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15.xml" ContentType="application/vnd.openxmlformats-officedocument.drawingml.chart+xml"/>
  <Override PartName="/word/theme/themeOverride2.xml" ContentType="application/vnd.openxmlformats-officedocument.themeOverride+xml"/>
  <Override PartName="/word/charts/chart16.xml" ContentType="application/vnd.openxmlformats-officedocument.drawingml.chart+xml"/>
  <Override PartName="/word/charts/chart17.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3.xml" ContentType="application/vnd.openxmlformats-officedocument.themeOverride+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drawings/drawing1.xml" ContentType="application/vnd.openxmlformats-officedocument.drawingml.chartshapes+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charts/chart40.xml" ContentType="application/vnd.openxmlformats-officedocument.drawingml.chart+xml"/>
  <Override PartName="/word/charts/chart41.xml" ContentType="application/vnd.openxmlformats-officedocument.drawingml.chart+xml"/>
  <Override PartName="/word/charts/chart42.xml" ContentType="application/vnd.openxmlformats-officedocument.drawingml.chart+xml"/>
  <Override PartName="/word/charts/chart43.xml" ContentType="application/vnd.openxmlformats-officedocument.drawingml.chart+xml"/>
  <Override PartName="/word/charts/chart44.xml" ContentType="application/vnd.openxmlformats-officedocument.drawingml.chart+xml"/>
  <Override PartName="/word/charts/chart45.xml" ContentType="application/vnd.openxmlformats-officedocument.drawingml.chart+xml"/>
  <Override PartName="/word/charts/chart46.xml" ContentType="application/vnd.openxmlformats-officedocument.drawingml.chart+xml"/>
  <Override PartName="/word/charts/chart47.xml" ContentType="application/vnd.openxmlformats-officedocument.drawingml.chart+xml"/>
  <Override PartName="/word/charts/chart48.xml" ContentType="application/vnd.openxmlformats-officedocument.drawingml.chart+xml"/>
  <Override PartName="/word/theme/themeOverride4.xml" ContentType="application/vnd.openxmlformats-officedocument.themeOverride+xml"/>
  <Override PartName="/word/charts/chart49.xml" ContentType="application/vnd.openxmlformats-officedocument.drawingml.chart+xml"/>
  <Override PartName="/word/charts/chart50.xml" ContentType="application/vnd.openxmlformats-officedocument.drawingml.chart+xml"/>
  <Override PartName="/word/charts/chart51.xml" ContentType="application/vnd.openxmlformats-officedocument.drawingml.chart+xml"/>
  <Override PartName="/word/charts/chart52.xml" ContentType="application/vnd.openxmlformats-officedocument.drawingml.chart+xml"/>
  <Override PartName="/word/charts/chart53.xml" ContentType="application/vnd.openxmlformats-officedocument.drawingml.chart+xml"/>
  <Override PartName="/word/charts/chart54.xml" ContentType="application/vnd.openxmlformats-officedocument.drawingml.chart+xml"/>
  <Override PartName="/word/charts/chart55.xml" ContentType="application/vnd.openxmlformats-officedocument.drawingml.chart+xml"/>
  <Override PartName="/word/charts/chart56.xml" ContentType="application/vnd.openxmlformats-officedocument.drawingml.chart+xml"/>
  <Override PartName="/word/charts/chart57.xml" ContentType="application/vnd.openxmlformats-officedocument.drawingml.chart+xml"/>
  <Override PartName="/word/charts/chart58.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5.xml" ContentType="application/vnd.openxmlformats-officedocument.themeOverride+xml"/>
  <Override PartName="/word/charts/chart59.xml" ContentType="application/vnd.openxmlformats-officedocument.drawingml.chart+xml"/>
  <Override PartName="/word/charts/chart60.xml" ContentType="application/vnd.openxmlformats-officedocument.drawingml.chart+xml"/>
  <Override PartName="/word/theme/themeOverride6.xml" ContentType="application/vnd.openxmlformats-officedocument.themeOverride+xml"/>
  <Override PartName="/word/charts/chart61.xml" ContentType="application/vnd.openxmlformats-officedocument.drawingml.chart+xml"/>
  <Override PartName="/word/charts/chart62.xml" ContentType="application/vnd.openxmlformats-officedocument.drawingml.chart+xml"/>
  <Override PartName="/word/charts/chart63.xml" ContentType="application/vnd.openxmlformats-officedocument.drawingml.chart+xml"/>
  <Override PartName="/word/charts/chart6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5.xml" ContentType="application/vnd.openxmlformats-officedocument.drawingml.chart+xml"/>
  <Override PartName="/word/charts/chart66.xml" ContentType="application/vnd.openxmlformats-officedocument.drawingml.chart+xml"/>
  <Override PartName="/word/charts/chart67.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8.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7.xml" ContentType="application/vnd.openxmlformats-officedocument.themeOverride+xml"/>
  <Override PartName="/word/charts/chart69.xml" ContentType="application/vnd.openxmlformats-officedocument.drawingml.chart+xml"/>
  <Override PartName="/word/charts/chart70.xml" ContentType="application/vnd.openxmlformats-officedocument.drawingml.chart+xml"/>
  <Override PartName="/word/charts/chart71.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8.xml" ContentType="application/vnd.openxmlformats-officedocument.themeOverride+xml"/>
  <Override PartName="/word/charts/chart72.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9.xml" ContentType="application/vnd.openxmlformats-officedocument.themeOverride+xml"/>
  <Override PartName="/word/charts/chart73.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10.xml" ContentType="application/vnd.openxmlformats-officedocument.themeOverride+xml"/>
  <Override PartName="/word/charts/chart74.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1.xml" ContentType="application/vnd.openxmlformats-officedocument.themeOverride+xml"/>
  <Override PartName="/word/charts/chart75.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2.xml" ContentType="application/vnd.openxmlformats-officedocument.themeOverride+xml"/>
  <Override PartName="/word/charts/chart76.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3.xml" ContentType="application/vnd.openxmlformats-officedocument.themeOverride+xml"/>
  <Override PartName="/word/charts/chart77.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4.xml" ContentType="application/vnd.openxmlformats-officedocument.themeOverride+xml"/>
  <Override PartName="/word/charts/chart78.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5.xml" ContentType="application/vnd.openxmlformats-officedocument.themeOverride+xml"/>
  <Override PartName="/word/charts/chart79.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6.xml" ContentType="application/vnd.openxmlformats-officedocument.themeOverride+xml"/>
  <Override PartName="/word/charts/chart80.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7.xml" ContentType="application/vnd.openxmlformats-officedocument.themeOverride+xml"/>
  <Override PartName="/word/charts/chart81.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8.xml" ContentType="application/vnd.openxmlformats-officedocument.themeOverride+xml"/>
  <Override PartName="/word/charts/chart82.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9.xml" ContentType="application/vnd.openxmlformats-officedocument.themeOverride+xml"/>
  <Override PartName="/word/charts/chart83.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20.xml" ContentType="application/vnd.openxmlformats-officedocument.themeOverride+xml"/>
  <Override PartName="/word/charts/chart84.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21.xml" ContentType="application/vnd.openxmlformats-officedocument.themeOverride+xml"/>
  <Override PartName="/word/charts/chart85.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22.xml" ContentType="application/vnd.openxmlformats-officedocument.themeOverride+xml"/>
  <Override PartName="/word/charts/chart86.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23.xml" ContentType="application/vnd.openxmlformats-officedocument.themeOverride+xml"/>
  <Override PartName="/word/charts/chart87.xml" ContentType="application/vnd.openxmlformats-officedocument.drawingml.chart+xml"/>
  <Override PartName="/word/charts/style23.xml" ContentType="application/vnd.ms-office.chartstyle+xml"/>
  <Override PartName="/word/charts/colors23.xml" ContentType="application/vnd.ms-office.chartcolorstyle+xml"/>
  <Override PartName="/word/theme/themeOverride24.xml" ContentType="application/vnd.openxmlformats-officedocument.themeOverride+xml"/>
  <Override PartName="/word/charts/chart88.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25.xml" ContentType="application/vnd.openxmlformats-officedocument.themeOverride+xml"/>
  <Override PartName="/word/charts/chart89.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26.xml" ContentType="application/vnd.openxmlformats-officedocument.themeOverride+xml"/>
  <Override PartName="/word/charts/chart90.xml" ContentType="application/vnd.openxmlformats-officedocument.drawingml.chart+xml"/>
  <Override PartName="/word/charts/style26.xml" ContentType="application/vnd.ms-office.chartstyle+xml"/>
  <Override PartName="/word/charts/colors26.xml" ContentType="application/vnd.ms-office.chartcolorstyle+xml"/>
  <Override PartName="/word/theme/themeOverride27.xml" ContentType="application/vnd.openxmlformats-officedocument.themeOverride+xml"/>
  <Override PartName="/word/charts/chart91.xml" ContentType="application/vnd.openxmlformats-officedocument.drawingml.chart+xml"/>
  <Override PartName="/word/theme/themeOverride28.xml" ContentType="application/vnd.openxmlformats-officedocument.themeOverride+xml"/>
  <Override PartName="/word/charts/chart92.xml" ContentType="application/vnd.openxmlformats-officedocument.drawingml.chart+xml"/>
  <Override PartName="/word/theme/themeOverride29.xml" ContentType="application/vnd.openxmlformats-officedocument.themeOverride+xml"/>
  <Override PartName="/word/charts/chart93.xml" ContentType="application/vnd.openxmlformats-officedocument.drawingml.chart+xml"/>
  <Override PartName="/word/theme/themeOverride30.xml" ContentType="application/vnd.openxmlformats-officedocument.themeOverride+xml"/>
  <Override PartName="/word/charts/chart94.xml" ContentType="application/vnd.openxmlformats-officedocument.drawingml.chart+xml"/>
  <Override PartName="/word/theme/themeOverride31.xml" ContentType="application/vnd.openxmlformats-officedocument.themeOverride+xml"/>
  <Override PartName="/word/charts/chart95.xml" ContentType="application/vnd.openxmlformats-officedocument.drawingml.chart+xml"/>
  <Override PartName="/word/theme/themeOverride32.xml" ContentType="application/vnd.openxmlformats-officedocument.themeOverride+xml"/>
  <Override PartName="/word/charts/chart96.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33.xml" ContentType="application/vnd.openxmlformats-officedocument.themeOverride+xml"/>
  <Override PartName="/word/drawings/drawing2.xml" ContentType="application/vnd.openxmlformats-officedocument.drawingml.chartshapes+xml"/>
  <Override PartName="/word/charts/chart97.xml" ContentType="application/vnd.openxmlformats-officedocument.drawingml.chart+xml"/>
  <Override PartName="/word/theme/themeOverride34.xml" ContentType="application/vnd.openxmlformats-officedocument.themeOverride+xml"/>
  <Override PartName="/word/charts/chart98.xml" ContentType="application/vnd.openxmlformats-officedocument.drawingml.chart+xml"/>
  <Override PartName="/word/drawings/drawing3.xml" ContentType="application/vnd.openxmlformats-officedocument.drawingml.chartshapes+xml"/>
  <Override PartName="/word/charts/chart99.xml" ContentType="application/vnd.openxmlformats-officedocument.drawingml.chart+xml"/>
  <Override PartName="/word/charts/chart100.xml" ContentType="application/vnd.openxmlformats-officedocument.drawingml.chart+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charts/chart101.xml" ContentType="application/vnd.openxmlformats-officedocument.drawingml.chart+xml"/>
  <Override PartName="/word/charts/chart102.xml" ContentType="application/vnd.openxmlformats-officedocument.drawingml.chart+xml"/>
  <Override PartName="/word/charts/chart103.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104.xml" ContentType="application/vnd.openxmlformats-officedocument.drawingml.chart+xml"/>
  <Override PartName="/word/charts/chart105.xml" ContentType="application/vnd.openxmlformats-officedocument.drawingml.chart+xml"/>
  <Override PartName="/word/charts/chart106.xml" ContentType="application/vnd.openxmlformats-officedocument.drawingml.chart+xml"/>
  <Override PartName="/word/theme/themeOverride35.xml" ContentType="application/vnd.openxmlformats-officedocument.themeOverride+xml"/>
  <Override PartName="/word/charts/chart107.xml" ContentType="application/vnd.openxmlformats-officedocument.drawingml.chart+xml"/>
  <Override PartName="/word/theme/themeOverride36.xml" ContentType="application/vnd.openxmlformats-officedocument.themeOverride+xml"/>
  <Override PartName="/word/charts/chart108.xml" ContentType="application/vnd.openxmlformats-officedocument.drawingml.chart+xml"/>
  <Override PartName="/word/theme/themeOverride37.xml" ContentType="application/vnd.openxmlformats-officedocument.themeOverride+xml"/>
  <Override PartName="/word/charts/chart109.xml" ContentType="application/vnd.openxmlformats-officedocument.drawingml.chart+xml"/>
  <Override PartName="/word/theme/themeOverride38.xml" ContentType="application/vnd.openxmlformats-officedocument.themeOverride+xml"/>
  <Override PartName="/word/charts/chart110.xml" ContentType="application/vnd.openxmlformats-officedocument.drawingml.chart+xml"/>
  <Override PartName="/word/theme/themeOverride39.xml" ContentType="application/vnd.openxmlformats-officedocument.themeOverride+xml"/>
  <Override PartName="/word/charts/chart111.xml" ContentType="application/vnd.openxmlformats-officedocument.drawingml.chart+xml"/>
  <Override PartName="/word/theme/themeOverride40.xml" ContentType="application/vnd.openxmlformats-officedocument.themeOverride+xml"/>
  <Override PartName="/word/charts/chart112.xml" ContentType="application/vnd.openxmlformats-officedocument.drawingml.chart+xml"/>
  <Override PartName="/word/theme/themeOverride41.xml" ContentType="application/vnd.openxmlformats-officedocument.themeOverride+xml"/>
  <Override PartName="/word/charts/chart113.xml" ContentType="application/vnd.openxmlformats-officedocument.drawingml.chart+xml"/>
  <Override PartName="/word/theme/themeOverride42.xml" ContentType="application/vnd.openxmlformats-officedocument.themeOverride+xml"/>
  <Override PartName="/word/charts/chart114.xml" ContentType="application/vnd.openxmlformats-officedocument.drawingml.chart+xml"/>
  <Override PartName="/word/theme/themeOverride43.xml" ContentType="application/vnd.openxmlformats-officedocument.themeOverride+xml"/>
  <Override PartName="/word/charts/chart115.xml" ContentType="application/vnd.openxmlformats-officedocument.drawingml.chart+xml"/>
  <Override PartName="/word/theme/themeOverride44.xml" ContentType="application/vnd.openxmlformats-officedocument.themeOverride+xml"/>
  <Override PartName="/word/charts/chart116.xml" ContentType="application/vnd.openxmlformats-officedocument.drawingml.chart+xml"/>
  <Override PartName="/word/charts/chart117.xml" ContentType="application/vnd.openxmlformats-officedocument.drawingml.chart+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charts/chart118.xml" ContentType="application/vnd.openxmlformats-officedocument.drawingml.chart+xml"/>
  <Override PartName="/word/charts/chart119.xml" ContentType="application/vnd.openxmlformats-officedocument.drawingml.chart+xml"/>
  <Override PartName="/word/charts/chart120.xml" ContentType="application/vnd.openxmlformats-officedocument.drawingml.chart+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B66500" w14:textId="77777777" w:rsidR="00930E12" w:rsidRPr="009C2B1A" w:rsidRDefault="00930E12" w:rsidP="0044393D">
      <w:bookmarkStart w:id="0" w:name="_Hlk67093831"/>
      <w:bookmarkEnd w:id="0"/>
    </w:p>
    <w:p w14:paraId="51AD35E0" w14:textId="77777777" w:rsidR="00C529A6" w:rsidRDefault="00C529A6" w:rsidP="0044393D"/>
    <w:p w14:paraId="3C4D7928" w14:textId="24F2993C" w:rsidR="00930E12" w:rsidRPr="00795F17" w:rsidRDefault="0068028D" w:rsidP="0044393D">
      <w:r w:rsidRPr="00795F17">
        <w:rPr>
          <w:noProof/>
          <w:lang w:eastAsia="pl-PL"/>
        </w:rPr>
        <w:drawing>
          <wp:anchor distT="0" distB="0" distL="114300" distR="114300" simplePos="0" relativeHeight="251658240" behindDoc="1" locked="0" layoutInCell="1" allowOverlap="1" wp14:anchorId="30B8B8BE" wp14:editId="399429AA">
            <wp:simplePos x="0" y="0"/>
            <wp:positionH relativeFrom="margin">
              <wp:align>center</wp:align>
            </wp:positionH>
            <wp:positionV relativeFrom="paragraph">
              <wp:posOffset>81135</wp:posOffset>
            </wp:positionV>
            <wp:extent cx="2185507" cy="648000"/>
            <wp:effectExtent l="0" t="0" r="5715" b="0"/>
            <wp:wrapTight wrapText="bothSides">
              <wp:wrapPolygon edited="0">
                <wp:start x="0" y="0"/>
                <wp:lineTo x="0" y="20965"/>
                <wp:lineTo x="21468" y="20965"/>
                <wp:lineTo x="21468" y="0"/>
                <wp:lineTo x="0" y="0"/>
              </wp:wrapPolygon>
            </wp:wrapTight>
            <wp:docPr id="61" name="Obraz 61" descr="XvAkZ_vE_400x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vAkZ_vE_400x40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2185507" cy="648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2DCA4D" w14:textId="77777777" w:rsidR="00930E12" w:rsidRPr="00795F17" w:rsidRDefault="00930E12" w:rsidP="0044393D"/>
    <w:p w14:paraId="0EB6AC7D" w14:textId="77777777" w:rsidR="00930E12" w:rsidRPr="00795F17" w:rsidRDefault="00930E12" w:rsidP="0044393D"/>
    <w:p w14:paraId="1103F9F4" w14:textId="77777777" w:rsidR="00930E12" w:rsidRPr="00795F17" w:rsidRDefault="00930E12" w:rsidP="0044393D"/>
    <w:p w14:paraId="6098B525" w14:textId="77777777" w:rsidR="00930E12" w:rsidRPr="00795F17" w:rsidRDefault="00930E12" w:rsidP="0044393D"/>
    <w:p w14:paraId="5D6A2C6C" w14:textId="77777777" w:rsidR="00930E12" w:rsidRPr="00795F17" w:rsidRDefault="00930E12" w:rsidP="0044393D"/>
    <w:p w14:paraId="4D371F39" w14:textId="77777777" w:rsidR="00930E12" w:rsidRPr="00795F17" w:rsidRDefault="00930E12" w:rsidP="0044393D"/>
    <w:p w14:paraId="56B5AE70" w14:textId="77777777" w:rsidR="00930E12" w:rsidRPr="00795F17" w:rsidRDefault="00930E12" w:rsidP="0044393D"/>
    <w:p w14:paraId="12F1EBA3" w14:textId="77777777" w:rsidR="00930E12" w:rsidRPr="00795F17" w:rsidRDefault="00930E12" w:rsidP="0044393D"/>
    <w:p w14:paraId="65E983BC" w14:textId="77777777" w:rsidR="00930E12" w:rsidRPr="00795F17" w:rsidRDefault="00930E12" w:rsidP="0044393D"/>
    <w:p w14:paraId="4A6FB3FD" w14:textId="77777777" w:rsidR="00930E12" w:rsidRPr="00795F17" w:rsidRDefault="00930E12" w:rsidP="0044393D"/>
    <w:p w14:paraId="3A58D1F1" w14:textId="44F7AAC7" w:rsidR="006B2425" w:rsidRPr="00795F17" w:rsidRDefault="006B2425" w:rsidP="00BA6B41">
      <w:pPr>
        <w:pStyle w:val="Tytuzaacznika"/>
      </w:pPr>
      <w:bookmarkStart w:id="1" w:name="_Toc54269562"/>
      <w:bookmarkStart w:id="2" w:name="_Toc55815266"/>
      <w:bookmarkStart w:id="3" w:name="_Toc55856422"/>
      <w:bookmarkStart w:id="4" w:name="_Ref21946801"/>
      <w:bookmarkStart w:id="5" w:name="_Toc41490131"/>
      <w:bookmarkStart w:id="6" w:name="_Toc46317393"/>
      <w:bookmarkStart w:id="7" w:name="_Hlk21895310"/>
      <w:r w:rsidRPr="00795F17">
        <w:t xml:space="preserve">Projekt drugiej aktualizacji planu gospodarowania wodami </w:t>
      </w:r>
      <w:r w:rsidRPr="00795F17">
        <w:br/>
        <w:t>na obszarze dorzecza Odry</w:t>
      </w:r>
      <w:r w:rsidRPr="00795F17">
        <w:br/>
      </w:r>
      <w:bookmarkEnd w:id="1"/>
      <w:bookmarkEnd w:id="2"/>
      <w:bookmarkEnd w:id="3"/>
    </w:p>
    <w:p w14:paraId="12E33321" w14:textId="77777777" w:rsidR="006B2425" w:rsidRPr="00795F17" w:rsidRDefault="006B2425" w:rsidP="0044393D"/>
    <w:p w14:paraId="0C84EF44" w14:textId="77777777" w:rsidR="0068028D" w:rsidRPr="00795F17" w:rsidRDefault="0068028D" w:rsidP="0044393D">
      <w:pPr>
        <w:sectPr w:rsidR="0068028D" w:rsidRPr="00795F17" w:rsidSect="0068028D">
          <w:headerReference w:type="even" r:id="rId14"/>
          <w:headerReference w:type="default" r:id="rId15"/>
          <w:footerReference w:type="default" r:id="rId16"/>
          <w:headerReference w:type="first" r:id="rId17"/>
          <w:footerReference w:type="first" r:id="rId18"/>
          <w:pgSz w:w="11906" w:h="16838"/>
          <w:pgMar w:top="1417" w:right="1417" w:bottom="1417" w:left="1417" w:header="708" w:footer="708" w:gutter="0"/>
          <w:cols w:space="708"/>
          <w:titlePg/>
          <w:docGrid w:linePitch="360"/>
        </w:sectPr>
      </w:pPr>
    </w:p>
    <w:p w14:paraId="444E283B" w14:textId="77777777" w:rsidR="006B2425" w:rsidRPr="00795F17" w:rsidRDefault="006B2425" w:rsidP="0044393D">
      <w:pPr>
        <w:pStyle w:val="Tytu"/>
      </w:pPr>
      <w:r w:rsidRPr="00795F17">
        <w:lastRenderedPageBreak/>
        <w:t>Spis treści</w:t>
      </w:r>
    </w:p>
    <w:sdt>
      <w:sdtPr>
        <w:id w:val="-1677958238"/>
        <w:docPartObj>
          <w:docPartGallery w:val="Table of Contents"/>
          <w:docPartUnique/>
        </w:docPartObj>
      </w:sdtPr>
      <w:sdtContent>
        <w:p w14:paraId="3704B7EA" w14:textId="41F14004" w:rsidR="00BF3682" w:rsidRDefault="00F35232">
          <w:pPr>
            <w:pStyle w:val="Spistreci1"/>
            <w:rPr>
              <w:rFonts w:asciiTheme="minorHAnsi" w:eastAsiaTheme="minorEastAsia" w:hAnsiTheme="minorHAnsi" w:cstheme="minorBidi"/>
              <w:b w:val="0"/>
              <w:smallCaps w:val="0"/>
              <w:sz w:val="22"/>
              <w:szCs w:val="22"/>
              <w:lang w:eastAsia="pl-PL"/>
            </w:rPr>
          </w:pPr>
          <w:r w:rsidRPr="00795F17">
            <w:fldChar w:fldCharType="begin"/>
          </w:r>
          <w:r w:rsidRPr="00795F17">
            <w:instrText xml:space="preserve"> TOC \h \z \u \t "Nagłówek 1;1;Nagłówek 2;2;Nagłówek 3;3" </w:instrText>
          </w:r>
          <w:r w:rsidRPr="00795F17">
            <w:fldChar w:fldCharType="separate"/>
          </w:r>
          <w:hyperlink w:anchor="_Toc68703487" w:history="1">
            <w:r w:rsidR="00BF3682" w:rsidRPr="007A39C8">
              <w:rPr>
                <w:rStyle w:val="Hipercze"/>
              </w:rPr>
              <w:t>1.</w:t>
            </w:r>
            <w:r w:rsidR="00BF3682">
              <w:rPr>
                <w:rFonts w:asciiTheme="minorHAnsi" w:eastAsiaTheme="minorEastAsia" w:hAnsiTheme="minorHAnsi" w:cstheme="minorBidi"/>
                <w:b w:val="0"/>
                <w:smallCaps w:val="0"/>
                <w:sz w:val="22"/>
                <w:szCs w:val="22"/>
                <w:lang w:eastAsia="pl-PL"/>
              </w:rPr>
              <w:tab/>
            </w:r>
            <w:r w:rsidR="00BF3682" w:rsidRPr="007A39C8">
              <w:rPr>
                <w:rStyle w:val="Hipercze"/>
              </w:rPr>
              <w:t>Wprowadzenie</w:t>
            </w:r>
            <w:r w:rsidR="00BF3682">
              <w:rPr>
                <w:webHidden/>
              </w:rPr>
              <w:tab/>
            </w:r>
            <w:r w:rsidR="00BF3682">
              <w:rPr>
                <w:webHidden/>
              </w:rPr>
              <w:fldChar w:fldCharType="begin"/>
            </w:r>
            <w:r w:rsidR="00BF3682">
              <w:rPr>
                <w:webHidden/>
              </w:rPr>
              <w:instrText xml:space="preserve"> PAGEREF _Toc68703487 \h </w:instrText>
            </w:r>
            <w:r w:rsidR="00BF3682">
              <w:rPr>
                <w:webHidden/>
              </w:rPr>
            </w:r>
            <w:r w:rsidR="00BF3682">
              <w:rPr>
                <w:webHidden/>
              </w:rPr>
              <w:fldChar w:fldCharType="separate"/>
            </w:r>
            <w:r w:rsidR="00550571">
              <w:rPr>
                <w:webHidden/>
              </w:rPr>
              <w:t>26</w:t>
            </w:r>
            <w:r w:rsidR="00BF3682">
              <w:rPr>
                <w:webHidden/>
              </w:rPr>
              <w:fldChar w:fldCharType="end"/>
            </w:r>
          </w:hyperlink>
        </w:p>
        <w:p w14:paraId="4B105F07" w14:textId="0E95EE7E" w:rsidR="00BF3682" w:rsidRDefault="00BF3682">
          <w:pPr>
            <w:pStyle w:val="Spistreci1"/>
            <w:rPr>
              <w:rFonts w:asciiTheme="minorHAnsi" w:eastAsiaTheme="minorEastAsia" w:hAnsiTheme="minorHAnsi" w:cstheme="minorBidi"/>
              <w:b w:val="0"/>
              <w:smallCaps w:val="0"/>
              <w:sz w:val="22"/>
              <w:szCs w:val="22"/>
              <w:lang w:eastAsia="pl-PL"/>
            </w:rPr>
          </w:pPr>
          <w:hyperlink w:anchor="_Toc68703488" w:history="1">
            <w:r w:rsidRPr="007A39C8">
              <w:rPr>
                <w:rStyle w:val="Hipercze"/>
              </w:rPr>
              <w:t>2.</w:t>
            </w:r>
            <w:r>
              <w:rPr>
                <w:rFonts w:asciiTheme="minorHAnsi" w:eastAsiaTheme="minorEastAsia" w:hAnsiTheme="minorHAnsi" w:cstheme="minorBidi"/>
                <w:b w:val="0"/>
                <w:smallCaps w:val="0"/>
                <w:sz w:val="22"/>
                <w:szCs w:val="22"/>
                <w:lang w:eastAsia="pl-PL"/>
              </w:rPr>
              <w:tab/>
            </w:r>
            <w:r w:rsidRPr="007A39C8">
              <w:rPr>
                <w:rStyle w:val="Hipercze"/>
              </w:rPr>
              <w:t>Struktura dokumentu</w:t>
            </w:r>
            <w:r>
              <w:rPr>
                <w:webHidden/>
              </w:rPr>
              <w:tab/>
            </w:r>
            <w:r>
              <w:rPr>
                <w:webHidden/>
              </w:rPr>
              <w:fldChar w:fldCharType="begin"/>
            </w:r>
            <w:r>
              <w:rPr>
                <w:webHidden/>
              </w:rPr>
              <w:instrText xml:space="preserve"> PAGEREF _Toc68703488 \h </w:instrText>
            </w:r>
            <w:r>
              <w:rPr>
                <w:webHidden/>
              </w:rPr>
            </w:r>
            <w:r>
              <w:rPr>
                <w:webHidden/>
              </w:rPr>
              <w:fldChar w:fldCharType="separate"/>
            </w:r>
            <w:r w:rsidR="00550571">
              <w:rPr>
                <w:webHidden/>
              </w:rPr>
              <w:t>28</w:t>
            </w:r>
            <w:r>
              <w:rPr>
                <w:webHidden/>
              </w:rPr>
              <w:fldChar w:fldCharType="end"/>
            </w:r>
          </w:hyperlink>
        </w:p>
        <w:p w14:paraId="4E1A7346" w14:textId="5E65CD8A" w:rsidR="00BF3682" w:rsidRDefault="00BF3682">
          <w:pPr>
            <w:pStyle w:val="Spistreci1"/>
            <w:rPr>
              <w:rFonts w:asciiTheme="minorHAnsi" w:eastAsiaTheme="minorEastAsia" w:hAnsiTheme="minorHAnsi" w:cstheme="minorBidi"/>
              <w:b w:val="0"/>
              <w:smallCaps w:val="0"/>
              <w:sz w:val="22"/>
              <w:szCs w:val="22"/>
              <w:lang w:eastAsia="pl-PL"/>
            </w:rPr>
          </w:pPr>
          <w:hyperlink w:anchor="_Toc68703489" w:history="1">
            <w:r w:rsidRPr="007A39C8">
              <w:rPr>
                <w:rStyle w:val="Hipercze"/>
              </w:rPr>
              <w:t>3.</w:t>
            </w:r>
            <w:r>
              <w:rPr>
                <w:rFonts w:asciiTheme="minorHAnsi" w:eastAsiaTheme="minorEastAsia" w:hAnsiTheme="minorHAnsi" w:cstheme="minorBidi"/>
                <w:b w:val="0"/>
                <w:smallCaps w:val="0"/>
                <w:sz w:val="22"/>
                <w:szCs w:val="22"/>
                <w:lang w:eastAsia="pl-PL"/>
              </w:rPr>
              <w:tab/>
            </w:r>
            <w:r w:rsidRPr="007A39C8">
              <w:rPr>
                <w:rStyle w:val="Hipercze"/>
              </w:rPr>
              <w:t>Ogólny opis cech charakterystycznych obszaru dorzecza wraz z wykazem obszarów chronionych</w:t>
            </w:r>
            <w:r>
              <w:rPr>
                <w:webHidden/>
              </w:rPr>
              <w:tab/>
            </w:r>
            <w:r>
              <w:rPr>
                <w:webHidden/>
              </w:rPr>
              <w:fldChar w:fldCharType="begin"/>
            </w:r>
            <w:r>
              <w:rPr>
                <w:webHidden/>
              </w:rPr>
              <w:instrText xml:space="preserve"> PAGEREF _Toc68703489 \h </w:instrText>
            </w:r>
            <w:r>
              <w:rPr>
                <w:webHidden/>
              </w:rPr>
            </w:r>
            <w:r>
              <w:rPr>
                <w:webHidden/>
              </w:rPr>
              <w:fldChar w:fldCharType="separate"/>
            </w:r>
            <w:r w:rsidR="00550571">
              <w:rPr>
                <w:webHidden/>
              </w:rPr>
              <w:t>31</w:t>
            </w:r>
            <w:r>
              <w:rPr>
                <w:webHidden/>
              </w:rPr>
              <w:fldChar w:fldCharType="end"/>
            </w:r>
          </w:hyperlink>
        </w:p>
        <w:p w14:paraId="67C51533" w14:textId="2A1E5D37" w:rsidR="00BF3682" w:rsidRDefault="00BF3682">
          <w:pPr>
            <w:pStyle w:val="Spistreci2"/>
            <w:rPr>
              <w:rFonts w:asciiTheme="minorHAnsi" w:eastAsiaTheme="minorEastAsia" w:hAnsiTheme="minorHAnsi" w:cstheme="minorBidi"/>
              <w:sz w:val="22"/>
              <w:szCs w:val="22"/>
              <w:lang w:eastAsia="pl-PL"/>
            </w:rPr>
          </w:pPr>
          <w:hyperlink w:anchor="_Toc68703490" w:history="1">
            <w:r w:rsidRPr="007A39C8">
              <w:rPr>
                <w:rStyle w:val="Hipercze"/>
              </w:rPr>
              <w:t>3.1.</w:t>
            </w:r>
            <w:r>
              <w:rPr>
                <w:rFonts w:asciiTheme="minorHAnsi" w:eastAsiaTheme="minorEastAsia" w:hAnsiTheme="minorHAnsi" w:cstheme="minorBidi"/>
                <w:sz w:val="22"/>
                <w:szCs w:val="22"/>
                <w:lang w:eastAsia="pl-PL"/>
              </w:rPr>
              <w:tab/>
            </w:r>
            <w:r w:rsidRPr="007A39C8">
              <w:rPr>
                <w:rStyle w:val="Hipercze"/>
              </w:rPr>
              <w:t>Wykaz jcwp wraz z podaniem ich typów i ustalonych warunków referencyjnych oraz statusu</w:t>
            </w:r>
            <w:r>
              <w:rPr>
                <w:webHidden/>
              </w:rPr>
              <w:tab/>
            </w:r>
            <w:r>
              <w:rPr>
                <w:webHidden/>
              </w:rPr>
              <w:fldChar w:fldCharType="begin"/>
            </w:r>
            <w:r>
              <w:rPr>
                <w:webHidden/>
              </w:rPr>
              <w:instrText xml:space="preserve"> PAGEREF _Toc68703490 \h </w:instrText>
            </w:r>
            <w:r>
              <w:rPr>
                <w:webHidden/>
              </w:rPr>
            </w:r>
            <w:r>
              <w:rPr>
                <w:webHidden/>
              </w:rPr>
              <w:fldChar w:fldCharType="separate"/>
            </w:r>
            <w:r w:rsidR="00550571">
              <w:rPr>
                <w:webHidden/>
              </w:rPr>
              <w:t>42</w:t>
            </w:r>
            <w:r>
              <w:rPr>
                <w:webHidden/>
              </w:rPr>
              <w:fldChar w:fldCharType="end"/>
            </w:r>
          </w:hyperlink>
        </w:p>
        <w:p w14:paraId="0ECB3E64" w14:textId="7235C72B" w:rsidR="00BF3682" w:rsidRDefault="00BF3682">
          <w:pPr>
            <w:pStyle w:val="Spistreci3"/>
            <w:rPr>
              <w:rFonts w:asciiTheme="minorHAnsi" w:eastAsiaTheme="minorEastAsia" w:hAnsiTheme="minorHAnsi" w:cstheme="minorBidi"/>
              <w:i w:val="0"/>
              <w:sz w:val="22"/>
              <w:szCs w:val="22"/>
              <w:lang w:eastAsia="pl-PL"/>
            </w:rPr>
          </w:pPr>
          <w:hyperlink w:anchor="_Toc68703491" w:history="1">
            <w:r w:rsidRPr="007A39C8">
              <w:rPr>
                <w:rStyle w:val="Hipercze"/>
              </w:rPr>
              <w:t>3.1.1.</w:t>
            </w:r>
            <w:r>
              <w:rPr>
                <w:rFonts w:asciiTheme="minorHAnsi" w:eastAsiaTheme="minorEastAsia" w:hAnsiTheme="minorHAnsi" w:cstheme="minorBidi"/>
                <w:i w:val="0"/>
                <w:sz w:val="22"/>
                <w:szCs w:val="22"/>
                <w:lang w:eastAsia="pl-PL"/>
              </w:rPr>
              <w:tab/>
            </w:r>
            <w:r w:rsidRPr="007A39C8">
              <w:rPr>
                <w:rStyle w:val="Hipercze"/>
              </w:rPr>
              <w:t>Typologia jcwp</w:t>
            </w:r>
            <w:r>
              <w:rPr>
                <w:webHidden/>
              </w:rPr>
              <w:tab/>
            </w:r>
            <w:r>
              <w:rPr>
                <w:webHidden/>
              </w:rPr>
              <w:fldChar w:fldCharType="begin"/>
            </w:r>
            <w:r>
              <w:rPr>
                <w:webHidden/>
              </w:rPr>
              <w:instrText xml:space="preserve"> PAGEREF _Toc68703491 \h </w:instrText>
            </w:r>
            <w:r>
              <w:rPr>
                <w:webHidden/>
              </w:rPr>
            </w:r>
            <w:r>
              <w:rPr>
                <w:webHidden/>
              </w:rPr>
              <w:fldChar w:fldCharType="separate"/>
            </w:r>
            <w:r w:rsidR="00550571">
              <w:rPr>
                <w:webHidden/>
              </w:rPr>
              <w:t>45</w:t>
            </w:r>
            <w:r>
              <w:rPr>
                <w:webHidden/>
              </w:rPr>
              <w:fldChar w:fldCharType="end"/>
            </w:r>
          </w:hyperlink>
        </w:p>
        <w:p w14:paraId="26253548" w14:textId="2C9FA267" w:rsidR="00BF3682" w:rsidRDefault="00BF3682">
          <w:pPr>
            <w:pStyle w:val="Spistreci3"/>
            <w:rPr>
              <w:rFonts w:asciiTheme="minorHAnsi" w:eastAsiaTheme="minorEastAsia" w:hAnsiTheme="minorHAnsi" w:cstheme="minorBidi"/>
              <w:i w:val="0"/>
              <w:sz w:val="22"/>
              <w:szCs w:val="22"/>
              <w:lang w:eastAsia="pl-PL"/>
            </w:rPr>
          </w:pPr>
          <w:hyperlink w:anchor="_Toc68703492" w:history="1">
            <w:r w:rsidRPr="007A39C8">
              <w:rPr>
                <w:rStyle w:val="Hipercze"/>
              </w:rPr>
              <w:t>3.1.2.</w:t>
            </w:r>
            <w:r>
              <w:rPr>
                <w:rFonts w:asciiTheme="minorHAnsi" w:eastAsiaTheme="minorEastAsia" w:hAnsiTheme="minorHAnsi" w:cstheme="minorBidi"/>
                <w:i w:val="0"/>
                <w:sz w:val="22"/>
                <w:szCs w:val="22"/>
                <w:lang w:eastAsia="pl-PL"/>
              </w:rPr>
              <w:tab/>
            </w:r>
            <w:r w:rsidRPr="007A39C8">
              <w:rPr>
                <w:rStyle w:val="Hipercze"/>
              </w:rPr>
              <w:t>Status jcwp</w:t>
            </w:r>
            <w:r>
              <w:rPr>
                <w:webHidden/>
              </w:rPr>
              <w:tab/>
            </w:r>
            <w:r>
              <w:rPr>
                <w:webHidden/>
              </w:rPr>
              <w:fldChar w:fldCharType="begin"/>
            </w:r>
            <w:r>
              <w:rPr>
                <w:webHidden/>
              </w:rPr>
              <w:instrText xml:space="preserve"> PAGEREF _Toc68703492 \h </w:instrText>
            </w:r>
            <w:r>
              <w:rPr>
                <w:webHidden/>
              </w:rPr>
            </w:r>
            <w:r>
              <w:rPr>
                <w:webHidden/>
              </w:rPr>
              <w:fldChar w:fldCharType="separate"/>
            </w:r>
            <w:r w:rsidR="00550571">
              <w:rPr>
                <w:webHidden/>
              </w:rPr>
              <w:t>48</w:t>
            </w:r>
            <w:r>
              <w:rPr>
                <w:webHidden/>
              </w:rPr>
              <w:fldChar w:fldCharType="end"/>
            </w:r>
          </w:hyperlink>
        </w:p>
        <w:p w14:paraId="7C79D269" w14:textId="695A0A30" w:rsidR="00BF3682" w:rsidRDefault="00BF3682">
          <w:pPr>
            <w:pStyle w:val="Spistreci2"/>
            <w:rPr>
              <w:rFonts w:asciiTheme="minorHAnsi" w:eastAsiaTheme="minorEastAsia" w:hAnsiTheme="minorHAnsi" w:cstheme="minorBidi"/>
              <w:sz w:val="22"/>
              <w:szCs w:val="22"/>
              <w:lang w:eastAsia="pl-PL"/>
            </w:rPr>
          </w:pPr>
          <w:hyperlink w:anchor="_Toc68703493" w:history="1">
            <w:r w:rsidRPr="007A39C8">
              <w:rPr>
                <w:rStyle w:val="Hipercze"/>
              </w:rPr>
              <w:t>3.2.</w:t>
            </w:r>
            <w:r>
              <w:rPr>
                <w:rFonts w:asciiTheme="minorHAnsi" w:eastAsiaTheme="minorEastAsia" w:hAnsiTheme="minorHAnsi" w:cstheme="minorBidi"/>
                <w:sz w:val="22"/>
                <w:szCs w:val="22"/>
                <w:lang w:eastAsia="pl-PL"/>
              </w:rPr>
              <w:tab/>
            </w:r>
            <w:r w:rsidRPr="007A39C8">
              <w:rPr>
                <w:rStyle w:val="Hipercze"/>
              </w:rPr>
              <w:t>Wykaz jcwpd</w:t>
            </w:r>
            <w:r>
              <w:rPr>
                <w:webHidden/>
              </w:rPr>
              <w:tab/>
            </w:r>
            <w:r>
              <w:rPr>
                <w:webHidden/>
              </w:rPr>
              <w:fldChar w:fldCharType="begin"/>
            </w:r>
            <w:r>
              <w:rPr>
                <w:webHidden/>
              </w:rPr>
              <w:instrText xml:space="preserve"> PAGEREF _Toc68703493 \h </w:instrText>
            </w:r>
            <w:r>
              <w:rPr>
                <w:webHidden/>
              </w:rPr>
            </w:r>
            <w:r>
              <w:rPr>
                <w:webHidden/>
              </w:rPr>
              <w:fldChar w:fldCharType="separate"/>
            </w:r>
            <w:r w:rsidR="00550571">
              <w:rPr>
                <w:webHidden/>
              </w:rPr>
              <w:t>51</w:t>
            </w:r>
            <w:r>
              <w:rPr>
                <w:webHidden/>
              </w:rPr>
              <w:fldChar w:fldCharType="end"/>
            </w:r>
          </w:hyperlink>
        </w:p>
        <w:p w14:paraId="6889FC61" w14:textId="178786BF" w:rsidR="00BF3682" w:rsidRDefault="00BF3682">
          <w:pPr>
            <w:pStyle w:val="Spistreci2"/>
            <w:rPr>
              <w:rFonts w:asciiTheme="minorHAnsi" w:eastAsiaTheme="minorEastAsia" w:hAnsiTheme="minorHAnsi" w:cstheme="minorBidi"/>
              <w:sz w:val="22"/>
              <w:szCs w:val="22"/>
              <w:lang w:eastAsia="pl-PL"/>
            </w:rPr>
          </w:pPr>
          <w:hyperlink w:anchor="_Toc68703494" w:history="1">
            <w:r w:rsidRPr="007A39C8">
              <w:rPr>
                <w:rStyle w:val="Hipercze"/>
              </w:rPr>
              <w:t>3.3.</w:t>
            </w:r>
            <w:r>
              <w:rPr>
                <w:rFonts w:asciiTheme="minorHAnsi" w:eastAsiaTheme="minorEastAsia" w:hAnsiTheme="minorHAnsi" w:cstheme="minorBidi"/>
                <w:sz w:val="22"/>
                <w:szCs w:val="22"/>
                <w:lang w:eastAsia="pl-PL"/>
              </w:rPr>
              <w:tab/>
            </w:r>
            <w:r w:rsidRPr="007A39C8">
              <w:rPr>
                <w:rStyle w:val="Hipercze"/>
              </w:rPr>
              <w:t>Wykaz obszarów chronionych, o których mowa w art. 317 ust. 4  ustawy Prawo wodne</w:t>
            </w:r>
            <w:r>
              <w:rPr>
                <w:webHidden/>
              </w:rPr>
              <w:tab/>
            </w:r>
            <w:r>
              <w:rPr>
                <w:webHidden/>
              </w:rPr>
              <w:fldChar w:fldCharType="begin"/>
            </w:r>
            <w:r>
              <w:rPr>
                <w:webHidden/>
              </w:rPr>
              <w:instrText xml:space="preserve"> PAGEREF _Toc68703494 \h </w:instrText>
            </w:r>
            <w:r>
              <w:rPr>
                <w:webHidden/>
              </w:rPr>
            </w:r>
            <w:r>
              <w:rPr>
                <w:webHidden/>
              </w:rPr>
              <w:fldChar w:fldCharType="separate"/>
            </w:r>
            <w:r w:rsidR="00550571">
              <w:rPr>
                <w:webHidden/>
              </w:rPr>
              <w:t>53</w:t>
            </w:r>
            <w:r>
              <w:rPr>
                <w:webHidden/>
              </w:rPr>
              <w:fldChar w:fldCharType="end"/>
            </w:r>
          </w:hyperlink>
        </w:p>
        <w:p w14:paraId="10A4075B" w14:textId="207304C4" w:rsidR="00BF3682" w:rsidRDefault="00BF3682">
          <w:pPr>
            <w:pStyle w:val="Spistreci3"/>
            <w:rPr>
              <w:rFonts w:asciiTheme="minorHAnsi" w:eastAsiaTheme="minorEastAsia" w:hAnsiTheme="minorHAnsi" w:cstheme="minorBidi"/>
              <w:i w:val="0"/>
              <w:sz w:val="22"/>
              <w:szCs w:val="22"/>
              <w:lang w:eastAsia="pl-PL"/>
            </w:rPr>
          </w:pPr>
          <w:hyperlink w:anchor="_Toc68703495" w:history="1">
            <w:r w:rsidRPr="007A39C8">
              <w:rPr>
                <w:rStyle w:val="Hipercze"/>
              </w:rPr>
              <w:t>3.3.1.</w:t>
            </w:r>
            <w:r>
              <w:rPr>
                <w:rFonts w:asciiTheme="minorHAnsi" w:eastAsiaTheme="minorEastAsia" w:hAnsiTheme="minorHAnsi" w:cstheme="minorBidi"/>
                <w:i w:val="0"/>
                <w:sz w:val="22"/>
                <w:szCs w:val="22"/>
                <w:lang w:eastAsia="pl-PL"/>
              </w:rPr>
              <w:tab/>
            </w:r>
            <w:r w:rsidRPr="007A39C8">
              <w:rPr>
                <w:rStyle w:val="Hipercze"/>
              </w:rPr>
              <w:t>Jednolite części wód przeznaczone do poboru wody na potrzeby zaopatrzenia ludności w wodę przeznaczoną do spożycia przez ludzi, o których mowa w art. 71 ustawy Prawo wodne</w:t>
            </w:r>
            <w:r>
              <w:rPr>
                <w:webHidden/>
              </w:rPr>
              <w:tab/>
            </w:r>
            <w:r>
              <w:rPr>
                <w:webHidden/>
              </w:rPr>
              <w:fldChar w:fldCharType="begin"/>
            </w:r>
            <w:r>
              <w:rPr>
                <w:webHidden/>
              </w:rPr>
              <w:instrText xml:space="preserve"> PAGEREF _Toc68703495 \h </w:instrText>
            </w:r>
            <w:r>
              <w:rPr>
                <w:webHidden/>
              </w:rPr>
            </w:r>
            <w:r>
              <w:rPr>
                <w:webHidden/>
              </w:rPr>
              <w:fldChar w:fldCharType="separate"/>
            </w:r>
            <w:r w:rsidR="00550571">
              <w:rPr>
                <w:webHidden/>
              </w:rPr>
              <w:t>53</w:t>
            </w:r>
            <w:r>
              <w:rPr>
                <w:webHidden/>
              </w:rPr>
              <w:fldChar w:fldCharType="end"/>
            </w:r>
          </w:hyperlink>
        </w:p>
        <w:p w14:paraId="7FBAFA08" w14:textId="18FE8BA5" w:rsidR="00BF3682" w:rsidRDefault="00BF3682">
          <w:pPr>
            <w:pStyle w:val="Spistreci3"/>
            <w:rPr>
              <w:rFonts w:asciiTheme="minorHAnsi" w:eastAsiaTheme="minorEastAsia" w:hAnsiTheme="minorHAnsi" w:cstheme="minorBidi"/>
              <w:i w:val="0"/>
              <w:sz w:val="22"/>
              <w:szCs w:val="22"/>
              <w:lang w:eastAsia="pl-PL"/>
            </w:rPr>
          </w:pPr>
          <w:hyperlink w:anchor="_Toc68703496" w:history="1">
            <w:r w:rsidRPr="007A39C8">
              <w:rPr>
                <w:rStyle w:val="Hipercze"/>
              </w:rPr>
              <w:t>3.3.2.</w:t>
            </w:r>
            <w:r>
              <w:rPr>
                <w:rFonts w:asciiTheme="minorHAnsi" w:eastAsiaTheme="minorEastAsia" w:hAnsiTheme="minorHAnsi" w:cstheme="minorBidi"/>
                <w:i w:val="0"/>
                <w:sz w:val="22"/>
                <w:szCs w:val="22"/>
                <w:lang w:eastAsia="pl-PL"/>
              </w:rPr>
              <w:tab/>
            </w:r>
            <w:r w:rsidRPr="007A39C8">
              <w:rPr>
                <w:rStyle w:val="Hipercze"/>
              </w:rPr>
              <w:t>Jednolite części wód przeznaczone do celów rekreacyjnych, w tym kąpieliskowych</w:t>
            </w:r>
            <w:r>
              <w:rPr>
                <w:webHidden/>
              </w:rPr>
              <w:tab/>
            </w:r>
            <w:r>
              <w:rPr>
                <w:webHidden/>
              </w:rPr>
              <w:fldChar w:fldCharType="begin"/>
            </w:r>
            <w:r>
              <w:rPr>
                <w:webHidden/>
              </w:rPr>
              <w:instrText xml:space="preserve"> PAGEREF _Toc68703496 \h </w:instrText>
            </w:r>
            <w:r>
              <w:rPr>
                <w:webHidden/>
              </w:rPr>
            </w:r>
            <w:r>
              <w:rPr>
                <w:webHidden/>
              </w:rPr>
              <w:fldChar w:fldCharType="separate"/>
            </w:r>
            <w:r w:rsidR="00550571">
              <w:rPr>
                <w:webHidden/>
              </w:rPr>
              <w:t>54</w:t>
            </w:r>
            <w:r>
              <w:rPr>
                <w:webHidden/>
              </w:rPr>
              <w:fldChar w:fldCharType="end"/>
            </w:r>
          </w:hyperlink>
        </w:p>
        <w:p w14:paraId="43170C27" w14:textId="473B1818" w:rsidR="00BF3682" w:rsidRDefault="00BF3682">
          <w:pPr>
            <w:pStyle w:val="Spistreci3"/>
            <w:rPr>
              <w:rFonts w:asciiTheme="minorHAnsi" w:eastAsiaTheme="minorEastAsia" w:hAnsiTheme="minorHAnsi" w:cstheme="minorBidi"/>
              <w:i w:val="0"/>
              <w:sz w:val="22"/>
              <w:szCs w:val="22"/>
              <w:lang w:eastAsia="pl-PL"/>
            </w:rPr>
          </w:pPr>
          <w:hyperlink w:anchor="_Toc68703497" w:history="1">
            <w:r w:rsidRPr="007A39C8">
              <w:rPr>
                <w:rStyle w:val="Hipercze"/>
              </w:rPr>
              <w:t>3.3.3.</w:t>
            </w:r>
            <w:r>
              <w:rPr>
                <w:rFonts w:asciiTheme="minorHAnsi" w:eastAsiaTheme="minorEastAsia" w:hAnsiTheme="minorHAnsi" w:cstheme="minorBidi"/>
                <w:i w:val="0"/>
                <w:sz w:val="22"/>
                <w:szCs w:val="22"/>
                <w:lang w:eastAsia="pl-PL"/>
              </w:rPr>
              <w:tab/>
            </w:r>
            <w:r w:rsidRPr="007A39C8">
              <w:rPr>
                <w:rStyle w:val="Hipercze"/>
              </w:rPr>
              <w:t>Obszary wrażliwe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r>
              <w:rPr>
                <w:webHidden/>
              </w:rPr>
              <w:tab/>
            </w:r>
            <w:r>
              <w:rPr>
                <w:webHidden/>
              </w:rPr>
              <w:fldChar w:fldCharType="begin"/>
            </w:r>
            <w:r>
              <w:rPr>
                <w:webHidden/>
              </w:rPr>
              <w:instrText xml:space="preserve"> PAGEREF _Toc68703497 \h </w:instrText>
            </w:r>
            <w:r>
              <w:rPr>
                <w:webHidden/>
              </w:rPr>
            </w:r>
            <w:r>
              <w:rPr>
                <w:webHidden/>
              </w:rPr>
              <w:fldChar w:fldCharType="separate"/>
            </w:r>
            <w:r w:rsidR="00550571">
              <w:rPr>
                <w:webHidden/>
              </w:rPr>
              <w:t>54</w:t>
            </w:r>
            <w:r>
              <w:rPr>
                <w:webHidden/>
              </w:rPr>
              <w:fldChar w:fldCharType="end"/>
            </w:r>
          </w:hyperlink>
        </w:p>
        <w:p w14:paraId="663A08C3" w14:textId="58C36EFF" w:rsidR="00BF3682" w:rsidRDefault="00BF3682">
          <w:pPr>
            <w:pStyle w:val="Spistreci3"/>
            <w:rPr>
              <w:rFonts w:asciiTheme="minorHAnsi" w:eastAsiaTheme="minorEastAsia" w:hAnsiTheme="minorHAnsi" w:cstheme="minorBidi"/>
              <w:i w:val="0"/>
              <w:sz w:val="22"/>
              <w:szCs w:val="22"/>
              <w:lang w:eastAsia="pl-PL"/>
            </w:rPr>
          </w:pPr>
          <w:hyperlink w:anchor="_Toc68703498" w:history="1">
            <w:r w:rsidRPr="007A39C8">
              <w:rPr>
                <w:rStyle w:val="Hipercze"/>
              </w:rPr>
              <w:t>3.3.4.</w:t>
            </w:r>
            <w:r>
              <w:rPr>
                <w:rFonts w:asciiTheme="minorHAnsi" w:eastAsiaTheme="minorEastAsia" w:hAnsiTheme="minorHAnsi" w:cstheme="minorBidi"/>
                <w:i w:val="0"/>
                <w:sz w:val="22"/>
                <w:szCs w:val="22"/>
                <w:lang w:eastAsia="pl-PL"/>
              </w:rPr>
              <w:tab/>
            </w:r>
            <w:r w:rsidRPr="007A39C8">
              <w:rPr>
                <w:rStyle w:val="Hipercze"/>
              </w:rPr>
              <w:t>Obszary przeznaczone do ochrony siedlisk lub gatunków, o których mowa w przepisach ustawy z dnia 16 kwietnia 2004 r. o ochronie przyrody, dla których utrzymanie lub poprawa stanu wód jest ważnym czynnikiem w ich ochronie</w:t>
            </w:r>
            <w:r>
              <w:rPr>
                <w:webHidden/>
              </w:rPr>
              <w:tab/>
            </w:r>
            <w:r>
              <w:rPr>
                <w:webHidden/>
              </w:rPr>
              <w:fldChar w:fldCharType="begin"/>
            </w:r>
            <w:r>
              <w:rPr>
                <w:webHidden/>
              </w:rPr>
              <w:instrText xml:space="preserve"> PAGEREF _Toc68703498 \h </w:instrText>
            </w:r>
            <w:r>
              <w:rPr>
                <w:webHidden/>
              </w:rPr>
            </w:r>
            <w:r>
              <w:rPr>
                <w:webHidden/>
              </w:rPr>
              <w:fldChar w:fldCharType="separate"/>
            </w:r>
            <w:r w:rsidR="00550571">
              <w:rPr>
                <w:webHidden/>
              </w:rPr>
              <w:t>54</w:t>
            </w:r>
            <w:r>
              <w:rPr>
                <w:webHidden/>
              </w:rPr>
              <w:fldChar w:fldCharType="end"/>
            </w:r>
          </w:hyperlink>
        </w:p>
        <w:p w14:paraId="5B6EFD73" w14:textId="1FAFE598" w:rsidR="00BF3682" w:rsidRDefault="00BF3682">
          <w:pPr>
            <w:pStyle w:val="Spistreci3"/>
            <w:rPr>
              <w:rFonts w:asciiTheme="minorHAnsi" w:eastAsiaTheme="minorEastAsia" w:hAnsiTheme="minorHAnsi" w:cstheme="minorBidi"/>
              <w:i w:val="0"/>
              <w:sz w:val="22"/>
              <w:szCs w:val="22"/>
              <w:lang w:eastAsia="pl-PL"/>
            </w:rPr>
          </w:pPr>
          <w:hyperlink w:anchor="_Toc68703499" w:history="1">
            <w:r w:rsidRPr="007A39C8">
              <w:rPr>
                <w:rStyle w:val="Hipercze"/>
              </w:rPr>
              <w:t>3.3.5.</w:t>
            </w:r>
            <w:r>
              <w:rPr>
                <w:rFonts w:asciiTheme="minorHAnsi" w:eastAsiaTheme="minorEastAsia" w:hAnsiTheme="minorHAnsi" w:cstheme="minorBidi"/>
                <w:i w:val="0"/>
                <w:sz w:val="22"/>
                <w:szCs w:val="22"/>
                <w:lang w:eastAsia="pl-PL"/>
              </w:rPr>
              <w:tab/>
            </w:r>
            <w:r w:rsidRPr="007A39C8">
              <w:rPr>
                <w:rStyle w:val="Hipercze"/>
              </w:rPr>
              <w:t>Obszary przeznaczone do ochrony gatunków zwierząt wodnych o znaczeniu gospodarczym</w:t>
            </w:r>
            <w:r>
              <w:rPr>
                <w:webHidden/>
              </w:rPr>
              <w:tab/>
            </w:r>
            <w:r>
              <w:rPr>
                <w:webHidden/>
              </w:rPr>
              <w:fldChar w:fldCharType="begin"/>
            </w:r>
            <w:r>
              <w:rPr>
                <w:webHidden/>
              </w:rPr>
              <w:instrText xml:space="preserve"> PAGEREF _Toc68703499 \h </w:instrText>
            </w:r>
            <w:r>
              <w:rPr>
                <w:webHidden/>
              </w:rPr>
            </w:r>
            <w:r>
              <w:rPr>
                <w:webHidden/>
              </w:rPr>
              <w:fldChar w:fldCharType="separate"/>
            </w:r>
            <w:r w:rsidR="00550571">
              <w:rPr>
                <w:webHidden/>
              </w:rPr>
              <w:t>55</w:t>
            </w:r>
            <w:r>
              <w:rPr>
                <w:webHidden/>
              </w:rPr>
              <w:fldChar w:fldCharType="end"/>
            </w:r>
          </w:hyperlink>
        </w:p>
        <w:p w14:paraId="4BFE1219" w14:textId="55B401EB" w:rsidR="00BF3682" w:rsidRDefault="00BF3682">
          <w:pPr>
            <w:pStyle w:val="Spistreci1"/>
            <w:rPr>
              <w:rFonts w:asciiTheme="minorHAnsi" w:eastAsiaTheme="minorEastAsia" w:hAnsiTheme="minorHAnsi" w:cstheme="minorBidi"/>
              <w:b w:val="0"/>
              <w:smallCaps w:val="0"/>
              <w:sz w:val="22"/>
              <w:szCs w:val="22"/>
              <w:lang w:eastAsia="pl-PL"/>
            </w:rPr>
          </w:pPr>
          <w:hyperlink w:anchor="_Toc68703500" w:history="1">
            <w:r w:rsidRPr="007A39C8">
              <w:rPr>
                <w:rStyle w:val="Hipercze"/>
              </w:rPr>
              <w:t>4.</w:t>
            </w:r>
            <w:r>
              <w:rPr>
                <w:rFonts w:asciiTheme="minorHAnsi" w:eastAsiaTheme="minorEastAsia" w:hAnsiTheme="minorHAnsi" w:cstheme="minorBidi"/>
                <w:b w:val="0"/>
                <w:smallCaps w:val="0"/>
                <w:sz w:val="22"/>
                <w:szCs w:val="22"/>
                <w:lang w:eastAsia="pl-PL"/>
              </w:rPr>
              <w:tab/>
            </w:r>
            <w:r w:rsidRPr="007A39C8">
              <w:rPr>
                <w:rStyle w:val="Hipercze"/>
              </w:rPr>
              <w:t>Informacje dotyczące prognozowanych zmian klimatu</w:t>
            </w:r>
            <w:r>
              <w:rPr>
                <w:webHidden/>
              </w:rPr>
              <w:tab/>
            </w:r>
            <w:r>
              <w:rPr>
                <w:webHidden/>
              </w:rPr>
              <w:fldChar w:fldCharType="begin"/>
            </w:r>
            <w:r>
              <w:rPr>
                <w:webHidden/>
              </w:rPr>
              <w:instrText xml:space="preserve"> PAGEREF _Toc68703500 \h </w:instrText>
            </w:r>
            <w:r>
              <w:rPr>
                <w:webHidden/>
              </w:rPr>
            </w:r>
            <w:r>
              <w:rPr>
                <w:webHidden/>
              </w:rPr>
              <w:fldChar w:fldCharType="separate"/>
            </w:r>
            <w:r w:rsidR="00550571">
              <w:rPr>
                <w:webHidden/>
              </w:rPr>
              <w:t>56</w:t>
            </w:r>
            <w:r>
              <w:rPr>
                <w:webHidden/>
              </w:rPr>
              <w:fldChar w:fldCharType="end"/>
            </w:r>
          </w:hyperlink>
        </w:p>
        <w:p w14:paraId="6D092371" w14:textId="0D5F1111" w:rsidR="00BF3682" w:rsidRDefault="00BF3682">
          <w:pPr>
            <w:pStyle w:val="Spistreci1"/>
            <w:rPr>
              <w:rFonts w:asciiTheme="minorHAnsi" w:eastAsiaTheme="minorEastAsia" w:hAnsiTheme="minorHAnsi" w:cstheme="minorBidi"/>
              <w:b w:val="0"/>
              <w:smallCaps w:val="0"/>
              <w:sz w:val="22"/>
              <w:szCs w:val="22"/>
              <w:lang w:eastAsia="pl-PL"/>
            </w:rPr>
          </w:pPr>
          <w:hyperlink w:anchor="_Toc68703501" w:history="1">
            <w:r w:rsidRPr="007A39C8">
              <w:rPr>
                <w:rStyle w:val="Hipercze"/>
              </w:rPr>
              <w:t>5.</w:t>
            </w:r>
            <w:r>
              <w:rPr>
                <w:rFonts w:asciiTheme="minorHAnsi" w:eastAsiaTheme="minorEastAsia" w:hAnsiTheme="minorHAnsi" w:cstheme="minorBidi"/>
                <w:b w:val="0"/>
                <w:smallCaps w:val="0"/>
                <w:sz w:val="22"/>
                <w:szCs w:val="22"/>
                <w:lang w:eastAsia="pl-PL"/>
              </w:rPr>
              <w:tab/>
            </w:r>
            <w:r w:rsidRPr="007A39C8">
              <w:rPr>
                <w:rStyle w:val="Hipercze"/>
              </w:rPr>
              <w:t>Monitoring wód</w:t>
            </w:r>
            <w:r>
              <w:rPr>
                <w:webHidden/>
              </w:rPr>
              <w:tab/>
            </w:r>
            <w:r>
              <w:rPr>
                <w:webHidden/>
              </w:rPr>
              <w:fldChar w:fldCharType="begin"/>
            </w:r>
            <w:r>
              <w:rPr>
                <w:webHidden/>
              </w:rPr>
              <w:instrText xml:space="preserve"> PAGEREF _Toc68703501 \h </w:instrText>
            </w:r>
            <w:r>
              <w:rPr>
                <w:webHidden/>
              </w:rPr>
            </w:r>
            <w:r>
              <w:rPr>
                <w:webHidden/>
              </w:rPr>
              <w:fldChar w:fldCharType="separate"/>
            </w:r>
            <w:r w:rsidR="00550571">
              <w:rPr>
                <w:webHidden/>
              </w:rPr>
              <w:t>73</w:t>
            </w:r>
            <w:r>
              <w:rPr>
                <w:webHidden/>
              </w:rPr>
              <w:fldChar w:fldCharType="end"/>
            </w:r>
          </w:hyperlink>
        </w:p>
        <w:p w14:paraId="12A1A881" w14:textId="123808F6" w:rsidR="00BF3682" w:rsidRDefault="00BF3682">
          <w:pPr>
            <w:pStyle w:val="Spistreci2"/>
            <w:rPr>
              <w:rFonts w:asciiTheme="minorHAnsi" w:eastAsiaTheme="minorEastAsia" w:hAnsiTheme="minorHAnsi" w:cstheme="minorBidi"/>
              <w:sz w:val="22"/>
              <w:szCs w:val="22"/>
              <w:lang w:eastAsia="pl-PL"/>
            </w:rPr>
          </w:pPr>
          <w:hyperlink w:anchor="_Toc68703502" w:history="1">
            <w:r w:rsidRPr="007A39C8">
              <w:rPr>
                <w:rStyle w:val="Hipercze"/>
              </w:rPr>
              <w:t>5.1.</w:t>
            </w:r>
            <w:r>
              <w:rPr>
                <w:rFonts w:asciiTheme="minorHAnsi" w:eastAsiaTheme="minorEastAsia" w:hAnsiTheme="minorHAnsi" w:cstheme="minorBidi"/>
                <w:sz w:val="22"/>
                <w:szCs w:val="22"/>
                <w:lang w:eastAsia="pl-PL"/>
              </w:rPr>
              <w:tab/>
            </w:r>
            <w:r w:rsidRPr="007A39C8">
              <w:rPr>
                <w:rStyle w:val="Hipercze"/>
              </w:rPr>
              <w:t>Wody powierzchniowe</w:t>
            </w:r>
            <w:r>
              <w:rPr>
                <w:webHidden/>
              </w:rPr>
              <w:tab/>
            </w:r>
            <w:r>
              <w:rPr>
                <w:webHidden/>
              </w:rPr>
              <w:fldChar w:fldCharType="begin"/>
            </w:r>
            <w:r>
              <w:rPr>
                <w:webHidden/>
              </w:rPr>
              <w:instrText xml:space="preserve"> PAGEREF _Toc68703502 \h </w:instrText>
            </w:r>
            <w:r>
              <w:rPr>
                <w:webHidden/>
              </w:rPr>
            </w:r>
            <w:r>
              <w:rPr>
                <w:webHidden/>
              </w:rPr>
              <w:fldChar w:fldCharType="separate"/>
            </w:r>
            <w:r w:rsidR="00550571">
              <w:rPr>
                <w:webHidden/>
              </w:rPr>
              <w:t>74</w:t>
            </w:r>
            <w:r>
              <w:rPr>
                <w:webHidden/>
              </w:rPr>
              <w:fldChar w:fldCharType="end"/>
            </w:r>
          </w:hyperlink>
        </w:p>
        <w:p w14:paraId="5ECA197B" w14:textId="7E8864B4" w:rsidR="00BF3682" w:rsidRDefault="00BF3682">
          <w:pPr>
            <w:pStyle w:val="Spistreci3"/>
            <w:rPr>
              <w:rFonts w:asciiTheme="minorHAnsi" w:eastAsiaTheme="minorEastAsia" w:hAnsiTheme="minorHAnsi" w:cstheme="minorBidi"/>
              <w:i w:val="0"/>
              <w:sz w:val="22"/>
              <w:szCs w:val="22"/>
              <w:lang w:eastAsia="pl-PL"/>
            </w:rPr>
          </w:pPr>
          <w:hyperlink w:anchor="_Toc68703503" w:history="1">
            <w:r w:rsidRPr="007A39C8">
              <w:rPr>
                <w:rStyle w:val="Hipercze"/>
              </w:rPr>
              <w:t>5.1.1.</w:t>
            </w:r>
            <w:r>
              <w:rPr>
                <w:rFonts w:asciiTheme="minorHAnsi" w:eastAsiaTheme="minorEastAsia" w:hAnsiTheme="minorHAnsi" w:cstheme="minorBidi"/>
                <w:i w:val="0"/>
                <w:sz w:val="22"/>
                <w:szCs w:val="22"/>
                <w:lang w:eastAsia="pl-PL"/>
              </w:rPr>
              <w:tab/>
            </w:r>
            <w:r w:rsidRPr="007A39C8">
              <w:rPr>
                <w:rStyle w:val="Hipercze"/>
              </w:rPr>
              <w:t>Monitoring wód powierzchniowych</w:t>
            </w:r>
            <w:r>
              <w:rPr>
                <w:webHidden/>
              </w:rPr>
              <w:tab/>
            </w:r>
            <w:r>
              <w:rPr>
                <w:webHidden/>
              </w:rPr>
              <w:fldChar w:fldCharType="begin"/>
            </w:r>
            <w:r>
              <w:rPr>
                <w:webHidden/>
              </w:rPr>
              <w:instrText xml:space="preserve"> PAGEREF _Toc68703503 \h </w:instrText>
            </w:r>
            <w:r>
              <w:rPr>
                <w:webHidden/>
              </w:rPr>
            </w:r>
            <w:r>
              <w:rPr>
                <w:webHidden/>
              </w:rPr>
              <w:fldChar w:fldCharType="separate"/>
            </w:r>
            <w:r w:rsidR="00550571">
              <w:rPr>
                <w:webHidden/>
              </w:rPr>
              <w:t>74</w:t>
            </w:r>
            <w:r>
              <w:rPr>
                <w:webHidden/>
              </w:rPr>
              <w:fldChar w:fldCharType="end"/>
            </w:r>
          </w:hyperlink>
        </w:p>
        <w:p w14:paraId="0A405B81" w14:textId="0BFA2F75" w:rsidR="00BF3682" w:rsidRDefault="00BF3682">
          <w:pPr>
            <w:pStyle w:val="Spistreci3"/>
            <w:rPr>
              <w:rFonts w:asciiTheme="minorHAnsi" w:eastAsiaTheme="minorEastAsia" w:hAnsiTheme="minorHAnsi" w:cstheme="minorBidi"/>
              <w:i w:val="0"/>
              <w:sz w:val="22"/>
              <w:szCs w:val="22"/>
              <w:lang w:eastAsia="pl-PL"/>
            </w:rPr>
          </w:pPr>
          <w:hyperlink w:anchor="_Toc68703504" w:history="1">
            <w:r w:rsidRPr="007A39C8">
              <w:rPr>
                <w:rStyle w:val="Hipercze"/>
              </w:rPr>
              <w:t>5.1.2.</w:t>
            </w:r>
            <w:r>
              <w:rPr>
                <w:rFonts w:asciiTheme="minorHAnsi" w:eastAsiaTheme="minorEastAsia" w:hAnsiTheme="minorHAnsi" w:cstheme="minorBidi"/>
                <w:i w:val="0"/>
                <w:sz w:val="22"/>
                <w:szCs w:val="22"/>
                <w:lang w:eastAsia="pl-PL"/>
              </w:rPr>
              <w:tab/>
            </w:r>
            <w:r w:rsidRPr="007A39C8">
              <w:rPr>
                <w:rStyle w:val="Hipercze"/>
              </w:rPr>
              <w:t>Mapa sieci monitoringu wód powierzchniowych wraz z prezentacją programów monitoringowych</w:t>
            </w:r>
            <w:r>
              <w:rPr>
                <w:webHidden/>
              </w:rPr>
              <w:tab/>
            </w:r>
            <w:r>
              <w:rPr>
                <w:webHidden/>
              </w:rPr>
              <w:fldChar w:fldCharType="begin"/>
            </w:r>
            <w:r>
              <w:rPr>
                <w:webHidden/>
              </w:rPr>
              <w:instrText xml:space="preserve"> PAGEREF _Toc68703504 \h </w:instrText>
            </w:r>
            <w:r>
              <w:rPr>
                <w:webHidden/>
              </w:rPr>
            </w:r>
            <w:r>
              <w:rPr>
                <w:webHidden/>
              </w:rPr>
              <w:fldChar w:fldCharType="separate"/>
            </w:r>
            <w:r w:rsidR="00550571">
              <w:rPr>
                <w:webHidden/>
              </w:rPr>
              <w:t>80</w:t>
            </w:r>
            <w:r>
              <w:rPr>
                <w:webHidden/>
              </w:rPr>
              <w:fldChar w:fldCharType="end"/>
            </w:r>
          </w:hyperlink>
        </w:p>
        <w:p w14:paraId="620312D7" w14:textId="1D207B3B" w:rsidR="00BF3682" w:rsidRDefault="00BF3682">
          <w:pPr>
            <w:pStyle w:val="Spistreci3"/>
            <w:rPr>
              <w:rFonts w:asciiTheme="minorHAnsi" w:eastAsiaTheme="minorEastAsia" w:hAnsiTheme="minorHAnsi" w:cstheme="minorBidi"/>
              <w:i w:val="0"/>
              <w:sz w:val="22"/>
              <w:szCs w:val="22"/>
              <w:lang w:eastAsia="pl-PL"/>
            </w:rPr>
          </w:pPr>
          <w:hyperlink w:anchor="_Toc68703505" w:history="1">
            <w:r w:rsidRPr="007A39C8">
              <w:rPr>
                <w:rStyle w:val="Hipercze"/>
              </w:rPr>
              <w:t>5.1.3.</w:t>
            </w:r>
            <w:r>
              <w:rPr>
                <w:rFonts w:asciiTheme="minorHAnsi" w:eastAsiaTheme="minorEastAsia" w:hAnsiTheme="minorHAnsi" w:cstheme="minorBidi"/>
                <w:i w:val="0"/>
                <w:sz w:val="22"/>
                <w:szCs w:val="22"/>
                <w:lang w:eastAsia="pl-PL"/>
              </w:rPr>
              <w:tab/>
            </w:r>
            <w:r w:rsidRPr="007A39C8">
              <w:rPr>
                <w:rStyle w:val="Hipercze"/>
              </w:rPr>
              <w:t>Wyniki państwowego monitoringu środowiska w zakresie wód powierzchniowych</w:t>
            </w:r>
            <w:r>
              <w:rPr>
                <w:webHidden/>
              </w:rPr>
              <w:tab/>
            </w:r>
            <w:r>
              <w:rPr>
                <w:webHidden/>
              </w:rPr>
              <w:fldChar w:fldCharType="begin"/>
            </w:r>
            <w:r>
              <w:rPr>
                <w:webHidden/>
              </w:rPr>
              <w:instrText xml:space="preserve"> PAGEREF _Toc68703505 \h </w:instrText>
            </w:r>
            <w:r>
              <w:rPr>
                <w:webHidden/>
              </w:rPr>
            </w:r>
            <w:r>
              <w:rPr>
                <w:webHidden/>
              </w:rPr>
              <w:fldChar w:fldCharType="separate"/>
            </w:r>
            <w:r w:rsidR="00550571">
              <w:rPr>
                <w:webHidden/>
              </w:rPr>
              <w:t>86</w:t>
            </w:r>
            <w:r>
              <w:rPr>
                <w:webHidden/>
              </w:rPr>
              <w:fldChar w:fldCharType="end"/>
            </w:r>
          </w:hyperlink>
        </w:p>
        <w:p w14:paraId="2AF6BE0A" w14:textId="4618AB6D" w:rsidR="00BF3682" w:rsidRDefault="00BF3682">
          <w:pPr>
            <w:pStyle w:val="Spistreci2"/>
            <w:rPr>
              <w:rFonts w:asciiTheme="minorHAnsi" w:eastAsiaTheme="minorEastAsia" w:hAnsiTheme="minorHAnsi" w:cstheme="minorBidi"/>
              <w:sz w:val="22"/>
              <w:szCs w:val="22"/>
              <w:lang w:eastAsia="pl-PL"/>
            </w:rPr>
          </w:pPr>
          <w:hyperlink w:anchor="_Toc68703506" w:history="1">
            <w:r w:rsidRPr="007A39C8">
              <w:rPr>
                <w:rStyle w:val="Hipercze"/>
              </w:rPr>
              <w:t>5.2.</w:t>
            </w:r>
            <w:r>
              <w:rPr>
                <w:rFonts w:asciiTheme="minorHAnsi" w:eastAsiaTheme="minorEastAsia" w:hAnsiTheme="minorHAnsi" w:cstheme="minorBidi"/>
                <w:sz w:val="22"/>
                <w:szCs w:val="22"/>
                <w:lang w:eastAsia="pl-PL"/>
              </w:rPr>
              <w:tab/>
            </w:r>
            <w:r w:rsidRPr="007A39C8">
              <w:rPr>
                <w:rStyle w:val="Hipercze"/>
              </w:rPr>
              <w:t>Wody podziemne</w:t>
            </w:r>
            <w:r>
              <w:rPr>
                <w:webHidden/>
              </w:rPr>
              <w:tab/>
            </w:r>
            <w:r>
              <w:rPr>
                <w:webHidden/>
              </w:rPr>
              <w:fldChar w:fldCharType="begin"/>
            </w:r>
            <w:r>
              <w:rPr>
                <w:webHidden/>
              </w:rPr>
              <w:instrText xml:space="preserve"> PAGEREF _Toc68703506 \h </w:instrText>
            </w:r>
            <w:r>
              <w:rPr>
                <w:webHidden/>
              </w:rPr>
            </w:r>
            <w:r>
              <w:rPr>
                <w:webHidden/>
              </w:rPr>
              <w:fldChar w:fldCharType="separate"/>
            </w:r>
            <w:r w:rsidR="00550571">
              <w:rPr>
                <w:webHidden/>
              </w:rPr>
              <w:t>109</w:t>
            </w:r>
            <w:r>
              <w:rPr>
                <w:webHidden/>
              </w:rPr>
              <w:fldChar w:fldCharType="end"/>
            </w:r>
          </w:hyperlink>
        </w:p>
        <w:p w14:paraId="56E549BE" w14:textId="1B834791" w:rsidR="00BF3682" w:rsidRDefault="00BF3682">
          <w:pPr>
            <w:pStyle w:val="Spistreci3"/>
            <w:rPr>
              <w:rFonts w:asciiTheme="minorHAnsi" w:eastAsiaTheme="minorEastAsia" w:hAnsiTheme="minorHAnsi" w:cstheme="minorBidi"/>
              <w:i w:val="0"/>
              <w:sz w:val="22"/>
              <w:szCs w:val="22"/>
              <w:lang w:eastAsia="pl-PL"/>
            </w:rPr>
          </w:pPr>
          <w:hyperlink w:anchor="_Toc68703507" w:history="1">
            <w:r w:rsidRPr="007A39C8">
              <w:rPr>
                <w:rStyle w:val="Hipercze"/>
              </w:rPr>
              <w:t>5.2.1.</w:t>
            </w:r>
            <w:r>
              <w:rPr>
                <w:rFonts w:asciiTheme="minorHAnsi" w:eastAsiaTheme="minorEastAsia" w:hAnsiTheme="minorHAnsi" w:cstheme="minorBidi"/>
                <w:i w:val="0"/>
                <w:sz w:val="22"/>
                <w:szCs w:val="22"/>
                <w:lang w:eastAsia="pl-PL"/>
              </w:rPr>
              <w:tab/>
            </w:r>
            <w:r w:rsidRPr="007A39C8">
              <w:rPr>
                <w:rStyle w:val="Hipercze"/>
              </w:rPr>
              <w:t>Monitoring wód podziemnych</w:t>
            </w:r>
            <w:r>
              <w:rPr>
                <w:webHidden/>
              </w:rPr>
              <w:tab/>
            </w:r>
            <w:r>
              <w:rPr>
                <w:webHidden/>
              </w:rPr>
              <w:fldChar w:fldCharType="begin"/>
            </w:r>
            <w:r>
              <w:rPr>
                <w:webHidden/>
              </w:rPr>
              <w:instrText xml:space="preserve"> PAGEREF _Toc68703507 \h </w:instrText>
            </w:r>
            <w:r>
              <w:rPr>
                <w:webHidden/>
              </w:rPr>
            </w:r>
            <w:r>
              <w:rPr>
                <w:webHidden/>
              </w:rPr>
              <w:fldChar w:fldCharType="separate"/>
            </w:r>
            <w:r w:rsidR="00550571">
              <w:rPr>
                <w:webHidden/>
              </w:rPr>
              <w:t>109</w:t>
            </w:r>
            <w:r>
              <w:rPr>
                <w:webHidden/>
              </w:rPr>
              <w:fldChar w:fldCharType="end"/>
            </w:r>
          </w:hyperlink>
        </w:p>
        <w:p w14:paraId="354ADC22" w14:textId="14463DBC" w:rsidR="00BF3682" w:rsidRDefault="00BF3682">
          <w:pPr>
            <w:pStyle w:val="Spistreci3"/>
            <w:rPr>
              <w:rFonts w:asciiTheme="minorHAnsi" w:eastAsiaTheme="minorEastAsia" w:hAnsiTheme="minorHAnsi" w:cstheme="minorBidi"/>
              <w:i w:val="0"/>
              <w:sz w:val="22"/>
              <w:szCs w:val="22"/>
              <w:lang w:eastAsia="pl-PL"/>
            </w:rPr>
          </w:pPr>
          <w:hyperlink w:anchor="_Toc68703508" w:history="1">
            <w:r w:rsidRPr="007A39C8">
              <w:rPr>
                <w:rStyle w:val="Hipercze"/>
              </w:rPr>
              <w:t>5.2.2.</w:t>
            </w:r>
            <w:r>
              <w:rPr>
                <w:rFonts w:asciiTheme="minorHAnsi" w:eastAsiaTheme="minorEastAsia" w:hAnsiTheme="minorHAnsi" w:cstheme="minorBidi"/>
                <w:i w:val="0"/>
                <w:sz w:val="22"/>
                <w:szCs w:val="22"/>
                <w:lang w:eastAsia="pl-PL"/>
              </w:rPr>
              <w:tab/>
            </w:r>
            <w:r w:rsidRPr="007A39C8">
              <w:rPr>
                <w:rStyle w:val="Hipercze"/>
              </w:rPr>
              <w:t>Mapa sieci monitoringu wraz z prezentacją programów monitoringowych</w:t>
            </w:r>
            <w:r>
              <w:rPr>
                <w:webHidden/>
              </w:rPr>
              <w:tab/>
            </w:r>
            <w:r>
              <w:rPr>
                <w:webHidden/>
              </w:rPr>
              <w:fldChar w:fldCharType="begin"/>
            </w:r>
            <w:r>
              <w:rPr>
                <w:webHidden/>
              </w:rPr>
              <w:instrText xml:space="preserve"> PAGEREF _Toc68703508 \h </w:instrText>
            </w:r>
            <w:r>
              <w:rPr>
                <w:webHidden/>
              </w:rPr>
            </w:r>
            <w:r>
              <w:rPr>
                <w:webHidden/>
              </w:rPr>
              <w:fldChar w:fldCharType="separate"/>
            </w:r>
            <w:r w:rsidR="00550571">
              <w:rPr>
                <w:webHidden/>
              </w:rPr>
              <w:t>119</w:t>
            </w:r>
            <w:r>
              <w:rPr>
                <w:webHidden/>
              </w:rPr>
              <w:fldChar w:fldCharType="end"/>
            </w:r>
          </w:hyperlink>
        </w:p>
        <w:p w14:paraId="13EBE397" w14:textId="561B0545" w:rsidR="00BF3682" w:rsidRDefault="00BF3682">
          <w:pPr>
            <w:pStyle w:val="Spistreci3"/>
            <w:rPr>
              <w:rFonts w:asciiTheme="minorHAnsi" w:eastAsiaTheme="minorEastAsia" w:hAnsiTheme="minorHAnsi" w:cstheme="minorBidi"/>
              <w:i w:val="0"/>
              <w:sz w:val="22"/>
              <w:szCs w:val="22"/>
              <w:lang w:eastAsia="pl-PL"/>
            </w:rPr>
          </w:pPr>
          <w:hyperlink w:anchor="_Toc68703509" w:history="1">
            <w:r w:rsidRPr="007A39C8">
              <w:rPr>
                <w:rStyle w:val="Hipercze"/>
              </w:rPr>
              <w:t>5.2.3.</w:t>
            </w:r>
            <w:r>
              <w:rPr>
                <w:rFonts w:asciiTheme="minorHAnsi" w:eastAsiaTheme="minorEastAsia" w:hAnsiTheme="minorHAnsi" w:cstheme="minorBidi"/>
                <w:i w:val="0"/>
                <w:sz w:val="22"/>
                <w:szCs w:val="22"/>
                <w:lang w:eastAsia="pl-PL"/>
              </w:rPr>
              <w:tab/>
            </w:r>
            <w:r w:rsidRPr="007A39C8">
              <w:rPr>
                <w:rStyle w:val="Hipercze"/>
              </w:rPr>
              <w:t>Wyniki państwowego monitoringu środowiska</w:t>
            </w:r>
            <w:r>
              <w:rPr>
                <w:webHidden/>
              </w:rPr>
              <w:tab/>
            </w:r>
            <w:r>
              <w:rPr>
                <w:webHidden/>
              </w:rPr>
              <w:fldChar w:fldCharType="begin"/>
            </w:r>
            <w:r>
              <w:rPr>
                <w:webHidden/>
              </w:rPr>
              <w:instrText xml:space="preserve"> PAGEREF _Toc68703509 \h </w:instrText>
            </w:r>
            <w:r>
              <w:rPr>
                <w:webHidden/>
              </w:rPr>
            </w:r>
            <w:r>
              <w:rPr>
                <w:webHidden/>
              </w:rPr>
              <w:fldChar w:fldCharType="separate"/>
            </w:r>
            <w:r w:rsidR="00550571">
              <w:rPr>
                <w:webHidden/>
              </w:rPr>
              <w:t>121</w:t>
            </w:r>
            <w:r>
              <w:rPr>
                <w:webHidden/>
              </w:rPr>
              <w:fldChar w:fldCharType="end"/>
            </w:r>
          </w:hyperlink>
        </w:p>
        <w:p w14:paraId="5B86C629" w14:textId="2D676A29" w:rsidR="00BF3682" w:rsidRDefault="00BF3682">
          <w:pPr>
            <w:pStyle w:val="Spistreci1"/>
            <w:rPr>
              <w:rFonts w:asciiTheme="minorHAnsi" w:eastAsiaTheme="minorEastAsia" w:hAnsiTheme="minorHAnsi" w:cstheme="minorBidi"/>
              <w:b w:val="0"/>
              <w:smallCaps w:val="0"/>
              <w:sz w:val="22"/>
              <w:szCs w:val="22"/>
              <w:lang w:eastAsia="pl-PL"/>
            </w:rPr>
          </w:pPr>
          <w:hyperlink w:anchor="_Toc68703510" w:history="1">
            <w:r w:rsidRPr="007A39C8">
              <w:rPr>
                <w:rStyle w:val="Hipercze"/>
              </w:rPr>
              <w:t>6.</w:t>
            </w:r>
            <w:r>
              <w:rPr>
                <w:rFonts w:asciiTheme="minorHAnsi" w:eastAsiaTheme="minorEastAsia" w:hAnsiTheme="minorHAnsi" w:cstheme="minorBidi"/>
                <w:b w:val="0"/>
                <w:smallCaps w:val="0"/>
                <w:sz w:val="22"/>
                <w:szCs w:val="22"/>
                <w:lang w:eastAsia="pl-PL"/>
              </w:rPr>
              <w:tab/>
            </w:r>
            <w:r w:rsidRPr="007A39C8">
              <w:rPr>
                <w:rStyle w:val="Hipercze"/>
              </w:rPr>
              <w:t>Wykaz wielkości emisji i stężeń substancji priorytetowych określonych w przepisach wydanych na podstawie art. 114 ustawy Prawo wodne oraz innych substancji powodujących zanieczyszczenie, dla których zostały określone środowiskowe normy jakości</w:t>
            </w:r>
            <w:r>
              <w:rPr>
                <w:webHidden/>
              </w:rPr>
              <w:tab/>
            </w:r>
            <w:r>
              <w:rPr>
                <w:webHidden/>
              </w:rPr>
              <w:fldChar w:fldCharType="begin"/>
            </w:r>
            <w:r>
              <w:rPr>
                <w:webHidden/>
              </w:rPr>
              <w:instrText xml:space="preserve"> PAGEREF _Toc68703510 \h </w:instrText>
            </w:r>
            <w:r>
              <w:rPr>
                <w:webHidden/>
              </w:rPr>
            </w:r>
            <w:r>
              <w:rPr>
                <w:webHidden/>
              </w:rPr>
              <w:fldChar w:fldCharType="separate"/>
            </w:r>
            <w:r w:rsidR="00550571">
              <w:rPr>
                <w:webHidden/>
              </w:rPr>
              <w:t>134</w:t>
            </w:r>
            <w:r>
              <w:rPr>
                <w:webHidden/>
              </w:rPr>
              <w:fldChar w:fldCharType="end"/>
            </w:r>
          </w:hyperlink>
        </w:p>
        <w:p w14:paraId="5C6CF679" w14:textId="5665D2EB" w:rsidR="00BF3682" w:rsidRDefault="00BF3682">
          <w:pPr>
            <w:pStyle w:val="Spistreci1"/>
            <w:rPr>
              <w:rFonts w:asciiTheme="minorHAnsi" w:eastAsiaTheme="minorEastAsia" w:hAnsiTheme="minorHAnsi" w:cstheme="minorBidi"/>
              <w:b w:val="0"/>
              <w:smallCaps w:val="0"/>
              <w:sz w:val="22"/>
              <w:szCs w:val="22"/>
              <w:lang w:eastAsia="pl-PL"/>
            </w:rPr>
          </w:pPr>
          <w:hyperlink w:anchor="_Toc68703511" w:history="1">
            <w:r w:rsidRPr="007A39C8">
              <w:rPr>
                <w:rStyle w:val="Hipercze"/>
              </w:rPr>
              <w:t>7.</w:t>
            </w:r>
            <w:r>
              <w:rPr>
                <w:rFonts w:asciiTheme="minorHAnsi" w:eastAsiaTheme="minorEastAsia" w:hAnsiTheme="minorHAnsi" w:cstheme="minorBidi"/>
                <w:b w:val="0"/>
                <w:smallCaps w:val="0"/>
                <w:sz w:val="22"/>
                <w:szCs w:val="22"/>
                <w:lang w:eastAsia="pl-PL"/>
              </w:rPr>
              <w:tab/>
            </w:r>
            <w:r w:rsidRPr="007A39C8">
              <w:rPr>
                <w:rStyle w:val="Hipercze"/>
              </w:rPr>
              <w:t>Podsumowanie identyfikacji znaczących oddziaływań antropogenicznych i oceny ich wpływu na stan wód powierzchniowych i podziemnych</w:t>
            </w:r>
            <w:r>
              <w:rPr>
                <w:webHidden/>
              </w:rPr>
              <w:tab/>
            </w:r>
            <w:r>
              <w:rPr>
                <w:webHidden/>
              </w:rPr>
              <w:fldChar w:fldCharType="begin"/>
            </w:r>
            <w:r>
              <w:rPr>
                <w:webHidden/>
              </w:rPr>
              <w:instrText xml:space="preserve"> PAGEREF _Toc68703511 \h </w:instrText>
            </w:r>
            <w:r>
              <w:rPr>
                <w:webHidden/>
              </w:rPr>
            </w:r>
            <w:r>
              <w:rPr>
                <w:webHidden/>
              </w:rPr>
              <w:fldChar w:fldCharType="separate"/>
            </w:r>
            <w:r w:rsidR="00550571">
              <w:rPr>
                <w:webHidden/>
              </w:rPr>
              <w:t>139</w:t>
            </w:r>
            <w:r>
              <w:rPr>
                <w:webHidden/>
              </w:rPr>
              <w:fldChar w:fldCharType="end"/>
            </w:r>
          </w:hyperlink>
        </w:p>
        <w:p w14:paraId="5B386928" w14:textId="504BDE6C" w:rsidR="00BF3682" w:rsidRDefault="00BF3682">
          <w:pPr>
            <w:pStyle w:val="Spistreci2"/>
            <w:rPr>
              <w:rFonts w:asciiTheme="minorHAnsi" w:eastAsiaTheme="minorEastAsia" w:hAnsiTheme="minorHAnsi" w:cstheme="minorBidi"/>
              <w:sz w:val="22"/>
              <w:szCs w:val="22"/>
              <w:lang w:eastAsia="pl-PL"/>
            </w:rPr>
          </w:pPr>
          <w:hyperlink w:anchor="_Toc68703512" w:history="1">
            <w:r w:rsidRPr="007A39C8">
              <w:rPr>
                <w:rStyle w:val="Hipercze"/>
              </w:rPr>
              <w:t>7.1.</w:t>
            </w:r>
            <w:r>
              <w:rPr>
                <w:rFonts w:asciiTheme="minorHAnsi" w:eastAsiaTheme="minorEastAsia" w:hAnsiTheme="minorHAnsi" w:cstheme="minorBidi"/>
                <w:sz w:val="22"/>
                <w:szCs w:val="22"/>
                <w:lang w:eastAsia="pl-PL"/>
              </w:rPr>
              <w:tab/>
            </w:r>
            <w:r w:rsidRPr="007A39C8">
              <w:rPr>
                <w:rStyle w:val="Hipercze"/>
              </w:rPr>
              <w:t>Wody powierzchniowe</w:t>
            </w:r>
            <w:r>
              <w:rPr>
                <w:webHidden/>
              </w:rPr>
              <w:tab/>
            </w:r>
            <w:r>
              <w:rPr>
                <w:webHidden/>
              </w:rPr>
              <w:fldChar w:fldCharType="begin"/>
            </w:r>
            <w:r>
              <w:rPr>
                <w:webHidden/>
              </w:rPr>
              <w:instrText xml:space="preserve"> PAGEREF _Toc68703512 \h </w:instrText>
            </w:r>
            <w:r>
              <w:rPr>
                <w:webHidden/>
              </w:rPr>
            </w:r>
            <w:r>
              <w:rPr>
                <w:webHidden/>
              </w:rPr>
              <w:fldChar w:fldCharType="separate"/>
            </w:r>
            <w:r w:rsidR="00550571">
              <w:rPr>
                <w:webHidden/>
              </w:rPr>
              <w:t>139</w:t>
            </w:r>
            <w:r>
              <w:rPr>
                <w:webHidden/>
              </w:rPr>
              <w:fldChar w:fldCharType="end"/>
            </w:r>
          </w:hyperlink>
        </w:p>
        <w:p w14:paraId="1E26FE46" w14:textId="774EDC34" w:rsidR="00BF3682" w:rsidRDefault="00BF3682">
          <w:pPr>
            <w:pStyle w:val="Spistreci2"/>
            <w:rPr>
              <w:rFonts w:asciiTheme="minorHAnsi" w:eastAsiaTheme="minorEastAsia" w:hAnsiTheme="minorHAnsi" w:cstheme="minorBidi"/>
              <w:sz w:val="22"/>
              <w:szCs w:val="22"/>
              <w:lang w:eastAsia="pl-PL"/>
            </w:rPr>
          </w:pPr>
          <w:hyperlink w:anchor="_Toc68703513" w:history="1">
            <w:r w:rsidRPr="007A39C8">
              <w:rPr>
                <w:rStyle w:val="Hipercze"/>
              </w:rPr>
              <w:t>7.2.</w:t>
            </w:r>
            <w:r>
              <w:rPr>
                <w:rFonts w:asciiTheme="minorHAnsi" w:eastAsiaTheme="minorEastAsia" w:hAnsiTheme="minorHAnsi" w:cstheme="minorBidi"/>
                <w:sz w:val="22"/>
                <w:szCs w:val="22"/>
                <w:lang w:eastAsia="pl-PL"/>
              </w:rPr>
              <w:tab/>
            </w:r>
            <w:r w:rsidRPr="007A39C8">
              <w:rPr>
                <w:rStyle w:val="Hipercze"/>
              </w:rPr>
              <w:t>Wody podziemne</w:t>
            </w:r>
            <w:r>
              <w:rPr>
                <w:webHidden/>
              </w:rPr>
              <w:tab/>
            </w:r>
            <w:r>
              <w:rPr>
                <w:webHidden/>
              </w:rPr>
              <w:fldChar w:fldCharType="begin"/>
            </w:r>
            <w:r>
              <w:rPr>
                <w:webHidden/>
              </w:rPr>
              <w:instrText xml:space="preserve"> PAGEREF _Toc68703513 \h </w:instrText>
            </w:r>
            <w:r>
              <w:rPr>
                <w:webHidden/>
              </w:rPr>
            </w:r>
            <w:r>
              <w:rPr>
                <w:webHidden/>
              </w:rPr>
              <w:fldChar w:fldCharType="separate"/>
            </w:r>
            <w:r w:rsidR="00550571">
              <w:rPr>
                <w:webHidden/>
              </w:rPr>
              <w:t>161</w:t>
            </w:r>
            <w:r>
              <w:rPr>
                <w:webHidden/>
              </w:rPr>
              <w:fldChar w:fldCharType="end"/>
            </w:r>
          </w:hyperlink>
        </w:p>
        <w:p w14:paraId="58F575A1" w14:textId="12A9535D" w:rsidR="00BF3682" w:rsidRDefault="00BF3682">
          <w:pPr>
            <w:pStyle w:val="Spistreci1"/>
            <w:rPr>
              <w:rFonts w:asciiTheme="minorHAnsi" w:eastAsiaTheme="minorEastAsia" w:hAnsiTheme="minorHAnsi" w:cstheme="minorBidi"/>
              <w:b w:val="0"/>
              <w:smallCaps w:val="0"/>
              <w:sz w:val="22"/>
              <w:szCs w:val="22"/>
              <w:lang w:eastAsia="pl-PL"/>
            </w:rPr>
          </w:pPr>
          <w:hyperlink w:anchor="_Toc68703514" w:history="1">
            <w:r w:rsidRPr="007A39C8">
              <w:rPr>
                <w:rStyle w:val="Hipercze"/>
              </w:rPr>
              <w:t>8.</w:t>
            </w:r>
            <w:r>
              <w:rPr>
                <w:rFonts w:asciiTheme="minorHAnsi" w:eastAsiaTheme="minorEastAsia" w:hAnsiTheme="minorHAnsi" w:cstheme="minorBidi"/>
                <w:b w:val="0"/>
                <w:smallCaps w:val="0"/>
                <w:sz w:val="22"/>
                <w:szCs w:val="22"/>
                <w:lang w:eastAsia="pl-PL"/>
              </w:rPr>
              <w:tab/>
            </w:r>
            <w:r w:rsidRPr="007A39C8">
              <w:rPr>
                <w:rStyle w:val="Hipercze"/>
              </w:rPr>
              <w:t>Cele środowiskowe dla jednolitych części wód i obszarów chronionych</w:t>
            </w:r>
            <w:r>
              <w:rPr>
                <w:webHidden/>
              </w:rPr>
              <w:tab/>
            </w:r>
            <w:r>
              <w:rPr>
                <w:webHidden/>
              </w:rPr>
              <w:fldChar w:fldCharType="begin"/>
            </w:r>
            <w:r>
              <w:rPr>
                <w:webHidden/>
              </w:rPr>
              <w:instrText xml:space="preserve"> PAGEREF _Toc68703514 \h </w:instrText>
            </w:r>
            <w:r>
              <w:rPr>
                <w:webHidden/>
              </w:rPr>
            </w:r>
            <w:r>
              <w:rPr>
                <w:webHidden/>
              </w:rPr>
              <w:fldChar w:fldCharType="separate"/>
            </w:r>
            <w:r w:rsidR="00550571">
              <w:rPr>
                <w:webHidden/>
              </w:rPr>
              <w:t>169</w:t>
            </w:r>
            <w:r>
              <w:rPr>
                <w:webHidden/>
              </w:rPr>
              <w:fldChar w:fldCharType="end"/>
            </w:r>
          </w:hyperlink>
        </w:p>
        <w:p w14:paraId="5BAE9626" w14:textId="7EEFD558" w:rsidR="00BF3682" w:rsidRDefault="00BF3682">
          <w:pPr>
            <w:pStyle w:val="Spistreci2"/>
            <w:rPr>
              <w:rFonts w:asciiTheme="minorHAnsi" w:eastAsiaTheme="minorEastAsia" w:hAnsiTheme="minorHAnsi" w:cstheme="minorBidi"/>
              <w:sz w:val="22"/>
              <w:szCs w:val="22"/>
              <w:lang w:eastAsia="pl-PL"/>
            </w:rPr>
          </w:pPr>
          <w:hyperlink w:anchor="_Toc68703515" w:history="1">
            <w:r w:rsidRPr="007A39C8">
              <w:rPr>
                <w:rStyle w:val="Hipercze"/>
              </w:rPr>
              <w:t>8.1.</w:t>
            </w:r>
            <w:r>
              <w:rPr>
                <w:rFonts w:asciiTheme="minorHAnsi" w:eastAsiaTheme="minorEastAsia" w:hAnsiTheme="minorHAnsi" w:cstheme="minorBidi"/>
                <w:sz w:val="22"/>
                <w:szCs w:val="22"/>
                <w:lang w:eastAsia="pl-PL"/>
              </w:rPr>
              <w:tab/>
            </w:r>
            <w:r w:rsidRPr="007A39C8">
              <w:rPr>
                <w:rStyle w:val="Hipercze"/>
              </w:rPr>
              <w:t>Cele środowiskowe jcwp</w:t>
            </w:r>
            <w:r>
              <w:rPr>
                <w:webHidden/>
              </w:rPr>
              <w:tab/>
            </w:r>
            <w:r>
              <w:rPr>
                <w:webHidden/>
              </w:rPr>
              <w:fldChar w:fldCharType="begin"/>
            </w:r>
            <w:r>
              <w:rPr>
                <w:webHidden/>
              </w:rPr>
              <w:instrText xml:space="preserve"> PAGEREF _Toc68703515 \h </w:instrText>
            </w:r>
            <w:r>
              <w:rPr>
                <w:webHidden/>
              </w:rPr>
            </w:r>
            <w:r>
              <w:rPr>
                <w:webHidden/>
              </w:rPr>
              <w:fldChar w:fldCharType="separate"/>
            </w:r>
            <w:r w:rsidR="00550571">
              <w:rPr>
                <w:webHidden/>
              </w:rPr>
              <w:t>169</w:t>
            </w:r>
            <w:r>
              <w:rPr>
                <w:webHidden/>
              </w:rPr>
              <w:fldChar w:fldCharType="end"/>
            </w:r>
          </w:hyperlink>
        </w:p>
        <w:p w14:paraId="53C328E3" w14:textId="7B12847E" w:rsidR="00BF3682" w:rsidRDefault="00BF3682">
          <w:pPr>
            <w:pStyle w:val="Spistreci3"/>
            <w:rPr>
              <w:rFonts w:asciiTheme="minorHAnsi" w:eastAsiaTheme="minorEastAsia" w:hAnsiTheme="minorHAnsi" w:cstheme="minorBidi"/>
              <w:i w:val="0"/>
              <w:sz w:val="22"/>
              <w:szCs w:val="22"/>
              <w:lang w:eastAsia="pl-PL"/>
            </w:rPr>
          </w:pPr>
          <w:hyperlink w:anchor="_Toc68703516" w:history="1">
            <w:r w:rsidRPr="007A39C8">
              <w:rPr>
                <w:rStyle w:val="Hipercze"/>
              </w:rPr>
              <w:t>8.1.1.</w:t>
            </w:r>
            <w:r>
              <w:rPr>
                <w:rFonts w:asciiTheme="minorHAnsi" w:eastAsiaTheme="minorEastAsia" w:hAnsiTheme="minorHAnsi" w:cstheme="minorBidi"/>
                <w:i w:val="0"/>
                <w:sz w:val="22"/>
                <w:szCs w:val="22"/>
                <w:lang w:eastAsia="pl-PL"/>
              </w:rPr>
              <w:tab/>
            </w:r>
            <w:r w:rsidRPr="007A39C8">
              <w:rPr>
                <w:rStyle w:val="Hipercze"/>
              </w:rPr>
              <w:t>Sposób określenia wartości granicznych dla stanu ekologicznego</w:t>
            </w:r>
            <w:r>
              <w:rPr>
                <w:webHidden/>
              </w:rPr>
              <w:tab/>
            </w:r>
            <w:r>
              <w:rPr>
                <w:webHidden/>
              </w:rPr>
              <w:fldChar w:fldCharType="begin"/>
            </w:r>
            <w:r>
              <w:rPr>
                <w:webHidden/>
              </w:rPr>
              <w:instrText xml:space="preserve"> PAGEREF _Toc68703516 \h </w:instrText>
            </w:r>
            <w:r>
              <w:rPr>
                <w:webHidden/>
              </w:rPr>
            </w:r>
            <w:r>
              <w:rPr>
                <w:webHidden/>
              </w:rPr>
              <w:fldChar w:fldCharType="separate"/>
            </w:r>
            <w:r w:rsidR="00550571">
              <w:rPr>
                <w:webHidden/>
              </w:rPr>
              <w:t>173</w:t>
            </w:r>
            <w:r>
              <w:rPr>
                <w:webHidden/>
              </w:rPr>
              <w:fldChar w:fldCharType="end"/>
            </w:r>
          </w:hyperlink>
        </w:p>
        <w:p w14:paraId="01047AB0" w14:textId="7730EBE9" w:rsidR="00BF3682" w:rsidRDefault="00BF3682">
          <w:pPr>
            <w:pStyle w:val="Spistreci3"/>
            <w:rPr>
              <w:rFonts w:asciiTheme="minorHAnsi" w:eastAsiaTheme="minorEastAsia" w:hAnsiTheme="minorHAnsi" w:cstheme="minorBidi"/>
              <w:i w:val="0"/>
              <w:sz w:val="22"/>
              <w:szCs w:val="22"/>
              <w:lang w:eastAsia="pl-PL"/>
            </w:rPr>
          </w:pPr>
          <w:hyperlink w:anchor="_Toc68703517" w:history="1">
            <w:r w:rsidRPr="007A39C8">
              <w:rPr>
                <w:rStyle w:val="Hipercze"/>
              </w:rPr>
              <w:t>8.1.2.</w:t>
            </w:r>
            <w:r>
              <w:rPr>
                <w:rFonts w:asciiTheme="minorHAnsi" w:eastAsiaTheme="minorEastAsia" w:hAnsiTheme="minorHAnsi" w:cstheme="minorBidi"/>
                <w:i w:val="0"/>
                <w:sz w:val="22"/>
                <w:szCs w:val="22"/>
                <w:lang w:eastAsia="pl-PL"/>
              </w:rPr>
              <w:tab/>
            </w:r>
            <w:r w:rsidRPr="007A39C8">
              <w:rPr>
                <w:rStyle w:val="Hipercze"/>
              </w:rPr>
              <w:t>Sposób określenia wartości granicznych dla potencjału ekologicznego</w:t>
            </w:r>
            <w:r>
              <w:rPr>
                <w:webHidden/>
              </w:rPr>
              <w:tab/>
            </w:r>
            <w:r>
              <w:rPr>
                <w:webHidden/>
              </w:rPr>
              <w:fldChar w:fldCharType="begin"/>
            </w:r>
            <w:r>
              <w:rPr>
                <w:webHidden/>
              </w:rPr>
              <w:instrText xml:space="preserve"> PAGEREF _Toc68703517 \h </w:instrText>
            </w:r>
            <w:r>
              <w:rPr>
                <w:webHidden/>
              </w:rPr>
            </w:r>
            <w:r>
              <w:rPr>
                <w:webHidden/>
              </w:rPr>
              <w:fldChar w:fldCharType="separate"/>
            </w:r>
            <w:r w:rsidR="00550571">
              <w:rPr>
                <w:webHidden/>
              </w:rPr>
              <w:t>174</w:t>
            </w:r>
            <w:r>
              <w:rPr>
                <w:webHidden/>
              </w:rPr>
              <w:fldChar w:fldCharType="end"/>
            </w:r>
          </w:hyperlink>
        </w:p>
        <w:p w14:paraId="23E36CD5" w14:textId="1F2D87AF" w:rsidR="00BF3682" w:rsidRDefault="00BF3682">
          <w:pPr>
            <w:pStyle w:val="Spistreci3"/>
            <w:rPr>
              <w:rFonts w:asciiTheme="minorHAnsi" w:eastAsiaTheme="minorEastAsia" w:hAnsiTheme="minorHAnsi" w:cstheme="minorBidi"/>
              <w:i w:val="0"/>
              <w:sz w:val="22"/>
              <w:szCs w:val="22"/>
              <w:lang w:eastAsia="pl-PL"/>
            </w:rPr>
          </w:pPr>
          <w:hyperlink w:anchor="_Toc68703518" w:history="1">
            <w:r w:rsidRPr="007A39C8">
              <w:rPr>
                <w:rStyle w:val="Hipercze"/>
              </w:rPr>
              <w:t>8.1.3.</w:t>
            </w:r>
            <w:r>
              <w:rPr>
                <w:rFonts w:asciiTheme="minorHAnsi" w:eastAsiaTheme="minorEastAsia" w:hAnsiTheme="minorHAnsi" w:cstheme="minorBidi"/>
                <w:i w:val="0"/>
                <w:sz w:val="22"/>
                <w:szCs w:val="22"/>
                <w:lang w:eastAsia="pl-PL"/>
              </w:rPr>
              <w:tab/>
            </w:r>
            <w:r w:rsidRPr="007A39C8">
              <w:rPr>
                <w:rStyle w:val="Hipercze"/>
              </w:rPr>
              <w:t>Ocena osiągnięcia celów środowiskowych jcwp RW</w:t>
            </w:r>
            <w:r>
              <w:rPr>
                <w:webHidden/>
              </w:rPr>
              <w:tab/>
            </w:r>
            <w:r>
              <w:rPr>
                <w:webHidden/>
              </w:rPr>
              <w:fldChar w:fldCharType="begin"/>
            </w:r>
            <w:r>
              <w:rPr>
                <w:webHidden/>
              </w:rPr>
              <w:instrText xml:space="preserve"> PAGEREF _Toc68703518 \h </w:instrText>
            </w:r>
            <w:r>
              <w:rPr>
                <w:webHidden/>
              </w:rPr>
            </w:r>
            <w:r>
              <w:rPr>
                <w:webHidden/>
              </w:rPr>
              <w:fldChar w:fldCharType="separate"/>
            </w:r>
            <w:r w:rsidR="00550571">
              <w:rPr>
                <w:webHidden/>
              </w:rPr>
              <w:t>176</w:t>
            </w:r>
            <w:r>
              <w:rPr>
                <w:webHidden/>
              </w:rPr>
              <w:fldChar w:fldCharType="end"/>
            </w:r>
          </w:hyperlink>
        </w:p>
        <w:p w14:paraId="66D2F860" w14:textId="11C1E5C4" w:rsidR="00BF3682" w:rsidRDefault="00BF3682">
          <w:pPr>
            <w:pStyle w:val="Spistreci3"/>
            <w:rPr>
              <w:rFonts w:asciiTheme="minorHAnsi" w:eastAsiaTheme="minorEastAsia" w:hAnsiTheme="minorHAnsi" w:cstheme="minorBidi"/>
              <w:i w:val="0"/>
              <w:sz w:val="22"/>
              <w:szCs w:val="22"/>
              <w:lang w:eastAsia="pl-PL"/>
            </w:rPr>
          </w:pPr>
          <w:hyperlink w:anchor="_Toc68703519" w:history="1">
            <w:r w:rsidRPr="007A39C8">
              <w:rPr>
                <w:rStyle w:val="Hipercze"/>
              </w:rPr>
              <w:t>8.1.4.</w:t>
            </w:r>
            <w:r>
              <w:rPr>
                <w:rFonts w:asciiTheme="minorHAnsi" w:eastAsiaTheme="minorEastAsia" w:hAnsiTheme="minorHAnsi" w:cstheme="minorBidi"/>
                <w:i w:val="0"/>
                <w:sz w:val="22"/>
                <w:szCs w:val="22"/>
                <w:lang w:eastAsia="pl-PL"/>
              </w:rPr>
              <w:tab/>
            </w:r>
            <w:r w:rsidRPr="007A39C8">
              <w:rPr>
                <w:rStyle w:val="Hipercze"/>
              </w:rPr>
              <w:t>Ocena osiągnięcia celów środowiskowych jcwp RWr</w:t>
            </w:r>
            <w:r>
              <w:rPr>
                <w:webHidden/>
              </w:rPr>
              <w:tab/>
            </w:r>
            <w:r>
              <w:rPr>
                <w:webHidden/>
              </w:rPr>
              <w:fldChar w:fldCharType="begin"/>
            </w:r>
            <w:r>
              <w:rPr>
                <w:webHidden/>
              </w:rPr>
              <w:instrText xml:space="preserve"> PAGEREF _Toc68703519 \h </w:instrText>
            </w:r>
            <w:r>
              <w:rPr>
                <w:webHidden/>
              </w:rPr>
            </w:r>
            <w:r>
              <w:rPr>
                <w:webHidden/>
              </w:rPr>
              <w:fldChar w:fldCharType="separate"/>
            </w:r>
            <w:r w:rsidR="00550571">
              <w:rPr>
                <w:webHidden/>
              </w:rPr>
              <w:t>181</w:t>
            </w:r>
            <w:r>
              <w:rPr>
                <w:webHidden/>
              </w:rPr>
              <w:fldChar w:fldCharType="end"/>
            </w:r>
          </w:hyperlink>
        </w:p>
        <w:p w14:paraId="468F6DC7" w14:textId="2B800F57" w:rsidR="00BF3682" w:rsidRDefault="00BF3682">
          <w:pPr>
            <w:pStyle w:val="Spistreci3"/>
            <w:rPr>
              <w:rFonts w:asciiTheme="minorHAnsi" w:eastAsiaTheme="minorEastAsia" w:hAnsiTheme="minorHAnsi" w:cstheme="minorBidi"/>
              <w:i w:val="0"/>
              <w:sz w:val="22"/>
              <w:szCs w:val="22"/>
              <w:lang w:eastAsia="pl-PL"/>
            </w:rPr>
          </w:pPr>
          <w:hyperlink w:anchor="_Toc68703520" w:history="1">
            <w:r w:rsidRPr="007A39C8">
              <w:rPr>
                <w:rStyle w:val="Hipercze"/>
              </w:rPr>
              <w:t>8.1.5.</w:t>
            </w:r>
            <w:r>
              <w:rPr>
                <w:rFonts w:asciiTheme="minorHAnsi" w:eastAsiaTheme="minorEastAsia" w:hAnsiTheme="minorHAnsi" w:cstheme="minorBidi"/>
                <w:i w:val="0"/>
                <w:sz w:val="22"/>
                <w:szCs w:val="22"/>
                <w:lang w:eastAsia="pl-PL"/>
              </w:rPr>
              <w:tab/>
            </w:r>
            <w:r w:rsidRPr="007A39C8">
              <w:rPr>
                <w:rStyle w:val="Hipercze"/>
              </w:rPr>
              <w:t>Ocena osiągnięcia celów środowiskowych jcwp LW</w:t>
            </w:r>
            <w:r>
              <w:rPr>
                <w:webHidden/>
              </w:rPr>
              <w:tab/>
            </w:r>
            <w:r>
              <w:rPr>
                <w:webHidden/>
              </w:rPr>
              <w:fldChar w:fldCharType="begin"/>
            </w:r>
            <w:r>
              <w:rPr>
                <w:webHidden/>
              </w:rPr>
              <w:instrText xml:space="preserve"> PAGEREF _Toc68703520 \h </w:instrText>
            </w:r>
            <w:r>
              <w:rPr>
                <w:webHidden/>
              </w:rPr>
            </w:r>
            <w:r>
              <w:rPr>
                <w:webHidden/>
              </w:rPr>
              <w:fldChar w:fldCharType="separate"/>
            </w:r>
            <w:r w:rsidR="00550571">
              <w:rPr>
                <w:webHidden/>
              </w:rPr>
              <w:t>186</w:t>
            </w:r>
            <w:r>
              <w:rPr>
                <w:webHidden/>
              </w:rPr>
              <w:fldChar w:fldCharType="end"/>
            </w:r>
          </w:hyperlink>
        </w:p>
        <w:p w14:paraId="077346DC" w14:textId="2C5AE1AB" w:rsidR="00BF3682" w:rsidRDefault="00BF3682">
          <w:pPr>
            <w:pStyle w:val="Spistreci3"/>
            <w:rPr>
              <w:rFonts w:asciiTheme="minorHAnsi" w:eastAsiaTheme="minorEastAsia" w:hAnsiTheme="minorHAnsi" w:cstheme="minorBidi"/>
              <w:i w:val="0"/>
              <w:sz w:val="22"/>
              <w:szCs w:val="22"/>
              <w:lang w:eastAsia="pl-PL"/>
            </w:rPr>
          </w:pPr>
          <w:hyperlink w:anchor="_Toc68703521" w:history="1">
            <w:r w:rsidRPr="007A39C8">
              <w:rPr>
                <w:rStyle w:val="Hipercze"/>
              </w:rPr>
              <w:t>8.1.6.</w:t>
            </w:r>
            <w:r>
              <w:rPr>
                <w:rFonts w:asciiTheme="minorHAnsi" w:eastAsiaTheme="minorEastAsia" w:hAnsiTheme="minorHAnsi" w:cstheme="minorBidi"/>
                <w:i w:val="0"/>
                <w:sz w:val="22"/>
                <w:szCs w:val="22"/>
                <w:lang w:eastAsia="pl-PL"/>
              </w:rPr>
              <w:tab/>
            </w:r>
            <w:r w:rsidRPr="007A39C8">
              <w:rPr>
                <w:rStyle w:val="Hipercze"/>
              </w:rPr>
              <w:t>Ocena osiągnięcia celów środowiskowych jcwp TW i CW</w:t>
            </w:r>
            <w:r>
              <w:rPr>
                <w:webHidden/>
              </w:rPr>
              <w:tab/>
            </w:r>
            <w:r>
              <w:rPr>
                <w:webHidden/>
              </w:rPr>
              <w:fldChar w:fldCharType="begin"/>
            </w:r>
            <w:r>
              <w:rPr>
                <w:webHidden/>
              </w:rPr>
              <w:instrText xml:space="preserve"> PAGEREF _Toc68703521 \h </w:instrText>
            </w:r>
            <w:r>
              <w:rPr>
                <w:webHidden/>
              </w:rPr>
            </w:r>
            <w:r>
              <w:rPr>
                <w:webHidden/>
              </w:rPr>
              <w:fldChar w:fldCharType="separate"/>
            </w:r>
            <w:r w:rsidR="00550571">
              <w:rPr>
                <w:webHidden/>
              </w:rPr>
              <w:t>191</w:t>
            </w:r>
            <w:r>
              <w:rPr>
                <w:webHidden/>
              </w:rPr>
              <w:fldChar w:fldCharType="end"/>
            </w:r>
          </w:hyperlink>
        </w:p>
        <w:p w14:paraId="6C72180C" w14:textId="770C9EE2" w:rsidR="00BF3682" w:rsidRDefault="00BF3682">
          <w:pPr>
            <w:pStyle w:val="Spistreci2"/>
            <w:rPr>
              <w:rFonts w:asciiTheme="minorHAnsi" w:eastAsiaTheme="minorEastAsia" w:hAnsiTheme="minorHAnsi" w:cstheme="minorBidi"/>
              <w:sz w:val="22"/>
              <w:szCs w:val="22"/>
              <w:lang w:eastAsia="pl-PL"/>
            </w:rPr>
          </w:pPr>
          <w:hyperlink w:anchor="_Toc68703522" w:history="1">
            <w:r w:rsidRPr="007A39C8">
              <w:rPr>
                <w:rStyle w:val="Hipercze"/>
              </w:rPr>
              <w:t>8.2.</w:t>
            </w:r>
            <w:r>
              <w:rPr>
                <w:rFonts w:asciiTheme="minorHAnsi" w:eastAsiaTheme="minorEastAsia" w:hAnsiTheme="minorHAnsi" w:cstheme="minorBidi"/>
                <w:sz w:val="22"/>
                <w:szCs w:val="22"/>
                <w:lang w:eastAsia="pl-PL"/>
              </w:rPr>
              <w:tab/>
            </w:r>
            <w:r w:rsidRPr="007A39C8">
              <w:rPr>
                <w:rStyle w:val="Hipercze"/>
              </w:rPr>
              <w:t>Cele środowiskowe jcwpd</w:t>
            </w:r>
            <w:r>
              <w:rPr>
                <w:webHidden/>
              </w:rPr>
              <w:tab/>
            </w:r>
            <w:r>
              <w:rPr>
                <w:webHidden/>
              </w:rPr>
              <w:fldChar w:fldCharType="begin"/>
            </w:r>
            <w:r>
              <w:rPr>
                <w:webHidden/>
              </w:rPr>
              <w:instrText xml:space="preserve"> PAGEREF _Toc68703522 \h </w:instrText>
            </w:r>
            <w:r>
              <w:rPr>
                <w:webHidden/>
              </w:rPr>
            </w:r>
            <w:r>
              <w:rPr>
                <w:webHidden/>
              </w:rPr>
              <w:fldChar w:fldCharType="separate"/>
            </w:r>
            <w:r w:rsidR="00550571">
              <w:rPr>
                <w:webHidden/>
              </w:rPr>
              <w:t>192</w:t>
            </w:r>
            <w:r>
              <w:rPr>
                <w:webHidden/>
              </w:rPr>
              <w:fldChar w:fldCharType="end"/>
            </w:r>
          </w:hyperlink>
        </w:p>
        <w:p w14:paraId="7011720D" w14:textId="1A8D4280" w:rsidR="00BF3682" w:rsidRDefault="00BF3682">
          <w:pPr>
            <w:pStyle w:val="Spistreci2"/>
            <w:rPr>
              <w:rFonts w:asciiTheme="minorHAnsi" w:eastAsiaTheme="minorEastAsia" w:hAnsiTheme="minorHAnsi" w:cstheme="minorBidi"/>
              <w:sz w:val="22"/>
              <w:szCs w:val="22"/>
              <w:lang w:eastAsia="pl-PL"/>
            </w:rPr>
          </w:pPr>
          <w:hyperlink w:anchor="_Toc68703523" w:history="1">
            <w:r w:rsidRPr="007A39C8">
              <w:rPr>
                <w:rStyle w:val="Hipercze"/>
                <w:rFonts w:cstheme="minorHAnsi"/>
                <w:bCs/>
                <w:iCs/>
              </w:rPr>
              <w:t>8.3.</w:t>
            </w:r>
            <w:r>
              <w:rPr>
                <w:rFonts w:asciiTheme="minorHAnsi" w:eastAsiaTheme="minorEastAsia" w:hAnsiTheme="minorHAnsi" w:cstheme="minorBidi"/>
                <w:sz w:val="22"/>
                <w:szCs w:val="22"/>
                <w:lang w:eastAsia="pl-PL"/>
              </w:rPr>
              <w:tab/>
            </w:r>
            <w:r w:rsidRPr="007A39C8">
              <w:rPr>
                <w:rStyle w:val="Hipercze"/>
              </w:rPr>
              <w:t>Cele środowiskowe obszarów chronionych</w:t>
            </w:r>
            <w:r>
              <w:rPr>
                <w:webHidden/>
              </w:rPr>
              <w:tab/>
            </w:r>
            <w:r>
              <w:rPr>
                <w:webHidden/>
              </w:rPr>
              <w:fldChar w:fldCharType="begin"/>
            </w:r>
            <w:r>
              <w:rPr>
                <w:webHidden/>
              </w:rPr>
              <w:instrText xml:space="preserve"> PAGEREF _Toc68703523 \h </w:instrText>
            </w:r>
            <w:r>
              <w:rPr>
                <w:webHidden/>
              </w:rPr>
            </w:r>
            <w:r>
              <w:rPr>
                <w:webHidden/>
              </w:rPr>
              <w:fldChar w:fldCharType="separate"/>
            </w:r>
            <w:r w:rsidR="00550571">
              <w:rPr>
                <w:webHidden/>
              </w:rPr>
              <w:t>196</w:t>
            </w:r>
            <w:r>
              <w:rPr>
                <w:webHidden/>
              </w:rPr>
              <w:fldChar w:fldCharType="end"/>
            </w:r>
          </w:hyperlink>
        </w:p>
        <w:p w14:paraId="685159ED" w14:textId="1495D78D" w:rsidR="00BF3682" w:rsidRDefault="00BF3682">
          <w:pPr>
            <w:pStyle w:val="Spistreci2"/>
            <w:rPr>
              <w:rFonts w:asciiTheme="minorHAnsi" w:eastAsiaTheme="minorEastAsia" w:hAnsiTheme="minorHAnsi" w:cstheme="minorBidi"/>
              <w:sz w:val="22"/>
              <w:szCs w:val="22"/>
              <w:lang w:eastAsia="pl-PL"/>
            </w:rPr>
          </w:pPr>
          <w:hyperlink w:anchor="_Toc68703524" w:history="1">
            <w:r w:rsidRPr="007A39C8">
              <w:rPr>
                <w:rStyle w:val="Hipercze"/>
                <w:lang w:eastAsia="zh-TW"/>
              </w:rPr>
              <w:t>8.4.</w:t>
            </w:r>
            <w:r>
              <w:rPr>
                <w:rFonts w:asciiTheme="minorHAnsi" w:eastAsiaTheme="minorEastAsia" w:hAnsiTheme="minorHAnsi" w:cstheme="minorBidi"/>
                <w:sz w:val="22"/>
                <w:szCs w:val="22"/>
                <w:lang w:eastAsia="pl-PL"/>
              </w:rPr>
              <w:tab/>
            </w:r>
            <w:r w:rsidRPr="007A39C8">
              <w:rPr>
                <w:rStyle w:val="Hipercze"/>
                <w:lang w:eastAsia="zh-TW"/>
              </w:rPr>
              <w:t>Przedłużenie terminu osiągnięcia celów środowiskowych i ustalenie mniej rygorystycznych celów środowiskowych</w:t>
            </w:r>
            <w:r>
              <w:rPr>
                <w:webHidden/>
              </w:rPr>
              <w:tab/>
            </w:r>
            <w:r>
              <w:rPr>
                <w:webHidden/>
              </w:rPr>
              <w:fldChar w:fldCharType="begin"/>
            </w:r>
            <w:r>
              <w:rPr>
                <w:webHidden/>
              </w:rPr>
              <w:instrText xml:space="preserve"> PAGEREF _Toc68703524 \h </w:instrText>
            </w:r>
            <w:r>
              <w:rPr>
                <w:webHidden/>
              </w:rPr>
            </w:r>
            <w:r>
              <w:rPr>
                <w:webHidden/>
              </w:rPr>
              <w:fldChar w:fldCharType="separate"/>
            </w:r>
            <w:r w:rsidR="00550571">
              <w:rPr>
                <w:webHidden/>
              </w:rPr>
              <w:t>202</w:t>
            </w:r>
            <w:r>
              <w:rPr>
                <w:webHidden/>
              </w:rPr>
              <w:fldChar w:fldCharType="end"/>
            </w:r>
          </w:hyperlink>
        </w:p>
        <w:p w14:paraId="13F3C705" w14:textId="30E83991" w:rsidR="00BF3682" w:rsidRDefault="00BF3682">
          <w:pPr>
            <w:pStyle w:val="Spistreci2"/>
            <w:rPr>
              <w:rFonts w:asciiTheme="minorHAnsi" w:eastAsiaTheme="minorEastAsia" w:hAnsiTheme="minorHAnsi" w:cstheme="minorBidi"/>
              <w:sz w:val="22"/>
              <w:szCs w:val="22"/>
              <w:lang w:eastAsia="pl-PL"/>
            </w:rPr>
          </w:pPr>
          <w:hyperlink w:anchor="_Toc68703525" w:history="1">
            <w:r w:rsidRPr="007A39C8">
              <w:rPr>
                <w:rStyle w:val="Hipercze"/>
                <w:lang w:eastAsia="zh-TW"/>
              </w:rPr>
              <w:t>8.5.</w:t>
            </w:r>
            <w:r>
              <w:rPr>
                <w:rFonts w:asciiTheme="minorHAnsi" w:eastAsiaTheme="minorEastAsia" w:hAnsiTheme="minorHAnsi" w:cstheme="minorBidi"/>
                <w:sz w:val="22"/>
                <w:szCs w:val="22"/>
                <w:lang w:eastAsia="pl-PL"/>
              </w:rPr>
              <w:tab/>
            </w:r>
            <w:r w:rsidRPr="007A39C8">
              <w:rPr>
                <w:rStyle w:val="Hipercze"/>
                <w:lang w:eastAsia="zh-TW"/>
              </w:rPr>
              <w:t>Cele środowiskowe a czasowe pogorszenie stanu jcw w wyniku zjawisk o charakterze naturalnym lub na skutek siły wyższej</w:t>
            </w:r>
            <w:r>
              <w:rPr>
                <w:webHidden/>
              </w:rPr>
              <w:tab/>
            </w:r>
            <w:r>
              <w:rPr>
                <w:webHidden/>
              </w:rPr>
              <w:fldChar w:fldCharType="begin"/>
            </w:r>
            <w:r>
              <w:rPr>
                <w:webHidden/>
              </w:rPr>
              <w:instrText xml:space="preserve"> PAGEREF _Toc68703525 \h </w:instrText>
            </w:r>
            <w:r>
              <w:rPr>
                <w:webHidden/>
              </w:rPr>
            </w:r>
            <w:r>
              <w:rPr>
                <w:webHidden/>
              </w:rPr>
              <w:fldChar w:fldCharType="separate"/>
            </w:r>
            <w:r w:rsidR="00550571">
              <w:rPr>
                <w:webHidden/>
              </w:rPr>
              <w:t>210</w:t>
            </w:r>
            <w:r>
              <w:rPr>
                <w:webHidden/>
              </w:rPr>
              <w:fldChar w:fldCharType="end"/>
            </w:r>
          </w:hyperlink>
        </w:p>
        <w:p w14:paraId="0A26D034" w14:textId="77D5C156" w:rsidR="00BF3682" w:rsidRDefault="00BF3682">
          <w:pPr>
            <w:pStyle w:val="Spistreci1"/>
            <w:rPr>
              <w:rFonts w:asciiTheme="minorHAnsi" w:eastAsiaTheme="minorEastAsia" w:hAnsiTheme="minorHAnsi" w:cstheme="minorBidi"/>
              <w:b w:val="0"/>
              <w:smallCaps w:val="0"/>
              <w:sz w:val="22"/>
              <w:szCs w:val="22"/>
              <w:lang w:eastAsia="pl-PL"/>
            </w:rPr>
          </w:pPr>
          <w:hyperlink w:anchor="_Toc68703526" w:history="1">
            <w:r w:rsidRPr="007A39C8">
              <w:rPr>
                <w:rStyle w:val="Hipercze"/>
              </w:rPr>
              <w:t>9.</w:t>
            </w:r>
            <w:r>
              <w:rPr>
                <w:rFonts w:asciiTheme="minorHAnsi" w:eastAsiaTheme="minorEastAsia" w:hAnsiTheme="minorHAnsi" w:cstheme="minorBidi"/>
                <w:b w:val="0"/>
                <w:smallCaps w:val="0"/>
                <w:sz w:val="22"/>
                <w:szCs w:val="22"/>
                <w:lang w:eastAsia="pl-PL"/>
              </w:rPr>
              <w:tab/>
            </w:r>
            <w:r w:rsidRPr="007A39C8">
              <w:rPr>
                <w:rStyle w:val="Hipercze"/>
              </w:rPr>
              <w:t>Ocena postępu w osiąganiu celów środowiskowych</w:t>
            </w:r>
            <w:r>
              <w:rPr>
                <w:webHidden/>
              </w:rPr>
              <w:tab/>
            </w:r>
            <w:r>
              <w:rPr>
                <w:webHidden/>
              </w:rPr>
              <w:fldChar w:fldCharType="begin"/>
            </w:r>
            <w:r>
              <w:rPr>
                <w:webHidden/>
              </w:rPr>
              <w:instrText xml:space="preserve"> PAGEREF _Toc68703526 \h </w:instrText>
            </w:r>
            <w:r>
              <w:rPr>
                <w:webHidden/>
              </w:rPr>
            </w:r>
            <w:r>
              <w:rPr>
                <w:webHidden/>
              </w:rPr>
              <w:fldChar w:fldCharType="separate"/>
            </w:r>
            <w:r w:rsidR="00550571">
              <w:rPr>
                <w:webHidden/>
              </w:rPr>
              <w:t>212</w:t>
            </w:r>
            <w:r>
              <w:rPr>
                <w:webHidden/>
              </w:rPr>
              <w:fldChar w:fldCharType="end"/>
            </w:r>
          </w:hyperlink>
        </w:p>
        <w:p w14:paraId="0E0E1603" w14:textId="31F036EC" w:rsidR="00BF3682" w:rsidRDefault="00BF3682">
          <w:pPr>
            <w:pStyle w:val="Spistreci2"/>
            <w:rPr>
              <w:rFonts w:asciiTheme="minorHAnsi" w:eastAsiaTheme="minorEastAsia" w:hAnsiTheme="minorHAnsi" w:cstheme="minorBidi"/>
              <w:sz w:val="22"/>
              <w:szCs w:val="22"/>
              <w:lang w:eastAsia="pl-PL"/>
            </w:rPr>
          </w:pPr>
          <w:hyperlink w:anchor="_Toc68703527" w:history="1">
            <w:r w:rsidRPr="007A39C8">
              <w:rPr>
                <w:rStyle w:val="Hipercze"/>
              </w:rPr>
              <w:t>9.1.</w:t>
            </w:r>
            <w:r>
              <w:rPr>
                <w:rFonts w:asciiTheme="minorHAnsi" w:eastAsiaTheme="minorEastAsia" w:hAnsiTheme="minorHAnsi" w:cstheme="minorBidi"/>
                <w:sz w:val="22"/>
                <w:szCs w:val="22"/>
                <w:lang w:eastAsia="pl-PL"/>
              </w:rPr>
              <w:tab/>
            </w:r>
            <w:r w:rsidRPr="007A39C8">
              <w:rPr>
                <w:rStyle w:val="Hipercze"/>
              </w:rPr>
              <w:t>Ocena postępu w osiąganiu celów środowiskowych jcwp</w:t>
            </w:r>
            <w:r>
              <w:rPr>
                <w:webHidden/>
              </w:rPr>
              <w:tab/>
            </w:r>
            <w:r>
              <w:rPr>
                <w:webHidden/>
              </w:rPr>
              <w:fldChar w:fldCharType="begin"/>
            </w:r>
            <w:r>
              <w:rPr>
                <w:webHidden/>
              </w:rPr>
              <w:instrText xml:space="preserve"> PAGEREF _Toc68703527 \h </w:instrText>
            </w:r>
            <w:r>
              <w:rPr>
                <w:webHidden/>
              </w:rPr>
            </w:r>
            <w:r>
              <w:rPr>
                <w:webHidden/>
              </w:rPr>
              <w:fldChar w:fldCharType="separate"/>
            </w:r>
            <w:r w:rsidR="00550571">
              <w:rPr>
                <w:webHidden/>
              </w:rPr>
              <w:t>213</w:t>
            </w:r>
            <w:r>
              <w:rPr>
                <w:webHidden/>
              </w:rPr>
              <w:fldChar w:fldCharType="end"/>
            </w:r>
          </w:hyperlink>
        </w:p>
        <w:p w14:paraId="4D6F30A1" w14:textId="78C2772B" w:rsidR="00BF3682" w:rsidRDefault="00BF3682">
          <w:pPr>
            <w:pStyle w:val="Spistreci3"/>
            <w:rPr>
              <w:rFonts w:asciiTheme="minorHAnsi" w:eastAsiaTheme="minorEastAsia" w:hAnsiTheme="minorHAnsi" w:cstheme="minorBidi"/>
              <w:i w:val="0"/>
              <w:sz w:val="22"/>
              <w:szCs w:val="22"/>
              <w:lang w:eastAsia="pl-PL"/>
            </w:rPr>
          </w:pPr>
          <w:hyperlink w:anchor="_Toc68703528" w:history="1">
            <w:r w:rsidRPr="007A39C8">
              <w:rPr>
                <w:rStyle w:val="Hipercze"/>
              </w:rPr>
              <w:t>9.1.1.</w:t>
            </w:r>
            <w:r>
              <w:rPr>
                <w:rFonts w:asciiTheme="minorHAnsi" w:eastAsiaTheme="minorEastAsia" w:hAnsiTheme="minorHAnsi" w:cstheme="minorBidi"/>
                <w:i w:val="0"/>
                <w:sz w:val="22"/>
                <w:szCs w:val="22"/>
                <w:lang w:eastAsia="pl-PL"/>
              </w:rPr>
              <w:tab/>
            </w:r>
            <w:r w:rsidRPr="007A39C8">
              <w:rPr>
                <w:rStyle w:val="Hipercze"/>
              </w:rPr>
              <w:t>Ocena postępu w osiąganiu celów środowiskowych dla stanu/potencjału ekologicznego jcwp RW w okresie od 2016 r. do 2021 r. wraz z wyjaśnieniem przyczyn nieosiągnięcia celów środowiskowych</w:t>
            </w:r>
            <w:r>
              <w:rPr>
                <w:webHidden/>
              </w:rPr>
              <w:tab/>
            </w:r>
            <w:r>
              <w:rPr>
                <w:webHidden/>
              </w:rPr>
              <w:fldChar w:fldCharType="begin"/>
            </w:r>
            <w:r>
              <w:rPr>
                <w:webHidden/>
              </w:rPr>
              <w:instrText xml:space="preserve"> PAGEREF _Toc68703528 \h </w:instrText>
            </w:r>
            <w:r>
              <w:rPr>
                <w:webHidden/>
              </w:rPr>
            </w:r>
            <w:r>
              <w:rPr>
                <w:webHidden/>
              </w:rPr>
              <w:fldChar w:fldCharType="separate"/>
            </w:r>
            <w:r w:rsidR="00550571">
              <w:rPr>
                <w:webHidden/>
              </w:rPr>
              <w:t>213</w:t>
            </w:r>
            <w:r>
              <w:rPr>
                <w:webHidden/>
              </w:rPr>
              <w:fldChar w:fldCharType="end"/>
            </w:r>
          </w:hyperlink>
        </w:p>
        <w:p w14:paraId="3DA96B87" w14:textId="0075C1DA" w:rsidR="00BF3682" w:rsidRDefault="00BF3682">
          <w:pPr>
            <w:pStyle w:val="Spistreci3"/>
            <w:rPr>
              <w:rFonts w:asciiTheme="minorHAnsi" w:eastAsiaTheme="minorEastAsia" w:hAnsiTheme="minorHAnsi" w:cstheme="minorBidi"/>
              <w:i w:val="0"/>
              <w:sz w:val="22"/>
              <w:szCs w:val="22"/>
              <w:lang w:eastAsia="pl-PL"/>
            </w:rPr>
          </w:pPr>
          <w:hyperlink w:anchor="_Toc68703529" w:history="1">
            <w:r w:rsidRPr="007A39C8">
              <w:rPr>
                <w:rStyle w:val="Hipercze"/>
              </w:rPr>
              <w:t>9.1.2.</w:t>
            </w:r>
            <w:r>
              <w:rPr>
                <w:rFonts w:asciiTheme="minorHAnsi" w:eastAsiaTheme="minorEastAsia" w:hAnsiTheme="minorHAnsi" w:cstheme="minorBidi"/>
                <w:i w:val="0"/>
                <w:sz w:val="22"/>
                <w:szCs w:val="22"/>
                <w:lang w:eastAsia="pl-PL"/>
              </w:rPr>
              <w:tab/>
            </w:r>
            <w:r w:rsidRPr="007A39C8">
              <w:rPr>
                <w:rStyle w:val="Hipercze"/>
              </w:rPr>
              <w:t>Ocena postępu w osiąganiu celów środowiskowych dla stanu chemicznego jcwp RW w okresie od 2016 r. do 2021 r. wraz z wyjaśnieniem przyczyn nieosiągnięcia celów środowiskowych</w:t>
            </w:r>
            <w:r>
              <w:rPr>
                <w:webHidden/>
              </w:rPr>
              <w:tab/>
            </w:r>
            <w:r>
              <w:rPr>
                <w:webHidden/>
              </w:rPr>
              <w:fldChar w:fldCharType="begin"/>
            </w:r>
            <w:r>
              <w:rPr>
                <w:webHidden/>
              </w:rPr>
              <w:instrText xml:space="preserve"> PAGEREF _Toc68703529 \h </w:instrText>
            </w:r>
            <w:r>
              <w:rPr>
                <w:webHidden/>
              </w:rPr>
            </w:r>
            <w:r>
              <w:rPr>
                <w:webHidden/>
              </w:rPr>
              <w:fldChar w:fldCharType="separate"/>
            </w:r>
            <w:r w:rsidR="00550571">
              <w:rPr>
                <w:webHidden/>
              </w:rPr>
              <w:t>215</w:t>
            </w:r>
            <w:r>
              <w:rPr>
                <w:webHidden/>
              </w:rPr>
              <w:fldChar w:fldCharType="end"/>
            </w:r>
          </w:hyperlink>
        </w:p>
        <w:p w14:paraId="278EE81F" w14:textId="032DD427" w:rsidR="00BF3682" w:rsidRDefault="00BF3682">
          <w:pPr>
            <w:pStyle w:val="Spistreci3"/>
            <w:rPr>
              <w:rFonts w:asciiTheme="minorHAnsi" w:eastAsiaTheme="minorEastAsia" w:hAnsiTheme="minorHAnsi" w:cstheme="minorBidi"/>
              <w:i w:val="0"/>
              <w:sz w:val="22"/>
              <w:szCs w:val="22"/>
              <w:lang w:eastAsia="pl-PL"/>
            </w:rPr>
          </w:pPr>
          <w:hyperlink w:anchor="_Toc68703530" w:history="1">
            <w:r w:rsidRPr="007A39C8">
              <w:rPr>
                <w:rStyle w:val="Hipercze"/>
              </w:rPr>
              <w:t>9.1.3.</w:t>
            </w:r>
            <w:r>
              <w:rPr>
                <w:rFonts w:asciiTheme="minorHAnsi" w:eastAsiaTheme="minorEastAsia" w:hAnsiTheme="minorHAnsi" w:cstheme="minorBidi"/>
                <w:i w:val="0"/>
                <w:sz w:val="22"/>
                <w:szCs w:val="22"/>
                <w:lang w:eastAsia="pl-PL"/>
              </w:rPr>
              <w:tab/>
            </w:r>
            <w:r w:rsidRPr="007A39C8">
              <w:rPr>
                <w:rStyle w:val="Hipercze"/>
              </w:rPr>
              <w:t>Ocena postępu w osiąganiu celów środowiskowych dla stanu/potencjału ekologicznego jcwp RWr w okresie od 2016 r. do 2021 r. wraz z wyjaśnieniem przyczyn nieosiągnięcia celów środowiskowych</w:t>
            </w:r>
            <w:r>
              <w:rPr>
                <w:webHidden/>
              </w:rPr>
              <w:tab/>
            </w:r>
            <w:r>
              <w:rPr>
                <w:webHidden/>
              </w:rPr>
              <w:fldChar w:fldCharType="begin"/>
            </w:r>
            <w:r>
              <w:rPr>
                <w:webHidden/>
              </w:rPr>
              <w:instrText xml:space="preserve"> PAGEREF _Toc68703530 \h </w:instrText>
            </w:r>
            <w:r>
              <w:rPr>
                <w:webHidden/>
              </w:rPr>
            </w:r>
            <w:r>
              <w:rPr>
                <w:webHidden/>
              </w:rPr>
              <w:fldChar w:fldCharType="separate"/>
            </w:r>
            <w:r w:rsidR="00550571">
              <w:rPr>
                <w:webHidden/>
              </w:rPr>
              <w:t>218</w:t>
            </w:r>
            <w:r>
              <w:rPr>
                <w:webHidden/>
              </w:rPr>
              <w:fldChar w:fldCharType="end"/>
            </w:r>
          </w:hyperlink>
        </w:p>
        <w:p w14:paraId="306BAB14" w14:textId="2F1DDFFC" w:rsidR="00BF3682" w:rsidRDefault="00BF3682">
          <w:pPr>
            <w:pStyle w:val="Spistreci3"/>
            <w:rPr>
              <w:rFonts w:asciiTheme="minorHAnsi" w:eastAsiaTheme="minorEastAsia" w:hAnsiTheme="minorHAnsi" w:cstheme="minorBidi"/>
              <w:i w:val="0"/>
              <w:sz w:val="22"/>
              <w:szCs w:val="22"/>
              <w:lang w:eastAsia="pl-PL"/>
            </w:rPr>
          </w:pPr>
          <w:hyperlink w:anchor="_Toc68703531" w:history="1">
            <w:r w:rsidRPr="007A39C8">
              <w:rPr>
                <w:rStyle w:val="Hipercze"/>
              </w:rPr>
              <w:t>9.1.4.</w:t>
            </w:r>
            <w:r>
              <w:rPr>
                <w:rFonts w:asciiTheme="minorHAnsi" w:eastAsiaTheme="minorEastAsia" w:hAnsiTheme="minorHAnsi" w:cstheme="minorBidi"/>
                <w:i w:val="0"/>
                <w:sz w:val="22"/>
                <w:szCs w:val="22"/>
                <w:lang w:eastAsia="pl-PL"/>
              </w:rPr>
              <w:tab/>
            </w:r>
            <w:r w:rsidRPr="007A39C8">
              <w:rPr>
                <w:rStyle w:val="Hipercze"/>
              </w:rPr>
              <w:t>Ocena postępu w osiąganiu celów środowiskowych dla stanu chemicznego jcwp RWr w okresie od 2016 r. do 2021 r. wraz z wyjaśnieniem przyczyn nieosiągnięcia celów środowiskowych</w:t>
            </w:r>
            <w:r>
              <w:rPr>
                <w:webHidden/>
              </w:rPr>
              <w:tab/>
            </w:r>
            <w:r>
              <w:rPr>
                <w:webHidden/>
              </w:rPr>
              <w:fldChar w:fldCharType="begin"/>
            </w:r>
            <w:r>
              <w:rPr>
                <w:webHidden/>
              </w:rPr>
              <w:instrText xml:space="preserve"> PAGEREF _Toc68703531 \h </w:instrText>
            </w:r>
            <w:r>
              <w:rPr>
                <w:webHidden/>
              </w:rPr>
            </w:r>
            <w:r>
              <w:rPr>
                <w:webHidden/>
              </w:rPr>
              <w:fldChar w:fldCharType="separate"/>
            </w:r>
            <w:r w:rsidR="00550571">
              <w:rPr>
                <w:webHidden/>
              </w:rPr>
              <w:t>221</w:t>
            </w:r>
            <w:r>
              <w:rPr>
                <w:webHidden/>
              </w:rPr>
              <w:fldChar w:fldCharType="end"/>
            </w:r>
          </w:hyperlink>
        </w:p>
        <w:p w14:paraId="2D8EF27D" w14:textId="68E195CE" w:rsidR="00BF3682" w:rsidRDefault="00BF3682">
          <w:pPr>
            <w:pStyle w:val="Spistreci3"/>
            <w:rPr>
              <w:rFonts w:asciiTheme="minorHAnsi" w:eastAsiaTheme="minorEastAsia" w:hAnsiTheme="minorHAnsi" w:cstheme="minorBidi"/>
              <w:i w:val="0"/>
              <w:sz w:val="22"/>
              <w:szCs w:val="22"/>
              <w:lang w:eastAsia="pl-PL"/>
            </w:rPr>
          </w:pPr>
          <w:hyperlink w:anchor="_Toc68703532" w:history="1">
            <w:r w:rsidRPr="007A39C8">
              <w:rPr>
                <w:rStyle w:val="Hipercze"/>
              </w:rPr>
              <w:t>9.1.5.</w:t>
            </w:r>
            <w:r>
              <w:rPr>
                <w:rFonts w:asciiTheme="minorHAnsi" w:eastAsiaTheme="minorEastAsia" w:hAnsiTheme="minorHAnsi" w:cstheme="minorBidi"/>
                <w:i w:val="0"/>
                <w:sz w:val="22"/>
                <w:szCs w:val="22"/>
                <w:lang w:eastAsia="pl-PL"/>
              </w:rPr>
              <w:tab/>
            </w:r>
            <w:r w:rsidRPr="007A39C8">
              <w:rPr>
                <w:rStyle w:val="Hipercze"/>
                <w:shd w:val="clear" w:color="auto" w:fill="FFFFFF" w:themeFill="background1"/>
              </w:rPr>
              <w:t>Ocena postępu w osiąganiu celów środowiskowych dla potencjału ekologicznego jcwp LW w</w:t>
            </w:r>
            <w:r w:rsidRPr="007A39C8">
              <w:rPr>
                <w:rStyle w:val="Hipercze"/>
              </w:rPr>
              <w:t xml:space="preserve"> okresie od 2016 r. do 2021 r. wraz z wyjaśnieniem przyczyn nieosiągnięcia celów środowiskowych</w:t>
            </w:r>
            <w:r>
              <w:rPr>
                <w:webHidden/>
              </w:rPr>
              <w:tab/>
            </w:r>
            <w:r>
              <w:rPr>
                <w:webHidden/>
              </w:rPr>
              <w:fldChar w:fldCharType="begin"/>
            </w:r>
            <w:r>
              <w:rPr>
                <w:webHidden/>
              </w:rPr>
              <w:instrText xml:space="preserve"> PAGEREF _Toc68703532 \h </w:instrText>
            </w:r>
            <w:r>
              <w:rPr>
                <w:webHidden/>
              </w:rPr>
            </w:r>
            <w:r>
              <w:rPr>
                <w:webHidden/>
              </w:rPr>
              <w:fldChar w:fldCharType="separate"/>
            </w:r>
            <w:r w:rsidR="00550571">
              <w:rPr>
                <w:webHidden/>
              </w:rPr>
              <w:t>223</w:t>
            </w:r>
            <w:r>
              <w:rPr>
                <w:webHidden/>
              </w:rPr>
              <w:fldChar w:fldCharType="end"/>
            </w:r>
          </w:hyperlink>
        </w:p>
        <w:p w14:paraId="5FF95F2E" w14:textId="0868DD26" w:rsidR="00BF3682" w:rsidRDefault="00BF3682">
          <w:pPr>
            <w:pStyle w:val="Spistreci3"/>
            <w:rPr>
              <w:rFonts w:asciiTheme="minorHAnsi" w:eastAsiaTheme="minorEastAsia" w:hAnsiTheme="minorHAnsi" w:cstheme="minorBidi"/>
              <w:i w:val="0"/>
              <w:sz w:val="22"/>
              <w:szCs w:val="22"/>
              <w:lang w:eastAsia="pl-PL"/>
            </w:rPr>
          </w:pPr>
          <w:hyperlink w:anchor="_Toc68703533" w:history="1">
            <w:r w:rsidRPr="007A39C8">
              <w:rPr>
                <w:rStyle w:val="Hipercze"/>
              </w:rPr>
              <w:t>9.1.6.</w:t>
            </w:r>
            <w:r>
              <w:rPr>
                <w:rFonts w:asciiTheme="minorHAnsi" w:eastAsiaTheme="minorEastAsia" w:hAnsiTheme="minorHAnsi" w:cstheme="minorBidi"/>
                <w:i w:val="0"/>
                <w:sz w:val="22"/>
                <w:szCs w:val="22"/>
                <w:lang w:eastAsia="pl-PL"/>
              </w:rPr>
              <w:tab/>
            </w:r>
            <w:r w:rsidRPr="007A39C8">
              <w:rPr>
                <w:rStyle w:val="Hipercze"/>
              </w:rPr>
              <w:t>Ocena postępu w osiąganiu celów środowiskowych dla stanu chemicznego jcwp LW w okresie od 2016 r. do 2021 r. wraz z wyjaśnieniem przyczyn nieosiągnięcia celów środowiskowych</w:t>
            </w:r>
            <w:r>
              <w:rPr>
                <w:webHidden/>
              </w:rPr>
              <w:tab/>
            </w:r>
            <w:r>
              <w:rPr>
                <w:webHidden/>
              </w:rPr>
              <w:fldChar w:fldCharType="begin"/>
            </w:r>
            <w:r>
              <w:rPr>
                <w:webHidden/>
              </w:rPr>
              <w:instrText xml:space="preserve"> PAGEREF _Toc68703533 \h </w:instrText>
            </w:r>
            <w:r>
              <w:rPr>
                <w:webHidden/>
              </w:rPr>
            </w:r>
            <w:r>
              <w:rPr>
                <w:webHidden/>
              </w:rPr>
              <w:fldChar w:fldCharType="separate"/>
            </w:r>
            <w:r w:rsidR="00550571">
              <w:rPr>
                <w:webHidden/>
              </w:rPr>
              <w:t>226</w:t>
            </w:r>
            <w:r>
              <w:rPr>
                <w:webHidden/>
              </w:rPr>
              <w:fldChar w:fldCharType="end"/>
            </w:r>
          </w:hyperlink>
        </w:p>
        <w:p w14:paraId="7CC54345" w14:textId="1695D70F" w:rsidR="00BF3682" w:rsidRDefault="00BF3682">
          <w:pPr>
            <w:pStyle w:val="Spistreci3"/>
            <w:rPr>
              <w:rFonts w:asciiTheme="minorHAnsi" w:eastAsiaTheme="minorEastAsia" w:hAnsiTheme="minorHAnsi" w:cstheme="minorBidi"/>
              <w:i w:val="0"/>
              <w:sz w:val="22"/>
              <w:szCs w:val="22"/>
              <w:lang w:eastAsia="pl-PL"/>
            </w:rPr>
          </w:pPr>
          <w:hyperlink w:anchor="_Toc68703534" w:history="1">
            <w:r w:rsidRPr="007A39C8">
              <w:rPr>
                <w:rStyle w:val="Hipercze"/>
              </w:rPr>
              <w:t>9.1.7.</w:t>
            </w:r>
            <w:r>
              <w:rPr>
                <w:rFonts w:asciiTheme="minorHAnsi" w:eastAsiaTheme="minorEastAsia" w:hAnsiTheme="minorHAnsi" w:cstheme="minorBidi"/>
                <w:i w:val="0"/>
                <w:sz w:val="22"/>
                <w:szCs w:val="22"/>
                <w:lang w:eastAsia="pl-PL"/>
              </w:rPr>
              <w:tab/>
            </w:r>
            <w:r w:rsidRPr="007A39C8">
              <w:rPr>
                <w:rStyle w:val="Hipercze"/>
              </w:rPr>
              <w:t>Ocena postępu w osiąganiu celów środowiskowych dla stanu/potencjału ekologicznego jcwp TW i CW w okresie od 2016 r. do 2021 r. wraz z wyjaśnieniem przyczyn nieosiągnięcia celów środowiskowych</w:t>
            </w:r>
            <w:r>
              <w:rPr>
                <w:webHidden/>
              </w:rPr>
              <w:tab/>
            </w:r>
            <w:r>
              <w:rPr>
                <w:webHidden/>
              </w:rPr>
              <w:fldChar w:fldCharType="begin"/>
            </w:r>
            <w:r>
              <w:rPr>
                <w:webHidden/>
              </w:rPr>
              <w:instrText xml:space="preserve"> PAGEREF _Toc68703534 \h </w:instrText>
            </w:r>
            <w:r>
              <w:rPr>
                <w:webHidden/>
              </w:rPr>
            </w:r>
            <w:r>
              <w:rPr>
                <w:webHidden/>
              </w:rPr>
              <w:fldChar w:fldCharType="separate"/>
            </w:r>
            <w:r w:rsidR="00550571">
              <w:rPr>
                <w:webHidden/>
              </w:rPr>
              <w:t>228</w:t>
            </w:r>
            <w:r>
              <w:rPr>
                <w:webHidden/>
              </w:rPr>
              <w:fldChar w:fldCharType="end"/>
            </w:r>
          </w:hyperlink>
        </w:p>
        <w:p w14:paraId="36B2ACEC" w14:textId="703DBCFA" w:rsidR="00BF3682" w:rsidRDefault="00BF3682">
          <w:pPr>
            <w:pStyle w:val="Spistreci3"/>
            <w:rPr>
              <w:rFonts w:asciiTheme="minorHAnsi" w:eastAsiaTheme="minorEastAsia" w:hAnsiTheme="minorHAnsi" w:cstheme="minorBidi"/>
              <w:i w:val="0"/>
              <w:sz w:val="22"/>
              <w:szCs w:val="22"/>
              <w:lang w:eastAsia="pl-PL"/>
            </w:rPr>
          </w:pPr>
          <w:hyperlink w:anchor="_Toc68703535" w:history="1">
            <w:r w:rsidRPr="007A39C8">
              <w:rPr>
                <w:rStyle w:val="Hipercze"/>
              </w:rPr>
              <w:t>9.1.8.</w:t>
            </w:r>
            <w:r>
              <w:rPr>
                <w:rFonts w:asciiTheme="minorHAnsi" w:eastAsiaTheme="minorEastAsia" w:hAnsiTheme="minorHAnsi" w:cstheme="minorBidi"/>
                <w:i w:val="0"/>
                <w:sz w:val="22"/>
                <w:szCs w:val="22"/>
                <w:lang w:eastAsia="pl-PL"/>
              </w:rPr>
              <w:tab/>
            </w:r>
            <w:r w:rsidRPr="007A39C8">
              <w:rPr>
                <w:rStyle w:val="Hipercze"/>
              </w:rPr>
              <w:t>Ocena postępu w osiąganiu celów środowiskowych dla stanu chemicznego jcwp TW i CW w okresie od 2016 r. do 2021 r. wraz z wyjaśnieniem przyczyn nieosiągnięcia celów środowiskowych</w:t>
            </w:r>
            <w:r>
              <w:rPr>
                <w:webHidden/>
              </w:rPr>
              <w:tab/>
            </w:r>
            <w:r>
              <w:rPr>
                <w:webHidden/>
              </w:rPr>
              <w:fldChar w:fldCharType="begin"/>
            </w:r>
            <w:r>
              <w:rPr>
                <w:webHidden/>
              </w:rPr>
              <w:instrText xml:space="preserve"> PAGEREF _Toc68703535 \h </w:instrText>
            </w:r>
            <w:r>
              <w:rPr>
                <w:webHidden/>
              </w:rPr>
            </w:r>
            <w:r>
              <w:rPr>
                <w:webHidden/>
              </w:rPr>
              <w:fldChar w:fldCharType="separate"/>
            </w:r>
            <w:r w:rsidR="00550571">
              <w:rPr>
                <w:webHidden/>
              </w:rPr>
              <w:t>230</w:t>
            </w:r>
            <w:r>
              <w:rPr>
                <w:webHidden/>
              </w:rPr>
              <w:fldChar w:fldCharType="end"/>
            </w:r>
          </w:hyperlink>
        </w:p>
        <w:p w14:paraId="7FA0A123" w14:textId="70324771" w:rsidR="00BF3682" w:rsidRDefault="00BF3682">
          <w:pPr>
            <w:pStyle w:val="Spistreci2"/>
            <w:rPr>
              <w:rFonts w:asciiTheme="minorHAnsi" w:eastAsiaTheme="minorEastAsia" w:hAnsiTheme="minorHAnsi" w:cstheme="minorBidi"/>
              <w:sz w:val="22"/>
              <w:szCs w:val="22"/>
              <w:lang w:eastAsia="pl-PL"/>
            </w:rPr>
          </w:pPr>
          <w:hyperlink w:anchor="_Toc68703536" w:history="1">
            <w:r w:rsidRPr="007A39C8">
              <w:rPr>
                <w:rStyle w:val="Hipercze"/>
                <w:rFonts w:cstheme="minorHAnsi"/>
              </w:rPr>
              <w:t>9.2.</w:t>
            </w:r>
            <w:r>
              <w:rPr>
                <w:rFonts w:asciiTheme="minorHAnsi" w:eastAsiaTheme="minorEastAsia" w:hAnsiTheme="minorHAnsi" w:cstheme="minorBidi"/>
                <w:sz w:val="22"/>
                <w:szCs w:val="22"/>
                <w:lang w:eastAsia="pl-PL"/>
              </w:rPr>
              <w:tab/>
            </w:r>
            <w:r w:rsidRPr="007A39C8">
              <w:rPr>
                <w:rStyle w:val="Hipercze"/>
              </w:rPr>
              <w:t>Ocena postępu w osiąganiu celów środowiskowych jcwp</w:t>
            </w:r>
            <w:r w:rsidRPr="007A39C8">
              <w:rPr>
                <w:rStyle w:val="Hipercze"/>
                <w:rFonts w:cstheme="minorHAnsi"/>
              </w:rPr>
              <w:t>d</w:t>
            </w:r>
            <w:r>
              <w:rPr>
                <w:webHidden/>
              </w:rPr>
              <w:tab/>
            </w:r>
            <w:r>
              <w:rPr>
                <w:webHidden/>
              </w:rPr>
              <w:fldChar w:fldCharType="begin"/>
            </w:r>
            <w:r>
              <w:rPr>
                <w:webHidden/>
              </w:rPr>
              <w:instrText xml:space="preserve"> PAGEREF _Toc68703536 \h </w:instrText>
            </w:r>
            <w:r>
              <w:rPr>
                <w:webHidden/>
              </w:rPr>
            </w:r>
            <w:r>
              <w:rPr>
                <w:webHidden/>
              </w:rPr>
              <w:fldChar w:fldCharType="separate"/>
            </w:r>
            <w:r w:rsidR="00550571">
              <w:rPr>
                <w:webHidden/>
              </w:rPr>
              <w:t>232</w:t>
            </w:r>
            <w:r>
              <w:rPr>
                <w:webHidden/>
              </w:rPr>
              <w:fldChar w:fldCharType="end"/>
            </w:r>
          </w:hyperlink>
        </w:p>
        <w:p w14:paraId="5052BFE3" w14:textId="13585854" w:rsidR="00BF3682" w:rsidRDefault="00BF3682">
          <w:pPr>
            <w:pStyle w:val="Spistreci2"/>
            <w:rPr>
              <w:rFonts w:asciiTheme="minorHAnsi" w:eastAsiaTheme="minorEastAsia" w:hAnsiTheme="minorHAnsi" w:cstheme="minorBidi"/>
              <w:sz w:val="22"/>
              <w:szCs w:val="22"/>
              <w:lang w:eastAsia="pl-PL"/>
            </w:rPr>
          </w:pPr>
          <w:hyperlink w:anchor="_Toc68703537" w:history="1">
            <w:r w:rsidRPr="007A39C8">
              <w:rPr>
                <w:rStyle w:val="Hipercze"/>
              </w:rPr>
              <w:t>9.3.</w:t>
            </w:r>
            <w:r>
              <w:rPr>
                <w:rFonts w:asciiTheme="minorHAnsi" w:eastAsiaTheme="minorEastAsia" w:hAnsiTheme="minorHAnsi" w:cstheme="minorBidi"/>
                <w:sz w:val="22"/>
                <w:szCs w:val="22"/>
                <w:lang w:eastAsia="pl-PL"/>
              </w:rPr>
              <w:tab/>
            </w:r>
            <w:r w:rsidRPr="007A39C8">
              <w:rPr>
                <w:rStyle w:val="Hipercze"/>
              </w:rPr>
              <w:t>Ocena postępu w osiąganiu celów środowiskowych dla obszarów chronionych</w:t>
            </w:r>
            <w:r>
              <w:rPr>
                <w:webHidden/>
              </w:rPr>
              <w:tab/>
            </w:r>
            <w:r>
              <w:rPr>
                <w:webHidden/>
              </w:rPr>
              <w:fldChar w:fldCharType="begin"/>
            </w:r>
            <w:r>
              <w:rPr>
                <w:webHidden/>
              </w:rPr>
              <w:instrText xml:space="preserve"> PAGEREF _Toc68703537 \h </w:instrText>
            </w:r>
            <w:r>
              <w:rPr>
                <w:webHidden/>
              </w:rPr>
            </w:r>
            <w:r>
              <w:rPr>
                <w:webHidden/>
              </w:rPr>
              <w:fldChar w:fldCharType="separate"/>
            </w:r>
            <w:r w:rsidR="00550571">
              <w:rPr>
                <w:webHidden/>
              </w:rPr>
              <w:t>235</w:t>
            </w:r>
            <w:r>
              <w:rPr>
                <w:webHidden/>
              </w:rPr>
              <w:fldChar w:fldCharType="end"/>
            </w:r>
          </w:hyperlink>
        </w:p>
        <w:p w14:paraId="11985131" w14:textId="47A706C3" w:rsidR="00BF3682" w:rsidRDefault="00BF3682">
          <w:pPr>
            <w:pStyle w:val="Spistreci1"/>
            <w:rPr>
              <w:rFonts w:asciiTheme="minorHAnsi" w:eastAsiaTheme="minorEastAsia" w:hAnsiTheme="minorHAnsi" w:cstheme="minorBidi"/>
              <w:b w:val="0"/>
              <w:smallCaps w:val="0"/>
              <w:sz w:val="22"/>
              <w:szCs w:val="22"/>
              <w:lang w:eastAsia="pl-PL"/>
            </w:rPr>
          </w:pPr>
          <w:hyperlink w:anchor="_Toc68703538" w:history="1">
            <w:r w:rsidRPr="007A39C8">
              <w:rPr>
                <w:rStyle w:val="Hipercze"/>
              </w:rPr>
              <w:t>10.</w:t>
            </w:r>
            <w:r>
              <w:rPr>
                <w:rFonts w:asciiTheme="minorHAnsi" w:eastAsiaTheme="minorEastAsia" w:hAnsiTheme="minorHAnsi" w:cstheme="minorBidi"/>
                <w:b w:val="0"/>
                <w:smallCaps w:val="0"/>
                <w:sz w:val="22"/>
                <w:szCs w:val="22"/>
                <w:lang w:eastAsia="pl-PL"/>
              </w:rPr>
              <w:tab/>
            </w:r>
            <w:r w:rsidRPr="007A39C8">
              <w:rPr>
                <w:rStyle w:val="Hipercze"/>
              </w:rPr>
              <w:t>Podsumowanie działań zawartych w aPGW</w:t>
            </w:r>
            <w:r>
              <w:rPr>
                <w:webHidden/>
              </w:rPr>
              <w:tab/>
            </w:r>
            <w:r>
              <w:rPr>
                <w:webHidden/>
              </w:rPr>
              <w:fldChar w:fldCharType="begin"/>
            </w:r>
            <w:r>
              <w:rPr>
                <w:webHidden/>
              </w:rPr>
              <w:instrText xml:space="preserve"> PAGEREF _Toc68703538 \h </w:instrText>
            </w:r>
            <w:r>
              <w:rPr>
                <w:webHidden/>
              </w:rPr>
            </w:r>
            <w:r>
              <w:rPr>
                <w:webHidden/>
              </w:rPr>
              <w:fldChar w:fldCharType="separate"/>
            </w:r>
            <w:r w:rsidR="00550571">
              <w:rPr>
                <w:webHidden/>
              </w:rPr>
              <w:t>240</w:t>
            </w:r>
            <w:r>
              <w:rPr>
                <w:webHidden/>
              </w:rPr>
              <w:fldChar w:fldCharType="end"/>
            </w:r>
          </w:hyperlink>
        </w:p>
        <w:p w14:paraId="1B6F8398" w14:textId="431A8B7B" w:rsidR="00BF3682" w:rsidRDefault="00BF3682">
          <w:pPr>
            <w:pStyle w:val="Spistreci2"/>
            <w:rPr>
              <w:rFonts w:asciiTheme="minorHAnsi" w:eastAsiaTheme="minorEastAsia" w:hAnsiTheme="minorHAnsi" w:cstheme="minorBidi"/>
              <w:sz w:val="22"/>
              <w:szCs w:val="22"/>
              <w:lang w:eastAsia="pl-PL"/>
            </w:rPr>
          </w:pPr>
          <w:hyperlink w:anchor="_Toc68703539" w:history="1">
            <w:r w:rsidRPr="007A39C8">
              <w:rPr>
                <w:rStyle w:val="Hipercze"/>
              </w:rPr>
              <w:t>10.1.</w:t>
            </w:r>
            <w:r>
              <w:rPr>
                <w:rFonts w:asciiTheme="minorHAnsi" w:eastAsiaTheme="minorEastAsia" w:hAnsiTheme="minorHAnsi" w:cstheme="minorBidi"/>
                <w:sz w:val="22"/>
                <w:szCs w:val="22"/>
                <w:lang w:eastAsia="pl-PL"/>
              </w:rPr>
              <w:tab/>
            </w:r>
            <w:r w:rsidRPr="007A39C8">
              <w:rPr>
                <w:rStyle w:val="Hipercze"/>
              </w:rPr>
              <w:t>Podsumowanie informacji uzyskanych w wyniku monitorowania realizacji działań zawartych w ostatnim planie gospodarowania wodami na obszarze dorzecza, pozyskanych na podstawie art. 328 ust. 2 ustawy Prawo wodne</w:t>
            </w:r>
            <w:r>
              <w:rPr>
                <w:webHidden/>
              </w:rPr>
              <w:tab/>
            </w:r>
            <w:r>
              <w:rPr>
                <w:webHidden/>
              </w:rPr>
              <w:fldChar w:fldCharType="begin"/>
            </w:r>
            <w:r>
              <w:rPr>
                <w:webHidden/>
              </w:rPr>
              <w:instrText xml:space="preserve"> PAGEREF _Toc68703539 \h </w:instrText>
            </w:r>
            <w:r>
              <w:rPr>
                <w:webHidden/>
              </w:rPr>
            </w:r>
            <w:r>
              <w:rPr>
                <w:webHidden/>
              </w:rPr>
              <w:fldChar w:fldCharType="separate"/>
            </w:r>
            <w:r w:rsidR="00550571">
              <w:rPr>
                <w:webHidden/>
              </w:rPr>
              <w:t>240</w:t>
            </w:r>
            <w:r>
              <w:rPr>
                <w:webHidden/>
              </w:rPr>
              <w:fldChar w:fldCharType="end"/>
            </w:r>
          </w:hyperlink>
        </w:p>
        <w:p w14:paraId="201819F0" w14:textId="14965488" w:rsidR="00BF3682" w:rsidRDefault="00BF3682">
          <w:pPr>
            <w:pStyle w:val="Spistreci2"/>
            <w:rPr>
              <w:rFonts w:asciiTheme="minorHAnsi" w:eastAsiaTheme="minorEastAsia" w:hAnsiTheme="minorHAnsi" w:cstheme="minorBidi"/>
              <w:sz w:val="22"/>
              <w:szCs w:val="22"/>
              <w:lang w:eastAsia="pl-PL"/>
            </w:rPr>
          </w:pPr>
          <w:hyperlink w:anchor="_Toc68703540" w:history="1">
            <w:r w:rsidRPr="007A39C8">
              <w:rPr>
                <w:rStyle w:val="Hipercze"/>
              </w:rPr>
              <w:t>10.2.</w:t>
            </w:r>
            <w:r>
              <w:rPr>
                <w:rFonts w:asciiTheme="minorHAnsi" w:eastAsiaTheme="minorEastAsia" w:hAnsiTheme="minorHAnsi" w:cstheme="minorBidi"/>
                <w:sz w:val="22"/>
                <w:szCs w:val="22"/>
                <w:lang w:eastAsia="pl-PL"/>
              </w:rPr>
              <w:tab/>
            </w:r>
            <w:r w:rsidRPr="007A39C8">
              <w:rPr>
                <w:rStyle w:val="Hipercze"/>
              </w:rPr>
              <w:t>Działania z aPGW, które nie zostały zrealizowane</w:t>
            </w:r>
            <w:r>
              <w:rPr>
                <w:webHidden/>
              </w:rPr>
              <w:tab/>
            </w:r>
            <w:r>
              <w:rPr>
                <w:webHidden/>
              </w:rPr>
              <w:fldChar w:fldCharType="begin"/>
            </w:r>
            <w:r>
              <w:rPr>
                <w:webHidden/>
              </w:rPr>
              <w:instrText xml:space="preserve"> PAGEREF _Toc68703540 \h </w:instrText>
            </w:r>
            <w:r>
              <w:rPr>
                <w:webHidden/>
              </w:rPr>
            </w:r>
            <w:r>
              <w:rPr>
                <w:webHidden/>
              </w:rPr>
              <w:fldChar w:fldCharType="separate"/>
            </w:r>
            <w:r w:rsidR="00550571">
              <w:rPr>
                <w:webHidden/>
              </w:rPr>
              <w:t>248</w:t>
            </w:r>
            <w:r>
              <w:rPr>
                <w:webHidden/>
              </w:rPr>
              <w:fldChar w:fldCharType="end"/>
            </w:r>
          </w:hyperlink>
        </w:p>
        <w:p w14:paraId="57A7DD1C" w14:textId="326D59CF" w:rsidR="00BF3682" w:rsidRDefault="00BF3682">
          <w:pPr>
            <w:pStyle w:val="Spistreci2"/>
            <w:rPr>
              <w:rFonts w:asciiTheme="minorHAnsi" w:eastAsiaTheme="minorEastAsia" w:hAnsiTheme="minorHAnsi" w:cstheme="minorBidi"/>
              <w:sz w:val="22"/>
              <w:szCs w:val="22"/>
              <w:lang w:eastAsia="pl-PL"/>
            </w:rPr>
          </w:pPr>
          <w:hyperlink w:anchor="_Toc68703541" w:history="1">
            <w:r w:rsidRPr="007A39C8">
              <w:rPr>
                <w:rStyle w:val="Hipercze"/>
              </w:rPr>
              <w:t>10.3.</w:t>
            </w:r>
            <w:r>
              <w:rPr>
                <w:rFonts w:asciiTheme="minorHAnsi" w:eastAsiaTheme="minorEastAsia" w:hAnsiTheme="minorHAnsi" w:cstheme="minorBidi"/>
                <w:sz w:val="22"/>
                <w:szCs w:val="22"/>
                <w:lang w:eastAsia="pl-PL"/>
              </w:rPr>
              <w:tab/>
            </w:r>
            <w:r w:rsidRPr="007A39C8">
              <w:rPr>
                <w:rStyle w:val="Hipercze"/>
              </w:rPr>
              <w:t>Konieczne, dodatkowe działania podjęte w trakcie realizacji aPGW na obszarze dorzecza</w:t>
            </w:r>
            <w:r>
              <w:rPr>
                <w:webHidden/>
              </w:rPr>
              <w:tab/>
            </w:r>
            <w:r>
              <w:rPr>
                <w:webHidden/>
              </w:rPr>
              <w:fldChar w:fldCharType="begin"/>
            </w:r>
            <w:r>
              <w:rPr>
                <w:webHidden/>
              </w:rPr>
              <w:instrText xml:space="preserve"> PAGEREF _Toc68703541 \h </w:instrText>
            </w:r>
            <w:r>
              <w:rPr>
                <w:webHidden/>
              </w:rPr>
            </w:r>
            <w:r>
              <w:rPr>
                <w:webHidden/>
              </w:rPr>
              <w:fldChar w:fldCharType="separate"/>
            </w:r>
            <w:r w:rsidR="00550571">
              <w:rPr>
                <w:webHidden/>
              </w:rPr>
              <w:t>249</w:t>
            </w:r>
            <w:r>
              <w:rPr>
                <w:webHidden/>
              </w:rPr>
              <w:fldChar w:fldCharType="end"/>
            </w:r>
          </w:hyperlink>
        </w:p>
        <w:p w14:paraId="5DDA5B9A" w14:textId="33219DEA" w:rsidR="00BF3682" w:rsidRDefault="00BF3682">
          <w:pPr>
            <w:pStyle w:val="Spistreci1"/>
            <w:rPr>
              <w:rFonts w:asciiTheme="minorHAnsi" w:eastAsiaTheme="minorEastAsia" w:hAnsiTheme="minorHAnsi" w:cstheme="minorBidi"/>
              <w:b w:val="0"/>
              <w:smallCaps w:val="0"/>
              <w:sz w:val="22"/>
              <w:szCs w:val="22"/>
              <w:lang w:eastAsia="pl-PL"/>
            </w:rPr>
          </w:pPr>
          <w:hyperlink w:anchor="_Toc68703542" w:history="1">
            <w:r w:rsidRPr="007A39C8">
              <w:rPr>
                <w:rStyle w:val="Hipercze"/>
              </w:rPr>
              <w:t>11.</w:t>
            </w:r>
            <w:r>
              <w:rPr>
                <w:rFonts w:asciiTheme="minorHAnsi" w:eastAsiaTheme="minorEastAsia" w:hAnsiTheme="minorHAnsi" w:cstheme="minorBidi"/>
                <w:b w:val="0"/>
                <w:smallCaps w:val="0"/>
                <w:sz w:val="22"/>
                <w:szCs w:val="22"/>
                <w:lang w:eastAsia="pl-PL"/>
              </w:rPr>
              <w:tab/>
            </w:r>
            <w:r w:rsidRPr="007A39C8">
              <w:rPr>
                <w:rStyle w:val="Hipercze"/>
              </w:rPr>
              <w:t>Analizy ekonomiczne związane z korzystaniem z wód</w:t>
            </w:r>
            <w:r>
              <w:rPr>
                <w:webHidden/>
              </w:rPr>
              <w:tab/>
            </w:r>
            <w:r>
              <w:rPr>
                <w:webHidden/>
              </w:rPr>
              <w:fldChar w:fldCharType="begin"/>
            </w:r>
            <w:r>
              <w:rPr>
                <w:webHidden/>
              </w:rPr>
              <w:instrText xml:space="preserve"> PAGEREF _Toc68703542 \h </w:instrText>
            </w:r>
            <w:r>
              <w:rPr>
                <w:webHidden/>
              </w:rPr>
            </w:r>
            <w:r>
              <w:rPr>
                <w:webHidden/>
              </w:rPr>
              <w:fldChar w:fldCharType="separate"/>
            </w:r>
            <w:r w:rsidR="00550571">
              <w:rPr>
                <w:webHidden/>
              </w:rPr>
              <w:t>251</w:t>
            </w:r>
            <w:r>
              <w:rPr>
                <w:webHidden/>
              </w:rPr>
              <w:fldChar w:fldCharType="end"/>
            </w:r>
          </w:hyperlink>
        </w:p>
        <w:p w14:paraId="1CF91A62" w14:textId="3000B021" w:rsidR="00BF3682" w:rsidRDefault="00BF3682">
          <w:pPr>
            <w:pStyle w:val="Spistreci2"/>
            <w:rPr>
              <w:rFonts w:asciiTheme="minorHAnsi" w:eastAsiaTheme="minorEastAsia" w:hAnsiTheme="minorHAnsi" w:cstheme="minorBidi"/>
              <w:sz w:val="22"/>
              <w:szCs w:val="22"/>
              <w:lang w:eastAsia="pl-PL"/>
            </w:rPr>
          </w:pPr>
          <w:hyperlink w:anchor="_Toc68703543" w:history="1">
            <w:r w:rsidRPr="007A39C8">
              <w:rPr>
                <w:rStyle w:val="Hipercze"/>
              </w:rPr>
              <w:t>11.1.</w:t>
            </w:r>
            <w:r>
              <w:rPr>
                <w:rFonts w:asciiTheme="minorHAnsi" w:eastAsiaTheme="minorEastAsia" w:hAnsiTheme="minorHAnsi" w:cstheme="minorBidi"/>
                <w:sz w:val="22"/>
                <w:szCs w:val="22"/>
                <w:lang w:eastAsia="pl-PL"/>
              </w:rPr>
              <w:tab/>
            </w:r>
            <w:r w:rsidRPr="007A39C8">
              <w:rPr>
                <w:rStyle w:val="Hipercze"/>
              </w:rPr>
              <w:t>Analiza zwrotu kosztów usług wodnych</w:t>
            </w:r>
            <w:r>
              <w:rPr>
                <w:webHidden/>
              </w:rPr>
              <w:tab/>
            </w:r>
            <w:r>
              <w:rPr>
                <w:webHidden/>
              </w:rPr>
              <w:fldChar w:fldCharType="begin"/>
            </w:r>
            <w:r>
              <w:rPr>
                <w:webHidden/>
              </w:rPr>
              <w:instrText xml:space="preserve"> PAGEREF _Toc68703543 \h </w:instrText>
            </w:r>
            <w:r>
              <w:rPr>
                <w:webHidden/>
              </w:rPr>
            </w:r>
            <w:r>
              <w:rPr>
                <w:webHidden/>
              </w:rPr>
              <w:fldChar w:fldCharType="separate"/>
            </w:r>
            <w:r w:rsidR="00550571">
              <w:rPr>
                <w:webHidden/>
              </w:rPr>
              <w:t>252</w:t>
            </w:r>
            <w:r>
              <w:rPr>
                <w:webHidden/>
              </w:rPr>
              <w:fldChar w:fldCharType="end"/>
            </w:r>
          </w:hyperlink>
        </w:p>
        <w:p w14:paraId="1B75E99C" w14:textId="142069A5" w:rsidR="00BF3682" w:rsidRDefault="00BF3682">
          <w:pPr>
            <w:pStyle w:val="Spistreci3"/>
            <w:rPr>
              <w:rFonts w:asciiTheme="minorHAnsi" w:eastAsiaTheme="minorEastAsia" w:hAnsiTheme="minorHAnsi" w:cstheme="minorBidi"/>
              <w:i w:val="0"/>
              <w:sz w:val="22"/>
              <w:szCs w:val="22"/>
              <w:lang w:eastAsia="pl-PL"/>
            </w:rPr>
          </w:pPr>
          <w:hyperlink w:anchor="_Toc68703544" w:history="1">
            <w:r w:rsidRPr="007A39C8">
              <w:rPr>
                <w:rStyle w:val="Hipercze"/>
              </w:rPr>
              <w:t>11.1.1.</w:t>
            </w:r>
            <w:r>
              <w:rPr>
                <w:rFonts w:asciiTheme="minorHAnsi" w:eastAsiaTheme="minorEastAsia" w:hAnsiTheme="minorHAnsi" w:cstheme="minorBidi"/>
                <w:i w:val="0"/>
                <w:sz w:val="22"/>
                <w:szCs w:val="22"/>
                <w:lang w:eastAsia="pl-PL"/>
              </w:rPr>
              <w:tab/>
            </w:r>
            <w:r w:rsidRPr="007A39C8">
              <w:rPr>
                <w:rStyle w:val="Hipercze"/>
              </w:rPr>
              <w:t>Zinternalizowane koszty zasobowe - opłaty za usługi wodne w Polsce w 2019 r.</w:t>
            </w:r>
            <w:r>
              <w:rPr>
                <w:webHidden/>
              </w:rPr>
              <w:tab/>
            </w:r>
            <w:r>
              <w:rPr>
                <w:webHidden/>
              </w:rPr>
              <w:fldChar w:fldCharType="begin"/>
            </w:r>
            <w:r>
              <w:rPr>
                <w:webHidden/>
              </w:rPr>
              <w:instrText xml:space="preserve"> PAGEREF _Toc68703544 \h </w:instrText>
            </w:r>
            <w:r>
              <w:rPr>
                <w:webHidden/>
              </w:rPr>
            </w:r>
            <w:r>
              <w:rPr>
                <w:webHidden/>
              </w:rPr>
              <w:fldChar w:fldCharType="separate"/>
            </w:r>
            <w:r w:rsidR="00550571">
              <w:rPr>
                <w:webHidden/>
              </w:rPr>
              <w:t>252</w:t>
            </w:r>
            <w:r>
              <w:rPr>
                <w:webHidden/>
              </w:rPr>
              <w:fldChar w:fldCharType="end"/>
            </w:r>
          </w:hyperlink>
        </w:p>
        <w:p w14:paraId="158FCE81" w14:textId="17006E60" w:rsidR="00BF3682" w:rsidRDefault="00BF3682">
          <w:pPr>
            <w:pStyle w:val="Spistreci3"/>
            <w:rPr>
              <w:rFonts w:asciiTheme="minorHAnsi" w:eastAsiaTheme="minorEastAsia" w:hAnsiTheme="minorHAnsi" w:cstheme="minorBidi"/>
              <w:i w:val="0"/>
              <w:sz w:val="22"/>
              <w:szCs w:val="22"/>
              <w:lang w:eastAsia="pl-PL"/>
            </w:rPr>
          </w:pPr>
          <w:hyperlink w:anchor="_Toc68703545" w:history="1">
            <w:r w:rsidRPr="007A39C8">
              <w:rPr>
                <w:rStyle w:val="Hipercze"/>
              </w:rPr>
              <w:t>11.1.2.</w:t>
            </w:r>
            <w:r>
              <w:rPr>
                <w:rFonts w:asciiTheme="minorHAnsi" w:eastAsiaTheme="minorEastAsia" w:hAnsiTheme="minorHAnsi" w:cstheme="minorBidi"/>
                <w:i w:val="0"/>
                <w:sz w:val="22"/>
                <w:szCs w:val="22"/>
                <w:lang w:eastAsia="pl-PL"/>
              </w:rPr>
              <w:tab/>
            </w:r>
            <w:r w:rsidRPr="007A39C8">
              <w:rPr>
                <w:rStyle w:val="Hipercze"/>
              </w:rPr>
              <w:t>Koszty środowiskowe</w:t>
            </w:r>
            <w:r>
              <w:rPr>
                <w:webHidden/>
              </w:rPr>
              <w:tab/>
            </w:r>
            <w:r>
              <w:rPr>
                <w:webHidden/>
              </w:rPr>
              <w:fldChar w:fldCharType="begin"/>
            </w:r>
            <w:r>
              <w:rPr>
                <w:webHidden/>
              </w:rPr>
              <w:instrText xml:space="preserve"> PAGEREF _Toc68703545 \h </w:instrText>
            </w:r>
            <w:r>
              <w:rPr>
                <w:webHidden/>
              </w:rPr>
            </w:r>
            <w:r>
              <w:rPr>
                <w:webHidden/>
              </w:rPr>
              <w:fldChar w:fldCharType="separate"/>
            </w:r>
            <w:r w:rsidR="00550571">
              <w:rPr>
                <w:webHidden/>
              </w:rPr>
              <w:t>253</w:t>
            </w:r>
            <w:r>
              <w:rPr>
                <w:webHidden/>
              </w:rPr>
              <w:fldChar w:fldCharType="end"/>
            </w:r>
          </w:hyperlink>
        </w:p>
        <w:p w14:paraId="48F1F39E" w14:textId="6CA1E047" w:rsidR="00BF3682" w:rsidRDefault="00BF3682">
          <w:pPr>
            <w:pStyle w:val="Spistreci3"/>
            <w:rPr>
              <w:rFonts w:asciiTheme="minorHAnsi" w:eastAsiaTheme="minorEastAsia" w:hAnsiTheme="minorHAnsi" w:cstheme="minorBidi"/>
              <w:i w:val="0"/>
              <w:sz w:val="22"/>
              <w:szCs w:val="22"/>
              <w:lang w:eastAsia="pl-PL"/>
            </w:rPr>
          </w:pPr>
          <w:hyperlink w:anchor="_Toc68703546" w:history="1">
            <w:r w:rsidRPr="007A39C8">
              <w:rPr>
                <w:rStyle w:val="Hipercze"/>
              </w:rPr>
              <w:t>11.1.3.</w:t>
            </w:r>
            <w:r>
              <w:rPr>
                <w:rFonts w:asciiTheme="minorHAnsi" w:eastAsiaTheme="minorEastAsia" w:hAnsiTheme="minorHAnsi" w:cstheme="minorBidi"/>
                <w:i w:val="0"/>
                <w:sz w:val="22"/>
                <w:szCs w:val="22"/>
                <w:lang w:eastAsia="pl-PL"/>
              </w:rPr>
              <w:tab/>
            </w:r>
            <w:r w:rsidRPr="007A39C8">
              <w:rPr>
                <w:rStyle w:val="Hipercze"/>
              </w:rPr>
              <w:t>Zwrot kosztów usług wodnych w sektorze komunalnym</w:t>
            </w:r>
            <w:r>
              <w:rPr>
                <w:webHidden/>
              </w:rPr>
              <w:tab/>
            </w:r>
            <w:r>
              <w:rPr>
                <w:webHidden/>
              </w:rPr>
              <w:fldChar w:fldCharType="begin"/>
            </w:r>
            <w:r>
              <w:rPr>
                <w:webHidden/>
              </w:rPr>
              <w:instrText xml:space="preserve"> PAGEREF _Toc68703546 \h </w:instrText>
            </w:r>
            <w:r>
              <w:rPr>
                <w:webHidden/>
              </w:rPr>
            </w:r>
            <w:r>
              <w:rPr>
                <w:webHidden/>
              </w:rPr>
              <w:fldChar w:fldCharType="separate"/>
            </w:r>
            <w:r w:rsidR="00550571">
              <w:rPr>
                <w:webHidden/>
              </w:rPr>
              <w:t>254</w:t>
            </w:r>
            <w:r>
              <w:rPr>
                <w:webHidden/>
              </w:rPr>
              <w:fldChar w:fldCharType="end"/>
            </w:r>
          </w:hyperlink>
        </w:p>
        <w:p w14:paraId="051BDC8D" w14:textId="6035393F" w:rsidR="00BF3682" w:rsidRDefault="00BF3682">
          <w:pPr>
            <w:pStyle w:val="Spistreci3"/>
            <w:rPr>
              <w:rFonts w:asciiTheme="minorHAnsi" w:eastAsiaTheme="minorEastAsia" w:hAnsiTheme="minorHAnsi" w:cstheme="minorBidi"/>
              <w:i w:val="0"/>
              <w:sz w:val="22"/>
              <w:szCs w:val="22"/>
              <w:lang w:eastAsia="pl-PL"/>
            </w:rPr>
          </w:pPr>
          <w:hyperlink w:anchor="_Toc68703547" w:history="1">
            <w:r w:rsidRPr="007A39C8">
              <w:rPr>
                <w:rStyle w:val="Hipercze"/>
              </w:rPr>
              <w:t>11.1.4.</w:t>
            </w:r>
            <w:r>
              <w:rPr>
                <w:rFonts w:asciiTheme="minorHAnsi" w:eastAsiaTheme="minorEastAsia" w:hAnsiTheme="minorHAnsi" w:cstheme="minorBidi"/>
                <w:i w:val="0"/>
                <w:sz w:val="22"/>
                <w:szCs w:val="22"/>
                <w:lang w:eastAsia="pl-PL"/>
              </w:rPr>
              <w:tab/>
            </w:r>
            <w:r w:rsidRPr="007A39C8">
              <w:rPr>
                <w:rStyle w:val="Hipercze"/>
              </w:rPr>
              <w:t>Zwrot kosztów usług wodnych w przemyśle</w:t>
            </w:r>
            <w:r>
              <w:rPr>
                <w:webHidden/>
              </w:rPr>
              <w:tab/>
            </w:r>
            <w:r>
              <w:rPr>
                <w:webHidden/>
              </w:rPr>
              <w:fldChar w:fldCharType="begin"/>
            </w:r>
            <w:r>
              <w:rPr>
                <w:webHidden/>
              </w:rPr>
              <w:instrText xml:space="preserve"> PAGEREF _Toc68703547 \h </w:instrText>
            </w:r>
            <w:r>
              <w:rPr>
                <w:webHidden/>
              </w:rPr>
            </w:r>
            <w:r>
              <w:rPr>
                <w:webHidden/>
              </w:rPr>
              <w:fldChar w:fldCharType="separate"/>
            </w:r>
            <w:r w:rsidR="00550571">
              <w:rPr>
                <w:webHidden/>
              </w:rPr>
              <w:t>255</w:t>
            </w:r>
            <w:r>
              <w:rPr>
                <w:webHidden/>
              </w:rPr>
              <w:fldChar w:fldCharType="end"/>
            </w:r>
          </w:hyperlink>
        </w:p>
        <w:p w14:paraId="18E8D322" w14:textId="20DF48EC" w:rsidR="00BF3682" w:rsidRDefault="00BF3682">
          <w:pPr>
            <w:pStyle w:val="Spistreci3"/>
            <w:rPr>
              <w:rFonts w:asciiTheme="minorHAnsi" w:eastAsiaTheme="minorEastAsia" w:hAnsiTheme="minorHAnsi" w:cstheme="minorBidi"/>
              <w:i w:val="0"/>
              <w:sz w:val="22"/>
              <w:szCs w:val="22"/>
              <w:lang w:eastAsia="pl-PL"/>
            </w:rPr>
          </w:pPr>
          <w:hyperlink w:anchor="_Toc68703548" w:history="1">
            <w:r w:rsidRPr="007A39C8">
              <w:rPr>
                <w:rStyle w:val="Hipercze"/>
              </w:rPr>
              <w:t>11.1.5.</w:t>
            </w:r>
            <w:r>
              <w:rPr>
                <w:rFonts w:asciiTheme="minorHAnsi" w:eastAsiaTheme="minorEastAsia" w:hAnsiTheme="minorHAnsi" w:cstheme="minorBidi"/>
                <w:i w:val="0"/>
                <w:sz w:val="22"/>
                <w:szCs w:val="22"/>
                <w:lang w:eastAsia="pl-PL"/>
              </w:rPr>
              <w:tab/>
            </w:r>
            <w:r w:rsidRPr="007A39C8">
              <w:rPr>
                <w:rStyle w:val="Hipercze"/>
              </w:rPr>
              <w:t>Zwrot kosztów usług wodnych w rolnictwie</w:t>
            </w:r>
            <w:r>
              <w:rPr>
                <w:webHidden/>
              </w:rPr>
              <w:tab/>
            </w:r>
            <w:r>
              <w:rPr>
                <w:webHidden/>
              </w:rPr>
              <w:fldChar w:fldCharType="begin"/>
            </w:r>
            <w:r>
              <w:rPr>
                <w:webHidden/>
              </w:rPr>
              <w:instrText xml:space="preserve"> PAGEREF _Toc68703548 \h </w:instrText>
            </w:r>
            <w:r>
              <w:rPr>
                <w:webHidden/>
              </w:rPr>
            </w:r>
            <w:r>
              <w:rPr>
                <w:webHidden/>
              </w:rPr>
              <w:fldChar w:fldCharType="separate"/>
            </w:r>
            <w:r w:rsidR="00550571">
              <w:rPr>
                <w:webHidden/>
              </w:rPr>
              <w:t>256</w:t>
            </w:r>
            <w:r>
              <w:rPr>
                <w:webHidden/>
              </w:rPr>
              <w:fldChar w:fldCharType="end"/>
            </w:r>
          </w:hyperlink>
        </w:p>
        <w:p w14:paraId="36F884E3" w14:textId="7D8E5E07" w:rsidR="00BF3682" w:rsidRDefault="00BF3682">
          <w:pPr>
            <w:pStyle w:val="Spistreci2"/>
            <w:rPr>
              <w:rFonts w:asciiTheme="minorHAnsi" w:eastAsiaTheme="minorEastAsia" w:hAnsiTheme="minorHAnsi" w:cstheme="minorBidi"/>
              <w:sz w:val="22"/>
              <w:szCs w:val="22"/>
              <w:lang w:eastAsia="pl-PL"/>
            </w:rPr>
          </w:pPr>
          <w:hyperlink w:anchor="_Toc68703549" w:history="1">
            <w:r w:rsidRPr="007A39C8">
              <w:rPr>
                <w:rStyle w:val="Hipercze"/>
              </w:rPr>
              <w:t>11.2.</w:t>
            </w:r>
            <w:r>
              <w:rPr>
                <w:rFonts w:asciiTheme="minorHAnsi" w:eastAsiaTheme="minorEastAsia" w:hAnsiTheme="minorHAnsi" w:cstheme="minorBidi"/>
                <w:sz w:val="22"/>
                <w:szCs w:val="22"/>
                <w:lang w:eastAsia="pl-PL"/>
              </w:rPr>
              <w:tab/>
            </w:r>
            <w:r w:rsidRPr="007A39C8">
              <w:rPr>
                <w:rStyle w:val="Hipercze"/>
              </w:rPr>
              <w:t>Analiza efektywności kosztowej zestawu działań</w:t>
            </w:r>
            <w:r>
              <w:rPr>
                <w:webHidden/>
              </w:rPr>
              <w:tab/>
            </w:r>
            <w:r>
              <w:rPr>
                <w:webHidden/>
              </w:rPr>
              <w:fldChar w:fldCharType="begin"/>
            </w:r>
            <w:r>
              <w:rPr>
                <w:webHidden/>
              </w:rPr>
              <w:instrText xml:space="preserve"> PAGEREF _Toc68703549 \h </w:instrText>
            </w:r>
            <w:r>
              <w:rPr>
                <w:webHidden/>
              </w:rPr>
            </w:r>
            <w:r>
              <w:rPr>
                <w:webHidden/>
              </w:rPr>
              <w:fldChar w:fldCharType="separate"/>
            </w:r>
            <w:r w:rsidR="00550571">
              <w:rPr>
                <w:webHidden/>
              </w:rPr>
              <w:t>256</w:t>
            </w:r>
            <w:r>
              <w:rPr>
                <w:webHidden/>
              </w:rPr>
              <w:fldChar w:fldCharType="end"/>
            </w:r>
          </w:hyperlink>
        </w:p>
        <w:p w14:paraId="770EC184" w14:textId="55EC2A22" w:rsidR="00BF3682" w:rsidRDefault="00BF3682">
          <w:pPr>
            <w:pStyle w:val="Spistreci3"/>
            <w:rPr>
              <w:rFonts w:asciiTheme="minorHAnsi" w:eastAsiaTheme="minorEastAsia" w:hAnsiTheme="minorHAnsi" w:cstheme="minorBidi"/>
              <w:i w:val="0"/>
              <w:sz w:val="22"/>
              <w:szCs w:val="22"/>
              <w:lang w:eastAsia="pl-PL"/>
            </w:rPr>
          </w:pPr>
          <w:hyperlink w:anchor="_Toc68703550" w:history="1">
            <w:r w:rsidRPr="007A39C8">
              <w:rPr>
                <w:rStyle w:val="Hipercze"/>
              </w:rPr>
              <w:t>11.2.1.</w:t>
            </w:r>
            <w:r>
              <w:rPr>
                <w:rFonts w:asciiTheme="minorHAnsi" w:eastAsiaTheme="minorEastAsia" w:hAnsiTheme="minorHAnsi" w:cstheme="minorBidi"/>
                <w:i w:val="0"/>
                <w:sz w:val="22"/>
                <w:szCs w:val="22"/>
                <w:lang w:eastAsia="pl-PL"/>
              </w:rPr>
              <w:tab/>
            </w:r>
            <w:r w:rsidRPr="007A39C8">
              <w:rPr>
                <w:rStyle w:val="Hipercze"/>
              </w:rPr>
              <w:t>Metodyka</w:t>
            </w:r>
            <w:r>
              <w:rPr>
                <w:webHidden/>
              </w:rPr>
              <w:tab/>
            </w:r>
            <w:r>
              <w:rPr>
                <w:webHidden/>
              </w:rPr>
              <w:fldChar w:fldCharType="begin"/>
            </w:r>
            <w:r>
              <w:rPr>
                <w:webHidden/>
              </w:rPr>
              <w:instrText xml:space="preserve"> PAGEREF _Toc68703550 \h </w:instrText>
            </w:r>
            <w:r>
              <w:rPr>
                <w:webHidden/>
              </w:rPr>
            </w:r>
            <w:r>
              <w:rPr>
                <w:webHidden/>
              </w:rPr>
              <w:fldChar w:fldCharType="separate"/>
            </w:r>
            <w:r w:rsidR="00550571">
              <w:rPr>
                <w:webHidden/>
              </w:rPr>
              <w:t>256</w:t>
            </w:r>
            <w:r>
              <w:rPr>
                <w:webHidden/>
              </w:rPr>
              <w:fldChar w:fldCharType="end"/>
            </w:r>
          </w:hyperlink>
        </w:p>
        <w:p w14:paraId="0C22E8FB" w14:textId="459483B3" w:rsidR="00BF3682" w:rsidRDefault="00BF3682">
          <w:pPr>
            <w:pStyle w:val="Spistreci3"/>
            <w:rPr>
              <w:rFonts w:asciiTheme="minorHAnsi" w:eastAsiaTheme="minorEastAsia" w:hAnsiTheme="minorHAnsi" w:cstheme="minorBidi"/>
              <w:i w:val="0"/>
              <w:sz w:val="22"/>
              <w:szCs w:val="22"/>
              <w:lang w:eastAsia="pl-PL"/>
            </w:rPr>
          </w:pPr>
          <w:hyperlink w:anchor="_Toc68703551" w:history="1">
            <w:r w:rsidRPr="007A39C8">
              <w:rPr>
                <w:rStyle w:val="Hipercze"/>
              </w:rPr>
              <w:t>11.2.2.</w:t>
            </w:r>
            <w:r>
              <w:rPr>
                <w:rFonts w:asciiTheme="minorHAnsi" w:eastAsiaTheme="minorEastAsia" w:hAnsiTheme="minorHAnsi" w:cstheme="minorBidi"/>
                <w:i w:val="0"/>
                <w:sz w:val="22"/>
                <w:szCs w:val="22"/>
                <w:lang w:eastAsia="pl-PL"/>
              </w:rPr>
              <w:tab/>
            </w:r>
            <w:r w:rsidRPr="007A39C8">
              <w:rPr>
                <w:rStyle w:val="Hipercze"/>
              </w:rPr>
              <w:t>Wyniki analizy efektywności kosztowej</w:t>
            </w:r>
            <w:r>
              <w:rPr>
                <w:webHidden/>
              </w:rPr>
              <w:tab/>
            </w:r>
            <w:r>
              <w:rPr>
                <w:webHidden/>
              </w:rPr>
              <w:fldChar w:fldCharType="begin"/>
            </w:r>
            <w:r>
              <w:rPr>
                <w:webHidden/>
              </w:rPr>
              <w:instrText xml:space="preserve"> PAGEREF _Toc68703551 \h </w:instrText>
            </w:r>
            <w:r>
              <w:rPr>
                <w:webHidden/>
              </w:rPr>
            </w:r>
            <w:r>
              <w:rPr>
                <w:webHidden/>
              </w:rPr>
              <w:fldChar w:fldCharType="separate"/>
            </w:r>
            <w:r w:rsidR="00550571">
              <w:rPr>
                <w:webHidden/>
              </w:rPr>
              <w:t>258</w:t>
            </w:r>
            <w:r>
              <w:rPr>
                <w:webHidden/>
              </w:rPr>
              <w:fldChar w:fldCharType="end"/>
            </w:r>
          </w:hyperlink>
        </w:p>
        <w:p w14:paraId="32509AC2" w14:textId="611DBA0D" w:rsidR="00BF3682" w:rsidRDefault="00BF3682">
          <w:pPr>
            <w:pStyle w:val="Spistreci2"/>
            <w:rPr>
              <w:rFonts w:asciiTheme="minorHAnsi" w:eastAsiaTheme="minorEastAsia" w:hAnsiTheme="minorHAnsi" w:cstheme="minorBidi"/>
              <w:sz w:val="22"/>
              <w:szCs w:val="22"/>
              <w:lang w:eastAsia="pl-PL"/>
            </w:rPr>
          </w:pPr>
          <w:hyperlink w:anchor="_Toc68703552" w:history="1">
            <w:r w:rsidRPr="007A39C8">
              <w:rPr>
                <w:rStyle w:val="Hipercze"/>
              </w:rPr>
              <w:t>11.3.</w:t>
            </w:r>
            <w:r>
              <w:rPr>
                <w:rFonts w:asciiTheme="minorHAnsi" w:eastAsiaTheme="minorEastAsia" w:hAnsiTheme="minorHAnsi" w:cstheme="minorBidi"/>
                <w:sz w:val="22"/>
                <w:szCs w:val="22"/>
                <w:lang w:eastAsia="pl-PL"/>
              </w:rPr>
              <w:tab/>
            </w:r>
            <w:r w:rsidRPr="007A39C8">
              <w:rPr>
                <w:rStyle w:val="Hipercze"/>
              </w:rPr>
              <w:t>Analiza ekonomiczna zestawu działań</w:t>
            </w:r>
            <w:r>
              <w:rPr>
                <w:webHidden/>
              </w:rPr>
              <w:tab/>
            </w:r>
            <w:r>
              <w:rPr>
                <w:webHidden/>
              </w:rPr>
              <w:fldChar w:fldCharType="begin"/>
            </w:r>
            <w:r>
              <w:rPr>
                <w:webHidden/>
              </w:rPr>
              <w:instrText xml:space="preserve"> PAGEREF _Toc68703552 \h </w:instrText>
            </w:r>
            <w:r>
              <w:rPr>
                <w:webHidden/>
              </w:rPr>
            </w:r>
            <w:r>
              <w:rPr>
                <w:webHidden/>
              </w:rPr>
              <w:fldChar w:fldCharType="separate"/>
            </w:r>
            <w:r w:rsidR="00550571">
              <w:rPr>
                <w:webHidden/>
              </w:rPr>
              <w:t>260</w:t>
            </w:r>
            <w:r>
              <w:rPr>
                <w:webHidden/>
              </w:rPr>
              <w:fldChar w:fldCharType="end"/>
            </w:r>
          </w:hyperlink>
        </w:p>
        <w:p w14:paraId="594DD972" w14:textId="1A5C8D06" w:rsidR="00BF3682" w:rsidRDefault="00BF3682">
          <w:pPr>
            <w:pStyle w:val="Spistreci3"/>
            <w:rPr>
              <w:rFonts w:asciiTheme="minorHAnsi" w:eastAsiaTheme="minorEastAsia" w:hAnsiTheme="minorHAnsi" w:cstheme="minorBidi"/>
              <w:i w:val="0"/>
              <w:sz w:val="22"/>
              <w:szCs w:val="22"/>
              <w:lang w:eastAsia="pl-PL"/>
            </w:rPr>
          </w:pPr>
          <w:hyperlink w:anchor="_Toc68703553" w:history="1">
            <w:r w:rsidRPr="007A39C8">
              <w:rPr>
                <w:rStyle w:val="Hipercze"/>
              </w:rPr>
              <w:t>11.3.1.</w:t>
            </w:r>
            <w:r>
              <w:rPr>
                <w:rFonts w:asciiTheme="minorHAnsi" w:eastAsiaTheme="minorEastAsia" w:hAnsiTheme="minorHAnsi" w:cstheme="minorBidi"/>
                <w:i w:val="0"/>
                <w:sz w:val="22"/>
                <w:szCs w:val="22"/>
                <w:lang w:eastAsia="pl-PL"/>
              </w:rPr>
              <w:tab/>
            </w:r>
            <w:r w:rsidRPr="007A39C8">
              <w:rPr>
                <w:rStyle w:val="Hipercze"/>
              </w:rPr>
              <w:t>Ogólne podejście do analiz</w:t>
            </w:r>
            <w:r>
              <w:rPr>
                <w:webHidden/>
              </w:rPr>
              <w:tab/>
            </w:r>
            <w:r>
              <w:rPr>
                <w:webHidden/>
              </w:rPr>
              <w:fldChar w:fldCharType="begin"/>
            </w:r>
            <w:r>
              <w:rPr>
                <w:webHidden/>
              </w:rPr>
              <w:instrText xml:space="preserve"> PAGEREF _Toc68703553 \h </w:instrText>
            </w:r>
            <w:r>
              <w:rPr>
                <w:webHidden/>
              </w:rPr>
            </w:r>
            <w:r>
              <w:rPr>
                <w:webHidden/>
              </w:rPr>
              <w:fldChar w:fldCharType="separate"/>
            </w:r>
            <w:r w:rsidR="00550571">
              <w:rPr>
                <w:webHidden/>
              </w:rPr>
              <w:t>260</w:t>
            </w:r>
            <w:r>
              <w:rPr>
                <w:webHidden/>
              </w:rPr>
              <w:fldChar w:fldCharType="end"/>
            </w:r>
          </w:hyperlink>
        </w:p>
        <w:p w14:paraId="1A9BC382" w14:textId="2CB012CB" w:rsidR="00BF3682" w:rsidRDefault="00BF3682">
          <w:pPr>
            <w:pStyle w:val="Spistreci3"/>
            <w:rPr>
              <w:rFonts w:asciiTheme="minorHAnsi" w:eastAsiaTheme="minorEastAsia" w:hAnsiTheme="minorHAnsi" w:cstheme="minorBidi"/>
              <w:i w:val="0"/>
              <w:sz w:val="22"/>
              <w:szCs w:val="22"/>
              <w:lang w:eastAsia="pl-PL"/>
            </w:rPr>
          </w:pPr>
          <w:hyperlink w:anchor="_Toc68703554" w:history="1">
            <w:r w:rsidRPr="007A39C8">
              <w:rPr>
                <w:rStyle w:val="Hipercze"/>
              </w:rPr>
              <w:t>11.3.2.</w:t>
            </w:r>
            <w:r>
              <w:rPr>
                <w:rFonts w:asciiTheme="minorHAnsi" w:eastAsiaTheme="minorEastAsia" w:hAnsiTheme="minorHAnsi" w:cstheme="minorBidi"/>
                <w:i w:val="0"/>
                <w:sz w:val="22"/>
                <w:szCs w:val="22"/>
                <w:lang w:eastAsia="pl-PL"/>
              </w:rPr>
              <w:tab/>
            </w:r>
            <w:r w:rsidRPr="007A39C8">
              <w:rPr>
                <w:rStyle w:val="Hipercze"/>
              </w:rPr>
              <w:t>Wyniki analiz ekonomicznych - ocena ilościowa</w:t>
            </w:r>
            <w:r>
              <w:rPr>
                <w:webHidden/>
              </w:rPr>
              <w:tab/>
            </w:r>
            <w:r>
              <w:rPr>
                <w:webHidden/>
              </w:rPr>
              <w:fldChar w:fldCharType="begin"/>
            </w:r>
            <w:r>
              <w:rPr>
                <w:webHidden/>
              </w:rPr>
              <w:instrText xml:space="preserve"> PAGEREF _Toc68703554 \h </w:instrText>
            </w:r>
            <w:r>
              <w:rPr>
                <w:webHidden/>
              </w:rPr>
            </w:r>
            <w:r>
              <w:rPr>
                <w:webHidden/>
              </w:rPr>
              <w:fldChar w:fldCharType="separate"/>
            </w:r>
            <w:r w:rsidR="00550571">
              <w:rPr>
                <w:webHidden/>
              </w:rPr>
              <w:t>262</w:t>
            </w:r>
            <w:r>
              <w:rPr>
                <w:webHidden/>
              </w:rPr>
              <w:fldChar w:fldCharType="end"/>
            </w:r>
          </w:hyperlink>
        </w:p>
        <w:p w14:paraId="64A80494" w14:textId="63FE2910" w:rsidR="00BF3682" w:rsidRDefault="00BF3682">
          <w:pPr>
            <w:pStyle w:val="Spistreci3"/>
            <w:rPr>
              <w:rFonts w:asciiTheme="minorHAnsi" w:eastAsiaTheme="minorEastAsia" w:hAnsiTheme="minorHAnsi" w:cstheme="minorBidi"/>
              <w:i w:val="0"/>
              <w:sz w:val="22"/>
              <w:szCs w:val="22"/>
              <w:lang w:eastAsia="pl-PL"/>
            </w:rPr>
          </w:pPr>
          <w:hyperlink w:anchor="_Toc68703555" w:history="1">
            <w:r w:rsidRPr="007A39C8">
              <w:rPr>
                <w:rStyle w:val="Hipercze"/>
              </w:rPr>
              <w:t>11.3.3.</w:t>
            </w:r>
            <w:r>
              <w:rPr>
                <w:rFonts w:asciiTheme="minorHAnsi" w:eastAsiaTheme="minorEastAsia" w:hAnsiTheme="minorHAnsi" w:cstheme="minorBidi"/>
                <w:i w:val="0"/>
                <w:sz w:val="22"/>
                <w:szCs w:val="22"/>
                <w:lang w:eastAsia="pl-PL"/>
              </w:rPr>
              <w:tab/>
            </w:r>
            <w:r w:rsidRPr="007A39C8">
              <w:rPr>
                <w:rStyle w:val="Hipercze"/>
              </w:rPr>
              <w:t>Wyniki analiz ekonomicznych - ocena jakościowa</w:t>
            </w:r>
            <w:r>
              <w:rPr>
                <w:webHidden/>
              </w:rPr>
              <w:tab/>
            </w:r>
            <w:r>
              <w:rPr>
                <w:webHidden/>
              </w:rPr>
              <w:fldChar w:fldCharType="begin"/>
            </w:r>
            <w:r>
              <w:rPr>
                <w:webHidden/>
              </w:rPr>
              <w:instrText xml:space="preserve"> PAGEREF _Toc68703555 \h </w:instrText>
            </w:r>
            <w:r>
              <w:rPr>
                <w:webHidden/>
              </w:rPr>
            </w:r>
            <w:r>
              <w:rPr>
                <w:webHidden/>
              </w:rPr>
              <w:fldChar w:fldCharType="separate"/>
            </w:r>
            <w:r w:rsidR="00550571">
              <w:rPr>
                <w:webHidden/>
              </w:rPr>
              <w:t>263</w:t>
            </w:r>
            <w:r>
              <w:rPr>
                <w:webHidden/>
              </w:rPr>
              <w:fldChar w:fldCharType="end"/>
            </w:r>
          </w:hyperlink>
        </w:p>
        <w:p w14:paraId="1CC47E01" w14:textId="7571B792" w:rsidR="00BF3682" w:rsidRDefault="00BF3682">
          <w:pPr>
            <w:pStyle w:val="Spistreci1"/>
            <w:rPr>
              <w:rFonts w:asciiTheme="minorHAnsi" w:eastAsiaTheme="minorEastAsia" w:hAnsiTheme="minorHAnsi" w:cstheme="minorBidi"/>
              <w:b w:val="0"/>
              <w:smallCaps w:val="0"/>
              <w:sz w:val="22"/>
              <w:szCs w:val="22"/>
              <w:lang w:eastAsia="pl-PL"/>
            </w:rPr>
          </w:pPr>
          <w:hyperlink w:anchor="_Toc68703556" w:history="1">
            <w:r w:rsidRPr="007A39C8">
              <w:rPr>
                <w:rStyle w:val="Hipercze"/>
              </w:rPr>
              <w:t>12.</w:t>
            </w:r>
            <w:r>
              <w:rPr>
                <w:rFonts w:asciiTheme="minorHAnsi" w:eastAsiaTheme="minorEastAsia" w:hAnsiTheme="minorHAnsi" w:cstheme="minorBidi"/>
                <w:b w:val="0"/>
                <w:smallCaps w:val="0"/>
                <w:sz w:val="22"/>
                <w:szCs w:val="22"/>
                <w:lang w:eastAsia="pl-PL"/>
              </w:rPr>
              <w:tab/>
            </w:r>
            <w:r w:rsidRPr="007A39C8">
              <w:rPr>
                <w:rStyle w:val="Hipercze"/>
              </w:rPr>
              <w:t>Zestaw działań</w:t>
            </w:r>
            <w:r>
              <w:rPr>
                <w:webHidden/>
              </w:rPr>
              <w:tab/>
            </w:r>
            <w:r>
              <w:rPr>
                <w:webHidden/>
              </w:rPr>
              <w:fldChar w:fldCharType="begin"/>
            </w:r>
            <w:r>
              <w:rPr>
                <w:webHidden/>
              </w:rPr>
              <w:instrText xml:space="preserve"> PAGEREF _Toc68703556 \h </w:instrText>
            </w:r>
            <w:r>
              <w:rPr>
                <w:webHidden/>
              </w:rPr>
            </w:r>
            <w:r>
              <w:rPr>
                <w:webHidden/>
              </w:rPr>
              <w:fldChar w:fldCharType="separate"/>
            </w:r>
            <w:r w:rsidR="00550571">
              <w:rPr>
                <w:webHidden/>
              </w:rPr>
              <w:t>265</w:t>
            </w:r>
            <w:r>
              <w:rPr>
                <w:webHidden/>
              </w:rPr>
              <w:fldChar w:fldCharType="end"/>
            </w:r>
          </w:hyperlink>
        </w:p>
        <w:p w14:paraId="3922B6D8" w14:textId="58773DAA" w:rsidR="00BF3682" w:rsidRDefault="00BF3682">
          <w:pPr>
            <w:pStyle w:val="Spistreci2"/>
            <w:rPr>
              <w:rFonts w:asciiTheme="minorHAnsi" w:eastAsiaTheme="minorEastAsia" w:hAnsiTheme="minorHAnsi" w:cstheme="minorBidi"/>
              <w:sz w:val="22"/>
              <w:szCs w:val="22"/>
              <w:lang w:eastAsia="pl-PL"/>
            </w:rPr>
          </w:pPr>
          <w:hyperlink w:anchor="_Toc68703557" w:history="1">
            <w:r w:rsidRPr="007A39C8">
              <w:rPr>
                <w:rStyle w:val="Hipercze"/>
              </w:rPr>
              <w:t>12.1.</w:t>
            </w:r>
            <w:r>
              <w:rPr>
                <w:rFonts w:asciiTheme="minorHAnsi" w:eastAsiaTheme="minorEastAsia" w:hAnsiTheme="minorHAnsi" w:cstheme="minorBidi"/>
                <w:sz w:val="22"/>
                <w:szCs w:val="22"/>
                <w:lang w:eastAsia="pl-PL"/>
              </w:rPr>
              <w:tab/>
            </w:r>
            <w:r w:rsidRPr="007A39C8">
              <w:rPr>
                <w:rStyle w:val="Hipercze"/>
              </w:rPr>
              <w:t>Katalog działań krajowych</w:t>
            </w:r>
            <w:r>
              <w:rPr>
                <w:webHidden/>
              </w:rPr>
              <w:tab/>
            </w:r>
            <w:r>
              <w:rPr>
                <w:webHidden/>
              </w:rPr>
              <w:fldChar w:fldCharType="begin"/>
            </w:r>
            <w:r>
              <w:rPr>
                <w:webHidden/>
              </w:rPr>
              <w:instrText xml:space="preserve"> PAGEREF _Toc68703557 \h </w:instrText>
            </w:r>
            <w:r>
              <w:rPr>
                <w:webHidden/>
              </w:rPr>
            </w:r>
            <w:r>
              <w:rPr>
                <w:webHidden/>
              </w:rPr>
              <w:fldChar w:fldCharType="separate"/>
            </w:r>
            <w:r w:rsidR="00550571">
              <w:rPr>
                <w:webHidden/>
              </w:rPr>
              <w:t>270</w:t>
            </w:r>
            <w:r>
              <w:rPr>
                <w:webHidden/>
              </w:rPr>
              <w:fldChar w:fldCharType="end"/>
            </w:r>
          </w:hyperlink>
        </w:p>
        <w:p w14:paraId="03CD4514" w14:textId="2B1D9355" w:rsidR="00BF3682" w:rsidRDefault="00BF3682">
          <w:pPr>
            <w:pStyle w:val="Spistreci2"/>
            <w:rPr>
              <w:rFonts w:asciiTheme="minorHAnsi" w:eastAsiaTheme="minorEastAsia" w:hAnsiTheme="minorHAnsi" w:cstheme="minorBidi"/>
              <w:sz w:val="22"/>
              <w:szCs w:val="22"/>
              <w:lang w:eastAsia="pl-PL"/>
            </w:rPr>
          </w:pPr>
          <w:hyperlink w:anchor="_Toc68703558" w:history="1">
            <w:r w:rsidRPr="007A39C8">
              <w:rPr>
                <w:rStyle w:val="Hipercze"/>
              </w:rPr>
              <w:t>12.2.</w:t>
            </w:r>
            <w:r>
              <w:rPr>
                <w:rFonts w:asciiTheme="minorHAnsi" w:eastAsiaTheme="minorEastAsia" w:hAnsiTheme="minorHAnsi" w:cstheme="minorBidi"/>
                <w:sz w:val="22"/>
                <w:szCs w:val="22"/>
                <w:lang w:eastAsia="pl-PL"/>
              </w:rPr>
              <w:tab/>
            </w:r>
            <w:r w:rsidRPr="007A39C8">
              <w:rPr>
                <w:rStyle w:val="Hipercze"/>
              </w:rPr>
              <w:t>Katalogi działań poszczególnych kategorii wód</w:t>
            </w:r>
            <w:r>
              <w:rPr>
                <w:webHidden/>
              </w:rPr>
              <w:tab/>
            </w:r>
            <w:r>
              <w:rPr>
                <w:webHidden/>
              </w:rPr>
              <w:fldChar w:fldCharType="begin"/>
            </w:r>
            <w:r>
              <w:rPr>
                <w:webHidden/>
              </w:rPr>
              <w:instrText xml:space="preserve"> PAGEREF _Toc68703558 \h </w:instrText>
            </w:r>
            <w:r>
              <w:rPr>
                <w:webHidden/>
              </w:rPr>
            </w:r>
            <w:r>
              <w:rPr>
                <w:webHidden/>
              </w:rPr>
              <w:fldChar w:fldCharType="separate"/>
            </w:r>
            <w:r w:rsidR="00550571">
              <w:rPr>
                <w:webHidden/>
              </w:rPr>
              <w:t>273</w:t>
            </w:r>
            <w:r>
              <w:rPr>
                <w:webHidden/>
              </w:rPr>
              <w:fldChar w:fldCharType="end"/>
            </w:r>
          </w:hyperlink>
        </w:p>
        <w:p w14:paraId="74DFC41D" w14:textId="176407F9" w:rsidR="00BF3682" w:rsidRDefault="00BF3682">
          <w:pPr>
            <w:pStyle w:val="Spistreci3"/>
            <w:rPr>
              <w:rFonts w:asciiTheme="minorHAnsi" w:eastAsiaTheme="minorEastAsia" w:hAnsiTheme="minorHAnsi" w:cstheme="minorBidi"/>
              <w:i w:val="0"/>
              <w:sz w:val="22"/>
              <w:szCs w:val="22"/>
              <w:lang w:eastAsia="pl-PL"/>
            </w:rPr>
          </w:pPr>
          <w:hyperlink w:anchor="_Toc68703559" w:history="1">
            <w:r w:rsidRPr="007A39C8">
              <w:rPr>
                <w:rStyle w:val="Hipercze"/>
              </w:rPr>
              <w:t>12.2.1.</w:t>
            </w:r>
            <w:r>
              <w:rPr>
                <w:rFonts w:asciiTheme="minorHAnsi" w:eastAsiaTheme="minorEastAsia" w:hAnsiTheme="minorHAnsi" w:cstheme="minorBidi"/>
                <w:i w:val="0"/>
                <w:sz w:val="22"/>
                <w:szCs w:val="22"/>
                <w:lang w:eastAsia="pl-PL"/>
              </w:rPr>
              <w:tab/>
            </w:r>
            <w:r w:rsidRPr="007A39C8">
              <w:rPr>
                <w:rStyle w:val="Hipercze"/>
              </w:rPr>
              <w:t>Katalog działań jcwp RW</w:t>
            </w:r>
            <w:r>
              <w:rPr>
                <w:webHidden/>
              </w:rPr>
              <w:tab/>
            </w:r>
            <w:r>
              <w:rPr>
                <w:webHidden/>
              </w:rPr>
              <w:fldChar w:fldCharType="begin"/>
            </w:r>
            <w:r>
              <w:rPr>
                <w:webHidden/>
              </w:rPr>
              <w:instrText xml:space="preserve"> PAGEREF _Toc68703559 \h </w:instrText>
            </w:r>
            <w:r>
              <w:rPr>
                <w:webHidden/>
              </w:rPr>
            </w:r>
            <w:r>
              <w:rPr>
                <w:webHidden/>
              </w:rPr>
              <w:fldChar w:fldCharType="separate"/>
            </w:r>
            <w:r w:rsidR="00550571">
              <w:rPr>
                <w:webHidden/>
              </w:rPr>
              <w:t>274</w:t>
            </w:r>
            <w:r>
              <w:rPr>
                <w:webHidden/>
              </w:rPr>
              <w:fldChar w:fldCharType="end"/>
            </w:r>
          </w:hyperlink>
        </w:p>
        <w:p w14:paraId="4773810C" w14:textId="5BA1548B" w:rsidR="00BF3682" w:rsidRDefault="00BF3682">
          <w:pPr>
            <w:pStyle w:val="Spistreci3"/>
            <w:rPr>
              <w:rFonts w:asciiTheme="minorHAnsi" w:eastAsiaTheme="minorEastAsia" w:hAnsiTheme="minorHAnsi" w:cstheme="minorBidi"/>
              <w:i w:val="0"/>
              <w:sz w:val="22"/>
              <w:szCs w:val="22"/>
              <w:lang w:eastAsia="pl-PL"/>
            </w:rPr>
          </w:pPr>
          <w:hyperlink w:anchor="_Toc68703560" w:history="1">
            <w:r w:rsidRPr="007A39C8">
              <w:rPr>
                <w:rStyle w:val="Hipercze"/>
              </w:rPr>
              <w:t>12.2.2.</w:t>
            </w:r>
            <w:r>
              <w:rPr>
                <w:rFonts w:asciiTheme="minorHAnsi" w:eastAsiaTheme="minorEastAsia" w:hAnsiTheme="minorHAnsi" w:cstheme="minorBidi"/>
                <w:i w:val="0"/>
                <w:sz w:val="22"/>
                <w:szCs w:val="22"/>
                <w:lang w:eastAsia="pl-PL"/>
              </w:rPr>
              <w:tab/>
            </w:r>
            <w:r w:rsidRPr="007A39C8">
              <w:rPr>
                <w:rStyle w:val="Hipercze"/>
              </w:rPr>
              <w:t>Katalog działań jcwp RWr</w:t>
            </w:r>
            <w:r>
              <w:rPr>
                <w:webHidden/>
              </w:rPr>
              <w:tab/>
            </w:r>
            <w:r>
              <w:rPr>
                <w:webHidden/>
              </w:rPr>
              <w:fldChar w:fldCharType="begin"/>
            </w:r>
            <w:r>
              <w:rPr>
                <w:webHidden/>
              </w:rPr>
              <w:instrText xml:space="preserve"> PAGEREF _Toc68703560 \h </w:instrText>
            </w:r>
            <w:r>
              <w:rPr>
                <w:webHidden/>
              </w:rPr>
            </w:r>
            <w:r>
              <w:rPr>
                <w:webHidden/>
              </w:rPr>
              <w:fldChar w:fldCharType="separate"/>
            </w:r>
            <w:r w:rsidR="00550571">
              <w:rPr>
                <w:webHidden/>
              </w:rPr>
              <w:t>279</w:t>
            </w:r>
            <w:r>
              <w:rPr>
                <w:webHidden/>
              </w:rPr>
              <w:fldChar w:fldCharType="end"/>
            </w:r>
          </w:hyperlink>
        </w:p>
        <w:p w14:paraId="352A9495" w14:textId="2F90D6A3" w:rsidR="00BF3682" w:rsidRDefault="00BF3682">
          <w:pPr>
            <w:pStyle w:val="Spistreci3"/>
            <w:rPr>
              <w:rFonts w:asciiTheme="minorHAnsi" w:eastAsiaTheme="minorEastAsia" w:hAnsiTheme="minorHAnsi" w:cstheme="minorBidi"/>
              <w:i w:val="0"/>
              <w:sz w:val="22"/>
              <w:szCs w:val="22"/>
              <w:lang w:eastAsia="pl-PL"/>
            </w:rPr>
          </w:pPr>
          <w:hyperlink w:anchor="_Toc68703561" w:history="1">
            <w:r w:rsidRPr="007A39C8">
              <w:rPr>
                <w:rStyle w:val="Hipercze"/>
              </w:rPr>
              <w:t>12.2.3.</w:t>
            </w:r>
            <w:r>
              <w:rPr>
                <w:rFonts w:asciiTheme="minorHAnsi" w:eastAsiaTheme="minorEastAsia" w:hAnsiTheme="minorHAnsi" w:cstheme="minorBidi"/>
                <w:i w:val="0"/>
                <w:sz w:val="22"/>
                <w:szCs w:val="22"/>
                <w:lang w:eastAsia="pl-PL"/>
              </w:rPr>
              <w:tab/>
            </w:r>
            <w:r w:rsidRPr="007A39C8">
              <w:rPr>
                <w:rStyle w:val="Hipercze"/>
              </w:rPr>
              <w:t>Katalog działań jcwp LW</w:t>
            </w:r>
            <w:r>
              <w:rPr>
                <w:webHidden/>
              </w:rPr>
              <w:tab/>
            </w:r>
            <w:r>
              <w:rPr>
                <w:webHidden/>
              </w:rPr>
              <w:fldChar w:fldCharType="begin"/>
            </w:r>
            <w:r>
              <w:rPr>
                <w:webHidden/>
              </w:rPr>
              <w:instrText xml:space="preserve"> PAGEREF _Toc68703561 \h </w:instrText>
            </w:r>
            <w:r>
              <w:rPr>
                <w:webHidden/>
              </w:rPr>
            </w:r>
            <w:r>
              <w:rPr>
                <w:webHidden/>
              </w:rPr>
              <w:fldChar w:fldCharType="separate"/>
            </w:r>
            <w:r w:rsidR="00550571">
              <w:rPr>
                <w:webHidden/>
              </w:rPr>
              <w:t>282</w:t>
            </w:r>
            <w:r>
              <w:rPr>
                <w:webHidden/>
              </w:rPr>
              <w:fldChar w:fldCharType="end"/>
            </w:r>
          </w:hyperlink>
        </w:p>
        <w:p w14:paraId="3D92EF32" w14:textId="71807441" w:rsidR="00BF3682" w:rsidRDefault="00BF3682">
          <w:pPr>
            <w:pStyle w:val="Spistreci3"/>
            <w:rPr>
              <w:rFonts w:asciiTheme="minorHAnsi" w:eastAsiaTheme="minorEastAsia" w:hAnsiTheme="minorHAnsi" w:cstheme="minorBidi"/>
              <w:i w:val="0"/>
              <w:sz w:val="22"/>
              <w:szCs w:val="22"/>
              <w:lang w:eastAsia="pl-PL"/>
            </w:rPr>
          </w:pPr>
          <w:hyperlink w:anchor="_Toc68703562" w:history="1">
            <w:r w:rsidRPr="007A39C8">
              <w:rPr>
                <w:rStyle w:val="Hipercze"/>
              </w:rPr>
              <w:t>12.2.4.</w:t>
            </w:r>
            <w:r>
              <w:rPr>
                <w:rFonts w:asciiTheme="minorHAnsi" w:eastAsiaTheme="minorEastAsia" w:hAnsiTheme="minorHAnsi" w:cstheme="minorBidi"/>
                <w:i w:val="0"/>
                <w:sz w:val="22"/>
                <w:szCs w:val="22"/>
                <w:lang w:eastAsia="pl-PL"/>
              </w:rPr>
              <w:tab/>
            </w:r>
            <w:r w:rsidRPr="007A39C8">
              <w:rPr>
                <w:rStyle w:val="Hipercze"/>
              </w:rPr>
              <w:t>Katalog działań jcwp TW i CW</w:t>
            </w:r>
            <w:r>
              <w:rPr>
                <w:webHidden/>
              </w:rPr>
              <w:tab/>
            </w:r>
            <w:r>
              <w:rPr>
                <w:webHidden/>
              </w:rPr>
              <w:fldChar w:fldCharType="begin"/>
            </w:r>
            <w:r>
              <w:rPr>
                <w:webHidden/>
              </w:rPr>
              <w:instrText xml:space="preserve"> PAGEREF _Toc68703562 \h </w:instrText>
            </w:r>
            <w:r>
              <w:rPr>
                <w:webHidden/>
              </w:rPr>
            </w:r>
            <w:r>
              <w:rPr>
                <w:webHidden/>
              </w:rPr>
              <w:fldChar w:fldCharType="separate"/>
            </w:r>
            <w:r w:rsidR="00550571">
              <w:rPr>
                <w:webHidden/>
              </w:rPr>
              <w:t>286</w:t>
            </w:r>
            <w:r>
              <w:rPr>
                <w:webHidden/>
              </w:rPr>
              <w:fldChar w:fldCharType="end"/>
            </w:r>
          </w:hyperlink>
        </w:p>
        <w:p w14:paraId="48EF2D8D" w14:textId="509770B5" w:rsidR="00BF3682" w:rsidRDefault="00BF3682">
          <w:pPr>
            <w:pStyle w:val="Spistreci3"/>
            <w:rPr>
              <w:rFonts w:asciiTheme="minorHAnsi" w:eastAsiaTheme="minorEastAsia" w:hAnsiTheme="minorHAnsi" w:cstheme="minorBidi"/>
              <w:i w:val="0"/>
              <w:sz w:val="22"/>
              <w:szCs w:val="22"/>
              <w:lang w:eastAsia="pl-PL"/>
            </w:rPr>
          </w:pPr>
          <w:hyperlink w:anchor="_Toc68703563" w:history="1">
            <w:r w:rsidRPr="007A39C8">
              <w:rPr>
                <w:rStyle w:val="Hipercze"/>
              </w:rPr>
              <w:t>12.2.5.</w:t>
            </w:r>
            <w:r>
              <w:rPr>
                <w:rFonts w:asciiTheme="minorHAnsi" w:eastAsiaTheme="minorEastAsia" w:hAnsiTheme="minorHAnsi" w:cstheme="minorBidi"/>
                <w:i w:val="0"/>
                <w:sz w:val="22"/>
                <w:szCs w:val="22"/>
                <w:lang w:eastAsia="pl-PL"/>
              </w:rPr>
              <w:tab/>
            </w:r>
            <w:r w:rsidRPr="007A39C8">
              <w:rPr>
                <w:rStyle w:val="Hipercze"/>
              </w:rPr>
              <w:t>Katalog działań jcwpd (GW)</w:t>
            </w:r>
            <w:r>
              <w:rPr>
                <w:webHidden/>
              </w:rPr>
              <w:tab/>
            </w:r>
            <w:r>
              <w:rPr>
                <w:webHidden/>
              </w:rPr>
              <w:fldChar w:fldCharType="begin"/>
            </w:r>
            <w:r>
              <w:rPr>
                <w:webHidden/>
              </w:rPr>
              <w:instrText xml:space="preserve"> PAGEREF _Toc68703563 \h </w:instrText>
            </w:r>
            <w:r>
              <w:rPr>
                <w:webHidden/>
              </w:rPr>
            </w:r>
            <w:r>
              <w:rPr>
                <w:webHidden/>
              </w:rPr>
              <w:fldChar w:fldCharType="separate"/>
            </w:r>
            <w:r w:rsidR="00550571">
              <w:rPr>
                <w:webHidden/>
              </w:rPr>
              <w:t>290</w:t>
            </w:r>
            <w:r>
              <w:rPr>
                <w:webHidden/>
              </w:rPr>
              <w:fldChar w:fldCharType="end"/>
            </w:r>
          </w:hyperlink>
        </w:p>
        <w:p w14:paraId="1AB352A4" w14:textId="0F077D6F" w:rsidR="00BF3682" w:rsidRDefault="00BF3682">
          <w:pPr>
            <w:pStyle w:val="Spistreci2"/>
            <w:rPr>
              <w:rFonts w:asciiTheme="minorHAnsi" w:eastAsiaTheme="minorEastAsia" w:hAnsiTheme="minorHAnsi" w:cstheme="minorBidi"/>
              <w:sz w:val="22"/>
              <w:szCs w:val="22"/>
              <w:lang w:eastAsia="pl-PL"/>
            </w:rPr>
          </w:pPr>
          <w:hyperlink w:anchor="_Toc68703564" w:history="1">
            <w:r w:rsidRPr="007A39C8">
              <w:rPr>
                <w:rStyle w:val="Hipercze"/>
              </w:rPr>
              <w:t>12.3.</w:t>
            </w:r>
            <w:r>
              <w:rPr>
                <w:rFonts w:asciiTheme="minorHAnsi" w:eastAsiaTheme="minorEastAsia" w:hAnsiTheme="minorHAnsi" w:cstheme="minorBidi"/>
                <w:sz w:val="22"/>
                <w:szCs w:val="22"/>
                <w:lang w:eastAsia="pl-PL"/>
              </w:rPr>
              <w:tab/>
            </w:r>
            <w:r w:rsidRPr="007A39C8">
              <w:rPr>
                <w:rStyle w:val="Hipercze"/>
              </w:rPr>
              <w:t>Opis zestawu działań podstawowych i uzupełniających jcw</w:t>
            </w:r>
            <w:r>
              <w:rPr>
                <w:webHidden/>
              </w:rPr>
              <w:tab/>
            </w:r>
            <w:r>
              <w:rPr>
                <w:webHidden/>
              </w:rPr>
              <w:fldChar w:fldCharType="begin"/>
            </w:r>
            <w:r>
              <w:rPr>
                <w:webHidden/>
              </w:rPr>
              <w:instrText xml:space="preserve"> PAGEREF _Toc68703564 \h </w:instrText>
            </w:r>
            <w:r>
              <w:rPr>
                <w:webHidden/>
              </w:rPr>
            </w:r>
            <w:r>
              <w:rPr>
                <w:webHidden/>
              </w:rPr>
              <w:fldChar w:fldCharType="separate"/>
            </w:r>
            <w:r w:rsidR="00550571">
              <w:rPr>
                <w:webHidden/>
              </w:rPr>
              <w:t>294</w:t>
            </w:r>
            <w:r>
              <w:rPr>
                <w:webHidden/>
              </w:rPr>
              <w:fldChar w:fldCharType="end"/>
            </w:r>
          </w:hyperlink>
        </w:p>
        <w:p w14:paraId="6C761DF0" w14:textId="66C0EE76" w:rsidR="00BF3682" w:rsidRDefault="00BF3682">
          <w:pPr>
            <w:pStyle w:val="Spistreci3"/>
            <w:rPr>
              <w:rFonts w:asciiTheme="minorHAnsi" w:eastAsiaTheme="minorEastAsia" w:hAnsiTheme="minorHAnsi" w:cstheme="minorBidi"/>
              <w:i w:val="0"/>
              <w:sz w:val="22"/>
              <w:szCs w:val="22"/>
              <w:lang w:eastAsia="pl-PL"/>
            </w:rPr>
          </w:pPr>
          <w:hyperlink w:anchor="_Toc68703565" w:history="1">
            <w:r w:rsidRPr="007A39C8">
              <w:rPr>
                <w:rStyle w:val="Hipercze"/>
              </w:rPr>
              <w:t>12.3.1.</w:t>
            </w:r>
            <w:r>
              <w:rPr>
                <w:rFonts w:asciiTheme="minorHAnsi" w:eastAsiaTheme="minorEastAsia" w:hAnsiTheme="minorHAnsi" w:cstheme="minorBidi"/>
                <w:i w:val="0"/>
                <w:sz w:val="22"/>
                <w:szCs w:val="22"/>
                <w:lang w:eastAsia="pl-PL"/>
              </w:rPr>
              <w:tab/>
            </w:r>
            <w:r w:rsidRPr="007A39C8">
              <w:rPr>
                <w:rStyle w:val="Hipercze"/>
              </w:rPr>
              <w:t>Zestaw działań podstawowych i uzupełniających jcwp RW</w:t>
            </w:r>
            <w:r>
              <w:rPr>
                <w:webHidden/>
              </w:rPr>
              <w:tab/>
            </w:r>
            <w:r>
              <w:rPr>
                <w:webHidden/>
              </w:rPr>
              <w:fldChar w:fldCharType="begin"/>
            </w:r>
            <w:r>
              <w:rPr>
                <w:webHidden/>
              </w:rPr>
              <w:instrText xml:space="preserve"> PAGEREF _Toc68703565 \h </w:instrText>
            </w:r>
            <w:r>
              <w:rPr>
                <w:webHidden/>
              </w:rPr>
            </w:r>
            <w:r>
              <w:rPr>
                <w:webHidden/>
              </w:rPr>
              <w:fldChar w:fldCharType="separate"/>
            </w:r>
            <w:r w:rsidR="00550571">
              <w:rPr>
                <w:webHidden/>
              </w:rPr>
              <w:t>294</w:t>
            </w:r>
            <w:r>
              <w:rPr>
                <w:webHidden/>
              </w:rPr>
              <w:fldChar w:fldCharType="end"/>
            </w:r>
          </w:hyperlink>
        </w:p>
        <w:p w14:paraId="0A678184" w14:textId="3007303E" w:rsidR="00BF3682" w:rsidRDefault="00BF3682">
          <w:pPr>
            <w:pStyle w:val="Spistreci3"/>
            <w:rPr>
              <w:rFonts w:asciiTheme="minorHAnsi" w:eastAsiaTheme="minorEastAsia" w:hAnsiTheme="minorHAnsi" w:cstheme="minorBidi"/>
              <w:i w:val="0"/>
              <w:sz w:val="22"/>
              <w:szCs w:val="22"/>
              <w:lang w:eastAsia="pl-PL"/>
            </w:rPr>
          </w:pPr>
          <w:hyperlink w:anchor="_Toc68703566" w:history="1">
            <w:r w:rsidRPr="007A39C8">
              <w:rPr>
                <w:rStyle w:val="Hipercze"/>
              </w:rPr>
              <w:t>12.3.2.</w:t>
            </w:r>
            <w:r>
              <w:rPr>
                <w:rFonts w:asciiTheme="minorHAnsi" w:eastAsiaTheme="minorEastAsia" w:hAnsiTheme="minorHAnsi" w:cstheme="minorBidi"/>
                <w:i w:val="0"/>
                <w:sz w:val="22"/>
                <w:szCs w:val="22"/>
                <w:lang w:eastAsia="pl-PL"/>
              </w:rPr>
              <w:tab/>
            </w:r>
            <w:r w:rsidRPr="007A39C8">
              <w:rPr>
                <w:rStyle w:val="Hipercze"/>
              </w:rPr>
              <w:t>Zestaw działań podstawowych i uzupełniających jcwp RWr</w:t>
            </w:r>
            <w:r>
              <w:rPr>
                <w:webHidden/>
              </w:rPr>
              <w:tab/>
            </w:r>
            <w:r>
              <w:rPr>
                <w:webHidden/>
              </w:rPr>
              <w:fldChar w:fldCharType="begin"/>
            </w:r>
            <w:r>
              <w:rPr>
                <w:webHidden/>
              </w:rPr>
              <w:instrText xml:space="preserve"> PAGEREF _Toc68703566 \h </w:instrText>
            </w:r>
            <w:r>
              <w:rPr>
                <w:webHidden/>
              </w:rPr>
            </w:r>
            <w:r>
              <w:rPr>
                <w:webHidden/>
              </w:rPr>
              <w:fldChar w:fldCharType="separate"/>
            </w:r>
            <w:r w:rsidR="00550571">
              <w:rPr>
                <w:webHidden/>
              </w:rPr>
              <w:t>298</w:t>
            </w:r>
            <w:r>
              <w:rPr>
                <w:webHidden/>
              </w:rPr>
              <w:fldChar w:fldCharType="end"/>
            </w:r>
          </w:hyperlink>
        </w:p>
        <w:p w14:paraId="3FE06C36" w14:textId="0C598A94" w:rsidR="00BF3682" w:rsidRDefault="00BF3682">
          <w:pPr>
            <w:pStyle w:val="Spistreci3"/>
            <w:rPr>
              <w:rFonts w:asciiTheme="minorHAnsi" w:eastAsiaTheme="minorEastAsia" w:hAnsiTheme="minorHAnsi" w:cstheme="minorBidi"/>
              <w:i w:val="0"/>
              <w:sz w:val="22"/>
              <w:szCs w:val="22"/>
              <w:lang w:eastAsia="pl-PL"/>
            </w:rPr>
          </w:pPr>
          <w:hyperlink w:anchor="_Toc68703567" w:history="1">
            <w:r w:rsidRPr="007A39C8">
              <w:rPr>
                <w:rStyle w:val="Hipercze"/>
              </w:rPr>
              <w:t>12.3.3.</w:t>
            </w:r>
            <w:r>
              <w:rPr>
                <w:rFonts w:asciiTheme="minorHAnsi" w:eastAsiaTheme="minorEastAsia" w:hAnsiTheme="minorHAnsi" w:cstheme="minorBidi"/>
                <w:i w:val="0"/>
                <w:sz w:val="22"/>
                <w:szCs w:val="22"/>
                <w:lang w:eastAsia="pl-PL"/>
              </w:rPr>
              <w:tab/>
            </w:r>
            <w:r w:rsidRPr="007A39C8">
              <w:rPr>
                <w:rStyle w:val="Hipercze"/>
              </w:rPr>
              <w:t>Zestaw działań podstawowych i uzupełniających jcwp LW</w:t>
            </w:r>
            <w:r>
              <w:rPr>
                <w:webHidden/>
              </w:rPr>
              <w:tab/>
            </w:r>
            <w:r>
              <w:rPr>
                <w:webHidden/>
              </w:rPr>
              <w:fldChar w:fldCharType="begin"/>
            </w:r>
            <w:r>
              <w:rPr>
                <w:webHidden/>
              </w:rPr>
              <w:instrText xml:space="preserve"> PAGEREF _Toc68703567 \h </w:instrText>
            </w:r>
            <w:r>
              <w:rPr>
                <w:webHidden/>
              </w:rPr>
            </w:r>
            <w:r>
              <w:rPr>
                <w:webHidden/>
              </w:rPr>
              <w:fldChar w:fldCharType="separate"/>
            </w:r>
            <w:r w:rsidR="00550571">
              <w:rPr>
                <w:webHidden/>
              </w:rPr>
              <w:t>302</w:t>
            </w:r>
            <w:r>
              <w:rPr>
                <w:webHidden/>
              </w:rPr>
              <w:fldChar w:fldCharType="end"/>
            </w:r>
          </w:hyperlink>
        </w:p>
        <w:p w14:paraId="1FA4237E" w14:textId="664BDF38" w:rsidR="00BF3682" w:rsidRDefault="00BF3682">
          <w:pPr>
            <w:pStyle w:val="Spistreci3"/>
            <w:rPr>
              <w:rFonts w:asciiTheme="minorHAnsi" w:eastAsiaTheme="minorEastAsia" w:hAnsiTheme="minorHAnsi" w:cstheme="minorBidi"/>
              <w:i w:val="0"/>
              <w:sz w:val="22"/>
              <w:szCs w:val="22"/>
              <w:lang w:eastAsia="pl-PL"/>
            </w:rPr>
          </w:pPr>
          <w:hyperlink w:anchor="_Toc68703568" w:history="1">
            <w:r w:rsidRPr="007A39C8">
              <w:rPr>
                <w:rStyle w:val="Hipercze"/>
              </w:rPr>
              <w:t>12.3.4.</w:t>
            </w:r>
            <w:r>
              <w:rPr>
                <w:rFonts w:asciiTheme="minorHAnsi" w:eastAsiaTheme="minorEastAsia" w:hAnsiTheme="minorHAnsi" w:cstheme="minorBidi"/>
                <w:i w:val="0"/>
                <w:sz w:val="22"/>
                <w:szCs w:val="22"/>
                <w:lang w:eastAsia="pl-PL"/>
              </w:rPr>
              <w:tab/>
            </w:r>
            <w:r w:rsidRPr="007A39C8">
              <w:rPr>
                <w:rStyle w:val="Hipercze"/>
              </w:rPr>
              <w:t>Zestaw działań podstawowych i uzupełniających jcwp TW i CW</w:t>
            </w:r>
            <w:r>
              <w:rPr>
                <w:webHidden/>
              </w:rPr>
              <w:tab/>
            </w:r>
            <w:r>
              <w:rPr>
                <w:webHidden/>
              </w:rPr>
              <w:fldChar w:fldCharType="begin"/>
            </w:r>
            <w:r>
              <w:rPr>
                <w:webHidden/>
              </w:rPr>
              <w:instrText xml:space="preserve"> PAGEREF _Toc68703568 \h </w:instrText>
            </w:r>
            <w:r>
              <w:rPr>
                <w:webHidden/>
              </w:rPr>
            </w:r>
            <w:r>
              <w:rPr>
                <w:webHidden/>
              </w:rPr>
              <w:fldChar w:fldCharType="separate"/>
            </w:r>
            <w:r w:rsidR="00550571">
              <w:rPr>
                <w:webHidden/>
              </w:rPr>
              <w:t>305</w:t>
            </w:r>
            <w:r>
              <w:rPr>
                <w:webHidden/>
              </w:rPr>
              <w:fldChar w:fldCharType="end"/>
            </w:r>
          </w:hyperlink>
        </w:p>
        <w:p w14:paraId="76F26460" w14:textId="54D498F4" w:rsidR="00BF3682" w:rsidRDefault="00BF3682">
          <w:pPr>
            <w:pStyle w:val="Spistreci3"/>
            <w:rPr>
              <w:rFonts w:asciiTheme="minorHAnsi" w:eastAsiaTheme="minorEastAsia" w:hAnsiTheme="minorHAnsi" w:cstheme="minorBidi"/>
              <w:i w:val="0"/>
              <w:sz w:val="22"/>
              <w:szCs w:val="22"/>
              <w:lang w:eastAsia="pl-PL"/>
            </w:rPr>
          </w:pPr>
          <w:hyperlink w:anchor="_Toc68703569" w:history="1">
            <w:r w:rsidRPr="007A39C8">
              <w:rPr>
                <w:rStyle w:val="Hipercze"/>
              </w:rPr>
              <w:t>12.3.5.</w:t>
            </w:r>
            <w:r>
              <w:rPr>
                <w:rFonts w:asciiTheme="minorHAnsi" w:eastAsiaTheme="minorEastAsia" w:hAnsiTheme="minorHAnsi" w:cstheme="minorBidi"/>
                <w:i w:val="0"/>
                <w:sz w:val="22"/>
                <w:szCs w:val="22"/>
                <w:lang w:eastAsia="pl-PL"/>
              </w:rPr>
              <w:tab/>
            </w:r>
            <w:r w:rsidRPr="007A39C8">
              <w:rPr>
                <w:rStyle w:val="Hipercze"/>
              </w:rPr>
              <w:t>Zestawy działań dla jcwpd (GW)</w:t>
            </w:r>
            <w:r>
              <w:rPr>
                <w:webHidden/>
              </w:rPr>
              <w:tab/>
            </w:r>
            <w:r>
              <w:rPr>
                <w:webHidden/>
              </w:rPr>
              <w:fldChar w:fldCharType="begin"/>
            </w:r>
            <w:r>
              <w:rPr>
                <w:webHidden/>
              </w:rPr>
              <w:instrText xml:space="preserve"> PAGEREF _Toc68703569 \h </w:instrText>
            </w:r>
            <w:r>
              <w:rPr>
                <w:webHidden/>
              </w:rPr>
            </w:r>
            <w:r>
              <w:rPr>
                <w:webHidden/>
              </w:rPr>
              <w:fldChar w:fldCharType="separate"/>
            </w:r>
            <w:r w:rsidR="00550571">
              <w:rPr>
                <w:webHidden/>
              </w:rPr>
              <w:t>308</w:t>
            </w:r>
            <w:r>
              <w:rPr>
                <w:webHidden/>
              </w:rPr>
              <w:fldChar w:fldCharType="end"/>
            </w:r>
          </w:hyperlink>
        </w:p>
        <w:p w14:paraId="4C019B47" w14:textId="49EC2F1B" w:rsidR="00BF3682" w:rsidRDefault="00BF3682">
          <w:pPr>
            <w:pStyle w:val="Spistreci2"/>
            <w:rPr>
              <w:rFonts w:asciiTheme="minorHAnsi" w:eastAsiaTheme="minorEastAsia" w:hAnsiTheme="minorHAnsi" w:cstheme="minorBidi"/>
              <w:sz w:val="22"/>
              <w:szCs w:val="22"/>
              <w:lang w:eastAsia="pl-PL"/>
            </w:rPr>
          </w:pPr>
          <w:hyperlink w:anchor="_Toc68703570" w:history="1">
            <w:r w:rsidRPr="007A39C8">
              <w:rPr>
                <w:rStyle w:val="Hipercze"/>
              </w:rPr>
              <w:t>12.4.</w:t>
            </w:r>
            <w:r>
              <w:rPr>
                <w:rFonts w:asciiTheme="minorHAnsi" w:eastAsiaTheme="minorEastAsia" w:hAnsiTheme="minorHAnsi" w:cstheme="minorBidi"/>
                <w:sz w:val="22"/>
                <w:szCs w:val="22"/>
                <w:lang w:eastAsia="pl-PL"/>
              </w:rPr>
              <w:tab/>
            </w:r>
            <w:r w:rsidRPr="007A39C8">
              <w:rPr>
                <w:rStyle w:val="Hipercze"/>
              </w:rPr>
              <w:t>Koszty zestawu działań</w:t>
            </w:r>
            <w:r>
              <w:rPr>
                <w:webHidden/>
              </w:rPr>
              <w:tab/>
            </w:r>
            <w:r>
              <w:rPr>
                <w:webHidden/>
              </w:rPr>
              <w:fldChar w:fldCharType="begin"/>
            </w:r>
            <w:r>
              <w:rPr>
                <w:webHidden/>
              </w:rPr>
              <w:instrText xml:space="preserve"> PAGEREF _Toc68703570 \h </w:instrText>
            </w:r>
            <w:r>
              <w:rPr>
                <w:webHidden/>
              </w:rPr>
            </w:r>
            <w:r>
              <w:rPr>
                <w:webHidden/>
              </w:rPr>
              <w:fldChar w:fldCharType="separate"/>
            </w:r>
            <w:r w:rsidR="00550571">
              <w:rPr>
                <w:webHidden/>
              </w:rPr>
              <w:t>311</w:t>
            </w:r>
            <w:r>
              <w:rPr>
                <w:webHidden/>
              </w:rPr>
              <w:fldChar w:fldCharType="end"/>
            </w:r>
          </w:hyperlink>
        </w:p>
        <w:p w14:paraId="74AEDBEA" w14:textId="6A5FA183" w:rsidR="00BF3682" w:rsidRDefault="00BF3682">
          <w:pPr>
            <w:pStyle w:val="Spistreci1"/>
            <w:rPr>
              <w:rFonts w:asciiTheme="minorHAnsi" w:eastAsiaTheme="minorEastAsia" w:hAnsiTheme="minorHAnsi" w:cstheme="minorBidi"/>
              <w:b w:val="0"/>
              <w:smallCaps w:val="0"/>
              <w:sz w:val="22"/>
              <w:szCs w:val="22"/>
              <w:lang w:eastAsia="pl-PL"/>
            </w:rPr>
          </w:pPr>
          <w:hyperlink w:anchor="_Toc68703571" w:history="1">
            <w:r w:rsidRPr="007A39C8">
              <w:rPr>
                <w:rStyle w:val="Hipercze"/>
              </w:rPr>
              <w:t>13.</w:t>
            </w:r>
            <w:r>
              <w:rPr>
                <w:rFonts w:asciiTheme="minorHAnsi" w:eastAsiaTheme="minorEastAsia" w:hAnsiTheme="minorHAnsi" w:cstheme="minorBidi"/>
                <w:b w:val="0"/>
                <w:smallCaps w:val="0"/>
                <w:sz w:val="22"/>
                <w:szCs w:val="22"/>
                <w:lang w:eastAsia="pl-PL"/>
              </w:rPr>
              <w:tab/>
            </w:r>
            <w:r w:rsidRPr="007A39C8">
              <w:rPr>
                <w:rStyle w:val="Hipercze"/>
              </w:rPr>
              <w:t>Podsumowanie działań</w:t>
            </w:r>
            <w:r>
              <w:rPr>
                <w:webHidden/>
              </w:rPr>
              <w:tab/>
            </w:r>
            <w:r>
              <w:rPr>
                <w:webHidden/>
              </w:rPr>
              <w:fldChar w:fldCharType="begin"/>
            </w:r>
            <w:r>
              <w:rPr>
                <w:webHidden/>
              </w:rPr>
              <w:instrText xml:space="preserve"> PAGEREF _Toc68703571 \h </w:instrText>
            </w:r>
            <w:r>
              <w:rPr>
                <w:webHidden/>
              </w:rPr>
            </w:r>
            <w:r>
              <w:rPr>
                <w:webHidden/>
              </w:rPr>
              <w:fldChar w:fldCharType="separate"/>
            </w:r>
            <w:r w:rsidR="00550571">
              <w:rPr>
                <w:webHidden/>
              </w:rPr>
              <w:t>315</w:t>
            </w:r>
            <w:r>
              <w:rPr>
                <w:webHidden/>
              </w:rPr>
              <w:fldChar w:fldCharType="end"/>
            </w:r>
          </w:hyperlink>
        </w:p>
        <w:p w14:paraId="73379A23" w14:textId="0937C1F1" w:rsidR="00BF3682" w:rsidRDefault="00BF3682">
          <w:pPr>
            <w:pStyle w:val="Spistreci2"/>
            <w:rPr>
              <w:rFonts w:asciiTheme="minorHAnsi" w:eastAsiaTheme="minorEastAsia" w:hAnsiTheme="minorHAnsi" w:cstheme="minorBidi"/>
              <w:sz w:val="22"/>
              <w:szCs w:val="22"/>
              <w:lang w:eastAsia="pl-PL"/>
            </w:rPr>
          </w:pPr>
          <w:hyperlink w:anchor="_Toc68703572" w:history="1">
            <w:r w:rsidRPr="007A39C8">
              <w:rPr>
                <w:rStyle w:val="Hipercze"/>
              </w:rPr>
              <w:t>13.1.</w:t>
            </w:r>
            <w:r>
              <w:rPr>
                <w:rFonts w:asciiTheme="minorHAnsi" w:eastAsiaTheme="minorEastAsia" w:hAnsiTheme="minorHAnsi" w:cstheme="minorBidi"/>
                <w:sz w:val="22"/>
                <w:szCs w:val="22"/>
                <w:lang w:eastAsia="pl-PL"/>
              </w:rPr>
              <w:tab/>
            </w:r>
            <w:r w:rsidRPr="007A39C8">
              <w:rPr>
                <w:rStyle w:val="Hipercze"/>
              </w:rPr>
              <w:t>Informacje o planowanych i podjętych działaniach, które służą wdrożeniu zasady zwrotu kosztów usług wodnych</w:t>
            </w:r>
            <w:r>
              <w:rPr>
                <w:webHidden/>
              </w:rPr>
              <w:tab/>
            </w:r>
            <w:r>
              <w:rPr>
                <w:webHidden/>
              </w:rPr>
              <w:fldChar w:fldCharType="begin"/>
            </w:r>
            <w:r>
              <w:rPr>
                <w:webHidden/>
              </w:rPr>
              <w:instrText xml:space="preserve"> PAGEREF _Toc68703572 \h </w:instrText>
            </w:r>
            <w:r>
              <w:rPr>
                <w:webHidden/>
              </w:rPr>
            </w:r>
            <w:r>
              <w:rPr>
                <w:webHidden/>
              </w:rPr>
              <w:fldChar w:fldCharType="separate"/>
            </w:r>
            <w:r w:rsidR="00550571">
              <w:rPr>
                <w:webHidden/>
              </w:rPr>
              <w:t>315</w:t>
            </w:r>
            <w:r>
              <w:rPr>
                <w:webHidden/>
              </w:rPr>
              <w:fldChar w:fldCharType="end"/>
            </w:r>
          </w:hyperlink>
        </w:p>
        <w:p w14:paraId="372133EA" w14:textId="220D3D75" w:rsidR="00BF3682" w:rsidRDefault="00BF3682">
          <w:pPr>
            <w:pStyle w:val="Spistreci3"/>
            <w:rPr>
              <w:rFonts w:asciiTheme="minorHAnsi" w:eastAsiaTheme="minorEastAsia" w:hAnsiTheme="minorHAnsi" w:cstheme="minorBidi"/>
              <w:i w:val="0"/>
              <w:sz w:val="22"/>
              <w:szCs w:val="22"/>
              <w:lang w:eastAsia="pl-PL"/>
            </w:rPr>
          </w:pPr>
          <w:hyperlink w:anchor="_Toc68703573" w:history="1">
            <w:r w:rsidRPr="007A39C8">
              <w:rPr>
                <w:rStyle w:val="Hipercze"/>
              </w:rPr>
              <w:t>13.1.1.</w:t>
            </w:r>
            <w:r>
              <w:rPr>
                <w:rFonts w:asciiTheme="minorHAnsi" w:eastAsiaTheme="minorEastAsia" w:hAnsiTheme="minorHAnsi" w:cstheme="minorBidi"/>
                <w:i w:val="0"/>
                <w:sz w:val="22"/>
                <w:szCs w:val="22"/>
                <w:lang w:eastAsia="pl-PL"/>
              </w:rPr>
              <w:tab/>
            </w:r>
            <w:r w:rsidRPr="007A39C8">
              <w:rPr>
                <w:rStyle w:val="Hipercze"/>
              </w:rPr>
              <w:t>Kompleksowe uregulowanie zasady zwrotu kosztów usług wodnych w ustawie Prawo wodne</w:t>
            </w:r>
            <w:r>
              <w:rPr>
                <w:webHidden/>
              </w:rPr>
              <w:tab/>
            </w:r>
            <w:r>
              <w:rPr>
                <w:webHidden/>
              </w:rPr>
              <w:fldChar w:fldCharType="begin"/>
            </w:r>
            <w:r>
              <w:rPr>
                <w:webHidden/>
              </w:rPr>
              <w:instrText xml:space="preserve"> PAGEREF _Toc68703573 \h </w:instrText>
            </w:r>
            <w:r>
              <w:rPr>
                <w:webHidden/>
              </w:rPr>
            </w:r>
            <w:r>
              <w:rPr>
                <w:webHidden/>
              </w:rPr>
              <w:fldChar w:fldCharType="separate"/>
            </w:r>
            <w:r w:rsidR="00550571">
              <w:rPr>
                <w:webHidden/>
              </w:rPr>
              <w:t>315</w:t>
            </w:r>
            <w:r>
              <w:rPr>
                <w:webHidden/>
              </w:rPr>
              <w:fldChar w:fldCharType="end"/>
            </w:r>
          </w:hyperlink>
        </w:p>
        <w:p w14:paraId="0FD173F3" w14:textId="77D67D6C" w:rsidR="00BF3682" w:rsidRDefault="00BF3682">
          <w:pPr>
            <w:pStyle w:val="Spistreci3"/>
            <w:rPr>
              <w:rFonts w:asciiTheme="minorHAnsi" w:eastAsiaTheme="minorEastAsia" w:hAnsiTheme="minorHAnsi" w:cstheme="minorBidi"/>
              <w:i w:val="0"/>
              <w:sz w:val="22"/>
              <w:szCs w:val="22"/>
              <w:lang w:eastAsia="pl-PL"/>
            </w:rPr>
          </w:pPr>
          <w:hyperlink w:anchor="_Toc68703574" w:history="1">
            <w:r w:rsidRPr="007A39C8">
              <w:rPr>
                <w:rStyle w:val="Hipercze"/>
              </w:rPr>
              <w:t>13.1.2.</w:t>
            </w:r>
            <w:r>
              <w:rPr>
                <w:rFonts w:asciiTheme="minorHAnsi" w:eastAsiaTheme="minorEastAsia" w:hAnsiTheme="minorHAnsi" w:cstheme="minorBidi"/>
                <w:i w:val="0"/>
                <w:sz w:val="22"/>
                <w:szCs w:val="22"/>
                <w:lang w:eastAsia="pl-PL"/>
              </w:rPr>
              <w:tab/>
            </w:r>
            <w:r w:rsidRPr="007A39C8">
              <w:rPr>
                <w:rStyle w:val="Hipercze"/>
              </w:rPr>
              <w:t>System regulacji i zatwierdzania taryf za usługi wodno-kanalizacyjne</w:t>
            </w:r>
            <w:r>
              <w:rPr>
                <w:webHidden/>
              </w:rPr>
              <w:tab/>
            </w:r>
            <w:r>
              <w:rPr>
                <w:webHidden/>
              </w:rPr>
              <w:fldChar w:fldCharType="begin"/>
            </w:r>
            <w:r>
              <w:rPr>
                <w:webHidden/>
              </w:rPr>
              <w:instrText xml:space="preserve"> PAGEREF _Toc68703574 \h </w:instrText>
            </w:r>
            <w:r>
              <w:rPr>
                <w:webHidden/>
              </w:rPr>
            </w:r>
            <w:r>
              <w:rPr>
                <w:webHidden/>
              </w:rPr>
              <w:fldChar w:fldCharType="separate"/>
            </w:r>
            <w:r w:rsidR="00550571">
              <w:rPr>
                <w:webHidden/>
              </w:rPr>
              <w:t>319</w:t>
            </w:r>
            <w:r>
              <w:rPr>
                <w:webHidden/>
              </w:rPr>
              <w:fldChar w:fldCharType="end"/>
            </w:r>
          </w:hyperlink>
        </w:p>
        <w:p w14:paraId="7159DFE1" w14:textId="7B607517" w:rsidR="00BF3682" w:rsidRDefault="00BF3682">
          <w:pPr>
            <w:pStyle w:val="Spistreci3"/>
            <w:rPr>
              <w:rFonts w:asciiTheme="minorHAnsi" w:eastAsiaTheme="minorEastAsia" w:hAnsiTheme="minorHAnsi" w:cstheme="minorBidi"/>
              <w:i w:val="0"/>
              <w:sz w:val="22"/>
              <w:szCs w:val="22"/>
              <w:lang w:eastAsia="pl-PL"/>
            </w:rPr>
          </w:pPr>
          <w:hyperlink w:anchor="_Toc68703575" w:history="1">
            <w:r w:rsidRPr="007A39C8">
              <w:rPr>
                <w:rStyle w:val="Hipercze"/>
              </w:rPr>
              <w:t>13.1.3.</w:t>
            </w:r>
            <w:r>
              <w:rPr>
                <w:rFonts w:asciiTheme="minorHAnsi" w:eastAsiaTheme="minorEastAsia" w:hAnsiTheme="minorHAnsi" w:cstheme="minorBidi"/>
                <w:i w:val="0"/>
                <w:sz w:val="22"/>
                <w:szCs w:val="22"/>
                <w:lang w:eastAsia="pl-PL"/>
              </w:rPr>
              <w:tab/>
            </w:r>
            <w:r w:rsidRPr="007A39C8">
              <w:rPr>
                <w:rStyle w:val="Hipercze"/>
              </w:rPr>
              <w:t>Planowane działania</w:t>
            </w:r>
            <w:r>
              <w:rPr>
                <w:webHidden/>
              </w:rPr>
              <w:tab/>
            </w:r>
            <w:r>
              <w:rPr>
                <w:webHidden/>
              </w:rPr>
              <w:fldChar w:fldCharType="begin"/>
            </w:r>
            <w:r>
              <w:rPr>
                <w:webHidden/>
              </w:rPr>
              <w:instrText xml:space="preserve"> PAGEREF _Toc68703575 \h </w:instrText>
            </w:r>
            <w:r>
              <w:rPr>
                <w:webHidden/>
              </w:rPr>
            </w:r>
            <w:r>
              <w:rPr>
                <w:webHidden/>
              </w:rPr>
              <w:fldChar w:fldCharType="separate"/>
            </w:r>
            <w:r w:rsidR="00550571">
              <w:rPr>
                <w:webHidden/>
              </w:rPr>
              <w:t>322</w:t>
            </w:r>
            <w:r>
              <w:rPr>
                <w:webHidden/>
              </w:rPr>
              <w:fldChar w:fldCharType="end"/>
            </w:r>
          </w:hyperlink>
        </w:p>
        <w:p w14:paraId="1FEEBA32" w14:textId="40EB0948" w:rsidR="00BF3682" w:rsidRDefault="00BF3682">
          <w:pPr>
            <w:pStyle w:val="Spistreci2"/>
            <w:rPr>
              <w:rFonts w:asciiTheme="minorHAnsi" w:eastAsiaTheme="minorEastAsia" w:hAnsiTheme="minorHAnsi" w:cstheme="minorBidi"/>
              <w:sz w:val="22"/>
              <w:szCs w:val="22"/>
              <w:lang w:eastAsia="pl-PL"/>
            </w:rPr>
          </w:pPr>
          <w:hyperlink w:anchor="_Toc68703576" w:history="1">
            <w:r w:rsidRPr="007A39C8">
              <w:rPr>
                <w:rStyle w:val="Hipercze"/>
              </w:rPr>
              <w:t>13.2.</w:t>
            </w:r>
            <w:r>
              <w:rPr>
                <w:rFonts w:asciiTheme="minorHAnsi" w:eastAsiaTheme="minorEastAsia" w:hAnsiTheme="minorHAnsi" w:cstheme="minorBidi"/>
                <w:sz w:val="22"/>
                <w:szCs w:val="22"/>
                <w:lang w:eastAsia="pl-PL"/>
              </w:rPr>
              <w:tab/>
            </w:r>
            <w:r w:rsidRPr="007A39C8">
              <w:rPr>
                <w:rStyle w:val="Hipercze"/>
              </w:rPr>
              <w:t>Podsumowanie działań podjętych dla realizacji celów środowiskowych i wymagań związanych z zaopatrzeniem w wodę</w:t>
            </w:r>
            <w:r>
              <w:rPr>
                <w:webHidden/>
              </w:rPr>
              <w:tab/>
            </w:r>
            <w:r>
              <w:rPr>
                <w:webHidden/>
              </w:rPr>
              <w:fldChar w:fldCharType="begin"/>
            </w:r>
            <w:r>
              <w:rPr>
                <w:webHidden/>
              </w:rPr>
              <w:instrText xml:space="preserve"> PAGEREF _Toc68703576 \h </w:instrText>
            </w:r>
            <w:r>
              <w:rPr>
                <w:webHidden/>
              </w:rPr>
            </w:r>
            <w:r>
              <w:rPr>
                <w:webHidden/>
              </w:rPr>
              <w:fldChar w:fldCharType="separate"/>
            </w:r>
            <w:r w:rsidR="00550571">
              <w:rPr>
                <w:webHidden/>
              </w:rPr>
              <w:t>323</w:t>
            </w:r>
            <w:r>
              <w:rPr>
                <w:webHidden/>
              </w:rPr>
              <w:fldChar w:fldCharType="end"/>
            </w:r>
          </w:hyperlink>
        </w:p>
        <w:p w14:paraId="2469C298" w14:textId="2BFEDB3B" w:rsidR="00BF3682" w:rsidRDefault="00BF3682">
          <w:pPr>
            <w:pStyle w:val="Spistreci2"/>
            <w:rPr>
              <w:rFonts w:asciiTheme="minorHAnsi" w:eastAsiaTheme="minorEastAsia" w:hAnsiTheme="minorHAnsi" w:cstheme="minorBidi"/>
              <w:sz w:val="22"/>
              <w:szCs w:val="22"/>
              <w:lang w:eastAsia="pl-PL"/>
            </w:rPr>
          </w:pPr>
          <w:hyperlink w:anchor="_Toc68703577" w:history="1">
            <w:r w:rsidRPr="007A39C8">
              <w:rPr>
                <w:rStyle w:val="Hipercze"/>
              </w:rPr>
              <w:t>13.3.</w:t>
            </w:r>
            <w:r>
              <w:rPr>
                <w:rFonts w:asciiTheme="minorHAnsi" w:eastAsiaTheme="minorEastAsia" w:hAnsiTheme="minorHAnsi" w:cstheme="minorBidi"/>
                <w:sz w:val="22"/>
                <w:szCs w:val="22"/>
                <w:lang w:eastAsia="pl-PL"/>
              </w:rPr>
              <w:tab/>
            </w:r>
            <w:r w:rsidRPr="007A39C8">
              <w:rPr>
                <w:rStyle w:val="Hipercze"/>
              </w:rPr>
              <w:t>Informacje dotyczące pozwoleń wodnoprawnych</w:t>
            </w:r>
            <w:r>
              <w:rPr>
                <w:webHidden/>
              </w:rPr>
              <w:tab/>
            </w:r>
            <w:r>
              <w:rPr>
                <w:webHidden/>
              </w:rPr>
              <w:fldChar w:fldCharType="begin"/>
            </w:r>
            <w:r>
              <w:rPr>
                <w:webHidden/>
              </w:rPr>
              <w:instrText xml:space="preserve"> PAGEREF _Toc68703577 \h </w:instrText>
            </w:r>
            <w:r>
              <w:rPr>
                <w:webHidden/>
              </w:rPr>
            </w:r>
            <w:r>
              <w:rPr>
                <w:webHidden/>
              </w:rPr>
              <w:fldChar w:fldCharType="separate"/>
            </w:r>
            <w:r w:rsidR="00550571">
              <w:rPr>
                <w:webHidden/>
              </w:rPr>
              <w:t>331</w:t>
            </w:r>
            <w:r>
              <w:rPr>
                <w:webHidden/>
              </w:rPr>
              <w:fldChar w:fldCharType="end"/>
            </w:r>
          </w:hyperlink>
        </w:p>
        <w:p w14:paraId="085AFE10" w14:textId="3F0811A2" w:rsidR="00BF3682" w:rsidRDefault="00BF3682">
          <w:pPr>
            <w:pStyle w:val="Spistreci2"/>
            <w:rPr>
              <w:rFonts w:asciiTheme="minorHAnsi" w:eastAsiaTheme="minorEastAsia" w:hAnsiTheme="minorHAnsi" w:cstheme="minorBidi"/>
              <w:sz w:val="22"/>
              <w:szCs w:val="22"/>
              <w:lang w:eastAsia="pl-PL"/>
            </w:rPr>
          </w:pPr>
          <w:hyperlink w:anchor="_Toc68703578" w:history="1">
            <w:r w:rsidRPr="007A39C8">
              <w:rPr>
                <w:rStyle w:val="Hipercze"/>
              </w:rPr>
              <w:t>13.4.</w:t>
            </w:r>
            <w:r>
              <w:rPr>
                <w:rFonts w:asciiTheme="minorHAnsi" w:eastAsiaTheme="minorEastAsia" w:hAnsiTheme="minorHAnsi" w:cstheme="minorBidi"/>
                <w:sz w:val="22"/>
                <w:szCs w:val="22"/>
                <w:lang w:eastAsia="pl-PL"/>
              </w:rPr>
              <w:tab/>
            </w:r>
            <w:r w:rsidRPr="007A39C8">
              <w:rPr>
                <w:rStyle w:val="Hipercze"/>
              </w:rPr>
              <w:t>Informacje o zezwoleniach na wprowadzanie zanieczyszczeń bezpośrednio do wód podziemnych</w:t>
            </w:r>
            <w:r>
              <w:rPr>
                <w:webHidden/>
              </w:rPr>
              <w:tab/>
            </w:r>
            <w:r>
              <w:rPr>
                <w:webHidden/>
              </w:rPr>
              <w:fldChar w:fldCharType="begin"/>
            </w:r>
            <w:r>
              <w:rPr>
                <w:webHidden/>
              </w:rPr>
              <w:instrText xml:space="preserve"> PAGEREF _Toc68703578 \h </w:instrText>
            </w:r>
            <w:r>
              <w:rPr>
                <w:webHidden/>
              </w:rPr>
            </w:r>
            <w:r>
              <w:rPr>
                <w:webHidden/>
              </w:rPr>
              <w:fldChar w:fldCharType="separate"/>
            </w:r>
            <w:r w:rsidR="00550571">
              <w:rPr>
                <w:webHidden/>
              </w:rPr>
              <w:t>335</w:t>
            </w:r>
            <w:r>
              <w:rPr>
                <w:webHidden/>
              </w:rPr>
              <w:fldChar w:fldCharType="end"/>
            </w:r>
          </w:hyperlink>
        </w:p>
        <w:p w14:paraId="25D1722C" w14:textId="196366B4" w:rsidR="00BF3682" w:rsidRDefault="00BF3682">
          <w:pPr>
            <w:pStyle w:val="Spistreci2"/>
            <w:rPr>
              <w:rFonts w:asciiTheme="minorHAnsi" w:eastAsiaTheme="minorEastAsia" w:hAnsiTheme="minorHAnsi" w:cstheme="minorBidi"/>
              <w:sz w:val="22"/>
              <w:szCs w:val="22"/>
              <w:lang w:eastAsia="pl-PL"/>
            </w:rPr>
          </w:pPr>
          <w:hyperlink w:anchor="_Toc68703579" w:history="1">
            <w:r w:rsidRPr="007A39C8">
              <w:rPr>
                <w:rStyle w:val="Hipercze"/>
              </w:rPr>
              <w:t>13.5.</w:t>
            </w:r>
            <w:r>
              <w:rPr>
                <w:rFonts w:asciiTheme="minorHAnsi" w:eastAsiaTheme="minorEastAsia" w:hAnsiTheme="minorHAnsi" w:cstheme="minorBidi"/>
                <w:sz w:val="22"/>
                <w:szCs w:val="22"/>
                <w:lang w:eastAsia="pl-PL"/>
              </w:rPr>
              <w:tab/>
            </w:r>
            <w:r w:rsidRPr="007A39C8">
              <w:rPr>
                <w:rStyle w:val="Hipercze"/>
              </w:rPr>
              <w:t>Podsumowanie działań podjętych w celu eliminowania stężeń substancji priorytetowych</w:t>
            </w:r>
            <w:r>
              <w:rPr>
                <w:webHidden/>
              </w:rPr>
              <w:tab/>
            </w:r>
            <w:r>
              <w:rPr>
                <w:webHidden/>
              </w:rPr>
              <w:fldChar w:fldCharType="begin"/>
            </w:r>
            <w:r>
              <w:rPr>
                <w:webHidden/>
              </w:rPr>
              <w:instrText xml:space="preserve"> PAGEREF _Toc68703579 \h </w:instrText>
            </w:r>
            <w:r>
              <w:rPr>
                <w:webHidden/>
              </w:rPr>
            </w:r>
            <w:r>
              <w:rPr>
                <w:webHidden/>
              </w:rPr>
              <w:fldChar w:fldCharType="separate"/>
            </w:r>
            <w:r w:rsidR="00550571">
              <w:rPr>
                <w:webHidden/>
              </w:rPr>
              <w:t>337</w:t>
            </w:r>
            <w:r>
              <w:rPr>
                <w:webHidden/>
              </w:rPr>
              <w:fldChar w:fldCharType="end"/>
            </w:r>
          </w:hyperlink>
        </w:p>
        <w:p w14:paraId="6F15CAF6" w14:textId="47AC65FE" w:rsidR="00BF3682" w:rsidRDefault="00BF3682">
          <w:pPr>
            <w:pStyle w:val="Spistreci3"/>
            <w:rPr>
              <w:rFonts w:asciiTheme="minorHAnsi" w:eastAsiaTheme="minorEastAsia" w:hAnsiTheme="minorHAnsi" w:cstheme="minorBidi"/>
              <w:i w:val="0"/>
              <w:sz w:val="22"/>
              <w:szCs w:val="22"/>
              <w:lang w:eastAsia="pl-PL"/>
            </w:rPr>
          </w:pPr>
          <w:hyperlink w:anchor="_Toc68703580" w:history="1">
            <w:r w:rsidRPr="007A39C8">
              <w:rPr>
                <w:rStyle w:val="Hipercze"/>
              </w:rPr>
              <w:t>13.5.1.</w:t>
            </w:r>
            <w:r>
              <w:rPr>
                <w:rFonts w:asciiTheme="minorHAnsi" w:eastAsiaTheme="minorEastAsia" w:hAnsiTheme="minorHAnsi" w:cstheme="minorBidi"/>
                <w:i w:val="0"/>
                <w:sz w:val="22"/>
                <w:szCs w:val="22"/>
                <w:lang w:eastAsia="pl-PL"/>
              </w:rPr>
              <w:tab/>
            </w:r>
            <w:r w:rsidRPr="007A39C8">
              <w:rPr>
                <w:rStyle w:val="Hipercze"/>
              </w:rPr>
              <w:t>Wdrażanie działań w celu eliminowania stężeń substancji priorytetowych</w:t>
            </w:r>
            <w:r>
              <w:rPr>
                <w:webHidden/>
              </w:rPr>
              <w:tab/>
            </w:r>
            <w:r>
              <w:rPr>
                <w:webHidden/>
              </w:rPr>
              <w:fldChar w:fldCharType="begin"/>
            </w:r>
            <w:r>
              <w:rPr>
                <w:webHidden/>
              </w:rPr>
              <w:instrText xml:space="preserve"> PAGEREF _Toc68703580 \h </w:instrText>
            </w:r>
            <w:r>
              <w:rPr>
                <w:webHidden/>
              </w:rPr>
            </w:r>
            <w:r>
              <w:rPr>
                <w:webHidden/>
              </w:rPr>
              <w:fldChar w:fldCharType="separate"/>
            </w:r>
            <w:r w:rsidR="00550571">
              <w:rPr>
                <w:webHidden/>
              </w:rPr>
              <w:t>337</w:t>
            </w:r>
            <w:r>
              <w:rPr>
                <w:webHidden/>
              </w:rPr>
              <w:fldChar w:fldCharType="end"/>
            </w:r>
          </w:hyperlink>
        </w:p>
        <w:p w14:paraId="32183C6C" w14:textId="7388F595" w:rsidR="00BF3682" w:rsidRDefault="00BF3682">
          <w:pPr>
            <w:pStyle w:val="Spistreci3"/>
            <w:rPr>
              <w:rFonts w:asciiTheme="minorHAnsi" w:eastAsiaTheme="minorEastAsia" w:hAnsiTheme="minorHAnsi" w:cstheme="minorBidi"/>
              <w:i w:val="0"/>
              <w:sz w:val="22"/>
              <w:szCs w:val="22"/>
              <w:lang w:eastAsia="pl-PL"/>
            </w:rPr>
          </w:pPr>
          <w:hyperlink w:anchor="_Toc68703581" w:history="1">
            <w:r w:rsidRPr="007A39C8">
              <w:rPr>
                <w:rStyle w:val="Hipercze"/>
              </w:rPr>
              <w:t>13.5.2.</w:t>
            </w:r>
            <w:r>
              <w:rPr>
                <w:rFonts w:asciiTheme="minorHAnsi" w:eastAsiaTheme="minorEastAsia" w:hAnsiTheme="minorHAnsi" w:cstheme="minorBidi"/>
                <w:i w:val="0"/>
                <w:sz w:val="22"/>
                <w:szCs w:val="22"/>
                <w:lang w:eastAsia="pl-PL"/>
              </w:rPr>
              <w:tab/>
            </w:r>
            <w:r w:rsidRPr="007A39C8">
              <w:rPr>
                <w:rStyle w:val="Hipercze"/>
              </w:rPr>
              <w:t>Postęp we wdrażaniu działań w ramach aPGW (2016)</w:t>
            </w:r>
            <w:r>
              <w:rPr>
                <w:webHidden/>
              </w:rPr>
              <w:tab/>
            </w:r>
            <w:r>
              <w:rPr>
                <w:webHidden/>
              </w:rPr>
              <w:fldChar w:fldCharType="begin"/>
            </w:r>
            <w:r>
              <w:rPr>
                <w:webHidden/>
              </w:rPr>
              <w:instrText xml:space="preserve"> PAGEREF _Toc68703581 \h </w:instrText>
            </w:r>
            <w:r>
              <w:rPr>
                <w:webHidden/>
              </w:rPr>
            </w:r>
            <w:r>
              <w:rPr>
                <w:webHidden/>
              </w:rPr>
              <w:fldChar w:fldCharType="separate"/>
            </w:r>
            <w:r w:rsidR="00550571">
              <w:rPr>
                <w:webHidden/>
              </w:rPr>
              <w:t>339</w:t>
            </w:r>
            <w:r>
              <w:rPr>
                <w:webHidden/>
              </w:rPr>
              <w:fldChar w:fldCharType="end"/>
            </w:r>
          </w:hyperlink>
        </w:p>
        <w:p w14:paraId="66D2DB37" w14:textId="53B3B0EB" w:rsidR="00BF3682" w:rsidRDefault="00BF3682">
          <w:pPr>
            <w:pStyle w:val="Spistreci3"/>
            <w:rPr>
              <w:rFonts w:asciiTheme="minorHAnsi" w:eastAsiaTheme="minorEastAsia" w:hAnsiTheme="minorHAnsi" w:cstheme="minorBidi"/>
              <w:i w:val="0"/>
              <w:sz w:val="22"/>
              <w:szCs w:val="22"/>
              <w:lang w:eastAsia="pl-PL"/>
            </w:rPr>
          </w:pPr>
          <w:hyperlink w:anchor="_Toc68703582" w:history="1">
            <w:r w:rsidRPr="007A39C8">
              <w:rPr>
                <w:rStyle w:val="Hipercze"/>
              </w:rPr>
              <w:t>13.5.3.</w:t>
            </w:r>
            <w:r>
              <w:rPr>
                <w:rFonts w:asciiTheme="minorHAnsi" w:eastAsiaTheme="minorEastAsia" w:hAnsiTheme="minorHAnsi" w:cstheme="minorBidi"/>
                <w:i w:val="0"/>
                <w:sz w:val="22"/>
                <w:szCs w:val="22"/>
                <w:lang w:eastAsia="pl-PL"/>
              </w:rPr>
              <w:tab/>
            </w:r>
            <w:r w:rsidRPr="007A39C8">
              <w:rPr>
                <w:rStyle w:val="Hipercze"/>
              </w:rPr>
              <w:t>Ocena skuteczności zrealizowanych działań w ramach aPGW</w:t>
            </w:r>
            <w:r>
              <w:rPr>
                <w:webHidden/>
              </w:rPr>
              <w:tab/>
            </w:r>
            <w:r>
              <w:rPr>
                <w:webHidden/>
              </w:rPr>
              <w:fldChar w:fldCharType="begin"/>
            </w:r>
            <w:r>
              <w:rPr>
                <w:webHidden/>
              </w:rPr>
              <w:instrText xml:space="preserve"> PAGEREF _Toc68703582 \h </w:instrText>
            </w:r>
            <w:r>
              <w:rPr>
                <w:webHidden/>
              </w:rPr>
            </w:r>
            <w:r>
              <w:rPr>
                <w:webHidden/>
              </w:rPr>
              <w:fldChar w:fldCharType="separate"/>
            </w:r>
            <w:r w:rsidR="00550571">
              <w:rPr>
                <w:webHidden/>
              </w:rPr>
              <w:t>343</w:t>
            </w:r>
            <w:r>
              <w:rPr>
                <w:webHidden/>
              </w:rPr>
              <w:fldChar w:fldCharType="end"/>
            </w:r>
          </w:hyperlink>
        </w:p>
        <w:p w14:paraId="4230C0F8" w14:textId="507D961F" w:rsidR="00BF3682" w:rsidRDefault="00BF3682">
          <w:pPr>
            <w:pStyle w:val="Spistreci3"/>
            <w:rPr>
              <w:rFonts w:asciiTheme="minorHAnsi" w:eastAsiaTheme="minorEastAsia" w:hAnsiTheme="minorHAnsi" w:cstheme="minorBidi"/>
              <w:i w:val="0"/>
              <w:sz w:val="22"/>
              <w:szCs w:val="22"/>
              <w:lang w:eastAsia="pl-PL"/>
            </w:rPr>
          </w:pPr>
          <w:hyperlink w:anchor="_Toc68703583" w:history="1">
            <w:r w:rsidRPr="007A39C8">
              <w:rPr>
                <w:rStyle w:val="Hipercze"/>
              </w:rPr>
              <w:t>13.5.4.</w:t>
            </w:r>
            <w:r>
              <w:rPr>
                <w:rFonts w:asciiTheme="minorHAnsi" w:eastAsiaTheme="minorEastAsia" w:hAnsiTheme="minorHAnsi" w:cstheme="minorBidi"/>
                <w:i w:val="0"/>
                <w:sz w:val="22"/>
                <w:szCs w:val="22"/>
                <w:lang w:eastAsia="pl-PL"/>
              </w:rPr>
              <w:tab/>
            </w:r>
            <w:r w:rsidRPr="007A39C8">
              <w:rPr>
                <w:rStyle w:val="Hipercze"/>
              </w:rPr>
              <w:t>Działania służące eliminacji stężeń substancji priorytetowych w ramach IIaPGW</w:t>
            </w:r>
            <w:r>
              <w:rPr>
                <w:webHidden/>
              </w:rPr>
              <w:tab/>
            </w:r>
            <w:r>
              <w:rPr>
                <w:webHidden/>
              </w:rPr>
              <w:fldChar w:fldCharType="begin"/>
            </w:r>
            <w:r>
              <w:rPr>
                <w:webHidden/>
              </w:rPr>
              <w:instrText xml:space="preserve"> PAGEREF _Toc68703583 \h </w:instrText>
            </w:r>
            <w:r>
              <w:rPr>
                <w:webHidden/>
              </w:rPr>
            </w:r>
            <w:r>
              <w:rPr>
                <w:webHidden/>
              </w:rPr>
              <w:fldChar w:fldCharType="separate"/>
            </w:r>
            <w:r w:rsidR="00550571">
              <w:rPr>
                <w:webHidden/>
              </w:rPr>
              <w:t>346</w:t>
            </w:r>
            <w:r>
              <w:rPr>
                <w:webHidden/>
              </w:rPr>
              <w:fldChar w:fldCharType="end"/>
            </w:r>
          </w:hyperlink>
        </w:p>
        <w:p w14:paraId="6367CAD3" w14:textId="60D79B00" w:rsidR="00BF3682" w:rsidRDefault="00BF3682">
          <w:pPr>
            <w:pStyle w:val="Spistreci2"/>
            <w:rPr>
              <w:rFonts w:asciiTheme="minorHAnsi" w:eastAsiaTheme="minorEastAsia" w:hAnsiTheme="minorHAnsi" w:cstheme="minorBidi"/>
              <w:sz w:val="22"/>
              <w:szCs w:val="22"/>
              <w:lang w:eastAsia="pl-PL"/>
            </w:rPr>
          </w:pPr>
          <w:hyperlink w:anchor="_Toc68703584" w:history="1">
            <w:r w:rsidRPr="007A39C8">
              <w:rPr>
                <w:rStyle w:val="Hipercze"/>
              </w:rPr>
              <w:t>13.6.</w:t>
            </w:r>
            <w:r>
              <w:rPr>
                <w:rFonts w:asciiTheme="minorHAnsi" w:eastAsiaTheme="minorEastAsia" w:hAnsiTheme="minorHAnsi" w:cstheme="minorBidi"/>
                <w:sz w:val="22"/>
                <w:szCs w:val="22"/>
                <w:lang w:eastAsia="pl-PL"/>
              </w:rPr>
              <w:tab/>
            </w:r>
            <w:r w:rsidRPr="007A39C8">
              <w:rPr>
                <w:rStyle w:val="Hipercze"/>
              </w:rPr>
              <w:t>Podsumowanie działań podjętych w celu zapobieżenia skutkom zanieczyszczeń niedających się przewidzieć lub łagodzenia tych skutków</w:t>
            </w:r>
            <w:r>
              <w:rPr>
                <w:webHidden/>
              </w:rPr>
              <w:tab/>
            </w:r>
            <w:r>
              <w:rPr>
                <w:webHidden/>
              </w:rPr>
              <w:fldChar w:fldCharType="begin"/>
            </w:r>
            <w:r>
              <w:rPr>
                <w:webHidden/>
              </w:rPr>
              <w:instrText xml:space="preserve"> PAGEREF _Toc68703584 \h </w:instrText>
            </w:r>
            <w:r>
              <w:rPr>
                <w:webHidden/>
              </w:rPr>
            </w:r>
            <w:r>
              <w:rPr>
                <w:webHidden/>
              </w:rPr>
              <w:fldChar w:fldCharType="separate"/>
            </w:r>
            <w:r w:rsidR="00550571">
              <w:rPr>
                <w:webHidden/>
              </w:rPr>
              <w:t>348</w:t>
            </w:r>
            <w:r>
              <w:rPr>
                <w:webHidden/>
              </w:rPr>
              <w:fldChar w:fldCharType="end"/>
            </w:r>
          </w:hyperlink>
        </w:p>
        <w:p w14:paraId="1FDCED9A" w14:textId="33B1472C" w:rsidR="00BF3682" w:rsidRDefault="00BF3682">
          <w:pPr>
            <w:pStyle w:val="Spistreci2"/>
            <w:rPr>
              <w:rFonts w:asciiTheme="minorHAnsi" w:eastAsiaTheme="minorEastAsia" w:hAnsiTheme="minorHAnsi" w:cstheme="minorBidi"/>
              <w:sz w:val="22"/>
              <w:szCs w:val="22"/>
              <w:lang w:eastAsia="pl-PL"/>
            </w:rPr>
          </w:pPr>
          <w:hyperlink w:anchor="_Toc68703585" w:history="1">
            <w:r w:rsidRPr="007A39C8">
              <w:rPr>
                <w:rStyle w:val="Hipercze"/>
              </w:rPr>
              <w:t>13.7.</w:t>
            </w:r>
            <w:r>
              <w:rPr>
                <w:rFonts w:asciiTheme="minorHAnsi" w:eastAsiaTheme="minorEastAsia" w:hAnsiTheme="minorHAnsi" w:cstheme="minorBidi"/>
                <w:sz w:val="22"/>
                <w:szCs w:val="22"/>
                <w:lang w:eastAsia="pl-PL"/>
              </w:rPr>
              <w:tab/>
            </w:r>
            <w:r w:rsidRPr="007A39C8">
              <w:rPr>
                <w:rStyle w:val="Hipercze"/>
              </w:rPr>
              <w:t>Podsumowanie działań, o których mowa w art. 325 ust. 1 ustawy Prawo wodne</w:t>
            </w:r>
            <w:r>
              <w:rPr>
                <w:webHidden/>
              </w:rPr>
              <w:tab/>
            </w:r>
            <w:r>
              <w:rPr>
                <w:webHidden/>
              </w:rPr>
              <w:fldChar w:fldCharType="begin"/>
            </w:r>
            <w:r>
              <w:rPr>
                <w:webHidden/>
              </w:rPr>
              <w:instrText xml:space="preserve"> PAGEREF _Toc68703585 \h </w:instrText>
            </w:r>
            <w:r>
              <w:rPr>
                <w:webHidden/>
              </w:rPr>
            </w:r>
            <w:r>
              <w:rPr>
                <w:webHidden/>
              </w:rPr>
              <w:fldChar w:fldCharType="separate"/>
            </w:r>
            <w:r w:rsidR="00550571">
              <w:rPr>
                <w:webHidden/>
              </w:rPr>
              <w:t>362</w:t>
            </w:r>
            <w:r>
              <w:rPr>
                <w:webHidden/>
              </w:rPr>
              <w:fldChar w:fldCharType="end"/>
            </w:r>
          </w:hyperlink>
        </w:p>
        <w:p w14:paraId="7993E477" w14:textId="45A6B06D" w:rsidR="00BF3682" w:rsidRDefault="00BF3682">
          <w:pPr>
            <w:pStyle w:val="Spistreci2"/>
            <w:rPr>
              <w:rFonts w:asciiTheme="minorHAnsi" w:eastAsiaTheme="minorEastAsia" w:hAnsiTheme="minorHAnsi" w:cstheme="minorBidi"/>
              <w:sz w:val="22"/>
              <w:szCs w:val="22"/>
              <w:lang w:eastAsia="pl-PL"/>
            </w:rPr>
          </w:pPr>
          <w:hyperlink w:anchor="_Toc68703586" w:history="1">
            <w:r w:rsidRPr="007A39C8">
              <w:rPr>
                <w:rStyle w:val="Hipercze"/>
              </w:rPr>
              <w:t>13.8.</w:t>
            </w:r>
            <w:r>
              <w:rPr>
                <w:rFonts w:asciiTheme="minorHAnsi" w:eastAsiaTheme="minorEastAsia" w:hAnsiTheme="minorHAnsi" w:cstheme="minorBidi"/>
                <w:sz w:val="22"/>
                <w:szCs w:val="22"/>
                <w:lang w:eastAsia="pl-PL"/>
              </w:rPr>
              <w:tab/>
            </w:r>
            <w:r w:rsidRPr="007A39C8">
              <w:rPr>
                <w:rStyle w:val="Hipercze"/>
              </w:rPr>
              <w:t>Informacje o sposobie prowadzenia działań polegających na utrzymaniu wód</w:t>
            </w:r>
            <w:r>
              <w:rPr>
                <w:webHidden/>
              </w:rPr>
              <w:tab/>
            </w:r>
            <w:r>
              <w:rPr>
                <w:webHidden/>
              </w:rPr>
              <w:fldChar w:fldCharType="begin"/>
            </w:r>
            <w:r>
              <w:rPr>
                <w:webHidden/>
              </w:rPr>
              <w:instrText xml:space="preserve"> PAGEREF _Toc68703586 \h </w:instrText>
            </w:r>
            <w:r>
              <w:rPr>
                <w:webHidden/>
              </w:rPr>
            </w:r>
            <w:r>
              <w:rPr>
                <w:webHidden/>
              </w:rPr>
              <w:fldChar w:fldCharType="separate"/>
            </w:r>
            <w:r w:rsidR="00550571">
              <w:rPr>
                <w:webHidden/>
              </w:rPr>
              <w:t>364</w:t>
            </w:r>
            <w:r>
              <w:rPr>
                <w:webHidden/>
              </w:rPr>
              <w:fldChar w:fldCharType="end"/>
            </w:r>
          </w:hyperlink>
        </w:p>
        <w:p w14:paraId="39B099EC" w14:textId="5A1D1660" w:rsidR="00BF3682" w:rsidRDefault="00BF3682">
          <w:pPr>
            <w:pStyle w:val="Spistreci3"/>
            <w:rPr>
              <w:rFonts w:asciiTheme="minorHAnsi" w:eastAsiaTheme="minorEastAsia" w:hAnsiTheme="minorHAnsi" w:cstheme="minorBidi"/>
              <w:i w:val="0"/>
              <w:sz w:val="22"/>
              <w:szCs w:val="22"/>
              <w:lang w:eastAsia="pl-PL"/>
            </w:rPr>
          </w:pPr>
          <w:hyperlink w:anchor="_Toc68703587" w:history="1">
            <w:r w:rsidRPr="007A39C8">
              <w:rPr>
                <w:rStyle w:val="Hipercze"/>
              </w:rPr>
              <w:t>13.8.1.</w:t>
            </w:r>
            <w:r>
              <w:rPr>
                <w:rFonts w:asciiTheme="minorHAnsi" w:eastAsiaTheme="minorEastAsia" w:hAnsiTheme="minorHAnsi" w:cstheme="minorBidi"/>
                <w:i w:val="0"/>
                <w:sz w:val="22"/>
                <w:szCs w:val="22"/>
                <w:lang w:eastAsia="pl-PL"/>
              </w:rPr>
              <w:tab/>
            </w:r>
            <w:r w:rsidRPr="007A39C8">
              <w:rPr>
                <w:rStyle w:val="Hipercze"/>
              </w:rPr>
              <w:t>Działania wykonywane na poziomie obszaru dorzecza oraz regionu wodnego na podstawie PUW</w:t>
            </w:r>
            <w:r>
              <w:rPr>
                <w:webHidden/>
              </w:rPr>
              <w:tab/>
            </w:r>
            <w:r>
              <w:rPr>
                <w:webHidden/>
              </w:rPr>
              <w:fldChar w:fldCharType="begin"/>
            </w:r>
            <w:r>
              <w:rPr>
                <w:webHidden/>
              </w:rPr>
              <w:instrText xml:space="preserve"> PAGEREF _Toc68703587 \h </w:instrText>
            </w:r>
            <w:r>
              <w:rPr>
                <w:webHidden/>
              </w:rPr>
            </w:r>
            <w:r>
              <w:rPr>
                <w:webHidden/>
              </w:rPr>
              <w:fldChar w:fldCharType="separate"/>
            </w:r>
            <w:r w:rsidR="00550571">
              <w:rPr>
                <w:webHidden/>
              </w:rPr>
              <w:t>365</w:t>
            </w:r>
            <w:r>
              <w:rPr>
                <w:webHidden/>
              </w:rPr>
              <w:fldChar w:fldCharType="end"/>
            </w:r>
          </w:hyperlink>
        </w:p>
        <w:p w14:paraId="470DD3C4" w14:textId="241D43BD" w:rsidR="00BF3682" w:rsidRDefault="00BF3682">
          <w:pPr>
            <w:pStyle w:val="Spistreci3"/>
            <w:rPr>
              <w:rFonts w:asciiTheme="minorHAnsi" w:eastAsiaTheme="minorEastAsia" w:hAnsiTheme="minorHAnsi" w:cstheme="minorBidi"/>
              <w:i w:val="0"/>
              <w:sz w:val="22"/>
              <w:szCs w:val="22"/>
              <w:lang w:eastAsia="pl-PL"/>
            </w:rPr>
          </w:pPr>
          <w:hyperlink w:anchor="_Toc68703588" w:history="1">
            <w:r w:rsidRPr="007A39C8">
              <w:rPr>
                <w:rStyle w:val="Hipercze"/>
              </w:rPr>
              <w:t>13.8.2.</w:t>
            </w:r>
            <w:r>
              <w:rPr>
                <w:rFonts w:asciiTheme="minorHAnsi" w:eastAsiaTheme="minorEastAsia" w:hAnsiTheme="minorHAnsi" w:cstheme="minorBidi"/>
                <w:i w:val="0"/>
                <w:sz w:val="22"/>
                <w:szCs w:val="22"/>
                <w:lang w:eastAsia="pl-PL"/>
              </w:rPr>
              <w:tab/>
            </w:r>
            <w:r w:rsidRPr="007A39C8">
              <w:rPr>
                <w:rStyle w:val="Hipercze"/>
              </w:rPr>
              <w:t>Katalog dobrych praktyk w zakresie robót hydrotechnicznych i prac utrzymaniowych wraz z ustaleniem zasad</w:t>
            </w:r>
            <w:r>
              <w:rPr>
                <w:webHidden/>
              </w:rPr>
              <w:tab/>
            </w:r>
            <w:r>
              <w:rPr>
                <w:webHidden/>
              </w:rPr>
              <w:fldChar w:fldCharType="begin"/>
            </w:r>
            <w:r>
              <w:rPr>
                <w:webHidden/>
              </w:rPr>
              <w:instrText xml:space="preserve"> PAGEREF _Toc68703588 \h </w:instrText>
            </w:r>
            <w:r>
              <w:rPr>
                <w:webHidden/>
              </w:rPr>
            </w:r>
            <w:r>
              <w:rPr>
                <w:webHidden/>
              </w:rPr>
              <w:fldChar w:fldCharType="separate"/>
            </w:r>
            <w:r w:rsidR="00550571">
              <w:rPr>
                <w:webHidden/>
              </w:rPr>
              <w:t>367</w:t>
            </w:r>
            <w:r>
              <w:rPr>
                <w:webHidden/>
              </w:rPr>
              <w:fldChar w:fldCharType="end"/>
            </w:r>
          </w:hyperlink>
        </w:p>
        <w:p w14:paraId="7881E8A8" w14:textId="06306CA5" w:rsidR="00BF3682" w:rsidRDefault="00BF3682">
          <w:pPr>
            <w:pStyle w:val="Spistreci3"/>
            <w:rPr>
              <w:rFonts w:asciiTheme="minorHAnsi" w:eastAsiaTheme="minorEastAsia" w:hAnsiTheme="minorHAnsi" w:cstheme="minorBidi"/>
              <w:i w:val="0"/>
              <w:sz w:val="22"/>
              <w:szCs w:val="22"/>
              <w:lang w:eastAsia="pl-PL"/>
            </w:rPr>
          </w:pPr>
          <w:hyperlink w:anchor="_Toc68703589" w:history="1">
            <w:r w:rsidRPr="007A39C8">
              <w:rPr>
                <w:rStyle w:val="Hipercze"/>
              </w:rPr>
              <w:t>13.8.3.</w:t>
            </w:r>
            <w:r>
              <w:rPr>
                <w:rFonts w:asciiTheme="minorHAnsi" w:eastAsiaTheme="minorEastAsia" w:hAnsiTheme="minorHAnsi" w:cstheme="minorBidi"/>
                <w:i w:val="0"/>
                <w:sz w:val="22"/>
                <w:szCs w:val="22"/>
                <w:lang w:eastAsia="pl-PL"/>
              </w:rPr>
              <w:tab/>
            </w:r>
            <w:r w:rsidRPr="007A39C8">
              <w:rPr>
                <w:rStyle w:val="Hipercze"/>
              </w:rPr>
              <w:t>Raport dotyczący zrealizowanych prac na przykładzie roku 2019</w:t>
            </w:r>
            <w:r>
              <w:rPr>
                <w:webHidden/>
              </w:rPr>
              <w:tab/>
            </w:r>
            <w:r>
              <w:rPr>
                <w:webHidden/>
              </w:rPr>
              <w:fldChar w:fldCharType="begin"/>
            </w:r>
            <w:r>
              <w:rPr>
                <w:webHidden/>
              </w:rPr>
              <w:instrText xml:space="preserve"> PAGEREF _Toc68703589 \h </w:instrText>
            </w:r>
            <w:r>
              <w:rPr>
                <w:webHidden/>
              </w:rPr>
            </w:r>
            <w:r>
              <w:rPr>
                <w:webHidden/>
              </w:rPr>
              <w:fldChar w:fldCharType="separate"/>
            </w:r>
            <w:r w:rsidR="00550571">
              <w:rPr>
                <w:webHidden/>
              </w:rPr>
              <w:t>367</w:t>
            </w:r>
            <w:r>
              <w:rPr>
                <w:webHidden/>
              </w:rPr>
              <w:fldChar w:fldCharType="end"/>
            </w:r>
          </w:hyperlink>
        </w:p>
        <w:p w14:paraId="2AC768CC" w14:textId="349BCB71" w:rsidR="00BF3682" w:rsidRDefault="00BF3682">
          <w:pPr>
            <w:pStyle w:val="Spistreci2"/>
            <w:rPr>
              <w:rFonts w:asciiTheme="minorHAnsi" w:eastAsiaTheme="minorEastAsia" w:hAnsiTheme="minorHAnsi" w:cstheme="minorBidi"/>
              <w:sz w:val="22"/>
              <w:szCs w:val="22"/>
              <w:lang w:eastAsia="pl-PL"/>
            </w:rPr>
          </w:pPr>
          <w:hyperlink w:anchor="_Toc68703590" w:history="1">
            <w:r w:rsidRPr="007A39C8">
              <w:rPr>
                <w:rStyle w:val="Hipercze"/>
              </w:rPr>
              <w:t>13.9.</w:t>
            </w:r>
            <w:r>
              <w:rPr>
                <w:rFonts w:asciiTheme="minorHAnsi" w:eastAsiaTheme="minorEastAsia" w:hAnsiTheme="minorHAnsi" w:cstheme="minorBidi"/>
                <w:sz w:val="22"/>
                <w:szCs w:val="22"/>
                <w:lang w:eastAsia="pl-PL"/>
              </w:rPr>
              <w:tab/>
            </w:r>
            <w:r w:rsidRPr="007A39C8">
              <w:rPr>
                <w:rStyle w:val="Hipercze"/>
              </w:rPr>
              <w:t>Działania związane z ochroną wód morskich</w:t>
            </w:r>
            <w:r>
              <w:rPr>
                <w:webHidden/>
              </w:rPr>
              <w:tab/>
            </w:r>
            <w:r>
              <w:rPr>
                <w:webHidden/>
              </w:rPr>
              <w:fldChar w:fldCharType="begin"/>
            </w:r>
            <w:r>
              <w:rPr>
                <w:webHidden/>
              </w:rPr>
              <w:instrText xml:space="preserve"> PAGEREF _Toc68703590 \h </w:instrText>
            </w:r>
            <w:r>
              <w:rPr>
                <w:webHidden/>
              </w:rPr>
            </w:r>
            <w:r>
              <w:rPr>
                <w:webHidden/>
              </w:rPr>
              <w:fldChar w:fldCharType="separate"/>
            </w:r>
            <w:r w:rsidR="00550571">
              <w:rPr>
                <w:webHidden/>
              </w:rPr>
              <w:t>374</w:t>
            </w:r>
            <w:r>
              <w:rPr>
                <w:webHidden/>
              </w:rPr>
              <w:fldChar w:fldCharType="end"/>
            </w:r>
          </w:hyperlink>
        </w:p>
        <w:p w14:paraId="3F0C2603" w14:textId="2824500A" w:rsidR="00BF3682" w:rsidRDefault="00BF3682">
          <w:pPr>
            <w:pStyle w:val="Spistreci2"/>
            <w:rPr>
              <w:rFonts w:asciiTheme="minorHAnsi" w:eastAsiaTheme="minorEastAsia" w:hAnsiTheme="minorHAnsi" w:cstheme="minorBidi"/>
              <w:sz w:val="22"/>
              <w:szCs w:val="22"/>
              <w:lang w:eastAsia="pl-PL"/>
            </w:rPr>
          </w:pPr>
          <w:hyperlink w:anchor="_Toc68703591" w:history="1">
            <w:r w:rsidRPr="007A39C8">
              <w:rPr>
                <w:rStyle w:val="Hipercze"/>
              </w:rPr>
              <w:t>13.10.</w:t>
            </w:r>
            <w:r>
              <w:rPr>
                <w:rFonts w:asciiTheme="minorHAnsi" w:eastAsiaTheme="minorEastAsia" w:hAnsiTheme="minorHAnsi" w:cstheme="minorBidi"/>
                <w:sz w:val="22"/>
                <w:szCs w:val="22"/>
                <w:lang w:eastAsia="pl-PL"/>
              </w:rPr>
              <w:tab/>
            </w:r>
            <w:r w:rsidRPr="007A39C8">
              <w:rPr>
                <w:rStyle w:val="Hipercze"/>
              </w:rPr>
              <w:t>Informacje o pozostałych działaniach</w:t>
            </w:r>
            <w:r>
              <w:rPr>
                <w:webHidden/>
              </w:rPr>
              <w:tab/>
            </w:r>
            <w:r>
              <w:rPr>
                <w:webHidden/>
              </w:rPr>
              <w:fldChar w:fldCharType="begin"/>
            </w:r>
            <w:r>
              <w:rPr>
                <w:webHidden/>
              </w:rPr>
              <w:instrText xml:space="preserve"> PAGEREF _Toc68703591 \h </w:instrText>
            </w:r>
            <w:r>
              <w:rPr>
                <w:webHidden/>
              </w:rPr>
            </w:r>
            <w:r>
              <w:rPr>
                <w:webHidden/>
              </w:rPr>
              <w:fldChar w:fldCharType="separate"/>
            </w:r>
            <w:r w:rsidR="00550571">
              <w:rPr>
                <w:webHidden/>
              </w:rPr>
              <w:t>381</w:t>
            </w:r>
            <w:r>
              <w:rPr>
                <w:webHidden/>
              </w:rPr>
              <w:fldChar w:fldCharType="end"/>
            </w:r>
          </w:hyperlink>
        </w:p>
        <w:p w14:paraId="501B1B01" w14:textId="0ED155AD" w:rsidR="00BF3682" w:rsidRDefault="00BF3682">
          <w:pPr>
            <w:pStyle w:val="Spistreci1"/>
            <w:rPr>
              <w:rFonts w:asciiTheme="minorHAnsi" w:eastAsiaTheme="minorEastAsia" w:hAnsiTheme="minorHAnsi" w:cstheme="minorBidi"/>
              <w:b w:val="0"/>
              <w:smallCaps w:val="0"/>
              <w:sz w:val="22"/>
              <w:szCs w:val="22"/>
              <w:lang w:eastAsia="pl-PL"/>
            </w:rPr>
          </w:pPr>
          <w:hyperlink w:anchor="_Toc68703592" w:history="1">
            <w:r w:rsidRPr="007A39C8">
              <w:rPr>
                <w:rStyle w:val="Hipercze"/>
              </w:rPr>
              <w:t>14.</w:t>
            </w:r>
            <w:r>
              <w:rPr>
                <w:rFonts w:asciiTheme="minorHAnsi" w:eastAsiaTheme="minorEastAsia" w:hAnsiTheme="minorHAnsi" w:cstheme="minorBidi"/>
                <w:b w:val="0"/>
                <w:smallCaps w:val="0"/>
                <w:sz w:val="22"/>
                <w:szCs w:val="22"/>
                <w:lang w:eastAsia="pl-PL"/>
              </w:rPr>
              <w:tab/>
            </w:r>
            <w:r w:rsidRPr="007A39C8">
              <w:rPr>
                <w:rStyle w:val="Hipercze"/>
              </w:rPr>
              <w:t>Warunki potwierdzenia ważności pomiarów lub badań w monitoringu jcwp i jcwpd</w:t>
            </w:r>
            <w:r>
              <w:rPr>
                <w:webHidden/>
              </w:rPr>
              <w:tab/>
            </w:r>
            <w:r>
              <w:rPr>
                <w:webHidden/>
              </w:rPr>
              <w:fldChar w:fldCharType="begin"/>
            </w:r>
            <w:r>
              <w:rPr>
                <w:webHidden/>
              </w:rPr>
              <w:instrText xml:space="preserve"> PAGEREF _Toc68703592 \h </w:instrText>
            </w:r>
            <w:r>
              <w:rPr>
                <w:webHidden/>
              </w:rPr>
            </w:r>
            <w:r>
              <w:rPr>
                <w:webHidden/>
              </w:rPr>
              <w:fldChar w:fldCharType="separate"/>
            </w:r>
            <w:r w:rsidR="00550571">
              <w:rPr>
                <w:webHidden/>
              </w:rPr>
              <w:t>385</w:t>
            </w:r>
            <w:r>
              <w:rPr>
                <w:webHidden/>
              </w:rPr>
              <w:fldChar w:fldCharType="end"/>
            </w:r>
          </w:hyperlink>
        </w:p>
        <w:p w14:paraId="3AE7CE01" w14:textId="4B37F342" w:rsidR="00BF3682" w:rsidRDefault="00BF3682">
          <w:pPr>
            <w:pStyle w:val="Spistreci1"/>
            <w:rPr>
              <w:rFonts w:asciiTheme="minorHAnsi" w:eastAsiaTheme="minorEastAsia" w:hAnsiTheme="minorHAnsi" w:cstheme="minorBidi"/>
              <w:b w:val="0"/>
              <w:smallCaps w:val="0"/>
              <w:sz w:val="22"/>
              <w:szCs w:val="22"/>
              <w:lang w:eastAsia="pl-PL"/>
            </w:rPr>
          </w:pPr>
          <w:hyperlink w:anchor="_Toc68703593" w:history="1">
            <w:r w:rsidRPr="007A39C8">
              <w:rPr>
                <w:rStyle w:val="Hipercze"/>
              </w:rPr>
              <w:t>15.</w:t>
            </w:r>
            <w:r>
              <w:rPr>
                <w:rFonts w:asciiTheme="minorHAnsi" w:eastAsiaTheme="minorEastAsia" w:hAnsiTheme="minorHAnsi" w:cstheme="minorBidi"/>
                <w:b w:val="0"/>
                <w:smallCaps w:val="0"/>
                <w:sz w:val="22"/>
                <w:szCs w:val="22"/>
                <w:lang w:eastAsia="pl-PL"/>
              </w:rPr>
              <w:tab/>
            </w:r>
            <w:r w:rsidRPr="007A39C8">
              <w:rPr>
                <w:rStyle w:val="Hipercze"/>
              </w:rPr>
              <w:t>Uzasadnienie częstotliwości prowadzenia monitoringu substancji priorytetowych określonej w przepisach wydanych na podstawie art. 350 ust. 1 ustawy Prawo wodne</w:t>
            </w:r>
            <w:r>
              <w:rPr>
                <w:webHidden/>
              </w:rPr>
              <w:tab/>
            </w:r>
            <w:r>
              <w:rPr>
                <w:webHidden/>
              </w:rPr>
              <w:fldChar w:fldCharType="begin"/>
            </w:r>
            <w:r>
              <w:rPr>
                <w:webHidden/>
              </w:rPr>
              <w:instrText xml:space="preserve"> PAGEREF _Toc68703593 \h </w:instrText>
            </w:r>
            <w:r>
              <w:rPr>
                <w:webHidden/>
              </w:rPr>
            </w:r>
            <w:r>
              <w:rPr>
                <w:webHidden/>
              </w:rPr>
              <w:fldChar w:fldCharType="separate"/>
            </w:r>
            <w:r w:rsidR="00550571">
              <w:rPr>
                <w:webHidden/>
              </w:rPr>
              <w:t>403</w:t>
            </w:r>
            <w:r>
              <w:rPr>
                <w:webHidden/>
              </w:rPr>
              <w:fldChar w:fldCharType="end"/>
            </w:r>
          </w:hyperlink>
        </w:p>
        <w:p w14:paraId="69D6D1A1" w14:textId="7C981A2E" w:rsidR="00BF3682" w:rsidRDefault="00BF3682">
          <w:pPr>
            <w:pStyle w:val="Spistreci1"/>
            <w:rPr>
              <w:rFonts w:asciiTheme="minorHAnsi" w:eastAsiaTheme="minorEastAsia" w:hAnsiTheme="minorHAnsi" w:cstheme="minorBidi"/>
              <w:b w:val="0"/>
              <w:smallCaps w:val="0"/>
              <w:sz w:val="22"/>
              <w:szCs w:val="22"/>
              <w:lang w:eastAsia="pl-PL"/>
            </w:rPr>
          </w:pPr>
          <w:hyperlink w:anchor="_Toc68703594" w:history="1">
            <w:r w:rsidRPr="007A39C8">
              <w:rPr>
                <w:rStyle w:val="Hipercze"/>
              </w:rPr>
              <w:t>16.</w:t>
            </w:r>
            <w:r>
              <w:rPr>
                <w:rFonts w:asciiTheme="minorHAnsi" w:eastAsiaTheme="minorEastAsia" w:hAnsiTheme="minorHAnsi" w:cstheme="minorBidi"/>
                <w:b w:val="0"/>
                <w:smallCaps w:val="0"/>
                <w:sz w:val="22"/>
                <w:szCs w:val="22"/>
                <w:lang w:eastAsia="pl-PL"/>
              </w:rPr>
              <w:tab/>
            </w:r>
            <w:r w:rsidRPr="007A39C8">
              <w:rPr>
                <w:rStyle w:val="Hipercze"/>
              </w:rPr>
              <w:t>Wykaz inwestycji i działań, które mogą spowodować nieosiągnięcie dobrego stanu wód lub pogorszenie dobrego stanu wód</w:t>
            </w:r>
            <w:r>
              <w:rPr>
                <w:webHidden/>
              </w:rPr>
              <w:tab/>
            </w:r>
            <w:r>
              <w:rPr>
                <w:webHidden/>
              </w:rPr>
              <w:fldChar w:fldCharType="begin"/>
            </w:r>
            <w:r>
              <w:rPr>
                <w:webHidden/>
              </w:rPr>
              <w:instrText xml:space="preserve"> PAGEREF _Toc68703594 \h </w:instrText>
            </w:r>
            <w:r>
              <w:rPr>
                <w:webHidden/>
              </w:rPr>
            </w:r>
            <w:r>
              <w:rPr>
                <w:webHidden/>
              </w:rPr>
              <w:fldChar w:fldCharType="separate"/>
            </w:r>
            <w:r w:rsidR="00550571">
              <w:rPr>
                <w:webHidden/>
              </w:rPr>
              <w:t>408</w:t>
            </w:r>
            <w:r>
              <w:rPr>
                <w:webHidden/>
              </w:rPr>
              <w:fldChar w:fldCharType="end"/>
            </w:r>
          </w:hyperlink>
        </w:p>
        <w:p w14:paraId="71350273" w14:textId="6AA957B3" w:rsidR="00BF3682" w:rsidRDefault="00BF3682">
          <w:pPr>
            <w:pStyle w:val="Spistreci1"/>
            <w:rPr>
              <w:rFonts w:asciiTheme="minorHAnsi" w:eastAsiaTheme="minorEastAsia" w:hAnsiTheme="minorHAnsi" w:cstheme="minorBidi"/>
              <w:b w:val="0"/>
              <w:smallCaps w:val="0"/>
              <w:sz w:val="22"/>
              <w:szCs w:val="22"/>
              <w:lang w:eastAsia="pl-PL"/>
            </w:rPr>
          </w:pPr>
          <w:hyperlink w:anchor="_Toc68703595" w:history="1">
            <w:r w:rsidRPr="007A39C8">
              <w:rPr>
                <w:rStyle w:val="Hipercze"/>
              </w:rPr>
              <w:t>17.</w:t>
            </w:r>
            <w:r>
              <w:rPr>
                <w:rFonts w:asciiTheme="minorHAnsi" w:eastAsiaTheme="minorEastAsia" w:hAnsiTheme="minorHAnsi" w:cstheme="minorBidi"/>
                <w:b w:val="0"/>
                <w:smallCaps w:val="0"/>
                <w:sz w:val="22"/>
                <w:szCs w:val="22"/>
                <w:lang w:eastAsia="pl-PL"/>
              </w:rPr>
              <w:tab/>
            </w:r>
            <w:r w:rsidRPr="007A39C8">
              <w:rPr>
                <w:rStyle w:val="Hipercze"/>
              </w:rPr>
              <w:t>Zagrożenia dla swobodnego przepływu wód oraz spływu lodów</w:t>
            </w:r>
            <w:r>
              <w:rPr>
                <w:webHidden/>
              </w:rPr>
              <w:tab/>
            </w:r>
            <w:r>
              <w:rPr>
                <w:webHidden/>
              </w:rPr>
              <w:fldChar w:fldCharType="begin"/>
            </w:r>
            <w:r>
              <w:rPr>
                <w:webHidden/>
              </w:rPr>
              <w:instrText xml:space="preserve"> PAGEREF _Toc68703595 \h </w:instrText>
            </w:r>
            <w:r>
              <w:rPr>
                <w:webHidden/>
              </w:rPr>
            </w:r>
            <w:r>
              <w:rPr>
                <w:webHidden/>
              </w:rPr>
              <w:fldChar w:fldCharType="separate"/>
            </w:r>
            <w:r w:rsidR="00550571">
              <w:rPr>
                <w:webHidden/>
              </w:rPr>
              <w:t>411</w:t>
            </w:r>
            <w:r>
              <w:rPr>
                <w:webHidden/>
              </w:rPr>
              <w:fldChar w:fldCharType="end"/>
            </w:r>
          </w:hyperlink>
        </w:p>
        <w:p w14:paraId="19ABE460" w14:textId="0D0FF621" w:rsidR="00BF3682" w:rsidRDefault="00BF3682">
          <w:pPr>
            <w:pStyle w:val="Spistreci1"/>
            <w:rPr>
              <w:rFonts w:asciiTheme="minorHAnsi" w:eastAsiaTheme="minorEastAsia" w:hAnsiTheme="minorHAnsi" w:cstheme="minorBidi"/>
              <w:b w:val="0"/>
              <w:smallCaps w:val="0"/>
              <w:sz w:val="22"/>
              <w:szCs w:val="22"/>
              <w:lang w:eastAsia="pl-PL"/>
            </w:rPr>
          </w:pPr>
          <w:hyperlink w:anchor="_Toc68703596" w:history="1">
            <w:r w:rsidRPr="007A39C8">
              <w:rPr>
                <w:rStyle w:val="Hipercze"/>
              </w:rPr>
              <w:t>18.</w:t>
            </w:r>
            <w:r>
              <w:rPr>
                <w:rFonts w:asciiTheme="minorHAnsi" w:eastAsiaTheme="minorEastAsia" w:hAnsiTheme="minorHAnsi" w:cstheme="minorBidi"/>
                <w:b w:val="0"/>
                <w:smallCaps w:val="0"/>
                <w:sz w:val="22"/>
                <w:szCs w:val="22"/>
                <w:lang w:eastAsia="pl-PL"/>
              </w:rPr>
              <w:tab/>
            </w:r>
            <w:r w:rsidRPr="007A39C8">
              <w:rPr>
                <w:rStyle w:val="Hipercze"/>
              </w:rPr>
              <w:t>Budowle regulacyjne i urządzenia wodne</w:t>
            </w:r>
            <w:r>
              <w:rPr>
                <w:webHidden/>
              </w:rPr>
              <w:tab/>
            </w:r>
            <w:r>
              <w:rPr>
                <w:webHidden/>
              </w:rPr>
              <w:fldChar w:fldCharType="begin"/>
            </w:r>
            <w:r>
              <w:rPr>
                <w:webHidden/>
              </w:rPr>
              <w:instrText xml:space="preserve"> PAGEREF _Toc68703596 \h </w:instrText>
            </w:r>
            <w:r>
              <w:rPr>
                <w:webHidden/>
              </w:rPr>
            </w:r>
            <w:r>
              <w:rPr>
                <w:webHidden/>
              </w:rPr>
              <w:fldChar w:fldCharType="separate"/>
            </w:r>
            <w:r w:rsidR="00550571">
              <w:rPr>
                <w:webHidden/>
              </w:rPr>
              <w:t>414</w:t>
            </w:r>
            <w:r>
              <w:rPr>
                <w:webHidden/>
              </w:rPr>
              <w:fldChar w:fldCharType="end"/>
            </w:r>
          </w:hyperlink>
        </w:p>
        <w:p w14:paraId="7264EE3F" w14:textId="23CCB6A9" w:rsidR="00BF3682" w:rsidRDefault="00BF3682">
          <w:pPr>
            <w:pStyle w:val="Spistreci1"/>
            <w:rPr>
              <w:rFonts w:asciiTheme="minorHAnsi" w:eastAsiaTheme="minorEastAsia" w:hAnsiTheme="minorHAnsi" w:cstheme="minorBidi"/>
              <w:b w:val="0"/>
              <w:smallCaps w:val="0"/>
              <w:sz w:val="22"/>
              <w:szCs w:val="22"/>
              <w:lang w:eastAsia="pl-PL"/>
            </w:rPr>
          </w:pPr>
          <w:hyperlink w:anchor="_Toc68703597" w:history="1">
            <w:r w:rsidRPr="007A39C8">
              <w:rPr>
                <w:rStyle w:val="Hipercze"/>
              </w:rPr>
              <w:t>19.</w:t>
            </w:r>
            <w:r>
              <w:rPr>
                <w:rFonts w:asciiTheme="minorHAnsi" w:eastAsiaTheme="minorEastAsia" w:hAnsiTheme="minorHAnsi" w:cstheme="minorBidi"/>
                <w:b w:val="0"/>
                <w:smallCaps w:val="0"/>
                <w:sz w:val="22"/>
                <w:szCs w:val="22"/>
                <w:lang w:eastAsia="pl-PL"/>
              </w:rPr>
              <w:tab/>
            </w:r>
            <w:r w:rsidRPr="007A39C8">
              <w:rPr>
                <w:rStyle w:val="Hipercze"/>
              </w:rPr>
              <w:t>Wykaz szczegółowych programów i planów gospodarowania dla obszaru dorzecza</w:t>
            </w:r>
            <w:r>
              <w:rPr>
                <w:webHidden/>
              </w:rPr>
              <w:tab/>
            </w:r>
            <w:r>
              <w:rPr>
                <w:webHidden/>
              </w:rPr>
              <w:fldChar w:fldCharType="begin"/>
            </w:r>
            <w:r>
              <w:rPr>
                <w:webHidden/>
              </w:rPr>
              <w:instrText xml:space="preserve"> PAGEREF _Toc68703597 \h </w:instrText>
            </w:r>
            <w:r>
              <w:rPr>
                <w:webHidden/>
              </w:rPr>
            </w:r>
            <w:r>
              <w:rPr>
                <w:webHidden/>
              </w:rPr>
              <w:fldChar w:fldCharType="separate"/>
            </w:r>
            <w:r w:rsidR="00550571">
              <w:rPr>
                <w:webHidden/>
              </w:rPr>
              <w:t>416</w:t>
            </w:r>
            <w:r>
              <w:rPr>
                <w:webHidden/>
              </w:rPr>
              <w:fldChar w:fldCharType="end"/>
            </w:r>
          </w:hyperlink>
        </w:p>
        <w:p w14:paraId="2514C9A5" w14:textId="2A92D048" w:rsidR="00BF3682" w:rsidRDefault="00BF3682">
          <w:pPr>
            <w:pStyle w:val="Spistreci2"/>
            <w:rPr>
              <w:rFonts w:asciiTheme="minorHAnsi" w:eastAsiaTheme="minorEastAsia" w:hAnsiTheme="minorHAnsi" w:cstheme="minorBidi"/>
              <w:sz w:val="22"/>
              <w:szCs w:val="22"/>
              <w:lang w:eastAsia="pl-PL"/>
            </w:rPr>
          </w:pPr>
          <w:hyperlink w:anchor="_Toc68703598" w:history="1">
            <w:r w:rsidRPr="007A39C8">
              <w:rPr>
                <w:rStyle w:val="Hipercze"/>
              </w:rPr>
              <w:t>19.1.</w:t>
            </w:r>
            <w:r>
              <w:rPr>
                <w:rFonts w:asciiTheme="minorHAnsi" w:eastAsiaTheme="minorEastAsia" w:hAnsiTheme="minorHAnsi" w:cstheme="minorBidi"/>
                <w:sz w:val="22"/>
                <w:szCs w:val="22"/>
                <w:lang w:eastAsia="pl-PL"/>
              </w:rPr>
              <w:tab/>
            </w:r>
            <w:r w:rsidRPr="007A39C8">
              <w:rPr>
                <w:rStyle w:val="Hipercze"/>
              </w:rPr>
              <w:t>Dokumenty powiązane mające wpływ na ustalenia IIaPGW</w:t>
            </w:r>
            <w:r>
              <w:rPr>
                <w:webHidden/>
              </w:rPr>
              <w:tab/>
            </w:r>
            <w:r>
              <w:rPr>
                <w:webHidden/>
              </w:rPr>
              <w:fldChar w:fldCharType="begin"/>
            </w:r>
            <w:r>
              <w:rPr>
                <w:webHidden/>
              </w:rPr>
              <w:instrText xml:space="preserve"> PAGEREF _Toc68703598 \h </w:instrText>
            </w:r>
            <w:r>
              <w:rPr>
                <w:webHidden/>
              </w:rPr>
            </w:r>
            <w:r>
              <w:rPr>
                <w:webHidden/>
              </w:rPr>
              <w:fldChar w:fldCharType="separate"/>
            </w:r>
            <w:r w:rsidR="00550571">
              <w:rPr>
                <w:webHidden/>
              </w:rPr>
              <w:t>418</w:t>
            </w:r>
            <w:r>
              <w:rPr>
                <w:webHidden/>
              </w:rPr>
              <w:fldChar w:fldCharType="end"/>
            </w:r>
          </w:hyperlink>
        </w:p>
        <w:p w14:paraId="29888201" w14:textId="72E530EE" w:rsidR="00BF3682" w:rsidRDefault="00BF3682">
          <w:pPr>
            <w:pStyle w:val="Spistreci3"/>
            <w:rPr>
              <w:rFonts w:asciiTheme="minorHAnsi" w:eastAsiaTheme="minorEastAsia" w:hAnsiTheme="minorHAnsi" w:cstheme="minorBidi"/>
              <w:i w:val="0"/>
              <w:sz w:val="22"/>
              <w:szCs w:val="22"/>
              <w:lang w:eastAsia="pl-PL"/>
            </w:rPr>
          </w:pPr>
          <w:hyperlink w:anchor="_Toc68703599" w:history="1">
            <w:r w:rsidRPr="007A39C8">
              <w:rPr>
                <w:rStyle w:val="Hipercze"/>
              </w:rPr>
              <w:t>19.1.1.</w:t>
            </w:r>
            <w:r>
              <w:rPr>
                <w:rFonts w:asciiTheme="minorHAnsi" w:eastAsiaTheme="minorEastAsia" w:hAnsiTheme="minorHAnsi" w:cstheme="minorBidi"/>
                <w:i w:val="0"/>
                <w:sz w:val="22"/>
                <w:szCs w:val="22"/>
                <w:lang w:eastAsia="pl-PL"/>
              </w:rPr>
              <w:tab/>
            </w:r>
            <w:r w:rsidRPr="007A39C8">
              <w:rPr>
                <w:rStyle w:val="Hipercze"/>
              </w:rPr>
              <w:t>Dokumenty o charakterze strategicznym</w:t>
            </w:r>
            <w:r>
              <w:rPr>
                <w:webHidden/>
              </w:rPr>
              <w:tab/>
            </w:r>
            <w:r>
              <w:rPr>
                <w:webHidden/>
              </w:rPr>
              <w:fldChar w:fldCharType="begin"/>
            </w:r>
            <w:r>
              <w:rPr>
                <w:webHidden/>
              </w:rPr>
              <w:instrText xml:space="preserve"> PAGEREF _Toc68703599 \h </w:instrText>
            </w:r>
            <w:r>
              <w:rPr>
                <w:webHidden/>
              </w:rPr>
            </w:r>
            <w:r>
              <w:rPr>
                <w:webHidden/>
              </w:rPr>
              <w:fldChar w:fldCharType="separate"/>
            </w:r>
            <w:r w:rsidR="00550571">
              <w:rPr>
                <w:webHidden/>
              </w:rPr>
              <w:t>418</w:t>
            </w:r>
            <w:r>
              <w:rPr>
                <w:webHidden/>
              </w:rPr>
              <w:fldChar w:fldCharType="end"/>
            </w:r>
          </w:hyperlink>
        </w:p>
        <w:p w14:paraId="74F029A4" w14:textId="6EFA02EF" w:rsidR="00BF3682" w:rsidRDefault="00BF3682">
          <w:pPr>
            <w:pStyle w:val="Spistreci3"/>
            <w:rPr>
              <w:rFonts w:asciiTheme="minorHAnsi" w:eastAsiaTheme="minorEastAsia" w:hAnsiTheme="minorHAnsi" w:cstheme="minorBidi"/>
              <w:i w:val="0"/>
              <w:sz w:val="22"/>
              <w:szCs w:val="22"/>
              <w:lang w:eastAsia="pl-PL"/>
            </w:rPr>
          </w:pPr>
          <w:hyperlink w:anchor="_Toc68703600" w:history="1">
            <w:r w:rsidRPr="007A39C8">
              <w:rPr>
                <w:rStyle w:val="Hipercze"/>
              </w:rPr>
              <w:t>19.1.2.</w:t>
            </w:r>
            <w:r>
              <w:rPr>
                <w:rFonts w:asciiTheme="minorHAnsi" w:eastAsiaTheme="minorEastAsia" w:hAnsiTheme="minorHAnsi" w:cstheme="minorBidi"/>
                <w:i w:val="0"/>
                <w:sz w:val="22"/>
                <w:szCs w:val="22"/>
                <w:lang w:eastAsia="pl-PL"/>
              </w:rPr>
              <w:tab/>
            </w:r>
            <w:r w:rsidRPr="007A39C8">
              <w:rPr>
                <w:rStyle w:val="Hipercze"/>
              </w:rPr>
              <w:t>Dokumenty i inne instrumenty o charakterze operacyjno-wdrożeniowym - komplementarne względem zapisów IIaPGW</w:t>
            </w:r>
            <w:r>
              <w:rPr>
                <w:webHidden/>
              </w:rPr>
              <w:tab/>
            </w:r>
            <w:r>
              <w:rPr>
                <w:webHidden/>
              </w:rPr>
              <w:fldChar w:fldCharType="begin"/>
            </w:r>
            <w:r>
              <w:rPr>
                <w:webHidden/>
              </w:rPr>
              <w:instrText xml:space="preserve"> PAGEREF _Toc68703600 \h </w:instrText>
            </w:r>
            <w:r>
              <w:rPr>
                <w:webHidden/>
              </w:rPr>
            </w:r>
            <w:r>
              <w:rPr>
                <w:webHidden/>
              </w:rPr>
              <w:fldChar w:fldCharType="separate"/>
            </w:r>
            <w:r w:rsidR="00550571">
              <w:rPr>
                <w:webHidden/>
              </w:rPr>
              <w:t>425</w:t>
            </w:r>
            <w:r>
              <w:rPr>
                <w:webHidden/>
              </w:rPr>
              <w:fldChar w:fldCharType="end"/>
            </w:r>
          </w:hyperlink>
        </w:p>
        <w:p w14:paraId="3C7A6B25" w14:textId="6CC0D24B" w:rsidR="00BF3682" w:rsidRDefault="00BF3682">
          <w:pPr>
            <w:pStyle w:val="Spistreci3"/>
            <w:rPr>
              <w:rFonts w:asciiTheme="minorHAnsi" w:eastAsiaTheme="minorEastAsia" w:hAnsiTheme="minorHAnsi" w:cstheme="minorBidi"/>
              <w:i w:val="0"/>
              <w:sz w:val="22"/>
              <w:szCs w:val="22"/>
              <w:lang w:eastAsia="pl-PL"/>
            </w:rPr>
          </w:pPr>
          <w:hyperlink w:anchor="_Toc68703601" w:history="1">
            <w:r w:rsidRPr="007A39C8">
              <w:rPr>
                <w:rStyle w:val="Hipercze"/>
              </w:rPr>
              <w:t>19.1.3.</w:t>
            </w:r>
            <w:r>
              <w:rPr>
                <w:rFonts w:asciiTheme="minorHAnsi" w:eastAsiaTheme="minorEastAsia" w:hAnsiTheme="minorHAnsi" w:cstheme="minorBidi"/>
                <w:i w:val="0"/>
                <w:sz w:val="22"/>
                <w:szCs w:val="22"/>
                <w:lang w:eastAsia="pl-PL"/>
              </w:rPr>
              <w:tab/>
            </w:r>
            <w:r w:rsidRPr="007A39C8">
              <w:rPr>
                <w:rStyle w:val="Hipercze"/>
              </w:rPr>
              <w:t>Dokumenty i inne instrumenty o charakterze operacyjno-wdrożeniowym - inne powiązane</w:t>
            </w:r>
            <w:r>
              <w:rPr>
                <w:webHidden/>
              </w:rPr>
              <w:tab/>
            </w:r>
            <w:r>
              <w:rPr>
                <w:webHidden/>
              </w:rPr>
              <w:fldChar w:fldCharType="begin"/>
            </w:r>
            <w:r>
              <w:rPr>
                <w:webHidden/>
              </w:rPr>
              <w:instrText xml:space="preserve"> PAGEREF _Toc68703601 \h </w:instrText>
            </w:r>
            <w:r>
              <w:rPr>
                <w:webHidden/>
              </w:rPr>
            </w:r>
            <w:r>
              <w:rPr>
                <w:webHidden/>
              </w:rPr>
              <w:fldChar w:fldCharType="separate"/>
            </w:r>
            <w:r w:rsidR="00550571">
              <w:rPr>
                <w:webHidden/>
              </w:rPr>
              <w:t>434</w:t>
            </w:r>
            <w:r>
              <w:rPr>
                <w:webHidden/>
              </w:rPr>
              <w:fldChar w:fldCharType="end"/>
            </w:r>
          </w:hyperlink>
        </w:p>
        <w:p w14:paraId="3F6D39F1" w14:textId="758659D5" w:rsidR="00BF3682" w:rsidRDefault="00BF3682">
          <w:pPr>
            <w:pStyle w:val="Spistreci2"/>
            <w:rPr>
              <w:rFonts w:asciiTheme="minorHAnsi" w:eastAsiaTheme="minorEastAsia" w:hAnsiTheme="minorHAnsi" w:cstheme="minorBidi"/>
              <w:sz w:val="22"/>
              <w:szCs w:val="22"/>
              <w:lang w:eastAsia="pl-PL"/>
            </w:rPr>
          </w:pPr>
          <w:hyperlink w:anchor="_Toc68703602" w:history="1">
            <w:r w:rsidRPr="007A39C8">
              <w:rPr>
                <w:rStyle w:val="Hipercze"/>
              </w:rPr>
              <w:t>19.2.</w:t>
            </w:r>
            <w:r>
              <w:rPr>
                <w:rFonts w:asciiTheme="minorHAnsi" w:eastAsiaTheme="minorEastAsia" w:hAnsiTheme="minorHAnsi" w:cstheme="minorBidi"/>
                <w:sz w:val="22"/>
                <w:szCs w:val="22"/>
                <w:lang w:eastAsia="pl-PL"/>
              </w:rPr>
              <w:tab/>
            </w:r>
            <w:r w:rsidRPr="007A39C8">
              <w:rPr>
                <w:rStyle w:val="Hipercze"/>
              </w:rPr>
              <w:t>Dokumenty powiązane, na które wpływ mają ustalenia IIaPGW</w:t>
            </w:r>
            <w:r>
              <w:rPr>
                <w:webHidden/>
              </w:rPr>
              <w:tab/>
            </w:r>
            <w:r>
              <w:rPr>
                <w:webHidden/>
              </w:rPr>
              <w:fldChar w:fldCharType="begin"/>
            </w:r>
            <w:r>
              <w:rPr>
                <w:webHidden/>
              </w:rPr>
              <w:instrText xml:space="preserve"> PAGEREF _Toc68703602 \h </w:instrText>
            </w:r>
            <w:r>
              <w:rPr>
                <w:webHidden/>
              </w:rPr>
            </w:r>
            <w:r>
              <w:rPr>
                <w:webHidden/>
              </w:rPr>
              <w:fldChar w:fldCharType="separate"/>
            </w:r>
            <w:r w:rsidR="00550571">
              <w:rPr>
                <w:webHidden/>
              </w:rPr>
              <w:t>439</w:t>
            </w:r>
            <w:r>
              <w:rPr>
                <w:webHidden/>
              </w:rPr>
              <w:fldChar w:fldCharType="end"/>
            </w:r>
          </w:hyperlink>
        </w:p>
        <w:p w14:paraId="5C54A1AC" w14:textId="024B08AC" w:rsidR="00BF3682" w:rsidRDefault="00BF3682">
          <w:pPr>
            <w:pStyle w:val="Spistreci1"/>
            <w:rPr>
              <w:rFonts w:asciiTheme="minorHAnsi" w:eastAsiaTheme="minorEastAsia" w:hAnsiTheme="minorHAnsi" w:cstheme="minorBidi"/>
              <w:b w:val="0"/>
              <w:smallCaps w:val="0"/>
              <w:sz w:val="22"/>
              <w:szCs w:val="22"/>
              <w:lang w:eastAsia="pl-PL"/>
            </w:rPr>
          </w:pPr>
          <w:hyperlink w:anchor="_Toc68703603" w:history="1">
            <w:r w:rsidRPr="007A39C8">
              <w:rPr>
                <w:rStyle w:val="Hipercze"/>
              </w:rPr>
              <w:t>20.</w:t>
            </w:r>
            <w:r>
              <w:rPr>
                <w:rFonts w:asciiTheme="minorHAnsi" w:eastAsiaTheme="minorEastAsia" w:hAnsiTheme="minorHAnsi" w:cstheme="minorBidi"/>
                <w:b w:val="0"/>
                <w:smallCaps w:val="0"/>
                <w:sz w:val="22"/>
                <w:szCs w:val="22"/>
                <w:lang w:eastAsia="pl-PL"/>
              </w:rPr>
              <w:tab/>
            </w:r>
            <w:r w:rsidRPr="007A39C8">
              <w:rPr>
                <w:rStyle w:val="Hipercze"/>
              </w:rPr>
              <w:t>Konsultacje publiczne</w:t>
            </w:r>
            <w:r>
              <w:rPr>
                <w:webHidden/>
              </w:rPr>
              <w:tab/>
            </w:r>
            <w:r>
              <w:rPr>
                <w:webHidden/>
              </w:rPr>
              <w:fldChar w:fldCharType="begin"/>
            </w:r>
            <w:r>
              <w:rPr>
                <w:webHidden/>
              </w:rPr>
              <w:instrText xml:space="preserve"> PAGEREF _Toc68703603 \h </w:instrText>
            </w:r>
            <w:r>
              <w:rPr>
                <w:webHidden/>
              </w:rPr>
            </w:r>
            <w:r>
              <w:rPr>
                <w:webHidden/>
              </w:rPr>
              <w:fldChar w:fldCharType="separate"/>
            </w:r>
            <w:r w:rsidR="00550571">
              <w:rPr>
                <w:webHidden/>
              </w:rPr>
              <w:t>441</w:t>
            </w:r>
            <w:r>
              <w:rPr>
                <w:webHidden/>
              </w:rPr>
              <w:fldChar w:fldCharType="end"/>
            </w:r>
          </w:hyperlink>
        </w:p>
        <w:p w14:paraId="35CB3C7F" w14:textId="55B12609" w:rsidR="00BF3682" w:rsidRDefault="00BF3682">
          <w:pPr>
            <w:pStyle w:val="Spistreci1"/>
            <w:rPr>
              <w:rFonts w:asciiTheme="minorHAnsi" w:eastAsiaTheme="minorEastAsia" w:hAnsiTheme="minorHAnsi" w:cstheme="minorBidi"/>
              <w:b w:val="0"/>
              <w:smallCaps w:val="0"/>
              <w:sz w:val="22"/>
              <w:szCs w:val="22"/>
              <w:lang w:eastAsia="pl-PL"/>
            </w:rPr>
          </w:pPr>
          <w:hyperlink w:anchor="_Toc68703604" w:history="1">
            <w:r w:rsidRPr="007A39C8">
              <w:rPr>
                <w:rStyle w:val="Hipercze"/>
              </w:rPr>
              <w:t>21.</w:t>
            </w:r>
            <w:r>
              <w:rPr>
                <w:rFonts w:asciiTheme="minorHAnsi" w:eastAsiaTheme="minorEastAsia" w:hAnsiTheme="minorHAnsi" w:cstheme="minorBidi"/>
                <w:b w:val="0"/>
                <w:smallCaps w:val="0"/>
                <w:sz w:val="22"/>
                <w:szCs w:val="22"/>
                <w:lang w:eastAsia="pl-PL"/>
              </w:rPr>
              <w:tab/>
            </w:r>
            <w:r w:rsidRPr="007A39C8">
              <w:rPr>
                <w:rStyle w:val="Hipercze"/>
              </w:rPr>
              <w:t>Organy właściwe w sprawach gospodarowania wodami dla obszaru dorzecza</w:t>
            </w:r>
            <w:r>
              <w:rPr>
                <w:webHidden/>
              </w:rPr>
              <w:tab/>
            </w:r>
            <w:r>
              <w:rPr>
                <w:webHidden/>
              </w:rPr>
              <w:fldChar w:fldCharType="begin"/>
            </w:r>
            <w:r>
              <w:rPr>
                <w:webHidden/>
              </w:rPr>
              <w:instrText xml:space="preserve"> PAGEREF _Toc68703604 \h </w:instrText>
            </w:r>
            <w:r>
              <w:rPr>
                <w:webHidden/>
              </w:rPr>
            </w:r>
            <w:r>
              <w:rPr>
                <w:webHidden/>
              </w:rPr>
              <w:fldChar w:fldCharType="separate"/>
            </w:r>
            <w:r w:rsidR="00550571">
              <w:rPr>
                <w:webHidden/>
              </w:rPr>
              <w:t>444</w:t>
            </w:r>
            <w:r>
              <w:rPr>
                <w:webHidden/>
              </w:rPr>
              <w:fldChar w:fldCharType="end"/>
            </w:r>
          </w:hyperlink>
        </w:p>
        <w:p w14:paraId="50DC9506" w14:textId="76F8D4F1" w:rsidR="00BF3682" w:rsidRDefault="00BF3682">
          <w:pPr>
            <w:pStyle w:val="Spistreci1"/>
            <w:rPr>
              <w:rFonts w:asciiTheme="minorHAnsi" w:eastAsiaTheme="minorEastAsia" w:hAnsiTheme="minorHAnsi" w:cstheme="minorBidi"/>
              <w:b w:val="0"/>
              <w:smallCaps w:val="0"/>
              <w:sz w:val="22"/>
              <w:szCs w:val="22"/>
              <w:lang w:eastAsia="pl-PL"/>
            </w:rPr>
          </w:pPr>
          <w:hyperlink w:anchor="_Toc68703605" w:history="1">
            <w:r w:rsidRPr="007A39C8">
              <w:rPr>
                <w:rStyle w:val="Hipercze"/>
              </w:rPr>
              <w:t>22.</w:t>
            </w:r>
            <w:r>
              <w:rPr>
                <w:rFonts w:asciiTheme="minorHAnsi" w:eastAsiaTheme="minorEastAsia" w:hAnsiTheme="minorHAnsi" w:cstheme="minorBidi"/>
                <w:b w:val="0"/>
                <w:smallCaps w:val="0"/>
                <w:sz w:val="22"/>
                <w:szCs w:val="22"/>
                <w:lang w:eastAsia="pl-PL"/>
              </w:rPr>
              <w:tab/>
            </w:r>
            <w:r w:rsidRPr="007A39C8">
              <w:rPr>
                <w:rStyle w:val="Hipercze"/>
              </w:rPr>
              <w:t>Współpraca międzynarodowa</w:t>
            </w:r>
            <w:r>
              <w:rPr>
                <w:webHidden/>
              </w:rPr>
              <w:tab/>
            </w:r>
            <w:r>
              <w:rPr>
                <w:webHidden/>
              </w:rPr>
              <w:fldChar w:fldCharType="begin"/>
            </w:r>
            <w:r>
              <w:rPr>
                <w:webHidden/>
              </w:rPr>
              <w:instrText xml:space="preserve"> PAGEREF _Toc68703605 \h </w:instrText>
            </w:r>
            <w:r>
              <w:rPr>
                <w:webHidden/>
              </w:rPr>
            </w:r>
            <w:r>
              <w:rPr>
                <w:webHidden/>
              </w:rPr>
              <w:fldChar w:fldCharType="separate"/>
            </w:r>
            <w:r w:rsidR="00550571">
              <w:rPr>
                <w:webHidden/>
              </w:rPr>
              <w:t>455</w:t>
            </w:r>
            <w:r>
              <w:rPr>
                <w:webHidden/>
              </w:rPr>
              <w:fldChar w:fldCharType="end"/>
            </w:r>
          </w:hyperlink>
        </w:p>
        <w:p w14:paraId="394DEC8F" w14:textId="10CCF3E1" w:rsidR="00BF3682" w:rsidRDefault="00BF3682">
          <w:pPr>
            <w:pStyle w:val="Spistreci1"/>
            <w:rPr>
              <w:rFonts w:asciiTheme="minorHAnsi" w:eastAsiaTheme="minorEastAsia" w:hAnsiTheme="minorHAnsi" w:cstheme="minorBidi"/>
              <w:b w:val="0"/>
              <w:smallCaps w:val="0"/>
              <w:sz w:val="22"/>
              <w:szCs w:val="22"/>
              <w:lang w:eastAsia="pl-PL"/>
            </w:rPr>
          </w:pPr>
          <w:hyperlink w:anchor="_Toc68703606" w:history="1">
            <w:r w:rsidRPr="007A39C8">
              <w:rPr>
                <w:rStyle w:val="Hipercze"/>
              </w:rPr>
              <w:t>23.</w:t>
            </w:r>
            <w:r>
              <w:rPr>
                <w:rFonts w:asciiTheme="minorHAnsi" w:eastAsiaTheme="minorEastAsia" w:hAnsiTheme="minorHAnsi" w:cstheme="minorBidi"/>
                <w:b w:val="0"/>
                <w:smallCaps w:val="0"/>
                <w:sz w:val="22"/>
                <w:szCs w:val="22"/>
                <w:lang w:eastAsia="pl-PL"/>
              </w:rPr>
              <w:tab/>
            </w:r>
            <w:r w:rsidRPr="007A39C8">
              <w:rPr>
                <w:rStyle w:val="Hipercze"/>
              </w:rPr>
              <w:t>Podsumowanie wszelkich zmian lub uaktualnień dokonanych od dnia ogłoszenia poprzedniego planu gospodarowania wodami na obszarze dorzecza</w:t>
            </w:r>
            <w:r>
              <w:rPr>
                <w:webHidden/>
              </w:rPr>
              <w:tab/>
            </w:r>
            <w:r>
              <w:rPr>
                <w:webHidden/>
              </w:rPr>
              <w:fldChar w:fldCharType="begin"/>
            </w:r>
            <w:r>
              <w:rPr>
                <w:webHidden/>
              </w:rPr>
              <w:instrText xml:space="preserve"> PAGEREF _Toc68703606 \h </w:instrText>
            </w:r>
            <w:r>
              <w:rPr>
                <w:webHidden/>
              </w:rPr>
            </w:r>
            <w:r>
              <w:rPr>
                <w:webHidden/>
              </w:rPr>
              <w:fldChar w:fldCharType="separate"/>
            </w:r>
            <w:r w:rsidR="00550571">
              <w:rPr>
                <w:webHidden/>
              </w:rPr>
              <w:t>465</w:t>
            </w:r>
            <w:r>
              <w:rPr>
                <w:webHidden/>
              </w:rPr>
              <w:fldChar w:fldCharType="end"/>
            </w:r>
          </w:hyperlink>
        </w:p>
        <w:p w14:paraId="7D78FA92" w14:textId="2E450136" w:rsidR="00BF3682" w:rsidRDefault="00BF3682">
          <w:pPr>
            <w:pStyle w:val="Spistreci1"/>
            <w:rPr>
              <w:rFonts w:asciiTheme="minorHAnsi" w:eastAsiaTheme="minorEastAsia" w:hAnsiTheme="minorHAnsi" w:cstheme="minorBidi"/>
              <w:b w:val="0"/>
              <w:smallCaps w:val="0"/>
              <w:sz w:val="22"/>
              <w:szCs w:val="22"/>
              <w:lang w:eastAsia="pl-PL"/>
            </w:rPr>
          </w:pPr>
          <w:hyperlink w:anchor="_Toc68703607" w:history="1">
            <w:r w:rsidRPr="007A39C8">
              <w:rPr>
                <w:rStyle w:val="Hipercze"/>
              </w:rPr>
              <w:t>24.</w:t>
            </w:r>
            <w:r>
              <w:rPr>
                <w:rFonts w:asciiTheme="minorHAnsi" w:eastAsiaTheme="minorEastAsia" w:hAnsiTheme="minorHAnsi" w:cstheme="minorBidi"/>
                <w:b w:val="0"/>
                <w:smallCaps w:val="0"/>
                <w:sz w:val="22"/>
                <w:szCs w:val="22"/>
                <w:lang w:eastAsia="pl-PL"/>
              </w:rPr>
              <w:tab/>
            </w:r>
            <w:r w:rsidRPr="007A39C8">
              <w:rPr>
                <w:rStyle w:val="Hipercze"/>
              </w:rPr>
              <w:t>Informacja o sposobach i procedurach pozyskiwania informacji  i dokumentacji źródłowej wykorzystanej do sporządzenia IIaPGW oraz informacji o spodziewanych wynikach realizacji IIaPGW</w:t>
            </w:r>
            <w:r>
              <w:rPr>
                <w:webHidden/>
              </w:rPr>
              <w:tab/>
            </w:r>
            <w:r>
              <w:rPr>
                <w:webHidden/>
              </w:rPr>
              <w:fldChar w:fldCharType="begin"/>
            </w:r>
            <w:r>
              <w:rPr>
                <w:webHidden/>
              </w:rPr>
              <w:instrText xml:space="preserve"> PAGEREF _Toc68703607 \h </w:instrText>
            </w:r>
            <w:r>
              <w:rPr>
                <w:webHidden/>
              </w:rPr>
            </w:r>
            <w:r>
              <w:rPr>
                <w:webHidden/>
              </w:rPr>
              <w:fldChar w:fldCharType="separate"/>
            </w:r>
            <w:r w:rsidR="00550571">
              <w:rPr>
                <w:webHidden/>
              </w:rPr>
              <w:t>469</w:t>
            </w:r>
            <w:r>
              <w:rPr>
                <w:webHidden/>
              </w:rPr>
              <w:fldChar w:fldCharType="end"/>
            </w:r>
          </w:hyperlink>
        </w:p>
        <w:p w14:paraId="25319DF7" w14:textId="109BE500" w:rsidR="00BF3682" w:rsidRDefault="00BF3682">
          <w:pPr>
            <w:pStyle w:val="Spistreci2"/>
            <w:rPr>
              <w:rFonts w:asciiTheme="minorHAnsi" w:eastAsiaTheme="minorEastAsia" w:hAnsiTheme="minorHAnsi" w:cstheme="minorBidi"/>
              <w:sz w:val="22"/>
              <w:szCs w:val="22"/>
              <w:lang w:eastAsia="pl-PL"/>
            </w:rPr>
          </w:pPr>
          <w:hyperlink w:anchor="_Toc68703608" w:history="1">
            <w:r w:rsidRPr="007A39C8">
              <w:rPr>
                <w:rStyle w:val="Hipercze"/>
              </w:rPr>
              <w:t>24.1.</w:t>
            </w:r>
            <w:r>
              <w:rPr>
                <w:rFonts w:asciiTheme="minorHAnsi" w:eastAsiaTheme="minorEastAsia" w:hAnsiTheme="minorHAnsi" w:cstheme="minorBidi"/>
                <w:sz w:val="22"/>
                <w:szCs w:val="22"/>
                <w:lang w:eastAsia="pl-PL"/>
              </w:rPr>
              <w:tab/>
            </w:r>
            <w:r w:rsidRPr="007A39C8">
              <w:rPr>
                <w:rStyle w:val="Hipercze"/>
              </w:rPr>
              <w:t>Punkty kontaktowe pozyskiwania informacji o spodziewanych wynikach realizacji planu</w:t>
            </w:r>
            <w:r>
              <w:rPr>
                <w:webHidden/>
              </w:rPr>
              <w:tab/>
            </w:r>
            <w:r>
              <w:rPr>
                <w:webHidden/>
              </w:rPr>
              <w:fldChar w:fldCharType="begin"/>
            </w:r>
            <w:r>
              <w:rPr>
                <w:webHidden/>
              </w:rPr>
              <w:instrText xml:space="preserve"> PAGEREF _Toc68703608 \h </w:instrText>
            </w:r>
            <w:r>
              <w:rPr>
                <w:webHidden/>
              </w:rPr>
            </w:r>
            <w:r>
              <w:rPr>
                <w:webHidden/>
              </w:rPr>
              <w:fldChar w:fldCharType="separate"/>
            </w:r>
            <w:r w:rsidR="00550571">
              <w:rPr>
                <w:webHidden/>
              </w:rPr>
              <w:t>469</w:t>
            </w:r>
            <w:r>
              <w:rPr>
                <w:webHidden/>
              </w:rPr>
              <w:fldChar w:fldCharType="end"/>
            </w:r>
          </w:hyperlink>
        </w:p>
        <w:p w14:paraId="7B85C7FF" w14:textId="5066BB3D" w:rsidR="00BF3682" w:rsidRDefault="00BF3682">
          <w:pPr>
            <w:pStyle w:val="Spistreci2"/>
            <w:rPr>
              <w:rFonts w:asciiTheme="minorHAnsi" w:eastAsiaTheme="minorEastAsia" w:hAnsiTheme="minorHAnsi" w:cstheme="minorBidi"/>
              <w:sz w:val="22"/>
              <w:szCs w:val="22"/>
              <w:lang w:eastAsia="pl-PL"/>
            </w:rPr>
          </w:pPr>
          <w:hyperlink w:anchor="_Toc68703609" w:history="1">
            <w:r w:rsidRPr="007A39C8">
              <w:rPr>
                <w:rStyle w:val="Hipercze"/>
              </w:rPr>
              <w:t>24.2.</w:t>
            </w:r>
            <w:r>
              <w:rPr>
                <w:rFonts w:asciiTheme="minorHAnsi" w:eastAsiaTheme="minorEastAsia" w:hAnsiTheme="minorHAnsi" w:cstheme="minorBidi"/>
                <w:sz w:val="22"/>
                <w:szCs w:val="22"/>
                <w:lang w:eastAsia="pl-PL"/>
              </w:rPr>
              <w:tab/>
            </w:r>
            <w:r w:rsidRPr="007A39C8">
              <w:rPr>
                <w:rStyle w:val="Hipercze"/>
              </w:rPr>
              <w:t>Procedury pozyskiwania źródłowej dokumentacji</w:t>
            </w:r>
            <w:r>
              <w:rPr>
                <w:webHidden/>
              </w:rPr>
              <w:tab/>
            </w:r>
            <w:r>
              <w:rPr>
                <w:webHidden/>
              </w:rPr>
              <w:fldChar w:fldCharType="begin"/>
            </w:r>
            <w:r>
              <w:rPr>
                <w:webHidden/>
              </w:rPr>
              <w:instrText xml:space="preserve"> PAGEREF _Toc68703609 \h </w:instrText>
            </w:r>
            <w:r>
              <w:rPr>
                <w:webHidden/>
              </w:rPr>
            </w:r>
            <w:r>
              <w:rPr>
                <w:webHidden/>
              </w:rPr>
              <w:fldChar w:fldCharType="separate"/>
            </w:r>
            <w:r w:rsidR="00550571">
              <w:rPr>
                <w:webHidden/>
              </w:rPr>
              <w:t>470</w:t>
            </w:r>
            <w:r>
              <w:rPr>
                <w:webHidden/>
              </w:rPr>
              <w:fldChar w:fldCharType="end"/>
            </w:r>
          </w:hyperlink>
        </w:p>
        <w:p w14:paraId="5656757A" w14:textId="35D46F63" w:rsidR="00BF3682" w:rsidRDefault="00BF3682">
          <w:pPr>
            <w:pStyle w:val="Spistreci2"/>
            <w:rPr>
              <w:rFonts w:asciiTheme="minorHAnsi" w:eastAsiaTheme="minorEastAsia" w:hAnsiTheme="minorHAnsi" w:cstheme="minorBidi"/>
              <w:sz w:val="22"/>
              <w:szCs w:val="22"/>
              <w:lang w:eastAsia="pl-PL"/>
            </w:rPr>
          </w:pPr>
          <w:hyperlink w:anchor="_Toc68703610" w:history="1">
            <w:r w:rsidRPr="007A39C8">
              <w:rPr>
                <w:rStyle w:val="Hipercze"/>
              </w:rPr>
              <w:t>24.3.</w:t>
            </w:r>
            <w:r>
              <w:rPr>
                <w:rFonts w:asciiTheme="minorHAnsi" w:eastAsiaTheme="minorEastAsia" w:hAnsiTheme="minorHAnsi" w:cstheme="minorBidi"/>
                <w:sz w:val="22"/>
                <w:szCs w:val="22"/>
                <w:lang w:eastAsia="pl-PL"/>
              </w:rPr>
              <w:tab/>
            </w:r>
            <w:r w:rsidRPr="007A39C8">
              <w:rPr>
                <w:rStyle w:val="Hipercze"/>
              </w:rPr>
              <w:t>Dokumentacja źródłowa wykorzystana przy sporządzaniu IIaPGW</w:t>
            </w:r>
            <w:r>
              <w:rPr>
                <w:webHidden/>
              </w:rPr>
              <w:tab/>
            </w:r>
            <w:r>
              <w:rPr>
                <w:webHidden/>
              </w:rPr>
              <w:fldChar w:fldCharType="begin"/>
            </w:r>
            <w:r>
              <w:rPr>
                <w:webHidden/>
              </w:rPr>
              <w:instrText xml:space="preserve"> PAGEREF _Toc68703610 \h </w:instrText>
            </w:r>
            <w:r>
              <w:rPr>
                <w:webHidden/>
              </w:rPr>
            </w:r>
            <w:r>
              <w:rPr>
                <w:webHidden/>
              </w:rPr>
              <w:fldChar w:fldCharType="separate"/>
            </w:r>
            <w:r w:rsidR="00550571">
              <w:rPr>
                <w:webHidden/>
              </w:rPr>
              <w:t>470</w:t>
            </w:r>
            <w:r>
              <w:rPr>
                <w:webHidden/>
              </w:rPr>
              <w:fldChar w:fldCharType="end"/>
            </w:r>
          </w:hyperlink>
        </w:p>
        <w:p w14:paraId="4DE59C44" w14:textId="770CF761" w:rsidR="00BF3682" w:rsidRDefault="00BF3682">
          <w:pPr>
            <w:pStyle w:val="Spistreci1"/>
            <w:rPr>
              <w:rFonts w:asciiTheme="minorHAnsi" w:eastAsiaTheme="minorEastAsia" w:hAnsiTheme="minorHAnsi" w:cstheme="minorBidi"/>
              <w:b w:val="0"/>
              <w:smallCaps w:val="0"/>
              <w:sz w:val="22"/>
              <w:szCs w:val="22"/>
              <w:lang w:eastAsia="pl-PL"/>
            </w:rPr>
          </w:pPr>
          <w:hyperlink w:anchor="_Toc68703611" w:history="1">
            <w:r w:rsidRPr="007A39C8">
              <w:rPr>
                <w:rStyle w:val="Hipercze"/>
              </w:rPr>
              <w:t>25.</w:t>
            </w:r>
            <w:r>
              <w:rPr>
                <w:rFonts w:asciiTheme="minorHAnsi" w:eastAsiaTheme="minorEastAsia" w:hAnsiTheme="minorHAnsi" w:cstheme="minorBidi"/>
                <w:b w:val="0"/>
                <w:smallCaps w:val="0"/>
                <w:sz w:val="22"/>
                <w:szCs w:val="22"/>
                <w:lang w:eastAsia="pl-PL"/>
              </w:rPr>
              <w:tab/>
            </w:r>
            <w:r w:rsidRPr="007A39C8">
              <w:rPr>
                <w:rStyle w:val="Hipercze"/>
              </w:rPr>
              <w:t>Załączniki</w:t>
            </w:r>
            <w:r>
              <w:rPr>
                <w:webHidden/>
              </w:rPr>
              <w:tab/>
            </w:r>
            <w:r>
              <w:rPr>
                <w:webHidden/>
              </w:rPr>
              <w:fldChar w:fldCharType="begin"/>
            </w:r>
            <w:r>
              <w:rPr>
                <w:webHidden/>
              </w:rPr>
              <w:instrText xml:space="preserve"> PAGEREF _Toc68703611 \h </w:instrText>
            </w:r>
            <w:r>
              <w:rPr>
                <w:webHidden/>
              </w:rPr>
            </w:r>
            <w:r>
              <w:rPr>
                <w:webHidden/>
              </w:rPr>
              <w:fldChar w:fldCharType="separate"/>
            </w:r>
            <w:r w:rsidR="00550571">
              <w:rPr>
                <w:webHidden/>
              </w:rPr>
              <w:t>475</w:t>
            </w:r>
            <w:r>
              <w:rPr>
                <w:webHidden/>
              </w:rPr>
              <w:fldChar w:fldCharType="end"/>
            </w:r>
          </w:hyperlink>
        </w:p>
        <w:p w14:paraId="6087FA31" w14:textId="7CA8B976" w:rsidR="006B2425" w:rsidRPr="00795F17" w:rsidRDefault="00F35232" w:rsidP="00F35232">
          <w:pPr>
            <w:pStyle w:val="Spistreci1"/>
          </w:pPr>
          <w:r w:rsidRPr="00795F17">
            <w:fldChar w:fldCharType="end"/>
          </w:r>
        </w:p>
      </w:sdtContent>
    </w:sdt>
    <w:p w14:paraId="2A228B7F" w14:textId="77777777" w:rsidR="00BE0C18" w:rsidRPr="00795F17" w:rsidRDefault="00BE0C18" w:rsidP="0044393D">
      <w:pPr>
        <w:pStyle w:val="Tytu"/>
      </w:pPr>
      <w:r w:rsidRPr="00795F17">
        <w:br w:type="column"/>
        <w:t>Spis tabel</w:t>
      </w:r>
    </w:p>
    <w:p w14:paraId="5E3EB7D6" w14:textId="1E1C3A7B" w:rsidR="00BF3682" w:rsidRDefault="000F49A4">
      <w:pPr>
        <w:pStyle w:val="Spisilustracji"/>
        <w:rPr>
          <w:rFonts w:asciiTheme="minorHAnsi" w:eastAsiaTheme="minorEastAsia" w:hAnsiTheme="minorHAnsi" w:cstheme="minorBidi"/>
          <w:sz w:val="22"/>
          <w:lang w:eastAsia="pl-PL"/>
        </w:rPr>
      </w:pPr>
      <w:r w:rsidRPr="00795F17">
        <w:fldChar w:fldCharType="begin"/>
      </w:r>
      <w:r w:rsidRPr="00795F17">
        <w:rPr>
          <w:rFonts w:asciiTheme="minorHAnsi" w:hAnsiTheme="minorHAnsi" w:cstheme="minorHAnsi"/>
          <w:sz w:val="16"/>
          <w:szCs w:val="20"/>
        </w:rPr>
        <w:instrText xml:space="preserve"> TOC \h \z \c "Tabela" </w:instrText>
      </w:r>
      <w:r w:rsidRPr="00795F17">
        <w:fldChar w:fldCharType="separate"/>
      </w:r>
      <w:hyperlink w:anchor="_Toc68703612" w:history="1">
        <w:r w:rsidR="00BF3682" w:rsidRPr="00747F7C">
          <w:rPr>
            <w:rStyle w:val="Hipercze"/>
          </w:rPr>
          <w:t>Tabela 2</w:t>
        </w:r>
        <w:r w:rsidR="00BF3682" w:rsidRPr="00747F7C">
          <w:rPr>
            <w:rStyle w:val="Hipercze"/>
          </w:rPr>
          <w:noBreakHyphen/>
          <w:t>1</w:t>
        </w:r>
        <w:r w:rsidR="00BF3682">
          <w:rPr>
            <w:rFonts w:asciiTheme="minorHAnsi" w:eastAsiaTheme="minorEastAsia" w:hAnsiTheme="minorHAnsi" w:cstheme="minorBidi"/>
            <w:sz w:val="22"/>
            <w:lang w:eastAsia="pl-PL"/>
          </w:rPr>
          <w:tab/>
        </w:r>
        <w:r w:rsidR="00BF3682" w:rsidRPr="00747F7C">
          <w:rPr>
            <w:rStyle w:val="Hipercze"/>
          </w:rPr>
          <w:t>Zestawienie poszczególnych zagadnień prezentowanych w IIaPGW w odniesieniu do zakresu wskazanego w ustawie pr.w. i r.p.g.w.</w:t>
        </w:r>
        <w:r w:rsidR="00BF3682">
          <w:rPr>
            <w:webHidden/>
          </w:rPr>
          <w:tab/>
        </w:r>
        <w:r w:rsidR="00BF3682">
          <w:rPr>
            <w:webHidden/>
          </w:rPr>
          <w:fldChar w:fldCharType="begin"/>
        </w:r>
        <w:r w:rsidR="00BF3682">
          <w:rPr>
            <w:webHidden/>
          </w:rPr>
          <w:instrText xml:space="preserve"> PAGEREF _Toc68703612 \h </w:instrText>
        </w:r>
        <w:r w:rsidR="00BF3682">
          <w:rPr>
            <w:webHidden/>
          </w:rPr>
        </w:r>
        <w:r w:rsidR="00BF3682">
          <w:rPr>
            <w:webHidden/>
          </w:rPr>
          <w:fldChar w:fldCharType="separate"/>
        </w:r>
        <w:r w:rsidR="00550571">
          <w:rPr>
            <w:webHidden/>
          </w:rPr>
          <w:t>28</w:t>
        </w:r>
        <w:r w:rsidR="00BF3682">
          <w:rPr>
            <w:webHidden/>
          </w:rPr>
          <w:fldChar w:fldCharType="end"/>
        </w:r>
      </w:hyperlink>
    </w:p>
    <w:p w14:paraId="271F66CF" w14:textId="54EE4020" w:rsidR="00BF3682" w:rsidRDefault="00BF3682">
      <w:pPr>
        <w:pStyle w:val="Spisilustracji"/>
        <w:rPr>
          <w:rFonts w:asciiTheme="minorHAnsi" w:eastAsiaTheme="minorEastAsia" w:hAnsiTheme="minorHAnsi" w:cstheme="minorBidi"/>
          <w:sz w:val="22"/>
          <w:lang w:eastAsia="pl-PL"/>
        </w:rPr>
      </w:pPr>
      <w:hyperlink w:anchor="_Toc68703613" w:history="1">
        <w:r w:rsidRPr="00747F7C">
          <w:rPr>
            <w:rStyle w:val="Hipercze"/>
          </w:rPr>
          <w:t>Tabela 3</w:t>
        </w:r>
        <w:r w:rsidRPr="00747F7C">
          <w:rPr>
            <w:rStyle w:val="Hipercze"/>
          </w:rPr>
          <w:noBreakHyphen/>
          <w:t>1</w:t>
        </w:r>
        <w:r>
          <w:rPr>
            <w:rFonts w:asciiTheme="minorHAnsi" w:eastAsiaTheme="minorEastAsia" w:hAnsiTheme="minorHAnsi" w:cstheme="minorBidi"/>
            <w:sz w:val="22"/>
            <w:lang w:eastAsia="pl-PL"/>
          </w:rPr>
          <w:tab/>
        </w:r>
        <w:r w:rsidRPr="00747F7C">
          <w:rPr>
            <w:rStyle w:val="Hipercze"/>
          </w:rPr>
          <w:t>Ogólny opis obszaru dorzecza Odry</w:t>
        </w:r>
        <w:r>
          <w:rPr>
            <w:webHidden/>
          </w:rPr>
          <w:tab/>
        </w:r>
        <w:r>
          <w:rPr>
            <w:webHidden/>
          </w:rPr>
          <w:fldChar w:fldCharType="begin"/>
        </w:r>
        <w:r>
          <w:rPr>
            <w:webHidden/>
          </w:rPr>
          <w:instrText xml:space="preserve"> PAGEREF _Toc68703613 \h </w:instrText>
        </w:r>
        <w:r>
          <w:rPr>
            <w:webHidden/>
          </w:rPr>
        </w:r>
        <w:r>
          <w:rPr>
            <w:webHidden/>
          </w:rPr>
          <w:fldChar w:fldCharType="separate"/>
        </w:r>
        <w:r w:rsidR="00550571">
          <w:rPr>
            <w:webHidden/>
          </w:rPr>
          <w:t>33</w:t>
        </w:r>
        <w:r>
          <w:rPr>
            <w:webHidden/>
          </w:rPr>
          <w:fldChar w:fldCharType="end"/>
        </w:r>
      </w:hyperlink>
    </w:p>
    <w:p w14:paraId="7AB7D369" w14:textId="66D3CFAE" w:rsidR="00BF3682" w:rsidRDefault="00BF3682">
      <w:pPr>
        <w:pStyle w:val="Spisilustracji"/>
        <w:rPr>
          <w:rFonts w:asciiTheme="minorHAnsi" w:eastAsiaTheme="minorEastAsia" w:hAnsiTheme="minorHAnsi" w:cstheme="minorBidi"/>
          <w:sz w:val="22"/>
          <w:lang w:eastAsia="pl-PL"/>
        </w:rPr>
      </w:pPr>
      <w:hyperlink w:anchor="_Toc68703614" w:history="1">
        <w:r w:rsidRPr="00747F7C">
          <w:rPr>
            <w:rStyle w:val="Hipercze"/>
          </w:rPr>
          <w:t>Tabela 3</w:t>
        </w:r>
        <w:r w:rsidRPr="00747F7C">
          <w:rPr>
            <w:rStyle w:val="Hipercze"/>
          </w:rPr>
          <w:noBreakHyphen/>
          <w:t>2</w:t>
        </w:r>
        <w:r>
          <w:rPr>
            <w:rFonts w:asciiTheme="minorHAnsi" w:eastAsiaTheme="minorEastAsia" w:hAnsiTheme="minorHAnsi" w:cstheme="minorBidi"/>
            <w:sz w:val="22"/>
            <w:lang w:eastAsia="pl-PL"/>
          </w:rPr>
          <w:tab/>
        </w:r>
        <w:r w:rsidRPr="00747F7C">
          <w:rPr>
            <w:rStyle w:val="Hipercze"/>
          </w:rPr>
          <w:t>Zestawienie jcwp w obszarze dorzecza Odry</w:t>
        </w:r>
        <w:r>
          <w:rPr>
            <w:webHidden/>
          </w:rPr>
          <w:tab/>
        </w:r>
        <w:r>
          <w:rPr>
            <w:webHidden/>
          </w:rPr>
          <w:fldChar w:fldCharType="begin"/>
        </w:r>
        <w:r>
          <w:rPr>
            <w:webHidden/>
          </w:rPr>
          <w:instrText xml:space="preserve"> PAGEREF _Toc68703614 \h </w:instrText>
        </w:r>
        <w:r>
          <w:rPr>
            <w:webHidden/>
          </w:rPr>
        </w:r>
        <w:r>
          <w:rPr>
            <w:webHidden/>
          </w:rPr>
          <w:fldChar w:fldCharType="separate"/>
        </w:r>
        <w:r w:rsidR="00550571">
          <w:rPr>
            <w:webHidden/>
          </w:rPr>
          <w:t>43</w:t>
        </w:r>
        <w:r>
          <w:rPr>
            <w:webHidden/>
          </w:rPr>
          <w:fldChar w:fldCharType="end"/>
        </w:r>
      </w:hyperlink>
    </w:p>
    <w:p w14:paraId="79365688" w14:textId="4FD71DFC" w:rsidR="00BF3682" w:rsidRDefault="00BF3682">
      <w:pPr>
        <w:pStyle w:val="Spisilustracji"/>
        <w:rPr>
          <w:rFonts w:asciiTheme="minorHAnsi" w:eastAsiaTheme="minorEastAsia" w:hAnsiTheme="minorHAnsi" w:cstheme="minorBidi"/>
          <w:sz w:val="22"/>
          <w:lang w:eastAsia="pl-PL"/>
        </w:rPr>
      </w:pPr>
      <w:hyperlink w:anchor="_Toc68703615" w:history="1">
        <w:r w:rsidRPr="00747F7C">
          <w:rPr>
            <w:rStyle w:val="Hipercze"/>
          </w:rPr>
          <w:t>Tabela 3</w:t>
        </w:r>
        <w:r w:rsidRPr="00747F7C">
          <w:rPr>
            <w:rStyle w:val="Hipercze"/>
          </w:rPr>
          <w:noBreakHyphen/>
          <w:t>3</w:t>
        </w:r>
        <w:r>
          <w:rPr>
            <w:rFonts w:asciiTheme="minorHAnsi" w:eastAsiaTheme="minorEastAsia" w:hAnsiTheme="minorHAnsi" w:cstheme="minorBidi"/>
            <w:sz w:val="22"/>
            <w:lang w:eastAsia="pl-PL"/>
          </w:rPr>
          <w:tab/>
        </w:r>
        <w:r w:rsidRPr="00747F7C">
          <w:rPr>
            <w:rStyle w:val="Hipercze"/>
          </w:rPr>
          <w:t>Typy jcwp RW na obszarze dorzecza Odry</w:t>
        </w:r>
        <w:r>
          <w:rPr>
            <w:webHidden/>
          </w:rPr>
          <w:tab/>
        </w:r>
        <w:r>
          <w:rPr>
            <w:webHidden/>
          </w:rPr>
          <w:fldChar w:fldCharType="begin"/>
        </w:r>
        <w:r>
          <w:rPr>
            <w:webHidden/>
          </w:rPr>
          <w:instrText xml:space="preserve"> PAGEREF _Toc68703615 \h </w:instrText>
        </w:r>
        <w:r>
          <w:rPr>
            <w:webHidden/>
          </w:rPr>
        </w:r>
        <w:r>
          <w:rPr>
            <w:webHidden/>
          </w:rPr>
          <w:fldChar w:fldCharType="separate"/>
        </w:r>
        <w:r w:rsidR="00550571">
          <w:rPr>
            <w:webHidden/>
          </w:rPr>
          <w:t>45</w:t>
        </w:r>
        <w:r>
          <w:rPr>
            <w:webHidden/>
          </w:rPr>
          <w:fldChar w:fldCharType="end"/>
        </w:r>
      </w:hyperlink>
    </w:p>
    <w:p w14:paraId="34A2951F" w14:textId="23971014" w:rsidR="00BF3682" w:rsidRDefault="00BF3682">
      <w:pPr>
        <w:pStyle w:val="Spisilustracji"/>
        <w:rPr>
          <w:rFonts w:asciiTheme="minorHAnsi" w:eastAsiaTheme="minorEastAsia" w:hAnsiTheme="minorHAnsi" w:cstheme="minorBidi"/>
          <w:sz w:val="22"/>
          <w:lang w:eastAsia="pl-PL"/>
        </w:rPr>
      </w:pPr>
      <w:hyperlink w:anchor="_Toc68703616" w:history="1">
        <w:r w:rsidRPr="00747F7C">
          <w:rPr>
            <w:rStyle w:val="Hipercze"/>
          </w:rPr>
          <w:t>Tabela 3</w:t>
        </w:r>
        <w:r w:rsidRPr="00747F7C">
          <w:rPr>
            <w:rStyle w:val="Hipercze"/>
          </w:rPr>
          <w:noBreakHyphen/>
          <w:t>4</w:t>
        </w:r>
        <w:r>
          <w:rPr>
            <w:rFonts w:asciiTheme="minorHAnsi" w:eastAsiaTheme="minorEastAsia" w:hAnsiTheme="minorHAnsi" w:cstheme="minorBidi"/>
            <w:sz w:val="22"/>
            <w:lang w:eastAsia="pl-PL"/>
          </w:rPr>
          <w:tab/>
        </w:r>
        <w:r w:rsidRPr="00747F7C">
          <w:rPr>
            <w:rStyle w:val="Hipercze"/>
          </w:rPr>
          <w:t>Typy jcwp LW na obszarze dorzecza Odry</w:t>
        </w:r>
        <w:r>
          <w:rPr>
            <w:webHidden/>
          </w:rPr>
          <w:tab/>
        </w:r>
        <w:r>
          <w:rPr>
            <w:webHidden/>
          </w:rPr>
          <w:fldChar w:fldCharType="begin"/>
        </w:r>
        <w:r>
          <w:rPr>
            <w:webHidden/>
          </w:rPr>
          <w:instrText xml:space="preserve"> PAGEREF _Toc68703616 \h </w:instrText>
        </w:r>
        <w:r>
          <w:rPr>
            <w:webHidden/>
          </w:rPr>
        </w:r>
        <w:r>
          <w:rPr>
            <w:webHidden/>
          </w:rPr>
          <w:fldChar w:fldCharType="separate"/>
        </w:r>
        <w:r w:rsidR="00550571">
          <w:rPr>
            <w:webHidden/>
          </w:rPr>
          <w:t>47</w:t>
        </w:r>
        <w:r>
          <w:rPr>
            <w:webHidden/>
          </w:rPr>
          <w:fldChar w:fldCharType="end"/>
        </w:r>
      </w:hyperlink>
    </w:p>
    <w:p w14:paraId="5C3F8786" w14:textId="2ED3CC41" w:rsidR="00BF3682" w:rsidRDefault="00BF3682">
      <w:pPr>
        <w:pStyle w:val="Spisilustracji"/>
        <w:rPr>
          <w:rFonts w:asciiTheme="minorHAnsi" w:eastAsiaTheme="minorEastAsia" w:hAnsiTheme="minorHAnsi" w:cstheme="minorBidi"/>
          <w:sz w:val="22"/>
          <w:lang w:eastAsia="pl-PL"/>
        </w:rPr>
      </w:pPr>
      <w:hyperlink w:anchor="_Toc68703617" w:history="1">
        <w:r w:rsidRPr="00747F7C">
          <w:rPr>
            <w:rStyle w:val="Hipercze"/>
          </w:rPr>
          <w:t>Tabela 3</w:t>
        </w:r>
        <w:r w:rsidRPr="00747F7C">
          <w:rPr>
            <w:rStyle w:val="Hipercze"/>
          </w:rPr>
          <w:noBreakHyphen/>
          <w:t>5</w:t>
        </w:r>
        <w:r>
          <w:rPr>
            <w:rFonts w:asciiTheme="minorHAnsi" w:eastAsiaTheme="minorEastAsia" w:hAnsiTheme="minorHAnsi" w:cstheme="minorBidi"/>
            <w:sz w:val="22"/>
            <w:lang w:eastAsia="pl-PL"/>
          </w:rPr>
          <w:tab/>
        </w:r>
        <w:r w:rsidRPr="00747F7C">
          <w:rPr>
            <w:rStyle w:val="Hipercze"/>
          </w:rPr>
          <w:t>Typy jcwp TW na obszarze dorzecza Odry</w:t>
        </w:r>
        <w:r>
          <w:rPr>
            <w:webHidden/>
          </w:rPr>
          <w:tab/>
        </w:r>
        <w:r>
          <w:rPr>
            <w:webHidden/>
          </w:rPr>
          <w:fldChar w:fldCharType="begin"/>
        </w:r>
        <w:r>
          <w:rPr>
            <w:webHidden/>
          </w:rPr>
          <w:instrText xml:space="preserve"> PAGEREF _Toc68703617 \h </w:instrText>
        </w:r>
        <w:r>
          <w:rPr>
            <w:webHidden/>
          </w:rPr>
        </w:r>
        <w:r>
          <w:rPr>
            <w:webHidden/>
          </w:rPr>
          <w:fldChar w:fldCharType="separate"/>
        </w:r>
        <w:r w:rsidR="00550571">
          <w:rPr>
            <w:webHidden/>
          </w:rPr>
          <w:t>48</w:t>
        </w:r>
        <w:r>
          <w:rPr>
            <w:webHidden/>
          </w:rPr>
          <w:fldChar w:fldCharType="end"/>
        </w:r>
      </w:hyperlink>
    </w:p>
    <w:p w14:paraId="0C3F018A" w14:textId="20D84F82" w:rsidR="00BF3682" w:rsidRDefault="00BF3682">
      <w:pPr>
        <w:pStyle w:val="Spisilustracji"/>
        <w:rPr>
          <w:rFonts w:asciiTheme="minorHAnsi" w:eastAsiaTheme="minorEastAsia" w:hAnsiTheme="minorHAnsi" w:cstheme="minorBidi"/>
          <w:sz w:val="22"/>
          <w:lang w:eastAsia="pl-PL"/>
        </w:rPr>
      </w:pPr>
      <w:hyperlink w:anchor="_Toc68703618" w:history="1">
        <w:r w:rsidRPr="00747F7C">
          <w:rPr>
            <w:rStyle w:val="Hipercze"/>
          </w:rPr>
          <w:t>Tabela 3</w:t>
        </w:r>
        <w:r w:rsidRPr="00747F7C">
          <w:rPr>
            <w:rStyle w:val="Hipercze"/>
          </w:rPr>
          <w:noBreakHyphen/>
          <w:t>6</w:t>
        </w:r>
        <w:r>
          <w:rPr>
            <w:rFonts w:asciiTheme="minorHAnsi" w:eastAsiaTheme="minorEastAsia" w:hAnsiTheme="minorHAnsi" w:cstheme="minorBidi"/>
            <w:sz w:val="22"/>
            <w:lang w:eastAsia="pl-PL"/>
          </w:rPr>
          <w:tab/>
        </w:r>
        <w:r w:rsidRPr="00747F7C">
          <w:rPr>
            <w:rStyle w:val="Hipercze"/>
          </w:rPr>
          <w:t>Typy jcwp CW na obszarze dorzecza Odry</w:t>
        </w:r>
        <w:r>
          <w:rPr>
            <w:webHidden/>
          </w:rPr>
          <w:tab/>
        </w:r>
        <w:r>
          <w:rPr>
            <w:webHidden/>
          </w:rPr>
          <w:fldChar w:fldCharType="begin"/>
        </w:r>
        <w:r>
          <w:rPr>
            <w:webHidden/>
          </w:rPr>
          <w:instrText xml:space="preserve"> PAGEREF _Toc68703618 \h </w:instrText>
        </w:r>
        <w:r>
          <w:rPr>
            <w:webHidden/>
          </w:rPr>
        </w:r>
        <w:r>
          <w:rPr>
            <w:webHidden/>
          </w:rPr>
          <w:fldChar w:fldCharType="separate"/>
        </w:r>
        <w:r w:rsidR="00550571">
          <w:rPr>
            <w:webHidden/>
          </w:rPr>
          <w:t>48</w:t>
        </w:r>
        <w:r>
          <w:rPr>
            <w:webHidden/>
          </w:rPr>
          <w:fldChar w:fldCharType="end"/>
        </w:r>
      </w:hyperlink>
    </w:p>
    <w:p w14:paraId="682AC726" w14:textId="2AD83C6D" w:rsidR="00BF3682" w:rsidRDefault="00BF3682">
      <w:pPr>
        <w:pStyle w:val="Spisilustracji"/>
        <w:rPr>
          <w:rFonts w:asciiTheme="minorHAnsi" w:eastAsiaTheme="minorEastAsia" w:hAnsiTheme="minorHAnsi" w:cstheme="minorBidi"/>
          <w:sz w:val="22"/>
          <w:lang w:eastAsia="pl-PL"/>
        </w:rPr>
      </w:pPr>
      <w:hyperlink w:anchor="_Toc68703619" w:history="1">
        <w:r w:rsidRPr="00747F7C">
          <w:rPr>
            <w:rStyle w:val="Hipercze"/>
          </w:rPr>
          <w:t>Tabela 3</w:t>
        </w:r>
        <w:r w:rsidRPr="00747F7C">
          <w:rPr>
            <w:rStyle w:val="Hipercze"/>
          </w:rPr>
          <w:noBreakHyphen/>
          <w:t>7</w:t>
        </w:r>
        <w:r>
          <w:rPr>
            <w:rFonts w:asciiTheme="minorHAnsi" w:eastAsiaTheme="minorEastAsia" w:hAnsiTheme="minorHAnsi" w:cstheme="minorBidi"/>
            <w:sz w:val="22"/>
            <w:lang w:eastAsia="pl-PL"/>
          </w:rPr>
          <w:tab/>
        </w:r>
        <w:r w:rsidRPr="00747F7C">
          <w:rPr>
            <w:rStyle w:val="Hipercze"/>
          </w:rPr>
          <w:t>Zestawienie jcwp z określonym statusem w poszczególnych regionach wodnych obszaru dorzecza Odry</w:t>
        </w:r>
        <w:r>
          <w:rPr>
            <w:webHidden/>
          </w:rPr>
          <w:tab/>
        </w:r>
        <w:r>
          <w:rPr>
            <w:webHidden/>
          </w:rPr>
          <w:fldChar w:fldCharType="begin"/>
        </w:r>
        <w:r>
          <w:rPr>
            <w:webHidden/>
          </w:rPr>
          <w:instrText xml:space="preserve"> PAGEREF _Toc68703619 \h </w:instrText>
        </w:r>
        <w:r>
          <w:rPr>
            <w:webHidden/>
          </w:rPr>
        </w:r>
        <w:r>
          <w:rPr>
            <w:webHidden/>
          </w:rPr>
          <w:fldChar w:fldCharType="separate"/>
        </w:r>
        <w:r w:rsidR="00550571">
          <w:rPr>
            <w:webHidden/>
          </w:rPr>
          <w:t>50</w:t>
        </w:r>
        <w:r>
          <w:rPr>
            <w:webHidden/>
          </w:rPr>
          <w:fldChar w:fldCharType="end"/>
        </w:r>
      </w:hyperlink>
    </w:p>
    <w:p w14:paraId="4C26E99A" w14:textId="51DC765D" w:rsidR="00BF3682" w:rsidRDefault="00BF3682">
      <w:pPr>
        <w:pStyle w:val="Spisilustracji"/>
        <w:rPr>
          <w:rFonts w:asciiTheme="minorHAnsi" w:eastAsiaTheme="minorEastAsia" w:hAnsiTheme="minorHAnsi" w:cstheme="minorBidi"/>
          <w:sz w:val="22"/>
          <w:lang w:eastAsia="pl-PL"/>
        </w:rPr>
      </w:pPr>
      <w:hyperlink w:anchor="_Toc68703620" w:history="1">
        <w:r w:rsidRPr="00747F7C">
          <w:rPr>
            <w:rStyle w:val="Hipercze"/>
          </w:rPr>
          <w:t>Tabela 3</w:t>
        </w:r>
        <w:r w:rsidRPr="00747F7C">
          <w:rPr>
            <w:rStyle w:val="Hipercze"/>
          </w:rPr>
          <w:noBreakHyphen/>
          <w:t>8</w:t>
        </w:r>
        <w:r>
          <w:rPr>
            <w:rFonts w:asciiTheme="minorHAnsi" w:eastAsiaTheme="minorEastAsia" w:hAnsiTheme="minorHAnsi" w:cstheme="minorBidi"/>
            <w:sz w:val="22"/>
            <w:lang w:eastAsia="pl-PL"/>
          </w:rPr>
          <w:tab/>
        </w:r>
        <w:r w:rsidRPr="00747F7C">
          <w:rPr>
            <w:rStyle w:val="Hipercze"/>
          </w:rPr>
          <w:t>Zestawienie jcwpd w obszarze dorzecza Odry</w:t>
        </w:r>
        <w:r>
          <w:rPr>
            <w:webHidden/>
          </w:rPr>
          <w:tab/>
        </w:r>
        <w:r>
          <w:rPr>
            <w:webHidden/>
          </w:rPr>
          <w:fldChar w:fldCharType="begin"/>
        </w:r>
        <w:r>
          <w:rPr>
            <w:webHidden/>
          </w:rPr>
          <w:instrText xml:space="preserve"> PAGEREF _Toc68703620 \h </w:instrText>
        </w:r>
        <w:r>
          <w:rPr>
            <w:webHidden/>
          </w:rPr>
        </w:r>
        <w:r>
          <w:rPr>
            <w:webHidden/>
          </w:rPr>
          <w:fldChar w:fldCharType="separate"/>
        </w:r>
        <w:r w:rsidR="00550571">
          <w:rPr>
            <w:webHidden/>
          </w:rPr>
          <w:t>51</w:t>
        </w:r>
        <w:r>
          <w:rPr>
            <w:webHidden/>
          </w:rPr>
          <w:fldChar w:fldCharType="end"/>
        </w:r>
      </w:hyperlink>
    </w:p>
    <w:p w14:paraId="0BDC88E6" w14:textId="030E9E3B" w:rsidR="00BF3682" w:rsidRDefault="00BF3682">
      <w:pPr>
        <w:pStyle w:val="Spisilustracji"/>
        <w:rPr>
          <w:rFonts w:asciiTheme="minorHAnsi" w:eastAsiaTheme="minorEastAsia" w:hAnsiTheme="minorHAnsi" w:cstheme="minorBidi"/>
          <w:sz w:val="22"/>
          <w:lang w:eastAsia="pl-PL"/>
        </w:rPr>
      </w:pPr>
      <w:hyperlink w:anchor="_Toc68703621" w:history="1">
        <w:r w:rsidRPr="00747F7C">
          <w:rPr>
            <w:rStyle w:val="Hipercze"/>
            <w:bCs/>
          </w:rPr>
          <w:t>Tabela 4</w:t>
        </w:r>
        <w:r w:rsidRPr="00747F7C">
          <w:rPr>
            <w:rStyle w:val="Hipercze"/>
            <w:bCs/>
          </w:rPr>
          <w:noBreakHyphen/>
          <w:t>1</w:t>
        </w:r>
        <w:r>
          <w:rPr>
            <w:rFonts w:asciiTheme="minorHAnsi" w:eastAsiaTheme="minorEastAsia" w:hAnsiTheme="minorHAnsi" w:cstheme="minorBidi"/>
            <w:sz w:val="22"/>
            <w:lang w:eastAsia="pl-PL"/>
          </w:rPr>
          <w:tab/>
        </w:r>
        <w:r w:rsidRPr="00747F7C">
          <w:rPr>
            <w:rStyle w:val="Hipercze"/>
          </w:rPr>
          <w:t>Charakterystyka klimatyczna - obszar dorzecza Odry - region wodny Górnej Odry</w:t>
        </w:r>
        <w:r>
          <w:rPr>
            <w:webHidden/>
          </w:rPr>
          <w:tab/>
        </w:r>
        <w:r>
          <w:rPr>
            <w:webHidden/>
          </w:rPr>
          <w:fldChar w:fldCharType="begin"/>
        </w:r>
        <w:r>
          <w:rPr>
            <w:webHidden/>
          </w:rPr>
          <w:instrText xml:space="preserve"> PAGEREF _Toc68703621 \h </w:instrText>
        </w:r>
        <w:r>
          <w:rPr>
            <w:webHidden/>
          </w:rPr>
        </w:r>
        <w:r>
          <w:rPr>
            <w:webHidden/>
          </w:rPr>
          <w:fldChar w:fldCharType="separate"/>
        </w:r>
        <w:r w:rsidR="00550571">
          <w:rPr>
            <w:webHidden/>
          </w:rPr>
          <w:t>59</w:t>
        </w:r>
        <w:r>
          <w:rPr>
            <w:webHidden/>
          </w:rPr>
          <w:fldChar w:fldCharType="end"/>
        </w:r>
      </w:hyperlink>
    </w:p>
    <w:p w14:paraId="267C8BC4" w14:textId="35320841" w:rsidR="00BF3682" w:rsidRDefault="00BF3682">
      <w:pPr>
        <w:pStyle w:val="Spisilustracji"/>
        <w:rPr>
          <w:rFonts w:asciiTheme="minorHAnsi" w:eastAsiaTheme="minorEastAsia" w:hAnsiTheme="minorHAnsi" w:cstheme="minorBidi"/>
          <w:sz w:val="22"/>
          <w:lang w:eastAsia="pl-PL"/>
        </w:rPr>
      </w:pPr>
      <w:hyperlink w:anchor="_Toc68703622" w:history="1">
        <w:r w:rsidRPr="00747F7C">
          <w:rPr>
            <w:rStyle w:val="Hipercze"/>
            <w:bCs/>
          </w:rPr>
          <w:t>Tabela 4</w:t>
        </w:r>
        <w:r w:rsidRPr="00747F7C">
          <w:rPr>
            <w:rStyle w:val="Hipercze"/>
            <w:bCs/>
          </w:rPr>
          <w:noBreakHyphen/>
          <w:t>2</w:t>
        </w:r>
        <w:r>
          <w:rPr>
            <w:rFonts w:asciiTheme="minorHAnsi" w:eastAsiaTheme="minorEastAsia" w:hAnsiTheme="minorHAnsi" w:cstheme="minorBidi"/>
            <w:sz w:val="22"/>
            <w:lang w:eastAsia="pl-PL"/>
          </w:rPr>
          <w:tab/>
        </w:r>
        <w:r w:rsidRPr="00747F7C">
          <w:rPr>
            <w:rStyle w:val="Hipercze"/>
          </w:rPr>
          <w:t>Charakterystyka klimatyczna - obszar dorzecza Odry - region wodny Środkowej Odry</w:t>
        </w:r>
        <w:r>
          <w:rPr>
            <w:webHidden/>
          </w:rPr>
          <w:tab/>
        </w:r>
        <w:r>
          <w:rPr>
            <w:webHidden/>
          </w:rPr>
          <w:fldChar w:fldCharType="begin"/>
        </w:r>
        <w:r>
          <w:rPr>
            <w:webHidden/>
          </w:rPr>
          <w:instrText xml:space="preserve"> PAGEREF _Toc68703622 \h </w:instrText>
        </w:r>
        <w:r>
          <w:rPr>
            <w:webHidden/>
          </w:rPr>
        </w:r>
        <w:r>
          <w:rPr>
            <w:webHidden/>
          </w:rPr>
          <w:fldChar w:fldCharType="separate"/>
        </w:r>
        <w:r w:rsidR="00550571">
          <w:rPr>
            <w:webHidden/>
          </w:rPr>
          <w:t>61</w:t>
        </w:r>
        <w:r>
          <w:rPr>
            <w:webHidden/>
          </w:rPr>
          <w:fldChar w:fldCharType="end"/>
        </w:r>
      </w:hyperlink>
    </w:p>
    <w:p w14:paraId="130A9820" w14:textId="77B9C4A6" w:rsidR="00BF3682" w:rsidRDefault="00BF3682">
      <w:pPr>
        <w:pStyle w:val="Spisilustracji"/>
        <w:rPr>
          <w:rFonts w:asciiTheme="minorHAnsi" w:eastAsiaTheme="minorEastAsia" w:hAnsiTheme="minorHAnsi" w:cstheme="minorBidi"/>
          <w:sz w:val="22"/>
          <w:lang w:eastAsia="pl-PL"/>
        </w:rPr>
      </w:pPr>
      <w:hyperlink w:anchor="_Toc68703623" w:history="1">
        <w:r w:rsidRPr="00747F7C">
          <w:rPr>
            <w:rStyle w:val="Hipercze"/>
            <w:bCs/>
          </w:rPr>
          <w:t>Tabela 4</w:t>
        </w:r>
        <w:r w:rsidRPr="00747F7C">
          <w:rPr>
            <w:rStyle w:val="Hipercze"/>
            <w:bCs/>
          </w:rPr>
          <w:noBreakHyphen/>
          <w:t>3</w:t>
        </w:r>
        <w:r>
          <w:rPr>
            <w:rFonts w:asciiTheme="minorHAnsi" w:eastAsiaTheme="minorEastAsia" w:hAnsiTheme="minorHAnsi" w:cstheme="minorBidi"/>
            <w:sz w:val="22"/>
            <w:lang w:eastAsia="pl-PL"/>
          </w:rPr>
          <w:tab/>
        </w:r>
        <w:r w:rsidRPr="00747F7C">
          <w:rPr>
            <w:rStyle w:val="Hipercze"/>
          </w:rPr>
          <w:t>Charakterystyka klimatyczna - obszar dorzecza Odry - region wodny Dolnej Odry i Przymorza Zachodniego</w:t>
        </w:r>
        <w:r>
          <w:rPr>
            <w:webHidden/>
          </w:rPr>
          <w:tab/>
        </w:r>
        <w:r>
          <w:rPr>
            <w:webHidden/>
          </w:rPr>
          <w:fldChar w:fldCharType="begin"/>
        </w:r>
        <w:r>
          <w:rPr>
            <w:webHidden/>
          </w:rPr>
          <w:instrText xml:space="preserve"> PAGEREF _Toc68703623 \h </w:instrText>
        </w:r>
        <w:r>
          <w:rPr>
            <w:webHidden/>
          </w:rPr>
        </w:r>
        <w:r>
          <w:rPr>
            <w:webHidden/>
          </w:rPr>
          <w:fldChar w:fldCharType="separate"/>
        </w:r>
        <w:r w:rsidR="00550571">
          <w:rPr>
            <w:webHidden/>
          </w:rPr>
          <w:t>64</w:t>
        </w:r>
        <w:r>
          <w:rPr>
            <w:webHidden/>
          </w:rPr>
          <w:fldChar w:fldCharType="end"/>
        </w:r>
      </w:hyperlink>
    </w:p>
    <w:p w14:paraId="187AC6C3" w14:textId="76B7D351" w:rsidR="00BF3682" w:rsidRDefault="00BF3682">
      <w:pPr>
        <w:pStyle w:val="Spisilustracji"/>
        <w:rPr>
          <w:rFonts w:asciiTheme="minorHAnsi" w:eastAsiaTheme="minorEastAsia" w:hAnsiTheme="minorHAnsi" w:cstheme="minorBidi"/>
          <w:sz w:val="22"/>
          <w:lang w:eastAsia="pl-PL"/>
        </w:rPr>
      </w:pPr>
      <w:hyperlink w:anchor="_Toc68703624" w:history="1">
        <w:r w:rsidRPr="00747F7C">
          <w:rPr>
            <w:rStyle w:val="Hipercze"/>
            <w:bCs/>
          </w:rPr>
          <w:t>Tabela 4</w:t>
        </w:r>
        <w:r w:rsidRPr="00747F7C">
          <w:rPr>
            <w:rStyle w:val="Hipercze"/>
            <w:bCs/>
          </w:rPr>
          <w:noBreakHyphen/>
          <w:t>4</w:t>
        </w:r>
        <w:r>
          <w:rPr>
            <w:rFonts w:asciiTheme="minorHAnsi" w:eastAsiaTheme="minorEastAsia" w:hAnsiTheme="minorHAnsi" w:cstheme="minorBidi"/>
            <w:sz w:val="22"/>
            <w:lang w:eastAsia="pl-PL"/>
          </w:rPr>
          <w:tab/>
        </w:r>
        <w:r w:rsidRPr="00747F7C">
          <w:rPr>
            <w:rStyle w:val="Hipercze"/>
          </w:rPr>
          <w:t>Charakterystyka klimatyczna - obszar dorzecza Odry - region wodny Warty</w:t>
        </w:r>
        <w:r>
          <w:rPr>
            <w:webHidden/>
          </w:rPr>
          <w:tab/>
        </w:r>
        <w:r>
          <w:rPr>
            <w:webHidden/>
          </w:rPr>
          <w:fldChar w:fldCharType="begin"/>
        </w:r>
        <w:r>
          <w:rPr>
            <w:webHidden/>
          </w:rPr>
          <w:instrText xml:space="preserve"> PAGEREF _Toc68703624 \h </w:instrText>
        </w:r>
        <w:r>
          <w:rPr>
            <w:webHidden/>
          </w:rPr>
        </w:r>
        <w:r>
          <w:rPr>
            <w:webHidden/>
          </w:rPr>
          <w:fldChar w:fldCharType="separate"/>
        </w:r>
        <w:r w:rsidR="00550571">
          <w:rPr>
            <w:webHidden/>
          </w:rPr>
          <w:t>67</w:t>
        </w:r>
        <w:r>
          <w:rPr>
            <w:webHidden/>
          </w:rPr>
          <w:fldChar w:fldCharType="end"/>
        </w:r>
      </w:hyperlink>
    </w:p>
    <w:p w14:paraId="3927F717" w14:textId="07890057" w:rsidR="00BF3682" w:rsidRDefault="00BF3682">
      <w:pPr>
        <w:pStyle w:val="Spisilustracji"/>
        <w:rPr>
          <w:rFonts w:asciiTheme="minorHAnsi" w:eastAsiaTheme="minorEastAsia" w:hAnsiTheme="minorHAnsi" w:cstheme="minorBidi"/>
          <w:sz w:val="22"/>
          <w:lang w:eastAsia="pl-PL"/>
        </w:rPr>
      </w:pPr>
      <w:hyperlink w:anchor="_Toc68703625" w:history="1">
        <w:r w:rsidRPr="00747F7C">
          <w:rPr>
            <w:rStyle w:val="Hipercze"/>
            <w:bCs/>
          </w:rPr>
          <w:t>Tabela 4</w:t>
        </w:r>
        <w:r w:rsidRPr="00747F7C">
          <w:rPr>
            <w:rStyle w:val="Hipercze"/>
            <w:bCs/>
          </w:rPr>
          <w:noBreakHyphen/>
          <w:t>5</w:t>
        </w:r>
        <w:r>
          <w:rPr>
            <w:rFonts w:asciiTheme="minorHAnsi" w:eastAsiaTheme="minorEastAsia" w:hAnsiTheme="minorHAnsi" w:cstheme="minorBidi"/>
            <w:sz w:val="22"/>
            <w:lang w:eastAsia="pl-PL"/>
          </w:rPr>
          <w:tab/>
        </w:r>
        <w:r w:rsidRPr="00747F7C">
          <w:rPr>
            <w:rStyle w:val="Hipercze"/>
          </w:rPr>
          <w:t>Charakterystyka klimatyczna - obszar dorzecza Odry - region wodny Noteci</w:t>
        </w:r>
        <w:r>
          <w:rPr>
            <w:webHidden/>
          </w:rPr>
          <w:tab/>
        </w:r>
        <w:r>
          <w:rPr>
            <w:webHidden/>
          </w:rPr>
          <w:fldChar w:fldCharType="begin"/>
        </w:r>
        <w:r>
          <w:rPr>
            <w:webHidden/>
          </w:rPr>
          <w:instrText xml:space="preserve"> PAGEREF _Toc68703625 \h </w:instrText>
        </w:r>
        <w:r>
          <w:rPr>
            <w:webHidden/>
          </w:rPr>
        </w:r>
        <w:r>
          <w:rPr>
            <w:webHidden/>
          </w:rPr>
          <w:fldChar w:fldCharType="separate"/>
        </w:r>
        <w:r w:rsidR="00550571">
          <w:rPr>
            <w:webHidden/>
          </w:rPr>
          <w:t>69</w:t>
        </w:r>
        <w:r>
          <w:rPr>
            <w:webHidden/>
          </w:rPr>
          <w:fldChar w:fldCharType="end"/>
        </w:r>
      </w:hyperlink>
    </w:p>
    <w:p w14:paraId="4D3EF570" w14:textId="56FFA9AB" w:rsidR="00BF3682" w:rsidRDefault="00BF3682">
      <w:pPr>
        <w:pStyle w:val="Spisilustracji"/>
        <w:rPr>
          <w:rFonts w:asciiTheme="minorHAnsi" w:eastAsiaTheme="minorEastAsia" w:hAnsiTheme="minorHAnsi" w:cstheme="minorBidi"/>
          <w:sz w:val="22"/>
          <w:lang w:eastAsia="pl-PL"/>
        </w:rPr>
      </w:pPr>
      <w:hyperlink w:anchor="_Toc68703626" w:history="1">
        <w:r w:rsidRPr="00747F7C">
          <w:rPr>
            <w:rStyle w:val="Hipercze"/>
          </w:rPr>
          <w:t>Tabela 5</w:t>
        </w:r>
        <w:r w:rsidRPr="00747F7C">
          <w:rPr>
            <w:rStyle w:val="Hipercze"/>
          </w:rPr>
          <w:noBreakHyphen/>
          <w:t>1</w:t>
        </w:r>
        <w:r>
          <w:rPr>
            <w:rFonts w:asciiTheme="minorHAnsi" w:eastAsiaTheme="minorEastAsia" w:hAnsiTheme="minorHAnsi" w:cstheme="minorBidi"/>
            <w:sz w:val="22"/>
            <w:lang w:eastAsia="pl-PL"/>
          </w:rPr>
          <w:tab/>
        </w:r>
        <w:r w:rsidRPr="00747F7C">
          <w:rPr>
            <w:rStyle w:val="Hipercze"/>
          </w:rPr>
          <w:t>Kryteria wyboru jcwp do monitorowania w ramach monitoringu diagnostycznego</w:t>
        </w:r>
        <w:r>
          <w:rPr>
            <w:webHidden/>
          </w:rPr>
          <w:tab/>
        </w:r>
        <w:r>
          <w:rPr>
            <w:webHidden/>
          </w:rPr>
          <w:fldChar w:fldCharType="begin"/>
        </w:r>
        <w:r>
          <w:rPr>
            <w:webHidden/>
          </w:rPr>
          <w:instrText xml:space="preserve"> PAGEREF _Toc68703626 \h </w:instrText>
        </w:r>
        <w:r>
          <w:rPr>
            <w:webHidden/>
          </w:rPr>
        </w:r>
        <w:r>
          <w:rPr>
            <w:webHidden/>
          </w:rPr>
          <w:fldChar w:fldCharType="separate"/>
        </w:r>
        <w:r w:rsidR="00550571">
          <w:rPr>
            <w:webHidden/>
          </w:rPr>
          <w:t>75</w:t>
        </w:r>
        <w:r>
          <w:rPr>
            <w:webHidden/>
          </w:rPr>
          <w:fldChar w:fldCharType="end"/>
        </w:r>
      </w:hyperlink>
    </w:p>
    <w:p w14:paraId="035A997D" w14:textId="54B9287E" w:rsidR="00BF3682" w:rsidRDefault="00BF3682">
      <w:pPr>
        <w:pStyle w:val="Spisilustracji"/>
        <w:rPr>
          <w:rFonts w:asciiTheme="minorHAnsi" w:eastAsiaTheme="minorEastAsia" w:hAnsiTheme="minorHAnsi" w:cstheme="minorBidi"/>
          <w:sz w:val="22"/>
          <w:lang w:eastAsia="pl-PL"/>
        </w:rPr>
      </w:pPr>
      <w:hyperlink w:anchor="_Toc68703627" w:history="1">
        <w:r w:rsidRPr="00747F7C">
          <w:rPr>
            <w:rStyle w:val="Hipercze"/>
          </w:rPr>
          <w:t>Tabela 5</w:t>
        </w:r>
        <w:r w:rsidRPr="00747F7C">
          <w:rPr>
            <w:rStyle w:val="Hipercze"/>
          </w:rPr>
          <w:noBreakHyphen/>
          <w:t>2</w:t>
        </w:r>
        <w:r>
          <w:rPr>
            <w:rFonts w:asciiTheme="minorHAnsi" w:eastAsiaTheme="minorEastAsia" w:hAnsiTheme="minorHAnsi" w:cstheme="minorBidi"/>
            <w:sz w:val="22"/>
            <w:lang w:eastAsia="pl-PL"/>
          </w:rPr>
          <w:tab/>
        </w:r>
        <w:r w:rsidRPr="00747F7C">
          <w:rPr>
            <w:rStyle w:val="Hipercze"/>
          </w:rPr>
          <w:t>Kryteria wyboru jcwp do monitorowania w ramach monitoringu operacyjnego</w:t>
        </w:r>
        <w:r>
          <w:rPr>
            <w:webHidden/>
          </w:rPr>
          <w:tab/>
        </w:r>
        <w:r>
          <w:rPr>
            <w:webHidden/>
          </w:rPr>
          <w:fldChar w:fldCharType="begin"/>
        </w:r>
        <w:r>
          <w:rPr>
            <w:webHidden/>
          </w:rPr>
          <w:instrText xml:space="preserve"> PAGEREF _Toc68703627 \h </w:instrText>
        </w:r>
        <w:r>
          <w:rPr>
            <w:webHidden/>
          </w:rPr>
        </w:r>
        <w:r>
          <w:rPr>
            <w:webHidden/>
          </w:rPr>
          <w:fldChar w:fldCharType="separate"/>
        </w:r>
        <w:r w:rsidR="00550571">
          <w:rPr>
            <w:webHidden/>
          </w:rPr>
          <w:t>77</w:t>
        </w:r>
        <w:r>
          <w:rPr>
            <w:webHidden/>
          </w:rPr>
          <w:fldChar w:fldCharType="end"/>
        </w:r>
      </w:hyperlink>
    </w:p>
    <w:p w14:paraId="45BF150B" w14:textId="3E9A2A13" w:rsidR="00BF3682" w:rsidRDefault="00BF3682">
      <w:pPr>
        <w:pStyle w:val="Spisilustracji"/>
        <w:rPr>
          <w:rFonts w:asciiTheme="minorHAnsi" w:eastAsiaTheme="minorEastAsia" w:hAnsiTheme="minorHAnsi" w:cstheme="minorBidi"/>
          <w:sz w:val="22"/>
          <w:lang w:eastAsia="pl-PL"/>
        </w:rPr>
      </w:pPr>
      <w:hyperlink w:anchor="_Toc68703628" w:history="1">
        <w:r w:rsidRPr="00747F7C">
          <w:rPr>
            <w:rStyle w:val="Hipercze"/>
          </w:rPr>
          <w:t>Tabela 5</w:t>
        </w:r>
        <w:r w:rsidRPr="00747F7C">
          <w:rPr>
            <w:rStyle w:val="Hipercze"/>
          </w:rPr>
          <w:noBreakHyphen/>
          <w:t>3</w:t>
        </w:r>
        <w:r>
          <w:rPr>
            <w:rFonts w:asciiTheme="minorHAnsi" w:eastAsiaTheme="minorEastAsia" w:hAnsiTheme="minorHAnsi" w:cstheme="minorBidi"/>
            <w:sz w:val="22"/>
            <w:lang w:eastAsia="pl-PL"/>
          </w:rPr>
          <w:tab/>
        </w:r>
        <w:r w:rsidRPr="00747F7C">
          <w:rPr>
            <w:rStyle w:val="Hipercze"/>
          </w:rPr>
          <w:t>Kryteria wyboru jcwp do monitorowania w ramach monitoringu obszarów chronionych</w:t>
        </w:r>
        <w:r>
          <w:rPr>
            <w:webHidden/>
          </w:rPr>
          <w:tab/>
        </w:r>
        <w:r>
          <w:rPr>
            <w:webHidden/>
          </w:rPr>
          <w:fldChar w:fldCharType="begin"/>
        </w:r>
        <w:r>
          <w:rPr>
            <w:webHidden/>
          </w:rPr>
          <w:instrText xml:space="preserve"> PAGEREF _Toc68703628 \h </w:instrText>
        </w:r>
        <w:r>
          <w:rPr>
            <w:webHidden/>
          </w:rPr>
        </w:r>
        <w:r>
          <w:rPr>
            <w:webHidden/>
          </w:rPr>
          <w:fldChar w:fldCharType="separate"/>
        </w:r>
        <w:r w:rsidR="00550571">
          <w:rPr>
            <w:webHidden/>
          </w:rPr>
          <w:t>79</w:t>
        </w:r>
        <w:r>
          <w:rPr>
            <w:webHidden/>
          </w:rPr>
          <w:fldChar w:fldCharType="end"/>
        </w:r>
      </w:hyperlink>
    </w:p>
    <w:p w14:paraId="4E972F85" w14:textId="10C660AD" w:rsidR="00BF3682" w:rsidRDefault="00BF3682">
      <w:pPr>
        <w:pStyle w:val="Spisilustracji"/>
        <w:rPr>
          <w:rFonts w:asciiTheme="minorHAnsi" w:eastAsiaTheme="minorEastAsia" w:hAnsiTheme="minorHAnsi" w:cstheme="minorBidi"/>
          <w:sz w:val="22"/>
          <w:lang w:eastAsia="pl-PL"/>
        </w:rPr>
      </w:pPr>
      <w:hyperlink w:anchor="_Toc68703629" w:history="1">
        <w:r w:rsidRPr="00747F7C">
          <w:rPr>
            <w:rStyle w:val="Hipercze"/>
          </w:rPr>
          <w:t>Tabela 5</w:t>
        </w:r>
        <w:r w:rsidRPr="00747F7C">
          <w:rPr>
            <w:rStyle w:val="Hipercze"/>
          </w:rPr>
          <w:noBreakHyphen/>
          <w:t>4</w:t>
        </w:r>
        <w:r>
          <w:rPr>
            <w:rFonts w:asciiTheme="minorHAnsi" w:eastAsiaTheme="minorEastAsia" w:hAnsiTheme="minorHAnsi" w:cstheme="minorBidi"/>
            <w:sz w:val="22"/>
            <w:lang w:eastAsia="pl-PL"/>
          </w:rPr>
          <w:tab/>
        </w:r>
        <w:r w:rsidRPr="00747F7C">
          <w:rPr>
            <w:rStyle w:val="Hipercze"/>
          </w:rPr>
          <w:t>Liczba jcwp RW i RWr planowanych do monitoringu w stosunku do całkowitej liczby jcwp w obszarze dorzecza Odry (porównanie cyklów planistycznych 2016-2021 i 2022-2027)</w:t>
        </w:r>
        <w:r>
          <w:rPr>
            <w:webHidden/>
          </w:rPr>
          <w:tab/>
        </w:r>
        <w:r>
          <w:rPr>
            <w:webHidden/>
          </w:rPr>
          <w:fldChar w:fldCharType="begin"/>
        </w:r>
        <w:r>
          <w:rPr>
            <w:webHidden/>
          </w:rPr>
          <w:instrText xml:space="preserve"> PAGEREF _Toc68703629 \h </w:instrText>
        </w:r>
        <w:r>
          <w:rPr>
            <w:webHidden/>
          </w:rPr>
        </w:r>
        <w:r>
          <w:rPr>
            <w:webHidden/>
          </w:rPr>
          <w:fldChar w:fldCharType="separate"/>
        </w:r>
        <w:r w:rsidR="00550571">
          <w:rPr>
            <w:webHidden/>
          </w:rPr>
          <w:t>82</w:t>
        </w:r>
        <w:r>
          <w:rPr>
            <w:webHidden/>
          </w:rPr>
          <w:fldChar w:fldCharType="end"/>
        </w:r>
      </w:hyperlink>
    </w:p>
    <w:p w14:paraId="1906EA12" w14:textId="740CE720" w:rsidR="00BF3682" w:rsidRDefault="00BF3682">
      <w:pPr>
        <w:pStyle w:val="Spisilustracji"/>
        <w:rPr>
          <w:rFonts w:asciiTheme="minorHAnsi" w:eastAsiaTheme="minorEastAsia" w:hAnsiTheme="minorHAnsi" w:cstheme="minorBidi"/>
          <w:sz w:val="22"/>
          <w:lang w:eastAsia="pl-PL"/>
        </w:rPr>
      </w:pPr>
      <w:hyperlink w:anchor="_Toc68703630" w:history="1">
        <w:r w:rsidRPr="00747F7C">
          <w:rPr>
            <w:rStyle w:val="Hipercze"/>
          </w:rPr>
          <w:t>Tabela 5</w:t>
        </w:r>
        <w:r w:rsidRPr="00747F7C">
          <w:rPr>
            <w:rStyle w:val="Hipercze"/>
          </w:rPr>
          <w:noBreakHyphen/>
          <w:t>5</w:t>
        </w:r>
        <w:r>
          <w:rPr>
            <w:rFonts w:asciiTheme="minorHAnsi" w:eastAsiaTheme="minorEastAsia" w:hAnsiTheme="minorHAnsi" w:cstheme="minorBidi"/>
            <w:sz w:val="22"/>
            <w:lang w:eastAsia="pl-PL"/>
          </w:rPr>
          <w:tab/>
        </w:r>
        <w:r w:rsidRPr="00747F7C">
          <w:rPr>
            <w:rStyle w:val="Hipercze"/>
          </w:rPr>
          <w:t>Liczba jcwp RW i RWr planowanych do monitoringu diagnostycznego (MD), operacyjnego (MO) i/lub badawczego (MB) w latach 2022-2027 w stosunku do całkowitej liczby jcwp danych kategorii w podziale na regiony wodne</w:t>
        </w:r>
        <w:r>
          <w:rPr>
            <w:webHidden/>
          </w:rPr>
          <w:tab/>
        </w:r>
        <w:r>
          <w:rPr>
            <w:webHidden/>
          </w:rPr>
          <w:fldChar w:fldCharType="begin"/>
        </w:r>
        <w:r>
          <w:rPr>
            <w:webHidden/>
          </w:rPr>
          <w:instrText xml:space="preserve"> PAGEREF _Toc68703630 \h </w:instrText>
        </w:r>
        <w:r>
          <w:rPr>
            <w:webHidden/>
          </w:rPr>
        </w:r>
        <w:r>
          <w:rPr>
            <w:webHidden/>
          </w:rPr>
          <w:fldChar w:fldCharType="separate"/>
        </w:r>
        <w:r w:rsidR="00550571">
          <w:rPr>
            <w:webHidden/>
          </w:rPr>
          <w:t>83</w:t>
        </w:r>
        <w:r>
          <w:rPr>
            <w:webHidden/>
          </w:rPr>
          <w:fldChar w:fldCharType="end"/>
        </w:r>
      </w:hyperlink>
    </w:p>
    <w:p w14:paraId="394E6578" w14:textId="0EF3BCE9" w:rsidR="00BF3682" w:rsidRDefault="00BF3682">
      <w:pPr>
        <w:pStyle w:val="Spisilustracji"/>
        <w:rPr>
          <w:rFonts w:asciiTheme="minorHAnsi" w:eastAsiaTheme="minorEastAsia" w:hAnsiTheme="minorHAnsi" w:cstheme="minorBidi"/>
          <w:sz w:val="22"/>
          <w:lang w:eastAsia="pl-PL"/>
        </w:rPr>
      </w:pPr>
      <w:hyperlink w:anchor="_Toc68703631" w:history="1">
        <w:r w:rsidRPr="00747F7C">
          <w:rPr>
            <w:rStyle w:val="Hipercze"/>
          </w:rPr>
          <w:t>Tabela 5</w:t>
        </w:r>
        <w:r w:rsidRPr="00747F7C">
          <w:rPr>
            <w:rStyle w:val="Hipercze"/>
          </w:rPr>
          <w:noBreakHyphen/>
          <w:t>6</w:t>
        </w:r>
        <w:r>
          <w:rPr>
            <w:rFonts w:asciiTheme="minorHAnsi" w:eastAsiaTheme="minorEastAsia" w:hAnsiTheme="minorHAnsi" w:cstheme="minorBidi"/>
            <w:sz w:val="22"/>
            <w:lang w:eastAsia="pl-PL"/>
          </w:rPr>
          <w:tab/>
        </w:r>
        <w:r w:rsidRPr="00747F7C">
          <w:rPr>
            <w:rStyle w:val="Hipercze"/>
          </w:rPr>
          <w:t>Liczba jcwp LW planowanych do monitoringu w stosunku do całkowitej liczby jcwp w obszarze dorzecza Odry (porównanie cyklów planistycznych 2016-2021 i 2022-2027)</w:t>
        </w:r>
        <w:r>
          <w:rPr>
            <w:webHidden/>
          </w:rPr>
          <w:tab/>
        </w:r>
        <w:r>
          <w:rPr>
            <w:webHidden/>
          </w:rPr>
          <w:fldChar w:fldCharType="begin"/>
        </w:r>
        <w:r>
          <w:rPr>
            <w:webHidden/>
          </w:rPr>
          <w:instrText xml:space="preserve"> PAGEREF _Toc68703631 \h </w:instrText>
        </w:r>
        <w:r>
          <w:rPr>
            <w:webHidden/>
          </w:rPr>
        </w:r>
        <w:r>
          <w:rPr>
            <w:webHidden/>
          </w:rPr>
          <w:fldChar w:fldCharType="separate"/>
        </w:r>
        <w:r w:rsidR="00550571">
          <w:rPr>
            <w:webHidden/>
          </w:rPr>
          <w:t>84</w:t>
        </w:r>
        <w:r>
          <w:rPr>
            <w:webHidden/>
          </w:rPr>
          <w:fldChar w:fldCharType="end"/>
        </w:r>
      </w:hyperlink>
    </w:p>
    <w:p w14:paraId="0F977786" w14:textId="0243FEAF" w:rsidR="00BF3682" w:rsidRDefault="00BF3682">
      <w:pPr>
        <w:pStyle w:val="Spisilustracji"/>
        <w:rPr>
          <w:rFonts w:asciiTheme="minorHAnsi" w:eastAsiaTheme="minorEastAsia" w:hAnsiTheme="minorHAnsi" w:cstheme="minorBidi"/>
          <w:sz w:val="22"/>
          <w:lang w:eastAsia="pl-PL"/>
        </w:rPr>
      </w:pPr>
      <w:hyperlink w:anchor="_Toc68703632" w:history="1">
        <w:r w:rsidRPr="00747F7C">
          <w:rPr>
            <w:rStyle w:val="Hipercze"/>
          </w:rPr>
          <w:t>Tabela 5</w:t>
        </w:r>
        <w:r w:rsidRPr="00747F7C">
          <w:rPr>
            <w:rStyle w:val="Hipercze"/>
          </w:rPr>
          <w:noBreakHyphen/>
          <w:t>7</w:t>
        </w:r>
        <w:r>
          <w:rPr>
            <w:rFonts w:asciiTheme="minorHAnsi" w:eastAsiaTheme="minorEastAsia" w:hAnsiTheme="minorHAnsi" w:cstheme="minorBidi"/>
            <w:sz w:val="22"/>
            <w:lang w:eastAsia="pl-PL"/>
          </w:rPr>
          <w:tab/>
        </w:r>
        <w:r w:rsidRPr="00747F7C">
          <w:rPr>
            <w:rStyle w:val="Hipercze"/>
          </w:rPr>
          <w:t>Liczba jcwp LW planowanych do monitoringu diagnostycznego (MD), operacyjnego (MO) i/lub badawczego (MB) w latach 2022-2027 w stosunku do całkowitej liczby jcwp danych kategorii w podziale na regiony wodne</w:t>
        </w:r>
        <w:r>
          <w:rPr>
            <w:webHidden/>
          </w:rPr>
          <w:tab/>
        </w:r>
        <w:r>
          <w:rPr>
            <w:webHidden/>
          </w:rPr>
          <w:fldChar w:fldCharType="begin"/>
        </w:r>
        <w:r>
          <w:rPr>
            <w:webHidden/>
          </w:rPr>
          <w:instrText xml:space="preserve"> PAGEREF _Toc68703632 \h </w:instrText>
        </w:r>
        <w:r>
          <w:rPr>
            <w:webHidden/>
          </w:rPr>
        </w:r>
        <w:r>
          <w:rPr>
            <w:webHidden/>
          </w:rPr>
          <w:fldChar w:fldCharType="separate"/>
        </w:r>
        <w:r w:rsidR="00550571">
          <w:rPr>
            <w:webHidden/>
          </w:rPr>
          <w:t>85</w:t>
        </w:r>
        <w:r>
          <w:rPr>
            <w:webHidden/>
          </w:rPr>
          <w:fldChar w:fldCharType="end"/>
        </w:r>
      </w:hyperlink>
    </w:p>
    <w:p w14:paraId="40D11BBB" w14:textId="3C549F5F" w:rsidR="00BF3682" w:rsidRDefault="00BF3682">
      <w:pPr>
        <w:pStyle w:val="Spisilustracji"/>
        <w:rPr>
          <w:rFonts w:asciiTheme="minorHAnsi" w:eastAsiaTheme="minorEastAsia" w:hAnsiTheme="minorHAnsi" w:cstheme="minorBidi"/>
          <w:sz w:val="22"/>
          <w:lang w:eastAsia="pl-PL"/>
        </w:rPr>
      </w:pPr>
      <w:hyperlink w:anchor="_Toc68703633" w:history="1">
        <w:r w:rsidRPr="00747F7C">
          <w:rPr>
            <w:rStyle w:val="Hipercze"/>
          </w:rPr>
          <w:t>Tabela 5</w:t>
        </w:r>
        <w:r w:rsidRPr="00747F7C">
          <w:rPr>
            <w:rStyle w:val="Hipercze"/>
          </w:rPr>
          <w:noBreakHyphen/>
          <w:t>8</w:t>
        </w:r>
        <w:r>
          <w:rPr>
            <w:rFonts w:asciiTheme="minorHAnsi" w:eastAsiaTheme="minorEastAsia" w:hAnsiTheme="minorHAnsi" w:cstheme="minorBidi"/>
            <w:sz w:val="22"/>
            <w:lang w:eastAsia="pl-PL"/>
          </w:rPr>
          <w:tab/>
        </w:r>
        <w:r w:rsidRPr="00747F7C">
          <w:rPr>
            <w:rStyle w:val="Hipercze"/>
          </w:rPr>
          <w:t>Liczba jcwp TW i CW planowanych do monitoringu w stosunku do całkowitej liczby jcwp w obszarze dorzecza Odry (porównanie cyklów planistycznych 2016-2021 i 2022-2027)</w:t>
        </w:r>
        <w:r>
          <w:rPr>
            <w:webHidden/>
          </w:rPr>
          <w:tab/>
        </w:r>
        <w:r>
          <w:rPr>
            <w:webHidden/>
          </w:rPr>
          <w:fldChar w:fldCharType="begin"/>
        </w:r>
        <w:r>
          <w:rPr>
            <w:webHidden/>
          </w:rPr>
          <w:instrText xml:space="preserve"> PAGEREF _Toc68703633 \h </w:instrText>
        </w:r>
        <w:r>
          <w:rPr>
            <w:webHidden/>
          </w:rPr>
        </w:r>
        <w:r>
          <w:rPr>
            <w:webHidden/>
          </w:rPr>
          <w:fldChar w:fldCharType="separate"/>
        </w:r>
        <w:r w:rsidR="00550571">
          <w:rPr>
            <w:webHidden/>
          </w:rPr>
          <w:t>86</w:t>
        </w:r>
        <w:r>
          <w:rPr>
            <w:webHidden/>
          </w:rPr>
          <w:fldChar w:fldCharType="end"/>
        </w:r>
      </w:hyperlink>
    </w:p>
    <w:p w14:paraId="3121BCC9" w14:textId="6FB8A1FE" w:rsidR="00BF3682" w:rsidRDefault="00BF3682">
      <w:pPr>
        <w:pStyle w:val="Spisilustracji"/>
        <w:rPr>
          <w:rFonts w:asciiTheme="minorHAnsi" w:eastAsiaTheme="minorEastAsia" w:hAnsiTheme="minorHAnsi" w:cstheme="minorBidi"/>
          <w:sz w:val="22"/>
          <w:lang w:eastAsia="pl-PL"/>
        </w:rPr>
      </w:pPr>
      <w:hyperlink w:anchor="_Toc68703634" w:history="1">
        <w:r w:rsidRPr="00747F7C">
          <w:rPr>
            <w:rStyle w:val="Hipercze"/>
          </w:rPr>
          <w:t>Tabela 5</w:t>
        </w:r>
        <w:r w:rsidRPr="00747F7C">
          <w:rPr>
            <w:rStyle w:val="Hipercze"/>
          </w:rPr>
          <w:noBreakHyphen/>
          <w:t>9</w:t>
        </w:r>
        <w:r>
          <w:rPr>
            <w:rFonts w:asciiTheme="minorHAnsi" w:eastAsiaTheme="minorEastAsia" w:hAnsiTheme="minorHAnsi" w:cstheme="minorBidi"/>
            <w:sz w:val="22"/>
            <w:lang w:eastAsia="pl-PL"/>
          </w:rPr>
          <w:tab/>
        </w:r>
        <w:r w:rsidRPr="00747F7C">
          <w:rPr>
            <w:rStyle w:val="Hipercze"/>
          </w:rPr>
          <w:t>Klasyfikacja stanu ekologicznego jcwp</w:t>
        </w:r>
        <w:r>
          <w:rPr>
            <w:webHidden/>
          </w:rPr>
          <w:tab/>
        </w:r>
        <w:r>
          <w:rPr>
            <w:webHidden/>
          </w:rPr>
          <w:fldChar w:fldCharType="begin"/>
        </w:r>
        <w:r>
          <w:rPr>
            <w:webHidden/>
          </w:rPr>
          <w:instrText xml:space="preserve"> PAGEREF _Toc68703634 \h </w:instrText>
        </w:r>
        <w:r>
          <w:rPr>
            <w:webHidden/>
          </w:rPr>
        </w:r>
        <w:r>
          <w:rPr>
            <w:webHidden/>
          </w:rPr>
          <w:fldChar w:fldCharType="separate"/>
        </w:r>
        <w:r w:rsidR="00550571">
          <w:rPr>
            <w:webHidden/>
          </w:rPr>
          <w:t>90</w:t>
        </w:r>
        <w:r>
          <w:rPr>
            <w:webHidden/>
          </w:rPr>
          <w:fldChar w:fldCharType="end"/>
        </w:r>
      </w:hyperlink>
    </w:p>
    <w:p w14:paraId="76543B6A" w14:textId="373B4EEE" w:rsidR="00BF3682" w:rsidRDefault="00BF3682">
      <w:pPr>
        <w:pStyle w:val="Spisilustracji"/>
        <w:rPr>
          <w:rFonts w:asciiTheme="minorHAnsi" w:eastAsiaTheme="minorEastAsia" w:hAnsiTheme="minorHAnsi" w:cstheme="minorBidi"/>
          <w:sz w:val="22"/>
          <w:lang w:eastAsia="pl-PL"/>
        </w:rPr>
      </w:pPr>
      <w:hyperlink w:anchor="_Toc68703635" w:history="1">
        <w:r w:rsidRPr="00747F7C">
          <w:rPr>
            <w:rStyle w:val="Hipercze"/>
          </w:rPr>
          <w:t>Tabela 5</w:t>
        </w:r>
        <w:r w:rsidRPr="00747F7C">
          <w:rPr>
            <w:rStyle w:val="Hipercze"/>
          </w:rPr>
          <w:noBreakHyphen/>
          <w:t>10</w:t>
        </w:r>
        <w:r>
          <w:rPr>
            <w:rFonts w:asciiTheme="minorHAnsi" w:eastAsiaTheme="minorEastAsia" w:hAnsiTheme="minorHAnsi" w:cstheme="minorBidi"/>
            <w:sz w:val="22"/>
            <w:lang w:eastAsia="pl-PL"/>
          </w:rPr>
          <w:tab/>
        </w:r>
        <w:r w:rsidRPr="00747F7C">
          <w:rPr>
            <w:rStyle w:val="Hipercze"/>
          </w:rPr>
          <w:t>Klasyfikacja potencjału ekologicznego jcwp</w:t>
        </w:r>
        <w:r>
          <w:rPr>
            <w:webHidden/>
          </w:rPr>
          <w:tab/>
        </w:r>
        <w:r>
          <w:rPr>
            <w:webHidden/>
          </w:rPr>
          <w:fldChar w:fldCharType="begin"/>
        </w:r>
        <w:r>
          <w:rPr>
            <w:webHidden/>
          </w:rPr>
          <w:instrText xml:space="preserve"> PAGEREF _Toc68703635 \h </w:instrText>
        </w:r>
        <w:r>
          <w:rPr>
            <w:webHidden/>
          </w:rPr>
        </w:r>
        <w:r>
          <w:rPr>
            <w:webHidden/>
          </w:rPr>
          <w:fldChar w:fldCharType="separate"/>
        </w:r>
        <w:r w:rsidR="00550571">
          <w:rPr>
            <w:webHidden/>
          </w:rPr>
          <w:t>90</w:t>
        </w:r>
        <w:r>
          <w:rPr>
            <w:webHidden/>
          </w:rPr>
          <w:fldChar w:fldCharType="end"/>
        </w:r>
      </w:hyperlink>
    </w:p>
    <w:p w14:paraId="18784DE4" w14:textId="05ECBF5E" w:rsidR="00BF3682" w:rsidRDefault="00BF3682">
      <w:pPr>
        <w:pStyle w:val="Spisilustracji"/>
        <w:rPr>
          <w:rFonts w:asciiTheme="minorHAnsi" w:eastAsiaTheme="minorEastAsia" w:hAnsiTheme="minorHAnsi" w:cstheme="minorBidi"/>
          <w:sz w:val="22"/>
          <w:lang w:eastAsia="pl-PL"/>
        </w:rPr>
      </w:pPr>
      <w:hyperlink w:anchor="_Toc68703636" w:history="1">
        <w:r w:rsidRPr="00747F7C">
          <w:rPr>
            <w:rStyle w:val="Hipercze"/>
          </w:rPr>
          <w:t>Tabela 5</w:t>
        </w:r>
        <w:r w:rsidRPr="00747F7C">
          <w:rPr>
            <w:rStyle w:val="Hipercze"/>
          </w:rPr>
          <w:noBreakHyphen/>
          <w:t>11</w:t>
        </w:r>
        <w:r>
          <w:rPr>
            <w:rFonts w:asciiTheme="minorHAnsi" w:eastAsiaTheme="minorEastAsia" w:hAnsiTheme="minorHAnsi" w:cstheme="minorBidi"/>
            <w:sz w:val="22"/>
            <w:lang w:eastAsia="pl-PL"/>
          </w:rPr>
          <w:tab/>
        </w:r>
        <w:r w:rsidRPr="00747F7C">
          <w:rPr>
            <w:rStyle w:val="Hipercze"/>
          </w:rPr>
          <w:t>Klasyfikacja stanu chemicznego jcwp</w:t>
        </w:r>
        <w:r>
          <w:rPr>
            <w:webHidden/>
          </w:rPr>
          <w:tab/>
        </w:r>
        <w:r>
          <w:rPr>
            <w:webHidden/>
          </w:rPr>
          <w:fldChar w:fldCharType="begin"/>
        </w:r>
        <w:r>
          <w:rPr>
            <w:webHidden/>
          </w:rPr>
          <w:instrText xml:space="preserve"> PAGEREF _Toc68703636 \h </w:instrText>
        </w:r>
        <w:r>
          <w:rPr>
            <w:webHidden/>
          </w:rPr>
        </w:r>
        <w:r>
          <w:rPr>
            <w:webHidden/>
          </w:rPr>
          <w:fldChar w:fldCharType="separate"/>
        </w:r>
        <w:r w:rsidR="00550571">
          <w:rPr>
            <w:webHidden/>
          </w:rPr>
          <w:t>91</w:t>
        </w:r>
        <w:r>
          <w:rPr>
            <w:webHidden/>
          </w:rPr>
          <w:fldChar w:fldCharType="end"/>
        </w:r>
      </w:hyperlink>
    </w:p>
    <w:p w14:paraId="5A50EB62" w14:textId="5CEB9B32" w:rsidR="00BF3682" w:rsidRDefault="00BF3682">
      <w:pPr>
        <w:pStyle w:val="Spisilustracji"/>
        <w:rPr>
          <w:rFonts w:asciiTheme="minorHAnsi" w:eastAsiaTheme="minorEastAsia" w:hAnsiTheme="minorHAnsi" w:cstheme="minorBidi"/>
          <w:sz w:val="22"/>
          <w:lang w:eastAsia="pl-PL"/>
        </w:rPr>
      </w:pPr>
      <w:hyperlink w:anchor="_Toc68703637" w:history="1">
        <w:r w:rsidRPr="00747F7C">
          <w:rPr>
            <w:rStyle w:val="Hipercze"/>
          </w:rPr>
          <w:t>Tabela 5</w:t>
        </w:r>
        <w:r w:rsidRPr="00747F7C">
          <w:rPr>
            <w:rStyle w:val="Hipercze"/>
          </w:rPr>
          <w:noBreakHyphen/>
          <w:t>12</w:t>
        </w:r>
        <w:r>
          <w:rPr>
            <w:rFonts w:asciiTheme="minorHAnsi" w:eastAsiaTheme="minorEastAsia" w:hAnsiTheme="minorHAnsi" w:cstheme="minorBidi"/>
            <w:sz w:val="22"/>
            <w:lang w:eastAsia="pl-PL"/>
          </w:rPr>
          <w:tab/>
        </w:r>
        <w:r w:rsidRPr="00747F7C">
          <w:rPr>
            <w:rStyle w:val="Hipercze"/>
            <w:bCs/>
          </w:rPr>
          <w:t>Sposób oceny stanu ogólnego jcwp</w:t>
        </w:r>
        <w:r>
          <w:rPr>
            <w:webHidden/>
          </w:rPr>
          <w:tab/>
        </w:r>
        <w:r>
          <w:rPr>
            <w:webHidden/>
          </w:rPr>
          <w:fldChar w:fldCharType="begin"/>
        </w:r>
        <w:r>
          <w:rPr>
            <w:webHidden/>
          </w:rPr>
          <w:instrText xml:space="preserve"> PAGEREF _Toc68703637 \h </w:instrText>
        </w:r>
        <w:r>
          <w:rPr>
            <w:webHidden/>
          </w:rPr>
        </w:r>
        <w:r>
          <w:rPr>
            <w:webHidden/>
          </w:rPr>
          <w:fldChar w:fldCharType="separate"/>
        </w:r>
        <w:r w:rsidR="00550571">
          <w:rPr>
            <w:webHidden/>
          </w:rPr>
          <w:t>92</w:t>
        </w:r>
        <w:r>
          <w:rPr>
            <w:webHidden/>
          </w:rPr>
          <w:fldChar w:fldCharType="end"/>
        </w:r>
      </w:hyperlink>
    </w:p>
    <w:p w14:paraId="6D62FA59" w14:textId="02821C50" w:rsidR="00BF3682" w:rsidRDefault="00BF3682">
      <w:pPr>
        <w:pStyle w:val="Spisilustracji"/>
        <w:rPr>
          <w:rFonts w:asciiTheme="minorHAnsi" w:eastAsiaTheme="minorEastAsia" w:hAnsiTheme="minorHAnsi" w:cstheme="minorBidi"/>
          <w:sz w:val="22"/>
          <w:lang w:eastAsia="pl-PL"/>
        </w:rPr>
      </w:pPr>
      <w:hyperlink w:anchor="_Toc68703638" w:history="1">
        <w:r w:rsidRPr="00747F7C">
          <w:rPr>
            <w:rStyle w:val="Hipercze"/>
          </w:rPr>
          <w:t>Tabela 5</w:t>
        </w:r>
        <w:r w:rsidRPr="00747F7C">
          <w:rPr>
            <w:rStyle w:val="Hipercze"/>
          </w:rPr>
          <w:noBreakHyphen/>
          <w:t>13</w:t>
        </w:r>
        <w:r>
          <w:rPr>
            <w:rFonts w:asciiTheme="minorHAnsi" w:eastAsiaTheme="minorEastAsia" w:hAnsiTheme="minorHAnsi" w:cstheme="minorBidi"/>
            <w:sz w:val="22"/>
            <w:lang w:eastAsia="pl-PL"/>
          </w:rPr>
          <w:tab/>
        </w:r>
        <w:r w:rsidRPr="00747F7C">
          <w:rPr>
            <w:rStyle w:val="Hipercze"/>
          </w:rPr>
          <w:t>Liczba jcwp RW zagrożonych nieosiągnięciem celów środowiskowych wraz ze wskazaniem liczby jcwp RW z określoną oceną stanu w podziale na regiony wodne obszaru dorzecza Odry</w:t>
        </w:r>
        <w:r>
          <w:rPr>
            <w:webHidden/>
          </w:rPr>
          <w:tab/>
        </w:r>
        <w:r>
          <w:rPr>
            <w:webHidden/>
          </w:rPr>
          <w:fldChar w:fldCharType="begin"/>
        </w:r>
        <w:r>
          <w:rPr>
            <w:webHidden/>
          </w:rPr>
          <w:instrText xml:space="preserve"> PAGEREF _Toc68703638 \h </w:instrText>
        </w:r>
        <w:r>
          <w:rPr>
            <w:webHidden/>
          </w:rPr>
        </w:r>
        <w:r>
          <w:rPr>
            <w:webHidden/>
          </w:rPr>
          <w:fldChar w:fldCharType="separate"/>
        </w:r>
        <w:r w:rsidR="00550571">
          <w:rPr>
            <w:webHidden/>
          </w:rPr>
          <w:t>94</w:t>
        </w:r>
        <w:r>
          <w:rPr>
            <w:webHidden/>
          </w:rPr>
          <w:fldChar w:fldCharType="end"/>
        </w:r>
      </w:hyperlink>
    </w:p>
    <w:p w14:paraId="092B09D1" w14:textId="0A5D912B" w:rsidR="00BF3682" w:rsidRDefault="00BF3682">
      <w:pPr>
        <w:pStyle w:val="Spisilustracji"/>
        <w:rPr>
          <w:rFonts w:asciiTheme="minorHAnsi" w:eastAsiaTheme="minorEastAsia" w:hAnsiTheme="minorHAnsi" w:cstheme="minorBidi"/>
          <w:sz w:val="22"/>
          <w:lang w:eastAsia="pl-PL"/>
        </w:rPr>
      </w:pPr>
      <w:hyperlink w:anchor="_Toc68703639" w:history="1">
        <w:r w:rsidRPr="00747F7C">
          <w:rPr>
            <w:rStyle w:val="Hipercze"/>
          </w:rPr>
          <w:t>Tabela 5</w:t>
        </w:r>
        <w:r w:rsidRPr="00747F7C">
          <w:rPr>
            <w:rStyle w:val="Hipercze"/>
          </w:rPr>
          <w:noBreakHyphen/>
          <w:t>14</w:t>
        </w:r>
        <w:r>
          <w:rPr>
            <w:rFonts w:asciiTheme="minorHAnsi" w:eastAsiaTheme="minorEastAsia" w:hAnsiTheme="minorHAnsi" w:cstheme="minorBidi"/>
            <w:sz w:val="22"/>
            <w:lang w:eastAsia="pl-PL"/>
          </w:rPr>
          <w:tab/>
        </w:r>
        <w:r w:rsidRPr="00747F7C">
          <w:rPr>
            <w:rStyle w:val="Hipercze"/>
          </w:rPr>
          <w:t>Podsumowanie oceny stanu jcwp RW - obszar dorzecza Odry</w:t>
        </w:r>
        <w:r>
          <w:rPr>
            <w:webHidden/>
          </w:rPr>
          <w:tab/>
        </w:r>
        <w:r>
          <w:rPr>
            <w:webHidden/>
          </w:rPr>
          <w:fldChar w:fldCharType="begin"/>
        </w:r>
        <w:r>
          <w:rPr>
            <w:webHidden/>
          </w:rPr>
          <w:instrText xml:space="preserve"> PAGEREF _Toc68703639 \h </w:instrText>
        </w:r>
        <w:r>
          <w:rPr>
            <w:webHidden/>
          </w:rPr>
        </w:r>
        <w:r>
          <w:rPr>
            <w:webHidden/>
          </w:rPr>
          <w:fldChar w:fldCharType="separate"/>
        </w:r>
        <w:r w:rsidR="00550571">
          <w:rPr>
            <w:webHidden/>
          </w:rPr>
          <w:t>96</w:t>
        </w:r>
        <w:r>
          <w:rPr>
            <w:webHidden/>
          </w:rPr>
          <w:fldChar w:fldCharType="end"/>
        </w:r>
      </w:hyperlink>
    </w:p>
    <w:p w14:paraId="5324568A" w14:textId="31AA5C5D" w:rsidR="00BF3682" w:rsidRDefault="00BF3682">
      <w:pPr>
        <w:pStyle w:val="Spisilustracji"/>
        <w:rPr>
          <w:rFonts w:asciiTheme="minorHAnsi" w:eastAsiaTheme="minorEastAsia" w:hAnsiTheme="minorHAnsi" w:cstheme="minorBidi"/>
          <w:sz w:val="22"/>
          <w:lang w:eastAsia="pl-PL"/>
        </w:rPr>
      </w:pPr>
      <w:hyperlink w:anchor="_Toc68703640" w:history="1">
        <w:r w:rsidRPr="00747F7C">
          <w:rPr>
            <w:rStyle w:val="Hipercze"/>
          </w:rPr>
          <w:t>Tabela 5</w:t>
        </w:r>
        <w:r w:rsidRPr="00747F7C">
          <w:rPr>
            <w:rStyle w:val="Hipercze"/>
          </w:rPr>
          <w:noBreakHyphen/>
          <w:t>15</w:t>
        </w:r>
        <w:r>
          <w:rPr>
            <w:rFonts w:asciiTheme="minorHAnsi" w:eastAsiaTheme="minorEastAsia" w:hAnsiTheme="minorHAnsi" w:cstheme="minorBidi"/>
            <w:sz w:val="22"/>
            <w:lang w:eastAsia="pl-PL"/>
          </w:rPr>
          <w:tab/>
        </w:r>
        <w:r w:rsidRPr="00747F7C">
          <w:rPr>
            <w:rStyle w:val="Hipercze"/>
          </w:rPr>
          <w:t>Liczba jcwp RWr zagrożonych nieosiągnięciem celów środowiskowych wraz ze wskazaniem liczby jcwp RWr z oceną stanu w podziale na regiony wodne obszaru dorzecza Odry</w:t>
        </w:r>
        <w:r>
          <w:rPr>
            <w:webHidden/>
          </w:rPr>
          <w:tab/>
        </w:r>
        <w:r>
          <w:rPr>
            <w:webHidden/>
          </w:rPr>
          <w:fldChar w:fldCharType="begin"/>
        </w:r>
        <w:r>
          <w:rPr>
            <w:webHidden/>
          </w:rPr>
          <w:instrText xml:space="preserve"> PAGEREF _Toc68703640 \h </w:instrText>
        </w:r>
        <w:r>
          <w:rPr>
            <w:webHidden/>
          </w:rPr>
        </w:r>
        <w:r>
          <w:rPr>
            <w:webHidden/>
          </w:rPr>
          <w:fldChar w:fldCharType="separate"/>
        </w:r>
        <w:r w:rsidR="00550571">
          <w:rPr>
            <w:webHidden/>
          </w:rPr>
          <w:t>98</w:t>
        </w:r>
        <w:r>
          <w:rPr>
            <w:webHidden/>
          </w:rPr>
          <w:fldChar w:fldCharType="end"/>
        </w:r>
      </w:hyperlink>
    </w:p>
    <w:p w14:paraId="3418CE24" w14:textId="54EB7DBD" w:rsidR="00BF3682" w:rsidRDefault="00BF3682">
      <w:pPr>
        <w:pStyle w:val="Spisilustracji"/>
        <w:rPr>
          <w:rFonts w:asciiTheme="minorHAnsi" w:eastAsiaTheme="minorEastAsia" w:hAnsiTheme="minorHAnsi" w:cstheme="minorBidi"/>
          <w:sz w:val="22"/>
          <w:lang w:eastAsia="pl-PL"/>
        </w:rPr>
      </w:pPr>
      <w:hyperlink w:anchor="_Toc68703641" w:history="1">
        <w:r w:rsidRPr="00747F7C">
          <w:rPr>
            <w:rStyle w:val="Hipercze"/>
          </w:rPr>
          <w:t>Tabela 5</w:t>
        </w:r>
        <w:r w:rsidRPr="00747F7C">
          <w:rPr>
            <w:rStyle w:val="Hipercze"/>
          </w:rPr>
          <w:noBreakHyphen/>
          <w:t>16</w:t>
        </w:r>
        <w:r>
          <w:rPr>
            <w:rFonts w:asciiTheme="minorHAnsi" w:eastAsiaTheme="minorEastAsia" w:hAnsiTheme="minorHAnsi" w:cstheme="minorBidi"/>
            <w:sz w:val="22"/>
            <w:lang w:eastAsia="pl-PL"/>
          </w:rPr>
          <w:tab/>
        </w:r>
        <w:r w:rsidRPr="00747F7C">
          <w:rPr>
            <w:rStyle w:val="Hipercze"/>
          </w:rPr>
          <w:t>Podsumowanie oceny stanu jcwp RWr - obszar dorzecza Odry</w:t>
        </w:r>
        <w:r>
          <w:rPr>
            <w:webHidden/>
          </w:rPr>
          <w:tab/>
        </w:r>
        <w:r>
          <w:rPr>
            <w:webHidden/>
          </w:rPr>
          <w:fldChar w:fldCharType="begin"/>
        </w:r>
        <w:r>
          <w:rPr>
            <w:webHidden/>
          </w:rPr>
          <w:instrText xml:space="preserve"> PAGEREF _Toc68703641 \h </w:instrText>
        </w:r>
        <w:r>
          <w:rPr>
            <w:webHidden/>
          </w:rPr>
        </w:r>
        <w:r>
          <w:rPr>
            <w:webHidden/>
          </w:rPr>
          <w:fldChar w:fldCharType="separate"/>
        </w:r>
        <w:r w:rsidR="00550571">
          <w:rPr>
            <w:webHidden/>
          </w:rPr>
          <w:t>100</w:t>
        </w:r>
        <w:r>
          <w:rPr>
            <w:webHidden/>
          </w:rPr>
          <w:fldChar w:fldCharType="end"/>
        </w:r>
      </w:hyperlink>
    </w:p>
    <w:p w14:paraId="36A90509" w14:textId="61271D08" w:rsidR="00BF3682" w:rsidRDefault="00BF3682">
      <w:pPr>
        <w:pStyle w:val="Spisilustracji"/>
        <w:rPr>
          <w:rFonts w:asciiTheme="minorHAnsi" w:eastAsiaTheme="minorEastAsia" w:hAnsiTheme="minorHAnsi" w:cstheme="minorBidi"/>
          <w:sz w:val="22"/>
          <w:lang w:eastAsia="pl-PL"/>
        </w:rPr>
      </w:pPr>
      <w:hyperlink w:anchor="_Toc68703642" w:history="1">
        <w:r w:rsidRPr="00747F7C">
          <w:rPr>
            <w:rStyle w:val="Hipercze"/>
          </w:rPr>
          <w:t>Tabela 5</w:t>
        </w:r>
        <w:r w:rsidRPr="00747F7C">
          <w:rPr>
            <w:rStyle w:val="Hipercze"/>
          </w:rPr>
          <w:noBreakHyphen/>
          <w:t>17</w:t>
        </w:r>
        <w:r>
          <w:rPr>
            <w:rFonts w:asciiTheme="minorHAnsi" w:eastAsiaTheme="minorEastAsia" w:hAnsiTheme="minorHAnsi" w:cstheme="minorBidi"/>
            <w:sz w:val="22"/>
            <w:lang w:eastAsia="pl-PL"/>
          </w:rPr>
          <w:tab/>
        </w:r>
        <w:r w:rsidRPr="00747F7C">
          <w:rPr>
            <w:rStyle w:val="Hipercze"/>
          </w:rPr>
          <w:t>Liczba jcwp LW zagrożonych nieosiągnięciem celów środowiskowych wraz z określeniem liczby jcwp LW z oceną stanu w podziale na regiony wodne obszaru dorzecza Odry</w:t>
        </w:r>
        <w:r>
          <w:rPr>
            <w:webHidden/>
          </w:rPr>
          <w:tab/>
        </w:r>
        <w:r>
          <w:rPr>
            <w:webHidden/>
          </w:rPr>
          <w:fldChar w:fldCharType="begin"/>
        </w:r>
        <w:r>
          <w:rPr>
            <w:webHidden/>
          </w:rPr>
          <w:instrText xml:space="preserve"> PAGEREF _Toc68703642 \h </w:instrText>
        </w:r>
        <w:r>
          <w:rPr>
            <w:webHidden/>
          </w:rPr>
        </w:r>
        <w:r>
          <w:rPr>
            <w:webHidden/>
          </w:rPr>
          <w:fldChar w:fldCharType="separate"/>
        </w:r>
        <w:r w:rsidR="00550571">
          <w:rPr>
            <w:webHidden/>
          </w:rPr>
          <w:t>101</w:t>
        </w:r>
        <w:r>
          <w:rPr>
            <w:webHidden/>
          </w:rPr>
          <w:fldChar w:fldCharType="end"/>
        </w:r>
      </w:hyperlink>
    </w:p>
    <w:p w14:paraId="0D32E877" w14:textId="53552D96" w:rsidR="00BF3682" w:rsidRDefault="00BF3682">
      <w:pPr>
        <w:pStyle w:val="Spisilustracji"/>
        <w:rPr>
          <w:rFonts w:asciiTheme="minorHAnsi" w:eastAsiaTheme="minorEastAsia" w:hAnsiTheme="minorHAnsi" w:cstheme="minorBidi"/>
          <w:sz w:val="22"/>
          <w:lang w:eastAsia="pl-PL"/>
        </w:rPr>
      </w:pPr>
      <w:hyperlink w:anchor="_Toc68703643" w:history="1">
        <w:r w:rsidRPr="00747F7C">
          <w:rPr>
            <w:rStyle w:val="Hipercze"/>
          </w:rPr>
          <w:t>Tabela 5</w:t>
        </w:r>
        <w:r w:rsidRPr="00747F7C">
          <w:rPr>
            <w:rStyle w:val="Hipercze"/>
          </w:rPr>
          <w:noBreakHyphen/>
          <w:t>18</w:t>
        </w:r>
        <w:r>
          <w:rPr>
            <w:rFonts w:asciiTheme="minorHAnsi" w:eastAsiaTheme="minorEastAsia" w:hAnsiTheme="minorHAnsi" w:cstheme="minorBidi"/>
            <w:sz w:val="22"/>
            <w:lang w:eastAsia="pl-PL"/>
          </w:rPr>
          <w:tab/>
        </w:r>
        <w:r w:rsidRPr="00747F7C">
          <w:rPr>
            <w:rStyle w:val="Hipercze"/>
          </w:rPr>
          <w:t>Podsumowanie oceny stanu jcwp LW - obszar dorzecza Odry</w:t>
        </w:r>
        <w:r>
          <w:rPr>
            <w:webHidden/>
          </w:rPr>
          <w:tab/>
        </w:r>
        <w:r>
          <w:rPr>
            <w:webHidden/>
          </w:rPr>
          <w:fldChar w:fldCharType="begin"/>
        </w:r>
        <w:r>
          <w:rPr>
            <w:webHidden/>
          </w:rPr>
          <w:instrText xml:space="preserve"> PAGEREF _Toc68703643 \h </w:instrText>
        </w:r>
        <w:r>
          <w:rPr>
            <w:webHidden/>
          </w:rPr>
        </w:r>
        <w:r>
          <w:rPr>
            <w:webHidden/>
          </w:rPr>
          <w:fldChar w:fldCharType="separate"/>
        </w:r>
        <w:r w:rsidR="00550571">
          <w:rPr>
            <w:webHidden/>
          </w:rPr>
          <w:t>103</w:t>
        </w:r>
        <w:r>
          <w:rPr>
            <w:webHidden/>
          </w:rPr>
          <w:fldChar w:fldCharType="end"/>
        </w:r>
      </w:hyperlink>
    </w:p>
    <w:p w14:paraId="750CC790" w14:textId="1C7FB983" w:rsidR="00BF3682" w:rsidRDefault="00BF3682">
      <w:pPr>
        <w:pStyle w:val="Spisilustracji"/>
        <w:rPr>
          <w:rFonts w:asciiTheme="minorHAnsi" w:eastAsiaTheme="minorEastAsia" w:hAnsiTheme="minorHAnsi" w:cstheme="minorBidi"/>
          <w:sz w:val="22"/>
          <w:lang w:eastAsia="pl-PL"/>
        </w:rPr>
      </w:pPr>
      <w:hyperlink w:anchor="_Toc68703644" w:history="1">
        <w:r w:rsidRPr="00747F7C">
          <w:rPr>
            <w:rStyle w:val="Hipercze"/>
          </w:rPr>
          <w:t>Tabela 5</w:t>
        </w:r>
        <w:r w:rsidRPr="00747F7C">
          <w:rPr>
            <w:rStyle w:val="Hipercze"/>
          </w:rPr>
          <w:noBreakHyphen/>
          <w:t>19</w:t>
        </w:r>
        <w:r>
          <w:rPr>
            <w:rFonts w:asciiTheme="minorHAnsi" w:eastAsiaTheme="minorEastAsia" w:hAnsiTheme="minorHAnsi" w:cstheme="minorBidi"/>
            <w:sz w:val="22"/>
            <w:lang w:eastAsia="pl-PL"/>
          </w:rPr>
          <w:tab/>
        </w:r>
        <w:r w:rsidRPr="00747F7C">
          <w:rPr>
            <w:rStyle w:val="Hipercze"/>
          </w:rPr>
          <w:t>Liczba jcwp TW i CW zagrożonych nieosiągnięciem celów środowiskowych wraz z określeniem liczby jcwp TW i CW z oceną stanu na obszarze dorzecza Odry</w:t>
        </w:r>
        <w:r>
          <w:rPr>
            <w:webHidden/>
          </w:rPr>
          <w:tab/>
        </w:r>
        <w:r>
          <w:rPr>
            <w:webHidden/>
          </w:rPr>
          <w:fldChar w:fldCharType="begin"/>
        </w:r>
        <w:r>
          <w:rPr>
            <w:webHidden/>
          </w:rPr>
          <w:instrText xml:space="preserve"> PAGEREF _Toc68703644 \h </w:instrText>
        </w:r>
        <w:r>
          <w:rPr>
            <w:webHidden/>
          </w:rPr>
        </w:r>
        <w:r>
          <w:rPr>
            <w:webHidden/>
          </w:rPr>
          <w:fldChar w:fldCharType="separate"/>
        </w:r>
        <w:r w:rsidR="00550571">
          <w:rPr>
            <w:webHidden/>
          </w:rPr>
          <w:t>105</w:t>
        </w:r>
        <w:r>
          <w:rPr>
            <w:webHidden/>
          </w:rPr>
          <w:fldChar w:fldCharType="end"/>
        </w:r>
      </w:hyperlink>
    </w:p>
    <w:p w14:paraId="0650D135" w14:textId="79938E71" w:rsidR="00BF3682" w:rsidRDefault="00BF3682">
      <w:pPr>
        <w:pStyle w:val="Spisilustracji"/>
        <w:rPr>
          <w:rFonts w:asciiTheme="minorHAnsi" w:eastAsiaTheme="minorEastAsia" w:hAnsiTheme="minorHAnsi" w:cstheme="minorBidi"/>
          <w:sz w:val="22"/>
          <w:lang w:eastAsia="pl-PL"/>
        </w:rPr>
      </w:pPr>
      <w:hyperlink w:anchor="_Toc68703645" w:history="1">
        <w:r w:rsidRPr="00747F7C">
          <w:rPr>
            <w:rStyle w:val="Hipercze"/>
          </w:rPr>
          <w:t>Tabela 5</w:t>
        </w:r>
        <w:r w:rsidRPr="00747F7C">
          <w:rPr>
            <w:rStyle w:val="Hipercze"/>
          </w:rPr>
          <w:noBreakHyphen/>
          <w:t>20</w:t>
        </w:r>
        <w:r>
          <w:rPr>
            <w:rFonts w:asciiTheme="minorHAnsi" w:eastAsiaTheme="minorEastAsia" w:hAnsiTheme="minorHAnsi" w:cstheme="minorBidi"/>
            <w:sz w:val="22"/>
            <w:lang w:eastAsia="pl-PL"/>
          </w:rPr>
          <w:tab/>
        </w:r>
        <w:r w:rsidRPr="00747F7C">
          <w:rPr>
            <w:rStyle w:val="Hipercze"/>
          </w:rPr>
          <w:t>Podsumowanie oceny stanu jcwp TW i CW - obszar dorzecza Odry</w:t>
        </w:r>
        <w:r>
          <w:rPr>
            <w:webHidden/>
          </w:rPr>
          <w:tab/>
        </w:r>
        <w:r>
          <w:rPr>
            <w:webHidden/>
          </w:rPr>
          <w:fldChar w:fldCharType="begin"/>
        </w:r>
        <w:r>
          <w:rPr>
            <w:webHidden/>
          </w:rPr>
          <w:instrText xml:space="preserve"> PAGEREF _Toc68703645 \h </w:instrText>
        </w:r>
        <w:r>
          <w:rPr>
            <w:webHidden/>
          </w:rPr>
        </w:r>
        <w:r>
          <w:rPr>
            <w:webHidden/>
          </w:rPr>
          <w:fldChar w:fldCharType="separate"/>
        </w:r>
        <w:r w:rsidR="00550571">
          <w:rPr>
            <w:webHidden/>
          </w:rPr>
          <w:t>106</w:t>
        </w:r>
        <w:r>
          <w:rPr>
            <w:webHidden/>
          </w:rPr>
          <w:fldChar w:fldCharType="end"/>
        </w:r>
      </w:hyperlink>
    </w:p>
    <w:p w14:paraId="65769553" w14:textId="3CDBE377" w:rsidR="00BF3682" w:rsidRDefault="00BF3682">
      <w:pPr>
        <w:pStyle w:val="Spisilustracji"/>
        <w:rPr>
          <w:rFonts w:asciiTheme="minorHAnsi" w:eastAsiaTheme="minorEastAsia" w:hAnsiTheme="minorHAnsi" w:cstheme="minorBidi"/>
          <w:sz w:val="22"/>
          <w:lang w:eastAsia="pl-PL"/>
        </w:rPr>
      </w:pPr>
      <w:hyperlink w:anchor="_Toc68703646" w:history="1">
        <w:r w:rsidRPr="00747F7C">
          <w:rPr>
            <w:rStyle w:val="Hipercze"/>
          </w:rPr>
          <w:t>Tabela 5</w:t>
        </w:r>
        <w:r w:rsidRPr="00747F7C">
          <w:rPr>
            <w:rStyle w:val="Hipercze"/>
          </w:rPr>
          <w:noBreakHyphen/>
          <w:t>21</w:t>
        </w:r>
        <w:r>
          <w:rPr>
            <w:rFonts w:asciiTheme="minorHAnsi" w:eastAsiaTheme="minorEastAsia" w:hAnsiTheme="minorHAnsi" w:cstheme="minorBidi"/>
            <w:sz w:val="22"/>
            <w:lang w:eastAsia="pl-PL"/>
          </w:rPr>
          <w:tab/>
        </w:r>
        <w:r w:rsidRPr="00747F7C">
          <w:rPr>
            <w:rStyle w:val="Hipercze"/>
          </w:rPr>
          <w:t>Liczba jcwp monitorowanych i niemonitorowanych przeanalizowanych pod kątem klasyfikacji i oceny w podziale na kategorie wód</w:t>
        </w:r>
        <w:r>
          <w:rPr>
            <w:webHidden/>
          </w:rPr>
          <w:tab/>
        </w:r>
        <w:r>
          <w:rPr>
            <w:webHidden/>
          </w:rPr>
          <w:fldChar w:fldCharType="begin"/>
        </w:r>
        <w:r>
          <w:rPr>
            <w:webHidden/>
          </w:rPr>
          <w:instrText xml:space="preserve"> PAGEREF _Toc68703646 \h </w:instrText>
        </w:r>
        <w:r>
          <w:rPr>
            <w:webHidden/>
          </w:rPr>
        </w:r>
        <w:r>
          <w:rPr>
            <w:webHidden/>
          </w:rPr>
          <w:fldChar w:fldCharType="separate"/>
        </w:r>
        <w:r w:rsidR="00550571">
          <w:rPr>
            <w:webHidden/>
          </w:rPr>
          <w:t>107</w:t>
        </w:r>
        <w:r>
          <w:rPr>
            <w:webHidden/>
          </w:rPr>
          <w:fldChar w:fldCharType="end"/>
        </w:r>
      </w:hyperlink>
    </w:p>
    <w:p w14:paraId="114B7E67" w14:textId="7DF882E4" w:rsidR="00BF3682" w:rsidRDefault="00BF3682">
      <w:pPr>
        <w:pStyle w:val="Spisilustracji"/>
        <w:rPr>
          <w:rFonts w:asciiTheme="minorHAnsi" w:eastAsiaTheme="minorEastAsia" w:hAnsiTheme="minorHAnsi" w:cstheme="minorBidi"/>
          <w:sz w:val="22"/>
          <w:lang w:eastAsia="pl-PL"/>
        </w:rPr>
      </w:pPr>
      <w:hyperlink w:anchor="_Toc68703647" w:history="1">
        <w:r w:rsidRPr="00747F7C">
          <w:rPr>
            <w:rStyle w:val="Hipercze"/>
          </w:rPr>
          <w:t>Tabela 5</w:t>
        </w:r>
        <w:r w:rsidRPr="00747F7C">
          <w:rPr>
            <w:rStyle w:val="Hipercze"/>
          </w:rPr>
          <w:noBreakHyphen/>
          <w:t>22</w:t>
        </w:r>
        <w:r>
          <w:rPr>
            <w:rFonts w:asciiTheme="minorHAnsi" w:eastAsiaTheme="minorEastAsia" w:hAnsiTheme="minorHAnsi" w:cstheme="minorBidi"/>
            <w:sz w:val="22"/>
            <w:lang w:eastAsia="pl-PL"/>
          </w:rPr>
          <w:tab/>
        </w:r>
        <w:r w:rsidRPr="00747F7C">
          <w:rPr>
            <w:rStyle w:val="Hipercze"/>
          </w:rPr>
          <w:t>Podsumowanie statystyczne klasyfikacji i oceny jcwp (jcwp monitorowane i niemonitorowane)</w:t>
        </w:r>
        <w:r>
          <w:rPr>
            <w:webHidden/>
          </w:rPr>
          <w:tab/>
        </w:r>
        <w:r>
          <w:rPr>
            <w:webHidden/>
          </w:rPr>
          <w:fldChar w:fldCharType="begin"/>
        </w:r>
        <w:r>
          <w:rPr>
            <w:webHidden/>
          </w:rPr>
          <w:instrText xml:space="preserve"> PAGEREF _Toc68703647 \h </w:instrText>
        </w:r>
        <w:r>
          <w:rPr>
            <w:webHidden/>
          </w:rPr>
        </w:r>
        <w:r>
          <w:rPr>
            <w:webHidden/>
          </w:rPr>
          <w:fldChar w:fldCharType="separate"/>
        </w:r>
        <w:r w:rsidR="00550571">
          <w:rPr>
            <w:webHidden/>
          </w:rPr>
          <w:t>108</w:t>
        </w:r>
        <w:r>
          <w:rPr>
            <w:webHidden/>
          </w:rPr>
          <w:fldChar w:fldCharType="end"/>
        </w:r>
      </w:hyperlink>
    </w:p>
    <w:p w14:paraId="183CE274" w14:textId="58C79FCB" w:rsidR="00BF3682" w:rsidRDefault="00BF3682">
      <w:pPr>
        <w:pStyle w:val="Spisilustracji"/>
        <w:rPr>
          <w:rFonts w:asciiTheme="minorHAnsi" w:eastAsiaTheme="minorEastAsia" w:hAnsiTheme="minorHAnsi" w:cstheme="minorBidi"/>
          <w:sz w:val="22"/>
          <w:lang w:eastAsia="pl-PL"/>
        </w:rPr>
      </w:pPr>
      <w:hyperlink w:anchor="_Toc68703648" w:history="1">
        <w:r w:rsidRPr="00747F7C">
          <w:rPr>
            <w:rStyle w:val="Hipercze"/>
          </w:rPr>
          <w:t>Tabela 5</w:t>
        </w:r>
        <w:r w:rsidRPr="00747F7C">
          <w:rPr>
            <w:rStyle w:val="Hipercze"/>
          </w:rPr>
          <w:noBreakHyphen/>
          <w:t>23</w:t>
        </w:r>
        <w:r>
          <w:rPr>
            <w:rFonts w:asciiTheme="minorHAnsi" w:eastAsiaTheme="minorEastAsia" w:hAnsiTheme="minorHAnsi" w:cstheme="minorBidi"/>
            <w:sz w:val="22"/>
            <w:lang w:eastAsia="pl-PL"/>
          </w:rPr>
          <w:tab/>
        </w:r>
        <w:r w:rsidRPr="00747F7C">
          <w:rPr>
            <w:rStyle w:val="Hipercze"/>
          </w:rPr>
          <w:t>Wyniki analizy tendencji zmian stężeń wskaźników fizykochemicznych w punktach w latach 2007-2019</w:t>
        </w:r>
        <w:r>
          <w:rPr>
            <w:webHidden/>
          </w:rPr>
          <w:tab/>
        </w:r>
        <w:r>
          <w:rPr>
            <w:webHidden/>
          </w:rPr>
          <w:fldChar w:fldCharType="begin"/>
        </w:r>
        <w:r>
          <w:rPr>
            <w:webHidden/>
          </w:rPr>
          <w:instrText xml:space="preserve"> PAGEREF _Toc68703648 \h </w:instrText>
        </w:r>
        <w:r>
          <w:rPr>
            <w:webHidden/>
          </w:rPr>
        </w:r>
        <w:r>
          <w:rPr>
            <w:webHidden/>
          </w:rPr>
          <w:fldChar w:fldCharType="separate"/>
        </w:r>
        <w:r w:rsidR="00550571">
          <w:rPr>
            <w:webHidden/>
          </w:rPr>
          <w:t>123</w:t>
        </w:r>
        <w:r>
          <w:rPr>
            <w:webHidden/>
          </w:rPr>
          <w:fldChar w:fldCharType="end"/>
        </w:r>
      </w:hyperlink>
    </w:p>
    <w:p w14:paraId="72C835FC" w14:textId="1EF2B4BD" w:rsidR="00BF3682" w:rsidRDefault="00BF3682">
      <w:pPr>
        <w:pStyle w:val="Spisilustracji"/>
        <w:rPr>
          <w:rFonts w:asciiTheme="minorHAnsi" w:eastAsiaTheme="minorEastAsia" w:hAnsiTheme="minorHAnsi" w:cstheme="minorBidi"/>
          <w:sz w:val="22"/>
          <w:lang w:eastAsia="pl-PL"/>
        </w:rPr>
      </w:pPr>
      <w:hyperlink w:anchor="_Toc68703649" w:history="1">
        <w:r w:rsidRPr="00747F7C">
          <w:rPr>
            <w:rStyle w:val="Hipercze"/>
          </w:rPr>
          <w:t>Tabela 5</w:t>
        </w:r>
        <w:r w:rsidRPr="00747F7C">
          <w:rPr>
            <w:rStyle w:val="Hipercze"/>
          </w:rPr>
          <w:noBreakHyphen/>
          <w:t>24</w:t>
        </w:r>
        <w:r>
          <w:rPr>
            <w:rFonts w:asciiTheme="minorHAnsi" w:eastAsiaTheme="minorEastAsia" w:hAnsiTheme="minorHAnsi" w:cstheme="minorBidi"/>
            <w:sz w:val="22"/>
            <w:lang w:eastAsia="pl-PL"/>
          </w:rPr>
          <w:tab/>
        </w:r>
        <w:r w:rsidRPr="00747F7C">
          <w:rPr>
            <w:rStyle w:val="Hipercze"/>
          </w:rPr>
          <w:t>Wyniki analizy tendencji zmian stężeń wskaźników fizykochemicznych w obszarach jcwpd uznanych za zagrożone lub o stanie słabym w latach 2007-2019</w:t>
        </w:r>
        <w:r>
          <w:rPr>
            <w:webHidden/>
          </w:rPr>
          <w:tab/>
        </w:r>
        <w:r>
          <w:rPr>
            <w:webHidden/>
          </w:rPr>
          <w:fldChar w:fldCharType="begin"/>
        </w:r>
        <w:r>
          <w:rPr>
            <w:webHidden/>
          </w:rPr>
          <w:instrText xml:space="preserve"> PAGEREF _Toc68703649 \h </w:instrText>
        </w:r>
        <w:r>
          <w:rPr>
            <w:webHidden/>
          </w:rPr>
        </w:r>
        <w:r>
          <w:rPr>
            <w:webHidden/>
          </w:rPr>
          <w:fldChar w:fldCharType="separate"/>
        </w:r>
        <w:r w:rsidR="00550571">
          <w:rPr>
            <w:webHidden/>
          </w:rPr>
          <w:t>123</w:t>
        </w:r>
        <w:r>
          <w:rPr>
            <w:webHidden/>
          </w:rPr>
          <w:fldChar w:fldCharType="end"/>
        </w:r>
      </w:hyperlink>
    </w:p>
    <w:p w14:paraId="05CBE715" w14:textId="5C6997AC" w:rsidR="00BF3682" w:rsidRDefault="00BF3682">
      <w:pPr>
        <w:pStyle w:val="Spisilustracji"/>
        <w:rPr>
          <w:rFonts w:asciiTheme="minorHAnsi" w:eastAsiaTheme="minorEastAsia" w:hAnsiTheme="minorHAnsi" w:cstheme="minorBidi"/>
          <w:sz w:val="22"/>
          <w:lang w:eastAsia="pl-PL"/>
        </w:rPr>
      </w:pPr>
      <w:hyperlink w:anchor="_Toc68703650" w:history="1">
        <w:r w:rsidRPr="00747F7C">
          <w:rPr>
            <w:rStyle w:val="Hipercze"/>
          </w:rPr>
          <w:t>Tabela 5</w:t>
        </w:r>
        <w:r w:rsidRPr="00747F7C">
          <w:rPr>
            <w:rStyle w:val="Hipercze"/>
          </w:rPr>
          <w:noBreakHyphen/>
          <w:t>25</w:t>
        </w:r>
        <w:r>
          <w:rPr>
            <w:rFonts w:asciiTheme="minorHAnsi" w:eastAsiaTheme="minorEastAsia" w:hAnsiTheme="minorHAnsi" w:cstheme="minorBidi"/>
            <w:sz w:val="22"/>
            <w:lang w:eastAsia="pl-PL"/>
          </w:rPr>
          <w:tab/>
        </w:r>
        <w:r w:rsidRPr="00747F7C">
          <w:rPr>
            <w:rStyle w:val="Hipercze"/>
          </w:rPr>
          <w:t>Wyniki analizy położenia zwierciadła wody podziemnej w podziale na 66 jcwpd znajdujących się w obszarze dorzecza Odry</w:t>
        </w:r>
        <w:r>
          <w:rPr>
            <w:webHidden/>
          </w:rPr>
          <w:tab/>
        </w:r>
        <w:r>
          <w:rPr>
            <w:webHidden/>
          </w:rPr>
          <w:fldChar w:fldCharType="begin"/>
        </w:r>
        <w:r>
          <w:rPr>
            <w:webHidden/>
          </w:rPr>
          <w:instrText xml:space="preserve"> PAGEREF _Toc68703650 \h </w:instrText>
        </w:r>
        <w:r>
          <w:rPr>
            <w:webHidden/>
          </w:rPr>
        </w:r>
        <w:r>
          <w:rPr>
            <w:webHidden/>
          </w:rPr>
          <w:fldChar w:fldCharType="separate"/>
        </w:r>
        <w:r w:rsidR="00550571">
          <w:rPr>
            <w:webHidden/>
          </w:rPr>
          <w:t>124</w:t>
        </w:r>
        <w:r>
          <w:rPr>
            <w:webHidden/>
          </w:rPr>
          <w:fldChar w:fldCharType="end"/>
        </w:r>
      </w:hyperlink>
    </w:p>
    <w:p w14:paraId="7A6CBEB5" w14:textId="6185E257" w:rsidR="00BF3682" w:rsidRDefault="00BF3682">
      <w:pPr>
        <w:pStyle w:val="Spisilustracji"/>
        <w:rPr>
          <w:rFonts w:asciiTheme="minorHAnsi" w:eastAsiaTheme="minorEastAsia" w:hAnsiTheme="minorHAnsi" w:cstheme="minorBidi"/>
          <w:sz w:val="22"/>
          <w:lang w:eastAsia="pl-PL"/>
        </w:rPr>
      </w:pPr>
      <w:hyperlink w:anchor="_Toc68703651" w:history="1">
        <w:r w:rsidRPr="00747F7C">
          <w:rPr>
            <w:rStyle w:val="Hipercze"/>
          </w:rPr>
          <w:t>Tabela 5</w:t>
        </w:r>
        <w:r w:rsidRPr="00747F7C">
          <w:rPr>
            <w:rStyle w:val="Hipercze"/>
          </w:rPr>
          <w:noBreakHyphen/>
          <w:t>26</w:t>
        </w:r>
        <w:r>
          <w:rPr>
            <w:rFonts w:asciiTheme="minorHAnsi" w:eastAsiaTheme="minorEastAsia" w:hAnsiTheme="minorHAnsi" w:cstheme="minorBidi"/>
            <w:sz w:val="22"/>
            <w:lang w:eastAsia="pl-PL"/>
          </w:rPr>
          <w:tab/>
        </w:r>
        <w:r w:rsidRPr="00747F7C">
          <w:rPr>
            <w:rStyle w:val="Hipercze"/>
          </w:rPr>
          <w:t>Stan chemiczny jcwpd na obszarze dorzecza Odry</w:t>
        </w:r>
        <w:r>
          <w:rPr>
            <w:webHidden/>
          </w:rPr>
          <w:tab/>
        </w:r>
        <w:r>
          <w:rPr>
            <w:webHidden/>
          </w:rPr>
          <w:fldChar w:fldCharType="begin"/>
        </w:r>
        <w:r>
          <w:rPr>
            <w:webHidden/>
          </w:rPr>
          <w:instrText xml:space="preserve"> PAGEREF _Toc68703651 \h </w:instrText>
        </w:r>
        <w:r>
          <w:rPr>
            <w:webHidden/>
          </w:rPr>
        </w:r>
        <w:r>
          <w:rPr>
            <w:webHidden/>
          </w:rPr>
          <w:fldChar w:fldCharType="separate"/>
        </w:r>
        <w:r w:rsidR="00550571">
          <w:rPr>
            <w:webHidden/>
          </w:rPr>
          <w:t>125</w:t>
        </w:r>
        <w:r>
          <w:rPr>
            <w:webHidden/>
          </w:rPr>
          <w:fldChar w:fldCharType="end"/>
        </w:r>
      </w:hyperlink>
    </w:p>
    <w:p w14:paraId="38DD1ACB" w14:textId="52F092EE" w:rsidR="00BF3682" w:rsidRDefault="00BF3682">
      <w:pPr>
        <w:pStyle w:val="Spisilustracji"/>
        <w:rPr>
          <w:rFonts w:asciiTheme="minorHAnsi" w:eastAsiaTheme="minorEastAsia" w:hAnsiTheme="minorHAnsi" w:cstheme="minorBidi"/>
          <w:sz w:val="22"/>
          <w:lang w:eastAsia="pl-PL"/>
        </w:rPr>
      </w:pPr>
      <w:hyperlink w:anchor="_Toc68703652" w:history="1">
        <w:r w:rsidRPr="00747F7C">
          <w:rPr>
            <w:rStyle w:val="Hipercze"/>
          </w:rPr>
          <w:t>Tabela 5</w:t>
        </w:r>
        <w:r w:rsidRPr="00747F7C">
          <w:rPr>
            <w:rStyle w:val="Hipercze"/>
          </w:rPr>
          <w:noBreakHyphen/>
          <w:t>27</w:t>
        </w:r>
        <w:r>
          <w:rPr>
            <w:rFonts w:asciiTheme="minorHAnsi" w:eastAsiaTheme="minorEastAsia" w:hAnsiTheme="minorHAnsi" w:cstheme="minorBidi"/>
            <w:sz w:val="22"/>
            <w:lang w:eastAsia="pl-PL"/>
          </w:rPr>
          <w:tab/>
        </w:r>
        <w:r w:rsidRPr="00747F7C">
          <w:rPr>
            <w:rStyle w:val="Hipercze"/>
          </w:rPr>
          <w:t>Wyniki testu C.1 - Ogólna ocena stanu chemicznego jcwpd</w:t>
        </w:r>
        <w:r>
          <w:rPr>
            <w:webHidden/>
          </w:rPr>
          <w:tab/>
        </w:r>
        <w:r>
          <w:rPr>
            <w:webHidden/>
          </w:rPr>
          <w:fldChar w:fldCharType="begin"/>
        </w:r>
        <w:r>
          <w:rPr>
            <w:webHidden/>
          </w:rPr>
          <w:instrText xml:space="preserve"> PAGEREF _Toc68703652 \h </w:instrText>
        </w:r>
        <w:r>
          <w:rPr>
            <w:webHidden/>
          </w:rPr>
        </w:r>
        <w:r>
          <w:rPr>
            <w:webHidden/>
          </w:rPr>
          <w:fldChar w:fldCharType="separate"/>
        </w:r>
        <w:r w:rsidR="00550571">
          <w:rPr>
            <w:webHidden/>
          </w:rPr>
          <w:t>125</w:t>
        </w:r>
        <w:r>
          <w:rPr>
            <w:webHidden/>
          </w:rPr>
          <w:fldChar w:fldCharType="end"/>
        </w:r>
      </w:hyperlink>
    </w:p>
    <w:p w14:paraId="1559AD19" w14:textId="5A025A5D" w:rsidR="00BF3682" w:rsidRDefault="00BF3682">
      <w:pPr>
        <w:pStyle w:val="Spisilustracji"/>
        <w:rPr>
          <w:rFonts w:asciiTheme="minorHAnsi" w:eastAsiaTheme="minorEastAsia" w:hAnsiTheme="minorHAnsi" w:cstheme="minorBidi"/>
          <w:sz w:val="22"/>
          <w:lang w:eastAsia="pl-PL"/>
        </w:rPr>
      </w:pPr>
      <w:hyperlink w:anchor="_Toc68703653" w:history="1">
        <w:r w:rsidRPr="00747F7C">
          <w:rPr>
            <w:rStyle w:val="Hipercze"/>
          </w:rPr>
          <w:t>Tabela 5</w:t>
        </w:r>
        <w:r w:rsidRPr="00747F7C">
          <w:rPr>
            <w:rStyle w:val="Hipercze"/>
          </w:rPr>
          <w:noBreakHyphen/>
          <w:t>28</w:t>
        </w:r>
        <w:r>
          <w:rPr>
            <w:rFonts w:asciiTheme="minorHAnsi" w:eastAsiaTheme="minorEastAsia" w:hAnsiTheme="minorHAnsi" w:cstheme="minorBidi"/>
            <w:sz w:val="22"/>
            <w:lang w:eastAsia="pl-PL"/>
          </w:rPr>
          <w:tab/>
        </w:r>
        <w:r w:rsidRPr="00747F7C">
          <w:rPr>
            <w:rStyle w:val="Hipercze"/>
          </w:rPr>
          <w:t>Wyniki testu C.2/I.2 - Ocena wpływu ingresji i ascenzji wód słonych lub innych zdegradowanych na stan wód podziemnych</w:t>
        </w:r>
        <w:r>
          <w:rPr>
            <w:webHidden/>
          </w:rPr>
          <w:tab/>
        </w:r>
        <w:r>
          <w:rPr>
            <w:webHidden/>
          </w:rPr>
          <w:fldChar w:fldCharType="begin"/>
        </w:r>
        <w:r>
          <w:rPr>
            <w:webHidden/>
          </w:rPr>
          <w:instrText xml:space="preserve"> PAGEREF _Toc68703653 \h </w:instrText>
        </w:r>
        <w:r>
          <w:rPr>
            <w:webHidden/>
          </w:rPr>
        </w:r>
        <w:r>
          <w:rPr>
            <w:webHidden/>
          </w:rPr>
          <w:fldChar w:fldCharType="separate"/>
        </w:r>
        <w:r w:rsidR="00550571">
          <w:rPr>
            <w:webHidden/>
          </w:rPr>
          <w:t>125</w:t>
        </w:r>
        <w:r>
          <w:rPr>
            <w:webHidden/>
          </w:rPr>
          <w:fldChar w:fldCharType="end"/>
        </w:r>
      </w:hyperlink>
    </w:p>
    <w:p w14:paraId="2C525945" w14:textId="7FC64F57" w:rsidR="00BF3682" w:rsidRDefault="00BF3682">
      <w:pPr>
        <w:pStyle w:val="Spisilustracji"/>
        <w:rPr>
          <w:rFonts w:asciiTheme="minorHAnsi" w:eastAsiaTheme="minorEastAsia" w:hAnsiTheme="minorHAnsi" w:cstheme="minorBidi"/>
          <w:sz w:val="22"/>
          <w:lang w:eastAsia="pl-PL"/>
        </w:rPr>
      </w:pPr>
      <w:hyperlink w:anchor="_Toc68703654" w:history="1">
        <w:r w:rsidRPr="00747F7C">
          <w:rPr>
            <w:rStyle w:val="Hipercze"/>
          </w:rPr>
          <w:t>Tabela 5</w:t>
        </w:r>
        <w:r w:rsidRPr="00747F7C">
          <w:rPr>
            <w:rStyle w:val="Hipercze"/>
          </w:rPr>
          <w:noBreakHyphen/>
          <w:t>29</w:t>
        </w:r>
        <w:r>
          <w:rPr>
            <w:rFonts w:asciiTheme="minorHAnsi" w:eastAsiaTheme="minorEastAsia" w:hAnsiTheme="minorHAnsi" w:cstheme="minorBidi"/>
            <w:sz w:val="22"/>
            <w:lang w:eastAsia="pl-PL"/>
          </w:rPr>
          <w:tab/>
        </w:r>
        <w:r w:rsidRPr="00747F7C">
          <w:rPr>
            <w:rStyle w:val="Hipercze"/>
          </w:rPr>
          <w:t>Wyniki testu C.3 - Ochrona ekosystemów lądowych zależnych od wód podziemnych</w:t>
        </w:r>
        <w:r>
          <w:rPr>
            <w:webHidden/>
          </w:rPr>
          <w:tab/>
        </w:r>
        <w:r>
          <w:rPr>
            <w:webHidden/>
          </w:rPr>
          <w:fldChar w:fldCharType="begin"/>
        </w:r>
        <w:r>
          <w:rPr>
            <w:webHidden/>
          </w:rPr>
          <w:instrText xml:space="preserve"> PAGEREF _Toc68703654 \h </w:instrText>
        </w:r>
        <w:r>
          <w:rPr>
            <w:webHidden/>
          </w:rPr>
        </w:r>
        <w:r>
          <w:rPr>
            <w:webHidden/>
          </w:rPr>
          <w:fldChar w:fldCharType="separate"/>
        </w:r>
        <w:r w:rsidR="00550571">
          <w:rPr>
            <w:webHidden/>
          </w:rPr>
          <w:t>126</w:t>
        </w:r>
        <w:r>
          <w:rPr>
            <w:webHidden/>
          </w:rPr>
          <w:fldChar w:fldCharType="end"/>
        </w:r>
      </w:hyperlink>
    </w:p>
    <w:p w14:paraId="6E3786F4" w14:textId="7C62E9ED" w:rsidR="00BF3682" w:rsidRDefault="00BF3682">
      <w:pPr>
        <w:pStyle w:val="Spisilustracji"/>
        <w:rPr>
          <w:rFonts w:asciiTheme="minorHAnsi" w:eastAsiaTheme="minorEastAsia" w:hAnsiTheme="minorHAnsi" w:cstheme="minorBidi"/>
          <w:sz w:val="22"/>
          <w:lang w:eastAsia="pl-PL"/>
        </w:rPr>
      </w:pPr>
      <w:hyperlink w:anchor="_Toc68703655" w:history="1">
        <w:r w:rsidRPr="00747F7C">
          <w:rPr>
            <w:rStyle w:val="Hipercze"/>
          </w:rPr>
          <w:t>Tabela 5</w:t>
        </w:r>
        <w:r w:rsidRPr="00747F7C">
          <w:rPr>
            <w:rStyle w:val="Hipercze"/>
          </w:rPr>
          <w:noBreakHyphen/>
          <w:t>30</w:t>
        </w:r>
        <w:r>
          <w:rPr>
            <w:rFonts w:asciiTheme="minorHAnsi" w:eastAsiaTheme="minorEastAsia" w:hAnsiTheme="minorHAnsi" w:cstheme="minorBidi"/>
            <w:sz w:val="22"/>
            <w:lang w:eastAsia="pl-PL"/>
          </w:rPr>
          <w:tab/>
        </w:r>
        <w:r w:rsidRPr="00747F7C">
          <w:rPr>
            <w:rStyle w:val="Hipercze"/>
          </w:rPr>
          <w:t>Wyniki testu C.4 - Ochrona stanu wód powierzchniowych</w:t>
        </w:r>
        <w:r>
          <w:rPr>
            <w:webHidden/>
          </w:rPr>
          <w:tab/>
        </w:r>
        <w:r>
          <w:rPr>
            <w:webHidden/>
          </w:rPr>
          <w:fldChar w:fldCharType="begin"/>
        </w:r>
        <w:r>
          <w:rPr>
            <w:webHidden/>
          </w:rPr>
          <w:instrText xml:space="preserve"> PAGEREF _Toc68703655 \h </w:instrText>
        </w:r>
        <w:r>
          <w:rPr>
            <w:webHidden/>
          </w:rPr>
        </w:r>
        <w:r>
          <w:rPr>
            <w:webHidden/>
          </w:rPr>
          <w:fldChar w:fldCharType="separate"/>
        </w:r>
        <w:r w:rsidR="00550571">
          <w:rPr>
            <w:webHidden/>
          </w:rPr>
          <w:t>127</w:t>
        </w:r>
        <w:r>
          <w:rPr>
            <w:webHidden/>
          </w:rPr>
          <w:fldChar w:fldCharType="end"/>
        </w:r>
      </w:hyperlink>
    </w:p>
    <w:p w14:paraId="63412524" w14:textId="35D60288" w:rsidR="00BF3682" w:rsidRDefault="00BF3682">
      <w:pPr>
        <w:pStyle w:val="Spisilustracji"/>
        <w:rPr>
          <w:rFonts w:asciiTheme="minorHAnsi" w:eastAsiaTheme="minorEastAsia" w:hAnsiTheme="minorHAnsi" w:cstheme="minorBidi"/>
          <w:sz w:val="22"/>
          <w:lang w:eastAsia="pl-PL"/>
        </w:rPr>
      </w:pPr>
      <w:hyperlink w:anchor="_Toc68703656" w:history="1">
        <w:r w:rsidRPr="00747F7C">
          <w:rPr>
            <w:rStyle w:val="Hipercze"/>
          </w:rPr>
          <w:t>Tabela 5</w:t>
        </w:r>
        <w:r w:rsidRPr="00747F7C">
          <w:rPr>
            <w:rStyle w:val="Hipercze"/>
          </w:rPr>
          <w:noBreakHyphen/>
          <w:t>31</w:t>
        </w:r>
        <w:r>
          <w:rPr>
            <w:rFonts w:asciiTheme="minorHAnsi" w:eastAsiaTheme="minorEastAsia" w:hAnsiTheme="minorHAnsi" w:cstheme="minorBidi"/>
            <w:sz w:val="22"/>
            <w:lang w:eastAsia="pl-PL"/>
          </w:rPr>
          <w:tab/>
        </w:r>
        <w:r w:rsidRPr="00747F7C">
          <w:rPr>
            <w:rStyle w:val="Hipercze"/>
          </w:rPr>
          <w:t>Wyniki testu C.5 - Ochrona wód przeznaczonych do spożycia przez ludzi</w:t>
        </w:r>
        <w:r>
          <w:rPr>
            <w:webHidden/>
          </w:rPr>
          <w:tab/>
        </w:r>
        <w:r>
          <w:rPr>
            <w:webHidden/>
          </w:rPr>
          <w:fldChar w:fldCharType="begin"/>
        </w:r>
        <w:r>
          <w:rPr>
            <w:webHidden/>
          </w:rPr>
          <w:instrText xml:space="preserve"> PAGEREF _Toc68703656 \h </w:instrText>
        </w:r>
        <w:r>
          <w:rPr>
            <w:webHidden/>
          </w:rPr>
        </w:r>
        <w:r>
          <w:rPr>
            <w:webHidden/>
          </w:rPr>
          <w:fldChar w:fldCharType="separate"/>
        </w:r>
        <w:r w:rsidR="00550571">
          <w:rPr>
            <w:webHidden/>
          </w:rPr>
          <w:t>127</w:t>
        </w:r>
        <w:r>
          <w:rPr>
            <w:webHidden/>
          </w:rPr>
          <w:fldChar w:fldCharType="end"/>
        </w:r>
      </w:hyperlink>
    </w:p>
    <w:p w14:paraId="553AC280" w14:textId="258F1907" w:rsidR="00BF3682" w:rsidRDefault="00BF3682">
      <w:pPr>
        <w:pStyle w:val="Spisilustracji"/>
        <w:rPr>
          <w:rFonts w:asciiTheme="minorHAnsi" w:eastAsiaTheme="minorEastAsia" w:hAnsiTheme="minorHAnsi" w:cstheme="minorBidi"/>
          <w:sz w:val="22"/>
          <w:lang w:eastAsia="pl-PL"/>
        </w:rPr>
      </w:pPr>
      <w:hyperlink w:anchor="_Toc68703657" w:history="1">
        <w:r w:rsidRPr="00747F7C">
          <w:rPr>
            <w:rStyle w:val="Hipercze"/>
          </w:rPr>
          <w:t>Tabela 5</w:t>
        </w:r>
        <w:r w:rsidRPr="00747F7C">
          <w:rPr>
            <w:rStyle w:val="Hipercze"/>
          </w:rPr>
          <w:noBreakHyphen/>
          <w:t>32</w:t>
        </w:r>
        <w:r>
          <w:rPr>
            <w:rFonts w:asciiTheme="minorHAnsi" w:eastAsiaTheme="minorEastAsia" w:hAnsiTheme="minorHAnsi" w:cstheme="minorBidi"/>
            <w:sz w:val="22"/>
            <w:lang w:eastAsia="pl-PL"/>
          </w:rPr>
          <w:tab/>
        </w:r>
        <w:r w:rsidRPr="00747F7C">
          <w:rPr>
            <w:rStyle w:val="Hipercze"/>
          </w:rPr>
          <w:t>Wykaz wskaźników, w przypadku których odnotowano przekroczenie wartości progowej dobrego stanu chemicznego w obszarze dorzecza Odry</w:t>
        </w:r>
        <w:r>
          <w:rPr>
            <w:webHidden/>
          </w:rPr>
          <w:tab/>
        </w:r>
        <w:r>
          <w:rPr>
            <w:webHidden/>
          </w:rPr>
          <w:fldChar w:fldCharType="begin"/>
        </w:r>
        <w:r>
          <w:rPr>
            <w:webHidden/>
          </w:rPr>
          <w:instrText xml:space="preserve"> PAGEREF _Toc68703657 \h </w:instrText>
        </w:r>
        <w:r>
          <w:rPr>
            <w:webHidden/>
          </w:rPr>
        </w:r>
        <w:r>
          <w:rPr>
            <w:webHidden/>
          </w:rPr>
          <w:fldChar w:fldCharType="separate"/>
        </w:r>
        <w:r w:rsidR="00550571">
          <w:rPr>
            <w:webHidden/>
          </w:rPr>
          <w:t>128</w:t>
        </w:r>
        <w:r>
          <w:rPr>
            <w:webHidden/>
          </w:rPr>
          <w:fldChar w:fldCharType="end"/>
        </w:r>
      </w:hyperlink>
    </w:p>
    <w:p w14:paraId="4A447BF8" w14:textId="48133C2C" w:rsidR="00BF3682" w:rsidRDefault="00BF3682">
      <w:pPr>
        <w:pStyle w:val="Spisilustracji"/>
        <w:rPr>
          <w:rFonts w:asciiTheme="minorHAnsi" w:eastAsiaTheme="minorEastAsia" w:hAnsiTheme="minorHAnsi" w:cstheme="minorBidi"/>
          <w:sz w:val="22"/>
          <w:lang w:eastAsia="pl-PL"/>
        </w:rPr>
      </w:pPr>
      <w:hyperlink w:anchor="_Toc68703658" w:history="1">
        <w:r w:rsidRPr="00747F7C">
          <w:rPr>
            <w:rStyle w:val="Hipercze"/>
          </w:rPr>
          <w:t>Tabela 5</w:t>
        </w:r>
        <w:r w:rsidRPr="00747F7C">
          <w:rPr>
            <w:rStyle w:val="Hipercze"/>
          </w:rPr>
          <w:noBreakHyphen/>
          <w:t>33</w:t>
        </w:r>
        <w:r>
          <w:rPr>
            <w:rFonts w:asciiTheme="minorHAnsi" w:eastAsiaTheme="minorEastAsia" w:hAnsiTheme="minorHAnsi" w:cstheme="minorBidi"/>
            <w:sz w:val="22"/>
            <w:lang w:eastAsia="pl-PL"/>
          </w:rPr>
          <w:tab/>
        </w:r>
        <w:r w:rsidRPr="00747F7C">
          <w:rPr>
            <w:rStyle w:val="Hipercze"/>
          </w:rPr>
          <w:t>Stan ilościowy jcwpd na obszarze dorzecza Odry</w:t>
        </w:r>
        <w:r>
          <w:rPr>
            <w:webHidden/>
          </w:rPr>
          <w:tab/>
        </w:r>
        <w:r>
          <w:rPr>
            <w:webHidden/>
          </w:rPr>
          <w:fldChar w:fldCharType="begin"/>
        </w:r>
        <w:r>
          <w:rPr>
            <w:webHidden/>
          </w:rPr>
          <w:instrText xml:space="preserve"> PAGEREF _Toc68703658 \h </w:instrText>
        </w:r>
        <w:r>
          <w:rPr>
            <w:webHidden/>
          </w:rPr>
        </w:r>
        <w:r>
          <w:rPr>
            <w:webHidden/>
          </w:rPr>
          <w:fldChar w:fldCharType="separate"/>
        </w:r>
        <w:r w:rsidR="00550571">
          <w:rPr>
            <w:webHidden/>
          </w:rPr>
          <w:t>130</w:t>
        </w:r>
        <w:r>
          <w:rPr>
            <w:webHidden/>
          </w:rPr>
          <w:fldChar w:fldCharType="end"/>
        </w:r>
      </w:hyperlink>
    </w:p>
    <w:p w14:paraId="4054C045" w14:textId="61B0A199" w:rsidR="00BF3682" w:rsidRDefault="00BF3682">
      <w:pPr>
        <w:pStyle w:val="Spisilustracji"/>
        <w:rPr>
          <w:rFonts w:asciiTheme="minorHAnsi" w:eastAsiaTheme="minorEastAsia" w:hAnsiTheme="minorHAnsi" w:cstheme="minorBidi"/>
          <w:sz w:val="22"/>
          <w:lang w:eastAsia="pl-PL"/>
        </w:rPr>
      </w:pPr>
      <w:hyperlink w:anchor="_Toc68703659" w:history="1">
        <w:r w:rsidRPr="00747F7C">
          <w:rPr>
            <w:rStyle w:val="Hipercze"/>
          </w:rPr>
          <w:t>Tabela 5</w:t>
        </w:r>
        <w:r w:rsidRPr="00747F7C">
          <w:rPr>
            <w:rStyle w:val="Hipercze"/>
          </w:rPr>
          <w:noBreakHyphen/>
          <w:t>34</w:t>
        </w:r>
        <w:r>
          <w:rPr>
            <w:rFonts w:asciiTheme="minorHAnsi" w:eastAsiaTheme="minorEastAsia" w:hAnsiTheme="minorHAnsi" w:cstheme="minorBidi"/>
            <w:sz w:val="22"/>
            <w:lang w:eastAsia="pl-PL"/>
          </w:rPr>
          <w:tab/>
        </w:r>
        <w:r w:rsidRPr="00747F7C">
          <w:rPr>
            <w:rStyle w:val="Hipercze"/>
            <w:bCs/>
          </w:rPr>
          <w:t>Wyniki testu I.1 - Bilans wodny</w:t>
        </w:r>
        <w:r>
          <w:rPr>
            <w:webHidden/>
          </w:rPr>
          <w:tab/>
        </w:r>
        <w:r>
          <w:rPr>
            <w:webHidden/>
          </w:rPr>
          <w:fldChar w:fldCharType="begin"/>
        </w:r>
        <w:r>
          <w:rPr>
            <w:webHidden/>
          </w:rPr>
          <w:instrText xml:space="preserve"> PAGEREF _Toc68703659 \h </w:instrText>
        </w:r>
        <w:r>
          <w:rPr>
            <w:webHidden/>
          </w:rPr>
        </w:r>
        <w:r>
          <w:rPr>
            <w:webHidden/>
          </w:rPr>
          <w:fldChar w:fldCharType="separate"/>
        </w:r>
        <w:r w:rsidR="00550571">
          <w:rPr>
            <w:webHidden/>
          </w:rPr>
          <w:t>130</w:t>
        </w:r>
        <w:r>
          <w:rPr>
            <w:webHidden/>
          </w:rPr>
          <w:fldChar w:fldCharType="end"/>
        </w:r>
      </w:hyperlink>
    </w:p>
    <w:p w14:paraId="0E60F57B" w14:textId="05283BC0" w:rsidR="00BF3682" w:rsidRDefault="00BF3682">
      <w:pPr>
        <w:pStyle w:val="Spisilustracji"/>
        <w:rPr>
          <w:rFonts w:asciiTheme="minorHAnsi" w:eastAsiaTheme="minorEastAsia" w:hAnsiTheme="minorHAnsi" w:cstheme="minorBidi"/>
          <w:sz w:val="22"/>
          <w:lang w:eastAsia="pl-PL"/>
        </w:rPr>
      </w:pPr>
      <w:hyperlink w:anchor="_Toc68703660" w:history="1">
        <w:r w:rsidRPr="00747F7C">
          <w:rPr>
            <w:rStyle w:val="Hipercze"/>
          </w:rPr>
          <w:t>Tabela 5</w:t>
        </w:r>
        <w:r w:rsidRPr="00747F7C">
          <w:rPr>
            <w:rStyle w:val="Hipercze"/>
          </w:rPr>
          <w:noBreakHyphen/>
          <w:t>35</w:t>
        </w:r>
        <w:r>
          <w:rPr>
            <w:rFonts w:asciiTheme="minorHAnsi" w:eastAsiaTheme="minorEastAsia" w:hAnsiTheme="minorHAnsi" w:cstheme="minorBidi"/>
            <w:sz w:val="22"/>
            <w:lang w:eastAsia="pl-PL"/>
          </w:rPr>
          <w:tab/>
        </w:r>
        <w:r w:rsidRPr="00747F7C">
          <w:rPr>
            <w:rStyle w:val="Hipercze"/>
          </w:rPr>
          <w:t>Wyniki testu I.3 - Ochrona ekosystemów lądowych zależnych od wód podziemnych</w:t>
        </w:r>
        <w:r>
          <w:rPr>
            <w:webHidden/>
          </w:rPr>
          <w:tab/>
        </w:r>
        <w:r>
          <w:rPr>
            <w:webHidden/>
          </w:rPr>
          <w:fldChar w:fldCharType="begin"/>
        </w:r>
        <w:r>
          <w:rPr>
            <w:webHidden/>
          </w:rPr>
          <w:instrText xml:space="preserve"> PAGEREF _Toc68703660 \h </w:instrText>
        </w:r>
        <w:r>
          <w:rPr>
            <w:webHidden/>
          </w:rPr>
        </w:r>
        <w:r>
          <w:rPr>
            <w:webHidden/>
          </w:rPr>
          <w:fldChar w:fldCharType="separate"/>
        </w:r>
        <w:r w:rsidR="00550571">
          <w:rPr>
            <w:webHidden/>
          </w:rPr>
          <w:t>131</w:t>
        </w:r>
        <w:r>
          <w:rPr>
            <w:webHidden/>
          </w:rPr>
          <w:fldChar w:fldCharType="end"/>
        </w:r>
      </w:hyperlink>
    </w:p>
    <w:p w14:paraId="38B61E11" w14:textId="636D6B55" w:rsidR="00BF3682" w:rsidRDefault="00BF3682">
      <w:pPr>
        <w:pStyle w:val="Spisilustracji"/>
        <w:rPr>
          <w:rFonts w:asciiTheme="minorHAnsi" w:eastAsiaTheme="minorEastAsia" w:hAnsiTheme="minorHAnsi" w:cstheme="minorBidi"/>
          <w:sz w:val="22"/>
          <w:lang w:eastAsia="pl-PL"/>
        </w:rPr>
      </w:pPr>
      <w:hyperlink w:anchor="_Toc68703661" w:history="1">
        <w:r w:rsidRPr="00747F7C">
          <w:rPr>
            <w:rStyle w:val="Hipercze"/>
          </w:rPr>
          <w:t>Tabela 6</w:t>
        </w:r>
        <w:r w:rsidRPr="00747F7C">
          <w:rPr>
            <w:rStyle w:val="Hipercze"/>
          </w:rPr>
          <w:noBreakHyphen/>
          <w:t>1</w:t>
        </w:r>
        <w:r>
          <w:rPr>
            <w:rFonts w:asciiTheme="minorHAnsi" w:eastAsiaTheme="minorEastAsia" w:hAnsiTheme="minorHAnsi" w:cstheme="minorBidi"/>
            <w:sz w:val="22"/>
            <w:lang w:eastAsia="pl-PL"/>
          </w:rPr>
          <w:tab/>
        </w:r>
        <w:r w:rsidRPr="00747F7C">
          <w:rPr>
            <w:rStyle w:val="Hipercze"/>
          </w:rPr>
          <w:t>Substancje, dla których zgodnie z r.kl.jcwp stwierdzono przekroczenie środowiskowych norm jakości w obszarze dorzecza Odry („+” - występuje przekroczenie; „-” - nie występuje przekroczenie)</w:t>
        </w:r>
        <w:r>
          <w:rPr>
            <w:webHidden/>
          </w:rPr>
          <w:tab/>
        </w:r>
        <w:r>
          <w:rPr>
            <w:webHidden/>
          </w:rPr>
          <w:fldChar w:fldCharType="begin"/>
        </w:r>
        <w:r>
          <w:rPr>
            <w:webHidden/>
          </w:rPr>
          <w:instrText xml:space="preserve"> PAGEREF _Toc68703661 \h </w:instrText>
        </w:r>
        <w:r>
          <w:rPr>
            <w:webHidden/>
          </w:rPr>
        </w:r>
        <w:r>
          <w:rPr>
            <w:webHidden/>
          </w:rPr>
          <w:fldChar w:fldCharType="separate"/>
        </w:r>
        <w:r w:rsidR="00550571">
          <w:rPr>
            <w:webHidden/>
          </w:rPr>
          <w:t>137</w:t>
        </w:r>
        <w:r>
          <w:rPr>
            <w:webHidden/>
          </w:rPr>
          <w:fldChar w:fldCharType="end"/>
        </w:r>
      </w:hyperlink>
    </w:p>
    <w:p w14:paraId="3DAC365C" w14:textId="6DFBE160" w:rsidR="00BF3682" w:rsidRDefault="00BF3682">
      <w:pPr>
        <w:pStyle w:val="Spisilustracji"/>
        <w:rPr>
          <w:rFonts w:asciiTheme="minorHAnsi" w:eastAsiaTheme="minorEastAsia" w:hAnsiTheme="minorHAnsi" w:cstheme="minorBidi"/>
          <w:sz w:val="22"/>
          <w:lang w:eastAsia="pl-PL"/>
        </w:rPr>
      </w:pPr>
      <w:hyperlink w:anchor="_Toc68703662" w:history="1">
        <w:r w:rsidRPr="00747F7C">
          <w:rPr>
            <w:rStyle w:val="Hipercze"/>
          </w:rPr>
          <w:t>Tabela 6</w:t>
        </w:r>
        <w:r w:rsidRPr="00747F7C">
          <w:rPr>
            <w:rStyle w:val="Hipercze"/>
          </w:rPr>
          <w:noBreakHyphen/>
          <w:t>2</w:t>
        </w:r>
        <w:r>
          <w:rPr>
            <w:rFonts w:asciiTheme="minorHAnsi" w:eastAsiaTheme="minorEastAsia" w:hAnsiTheme="minorHAnsi" w:cstheme="minorBidi"/>
            <w:sz w:val="22"/>
            <w:lang w:eastAsia="pl-PL"/>
          </w:rPr>
          <w:tab/>
        </w:r>
        <w:r w:rsidRPr="00747F7C">
          <w:rPr>
            <w:rStyle w:val="Hipercze"/>
          </w:rPr>
          <w:t>Podsumowanie dla oznaczeń wykonanych w wodzie i biocie obszaru dorzecza Odry</w:t>
        </w:r>
        <w:r>
          <w:rPr>
            <w:webHidden/>
          </w:rPr>
          <w:tab/>
        </w:r>
        <w:r>
          <w:rPr>
            <w:webHidden/>
          </w:rPr>
          <w:fldChar w:fldCharType="begin"/>
        </w:r>
        <w:r>
          <w:rPr>
            <w:webHidden/>
          </w:rPr>
          <w:instrText xml:space="preserve"> PAGEREF _Toc68703662 \h </w:instrText>
        </w:r>
        <w:r>
          <w:rPr>
            <w:webHidden/>
          </w:rPr>
        </w:r>
        <w:r>
          <w:rPr>
            <w:webHidden/>
          </w:rPr>
          <w:fldChar w:fldCharType="separate"/>
        </w:r>
        <w:r w:rsidR="00550571">
          <w:rPr>
            <w:webHidden/>
          </w:rPr>
          <w:t>138</w:t>
        </w:r>
        <w:r>
          <w:rPr>
            <w:webHidden/>
          </w:rPr>
          <w:fldChar w:fldCharType="end"/>
        </w:r>
      </w:hyperlink>
    </w:p>
    <w:p w14:paraId="12AE4C81" w14:textId="31060E80" w:rsidR="00BF3682" w:rsidRDefault="00BF3682">
      <w:pPr>
        <w:pStyle w:val="Spisilustracji"/>
        <w:rPr>
          <w:rFonts w:asciiTheme="minorHAnsi" w:eastAsiaTheme="minorEastAsia" w:hAnsiTheme="minorHAnsi" w:cstheme="minorBidi"/>
          <w:sz w:val="22"/>
          <w:lang w:eastAsia="pl-PL"/>
        </w:rPr>
      </w:pPr>
      <w:hyperlink w:anchor="_Toc68703663" w:history="1">
        <w:r w:rsidRPr="00747F7C">
          <w:rPr>
            <w:rStyle w:val="Hipercze"/>
            <w:bCs/>
          </w:rPr>
          <w:t>Tabela 7</w:t>
        </w:r>
        <w:r w:rsidRPr="00747F7C">
          <w:rPr>
            <w:rStyle w:val="Hipercze"/>
            <w:bCs/>
          </w:rPr>
          <w:noBreakHyphen/>
          <w:t>1</w:t>
        </w:r>
        <w:r>
          <w:rPr>
            <w:rFonts w:asciiTheme="minorHAnsi" w:eastAsiaTheme="minorEastAsia" w:hAnsiTheme="minorHAnsi" w:cstheme="minorBidi"/>
            <w:sz w:val="22"/>
            <w:lang w:eastAsia="pl-PL"/>
          </w:rPr>
          <w:tab/>
        </w:r>
        <w:r w:rsidRPr="00747F7C">
          <w:rPr>
            <w:rStyle w:val="Hipercze"/>
          </w:rPr>
          <w:t>Podsumowanie analizy znaczących oddziaływań antropogenicznych wraz z oceną ryzyka nieosiągnięcia celów środowiskowych dla jcwp RW - obszar dorzecza Odry</w:t>
        </w:r>
        <w:r>
          <w:rPr>
            <w:webHidden/>
          </w:rPr>
          <w:tab/>
        </w:r>
        <w:r>
          <w:rPr>
            <w:webHidden/>
          </w:rPr>
          <w:fldChar w:fldCharType="begin"/>
        </w:r>
        <w:r>
          <w:rPr>
            <w:webHidden/>
          </w:rPr>
          <w:instrText xml:space="preserve"> PAGEREF _Toc68703663 \h </w:instrText>
        </w:r>
        <w:r>
          <w:rPr>
            <w:webHidden/>
          </w:rPr>
        </w:r>
        <w:r>
          <w:rPr>
            <w:webHidden/>
          </w:rPr>
          <w:fldChar w:fldCharType="separate"/>
        </w:r>
        <w:r w:rsidR="00550571">
          <w:rPr>
            <w:webHidden/>
          </w:rPr>
          <w:t>143</w:t>
        </w:r>
        <w:r>
          <w:rPr>
            <w:webHidden/>
          </w:rPr>
          <w:fldChar w:fldCharType="end"/>
        </w:r>
      </w:hyperlink>
    </w:p>
    <w:p w14:paraId="43B9A59D" w14:textId="1D155786" w:rsidR="00BF3682" w:rsidRDefault="00BF3682">
      <w:pPr>
        <w:pStyle w:val="Spisilustracji"/>
        <w:rPr>
          <w:rFonts w:asciiTheme="minorHAnsi" w:eastAsiaTheme="minorEastAsia" w:hAnsiTheme="minorHAnsi" w:cstheme="minorBidi"/>
          <w:sz w:val="22"/>
          <w:lang w:eastAsia="pl-PL"/>
        </w:rPr>
      </w:pPr>
      <w:hyperlink w:anchor="_Toc68703664" w:history="1">
        <w:r w:rsidRPr="00747F7C">
          <w:rPr>
            <w:rStyle w:val="Hipercze"/>
            <w:bCs/>
          </w:rPr>
          <w:t>Tabela 7</w:t>
        </w:r>
        <w:r w:rsidRPr="00747F7C">
          <w:rPr>
            <w:rStyle w:val="Hipercze"/>
            <w:bCs/>
          </w:rPr>
          <w:noBreakHyphen/>
          <w:t>2</w:t>
        </w:r>
        <w:r>
          <w:rPr>
            <w:rFonts w:asciiTheme="minorHAnsi" w:eastAsiaTheme="minorEastAsia" w:hAnsiTheme="minorHAnsi" w:cstheme="minorBidi"/>
            <w:sz w:val="22"/>
            <w:lang w:eastAsia="pl-PL"/>
          </w:rPr>
          <w:tab/>
        </w:r>
        <w:r w:rsidRPr="00747F7C">
          <w:rPr>
            <w:rStyle w:val="Hipercze"/>
          </w:rPr>
          <w:t>Liczba jcwp RW, dla których wskazano presję znaczącą umiarkowaną lub silną na elementy biologiczne, w podziale na poszczególne regiony wodne obszaru dorzecza Odry</w:t>
        </w:r>
        <w:r>
          <w:rPr>
            <w:webHidden/>
          </w:rPr>
          <w:tab/>
        </w:r>
        <w:r>
          <w:rPr>
            <w:webHidden/>
          </w:rPr>
          <w:fldChar w:fldCharType="begin"/>
        </w:r>
        <w:r>
          <w:rPr>
            <w:webHidden/>
          </w:rPr>
          <w:instrText xml:space="preserve"> PAGEREF _Toc68703664 \h </w:instrText>
        </w:r>
        <w:r>
          <w:rPr>
            <w:webHidden/>
          </w:rPr>
        </w:r>
        <w:r>
          <w:rPr>
            <w:webHidden/>
          </w:rPr>
          <w:fldChar w:fldCharType="separate"/>
        </w:r>
        <w:r w:rsidR="00550571">
          <w:rPr>
            <w:webHidden/>
          </w:rPr>
          <w:t>144</w:t>
        </w:r>
        <w:r>
          <w:rPr>
            <w:webHidden/>
          </w:rPr>
          <w:fldChar w:fldCharType="end"/>
        </w:r>
      </w:hyperlink>
    </w:p>
    <w:p w14:paraId="44134D14" w14:textId="5653E86C" w:rsidR="00BF3682" w:rsidRDefault="00BF3682">
      <w:pPr>
        <w:pStyle w:val="Spisilustracji"/>
        <w:rPr>
          <w:rFonts w:asciiTheme="minorHAnsi" w:eastAsiaTheme="minorEastAsia" w:hAnsiTheme="minorHAnsi" w:cstheme="minorBidi"/>
          <w:sz w:val="22"/>
          <w:lang w:eastAsia="pl-PL"/>
        </w:rPr>
      </w:pPr>
      <w:hyperlink w:anchor="_Toc68703665" w:history="1">
        <w:r w:rsidRPr="00747F7C">
          <w:rPr>
            <w:rStyle w:val="Hipercze"/>
          </w:rPr>
          <w:t>Tabela 7</w:t>
        </w:r>
        <w:r w:rsidRPr="00747F7C">
          <w:rPr>
            <w:rStyle w:val="Hipercze"/>
          </w:rPr>
          <w:noBreakHyphen/>
          <w:t>3</w:t>
        </w:r>
        <w:r>
          <w:rPr>
            <w:rFonts w:asciiTheme="minorHAnsi" w:eastAsiaTheme="minorEastAsia" w:hAnsiTheme="minorHAnsi" w:cstheme="minorBidi"/>
            <w:sz w:val="22"/>
            <w:lang w:eastAsia="pl-PL"/>
          </w:rPr>
          <w:tab/>
        </w:r>
        <w:r w:rsidRPr="00747F7C">
          <w:rPr>
            <w:rStyle w:val="Hipercze"/>
          </w:rPr>
          <w:t>Liczba jcwp RW zagrożonych nieosiągnięciem celów środowiskowych w podziale na regiony wodne obszaru dorzecza Odry</w:t>
        </w:r>
        <w:r>
          <w:rPr>
            <w:webHidden/>
          </w:rPr>
          <w:tab/>
        </w:r>
        <w:r>
          <w:rPr>
            <w:webHidden/>
          </w:rPr>
          <w:fldChar w:fldCharType="begin"/>
        </w:r>
        <w:r>
          <w:rPr>
            <w:webHidden/>
          </w:rPr>
          <w:instrText xml:space="preserve"> PAGEREF _Toc68703665 \h </w:instrText>
        </w:r>
        <w:r>
          <w:rPr>
            <w:webHidden/>
          </w:rPr>
        </w:r>
        <w:r>
          <w:rPr>
            <w:webHidden/>
          </w:rPr>
          <w:fldChar w:fldCharType="separate"/>
        </w:r>
        <w:r w:rsidR="00550571">
          <w:rPr>
            <w:webHidden/>
          </w:rPr>
          <w:t>152</w:t>
        </w:r>
        <w:r>
          <w:rPr>
            <w:webHidden/>
          </w:rPr>
          <w:fldChar w:fldCharType="end"/>
        </w:r>
      </w:hyperlink>
    </w:p>
    <w:p w14:paraId="3380D853" w14:textId="1887FBA4" w:rsidR="00BF3682" w:rsidRDefault="00BF3682">
      <w:pPr>
        <w:pStyle w:val="Spisilustracji"/>
        <w:rPr>
          <w:rFonts w:asciiTheme="minorHAnsi" w:eastAsiaTheme="minorEastAsia" w:hAnsiTheme="minorHAnsi" w:cstheme="minorBidi"/>
          <w:sz w:val="22"/>
          <w:lang w:eastAsia="pl-PL"/>
        </w:rPr>
      </w:pPr>
      <w:hyperlink w:anchor="_Toc68703666" w:history="1">
        <w:r w:rsidRPr="00747F7C">
          <w:rPr>
            <w:rStyle w:val="Hipercze"/>
            <w:bCs/>
          </w:rPr>
          <w:t>Tabela 7</w:t>
        </w:r>
        <w:r w:rsidRPr="00747F7C">
          <w:rPr>
            <w:rStyle w:val="Hipercze"/>
            <w:bCs/>
          </w:rPr>
          <w:noBreakHyphen/>
          <w:t>4</w:t>
        </w:r>
        <w:r>
          <w:rPr>
            <w:rFonts w:asciiTheme="minorHAnsi" w:eastAsiaTheme="minorEastAsia" w:hAnsiTheme="minorHAnsi" w:cstheme="minorBidi"/>
            <w:sz w:val="22"/>
            <w:lang w:eastAsia="pl-PL"/>
          </w:rPr>
          <w:tab/>
        </w:r>
        <w:r w:rsidRPr="00747F7C">
          <w:rPr>
            <w:rStyle w:val="Hipercze"/>
          </w:rPr>
          <w:t>Podsumowanie analizy znaczących oddziaływań antropogenicznych wraz z oceną ryzyka nieosiągnięcia celów środowiskowych dla jcwp RWr - obszar dorzecza Odry</w:t>
        </w:r>
        <w:r>
          <w:rPr>
            <w:webHidden/>
          </w:rPr>
          <w:tab/>
        </w:r>
        <w:r>
          <w:rPr>
            <w:webHidden/>
          </w:rPr>
          <w:fldChar w:fldCharType="begin"/>
        </w:r>
        <w:r>
          <w:rPr>
            <w:webHidden/>
          </w:rPr>
          <w:instrText xml:space="preserve"> PAGEREF _Toc68703666 \h </w:instrText>
        </w:r>
        <w:r>
          <w:rPr>
            <w:webHidden/>
          </w:rPr>
        </w:r>
        <w:r>
          <w:rPr>
            <w:webHidden/>
          </w:rPr>
          <w:fldChar w:fldCharType="separate"/>
        </w:r>
        <w:r w:rsidR="00550571">
          <w:rPr>
            <w:webHidden/>
          </w:rPr>
          <w:t>153</w:t>
        </w:r>
        <w:r>
          <w:rPr>
            <w:webHidden/>
          </w:rPr>
          <w:fldChar w:fldCharType="end"/>
        </w:r>
      </w:hyperlink>
    </w:p>
    <w:p w14:paraId="70F7BCBE" w14:textId="70C01482" w:rsidR="00BF3682" w:rsidRDefault="00BF3682">
      <w:pPr>
        <w:pStyle w:val="Spisilustracji"/>
        <w:rPr>
          <w:rFonts w:asciiTheme="minorHAnsi" w:eastAsiaTheme="minorEastAsia" w:hAnsiTheme="minorHAnsi" w:cstheme="minorBidi"/>
          <w:sz w:val="22"/>
          <w:lang w:eastAsia="pl-PL"/>
        </w:rPr>
      </w:pPr>
      <w:hyperlink w:anchor="_Toc68703667" w:history="1">
        <w:r w:rsidRPr="00747F7C">
          <w:rPr>
            <w:rStyle w:val="Hipercze"/>
            <w:bCs/>
          </w:rPr>
          <w:t>Tabela 7</w:t>
        </w:r>
        <w:r w:rsidRPr="00747F7C">
          <w:rPr>
            <w:rStyle w:val="Hipercze"/>
            <w:bCs/>
          </w:rPr>
          <w:noBreakHyphen/>
          <w:t>5</w:t>
        </w:r>
        <w:r>
          <w:rPr>
            <w:rFonts w:asciiTheme="minorHAnsi" w:eastAsiaTheme="minorEastAsia" w:hAnsiTheme="minorHAnsi" w:cstheme="minorBidi"/>
            <w:sz w:val="22"/>
            <w:lang w:eastAsia="pl-PL"/>
          </w:rPr>
          <w:tab/>
        </w:r>
        <w:r w:rsidRPr="00747F7C">
          <w:rPr>
            <w:rStyle w:val="Hipercze"/>
          </w:rPr>
          <w:t>Podsumowanie analizy znaczących oddziaływań antropogenicznych wraz z oceną ryzyka nieosiągnięcia celów środowiskowych dla jcwp LW - obszar dorzecza Odry</w:t>
        </w:r>
        <w:r>
          <w:rPr>
            <w:webHidden/>
          </w:rPr>
          <w:tab/>
        </w:r>
        <w:r>
          <w:rPr>
            <w:webHidden/>
          </w:rPr>
          <w:fldChar w:fldCharType="begin"/>
        </w:r>
        <w:r>
          <w:rPr>
            <w:webHidden/>
          </w:rPr>
          <w:instrText xml:space="preserve"> PAGEREF _Toc68703667 \h </w:instrText>
        </w:r>
        <w:r>
          <w:rPr>
            <w:webHidden/>
          </w:rPr>
        </w:r>
        <w:r>
          <w:rPr>
            <w:webHidden/>
          </w:rPr>
          <w:fldChar w:fldCharType="separate"/>
        </w:r>
        <w:r w:rsidR="00550571">
          <w:rPr>
            <w:webHidden/>
          </w:rPr>
          <w:t>155</w:t>
        </w:r>
        <w:r>
          <w:rPr>
            <w:webHidden/>
          </w:rPr>
          <w:fldChar w:fldCharType="end"/>
        </w:r>
      </w:hyperlink>
    </w:p>
    <w:p w14:paraId="6B10C7FF" w14:textId="07640BDF" w:rsidR="00BF3682" w:rsidRDefault="00BF3682">
      <w:pPr>
        <w:pStyle w:val="Spisilustracji"/>
        <w:rPr>
          <w:rFonts w:asciiTheme="minorHAnsi" w:eastAsiaTheme="minorEastAsia" w:hAnsiTheme="minorHAnsi" w:cstheme="minorBidi"/>
          <w:sz w:val="22"/>
          <w:lang w:eastAsia="pl-PL"/>
        </w:rPr>
      </w:pPr>
      <w:hyperlink w:anchor="_Toc68703668" w:history="1">
        <w:r w:rsidRPr="00747F7C">
          <w:rPr>
            <w:rStyle w:val="Hipercze"/>
            <w:bCs/>
          </w:rPr>
          <w:t>Tabela 7</w:t>
        </w:r>
        <w:r w:rsidRPr="00747F7C">
          <w:rPr>
            <w:rStyle w:val="Hipercze"/>
            <w:bCs/>
          </w:rPr>
          <w:noBreakHyphen/>
          <w:t>6</w:t>
        </w:r>
        <w:r>
          <w:rPr>
            <w:rFonts w:asciiTheme="minorHAnsi" w:eastAsiaTheme="minorEastAsia" w:hAnsiTheme="minorHAnsi" w:cstheme="minorBidi"/>
            <w:sz w:val="22"/>
            <w:lang w:eastAsia="pl-PL"/>
          </w:rPr>
          <w:tab/>
        </w:r>
        <w:r w:rsidRPr="00747F7C">
          <w:rPr>
            <w:rStyle w:val="Hipercze"/>
          </w:rPr>
          <w:t>Udział jcwp LW zagrożonych nieosiągnięciem celów środowiskowych w ogólnej liczbie jcwp LW danego regionu wodnego obszaru dorzecza Odry</w:t>
        </w:r>
        <w:r>
          <w:rPr>
            <w:webHidden/>
          </w:rPr>
          <w:tab/>
        </w:r>
        <w:r>
          <w:rPr>
            <w:webHidden/>
          </w:rPr>
          <w:fldChar w:fldCharType="begin"/>
        </w:r>
        <w:r>
          <w:rPr>
            <w:webHidden/>
          </w:rPr>
          <w:instrText xml:space="preserve"> PAGEREF _Toc68703668 \h </w:instrText>
        </w:r>
        <w:r>
          <w:rPr>
            <w:webHidden/>
          </w:rPr>
        </w:r>
        <w:r>
          <w:rPr>
            <w:webHidden/>
          </w:rPr>
          <w:fldChar w:fldCharType="separate"/>
        </w:r>
        <w:r w:rsidR="00550571">
          <w:rPr>
            <w:webHidden/>
          </w:rPr>
          <w:t>157</w:t>
        </w:r>
        <w:r>
          <w:rPr>
            <w:webHidden/>
          </w:rPr>
          <w:fldChar w:fldCharType="end"/>
        </w:r>
      </w:hyperlink>
    </w:p>
    <w:p w14:paraId="7DD56EF4" w14:textId="3070880F" w:rsidR="00BF3682" w:rsidRDefault="00BF3682">
      <w:pPr>
        <w:pStyle w:val="Spisilustracji"/>
        <w:rPr>
          <w:rFonts w:asciiTheme="minorHAnsi" w:eastAsiaTheme="minorEastAsia" w:hAnsiTheme="minorHAnsi" w:cstheme="minorBidi"/>
          <w:sz w:val="22"/>
          <w:lang w:eastAsia="pl-PL"/>
        </w:rPr>
      </w:pPr>
      <w:hyperlink w:anchor="_Toc68703669" w:history="1">
        <w:r w:rsidRPr="00747F7C">
          <w:rPr>
            <w:rStyle w:val="Hipercze"/>
            <w:bCs/>
          </w:rPr>
          <w:t>Tabela 7</w:t>
        </w:r>
        <w:r w:rsidRPr="00747F7C">
          <w:rPr>
            <w:rStyle w:val="Hipercze"/>
            <w:bCs/>
          </w:rPr>
          <w:noBreakHyphen/>
          <w:t>7</w:t>
        </w:r>
        <w:r>
          <w:rPr>
            <w:rFonts w:asciiTheme="minorHAnsi" w:eastAsiaTheme="minorEastAsia" w:hAnsiTheme="minorHAnsi" w:cstheme="minorBidi"/>
            <w:sz w:val="22"/>
            <w:lang w:eastAsia="pl-PL"/>
          </w:rPr>
          <w:tab/>
        </w:r>
        <w:r w:rsidRPr="00747F7C">
          <w:rPr>
            <w:rStyle w:val="Hipercze"/>
          </w:rPr>
          <w:t>Podsumowanie analizy znaczących oddziaływań antropogenicznych wraz z oceną ryzyka nieosiągnięcia celów środowiskowych dla jcwp TW i CW - obszar dorzecza Odry</w:t>
        </w:r>
        <w:r>
          <w:rPr>
            <w:webHidden/>
          </w:rPr>
          <w:tab/>
        </w:r>
        <w:r>
          <w:rPr>
            <w:webHidden/>
          </w:rPr>
          <w:fldChar w:fldCharType="begin"/>
        </w:r>
        <w:r>
          <w:rPr>
            <w:webHidden/>
          </w:rPr>
          <w:instrText xml:space="preserve"> PAGEREF _Toc68703669 \h </w:instrText>
        </w:r>
        <w:r>
          <w:rPr>
            <w:webHidden/>
          </w:rPr>
        </w:r>
        <w:r>
          <w:rPr>
            <w:webHidden/>
          </w:rPr>
          <w:fldChar w:fldCharType="separate"/>
        </w:r>
        <w:r w:rsidR="00550571">
          <w:rPr>
            <w:webHidden/>
          </w:rPr>
          <w:t>158</w:t>
        </w:r>
        <w:r>
          <w:rPr>
            <w:webHidden/>
          </w:rPr>
          <w:fldChar w:fldCharType="end"/>
        </w:r>
      </w:hyperlink>
    </w:p>
    <w:p w14:paraId="000E8772" w14:textId="4196EADB" w:rsidR="00BF3682" w:rsidRDefault="00BF3682">
      <w:pPr>
        <w:pStyle w:val="Spisilustracji"/>
        <w:rPr>
          <w:rFonts w:asciiTheme="minorHAnsi" w:eastAsiaTheme="minorEastAsia" w:hAnsiTheme="minorHAnsi" w:cstheme="minorBidi"/>
          <w:sz w:val="22"/>
          <w:lang w:eastAsia="pl-PL"/>
        </w:rPr>
      </w:pPr>
      <w:hyperlink w:anchor="_Toc68703670" w:history="1">
        <w:r w:rsidRPr="00747F7C">
          <w:rPr>
            <w:rStyle w:val="Hipercze"/>
          </w:rPr>
          <w:t>Tabela 7</w:t>
        </w:r>
        <w:r w:rsidRPr="00747F7C">
          <w:rPr>
            <w:rStyle w:val="Hipercze"/>
          </w:rPr>
          <w:noBreakHyphen/>
          <w:t>8</w:t>
        </w:r>
        <w:r>
          <w:rPr>
            <w:rFonts w:asciiTheme="minorHAnsi" w:eastAsiaTheme="minorEastAsia" w:hAnsiTheme="minorHAnsi" w:cstheme="minorBidi"/>
            <w:sz w:val="22"/>
            <w:lang w:eastAsia="pl-PL"/>
          </w:rPr>
          <w:tab/>
        </w:r>
        <w:r w:rsidRPr="00747F7C">
          <w:rPr>
            <w:rStyle w:val="Hipercze"/>
          </w:rPr>
          <w:t>Roczna wielkość poborów z ujęć wód podziemnych z podziałem na czynniki sprawcze - obszar dorzecza Odry</w:t>
        </w:r>
        <w:r>
          <w:rPr>
            <w:webHidden/>
          </w:rPr>
          <w:tab/>
        </w:r>
        <w:r>
          <w:rPr>
            <w:webHidden/>
          </w:rPr>
          <w:fldChar w:fldCharType="begin"/>
        </w:r>
        <w:r>
          <w:rPr>
            <w:webHidden/>
          </w:rPr>
          <w:instrText xml:space="preserve"> PAGEREF _Toc68703670 \h </w:instrText>
        </w:r>
        <w:r>
          <w:rPr>
            <w:webHidden/>
          </w:rPr>
        </w:r>
        <w:r>
          <w:rPr>
            <w:webHidden/>
          </w:rPr>
          <w:fldChar w:fldCharType="separate"/>
        </w:r>
        <w:r w:rsidR="00550571">
          <w:rPr>
            <w:webHidden/>
          </w:rPr>
          <w:t>165</w:t>
        </w:r>
        <w:r>
          <w:rPr>
            <w:webHidden/>
          </w:rPr>
          <w:fldChar w:fldCharType="end"/>
        </w:r>
      </w:hyperlink>
    </w:p>
    <w:p w14:paraId="486EDD2E" w14:textId="4496B9BB" w:rsidR="00BF3682" w:rsidRDefault="00BF3682">
      <w:pPr>
        <w:pStyle w:val="Spisilustracji"/>
        <w:rPr>
          <w:rFonts w:asciiTheme="minorHAnsi" w:eastAsiaTheme="minorEastAsia" w:hAnsiTheme="minorHAnsi" w:cstheme="minorBidi"/>
          <w:sz w:val="22"/>
          <w:lang w:eastAsia="pl-PL"/>
        </w:rPr>
      </w:pPr>
      <w:hyperlink w:anchor="_Toc68703671" w:history="1">
        <w:r w:rsidRPr="00747F7C">
          <w:rPr>
            <w:rStyle w:val="Hipercze"/>
          </w:rPr>
          <w:t>Tabela 7</w:t>
        </w:r>
        <w:r w:rsidRPr="00747F7C">
          <w:rPr>
            <w:rStyle w:val="Hipercze"/>
          </w:rPr>
          <w:noBreakHyphen/>
          <w:t>9</w:t>
        </w:r>
        <w:r>
          <w:rPr>
            <w:rFonts w:asciiTheme="minorHAnsi" w:eastAsiaTheme="minorEastAsia" w:hAnsiTheme="minorHAnsi" w:cstheme="minorBidi"/>
            <w:sz w:val="22"/>
            <w:lang w:eastAsia="pl-PL"/>
          </w:rPr>
          <w:tab/>
        </w:r>
        <w:r w:rsidRPr="00747F7C">
          <w:rPr>
            <w:rStyle w:val="Hipercze"/>
          </w:rPr>
          <w:t>Zestawienie jcwpd na obszarze których pobór wód podziemnych związany z odwodnieniem kopalni przewyższa pobór na inne cele -</w:t>
        </w:r>
        <w:r w:rsidRPr="00747F7C">
          <w:rPr>
            <w:rStyle w:val="Hipercze"/>
            <w:rFonts w:cstheme="minorHAnsi"/>
          </w:rPr>
          <w:t xml:space="preserve"> obszar dorzecza Odry</w:t>
        </w:r>
        <w:r>
          <w:rPr>
            <w:webHidden/>
          </w:rPr>
          <w:tab/>
        </w:r>
        <w:r>
          <w:rPr>
            <w:webHidden/>
          </w:rPr>
          <w:fldChar w:fldCharType="begin"/>
        </w:r>
        <w:r>
          <w:rPr>
            <w:webHidden/>
          </w:rPr>
          <w:instrText xml:space="preserve"> PAGEREF _Toc68703671 \h </w:instrText>
        </w:r>
        <w:r>
          <w:rPr>
            <w:webHidden/>
          </w:rPr>
        </w:r>
        <w:r>
          <w:rPr>
            <w:webHidden/>
          </w:rPr>
          <w:fldChar w:fldCharType="separate"/>
        </w:r>
        <w:r w:rsidR="00550571">
          <w:rPr>
            <w:webHidden/>
          </w:rPr>
          <w:t>166</w:t>
        </w:r>
        <w:r>
          <w:rPr>
            <w:webHidden/>
          </w:rPr>
          <w:fldChar w:fldCharType="end"/>
        </w:r>
      </w:hyperlink>
    </w:p>
    <w:p w14:paraId="60281377" w14:textId="34514759" w:rsidR="00BF3682" w:rsidRDefault="00BF3682">
      <w:pPr>
        <w:pStyle w:val="Spisilustracji"/>
        <w:rPr>
          <w:rFonts w:asciiTheme="minorHAnsi" w:eastAsiaTheme="minorEastAsia" w:hAnsiTheme="minorHAnsi" w:cstheme="minorBidi"/>
          <w:sz w:val="22"/>
          <w:lang w:eastAsia="pl-PL"/>
        </w:rPr>
      </w:pPr>
      <w:hyperlink w:anchor="_Toc68703672" w:history="1">
        <w:r w:rsidRPr="00747F7C">
          <w:rPr>
            <w:rStyle w:val="Hipercze"/>
          </w:rPr>
          <w:t>Tabela 8</w:t>
        </w:r>
        <w:r w:rsidRPr="00747F7C">
          <w:rPr>
            <w:rStyle w:val="Hipercze"/>
          </w:rPr>
          <w:noBreakHyphen/>
          <w:t>1</w:t>
        </w:r>
        <w:r>
          <w:rPr>
            <w:rFonts w:asciiTheme="minorHAnsi" w:eastAsiaTheme="minorEastAsia" w:hAnsiTheme="minorHAnsi" w:cstheme="minorBidi"/>
            <w:sz w:val="22"/>
            <w:lang w:eastAsia="pl-PL"/>
          </w:rPr>
          <w:tab/>
        </w:r>
        <w:r w:rsidRPr="00747F7C">
          <w:rPr>
            <w:rStyle w:val="Hipercze"/>
          </w:rPr>
          <w:t>Liczba jcwp RW z poszczególnymi celami środowiskowymi na obszarze dorzecza Odry w aPGW (2016-2021)</w:t>
        </w:r>
        <w:r>
          <w:rPr>
            <w:webHidden/>
          </w:rPr>
          <w:tab/>
        </w:r>
        <w:r>
          <w:rPr>
            <w:webHidden/>
          </w:rPr>
          <w:fldChar w:fldCharType="begin"/>
        </w:r>
        <w:r>
          <w:rPr>
            <w:webHidden/>
          </w:rPr>
          <w:instrText xml:space="preserve"> PAGEREF _Toc68703672 \h </w:instrText>
        </w:r>
        <w:r>
          <w:rPr>
            <w:webHidden/>
          </w:rPr>
        </w:r>
        <w:r>
          <w:rPr>
            <w:webHidden/>
          </w:rPr>
          <w:fldChar w:fldCharType="separate"/>
        </w:r>
        <w:r w:rsidR="00550571">
          <w:rPr>
            <w:webHidden/>
          </w:rPr>
          <w:t>169</w:t>
        </w:r>
        <w:r>
          <w:rPr>
            <w:webHidden/>
          </w:rPr>
          <w:fldChar w:fldCharType="end"/>
        </w:r>
      </w:hyperlink>
    </w:p>
    <w:p w14:paraId="7C7F96F7" w14:textId="65FDECA0" w:rsidR="00BF3682" w:rsidRDefault="00BF3682">
      <w:pPr>
        <w:pStyle w:val="Spisilustracji"/>
        <w:rPr>
          <w:rFonts w:asciiTheme="minorHAnsi" w:eastAsiaTheme="minorEastAsia" w:hAnsiTheme="minorHAnsi" w:cstheme="minorBidi"/>
          <w:sz w:val="22"/>
          <w:lang w:eastAsia="pl-PL"/>
        </w:rPr>
      </w:pPr>
      <w:hyperlink w:anchor="_Toc68703673" w:history="1">
        <w:r w:rsidRPr="00747F7C">
          <w:rPr>
            <w:rStyle w:val="Hipercze"/>
          </w:rPr>
          <w:t>Tabela 8</w:t>
        </w:r>
        <w:r w:rsidRPr="00747F7C">
          <w:rPr>
            <w:rStyle w:val="Hipercze"/>
          </w:rPr>
          <w:noBreakHyphen/>
          <w:t>2</w:t>
        </w:r>
        <w:r>
          <w:rPr>
            <w:rFonts w:asciiTheme="minorHAnsi" w:eastAsiaTheme="minorEastAsia" w:hAnsiTheme="minorHAnsi" w:cstheme="minorBidi"/>
            <w:sz w:val="22"/>
            <w:lang w:eastAsia="pl-PL"/>
          </w:rPr>
          <w:tab/>
        </w:r>
        <w:r w:rsidRPr="00747F7C">
          <w:rPr>
            <w:rStyle w:val="Hipercze"/>
          </w:rPr>
          <w:t>Liczba jcwp LW z poszczególnymi celami środowiskowymi na obszarze dorzecza Odry w aPGW (2016-2021)</w:t>
        </w:r>
        <w:r>
          <w:rPr>
            <w:webHidden/>
          </w:rPr>
          <w:tab/>
        </w:r>
        <w:r>
          <w:rPr>
            <w:webHidden/>
          </w:rPr>
          <w:fldChar w:fldCharType="begin"/>
        </w:r>
        <w:r>
          <w:rPr>
            <w:webHidden/>
          </w:rPr>
          <w:instrText xml:space="preserve"> PAGEREF _Toc68703673 \h </w:instrText>
        </w:r>
        <w:r>
          <w:rPr>
            <w:webHidden/>
          </w:rPr>
        </w:r>
        <w:r>
          <w:rPr>
            <w:webHidden/>
          </w:rPr>
          <w:fldChar w:fldCharType="separate"/>
        </w:r>
        <w:r w:rsidR="00550571">
          <w:rPr>
            <w:webHidden/>
          </w:rPr>
          <w:t>170</w:t>
        </w:r>
        <w:r>
          <w:rPr>
            <w:webHidden/>
          </w:rPr>
          <w:fldChar w:fldCharType="end"/>
        </w:r>
      </w:hyperlink>
    </w:p>
    <w:p w14:paraId="45CF80A9" w14:textId="143BA652" w:rsidR="00BF3682" w:rsidRDefault="00BF3682">
      <w:pPr>
        <w:pStyle w:val="Spisilustracji"/>
        <w:rPr>
          <w:rFonts w:asciiTheme="minorHAnsi" w:eastAsiaTheme="minorEastAsia" w:hAnsiTheme="minorHAnsi" w:cstheme="minorBidi"/>
          <w:sz w:val="22"/>
          <w:lang w:eastAsia="pl-PL"/>
        </w:rPr>
      </w:pPr>
      <w:hyperlink w:anchor="_Toc68703674" w:history="1">
        <w:r w:rsidRPr="00747F7C">
          <w:rPr>
            <w:rStyle w:val="Hipercze"/>
          </w:rPr>
          <w:t>Tabela 8</w:t>
        </w:r>
        <w:r w:rsidRPr="00747F7C">
          <w:rPr>
            <w:rStyle w:val="Hipercze"/>
          </w:rPr>
          <w:noBreakHyphen/>
          <w:t>3</w:t>
        </w:r>
        <w:r>
          <w:rPr>
            <w:rFonts w:asciiTheme="minorHAnsi" w:eastAsiaTheme="minorEastAsia" w:hAnsiTheme="minorHAnsi" w:cstheme="minorBidi"/>
            <w:sz w:val="22"/>
            <w:lang w:eastAsia="pl-PL"/>
          </w:rPr>
          <w:tab/>
        </w:r>
        <w:r w:rsidRPr="00747F7C">
          <w:rPr>
            <w:rStyle w:val="Hipercze"/>
          </w:rPr>
          <w:t>Liczba jcwp TW i CW z poszczególnymi celami środowiskowymi na obszarze dorzecza Odry w aPGW (2016-2021)</w:t>
        </w:r>
        <w:r>
          <w:rPr>
            <w:webHidden/>
          </w:rPr>
          <w:tab/>
        </w:r>
        <w:r>
          <w:rPr>
            <w:webHidden/>
          </w:rPr>
          <w:fldChar w:fldCharType="begin"/>
        </w:r>
        <w:r>
          <w:rPr>
            <w:webHidden/>
          </w:rPr>
          <w:instrText xml:space="preserve"> PAGEREF _Toc68703674 \h </w:instrText>
        </w:r>
        <w:r>
          <w:rPr>
            <w:webHidden/>
          </w:rPr>
        </w:r>
        <w:r>
          <w:rPr>
            <w:webHidden/>
          </w:rPr>
          <w:fldChar w:fldCharType="separate"/>
        </w:r>
        <w:r w:rsidR="00550571">
          <w:rPr>
            <w:webHidden/>
          </w:rPr>
          <w:t>170</w:t>
        </w:r>
        <w:r>
          <w:rPr>
            <w:webHidden/>
          </w:rPr>
          <w:fldChar w:fldCharType="end"/>
        </w:r>
      </w:hyperlink>
    </w:p>
    <w:p w14:paraId="4487A1D8" w14:textId="6FA91B09" w:rsidR="00BF3682" w:rsidRDefault="00BF3682">
      <w:pPr>
        <w:pStyle w:val="Spisilustracji"/>
        <w:rPr>
          <w:rFonts w:asciiTheme="minorHAnsi" w:eastAsiaTheme="minorEastAsia" w:hAnsiTheme="minorHAnsi" w:cstheme="minorBidi"/>
          <w:sz w:val="22"/>
          <w:lang w:eastAsia="pl-PL"/>
        </w:rPr>
      </w:pPr>
      <w:hyperlink w:anchor="_Toc68703675" w:history="1">
        <w:r w:rsidRPr="00747F7C">
          <w:rPr>
            <w:rStyle w:val="Hipercze"/>
          </w:rPr>
          <w:t>Tabela 8</w:t>
        </w:r>
        <w:r w:rsidRPr="00747F7C">
          <w:rPr>
            <w:rStyle w:val="Hipercze"/>
          </w:rPr>
          <w:noBreakHyphen/>
          <w:t>4</w:t>
        </w:r>
        <w:r>
          <w:rPr>
            <w:rFonts w:asciiTheme="minorHAnsi" w:eastAsiaTheme="minorEastAsia" w:hAnsiTheme="minorHAnsi" w:cstheme="minorBidi"/>
            <w:sz w:val="22"/>
            <w:lang w:eastAsia="pl-PL"/>
          </w:rPr>
          <w:tab/>
        </w:r>
        <w:r w:rsidRPr="00747F7C">
          <w:rPr>
            <w:rStyle w:val="Hipercze"/>
            <w:lang w:eastAsia="zh-TW"/>
          </w:rPr>
          <w:t>Liczba jcwp RW z poszczególnymi celami środowiskowymi na obszarze dorzecza Odry w IIaPGW (2022-2027)</w:t>
        </w:r>
        <w:r>
          <w:rPr>
            <w:webHidden/>
          </w:rPr>
          <w:tab/>
        </w:r>
        <w:r>
          <w:rPr>
            <w:webHidden/>
          </w:rPr>
          <w:fldChar w:fldCharType="begin"/>
        </w:r>
        <w:r>
          <w:rPr>
            <w:webHidden/>
          </w:rPr>
          <w:instrText xml:space="preserve"> PAGEREF _Toc68703675 \h </w:instrText>
        </w:r>
        <w:r>
          <w:rPr>
            <w:webHidden/>
          </w:rPr>
        </w:r>
        <w:r>
          <w:rPr>
            <w:webHidden/>
          </w:rPr>
          <w:fldChar w:fldCharType="separate"/>
        </w:r>
        <w:r w:rsidR="00550571">
          <w:rPr>
            <w:webHidden/>
          </w:rPr>
          <w:t>172</w:t>
        </w:r>
        <w:r>
          <w:rPr>
            <w:webHidden/>
          </w:rPr>
          <w:fldChar w:fldCharType="end"/>
        </w:r>
      </w:hyperlink>
    </w:p>
    <w:p w14:paraId="2258BC21" w14:textId="38AB2E04" w:rsidR="00BF3682" w:rsidRDefault="00BF3682">
      <w:pPr>
        <w:pStyle w:val="Spisilustracji"/>
        <w:rPr>
          <w:rFonts w:asciiTheme="minorHAnsi" w:eastAsiaTheme="minorEastAsia" w:hAnsiTheme="minorHAnsi" w:cstheme="minorBidi"/>
          <w:sz w:val="22"/>
          <w:lang w:eastAsia="pl-PL"/>
        </w:rPr>
      </w:pPr>
      <w:hyperlink w:anchor="_Toc68703676" w:history="1">
        <w:r w:rsidRPr="00747F7C">
          <w:rPr>
            <w:rStyle w:val="Hipercze"/>
          </w:rPr>
          <w:t>Tabela 8</w:t>
        </w:r>
        <w:r w:rsidRPr="00747F7C">
          <w:rPr>
            <w:rStyle w:val="Hipercze"/>
          </w:rPr>
          <w:noBreakHyphen/>
          <w:t>5</w:t>
        </w:r>
        <w:r>
          <w:rPr>
            <w:rFonts w:asciiTheme="minorHAnsi" w:eastAsiaTheme="minorEastAsia" w:hAnsiTheme="minorHAnsi" w:cstheme="minorBidi"/>
            <w:sz w:val="22"/>
            <w:lang w:eastAsia="pl-PL"/>
          </w:rPr>
          <w:tab/>
        </w:r>
        <w:r w:rsidRPr="00747F7C">
          <w:rPr>
            <w:rStyle w:val="Hipercze"/>
            <w:lang w:eastAsia="zh-TW"/>
          </w:rPr>
          <w:t>Liczba jcwp RWr z poszczególnymi celami środowiskowymi na obszarze dorzecza Odry w IIaPGW (2022-2027)</w:t>
        </w:r>
        <w:r>
          <w:rPr>
            <w:webHidden/>
          </w:rPr>
          <w:tab/>
        </w:r>
        <w:r>
          <w:rPr>
            <w:webHidden/>
          </w:rPr>
          <w:fldChar w:fldCharType="begin"/>
        </w:r>
        <w:r>
          <w:rPr>
            <w:webHidden/>
          </w:rPr>
          <w:instrText xml:space="preserve"> PAGEREF _Toc68703676 \h </w:instrText>
        </w:r>
        <w:r>
          <w:rPr>
            <w:webHidden/>
          </w:rPr>
        </w:r>
        <w:r>
          <w:rPr>
            <w:webHidden/>
          </w:rPr>
          <w:fldChar w:fldCharType="separate"/>
        </w:r>
        <w:r w:rsidR="00550571">
          <w:rPr>
            <w:webHidden/>
          </w:rPr>
          <w:t>172</w:t>
        </w:r>
        <w:r>
          <w:rPr>
            <w:webHidden/>
          </w:rPr>
          <w:fldChar w:fldCharType="end"/>
        </w:r>
      </w:hyperlink>
    </w:p>
    <w:p w14:paraId="4135FD9A" w14:textId="1C873528" w:rsidR="00BF3682" w:rsidRDefault="00BF3682">
      <w:pPr>
        <w:pStyle w:val="Spisilustracji"/>
        <w:rPr>
          <w:rFonts w:asciiTheme="minorHAnsi" w:eastAsiaTheme="minorEastAsia" w:hAnsiTheme="minorHAnsi" w:cstheme="minorBidi"/>
          <w:sz w:val="22"/>
          <w:lang w:eastAsia="pl-PL"/>
        </w:rPr>
      </w:pPr>
      <w:hyperlink w:anchor="_Toc68703677" w:history="1">
        <w:r w:rsidRPr="00747F7C">
          <w:rPr>
            <w:rStyle w:val="Hipercze"/>
          </w:rPr>
          <w:t>Tabela 8</w:t>
        </w:r>
        <w:r w:rsidRPr="00747F7C">
          <w:rPr>
            <w:rStyle w:val="Hipercze"/>
          </w:rPr>
          <w:noBreakHyphen/>
          <w:t>6</w:t>
        </w:r>
        <w:r>
          <w:rPr>
            <w:rFonts w:asciiTheme="minorHAnsi" w:eastAsiaTheme="minorEastAsia" w:hAnsiTheme="minorHAnsi" w:cstheme="minorBidi"/>
            <w:sz w:val="22"/>
            <w:lang w:eastAsia="pl-PL"/>
          </w:rPr>
          <w:tab/>
        </w:r>
        <w:r w:rsidRPr="00747F7C">
          <w:rPr>
            <w:rStyle w:val="Hipercze"/>
            <w:lang w:eastAsia="zh-TW"/>
          </w:rPr>
          <w:t>Liczba jcwp LW z poszczególnymi celami środowiskowymi na obszarze dorzecza Odry w IIaPGW (2022-2027)</w:t>
        </w:r>
        <w:r>
          <w:rPr>
            <w:webHidden/>
          </w:rPr>
          <w:tab/>
        </w:r>
        <w:r>
          <w:rPr>
            <w:webHidden/>
          </w:rPr>
          <w:fldChar w:fldCharType="begin"/>
        </w:r>
        <w:r>
          <w:rPr>
            <w:webHidden/>
          </w:rPr>
          <w:instrText xml:space="preserve"> PAGEREF _Toc68703677 \h </w:instrText>
        </w:r>
        <w:r>
          <w:rPr>
            <w:webHidden/>
          </w:rPr>
        </w:r>
        <w:r>
          <w:rPr>
            <w:webHidden/>
          </w:rPr>
          <w:fldChar w:fldCharType="separate"/>
        </w:r>
        <w:r w:rsidR="00550571">
          <w:rPr>
            <w:webHidden/>
          </w:rPr>
          <w:t>173</w:t>
        </w:r>
        <w:r>
          <w:rPr>
            <w:webHidden/>
          </w:rPr>
          <w:fldChar w:fldCharType="end"/>
        </w:r>
      </w:hyperlink>
    </w:p>
    <w:p w14:paraId="4F4EDEF3" w14:textId="7DFA1DF3" w:rsidR="00BF3682" w:rsidRDefault="00BF3682">
      <w:pPr>
        <w:pStyle w:val="Spisilustracji"/>
        <w:rPr>
          <w:rFonts w:asciiTheme="minorHAnsi" w:eastAsiaTheme="minorEastAsia" w:hAnsiTheme="minorHAnsi" w:cstheme="minorBidi"/>
          <w:sz w:val="22"/>
          <w:lang w:eastAsia="pl-PL"/>
        </w:rPr>
      </w:pPr>
      <w:hyperlink w:anchor="_Toc68703678" w:history="1">
        <w:r w:rsidRPr="00747F7C">
          <w:rPr>
            <w:rStyle w:val="Hipercze"/>
          </w:rPr>
          <w:t>Tabela 8</w:t>
        </w:r>
        <w:r w:rsidRPr="00747F7C">
          <w:rPr>
            <w:rStyle w:val="Hipercze"/>
          </w:rPr>
          <w:noBreakHyphen/>
          <w:t>7</w:t>
        </w:r>
        <w:r>
          <w:rPr>
            <w:rFonts w:asciiTheme="minorHAnsi" w:eastAsiaTheme="minorEastAsia" w:hAnsiTheme="minorHAnsi" w:cstheme="minorBidi"/>
            <w:sz w:val="22"/>
            <w:lang w:eastAsia="pl-PL"/>
          </w:rPr>
          <w:tab/>
        </w:r>
        <w:r w:rsidRPr="00747F7C">
          <w:rPr>
            <w:rStyle w:val="Hipercze"/>
            <w:lang w:eastAsia="zh-TW"/>
          </w:rPr>
          <w:t>Jcwp TW i CW z poszczególnymi celami środowiskowymi na obszarze dorzecza Odry w IIaPGW (2022-2027)</w:t>
        </w:r>
        <w:r>
          <w:rPr>
            <w:webHidden/>
          </w:rPr>
          <w:tab/>
        </w:r>
        <w:r>
          <w:rPr>
            <w:webHidden/>
          </w:rPr>
          <w:fldChar w:fldCharType="begin"/>
        </w:r>
        <w:r>
          <w:rPr>
            <w:webHidden/>
          </w:rPr>
          <w:instrText xml:space="preserve"> PAGEREF _Toc68703678 \h </w:instrText>
        </w:r>
        <w:r>
          <w:rPr>
            <w:webHidden/>
          </w:rPr>
        </w:r>
        <w:r>
          <w:rPr>
            <w:webHidden/>
          </w:rPr>
          <w:fldChar w:fldCharType="separate"/>
        </w:r>
        <w:r w:rsidR="00550571">
          <w:rPr>
            <w:webHidden/>
          </w:rPr>
          <w:t>173</w:t>
        </w:r>
        <w:r>
          <w:rPr>
            <w:webHidden/>
          </w:rPr>
          <w:fldChar w:fldCharType="end"/>
        </w:r>
      </w:hyperlink>
    </w:p>
    <w:p w14:paraId="1FCC0099" w14:textId="06E318A3" w:rsidR="00BF3682" w:rsidRDefault="00BF3682">
      <w:pPr>
        <w:pStyle w:val="Spisilustracji"/>
        <w:rPr>
          <w:rFonts w:asciiTheme="minorHAnsi" w:eastAsiaTheme="minorEastAsia" w:hAnsiTheme="minorHAnsi" w:cstheme="minorBidi"/>
          <w:sz w:val="22"/>
          <w:lang w:eastAsia="pl-PL"/>
        </w:rPr>
      </w:pPr>
      <w:hyperlink w:anchor="_Toc68703679" w:history="1">
        <w:r w:rsidRPr="00747F7C">
          <w:rPr>
            <w:rStyle w:val="Hipercze"/>
            <w:bCs/>
          </w:rPr>
          <w:t>Tabela 8</w:t>
        </w:r>
        <w:r w:rsidRPr="00747F7C">
          <w:rPr>
            <w:rStyle w:val="Hipercze"/>
            <w:bCs/>
          </w:rPr>
          <w:noBreakHyphen/>
          <w:t>8</w:t>
        </w:r>
        <w:r>
          <w:rPr>
            <w:rFonts w:asciiTheme="minorHAnsi" w:eastAsiaTheme="minorEastAsia" w:hAnsiTheme="minorHAnsi" w:cstheme="minorBidi"/>
            <w:sz w:val="22"/>
            <w:lang w:eastAsia="pl-PL"/>
          </w:rPr>
          <w:tab/>
        </w:r>
        <w:r w:rsidRPr="00747F7C">
          <w:rPr>
            <w:rStyle w:val="Hipercze"/>
            <w:lang w:eastAsia="pl-PL"/>
          </w:rPr>
          <w:t>Osiągnięcie celów środowiskowych ustalonych na lata 2016-2021 dla jcwp RW na obszarze dorzecza Odry w oparciu o jednostki planistyczne aPGW</w:t>
        </w:r>
        <w:r>
          <w:rPr>
            <w:webHidden/>
          </w:rPr>
          <w:tab/>
        </w:r>
        <w:r>
          <w:rPr>
            <w:webHidden/>
          </w:rPr>
          <w:fldChar w:fldCharType="begin"/>
        </w:r>
        <w:r>
          <w:rPr>
            <w:webHidden/>
          </w:rPr>
          <w:instrText xml:space="preserve"> PAGEREF _Toc68703679 \h </w:instrText>
        </w:r>
        <w:r>
          <w:rPr>
            <w:webHidden/>
          </w:rPr>
        </w:r>
        <w:r>
          <w:rPr>
            <w:webHidden/>
          </w:rPr>
          <w:fldChar w:fldCharType="separate"/>
        </w:r>
        <w:r w:rsidR="00550571">
          <w:rPr>
            <w:webHidden/>
          </w:rPr>
          <w:t>177</w:t>
        </w:r>
        <w:r>
          <w:rPr>
            <w:webHidden/>
          </w:rPr>
          <w:fldChar w:fldCharType="end"/>
        </w:r>
      </w:hyperlink>
    </w:p>
    <w:p w14:paraId="703FABC5" w14:textId="7369CFF8" w:rsidR="00BF3682" w:rsidRDefault="00BF3682">
      <w:pPr>
        <w:pStyle w:val="Spisilustracji"/>
        <w:rPr>
          <w:rFonts w:asciiTheme="minorHAnsi" w:eastAsiaTheme="minorEastAsia" w:hAnsiTheme="minorHAnsi" w:cstheme="minorBidi"/>
          <w:sz w:val="22"/>
          <w:lang w:eastAsia="pl-PL"/>
        </w:rPr>
      </w:pPr>
      <w:hyperlink w:anchor="_Toc68703680" w:history="1">
        <w:r w:rsidRPr="00747F7C">
          <w:rPr>
            <w:rStyle w:val="Hipercze"/>
            <w:bCs/>
          </w:rPr>
          <w:t>Tabela 8</w:t>
        </w:r>
        <w:r w:rsidRPr="00747F7C">
          <w:rPr>
            <w:rStyle w:val="Hipercze"/>
            <w:bCs/>
          </w:rPr>
          <w:noBreakHyphen/>
          <w:t>9</w:t>
        </w:r>
        <w:r>
          <w:rPr>
            <w:rFonts w:asciiTheme="minorHAnsi" w:eastAsiaTheme="minorEastAsia" w:hAnsiTheme="minorHAnsi" w:cstheme="minorBidi"/>
            <w:sz w:val="22"/>
            <w:lang w:eastAsia="pl-PL"/>
          </w:rPr>
          <w:tab/>
        </w:r>
        <w:r w:rsidRPr="00747F7C">
          <w:rPr>
            <w:rStyle w:val="Hipercze"/>
            <w:lang w:eastAsia="pl-PL"/>
          </w:rPr>
          <w:t>Osiągnięcie celów środowiskowych ustalonych na lata 2016-2021 dla jcwp RWr na obszarze dorzecza Odry w oparciu o jednostki planistyczne aPGW</w:t>
        </w:r>
        <w:r>
          <w:rPr>
            <w:webHidden/>
          </w:rPr>
          <w:tab/>
        </w:r>
        <w:r>
          <w:rPr>
            <w:webHidden/>
          </w:rPr>
          <w:fldChar w:fldCharType="begin"/>
        </w:r>
        <w:r>
          <w:rPr>
            <w:webHidden/>
          </w:rPr>
          <w:instrText xml:space="preserve"> PAGEREF _Toc68703680 \h </w:instrText>
        </w:r>
        <w:r>
          <w:rPr>
            <w:webHidden/>
          </w:rPr>
        </w:r>
        <w:r>
          <w:rPr>
            <w:webHidden/>
          </w:rPr>
          <w:fldChar w:fldCharType="separate"/>
        </w:r>
        <w:r w:rsidR="00550571">
          <w:rPr>
            <w:webHidden/>
          </w:rPr>
          <w:t>182</w:t>
        </w:r>
        <w:r>
          <w:rPr>
            <w:webHidden/>
          </w:rPr>
          <w:fldChar w:fldCharType="end"/>
        </w:r>
      </w:hyperlink>
    </w:p>
    <w:p w14:paraId="55AD9BA0" w14:textId="1B62BF22" w:rsidR="00BF3682" w:rsidRDefault="00BF3682">
      <w:pPr>
        <w:pStyle w:val="Spisilustracji"/>
        <w:rPr>
          <w:rFonts w:asciiTheme="minorHAnsi" w:eastAsiaTheme="minorEastAsia" w:hAnsiTheme="minorHAnsi" w:cstheme="minorBidi"/>
          <w:sz w:val="22"/>
          <w:lang w:eastAsia="pl-PL"/>
        </w:rPr>
      </w:pPr>
      <w:hyperlink w:anchor="_Toc68703681" w:history="1">
        <w:r w:rsidRPr="00747F7C">
          <w:rPr>
            <w:rStyle w:val="Hipercze"/>
          </w:rPr>
          <w:t>Tabela 8</w:t>
        </w:r>
        <w:r w:rsidRPr="00747F7C">
          <w:rPr>
            <w:rStyle w:val="Hipercze"/>
          </w:rPr>
          <w:noBreakHyphen/>
          <w:t>10</w:t>
        </w:r>
        <w:r>
          <w:rPr>
            <w:rFonts w:asciiTheme="minorHAnsi" w:eastAsiaTheme="minorEastAsia" w:hAnsiTheme="minorHAnsi" w:cstheme="minorBidi"/>
            <w:sz w:val="22"/>
            <w:lang w:eastAsia="pl-PL"/>
          </w:rPr>
          <w:tab/>
        </w:r>
        <w:r w:rsidRPr="00747F7C">
          <w:rPr>
            <w:rStyle w:val="Hipercze"/>
            <w:lang w:eastAsia="pl-PL"/>
          </w:rPr>
          <w:t>Osiągnięcie celów środowiskowych ustalonych na lata 2016-2021 dla jcwp LW na obszarze dorzecza Odry w oparciu o jednostki planistyczne aPGW</w:t>
        </w:r>
        <w:r>
          <w:rPr>
            <w:webHidden/>
          </w:rPr>
          <w:tab/>
        </w:r>
        <w:r>
          <w:rPr>
            <w:webHidden/>
          </w:rPr>
          <w:fldChar w:fldCharType="begin"/>
        </w:r>
        <w:r>
          <w:rPr>
            <w:webHidden/>
          </w:rPr>
          <w:instrText xml:space="preserve"> PAGEREF _Toc68703681 \h </w:instrText>
        </w:r>
        <w:r>
          <w:rPr>
            <w:webHidden/>
          </w:rPr>
        </w:r>
        <w:r>
          <w:rPr>
            <w:webHidden/>
          </w:rPr>
          <w:fldChar w:fldCharType="separate"/>
        </w:r>
        <w:r w:rsidR="00550571">
          <w:rPr>
            <w:webHidden/>
          </w:rPr>
          <w:t>187</w:t>
        </w:r>
        <w:r>
          <w:rPr>
            <w:webHidden/>
          </w:rPr>
          <w:fldChar w:fldCharType="end"/>
        </w:r>
      </w:hyperlink>
    </w:p>
    <w:p w14:paraId="00383B18" w14:textId="01FEF6C3" w:rsidR="00BF3682" w:rsidRDefault="00BF3682">
      <w:pPr>
        <w:pStyle w:val="Spisilustracji"/>
        <w:rPr>
          <w:rFonts w:asciiTheme="minorHAnsi" w:eastAsiaTheme="minorEastAsia" w:hAnsiTheme="minorHAnsi" w:cstheme="minorBidi"/>
          <w:sz w:val="22"/>
          <w:lang w:eastAsia="pl-PL"/>
        </w:rPr>
      </w:pPr>
      <w:hyperlink w:anchor="_Toc68703682" w:history="1">
        <w:r w:rsidRPr="00747F7C">
          <w:rPr>
            <w:rStyle w:val="Hipercze"/>
          </w:rPr>
          <w:t>Tabela 8</w:t>
        </w:r>
        <w:r w:rsidRPr="00747F7C">
          <w:rPr>
            <w:rStyle w:val="Hipercze"/>
          </w:rPr>
          <w:noBreakHyphen/>
          <w:t>11</w:t>
        </w:r>
        <w:r>
          <w:rPr>
            <w:rFonts w:asciiTheme="minorHAnsi" w:eastAsiaTheme="minorEastAsia" w:hAnsiTheme="minorHAnsi" w:cstheme="minorBidi"/>
            <w:sz w:val="22"/>
            <w:lang w:eastAsia="pl-PL"/>
          </w:rPr>
          <w:tab/>
        </w:r>
        <w:r w:rsidRPr="00747F7C">
          <w:rPr>
            <w:rStyle w:val="Hipercze"/>
            <w:lang w:eastAsia="pl-PL"/>
          </w:rPr>
          <w:t>Osiągnięcie celów środowiskowych ustalonych na lata 2016-2021 dla jcwp TW i CW na obszarze dorzecza Odry w oparciu o jednostki planistyczne aPGW</w:t>
        </w:r>
        <w:r>
          <w:rPr>
            <w:webHidden/>
          </w:rPr>
          <w:tab/>
        </w:r>
        <w:r>
          <w:rPr>
            <w:webHidden/>
          </w:rPr>
          <w:fldChar w:fldCharType="begin"/>
        </w:r>
        <w:r>
          <w:rPr>
            <w:webHidden/>
          </w:rPr>
          <w:instrText xml:space="preserve"> PAGEREF _Toc68703682 \h </w:instrText>
        </w:r>
        <w:r>
          <w:rPr>
            <w:webHidden/>
          </w:rPr>
        </w:r>
        <w:r>
          <w:rPr>
            <w:webHidden/>
          </w:rPr>
          <w:fldChar w:fldCharType="separate"/>
        </w:r>
        <w:r w:rsidR="00550571">
          <w:rPr>
            <w:webHidden/>
          </w:rPr>
          <w:t>192</w:t>
        </w:r>
        <w:r>
          <w:rPr>
            <w:webHidden/>
          </w:rPr>
          <w:fldChar w:fldCharType="end"/>
        </w:r>
      </w:hyperlink>
    </w:p>
    <w:p w14:paraId="083FC5C3" w14:textId="0A456A4D" w:rsidR="00BF3682" w:rsidRDefault="00BF3682">
      <w:pPr>
        <w:pStyle w:val="Spisilustracji"/>
        <w:rPr>
          <w:rFonts w:asciiTheme="minorHAnsi" w:eastAsiaTheme="minorEastAsia" w:hAnsiTheme="minorHAnsi" w:cstheme="minorBidi"/>
          <w:sz w:val="22"/>
          <w:lang w:eastAsia="pl-PL"/>
        </w:rPr>
      </w:pPr>
      <w:hyperlink w:anchor="_Toc68703683" w:history="1">
        <w:r w:rsidRPr="00747F7C">
          <w:rPr>
            <w:rStyle w:val="Hipercze"/>
          </w:rPr>
          <w:t>Tabela 8</w:t>
        </w:r>
        <w:r w:rsidRPr="00747F7C">
          <w:rPr>
            <w:rStyle w:val="Hipercze"/>
          </w:rPr>
          <w:noBreakHyphen/>
          <w:t>12</w:t>
        </w:r>
        <w:r>
          <w:rPr>
            <w:rFonts w:asciiTheme="minorHAnsi" w:eastAsiaTheme="minorEastAsia" w:hAnsiTheme="minorHAnsi" w:cstheme="minorBidi"/>
            <w:sz w:val="22"/>
            <w:lang w:eastAsia="pl-PL"/>
          </w:rPr>
          <w:tab/>
        </w:r>
        <w:r w:rsidRPr="00747F7C">
          <w:rPr>
            <w:rStyle w:val="Hipercze"/>
          </w:rPr>
          <w:t>Osiągnięcie celów środowiskowych ustalonych na lata 2016-2021 dla obszaru dorzecza Odry</w:t>
        </w:r>
        <w:r>
          <w:rPr>
            <w:webHidden/>
          </w:rPr>
          <w:tab/>
        </w:r>
        <w:r>
          <w:rPr>
            <w:webHidden/>
          </w:rPr>
          <w:fldChar w:fldCharType="begin"/>
        </w:r>
        <w:r>
          <w:rPr>
            <w:webHidden/>
          </w:rPr>
          <w:instrText xml:space="preserve"> PAGEREF _Toc68703683 \h </w:instrText>
        </w:r>
        <w:r>
          <w:rPr>
            <w:webHidden/>
          </w:rPr>
        </w:r>
        <w:r>
          <w:rPr>
            <w:webHidden/>
          </w:rPr>
          <w:fldChar w:fldCharType="separate"/>
        </w:r>
        <w:r w:rsidR="00550571">
          <w:rPr>
            <w:webHidden/>
          </w:rPr>
          <w:t>194</w:t>
        </w:r>
        <w:r>
          <w:rPr>
            <w:webHidden/>
          </w:rPr>
          <w:fldChar w:fldCharType="end"/>
        </w:r>
      </w:hyperlink>
    </w:p>
    <w:p w14:paraId="11928C9B" w14:textId="7177738D" w:rsidR="00BF3682" w:rsidRDefault="00BF3682">
      <w:pPr>
        <w:pStyle w:val="Spisilustracji"/>
        <w:rPr>
          <w:rFonts w:asciiTheme="minorHAnsi" w:eastAsiaTheme="minorEastAsia" w:hAnsiTheme="minorHAnsi" w:cstheme="minorBidi"/>
          <w:sz w:val="22"/>
          <w:lang w:eastAsia="pl-PL"/>
        </w:rPr>
      </w:pPr>
      <w:hyperlink w:anchor="_Toc68703684" w:history="1">
        <w:r w:rsidRPr="00747F7C">
          <w:rPr>
            <w:rStyle w:val="Hipercze"/>
          </w:rPr>
          <w:t>Tabela 8</w:t>
        </w:r>
        <w:r w:rsidRPr="00747F7C">
          <w:rPr>
            <w:rStyle w:val="Hipercze"/>
          </w:rPr>
          <w:noBreakHyphen/>
          <w:t>13</w:t>
        </w:r>
        <w:r>
          <w:rPr>
            <w:rFonts w:asciiTheme="minorHAnsi" w:eastAsiaTheme="minorEastAsia" w:hAnsiTheme="minorHAnsi" w:cstheme="minorBidi"/>
            <w:sz w:val="22"/>
            <w:lang w:eastAsia="pl-PL"/>
          </w:rPr>
          <w:tab/>
        </w:r>
        <w:r w:rsidRPr="00747F7C">
          <w:rPr>
            <w:rStyle w:val="Hipercze"/>
          </w:rPr>
          <w:t>Podsumowanie celów środowiskowych dla jcwpd na obszarze dorzecza Odry (2022-2027)</w:t>
        </w:r>
        <w:r>
          <w:rPr>
            <w:webHidden/>
          </w:rPr>
          <w:tab/>
        </w:r>
        <w:r>
          <w:rPr>
            <w:webHidden/>
          </w:rPr>
          <w:fldChar w:fldCharType="begin"/>
        </w:r>
        <w:r>
          <w:rPr>
            <w:webHidden/>
          </w:rPr>
          <w:instrText xml:space="preserve"> PAGEREF _Toc68703684 \h </w:instrText>
        </w:r>
        <w:r>
          <w:rPr>
            <w:webHidden/>
          </w:rPr>
        </w:r>
        <w:r>
          <w:rPr>
            <w:webHidden/>
          </w:rPr>
          <w:fldChar w:fldCharType="separate"/>
        </w:r>
        <w:r w:rsidR="00550571">
          <w:rPr>
            <w:webHidden/>
          </w:rPr>
          <w:t>196</w:t>
        </w:r>
        <w:r>
          <w:rPr>
            <w:webHidden/>
          </w:rPr>
          <w:fldChar w:fldCharType="end"/>
        </w:r>
      </w:hyperlink>
    </w:p>
    <w:p w14:paraId="3E28D218" w14:textId="189B4C0F" w:rsidR="00BF3682" w:rsidRDefault="00BF3682">
      <w:pPr>
        <w:pStyle w:val="Spisilustracji"/>
        <w:rPr>
          <w:rFonts w:asciiTheme="minorHAnsi" w:eastAsiaTheme="minorEastAsia" w:hAnsiTheme="minorHAnsi" w:cstheme="minorBidi"/>
          <w:sz w:val="22"/>
          <w:lang w:eastAsia="pl-PL"/>
        </w:rPr>
      </w:pPr>
      <w:hyperlink w:anchor="_Toc68703685" w:history="1">
        <w:r w:rsidRPr="00747F7C">
          <w:rPr>
            <w:rStyle w:val="Hipercze"/>
          </w:rPr>
          <w:t>Tabela 8</w:t>
        </w:r>
        <w:r w:rsidRPr="00747F7C">
          <w:rPr>
            <w:rStyle w:val="Hipercze"/>
          </w:rPr>
          <w:noBreakHyphen/>
          <w:t>14</w:t>
        </w:r>
        <w:r>
          <w:rPr>
            <w:rFonts w:asciiTheme="minorHAnsi" w:eastAsiaTheme="minorEastAsia" w:hAnsiTheme="minorHAnsi" w:cstheme="minorBidi"/>
            <w:sz w:val="22"/>
            <w:lang w:eastAsia="pl-PL"/>
          </w:rPr>
          <w:tab/>
        </w:r>
        <w:r w:rsidRPr="00747F7C">
          <w:rPr>
            <w:rStyle w:val="Hipercze"/>
          </w:rPr>
          <w:t>Zestawienie liczbowe jcw z odstępstwami od osiągnięcia celów środowiskowych w trybie art. 4 ust. 4 i 5 RDW (IIaPGW, 2022-2027)</w:t>
        </w:r>
        <w:r>
          <w:rPr>
            <w:webHidden/>
          </w:rPr>
          <w:tab/>
        </w:r>
        <w:r>
          <w:rPr>
            <w:webHidden/>
          </w:rPr>
          <w:fldChar w:fldCharType="begin"/>
        </w:r>
        <w:r>
          <w:rPr>
            <w:webHidden/>
          </w:rPr>
          <w:instrText xml:space="preserve"> PAGEREF _Toc68703685 \h </w:instrText>
        </w:r>
        <w:r>
          <w:rPr>
            <w:webHidden/>
          </w:rPr>
        </w:r>
        <w:r>
          <w:rPr>
            <w:webHidden/>
          </w:rPr>
          <w:fldChar w:fldCharType="separate"/>
        </w:r>
        <w:r w:rsidR="00550571">
          <w:rPr>
            <w:webHidden/>
          </w:rPr>
          <w:t>208</w:t>
        </w:r>
        <w:r>
          <w:rPr>
            <w:webHidden/>
          </w:rPr>
          <w:fldChar w:fldCharType="end"/>
        </w:r>
      </w:hyperlink>
    </w:p>
    <w:p w14:paraId="3F10AB5D" w14:textId="54AECA9B" w:rsidR="00BF3682" w:rsidRDefault="00BF3682">
      <w:pPr>
        <w:pStyle w:val="Spisilustracji"/>
        <w:rPr>
          <w:rFonts w:asciiTheme="minorHAnsi" w:eastAsiaTheme="minorEastAsia" w:hAnsiTheme="minorHAnsi" w:cstheme="minorBidi"/>
          <w:sz w:val="22"/>
          <w:lang w:eastAsia="pl-PL"/>
        </w:rPr>
      </w:pPr>
      <w:hyperlink w:anchor="_Toc68703686" w:history="1">
        <w:r w:rsidRPr="00747F7C">
          <w:rPr>
            <w:rStyle w:val="Hipercze"/>
          </w:rPr>
          <w:t>Tabela 9</w:t>
        </w:r>
        <w:r w:rsidRPr="00747F7C">
          <w:rPr>
            <w:rStyle w:val="Hipercze"/>
          </w:rPr>
          <w:noBreakHyphen/>
          <w:t>1</w:t>
        </w:r>
        <w:r>
          <w:rPr>
            <w:rFonts w:asciiTheme="minorHAnsi" w:eastAsiaTheme="minorEastAsia" w:hAnsiTheme="minorHAnsi" w:cstheme="minorBidi"/>
            <w:sz w:val="22"/>
            <w:lang w:eastAsia="pl-PL"/>
          </w:rPr>
          <w:tab/>
        </w:r>
        <w:r w:rsidRPr="00747F7C">
          <w:rPr>
            <w:rStyle w:val="Hipercze"/>
          </w:rPr>
          <w:t>Ocena postępu w osiąganiu celów środowiskowych dla stanu/potencjału ekologicznego na obszarze dorzecza Odry dla jcwp RW w układzie planistycznym aPGW (2016-2021)</w:t>
        </w:r>
        <w:r>
          <w:rPr>
            <w:webHidden/>
          </w:rPr>
          <w:tab/>
        </w:r>
        <w:r>
          <w:rPr>
            <w:webHidden/>
          </w:rPr>
          <w:fldChar w:fldCharType="begin"/>
        </w:r>
        <w:r>
          <w:rPr>
            <w:webHidden/>
          </w:rPr>
          <w:instrText xml:space="preserve"> PAGEREF _Toc68703686 \h </w:instrText>
        </w:r>
        <w:r>
          <w:rPr>
            <w:webHidden/>
          </w:rPr>
        </w:r>
        <w:r>
          <w:rPr>
            <w:webHidden/>
          </w:rPr>
          <w:fldChar w:fldCharType="separate"/>
        </w:r>
        <w:r w:rsidR="00550571">
          <w:rPr>
            <w:webHidden/>
          </w:rPr>
          <w:t>213</w:t>
        </w:r>
        <w:r>
          <w:rPr>
            <w:webHidden/>
          </w:rPr>
          <w:fldChar w:fldCharType="end"/>
        </w:r>
      </w:hyperlink>
    </w:p>
    <w:p w14:paraId="7D8AD943" w14:textId="10A4000F" w:rsidR="00BF3682" w:rsidRDefault="00BF3682">
      <w:pPr>
        <w:pStyle w:val="Spisilustracji"/>
        <w:rPr>
          <w:rFonts w:asciiTheme="minorHAnsi" w:eastAsiaTheme="minorEastAsia" w:hAnsiTheme="minorHAnsi" w:cstheme="minorBidi"/>
          <w:sz w:val="22"/>
          <w:lang w:eastAsia="pl-PL"/>
        </w:rPr>
      </w:pPr>
      <w:hyperlink w:anchor="_Toc68703687" w:history="1">
        <w:r w:rsidRPr="00747F7C">
          <w:rPr>
            <w:rStyle w:val="Hipercze"/>
          </w:rPr>
          <w:t>Tabela 9</w:t>
        </w:r>
        <w:r w:rsidRPr="00747F7C">
          <w:rPr>
            <w:rStyle w:val="Hipercze"/>
          </w:rPr>
          <w:noBreakHyphen/>
          <w:t>2</w:t>
        </w:r>
        <w:r>
          <w:rPr>
            <w:rFonts w:asciiTheme="minorHAnsi" w:eastAsiaTheme="minorEastAsia" w:hAnsiTheme="minorHAnsi" w:cstheme="minorBidi"/>
            <w:sz w:val="22"/>
            <w:lang w:eastAsia="pl-PL"/>
          </w:rPr>
          <w:tab/>
        </w:r>
        <w:r w:rsidRPr="00747F7C">
          <w:rPr>
            <w:rStyle w:val="Hipercze"/>
          </w:rPr>
          <w:t>Ocena postępu w osiąganiu celów środowiskowych dla stanu/potencjału ekologicznego na obszarze dorzecza Odry dla jcwp RW w układzie planistycznym IIaPGW (2022-2027)</w:t>
        </w:r>
        <w:r>
          <w:rPr>
            <w:webHidden/>
          </w:rPr>
          <w:tab/>
        </w:r>
        <w:r>
          <w:rPr>
            <w:webHidden/>
          </w:rPr>
          <w:fldChar w:fldCharType="begin"/>
        </w:r>
        <w:r>
          <w:rPr>
            <w:webHidden/>
          </w:rPr>
          <w:instrText xml:space="preserve"> PAGEREF _Toc68703687 \h </w:instrText>
        </w:r>
        <w:r>
          <w:rPr>
            <w:webHidden/>
          </w:rPr>
        </w:r>
        <w:r>
          <w:rPr>
            <w:webHidden/>
          </w:rPr>
          <w:fldChar w:fldCharType="separate"/>
        </w:r>
        <w:r w:rsidR="00550571">
          <w:rPr>
            <w:webHidden/>
          </w:rPr>
          <w:t>214</w:t>
        </w:r>
        <w:r>
          <w:rPr>
            <w:webHidden/>
          </w:rPr>
          <w:fldChar w:fldCharType="end"/>
        </w:r>
      </w:hyperlink>
    </w:p>
    <w:p w14:paraId="52BDCE4F" w14:textId="4B31AC93" w:rsidR="00BF3682" w:rsidRDefault="00BF3682">
      <w:pPr>
        <w:pStyle w:val="Spisilustracji"/>
        <w:rPr>
          <w:rFonts w:asciiTheme="minorHAnsi" w:eastAsiaTheme="minorEastAsia" w:hAnsiTheme="minorHAnsi" w:cstheme="minorBidi"/>
          <w:sz w:val="22"/>
          <w:lang w:eastAsia="pl-PL"/>
        </w:rPr>
      </w:pPr>
      <w:hyperlink w:anchor="_Toc68703688" w:history="1">
        <w:r w:rsidRPr="00747F7C">
          <w:rPr>
            <w:rStyle w:val="Hipercze"/>
          </w:rPr>
          <w:t>Tabela 9</w:t>
        </w:r>
        <w:r w:rsidRPr="00747F7C">
          <w:rPr>
            <w:rStyle w:val="Hipercze"/>
          </w:rPr>
          <w:noBreakHyphen/>
          <w:t>3</w:t>
        </w:r>
        <w:r>
          <w:rPr>
            <w:rFonts w:asciiTheme="minorHAnsi" w:eastAsiaTheme="minorEastAsia" w:hAnsiTheme="minorHAnsi" w:cstheme="minorBidi"/>
            <w:sz w:val="22"/>
            <w:lang w:eastAsia="pl-PL"/>
          </w:rPr>
          <w:tab/>
        </w:r>
        <w:r w:rsidRPr="00747F7C">
          <w:rPr>
            <w:rStyle w:val="Hipercze"/>
          </w:rPr>
          <w:t xml:space="preserve">Analiza przyczyn wpływających na brak postępu w osiąganiu celów środowiskowych dla stanu/potencjału ekologicznego w obszarze dorzecza Odry (bazując na nowym układzie planistycznym </w:t>
        </w:r>
        <w:r w:rsidRPr="00747F7C">
          <w:rPr>
            <w:rStyle w:val="Hipercze"/>
            <w:rFonts w:cstheme="minorHAnsi"/>
          </w:rPr>
          <w:t>IIaPGW)</w:t>
        </w:r>
        <w:r w:rsidRPr="00747F7C">
          <w:rPr>
            <w:rStyle w:val="Hipercze"/>
          </w:rPr>
          <w:t xml:space="preserve"> - jcwp RW</w:t>
        </w:r>
        <w:r>
          <w:rPr>
            <w:webHidden/>
          </w:rPr>
          <w:tab/>
        </w:r>
        <w:r>
          <w:rPr>
            <w:webHidden/>
          </w:rPr>
          <w:fldChar w:fldCharType="begin"/>
        </w:r>
        <w:r>
          <w:rPr>
            <w:webHidden/>
          </w:rPr>
          <w:instrText xml:space="preserve"> PAGEREF _Toc68703688 \h </w:instrText>
        </w:r>
        <w:r>
          <w:rPr>
            <w:webHidden/>
          </w:rPr>
        </w:r>
        <w:r>
          <w:rPr>
            <w:webHidden/>
          </w:rPr>
          <w:fldChar w:fldCharType="separate"/>
        </w:r>
        <w:r w:rsidR="00550571">
          <w:rPr>
            <w:webHidden/>
          </w:rPr>
          <w:t>215</w:t>
        </w:r>
        <w:r>
          <w:rPr>
            <w:webHidden/>
          </w:rPr>
          <w:fldChar w:fldCharType="end"/>
        </w:r>
      </w:hyperlink>
    </w:p>
    <w:p w14:paraId="56A086FD" w14:textId="2BFBFE07" w:rsidR="00BF3682" w:rsidRDefault="00BF3682">
      <w:pPr>
        <w:pStyle w:val="Spisilustracji"/>
        <w:rPr>
          <w:rFonts w:asciiTheme="minorHAnsi" w:eastAsiaTheme="minorEastAsia" w:hAnsiTheme="minorHAnsi" w:cstheme="minorBidi"/>
          <w:sz w:val="22"/>
          <w:lang w:eastAsia="pl-PL"/>
        </w:rPr>
      </w:pPr>
      <w:hyperlink w:anchor="_Toc68703689" w:history="1">
        <w:r w:rsidRPr="00747F7C">
          <w:rPr>
            <w:rStyle w:val="Hipercze"/>
          </w:rPr>
          <w:t>Tabela 9</w:t>
        </w:r>
        <w:r w:rsidRPr="00747F7C">
          <w:rPr>
            <w:rStyle w:val="Hipercze"/>
          </w:rPr>
          <w:noBreakHyphen/>
          <w:t>4</w:t>
        </w:r>
        <w:r>
          <w:rPr>
            <w:rFonts w:asciiTheme="minorHAnsi" w:eastAsiaTheme="minorEastAsia" w:hAnsiTheme="minorHAnsi" w:cstheme="minorBidi"/>
            <w:sz w:val="22"/>
            <w:lang w:eastAsia="pl-PL"/>
          </w:rPr>
          <w:tab/>
        </w:r>
        <w:r w:rsidRPr="00747F7C">
          <w:rPr>
            <w:rStyle w:val="Hipercze"/>
          </w:rPr>
          <w:t>Ocena postępu w osiąganiu celów środowiskowych dla stanu chemicznego na obszarze dorzecza Odry dla jcwp RW w układzie planistycznym aPGW (2016-2021)</w:t>
        </w:r>
        <w:r>
          <w:rPr>
            <w:webHidden/>
          </w:rPr>
          <w:tab/>
        </w:r>
        <w:r>
          <w:rPr>
            <w:webHidden/>
          </w:rPr>
          <w:fldChar w:fldCharType="begin"/>
        </w:r>
        <w:r>
          <w:rPr>
            <w:webHidden/>
          </w:rPr>
          <w:instrText xml:space="preserve"> PAGEREF _Toc68703689 \h </w:instrText>
        </w:r>
        <w:r>
          <w:rPr>
            <w:webHidden/>
          </w:rPr>
        </w:r>
        <w:r>
          <w:rPr>
            <w:webHidden/>
          </w:rPr>
          <w:fldChar w:fldCharType="separate"/>
        </w:r>
        <w:r w:rsidR="00550571">
          <w:rPr>
            <w:webHidden/>
          </w:rPr>
          <w:t>216</w:t>
        </w:r>
        <w:r>
          <w:rPr>
            <w:webHidden/>
          </w:rPr>
          <w:fldChar w:fldCharType="end"/>
        </w:r>
      </w:hyperlink>
    </w:p>
    <w:p w14:paraId="67676D07" w14:textId="127356E2" w:rsidR="00BF3682" w:rsidRDefault="00BF3682">
      <w:pPr>
        <w:pStyle w:val="Spisilustracji"/>
        <w:rPr>
          <w:rFonts w:asciiTheme="minorHAnsi" w:eastAsiaTheme="minorEastAsia" w:hAnsiTheme="minorHAnsi" w:cstheme="minorBidi"/>
          <w:sz w:val="22"/>
          <w:lang w:eastAsia="pl-PL"/>
        </w:rPr>
      </w:pPr>
      <w:hyperlink w:anchor="_Toc68703690" w:history="1">
        <w:r w:rsidRPr="00747F7C">
          <w:rPr>
            <w:rStyle w:val="Hipercze"/>
          </w:rPr>
          <w:t>Tabela 9</w:t>
        </w:r>
        <w:r w:rsidRPr="00747F7C">
          <w:rPr>
            <w:rStyle w:val="Hipercze"/>
          </w:rPr>
          <w:noBreakHyphen/>
          <w:t>5</w:t>
        </w:r>
        <w:r>
          <w:rPr>
            <w:rFonts w:asciiTheme="minorHAnsi" w:eastAsiaTheme="minorEastAsia" w:hAnsiTheme="minorHAnsi" w:cstheme="minorBidi"/>
            <w:sz w:val="22"/>
            <w:lang w:eastAsia="pl-PL"/>
          </w:rPr>
          <w:tab/>
        </w:r>
        <w:r w:rsidRPr="00747F7C">
          <w:rPr>
            <w:rStyle w:val="Hipercze"/>
          </w:rPr>
          <w:t>Ocena postępu w osiąganiu celów środowiskowych dla stanu chemicznego na obszarze dorzecza Odry dla jcwp RW w układzie planistycznym IIaPGW (2022-2027)</w:t>
        </w:r>
        <w:r>
          <w:rPr>
            <w:webHidden/>
          </w:rPr>
          <w:tab/>
        </w:r>
        <w:r>
          <w:rPr>
            <w:webHidden/>
          </w:rPr>
          <w:fldChar w:fldCharType="begin"/>
        </w:r>
        <w:r>
          <w:rPr>
            <w:webHidden/>
          </w:rPr>
          <w:instrText xml:space="preserve"> PAGEREF _Toc68703690 \h </w:instrText>
        </w:r>
        <w:r>
          <w:rPr>
            <w:webHidden/>
          </w:rPr>
        </w:r>
        <w:r>
          <w:rPr>
            <w:webHidden/>
          </w:rPr>
          <w:fldChar w:fldCharType="separate"/>
        </w:r>
        <w:r w:rsidR="00550571">
          <w:rPr>
            <w:webHidden/>
          </w:rPr>
          <w:t>216</w:t>
        </w:r>
        <w:r>
          <w:rPr>
            <w:webHidden/>
          </w:rPr>
          <w:fldChar w:fldCharType="end"/>
        </w:r>
      </w:hyperlink>
    </w:p>
    <w:p w14:paraId="05CE8C93" w14:textId="331BA15E" w:rsidR="00BF3682" w:rsidRDefault="00BF3682">
      <w:pPr>
        <w:pStyle w:val="Spisilustracji"/>
        <w:rPr>
          <w:rFonts w:asciiTheme="minorHAnsi" w:eastAsiaTheme="minorEastAsia" w:hAnsiTheme="minorHAnsi" w:cstheme="minorBidi"/>
          <w:sz w:val="22"/>
          <w:lang w:eastAsia="pl-PL"/>
        </w:rPr>
      </w:pPr>
      <w:hyperlink w:anchor="_Toc68703691" w:history="1">
        <w:r w:rsidRPr="00747F7C">
          <w:rPr>
            <w:rStyle w:val="Hipercze"/>
          </w:rPr>
          <w:t>Tabela 9</w:t>
        </w:r>
        <w:r w:rsidRPr="00747F7C">
          <w:rPr>
            <w:rStyle w:val="Hipercze"/>
          </w:rPr>
          <w:noBreakHyphen/>
          <w:t>6</w:t>
        </w:r>
        <w:r>
          <w:rPr>
            <w:rFonts w:asciiTheme="minorHAnsi" w:eastAsiaTheme="minorEastAsia" w:hAnsiTheme="minorHAnsi" w:cstheme="minorBidi"/>
            <w:sz w:val="22"/>
            <w:lang w:eastAsia="pl-PL"/>
          </w:rPr>
          <w:tab/>
        </w:r>
        <w:r w:rsidRPr="00747F7C">
          <w:rPr>
            <w:rStyle w:val="Hipercze"/>
          </w:rPr>
          <w:t xml:space="preserve">Analiza przyczyn wpływających na brak postępu w osiąganiu celów środowiskowych dla stanu chemicznego na obszarze dorzecza Odry (bazując na nowym układzie planistycznym </w:t>
        </w:r>
        <w:r w:rsidRPr="00747F7C">
          <w:rPr>
            <w:rStyle w:val="Hipercze"/>
            <w:rFonts w:cstheme="minorHAnsi"/>
          </w:rPr>
          <w:t xml:space="preserve">IIaPGW) </w:t>
        </w:r>
        <w:r w:rsidRPr="00747F7C">
          <w:rPr>
            <w:rStyle w:val="Hipercze"/>
          </w:rPr>
          <w:t>- jcwp RW</w:t>
        </w:r>
        <w:r>
          <w:rPr>
            <w:webHidden/>
          </w:rPr>
          <w:tab/>
        </w:r>
        <w:r>
          <w:rPr>
            <w:webHidden/>
          </w:rPr>
          <w:fldChar w:fldCharType="begin"/>
        </w:r>
        <w:r>
          <w:rPr>
            <w:webHidden/>
          </w:rPr>
          <w:instrText xml:space="preserve"> PAGEREF _Toc68703691 \h </w:instrText>
        </w:r>
        <w:r>
          <w:rPr>
            <w:webHidden/>
          </w:rPr>
        </w:r>
        <w:r>
          <w:rPr>
            <w:webHidden/>
          </w:rPr>
          <w:fldChar w:fldCharType="separate"/>
        </w:r>
        <w:r w:rsidR="00550571">
          <w:rPr>
            <w:webHidden/>
          </w:rPr>
          <w:t>217</w:t>
        </w:r>
        <w:r>
          <w:rPr>
            <w:webHidden/>
          </w:rPr>
          <w:fldChar w:fldCharType="end"/>
        </w:r>
      </w:hyperlink>
    </w:p>
    <w:p w14:paraId="5FF38D83" w14:textId="17F00400" w:rsidR="00BF3682" w:rsidRDefault="00BF3682">
      <w:pPr>
        <w:pStyle w:val="Spisilustracji"/>
        <w:rPr>
          <w:rFonts w:asciiTheme="minorHAnsi" w:eastAsiaTheme="minorEastAsia" w:hAnsiTheme="minorHAnsi" w:cstheme="minorBidi"/>
          <w:sz w:val="22"/>
          <w:lang w:eastAsia="pl-PL"/>
        </w:rPr>
      </w:pPr>
      <w:hyperlink w:anchor="_Toc68703692" w:history="1">
        <w:r w:rsidRPr="00747F7C">
          <w:rPr>
            <w:rStyle w:val="Hipercze"/>
          </w:rPr>
          <w:t>Tabela 9</w:t>
        </w:r>
        <w:r w:rsidRPr="00747F7C">
          <w:rPr>
            <w:rStyle w:val="Hipercze"/>
          </w:rPr>
          <w:noBreakHyphen/>
          <w:t>7</w:t>
        </w:r>
        <w:r>
          <w:rPr>
            <w:rFonts w:asciiTheme="minorHAnsi" w:eastAsiaTheme="minorEastAsia" w:hAnsiTheme="minorHAnsi" w:cstheme="minorBidi"/>
            <w:sz w:val="22"/>
            <w:lang w:eastAsia="pl-PL"/>
          </w:rPr>
          <w:tab/>
        </w:r>
        <w:r w:rsidRPr="00747F7C">
          <w:rPr>
            <w:rStyle w:val="Hipercze"/>
          </w:rPr>
          <w:t>Ocena postępu w osiąganiu celów środowiskowych dla stanu/potencjału ekologicznego na obszarze dorzecza Odry dla jcwp RWr w układzie planistycznym aPGW (2016-2021)</w:t>
        </w:r>
        <w:r>
          <w:rPr>
            <w:webHidden/>
          </w:rPr>
          <w:tab/>
        </w:r>
        <w:r>
          <w:rPr>
            <w:webHidden/>
          </w:rPr>
          <w:fldChar w:fldCharType="begin"/>
        </w:r>
        <w:r>
          <w:rPr>
            <w:webHidden/>
          </w:rPr>
          <w:instrText xml:space="preserve"> PAGEREF _Toc68703692 \h </w:instrText>
        </w:r>
        <w:r>
          <w:rPr>
            <w:webHidden/>
          </w:rPr>
        </w:r>
        <w:r>
          <w:rPr>
            <w:webHidden/>
          </w:rPr>
          <w:fldChar w:fldCharType="separate"/>
        </w:r>
        <w:r w:rsidR="00550571">
          <w:rPr>
            <w:webHidden/>
          </w:rPr>
          <w:t>218</w:t>
        </w:r>
        <w:r>
          <w:rPr>
            <w:webHidden/>
          </w:rPr>
          <w:fldChar w:fldCharType="end"/>
        </w:r>
      </w:hyperlink>
    </w:p>
    <w:p w14:paraId="1D88B794" w14:textId="4D6FF113" w:rsidR="00BF3682" w:rsidRDefault="00BF3682">
      <w:pPr>
        <w:pStyle w:val="Spisilustracji"/>
        <w:rPr>
          <w:rFonts w:asciiTheme="minorHAnsi" w:eastAsiaTheme="minorEastAsia" w:hAnsiTheme="minorHAnsi" w:cstheme="minorBidi"/>
          <w:sz w:val="22"/>
          <w:lang w:eastAsia="pl-PL"/>
        </w:rPr>
      </w:pPr>
      <w:hyperlink w:anchor="_Toc68703693" w:history="1">
        <w:r w:rsidRPr="00747F7C">
          <w:rPr>
            <w:rStyle w:val="Hipercze"/>
          </w:rPr>
          <w:t>Tabela 9</w:t>
        </w:r>
        <w:r w:rsidRPr="00747F7C">
          <w:rPr>
            <w:rStyle w:val="Hipercze"/>
          </w:rPr>
          <w:noBreakHyphen/>
          <w:t>8</w:t>
        </w:r>
        <w:r>
          <w:rPr>
            <w:rFonts w:asciiTheme="minorHAnsi" w:eastAsiaTheme="minorEastAsia" w:hAnsiTheme="minorHAnsi" w:cstheme="minorBidi"/>
            <w:sz w:val="22"/>
            <w:lang w:eastAsia="pl-PL"/>
          </w:rPr>
          <w:tab/>
        </w:r>
        <w:r w:rsidRPr="00747F7C">
          <w:rPr>
            <w:rStyle w:val="Hipercze"/>
          </w:rPr>
          <w:t>Ocena postępu w osiąganiu celów środowiskowych dla stanu/potencjału ekologicznego na obszarze dorzecza Odry dla jcwp RWr w układzie planistycznym IIaPGW (cykl planistyczny 2022-2027)</w:t>
        </w:r>
        <w:r>
          <w:rPr>
            <w:webHidden/>
          </w:rPr>
          <w:tab/>
        </w:r>
        <w:r>
          <w:rPr>
            <w:webHidden/>
          </w:rPr>
          <w:fldChar w:fldCharType="begin"/>
        </w:r>
        <w:r>
          <w:rPr>
            <w:webHidden/>
          </w:rPr>
          <w:instrText xml:space="preserve"> PAGEREF _Toc68703693 \h </w:instrText>
        </w:r>
        <w:r>
          <w:rPr>
            <w:webHidden/>
          </w:rPr>
        </w:r>
        <w:r>
          <w:rPr>
            <w:webHidden/>
          </w:rPr>
          <w:fldChar w:fldCharType="separate"/>
        </w:r>
        <w:r w:rsidR="00550571">
          <w:rPr>
            <w:webHidden/>
          </w:rPr>
          <w:t>219</w:t>
        </w:r>
        <w:r>
          <w:rPr>
            <w:webHidden/>
          </w:rPr>
          <w:fldChar w:fldCharType="end"/>
        </w:r>
      </w:hyperlink>
    </w:p>
    <w:p w14:paraId="20F76C34" w14:textId="07A99036" w:rsidR="00BF3682" w:rsidRDefault="00BF3682">
      <w:pPr>
        <w:pStyle w:val="Spisilustracji"/>
        <w:rPr>
          <w:rFonts w:asciiTheme="minorHAnsi" w:eastAsiaTheme="minorEastAsia" w:hAnsiTheme="minorHAnsi" w:cstheme="minorBidi"/>
          <w:sz w:val="22"/>
          <w:lang w:eastAsia="pl-PL"/>
        </w:rPr>
      </w:pPr>
      <w:hyperlink w:anchor="_Toc68703694" w:history="1">
        <w:r w:rsidRPr="00747F7C">
          <w:rPr>
            <w:rStyle w:val="Hipercze"/>
          </w:rPr>
          <w:t>Tabela 9</w:t>
        </w:r>
        <w:r w:rsidRPr="00747F7C">
          <w:rPr>
            <w:rStyle w:val="Hipercze"/>
          </w:rPr>
          <w:noBreakHyphen/>
          <w:t>9</w:t>
        </w:r>
        <w:r>
          <w:rPr>
            <w:rFonts w:asciiTheme="minorHAnsi" w:eastAsiaTheme="minorEastAsia" w:hAnsiTheme="minorHAnsi" w:cstheme="minorBidi"/>
            <w:sz w:val="22"/>
            <w:lang w:eastAsia="pl-PL"/>
          </w:rPr>
          <w:tab/>
        </w:r>
        <w:r w:rsidRPr="00747F7C">
          <w:rPr>
            <w:rStyle w:val="Hipercze"/>
          </w:rPr>
          <w:t xml:space="preserve">Analiza przyczyn wpływających na brak postępu w osiąganiu celów środowiskowych dla stanu/potencjału ekologicznego w obszarze dorzecza Odry (bazując na nowym układzie planistycznym </w:t>
        </w:r>
        <w:r w:rsidRPr="00747F7C">
          <w:rPr>
            <w:rStyle w:val="Hipercze"/>
            <w:rFonts w:cstheme="minorHAnsi"/>
          </w:rPr>
          <w:t>IIaPGW)</w:t>
        </w:r>
        <w:r w:rsidRPr="00747F7C">
          <w:rPr>
            <w:rStyle w:val="Hipercze"/>
          </w:rPr>
          <w:t xml:space="preserve"> - jcwp RWr</w:t>
        </w:r>
        <w:r>
          <w:rPr>
            <w:webHidden/>
          </w:rPr>
          <w:tab/>
        </w:r>
        <w:r>
          <w:rPr>
            <w:webHidden/>
          </w:rPr>
          <w:fldChar w:fldCharType="begin"/>
        </w:r>
        <w:r>
          <w:rPr>
            <w:webHidden/>
          </w:rPr>
          <w:instrText xml:space="preserve"> PAGEREF _Toc68703694 \h </w:instrText>
        </w:r>
        <w:r>
          <w:rPr>
            <w:webHidden/>
          </w:rPr>
        </w:r>
        <w:r>
          <w:rPr>
            <w:webHidden/>
          </w:rPr>
          <w:fldChar w:fldCharType="separate"/>
        </w:r>
        <w:r w:rsidR="00550571">
          <w:rPr>
            <w:webHidden/>
          </w:rPr>
          <w:t>220</w:t>
        </w:r>
        <w:r>
          <w:rPr>
            <w:webHidden/>
          </w:rPr>
          <w:fldChar w:fldCharType="end"/>
        </w:r>
      </w:hyperlink>
    </w:p>
    <w:p w14:paraId="4EFECCA6" w14:textId="2E0C588B" w:rsidR="00BF3682" w:rsidRDefault="00BF3682">
      <w:pPr>
        <w:pStyle w:val="Spisilustracji"/>
        <w:rPr>
          <w:rFonts w:asciiTheme="minorHAnsi" w:eastAsiaTheme="minorEastAsia" w:hAnsiTheme="minorHAnsi" w:cstheme="minorBidi"/>
          <w:sz w:val="22"/>
          <w:lang w:eastAsia="pl-PL"/>
        </w:rPr>
      </w:pPr>
      <w:hyperlink w:anchor="_Toc68703695" w:history="1">
        <w:r w:rsidRPr="00747F7C">
          <w:rPr>
            <w:rStyle w:val="Hipercze"/>
          </w:rPr>
          <w:t>Tabela 9</w:t>
        </w:r>
        <w:r w:rsidRPr="00747F7C">
          <w:rPr>
            <w:rStyle w:val="Hipercze"/>
          </w:rPr>
          <w:noBreakHyphen/>
          <w:t>10</w:t>
        </w:r>
        <w:r>
          <w:rPr>
            <w:rFonts w:asciiTheme="minorHAnsi" w:eastAsiaTheme="minorEastAsia" w:hAnsiTheme="minorHAnsi" w:cstheme="minorBidi"/>
            <w:sz w:val="22"/>
            <w:lang w:eastAsia="pl-PL"/>
          </w:rPr>
          <w:tab/>
        </w:r>
        <w:r w:rsidRPr="00747F7C">
          <w:rPr>
            <w:rStyle w:val="Hipercze"/>
          </w:rPr>
          <w:t>Ocena postępu w osiąganiu celów środowiskowych dla stanu chemicznego na obszarze dorzecza Odry dla jcwp RWr w układzie planistycznym aPGW (cykl planistyczny 2016-2021)</w:t>
        </w:r>
        <w:r>
          <w:rPr>
            <w:webHidden/>
          </w:rPr>
          <w:tab/>
        </w:r>
        <w:r>
          <w:rPr>
            <w:webHidden/>
          </w:rPr>
          <w:fldChar w:fldCharType="begin"/>
        </w:r>
        <w:r>
          <w:rPr>
            <w:webHidden/>
          </w:rPr>
          <w:instrText xml:space="preserve"> PAGEREF _Toc68703695 \h </w:instrText>
        </w:r>
        <w:r>
          <w:rPr>
            <w:webHidden/>
          </w:rPr>
        </w:r>
        <w:r>
          <w:rPr>
            <w:webHidden/>
          </w:rPr>
          <w:fldChar w:fldCharType="separate"/>
        </w:r>
        <w:r w:rsidR="00550571">
          <w:rPr>
            <w:webHidden/>
          </w:rPr>
          <w:t>221</w:t>
        </w:r>
        <w:r>
          <w:rPr>
            <w:webHidden/>
          </w:rPr>
          <w:fldChar w:fldCharType="end"/>
        </w:r>
      </w:hyperlink>
    </w:p>
    <w:p w14:paraId="1FFDDA44" w14:textId="611E1692" w:rsidR="00BF3682" w:rsidRDefault="00BF3682">
      <w:pPr>
        <w:pStyle w:val="Spisilustracji"/>
        <w:rPr>
          <w:rFonts w:asciiTheme="minorHAnsi" w:eastAsiaTheme="minorEastAsia" w:hAnsiTheme="minorHAnsi" w:cstheme="minorBidi"/>
          <w:sz w:val="22"/>
          <w:lang w:eastAsia="pl-PL"/>
        </w:rPr>
      </w:pPr>
      <w:hyperlink w:anchor="_Toc68703696" w:history="1">
        <w:r w:rsidRPr="00747F7C">
          <w:rPr>
            <w:rStyle w:val="Hipercze"/>
          </w:rPr>
          <w:t>Tabela 9</w:t>
        </w:r>
        <w:r w:rsidRPr="00747F7C">
          <w:rPr>
            <w:rStyle w:val="Hipercze"/>
          </w:rPr>
          <w:noBreakHyphen/>
          <w:t>11</w:t>
        </w:r>
        <w:r>
          <w:rPr>
            <w:rFonts w:asciiTheme="minorHAnsi" w:eastAsiaTheme="minorEastAsia" w:hAnsiTheme="minorHAnsi" w:cstheme="minorBidi"/>
            <w:sz w:val="22"/>
            <w:lang w:eastAsia="pl-PL"/>
          </w:rPr>
          <w:tab/>
        </w:r>
        <w:r w:rsidRPr="00747F7C">
          <w:rPr>
            <w:rStyle w:val="Hipercze"/>
          </w:rPr>
          <w:t xml:space="preserve">Ocena postępu w osiąganiu celów środowiskowych dla stanu chemicznego </w:t>
        </w:r>
        <w:r w:rsidRPr="00747F7C">
          <w:rPr>
            <w:rStyle w:val="Hipercze"/>
            <w:rFonts w:cstheme="minorHAnsi"/>
          </w:rPr>
          <w:t>w</w:t>
        </w:r>
        <w:r w:rsidRPr="00747F7C">
          <w:rPr>
            <w:rStyle w:val="Hipercze"/>
          </w:rPr>
          <w:t xml:space="preserve"> obszarze dorzecza </w:t>
        </w:r>
        <w:r w:rsidRPr="00747F7C">
          <w:rPr>
            <w:rStyle w:val="Hipercze"/>
            <w:rFonts w:cstheme="minorHAnsi"/>
          </w:rPr>
          <w:t>Odry</w:t>
        </w:r>
        <w:r w:rsidRPr="00747F7C">
          <w:rPr>
            <w:rStyle w:val="Hipercze"/>
          </w:rPr>
          <w:t xml:space="preserve"> bazujące na nowym układzie planistycznym </w:t>
        </w:r>
        <w:r w:rsidRPr="00747F7C">
          <w:rPr>
            <w:rStyle w:val="Hipercze"/>
            <w:rFonts w:cstheme="minorHAnsi"/>
          </w:rPr>
          <w:t xml:space="preserve">IIaPGW </w:t>
        </w:r>
        <w:r w:rsidRPr="00747F7C">
          <w:rPr>
            <w:rStyle w:val="Hipercze"/>
          </w:rPr>
          <w:t>- jcwp RWr</w:t>
        </w:r>
        <w:r>
          <w:rPr>
            <w:webHidden/>
          </w:rPr>
          <w:tab/>
        </w:r>
        <w:r>
          <w:rPr>
            <w:webHidden/>
          </w:rPr>
          <w:fldChar w:fldCharType="begin"/>
        </w:r>
        <w:r>
          <w:rPr>
            <w:webHidden/>
          </w:rPr>
          <w:instrText xml:space="preserve"> PAGEREF _Toc68703696 \h </w:instrText>
        </w:r>
        <w:r>
          <w:rPr>
            <w:webHidden/>
          </w:rPr>
        </w:r>
        <w:r>
          <w:rPr>
            <w:webHidden/>
          </w:rPr>
          <w:fldChar w:fldCharType="separate"/>
        </w:r>
        <w:r w:rsidR="00550571">
          <w:rPr>
            <w:webHidden/>
          </w:rPr>
          <w:t>222</w:t>
        </w:r>
        <w:r>
          <w:rPr>
            <w:webHidden/>
          </w:rPr>
          <w:fldChar w:fldCharType="end"/>
        </w:r>
      </w:hyperlink>
    </w:p>
    <w:p w14:paraId="68AB3400" w14:textId="01170C77" w:rsidR="00BF3682" w:rsidRDefault="00BF3682">
      <w:pPr>
        <w:pStyle w:val="Spisilustracji"/>
        <w:rPr>
          <w:rFonts w:asciiTheme="minorHAnsi" w:eastAsiaTheme="minorEastAsia" w:hAnsiTheme="minorHAnsi" w:cstheme="minorBidi"/>
          <w:sz w:val="22"/>
          <w:lang w:eastAsia="pl-PL"/>
        </w:rPr>
      </w:pPr>
      <w:hyperlink w:anchor="_Toc68703697" w:history="1">
        <w:r w:rsidRPr="00747F7C">
          <w:rPr>
            <w:rStyle w:val="Hipercze"/>
          </w:rPr>
          <w:t>Tabela 9</w:t>
        </w:r>
        <w:r w:rsidRPr="00747F7C">
          <w:rPr>
            <w:rStyle w:val="Hipercze"/>
          </w:rPr>
          <w:noBreakHyphen/>
          <w:t>12</w:t>
        </w:r>
        <w:r>
          <w:rPr>
            <w:rFonts w:asciiTheme="minorHAnsi" w:eastAsiaTheme="minorEastAsia" w:hAnsiTheme="minorHAnsi" w:cstheme="minorBidi"/>
            <w:sz w:val="22"/>
            <w:lang w:eastAsia="pl-PL"/>
          </w:rPr>
          <w:tab/>
        </w:r>
        <w:r w:rsidRPr="00747F7C">
          <w:rPr>
            <w:rStyle w:val="Hipercze"/>
          </w:rPr>
          <w:t xml:space="preserve">Analiza przyczyn wpływających na brak postępu w osiąganiu celów środowiskowych dla stanu chemicznego na obszarze dorzecza Odry (bazując na nowym układzie planistycznym </w:t>
        </w:r>
        <w:r w:rsidRPr="00747F7C">
          <w:rPr>
            <w:rStyle w:val="Hipercze"/>
            <w:rFonts w:cstheme="minorHAnsi"/>
          </w:rPr>
          <w:t xml:space="preserve">IIaPGW) </w:t>
        </w:r>
        <w:r w:rsidRPr="00747F7C">
          <w:rPr>
            <w:rStyle w:val="Hipercze"/>
          </w:rPr>
          <w:t>- jcwp RWr</w:t>
        </w:r>
        <w:r>
          <w:rPr>
            <w:webHidden/>
          </w:rPr>
          <w:tab/>
        </w:r>
        <w:r>
          <w:rPr>
            <w:webHidden/>
          </w:rPr>
          <w:fldChar w:fldCharType="begin"/>
        </w:r>
        <w:r>
          <w:rPr>
            <w:webHidden/>
          </w:rPr>
          <w:instrText xml:space="preserve"> PAGEREF _Toc68703697 \h </w:instrText>
        </w:r>
        <w:r>
          <w:rPr>
            <w:webHidden/>
          </w:rPr>
        </w:r>
        <w:r>
          <w:rPr>
            <w:webHidden/>
          </w:rPr>
          <w:fldChar w:fldCharType="separate"/>
        </w:r>
        <w:r w:rsidR="00550571">
          <w:rPr>
            <w:webHidden/>
          </w:rPr>
          <w:t>222</w:t>
        </w:r>
        <w:r>
          <w:rPr>
            <w:webHidden/>
          </w:rPr>
          <w:fldChar w:fldCharType="end"/>
        </w:r>
      </w:hyperlink>
    </w:p>
    <w:p w14:paraId="0AF6C0EA" w14:textId="4E0260D8" w:rsidR="00BF3682" w:rsidRDefault="00BF3682">
      <w:pPr>
        <w:pStyle w:val="Spisilustracji"/>
        <w:rPr>
          <w:rFonts w:asciiTheme="minorHAnsi" w:eastAsiaTheme="minorEastAsia" w:hAnsiTheme="minorHAnsi" w:cstheme="minorBidi"/>
          <w:sz w:val="22"/>
          <w:lang w:eastAsia="pl-PL"/>
        </w:rPr>
      </w:pPr>
      <w:hyperlink w:anchor="_Toc68703698" w:history="1">
        <w:r w:rsidRPr="00747F7C">
          <w:rPr>
            <w:rStyle w:val="Hipercze"/>
          </w:rPr>
          <w:t>Tabela 9</w:t>
        </w:r>
        <w:r w:rsidRPr="00747F7C">
          <w:rPr>
            <w:rStyle w:val="Hipercze"/>
          </w:rPr>
          <w:noBreakHyphen/>
          <w:t>13</w:t>
        </w:r>
        <w:r>
          <w:rPr>
            <w:rFonts w:asciiTheme="minorHAnsi" w:eastAsiaTheme="minorEastAsia" w:hAnsiTheme="minorHAnsi" w:cstheme="minorBidi"/>
            <w:sz w:val="22"/>
            <w:lang w:eastAsia="pl-PL"/>
          </w:rPr>
          <w:tab/>
        </w:r>
        <w:r w:rsidRPr="00747F7C">
          <w:rPr>
            <w:rStyle w:val="Hipercze"/>
          </w:rPr>
          <w:t>Ocena postępu w osiąganiu celów środowiskowych dla stanu/potencjału ekologicznego na obszarze dorzecza Odry dla jcwp LW w układzie planistycznym aPGW (cykl planistyczny 2016-2021)</w:t>
        </w:r>
        <w:r>
          <w:rPr>
            <w:webHidden/>
          </w:rPr>
          <w:tab/>
        </w:r>
        <w:r>
          <w:rPr>
            <w:webHidden/>
          </w:rPr>
          <w:fldChar w:fldCharType="begin"/>
        </w:r>
        <w:r>
          <w:rPr>
            <w:webHidden/>
          </w:rPr>
          <w:instrText xml:space="preserve"> PAGEREF _Toc68703698 \h </w:instrText>
        </w:r>
        <w:r>
          <w:rPr>
            <w:webHidden/>
          </w:rPr>
        </w:r>
        <w:r>
          <w:rPr>
            <w:webHidden/>
          </w:rPr>
          <w:fldChar w:fldCharType="separate"/>
        </w:r>
        <w:r w:rsidR="00550571">
          <w:rPr>
            <w:webHidden/>
          </w:rPr>
          <w:t>224</w:t>
        </w:r>
        <w:r>
          <w:rPr>
            <w:webHidden/>
          </w:rPr>
          <w:fldChar w:fldCharType="end"/>
        </w:r>
      </w:hyperlink>
    </w:p>
    <w:p w14:paraId="37538D7A" w14:textId="51EF5C3B" w:rsidR="00BF3682" w:rsidRDefault="00BF3682">
      <w:pPr>
        <w:pStyle w:val="Spisilustracji"/>
        <w:rPr>
          <w:rFonts w:asciiTheme="minorHAnsi" w:eastAsiaTheme="minorEastAsia" w:hAnsiTheme="minorHAnsi" w:cstheme="minorBidi"/>
          <w:sz w:val="22"/>
          <w:lang w:eastAsia="pl-PL"/>
        </w:rPr>
      </w:pPr>
      <w:hyperlink w:anchor="_Toc68703699" w:history="1">
        <w:r w:rsidRPr="00747F7C">
          <w:rPr>
            <w:rStyle w:val="Hipercze"/>
          </w:rPr>
          <w:t>Tabela 9</w:t>
        </w:r>
        <w:r w:rsidRPr="00747F7C">
          <w:rPr>
            <w:rStyle w:val="Hipercze"/>
          </w:rPr>
          <w:noBreakHyphen/>
          <w:t>14</w:t>
        </w:r>
        <w:r>
          <w:rPr>
            <w:rFonts w:asciiTheme="minorHAnsi" w:eastAsiaTheme="minorEastAsia" w:hAnsiTheme="minorHAnsi" w:cstheme="minorBidi"/>
            <w:sz w:val="22"/>
            <w:lang w:eastAsia="pl-PL"/>
          </w:rPr>
          <w:tab/>
        </w:r>
        <w:r w:rsidRPr="00747F7C">
          <w:rPr>
            <w:rStyle w:val="Hipercze"/>
          </w:rPr>
          <w:t>Ocena postępu w osiąganiu celów środowiskowych dla stanu/potencjału ekologicznego na obszarze dorzecza Odry dla jcwp LW w układzie planistycznym IIaPGW (cykl planistyczny 2022-2027)</w:t>
        </w:r>
        <w:r>
          <w:rPr>
            <w:webHidden/>
          </w:rPr>
          <w:tab/>
        </w:r>
        <w:r>
          <w:rPr>
            <w:webHidden/>
          </w:rPr>
          <w:fldChar w:fldCharType="begin"/>
        </w:r>
        <w:r>
          <w:rPr>
            <w:webHidden/>
          </w:rPr>
          <w:instrText xml:space="preserve"> PAGEREF _Toc68703699 \h </w:instrText>
        </w:r>
        <w:r>
          <w:rPr>
            <w:webHidden/>
          </w:rPr>
        </w:r>
        <w:r>
          <w:rPr>
            <w:webHidden/>
          </w:rPr>
          <w:fldChar w:fldCharType="separate"/>
        </w:r>
        <w:r w:rsidR="00550571">
          <w:rPr>
            <w:webHidden/>
          </w:rPr>
          <w:t>224</w:t>
        </w:r>
        <w:r>
          <w:rPr>
            <w:webHidden/>
          </w:rPr>
          <w:fldChar w:fldCharType="end"/>
        </w:r>
      </w:hyperlink>
    </w:p>
    <w:p w14:paraId="1B674B34" w14:textId="5D4473A1" w:rsidR="00BF3682" w:rsidRDefault="00BF3682">
      <w:pPr>
        <w:pStyle w:val="Spisilustracji"/>
        <w:rPr>
          <w:rFonts w:asciiTheme="minorHAnsi" w:eastAsiaTheme="minorEastAsia" w:hAnsiTheme="minorHAnsi" w:cstheme="minorBidi"/>
          <w:sz w:val="22"/>
          <w:lang w:eastAsia="pl-PL"/>
        </w:rPr>
      </w:pPr>
      <w:hyperlink w:anchor="_Toc68703700" w:history="1">
        <w:r w:rsidRPr="00747F7C">
          <w:rPr>
            <w:rStyle w:val="Hipercze"/>
          </w:rPr>
          <w:t>Tabela 9</w:t>
        </w:r>
        <w:r w:rsidRPr="00747F7C">
          <w:rPr>
            <w:rStyle w:val="Hipercze"/>
          </w:rPr>
          <w:noBreakHyphen/>
          <w:t>15</w:t>
        </w:r>
        <w:r>
          <w:rPr>
            <w:rFonts w:asciiTheme="minorHAnsi" w:eastAsiaTheme="minorEastAsia" w:hAnsiTheme="minorHAnsi" w:cstheme="minorBidi"/>
            <w:sz w:val="22"/>
            <w:lang w:eastAsia="pl-PL"/>
          </w:rPr>
          <w:tab/>
        </w:r>
        <w:r w:rsidRPr="00747F7C">
          <w:rPr>
            <w:rStyle w:val="Hipercze"/>
          </w:rPr>
          <w:t xml:space="preserve">Analiza przyczyn wpływających na brak postępu w osiąganiu celów środowiskowych dla stanu/potencjału ekologicznego w obszarze dorzecza Odry (bazując na nowym układzie planistycznym </w:t>
        </w:r>
        <w:r w:rsidRPr="00747F7C">
          <w:rPr>
            <w:rStyle w:val="Hipercze"/>
            <w:rFonts w:cstheme="minorHAnsi"/>
          </w:rPr>
          <w:t>IIaPGW)</w:t>
        </w:r>
        <w:r w:rsidRPr="00747F7C">
          <w:rPr>
            <w:rStyle w:val="Hipercze"/>
          </w:rPr>
          <w:t xml:space="preserve"> - jcwp LW</w:t>
        </w:r>
        <w:r>
          <w:rPr>
            <w:webHidden/>
          </w:rPr>
          <w:tab/>
        </w:r>
        <w:r>
          <w:rPr>
            <w:webHidden/>
          </w:rPr>
          <w:fldChar w:fldCharType="begin"/>
        </w:r>
        <w:r>
          <w:rPr>
            <w:webHidden/>
          </w:rPr>
          <w:instrText xml:space="preserve"> PAGEREF _Toc68703700 \h </w:instrText>
        </w:r>
        <w:r>
          <w:rPr>
            <w:webHidden/>
          </w:rPr>
        </w:r>
        <w:r>
          <w:rPr>
            <w:webHidden/>
          </w:rPr>
          <w:fldChar w:fldCharType="separate"/>
        </w:r>
        <w:r w:rsidR="00550571">
          <w:rPr>
            <w:webHidden/>
          </w:rPr>
          <w:t>225</w:t>
        </w:r>
        <w:r>
          <w:rPr>
            <w:webHidden/>
          </w:rPr>
          <w:fldChar w:fldCharType="end"/>
        </w:r>
      </w:hyperlink>
    </w:p>
    <w:p w14:paraId="64BCC11C" w14:textId="0948D727" w:rsidR="00BF3682" w:rsidRDefault="00BF3682">
      <w:pPr>
        <w:pStyle w:val="Spisilustracji"/>
        <w:rPr>
          <w:rFonts w:asciiTheme="minorHAnsi" w:eastAsiaTheme="minorEastAsia" w:hAnsiTheme="minorHAnsi" w:cstheme="minorBidi"/>
          <w:sz w:val="22"/>
          <w:lang w:eastAsia="pl-PL"/>
        </w:rPr>
      </w:pPr>
      <w:hyperlink w:anchor="_Toc68703701" w:history="1">
        <w:r w:rsidRPr="00747F7C">
          <w:rPr>
            <w:rStyle w:val="Hipercze"/>
          </w:rPr>
          <w:t>Tabela 9</w:t>
        </w:r>
        <w:r w:rsidRPr="00747F7C">
          <w:rPr>
            <w:rStyle w:val="Hipercze"/>
          </w:rPr>
          <w:noBreakHyphen/>
          <w:t>16</w:t>
        </w:r>
        <w:r>
          <w:rPr>
            <w:rFonts w:asciiTheme="minorHAnsi" w:eastAsiaTheme="minorEastAsia" w:hAnsiTheme="minorHAnsi" w:cstheme="minorBidi"/>
            <w:sz w:val="22"/>
            <w:lang w:eastAsia="pl-PL"/>
          </w:rPr>
          <w:tab/>
        </w:r>
        <w:r w:rsidRPr="00747F7C">
          <w:rPr>
            <w:rStyle w:val="Hipercze"/>
          </w:rPr>
          <w:t>Ocena postępu w osiąganiu celów środowiskowych dla stanu chemicznego na obszarze dorzecza Odry dla jcwp LW w układzie planistycznym aPGW (cykl planistyczny 2016-2021)</w:t>
        </w:r>
        <w:r>
          <w:rPr>
            <w:webHidden/>
          </w:rPr>
          <w:tab/>
        </w:r>
        <w:r>
          <w:rPr>
            <w:webHidden/>
          </w:rPr>
          <w:fldChar w:fldCharType="begin"/>
        </w:r>
        <w:r>
          <w:rPr>
            <w:webHidden/>
          </w:rPr>
          <w:instrText xml:space="preserve"> PAGEREF _Toc68703701 \h </w:instrText>
        </w:r>
        <w:r>
          <w:rPr>
            <w:webHidden/>
          </w:rPr>
        </w:r>
        <w:r>
          <w:rPr>
            <w:webHidden/>
          </w:rPr>
          <w:fldChar w:fldCharType="separate"/>
        </w:r>
        <w:r w:rsidR="00550571">
          <w:rPr>
            <w:webHidden/>
          </w:rPr>
          <w:t>226</w:t>
        </w:r>
        <w:r>
          <w:rPr>
            <w:webHidden/>
          </w:rPr>
          <w:fldChar w:fldCharType="end"/>
        </w:r>
      </w:hyperlink>
    </w:p>
    <w:p w14:paraId="38494A5B" w14:textId="29FA2A6D" w:rsidR="00BF3682" w:rsidRDefault="00BF3682">
      <w:pPr>
        <w:pStyle w:val="Spisilustracji"/>
        <w:rPr>
          <w:rFonts w:asciiTheme="minorHAnsi" w:eastAsiaTheme="minorEastAsia" w:hAnsiTheme="minorHAnsi" w:cstheme="minorBidi"/>
          <w:sz w:val="22"/>
          <w:lang w:eastAsia="pl-PL"/>
        </w:rPr>
      </w:pPr>
      <w:hyperlink w:anchor="_Toc68703702" w:history="1">
        <w:r w:rsidRPr="00747F7C">
          <w:rPr>
            <w:rStyle w:val="Hipercze"/>
          </w:rPr>
          <w:t>Tabela 9</w:t>
        </w:r>
        <w:r w:rsidRPr="00747F7C">
          <w:rPr>
            <w:rStyle w:val="Hipercze"/>
          </w:rPr>
          <w:noBreakHyphen/>
          <w:t>17</w:t>
        </w:r>
        <w:r>
          <w:rPr>
            <w:rFonts w:asciiTheme="minorHAnsi" w:eastAsiaTheme="minorEastAsia" w:hAnsiTheme="minorHAnsi" w:cstheme="minorBidi"/>
            <w:sz w:val="22"/>
            <w:lang w:eastAsia="pl-PL"/>
          </w:rPr>
          <w:tab/>
        </w:r>
        <w:r w:rsidRPr="00747F7C">
          <w:rPr>
            <w:rStyle w:val="Hipercze"/>
          </w:rPr>
          <w:t>Ocena postępu w osiąganiu celów środowiskowych dla stanu chemicznego na obszarze dorzecza Odry dla jcwp LW w układzie planistycznym IIaPGW (cykl planistyczny 2022-2027)</w:t>
        </w:r>
        <w:r>
          <w:rPr>
            <w:webHidden/>
          </w:rPr>
          <w:tab/>
        </w:r>
        <w:r>
          <w:rPr>
            <w:webHidden/>
          </w:rPr>
          <w:fldChar w:fldCharType="begin"/>
        </w:r>
        <w:r>
          <w:rPr>
            <w:webHidden/>
          </w:rPr>
          <w:instrText xml:space="preserve"> PAGEREF _Toc68703702 \h </w:instrText>
        </w:r>
        <w:r>
          <w:rPr>
            <w:webHidden/>
          </w:rPr>
        </w:r>
        <w:r>
          <w:rPr>
            <w:webHidden/>
          </w:rPr>
          <w:fldChar w:fldCharType="separate"/>
        </w:r>
        <w:r w:rsidR="00550571">
          <w:rPr>
            <w:webHidden/>
          </w:rPr>
          <w:t>227</w:t>
        </w:r>
        <w:r>
          <w:rPr>
            <w:webHidden/>
          </w:rPr>
          <w:fldChar w:fldCharType="end"/>
        </w:r>
      </w:hyperlink>
    </w:p>
    <w:p w14:paraId="6EB65036" w14:textId="45D9AA77" w:rsidR="00BF3682" w:rsidRDefault="00BF3682">
      <w:pPr>
        <w:pStyle w:val="Spisilustracji"/>
        <w:rPr>
          <w:rFonts w:asciiTheme="minorHAnsi" w:eastAsiaTheme="minorEastAsia" w:hAnsiTheme="minorHAnsi" w:cstheme="minorBidi"/>
          <w:sz w:val="22"/>
          <w:lang w:eastAsia="pl-PL"/>
        </w:rPr>
      </w:pPr>
      <w:hyperlink w:anchor="_Toc68703703" w:history="1">
        <w:r w:rsidRPr="00747F7C">
          <w:rPr>
            <w:rStyle w:val="Hipercze"/>
          </w:rPr>
          <w:t>Tabela 9</w:t>
        </w:r>
        <w:r w:rsidRPr="00747F7C">
          <w:rPr>
            <w:rStyle w:val="Hipercze"/>
          </w:rPr>
          <w:noBreakHyphen/>
          <w:t>18</w:t>
        </w:r>
        <w:r>
          <w:rPr>
            <w:rFonts w:asciiTheme="minorHAnsi" w:eastAsiaTheme="minorEastAsia" w:hAnsiTheme="minorHAnsi" w:cstheme="minorBidi"/>
            <w:sz w:val="22"/>
            <w:lang w:eastAsia="pl-PL"/>
          </w:rPr>
          <w:tab/>
        </w:r>
        <w:r w:rsidRPr="00747F7C">
          <w:rPr>
            <w:rStyle w:val="Hipercze"/>
          </w:rPr>
          <w:t xml:space="preserve">Analiza przyczyn wpływających na brak postępu w osiąganiu celów środowiskowych dla stanu chemicznego na obszarze dorzecza Odry (bazując na nowym układzie planistycznym </w:t>
        </w:r>
        <w:r w:rsidRPr="00747F7C">
          <w:rPr>
            <w:rStyle w:val="Hipercze"/>
            <w:rFonts w:cstheme="minorHAnsi"/>
          </w:rPr>
          <w:t xml:space="preserve">IIaPGW) </w:t>
        </w:r>
        <w:r w:rsidRPr="00747F7C">
          <w:rPr>
            <w:rStyle w:val="Hipercze"/>
          </w:rPr>
          <w:t>- jcwp LW</w:t>
        </w:r>
        <w:r>
          <w:rPr>
            <w:webHidden/>
          </w:rPr>
          <w:tab/>
        </w:r>
        <w:r>
          <w:rPr>
            <w:webHidden/>
          </w:rPr>
          <w:fldChar w:fldCharType="begin"/>
        </w:r>
        <w:r>
          <w:rPr>
            <w:webHidden/>
          </w:rPr>
          <w:instrText xml:space="preserve"> PAGEREF _Toc68703703 \h </w:instrText>
        </w:r>
        <w:r>
          <w:rPr>
            <w:webHidden/>
          </w:rPr>
        </w:r>
        <w:r>
          <w:rPr>
            <w:webHidden/>
          </w:rPr>
          <w:fldChar w:fldCharType="separate"/>
        </w:r>
        <w:r w:rsidR="00550571">
          <w:rPr>
            <w:webHidden/>
          </w:rPr>
          <w:t>227</w:t>
        </w:r>
        <w:r>
          <w:rPr>
            <w:webHidden/>
          </w:rPr>
          <w:fldChar w:fldCharType="end"/>
        </w:r>
      </w:hyperlink>
    </w:p>
    <w:p w14:paraId="63300893" w14:textId="611F2DA9" w:rsidR="00BF3682" w:rsidRDefault="00BF3682">
      <w:pPr>
        <w:pStyle w:val="Spisilustracji"/>
        <w:rPr>
          <w:rFonts w:asciiTheme="minorHAnsi" w:eastAsiaTheme="minorEastAsia" w:hAnsiTheme="minorHAnsi" w:cstheme="minorBidi"/>
          <w:sz w:val="22"/>
          <w:lang w:eastAsia="pl-PL"/>
        </w:rPr>
      </w:pPr>
      <w:hyperlink w:anchor="_Toc68703704" w:history="1">
        <w:r w:rsidRPr="00747F7C">
          <w:rPr>
            <w:rStyle w:val="Hipercze"/>
          </w:rPr>
          <w:t>Tabela 9</w:t>
        </w:r>
        <w:r w:rsidRPr="00747F7C">
          <w:rPr>
            <w:rStyle w:val="Hipercze"/>
          </w:rPr>
          <w:noBreakHyphen/>
          <w:t>19</w:t>
        </w:r>
        <w:r>
          <w:rPr>
            <w:rFonts w:asciiTheme="minorHAnsi" w:eastAsiaTheme="minorEastAsia" w:hAnsiTheme="minorHAnsi" w:cstheme="minorBidi"/>
            <w:sz w:val="22"/>
            <w:lang w:eastAsia="pl-PL"/>
          </w:rPr>
          <w:tab/>
        </w:r>
        <w:r w:rsidRPr="00747F7C">
          <w:rPr>
            <w:rStyle w:val="Hipercze"/>
          </w:rPr>
          <w:t>Ocena postępu w osiąganiu celów środowiskowych dla stanu/potencjału ekologicznego na obszarze dorzecza Odry dla jcwp TW i CW w układzie planistycznym aPGW (cykl planistyczny 2016-2021)</w:t>
        </w:r>
        <w:r>
          <w:rPr>
            <w:webHidden/>
          </w:rPr>
          <w:tab/>
        </w:r>
        <w:r>
          <w:rPr>
            <w:webHidden/>
          </w:rPr>
          <w:fldChar w:fldCharType="begin"/>
        </w:r>
        <w:r>
          <w:rPr>
            <w:webHidden/>
          </w:rPr>
          <w:instrText xml:space="preserve"> PAGEREF _Toc68703704 \h </w:instrText>
        </w:r>
        <w:r>
          <w:rPr>
            <w:webHidden/>
          </w:rPr>
        </w:r>
        <w:r>
          <w:rPr>
            <w:webHidden/>
          </w:rPr>
          <w:fldChar w:fldCharType="separate"/>
        </w:r>
        <w:r w:rsidR="00550571">
          <w:rPr>
            <w:webHidden/>
          </w:rPr>
          <w:t>229</w:t>
        </w:r>
        <w:r>
          <w:rPr>
            <w:webHidden/>
          </w:rPr>
          <w:fldChar w:fldCharType="end"/>
        </w:r>
      </w:hyperlink>
    </w:p>
    <w:p w14:paraId="44C5CB0A" w14:textId="7EE79457" w:rsidR="00BF3682" w:rsidRDefault="00BF3682">
      <w:pPr>
        <w:pStyle w:val="Spisilustracji"/>
        <w:rPr>
          <w:rFonts w:asciiTheme="minorHAnsi" w:eastAsiaTheme="minorEastAsia" w:hAnsiTheme="minorHAnsi" w:cstheme="minorBidi"/>
          <w:sz w:val="22"/>
          <w:lang w:eastAsia="pl-PL"/>
        </w:rPr>
      </w:pPr>
      <w:hyperlink w:anchor="_Toc68703705" w:history="1">
        <w:r w:rsidRPr="00747F7C">
          <w:rPr>
            <w:rStyle w:val="Hipercze"/>
          </w:rPr>
          <w:t>Tabela 9</w:t>
        </w:r>
        <w:r w:rsidRPr="00747F7C">
          <w:rPr>
            <w:rStyle w:val="Hipercze"/>
          </w:rPr>
          <w:noBreakHyphen/>
          <w:t>20</w:t>
        </w:r>
        <w:r>
          <w:rPr>
            <w:rFonts w:asciiTheme="minorHAnsi" w:eastAsiaTheme="minorEastAsia" w:hAnsiTheme="minorHAnsi" w:cstheme="minorBidi"/>
            <w:sz w:val="22"/>
            <w:lang w:eastAsia="pl-PL"/>
          </w:rPr>
          <w:tab/>
        </w:r>
        <w:r w:rsidRPr="00747F7C">
          <w:rPr>
            <w:rStyle w:val="Hipercze"/>
          </w:rPr>
          <w:t>Ocena postępu w osiąganiu celów środowiskowych dla stanu/potencjału ekologicznego na obszarze dorzecza Odry dla jcwp TW i CW w układzie planistycznym IIaPGW (cykl planistyczny 2022-2027)</w:t>
        </w:r>
        <w:r>
          <w:rPr>
            <w:webHidden/>
          </w:rPr>
          <w:tab/>
        </w:r>
        <w:r>
          <w:rPr>
            <w:webHidden/>
          </w:rPr>
          <w:fldChar w:fldCharType="begin"/>
        </w:r>
        <w:r>
          <w:rPr>
            <w:webHidden/>
          </w:rPr>
          <w:instrText xml:space="preserve"> PAGEREF _Toc68703705 \h </w:instrText>
        </w:r>
        <w:r>
          <w:rPr>
            <w:webHidden/>
          </w:rPr>
        </w:r>
        <w:r>
          <w:rPr>
            <w:webHidden/>
          </w:rPr>
          <w:fldChar w:fldCharType="separate"/>
        </w:r>
        <w:r w:rsidR="00550571">
          <w:rPr>
            <w:webHidden/>
          </w:rPr>
          <w:t>229</w:t>
        </w:r>
        <w:r>
          <w:rPr>
            <w:webHidden/>
          </w:rPr>
          <w:fldChar w:fldCharType="end"/>
        </w:r>
      </w:hyperlink>
    </w:p>
    <w:p w14:paraId="730B1E17" w14:textId="58115B53" w:rsidR="00BF3682" w:rsidRDefault="00BF3682">
      <w:pPr>
        <w:pStyle w:val="Spisilustracji"/>
        <w:rPr>
          <w:rFonts w:asciiTheme="minorHAnsi" w:eastAsiaTheme="minorEastAsia" w:hAnsiTheme="minorHAnsi" w:cstheme="minorBidi"/>
          <w:sz w:val="22"/>
          <w:lang w:eastAsia="pl-PL"/>
        </w:rPr>
      </w:pPr>
      <w:hyperlink w:anchor="_Toc68703706" w:history="1">
        <w:r w:rsidRPr="00747F7C">
          <w:rPr>
            <w:rStyle w:val="Hipercze"/>
          </w:rPr>
          <w:t>Tabela 9</w:t>
        </w:r>
        <w:r w:rsidRPr="00747F7C">
          <w:rPr>
            <w:rStyle w:val="Hipercze"/>
          </w:rPr>
          <w:noBreakHyphen/>
          <w:t>21</w:t>
        </w:r>
        <w:r>
          <w:rPr>
            <w:rFonts w:asciiTheme="minorHAnsi" w:eastAsiaTheme="minorEastAsia" w:hAnsiTheme="minorHAnsi" w:cstheme="minorBidi"/>
            <w:sz w:val="22"/>
            <w:lang w:eastAsia="pl-PL"/>
          </w:rPr>
          <w:tab/>
        </w:r>
        <w:r w:rsidRPr="00747F7C">
          <w:rPr>
            <w:rStyle w:val="Hipercze"/>
          </w:rPr>
          <w:t xml:space="preserve">Analiza przyczyn wpływających na brak postępu w osiąganiu celów środowiskowych dla stanu/potencjału ekologicznego w obszarze dorzecza Odry (bazując na nowym układzie planistycznym </w:t>
        </w:r>
        <w:r w:rsidRPr="00747F7C">
          <w:rPr>
            <w:rStyle w:val="Hipercze"/>
            <w:rFonts w:cstheme="minorHAnsi"/>
          </w:rPr>
          <w:t>IIaPGW)</w:t>
        </w:r>
        <w:r w:rsidRPr="00747F7C">
          <w:rPr>
            <w:rStyle w:val="Hipercze"/>
          </w:rPr>
          <w:t xml:space="preserve"> - jcwp TW i CW</w:t>
        </w:r>
        <w:r>
          <w:rPr>
            <w:webHidden/>
          </w:rPr>
          <w:tab/>
        </w:r>
        <w:r>
          <w:rPr>
            <w:webHidden/>
          </w:rPr>
          <w:fldChar w:fldCharType="begin"/>
        </w:r>
        <w:r>
          <w:rPr>
            <w:webHidden/>
          </w:rPr>
          <w:instrText xml:space="preserve"> PAGEREF _Toc68703706 \h </w:instrText>
        </w:r>
        <w:r>
          <w:rPr>
            <w:webHidden/>
          </w:rPr>
        </w:r>
        <w:r>
          <w:rPr>
            <w:webHidden/>
          </w:rPr>
          <w:fldChar w:fldCharType="separate"/>
        </w:r>
        <w:r w:rsidR="00550571">
          <w:rPr>
            <w:webHidden/>
          </w:rPr>
          <w:t>230</w:t>
        </w:r>
        <w:r>
          <w:rPr>
            <w:webHidden/>
          </w:rPr>
          <w:fldChar w:fldCharType="end"/>
        </w:r>
      </w:hyperlink>
    </w:p>
    <w:p w14:paraId="0C8E41EF" w14:textId="129CD0B2" w:rsidR="00BF3682" w:rsidRDefault="00BF3682">
      <w:pPr>
        <w:pStyle w:val="Spisilustracji"/>
        <w:rPr>
          <w:rFonts w:asciiTheme="minorHAnsi" w:eastAsiaTheme="minorEastAsia" w:hAnsiTheme="minorHAnsi" w:cstheme="minorBidi"/>
          <w:sz w:val="22"/>
          <w:lang w:eastAsia="pl-PL"/>
        </w:rPr>
      </w:pPr>
      <w:hyperlink w:anchor="_Toc68703707" w:history="1">
        <w:r w:rsidRPr="00747F7C">
          <w:rPr>
            <w:rStyle w:val="Hipercze"/>
          </w:rPr>
          <w:t>Tabela 9</w:t>
        </w:r>
        <w:r w:rsidRPr="00747F7C">
          <w:rPr>
            <w:rStyle w:val="Hipercze"/>
          </w:rPr>
          <w:noBreakHyphen/>
          <w:t>22</w:t>
        </w:r>
        <w:r>
          <w:rPr>
            <w:rFonts w:asciiTheme="minorHAnsi" w:eastAsiaTheme="minorEastAsia" w:hAnsiTheme="minorHAnsi" w:cstheme="minorBidi"/>
            <w:sz w:val="22"/>
            <w:lang w:eastAsia="pl-PL"/>
          </w:rPr>
          <w:tab/>
        </w:r>
        <w:r w:rsidRPr="00747F7C">
          <w:rPr>
            <w:rStyle w:val="Hipercze"/>
          </w:rPr>
          <w:t>Ocena postępu w osiąganiu celów środowiskowych dla stanu chemicznego na obszarze dorzecza Odry dla jcwp TW i CW w układzie planistycznym aPGW (cykl planistyczny 2016-2021)</w:t>
        </w:r>
        <w:r>
          <w:rPr>
            <w:webHidden/>
          </w:rPr>
          <w:tab/>
        </w:r>
        <w:r>
          <w:rPr>
            <w:webHidden/>
          </w:rPr>
          <w:fldChar w:fldCharType="begin"/>
        </w:r>
        <w:r>
          <w:rPr>
            <w:webHidden/>
          </w:rPr>
          <w:instrText xml:space="preserve"> PAGEREF _Toc68703707 \h </w:instrText>
        </w:r>
        <w:r>
          <w:rPr>
            <w:webHidden/>
          </w:rPr>
        </w:r>
        <w:r>
          <w:rPr>
            <w:webHidden/>
          </w:rPr>
          <w:fldChar w:fldCharType="separate"/>
        </w:r>
        <w:r w:rsidR="00550571">
          <w:rPr>
            <w:webHidden/>
          </w:rPr>
          <w:t>231</w:t>
        </w:r>
        <w:r>
          <w:rPr>
            <w:webHidden/>
          </w:rPr>
          <w:fldChar w:fldCharType="end"/>
        </w:r>
      </w:hyperlink>
    </w:p>
    <w:p w14:paraId="48841EC1" w14:textId="61B4593E" w:rsidR="00BF3682" w:rsidRDefault="00BF3682">
      <w:pPr>
        <w:pStyle w:val="Spisilustracji"/>
        <w:rPr>
          <w:rFonts w:asciiTheme="minorHAnsi" w:eastAsiaTheme="minorEastAsia" w:hAnsiTheme="minorHAnsi" w:cstheme="minorBidi"/>
          <w:sz w:val="22"/>
          <w:lang w:eastAsia="pl-PL"/>
        </w:rPr>
      </w:pPr>
      <w:hyperlink w:anchor="_Toc68703708" w:history="1">
        <w:r w:rsidRPr="00747F7C">
          <w:rPr>
            <w:rStyle w:val="Hipercze"/>
          </w:rPr>
          <w:t>Tabela 9</w:t>
        </w:r>
        <w:r w:rsidRPr="00747F7C">
          <w:rPr>
            <w:rStyle w:val="Hipercze"/>
          </w:rPr>
          <w:noBreakHyphen/>
          <w:t>23</w:t>
        </w:r>
        <w:r>
          <w:rPr>
            <w:rFonts w:asciiTheme="minorHAnsi" w:eastAsiaTheme="minorEastAsia" w:hAnsiTheme="minorHAnsi" w:cstheme="minorBidi"/>
            <w:sz w:val="22"/>
            <w:lang w:eastAsia="pl-PL"/>
          </w:rPr>
          <w:tab/>
        </w:r>
        <w:r w:rsidRPr="00747F7C">
          <w:rPr>
            <w:rStyle w:val="Hipercze"/>
          </w:rPr>
          <w:t>Ocena postępu w osiąganiu celów środowiskowych dla stanu chemicznego na obszarze dorzecza Odry dla jcwp TW i CW w układzie planistycznym IIaPGW (cykl planistyczny 2022-2027)</w:t>
        </w:r>
        <w:r>
          <w:rPr>
            <w:webHidden/>
          </w:rPr>
          <w:tab/>
        </w:r>
        <w:r>
          <w:rPr>
            <w:webHidden/>
          </w:rPr>
          <w:fldChar w:fldCharType="begin"/>
        </w:r>
        <w:r>
          <w:rPr>
            <w:webHidden/>
          </w:rPr>
          <w:instrText xml:space="preserve"> PAGEREF _Toc68703708 \h </w:instrText>
        </w:r>
        <w:r>
          <w:rPr>
            <w:webHidden/>
          </w:rPr>
        </w:r>
        <w:r>
          <w:rPr>
            <w:webHidden/>
          </w:rPr>
          <w:fldChar w:fldCharType="separate"/>
        </w:r>
        <w:r w:rsidR="00550571">
          <w:rPr>
            <w:webHidden/>
          </w:rPr>
          <w:t>231</w:t>
        </w:r>
        <w:r>
          <w:rPr>
            <w:webHidden/>
          </w:rPr>
          <w:fldChar w:fldCharType="end"/>
        </w:r>
      </w:hyperlink>
    </w:p>
    <w:p w14:paraId="0F9C9D0B" w14:textId="00CF3F50" w:rsidR="00BF3682" w:rsidRDefault="00BF3682">
      <w:pPr>
        <w:pStyle w:val="Spisilustracji"/>
        <w:rPr>
          <w:rFonts w:asciiTheme="minorHAnsi" w:eastAsiaTheme="minorEastAsia" w:hAnsiTheme="minorHAnsi" w:cstheme="minorBidi"/>
          <w:sz w:val="22"/>
          <w:lang w:eastAsia="pl-PL"/>
        </w:rPr>
      </w:pPr>
      <w:hyperlink w:anchor="_Toc68703709" w:history="1">
        <w:r w:rsidRPr="00747F7C">
          <w:rPr>
            <w:rStyle w:val="Hipercze"/>
          </w:rPr>
          <w:t>Tabela 9</w:t>
        </w:r>
        <w:r w:rsidRPr="00747F7C">
          <w:rPr>
            <w:rStyle w:val="Hipercze"/>
          </w:rPr>
          <w:noBreakHyphen/>
          <w:t>24</w:t>
        </w:r>
        <w:r>
          <w:rPr>
            <w:rFonts w:asciiTheme="minorHAnsi" w:eastAsiaTheme="minorEastAsia" w:hAnsiTheme="minorHAnsi" w:cstheme="minorBidi"/>
            <w:sz w:val="22"/>
            <w:lang w:eastAsia="pl-PL"/>
          </w:rPr>
          <w:tab/>
        </w:r>
        <w:r w:rsidRPr="00747F7C">
          <w:rPr>
            <w:rStyle w:val="Hipercze"/>
          </w:rPr>
          <w:t>Analiza przyczyn wpływających na brak postępu w osiąganiu celów środowiskowych dla stanu chemicznego na obszarze dorzecza Odry (bazując na nowym układzie planistycznym IIaPGW) - jcwp TW i CW</w:t>
        </w:r>
        <w:r>
          <w:rPr>
            <w:webHidden/>
          </w:rPr>
          <w:tab/>
        </w:r>
        <w:r>
          <w:rPr>
            <w:webHidden/>
          </w:rPr>
          <w:fldChar w:fldCharType="begin"/>
        </w:r>
        <w:r>
          <w:rPr>
            <w:webHidden/>
          </w:rPr>
          <w:instrText xml:space="preserve"> PAGEREF _Toc68703709 \h </w:instrText>
        </w:r>
        <w:r>
          <w:rPr>
            <w:webHidden/>
          </w:rPr>
        </w:r>
        <w:r>
          <w:rPr>
            <w:webHidden/>
          </w:rPr>
          <w:fldChar w:fldCharType="separate"/>
        </w:r>
        <w:r w:rsidR="00550571">
          <w:rPr>
            <w:webHidden/>
          </w:rPr>
          <w:t>232</w:t>
        </w:r>
        <w:r>
          <w:rPr>
            <w:webHidden/>
          </w:rPr>
          <w:fldChar w:fldCharType="end"/>
        </w:r>
      </w:hyperlink>
    </w:p>
    <w:p w14:paraId="06417B0D" w14:textId="411356B7" w:rsidR="00BF3682" w:rsidRDefault="00BF3682">
      <w:pPr>
        <w:pStyle w:val="Spisilustracji"/>
        <w:rPr>
          <w:rFonts w:asciiTheme="minorHAnsi" w:eastAsiaTheme="minorEastAsia" w:hAnsiTheme="minorHAnsi" w:cstheme="minorBidi"/>
          <w:sz w:val="22"/>
          <w:lang w:eastAsia="pl-PL"/>
        </w:rPr>
      </w:pPr>
      <w:hyperlink w:anchor="_Toc68703710" w:history="1">
        <w:r w:rsidRPr="00747F7C">
          <w:rPr>
            <w:rStyle w:val="Hipercze"/>
          </w:rPr>
          <w:t>Tabela 9</w:t>
        </w:r>
        <w:r w:rsidRPr="00747F7C">
          <w:rPr>
            <w:rStyle w:val="Hipercze"/>
          </w:rPr>
          <w:noBreakHyphen/>
          <w:t>25</w:t>
        </w:r>
        <w:r>
          <w:rPr>
            <w:rFonts w:asciiTheme="minorHAnsi" w:eastAsiaTheme="minorEastAsia" w:hAnsiTheme="minorHAnsi" w:cstheme="minorBidi"/>
            <w:sz w:val="22"/>
            <w:lang w:eastAsia="pl-PL"/>
          </w:rPr>
          <w:tab/>
        </w:r>
        <w:r w:rsidRPr="00747F7C">
          <w:rPr>
            <w:rStyle w:val="Hipercze"/>
          </w:rPr>
          <w:t>Porównanie wyniku oceny stanu jcwpd w latach 2016 i 2019 w podziale na regiony wodne obszaru dorzecza Odry</w:t>
        </w:r>
        <w:r>
          <w:rPr>
            <w:webHidden/>
          </w:rPr>
          <w:tab/>
        </w:r>
        <w:r>
          <w:rPr>
            <w:webHidden/>
          </w:rPr>
          <w:fldChar w:fldCharType="begin"/>
        </w:r>
        <w:r>
          <w:rPr>
            <w:webHidden/>
          </w:rPr>
          <w:instrText xml:space="preserve"> PAGEREF _Toc68703710 \h </w:instrText>
        </w:r>
        <w:r>
          <w:rPr>
            <w:webHidden/>
          </w:rPr>
        </w:r>
        <w:r>
          <w:rPr>
            <w:webHidden/>
          </w:rPr>
          <w:fldChar w:fldCharType="separate"/>
        </w:r>
        <w:r w:rsidR="00550571">
          <w:rPr>
            <w:webHidden/>
          </w:rPr>
          <w:t>233</w:t>
        </w:r>
        <w:r>
          <w:rPr>
            <w:webHidden/>
          </w:rPr>
          <w:fldChar w:fldCharType="end"/>
        </w:r>
      </w:hyperlink>
    </w:p>
    <w:p w14:paraId="191A6336" w14:textId="78ECA077" w:rsidR="00BF3682" w:rsidRDefault="00BF3682">
      <w:pPr>
        <w:pStyle w:val="Spisilustracji"/>
        <w:rPr>
          <w:rFonts w:asciiTheme="minorHAnsi" w:eastAsiaTheme="minorEastAsia" w:hAnsiTheme="minorHAnsi" w:cstheme="minorBidi"/>
          <w:sz w:val="22"/>
          <w:lang w:eastAsia="pl-PL"/>
        </w:rPr>
      </w:pPr>
      <w:hyperlink w:anchor="_Toc68703711" w:history="1">
        <w:r w:rsidRPr="00747F7C">
          <w:rPr>
            <w:rStyle w:val="Hipercze"/>
          </w:rPr>
          <w:t>Tabela 9</w:t>
        </w:r>
        <w:r w:rsidRPr="00747F7C">
          <w:rPr>
            <w:rStyle w:val="Hipercze"/>
          </w:rPr>
          <w:noBreakHyphen/>
          <w:t>26</w:t>
        </w:r>
        <w:r>
          <w:rPr>
            <w:rFonts w:asciiTheme="minorHAnsi" w:eastAsiaTheme="minorEastAsia" w:hAnsiTheme="minorHAnsi" w:cstheme="minorBidi"/>
            <w:sz w:val="22"/>
            <w:lang w:eastAsia="pl-PL"/>
          </w:rPr>
          <w:tab/>
        </w:r>
        <w:r w:rsidRPr="00747F7C">
          <w:rPr>
            <w:rStyle w:val="Hipercze"/>
          </w:rPr>
          <w:t>Ocena postępu w osiąganiu podstawowych celów środowiskowych dla obszarów chronionych wód przeznaczonych do poboru wody na potrzeby zaopatrzenia ludności w wodę przeznaczoną do spożycia przez ludzi; wód przeznaczonych do celów rekreacyjnych, w tym kąpieliskowych; wrażliwych na eutrofizację wywołaną zanieczyszczeniami pochodzącymi ze źródeł komunalnych rozumianą jako wzbogacanie wód biogenami w obszarze dorzecza Odry</w:t>
        </w:r>
        <w:r>
          <w:rPr>
            <w:webHidden/>
          </w:rPr>
          <w:tab/>
        </w:r>
        <w:r>
          <w:rPr>
            <w:webHidden/>
          </w:rPr>
          <w:fldChar w:fldCharType="begin"/>
        </w:r>
        <w:r>
          <w:rPr>
            <w:webHidden/>
          </w:rPr>
          <w:instrText xml:space="preserve"> PAGEREF _Toc68703711 \h </w:instrText>
        </w:r>
        <w:r>
          <w:rPr>
            <w:webHidden/>
          </w:rPr>
        </w:r>
        <w:r>
          <w:rPr>
            <w:webHidden/>
          </w:rPr>
          <w:fldChar w:fldCharType="separate"/>
        </w:r>
        <w:r w:rsidR="00550571">
          <w:rPr>
            <w:webHidden/>
          </w:rPr>
          <w:t>238</w:t>
        </w:r>
        <w:r>
          <w:rPr>
            <w:webHidden/>
          </w:rPr>
          <w:fldChar w:fldCharType="end"/>
        </w:r>
      </w:hyperlink>
    </w:p>
    <w:p w14:paraId="245CDF04" w14:textId="0912A087" w:rsidR="00BF3682" w:rsidRDefault="00BF3682">
      <w:pPr>
        <w:pStyle w:val="Spisilustracji"/>
        <w:rPr>
          <w:rFonts w:asciiTheme="minorHAnsi" w:eastAsiaTheme="minorEastAsia" w:hAnsiTheme="minorHAnsi" w:cstheme="minorBidi"/>
          <w:sz w:val="22"/>
          <w:lang w:eastAsia="pl-PL"/>
        </w:rPr>
      </w:pPr>
      <w:hyperlink w:anchor="_Toc68703712" w:history="1">
        <w:r w:rsidRPr="00747F7C">
          <w:rPr>
            <w:rStyle w:val="Hipercze"/>
          </w:rPr>
          <w:t>Tabela 10</w:t>
        </w:r>
        <w:r w:rsidRPr="00747F7C">
          <w:rPr>
            <w:rStyle w:val="Hipercze"/>
          </w:rPr>
          <w:noBreakHyphen/>
          <w:t>1</w:t>
        </w:r>
        <w:r>
          <w:rPr>
            <w:rFonts w:asciiTheme="minorHAnsi" w:eastAsiaTheme="minorEastAsia" w:hAnsiTheme="minorHAnsi" w:cstheme="minorBidi"/>
            <w:sz w:val="22"/>
            <w:lang w:eastAsia="pl-PL"/>
          </w:rPr>
          <w:tab/>
        </w:r>
        <w:r w:rsidRPr="00747F7C">
          <w:rPr>
            <w:rStyle w:val="Hipercze"/>
          </w:rPr>
          <w:t>Stopień realizacji działań podstawowych krajowych</w:t>
        </w:r>
        <w:r>
          <w:rPr>
            <w:webHidden/>
          </w:rPr>
          <w:tab/>
        </w:r>
        <w:r>
          <w:rPr>
            <w:webHidden/>
          </w:rPr>
          <w:fldChar w:fldCharType="begin"/>
        </w:r>
        <w:r>
          <w:rPr>
            <w:webHidden/>
          </w:rPr>
          <w:instrText xml:space="preserve"> PAGEREF _Toc68703712 \h </w:instrText>
        </w:r>
        <w:r>
          <w:rPr>
            <w:webHidden/>
          </w:rPr>
        </w:r>
        <w:r>
          <w:rPr>
            <w:webHidden/>
          </w:rPr>
          <w:fldChar w:fldCharType="separate"/>
        </w:r>
        <w:r w:rsidR="00550571">
          <w:rPr>
            <w:webHidden/>
          </w:rPr>
          <w:t>241</w:t>
        </w:r>
        <w:r>
          <w:rPr>
            <w:webHidden/>
          </w:rPr>
          <w:fldChar w:fldCharType="end"/>
        </w:r>
      </w:hyperlink>
    </w:p>
    <w:p w14:paraId="19E47279" w14:textId="1AAEE488" w:rsidR="00BF3682" w:rsidRDefault="00BF3682">
      <w:pPr>
        <w:pStyle w:val="Spisilustracji"/>
        <w:rPr>
          <w:rFonts w:asciiTheme="minorHAnsi" w:eastAsiaTheme="minorEastAsia" w:hAnsiTheme="minorHAnsi" w:cstheme="minorBidi"/>
          <w:sz w:val="22"/>
          <w:lang w:eastAsia="pl-PL"/>
        </w:rPr>
      </w:pPr>
      <w:hyperlink w:anchor="_Toc68703713" w:history="1">
        <w:r w:rsidRPr="00747F7C">
          <w:rPr>
            <w:rStyle w:val="Hipercze"/>
          </w:rPr>
          <w:t>Tabela 10</w:t>
        </w:r>
        <w:r w:rsidRPr="00747F7C">
          <w:rPr>
            <w:rStyle w:val="Hipercze"/>
          </w:rPr>
          <w:noBreakHyphen/>
          <w:t>2</w:t>
        </w:r>
        <w:r>
          <w:rPr>
            <w:rFonts w:asciiTheme="minorHAnsi" w:eastAsiaTheme="minorEastAsia" w:hAnsiTheme="minorHAnsi" w:cstheme="minorBidi"/>
            <w:sz w:val="22"/>
            <w:lang w:eastAsia="pl-PL"/>
          </w:rPr>
          <w:tab/>
        </w:r>
        <w:r w:rsidRPr="00747F7C">
          <w:rPr>
            <w:rStyle w:val="Hipercze"/>
          </w:rPr>
          <w:t>Stopień realizacji działań wynikających z aPWŚK</w:t>
        </w:r>
        <w:r>
          <w:rPr>
            <w:webHidden/>
          </w:rPr>
          <w:tab/>
        </w:r>
        <w:r>
          <w:rPr>
            <w:webHidden/>
          </w:rPr>
          <w:fldChar w:fldCharType="begin"/>
        </w:r>
        <w:r>
          <w:rPr>
            <w:webHidden/>
          </w:rPr>
          <w:instrText xml:space="preserve"> PAGEREF _Toc68703713 \h </w:instrText>
        </w:r>
        <w:r>
          <w:rPr>
            <w:webHidden/>
          </w:rPr>
        </w:r>
        <w:r>
          <w:rPr>
            <w:webHidden/>
          </w:rPr>
          <w:fldChar w:fldCharType="separate"/>
        </w:r>
        <w:r w:rsidR="00550571">
          <w:rPr>
            <w:webHidden/>
          </w:rPr>
          <w:t>244</w:t>
        </w:r>
        <w:r>
          <w:rPr>
            <w:webHidden/>
          </w:rPr>
          <w:fldChar w:fldCharType="end"/>
        </w:r>
      </w:hyperlink>
    </w:p>
    <w:p w14:paraId="6C085383" w14:textId="0F9BB793" w:rsidR="00BF3682" w:rsidRDefault="00BF3682">
      <w:pPr>
        <w:pStyle w:val="Spisilustracji"/>
        <w:rPr>
          <w:rFonts w:asciiTheme="minorHAnsi" w:eastAsiaTheme="minorEastAsia" w:hAnsiTheme="minorHAnsi" w:cstheme="minorBidi"/>
          <w:sz w:val="22"/>
          <w:lang w:eastAsia="pl-PL"/>
        </w:rPr>
      </w:pPr>
      <w:hyperlink w:anchor="_Toc68703714" w:history="1">
        <w:r w:rsidRPr="00747F7C">
          <w:rPr>
            <w:rStyle w:val="Hipercze"/>
          </w:rPr>
          <w:t>Tabela 10</w:t>
        </w:r>
        <w:r w:rsidRPr="00747F7C">
          <w:rPr>
            <w:rStyle w:val="Hipercze"/>
          </w:rPr>
          <w:noBreakHyphen/>
          <w:t>3</w:t>
        </w:r>
        <w:r>
          <w:rPr>
            <w:rFonts w:asciiTheme="minorHAnsi" w:eastAsiaTheme="minorEastAsia" w:hAnsiTheme="minorHAnsi" w:cstheme="minorBidi"/>
            <w:sz w:val="22"/>
            <w:lang w:eastAsia="pl-PL"/>
          </w:rPr>
          <w:tab/>
        </w:r>
        <w:r w:rsidRPr="00747F7C">
          <w:rPr>
            <w:rStyle w:val="Hipercze"/>
          </w:rPr>
          <w:t>Liczba postępowań będących wynikiem przeglądów pozwoleń wodnoprawnych przeprowadzonych przez organy Wód Polskich - dane za 2019 rok</w:t>
        </w:r>
        <w:r>
          <w:rPr>
            <w:webHidden/>
          </w:rPr>
          <w:tab/>
        </w:r>
        <w:r>
          <w:rPr>
            <w:webHidden/>
          </w:rPr>
          <w:fldChar w:fldCharType="begin"/>
        </w:r>
        <w:r>
          <w:rPr>
            <w:webHidden/>
          </w:rPr>
          <w:instrText xml:space="preserve"> PAGEREF _Toc68703714 \h </w:instrText>
        </w:r>
        <w:r>
          <w:rPr>
            <w:webHidden/>
          </w:rPr>
        </w:r>
        <w:r>
          <w:rPr>
            <w:webHidden/>
          </w:rPr>
          <w:fldChar w:fldCharType="separate"/>
        </w:r>
        <w:r w:rsidR="00550571">
          <w:rPr>
            <w:webHidden/>
          </w:rPr>
          <w:t>250</w:t>
        </w:r>
        <w:r>
          <w:rPr>
            <w:webHidden/>
          </w:rPr>
          <w:fldChar w:fldCharType="end"/>
        </w:r>
      </w:hyperlink>
    </w:p>
    <w:p w14:paraId="1678B457" w14:textId="60275A80" w:rsidR="00BF3682" w:rsidRDefault="00BF3682">
      <w:pPr>
        <w:pStyle w:val="Spisilustracji"/>
        <w:rPr>
          <w:rFonts w:asciiTheme="minorHAnsi" w:eastAsiaTheme="minorEastAsia" w:hAnsiTheme="minorHAnsi" w:cstheme="minorBidi"/>
          <w:sz w:val="22"/>
          <w:lang w:eastAsia="pl-PL"/>
        </w:rPr>
      </w:pPr>
      <w:hyperlink w:anchor="_Toc68703715" w:history="1">
        <w:r w:rsidRPr="00747F7C">
          <w:rPr>
            <w:rStyle w:val="Hipercze"/>
          </w:rPr>
          <w:t>Tabela 11</w:t>
        </w:r>
        <w:r w:rsidRPr="00747F7C">
          <w:rPr>
            <w:rStyle w:val="Hipercze"/>
          </w:rPr>
          <w:noBreakHyphen/>
          <w:t>1</w:t>
        </w:r>
        <w:r>
          <w:rPr>
            <w:rFonts w:asciiTheme="minorHAnsi" w:eastAsiaTheme="minorEastAsia" w:hAnsiTheme="minorHAnsi" w:cstheme="minorBidi"/>
            <w:sz w:val="22"/>
            <w:lang w:eastAsia="pl-PL"/>
          </w:rPr>
          <w:tab/>
        </w:r>
        <w:r w:rsidRPr="00747F7C">
          <w:rPr>
            <w:rStyle w:val="Hipercze"/>
          </w:rPr>
          <w:t>Opłaty stałe za usługi wodne, uiszczone w 2019 r.</w:t>
        </w:r>
        <w:r>
          <w:rPr>
            <w:webHidden/>
          </w:rPr>
          <w:tab/>
        </w:r>
        <w:r>
          <w:rPr>
            <w:webHidden/>
          </w:rPr>
          <w:fldChar w:fldCharType="begin"/>
        </w:r>
        <w:r>
          <w:rPr>
            <w:webHidden/>
          </w:rPr>
          <w:instrText xml:space="preserve"> PAGEREF _Toc68703715 \h </w:instrText>
        </w:r>
        <w:r>
          <w:rPr>
            <w:webHidden/>
          </w:rPr>
        </w:r>
        <w:r>
          <w:rPr>
            <w:webHidden/>
          </w:rPr>
          <w:fldChar w:fldCharType="separate"/>
        </w:r>
        <w:r w:rsidR="00550571">
          <w:rPr>
            <w:webHidden/>
          </w:rPr>
          <w:t>252</w:t>
        </w:r>
        <w:r>
          <w:rPr>
            <w:webHidden/>
          </w:rPr>
          <w:fldChar w:fldCharType="end"/>
        </w:r>
      </w:hyperlink>
    </w:p>
    <w:p w14:paraId="2FAB28E0" w14:textId="6DB999EF" w:rsidR="00BF3682" w:rsidRDefault="00BF3682">
      <w:pPr>
        <w:pStyle w:val="Spisilustracji"/>
        <w:rPr>
          <w:rFonts w:asciiTheme="minorHAnsi" w:eastAsiaTheme="minorEastAsia" w:hAnsiTheme="minorHAnsi" w:cstheme="minorBidi"/>
          <w:sz w:val="22"/>
          <w:lang w:eastAsia="pl-PL"/>
        </w:rPr>
      </w:pPr>
      <w:hyperlink w:anchor="_Toc68703716" w:history="1">
        <w:r w:rsidRPr="00747F7C">
          <w:rPr>
            <w:rStyle w:val="Hipercze"/>
          </w:rPr>
          <w:t>Tabela 11</w:t>
        </w:r>
        <w:r w:rsidRPr="00747F7C">
          <w:rPr>
            <w:rStyle w:val="Hipercze"/>
          </w:rPr>
          <w:noBreakHyphen/>
          <w:t>2</w:t>
        </w:r>
        <w:r>
          <w:rPr>
            <w:rFonts w:asciiTheme="minorHAnsi" w:eastAsiaTheme="minorEastAsia" w:hAnsiTheme="minorHAnsi" w:cstheme="minorBidi"/>
            <w:sz w:val="22"/>
            <w:lang w:eastAsia="pl-PL"/>
          </w:rPr>
          <w:tab/>
        </w:r>
        <w:r w:rsidRPr="00747F7C">
          <w:rPr>
            <w:rStyle w:val="Hipercze"/>
          </w:rPr>
          <w:t>Opłaty zmienne za usługi wodne, uiszczone w 2019 r.</w:t>
        </w:r>
        <w:r>
          <w:rPr>
            <w:webHidden/>
          </w:rPr>
          <w:tab/>
        </w:r>
        <w:r>
          <w:rPr>
            <w:webHidden/>
          </w:rPr>
          <w:fldChar w:fldCharType="begin"/>
        </w:r>
        <w:r>
          <w:rPr>
            <w:webHidden/>
          </w:rPr>
          <w:instrText xml:space="preserve"> PAGEREF _Toc68703716 \h </w:instrText>
        </w:r>
        <w:r>
          <w:rPr>
            <w:webHidden/>
          </w:rPr>
        </w:r>
        <w:r>
          <w:rPr>
            <w:webHidden/>
          </w:rPr>
          <w:fldChar w:fldCharType="separate"/>
        </w:r>
        <w:r w:rsidR="00550571">
          <w:rPr>
            <w:webHidden/>
          </w:rPr>
          <w:t>252</w:t>
        </w:r>
        <w:r>
          <w:rPr>
            <w:webHidden/>
          </w:rPr>
          <w:fldChar w:fldCharType="end"/>
        </w:r>
      </w:hyperlink>
    </w:p>
    <w:p w14:paraId="544BE6DA" w14:textId="0AB537F3" w:rsidR="00BF3682" w:rsidRDefault="00BF3682">
      <w:pPr>
        <w:pStyle w:val="Spisilustracji"/>
        <w:rPr>
          <w:rFonts w:asciiTheme="minorHAnsi" w:eastAsiaTheme="minorEastAsia" w:hAnsiTheme="minorHAnsi" w:cstheme="minorBidi"/>
          <w:sz w:val="22"/>
          <w:lang w:eastAsia="pl-PL"/>
        </w:rPr>
      </w:pPr>
      <w:hyperlink w:anchor="_Toc68703717" w:history="1">
        <w:r w:rsidRPr="00747F7C">
          <w:rPr>
            <w:rStyle w:val="Hipercze"/>
          </w:rPr>
          <w:t>Tabela 11</w:t>
        </w:r>
        <w:r w:rsidRPr="00747F7C">
          <w:rPr>
            <w:rStyle w:val="Hipercze"/>
          </w:rPr>
          <w:noBreakHyphen/>
          <w:t>3</w:t>
        </w:r>
        <w:r>
          <w:rPr>
            <w:rFonts w:asciiTheme="minorHAnsi" w:eastAsiaTheme="minorEastAsia" w:hAnsiTheme="minorHAnsi" w:cstheme="minorBidi"/>
            <w:sz w:val="22"/>
            <w:lang w:eastAsia="pl-PL"/>
          </w:rPr>
          <w:tab/>
        </w:r>
        <w:r w:rsidRPr="00747F7C">
          <w:rPr>
            <w:rStyle w:val="Hipercze"/>
          </w:rPr>
          <w:t>Wysokość jednostkowych opłat za usługi wodne w 2019 r.</w:t>
        </w:r>
        <w:r>
          <w:rPr>
            <w:webHidden/>
          </w:rPr>
          <w:tab/>
        </w:r>
        <w:r>
          <w:rPr>
            <w:webHidden/>
          </w:rPr>
          <w:fldChar w:fldCharType="begin"/>
        </w:r>
        <w:r>
          <w:rPr>
            <w:webHidden/>
          </w:rPr>
          <w:instrText xml:space="preserve"> PAGEREF _Toc68703717 \h </w:instrText>
        </w:r>
        <w:r>
          <w:rPr>
            <w:webHidden/>
          </w:rPr>
        </w:r>
        <w:r>
          <w:rPr>
            <w:webHidden/>
          </w:rPr>
          <w:fldChar w:fldCharType="separate"/>
        </w:r>
        <w:r w:rsidR="00550571">
          <w:rPr>
            <w:webHidden/>
          </w:rPr>
          <w:t>253</w:t>
        </w:r>
        <w:r>
          <w:rPr>
            <w:webHidden/>
          </w:rPr>
          <w:fldChar w:fldCharType="end"/>
        </w:r>
      </w:hyperlink>
    </w:p>
    <w:p w14:paraId="7EE40BFD" w14:textId="045FF131" w:rsidR="00BF3682" w:rsidRDefault="00BF3682">
      <w:pPr>
        <w:pStyle w:val="Spisilustracji"/>
        <w:rPr>
          <w:rFonts w:asciiTheme="minorHAnsi" w:eastAsiaTheme="minorEastAsia" w:hAnsiTheme="minorHAnsi" w:cstheme="minorBidi"/>
          <w:sz w:val="22"/>
          <w:lang w:eastAsia="pl-PL"/>
        </w:rPr>
      </w:pPr>
      <w:hyperlink w:anchor="_Toc68703718" w:history="1">
        <w:r w:rsidRPr="00747F7C">
          <w:rPr>
            <w:rStyle w:val="Hipercze"/>
          </w:rPr>
          <w:t>Tabela 11</w:t>
        </w:r>
        <w:r w:rsidRPr="00747F7C">
          <w:rPr>
            <w:rStyle w:val="Hipercze"/>
          </w:rPr>
          <w:noBreakHyphen/>
          <w:t>4</w:t>
        </w:r>
        <w:r>
          <w:rPr>
            <w:rFonts w:asciiTheme="minorHAnsi" w:eastAsiaTheme="minorEastAsia" w:hAnsiTheme="minorHAnsi" w:cstheme="minorBidi"/>
            <w:sz w:val="22"/>
            <w:lang w:eastAsia="pl-PL"/>
          </w:rPr>
          <w:tab/>
        </w:r>
        <w:r w:rsidRPr="00747F7C">
          <w:rPr>
            <w:rStyle w:val="Hipercze"/>
          </w:rPr>
          <w:t>Podział kosztów środowiskowych pomiędzy sektory w 2018 r.</w:t>
        </w:r>
        <w:r>
          <w:rPr>
            <w:webHidden/>
          </w:rPr>
          <w:tab/>
        </w:r>
        <w:r>
          <w:rPr>
            <w:webHidden/>
          </w:rPr>
          <w:fldChar w:fldCharType="begin"/>
        </w:r>
        <w:r>
          <w:rPr>
            <w:webHidden/>
          </w:rPr>
          <w:instrText xml:space="preserve"> PAGEREF _Toc68703718 \h </w:instrText>
        </w:r>
        <w:r>
          <w:rPr>
            <w:webHidden/>
          </w:rPr>
        </w:r>
        <w:r>
          <w:rPr>
            <w:webHidden/>
          </w:rPr>
          <w:fldChar w:fldCharType="separate"/>
        </w:r>
        <w:r w:rsidR="00550571">
          <w:rPr>
            <w:webHidden/>
          </w:rPr>
          <w:t>254</w:t>
        </w:r>
        <w:r>
          <w:rPr>
            <w:webHidden/>
          </w:rPr>
          <w:fldChar w:fldCharType="end"/>
        </w:r>
      </w:hyperlink>
    </w:p>
    <w:p w14:paraId="0DACDE1A" w14:textId="7BE428C0" w:rsidR="00BF3682" w:rsidRDefault="00BF3682">
      <w:pPr>
        <w:pStyle w:val="Spisilustracji"/>
        <w:rPr>
          <w:rFonts w:asciiTheme="minorHAnsi" w:eastAsiaTheme="minorEastAsia" w:hAnsiTheme="minorHAnsi" w:cstheme="minorBidi"/>
          <w:sz w:val="22"/>
          <w:lang w:eastAsia="pl-PL"/>
        </w:rPr>
      </w:pPr>
      <w:hyperlink w:anchor="_Toc68703719" w:history="1">
        <w:r w:rsidRPr="00747F7C">
          <w:rPr>
            <w:rStyle w:val="Hipercze"/>
          </w:rPr>
          <w:t>Tabela 11</w:t>
        </w:r>
        <w:r w:rsidRPr="00747F7C">
          <w:rPr>
            <w:rStyle w:val="Hipercze"/>
          </w:rPr>
          <w:noBreakHyphen/>
          <w:t>5</w:t>
        </w:r>
        <w:r>
          <w:rPr>
            <w:rFonts w:asciiTheme="minorHAnsi" w:eastAsiaTheme="minorEastAsia" w:hAnsiTheme="minorHAnsi" w:cstheme="minorBidi"/>
            <w:sz w:val="22"/>
            <w:lang w:eastAsia="pl-PL"/>
          </w:rPr>
          <w:tab/>
        </w:r>
        <w:r w:rsidRPr="00747F7C">
          <w:rPr>
            <w:rStyle w:val="Hipercze"/>
          </w:rPr>
          <w:t>Dane finansowe sektora komunalnego w Polsce w 2018 r.</w:t>
        </w:r>
        <w:r>
          <w:rPr>
            <w:webHidden/>
          </w:rPr>
          <w:tab/>
        </w:r>
        <w:r>
          <w:rPr>
            <w:webHidden/>
          </w:rPr>
          <w:fldChar w:fldCharType="begin"/>
        </w:r>
        <w:r>
          <w:rPr>
            <w:webHidden/>
          </w:rPr>
          <w:instrText xml:space="preserve"> PAGEREF _Toc68703719 \h </w:instrText>
        </w:r>
        <w:r>
          <w:rPr>
            <w:webHidden/>
          </w:rPr>
        </w:r>
        <w:r>
          <w:rPr>
            <w:webHidden/>
          </w:rPr>
          <w:fldChar w:fldCharType="separate"/>
        </w:r>
        <w:r w:rsidR="00550571">
          <w:rPr>
            <w:webHidden/>
          </w:rPr>
          <w:t>254</w:t>
        </w:r>
        <w:r>
          <w:rPr>
            <w:webHidden/>
          </w:rPr>
          <w:fldChar w:fldCharType="end"/>
        </w:r>
      </w:hyperlink>
    </w:p>
    <w:p w14:paraId="3BD14238" w14:textId="3A4D7226" w:rsidR="00BF3682" w:rsidRDefault="00BF3682">
      <w:pPr>
        <w:pStyle w:val="Spisilustracji"/>
        <w:rPr>
          <w:rFonts w:asciiTheme="minorHAnsi" w:eastAsiaTheme="minorEastAsia" w:hAnsiTheme="minorHAnsi" w:cstheme="minorBidi"/>
          <w:sz w:val="22"/>
          <w:lang w:eastAsia="pl-PL"/>
        </w:rPr>
      </w:pPr>
      <w:hyperlink w:anchor="_Toc68703720" w:history="1">
        <w:r w:rsidRPr="00747F7C">
          <w:rPr>
            <w:rStyle w:val="Hipercze"/>
          </w:rPr>
          <w:t>Tabela 11</w:t>
        </w:r>
        <w:r w:rsidRPr="00747F7C">
          <w:rPr>
            <w:rStyle w:val="Hipercze"/>
          </w:rPr>
          <w:noBreakHyphen/>
          <w:t>6</w:t>
        </w:r>
        <w:r>
          <w:rPr>
            <w:rFonts w:asciiTheme="minorHAnsi" w:eastAsiaTheme="minorEastAsia" w:hAnsiTheme="minorHAnsi" w:cstheme="minorBidi"/>
            <w:sz w:val="22"/>
            <w:lang w:eastAsia="pl-PL"/>
          </w:rPr>
          <w:tab/>
        </w:r>
        <w:r w:rsidRPr="00747F7C">
          <w:rPr>
            <w:rStyle w:val="Hipercze"/>
          </w:rPr>
          <w:t>Stopa zwrotu kosztów usług wodnych w sektorze komunalnym w 2018 r.</w:t>
        </w:r>
        <w:r>
          <w:rPr>
            <w:webHidden/>
          </w:rPr>
          <w:tab/>
        </w:r>
        <w:r>
          <w:rPr>
            <w:webHidden/>
          </w:rPr>
          <w:fldChar w:fldCharType="begin"/>
        </w:r>
        <w:r>
          <w:rPr>
            <w:webHidden/>
          </w:rPr>
          <w:instrText xml:space="preserve"> PAGEREF _Toc68703720 \h </w:instrText>
        </w:r>
        <w:r>
          <w:rPr>
            <w:webHidden/>
          </w:rPr>
        </w:r>
        <w:r>
          <w:rPr>
            <w:webHidden/>
          </w:rPr>
          <w:fldChar w:fldCharType="separate"/>
        </w:r>
        <w:r w:rsidR="00550571">
          <w:rPr>
            <w:webHidden/>
          </w:rPr>
          <w:t>255</w:t>
        </w:r>
        <w:r>
          <w:rPr>
            <w:webHidden/>
          </w:rPr>
          <w:fldChar w:fldCharType="end"/>
        </w:r>
      </w:hyperlink>
    </w:p>
    <w:p w14:paraId="65E62FB7" w14:textId="33EF8771" w:rsidR="00BF3682" w:rsidRDefault="00BF3682">
      <w:pPr>
        <w:pStyle w:val="Spisilustracji"/>
        <w:rPr>
          <w:rFonts w:asciiTheme="minorHAnsi" w:eastAsiaTheme="minorEastAsia" w:hAnsiTheme="minorHAnsi" w:cstheme="minorBidi"/>
          <w:sz w:val="22"/>
          <w:lang w:eastAsia="pl-PL"/>
        </w:rPr>
      </w:pPr>
      <w:hyperlink w:anchor="_Toc68703721" w:history="1">
        <w:r w:rsidRPr="00747F7C">
          <w:rPr>
            <w:rStyle w:val="Hipercze"/>
          </w:rPr>
          <w:t>Tabela 11</w:t>
        </w:r>
        <w:r w:rsidRPr="00747F7C">
          <w:rPr>
            <w:rStyle w:val="Hipercze"/>
          </w:rPr>
          <w:noBreakHyphen/>
          <w:t>7</w:t>
        </w:r>
        <w:r>
          <w:rPr>
            <w:rFonts w:asciiTheme="minorHAnsi" w:eastAsiaTheme="minorEastAsia" w:hAnsiTheme="minorHAnsi" w:cstheme="minorBidi"/>
            <w:sz w:val="22"/>
            <w:lang w:eastAsia="pl-PL"/>
          </w:rPr>
          <w:tab/>
        </w:r>
        <w:r w:rsidRPr="00747F7C">
          <w:rPr>
            <w:rStyle w:val="Hipercze"/>
          </w:rPr>
          <w:t>Wielkość kosztów związanych z gospodarką wodną w rolnictwie w Polsce, dane w mln zł za 2017 r.</w:t>
        </w:r>
        <w:r>
          <w:rPr>
            <w:webHidden/>
          </w:rPr>
          <w:tab/>
        </w:r>
        <w:r>
          <w:rPr>
            <w:webHidden/>
          </w:rPr>
          <w:fldChar w:fldCharType="begin"/>
        </w:r>
        <w:r>
          <w:rPr>
            <w:webHidden/>
          </w:rPr>
          <w:instrText xml:space="preserve"> PAGEREF _Toc68703721 \h </w:instrText>
        </w:r>
        <w:r>
          <w:rPr>
            <w:webHidden/>
          </w:rPr>
        </w:r>
        <w:r>
          <w:rPr>
            <w:webHidden/>
          </w:rPr>
          <w:fldChar w:fldCharType="separate"/>
        </w:r>
        <w:r w:rsidR="00550571">
          <w:rPr>
            <w:webHidden/>
          </w:rPr>
          <w:t>256</w:t>
        </w:r>
        <w:r>
          <w:rPr>
            <w:webHidden/>
          </w:rPr>
          <w:fldChar w:fldCharType="end"/>
        </w:r>
      </w:hyperlink>
    </w:p>
    <w:p w14:paraId="4AC1635C" w14:textId="35A677EF" w:rsidR="00BF3682" w:rsidRDefault="00BF3682">
      <w:pPr>
        <w:pStyle w:val="Spisilustracji"/>
        <w:rPr>
          <w:rFonts w:asciiTheme="minorHAnsi" w:eastAsiaTheme="minorEastAsia" w:hAnsiTheme="minorHAnsi" w:cstheme="minorBidi"/>
          <w:sz w:val="22"/>
          <w:lang w:eastAsia="pl-PL"/>
        </w:rPr>
      </w:pPr>
      <w:hyperlink w:anchor="_Toc68703722" w:history="1">
        <w:r w:rsidRPr="00747F7C">
          <w:rPr>
            <w:rStyle w:val="Hipercze"/>
          </w:rPr>
          <w:t>Tabela 11</w:t>
        </w:r>
        <w:r w:rsidRPr="00747F7C">
          <w:rPr>
            <w:rStyle w:val="Hipercze"/>
          </w:rPr>
          <w:noBreakHyphen/>
          <w:t>8</w:t>
        </w:r>
        <w:r>
          <w:rPr>
            <w:rFonts w:asciiTheme="minorHAnsi" w:eastAsiaTheme="minorEastAsia" w:hAnsiTheme="minorHAnsi" w:cstheme="minorBidi"/>
            <w:sz w:val="22"/>
            <w:lang w:eastAsia="pl-PL"/>
          </w:rPr>
          <w:tab/>
        </w:r>
        <w:r w:rsidRPr="00747F7C">
          <w:rPr>
            <w:rStyle w:val="Hipercze"/>
          </w:rPr>
          <w:t>Macierz efektywności kosztowej</w:t>
        </w:r>
        <w:r>
          <w:rPr>
            <w:webHidden/>
          </w:rPr>
          <w:tab/>
        </w:r>
        <w:r>
          <w:rPr>
            <w:webHidden/>
          </w:rPr>
          <w:fldChar w:fldCharType="begin"/>
        </w:r>
        <w:r>
          <w:rPr>
            <w:webHidden/>
          </w:rPr>
          <w:instrText xml:space="preserve"> PAGEREF _Toc68703722 \h </w:instrText>
        </w:r>
        <w:r>
          <w:rPr>
            <w:webHidden/>
          </w:rPr>
        </w:r>
        <w:r>
          <w:rPr>
            <w:webHidden/>
          </w:rPr>
          <w:fldChar w:fldCharType="separate"/>
        </w:r>
        <w:r w:rsidR="00550571">
          <w:rPr>
            <w:webHidden/>
          </w:rPr>
          <w:t>258</w:t>
        </w:r>
        <w:r>
          <w:rPr>
            <w:webHidden/>
          </w:rPr>
          <w:fldChar w:fldCharType="end"/>
        </w:r>
      </w:hyperlink>
    </w:p>
    <w:p w14:paraId="780D9F21" w14:textId="0364FF05" w:rsidR="00BF3682" w:rsidRDefault="00BF3682">
      <w:pPr>
        <w:pStyle w:val="Spisilustracji"/>
        <w:rPr>
          <w:rFonts w:asciiTheme="minorHAnsi" w:eastAsiaTheme="minorEastAsia" w:hAnsiTheme="minorHAnsi" w:cstheme="minorBidi"/>
          <w:sz w:val="22"/>
          <w:lang w:eastAsia="pl-PL"/>
        </w:rPr>
      </w:pPr>
      <w:hyperlink w:anchor="_Toc68703723" w:history="1">
        <w:r w:rsidRPr="00747F7C">
          <w:rPr>
            <w:rStyle w:val="Hipercze"/>
          </w:rPr>
          <w:t>Tabela 11</w:t>
        </w:r>
        <w:r w:rsidRPr="00747F7C">
          <w:rPr>
            <w:rStyle w:val="Hipercze"/>
          </w:rPr>
          <w:noBreakHyphen/>
          <w:t>9</w:t>
        </w:r>
        <w:r>
          <w:rPr>
            <w:rFonts w:asciiTheme="minorHAnsi" w:eastAsiaTheme="minorEastAsia" w:hAnsiTheme="minorHAnsi" w:cstheme="minorBidi"/>
            <w:sz w:val="22"/>
            <w:lang w:eastAsia="pl-PL"/>
          </w:rPr>
          <w:tab/>
        </w:r>
        <w:r w:rsidRPr="00747F7C">
          <w:rPr>
            <w:rStyle w:val="Hipercze"/>
          </w:rPr>
          <w:t>Wyniki analizy efektywności jakościowej - wskaźnik efektywności</w:t>
        </w:r>
        <w:r>
          <w:rPr>
            <w:webHidden/>
          </w:rPr>
          <w:tab/>
        </w:r>
        <w:r>
          <w:rPr>
            <w:webHidden/>
          </w:rPr>
          <w:fldChar w:fldCharType="begin"/>
        </w:r>
        <w:r>
          <w:rPr>
            <w:webHidden/>
          </w:rPr>
          <w:instrText xml:space="preserve"> PAGEREF _Toc68703723 \h </w:instrText>
        </w:r>
        <w:r>
          <w:rPr>
            <w:webHidden/>
          </w:rPr>
        </w:r>
        <w:r>
          <w:rPr>
            <w:webHidden/>
          </w:rPr>
          <w:fldChar w:fldCharType="separate"/>
        </w:r>
        <w:r w:rsidR="00550571">
          <w:rPr>
            <w:webHidden/>
          </w:rPr>
          <w:t>258</w:t>
        </w:r>
        <w:r>
          <w:rPr>
            <w:webHidden/>
          </w:rPr>
          <w:fldChar w:fldCharType="end"/>
        </w:r>
      </w:hyperlink>
    </w:p>
    <w:p w14:paraId="3D9EA59B" w14:textId="6A6543DD" w:rsidR="00BF3682" w:rsidRDefault="00BF3682">
      <w:pPr>
        <w:pStyle w:val="Spisilustracji"/>
        <w:rPr>
          <w:rFonts w:asciiTheme="minorHAnsi" w:eastAsiaTheme="minorEastAsia" w:hAnsiTheme="minorHAnsi" w:cstheme="minorBidi"/>
          <w:sz w:val="22"/>
          <w:lang w:eastAsia="pl-PL"/>
        </w:rPr>
      </w:pPr>
      <w:hyperlink w:anchor="_Toc68703724" w:history="1">
        <w:r w:rsidRPr="00747F7C">
          <w:rPr>
            <w:rStyle w:val="Hipercze"/>
          </w:rPr>
          <w:t>Tabela 11</w:t>
        </w:r>
        <w:r w:rsidRPr="00747F7C">
          <w:rPr>
            <w:rStyle w:val="Hipercze"/>
          </w:rPr>
          <w:noBreakHyphen/>
          <w:t>10</w:t>
        </w:r>
        <w:r>
          <w:rPr>
            <w:rFonts w:asciiTheme="minorHAnsi" w:eastAsiaTheme="minorEastAsia" w:hAnsiTheme="minorHAnsi" w:cstheme="minorBidi"/>
            <w:sz w:val="22"/>
            <w:lang w:eastAsia="pl-PL"/>
          </w:rPr>
          <w:tab/>
        </w:r>
        <w:r w:rsidRPr="00747F7C">
          <w:rPr>
            <w:rStyle w:val="Hipercze"/>
          </w:rPr>
          <w:t>Wyniki analizy efektywności jakościowej - wskaźnik efektywności dla wód podziemnych</w:t>
        </w:r>
        <w:r>
          <w:rPr>
            <w:webHidden/>
          </w:rPr>
          <w:tab/>
        </w:r>
        <w:r>
          <w:rPr>
            <w:webHidden/>
          </w:rPr>
          <w:fldChar w:fldCharType="begin"/>
        </w:r>
        <w:r>
          <w:rPr>
            <w:webHidden/>
          </w:rPr>
          <w:instrText xml:space="preserve"> PAGEREF _Toc68703724 \h </w:instrText>
        </w:r>
        <w:r>
          <w:rPr>
            <w:webHidden/>
          </w:rPr>
        </w:r>
        <w:r>
          <w:rPr>
            <w:webHidden/>
          </w:rPr>
          <w:fldChar w:fldCharType="separate"/>
        </w:r>
        <w:r w:rsidR="00550571">
          <w:rPr>
            <w:webHidden/>
          </w:rPr>
          <w:t>258</w:t>
        </w:r>
        <w:r>
          <w:rPr>
            <w:webHidden/>
          </w:rPr>
          <w:fldChar w:fldCharType="end"/>
        </w:r>
      </w:hyperlink>
    </w:p>
    <w:p w14:paraId="0A440573" w14:textId="193F3143" w:rsidR="00BF3682" w:rsidRDefault="00BF3682">
      <w:pPr>
        <w:pStyle w:val="Spisilustracji"/>
        <w:rPr>
          <w:rFonts w:asciiTheme="minorHAnsi" w:eastAsiaTheme="minorEastAsia" w:hAnsiTheme="minorHAnsi" w:cstheme="minorBidi"/>
          <w:sz w:val="22"/>
          <w:lang w:eastAsia="pl-PL"/>
        </w:rPr>
      </w:pPr>
      <w:hyperlink w:anchor="_Toc68703725" w:history="1">
        <w:r w:rsidRPr="00747F7C">
          <w:rPr>
            <w:rStyle w:val="Hipercze"/>
          </w:rPr>
          <w:t>Tabela 11</w:t>
        </w:r>
        <w:r w:rsidRPr="00747F7C">
          <w:rPr>
            <w:rStyle w:val="Hipercze"/>
          </w:rPr>
          <w:noBreakHyphen/>
          <w:t>11</w:t>
        </w:r>
        <w:r>
          <w:rPr>
            <w:rFonts w:asciiTheme="minorHAnsi" w:eastAsiaTheme="minorEastAsia" w:hAnsiTheme="minorHAnsi" w:cstheme="minorBidi"/>
            <w:sz w:val="22"/>
            <w:lang w:eastAsia="pl-PL"/>
          </w:rPr>
          <w:tab/>
        </w:r>
        <w:r w:rsidRPr="00747F7C">
          <w:rPr>
            <w:rStyle w:val="Hipercze"/>
            <w:lang w:eastAsia="zh-CN"/>
          </w:rPr>
          <w:t>Wyniki analizy efektywności kosztowej - wody powierzchniowe</w:t>
        </w:r>
        <w:r>
          <w:rPr>
            <w:webHidden/>
          </w:rPr>
          <w:tab/>
        </w:r>
        <w:r>
          <w:rPr>
            <w:webHidden/>
          </w:rPr>
          <w:fldChar w:fldCharType="begin"/>
        </w:r>
        <w:r>
          <w:rPr>
            <w:webHidden/>
          </w:rPr>
          <w:instrText xml:space="preserve"> PAGEREF _Toc68703725 \h </w:instrText>
        </w:r>
        <w:r>
          <w:rPr>
            <w:webHidden/>
          </w:rPr>
        </w:r>
        <w:r>
          <w:rPr>
            <w:webHidden/>
          </w:rPr>
          <w:fldChar w:fldCharType="separate"/>
        </w:r>
        <w:r w:rsidR="00550571">
          <w:rPr>
            <w:webHidden/>
          </w:rPr>
          <w:t>259</w:t>
        </w:r>
        <w:r>
          <w:rPr>
            <w:webHidden/>
          </w:rPr>
          <w:fldChar w:fldCharType="end"/>
        </w:r>
      </w:hyperlink>
    </w:p>
    <w:p w14:paraId="6E91D3F5" w14:textId="5C77F7E3" w:rsidR="00BF3682" w:rsidRDefault="00BF3682">
      <w:pPr>
        <w:pStyle w:val="Spisilustracji"/>
        <w:rPr>
          <w:rFonts w:asciiTheme="minorHAnsi" w:eastAsiaTheme="minorEastAsia" w:hAnsiTheme="minorHAnsi" w:cstheme="minorBidi"/>
          <w:sz w:val="22"/>
          <w:lang w:eastAsia="pl-PL"/>
        </w:rPr>
      </w:pPr>
      <w:hyperlink w:anchor="_Toc68703726" w:history="1">
        <w:r w:rsidRPr="00747F7C">
          <w:rPr>
            <w:rStyle w:val="Hipercze"/>
          </w:rPr>
          <w:t>Tabela 11</w:t>
        </w:r>
        <w:r w:rsidRPr="00747F7C">
          <w:rPr>
            <w:rStyle w:val="Hipercze"/>
          </w:rPr>
          <w:noBreakHyphen/>
          <w:t>12</w:t>
        </w:r>
        <w:r>
          <w:rPr>
            <w:rFonts w:asciiTheme="minorHAnsi" w:eastAsiaTheme="minorEastAsia" w:hAnsiTheme="minorHAnsi" w:cstheme="minorBidi"/>
            <w:sz w:val="22"/>
            <w:lang w:eastAsia="pl-PL"/>
          </w:rPr>
          <w:tab/>
        </w:r>
        <w:r w:rsidRPr="00747F7C">
          <w:rPr>
            <w:rStyle w:val="Hipercze"/>
          </w:rPr>
          <w:t>Wyniki analizy efektywności kosztowej - wody podziemne</w:t>
        </w:r>
        <w:r>
          <w:rPr>
            <w:webHidden/>
          </w:rPr>
          <w:tab/>
        </w:r>
        <w:r>
          <w:rPr>
            <w:webHidden/>
          </w:rPr>
          <w:fldChar w:fldCharType="begin"/>
        </w:r>
        <w:r>
          <w:rPr>
            <w:webHidden/>
          </w:rPr>
          <w:instrText xml:space="preserve"> PAGEREF _Toc68703726 \h </w:instrText>
        </w:r>
        <w:r>
          <w:rPr>
            <w:webHidden/>
          </w:rPr>
        </w:r>
        <w:r>
          <w:rPr>
            <w:webHidden/>
          </w:rPr>
          <w:fldChar w:fldCharType="separate"/>
        </w:r>
        <w:r w:rsidR="00550571">
          <w:rPr>
            <w:webHidden/>
          </w:rPr>
          <w:t>260</w:t>
        </w:r>
        <w:r>
          <w:rPr>
            <w:webHidden/>
          </w:rPr>
          <w:fldChar w:fldCharType="end"/>
        </w:r>
      </w:hyperlink>
    </w:p>
    <w:p w14:paraId="6B7D4D45" w14:textId="68146F2C" w:rsidR="00BF3682" w:rsidRDefault="00BF3682">
      <w:pPr>
        <w:pStyle w:val="Spisilustracji"/>
        <w:rPr>
          <w:rFonts w:asciiTheme="minorHAnsi" w:eastAsiaTheme="minorEastAsia" w:hAnsiTheme="minorHAnsi" w:cstheme="minorBidi"/>
          <w:sz w:val="22"/>
          <w:lang w:eastAsia="pl-PL"/>
        </w:rPr>
      </w:pPr>
      <w:hyperlink w:anchor="_Toc68703727" w:history="1">
        <w:r w:rsidRPr="00747F7C">
          <w:rPr>
            <w:rStyle w:val="Hipercze"/>
          </w:rPr>
          <w:t>Tabela 11</w:t>
        </w:r>
        <w:r w:rsidRPr="00747F7C">
          <w:rPr>
            <w:rStyle w:val="Hipercze"/>
          </w:rPr>
          <w:noBreakHyphen/>
          <w:t>13</w:t>
        </w:r>
        <w:r>
          <w:rPr>
            <w:rFonts w:asciiTheme="minorHAnsi" w:eastAsiaTheme="minorEastAsia" w:hAnsiTheme="minorHAnsi" w:cstheme="minorBidi"/>
            <w:sz w:val="22"/>
            <w:lang w:eastAsia="pl-PL"/>
          </w:rPr>
          <w:tab/>
        </w:r>
        <w:r w:rsidRPr="00747F7C">
          <w:rPr>
            <w:rStyle w:val="Hipercze"/>
          </w:rPr>
          <w:t>Wskaźnik istotności presji na stan chemiczny jcwpd (Wip)</w:t>
        </w:r>
        <w:r>
          <w:rPr>
            <w:webHidden/>
          </w:rPr>
          <w:tab/>
        </w:r>
        <w:r>
          <w:rPr>
            <w:webHidden/>
          </w:rPr>
          <w:fldChar w:fldCharType="begin"/>
        </w:r>
        <w:r>
          <w:rPr>
            <w:webHidden/>
          </w:rPr>
          <w:instrText xml:space="preserve"> PAGEREF _Toc68703727 \h </w:instrText>
        </w:r>
        <w:r>
          <w:rPr>
            <w:webHidden/>
          </w:rPr>
        </w:r>
        <w:r>
          <w:rPr>
            <w:webHidden/>
          </w:rPr>
          <w:fldChar w:fldCharType="separate"/>
        </w:r>
        <w:r w:rsidR="00550571">
          <w:rPr>
            <w:webHidden/>
          </w:rPr>
          <w:t>261</w:t>
        </w:r>
        <w:r>
          <w:rPr>
            <w:webHidden/>
          </w:rPr>
          <w:fldChar w:fldCharType="end"/>
        </w:r>
      </w:hyperlink>
    </w:p>
    <w:p w14:paraId="410A463B" w14:textId="7830B409" w:rsidR="00BF3682" w:rsidRDefault="00BF3682">
      <w:pPr>
        <w:pStyle w:val="Spisilustracji"/>
        <w:rPr>
          <w:rFonts w:asciiTheme="minorHAnsi" w:eastAsiaTheme="minorEastAsia" w:hAnsiTheme="minorHAnsi" w:cstheme="minorBidi"/>
          <w:sz w:val="22"/>
          <w:lang w:eastAsia="pl-PL"/>
        </w:rPr>
      </w:pPr>
      <w:hyperlink w:anchor="_Toc68703728" w:history="1">
        <w:r w:rsidRPr="00747F7C">
          <w:rPr>
            <w:rStyle w:val="Hipercze"/>
          </w:rPr>
          <w:t>Tabela 11</w:t>
        </w:r>
        <w:r w:rsidRPr="00747F7C">
          <w:rPr>
            <w:rStyle w:val="Hipercze"/>
          </w:rPr>
          <w:noBreakHyphen/>
          <w:t>14</w:t>
        </w:r>
        <w:r>
          <w:rPr>
            <w:rFonts w:asciiTheme="minorHAnsi" w:eastAsiaTheme="minorEastAsia" w:hAnsiTheme="minorHAnsi" w:cstheme="minorBidi"/>
            <w:sz w:val="22"/>
            <w:lang w:eastAsia="pl-PL"/>
          </w:rPr>
          <w:tab/>
        </w:r>
        <w:r w:rsidRPr="00747F7C">
          <w:rPr>
            <w:rStyle w:val="Hipercze"/>
          </w:rPr>
          <w:t>Wskaźnik prawdopodobieństwa występowania deficytu wody na cele zaopatrzenia ludności w wodę (Wpd)</w:t>
        </w:r>
        <w:r>
          <w:rPr>
            <w:webHidden/>
          </w:rPr>
          <w:tab/>
        </w:r>
        <w:r>
          <w:rPr>
            <w:webHidden/>
          </w:rPr>
          <w:fldChar w:fldCharType="begin"/>
        </w:r>
        <w:r>
          <w:rPr>
            <w:webHidden/>
          </w:rPr>
          <w:instrText xml:space="preserve"> PAGEREF _Toc68703728 \h </w:instrText>
        </w:r>
        <w:r>
          <w:rPr>
            <w:webHidden/>
          </w:rPr>
        </w:r>
        <w:r>
          <w:rPr>
            <w:webHidden/>
          </w:rPr>
          <w:fldChar w:fldCharType="separate"/>
        </w:r>
        <w:r w:rsidR="00550571">
          <w:rPr>
            <w:webHidden/>
          </w:rPr>
          <w:t>262</w:t>
        </w:r>
        <w:r>
          <w:rPr>
            <w:webHidden/>
          </w:rPr>
          <w:fldChar w:fldCharType="end"/>
        </w:r>
      </w:hyperlink>
    </w:p>
    <w:p w14:paraId="42350A25" w14:textId="308CD29E" w:rsidR="00BF3682" w:rsidRDefault="00BF3682">
      <w:pPr>
        <w:pStyle w:val="Spisilustracji"/>
        <w:rPr>
          <w:rFonts w:asciiTheme="minorHAnsi" w:eastAsiaTheme="minorEastAsia" w:hAnsiTheme="minorHAnsi" w:cstheme="minorBidi"/>
          <w:sz w:val="22"/>
          <w:lang w:eastAsia="pl-PL"/>
        </w:rPr>
      </w:pPr>
      <w:hyperlink w:anchor="_Toc68703729" w:history="1">
        <w:r w:rsidRPr="00747F7C">
          <w:rPr>
            <w:rStyle w:val="Hipercze"/>
          </w:rPr>
          <w:t>Tabela 11</w:t>
        </w:r>
        <w:r w:rsidRPr="00747F7C">
          <w:rPr>
            <w:rStyle w:val="Hipercze"/>
          </w:rPr>
          <w:noBreakHyphen/>
          <w:t>15</w:t>
        </w:r>
        <w:r>
          <w:rPr>
            <w:rFonts w:asciiTheme="minorHAnsi" w:eastAsiaTheme="minorEastAsia" w:hAnsiTheme="minorHAnsi" w:cstheme="minorBidi"/>
            <w:sz w:val="22"/>
            <w:lang w:eastAsia="pl-PL"/>
          </w:rPr>
          <w:tab/>
        </w:r>
        <w:r w:rsidRPr="00747F7C">
          <w:rPr>
            <w:rStyle w:val="Hipercze"/>
          </w:rPr>
          <w:t>Analiza ekonomiczna - wskaźniki</w:t>
        </w:r>
        <w:r>
          <w:rPr>
            <w:webHidden/>
          </w:rPr>
          <w:tab/>
        </w:r>
        <w:r>
          <w:rPr>
            <w:webHidden/>
          </w:rPr>
          <w:fldChar w:fldCharType="begin"/>
        </w:r>
        <w:r>
          <w:rPr>
            <w:webHidden/>
          </w:rPr>
          <w:instrText xml:space="preserve"> PAGEREF _Toc68703729 \h </w:instrText>
        </w:r>
        <w:r>
          <w:rPr>
            <w:webHidden/>
          </w:rPr>
        </w:r>
        <w:r>
          <w:rPr>
            <w:webHidden/>
          </w:rPr>
          <w:fldChar w:fldCharType="separate"/>
        </w:r>
        <w:r w:rsidR="00550571">
          <w:rPr>
            <w:webHidden/>
          </w:rPr>
          <w:t>262</w:t>
        </w:r>
        <w:r>
          <w:rPr>
            <w:webHidden/>
          </w:rPr>
          <w:fldChar w:fldCharType="end"/>
        </w:r>
      </w:hyperlink>
    </w:p>
    <w:p w14:paraId="07D2F693" w14:textId="25CF308B" w:rsidR="00BF3682" w:rsidRDefault="00BF3682">
      <w:pPr>
        <w:pStyle w:val="Spisilustracji"/>
        <w:rPr>
          <w:rFonts w:asciiTheme="minorHAnsi" w:eastAsiaTheme="minorEastAsia" w:hAnsiTheme="minorHAnsi" w:cstheme="minorBidi"/>
          <w:sz w:val="22"/>
          <w:lang w:eastAsia="pl-PL"/>
        </w:rPr>
      </w:pPr>
      <w:hyperlink w:anchor="_Toc68703730" w:history="1">
        <w:r w:rsidRPr="00747F7C">
          <w:rPr>
            <w:rStyle w:val="Hipercze"/>
          </w:rPr>
          <w:t>Tabela 11</w:t>
        </w:r>
        <w:r w:rsidRPr="00747F7C">
          <w:rPr>
            <w:rStyle w:val="Hipercze"/>
          </w:rPr>
          <w:noBreakHyphen/>
          <w:t>16</w:t>
        </w:r>
        <w:r>
          <w:rPr>
            <w:rFonts w:asciiTheme="minorHAnsi" w:eastAsiaTheme="minorEastAsia" w:hAnsiTheme="minorHAnsi" w:cstheme="minorBidi"/>
            <w:sz w:val="22"/>
            <w:lang w:eastAsia="pl-PL"/>
          </w:rPr>
          <w:tab/>
        </w:r>
        <w:r w:rsidRPr="00747F7C">
          <w:rPr>
            <w:rStyle w:val="Hipercze"/>
          </w:rPr>
          <w:t>Wyniki analiz ekonomicznych - ocena jakościowa</w:t>
        </w:r>
        <w:r>
          <w:rPr>
            <w:webHidden/>
          </w:rPr>
          <w:tab/>
        </w:r>
        <w:r>
          <w:rPr>
            <w:webHidden/>
          </w:rPr>
          <w:fldChar w:fldCharType="begin"/>
        </w:r>
        <w:r>
          <w:rPr>
            <w:webHidden/>
          </w:rPr>
          <w:instrText xml:space="preserve"> PAGEREF _Toc68703730 \h </w:instrText>
        </w:r>
        <w:r>
          <w:rPr>
            <w:webHidden/>
          </w:rPr>
        </w:r>
        <w:r>
          <w:rPr>
            <w:webHidden/>
          </w:rPr>
          <w:fldChar w:fldCharType="separate"/>
        </w:r>
        <w:r w:rsidR="00550571">
          <w:rPr>
            <w:webHidden/>
          </w:rPr>
          <w:t>263</w:t>
        </w:r>
        <w:r>
          <w:rPr>
            <w:webHidden/>
          </w:rPr>
          <w:fldChar w:fldCharType="end"/>
        </w:r>
      </w:hyperlink>
    </w:p>
    <w:p w14:paraId="434A23AB" w14:textId="68AEC44C" w:rsidR="00BF3682" w:rsidRDefault="00BF3682">
      <w:pPr>
        <w:pStyle w:val="Spisilustracji"/>
        <w:rPr>
          <w:rFonts w:asciiTheme="minorHAnsi" w:eastAsiaTheme="minorEastAsia" w:hAnsiTheme="minorHAnsi" w:cstheme="minorBidi"/>
          <w:sz w:val="22"/>
          <w:lang w:eastAsia="pl-PL"/>
        </w:rPr>
      </w:pPr>
      <w:hyperlink w:anchor="_Toc68703731" w:history="1">
        <w:r w:rsidRPr="00747F7C">
          <w:rPr>
            <w:rStyle w:val="Hipercze"/>
            <w:rFonts w:cstheme="minorHAnsi"/>
          </w:rPr>
          <w:t>Tabela 12</w:t>
        </w:r>
        <w:r w:rsidRPr="00747F7C">
          <w:rPr>
            <w:rStyle w:val="Hipercze"/>
            <w:rFonts w:cstheme="minorHAnsi"/>
          </w:rPr>
          <w:noBreakHyphen/>
          <w:t>1</w:t>
        </w:r>
        <w:r>
          <w:rPr>
            <w:rFonts w:asciiTheme="minorHAnsi" w:eastAsiaTheme="minorEastAsia" w:hAnsiTheme="minorHAnsi" w:cstheme="minorBidi"/>
            <w:sz w:val="22"/>
            <w:lang w:eastAsia="pl-PL"/>
          </w:rPr>
          <w:tab/>
        </w:r>
        <w:r w:rsidRPr="00747F7C">
          <w:rPr>
            <w:rStyle w:val="Hipercze"/>
            <w:rFonts w:cstheme="minorHAnsi"/>
          </w:rPr>
          <w:t>Kodowanie działań w katalogu jcwp</w:t>
        </w:r>
        <w:r>
          <w:rPr>
            <w:webHidden/>
          </w:rPr>
          <w:tab/>
        </w:r>
        <w:r>
          <w:rPr>
            <w:webHidden/>
          </w:rPr>
          <w:fldChar w:fldCharType="begin"/>
        </w:r>
        <w:r>
          <w:rPr>
            <w:webHidden/>
          </w:rPr>
          <w:instrText xml:space="preserve"> PAGEREF _Toc68703731 \h </w:instrText>
        </w:r>
        <w:r>
          <w:rPr>
            <w:webHidden/>
          </w:rPr>
        </w:r>
        <w:r>
          <w:rPr>
            <w:webHidden/>
          </w:rPr>
          <w:fldChar w:fldCharType="separate"/>
        </w:r>
        <w:r w:rsidR="00550571">
          <w:rPr>
            <w:webHidden/>
          </w:rPr>
          <w:t>274</w:t>
        </w:r>
        <w:r>
          <w:rPr>
            <w:webHidden/>
          </w:rPr>
          <w:fldChar w:fldCharType="end"/>
        </w:r>
      </w:hyperlink>
    </w:p>
    <w:p w14:paraId="0E472ECA" w14:textId="01FCC266" w:rsidR="00BF3682" w:rsidRDefault="00BF3682">
      <w:pPr>
        <w:pStyle w:val="Spisilustracji"/>
        <w:rPr>
          <w:rFonts w:asciiTheme="minorHAnsi" w:eastAsiaTheme="minorEastAsia" w:hAnsiTheme="minorHAnsi" w:cstheme="minorBidi"/>
          <w:sz w:val="22"/>
          <w:lang w:eastAsia="pl-PL"/>
        </w:rPr>
      </w:pPr>
      <w:hyperlink w:anchor="_Toc68703732" w:history="1">
        <w:r w:rsidRPr="00747F7C">
          <w:rPr>
            <w:rStyle w:val="Hipercze"/>
            <w:rFonts w:cstheme="minorHAnsi"/>
          </w:rPr>
          <w:t>Tabela 12</w:t>
        </w:r>
        <w:r w:rsidRPr="00747F7C">
          <w:rPr>
            <w:rStyle w:val="Hipercze"/>
            <w:rFonts w:cstheme="minorHAnsi"/>
          </w:rPr>
          <w:noBreakHyphen/>
          <w:t>2</w:t>
        </w:r>
        <w:r>
          <w:rPr>
            <w:rFonts w:asciiTheme="minorHAnsi" w:eastAsiaTheme="minorEastAsia" w:hAnsiTheme="minorHAnsi" w:cstheme="minorBidi"/>
            <w:sz w:val="22"/>
            <w:lang w:eastAsia="pl-PL"/>
          </w:rPr>
          <w:tab/>
        </w:r>
        <w:r w:rsidRPr="00747F7C">
          <w:rPr>
            <w:rStyle w:val="Hipercze"/>
            <w:rFonts w:cstheme="minorHAnsi"/>
          </w:rPr>
          <w:t xml:space="preserve">Kodowanie działań w katalogu </w:t>
        </w:r>
        <w:r w:rsidRPr="00747F7C">
          <w:rPr>
            <w:rStyle w:val="Hipercze"/>
          </w:rPr>
          <w:t>jcwpd</w:t>
        </w:r>
        <w:r>
          <w:rPr>
            <w:webHidden/>
          </w:rPr>
          <w:tab/>
        </w:r>
        <w:r>
          <w:rPr>
            <w:webHidden/>
          </w:rPr>
          <w:fldChar w:fldCharType="begin"/>
        </w:r>
        <w:r>
          <w:rPr>
            <w:webHidden/>
          </w:rPr>
          <w:instrText xml:space="preserve"> PAGEREF _Toc68703732 \h </w:instrText>
        </w:r>
        <w:r>
          <w:rPr>
            <w:webHidden/>
          </w:rPr>
        </w:r>
        <w:r>
          <w:rPr>
            <w:webHidden/>
          </w:rPr>
          <w:fldChar w:fldCharType="separate"/>
        </w:r>
        <w:r w:rsidR="00550571">
          <w:rPr>
            <w:webHidden/>
          </w:rPr>
          <w:t>274</w:t>
        </w:r>
        <w:r>
          <w:rPr>
            <w:webHidden/>
          </w:rPr>
          <w:fldChar w:fldCharType="end"/>
        </w:r>
      </w:hyperlink>
    </w:p>
    <w:p w14:paraId="5BDAC2CA" w14:textId="046D9091" w:rsidR="00BF3682" w:rsidRDefault="00BF3682">
      <w:pPr>
        <w:pStyle w:val="Spisilustracji"/>
        <w:rPr>
          <w:rFonts w:asciiTheme="minorHAnsi" w:eastAsiaTheme="minorEastAsia" w:hAnsiTheme="minorHAnsi" w:cstheme="minorBidi"/>
          <w:sz w:val="22"/>
          <w:lang w:eastAsia="pl-PL"/>
        </w:rPr>
      </w:pPr>
      <w:hyperlink w:anchor="_Toc68703733" w:history="1">
        <w:r w:rsidRPr="00747F7C">
          <w:rPr>
            <w:rStyle w:val="Hipercze"/>
            <w:rFonts w:cstheme="minorHAnsi"/>
          </w:rPr>
          <w:t>Tabela 12</w:t>
        </w:r>
        <w:r w:rsidRPr="00747F7C">
          <w:rPr>
            <w:rStyle w:val="Hipercze"/>
            <w:rFonts w:cstheme="minorHAnsi"/>
          </w:rPr>
          <w:noBreakHyphen/>
          <w:t>3</w:t>
        </w:r>
        <w:r>
          <w:rPr>
            <w:rFonts w:asciiTheme="minorHAnsi" w:eastAsiaTheme="minorEastAsia" w:hAnsiTheme="minorHAnsi" w:cstheme="minorBidi"/>
            <w:sz w:val="22"/>
            <w:lang w:eastAsia="pl-PL"/>
          </w:rPr>
          <w:tab/>
        </w:r>
        <w:r w:rsidRPr="00747F7C">
          <w:rPr>
            <w:rStyle w:val="Hipercze"/>
            <w:rFonts w:cstheme="minorHAnsi"/>
          </w:rPr>
          <w:t>Liczba działań poszczególnych kodów IIaPGW jcwp</w:t>
        </w:r>
        <w:r w:rsidRPr="00747F7C">
          <w:rPr>
            <w:rStyle w:val="Hipercze"/>
          </w:rPr>
          <w:t xml:space="preserve"> RW</w:t>
        </w:r>
        <w:r>
          <w:rPr>
            <w:webHidden/>
          </w:rPr>
          <w:tab/>
        </w:r>
        <w:r>
          <w:rPr>
            <w:webHidden/>
          </w:rPr>
          <w:fldChar w:fldCharType="begin"/>
        </w:r>
        <w:r>
          <w:rPr>
            <w:webHidden/>
          </w:rPr>
          <w:instrText xml:space="preserve"> PAGEREF _Toc68703733 \h </w:instrText>
        </w:r>
        <w:r>
          <w:rPr>
            <w:webHidden/>
          </w:rPr>
        </w:r>
        <w:r>
          <w:rPr>
            <w:webHidden/>
          </w:rPr>
          <w:fldChar w:fldCharType="separate"/>
        </w:r>
        <w:r w:rsidR="00550571">
          <w:rPr>
            <w:webHidden/>
          </w:rPr>
          <w:t>276</w:t>
        </w:r>
        <w:r>
          <w:rPr>
            <w:webHidden/>
          </w:rPr>
          <w:fldChar w:fldCharType="end"/>
        </w:r>
      </w:hyperlink>
    </w:p>
    <w:p w14:paraId="726F9D31" w14:textId="6127855D" w:rsidR="00BF3682" w:rsidRDefault="00BF3682">
      <w:pPr>
        <w:pStyle w:val="Spisilustracji"/>
        <w:rPr>
          <w:rFonts w:asciiTheme="minorHAnsi" w:eastAsiaTheme="minorEastAsia" w:hAnsiTheme="minorHAnsi" w:cstheme="minorBidi"/>
          <w:sz w:val="22"/>
          <w:lang w:eastAsia="pl-PL"/>
        </w:rPr>
      </w:pPr>
      <w:hyperlink w:anchor="_Toc68703734" w:history="1">
        <w:r w:rsidRPr="00747F7C">
          <w:rPr>
            <w:rStyle w:val="Hipercze"/>
            <w:rFonts w:cstheme="minorHAnsi"/>
          </w:rPr>
          <w:t>Tabela 12</w:t>
        </w:r>
        <w:r w:rsidRPr="00747F7C">
          <w:rPr>
            <w:rStyle w:val="Hipercze"/>
            <w:rFonts w:cstheme="minorHAnsi"/>
          </w:rPr>
          <w:noBreakHyphen/>
          <w:t>4</w:t>
        </w:r>
        <w:r>
          <w:rPr>
            <w:rFonts w:asciiTheme="minorHAnsi" w:eastAsiaTheme="minorEastAsia" w:hAnsiTheme="minorHAnsi" w:cstheme="minorBidi"/>
            <w:sz w:val="22"/>
            <w:lang w:eastAsia="pl-PL"/>
          </w:rPr>
          <w:tab/>
        </w:r>
        <w:r w:rsidRPr="00747F7C">
          <w:rPr>
            <w:rStyle w:val="Hipercze"/>
            <w:rFonts w:cstheme="minorHAnsi"/>
          </w:rPr>
          <w:t>Liczba działań poszczególnych kodów IIaPGW jcwp RWr</w:t>
        </w:r>
        <w:r>
          <w:rPr>
            <w:webHidden/>
          </w:rPr>
          <w:tab/>
        </w:r>
        <w:r>
          <w:rPr>
            <w:webHidden/>
          </w:rPr>
          <w:fldChar w:fldCharType="begin"/>
        </w:r>
        <w:r>
          <w:rPr>
            <w:webHidden/>
          </w:rPr>
          <w:instrText xml:space="preserve"> PAGEREF _Toc68703734 \h </w:instrText>
        </w:r>
        <w:r>
          <w:rPr>
            <w:webHidden/>
          </w:rPr>
        </w:r>
        <w:r>
          <w:rPr>
            <w:webHidden/>
          </w:rPr>
          <w:fldChar w:fldCharType="separate"/>
        </w:r>
        <w:r w:rsidR="00550571">
          <w:rPr>
            <w:webHidden/>
          </w:rPr>
          <w:t>281</w:t>
        </w:r>
        <w:r>
          <w:rPr>
            <w:webHidden/>
          </w:rPr>
          <w:fldChar w:fldCharType="end"/>
        </w:r>
      </w:hyperlink>
    </w:p>
    <w:p w14:paraId="3EEE4A86" w14:textId="1F97AAA9" w:rsidR="00BF3682" w:rsidRDefault="00BF3682">
      <w:pPr>
        <w:pStyle w:val="Spisilustracji"/>
        <w:rPr>
          <w:rFonts w:asciiTheme="minorHAnsi" w:eastAsiaTheme="minorEastAsia" w:hAnsiTheme="minorHAnsi" w:cstheme="minorBidi"/>
          <w:sz w:val="22"/>
          <w:lang w:eastAsia="pl-PL"/>
        </w:rPr>
      </w:pPr>
      <w:hyperlink w:anchor="_Toc68703735" w:history="1">
        <w:r w:rsidRPr="00747F7C">
          <w:rPr>
            <w:rStyle w:val="Hipercze"/>
            <w:rFonts w:cstheme="minorHAnsi"/>
          </w:rPr>
          <w:t>Tabela 12</w:t>
        </w:r>
        <w:r w:rsidRPr="00747F7C">
          <w:rPr>
            <w:rStyle w:val="Hipercze"/>
            <w:rFonts w:cstheme="minorHAnsi"/>
          </w:rPr>
          <w:noBreakHyphen/>
          <w:t>5</w:t>
        </w:r>
        <w:r>
          <w:rPr>
            <w:rFonts w:asciiTheme="minorHAnsi" w:eastAsiaTheme="minorEastAsia" w:hAnsiTheme="minorHAnsi" w:cstheme="minorBidi"/>
            <w:sz w:val="22"/>
            <w:lang w:eastAsia="pl-PL"/>
          </w:rPr>
          <w:tab/>
        </w:r>
        <w:r w:rsidRPr="00747F7C">
          <w:rPr>
            <w:rStyle w:val="Hipercze"/>
            <w:rFonts w:cstheme="minorHAnsi"/>
          </w:rPr>
          <w:t>Liczba działań poszczególnych kodów IIaPGW jcwp LW</w:t>
        </w:r>
        <w:r>
          <w:rPr>
            <w:webHidden/>
          </w:rPr>
          <w:tab/>
        </w:r>
        <w:r>
          <w:rPr>
            <w:webHidden/>
          </w:rPr>
          <w:fldChar w:fldCharType="begin"/>
        </w:r>
        <w:r>
          <w:rPr>
            <w:webHidden/>
          </w:rPr>
          <w:instrText xml:space="preserve"> PAGEREF _Toc68703735 \h </w:instrText>
        </w:r>
        <w:r>
          <w:rPr>
            <w:webHidden/>
          </w:rPr>
        </w:r>
        <w:r>
          <w:rPr>
            <w:webHidden/>
          </w:rPr>
          <w:fldChar w:fldCharType="separate"/>
        </w:r>
        <w:r w:rsidR="00550571">
          <w:rPr>
            <w:webHidden/>
          </w:rPr>
          <w:t>284</w:t>
        </w:r>
        <w:r>
          <w:rPr>
            <w:webHidden/>
          </w:rPr>
          <w:fldChar w:fldCharType="end"/>
        </w:r>
      </w:hyperlink>
    </w:p>
    <w:p w14:paraId="56ADDBE8" w14:textId="39FD1EBC" w:rsidR="00BF3682" w:rsidRDefault="00BF3682">
      <w:pPr>
        <w:pStyle w:val="Spisilustracji"/>
        <w:rPr>
          <w:rFonts w:asciiTheme="minorHAnsi" w:eastAsiaTheme="minorEastAsia" w:hAnsiTheme="minorHAnsi" w:cstheme="minorBidi"/>
          <w:sz w:val="22"/>
          <w:lang w:eastAsia="pl-PL"/>
        </w:rPr>
      </w:pPr>
      <w:hyperlink w:anchor="_Toc68703736" w:history="1">
        <w:r w:rsidRPr="00747F7C">
          <w:rPr>
            <w:rStyle w:val="Hipercze"/>
            <w:rFonts w:cstheme="minorHAnsi"/>
          </w:rPr>
          <w:t>Tabela 12</w:t>
        </w:r>
        <w:r w:rsidRPr="00747F7C">
          <w:rPr>
            <w:rStyle w:val="Hipercze"/>
            <w:rFonts w:cstheme="minorHAnsi"/>
          </w:rPr>
          <w:noBreakHyphen/>
          <w:t>6</w:t>
        </w:r>
        <w:r>
          <w:rPr>
            <w:rFonts w:asciiTheme="minorHAnsi" w:eastAsiaTheme="minorEastAsia" w:hAnsiTheme="minorHAnsi" w:cstheme="minorBidi"/>
            <w:sz w:val="22"/>
            <w:lang w:eastAsia="pl-PL"/>
          </w:rPr>
          <w:tab/>
        </w:r>
        <w:r w:rsidRPr="00747F7C">
          <w:rPr>
            <w:rStyle w:val="Hipercze"/>
            <w:rFonts w:cstheme="minorHAnsi"/>
          </w:rPr>
          <w:t xml:space="preserve">Liczba działań poszczególnych kodów </w:t>
        </w:r>
        <w:r w:rsidRPr="00747F7C">
          <w:rPr>
            <w:rStyle w:val="Hipercze"/>
          </w:rPr>
          <w:t>IIaPGW jcwp TW i CW</w:t>
        </w:r>
        <w:r>
          <w:rPr>
            <w:webHidden/>
          </w:rPr>
          <w:tab/>
        </w:r>
        <w:r>
          <w:rPr>
            <w:webHidden/>
          </w:rPr>
          <w:fldChar w:fldCharType="begin"/>
        </w:r>
        <w:r>
          <w:rPr>
            <w:webHidden/>
          </w:rPr>
          <w:instrText xml:space="preserve"> PAGEREF _Toc68703736 \h </w:instrText>
        </w:r>
        <w:r>
          <w:rPr>
            <w:webHidden/>
          </w:rPr>
        </w:r>
        <w:r>
          <w:rPr>
            <w:webHidden/>
          </w:rPr>
          <w:fldChar w:fldCharType="separate"/>
        </w:r>
        <w:r w:rsidR="00550571">
          <w:rPr>
            <w:webHidden/>
          </w:rPr>
          <w:t>288</w:t>
        </w:r>
        <w:r>
          <w:rPr>
            <w:webHidden/>
          </w:rPr>
          <w:fldChar w:fldCharType="end"/>
        </w:r>
      </w:hyperlink>
    </w:p>
    <w:p w14:paraId="66DA3C54" w14:textId="5904C948" w:rsidR="00BF3682" w:rsidRDefault="00BF3682">
      <w:pPr>
        <w:pStyle w:val="Spisilustracji"/>
        <w:rPr>
          <w:rFonts w:asciiTheme="minorHAnsi" w:eastAsiaTheme="minorEastAsia" w:hAnsiTheme="minorHAnsi" w:cstheme="minorBidi"/>
          <w:sz w:val="22"/>
          <w:lang w:eastAsia="pl-PL"/>
        </w:rPr>
      </w:pPr>
      <w:hyperlink w:anchor="_Toc68703737" w:history="1">
        <w:r w:rsidRPr="00747F7C">
          <w:rPr>
            <w:rStyle w:val="Hipercze"/>
            <w:rFonts w:cstheme="minorHAnsi"/>
          </w:rPr>
          <w:t>Tabela 12</w:t>
        </w:r>
        <w:r w:rsidRPr="00747F7C">
          <w:rPr>
            <w:rStyle w:val="Hipercze"/>
            <w:rFonts w:cstheme="minorHAnsi"/>
          </w:rPr>
          <w:noBreakHyphen/>
          <w:t>7</w:t>
        </w:r>
        <w:r>
          <w:rPr>
            <w:rFonts w:asciiTheme="minorHAnsi" w:eastAsiaTheme="minorEastAsia" w:hAnsiTheme="minorHAnsi" w:cstheme="minorBidi"/>
            <w:sz w:val="22"/>
            <w:lang w:eastAsia="pl-PL"/>
          </w:rPr>
          <w:tab/>
        </w:r>
        <w:r w:rsidRPr="00747F7C">
          <w:rPr>
            <w:rStyle w:val="Hipercze"/>
            <w:rFonts w:cstheme="minorHAnsi"/>
          </w:rPr>
          <w:t xml:space="preserve">Liczba działań w poszczególnych grupach </w:t>
        </w:r>
        <w:r w:rsidRPr="00747F7C">
          <w:rPr>
            <w:rStyle w:val="Hipercze"/>
          </w:rPr>
          <w:t>działań - jcwpd</w:t>
        </w:r>
        <w:r>
          <w:rPr>
            <w:webHidden/>
          </w:rPr>
          <w:tab/>
        </w:r>
        <w:r>
          <w:rPr>
            <w:webHidden/>
          </w:rPr>
          <w:fldChar w:fldCharType="begin"/>
        </w:r>
        <w:r>
          <w:rPr>
            <w:webHidden/>
          </w:rPr>
          <w:instrText xml:space="preserve"> PAGEREF _Toc68703737 \h </w:instrText>
        </w:r>
        <w:r>
          <w:rPr>
            <w:webHidden/>
          </w:rPr>
        </w:r>
        <w:r>
          <w:rPr>
            <w:webHidden/>
          </w:rPr>
          <w:fldChar w:fldCharType="separate"/>
        </w:r>
        <w:r w:rsidR="00550571">
          <w:rPr>
            <w:webHidden/>
          </w:rPr>
          <w:t>293</w:t>
        </w:r>
        <w:r>
          <w:rPr>
            <w:webHidden/>
          </w:rPr>
          <w:fldChar w:fldCharType="end"/>
        </w:r>
      </w:hyperlink>
    </w:p>
    <w:p w14:paraId="5D4955AE" w14:textId="5B7DB526" w:rsidR="00BF3682" w:rsidRDefault="00BF3682">
      <w:pPr>
        <w:pStyle w:val="Spisilustracji"/>
        <w:rPr>
          <w:rFonts w:asciiTheme="minorHAnsi" w:eastAsiaTheme="minorEastAsia" w:hAnsiTheme="minorHAnsi" w:cstheme="minorBidi"/>
          <w:sz w:val="22"/>
          <w:lang w:eastAsia="pl-PL"/>
        </w:rPr>
      </w:pPr>
      <w:hyperlink w:anchor="_Toc68703738" w:history="1">
        <w:r w:rsidRPr="00747F7C">
          <w:rPr>
            <w:rStyle w:val="Hipercze"/>
          </w:rPr>
          <w:t>Tabela 12</w:t>
        </w:r>
        <w:r w:rsidRPr="00747F7C">
          <w:rPr>
            <w:rStyle w:val="Hipercze"/>
          </w:rPr>
          <w:noBreakHyphen/>
          <w:t>8</w:t>
        </w:r>
        <w:r>
          <w:rPr>
            <w:rFonts w:asciiTheme="minorHAnsi" w:eastAsiaTheme="minorEastAsia" w:hAnsiTheme="minorHAnsi" w:cstheme="minorBidi"/>
            <w:sz w:val="22"/>
            <w:lang w:eastAsia="pl-PL"/>
          </w:rPr>
          <w:tab/>
        </w:r>
        <w:r w:rsidRPr="00747F7C">
          <w:rPr>
            <w:rStyle w:val="Hipercze"/>
          </w:rPr>
          <w:t>Zestawienie działań zalecanych do wdrożenia w jcwp RW na obszarze dorzecza Odry</w:t>
        </w:r>
        <w:r>
          <w:rPr>
            <w:webHidden/>
          </w:rPr>
          <w:tab/>
        </w:r>
        <w:r>
          <w:rPr>
            <w:webHidden/>
          </w:rPr>
          <w:fldChar w:fldCharType="begin"/>
        </w:r>
        <w:r>
          <w:rPr>
            <w:webHidden/>
          </w:rPr>
          <w:instrText xml:space="preserve"> PAGEREF _Toc68703738 \h </w:instrText>
        </w:r>
        <w:r>
          <w:rPr>
            <w:webHidden/>
          </w:rPr>
        </w:r>
        <w:r>
          <w:rPr>
            <w:webHidden/>
          </w:rPr>
          <w:fldChar w:fldCharType="separate"/>
        </w:r>
        <w:r w:rsidR="00550571">
          <w:rPr>
            <w:webHidden/>
          </w:rPr>
          <w:t>296</w:t>
        </w:r>
        <w:r>
          <w:rPr>
            <w:webHidden/>
          </w:rPr>
          <w:fldChar w:fldCharType="end"/>
        </w:r>
      </w:hyperlink>
    </w:p>
    <w:p w14:paraId="6168D504" w14:textId="63508B29" w:rsidR="00BF3682" w:rsidRDefault="00BF3682">
      <w:pPr>
        <w:pStyle w:val="Spisilustracji"/>
        <w:rPr>
          <w:rFonts w:asciiTheme="minorHAnsi" w:eastAsiaTheme="minorEastAsia" w:hAnsiTheme="minorHAnsi" w:cstheme="minorBidi"/>
          <w:sz w:val="22"/>
          <w:lang w:eastAsia="pl-PL"/>
        </w:rPr>
      </w:pPr>
      <w:hyperlink w:anchor="_Toc68703739" w:history="1">
        <w:r w:rsidRPr="00747F7C">
          <w:rPr>
            <w:rStyle w:val="Hipercze"/>
          </w:rPr>
          <w:t>Tabela 12</w:t>
        </w:r>
        <w:r w:rsidRPr="00747F7C">
          <w:rPr>
            <w:rStyle w:val="Hipercze"/>
          </w:rPr>
          <w:noBreakHyphen/>
          <w:t>9</w:t>
        </w:r>
        <w:r>
          <w:rPr>
            <w:rFonts w:asciiTheme="minorHAnsi" w:eastAsiaTheme="minorEastAsia" w:hAnsiTheme="minorHAnsi" w:cstheme="minorBidi"/>
            <w:sz w:val="22"/>
            <w:lang w:eastAsia="pl-PL"/>
          </w:rPr>
          <w:tab/>
        </w:r>
        <w:r w:rsidRPr="00747F7C">
          <w:rPr>
            <w:rStyle w:val="Hipercze"/>
          </w:rPr>
          <w:t>Zestawienie działań zalecanych do wdrożenia w jcwp RWr na obszarze dorzecza Odry</w:t>
        </w:r>
        <w:r>
          <w:rPr>
            <w:webHidden/>
          </w:rPr>
          <w:tab/>
        </w:r>
        <w:r>
          <w:rPr>
            <w:webHidden/>
          </w:rPr>
          <w:fldChar w:fldCharType="begin"/>
        </w:r>
        <w:r>
          <w:rPr>
            <w:webHidden/>
          </w:rPr>
          <w:instrText xml:space="preserve"> PAGEREF _Toc68703739 \h </w:instrText>
        </w:r>
        <w:r>
          <w:rPr>
            <w:webHidden/>
          </w:rPr>
        </w:r>
        <w:r>
          <w:rPr>
            <w:webHidden/>
          </w:rPr>
          <w:fldChar w:fldCharType="separate"/>
        </w:r>
        <w:r w:rsidR="00550571">
          <w:rPr>
            <w:webHidden/>
          </w:rPr>
          <w:t>299</w:t>
        </w:r>
        <w:r>
          <w:rPr>
            <w:webHidden/>
          </w:rPr>
          <w:fldChar w:fldCharType="end"/>
        </w:r>
      </w:hyperlink>
    </w:p>
    <w:p w14:paraId="0DC0EE5F" w14:textId="6AAA9AE5" w:rsidR="00BF3682" w:rsidRDefault="00BF3682">
      <w:pPr>
        <w:pStyle w:val="Spisilustracji"/>
        <w:rPr>
          <w:rFonts w:asciiTheme="minorHAnsi" w:eastAsiaTheme="minorEastAsia" w:hAnsiTheme="minorHAnsi" w:cstheme="minorBidi"/>
          <w:sz w:val="22"/>
          <w:lang w:eastAsia="pl-PL"/>
        </w:rPr>
      </w:pPr>
      <w:hyperlink w:anchor="_Toc68703740" w:history="1">
        <w:r w:rsidRPr="00747F7C">
          <w:rPr>
            <w:rStyle w:val="Hipercze"/>
          </w:rPr>
          <w:t>Tabela 12</w:t>
        </w:r>
        <w:r w:rsidRPr="00747F7C">
          <w:rPr>
            <w:rStyle w:val="Hipercze"/>
          </w:rPr>
          <w:noBreakHyphen/>
          <w:t>10</w:t>
        </w:r>
        <w:r>
          <w:rPr>
            <w:rFonts w:asciiTheme="minorHAnsi" w:eastAsiaTheme="minorEastAsia" w:hAnsiTheme="minorHAnsi" w:cstheme="minorBidi"/>
            <w:sz w:val="22"/>
            <w:lang w:eastAsia="pl-PL"/>
          </w:rPr>
          <w:tab/>
        </w:r>
        <w:r w:rsidRPr="00747F7C">
          <w:rPr>
            <w:rStyle w:val="Hipercze"/>
          </w:rPr>
          <w:t>Zestawienie działań zalecanych do wdrożenia w jcwp LW na obszarze dorzecza Odry</w:t>
        </w:r>
        <w:r>
          <w:rPr>
            <w:webHidden/>
          </w:rPr>
          <w:tab/>
        </w:r>
        <w:r>
          <w:rPr>
            <w:webHidden/>
          </w:rPr>
          <w:fldChar w:fldCharType="begin"/>
        </w:r>
        <w:r>
          <w:rPr>
            <w:webHidden/>
          </w:rPr>
          <w:instrText xml:space="preserve"> PAGEREF _Toc68703740 \h </w:instrText>
        </w:r>
        <w:r>
          <w:rPr>
            <w:webHidden/>
          </w:rPr>
        </w:r>
        <w:r>
          <w:rPr>
            <w:webHidden/>
          </w:rPr>
          <w:fldChar w:fldCharType="separate"/>
        </w:r>
        <w:r w:rsidR="00550571">
          <w:rPr>
            <w:webHidden/>
          </w:rPr>
          <w:t>303</w:t>
        </w:r>
        <w:r>
          <w:rPr>
            <w:webHidden/>
          </w:rPr>
          <w:fldChar w:fldCharType="end"/>
        </w:r>
      </w:hyperlink>
    </w:p>
    <w:p w14:paraId="3D8565EA" w14:textId="1687DE73" w:rsidR="00BF3682" w:rsidRDefault="00BF3682">
      <w:pPr>
        <w:pStyle w:val="Spisilustracji"/>
        <w:rPr>
          <w:rFonts w:asciiTheme="minorHAnsi" w:eastAsiaTheme="minorEastAsia" w:hAnsiTheme="minorHAnsi" w:cstheme="minorBidi"/>
          <w:sz w:val="22"/>
          <w:lang w:eastAsia="pl-PL"/>
        </w:rPr>
      </w:pPr>
      <w:hyperlink w:anchor="_Toc68703741" w:history="1">
        <w:r w:rsidRPr="00747F7C">
          <w:rPr>
            <w:rStyle w:val="Hipercze"/>
          </w:rPr>
          <w:t>Tabela 12</w:t>
        </w:r>
        <w:r w:rsidRPr="00747F7C">
          <w:rPr>
            <w:rStyle w:val="Hipercze"/>
          </w:rPr>
          <w:noBreakHyphen/>
          <w:t>11</w:t>
        </w:r>
        <w:r>
          <w:rPr>
            <w:rFonts w:asciiTheme="minorHAnsi" w:eastAsiaTheme="minorEastAsia" w:hAnsiTheme="minorHAnsi" w:cstheme="minorBidi"/>
            <w:sz w:val="22"/>
            <w:lang w:eastAsia="pl-PL"/>
          </w:rPr>
          <w:tab/>
        </w:r>
        <w:r w:rsidRPr="00747F7C">
          <w:rPr>
            <w:rStyle w:val="Hipercze"/>
          </w:rPr>
          <w:t>Zestawienie działań zalecanych do wdrożenia w jcwp TW i CW na obszarze dorzecza Odry</w:t>
        </w:r>
        <w:r>
          <w:rPr>
            <w:webHidden/>
          </w:rPr>
          <w:tab/>
        </w:r>
        <w:r>
          <w:rPr>
            <w:webHidden/>
          </w:rPr>
          <w:fldChar w:fldCharType="begin"/>
        </w:r>
        <w:r>
          <w:rPr>
            <w:webHidden/>
          </w:rPr>
          <w:instrText xml:space="preserve"> PAGEREF _Toc68703741 \h </w:instrText>
        </w:r>
        <w:r>
          <w:rPr>
            <w:webHidden/>
          </w:rPr>
        </w:r>
        <w:r>
          <w:rPr>
            <w:webHidden/>
          </w:rPr>
          <w:fldChar w:fldCharType="separate"/>
        </w:r>
        <w:r w:rsidR="00550571">
          <w:rPr>
            <w:webHidden/>
          </w:rPr>
          <w:t>306</w:t>
        </w:r>
        <w:r>
          <w:rPr>
            <w:webHidden/>
          </w:rPr>
          <w:fldChar w:fldCharType="end"/>
        </w:r>
      </w:hyperlink>
    </w:p>
    <w:p w14:paraId="41A38CB6" w14:textId="0A6DB47C" w:rsidR="00BF3682" w:rsidRDefault="00BF3682">
      <w:pPr>
        <w:pStyle w:val="Spisilustracji"/>
        <w:rPr>
          <w:rFonts w:asciiTheme="minorHAnsi" w:eastAsiaTheme="minorEastAsia" w:hAnsiTheme="minorHAnsi" w:cstheme="minorBidi"/>
          <w:sz w:val="22"/>
          <w:lang w:eastAsia="pl-PL"/>
        </w:rPr>
      </w:pPr>
      <w:hyperlink w:anchor="_Toc68703742" w:history="1">
        <w:r w:rsidRPr="00747F7C">
          <w:rPr>
            <w:rStyle w:val="Hipercze"/>
          </w:rPr>
          <w:t>Tabela 12</w:t>
        </w:r>
        <w:r w:rsidRPr="00747F7C">
          <w:rPr>
            <w:rStyle w:val="Hipercze"/>
          </w:rPr>
          <w:noBreakHyphen/>
          <w:t>12</w:t>
        </w:r>
        <w:r>
          <w:rPr>
            <w:rFonts w:asciiTheme="minorHAnsi" w:eastAsiaTheme="minorEastAsia" w:hAnsiTheme="minorHAnsi" w:cstheme="minorBidi"/>
            <w:sz w:val="22"/>
            <w:lang w:eastAsia="pl-PL"/>
          </w:rPr>
          <w:tab/>
        </w:r>
        <w:r w:rsidRPr="00747F7C">
          <w:rPr>
            <w:rStyle w:val="Hipercze"/>
          </w:rPr>
          <w:t>Zestawienie działań uzupełniających przypisanych do jcwpd na obszarze dorzecza Odry</w:t>
        </w:r>
        <w:r>
          <w:rPr>
            <w:webHidden/>
          </w:rPr>
          <w:tab/>
        </w:r>
        <w:r>
          <w:rPr>
            <w:webHidden/>
          </w:rPr>
          <w:fldChar w:fldCharType="begin"/>
        </w:r>
        <w:r>
          <w:rPr>
            <w:webHidden/>
          </w:rPr>
          <w:instrText xml:space="preserve"> PAGEREF _Toc68703742 \h </w:instrText>
        </w:r>
        <w:r>
          <w:rPr>
            <w:webHidden/>
          </w:rPr>
        </w:r>
        <w:r>
          <w:rPr>
            <w:webHidden/>
          </w:rPr>
          <w:fldChar w:fldCharType="separate"/>
        </w:r>
        <w:r w:rsidR="00550571">
          <w:rPr>
            <w:webHidden/>
          </w:rPr>
          <w:t>308</w:t>
        </w:r>
        <w:r>
          <w:rPr>
            <w:webHidden/>
          </w:rPr>
          <w:fldChar w:fldCharType="end"/>
        </w:r>
      </w:hyperlink>
    </w:p>
    <w:p w14:paraId="3A59FFA1" w14:textId="13992957" w:rsidR="00BF3682" w:rsidRDefault="00BF3682">
      <w:pPr>
        <w:pStyle w:val="Spisilustracji"/>
        <w:rPr>
          <w:rFonts w:asciiTheme="minorHAnsi" w:eastAsiaTheme="minorEastAsia" w:hAnsiTheme="minorHAnsi" w:cstheme="minorBidi"/>
          <w:sz w:val="22"/>
          <w:lang w:eastAsia="pl-PL"/>
        </w:rPr>
      </w:pPr>
      <w:hyperlink w:anchor="_Toc68703743" w:history="1">
        <w:r w:rsidRPr="00747F7C">
          <w:rPr>
            <w:rStyle w:val="Hipercze"/>
          </w:rPr>
          <w:t>Tabela 12</w:t>
        </w:r>
        <w:r w:rsidRPr="00747F7C">
          <w:rPr>
            <w:rStyle w:val="Hipercze"/>
          </w:rPr>
          <w:noBreakHyphen/>
          <w:t>13</w:t>
        </w:r>
        <w:r>
          <w:rPr>
            <w:rFonts w:asciiTheme="minorHAnsi" w:eastAsiaTheme="minorEastAsia" w:hAnsiTheme="minorHAnsi" w:cstheme="minorBidi"/>
            <w:sz w:val="22"/>
            <w:lang w:eastAsia="pl-PL"/>
          </w:rPr>
          <w:tab/>
        </w:r>
        <w:r w:rsidRPr="00747F7C">
          <w:rPr>
            <w:rStyle w:val="Hipercze"/>
          </w:rPr>
          <w:t>Koszty zestawu działań w obszarze dorzecza Odry (w tys. zł)</w:t>
        </w:r>
        <w:r>
          <w:rPr>
            <w:webHidden/>
          </w:rPr>
          <w:tab/>
        </w:r>
        <w:r>
          <w:rPr>
            <w:webHidden/>
          </w:rPr>
          <w:fldChar w:fldCharType="begin"/>
        </w:r>
        <w:r>
          <w:rPr>
            <w:webHidden/>
          </w:rPr>
          <w:instrText xml:space="preserve"> PAGEREF _Toc68703743 \h </w:instrText>
        </w:r>
        <w:r>
          <w:rPr>
            <w:webHidden/>
          </w:rPr>
        </w:r>
        <w:r>
          <w:rPr>
            <w:webHidden/>
          </w:rPr>
          <w:fldChar w:fldCharType="separate"/>
        </w:r>
        <w:r w:rsidR="00550571">
          <w:rPr>
            <w:webHidden/>
          </w:rPr>
          <w:t>311</w:t>
        </w:r>
        <w:r>
          <w:rPr>
            <w:webHidden/>
          </w:rPr>
          <w:fldChar w:fldCharType="end"/>
        </w:r>
      </w:hyperlink>
    </w:p>
    <w:p w14:paraId="29B09157" w14:textId="51C75F44" w:rsidR="00BF3682" w:rsidRDefault="00BF3682">
      <w:pPr>
        <w:pStyle w:val="Spisilustracji"/>
        <w:rPr>
          <w:rFonts w:asciiTheme="minorHAnsi" w:eastAsiaTheme="minorEastAsia" w:hAnsiTheme="minorHAnsi" w:cstheme="minorBidi"/>
          <w:sz w:val="22"/>
          <w:lang w:eastAsia="pl-PL"/>
        </w:rPr>
      </w:pPr>
      <w:hyperlink w:anchor="_Toc68703744" w:history="1">
        <w:r w:rsidRPr="00747F7C">
          <w:rPr>
            <w:rStyle w:val="Hipercze"/>
          </w:rPr>
          <w:t>Tabela 12</w:t>
        </w:r>
        <w:r w:rsidRPr="00747F7C">
          <w:rPr>
            <w:rStyle w:val="Hipercze"/>
          </w:rPr>
          <w:noBreakHyphen/>
          <w:t>14</w:t>
        </w:r>
        <w:r>
          <w:rPr>
            <w:rFonts w:asciiTheme="minorHAnsi" w:eastAsiaTheme="minorEastAsia" w:hAnsiTheme="minorHAnsi" w:cstheme="minorBidi"/>
            <w:sz w:val="22"/>
            <w:lang w:eastAsia="pl-PL"/>
          </w:rPr>
          <w:tab/>
        </w:r>
        <w:r w:rsidRPr="00747F7C">
          <w:rPr>
            <w:rStyle w:val="Hipercze"/>
          </w:rPr>
          <w:t>Udział poszczególnych kategorii wód w kosztach ogółem zestawu działań - obszar dorzecza Odry</w:t>
        </w:r>
        <w:r>
          <w:rPr>
            <w:webHidden/>
          </w:rPr>
          <w:tab/>
        </w:r>
        <w:r>
          <w:rPr>
            <w:webHidden/>
          </w:rPr>
          <w:fldChar w:fldCharType="begin"/>
        </w:r>
        <w:r>
          <w:rPr>
            <w:webHidden/>
          </w:rPr>
          <w:instrText xml:space="preserve"> PAGEREF _Toc68703744 \h </w:instrText>
        </w:r>
        <w:r>
          <w:rPr>
            <w:webHidden/>
          </w:rPr>
        </w:r>
        <w:r>
          <w:rPr>
            <w:webHidden/>
          </w:rPr>
          <w:fldChar w:fldCharType="separate"/>
        </w:r>
        <w:r w:rsidR="00550571">
          <w:rPr>
            <w:webHidden/>
          </w:rPr>
          <w:t>312</w:t>
        </w:r>
        <w:r>
          <w:rPr>
            <w:webHidden/>
          </w:rPr>
          <w:fldChar w:fldCharType="end"/>
        </w:r>
      </w:hyperlink>
    </w:p>
    <w:p w14:paraId="75C485E0" w14:textId="2912B7DB" w:rsidR="00BF3682" w:rsidRDefault="00BF3682">
      <w:pPr>
        <w:pStyle w:val="Spisilustracji"/>
        <w:rPr>
          <w:rFonts w:asciiTheme="minorHAnsi" w:eastAsiaTheme="minorEastAsia" w:hAnsiTheme="minorHAnsi" w:cstheme="minorBidi"/>
          <w:sz w:val="22"/>
          <w:lang w:eastAsia="pl-PL"/>
        </w:rPr>
      </w:pPr>
      <w:hyperlink w:anchor="_Toc68703745" w:history="1">
        <w:r w:rsidRPr="00747F7C">
          <w:rPr>
            <w:rStyle w:val="Hipercze"/>
          </w:rPr>
          <w:t>Tabela 12</w:t>
        </w:r>
        <w:r w:rsidRPr="00747F7C">
          <w:rPr>
            <w:rStyle w:val="Hipercze"/>
          </w:rPr>
          <w:noBreakHyphen/>
          <w:t>15</w:t>
        </w:r>
        <w:r>
          <w:rPr>
            <w:rFonts w:asciiTheme="minorHAnsi" w:eastAsiaTheme="minorEastAsia" w:hAnsiTheme="minorHAnsi" w:cstheme="minorBidi"/>
            <w:sz w:val="22"/>
            <w:lang w:eastAsia="pl-PL"/>
          </w:rPr>
          <w:tab/>
        </w:r>
        <w:r w:rsidRPr="00747F7C">
          <w:rPr>
            <w:rStyle w:val="Hipercze"/>
          </w:rPr>
          <w:t>Koszty zestawu działań według rodzajów działań (w tys. zł) - obszar dorzecza Odry</w:t>
        </w:r>
        <w:r>
          <w:rPr>
            <w:webHidden/>
          </w:rPr>
          <w:tab/>
        </w:r>
        <w:r>
          <w:rPr>
            <w:webHidden/>
          </w:rPr>
          <w:fldChar w:fldCharType="begin"/>
        </w:r>
        <w:r>
          <w:rPr>
            <w:webHidden/>
          </w:rPr>
          <w:instrText xml:space="preserve"> PAGEREF _Toc68703745 \h </w:instrText>
        </w:r>
        <w:r>
          <w:rPr>
            <w:webHidden/>
          </w:rPr>
        </w:r>
        <w:r>
          <w:rPr>
            <w:webHidden/>
          </w:rPr>
          <w:fldChar w:fldCharType="separate"/>
        </w:r>
        <w:r w:rsidR="00550571">
          <w:rPr>
            <w:webHidden/>
          </w:rPr>
          <w:t>312</w:t>
        </w:r>
        <w:r>
          <w:rPr>
            <w:webHidden/>
          </w:rPr>
          <w:fldChar w:fldCharType="end"/>
        </w:r>
      </w:hyperlink>
    </w:p>
    <w:p w14:paraId="0F50E953" w14:textId="580AD4F4" w:rsidR="00BF3682" w:rsidRDefault="00BF3682">
      <w:pPr>
        <w:pStyle w:val="Spisilustracji"/>
        <w:rPr>
          <w:rFonts w:asciiTheme="minorHAnsi" w:eastAsiaTheme="minorEastAsia" w:hAnsiTheme="minorHAnsi" w:cstheme="minorBidi"/>
          <w:sz w:val="22"/>
          <w:lang w:eastAsia="pl-PL"/>
        </w:rPr>
      </w:pPr>
      <w:hyperlink w:anchor="_Toc68703746" w:history="1">
        <w:r w:rsidRPr="00747F7C">
          <w:rPr>
            <w:rStyle w:val="Hipercze"/>
          </w:rPr>
          <w:t>Tabela 12</w:t>
        </w:r>
        <w:r w:rsidRPr="00747F7C">
          <w:rPr>
            <w:rStyle w:val="Hipercze"/>
          </w:rPr>
          <w:noBreakHyphen/>
          <w:t>16</w:t>
        </w:r>
        <w:r>
          <w:rPr>
            <w:rFonts w:asciiTheme="minorHAnsi" w:eastAsiaTheme="minorEastAsia" w:hAnsiTheme="minorHAnsi" w:cstheme="minorBidi"/>
            <w:sz w:val="22"/>
            <w:lang w:eastAsia="pl-PL"/>
          </w:rPr>
          <w:tab/>
        </w:r>
        <w:r w:rsidRPr="00747F7C">
          <w:rPr>
            <w:rStyle w:val="Hipercze"/>
          </w:rPr>
          <w:t>Koszty zestawu działań według kategorii działań (w tys. zł) - obszar dorzecza Odry</w:t>
        </w:r>
        <w:r>
          <w:rPr>
            <w:webHidden/>
          </w:rPr>
          <w:tab/>
        </w:r>
        <w:r>
          <w:rPr>
            <w:webHidden/>
          </w:rPr>
          <w:fldChar w:fldCharType="begin"/>
        </w:r>
        <w:r>
          <w:rPr>
            <w:webHidden/>
          </w:rPr>
          <w:instrText xml:space="preserve"> PAGEREF _Toc68703746 \h </w:instrText>
        </w:r>
        <w:r>
          <w:rPr>
            <w:webHidden/>
          </w:rPr>
        </w:r>
        <w:r>
          <w:rPr>
            <w:webHidden/>
          </w:rPr>
          <w:fldChar w:fldCharType="separate"/>
        </w:r>
        <w:r w:rsidR="00550571">
          <w:rPr>
            <w:webHidden/>
          </w:rPr>
          <w:t>312</w:t>
        </w:r>
        <w:r>
          <w:rPr>
            <w:webHidden/>
          </w:rPr>
          <w:fldChar w:fldCharType="end"/>
        </w:r>
      </w:hyperlink>
    </w:p>
    <w:p w14:paraId="2E13CDE0" w14:textId="21008640" w:rsidR="00BF3682" w:rsidRDefault="00BF3682">
      <w:pPr>
        <w:pStyle w:val="Spisilustracji"/>
        <w:rPr>
          <w:rFonts w:asciiTheme="minorHAnsi" w:eastAsiaTheme="minorEastAsia" w:hAnsiTheme="minorHAnsi" w:cstheme="minorBidi"/>
          <w:sz w:val="22"/>
          <w:lang w:eastAsia="pl-PL"/>
        </w:rPr>
      </w:pPr>
      <w:hyperlink w:anchor="_Toc68703747" w:history="1">
        <w:r w:rsidRPr="00747F7C">
          <w:rPr>
            <w:rStyle w:val="Hipercze"/>
          </w:rPr>
          <w:t>Tabela 12</w:t>
        </w:r>
        <w:r w:rsidRPr="00747F7C">
          <w:rPr>
            <w:rStyle w:val="Hipercze"/>
          </w:rPr>
          <w:noBreakHyphen/>
          <w:t>17</w:t>
        </w:r>
        <w:r>
          <w:rPr>
            <w:rFonts w:asciiTheme="minorHAnsi" w:eastAsiaTheme="minorEastAsia" w:hAnsiTheme="minorHAnsi" w:cstheme="minorBidi"/>
            <w:sz w:val="22"/>
            <w:lang w:eastAsia="pl-PL"/>
          </w:rPr>
          <w:tab/>
        </w:r>
        <w:r w:rsidRPr="00747F7C">
          <w:rPr>
            <w:rStyle w:val="Hipercze"/>
          </w:rPr>
          <w:t>Ocena realności wdrożenia działań - obszar dorzecza Odry</w:t>
        </w:r>
        <w:r>
          <w:rPr>
            <w:webHidden/>
          </w:rPr>
          <w:tab/>
        </w:r>
        <w:r>
          <w:rPr>
            <w:webHidden/>
          </w:rPr>
          <w:fldChar w:fldCharType="begin"/>
        </w:r>
        <w:r>
          <w:rPr>
            <w:webHidden/>
          </w:rPr>
          <w:instrText xml:space="preserve"> PAGEREF _Toc68703747 \h </w:instrText>
        </w:r>
        <w:r>
          <w:rPr>
            <w:webHidden/>
          </w:rPr>
        </w:r>
        <w:r>
          <w:rPr>
            <w:webHidden/>
          </w:rPr>
          <w:fldChar w:fldCharType="separate"/>
        </w:r>
        <w:r w:rsidR="00550571">
          <w:rPr>
            <w:webHidden/>
          </w:rPr>
          <w:t>314</w:t>
        </w:r>
        <w:r>
          <w:rPr>
            <w:webHidden/>
          </w:rPr>
          <w:fldChar w:fldCharType="end"/>
        </w:r>
      </w:hyperlink>
    </w:p>
    <w:p w14:paraId="48CDD11B" w14:textId="07BD076F" w:rsidR="00BF3682" w:rsidRDefault="00BF3682">
      <w:pPr>
        <w:pStyle w:val="Spisilustracji"/>
        <w:rPr>
          <w:rFonts w:asciiTheme="minorHAnsi" w:eastAsiaTheme="minorEastAsia" w:hAnsiTheme="minorHAnsi" w:cstheme="minorBidi"/>
          <w:sz w:val="22"/>
          <w:lang w:eastAsia="pl-PL"/>
        </w:rPr>
      </w:pPr>
      <w:hyperlink w:anchor="_Toc68703748" w:history="1">
        <w:r w:rsidRPr="00747F7C">
          <w:rPr>
            <w:rStyle w:val="Hipercze"/>
          </w:rPr>
          <w:t>Tabela 13</w:t>
        </w:r>
        <w:r w:rsidRPr="00747F7C">
          <w:rPr>
            <w:rStyle w:val="Hipercze"/>
          </w:rPr>
          <w:noBreakHyphen/>
          <w:t>1</w:t>
        </w:r>
        <w:r>
          <w:rPr>
            <w:rFonts w:asciiTheme="minorHAnsi" w:eastAsiaTheme="minorEastAsia" w:hAnsiTheme="minorHAnsi" w:cstheme="minorBidi"/>
            <w:sz w:val="22"/>
            <w:lang w:eastAsia="pl-PL"/>
          </w:rPr>
          <w:tab/>
        </w:r>
        <w:r w:rsidRPr="00747F7C">
          <w:rPr>
            <w:rStyle w:val="Hipercze"/>
          </w:rPr>
          <w:t>Działania związane z wdrażaniem zasady zwrotu kosztów usług wodnych ujęte w aPWŚK</w:t>
        </w:r>
        <w:r>
          <w:rPr>
            <w:webHidden/>
          </w:rPr>
          <w:tab/>
        </w:r>
        <w:r>
          <w:rPr>
            <w:webHidden/>
          </w:rPr>
          <w:fldChar w:fldCharType="begin"/>
        </w:r>
        <w:r>
          <w:rPr>
            <w:webHidden/>
          </w:rPr>
          <w:instrText xml:space="preserve"> PAGEREF _Toc68703748 \h </w:instrText>
        </w:r>
        <w:r>
          <w:rPr>
            <w:webHidden/>
          </w:rPr>
        </w:r>
        <w:r>
          <w:rPr>
            <w:webHidden/>
          </w:rPr>
          <w:fldChar w:fldCharType="separate"/>
        </w:r>
        <w:r w:rsidR="00550571">
          <w:rPr>
            <w:webHidden/>
          </w:rPr>
          <w:t>315</w:t>
        </w:r>
        <w:r>
          <w:rPr>
            <w:webHidden/>
          </w:rPr>
          <w:fldChar w:fldCharType="end"/>
        </w:r>
      </w:hyperlink>
    </w:p>
    <w:p w14:paraId="1ADBE4A2" w14:textId="2CCFCA13" w:rsidR="00BF3682" w:rsidRDefault="00BF3682">
      <w:pPr>
        <w:pStyle w:val="Spisilustracji"/>
        <w:rPr>
          <w:rFonts w:asciiTheme="minorHAnsi" w:eastAsiaTheme="minorEastAsia" w:hAnsiTheme="minorHAnsi" w:cstheme="minorBidi"/>
          <w:sz w:val="22"/>
          <w:lang w:eastAsia="pl-PL"/>
        </w:rPr>
      </w:pPr>
      <w:hyperlink w:anchor="_Toc68703749" w:history="1">
        <w:r w:rsidRPr="00747F7C">
          <w:rPr>
            <w:rStyle w:val="Hipercze"/>
          </w:rPr>
          <w:t>Tabela 13</w:t>
        </w:r>
        <w:r w:rsidRPr="00747F7C">
          <w:rPr>
            <w:rStyle w:val="Hipercze"/>
          </w:rPr>
          <w:noBreakHyphen/>
          <w:t>2</w:t>
        </w:r>
        <w:r>
          <w:rPr>
            <w:rFonts w:asciiTheme="minorHAnsi" w:eastAsiaTheme="minorEastAsia" w:hAnsiTheme="minorHAnsi" w:cstheme="minorBidi"/>
            <w:sz w:val="22"/>
            <w:lang w:eastAsia="pl-PL"/>
          </w:rPr>
          <w:tab/>
        </w:r>
        <w:r w:rsidRPr="00747F7C">
          <w:rPr>
            <w:rStyle w:val="Hipercze"/>
          </w:rPr>
          <w:t>Liczba złożonych wniosków taryfowych wg organu regulacyjnego (RZGW WP)</w:t>
        </w:r>
        <w:r>
          <w:rPr>
            <w:webHidden/>
          </w:rPr>
          <w:tab/>
        </w:r>
        <w:r>
          <w:rPr>
            <w:webHidden/>
          </w:rPr>
          <w:fldChar w:fldCharType="begin"/>
        </w:r>
        <w:r>
          <w:rPr>
            <w:webHidden/>
          </w:rPr>
          <w:instrText xml:space="preserve"> PAGEREF _Toc68703749 \h </w:instrText>
        </w:r>
        <w:r>
          <w:rPr>
            <w:webHidden/>
          </w:rPr>
        </w:r>
        <w:r>
          <w:rPr>
            <w:webHidden/>
          </w:rPr>
          <w:fldChar w:fldCharType="separate"/>
        </w:r>
        <w:r w:rsidR="00550571">
          <w:rPr>
            <w:webHidden/>
          </w:rPr>
          <w:t>320</w:t>
        </w:r>
        <w:r>
          <w:rPr>
            <w:webHidden/>
          </w:rPr>
          <w:fldChar w:fldCharType="end"/>
        </w:r>
      </w:hyperlink>
    </w:p>
    <w:p w14:paraId="00DEDCF1" w14:textId="0DD639A3" w:rsidR="00BF3682" w:rsidRDefault="00BF3682">
      <w:pPr>
        <w:pStyle w:val="Spisilustracji"/>
        <w:rPr>
          <w:rFonts w:asciiTheme="minorHAnsi" w:eastAsiaTheme="minorEastAsia" w:hAnsiTheme="minorHAnsi" w:cstheme="minorBidi"/>
          <w:sz w:val="22"/>
          <w:lang w:eastAsia="pl-PL"/>
        </w:rPr>
      </w:pPr>
      <w:hyperlink w:anchor="_Toc68703750" w:history="1">
        <w:r w:rsidRPr="00747F7C">
          <w:rPr>
            <w:rStyle w:val="Hipercze"/>
          </w:rPr>
          <w:t>Tabela 13</w:t>
        </w:r>
        <w:r w:rsidRPr="00747F7C">
          <w:rPr>
            <w:rStyle w:val="Hipercze"/>
          </w:rPr>
          <w:noBreakHyphen/>
          <w:t>3</w:t>
        </w:r>
        <w:r>
          <w:rPr>
            <w:rFonts w:asciiTheme="minorHAnsi" w:eastAsiaTheme="minorEastAsia" w:hAnsiTheme="minorHAnsi" w:cstheme="minorBidi"/>
            <w:sz w:val="22"/>
            <w:lang w:eastAsia="pl-PL"/>
          </w:rPr>
          <w:tab/>
        </w:r>
        <w:r w:rsidRPr="00747F7C">
          <w:rPr>
            <w:rStyle w:val="Hipercze"/>
          </w:rPr>
          <w:t>Liczba wniosków taryfowych złożonych do RZGW WP w Bydgoszczy, Gliwicach, Poznaniu, Szczecinie i Wrocławiu wg formy organizacyjnej przedsiębiorstwa wodociągowo-kanalizacyjnego występującego z wnioskiem</w:t>
        </w:r>
        <w:r>
          <w:rPr>
            <w:webHidden/>
          </w:rPr>
          <w:tab/>
        </w:r>
        <w:r>
          <w:rPr>
            <w:webHidden/>
          </w:rPr>
          <w:fldChar w:fldCharType="begin"/>
        </w:r>
        <w:r>
          <w:rPr>
            <w:webHidden/>
          </w:rPr>
          <w:instrText xml:space="preserve"> PAGEREF _Toc68703750 \h </w:instrText>
        </w:r>
        <w:r>
          <w:rPr>
            <w:webHidden/>
          </w:rPr>
        </w:r>
        <w:r>
          <w:rPr>
            <w:webHidden/>
          </w:rPr>
          <w:fldChar w:fldCharType="separate"/>
        </w:r>
        <w:r w:rsidR="00550571">
          <w:rPr>
            <w:webHidden/>
          </w:rPr>
          <w:t>321</w:t>
        </w:r>
        <w:r>
          <w:rPr>
            <w:webHidden/>
          </w:rPr>
          <w:fldChar w:fldCharType="end"/>
        </w:r>
      </w:hyperlink>
    </w:p>
    <w:p w14:paraId="00CEC4F9" w14:textId="04AC0FFF" w:rsidR="00BF3682" w:rsidRDefault="00BF3682">
      <w:pPr>
        <w:pStyle w:val="Spisilustracji"/>
        <w:rPr>
          <w:rFonts w:asciiTheme="minorHAnsi" w:eastAsiaTheme="minorEastAsia" w:hAnsiTheme="minorHAnsi" w:cstheme="minorBidi"/>
          <w:sz w:val="22"/>
          <w:lang w:eastAsia="pl-PL"/>
        </w:rPr>
      </w:pPr>
      <w:hyperlink w:anchor="_Toc68703751" w:history="1">
        <w:r w:rsidRPr="00747F7C">
          <w:rPr>
            <w:rStyle w:val="Hipercze"/>
            <w:bCs/>
          </w:rPr>
          <w:t>Tabela 13</w:t>
        </w:r>
        <w:r w:rsidRPr="00747F7C">
          <w:rPr>
            <w:rStyle w:val="Hipercze"/>
            <w:bCs/>
          </w:rPr>
          <w:noBreakHyphen/>
          <w:t>4</w:t>
        </w:r>
        <w:r>
          <w:rPr>
            <w:rFonts w:asciiTheme="minorHAnsi" w:eastAsiaTheme="minorEastAsia" w:hAnsiTheme="minorHAnsi" w:cstheme="minorBidi"/>
            <w:sz w:val="22"/>
            <w:lang w:eastAsia="pl-PL"/>
          </w:rPr>
          <w:tab/>
        </w:r>
        <w:r w:rsidRPr="00747F7C">
          <w:rPr>
            <w:rStyle w:val="Hipercze"/>
          </w:rPr>
          <w:t xml:space="preserve">Liczba wniosków taryfowych </w:t>
        </w:r>
        <w:r w:rsidRPr="00747F7C">
          <w:rPr>
            <w:rStyle w:val="Hipercze"/>
            <w:rFonts w:cs="Calibri"/>
          </w:rPr>
          <w:t xml:space="preserve">złożonych do RZGW WP </w:t>
        </w:r>
        <w:r w:rsidRPr="00747F7C">
          <w:rPr>
            <w:rStyle w:val="Hipercze"/>
          </w:rPr>
          <w:t>w Bydgoszczy, Gliwicach, Poznaniu, Szczecinie i Wrocławiu wg rodzaju działalności przedsiębiorstwa</w:t>
        </w:r>
        <w:r>
          <w:rPr>
            <w:webHidden/>
          </w:rPr>
          <w:tab/>
        </w:r>
        <w:r>
          <w:rPr>
            <w:webHidden/>
          </w:rPr>
          <w:fldChar w:fldCharType="begin"/>
        </w:r>
        <w:r>
          <w:rPr>
            <w:webHidden/>
          </w:rPr>
          <w:instrText xml:space="preserve"> PAGEREF _Toc68703751 \h </w:instrText>
        </w:r>
        <w:r>
          <w:rPr>
            <w:webHidden/>
          </w:rPr>
        </w:r>
        <w:r>
          <w:rPr>
            <w:webHidden/>
          </w:rPr>
          <w:fldChar w:fldCharType="separate"/>
        </w:r>
        <w:r w:rsidR="00550571">
          <w:rPr>
            <w:webHidden/>
          </w:rPr>
          <w:t>322</w:t>
        </w:r>
        <w:r>
          <w:rPr>
            <w:webHidden/>
          </w:rPr>
          <w:fldChar w:fldCharType="end"/>
        </w:r>
      </w:hyperlink>
    </w:p>
    <w:p w14:paraId="17673983" w14:textId="6F17EBF6" w:rsidR="00BF3682" w:rsidRDefault="00BF3682">
      <w:pPr>
        <w:pStyle w:val="Spisilustracji"/>
        <w:rPr>
          <w:rFonts w:asciiTheme="minorHAnsi" w:eastAsiaTheme="minorEastAsia" w:hAnsiTheme="minorHAnsi" w:cstheme="minorBidi"/>
          <w:sz w:val="22"/>
          <w:lang w:eastAsia="pl-PL"/>
        </w:rPr>
      </w:pPr>
      <w:hyperlink w:anchor="_Toc68703752" w:history="1">
        <w:r w:rsidRPr="00747F7C">
          <w:rPr>
            <w:rStyle w:val="Hipercze"/>
          </w:rPr>
          <w:t>Tabela 13</w:t>
        </w:r>
        <w:r w:rsidRPr="00747F7C">
          <w:rPr>
            <w:rStyle w:val="Hipercze"/>
          </w:rPr>
          <w:noBreakHyphen/>
          <w:t>5</w:t>
        </w:r>
        <w:r>
          <w:rPr>
            <w:rFonts w:asciiTheme="minorHAnsi" w:eastAsiaTheme="minorEastAsia" w:hAnsiTheme="minorHAnsi" w:cstheme="minorBidi"/>
            <w:sz w:val="22"/>
            <w:lang w:eastAsia="pl-PL"/>
          </w:rPr>
          <w:tab/>
        </w:r>
        <w:r w:rsidRPr="00747F7C">
          <w:rPr>
            <w:rStyle w:val="Hipercze"/>
          </w:rPr>
          <w:t>Działania planowane na IV cykl planistyczny (2022-2027)</w:t>
        </w:r>
        <w:r>
          <w:rPr>
            <w:webHidden/>
          </w:rPr>
          <w:tab/>
        </w:r>
        <w:r>
          <w:rPr>
            <w:webHidden/>
          </w:rPr>
          <w:fldChar w:fldCharType="begin"/>
        </w:r>
        <w:r>
          <w:rPr>
            <w:webHidden/>
          </w:rPr>
          <w:instrText xml:space="preserve"> PAGEREF _Toc68703752 \h </w:instrText>
        </w:r>
        <w:r>
          <w:rPr>
            <w:webHidden/>
          </w:rPr>
        </w:r>
        <w:r>
          <w:rPr>
            <w:webHidden/>
          </w:rPr>
          <w:fldChar w:fldCharType="separate"/>
        </w:r>
        <w:r w:rsidR="00550571">
          <w:rPr>
            <w:webHidden/>
          </w:rPr>
          <w:t>322</w:t>
        </w:r>
        <w:r>
          <w:rPr>
            <w:webHidden/>
          </w:rPr>
          <w:fldChar w:fldCharType="end"/>
        </w:r>
      </w:hyperlink>
    </w:p>
    <w:p w14:paraId="6E160647" w14:textId="1A2C4099" w:rsidR="00BF3682" w:rsidRDefault="00BF3682">
      <w:pPr>
        <w:pStyle w:val="Spisilustracji"/>
        <w:rPr>
          <w:rFonts w:asciiTheme="minorHAnsi" w:eastAsiaTheme="minorEastAsia" w:hAnsiTheme="minorHAnsi" w:cstheme="minorBidi"/>
          <w:sz w:val="22"/>
          <w:lang w:eastAsia="pl-PL"/>
        </w:rPr>
      </w:pPr>
      <w:hyperlink w:anchor="_Toc68703753" w:history="1">
        <w:r w:rsidRPr="00747F7C">
          <w:rPr>
            <w:rStyle w:val="Hipercze"/>
          </w:rPr>
          <w:t>Tabela 13</w:t>
        </w:r>
        <w:r w:rsidRPr="00747F7C">
          <w:rPr>
            <w:rStyle w:val="Hipercze"/>
          </w:rPr>
          <w:noBreakHyphen/>
          <w:t>6</w:t>
        </w:r>
        <w:r>
          <w:rPr>
            <w:rFonts w:asciiTheme="minorHAnsi" w:eastAsiaTheme="minorEastAsia" w:hAnsiTheme="minorHAnsi" w:cstheme="minorBidi"/>
            <w:sz w:val="22"/>
            <w:lang w:eastAsia="pl-PL"/>
          </w:rPr>
          <w:tab/>
        </w:r>
        <w:r w:rsidRPr="00747F7C">
          <w:rPr>
            <w:rStyle w:val="Hipercze"/>
          </w:rPr>
          <w:t>Działania związane z realizacją celów środowiskowych i wymagań związanych z zaopatrzeniem w wodę ujęte w aPWŚK</w:t>
        </w:r>
        <w:r>
          <w:rPr>
            <w:webHidden/>
          </w:rPr>
          <w:tab/>
        </w:r>
        <w:r>
          <w:rPr>
            <w:webHidden/>
          </w:rPr>
          <w:fldChar w:fldCharType="begin"/>
        </w:r>
        <w:r>
          <w:rPr>
            <w:webHidden/>
          </w:rPr>
          <w:instrText xml:space="preserve"> PAGEREF _Toc68703753 \h </w:instrText>
        </w:r>
        <w:r>
          <w:rPr>
            <w:webHidden/>
          </w:rPr>
        </w:r>
        <w:r>
          <w:rPr>
            <w:webHidden/>
          </w:rPr>
          <w:fldChar w:fldCharType="separate"/>
        </w:r>
        <w:r w:rsidR="00550571">
          <w:rPr>
            <w:webHidden/>
          </w:rPr>
          <w:t>323</w:t>
        </w:r>
        <w:r>
          <w:rPr>
            <w:webHidden/>
          </w:rPr>
          <w:fldChar w:fldCharType="end"/>
        </w:r>
      </w:hyperlink>
    </w:p>
    <w:p w14:paraId="5DFBBF60" w14:textId="3CC48181" w:rsidR="00BF3682" w:rsidRDefault="00BF3682">
      <w:pPr>
        <w:pStyle w:val="Spisilustracji"/>
        <w:rPr>
          <w:rFonts w:asciiTheme="minorHAnsi" w:eastAsiaTheme="minorEastAsia" w:hAnsiTheme="minorHAnsi" w:cstheme="minorBidi"/>
          <w:sz w:val="22"/>
          <w:lang w:eastAsia="pl-PL"/>
        </w:rPr>
      </w:pPr>
      <w:hyperlink w:anchor="_Toc68703754" w:history="1">
        <w:r w:rsidRPr="00747F7C">
          <w:rPr>
            <w:rStyle w:val="Hipercze"/>
          </w:rPr>
          <w:t>Tabela 13</w:t>
        </w:r>
        <w:r w:rsidRPr="00747F7C">
          <w:rPr>
            <w:rStyle w:val="Hipercze"/>
          </w:rPr>
          <w:noBreakHyphen/>
          <w:t>7</w:t>
        </w:r>
        <w:r>
          <w:rPr>
            <w:rFonts w:asciiTheme="minorHAnsi" w:eastAsiaTheme="minorEastAsia" w:hAnsiTheme="minorHAnsi" w:cstheme="minorBidi"/>
            <w:sz w:val="22"/>
            <w:lang w:eastAsia="pl-PL"/>
          </w:rPr>
          <w:tab/>
        </w:r>
        <w:r w:rsidRPr="00747F7C">
          <w:rPr>
            <w:rStyle w:val="Hipercze"/>
          </w:rPr>
          <w:t>Zmiany w kompetencjach organów właściwych do spraw czynności podejmowanych w przypadku możliwości nieosiągnięcia celów środowiskowych</w:t>
        </w:r>
        <w:r>
          <w:rPr>
            <w:webHidden/>
          </w:rPr>
          <w:tab/>
        </w:r>
        <w:r>
          <w:rPr>
            <w:webHidden/>
          </w:rPr>
          <w:fldChar w:fldCharType="begin"/>
        </w:r>
        <w:r>
          <w:rPr>
            <w:webHidden/>
          </w:rPr>
          <w:instrText xml:space="preserve"> PAGEREF _Toc68703754 \h </w:instrText>
        </w:r>
        <w:r>
          <w:rPr>
            <w:webHidden/>
          </w:rPr>
        </w:r>
        <w:r>
          <w:rPr>
            <w:webHidden/>
          </w:rPr>
          <w:fldChar w:fldCharType="separate"/>
        </w:r>
        <w:r w:rsidR="00550571">
          <w:rPr>
            <w:webHidden/>
          </w:rPr>
          <w:t>325</w:t>
        </w:r>
        <w:r>
          <w:rPr>
            <w:webHidden/>
          </w:rPr>
          <w:fldChar w:fldCharType="end"/>
        </w:r>
      </w:hyperlink>
    </w:p>
    <w:p w14:paraId="1DE9A590" w14:textId="44C86ED9" w:rsidR="00BF3682" w:rsidRDefault="00BF3682">
      <w:pPr>
        <w:pStyle w:val="Spisilustracji"/>
        <w:rPr>
          <w:rFonts w:asciiTheme="minorHAnsi" w:eastAsiaTheme="minorEastAsia" w:hAnsiTheme="minorHAnsi" w:cstheme="minorBidi"/>
          <w:sz w:val="22"/>
          <w:lang w:eastAsia="pl-PL"/>
        </w:rPr>
      </w:pPr>
      <w:hyperlink w:anchor="_Toc68703755" w:history="1">
        <w:r w:rsidRPr="00747F7C">
          <w:rPr>
            <w:rStyle w:val="Hipercze"/>
          </w:rPr>
          <w:t>Tabela 13</w:t>
        </w:r>
        <w:r w:rsidRPr="00747F7C">
          <w:rPr>
            <w:rStyle w:val="Hipercze"/>
          </w:rPr>
          <w:noBreakHyphen/>
          <w:t>8</w:t>
        </w:r>
        <w:r>
          <w:rPr>
            <w:rFonts w:asciiTheme="minorHAnsi" w:eastAsiaTheme="minorEastAsia" w:hAnsiTheme="minorHAnsi" w:cstheme="minorBidi"/>
            <w:sz w:val="22"/>
            <w:lang w:eastAsia="pl-PL"/>
          </w:rPr>
          <w:tab/>
        </w:r>
        <w:r w:rsidRPr="00747F7C">
          <w:rPr>
            <w:rStyle w:val="Hipercze"/>
          </w:rPr>
          <w:t>Proponowane działania krajowe, wspólne dla wszystkich jcw - obszar dorzecza - obszar dorzecza Odry</w:t>
        </w:r>
        <w:r>
          <w:rPr>
            <w:webHidden/>
          </w:rPr>
          <w:tab/>
        </w:r>
        <w:r>
          <w:rPr>
            <w:webHidden/>
          </w:rPr>
          <w:fldChar w:fldCharType="begin"/>
        </w:r>
        <w:r>
          <w:rPr>
            <w:webHidden/>
          </w:rPr>
          <w:instrText xml:space="preserve"> PAGEREF _Toc68703755 \h </w:instrText>
        </w:r>
        <w:r>
          <w:rPr>
            <w:webHidden/>
          </w:rPr>
        </w:r>
        <w:r>
          <w:rPr>
            <w:webHidden/>
          </w:rPr>
          <w:fldChar w:fldCharType="separate"/>
        </w:r>
        <w:r w:rsidR="00550571">
          <w:rPr>
            <w:webHidden/>
          </w:rPr>
          <w:t>326</w:t>
        </w:r>
        <w:r>
          <w:rPr>
            <w:webHidden/>
          </w:rPr>
          <w:fldChar w:fldCharType="end"/>
        </w:r>
      </w:hyperlink>
    </w:p>
    <w:p w14:paraId="27813711" w14:textId="42F37E9D" w:rsidR="00BF3682" w:rsidRDefault="00BF3682">
      <w:pPr>
        <w:pStyle w:val="Spisilustracji"/>
        <w:rPr>
          <w:rFonts w:asciiTheme="minorHAnsi" w:eastAsiaTheme="minorEastAsia" w:hAnsiTheme="minorHAnsi" w:cstheme="minorBidi"/>
          <w:sz w:val="22"/>
          <w:lang w:eastAsia="pl-PL"/>
        </w:rPr>
      </w:pPr>
      <w:hyperlink w:anchor="_Toc68703756" w:history="1">
        <w:r w:rsidRPr="00747F7C">
          <w:rPr>
            <w:rStyle w:val="Hipercze"/>
          </w:rPr>
          <w:t>Tabela 13</w:t>
        </w:r>
        <w:r w:rsidRPr="00747F7C">
          <w:rPr>
            <w:rStyle w:val="Hipercze"/>
          </w:rPr>
          <w:noBreakHyphen/>
          <w:t>9</w:t>
        </w:r>
        <w:r>
          <w:rPr>
            <w:rFonts w:asciiTheme="minorHAnsi" w:eastAsiaTheme="minorEastAsia" w:hAnsiTheme="minorHAnsi" w:cstheme="minorBidi"/>
            <w:sz w:val="22"/>
            <w:lang w:eastAsia="pl-PL"/>
          </w:rPr>
          <w:tab/>
        </w:r>
        <w:r w:rsidRPr="00747F7C">
          <w:rPr>
            <w:rStyle w:val="Hipercze"/>
          </w:rPr>
          <w:t>Proponowane działania uzupełniające dla jcwpd</w:t>
        </w:r>
        <w:r>
          <w:rPr>
            <w:webHidden/>
          </w:rPr>
          <w:tab/>
        </w:r>
        <w:r>
          <w:rPr>
            <w:webHidden/>
          </w:rPr>
          <w:fldChar w:fldCharType="begin"/>
        </w:r>
        <w:r>
          <w:rPr>
            <w:webHidden/>
          </w:rPr>
          <w:instrText xml:space="preserve"> PAGEREF _Toc68703756 \h </w:instrText>
        </w:r>
        <w:r>
          <w:rPr>
            <w:webHidden/>
          </w:rPr>
        </w:r>
        <w:r>
          <w:rPr>
            <w:webHidden/>
          </w:rPr>
          <w:fldChar w:fldCharType="separate"/>
        </w:r>
        <w:r w:rsidR="00550571">
          <w:rPr>
            <w:webHidden/>
          </w:rPr>
          <w:t>327</w:t>
        </w:r>
        <w:r>
          <w:rPr>
            <w:webHidden/>
          </w:rPr>
          <w:fldChar w:fldCharType="end"/>
        </w:r>
      </w:hyperlink>
    </w:p>
    <w:p w14:paraId="232A5208" w14:textId="35044F1C" w:rsidR="00BF3682" w:rsidRDefault="00BF3682">
      <w:pPr>
        <w:pStyle w:val="Spisilustracji"/>
        <w:rPr>
          <w:rFonts w:asciiTheme="minorHAnsi" w:eastAsiaTheme="minorEastAsia" w:hAnsiTheme="minorHAnsi" w:cstheme="minorBidi"/>
          <w:sz w:val="22"/>
          <w:lang w:eastAsia="pl-PL"/>
        </w:rPr>
      </w:pPr>
      <w:hyperlink w:anchor="_Toc68703757" w:history="1">
        <w:r w:rsidRPr="00747F7C">
          <w:rPr>
            <w:rStyle w:val="Hipercze"/>
          </w:rPr>
          <w:t>Tabela 13</w:t>
        </w:r>
        <w:r w:rsidRPr="00747F7C">
          <w:rPr>
            <w:rStyle w:val="Hipercze"/>
          </w:rPr>
          <w:noBreakHyphen/>
          <w:t>10</w:t>
        </w:r>
        <w:r>
          <w:rPr>
            <w:rFonts w:asciiTheme="minorHAnsi" w:eastAsiaTheme="minorEastAsia" w:hAnsiTheme="minorHAnsi" w:cstheme="minorBidi"/>
            <w:sz w:val="22"/>
            <w:lang w:eastAsia="pl-PL"/>
          </w:rPr>
          <w:tab/>
        </w:r>
        <w:r w:rsidRPr="00747F7C">
          <w:rPr>
            <w:rStyle w:val="Hipercze"/>
          </w:rPr>
          <w:t>Zestawienie liczby pozwoleń wodnoprawnych wydanych do roku 2018 i obowiązujących w okresie 2022-2027</w:t>
        </w:r>
        <w:r>
          <w:rPr>
            <w:webHidden/>
          </w:rPr>
          <w:tab/>
        </w:r>
        <w:r>
          <w:rPr>
            <w:webHidden/>
          </w:rPr>
          <w:fldChar w:fldCharType="begin"/>
        </w:r>
        <w:r>
          <w:rPr>
            <w:webHidden/>
          </w:rPr>
          <w:instrText xml:space="preserve"> PAGEREF _Toc68703757 \h </w:instrText>
        </w:r>
        <w:r>
          <w:rPr>
            <w:webHidden/>
          </w:rPr>
        </w:r>
        <w:r>
          <w:rPr>
            <w:webHidden/>
          </w:rPr>
          <w:fldChar w:fldCharType="separate"/>
        </w:r>
        <w:r w:rsidR="00550571">
          <w:rPr>
            <w:webHidden/>
          </w:rPr>
          <w:t>332</w:t>
        </w:r>
        <w:r>
          <w:rPr>
            <w:webHidden/>
          </w:rPr>
          <w:fldChar w:fldCharType="end"/>
        </w:r>
      </w:hyperlink>
    </w:p>
    <w:p w14:paraId="2999C1FE" w14:textId="3426B105" w:rsidR="00BF3682" w:rsidRDefault="00BF3682">
      <w:pPr>
        <w:pStyle w:val="Spisilustracji"/>
        <w:rPr>
          <w:rFonts w:asciiTheme="minorHAnsi" w:eastAsiaTheme="minorEastAsia" w:hAnsiTheme="minorHAnsi" w:cstheme="minorBidi"/>
          <w:sz w:val="22"/>
          <w:lang w:eastAsia="pl-PL"/>
        </w:rPr>
      </w:pPr>
      <w:hyperlink w:anchor="_Toc68703758" w:history="1">
        <w:r w:rsidRPr="00747F7C">
          <w:rPr>
            <w:rStyle w:val="Hipercze"/>
          </w:rPr>
          <w:t>Tabela 13</w:t>
        </w:r>
        <w:r w:rsidRPr="00747F7C">
          <w:rPr>
            <w:rStyle w:val="Hipercze"/>
          </w:rPr>
          <w:noBreakHyphen/>
          <w:t>11</w:t>
        </w:r>
        <w:r>
          <w:rPr>
            <w:rFonts w:asciiTheme="minorHAnsi" w:eastAsiaTheme="minorEastAsia" w:hAnsiTheme="minorHAnsi" w:cstheme="minorBidi"/>
            <w:sz w:val="22"/>
            <w:lang w:eastAsia="pl-PL"/>
          </w:rPr>
          <w:tab/>
        </w:r>
        <w:r w:rsidRPr="00747F7C">
          <w:rPr>
            <w:rStyle w:val="Hipercze"/>
          </w:rPr>
          <w:t>Zestawienie liczby pozwoleń wodnoprawnych udzielonych w okresie 2018-2019 w obszarze dorzecza Odry z podziałem na RZGW WP</w:t>
        </w:r>
        <w:r>
          <w:rPr>
            <w:webHidden/>
          </w:rPr>
          <w:tab/>
        </w:r>
        <w:r>
          <w:rPr>
            <w:webHidden/>
          </w:rPr>
          <w:fldChar w:fldCharType="begin"/>
        </w:r>
        <w:r>
          <w:rPr>
            <w:webHidden/>
          </w:rPr>
          <w:instrText xml:space="preserve"> PAGEREF _Toc68703758 \h </w:instrText>
        </w:r>
        <w:r>
          <w:rPr>
            <w:webHidden/>
          </w:rPr>
        </w:r>
        <w:r>
          <w:rPr>
            <w:webHidden/>
          </w:rPr>
          <w:fldChar w:fldCharType="separate"/>
        </w:r>
        <w:r w:rsidR="00550571">
          <w:rPr>
            <w:webHidden/>
          </w:rPr>
          <w:t>334</w:t>
        </w:r>
        <w:r>
          <w:rPr>
            <w:webHidden/>
          </w:rPr>
          <w:fldChar w:fldCharType="end"/>
        </w:r>
      </w:hyperlink>
    </w:p>
    <w:p w14:paraId="0AB3F2E3" w14:textId="0193697B" w:rsidR="00BF3682" w:rsidRDefault="00BF3682">
      <w:pPr>
        <w:pStyle w:val="Spisilustracji"/>
        <w:rPr>
          <w:rFonts w:asciiTheme="minorHAnsi" w:eastAsiaTheme="minorEastAsia" w:hAnsiTheme="minorHAnsi" w:cstheme="minorBidi"/>
          <w:sz w:val="22"/>
          <w:lang w:eastAsia="pl-PL"/>
        </w:rPr>
      </w:pPr>
      <w:hyperlink w:anchor="_Toc68703759" w:history="1">
        <w:r w:rsidRPr="00747F7C">
          <w:rPr>
            <w:rStyle w:val="Hipercze"/>
          </w:rPr>
          <w:t>Tabela 13</w:t>
        </w:r>
        <w:r w:rsidRPr="00747F7C">
          <w:rPr>
            <w:rStyle w:val="Hipercze"/>
          </w:rPr>
          <w:noBreakHyphen/>
          <w:t>12</w:t>
        </w:r>
        <w:r>
          <w:rPr>
            <w:rFonts w:asciiTheme="minorHAnsi" w:eastAsiaTheme="minorEastAsia" w:hAnsiTheme="minorHAnsi" w:cstheme="minorBidi"/>
            <w:sz w:val="22"/>
            <w:lang w:eastAsia="pl-PL"/>
          </w:rPr>
          <w:tab/>
        </w:r>
        <w:r w:rsidRPr="00747F7C">
          <w:rPr>
            <w:rStyle w:val="Hipercze"/>
          </w:rPr>
          <w:t>Wielkość zrzutu w podziale na rodzaj zrzutu na obszarze dorzecza Odry</w:t>
        </w:r>
        <w:r>
          <w:rPr>
            <w:webHidden/>
          </w:rPr>
          <w:tab/>
        </w:r>
        <w:r>
          <w:rPr>
            <w:webHidden/>
          </w:rPr>
          <w:fldChar w:fldCharType="begin"/>
        </w:r>
        <w:r>
          <w:rPr>
            <w:webHidden/>
          </w:rPr>
          <w:instrText xml:space="preserve"> PAGEREF _Toc68703759 \h </w:instrText>
        </w:r>
        <w:r>
          <w:rPr>
            <w:webHidden/>
          </w:rPr>
        </w:r>
        <w:r>
          <w:rPr>
            <w:webHidden/>
          </w:rPr>
          <w:fldChar w:fldCharType="separate"/>
        </w:r>
        <w:r w:rsidR="00550571">
          <w:rPr>
            <w:webHidden/>
          </w:rPr>
          <w:t>335</w:t>
        </w:r>
        <w:r>
          <w:rPr>
            <w:webHidden/>
          </w:rPr>
          <w:fldChar w:fldCharType="end"/>
        </w:r>
      </w:hyperlink>
    </w:p>
    <w:p w14:paraId="34799820" w14:textId="7E688DC7" w:rsidR="00BF3682" w:rsidRDefault="00BF3682">
      <w:pPr>
        <w:pStyle w:val="Spisilustracji"/>
        <w:rPr>
          <w:rFonts w:asciiTheme="minorHAnsi" w:eastAsiaTheme="minorEastAsia" w:hAnsiTheme="minorHAnsi" w:cstheme="minorBidi"/>
          <w:sz w:val="22"/>
          <w:lang w:eastAsia="pl-PL"/>
        </w:rPr>
      </w:pPr>
      <w:hyperlink w:anchor="_Toc68703760" w:history="1">
        <w:r w:rsidRPr="00747F7C">
          <w:rPr>
            <w:rStyle w:val="Hipercze"/>
          </w:rPr>
          <w:t>Tabela 13</w:t>
        </w:r>
        <w:r w:rsidRPr="00747F7C">
          <w:rPr>
            <w:rStyle w:val="Hipercze"/>
          </w:rPr>
          <w:noBreakHyphen/>
          <w:t>13</w:t>
        </w:r>
        <w:r>
          <w:rPr>
            <w:rFonts w:asciiTheme="minorHAnsi" w:eastAsiaTheme="minorEastAsia" w:hAnsiTheme="minorHAnsi" w:cstheme="minorBidi"/>
            <w:sz w:val="22"/>
            <w:lang w:eastAsia="pl-PL"/>
          </w:rPr>
          <w:tab/>
        </w:r>
        <w:r w:rsidRPr="00747F7C">
          <w:rPr>
            <w:rStyle w:val="Hipercze"/>
          </w:rPr>
          <w:t>Wybrane działania z Katalogu działań krajowych aPWŚK (2016), znaczące dla poprawy stanu jakościowego jcwp</w:t>
        </w:r>
        <w:r>
          <w:rPr>
            <w:webHidden/>
          </w:rPr>
          <w:tab/>
        </w:r>
        <w:r>
          <w:rPr>
            <w:webHidden/>
          </w:rPr>
          <w:fldChar w:fldCharType="begin"/>
        </w:r>
        <w:r>
          <w:rPr>
            <w:webHidden/>
          </w:rPr>
          <w:instrText xml:space="preserve"> PAGEREF _Toc68703760 \h </w:instrText>
        </w:r>
        <w:r>
          <w:rPr>
            <w:webHidden/>
          </w:rPr>
        </w:r>
        <w:r>
          <w:rPr>
            <w:webHidden/>
          </w:rPr>
          <w:fldChar w:fldCharType="separate"/>
        </w:r>
        <w:r w:rsidR="00550571">
          <w:rPr>
            <w:webHidden/>
          </w:rPr>
          <w:t>337</w:t>
        </w:r>
        <w:r>
          <w:rPr>
            <w:webHidden/>
          </w:rPr>
          <w:fldChar w:fldCharType="end"/>
        </w:r>
      </w:hyperlink>
    </w:p>
    <w:p w14:paraId="37CDDD2A" w14:textId="7730D29B" w:rsidR="00BF3682" w:rsidRDefault="00BF3682">
      <w:pPr>
        <w:pStyle w:val="Spisilustracji"/>
        <w:rPr>
          <w:rFonts w:asciiTheme="minorHAnsi" w:eastAsiaTheme="minorEastAsia" w:hAnsiTheme="minorHAnsi" w:cstheme="minorBidi"/>
          <w:sz w:val="22"/>
          <w:lang w:eastAsia="pl-PL"/>
        </w:rPr>
      </w:pPr>
      <w:hyperlink w:anchor="_Toc68703761" w:history="1">
        <w:r w:rsidRPr="00747F7C">
          <w:rPr>
            <w:rStyle w:val="Hipercze"/>
          </w:rPr>
          <w:t>Tabela 13</w:t>
        </w:r>
        <w:r w:rsidRPr="00747F7C">
          <w:rPr>
            <w:rStyle w:val="Hipercze"/>
          </w:rPr>
          <w:noBreakHyphen/>
          <w:t>14</w:t>
        </w:r>
        <w:r>
          <w:rPr>
            <w:rFonts w:asciiTheme="minorHAnsi" w:eastAsiaTheme="minorEastAsia" w:hAnsiTheme="minorHAnsi" w:cstheme="minorBidi"/>
            <w:sz w:val="22"/>
            <w:lang w:eastAsia="pl-PL"/>
          </w:rPr>
          <w:tab/>
        </w:r>
        <w:r w:rsidRPr="00747F7C">
          <w:rPr>
            <w:rStyle w:val="Hipercze"/>
          </w:rPr>
          <w:t>Podsumowanie liczby działań zrealizowanych i zaawansowanych w realizacji, mających znaczenie dla poprawy stanu jakościowego jcwp - wszystkie obszary dorzeczy i kategorie wód</w:t>
        </w:r>
        <w:r>
          <w:rPr>
            <w:webHidden/>
          </w:rPr>
          <w:tab/>
        </w:r>
        <w:r>
          <w:rPr>
            <w:webHidden/>
          </w:rPr>
          <w:fldChar w:fldCharType="begin"/>
        </w:r>
        <w:r>
          <w:rPr>
            <w:webHidden/>
          </w:rPr>
          <w:instrText xml:space="preserve"> PAGEREF _Toc68703761 \h </w:instrText>
        </w:r>
        <w:r>
          <w:rPr>
            <w:webHidden/>
          </w:rPr>
        </w:r>
        <w:r>
          <w:rPr>
            <w:webHidden/>
          </w:rPr>
          <w:fldChar w:fldCharType="separate"/>
        </w:r>
        <w:r w:rsidR="00550571">
          <w:rPr>
            <w:webHidden/>
          </w:rPr>
          <w:t>342</w:t>
        </w:r>
        <w:r>
          <w:rPr>
            <w:webHidden/>
          </w:rPr>
          <w:fldChar w:fldCharType="end"/>
        </w:r>
      </w:hyperlink>
    </w:p>
    <w:p w14:paraId="6FAA706B" w14:textId="275B3AB8" w:rsidR="00BF3682" w:rsidRDefault="00BF3682">
      <w:pPr>
        <w:pStyle w:val="Spisilustracji"/>
        <w:rPr>
          <w:rFonts w:asciiTheme="minorHAnsi" w:eastAsiaTheme="minorEastAsia" w:hAnsiTheme="minorHAnsi" w:cstheme="minorBidi"/>
          <w:sz w:val="22"/>
          <w:lang w:eastAsia="pl-PL"/>
        </w:rPr>
      </w:pPr>
      <w:hyperlink w:anchor="_Toc68703762" w:history="1">
        <w:r w:rsidRPr="00747F7C">
          <w:rPr>
            <w:rStyle w:val="Hipercze"/>
          </w:rPr>
          <w:t>Tabela 13</w:t>
        </w:r>
        <w:r w:rsidRPr="00747F7C">
          <w:rPr>
            <w:rStyle w:val="Hipercze"/>
          </w:rPr>
          <w:noBreakHyphen/>
          <w:t>15</w:t>
        </w:r>
        <w:r>
          <w:rPr>
            <w:rFonts w:asciiTheme="minorHAnsi" w:eastAsiaTheme="minorEastAsia" w:hAnsiTheme="minorHAnsi" w:cstheme="minorBidi"/>
            <w:sz w:val="22"/>
            <w:lang w:eastAsia="pl-PL"/>
          </w:rPr>
          <w:tab/>
        </w:r>
        <w:r w:rsidRPr="00747F7C">
          <w:rPr>
            <w:rStyle w:val="Hipercze"/>
          </w:rPr>
          <w:t>Podsumowanie liczby działań zrealizowanych i zaawansowanych w realizacji, mających znaczenie dla poprawy stanu jakościowego jcwp - obszar dorzecza Odry</w:t>
        </w:r>
        <w:r>
          <w:rPr>
            <w:webHidden/>
          </w:rPr>
          <w:tab/>
        </w:r>
        <w:r>
          <w:rPr>
            <w:webHidden/>
          </w:rPr>
          <w:fldChar w:fldCharType="begin"/>
        </w:r>
        <w:r>
          <w:rPr>
            <w:webHidden/>
          </w:rPr>
          <w:instrText xml:space="preserve"> PAGEREF _Toc68703762 \h </w:instrText>
        </w:r>
        <w:r>
          <w:rPr>
            <w:webHidden/>
          </w:rPr>
        </w:r>
        <w:r>
          <w:rPr>
            <w:webHidden/>
          </w:rPr>
          <w:fldChar w:fldCharType="separate"/>
        </w:r>
        <w:r w:rsidR="00550571">
          <w:rPr>
            <w:webHidden/>
          </w:rPr>
          <w:t>342</w:t>
        </w:r>
        <w:r>
          <w:rPr>
            <w:webHidden/>
          </w:rPr>
          <w:fldChar w:fldCharType="end"/>
        </w:r>
      </w:hyperlink>
    </w:p>
    <w:p w14:paraId="78A7A2BE" w14:textId="7CD58DD3" w:rsidR="00BF3682" w:rsidRDefault="00BF3682">
      <w:pPr>
        <w:pStyle w:val="Spisilustracji"/>
        <w:rPr>
          <w:rFonts w:asciiTheme="minorHAnsi" w:eastAsiaTheme="minorEastAsia" w:hAnsiTheme="minorHAnsi" w:cstheme="minorBidi"/>
          <w:sz w:val="22"/>
          <w:lang w:eastAsia="pl-PL"/>
        </w:rPr>
      </w:pPr>
      <w:hyperlink w:anchor="_Toc68703763" w:history="1">
        <w:r w:rsidRPr="00747F7C">
          <w:rPr>
            <w:rStyle w:val="Hipercze"/>
          </w:rPr>
          <w:t>Tabela 13</w:t>
        </w:r>
        <w:r w:rsidRPr="00747F7C">
          <w:rPr>
            <w:rStyle w:val="Hipercze"/>
          </w:rPr>
          <w:noBreakHyphen/>
          <w:t>16</w:t>
        </w:r>
        <w:r>
          <w:rPr>
            <w:rFonts w:asciiTheme="minorHAnsi" w:eastAsiaTheme="minorEastAsia" w:hAnsiTheme="minorHAnsi" w:cstheme="minorBidi"/>
            <w:sz w:val="22"/>
            <w:lang w:eastAsia="pl-PL"/>
          </w:rPr>
          <w:tab/>
        </w:r>
        <w:r w:rsidRPr="00747F7C">
          <w:rPr>
            <w:rStyle w:val="Hipercze"/>
          </w:rPr>
          <w:t>Skuteczność działań dla kategorii jcwp rzecznych w zakresie oceny substancji priorytetowych w wodzie - analiza statystyczna obejmująca wszystkie obszary dorzeczy</w:t>
        </w:r>
        <w:r>
          <w:rPr>
            <w:webHidden/>
          </w:rPr>
          <w:tab/>
        </w:r>
        <w:r>
          <w:rPr>
            <w:webHidden/>
          </w:rPr>
          <w:fldChar w:fldCharType="begin"/>
        </w:r>
        <w:r>
          <w:rPr>
            <w:webHidden/>
          </w:rPr>
          <w:instrText xml:space="preserve"> PAGEREF _Toc68703763 \h </w:instrText>
        </w:r>
        <w:r>
          <w:rPr>
            <w:webHidden/>
          </w:rPr>
        </w:r>
        <w:r>
          <w:rPr>
            <w:webHidden/>
          </w:rPr>
          <w:fldChar w:fldCharType="separate"/>
        </w:r>
        <w:r w:rsidR="00550571">
          <w:rPr>
            <w:webHidden/>
          </w:rPr>
          <w:t>344</w:t>
        </w:r>
        <w:r>
          <w:rPr>
            <w:webHidden/>
          </w:rPr>
          <w:fldChar w:fldCharType="end"/>
        </w:r>
      </w:hyperlink>
    </w:p>
    <w:p w14:paraId="521B4630" w14:textId="780F1026" w:rsidR="00BF3682" w:rsidRDefault="00BF3682">
      <w:pPr>
        <w:pStyle w:val="Spisilustracji"/>
        <w:rPr>
          <w:rFonts w:asciiTheme="minorHAnsi" w:eastAsiaTheme="minorEastAsia" w:hAnsiTheme="minorHAnsi" w:cstheme="minorBidi"/>
          <w:sz w:val="22"/>
          <w:lang w:eastAsia="pl-PL"/>
        </w:rPr>
      </w:pPr>
      <w:hyperlink w:anchor="_Toc68703764" w:history="1">
        <w:r w:rsidRPr="00747F7C">
          <w:rPr>
            <w:rStyle w:val="Hipercze"/>
          </w:rPr>
          <w:t>Tabela 13</w:t>
        </w:r>
        <w:r w:rsidRPr="00747F7C">
          <w:rPr>
            <w:rStyle w:val="Hipercze"/>
          </w:rPr>
          <w:noBreakHyphen/>
          <w:t>17</w:t>
        </w:r>
        <w:r>
          <w:rPr>
            <w:rFonts w:asciiTheme="minorHAnsi" w:eastAsiaTheme="minorEastAsia" w:hAnsiTheme="minorHAnsi" w:cstheme="minorBidi"/>
            <w:sz w:val="22"/>
            <w:lang w:eastAsia="pl-PL"/>
          </w:rPr>
          <w:tab/>
        </w:r>
        <w:r w:rsidRPr="00747F7C">
          <w:rPr>
            <w:rStyle w:val="Hipercze"/>
          </w:rPr>
          <w:t>Skuteczność działań dla kategorii jcwp jeziornych w zakresie oceny substancji priorytetowych w wodzie - analiza statystyczna obejmująca wszystkie obszary dorzeczy</w:t>
        </w:r>
        <w:r>
          <w:rPr>
            <w:webHidden/>
          </w:rPr>
          <w:tab/>
        </w:r>
        <w:r>
          <w:rPr>
            <w:webHidden/>
          </w:rPr>
          <w:fldChar w:fldCharType="begin"/>
        </w:r>
        <w:r>
          <w:rPr>
            <w:webHidden/>
          </w:rPr>
          <w:instrText xml:space="preserve"> PAGEREF _Toc68703764 \h </w:instrText>
        </w:r>
        <w:r>
          <w:rPr>
            <w:webHidden/>
          </w:rPr>
        </w:r>
        <w:r>
          <w:rPr>
            <w:webHidden/>
          </w:rPr>
          <w:fldChar w:fldCharType="separate"/>
        </w:r>
        <w:r w:rsidR="00550571">
          <w:rPr>
            <w:webHidden/>
          </w:rPr>
          <w:t>344</w:t>
        </w:r>
        <w:r>
          <w:rPr>
            <w:webHidden/>
          </w:rPr>
          <w:fldChar w:fldCharType="end"/>
        </w:r>
      </w:hyperlink>
    </w:p>
    <w:p w14:paraId="7B608051" w14:textId="09DEB8CA" w:rsidR="00BF3682" w:rsidRDefault="00BF3682">
      <w:pPr>
        <w:pStyle w:val="Spisilustracji"/>
        <w:rPr>
          <w:rFonts w:asciiTheme="minorHAnsi" w:eastAsiaTheme="minorEastAsia" w:hAnsiTheme="minorHAnsi" w:cstheme="minorBidi"/>
          <w:sz w:val="22"/>
          <w:lang w:eastAsia="pl-PL"/>
        </w:rPr>
      </w:pPr>
      <w:hyperlink w:anchor="_Toc68703765" w:history="1">
        <w:r w:rsidRPr="00747F7C">
          <w:rPr>
            <w:rStyle w:val="Hipercze"/>
          </w:rPr>
          <w:t>Tabela 13</w:t>
        </w:r>
        <w:r w:rsidRPr="00747F7C">
          <w:rPr>
            <w:rStyle w:val="Hipercze"/>
          </w:rPr>
          <w:noBreakHyphen/>
          <w:t>18</w:t>
        </w:r>
        <w:r>
          <w:rPr>
            <w:rFonts w:asciiTheme="minorHAnsi" w:eastAsiaTheme="minorEastAsia" w:hAnsiTheme="minorHAnsi" w:cstheme="minorBidi"/>
            <w:sz w:val="22"/>
            <w:lang w:eastAsia="pl-PL"/>
          </w:rPr>
          <w:tab/>
        </w:r>
        <w:r w:rsidRPr="00747F7C">
          <w:rPr>
            <w:rStyle w:val="Hipercze"/>
          </w:rPr>
          <w:t>Skuteczność działań dla kategorii jcwp rzeczne w zakresie oceny substancji priorytetowych w wodzie - analiza statystyczna obejmująca obszar dorzecza Odry</w:t>
        </w:r>
        <w:r>
          <w:rPr>
            <w:webHidden/>
          </w:rPr>
          <w:tab/>
        </w:r>
        <w:r>
          <w:rPr>
            <w:webHidden/>
          </w:rPr>
          <w:fldChar w:fldCharType="begin"/>
        </w:r>
        <w:r>
          <w:rPr>
            <w:webHidden/>
          </w:rPr>
          <w:instrText xml:space="preserve"> PAGEREF _Toc68703765 \h </w:instrText>
        </w:r>
        <w:r>
          <w:rPr>
            <w:webHidden/>
          </w:rPr>
        </w:r>
        <w:r>
          <w:rPr>
            <w:webHidden/>
          </w:rPr>
          <w:fldChar w:fldCharType="separate"/>
        </w:r>
        <w:r w:rsidR="00550571">
          <w:rPr>
            <w:webHidden/>
          </w:rPr>
          <w:t>345</w:t>
        </w:r>
        <w:r>
          <w:rPr>
            <w:webHidden/>
          </w:rPr>
          <w:fldChar w:fldCharType="end"/>
        </w:r>
      </w:hyperlink>
    </w:p>
    <w:p w14:paraId="40279E4F" w14:textId="521C44E7" w:rsidR="00BF3682" w:rsidRDefault="00BF3682">
      <w:pPr>
        <w:pStyle w:val="Spisilustracji"/>
        <w:rPr>
          <w:rFonts w:asciiTheme="minorHAnsi" w:eastAsiaTheme="minorEastAsia" w:hAnsiTheme="minorHAnsi" w:cstheme="minorBidi"/>
          <w:sz w:val="22"/>
          <w:lang w:eastAsia="pl-PL"/>
        </w:rPr>
      </w:pPr>
      <w:hyperlink w:anchor="_Toc68703766" w:history="1">
        <w:r w:rsidRPr="00747F7C">
          <w:rPr>
            <w:rStyle w:val="Hipercze"/>
          </w:rPr>
          <w:t>Tabela 13</w:t>
        </w:r>
        <w:r w:rsidRPr="00747F7C">
          <w:rPr>
            <w:rStyle w:val="Hipercze"/>
          </w:rPr>
          <w:noBreakHyphen/>
          <w:t>19</w:t>
        </w:r>
        <w:r>
          <w:rPr>
            <w:rFonts w:asciiTheme="minorHAnsi" w:eastAsiaTheme="minorEastAsia" w:hAnsiTheme="minorHAnsi" w:cstheme="minorBidi"/>
            <w:sz w:val="22"/>
            <w:lang w:eastAsia="pl-PL"/>
          </w:rPr>
          <w:tab/>
        </w:r>
        <w:r w:rsidRPr="00747F7C">
          <w:rPr>
            <w:rStyle w:val="Hipercze"/>
          </w:rPr>
          <w:t>Skuteczność działań dla kategorii jcwp jeziorne w zakresie oceny substancji priorytetowych w wodzie - analiza statystyczna obejmująca obszar dorzecza Odry</w:t>
        </w:r>
        <w:r>
          <w:rPr>
            <w:webHidden/>
          </w:rPr>
          <w:tab/>
        </w:r>
        <w:r>
          <w:rPr>
            <w:webHidden/>
          </w:rPr>
          <w:fldChar w:fldCharType="begin"/>
        </w:r>
        <w:r>
          <w:rPr>
            <w:webHidden/>
          </w:rPr>
          <w:instrText xml:space="preserve"> PAGEREF _Toc68703766 \h </w:instrText>
        </w:r>
        <w:r>
          <w:rPr>
            <w:webHidden/>
          </w:rPr>
        </w:r>
        <w:r>
          <w:rPr>
            <w:webHidden/>
          </w:rPr>
          <w:fldChar w:fldCharType="separate"/>
        </w:r>
        <w:r w:rsidR="00550571">
          <w:rPr>
            <w:webHidden/>
          </w:rPr>
          <w:t>346</w:t>
        </w:r>
        <w:r>
          <w:rPr>
            <w:webHidden/>
          </w:rPr>
          <w:fldChar w:fldCharType="end"/>
        </w:r>
      </w:hyperlink>
    </w:p>
    <w:p w14:paraId="4AF11258" w14:textId="18525058" w:rsidR="00BF3682" w:rsidRDefault="00BF3682">
      <w:pPr>
        <w:pStyle w:val="Spisilustracji"/>
        <w:rPr>
          <w:rFonts w:asciiTheme="minorHAnsi" w:eastAsiaTheme="minorEastAsia" w:hAnsiTheme="minorHAnsi" w:cstheme="minorBidi"/>
          <w:sz w:val="22"/>
          <w:lang w:eastAsia="pl-PL"/>
        </w:rPr>
      </w:pPr>
      <w:hyperlink w:anchor="_Toc68703767" w:history="1">
        <w:r w:rsidRPr="00747F7C">
          <w:rPr>
            <w:rStyle w:val="Hipercze"/>
          </w:rPr>
          <w:t>Tabela 13</w:t>
        </w:r>
        <w:r w:rsidRPr="00747F7C">
          <w:rPr>
            <w:rStyle w:val="Hipercze"/>
          </w:rPr>
          <w:noBreakHyphen/>
          <w:t>20</w:t>
        </w:r>
        <w:r>
          <w:rPr>
            <w:rFonts w:asciiTheme="minorHAnsi" w:eastAsiaTheme="minorEastAsia" w:hAnsiTheme="minorHAnsi" w:cstheme="minorBidi"/>
            <w:sz w:val="22"/>
            <w:lang w:eastAsia="pl-PL"/>
          </w:rPr>
          <w:tab/>
        </w:r>
        <w:r w:rsidRPr="00747F7C">
          <w:rPr>
            <w:rStyle w:val="Hipercze"/>
          </w:rPr>
          <w:t>Zakres obowiązków w celu przeciwdziałania skutkom zanieczyszczeń wraz ze wskazaniem podmiotu odpowiedzialnego i podstawy prawnej działania</w:t>
        </w:r>
        <w:r>
          <w:rPr>
            <w:webHidden/>
          </w:rPr>
          <w:tab/>
        </w:r>
        <w:r>
          <w:rPr>
            <w:webHidden/>
          </w:rPr>
          <w:fldChar w:fldCharType="begin"/>
        </w:r>
        <w:r>
          <w:rPr>
            <w:webHidden/>
          </w:rPr>
          <w:instrText xml:space="preserve"> PAGEREF _Toc68703767 \h </w:instrText>
        </w:r>
        <w:r>
          <w:rPr>
            <w:webHidden/>
          </w:rPr>
        </w:r>
        <w:r>
          <w:rPr>
            <w:webHidden/>
          </w:rPr>
          <w:fldChar w:fldCharType="separate"/>
        </w:r>
        <w:r w:rsidR="00550571">
          <w:rPr>
            <w:webHidden/>
          </w:rPr>
          <w:t>350</w:t>
        </w:r>
        <w:r>
          <w:rPr>
            <w:webHidden/>
          </w:rPr>
          <w:fldChar w:fldCharType="end"/>
        </w:r>
      </w:hyperlink>
    </w:p>
    <w:p w14:paraId="1D59850D" w14:textId="5897B1B5" w:rsidR="00BF3682" w:rsidRDefault="00BF3682">
      <w:pPr>
        <w:pStyle w:val="Spisilustracji"/>
        <w:rPr>
          <w:rFonts w:asciiTheme="minorHAnsi" w:eastAsiaTheme="minorEastAsia" w:hAnsiTheme="minorHAnsi" w:cstheme="minorBidi"/>
          <w:sz w:val="22"/>
          <w:lang w:eastAsia="pl-PL"/>
        </w:rPr>
      </w:pPr>
      <w:hyperlink w:anchor="_Toc68703768" w:history="1">
        <w:r w:rsidRPr="00747F7C">
          <w:rPr>
            <w:rStyle w:val="Hipercze"/>
          </w:rPr>
          <w:t>Tabela 13</w:t>
        </w:r>
        <w:r w:rsidRPr="00747F7C">
          <w:rPr>
            <w:rStyle w:val="Hipercze"/>
          </w:rPr>
          <w:noBreakHyphen/>
          <w:t>21</w:t>
        </w:r>
        <w:r>
          <w:rPr>
            <w:rFonts w:asciiTheme="minorHAnsi" w:eastAsiaTheme="minorEastAsia" w:hAnsiTheme="minorHAnsi" w:cstheme="minorBidi"/>
            <w:sz w:val="22"/>
            <w:lang w:eastAsia="pl-PL"/>
          </w:rPr>
          <w:tab/>
        </w:r>
        <w:r w:rsidRPr="00747F7C">
          <w:rPr>
            <w:rStyle w:val="Hipercze"/>
          </w:rPr>
          <w:t>Występowanie zdarzeń o znamionach poważnej awarii w okresie 2016-2019 - według rodzajów awarii na obszarze dorzecza Odry</w:t>
        </w:r>
        <w:r>
          <w:rPr>
            <w:webHidden/>
          </w:rPr>
          <w:tab/>
        </w:r>
        <w:r>
          <w:rPr>
            <w:webHidden/>
          </w:rPr>
          <w:fldChar w:fldCharType="begin"/>
        </w:r>
        <w:r>
          <w:rPr>
            <w:webHidden/>
          </w:rPr>
          <w:instrText xml:space="preserve"> PAGEREF _Toc68703768 \h </w:instrText>
        </w:r>
        <w:r>
          <w:rPr>
            <w:webHidden/>
          </w:rPr>
        </w:r>
        <w:r>
          <w:rPr>
            <w:webHidden/>
          </w:rPr>
          <w:fldChar w:fldCharType="separate"/>
        </w:r>
        <w:r w:rsidR="00550571">
          <w:rPr>
            <w:webHidden/>
          </w:rPr>
          <w:t>354</w:t>
        </w:r>
        <w:r>
          <w:rPr>
            <w:webHidden/>
          </w:rPr>
          <w:fldChar w:fldCharType="end"/>
        </w:r>
      </w:hyperlink>
    </w:p>
    <w:p w14:paraId="0E51F75A" w14:textId="03604727" w:rsidR="00BF3682" w:rsidRDefault="00BF3682">
      <w:pPr>
        <w:pStyle w:val="Spisilustracji"/>
        <w:rPr>
          <w:rFonts w:asciiTheme="minorHAnsi" w:eastAsiaTheme="minorEastAsia" w:hAnsiTheme="minorHAnsi" w:cstheme="minorBidi"/>
          <w:sz w:val="22"/>
          <w:lang w:eastAsia="pl-PL"/>
        </w:rPr>
      </w:pPr>
      <w:hyperlink w:anchor="_Toc68703769" w:history="1">
        <w:r w:rsidRPr="00747F7C">
          <w:rPr>
            <w:rStyle w:val="Hipercze"/>
          </w:rPr>
          <w:t>Tabela 13</w:t>
        </w:r>
        <w:r w:rsidRPr="00747F7C">
          <w:rPr>
            <w:rStyle w:val="Hipercze"/>
          </w:rPr>
          <w:noBreakHyphen/>
          <w:t>22</w:t>
        </w:r>
        <w:r>
          <w:rPr>
            <w:rFonts w:asciiTheme="minorHAnsi" w:eastAsiaTheme="minorEastAsia" w:hAnsiTheme="minorHAnsi" w:cstheme="minorBidi"/>
            <w:sz w:val="22"/>
            <w:lang w:eastAsia="pl-PL"/>
          </w:rPr>
          <w:tab/>
        </w:r>
        <w:r w:rsidRPr="00747F7C">
          <w:rPr>
            <w:rStyle w:val="Hipercze"/>
          </w:rPr>
          <w:t>Występowanie zdarzeń o znamionach poważnej awarii w okresie 2016-2019 na obszarze dorzecza Odry - według lokalizacji w województwach</w:t>
        </w:r>
        <w:r>
          <w:rPr>
            <w:webHidden/>
          </w:rPr>
          <w:tab/>
        </w:r>
        <w:r>
          <w:rPr>
            <w:webHidden/>
          </w:rPr>
          <w:fldChar w:fldCharType="begin"/>
        </w:r>
        <w:r>
          <w:rPr>
            <w:webHidden/>
          </w:rPr>
          <w:instrText xml:space="preserve"> PAGEREF _Toc68703769 \h </w:instrText>
        </w:r>
        <w:r>
          <w:rPr>
            <w:webHidden/>
          </w:rPr>
        </w:r>
        <w:r>
          <w:rPr>
            <w:webHidden/>
          </w:rPr>
          <w:fldChar w:fldCharType="separate"/>
        </w:r>
        <w:r w:rsidR="00550571">
          <w:rPr>
            <w:webHidden/>
          </w:rPr>
          <w:t>354</w:t>
        </w:r>
        <w:r>
          <w:rPr>
            <w:webHidden/>
          </w:rPr>
          <w:fldChar w:fldCharType="end"/>
        </w:r>
      </w:hyperlink>
    </w:p>
    <w:p w14:paraId="798AF0F0" w14:textId="66B1BC29" w:rsidR="00BF3682" w:rsidRDefault="00BF3682">
      <w:pPr>
        <w:pStyle w:val="Spisilustracji"/>
        <w:rPr>
          <w:rFonts w:asciiTheme="minorHAnsi" w:eastAsiaTheme="minorEastAsia" w:hAnsiTheme="minorHAnsi" w:cstheme="minorBidi"/>
          <w:sz w:val="22"/>
          <w:lang w:eastAsia="pl-PL"/>
        </w:rPr>
      </w:pPr>
      <w:hyperlink w:anchor="_Toc68703770" w:history="1">
        <w:r w:rsidRPr="00747F7C">
          <w:rPr>
            <w:rStyle w:val="Hipercze"/>
          </w:rPr>
          <w:t>Tabela 13</w:t>
        </w:r>
        <w:r w:rsidRPr="00747F7C">
          <w:rPr>
            <w:rStyle w:val="Hipercze"/>
          </w:rPr>
          <w:noBreakHyphen/>
          <w:t>23</w:t>
        </w:r>
        <w:r>
          <w:rPr>
            <w:rFonts w:asciiTheme="minorHAnsi" w:eastAsiaTheme="minorEastAsia" w:hAnsiTheme="minorHAnsi" w:cstheme="minorBidi"/>
            <w:sz w:val="22"/>
            <w:lang w:eastAsia="pl-PL"/>
          </w:rPr>
          <w:tab/>
        </w:r>
        <w:r w:rsidRPr="00747F7C">
          <w:rPr>
            <w:rStyle w:val="Hipercze"/>
          </w:rPr>
          <w:t>Działania pośrednio związane z przeciwdziałaniem skutkom zanieczyszczeń - wynikające z powiązanych przepisów</w:t>
        </w:r>
        <w:r>
          <w:rPr>
            <w:webHidden/>
          </w:rPr>
          <w:tab/>
        </w:r>
        <w:r>
          <w:rPr>
            <w:webHidden/>
          </w:rPr>
          <w:fldChar w:fldCharType="begin"/>
        </w:r>
        <w:r>
          <w:rPr>
            <w:webHidden/>
          </w:rPr>
          <w:instrText xml:space="preserve"> PAGEREF _Toc68703770 \h </w:instrText>
        </w:r>
        <w:r>
          <w:rPr>
            <w:webHidden/>
          </w:rPr>
        </w:r>
        <w:r>
          <w:rPr>
            <w:webHidden/>
          </w:rPr>
          <w:fldChar w:fldCharType="separate"/>
        </w:r>
        <w:r w:rsidR="00550571">
          <w:rPr>
            <w:webHidden/>
          </w:rPr>
          <w:t>356</w:t>
        </w:r>
        <w:r>
          <w:rPr>
            <w:webHidden/>
          </w:rPr>
          <w:fldChar w:fldCharType="end"/>
        </w:r>
      </w:hyperlink>
    </w:p>
    <w:p w14:paraId="624A1EB2" w14:textId="64CD69E9" w:rsidR="00BF3682" w:rsidRDefault="00BF3682">
      <w:pPr>
        <w:pStyle w:val="Spisilustracji"/>
        <w:rPr>
          <w:rFonts w:asciiTheme="minorHAnsi" w:eastAsiaTheme="minorEastAsia" w:hAnsiTheme="minorHAnsi" w:cstheme="minorBidi"/>
          <w:sz w:val="22"/>
          <w:lang w:eastAsia="pl-PL"/>
        </w:rPr>
      </w:pPr>
      <w:hyperlink w:anchor="_Toc68703771" w:history="1">
        <w:r w:rsidRPr="00747F7C">
          <w:rPr>
            <w:rStyle w:val="Hipercze"/>
          </w:rPr>
          <w:t>Tabela 13</w:t>
        </w:r>
        <w:r w:rsidRPr="00747F7C">
          <w:rPr>
            <w:rStyle w:val="Hipercze"/>
          </w:rPr>
          <w:noBreakHyphen/>
          <w:t>24</w:t>
        </w:r>
        <w:r>
          <w:rPr>
            <w:rFonts w:asciiTheme="minorHAnsi" w:eastAsiaTheme="minorEastAsia" w:hAnsiTheme="minorHAnsi" w:cstheme="minorBidi"/>
            <w:sz w:val="22"/>
            <w:lang w:eastAsia="pl-PL"/>
          </w:rPr>
          <w:tab/>
        </w:r>
        <w:r w:rsidRPr="00747F7C">
          <w:rPr>
            <w:rStyle w:val="Hipercze"/>
          </w:rPr>
          <w:t>Działania o których mowa w art. 325 ust.1 pkt 2 ustawy pr.w. - katalog działań krajowych IIaPGW</w:t>
        </w:r>
        <w:r>
          <w:rPr>
            <w:webHidden/>
          </w:rPr>
          <w:tab/>
        </w:r>
        <w:r>
          <w:rPr>
            <w:webHidden/>
          </w:rPr>
          <w:fldChar w:fldCharType="begin"/>
        </w:r>
        <w:r>
          <w:rPr>
            <w:webHidden/>
          </w:rPr>
          <w:instrText xml:space="preserve"> PAGEREF _Toc68703771 \h </w:instrText>
        </w:r>
        <w:r>
          <w:rPr>
            <w:webHidden/>
          </w:rPr>
        </w:r>
        <w:r>
          <w:rPr>
            <w:webHidden/>
          </w:rPr>
          <w:fldChar w:fldCharType="separate"/>
        </w:r>
        <w:r w:rsidR="00550571">
          <w:rPr>
            <w:webHidden/>
          </w:rPr>
          <w:t>361</w:t>
        </w:r>
        <w:r>
          <w:rPr>
            <w:webHidden/>
          </w:rPr>
          <w:fldChar w:fldCharType="end"/>
        </w:r>
      </w:hyperlink>
    </w:p>
    <w:p w14:paraId="50888813" w14:textId="35DC8608" w:rsidR="00BF3682" w:rsidRDefault="00BF3682">
      <w:pPr>
        <w:pStyle w:val="Spisilustracji"/>
        <w:rPr>
          <w:rFonts w:asciiTheme="minorHAnsi" w:eastAsiaTheme="minorEastAsia" w:hAnsiTheme="minorHAnsi" w:cstheme="minorBidi"/>
          <w:sz w:val="22"/>
          <w:lang w:eastAsia="pl-PL"/>
        </w:rPr>
      </w:pPr>
      <w:hyperlink w:anchor="_Toc68703772" w:history="1">
        <w:r w:rsidRPr="00747F7C">
          <w:rPr>
            <w:rStyle w:val="Hipercze"/>
          </w:rPr>
          <w:t>Tabela 13</w:t>
        </w:r>
        <w:r w:rsidRPr="00747F7C">
          <w:rPr>
            <w:rStyle w:val="Hipercze"/>
          </w:rPr>
          <w:noBreakHyphen/>
          <w:t>25</w:t>
        </w:r>
        <w:r>
          <w:rPr>
            <w:rFonts w:asciiTheme="minorHAnsi" w:eastAsiaTheme="minorEastAsia" w:hAnsiTheme="minorHAnsi" w:cstheme="minorBidi"/>
            <w:sz w:val="22"/>
            <w:lang w:eastAsia="pl-PL"/>
          </w:rPr>
          <w:tab/>
        </w:r>
        <w:r w:rsidRPr="00747F7C">
          <w:rPr>
            <w:rStyle w:val="Hipercze"/>
            <w:lang w:eastAsia="pl-PL"/>
          </w:rPr>
          <w:t>Działania, o których mowa w art. 325 ust.1 pkt 2 ustawy pr.w. - katalog działań krajowych IIaPGW</w:t>
        </w:r>
        <w:r>
          <w:rPr>
            <w:webHidden/>
          </w:rPr>
          <w:tab/>
        </w:r>
        <w:r>
          <w:rPr>
            <w:webHidden/>
          </w:rPr>
          <w:fldChar w:fldCharType="begin"/>
        </w:r>
        <w:r>
          <w:rPr>
            <w:webHidden/>
          </w:rPr>
          <w:instrText xml:space="preserve"> PAGEREF _Toc68703772 \h </w:instrText>
        </w:r>
        <w:r>
          <w:rPr>
            <w:webHidden/>
          </w:rPr>
        </w:r>
        <w:r>
          <w:rPr>
            <w:webHidden/>
          </w:rPr>
          <w:fldChar w:fldCharType="separate"/>
        </w:r>
        <w:r w:rsidR="00550571">
          <w:rPr>
            <w:webHidden/>
          </w:rPr>
          <w:t>363</w:t>
        </w:r>
        <w:r>
          <w:rPr>
            <w:webHidden/>
          </w:rPr>
          <w:fldChar w:fldCharType="end"/>
        </w:r>
      </w:hyperlink>
    </w:p>
    <w:p w14:paraId="20D932F2" w14:textId="13E073F2" w:rsidR="00BF3682" w:rsidRDefault="00BF3682">
      <w:pPr>
        <w:pStyle w:val="Spisilustracji"/>
        <w:rPr>
          <w:rFonts w:asciiTheme="minorHAnsi" w:eastAsiaTheme="minorEastAsia" w:hAnsiTheme="minorHAnsi" w:cstheme="minorBidi"/>
          <w:sz w:val="22"/>
          <w:lang w:eastAsia="pl-PL"/>
        </w:rPr>
      </w:pPr>
      <w:hyperlink w:anchor="_Toc68703773" w:history="1">
        <w:r w:rsidRPr="00747F7C">
          <w:rPr>
            <w:rStyle w:val="Hipercze"/>
          </w:rPr>
          <w:t>Tabela 13</w:t>
        </w:r>
        <w:r w:rsidRPr="00747F7C">
          <w:rPr>
            <w:rStyle w:val="Hipercze"/>
          </w:rPr>
          <w:noBreakHyphen/>
          <w:t>26</w:t>
        </w:r>
        <w:r>
          <w:rPr>
            <w:rFonts w:asciiTheme="minorHAnsi" w:eastAsiaTheme="minorEastAsia" w:hAnsiTheme="minorHAnsi" w:cstheme="minorBidi"/>
            <w:sz w:val="22"/>
            <w:lang w:eastAsia="pl-PL"/>
          </w:rPr>
          <w:tab/>
        </w:r>
        <w:r w:rsidRPr="00747F7C">
          <w:rPr>
            <w:rStyle w:val="Hipercze"/>
            <w:rFonts w:cs="Calibri"/>
          </w:rPr>
          <w:t>Działania dotyczące ochrony wód morskich planowane w IIaPGW</w:t>
        </w:r>
        <w:r>
          <w:rPr>
            <w:webHidden/>
          </w:rPr>
          <w:tab/>
        </w:r>
        <w:r>
          <w:rPr>
            <w:webHidden/>
          </w:rPr>
          <w:fldChar w:fldCharType="begin"/>
        </w:r>
        <w:r>
          <w:rPr>
            <w:webHidden/>
          </w:rPr>
          <w:instrText xml:space="preserve"> PAGEREF _Toc68703773 \h </w:instrText>
        </w:r>
        <w:r>
          <w:rPr>
            <w:webHidden/>
          </w:rPr>
        </w:r>
        <w:r>
          <w:rPr>
            <w:webHidden/>
          </w:rPr>
          <w:fldChar w:fldCharType="separate"/>
        </w:r>
        <w:r w:rsidR="00550571">
          <w:rPr>
            <w:webHidden/>
          </w:rPr>
          <w:t>378</w:t>
        </w:r>
        <w:r>
          <w:rPr>
            <w:webHidden/>
          </w:rPr>
          <w:fldChar w:fldCharType="end"/>
        </w:r>
      </w:hyperlink>
    </w:p>
    <w:p w14:paraId="478432EC" w14:textId="611AACAF" w:rsidR="00BF3682" w:rsidRDefault="00BF3682">
      <w:pPr>
        <w:pStyle w:val="Spisilustracji"/>
        <w:rPr>
          <w:rFonts w:asciiTheme="minorHAnsi" w:eastAsiaTheme="minorEastAsia" w:hAnsiTheme="minorHAnsi" w:cstheme="minorBidi"/>
          <w:sz w:val="22"/>
          <w:lang w:eastAsia="pl-PL"/>
        </w:rPr>
      </w:pPr>
      <w:hyperlink w:anchor="_Toc68703774" w:history="1">
        <w:r w:rsidRPr="00747F7C">
          <w:rPr>
            <w:rStyle w:val="Hipercze"/>
            <w:bCs/>
          </w:rPr>
          <w:t>Tabela 14</w:t>
        </w:r>
        <w:r w:rsidRPr="00747F7C">
          <w:rPr>
            <w:rStyle w:val="Hipercze"/>
            <w:bCs/>
          </w:rPr>
          <w:noBreakHyphen/>
          <w:t>1</w:t>
        </w:r>
        <w:r>
          <w:rPr>
            <w:rFonts w:asciiTheme="minorHAnsi" w:eastAsiaTheme="minorEastAsia" w:hAnsiTheme="minorHAnsi" w:cstheme="minorBidi"/>
            <w:sz w:val="22"/>
            <w:lang w:eastAsia="pl-PL"/>
          </w:rPr>
          <w:tab/>
        </w:r>
        <w:r w:rsidRPr="00747F7C">
          <w:rPr>
            <w:rStyle w:val="Hipercze"/>
          </w:rPr>
          <w:t>Granice oznaczalności stosowanych metodyk referencyjnych dla wskaźników jakości badanych w wodach powierzchniowych, w odniesieniu do substancji priorytetowych</w:t>
        </w:r>
        <w:r>
          <w:rPr>
            <w:webHidden/>
          </w:rPr>
          <w:tab/>
        </w:r>
        <w:r>
          <w:rPr>
            <w:webHidden/>
          </w:rPr>
          <w:fldChar w:fldCharType="begin"/>
        </w:r>
        <w:r>
          <w:rPr>
            <w:webHidden/>
          </w:rPr>
          <w:instrText xml:space="preserve"> PAGEREF _Toc68703774 \h </w:instrText>
        </w:r>
        <w:r>
          <w:rPr>
            <w:webHidden/>
          </w:rPr>
        </w:r>
        <w:r>
          <w:rPr>
            <w:webHidden/>
          </w:rPr>
          <w:fldChar w:fldCharType="separate"/>
        </w:r>
        <w:r w:rsidR="00550571">
          <w:rPr>
            <w:webHidden/>
          </w:rPr>
          <w:t>386</w:t>
        </w:r>
        <w:r>
          <w:rPr>
            <w:webHidden/>
          </w:rPr>
          <w:fldChar w:fldCharType="end"/>
        </w:r>
      </w:hyperlink>
    </w:p>
    <w:p w14:paraId="35A26CBD" w14:textId="09F65133" w:rsidR="00BF3682" w:rsidRDefault="00BF3682">
      <w:pPr>
        <w:pStyle w:val="Spisilustracji"/>
        <w:rPr>
          <w:rFonts w:asciiTheme="minorHAnsi" w:eastAsiaTheme="minorEastAsia" w:hAnsiTheme="minorHAnsi" w:cstheme="minorBidi"/>
          <w:sz w:val="22"/>
          <w:lang w:eastAsia="pl-PL"/>
        </w:rPr>
      </w:pPr>
      <w:hyperlink w:anchor="_Toc68703775" w:history="1">
        <w:r w:rsidRPr="00747F7C">
          <w:rPr>
            <w:rStyle w:val="Hipercze"/>
          </w:rPr>
          <w:t>Tabela 14</w:t>
        </w:r>
        <w:r w:rsidRPr="00747F7C">
          <w:rPr>
            <w:rStyle w:val="Hipercze"/>
          </w:rPr>
          <w:noBreakHyphen/>
          <w:t>2</w:t>
        </w:r>
        <w:r>
          <w:rPr>
            <w:rFonts w:asciiTheme="minorHAnsi" w:eastAsiaTheme="minorEastAsia" w:hAnsiTheme="minorHAnsi" w:cstheme="minorBidi"/>
            <w:sz w:val="22"/>
            <w:lang w:eastAsia="pl-PL"/>
          </w:rPr>
          <w:tab/>
        </w:r>
        <w:r w:rsidRPr="00747F7C">
          <w:rPr>
            <w:rStyle w:val="Hipercze"/>
          </w:rPr>
          <w:t>Wykaz elementów fizykochemicznych oznaczanych podczas badań monitoringu chemicznego wód podziemnych wraz z opisem stosowanych metod badań laboratoryjnych i terenowych oraz ich granic oznaczalności (stan na 30.11.2020)</w:t>
        </w:r>
        <w:r>
          <w:rPr>
            <w:webHidden/>
          </w:rPr>
          <w:tab/>
        </w:r>
        <w:r>
          <w:rPr>
            <w:webHidden/>
          </w:rPr>
          <w:fldChar w:fldCharType="begin"/>
        </w:r>
        <w:r>
          <w:rPr>
            <w:webHidden/>
          </w:rPr>
          <w:instrText xml:space="preserve"> PAGEREF _Toc68703775 \h </w:instrText>
        </w:r>
        <w:r>
          <w:rPr>
            <w:webHidden/>
          </w:rPr>
        </w:r>
        <w:r>
          <w:rPr>
            <w:webHidden/>
          </w:rPr>
          <w:fldChar w:fldCharType="separate"/>
        </w:r>
        <w:r w:rsidR="00550571">
          <w:rPr>
            <w:webHidden/>
          </w:rPr>
          <w:t>391</w:t>
        </w:r>
        <w:r>
          <w:rPr>
            <w:webHidden/>
          </w:rPr>
          <w:fldChar w:fldCharType="end"/>
        </w:r>
      </w:hyperlink>
    </w:p>
    <w:p w14:paraId="333262CE" w14:textId="10211B25" w:rsidR="00BF3682" w:rsidRDefault="00BF3682">
      <w:pPr>
        <w:pStyle w:val="Spisilustracji"/>
        <w:rPr>
          <w:rFonts w:asciiTheme="minorHAnsi" w:eastAsiaTheme="minorEastAsia" w:hAnsiTheme="minorHAnsi" w:cstheme="minorBidi"/>
          <w:sz w:val="22"/>
          <w:lang w:eastAsia="pl-PL"/>
        </w:rPr>
      </w:pPr>
      <w:hyperlink w:anchor="_Toc68703776" w:history="1">
        <w:r w:rsidRPr="00747F7C">
          <w:rPr>
            <w:rStyle w:val="Hipercze"/>
          </w:rPr>
          <w:t>Tabela 15</w:t>
        </w:r>
        <w:r w:rsidRPr="00747F7C">
          <w:rPr>
            <w:rStyle w:val="Hipercze"/>
          </w:rPr>
          <w:noBreakHyphen/>
          <w:t>1</w:t>
        </w:r>
        <w:r>
          <w:rPr>
            <w:rFonts w:asciiTheme="minorHAnsi" w:eastAsiaTheme="minorEastAsia" w:hAnsiTheme="minorHAnsi" w:cstheme="minorBidi"/>
            <w:sz w:val="22"/>
            <w:lang w:eastAsia="pl-PL"/>
          </w:rPr>
          <w:tab/>
        </w:r>
        <w:r w:rsidRPr="00747F7C">
          <w:rPr>
            <w:rStyle w:val="Hipercze"/>
          </w:rPr>
          <w:t xml:space="preserve">Ocena stanu chemicznego wód dla kategorii wód w obszarze dorzecza Odry w oparciu o wyniki oceny stanu GIOŚ za lata 2014-2019 oraz wartości wg </w:t>
        </w:r>
        <w:r w:rsidRPr="00747F7C">
          <w:rPr>
            <w:rStyle w:val="Hipercze"/>
            <w:i/>
          </w:rPr>
          <w:t>Analizy znaczących oddziaływań - jcwp (…)</w:t>
        </w:r>
        <w:r w:rsidRPr="00747F7C">
          <w:rPr>
            <w:rStyle w:val="Hipercze"/>
          </w:rPr>
          <w:t xml:space="preserve"> w zlewniach niemonitorowanych</w:t>
        </w:r>
        <w:r>
          <w:rPr>
            <w:webHidden/>
          </w:rPr>
          <w:tab/>
        </w:r>
        <w:r>
          <w:rPr>
            <w:webHidden/>
          </w:rPr>
          <w:fldChar w:fldCharType="begin"/>
        </w:r>
        <w:r>
          <w:rPr>
            <w:webHidden/>
          </w:rPr>
          <w:instrText xml:space="preserve"> PAGEREF _Toc68703776 \h </w:instrText>
        </w:r>
        <w:r>
          <w:rPr>
            <w:webHidden/>
          </w:rPr>
        </w:r>
        <w:r>
          <w:rPr>
            <w:webHidden/>
          </w:rPr>
          <w:fldChar w:fldCharType="separate"/>
        </w:r>
        <w:r w:rsidR="00550571">
          <w:rPr>
            <w:webHidden/>
          </w:rPr>
          <w:t>405</w:t>
        </w:r>
        <w:r>
          <w:rPr>
            <w:webHidden/>
          </w:rPr>
          <w:fldChar w:fldCharType="end"/>
        </w:r>
      </w:hyperlink>
    </w:p>
    <w:p w14:paraId="2F055201" w14:textId="661A003B" w:rsidR="00BF3682" w:rsidRDefault="00BF3682">
      <w:pPr>
        <w:pStyle w:val="Spisilustracji"/>
        <w:rPr>
          <w:rFonts w:asciiTheme="minorHAnsi" w:eastAsiaTheme="minorEastAsia" w:hAnsiTheme="minorHAnsi" w:cstheme="minorBidi"/>
          <w:sz w:val="22"/>
          <w:lang w:eastAsia="pl-PL"/>
        </w:rPr>
      </w:pPr>
      <w:hyperlink w:anchor="_Toc68703777" w:history="1">
        <w:r w:rsidRPr="00747F7C">
          <w:rPr>
            <w:rStyle w:val="Hipercze"/>
          </w:rPr>
          <w:t>Tabela 15</w:t>
        </w:r>
        <w:r w:rsidRPr="00747F7C">
          <w:rPr>
            <w:rStyle w:val="Hipercze"/>
          </w:rPr>
          <w:noBreakHyphen/>
          <w:t>2</w:t>
        </w:r>
        <w:r>
          <w:rPr>
            <w:rFonts w:asciiTheme="minorHAnsi" w:eastAsiaTheme="minorEastAsia" w:hAnsiTheme="minorHAnsi" w:cstheme="minorBidi"/>
            <w:sz w:val="22"/>
            <w:lang w:eastAsia="pl-PL"/>
          </w:rPr>
          <w:tab/>
        </w:r>
        <w:r w:rsidRPr="00747F7C">
          <w:rPr>
            <w:rStyle w:val="Hipercze"/>
          </w:rPr>
          <w:t>Udział wód objętych programami monitoringu w obszarze dorzecza Odry</w:t>
        </w:r>
        <w:r>
          <w:rPr>
            <w:webHidden/>
          </w:rPr>
          <w:tab/>
        </w:r>
        <w:r>
          <w:rPr>
            <w:webHidden/>
          </w:rPr>
          <w:fldChar w:fldCharType="begin"/>
        </w:r>
        <w:r>
          <w:rPr>
            <w:webHidden/>
          </w:rPr>
          <w:instrText xml:space="preserve"> PAGEREF _Toc68703777 \h </w:instrText>
        </w:r>
        <w:r>
          <w:rPr>
            <w:webHidden/>
          </w:rPr>
        </w:r>
        <w:r>
          <w:rPr>
            <w:webHidden/>
          </w:rPr>
          <w:fldChar w:fldCharType="separate"/>
        </w:r>
        <w:r w:rsidR="00550571">
          <w:rPr>
            <w:webHidden/>
          </w:rPr>
          <w:t>406</w:t>
        </w:r>
        <w:r>
          <w:rPr>
            <w:webHidden/>
          </w:rPr>
          <w:fldChar w:fldCharType="end"/>
        </w:r>
      </w:hyperlink>
    </w:p>
    <w:p w14:paraId="7A27A9AE" w14:textId="09717C08" w:rsidR="00BF3682" w:rsidRDefault="00BF3682">
      <w:pPr>
        <w:pStyle w:val="Spisilustracji"/>
        <w:rPr>
          <w:rFonts w:asciiTheme="minorHAnsi" w:eastAsiaTheme="minorEastAsia" w:hAnsiTheme="minorHAnsi" w:cstheme="minorBidi"/>
          <w:sz w:val="22"/>
          <w:lang w:eastAsia="pl-PL"/>
        </w:rPr>
      </w:pPr>
      <w:hyperlink w:anchor="_Toc68703778" w:history="1">
        <w:r w:rsidRPr="00747F7C">
          <w:rPr>
            <w:rStyle w:val="Hipercze"/>
          </w:rPr>
          <w:t>Tabela 17</w:t>
        </w:r>
        <w:r w:rsidRPr="00747F7C">
          <w:rPr>
            <w:rStyle w:val="Hipercze"/>
          </w:rPr>
          <w:noBreakHyphen/>
          <w:t>1</w:t>
        </w:r>
        <w:r>
          <w:rPr>
            <w:rFonts w:asciiTheme="minorHAnsi" w:eastAsiaTheme="minorEastAsia" w:hAnsiTheme="minorHAnsi" w:cstheme="minorBidi"/>
            <w:sz w:val="22"/>
            <w:lang w:eastAsia="pl-PL"/>
          </w:rPr>
          <w:tab/>
        </w:r>
        <w:r w:rsidRPr="00747F7C">
          <w:rPr>
            <w:rStyle w:val="Hipercze"/>
          </w:rPr>
          <w:t>Zestawienie liczby odcinków potencjalnie zagrożonych w odniesieniu do poszczególnych regionów wodnych obszaru dorzecza Odry</w:t>
        </w:r>
        <w:r>
          <w:rPr>
            <w:webHidden/>
          </w:rPr>
          <w:tab/>
        </w:r>
        <w:r>
          <w:rPr>
            <w:webHidden/>
          </w:rPr>
          <w:fldChar w:fldCharType="begin"/>
        </w:r>
        <w:r>
          <w:rPr>
            <w:webHidden/>
          </w:rPr>
          <w:instrText xml:space="preserve"> PAGEREF _Toc68703778 \h </w:instrText>
        </w:r>
        <w:r>
          <w:rPr>
            <w:webHidden/>
          </w:rPr>
        </w:r>
        <w:r>
          <w:rPr>
            <w:webHidden/>
          </w:rPr>
          <w:fldChar w:fldCharType="separate"/>
        </w:r>
        <w:r w:rsidR="00550571">
          <w:rPr>
            <w:webHidden/>
          </w:rPr>
          <w:t>411</w:t>
        </w:r>
        <w:r>
          <w:rPr>
            <w:webHidden/>
          </w:rPr>
          <w:fldChar w:fldCharType="end"/>
        </w:r>
      </w:hyperlink>
    </w:p>
    <w:p w14:paraId="5EA576B0" w14:textId="37F21441" w:rsidR="00BF3682" w:rsidRDefault="00BF3682">
      <w:pPr>
        <w:pStyle w:val="Spisilustracji"/>
        <w:rPr>
          <w:rFonts w:asciiTheme="minorHAnsi" w:eastAsiaTheme="minorEastAsia" w:hAnsiTheme="minorHAnsi" w:cstheme="minorBidi"/>
          <w:sz w:val="22"/>
          <w:lang w:eastAsia="pl-PL"/>
        </w:rPr>
      </w:pPr>
      <w:hyperlink w:anchor="_Toc68703779" w:history="1">
        <w:r w:rsidRPr="00747F7C">
          <w:rPr>
            <w:rStyle w:val="Hipercze"/>
          </w:rPr>
          <w:t>Tabela 18</w:t>
        </w:r>
        <w:r w:rsidRPr="00747F7C">
          <w:rPr>
            <w:rStyle w:val="Hipercze"/>
          </w:rPr>
          <w:noBreakHyphen/>
          <w:t>1</w:t>
        </w:r>
        <w:r>
          <w:rPr>
            <w:rFonts w:asciiTheme="minorHAnsi" w:eastAsiaTheme="minorEastAsia" w:hAnsiTheme="minorHAnsi" w:cstheme="minorBidi"/>
            <w:sz w:val="22"/>
            <w:lang w:eastAsia="pl-PL"/>
          </w:rPr>
          <w:tab/>
        </w:r>
        <w:r w:rsidRPr="00747F7C">
          <w:rPr>
            <w:rStyle w:val="Hipercze"/>
          </w:rPr>
          <w:t>Budowle regulacyjne na obszarze dorzecza Odry</w:t>
        </w:r>
        <w:r>
          <w:rPr>
            <w:webHidden/>
          </w:rPr>
          <w:tab/>
        </w:r>
        <w:r>
          <w:rPr>
            <w:webHidden/>
          </w:rPr>
          <w:fldChar w:fldCharType="begin"/>
        </w:r>
        <w:r>
          <w:rPr>
            <w:webHidden/>
          </w:rPr>
          <w:instrText xml:space="preserve"> PAGEREF _Toc68703779 \h </w:instrText>
        </w:r>
        <w:r>
          <w:rPr>
            <w:webHidden/>
          </w:rPr>
        </w:r>
        <w:r>
          <w:rPr>
            <w:webHidden/>
          </w:rPr>
          <w:fldChar w:fldCharType="separate"/>
        </w:r>
        <w:r w:rsidR="00550571">
          <w:rPr>
            <w:webHidden/>
          </w:rPr>
          <w:t>414</w:t>
        </w:r>
        <w:r>
          <w:rPr>
            <w:webHidden/>
          </w:rPr>
          <w:fldChar w:fldCharType="end"/>
        </w:r>
      </w:hyperlink>
    </w:p>
    <w:p w14:paraId="0CC72F28" w14:textId="5DCF4B9B" w:rsidR="00BF3682" w:rsidRDefault="00BF3682">
      <w:pPr>
        <w:pStyle w:val="Spisilustracji"/>
        <w:rPr>
          <w:rFonts w:asciiTheme="minorHAnsi" w:eastAsiaTheme="minorEastAsia" w:hAnsiTheme="minorHAnsi" w:cstheme="minorBidi"/>
          <w:sz w:val="22"/>
          <w:lang w:eastAsia="pl-PL"/>
        </w:rPr>
      </w:pPr>
      <w:hyperlink w:anchor="_Toc68703780" w:history="1">
        <w:r w:rsidRPr="00747F7C">
          <w:rPr>
            <w:rStyle w:val="Hipercze"/>
          </w:rPr>
          <w:t>Tabela 21</w:t>
        </w:r>
        <w:r w:rsidRPr="00747F7C">
          <w:rPr>
            <w:rStyle w:val="Hipercze"/>
          </w:rPr>
          <w:noBreakHyphen/>
          <w:t>1</w:t>
        </w:r>
        <w:r>
          <w:rPr>
            <w:rFonts w:asciiTheme="minorHAnsi" w:eastAsiaTheme="minorEastAsia" w:hAnsiTheme="minorHAnsi" w:cstheme="minorBidi"/>
            <w:sz w:val="22"/>
            <w:lang w:eastAsia="pl-PL"/>
          </w:rPr>
          <w:tab/>
        </w:r>
        <w:r w:rsidRPr="00747F7C">
          <w:rPr>
            <w:rStyle w:val="Hipercze"/>
          </w:rPr>
          <w:t>Zestawienie organów właściwych w sprawach gospodarowania wodami dla obszaru dorzecza Odry wraz ze statusem prawnym oraz danymi adresowymi</w:t>
        </w:r>
        <w:r>
          <w:rPr>
            <w:webHidden/>
          </w:rPr>
          <w:tab/>
        </w:r>
        <w:r>
          <w:rPr>
            <w:webHidden/>
          </w:rPr>
          <w:fldChar w:fldCharType="begin"/>
        </w:r>
        <w:r>
          <w:rPr>
            <w:webHidden/>
          </w:rPr>
          <w:instrText xml:space="preserve"> PAGEREF _Toc68703780 \h </w:instrText>
        </w:r>
        <w:r>
          <w:rPr>
            <w:webHidden/>
          </w:rPr>
        </w:r>
        <w:r>
          <w:rPr>
            <w:webHidden/>
          </w:rPr>
          <w:fldChar w:fldCharType="separate"/>
        </w:r>
        <w:r w:rsidR="00550571">
          <w:rPr>
            <w:webHidden/>
          </w:rPr>
          <w:t>444</w:t>
        </w:r>
        <w:r>
          <w:rPr>
            <w:webHidden/>
          </w:rPr>
          <w:fldChar w:fldCharType="end"/>
        </w:r>
      </w:hyperlink>
    </w:p>
    <w:p w14:paraId="5068D69D" w14:textId="7AF5D713" w:rsidR="00BF3682" w:rsidRDefault="00BF3682">
      <w:pPr>
        <w:pStyle w:val="Spisilustracji"/>
        <w:rPr>
          <w:rFonts w:asciiTheme="minorHAnsi" w:eastAsiaTheme="minorEastAsia" w:hAnsiTheme="minorHAnsi" w:cstheme="minorBidi"/>
          <w:sz w:val="22"/>
          <w:lang w:eastAsia="pl-PL"/>
        </w:rPr>
      </w:pPr>
      <w:hyperlink w:anchor="_Toc68703781" w:history="1">
        <w:r w:rsidRPr="00747F7C">
          <w:rPr>
            <w:rStyle w:val="Hipercze"/>
          </w:rPr>
          <w:t>Tabela 23</w:t>
        </w:r>
        <w:r w:rsidRPr="00747F7C">
          <w:rPr>
            <w:rStyle w:val="Hipercze"/>
          </w:rPr>
          <w:noBreakHyphen/>
          <w:t>1</w:t>
        </w:r>
        <w:r>
          <w:rPr>
            <w:rFonts w:asciiTheme="minorHAnsi" w:eastAsiaTheme="minorEastAsia" w:hAnsiTheme="minorHAnsi" w:cstheme="minorBidi"/>
            <w:sz w:val="22"/>
            <w:lang w:eastAsia="pl-PL"/>
          </w:rPr>
          <w:tab/>
        </w:r>
        <w:r w:rsidRPr="00747F7C">
          <w:rPr>
            <w:rStyle w:val="Hipercze"/>
          </w:rPr>
          <w:t>Porównanie liczby jcwp danej kategorii i o danym statusie wg aPGW i IIaPGW</w:t>
        </w:r>
        <w:r>
          <w:rPr>
            <w:webHidden/>
          </w:rPr>
          <w:tab/>
        </w:r>
        <w:r>
          <w:rPr>
            <w:webHidden/>
          </w:rPr>
          <w:fldChar w:fldCharType="begin"/>
        </w:r>
        <w:r>
          <w:rPr>
            <w:webHidden/>
          </w:rPr>
          <w:instrText xml:space="preserve"> PAGEREF _Toc68703781 \h </w:instrText>
        </w:r>
        <w:r>
          <w:rPr>
            <w:webHidden/>
          </w:rPr>
        </w:r>
        <w:r>
          <w:rPr>
            <w:webHidden/>
          </w:rPr>
          <w:fldChar w:fldCharType="separate"/>
        </w:r>
        <w:r w:rsidR="00550571">
          <w:rPr>
            <w:webHidden/>
          </w:rPr>
          <w:t>466</w:t>
        </w:r>
        <w:r>
          <w:rPr>
            <w:webHidden/>
          </w:rPr>
          <w:fldChar w:fldCharType="end"/>
        </w:r>
      </w:hyperlink>
    </w:p>
    <w:p w14:paraId="60FE3101" w14:textId="3D1189D5" w:rsidR="00BF3682" w:rsidRDefault="00BF3682">
      <w:pPr>
        <w:pStyle w:val="Spisilustracji"/>
        <w:rPr>
          <w:rFonts w:asciiTheme="minorHAnsi" w:eastAsiaTheme="minorEastAsia" w:hAnsiTheme="minorHAnsi" w:cstheme="minorBidi"/>
          <w:sz w:val="22"/>
          <w:lang w:eastAsia="pl-PL"/>
        </w:rPr>
      </w:pPr>
      <w:hyperlink w:anchor="_Toc68703782" w:history="1">
        <w:r w:rsidRPr="00747F7C">
          <w:rPr>
            <w:rStyle w:val="Hipercze"/>
          </w:rPr>
          <w:t>Tabela 24</w:t>
        </w:r>
        <w:r w:rsidRPr="00747F7C">
          <w:rPr>
            <w:rStyle w:val="Hipercze"/>
          </w:rPr>
          <w:noBreakHyphen/>
          <w:t>1</w:t>
        </w:r>
        <w:r>
          <w:rPr>
            <w:rFonts w:asciiTheme="minorHAnsi" w:eastAsiaTheme="minorEastAsia" w:hAnsiTheme="minorHAnsi" w:cstheme="minorBidi"/>
            <w:sz w:val="22"/>
            <w:lang w:eastAsia="pl-PL"/>
          </w:rPr>
          <w:tab/>
        </w:r>
        <w:r w:rsidRPr="00747F7C">
          <w:rPr>
            <w:rStyle w:val="Hipercze"/>
          </w:rPr>
          <w:t>Dane adresowe organów właściwych do udzielania informacji z zakresu IIaPGW dla obszaru dorzecza Odry</w:t>
        </w:r>
        <w:r>
          <w:rPr>
            <w:webHidden/>
          </w:rPr>
          <w:tab/>
        </w:r>
        <w:r>
          <w:rPr>
            <w:webHidden/>
          </w:rPr>
          <w:fldChar w:fldCharType="begin"/>
        </w:r>
        <w:r>
          <w:rPr>
            <w:webHidden/>
          </w:rPr>
          <w:instrText xml:space="preserve"> PAGEREF _Toc68703782 \h </w:instrText>
        </w:r>
        <w:r>
          <w:rPr>
            <w:webHidden/>
          </w:rPr>
        </w:r>
        <w:r>
          <w:rPr>
            <w:webHidden/>
          </w:rPr>
          <w:fldChar w:fldCharType="separate"/>
        </w:r>
        <w:r w:rsidR="00550571">
          <w:rPr>
            <w:webHidden/>
          </w:rPr>
          <w:t>469</w:t>
        </w:r>
        <w:r>
          <w:rPr>
            <w:webHidden/>
          </w:rPr>
          <w:fldChar w:fldCharType="end"/>
        </w:r>
      </w:hyperlink>
    </w:p>
    <w:p w14:paraId="12AAE9C1" w14:textId="3BC2750B" w:rsidR="00BF3682" w:rsidRDefault="00BF3682">
      <w:pPr>
        <w:pStyle w:val="Spisilustracji"/>
        <w:rPr>
          <w:rFonts w:asciiTheme="minorHAnsi" w:eastAsiaTheme="minorEastAsia" w:hAnsiTheme="minorHAnsi" w:cstheme="minorBidi"/>
          <w:sz w:val="22"/>
          <w:lang w:eastAsia="pl-PL"/>
        </w:rPr>
      </w:pPr>
      <w:hyperlink w:anchor="_Toc68703783" w:history="1">
        <w:r w:rsidRPr="00747F7C">
          <w:rPr>
            <w:rStyle w:val="Hipercze"/>
          </w:rPr>
          <w:t>Tabela 24</w:t>
        </w:r>
        <w:r w:rsidRPr="00747F7C">
          <w:rPr>
            <w:rStyle w:val="Hipercze"/>
          </w:rPr>
          <w:noBreakHyphen/>
          <w:t>2</w:t>
        </w:r>
        <w:r>
          <w:rPr>
            <w:rFonts w:asciiTheme="minorHAnsi" w:eastAsiaTheme="minorEastAsia" w:hAnsiTheme="minorHAnsi" w:cstheme="minorBidi"/>
            <w:sz w:val="22"/>
            <w:lang w:eastAsia="pl-PL"/>
          </w:rPr>
          <w:tab/>
        </w:r>
        <w:r w:rsidRPr="00747F7C">
          <w:rPr>
            <w:rStyle w:val="Hipercze"/>
          </w:rPr>
          <w:t>Dane adresowe organów właściwych do udzielania informacji z zakresu monitoringu wód i obszarów chronionych dla obszaru dorzecza Odry</w:t>
        </w:r>
        <w:r>
          <w:rPr>
            <w:webHidden/>
          </w:rPr>
          <w:tab/>
        </w:r>
        <w:r>
          <w:rPr>
            <w:webHidden/>
          </w:rPr>
          <w:fldChar w:fldCharType="begin"/>
        </w:r>
        <w:r>
          <w:rPr>
            <w:webHidden/>
          </w:rPr>
          <w:instrText xml:space="preserve"> PAGEREF _Toc68703783 \h </w:instrText>
        </w:r>
        <w:r>
          <w:rPr>
            <w:webHidden/>
          </w:rPr>
        </w:r>
        <w:r>
          <w:rPr>
            <w:webHidden/>
          </w:rPr>
          <w:fldChar w:fldCharType="separate"/>
        </w:r>
        <w:r w:rsidR="00550571">
          <w:rPr>
            <w:webHidden/>
          </w:rPr>
          <w:t>470</w:t>
        </w:r>
        <w:r>
          <w:rPr>
            <w:webHidden/>
          </w:rPr>
          <w:fldChar w:fldCharType="end"/>
        </w:r>
      </w:hyperlink>
    </w:p>
    <w:p w14:paraId="62134A75" w14:textId="41D6444A" w:rsidR="00DD221D" w:rsidRPr="00795F17" w:rsidRDefault="000F49A4" w:rsidP="004C22AF">
      <w:pPr>
        <w:pStyle w:val="Tytu"/>
      </w:pPr>
      <w:r w:rsidRPr="00795F17">
        <w:fldChar w:fldCharType="end"/>
      </w:r>
      <w:r w:rsidR="00DD221D" w:rsidRPr="00795F17">
        <w:t>Spis rysunków</w:t>
      </w:r>
    </w:p>
    <w:p w14:paraId="3D1D1B3C" w14:textId="5A93E35B" w:rsidR="00BF3682" w:rsidRDefault="00A63363">
      <w:pPr>
        <w:pStyle w:val="Spisilustracji"/>
        <w:rPr>
          <w:rFonts w:asciiTheme="minorHAnsi" w:eastAsiaTheme="minorEastAsia" w:hAnsiTheme="minorHAnsi" w:cstheme="minorBidi"/>
          <w:sz w:val="22"/>
          <w:lang w:eastAsia="pl-PL"/>
        </w:rPr>
      </w:pPr>
      <w:r w:rsidRPr="00795F17">
        <w:fldChar w:fldCharType="begin"/>
      </w:r>
      <w:r w:rsidRPr="00795F17">
        <w:rPr>
          <w:rFonts w:asciiTheme="minorHAnsi" w:hAnsiTheme="minorHAnsi" w:cstheme="minorHAnsi"/>
          <w:b/>
          <w:smallCaps/>
          <w:szCs w:val="20"/>
        </w:rPr>
        <w:instrText xml:space="preserve"> TOC \h \z \c "Rysunek" </w:instrText>
      </w:r>
      <w:r w:rsidRPr="00795F17">
        <w:fldChar w:fldCharType="separate"/>
      </w:r>
      <w:hyperlink w:anchor="_Toc68703784" w:history="1">
        <w:r w:rsidR="00BF3682" w:rsidRPr="00853B92">
          <w:rPr>
            <w:rStyle w:val="Hipercze"/>
          </w:rPr>
          <w:t>Rysunek 1</w:t>
        </w:r>
        <w:r w:rsidR="00BF3682" w:rsidRPr="00853B92">
          <w:rPr>
            <w:rStyle w:val="Hipercze"/>
          </w:rPr>
          <w:noBreakHyphen/>
          <w:t>1</w:t>
        </w:r>
        <w:r w:rsidR="00BF3682">
          <w:rPr>
            <w:rFonts w:asciiTheme="minorHAnsi" w:eastAsiaTheme="minorEastAsia" w:hAnsiTheme="minorHAnsi" w:cstheme="minorBidi"/>
            <w:sz w:val="22"/>
            <w:lang w:eastAsia="pl-PL"/>
          </w:rPr>
          <w:tab/>
        </w:r>
        <w:r w:rsidR="00BF3682" w:rsidRPr="00853B92">
          <w:rPr>
            <w:rStyle w:val="Hipercze"/>
          </w:rPr>
          <w:t>Relacje głównych zagadnień planu gospodarowania wodami</w:t>
        </w:r>
        <w:r w:rsidR="00BF3682">
          <w:rPr>
            <w:webHidden/>
          </w:rPr>
          <w:tab/>
        </w:r>
        <w:r w:rsidR="00BF3682">
          <w:rPr>
            <w:webHidden/>
          </w:rPr>
          <w:fldChar w:fldCharType="begin"/>
        </w:r>
        <w:r w:rsidR="00BF3682">
          <w:rPr>
            <w:webHidden/>
          </w:rPr>
          <w:instrText xml:space="preserve"> PAGEREF _Toc68703784 \h </w:instrText>
        </w:r>
        <w:r w:rsidR="00BF3682">
          <w:rPr>
            <w:webHidden/>
          </w:rPr>
        </w:r>
        <w:r w:rsidR="00BF3682">
          <w:rPr>
            <w:webHidden/>
          </w:rPr>
          <w:fldChar w:fldCharType="separate"/>
        </w:r>
        <w:r w:rsidR="00550571">
          <w:rPr>
            <w:webHidden/>
          </w:rPr>
          <w:t>27</w:t>
        </w:r>
        <w:r w:rsidR="00BF3682">
          <w:rPr>
            <w:webHidden/>
          </w:rPr>
          <w:fldChar w:fldCharType="end"/>
        </w:r>
      </w:hyperlink>
    </w:p>
    <w:p w14:paraId="20AA9854" w14:textId="0EEA0DB3" w:rsidR="00BF3682" w:rsidRDefault="00BF3682">
      <w:pPr>
        <w:pStyle w:val="Spisilustracji"/>
        <w:rPr>
          <w:rFonts w:asciiTheme="minorHAnsi" w:eastAsiaTheme="minorEastAsia" w:hAnsiTheme="minorHAnsi" w:cstheme="minorBidi"/>
          <w:sz w:val="22"/>
          <w:lang w:eastAsia="pl-PL"/>
        </w:rPr>
      </w:pPr>
      <w:hyperlink w:anchor="_Toc68703785" w:history="1">
        <w:r w:rsidRPr="00853B92">
          <w:rPr>
            <w:rStyle w:val="Hipercze"/>
          </w:rPr>
          <w:t>Rysunek 2</w:t>
        </w:r>
        <w:r w:rsidRPr="00853B92">
          <w:rPr>
            <w:rStyle w:val="Hipercze"/>
          </w:rPr>
          <w:noBreakHyphen/>
          <w:t>1</w:t>
        </w:r>
        <w:r>
          <w:rPr>
            <w:rFonts w:asciiTheme="minorHAnsi" w:eastAsiaTheme="minorEastAsia" w:hAnsiTheme="minorHAnsi" w:cstheme="minorBidi"/>
            <w:sz w:val="22"/>
            <w:lang w:eastAsia="pl-PL"/>
          </w:rPr>
          <w:tab/>
        </w:r>
        <w:r w:rsidRPr="00853B92">
          <w:rPr>
            <w:rStyle w:val="Hipercze"/>
          </w:rPr>
          <w:t>Struktura dokumentu IIaPGW</w:t>
        </w:r>
        <w:r>
          <w:rPr>
            <w:webHidden/>
          </w:rPr>
          <w:tab/>
        </w:r>
        <w:r>
          <w:rPr>
            <w:webHidden/>
          </w:rPr>
          <w:fldChar w:fldCharType="begin"/>
        </w:r>
        <w:r>
          <w:rPr>
            <w:webHidden/>
          </w:rPr>
          <w:instrText xml:space="preserve"> PAGEREF _Toc68703785 \h </w:instrText>
        </w:r>
        <w:r>
          <w:rPr>
            <w:webHidden/>
          </w:rPr>
        </w:r>
        <w:r>
          <w:rPr>
            <w:webHidden/>
          </w:rPr>
          <w:fldChar w:fldCharType="separate"/>
        </w:r>
        <w:r w:rsidR="00550571">
          <w:rPr>
            <w:webHidden/>
          </w:rPr>
          <w:t>30</w:t>
        </w:r>
        <w:r>
          <w:rPr>
            <w:webHidden/>
          </w:rPr>
          <w:fldChar w:fldCharType="end"/>
        </w:r>
      </w:hyperlink>
    </w:p>
    <w:p w14:paraId="4BA28596" w14:textId="0C83351B" w:rsidR="00BF3682" w:rsidRDefault="00BF3682">
      <w:pPr>
        <w:pStyle w:val="Spisilustracji"/>
        <w:rPr>
          <w:rFonts w:asciiTheme="minorHAnsi" w:eastAsiaTheme="minorEastAsia" w:hAnsiTheme="minorHAnsi" w:cstheme="minorBidi"/>
          <w:sz w:val="22"/>
          <w:lang w:eastAsia="pl-PL"/>
        </w:rPr>
      </w:pPr>
      <w:hyperlink w:anchor="_Toc68703786" w:history="1">
        <w:r w:rsidRPr="00853B92">
          <w:rPr>
            <w:rStyle w:val="Hipercze"/>
          </w:rPr>
          <w:t>Rysunek 3</w:t>
        </w:r>
        <w:r w:rsidRPr="00853B92">
          <w:rPr>
            <w:rStyle w:val="Hipercze"/>
          </w:rPr>
          <w:noBreakHyphen/>
          <w:t>1</w:t>
        </w:r>
        <w:r>
          <w:rPr>
            <w:rFonts w:asciiTheme="minorHAnsi" w:eastAsiaTheme="minorEastAsia" w:hAnsiTheme="minorHAnsi" w:cstheme="minorBidi"/>
            <w:sz w:val="22"/>
            <w:lang w:eastAsia="pl-PL"/>
          </w:rPr>
          <w:tab/>
        </w:r>
        <w:r w:rsidRPr="00853B92">
          <w:rPr>
            <w:rStyle w:val="Hipercze"/>
          </w:rPr>
          <w:t>Graficzne odwzorowanie granic obszaru dorzecza Odry</w:t>
        </w:r>
        <w:r>
          <w:rPr>
            <w:webHidden/>
          </w:rPr>
          <w:tab/>
        </w:r>
        <w:r>
          <w:rPr>
            <w:webHidden/>
          </w:rPr>
          <w:fldChar w:fldCharType="begin"/>
        </w:r>
        <w:r>
          <w:rPr>
            <w:webHidden/>
          </w:rPr>
          <w:instrText xml:space="preserve"> PAGEREF _Toc68703786 \h </w:instrText>
        </w:r>
        <w:r>
          <w:rPr>
            <w:webHidden/>
          </w:rPr>
        </w:r>
        <w:r>
          <w:rPr>
            <w:webHidden/>
          </w:rPr>
          <w:fldChar w:fldCharType="separate"/>
        </w:r>
        <w:r w:rsidR="00550571">
          <w:rPr>
            <w:webHidden/>
          </w:rPr>
          <w:t>32</w:t>
        </w:r>
        <w:r>
          <w:rPr>
            <w:webHidden/>
          </w:rPr>
          <w:fldChar w:fldCharType="end"/>
        </w:r>
      </w:hyperlink>
    </w:p>
    <w:p w14:paraId="34EBB8BD" w14:textId="28C3C129" w:rsidR="00BF3682" w:rsidRDefault="00BF3682">
      <w:pPr>
        <w:pStyle w:val="Spisilustracji"/>
        <w:rPr>
          <w:rFonts w:asciiTheme="minorHAnsi" w:eastAsiaTheme="minorEastAsia" w:hAnsiTheme="minorHAnsi" w:cstheme="minorBidi"/>
          <w:sz w:val="22"/>
          <w:lang w:eastAsia="pl-PL"/>
        </w:rPr>
      </w:pPr>
      <w:hyperlink w:anchor="_Toc68703787" w:history="1">
        <w:r w:rsidRPr="00853B92">
          <w:rPr>
            <w:rStyle w:val="Hipercze"/>
          </w:rPr>
          <w:t>Rysunek 3</w:t>
        </w:r>
        <w:r w:rsidRPr="00853B92">
          <w:rPr>
            <w:rStyle w:val="Hipercze"/>
          </w:rPr>
          <w:noBreakHyphen/>
          <w:t>2</w:t>
        </w:r>
        <w:r>
          <w:rPr>
            <w:rFonts w:asciiTheme="minorHAnsi" w:eastAsiaTheme="minorEastAsia" w:hAnsiTheme="minorHAnsi" w:cstheme="minorBidi"/>
            <w:sz w:val="22"/>
            <w:lang w:eastAsia="pl-PL"/>
          </w:rPr>
          <w:tab/>
        </w:r>
        <w:r w:rsidRPr="00853B92">
          <w:rPr>
            <w:rStyle w:val="Hipercze"/>
          </w:rPr>
          <w:t>Etapy procesu wyznaczania silnie zmienionych i sztucznych części wód</w:t>
        </w:r>
        <w:r>
          <w:rPr>
            <w:webHidden/>
          </w:rPr>
          <w:tab/>
        </w:r>
        <w:r>
          <w:rPr>
            <w:webHidden/>
          </w:rPr>
          <w:fldChar w:fldCharType="begin"/>
        </w:r>
        <w:r>
          <w:rPr>
            <w:webHidden/>
          </w:rPr>
          <w:instrText xml:space="preserve"> PAGEREF _Toc68703787 \h </w:instrText>
        </w:r>
        <w:r>
          <w:rPr>
            <w:webHidden/>
          </w:rPr>
        </w:r>
        <w:r>
          <w:rPr>
            <w:webHidden/>
          </w:rPr>
          <w:fldChar w:fldCharType="separate"/>
        </w:r>
        <w:r w:rsidR="00550571">
          <w:rPr>
            <w:webHidden/>
          </w:rPr>
          <w:t>49</w:t>
        </w:r>
        <w:r>
          <w:rPr>
            <w:webHidden/>
          </w:rPr>
          <w:fldChar w:fldCharType="end"/>
        </w:r>
      </w:hyperlink>
    </w:p>
    <w:p w14:paraId="521AFE0E" w14:textId="43F0C6A6" w:rsidR="00BF3682" w:rsidRDefault="00BF3682">
      <w:pPr>
        <w:pStyle w:val="Spisilustracji"/>
        <w:rPr>
          <w:rFonts w:asciiTheme="minorHAnsi" w:eastAsiaTheme="minorEastAsia" w:hAnsiTheme="minorHAnsi" w:cstheme="minorBidi"/>
          <w:sz w:val="22"/>
          <w:lang w:eastAsia="pl-PL"/>
        </w:rPr>
      </w:pPr>
      <w:hyperlink w:anchor="_Toc68703788" w:history="1">
        <w:r w:rsidRPr="00853B92">
          <w:rPr>
            <w:rStyle w:val="Hipercze"/>
          </w:rPr>
          <w:t>Rysunek 8</w:t>
        </w:r>
        <w:r w:rsidRPr="00853B92">
          <w:rPr>
            <w:rStyle w:val="Hipercze"/>
          </w:rPr>
          <w:noBreakHyphen/>
          <w:t>1</w:t>
        </w:r>
        <w:r>
          <w:rPr>
            <w:rFonts w:asciiTheme="minorHAnsi" w:eastAsiaTheme="minorEastAsia" w:hAnsiTheme="minorHAnsi" w:cstheme="minorBidi"/>
            <w:sz w:val="22"/>
            <w:lang w:eastAsia="pl-PL"/>
          </w:rPr>
          <w:tab/>
        </w:r>
        <w:r w:rsidRPr="00853B92">
          <w:rPr>
            <w:rStyle w:val="Hipercze"/>
          </w:rPr>
          <w:t>Algorytm decyzyjny zastosowania odstępstw w trybie art. 4 ust. 4 i 5 RDW</w:t>
        </w:r>
        <w:r>
          <w:rPr>
            <w:webHidden/>
          </w:rPr>
          <w:tab/>
        </w:r>
        <w:r>
          <w:rPr>
            <w:webHidden/>
          </w:rPr>
          <w:fldChar w:fldCharType="begin"/>
        </w:r>
        <w:r>
          <w:rPr>
            <w:webHidden/>
          </w:rPr>
          <w:instrText xml:space="preserve"> PAGEREF _Toc68703788 \h </w:instrText>
        </w:r>
        <w:r>
          <w:rPr>
            <w:webHidden/>
          </w:rPr>
        </w:r>
        <w:r>
          <w:rPr>
            <w:webHidden/>
          </w:rPr>
          <w:fldChar w:fldCharType="separate"/>
        </w:r>
        <w:r w:rsidR="00550571">
          <w:rPr>
            <w:webHidden/>
          </w:rPr>
          <w:t>205</w:t>
        </w:r>
        <w:r>
          <w:rPr>
            <w:webHidden/>
          </w:rPr>
          <w:fldChar w:fldCharType="end"/>
        </w:r>
      </w:hyperlink>
    </w:p>
    <w:p w14:paraId="70913F4B" w14:textId="6506EBD6" w:rsidR="00BF3682" w:rsidRDefault="00BF3682">
      <w:pPr>
        <w:pStyle w:val="Spisilustracji"/>
        <w:rPr>
          <w:rFonts w:asciiTheme="minorHAnsi" w:eastAsiaTheme="minorEastAsia" w:hAnsiTheme="minorHAnsi" w:cstheme="minorBidi"/>
          <w:sz w:val="22"/>
          <w:lang w:eastAsia="pl-PL"/>
        </w:rPr>
      </w:pPr>
      <w:hyperlink w:anchor="_Toc68703789" w:history="1">
        <w:r w:rsidRPr="00853B92">
          <w:rPr>
            <w:rStyle w:val="Hipercze"/>
          </w:rPr>
          <w:t>Rysunek 11</w:t>
        </w:r>
        <w:r w:rsidRPr="00853B92">
          <w:rPr>
            <w:rStyle w:val="Hipercze"/>
          </w:rPr>
          <w:noBreakHyphen/>
          <w:t>1</w:t>
        </w:r>
        <w:r>
          <w:rPr>
            <w:rFonts w:asciiTheme="minorHAnsi" w:eastAsiaTheme="minorEastAsia" w:hAnsiTheme="minorHAnsi" w:cstheme="minorBidi"/>
            <w:sz w:val="22"/>
            <w:lang w:eastAsia="pl-PL"/>
          </w:rPr>
          <w:tab/>
        </w:r>
        <w:r w:rsidRPr="00853B92">
          <w:rPr>
            <w:rStyle w:val="Hipercze"/>
          </w:rPr>
          <w:t>Schemat analizy efektywności kosztowej</w:t>
        </w:r>
        <w:r>
          <w:rPr>
            <w:webHidden/>
          </w:rPr>
          <w:tab/>
        </w:r>
        <w:r>
          <w:rPr>
            <w:webHidden/>
          </w:rPr>
          <w:fldChar w:fldCharType="begin"/>
        </w:r>
        <w:r>
          <w:rPr>
            <w:webHidden/>
          </w:rPr>
          <w:instrText xml:space="preserve"> PAGEREF _Toc68703789 \h </w:instrText>
        </w:r>
        <w:r>
          <w:rPr>
            <w:webHidden/>
          </w:rPr>
        </w:r>
        <w:r>
          <w:rPr>
            <w:webHidden/>
          </w:rPr>
          <w:fldChar w:fldCharType="separate"/>
        </w:r>
        <w:r w:rsidR="00550571">
          <w:rPr>
            <w:webHidden/>
          </w:rPr>
          <w:t>257</w:t>
        </w:r>
        <w:r>
          <w:rPr>
            <w:webHidden/>
          </w:rPr>
          <w:fldChar w:fldCharType="end"/>
        </w:r>
      </w:hyperlink>
    </w:p>
    <w:p w14:paraId="0F3602C8" w14:textId="6B9121C7" w:rsidR="00BF3682" w:rsidRDefault="00BF3682">
      <w:pPr>
        <w:pStyle w:val="Spisilustracji"/>
        <w:rPr>
          <w:rFonts w:asciiTheme="minorHAnsi" w:eastAsiaTheme="minorEastAsia" w:hAnsiTheme="minorHAnsi" w:cstheme="minorBidi"/>
          <w:sz w:val="22"/>
          <w:lang w:eastAsia="pl-PL"/>
        </w:rPr>
      </w:pPr>
      <w:hyperlink w:anchor="_Toc68703790" w:history="1">
        <w:r w:rsidRPr="00853B92">
          <w:rPr>
            <w:rStyle w:val="Hipercze"/>
          </w:rPr>
          <w:t>Rysunek 12</w:t>
        </w:r>
        <w:r w:rsidRPr="00853B92">
          <w:rPr>
            <w:rStyle w:val="Hipercze"/>
          </w:rPr>
          <w:noBreakHyphen/>
          <w:t>1</w:t>
        </w:r>
        <w:r>
          <w:rPr>
            <w:rFonts w:asciiTheme="minorHAnsi" w:eastAsiaTheme="minorEastAsia" w:hAnsiTheme="minorHAnsi" w:cstheme="minorBidi"/>
            <w:sz w:val="22"/>
            <w:lang w:eastAsia="pl-PL"/>
          </w:rPr>
          <w:tab/>
        </w:r>
        <w:r w:rsidRPr="00853B92">
          <w:rPr>
            <w:rStyle w:val="Hipercze"/>
          </w:rPr>
          <w:t>Powiązania wzajemne katalogów i zestawów</w:t>
        </w:r>
        <w:r>
          <w:rPr>
            <w:webHidden/>
          </w:rPr>
          <w:tab/>
        </w:r>
        <w:r>
          <w:rPr>
            <w:webHidden/>
          </w:rPr>
          <w:fldChar w:fldCharType="begin"/>
        </w:r>
        <w:r>
          <w:rPr>
            <w:webHidden/>
          </w:rPr>
          <w:instrText xml:space="preserve"> PAGEREF _Toc68703790 \h </w:instrText>
        </w:r>
        <w:r>
          <w:rPr>
            <w:webHidden/>
          </w:rPr>
        </w:r>
        <w:r>
          <w:rPr>
            <w:webHidden/>
          </w:rPr>
          <w:fldChar w:fldCharType="separate"/>
        </w:r>
        <w:r w:rsidR="00550571">
          <w:rPr>
            <w:webHidden/>
          </w:rPr>
          <w:t>268</w:t>
        </w:r>
        <w:r>
          <w:rPr>
            <w:webHidden/>
          </w:rPr>
          <w:fldChar w:fldCharType="end"/>
        </w:r>
      </w:hyperlink>
    </w:p>
    <w:p w14:paraId="261560BD" w14:textId="0AC03434" w:rsidR="00BF3682" w:rsidRDefault="00BF3682">
      <w:pPr>
        <w:pStyle w:val="Spisilustracji"/>
        <w:rPr>
          <w:rFonts w:asciiTheme="minorHAnsi" w:eastAsiaTheme="minorEastAsia" w:hAnsiTheme="minorHAnsi" w:cstheme="minorBidi"/>
          <w:sz w:val="22"/>
          <w:lang w:eastAsia="pl-PL"/>
        </w:rPr>
      </w:pPr>
      <w:hyperlink w:anchor="_Toc68703791" w:history="1">
        <w:r w:rsidRPr="00853B92">
          <w:rPr>
            <w:rStyle w:val="Hipercze"/>
          </w:rPr>
          <w:t>Rysunek 19</w:t>
        </w:r>
        <w:r w:rsidRPr="00853B92">
          <w:rPr>
            <w:rStyle w:val="Hipercze"/>
          </w:rPr>
          <w:noBreakHyphen/>
          <w:t>1</w:t>
        </w:r>
        <w:r>
          <w:rPr>
            <w:rFonts w:asciiTheme="minorHAnsi" w:eastAsiaTheme="minorEastAsia" w:hAnsiTheme="minorHAnsi" w:cstheme="minorBidi"/>
            <w:sz w:val="22"/>
            <w:lang w:eastAsia="pl-PL"/>
          </w:rPr>
          <w:tab/>
        </w:r>
        <w:r w:rsidRPr="00853B92">
          <w:rPr>
            <w:rStyle w:val="Hipercze"/>
          </w:rPr>
          <w:t>Schemat - relacje pomiędzy wybranymi dokumentami systemu zarządzania polityką rozwoju a dokumentem IIaPGW</w:t>
        </w:r>
        <w:r>
          <w:rPr>
            <w:webHidden/>
          </w:rPr>
          <w:tab/>
        </w:r>
        <w:r>
          <w:rPr>
            <w:webHidden/>
          </w:rPr>
          <w:fldChar w:fldCharType="begin"/>
        </w:r>
        <w:r>
          <w:rPr>
            <w:webHidden/>
          </w:rPr>
          <w:instrText xml:space="preserve"> PAGEREF _Toc68703791 \h </w:instrText>
        </w:r>
        <w:r>
          <w:rPr>
            <w:webHidden/>
          </w:rPr>
        </w:r>
        <w:r>
          <w:rPr>
            <w:webHidden/>
          </w:rPr>
          <w:fldChar w:fldCharType="separate"/>
        </w:r>
        <w:r w:rsidR="00550571">
          <w:rPr>
            <w:webHidden/>
          </w:rPr>
          <w:t>417</w:t>
        </w:r>
        <w:r>
          <w:rPr>
            <w:webHidden/>
          </w:rPr>
          <w:fldChar w:fldCharType="end"/>
        </w:r>
      </w:hyperlink>
    </w:p>
    <w:p w14:paraId="7C2EB9FE" w14:textId="1D2D0156" w:rsidR="00BE0C18" w:rsidRPr="00795F17" w:rsidRDefault="00A63363" w:rsidP="0044393D">
      <w:pPr>
        <w:pStyle w:val="Tytu"/>
      </w:pPr>
      <w:r w:rsidRPr="00795F17">
        <w:fldChar w:fldCharType="end"/>
      </w:r>
      <w:r w:rsidR="00BE0C18" w:rsidRPr="00795F17">
        <w:t>Spis wykresów</w:t>
      </w:r>
    </w:p>
    <w:p w14:paraId="55150202" w14:textId="1E8DAD55" w:rsidR="00BF3682" w:rsidRDefault="00BE0C18">
      <w:pPr>
        <w:pStyle w:val="Spisilustracji"/>
        <w:rPr>
          <w:rFonts w:asciiTheme="minorHAnsi" w:eastAsiaTheme="minorEastAsia" w:hAnsiTheme="minorHAnsi" w:cstheme="minorBidi"/>
          <w:sz w:val="22"/>
          <w:lang w:eastAsia="pl-PL"/>
        </w:rPr>
      </w:pPr>
      <w:r w:rsidRPr="00795F17">
        <w:fldChar w:fldCharType="begin"/>
      </w:r>
      <w:r w:rsidRPr="00795F17">
        <w:rPr>
          <w:rFonts w:asciiTheme="minorHAnsi" w:hAnsiTheme="minorHAnsi" w:cstheme="minorHAnsi"/>
          <w:smallCaps/>
          <w:szCs w:val="20"/>
        </w:rPr>
        <w:instrText xml:space="preserve"> TOC \h \z \c "Wykres" </w:instrText>
      </w:r>
      <w:r w:rsidRPr="00795F17">
        <w:fldChar w:fldCharType="separate"/>
      </w:r>
      <w:hyperlink w:anchor="_Toc68703792" w:history="1">
        <w:r w:rsidR="00BF3682" w:rsidRPr="00151E6F">
          <w:rPr>
            <w:rStyle w:val="Hipercze"/>
          </w:rPr>
          <w:t>Wykres 3</w:t>
        </w:r>
        <w:r w:rsidR="00BF3682" w:rsidRPr="00151E6F">
          <w:rPr>
            <w:rStyle w:val="Hipercze"/>
          </w:rPr>
          <w:noBreakHyphen/>
          <w:t>1</w:t>
        </w:r>
        <w:r w:rsidR="00BF3682">
          <w:rPr>
            <w:rFonts w:asciiTheme="minorHAnsi" w:eastAsiaTheme="minorEastAsia" w:hAnsiTheme="minorHAnsi" w:cstheme="minorBidi"/>
            <w:sz w:val="22"/>
            <w:lang w:eastAsia="pl-PL"/>
          </w:rPr>
          <w:tab/>
        </w:r>
        <w:r w:rsidR="00BF3682" w:rsidRPr="00151E6F">
          <w:rPr>
            <w:rStyle w:val="Hipercze"/>
          </w:rPr>
          <w:t>Udział powierzchni poszczególnych regionów wodnych w powierzchni obszaru dorzecza Odry</w:t>
        </w:r>
        <w:r w:rsidR="00BF3682">
          <w:rPr>
            <w:webHidden/>
          </w:rPr>
          <w:tab/>
        </w:r>
        <w:r w:rsidR="00BF3682">
          <w:rPr>
            <w:webHidden/>
          </w:rPr>
          <w:fldChar w:fldCharType="begin"/>
        </w:r>
        <w:r w:rsidR="00BF3682">
          <w:rPr>
            <w:webHidden/>
          </w:rPr>
          <w:instrText xml:space="preserve"> PAGEREF _Toc68703792 \h </w:instrText>
        </w:r>
        <w:r w:rsidR="00BF3682">
          <w:rPr>
            <w:webHidden/>
          </w:rPr>
        </w:r>
        <w:r w:rsidR="00BF3682">
          <w:rPr>
            <w:webHidden/>
          </w:rPr>
          <w:fldChar w:fldCharType="separate"/>
        </w:r>
        <w:r w:rsidR="00550571">
          <w:rPr>
            <w:webHidden/>
          </w:rPr>
          <w:t>35</w:t>
        </w:r>
        <w:r w:rsidR="00BF3682">
          <w:rPr>
            <w:webHidden/>
          </w:rPr>
          <w:fldChar w:fldCharType="end"/>
        </w:r>
      </w:hyperlink>
    </w:p>
    <w:p w14:paraId="21FAE55D" w14:textId="6615B563" w:rsidR="00BF3682" w:rsidRDefault="00BF3682">
      <w:pPr>
        <w:pStyle w:val="Spisilustracji"/>
        <w:rPr>
          <w:rFonts w:asciiTheme="minorHAnsi" w:eastAsiaTheme="minorEastAsia" w:hAnsiTheme="minorHAnsi" w:cstheme="minorBidi"/>
          <w:sz w:val="22"/>
          <w:lang w:eastAsia="pl-PL"/>
        </w:rPr>
      </w:pPr>
      <w:hyperlink w:anchor="_Toc68703793" w:history="1">
        <w:r w:rsidRPr="00151E6F">
          <w:rPr>
            <w:rStyle w:val="Hipercze"/>
          </w:rPr>
          <w:t>Wykres 3</w:t>
        </w:r>
        <w:r w:rsidRPr="00151E6F">
          <w:rPr>
            <w:rStyle w:val="Hipercze"/>
          </w:rPr>
          <w:noBreakHyphen/>
          <w:t>2</w:t>
        </w:r>
        <w:r>
          <w:rPr>
            <w:rFonts w:asciiTheme="minorHAnsi" w:eastAsiaTheme="minorEastAsia" w:hAnsiTheme="minorHAnsi" w:cstheme="minorBidi"/>
            <w:sz w:val="22"/>
            <w:lang w:eastAsia="pl-PL"/>
          </w:rPr>
          <w:tab/>
        </w:r>
        <w:r w:rsidRPr="00151E6F">
          <w:rPr>
            <w:rStyle w:val="Hipercze"/>
          </w:rPr>
          <w:t>Udział powierzchni poszczególnych ekoregionów w obrębie regionu wodnego Górnej Odry</w:t>
        </w:r>
        <w:r>
          <w:rPr>
            <w:webHidden/>
          </w:rPr>
          <w:tab/>
        </w:r>
        <w:r>
          <w:rPr>
            <w:webHidden/>
          </w:rPr>
          <w:fldChar w:fldCharType="begin"/>
        </w:r>
        <w:r>
          <w:rPr>
            <w:webHidden/>
          </w:rPr>
          <w:instrText xml:space="preserve"> PAGEREF _Toc68703793 \h </w:instrText>
        </w:r>
        <w:r>
          <w:rPr>
            <w:webHidden/>
          </w:rPr>
        </w:r>
        <w:r>
          <w:rPr>
            <w:webHidden/>
          </w:rPr>
          <w:fldChar w:fldCharType="separate"/>
        </w:r>
        <w:r w:rsidR="00550571">
          <w:rPr>
            <w:webHidden/>
          </w:rPr>
          <w:t>36</w:t>
        </w:r>
        <w:r>
          <w:rPr>
            <w:webHidden/>
          </w:rPr>
          <w:fldChar w:fldCharType="end"/>
        </w:r>
      </w:hyperlink>
    </w:p>
    <w:p w14:paraId="313DE412" w14:textId="4D7DCB5B" w:rsidR="00BF3682" w:rsidRDefault="00BF3682">
      <w:pPr>
        <w:pStyle w:val="Spisilustracji"/>
        <w:rPr>
          <w:rFonts w:asciiTheme="minorHAnsi" w:eastAsiaTheme="minorEastAsia" w:hAnsiTheme="minorHAnsi" w:cstheme="minorBidi"/>
          <w:sz w:val="22"/>
          <w:lang w:eastAsia="pl-PL"/>
        </w:rPr>
      </w:pPr>
      <w:hyperlink w:anchor="_Toc68703794" w:history="1">
        <w:r w:rsidRPr="00151E6F">
          <w:rPr>
            <w:rStyle w:val="Hipercze"/>
          </w:rPr>
          <w:t>Wykres 3</w:t>
        </w:r>
        <w:r w:rsidRPr="00151E6F">
          <w:rPr>
            <w:rStyle w:val="Hipercze"/>
          </w:rPr>
          <w:noBreakHyphen/>
          <w:t>3</w:t>
        </w:r>
        <w:r>
          <w:rPr>
            <w:rFonts w:asciiTheme="minorHAnsi" w:eastAsiaTheme="minorEastAsia" w:hAnsiTheme="minorHAnsi" w:cstheme="minorBidi"/>
            <w:sz w:val="22"/>
            <w:lang w:eastAsia="pl-PL"/>
          </w:rPr>
          <w:tab/>
        </w:r>
        <w:r w:rsidRPr="00151E6F">
          <w:rPr>
            <w:rStyle w:val="Hipercze"/>
          </w:rPr>
          <w:t>Udział poszczególnych form zagospodarowania terenu regionu wodnego Górnej Odry</w:t>
        </w:r>
        <w:r>
          <w:rPr>
            <w:webHidden/>
          </w:rPr>
          <w:tab/>
        </w:r>
        <w:r>
          <w:rPr>
            <w:webHidden/>
          </w:rPr>
          <w:fldChar w:fldCharType="begin"/>
        </w:r>
        <w:r>
          <w:rPr>
            <w:webHidden/>
          </w:rPr>
          <w:instrText xml:space="preserve"> PAGEREF _Toc68703794 \h </w:instrText>
        </w:r>
        <w:r>
          <w:rPr>
            <w:webHidden/>
          </w:rPr>
        </w:r>
        <w:r>
          <w:rPr>
            <w:webHidden/>
          </w:rPr>
          <w:fldChar w:fldCharType="separate"/>
        </w:r>
        <w:r w:rsidR="00550571">
          <w:rPr>
            <w:webHidden/>
          </w:rPr>
          <w:t>36</w:t>
        </w:r>
        <w:r>
          <w:rPr>
            <w:webHidden/>
          </w:rPr>
          <w:fldChar w:fldCharType="end"/>
        </w:r>
      </w:hyperlink>
    </w:p>
    <w:p w14:paraId="2E6364BA" w14:textId="0CEB22F7" w:rsidR="00BF3682" w:rsidRDefault="00BF3682">
      <w:pPr>
        <w:pStyle w:val="Spisilustracji"/>
        <w:rPr>
          <w:rFonts w:asciiTheme="minorHAnsi" w:eastAsiaTheme="minorEastAsia" w:hAnsiTheme="minorHAnsi" w:cstheme="minorBidi"/>
          <w:sz w:val="22"/>
          <w:lang w:eastAsia="pl-PL"/>
        </w:rPr>
      </w:pPr>
      <w:hyperlink w:anchor="_Toc68703795" w:history="1">
        <w:r w:rsidRPr="00151E6F">
          <w:rPr>
            <w:rStyle w:val="Hipercze"/>
          </w:rPr>
          <w:t>Wykres 3</w:t>
        </w:r>
        <w:r w:rsidRPr="00151E6F">
          <w:rPr>
            <w:rStyle w:val="Hipercze"/>
          </w:rPr>
          <w:noBreakHyphen/>
          <w:t>4</w:t>
        </w:r>
        <w:r>
          <w:rPr>
            <w:rFonts w:asciiTheme="minorHAnsi" w:eastAsiaTheme="minorEastAsia" w:hAnsiTheme="minorHAnsi" w:cstheme="minorBidi"/>
            <w:sz w:val="22"/>
            <w:lang w:eastAsia="pl-PL"/>
          </w:rPr>
          <w:tab/>
        </w:r>
        <w:r w:rsidRPr="00151E6F">
          <w:rPr>
            <w:rStyle w:val="Hipercze"/>
          </w:rPr>
          <w:t>Udział powierzchni poszczególnych ekoregionów w obrębie regionu wodnego Środkowej Odry</w:t>
        </w:r>
        <w:r>
          <w:rPr>
            <w:webHidden/>
          </w:rPr>
          <w:tab/>
        </w:r>
        <w:r>
          <w:rPr>
            <w:webHidden/>
          </w:rPr>
          <w:fldChar w:fldCharType="begin"/>
        </w:r>
        <w:r>
          <w:rPr>
            <w:webHidden/>
          </w:rPr>
          <w:instrText xml:space="preserve"> PAGEREF _Toc68703795 \h </w:instrText>
        </w:r>
        <w:r>
          <w:rPr>
            <w:webHidden/>
          </w:rPr>
        </w:r>
        <w:r>
          <w:rPr>
            <w:webHidden/>
          </w:rPr>
          <w:fldChar w:fldCharType="separate"/>
        </w:r>
        <w:r w:rsidR="00550571">
          <w:rPr>
            <w:webHidden/>
          </w:rPr>
          <w:t>37</w:t>
        </w:r>
        <w:r>
          <w:rPr>
            <w:webHidden/>
          </w:rPr>
          <w:fldChar w:fldCharType="end"/>
        </w:r>
      </w:hyperlink>
    </w:p>
    <w:p w14:paraId="361BF369" w14:textId="777BF621" w:rsidR="00BF3682" w:rsidRDefault="00BF3682">
      <w:pPr>
        <w:pStyle w:val="Spisilustracji"/>
        <w:rPr>
          <w:rFonts w:asciiTheme="minorHAnsi" w:eastAsiaTheme="minorEastAsia" w:hAnsiTheme="minorHAnsi" w:cstheme="minorBidi"/>
          <w:sz w:val="22"/>
          <w:lang w:eastAsia="pl-PL"/>
        </w:rPr>
      </w:pPr>
      <w:hyperlink w:anchor="_Toc68703796" w:history="1">
        <w:r w:rsidRPr="00151E6F">
          <w:rPr>
            <w:rStyle w:val="Hipercze"/>
          </w:rPr>
          <w:t>Wykres 3</w:t>
        </w:r>
        <w:r w:rsidRPr="00151E6F">
          <w:rPr>
            <w:rStyle w:val="Hipercze"/>
          </w:rPr>
          <w:noBreakHyphen/>
          <w:t>5</w:t>
        </w:r>
        <w:r>
          <w:rPr>
            <w:rFonts w:asciiTheme="minorHAnsi" w:eastAsiaTheme="minorEastAsia" w:hAnsiTheme="minorHAnsi" w:cstheme="minorBidi"/>
            <w:sz w:val="22"/>
            <w:lang w:eastAsia="pl-PL"/>
          </w:rPr>
          <w:tab/>
        </w:r>
        <w:r w:rsidRPr="00151E6F">
          <w:rPr>
            <w:rStyle w:val="Hipercze"/>
          </w:rPr>
          <w:t>Udział poszczególnych form zagospodarowania terenu regionu wodnego Środkowej Odry</w:t>
        </w:r>
        <w:r>
          <w:rPr>
            <w:webHidden/>
          </w:rPr>
          <w:tab/>
        </w:r>
        <w:r>
          <w:rPr>
            <w:webHidden/>
          </w:rPr>
          <w:fldChar w:fldCharType="begin"/>
        </w:r>
        <w:r>
          <w:rPr>
            <w:webHidden/>
          </w:rPr>
          <w:instrText xml:space="preserve"> PAGEREF _Toc68703796 \h </w:instrText>
        </w:r>
        <w:r>
          <w:rPr>
            <w:webHidden/>
          </w:rPr>
        </w:r>
        <w:r>
          <w:rPr>
            <w:webHidden/>
          </w:rPr>
          <w:fldChar w:fldCharType="separate"/>
        </w:r>
        <w:r w:rsidR="00550571">
          <w:rPr>
            <w:webHidden/>
          </w:rPr>
          <w:t>38</w:t>
        </w:r>
        <w:r>
          <w:rPr>
            <w:webHidden/>
          </w:rPr>
          <w:fldChar w:fldCharType="end"/>
        </w:r>
      </w:hyperlink>
    </w:p>
    <w:p w14:paraId="6955D3B1" w14:textId="7A4BEFF9" w:rsidR="00BF3682" w:rsidRDefault="00BF3682">
      <w:pPr>
        <w:pStyle w:val="Spisilustracji"/>
        <w:rPr>
          <w:rFonts w:asciiTheme="minorHAnsi" w:eastAsiaTheme="minorEastAsia" w:hAnsiTheme="minorHAnsi" w:cstheme="minorBidi"/>
          <w:sz w:val="22"/>
          <w:lang w:eastAsia="pl-PL"/>
        </w:rPr>
      </w:pPr>
      <w:hyperlink w:anchor="_Toc68703797" w:history="1">
        <w:r w:rsidRPr="00151E6F">
          <w:rPr>
            <w:rStyle w:val="Hipercze"/>
          </w:rPr>
          <w:t>Wykres 3</w:t>
        </w:r>
        <w:r w:rsidRPr="00151E6F">
          <w:rPr>
            <w:rStyle w:val="Hipercze"/>
          </w:rPr>
          <w:noBreakHyphen/>
          <w:t>6</w:t>
        </w:r>
        <w:r>
          <w:rPr>
            <w:rFonts w:asciiTheme="minorHAnsi" w:eastAsiaTheme="minorEastAsia" w:hAnsiTheme="minorHAnsi" w:cstheme="minorBidi"/>
            <w:sz w:val="22"/>
            <w:lang w:eastAsia="pl-PL"/>
          </w:rPr>
          <w:tab/>
        </w:r>
        <w:r w:rsidRPr="00151E6F">
          <w:rPr>
            <w:rStyle w:val="Hipercze"/>
          </w:rPr>
          <w:t>Udział poszczególnych form zagospodarowania terenu regionu wodnego Dolnej Odry i Przymorza Zachodniego</w:t>
        </w:r>
        <w:r>
          <w:rPr>
            <w:webHidden/>
          </w:rPr>
          <w:tab/>
        </w:r>
        <w:r>
          <w:rPr>
            <w:webHidden/>
          </w:rPr>
          <w:fldChar w:fldCharType="begin"/>
        </w:r>
        <w:r>
          <w:rPr>
            <w:webHidden/>
          </w:rPr>
          <w:instrText xml:space="preserve"> PAGEREF _Toc68703797 \h </w:instrText>
        </w:r>
        <w:r>
          <w:rPr>
            <w:webHidden/>
          </w:rPr>
        </w:r>
        <w:r>
          <w:rPr>
            <w:webHidden/>
          </w:rPr>
          <w:fldChar w:fldCharType="separate"/>
        </w:r>
        <w:r w:rsidR="00550571">
          <w:rPr>
            <w:webHidden/>
          </w:rPr>
          <w:t>39</w:t>
        </w:r>
        <w:r>
          <w:rPr>
            <w:webHidden/>
          </w:rPr>
          <w:fldChar w:fldCharType="end"/>
        </w:r>
      </w:hyperlink>
    </w:p>
    <w:p w14:paraId="1CA71142" w14:textId="5BA3AD74" w:rsidR="00BF3682" w:rsidRDefault="00BF3682">
      <w:pPr>
        <w:pStyle w:val="Spisilustracji"/>
        <w:rPr>
          <w:rFonts w:asciiTheme="minorHAnsi" w:eastAsiaTheme="minorEastAsia" w:hAnsiTheme="minorHAnsi" w:cstheme="minorBidi"/>
          <w:sz w:val="22"/>
          <w:lang w:eastAsia="pl-PL"/>
        </w:rPr>
      </w:pPr>
      <w:hyperlink w:anchor="_Toc68703798" w:history="1">
        <w:r w:rsidRPr="00151E6F">
          <w:rPr>
            <w:rStyle w:val="Hipercze"/>
          </w:rPr>
          <w:t>Wykres 3</w:t>
        </w:r>
        <w:r w:rsidRPr="00151E6F">
          <w:rPr>
            <w:rStyle w:val="Hipercze"/>
          </w:rPr>
          <w:noBreakHyphen/>
          <w:t>7</w:t>
        </w:r>
        <w:r>
          <w:rPr>
            <w:rFonts w:asciiTheme="minorHAnsi" w:eastAsiaTheme="minorEastAsia" w:hAnsiTheme="minorHAnsi" w:cstheme="minorBidi"/>
            <w:sz w:val="22"/>
            <w:lang w:eastAsia="pl-PL"/>
          </w:rPr>
          <w:tab/>
        </w:r>
        <w:r w:rsidRPr="00151E6F">
          <w:rPr>
            <w:rStyle w:val="Hipercze"/>
          </w:rPr>
          <w:t>Udział poszczególnych form zagospodarowania terenu regionu wodnego Warty</w:t>
        </w:r>
        <w:r>
          <w:rPr>
            <w:webHidden/>
          </w:rPr>
          <w:tab/>
        </w:r>
        <w:r>
          <w:rPr>
            <w:webHidden/>
          </w:rPr>
          <w:fldChar w:fldCharType="begin"/>
        </w:r>
        <w:r>
          <w:rPr>
            <w:webHidden/>
          </w:rPr>
          <w:instrText xml:space="preserve"> PAGEREF _Toc68703798 \h </w:instrText>
        </w:r>
        <w:r>
          <w:rPr>
            <w:webHidden/>
          </w:rPr>
        </w:r>
        <w:r>
          <w:rPr>
            <w:webHidden/>
          </w:rPr>
          <w:fldChar w:fldCharType="separate"/>
        </w:r>
        <w:r w:rsidR="00550571">
          <w:rPr>
            <w:webHidden/>
          </w:rPr>
          <w:t>41</w:t>
        </w:r>
        <w:r>
          <w:rPr>
            <w:webHidden/>
          </w:rPr>
          <w:fldChar w:fldCharType="end"/>
        </w:r>
      </w:hyperlink>
    </w:p>
    <w:p w14:paraId="504DD04A" w14:textId="4E4E5CD0" w:rsidR="00BF3682" w:rsidRDefault="00BF3682">
      <w:pPr>
        <w:pStyle w:val="Spisilustracji"/>
        <w:rPr>
          <w:rFonts w:asciiTheme="minorHAnsi" w:eastAsiaTheme="minorEastAsia" w:hAnsiTheme="minorHAnsi" w:cstheme="minorBidi"/>
          <w:sz w:val="22"/>
          <w:lang w:eastAsia="pl-PL"/>
        </w:rPr>
      </w:pPr>
      <w:hyperlink w:anchor="_Toc68703799" w:history="1">
        <w:r w:rsidRPr="00151E6F">
          <w:rPr>
            <w:rStyle w:val="Hipercze"/>
          </w:rPr>
          <w:t>Wykres 3</w:t>
        </w:r>
        <w:r w:rsidRPr="00151E6F">
          <w:rPr>
            <w:rStyle w:val="Hipercze"/>
          </w:rPr>
          <w:noBreakHyphen/>
          <w:t>8</w:t>
        </w:r>
        <w:r>
          <w:rPr>
            <w:rFonts w:asciiTheme="minorHAnsi" w:eastAsiaTheme="minorEastAsia" w:hAnsiTheme="minorHAnsi" w:cstheme="minorBidi"/>
            <w:sz w:val="22"/>
            <w:lang w:eastAsia="pl-PL"/>
          </w:rPr>
          <w:tab/>
        </w:r>
        <w:r w:rsidRPr="00151E6F">
          <w:rPr>
            <w:rStyle w:val="Hipercze"/>
          </w:rPr>
          <w:t>Udział poszczególnych form zagospodarowania terenu regionu wodnego Noteci</w:t>
        </w:r>
        <w:r>
          <w:rPr>
            <w:webHidden/>
          </w:rPr>
          <w:tab/>
        </w:r>
        <w:r>
          <w:rPr>
            <w:webHidden/>
          </w:rPr>
          <w:fldChar w:fldCharType="begin"/>
        </w:r>
        <w:r>
          <w:rPr>
            <w:webHidden/>
          </w:rPr>
          <w:instrText xml:space="preserve"> PAGEREF _Toc68703799 \h </w:instrText>
        </w:r>
        <w:r>
          <w:rPr>
            <w:webHidden/>
          </w:rPr>
        </w:r>
        <w:r>
          <w:rPr>
            <w:webHidden/>
          </w:rPr>
          <w:fldChar w:fldCharType="separate"/>
        </w:r>
        <w:r w:rsidR="00550571">
          <w:rPr>
            <w:webHidden/>
          </w:rPr>
          <w:t>42</w:t>
        </w:r>
        <w:r>
          <w:rPr>
            <w:webHidden/>
          </w:rPr>
          <w:fldChar w:fldCharType="end"/>
        </w:r>
      </w:hyperlink>
    </w:p>
    <w:p w14:paraId="543C9361" w14:textId="7DC89CE3" w:rsidR="00BF3682" w:rsidRDefault="00BF3682">
      <w:pPr>
        <w:pStyle w:val="Spisilustracji"/>
        <w:rPr>
          <w:rFonts w:asciiTheme="minorHAnsi" w:eastAsiaTheme="minorEastAsia" w:hAnsiTheme="minorHAnsi" w:cstheme="minorBidi"/>
          <w:sz w:val="22"/>
          <w:lang w:eastAsia="pl-PL"/>
        </w:rPr>
      </w:pPr>
      <w:hyperlink w:anchor="_Toc68703800" w:history="1">
        <w:r w:rsidRPr="00151E6F">
          <w:rPr>
            <w:rStyle w:val="Hipercze"/>
          </w:rPr>
          <w:t>Wykres 3</w:t>
        </w:r>
        <w:r w:rsidRPr="00151E6F">
          <w:rPr>
            <w:rStyle w:val="Hipercze"/>
          </w:rPr>
          <w:noBreakHyphen/>
          <w:t>9</w:t>
        </w:r>
        <w:r>
          <w:rPr>
            <w:rFonts w:asciiTheme="minorHAnsi" w:eastAsiaTheme="minorEastAsia" w:hAnsiTheme="minorHAnsi" w:cstheme="minorBidi"/>
            <w:sz w:val="22"/>
            <w:lang w:eastAsia="pl-PL"/>
          </w:rPr>
          <w:tab/>
        </w:r>
        <w:r w:rsidRPr="00151E6F">
          <w:rPr>
            <w:rStyle w:val="Hipercze"/>
          </w:rPr>
          <w:t>Udział jcwp RW poszczególnych regionów wodnych w ogólnej liczbie jcwp RW obszaru dorzecza Odry</w:t>
        </w:r>
        <w:r>
          <w:rPr>
            <w:webHidden/>
          </w:rPr>
          <w:tab/>
        </w:r>
        <w:r>
          <w:rPr>
            <w:webHidden/>
          </w:rPr>
          <w:fldChar w:fldCharType="begin"/>
        </w:r>
        <w:r>
          <w:rPr>
            <w:webHidden/>
          </w:rPr>
          <w:instrText xml:space="preserve"> PAGEREF _Toc68703800 \h </w:instrText>
        </w:r>
        <w:r>
          <w:rPr>
            <w:webHidden/>
          </w:rPr>
        </w:r>
        <w:r>
          <w:rPr>
            <w:webHidden/>
          </w:rPr>
          <w:fldChar w:fldCharType="separate"/>
        </w:r>
        <w:r w:rsidR="00550571">
          <w:rPr>
            <w:webHidden/>
          </w:rPr>
          <w:t>43</w:t>
        </w:r>
        <w:r>
          <w:rPr>
            <w:webHidden/>
          </w:rPr>
          <w:fldChar w:fldCharType="end"/>
        </w:r>
      </w:hyperlink>
    </w:p>
    <w:p w14:paraId="32EECAAE" w14:textId="35C995BB" w:rsidR="00BF3682" w:rsidRDefault="00BF3682">
      <w:pPr>
        <w:pStyle w:val="Spisilustracji"/>
        <w:rPr>
          <w:rFonts w:asciiTheme="minorHAnsi" w:eastAsiaTheme="minorEastAsia" w:hAnsiTheme="minorHAnsi" w:cstheme="minorBidi"/>
          <w:sz w:val="22"/>
          <w:lang w:eastAsia="pl-PL"/>
        </w:rPr>
      </w:pPr>
      <w:hyperlink w:anchor="_Toc68703801" w:history="1">
        <w:r w:rsidRPr="00151E6F">
          <w:rPr>
            <w:rStyle w:val="Hipercze"/>
          </w:rPr>
          <w:t>Wykres 3</w:t>
        </w:r>
        <w:r w:rsidRPr="00151E6F">
          <w:rPr>
            <w:rStyle w:val="Hipercze"/>
          </w:rPr>
          <w:noBreakHyphen/>
          <w:t>10</w:t>
        </w:r>
        <w:r>
          <w:rPr>
            <w:rFonts w:asciiTheme="minorHAnsi" w:eastAsiaTheme="minorEastAsia" w:hAnsiTheme="minorHAnsi" w:cstheme="minorBidi"/>
            <w:sz w:val="22"/>
            <w:lang w:eastAsia="pl-PL"/>
          </w:rPr>
          <w:tab/>
        </w:r>
        <w:r w:rsidRPr="00151E6F">
          <w:rPr>
            <w:rStyle w:val="Hipercze"/>
          </w:rPr>
          <w:t>Udział jcwp RWr poszczególnych regionów wodnych w ogólnej liczbie jcwp RWr obszaru dorzecza Odry</w:t>
        </w:r>
        <w:r>
          <w:rPr>
            <w:webHidden/>
          </w:rPr>
          <w:tab/>
        </w:r>
        <w:r>
          <w:rPr>
            <w:webHidden/>
          </w:rPr>
          <w:fldChar w:fldCharType="begin"/>
        </w:r>
        <w:r>
          <w:rPr>
            <w:webHidden/>
          </w:rPr>
          <w:instrText xml:space="preserve"> PAGEREF _Toc68703801 \h </w:instrText>
        </w:r>
        <w:r>
          <w:rPr>
            <w:webHidden/>
          </w:rPr>
        </w:r>
        <w:r>
          <w:rPr>
            <w:webHidden/>
          </w:rPr>
          <w:fldChar w:fldCharType="separate"/>
        </w:r>
        <w:r w:rsidR="00550571">
          <w:rPr>
            <w:webHidden/>
          </w:rPr>
          <w:t>44</w:t>
        </w:r>
        <w:r>
          <w:rPr>
            <w:webHidden/>
          </w:rPr>
          <w:fldChar w:fldCharType="end"/>
        </w:r>
      </w:hyperlink>
    </w:p>
    <w:p w14:paraId="0DE231E8" w14:textId="422B2BB3" w:rsidR="00BF3682" w:rsidRDefault="00BF3682">
      <w:pPr>
        <w:pStyle w:val="Spisilustracji"/>
        <w:rPr>
          <w:rFonts w:asciiTheme="minorHAnsi" w:eastAsiaTheme="minorEastAsia" w:hAnsiTheme="minorHAnsi" w:cstheme="minorBidi"/>
          <w:sz w:val="22"/>
          <w:lang w:eastAsia="pl-PL"/>
        </w:rPr>
      </w:pPr>
      <w:hyperlink w:anchor="_Toc68703802" w:history="1">
        <w:r w:rsidRPr="00151E6F">
          <w:rPr>
            <w:rStyle w:val="Hipercze"/>
          </w:rPr>
          <w:t>Wykres 3</w:t>
        </w:r>
        <w:r w:rsidRPr="00151E6F">
          <w:rPr>
            <w:rStyle w:val="Hipercze"/>
          </w:rPr>
          <w:noBreakHyphen/>
          <w:t>11</w:t>
        </w:r>
        <w:r>
          <w:rPr>
            <w:rFonts w:asciiTheme="minorHAnsi" w:eastAsiaTheme="minorEastAsia" w:hAnsiTheme="minorHAnsi" w:cstheme="minorBidi"/>
            <w:sz w:val="22"/>
            <w:lang w:eastAsia="pl-PL"/>
          </w:rPr>
          <w:tab/>
        </w:r>
        <w:r w:rsidRPr="00151E6F">
          <w:rPr>
            <w:rStyle w:val="Hipercze"/>
          </w:rPr>
          <w:t>Udział jcwp LW poszczególnych regionów wodnych w ogólnej liczbie jcwp LW obszaru dorzecza Odry</w:t>
        </w:r>
        <w:r>
          <w:rPr>
            <w:webHidden/>
          </w:rPr>
          <w:tab/>
        </w:r>
        <w:r>
          <w:rPr>
            <w:webHidden/>
          </w:rPr>
          <w:fldChar w:fldCharType="begin"/>
        </w:r>
        <w:r>
          <w:rPr>
            <w:webHidden/>
          </w:rPr>
          <w:instrText xml:space="preserve"> PAGEREF _Toc68703802 \h </w:instrText>
        </w:r>
        <w:r>
          <w:rPr>
            <w:webHidden/>
          </w:rPr>
        </w:r>
        <w:r>
          <w:rPr>
            <w:webHidden/>
          </w:rPr>
          <w:fldChar w:fldCharType="separate"/>
        </w:r>
        <w:r w:rsidR="00550571">
          <w:rPr>
            <w:webHidden/>
          </w:rPr>
          <w:t>44</w:t>
        </w:r>
        <w:r>
          <w:rPr>
            <w:webHidden/>
          </w:rPr>
          <w:fldChar w:fldCharType="end"/>
        </w:r>
      </w:hyperlink>
    </w:p>
    <w:p w14:paraId="39A149B4" w14:textId="4205C95E" w:rsidR="00BF3682" w:rsidRDefault="00BF3682">
      <w:pPr>
        <w:pStyle w:val="Spisilustracji"/>
        <w:rPr>
          <w:rFonts w:asciiTheme="minorHAnsi" w:eastAsiaTheme="minorEastAsia" w:hAnsiTheme="minorHAnsi" w:cstheme="minorBidi"/>
          <w:sz w:val="22"/>
          <w:lang w:eastAsia="pl-PL"/>
        </w:rPr>
      </w:pPr>
      <w:hyperlink w:anchor="_Toc68703803" w:history="1">
        <w:r w:rsidRPr="00151E6F">
          <w:rPr>
            <w:rStyle w:val="Hipercze"/>
          </w:rPr>
          <w:t>Wykres 3</w:t>
        </w:r>
        <w:r w:rsidRPr="00151E6F">
          <w:rPr>
            <w:rStyle w:val="Hipercze"/>
          </w:rPr>
          <w:noBreakHyphen/>
          <w:t>12</w:t>
        </w:r>
        <w:r>
          <w:rPr>
            <w:rFonts w:asciiTheme="minorHAnsi" w:eastAsiaTheme="minorEastAsia" w:hAnsiTheme="minorHAnsi" w:cstheme="minorBidi"/>
            <w:sz w:val="22"/>
            <w:lang w:eastAsia="pl-PL"/>
          </w:rPr>
          <w:tab/>
        </w:r>
        <w:r w:rsidRPr="00151E6F">
          <w:rPr>
            <w:rStyle w:val="Hipercze"/>
          </w:rPr>
          <w:t>Udział jcwp RW danego typu w ogólnej liczbie jcwp RW obszaru dorzecza Odry</w:t>
        </w:r>
        <w:r>
          <w:rPr>
            <w:webHidden/>
          </w:rPr>
          <w:tab/>
        </w:r>
        <w:r>
          <w:rPr>
            <w:webHidden/>
          </w:rPr>
          <w:fldChar w:fldCharType="begin"/>
        </w:r>
        <w:r>
          <w:rPr>
            <w:webHidden/>
          </w:rPr>
          <w:instrText xml:space="preserve"> PAGEREF _Toc68703803 \h </w:instrText>
        </w:r>
        <w:r>
          <w:rPr>
            <w:webHidden/>
          </w:rPr>
        </w:r>
        <w:r>
          <w:rPr>
            <w:webHidden/>
          </w:rPr>
          <w:fldChar w:fldCharType="separate"/>
        </w:r>
        <w:r w:rsidR="00550571">
          <w:rPr>
            <w:webHidden/>
          </w:rPr>
          <w:t>46</w:t>
        </w:r>
        <w:r>
          <w:rPr>
            <w:webHidden/>
          </w:rPr>
          <w:fldChar w:fldCharType="end"/>
        </w:r>
      </w:hyperlink>
    </w:p>
    <w:p w14:paraId="7B954F9C" w14:textId="04519783" w:rsidR="00BF3682" w:rsidRDefault="00BF3682">
      <w:pPr>
        <w:pStyle w:val="Spisilustracji"/>
        <w:rPr>
          <w:rFonts w:asciiTheme="minorHAnsi" w:eastAsiaTheme="minorEastAsia" w:hAnsiTheme="minorHAnsi" w:cstheme="minorBidi"/>
          <w:sz w:val="22"/>
          <w:lang w:eastAsia="pl-PL"/>
        </w:rPr>
      </w:pPr>
      <w:hyperlink w:anchor="_Toc68703804" w:history="1">
        <w:r w:rsidRPr="00151E6F">
          <w:rPr>
            <w:rStyle w:val="Hipercze"/>
          </w:rPr>
          <w:t>Wykres 3</w:t>
        </w:r>
        <w:r w:rsidRPr="00151E6F">
          <w:rPr>
            <w:rStyle w:val="Hipercze"/>
          </w:rPr>
          <w:noBreakHyphen/>
          <w:t>13</w:t>
        </w:r>
        <w:r>
          <w:rPr>
            <w:rFonts w:asciiTheme="minorHAnsi" w:eastAsiaTheme="minorEastAsia" w:hAnsiTheme="minorHAnsi" w:cstheme="minorBidi"/>
            <w:sz w:val="22"/>
            <w:lang w:eastAsia="pl-PL"/>
          </w:rPr>
          <w:tab/>
        </w:r>
        <w:r w:rsidRPr="00151E6F">
          <w:rPr>
            <w:rStyle w:val="Hipercze"/>
          </w:rPr>
          <w:t>Udział jcwp LW danego typu w ogólnej liczbie jcwp LW obszaru dorzecza Odry</w:t>
        </w:r>
        <w:r>
          <w:rPr>
            <w:webHidden/>
          </w:rPr>
          <w:tab/>
        </w:r>
        <w:r>
          <w:rPr>
            <w:webHidden/>
          </w:rPr>
          <w:fldChar w:fldCharType="begin"/>
        </w:r>
        <w:r>
          <w:rPr>
            <w:webHidden/>
          </w:rPr>
          <w:instrText xml:space="preserve"> PAGEREF _Toc68703804 \h </w:instrText>
        </w:r>
        <w:r>
          <w:rPr>
            <w:webHidden/>
          </w:rPr>
        </w:r>
        <w:r>
          <w:rPr>
            <w:webHidden/>
          </w:rPr>
          <w:fldChar w:fldCharType="separate"/>
        </w:r>
        <w:r w:rsidR="00550571">
          <w:rPr>
            <w:webHidden/>
          </w:rPr>
          <w:t>47</w:t>
        </w:r>
        <w:r>
          <w:rPr>
            <w:webHidden/>
          </w:rPr>
          <w:fldChar w:fldCharType="end"/>
        </w:r>
      </w:hyperlink>
    </w:p>
    <w:p w14:paraId="2A1C0FFB" w14:textId="0B2D96E7" w:rsidR="00BF3682" w:rsidRDefault="00BF3682">
      <w:pPr>
        <w:pStyle w:val="Spisilustracji"/>
        <w:rPr>
          <w:rFonts w:asciiTheme="minorHAnsi" w:eastAsiaTheme="minorEastAsia" w:hAnsiTheme="minorHAnsi" w:cstheme="minorBidi"/>
          <w:sz w:val="22"/>
          <w:lang w:eastAsia="pl-PL"/>
        </w:rPr>
      </w:pPr>
      <w:hyperlink w:anchor="_Toc68703805" w:history="1">
        <w:r w:rsidRPr="00151E6F">
          <w:rPr>
            <w:rStyle w:val="Hipercze"/>
          </w:rPr>
          <w:t>Wykres 3</w:t>
        </w:r>
        <w:r w:rsidRPr="00151E6F">
          <w:rPr>
            <w:rStyle w:val="Hipercze"/>
          </w:rPr>
          <w:noBreakHyphen/>
          <w:t>14</w:t>
        </w:r>
        <w:r>
          <w:rPr>
            <w:rFonts w:asciiTheme="minorHAnsi" w:eastAsiaTheme="minorEastAsia" w:hAnsiTheme="minorHAnsi" w:cstheme="minorBidi"/>
            <w:sz w:val="22"/>
            <w:lang w:eastAsia="pl-PL"/>
          </w:rPr>
          <w:tab/>
        </w:r>
        <w:r w:rsidRPr="00151E6F">
          <w:rPr>
            <w:rStyle w:val="Hipercze"/>
          </w:rPr>
          <w:t>Udział jcwp RW z określonym statusem w ogólnej liczbie jcwp RW na obszarze dorzecza Odry</w:t>
        </w:r>
        <w:r>
          <w:rPr>
            <w:webHidden/>
          </w:rPr>
          <w:tab/>
        </w:r>
        <w:r>
          <w:rPr>
            <w:webHidden/>
          </w:rPr>
          <w:fldChar w:fldCharType="begin"/>
        </w:r>
        <w:r>
          <w:rPr>
            <w:webHidden/>
          </w:rPr>
          <w:instrText xml:space="preserve"> PAGEREF _Toc68703805 \h </w:instrText>
        </w:r>
        <w:r>
          <w:rPr>
            <w:webHidden/>
          </w:rPr>
        </w:r>
        <w:r>
          <w:rPr>
            <w:webHidden/>
          </w:rPr>
          <w:fldChar w:fldCharType="separate"/>
        </w:r>
        <w:r w:rsidR="00550571">
          <w:rPr>
            <w:webHidden/>
          </w:rPr>
          <w:t>50</w:t>
        </w:r>
        <w:r>
          <w:rPr>
            <w:webHidden/>
          </w:rPr>
          <w:fldChar w:fldCharType="end"/>
        </w:r>
      </w:hyperlink>
    </w:p>
    <w:p w14:paraId="119DD0DA" w14:textId="5CC685BD" w:rsidR="00BF3682" w:rsidRDefault="00BF3682">
      <w:pPr>
        <w:pStyle w:val="Spisilustracji"/>
        <w:rPr>
          <w:rFonts w:asciiTheme="minorHAnsi" w:eastAsiaTheme="minorEastAsia" w:hAnsiTheme="minorHAnsi" w:cstheme="minorBidi"/>
          <w:sz w:val="22"/>
          <w:lang w:eastAsia="pl-PL"/>
        </w:rPr>
      </w:pPr>
      <w:hyperlink w:anchor="_Toc68703806" w:history="1">
        <w:r w:rsidRPr="00151E6F">
          <w:rPr>
            <w:rStyle w:val="Hipercze"/>
          </w:rPr>
          <w:t>Wykres 3</w:t>
        </w:r>
        <w:r w:rsidRPr="00151E6F">
          <w:rPr>
            <w:rStyle w:val="Hipercze"/>
          </w:rPr>
          <w:noBreakHyphen/>
          <w:t>15</w:t>
        </w:r>
        <w:r>
          <w:rPr>
            <w:rFonts w:asciiTheme="minorHAnsi" w:eastAsiaTheme="minorEastAsia" w:hAnsiTheme="minorHAnsi" w:cstheme="minorBidi"/>
            <w:sz w:val="22"/>
            <w:lang w:eastAsia="pl-PL"/>
          </w:rPr>
          <w:tab/>
        </w:r>
        <w:r w:rsidRPr="00151E6F">
          <w:rPr>
            <w:rStyle w:val="Hipercze"/>
          </w:rPr>
          <w:t>Udział jcwp LW z określonym statusem w ogólnej liczbie jcwp LW na obszarze dorzecza Odry</w:t>
        </w:r>
        <w:r>
          <w:rPr>
            <w:webHidden/>
          </w:rPr>
          <w:tab/>
        </w:r>
        <w:r>
          <w:rPr>
            <w:webHidden/>
          </w:rPr>
          <w:fldChar w:fldCharType="begin"/>
        </w:r>
        <w:r>
          <w:rPr>
            <w:webHidden/>
          </w:rPr>
          <w:instrText xml:space="preserve"> PAGEREF _Toc68703806 \h </w:instrText>
        </w:r>
        <w:r>
          <w:rPr>
            <w:webHidden/>
          </w:rPr>
        </w:r>
        <w:r>
          <w:rPr>
            <w:webHidden/>
          </w:rPr>
          <w:fldChar w:fldCharType="separate"/>
        </w:r>
        <w:r w:rsidR="00550571">
          <w:rPr>
            <w:webHidden/>
          </w:rPr>
          <w:t>51</w:t>
        </w:r>
        <w:r>
          <w:rPr>
            <w:webHidden/>
          </w:rPr>
          <w:fldChar w:fldCharType="end"/>
        </w:r>
      </w:hyperlink>
    </w:p>
    <w:p w14:paraId="6E61E54D" w14:textId="39086509" w:rsidR="00BF3682" w:rsidRDefault="00BF3682">
      <w:pPr>
        <w:pStyle w:val="Spisilustracji"/>
        <w:rPr>
          <w:rFonts w:asciiTheme="minorHAnsi" w:eastAsiaTheme="minorEastAsia" w:hAnsiTheme="minorHAnsi" w:cstheme="minorBidi"/>
          <w:sz w:val="22"/>
          <w:lang w:eastAsia="pl-PL"/>
        </w:rPr>
      </w:pPr>
      <w:hyperlink w:anchor="_Toc68703807" w:history="1">
        <w:r w:rsidRPr="00151E6F">
          <w:rPr>
            <w:rStyle w:val="Hipercze"/>
          </w:rPr>
          <w:t>Wykres 3</w:t>
        </w:r>
        <w:r w:rsidRPr="00151E6F">
          <w:rPr>
            <w:rStyle w:val="Hipercze"/>
          </w:rPr>
          <w:noBreakHyphen/>
          <w:t>16</w:t>
        </w:r>
        <w:r>
          <w:rPr>
            <w:rFonts w:asciiTheme="minorHAnsi" w:eastAsiaTheme="minorEastAsia" w:hAnsiTheme="minorHAnsi" w:cstheme="minorBidi"/>
            <w:sz w:val="22"/>
            <w:lang w:eastAsia="pl-PL"/>
          </w:rPr>
          <w:tab/>
        </w:r>
        <w:r w:rsidRPr="00151E6F">
          <w:rPr>
            <w:rStyle w:val="Hipercze"/>
          </w:rPr>
          <w:t>Udział liczby jcwpd w poszczególnych regionach wodnych w ogólnej liczbie jcwpd obszaru dorzecza Odry</w:t>
        </w:r>
        <w:r>
          <w:rPr>
            <w:webHidden/>
          </w:rPr>
          <w:tab/>
        </w:r>
        <w:r>
          <w:rPr>
            <w:webHidden/>
          </w:rPr>
          <w:fldChar w:fldCharType="begin"/>
        </w:r>
        <w:r>
          <w:rPr>
            <w:webHidden/>
          </w:rPr>
          <w:instrText xml:space="preserve"> PAGEREF _Toc68703807 \h </w:instrText>
        </w:r>
        <w:r>
          <w:rPr>
            <w:webHidden/>
          </w:rPr>
        </w:r>
        <w:r>
          <w:rPr>
            <w:webHidden/>
          </w:rPr>
          <w:fldChar w:fldCharType="separate"/>
        </w:r>
        <w:r w:rsidR="00550571">
          <w:rPr>
            <w:webHidden/>
          </w:rPr>
          <w:t>52</w:t>
        </w:r>
        <w:r>
          <w:rPr>
            <w:webHidden/>
          </w:rPr>
          <w:fldChar w:fldCharType="end"/>
        </w:r>
      </w:hyperlink>
    </w:p>
    <w:p w14:paraId="3CA6BE53" w14:textId="5D5EB596" w:rsidR="00BF3682" w:rsidRDefault="00BF3682">
      <w:pPr>
        <w:pStyle w:val="Spisilustracji"/>
        <w:rPr>
          <w:rFonts w:asciiTheme="minorHAnsi" w:eastAsiaTheme="minorEastAsia" w:hAnsiTheme="minorHAnsi" w:cstheme="minorBidi"/>
          <w:sz w:val="22"/>
          <w:lang w:eastAsia="pl-PL"/>
        </w:rPr>
      </w:pPr>
      <w:hyperlink w:anchor="_Toc68703808" w:history="1">
        <w:r w:rsidRPr="00151E6F">
          <w:rPr>
            <w:rStyle w:val="Hipercze"/>
          </w:rPr>
          <w:t>Wykres 4</w:t>
        </w:r>
        <w:r w:rsidRPr="00151E6F">
          <w:rPr>
            <w:rStyle w:val="Hipercze"/>
          </w:rPr>
          <w:noBreakHyphen/>
          <w:t>1</w:t>
        </w:r>
        <w:r>
          <w:rPr>
            <w:rFonts w:asciiTheme="minorHAnsi" w:eastAsiaTheme="minorEastAsia" w:hAnsiTheme="minorHAnsi" w:cstheme="minorBidi"/>
            <w:sz w:val="22"/>
            <w:lang w:eastAsia="pl-PL"/>
          </w:rPr>
          <w:tab/>
        </w:r>
        <w:r w:rsidRPr="00151E6F">
          <w:rPr>
            <w:rStyle w:val="Hipercze"/>
          </w:rPr>
          <w:t>Prognozowane tendencje zmian wybranych składowych klimatu</w:t>
        </w:r>
        <w:r>
          <w:rPr>
            <w:webHidden/>
          </w:rPr>
          <w:tab/>
        </w:r>
        <w:r>
          <w:rPr>
            <w:webHidden/>
          </w:rPr>
          <w:fldChar w:fldCharType="begin"/>
        </w:r>
        <w:r>
          <w:rPr>
            <w:webHidden/>
          </w:rPr>
          <w:instrText xml:space="preserve"> PAGEREF _Toc68703808 \h </w:instrText>
        </w:r>
        <w:r>
          <w:rPr>
            <w:webHidden/>
          </w:rPr>
        </w:r>
        <w:r>
          <w:rPr>
            <w:webHidden/>
          </w:rPr>
          <w:fldChar w:fldCharType="separate"/>
        </w:r>
        <w:r w:rsidR="00550571">
          <w:rPr>
            <w:webHidden/>
          </w:rPr>
          <w:t>71</w:t>
        </w:r>
        <w:r>
          <w:rPr>
            <w:webHidden/>
          </w:rPr>
          <w:fldChar w:fldCharType="end"/>
        </w:r>
      </w:hyperlink>
    </w:p>
    <w:p w14:paraId="63E039A9" w14:textId="7F638182" w:rsidR="00BF3682" w:rsidRDefault="00BF3682">
      <w:pPr>
        <w:pStyle w:val="Spisilustracji"/>
        <w:rPr>
          <w:rFonts w:asciiTheme="minorHAnsi" w:eastAsiaTheme="minorEastAsia" w:hAnsiTheme="minorHAnsi" w:cstheme="minorBidi"/>
          <w:sz w:val="22"/>
          <w:lang w:eastAsia="pl-PL"/>
        </w:rPr>
      </w:pPr>
      <w:hyperlink w:anchor="_Toc68703809" w:history="1">
        <w:r w:rsidRPr="00151E6F">
          <w:rPr>
            <w:rStyle w:val="Hipercze"/>
          </w:rPr>
          <w:t>Wykres 5</w:t>
        </w:r>
        <w:r w:rsidRPr="00151E6F">
          <w:rPr>
            <w:rStyle w:val="Hipercze"/>
          </w:rPr>
          <w:noBreakHyphen/>
          <w:t>1</w:t>
        </w:r>
        <w:r>
          <w:rPr>
            <w:rFonts w:asciiTheme="minorHAnsi" w:eastAsiaTheme="minorEastAsia" w:hAnsiTheme="minorHAnsi" w:cstheme="minorBidi"/>
            <w:sz w:val="22"/>
            <w:lang w:eastAsia="pl-PL"/>
          </w:rPr>
          <w:tab/>
        </w:r>
        <w:r w:rsidRPr="00151E6F">
          <w:rPr>
            <w:rStyle w:val="Hipercze"/>
          </w:rPr>
          <w:t>Udział jcwp RW i RWr planowanych do objęcia monitoringiem w latach 2022-2027 w stosunku do ogólnej liczby jcwp danej kategorii w obszarze dorzecza Odry</w:t>
        </w:r>
        <w:r>
          <w:rPr>
            <w:webHidden/>
          </w:rPr>
          <w:tab/>
        </w:r>
        <w:r>
          <w:rPr>
            <w:webHidden/>
          </w:rPr>
          <w:fldChar w:fldCharType="begin"/>
        </w:r>
        <w:r>
          <w:rPr>
            <w:webHidden/>
          </w:rPr>
          <w:instrText xml:space="preserve"> PAGEREF _Toc68703809 \h </w:instrText>
        </w:r>
        <w:r>
          <w:rPr>
            <w:webHidden/>
          </w:rPr>
        </w:r>
        <w:r>
          <w:rPr>
            <w:webHidden/>
          </w:rPr>
          <w:fldChar w:fldCharType="separate"/>
        </w:r>
        <w:r w:rsidR="00550571">
          <w:rPr>
            <w:webHidden/>
          </w:rPr>
          <w:t>82</w:t>
        </w:r>
        <w:r>
          <w:rPr>
            <w:webHidden/>
          </w:rPr>
          <w:fldChar w:fldCharType="end"/>
        </w:r>
      </w:hyperlink>
    </w:p>
    <w:p w14:paraId="2C10FB7C" w14:textId="01139686" w:rsidR="00BF3682" w:rsidRDefault="00BF3682">
      <w:pPr>
        <w:pStyle w:val="Spisilustracji"/>
        <w:rPr>
          <w:rFonts w:asciiTheme="minorHAnsi" w:eastAsiaTheme="minorEastAsia" w:hAnsiTheme="minorHAnsi" w:cstheme="minorBidi"/>
          <w:sz w:val="22"/>
          <w:lang w:eastAsia="pl-PL"/>
        </w:rPr>
      </w:pPr>
      <w:hyperlink w:anchor="_Toc68703810" w:history="1">
        <w:r w:rsidRPr="00151E6F">
          <w:rPr>
            <w:rStyle w:val="Hipercze"/>
          </w:rPr>
          <w:t>Wykres 5</w:t>
        </w:r>
        <w:r w:rsidRPr="00151E6F">
          <w:rPr>
            <w:rStyle w:val="Hipercze"/>
          </w:rPr>
          <w:noBreakHyphen/>
          <w:t>2</w:t>
        </w:r>
        <w:r>
          <w:rPr>
            <w:rFonts w:asciiTheme="minorHAnsi" w:eastAsiaTheme="minorEastAsia" w:hAnsiTheme="minorHAnsi" w:cstheme="minorBidi"/>
            <w:sz w:val="22"/>
            <w:lang w:eastAsia="pl-PL"/>
          </w:rPr>
          <w:tab/>
        </w:r>
        <w:r w:rsidRPr="00151E6F">
          <w:rPr>
            <w:rStyle w:val="Hipercze"/>
          </w:rPr>
          <w:t>Udział jcwp LW planowanych do objęcia monitoringiem w latach 2022-2027 w stosunku do ogólnej liczby jcwp danej kategorii w obszarze dorzecza Odry</w:t>
        </w:r>
        <w:r>
          <w:rPr>
            <w:webHidden/>
          </w:rPr>
          <w:tab/>
        </w:r>
        <w:r>
          <w:rPr>
            <w:webHidden/>
          </w:rPr>
          <w:fldChar w:fldCharType="begin"/>
        </w:r>
        <w:r>
          <w:rPr>
            <w:webHidden/>
          </w:rPr>
          <w:instrText xml:space="preserve"> PAGEREF _Toc68703810 \h </w:instrText>
        </w:r>
        <w:r>
          <w:rPr>
            <w:webHidden/>
          </w:rPr>
        </w:r>
        <w:r>
          <w:rPr>
            <w:webHidden/>
          </w:rPr>
          <w:fldChar w:fldCharType="separate"/>
        </w:r>
        <w:r w:rsidR="00550571">
          <w:rPr>
            <w:webHidden/>
          </w:rPr>
          <w:t>84</w:t>
        </w:r>
        <w:r>
          <w:rPr>
            <w:webHidden/>
          </w:rPr>
          <w:fldChar w:fldCharType="end"/>
        </w:r>
      </w:hyperlink>
    </w:p>
    <w:p w14:paraId="228C9DE3" w14:textId="0C909549" w:rsidR="00BF3682" w:rsidRDefault="00BF3682">
      <w:pPr>
        <w:pStyle w:val="Spisilustracji"/>
        <w:rPr>
          <w:rFonts w:asciiTheme="minorHAnsi" w:eastAsiaTheme="minorEastAsia" w:hAnsiTheme="minorHAnsi" w:cstheme="minorBidi"/>
          <w:sz w:val="22"/>
          <w:lang w:eastAsia="pl-PL"/>
        </w:rPr>
      </w:pPr>
      <w:hyperlink w:anchor="_Toc68703811" w:history="1">
        <w:r w:rsidRPr="00151E6F">
          <w:rPr>
            <w:rStyle w:val="Hipercze"/>
          </w:rPr>
          <w:t>Wykres 5</w:t>
        </w:r>
        <w:r w:rsidRPr="00151E6F">
          <w:rPr>
            <w:rStyle w:val="Hipercze"/>
          </w:rPr>
          <w:noBreakHyphen/>
          <w:t>3</w:t>
        </w:r>
        <w:r>
          <w:rPr>
            <w:rFonts w:asciiTheme="minorHAnsi" w:eastAsiaTheme="minorEastAsia" w:hAnsiTheme="minorHAnsi" w:cstheme="minorBidi"/>
            <w:sz w:val="22"/>
            <w:lang w:eastAsia="pl-PL"/>
          </w:rPr>
          <w:tab/>
        </w:r>
        <w:r w:rsidRPr="00151E6F">
          <w:rPr>
            <w:rStyle w:val="Hipercze"/>
          </w:rPr>
          <w:t>Udział jcwp RW z oceną stanu w ogólnej liczbie jcwp RW na obszarze dorzecza Odry - ocena stanu zgodnie z r.kl.jcwp do 2022 r.</w:t>
        </w:r>
        <w:r>
          <w:rPr>
            <w:webHidden/>
          </w:rPr>
          <w:tab/>
        </w:r>
        <w:r>
          <w:rPr>
            <w:webHidden/>
          </w:rPr>
          <w:fldChar w:fldCharType="begin"/>
        </w:r>
        <w:r>
          <w:rPr>
            <w:webHidden/>
          </w:rPr>
          <w:instrText xml:space="preserve"> PAGEREF _Toc68703811 \h </w:instrText>
        </w:r>
        <w:r>
          <w:rPr>
            <w:webHidden/>
          </w:rPr>
        </w:r>
        <w:r>
          <w:rPr>
            <w:webHidden/>
          </w:rPr>
          <w:fldChar w:fldCharType="separate"/>
        </w:r>
        <w:r w:rsidR="00550571">
          <w:rPr>
            <w:webHidden/>
          </w:rPr>
          <w:t>95</w:t>
        </w:r>
        <w:r>
          <w:rPr>
            <w:webHidden/>
          </w:rPr>
          <w:fldChar w:fldCharType="end"/>
        </w:r>
      </w:hyperlink>
    </w:p>
    <w:p w14:paraId="0791DF24" w14:textId="3AC94496" w:rsidR="00BF3682" w:rsidRDefault="00BF3682">
      <w:pPr>
        <w:pStyle w:val="Spisilustracji"/>
        <w:rPr>
          <w:rFonts w:asciiTheme="minorHAnsi" w:eastAsiaTheme="minorEastAsia" w:hAnsiTheme="minorHAnsi" w:cstheme="minorBidi"/>
          <w:sz w:val="22"/>
          <w:lang w:eastAsia="pl-PL"/>
        </w:rPr>
      </w:pPr>
      <w:hyperlink w:anchor="_Toc68703812" w:history="1">
        <w:r w:rsidRPr="00151E6F">
          <w:rPr>
            <w:rStyle w:val="Hipercze"/>
          </w:rPr>
          <w:t>Wykres 5</w:t>
        </w:r>
        <w:r w:rsidRPr="00151E6F">
          <w:rPr>
            <w:rStyle w:val="Hipercze"/>
          </w:rPr>
          <w:noBreakHyphen/>
          <w:t>4</w:t>
        </w:r>
        <w:r>
          <w:rPr>
            <w:rFonts w:asciiTheme="minorHAnsi" w:eastAsiaTheme="minorEastAsia" w:hAnsiTheme="minorHAnsi" w:cstheme="minorBidi"/>
            <w:sz w:val="22"/>
            <w:lang w:eastAsia="pl-PL"/>
          </w:rPr>
          <w:tab/>
        </w:r>
        <w:r w:rsidRPr="00151E6F">
          <w:rPr>
            <w:rStyle w:val="Hipercze"/>
          </w:rPr>
          <w:t>Udział jcwp RW z oceną stanu w ogólnej liczbie jcwp RW na obszarze dorzecza Odry - ocena stanu zgodnie z r.kl.jcwp od 2022 r.</w:t>
        </w:r>
        <w:r>
          <w:rPr>
            <w:webHidden/>
          </w:rPr>
          <w:tab/>
        </w:r>
        <w:r>
          <w:rPr>
            <w:webHidden/>
          </w:rPr>
          <w:fldChar w:fldCharType="begin"/>
        </w:r>
        <w:r>
          <w:rPr>
            <w:webHidden/>
          </w:rPr>
          <w:instrText xml:space="preserve"> PAGEREF _Toc68703812 \h </w:instrText>
        </w:r>
        <w:r>
          <w:rPr>
            <w:webHidden/>
          </w:rPr>
        </w:r>
        <w:r>
          <w:rPr>
            <w:webHidden/>
          </w:rPr>
          <w:fldChar w:fldCharType="separate"/>
        </w:r>
        <w:r w:rsidR="00550571">
          <w:rPr>
            <w:webHidden/>
          </w:rPr>
          <w:t>95</w:t>
        </w:r>
        <w:r>
          <w:rPr>
            <w:webHidden/>
          </w:rPr>
          <w:fldChar w:fldCharType="end"/>
        </w:r>
      </w:hyperlink>
    </w:p>
    <w:p w14:paraId="022A1B1C" w14:textId="2FD83F9B" w:rsidR="00BF3682" w:rsidRDefault="00BF3682">
      <w:pPr>
        <w:pStyle w:val="Spisilustracji"/>
        <w:rPr>
          <w:rFonts w:asciiTheme="minorHAnsi" w:eastAsiaTheme="minorEastAsia" w:hAnsiTheme="minorHAnsi" w:cstheme="minorBidi"/>
          <w:sz w:val="22"/>
          <w:lang w:eastAsia="pl-PL"/>
        </w:rPr>
      </w:pPr>
      <w:hyperlink w:anchor="_Toc68703813" w:history="1">
        <w:r w:rsidRPr="00151E6F">
          <w:rPr>
            <w:rStyle w:val="Hipercze"/>
          </w:rPr>
          <w:t>Wykres 5</w:t>
        </w:r>
        <w:r w:rsidRPr="00151E6F">
          <w:rPr>
            <w:rStyle w:val="Hipercze"/>
          </w:rPr>
          <w:noBreakHyphen/>
          <w:t>5</w:t>
        </w:r>
        <w:r>
          <w:rPr>
            <w:rFonts w:asciiTheme="minorHAnsi" w:eastAsiaTheme="minorEastAsia" w:hAnsiTheme="minorHAnsi" w:cstheme="minorBidi"/>
            <w:sz w:val="22"/>
            <w:lang w:eastAsia="pl-PL"/>
          </w:rPr>
          <w:tab/>
        </w:r>
        <w:r w:rsidRPr="00151E6F">
          <w:rPr>
            <w:rStyle w:val="Hipercze"/>
          </w:rPr>
          <w:t>Udział jcwp RWr z oceną stanu w ogólnej liczbie jcwp RWr na obszarze dorzecza Odry - ocena stanu zgodnie z r.kl.jcwp do 2022 r.</w:t>
        </w:r>
        <w:r>
          <w:rPr>
            <w:webHidden/>
          </w:rPr>
          <w:tab/>
        </w:r>
        <w:r>
          <w:rPr>
            <w:webHidden/>
          </w:rPr>
          <w:fldChar w:fldCharType="begin"/>
        </w:r>
        <w:r>
          <w:rPr>
            <w:webHidden/>
          </w:rPr>
          <w:instrText xml:space="preserve"> PAGEREF _Toc68703813 \h </w:instrText>
        </w:r>
        <w:r>
          <w:rPr>
            <w:webHidden/>
          </w:rPr>
        </w:r>
        <w:r>
          <w:rPr>
            <w:webHidden/>
          </w:rPr>
          <w:fldChar w:fldCharType="separate"/>
        </w:r>
        <w:r w:rsidR="00550571">
          <w:rPr>
            <w:webHidden/>
          </w:rPr>
          <w:t>98</w:t>
        </w:r>
        <w:r>
          <w:rPr>
            <w:webHidden/>
          </w:rPr>
          <w:fldChar w:fldCharType="end"/>
        </w:r>
      </w:hyperlink>
    </w:p>
    <w:p w14:paraId="245EA909" w14:textId="079DDF12" w:rsidR="00BF3682" w:rsidRDefault="00BF3682">
      <w:pPr>
        <w:pStyle w:val="Spisilustracji"/>
        <w:rPr>
          <w:rFonts w:asciiTheme="minorHAnsi" w:eastAsiaTheme="minorEastAsia" w:hAnsiTheme="minorHAnsi" w:cstheme="minorBidi"/>
          <w:sz w:val="22"/>
          <w:lang w:eastAsia="pl-PL"/>
        </w:rPr>
      </w:pPr>
      <w:hyperlink w:anchor="_Toc68703814" w:history="1">
        <w:r w:rsidRPr="00151E6F">
          <w:rPr>
            <w:rStyle w:val="Hipercze"/>
          </w:rPr>
          <w:t>Wykres 5</w:t>
        </w:r>
        <w:r w:rsidRPr="00151E6F">
          <w:rPr>
            <w:rStyle w:val="Hipercze"/>
          </w:rPr>
          <w:noBreakHyphen/>
          <w:t>6</w:t>
        </w:r>
        <w:r>
          <w:rPr>
            <w:rFonts w:asciiTheme="minorHAnsi" w:eastAsiaTheme="minorEastAsia" w:hAnsiTheme="minorHAnsi" w:cstheme="minorBidi"/>
            <w:sz w:val="22"/>
            <w:lang w:eastAsia="pl-PL"/>
          </w:rPr>
          <w:tab/>
        </w:r>
        <w:r w:rsidRPr="00151E6F">
          <w:rPr>
            <w:rStyle w:val="Hipercze"/>
          </w:rPr>
          <w:t>Udział jcwp RWr z oceną stanu w ogólnej liczbie jcwp RWr na obszarze dorzecza Odry - ocena stanu zgodnie z r.kl.jcwp od 2022 r.</w:t>
        </w:r>
        <w:r>
          <w:rPr>
            <w:webHidden/>
          </w:rPr>
          <w:tab/>
        </w:r>
        <w:r>
          <w:rPr>
            <w:webHidden/>
          </w:rPr>
          <w:fldChar w:fldCharType="begin"/>
        </w:r>
        <w:r>
          <w:rPr>
            <w:webHidden/>
          </w:rPr>
          <w:instrText xml:space="preserve"> PAGEREF _Toc68703814 \h </w:instrText>
        </w:r>
        <w:r>
          <w:rPr>
            <w:webHidden/>
          </w:rPr>
        </w:r>
        <w:r>
          <w:rPr>
            <w:webHidden/>
          </w:rPr>
          <w:fldChar w:fldCharType="separate"/>
        </w:r>
        <w:r w:rsidR="00550571">
          <w:rPr>
            <w:webHidden/>
          </w:rPr>
          <w:t>99</w:t>
        </w:r>
        <w:r>
          <w:rPr>
            <w:webHidden/>
          </w:rPr>
          <w:fldChar w:fldCharType="end"/>
        </w:r>
      </w:hyperlink>
    </w:p>
    <w:p w14:paraId="5E878A06" w14:textId="22B6CC3F" w:rsidR="00BF3682" w:rsidRDefault="00BF3682">
      <w:pPr>
        <w:pStyle w:val="Spisilustracji"/>
        <w:rPr>
          <w:rFonts w:asciiTheme="minorHAnsi" w:eastAsiaTheme="minorEastAsia" w:hAnsiTheme="minorHAnsi" w:cstheme="minorBidi"/>
          <w:sz w:val="22"/>
          <w:lang w:eastAsia="pl-PL"/>
        </w:rPr>
      </w:pPr>
      <w:hyperlink w:anchor="_Toc68703815" w:history="1">
        <w:r w:rsidRPr="00151E6F">
          <w:rPr>
            <w:rStyle w:val="Hipercze"/>
          </w:rPr>
          <w:t>Wykres 5</w:t>
        </w:r>
        <w:r w:rsidRPr="00151E6F">
          <w:rPr>
            <w:rStyle w:val="Hipercze"/>
          </w:rPr>
          <w:noBreakHyphen/>
          <w:t>7</w:t>
        </w:r>
        <w:r>
          <w:rPr>
            <w:rFonts w:asciiTheme="minorHAnsi" w:eastAsiaTheme="minorEastAsia" w:hAnsiTheme="minorHAnsi" w:cstheme="minorBidi"/>
            <w:sz w:val="22"/>
            <w:lang w:eastAsia="pl-PL"/>
          </w:rPr>
          <w:tab/>
        </w:r>
        <w:r w:rsidRPr="00151E6F">
          <w:rPr>
            <w:rStyle w:val="Hipercze"/>
          </w:rPr>
          <w:t>Udział jcwp LW z oceną stanu w ogólnej liczbie jcwp LW na obszarze dorzecza Odry - ocena stanu zgodnie z r.kl.jcwp do 2022 r.</w:t>
        </w:r>
        <w:r>
          <w:rPr>
            <w:webHidden/>
          </w:rPr>
          <w:tab/>
        </w:r>
        <w:r>
          <w:rPr>
            <w:webHidden/>
          </w:rPr>
          <w:fldChar w:fldCharType="begin"/>
        </w:r>
        <w:r>
          <w:rPr>
            <w:webHidden/>
          </w:rPr>
          <w:instrText xml:space="preserve"> PAGEREF _Toc68703815 \h </w:instrText>
        </w:r>
        <w:r>
          <w:rPr>
            <w:webHidden/>
          </w:rPr>
        </w:r>
        <w:r>
          <w:rPr>
            <w:webHidden/>
          </w:rPr>
          <w:fldChar w:fldCharType="separate"/>
        </w:r>
        <w:r w:rsidR="00550571">
          <w:rPr>
            <w:webHidden/>
          </w:rPr>
          <w:t>102</w:t>
        </w:r>
        <w:r>
          <w:rPr>
            <w:webHidden/>
          </w:rPr>
          <w:fldChar w:fldCharType="end"/>
        </w:r>
      </w:hyperlink>
    </w:p>
    <w:p w14:paraId="10C6EB2A" w14:textId="2A06CEC3" w:rsidR="00BF3682" w:rsidRDefault="00BF3682">
      <w:pPr>
        <w:pStyle w:val="Spisilustracji"/>
        <w:rPr>
          <w:rFonts w:asciiTheme="minorHAnsi" w:eastAsiaTheme="minorEastAsia" w:hAnsiTheme="minorHAnsi" w:cstheme="minorBidi"/>
          <w:sz w:val="22"/>
          <w:lang w:eastAsia="pl-PL"/>
        </w:rPr>
      </w:pPr>
      <w:hyperlink w:anchor="_Toc68703816" w:history="1">
        <w:r w:rsidRPr="00151E6F">
          <w:rPr>
            <w:rStyle w:val="Hipercze"/>
          </w:rPr>
          <w:t>Wykres 5</w:t>
        </w:r>
        <w:r w:rsidRPr="00151E6F">
          <w:rPr>
            <w:rStyle w:val="Hipercze"/>
          </w:rPr>
          <w:noBreakHyphen/>
          <w:t>8</w:t>
        </w:r>
        <w:r>
          <w:rPr>
            <w:rFonts w:asciiTheme="minorHAnsi" w:eastAsiaTheme="minorEastAsia" w:hAnsiTheme="minorHAnsi" w:cstheme="minorBidi"/>
            <w:sz w:val="22"/>
            <w:lang w:eastAsia="pl-PL"/>
          </w:rPr>
          <w:tab/>
        </w:r>
        <w:r w:rsidRPr="00151E6F">
          <w:rPr>
            <w:rStyle w:val="Hipercze"/>
          </w:rPr>
          <w:t>Udział jcwp LW z oceną stanu w ogólnej liczbie jcwp LW na obszarze dorzecza Odry - ocena stanu zgodnie z r.kl.jcwp od 2022 r.</w:t>
        </w:r>
        <w:r>
          <w:rPr>
            <w:webHidden/>
          </w:rPr>
          <w:tab/>
        </w:r>
        <w:r>
          <w:rPr>
            <w:webHidden/>
          </w:rPr>
          <w:fldChar w:fldCharType="begin"/>
        </w:r>
        <w:r>
          <w:rPr>
            <w:webHidden/>
          </w:rPr>
          <w:instrText xml:space="preserve"> PAGEREF _Toc68703816 \h </w:instrText>
        </w:r>
        <w:r>
          <w:rPr>
            <w:webHidden/>
          </w:rPr>
        </w:r>
        <w:r>
          <w:rPr>
            <w:webHidden/>
          </w:rPr>
          <w:fldChar w:fldCharType="separate"/>
        </w:r>
        <w:r w:rsidR="00550571">
          <w:rPr>
            <w:webHidden/>
          </w:rPr>
          <w:t>102</w:t>
        </w:r>
        <w:r>
          <w:rPr>
            <w:webHidden/>
          </w:rPr>
          <w:fldChar w:fldCharType="end"/>
        </w:r>
      </w:hyperlink>
    </w:p>
    <w:p w14:paraId="3A385BB6" w14:textId="6ED6F4E6" w:rsidR="00BF3682" w:rsidRDefault="00BF3682">
      <w:pPr>
        <w:pStyle w:val="Spisilustracji"/>
        <w:rPr>
          <w:rFonts w:asciiTheme="minorHAnsi" w:eastAsiaTheme="minorEastAsia" w:hAnsiTheme="minorHAnsi" w:cstheme="minorBidi"/>
          <w:sz w:val="22"/>
          <w:lang w:eastAsia="pl-PL"/>
        </w:rPr>
      </w:pPr>
      <w:hyperlink w:anchor="_Toc68703817" w:history="1">
        <w:r w:rsidRPr="00151E6F">
          <w:rPr>
            <w:rStyle w:val="Hipercze"/>
          </w:rPr>
          <w:t>Wykres 5</w:t>
        </w:r>
        <w:r w:rsidRPr="00151E6F">
          <w:rPr>
            <w:rStyle w:val="Hipercze"/>
          </w:rPr>
          <w:noBreakHyphen/>
          <w:t>9</w:t>
        </w:r>
        <w:r>
          <w:rPr>
            <w:rFonts w:asciiTheme="minorHAnsi" w:eastAsiaTheme="minorEastAsia" w:hAnsiTheme="minorHAnsi" w:cstheme="minorBidi"/>
            <w:sz w:val="22"/>
            <w:lang w:eastAsia="pl-PL"/>
          </w:rPr>
          <w:tab/>
        </w:r>
        <w:r w:rsidRPr="00151E6F">
          <w:rPr>
            <w:rStyle w:val="Hipercze"/>
          </w:rPr>
          <w:t>Procent powierzchni regionu wodnego Górnej Odry z jcwpd o słabym stanie chemicznym</w:t>
        </w:r>
        <w:r>
          <w:rPr>
            <w:webHidden/>
          </w:rPr>
          <w:tab/>
        </w:r>
        <w:r>
          <w:rPr>
            <w:webHidden/>
          </w:rPr>
          <w:fldChar w:fldCharType="begin"/>
        </w:r>
        <w:r>
          <w:rPr>
            <w:webHidden/>
          </w:rPr>
          <w:instrText xml:space="preserve"> PAGEREF _Toc68703817 \h </w:instrText>
        </w:r>
        <w:r>
          <w:rPr>
            <w:webHidden/>
          </w:rPr>
        </w:r>
        <w:r>
          <w:rPr>
            <w:webHidden/>
          </w:rPr>
          <w:fldChar w:fldCharType="separate"/>
        </w:r>
        <w:r w:rsidR="00550571">
          <w:rPr>
            <w:webHidden/>
          </w:rPr>
          <w:t>129</w:t>
        </w:r>
        <w:r>
          <w:rPr>
            <w:webHidden/>
          </w:rPr>
          <w:fldChar w:fldCharType="end"/>
        </w:r>
      </w:hyperlink>
    </w:p>
    <w:p w14:paraId="1F232A76" w14:textId="49F64A80" w:rsidR="00BF3682" w:rsidRDefault="00BF3682">
      <w:pPr>
        <w:pStyle w:val="Spisilustracji"/>
        <w:rPr>
          <w:rFonts w:asciiTheme="minorHAnsi" w:eastAsiaTheme="minorEastAsia" w:hAnsiTheme="minorHAnsi" w:cstheme="minorBidi"/>
          <w:sz w:val="22"/>
          <w:lang w:eastAsia="pl-PL"/>
        </w:rPr>
      </w:pPr>
      <w:hyperlink w:anchor="_Toc68703818" w:history="1">
        <w:r w:rsidRPr="00151E6F">
          <w:rPr>
            <w:rStyle w:val="Hipercze"/>
          </w:rPr>
          <w:t>Wykres 5</w:t>
        </w:r>
        <w:r w:rsidRPr="00151E6F">
          <w:rPr>
            <w:rStyle w:val="Hipercze"/>
          </w:rPr>
          <w:noBreakHyphen/>
          <w:t>10</w:t>
        </w:r>
        <w:r>
          <w:rPr>
            <w:rFonts w:asciiTheme="minorHAnsi" w:eastAsiaTheme="minorEastAsia" w:hAnsiTheme="minorHAnsi" w:cstheme="minorBidi"/>
            <w:sz w:val="22"/>
            <w:lang w:eastAsia="pl-PL"/>
          </w:rPr>
          <w:tab/>
        </w:r>
        <w:r w:rsidRPr="00151E6F">
          <w:rPr>
            <w:rStyle w:val="Hipercze"/>
          </w:rPr>
          <w:t>Procent powierzchni regionu wodnego Środkowej Odry z jcwpd o słabym stanie chemicznym</w:t>
        </w:r>
        <w:r>
          <w:rPr>
            <w:webHidden/>
          </w:rPr>
          <w:tab/>
        </w:r>
        <w:r>
          <w:rPr>
            <w:webHidden/>
          </w:rPr>
          <w:fldChar w:fldCharType="begin"/>
        </w:r>
        <w:r>
          <w:rPr>
            <w:webHidden/>
          </w:rPr>
          <w:instrText xml:space="preserve"> PAGEREF _Toc68703818 \h </w:instrText>
        </w:r>
        <w:r>
          <w:rPr>
            <w:webHidden/>
          </w:rPr>
        </w:r>
        <w:r>
          <w:rPr>
            <w:webHidden/>
          </w:rPr>
          <w:fldChar w:fldCharType="separate"/>
        </w:r>
        <w:r w:rsidR="00550571">
          <w:rPr>
            <w:webHidden/>
          </w:rPr>
          <w:t>129</w:t>
        </w:r>
        <w:r>
          <w:rPr>
            <w:webHidden/>
          </w:rPr>
          <w:fldChar w:fldCharType="end"/>
        </w:r>
      </w:hyperlink>
    </w:p>
    <w:p w14:paraId="2320C670" w14:textId="56D75BC8" w:rsidR="00BF3682" w:rsidRDefault="00BF3682">
      <w:pPr>
        <w:pStyle w:val="Spisilustracji"/>
        <w:rPr>
          <w:rFonts w:asciiTheme="minorHAnsi" w:eastAsiaTheme="minorEastAsia" w:hAnsiTheme="minorHAnsi" w:cstheme="minorBidi"/>
          <w:sz w:val="22"/>
          <w:lang w:eastAsia="pl-PL"/>
        </w:rPr>
      </w:pPr>
      <w:hyperlink w:anchor="_Toc68703819" w:history="1">
        <w:r w:rsidRPr="00151E6F">
          <w:rPr>
            <w:rStyle w:val="Hipercze"/>
          </w:rPr>
          <w:t>Wykres 5</w:t>
        </w:r>
        <w:r w:rsidRPr="00151E6F">
          <w:rPr>
            <w:rStyle w:val="Hipercze"/>
          </w:rPr>
          <w:noBreakHyphen/>
          <w:t>11</w:t>
        </w:r>
        <w:r>
          <w:rPr>
            <w:rFonts w:asciiTheme="minorHAnsi" w:eastAsiaTheme="minorEastAsia" w:hAnsiTheme="minorHAnsi" w:cstheme="minorBidi"/>
            <w:sz w:val="22"/>
            <w:lang w:eastAsia="pl-PL"/>
          </w:rPr>
          <w:tab/>
        </w:r>
        <w:r w:rsidRPr="00151E6F">
          <w:rPr>
            <w:rStyle w:val="Hipercze"/>
          </w:rPr>
          <w:t>Procent powierzchni regionu wodnego Dolnej Odry i Przymorza Zachodniego z jcwpd o słabym stanie chemicznym</w:t>
        </w:r>
        <w:r>
          <w:rPr>
            <w:webHidden/>
          </w:rPr>
          <w:tab/>
        </w:r>
        <w:r>
          <w:rPr>
            <w:webHidden/>
          </w:rPr>
          <w:fldChar w:fldCharType="begin"/>
        </w:r>
        <w:r>
          <w:rPr>
            <w:webHidden/>
          </w:rPr>
          <w:instrText xml:space="preserve"> PAGEREF _Toc68703819 \h </w:instrText>
        </w:r>
        <w:r>
          <w:rPr>
            <w:webHidden/>
          </w:rPr>
        </w:r>
        <w:r>
          <w:rPr>
            <w:webHidden/>
          </w:rPr>
          <w:fldChar w:fldCharType="separate"/>
        </w:r>
        <w:r w:rsidR="00550571">
          <w:rPr>
            <w:webHidden/>
          </w:rPr>
          <w:t>129</w:t>
        </w:r>
        <w:r>
          <w:rPr>
            <w:webHidden/>
          </w:rPr>
          <w:fldChar w:fldCharType="end"/>
        </w:r>
      </w:hyperlink>
    </w:p>
    <w:p w14:paraId="3B697ACC" w14:textId="6813EBD0" w:rsidR="00BF3682" w:rsidRDefault="00BF3682">
      <w:pPr>
        <w:pStyle w:val="Spisilustracji"/>
        <w:rPr>
          <w:rFonts w:asciiTheme="minorHAnsi" w:eastAsiaTheme="minorEastAsia" w:hAnsiTheme="minorHAnsi" w:cstheme="minorBidi"/>
          <w:sz w:val="22"/>
          <w:lang w:eastAsia="pl-PL"/>
        </w:rPr>
      </w:pPr>
      <w:hyperlink w:anchor="_Toc68703820" w:history="1">
        <w:r w:rsidRPr="00151E6F">
          <w:rPr>
            <w:rStyle w:val="Hipercze"/>
          </w:rPr>
          <w:t>Wykres 5</w:t>
        </w:r>
        <w:r w:rsidRPr="00151E6F">
          <w:rPr>
            <w:rStyle w:val="Hipercze"/>
          </w:rPr>
          <w:noBreakHyphen/>
          <w:t>12</w:t>
        </w:r>
        <w:r>
          <w:rPr>
            <w:rFonts w:asciiTheme="minorHAnsi" w:eastAsiaTheme="minorEastAsia" w:hAnsiTheme="minorHAnsi" w:cstheme="minorBidi"/>
            <w:sz w:val="22"/>
            <w:lang w:eastAsia="pl-PL"/>
          </w:rPr>
          <w:tab/>
        </w:r>
        <w:r w:rsidRPr="00151E6F">
          <w:rPr>
            <w:rStyle w:val="Hipercze"/>
          </w:rPr>
          <w:t>Procent powierzchni regionu wodnego Warty z jcwpd o słabym stanie chemicznym</w:t>
        </w:r>
        <w:r>
          <w:rPr>
            <w:webHidden/>
          </w:rPr>
          <w:tab/>
        </w:r>
        <w:r>
          <w:rPr>
            <w:webHidden/>
          </w:rPr>
          <w:fldChar w:fldCharType="begin"/>
        </w:r>
        <w:r>
          <w:rPr>
            <w:webHidden/>
          </w:rPr>
          <w:instrText xml:space="preserve"> PAGEREF _Toc68703820 \h </w:instrText>
        </w:r>
        <w:r>
          <w:rPr>
            <w:webHidden/>
          </w:rPr>
        </w:r>
        <w:r>
          <w:rPr>
            <w:webHidden/>
          </w:rPr>
          <w:fldChar w:fldCharType="separate"/>
        </w:r>
        <w:r w:rsidR="00550571">
          <w:rPr>
            <w:webHidden/>
          </w:rPr>
          <w:t>129</w:t>
        </w:r>
        <w:r>
          <w:rPr>
            <w:webHidden/>
          </w:rPr>
          <w:fldChar w:fldCharType="end"/>
        </w:r>
      </w:hyperlink>
    </w:p>
    <w:p w14:paraId="5898C238" w14:textId="48E87C51" w:rsidR="00BF3682" w:rsidRDefault="00BF3682">
      <w:pPr>
        <w:pStyle w:val="Spisilustracji"/>
        <w:rPr>
          <w:rFonts w:asciiTheme="minorHAnsi" w:eastAsiaTheme="minorEastAsia" w:hAnsiTheme="minorHAnsi" w:cstheme="minorBidi"/>
          <w:sz w:val="22"/>
          <w:lang w:eastAsia="pl-PL"/>
        </w:rPr>
      </w:pPr>
      <w:hyperlink w:anchor="_Toc68703821" w:history="1">
        <w:r w:rsidRPr="00151E6F">
          <w:rPr>
            <w:rStyle w:val="Hipercze"/>
          </w:rPr>
          <w:t>Wykres 5</w:t>
        </w:r>
        <w:r w:rsidRPr="00151E6F">
          <w:rPr>
            <w:rStyle w:val="Hipercze"/>
          </w:rPr>
          <w:noBreakHyphen/>
          <w:t>13</w:t>
        </w:r>
        <w:r>
          <w:rPr>
            <w:rFonts w:asciiTheme="minorHAnsi" w:eastAsiaTheme="minorEastAsia" w:hAnsiTheme="minorHAnsi" w:cstheme="minorBidi"/>
            <w:sz w:val="22"/>
            <w:lang w:eastAsia="pl-PL"/>
          </w:rPr>
          <w:tab/>
        </w:r>
        <w:r w:rsidRPr="00151E6F">
          <w:rPr>
            <w:rStyle w:val="Hipercze"/>
          </w:rPr>
          <w:t>Procent powierzchni regionu wodnego Noteci z jcwpd o słabym stanie chemicznym</w:t>
        </w:r>
        <w:r>
          <w:rPr>
            <w:webHidden/>
          </w:rPr>
          <w:tab/>
        </w:r>
        <w:r>
          <w:rPr>
            <w:webHidden/>
          </w:rPr>
          <w:fldChar w:fldCharType="begin"/>
        </w:r>
        <w:r>
          <w:rPr>
            <w:webHidden/>
          </w:rPr>
          <w:instrText xml:space="preserve"> PAGEREF _Toc68703821 \h </w:instrText>
        </w:r>
        <w:r>
          <w:rPr>
            <w:webHidden/>
          </w:rPr>
        </w:r>
        <w:r>
          <w:rPr>
            <w:webHidden/>
          </w:rPr>
          <w:fldChar w:fldCharType="separate"/>
        </w:r>
        <w:r w:rsidR="00550571">
          <w:rPr>
            <w:webHidden/>
          </w:rPr>
          <w:t>129</w:t>
        </w:r>
        <w:r>
          <w:rPr>
            <w:webHidden/>
          </w:rPr>
          <w:fldChar w:fldCharType="end"/>
        </w:r>
      </w:hyperlink>
    </w:p>
    <w:p w14:paraId="775FBD93" w14:textId="0DD432A1" w:rsidR="00BF3682" w:rsidRDefault="00BF3682">
      <w:pPr>
        <w:pStyle w:val="Spisilustracji"/>
        <w:rPr>
          <w:rFonts w:asciiTheme="minorHAnsi" w:eastAsiaTheme="minorEastAsia" w:hAnsiTheme="minorHAnsi" w:cstheme="minorBidi"/>
          <w:sz w:val="22"/>
          <w:lang w:eastAsia="pl-PL"/>
        </w:rPr>
      </w:pPr>
      <w:hyperlink w:anchor="_Toc68703822" w:history="1">
        <w:r w:rsidRPr="00151E6F">
          <w:rPr>
            <w:rStyle w:val="Hipercze"/>
          </w:rPr>
          <w:t>Wykres 5</w:t>
        </w:r>
        <w:r w:rsidRPr="00151E6F">
          <w:rPr>
            <w:rStyle w:val="Hipercze"/>
          </w:rPr>
          <w:noBreakHyphen/>
          <w:t>14</w:t>
        </w:r>
        <w:r>
          <w:rPr>
            <w:rFonts w:asciiTheme="minorHAnsi" w:eastAsiaTheme="minorEastAsia" w:hAnsiTheme="minorHAnsi" w:cstheme="minorBidi"/>
            <w:sz w:val="22"/>
            <w:lang w:eastAsia="pl-PL"/>
          </w:rPr>
          <w:tab/>
        </w:r>
        <w:r w:rsidRPr="00151E6F">
          <w:rPr>
            <w:rStyle w:val="Hipercze"/>
          </w:rPr>
          <w:t>Procent powierzchni regionu wodnego Górnej Odry z jcwpd o słabym stanie ilościowym</w:t>
        </w:r>
        <w:r>
          <w:rPr>
            <w:webHidden/>
          </w:rPr>
          <w:tab/>
        </w:r>
        <w:r>
          <w:rPr>
            <w:webHidden/>
          </w:rPr>
          <w:fldChar w:fldCharType="begin"/>
        </w:r>
        <w:r>
          <w:rPr>
            <w:webHidden/>
          </w:rPr>
          <w:instrText xml:space="preserve"> PAGEREF _Toc68703822 \h </w:instrText>
        </w:r>
        <w:r>
          <w:rPr>
            <w:webHidden/>
          </w:rPr>
        </w:r>
        <w:r>
          <w:rPr>
            <w:webHidden/>
          </w:rPr>
          <w:fldChar w:fldCharType="separate"/>
        </w:r>
        <w:r w:rsidR="00550571">
          <w:rPr>
            <w:webHidden/>
          </w:rPr>
          <w:t>132</w:t>
        </w:r>
        <w:r>
          <w:rPr>
            <w:webHidden/>
          </w:rPr>
          <w:fldChar w:fldCharType="end"/>
        </w:r>
      </w:hyperlink>
    </w:p>
    <w:p w14:paraId="2EF8AB70" w14:textId="4355484A" w:rsidR="00BF3682" w:rsidRDefault="00BF3682">
      <w:pPr>
        <w:pStyle w:val="Spisilustracji"/>
        <w:rPr>
          <w:rFonts w:asciiTheme="minorHAnsi" w:eastAsiaTheme="minorEastAsia" w:hAnsiTheme="minorHAnsi" w:cstheme="minorBidi"/>
          <w:sz w:val="22"/>
          <w:lang w:eastAsia="pl-PL"/>
        </w:rPr>
      </w:pPr>
      <w:hyperlink w:anchor="_Toc68703823" w:history="1">
        <w:r w:rsidRPr="00151E6F">
          <w:rPr>
            <w:rStyle w:val="Hipercze"/>
          </w:rPr>
          <w:t>Wykres 5</w:t>
        </w:r>
        <w:r w:rsidRPr="00151E6F">
          <w:rPr>
            <w:rStyle w:val="Hipercze"/>
          </w:rPr>
          <w:noBreakHyphen/>
          <w:t>15</w:t>
        </w:r>
        <w:r>
          <w:rPr>
            <w:rFonts w:asciiTheme="minorHAnsi" w:eastAsiaTheme="minorEastAsia" w:hAnsiTheme="minorHAnsi" w:cstheme="minorBidi"/>
            <w:sz w:val="22"/>
            <w:lang w:eastAsia="pl-PL"/>
          </w:rPr>
          <w:tab/>
        </w:r>
        <w:r w:rsidRPr="00151E6F">
          <w:rPr>
            <w:rStyle w:val="Hipercze"/>
          </w:rPr>
          <w:t>Procent powierzchni regionu wodnego Środkowej Odry z jcwpd o słabym stanie ilościowym</w:t>
        </w:r>
        <w:r>
          <w:rPr>
            <w:webHidden/>
          </w:rPr>
          <w:tab/>
        </w:r>
        <w:r>
          <w:rPr>
            <w:webHidden/>
          </w:rPr>
          <w:fldChar w:fldCharType="begin"/>
        </w:r>
        <w:r>
          <w:rPr>
            <w:webHidden/>
          </w:rPr>
          <w:instrText xml:space="preserve"> PAGEREF _Toc68703823 \h </w:instrText>
        </w:r>
        <w:r>
          <w:rPr>
            <w:webHidden/>
          </w:rPr>
        </w:r>
        <w:r>
          <w:rPr>
            <w:webHidden/>
          </w:rPr>
          <w:fldChar w:fldCharType="separate"/>
        </w:r>
        <w:r w:rsidR="00550571">
          <w:rPr>
            <w:webHidden/>
          </w:rPr>
          <w:t>132</w:t>
        </w:r>
        <w:r>
          <w:rPr>
            <w:webHidden/>
          </w:rPr>
          <w:fldChar w:fldCharType="end"/>
        </w:r>
      </w:hyperlink>
    </w:p>
    <w:p w14:paraId="14D5A50F" w14:textId="0A67BC1A" w:rsidR="00BF3682" w:rsidRDefault="00BF3682">
      <w:pPr>
        <w:pStyle w:val="Spisilustracji"/>
        <w:rPr>
          <w:rFonts w:asciiTheme="minorHAnsi" w:eastAsiaTheme="minorEastAsia" w:hAnsiTheme="minorHAnsi" w:cstheme="minorBidi"/>
          <w:sz w:val="22"/>
          <w:lang w:eastAsia="pl-PL"/>
        </w:rPr>
      </w:pPr>
      <w:hyperlink w:anchor="_Toc68703824" w:history="1">
        <w:r w:rsidRPr="00151E6F">
          <w:rPr>
            <w:rStyle w:val="Hipercze"/>
          </w:rPr>
          <w:t>Wykres 5</w:t>
        </w:r>
        <w:r w:rsidRPr="00151E6F">
          <w:rPr>
            <w:rStyle w:val="Hipercze"/>
          </w:rPr>
          <w:noBreakHyphen/>
          <w:t>16</w:t>
        </w:r>
        <w:r>
          <w:rPr>
            <w:rFonts w:asciiTheme="minorHAnsi" w:eastAsiaTheme="minorEastAsia" w:hAnsiTheme="minorHAnsi" w:cstheme="minorBidi"/>
            <w:sz w:val="22"/>
            <w:lang w:eastAsia="pl-PL"/>
          </w:rPr>
          <w:tab/>
        </w:r>
        <w:r w:rsidRPr="00151E6F">
          <w:rPr>
            <w:rStyle w:val="Hipercze"/>
          </w:rPr>
          <w:t>Procent powierzchni regionu wodnego Dolnej Odry i Przymorza Zachodniego z jcwpd o słabym stanie ilościowym</w:t>
        </w:r>
        <w:r>
          <w:rPr>
            <w:webHidden/>
          </w:rPr>
          <w:tab/>
        </w:r>
        <w:r>
          <w:rPr>
            <w:webHidden/>
          </w:rPr>
          <w:fldChar w:fldCharType="begin"/>
        </w:r>
        <w:r>
          <w:rPr>
            <w:webHidden/>
          </w:rPr>
          <w:instrText xml:space="preserve"> PAGEREF _Toc68703824 \h </w:instrText>
        </w:r>
        <w:r>
          <w:rPr>
            <w:webHidden/>
          </w:rPr>
        </w:r>
        <w:r>
          <w:rPr>
            <w:webHidden/>
          </w:rPr>
          <w:fldChar w:fldCharType="separate"/>
        </w:r>
        <w:r w:rsidR="00550571">
          <w:rPr>
            <w:webHidden/>
          </w:rPr>
          <w:t>132</w:t>
        </w:r>
        <w:r>
          <w:rPr>
            <w:webHidden/>
          </w:rPr>
          <w:fldChar w:fldCharType="end"/>
        </w:r>
      </w:hyperlink>
    </w:p>
    <w:p w14:paraId="6329DADB" w14:textId="6BA727AC" w:rsidR="00BF3682" w:rsidRDefault="00BF3682">
      <w:pPr>
        <w:pStyle w:val="Spisilustracji"/>
        <w:rPr>
          <w:rFonts w:asciiTheme="minorHAnsi" w:eastAsiaTheme="minorEastAsia" w:hAnsiTheme="minorHAnsi" w:cstheme="minorBidi"/>
          <w:sz w:val="22"/>
          <w:lang w:eastAsia="pl-PL"/>
        </w:rPr>
      </w:pPr>
      <w:hyperlink w:anchor="_Toc68703825" w:history="1">
        <w:r w:rsidRPr="00151E6F">
          <w:rPr>
            <w:rStyle w:val="Hipercze"/>
          </w:rPr>
          <w:t>Wykres 5</w:t>
        </w:r>
        <w:r w:rsidRPr="00151E6F">
          <w:rPr>
            <w:rStyle w:val="Hipercze"/>
          </w:rPr>
          <w:noBreakHyphen/>
          <w:t>17</w:t>
        </w:r>
        <w:r>
          <w:rPr>
            <w:rFonts w:asciiTheme="minorHAnsi" w:eastAsiaTheme="minorEastAsia" w:hAnsiTheme="minorHAnsi" w:cstheme="minorBidi"/>
            <w:sz w:val="22"/>
            <w:lang w:eastAsia="pl-PL"/>
          </w:rPr>
          <w:tab/>
        </w:r>
        <w:r w:rsidRPr="00151E6F">
          <w:rPr>
            <w:rStyle w:val="Hipercze"/>
          </w:rPr>
          <w:t>Procent powierzchni regionu wodnego Warty z jcwpd o słabym stanie ilościowym</w:t>
        </w:r>
        <w:r>
          <w:rPr>
            <w:webHidden/>
          </w:rPr>
          <w:tab/>
        </w:r>
        <w:r>
          <w:rPr>
            <w:webHidden/>
          </w:rPr>
          <w:fldChar w:fldCharType="begin"/>
        </w:r>
        <w:r>
          <w:rPr>
            <w:webHidden/>
          </w:rPr>
          <w:instrText xml:space="preserve"> PAGEREF _Toc68703825 \h </w:instrText>
        </w:r>
        <w:r>
          <w:rPr>
            <w:webHidden/>
          </w:rPr>
        </w:r>
        <w:r>
          <w:rPr>
            <w:webHidden/>
          </w:rPr>
          <w:fldChar w:fldCharType="separate"/>
        </w:r>
        <w:r w:rsidR="00550571">
          <w:rPr>
            <w:webHidden/>
          </w:rPr>
          <w:t>132</w:t>
        </w:r>
        <w:r>
          <w:rPr>
            <w:webHidden/>
          </w:rPr>
          <w:fldChar w:fldCharType="end"/>
        </w:r>
      </w:hyperlink>
    </w:p>
    <w:p w14:paraId="57BDFC6B" w14:textId="3DFABD85" w:rsidR="00BF3682" w:rsidRDefault="00BF3682">
      <w:pPr>
        <w:pStyle w:val="Spisilustracji"/>
        <w:rPr>
          <w:rFonts w:asciiTheme="minorHAnsi" w:eastAsiaTheme="minorEastAsia" w:hAnsiTheme="minorHAnsi" w:cstheme="minorBidi"/>
          <w:sz w:val="22"/>
          <w:lang w:eastAsia="pl-PL"/>
        </w:rPr>
      </w:pPr>
      <w:hyperlink w:anchor="_Toc68703826" w:history="1">
        <w:r w:rsidRPr="00151E6F">
          <w:rPr>
            <w:rStyle w:val="Hipercze"/>
          </w:rPr>
          <w:t>Wykres 5</w:t>
        </w:r>
        <w:r w:rsidRPr="00151E6F">
          <w:rPr>
            <w:rStyle w:val="Hipercze"/>
          </w:rPr>
          <w:noBreakHyphen/>
          <w:t>18</w:t>
        </w:r>
        <w:r>
          <w:rPr>
            <w:rFonts w:asciiTheme="minorHAnsi" w:eastAsiaTheme="minorEastAsia" w:hAnsiTheme="minorHAnsi" w:cstheme="minorBidi"/>
            <w:sz w:val="22"/>
            <w:lang w:eastAsia="pl-PL"/>
          </w:rPr>
          <w:tab/>
        </w:r>
        <w:r w:rsidRPr="00151E6F">
          <w:rPr>
            <w:rStyle w:val="Hipercze"/>
          </w:rPr>
          <w:t>Procent powierzchni regionu wodnego Noteci z jcwpd o słabym stanie ilościowym</w:t>
        </w:r>
        <w:r>
          <w:rPr>
            <w:webHidden/>
          </w:rPr>
          <w:tab/>
        </w:r>
        <w:r>
          <w:rPr>
            <w:webHidden/>
          </w:rPr>
          <w:fldChar w:fldCharType="begin"/>
        </w:r>
        <w:r>
          <w:rPr>
            <w:webHidden/>
          </w:rPr>
          <w:instrText xml:space="preserve"> PAGEREF _Toc68703826 \h </w:instrText>
        </w:r>
        <w:r>
          <w:rPr>
            <w:webHidden/>
          </w:rPr>
        </w:r>
        <w:r>
          <w:rPr>
            <w:webHidden/>
          </w:rPr>
          <w:fldChar w:fldCharType="separate"/>
        </w:r>
        <w:r w:rsidR="00550571">
          <w:rPr>
            <w:webHidden/>
          </w:rPr>
          <w:t>132</w:t>
        </w:r>
        <w:r>
          <w:rPr>
            <w:webHidden/>
          </w:rPr>
          <w:fldChar w:fldCharType="end"/>
        </w:r>
      </w:hyperlink>
    </w:p>
    <w:p w14:paraId="2E896E30" w14:textId="1C219394" w:rsidR="00BF3682" w:rsidRDefault="00BF3682">
      <w:pPr>
        <w:pStyle w:val="Spisilustracji"/>
        <w:rPr>
          <w:rFonts w:asciiTheme="minorHAnsi" w:eastAsiaTheme="minorEastAsia" w:hAnsiTheme="minorHAnsi" w:cstheme="minorBidi"/>
          <w:sz w:val="22"/>
          <w:lang w:eastAsia="pl-PL"/>
        </w:rPr>
      </w:pPr>
      <w:hyperlink w:anchor="_Toc68703827" w:history="1">
        <w:r w:rsidRPr="00151E6F">
          <w:rPr>
            <w:rStyle w:val="Hipercze"/>
          </w:rPr>
          <w:t>Wykres 6</w:t>
        </w:r>
        <w:r w:rsidRPr="00151E6F">
          <w:rPr>
            <w:rStyle w:val="Hipercze"/>
          </w:rPr>
          <w:noBreakHyphen/>
          <w:t>1</w:t>
        </w:r>
        <w:r>
          <w:rPr>
            <w:rFonts w:asciiTheme="minorHAnsi" w:eastAsiaTheme="minorEastAsia" w:hAnsiTheme="minorHAnsi" w:cstheme="minorBidi"/>
            <w:sz w:val="22"/>
            <w:lang w:eastAsia="pl-PL"/>
          </w:rPr>
          <w:tab/>
        </w:r>
        <w:r w:rsidRPr="00151E6F">
          <w:rPr>
            <w:rStyle w:val="Hipercze"/>
          </w:rPr>
          <w:t>Częstość przekroczeń wartości granicznych EQS (≥50%) w wodzie i biocie w podziale na typ wód (LW: jcwp jeziorne; RW, RWr: jcwp rzeczne i zbiornikowe; CW, TW: jcwp przejściowe i przybrzeżne)</w:t>
        </w:r>
        <w:r>
          <w:rPr>
            <w:webHidden/>
          </w:rPr>
          <w:tab/>
        </w:r>
        <w:r>
          <w:rPr>
            <w:webHidden/>
          </w:rPr>
          <w:fldChar w:fldCharType="begin"/>
        </w:r>
        <w:r>
          <w:rPr>
            <w:webHidden/>
          </w:rPr>
          <w:instrText xml:space="preserve"> PAGEREF _Toc68703827 \h </w:instrText>
        </w:r>
        <w:r>
          <w:rPr>
            <w:webHidden/>
          </w:rPr>
        </w:r>
        <w:r>
          <w:rPr>
            <w:webHidden/>
          </w:rPr>
          <w:fldChar w:fldCharType="separate"/>
        </w:r>
        <w:r w:rsidR="00550571">
          <w:rPr>
            <w:webHidden/>
          </w:rPr>
          <w:t>137</w:t>
        </w:r>
        <w:r>
          <w:rPr>
            <w:webHidden/>
          </w:rPr>
          <w:fldChar w:fldCharType="end"/>
        </w:r>
      </w:hyperlink>
    </w:p>
    <w:p w14:paraId="6954EEB1" w14:textId="34557E4E" w:rsidR="00BF3682" w:rsidRDefault="00BF3682">
      <w:pPr>
        <w:pStyle w:val="Spisilustracji"/>
        <w:rPr>
          <w:rFonts w:asciiTheme="minorHAnsi" w:eastAsiaTheme="minorEastAsia" w:hAnsiTheme="minorHAnsi" w:cstheme="minorBidi"/>
          <w:sz w:val="22"/>
          <w:lang w:eastAsia="pl-PL"/>
        </w:rPr>
      </w:pPr>
      <w:hyperlink w:anchor="_Toc68703828" w:history="1">
        <w:r w:rsidRPr="00151E6F">
          <w:rPr>
            <w:rStyle w:val="Hipercze"/>
          </w:rPr>
          <w:t>Wykres 7</w:t>
        </w:r>
        <w:r w:rsidRPr="00151E6F">
          <w:rPr>
            <w:rStyle w:val="Hipercze"/>
          </w:rPr>
          <w:noBreakHyphen/>
          <w:t>1</w:t>
        </w:r>
        <w:r>
          <w:rPr>
            <w:rFonts w:asciiTheme="minorHAnsi" w:eastAsiaTheme="minorEastAsia" w:hAnsiTheme="minorHAnsi" w:cstheme="minorBidi"/>
            <w:sz w:val="22"/>
            <w:lang w:eastAsia="pl-PL"/>
          </w:rPr>
          <w:tab/>
        </w:r>
        <w:r w:rsidRPr="00151E6F">
          <w:rPr>
            <w:rStyle w:val="Hipercze"/>
          </w:rPr>
          <w:t>Udział liczby jcwp RW ze zidentyfikowaną daną presją znaczącą w ogólnej liczbie jcwp RW - obszar dorzecza Odry</w:t>
        </w:r>
        <w:r>
          <w:rPr>
            <w:webHidden/>
          </w:rPr>
          <w:tab/>
        </w:r>
        <w:r>
          <w:rPr>
            <w:webHidden/>
          </w:rPr>
          <w:fldChar w:fldCharType="begin"/>
        </w:r>
        <w:r>
          <w:rPr>
            <w:webHidden/>
          </w:rPr>
          <w:instrText xml:space="preserve"> PAGEREF _Toc68703828 \h </w:instrText>
        </w:r>
        <w:r>
          <w:rPr>
            <w:webHidden/>
          </w:rPr>
        </w:r>
        <w:r>
          <w:rPr>
            <w:webHidden/>
          </w:rPr>
          <w:fldChar w:fldCharType="separate"/>
        </w:r>
        <w:r w:rsidR="00550571">
          <w:rPr>
            <w:webHidden/>
          </w:rPr>
          <w:t>144</w:t>
        </w:r>
        <w:r>
          <w:rPr>
            <w:webHidden/>
          </w:rPr>
          <w:fldChar w:fldCharType="end"/>
        </w:r>
      </w:hyperlink>
    </w:p>
    <w:p w14:paraId="7A55F289" w14:textId="4BD3E039" w:rsidR="00BF3682" w:rsidRDefault="00BF3682">
      <w:pPr>
        <w:pStyle w:val="Spisilustracji"/>
        <w:rPr>
          <w:rFonts w:asciiTheme="minorHAnsi" w:eastAsiaTheme="minorEastAsia" w:hAnsiTheme="minorHAnsi" w:cstheme="minorBidi"/>
          <w:sz w:val="22"/>
          <w:lang w:eastAsia="pl-PL"/>
        </w:rPr>
      </w:pPr>
      <w:hyperlink w:anchor="_Toc68703829" w:history="1">
        <w:r w:rsidRPr="00151E6F">
          <w:rPr>
            <w:rStyle w:val="Hipercze"/>
          </w:rPr>
          <w:t>Wykres 7</w:t>
        </w:r>
        <w:r w:rsidRPr="00151E6F">
          <w:rPr>
            <w:rStyle w:val="Hipercze"/>
          </w:rPr>
          <w:noBreakHyphen/>
          <w:t>2</w:t>
        </w:r>
        <w:r>
          <w:rPr>
            <w:rFonts w:asciiTheme="minorHAnsi" w:eastAsiaTheme="minorEastAsia" w:hAnsiTheme="minorHAnsi" w:cstheme="minorBidi"/>
            <w:sz w:val="22"/>
            <w:lang w:eastAsia="pl-PL"/>
          </w:rPr>
          <w:tab/>
        </w:r>
        <w:r w:rsidRPr="00151E6F">
          <w:rPr>
            <w:rStyle w:val="Hipercze"/>
          </w:rPr>
          <w:t>Udział liczby jcwp ze zidentyfikowaną presją znaczącą, umiarkowaną i silną na elementy biologiczne zależne od hydromorfologii, w podziale na poszczególne regiony wodne obszaru dorzecza Odry</w:t>
        </w:r>
        <w:r>
          <w:rPr>
            <w:webHidden/>
          </w:rPr>
          <w:tab/>
        </w:r>
        <w:r>
          <w:rPr>
            <w:webHidden/>
          </w:rPr>
          <w:fldChar w:fldCharType="begin"/>
        </w:r>
        <w:r>
          <w:rPr>
            <w:webHidden/>
          </w:rPr>
          <w:instrText xml:space="preserve"> PAGEREF _Toc68703829 \h </w:instrText>
        </w:r>
        <w:r>
          <w:rPr>
            <w:webHidden/>
          </w:rPr>
        </w:r>
        <w:r>
          <w:rPr>
            <w:webHidden/>
          </w:rPr>
          <w:fldChar w:fldCharType="separate"/>
        </w:r>
        <w:r w:rsidR="00550571">
          <w:rPr>
            <w:webHidden/>
          </w:rPr>
          <w:t>146</w:t>
        </w:r>
        <w:r>
          <w:rPr>
            <w:webHidden/>
          </w:rPr>
          <w:fldChar w:fldCharType="end"/>
        </w:r>
      </w:hyperlink>
    </w:p>
    <w:p w14:paraId="4E4663BC" w14:textId="32F5F1FE" w:rsidR="00BF3682" w:rsidRDefault="00BF3682">
      <w:pPr>
        <w:pStyle w:val="Spisilustracji"/>
        <w:rPr>
          <w:rFonts w:asciiTheme="minorHAnsi" w:eastAsiaTheme="minorEastAsia" w:hAnsiTheme="minorHAnsi" w:cstheme="minorBidi"/>
          <w:sz w:val="22"/>
          <w:lang w:eastAsia="pl-PL"/>
        </w:rPr>
      </w:pPr>
      <w:hyperlink w:anchor="_Toc68703830" w:history="1">
        <w:r w:rsidRPr="00151E6F">
          <w:rPr>
            <w:rStyle w:val="Hipercze"/>
          </w:rPr>
          <w:t>Wykres 7</w:t>
        </w:r>
        <w:r w:rsidRPr="00151E6F">
          <w:rPr>
            <w:rStyle w:val="Hipercze"/>
          </w:rPr>
          <w:noBreakHyphen/>
          <w:t>3</w:t>
        </w:r>
        <w:r>
          <w:rPr>
            <w:rFonts w:asciiTheme="minorHAnsi" w:eastAsiaTheme="minorEastAsia" w:hAnsiTheme="minorHAnsi" w:cstheme="minorBidi"/>
            <w:sz w:val="22"/>
            <w:lang w:eastAsia="pl-PL"/>
          </w:rPr>
          <w:tab/>
        </w:r>
        <w:r w:rsidRPr="00151E6F">
          <w:rPr>
            <w:rStyle w:val="Hipercze"/>
          </w:rPr>
          <w:t>Udział liczby jcwp ze zidentyfikowaną presją znaczącą umiarkowaną i silną na elementy biologiczne zależne od fizykochemii (trofii), w podziale na poszczególne regiony wodne obszaru dorzecza Odry</w:t>
        </w:r>
        <w:r>
          <w:rPr>
            <w:webHidden/>
          </w:rPr>
          <w:tab/>
        </w:r>
        <w:r>
          <w:rPr>
            <w:webHidden/>
          </w:rPr>
          <w:fldChar w:fldCharType="begin"/>
        </w:r>
        <w:r>
          <w:rPr>
            <w:webHidden/>
          </w:rPr>
          <w:instrText xml:space="preserve"> PAGEREF _Toc68703830 \h </w:instrText>
        </w:r>
        <w:r>
          <w:rPr>
            <w:webHidden/>
          </w:rPr>
        </w:r>
        <w:r>
          <w:rPr>
            <w:webHidden/>
          </w:rPr>
          <w:fldChar w:fldCharType="separate"/>
        </w:r>
        <w:r w:rsidR="00550571">
          <w:rPr>
            <w:webHidden/>
          </w:rPr>
          <w:t>147</w:t>
        </w:r>
        <w:r>
          <w:rPr>
            <w:webHidden/>
          </w:rPr>
          <w:fldChar w:fldCharType="end"/>
        </w:r>
      </w:hyperlink>
    </w:p>
    <w:p w14:paraId="7D6D07C6" w14:textId="6D6526F5" w:rsidR="00BF3682" w:rsidRDefault="00BF3682">
      <w:pPr>
        <w:pStyle w:val="Spisilustracji"/>
        <w:rPr>
          <w:rFonts w:asciiTheme="minorHAnsi" w:eastAsiaTheme="minorEastAsia" w:hAnsiTheme="minorHAnsi" w:cstheme="minorBidi"/>
          <w:sz w:val="22"/>
          <w:lang w:eastAsia="pl-PL"/>
        </w:rPr>
      </w:pPr>
      <w:hyperlink w:anchor="_Toc68703831" w:history="1">
        <w:r w:rsidRPr="00151E6F">
          <w:rPr>
            <w:rStyle w:val="Hipercze"/>
          </w:rPr>
          <w:t>Wykres 7</w:t>
        </w:r>
        <w:r w:rsidRPr="00151E6F">
          <w:rPr>
            <w:rStyle w:val="Hipercze"/>
          </w:rPr>
          <w:noBreakHyphen/>
          <w:t>4</w:t>
        </w:r>
        <w:r>
          <w:rPr>
            <w:rFonts w:asciiTheme="minorHAnsi" w:eastAsiaTheme="minorEastAsia" w:hAnsiTheme="minorHAnsi" w:cstheme="minorBidi"/>
            <w:sz w:val="22"/>
            <w:lang w:eastAsia="pl-PL"/>
          </w:rPr>
          <w:tab/>
        </w:r>
        <w:r w:rsidRPr="00151E6F">
          <w:rPr>
            <w:rStyle w:val="Hipercze"/>
          </w:rPr>
          <w:t>Zestawienie oceny ryzyka nieosiągnięcia celów środowiskowych dla elementów biologicznych zależnych od hydromorfologii, w podziale na regiony wodne obszaru dorzecza Odry</w:t>
        </w:r>
        <w:r>
          <w:rPr>
            <w:webHidden/>
          </w:rPr>
          <w:tab/>
        </w:r>
        <w:r>
          <w:rPr>
            <w:webHidden/>
          </w:rPr>
          <w:fldChar w:fldCharType="begin"/>
        </w:r>
        <w:r>
          <w:rPr>
            <w:webHidden/>
          </w:rPr>
          <w:instrText xml:space="preserve"> PAGEREF _Toc68703831 \h </w:instrText>
        </w:r>
        <w:r>
          <w:rPr>
            <w:webHidden/>
          </w:rPr>
        </w:r>
        <w:r>
          <w:rPr>
            <w:webHidden/>
          </w:rPr>
          <w:fldChar w:fldCharType="separate"/>
        </w:r>
        <w:r w:rsidR="00550571">
          <w:rPr>
            <w:webHidden/>
          </w:rPr>
          <w:t>148</w:t>
        </w:r>
        <w:r>
          <w:rPr>
            <w:webHidden/>
          </w:rPr>
          <w:fldChar w:fldCharType="end"/>
        </w:r>
      </w:hyperlink>
    </w:p>
    <w:p w14:paraId="5AD02705" w14:textId="48EC723F" w:rsidR="00BF3682" w:rsidRDefault="00BF3682">
      <w:pPr>
        <w:pStyle w:val="Spisilustracji"/>
        <w:rPr>
          <w:rFonts w:asciiTheme="minorHAnsi" w:eastAsiaTheme="minorEastAsia" w:hAnsiTheme="minorHAnsi" w:cstheme="minorBidi"/>
          <w:sz w:val="22"/>
          <w:lang w:eastAsia="pl-PL"/>
        </w:rPr>
      </w:pPr>
      <w:hyperlink w:anchor="_Toc68703832" w:history="1">
        <w:r w:rsidRPr="00151E6F">
          <w:rPr>
            <w:rStyle w:val="Hipercze"/>
          </w:rPr>
          <w:t>Wykres 7</w:t>
        </w:r>
        <w:r w:rsidRPr="00151E6F">
          <w:rPr>
            <w:rStyle w:val="Hipercze"/>
          </w:rPr>
          <w:noBreakHyphen/>
          <w:t>5</w:t>
        </w:r>
        <w:r>
          <w:rPr>
            <w:rFonts w:asciiTheme="minorHAnsi" w:eastAsiaTheme="minorEastAsia" w:hAnsiTheme="minorHAnsi" w:cstheme="minorBidi"/>
            <w:sz w:val="22"/>
            <w:lang w:eastAsia="pl-PL"/>
          </w:rPr>
          <w:tab/>
        </w:r>
        <w:r w:rsidRPr="00151E6F">
          <w:rPr>
            <w:rStyle w:val="Hipercze"/>
            <w:lang w:val="pl"/>
          </w:rPr>
          <w:t>Zestawienie oceny ryzyka nieosiągnięcia celów środowiskowych dla elementów biologicznych zależnych od fizykochemii, w podziale na regiony wodne obszaru dorzecza Odry</w:t>
        </w:r>
        <w:r>
          <w:rPr>
            <w:webHidden/>
          </w:rPr>
          <w:tab/>
        </w:r>
        <w:r>
          <w:rPr>
            <w:webHidden/>
          </w:rPr>
          <w:fldChar w:fldCharType="begin"/>
        </w:r>
        <w:r>
          <w:rPr>
            <w:webHidden/>
          </w:rPr>
          <w:instrText xml:space="preserve"> PAGEREF _Toc68703832 \h </w:instrText>
        </w:r>
        <w:r>
          <w:rPr>
            <w:webHidden/>
          </w:rPr>
        </w:r>
        <w:r>
          <w:rPr>
            <w:webHidden/>
          </w:rPr>
          <w:fldChar w:fldCharType="separate"/>
        </w:r>
        <w:r w:rsidR="00550571">
          <w:rPr>
            <w:webHidden/>
          </w:rPr>
          <w:t>149</w:t>
        </w:r>
        <w:r>
          <w:rPr>
            <w:webHidden/>
          </w:rPr>
          <w:fldChar w:fldCharType="end"/>
        </w:r>
      </w:hyperlink>
    </w:p>
    <w:p w14:paraId="7E75E0D3" w14:textId="1EB45046" w:rsidR="00BF3682" w:rsidRDefault="00BF3682">
      <w:pPr>
        <w:pStyle w:val="Spisilustracji"/>
        <w:rPr>
          <w:rFonts w:asciiTheme="minorHAnsi" w:eastAsiaTheme="minorEastAsia" w:hAnsiTheme="minorHAnsi" w:cstheme="minorBidi"/>
          <w:sz w:val="22"/>
          <w:lang w:eastAsia="pl-PL"/>
        </w:rPr>
      </w:pPr>
      <w:hyperlink w:anchor="_Toc68703833" w:history="1">
        <w:r w:rsidRPr="00151E6F">
          <w:rPr>
            <w:rStyle w:val="Hipercze"/>
          </w:rPr>
          <w:t>Wykres 7</w:t>
        </w:r>
        <w:r w:rsidRPr="00151E6F">
          <w:rPr>
            <w:rStyle w:val="Hipercze"/>
          </w:rPr>
          <w:noBreakHyphen/>
          <w:t>6</w:t>
        </w:r>
        <w:r>
          <w:rPr>
            <w:rFonts w:asciiTheme="minorHAnsi" w:eastAsiaTheme="minorEastAsia" w:hAnsiTheme="minorHAnsi" w:cstheme="minorBidi"/>
            <w:sz w:val="22"/>
            <w:lang w:eastAsia="pl-PL"/>
          </w:rPr>
          <w:tab/>
        </w:r>
        <w:r w:rsidRPr="00151E6F">
          <w:rPr>
            <w:rStyle w:val="Hipercze"/>
          </w:rPr>
          <w:t>Dominujące źródła presji na wskaźniki fizykochemiczne jcwp RW na obszarze dorzecza Odry, w podziale na poszczególne regiony wodne</w:t>
        </w:r>
        <w:r>
          <w:rPr>
            <w:webHidden/>
          </w:rPr>
          <w:tab/>
        </w:r>
        <w:r>
          <w:rPr>
            <w:webHidden/>
          </w:rPr>
          <w:fldChar w:fldCharType="begin"/>
        </w:r>
        <w:r>
          <w:rPr>
            <w:webHidden/>
          </w:rPr>
          <w:instrText xml:space="preserve"> PAGEREF _Toc68703833 \h </w:instrText>
        </w:r>
        <w:r>
          <w:rPr>
            <w:webHidden/>
          </w:rPr>
        </w:r>
        <w:r>
          <w:rPr>
            <w:webHidden/>
          </w:rPr>
          <w:fldChar w:fldCharType="separate"/>
        </w:r>
        <w:r w:rsidR="00550571">
          <w:rPr>
            <w:webHidden/>
          </w:rPr>
          <w:t>151</w:t>
        </w:r>
        <w:r>
          <w:rPr>
            <w:webHidden/>
          </w:rPr>
          <w:fldChar w:fldCharType="end"/>
        </w:r>
      </w:hyperlink>
    </w:p>
    <w:p w14:paraId="0B3F0215" w14:textId="50E598DB" w:rsidR="00BF3682" w:rsidRDefault="00BF3682">
      <w:pPr>
        <w:pStyle w:val="Spisilustracji"/>
        <w:rPr>
          <w:rFonts w:asciiTheme="minorHAnsi" w:eastAsiaTheme="minorEastAsia" w:hAnsiTheme="minorHAnsi" w:cstheme="minorBidi"/>
          <w:sz w:val="22"/>
          <w:lang w:eastAsia="pl-PL"/>
        </w:rPr>
      </w:pPr>
      <w:hyperlink w:anchor="_Toc68703834" w:history="1">
        <w:r w:rsidRPr="00151E6F">
          <w:rPr>
            <w:rStyle w:val="Hipercze"/>
          </w:rPr>
          <w:t>Wykres 7</w:t>
        </w:r>
        <w:r w:rsidRPr="00151E6F">
          <w:rPr>
            <w:rStyle w:val="Hipercze"/>
          </w:rPr>
          <w:noBreakHyphen/>
          <w:t>7</w:t>
        </w:r>
        <w:r>
          <w:rPr>
            <w:rFonts w:asciiTheme="minorHAnsi" w:eastAsiaTheme="minorEastAsia" w:hAnsiTheme="minorHAnsi" w:cstheme="minorBidi"/>
            <w:sz w:val="22"/>
            <w:lang w:eastAsia="pl-PL"/>
          </w:rPr>
          <w:tab/>
        </w:r>
        <w:r w:rsidRPr="00151E6F">
          <w:rPr>
            <w:rStyle w:val="Hipercze"/>
          </w:rPr>
          <w:t>Udział jcwp RW zagrożonych nieosiągnięciem celów środowiskowych w ogólnej liczbie jcwp RW obszaru dorzecza Odry</w:t>
        </w:r>
        <w:r>
          <w:rPr>
            <w:webHidden/>
          </w:rPr>
          <w:tab/>
        </w:r>
        <w:r>
          <w:rPr>
            <w:webHidden/>
          </w:rPr>
          <w:fldChar w:fldCharType="begin"/>
        </w:r>
        <w:r>
          <w:rPr>
            <w:webHidden/>
          </w:rPr>
          <w:instrText xml:space="preserve"> PAGEREF _Toc68703834 \h </w:instrText>
        </w:r>
        <w:r>
          <w:rPr>
            <w:webHidden/>
          </w:rPr>
        </w:r>
        <w:r>
          <w:rPr>
            <w:webHidden/>
          </w:rPr>
          <w:fldChar w:fldCharType="separate"/>
        </w:r>
        <w:r w:rsidR="00550571">
          <w:rPr>
            <w:webHidden/>
          </w:rPr>
          <w:t>152</w:t>
        </w:r>
        <w:r>
          <w:rPr>
            <w:webHidden/>
          </w:rPr>
          <w:fldChar w:fldCharType="end"/>
        </w:r>
      </w:hyperlink>
    </w:p>
    <w:p w14:paraId="0B3F83D3" w14:textId="2E863DC1" w:rsidR="00BF3682" w:rsidRDefault="00BF3682">
      <w:pPr>
        <w:pStyle w:val="Spisilustracji"/>
        <w:rPr>
          <w:rFonts w:asciiTheme="minorHAnsi" w:eastAsiaTheme="minorEastAsia" w:hAnsiTheme="minorHAnsi" w:cstheme="minorBidi"/>
          <w:sz w:val="22"/>
          <w:lang w:eastAsia="pl-PL"/>
        </w:rPr>
      </w:pPr>
      <w:hyperlink w:anchor="_Toc68703835" w:history="1">
        <w:r w:rsidRPr="00151E6F">
          <w:rPr>
            <w:rStyle w:val="Hipercze"/>
          </w:rPr>
          <w:t>Wykres 7</w:t>
        </w:r>
        <w:r w:rsidRPr="00151E6F">
          <w:rPr>
            <w:rStyle w:val="Hipercze"/>
          </w:rPr>
          <w:noBreakHyphen/>
          <w:t>8</w:t>
        </w:r>
        <w:r>
          <w:rPr>
            <w:rFonts w:asciiTheme="minorHAnsi" w:eastAsiaTheme="minorEastAsia" w:hAnsiTheme="minorHAnsi" w:cstheme="minorBidi"/>
            <w:sz w:val="22"/>
            <w:lang w:eastAsia="pl-PL"/>
          </w:rPr>
          <w:tab/>
        </w:r>
        <w:r w:rsidRPr="00151E6F">
          <w:rPr>
            <w:rStyle w:val="Hipercze"/>
          </w:rPr>
          <w:t>Udział jcwp RW zagrożonych nieosiągnięciem celów środowiskowych w ogólnej liczbie jcwp RW danego regionu wodnego</w:t>
        </w:r>
        <w:r>
          <w:rPr>
            <w:webHidden/>
          </w:rPr>
          <w:tab/>
        </w:r>
        <w:r>
          <w:rPr>
            <w:webHidden/>
          </w:rPr>
          <w:fldChar w:fldCharType="begin"/>
        </w:r>
        <w:r>
          <w:rPr>
            <w:webHidden/>
          </w:rPr>
          <w:instrText xml:space="preserve"> PAGEREF _Toc68703835 \h </w:instrText>
        </w:r>
        <w:r>
          <w:rPr>
            <w:webHidden/>
          </w:rPr>
        </w:r>
        <w:r>
          <w:rPr>
            <w:webHidden/>
          </w:rPr>
          <w:fldChar w:fldCharType="separate"/>
        </w:r>
        <w:r w:rsidR="00550571">
          <w:rPr>
            <w:webHidden/>
          </w:rPr>
          <w:t>153</w:t>
        </w:r>
        <w:r>
          <w:rPr>
            <w:webHidden/>
          </w:rPr>
          <w:fldChar w:fldCharType="end"/>
        </w:r>
      </w:hyperlink>
    </w:p>
    <w:p w14:paraId="1EB0DEDE" w14:textId="51EB39BC" w:rsidR="00BF3682" w:rsidRDefault="00BF3682">
      <w:pPr>
        <w:pStyle w:val="Spisilustracji"/>
        <w:rPr>
          <w:rFonts w:asciiTheme="minorHAnsi" w:eastAsiaTheme="minorEastAsia" w:hAnsiTheme="minorHAnsi" w:cstheme="minorBidi"/>
          <w:sz w:val="22"/>
          <w:lang w:eastAsia="pl-PL"/>
        </w:rPr>
      </w:pPr>
      <w:hyperlink w:anchor="_Toc68703836" w:history="1">
        <w:r w:rsidRPr="00151E6F">
          <w:rPr>
            <w:rStyle w:val="Hipercze"/>
          </w:rPr>
          <w:t>Wykres 7</w:t>
        </w:r>
        <w:r w:rsidRPr="00151E6F">
          <w:rPr>
            <w:rStyle w:val="Hipercze"/>
          </w:rPr>
          <w:noBreakHyphen/>
          <w:t>9</w:t>
        </w:r>
        <w:r>
          <w:rPr>
            <w:rFonts w:asciiTheme="minorHAnsi" w:eastAsiaTheme="minorEastAsia" w:hAnsiTheme="minorHAnsi" w:cstheme="minorBidi"/>
            <w:sz w:val="22"/>
            <w:lang w:eastAsia="pl-PL"/>
          </w:rPr>
          <w:tab/>
        </w:r>
        <w:r w:rsidRPr="00151E6F">
          <w:rPr>
            <w:rStyle w:val="Hipercze"/>
          </w:rPr>
          <w:t>Udział liczby jcwp RWr ze zidentyfikowaną daną presją znaczącą w ogólnej liczbie jcwp RWr - obszar dorzecza Odry</w:t>
        </w:r>
        <w:r>
          <w:rPr>
            <w:webHidden/>
          </w:rPr>
          <w:tab/>
        </w:r>
        <w:r>
          <w:rPr>
            <w:webHidden/>
          </w:rPr>
          <w:fldChar w:fldCharType="begin"/>
        </w:r>
        <w:r>
          <w:rPr>
            <w:webHidden/>
          </w:rPr>
          <w:instrText xml:space="preserve"> PAGEREF _Toc68703836 \h </w:instrText>
        </w:r>
        <w:r>
          <w:rPr>
            <w:webHidden/>
          </w:rPr>
        </w:r>
        <w:r>
          <w:rPr>
            <w:webHidden/>
          </w:rPr>
          <w:fldChar w:fldCharType="separate"/>
        </w:r>
        <w:r w:rsidR="00550571">
          <w:rPr>
            <w:webHidden/>
          </w:rPr>
          <w:t>154</w:t>
        </w:r>
        <w:r>
          <w:rPr>
            <w:webHidden/>
          </w:rPr>
          <w:fldChar w:fldCharType="end"/>
        </w:r>
      </w:hyperlink>
    </w:p>
    <w:p w14:paraId="02629A62" w14:textId="129EF402" w:rsidR="00BF3682" w:rsidRDefault="00BF3682">
      <w:pPr>
        <w:pStyle w:val="Spisilustracji"/>
        <w:rPr>
          <w:rFonts w:asciiTheme="minorHAnsi" w:eastAsiaTheme="minorEastAsia" w:hAnsiTheme="minorHAnsi" w:cstheme="minorBidi"/>
          <w:sz w:val="22"/>
          <w:lang w:eastAsia="pl-PL"/>
        </w:rPr>
      </w:pPr>
      <w:hyperlink w:anchor="_Toc68703837" w:history="1">
        <w:r w:rsidRPr="00151E6F">
          <w:rPr>
            <w:rStyle w:val="Hipercze"/>
          </w:rPr>
          <w:t>Wykres 7</w:t>
        </w:r>
        <w:r w:rsidRPr="00151E6F">
          <w:rPr>
            <w:rStyle w:val="Hipercze"/>
          </w:rPr>
          <w:noBreakHyphen/>
          <w:t>10</w:t>
        </w:r>
        <w:r>
          <w:rPr>
            <w:rFonts w:asciiTheme="minorHAnsi" w:eastAsiaTheme="minorEastAsia" w:hAnsiTheme="minorHAnsi" w:cstheme="minorBidi"/>
            <w:sz w:val="22"/>
            <w:lang w:eastAsia="pl-PL"/>
          </w:rPr>
          <w:tab/>
        </w:r>
        <w:r w:rsidRPr="00151E6F">
          <w:rPr>
            <w:rStyle w:val="Hipercze"/>
          </w:rPr>
          <w:t>Udział jcwp LW ze zidentyfikowaną daną presją znaczącą w ogólnej liczbie jcwp - obszar dorzecza Odry</w:t>
        </w:r>
        <w:r>
          <w:rPr>
            <w:webHidden/>
          </w:rPr>
          <w:tab/>
        </w:r>
        <w:r>
          <w:rPr>
            <w:webHidden/>
          </w:rPr>
          <w:fldChar w:fldCharType="begin"/>
        </w:r>
        <w:r>
          <w:rPr>
            <w:webHidden/>
          </w:rPr>
          <w:instrText xml:space="preserve"> PAGEREF _Toc68703837 \h </w:instrText>
        </w:r>
        <w:r>
          <w:rPr>
            <w:webHidden/>
          </w:rPr>
        </w:r>
        <w:r>
          <w:rPr>
            <w:webHidden/>
          </w:rPr>
          <w:fldChar w:fldCharType="separate"/>
        </w:r>
        <w:r w:rsidR="00550571">
          <w:rPr>
            <w:webHidden/>
          </w:rPr>
          <w:t>156</w:t>
        </w:r>
        <w:r>
          <w:rPr>
            <w:webHidden/>
          </w:rPr>
          <w:fldChar w:fldCharType="end"/>
        </w:r>
      </w:hyperlink>
    </w:p>
    <w:p w14:paraId="1BC949C4" w14:textId="64D2CD20" w:rsidR="00BF3682" w:rsidRDefault="00BF3682">
      <w:pPr>
        <w:pStyle w:val="Spisilustracji"/>
        <w:rPr>
          <w:rFonts w:asciiTheme="minorHAnsi" w:eastAsiaTheme="minorEastAsia" w:hAnsiTheme="minorHAnsi" w:cstheme="minorBidi"/>
          <w:sz w:val="22"/>
          <w:lang w:eastAsia="pl-PL"/>
        </w:rPr>
      </w:pPr>
      <w:hyperlink w:anchor="_Toc68703838" w:history="1">
        <w:r w:rsidRPr="00151E6F">
          <w:rPr>
            <w:rStyle w:val="Hipercze"/>
          </w:rPr>
          <w:t>Wykres 7</w:t>
        </w:r>
        <w:r w:rsidRPr="00151E6F">
          <w:rPr>
            <w:rStyle w:val="Hipercze"/>
          </w:rPr>
          <w:noBreakHyphen/>
          <w:t>11</w:t>
        </w:r>
        <w:r>
          <w:rPr>
            <w:rFonts w:asciiTheme="minorHAnsi" w:eastAsiaTheme="minorEastAsia" w:hAnsiTheme="minorHAnsi" w:cstheme="minorBidi"/>
            <w:sz w:val="22"/>
            <w:lang w:eastAsia="pl-PL"/>
          </w:rPr>
          <w:tab/>
        </w:r>
        <w:r w:rsidRPr="00151E6F">
          <w:rPr>
            <w:rStyle w:val="Hipercze"/>
          </w:rPr>
          <w:t>Udział jcwp LW zagrożonych nieosiągnięciem celów środowiskowych w ogólnej liczbie jcwp LW obszaru dorzecza Odry</w:t>
        </w:r>
        <w:r>
          <w:rPr>
            <w:webHidden/>
          </w:rPr>
          <w:tab/>
        </w:r>
        <w:r>
          <w:rPr>
            <w:webHidden/>
          </w:rPr>
          <w:fldChar w:fldCharType="begin"/>
        </w:r>
        <w:r>
          <w:rPr>
            <w:webHidden/>
          </w:rPr>
          <w:instrText xml:space="preserve"> PAGEREF _Toc68703838 \h </w:instrText>
        </w:r>
        <w:r>
          <w:rPr>
            <w:webHidden/>
          </w:rPr>
        </w:r>
        <w:r>
          <w:rPr>
            <w:webHidden/>
          </w:rPr>
          <w:fldChar w:fldCharType="separate"/>
        </w:r>
        <w:r w:rsidR="00550571">
          <w:rPr>
            <w:webHidden/>
          </w:rPr>
          <w:t>157</w:t>
        </w:r>
        <w:r>
          <w:rPr>
            <w:webHidden/>
          </w:rPr>
          <w:fldChar w:fldCharType="end"/>
        </w:r>
      </w:hyperlink>
    </w:p>
    <w:p w14:paraId="141FA579" w14:textId="5011E82C" w:rsidR="00BF3682" w:rsidRDefault="00BF3682">
      <w:pPr>
        <w:pStyle w:val="Spisilustracji"/>
        <w:rPr>
          <w:rFonts w:asciiTheme="minorHAnsi" w:eastAsiaTheme="minorEastAsia" w:hAnsiTheme="minorHAnsi" w:cstheme="minorBidi"/>
          <w:sz w:val="22"/>
          <w:lang w:eastAsia="pl-PL"/>
        </w:rPr>
      </w:pPr>
      <w:hyperlink w:anchor="_Toc68703839" w:history="1">
        <w:r w:rsidRPr="00151E6F">
          <w:rPr>
            <w:rStyle w:val="Hipercze"/>
          </w:rPr>
          <w:t>Wykres 7</w:t>
        </w:r>
        <w:r w:rsidRPr="00151E6F">
          <w:rPr>
            <w:rStyle w:val="Hipercze"/>
          </w:rPr>
          <w:noBreakHyphen/>
          <w:t>12</w:t>
        </w:r>
        <w:r>
          <w:rPr>
            <w:rFonts w:asciiTheme="minorHAnsi" w:eastAsiaTheme="minorEastAsia" w:hAnsiTheme="minorHAnsi" w:cstheme="minorBidi"/>
            <w:sz w:val="22"/>
            <w:lang w:eastAsia="pl-PL"/>
          </w:rPr>
          <w:tab/>
        </w:r>
        <w:r w:rsidRPr="00151E6F">
          <w:rPr>
            <w:rStyle w:val="Hipercze"/>
          </w:rPr>
          <w:t>Udział jcwp LW zagrożonych nieosiągnięciem celów środowiskowych w ogólnej liczbie jcwp LW danego regionu wodnego</w:t>
        </w:r>
        <w:r>
          <w:rPr>
            <w:webHidden/>
          </w:rPr>
          <w:tab/>
        </w:r>
        <w:r>
          <w:rPr>
            <w:webHidden/>
          </w:rPr>
          <w:fldChar w:fldCharType="begin"/>
        </w:r>
        <w:r>
          <w:rPr>
            <w:webHidden/>
          </w:rPr>
          <w:instrText xml:space="preserve"> PAGEREF _Toc68703839 \h </w:instrText>
        </w:r>
        <w:r>
          <w:rPr>
            <w:webHidden/>
          </w:rPr>
        </w:r>
        <w:r>
          <w:rPr>
            <w:webHidden/>
          </w:rPr>
          <w:fldChar w:fldCharType="separate"/>
        </w:r>
        <w:r w:rsidR="00550571">
          <w:rPr>
            <w:webHidden/>
          </w:rPr>
          <w:t>158</w:t>
        </w:r>
        <w:r>
          <w:rPr>
            <w:webHidden/>
          </w:rPr>
          <w:fldChar w:fldCharType="end"/>
        </w:r>
      </w:hyperlink>
    </w:p>
    <w:p w14:paraId="1D1BBF18" w14:textId="051CC584" w:rsidR="00BF3682" w:rsidRDefault="00BF3682">
      <w:pPr>
        <w:pStyle w:val="Spisilustracji"/>
        <w:rPr>
          <w:rFonts w:asciiTheme="minorHAnsi" w:eastAsiaTheme="minorEastAsia" w:hAnsiTheme="minorHAnsi" w:cstheme="minorBidi"/>
          <w:sz w:val="22"/>
          <w:lang w:eastAsia="pl-PL"/>
        </w:rPr>
      </w:pPr>
      <w:hyperlink w:anchor="_Toc68703840" w:history="1">
        <w:r w:rsidRPr="00151E6F">
          <w:rPr>
            <w:rStyle w:val="Hipercze"/>
          </w:rPr>
          <w:t>Wykres 7</w:t>
        </w:r>
        <w:r w:rsidRPr="00151E6F">
          <w:rPr>
            <w:rStyle w:val="Hipercze"/>
          </w:rPr>
          <w:noBreakHyphen/>
          <w:t>13</w:t>
        </w:r>
        <w:r>
          <w:rPr>
            <w:rFonts w:asciiTheme="minorHAnsi" w:eastAsiaTheme="minorEastAsia" w:hAnsiTheme="minorHAnsi" w:cstheme="minorBidi"/>
            <w:sz w:val="22"/>
            <w:lang w:eastAsia="pl-PL"/>
          </w:rPr>
          <w:tab/>
        </w:r>
        <w:r w:rsidRPr="00151E6F">
          <w:rPr>
            <w:rStyle w:val="Hipercze"/>
          </w:rPr>
          <w:t>Udział w obszarze dorzecza Odry jcwpd zagrożonych i niezagrożonych nieosiągnięciem celów środowiskowych</w:t>
        </w:r>
        <w:r>
          <w:rPr>
            <w:webHidden/>
          </w:rPr>
          <w:tab/>
        </w:r>
        <w:r>
          <w:rPr>
            <w:webHidden/>
          </w:rPr>
          <w:fldChar w:fldCharType="begin"/>
        </w:r>
        <w:r>
          <w:rPr>
            <w:webHidden/>
          </w:rPr>
          <w:instrText xml:space="preserve"> PAGEREF _Toc68703840 \h </w:instrText>
        </w:r>
        <w:r>
          <w:rPr>
            <w:webHidden/>
          </w:rPr>
        </w:r>
        <w:r>
          <w:rPr>
            <w:webHidden/>
          </w:rPr>
          <w:fldChar w:fldCharType="separate"/>
        </w:r>
        <w:r w:rsidR="00550571">
          <w:rPr>
            <w:webHidden/>
          </w:rPr>
          <w:t>163</w:t>
        </w:r>
        <w:r>
          <w:rPr>
            <w:webHidden/>
          </w:rPr>
          <w:fldChar w:fldCharType="end"/>
        </w:r>
      </w:hyperlink>
    </w:p>
    <w:p w14:paraId="4C7EAEAB" w14:textId="01AFC69B" w:rsidR="00BF3682" w:rsidRDefault="00BF3682">
      <w:pPr>
        <w:pStyle w:val="Spisilustracji"/>
        <w:rPr>
          <w:rFonts w:asciiTheme="minorHAnsi" w:eastAsiaTheme="minorEastAsia" w:hAnsiTheme="minorHAnsi" w:cstheme="minorBidi"/>
          <w:sz w:val="22"/>
          <w:lang w:eastAsia="pl-PL"/>
        </w:rPr>
      </w:pPr>
      <w:hyperlink w:anchor="_Toc68703841" w:history="1">
        <w:r w:rsidRPr="00151E6F">
          <w:rPr>
            <w:rStyle w:val="Hipercze"/>
          </w:rPr>
          <w:t>Wykres 7</w:t>
        </w:r>
        <w:r w:rsidRPr="00151E6F">
          <w:rPr>
            <w:rStyle w:val="Hipercze"/>
          </w:rPr>
          <w:noBreakHyphen/>
          <w:t>14</w:t>
        </w:r>
        <w:r>
          <w:rPr>
            <w:rFonts w:asciiTheme="minorHAnsi" w:eastAsiaTheme="minorEastAsia" w:hAnsiTheme="minorHAnsi" w:cstheme="minorBidi"/>
            <w:sz w:val="22"/>
            <w:lang w:eastAsia="pl-PL"/>
          </w:rPr>
          <w:tab/>
        </w:r>
        <w:r w:rsidRPr="00151E6F">
          <w:rPr>
            <w:rStyle w:val="Hipercze"/>
          </w:rPr>
          <w:t>Udział różnych typów składowisk na obszarze dorzecza Odry</w:t>
        </w:r>
        <w:r>
          <w:rPr>
            <w:webHidden/>
          </w:rPr>
          <w:tab/>
        </w:r>
        <w:r>
          <w:rPr>
            <w:webHidden/>
          </w:rPr>
          <w:fldChar w:fldCharType="begin"/>
        </w:r>
        <w:r>
          <w:rPr>
            <w:webHidden/>
          </w:rPr>
          <w:instrText xml:space="preserve"> PAGEREF _Toc68703841 \h </w:instrText>
        </w:r>
        <w:r>
          <w:rPr>
            <w:webHidden/>
          </w:rPr>
        </w:r>
        <w:r>
          <w:rPr>
            <w:webHidden/>
          </w:rPr>
          <w:fldChar w:fldCharType="separate"/>
        </w:r>
        <w:r w:rsidR="00550571">
          <w:rPr>
            <w:webHidden/>
          </w:rPr>
          <w:t>164</w:t>
        </w:r>
        <w:r>
          <w:rPr>
            <w:webHidden/>
          </w:rPr>
          <w:fldChar w:fldCharType="end"/>
        </w:r>
      </w:hyperlink>
    </w:p>
    <w:p w14:paraId="32FFC3BE" w14:textId="1EE13C55" w:rsidR="00BF3682" w:rsidRDefault="00BF3682">
      <w:pPr>
        <w:pStyle w:val="Spisilustracji"/>
        <w:rPr>
          <w:rFonts w:asciiTheme="minorHAnsi" w:eastAsiaTheme="minorEastAsia" w:hAnsiTheme="minorHAnsi" w:cstheme="minorBidi"/>
          <w:sz w:val="22"/>
          <w:lang w:eastAsia="pl-PL"/>
        </w:rPr>
      </w:pPr>
      <w:hyperlink w:anchor="_Toc68703842" w:history="1">
        <w:r w:rsidRPr="00151E6F">
          <w:rPr>
            <w:rStyle w:val="Hipercze"/>
          </w:rPr>
          <w:t>Wykres 7</w:t>
        </w:r>
        <w:r w:rsidRPr="00151E6F">
          <w:rPr>
            <w:rStyle w:val="Hipercze"/>
          </w:rPr>
          <w:noBreakHyphen/>
          <w:t>15</w:t>
        </w:r>
        <w:r>
          <w:rPr>
            <w:rFonts w:asciiTheme="minorHAnsi" w:eastAsiaTheme="minorEastAsia" w:hAnsiTheme="minorHAnsi" w:cstheme="minorBidi"/>
            <w:sz w:val="22"/>
            <w:lang w:eastAsia="pl-PL"/>
          </w:rPr>
          <w:tab/>
        </w:r>
        <w:r w:rsidRPr="00151E6F">
          <w:rPr>
            <w:rStyle w:val="Hipercze"/>
          </w:rPr>
          <w:t>Udział rodzajów zrzutów ścieków na obszarze dorzecza Odry</w:t>
        </w:r>
        <w:r>
          <w:rPr>
            <w:webHidden/>
          </w:rPr>
          <w:tab/>
        </w:r>
        <w:r>
          <w:rPr>
            <w:webHidden/>
          </w:rPr>
          <w:fldChar w:fldCharType="begin"/>
        </w:r>
        <w:r>
          <w:rPr>
            <w:webHidden/>
          </w:rPr>
          <w:instrText xml:space="preserve"> PAGEREF _Toc68703842 \h </w:instrText>
        </w:r>
        <w:r>
          <w:rPr>
            <w:webHidden/>
          </w:rPr>
        </w:r>
        <w:r>
          <w:rPr>
            <w:webHidden/>
          </w:rPr>
          <w:fldChar w:fldCharType="separate"/>
        </w:r>
        <w:r w:rsidR="00550571">
          <w:rPr>
            <w:webHidden/>
          </w:rPr>
          <w:t>164</w:t>
        </w:r>
        <w:r>
          <w:rPr>
            <w:webHidden/>
          </w:rPr>
          <w:fldChar w:fldCharType="end"/>
        </w:r>
      </w:hyperlink>
    </w:p>
    <w:p w14:paraId="19051FE6" w14:textId="0AAE2C19" w:rsidR="00BF3682" w:rsidRDefault="00BF3682">
      <w:pPr>
        <w:pStyle w:val="Spisilustracji"/>
        <w:rPr>
          <w:rFonts w:asciiTheme="minorHAnsi" w:eastAsiaTheme="minorEastAsia" w:hAnsiTheme="minorHAnsi" w:cstheme="minorBidi"/>
          <w:sz w:val="22"/>
          <w:lang w:eastAsia="pl-PL"/>
        </w:rPr>
      </w:pPr>
      <w:hyperlink w:anchor="_Toc68703843" w:history="1">
        <w:r w:rsidRPr="00151E6F">
          <w:rPr>
            <w:rStyle w:val="Hipercze"/>
          </w:rPr>
          <w:t>Wykres 7</w:t>
        </w:r>
        <w:r w:rsidRPr="00151E6F">
          <w:rPr>
            <w:rStyle w:val="Hipercze"/>
          </w:rPr>
          <w:noBreakHyphen/>
          <w:t>16</w:t>
        </w:r>
        <w:r>
          <w:rPr>
            <w:rFonts w:asciiTheme="minorHAnsi" w:eastAsiaTheme="minorEastAsia" w:hAnsiTheme="minorHAnsi" w:cstheme="minorBidi"/>
            <w:sz w:val="22"/>
            <w:lang w:eastAsia="pl-PL"/>
          </w:rPr>
          <w:tab/>
        </w:r>
        <w:r w:rsidRPr="00151E6F">
          <w:rPr>
            <w:rStyle w:val="Hipercze"/>
          </w:rPr>
          <w:t>Stopień wykorzystania zasobów dostępnych do zagospodarowania w poszczególnych regionach wodnych obszaru dorzecza Odry</w:t>
        </w:r>
        <w:r>
          <w:rPr>
            <w:webHidden/>
          </w:rPr>
          <w:tab/>
        </w:r>
        <w:r>
          <w:rPr>
            <w:webHidden/>
          </w:rPr>
          <w:fldChar w:fldCharType="begin"/>
        </w:r>
        <w:r>
          <w:rPr>
            <w:webHidden/>
          </w:rPr>
          <w:instrText xml:space="preserve"> PAGEREF _Toc68703843 \h </w:instrText>
        </w:r>
        <w:r>
          <w:rPr>
            <w:webHidden/>
          </w:rPr>
        </w:r>
        <w:r>
          <w:rPr>
            <w:webHidden/>
          </w:rPr>
          <w:fldChar w:fldCharType="separate"/>
        </w:r>
        <w:r w:rsidR="00550571">
          <w:rPr>
            <w:webHidden/>
          </w:rPr>
          <w:t>167</w:t>
        </w:r>
        <w:r>
          <w:rPr>
            <w:webHidden/>
          </w:rPr>
          <w:fldChar w:fldCharType="end"/>
        </w:r>
      </w:hyperlink>
    </w:p>
    <w:p w14:paraId="74A58628" w14:textId="2FCE03E8" w:rsidR="00BF3682" w:rsidRDefault="00BF3682">
      <w:pPr>
        <w:pStyle w:val="Spisilustracji"/>
        <w:rPr>
          <w:rFonts w:asciiTheme="minorHAnsi" w:eastAsiaTheme="minorEastAsia" w:hAnsiTheme="minorHAnsi" w:cstheme="minorBidi"/>
          <w:sz w:val="22"/>
          <w:lang w:eastAsia="pl-PL"/>
        </w:rPr>
      </w:pPr>
      <w:hyperlink w:anchor="_Toc68703844" w:history="1">
        <w:r w:rsidRPr="00151E6F">
          <w:rPr>
            <w:rStyle w:val="Hipercze"/>
          </w:rPr>
          <w:t>Wykres 8</w:t>
        </w:r>
        <w:r w:rsidRPr="00151E6F">
          <w:rPr>
            <w:rStyle w:val="Hipercze"/>
          </w:rPr>
          <w:noBreakHyphen/>
          <w:t>1</w:t>
        </w:r>
        <w:r>
          <w:rPr>
            <w:rFonts w:asciiTheme="minorHAnsi" w:eastAsiaTheme="minorEastAsia" w:hAnsiTheme="minorHAnsi" w:cstheme="minorBidi"/>
            <w:sz w:val="22"/>
            <w:lang w:eastAsia="pl-PL"/>
          </w:rPr>
          <w:tab/>
        </w:r>
        <w:r w:rsidRPr="00151E6F">
          <w:rPr>
            <w:rStyle w:val="Hipercze"/>
            <w:lang w:eastAsia="pl-PL"/>
          </w:rPr>
          <w:t>Ocena osiągnięcia celów środowiskowych wyznaczonych w aPGW (2016-2021) dla stanu/potencjału ekologicznego w jcwp RW obszaru dorzecza Odry oraz w poszczególnych regionach wodnych tego obszaru dorzecza w oparciu o nowy układ jednostek planistycznych</w:t>
        </w:r>
        <w:r>
          <w:rPr>
            <w:webHidden/>
          </w:rPr>
          <w:tab/>
        </w:r>
        <w:r>
          <w:rPr>
            <w:webHidden/>
          </w:rPr>
          <w:fldChar w:fldCharType="begin"/>
        </w:r>
        <w:r>
          <w:rPr>
            <w:webHidden/>
          </w:rPr>
          <w:instrText xml:space="preserve"> PAGEREF _Toc68703844 \h </w:instrText>
        </w:r>
        <w:r>
          <w:rPr>
            <w:webHidden/>
          </w:rPr>
        </w:r>
        <w:r>
          <w:rPr>
            <w:webHidden/>
          </w:rPr>
          <w:fldChar w:fldCharType="separate"/>
        </w:r>
        <w:r w:rsidR="00550571">
          <w:rPr>
            <w:webHidden/>
          </w:rPr>
          <w:t>178</w:t>
        </w:r>
        <w:r>
          <w:rPr>
            <w:webHidden/>
          </w:rPr>
          <w:fldChar w:fldCharType="end"/>
        </w:r>
      </w:hyperlink>
    </w:p>
    <w:p w14:paraId="0D1890F0" w14:textId="6699082C" w:rsidR="00BF3682" w:rsidRDefault="00BF3682">
      <w:pPr>
        <w:pStyle w:val="Spisilustracji"/>
        <w:rPr>
          <w:rFonts w:asciiTheme="minorHAnsi" w:eastAsiaTheme="minorEastAsia" w:hAnsiTheme="minorHAnsi" w:cstheme="minorBidi"/>
          <w:sz w:val="22"/>
          <w:lang w:eastAsia="pl-PL"/>
        </w:rPr>
      </w:pPr>
      <w:hyperlink w:anchor="_Toc68703845" w:history="1">
        <w:r w:rsidRPr="00151E6F">
          <w:rPr>
            <w:rStyle w:val="Hipercze"/>
          </w:rPr>
          <w:t>Wykres 8</w:t>
        </w:r>
        <w:r w:rsidRPr="00151E6F">
          <w:rPr>
            <w:rStyle w:val="Hipercze"/>
          </w:rPr>
          <w:noBreakHyphen/>
          <w:t>2</w:t>
        </w:r>
        <w:r>
          <w:rPr>
            <w:rFonts w:asciiTheme="minorHAnsi" w:eastAsiaTheme="minorEastAsia" w:hAnsiTheme="minorHAnsi" w:cstheme="minorBidi"/>
            <w:sz w:val="22"/>
            <w:lang w:eastAsia="pl-PL"/>
          </w:rPr>
          <w:tab/>
        </w:r>
        <w:r w:rsidRPr="00151E6F">
          <w:rPr>
            <w:rStyle w:val="Hipercze"/>
            <w:lang w:eastAsia="pl-PL"/>
          </w:rPr>
          <w:t>Ocena osiągnięcia wyznaczonych w aPGW (2016-2021) celów środowiskowych w zakresie migracji ryb w jcwp RW obszaru dorzecza Odry oraz w poszczególnych regionach wodnych tego obszaru dorzecza w oparciu o nowy układ jednostek planistycznych</w:t>
        </w:r>
        <w:r>
          <w:rPr>
            <w:webHidden/>
          </w:rPr>
          <w:tab/>
        </w:r>
        <w:r>
          <w:rPr>
            <w:webHidden/>
          </w:rPr>
          <w:fldChar w:fldCharType="begin"/>
        </w:r>
        <w:r>
          <w:rPr>
            <w:webHidden/>
          </w:rPr>
          <w:instrText xml:space="preserve"> PAGEREF _Toc68703845 \h </w:instrText>
        </w:r>
        <w:r>
          <w:rPr>
            <w:webHidden/>
          </w:rPr>
        </w:r>
        <w:r>
          <w:rPr>
            <w:webHidden/>
          </w:rPr>
          <w:fldChar w:fldCharType="separate"/>
        </w:r>
        <w:r w:rsidR="00550571">
          <w:rPr>
            <w:webHidden/>
          </w:rPr>
          <w:t>179</w:t>
        </w:r>
        <w:r>
          <w:rPr>
            <w:webHidden/>
          </w:rPr>
          <w:fldChar w:fldCharType="end"/>
        </w:r>
      </w:hyperlink>
    </w:p>
    <w:p w14:paraId="027D09F4" w14:textId="55652193" w:rsidR="00BF3682" w:rsidRDefault="00BF3682">
      <w:pPr>
        <w:pStyle w:val="Spisilustracji"/>
        <w:rPr>
          <w:rFonts w:asciiTheme="minorHAnsi" w:eastAsiaTheme="minorEastAsia" w:hAnsiTheme="minorHAnsi" w:cstheme="minorBidi"/>
          <w:sz w:val="22"/>
          <w:lang w:eastAsia="pl-PL"/>
        </w:rPr>
      </w:pPr>
      <w:hyperlink w:anchor="_Toc68703846" w:history="1">
        <w:r w:rsidRPr="00151E6F">
          <w:rPr>
            <w:rStyle w:val="Hipercze"/>
          </w:rPr>
          <w:t>Wykres 8</w:t>
        </w:r>
        <w:r w:rsidRPr="00151E6F">
          <w:rPr>
            <w:rStyle w:val="Hipercze"/>
          </w:rPr>
          <w:noBreakHyphen/>
          <w:t>3</w:t>
        </w:r>
        <w:r>
          <w:rPr>
            <w:rFonts w:asciiTheme="minorHAnsi" w:eastAsiaTheme="minorEastAsia" w:hAnsiTheme="minorHAnsi" w:cstheme="minorBidi"/>
            <w:sz w:val="22"/>
            <w:lang w:eastAsia="pl-PL"/>
          </w:rPr>
          <w:tab/>
        </w:r>
        <w:r w:rsidRPr="00151E6F">
          <w:rPr>
            <w:rStyle w:val="Hipercze"/>
            <w:lang w:eastAsia="pl-PL"/>
          </w:rPr>
          <w:t>Ocena osiągnięcia wyznaczonych w aPGW (2016-2021) celów środowiskowych w zakresie stanu chemicznego w jcwp RW na obszarze dorzecza Odry oraz w poszczególnych regionach wodnych tego obszaru dorzecza w oparciu o nowy układ jednostek planistycznych</w:t>
        </w:r>
        <w:r>
          <w:rPr>
            <w:webHidden/>
          </w:rPr>
          <w:tab/>
        </w:r>
        <w:r>
          <w:rPr>
            <w:webHidden/>
          </w:rPr>
          <w:fldChar w:fldCharType="begin"/>
        </w:r>
        <w:r>
          <w:rPr>
            <w:webHidden/>
          </w:rPr>
          <w:instrText xml:space="preserve"> PAGEREF _Toc68703846 \h </w:instrText>
        </w:r>
        <w:r>
          <w:rPr>
            <w:webHidden/>
          </w:rPr>
        </w:r>
        <w:r>
          <w:rPr>
            <w:webHidden/>
          </w:rPr>
          <w:fldChar w:fldCharType="separate"/>
        </w:r>
        <w:r w:rsidR="00550571">
          <w:rPr>
            <w:webHidden/>
          </w:rPr>
          <w:t>180</w:t>
        </w:r>
        <w:r>
          <w:rPr>
            <w:webHidden/>
          </w:rPr>
          <w:fldChar w:fldCharType="end"/>
        </w:r>
      </w:hyperlink>
    </w:p>
    <w:p w14:paraId="11F3830D" w14:textId="7830EA99" w:rsidR="00BF3682" w:rsidRDefault="00BF3682">
      <w:pPr>
        <w:pStyle w:val="Spisilustracji"/>
        <w:rPr>
          <w:rFonts w:asciiTheme="minorHAnsi" w:eastAsiaTheme="minorEastAsia" w:hAnsiTheme="minorHAnsi" w:cstheme="minorBidi"/>
          <w:sz w:val="22"/>
          <w:lang w:eastAsia="pl-PL"/>
        </w:rPr>
      </w:pPr>
      <w:hyperlink w:anchor="_Toc68703847" w:history="1">
        <w:r w:rsidRPr="00151E6F">
          <w:rPr>
            <w:rStyle w:val="Hipercze"/>
          </w:rPr>
          <w:t>Wykres 8</w:t>
        </w:r>
        <w:r w:rsidRPr="00151E6F">
          <w:rPr>
            <w:rStyle w:val="Hipercze"/>
          </w:rPr>
          <w:noBreakHyphen/>
          <w:t>4</w:t>
        </w:r>
        <w:r>
          <w:rPr>
            <w:rFonts w:asciiTheme="minorHAnsi" w:eastAsiaTheme="minorEastAsia" w:hAnsiTheme="minorHAnsi" w:cstheme="minorBidi"/>
            <w:sz w:val="22"/>
            <w:lang w:eastAsia="pl-PL"/>
          </w:rPr>
          <w:tab/>
        </w:r>
        <w:r w:rsidRPr="00151E6F">
          <w:rPr>
            <w:rStyle w:val="Hipercze"/>
            <w:lang w:eastAsia="pl-PL"/>
          </w:rPr>
          <w:t>Ocena osiągnięcia wyznaczonych w aPGW (2016-2021) celów środowiskowych w zakresie stanu ogólnego w jcwp RW na obszarze dorzecza Odry w oparciu o nowy układ jednostek planistycznych</w:t>
        </w:r>
        <w:r>
          <w:rPr>
            <w:webHidden/>
          </w:rPr>
          <w:tab/>
        </w:r>
        <w:r>
          <w:rPr>
            <w:webHidden/>
          </w:rPr>
          <w:fldChar w:fldCharType="begin"/>
        </w:r>
        <w:r>
          <w:rPr>
            <w:webHidden/>
          </w:rPr>
          <w:instrText xml:space="preserve"> PAGEREF _Toc68703847 \h </w:instrText>
        </w:r>
        <w:r>
          <w:rPr>
            <w:webHidden/>
          </w:rPr>
        </w:r>
        <w:r>
          <w:rPr>
            <w:webHidden/>
          </w:rPr>
          <w:fldChar w:fldCharType="separate"/>
        </w:r>
        <w:r w:rsidR="00550571">
          <w:rPr>
            <w:webHidden/>
          </w:rPr>
          <w:t>181</w:t>
        </w:r>
        <w:r>
          <w:rPr>
            <w:webHidden/>
          </w:rPr>
          <w:fldChar w:fldCharType="end"/>
        </w:r>
      </w:hyperlink>
    </w:p>
    <w:p w14:paraId="45F7400C" w14:textId="5D64A5A1" w:rsidR="00BF3682" w:rsidRDefault="00BF3682">
      <w:pPr>
        <w:pStyle w:val="Spisilustracji"/>
        <w:rPr>
          <w:rFonts w:asciiTheme="minorHAnsi" w:eastAsiaTheme="minorEastAsia" w:hAnsiTheme="minorHAnsi" w:cstheme="minorBidi"/>
          <w:sz w:val="22"/>
          <w:lang w:eastAsia="pl-PL"/>
        </w:rPr>
      </w:pPr>
      <w:hyperlink w:anchor="_Toc68703848" w:history="1">
        <w:r w:rsidRPr="00151E6F">
          <w:rPr>
            <w:rStyle w:val="Hipercze"/>
          </w:rPr>
          <w:t>Wykres 8</w:t>
        </w:r>
        <w:r w:rsidRPr="00151E6F">
          <w:rPr>
            <w:rStyle w:val="Hipercze"/>
          </w:rPr>
          <w:noBreakHyphen/>
          <w:t>5</w:t>
        </w:r>
        <w:r>
          <w:rPr>
            <w:rFonts w:asciiTheme="minorHAnsi" w:eastAsiaTheme="minorEastAsia" w:hAnsiTheme="minorHAnsi" w:cstheme="minorBidi"/>
            <w:sz w:val="22"/>
            <w:lang w:eastAsia="pl-PL"/>
          </w:rPr>
          <w:tab/>
        </w:r>
        <w:r w:rsidRPr="00151E6F">
          <w:rPr>
            <w:rStyle w:val="Hipercze"/>
            <w:lang w:eastAsia="pl-PL"/>
          </w:rPr>
          <w:t>Ocena osiągnięcia wyznaczonych w aPGW (2016-2021) celów środowiskowych dla stanu/potencjału ekologicznego, wyznaczonych w aPGW w jcwp RWr na obszarze dorzecza Odry oraz w poszczególnych regionach wodnych tego obszaru dorzecza w oparciu o nowy układ jednostek planistycznych</w:t>
        </w:r>
        <w:r>
          <w:rPr>
            <w:webHidden/>
          </w:rPr>
          <w:tab/>
        </w:r>
        <w:r>
          <w:rPr>
            <w:webHidden/>
          </w:rPr>
          <w:fldChar w:fldCharType="begin"/>
        </w:r>
        <w:r>
          <w:rPr>
            <w:webHidden/>
          </w:rPr>
          <w:instrText xml:space="preserve"> PAGEREF _Toc68703848 \h </w:instrText>
        </w:r>
        <w:r>
          <w:rPr>
            <w:webHidden/>
          </w:rPr>
        </w:r>
        <w:r>
          <w:rPr>
            <w:webHidden/>
          </w:rPr>
          <w:fldChar w:fldCharType="separate"/>
        </w:r>
        <w:r w:rsidR="00550571">
          <w:rPr>
            <w:webHidden/>
          </w:rPr>
          <w:t>183</w:t>
        </w:r>
        <w:r>
          <w:rPr>
            <w:webHidden/>
          </w:rPr>
          <w:fldChar w:fldCharType="end"/>
        </w:r>
      </w:hyperlink>
    </w:p>
    <w:p w14:paraId="3960F14A" w14:textId="34ED3F7C" w:rsidR="00BF3682" w:rsidRDefault="00BF3682">
      <w:pPr>
        <w:pStyle w:val="Spisilustracji"/>
        <w:rPr>
          <w:rFonts w:asciiTheme="minorHAnsi" w:eastAsiaTheme="minorEastAsia" w:hAnsiTheme="minorHAnsi" w:cstheme="minorBidi"/>
          <w:sz w:val="22"/>
          <w:lang w:eastAsia="pl-PL"/>
        </w:rPr>
      </w:pPr>
      <w:hyperlink w:anchor="_Toc68703849" w:history="1">
        <w:r w:rsidRPr="00151E6F">
          <w:rPr>
            <w:rStyle w:val="Hipercze"/>
          </w:rPr>
          <w:t>Wykres 8</w:t>
        </w:r>
        <w:r w:rsidRPr="00151E6F">
          <w:rPr>
            <w:rStyle w:val="Hipercze"/>
          </w:rPr>
          <w:noBreakHyphen/>
          <w:t>6</w:t>
        </w:r>
        <w:r>
          <w:rPr>
            <w:rFonts w:asciiTheme="minorHAnsi" w:eastAsiaTheme="minorEastAsia" w:hAnsiTheme="minorHAnsi" w:cstheme="minorBidi"/>
            <w:sz w:val="22"/>
            <w:lang w:eastAsia="pl-PL"/>
          </w:rPr>
          <w:tab/>
        </w:r>
        <w:r w:rsidRPr="00151E6F">
          <w:rPr>
            <w:rStyle w:val="Hipercze"/>
            <w:lang w:eastAsia="pl-PL"/>
          </w:rPr>
          <w:t>Ocena osiągnięcia wyznaczonych w aPGW (2016-2021) celów środowiskowych w zakresie stanu chemicznego w jcwp RWr w poszczególnych regionach wodnych obszaru dorzecza Odry w oparciu o nowy układ jednostek planistycznych</w:t>
        </w:r>
        <w:r>
          <w:rPr>
            <w:webHidden/>
          </w:rPr>
          <w:tab/>
        </w:r>
        <w:r>
          <w:rPr>
            <w:webHidden/>
          </w:rPr>
          <w:fldChar w:fldCharType="begin"/>
        </w:r>
        <w:r>
          <w:rPr>
            <w:webHidden/>
          </w:rPr>
          <w:instrText xml:space="preserve"> PAGEREF _Toc68703849 \h </w:instrText>
        </w:r>
        <w:r>
          <w:rPr>
            <w:webHidden/>
          </w:rPr>
        </w:r>
        <w:r>
          <w:rPr>
            <w:webHidden/>
          </w:rPr>
          <w:fldChar w:fldCharType="separate"/>
        </w:r>
        <w:r w:rsidR="00550571">
          <w:rPr>
            <w:webHidden/>
          </w:rPr>
          <w:t>184</w:t>
        </w:r>
        <w:r>
          <w:rPr>
            <w:webHidden/>
          </w:rPr>
          <w:fldChar w:fldCharType="end"/>
        </w:r>
      </w:hyperlink>
    </w:p>
    <w:p w14:paraId="5715710F" w14:textId="56C8825C" w:rsidR="00BF3682" w:rsidRDefault="00BF3682">
      <w:pPr>
        <w:pStyle w:val="Spisilustracji"/>
        <w:rPr>
          <w:rFonts w:asciiTheme="minorHAnsi" w:eastAsiaTheme="minorEastAsia" w:hAnsiTheme="minorHAnsi" w:cstheme="minorBidi"/>
          <w:sz w:val="22"/>
          <w:lang w:eastAsia="pl-PL"/>
        </w:rPr>
      </w:pPr>
      <w:hyperlink w:anchor="_Toc68703850" w:history="1">
        <w:r w:rsidRPr="00151E6F">
          <w:rPr>
            <w:rStyle w:val="Hipercze"/>
          </w:rPr>
          <w:t>Wykres 8</w:t>
        </w:r>
        <w:r w:rsidRPr="00151E6F">
          <w:rPr>
            <w:rStyle w:val="Hipercze"/>
          </w:rPr>
          <w:noBreakHyphen/>
          <w:t>7</w:t>
        </w:r>
        <w:r>
          <w:rPr>
            <w:rFonts w:asciiTheme="minorHAnsi" w:eastAsiaTheme="minorEastAsia" w:hAnsiTheme="minorHAnsi" w:cstheme="minorBidi"/>
            <w:sz w:val="22"/>
            <w:lang w:eastAsia="pl-PL"/>
          </w:rPr>
          <w:tab/>
        </w:r>
        <w:r w:rsidRPr="00151E6F">
          <w:rPr>
            <w:rStyle w:val="Hipercze"/>
          </w:rPr>
          <w:t xml:space="preserve">Ocena osiągnięcia wyznaczonych w aPGW </w:t>
        </w:r>
        <w:r w:rsidRPr="00151E6F">
          <w:rPr>
            <w:rStyle w:val="Hipercze"/>
            <w:lang w:eastAsia="pl-PL"/>
          </w:rPr>
          <w:t>(2016-2021)</w:t>
        </w:r>
        <w:r w:rsidRPr="00151E6F">
          <w:rPr>
            <w:rStyle w:val="Hipercze"/>
          </w:rPr>
          <w:t xml:space="preserve"> celów środowiskowych w zakresie stanu ogólnego w jcwp RWr na obszarze dorzecza Odry </w:t>
        </w:r>
        <w:r w:rsidRPr="00151E6F">
          <w:rPr>
            <w:rStyle w:val="Hipercze"/>
            <w:lang w:eastAsia="pl-PL"/>
          </w:rPr>
          <w:t xml:space="preserve">oraz w poszczególnych regionach wodnych tego obszaru dorzecza </w:t>
        </w:r>
        <w:r w:rsidRPr="00151E6F">
          <w:rPr>
            <w:rStyle w:val="Hipercze"/>
          </w:rPr>
          <w:t>w oparciu o nowy układ jednostek planistycznych</w:t>
        </w:r>
        <w:r>
          <w:rPr>
            <w:webHidden/>
          </w:rPr>
          <w:tab/>
        </w:r>
        <w:r>
          <w:rPr>
            <w:webHidden/>
          </w:rPr>
          <w:fldChar w:fldCharType="begin"/>
        </w:r>
        <w:r>
          <w:rPr>
            <w:webHidden/>
          </w:rPr>
          <w:instrText xml:space="preserve"> PAGEREF _Toc68703850 \h </w:instrText>
        </w:r>
        <w:r>
          <w:rPr>
            <w:webHidden/>
          </w:rPr>
        </w:r>
        <w:r>
          <w:rPr>
            <w:webHidden/>
          </w:rPr>
          <w:fldChar w:fldCharType="separate"/>
        </w:r>
        <w:r w:rsidR="00550571">
          <w:rPr>
            <w:webHidden/>
          </w:rPr>
          <w:t>185</w:t>
        </w:r>
        <w:r>
          <w:rPr>
            <w:webHidden/>
          </w:rPr>
          <w:fldChar w:fldCharType="end"/>
        </w:r>
      </w:hyperlink>
    </w:p>
    <w:p w14:paraId="6C9F29BC" w14:textId="13580E41" w:rsidR="00BF3682" w:rsidRDefault="00BF3682">
      <w:pPr>
        <w:pStyle w:val="Spisilustracji"/>
        <w:rPr>
          <w:rFonts w:asciiTheme="minorHAnsi" w:eastAsiaTheme="minorEastAsia" w:hAnsiTheme="minorHAnsi" w:cstheme="minorBidi"/>
          <w:sz w:val="22"/>
          <w:lang w:eastAsia="pl-PL"/>
        </w:rPr>
      </w:pPr>
      <w:hyperlink w:anchor="_Toc68703851" w:history="1">
        <w:r w:rsidRPr="00151E6F">
          <w:rPr>
            <w:rStyle w:val="Hipercze"/>
          </w:rPr>
          <w:t>Wykres 8</w:t>
        </w:r>
        <w:r w:rsidRPr="00151E6F">
          <w:rPr>
            <w:rStyle w:val="Hipercze"/>
          </w:rPr>
          <w:noBreakHyphen/>
          <w:t>8</w:t>
        </w:r>
        <w:r>
          <w:rPr>
            <w:rFonts w:asciiTheme="minorHAnsi" w:eastAsiaTheme="minorEastAsia" w:hAnsiTheme="minorHAnsi" w:cstheme="minorBidi"/>
            <w:sz w:val="22"/>
            <w:lang w:eastAsia="pl-PL"/>
          </w:rPr>
          <w:tab/>
        </w:r>
        <w:r w:rsidRPr="00151E6F">
          <w:rPr>
            <w:rStyle w:val="Hipercze"/>
            <w:lang w:eastAsia="pl-PL"/>
          </w:rPr>
          <w:t>Udział planowanych celów środowiskowych w poszczególnych regionach wodnych na obszarze dorzecza Odry</w:t>
        </w:r>
        <w:r>
          <w:rPr>
            <w:webHidden/>
          </w:rPr>
          <w:tab/>
        </w:r>
        <w:r>
          <w:rPr>
            <w:webHidden/>
          </w:rPr>
          <w:fldChar w:fldCharType="begin"/>
        </w:r>
        <w:r>
          <w:rPr>
            <w:webHidden/>
          </w:rPr>
          <w:instrText xml:space="preserve"> PAGEREF _Toc68703851 \h </w:instrText>
        </w:r>
        <w:r>
          <w:rPr>
            <w:webHidden/>
          </w:rPr>
        </w:r>
        <w:r>
          <w:rPr>
            <w:webHidden/>
          </w:rPr>
          <w:fldChar w:fldCharType="separate"/>
        </w:r>
        <w:r w:rsidR="00550571">
          <w:rPr>
            <w:webHidden/>
          </w:rPr>
          <w:t>186</w:t>
        </w:r>
        <w:r>
          <w:rPr>
            <w:webHidden/>
          </w:rPr>
          <w:fldChar w:fldCharType="end"/>
        </w:r>
      </w:hyperlink>
    </w:p>
    <w:p w14:paraId="3110F09B" w14:textId="6BEF0998" w:rsidR="00BF3682" w:rsidRDefault="00BF3682">
      <w:pPr>
        <w:pStyle w:val="Spisilustracji"/>
        <w:rPr>
          <w:rFonts w:asciiTheme="minorHAnsi" w:eastAsiaTheme="minorEastAsia" w:hAnsiTheme="minorHAnsi" w:cstheme="minorBidi"/>
          <w:sz w:val="22"/>
          <w:lang w:eastAsia="pl-PL"/>
        </w:rPr>
      </w:pPr>
      <w:hyperlink w:anchor="_Toc68703852" w:history="1">
        <w:r w:rsidRPr="00151E6F">
          <w:rPr>
            <w:rStyle w:val="Hipercze"/>
          </w:rPr>
          <w:t>Wykres 8</w:t>
        </w:r>
        <w:r w:rsidRPr="00151E6F">
          <w:rPr>
            <w:rStyle w:val="Hipercze"/>
          </w:rPr>
          <w:noBreakHyphen/>
          <w:t>9</w:t>
        </w:r>
        <w:r>
          <w:rPr>
            <w:rFonts w:asciiTheme="minorHAnsi" w:eastAsiaTheme="minorEastAsia" w:hAnsiTheme="minorHAnsi" w:cstheme="minorBidi"/>
            <w:sz w:val="22"/>
            <w:lang w:eastAsia="pl-PL"/>
          </w:rPr>
          <w:tab/>
        </w:r>
        <w:r w:rsidRPr="00151E6F">
          <w:rPr>
            <w:rStyle w:val="Hipercze"/>
            <w:lang w:eastAsia="pl-PL"/>
          </w:rPr>
          <w:t>Ocena osiągnięcia wyznaczonych w aPGW (2016-2021) celów środowiskowych dla stanu/potencjału ekologicznego, wyznaczonych w aPGW w jcwp LW na obszarze dorzecza Odry oraz w poszczególnych regionach wodnych tego obszaru dorzecza w oparciu o nowy układ jednostek planistycznych</w:t>
        </w:r>
        <w:r>
          <w:rPr>
            <w:webHidden/>
          </w:rPr>
          <w:tab/>
        </w:r>
        <w:r>
          <w:rPr>
            <w:webHidden/>
          </w:rPr>
          <w:fldChar w:fldCharType="begin"/>
        </w:r>
        <w:r>
          <w:rPr>
            <w:webHidden/>
          </w:rPr>
          <w:instrText xml:space="preserve"> PAGEREF _Toc68703852 \h </w:instrText>
        </w:r>
        <w:r>
          <w:rPr>
            <w:webHidden/>
          </w:rPr>
        </w:r>
        <w:r>
          <w:rPr>
            <w:webHidden/>
          </w:rPr>
          <w:fldChar w:fldCharType="separate"/>
        </w:r>
        <w:r w:rsidR="00550571">
          <w:rPr>
            <w:webHidden/>
          </w:rPr>
          <w:t>188</w:t>
        </w:r>
        <w:r>
          <w:rPr>
            <w:webHidden/>
          </w:rPr>
          <w:fldChar w:fldCharType="end"/>
        </w:r>
      </w:hyperlink>
    </w:p>
    <w:p w14:paraId="71EB45F1" w14:textId="32F6FFA4" w:rsidR="00BF3682" w:rsidRDefault="00BF3682">
      <w:pPr>
        <w:pStyle w:val="Spisilustracji"/>
        <w:rPr>
          <w:rFonts w:asciiTheme="minorHAnsi" w:eastAsiaTheme="minorEastAsia" w:hAnsiTheme="minorHAnsi" w:cstheme="minorBidi"/>
          <w:sz w:val="22"/>
          <w:lang w:eastAsia="pl-PL"/>
        </w:rPr>
      </w:pPr>
      <w:hyperlink w:anchor="_Toc68703853" w:history="1">
        <w:r w:rsidRPr="00151E6F">
          <w:rPr>
            <w:rStyle w:val="Hipercze"/>
          </w:rPr>
          <w:t>Wykres 8</w:t>
        </w:r>
        <w:r w:rsidRPr="00151E6F">
          <w:rPr>
            <w:rStyle w:val="Hipercze"/>
          </w:rPr>
          <w:noBreakHyphen/>
          <w:t>10</w:t>
        </w:r>
        <w:r>
          <w:rPr>
            <w:rFonts w:asciiTheme="minorHAnsi" w:eastAsiaTheme="minorEastAsia" w:hAnsiTheme="minorHAnsi" w:cstheme="minorBidi"/>
            <w:sz w:val="22"/>
            <w:lang w:eastAsia="pl-PL"/>
          </w:rPr>
          <w:tab/>
        </w:r>
        <w:r w:rsidRPr="00151E6F">
          <w:rPr>
            <w:rStyle w:val="Hipercze"/>
            <w:lang w:eastAsia="pl-PL"/>
          </w:rPr>
          <w:t>Ocena osiągnięcia wyznaczonych w aPGW (2016-2021) celów środowiskowych w zakresie stanu chemicznego w jcwp LW na obszarze dorzecza Odry oraz w poszczególnych regionach wodnych tego obszaru dorzecza w oparciu o nowy układ jednostek planistycznych</w:t>
        </w:r>
        <w:r>
          <w:rPr>
            <w:webHidden/>
          </w:rPr>
          <w:tab/>
        </w:r>
        <w:r>
          <w:rPr>
            <w:webHidden/>
          </w:rPr>
          <w:fldChar w:fldCharType="begin"/>
        </w:r>
        <w:r>
          <w:rPr>
            <w:webHidden/>
          </w:rPr>
          <w:instrText xml:space="preserve"> PAGEREF _Toc68703853 \h </w:instrText>
        </w:r>
        <w:r>
          <w:rPr>
            <w:webHidden/>
          </w:rPr>
        </w:r>
        <w:r>
          <w:rPr>
            <w:webHidden/>
          </w:rPr>
          <w:fldChar w:fldCharType="separate"/>
        </w:r>
        <w:r w:rsidR="00550571">
          <w:rPr>
            <w:webHidden/>
          </w:rPr>
          <w:t>190</w:t>
        </w:r>
        <w:r>
          <w:rPr>
            <w:webHidden/>
          </w:rPr>
          <w:fldChar w:fldCharType="end"/>
        </w:r>
      </w:hyperlink>
    </w:p>
    <w:p w14:paraId="69E7345F" w14:textId="24D84D43" w:rsidR="00BF3682" w:rsidRDefault="00BF3682">
      <w:pPr>
        <w:pStyle w:val="Spisilustracji"/>
        <w:rPr>
          <w:rFonts w:asciiTheme="minorHAnsi" w:eastAsiaTheme="minorEastAsia" w:hAnsiTheme="minorHAnsi" w:cstheme="minorBidi"/>
          <w:sz w:val="22"/>
          <w:lang w:eastAsia="pl-PL"/>
        </w:rPr>
      </w:pPr>
      <w:hyperlink w:anchor="_Toc68703854" w:history="1">
        <w:r w:rsidRPr="00151E6F">
          <w:rPr>
            <w:rStyle w:val="Hipercze"/>
          </w:rPr>
          <w:t>Wykres 8</w:t>
        </w:r>
        <w:r w:rsidRPr="00151E6F">
          <w:rPr>
            <w:rStyle w:val="Hipercze"/>
          </w:rPr>
          <w:noBreakHyphen/>
          <w:t>11</w:t>
        </w:r>
        <w:r>
          <w:rPr>
            <w:rFonts w:asciiTheme="minorHAnsi" w:eastAsiaTheme="minorEastAsia" w:hAnsiTheme="minorHAnsi" w:cstheme="minorBidi"/>
            <w:sz w:val="22"/>
            <w:lang w:eastAsia="pl-PL"/>
          </w:rPr>
          <w:tab/>
        </w:r>
        <w:r w:rsidRPr="00151E6F">
          <w:rPr>
            <w:rStyle w:val="Hipercze"/>
            <w:lang w:eastAsia="pl-PL"/>
          </w:rPr>
          <w:t>Ocena osiągnięcia wyznaczonych w aPGW (2016-2021) celów środowiskowych w zakresie stanu ogólnego w jcwp LW na obszarze dorzecza Odry w oparciu o nowy układ jednostek planistycznych</w:t>
        </w:r>
        <w:r>
          <w:rPr>
            <w:webHidden/>
          </w:rPr>
          <w:tab/>
        </w:r>
        <w:r>
          <w:rPr>
            <w:webHidden/>
          </w:rPr>
          <w:fldChar w:fldCharType="begin"/>
        </w:r>
        <w:r>
          <w:rPr>
            <w:webHidden/>
          </w:rPr>
          <w:instrText xml:space="preserve"> PAGEREF _Toc68703854 \h </w:instrText>
        </w:r>
        <w:r>
          <w:rPr>
            <w:webHidden/>
          </w:rPr>
        </w:r>
        <w:r>
          <w:rPr>
            <w:webHidden/>
          </w:rPr>
          <w:fldChar w:fldCharType="separate"/>
        </w:r>
        <w:r w:rsidR="00550571">
          <w:rPr>
            <w:webHidden/>
          </w:rPr>
          <w:t>191</w:t>
        </w:r>
        <w:r>
          <w:rPr>
            <w:webHidden/>
          </w:rPr>
          <w:fldChar w:fldCharType="end"/>
        </w:r>
      </w:hyperlink>
    </w:p>
    <w:p w14:paraId="65D10A3C" w14:textId="6591916E" w:rsidR="00BF3682" w:rsidRDefault="00BF3682">
      <w:pPr>
        <w:pStyle w:val="Spisilustracji"/>
        <w:rPr>
          <w:rFonts w:asciiTheme="minorHAnsi" w:eastAsiaTheme="minorEastAsia" w:hAnsiTheme="minorHAnsi" w:cstheme="minorBidi"/>
          <w:sz w:val="22"/>
          <w:lang w:eastAsia="pl-PL"/>
        </w:rPr>
      </w:pPr>
      <w:hyperlink w:anchor="_Toc68703855" w:history="1">
        <w:r w:rsidRPr="00151E6F">
          <w:rPr>
            <w:rStyle w:val="Hipercze"/>
          </w:rPr>
          <w:t>Wykres 8</w:t>
        </w:r>
        <w:r w:rsidRPr="00151E6F">
          <w:rPr>
            <w:rStyle w:val="Hipercze"/>
          </w:rPr>
          <w:noBreakHyphen/>
          <w:t>12</w:t>
        </w:r>
        <w:r>
          <w:rPr>
            <w:rFonts w:asciiTheme="minorHAnsi" w:eastAsiaTheme="minorEastAsia" w:hAnsiTheme="minorHAnsi" w:cstheme="minorBidi"/>
            <w:sz w:val="22"/>
            <w:lang w:eastAsia="pl-PL"/>
          </w:rPr>
          <w:tab/>
        </w:r>
        <w:r w:rsidRPr="00151E6F">
          <w:rPr>
            <w:rStyle w:val="Hipercze"/>
          </w:rPr>
          <w:t>Podsumowanie wyników oceny stanu jcwpd (osiągnięcia celów środowiskowych) na obszarze dorzecza Odry (podano liczbę jcwpd)</w:t>
        </w:r>
        <w:r>
          <w:rPr>
            <w:webHidden/>
          </w:rPr>
          <w:tab/>
        </w:r>
        <w:r>
          <w:rPr>
            <w:webHidden/>
          </w:rPr>
          <w:fldChar w:fldCharType="begin"/>
        </w:r>
        <w:r>
          <w:rPr>
            <w:webHidden/>
          </w:rPr>
          <w:instrText xml:space="preserve"> PAGEREF _Toc68703855 \h </w:instrText>
        </w:r>
        <w:r>
          <w:rPr>
            <w:webHidden/>
          </w:rPr>
        </w:r>
        <w:r>
          <w:rPr>
            <w:webHidden/>
          </w:rPr>
          <w:fldChar w:fldCharType="separate"/>
        </w:r>
        <w:r w:rsidR="00550571">
          <w:rPr>
            <w:webHidden/>
          </w:rPr>
          <w:t>193</w:t>
        </w:r>
        <w:r>
          <w:rPr>
            <w:webHidden/>
          </w:rPr>
          <w:fldChar w:fldCharType="end"/>
        </w:r>
      </w:hyperlink>
    </w:p>
    <w:p w14:paraId="1F8284F4" w14:textId="39023F07" w:rsidR="00BF3682" w:rsidRDefault="00BF3682">
      <w:pPr>
        <w:pStyle w:val="Spisilustracji"/>
        <w:rPr>
          <w:rFonts w:asciiTheme="minorHAnsi" w:eastAsiaTheme="minorEastAsia" w:hAnsiTheme="minorHAnsi" w:cstheme="minorBidi"/>
          <w:sz w:val="22"/>
          <w:lang w:eastAsia="pl-PL"/>
        </w:rPr>
      </w:pPr>
      <w:hyperlink w:anchor="_Toc68703856" w:history="1">
        <w:r w:rsidRPr="00151E6F">
          <w:rPr>
            <w:rStyle w:val="Hipercze"/>
          </w:rPr>
          <w:t>Wykres 8</w:t>
        </w:r>
        <w:r w:rsidRPr="00151E6F">
          <w:rPr>
            <w:rStyle w:val="Hipercze"/>
          </w:rPr>
          <w:noBreakHyphen/>
          <w:t>13</w:t>
        </w:r>
        <w:r>
          <w:rPr>
            <w:rFonts w:asciiTheme="minorHAnsi" w:eastAsiaTheme="minorEastAsia" w:hAnsiTheme="minorHAnsi" w:cstheme="minorBidi"/>
            <w:sz w:val="22"/>
            <w:lang w:eastAsia="pl-PL"/>
          </w:rPr>
          <w:tab/>
        </w:r>
        <w:r w:rsidRPr="00151E6F">
          <w:rPr>
            <w:rStyle w:val="Hipercze"/>
          </w:rPr>
          <w:t>Ocena osiągnięcia wyznaczonych w aPGW (2016-2021) celów środowiskowych dla jcwpd na obszarze dorzecza Odry oraz w poszczególnych regionach wodnych tego obszaru dorzecza w oparciu o nowy układ jednostek planistycznych</w:t>
        </w:r>
        <w:r>
          <w:rPr>
            <w:webHidden/>
          </w:rPr>
          <w:tab/>
        </w:r>
        <w:r>
          <w:rPr>
            <w:webHidden/>
          </w:rPr>
          <w:fldChar w:fldCharType="begin"/>
        </w:r>
        <w:r>
          <w:rPr>
            <w:webHidden/>
          </w:rPr>
          <w:instrText xml:space="preserve"> PAGEREF _Toc68703856 \h </w:instrText>
        </w:r>
        <w:r>
          <w:rPr>
            <w:webHidden/>
          </w:rPr>
        </w:r>
        <w:r>
          <w:rPr>
            <w:webHidden/>
          </w:rPr>
          <w:fldChar w:fldCharType="separate"/>
        </w:r>
        <w:r w:rsidR="00550571">
          <w:rPr>
            <w:webHidden/>
          </w:rPr>
          <w:t>195</w:t>
        </w:r>
        <w:r>
          <w:rPr>
            <w:webHidden/>
          </w:rPr>
          <w:fldChar w:fldCharType="end"/>
        </w:r>
      </w:hyperlink>
    </w:p>
    <w:p w14:paraId="6D33405B" w14:textId="6C7B5BCC" w:rsidR="00BF3682" w:rsidRDefault="00BF3682">
      <w:pPr>
        <w:pStyle w:val="Spisilustracji"/>
        <w:rPr>
          <w:rFonts w:asciiTheme="minorHAnsi" w:eastAsiaTheme="minorEastAsia" w:hAnsiTheme="minorHAnsi" w:cstheme="minorBidi"/>
          <w:sz w:val="22"/>
          <w:lang w:eastAsia="pl-PL"/>
        </w:rPr>
      </w:pPr>
      <w:hyperlink w:anchor="_Toc68703857" w:history="1">
        <w:r w:rsidRPr="00151E6F">
          <w:rPr>
            <w:rStyle w:val="Hipercze"/>
          </w:rPr>
          <w:t>Wykres 8</w:t>
        </w:r>
        <w:r w:rsidRPr="00151E6F">
          <w:rPr>
            <w:rStyle w:val="Hipercze"/>
          </w:rPr>
          <w:noBreakHyphen/>
          <w:t>14</w:t>
        </w:r>
        <w:r>
          <w:rPr>
            <w:rFonts w:asciiTheme="minorHAnsi" w:eastAsiaTheme="minorEastAsia" w:hAnsiTheme="minorHAnsi" w:cstheme="minorBidi"/>
            <w:sz w:val="22"/>
            <w:lang w:eastAsia="pl-PL"/>
          </w:rPr>
          <w:tab/>
        </w:r>
        <w:r w:rsidRPr="00151E6F">
          <w:rPr>
            <w:rStyle w:val="Hipercze"/>
          </w:rPr>
          <w:t>Podsumowanie wyniku oceny osiągnięcia celów środowiskowych obszarów przeznaczonych do ochrony siedlisk lub gatunków ustanowionych w ustawie o ochronie przyrody, dla których utrzymanie lub poprawa stanu wód jest ważnym czynnikiem w ich ochronie, które uwzględnione zostały w wykazie obszarów przeznaczonych do ochrony siedlisk lub gatunków w latach 2016-2021</w:t>
        </w:r>
        <w:r>
          <w:rPr>
            <w:webHidden/>
          </w:rPr>
          <w:tab/>
        </w:r>
        <w:r>
          <w:rPr>
            <w:webHidden/>
          </w:rPr>
          <w:fldChar w:fldCharType="begin"/>
        </w:r>
        <w:r>
          <w:rPr>
            <w:webHidden/>
          </w:rPr>
          <w:instrText xml:space="preserve"> PAGEREF _Toc68703857 \h </w:instrText>
        </w:r>
        <w:r>
          <w:rPr>
            <w:webHidden/>
          </w:rPr>
        </w:r>
        <w:r>
          <w:rPr>
            <w:webHidden/>
          </w:rPr>
          <w:fldChar w:fldCharType="separate"/>
        </w:r>
        <w:r w:rsidR="00550571">
          <w:rPr>
            <w:webHidden/>
          </w:rPr>
          <w:t>199</w:t>
        </w:r>
        <w:r>
          <w:rPr>
            <w:webHidden/>
          </w:rPr>
          <w:fldChar w:fldCharType="end"/>
        </w:r>
      </w:hyperlink>
    </w:p>
    <w:p w14:paraId="6238DA58" w14:textId="11891B17" w:rsidR="00BF3682" w:rsidRDefault="00BF3682">
      <w:pPr>
        <w:pStyle w:val="Spisilustracji"/>
        <w:rPr>
          <w:rFonts w:asciiTheme="minorHAnsi" w:eastAsiaTheme="minorEastAsia" w:hAnsiTheme="minorHAnsi" w:cstheme="minorBidi"/>
          <w:sz w:val="22"/>
          <w:lang w:eastAsia="pl-PL"/>
        </w:rPr>
      </w:pPr>
      <w:hyperlink w:anchor="_Toc68703858" w:history="1">
        <w:r w:rsidRPr="00151E6F">
          <w:rPr>
            <w:rStyle w:val="Hipercze"/>
          </w:rPr>
          <w:t>Wykres 10</w:t>
        </w:r>
        <w:r w:rsidRPr="00151E6F">
          <w:rPr>
            <w:rStyle w:val="Hipercze"/>
          </w:rPr>
          <w:noBreakHyphen/>
          <w:t>1</w:t>
        </w:r>
        <w:r>
          <w:rPr>
            <w:rFonts w:asciiTheme="minorHAnsi" w:eastAsiaTheme="minorEastAsia" w:hAnsiTheme="minorHAnsi" w:cstheme="minorBidi"/>
            <w:sz w:val="22"/>
            <w:lang w:eastAsia="pl-PL"/>
          </w:rPr>
          <w:tab/>
        </w:r>
        <w:r w:rsidRPr="00151E6F">
          <w:rPr>
            <w:rStyle w:val="Hipercze"/>
          </w:rPr>
          <w:t>Udział działań krajowych z określonym terminem realizacji (aPGW)</w:t>
        </w:r>
        <w:r>
          <w:rPr>
            <w:webHidden/>
          </w:rPr>
          <w:tab/>
        </w:r>
        <w:r>
          <w:rPr>
            <w:webHidden/>
          </w:rPr>
          <w:fldChar w:fldCharType="begin"/>
        </w:r>
        <w:r>
          <w:rPr>
            <w:webHidden/>
          </w:rPr>
          <w:instrText xml:space="preserve"> PAGEREF _Toc68703858 \h </w:instrText>
        </w:r>
        <w:r>
          <w:rPr>
            <w:webHidden/>
          </w:rPr>
        </w:r>
        <w:r>
          <w:rPr>
            <w:webHidden/>
          </w:rPr>
          <w:fldChar w:fldCharType="separate"/>
        </w:r>
        <w:r w:rsidR="00550571">
          <w:rPr>
            <w:webHidden/>
          </w:rPr>
          <w:t>242</w:t>
        </w:r>
        <w:r>
          <w:rPr>
            <w:webHidden/>
          </w:rPr>
          <w:fldChar w:fldCharType="end"/>
        </w:r>
      </w:hyperlink>
    </w:p>
    <w:p w14:paraId="3A1D4267" w14:textId="7B565BEE" w:rsidR="00BF3682" w:rsidRDefault="00BF3682">
      <w:pPr>
        <w:pStyle w:val="Spisilustracji"/>
        <w:rPr>
          <w:rFonts w:asciiTheme="minorHAnsi" w:eastAsiaTheme="minorEastAsia" w:hAnsiTheme="minorHAnsi" w:cstheme="minorBidi"/>
          <w:sz w:val="22"/>
          <w:lang w:eastAsia="pl-PL"/>
        </w:rPr>
      </w:pPr>
      <w:hyperlink w:anchor="_Toc68703859" w:history="1">
        <w:r w:rsidRPr="00151E6F">
          <w:rPr>
            <w:rStyle w:val="Hipercze"/>
          </w:rPr>
          <w:t>Wykres 10</w:t>
        </w:r>
        <w:r w:rsidRPr="00151E6F">
          <w:rPr>
            <w:rStyle w:val="Hipercze"/>
          </w:rPr>
          <w:noBreakHyphen/>
          <w:t>2</w:t>
        </w:r>
        <w:r>
          <w:rPr>
            <w:rFonts w:asciiTheme="minorHAnsi" w:eastAsiaTheme="minorEastAsia" w:hAnsiTheme="minorHAnsi" w:cstheme="minorBidi"/>
            <w:sz w:val="22"/>
            <w:lang w:eastAsia="pl-PL"/>
          </w:rPr>
          <w:tab/>
        </w:r>
        <w:r w:rsidRPr="00151E6F">
          <w:rPr>
            <w:rStyle w:val="Hipercze"/>
          </w:rPr>
          <w:t>Stan realizacji działań krajowych ze wskazanym terminem realizacji (aPGW)</w:t>
        </w:r>
        <w:r>
          <w:rPr>
            <w:webHidden/>
          </w:rPr>
          <w:tab/>
        </w:r>
        <w:r>
          <w:rPr>
            <w:webHidden/>
          </w:rPr>
          <w:fldChar w:fldCharType="begin"/>
        </w:r>
        <w:r>
          <w:rPr>
            <w:webHidden/>
          </w:rPr>
          <w:instrText xml:space="preserve"> PAGEREF _Toc68703859 \h </w:instrText>
        </w:r>
        <w:r>
          <w:rPr>
            <w:webHidden/>
          </w:rPr>
        </w:r>
        <w:r>
          <w:rPr>
            <w:webHidden/>
          </w:rPr>
          <w:fldChar w:fldCharType="separate"/>
        </w:r>
        <w:r w:rsidR="00550571">
          <w:rPr>
            <w:webHidden/>
          </w:rPr>
          <w:t>242</w:t>
        </w:r>
        <w:r>
          <w:rPr>
            <w:webHidden/>
          </w:rPr>
          <w:fldChar w:fldCharType="end"/>
        </w:r>
      </w:hyperlink>
    </w:p>
    <w:p w14:paraId="0F893A7E" w14:textId="32F555F5" w:rsidR="00BF3682" w:rsidRDefault="00BF3682">
      <w:pPr>
        <w:pStyle w:val="Spisilustracji"/>
        <w:rPr>
          <w:rFonts w:asciiTheme="minorHAnsi" w:eastAsiaTheme="minorEastAsia" w:hAnsiTheme="minorHAnsi" w:cstheme="minorBidi"/>
          <w:sz w:val="22"/>
          <w:lang w:eastAsia="pl-PL"/>
        </w:rPr>
      </w:pPr>
      <w:hyperlink w:anchor="_Toc68703860" w:history="1">
        <w:r w:rsidRPr="00151E6F">
          <w:rPr>
            <w:rStyle w:val="Hipercze"/>
          </w:rPr>
          <w:t>Wykres 10</w:t>
        </w:r>
        <w:r w:rsidRPr="00151E6F">
          <w:rPr>
            <w:rStyle w:val="Hipercze"/>
          </w:rPr>
          <w:noBreakHyphen/>
          <w:t>3</w:t>
        </w:r>
        <w:r>
          <w:rPr>
            <w:rFonts w:asciiTheme="minorHAnsi" w:eastAsiaTheme="minorEastAsia" w:hAnsiTheme="minorHAnsi" w:cstheme="minorBidi"/>
            <w:sz w:val="22"/>
            <w:lang w:eastAsia="pl-PL"/>
          </w:rPr>
          <w:tab/>
        </w:r>
        <w:r w:rsidRPr="00151E6F">
          <w:rPr>
            <w:rStyle w:val="Hipercze"/>
          </w:rPr>
          <w:t>Udział działań zaplanowanych dla poszczególnych kategorii wód w ogólnej liczbie działań aPGW (w skali kraju)</w:t>
        </w:r>
        <w:r>
          <w:rPr>
            <w:webHidden/>
          </w:rPr>
          <w:tab/>
        </w:r>
        <w:r>
          <w:rPr>
            <w:webHidden/>
          </w:rPr>
          <w:fldChar w:fldCharType="begin"/>
        </w:r>
        <w:r>
          <w:rPr>
            <w:webHidden/>
          </w:rPr>
          <w:instrText xml:space="preserve"> PAGEREF _Toc68703860 \h </w:instrText>
        </w:r>
        <w:r>
          <w:rPr>
            <w:webHidden/>
          </w:rPr>
        </w:r>
        <w:r>
          <w:rPr>
            <w:webHidden/>
          </w:rPr>
          <w:fldChar w:fldCharType="separate"/>
        </w:r>
        <w:r w:rsidR="00550571">
          <w:rPr>
            <w:webHidden/>
          </w:rPr>
          <w:t>243</w:t>
        </w:r>
        <w:r>
          <w:rPr>
            <w:webHidden/>
          </w:rPr>
          <w:fldChar w:fldCharType="end"/>
        </w:r>
      </w:hyperlink>
    </w:p>
    <w:p w14:paraId="1E95BBC8" w14:textId="60D60C58" w:rsidR="00BF3682" w:rsidRDefault="00BF3682">
      <w:pPr>
        <w:pStyle w:val="Spisilustracji"/>
        <w:rPr>
          <w:rFonts w:asciiTheme="minorHAnsi" w:eastAsiaTheme="minorEastAsia" w:hAnsiTheme="minorHAnsi" w:cstheme="minorBidi"/>
          <w:sz w:val="22"/>
          <w:lang w:eastAsia="pl-PL"/>
        </w:rPr>
      </w:pPr>
      <w:hyperlink w:anchor="_Toc68703861" w:history="1">
        <w:r w:rsidRPr="00151E6F">
          <w:rPr>
            <w:rStyle w:val="Hipercze"/>
          </w:rPr>
          <w:t>Wykres 10</w:t>
        </w:r>
        <w:r w:rsidRPr="00151E6F">
          <w:rPr>
            <w:rStyle w:val="Hipercze"/>
          </w:rPr>
          <w:noBreakHyphen/>
          <w:t>4</w:t>
        </w:r>
        <w:r>
          <w:rPr>
            <w:rFonts w:asciiTheme="minorHAnsi" w:eastAsiaTheme="minorEastAsia" w:hAnsiTheme="minorHAnsi" w:cstheme="minorBidi"/>
            <w:sz w:val="22"/>
            <w:lang w:eastAsia="pl-PL"/>
          </w:rPr>
          <w:tab/>
        </w:r>
        <w:r w:rsidRPr="00151E6F">
          <w:rPr>
            <w:rStyle w:val="Hipercze"/>
          </w:rPr>
          <w:t>Udział działań o określonym statusie w podziale na działania podstawowe i uzupełniające - jcwp RW (w skali kraju)</w:t>
        </w:r>
        <w:r>
          <w:rPr>
            <w:webHidden/>
          </w:rPr>
          <w:tab/>
        </w:r>
        <w:r>
          <w:rPr>
            <w:webHidden/>
          </w:rPr>
          <w:fldChar w:fldCharType="begin"/>
        </w:r>
        <w:r>
          <w:rPr>
            <w:webHidden/>
          </w:rPr>
          <w:instrText xml:space="preserve"> PAGEREF _Toc68703861 \h </w:instrText>
        </w:r>
        <w:r>
          <w:rPr>
            <w:webHidden/>
          </w:rPr>
        </w:r>
        <w:r>
          <w:rPr>
            <w:webHidden/>
          </w:rPr>
          <w:fldChar w:fldCharType="separate"/>
        </w:r>
        <w:r w:rsidR="00550571">
          <w:rPr>
            <w:webHidden/>
          </w:rPr>
          <w:t>245</w:t>
        </w:r>
        <w:r>
          <w:rPr>
            <w:webHidden/>
          </w:rPr>
          <w:fldChar w:fldCharType="end"/>
        </w:r>
      </w:hyperlink>
    </w:p>
    <w:p w14:paraId="7151B07C" w14:textId="5504DACF" w:rsidR="00BF3682" w:rsidRDefault="00BF3682">
      <w:pPr>
        <w:pStyle w:val="Spisilustracji"/>
        <w:rPr>
          <w:rFonts w:asciiTheme="minorHAnsi" w:eastAsiaTheme="minorEastAsia" w:hAnsiTheme="minorHAnsi" w:cstheme="minorBidi"/>
          <w:sz w:val="22"/>
          <w:lang w:eastAsia="pl-PL"/>
        </w:rPr>
      </w:pPr>
      <w:hyperlink w:anchor="_Toc68703862" w:history="1">
        <w:r w:rsidRPr="00151E6F">
          <w:rPr>
            <w:rStyle w:val="Hipercze"/>
          </w:rPr>
          <w:t>Wykres 10</w:t>
        </w:r>
        <w:r w:rsidRPr="00151E6F">
          <w:rPr>
            <w:rStyle w:val="Hipercze"/>
          </w:rPr>
          <w:noBreakHyphen/>
          <w:t>5</w:t>
        </w:r>
        <w:r>
          <w:rPr>
            <w:rFonts w:asciiTheme="minorHAnsi" w:eastAsiaTheme="minorEastAsia" w:hAnsiTheme="minorHAnsi" w:cstheme="minorBidi"/>
            <w:sz w:val="22"/>
            <w:lang w:eastAsia="pl-PL"/>
          </w:rPr>
          <w:tab/>
        </w:r>
        <w:r w:rsidRPr="00151E6F">
          <w:rPr>
            <w:rStyle w:val="Hipercze"/>
          </w:rPr>
          <w:t>Liczba jcwp LW z przypisanymi działaniami danej kategorii</w:t>
        </w:r>
        <w:r>
          <w:rPr>
            <w:webHidden/>
          </w:rPr>
          <w:tab/>
        </w:r>
        <w:r>
          <w:rPr>
            <w:webHidden/>
          </w:rPr>
          <w:fldChar w:fldCharType="begin"/>
        </w:r>
        <w:r>
          <w:rPr>
            <w:webHidden/>
          </w:rPr>
          <w:instrText xml:space="preserve"> PAGEREF _Toc68703862 \h </w:instrText>
        </w:r>
        <w:r>
          <w:rPr>
            <w:webHidden/>
          </w:rPr>
        </w:r>
        <w:r>
          <w:rPr>
            <w:webHidden/>
          </w:rPr>
          <w:fldChar w:fldCharType="separate"/>
        </w:r>
        <w:r w:rsidR="00550571">
          <w:rPr>
            <w:webHidden/>
          </w:rPr>
          <w:t>246</w:t>
        </w:r>
        <w:r>
          <w:rPr>
            <w:webHidden/>
          </w:rPr>
          <w:fldChar w:fldCharType="end"/>
        </w:r>
      </w:hyperlink>
    </w:p>
    <w:p w14:paraId="65EC742A" w14:textId="79A5951F" w:rsidR="00BF3682" w:rsidRDefault="00BF3682">
      <w:pPr>
        <w:pStyle w:val="Spisilustracji"/>
        <w:rPr>
          <w:rFonts w:asciiTheme="minorHAnsi" w:eastAsiaTheme="minorEastAsia" w:hAnsiTheme="minorHAnsi" w:cstheme="minorBidi"/>
          <w:sz w:val="22"/>
          <w:lang w:eastAsia="pl-PL"/>
        </w:rPr>
      </w:pPr>
      <w:hyperlink w:anchor="_Toc68703863" w:history="1">
        <w:r w:rsidRPr="00151E6F">
          <w:rPr>
            <w:rStyle w:val="Hipercze"/>
          </w:rPr>
          <w:t>Wykres 10</w:t>
        </w:r>
        <w:r w:rsidRPr="00151E6F">
          <w:rPr>
            <w:rStyle w:val="Hipercze"/>
          </w:rPr>
          <w:noBreakHyphen/>
          <w:t>6</w:t>
        </w:r>
        <w:r>
          <w:rPr>
            <w:rFonts w:asciiTheme="minorHAnsi" w:eastAsiaTheme="minorEastAsia" w:hAnsiTheme="minorHAnsi" w:cstheme="minorBidi"/>
            <w:sz w:val="22"/>
            <w:lang w:eastAsia="pl-PL"/>
          </w:rPr>
          <w:tab/>
        </w:r>
        <w:r w:rsidRPr="00151E6F">
          <w:rPr>
            <w:rStyle w:val="Hipercze"/>
          </w:rPr>
          <w:t>Udział działań o określonym statusie w podziale na działania podstawowe i uzupełniające - jcwp TW i CW (w skali kraju)</w:t>
        </w:r>
        <w:r>
          <w:rPr>
            <w:webHidden/>
          </w:rPr>
          <w:tab/>
        </w:r>
        <w:r>
          <w:rPr>
            <w:webHidden/>
          </w:rPr>
          <w:fldChar w:fldCharType="begin"/>
        </w:r>
        <w:r>
          <w:rPr>
            <w:webHidden/>
          </w:rPr>
          <w:instrText xml:space="preserve"> PAGEREF _Toc68703863 \h </w:instrText>
        </w:r>
        <w:r>
          <w:rPr>
            <w:webHidden/>
          </w:rPr>
        </w:r>
        <w:r>
          <w:rPr>
            <w:webHidden/>
          </w:rPr>
          <w:fldChar w:fldCharType="separate"/>
        </w:r>
        <w:r w:rsidR="00550571">
          <w:rPr>
            <w:webHidden/>
          </w:rPr>
          <w:t>247</w:t>
        </w:r>
        <w:r>
          <w:rPr>
            <w:webHidden/>
          </w:rPr>
          <w:fldChar w:fldCharType="end"/>
        </w:r>
      </w:hyperlink>
    </w:p>
    <w:p w14:paraId="3B31577C" w14:textId="785C9F30" w:rsidR="00BF3682" w:rsidRDefault="00BF3682">
      <w:pPr>
        <w:pStyle w:val="Spisilustracji"/>
        <w:rPr>
          <w:rFonts w:asciiTheme="minorHAnsi" w:eastAsiaTheme="minorEastAsia" w:hAnsiTheme="minorHAnsi" w:cstheme="minorBidi"/>
          <w:sz w:val="22"/>
          <w:lang w:eastAsia="pl-PL"/>
        </w:rPr>
      </w:pPr>
      <w:hyperlink w:anchor="_Toc68703864" w:history="1">
        <w:r w:rsidRPr="00151E6F">
          <w:rPr>
            <w:rStyle w:val="Hipercze"/>
          </w:rPr>
          <w:t>Wykres 10</w:t>
        </w:r>
        <w:r w:rsidRPr="00151E6F">
          <w:rPr>
            <w:rStyle w:val="Hipercze"/>
          </w:rPr>
          <w:noBreakHyphen/>
          <w:t>7</w:t>
        </w:r>
        <w:r>
          <w:rPr>
            <w:rFonts w:asciiTheme="minorHAnsi" w:eastAsiaTheme="minorEastAsia" w:hAnsiTheme="minorHAnsi" w:cstheme="minorBidi"/>
            <w:sz w:val="22"/>
            <w:lang w:eastAsia="pl-PL"/>
          </w:rPr>
          <w:tab/>
        </w:r>
        <w:r w:rsidRPr="00151E6F">
          <w:rPr>
            <w:rStyle w:val="Hipercze"/>
          </w:rPr>
          <w:t>Udział działań o określonym statusie w podziale na działania podstawowe i uzupełniające - jcwpd (w skali kraju)</w:t>
        </w:r>
        <w:r>
          <w:rPr>
            <w:webHidden/>
          </w:rPr>
          <w:tab/>
        </w:r>
        <w:r>
          <w:rPr>
            <w:webHidden/>
          </w:rPr>
          <w:fldChar w:fldCharType="begin"/>
        </w:r>
        <w:r>
          <w:rPr>
            <w:webHidden/>
          </w:rPr>
          <w:instrText xml:space="preserve"> PAGEREF _Toc68703864 \h </w:instrText>
        </w:r>
        <w:r>
          <w:rPr>
            <w:webHidden/>
          </w:rPr>
        </w:r>
        <w:r>
          <w:rPr>
            <w:webHidden/>
          </w:rPr>
          <w:fldChar w:fldCharType="separate"/>
        </w:r>
        <w:r w:rsidR="00550571">
          <w:rPr>
            <w:webHidden/>
          </w:rPr>
          <w:t>248</w:t>
        </w:r>
        <w:r>
          <w:rPr>
            <w:webHidden/>
          </w:rPr>
          <w:fldChar w:fldCharType="end"/>
        </w:r>
      </w:hyperlink>
    </w:p>
    <w:p w14:paraId="6EF5FCEC" w14:textId="7486A1C4" w:rsidR="00BF3682" w:rsidRDefault="00BF3682">
      <w:pPr>
        <w:pStyle w:val="Spisilustracji"/>
        <w:rPr>
          <w:rFonts w:asciiTheme="minorHAnsi" w:eastAsiaTheme="minorEastAsia" w:hAnsiTheme="minorHAnsi" w:cstheme="minorBidi"/>
          <w:sz w:val="22"/>
          <w:lang w:eastAsia="pl-PL"/>
        </w:rPr>
      </w:pPr>
      <w:hyperlink w:anchor="_Toc68703865" w:history="1">
        <w:r w:rsidRPr="00151E6F">
          <w:rPr>
            <w:rStyle w:val="Hipercze"/>
          </w:rPr>
          <w:t>Wykres 12</w:t>
        </w:r>
        <w:r w:rsidRPr="00151E6F">
          <w:rPr>
            <w:rStyle w:val="Hipercze"/>
          </w:rPr>
          <w:noBreakHyphen/>
          <w:t>1</w:t>
        </w:r>
        <w:r>
          <w:rPr>
            <w:rFonts w:asciiTheme="minorHAnsi" w:eastAsiaTheme="minorEastAsia" w:hAnsiTheme="minorHAnsi" w:cstheme="minorBidi"/>
            <w:sz w:val="22"/>
            <w:lang w:eastAsia="pl-PL"/>
          </w:rPr>
          <w:tab/>
        </w:r>
        <w:r w:rsidRPr="00151E6F">
          <w:rPr>
            <w:rStyle w:val="Hipercze"/>
          </w:rPr>
          <w:t>Udział działań poszczególnych kategorii w katalogu działań krajowych IIaPGW</w:t>
        </w:r>
        <w:r>
          <w:rPr>
            <w:webHidden/>
          </w:rPr>
          <w:tab/>
        </w:r>
        <w:r>
          <w:rPr>
            <w:webHidden/>
          </w:rPr>
          <w:fldChar w:fldCharType="begin"/>
        </w:r>
        <w:r>
          <w:rPr>
            <w:webHidden/>
          </w:rPr>
          <w:instrText xml:space="preserve"> PAGEREF _Toc68703865 \h </w:instrText>
        </w:r>
        <w:r>
          <w:rPr>
            <w:webHidden/>
          </w:rPr>
        </w:r>
        <w:r>
          <w:rPr>
            <w:webHidden/>
          </w:rPr>
          <w:fldChar w:fldCharType="separate"/>
        </w:r>
        <w:r w:rsidR="00550571">
          <w:rPr>
            <w:webHidden/>
          </w:rPr>
          <w:t>271</w:t>
        </w:r>
        <w:r>
          <w:rPr>
            <w:webHidden/>
          </w:rPr>
          <w:fldChar w:fldCharType="end"/>
        </w:r>
      </w:hyperlink>
    </w:p>
    <w:p w14:paraId="6DF4D182" w14:textId="454072B3" w:rsidR="00BF3682" w:rsidRDefault="00BF3682">
      <w:pPr>
        <w:pStyle w:val="Spisilustracji"/>
        <w:rPr>
          <w:rFonts w:asciiTheme="minorHAnsi" w:eastAsiaTheme="minorEastAsia" w:hAnsiTheme="minorHAnsi" w:cstheme="minorBidi"/>
          <w:sz w:val="22"/>
          <w:lang w:eastAsia="pl-PL"/>
        </w:rPr>
      </w:pPr>
      <w:hyperlink w:anchor="_Toc68703866" w:history="1">
        <w:r w:rsidRPr="00151E6F">
          <w:rPr>
            <w:rStyle w:val="Hipercze"/>
          </w:rPr>
          <w:t>Wykres 12</w:t>
        </w:r>
        <w:r w:rsidRPr="00151E6F">
          <w:rPr>
            <w:rStyle w:val="Hipercze"/>
          </w:rPr>
          <w:noBreakHyphen/>
          <w:t>2</w:t>
        </w:r>
        <w:r>
          <w:rPr>
            <w:rFonts w:asciiTheme="minorHAnsi" w:eastAsiaTheme="minorEastAsia" w:hAnsiTheme="minorHAnsi" w:cstheme="minorBidi"/>
            <w:sz w:val="22"/>
            <w:lang w:eastAsia="pl-PL"/>
          </w:rPr>
          <w:tab/>
        </w:r>
        <w:r w:rsidRPr="00151E6F">
          <w:rPr>
            <w:rStyle w:val="Hipercze"/>
          </w:rPr>
          <w:t>Udział działań z prolongacji oraz nowych w katalogu działań krajowych IIaPGW</w:t>
        </w:r>
        <w:r>
          <w:rPr>
            <w:webHidden/>
          </w:rPr>
          <w:tab/>
        </w:r>
        <w:r>
          <w:rPr>
            <w:webHidden/>
          </w:rPr>
          <w:fldChar w:fldCharType="begin"/>
        </w:r>
        <w:r>
          <w:rPr>
            <w:webHidden/>
          </w:rPr>
          <w:instrText xml:space="preserve"> PAGEREF _Toc68703866 \h </w:instrText>
        </w:r>
        <w:r>
          <w:rPr>
            <w:webHidden/>
          </w:rPr>
        </w:r>
        <w:r>
          <w:rPr>
            <w:webHidden/>
          </w:rPr>
          <w:fldChar w:fldCharType="separate"/>
        </w:r>
        <w:r w:rsidR="00550571">
          <w:rPr>
            <w:webHidden/>
          </w:rPr>
          <w:t>272</w:t>
        </w:r>
        <w:r>
          <w:rPr>
            <w:webHidden/>
          </w:rPr>
          <w:fldChar w:fldCharType="end"/>
        </w:r>
      </w:hyperlink>
    </w:p>
    <w:p w14:paraId="64165818" w14:textId="5B98AEB4" w:rsidR="00BF3682" w:rsidRDefault="00BF3682">
      <w:pPr>
        <w:pStyle w:val="Spisilustracji"/>
        <w:rPr>
          <w:rFonts w:asciiTheme="minorHAnsi" w:eastAsiaTheme="minorEastAsia" w:hAnsiTheme="minorHAnsi" w:cstheme="minorBidi"/>
          <w:sz w:val="22"/>
          <w:lang w:eastAsia="pl-PL"/>
        </w:rPr>
      </w:pPr>
      <w:hyperlink w:anchor="_Toc68703867" w:history="1">
        <w:r w:rsidRPr="00151E6F">
          <w:rPr>
            <w:rStyle w:val="Hipercze"/>
          </w:rPr>
          <w:t>Wykres 12</w:t>
        </w:r>
        <w:r w:rsidRPr="00151E6F">
          <w:rPr>
            <w:rStyle w:val="Hipercze"/>
          </w:rPr>
          <w:noBreakHyphen/>
          <w:t>3</w:t>
        </w:r>
        <w:r>
          <w:rPr>
            <w:rFonts w:asciiTheme="minorHAnsi" w:eastAsiaTheme="minorEastAsia" w:hAnsiTheme="minorHAnsi" w:cstheme="minorBidi"/>
            <w:sz w:val="22"/>
            <w:lang w:eastAsia="pl-PL"/>
          </w:rPr>
          <w:tab/>
        </w:r>
        <w:r w:rsidRPr="00151E6F">
          <w:rPr>
            <w:rStyle w:val="Hipercze"/>
          </w:rPr>
          <w:t>Udział działań z określonym terminem realizacji oraz działań ciągłych w katalogu działań krajowych IIaPGW</w:t>
        </w:r>
        <w:r>
          <w:rPr>
            <w:webHidden/>
          </w:rPr>
          <w:tab/>
        </w:r>
        <w:r>
          <w:rPr>
            <w:webHidden/>
          </w:rPr>
          <w:fldChar w:fldCharType="begin"/>
        </w:r>
        <w:r>
          <w:rPr>
            <w:webHidden/>
          </w:rPr>
          <w:instrText xml:space="preserve"> PAGEREF _Toc68703867 \h </w:instrText>
        </w:r>
        <w:r>
          <w:rPr>
            <w:webHidden/>
          </w:rPr>
        </w:r>
        <w:r>
          <w:rPr>
            <w:webHidden/>
          </w:rPr>
          <w:fldChar w:fldCharType="separate"/>
        </w:r>
        <w:r w:rsidR="00550571">
          <w:rPr>
            <w:webHidden/>
          </w:rPr>
          <w:t>272</w:t>
        </w:r>
        <w:r>
          <w:rPr>
            <w:webHidden/>
          </w:rPr>
          <w:fldChar w:fldCharType="end"/>
        </w:r>
      </w:hyperlink>
    </w:p>
    <w:p w14:paraId="483E71E7" w14:textId="56A63492" w:rsidR="00BF3682" w:rsidRDefault="00BF3682">
      <w:pPr>
        <w:pStyle w:val="Spisilustracji"/>
        <w:rPr>
          <w:rFonts w:asciiTheme="minorHAnsi" w:eastAsiaTheme="minorEastAsia" w:hAnsiTheme="minorHAnsi" w:cstheme="minorBidi"/>
          <w:sz w:val="22"/>
          <w:lang w:eastAsia="pl-PL"/>
        </w:rPr>
      </w:pPr>
      <w:hyperlink w:anchor="_Toc68703868" w:history="1">
        <w:r w:rsidRPr="00151E6F">
          <w:rPr>
            <w:rStyle w:val="Hipercze"/>
          </w:rPr>
          <w:t>Wykres 12</w:t>
        </w:r>
        <w:r w:rsidRPr="00151E6F">
          <w:rPr>
            <w:rStyle w:val="Hipercze"/>
          </w:rPr>
          <w:noBreakHyphen/>
          <w:t>4</w:t>
        </w:r>
        <w:r>
          <w:rPr>
            <w:rFonts w:asciiTheme="minorHAnsi" w:eastAsiaTheme="minorEastAsia" w:hAnsiTheme="minorHAnsi" w:cstheme="minorBidi"/>
            <w:sz w:val="22"/>
            <w:lang w:eastAsia="pl-PL"/>
          </w:rPr>
          <w:tab/>
        </w:r>
        <w:r w:rsidRPr="00151E6F">
          <w:rPr>
            <w:rStyle w:val="Hipercze"/>
          </w:rPr>
          <w:t>Udział działań w poszczególnych kategoriach katalogu działań jcwp RW</w:t>
        </w:r>
        <w:r>
          <w:rPr>
            <w:webHidden/>
          </w:rPr>
          <w:tab/>
        </w:r>
        <w:r>
          <w:rPr>
            <w:webHidden/>
          </w:rPr>
          <w:fldChar w:fldCharType="begin"/>
        </w:r>
        <w:r>
          <w:rPr>
            <w:webHidden/>
          </w:rPr>
          <w:instrText xml:space="preserve"> PAGEREF _Toc68703868 \h </w:instrText>
        </w:r>
        <w:r>
          <w:rPr>
            <w:webHidden/>
          </w:rPr>
        </w:r>
        <w:r>
          <w:rPr>
            <w:webHidden/>
          </w:rPr>
          <w:fldChar w:fldCharType="separate"/>
        </w:r>
        <w:r w:rsidR="00550571">
          <w:rPr>
            <w:webHidden/>
          </w:rPr>
          <w:t>275</w:t>
        </w:r>
        <w:r>
          <w:rPr>
            <w:webHidden/>
          </w:rPr>
          <w:fldChar w:fldCharType="end"/>
        </w:r>
      </w:hyperlink>
    </w:p>
    <w:p w14:paraId="1EA474F3" w14:textId="295BD79E" w:rsidR="00BF3682" w:rsidRDefault="00BF3682">
      <w:pPr>
        <w:pStyle w:val="Spisilustracji"/>
        <w:rPr>
          <w:rFonts w:asciiTheme="minorHAnsi" w:eastAsiaTheme="minorEastAsia" w:hAnsiTheme="minorHAnsi" w:cstheme="minorBidi"/>
          <w:sz w:val="22"/>
          <w:lang w:eastAsia="pl-PL"/>
        </w:rPr>
      </w:pPr>
      <w:hyperlink w:anchor="_Toc68703869" w:history="1">
        <w:r w:rsidRPr="00151E6F">
          <w:rPr>
            <w:rStyle w:val="Hipercze"/>
          </w:rPr>
          <w:t>Wykres 12</w:t>
        </w:r>
        <w:r w:rsidRPr="00151E6F">
          <w:rPr>
            <w:rStyle w:val="Hipercze"/>
          </w:rPr>
          <w:noBreakHyphen/>
          <w:t>5</w:t>
        </w:r>
        <w:r>
          <w:rPr>
            <w:rFonts w:asciiTheme="minorHAnsi" w:eastAsiaTheme="minorEastAsia" w:hAnsiTheme="minorHAnsi" w:cstheme="minorBidi"/>
            <w:sz w:val="22"/>
            <w:lang w:eastAsia="pl-PL"/>
          </w:rPr>
          <w:tab/>
        </w:r>
        <w:r w:rsidRPr="00151E6F">
          <w:rPr>
            <w:rStyle w:val="Hipercze"/>
          </w:rPr>
          <w:t>Udział działań podstawowych oraz uzupełniających w katalogu działań jcwp RW</w:t>
        </w:r>
        <w:r>
          <w:rPr>
            <w:webHidden/>
          </w:rPr>
          <w:tab/>
        </w:r>
        <w:r>
          <w:rPr>
            <w:webHidden/>
          </w:rPr>
          <w:fldChar w:fldCharType="begin"/>
        </w:r>
        <w:r>
          <w:rPr>
            <w:webHidden/>
          </w:rPr>
          <w:instrText xml:space="preserve"> PAGEREF _Toc68703869 \h </w:instrText>
        </w:r>
        <w:r>
          <w:rPr>
            <w:webHidden/>
          </w:rPr>
        </w:r>
        <w:r>
          <w:rPr>
            <w:webHidden/>
          </w:rPr>
          <w:fldChar w:fldCharType="separate"/>
        </w:r>
        <w:r w:rsidR="00550571">
          <w:rPr>
            <w:webHidden/>
          </w:rPr>
          <w:t>276</w:t>
        </w:r>
        <w:r>
          <w:rPr>
            <w:webHidden/>
          </w:rPr>
          <w:fldChar w:fldCharType="end"/>
        </w:r>
      </w:hyperlink>
    </w:p>
    <w:p w14:paraId="26275370" w14:textId="0EC3C34F" w:rsidR="00BF3682" w:rsidRDefault="00BF3682">
      <w:pPr>
        <w:pStyle w:val="Spisilustracji"/>
        <w:rPr>
          <w:rFonts w:asciiTheme="minorHAnsi" w:eastAsiaTheme="minorEastAsia" w:hAnsiTheme="minorHAnsi" w:cstheme="minorBidi"/>
          <w:sz w:val="22"/>
          <w:lang w:eastAsia="pl-PL"/>
        </w:rPr>
      </w:pPr>
      <w:hyperlink w:anchor="_Toc68703870" w:history="1">
        <w:r w:rsidRPr="00151E6F">
          <w:rPr>
            <w:rStyle w:val="Hipercze"/>
          </w:rPr>
          <w:t>Wykres 12</w:t>
        </w:r>
        <w:r w:rsidRPr="00151E6F">
          <w:rPr>
            <w:rStyle w:val="Hipercze"/>
          </w:rPr>
          <w:noBreakHyphen/>
          <w:t>6</w:t>
        </w:r>
        <w:r>
          <w:rPr>
            <w:rFonts w:asciiTheme="minorHAnsi" w:eastAsiaTheme="minorEastAsia" w:hAnsiTheme="minorHAnsi" w:cstheme="minorBidi"/>
            <w:sz w:val="22"/>
            <w:lang w:eastAsia="pl-PL"/>
          </w:rPr>
          <w:tab/>
        </w:r>
        <w:r w:rsidRPr="00151E6F">
          <w:rPr>
            <w:rStyle w:val="Hipercze"/>
          </w:rPr>
          <w:t>Udział działań ukierunkowanych na redukcję poszczególnych rodzajów presji</w:t>
        </w:r>
        <w:r>
          <w:rPr>
            <w:webHidden/>
          </w:rPr>
          <w:tab/>
        </w:r>
        <w:r>
          <w:rPr>
            <w:webHidden/>
          </w:rPr>
          <w:fldChar w:fldCharType="begin"/>
        </w:r>
        <w:r>
          <w:rPr>
            <w:webHidden/>
          </w:rPr>
          <w:instrText xml:space="preserve"> PAGEREF _Toc68703870 \h </w:instrText>
        </w:r>
        <w:r>
          <w:rPr>
            <w:webHidden/>
          </w:rPr>
        </w:r>
        <w:r>
          <w:rPr>
            <w:webHidden/>
          </w:rPr>
          <w:fldChar w:fldCharType="separate"/>
        </w:r>
        <w:r w:rsidR="00550571">
          <w:rPr>
            <w:webHidden/>
          </w:rPr>
          <w:t>277</w:t>
        </w:r>
        <w:r>
          <w:rPr>
            <w:webHidden/>
          </w:rPr>
          <w:fldChar w:fldCharType="end"/>
        </w:r>
      </w:hyperlink>
    </w:p>
    <w:p w14:paraId="4DB8BC44" w14:textId="31A95E17" w:rsidR="00BF3682" w:rsidRDefault="00BF3682">
      <w:pPr>
        <w:pStyle w:val="Spisilustracji"/>
        <w:rPr>
          <w:rFonts w:asciiTheme="minorHAnsi" w:eastAsiaTheme="minorEastAsia" w:hAnsiTheme="minorHAnsi" w:cstheme="minorBidi"/>
          <w:sz w:val="22"/>
          <w:lang w:eastAsia="pl-PL"/>
        </w:rPr>
      </w:pPr>
      <w:hyperlink w:anchor="_Toc68703871" w:history="1">
        <w:r w:rsidRPr="00151E6F">
          <w:rPr>
            <w:rStyle w:val="Hipercze"/>
          </w:rPr>
          <w:t>Wykres 12</w:t>
        </w:r>
        <w:r w:rsidRPr="00151E6F">
          <w:rPr>
            <w:rStyle w:val="Hipercze"/>
          </w:rPr>
          <w:noBreakHyphen/>
          <w:t>7</w:t>
        </w:r>
        <w:r>
          <w:rPr>
            <w:rFonts w:asciiTheme="minorHAnsi" w:eastAsiaTheme="minorEastAsia" w:hAnsiTheme="minorHAnsi" w:cstheme="minorBidi"/>
            <w:sz w:val="22"/>
            <w:lang w:eastAsia="pl-PL"/>
          </w:rPr>
          <w:tab/>
        </w:r>
        <w:r w:rsidRPr="00151E6F">
          <w:rPr>
            <w:rStyle w:val="Hipercze"/>
          </w:rPr>
          <w:t>Udział działań w poszczególnych kategoriach katalogu działań jcwp RWr</w:t>
        </w:r>
        <w:r>
          <w:rPr>
            <w:webHidden/>
          </w:rPr>
          <w:tab/>
        </w:r>
        <w:r>
          <w:rPr>
            <w:webHidden/>
          </w:rPr>
          <w:fldChar w:fldCharType="begin"/>
        </w:r>
        <w:r>
          <w:rPr>
            <w:webHidden/>
          </w:rPr>
          <w:instrText xml:space="preserve"> PAGEREF _Toc68703871 \h </w:instrText>
        </w:r>
        <w:r>
          <w:rPr>
            <w:webHidden/>
          </w:rPr>
        </w:r>
        <w:r>
          <w:rPr>
            <w:webHidden/>
          </w:rPr>
          <w:fldChar w:fldCharType="separate"/>
        </w:r>
        <w:r w:rsidR="00550571">
          <w:rPr>
            <w:webHidden/>
          </w:rPr>
          <w:t>280</w:t>
        </w:r>
        <w:r>
          <w:rPr>
            <w:webHidden/>
          </w:rPr>
          <w:fldChar w:fldCharType="end"/>
        </w:r>
      </w:hyperlink>
    </w:p>
    <w:p w14:paraId="431B489B" w14:textId="069FEEB8" w:rsidR="00BF3682" w:rsidRDefault="00BF3682">
      <w:pPr>
        <w:pStyle w:val="Spisilustracji"/>
        <w:rPr>
          <w:rFonts w:asciiTheme="minorHAnsi" w:eastAsiaTheme="minorEastAsia" w:hAnsiTheme="minorHAnsi" w:cstheme="minorBidi"/>
          <w:sz w:val="22"/>
          <w:lang w:eastAsia="pl-PL"/>
        </w:rPr>
      </w:pPr>
      <w:hyperlink w:anchor="_Toc68703872" w:history="1">
        <w:r w:rsidRPr="00151E6F">
          <w:rPr>
            <w:rStyle w:val="Hipercze"/>
          </w:rPr>
          <w:t>Wykres 12</w:t>
        </w:r>
        <w:r w:rsidRPr="00151E6F">
          <w:rPr>
            <w:rStyle w:val="Hipercze"/>
          </w:rPr>
          <w:noBreakHyphen/>
          <w:t>8</w:t>
        </w:r>
        <w:r>
          <w:rPr>
            <w:rFonts w:asciiTheme="minorHAnsi" w:eastAsiaTheme="minorEastAsia" w:hAnsiTheme="minorHAnsi" w:cstheme="minorBidi"/>
            <w:sz w:val="22"/>
            <w:lang w:eastAsia="pl-PL"/>
          </w:rPr>
          <w:tab/>
        </w:r>
        <w:r w:rsidRPr="00151E6F">
          <w:rPr>
            <w:rStyle w:val="Hipercze"/>
          </w:rPr>
          <w:t>Udział działań podstawowych oraz uzupełniających w katalogu działań jcwp RWr</w:t>
        </w:r>
        <w:r>
          <w:rPr>
            <w:webHidden/>
          </w:rPr>
          <w:tab/>
        </w:r>
        <w:r>
          <w:rPr>
            <w:webHidden/>
          </w:rPr>
          <w:fldChar w:fldCharType="begin"/>
        </w:r>
        <w:r>
          <w:rPr>
            <w:webHidden/>
          </w:rPr>
          <w:instrText xml:space="preserve"> PAGEREF _Toc68703872 \h </w:instrText>
        </w:r>
        <w:r>
          <w:rPr>
            <w:webHidden/>
          </w:rPr>
        </w:r>
        <w:r>
          <w:rPr>
            <w:webHidden/>
          </w:rPr>
          <w:fldChar w:fldCharType="separate"/>
        </w:r>
        <w:r w:rsidR="00550571">
          <w:rPr>
            <w:webHidden/>
          </w:rPr>
          <w:t>280</w:t>
        </w:r>
        <w:r>
          <w:rPr>
            <w:webHidden/>
          </w:rPr>
          <w:fldChar w:fldCharType="end"/>
        </w:r>
      </w:hyperlink>
    </w:p>
    <w:p w14:paraId="08BD3C3A" w14:textId="49F67804" w:rsidR="00BF3682" w:rsidRDefault="00BF3682">
      <w:pPr>
        <w:pStyle w:val="Spisilustracji"/>
        <w:rPr>
          <w:rFonts w:asciiTheme="minorHAnsi" w:eastAsiaTheme="minorEastAsia" w:hAnsiTheme="minorHAnsi" w:cstheme="minorBidi"/>
          <w:sz w:val="22"/>
          <w:lang w:eastAsia="pl-PL"/>
        </w:rPr>
      </w:pPr>
      <w:hyperlink w:anchor="_Toc68703873" w:history="1">
        <w:r w:rsidRPr="00151E6F">
          <w:rPr>
            <w:rStyle w:val="Hipercze"/>
          </w:rPr>
          <w:t>Wykres 12</w:t>
        </w:r>
        <w:r w:rsidRPr="00151E6F">
          <w:rPr>
            <w:rStyle w:val="Hipercze"/>
          </w:rPr>
          <w:noBreakHyphen/>
          <w:t>9</w:t>
        </w:r>
        <w:r>
          <w:rPr>
            <w:rFonts w:asciiTheme="minorHAnsi" w:eastAsiaTheme="minorEastAsia" w:hAnsiTheme="minorHAnsi" w:cstheme="minorBidi"/>
            <w:sz w:val="22"/>
            <w:lang w:eastAsia="pl-PL"/>
          </w:rPr>
          <w:tab/>
        </w:r>
        <w:r w:rsidRPr="00151E6F">
          <w:rPr>
            <w:rStyle w:val="Hipercze"/>
          </w:rPr>
          <w:t>Udział działań ukierunkowanych na redukcję poszczególnych rodzajów presji</w:t>
        </w:r>
        <w:r>
          <w:rPr>
            <w:webHidden/>
          </w:rPr>
          <w:tab/>
        </w:r>
        <w:r>
          <w:rPr>
            <w:webHidden/>
          </w:rPr>
          <w:fldChar w:fldCharType="begin"/>
        </w:r>
        <w:r>
          <w:rPr>
            <w:webHidden/>
          </w:rPr>
          <w:instrText xml:space="preserve"> PAGEREF _Toc68703873 \h </w:instrText>
        </w:r>
        <w:r>
          <w:rPr>
            <w:webHidden/>
          </w:rPr>
        </w:r>
        <w:r>
          <w:rPr>
            <w:webHidden/>
          </w:rPr>
          <w:fldChar w:fldCharType="separate"/>
        </w:r>
        <w:r w:rsidR="00550571">
          <w:rPr>
            <w:webHidden/>
          </w:rPr>
          <w:t>281</w:t>
        </w:r>
        <w:r>
          <w:rPr>
            <w:webHidden/>
          </w:rPr>
          <w:fldChar w:fldCharType="end"/>
        </w:r>
      </w:hyperlink>
    </w:p>
    <w:p w14:paraId="5EBC2F58" w14:textId="7DA7DF3F" w:rsidR="00BF3682" w:rsidRDefault="00BF3682">
      <w:pPr>
        <w:pStyle w:val="Spisilustracji"/>
        <w:rPr>
          <w:rFonts w:asciiTheme="minorHAnsi" w:eastAsiaTheme="minorEastAsia" w:hAnsiTheme="minorHAnsi" w:cstheme="minorBidi"/>
          <w:sz w:val="22"/>
          <w:lang w:eastAsia="pl-PL"/>
        </w:rPr>
      </w:pPr>
      <w:hyperlink w:anchor="_Toc68703874" w:history="1">
        <w:r w:rsidRPr="00151E6F">
          <w:rPr>
            <w:rStyle w:val="Hipercze"/>
          </w:rPr>
          <w:t>Wykres 12</w:t>
        </w:r>
        <w:r w:rsidRPr="00151E6F">
          <w:rPr>
            <w:rStyle w:val="Hipercze"/>
          </w:rPr>
          <w:noBreakHyphen/>
          <w:t>10</w:t>
        </w:r>
        <w:r>
          <w:rPr>
            <w:rFonts w:asciiTheme="minorHAnsi" w:eastAsiaTheme="minorEastAsia" w:hAnsiTheme="minorHAnsi" w:cstheme="minorBidi"/>
            <w:sz w:val="22"/>
            <w:lang w:eastAsia="pl-PL"/>
          </w:rPr>
          <w:tab/>
        </w:r>
        <w:r w:rsidRPr="00151E6F">
          <w:rPr>
            <w:rStyle w:val="Hipercze"/>
          </w:rPr>
          <w:t>Udział działań w poszczególnych kategoriach katalogu działań jcwp LW</w:t>
        </w:r>
        <w:r>
          <w:rPr>
            <w:webHidden/>
          </w:rPr>
          <w:tab/>
        </w:r>
        <w:r>
          <w:rPr>
            <w:webHidden/>
          </w:rPr>
          <w:fldChar w:fldCharType="begin"/>
        </w:r>
        <w:r>
          <w:rPr>
            <w:webHidden/>
          </w:rPr>
          <w:instrText xml:space="preserve"> PAGEREF _Toc68703874 \h </w:instrText>
        </w:r>
        <w:r>
          <w:rPr>
            <w:webHidden/>
          </w:rPr>
        </w:r>
        <w:r>
          <w:rPr>
            <w:webHidden/>
          </w:rPr>
          <w:fldChar w:fldCharType="separate"/>
        </w:r>
        <w:r w:rsidR="00550571">
          <w:rPr>
            <w:webHidden/>
          </w:rPr>
          <w:t>283</w:t>
        </w:r>
        <w:r>
          <w:rPr>
            <w:webHidden/>
          </w:rPr>
          <w:fldChar w:fldCharType="end"/>
        </w:r>
      </w:hyperlink>
    </w:p>
    <w:p w14:paraId="74713E99" w14:textId="3CE210F8" w:rsidR="00BF3682" w:rsidRDefault="00BF3682">
      <w:pPr>
        <w:pStyle w:val="Spisilustracji"/>
        <w:rPr>
          <w:rFonts w:asciiTheme="minorHAnsi" w:eastAsiaTheme="minorEastAsia" w:hAnsiTheme="minorHAnsi" w:cstheme="minorBidi"/>
          <w:sz w:val="22"/>
          <w:lang w:eastAsia="pl-PL"/>
        </w:rPr>
      </w:pPr>
      <w:hyperlink w:anchor="_Toc68703875" w:history="1">
        <w:r w:rsidRPr="00151E6F">
          <w:rPr>
            <w:rStyle w:val="Hipercze"/>
          </w:rPr>
          <w:t>Wykres 12</w:t>
        </w:r>
        <w:r w:rsidRPr="00151E6F">
          <w:rPr>
            <w:rStyle w:val="Hipercze"/>
          </w:rPr>
          <w:noBreakHyphen/>
          <w:t>11</w:t>
        </w:r>
        <w:r>
          <w:rPr>
            <w:rFonts w:asciiTheme="minorHAnsi" w:eastAsiaTheme="minorEastAsia" w:hAnsiTheme="minorHAnsi" w:cstheme="minorBidi"/>
            <w:sz w:val="22"/>
            <w:lang w:eastAsia="pl-PL"/>
          </w:rPr>
          <w:tab/>
        </w:r>
        <w:r w:rsidRPr="00151E6F">
          <w:rPr>
            <w:rStyle w:val="Hipercze"/>
          </w:rPr>
          <w:t>Udział działań podstawowych oraz uzupełniających w katalogu działań jcwp LW</w:t>
        </w:r>
        <w:r>
          <w:rPr>
            <w:webHidden/>
          </w:rPr>
          <w:tab/>
        </w:r>
        <w:r>
          <w:rPr>
            <w:webHidden/>
          </w:rPr>
          <w:fldChar w:fldCharType="begin"/>
        </w:r>
        <w:r>
          <w:rPr>
            <w:webHidden/>
          </w:rPr>
          <w:instrText xml:space="preserve"> PAGEREF _Toc68703875 \h </w:instrText>
        </w:r>
        <w:r>
          <w:rPr>
            <w:webHidden/>
          </w:rPr>
        </w:r>
        <w:r>
          <w:rPr>
            <w:webHidden/>
          </w:rPr>
          <w:fldChar w:fldCharType="separate"/>
        </w:r>
        <w:r w:rsidR="00550571">
          <w:rPr>
            <w:webHidden/>
          </w:rPr>
          <w:t>284</w:t>
        </w:r>
        <w:r>
          <w:rPr>
            <w:webHidden/>
          </w:rPr>
          <w:fldChar w:fldCharType="end"/>
        </w:r>
      </w:hyperlink>
    </w:p>
    <w:p w14:paraId="377B688C" w14:textId="0CC5E1DF" w:rsidR="00BF3682" w:rsidRDefault="00BF3682">
      <w:pPr>
        <w:pStyle w:val="Spisilustracji"/>
        <w:rPr>
          <w:rFonts w:asciiTheme="minorHAnsi" w:eastAsiaTheme="minorEastAsia" w:hAnsiTheme="minorHAnsi" w:cstheme="minorBidi"/>
          <w:sz w:val="22"/>
          <w:lang w:eastAsia="pl-PL"/>
        </w:rPr>
      </w:pPr>
      <w:hyperlink w:anchor="_Toc68703876" w:history="1">
        <w:r w:rsidRPr="00151E6F">
          <w:rPr>
            <w:rStyle w:val="Hipercze"/>
          </w:rPr>
          <w:t>Wykres 12</w:t>
        </w:r>
        <w:r w:rsidRPr="00151E6F">
          <w:rPr>
            <w:rStyle w:val="Hipercze"/>
          </w:rPr>
          <w:noBreakHyphen/>
          <w:t>12</w:t>
        </w:r>
        <w:r>
          <w:rPr>
            <w:rFonts w:asciiTheme="minorHAnsi" w:eastAsiaTheme="minorEastAsia" w:hAnsiTheme="minorHAnsi" w:cstheme="minorBidi"/>
            <w:sz w:val="22"/>
            <w:lang w:eastAsia="pl-PL"/>
          </w:rPr>
          <w:tab/>
        </w:r>
        <w:r w:rsidRPr="00151E6F">
          <w:rPr>
            <w:rStyle w:val="Hipercze"/>
          </w:rPr>
          <w:t>Udział działań ukierunkowanych na redukcję poszczególnych rodzajów presji</w:t>
        </w:r>
        <w:r>
          <w:rPr>
            <w:webHidden/>
          </w:rPr>
          <w:tab/>
        </w:r>
        <w:r>
          <w:rPr>
            <w:webHidden/>
          </w:rPr>
          <w:fldChar w:fldCharType="begin"/>
        </w:r>
        <w:r>
          <w:rPr>
            <w:webHidden/>
          </w:rPr>
          <w:instrText xml:space="preserve"> PAGEREF _Toc68703876 \h </w:instrText>
        </w:r>
        <w:r>
          <w:rPr>
            <w:webHidden/>
          </w:rPr>
        </w:r>
        <w:r>
          <w:rPr>
            <w:webHidden/>
          </w:rPr>
          <w:fldChar w:fldCharType="separate"/>
        </w:r>
        <w:r w:rsidR="00550571">
          <w:rPr>
            <w:webHidden/>
          </w:rPr>
          <w:t>285</w:t>
        </w:r>
        <w:r>
          <w:rPr>
            <w:webHidden/>
          </w:rPr>
          <w:fldChar w:fldCharType="end"/>
        </w:r>
      </w:hyperlink>
    </w:p>
    <w:p w14:paraId="14668B2B" w14:textId="4ECC933B" w:rsidR="00BF3682" w:rsidRDefault="00BF3682">
      <w:pPr>
        <w:pStyle w:val="Spisilustracji"/>
        <w:rPr>
          <w:rFonts w:asciiTheme="minorHAnsi" w:eastAsiaTheme="minorEastAsia" w:hAnsiTheme="minorHAnsi" w:cstheme="minorBidi"/>
          <w:sz w:val="22"/>
          <w:lang w:eastAsia="pl-PL"/>
        </w:rPr>
      </w:pPr>
      <w:hyperlink w:anchor="_Toc68703877" w:history="1">
        <w:r w:rsidRPr="00151E6F">
          <w:rPr>
            <w:rStyle w:val="Hipercze"/>
          </w:rPr>
          <w:t>Wykres 12</w:t>
        </w:r>
        <w:r w:rsidRPr="00151E6F">
          <w:rPr>
            <w:rStyle w:val="Hipercze"/>
          </w:rPr>
          <w:noBreakHyphen/>
          <w:t>13</w:t>
        </w:r>
        <w:r>
          <w:rPr>
            <w:rFonts w:asciiTheme="minorHAnsi" w:eastAsiaTheme="minorEastAsia" w:hAnsiTheme="minorHAnsi" w:cstheme="minorBidi"/>
            <w:sz w:val="22"/>
            <w:lang w:eastAsia="pl-PL"/>
          </w:rPr>
          <w:tab/>
        </w:r>
        <w:r w:rsidRPr="00151E6F">
          <w:rPr>
            <w:rStyle w:val="Hipercze"/>
          </w:rPr>
          <w:t>Udział działań w poszczególnych kategoriach katalogu działań jcwp TW i CW</w:t>
        </w:r>
        <w:r>
          <w:rPr>
            <w:webHidden/>
          </w:rPr>
          <w:tab/>
        </w:r>
        <w:r>
          <w:rPr>
            <w:webHidden/>
          </w:rPr>
          <w:fldChar w:fldCharType="begin"/>
        </w:r>
        <w:r>
          <w:rPr>
            <w:webHidden/>
          </w:rPr>
          <w:instrText xml:space="preserve"> PAGEREF _Toc68703877 \h </w:instrText>
        </w:r>
        <w:r>
          <w:rPr>
            <w:webHidden/>
          </w:rPr>
        </w:r>
        <w:r>
          <w:rPr>
            <w:webHidden/>
          </w:rPr>
          <w:fldChar w:fldCharType="separate"/>
        </w:r>
        <w:r w:rsidR="00550571">
          <w:rPr>
            <w:webHidden/>
          </w:rPr>
          <w:t>287</w:t>
        </w:r>
        <w:r>
          <w:rPr>
            <w:webHidden/>
          </w:rPr>
          <w:fldChar w:fldCharType="end"/>
        </w:r>
      </w:hyperlink>
    </w:p>
    <w:p w14:paraId="3CF5AEF6" w14:textId="3FA418BF" w:rsidR="00BF3682" w:rsidRDefault="00BF3682">
      <w:pPr>
        <w:pStyle w:val="Spisilustracji"/>
        <w:rPr>
          <w:rFonts w:asciiTheme="minorHAnsi" w:eastAsiaTheme="minorEastAsia" w:hAnsiTheme="minorHAnsi" w:cstheme="minorBidi"/>
          <w:sz w:val="22"/>
          <w:lang w:eastAsia="pl-PL"/>
        </w:rPr>
      </w:pPr>
      <w:hyperlink w:anchor="_Toc68703878" w:history="1">
        <w:r w:rsidRPr="00151E6F">
          <w:rPr>
            <w:rStyle w:val="Hipercze"/>
          </w:rPr>
          <w:t>Wykres 12</w:t>
        </w:r>
        <w:r w:rsidRPr="00151E6F">
          <w:rPr>
            <w:rStyle w:val="Hipercze"/>
          </w:rPr>
          <w:noBreakHyphen/>
          <w:t>14</w:t>
        </w:r>
        <w:r>
          <w:rPr>
            <w:rFonts w:asciiTheme="minorHAnsi" w:eastAsiaTheme="minorEastAsia" w:hAnsiTheme="minorHAnsi" w:cstheme="minorBidi"/>
            <w:sz w:val="22"/>
            <w:lang w:eastAsia="pl-PL"/>
          </w:rPr>
          <w:tab/>
        </w:r>
        <w:r w:rsidRPr="00151E6F">
          <w:rPr>
            <w:rStyle w:val="Hipercze"/>
          </w:rPr>
          <w:t>Udział działań podstawowych oraz uzupełniających w katalogu działań jcwp TW i CW</w:t>
        </w:r>
        <w:r>
          <w:rPr>
            <w:webHidden/>
          </w:rPr>
          <w:tab/>
        </w:r>
        <w:r>
          <w:rPr>
            <w:webHidden/>
          </w:rPr>
          <w:fldChar w:fldCharType="begin"/>
        </w:r>
        <w:r>
          <w:rPr>
            <w:webHidden/>
          </w:rPr>
          <w:instrText xml:space="preserve"> PAGEREF _Toc68703878 \h </w:instrText>
        </w:r>
        <w:r>
          <w:rPr>
            <w:webHidden/>
          </w:rPr>
        </w:r>
        <w:r>
          <w:rPr>
            <w:webHidden/>
          </w:rPr>
          <w:fldChar w:fldCharType="separate"/>
        </w:r>
        <w:r w:rsidR="00550571">
          <w:rPr>
            <w:webHidden/>
          </w:rPr>
          <w:t>288</w:t>
        </w:r>
        <w:r>
          <w:rPr>
            <w:webHidden/>
          </w:rPr>
          <w:fldChar w:fldCharType="end"/>
        </w:r>
      </w:hyperlink>
    </w:p>
    <w:p w14:paraId="3845F201" w14:textId="270A2B7A" w:rsidR="00BF3682" w:rsidRDefault="00BF3682">
      <w:pPr>
        <w:pStyle w:val="Spisilustracji"/>
        <w:rPr>
          <w:rFonts w:asciiTheme="minorHAnsi" w:eastAsiaTheme="minorEastAsia" w:hAnsiTheme="minorHAnsi" w:cstheme="minorBidi"/>
          <w:sz w:val="22"/>
          <w:lang w:eastAsia="pl-PL"/>
        </w:rPr>
      </w:pPr>
      <w:hyperlink w:anchor="_Toc68703879" w:history="1">
        <w:r w:rsidRPr="00151E6F">
          <w:rPr>
            <w:rStyle w:val="Hipercze"/>
          </w:rPr>
          <w:t>Wykres 12</w:t>
        </w:r>
        <w:r w:rsidRPr="00151E6F">
          <w:rPr>
            <w:rStyle w:val="Hipercze"/>
          </w:rPr>
          <w:noBreakHyphen/>
          <w:t>15</w:t>
        </w:r>
        <w:r>
          <w:rPr>
            <w:rFonts w:asciiTheme="minorHAnsi" w:eastAsiaTheme="minorEastAsia" w:hAnsiTheme="minorHAnsi" w:cstheme="minorBidi"/>
            <w:sz w:val="22"/>
            <w:lang w:eastAsia="pl-PL"/>
          </w:rPr>
          <w:tab/>
        </w:r>
        <w:r w:rsidRPr="00151E6F">
          <w:rPr>
            <w:rStyle w:val="Hipercze"/>
          </w:rPr>
          <w:t>Udział działań ukierunkowanych na redukcję poszczególnych rodzajów presji</w:t>
        </w:r>
        <w:r>
          <w:rPr>
            <w:webHidden/>
          </w:rPr>
          <w:tab/>
        </w:r>
        <w:r>
          <w:rPr>
            <w:webHidden/>
          </w:rPr>
          <w:fldChar w:fldCharType="begin"/>
        </w:r>
        <w:r>
          <w:rPr>
            <w:webHidden/>
          </w:rPr>
          <w:instrText xml:space="preserve"> PAGEREF _Toc68703879 \h </w:instrText>
        </w:r>
        <w:r>
          <w:rPr>
            <w:webHidden/>
          </w:rPr>
        </w:r>
        <w:r>
          <w:rPr>
            <w:webHidden/>
          </w:rPr>
          <w:fldChar w:fldCharType="separate"/>
        </w:r>
        <w:r w:rsidR="00550571">
          <w:rPr>
            <w:webHidden/>
          </w:rPr>
          <w:t>289</w:t>
        </w:r>
        <w:r>
          <w:rPr>
            <w:webHidden/>
          </w:rPr>
          <w:fldChar w:fldCharType="end"/>
        </w:r>
      </w:hyperlink>
    </w:p>
    <w:p w14:paraId="6E61D3A5" w14:textId="4EF5D86C" w:rsidR="00BF3682" w:rsidRDefault="00BF3682">
      <w:pPr>
        <w:pStyle w:val="Spisilustracji"/>
        <w:rPr>
          <w:rFonts w:asciiTheme="minorHAnsi" w:eastAsiaTheme="minorEastAsia" w:hAnsiTheme="minorHAnsi" w:cstheme="minorBidi"/>
          <w:sz w:val="22"/>
          <w:lang w:eastAsia="pl-PL"/>
        </w:rPr>
      </w:pPr>
      <w:hyperlink w:anchor="_Toc68703880" w:history="1">
        <w:r w:rsidRPr="00151E6F">
          <w:rPr>
            <w:rStyle w:val="Hipercze"/>
          </w:rPr>
          <w:t>Wykres 12</w:t>
        </w:r>
        <w:r w:rsidRPr="00151E6F">
          <w:rPr>
            <w:rStyle w:val="Hipercze"/>
          </w:rPr>
          <w:noBreakHyphen/>
          <w:t>16</w:t>
        </w:r>
        <w:r>
          <w:rPr>
            <w:rFonts w:asciiTheme="minorHAnsi" w:eastAsiaTheme="minorEastAsia" w:hAnsiTheme="minorHAnsi" w:cstheme="minorBidi"/>
            <w:sz w:val="22"/>
            <w:lang w:eastAsia="pl-PL"/>
          </w:rPr>
          <w:tab/>
        </w:r>
        <w:r w:rsidRPr="00151E6F">
          <w:rPr>
            <w:rStyle w:val="Hipercze"/>
          </w:rPr>
          <w:t>Udział działań w poszczególnych kategoriach katalogu działań jcwpd</w:t>
        </w:r>
        <w:r>
          <w:rPr>
            <w:webHidden/>
          </w:rPr>
          <w:tab/>
        </w:r>
        <w:r>
          <w:rPr>
            <w:webHidden/>
          </w:rPr>
          <w:fldChar w:fldCharType="begin"/>
        </w:r>
        <w:r>
          <w:rPr>
            <w:webHidden/>
          </w:rPr>
          <w:instrText xml:space="preserve"> PAGEREF _Toc68703880 \h </w:instrText>
        </w:r>
        <w:r>
          <w:rPr>
            <w:webHidden/>
          </w:rPr>
        </w:r>
        <w:r>
          <w:rPr>
            <w:webHidden/>
          </w:rPr>
          <w:fldChar w:fldCharType="separate"/>
        </w:r>
        <w:r w:rsidR="00550571">
          <w:rPr>
            <w:webHidden/>
          </w:rPr>
          <w:t>291</w:t>
        </w:r>
        <w:r>
          <w:rPr>
            <w:webHidden/>
          </w:rPr>
          <w:fldChar w:fldCharType="end"/>
        </w:r>
      </w:hyperlink>
    </w:p>
    <w:p w14:paraId="3A01657E" w14:textId="6EE8BF9C" w:rsidR="00BF3682" w:rsidRDefault="00BF3682">
      <w:pPr>
        <w:pStyle w:val="Spisilustracji"/>
        <w:rPr>
          <w:rFonts w:asciiTheme="minorHAnsi" w:eastAsiaTheme="minorEastAsia" w:hAnsiTheme="minorHAnsi" w:cstheme="minorBidi"/>
          <w:sz w:val="22"/>
          <w:lang w:eastAsia="pl-PL"/>
        </w:rPr>
      </w:pPr>
      <w:hyperlink w:anchor="_Toc68703881" w:history="1">
        <w:r w:rsidRPr="00151E6F">
          <w:rPr>
            <w:rStyle w:val="Hipercze"/>
          </w:rPr>
          <w:t>Wykres 12</w:t>
        </w:r>
        <w:r w:rsidRPr="00151E6F">
          <w:rPr>
            <w:rStyle w:val="Hipercze"/>
          </w:rPr>
          <w:noBreakHyphen/>
          <w:t>17</w:t>
        </w:r>
        <w:r>
          <w:rPr>
            <w:rFonts w:asciiTheme="minorHAnsi" w:eastAsiaTheme="minorEastAsia" w:hAnsiTheme="minorHAnsi" w:cstheme="minorBidi"/>
            <w:sz w:val="22"/>
            <w:lang w:eastAsia="pl-PL"/>
          </w:rPr>
          <w:tab/>
        </w:r>
        <w:r w:rsidRPr="00151E6F">
          <w:rPr>
            <w:rStyle w:val="Hipercze"/>
          </w:rPr>
          <w:t>Udział działań podstawowych oraz uzupełniających w katalogu działań jcwpd</w:t>
        </w:r>
        <w:r>
          <w:rPr>
            <w:webHidden/>
          </w:rPr>
          <w:tab/>
        </w:r>
        <w:r>
          <w:rPr>
            <w:webHidden/>
          </w:rPr>
          <w:fldChar w:fldCharType="begin"/>
        </w:r>
        <w:r>
          <w:rPr>
            <w:webHidden/>
          </w:rPr>
          <w:instrText xml:space="preserve"> PAGEREF _Toc68703881 \h </w:instrText>
        </w:r>
        <w:r>
          <w:rPr>
            <w:webHidden/>
          </w:rPr>
        </w:r>
        <w:r>
          <w:rPr>
            <w:webHidden/>
          </w:rPr>
          <w:fldChar w:fldCharType="separate"/>
        </w:r>
        <w:r w:rsidR="00550571">
          <w:rPr>
            <w:webHidden/>
          </w:rPr>
          <w:t>292</w:t>
        </w:r>
        <w:r>
          <w:rPr>
            <w:webHidden/>
          </w:rPr>
          <w:fldChar w:fldCharType="end"/>
        </w:r>
      </w:hyperlink>
    </w:p>
    <w:p w14:paraId="629F52AF" w14:textId="473867C7" w:rsidR="00BF3682" w:rsidRDefault="00BF3682">
      <w:pPr>
        <w:pStyle w:val="Spisilustracji"/>
        <w:rPr>
          <w:rFonts w:asciiTheme="minorHAnsi" w:eastAsiaTheme="minorEastAsia" w:hAnsiTheme="minorHAnsi" w:cstheme="minorBidi"/>
          <w:sz w:val="22"/>
          <w:lang w:eastAsia="pl-PL"/>
        </w:rPr>
      </w:pPr>
      <w:hyperlink w:anchor="_Toc68703882" w:history="1">
        <w:r w:rsidRPr="00151E6F">
          <w:rPr>
            <w:rStyle w:val="Hipercze"/>
          </w:rPr>
          <w:t>Wykres 12</w:t>
        </w:r>
        <w:r w:rsidRPr="00151E6F">
          <w:rPr>
            <w:rStyle w:val="Hipercze"/>
          </w:rPr>
          <w:noBreakHyphen/>
          <w:t>18</w:t>
        </w:r>
        <w:r>
          <w:rPr>
            <w:rFonts w:asciiTheme="minorHAnsi" w:eastAsiaTheme="minorEastAsia" w:hAnsiTheme="minorHAnsi" w:cstheme="minorBidi"/>
            <w:sz w:val="22"/>
            <w:lang w:eastAsia="pl-PL"/>
          </w:rPr>
          <w:tab/>
        </w:r>
        <w:r w:rsidRPr="00151E6F">
          <w:rPr>
            <w:rStyle w:val="Hipercze"/>
          </w:rPr>
          <w:t>Udział działań dla jcwpd w poszczególnych grupach</w:t>
        </w:r>
        <w:r>
          <w:rPr>
            <w:webHidden/>
          </w:rPr>
          <w:tab/>
        </w:r>
        <w:r>
          <w:rPr>
            <w:webHidden/>
          </w:rPr>
          <w:fldChar w:fldCharType="begin"/>
        </w:r>
        <w:r>
          <w:rPr>
            <w:webHidden/>
          </w:rPr>
          <w:instrText xml:space="preserve"> PAGEREF _Toc68703882 \h </w:instrText>
        </w:r>
        <w:r>
          <w:rPr>
            <w:webHidden/>
          </w:rPr>
        </w:r>
        <w:r>
          <w:rPr>
            <w:webHidden/>
          </w:rPr>
          <w:fldChar w:fldCharType="separate"/>
        </w:r>
        <w:r w:rsidR="00550571">
          <w:rPr>
            <w:webHidden/>
          </w:rPr>
          <w:t>292</w:t>
        </w:r>
        <w:r>
          <w:rPr>
            <w:webHidden/>
          </w:rPr>
          <w:fldChar w:fldCharType="end"/>
        </w:r>
      </w:hyperlink>
    </w:p>
    <w:p w14:paraId="15340175" w14:textId="3551DD56" w:rsidR="00BF3682" w:rsidRDefault="00BF3682">
      <w:pPr>
        <w:pStyle w:val="Spisilustracji"/>
        <w:rPr>
          <w:rFonts w:asciiTheme="minorHAnsi" w:eastAsiaTheme="minorEastAsia" w:hAnsiTheme="minorHAnsi" w:cstheme="minorBidi"/>
          <w:sz w:val="22"/>
          <w:lang w:eastAsia="pl-PL"/>
        </w:rPr>
      </w:pPr>
      <w:hyperlink w:anchor="_Toc68703883" w:history="1">
        <w:r w:rsidRPr="00151E6F">
          <w:rPr>
            <w:rStyle w:val="Hipercze"/>
          </w:rPr>
          <w:t>Wykres 12</w:t>
        </w:r>
        <w:r w:rsidRPr="00151E6F">
          <w:rPr>
            <w:rStyle w:val="Hipercze"/>
          </w:rPr>
          <w:noBreakHyphen/>
          <w:t>19</w:t>
        </w:r>
        <w:r>
          <w:rPr>
            <w:rFonts w:asciiTheme="minorHAnsi" w:eastAsiaTheme="minorEastAsia" w:hAnsiTheme="minorHAnsi" w:cstheme="minorBidi"/>
            <w:sz w:val="22"/>
            <w:lang w:eastAsia="pl-PL"/>
          </w:rPr>
          <w:tab/>
        </w:r>
        <w:r w:rsidRPr="00151E6F">
          <w:rPr>
            <w:rStyle w:val="Hipercze"/>
          </w:rPr>
          <w:t>Udział działań ukierunkowanych na redukcję poszczególnych rodzajów presji</w:t>
        </w:r>
        <w:r>
          <w:rPr>
            <w:webHidden/>
          </w:rPr>
          <w:tab/>
        </w:r>
        <w:r>
          <w:rPr>
            <w:webHidden/>
          </w:rPr>
          <w:fldChar w:fldCharType="begin"/>
        </w:r>
        <w:r>
          <w:rPr>
            <w:webHidden/>
          </w:rPr>
          <w:instrText xml:space="preserve"> PAGEREF _Toc68703883 \h </w:instrText>
        </w:r>
        <w:r>
          <w:rPr>
            <w:webHidden/>
          </w:rPr>
        </w:r>
        <w:r>
          <w:rPr>
            <w:webHidden/>
          </w:rPr>
          <w:fldChar w:fldCharType="separate"/>
        </w:r>
        <w:r w:rsidR="00550571">
          <w:rPr>
            <w:webHidden/>
          </w:rPr>
          <w:t>293</w:t>
        </w:r>
        <w:r>
          <w:rPr>
            <w:webHidden/>
          </w:rPr>
          <w:fldChar w:fldCharType="end"/>
        </w:r>
      </w:hyperlink>
    </w:p>
    <w:p w14:paraId="07289EFA" w14:textId="76F55924" w:rsidR="00BF3682" w:rsidRDefault="00BF3682">
      <w:pPr>
        <w:pStyle w:val="Spisilustracji"/>
        <w:rPr>
          <w:rFonts w:asciiTheme="minorHAnsi" w:eastAsiaTheme="minorEastAsia" w:hAnsiTheme="minorHAnsi" w:cstheme="minorBidi"/>
          <w:sz w:val="22"/>
          <w:lang w:eastAsia="pl-PL"/>
        </w:rPr>
      </w:pPr>
      <w:hyperlink w:anchor="_Toc68703884" w:history="1">
        <w:r w:rsidRPr="00151E6F">
          <w:rPr>
            <w:rStyle w:val="Hipercze"/>
          </w:rPr>
          <w:t>Wykres 12</w:t>
        </w:r>
        <w:r w:rsidRPr="00151E6F">
          <w:rPr>
            <w:rStyle w:val="Hipercze"/>
          </w:rPr>
          <w:noBreakHyphen/>
          <w:t>20</w:t>
        </w:r>
        <w:r>
          <w:rPr>
            <w:rFonts w:asciiTheme="minorHAnsi" w:eastAsiaTheme="minorEastAsia" w:hAnsiTheme="minorHAnsi" w:cstheme="minorBidi"/>
            <w:sz w:val="22"/>
            <w:lang w:eastAsia="pl-PL"/>
          </w:rPr>
          <w:tab/>
        </w:r>
        <w:r w:rsidRPr="00151E6F">
          <w:rPr>
            <w:rStyle w:val="Hipercze"/>
          </w:rPr>
          <w:t>Udział jcwp RW z przypisanymi zestawami działań w regionach wodnych obszaru dorzecza Odry</w:t>
        </w:r>
        <w:r>
          <w:rPr>
            <w:webHidden/>
          </w:rPr>
          <w:tab/>
        </w:r>
        <w:r>
          <w:rPr>
            <w:webHidden/>
          </w:rPr>
          <w:fldChar w:fldCharType="begin"/>
        </w:r>
        <w:r>
          <w:rPr>
            <w:webHidden/>
          </w:rPr>
          <w:instrText xml:space="preserve"> PAGEREF _Toc68703884 \h </w:instrText>
        </w:r>
        <w:r>
          <w:rPr>
            <w:webHidden/>
          </w:rPr>
        </w:r>
        <w:r>
          <w:rPr>
            <w:webHidden/>
          </w:rPr>
          <w:fldChar w:fldCharType="separate"/>
        </w:r>
        <w:r w:rsidR="00550571">
          <w:rPr>
            <w:webHidden/>
          </w:rPr>
          <w:t>297</w:t>
        </w:r>
        <w:r>
          <w:rPr>
            <w:webHidden/>
          </w:rPr>
          <w:fldChar w:fldCharType="end"/>
        </w:r>
      </w:hyperlink>
    </w:p>
    <w:p w14:paraId="3C679C83" w14:textId="1B7B3526" w:rsidR="00BF3682" w:rsidRDefault="00BF3682">
      <w:pPr>
        <w:pStyle w:val="Spisilustracji"/>
        <w:rPr>
          <w:rFonts w:asciiTheme="minorHAnsi" w:eastAsiaTheme="minorEastAsia" w:hAnsiTheme="minorHAnsi" w:cstheme="minorBidi"/>
          <w:sz w:val="22"/>
          <w:lang w:eastAsia="pl-PL"/>
        </w:rPr>
      </w:pPr>
      <w:hyperlink w:anchor="_Toc68703885" w:history="1">
        <w:r w:rsidRPr="00151E6F">
          <w:rPr>
            <w:rStyle w:val="Hipercze"/>
          </w:rPr>
          <w:t>Wykres 12</w:t>
        </w:r>
        <w:r w:rsidRPr="00151E6F">
          <w:rPr>
            <w:rStyle w:val="Hipercze"/>
          </w:rPr>
          <w:noBreakHyphen/>
          <w:t>21</w:t>
        </w:r>
        <w:r>
          <w:rPr>
            <w:rFonts w:asciiTheme="minorHAnsi" w:eastAsiaTheme="minorEastAsia" w:hAnsiTheme="minorHAnsi" w:cstheme="minorBidi"/>
            <w:sz w:val="22"/>
            <w:lang w:eastAsia="pl-PL"/>
          </w:rPr>
          <w:tab/>
        </w:r>
        <w:r w:rsidRPr="00151E6F">
          <w:rPr>
            <w:rStyle w:val="Hipercze"/>
          </w:rPr>
          <w:t>Podział działań w zestawie dla jcwp RW dla obszaru dorzecza Odry</w:t>
        </w:r>
        <w:r>
          <w:rPr>
            <w:webHidden/>
          </w:rPr>
          <w:tab/>
        </w:r>
        <w:r>
          <w:rPr>
            <w:webHidden/>
          </w:rPr>
          <w:fldChar w:fldCharType="begin"/>
        </w:r>
        <w:r>
          <w:rPr>
            <w:webHidden/>
          </w:rPr>
          <w:instrText xml:space="preserve"> PAGEREF _Toc68703885 \h </w:instrText>
        </w:r>
        <w:r>
          <w:rPr>
            <w:webHidden/>
          </w:rPr>
        </w:r>
        <w:r>
          <w:rPr>
            <w:webHidden/>
          </w:rPr>
          <w:fldChar w:fldCharType="separate"/>
        </w:r>
        <w:r w:rsidR="00550571">
          <w:rPr>
            <w:webHidden/>
          </w:rPr>
          <w:t>298</w:t>
        </w:r>
        <w:r>
          <w:rPr>
            <w:webHidden/>
          </w:rPr>
          <w:fldChar w:fldCharType="end"/>
        </w:r>
      </w:hyperlink>
    </w:p>
    <w:p w14:paraId="6DEC1033" w14:textId="41B2FD8B" w:rsidR="00BF3682" w:rsidRDefault="00BF3682">
      <w:pPr>
        <w:pStyle w:val="Spisilustracji"/>
        <w:rPr>
          <w:rFonts w:asciiTheme="minorHAnsi" w:eastAsiaTheme="minorEastAsia" w:hAnsiTheme="minorHAnsi" w:cstheme="minorBidi"/>
          <w:sz w:val="22"/>
          <w:lang w:eastAsia="pl-PL"/>
        </w:rPr>
      </w:pPr>
      <w:hyperlink w:anchor="_Toc68703886" w:history="1">
        <w:r w:rsidRPr="00151E6F">
          <w:rPr>
            <w:rStyle w:val="Hipercze"/>
          </w:rPr>
          <w:t>Wykres 12</w:t>
        </w:r>
        <w:r w:rsidRPr="00151E6F">
          <w:rPr>
            <w:rStyle w:val="Hipercze"/>
          </w:rPr>
          <w:noBreakHyphen/>
          <w:t>22</w:t>
        </w:r>
        <w:r>
          <w:rPr>
            <w:rFonts w:asciiTheme="minorHAnsi" w:eastAsiaTheme="minorEastAsia" w:hAnsiTheme="minorHAnsi" w:cstheme="minorBidi"/>
            <w:sz w:val="22"/>
            <w:lang w:eastAsia="pl-PL"/>
          </w:rPr>
          <w:tab/>
        </w:r>
        <w:r w:rsidRPr="00151E6F">
          <w:rPr>
            <w:rStyle w:val="Hipercze"/>
          </w:rPr>
          <w:t>Udział jcwp RWr z przypisanymi zestawami działań w regionach wodnych obszaru dorzecza Odry</w:t>
        </w:r>
        <w:r>
          <w:rPr>
            <w:webHidden/>
          </w:rPr>
          <w:tab/>
        </w:r>
        <w:r>
          <w:rPr>
            <w:webHidden/>
          </w:rPr>
          <w:fldChar w:fldCharType="begin"/>
        </w:r>
        <w:r>
          <w:rPr>
            <w:webHidden/>
          </w:rPr>
          <w:instrText xml:space="preserve"> PAGEREF _Toc68703886 \h </w:instrText>
        </w:r>
        <w:r>
          <w:rPr>
            <w:webHidden/>
          </w:rPr>
        </w:r>
        <w:r>
          <w:rPr>
            <w:webHidden/>
          </w:rPr>
          <w:fldChar w:fldCharType="separate"/>
        </w:r>
        <w:r w:rsidR="00550571">
          <w:rPr>
            <w:webHidden/>
          </w:rPr>
          <w:t>301</w:t>
        </w:r>
        <w:r>
          <w:rPr>
            <w:webHidden/>
          </w:rPr>
          <w:fldChar w:fldCharType="end"/>
        </w:r>
      </w:hyperlink>
    </w:p>
    <w:p w14:paraId="143660BA" w14:textId="723C7E44" w:rsidR="00BF3682" w:rsidRDefault="00BF3682">
      <w:pPr>
        <w:pStyle w:val="Spisilustracji"/>
        <w:rPr>
          <w:rFonts w:asciiTheme="minorHAnsi" w:eastAsiaTheme="minorEastAsia" w:hAnsiTheme="minorHAnsi" w:cstheme="minorBidi"/>
          <w:sz w:val="22"/>
          <w:lang w:eastAsia="pl-PL"/>
        </w:rPr>
      </w:pPr>
      <w:hyperlink w:anchor="_Toc68703887" w:history="1">
        <w:r w:rsidRPr="00151E6F">
          <w:rPr>
            <w:rStyle w:val="Hipercze"/>
          </w:rPr>
          <w:t>Wykres 12</w:t>
        </w:r>
        <w:r w:rsidRPr="00151E6F">
          <w:rPr>
            <w:rStyle w:val="Hipercze"/>
          </w:rPr>
          <w:noBreakHyphen/>
          <w:t>23</w:t>
        </w:r>
        <w:r>
          <w:rPr>
            <w:rFonts w:asciiTheme="minorHAnsi" w:eastAsiaTheme="minorEastAsia" w:hAnsiTheme="minorHAnsi" w:cstheme="minorBidi"/>
            <w:sz w:val="22"/>
            <w:lang w:eastAsia="pl-PL"/>
          </w:rPr>
          <w:tab/>
        </w:r>
        <w:r w:rsidRPr="00151E6F">
          <w:rPr>
            <w:rStyle w:val="Hipercze"/>
          </w:rPr>
          <w:t>Podział działań w zestawie dla jcwp RWr dla obszaru dorzecza Odry</w:t>
        </w:r>
        <w:r>
          <w:rPr>
            <w:webHidden/>
          </w:rPr>
          <w:tab/>
        </w:r>
        <w:r>
          <w:rPr>
            <w:webHidden/>
          </w:rPr>
          <w:fldChar w:fldCharType="begin"/>
        </w:r>
        <w:r>
          <w:rPr>
            <w:webHidden/>
          </w:rPr>
          <w:instrText xml:space="preserve"> PAGEREF _Toc68703887 \h </w:instrText>
        </w:r>
        <w:r>
          <w:rPr>
            <w:webHidden/>
          </w:rPr>
        </w:r>
        <w:r>
          <w:rPr>
            <w:webHidden/>
          </w:rPr>
          <w:fldChar w:fldCharType="separate"/>
        </w:r>
        <w:r w:rsidR="00550571">
          <w:rPr>
            <w:webHidden/>
          </w:rPr>
          <w:t>302</w:t>
        </w:r>
        <w:r>
          <w:rPr>
            <w:webHidden/>
          </w:rPr>
          <w:fldChar w:fldCharType="end"/>
        </w:r>
      </w:hyperlink>
    </w:p>
    <w:p w14:paraId="05297E24" w14:textId="3FBF99EC" w:rsidR="00BF3682" w:rsidRDefault="00BF3682">
      <w:pPr>
        <w:pStyle w:val="Spisilustracji"/>
        <w:rPr>
          <w:rFonts w:asciiTheme="minorHAnsi" w:eastAsiaTheme="minorEastAsia" w:hAnsiTheme="minorHAnsi" w:cstheme="minorBidi"/>
          <w:sz w:val="22"/>
          <w:lang w:eastAsia="pl-PL"/>
        </w:rPr>
      </w:pPr>
      <w:hyperlink w:anchor="_Toc68703888" w:history="1">
        <w:r w:rsidRPr="00151E6F">
          <w:rPr>
            <w:rStyle w:val="Hipercze"/>
          </w:rPr>
          <w:t>Wykres 12</w:t>
        </w:r>
        <w:r w:rsidRPr="00151E6F">
          <w:rPr>
            <w:rStyle w:val="Hipercze"/>
          </w:rPr>
          <w:noBreakHyphen/>
          <w:t>24</w:t>
        </w:r>
        <w:r>
          <w:rPr>
            <w:rFonts w:asciiTheme="minorHAnsi" w:eastAsiaTheme="minorEastAsia" w:hAnsiTheme="minorHAnsi" w:cstheme="minorBidi"/>
            <w:sz w:val="22"/>
            <w:lang w:eastAsia="pl-PL"/>
          </w:rPr>
          <w:tab/>
        </w:r>
        <w:r w:rsidRPr="00151E6F">
          <w:rPr>
            <w:rStyle w:val="Hipercze"/>
          </w:rPr>
          <w:t>Udział jcwp LW z przypisanymi zestawami działań w regionach wodnych obszaru dorzecza</w:t>
        </w:r>
        <w:r>
          <w:rPr>
            <w:webHidden/>
          </w:rPr>
          <w:tab/>
        </w:r>
        <w:r>
          <w:rPr>
            <w:webHidden/>
          </w:rPr>
          <w:fldChar w:fldCharType="begin"/>
        </w:r>
        <w:r>
          <w:rPr>
            <w:webHidden/>
          </w:rPr>
          <w:instrText xml:space="preserve"> PAGEREF _Toc68703888 \h </w:instrText>
        </w:r>
        <w:r>
          <w:rPr>
            <w:webHidden/>
          </w:rPr>
        </w:r>
        <w:r>
          <w:rPr>
            <w:webHidden/>
          </w:rPr>
          <w:fldChar w:fldCharType="separate"/>
        </w:r>
        <w:r w:rsidR="00550571">
          <w:rPr>
            <w:webHidden/>
          </w:rPr>
          <w:t>304</w:t>
        </w:r>
        <w:r>
          <w:rPr>
            <w:webHidden/>
          </w:rPr>
          <w:fldChar w:fldCharType="end"/>
        </w:r>
      </w:hyperlink>
    </w:p>
    <w:p w14:paraId="23D8D1E5" w14:textId="4D4608CA" w:rsidR="00BF3682" w:rsidRDefault="00BF3682">
      <w:pPr>
        <w:pStyle w:val="Spisilustracji"/>
        <w:rPr>
          <w:rFonts w:asciiTheme="minorHAnsi" w:eastAsiaTheme="minorEastAsia" w:hAnsiTheme="minorHAnsi" w:cstheme="minorBidi"/>
          <w:sz w:val="22"/>
          <w:lang w:eastAsia="pl-PL"/>
        </w:rPr>
      </w:pPr>
      <w:hyperlink w:anchor="_Toc68703889" w:history="1">
        <w:r w:rsidRPr="00151E6F">
          <w:rPr>
            <w:rStyle w:val="Hipercze"/>
          </w:rPr>
          <w:t>Wykres 12</w:t>
        </w:r>
        <w:r w:rsidRPr="00151E6F">
          <w:rPr>
            <w:rStyle w:val="Hipercze"/>
          </w:rPr>
          <w:noBreakHyphen/>
          <w:t>25</w:t>
        </w:r>
        <w:r>
          <w:rPr>
            <w:rFonts w:asciiTheme="minorHAnsi" w:eastAsiaTheme="minorEastAsia" w:hAnsiTheme="minorHAnsi" w:cstheme="minorBidi"/>
            <w:sz w:val="22"/>
            <w:lang w:eastAsia="pl-PL"/>
          </w:rPr>
          <w:tab/>
        </w:r>
        <w:r w:rsidRPr="00151E6F">
          <w:rPr>
            <w:rStyle w:val="Hipercze"/>
          </w:rPr>
          <w:t>Podział działań w zestawie dla jcwp LW dla obszaru dorzecza Odry</w:t>
        </w:r>
        <w:r>
          <w:rPr>
            <w:webHidden/>
          </w:rPr>
          <w:tab/>
        </w:r>
        <w:r>
          <w:rPr>
            <w:webHidden/>
          </w:rPr>
          <w:fldChar w:fldCharType="begin"/>
        </w:r>
        <w:r>
          <w:rPr>
            <w:webHidden/>
          </w:rPr>
          <w:instrText xml:space="preserve"> PAGEREF _Toc68703889 \h </w:instrText>
        </w:r>
        <w:r>
          <w:rPr>
            <w:webHidden/>
          </w:rPr>
        </w:r>
        <w:r>
          <w:rPr>
            <w:webHidden/>
          </w:rPr>
          <w:fldChar w:fldCharType="separate"/>
        </w:r>
        <w:r w:rsidR="00550571">
          <w:rPr>
            <w:webHidden/>
          </w:rPr>
          <w:t>305</w:t>
        </w:r>
        <w:r>
          <w:rPr>
            <w:webHidden/>
          </w:rPr>
          <w:fldChar w:fldCharType="end"/>
        </w:r>
      </w:hyperlink>
    </w:p>
    <w:p w14:paraId="4FF8F51D" w14:textId="36FED5BC" w:rsidR="00BF3682" w:rsidRDefault="00BF3682">
      <w:pPr>
        <w:pStyle w:val="Spisilustracji"/>
        <w:rPr>
          <w:rFonts w:asciiTheme="minorHAnsi" w:eastAsiaTheme="minorEastAsia" w:hAnsiTheme="minorHAnsi" w:cstheme="minorBidi"/>
          <w:sz w:val="22"/>
          <w:lang w:eastAsia="pl-PL"/>
        </w:rPr>
      </w:pPr>
      <w:hyperlink w:anchor="_Toc68703890" w:history="1">
        <w:r w:rsidRPr="00151E6F">
          <w:rPr>
            <w:rStyle w:val="Hipercze"/>
          </w:rPr>
          <w:t>Wykres 12</w:t>
        </w:r>
        <w:r w:rsidRPr="00151E6F">
          <w:rPr>
            <w:rStyle w:val="Hipercze"/>
          </w:rPr>
          <w:noBreakHyphen/>
          <w:t>26</w:t>
        </w:r>
        <w:r>
          <w:rPr>
            <w:rFonts w:asciiTheme="minorHAnsi" w:eastAsiaTheme="minorEastAsia" w:hAnsiTheme="minorHAnsi" w:cstheme="minorBidi"/>
            <w:sz w:val="22"/>
            <w:lang w:eastAsia="pl-PL"/>
          </w:rPr>
          <w:tab/>
        </w:r>
        <w:r w:rsidRPr="00151E6F">
          <w:rPr>
            <w:rStyle w:val="Hipercze"/>
          </w:rPr>
          <w:t>Podział działań w zestawie dla jcwp TW i CW dla obszaru dorzecza Odry</w:t>
        </w:r>
        <w:r>
          <w:rPr>
            <w:webHidden/>
          </w:rPr>
          <w:tab/>
        </w:r>
        <w:r>
          <w:rPr>
            <w:webHidden/>
          </w:rPr>
          <w:fldChar w:fldCharType="begin"/>
        </w:r>
        <w:r>
          <w:rPr>
            <w:webHidden/>
          </w:rPr>
          <w:instrText xml:space="preserve"> PAGEREF _Toc68703890 \h </w:instrText>
        </w:r>
        <w:r>
          <w:rPr>
            <w:webHidden/>
          </w:rPr>
        </w:r>
        <w:r>
          <w:rPr>
            <w:webHidden/>
          </w:rPr>
          <w:fldChar w:fldCharType="separate"/>
        </w:r>
        <w:r w:rsidR="00550571">
          <w:rPr>
            <w:webHidden/>
          </w:rPr>
          <w:t>307</w:t>
        </w:r>
        <w:r>
          <w:rPr>
            <w:webHidden/>
          </w:rPr>
          <w:fldChar w:fldCharType="end"/>
        </w:r>
      </w:hyperlink>
    </w:p>
    <w:p w14:paraId="1CE038D9" w14:textId="4BB22135" w:rsidR="00BF3682" w:rsidRDefault="00BF3682">
      <w:pPr>
        <w:pStyle w:val="Spisilustracji"/>
        <w:rPr>
          <w:rFonts w:asciiTheme="minorHAnsi" w:eastAsiaTheme="minorEastAsia" w:hAnsiTheme="minorHAnsi" w:cstheme="minorBidi"/>
          <w:sz w:val="22"/>
          <w:lang w:eastAsia="pl-PL"/>
        </w:rPr>
      </w:pPr>
      <w:hyperlink w:anchor="_Toc68703891" w:history="1">
        <w:r w:rsidRPr="00151E6F">
          <w:rPr>
            <w:rStyle w:val="Hipercze"/>
          </w:rPr>
          <w:t>Wykres 12</w:t>
        </w:r>
        <w:r w:rsidRPr="00151E6F">
          <w:rPr>
            <w:rStyle w:val="Hipercze"/>
          </w:rPr>
          <w:noBreakHyphen/>
          <w:t>27</w:t>
        </w:r>
        <w:r>
          <w:rPr>
            <w:rFonts w:asciiTheme="minorHAnsi" w:eastAsiaTheme="minorEastAsia" w:hAnsiTheme="minorHAnsi" w:cstheme="minorBidi"/>
            <w:sz w:val="22"/>
            <w:lang w:eastAsia="pl-PL"/>
          </w:rPr>
          <w:tab/>
        </w:r>
        <w:r w:rsidRPr="00151E6F">
          <w:rPr>
            <w:rStyle w:val="Hipercze"/>
          </w:rPr>
          <w:t>Udział jcwpd z przypisanymi zestawami działań w regionach wodnych obszaru dorzecza Odry (część jcwpd położone jest na obszarze dwóch regionów wodnych)</w:t>
        </w:r>
        <w:r>
          <w:rPr>
            <w:webHidden/>
          </w:rPr>
          <w:tab/>
        </w:r>
        <w:r>
          <w:rPr>
            <w:webHidden/>
          </w:rPr>
          <w:fldChar w:fldCharType="begin"/>
        </w:r>
        <w:r>
          <w:rPr>
            <w:webHidden/>
          </w:rPr>
          <w:instrText xml:space="preserve"> PAGEREF _Toc68703891 \h </w:instrText>
        </w:r>
        <w:r>
          <w:rPr>
            <w:webHidden/>
          </w:rPr>
        </w:r>
        <w:r>
          <w:rPr>
            <w:webHidden/>
          </w:rPr>
          <w:fldChar w:fldCharType="separate"/>
        </w:r>
        <w:r w:rsidR="00550571">
          <w:rPr>
            <w:webHidden/>
          </w:rPr>
          <w:t>310</w:t>
        </w:r>
        <w:r>
          <w:rPr>
            <w:webHidden/>
          </w:rPr>
          <w:fldChar w:fldCharType="end"/>
        </w:r>
      </w:hyperlink>
    </w:p>
    <w:p w14:paraId="60F1921B" w14:textId="16F37E29" w:rsidR="00BF3682" w:rsidRDefault="00BF3682">
      <w:pPr>
        <w:pStyle w:val="Spisilustracji"/>
        <w:rPr>
          <w:rFonts w:asciiTheme="minorHAnsi" w:eastAsiaTheme="minorEastAsia" w:hAnsiTheme="minorHAnsi" w:cstheme="minorBidi"/>
          <w:sz w:val="22"/>
          <w:lang w:eastAsia="pl-PL"/>
        </w:rPr>
      </w:pPr>
      <w:hyperlink w:anchor="_Toc68703892" w:history="1">
        <w:r w:rsidRPr="00151E6F">
          <w:rPr>
            <w:rStyle w:val="Hipercze"/>
          </w:rPr>
          <w:t>Wykres 12</w:t>
        </w:r>
        <w:r w:rsidRPr="00151E6F">
          <w:rPr>
            <w:rStyle w:val="Hipercze"/>
          </w:rPr>
          <w:noBreakHyphen/>
          <w:t>28</w:t>
        </w:r>
        <w:r>
          <w:rPr>
            <w:rFonts w:asciiTheme="minorHAnsi" w:eastAsiaTheme="minorEastAsia" w:hAnsiTheme="minorHAnsi" w:cstheme="minorBidi"/>
            <w:sz w:val="22"/>
            <w:lang w:eastAsia="pl-PL"/>
          </w:rPr>
          <w:tab/>
        </w:r>
        <w:r w:rsidRPr="00151E6F">
          <w:rPr>
            <w:rStyle w:val="Hipercze"/>
          </w:rPr>
          <w:t>Podział działań w zestawie dla jcwpd (GW) dla obszaru dorzecza Odry</w:t>
        </w:r>
        <w:r>
          <w:rPr>
            <w:webHidden/>
          </w:rPr>
          <w:tab/>
        </w:r>
        <w:r>
          <w:rPr>
            <w:webHidden/>
          </w:rPr>
          <w:fldChar w:fldCharType="begin"/>
        </w:r>
        <w:r>
          <w:rPr>
            <w:webHidden/>
          </w:rPr>
          <w:instrText xml:space="preserve"> PAGEREF _Toc68703892 \h </w:instrText>
        </w:r>
        <w:r>
          <w:rPr>
            <w:webHidden/>
          </w:rPr>
        </w:r>
        <w:r>
          <w:rPr>
            <w:webHidden/>
          </w:rPr>
          <w:fldChar w:fldCharType="separate"/>
        </w:r>
        <w:r w:rsidR="00550571">
          <w:rPr>
            <w:webHidden/>
          </w:rPr>
          <w:t>311</w:t>
        </w:r>
        <w:r>
          <w:rPr>
            <w:webHidden/>
          </w:rPr>
          <w:fldChar w:fldCharType="end"/>
        </w:r>
      </w:hyperlink>
    </w:p>
    <w:p w14:paraId="2E7EF545" w14:textId="0C9B619F" w:rsidR="00BF3682" w:rsidRDefault="00BF3682">
      <w:pPr>
        <w:pStyle w:val="Spisilustracji"/>
        <w:rPr>
          <w:rFonts w:asciiTheme="minorHAnsi" w:eastAsiaTheme="minorEastAsia" w:hAnsiTheme="minorHAnsi" w:cstheme="minorBidi"/>
          <w:sz w:val="22"/>
          <w:lang w:eastAsia="pl-PL"/>
        </w:rPr>
      </w:pPr>
      <w:hyperlink w:anchor="_Toc68703893" w:history="1">
        <w:r w:rsidRPr="00151E6F">
          <w:rPr>
            <w:rStyle w:val="Hipercze"/>
          </w:rPr>
          <w:t>Wykres 13</w:t>
        </w:r>
        <w:r w:rsidRPr="00151E6F">
          <w:rPr>
            <w:rStyle w:val="Hipercze"/>
          </w:rPr>
          <w:noBreakHyphen/>
          <w:t>1</w:t>
        </w:r>
        <w:r>
          <w:rPr>
            <w:rFonts w:asciiTheme="minorHAnsi" w:eastAsiaTheme="minorEastAsia" w:hAnsiTheme="minorHAnsi" w:cstheme="minorBidi"/>
            <w:sz w:val="22"/>
            <w:lang w:eastAsia="pl-PL"/>
          </w:rPr>
          <w:tab/>
        </w:r>
        <w:r w:rsidRPr="00151E6F">
          <w:rPr>
            <w:rStyle w:val="Hipercze"/>
          </w:rPr>
          <w:t>Stan realizacji działań z grupy dostęp do informacji</w:t>
        </w:r>
        <w:r>
          <w:rPr>
            <w:webHidden/>
          </w:rPr>
          <w:tab/>
        </w:r>
        <w:r>
          <w:rPr>
            <w:webHidden/>
          </w:rPr>
          <w:fldChar w:fldCharType="begin"/>
        </w:r>
        <w:r>
          <w:rPr>
            <w:webHidden/>
          </w:rPr>
          <w:instrText xml:space="preserve"> PAGEREF _Toc68703893 \h </w:instrText>
        </w:r>
        <w:r>
          <w:rPr>
            <w:webHidden/>
          </w:rPr>
        </w:r>
        <w:r>
          <w:rPr>
            <w:webHidden/>
          </w:rPr>
          <w:fldChar w:fldCharType="separate"/>
        </w:r>
        <w:r w:rsidR="00550571">
          <w:rPr>
            <w:webHidden/>
          </w:rPr>
          <w:t>324</w:t>
        </w:r>
        <w:r>
          <w:rPr>
            <w:webHidden/>
          </w:rPr>
          <w:fldChar w:fldCharType="end"/>
        </w:r>
      </w:hyperlink>
    </w:p>
    <w:p w14:paraId="57941B47" w14:textId="5EED0ABC" w:rsidR="00BF3682" w:rsidRDefault="00BF3682">
      <w:pPr>
        <w:pStyle w:val="Spisilustracji"/>
        <w:rPr>
          <w:rFonts w:asciiTheme="minorHAnsi" w:eastAsiaTheme="minorEastAsia" w:hAnsiTheme="minorHAnsi" w:cstheme="minorBidi"/>
          <w:sz w:val="22"/>
          <w:lang w:eastAsia="pl-PL"/>
        </w:rPr>
      </w:pPr>
      <w:hyperlink w:anchor="_Toc68703894" w:history="1">
        <w:r w:rsidRPr="00151E6F">
          <w:rPr>
            <w:rStyle w:val="Hipercze"/>
          </w:rPr>
          <w:t>Wykres 13</w:t>
        </w:r>
        <w:r w:rsidRPr="00151E6F">
          <w:rPr>
            <w:rStyle w:val="Hipercze"/>
          </w:rPr>
          <w:noBreakHyphen/>
          <w:t>2</w:t>
        </w:r>
        <w:r>
          <w:rPr>
            <w:rFonts w:asciiTheme="minorHAnsi" w:eastAsiaTheme="minorEastAsia" w:hAnsiTheme="minorHAnsi" w:cstheme="minorBidi"/>
            <w:sz w:val="22"/>
            <w:lang w:eastAsia="pl-PL"/>
          </w:rPr>
          <w:tab/>
        </w:r>
        <w:r w:rsidRPr="00151E6F">
          <w:rPr>
            <w:rStyle w:val="Hipercze"/>
          </w:rPr>
          <w:t>Stan realizacji działań z grupy działania organizacyjno-prawne - jcwpd</w:t>
        </w:r>
        <w:r>
          <w:rPr>
            <w:webHidden/>
          </w:rPr>
          <w:tab/>
        </w:r>
        <w:r>
          <w:rPr>
            <w:webHidden/>
          </w:rPr>
          <w:fldChar w:fldCharType="begin"/>
        </w:r>
        <w:r>
          <w:rPr>
            <w:webHidden/>
          </w:rPr>
          <w:instrText xml:space="preserve"> PAGEREF _Toc68703894 \h </w:instrText>
        </w:r>
        <w:r>
          <w:rPr>
            <w:webHidden/>
          </w:rPr>
        </w:r>
        <w:r>
          <w:rPr>
            <w:webHidden/>
          </w:rPr>
          <w:fldChar w:fldCharType="separate"/>
        </w:r>
        <w:r w:rsidR="00550571">
          <w:rPr>
            <w:webHidden/>
          </w:rPr>
          <w:t>325</w:t>
        </w:r>
        <w:r>
          <w:rPr>
            <w:webHidden/>
          </w:rPr>
          <w:fldChar w:fldCharType="end"/>
        </w:r>
      </w:hyperlink>
    </w:p>
    <w:p w14:paraId="67E74A02" w14:textId="129D8760" w:rsidR="00BF3682" w:rsidRDefault="00BF3682">
      <w:pPr>
        <w:pStyle w:val="Spisilustracji"/>
        <w:rPr>
          <w:rFonts w:asciiTheme="minorHAnsi" w:eastAsiaTheme="minorEastAsia" w:hAnsiTheme="minorHAnsi" w:cstheme="minorBidi"/>
          <w:sz w:val="22"/>
          <w:lang w:eastAsia="pl-PL"/>
        </w:rPr>
      </w:pPr>
      <w:hyperlink w:anchor="_Toc68703895" w:history="1">
        <w:r w:rsidRPr="00151E6F">
          <w:rPr>
            <w:rStyle w:val="Hipercze"/>
          </w:rPr>
          <w:t>Wykres 13</w:t>
        </w:r>
        <w:r w:rsidRPr="00151E6F">
          <w:rPr>
            <w:rStyle w:val="Hipercze"/>
          </w:rPr>
          <w:noBreakHyphen/>
          <w:t>3</w:t>
        </w:r>
        <w:r>
          <w:rPr>
            <w:rFonts w:asciiTheme="minorHAnsi" w:eastAsiaTheme="minorEastAsia" w:hAnsiTheme="minorHAnsi" w:cstheme="minorBidi"/>
            <w:sz w:val="22"/>
            <w:lang w:eastAsia="pl-PL"/>
          </w:rPr>
          <w:tab/>
        </w:r>
        <w:r w:rsidRPr="00151E6F">
          <w:rPr>
            <w:rStyle w:val="Hipercze"/>
          </w:rPr>
          <w:t>Udział poszczególnych typów pozwoleń wodnoprawnych w ogólnej liczbie pozwoleń obowiązujących w okresie 2022-2027 na obszarze dorzecza Odry</w:t>
        </w:r>
        <w:r>
          <w:rPr>
            <w:webHidden/>
          </w:rPr>
          <w:tab/>
        </w:r>
        <w:r>
          <w:rPr>
            <w:webHidden/>
          </w:rPr>
          <w:fldChar w:fldCharType="begin"/>
        </w:r>
        <w:r>
          <w:rPr>
            <w:webHidden/>
          </w:rPr>
          <w:instrText xml:space="preserve"> PAGEREF _Toc68703895 \h </w:instrText>
        </w:r>
        <w:r>
          <w:rPr>
            <w:webHidden/>
          </w:rPr>
        </w:r>
        <w:r>
          <w:rPr>
            <w:webHidden/>
          </w:rPr>
          <w:fldChar w:fldCharType="separate"/>
        </w:r>
        <w:r w:rsidR="00550571">
          <w:rPr>
            <w:webHidden/>
          </w:rPr>
          <w:t>333</w:t>
        </w:r>
        <w:r>
          <w:rPr>
            <w:webHidden/>
          </w:rPr>
          <w:fldChar w:fldCharType="end"/>
        </w:r>
      </w:hyperlink>
    </w:p>
    <w:p w14:paraId="2F0F190D" w14:textId="1E249922" w:rsidR="00BF3682" w:rsidRDefault="00BF3682">
      <w:pPr>
        <w:pStyle w:val="Spisilustracji"/>
        <w:rPr>
          <w:rFonts w:asciiTheme="minorHAnsi" w:eastAsiaTheme="minorEastAsia" w:hAnsiTheme="minorHAnsi" w:cstheme="minorBidi"/>
          <w:sz w:val="22"/>
          <w:lang w:eastAsia="pl-PL"/>
        </w:rPr>
      </w:pPr>
      <w:hyperlink w:anchor="_Toc68703896" w:history="1">
        <w:r w:rsidRPr="00151E6F">
          <w:rPr>
            <w:rStyle w:val="Hipercze"/>
          </w:rPr>
          <w:t>Wykres 13</w:t>
        </w:r>
        <w:r w:rsidRPr="00151E6F">
          <w:rPr>
            <w:rStyle w:val="Hipercze"/>
          </w:rPr>
          <w:noBreakHyphen/>
          <w:t>4</w:t>
        </w:r>
        <w:r>
          <w:rPr>
            <w:rFonts w:asciiTheme="minorHAnsi" w:eastAsiaTheme="minorEastAsia" w:hAnsiTheme="minorHAnsi" w:cstheme="minorBidi"/>
            <w:sz w:val="22"/>
            <w:lang w:eastAsia="pl-PL"/>
          </w:rPr>
          <w:tab/>
        </w:r>
        <w:r w:rsidRPr="00151E6F">
          <w:rPr>
            <w:rStyle w:val="Hipercze"/>
          </w:rPr>
          <w:t>Udział poszczególnych rodzajów udzielonych w okresie 2018-2019 pozwoleń wodnoprawnych na obszarze dorzecza Odry</w:t>
        </w:r>
        <w:r>
          <w:rPr>
            <w:webHidden/>
          </w:rPr>
          <w:tab/>
        </w:r>
        <w:r>
          <w:rPr>
            <w:webHidden/>
          </w:rPr>
          <w:fldChar w:fldCharType="begin"/>
        </w:r>
        <w:r>
          <w:rPr>
            <w:webHidden/>
          </w:rPr>
          <w:instrText xml:space="preserve"> PAGEREF _Toc68703896 \h </w:instrText>
        </w:r>
        <w:r>
          <w:rPr>
            <w:webHidden/>
          </w:rPr>
        </w:r>
        <w:r>
          <w:rPr>
            <w:webHidden/>
          </w:rPr>
          <w:fldChar w:fldCharType="separate"/>
        </w:r>
        <w:r w:rsidR="00550571">
          <w:rPr>
            <w:webHidden/>
          </w:rPr>
          <w:t>334</w:t>
        </w:r>
        <w:r>
          <w:rPr>
            <w:webHidden/>
          </w:rPr>
          <w:fldChar w:fldCharType="end"/>
        </w:r>
      </w:hyperlink>
    </w:p>
    <w:p w14:paraId="7140D7E5" w14:textId="704D5EF2" w:rsidR="00BF3682" w:rsidRDefault="00BF3682">
      <w:pPr>
        <w:pStyle w:val="Spisilustracji"/>
        <w:rPr>
          <w:rFonts w:asciiTheme="minorHAnsi" w:eastAsiaTheme="minorEastAsia" w:hAnsiTheme="minorHAnsi" w:cstheme="minorBidi"/>
          <w:sz w:val="22"/>
          <w:lang w:eastAsia="pl-PL"/>
        </w:rPr>
      </w:pPr>
      <w:hyperlink w:anchor="_Toc68703897" w:history="1">
        <w:r w:rsidRPr="00151E6F">
          <w:rPr>
            <w:rStyle w:val="Hipercze"/>
          </w:rPr>
          <w:t>Wykres 13</w:t>
        </w:r>
        <w:r w:rsidRPr="00151E6F">
          <w:rPr>
            <w:rStyle w:val="Hipercze"/>
          </w:rPr>
          <w:noBreakHyphen/>
          <w:t>5</w:t>
        </w:r>
        <w:r>
          <w:rPr>
            <w:rFonts w:asciiTheme="minorHAnsi" w:eastAsiaTheme="minorEastAsia" w:hAnsiTheme="minorHAnsi" w:cstheme="minorBidi"/>
            <w:sz w:val="22"/>
            <w:lang w:eastAsia="pl-PL"/>
          </w:rPr>
          <w:tab/>
        </w:r>
        <w:r w:rsidRPr="00151E6F">
          <w:rPr>
            <w:rStyle w:val="Hipercze"/>
          </w:rPr>
          <w:t>Rodzaje udzielonych w okresie 2018-2019 pozwoleń wodnoprawnych w obszarze poszczególnych RZGW WP obszaru dorzecza Odry</w:t>
        </w:r>
        <w:r>
          <w:rPr>
            <w:webHidden/>
          </w:rPr>
          <w:tab/>
        </w:r>
        <w:r>
          <w:rPr>
            <w:webHidden/>
          </w:rPr>
          <w:fldChar w:fldCharType="begin"/>
        </w:r>
        <w:r>
          <w:rPr>
            <w:webHidden/>
          </w:rPr>
          <w:instrText xml:space="preserve"> PAGEREF _Toc68703897 \h </w:instrText>
        </w:r>
        <w:r>
          <w:rPr>
            <w:webHidden/>
          </w:rPr>
        </w:r>
        <w:r>
          <w:rPr>
            <w:webHidden/>
          </w:rPr>
          <w:fldChar w:fldCharType="separate"/>
        </w:r>
        <w:r w:rsidR="00550571">
          <w:rPr>
            <w:webHidden/>
          </w:rPr>
          <w:t>335</w:t>
        </w:r>
        <w:r>
          <w:rPr>
            <w:webHidden/>
          </w:rPr>
          <w:fldChar w:fldCharType="end"/>
        </w:r>
      </w:hyperlink>
    </w:p>
    <w:p w14:paraId="5FA753AA" w14:textId="376DA714" w:rsidR="00BF3682" w:rsidRDefault="00BF3682">
      <w:pPr>
        <w:pStyle w:val="Spisilustracji"/>
        <w:rPr>
          <w:rFonts w:asciiTheme="minorHAnsi" w:eastAsiaTheme="minorEastAsia" w:hAnsiTheme="minorHAnsi" w:cstheme="minorBidi"/>
          <w:sz w:val="22"/>
          <w:lang w:eastAsia="pl-PL"/>
        </w:rPr>
      </w:pPr>
      <w:hyperlink w:anchor="_Toc68703898" w:history="1">
        <w:r w:rsidRPr="00151E6F">
          <w:rPr>
            <w:rStyle w:val="Hipercze"/>
          </w:rPr>
          <w:t>Wykres 13</w:t>
        </w:r>
        <w:r w:rsidRPr="00151E6F">
          <w:rPr>
            <w:rStyle w:val="Hipercze"/>
          </w:rPr>
          <w:noBreakHyphen/>
          <w:t>6</w:t>
        </w:r>
        <w:r>
          <w:rPr>
            <w:rFonts w:asciiTheme="minorHAnsi" w:eastAsiaTheme="minorEastAsia" w:hAnsiTheme="minorHAnsi" w:cstheme="minorBidi"/>
            <w:sz w:val="22"/>
            <w:lang w:eastAsia="pl-PL"/>
          </w:rPr>
          <w:tab/>
        </w:r>
        <w:r w:rsidRPr="00151E6F">
          <w:rPr>
            <w:rStyle w:val="Hipercze"/>
          </w:rPr>
          <w:t>Występowanie zdarzeń o znamionach poważnej awarii w okresie 2016-2019 w obszarze dorzecza Odry - według lokalizacji w województwach, z wyszczególnieniem zdarzeń stwarzających potencjalne zagrożenie dla wód</w:t>
        </w:r>
        <w:r>
          <w:rPr>
            <w:webHidden/>
          </w:rPr>
          <w:tab/>
        </w:r>
        <w:r>
          <w:rPr>
            <w:webHidden/>
          </w:rPr>
          <w:fldChar w:fldCharType="begin"/>
        </w:r>
        <w:r>
          <w:rPr>
            <w:webHidden/>
          </w:rPr>
          <w:instrText xml:space="preserve"> PAGEREF _Toc68703898 \h </w:instrText>
        </w:r>
        <w:r>
          <w:rPr>
            <w:webHidden/>
          </w:rPr>
        </w:r>
        <w:r>
          <w:rPr>
            <w:webHidden/>
          </w:rPr>
          <w:fldChar w:fldCharType="separate"/>
        </w:r>
        <w:r w:rsidR="00550571">
          <w:rPr>
            <w:webHidden/>
          </w:rPr>
          <w:t>355</w:t>
        </w:r>
        <w:r>
          <w:rPr>
            <w:webHidden/>
          </w:rPr>
          <w:fldChar w:fldCharType="end"/>
        </w:r>
      </w:hyperlink>
    </w:p>
    <w:p w14:paraId="31419B1E" w14:textId="5D3DA80A" w:rsidR="00BF3682" w:rsidRDefault="00BF3682">
      <w:pPr>
        <w:pStyle w:val="Spisilustracji"/>
        <w:rPr>
          <w:rFonts w:asciiTheme="minorHAnsi" w:eastAsiaTheme="minorEastAsia" w:hAnsiTheme="minorHAnsi" w:cstheme="minorBidi"/>
          <w:sz w:val="22"/>
          <w:lang w:eastAsia="pl-PL"/>
        </w:rPr>
      </w:pPr>
      <w:hyperlink w:anchor="_Toc68703899" w:history="1">
        <w:r w:rsidRPr="00151E6F">
          <w:rPr>
            <w:rStyle w:val="Hipercze"/>
          </w:rPr>
          <w:t>Wykres 13</w:t>
        </w:r>
        <w:r w:rsidRPr="00151E6F">
          <w:rPr>
            <w:rStyle w:val="Hipercze"/>
          </w:rPr>
          <w:noBreakHyphen/>
          <w:t>7</w:t>
        </w:r>
        <w:r>
          <w:rPr>
            <w:rFonts w:asciiTheme="minorHAnsi" w:eastAsiaTheme="minorEastAsia" w:hAnsiTheme="minorHAnsi" w:cstheme="minorBidi"/>
            <w:sz w:val="22"/>
            <w:lang w:eastAsia="pl-PL"/>
          </w:rPr>
          <w:tab/>
        </w:r>
        <w:r w:rsidRPr="00151E6F">
          <w:rPr>
            <w:rStyle w:val="Hipercze"/>
          </w:rPr>
          <w:t>Liczba wykonanych prac dla kategorii 1 - 3 wg PUW, 2018 r.</w:t>
        </w:r>
        <w:r>
          <w:rPr>
            <w:webHidden/>
          </w:rPr>
          <w:tab/>
        </w:r>
        <w:r>
          <w:rPr>
            <w:webHidden/>
          </w:rPr>
          <w:fldChar w:fldCharType="begin"/>
        </w:r>
        <w:r>
          <w:rPr>
            <w:webHidden/>
          </w:rPr>
          <w:instrText xml:space="preserve"> PAGEREF _Toc68703899 \h </w:instrText>
        </w:r>
        <w:r>
          <w:rPr>
            <w:webHidden/>
          </w:rPr>
        </w:r>
        <w:r>
          <w:rPr>
            <w:webHidden/>
          </w:rPr>
          <w:fldChar w:fldCharType="separate"/>
        </w:r>
        <w:r w:rsidR="00550571">
          <w:rPr>
            <w:webHidden/>
          </w:rPr>
          <w:t>368</w:t>
        </w:r>
        <w:r>
          <w:rPr>
            <w:webHidden/>
          </w:rPr>
          <w:fldChar w:fldCharType="end"/>
        </w:r>
      </w:hyperlink>
    </w:p>
    <w:p w14:paraId="3CE89921" w14:textId="23D3C6EE" w:rsidR="00BF3682" w:rsidRDefault="00BF3682">
      <w:pPr>
        <w:pStyle w:val="Spisilustracji"/>
        <w:rPr>
          <w:rFonts w:asciiTheme="minorHAnsi" w:eastAsiaTheme="minorEastAsia" w:hAnsiTheme="minorHAnsi" w:cstheme="minorBidi"/>
          <w:sz w:val="22"/>
          <w:lang w:eastAsia="pl-PL"/>
        </w:rPr>
      </w:pPr>
      <w:hyperlink w:anchor="_Toc68703900" w:history="1">
        <w:r w:rsidRPr="00151E6F">
          <w:rPr>
            <w:rStyle w:val="Hipercze"/>
          </w:rPr>
          <w:t>Wykres 13</w:t>
        </w:r>
        <w:r w:rsidRPr="00151E6F">
          <w:rPr>
            <w:rStyle w:val="Hipercze"/>
          </w:rPr>
          <w:noBreakHyphen/>
          <w:t>8</w:t>
        </w:r>
        <w:r>
          <w:rPr>
            <w:rFonts w:asciiTheme="minorHAnsi" w:eastAsiaTheme="minorEastAsia" w:hAnsiTheme="minorHAnsi" w:cstheme="minorBidi"/>
            <w:sz w:val="22"/>
            <w:lang w:eastAsia="pl-PL"/>
          </w:rPr>
          <w:tab/>
        </w:r>
        <w:r w:rsidRPr="00151E6F">
          <w:rPr>
            <w:rStyle w:val="Hipercze"/>
          </w:rPr>
          <w:t>Liczba wykonanych prac dla kategorii 4 wg PUW, 2018 r.</w:t>
        </w:r>
        <w:r>
          <w:rPr>
            <w:webHidden/>
          </w:rPr>
          <w:tab/>
        </w:r>
        <w:r>
          <w:rPr>
            <w:webHidden/>
          </w:rPr>
          <w:fldChar w:fldCharType="begin"/>
        </w:r>
        <w:r>
          <w:rPr>
            <w:webHidden/>
          </w:rPr>
          <w:instrText xml:space="preserve"> PAGEREF _Toc68703900 \h </w:instrText>
        </w:r>
        <w:r>
          <w:rPr>
            <w:webHidden/>
          </w:rPr>
        </w:r>
        <w:r>
          <w:rPr>
            <w:webHidden/>
          </w:rPr>
          <w:fldChar w:fldCharType="separate"/>
        </w:r>
        <w:r w:rsidR="00550571">
          <w:rPr>
            <w:webHidden/>
          </w:rPr>
          <w:t>369</w:t>
        </w:r>
        <w:r>
          <w:rPr>
            <w:webHidden/>
          </w:rPr>
          <w:fldChar w:fldCharType="end"/>
        </w:r>
      </w:hyperlink>
    </w:p>
    <w:p w14:paraId="4247488D" w14:textId="63602A2B" w:rsidR="00BF3682" w:rsidRDefault="00BF3682">
      <w:pPr>
        <w:pStyle w:val="Spisilustracji"/>
        <w:rPr>
          <w:rFonts w:asciiTheme="minorHAnsi" w:eastAsiaTheme="minorEastAsia" w:hAnsiTheme="minorHAnsi" w:cstheme="minorBidi"/>
          <w:sz w:val="22"/>
          <w:lang w:eastAsia="pl-PL"/>
        </w:rPr>
      </w:pPr>
      <w:hyperlink w:anchor="_Toc68703901" w:history="1">
        <w:r w:rsidRPr="00151E6F">
          <w:rPr>
            <w:rStyle w:val="Hipercze"/>
          </w:rPr>
          <w:t>Wykres 13</w:t>
        </w:r>
        <w:r w:rsidRPr="00151E6F">
          <w:rPr>
            <w:rStyle w:val="Hipercze"/>
          </w:rPr>
          <w:noBreakHyphen/>
          <w:t>9</w:t>
        </w:r>
        <w:r>
          <w:rPr>
            <w:rFonts w:asciiTheme="minorHAnsi" w:eastAsiaTheme="minorEastAsia" w:hAnsiTheme="minorHAnsi" w:cstheme="minorBidi"/>
            <w:sz w:val="22"/>
            <w:lang w:eastAsia="pl-PL"/>
          </w:rPr>
          <w:tab/>
        </w:r>
        <w:r w:rsidRPr="00151E6F">
          <w:rPr>
            <w:rStyle w:val="Hipercze"/>
          </w:rPr>
          <w:t>Liczba wykonanych prac dla kategorii 5 wg PUW, rok 2018</w:t>
        </w:r>
        <w:r>
          <w:rPr>
            <w:webHidden/>
          </w:rPr>
          <w:tab/>
        </w:r>
        <w:r>
          <w:rPr>
            <w:webHidden/>
          </w:rPr>
          <w:fldChar w:fldCharType="begin"/>
        </w:r>
        <w:r>
          <w:rPr>
            <w:webHidden/>
          </w:rPr>
          <w:instrText xml:space="preserve"> PAGEREF _Toc68703901 \h </w:instrText>
        </w:r>
        <w:r>
          <w:rPr>
            <w:webHidden/>
          </w:rPr>
        </w:r>
        <w:r>
          <w:rPr>
            <w:webHidden/>
          </w:rPr>
          <w:fldChar w:fldCharType="separate"/>
        </w:r>
        <w:r w:rsidR="00550571">
          <w:rPr>
            <w:webHidden/>
          </w:rPr>
          <w:t>369</w:t>
        </w:r>
        <w:r>
          <w:rPr>
            <w:webHidden/>
          </w:rPr>
          <w:fldChar w:fldCharType="end"/>
        </w:r>
      </w:hyperlink>
    </w:p>
    <w:p w14:paraId="43B72097" w14:textId="2E12A802" w:rsidR="00BF3682" w:rsidRDefault="00BF3682">
      <w:pPr>
        <w:pStyle w:val="Spisilustracji"/>
        <w:rPr>
          <w:rFonts w:asciiTheme="minorHAnsi" w:eastAsiaTheme="minorEastAsia" w:hAnsiTheme="minorHAnsi" w:cstheme="minorBidi"/>
          <w:sz w:val="22"/>
          <w:lang w:eastAsia="pl-PL"/>
        </w:rPr>
      </w:pPr>
      <w:hyperlink w:anchor="_Toc68703902" w:history="1">
        <w:r w:rsidRPr="00151E6F">
          <w:rPr>
            <w:rStyle w:val="Hipercze"/>
          </w:rPr>
          <w:t>Wykres 13</w:t>
        </w:r>
        <w:r w:rsidRPr="00151E6F">
          <w:rPr>
            <w:rStyle w:val="Hipercze"/>
          </w:rPr>
          <w:noBreakHyphen/>
          <w:t>10</w:t>
        </w:r>
        <w:r>
          <w:rPr>
            <w:rFonts w:asciiTheme="minorHAnsi" w:eastAsiaTheme="minorEastAsia" w:hAnsiTheme="minorHAnsi" w:cstheme="minorBidi"/>
            <w:sz w:val="22"/>
            <w:lang w:eastAsia="pl-PL"/>
          </w:rPr>
          <w:tab/>
        </w:r>
        <w:r w:rsidRPr="00151E6F">
          <w:rPr>
            <w:rStyle w:val="Hipercze"/>
          </w:rPr>
          <w:t>Liczba wykonanych prac dla kategorii 6 wg PUW, rok 2018</w:t>
        </w:r>
        <w:r>
          <w:rPr>
            <w:webHidden/>
          </w:rPr>
          <w:tab/>
        </w:r>
        <w:r>
          <w:rPr>
            <w:webHidden/>
          </w:rPr>
          <w:fldChar w:fldCharType="begin"/>
        </w:r>
        <w:r>
          <w:rPr>
            <w:webHidden/>
          </w:rPr>
          <w:instrText xml:space="preserve"> PAGEREF _Toc68703902 \h </w:instrText>
        </w:r>
        <w:r>
          <w:rPr>
            <w:webHidden/>
          </w:rPr>
        </w:r>
        <w:r>
          <w:rPr>
            <w:webHidden/>
          </w:rPr>
          <w:fldChar w:fldCharType="separate"/>
        </w:r>
        <w:r w:rsidR="00550571">
          <w:rPr>
            <w:webHidden/>
          </w:rPr>
          <w:t>370</w:t>
        </w:r>
        <w:r>
          <w:rPr>
            <w:webHidden/>
          </w:rPr>
          <w:fldChar w:fldCharType="end"/>
        </w:r>
      </w:hyperlink>
    </w:p>
    <w:p w14:paraId="636A12C0" w14:textId="2C5B0C70" w:rsidR="00BF3682" w:rsidRDefault="00BF3682">
      <w:pPr>
        <w:pStyle w:val="Spisilustracji"/>
        <w:rPr>
          <w:rFonts w:asciiTheme="minorHAnsi" w:eastAsiaTheme="minorEastAsia" w:hAnsiTheme="minorHAnsi" w:cstheme="minorBidi"/>
          <w:sz w:val="22"/>
          <w:lang w:eastAsia="pl-PL"/>
        </w:rPr>
      </w:pPr>
      <w:hyperlink w:anchor="_Toc68703903" w:history="1">
        <w:r w:rsidRPr="00151E6F">
          <w:rPr>
            <w:rStyle w:val="Hipercze"/>
          </w:rPr>
          <w:t>Wykres 13</w:t>
        </w:r>
        <w:r w:rsidRPr="00151E6F">
          <w:rPr>
            <w:rStyle w:val="Hipercze"/>
          </w:rPr>
          <w:noBreakHyphen/>
          <w:t>11</w:t>
        </w:r>
        <w:r>
          <w:rPr>
            <w:rFonts w:asciiTheme="minorHAnsi" w:eastAsiaTheme="minorEastAsia" w:hAnsiTheme="minorHAnsi" w:cstheme="minorBidi"/>
            <w:sz w:val="22"/>
            <w:lang w:eastAsia="pl-PL"/>
          </w:rPr>
          <w:tab/>
        </w:r>
        <w:r w:rsidRPr="00151E6F">
          <w:rPr>
            <w:rStyle w:val="Hipercze"/>
          </w:rPr>
          <w:t>Liczba wykonanych prac dla kategorii 7 wg PUW, rok 2018</w:t>
        </w:r>
        <w:r>
          <w:rPr>
            <w:webHidden/>
          </w:rPr>
          <w:tab/>
        </w:r>
        <w:r>
          <w:rPr>
            <w:webHidden/>
          </w:rPr>
          <w:fldChar w:fldCharType="begin"/>
        </w:r>
        <w:r>
          <w:rPr>
            <w:webHidden/>
          </w:rPr>
          <w:instrText xml:space="preserve"> PAGEREF _Toc68703903 \h </w:instrText>
        </w:r>
        <w:r>
          <w:rPr>
            <w:webHidden/>
          </w:rPr>
        </w:r>
        <w:r>
          <w:rPr>
            <w:webHidden/>
          </w:rPr>
          <w:fldChar w:fldCharType="separate"/>
        </w:r>
        <w:r w:rsidR="00550571">
          <w:rPr>
            <w:webHidden/>
          </w:rPr>
          <w:t>370</w:t>
        </w:r>
        <w:r>
          <w:rPr>
            <w:webHidden/>
          </w:rPr>
          <w:fldChar w:fldCharType="end"/>
        </w:r>
      </w:hyperlink>
    </w:p>
    <w:p w14:paraId="775E3E0B" w14:textId="56A5FC9E" w:rsidR="00BF3682" w:rsidRDefault="00BF3682">
      <w:pPr>
        <w:pStyle w:val="Spisilustracji"/>
        <w:rPr>
          <w:rFonts w:asciiTheme="minorHAnsi" w:eastAsiaTheme="minorEastAsia" w:hAnsiTheme="minorHAnsi" w:cstheme="minorBidi"/>
          <w:sz w:val="22"/>
          <w:lang w:eastAsia="pl-PL"/>
        </w:rPr>
      </w:pPr>
      <w:hyperlink w:anchor="_Toc68703904" w:history="1">
        <w:r w:rsidRPr="00151E6F">
          <w:rPr>
            <w:rStyle w:val="Hipercze"/>
          </w:rPr>
          <w:t>Wykres 13</w:t>
        </w:r>
        <w:r w:rsidRPr="00151E6F">
          <w:rPr>
            <w:rStyle w:val="Hipercze"/>
          </w:rPr>
          <w:noBreakHyphen/>
          <w:t>12</w:t>
        </w:r>
        <w:r>
          <w:rPr>
            <w:rFonts w:asciiTheme="minorHAnsi" w:eastAsiaTheme="minorEastAsia" w:hAnsiTheme="minorHAnsi" w:cstheme="minorBidi"/>
            <w:sz w:val="22"/>
            <w:lang w:eastAsia="pl-PL"/>
          </w:rPr>
          <w:tab/>
        </w:r>
        <w:r w:rsidRPr="00151E6F">
          <w:rPr>
            <w:rStyle w:val="Hipercze"/>
          </w:rPr>
          <w:t>Liczba wykonanych prac dla kategorii 8 wg PUW, rok 2018</w:t>
        </w:r>
        <w:r>
          <w:rPr>
            <w:webHidden/>
          </w:rPr>
          <w:tab/>
        </w:r>
        <w:r>
          <w:rPr>
            <w:webHidden/>
          </w:rPr>
          <w:fldChar w:fldCharType="begin"/>
        </w:r>
        <w:r>
          <w:rPr>
            <w:webHidden/>
          </w:rPr>
          <w:instrText xml:space="preserve"> PAGEREF _Toc68703904 \h </w:instrText>
        </w:r>
        <w:r>
          <w:rPr>
            <w:webHidden/>
          </w:rPr>
        </w:r>
        <w:r>
          <w:rPr>
            <w:webHidden/>
          </w:rPr>
          <w:fldChar w:fldCharType="separate"/>
        </w:r>
        <w:r w:rsidR="00550571">
          <w:rPr>
            <w:webHidden/>
          </w:rPr>
          <w:t>370</w:t>
        </w:r>
        <w:r>
          <w:rPr>
            <w:webHidden/>
          </w:rPr>
          <w:fldChar w:fldCharType="end"/>
        </w:r>
      </w:hyperlink>
    </w:p>
    <w:p w14:paraId="757F1438" w14:textId="79932A8A" w:rsidR="00BF3682" w:rsidRDefault="00BF3682">
      <w:pPr>
        <w:pStyle w:val="Spisilustracji"/>
        <w:rPr>
          <w:rFonts w:asciiTheme="minorHAnsi" w:eastAsiaTheme="minorEastAsia" w:hAnsiTheme="minorHAnsi" w:cstheme="minorBidi"/>
          <w:sz w:val="22"/>
          <w:lang w:eastAsia="pl-PL"/>
        </w:rPr>
      </w:pPr>
      <w:hyperlink w:anchor="_Toc68703905" w:history="1">
        <w:r w:rsidRPr="00151E6F">
          <w:rPr>
            <w:rStyle w:val="Hipercze"/>
          </w:rPr>
          <w:t>Wykres 13</w:t>
        </w:r>
        <w:r w:rsidRPr="00151E6F">
          <w:rPr>
            <w:rStyle w:val="Hipercze"/>
          </w:rPr>
          <w:noBreakHyphen/>
          <w:t>13</w:t>
        </w:r>
        <w:r>
          <w:rPr>
            <w:rFonts w:asciiTheme="minorHAnsi" w:eastAsiaTheme="minorEastAsia" w:hAnsiTheme="minorHAnsi" w:cstheme="minorBidi"/>
            <w:sz w:val="22"/>
            <w:lang w:eastAsia="pl-PL"/>
          </w:rPr>
          <w:tab/>
        </w:r>
        <w:r w:rsidRPr="00151E6F">
          <w:rPr>
            <w:rStyle w:val="Hipercze"/>
          </w:rPr>
          <w:t>Liczba wykonanych prac dla kategorii 1 - 4 wg PUW, 2019 r.</w:t>
        </w:r>
        <w:r>
          <w:rPr>
            <w:webHidden/>
          </w:rPr>
          <w:tab/>
        </w:r>
        <w:r>
          <w:rPr>
            <w:webHidden/>
          </w:rPr>
          <w:fldChar w:fldCharType="begin"/>
        </w:r>
        <w:r>
          <w:rPr>
            <w:webHidden/>
          </w:rPr>
          <w:instrText xml:space="preserve"> PAGEREF _Toc68703905 \h </w:instrText>
        </w:r>
        <w:r>
          <w:rPr>
            <w:webHidden/>
          </w:rPr>
        </w:r>
        <w:r>
          <w:rPr>
            <w:webHidden/>
          </w:rPr>
          <w:fldChar w:fldCharType="separate"/>
        </w:r>
        <w:r w:rsidR="00550571">
          <w:rPr>
            <w:webHidden/>
          </w:rPr>
          <w:t>371</w:t>
        </w:r>
        <w:r>
          <w:rPr>
            <w:webHidden/>
          </w:rPr>
          <w:fldChar w:fldCharType="end"/>
        </w:r>
      </w:hyperlink>
    </w:p>
    <w:p w14:paraId="27379BA9" w14:textId="63200E5F" w:rsidR="00BF3682" w:rsidRDefault="00BF3682">
      <w:pPr>
        <w:pStyle w:val="Spisilustracji"/>
        <w:rPr>
          <w:rFonts w:asciiTheme="minorHAnsi" w:eastAsiaTheme="minorEastAsia" w:hAnsiTheme="minorHAnsi" w:cstheme="minorBidi"/>
          <w:sz w:val="22"/>
          <w:lang w:eastAsia="pl-PL"/>
        </w:rPr>
      </w:pPr>
      <w:hyperlink w:anchor="_Toc68703906" w:history="1">
        <w:r w:rsidRPr="00151E6F">
          <w:rPr>
            <w:rStyle w:val="Hipercze"/>
          </w:rPr>
          <w:t>Wykres 13</w:t>
        </w:r>
        <w:r w:rsidRPr="00151E6F">
          <w:rPr>
            <w:rStyle w:val="Hipercze"/>
          </w:rPr>
          <w:noBreakHyphen/>
          <w:t>14</w:t>
        </w:r>
        <w:r>
          <w:rPr>
            <w:rFonts w:asciiTheme="minorHAnsi" w:eastAsiaTheme="minorEastAsia" w:hAnsiTheme="minorHAnsi" w:cstheme="minorBidi"/>
            <w:sz w:val="22"/>
            <w:lang w:eastAsia="pl-PL"/>
          </w:rPr>
          <w:tab/>
        </w:r>
        <w:r w:rsidRPr="00151E6F">
          <w:rPr>
            <w:rStyle w:val="Hipercze"/>
          </w:rPr>
          <w:t>Liczba wykonanych prac dla kategorii 5 wg PUW, rok 2019</w:t>
        </w:r>
        <w:r>
          <w:rPr>
            <w:webHidden/>
          </w:rPr>
          <w:tab/>
        </w:r>
        <w:r>
          <w:rPr>
            <w:webHidden/>
          </w:rPr>
          <w:fldChar w:fldCharType="begin"/>
        </w:r>
        <w:r>
          <w:rPr>
            <w:webHidden/>
          </w:rPr>
          <w:instrText xml:space="preserve"> PAGEREF _Toc68703906 \h </w:instrText>
        </w:r>
        <w:r>
          <w:rPr>
            <w:webHidden/>
          </w:rPr>
        </w:r>
        <w:r>
          <w:rPr>
            <w:webHidden/>
          </w:rPr>
          <w:fldChar w:fldCharType="separate"/>
        </w:r>
        <w:r w:rsidR="00550571">
          <w:rPr>
            <w:webHidden/>
          </w:rPr>
          <w:t>371</w:t>
        </w:r>
        <w:r>
          <w:rPr>
            <w:webHidden/>
          </w:rPr>
          <w:fldChar w:fldCharType="end"/>
        </w:r>
      </w:hyperlink>
    </w:p>
    <w:p w14:paraId="1B5B6ADA" w14:textId="6CD84648" w:rsidR="00BF3682" w:rsidRDefault="00BF3682">
      <w:pPr>
        <w:pStyle w:val="Spisilustracji"/>
        <w:rPr>
          <w:rFonts w:asciiTheme="minorHAnsi" w:eastAsiaTheme="minorEastAsia" w:hAnsiTheme="minorHAnsi" w:cstheme="minorBidi"/>
          <w:sz w:val="22"/>
          <w:lang w:eastAsia="pl-PL"/>
        </w:rPr>
      </w:pPr>
      <w:hyperlink w:anchor="_Toc68703907" w:history="1">
        <w:r w:rsidRPr="00151E6F">
          <w:rPr>
            <w:rStyle w:val="Hipercze"/>
          </w:rPr>
          <w:t>Wykres 13</w:t>
        </w:r>
        <w:r w:rsidRPr="00151E6F">
          <w:rPr>
            <w:rStyle w:val="Hipercze"/>
          </w:rPr>
          <w:noBreakHyphen/>
          <w:t>15</w:t>
        </w:r>
        <w:r>
          <w:rPr>
            <w:rFonts w:asciiTheme="minorHAnsi" w:eastAsiaTheme="minorEastAsia" w:hAnsiTheme="minorHAnsi" w:cstheme="minorBidi"/>
            <w:sz w:val="22"/>
            <w:lang w:eastAsia="pl-PL"/>
          </w:rPr>
          <w:tab/>
        </w:r>
        <w:r w:rsidRPr="00151E6F">
          <w:rPr>
            <w:rStyle w:val="Hipercze"/>
          </w:rPr>
          <w:t>Liczba wykonanych prac dla kategorii 6 wg PUW, rok 2019</w:t>
        </w:r>
        <w:r>
          <w:rPr>
            <w:webHidden/>
          </w:rPr>
          <w:tab/>
        </w:r>
        <w:r>
          <w:rPr>
            <w:webHidden/>
          </w:rPr>
          <w:fldChar w:fldCharType="begin"/>
        </w:r>
        <w:r>
          <w:rPr>
            <w:webHidden/>
          </w:rPr>
          <w:instrText xml:space="preserve"> PAGEREF _Toc68703907 \h </w:instrText>
        </w:r>
        <w:r>
          <w:rPr>
            <w:webHidden/>
          </w:rPr>
        </w:r>
        <w:r>
          <w:rPr>
            <w:webHidden/>
          </w:rPr>
          <w:fldChar w:fldCharType="separate"/>
        </w:r>
        <w:r w:rsidR="00550571">
          <w:rPr>
            <w:webHidden/>
          </w:rPr>
          <w:t>371</w:t>
        </w:r>
        <w:r>
          <w:rPr>
            <w:webHidden/>
          </w:rPr>
          <w:fldChar w:fldCharType="end"/>
        </w:r>
      </w:hyperlink>
    </w:p>
    <w:p w14:paraId="1D1EF97A" w14:textId="5651D1EE" w:rsidR="00BF3682" w:rsidRDefault="00BF3682">
      <w:pPr>
        <w:pStyle w:val="Spisilustracji"/>
        <w:rPr>
          <w:rFonts w:asciiTheme="minorHAnsi" w:eastAsiaTheme="minorEastAsia" w:hAnsiTheme="minorHAnsi" w:cstheme="minorBidi"/>
          <w:sz w:val="22"/>
          <w:lang w:eastAsia="pl-PL"/>
        </w:rPr>
      </w:pPr>
      <w:hyperlink w:anchor="_Toc68703908" w:history="1">
        <w:r w:rsidRPr="00151E6F">
          <w:rPr>
            <w:rStyle w:val="Hipercze"/>
          </w:rPr>
          <w:t>Wykres 13</w:t>
        </w:r>
        <w:r w:rsidRPr="00151E6F">
          <w:rPr>
            <w:rStyle w:val="Hipercze"/>
          </w:rPr>
          <w:noBreakHyphen/>
          <w:t>16</w:t>
        </w:r>
        <w:r>
          <w:rPr>
            <w:rFonts w:asciiTheme="minorHAnsi" w:eastAsiaTheme="minorEastAsia" w:hAnsiTheme="minorHAnsi" w:cstheme="minorBidi"/>
            <w:sz w:val="22"/>
            <w:lang w:eastAsia="pl-PL"/>
          </w:rPr>
          <w:tab/>
        </w:r>
        <w:r w:rsidRPr="00151E6F">
          <w:rPr>
            <w:rStyle w:val="Hipercze"/>
          </w:rPr>
          <w:t>Liczba wykonanych prac dla kategorii 7 wg PUW, rok 2019</w:t>
        </w:r>
        <w:r>
          <w:rPr>
            <w:webHidden/>
          </w:rPr>
          <w:tab/>
        </w:r>
        <w:r>
          <w:rPr>
            <w:webHidden/>
          </w:rPr>
          <w:fldChar w:fldCharType="begin"/>
        </w:r>
        <w:r>
          <w:rPr>
            <w:webHidden/>
          </w:rPr>
          <w:instrText xml:space="preserve"> PAGEREF _Toc68703908 \h </w:instrText>
        </w:r>
        <w:r>
          <w:rPr>
            <w:webHidden/>
          </w:rPr>
        </w:r>
        <w:r>
          <w:rPr>
            <w:webHidden/>
          </w:rPr>
          <w:fldChar w:fldCharType="separate"/>
        </w:r>
        <w:r w:rsidR="00550571">
          <w:rPr>
            <w:webHidden/>
          </w:rPr>
          <w:t>372</w:t>
        </w:r>
        <w:r>
          <w:rPr>
            <w:webHidden/>
          </w:rPr>
          <w:fldChar w:fldCharType="end"/>
        </w:r>
      </w:hyperlink>
    </w:p>
    <w:p w14:paraId="48556D59" w14:textId="4BFA0739" w:rsidR="00BF3682" w:rsidRDefault="00BF3682">
      <w:pPr>
        <w:pStyle w:val="Spisilustracji"/>
        <w:rPr>
          <w:rFonts w:asciiTheme="minorHAnsi" w:eastAsiaTheme="minorEastAsia" w:hAnsiTheme="minorHAnsi" w:cstheme="minorBidi"/>
          <w:sz w:val="22"/>
          <w:lang w:eastAsia="pl-PL"/>
        </w:rPr>
      </w:pPr>
      <w:hyperlink w:anchor="_Toc68703909" w:history="1">
        <w:r w:rsidRPr="00151E6F">
          <w:rPr>
            <w:rStyle w:val="Hipercze"/>
          </w:rPr>
          <w:t>Wykres 13</w:t>
        </w:r>
        <w:r w:rsidRPr="00151E6F">
          <w:rPr>
            <w:rStyle w:val="Hipercze"/>
          </w:rPr>
          <w:noBreakHyphen/>
          <w:t>17</w:t>
        </w:r>
        <w:r>
          <w:rPr>
            <w:rFonts w:asciiTheme="minorHAnsi" w:eastAsiaTheme="minorEastAsia" w:hAnsiTheme="minorHAnsi" w:cstheme="minorBidi"/>
            <w:sz w:val="22"/>
            <w:lang w:eastAsia="pl-PL"/>
          </w:rPr>
          <w:tab/>
        </w:r>
        <w:r w:rsidRPr="00151E6F">
          <w:rPr>
            <w:rStyle w:val="Hipercze"/>
          </w:rPr>
          <w:t>Liczba wykonanych prac dla kategorii 8 wg PUW, rok 2019</w:t>
        </w:r>
        <w:r>
          <w:rPr>
            <w:webHidden/>
          </w:rPr>
          <w:tab/>
        </w:r>
        <w:r>
          <w:rPr>
            <w:webHidden/>
          </w:rPr>
          <w:fldChar w:fldCharType="begin"/>
        </w:r>
        <w:r>
          <w:rPr>
            <w:webHidden/>
          </w:rPr>
          <w:instrText xml:space="preserve"> PAGEREF _Toc68703909 \h </w:instrText>
        </w:r>
        <w:r>
          <w:rPr>
            <w:webHidden/>
          </w:rPr>
        </w:r>
        <w:r>
          <w:rPr>
            <w:webHidden/>
          </w:rPr>
          <w:fldChar w:fldCharType="separate"/>
        </w:r>
        <w:r w:rsidR="00550571">
          <w:rPr>
            <w:webHidden/>
          </w:rPr>
          <w:t>372</w:t>
        </w:r>
        <w:r>
          <w:rPr>
            <w:webHidden/>
          </w:rPr>
          <w:fldChar w:fldCharType="end"/>
        </w:r>
      </w:hyperlink>
    </w:p>
    <w:p w14:paraId="1050D9BC" w14:textId="151D0C56" w:rsidR="00BF3682" w:rsidRDefault="00BF3682">
      <w:pPr>
        <w:pStyle w:val="Spisilustracji"/>
        <w:rPr>
          <w:rFonts w:asciiTheme="minorHAnsi" w:eastAsiaTheme="minorEastAsia" w:hAnsiTheme="minorHAnsi" w:cstheme="minorBidi"/>
          <w:sz w:val="22"/>
          <w:lang w:eastAsia="pl-PL"/>
        </w:rPr>
      </w:pPr>
      <w:hyperlink w:anchor="_Toc68703910" w:history="1">
        <w:r w:rsidRPr="00151E6F">
          <w:rPr>
            <w:rStyle w:val="Hipercze"/>
          </w:rPr>
          <w:t>Wykres 13</w:t>
        </w:r>
        <w:r w:rsidRPr="00151E6F">
          <w:rPr>
            <w:rStyle w:val="Hipercze"/>
          </w:rPr>
          <w:noBreakHyphen/>
          <w:t>18</w:t>
        </w:r>
        <w:r>
          <w:rPr>
            <w:rFonts w:asciiTheme="minorHAnsi" w:eastAsiaTheme="minorEastAsia" w:hAnsiTheme="minorHAnsi" w:cstheme="minorBidi"/>
            <w:sz w:val="22"/>
            <w:lang w:eastAsia="pl-PL"/>
          </w:rPr>
          <w:tab/>
        </w:r>
        <w:r w:rsidRPr="00151E6F">
          <w:rPr>
            <w:rStyle w:val="Hipercze"/>
          </w:rPr>
          <w:t>Liczba podjętych interwencji w podziale na kategorie wg PUW - poszczególne RZGW WP, rok 2018</w:t>
        </w:r>
        <w:r>
          <w:rPr>
            <w:webHidden/>
          </w:rPr>
          <w:tab/>
        </w:r>
        <w:r>
          <w:rPr>
            <w:webHidden/>
          </w:rPr>
          <w:fldChar w:fldCharType="begin"/>
        </w:r>
        <w:r>
          <w:rPr>
            <w:webHidden/>
          </w:rPr>
          <w:instrText xml:space="preserve"> PAGEREF _Toc68703910 \h </w:instrText>
        </w:r>
        <w:r>
          <w:rPr>
            <w:webHidden/>
          </w:rPr>
        </w:r>
        <w:r>
          <w:rPr>
            <w:webHidden/>
          </w:rPr>
          <w:fldChar w:fldCharType="separate"/>
        </w:r>
        <w:r w:rsidR="00550571">
          <w:rPr>
            <w:webHidden/>
          </w:rPr>
          <w:t>373</w:t>
        </w:r>
        <w:r>
          <w:rPr>
            <w:webHidden/>
          </w:rPr>
          <w:fldChar w:fldCharType="end"/>
        </w:r>
      </w:hyperlink>
    </w:p>
    <w:p w14:paraId="08BDB214" w14:textId="3CF74543" w:rsidR="00BF3682" w:rsidRDefault="00BF3682">
      <w:pPr>
        <w:pStyle w:val="Spisilustracji"/>
        <w:rPr>
          <w:rFonts w:asciiTheme="minorHAnsi" w:eastAsiaTheme="minorEastAsia" w:hAnsiTheme="minorHAnsi" w:cstheme="minorBidi"/>
          <w:sz w:val="22"/>
          <w:lang w:eastAsia="pl-PL"/>
        </w:rPr>
      </w:pPr>
      <w:hyperlink w:anchor="_Toc68703911" w:history="1">
        <w:r w:rsidRPr="00151E6F">
          <w:rPr>
            <w:rStyle w:val="Hipercze"/>
          </w:rPr>
          <w:t>Wykres 13</w:t>
        </w:r>
        <w:r w:rsidRPr="00151E6F">
          <w:rPr>
            <w:rStyle w:val="Hipercze"/>
          </w:rPr>
          <w:noBreakHyphen/>
          <w:t>19</w:t>
        </w:r>
        <w:r>
          <w:rPr>
            <w:rFonts w:asciiTheme="minorHAnsi" w:eastAsiaTheme="minorEastAsia" w:hAnsiTheme="minorHAnsi" w:cstheme="minorBidi"/>
            <w:sz w:val="22"/>
            <w:lang w:eastAsia="pl-PL"/>
          </w:rPr>
          <w:tab/>
        </w:r>
        <w:r w:rsidRPr="00151E6F">
          <w:rPr>
            <w:rStyle w:val="Hipercze"/>
          </w:rPr>
          <w:t>Liczba podjętych interwencji w podziale na kategorie wg PUW - poszczególne RZGW WP, rok 2019</w:t>
        </w:r>
        <w:r>
          <w:rPr>
            <w:webHidden/>
          </w:rPr>
          <w:tab/>
        </w:r>
        <w:r>
          <w:rPr>
            <w:webHidden/>
          </w:rPr>
          <w:fldChar w:fldCharType="begin"/>
        </w:r>
        <w:r>
          <w:rPr>
            <w:webHidden/>
          </w:rPr>
          <w:instrText xml:space="preserve"> PAGEREF _Toc68703911 \h </w:instrText>
        </w:r>
        <w:r>
          <w:rPr>
            <w:webHidden/>
          </w:rPr>
        </w:r>
        <w:r>
          <w:rPr>
            <w:webHidden/>
          </w:rPr>
          <w:fldChar w:fldCharType="separate"/>
        </w:r>
        <w:r w:rsidR="00550571">
          <w:rPr>
            <w:webHidden/>
          </w:rPr>
          <w:t>373</w:t>
        </w:r>
        <w:r>
          <w:rPr>
            <w:webHidden/>
          </w:rPr>
          <w:fldChar w:fldCharType="end"/>
        </w:r>
      </w:hyperlink>
    </w:p>
    <w:p w14:paraId="70656641" w14:textId="3DB7A9E0" w:rsidR="00BF3682" w:rsidRDefault="00BF3682">
      <w:pPr>
        <w:pStyle w:val="Spisilustracji"/>
        <w:rPr>
          <w:rFonts w:asciiTheme="minorHAnsi" w:eastAsiaTheme="minorEastAsia" w:hAnsiTheme="minorHAnsi" w:cstheme="minorBidi"/>
          <w:sz w:val="22"/>
          <w:lang w:eastAsia="pl-PL"/>
        </w:rPr>
      </w:pPr>
      <w:hyperlink w:anchor="_Toc68703912" w:history="1">
        <w:r w:rsidRPr="00151E6F">
          <w:rPr>
            <w:rStyle w:val="Hipercze"/>
          </w:rPr>
          <w:t>Wykres 17</w:t>
        </w:r>
        <w:r w:rsidRPr="00151E6F">
          <w:rPr>
            <w:rStyle w:val="Hipercze"/>
          </w:rPr>
          <w:noBreakHyphen/>
          <w:t>1</w:t>
        </w:r>
        <w:r>
          <w:rPr>
            <w:rFonts w:asciiTheme="minorHAnsi" w:eastAsiaTheme="minorEastAsia" w:hAnsiTheme="minorHAnsi" w:cstheme="minorBidi"/>
            <w:sz w:val="22"/>
            <w:lang w:eastAsia="pl-PL"/>
          </w:rPr>
          <w:tab/>
        </w:r>
        <w:r w:rsidRPr="00151E6F">
          <w:rPr>
            <w:rStyle w:val="Hipercze"/>
          </w:rPr>
          <w:t>Liczba jcwp z odcinkami potencjalnego zagrożenia dla swobodnego spływu lodu - PUW 2016.</w:t>
        </w:r>
        <w:r>
          <w:rPr>
            <w:webHidden/>
          </w:rPr>
          <w:tab/>
        </w:r>
        <w:r>
          <w:rPr>
            <w:webHidden/>
          </w:rPr>
          <w:fldChar w:fldCharType="begin"/>
        </w:r>
        <w:r>
          <w:rPr>
            <w:webHidden/>
          </w:rPr>
          <w:instrText xml:space="preserve"> PAGEREF _Toc68703912 \h </w:instrText>
        </w:r>
        <w:r>
          <w:rPr>
            <w:webHidden/>
          </w:rPr>
        </w:r>
        <w:r>
          <w:rPr>
            <w:webHidden/>
          </w:rPr>
          <w:fldChar w:fldCharType="separate"/>
        </w:r>
        <w:r w:rsidR="00550571">
          <w:rPr>
            <w:webHidden/>
          </w:rPr>
          <w:t>412</w:t>
        </w:r>
        <w:r>
          <w:rPr>
            <w:webHidden/>
          </w:rPr>
          <w:fldChar w:fldCharType="end"/>
        </w:r>
      </w:hyperlink>
    </w:p>
    <w:p w14:paraId="7D10C644" w14:textId="04D20861" w:rsidR="00BF3682" w:rsidRDefault="00BF3682">
      <w:pPr>
        <w:pStyle w:val="Spisilustracji"/>
        <w:rPr>
          <w:rFonts w:asciiTheme="minorHAnsi" w:eastAsiaTheme="minorEastAsia" w:hAnsiTheme="minorHAnsi" w:cstheme="minorBidi"/>
          <w:sz w:val="22"/>
          <w:lang w:eastAsia="pl-PL"/>
        </w:rPr>
      </w:pPr>
      <w:hyperlink w:anchor="_Toc68703913" w:history="1">
        <w:r w:rsidRPr="00151E6F">
          <w:rPr>
            <w:rStyle w:val="Hipercze"/>
          </w:rPr>
          <w:t>Wykres 17</w:t>
        </w:r>
        <w:r w:rsidRPr="00151E6F">
          <w:rPr>
            <w:rStyle w:val="Hipercze"/>
          </w:rPr>
          <w:noBreakHyphen/>
          <w:t>2</w:t>
        </w:r>
        <w:r>
          <w:rPr>
            <w:rFonts w:asciiTheme="minorHAnsi" w:eastAsiaTheme="minorEastAsia" w:hAnsiTheme="minorHAnsi" w:cstheme="minorBidi"/>
            <w:sz w:val="22"/>
            <w:lang w:eastAsia="pl-PL"/>
          </w:rPr>
          <w:tab/>
        </w:r>
        <w:r w:rsidRPr="00151E6F">
          <w:rPr>
            <w:rStyle w:val="Hipercze"/>
          </w:rPr>
          <w:t>Liczba odcinków z potencjalnym zagrożeniem swobodnego spływu lodu - wykazy 2019 r.</w:t>
        </w:r>
        <w:r>
          <w:rPr>
            <w:webHidden/>
          </w:rPr>
          <w:tab/>
        </w:r>
        <w:r>
          <w:rPr>
            <w:webHidden/>
          </w:rPr>
          <w:fldChar w:fldCharType="begin"/>
        </w:r>
        <w:r>
          <w:rPr>
            <w:webHidden/>
          </w:rPr>
          <w:instrText xml:space="preserve"> PAGEREF _Toc68703913 \h </w:instrText>
        </w:r>
        <w:r>
          <w:rPr>
            <w:webHidden/>
          </w:rPr>
        </w:r>
        <w:r>
          <w:rPr>
            <w:webHidden/>
          </w:rPr>
          <w:fldChar w:fldCharType="separate"/>
        </w:r>
        <w:r w:rsidR="00550571">
          <w:rPr>
            <w:webHidden/>
          </w:rPr>
          <w:t>412</w:t>
        </w:r>
        <w:r>
          <w:rPr>
            <w:webHidden/>
          </w:rPr>
          <w:fldChar w:fldCharType="end"/>
        </w:r>
      </w:hyperlink>
    </w:p>
    <w:p w14:paraId="07932C3F" w14:textId="4DC5A92C" w:rsidR="00BF3682" w:rsidRDefault="00BF3682">
      <w:pPr>
        <w:pStyle w:val="Spisilustracji"/>
        <w:rPr>
          <w:rFonts w:asciiTheme="minorHAnsi" w:eastAsiaTheme="minorEastAsia" w:hAnsiTheme="minorHAnsi" w:cstheme="minorBidi"/>
          <w:sz w:val="22"/>
          <w:lang w:eastAsia="pl-PL"/>
        </w:rPr>
      </w:pPr>
      <w:hyperlink w:anchor="_Toc68703914" w:history="1">
        <w:r w:rsidRPr="00151E6F">
          <w:rPr>
            <w:rStyle w:val="Hipercze"/>
          </w:rPr>
          <w:t>Wykres 18</w:t>
        </w:r>
        <w:r w:rsidRPr="00151E6F">
          <w:rPr>
            <w:rStyle w:val="Hipercze"/>
          </w:rPr>
          <w:noBreakHyphen/>
          <w:t>1</w:t>
        </w:r>
        <w:r>
          <w:rPr>
            <w:rFonts w:asciiTheme="minorHAnsi" w:eastAsiaTheme="minorEastAsia" w:hAnsiTheme="minorHAnsi" w:cstheme="minorBidi"/>
            <w:sz w:val="22"/>
            <w:lang w:eastAsia="pl-PL"/>
          </w:rPr>
          <w:tab/>
        </w:r>
        <w:r w:rsidRPr="00151E6F">
          <w:rPr>
            <w:rStyle w:val="Hipercze"/>
          </w:rPr>
          <w:t>Udział liczby budowli regulacyjnych poszczególnych regionów wodnych w ogólnej liczbie budowli na obszarze dorzecza Odry</w:t>
        </w:r>
        <w:r>
          <w:rPr>
            <w:webHidden/>
          </w:rPr>
          <w:tab/>
        </w:r>
        <w:r>
          <w:rPr>
            <w:webHidden/>
          </w:rPr>
          <w:fldChar w:fldCharType="begin"/>
        </w:r>
        <w:r>
          <w:rPr>
            <w:webHidden/>
          </w:rPr>
          <w:instrText xml:space="preserve"> PAGEREF _Toc68703914 \h </w:instrText>
        </w:r>
        <w:r>
          <w:rPr>
            <w:webHidden/>
          </w:rPr>
        </w:r>
        <w:r>
          <w:rPr>
            <w:webHidden/>
          </w:rPr>
          <w:fldChar w:fldCharType="separate"/>
        </w:r>
        <w:r w:rsidR="00550571">
          <w:rPr>
            <w:webHidden/>
          </w:rPr>
          <w:t>415</w:t>
        </w:r>
        <w:r>
          <w:rPr>
            <w:webHidden/>
          </w:rPr>
          <w:fldChar w:fldCharType="end"/>
        </w:r>
      </w:hyperlink>
    </w:p>
    <w:p w14:paraId="10E8511C" w14:textId="34152502" w:rsidR="00FE7F92" w:rsidRPr="00795F17" w:rsidRDefault="00BE0C18" w:rsidP="0044393D">
      <w:r w:rsidRPr="00795F17">
        <w:fldChar w:fldCharType="end"/>
      </w:r>
    </w:p>
    <w:p w14:paraId="5B962282" w14:textId="1CF57DD0" w:rsidR="006B2425" w:rsidRPr="00795F17" w:rsidRDefault="006B2425" w:rsidP="0044393D">
      <w:pPr>
        <w:sectPr w:rsidR="006B2425" w:rsidRPr="00795F17" w:rsidSect="00FE7F92">
          <w:headerReference w:type="even" r:id="rId19"/>
          <w:headerReference w:type="default" r:id="rId20"/>
          <w:headerReference w:type="first" r:id="rId21"/>
          <w:pgSz w:w="11906" w:h="16838"/>
          <w:pgMar w:top="1417" w:right="1417" w:bottom="1417" w:left="1417" w:header="708" w:footer="708" w:gutter="0"/>
          <w:cols w:space="708"/>
          <w:docGrid w:linePitch="360"/>
        </w:sectPr>
      </w:pPr>
    </w:p>
    <w:p w14:paraId="29B6C6F8" w14:textId="5D940B97" w:rsidR="006B2425" w:rsidRPr="00795F17" w:rsidRDefault="006B2425" w:rsidP="0044393D">
      <w:pPr>
        <w:pStyle w:val="Tytu"/>
      </w:pPr>
      <w:bookmarkStart w:id="8" w:name="_Toc41490128"/>
      <w:bookmarkStart w:id="9" w:name="_Toc46317392"/>
      <w:r w:rsidRPr="00795F17">
        <w:t>Wykaz skrótów stosowanych w planie gospodarowania wodami na obszarze dorzecza Od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13"/>
        <w:gridCol w:w="7649"/>
      </w:tblGrid>
      <w:tr w:rsidR="00A360F8" w:rsidRPr="00795F17" w14:paraId="2B8EBE1E" w14:textId="77777777" w:rsidTr="001F522F">
        <w:trPr>
          <w:cantSplit/>
          <w:trHeight w:val="340"/>
          <w:tblHeader/>
        </w:trPr>
        <w:tc>
          <w:tcPr>
            <w:tcW w:w="1413" w:type="dxa"/>
            <w:shd w:val="clear" w:color="000000" w:fill="BFBFBF"/>
            <w:vAlign w:val="center"/>
            <w:hideMark/>
          </w:tcPr>
          <w:p w14:paraId="69A3ED2E"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krót</w:t>
            </w:r>
          </w:p>
        </w:tc>
        <w:tc>
          <w:tcPr>
            <w:tcW w:w="7649" w:type="dxa"/>
            <w:shd w:val="clear" w:color="000000" w:fill="BFBFBF"/>
            <w:vAlign w:val="center"/>
            <w:hideMark/>
          </w:tcPr>
          <w:p w14:paraId="50CEE0B1"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Rozwinięcie</w:t>
            </w:r>
          </w:p>
        </w:tc>
      </w:tr>
      <w:tr w:rsidR="00A360F8" w:rsidRPr="00795F17" w14:paraId="6AB2A6D4" w14:textId="77777777" w:rsidTr="001F522F">
        <w:trPr>
          <w:trHeight w:val="340"/>
        </w:trPr>
        <w:tc>
          <w:tcPr>
            <w:tcW w:w="1413" w:type="dxa"/>
            <w:shd w:val="clear" w:color="auto" w:fill="auto"/>
            <w:vAlign w:val="center"/>
            <w:hideMark/>
          </w:tcPr>
          <w:p w14:paraId="1E205A3F"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aPGW</w:t>
            </w:r>
          </w:p>
        </w:tc>
        <w:tc>
          <w:tcPr>
            <w:tcW w:w="7649" w:type="dxa"/>
            <w:shd w:val="clear" w:color="auto" w:fill="auto"/>
            <w:vAlign w:val="center"/>
            <w:hideMark/>
          </w:tcPr>
          <w:p w14:paraId="5A32D217"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Aktualizacja Planów gospodarowania wodami na obszarach dorzeczy (2016)</w:t>
            </w:r>
          </w:p>
        </w:tc>
      </w:tr>
      <w:tr w:rsidR="00A360F8" w:rsidRPr="00795F17" w14:paraId="7064C797" w14:textId="77777777" w:rsidTr="001F522F">
        <w:trPr>
          <w:trHeight w:val="340"/>
        </w:trPr>
        <w:tc>
          <w:tcPr>
            <w:tcW w:w="1413" w:type="dxa"/>
            <w:shd w:val="clear" w:color="auto" w:fill="auto"/>
            <w:vAlign w:val="center"/>
            <w:hideMark/>
          </w:tcPr>
          <w:p w14:paraId="62B6F120"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aPWŚK</w:t>
            </w:r>
          </w:p>
        </w:tc>
        <w:tc>
          <w:tcPr>
            <w:tcW w:w="7649" w:type="dxa"/>
            <w:shd w:val="clear" w:color="auto" w:fill="auto"/>
            <w:vAlign w:val="center"/>
            <w:hideMark/>
          </w:tcPr>
          <w:p w14:paraId="1F4D37DC"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Aktualizacja Programu Wodno-Środowiskowego Kraju</w:t>
            </w:r>
          </w:p>
        </w:tc>
      </w:tr>
      <w:tr w:rsidR="00A360F8" w:rsidRPr="00795F17" w14:paraId="4D47D54A" w14:textId="77777777" w:rsidTr="001F522F">
        <w:trPr>
          <w:trHeight w:val="340"/>
        </w:trPr>
        <w:tc>
          <w:tcPr>
            <w:tcW w:w="1413" w:type="dxa"/>
            <w:shd w:val="clear" w:color="auto" w:fill="auto"/>
            <w:vAlign w:val="center"/>
            <w:hideMark/>
          </w:tcPr>
          <w:p w14:paraId="6549CF6F"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aPZRP</w:t>
            </w:r>
          </w:p>
        </w:tc>
        <w:tc>
          <w:tcPr>
            <w:tcW w:w="7649" w:type="dxa"/>
            <w:shd w:val="clear" w:color="auto" w:fill="auto"/>
            <w:vAlign w:val="center"/>
            <w:hideMark/>
          </w:tcPr>
          <w:p w14:paraId="5BA7BE99"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Aktualizacja Planów zarządzania ryzykiem powodziowym (2021)</w:t>
            </w:r>
          </w:p>
        </w:tc>
      </w:tr>
      <w:tr w:rsidR="00A360F8" w:rsidRPr="00795F17" w14:paraId="2B618400" w14:textId="77777777" w:rsidTr="001F522F">
        <w:trPr>
          <w:trHeight w:val="340"/>
        </w:trPr>
        <w:tc>
          <w:tcPr>
            <w:tcW w:w="1413" w:type="dxa"/>
            <w:shd w:val="clear" w:color="auto" w:fill="auto"/>
            <w:vAlign w:val="center"/>
            <w:hideMark/>
          </w:tcPr>
          <w:p w14:paraId="57CE4C53"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ARiMR</w:t>
            </w:r>
          </w:p>
        </w:tc>
        <w:tc>
          <w:tcPr>
            <w:tcW w:w="7649" w:type="dxa"/>
            <w:shd w:val="clear" w:color="auto" w:fill="auto"/>
            <w:vAlign w:val="center"/>
            <w:hideMark/>
          </w:tcPr>
          <w:p w14:paraId="20530131"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Agencja Restrukturyzacji i Modernizacji Rolnictwa</w:t>
            </w:r>
          </w:p>
        </w:tc>
      </w:tr>
      <w:tr w:rsidR="00A360F8" w:rsidRPr="00795F17" w14:paraId="535CA802" w14:textId="77777777" w:rsidTr="001F522F">
        <w:trPr>
          <w:trHeight w:val="340"/>
        </w:trPr>
        <w:tc>
          <w:tcPr>
            <w:tcW w:w="1413" w:type="dxa"/>
            <w:shd w:val="clear" w:color="auto" w:fill="auto"/>
            <w:vAlign w:val="center"/>
            <w:hideMark/>
          </w:tcPr>
          <w:p w14:paraId="5711CD9D"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B/C</w:t>
            </w:r>
          </w:p>
        </w:tc>
        <w:tc>
          <w:tcPr>
            <w:tcW w:w="7649" w:type="dxa"/>
            <w:shd w:val="clear" w:color="auto" w:fill="auto"/>
            <w:vAlign w:val="center"/>
            <w:hideMark/>
          </w:tcPr>
          <w:p w14:paraId="6109E32A"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Stosunek korzyści (B) do kosztów (C)</w:t>
            </w:r>
          </w:p>
        </w:tc>
      </w:tr>
      <w:tr w:rsidR="00A360F8" w:rsidRPr="00795F17" w14:paraId="31F0A054" w14:textId="77777777" w:rsidTr="001F522F">
        <w:trPr>
          <w:trHeight w:val="340"/>
        </w:trPr>
        <w:tc>
          <w:tcPr>
            <w:tcW w:w="1413" w:type="dxa"/>
            <w:shd w:val="clear" w:color="auto" w:fill="auto"/>
            <w:vAlign w:val="center"/>
            <w:hideMark/>
          </w:tcPr>
          <w:p w14:paraId="24A64831"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baza HYMO</w:t>
            </w:r>
          </w:p>
        </w:tc>
        <w:tc>
          <w:tcPr>
            <w:tcW w:w="7649" w:type="dxa"/>
            <w:shd w:val="clear" w:color="auto" w:fill="auto"/>
            <w:vAlign w:val="center"/>
            <w:hideMark/>
          </w:tcPr>
          <w:p w14:paraId="1A2C561F"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 xml:space="preserve">Baza danych elementów hydromorfologicznych </w:t>
            </w:r>
          </w:p>
        </w:tc>
      </w:tr>
      <w:tr w:rsidR="00A360F8" w:rsidRPr="00795F17" w14:paraId="0592EF53" w14:textId="77777777" w:rsidTr="001F522F">
        <w:trPr>
          <w:trHeight w:val="340"/>
        </w:trPr>
        <w:tc>
          <w:tcPr>
            <w:tcW w:w="1413" w:type="dxa"/>
            <w:shd w:val="clear" w:color="auto" w:fill="auto"/>
            <w:vAlign w:val="center"/>
            <w:hideMark/>
          </w:tcPr>
          <w:p w14:paraId="774391C6"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BTX</w:t>
            </w:r>
          </w:p>
        </w:tc>
        <w:tc>
          <w:tcPr>
            <w:tcW w:w="7649" w:type="dxa"/>
            <w:shd w:val="clear" w:color="auto" w:fill="auto"/>
            <w:vAlign w:val="center"/>
            <w:hideMark/>
          </w:tcPr>
          <w:p w14:paraId="763C6245"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Lotne węglowodory aromatyczne</w:t>
            </w:r>
          </w:p>
        </w:tc>
      </w:tr>
      <w:tr w:rsidR="00A360F8" w:rsidRPr="00795F17" w14:paraId="6EEF1E90" w14:textId="77777777" w:rsidTr="001F522F">
        <w:trPr>
          <w:trHeight w:val="340"/>
        </w:trPr>
        <w:tc>
          <w:tcPr>
            <w:tcW w:w="1413" w:type="dxa"/>
            <w:shd w:val="clear" w:color="auto" w:fill="auto"/>
            <w:vAlign w:val="center"/>
            <w:hideMark/>
          </w:tcPr>
          <w:p w14:paraId="70F3F92C"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BZT</w:t>
            </w:r>
            <w:r w:rsidRPr="00795F17">
              <w:rPr>
                <w:rFonts w:eastAsia="Times New Roman" w:cs="Calibri"/>
                <w:b/>
                <w:bCs/>
                <w:color w:val="000000"/>
                <w:sz w:val="18"/>
                <w:szCs w:val="18"/>
                <w:vertAlign w:val="subscript"/>
                <w:lang w:eastAsia="pl-PL"/>
              </w:rPr>
              <w:t>5</w:t>
            </w:r>
          </w:p>
        </w:tc>
        <w:tc>
          <w:tcPr>
            <w:tcW w:w="7649" w:type="dxa"/>
            <w:shd w:val="clear" w:color="auto" w:fill="auto"/>
            <w:vAlign w:val="center"/>
            <w:hideMark/>
          </w:tcPr>
          <w:p w14:paraId="5AAB0BC3"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ięciodobowe biochemiczne zapotrzebowanie tlenu</w:t>
            </w:r>
          </w:p>
        </w:tc>
      </w:tr>
      <w:tr w:rsidR="00A360F8" w:rsidRPr="00BA6B41" w14:paraId="385E269E" w14:textId="77777777" w:rsidTr="001F522F">
        <w:trPr>
          <w:trHeight w:val="340"/>
        </w:trPr>
        <w:tc>
          <w:tcPr>
            <w:tcW w:w="1413" w:type="dxa"/>
            <w:shd w:val="clear" w:color="auto" w:fill="auto"/>
            <w:vAlign w:val="center"/>
            <w:hideMark/>
          </w:tcPr>
          <w:p w14:paraId="66747BA3"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CDCIR</w:t>
            </w:r>
          </w:p>
        </w:tc>
        <w:tc>
          <w:tcPr>
            <w:tcW w:w="7649" w:type="dxa"/>
            <w:shd w:val="clear" w:color="auto" w:fill="auto"/>
            <w:vAlign w:val="center"/>
            <w:hideMark/>
          </w:tcPr>
          <w:p w14:paraId="1DB809D6" w14:textId="77777777" w:rsidR="00A360F8" w:rsidRPr="00795F17" w:rsidRDefault="00A360F8" w:rsidP="00CF3925">
            <w:pPr>
              <w:spacing w:before="0" w:after="0"/>
              <w:rPr>
                <w:rFonts w:eastAsia="Times New Roman" w:cs="Calibri"/>
                <w:color w:val="000000"/>
                <w:sz w:val="18"/>
                <w:szCs w:val="18"/>
                <w:lang w:val="en-US" w:eastAsia="pl-PL"/>
              </w:rPr>
            </w:pPr>
            <w:r w:rsidRPr="00795F17">
              <w:rPr>
                <w:rFonts w:eastAsia="Times New Roman" w:cs="Calibri"/>
                <w:color w:val="000000"/>
                <w:sz w:val="18"/>
                <w:szCs w:val="18"/>
                <w:lang w:eastAsia="pl-PL"/>
              </w:rPr>
              <w:t xml:space="preserve">Wspólnotowe Centrum Dokumentacji Zagrożeń Przemysłowych (z ang. </w:t>
            </w:r>
            <w:r w:rsidRPr="00795F17">
              <w:rPr>
                <w:rFonts w:eastAsia="Times New Roman" w:cs="Calibri"/>
                <w:i/>
                <w:iCs/>
                <w:color w:val="000000"/>
                <w:sz w:val="18"/>
                <w:szCs w:val="18"/>
                <w:lang w:val="en-US" w:eastAsia="pl-PL"/>
              </w:rPr>
              <w:t>Community Documentation Centre on Industrial Risks</w:t>
            </w:r>
            <w:r w:rsidRPr="00795F17">
              <w:rPr>
                <w:rFonts w:eastAsia="Times New Roman" w:cs="Calibri"/>
                <w:color w:val="000000"/>
                <w:sz w:val="18"/>
                <w:szCs w:val="18"/>
                <w:lang w:val="en-US" w:eastAsia="pl-PL"/>
              </w:rPr>
              <w:t>)</w:t>
            </w:r>
          </w:p>
        </w:tc>
      </w:tr>
      <w:tr w:rsidR="00A360F8" w:rsidRPr="00795F17" w14:paraId="5621EB8B" w14:textId="77777777" w:rsidTr="001F522F">
        <w:trPr>
          <w:trHeight w:val="340"/>
        </w:trPr>
        <w:tc>
          <w:tcPr>
            <w:tcW w:w="1413" w:type="dxa"/>
            <w:shd w:val="clear" w:color="auto" w:fill="auto"/>
            <w:vAlign w:val="center"/>
            <w:hideMark/>
          </w:tcPr>
          <w:p w14:paraId="0EFC4701"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ChZT-Cr</w:t>
            </w:r>
          </w:p>
        </w:tc>
        <w:tc>
          <w:tcPr>
            <w:tcW w:w="7649" w:type="dxa"/>
            <w:shd w:val="clear" w:color="auto" w:fill="auto"/>
            <w:vAlign w:val="center"/>
            <w:hideMark/>
          </w:tcPr>
          <w:p w14:paraId="7F3CAF66"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Chemiczne zapotrzebowanie tlenu metodą dichromianową</w:t>
            </w:r>
          </w:p>
        </w:tc>
      </w:tr>
      <w:tr w:rsidR="00A360F8" w:rsidRPr="00BA6B41" w14:paraId="2A666C4C" w14:textId="77777777" w:rsidTr="001F522F">
        <w:trPr>
          <w:trHeight w:val="340"/>
        </w:trPr>
        <w:tc>
          <w:tcPr>
            <w:tcW w:w="1413" w:type="dxa"/>
            <w:shd w:val="clear" w:color="auto" w:fill="auto"/>
            <w:vAlign w:val="center"/>
            <w:hideMark/>
          </w:tcPr>
          <w:p w14:paraId="6E560757"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CIS</w:t>
            </w:r>
          </w:p>
        </w:tc>
        <w:tc>
          <w:tcPr>
            <w:tcW w:w="7649" w:type="dxa"/>
            <w:shd w:val="clear" w:color="auto" w:fill="auto"/>
            <w:vAlign w:val="center"/>
            <w:hideMark/>
          </w:tcPr>
          <w:p w14:paraId="75647842" w14:textId="77777777" w:rsidR="00A360F8" w:rsidRPr="00795F17" w:rsidRDefault="00A360F8" w:rsidP="00CF3925">
            <w:pPr>
              <w:spacing w:before="0" w:after="0"/>
              <w:rPr>
                <w:rFonts w:eastAsia="Times New Roman" w:cs="Calibri"/>
                <w:color w:val="000000"/>
                <w:sz w:val="18"/>
                <w:szCs w:val="18"/>
                <w:lang w:val="en-US" w:eastAsia="pl-PL"/>
              </w:rPr>
            </w:pPr>
            <w:r w:rsidRPr="00795F17">
              <w:rPr>
                <w:rFonts w:eastAsia="Times New Roman" w:cs="Calibri"/>
                <w:color w:val="000000"/>
                <w:sz w:val="18"/>
                <w:szCs w:val="18"/>
                <w:lang w:val="en-US" w:eastAsia="pl-PL"/>
              </w:rPr>
              <w:t>Wspólna strategia wdrażania Ramowej Dyrektywy Wodnej (Common Implementation Strategy for the Water Framework Directive)</w:t>
            </w:r>
          </w:p>
        </w:tc>
      </w:tr>
      <w:tr w:rsidR="00A360F8" w:rsidRPr="00795F17" w14:paraId="702F9766" w14:textId="77777777" w:rsidTr="001F522F">
        <w:trPr>
          <w:trHeight w:val="340"/>
        </w:trPr>
        <w:tc>
          <w:tcPr>
            <w:tcW w:w="1413" w:type="dxa"/>
            <w:shd w:val="clear" w:color="auto" w:fill="auto"/>
            <w:vAlign w:val="center"/>
            <w:hideMark/>
          </w:tcPr>
          <w:p w14:paraId="36555DE0"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CRFOP</w:t>
            </w:r>
          </w:p>
        </w:tc>
        <w:tc>
          <w:tcPr>
            <w:tcW w:w="7649" w:type="dxa"/>
            <w:shd w:val="clear" w:color="auto" w:fill="auto"/>
            <w:vAlign w:val="center"/>
            <w:hideMark/>
          </w:tcPr>
          <w:p w14:paraId="03FF320C"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Centralny Rejestr Form Ochrony Przyrody</w:t>
            </w:r>
          </w:p>
        </w:tc>
      </w:tr>
      <w:tr w:rsidR="00A360F8" w:rsidRPr="00795F17" w14:paraId="1BD7AAFA" w14:textId="77777777" w:rsidTr="001F522F">
        <w:trPr>
          <w:trHeight w:val="340"/>
        </w:trPr>
        <w:tc>
          <w:tcPr>
            <w:tcW w:w="1413" w:type="dxa"/>
            <w:shd w:val="clear" w:color="auto" w:fill="auto"/>
            <w:vAlign w:val="center"/>
            <w:hideMark/>
          </w:tcPr>
          <w:p w14:paraId="6CD0283A"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DPE</w:t>
            </w:r>
          </w:p>
        </w:tc>
        <w:tc>
          <w:tcPr>
            <w:tcW w:w="7649" w:type="dxa"/>
            <w:shd w:val="clear" w:color="auto" w:fill="auto"/>
            <w:vAlign w:val="center"/>
            <w:hideMark/>
          </w:tcPr>
          <w:p w14:paraId="08A422CC"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Dolna granica potencjału ekologicznego</w:t>
            </w:r>
          </w:p>
        </w:tc>
      </w:tr>
      <w:tr w:rsidR="00A360F8" w:rsidRPr="00795F17" w14:paraId="5C022859" w14:textId="77777777" w:rsidTr="001F522F">
        <w:trPr>
          <w:trHeight w:val="340"/>
        </w:trPr>
        <w:tc>
          <w:tcPr>
            <w:tcW w:w="1413" w:type="dxa"/>
            <w:shd w:val="clear" w:color="auto" w:fill="auto"/>
            <w:vAlign w:val="center"/>
            <w:hideMark/>
          </w:tcPr>
          <w:p w14:paraId="3BC6FB82"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DSE</w:t>
            </w:r>
          </w:p>
        </w:tc>
        <w:tc>
          <w:tcPr>
            <w:tcW w:w="7649" w:type="dxa"/>
            <w:shd w:val="clear" w:color="auto" w:fill="auto"/>
            <w:vAlign w:val="center"/>
            <w:hideMark/>
          </w:tcPr>
          <w:p w14:paraId="5BAB7707"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Dolna granica stanu ekologicznego</w:t>
            </w:r>
          </w:p>
        </w:tc>
      </w:tr>
      <w:tr w:rsidR="00A360F8" w:rsidRPr="00795F17" w14:paraId="1ACB9560" w14:textId="77777777" w:rsidTr="001F522F">
        <w:trPr>
          <w:trHeight w:val="340"/>
        </w:trPr>
        <w:tc>
          <w:tcPr>
            <w:tcW w:w="1413" w:type="dxa"/>
            <w:shd w:val="clear" w:color="auto" w:fill="auto"/>
            <w:vAlign w:val="center"/>
            <w:hideMark/>
          </w:tcPr>
          <w:p w14:paraId="59D2D23F"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DWP</w:t>
            </w:r>
          </w:p>
        </w:tc>
        <w:tc>
          <w:tcPr>
            <w:tcW w:w="7649" w:type="dxa"/>
            <w:shd w:val="clear" w:color="auto" w:fill="auto"/>
            <w:vAlign w:val="center"/>
            <w:hideMark/>
          </w:tcPr>
          <w:p w14:paraId="07D894A8"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Dyrektywa 2006/118/WE Parlamentu Europejskiego i Rady z dnia 12 grudnia 2006 r. w sprawie ochrony wód podziemnych przed zanieczyszczeniem i pogorszeniem ich stanu (Dz.Urz. UE L. 372/19 z dnia 27 grudnia 2006 r.) oraz Dyrektywa Komisji 2014/80/UE z dnia 20 czerwca 2014 r. zmieniająca załącznik II do dyrektywy 2006/118/WE Parlamentu Europejskiego i Rady w sprawie ochrony wód podziemnych przed zanieczyszczeniem i pogorszeniem ich stanu (Dz.Urz. UE L. 182/52 z dnia 21.12.2018 r.)</w:t>
            </w:r>
          </w:p>
        </w:tc>
      </w:tr>
      <w:tr w:rsidR="00A360F8" w:rsidRPr="00795F17" w14:paraId="099BB92F" w14:textId="77777777" w:rsidTr="001F522F">
        <w:trPr>
          <w:trHeight w:val="340"/>
        </w:trPr>
        <w:tc>
          <w:tcPr>
            <w:tcW w:w="1413" w:type="dxa"/>
            <w:shd w:val="clear" w:color="auto" w:fill="auto"/>
            <w:vAlign w:val="center"/>
            <w:hideMark/>
          </w:tcPr>
          <w:p w14:paraId="0F2E3B07"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Dyrektywa Azotanowa</w:t>
            </w:r>
          </w:p>
        </w:tc>
        <w:tc>
          <w:tcPr>
            <w:tcW w:w="7649" w:type="dxa"/>
            <w:shd w:val="clear" w:color="auto" w:fill="auto"/>
            <w:vAlign w:val="center"/>
            <w:hideMark/>
          </w:tcPr>
          <w:p w14:paraId="7B9B2307" w14:textId="346B0BF8"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Dyrektywa Rady z dnia 12 grudnia 1991 r.</w:t>
            </w:r>
            <w:r w:rsidR="002A13B9" w:rsidRPr="00795F17">
              <w:rPr>
                <w:rFonts w:eastAsia="Times New Roman" w:cs="Calibri"/>
                <w:color w:val="000000"/>
                <w:sz w:val="18"/>
                <w:szCs w:val="18"/>
                <w:lang w:eastAsia="pl-PL"/>
              </w:rPr>
              <w:t xml:space="preserve"> </w:t>
            </w:r>
            <w:r w:rsidRPr="00795F17">
              <w:rPr>
                <w:rFonts w:eastAsia="Times New Roman" w:cs="Calibri"/>
                <w:color w:val="000000"/>
                <w:sz w:val="18"/>
                <w:szCs w:val="18"/>
                <w:lang w:eastAsia="pl-PL"/>
              </w:rPr>
              <w:t>dotycząca ochrony wód przed zanieczyszczeniami powodowanymi przez azotany pochodzenia rolniczego 91/676/EWG (Dz.Urz. UE L. 1991.375.1 z dnia 31 grudnia 1991 r.)</w:t>
            </w:r>
          </w:p>
        </w:tc>
      </w:tr>
      <w:tr w:rsidR="00A360F8" w:rsidRPr="00795F17" w14:paraId="0D16ED86" w14:textId="77777777" w:rsidTr="001F522F">
        <w:trPr>
          <w:trHeight w:val="340"/>
        </w:trPr>
        <w:tc>
          <w:tcPr>
            <w:tcW w:w="1413" w:type="dxa"/>
            <w:shd w:val="clear" w:color="auto" w:fill="auto"/>
            <w:vAlign w:val="center"/>
            <w:hideMark/>
          </w:tcPr>
          <w:p w14:paraId="361BFA72"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Dyrektywa dot. jakości wody do spożycia</w:t>
            </w:r>
          </w:p>
        </w:tc>
        <w:tc>
          <w:tcPr>
            <w:tcW w:w="7649" w:type="dxa"/>
            <w:shd w:val="clear" w:color="auto" w:fill="auto"/>
            <w:vAlign w:val="center"/>
            <w:hideMark/>
          </w:tcPr>
          <w:p w14:paraId="6A63ADFF"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Dyrektywa Rady 98/83/WE w sprawie jakości wody przeznaczonej do spożycia przez ludzi (Dz.Urz. UE L. 330/32)</w:t>
            </w:r>
            <w:r w:rsidRPr="00795F17">
              <w:rPr>
                <w:rFonts w:eastAsia="Times New Roman" w:cs="Calibri"/>
                <w:color w:val="000000"/>
                <w:sz w:val="18"/>
                <w:szCs w:val="18"/>
                <w:lang w:eastAsia="pl-PL"/>
              </w:rPr>
              <w:tab/>
            </w:r>
            <w:r w:rsidRPr="00795F17">
              <w:rPr>
                <w:rFonts w:eastAsia="Times New Roman" w:cs="Calibri"/>
                <w:color w:val="000000"/>
                <w:sz w:val="18"/>
                <w:szCs w:val="18"/>
                <w:lang w:eastAsia="pl-PL"/>
              </w:rPr>
              <w:br/>
              <w:t>Dyrektywa Parlamentu Europejskiego i Rady (UE) 2020/2184 z dnia 16 grudnia 2020 r. w sprawie jakości wody przeznaczonej do spożycia przez ludzi (wersja przekształcona) (Tekst mający znaczenie dla EOG) (Dz.Urz. UE L. 435/1 z dnia 23.12.2020 r.)</w:t>
            </w:r>
          </w:p>
        </w:tc>
      </w:tr>
      <w:tr w:rsidR="00A360F8" w:rsidRPr="00795F17" w14:paraId="57AE05EE" w14:textId="77777777" w:rsidTr="001F522F">
        <w:trPr>
          <w:trHeight w:val="340"/>
        </w:trPr>
        <w:tc>
          <w:tcPr>
            <w:tcW w:w="1413" w:type="dxa"/>
            <w:shd w:val="clear" w:color="auto" w:fill="auto"/>
            <w:vAlign w:val="center"/>
            <w:hideMark/>
          </w:tcPr>
          <w:p w14:paraId="43A2F802"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Dz.U.</w:t>
            </w:r>
          </w:p>
        </w:tc>
        <w:tc>
          <w:tcPr>
            <w:tcW w:w="7649" w:type="dxa"/>
            <w:shd w:val="clear" w:color="auto" w:fill="auto"/>
            <w:vAlign w:val="center"/>
            <w:hideMark/>
          </w:tcPr>
          <w:p w14:paraId="5E1145C2"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Dziennik Ustaw</w:t>
            </w:r>
          </w:p>
        </w:tc>
      </w:tr>
      <w:tr w:rsidR="00A360F8" w:rsidRPr="00795F17" w14:paraId="0B857D81" w14:textId="77777777" w:rsidTr="001F522F">
        <w:trPr>
          <w:trHeight w:val="340"/>
        </w:trPr>
        <w:tc>
          <w:tcPr>
            <w:tcW w:w="1413" w:type="dxa"/>
            <w:shd w:val="clear" w:color="auto" w:fill="auto"/>
            <w:vAlign w:val="center"/>
            <w:hideMark/>
          </w:tcPr>
          <w:p w14:paraId="4A266F3A"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Dz.Urz. UE L</w:t>
            </w:r>
          </w:p>
        </w:tc>
        <w:tc>
          <w:tcPr>
            <w:tcW w:w="7649" w:type="dxa"/>
            <w:shd w:val="clear" w:color="auto" w:fill="auto"/>
            <w:vAlign w:val="center"/>
            <w:hideMark/>
          </w:tcPr>
          <w:p w14:paraId="3F85CFE6"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Dziennik Urzędowy Unii Europejskiej, seria L (Legislacja)</w:t>
            </w:r>
          </w:p>
        </w:tc>
      </w:tr>
      <w:tr w:rsidR="00281A6C" w:rsidRPr="00795F17" w14:paraId="6CF0DB0D" w14:textId="77777777" w:rsidTr="001F522F">
        <w:trPr>
          <w:trHeight w:val="340"/>
        </w:trPr>
        <w:tc>
          <w:tcPr>
            <w:tcW w:w="1413" w:type="dxa"/>
            <w:shd w:val="clear" w:color="auto" w:fill="auto"/>
            <w:vAlign w:val="center"/>
          </w:tcPr>
          <w:p w14:paraId="31665473" w14:textId="02EC9A6F" w:rsidR="00281A6C" w:rsidRPr="00281A6C" w:rsidRDefault="00281A6C" w:rsidP="00281A6C">
            <w:pPr>
              <w:spacing w:before="0" w:after="0"/>
              <w:jc w:val="left"/>
              <w:rPr>
                <w:rFonts w:eastAsia="Times New Roman" w:cs="Calibri"/>
                <w:b/>
                <w:bCs/>
                <w:color w:val="000000"/>
                <w:sz w:val="18"/>
                <w:szCs w:val="18"/>
                <w:lang w:eastAsia="pl-PL"/>
              </w:rPr>
            </w:pPr>
            <w:r w:rsidRPr="00281A6C">
              <w:rPr>
                <w:rFonts w:eastAsia="Times New Roman" w:cs="Calibri"/>
                <w:b/>
                <w:bCs/>
                <w:sz w:val="18"/>
                <w:szCs w:val="18"/>
                <w:lang w:eastAsia="pl-PL"/>
              </w:rPr>
              <w:t>EFI+PL</w:t>
            </w:r>
          </w:p>
        </w:tc>
        <w:tc>
          <w:tcPr>
            <w:tcW w:w="7649" w:type="dxa"/>
            <w:shd w:val="clear" w:color="auto" w:fill="auto"/>
            <w:vAlign w:val="center"/>
          </w:tcPr>
          <w:p w14:paraId="3DC29592" w14:textId="49ED3717" w:rsidR="00281A6C" w:rsidRPr="00795F17" w:rsidRDefault="00281A6C" w:rsidP="00281A6C">
            <w:pPr>
              <w:spacing w:before="0" w:after="0"/>
              <w:rPr>
                <w:rFonts w:eastAsia="Times New Roman" w:cs="Calibri"/>
                <w:color w:val="000000"/>
                <w:sz w:val="18"/>
                <w:szCs w:val="18"/>
                <w:lang w:eastAsia="pl-PL"/>
              </w:rPr>
            </w:pPr>
            <w:r>
              <w:rPr>
                <w:rFonts w:eastAsia="Times New Roman" w:cs="Calibri"/>
                <w:sz w:val="18"/>
                <w:szCs w:val="18"/>
                <w:lang w:eastAsia="pl-PL"/>
              </w:rPr>
              <w:t>W</w:t>
            </w:r>
            <w:r w:rsidRPr="008841A1">
              <w:rPr>
                <w:rFonts w:eastAsia="Times New Roman" w:cs="Calibri"/>
                <w:sz w:val="18"/>
                <w:szCs w:val="18"/>
                <w:lang w:eastAsia="pl-PL"/>
              </w:rPr>
              <w:t>ielometryczny wskaźnik do oceny stanu/potencjału ekologicznego rzek</w:t>
            </w:r>
            <w:r>
              <w:rPr>
                <w:rFonts w:eastAsia="Times New Roman" w:cs="Calibri"/>
                <w:sz w:val="18"/>
                <w:szCs w:val="18"/>
                <w:lang w:eastAsia="pl-PL"/>
              </w:rPr>
              <w:t xml:space="preserve"> </w:t>
            </w:r>
            <w:r w:rsidRPr="008841A1">
              <w:rPr>
                <w:rFonts w:eastAsia="Times New Roman" w:cs="Calibri"/>
                <w:sz w:val="18"/>
                <w:szCs w:val="18"/>
                <w:lang w:eastAsia="pl-PL"/>
              </w:rPr>
              <w:t>w oparciu o ichtiofaunę stosowany w PMŚ w Polsce</w:t>
            </w:r>
          </w:p>
        </w:tc>
      </w:tr>
      <w:tr w:rsidR="00A360F8" w:rsidRPr="00795F17" w14:paraId="0B09E6EC" w14:textId="77777777" w:rsidTr="001F522F">
        <w:trPr>
          <w:trHeight w:val="340"/>
        </w:trPr>
        <w:tc>
          <w:tcPr>
            <w:tcW w:w="1413" w:type="dxa"/>
            <w:shd w:val="clear" w:color="auto" w:fill="auto"/>
            <w:vAlign w:val="center"/>
            <w:hideMark/>
          </w:tcPr>
          <w:p w14:paraId="1B2C7444"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EFRROW</w:t>
            </w:r>
          </w:p>
        </w:tc>
        <w:tc>
          <w:tcPr>
            <w:tcW w:w="7649" w:type="dxa"/>
            <w:shd w:val="clear" w:color="auto" w:fill="auto"/>
            <w:vAlign w:val="center"/>
            <w:hideMark/>
          </w:tcPr>
          <w:p w14:paraId="1375033D"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Europejski Fundusz Rolny na rzecz Rozwoju Obszarów Wiejskich</w:t>
            </w:r>
          </w:p>
        </w:tc>
      </w:tr>
      <w:tr w:rsidR="00A360F8" w:rsidRPr="00795F17" w14:paraId="5072F7E6" w14:textId="77777777" w:rsidTr="001F522F">
        <w:trPr>
          <w:trHeight w:val="340"/>
        </w:trPr>
        <w:tc>
          <w:tcPr>
            <w:tcW w:w="1413" w:type="dxa"/>
            <w:shd w:val="clear" w:color="auto" w:fill="auto"/>
            <w:vAlign w:val="center"/>
            <w:hideMark/>
          </w:tcPr>
          <w:p w14:paraId="15ECA236"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ELZPd</w:t>
            </w:r>
          </w:p>
        </w:tc>
        <w:tc>
          <w:tcPr>
            <w:tcW w:w="7649" w:type="dxa"/>
            <w:shd w:val="clear" w:color="auto" w:fill="auto"/>
            <w:vAlign w:val="center"/>
            <w:hideMark/>
          </w:tcPr>
          <w:p w14:paraId="3217A71E"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Ekosystemy lądowe zależne od wód podziemnych</w:t>
            </w:r>
          </w:p>
        </w:tc>
      </w:tr>
      <w:tr w:rsidR="00A360F8" w:rsidRPr="00795F17" w14:paraId="2B057642" w14:textId="77777777" w:rsidTr="001F522F">
        <w:trPr>
          <w:trHeight w:val="340"/>
        </w:trPr>
        <w:tc>
          <w:tcPr>
            <w:tcW w:w="1413" w:type="dxa"/>
            <w:shd w:val="clear" w:color="auto" w:fill="auto"/>
            <w:vAlign w:val="center"/>
            <w:hideMark/>
          </w:tcPr>
          <w:p w14:paraId="659D0FC3"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ENPVE</w:t>
            </w:r>
          </w:p>
        </w:tc>
        <w:tc>
          <w:tcPr>
            <w:tcW w:w="7649" w:type="dxa"/>
            <w:shd w:val="clear" w:color="auto" w:fill="auto"/>
            <w:vAlign w:val="center"/>
            <w:hideMark/>
          </w:tcPr>
          <w:p w14:paraId="5572AA8B"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Ekonomiczna stopa zwrotu inwestycji</w:t>
            </w:r>
          </w:p>
        </w:tc>
      </w:tr>
      <w:tr w:rsidR="00A360F8" w:rsidRPr="00795F17" w14:paraId="107A5D4D" w14:textId="77777777" w:rsidTr="001F522F">
        <w:trPr>
          <w:trHeight w:val="340"/>
        </w:trPr>
        <w:tc>
          <w:tcPr>
            <w:tcW w:w="1413" w:type="dxa"/>
            <w:shd w:val="clear" w:color="auto" w:fill="auto"/>
            <w:vAlign w:val="center"/>
            <w:hideMark/>
          </w:tcPr>
          <w:p w14:paraId="0B967AB3"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EPRTR</w:t>
            </w:r>
          </w:p>
        </w:tc>
        <w:tc>
          <w:tcPr>
            <w:tcW w:w="7649" w:type="dxa"/>
            <w:shd w:val="clear" w:color="auto" w:fill="auto"/>
            <w:vAlign w:val="center"/>
            <w:hideMark/>
          </w:tcPr>
          <w:p w14:paraId="26EDEBC3"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Krajowy Rejestr Uwalniania i Transferu Zanieczyszczeń</w:t>
            </w:r>
          </w:p>
        </w:tc>
      </w:tr>
      <w:tr w:rsidR="00A360F8" w:rsidRPr="00795F17" w14:paraId="2AB62CD9" w14:textId="77777777" w:rsidTr="001F522F">
        <w:trPr>
          <w:trHeight w:val="340"/>
        </w:trPr>
        <w:tc>
          <w:tcPr>
            <w:tcW w:w="1413" w:type="dxa"/>
            <w:shd w:val="clear" w:color="auto" w:fill="auto"/>
            <w:vAlign w:val="center"/>
            <w:hideMark/>
          </w:tcPr>
          <w:p w14:paraId="415A150F"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EQS</w:t>
            </w:r>
          </w:p>
        </w:tc>
        <w:tc>
          <w:tcPr>
            <w:tcW w:w="7649" w:type="dxa"/>
            <w:shd w:val="clear" w:color="auto" w:fill="auto"/>
            <w:vAlign w:val="center"/>
            <w:hideMark/>
          </w:tcPr>
          <w:p w14:paraId="37E6C23B"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 xml:space="preserve">Środowiskowe normy jakości (z ang. </w:t>
            </w:r>
            <w:r w:rsidRPr="00795F17">
              <w:rPr>
                <w:rFonts w:eastAsia="Times New Roman" w:cs="Calibri"/>
                <w:i/>
                <w:iCs/>
                <w:color w:val="000000"/>
                <w:sz w:val="18"/>
                <w:szCs w:val="18"/>
                <w:lang w:eastAsia="pl-PL"/>
              </w:rPr>
              <w:t>environmental quality standards</w:t>
            </w:r>
            <w:r w:rsidRPr="00795F17">
              <w:rPr>
                <w:rFonts w:eastAsia="Times New Roman" w:cs="Calibri"/>
                <w:color w:val="000000"/>
                <w:sz w:val="18"/>
                <w:szCs w:val="18"/>
                <w:lang w:eastAsia="pl-PL"/>
              </w:rPr>
              <w:t>)</w:t>
            </w:r>
          </w:p>
        </w:tc>
      </w:tr>
      <w:tr w:rsidR="00A360F8" w:rsidRPr="00795F17" w14:paraId="357F583A" w14:textId="77777777" w:rsidTr="001F522F">
        <w:trPr>
          <w:trHeight w:val="340"/>
        </w:trPr>
        <w:tc>
          <w:tcPr>
            <w:tcW w:w="1413" w:type="dxa"/>
            <w:shd w:val="clear" w:color="auto" w:fill="auto"/>
            <w:vAlign w:val="center"/>
            <w:hideMark/>
          </w:tcPr>
          <w:p w14:paraId="29E34B63"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EUT</w:t>
            </w:r>
          </w:p>
        </w:tc>
        <w:tc>
          <w:tcPr>
            <w:tcW w:w="7649" w:type="dxa"/>
            <w:shd w:val="clear" w:color="auto" w:fill="auto"/>
            <w:vAlign w:val="center"/>
            <w:hideMark/>
          </w:tcPr>
          <w:p w14:paraId="0FCFE48B"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Obszary wrażliwe na eutrofizację wywołaną zanieczyszczeniami pochodzącymi ze źródeł komunalnych, rozumianą jako wzbogacanie wód biogenami, w szczególności związkami azotu lub fosforu, powodującymi przyspieszony wzrost glonów oraz wyższych form</w:t>
            </w:r>
          </w:p>
        </w:tc>
      </w:tr>
      <w:tr w:rsidR="00A360F8" w:rsidRPr="00795F17" w14:paraId="36D7E567" w14:textId="77777777" w:rsidTr="001F522F">
        <w:trPr>
          <w:trHeight w:val="340"/>
        </w:trPr>
        <w:tc>
          <w:tcPr>
            <w:tcW w:w="1413" w:type="dxa"/>
            <w:shd w:val="clear" w:color="auto" w:fill="auto"/>
            <w:vAlign w:val="center"/>
            <w:hideMark/>
          </w:tcPr>
          <w:p w14:paraId="71687798"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FLORA</w:t>
            </w:r>
          </w:p>
        </w:tc>
        <w:tc>
          <w:tcPr>
            <w:tcW w:w="7649" w:type="dxa"/>
            <w:shd w:val="clear" w:color="auto" w:fill="auto"/>
            <w:vAlign w:val="center"/>
            <w:hideMark/>
          </w:tcPr>
          <w:p w14:paraId="4FC0E9D8"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Wskaźnik oceny fitoplanktonu i fitobentosu</w:t>
            </w:r>
          </w:p>
        </w:tc>
      </w:tr>
      <w:tr w:rsidR="00A360F8" w:rsidRPr="00795F17" w14:paraId="0D991C0C" w14:textId="77777777" w:rsidTr="001F522F">
        <w:trPr>
          <w:trHeight w:val="340"/>
        </w:trPr>
        <w:tc>
          <w:tcPr>
            <w:tcW w:w="1413" w:type="dxa"/>
            <w:shd w:val="clear" w:color="auto" w:fill="auto"/>
            <w:vAlign w:val="center"/>
            <w:hideMark/>
          </w:tcPr>
          <w:p w14:paraId="13886368"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FS</w:t>
            </w:r>
          </w:p>
        </w:tc>
        <w:tc>
          <w:tcPr>
            <w:tcW w:w="7649" w:type="dxa"/>
            <w:shd w:val="clear" w:color="auto" w:fill="auto"/>
            <w:vAlign w:val="center"/>
            <w:hideMark/>
          </w:tcPr>
          <w:p w14:paraId="725A4F17"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Fundusz Spójności</w:t>
            </w:r>
          </w:p>
        </w:tc>
      </w:tr>
      <w:tr w:rsidR="00A360F8" w:rsidRPr="00795F17" w14:paraId="4583E5A4" w14:textId="77777777" w:rsidTr="001F522F">
        <w:trPr>
          <w:trHeight w:val="340"/>
        </w:trPr>
        <w:tc>
          <w:tcPr>
            <w:tcW w:w="1413" w:type="dxa"/>
            <w:shd w:val="clear" w:color="auto" w:fill="auto"/>
            <w:vAlign w:val="center"/>
            <w:hideMark/>
          </w:tcPr>
          <w:p w14:paraId="45D5A10C"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GDOŚ</w:t>
            </w:r>
          </w:p>
        </w:tc>
        <w:tc>
          <w:tcPr>
            <w:tcW w:w="7649" w:type="dxa"/>
            <w:shd w:val="clear" w:color="auto" w:fill="auto"/>
            <w:vAlign w:val="center"/>
            <w:hideMark/>
          </w:tcPr>
          <w:p w14:paraId="2F90150A"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Generalna Dyrekcja Ochrony Środowiska</w:t>
            </w:r>
          </w:p>
        </w:tc>
      </w:tr>
      <w:tr w:rsidR="00A360F8" w:rsidRPr="00795F17" w14:paraId="564B8FAB" w14:textId="77777777" w:rsidTr="001F522F">
        <w:trPr>
          <w:trHeight w:val="340"/>
        </w:trPr>
        <w:tc>
          <w:tcPr>
            <w:tcW w:w="1413" w:type="dxa"/>
            <w:shd w:val="clear" w:color="auto" w:fill="auto"/>
            <w:vAlign w:val="center"/>
            <w:hideMark/>
          </w:tcPr>
          <w:p w14:paraId="700DA994"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GIOŚ</w:t>
            </w:r>
          </w:p>
        </w:tc>
        <w:tc>
          <w:tcPr>
            <w:tcW w:w="7649" w:type="dxa"/>
            <w:shd w:val="clear" w:color="auto" w:fill="auto"/>
            <w:vAlign w:val="center"/>
            <w:hideMark/>
          </w:tcPr>
          <w:p w14:paraId="572F8D46"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Główny Inspektorat Ochrony Środowiska</w:t>
            </w:r>
          </w:p>
        </w:tc>
      </w:tr>
      <w:tr w:rsidR="00A360F8" w:rsidRPr="00795F17" w14:paraId="18D97354" w14:textId="77777777" w:rsidTr="001F522F">
        <w:trPr>
          <w:trHeight w:val="340"/>
        </w:trPr>
        <w:tc>
          <w:tcPr>
            <w:tcW w:w="1413" w:type="dxa"/>
            <w:shd w:val="clear" w:color="auto" w:fill="auto"/>
            <w:vAlign w:val="center"/>
            <w:hideMark/>
          </w:tcPr>
          <w:p w14:paraId="2BD379C6"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GRŚ</w:t>
            </w:r>
          </w:p>
        </w:tc>
        <w:tc>
          <w:tcPr>
            <w:tcW w:w="7649" w:type="dxa"/>
            <w:shd w:val="clear" w:color="auto" w:fill="auto"/>
            <w:vAlign w:val="center"/>
            <w:hideMark/>
          </w:tcPr>
          <w:p w14:paraId="6AF374EC"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Główne rodzaje środków</w:t>
            </w:r>
          </w:p>
        </w:tc>
      </w:tr>
      <w:tr w:rsidR="00A360F8" w:rsidRPr="00795F17" w14:paraId="159F2DC0" w14:textId="77777777" w:rsidTr="001F522F">
        <w:trPr>
          <w:trHeight w:val="340"/>
        </w:trPr>
        <w:tc>
          <w:tcPr>
            <w:tcW w:w="1413" w:type="dxa"/>
            <w:shd w:val="clear" w:color="auto" w:fill="auto"/>
            <w:vAlign w:val="center"/>
            <w:hideMark/>
          </w:tcPr>
          <w:p w14:paraId="692A1F13"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GUPW</w:t>
            </w:r>
          </w:p>
        </w:tc>
        <w:tc>
          <w:tcPr>
            <w:tcW w:w="7649" w:type="dxa"/>
            <w:shd w:val="clear" w:color="auto" w:fill="auto"/>
            <w:vAlign w:val="center"/>
            <w:hideMark/>
          </w:tcPr>
          <w:p w14:paraId="0FF719A3"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Główne użytkowe poziomy wodonośne</w:t>
            </w:r>
          </w:p>
        </w:tc>
      </w:tr>
      <w:tr w:rsidR="00A360F8" w:rsidRPr="00795F17" w14:paraId="53855A90" w14:textId="77777777" w:rsidTr="001F522F">
        <w:trPr>
          <w:trHeight w:val="340"/>
        </w:trPr>
        <w:tc>
          <w:tcPr>
            <w:tcW w:w="1413" w:type="dxa"/>
            <w:shd w:val="clear" w:color="auto" w:fill="auto"/>
            <w:vAlign w:val="center"/>
            <w:hideMark/>
          </w:tcPr>
          <w:p w14:paraId="16AAE6AF"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GUS</w:t>
            </w:r>
          </w:p>
        </w:tc>
        <w:tc>
          <w:tcPr>
            <w:tcW w:w="7649" w:type="dxa"/>
            <w:shd w:val="clear" w:color="auto" w:fill="auto"/>
            <w:vAlign w:val="center"/>
            <w:hideMark/>
          </w:tcPr>
          <w:p w14:paraId="35608970"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Główny Urząd Statystyczny</w:t>
            </w:r>
          </w:p>
        </w:tc>
      </w:tr>
      <w:tr w:rsidR="00A360F8" w:rsidRPr="00795F17" w14:paraId="1E5C8629" w14:textId="77777777" w:rsidTr="001F522F">
        <w:trPr>
          <w:trHeight w:val="340"/>
        </w:trPr>
        <w:tc>
          <w:tcPr>
            <w:tcW w:w="1413" w:type="dxa"/>
            <w:shd w:val="clear" w:color="auto" w:fill="auto"/>
            <w:vAlign w:val="center"/>
            <w:hideMark/>
          </w:tcPr>
          <w:p w14:paraId="3DF02E17"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GZWP</w:t>
            </w:r>
          </w:p>
        </w:tc>
        <w:tc>
          <w:tcPr>
            <w:tcW w:w="7649" w:type="dxa"/>
            <w:shd w:val="clear" w:color="auto" w:fill="auto"/>
            <w:vAlign w:val="center"/>
            <w:hideMark/>
          </w:tcPr>
          <w:p w14:paraId="4224F1C9"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Główne zbiorniki wód podziemnych</w:t>
            </w:r>
          </w:p>
        </w:tc>
      </w:tr>
      <w:tr w:rsidR="00A360F8" w:rsidRPr="00795F17" w14:paraId="6814F9B5" w14:textId="77777777" w:rsidTr="001F522F">
        <w:trPr>
          <w:trHeight w:val="340"/>
        </w:trPr>
        <w:tc>
          <w:tcPr>
            <w:tcW w:w="1413" w:type="dxa"/>
            <w:shd w:val="clear" w:color="auto" w:fill="auto"/>
            <w:vAlign w:val="center"/>
            <w:hideMark/>
          </w:tcPr>
          <w:p w14:paraId="5E939A13"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HIR</w:t>
            </w:r>
          </w:p>
        </w:tc>
        <w:tc>
          <w:tcPr>
            <w:tcW w:w="7649" w:type="dxa"/>
            <w:shd w:val="clear" w:color="auto" w:fill="auto"/>
            <w:vAlign w:val="center"/>
            <w:hideMark/>
          </w:tcPr>
          <w:p w14:paraId="5F8ABA2B"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Hydromorfologiczny indeks rzeczny</w:t>
            </w:r>
          </w:p>
        </w:tc>
      </w:tr>
      <w:tr w:rsidR="000A1BBB" w:rsidRPr="00795F17" w14:paraId="2F229D95" w14:textId="77777777" w:rsidTr="001F522F">
        <w:trPr>
          <w:trHeight w:val="340"/>
        </w:trPr>
        <w:tc>
          <w:tcPr>
            <w:tcW w:w="1413" w:type="dxa"/>
            <w:shd w:val="clear" w:color="auto" w:fill="auto"/>
            <w:vAlign w:val="center"/>
          </w:tcPr>
          <w:p w14:paraId="7A209963" w14:textId="19AE0EDB" w:rsidR="000A1BBB" w:rsidRPr="000A1BBB" w:rsidRDefault="000A1BBB" w:rsidP="000A1BBB">
            <w:pPr>
              <w:spacing w:before="0" w:after="0"/>
              <w:jc w:val="left"/>
              <w:rPr>
                <w:rFonts w:eastAsia="Times New Roman" w:cs="Calibri"/>
                <w:b/>
                <w:bCs/>
                <w:color w:val="000000"/>
                <w:sz w:val="18"/>
                <w:szCs w:val="18"/>
                <w:lang w:eastAsia="pl-PL"/>
              </w:rPr>
            </w:pPr>
            <w:r w:rsidRPr="000A1BBB">
              <w:rPr>
                <w:rFonts w:eastAsia="Times New Roman" w:cs="Calibri"/>
                <w:b/>
                <w:bCs/>
                <w:sz w:val="18"/>
                <w:szCs w:val="18"/>
                <w:lang w:eastAsia="pl-PL"/>
              </w:rPr>
              <w:t>IBI_PL</w:t>
            </w:r>
          </w:p>
        </w:tc>
        <w:tc>
          <w:tcPr>
            <w:tcW w:w="7649" w:type="dxa"/>
            <w:shd w:val="clear" w:color="auto" w:fill="auto"/>
            <w:vAlign w:val="center"/>
          </w:tcPr>
          <w:p w14:paraId="4FA95B5B" w14:textId="457CB629" w:rsidR="000A1BBB" w:rsidRPr="00795F17" w:rsidRDefault="000A1BBB" w:rsidP="000A1BBB">
            <w:pPr>
              <w:spacing w:before="0" w:after="0"/>
              <w:rPr>
                <w:rFonts w:eastAsia="Times New Roman" w:cs="Calibri"/>
                <w:color w:val="000000"/>
                <w:sz w:val="18"/>
                <w:szCs w:val="18"/>
                <w:lang w:eastAsia="pl-PL"/>
              </w:rPr>
            </w:pPr>
            <w:r>
              <w:rPr>
                <w:rFonts w:eastAsia="Times New Roman" w:cs="Calibri"/>
                <w:sz w:val="18"/>
                <w:szCs w:val="18"/>
                <w:lang w:eastAsia="pl-PL"/>
              </w:rPr>
              <w:t>W</w:t>
            </w:r>
            <w:r w:rsidRPr="00F623D8">
              <w:rPr>
                <w:rFonts w:eastAsia="Times New Roman" w:cs="Calibri"/>
                <w:sz w:val="18"/>
                <w:szCs w:val="18"/>
                <w:lang w:eastAsia="pl-PL"/>
              </w:rPr>
              <w:t>ielometryczny wskaźnik do oceny stanu/potencjału ekologicznego rzek</w:t>
            </w:r>
            <w:r>
              <w:rPr>
                <w:rFonts w:eastAsia="Times New Roman" w:cs="Calibri"/>
                <w:sz w:val="18"/>
                <w:szCs w:val="18"/>
                <w:lang w:eastAsia="pl-PL"/>
              </w:rPr>
              <w:t xml:space="preserve"> </w:t>
            </w:r>
            <w:r w:rsidRPr="00F623D8">
              <w:rPr>
                <w:rFonts w:eastAsia="Times New Roman" w:cs="Calibri"/>
                <w:sz w:val="18"/>
                <w:szCs w:val="18"/>
                <w:lang w:eastAsia="pl-PL"/>
              </w:rPr>
              <w:t>w oparciu o ichtiofaunę stosowany w PMŚ w Polsce</w:t>
            </w:r>
          </w:p>
        </w:tc>
      </w:tr>
      <w:tr w:rsidR="00A360F8" w:rsidRPr="00795F17" w14:paraId="173DDB5A" w14:textId="77777777" w:rsidTr="001F522F">
        <w:trPr>
          <w:trHeight w:val="340"/>
        </w:trPr>
        <w:tc>
          <w:tcPr>
            <w:tcW w:w="1413" w:type="dxa"/>
            <w:shd w:val="clear" w:color="auto" w:fill="auto"/>
            <w:vAlign w:val="center"/>
            <w:hideMark/>
          </w:tcPr>
          <w:p w14:paraId="07BC78C9"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i.o.ś.</w:t>
            </w:r>
          </w:p>
        </w:tc>
        <w:tc>
          <w:tcPr>
            <w:tcW w:w="7649" w:type="dxa"/>
            <w:shd w:val="clear" w:color="auto" w:fill="auto"/>
            <w:vAlign w:val="center"/>
            <w:hideMark/>
          </w:tcPr>
          <w:p w14:paraId="64727D4D" w14:textId="4B3230EE"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Ustawa z dnia 20 lipca 1991 r. o Inspekcji Ochrony Środowiska (tekst jednolity Dz.U. z 2020 r.</w:t>
            </w:r>
            <w:r w:rsidR="002A13B9" w:rsidRPr="00795F17">
              <w:rPr>
                <w:rFonts w:eastAsia="Times New Roman" w:cs="Calibri"/>
                <w:color w:val="000000"/>
                <w:sz w:val="18"/>
                <w:szCs w:val="18"/>
                <w:lang w:eastAsia="pl-PL"/>
              </w:rPr>
              <w:t xml:space="preserve"> </w:t>
            </w:r>
            <w:r w:rsidRPr="00795F17">
              <w:rPr>
                <w:rFonts w:eastAsia="Times New Roman" w:cs="Calibri"/>
                <w:color w:val="000000"/>
                <w:sz w:val="18"/>
                <w:szCs w:val="18"/>
                <w:lang w:eastAsia="pl-PL"/>
              </w:rPr>
              <w:t>poz. 995 z późn. zm.)</w:t>
            </w:r>
          </w:p>
        </w:tc>
      </w:tr>
      <w:tr w:rsidR="00A360F8" w:rsidRPr="00795F17" w14:paraId="21A98300" w14:textId="77777777" w:rsidTr="001F522F">
        <w:trPr>
          <w:trHeight w:val="340"/>
        </w:trPr>
        <w:tc>
          <w:tcPr>
            <w:tcW w:w="1413" w:type="dxa"/>
            <w:shd w:val="clear" w:color="auto" w:fill="auto"/>
            <w:vAlign w:val="center"/>
            <w:hideMark/>
          </w:tcPr>
          <w:p w14:paraId="3B14C025"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IFPL</w:t>
            </w:r>
          </w:p>
        </w:tc>
        <w:tc>
          <w:tcPr>
            <w:tcW w:w="7649" w:type="dxa"/>
            <w:shd w:val="clear" w:color="auto" w:fill="auto"/>
            <w:vAlign w:val="center"/>
            <w:hideMark/>
          </w:tcPr>
          <w:p w14:paraId="261C2AFA"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Wskaźnik oceny fitoplanktonu i fitobentosu</w:t>
            </w:r>
          </w:p>
        </w:tc>
      </w:tr>
      <w:tr w:rsidR="00A360F8" w:rsidRPr="00795F17" w14:paraId="150EA687" w14:textId="77777777" w:rsidTr="001F522F">
        <w:trPr>
          <w:trHeight w:val="340"/>
        </w:trPr>
        <w:tc>
          <w:tcPr>
            <w:tcW w:w="1413" w:type="dxa"/>
            <w:shd w:val="clear" w:color="auto" w:fill="auto"/>
            <w:vAlign w:val="center"/>
            <w:hideMark/>
          </w:tcPr>
          <w:p w14:paraId="7F136A18"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IIaPGW</w:t>
            </w:r>
          </w:p>
        </w:tc>
        <w:tc>
          <w:tcPr>
            <w:tcW w:w="7649" w:type="dxa"/>
            <w:shd w:val="clear" w:color="auto" w:fill="auto"/>
            <w:vAlign w:val="center"/>
            <w:hideMark/>
          </w:tcPr>
          <w:p w14:paraId="26DA056B"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Druga aktualizacja Planów gospodarowania wodami na obszarach dorzeczy (2021)</w:t>
            </w:r>
          </w:p>
        </w:tc>
      </w:tr>
      <w:tr w:rsidR="00A360F8" w:rsidRPr="00795F17" w14:paraId="1E67CA8C" w14:textId="77777777" w:rsidTr="001F522F">
        <w:trPr>
          <w:trHeight w:val="340"/>
        </w:trPr>
        <w:tc>
          <w:tcPr>
            <w:tcW w:w="1413" w:type="dxa"/>
            <w:shd w:val="clear" w:color="auto" w:fill="auto"/>
            <w:vAlign w:val="center"/>
            <w:hideMark/>
          </w:tcPr>
          <w:p w14:paraId="6E17358C"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IMGW-PIB</w:t>
            </w:r>
          </w:p>
        </w:tc>
        <w:tc>
          <w:tcPr>
            <w:tcW w:w="7649" w:type="dxa"/>
            <w:shd w:val="clear" w:color="auto" w:fill="auto"/>
            <w:vAlign w:val="center"/>
            <w:hideMark/>
          </w:tcPr>
          <w:p w14:paraId="0B6E3805"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Instytut Meteorologii i Gospodarki Wodnej - Państwowy Instytut Badawczy</w:t>
            </w:r>
          </w:p>
        </w:tc>
      </w:tr>
      <w:tr w:rsidR="00A360F8" w:rsidRPr="00795F17" w14:paraId="76DCAA09" w14:textId="77777777" w:rsidTr="001F522F">
        <w:trPr>
          <w:trHeight w:val="340"/>
        </w:trPr>
        <w:tc>
          <w:tcPr>
            <w:tcW w:w="1413" w:type="dxa"/>
            <w:shd w:val="clear" w:color="auto" w:fill="auto"/>
            <w:vAlign w:val="center"/>
            <w:hideMark/>
          </w:tcPr>
          <w:p w14:paraId="0ED20F37"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IO</w:t>
            </w:r>
          </w:p>
        </w:tc>
        <w:tc>
          <w:tcPr>
            <w:tcW w:w="7649" w:type="dxa"/>
            <w:shd w:val="clear" w:color="auto" w:fill="auto"/>
            <w:vAlign w:val="center"/>
            <w:hideMark/>
          </w:tcPr>
          <w:p w14:paraId="2B9E66DB"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Wskaźnik oceny fitobentosu</w:t>
            </w:r>
          </w:p>
        </w:tc>
      </w:tr>
      <w:tr w:rsidR="00A360F8" w:rsidRPr="00795F17" w14:paraId="0C4D30E6" w14:textId="77777777" w:rsidTr="001F522F">
        <w:trPr>
          <w:trHeight w:val="340"/>
        </w:trPr>
        <w:tc>
          <w:tcPr>
            <w:tcW w:w="1413" w:type="dxa"/>
            <w:shd w:val="clear" w:color="auto" w:fill="auto"/>
            <w:vAlign w:val="center"/>
            <w:hideMark/>
          </w:tcPr>
          <w:p w14:paraId="0A740A3E"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IOŚ</w:t>
            </w:r>
          </w:p>
        </w:tc>
        <w:tc>
          <w:tcPr>
            <w:tcW w:w="7649" w:type="dxa"/>
            <w:shd w:val="clear" w:color="auto" w:fill="auto"/>
            <w:vAlign w:val="center"/>
            <w:hideMark/>
          </w:tcPr>
          <w:p w14:paraId="20B9A073"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Inspekcja Ochrony Środowiska</w:t>
            </w:r>
          </w:p>
        </w:tc>
      </w:tr>
      <w:tr w:rsidR="00A360F8" w:rsidRPr="00795F17" w14:paraId="2F04FAEA" w14:textId="77777777" w:rsidTr="001F522F">
        <w:trPr>
          <w:trHeight w:val="340"/>
        </w:trPr>
        <w:tc>
          <w:tcPr>
            <w:tcW w:w="1413" w:type="dxa"/>
            <w:shd w:val="clear" w:color="auto" w:fill="auto"/>
            <w:vAlign w:val="center"/>
            <w:hideMark/>
          </w:tcPr>
          <w:p w14:paraId="0859A839"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jcw</w:t>
            </w:r>
          </w:p>
        </w:tc>
        <w:tc>
          <w:tcPr>
            <w:tcW w:w="7649" w:type="dxa"/>
            <w:shd w:val="clear" w:color="auto" w:fill="auto"/>
            <w:vAlign w:val="center"/>
            <w:hideMark/>
          </w:tcPr>
          <w:p w14:paraId="72973CD0"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Jednolita część wód</w:t>
            </w:r>
          </w:p>
        </w:tc>
      </w:tr>
      <w:tr w:rsidR="00A360F8" w:rsidRPr="00795F17" w14:paraId="022EC4D7" w14:textId="77777777" w:rsidTr="001F522F">
        <w:trPr>
          <w:trHeight w:val="340"/>
        </w:trPr>
        <w:tc>
          <w:tcPr>
            <w:tcW w:w="1413" w:type="dxa"/>
            <w:shd w:val="clear" w:color="auto" w:fill="auto"/>
            <w:vAlign w:val="center"/>
            <w:hideMark/>
          </w:tcPr>
          <w:p w14:paraId="6D1AA684"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jcwp</w:t>
            </w:r>
          </w:p>
        </w:tc>
        <w:tc>
          <w:tcPr>
            <w:tcW w:w="7649" w:type="dxa"/>
            <w:shd w:val="clear" w:color="auto" w:fill="auto"/>
            <w:vAlign w:val="center"/>
            <w:hideMark/>
          </w:tcPr>
          <w:p w14:paraId="3273090B"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Jednolita część wód powierzchniowych</w:t>
            </w:r>
          </w:p>
        </w:tc>
      </w:tr>
      <w:tr w:rsidR="00A360F8" w:rsidRPr="00795F17" w14:paraId="2F405AC9" w14:textId="77777777" w:rsidTr="001F522F">
        <w:trPr>
          <w:trHeight w:val="340"/>
        </w:trPr>
        <w:tc>
          <w:tcPr>
            <w:tcW w:w="1413" w:type="dxa"/>
            <w:shd w:val="clear" w:color="auto" w:fill="auto"/>
            <w:vAlign w:val="center"/>
            <w:hideMark/>
          </w:tcPr>
          <w:p w14:paraId="5742176A"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jcwp CW</w:t>
            </w:r>
          </w:p>
        </w:tc>
        <w:tc>
          <w:tcPr>
            <w:tcW w:w="7649" w:type="dxa"/>
            <w:shd w:val="clear" w:color="auto" w:fill="auto"/>
            <w:vAlign w:val="center"/>
            <w:hideMark/>
          </w:tcPr>
          <w:p w14:paraId="1D8916E7"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Jednolita część wód powierzchniowych przybrzeżnych (IIaPGW odnosi się do jcwp w nowym układzie planistycznym)</w:t>
            </w:r>
          </w:p>
        </w:tc>
      </w:tr>
      <w:tr w:rsidR="00A360F8" w:rsidRPr="00795F17" w14:paraId="22044F65" w14:textId="77777777" w:rsidTr="001F522F">
        <w:trPr>
          <w:trHeight w:val="340"/>
        </w:trPr>
        <w:tc>
          <w:tcPr>
            <w:tcW w:w="1413" w:type="dxa"/>
            <w:shd w:val="clear" w:color="auto" w:fill="auto"/>
            <w:vAlign w:val="center"/>
            <w:hideMark/>
          </w:tcPr>
          <w:p w14:paraId="52E793B4"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jcwp LW</w:t>
            </w:r>
          </w:p>
        </w:tc>
        <w:tc>
          <w:tcPr>
            <w:tcW w:w="7649" w:type="dxa"/>
            <w:shd w:val="clear" w:color="auto" w:fill="auto"/>
            <w:vAlign w:val="center"/>
            <w:hideMark/>
          </w:tcPr>
          <w:p w14:paraId="191A538F"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Jednolita część wód powierzchniowych jeziornych (IIaPGW odnosi się do jcwp w nowym układzie planistycznym)</w:t>
            </w:r>
          </w:p>
        </w:tc>
      </w:tr>
      <w:tr w:rsidR="00A360F8" w:rsidRPr="00795F17" w14:paraId="5967F096" w14:textId="77777777" w:rsidTr="001F522F">
        <w:trPr>
          <w:trHeight w:val="340"/>
        </w:trPr>
        <w:tc>
          <w:tcPr>
            <w:tcW w:w="1413" w:type="dxa"/>
            <w:shd w:val="clear" w:color="auto" w:fill="auto"/>
            <w:vAlign w:val="center"/>
            <w:hideMark/>
          </w:tcPr>
          <w:p w14:paraId="1A66A33F"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jcwp RW</w:t>
            </w:r>
          </w:p>
        </w:tc>
        <w:tc>
          <w:tcPr>
            <w:tcW w:w="7649" w:type="dxa"/>
            <w:shd w:val="clear" w:color="auto" w:fill="auto"/>
            <w:vAlign w:val="center"/>
            <w:hideMark/>
          </w:tcPr>
          <w:p w14:paraId="6E915B49"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Jednolita część wód powierzchniowych rzecznych (IIaPGW odnosi się do jcwp w nowym układzie planistycznym)</w:t>
            </w:r>
          </w:p>
        </w:tc>
      </w:tr>
      <w:tr w:rsidR="00A360F8" w:rsidRPr="00795F17" w14:paraId="1A87E326" w14:textId="77777777" w:rsidTr="001F522F">
        <w:trPr>
          <w:trHeight w:val="340"/>
        </w:trPr>
        <w:tc>
          <w:tcPr>
            <w:tcW w:w="1413" w:type="dxa"/>
            <w:shd w:val="clear" w:color="auto" w:fill="auto"/>
            <w:vAlign w:val="center"/>
            <w:hideMark/>
          </w:tcPr>
          <w:p w14:paraId="03858815"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jcwp RWr</w:t>
            </w:r>
          </w:p>
        </w:tc>
        <w:tc>
          <w:tcPr>
            <w:tcW w:w="7649" w:type="dxa"/>
            <w:shd w:val="clear" w:color="auto" w:fill="auto"/>
            <w:vAlign w:val="center"/>
            <w:hideMark/>
          </w:tcPr>
          <w:p w14:paraId="34C23C16"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Jednolita część wód powierzchniowych zbiornikowych (IIaPGW odnosi się do jcwp w nowym układzie planistycznym)</w:t>
            </w:r>
          </w:p>
        </w:tc>
      </w:tr>
      <w:tr w:rsidR="00A360F8" w:rsidRPr="00795F17" w14:paraId="57E4F504" w14:textId="77777777" w:rsidTr="001F522F">
        <w:trPr>
          <w:trHeight w:val="340"/>
        </w:trPr>
        <w:tc>
          <w:tcPr>
            <w:tcW w:w="1413" w:type="dxa"/>
            <w:shd w:val="clear" w:color="auto" w:fill="auto"/>
            <w:vAlign w:val="center"/>
            <w:hideMark/>
          </w:tcPr>
          <w:p w14:paraId="6A21E365"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jcwp TW</w:t>
            </w:r>
          </w:p>
        </w:tc>
        <w:tc>
          <w:tcPr>
            <w:tcW w:w="7649" w:type="dxa"/>
            <w:shd w:val="clear" w:color="auto" w:fill="auto"/>
            <w:vAlign w:val="center"/>
            <w:hideMark/>
          </w:tcPr>
          <w:p w14:paraId="311D9B8B"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Jednolita część wód powierzchniowych przejściowych (IIaPGW odnosi się do jcwp w nowym układzie planistycznym)</w:t>
            </w:r>
          </w:p>
        </w:tc>
      </w:tr>
      <w:tr w:rsidR="00A360F8" w:rsidRPr="00795F17" w14:paraId="5B5C97C5" w14:textId="77777777" w:rsidTr="001F522F">
        <w:trPr>
          <w:trHeight w:val="340"/>
        </w:trPr>
        <w:tc>
          <w:tcPr>
            <w:tcW w:w="1413" w:type="dxa"/>
            <w:shd w:val="clear" w:color="auto" w:fill="auto"/>
            <w:vAlign w:val="center"/>
            <w:hideMark/>
          </w:tcPr>
          <w:p w14:paraId="05988C46"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jcwpd</w:t>
            </w:r>
          </w:p>
        </w:tc>
        <w:tc>
          <w:tcPr>
            <w:tcW w:w="7649" w:type="dxa"/>
            <w:shd w:val="clear" w:color="auto" w:fill="auto"/>
            <w:vAlign w:val="center"/>
            <w:hideMark/>
          </w:tcPr>
          <w:p w14:paraId="484A0989"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Jednolita część wód podziemnych</w:t>
            </w:r>
          </w:p>
        </w:tc>
      </w:tr>
      <w:tr w:rsidR="00A360F8" w:rsidRPr="00795F17" w14:paraId="16B45481" w14:textId="77777777" w:rsidTr="001F522F">
        <w:trPr>
          <w:trHeight w:val="340"/>
        </w:trPr>
        <w:tc>
          <w:tcPr>
            <w:tcW w:w="1413" w:type="dxa"/>
            <w:shd w:val="clear" w:color="auto" w:fill="auto"/>
            <w:vAlign w:val="center"/>
            <w:hideMark/>
          </w:tcPr>
          <w:p w14:paraId="0A3759F4"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jcwpd (GW)</w:t>
            </w:r>
          </w:p>
        </w:tc>
        <w:tc>
          <w:tcPr>
            <w:tcW w:w="7649" w:type="dxa"/>
            <w:shd w:val="clear" w:color="auto" w:fill="auto"/>
            <w:vAlign w:val="center"/>
            <w:hideMark/>
          </w:tcPr>
          <w:p w14:paraId="0882A303"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Oznaczenie zestawu działań dla jednolitych części wód podziemnych</w:t>
            </w:r>
          </w:p>
        </w:tc>
      </w:tr>
      <w:tr w:rsidR="00A360F8" w:rsidRPr="00795F17" w14:paraId="0C3D6EE7" w14:textId="77777777" w:rsidTr="001F522F">
        <w:trPr>
          <w:trHeight w:val="340"/>
        </w:trPr>
        <w:tc>
          <w:tcPr>
            <w:tcW w:w="1413" w:type="dxa"/>
            <w:shd w:val="clear" w:color="auto" w:fill="auto"/>
            <w:vAlign w:val="center"/>
            <w:hideMark/>
          </w:tcPr>
          <w:p w14:paraId="1F1A8500"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k.p.a.</w:t>
            </w:r>
          </w:p>
        </w:tc>
        <w:tc>
          <w:tcPr>
            <w:tcW w:w="7649" w:type="dxa"/>
            <w:shd w:val="clear" w:color="auto" w:fill="auto"/>
            <w:vAlign w:val="center"/>
            <w:hideMark/>
          </w:tcPr>
          <w:p w14:paraId="576D03F3" w14:textId="16EE823C"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Ustawa z dnia 14 czerwca 1960 r. Kodeks postępowania administracyjnego (tekst jednolity Dz.U. z 2020 r.</w:t>
            </w:r>
            <w:r w:rsidR="002A13B9" w:rsidRPr="00795F17">
              <w:rPr>
                <w:rFonts w:eastAsia="Times New Roman" w:cs="Calibri"/>
                <w:color w:val="000000"/>
                <w:sz w:val="18"/>
                <w:szCs w:val="18"/>
                <w:lang w:eastAsia="pl-PL"/>
              </w:rPr>
              <w:t xml:space="preserve"> </w:t>
            </w:r>
            <w:r w:rsidRPr="00795F17">
              <w:rPr>
                <w:rFonts w:eastAsia="Times New Roman" w:cs="Calibri"/>
                <w:color w:val="000000"/>
                <w:sz w:val="18"/>
                <w:szCs w:val="18"/>
                <w:lang w:eastAsia="pl-PL"/>
              </w:rPr>
              <w:t>poz. 1219 z późn. zm.)</w:t>
            </w:r>
          </w:p>
        </w:tc>
      </w:tr>
      <w:tr w:rsidR="00A360F8" w:rsidRPr="00795F17" w14:paraId="6AFC28B7" w14:textId="77777777" w:rsidTr="001F522F">
        <w:trPr>
          <w:trHeight w:val="340"/>
        </w:trPr>
        <w:tc>
          <w:tcPr>
            <w:tcW w:w="1413" w:type="dxa"/>
            <w:shd w:val="clear" w:color="auto" w:fill="auto"/>
            <w:vAlign w:val="center"/>
            <w:hideMark/>
          </w:tcPr>
          <w:p w14:paraId="2BD43D6E"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KE</w:t>
            </w:r>
          </w:p>
        </w:tc>
        <w:tc>
          <w:tcPr>
            <w:tcW w:w="7649" w:type="dxa"/>
            <w:shd w:val="clear" w:color="auto" w:fill="auto"/>
            <w:vAlign w:val="center"/>
            <w:hideMark/>
          </w:tcPr>
          <w:p w14:paraId="08457091"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Komisja Europejska</w:t>
            </w:r>
          </w:p>
        </w:tc>
      </w:tr>
      <w:tr w:rsidR="00A360F8" w:rsidRPr="00795F17" w14:paraId="63D856D2" w14:textId="77777777" w:rsidTr="001F522F">
        <w:trPr>
          <w:trHeight w:val="340"/>
        </w:trPr>
        <w:tc>
          <w:tcPr>
            <w:tcW w:w="1413" w:type="dxa"/>
            <w:shd w:val="clear" w:color="auto" w:fill="auto"/>
            <w:vAlign w:val="center"/>
            <w:hideMark/>
          </w:tcPr>
          <w:p w14:paraId="66B2DD9A"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KPEiK</w:t>
            </w:r>
          </w:p>
        </w:tc>
        <w:tc>
          <w:tcPr>
            <w:tcW w:w="7649" w:type="dxa"/>
            <w:shd w:val="clear" w:color="auto" w:fill="auto"/>
            <w:vAlign w:val="center"/>
            <w:hideMark/>
          </w:tcPr>
          <w:p w14:paraId="76EC5726"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Krajowy Plan na Rzecz Energii i Klimatu na lata 2021-2030</w:t>
            </w:r>
          </w:p>
        </w:tc>
      </w:tr>
      <w:tr w:rsidR="00A360F8" w:rsidRPr="00795F17" w14:paraId="62D02B22" w14:textId="77777777" w:rsidTr="001F522F">
        <w:trPr>
          <w:trHeight w:val="340"/>
        </w:trPr>
        <w:tc>
          <w:tcPr>
            <w:tcW w:w="1413" w:type="dxa"/>
            <w:shd w:val="clear" w:color="auto" w:fill="auto"/>
            <w:vAlign w:val="center"/>
            <w:hideMark/>
          </w:tcPr>
          <w:p w14:paraId="7D87A69A"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KPGO</w:t>
            </w:r>
          </w:p>
        </w:tc>
        <w:tc>
          <w:tcPr>
            <w:tcW w:w="7649" w:type="dxa"/>
            <w:shd w:val="clear" w:color="auto" w:fill="auto"/>
            <w:vAlign w:val="center"/>
            <w:hideMark/>
          </w:tcPr>
          <w:p w14:paraId="580F6CDC"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Krajowy plan gospodarki odpadami</w:t>
            </w:r>
          </w:p>
        </w:tc>
      </w:tr>
      <w:tr w:rsidR="00A360F8" w:rsidRPr="00795F17" w14:paraId="5791A7E4" w14:textId="77777777" w:rsidTr="001F522F">
        <w:trPr>
          <w:trHeight w:val="340"/>
        </w:trPr>
        <w:tc>
          <w:tcPr>
            <w:tcW w:w="1413" w:type="dxa"/>
            <w:shd w:val="clear" w:color="auto" w:fill="auto"/>
            <w:vAlign w:val="center"/>
            <w:hideMark/>
          </w:tcPr>
          <w:p w14:paraId="671390D0"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KPOŚK</w:t>
            </w:r>
          </w:p>
        </w:tc>
        <w:tc>
          <w:tcPr>
            <w:tcW w:w="7649" w:type="dxa"/>
            <w:shd w:val="clear" w:color="auto" w:fill="auto"/>
            <w:vAlign w:val="center"/>
            <w:hideMark/>
          </w:tcPr>
          <w:p w14:paraId="74A7771E"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Krajowy Program Oczyszczania Ścieków Komunalnych</w:t>
            </w:r>
          </w:p>
        </w:tc>
      </w:tr>
      <w:tr w:rsidR="00A360F8" w:rsidRPr="00795F17" w14:paraId="5F680CD6" w14:textId="77777777" w:rsidTr="001F522F">
        <w:trPr>
          <w:trHeight w:val="340"/>
        </w:trPr>
        <w:tc>
          <w:tcPr>
            <w:tcW w:w="1413" w:type="dxa"/>
            <w:shd w:val="clear" w:color="auto" w:fill="auto"/>
            <w:vAlign w:val="center"/>
            <w:hideMark/>
          </w:tcPr>
          <w:p w14:paraId="09E2C88C"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KPOWM</w:t>
            </w:r>
          </w:p>
        </w:tc>
        <w:tc>
          <w:tcPr>
            <w:tcW w:w="7649" w:type="dxa"/>
            <w:shd w:val="clear" w:color="auto" w:fill="auto"/>
            <w:vAlign w:val="center"/>
            <w:hideMark/>
          </w:tcPr>
          <w:p w14:paraId="5C3459DB"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Krajowy Program Ochrony Wód Morskich</w:t>
            </w:r>
          </w:p>
        </w:tc>
      </w:tr>
      <w:tr w:rsidR="00A360F8" w:rsidRPr="00795F17" w14:paraId="3312EF41" w14:textId="77777777" w:rsidTr="001F522F">
        <w:trPr>
          <w:trHeight w:val="340"/>
        </w:trPr>
        <w:tc>
          <w:tcPr>
            <w:tcW w:w="1413" w:type="dxa"/>
            <w:shd w:val="clear" w:color="auto" w:fill="auto"/>
            <w:vAlign w:val="center"/>
            <w:hideMark/>
          </w:tcPr>
          <w:p w14:paraId="35C14542"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KPRWP</w:t>
            </w:r>
          </w:p>
        </w:tc>
        <w:tc>
          <w:tcPr>
            <w:tcW w:w="7649" w:type="dxa"/>
            <w:shd w:val="clear" w:color="auto" w:fill="auto"/>
            <w:vAlign w:val="center"/>
            <w:hideMark/>
          </w:tcPr>
          <w:p w14:paraId="528AD4CF"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Krajowy Program Renaturyzacji Wód Powierzchniowych</w:t>
            </w:r>
          </w:p>
        </w:tc>
      </w:tr>
      <w:tr w:rsidR="00A360F8" w:rsidRPr="00795F17" w14:paraId="49C08BD9" w14:textId="77777777" w:rsidTr="001F522F">
        <w:trPr>
          <w:trHeight w:val="340"/>
        </w:trPr>
        <w:tc>
          <w:tcPr>
            <w:tcW w:w="1413" w:type="dxa"/>
            <w:shd w:val="clear" w:color="auto" w:fill="auto"/>
            <w:vAlign w:val="center"/>
            <w:hideMark/>
          </w:tcPr>
          <w:p w14:paraId="78715339"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KPZK</w:t>
            </w:r>
          </w:p>
        </w:tc>
        <w:tc>
          <w:tcPr>
            <w:tcW w:w="7649" w:type="dxa"/>
            <w:shd w:val="clear" w:color="auto" w:fill="auto"/>
            <w:vAlign w:val="center"/>
            <w:hideMark/>
          </w:tcPr>
          <w:p w14:paraId="2E929DE8"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Krajowy Plan Zarządzania Kryzysowego</w:t>
            </w:r>
          </w:p>
        </w:tc>
      </w:tr>
      <w:tr w:rsidR="00A360F8" w:rsidRPr="00795F17" w14:paraId="4B8BAD79" w14:textId="77777777" w:rsidTr="001F522F">
        <w:trPr>
          <w:trHeight w:val="340"/>
        </w:trPr>
        <w:tc>
          <w:tcPr>
            <w:tcW w:w="1413" w:type="dxa"/>
            <w:shd w:val="clear" w:color="auto" w:fill="auto"/>
            <w:vAlign w:val="center"/>
            <w:hideMark/>
          </w:tcPr>
          <w:p w14:paraId="7AC1D101"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KPZL</w:t>
            </w:r>
          </w:p>
        </w:tc>
        <w:tc>
          <w:tcPr>
            <w:tcW w:w="7649" w:type="dxa"/>
            <w:shd w:val="clear" w:color="auto" w:fill="auto"/>
            <w:vAlign w:val="center"/>
            <w:hideMark/>
          </w:tcPr>
          <w:p w14:paraId="787C1702"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Krajowy Program Zwiększania Lesistości</w:t>
            </w:r>
          </w:p>
        </w:tc>
      </w:tr>
      <w:tr w:rsidR="00A360F8" w:rsidRPr="00795F17" w14:paraId="5E990C24" w14:textId="77777777" w:rsidTr="001F522F">
        <w:trPr>
          <w:trHeight w:val="340"/>
        </w:trPr>
        <w:tc>
          <w:tcPr>
            <w:tcW w:w="1413" w:type="dxa"/>
            <w:shd w:val="clear" w:color="auto" w:fill="auto"/>
            <w:vAlign w:val="center"/>
            <w:hideMark/>
          </w:tcPr>
          <w:p w14:paraId="488ADDA3"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KSRR 2030</w:t>
            </w:r>
          </w:p>
        </w:tc>
        <w:tc>
          <w:tcPr>
            <w:tcW w:w="7649" w:type="dxa"/>
            <w:shd w:val="clear" w:color="auto" w:fill="auto"/>
            <w:vAlign w:val="center"/>
            <w:hideMark/>
          </w:tcPr>
          <w:p w14:paraId="12659886"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Krajowa Strategia Rozwoju Regionalnego 2030</w:t>
            </w:r>
          </w:p>
        </w:tc>
      </w:tr>
      <w:tr w:rsidR="00A360F8" w:rsidRPr="00BA6B41" w14:paraId="47F39CD3" w14:textId="77777777" w:rsidTr="001F522F">
        <w:trPr>
          <w:trHeight w:val="340"/>
        </w:trPr>
        <w:tc>
          <w:tcPr>
            <w:tcW w:w="1413" w:type="dxa"/>
            <w:shd w:val="clear" w:color="auto" w:fill="auto"/>
            <w:vAlign w:val="center"/>
            <w:hideMark/>
          </w:tcPr>
          <w:p w14:paraId="3073BB83"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KTM</w:t>
            </w:r>
          </w:p>
        </w:tc>
        <w:tc>
          <w:tcPr>
            <w:tcW w:w="7649" w:type="dxa"/>
            <w:shd w:val="clear" w:color="auto" w:fill="auto"/>
            <w:vAlign w:val="center"/>
            <w:hideMark/>
          </w:tcPr>
          <w:p w14:paraId="62ED62C9" w14:textId="77777777" w:rsidR="00A360F8" w:rsidRPr="00795F17" w:rsidRDefault="00A360F8" w:rsidP="00CF3925">
            <w:pPr>
              <w:spacing w:before="0" w:after="0"/>
              <w:rPr>
                <w:rFonts w:eastAsia="Times New Roman" w:cs="Calibri"/>
                <w:color w:val="000000"/>
                <w:sz w:val="18"/>
                <w:szCs w:val="18"/>
                <w:lang w:val="en-US" w:eastAsia="pl-PL"/>
              </w:rPr>
            </w:pPr>
            <w:r w:rsidRPr="00795F17">
              <w:rPr>
                <w:rFonts w:eastAsia="Times New Roman" w:cs="Calibri"/>
                <w:color w:val="000000"/>
                <w:sz w:val="18"/>
                <w:szCs w:val="18"/>
                <w:lang w:val="en-US" w:eastAsia="pl-PL"/>
              </w:rPr>
              <w:t>Typ działania (Key Types of Measures); Annex 8q: List of Relevant KTM (KTM_Enum) Final Draft v4 WFD Reporting Guidance 2022 - 30.04.2020)</w:t>
            </w:r>
          </w:p>
        </w:tc>
      </w:tr>
      <w:tr w:rsidR="00A360F8" w:rsidRPr="00795F17" w14:paraId="1AA4A4DE" w14:textId="77777777" w:rsidTr="001F522F">
        <w:trPr>
          <w:trHeight w:val="340"/>
        </w:trPr>
        <w:tc>
          <w:tcPr>
            <w:tcW w:w="1413" w:type="dxa"/>
            <w:shd w:val="clear" w:color="auto" w:fill="auto"/>
            <w:vAlign w:val="center"/>
            <w:hideMark/>
          </w:tcPr>
          <w:p w14:paraId="67D42264"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KZGW</w:t>
            </w:r>
          </w:p>
        </w:tc>
        <w:tc>
          <w:tcPr>
            <w:tcW w:w="7649" w:type="dxa"/>
            <w:shd w:val="clear" w:color="auto" w:fill="auto"/>
            <w:vAlign w:val="center"/>
            <w:hideMark/>
          </w:tcPr>
          <w:p w14:paraId="50384B11" w14:textId="77777777" w:rsidR="00A360F8" w:rsidRPr="00795F17" w:rsidRDefault="00A360F8" w:rsidP="00CF3925">
            <w:pPr>
              <w:spacing w:before="0" w:after="0"/>
              <w:rPr>
                <w:rFonts w:eastAsia="Times New Roman" w:cs="Calibri"/>
                <w:color w:val="000000"/>
                <w:sz w:val="18"/>
                <w:szCs w:val="18"/>
                <w:lang w:eastAsia="pl-PL"/>
              </w:rPr>
            </w:pPr>
            <w:bookmarkStart w:id="10" w:name="RANGE!C62"/>
            <w:r w:rsidRPr="00795F17">
              <w:rPr>
                <w:rFonts w:eastAsia="Times New Roman" w:cs="Calibri"/>
                <w:color w:val="000000"/>
                <w:sz w:val="18"/>
                <w:szCs w:val="18"/>
                <w:lang w:eastAsia="pl-PL"/>
              </w:rPr>
              <w:t>Krajowy Zarząd Gospodarki Wodnej</w:t>
            </w:r>
            <w:bookmarkEnd w:id="10"/>
          </w:p>
        </w:tc>
      </w:tr>
      <w:tr w:rsidR="00A360F8" w:rsidRPr="00795F17" w14:paraId="2802F446" w14:textId="77777777" w:rsidTr="001F522F">
        <w:trPr>
          <w:trHeight w:val="340"/>
        </w:trPr>
        <w:tc>
          <w:tcPr>
            <w:tcW w:w="1413" w:type="dxa"/>
            <w:shd w:val="clear" w:color="auto" w:fill="auto"/>
            <w:vAlign w:val="center"/>
            <w:hideMark/>
          </w:tcPr>
          <w:p w14:paraId="39559C62"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LCh</w:t>
            </w:r>
          </w:p>
        </w:tc>
        <w:tc>
          <w:tcPr>
            <w:tcW w:w="7649" w:type="dxa"/>
            <w:shd w:val="clear" w:color="auto" w:fill="auto"/>
            <w:vAlign w:val="center"/>
            <w:hideMark/>
          </w:tcPr>
          <w:p w14:paraId="245D3D3C"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val="en-US" w:eastAsia="pl-PL"/>
              </w:rPr>
              <w:t>Laboratorium Chemiczne PIG-PIB</w:t>
            </w:r>
          </w:p>
        </w:tc>
      </w:tr>
      <w:tr w:rsidR="00A360F8" w:rsidRPr="00795F17" w14:paraId="00E4E555" w14:textId="77777777" w:rsidTr="001F522F">
        <w:trPr>
          <w:trHeight w:val="340"/>
        </w:trPr>
        <w:tc>
          <w:tcPr>
            <w:tcW w:w="1413" w:type="dxa"/>
            <w:shd w:val="clear" w:color="auto" w:fill="auto"/>
            <w:vAlign w:val="center"/>
            <w:hideMark/>
          </w:tcPr>
          <w:p w14:paraId="1461F43A"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LGOM</w:t>
            </w:r>
          </w:p>
        </w:tc>
        <w:tc>
          <w:tcPr>
            <w:tcW w:w="7649" w:type="dxa"/>
            <w:shd w:val="clear" w:color="auto" w:fill="auto"/>
            <w:vAlign w:val="center"/>
            <w:hideMark/>
          </w:tcPr>
          <w:p w14:paraId="0CE323E6"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val="en-US" w:eastAsia="pl-PL"/>
              </w:rPr>
              <w:t>Legnicko-Głogowski Okręg Miedziowy</w:t>
            </w:r>
          </w:p>
        </w:tc>
      </w:tr>
      <w:tr w:rsidR="00A360F8" w:rsidRPr="00795F17" w14:paraId="68F1BA24" w14:textId="77777777" w:rsidTr="001F522F">
        <w:trPr>
          <w:trHeight w:val="340"/>
        </w:trPr>
        <w:tc>
          <w:tcPr>
            <w:tcW w:w="1413" w:type="dxa"/>
            <w:shd w:val="clear" w:color="auto" w:fill="auto"/>
            <w:vAlign w:val="center"/>
            <w:hideMark/>
          </w:tcPr>
          <w:p w14:paraId="683E98E3"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MAHB</w:t>
            </w:r>
          </w:p>
        </w:tc>
        <w:tc>
          <w:tcPr>
            <w:tcW w:w="7649" w:type="dxa"/>
            <w:shd w:val="clear" w:color="auto" w:fill="auto"/>
            <w:vAlign w:val="center"/>
            <w:hideMark/>
          </w:tcPr>
          <w:p w14:paraId="447C2058"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Biuro ds. Zagrożeń Poważnymi Awariami (z ang. Major Accident Hazard Bureau), funkcjonujące w strukturach UE</w:t>
            </w:r>
          </w:p>
        </w:tc>
      </w:tr>
      <w:tr w:rsidR="00A360F8" w:rsidRPr="00795F17" w14:paraId="282890D9" w14:textId="77777777" w:rsidTr="001F522F">
        <w:trPr>
          <w:trHeight w:val="340"/>
        </w:trPr>
        <w:tc>
          <w:tcPr>
            <w:tcW w:w="1413" w:type="dxa"/>
            <w:shd w:val="clear" w:color="auto" w:fill="auto"/>
            <w:vAlign w:val="center"/>
            <w:hideMark/>
          </w:tcPr>
          <w:p w14:paraId="1C7EDFAE"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MARS</w:t>
            </w:r>
          </w:p>
        </w:tc>
        <w:tc>
          <w:tcPr>
            <w:tcW w:w="7649" w:type="dxa"/>
            <w:shd w:val="clear" w:color="auto" w:fill="auto"/>
            <w:vAlign w:val="center"/>
            <w:hideMark/>
          </w:tcPr>
          <w:p w14:paraId="4A57DF91"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 xml:space="preserve">Systeme zgłaszania poważnych awarii (z ang. </w:t>
            </w:r>
            <w:r w:rsidRPr="00795F17">
              <w:rPr>
                <w:rFonts w:eastAsia="Times New Roman" w:cs="Calibri"/>
                <w:i/>
                <w:iCs/>
                <w:color w:val="000000"/>
                <w:sz w:val="18"/>
                <w:szCs w:val="18"/>
                <w:lang w:eastAsia="pl-PL"/>
              </w:rPr>
              <w:t>Major - Accident Reporting System</w:t>
            </w:r>
            <w:r w:rsidRPr="00795F17">
              <w:rPr>
                <w:rFonts w:eastAsia="Times New Roman" w:cs="Calibri"/>
                <w:color w:val="000000"/>
                <w:sz w:val="18"/>
                <w:szCs w:val="18"/>
                <w:lang w:eastAsia="pl-PL"/>
              </w:rPr>
              <w:t>)</w:t>
            </w:r>
          </w:p>
        </w:tc>
      </w:tr>
      <w:tr w:rsidR="00A360F8" w:rsidRPr="00795F17" w14:paraId="419B6F22" w14:textId="77777777" w:rsidTr="001F522F">
        <w:trPr>
          <w:trHeight w:val="340"/>
        </w:trPr>
        <w:tc>
          <w:tcPr>
            <w:tcW w:w="1413" w:type="dxa"/>
            <w:shd w:val="clear" w:color="auto" w:fill="auto"/>
            <w:vAlign w:val="center"/>
            <w:hideMark/>
          </w:tcPr>
          <w:p w14:paraId="3749A023"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MB</w:t>
            </w:r>
          </w:p>
        </w:tc>
        <w:tc>
          <w:tcPr>
            <w:tcW w:w="7649" w:type="dxa"/>
            <w:shd w:val="clear" w:color="auto" w:fill="auto"/>
            <w:vAlign w:val="center"/>
            <w:hideMark/>
          </w:tcPr>
          <w:p w14:paraId="1E91273F"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Monitoring badawczy</w:t>
            </w:r>
          </w:p>
        </w:tc>
      </w:tr>
      <w:tr w:rsidR="00A360F8" w:rsidRPr="00795F17" w14:paraId="30424665" w14:textId="77777777" w:rsidTr="001F522F">
        <w:trPr>
          <w:trHeight w:val="340"/>
        </w:trPr>
        <w:tc>
          <w:tcPr>
            <w:tcW w:w="1413" w:type="dxa"/>
            <w:shd w:val="clear" w:color="auto" w:fill="auto"/>
            <w:vAlign w:val="center"/>
            <w:hideMark/>
          </w:tcPr>
          <w:p w14:paraId="03033DA0"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MD</w:t>
            </w:r>
          </w:p>
        </w:tc>
        <w:tc>
          <w:tcPr>
            <w:tcW w:w="7649" w:type="dxa"/>
            <w:shd w:val="clear" w:color="auto" w:fill="auto"/>
            <w:vAlign w:val="center"/>
            <w:hideMark/>
          </w:tcPr>
          <w:p w14:paraId="2E5FE789"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Monitoring diagnostyczny</w:t>
            </w:r>
          </w:p>
        </w:tc>
      </w:tr>
      <w:tr w:rsidR="00A360F8" w:rsidRPr="00795F17" w14:paraId="34999654" w14:textId="77777777" w:rsidTr="001F522F">
        <w:trPr>
          <w:trHeight w:val="340"/>
        </w:trPr>
        <w:tc>
          <w:tcPr>
            <w:tcW w:w="1413" w:type="dxa"/>
            <w:shd w:val="clear" w:color="auto" w:fill="auto"/>
            <w:vAlign w:val="center"/>
            <w:hideMark/>
          </w:tcPr>
          <w:p w14:paraId="79935014"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MI</w:t>
            </w:r>
          </w:p>
        </w:tc>
        <w:tc>
          <w:tcPr>
            <w:tcW w:w="7649" w:type="dxa"/>
            <w:shd w:val="clear" w:color="auto" w:fill="auto"/>
            <w:vAlign w:val="center"/>
            <w:hideMark/>
          </w:tcPr>
          <w:p w14:paraId="237402BB"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Ministerstwo Infrastruktury</w:t>
            </w:r>
          </w:p>
        </w:tc>
      </w:tr>
      <w:tr w:rsidR="001F522F" w:rsidRPr="00795F17" w14:paraId="7224EF6B" w14:textId="77777777" w:rsidTr="001F522F">
        <w:trPr>
          <w:trHeight w:val="340"/>
        </w:trPr>
        <w:tc>
          <w:tcPr>
            <w:tcW w:w="1413" w:type="dxa"/>
            <w:shd w:val="clear" w:color="auto" w:fill="auto"/>
            <w:vAlign w:val="center"/>
          </w:tcPr>
          <w:p w14:paraId="5364D991" w14:textId="240B04EA" w:rsidR="001F522F" w:rsidRPr="001F522F" w:rsidRDefault="001F522F" w:rsidP="001F522F">
            <w:pPr>
              <w:spacing w:before="0" w:after="0"/>
              <w:jc w:val="left"/>
              <w:rPr>
                <w:rFonts w:eastAsia="Times New Roman" w:cs="Calibri"/>
                <w:b/>
                <w:bCs/>
                <w:color w:val="000000"/>
                <w:sz w:val="18"/>
                <w:szCs w:val="18"/>
                <w:lang w:eastAsia="pl-PL"/>
              </w:rPr>
            </w:pPr>
            <w:r w:rsidRPr="001F522F">
              <w:rPr>
                <w:rFonts w:eastAsia="Times New Roman" w:cs="Calibri"/>
                <w:b/>
                <w:bCs/>
                <w:sz w:val="18"/>
                <w:szCs w:val="18"/>
                <w:lang w:eastAsia="pl-PL"/>
              </w:rPr>
              <w:t>MIR</w:t>
            </w:r>
          </w:p>
        </w:tc>
        <w:tc>
          <w:tcPr>
            <w:tcW w:w="7649" w:type="dxa"/>
            <w:shd w:val="clear" w:color="auto" w:fill="auto"/>
            <w:vAlign w:val="center"/>
          </w:tcPr>
          <w:p w14:paraId="5EFB84DD" w14:textId="55C84B97" w:rsidR="001F522F" w:rsidRPr="00795F17" w:rsidRDefault="001F522F" w:rsidP="001F522F">
            <w:pPr>
              <w:spacing w:before="0" w:after="0"/>
              <w:rPr>
                <w:rFonts w:eastAsia="Times New Roman" w:cs="Calibri"/>
                <w:color w:val="000000"/>
                <w:sz w:val="18"/>
                <w:szCs w:val="18"/>
                <w:lang w:eastAsia="pl-PL"/>
              </w:rPr>
            </w:pPr>
            <w:r w:rsidRPr="003E75AF">
              <w:rPr>
                <w:rFonts w:eastAsia="Times New Roman" w:cs="Calibri"/>
                <w:sz w:val="18"/>
                <w:szCs w:val="18"/>
                <w:lang w:eastAsia="pl-PL"/>
              </w:rPr>
              <w:t>Makrofitowy Indeks Rzeczny</w:t>
            </w:r>
          </w:p>
        </w:tc>
      </w:tr>
      <w:tr w:rsidR="00A360F8" w:rsidRPr="00795F17" w14:paraId="4BCB8324" w14:textId="77777777" w:rsidTr="001F522F">
        <w:trPr>
          <w:trHeight w:val="340"/>
        </w:trPr>
        <w:tc>
          <w:tcPr>
            <w:tcW w:w="1413" w:type="dxa"/>
            <w:shd w:val="clear" w:color="auto" w:fill="auto"/>
            <w:vAlign w:val="center"/>
            <w:hideMark/>
          </w:tcPr>
          <w:p w14:paraId="0328D88E"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MKiŚ</w:t>
            </w:r>
          </w:p>
        </w:tc>
        <w:tc>
          <w:tcPr>
            <w:tcW w:w="7649" w:type="dxa"/>
            <w:shd w:val="clear" w:color="auto" w:fill="auto"/>
            <w:vAlign w:val="center"/>
            <w:hideMark/>
          </w:tcPr>
          <w:p w14:paraId="5108705D"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Ministerstwo Klimatu i Środowiska</w:t>
            </w:r>
          </w:p>
        </w:tc>
      </w:tr>
      <w:tr w:rsidR="00A360F8" w:rsidRPr="00795F17" w14:paraId="685861E8" w14:textId="77777777" w:rsidTr="001F522F">
        <w:trPr>
          <w:trHeight w:val="340"/>
        </w:trPr>
        <w:tc>
          <w:tcPr>
            <w:tcW w:w="1413" w:type="dxa"/>
            <w:shd w:val="clear" w:color="auto" w:fill="auto"/>
            <w:vAlign w:val="center"/>
            <w:hideMark/>
          </w:tcPr>
          <w:p w14:paraId="5972E760"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MKOOpZ</w:t>
            </w:r>
          </w:p>
        </w:tc>
        <w:tc>
          <w:tcPr>
            <w:tcW w:w="7649" w:type="dxa"/>
            <w:shd w:val="clear" w:color="auto" w:fill="auto"/>
            <w:vAlign w:val="center"/>
            <w:hideMark/>
          </w:tcPr>
          <w:p w14:paraId="28232BE9"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Międzynarodowa Komisja Ochrony Odry przed Zanieczyszczeniem (MKOOpZ, Komisja Odrzańska)</w:t>
            </w:r>
          </w:p>
        </w:tc>
      </w:tr>
      <w:tr w:rsidR="00754D76" w:rsidRPr="00795F17" w14:paraId="3FF3170E" w14:textId="77777777" w:rsidTr="001F522F">
        <w:trPr>
          <w:trHeight w:val="340"/>
        </w:trPr>
        <w:tc>
          <w:tcPr>
            <w:tcW w:w="1413" w:type="dxa"/>
            <w:shd w:val="clear" w:color="auto" w:fill="auto"/>
            <w:vAlign w:val="center"/>
          </w:tcPr>
          <w:p w14:paraId="63532ABA" w14:textId="1C75F279" w:rsidR="00754D76" w:rsidRPr="00754D76" w:rsidRDefault="00754D76" w:rsidP="00754D76">
            <w:pPr>
              <w:spacing w:before="0" w:after="0"/>
              <w:jc w:val="left"/>
              <w:rPr>
                <w:rFonts w:eastAsia="Times New Roman" w:cs="Calibri"/>
                <w:b/>
                <w:bCs/>
                <w:color w:val="000000"/>
                <w:sz w:val="18"/>
                <w:szCs w:val="18"/>
                <w:lang w:eastAsia="pl-PL"/>
              </w:rPr>
            </w:pPr>
            <w:r w:rsidRPr="00754D76">
              <w:rPr>
                <w:rFonts w:eastAsia="Times New Roman" w:cs="Calibri"/>
                <w:b/>
                <w:bCs/>
                <w:sz w:val="18"/>
                <w:szCs w:val="18"/>
                <w:lang w:eastAsia="pl-PL"/>
              </w:rPr>
              <w:t>MMI_PL</w:t>
            </w:r>
          </w:p>
        </w:tc>
        <w:tc>
          <w:tcPr>
            <w:tcW w:w="7649" w:type="dxa"/>
            <w:shd w:val="clear" w:color="auto" w:fill="auto"/>
            <w:vAlign w:val="center"/>
          </w:tcPr>
          <w:p w14:paraId="089B114B" w14:textId="73E3DB74" w:rsidR="00754D76" w:rsidRPr="00795F17" w:rsidRDefault="00754D76" w:rsidP="00754D76">
            <w:pPr>
              <w:spacing w:before="0" w:after="0"/>
              <w:rPr>
                <w:rFonts w:eastAsia="Times New Roman" w:cs="Calibri"/>
                <w:color w:val="000000"/>
                <w:sz w:val="18"/>
                <w:szCs w:val="18"/>
                <w:lang w:eastAsia="pl-PL"/>
              </w:rPr>
            </w:pPr>
            <w:r w:rsidRPr="00C42860">
              <w:rPr>
                <w:rFonts w:eastAsia="Times New Roman" w:cs="Calibri"/>
                <w:sz w:val="18"/>
                <w:szCs w:val="18"/>
                <w:lang w:eastAsia="pl-PL"/>
              </w:rPr>
              <w:t>Wielometryczny Wskaźnik Stanu Ekologicznego Rzek</w:t>
            </w:r>
          </w:p>
        </w:tc>
      </w:tr>
      <w:tr w:rsidR="00A360F8" w:rsidRPr="00795F17" w14:paraId="779178C3" w14:textId="77777777" w:rsidTr="001F522F">
        <w:trPr>
          <w:trHeight w:val="340"/>
        </w:trPr>
        <w:tc>
          <w:tcPr>
            <w:tcW w:w="1413" w:type="dxa"/>
            <w:shd w:val="clear" w:color="auto" w:fill="auto"/>
            <w:vAlign w:val="center"/>
            <w:hideMark/>
          </w:tcPr>
          <w:p w14:paraId="21B10070"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MO</w:t>
            </w:r>
          </w:p>
        </w:tc>
        <w:tc>
          <w:tcPr>
            <w:tcW w:w="7649" w:type="dxa"/>
            <w:shd w:val="clear" w:color="auto" w:fill="auto"/>
            <w:vAlign w:val="center"/>
            <w:hideMark/>
          </w:tcPr>
          <w:p w14:paraId="1E6A8588"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Monitoring operacyjny</w:t>
            </w:r>
          </w:p>
        </w:tc>
      </w:tr>
      <w:tr w:rsidR="00A360F8" w:rsidRPr="00795F17" w14:paraId="14077BDB" w14:textId="77777777" w:rsidTr="001F522F">
        <w:trPr>
          <w:trHeight w:val="340"/>
        </w:trPr>
        <w:tc>
          <w:tcPr>
            <w:tcW w:w="1413" w:type="dxa"/>
            <w:shd w:val="clear" w:color="auto" w:fill="auto"/>
            <w:vAlign w:val="center"/>
            <w:hideMark/>
          </w:tcPr>
          <w:p w14:paraId="22D2C02F"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MODO</w:t>
            </w:r>
          </w:p>
        </w:tc>
        <w:tc>
          <w:tcPr>
            <w:tcW w:w="7649" w:type="dxa"/>
            <w:shd w:val="clear" w:color="auto" w:fill="auto"/>
            <w:vAlign w:val="center"/>
            <w:hideMark/>
          </w:tcPr>
          <w:p w14:paraId="0A23A1EB"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Międzynarodowy Obszar Dorzecza Odry</w:t>
            </w:r>
          </w:p>
        </w:tc>
      </w:tr>
      <w:tr w:rsidR="00A360F8" w:rsidRPr="00795F17" w14:paraId="37E670FA" w14:textId="77777777" w:rsidTr="001F522F">
        <w:trPr>
          <w:trHeight w:val="340"/>
        </w:trPr>
        <w:tc>
          <w:tcPr>
            <w:tcW w:w="1413" w:type="dxa"/>
            <w:shd w:val="clear" w:color="auto" w:fill="auto"/>
            <w:vAlign w:val="center"/>
            <w:hideMark/>
          </w:tcPr>
          <w:p w14:paraId="7E273EF8"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MPA</w:t>
            </w:r>
          </w:p>
        </w:tc>
        <w:tc>
          <w:tcPr>
            <w:tcW w:w="7649" w:type="dxa"/>
            <w:shd w:val="clear" w:color="auto" w:fill="auto"/>
            <w:vAlign w:val="center"/>
            <w:hideMark/>
          </w:tcPr>
          <w:p w14:paraId="42A7BC0F"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lany adaptacji do zmian klimatu w miastach powyżej 100 tys. mieszkańców - Miejskie plany adaptacji do zmian klimatu</w:t>
            </w:r>
          </w:p>
        </w:tc>
      </w:tr>
      <w:tr w:rsidR="00A360F8" w:rsidRPr="00795F17" w14:paraId="634DE5AD" w14:textId="77777777" w:rsidTr="001F522F">
        <w:trPr>
          <w:trHeight w:val="340"/>
        </w:trPr>
        <w:tc>
          <w:tcPr>
            <w:tcW w:w="1413" w:type="dxa"/>
            <w:shd w:val="clear" w:color="auto" w:fill="auto"/>
            <w:vAlign w:val="center"/>
            <w:hideMark/>
          </w:tcPr>
          <w:p w14:paraId="1E890562"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MPHP10</w:t>
            </w:r>
          </w:p>
        </w:tc>
        <w:tc>
          <w:tcPr>
            <w:tcW w:w="7649" w:type="dxa"/>
            <w:shd w:val="clear" w:color="auto" w:fill="auto"/>
            <w:vAlign w:val="center"/>
            <w:hideMark/>
          </w:tcPr>
          <w:p w14:paraId="09A03CEC"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Mapa Podziału Hydrograficznego Polski w skali referencyjnej 1:10 000</w:t>
            </w:r>
          </w:p>
        </w:tc>
      </w:tr>
      <w:tr w:rsidR="00D32BE8" w:rsidRPr="00795F17" w14:paraId="47BCDDF9" w14:textId="77777777" w:rsidTr="001F522F">
        <w:trPr>
          <w:trHeight w:val="340"/>
        </w:trPr>
        <w:tc>
          <w:tcPr>
            <w:tcW w:w="1413" w:type="dxa"/>
            <w:shd w:val="clear" w:color="auto" w:fill="auto"/>
            <w:vAlign w:val="center"/>
          </w:tcPr>
          <w:p w14:paraId="3A377A64" w14:textId="7CC063F2" w:rsidR="00D32BE8" w:rsidRPr="00795F17" w:rsidRDefault="00D32BE8" w:rsidP="00CF3925">
            <w:pPr>
              <w:spacing w:before="0" w:after="0"/>
              <w:jc w:val="left"/>
              <w:rPr>
                <w:rFonts w:eastAsia="Times New Roman" w:cs="Calibri"/>
                <w:b/>
                <w:bCs/>
                <w:color w:val="000000"/>
                <w:sz w:val="18"/>
                <w:szCs w:val="18"/>
                <w:lang w:eastAsia="pl-PL"/>
              </w:rPr>
            </w:pPr>
            <w:r>
              <w:rPr>
                <w:rFonts w:eastAsia="Times New Roman" w:cs="Calibri"/>
                <w:b/>
                <w:bCs/>
                <w:color w:val="000000"/>
                <w:sz w:val="18"/>
                <w:szCs w:val="18"/>
                <w:lang w:eastAsia="pl-PL"/>
              </w:rPr>
              <w:t>m p.p.t</w:t>
            </w:r>
          </w:p>
        </w:tc>
        <w:tc>
          <w:tcPr>
            <w:tcW w:w="7649" w:type="dxa"/>
            <w:shd w:val="clear" w:color="auto" w:fill="auto"/>
            <w:vAlign w:val="center"/>
          </w:tcPr>
          <w:p w14:paraId="7D5F2FE2" w14:textId="2A0D2D7C" w:rsidR="00D32BE8" w:rsidRPr="00795F17" w:rsidRDefault="00414EC2" w:rsidP="00CF3925">
            <w:pPr>
              <w:spacing w:before="0" w:after="0"/>
              <w:rPr>
                <w:rFonts w:eastAsia="Times New Roman" w:cs="Calibri"/>
                <w:color w:val="000000"/>
                <w:sz w:val="18"/>
                <w:szCs w:val="18"/>
                <w:lang w:eastAsia="pl-PL"/>
              </w:rPr>
            </w:pPr>
            <w:r>
              <w:rPr>
                <w:rFonts w:eastAsia="Times New Roman" w:cs="Calibri"/>
                <w:color w:val="000000"/>
                <w:sz w:val="18"/>
                <w:szCs w:val="18"/>
                <w:lang w:eastAsia="pl-PL"/>
              </w:rPr>
              <w:t>Metry pod poziomem terenu</w:t>
            </w:r>
          </w:p>
        </w:tc>
      </w:tr>
      <w:tr w:rsidR="00A360F8" w:rsidRPr="00795F17" w14:paraId="6BB62491" w14:textId="77777777" w:rsidTr="001F522F">
        <w:trPr>
          <w:trHeight w:val="340"/>
        </w:trPr>
        <w:tc>
          <w:tcPr>
            <w:tcW w:w="1413" w:type="dxa"/>
            <w:shd w:val="clear" w:color="auto" w:fill="auto"/>
            <w:vAlign w:val="center"/>
            <w:hideMark/>
          </w:tcPr>
          <w:p w14:paraId="3E7103AD"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MRG2</w:t>
            </w:r>
          </w:p>
        </w:tc>
        <w:tc>
          <w:tcPr>
            <w:tcW w:w="7649" w:type="dxa"/>
            <w:shd w:val="clear" w:color="auto" w:fill="auto"/>
            <w:vAlign w:val="center"/>
            <w:hideMark/>
          </w:tcPr>
          <w:p w14:paraId="10A6D7EC"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Kompleksowy projekt adaptacji lasów i leśnictwa do zmian klimatu - mała retencja oraz przeciwdziałanie erozji wodnej na terenach nizinnych</w:t>
            </w:r>
          </w:p>
        </w:tc>
      </w:tr>
      <w:tr w:rsidR="00A360F8" w:rsidRPr="00795F17" w14:paraId="6B6053F8" w14:textId="77777777" w:rsidTr="001F522F">
        <w:trPr>
          <w:trHeight w:val="340"/>
        </w:trPr>
        <w:tc>
          <w:tcPr>
            <w:tcW w:w="1413" w:type="dxa"/>
            <w:shd w:val="clear" w:color="auto" w:fill="auto"/>
            <w:vAlign w:val="center"/>
            <w:hideMark/>
          </w:tcPr>
          <w:p w14:paraId="45A5B27B"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MRN2</w:t>
            </w:r>
          </w:p>
        </w:tc>
        <w:tc>
          <w:tcPr>
            <w:tcW w:w="7649" w:type="dxa"/>
            <w:shd w:val="clear" w:color="auto" w:fill="auto"/>
            <w:vAlign w:val="center"/>
            <w:hideMark/>
          </w:tcPr>
          <w:p w14:paraId="00BCF06E"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Kompleksowy projekt adaptacji lasów i leśnictwa do zmian klimatu - mała retencja oraz przeciwdziałanie erozji wodnej na terenach górskich</w:t>
            </w:r>
          </w:p>
        </w:tc>
      </w:tr>
      <w:tr w:rsidR="00A360F8" w:rsidRPr="00795F17" w14:paraId="2C1035B8" w14:textId="77777777" w:rsidTr="001F522F">
        <w:trPr>
          <w:trHeight w:val="340"/>
        </w:trPr>
        <w:tc>
          <w:tcPr>
            <w:tcW w:w="1413" w:type="dxa"/>
            <w:shd w:val="clear" w:color="auto" w:fill="auto"/>
            <w:vAlign w:val="center"/>
            <w:hideMark/>
          </w:tcPr>
          <w:p w14:paraId="69825125"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MŚ</w:t>
            </w:r>
          </w:p>
        </w:tc>
        <w:tc>
          <w:tcPr>
            <w:tcW w:w="7649" w:type="dxa"/>
            <w:shd w:val="clear" w:color="auto" w:fill="auto"/>
            <w:vAlign w:val="center"/>
            <w:hideMark/>
          </w:tcPr>
          <w:p w14:paraId="476FEE27"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Ministerstwo Środowiska (obecnie Ministerstwo Klimatu i Środowiska)</w:t>
            </w:r>
          </w:p>
        </w:tc>
      </w:tr>
      <w:tr w:rsidR="00A360F8" w:rsidRPr="00795F17" w14:paraId="3EF2E8BF" w14:textId="77777777" w:rsidTr="001F522F">
        <w:trPr>
          <w:trHeight w:val="340"/>
        </w:trPr>
        <w:tc>
          <w:tcPr>
            <w:tcW w:w="1413" w:type="dxa"/>
            <w:shd w:val="clear" w:color="auto" w:fill="auto"/>
            <w:vAlign w:val="center"/>
            <w:hideMark/>
          </w:tcPr>
          <w:p w14:paraId="04E9AEBC"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MWP</w:t>
            </w:r>
          </w:p>
        </w:tc>
        <w:tc>
          <w:tcPr>
            <w:tcW w:w="7649" w:type="dxa"/>
            <w:shd w:val="clear" w:color="auto" w:fill="auto"/>
            <w:vAlign w:val="center"/>
            <w:hideMark/>
          </w:tcPr>
          <w:p w14:paraId="13E12270"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Monitoring Wód Podziemnych</w:t>
            </w:r>
          </w:p>
        </w:tc>
      </w:tr>
      <w:tr w:rsidR="00A360F8" w:rsidRPr="00795F17" w14:paraId="76C7ECB4" w14:textId="77777777" w:rsidTr="001F522F">
        <w:trPr>
          <w:trHeight w:val="340"/>
        </w:trPr>
        <w:tc>
          <w:tcPr>
            <w:tcW w:w="1413" w:type="dxa"/>
            <w:shd w:val="clear" w:color="auto" w:fill="auto"/>
            <w:vAlign w:val="center"/>
            <w:hideMark/>
          </w:tcPr>
          <w:p w14:paraId="07D7BADC"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MZB</w:t>
            </w:r>
          </w:p>
        </w:tc>
        <w:tc>
          <w:tcPr>
            <w:tcW w:w="7649" w:type="dxa"/>
            <w:shd w:val="clear" w:color="auto" w:fill="auto"/>
            <w:vAlign w:val="center"/>
            <w:hideMark/>
          </w:tcPr>
          <w:p w14:paraId="7A284ABB"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Wskaźnik oceny makrobezkręgowców</w:t>
            </w:r>
          </w:p>
        </w:tc>
      </w:tr>
      <w:tr w:rsidR="00A360F8" w:rsidRPr="00795F17" w14:paraId="177B189A" w14:textId="77777777" w:rsidTr="001F522F">
        <w:trPr>
          <w:trHeight w:val="340"/>
        </w:trPr>
        <w:tc>
          <w:tcPr>
            <w:tcW w:w="1413" w:type="dxa"/>
            <w:shd w:val="clear" w:color="auto" w:fill="auto"/>
            <w:vAlign w:val="center"/>
            <w:hideMark/>
          </w:tcPr>
          <w:p w14:paraId="6ED0B07F"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NAT</w:t>
            </w:r>
          </w:p>
        </w:tc>
        <w:tc>
          <w:tcPr>
            <w:tcW w:w="7649" w:type="dxa"/>
            <w:shd w:val="clear" w:color="auto" w:fill="auto"/>
            <w:vAlign w:val="center"/>
            <w:hideMark/>
          </w:tcPr>
          <w:p w14:paraId="570FE2C2"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Naturalna część wód</w:t>
            </w:r>
          </w:p>
        </w:tc>
      </w:tr>
      <w:tr w:rsidR="00A360F8" w:rsidRPr="00795F17" w14:paraId="0E0314A9" w14:textId="77777777" w:rsidTr="001F522F">
        <w:trPr>
          <w:trHeight w:val="340"/>
        </w:trPr>
        <w:tc>
          <w:tcPr>
            <w:tcW w:w="1413" w:type="dxa"/>
            <w:shd w:val="clear" w:color="auto" w:fill="auto"/>
            <w:vAlign w:val="center"/>
            <w:hideMark/>
          </w:tcPr>
          <w:p w14:paraId="686B838A"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NFOŚiGW</w:t>
            </w:r>
          </w:p>
        </w:tc>
        <w:tc>
          <w:tcPr>
            <w:tcW w:w="7649" w:type="dxa"/>
            <w:shd w:val="clear" w:color="auto" w:fill="auto"/>
            <w:vAlign w:val="center"/>
            <w:hideMark/>
          </w:tcPr>
          <w:p w14:paraId="7FA23CCA"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Narodowy Fundusz Ochrony Środowiska i Gospodarki Wodnej</w:t>
            </w:r>
          </w:p>
        </w:tc>
      </w:tr>
      <w:tr w:rsidR="00A360F8" w:rsidRPr="00795F17" w14:paraId="0FD49BD9" w14:textId="77777777" w:rsidTr="001F522F">
        <w:trPr>
          <w:trHeight w:val="340"/>
        </w:trPr>
        <w:tc>
          <w:tcPr>
            <w:tcW w:w="1413" w:type="dxa"/>
            <w:shd w:val="clear" w:color="auto" w:fill="auto"/>
            <w:vAlign w:val="center"/>
            <w:hideMark/>
          </w:tcPr>
          <w:p w14:paraId="273C53DD"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NGO</w:t>
            </w:r>
          </w:p>
        </w:tc>
        <w:tc>
          <w:tcPr>
            <w:tcW w:w="7649" w:type="dxa"/>
            <w:shd w:val="clear" w:color="auto" w:fill="auto"/>
            <w:vAlign w:val="center"/>
            <w:hideMark/>
          </w:tcPr>
          <w:p w14:paraId="506A0F2A"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Organizacja pozarządowa (Non-government organization)</w:t>
            </w:r>
          </w:p>
        </w:tc>
      </w:tr>
      <w:tr w:rsidR="00A360F8" w:rsidRPr="00795F17" w14:paraId="69AA6639" w14:textId="77777777" w:rsidTr="001F522F">
        <w:trPr>
          <w:trHeight w:val="340"/>
        </w:trPr>
        <w:tc>
          <w:tcPr>
            <w:tcW w:w="1413" w:type="dxa"/>
            <w:shd w:val="clear" w:color="auto" w:fill="auto"/>
            <w:vAlign w:val="center"/>
            <w:hideMark/>
          </w:tcPr>
          <w:p w14:paraId="6A6B8249"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NW WP</w:t>
            </w:r>
          </w:p>
        </w:tc>
        <w:tc>
          <w:tcPr>
            <w:tcW w:w="7649" w:type="dxa"/>
            <w:shd w:val="clear" w:color="auto" w:fill="auto"/>
            <w:vAlign w:val="center"/>
            <w:hideMark/>
          </w:tcPr>
          <w:p w14:paraId="39721C09"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Nadzór Wodny Wody Polskie</w:t>
            </w:r>
          </w:p>
        </w:tc>
      </w:tr>
      <w:tr w:rsidR="00A360F8" w:rsidRPr="00795F17" w14:paraId="6E34BA68" w14:textId="77777777" w:rsidTr="001F522F">
        <w:trPr>
          <w:trHeight w:val="340"/>
        </w:trPr>
        <w:tc>
          <w:tcPr>
            <w:tcW w:w="1413" w:type="dxa"/>
            <w:shd w:val="clear" w:color="auto" w:fill="auto"/>
            <w:vAlign w:val="center"/>
            <w:hideMark/>
          </w:tcPr>
          <w:p w14:paraId="49209A8F"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OP</w:t>
            </w:r>
          </w:p>
        </w:tc>
        <w:tc>
          <w:tcPr>
            <w:tcW w:w="7649" w:type="dxa"/>
            <w:shd w:val="clear" w:color="auto" w:fill="auto"/>
            <w:vAlign w:val="center"/>
            <w:hideMark/>
          </w:tcPr>
          <w:p w14:paraId="02D6317A"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Obszary Priorytetowe</w:t>
            </w:r>
          </w:p>
        </w:tc>
      </w:tr>
      <w:tr w:rsidR="00A360F8" w:rsidRPr="00795F17" w14:paraId="5471B8E5" w14:textId="77777777" w:rsidTr="001F522F">
        <w:trPr>
          <w:trHeight w:val="340"/>
        </w:trPr>
        <w:tc>
          <w:tcPr>
            <w:tcW w:w="1413" w:type="dxa"/>
            <w:shd w:val="clear" w:color="auto" w:fill="auto"/>
            <w:vAlign w:val="center"/>
            <w:hideMark/>
          </w:tcPr>
          <w:p w14:paraId="77E0249C"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OPZ</w:t>
            </w:r>
          </w:p>
        </w:tc>
        <w:tc>
          <w:tcPr>
            <w:tcW w:w="7649" w:type="dxa"/>
            <w:shd w:val="clear" w:color="auto" w:fill="auto"/>
            <w:vAlign w:val="center"/>
            <w:hideMark/>
          </w:tcPr>
          <w:p w14:paraId="6CE97D1D"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 xml:space="preserve">Grupa Robocza OPZ, ds. ochrony wód granicznych przed zanieczyszczeniem </w:t>
            </w:r>
          </w:p>
        </w:tc>
      </w:tr>
      <w:tr w:rsidR="00A360F8" w:rsidRPr="00795F17" w14:paraId="4FA21E41" w14:textId="77777777" w:rsidTr="001F522F">
        <w:trPr>
          <w:trHeight w:val="340"/>
        </w:trPr>
        <w:tc>
          <w:tcPr>
            <w:tcW w:w="1413" w:type="dxa"/>
            <w:shd w:val="clear" w:color="auto" w:fill="auto"/>
            <w:vAlign w:val="center"/>
            <w:hideMark/>
          </w:tcPr>
          <w:p w14:paraId="29CF10AB"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OSO</w:t>
            </w:r>
          </w:p>
        </w:tc>
        <w:tc>
          <w:tcPr>
            <w:tcW w:w="7649" w:type="dxa"/>
            <w:shd w:val="clear" w:color="auto" w:fill="auto"/>
            <w:vAlign w:val="center"/>
            <w:hideMark/>
          </w:tcPr>
          <w:p w14:paraId="07BF440B"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Obszar specjalnej ochrony ptaków</w:t>
            </w:r>
          </w:p>
        </w:tc>
      </w:tr>
      <w:tr w:rsidR="00A360F8" w:rsidRPr="00795F17" w14:paraId="285F3463" w14:textId="77777777" w:rsidTr="001F522F">
        <w:trPr>
          <w:trHeight w:val="340"/>
        </w:trPr>
        <w:tc>
          <w:tcPr>
            <w:tcW w:w="1413" w:type="dxa"/>
            <w:shd w:val="clear" w:color="auto" w:fill="auto"/>
            <w:vAlign w:val="center"/>
            <w:hideMark/>
          </w:tcPr>
          <w:p w14:paraId="196F8FAA"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OWO</w:t>
            </w:r>
          </w:p>
        </w:tc>
        <w:tc>
          <w:tcPr>
            <w:tcW w:w="7649" w:type="dxa"/>
            <w:shd w:val="clear" w:color="auto" w:fill="auto"/>
            <w:vAlign w:val="center"/>
            <w:hideMark/>
          </w:tcPr>
          <w:p w14:paraId="67E71D62"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Ogólny węgiel organiczny</w:t>
            </w:r>
          </w:p>
        </w:tc>
      </w:tr>
      <w:tr w:rsidR="00A360F8" w:rsidRPr="00795F17" w14:paraId="3B9DCBA9" w14:textId="77777777" w:rsidTr="001F522F">
        <w:trPr>
          <w:trHeight w:val="340"/>
        </w:trPr>
        <w:tc>
          <w:tcPr>
            <w:tcW w:w="1413" w:type="dxa"/>
            <w:shd w:val="clear" w:color="auto" w:fill="auto"/>
            <w:vAlign w:val="center"/>
            <w:hideMark/>
          </w:tcPr>
          <w:p w14:paraId="67697023"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OWR</w:t>
            </w:r>
          </w:p>
        </w:tc>
        <w:tc>
          <w:tcPr>
            <w:tcW w:w="7649" w:type="dxa"/>
            <w:shd w:val="clear" w:color="auto" w:fill="auto"/>
            <w:vAlign w:val="center"/>
            <w:hideMark/>
          </w:tcPr>
          <w:p w14:paraId="52FFD511"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Obszary Wymagające Renaturyzacji</w:t>
            </w:r>
          </w:p>
        </w:tc>
      </w:tr>
      <w:tr w:rsidR="00A360F8" w:rsidRPr="00795F17" w14:paraId="4884AB40" w14:textId="77777777" w:rsidTr="001F522F">
        <w:trPr>
          <w:trHeight w:val="340"/>
        </w:trPr>
        <w:tc>
          <w:tcPr>
            <w:tcW w:w="1413" w:type="dxa"/>
            <w:shd w:val="clear" w:color="auto" w:fill="auto"/>
            <w:vAlign w:val="center"/>
            <w:hideMark/>
          </w:tcPr>
          <w:p w14:paraId="2F9AEE1C"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OZE</w:t>
            </w:r>
          </w:p>
        </w:tc>
        <w:tc>
          <w:tcPr>
            <w:tcW w:w="7649" w:type="dxa"/>
            <w:shd w:val="clear" w:color="auto" w:fill="auto"/>
            <w:vAlign w:val="center"/>
            <w:hideMark/>
          </w:tcPr>
          <w:p w14:paraId="65AD683C"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Odnawialne źródło energii</w:t>
            </w:r>
          </w:p>
        </w:tc>
      </w:tr>
      <w:tr w:rsidR="00A360F8" w:rsidRPr="00795F17" w14:paraId="14094137" w14:textId="77777777" w:rsidTr="001F522F">
        <w:trPr>
          <w:trHeight w:val="340"/>
        </w:trPr>
        <w:tc>
          <w:tcPr>
            <w:tcW w:w="1413" w:type="dxa"/>
            <w:shd w:val="clear" w:color="auto" w:fill="auto"/>
            <w:vAlign w:val="center"/>
            <w:hideMark/>
          </w:tcPr>
          <w:p w14:paraId="24AA8DD8"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o.ś. | Prawo ochrony środowiska</w:t>
            </w:r>
          </w:p>
        </w:tc>
        <w:tc>
          <w:tcPr>
            <w:tcW w:w="7649" w:type="dxa"/>
            <w:shd w:val="clear" w:color="auto" w:fill="auto"/>
            <w:vAlign w:val="center"/>
            <w:hideMark/>
          </w:tcPr>
          <w:p w14:paraId="3E1057E8" w14:textId="4045E50D"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Ustawa z dnia 27 kwietnia 2001 r. Prawo ochrony środowiska (tekst jednolity Dz.U. z 2020 r.</w:t>
            </w:r>
            <w:r w:rsidR="002A13B9" w:rsidRPr="00795F17">
              <w:rPr>
                <w:rFonts w:eastAsia="Times New Roman" w:cs="Calibri"/>
                <w:color w:val="000000"/>
                <w:sz w:val="18"/>
                <w:szCs w:val="18"/>
                <w:lang w:eastAsia="pl-PL"/>
              </w:rPr>
              <w:t xml:space="preserve"> </w:t>
            </w:r>
            <w:r w:rsidRPr="00795F17">
              <w:rPr>
                <w:rFonts w:eastAsia="Times New Roman" w:cs="Calibri"/>
                <w:color w:val="000000"/>
                <w:sz w:val="18"/>
                <w:szCs w:val="18"/>
                <w:lang w:eastAsia="pl-PL"/>
              </w:rPr>
              <w:t>poz. 1219 z późn. zm.)</w:t>
            </w:r>
          </w:p>
        </w:tc>
      </w:tr>
      <w:tr w:rsidR="00A360F8" w:rsidRPr="00795F17" w14:paraId="5BBA671A" w14:textId="77777777" w:rsidTr="001F522F">
        <w:trPr>
          <w:trHeight w:val="340"/>
        </w:trPr>
        <w:tc>
          <w:tcPr>
            <w:tcW w:w="1413" w:type="dxa"/>
            <w:shd w:val="clear" w:color="auto" w:fill="auto"/>
            <w:vAlign w:val="center"/>
            <w:hideMark/>
          </w:tcPr>
          <w:p w14:paraId="42179DF7"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CA</w:t>
            </w:r>
          </w:p>
        </w:tc>
        <w:tc>
          <w:tcPr>
            <w:tcW w:w="7649" w:type="dxa"/>
            <w:shd w:val="clear" w:color="auto" w:fill="auto"/>
            <w:vAlign w:val="center"/>
            <w:hideMark/>
          </w:tcPr>
          <w:p w14:paraId="1F13F568"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olskie Centrum Akredytacji</w:t>
            </w:r>
          </w:p>
        </w:tc>
      </w:tr>
      <w:tr w:rsidR="00A360F8" w:rsidRPr="00795F17" w14:paraId="6CFEDCF4" w14:textId="77777777" w:rsidTr="001F522F">
        <w:trPr>
          <w:trHeight w:val="340"/>
        </w:trPr>
        <w:tc>
          <w:tcPr>
            <w:tcW w:w="1413" w:type="dxa"/>
            <w:shd w:val="clear" w:color="auto" w:fill="auto"/>
            <w:vAlign w:val="center"/>
            <w:hideMark/>
          </w:tcPr>
          <w:p w14:paraId="191245DC"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E</w:t>
            </w:r>
          </w:p>
        </w:tc>
        <w:tc>
          <w:tcPr>
            <w:tcW w:w="7649" w:type="dxa"/>
            <w:shd w:val="clear" w:color="auto" w:fill="auto"/>
            <w:vAlign w:val="center"/>
            <w:hideMark/>
          </w:tcPr>
          <w:p w14:paraId="6D0ED499"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otencjał ekologiczny</w:t>
            </w:r>
          </w:p>
        </w:tc>
      </w:tr>
      <w:tr w:rsidR="00A360F8" w:rsidRPr="00795F17" w14:paraId="32222DEB" w14:textId="77777777" w:rsidTr="001F522F">
        <w:trPr>
          <w:trHeight w:val="340"/>
        </w:trPr>
        <w:tc>
          <w:tcPr>
            <w:tcW w:w="1413" w:type="dxa"/>
            <w:shd w:val="clear" w:color="auto" w:fill="auto"/>
            <w:vAlign w:val="center"/>
            <w:hideMark/>
          </w:tcPr>
          <w:p w14:paraId="086F61B9"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EJ</w:t>
            </w:r>
          </w:p>
        </w:tc>
        <w:tc>
          <w:tcPr>
            <w:tcW w:w="7649" w:type="dxa"/>
            <w:shd w:val="clear" w:color="auto" w:fill="auto"/>
            <w:vAlign w:val="center"/>
            <w:hideMark/>
          </w:tcPr>
          <w:p w14:paraId="3404AB08"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rogram polskiej energetyki jądrowej</w:t>
            </w:r>
          </w:p>
        </w:tc>
      </w:tr>
      <w:tr w:rsidR="00A360F8" w:rsidRPr="00795F17" w14:paraId="65176435" w14:textId="77777777" w:rsidTr="001F522F">
        <w:trPr>
          <w:trHeight w:val="340"/>
        </w:trPr>
        <w:tc>
          <w:tcPr>
            <w:tcW w:w="1413" w:type="dxa"/>
            <w:shd w:val="clear" w:color="auto" w:fill="auto"/>
            <w:vAlign w:val="center"/>
            <w:hideMark/>
          </w:tcPr>
          <w:p w14:paraId="64486C4E"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EP2030</w:t>
            </w:r>
          </w:p>
        </w:tc>
        <w:tc>
          <w:tcPr>
            <w:tcW w:w="7649" w:type="dxa"/>
            <w:shd w:val="clear" w:color="auto" w:fill="auto"/>
            <w:vAlign w:val="center"/>
            <w:hideMark/>
          </w:tcPr>
          <w:p w14:paraId="496FE7AB"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olityka ekologiczna państwa 2030 - strategia rozwoju w obszarze środowiska i gospodarki wodnej</w:t>
            </w:r>
          </w:p>
        </w:tc>
      </w:tr>
      <w:tr w:rsidR="00A360F8" w:rsidRPr="00795F17" w14:paraId="34494261" w14:textId="77777777" w:rsidTr="001F522F">
        <w:trPr>
          <w:trHeight w:val="340"/>
        </w:trPr>
        <w:tc>
          <w:tcPr>
            <w:tcW w:w="1413" w:type="dxa"/>
            <w:shd w:val="clear" w:color="auto" w:fill="auto"/>
            <w:vAlign w:val="center"/>
            <w:hideMark/>
          </w:tcPr>
          <w:p w14:paraId="4D6C4455"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EP2040</w:t>
            </w:r>
          </w:p>
        </w:tc>
        <w:tc>
          <w:tcPr>
            <w:tcW w:w="7649" w:type="dxa"/>
            <w:shd w:val="clear" w:color="auto" w:fill="auto"/>
            <w:vAlign w:val="center"/>
            <w:hideMark/>
          </w:tcPr>
          <w:p w14:paraId="4D864D1D"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 xml:space="preserve">Polityka energetyczna Polski do 2040 r. - strategia rozwoju sektora paliwowo-energetycznego </w:t>
            </w:r>
          </w:p>
        </w:tc>
      </w:tr>
      <w:tr w:rsidR="00A360F8" w:rsidRPr="00795F17" w14:paraId="3A2242BA" w14:textId="77777777" w:rsidTr="001F522F">
        <w:trPr>
          <w:trHeight w:val="340"/>
        </w:trPr>
        <w:tc>
          <w:tcPr>
            <w:tcW w:w="1413" w:type="dxa"/>
            <w:shd w:val="clear" w:color="auto" w:fill="auto"/>
            <w:vAlign w:val="center"/>
            <w:hideMark/>
          </w:tcPr>
          <w:p w14:paraId="79844BD7"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GW | Plan gospodarowania wodami</w:t>
            </w:r>
          </w:p>
        </w:tc>
        <w:tc>
          <w:tcPr>
            <w:tcW w:w="7649" w:type="dxa"/>
            <w:shd w:val="clear" w:color="auto" w:fill="auto"/>
            <w:vAlign w:val="center"/>
            <w:hideMark/>
          </w:tcPr>
          <w:p w14:paraId="635E77AE"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lan gospodarowania wodami na obszarze dorzeczy</w:t>
            </w:r>
          </w:p>
        </w:tc>
      </w:tr>
      <w:tr w:rsidR="00A360F8" w:rsidRPr="00795F17" w14:paraId="5CF8B40A" w14:textId="77777777" w:rsidTr="001F522F">
        <w:trPr>
          <w:trHeight w:val="340"/>
        </w:trPr>
        <w:tc>
          <w:tcPr>
            <w:tcW w:w="1413" w:type="dxa"/>
            <w:shd w:val="clear" w:color="auto" w:fill="auto"/>
            <w:vAlign w:val="center"/>
            <w:hideMark/>
          </w:tcPr>
          <w:p w14:paraId="4F669E5B"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GW WP</w:t>
            </w:r>
          </w:p>
        </w:tc>
        <w:tc>
          <w:tcPr>
            <w:tcW w:w="7649" w:type="dxa"/>
            <w:shd w:val="clear" w:color="auto" w:fill="auto"/>
            <w:vAlign w:val="center"/>
            <w:hideMark/>
          </w:tcPr>
          <w:p w14:paraId="2ED5D929"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aństwowe Gospodarstwo Wodne Wody Polskie</w:t>
            </w:r>
          </w:p>
        </w:tc>
      </w:tr>
      <w:tr w:rsidR="00A360F8" w:rsidRPr="00795F17" w14:paraId="6D4FB880" w14:textId="77777777" w:rsidTr="001F522F">
        <w:trPr>
          <w:trHeight w:val="340"/>
        </w:trPr>
        <w:tc>
          <w:tcPr>
            <w:tcW w:w="1413" w:type="dxa"/>
            <w:shd w:val="clear" w:color="auto" w:fill="auto"/>
            <w:vAlign w:val="center"/>
            <w:hideMark/>
          </w:tcPr>
          <w:p w14:paraId="4C1FBBAC"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IG-PIB</w:t>
            </w:r>
          </w:p>
        </w:tc>
        <w:tc>
          <w:tcPr>
            <w:tcW w:w="7649" w:type="dxa"/>
            <w:shd w:val="clear" w:color="auto" w:fill="auto"/>
            <w:vAlign w:val="center"/>
            <w:hideMark/>
          </w:tcPr>
          <w:p w14:paraId="786F9FBB"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aństwowy Instytut Geologiczny - Państwowy Instytut Badawczy</w:t>
            </w:r>
          </w:p>
        </w:tc>
      </w:tr>
      <w:tr w:rsidR="00A360F8" w:rsidRPr="00795F17" w14:paraId="4BD43E08" w14:textId="77777777" w:rsidTr="001F522F">
        <w:trPr>
          <w:trHeight w:val="340"/>
        </w:trPr>
        <w:tc>
          <w:tcPr>
            <w:tcW w:w="1413" w:type="dxa"/>
            <w:shd w:val="clear" w:color="auto" w:fill="auto"/>
            <w:vAlign w:val="center"/>
            <w:hideMark/>
          </w:tcPr>
          <w:p w14:paraId="2665F22D"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LC-7</w:t>
            </w:r>
          </w:p>
        </w:tc>
        <w:tc>
          <w:tcPr>
            <w:tcW w:w="7649" w:type="dxa"/>
            <w:shd w:val="clear" w:color="auto" w:fill="auto"/>
            <w:vAlign w:val="center"/>
            <w:hideMark/>
          </w:tcPr>
          <w:p w14:paraId="30085C93"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Opracowanie bilansu ładunków zanieczyszczeń odprowadzanych rzekami do Morza Bałtyckiego - PLC 7, PGW WP, 2019</w:t>
            </w:r>
          </w:p>
        </w:tc>
      </w:tr>
      <w:tr w:rsidR="00A360F8" w:rsidRPr="00795F17" w14:paraId="224194A7" w14:textId="77777777" w:rsidTr="001F522F">
        <w:trPr>
          <w:trHeight w:val="340"/>
        </w:trPr>
        <w:tc>
          <w:tcPr>
            <w:tcW w:w="1413" w:type="dxa"/>
            <w:shd w:val="clear" w:color="auto" w:fill="auto"/>
            <w:vAlign w:val="center"/>
            <w:hideMark/>
          </w:tcPr>
          <w:p w14:paraId="285C8F73"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MPL</w:t>
            </w:r>
          </w:p>
        </w:tc>
        <w:tc>
          <w:tcPr>
            <w:tcW w:w="7649" w:type="dxa"/>
            <w:shd w:val="clear" w:color="auto" w:fill="auto"/>
            <w:vAlign w:val="center"/>
            <w:hideMark/>
          </w:tcPr>
          <w:p w14:paraId="01F800C1"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ełny indeks fitoplanktonowy dla polskich jezior</w:t>
            </w:r>
          </w:p>
        </w:tc>
      </w:tr>
      <w:tr w:rsidR="00A360F8" w:rsidRPr="00795F17" w14:paraId="05850C3F" w14:textId="77777777" w:rsidTr="001F522F">
        <w:trPr>
          <w:trHeight w:val="340"/>
        </w:trPr>
        <w:tc>
          <w:tcPr>
            <w:tcW w:w="1413" w:type="dxa"/>
            <w:shd w:val="clear" w:color="auto" w:fill="auto"/>
            <w:vAlign w:val="center"/>
            <w:hideMark/>
          </w:tcPr>
          <w:p w14:paraId="48F08869"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MŚ</w:t>
            </w:r>
          </w:p>
        </w:tc>
        <w:tc>
          <w:tcPr>
            <w:tcW w:w="7649" w:type="dxa"/>
            <w:shd w:val="clear" w:color="auto" w:fill="auto"/>
            <w:vAlign w:val="center"/>
            <w:hideMark/>
          </w:tcPr>
          <w:p w14:paraId="4EAE0866"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aństwowy Monitoring Środowiska</w:t>
            </w:r>
          </w:p>
        </w:tc>
      </w:tr>
      <w:tr w:rsidR="00A360F8" w:rsidRPr="00795F17" w14:paraId="5465FDB9" w14:textId="77777777" w:rsidTr="001F522F">
        <w:trPr>
          <w:trHeight w:val="340"/>
        </w:trPr>
        <w:tc>
          <w:tcPr>
            <w:tcW w:w="1413" w:type="dxa"/>
            <w:shd w:val="clear" w:color="auto" w:fill="auto"/>
            <w:vAlign w:val="center"/>
            <w:hideMark/>
          </w:tcPr>
          <w:p w14:paraId="5C338289"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OIiŚ</w:t>
            </w:r>
          </w:p>
        </w:tc>
        <w:tc>
          <w:tcPr>
            <w:tcW w:w="7649" w:type="dxa"/>
            <w:shd w:val="clear" w:color="auto" w:fill="auto"/>
            <w:vAlign w:val="center"/>
            <w:hideMark/>
          </w:tcPr>
          <w:p w14:paraId="3F239DB5"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rogram Operacyjny Infrastruktura i Środowisko</w:t>
            </w:r>
          </w:p>
        </w:tc>
      </w:tr>
      <w:tr w:rsidR="00A360F8" w:rsidRPr="00795F17" w14:paraId="1B19AB64" w14:textId="77777777" w:rsidTr="001F522F">
        <w:trPr>
          <w:trHeight w:val="340"/>
        </w:trPr>
        <w:tc>
          <w:tcPr>
            <w:tcW w:w="1413" w:type="dxa"/>
            <w:shd w:val="clear" w:color="auto" w:fill="auto"/>
            <w:vAlign w:val="center"/>
            <w:hideMark/>
          </w:tcPr>
          <w:p w14:paraId="67C37B4B"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PH2</w:t>
            </w:r>
          </w:p>
        </w:tc>
        <w:tc>
          <w:tcPr>
            <w:tcW w:w="7649" w:type="dxa"/>
            <w:shd w:val="clear" w:color="auto" w:fill="auto"/>
            <w:vAlign w:val="center"/>
            <w:hideMark/>
          </w:tcPr>
          <w:p w14:paraId="515DEB53"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Wskaźnik dotyczący budowli piętrzących</w:t>
            </w:r>
          </w:p>
        </w:tc>
      </w:tr>
      <w:tr w:rsidR="00A360F8" w:rsidRPr="00795F17" w14:paraId="0497FF0E" w14:textId="77777777" w:rsidTr="001F522F">
        <w:trPr>
          <w:trHeight w:val="340"/>
        </w:trPr>
        <w:tc>
          <w:tcPr>
            <w:tcW w:w="1413" w:type="dxa"/>
            <w:shd w:val="clear" w:color="auto" w:fill="auto"/>
            <w:vAlign w:val="center"/>
            <w:hideMark/>
          </w:tcPr>
          <w:p w14:paraId="42D0E5CF"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pk</w:t>
            </w:r>
          </w:p>
        </w:tc>
        <w:tc>
          <w:tcPr>
            <w:tcW w:w="7649" w:type="dxa"/>
            <w:shd w:val="clear" w:color="auto" w:fill="auto"/>
            <w:vAlign w:val="center"/>
            <w:hideMark/>
          </w:tcPr>
          <w:p w14:paraId="630CFECE"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unkt pomiarowo-kontrolny monitoringu GIOŚ</w:t>
            </w:r>
          </w:p>
        </w:tc>
      </w:tr>
      <w:tr w:rsidR="00A360F8" w:rsidRPr="00795F17" w14:paraId="4130EDFE" w14:textId="77777777" w:rsidTr="001F522F">
        <w:trPr>
          <w:trHeight w:val="340"/>
        </w:trPr>
        <w:tc>
          <w:tcPr>
            <w:tcW w:w="1413" w:type="dxa"/>
            <w:shd w:val="clear" w:color="auto" w:fill="auto"/>
            <w:vAlign w:val="center"/>
            <w:hideMark/>
          </w:tcPr>
          <w:p w14:paraId="562063DF"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PSS</w:t>
            </w:r>
          </w:p>
        </w:tc>
        <w:tc>
          <w:tcPr>
            <w:tcW w:w="7649" w:type="dxa"/>
            <w:shd w:val="clear" w:color="auto" w:fill="auto"/>
            <w:vAlign w:val="center"/>
            <w:hideMark/>
          </w:tcPr>
          <w:p w14:paraId="33A44D29"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lan Przeciwdziałania Skutkom Suszy</w:t>
            </w:r>
          </w:p>
        </w:tc>
      </w:tr>
      <w:tr w:rsidR="00A360F8" w:rsidRPr="00795F17" w14:paraId="30E037EA" w14:textId="77777777" w:rsidTr="001F522F">
        <w:trPr>
          <w:trHeight w:val="340"/>
        </w:trPr>
        <w:tc>
          <w:tcPr>
            <w:tcW w:w="1413" w:type="dxa"/>
            <w:shd w:val="clear" w:color="auto" w:fill="auto"/>
            <w:vAlign w:val="center"/>
            <w:hideMark/>
          </w:tcPr>
          <w:p w14:paraId="0D2709C9"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r.w. |Prawo wodne</w:t>
            </w:r>
          </w:p>
        </w:tc>
        <w:tc>
          <w:tcPr>
            <w:tcW w:w="7649" w:type="dxa"/>
            <w:shd w:val="clear" w:color="auto" w:fill="auto"/>
            <w:vAlign w:val="center"/>
            <w:hideMark/>
          </w:tcPr>
          <w:p w14:paraId="2DAF15B3" w14:textId="0AAE722A"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Ustawa z dnia 20 lipca 2017 r. - Prawo wodne (tekst jednolity Dz.U. z 2020 r.</w:t>
            </w:r>
            <w:r w:rsidR="002A13B9" w:rsidRPr="00795F17">
              <w:rPr>
                <w:rFonts w:eastAsia="Times New Roman" w:cs="Calibri"/>
                <w:color w:val="000000"/>
                <w:sz w:val="18"/>
                <w:szCs w:val="18"/>
                <w:lang w:eastAsia="pl-PL"/>
              </w:rPr>
              <w:t xml:space="preserve"> </w:t>
            </w:r>
            <w:r w:rsidRPr="00795F17">
              <w:rPr>
                <w:rFonts w:eastAsia="Times New Roman" w:cs="Calibri"/>
                <w:color w:val="000000"/>
                <w:sz w:val="18"/>
                <w:szCs w:val="18"/>
                <w:lang w:eastAsia="pl-PL"/>
              </w:rPr>
              <w:t>poz. 310 z późn. zm.)</w:t>
            </w:r>
          </w:p>
        </w:tc>
      </w:tr>
      <w:tr w:rsidR="00A360F8" w:rsidRPr="00795F17" w14:paraId="57066586" w14:textId="77777777" w:rsidTr="001F522F">
        <w:trPr>
          <w:trHeight w:val="340"/>
        </w:trPr>
        <w:tc>
          <w:tcPr>
            <w:tcW w:w="1413" w:type="dxa"/>
            <w:shd w:val="clear" w:color="auto" w:fill="auto"/>
            <w:vAlign w:val="center"/>
            <w:hideMark/>
          </w:tcPr>
          <w:p w14:paraId="24CDD537"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rognoza OOŚ</w:t>
            </w:r>
          </w:p>
        </w:tc>
        <w:tc>
          <w:tcPr>
            <w:tcW w:w="7649" w:type="dxa"/>
            <w:shd w:val="clear" w:color="auto" w:fill="auto"/>
            <w:vAlign w:val="center"/>
            <w:hideMark/>
          </w:tcPr>
          <w:p w14:paraId="07796438"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rognoza oddziaływania na środowisko</w:t>
            </w:r>
          </w:p>
        </w:tc>
      </w:tr>
      <w:tr w:rsidR="00A360F8" w:rsidRPr="00795F17" w14:paraId="2E9515AC" w14:textId="77777777" w:rsidTr="001F522F">
        <w:trPr>
          <w:trHeight w:val="340"/>
        </w:trPr>
        <w:tc>
          <w:tcPr>
            <w:tcW w:w="1413" w:type="dxa"/>
            <w:shd w:val="clear" w:color="auto" w:fill="auto"/>
            <w:vAlign w:val="center"/>
            <w:hideMark/>
          </w:tcPr>
          <w:p w14:paraId="2B71B3D3"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RR</w:t>
            </w:r>
          </w:p>
        </w:tc>
        <w:tc>
          <w:tcPr>
            <w:tcW w:w="7649" w:type="dxa"/>
            <w:shd w:val="clear" w:color="auto" w:fill="auto"/>
            <w:vAlign w:val="center"/>
            <w:hideMark/>
          </w:tcPr>
          <w:p w14:paraId="440C7FF1"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rogram przeciwdziałania niedoborowi wody na lata 2021-2027 z perspektywą do 2030 r. (zwany Programem Rozwoju Retencji)</w:t>
            </w:r>
          </w:p>
        </w:tc>
      </w:tr>
      <w:tr w:rsidR="00A360F8" w:rsidRPr="00795F17" w14:paraId="5C5922C7" w14:textId="77777777" w:rsidTr="001F522F">
        <w:trPr>
          <w:trHeight w:val="340"/>
        </w:trPr>
        <w:tc>
          <w:tcPr>
            <w:tcW w:w="1413" w:type="dxa"/>
            <w:shd w:val="clear" w:color="auto" w:fill="auto"/>
            <w:vAlign w:val="center"/>
            <w:hideMark/>
          </w:tcPr>
          <w:p w14:paraId="286D2826"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RTR</w:t>
            </w:r>
          </w:p>
        </w:tc>
        <w:tc>
          <w:tcPr>
            <w:tcW w:w="7649" w:type="dxa"/>
            <w:shd w:val="clear" w:color="auto" w:fill="auto"/>
            <w:vAlign w:val="center"/>
            <w:hideMark/>
          </w:tcPr>
          <w:p w14:paraId="7EAA0A46"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Krajowy Rejestr Uwalniania i Transferu Zanieczyszczeń</w:t>
            </w:r>
          </w:p>
        </w:tc>
      </w:tr>
      <w:tr w:rsidR="00A360F8" w:rsidRPr="00795F17" w14:paraId="67F2FC2B" w14:textId="77777777" w:rsidTr="001F522F">
        <w:trPr>
          <w:trHeight w:val="340"/>
        </w:trPr>
        <w:tc>
          <w:tcPr>
            <w:tcW w:w="1413" w:type="dxa"/>
            <w:shd w:val="clear" w:color="auto" w:fill="auto"/>
            <w:vAlign w:val="center"/>
            <w:hideMark/>
          </w:tcPr>
          <w:p w14:paraId="6298162A"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SH</w:t>
            </w:r>
          </w:p>
        </w:tc>
        <w:tc>
          <w:tcPr>
            <w:tcW w:w="7649" w:type="dxa"/>
            <w:shd w:val="clear" w:color="auto" w:fill="auto"/>
            <w:vAlign w:val="center"/>
            <w:hideMark/>
          </w:tcPr>
          <w:p w14:paraId="7F973C58"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aństwowa Służba Hydrogeologiczna</w:t>
            </w:r>
          </w:p>
        </w:tc>
      </w:tr>
      <w:tr w:rsidR="00A360F8" w:rsidRPr="00795F17" w14:paraId="0978F281" w14:textId="77777777" w:rsidTr="001F522F">
        <w:trPr>
          <w:trHeight w:val="340"/>
        </w:trPr>
        <w:tc>
          <w:tcPr>
            <w:tcW w:w="1413" w:type="dxa"/>
            <w:shd w:val="clear" w:color="auto" w:fill="auto"/>
            <w:vAlign w:val="center"/>
            <w:hideMark/>
          </w:tcPr>
          <w:p w14:paraId="6FC0F5BB"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UW</w:t>
            </w:r>
          </w:p>
        </w:tc>
        <w:tc>
          <w:tcPr>
            <w:tcW w:w="7649" w:type="dxa"/>
            <w:shd w:val="clear" w:color="auto" w:fill="auto"/>
            <w:vAlign w:val="center"/>
            <w:hideMark/>
          </w:tcPr>
          <w:p w14:paraId="589FE74A"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lan Utrzymania Wód</w:t>
            </w:r>
          </w:p>
        </w:tc>
      </w:tr>
      <w:tr w:rsidR="00A360F8" w:rsidRPr="00795F17" w14:paraId="214C4BEE" w14:textId="77777777" w:rsidTr="001F522F">
        <w:trPr>
          <w:trHeight w:val="340"/>
        </w:trPr>
        <w:tc>
          <w:tcPr>
            <w:tcW w:w="1413" w:type="dxa"/>
            <w:shd w:val="clear" w:color="auto" w:fill="auto"/>
            <w:vAlign w:val="center"/>
            <w:hideMark/>
          </w:tcPr>
          <w:p w14:paraId="7FFBF28F"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ZO</w:t>
            </w:r>
          </w:p>
        </w:tc>
        <w:tc>
          <w:tcPr>
            <w:tcW w:w="7649" w:type="dxa"/>
            <w:shd w:val="clear" w:color="auto" w:fill="auto"/>
            <w:vAlign w:val="center"/>
            <w:hideMark/>
          </w:tcPr>
          <w:p w14:paraId="7F9564E3"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lany Zadań Ochronnych (obszarów Natura 2000)</w:t>
            </w:r>
          </w:p>
        </w:tc>
      </w:tr>
      <w:tr w:rsidR="00A360F8" w:rsidRPr="00795F17" w14:paraId="787AB65B" w14:textId="77777777" w:rsidTr="001F522F">
        <w:trPr>
          <w:trHeight w:val="340"/>
        </w:trPr>
        <w:tc>
          <w:tcPr>
            <w:tcW w:w="1413" w:type="dxa"/>
            <w:shd w:val="clear" w:color="auto" w:fill="auto"/>
            <w:vAlign w:val="center"/>
            <w:hideMark/>
          </w:tcPr>
          <w:p w14:paraId="0709BFDB"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PZRP</w:t>
            </w:r>
          </w:p>
        </w:tc>
        <w:tc>
          <w:tcPr>
            <w:tcW w:w="7649" w:type="dxa"/>
            <w:shd w:val="clear" w:color="auto" w:fill="auto"/>
            <w:vAlign w:val="center"/>
            <w:hideMark/>
          </w:tcPr>
          <w:p w14:paraId="1C11F899"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lany Zarządzania Ryzykiem Powodziowym</w:t>
            </w:r>
          </w:p>
        </w:tc>
      </w:tr>
      <w:tr w:rsidR="00A360F8" w:rsidRPr="00795F17" w14:paraId="55CE0955" w14:textId="77777777" w:rsidTr="001F522F">
        <w:trPr>
          <w:trHeight w:val="340"/>
        </w:trPr>
        <w:tc>
          <w:tcPr>
            <w:tcW w:w="1413" w:type="dxa"/>
            <w:shd w:val="clear" w:color="auto" w:fill="auto"/>
            <w:vAlign w:val="center"/>
            <w:hideMark/>
          </w:tcPr>
          <w:p w14:paraId="16B2CAC8"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r.kl.jcwp</w:t>
            </w:r>
          </w:p>
        </w:tc>
        <w:tc>
          <w:tcPr>
            <w:tcW w:w="7649" w:type="dxa"/>
            <w:shd w:val="clear" w:color="auto" w:fill="auto"/>
            <w:vAlign w:val="center"/>
            <w:hideMark/>
          </w:tcPr>
          <w:p w14:paraId="641A08BC" w14:textId="7F157842"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Rozporządzenie Ministra Gospodarki Morskiej i Żeglugi Śródlądowej z dnia 11 października 2019 r. w sprawie klasyfikacji stanu ekologicznego, potencjału ekologicznego i stanu chemicznego oraz sposobu klasyfikacji stanu jednolitych części wód powierzchniowych, a także środowiskowych norm jakości dla substancji priorytetowych (Dz.U. z 2019 r.</w:t>
            </w:r>
            <w:r w:rsidR="002A13B9" w:rsidRPr="00795F17">
              <w:rPr>
                <w:rFonts w:eastAsia="Times New Roman" w:cs="Calibri"/>
                <w:color w:val="000000"/>
                <w:sz w:val="18"/>
                <w:szCs w:val="18"/>
                <w:lang w:eastAsia="pl-PL"/>
              </w:rPr>
              <w:t xml:space="preserve"> </w:t>
            </w:r>
            <w:r w:rsidRPr="00795F17">
              <w:rPr>
                <w:rFonts w:eastAsia="Times New Roman" w:cs="Calibri"/>
                <w:color w:val="000000"/>
                <w:sz w:val="18"/>
                <w:szCs w:val="18"/>
                <w:lang w:eastAsia="pl-PL"/>
              </w:rPr>
              <w:t>poz. 2149 z późn. zm.)</w:t>
            </w:r>
          </w:p>
        </w:tc>
      </w:tr>
      <w:tr w:rsidR="00A360F8" w:rsidRPr="00795F17" w14:paraId="7D4CF3E2" w14:textId="77777777" w:rsidTr="001F522F">
        <w:trPr>
          <w:trHeight w:val="340"/>
        </w:trPr>
        <w:tc>
          <w:tcPr>
            <w:tcW w:w="1413" w:type="dxa"/>
            <w:shd w:val="clear" w:color="auto" w:fill="auto"/>
            <w:vAlign w:val="center"/>
            <w:hideMark/>
          </w:tcPr>
          <w:p w14:paraId="5C48F771"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r.kl.jcwpd</w:t>
            </w:r>
          </w:p>
        </w:tc>
        <w:tc>
          <w:tcPr>
            <w:tcW w:w="7649" w:type="dxa"/>
            <w:shd w:val="clear" w:color="auto" w:fill="auto"/>
            <w:vAlign w:val="center"/>
            <w:hideMark/>
          </w:tcPr>
          <w:p w14:paraId="764983A9" w14:textId="7F655CD6"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Rozporządzenie Ministra Gospodarki Morskiej i Żeglugi Śródlądowej z dnia 11 października 2019 r. w sprawie kryteriów i sposobu oceny stanu jednolitych części wód podziemnych (Dz.U. z 2019 r.</w:t>
            </w:r>
            <w:r w:rsidR="002A13B9" w:rsidRPr="00795F17">
              <w:rPr>
                <w:rFonts w:eastAsia="Times New Roman" w:cs="Calibri"/>
                <w:color w:val="000000"/>
                <w:sz w:val="18"/>
                <w:szCs w:val="18"/>
                <w:lang w:eastAsia="pl-PL"/>
              </w:rPr>
              <w:t xml:space="preserve"> </w:t>
            </w:r>
            <w:r w:rsidRPr="00795F17">
              <w:rPr>
                <w:rFonts w:eastAsia="Times New Roman" w:cs="Calibri"/>
                <w:color w:val="000000"/>
                <w:sz w:val="18"/>
                <w:szCs w:val="18"/>
                <w:lang w:eastAsia="pl-PL"/>
              </w:rPr>
              <w:t>poz. 2148)</w:t>
            </w:r>
          </w:p>
        </w:tc>
      </w:tr>
      <w:tr w:rsidR="00A360F8" w:rsidRPr="00795F17" w14:paraId="6F507B7E" w14:textId="77777777" w:rsidTr="001F522F">
        <w:trPr>
          <w:trHeight w:val="340"/>
        </w:trPr>
        <w:tc>
          <w:tcPr>
            <w:tcW w:w="1413" w:type="dxa"/>
            <w:shd w:val="clear" w:color="auto" w:fill="auto"/>
            <w:vAlign w:val="center"/>
            <w:hideMark/>
          </w:tcPr>
          <w:p w14:paraId="0C35314C"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r.m.jcw</w:t>
            </w:r>
          </w:p>
        </w:tc>
        <w:tc>
          <w:tcPr>
            <w:tcW w:w="7649" w:type="dxa"/>
            <w:shd w:val="clear" w:color="auto" w:fill="auto"/>
            <w:vAlign w:val="center"/>
            <w:hideMark/>
          </w:tcPr>
          <w:p w14:paraId="6FB0DE63" w14:textId="2B15F8F9"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Rozporządzenie Ministra Gospodarki Morskiej i Żeglugi Śródlądowej z dnia 9 października 2019 r. w sprawie form i sposobu prowadzenia monitoringu jednolitych części wód powierzchniowych i jednolitych części wód podziemnych (Dz.U. z 2019 r.</w:t>
            </w:r>
            <w:r w:rsidR="002A13B9" w:rsidRPr="00795F17">
              <w:rPr>
                <w:rFonts w:eastAsia="Times New Roman" w:cs="Calibri"/>
                <w:color w:val="000000"/>
                <w:sz w:val="18"/>
                <w:szCs w:val="18"/>
                <w:lang w:eastAsia="pl-PL"/>
              </w:rPr>
              <w:t xml:space="preserve"> </w:t>
            </w:r>
            <w:r w:rsidRPr="00795F17">
              <w:rPr>
                <w:rFonts w:eastAsia="Times New Roman" w:cs="Calibri"/>
                <w:color w:val="000000"/>
                <w:sz w:val="18"/>
                <w:szCs w:val="18"/>
                <w:lang w:eastAsia="pl-PL"/>
              </w:rPr>
              <w:t>poz. 2147 z późn. zm.)</w:t>
            </w:r>
          </w:p>
        </w:tc>
      </w:tr>
      <w:tr w:rsidR="00A360F8" w:rsidRPr="00795F17" w14:paraId="7E132257" w14:textId="77777777" w:rsidTr="001F522F">
        <w:trPr>
          <w:trHeight w:val="340"/>
        </w:trPr>
        <w:tc>
          <w:tcPr>
            <w:tcW w:w="1413" w:type="dxa"/>
            <w:shd w:val="clear" w:color="auto" w:fill="auto"/>
            <w:vAlign w:val="center"/>
            <w:hideMark/>
          </w:tcPr>
          <w:p w14:paraId="7D9E709A"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r.p.g.w.</w:t>
            </w:r>
          </w:p>
        </w:tc>
        <w:tc>
          <w:tcPr>
            <w:tcW w:w="7649" w:type="dxa"/>
            <w:shd w:val="clear" w:color="auto" w:fill="auto"/>
            <w:vAlign w:val="center"/>
            <w:hideMark/>
          </w:tcPr>
          <w:p w14:paraId="4252D070" w14:textId="7FB4D402"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Rozporządzenie Rady Ministrów z dnia 4 października 2019 r. w sprawie szczegółowego zakresu opracowywania planów gospodarowania wodami na obszarach dorzeczy (Dz.U. z 2019 r.</w:t>
            </w:r>
            <w:r w:rsidR="002A13B9" w:rsidRPr="00795F17">
              <w:rPr>
                <w:rFonts w:eastAsia="Times New Roman" w:cs="Calibri"/>
                <w:color w:val="000000"/>
                <w:sz w:val="18"/>
                <w:szCs w:val="18"/>
                <w:lang w:eastAsia="pl-PL"/>
              </w:rPr>
              <w:t xml:space="preserve"> </w:t>
            </w:r>
            <w:r w:rsidRPr="00795F17">
              <w:rPr>
                <w:rFonts w:eastAsia="Times New Roman" w:cs="Calibri"/>
                <w:color w:val="000000"/>
                <w:sz w:val="18"/>
                <w:szCs w:val="18"/>
                <w:lang w:eastAsia="pl-PL"/>
              </w:rPr>
              <w:t>poz. 2150)</w:t>
            </w:r>
          </w:p>
        </w:tc>
      </w:tr>
      <w:tr w:rsidR="00A360F8" w:rsidRPr="00795F17" w14:paraId="7CEDC42D" w14:textId="77777777" w:rsidTr="001F522F">
        <w:trPr>
          <w:trHeight w:val="340"/>
        </w:trPr>
        <w:tc>
          <w:tcPr>
            <w:tcW w:w="1413" w:type="dxa"/>
            <w:shd w:val="clear" w:color="auto" w:fill="auto"/>
            <w:vAlign w:val="center"/>
            <w:hideMark/>
          </w:tcPr>
          <w:p w14:paraId="3F1952A6"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RDOŚ</w:t>
            </w:r>
          </w:p>
        </w:tc>
        <w:tc>
          <w:tcPr>
            <w:tcW w:w="7649" w:type="dxa"/>
            <w:shd w:val="clear" w:color="auto" w:fill="auto"/>
            <w:vAlign w:val="center"/>
            <w:hideMark/>
          </w:tcPr>
          <w:p w14:paraId="49848BA3"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Regionalna Dyrekcja Ochrony Środowiska</w:t>
            </w:r>
          </w:p>
        </w:tc>
      </w:tr>
      <w:tr w:rsidR="00A360F8" w:rsidRPr="00795F17" w14:paraId="1CA614AD" w14:textId="77777777" w:rsidTr="001F522F">
        <w:trPr>
          <w:trHeight w:val="340"/>
        </w:trPr>
        <w:tc>
          <w:tcPr>
            <w:tcW w:w="1413" w:type="dxa"/>
            <w:shd w:val="clear" w:color="auto" w:fill="auto"/>
            <w:vAlign w:val="center"/>
            <w:hideMark/>
          </w:tcPr>
          <w:p w14:paraId="488BFBFE"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RDSM</w:t>
            </w:r>
          </w:p>
        </w:tc>
        <w:tc>
          <w:tcPr>
            <w:tcW w:w="7649" w:type="dxa"/>
            <w:shd w:val="clear" w:color="auto" w:fill="auto"/>
            <w:vAlign w:val="center"/>
            <w:hideMark/>
          </w:tcPr>
          <w:p w14:paraId="3D4F0CAD"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Dyrektywa Parlamentu Europejskiego i Rady 2008/56/WE z dnia 17 czerwca 2008 r. ustanawiająca ramy działań Wspólnoty w dziedzinie polityki środowiska morskiego (Ramowa Dyrektywa w sprawie Strategii Morskiej)</w:t>
            </w:r>
          </w:p>
        </w:tc>
      </w:tr>
      <w:tr w:rsidR="00A360F8" w:rsidRPr="00795F17" w14:paraId="1ED6D31F" w14:textId="77777777" w:rsidTr="001F522F">
        <w:trPr>
          <w:trHeight w:val="340"/>
        </w:trPr>
        <w:tc>
          <w:tcPr>
            <w:tcW w:w="1413" w:type="dxa"/>
            <w:shd w:val="clear" w:color="auto" w:fill="auto"/>
            <w:vAlign w:val="center"/>
            <w:hideMark/>
          </w:tcPr>
          <w:p w14:paraId="2A7403CB"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RDW | Ramowa Dyrektywa Wodna</w:t>
            </w:r>
          </w:p>
        </w:tc>
        <w:tc>
          <w:tcPr>
            <w:tcW w:w="7649" w:type="dxa"/>
            <w:shd w:val="clear" w:color="auto" w:fill="auto"/>
            <w:vAlign w:val="center"/>
            <w:hideMark/>
          </w:tcPr>
          <w:p w14:paraId="3FC25F82"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Dyrektywa Parlamentu Europejskiego i Rady 2000/60/WE z dnia 23 października 2020 r. ustanawiająca ramy wspólnotowego działania w dziedzinie polityki wodnej (Dz.Urz. UE L 327, s. 1 ze zm.)</w:t>
            </w:r>
          </w:p>
        </w:tc>
      </w:tr>
      <w:tr w:rsidR="00A360F8" w:rsidRPr="00795F17" w14:paraId="51830E8D" w14:textId="77777777" w:rsidTr="001F522F">
        <w:trPr>
          <w:trHeight w:val="340"/>
        </w:trPr>
        <w:tc>
          <w:tcPr>
            <w:tcW w:w="1413" w:type="dxa"/>
            <w:shd w:val="clear" w:color="auto" w:fill="auto"/>
            <w:vAlign w:val="center"/>
            <w:hideMark/>
          </w:tcPr>
          <w:p w14:paraId="326E1E62"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RHS</w:t>
            </w:r>
          </w:p>
        </w:tc>
        <w:tc>
          <w:tcPr>
            <w:tcW w:w="7649" w:type="dxa"/>
            <w:shd w:val="clear" w:color="auto" w:fill="auto"/>
            <w:vAlign w:val="center"/>
            <w:hideMark/>
          </w:tcPr>
          <w:p w14:paraId="45907270"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Metoda oceny hydromorfologicznej rzek (River Habitat Survey)</w:t>
            </w:r>
          </w:p>
        </w:tc>
      </w:tr>
      <w:tr w:rsidR="00A360F8" w:rsidRPr="00795F17" w14:paraId="4FD767B6" w14:textId="77777777" w:rsidTr="001F522F">
        <w:trPr>
          <w:trHeight w:val="340"/>
        </w:trPr>
        <w:tc>
          <w:tcPr>
            <w:tcW w:w="1413" w:type="dxa"/>
            <w:shd w:val="clear" w:color="auto" w:fill="auto"/>
            <w:vAlign w:val="center"/>
            <w:hideMark/>
          </w:tcPr>
          <w:p w14:paraId="2BD20539"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RK</w:t>
            </w:r>
          </w:p>
        </w:tc>
        <w:tc>
          <w:tcPr>
            <w:tcW w:w="7649" w:type="dxa"/>
            <w:shd w:val="clear" w:color="auto" w:fill="auto"/>
            <w:vAlign w:val="center"/>
            <w:hideMark/>
          </w:tcPr>
          <w:p w14:paraId="331F38EB"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Jednolita część wód przeznaczona do celów rekreacyjnych, w tym kąpieliskowych</w:t>
            </w:r>
          </w:p>
        </w:tc>
      </w:tr>
      <w:tr w:rsidR="00A360F8" w:rsidRPr="00795F17" w14:paraId="2D20359A" w14:textId="77777777" w:rsidTr="001F522F">
        <w:trPr>
          <w:trHeight w:val="340"/>
        </w:trPr>
        <w:tc>
          <w:tcPr>
            <w:tcW w:w="1413" w:type="dxa"/>
            <w:shd w:val="clear" w:color="auto" w:fill="auto"/>
            <w:vAlign w:val="center"/>
            <w:hideMark/>
          </w:tcPr>
          <w:p w14:paraId="15B290E1"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RZGW WP</w:t>
            </w:r>
          </w:p>
        </w:tc>
        <w:tc>
          <w:tcPr>
            <w:tcW w:w="7649" w:type="dxa"/>
            <w:shd w:val="clear" w:color="auto" w:fill="auto"/>
            <w:vAlign w:val="center"/>
            <w:hideMark/>
          </w:tcPr>
          <w:p w14:paraId="7E6CC075"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Regionalny Zarząd Gospodarki Wodnej Wody Polskie</w:t>
            </w:r>
          </w:p>
        </w:tc>
      </w:tr>
      <w:tr w:rsidR="00A360F8" w:rsidRPr="00795F17" w14:paraId="10C72B6F" w14:textId="77777777" w:rsidTr="001F522F">
        <w:trPr>
          <w:trHeight w:val="340"/>
        </w:trPr>
        <w:tc>
          <w:tcPr>
            <w:tcW w:w="1413" w:type="dxa"/>
            <w:shd w:val="clear" w:color="auto" w:fill="auto"/>
            <w:vAlign w:val="center"/>
            <w:hideMark/>
          </w:tcPr>
          <w:p w14:paraId="47B51A67"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pr.w.</w:t>
            </w:r>
          </w:p>
        </w:tc>
        <w:tc>
          <w:tcPr>
            <w:tcW w:w="7649" w:type="dxa"/>
            <w:shd w:val="clear" w:color="auto" w:fill="auto"/>
            <w:vAlign w:val="center"/>
            <w:hideMark/>
          </w:tcPr>
          <w:p w14:paraId="09C2C9DF" w14:textId="56E5ED93"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Ustawa z dnia 18 lipca 2001 r. - Prawo wodne (tekst jednolity Dz.U. z 2017 r.</w:t>
            </w:r>
            <w:r w:rsidR="002A13B9" w:rsidRPr="00795F17">
              <w:rPr>
                <w:rFonts w:eastAsia="Times New Roman" w:cs="Calibri"/>
                <w:color w:val="000000"/>
                <w:sz w:val="18"/>
                <w:szCs w:val="18"/>
                <w:lang w:eastAsia="pl-PL"/>
              </w:rPr>
              <w:t xml:space="preserve"> </w:t>
            </w:r>
            <w:r w:rsidRPr="00795F17">
              <w:rPr>
                <w:rFonts w:eastAsia="Times New Roman" w:cs="Calibri"/>
                <w:color w:val="000000"/>
                <w:sz w:val="18"/>
                <w:szCs w:val="18"/>
                <w:lang w:eastAsia="pl-PL"/>
              </w:rPr>
              <w:t>poz. 1121 z późn. zm.) Akt uchylony</w:t>
            </w:r>
          </w:p>
        </w:tc>
      </w:tr>
      <w:tr w:rsidR="00A360F8" w:rsidRPr="00795F17" w14:paraId="376ACA89" w14:textId="77777777" w:rsidTr="001F522F">
        <w:trPr>
          <w:trHeight w:val="340"/>
        </w:trPr>
        <w:tc>
          <w:tcPr>
            <w:tcW w:w="1413" w:type="dxa"/>
            <w:shd w:val="clear" w:color="auto" w:fill="auto"/>
            <w:vAlign w:val="center"/>
            <w:hideMark/>
          </w:tcPr>
          <w:p w14:paraId="43D9F660"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r.kl. (2009)</w:t>
            </w:r>
          </w:p>
        </w:tc>
        <w:tc>
          <w:tcPr>
            <w:tcW w:w="7649" w:type="dxa"/>
            <w:shd w:val="clear" w:color="auto" w:fill="auto"/>
            <w:vAlign w:val="center"/>
            <w:hideMark/>
          </w:tcPr>
          <w:p w14:paraId="1BCD8B6E"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Rozporządzenie Ministra Środowiska z dnia 20 sierpnia 2008 r. w sprawie sposobu klasyfikacji stanu jednolitych części wód powierzchniowych (Dz.U. z 2008 r. nr 162 poz. 1008). Akt uchylony.</w:t>
            </w:r>
          </w:p>
        </w:tc>
      </w:tr>
      <w:tr w:rsidR="00A360F8" w:rsidRPr="00795F17" w14:paraId="1EA39FD4" w14:textId="77777777" w:rsidTr="001F522F">
        <w:trPr>
          <w:trHeight w:val="340"/>
        </w:trPr>
        <w:tc>
          <w:tcPr>
            <w:tcW w:w="1413" w:type="dxa"/>
            <w:shd w:val="clear" w:color="auto" w:fill="auto"/>
            <w:vAlign w:val="center"/>
            <w:hideMark/>
          </w:tcPr>
          <w:p w14:paraId="16E8BFDD"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r.kl. (2011)</w:t>
            </w:r>
          </w:p>
        </w:tc>
        <w:tc>
          <w:tcPr>
            <w:tcW w:w="7649" w:type="dxa"/>
            <w:shd w:val="clear" w:color="auto" w:fill="auto"/>
            <w:vAlign w:val="center"/>
            <w:hideMark/>
          </w:tcPr>
          <w:p w14:paraId="7A154FCF"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Rozporządzenie Ministra Środowiska z dnia 9 listopada 2011 r. w sprawie sposobu klasyfikacji stanu jednolitych części wód powierzchniowych oraz środowiskowych norm jakości dla substancji priorytetowych (Dz.U. z 2011 r. nr 257 poz. 1545). Akt uchylony.</w:t>
            </w:r>
          </w:p>
        </w:tc>
      </w:tr>
      <w:tr w:rsidR="00A360F8" w:rsidRPr="00795F17" w14:paraId="5CD4F4FE" w14:textId="77777777" w:rsidTr="001F522F">
        <w:trPr>
          <w:trHeight w:val="340"/>
        </w:trPr>
        <w:tc>
          <w:tcPr>
            <w:tcW w:w="1413" w:type="dxa"/>
            <w:shd w:val="clear" w:color="auto" w:fill="auto"/>
            <w:vAlign w:val="center"/>
            <w:hideMark/>
          </w:tcPr>
          <w:p w14:paraId="06374396"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r.kl. (2014)</w:t>
            </w:r>
          </w:p>
        </w:tc>
        <w:tc>
          <w:tcPr>
            <w:tcW w:w="7649" w:type="dxa"/>
            <w:shd w:val="clear" w:color="auto" w:fill="auto"/>
            <w:vAlign w:val="center"/>
            <w:hideMark/>
          </w:tcPr>
          <w:p w14:paraId="1128947B" w14:textId="70FE55D3"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Rozporządzenie Ministra Środowiska z dnia 22 października 2014 r. w sprawie sposobu klasyfikacji stanu jednolitych części wód powierzchniowych oraz środowiskowych norm jakości dla substancji priorytetowych (Dz.U. z 2014 r.</w:t>
            </w:r>
            <w:r w:rsidR="002A13B9" w:rsidRPr="00795F17">
              <w:rPr>
                <w:rFonts w:eastAsia="Times New Roman" w:cs="Calibri"/>
                <w:color w:val="000000"/>
                <w:sz w:val="18"/>
                <w:szCs w:val="18"/>
                <w:lang w:eastAsia="pl-PL"/>
              </w:rPr>
              <w:t xml:space="preserve"> </w:t>
            </w:r>
            <w:r w:rsidRPr="00795F17">
              <w:rPr>
                <w:rFonts w:eastAsia="Times New Roman" w:cs="Calibri"/>
                <w:color w:val="000000"/>
                <w:sz w:val="18"/>
                <w:szCs w:val="18"/>
                <w:lang w:eastAsia="pl-PL"/>
              </w:rPr>
              <w:t>poz. 1482). Akt uchylony.</w:t>
            </w:r>
          </w:p>
        </w:tc>
      </w:tr>
      <w:tr w:rsidR="00A360F8" w:rsidRPr="00795F17" w14:paraId="26F6CAA0" w14:textId="77777777" w:rsidTr="001F522F">
        <w:trPr>
          <w:trHeight w:val="340"/>
        </w:trPr>
        <w:tc>
          <w:tcPr>
            <w:tcW w:w="1413" w:type="dxa"/>
            <w:shd w:val="clear" w:color="auto" w:fill="auto"/>
            <w:vAlign w:val="center"/>
            <w:hideMark/>
          </w:tcPr>
          <w:p w14:paraId="70C7AAF5"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r.kl. (2016)</w:t>
            </w:r>
          </w:p>
        </w:tc>
        <w:tc>
          <w:tcPr>
            <w:tcW w:w="7649" w:type="dxa"/>
            <w:shd w:val="clear" w:color="auto" w:fill="auto"/>
            <w:vAlign w:val="center"/>
            <w:hideMark/>
          </w:tcPr>
          <w:p w14:paraId="36F66E6B" w14:textId="7D6912FF"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Rozporządzenie Ministra Środowiska z dnia 21 lipca 2016 r. w sprawie sposobu klasyfikacji stanu jednolitych części wód powierzchniowych oraz środowiskowych norm jakości dla substancji priorytetowych (Dz.U. z 2016 r.</w:t>
            </w:r>
            <w:r w:rsidR="002A13B9" w:rsidRPr="00795F17">
              <w:rPr>
                <w:rFonts w:eastAsia="Times New Roman" w:cs="Calibri"/>
                <w:color w:val="000000"/>
                <w:sz w:val="18"/>
                <w:szCs w:val="18"/>
                <w:lang w:eastAsia="pl-PL"/>
              </w:rPr>
              <w:t xml:space="preserve"> </w:t>
            </w:r>
            <w:r w:rsidRPr="00795F17">
              <w:rPr>
                <w:rFonts w:eastAsia="Times New Roman" w:cs="Calibri"/>
                <w:color w:val="000000"/>
                <w:sz w:val="18"/>
                <w:szCs w:val="18"/>
                <w:lang w:eastAsia="pl-PL"/>
              </w:rPr>
              <w:t>poz. 1187). Akt uchylony.</w:t>
            </w:r>
          </w:p>
        </w:tc>
      </w:tr>
      <w:tr w:rsidR="00A360F8" w:rsidRPr="00795F17" w14:paraId="2C44C109" w14:textId="77777777" w:rsidTr="001F522F">
        <w:trPr>
          <w:trHeight w:val="340"/>
        </w:trPr>
        <w:tc>
          <w:tcPr>
            <w:tcW w:w="1413" w:type="dxa"/>
            <w:shd w:val="clear" w:color="auto" w:fill="auto"/>
            <w:vAlign w:val="center"/>
            <w:hideMark/>
          </w:tcPr>
          <w:p w14:paraId="64C8281A"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r.kl.s.e.p. (2009)</w:t>
            </w:r>
          </w:p>
        </w:tc>
        <w:tc>
          <w:tcPr>
            <w:tcW w:w="7649" w:type="dxa"/>
            <w:shd w:val="clear" w:color="auto" w:fill="auto"/>
            <w:vAlign w:val="center"/>
            <w:hideMark/>
          </w:tcPr>
          <w:p w14:paraId="6DB74E53"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Rozporządzenie Ministra Środowiska z dnia 22 lipca 2009 r. w sprawie klasyfikacji stanu ekologicznego, potencjału ekologicznego i stanu chemicznego jednolitych części wód powierzchniowych (Dz.U. z 2009 nr 122 poz. 1018). Akt uchylony.</w:t>
            </w:r>
          </w:p>
        </w:tc>
      </w:tr>
      <w:tr w:rsidR="00A360F8" w:rsidRPr="00795F17" w14:paraId="4552F4FB" w14:textId="77777777" w:rsidTr="001F522F">
        <w:trPr>
          <w:trHeight w:val="340"/>
        </w:trPr>
        <w:tc>
          <w:tcPr>
            <w:tcW w:w="1413" w:type="dxa"/>
            <w:shd w:val="clear" w:color="auto" w:fill="auto"/>
            <w:vAlign w:val="center"/>
            <w:hideMark/>
          </w:tcPr>
          <w:p w14:paraId="64AE4BE9"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r.kl.s.e.p. (2011)</w:t>
            </w:r>
          </w:p>
        </w:tc>
        <w:tc>
          <w:tcPr>
            <w:tcW w:w="7649" w:type="dxa"/>
            <w:shd w:val="clear" w:color="auto" w:fill="auto"/>
            <w:vAlign w:val="center"/>
            <w:hideMark/>
          </w:tcPr>
          <w:p w14:paraId="0DA31B17"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Rozporządzenie Ministra Środowiska z 9 listopada 2011 r. w sprawie klasyfikacji stanu ekologicznego, potencjału ekologicznego i stanu chemicznego jednolitych części wód powierzchniowych (Dz.U. z 2011 r. nr 258 poz. 1549). Akt uchylony.</w:t>
            </w:r>
          </w:p>
        </w:tc>
      </w:tr>
      <w:tr w:rsidR="00A360F8" w:rsidRPr="00795F17" w14:paraId="4E3A0C2A" w14:textId="77777777" w:rsidTr="001F522F">
        <w:trPr>
          <w:trHeight w:val="340"/>
        </w:trPr>
        <w:tc>
          <w:tcPr>
            <w:tcW w:w="1413" w:type="dxa"/>
            <w:shd w:val="clear" w:color="auto" w:fill="auto"/>
            <w:vAlign w:val="center"/>
            <w:hideMark/>
          </w:tcPr>
          <w:p w14:paraId="1A8D20CB"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r.m. (2009)</w:t>
            </w:r>
          </w:p>
        </w:tc>
        <w:tc>
          <w:tcPr>
            <w:tcW w:w="7649" w:type="dxa"/>
            <w:shd w:val="clear" w:color="auto" w:fill="auto"/>
            <w:vAlign w:val="center"/>
            <w:hideMark/>
          </w:tcPr>
          <w:p w14:paraId="332FDCE5"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Rozporządzenie Ministra Środowiska z dnia 13 maja 2009 r. w sprawie form i sposobu prowadzenia monitoringu jednolitych części wód powierzchniowych i podziemnych (Dz.U. z 2009 r. nr 81 poz. 685). Akt uchylony.</w:t>
            </w:r>
          </w:p>
        </w:tc>
      </w:tr>
      <w:tr w:rsidR="00A360F8" w:rsidRPr="00795F17" w14:paraId="3CAC815B" w14:textId="77777777" w:rsidTr="001F522F">
        <w:trPr>
          <w:trHeight w:val="340"/>
        </w:trPr>
        <w:tc>
          <w:tcPr>
            <w:tcW w:w="1413" w:type="dxa"/>
            <w:shd w:val="clear" w:color="auto" w:fill="auto"/>
            <w:vAlign w:val="center"/>
            <w:hideMark/>
          </w:tcPr>
          <w:p w14:paraId="23F19255"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r.m. (2011)</w:t>
            </w:r>
          </w:p>
        </w:tc>
        <w:tc>
          <w:tcPr>
            <w:tcW w:w="7649" w:type="dxa"/>
            <w:shd w:val="clear" w:color="auto" w:fill="auto"/>
            <w:vAlign w:val="center"/>
            <w:hideMark/>
          </w:tcPr>
          <w:p w14:paraId="05879003"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Rozporządzenie Ministra Środowiska z dnia 15 listopada 2011 r. w sprawie form i sposobu prowadzenia monitoringu jednolitych części wód powierzchniowych i podziemnych (Dz.U. z 2011 r. nr 258 poz. 1550). Akt uchylony.</w:t>
            </w:r>
          </w:p>
        </w:tc>
      </w:tr>
      <w:tr w:rsidR="00A360F8" w:rsidRPr="00795F17" w14:paraId="229CF1A2" w14:textId="77777777" w:rsidTr="001F522F">
        <w:trPr>
          <w:trHeight w:val="340"/>
        </w:trPr>
        <w:tc>
          <w:tcPr>
            <w:tcW w:w="1413" w:type="dxa"/>
            <w:shd w:val="clear" w:color="auto" w:fill="auto"/>
            <w:vAlign w:val="center"/>
            <w:hideMark/>
          </w:tcPr>
          <w:p w14:paraId="40EB57BA"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r.m. jcw (2016)</w:t>
            </w:r>
          </w:p>
        </w:tc>
        <w:tc>
          <w:tcPr>
            <w:tcW w:w="7649" w:type="dxa"/>
            <w:shd w:val="clear" w:color="auto" w:fill="auto"/>
            <w:vAlign w:val="center"/>
            <w:hideMark/>
          </w:tcPr>
          <w:p w14:paraId="1F9141FB" w14:textId="0B3390DC"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Rozporządzenie Ministra Środowiska z dnia 19 lipca 2016 r. w sprawie form i sposobu prowadzenia monitoringu jednolitych części wód powierzchniowych i podziemnych (Dz.U. z 2016 r.</w:t>
            </w:r>
            <w:r w:rsidR="002A13B9" w:rsidRPr="00795F17">
              <w:rPr>
                <w:rFonts w:eastAsia="Times New Roman" w:cs="Calibri"/>
                <w:color w:val="000000"/>
                <w:sz w:val="18"/>
                <w:szCs w:val="18"/>
                <w:lang w:eastAsia="pl-PL"/>
              </w:rPr>
              <w:t xml:space="preserve"> </w:t>
            </w:r>
            <w:r w:rsidRPr="00795F17">
              <w:rPr>
                <w:rFonts w:eastAsia="Times New Roman" w:cs="Calibri"/>
                <w:color w:val="000000"/>
                <w:sz w:val="18"/>
                <w:szCs w:val="18"/>
                <w:lang w:eastAsia="pl-PL"/>
              </w:rPr>
              <w:t>poz. 1178). Akt uchylony.</w:t>
            </w:r>
          </w:p>
        </w:tc>
      </w:tr>
      <w:tr w:rsidR="00A360F8" w:rsidRPr="00795F17" w14:paraId="1A0182CD" w14:textId="77777777" w:rsidTr="001F522F">
        <w:trPr>
          <w:trHeight w:val="340"/>
        </w:trPr>
        <w:tc>
          <w:tcPr>
            <w:tcW w:w="1413" w:type="dxa"/>
            <w:shd w:val="clear" w:color="auto" w:fill="auto"/>
            <w:vAlign w:val="center"/>
            <w:hideMark/>
          </w:tcPr>
          <w:p w14:paraId="79EE9735"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CW</w:t>
            </w:r>
          </w:p>
        </w:tc>
        <w:tc>
          <w:tcPr>
            <w:tcW w:w="7649" w:type="dxa"/>
            <w:shd w:val="clear" w:color="auto" w:fill="auto"/>
            <w:vAlign w:val="center"/>
            <w:hideMark/>
          </w:tcPr>
          <w:p w14:paraId="512BD7C5"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Sztuczna część wód</w:t>
            </w:r>
          </w:p>
        </w:tc>
      </w:tr>
      <w:tr w:rsidR="00A360F8" w:rsidRPr="00795F17" w14:paraId="34F0F658" w14:textId="77777777" w:rsidTr="001F522F">
        <w:trPr>
          <w:trHeight w:val="340"/>
        </w:trPr>
        <w:tc>
          <w:tcPr>
            <w:tcW w:w="1413" w:type="dxa"/>
            <w:shd w:val="clear" w:color="auto" w:fill="auto"/>
            <w:vAlign w:val="center"/>
            <w:hideMark/>
          </w:tcPr>
          <w:p w14:paraId="4703AAF8"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DF</w:t>
            </w:r>
          </w:p>
        </w:tc>
        <w:tc>
          <w:tcPr>
            <w:tcW w:w="7649" w:type="dxa"/>
            <w:shd w:val="clear" w:color="auto" w:fill="auto"/>
            <w:vAlign w:val="center"/>
            <w:hideMark/>
          </w:tcPr>
          <w:p w14:paraId="72C2C448"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Standardowy formularz opisu obszaru Natura 2000 (Standard Data Form)</w:t>
            </w:r>
          </w:p>
        </w:tc>
      </w:tr>
      <w:tr w:rsidR="00A360F8" w:rsidRPr="00795F17" w14:paraId="3A888DB4" w14:textId="77777777" w:rsidTr="001F522F">
        <w:trPr>
          <w:trHeight w:val="340"/>
        </w:trPr>
        <w:tc>
          <w:tcPr>
            <w:tcW w:w="1413" w:type="dxa"/>
            <w:shd w:val="clear" w:color="auto" w:fill="auto"/>
            <w:vAlign w:val="center"/>
            <w:hideMark/>
          </w:tcPr>
          <w:p w14:paraId="1B274EEF"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E</w:t>
            </w:r>
          </w:p>
        </w:tc>
        <w:tc>
          <w:tcPr>
            <w:tcW w:w="7649" w:type="dxa"/>
            <w:shd w:val="clear" w:color="auto" w:fill="auto"/>
            <w:vAlign w:val="center"/>
            <w:hideMark/>
          </w:tcPr>
          <w:p w14:paraId="4E0BECCF"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Stan ekologiczny</w:t>
            </w:r>
          </w:p>
        </w:tc>
      </w:tr>
      <w:tr w:rsidR="00A360F8" w:rsidRPr="00795F17" w14:paraId="2A264EB4" w14:textId="77777777" w:rsidTr="001F522F">
        <w:trPr>
          <w:trHeight w:val="340"/>
        </w:trPr>
        <w:tc>
          <w:tcPr>
            <w:tcW w:w="1413" w:type="dxa"/>
            <w:shd w:val="clear" w:color="auto" w:fill="auto"/>
            <w:vAlign w:val="center"/>
            <w:hideMark/>
          </w:tcPr>
          <w:p w14:paraId="23B0F754"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iG</w:t>
            </w:r>
          </w:p>
        </w:tc>
        <w:tc>
          <w:tcPr>
            <w:tcW w:w="7649" w:type="dxa"/>
            <w:shd w:val="clear" w:color="auto" w:fill="auto"/>
            <w:vAlign w:val="center"/>
            <w:hideMark/>
          </w:tcPr>
          <w:p w14:paraId="570D0930"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Obszary przeznaczone do ochrony siedlisk lub gatunków, o których mowa w przepisach ustawy z dnia 16 kwietnia 2004 r. o ochronie przyrody, dla których utrzymanie lub poprawa stanu wód jest ważnym czynnikiem w ich ochronie</w:t>
            </w:r>
          </w:p>
        </w:tc>
      </w:tr>
      <w:tr w:rsidR="00A360F8" w:rsidRPr="00795F17" w14:paraId="50E6B0BA" w14:textId="77777777" w:rsidTr="001F522F">
        <w:trPr>
          <w:trHeight w:val="340"/>
        </w:trPr>
        <w:tc>
          <w:tcPr>
            <w:tcW w:w="1413" w:type="dxa"/>
            <w:shd w:val="clear" w:color="auto" w:fill="auto"/>
            <w:vAlign w:val="center"/>
            <w:hideMark/>
          </w:tcPr>
          <w:p w14:paraId="1AA6282F"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iNP</w:t>
            </w:r>
          </w:p>
        </w:tc>
        <w:tc>
          <w:tcPr>
            <w:tcW w:w="7649" w:type="dxa"/>
            <w:shd w:val="clear" w:color="auto" w:fill="auto"/>
            <w:vAlign w:val="center"/>
            <w:hideMark/>
          </w:tcPr>
          <w:p w14:paraId="73604FEA"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Strategia „Sprawne i Nowoczesne Państwo 2030”</w:t>
            </w:r>
          </w:p>
        </w:tc>
      </w:tr>
      <w:tr w:rsidR="00A360F8" w:rsidRPr="00795F17" w14:paraId="094035D4" w14:textId="77777777" w:rsidTr="001F522F">
        <w:trPr>
          <w:trHeight w:val="340"/>
        </w:trPr>
        <w:tc>
          <w:tcPr>
            <w:tcW w:w="1413" w:type="dxa"/>
            <w:shd w:val="clear" w:color="auto" w:fill="auto"/>
            <w:vAlign w:val="center"/>
            <w:hideMark/>
          </w:tcPr>
          <w:p w14:paraId="3D16BEFD"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NO</w:t>
            </w:r>
          </w:p>
        </w:tc>
        <w:tc>
          <w:tcPr>
            <w:tcW w:w="7649" w:type="dxa"/>
            <w:shd w:val="clear" w:color="auto" w:fill="auto"/>
            <w:vAlign w:val="center"/>
            <w:hideMark/>
          </w:tcPr>
          <w:p w14:paraId="2CA9CD92"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Stan niski ostrzegawczy</w:t>
            </w:r>
          </w:p>
        </w:tc>
      </w:tr>
      <w:tr w:rsidR="00A360F8" w:rsidRPr="00795F17" w14:paraId="51292C57" w14:textId="77777777" w:rsidTr="001F522F">
        <w:trPr>
          <w:trHeight w:val="340"/>
        </w:trPr>
        <w:tc>
          <w:tcPr>
            <w:tcW w:w="1413" w:type="dxa"/>
            <w:shd w:val="clear" w:color="auto" w:fill="auto"/>
            <w:vAlign w:val="center"/>
            <w:hideMark/>
          </w:tcPr>
          <w:p w14:paraId="7F5DCD0B"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OBWP</w:t>
            </w:r>
          </w:p>
        </w:tc>
        <w:tc>
          <w:tcPr>
            <w:tcW w:w="7649" w:type="dxa"/>
            <w:shd w:val="clear" w:color="auto" w:fill="auto"/>
            <w:vAlign w:val="center"/>
            <w:hideMark/>
          </w:tcPr>
          <w:p w14:paraId="4C9026B1"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Sieć obserwacyjno-badawcza wód podziemnych</w:t>
            </w:r>
          </w:p>
        </w:tc>
      </w:tr>
      <w:tr w:rsidR="00A360F8" w:rsidRPr="00795F17" w14:paraId="008BBD71" w14:textId="77777777" w:rsidTr="001F522F">
        <w:trPr>
          <w:trHeight w:val="340"/>
        </w:trPr>
        <w:tc>
          <w:tcPr>
            <w:tcW w:w="1413" w:type="dxa"/>
            <w:shd w:val="clear" w:color="auto" w:fill="auto"/>
            <w:vAlign w:val="center"/>
            <w:hideMark/>
          </w:tcPr>
          <w:p w14:paraId="3396EFDB"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ON</w:t>
            </w:r>
          </w:p>
        </w:tc>
        <w:tc>
          <w:tcPr>
            <w:tcW w:w="7649" w:type="dxa"/>
            <w:shd w:val="clear" w:color="auto" w:fill="auto"/>
            <w:vAlign w:val="center"/>
            <w:hideMark/>
          </w:tcPr>
          <w:p w14:paraId="407C6DC4"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Społeczna Odpowiedzialność Nauki</w:t>
            </w:r>
          </w:p>
        </w:tc>
      </w:tr>
      <w:tr w:rsidR="00A360F8" w:rsidRPr="00795F17" w14:paraId="2D17D18F" w14:textId="77777777" w:rsidTr="001F522F">
        <w:trPr>
          <w:trHeight w:val="340"/>
        </w:trPr>
        <w:tc>
          <w:tcPr>
            <w:tcW w:w="1413" w:type="dxa"/>
            <w:shd w:val="clear" w:color="auto" w:fill="auto"/>
            <w:vAlign w:val="center"/>
            <w:hideMark/>
          </w:tcPr>
          <w:p w14:paraId="0BEF453C"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OO</w:t>
            </w:r>
          </w:p>
        </w:tc>
        <w:tc>
          <w:tcPr>
            <w:tcW w:w="7649" w:type="dxa"/>
            <w:shd w:val="clear" w:color="auto" w:fill="auto"/>
            <w:vAlign w:val="center"/>
            <w:hideMark/>
          </w:tcPr>
          <w:p w14:paraId="753FD694"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Specjalny obszar ochrony siedlisk Natura 2000</w:t>
            </w:r>
          </w:p>
        </w:tc>
      </w:tr>
      <w:tr w:rsidR="00A360F8" w:rsidRPr="00795F17" w14:paraId="603BC6CE" w14:textId="77777777" w:rsidTr="001F522F">
        <w:trPr>
          <w:trHeight w:val="340"/>
        </w:trPr>
        <w:tc>
          <w:tcPr>
            <w:tcW w:w="1413" w:type="dxa"/>
            <w:shd w:val="clear" w:color="auto" w:fill="auto"/>
            <w:vAlign w:val="center"/>
            <w:hideMark/>
          </w:tcPr>
          <w:p w14:paraId="05CF1878"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OOŚ</w:t>
            </w:r>
          </w:p>
        </w:tc>
        <w:tc>
          <w:tcPr>
            <w:tcW w:w="7649" w:type="dxa"/>
            <w:shd w:val="clear" w:color="auto" w:fill="auto"/>
            <w:vAlign w:val="center"/>
            <w:hideMark/>
          </w:tcPr>
          <w:p w14:paraId="74EA6BF0"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Strategiczna ocena oddziaływania na środowisko</w:t>
            </w:r>
          </w:p>
        </w:tc>
      </w:tr>
      <w:tr w:rsidR="00A360F8" w:rsidRPr="00795F17" w14:paraId="1B87CB6C" w14:textId="77777777" w:rsidTr="001F522F">
        <w:trPr>
          <w:trHeight w:val="340"/>
        </w:trPr>
        <w:tc>
          <w:tcPr>
            <w:tcW w:w="1413" w:type="dxa"/>
            <w:shd w:val="clear" w:color="auto" w:fill="auto"/>
            <w:vAlign w:val="center"/>
            <w:hideMark/>
          </w:tcPr>
          <w:p w14:paraId="7046A6F9"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P 2030</w:t>
            </w:r>
          </w:p>
        </w:tc>
        <w:tc>
          <w:tcPr>
            <w:tcW w:w="7649" w:type="dxa"/>
            <w:shd w:val="clear" w:color="auto" w:fill="auto"/>
            <w:vAlign w:val="center"/>
            <w:hideMark/>
          </w:tcPr>
          <w:p w14:paraId="61808C00"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Strategia produktywności 2030</w:t>
            </w:r>
          </w:p>
        </w:tc>
      </w:tr>
      <w:tr w:rsidR="00A360F8" w:rsidRPr="00795F17" w14:paraId="0FF2FB33" w14:textId="77777777" w:rsidTr="001F522F">
        <w:trPr>
          <w:trHeight w:val="340"/>
        </w:trPr>
        <w:tc>
          <w:tcPr>
            <w:tcW w:w="1413" w:type="dxa"/>
            <w:shd w:val="clear" w:color="auto" w:fill="auto"/>
            <w:vAlign w:val="center"/>
            <w:hideMark/>
          </w:tcPr>
          <w:p w14:paraId="4393A588"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PA 2020</w:t>
            </w:r>
          </w:p>
        </w:tc>
        <w:tc>
          <w:tcPr>
            <w:tcW w:w="7649" w:type="dxa"/>
            <w:shd w:val="clear" w:color="auto" w:fill="auto"/>
            <w:vAlign w:val="center"/>
            <w:hideMark/>
          </w:tcPr>
          <w:p w14:paraId="12422E32"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Strategiczny plan adaptacji dla sektorów i obszarów wrażliwych na zmiany klimatu do 2020 r. z perspektywą do 2030 r.</w:t>
            </w:r>
          </w:p>
        </w:tc>
      </w:tr>
      <w:tr w:rsidR="00A360F8" w:rsidRPr="00795F17" w14:paraId="63DDA6E0" w14:textId="77777777" w:rsidTr="001F522F">
        <w:trPr>
          <w:trHeight w:val="340"/>
        </w:trPr>
        <w:tc>
          <w:tcPr>
            <w:tcW w:w="1413" w:type="dxa"/>
            <w:shd w:val="clear" w:color="auto" w:fill="auto"/>
            <w:vAlign w:val="center"/>
            <w:hideMark/>
          </w:tcPr>
          <w:p w14:paraId="779B8E7E"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RKS</w:t>
            </w:r>
          </w:p>
        </w:tc>
        <w:tc>
          <w:tcPr>
            <w:tcW w:w="7649" w:type="dxa"/>
            <w:shd w:val="clear" w:color="auto" w:fill="auto"/>
            <w:vAlign w:val="center"/>
            <w:hideMark/>
          </w:tcPr>
          <w:p w14:paraId="25B6761B"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Strategia Rozwoju Kapitału Społecznego (współdziałanie, kultura, kreatywność) 2030</w:t>
            </w:r>
          </w:p>
        </w:tc>
      </w:tr>
      <w:tr w:rsidR="00A360F8" w:rsidRPr="00795F17" w14:paraId="21B56FFB" w14:textId="77777777" w:rsidTr="001F522F">
        <w:trPr>
          <w:trHeight w:val="340"/>
        </w:trPr>
        <w:tc>
          <w:tcPr>
            <w:tcW w:w="1413" w:type="dxa"/>
            <w:shd w:val="clear" w:color="auto" w:fill="auto"/>
            <w:vAlign w:val="center"/>
            <w:hideMark/>
          </w:tcPr>
          <w:p w14:paraId="4957BAA3"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RT 2030</w:t>
            </w:r>
          </w:p>
        </w:tc>
        <w:tc>
          <w:tcPr>
            <w:tcW w:w="7649" w:type="dxa"/>
            <w:shd w:val="clear" w:color="auto" w:fill="auto"/>
            <w:vAlign w:val="center"/>
            <w:hideMark/>
          </w:tcPr>
          <w:p w14:paraId="459FE232"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Strategia Zrównoważonego Rozwoju Transportu do 2030 r.</w:t>
            </w:r>
          </w:p>
        </w:tc>
      </w:tr>
      <w:tr w:rsidR="00A360F8" w:rsidRPr="00795F17" w14:paraId="698FC825" w14:textId="77777777" w:rsidTr="001F522F">
        <w:trPr>
          <w:trHeight w:val="340"/>
        </w:trPr>
        <w:tc>
          <w:tcPr>
            <w:tcW w:w="1413" w:type="dxa"/>
            <w:shd w:val="clear" w:color="auto" w:fill="auto"/>
            <w:vAlign w:val="center"/>
            <w:hideMark/>
          </w:tcPr>
          <w:p w14:paraId="4895C587"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SNMQ</w:t>
            </w:r>
          </w:p>
        </w:tc>
        <w:tc>
          <w:tcPr>
            <w:tcW w:w="7649" w:type="dxa"/>
            <w:shd w:val="clear" w:color="auto" w:fill="auto"/>
            <w:vAlign w:val="center"/>
            <w:hideMark/>
          </w:tcPr>
          <w:p w14:paraId="34C7A19D"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Przepływ średni z najniższych miesięcznych w wieloleciu</w:t>
            </w:r>
          </w:p>
        </w:tc>
      </w:tr>
      <w:tr w:rsidR="00A360F8" w:rsidRPr="00795F17" w14:paraId="6E80B62C" w14:textId="77777777" w:rsidTr="001F522F">
        <w:trPr>
          <w:trHeight w:val="340"/>
        </w:trPr>
        <w:tc>
          <w:tcPr>
            <w:tcW w:w="1413" w:type="dxa"/>
            <w:shd w:val="clear" w:color="auto" w:fill="auto"/>
            <w:vAlign w:val="center"/>
            <w:hideMark/>
          </w:tcPr>
          <w:p w14:paraId="4BFE118D"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ZCW</w:t>
            </w:r>
          </w:p>
        </w:tc>
        <w:tc>
          <w:tcPr>
            <w:tcW w:w="7649" w:type="dxa"/>
            <w:shd w:val="clear" w:color="auto" w:fill="auto"/>
            <w:vAlign w:val="center"/>
            <w:hideMark/>
          </w:tcPr>
          <w:p w14:paraId="6CF42D74"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Silnie zmieniona część wód</w:t>
            </w:r>
          </w:p>
        </w:tc>
      </w:tr>
      <w:tr w:rsidR="00A360F8" w:rsidRPr="00795F17" w14:paraId="1393B9FC" w14:textId="77777777" w:rsidTr="001F522F">
        <w:trPr>
          <w:trHeight w:val="340"/>
        </w:trPr>
        <w:tc>
          <w:tcPr>
            <w:tcW w:w="1413" w:type="dxa"/>
            <w:shd w:val="clear" w:color="auto" w:fill="auto"/>
            <w:vAlign w:val="center"/>
            <w:hideMark/>
          </w:tcPr>
          <w:p w14:paraId="5AD999B6"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SZRWRiR 2030</w:t>
            </w:r>
          </w:p>
        </w:tc>
        <w:tc>
          <w:tcPr>
            <w:tcW w:w="7649" w:type="dxa"/>
            <w:shd w:val="clear" w:color="auto" w:fill="auto"/>
            <w:vAlign w:val="center"/>
            <w:hideMark/>
          </w:tcPr>
          <w:p w14:paraId="68EAD253"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Strategia zrównoważonego rozwoju wsi, rolnictwa i rybactwa 2030</w:t>
            </w:r>
          </w:p>
        </w:tc>
      </w:tr>
      <w:tr w:rsidR="00A360F8" w:rsidRPr="00795F17" w14:paraId="6E2A665C" w14:textId="77777777" w:rsidTr="001F522F">
        <w:trPr>
          <w:trHeight w:val="340"/>
        </w:trPr>
        <w:tc>
          <w:tcPr>
            <w:tcW w:w="1413" w:type="dxa"/>
            <w:shd w:val="clear" w:color="auto" w:fill="auto"/>
            <w:vAlign w:val="center"/>
            <w:hideMark/>
          </w:tcPr>
          <w:p w14:paraId="2552A761"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śdw</w:t>
            </w:r>
          </w:p>
        </w:tc>
        <w:tc>
          <w:tcPr>
            <w:tcW w:w="7649" w:type="dxa"/>
            <w:shd w:val="clear" w:color="auto" w:fill="auto"/>
            <w:vAlign w:val="center"/>
            <w:hideMark/>
          </w:tcPr>
          <w:p w14:paraId="6EEBFBDE"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Śródlądowa droga wodna</w:t>
            </w:r>
          </w:p>
        </w:tc>
      </w:tr>
      <w:tr w:rsidR="00A360F8" w:rsidRPr="00795F17" w14:paraId="78D2B431" w14:textId="77777777" w:rsidTr="001F522F">
        <w:trPr>
          <w:trHeight w:val="340"/>
        </w:trPr>
        <w:tc>
          <w:tcPr>
            <w:tcW w:w="1413" w:type="dxa"/>
            <w:shd w:val="clear" w:color="auto" w:fill="auto"/>
            <w:vAlign w:val="center"/>
            <w:hideMark/>
          </w:tcPr>
          <w:p w14:paraId="6BA5DB38"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TWG</w:t>
            </w:r>
          </w:p>
        </w:tc>
        <w:tc>
          <w:tcPr>
            <w:tcW w:w="7649" w:type="dxa"/>
            <w:shd w:val="clear" w:color="auto" w:fill="auto"/>
            <w:vAlign w:val="center"/>
            <w:hideMark/>
          </w:tcPr>
          <w:p w14:paraId="54D7E0AA"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 xml:space="preserve">Techniczna Grupa Robocza (z ang. </w:t>
            </w:r>
            <w:r w:rsidRPr="00795F17">
              <w:rPr>
                <w:rFonts w:eastAsia="Times New Roman" w:cs="Calibri"/>
                <w:i/>
                <w:iCs/>
                <w:color w:val="000000"/>
                <w:sz w:val="18"/>
                <w:szCs w:val="18"/>
                <w:lang w:eastAsia="pl-PL"/>
              </w:rPr>
              <w:t>Technical Working Group</w:t>
            </w:r>
            <w:r w:rsidRPr="00795F17">
              <w:rPr>
                <w:rFonts w:eastAsia="Times New Roman" w:cs="Calibri"/>
                <w:color w:val="000000"/>
                <w:sz w:val="18"/>
                <w:szCs w:val="18"/>
                <w:lang w:eastAsia="pl-PL"/>
              </w:rPr>
              <w:t>)</w:t>
            </w:r>
          </w:p>
        </w:tc>
      </w:tr>
      <w:tr w:rsidR="00A360F8" w:rsidRPr="00795F17" w14:paraId="1C1D86F4" w14:textId="77777777" w:rsidTr="001F522F">
        <w:trPr>
          <w:trHeight w:val="340"/>
        </w:trPr>
        <w:tc>
          <w:tcPr>
            <w:tcW w:w="1413" w:type="dxa"/>
            <w:shd w:val="clear" w:color="auto" w:fill="auto"/>
            <w:vAlign w:val="center"/>
            <w:hideMark/>
          </w:tcPr>
          <w:p w14:paraId="4657C538"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u.i.o.ś.</w:t>
            </w:r>
          </w:p>
        </w:tc>
        <w:tc>
          <w:tcPr>
            <w:tcW w:w="7649" w:type="dxa"/>
            <w:shd w:val="clear" w:color="auto" w:fill="auto"/>
            <w:vAlign w:val="center"/>
            <w:hideMark/>
          </w:tcPr>
          <w:p w14:paraId="3035D447"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Ustawa z dnia 3 października 2008 r. o udostępnianiu informacji o środowisku i jego ochronie, udziale społeczeństwa w ochronie środowiska oraz o ocenach oddziaływania na środowisko (Dz.U. z 2008 r. nr 199 poz. 1227 z późn. zm.)</w:t>
            </w:r>
          </w:p>
        </w:tc>
      </w:tr>
      <w:tr w:rsidR="00A360F8" w:rsidRPr="00795F17" w14:paraId="4AB79229" w14:textId="77777777" w:rsidTr="001F522F">
        <w:trPr>
          <w:trHeight w:val="340"/>
        </w:trPr>
        <w:tc>
          <w:tcPr>
            <w:tcW w:w="1413" w:type="dxa"/>
            <w:shd w:val="clear" w:color="auto" w:fill="auto"/>
            <w:vAlign w:val="center"/>
            <w:hideMark/>
          </w:tcPr>
          <w:p w14:paraId="33CF0C58"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u.o.o.</w:t>
            </w:r>
          </w:p>
        </w:tc>
        <w:tc>
          <w:tcPr>
            <w:tcW w:w="7649" w:type="dxa"/>
            <w:shd w:val="clear" w:color="auto" w:fill="auto"/>
            <w:vAlign w:val="center"/>
            <w:hideMark/>
          </w:tcPr>
          <w:p w14:paraId="29194D4F" w14:textId="0D127E8D"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Ustawa z dnia 14 grudnia 2012 r. o odpadach (tekst jednolity Dz.U. z 2020 r.</w:t>
            </w:r>
            <w:r w:rsidR="002A13B9" w:rsidRPr="00795F17">
              <w:rPr>
                <w:rFonts w:eastAsia="Times New Roman" w:cs="Calibri"/>
                <w:color w:val="000000"/>
                <w:sz w:val="18"/>
                <w:szCs w:val="18"/>
                <w:lang w:eastAsia="pl-PL"/>
              </w:rPr>
              <w:t xml:space="preserve"> </w:t>
            </w:r>
            <w:r w:rsidRPr="00795F17">
              <w:rPr>
                <w:rFonts w:eastAsia="Times New Roman" w:cs="Calibri"/>
                <w:color w:val="000000"/>
                <w:sz w:val="18"/>
                <w:szCs w:val="18"/>
                <w:lang w:eastAsia="pl-PL"/>
              </w:rPr>
              <w:t>poz. 797 z późn. zm.)</w:t>
            </w:r>
          </w:p>
        </w:tc>
      </w:tr>
      <w:tr w:rsidR="00A360F8" w:rsidRPr="00795F17" w14:paraId="77F39C1B" w14:textId="77777777" w:rsidTr="001F522F">
        <w:trPr>
          <w:trHeight w:val="340"/>
        </w:trPr>
        <w:tc>
          <w:tcPr>
            <w:tcW w:w="1413" w:type="dxa"/>
            <w:shd w:val="clear" w:color="auto" w:fill="auto"/>
            <w:vAlign w:val="center"/>
            <w:hideMark/>
          </w:tcPr>
          <w:p w14:paraId="7F6F0D27"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u.o.p</w:t>
            </w:r>
          </w:p>
        </w:tc>
        <w:tc>
          <w:tcPr>
            <w:tcW w:w="7649" w:type="dxa"/>
            <w:shd w:val="clear" w:color="auto" w:fill="auto"/>
            <w:vAlign w:val="center"/>
            <w:hideMark/>
          </w:tcPr>
          <w:p w14:paraId="62587E56" w14:textId="6A1563F2"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Ustawa z dnia 16 kwietnia 2004 r. o ochronie przyrody (tekst jednolity Dz.U. z 2020 r.</w:t>
            </w:r>
            <w:r w:rsidR="002A13B9" w:rsidRPr="00795F17">
              <w:rPr>
                <w:rFonts w:eastAsia="Times New Roman" w:cs="Calibri"/>
                <w:color w:val="000000"/>
                <w:sz w:val="18"/>
                <w:szCs w:val="18"/>
                <w:lang w:eastAsia="pl-PL"/>
              </w:rPr>
              <w:t xml:space="preserve"> </w:t>
            </w:r>
            <w:r w:rsidRPr="00795F17">
              <w:rPr>
                <w:rFonts w:eastAsia="Times New Roman" w:cs="Calibri"/>
                <w:color w:val="000000"/>
                <w:sz w:val="18"/>
                <w:szCs w:val="18"/>
                <w:lang w:eastAsia="pl-PL"/>
              </w:rPr>
              <w:t>poz. 55 z późn. zm.)</w:t>
            </w:r>
          </w:p>
        </w:tc>
      </w:tr>
      <w:tr w:rsidR="00A360F8" w:rsidRPr="00795F17" w14:paraId="4036D6BC" w14:textId="77777777" w:rsidTr="001F522F">
        <w:trPr>
          <w:trHeight w:val="340"/>
        </w:trPr>
        <w:tc>
          <w:tcPr>
            <w:tcW w:w="1413" w:type="dxa"/>
            <w:shd w:val="clear" w:color="auto" w:fill="auto"/>
            <w:vAlign w:val="center"/>
            <w:hideMark/>
          </w:tcPr>
          <w:p w14:paraId="57B8A31B"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u.p.i.s.</w:t>
            </w:r>
          </w:p>
        </w:tc>
        <w:tc>
          <w:tcPr>
            <w:tcW w:w="7649" w:type="dxa"/>
            <w:shd w:val="clear" w:color="auto" w:fill="auto"/>
            <w:vAlign w:val="center"/>
            <w:hideMark/>
          </w:tcPr>
          <w:p w14:paraId="615620D8"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Ustawa z dnia 14 marca 1985 r. o Państwowej Inspekcji Sanitarnej (tekst jednolity Dz.U. z 2021 r. poz. 195)</w:t>
            </w:r>
          </w:p>
        </w:tc>
      </w:tr>
      <w:tr w:rsidR="00A360F8" w:rsidRPr="00795F17" w14:paraId="281798E3" w14:textId="77777777" w:rsidTr="001F522F">
        <w:trPr>
          <w:trHeight w:val="340"/>
        </w:trPr>
        <w:tc>
          <w:tcPr>
            <w:tcW w:w="1413" w:type="dxa"/>
            <w:shd w:val="clear" w:color="auto" w:fill="auto"/>
            <w:vAlign w:val="center"/>
            <w:hideMark/>
          </w:tcPr>
          <w:p w14:paraId="12D8C317"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u.p.i.z.p</w:t>
            </w:r>
          </w:p>
        </w:tc>
        <w:tc>
          <w:tcPr>
            <w:tcW w:w="7649" w:type="dxa"/>
            <w:shd w:val="clear" w:color="auto" w:fill="auto"/>
            <w:vAlign w:val="center"/>
            <w:hideMark/>
          </w:tcPr>
          <w:p w14:paraId="20C10633" w14:textId="3A8F867F"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Ustawa z dnia 27 marca 2003 r. o planowaniu i zagospodarowaniu przestrzennym (tekst jednolity Dz.U. z 2020 r.</w:t>
            </w:r>
            <w:r w:rsidR="002A13B9" w:rsidRPr="00795F17">
              <w:rPr>
                <w:rFonts w:eastAsia="Times New Roman" w:cs="Calibri"/>
                <w:color w:val="000000"/>
                <w:sz w:val="18"/>
                <w:szCs w:val="18"/>
                <w:lang w:eastAsia="pl-PL"/>
              </w:rPr>
              <w:t xml:space="preserve"> </w:t>
            </w:r>
            <w:r w:rsidRPr="00795F17">
              <w:rPr>
                <w:rFonts w:eastAsia="Times New Roman" w:cs="Calibri"/>
                <w:color w:val="000000"/>
                <w:sz w:val="18"/>
                <w:szCs w:val="18"/>
                <w:lang w:eastAsia="pl-PL"/>
              </w:rPr>
              <w:t xml:space="preserve">poz. 293 z późn. zm.) </w:t>
            </w:r>
          </w:p>
        </w:tc>
      </w:tr>
      <w:tr w:rsidR="00A360F8" w:rsidRPr="00795F17" w14:paraId="3D4594B8" w14:textId="77777777" w:rsidTr="001F522F">
        <w:trPr>
          <w:trHeight w:val="340"/>
        </w:trPr>
        <w:tc>
          <w:tcPr>
            <w:tcW w:w="1413" w:type="dxa"/>
            <w:shd w:val="clear" w:color="auto" w:fill="auto"/>
            <w:vAlign w:val="center"/>
            <w:hideMark/>
          </w:tcPr>
          <w:p w14:paraId="2C510572"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u.s.g. | Ustawa o samorządzie gminnym</w:t>
            </w:r>
          </w:p>
        </w:tc>
        <w:tc>
          <w:tcPr>
            <w:tcW w:w="7649" w:type="dxa"/>
            <w:shd w:val="clear" w:color="auto" w:fill="auto"/>
            <w:vAlign w:val="center"/>
            <w:hideMark/>
          </w:tcPr>
          <w:p w14:paraId="3B4ABD1B" w14:textId="1DA58628"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Ustawa z dnia 8 marca 1990 r. o samorządzie gminnym (tekst jednolity Dz.U. z 2020 r.</w:t>
            </w:r>
            <w:r w:rsidR="002A13B9" w:rsidRPr="00795F17">
              <w:rPr>
                <w:rFonts w:eastAsia="Times New Roman" w:cs="Calibri"/>
                <w:color w:val="000000"/>
                <w:sz w:val="18"/>
                <w:szCs w:val="18"/>
                <w:lang w:eastAsia="pl-PL"/>
              </w:rPr>
              <w:t xml:space="preserve"> </w:t>
            </w:r>
            <w:r w:rsidRPr="00795F17">
              <w:rPr>
                <w:rFonts w:eastAsia="Times New Roman" w:cs="Calibri"/>
                <w:color w:val="000000"/>
                <w:sz w:val="18"/>
                <w:szCs w:val="18"/>
                <w:lang w:eastAsia="pl-PL"/>
              </w:rPr>
              <w:t>poz. 713 z późn. zm.)</w:t>
            </w:r>
          </w:p>
        </w:tc>
      </w:tr>
      <w:tr w:rsidR="00A360F8" w:rsidRPr="00795F17" w14:paraId="45F21544" w14:textId="77777777" w:rsidTr="001F522F">
        <w:trPr>
          <w:trHeight w:val="340"/>
        </w:trPr>
        <w:tc>
          <w:tcPr>
            <w:tcW w:w="1413" w:type="dxa"/>
            <w:shd w:val="clear" w:color="auto" w:fill="auto"/>
            <w:vAlign w:val="center"/>
            <w:hideMark/>
          </w:tcPr>
          <w:p w14:paraId="31671D81"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u.z.z.w.o.ś</w:t>
            </w:r>
          </w:p>
        </w:tc>
        <w:tc>
          <w:tcPr>
            <w:tcW w:w="7649" w:type="dxa"/>
            <w:shd w:val="clear" w:color="auto" w:fill="auto"/>
            <w:vAlign w:val="center"/>
            <w:hideMark/>
          </w:tcPr>
          <w:p w14:paraId="5BE39C5A" w14:textId="2DAC0CF1"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Ustawa z dnia 7 czerwca 2001 r. o zbiorowym zaopatrzeniu w wodę i zbiorowym odprowadzaniu ścieków (tekst jednolity Dz.U. z 2020 r.</w:t>
            </w:r>
            <w:r w:rsidR="002A13B9" w:rsidRPr="00795F17">
              <w:rPr>
                <w:rFonts w:eastAsia="Times New Roman" w:cs="Calibri"/>
                <w:color w:val="000000"/>
                <w:sz w:val="18"/>
                <w:szCs w:val="18"/>
                <w:lang w:eastAsia="pl-PL"/>
              </w:rPr>
              <w:t xml:space="preserve"> </w:t>
            </w:r>
            <w:r w:rsidRPr="00795F17">
              <w:rPr>
                <w:rFonts w:eastAsia="Times New Roman" w:cs="Calibri"/>
                <w:color w:val="000000"/>
                <w:sz w:val="18"/>
                <w:szCs w:val="18"/>
                <w:lang w:eastAsia="pl-PL"/>
              </w:rPr>
              <w:t xml:space="preserve">poz. 2028) </w:t>
            </w:r>
          </w:p>
        </w:tc>
      </w:tr>
      <w:tr w:rsidR="00A360F8" w:rsidRPr="00795F17" w14:paraId="0153A30C" w14:textId="77777777" w:rsidTr="001F522F">
        <w:trPr>
          <w:trHeight w:val="340"/>
        </w:trPr>
        <w:tc>
          <w:tcPr>
            <w:tcW w:w="1413" w:type="dxa"/>
            <w:shd w:val="clear" w:color="auto" w:fill="auto"/>
            <w:vAlign w:val="center"/>
            <w:hideMark/>
          </w:tcPr>
          <w:p w14:paraId="7326B31B"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UE</w:t>
            </w:r>
          </w:p>
        </w:tc>
        <w:tc>
          <w:tcPr>
            <w:tcW w:w="7649" w:type="dxa"/>
            <w:shd w:val="clear" w:color="auto" w:fill="auto"/>
            <w:vAlign w:val="center"/>
            <w:hideMark/>
          </w:tcPr>
          <w:p w14:paraId="2EB2181B"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Unia Europejska</w:t>
            </w:r>
          </w:p>
        </w:tc>
      </w:tr>
      <w:tr w:rsidR="00A360F8" w:rsidRPr="00795F17" w14:paraId="554199F1" w14:textId="77777777" w:rsidTr="001F522F">
        <w:trPr>
          <w:trHeight w:val="340"/>
        </w:trPr>
        <w:tc>
          <w:tcPr>
            <w:tcW w:w="1413" w:type="dxa"/>
            <w:shd w:val="clear" w:color="auto" w:fill="auto"/>
            <w:vAlign w:val="center"/>
            <w:hideMark/>
          </w:tcPr>
          <w:p w14:paraId="00A2B1AB"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WFOŚiGW</w:t>
            </w:r>
          </w:p>
        </w:tc>
        <w:tc>
          <w:tcPr>
            <w:tcW w:w="7649" w:type="dxa"/>
            <w:shd w:val="clear" w:color="auto" w:fill="auto"/>
            <w:vAlign w:val="center"/>
            <w:hideMark/>
          </w:tcPr>
          <w:p w14:paraId="7C86AA56"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Wojewódzki Fundusz Ochrony Środowiska i Gospodarki Wodnej</w:t>
            </w:r>
          </w:p>
        </w:tc>
      </w:tr>
      <w:tr w:rsidR="00A360F8" w:rsidRPr="00795F17" w14:paraId="2B63121B" w14:textId="77777777" w:rsidTr="001F522F">
        <w:trPr>
          <w:trHeight w:val="340"/>
        </w:trPr>
        <w:tc>
          <w:tcPr>
            <w:tcW w:w="1413" w:type="dxa"/>
            <w:shd w:val="clear" w:color="auto" w:fill="auto"/>
            <w:vAlign w:val="center"/>
            <w:hideMark/>
          </w:tcPr>
          <w:p w14:paraId="50BB850C"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WIOŚ</w:t>
            </w:r>
          </w:p>
        </w:tc>
        <w:tc>
          <w:tcPr>
            <w:tcW w:w="7649" w:type="dxa"/>
            <w:shd w:val="clear" w:color="auto" w:fill="auto"/>
            <w:vAlign w:val="center"/>
            <w:hideMark/>
          </w:tcPr>
          <w:p w14:paraId="44EBF6AD"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Wojewódzki Inspektorat Ochrony Środowiska</w:t>
            </w:r>
          </w:p>
        </w:tc>
      </w:tr>
      <w:tr w:rsidR="00A360F8" w:rsidRPr="00795F17" w14:paraId="6EE8C0C0" w14:textId="77777777" w:rsidTr="001F522F">
        <w:trPr>
          <w:trHeight w:val="340"/>
        </w:trPr>
        <w:tc>
          <w:tcPr>
            <w:tcW w:w="1413" w:type="dxa"/>
            <w:shd w:val="clear" w:color="auto" w:fill="auto"/>
            <w:vAlign w:val="center"/>
            <w:hideMark/>
          </w:tcPr>
          <w:p w14:paraId="12BA65AF"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Wip</w:t>
            </w:r>
          </w:p>
        </w:tc>
        <w:tc>
          <w:tcPr>
            <w:tcW w:w="7649" w:type="dxa"/>
            <w:shd w:val="clear" w:color="auto" w:fill="auto"/>
            <w:vAlign w:val="center"/>
            <w:hideMark/>
          </w:tcPr>
          <w:p w14:paraId="13DBB62E"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Wskaźnik istotności presji w danej jcwpd</w:t>
            </w:r>
          </w:p>
        </w:tc>
      </w:tr>
      <w:tr w:rsidR="00A360F8" w:rsidRPr="00795F17" w14:paraId="09A95714" w14:textId="77777777" w:rsidTr="001F522F">
        <w:trPr>
          <w:trHeight w:val="340"/>
        </w:trPr>
        <w:tc>
          <w:tcPr>
            <w:tcW w:w="1413" w:type="dxa"/>
            <w:shd w:val="clear" w:color="auto" w:fill="auto"/>
            <w:vAlign w:val="center"/>
            <w:hideMark/>
          </w:tcPr>
          <w:p w14:paraId="72376EDF"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Wpd</w:t>
            </w:r>
          </w:p>
        </w:tc>
        <w:tc>
          <w:tcPr>
            <w:tcW w:w="7649" w:type="dxa"/>
            <w:shd w:val="clear" w:color="auto" w:fill="auto"/>
            <w:vAlign w:val="center"/>
            <w:hideMark/>
          </w:tcPr>
          <w:p w14:paraId="53A55B38"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Wskaźnik prawdopodobieństwa występowania deficytu wody na cele zaopatrzenia ludności w wodę</w:t>
            </w:r>
          </w:p>
        </w:tc>
      </w:tr>
      <w:tr w:rsidR="00A360F8" w:rsidRPr="00795F17" w14:paraId="4FDED048" w14:textId="77777777" w:rsidTr="001F522F">
        <w:trPr>
          <w:trHeight w:val="340"/>
        </w:trPr>
        <w:tc>
          <w:tcPr>
            <w:tcW w:w="1413" w:type="dxa"/>
            <w:shd w:val="clear" w:color="auto" w:fill="auto"/>
            <w:vAlign w:val="center"/>
            <w:hideMark/>
          </w:tcPr>
          <w:p w14:paraId="407E44AD"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WPGO</w:t>
            </w:r>
          </w:p>
        </w:tc>
        <w:tc>
          <w:tcPr>
            <w:tcW w:w="7649" w:type="dxa"/>
            <w:shd w:val="clear" w:color="auto" w:fill="auto"/>
            <w:vAlign w:val="center"/>
            <w:hideMark/>
          </w:tcPr>
          <w:p w14:paraId="471D7358"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Wojewódzkie plany gospodarki odpadami</w:t>
            </w:r>
          </w:p>
        </w:tc>
      </w:tr>
      <w:tr w:rsidR="00A360F8" w:rsidRPr="00795F17" w14:paraId="302FD63A" w14:textId="77777777" w:rsidTr="001F522F">
        <w:trPr>
          <w:trHeight w:val="340"/>
        </w:trPr>
        <w:tc>
          <w:tcPr>
            <w:tcW w:w="1413" w:type="dxa"/>
            <w:shd w:val="clear" w:color="auto" w:fill="auto"/>
            <w:vAlign w:val="center"/>
            <w:hideMark/>
          </w:tcPr>
          <w:p w14:paraId="31E947C7"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WPR</w:t>
            </w:r>
          </w:p>
        </w:tc>
        <w:tc>
          <w:tcPr>
            <w:tcW w:w="7649" w:type="dxa"/>
            <w:shd w:val="clear" w:color="auto" w:fill="auto"/>
            <w:vAlign w:val="center"/>
            <w:hideMark/>
          </w:tcPr>
          <w:p w14:paraId="5D736D2A"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Wspólna polityka rolna</w:t>
            </w:r>
          </w:p>
        </w:tc>
      </w:tr>
      <w:tr w:rsidR="00A360F8" w:rsidRPr="00795F17" w14:paraId="14375B62" w14:textId="77777777" w:rsidTr="001F522F">
        <w:trPr>
          <w:trHeight w:val="340"/>
        </w:trPr>
        <w:tc>
          <w:tcPr>
            <w:tcW w:w="1413" w:type="dxa"/>
            <w:shd w:val="clear" w:color="auto" w:fill="auto"/>
            <w:vAlign w:val="center"/>
            <w:hideMark/>
          </w:tcPr>
          <w:p w14:paraId="363A2D1D"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WPRyb</w:t>
            </w:r>
          </w:p>
        </w:tc>
        <w:tc>
          <w:tcPr>
            <w:tcW w:w="7649" w:type="dxa"/>
            <w:shd w:val="clear" w:color="auto" w:fill="auto"/>
            <w:vAlign w:val="center"/>
            <w:hideMark/>
          </w:tcPr>
          <w:p w14:paraId="70E1744B"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Wspólna polityka rybołówstwa</w:t>
            </w:r>
          </w:p>
        </w:tc>
      </w:tr>
      <w:tr w:rsidR="00A360F8" w:rsidRPr="00795F17" w14:paraId="06946E35" w14:textId="77777777" w:rsidTr="001F522F">
        <w:trPr>
          <w:trHeight w:val="340"/>
        </w:trPr>
        <w:tc>
          <w:tcPr>
            <w:tcW w:w="1413" w:type="dxa"/>
            <w:shd w:val="clear" w:color="auto" w:fill="auto"/>
            <w:vAlign w:val="center"/>
            <w:hideMark/>
          </w:tcPr>
          <w:p w14:paraId="2AB97513"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WskWp</w:t>
            </w:r>
          </w:p>
        </w:tc>
        <w:tc>
          <w:tcPr>
            <w:tcW w:w="7649" w:type="dxa"/>
            <w:shd w:val="clear" w:color="auto" w:fill="auto"/>
            <w:vAlign w:val="center"/>
            <w:hideMark/>
          </w:tcPr>
          <w:p w14:paraId="27CD35C4"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Wskaźnik zmiany ekosystemu</w:t>
            </w:r>
          </w:p>
        </w:tc>
      </w:tr>
      <w:tr w:rsidR="00A360F8" w:rsidRPr="00795F17" w14:paraId="0863B5C8" w14:textId="77777777" w:rsidTr="001F522F">
        <w:trPr>
          <w:trHeight w:val="340"/>
        </w:trPr>
        <w:tc>
          <w:tcPr>
            <w:tcW w:w="1413" w:type="dxa"/>
            <w:shd w:val="clear" w:color="auto" w:fill="auto"/>
            <w:vAlign w:val="center"/>
            <w:hideMark/>
          </w:tcPr>
          <w:p w14:paraId="07549E1B"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WTP</w:t>
            </w:r>
          </w:p>
        </w:tc>
        <w:tc>
          <w:tcPr>
            <w:tcW w:w="7649" w:type="dxa"/>
            <w:shd w:val="clear" w:color="auto" w:fill="auto"/>
            <w:vAlign w:val="center"/>
            <w:hideMark/>
          </w:tcPr>
          <w:p w14:paraId="544223C9"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Skłonności do ponoszenia wydatków</w:t>
            </w:r>
          </w:p>
        </w:tc>
      </w:tr>
      <w:tr w:rsidR="00A360F8" w:rsidRPr="00795F17" w14:paraId="28644AEB" w14:textId="77777777" w:rsidTr="001F522F">
        <w:trPr>
          <w:trHeight w:val="340"/>
        </w:trPr>
        <w:tc>
          <w:tcPr>
            <w:tcW w:w="1413" w:type="dxa"/>
            <w:shd w:val="clear" w:color="auto" w:fill="auto"/>
            <w:vAlign w:val="center"/>
            <w:hideMark/>
          </w:tcPr>
          <w:p w14:paraId="74417260"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WWA</w:t>
            </w:r>
          </w:p>
        </w:tc>
        <w:tc>
          <w:tcPr>
            <w:tcW w:w="7649" w:type="dxa"/>
            <w:shd w:val="clear" w:color="auto" w:fill="auto"/>
            <w:vAlign w:val="center"/>
            <w:hideMark/>
          </w:tcPr>
          <w:p w14:paraId="0DCDB9F9"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Wielopierścieniowe węglowodory aromatyczne</w:t>
            </w:r>
          </w:p>
        </w:tc>
      </w:tr>
      <w:tr w:rsidR="00A360F8" w:rsidRPr="00795F17" w14:paraId="252540EF" w14:textId="77777777" w:rsidTr="001F522F">
        <w:trPr>
          <w:trHeight w:val="340"/>
        </w:trPr>
        <w:tc>
          <w:tcPr>
            <w:tcW w:w="1413" w:type="dxa"/>
            <w:shd w:val="clear" w:color="auto" w:fill="auto"/>
            <w:vAlign w:val="center"/>
            <w:hideMark/>
          </w:tcPr>
          <w:p w14:paraId="2A9ADB76"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ZD</w:t>
            </w:r>
          </w:p>
        </w:tc>
        <w:tc>
          <w:tcPr>
            <w:tcW w:w="7649" w:type="dxa"/>
            <w:shd w:val="clear" w:color="auto" w:fill="auto"/>
            <w:vAlign w:val="center"/>
            <w:hideMark/>
          </w:tcPr>
          <w:p w14:paraId="11E1F94A"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Zasoby dyspozycyjne</w:t>
            </w:r>
          </w:p>
        </w:tc>
      </w:tr>
      <w:tr w:rsidR="00A360F8" w:rsidRPr="00795F17" w14:paraId="777DECA7" w14:textId="77777777" w:rsidTr="001F522F">
        <w:trPr>
          <w:trHeight w:val="340"/>
        </w:trPr>
        <w:tc>
          <w:tcPr>
            <w:tcW w:w="1413" w:type="dxa"/>
            <w:shd w:val="clear" w:color="auto" w:fill="auto"/>
            <w:vAlign w:val="center"/>
            <w:hideMark/>
          </w:tcPr>
          <w:p w14:paraId="2138DB61"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ZDG</w:t>
            </w:r>
          </w:p>
        </w:tc>
        <w:tc>
          <w:tcPr>
            <w:tcW w:w="7649" w:type="dxa"/>
            <w:shd w:val="clear" w:color="auto" w:fill="auto"/>
            <w:vAlign w:val="center"/>
            <w:hideMark/>
          </w:tcPr>
          <w:p w14:paraId="1D44E7D1"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Zasoby dostępne do zagospodarowania</w:t>
            </w:r>
          </w:p>
        </w:tc>
      </w:tr>
      <w:tr w:rsidR="00A360F8" w:rsidRPr="00795F17" w14:paraId="6370BB79" w14:textId="77777777" w:rsidTr="001F522F">
        <w:trPr>
          <w:trHeight w:val="340"/>
        </w:trPr>
        <w:tc>
          <w:tcPr>
            <w:tcW w:w="1413" w:type="dxa"/>
            <w:shd w:val="clear" w:color="auto" w:fill="auto"/>
            <w:vAlign w:val="center"/>
            <w:hideMark/>
          </w:tcPr>
          <w:p w14:paraId="34ECB78F"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ZL</w:t>
            </w:r>
          </w:p>
        </w:tc>
        <w:tc>
          <w:tcPr>
            <w:tcW w:w="7649" w:type="dxa"/>
            <w:shd w:val="clear" w:color="auto" w:fill="auto"/>
            <w:vAlign w:val="center"/>
            <w:hideMark/>
          </w:tcPr>
          <w:p w14:paraId="784AAA35"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Jednolita część wód przeznaczona do poboru wody na potrzeby zaopatrzenia ludności w wodę przeznaczoną do spożycia przez ludzi</w:t>
            </w:r>
          </w:p>
        </w:tc>
      </w:tr>
      <w:tr w:rsidR="00A360F8" w:rsidRPr="00795F17" w14:paraId="76757E82" w14:textId="77777777" w:rsidTr="001F522F">
        <w:trPr>
          <w:trHeight w:val="340"/>
        </w:trPr>
        <w:tc>
          <w:tcPr>
            <w:tcW w:w="1413" w:type="dxa"/>
            <w:shd w:val="clear" w:color="auto" w:fill="auto"/>
            <w:vAlign w:val="center"/>
            <w:hideMark/>
          </w:tcPr>
          <w:p w14:paraId="76D4F37C" w14:textId="77777777" w:rsidR="00A360F8" w:rsidRPr="00795F17" w:rsidRDefault="00A360F8" w:rsidP="00CF3925">
            <w:pPr>
              <w:spacing w:before="0" w:after="0"/>
              <w:jc w:val="left"/>
              <w:rPr>
                <w:rFonts w:eastAsia="Times New Roman" w:cs="Calibri"/>
                <w:b/>
                <w:bCs/>
                <w:color w:val="000000"/>
                <w:sz w:val="18"/>
                <w:szCs w:val="18"/>
                <w:lang w:eastAsia="pl-PL"/>
              </w:rPr>
            </w:pPr>
            <w:r w:rsidRPr="00795F17">
              <w:rPr>
                <w:rFonts w:eastAsia="Times New Roman" w:cs="Calibri"/>
                <w:b/>
                <w:bCs/>
                <w:color w:val="000000"/>
                <w:sz w:val="18"/>
                <w:szCs w:val="18"/>
                <w:lang w:eastAsia="pl-PL"/>
              </w:rPr>
              <w:t>ZPPŚ</w:t>
            </w:r>
          </w:p>
        </w:tc>
        <w:tc>
          <w:tcPr>
            <w:tcW w:w="7649" w:type="dxa"/>
            <w:shd w:val="clear" w:color="auto" w:fill="auto"/>
            <w:vAlign w:val="center"/>
            <w:hideMark/>
          </w:tcPr>
          <w:p w14:paraId="628DD6C7" w14:textId="77777777" w:rsidR="00A360F8" w:rsidRPr="00795F17" w:rsidRDefault="00A360F8" w:rsidP="00CF3925">
            <w:pPr>
              <w:spacing w:before="0" w:after="0"/>
              <w:rPr>
                <w:rFonts w:eastAsia="Times New Roman" w:cs="Calibri"/>
                <w:color w:val="000000"/>
                <w:sz w:val="18"/>
                <w:szCs w:val="18"/>
                <w:lang w:eastAsia="pl-PL"/>
              </w:rPr>
            </w:pPr>
            <w:r w:rsidRPr="00795F17">
              <w:rPr>
                <w:rFonts w:eastAsia="Times New Roman" w:cs="Calibri"/>
                <w:color w:val="000000"/>
                <w:sz w:val="18"/>
                <w:szCs w:val="18"/>
                <w:lang w:eastAsia="pl-PL"/>
              </w:rPr>
              <w:t>Zespół Poboru Próbek Środowiskowych PIG-PIB</w:t>
            </w:r>
          </w:p>
        </w:tc>
      </w:tr>
    </w:tbl>
    <w:p w14:paraId="5FAD382D" w14:textId="77777777" w:rsidR="006B2425" w:rsidRPr="00795F17" w:rsidRDefault="006B2425" w:rsidP="0044393D">
      <w:r w:rsidRPr="00795F17">
        <w:br w:type="page"/>
      </w:r>
    </w:p>
    <w:p w14:paraId="2833D1B5" w14:textId="77777777" w:rsidR="006B2425" w:rsidRPr="00795F17" w:rsidRDefault="006B2425" w:rsidP="0044393D">
      <w:pPr>
        <w:pStyle w:val="Tytu"/>
      </w:pPr>
      <w:r w:rsidRPr="00795F17">
        <w:t>Wykaz kluczowych pojęć (terminologia) stosowanych w planie gospodarowania wodami na obszarze dorzecza Od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14"/>
        <w:gridCol w:w="5948"/>
      </w:tblGrid>
      <w:tr w:rsidR="00B85222" w:rsidRPr="00795F17" w14:paraId="564DC594" w14:textId="77777777" w:rsidTr="008C0577">
        <w:trPr>
          <w:cantSplit/>
          <w:trHeight w:val="454"/>
          <w:tblHeader/>
        </w:trPr>
        <w:tc>
          <w:tcPr>
            <w:tcW w:w="171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bookmarkEnd w:id="8"/>
          <w:bookmarkEnd w:id="9"/>
          <w:p w14:paraId="36CA7C58" w14:textId="05DB62F7" w:rsidR="00B85222" w:rsidRPr="00795F17" w:rsidRDefault="00B85222" w:rsidP="008C0577">
            <w:pPr>
              <w:pStyle w:val="Teksttabelilewybold"/>
              <w:rPr>
                <w:szCs w:val="20"/>
              </w:rPr>
            </w:pPr>
            <w:r w:rsidRPr="00795F17">
              <w:rPr>
                <w:szCs w:val="20"/>
              </w:rPr>
              <w:t>Stosowane pojęcie - terminologia</w:t>
            </w:r>
          </w:p>
        </w:tc>
        <w:tc>
          <w:tcPr>
            <w:tcW w:w="328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1110DDE" w14:textId="0E71D2B4" w:rsidR="00B85222" w:rsidRPr="00795F17" w:rsidRDefault="00B85222" w:rsidP="008C0577">
            <w:pPr>
              <w:pStyle w:val="Teksttabelilewybold"/>
              <w:rPr>
                <w:szCs w:val="20"/>
              </w:rPr>
            </w:pPr>
            <w:r w:rsidRPr="00795F17">
              <w:rPr>
                <w:szCs w:val="20"/>
              </w:rPr>
              <w:t>Rozwinięcie</w:t>
            </w:r>
          </w:p>
        </w:tc>
      </w:tr>
      <w:tr w:rsidR="00217D72" w:rsidRPr="00795F17" w14:paraId="0F1806BD"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69CB1345" w14:textId="77777777" w:rsidR="00784EA1" w:rsidRPr="00795F17" w:rsidRDefault="00784EA1" w:rsidP="008C0577">
            <w:pPr>
              <w:pStyle w:val="Teksttabelilewy"/>
              <w:rPr>
                <w:b/>
                <w:sz w:val="18"/>
                <w:szCs w:val="18"/>
              </w:rPr>
            </w:pPr>
            <w:r w:rsidRPr="00795F17">
              <w:rPr>
                <w:b/>
                <w:sz w:val="18"/>
                <w:szCs w:val="18"/>
              </w:rPr>
              <w:t>Opracowanie i przyjęcie PGW</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2EAF1DD3" w14:textId="77777777" w:rsidR="00784EA1" w:rsidRPr="00795F17" w:rsidRDefault="00784EA1" w:rsidP="008C0577">
            <w:pPr>
              <w:pStyle w:val="Teksttabelilewy"/>
              <w:rPr>
                <w:sz w:val="18"/>
                <w:szCs w:val="18"/>
              </w:rPr>
            </w:pPr>
            <w:r w:rsidRPr="00795F17">
              <w:rPr>
                <w:sz w:val="18"/>
                <w:szCs w:val="18"/>
              </w:rPr>
              <w:t>2011</w:t>
            </w:r>
          </w:p>
        </w:tc>
      </w:tr>
      <w:tr w:rsidR="00217D72" w:rsidRPr="00795F17" w14:paraId="6C87A141"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27C74765" w14:textId="77777777" w:rsidR="00784EA1" w:rsidRPr="00795F17" w:rsidRDefault="00784EA1" w:rsidP="008C0577">
            <w:pPr>
              <w:pStyle w:val="Teksttabelilewy"/>
              <w:rPr>
                <w:b/>
                <w:sz w:val="18"/>
                <w:szCs w:val="18"/>
              </w:rPr>
            </w:pPr>
            <w:r w:rsidRPr="00795F17">
              <w:rPr>
                <w:b/>
                <w:sz w:val="18"/>
                <w:szCs w:val="18"/>
              </w:rPr>
              <w:t>II cykl planistyczny</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230AB327" w14:textId="77777777" w:rsidR="00784EA1" w:rsidRPr="00795F17" w:rsidRDefault="00784EA1" w:rsidP="008C0577">
            <w:pPr>
              <w:pStyle w:val="Teksttabelilewy"/>
              <w:rPr>
                <w:sz w:val="18"/>
                <w:szCs w:val="18"/>
              </w:rPr>
            </w:pPr>
            <w:r w:rsidRPr="00795F17">
              <w:rPr>
                <w:sz w:val="18"/>
                <w:szCs w:val="18"/>
              </w:rPr>
              <w:t>2010-2015 (PGW)</w:t>
            </w:r>
          </w:p>
        </w:tc>
      </w:tr>
      <w:tr w:rsidR="00217D72" w:rsidRPr="00795F17" w14:paraId="7C86F83B"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2A421C65" w14:textId="77777777" w:rsidR="00784EA1" w:rsidRPr="00795F17" w:rsidRDefault="00784EA1" w:rsidP="008C0577">
            <w:pPr>
              <w:pStyle w:val="Teksttabelilewy"/>
              <w:rPr>
                <w:b/>
                <w:sz w:val="18"/>
                <w:szCs w:val="18"/>
              </w:rPr>
            </w:pPr>
            <w:r w:rsidRPr="00795F17">
              <w:rPr>
                <w:b/>
                <w:sz w:val="18"/>
                <w:szCs w:val="18"/>
              </w:rPr>
              <w:t>Opracowanie i przyjęcie aPGW</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45482A2E" w14:textId="77777777" w:rsidR="00784EA1" w:rsidRPr="00795F17" w:rsidRDefault="00784EA1" w:rsidP="008C0577">
            <w:pPr>
              <w:pStyle w:val="Teksttabelilewy"/>
              <w:rPr>
                <w:sz w:val="18"/>
                <w:szCs w:val="18"/>
              </w:rPr>
            </w:pPr>
            <w:r w:rsidRPr="00795F17">
              <w:rPr>
                <w:sz w:val="18"/>
                <w:szCs w:val="18"/>
              </w:rPr>
              <w:t>2016</w:t>
            </w:r>
          </w:p>
        </w:tc>
      </w:tr>
      <w:tr w:rsidR="00217D72" w:rsidRPr="00795F17" w14:paraId="5F617FB7"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60EDE13F" w14:textId="77777777" w:rsidR="00784EA1" w:rsidRPr="00795F17" w:rsidRDefault="00784EA1" w:rsidP="008C0577">
            <w:pPr>
              <w:pStyle w:val="Teksttabelilewy"/>
              <w:rPr>
                <w:b/>
                <w:sz w:val="18"/>
                <w:szCs w:val="18"/>
              </w:rPr>
            </w:pPr>
            <w:r w:rsidRPr="00795F17">
              <w:rPr>
                <w:b/>
                <w:sz w:val="18"/>
                <w:szCs w:val="18"/>
              </w:rPr>
              <w:t>III cykl planistyczny</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20E72ACB" w14:textId="77777777" w:rsidR="00784EA1" w:rsidRPr="00795F17" w:rsidRDefault="00784EA1" w:rsidP="008C0577">
            <w:pPr>
              <w:pStyle w:val="Teksttabelilewy"/>
              <w:rPr>
                <w:sz w:val="18"/>
                <w:szCs w:val="18"/>
              </w:rPr>
            </w:pPr>
            <w:r w:rsidRPr="00795F17">
              <w:rPr>
                <w:sz w:val="18"/>
                <w:szCs w:val="18"/>
              </w:rPr>
              <w:t>2016-2021 (aPGW)</w:t>
            </w:r>
          </w:p>
        </w:tc>
      </w:tr>
      <w:tr w:rsidR="00217D72" w:rsidRPr="00795F17" w14:paraId="53572C3D"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3A6D84BE" w14:textId="77777777" w:rsidR="00784EA1" w:rsidRPr="00795F17" w:rsidRDefault="00784EA1" w:rsidP="008C0577">
            <w:pPr>
              <w:pStyle w:val="Teksttabelilewy"/>
              <w:rPr>
                <w:b/>
                <w:sz w:val="18"/>
                <w:szCs w:val="18"/>
              </w:rPr>
            </w:pPr>
            <w:r w:rsidRPr="00795F17">
              <w:rPr>
                <w:b/>
                <w:sz w:val="18"/>
                <w:szCs w:val="18"/>
              </w:rPr>
              <w:t>Opracowanie i przyjęcie IIaPGW</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168A5121" w14:textId="77777777" w:rsidR="00784EA1" w:rsidRPr="00795F17" w:rsidRDefault="00784EA1" w:rsidP="008C0577">
            <w:pPr>
              <w:pStyle w:val="Teksttabelilewy"/>
              <w:rPr>
                <w:sz w:val="18"/>
                <w:szCs w:val="18"/>
              </w:rPr>
            </w:pPr>
            <w:r w:rsidRPr="00795F17">
              <w:rPr>
                <w:sz w:val="18"/>
                <w:szCs w:val="18"/>
              </w:rPr>
              <w:t>2021</w:t>
            </w:r>
          </w:p>
        </w:tc>
      </w:tr>
      <w:tr w:rsidR="00217D72" w:rsidRPr="00795F17" w14:paraId="37EE55AD"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5249046A" w14:textId="77777777" w:rsidR="00784EA1" w:rsidRPr="00795F17" w:rsidRDefault="00784EA1" w:rsidP="008C0577">
            <w:pPr>
              <w:pStyle w:val="Teksttabelilewy"/>
              <w:rPr>
                <w:b/>
                <w:sz w:val="18"/>
                <w:szCs w:val="18"/>
              </w:rPr>
            </w:pPr>
            <w:r w:rsidRPr="00795F17">
              <w:rPr>
                <w:b/>
                <w:sz w:val="18"/>
                <w:szCs w:val="18"/>
              </w:rPr>
              <w:t>IV cykl planistyczny</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563B31B2" w14:textId="77777777" w:rsidR="00784EA1" w:rsidRPr="00795F17" w:rsidRDefault="00784EA1" w:rsidP="008C0577">
            <w:pPr>
              <w:pStyle w:val="Teksttabelilewy"/>
              <w:rPr>
                <w:sz w:val="18"/>
                <w:szCs w:val="18"/>
              </w:rPr>
            </w:pPr>
            <w:r w:rsidRPr="00795F17">
              <w:rPr>
                <w:sz w:val="18"/>
                <w:szCs w:val="18"/>
              </w:rPr>
              <w:t>2022-2027 (IIaPGW)</w:t>
            </w:r>
          </w:p>
        </w:tc>
      </w:tr>
      <w:tr w:rsidR="00217D72" w:rsidRPr="00795F17" w14:paraId="5E09BB00"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4D59A9C9" w14:textId="77777777" w:rsidR="00784EA1" w:rsidRPr="00795F17" w:rsidRDefault="00784EA1" w:rsidP="008C0577">
            <w:pPr>
              <w:pStyle w:val="Teksttabelilewy"/>
              <w:rPr>
                <w:b/>
                <w:sz w:val="18"/>
                <w:szCs w:val="18"/>
              </w:rPr>
            </w:pPr>
            <w:r w:rsidRPr="00795F17">
              <w:rPr>
                <w:b/>
                <w:sz w:val="18"/>
                <w:szCs w:val="18"/>
              </w:rPr>
              <w:t>jcwp w starym układzie planistycznym / jcwp (aPGW)</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03D358FE" w14:textId="77777777" w:rsidR="00784EA1" w:rsidRPr="00795F17" w:rsidRDefault="00784EA1" w:rsidP="008C0577">
            <w:pPr>
              <w:pStyle w:val="Teksttabelilewy"/>
              <w:rPr>
                <w:sz w:val="18"/>
                <w:szCs w:val="18"/>
              </w:rPr>
            </w:pPr>
            <w:r w:rsidRPr="00795F17">
              <w:rPr>
                <w:sz w:val="18"/>
                <w:szCs w:val="18"/>
              </w:rPr>
              <w:t>podział na jednolite części wód powierzchniowych funkcjonujący w układzie planistycznym obowiązującym w III cyklu planistycznym 2016-2021, zgodnie z aPGW 2016</w:t>
            </w:r>
          </w:p>
        </w:tc>
      </w:tr>
      <w:tr w:rsidR="00217D72" w:rsidRPr="00795F17" w14:paraId="6550C452"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3657C7B7" w14:textId="77777777" w:rsidR="00784EA1" w:rsidRPr="00795F17" w:rsidRDefault="00784EA1" w:rsidP="008C0577">
            <w:pPr>
              <w:pStyle w:val="Teksttabelilewy"/>
              <w:rPr>
                <w:b/>
                <w:sz w:val="18"/>
                <w:szCs w:val="18"/>
              </w:rPr>
            </w:pPr>
            <w:r w:rsidRPr="00795F17">
              <w:rPr>
                <w:b/>
                <w:sz w:val="18"/>
                <w:szCs w:val="18"/>
              </w:rPr>
              <w:t>jcwp w nowym układzie planistycznym / jcwp (IIaPGW)</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609593B7" w14:textId="77777777" w:rsidR="00784EA1" w:rsidRPr="00795F17" w:rsidRDefault="00784EA1" w:rsidP="008C0577">
            <w:pPr>
              <w:pStyle w:val="Teksttabelilewy"/>
              <w:rPr>
                <w:sz w:val="18"/>
                <w:szCs w:val="18"/>
              </w:rPr>
            </w:pPr>
            <w:r w:rsidRPr="00795F17">
              <w:rPr>
                <w:sz w:val="18"/>
                <w:szCs w:val="18"/>
              </w:rPr>
              <w:t>podział na jednolite części wód powierzchniowych funkcjonujący w układzie planistycznym obowiązującym w IV cyklu planistycznym 2022-2027, zgodnie z IIaPGW 2022</w:t>
            </w:r>
          </w:p>
        </w:tc>
      </w:tr>
      <w:tr w:rsidR="00217D72" w:rsidRPr="00795F17" w14:paraId="7F42DC73"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66886CC1" w14:textId="77777777" w:rsidR="00784EA1" w:rsidRPr="00795F17" w:rsidRDefault="00784EA1" w:rsidP="008C0577">
            <w:pPr>
              <w:pStyle w:val="Teksttabelilewy"/>
              <w:rPr>
                <w:b/>
                <w:sz w:val="18"/>
                <w:szCs w:val="18"/>
              </w:rPr>
            </w:pPr>
            <w:r w:rsidRPr="00795F17">
              <w:rPr>
                <w:b/>
                <w:sz w:val="18"/>
                <w:szCs w:val="18"/>
              </w:rPr>
              <w:t>ppk 2016-2021</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1AC128B1" w14:textId="77777777" w:rsidR="00784EA1" w:rsidRPr="00795F17" w:rsidRDefault="00784EA1" w:rsidP="008C0577">
            <w:pPr>
              <w:pStyle w:val="Teksttabelilewy"/>
              <w:rPr>
                <w:sz w:val="18"/>
                <w:szCs w:val="18"/>
              </w:rPr>
            </w:pPr>
            <w:r w:rsidRPr="00795F17">
              <w:rPr>
                <w:sz w:val="18"/>
                <w:szCs w:val="18"/>
              </w:rPr>
              <w:t>reprezentatywne punkty pomiarowo-kontrolne jcwp dla III cyklu planistycznego 2016-2021</w:t>
            </w:r>
          </w:p>
        </w:tc>
      </w:tr>
      <w:tr w:rsidR="00217D72" w:rsidRPr="00795F17" w14:paraId="1B08C46A"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431012ED" w14:textId="77777777" w:rsidR="00784EA1" w:rsidRPr="00795F17" w:rsidRDefault="00784EA1" w:rsidP="008C0577">
            <w:pPr>
              <w:pStyle w:val="Teksttabelilewy"/>
              <w:rPr>
                <w:b/>
                <w:sz w:val="18"/>
                <w:szCs w:val="18"/>
              </w:rPr>
            </w:pPr>
            <w:r w:rsidRPr="00795F17">
              <w:rPr>
                <w:b/>
                <w:sz w:val="18"/>
                <w:szCs w:val="18"/>
              </w:rPr>
              <w:t>ppk w nowym układzie planistycznym</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5AB2DE58" w14:textId="77777777" w:rsidR="00784EA1" w:rsidRPr="00795F17" w:rsidRDefault="00784EA1" w:rsidP="008C0577">
            <w:pPr>
              <w:pStyle w:val="Teksttabelilewy"/>
              <w:rPr>
                <w:sz w:val="18"/>
                <w:szCs w:val="18"/>
              </w:rPr>
            </w:pPr>
            <w:r w:rsidRPr="00795F17">
              <w:rPr>
                <w:sz w:val="18"/>
                <w:szCs w:val="18"/>
              </w:rPr>
              <w:t>punkty pomiarowo-kontrolne jcwp wskazane przez GIOŚ na etapie przygotowywania do opracowania IIaPGW, jako odpowiednie dla prowadzenia analiz w nowym układzie planistycznym - niereprezentatywne</w:t>
            </w:r>
          </w:p>
        </w:tc>
      </w:tr>
      <w:tr w:rsidR="00217D72" w:rsidRPr="00795F17" w14:paraId="4D498A67"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3A63E64F" w14:textId="77777777" w:rsidR="00784EA1" w:rsidRPr="00795F17" w:rsidRDefault="00784EA1" w:rsidP="008C0577">
            <w:pPr>
              <w:pStyle w:val="Teksttabelilewy"/>
              <w:rPr>
                <w:b/>
                <w:sz w:val="18"/>
                <w:szCs w:val="18"/>
              </w:rPr>
            </w:pPr>
            <w:r w:rsidRPr="00795F17">
              <w:rPr>
                <w:b/>
                <w:sz w:val="18"/>
                <w:szCs w:val="18"/>
              </w:rPr>
              <w:t>ppk reprezentatywne 2022-2027</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25872956" w14:textId="77777777" w:rsidR="00784EA1" w:rsidRPr="00795F17" w:rsidRDefault="00784EA1" w:rsidP="008C0577">
            <w:pPr>
              <w:pStyle w:val="Teksttabelilewy"/>
              <w:rPr>
                <w:sz w:val="18"/>
                <w:szCs w:val="18"/>
              </w:rPr>
            </w:pPr>
            <w:r w:rsidRPr="00795F17">
              <w:rPr>
                <w:sz w:val="18"/>
                <w:szCs w:val="18"/>
              </w:rPr>
              <w:t>reprezentatywne punkty pomiarowo-kontrolne jcwp dla IV cyklu planistycznego 2022-2027</w:t>
            </w:r>
          </w:p>
        </w:tc>
      </w:tr>
      <w:tr w:rsidR="00217D72" w:rsidRPr="00795F17" w14:paraId="6059CDEF"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194F7A2C" w14:textId="77777777" w:rsidR="00784EA1" w:rsidRPr="00795F17" w:rsidRDefault="00784EA1" w:rsidP="008C0577">
            <w:pPr>
              <w:pStyle w:val="Teksttabelilewy"/>
              <w:rPr>
                <w:b/>
                <w:sz w:val="18"/>
                <w:szCs w:val="18"/>
              </w:rPr>
            </w:pPr>
            <w:r w:rsidRPr="00795F17">
              <w:rPr>
                <w:b/>
                <w:sz w:val="18"/>
                <w:szCs w:val="18"/>
              </w:rPr>
              <w:t>Cele środowiskowe</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190E9AEA" w14:textId="77777777" w:rsidR="00784EA1" w:rsidRPr="00795F17" w:rsidRDefault="00784EA1" w:rsidP="008C0577">
            <w:pPr>
              <w:pStyle w:val="Teksttabelilewy"/>
              <w:rPr>
                <w:sz w:val="18"/>
                <w:szCs w:val="18"/>
              </w:rPr>
            </w:pPr>
            <w:r w:rsidRPr="00795F17">
              <w:rPr>
                <w:sz w:val="18"/>
                <w:szCs w:val="18"/>
              </w:rPr>
              <w:t>w rozumieniu art. 56, 57, 59, 61 ustawy pr.w.</w:t>
            </w:r>
          </w:p>
        </w:tc>
      </w:tr>
      <w:tr w:rsidR="00217D72" w:rsidRPr="00795F17" w14:paraId="0F00BBA4"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703E3C3D" w14:textId="77777777" w:rsidR="00784EA1" w:rsidRPr="00795F17" w:rsidRDefault="00784EA1" w:rsidP="008C0577">
            <w:pPr>
              <w:pStyle w:val="Teksttabelilewy"/>
              <w:rPr>
                <w:b/>
                <w:sz w:val="18"/>
                <w:szCs w:val="18"/>
              </w:rPr>
            </w:pPr>
            <w:r w:rsidRPr="00795F17">
              <w:rPr>
                <w:b/>
                <w:sz w:val="18"/>
                <w:szCs w:val="18"/>
              </w:rPr>
              <w:t>Działania podstawowe</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1E99D803" w14:textId="77777777" w:rsidR="00784EA1" w:rsidRPr="00795F17" w:rsidRDefault="00784EA1" w:rsidP="008C0577">
            <w:pPr>
              <w:pStyle w:val="Teksttabelilewy"/>
              <w:rPr>
                <w:sz w:val="18"/>
                <w:szCs w:val="18"/>
              </w:rPr>
            </w:pPr>
            <w:r w:rsidRPr="00795F17">
              <w:rPr>
                <w:sz w:val="18"/>
                <w:szCs w:val="18"/>
              </w:rPr>
              <w:t>zgodnie z definicją zawartą w art. 324 ust. 2 ustawy pr.w.</w:t>
            </w:r>
          </w:p>
        </w:tc>
      </w:tr>
      <w:tr w:rsidR="00217D72" w:rsidRPr="00795F17" w14:paraId="1A3E2B1C"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2A2B402C" w14:textId="77777777" w:rsidR="00784EA1" w:rsidRPr="00795F17" w:rsidRDefault="00784EA1" w:rsidP="008C0577">
            <w:pPr>
              <w:pStyle w:val="Teksttabelilewy"/>
              <w:rPr>
                <w:b/>
                <w:sz w:val="18"/>
                <w:szCs w:val="18"/>
              </w:rPr>
            </w:pPr>
            <w:r w:rsidRPr="00795F17">
              <w:rPr>
                <w:b/>
                <w:sz w:val="18"/>
                <w:szCs w:val="18"/>
              </w:rPr>
              <w:t>Działania uzupełniające</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5849974C" w14:textId="77777777" w:rsidR="00784EA1" w:rsidRPr="00795F17" w:rsidRDefault="00784EA1" w:rsidP="008C0577">
            <w:pPr>
              <w:pStyle w:val="Teksttabelilewy"/>
              <w:rPr>
                <w:sz w:val="18"/>
                <w:szCs w:val="18"/>
              </w:rPr>
            </w:pPr>
            <w:r w:rsidRPr="00795F17">
              <w:rPr>
                <w:sz w:val="18"/>
                <w:szCs w:val="18"/>
              </w:rPr>
              <w:t>zgodnie z definicją zawartą w art. 324 ust. 4 ustawy pr.w.</w:t>
            </w:r>
          </w:p>
        </w:tc>
      </w:tr>
      <w:tr w:rsidR="00217D72" w:rsidRPr="00795F17" w14:paraId="1C809056"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5E08853F" w14:textId="77777777" w:rsidR="00784EA1" w:rsidRPr="00795F17" w:rsidRDefault="00784EA1" w:rsidP="008C0577">
            <w:pPr>
              <w:pStyle w:val="Teksttabelilewy"/>
              <w:rPr>
                <w:b/>
                <w:sz w:val="18"/>
                <w:szCs w:val="18"/>
              </w:rPr>
            </w:pPr>
            <w:r w:rsidRPr="00795F17">
              <w:rPr>
                <w:b/>
                <w:sz w:val="18"/>
                <w:szCs w:val="18"/>
              </w:rPr>
              <w:t>Koszty środowiskowe</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07ECA4F2" w14:textId="77777777" w:rsidR="00784EA1" w:rsidRPr="00795F17" w:rsidRDefault="00784EA1" w:rsidP="008C0577">
            <w:pPr>
              <w:pStyle w:val="Teksttabelilewy"/>
              <w:rPr>
                <w:sz w:val="18"/>
                <w:szCs w:val="18"/>
              </w:rPr>
            </w:pPr>
            <w:r w:rsidRPr="00795F17">
              <w:rPr>
                <w:sz w:val="18"/>
                <w:szCs w:val="18"/>
              </w:rPr>
              <w:t>rozumie się przez to wartość materialną strat w środowisku powodowanych przez korzystanie z wód (art. 16 pkt 24 ustawy pr.w.)</w:t>
            </w:r>
          </w:p>
        </w:tc>
      </w:tr>
      <w:tr w:rsidR="00217D72" w:rsidRPr="00795F17" w14:paraId="3EAEC1F0"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0B2E0478" w14:textId="77777777" w:rsidR="00784EA1" w:rsidRPr="00795F17" w:rsidRDefault="00784EA1" w:rsidP="008C0577">
            <w:pPr>
              <w:pStyle w:val="Teksttabelilewy"/>
              <w:rPr>
                <w:b/>
                <w:sz w:val="18"/>
                <w:szCs w:val="18"/>
              </w:rPr>
            </w:pPr>
            <w:r w:rsidRPr="00795F17">
              <w:rPr>
                <w:b/>
                <w:sz w:val="18"/>
                <w:szCs w:val="18"/>
              </w:rPr>
              <w:t>Koszty zasobowe</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7F6E1F2B" w14:textId="77777777" w:rsidR="00784EA1" w:rsidRPr="00795F17" w:rsidRDefault="00784EA1" w:rsidP="008C0577">
            <w:pPr>
              <w:pStyle w:val="Teksttabelilewy"/>
              <w:rPr>
                <w:sz w:val="18"/>
                <w:szCs w:val="18"/>
              </w:rPr>
            </w:pPr>
            <w:r w:rsidRPr="00795F17">
              <w:rPr>
                <w:sz w:val="18"/>
                <w:szCs w:val="18"/>
              </w:rPr>
              <w:t>rozumie się przez to wartość utraconych korzyści, które mogłyby być osiągnięte, gdyby zasoby wodne i ich zdolność do samoodtwarzania nie były zmniejszane przez podmioty aktualnie je użytkujące (art. 16 pkt 25 ustawy pr.w.)</w:t>
            </w:r>
          </w:p>
        </w:tc>
      </w:tr>
      <w:tr w:rsidR="00217D72" w:rsidRPr="00795F17" w14:paraId="187C42FD"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5152DDD7" w14:textId="77777777" w:rsidR="00784EA1" w:rsidRPr="00795F17" w:rsidRDefault="00784EA1" w:rsidP="008C0577">
            <w:pPr>
              <w:pStyle w:val="Teksttabelilewy"/>
              <w:rPr>
                <w:b/>
                <w:sz w:val="18"/>
                <w:szCs w:val="18"/>
              </w:rPr>
            </w:pPr>
            <w:r w:rsidRPr="00795F17">
              <w:rPr>
                <w:b/>
                <w:sz w:val="18"/>
                <w:szCs w:val="18"/>
              </w:rPr>
              <w:t>Metodyka referencyjna</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73157025" w14:textId="77777777" w:rsidR="00784EA1" w:rsidRPr="00795F17" w:rsidRDefault="00784EA1" w:rsidP="008C0577">
            <w:pPr>
              <w:pStyle w:val="Teksttabelilewy"/>
              <w:rPr>
                <w:sz w:val="18"/>
                <w:szCs w:val="18"/>
              </w:rPr>
            </w:pPr>
            <w:r w:rsidRPr="00795F17">
              <w:rPr>
                <w:sz w:val="18"/>
                <w:szCs w:val="18"/>
              </w:rPr>
              <w:t>metoda pomiarów lub badań, która może obejmować w szczególności sposób poboru próbek, sposób interpretacji uzyskanych danych, a także metodyki modelowania rozprzestrzeniania substancji oraz energii w środowisku (wg Prawa ochrony środowiska)</w:t>
            </w:r>
          </w:p>
        </w:tc>
      </w:tr>
      <w:tr w:rsidR="00217D72" w:rsidRPr="00795F17" w14:paraId="75AF6B95"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7222AE03" w14:textId="77777777" w:rsidR="00784EA1" w:rsidRPr="00795F17" w:rsidRDefault="00784EA1" w:rsidP="008C0577">
            <w:pPr>
              <w:pStyle w:val="Teksttabelilewy"/>
              <w:rPr>
                <w:b/>
                <w:sz w:val="18"/>
                <w:szCs w:val="18"/>
              </w:rPr>
            </w:pPr>
            <w:r w:rsidRPr="00795F17">
              <w:rPr>
                <w:b/>
                <w:sz w:val="18"/>
                <w:szCs w:val="18"/>
              </w:rPr>
              <w:t>Najefektywniejsza ekonomicznie kombinacja działań</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377A9B95" w14:textId="77777777" w:rsidR="00784EA1" w:rsidRPr="00795F17" w:rsidRDefault="00784EA1" w:rsidP="008C0577">
            <w:pPr>
              <w:pStyle w:val="Teksttabelilewy"/>
              <w:rPr>
                <w:sz w:val="18"/>
                <w:szCs w:val="18"/>
              </w:rPr>
            </w:pPr>
            <w:r w:rsidRPr="00795F17">
              <w:rPr>
                <w:sz w:val="18"/>
                <w:szCs w:val="18"/>
              </w:rPr>
              <w:t>w rozumieniu określonym przez §5 ust. 1 pkt 2 r.p.g.w.</w:t>
            </w:r>
          </w:p>
        </w:tc>
      </w:tr>
      <w:tr w:rsidR="00217D72" w:rsidRPr="00795F17" w14:paraId="6C4CA158"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65BF25C4" w14:textId="77777777" w:rsidR="00784EA1" w:rsidRPr="00795F17" w:rsidRDefault="00784EA1" w:rsidP="008C0577">
            <w:pPr>
              <w:pStyle w:val="Teksttabelilewy"/>
              <w:rPr>
                <w:b/>
                <w:sz w:val="18"/>
                <w:szCs w:val="18"/>
              </w:rPr>
            </w:pPr>
            <w:r w:rsidRPr="00795F17">
              <w:rPr>
                <w:b/>
                <w:sz w:val="18"/>
                <w:szCs w:val="18"/>
              </w:rPr>
              <w:t>Obszary chronione</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7118CD1B" w14:textId="77777777" w:rsidR="00784EA1" w:rsidRPr="00795F17" w:rsidRDefault="00784EA1" w:rsidP="008C0577">
            <w:pPr>
              <w:pStyle w:val="Teksttabelilewy"/>
              <w:rPr>
                <w:sz w:val="18"/>
                <w:szCs w:val="18"/>
              </w:rPr>
            </w:pPr>
            <w:r w:rsidRPr="00795F17">
              <w:rPr>
                <w:sz w:val="18"/>
                <w:szCs w:val="18"/>
              </w:rPr>
              <w:t>w rozumieniu określonym przez art. 16 pkt 32 ustawy pr.w.:</w:t>
            </w:r>
          </w:p>
          <w:p w14:paraId="5F817D24" w14:textId="77777777" w:rsidR="00784EA1" w:rsidRPr="00795F17" w:rsidRDefault="00784EA1" w:rsidP="008C0577">
            <w:pPr>
              <w:pStyle w:val="Teksttabelilewy"/>
              <w:rPr>
                <w:sz w:val="18"/>
                <w:szCs w:val="18"/>
              </w:rPr>
            </w:pPr>
            <w:r w:rsidRPr="00795F17">
              <w:rPr>
                <w:sz w:val="18"/>
                <w:szCs w:val="18"/>
              </w:rPr>
              <w:t>a) jcw przeznaczone do poboru wody na potrzeby zaopatrzenia ludności w wodę przeznaczoną do spożycia przez ludzi,</w:t>
            </w:r>
          </w:p>
          <w:p w14:paraId="05AAC37F" w14:textId="77777777" w:rsidR="00784EA1" w:rsidRPr="00795F17" w:rsidRDefault="00784EA1" w:rsidP="008C0577">
            <w:pPr>
              <w:pStyle w:val="Teksttabelilewy"/>
              <w:rPr>
                <w:sz w:val="18"/>
                <w:szCs w:val="18"/>
              </w:rPr>
            </w:pPr>
            <w:r w:rsidRPr="00795F17">
              <w:rPr>
                <w:sz w:val="18"/>
                <w:szCs w:val="18"/>
              </w:rPr>
              <w:t>b) jcw przeznaczone do celów rekreacyjnych, w tym kąpieliskowych,</w:t>
            </w:r>
          </w:p>
          <w:p w14:paraId="031A8474" w14:textId="77777777" w:rsidR="00784EA1" w:rsidRPr="00795F17" w:rsidRDefault="00784EA1" w:rsidP="008C0577">
            <w:pPr>
              <w:pStyle w:val="Teksttabelilewy"/>
              <w:rPr>
                <w:sz w:val="18"/>
                <w:szCs w:val="18"/>
              </w:rPr>
            </w:pPr>
            <w:r w:rsidRPr="00795F17">
              <w:rPr>
                <w:sz w:val="18"/>
                <w:szCs w:val="18"/>
              </w:rPr>
              <w:t>c) obszary wrażliwe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p>
          <w:p w14:paraId="2B581B27" w14:textId="4681FCBD" w:rsidR="00784EA1" w:rsidRPr="00795F17" w:rsidRDefault="00784EA1" w:rsidP="008C0577">
            <w:pPr>
              <w:pStyle w:val="Teksttabelilewy"/>
              <w:rPr>
                <w:sz w:val="18"/>
                <w:szCs w:val="18"/>
              </w:rPr>
            </w:pPr>
            <w:r w:rsidRPr="00795F17">
              <w:rPr>
                <w:sz w:val="18"/>
                <w:szCs w:val="18"/>
              </w:rPr>
              <w:t>d) obszary przeznaczone do ochrony siedlisk lub gatunków, o których mowa w przepisach ustawy z dnia 16 kwietnia 2004 r. o ochronie przyrody, dla których utrzymanie lub poprawa stanu wód jest ważnym czynnikiem w ich ochronie,</w:t>
            </w:r>
          </w:p>
          <w:p w14:paraId="6E1665CF" w14:textId="77777777" w:rsidR="00784EA1" w:rsidRPr="00795F17" w:rsidRDefault="00784EA1" w:rsidP="008C0577">
            <w:pPr>
              <w:pStyle w:val="Teksttabelilewy"/>
              <w:rPr>
                <w:sz w:val="18"/>
                <w:szCs w:val="18"/>
              </w:rPr>
            </w:pPr>
            <w:r w:rsidRPr="00795F17">
              <w:rPr>
                <w:sz w:val="18"/>
                <w:szCs w:val="18"/>
              </w:rPr>
              <w:t>e) obszary przeznaczone do ochrony gatunków zwierząt wodnych o znaczeniu gospodarczym.</w:t>
            </w:r>
          </w:p>
        </w:tc>
      </w:tr>
      <w:tr w:rsidR="00217D72" w:rsidRPr="00795F17" w14:paraId="4ADDEE49"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52D6A394" w14:textId="77777777" w:rsidR="00784EA1" w:rsidRPr="00795F17" w:rsidRDefault="00784EA1" w:rsidP="008C0577">
            <w:pPr>
              <w:pStyle w:val="Teksttabelilewy"/>
              <w:rPr>
                <w:b/>
                <w:sz w:val="18"/>
                <w:szCs w:val="18"/>
              </w:rPr>
            </w:pPr>
            <w:r w:rsidRPr="00795F17">
              <w:rPr>
                <w:b/>
                <w:sz w:val="18"/>
                <w:szCs w:val="18"/>
              </w:rPr>
              <w:t>Dobry potencjał ekologiczny</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0F4E534A" w14:textId="77777777" w:rsidR="00784EA1" w:rsidRPr="00795F17" w:rsidRDefault="00784EA1" w:rsidP="008C0577">
            <w:pPr>
              <w:pStyle w:val="Teksttabelilewy"/>
              <w:rPr>
                <w:sz w:val="18"/>
                <w:szCs w:val="18"/>
              </w:rPr>
            </w:pPr>
            <w:r w:rsidRPr="00795F17">
              <w:rPr>
                <w:sz w:val="18"/>
                <w:szCs w:val="18"/>
              </w:rPr>
              <w:t xml:space="preserve">potencjał silnie zmienionych jednolitych części wód powierzchniowych lub sztucznych jednolitych części wód powierzchniowych, który na podstawie klasyfikacji potencjału ekologicznego tych wód, dokonanej z uwzględnieniem definicji klasyfikacji tego potencjału określonej w przepisach wydanych na podstawie art. 53 ust. 4 ustawy pr.w. jest określony jako dobry (art. 16 pkt 6 ustawy pr.w.) </w:t>
            </w:r>
          </w:p>
        </w:tc>
      </w:tr>
      <w:tr w:rsidR="00217D72" w:rsidRPr="00795F17" w14:paraId="68ADFA15"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3F0B4D65" w14:textId="77777777" w:rsidR="00784EA1" w:rsidRPr="00795F17" w:rsidRDefault="00784EA1" w:rsidP="008C0577">
            <w:pPr>
              <w:pStyle w:val="Teksttabelilewy"/>
              <w:rPr>
                <w:b/>
                <w:sz w:val="18"/>
                <w:szCs w:val="18"/>
              </w:rPr>
            </w:pPr>
            <w:r w:rsidRPr="00795F17">
              <w:rPr>
                <w:b/>
                <w:sz w:val="18"/>
                <w:szCs w:val="18"/>
              </w:rPr>
              <w:t>Rejestr wykazów obszarów chronionych</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2FA50498" w14:textId="77777777" w:rsidR="00784EA1" w:rsidRPr="00795F17" w:rsidRDefault="00784EA1" w:rsidP="008C0577">
            <w:pPr>
              <w:pStyle w:val="Teksttabelilewy"/>
              <w:rPr>
                <w:sz w:val="18"/>
                <w:szCs w:val="18"/>
              </w:rPr>
            </w:pPr>
            <w:r w:rsidRPr="00795F17">
              <w:rPr>
                <w:sz w:val="18"/>
                <w:szCs w:val="18"/>
              </w:rPr>
              <w:t>w rozumieniu określonym przez art. 317 ust. 1 pkt 5 i art. 317 ust. 4 ustawy pr.w.</w:t>
            </w:r>
          </w:p>
        </w:tc>
      </w:tr>
      <w:tr w:rsidR="00217D72" w:rsidRPr="00795F17" w14:paraId="4E1393F9"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755FE0AD" w14:textId="77777777" w:rsidR="00784EA1" w:rsidRPr="00795F17" w:rsidRDefault="00784EA1" w:rsidP="008C0577">
            <w:pPr>
              <w:pStyle w:val="Teksttabelilewy"/>
              <w:rPr>
                <w:b/>
                <w:sz w:val="18"/>
                <w:szCs w:val="18"/>
              </w:rPr>
            </w:pPr>
            <w:r w:rsidRPr="00795F17">
              <w:rPr>
                <w:b/>
                <w:sz w:val="18"/>
                <w:szCs w:val="18"/>
              </w:rPr>
              <w:t>Dobry stan ilościowy wód podziemnych</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7A3B4002" w14:textId="77777777" w:rsidR="00784EA1" w:rsidRPr="00795F17" w:rsidRDefault="00784EA1" w:rsidP="008C0577">
            <w:pPr>
              <w:pStyle w:val="Teksttabelilewy"/>
              <w:rPr>
                <w:sz w:val="18"/>
                <w:szCs w:val="18"/>
              </w:rPr>
            </w:pPr>
            <w:r w:rsidRPr="00795F17">
              <w:rPr>
                <w:sz w:val="18"/>
                <w:szCs w:val="18"/>
              </w:rPr>
              <w:t>stan jednolitych części wód podziemnych, który na podstawie oceny stanu ilościowego tych wód, dokonanej z uwzględnieniem definicji klasyfikacji tego stanu, jest określony jako dobry (art. 16 pkt 10 ustawy pr.w.);</w:t>
            </w:r>
          </w:p>
        </w:tc>
      </w:tr>
      <w:tr w:rsidR="00217D72" w:rsidRPr="00795F17" w14:paraId="171EC934"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60208C0D" w14:textId="77777777" w:rsidR="00784EA1" w:rsidRPr="00795F17" w:rsidRDefault="00784EA1" w:rsidP="008C0577">
            <w:pPr>
              <w:pStyle w:val="Teksttabelilewy"/>
              <w:rPr>
                <w:b/>
                <w:sz w:val="18"/>
                <w:szCs w:val="18"/>
              </w:rPr>
            </w:pPr>
            <w:r w:rsidRPr="00795F17">
              <w:rPr>
                <w:b/>
                <w:sz w:val="18"/>
                <w:szCs w:val="18"/>
              </w:rPr>
              <w:t>Dobry stan chemiczny wód podziemnych</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5BA9AB55" w14:textId="77777777" w:rsidR="00784EA1" w:rsidRPr="00795F17" w:rsidRDefault="00784EA1" w:rsidP="008C0577">
            <w:pPr>
              <w:pStyle w:val="Teksttabelilewy"/>
              <w:rPr>
                <w:sz w:val="18"/>
                <w:szCs w:val="18"/>
              </w:rPr>
            </w:pPr>
            <w:r w:rsidRPr="00795F17">
              <w:rPr>
                <w:sz w:val="18"/>
                <w:szCs w:val="18"/>
              </w:rPr>
              <w:t>stan chemiczny jcwpd, który na podstawie oceny stanu chemicznego tych wód, dokonanej z uwzględnieniem definicji klasyfikacji tego stanu, jest określony jako dobry (art. 16 pkt 7 ustawy pr.w.);</w:t>
            </w:r>
          </w:p>
        </w:tc>
      </w:tr>
      <w:tr w:rsidR="00217D72" w:rsidRPr="00795F17" w14:paraId="07E7FCEB"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131983E5" w14:textId="77777777" w:rsidR="00784EA1" w:rsidRPr="00795F17" w:rsidRDefault="00784EA1" w:rsidP="008C0577">
            <w:pPr>
              <w:pStyle w:val="Teksttabelilewy"/>
              <w:rPr>
                <w:b/>
                <w:sz w:val="18"/>
                <w:szCs w:val="18"/>
              </w:rPr>
            </w:pPr>
            <w:r w:rsidRPr="00795F17">
              <w:rPr>
                <w:b/>
                <w:sz w:val="18"/>
                <w:szCs w:val="18"/>
              </w:rPr>
              <w:t>Dobry stan ekologiczny</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54E59DEA" w14:textId="77777777" w:rsidR="00784EA1" w:rsidRPr="00795F17" w:rsidRDefault="00784EA1" w:rsidP="008C0577">
            <w:pPr>
              <w:pStyle w:val="Teksttabelilewy"/>
              <w:rPr>
                <w:sz w:val="18"/>
                <w:szCs w:val="18"/>
              </w:rPr>
            </w:pPr>
            <w:r w:rsidRPr="00795F17">
              <w:rPr>
                <w:sz w:val="18"/>
                <w:szCs w:val="18"/>
              </w:rPr>
              <w:t xml:space="preserve">stan jcw innych niż silnie zmienione jednolite części wód powierzchniowych lub sztuczne jednolite części wód powierzchniowych, który na podstawie klasyfikacji stanu ekologicznego tych wód, dokonanej z uwzględnieniem definicji klasyfikacji tego stanu określonej w przepisach wydanych na podstawie art. 53 ust. 4 ustawy pr.w., jest określony jako dobry (art. 16 pkt 9 ustawy pr.w.) </w:t>
            </w:r>
          </w:p>
        </w:tc>
      </w:tr>
      <w:tr w:rsidR="00217D72" w:rsidRPr="00795F17" w14:paraId="6B236F5F"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69DE6DDA" w14:textId="77777777" w:rsidR="00784EA1" w:rsidRPr="00795F17" w:rsidRDefault="00784EA1" w:rsidP="008C0577">
            <w:pPr>
              <w:pStyle w:val="Teksttabelilewy"/>
              <w:rPr>
                <w:b/>
                <w:sz w:val="18"/>
                <w:szCs w:val="18"/>
              </w:rPr>
            </w:pPr>
            <w:r w:rsidRPr="00795F17">
              <w:rPr>
                <w:b/>
                <w:sz w:val="18"/>
                <w:szCs w:val="18"/>
              </w:rPr>
              <w:t>Dobry stan wód podziemnych</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15294407" w14:textId="77777777" w:rsidR="00784EA1" w:rsidRPr="00795F17" w:rsidRDefault="00784EA1" w:rsidP="008C0577">
            <w:pPr>
              <w:pStyle w:val="Teksttabelilewy"/>
              <w:rPr>
                <w:sz w:val="18"/>
                <w:szCs w:val="18"/>
              </w:rPr>
            </w:pPr>
            <w:r w:rsidRPr="00795F17">
              <w:rPr>
                <w:sz w:val="18"/>
                <w:szCs w:val="18"/>
              </w:rPr>
              <w:t xml:space="preserve">stan jcwpd, w którym stan ilościowy wód podziemnych oraz stan chemiczny tych wód są określone co najmniej jako dobre (art. 16 pkt 11 ustawy pr.w.) </w:t>
            </w:r>
          </w:p>
        </w:tc>
      </w:tr>
      <w:tr w:rsidR="00217D72" w:rsidRPr="00795F17" w14:paraId="3025FB21"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49747D82" w14:textId="77777777" w:rsidR="00784EA1" w:rsidRPr="00795F17" w:rsidRDefault="00784EA1" w:rsidP="008C0577">
            <w:pPr>
              <w:pStyle w:val="Teksttabelilewy"/>
              <w:rPr>
                <w:b/>
                <w:sz w:val="18"/>
                <w:szCs w:val="18"/>
              </w:rPr>
            </w:pPr>
            <w:r w:rsidRPr="00795F17">
              <w:rPr>
                <w:b/>
                <w:sz w:val="18"/>
                <w:szCs w:val="18"/>
              </w:rPr>
              <w:t>Dobry stan wód powierzchniowych</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14FFB095" w14:textId="77777777" w:rsidR="00784EA1" w:rsidRPr="00795F17" w:rsidRDefault="00784EA1" w:rsidP="008C0577">
            <w:pPr>
              <w:pStyle w:val="Teksttabelilewy"/>
              <w:rPr>
                <w:sz w:val="18"/>
                <w:szCs w:val="18"/>
              </w:rPr>
            </w:pPr>
            <w:r w:rsidRPr="00795F17">
              <w:rPr>
                <w:sz w:val="18"/>
                <w:szCs w:val="18"/>
              </w:rPr>
              <w:t xml:space="preserve">stan jcwp charakteryzujący się dobrym stanem chemicznym wód powierzchniowych oraz co najmniej dobrym stanem ekologicznym lub co najmniej dobrym potencjałem ekologicznym (art. 16 pkt 12 ustawy pr.w.) </w:t>
            </w:r>
          </w:p>
        </w:tc>
      </w:tr>
      <w:tr w:rsidR="00217D72" w:rsidRPr="00795F17" w14:paraId="641FE328"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3C1FE0E7" w14:textId="77777777" w:rsidR="00784EA1" w:rsidRPr="00795F17" w:rsidRDefault="00784EA1" w:rsidP="008C0577">
            <w:pPr>
              <w:pStyle w:val="Teksttabelilewy"/>
              <w:rPr>
                <w:b/>
                <w:sz w:val="18"/>
                <w:szCs w:val="18"/>
              </w:rPr>
            </w:pPr>
            <w:r w:rsidRPr="00795F17">
              <w:rPr>
                <w:b/>
                <w:sz w:val="18"/>
                <w:szCs w:val="18"/>
              </w:rPr>
              <w:t>Dobry stan chemiczny wód powierzchniowych</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2E03D570" w14:textId="77777777" w:rsidR="00784EA1" w:rsidRPr="00795F17" w:rsidRDefault="00784EA1" w:rsidP="008C0577">
            <w:pPr>
              <w:pStyle w:val="Teksttabelilewy"/>
              <w:rPr>
                <w:sz w:val="18"/>
                <w:szCs w:val="18"/>
              </w:rPr>
            </w:pPr>
            <w:r w:rsidRPr="00795F17">
              <w:rPr>
                <w:sz w:val="18"/>
                <w:szCs w:val="18"/>
              </w:rPr>
              <w:t>stan chemiczny jcwp, który na podstawie klasyfikacji stanu chemicznego tych wód, dokonanej z uwzględnieniem definicji klasyfikacji tego stanu, jest określony jako dobry (art. 16 pkt 8 ustawy pr.w.)</w:t>
            </w:r>
          </w:p>
        </w:tc>
      </w:tr>
      <w:tr w:rsidR="00217D72" w:rsidRPr="00795F17" w14:paraId="790C6DA3"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365A5B96" w14:textId="77777777" w:rsidR="00784EA1" w:rsidRPr="00795F17" w:rsidRDefault="00784EA1" w:rsidP="008C0577">
            <w:pPr>
              <w:pStyle w:val="Teksttabelilewy"/>
              <w:rPr>
                <w:b/>
                <w:sz w:val="18"/>
                <w:szCs w:val="18"/>
              </w:rPr>
            </w:pPr>
            <w:r w:rsidRPr="00795F17">
              <w:rPr>
                <w:b/>
                <w:sz w:val="18"/>
                <w:szCs w:val="18"/>
              </w:rPr>
              <w:t>Substancje priorytetowe</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43784C1B" w14:textId="77777777" w:rsidR="00784EA1" w:rsidRPr="00795F17" w:rsidRDefault="00784EA1" w:rsidP="008C0577">
            <w:pPr>
              <w:pStyle w:val="Teksttabelilewy"/>
              <w:rPr>
                <w:sz w:val="18"/>
                <w:szCs w:val="18"/>
              </w:rPr>
            </w:pPr>
            <w:r w:rsidRPr="00795F17">
              <w:rPr>
                <w:sz w:val="18"/>
                <w:szCs w:val="18"/>
              </w:rPr>
              <w:t>substancje zanieczyszczające szczególnie niebezpieczne dla środowiska wodnego ujęte w Rozporządzeniu Ministra Gospodarki Morskiej i Żeglugi Śródlądowej z dnia 1 marca 2019 r. w sprawie wykazu substancji priorytetowych (Dz.U. z 2019 r. poz. 528)</w:t>
            </w:r>
          </w:p>
        </w:tc>
      </w:tr>
      <w:tr w:rsidR="00217D72" w:rsidRPr="00795F17" w14:paraId="2BF2ADA7"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6CD71181" w14:textId="77777777" w:rsidR="00784EA1" w:rsidRPr="00795F17" w:rsidRDefault="00784EA1" w:rsidP="008C0577">
            <w:pPr>
              <w:pStyle w:val="Teksttabelilewy"/>
              <w:rPr>
                <w:b/>
                <w:sz w:val="18"/>
                <w:szCs w:val="18"/>
              </w:rPr>
            </w:pPr>
            <w:r w:rsidRPr="00795F17">
              <w:rPr>
                <w:b/>
                <w:sz w:val="18"/>
                <w:szCs w:val="18"/>
              </w:rPr>
              <w:t>Typy abiotyczne rzek</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11C7757B" w14:textId="77777777" w:rsidR="00784EA1" w:rsidRPr="00795F17" w:rsidRDefault="00784EA1" w:rsidP="008C0577">
            <w:pPr>
              <w:pStyle w:val="Teksttabelilewy"/>
              <w:rPr>
                <w:sz w:val="18"/>
                <w:szCs w:val="18"/>
              </w:rPr>
            </w:pPr>
            <w:r w:rsidRPr="00795F17">
              <w:rPr>
                <w:sz w:val="18"/>
                <w:szCs w:val="18"/>
              </w:rPr>
              <w:t>w rozumieniu zał. 6 do rozporządzenia Ministra Gospodarki Morskiej i Żeglugi Śródlądowej z dnia 11 października 2019 r. w sprawie klasyfikacji stanu ekologicznego, potencjału ekologicznego i stanu chemicznego oraz sposobu klasyfikacji stanu jednolitych części wód powierzchniowych, a także środowiskowych norm jakości dla substancji priorytetowych (Dz.U. z 2019 r. poz. 2149)</w:t>
            </w:r>
          </w:p>
        </w:tc>
      </w:tr>
      <w:tr w:rsidR="00217D72" w:rsidRPr="00795F17" w14:paraId="75E94FC9"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17FC9B77" w14:textId="77777777" w:rsidR="00784EA1" w:rsidRPr="00795F17" w:rsidRDefault="00784EA1" w:rsidP="008C0577">
            <w:pPr>
              <w:pStyle w:val="Teksttabelilewy"/>
              <w:rPr>
                <w:b/>
                <w:sz w:val="18"/>
                <w:szCs w:val="18"/>
              </w:rPr>
            </w:pPr>
            <w:r w:rsidRPr="00795F17">
              <w:rPr>
                <w:b/>
                <w:sz w:val="18"/>
                <w:szCs w:val="18"/>
              </w:rPr>
              <w:t>Typ wód powierzchniowych, potencjał ekologiczny, stan ekologiczny, elementy biologiczne, klasa stanu ekologicznego wód, klasa potencjału ekologicznego wód</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50E4D5C2" w14:textId="77777777" w:rsidR="00784EA1" w:rsidRPr="00795F17" w:rsidRDefault="00784EA1" w:rsidP="008C0577">
            <w:pPr>
              <w:pStyle w:val="Teksttabelilewy"/>
              <w:rPr>
                <w:sz w:val="18"/>
                <w:szCs w:val="18"/>
              </w:rPr>
            </w:pPr>
            <w:r w:rsidRPr="00795F17">
              <w:rPr>
                <w:sz w:val="18"/>
                <w:szCs w:val="18"/>
              </w:rPr>
              <w:t>w rozumieniu Rozporządzenia Ministra Gospodarki Morskiej i Żeglugi Śródlądowej z dnia 11 października 2019 r. w sprawie klasyfikacji stanu ekologicznego, potencjału ekologicznego i stanu chemicznego oraz sposobu klasyfikacji stanu jednolitych części wód powierzchniowych, a także środowiskowych norm jakości dla substancji priorytetowych (Dz.U. z 2019 r. poz. 2149).</w:t>
            </w:r>
          </w:p>
        </w:tc>
      </w:tr>
      <w:tr w:rsidR="00217D72" w:rsidRPr="00795F17" w14:paraId="5ABF3CBE"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12A6C9D5" w14:textId="77777777" w:rsidR="00784EA1" w:rsidRPr="00795F17" w:rsidRDefault="00784EA1" w:rsidP="008C0577">
            <w:pPr>
              <w:pStyle w:val="Teksttabelilewy"/>
              <w:rPr>
                <w:b/>
                <w:sz w:val="18"/>
                <w:szCs w:val="18"/>
              </w:rPr>
            </w:pPr>
            <w:r w:rsidRPr="00795F17">
              <w:rPr>
                <w:b/>
                <w:sz w:val="18"/>
                <w:szCs w:val="18"/>
              </w:rPr>
              <w:t>Utrzymywanie wód, kategorie prac utrzymaniowych</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2399B4F1" w14:textId="77777777" w:rsidR="00784EA1" w:rsidRPr="00795F17" w:rsidRDefault="00784EA1" w:rsidP="008C0577">
            <w:pPr>
              <w:pStyle w:val="Teksttabelilewy"/>
              <w:rPr>
                <w:sz w:val="18"/>
                <w:szCs w:val="18"/>
              </w:rPr>
            </w:pPr>
            <w:r w:rsidRPr="00795F17">
              <w:rPr>
                <w:sz w:val="18"/>
                <w:szCs w:val="18"/>
              </w:rPr>
              <w:t>w rozumieniu art. 227 ustawy pr.w.</w:t>
            </w:r>
          </w:p>
        </w:tc>
      </w:tr>
      <w:tr w:rsidR="00217D72" w:rsidRPr="00795F17" w14:paraId="59D0019F"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758A31E4" w14:textId="77777777" w:rsidR="00784EA1" w:rsidRPr="00795F17" w:rsidRDefault="00784EA1" w:rsidP="008C0577">
            <w:pPr>
              <w:pStyle w:val="Teksttabelilewy"/>
              <w:rPr>
                <w:b/>
                <w:sz w:val="18"/>
                <w:szCs w:val="18"/>
              </w:rPr>
            </w:pPr>
            <w:r w:rsidRPr="00795F17">
              <w:rPr>
                <w:b/>
                <w:sz w:val="18"/>
                <w:szCs w:val="18"/>
              </w:rPr>
              <w:t>Wykaz inwestycji</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51A8F51C" w14:textId="77777777" w:rsidR="00784EA1" w:rsidRPr="00795F17" w:rsidRDefault="00784EA1" w:rsidP="008C0577">
            <w:pPr>
              <w:pStyle w:val="Teksttabelilewy"/>
              <w:rPr>
                <w:sz w:val="18"/>
                <w:szCs w:val="18"/>
              </w:rPr>
            </w:pPr>
            <w:r w:rsidRPr="00795F17">
              <w:rPr>
                <w:sz w:val="18"/>
                <w:szCs w:val="18"/>
              </w:rPr>
              <w:t>wykaz planowanych inwestycji lub działań mogących wpłynąć na możliwość osiągnięcia celów środowiskowych, o których mowa w art. 56, art. 57, art. 59 oraz w art. 61 ustawy pr.w., zgodnie z definicją przewidzianą art. 435 ustawy pr.w.</w:t>
            </w:r>
          </w:p>
        </w:tc>
      </w:tr>
      <w:tr w:rsidR="00217D72" w:rsidRPr="00795F17" w14:paraId="099135D8"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1BDB116C" w14:textId="77777777" w:rsidR="00784EA1" w:rsidRPr="00795F17" w:rsidRDefault="00784EA1" w:rsidP="008C0577">
            <w:pPr>
              <w:pStyle w:val="Teksttabelilewy"/>
              <w:rPr>
                <w:b/>
                <w:sz w:val="18"/>
                <w:szCs w:val="18"/>
              </w:rPr>
            </w:pPr>
            <w:r w:rsidRPr="00795F17">
              <w:rPr>
                <w:b/>
                <w:sz w:val="18"/>
                <w:szCs w:val="18"/>
              </w:rPr>
              <w:t>Zanieczyszczenie</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3E381BD9" w14:textId="77777777" w:rsidR="00784EA1" w:rsidRPr="00795F17" w:rsidRDefault="00784EA1" w:rsidP="008C0577">
            <w:pPr>
              <w:pStyle w:val="Teksttabelilewy"/>
              <w:rPr>
                <w:sz w:val="18"/>
                <w:szCs w:val="18"/>
              </w:rPr>
            </w:pPr>
            <w:r w:rsidRPr="00795F17">
              <w:rPr>
                <w:sz w:val="18"/>
                <w:szCs w:val="18"/>
              </w:rPr>
              <w:t>rozumie się przez to emisję, która może być szkodliwa dla zdrowia ludzi lub stanu środowiska, może powodować szkodę w dobrach materialnych, może pogarszać walory estetyczne środowiska lub może kolidować z innymi, uzasadnionymi sposobami korzystania ze środowiska, zgodnie z definicją przewidzianą art. 3 pkt 49 ustawy p.o.ś.</w:t>
            </w:r>
          </w:p>
        </w:tc>
      </w:tr>
      <w:tr w:rsidR="00217D72" w:rsidRPr="00795F17" w14:paraId="57367F6A"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22CB4310" w14:textId="77777777" w:rsidR="00784EA1" w:rsidRPr="00795F17" w:rsidRDefault="00784EA1" w:rsidP="008C0577">
            <w:pPr>
              <w:pStyle w:val="Teksttabelilewy"/>
              <w:rPr>
                <w:b/>
                <w:sz w:val="18"/>
                <w:szCs w:val="18"/>
              </w:rPr>
            </w:pPr>
            <w:r w:rsidRPr="00795F17">
              <w:rPr>
                <w:b/>
                <w:sz w:val="18"/>
                <w:szCs w:val="18"/>
              </w:rPr>
              <w:t>Zestaw działań</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6AD87B00" w14:textId="77777777" w:rsidR="00784EA1" w:rsidRPr="00795F17" w:rsidRDefault="00784EA1" w:rsidP="008C0577">
            <w:pPr>
              <w:pStyle w:val="Teksttabelilewy"/>
              <w:rPr>
                <w:sz w:val="18"/>
                <w:szCs w:val="18"/>
              </w:rPr>
            </w:pPr>
            <w:r w:rsidRPr="00795F17">
              <w:rPr>
                <w:sz w:val="18"/>
                <w:szCs w:val="18"/>
              </w:rPr>
              <w:t xml:space="preserve">zbiór wszystkich działań planowanych do wdrożenia we wszystkich jcw, służący osiąganiu ustanawianych celów środowiskowych obejmuje zestaw działań, o których mowa w art. 324 ust.1 ustawy pr.w., z uwzględnieniem sposobów osiągania ustanawianych celów środowiskowych, oraz informacje o działaniach, o których mowa w art. 159 ust. 1 i 3 ustawy pr.w. (§2 ust. 1 pkt 12 r.p.g.w.). </w:t>
            </w:r>
          </w:p>
          <w:p w14:paraId="0DF3A610" w14:textId="77777777" w:rsidR="00784EA1" w:rsidRPr="00795F17" w:rsidRDefault="00784EA1" w:rsidP="008C0577">
            <w:pPr>
              <w:pStyle w:val="Teksttabelilewy"/>
              <w:rPr>
                <w:sz w:val="18"/>
                <w:szCs w:val="18"/>
              </w:rPr>
            </w:pPr>
            <w:r w:rsidRPr="00795F17">
              <w:rPr>
                <w:sz w:val="18"/>
                <w:szCs w:val="18"/>
              </w:rPr>
              <w:t>Zestaw działań - program działań wg RDW.</w:t>
            </w:r>
          </w:p>
        </w:tc>
      </w:tr>
      <w:tr w:rsidR="00217D72" w:rsidRPr="00795F17" w14:paraId="4AE9F156"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60C2E9E9" w14:textId="77777777" w:rsidR="00784EA1" w:rsidRPr="00795F17" w:rsidRDefault="00784EA1" w:rsidP="008C0577">
            <w:pPr>
              <w:pStyle w:val="Teksttabelilewy"/>
              <w:rPr>
                <w:b/>
                <w:sz w:val="18"/>
                <w:szCs w:val="18"/>
              </w:rPr>
            </w:pPr>
            <w:r w:rsidRPr="00795F17">
              <w:rPr>
                <w:b/>
                <w:sz w:val="18"/>
                <w:szCs w:val="18"/>
              </w:rPr>
              <w:t>Zwrot kosztów usług wodnych</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309478C5" w14:textId="2463C793" w:rsidR="00784EA1" w:rsidRPr="00795F17" w:rsidRDefault="00784EA1" w:rsidP="008C0577">
            <w:pPr>
              <w:pStyle w:val="Teksttabelilewy"/>
              <w:rPr>
                <w:sz w:val="18"/>
                <w:szCs w:val="18"/>
              </w:rPr>
            </w:pPr>
            <w:r w:rsidRPr="00795F17">
              <w:rPr>
                <w:sz w:val="18"/>
                <w:szCs w:val="18"/>
              </w:rPr>
              <w:t>w rozumieniu określonym ustawą pr.w.</w:t>
            </w:r>
            <w:r w:rsidR="000A5F10" w:rsidRPr="00795F17">
              <w:rPr>
                <w:sz w:val="18"/>
                <w:szCs w:val="18"/>
              </w:rPr>
              <w:t>;</w:t>
            </w:r>
            <w:r w:rsidRPr="00795F17">
              <w:rPr>
                <w:sz w:val="18"/>
                <w:szCs w:val="18"/>
              </w:rPr>
              <w:t xml:space="preserve"> zgodnie z art. 9 ust. 3 ustawy pr.w. gospodarowanie wodami opiera się na zasadzie zwrotu kosztów usług wodnych, uwzględniających koszty środowiskowe i koszty zasobowe oraz analizę ekonomiczną</w:t>
            </w:r>
          </w:p>
        </w:tc>
      </w:tr>
    </w:tbl>
    <w:p w14:paraId="03CE2636" w14:textId="77777777" w:rsidR="006B2425" w:rsidRPr="00795F17" w:rsidRDefault="006B2425" w:rsidP="0044393D"/>
    <w:p w14:paraId="169C90DB" w14:textId="77777777" w:rsidR="006B2425" w:rsidRPr="00795F17" w:rsidRDefault="006B2425" w:rsidP="0044393D">
      <w:pPr>
        <w:sectPr w:rsidR="006B2425" w:rsidRPr="00795F17" w:rsidSect="00FE7F92">
          <w:pgSz w:w="11906" w:h="16838"/>
          <w:pgMar w:top="1417" w:right="1417" w:bottom="1417" w:left="1417" w:header="708" w:footer="708" w:gutter="0"/>
          <w:cols w:space="708"/>
          <w:docGrid w:linePitch="360"/>
        </w:sectPr>
      </w:pPr>
    </w:p>
    <w:p w14:paraId="4891E6B4" w14:textId="48287204" w:rsidR="00E26CE0" w:rsidRPr="00795F17" w:rsidRDefault="008E59B7" w:rsidP="00BA6B41">
      <w:pPr>
        <w:pStyle w:val="Nagwek1"/>
      </w:pPr>
      <w:bookmarkStart w:id="11" w:name="_Toc66272261"/>
      <w:bookmarkStart w:id="12" w:name="_Toc66347788"/>
      <w:bookmarkStart w:id="13" w:name="_Toc68703487"/>
      <w:r w:rsidRPr="00795F17">
        <w:t>W</w:t>
      </w:r>
      <w:bookmarkEnd w:id="4"/>
      <w:bookmarkEnd w:id="5"/>
      <w:bookmarkEnd w:id="6"/>
      <w:r w:rsidR="00755EAA" w:rsidRPr="00795F17">
        <w:t>prowadzenie</w:t>
      </w:r>
      <w:bookmarkStart w:id="14" w:name="_Hlk21898247"/>
      <w:bookmarkEnd w:id="7"/>
      <w:bookmarkEnd w:id="11"/>
      <w:bookmarkEnd w:id="12"/>
      <w:bookmarkEnd w:id="13"/>
    </w:p>
    <w:p w14:paraId="0B4719E1" w14:textId="60122573" w:rsidR="00771DCB" w:rsidRPr="00795F17" w:rsidRDefault="00771DCB" w:rsidP="0044393D">
      <w:pPr>
        <w:rPr>
          <w:lang w:eastAsia="pl-PL"/>
        </w:rPr>
      </w:pPr>
      <w:r w:rsidRPr="00795F17">
        <w:rPr>
          <w:lang w:eastAsia="pl-PL"/>
        </w:rPr>
        <w:t xml:space="preserve">Projekt IIaPGW dla obszaru dorzecza </w:t>
      </w:r>
      <w:r w:rsidR="002D62D6" w:rsidRPr="00795F17">
        <w:rPr>
          <w:lang w:eastAsia="pl-PL"/>
        </w:rPr>
        <w:t>Odry</w:t>
      </w:r>
      <w:r w:rsidRPr="00795F17">
        <w:rPr>
          <w:lang w:eastAsia="pl-PL"/>
        </w:rPr>
        <w:t xml:space="preserve"> stanowi wypełnienie zobowiązań wynikających z</w:t>
      </w:r>
      <w:r w:rsidR="00B5206E" w:rsidRPr="00795F17">
        <w:rPr>
          <w:lang w:eastAsia="pl-PL"/>
        </w:rPr>
        <w:t> </w:t>
      </w:r>
      <w:r w:rsidRPr="00795F17">
        <w:rPr>
          <w:lang w:eastAsia="pl-PL"/>
        </w:rPr>
        <w:t>post</w:t>
      </w:r>
      <w:r w:rsidR="00CA7A3B" w:rsidRPr="00795F17">
        <w:rPr>
          <w:lang w:eastAsia="pl-PL"/>
        </w:rPr>
        <w:t>a</w:t>
      </w:r>
      <w:r w:rsidRPr="00795F17">
        <w:rPr>
          <w:lang w:eastAsia="pl-PL"/>
        </w:rPr>
        <w:t>nowień Ramowej Dyrektywy Wodnej 2000/60/WE (dalej RDW) z dnia 23 października 2000</w:t>
      </w:r>
      <w:r w:rsidR="007254EC" w:rsidRPr="00795F17">
        <w:rPr>
          <w:lang w:eastAsia="pl-PL"/>
        </w:rPr>
        <w:t> </w:t>
      </w:r>
      <w:r w:rsidRPr="00795F17">
        <w:rPr>
          <w:lang w:eastAsia="pl-PL"/>
        </w:rPr>
        <w:t>r. ustanawiającej ramy wspólnotowego działania w dziedzinie polityki wodnej oraz ustawy z dnia 20 lipca 2017 r. Prawo wodne (</w:t>
      </w:r>
      <w:r w:rsidR="00CF3925" w:rsidRPr="00795F17">
        <w:rPr>
          <w:lang w:eastAsia="pl-PL"/>
        </w:rPr>
        <w:t xml:space="preserve">tekst jednolity </w:t>
      </w:r>
      <w:r w:rsidRPr="00795F17">
        <w:rPr>
          <w:lang w:eastAsia="pl-PL"/>
        </w:rPr>
        <w:t xml:space="preserve">Dz.U. 2020 poz. 310 z późn. zm.; dalej </w:t>
      </w:r>
      <w:r w:rsidR="0083060B" w:rsidRPr="00795F17">
        <w:rPr>
          <w:lang w:eastAsia="pl-PL"/>
        </w:rPr>
        <w:t xml:space="preserve">ustawa </w:t>
      </w:r>
      <w:r w:rsidRPr="00795F17">
        <w:rPr>
          <w:lang w:eastAsia="pl-PL"/>
        </w:rPr>
        <w:t xml:space="preserve">pr.w.) w zakresie cyklicznej (sześcioletniej) aktualizacji planów gospodarowania wodami. Jednocześnie dokument umożliwia wypełnienie zobowiązań raportowych Polski </w:t>
      </w:r>
      <w:r w:rsidR="00E818C6" w:rsidRPr="00795F17">
        <w:rPr>
          <w:lang w:eastAsia="pl-PL"/>
        </w:rPr>
        <w:t>wobec</w:t>
      </w:r>
      <w:r w:rsidRPr="00795F17">
        <w:rPr>
          <w:lang w:eastAsia="pl-PL"/>
        </w:rPr>
        <w:t xml:space="preserve"> KE. </w:t>
      </w:r>
    </w:p>
    <w:p w14:paraId="41B87BCB" w14:textId="13F0930E" w:rsidR="00771DCB" w:rsidRPr="00795F17" w:rsidRDefault="00771DCB" w:rsidP="0044393D">
      <w:r w:rsidRPr="00795F17">
        <w:t>Zgodnie z RDW każde Państwo Członkowskie zapewnia ustalenie programu środków (działań), dla</w:t>
      </w:r>
      <w:r w:rsidR="00A80501" w:rsidRPr="00795F17">
        <w:t> </w:t>
      </w:r>
      <w:r w:rsidRPr="00795F17">
        <w:t xml:space="preserve">wszystkich obszarów dorzeczy lub części międzynarodowych obszarów dorzeczy leżących na jego terytorium, uwzględniając wyniki analiz wymaganych art. 5 RDW (w tym przegląd wpływu działalności człowieka na środowisko i analizę ekonomiczną korzystania z wód). Program działań (zgodnie z ustawą pr.w. </w:t>
      </w:r>
      <w:r w:rsidR="00F326BD" w:rsidRPr="00795F17">
        <w:t>-</w:t>
      </w:r>
      <w:r w:rsidRPr="00795F17">
        <w:t xml:space="preserve"> zestaw działań) powinien być ukierunkowany na osiągnięcie celów środowiskowych dla wód powierzchniowych, podziemnych </w:t>
      </w:r>
      <w:r w:rsidR="00E818C6" w:rsidRPr="00795F17">
        <w:t xml:space="preserve">i </w:t>
      </w:r>
      <w:r w:rsidRPr="00795F17">
        <w:t xml:space="preserve">obszarów chronionych. </w:t>
      </w:r>
    </w:p>
    <w:p w14:paraId="5D71F748" w14:textId="4F514B6A" w:rsidR="00771DCB" w:rsidRPr="00795F17" w:rsidRDefault="00771DCB" w:rsidP="0044393D">
      <w:pPr>
        <w:rPr>
          <w:lang w:eastAsia="pl-PL"/>
        </w:rPr>
      </w:pPr>
      <w:r w:rsidRPr="00795F17">
        <w:rPr>
          <w:lang w:eastAsia="pl-PL"/>
        </w:rPr>
        <w:t xml:space="preserve">Niniejszy projekt IIaPGW dla obszaru dorzecza </w:t>
      </w:r>
      <w:r w:rsidR="002D62D6" w:rsidRPr="00795F17">
        <w:rPr>
          <w:lang w:eastAsia="pl-PL"/>
        </w:rPr>
        <w:t>Odry</w:t>
      </w:r>
      <w:r w:rsidRPr="00795F17">
        <w:rPr>
          <w:lang w:eastAsia="pl-PL"/>
        </w:rPr>
        <w:t xml:space="preserve"> jest głównym dokumentem planistycznym w zakresie gospodarowania wodami w tym </w:t>
      </w:r>
      <w:r w:rsidR="00562274">
        <w:rPr>
          <w:lang w:eastAsia="pl-PL"/>
        </w:rPr>
        <w:t xml:space="preserve">obszarze </w:t>
      </w:r>
      <w:r w:rsidRPr="00795F17">
        <w:rPr>
          <w:lang w:eastAsia="pl-PL"/>
        </w:rPr>
        <w:t>dorzecz</w:t>
      </w:r>
      <w:r w:rsidR="00562274">
        <w:rPr>
          <w:lang w:eastAsia="pl-PL"/>
        </w:rPr>
        <w:t>a</w:t>
      </w:r>
      <w:r w:rsidRPr="00795F17">
        <w:rPr>
          <w:lang w:eastAsia="pl-PL"/>
        </w:rPr>
        <w:t xml:space="preserve">. </w:t>
      </w:r>
    </w:p>
    <w:p w14:paraId="78286B81" w14:textId="1BA1E076" w:rsidR="00771DCB" w:rsidRPr="00795F17" w:rsidRDefault="00771DCB" w:rsidP="0044393D">
      <w:pPr>
        <w:rPr>
          <w:lang w:eastAsia="pl-PL"/>
        </w:rPr>
      </w:pPr>
      <w:r w:rsidRPr="00795F17">
        <w:rPr>
          <w:lang w:eastAsia="pl-PL"/>
        </w:rPr>
        <w:t xml:space="preserve">Stanowi on podstawę do podejmowania decyzji kształtujących stan zasobów wodnych na obszarze dorzecza i </w:t>
      </w:r>
      <w:r w:rsidR="002F6942" w:rsidRPr="00795F17">
        <w:rPr>
          <w:lang w:eastAsia="pl-PL"/>
        </w:rPr>
        <w:t xml:space="preserve">określa </w:t>
      </w:r>
      <w:r w:rsidRPr="00795F17">
        <w:rPr>
          <w:lang w:eastAsia="pl-PL"/>
        </w:rPr>
        <w:t>zasady gospodarowania nimi. Służy także koordynowaniu działań mających na</w:t>
      </w:r>
      <w:r w:rsidR="002F6942" w:rsidRPr="00795F17">
        <w:rPr>
          <w:lang w:eastAsia="pl-PL"/>
        </w:rPr>
        <w:t xml:space="preserve"> </w:t>
      </w:r>
      <w:r w:rsidRPr="00795F17">
        <w:rPr>
          <w:lang w:eastAsia="pl-PL"/>
        </w:rPr>
        <w:t>celu osiągnięcie lub utrzymanie co najmniej dobrego stanu wód oraz ekosystemów od wód zależnych, poprawę stanu zasobów wodnych, poprawę możliwości korzystania z wód, zmniejszenie ilości wprowadzanych do wód lub do ziemi substancji mogących negatywnie oddziaływać na wody, poprawę ochrony przeciwpowodziowej oraz przeciwdziałanie skutkom suszy.</w:t>
      </w:r>
    </w:p>
    <w:p w14:paraId="41B138B6" w14:textId="3329A509" w:rsidR="00771DCB" w:rsidRPr="00795F17" w:rsidRDefault="00771DCB" w:rsidP="0044393D">
      <w:r w:rsidRPr="00795F17">
        <w:t xml:space="preserve">Cały proces opracowania IIaPGW prowadzony jest przez </w:t>
      </w:r>
      <w:r w:rsidR="0028234C" w:rsidRPr="00795F17">
        <w:t>PGW WP</w:t>
      </w:r>
      <w:r w:rsidRPr="00795F17">
        <w:t xml:space="preserve"> poprzez realizację szeregu prac, których wyniki docelowo </w:t>
      </w:r>
      <w:r w:rsidR="002F6942" w:rsidRPr="00795F17">
        <w:t>zostały</w:t>
      </w:r>
      <w:r w:rsidRPr="00795F17">
        <w:t xml:space="preserve"> wykorzystane w IIaPGW. </w:t>
      </w:r>
    </w:p>
    <w:p w14:paraId="20268051" w14:textId="0A55C5FA" w:rsidR="00771DCB" w:rsidRPr="00795F17" w:rsidRDefault="00771DCB" w:rsidP="0044393D">
      <w:pPr>
        <w:rPr>
          <w:lang w:eastAsia="pl-PL"/>
        </w:rPr>
      </w:pPr>
      <w:r w:rsidRPr="00795F17">
        <w:t xml:space="preserve">Niniejszy projekt IIaPGW dla obszaru dorzecza </w:t>
      </w:r>
      <w:r w:rsidR="002D62D6" w:rsidRPr="00795F17">
        <w:rPr>
          <w:lang w:eastAsia="pl-PL"/>
        </w:rPr>
        <w:t>Odry</w:t>
      </w:r>
      <w:r w:rsidRPr="00795F17">
        <w:t xml:space="preserve"> zawiera w</w:t>
      </w:r>
      <w:r w:rsidRPr="00795F17">
        <w:rPr>
          <w:lang w:eastAsia="pl-PL"/>
        </w:rPr>
        <w:t>szystkie elementy wymagane art.</w:t>
      </w:r>
      <w:r w:rsidR="00CA7A3B" w:rsidRPr="00795F17">
        <w:rPr>
          <w:lang w:eastAsia="pl-PL"/>
        </w:rPr>
        <w:t xml:space="preserve"> </w:t>
      </w:r>
      <w:r w:rsidRPr="00795F17">
        <w:rPr>
          <w:lang w:eastAsia="pl-PL"/>
        </w:rPr>
        <w:t>318 ustawy pr.w. i r.p.g.w.</w:t>
      </w:r>
    </w:p>
    <w:p w14:paraId="00155E66" w14:textId="66CCF160" w:rsidR="00771DCB" w:rsidRDefault="00771DCB" w:rsidP="0044393D">
      <w:r w:rsidRPr="00795F17">
        <w:t xml:space="preserve">Plany gospodarowania wodami przedstawiają wynik procesu </w:t>
      </w:r>
      <w:r w:rsidR="007D1F5F" w:rsidRPr="00795F17">
        <w:t xml:space="preserve">przeprowadzenia </w:t>
      </w:r>
      <w:r w:rsidRPr="00795F17">
        <w:t>powiązanych działań realizowanych dla uzyskania pełnego obrazu stanu jcw i postępu w osiąganiu celów środowiskowych.</w:t>
      </w:r>
    </w:p>
    <w:p w14:paraId="5F54D314" w14:textId="77777777" w:rsidR="00C75BCB" w:rsidRPr="00795F17" w:rsidRDefault="00C75BCB" w:rsidP="0044393D"/>
    <w:p w14:paraId="2D1EC4E1" w14:textId="23CB7881" w:rsidR="00DC533D" w:rsidRPr="00795F17" w:rsidRDefault="004A6AAB" w:rsidP="00C75BCB">
      <w:pPr>
        <w:pStyle w:val="wykrespolozenie"/>
        <w:spacing w:before="0" w:after="0"/>
      </w:pPr>
      <w:r w:rsidRPr="00795F17">
        <w:rPr>
          <w:noProof/>
        </w:rPr>
        <w:t xml:space="preserve"> </w:t>
      </w:r>
      <w:r w:rsidR="007F3B4C" w:rsidRPr="00795F17">
        <w:rPr>
          <w:noProof/>
          <w:lang w:eastAsia="pl-PL"/>
        </w:rPr>
        <w:drawing>
          <wp:inline distT="0" distB="0" distL="0" distR="0" wp14:anchorId="7BEC098E" wp14:editId="2ED49A95">
            <wp:extent cx="4501552" cy="2556000"/>
            <wp:effectExtent l="0" t="0" r="0" b="0"/>
            <wp:docPr id="1692861454" name="Obraz 169286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01552" cy="2556000"/>
                    </a:xfrm>
                    <a:prstGeom prst="rect">
                      <a:avLst/>
                    </a:prstGeom>
                  </pic:spPr>
                </pic:pic>
              </a:graphicData>
            </a:graphic>
          </wp:inline>
        </w:drawing>
      </w:r>
    </w:p>
    <w:p w14:paraId="5B981BE3" w14:textId="1034AA04" w:rsidR="001173E8" w:rsidRPr="00795F17" w:rsidRDefault="00DD1FDE" w:rsidP="00C75BCB">
      <w:pPr>
        <w:pStyle w:val="Rysunek"/>
        <w:spacing w:before="0"/>
      </w:pPr>
      <w:bookmarkStart w:id="15" w:name="_Toc66273031"/>
      <w:bookmarkStart w:id="16" w:name="_Toc68703784"/>
      <w:r w:rsidRPr="00795F17">
        <w:t xml:space="preserve">Rysunek </w:t>
      </w:r>
      <w:fldSimple w:instr=" STYLEREF 1 \s ">
        <w:r w:rsidR="00550571">
          <w:rPr>
            <w:noProof/>
          </w:rPr>
          <w:t>1</w:t>
        </w:r>
      </w:fldSimple>
      <w:r w:rsidR="00650849" w:rsidRPr="00795F17">
        <w:noBreakHyphen/>
      </w:r>
      <w:fldSimple w:instr=" SEQ Rysunek \* ARABIC \s 1 ">
        <w:r w:rsidR="00550571">
          <w:rPr>
            <w:noProof/>
          </w:rPr>
          <w:t>1</w:t>
        </w:r>
      </w:fldSimple>
      <w:r w:rsidRPr="00795F17">
        <w:tab/>
        <w:t>Relacje głównych zagadnień planu gospodarowania wodami</w:t>
      </w:r>
      <w:bookmarkEnd w:id="15"/>
      <w:bookmarkEnd w:id="16"/>
    </w:p>
    <w:p w14:paraId="277CBB54" w14:textId="3049608B" w:rsidR="00D316B1" w:rsidRPr="00795F17" w:rsidRDefault="00D316B1" w:rsidP="00C75BCB">
      <w:pPr>
        <w:pStyle w:val="rdo"/>
        <w:spacing w:before="0" w:after="0"/>
      </w:pPr>
      <w:r w:rsidRPr="00795F17">
        <w:t xml:space="preserve">Źródło: </w:t>
      </w:r>
      <w:r w:rsidR="00FD7248" w:rsidRPr="00795F17">
        <w:t>opracowanie własne</w:t>
      </w:r>
    </w:p>
    <w:p w14:paraId="58F67BA6" w14:textId="1E0990F3" w:rsidR="00771DCB" w:rsidRPr="00795F17" w:rsidRDefault="00771DCB" w:rsidP="0044393D">
      <w:pPr>
        <w:rPr>
          <w:lang w:eastAsia="pl-PL"/>
        </w:rPr>
      </w:pPr>
      <w:r w:rsidRPr="00795F17">
        <w:rPr>
          <w:lang w:eastAsia="pl-PL"/>
        </w:rPr>
        <w:t xml:space="preserve">Niniejszy projekt IIaPGW dla obszaru dorzecza </w:t>
      </w:r>
      <w:r w:rsidR="002D62D6" w:rsidRPr="00795F17">
        <w:rPr>
          <w:lang w:eastAsia="pl-PL"/>
        </w:rPr>
        <w:t>Odry</w:t>
      </w:r>
      <w:r w:rsidRPr="00795F17">
        <w:rPr>
          <w:lang w:eastAsia="pl-PL"/>
        </w:rPr>
        <w:t xml:space="preserve"> poza wskazaniem kierunków działania w</w:t>
      </w:r>
      <w:r w:rsidR="00A43687" w:rsidRPr="00795F17">
        <w:rPr>
          <w:lang w:eastAsia="pl-PL"/>
        </w:rPr>
        <w:t xml:space="preserve"> </w:t>
      </w:r>
      <w:r w:rsidRPr="00795F17">
        <w:rPr>
          <w:lang w:eastAsia="pl-PL"/>
        </w:rPr>
        <w:t>okresie kolejnych 6 lat, ma również za zadanie przedstawienie danych i informacji stanowiących podsumowanie aktualnego na koniec III cyklu planistycznego stopnia osiągnięcia celów środowiskowych jcw, ekosystemów od wód zależnych oraz obszarów chronionych. W dokumencie tym znajduje się również podsumowanie prac i działań podjętych w ostatnim cyklu planistycznym wraz z określeniem warunków wyjściowych dla nowego, aktualnego cyklu planistycznego.</w:t>
      </w:r>
    </w:p>
    <w:p w14:paraId="02F2779C" w14:textId="764C428A" w:rsidR="00771DCB" w:rsidRPr="00795F17" w:rsidRDefault="00771DCB" w:rsidP="0044393D">
      <w:pPr>
        <w:rPr>
          <w:lang w:eastAsia="pl-PL"/>
        </w:rPr>
      </w:pPr>
      <w:r w:rsidRPr="00795F17">
        <w:rPr>
          <w:lang w:eastAsia="pl-PL"/>
        </w:rPr>
        <w:t xml:space="preserve">Priorytetem IIaPGW dla obszaru dorzecza </w:t>
      </w:r>
      <w:r w:rsidR="002D62D6" w:rsidRPr="00795F17">
        <w:rPr>
          <w:lang w:eastAsia="pl-PL"/>
        </w:rPr>
        <w:t>Odry</w:t>
      </w:r>
      <w:r w:rsidRPr="00795F17">
        <w:rPr>
          <w:lang w:eastAsia="pl-PL"/>
        </w:rPr>
        <w:t xml:space="preserve"> jest stworzenie w ekosystemach wodnych i od wód zależnych warunków, określonych w RDW, sprzyjających osiągnięciu celów środowiskowych wyznaczonych dla poszczególnych jcw oraz dla obszarów chronionych. Efekt procesu osiągania celów środowiskowych nie został dotychczas w pełni uzyskany. Determinuje to konieczność szczegółowego przeanalizowania przyczyn braku zakładanego postępu w osiąganiu celów środowiskowych oraz przygotowania zaktualizowanego zestawu działań naprawczych dających realną szansę na</w:t>
      </w:r>
      <w:r w:rsidR="00902EF6" w:rsidRPr="00795F17">
        <w:rPr>
          <w:lang w:eastAsia="pl-PL"/>
        </w:rPr>
        <w:t xml:space="preserve"> </w:t>
      </w:r>
      <w:r w:rsidRPr="00795F17">
        <w:rPr>
          <w:lang w:eastAsia="pl-PL"/>
        </w:rPr>
        <w:t xml:space="preserve">osiągnięcie celów środowiskowych do roku 2027 </w:t>
      </w:r>
      <w:r w:rsidRPr="00795F17">
        <w:rPr>
          <w:rFonts w:cs="Calibri"/>
        </w:rPr>
        <w:t>dla tych jcw, dla których nadal nie stwierdzono oczekiwanego stanu</w:t>
      </w:r>
      <w:r w:rsidRPr="00795F17">
        <w:rPr>
          <w:lang w:eastAsia="pl-PL"/>
        </w:rPr>
        <w:t xml:space="preserve">. Zestaw działań </w:t>
      </w:r>
      <w:r w:rsidRPr="00795F17">
        <w:rPr>
          <w:rFonts w:cs="Calibri"/>
        </w:rPr>
        <w:t xml:space="preserve">IIaPGW zawiera również działania zmierzające do utrzymania dobrego stanu w tych jcw, które stan ten osiągnęły. </w:t>
      </w:r>
      <w:r w:rsidRPr="00795F17">
        <w:rPr>
          <w:lang w:eastAsia="pl-PL"/>
        </w:rPr>
        <w:t xml:space="preserve">W przypadku jcw, dla których został wykazany brak możliwości </w:t>
      </w:r>
      <w:r w:rsidR="0064673B" w:rsidRPr="00795F17">
        <w:rPr>
          <w:lang w:eastAsia="pl-PL"/>
        </w:rPr>
        <w:t>osiągnięcia</w:t>
      </w:r>
      <w:r w:rsidRPr="00795F17">
        <w:rPr>
          <w:lang w:eastAsia="pl-PL"/>
        </w:rPr>
        <w:t xml:space="preserve"> celów środowiskowych, przy jednoczesnym spełnianiu przesłanek dla przyznania odstępstw, przygotowane zostały szczegółowe uzasadnienia odstępstw </w:t>
      </w:r>
      <w:r w:rsidRPr="00795F17">
        <w:rPr>
          <w:rFonts w:cs="Calibri"/>
        </w:rPr>
        <w:t>w zakresie konieczności osiągnięcia celu środowiskowego</w:t>
      </w:r>
      <w:r w:rsidR="00D03694" w:rsidRPr="00795F17">
        <w:rPr>
          <w:rFonts w:cs="Calibri"/>
        </w:rPr>
        <w:t>,</w:t>
      </w:r>
      <w:r w:rsidRPr="00795F17">
        <w:rPr>
          <w:lang w:eastAsia="pl-PL"/>
        </w:rPr>
        <w:t xml:space="preserve"> wymaganych zapisami RDW. </w:t>
      </w:r>
    </w:p>
    <w:p w14:paraId="2AE34928" w14:textId="52EC4159" w:rsidR="00771DCB" w:rsidRPr="00795F17" w:rsidRDefault="00771DCB" w:rsidP="0044393D">
      <w:pPr>
        <w:rPr>
          <w:lang w:eastAsia="pl-PL"/>
        </w:rPr>
      </w:pPr>
      <w:r w:rsidRPr="00795F17">
        <w:rPr>
          <w:lang w:eastAsia="pl-PL"/>
        </w:rPr>
        <w:t xml:space="preserve">W projekcie IIaPGW dla obszaru dorzecza </w:t>
      </w:r>
      <w:r w:rsidR="002D62D6" w:rsidRPr="00795F17">
        <w:rPr>
          <w:lang w:eastAsia="pl-PL"/>
        </w:rPr>
        <w:t>Odry</w:t>
      </w:r>
      <w:r w:rsidRPr="00795F17">
        <w:rPr>
          <w:lang w:eastAsia="pl-PL"/>
        </w:rPr>
        <w:t xml:space="preserve"> zawarto również wykaz inwestycji, które mogą doprowadzić do nieosiągnięcia założonych celów środowiskowych, spełniających jednak warunki dopuszczające zastosowanie odstępstwa na podstawie art. 4 ust. 7 RDW.</w:t>
      </w:r>
    </w:p>
    <w:p w14:paraId="6C7A40D3" w14:textId="30B0EEAF" w:rsidR="00771DCB" w:rsidRPr="00795F17" w:rsidRDefault="00771DCB" w:rsidP="0044393D">
      <w:pPr>
        <w:rPr>
          <w:color w:val="000000"/>
        </w:rPr>
      </w:pPr>
      <w:bookmarkStart w:id="17" w:name="_Toc55856427"/>
      <w:r w:rsidRPr="00795F17">
        <w:t>Przygotowany projekt planu gospodarowania wodami jest podawany do publicznej wiadomości na</w:t>
      </w:r>
      <w:r w:rsidR="00F604DF" w:rsidRPr="00795F17">
        <w:t> </w:t>
      </w:r>
      <w:r w:rsidRPr="00795F17">
        <w:t>zasadach i w trybie określony</w:t>
      </w:r>
      <w:r w:rsidR="002172FC" w:rsidRPr="00795F17">
        <w:t>m</w:t>
      </w:r>
      <w:r w:rsidRPr="00795F17">
        <w:t xml:space="preserve"> w przepisach </w:t>
      </w:r>
      <w:r w:rsidR="00C05679" w:rsidRPr="00795F17">
        <w:t xml:space="preserve">ustawy </w:t>
      </w:r>
      <w:r w:rsidRPr="00795F17">
        <w:t>u.i.o.ś., aby w okresie 6-miesięcznych konsultacji społecznych zainteresowane strony mo</w:t>
      </w:r>
      <w:r w:rsidR="00943C7B" w:rsidRPr="00795F17">
        <w:t>gły</w:t>
      </w:r>
      <w:r w:rsidRPr="00795F17">
        <w:t xml:space="preserve"> zgłaszać uwagi do ustaleń zawartych w tym dokumencie.</w:t>
      </w:r>
    </w:p>
    <w:p w14:paraId="2915BF76" w14:textId="03258858" w:rsidR="00771DCB" w:rsidRPr="00795F17" w:rsidRDefault="00771DCB" w:rsidP="0044393D">
      <w:pPr>
        <w:rPr>
          <w:color w:val="000000"/>
        </w:rPr>
      </w:pPr>
      <w:r w:rsidRPr="00795F17">
        <w:t>Cały proces konsultacji społecznych ma na celu włączenie wszystkich zainteresowanych stron w</w:t>
      </w:r>
      <w:r w:rsidR="00BE0D33" w:rsidRPr="00795F17">
        <w:t xml:space="preserve"> </w:t>
      </w:r>
      <w:r w:rsidRPr="00795F17">
        <w:t xml:space="preserve">proces </w:t>
      </w:r>
      <w:r w:rsidR="005560D7">
        <w:t xml:space="preserve">opracowania </w:t>
      </w:r>
      <w:r w:rsidRPr="00795F17">
        <w:t>IIaPGW, tak aby stanowił on podstawę podejmowania decyzji kształtujących stan zasobów wodnych i</w:t>
      </w:r>
      <w:r w:rsidR="000376C9" w:rsidRPr="00795F17">
        <w:t> </w:t>
      </w:r>
      <w:r w:rsidRPr="00795F17">
        <w:t>zasad gospodarowania nimi w przyszłości.</w:t>
      </w:r>
      <w:bookmarkEnd w:id="17"/>
    </w:p>
    <w:p w14:paraId="47845E39" w14:textId="65E85B14" w:rsidR="00325721" w:rsidRPr="00795F17" w:rsidRDefault="00CA7A3B" w:rsidP="00BA6B41">
      <w:pPr>
        <w:pStyle w:val="Nagwek1"/>
      </w:pPr>
      <w:r w:rsidRPr="00795F17">
        <w:br w:type="column"/>
      </w:r>
      <w:bookmarkStart w:id="18" w:name="_Toc66272262"/>
      <w:bookmarkStart w:id="19" w:name="_Toc66347789"/>
      <w:bookmarkStart w:id="20" w:name="_Toc68703488"/>
      <w:r w:rsidR="00325721" w:rsidRPr="00795F17">
        <w:t>Struktura dokumentu</w:t>
      </w:r>
      <w:bookmarkEnd w:id="18"/>
      <w:bookmarkEnd w:id="19"/>
      <w:bookmarkEnd w:id="20"/>
    </w:p>
    <w:p w14:paraId="6A038E5D" w14:textId="7284CF9E" w:rsidR="00DD1FDE" w:rsidRPr="00795F17" w:rsidRDefault="00DD1FDE" w:rsidP="0044393D">
      <w:pPr>
        <w:rPr>
          <w:lang w:eastAsia="pl-PL"/>
        </w:rPr>
      </w:pPr>
      <w:r w:rsidRPr="00795F17">
        <w:rPr>
          <w:lang w:eastAsia="pl-PL"/>
        </w:rPr>
        <w:t>Zakres informacji prezentowanych w planie gospodarowania wodami, w tym w niniejszym projekcie IIaPGW określony jest ustawą pr.w. i r.p.g.w</w:t>
      </w:r>
      <w:r w:rsidR="00E67AA8" w:rsidRPr="00795F17">
        <w:rPr>
          <w:lang w:eastAsia="pl-PL"/>
        </w:rPr>
        <w:t>.</w:t>
      </w:r>
      <w:r w:rsidRPr="00795F17">
        <w:rPr>
          <w:lang w:eastAsia="pl-PL"/>
        </w:rPr>
        <w:t>, które wskazują zagadnienia konieczne do uwzględnienia w tego typu dokumencie.</w:t>
      </w:r>
    </w:p>
    <w:p w14:paraId="257963EF" w14:textId="5361B2FD" w:rsidR="00DD1FDE" w:rsidRPr="00795F17" w:rsidRDefault="00DD1FDE" w:rsidP="0044393D">
      <w:pPr>
        <w:rPr>
          <w:lang w:eastAsia="pl-PL"/>
        </w:rPr>
      </w:pPr>
      <w:r w:rsidRPr="00795F17">
        <w:rPr>
          <w:lang w:eastAsia="pl-PL"/>
        </w:rPr>
        <w:t>Dla umożliwienia identyfikacji poszczególnych rozdziałów IIaPGW, w których zaprezentowano wymagane prawem informacje, zostało przygotowane zestawienie (</w:t>
      </w:r>
      <w:r w:rsidR="003C4376" w:rsidRPr="00795F17">
        <w:rPr>
          <w:lang w:eastAsia="pl-PL"/>
        </w:rPr>
        <w:t>t</w:t>
      </w:r>
      <w:r w:rsidRPr="00795F17">
        <w:rPr>
          <w:lang w:eastAsia="pl-PL"/>
        </w:rPr>
        <w:t xml:space="preserve">abela 2-1) wskazujące rozdział/podrozdział, w którym znajduje się odniesienie do danego </w:t>
      </w:r>
      <w:r w:rsidR="005C7DF0">
        <w:rPr>
          <w:lang w:eastAsia="pl-PL"/>
        </w:rPr>
        <w:t>art.</w:t>
      </w:r>
      <w:r w:rsidRPr="00795F17">
        <w:rPr>
          <w:lang w:eastAsia="pl-PL"/>
        </w:rPr>
        <w:t xml:space="preserve"> ustawy pr.w. lub par</w:t>
      </w:r>
      <w:r w:rsidR="009D3239">
        <w:rPr>
          <w:lang w:eastAsia="pl-PL"/>
        </w:rPr>
        <w:t>.</w:t>
      </w:r>
      <w:r w:rsidRPr="00795F17">
        <w:rPr>
          <w:lang w:eastAsia="pl-PL"/>
        </w:rPr>
        <w:t xml:space="preserve"> r.p.g.w.</w:t>
      </w:r>
    </w:p>
    <w:p w14:paraId="1AEBFA26" w14:textId="6C4D4FA5" w:rsidR="00DD1FDE" w:rsidRPr="00795F17" w:rsidRDefault="00DD1FDE" w:rsidP="00867E43">
      <w:pPr>
        <w:pStyle w:val="Tabela"/>
      </w:pPr>
      <w:bookmarkStart w:id="21" w:name="_Toc66341842"/>
      <w:bookmarkStart w:id="22" w:name="_Toc68703612"/>
      <w:r w:rsidRPr="00795F17">
        <w:t xml:space="preserve">Tabela </w:t>
      </w:r>
      <w:fldSimple w:instr=" STYLEREF 1 \s ">
        <w:r w:rsidR="00550571">
          <w:rPr>
            <w:noProof/>
          </w:rPr>
          <w:t>2</w:t>
        </w:r>
      </w:fldSimple>
      <w:r w:rsidR="00BB3B21" w:rsidRPr="00795F17">
        <w:noBreakHyphen/>
      </w:r>
      <w:fldSimple w:instr=" SEQ Tabela \* ARABIC \s 1 ">
        <w:r w:rsidR="00550571">
          <w:rPr>
            <w:noProof/>
          </w:rPr>
          <w:t>1</w:t>
        </w:r>
      </w:fldSimple>
      <w:r w:rsidRPr="00795F17">
        <w:tab/>
        <w:t>Zestawienie poszczególnych zagadnień prezentowanych w IIaPGW w odniesieniu do zakresu wskazanego w ustawie pr.w. i r.p.g.w</w:t>
      </w:r>
      <w:bookmarkEnd w:id="21"/>
      <w:r w:rsidR="00E67AA8" w:rsidRPr="00795F17">
        <w:t>.</w:t>
      </w:r>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2232"/>
        <w:gridCol w:w="3089"/>
        <w:gridCol w:w="3065"/>
      </w:tblGrid>
      <w:tr w:rsidR="00496EEA" w:rsidRPr="00795F17" w14:paraId="2AF71CB0" w14:textId="77777777" w:rsidTr="00797BA5">
        <w:trPr>
          <w:trHeight w:val="454"/>
          <w:tblHeader/>
        </w:trPr>
        <w:tc>
          <w:tcPr>
            <w:tcW w:w="349" w:type="pct"/>
            <w:shd w:val="clear" w:color="auto" w:fill="BFBFBF" w:themeFill="background1" w:themeFillShade="BF"/>
            <w:vAlign w:val="center"/>
            <w:hideMark/>
          </w:tcPr>
          <w:p w14:paraId="69E85254" w14:textId="298110E2" w:rsidR="002B2F46" w:rsidRPr="00795F17" w:rsidRDefault="00DD1FDE" w:rsidP="005862B8">
            <w:pPr>
              <w:pStyle w:val="Teksttabelinaglowek"/>
            </w:pPr>
            <w:bookmarkStart w:id="23" w:name="_Hlk67325225"/>
            <w:r w:rsidRPr="00795F17">
              <w:t>Lp.</w:t>
            </w:r>
          </w:p>
        </w:tc>
        <w:tc>
          <w:tcPr>
            <w:tcW w:w="1238" w:type="pct"/>
            <w:shd w:val="clear" w:color="auto" w:fill="BFBFBF" w:themeFill="background1" w:themeFillShade="BF"/>
            <w:vAlign w:val="center"/>
          </w:tcPr>
          <w:p w14:paraId="10AB4825" w14:textId="3FC4FA3F" w:rsidR="00DD1FDE" w:rsidRPr="00795F17" w:rsidRDefault="00DD1FDE" w:rsidP="00262C2E">
            <w:pPr>
              <w:pStyle w:val="Teksttabelinaglowek"/>
            </w:pPr>
            <w:r w:rsidRPr="00795F17">
              <w:t>Rozdział planu gospodarowania wodami</w:t>
            </w:r>
          </w:p>
        </w:tc>
        <w:tc>
          <w:tcPr>
            <w:tcW w:w="1713" w:type="pct"/>
            <w:shd w:val="clear" w:color="auto" w:fill="BFBFBF" w:themeFill="background1" w:themeFillShade="BF"/>
            <w:vAlign w:val="center"/>
            <w:hideMark/>
          </w:tcPr>
          <w:p w14:paraId="15FB6EF0" w14:textId="1E7A192E" w:rsidR="00DD1FDE" w:rsidRPr="00795F17" w:rsidRDefault="000D7177" w:rsidP="00262C2E">
            <w:pPr>
              <w:pStyle w:val="Teksttabelinaglowek"/>
            </w:pPr>
            <w:r w:rsidRPr="00795F17">
              <w:t>R</w:t>
            </w:r>
            <w:r w:rsidR="00DD1FDE" w:rsidRPr="00795F17">
              <w:t>ozporządzeni</w:t>
            </w:r>
            <w:r w:rsidRPr="00795F17">
              <w:t>e</w:t>
            </w:r>
            <w:r w:rsidR="00DD1FDE" w:rsidRPr="00795F17">
              <w:t xml:space="preserve"> w sprawie zakresu</w:t>
            </w:r>
            <w:r w:rsidR="00440F4C" w:rsidRPr="00795F17">
              <w:t xml:space="preserve"> </w:t>
            </w:r>
            <w:r w:rsidR="00DD1FDE" w:rsidRPr="00795F17">
              <w:t>planu gospodarowania wodami</w:t>
            </w:r>
          </w:p>
        </w:tc>
        <w:tc>
          <w:tcPr>
            <w:tcW w:w="1700" w:type="pct"/>
            <w:shd w:val="clear" w:color="auto" w:fill="BFBFBF" w:themeFill="background1" w:themeFillShade="BF"/>
            <w:vAlign w:val="center"/>
            <w:hideMark/>
          </w:tcPr>
          <w:p w14:paraId="69DBA934" w14:textId="3D1394B0" w:rsidR="00DD1FDE" w:rsidRPr="00795F17" w:rsidRDefault="000D7177" w:rsidP="00262C2E">
            <w:pPr>
              <w:pStyle w:val="Teksttabelinaglowek"/>
            </w:pPr>
            <w:r w:rsidRPr="00795F17">
              <w:t>U</w:t>
            </w:r>
            <w:r w:rsidR="00DD1FDE" w:rsidRPr="00795F17">
              <w:t>staw</w:t>
            </w:r>
            <w:r w:rsidRPr="00795F17">
              <w:t>a</w:t>
            </w:r>
            <w:r w:rsidR="00DD1FDE" w:rsidRPr="00795F17">
              <w:t xml:space="preserve"> </w:t>
            </w:r>
            <w:r w:rsidR="00BA65F1" w:rsidRPr="00795F17">
              <w:t>Prawo wodne</w:t>
            </w:r>
          </w:p>
        </w:tc>
      </w:tr>
      <w:tr w:rsidR="00DD1FDE" w:rsidRPr="00795F17" w14:paraId="345F6A75" w14:textId="77777777" w:rsidTr="000D7177">
        <w:trPr>
          <w:trHeight w:val="454"/>
        </w:trPr>
        <w:tc>
          <w:tcPr>
            <w:tcW w:w="349" w:type="pct"/>
            <w:vAlign w:val="center"/>
            <w:hideMark/>
          </w:tcPr>
          <w:p w14:paraId="65145BE2" w14:textId="3CCF07DF" w:rsidR="00DD1FDE" w:rsidRPr="00795F17" w:rsidRDefault="00DD1FDE" w:rsidP="00BE0D33">
            <w:pPr>
              <w:pStyle w:val="Teksttabelisrodek"/>
            </w:pPr>
            <w:r w:rsidRPr="00795F17">
              <w:t>1</w:t>
            </w:r>
            <w:r w:rsidR="00CF0336" w:rsidRPr="00795F17">
              <w:t>.</w:t>
            </w:r>
          </w:p>
        </w:tc>
        <w:tc>
          <w:tcPr>
            <w:tcW w:w="1238" w:type="pct"/>
            <w:vAlign w:val="center"/>
          </w:tcPr>
          <w:p w14:paraId="5915E609" w14:textId="6955C55A" w:rsidR="00DD1FDE" w:rsidRPr="00795F17" w:rsidRDefault="00DD1FDE" w:rsidP="00BA6B41">
            <w:pPr>
              <w:pStyle w:val="TABELAdolewej"/>
            </w:pPr>
            <w:r w:rsidRPr="00795F17">
              <w:t>Rozdział 3</w:t>
            </w:r>
          </w:p>
        </w:tc>
        <w:tc>
          <w:tcPr>
            <w:tcW w:w="1713" w:type="pct"/>
            <w:vAlign w:val="center"/>
            <w:hideMark/>
          </w:tcPr>
          <w:p w14:paraId="3826C78E" w14:textId="5E80D1FB" w:rsidR="00DD1FDE" w:rsidRPr="00795F17" w:rsidRDefault="00DD1FDE" w:rsidP="00BA6B41">
            <w:pPr>
              <w:pStyle w:val="TABELAdolewej"/>
            </w:pPr>
            <w:r w:rsidRPr="00795F17">
              <w:t xml:space="preserve">§2 ust. 1 pkt 1a </w:t>
            </w:r>
            <w:r w:rsidR="00F326BD" w:rsidRPr="00795F17">
              <w:t>-</w:t>
            </w:r>
            <w:r w:rsidRPr="00795F17">
              <w:t xml:space="preserve"> 1d r.p.g.w.</w:t>
            </w:r>
          </w:p>
        </w:tc>
        <w:tc>
          <w:tcPr>
            <w:tcW w:w="1700" w:type="pct"/>
            <w:vAlign w:val="center"/>
            <w:hideMark/>
          </w:tcPr>
          <w:p w14:paraId="42C255B9" w14:textId="010A0396" w:rsidR="00DD1FDE" w:rsidRPr="00795F17" w:rsidRDefault="00DD1FDE" w:rsidP="00BA6B41">
            <w:pPr>
              <w:pStyle w:val="TABELAdolewej"/>
            </w:pPr>
            <w:r w:rsidRPr="00795F17">
              <w:t xml:space="preserve">art. 318 ust. 1 pkt 1 </w:t>
            </w:r>
            <w:r w:rsidR="00805195" w:rsidRPr="00795F17">
              <w:t>pr.w.</w:t>
            </w:r>
          </w:p>
        </w:tc>
      </w:tr>
      <w:tr w:rsidR="00DD1FDE" w:rsidRPr="00795F17" w14:paraId="274DE985" w14:textId="77777777" w:rsidTr="000D7177">
        <w:trPr>
          <w:trHeight w:val="454"/>
        </w:trPr>
        <w:tc>
          <w:tcPr>
            <w:tcW w:w="349" w:type="pct"/>
            <w:vAlign w:val="center"/>
            <w:hideMark/>
          </w:tcPr>
          <w:p w14:paraId="4B83D296" w14:textId="6D6DCEA6" w:rsidR="00DD1FDE" w:rsidRPr="00795F17" w:rsidRDefault="00DD1FDE" w:rsidP="00BE0D33">
            <w:pPr>
              <w:pStyle w:val="Teksttabelisrodek"/>
            </w:pPr>
            <w:r w:rsidRPr="00795F17">
              <w:t>2</w:t>
            </w:r>
            <w:r w:rsidR="00CF0336" w:rsidRPr="00795F17">
              <w:t>.</w:t>
            </w:r>
          </w:p>
        </w:tc>
        <w:tc>
          <w:tcPr>
            <w:tcW w:w="1238" w:type="pct"/>
            <w:vAlign w:val="center"/>
          </w:tcPr>
          <w:p w14:paraId="1B32944B" w14:textId="1A80F16D" w:rsidR="00DD1FDE" w:rsidRPr="00795F17" w:rsidRDefault="00DD1FDE" w:rsidP="00BA6B41">
            <w:pPr>
              <w:pStyle w:val="TABELAdolewej"/>
            </w:pPr>
            <w:r w:rsidRPr="00795F17">
              <w:t>Rozdział 7</w:t>
            </w:r>
          </w:p>
        </w:tc>
        <w:tc>
          <w:tcPr>
            <w:tcW w:w="1713" w:type="pct"/>
            <w:vAlign w:val="center"/>
            <w:hideMark/>
          </w:tcPr>
          <w:p w14:paraId="7E6FC5E0" w14:textId="316AF607" w:rsidR="00DD1FDE" w:rsidRPr="00795F17" w:rsidRDefault="00DD1FDE" w:rsidP="00BA6B41">
            <w:pPr>
              <w:pStyle w:val="TABELAdolewej"/>
            </w:pPr>
            <w:r w:rsidRPr="00795F17">
              <w:t>§2 ust. 1 pkt 39 </w:t>
            </w:r>
            <w:r w:rsidR="00E67AA8" w:rsidRPr="00795F17">
              <w:t>r.p.g.w.</w:t>
            </w:r>
          </w:p>
          <w:p w14:paraId="21073144" w14:textId="4DD3F60D" w:rsidR="00DD1FDE" w:rsidRPr="00795F17" w:rsidRDefault="00DD1FDE" w:rsidP="00BA6B41">
            <w:pPr>
              <w:pStyle w:val="TABELAdolewej"/>
            </w:pPr>
            <w:r w:rsidRPr="00795F17">
              <w:t>§3 </w:t>
            </w:r>
            <w:r w:rsidR="00E67AA8" w:rsidRPr="00795F17">
              <w:t>r.p.g.w.</w:t>
            </w:r>
          </w:p>
        </w:tc>
        <w:tc>
          <w:tcPr>
            <w:tcW w:w="1700" w:type="pct"/>
            <w:vAlign w:val="center"/>
            <w:hideMark/>
          </w:tcPr>
          <w:p w14:paraId="2BF9C02B" w14:textId="1EACD2F2" w:rsidR="00DD1FDE" w:rsidRPr="00795F17" w:rsidRDefault="00DD1FDE" w:rsidP="00BA6B41">
            <w:pPr>
              <w:pStyle w:val="TABELAdolewej"/>
            </w:pPr>
            <w:r w:rsidRPr="00795F17">
              <w:t>art. 318 ust. 1 pkt 2 </w:t>
            </w:r>
            <w:r w:rsidR="00805195" w:rsidRPr="00795F17">
              <w:t>pr.w.</w:t>
            </w:r>
          </w:p>
        </w:tc>
      </w:tr>
      <w:tr w:rsidR="00DD1FDE" w:rsidRPr="00795F17" w14:paraId="3446D4A1" w14:textId="77777777" w:rsidTr="000D7177">
        <w:trPr>
          <w:trHeight w:val="454"/>
        </w:trPr>
        <w:tc>
          <w:tcPr>
            <w:tcW w:w="349" w:type="pct"/>
            <w:vAlign w:val="center"/>
            <w:hideMark/>
          </w:tcPr>
          <w:p w14:paraId="73045A1F" w14:textId="289DB1F0" w:rsidR="00DD1FDE" w:rsidRPr="00795F17" w:rsidRDefault="00DD1FDE" w:rsidP="00BE0D33">
            <w:pPr>
              <w:pStyle w:val="Teksttabelisrodek"/>
            </w:pPr>
            <w:r w:rsidRPr="00795F17">
              <w:t>3</w:t>
            </w:r>
            <w:r w:rsidR="00CF0336" w:rsidRPr="00795F17">
              <w:t>.</w:t>
            </w:r>
          </w:p>
        </w:tc>
        <w:tc>
          <w:tcPr>
            <w:tcW w:w="1238" w:type="pct"/>
            <w:vAlign w:val="center"/>
          </w:tcPr>
          <w:p w14:paraId="09024A0E" w14:textId="5FBAB35E" w:rsidR="00DD1FDE" w:rsidRPr="00795F17" w:rsidRDefault="00DD1FDE" w:rsidP="00BA6B41">
            <w:pPr>
              <w:pStyle w:val="TABELAdolewej"/>
            </w:pPr>
            <w:r w:rsidRPr="00795F17">
              <w:t>Rozdział 3</w:t>
            </w:r>
          </w:p>
        </w:tc>
        <w:tc>
          <w:tcPr>
            <w:tcW w:w="1713" w:type="pct"/>
            <w:vAlign w:val="center"/>
            <w:hideMark/>
          </w:tcPr>
          <w:p w14:paraId="37DFB90D" w14:textId="69016ECC" w:rsidR="00DD1FDE" w:rsidRPr="00795F17" w:rsidRDefault="00DD1FDE" w:rsidP="00BA6B41">
            <w:pPr>
              <w:pStyle w:val="TABELAdolewej"/>
              <w:rPr>
                <w:lang w:val="de-DE"/>
              </w:rPr>
            </w:pPr>
            <w:r w:rsidRPr="00795F17">
              <w:rPr>
                <w:lang w:val="de-DE"/>
              </w:rPr>
              <w:t>§2 ust. 1 pkt 1e r.p.g.w.</w:t>
            </w:r>
          </w:p>
        </w:tc>
        <w:tc>
          <w:tcPr>
            <w:tcW w:w="1700" w:type="pct"/>
            <w:vAlign w:val="center"/>
            <w:hideMark/>
          </w:tcPr>
          <w:p w14:paraId="1CCB09E2" w14:textId="1E35C961" w:rsidR="00DD1FDE" w:rsidRPr="00795F17" w:rsidRDefault="00DD1FDE" w:rsidP="00BA6B41">
            <w:pPr>
              <w:pStyle w:val="TABELAdolewej"/>
            </w:pPr>
            <w:r w:rsidRPr="00795F17">
              <w:t xml:space="preserve">art. 318 ust. 1 pkt 3 </w:t>
            </w:r>
            <w:r w:rsidR="00805195" w:rsidRPr="00795F17">
              <w:t>pr.w.</w:t>
            </w:r>
          </w:p>
        </w:tc>
      </w:tr>
      <w:tr w:rsidR="00DD1FDE" w:rsidRPr="00795F17" w14:paraId="5AC04031" w14:textId="77777777" w:rsidTr="000D7177">
        <w:trPr>
          <w:trHeight w:val="454"/>
        </w:trPr>
        <w:tc>
          <w:tcPr>
            <w:tcW w:w="349" w:type="pct"/>
            <w:vAlign w:val="center"/>
            <w:hideMark/>
          </w:tcPr>
          <w:p w14:paraId="1C5800CD" w14:textId="44C012F0" w:rsidR="00DD1FDE" w:rsidRPr="00795F17" w:rsidRDefault="00DD1FDE" w:rsidP="00BE0D33">
            <w:pPr>
              <w:pStyle w:val="Teksttabelisrodek"/>
            </w:pPr>
            <w:r w:rsidRPr="00795F17">
              <w:t>4</w:t>
            </w:r>
            <w:r w:rsidR="00CF0336" w:rsidRPr="00795F17">
              <w:t>.</w:t>
            </w:r>
          </w:p>
        </w:tc>
        <w:tc>
          <w:tcPr>
            <w:tcW w:w="1238" w:type="pct"/>
            <w:vAlign w:val="center"/>
          </w:tcPr>
          <w:p w14:paraId="772389EB" w14:textId="18801603" w:rsidR="00DD1FDE" w:rsidRPr="00795F17" w:rsidRDefault="00DD1FDE" w:rsidP="00BA6B41">
            <w:pPr>
              <w:pStyle w:val="TABELAdolewej"/>
            </w:pPr>
            <w:r w:rsidRPr="00795F17">
              <w:t>Rozdział 5.1</w:t>
            </w:r>
          </w:p>
        </w:tc>
        <w:tc>
          <w:tcPr>
            <w:tcW w:w="1713" w:type="pct"/>
            <w:vAlign w:val="center"/>
            <w:hideMark/>
          </w:tcPr>
          <w:p w14:paraId="296EE738" w14:textId="713BAC1D" w:rsidR="00DD1FDE" w:rsidRPr="00795F17" w:rsidRDefault="00DD1FDE" w:rsidP="00BA6B41">
            <w:pPr>
              <w:pStyle w:val="TABELAdolewej"/>
              <w:rPr>
                <w:lang w:val="en-US"/>
              </w:rPr>
            </w:pPr>
            <w:r w:rsidRPr="00795F17">
              <w:rPr>
                <w:lang w:val="en-US"/>
              </w:rPr>
              <w:t>§2 ust. 1 pkt 2</w:t>
            </w:r>
            <w:r w:rsidR="00D44061" w:rsidRPr="00795F17">
              <w:rPr>
                <w:lang w:val="en-US"/>
              </w:rPr>
              <w:t>, 3 a, 6, 7</w:t>
            </w:r>
            <w:r w:rsidRPr="00795F17">
              <w:rPr>
                <w:lang w:val="en-US"/>
              </w:rPr>
              <w:t> </w:t>
            </w:r>
            <w:r w:rsidR="00E67AA8" w:rsidRPr="00795F17">
              <w:rPr>
                <w:lang w:val="en-US"/>
              </w:rPr>
              <w:t>r.p.g.w.</w:t>
            </w:r>
          </w:p>
        </w:tc>
        <w:tc>
          <w:tcPr>
            <w:tcW w:w="1700" w:type="pct"/>
            <w:vAlign w:val="center"/>
            <w:hideMark/>
          </w:tcPr>
          <w:p w14:paraId="1EA92A16" w14:textId="63EB1745" w:rsidR="00DD1FDE" w:rsidRPr="00795F17" w:rsidRDefault="00DD1FDE" w:rsidP="00BA6B41">
            <w:pPr>
              <w:pStyle w:val="TABELAdolewej"/>
            </w:pPr>
            <w:r w:rsidRPr="00795F17">
              <w:t>art. 318 ust. 1 pkt 4 </w:t>
            </w:r>
            <w:r w:rsidR="00805195" w:rsidRPr="00795F17">
              <w:t>pr.w.</w:t>
            </w:r>
          </w:p>
        </w:tc>
      </w:tr>
      <w:tr w:rsidR="00DD1FDE" w:rsidRPr="00795F17" w14:paraId="3A323FB1" w14:textId="77777777" w:rsidTr="000D7177">
        <w:trPr>
          <w:trHeight w:val="454"/>
        </w:trPr>
        <w:tc>
          <w:tcPr>
            <w:tcW w:w="349" w:type="pct"/>
            <w:vAlign w:val="center"/>
            <w:hideMark/>
          </w:tcPr>
          <w:p w14:paraId="1C6B8C77" w14:textId="17A3575C" w:rsidR="00DD1FDE" w:rsidRPr="00795F17" w:rsidRDefault="00DD1FDE" w:rsidP="00BE0D33">
            <w:pPr>
              <w:pStyle w:val="Teksttabelisrodek"/>
            </w:pPr>
            <w:r w:rsidRPr="00795F17">
              <w:t>5</w:t>
            </w:r>
            <w:r w:rsidR="00CF0336" w:rsidRPr="00795F17">
              <w:t>.</w:t>
            </w:r>
          </w:p>
        </w:tc>
        <w:tc>
          <w:tcPr>
            <w:tcW w:w="1238" w:type="pct"/>
            <w:vAlign w:val="center"/>
          </w:tcPr>
          <w:p w14:paraId="64F883F3" w14:textId="04D9240C" w:rsidR="00DD1FDE" w:rsidRPr="00795F17" w:rsidRDefault="00DD1FDE" w:rsidP="00BA6B41">
            <w:pPr>
              <w:pStyle w:val="TABELAdolewej"/>
            </w:pPr>
            <w:r w:rsidRPr="00795F17">
              <w:t>Rozdział 5.2</w:t>
            </w:r>
          </w:p>
        </w:tc>
        <w:tc>
          <w:tcPr>
            <w:tcW w:w="1713" w:type="pct"/>
            <w:vAlign w:val="center"/>
            <w:hideMark/>
          </w:tcPr>
          <w:p w14:paraId="2CEAEF80" w14:textId="5880E302" w:rsidR="00DD1FDE" w:rsidRPr="00795F17" w:rsidRDefault="00DD1FDE" w:rsidP="00BA6B41">
            <w:pPr>
              <w:pStyle w:val="TABELAdolewej"/>
            </w:pPr>
            <w:r w:rsidRPr="00795F17">
              <w:t xml:space="preserve">§2 ust. 1 pkt </w:t>
            </w:r>
            <w:r w:rsidR="00D44061" w:rsidRPr="00795F17">
              <w:t xml:space="preserve">2, </w:t>
            </w:r>
            <w:r w:rsidRPr="00795F17">
              <w:t>3</w:t>
            </w:r>
            <w:r w:rsidR="00D44061" w:rsidRPr="00795F17">
              <w:t xml:space="preserve"> b, 4, 5, 6, 7, 8, 9, </w:t>
            </w:r>
            <w:r w:rsidRPr="00795F17">
              <w:t>10 </w:t>
            </w:r>
            <w:r w:rsidR="00E67AA8" w:rsidRPr="00795F17">
              <w:t>r.p.g.w.</w:t>
            </w:r>
          </w:p>
        </w:tc>
        <w:tc>
          <w:tcPr>
            <w:tcW w:w="1700" w:type="pct"/>
            <w:vAlign w:val="center"/>
            <w:hideMark/>
          </w:tcPr>
          <w:p w14:paraId="4BF2BC65" w14:textId="14B2E243" w:rsidR="00DD1FDE" w:rsidRPr="00795F17" w:rsidRDefault="00DD1FDE" w:rsidP="00BA6B41">
            <w:pPr>
              <w:pStyle w:val="TABELAdolewej"/>
            </w:pPr>
            <w:r w:rsidRPr="00795F17">
              <w:t>art. 318 ust. 1 pkt 4 </w:t>
            </w:r>
            <w:r w:rsidR="00805195" w:rsidRPr="00795F17">
              <w:t>pr.w.</w:t>
            </w:r>
          </w:p>
        </w:tc>
      </w:tr>
      <w:tr w:rsidR="00DD1FDE" w:rsidRPr="00795F17" w14:paraId="08C20B4E" w14:textId="77777777" w:rsidTr="000D7177">
        <w:trPr>
          <w:trHeight w:val="454"/>
        </w:trPr>
        <w:tc>
          <w:tcPr>
            <w:tcW w:w="349" w:type="pct"/>
            <w:vAlign w:val="center"/>
            <w:hideMark/>
          </w:tcPr>
          <w:p w14:paraId="34C22A57" w14:textId="705B138D" w:rsidR="00DD1FDE" w:rsidRPr="00795F17" w:rsidRDefault="00DD1FDE" w:rsidP="00BE0D33">
            <w:pPr>
              <w:pStyle w:val="Teksttabelisrodek"/>
            </w:pPr>
            <w:r w:rsidRPr="00795F17">
              <w:t>6</w:t>
            </w:r>
            <w:r w:rsidR="00CF0336" w:rsidRPr="00795F17">
              <w:t>.</w:t>
            </w:r>
          </w:p>
        </w:tc>
        <w:tc>
          <w:tcPr>
            <w:tcW w:w="1238" w:type="pct"/>
            <w:vAlign w:val="center"/>
          </w:tcPr>
          <w:p w14:paraId="17DF188F" w14:textId="19488141" w:rsidR="00DD1FDE" w:rsidRPr="00795F17" w:rsidRDefault="00DD1FDE" w:rsidP="00BA6B41">
            <w:pPr>
              <w:pStyle w:val="TABELAdolewej"/>
            </w:pPr>
            <w:r w:rsidRPr="00795F17">
              <w:t>Rozdział 8</w:t>
            </w:r>
          </w:p>
        </w:tc>
        <w:tc>
          <w:tcPr>
            <w:tcW w:w="1713" w:type="pct"/>
            <w:vAlign w:val="center"/>
            <w:hideMark/>
          </w:tcPr>
          <w:p w14:paraId="64BDEE54" w14:textId="56A2F9FB" w:rsidR="00DD1FDE" w:rsidRPr="00795F17" w:rsidRDefault="00DD1FDE" w:rsidP="00BA6B41">
            <w:pPr>
              <w:pStyle w:val="TABELAdolewej"/>
            </w:pPr>
            <w:r w:rsidRPr="00795F17">
              <w:t>§2 ust. 1 pkt 11 </w:t>
            </w:r>
            <w:r w:rsidR="00E67AA8" w:rsidRPr="00795F17">
              <w:t>r.p.g.w.</w:t>
            </w:r>
          </w:p>
          <w:p w14:paraId="656CF830" w14:textId="19E88791" w:rsidR="00DD1FDE" w:rsidRPr="00795F17" w:rsidRDefault="00DD1FDE" w:rsidP="00BA6B41">
            <w:pPr>
              <w:pStyle w:val="TABELAdolewej"/>
            </w:pPr>
            <w:r w:rsidRPr="00795F17">
              <w:t>§4 </w:t>
            </w:r>
            <w:r w:rsidR="00E67AA8" w:rsidRPr="00795F17">
              <w:t>r.p.g.w.</w:t>
            </w:r>
          </w:p>
        </w:tc>
        <w:tc>
          <w:tcPr>
            <w:tcW w:w="1700" w:type="pct"/>
            <w:vAlign w:val="center"/>
            <w:hideMark/>
          </w:tcPr>
          <w:p w14:paraId="207A23F4" w14:textId="4118069E" w:rsidR="00DD1FDE" w:rsidRPr="00795F17" w:rsidRDefault="00DD1FDE" w:rsidP="00BA6B41">
            <w:pPr>
              <w:pStyle w:val="TABELAdolewej"/>
            </w:pPr>
            <w:r w:rsidRPr="00795F17">
              <w:t>art. 318 ust. 1 pkt 5 </w:t>
            </w:r>
            <w:r w:rsidR="00805195" w:rsidRPr="00795F17">
              <w:t>pr.w.</w:t>
            </w:r>
          </w:p>
        </w:tc>
      </w:tr>
      <w:tr w:rsidR="00DD1FDE" w:rsidRPr="00795F17" w14:paraId="5AE50F89" w14:textId="77777777" w:rsidTr="000D7177">
        <w:trPr>
          <w:trHeight w:val="454"/>
        </w:trPr>
        <w:tc>
          <w:tcPr>
            <w:tcW w:w="349" w:type="pct"/>
            <w:vAlign w:val="center"/>
            <w:hideMark/>
          </w:tcPr>
          <w:p w14:paraId="173863A4" w14:textId="7109EBBA" w:rsidR="00DD1FDE" w:rsidRPr="00795F17" w:rsidRDefault="00DD1FDE" w:rsidP="00BE0D33">
            <w:pPr>
              <w:pStyle w:val="Teksttabelisrodek"/>
            </w:pPr>
            <w:r w:rsidRPr="00795F17">
              <w:t>7</w:t>
            </w:r>
            <w:r w:rsidR="00CF0336" w:rsidRPr="00795F17">
              <w:t>.</w:t>
            </w:r>
          </w:p>
        </w:tc>
        <w:tc>
          <w:tcPr>
            <w:tcW w:w="1238" w:type="pct"/>
            <w:vAlign w:val="center"/>
          </w:tcPr>
          <w:p w14:paraId="695335CF" w14:textId="0D936A7E" w:rsidR="00DD1FDE" w:rsidRPr="00795F17" w:rsidRDefault="00DD1FDE" w:rsidP="00BA6B41">
            <w:pPr>
              <w:pStyle w:val="TABELAdolewej"/>
            </w:pPr>
            <w:r w:rsidRPr="00795F17">
              <w:t>Rozdział 11</w:t>
            </w:r>
          </w:p>
        </w:tc>
        <w:tc>
          <w:tcPr>
            <w:tcW w:w="1713" w:type="pct"/>
            <w:vAlign w:val="center"/>
            <w:hideMark/>
          </w:tcPr>
          <w:p w14:paraId="38443EFC" w14:textId="53A64AFB" w:rsidR="00DD1FDE" w:rsidRPr="00795F17" w:rsidRDefault="00DD1FDE" w:rsidP="00BA6B41">
            <w:pPr>
              <w:pStyle w:val="TABELAdolewej"/>
            </w:pPr>
            <w:r w:rsidRPr="00795F17">
              <w:t>§2 ust. 1 pkt 40 </w:t>
            </w:r>
            <w:r w:rsidR="00E67AA8" w:rsidRPr="00795F17">
              <w:t>r.p.g.w.</w:t>
            </w:r>
          </w:p>
          <w:p w14:paraId="2D311BE5" w14:textId="21BDB2AC" w:rsidR="00DD1FDE" w:rsidRPr="00795F17" w:rsidRDefault="00DD1FDE" w:rsidP="00BA6B41">
            <w:pPr>
              <w:pStyle w:val="TABELAdolewej"/>
            </w:pPr>
            <w:r w:rsidRPr="00795F17">
              <w:t>§5 </w:t>
            </w:r>
            <w:r w:rsidR="00E67AA8" w:rsidRPr="00795F17">
              <w:t>r.p.g.w.</w:t>
            </w:r>
          </w:p>
        </w:tc>
        <w:tc>
          <w:tcPr>
            <w:tcW w:w="1700" w:type="pct"/>
            <w:vAlign w:val="center"/>
            <w:hideMark/>
          </w:tcPr>
          <w:p w14:paraId="5007EB92" w14:textId="33AA4E1D" w:rsidR="00DD1FDE" w:rsidRPr="00795F17" w:rsidRDefault="00DD1FDE" w:rsidP="00BA6B41">
            <w:pPr>
              <w:pStyle w:val="TABELAdolewej"/>
            </w:pPr>
            <w:r w:rsidRPr="00795F17">
              <w:t>art. 318 ust. 1 pkt 6 </w:t>
            </w:r>
            <w:r w:rsidR="00805195" w:rsidRPr="00795F17">
              <w:t>pr.w.</w:t>
            </w:r>
          </w:p>
        </w:tc>
      </w:tr>
      <w:tr w:rsidR="00DD1FDE" w:rsidRPr="00795F17" w14:paraId="73441537" w14:textId="77777777" w:rsidTr="000D7177">
        <w:trPr>
          <w:trHeight w:val="454"/>
        </w:trPr>
        <w:tc>
          <w:tcPr>
            <w:tcW w:w="349" w:type="pct"/>
            <w:vAlign w:val="center"/>
            <w:hideMark/>
          </w:tcPr>
          <w:p w14:paraId="2091F042" w14:textId="24A520CE" w:rsidR="00DD1FDE" w:rsidRPr="00795F17" w:rsidRDefault="00DD1FDE" w:rsidP="00BE0D33">
            <w:pPr>
              <w:pStyle w:val="Teksttabelisrodek"/>
            </w:pPr>
            <w:r w:rsidRPr="00795F17">
              <w:t>8</w:t>
            </w:r>
            <w:r w:rsidR="00CF0336" w:rsidRPr="00795F17">
              <w:t>.</w:t>
            </w:r>
          </w:p>
        </w:tc>
        <w:tc>
          <w:tcPr>
            <w:tcW w:w="1238" w:type="pct"/>
            <w:vAlign w:val="center"/>
          </w:tcPr>
          <w:p w14:paraId="19BAE6A0" w14:textId="6B690903" w:rsidR="00DD1FDE" w:rsidRPr="00795F17" w:rsidRDefault="00DD1FDE" w:rsidP="00BA6B41">
            <w:pPr>
              <w:pStyle w:val="TABELAdolewej"/>
            </w:pPr>
            <w:r w:rsidRPr="00795F17">
              <w:t>Rozdział 12</w:t>
            </w:r>
          </w:p>
        </w:tc>
        <w:tc>
          <w:tcPr>
            <w:tcW w:w="1713" w:type="pct"/>
            <w:vAlign w:val="center"/>
            <w:hideMark/>
          </w:tcPr>
          <w:p w14:paraId="322E4904" w14:textId="0B368F99" w:rsidR="00DD1FDE" w:rsidRPr="00795F17" w:rsidRDefault="00DD1FDE" w:rsidP="00BA6B41">
            <w:pPr>
              <w:pStyle w:val="TABELAdolewej"/>
            </w:pPr>
            <w:r w:rsidRPr="00795F17">
              <w:t>§2 ust. 1 pkt 12 </w:t>
            </w:r>
            <w:r w:rsidR="00E67AA8" w:rsidRPr="00795F17">
              <w:t>r.p.g.w.</w:t>
            </w:r>
          </w:p>
        </w:tc>
        <w:tc>
          <w:tcPr>
            <w:tcW w:w="1700" w:type="pct"/>
            <w:vAlign w:val="center"/>
            <w:hideMark/>
          </w:tcPr>
          <w:p w14:paraId="34B3DD78" w14:textId="7831094A" w:rsidR="00DD1FDE" w:rsidRPr="00795F17" w:rsidRDefault="00DD1FDE" w:rsidP="00BA6B41">
            <w:pPr>
              <w:pStyle w:val="TABELAdolewej"/>
            </w:pPr>
            <w:r w:rsidRPr="00795F17">
              <w:t>art. 318 ust. 1 pkt 7 </w:t>
            </w:r>
            <w:r w:rsidR="00805195" w:rsidRPr="00795F17">
              <w:t>pr.w.</w:t>
            </w:r>
          </w:p>
        </w:tc>
      </w:tr>
      <w:tr w:rsidR="00DD1FDE" w:rsidRPr="00795F17" w14:paraId="3261D07B" w14:textId="77777777" w:rsidTr="000D7177">
        <w:trPr>
          <w:trHeight w:val="454"/>
        </w:trPr>
        <w:tc>
          <w:tcPr>
            <w:tcW w:w="349" w:type="pct"/>
            <w:vAlign w:val="center"/>
            <w:hideMark/>
          </w:tcPr>
          <w:p w14:paraId="15EEC9E8" w14:textId="6DE83768" w:rsidR="00DD1FDE" w:rsidRPr="00795F17" w:rsidRDefault="00DD1FDE" w:rsidP="00BE0D33">
            <w:pPr>
              <w:pStyle w:val="Teksttabelisrodek"/>
            </w:pPr>
            <w:r w:rsidRPr="00795F17">
              <w:t>9</w:t>
            </w:r>
            <w:r w:rsidR="00CF0336" w:rsidRPr="00795F17">
              <w:t>.</w:t>
            </w:r>
          </w:p>
        </w:tc>
        <w:tc>
          <w:tcPr>
            <w:tcW w:w="1238" w:type="pct"/>
            <w:vAlign w:val="center"/>
          </w:tcPr>
          <w:p w14:paraId="04C4848E" w14:textId="378B9C7F" w:rsidR="00DD1FDE" w:rsidRPr="00795F17" w:rsidRDefault="00DD1FDE" w:rsidP="00BA6B41">
            <w:pPr>
              <w:pStyle w:val="TABELAdolewej"/>
            </w:pPr>
            <w:r w:rsidRPr="00795F17">
              <w:t>Rozdział 13.1</w:t>
            </w:r>
          </w:p>
        </w:tc>
        <w:tc>
          <w:tcPr>
            <w:tcW w:w="1713" w:type="pct"/>
            <w:vAlign w:val="center"/>
            <w:hideMark/>
          </w:tcPr>
          <w:p w14:paraId="021DE2B4" w14:textId="05F404C6" w:rsidR="00DD1FDE" w:rsidRPr="00795F17" w:rsidRDefault="00DD1FDE" w:rsidP="00BA6B41">
            <w:pPr>
              <w:pStyle w:val="TABELAdolewej"/>
            </w:pPr>
            <w:r w:rsidRPr="00795F17">
              <w:t>§2 ust. 1 pkt 14 </w:t>
            </w:r>
            <w:r w:rsidR="00E67AA8" w:rsidRPr="00795F17">
              <w:t>r.p.g.w.</w:t>
            </w:r>
          </w:p>
        </w:tc>
        <w:tc>
          <w:tcPr>
            <w:tcW w:w="1700" w:type="pct"/>
            <w:vAlign w:val="center"/>
            <w:hideMark/>
          </w:tcPr>
          <w:p w14:paraId="4F8EBFD3" w14:textId="50457F64" w:rsidR="00DD1FDE" w:rsidRPr="00795F17" w:rsidRDefault="00DD1FDE" w:rsidP="00BA6B41">
            <w:pPr>
              <w:pStyle w:val="TABELAdolewej"/>
            </w:pPr>
            <w:r w:rsidRPr="00795F17">
              <w:t>art. 318 ust. 1 pkt 8 </w:t>
            </w:r>
            <w:r w:rsidR="00805195" w:rsidRPr="00795F17">
              <w:t>pr.w.</w:t>
            </w:r>
          </w:p>
        </w:tc>
      </w:tr>
      <w:tr w:rsidR="00DD1FDE" w:rsidRPr="00795F17" w14:paraId="5B38F594" w14:textId="77777777" w:rsidTr="000D7177">
        <w:trPr>
          <w:trHeight w:val="454"/>
        </w:trPr>
        <w:tc>
          <w:tcPr>
            <w:tcW w:w="349" w:type="pct"/>
            <w:vAlign w:val="center"/>
            <w:hideMark/>
          </w:tcPr>
          <w:p w14:paraId="6D87CC75" w14:textId="00A26FF2" w:rsidR="00DD1FDE" w:rsidRPr="00795F17" w:rsidRDefault="00DD1FDE" w:rsidP="00BE0D33">
            <w:pPr>
              <w:pStyle w:val="Teksttabelisrodek"/>
            </w:pPr>
            <w:r w:rsidRPr="00795F17">
              <w:t>10</w:t>
            </w:r>
            <w:r w:rsidR="00CF0336" w:rsidRPr="00795F17">
              <w:t>.</w:t>
            </w:r>
          </w:p>
        </w:tc>
        <w:tc>
          <w:tcPr>
            <w:tcW w:w="1238" w:type="pct"/>
            <w:vAlign w:val="center"/>
          </w:tcPr>
          <w:p w14:paraId="0DBB932D" w14:textId="01FF76E7" w:rsidR="00DD1FDE" w:rsidRPr="00795F17" w:rsidRDefault="00DD1FDE" w:rsidP="00BA6B41">
            <w:pPr>
              <w:pStyle w:val="TABELAdolewej"/>
            </w:pPr>
            <w:r w:rsidRPr="00795F17">
              <w:t>Rozdział 13.2</w:t>
            </w:r>
          </w:p>
        </w:tc>
        <w:tc>
          <w:tcPr>
            <w:tcW w:w="1713" w:type="pct"/>
            <w:vAlign w:val="center"/>
            <w:hideMark/>
          </w:tcPr>
          <w:p w14:paraId="7009E3C3" w14:textId="61DAE161" w:rsidR="00DD1FDE" w:rsidRPr="00795F17" w:rsidRDefault="00DD1FDE" w:rsidP="00BA6B41">
            <w:pPr>
              <w:pStyle w:val="TABELAdolewej"/>
            </w:pPr>
            <w:r w:rsidRPr="00795F17">
              <w:t>§2 ust. 1 pkt </w:t>
            </w:r>
            <w:r w:rsidR="008E285D" w:rsidRPr="008E285D">
              <w:t>15b</w:t>
            </w:r>
            <w:r w:rsidR="008E285D">
              <w:t xml:space="preserve">, </w:t>
            </w:r>
            <w:r w:rsidRPr="00795F17">
              <w:t>15</w:t>
            </w:r>
            <w:r w:rsidR="00D44061" w:rsidRPr="00795F17">
              <w:t> c</w:t>
            </w:r>
            <w:r w:rsidRPr="00795F17">
              <w:t> </w:t>
            </w:r>
            <w:r w:rsidR="00E67AA8" w:rsidRPr="00795F17">
              <w:t>r.p.g.w.</w:t>
            </w:r>
          </w:p>
        </w:tc>
        <w:tc>
          <w:tcPr>
            <w:tcW w:w="1700" w:type="pct"/>
            <w:vAlign w:val="center"/>
            <w:hideMark/>
          </w:tcPr>
          <w:p w14:paraId="46739571" w14:textId="2F97B225" w:rsidR="00DD1FDE" w:rsidRPr="00795F17" w:rsidRDefault="00DD1FDE" w:rsidP="00BA6B41">
            <w:pPr>
              <w:pStyle w:val="TABELAdolewej"/>
            </w:pPr>
            <w:r w:rsidRPr="00795F17">
              <w:t>art. 318 ust. 1 pkt 9 </w:t>
            </w:r>
            <w:r w:rsidR="00805195" w:rsidRPr="00795F17">
              <w:t>pr.w.</w:t>
            </w:r>
          </w:p>
        </w:tc>
      </w:tr>
      <w:tr w:rsidR="00DD1FDE" w:rsidRPr="00795F17" w14:paraId="1818B27E" w14:textId="77777777" w:rsidTr="000D7177">
        <w:trPr>
          <w:trHeight w:val="454"/>
        </w:trPr>
        <w:tc>
          <w:tcPr>
            <w:tcW w:w="349" w:type="pct"/>
            <w:vAlign w:val="center"/>
            <w:hideMark/>
          </w:tcPr>
          <w:p w14:paraId="33320D54" w14:textId="72AD3E66" w:rsidR="00DD1FDE" w:rsidRPr="00795F17" w:rsidRDefault="00DD1FDE" w:rsidP="00BE0D33">
            <w:pPr>
              <w:pStyle w:val="Teksttabelisrodek"/>
            </w:pPr>
            <w:r w:rsidRPr="00795F17">
              <w:t>11</w:t>
            </w:r>
            <w:r w:rsidR="00CF0336" w:rsidRPr="00795F17">
              <w:t>.</w:t>
            </w:r>
          </w:p>
        </w:tc>
        <w:tc>
          <w:tcPr>
            <w:tcW w:w="1238" w:type="pct"/>
            <w:vAlign w:val="center"/>
          </w:tcPr>
          <w:p w14:paraId="22360BD6" w14:textId="40812953" w:rsidR="00DD1FDE" w:rsidRPr="00795F17" w:rsidRDefault="00DD1FDE" w:rsidP="00BA6B41">
            <w:pPr>
              <w:pStyle w:val="TABELAdolewej"/>
            </w:pPr>
            <w:r w:rsidRPr="00795F17">
              <w:t>Rozdział 13.3</w:t>
            </w:r>
          </w:p>
        </w:tc>
        <w:tc>
          <w:tcPr>
            <w:tcW w:w="1713" w:type="pct"/>
            <w:vAlign w:val="center"/>
            <w:hideMark/>
          </w:tcPr>
          <w:p w14:paraId="0E70CCB0" w14:textId="6E024B15" w:rsidR="00DD1FDE" w:rsidRPr="00795F17" w:rsidRDefault="00DD1FDE" w:rsidP="00BA6B41">
            <w:pPr>
              <w:pStyle w:val="TABELAdolewej"/>
            </w:pPr>
            <w:r w:rsidRPr="00795F17">
              <w:t>§2 ust. 1 pkt 16 </w:t>
            </w:r>
            <w:r w:rsidR="00E67AA8" w:rsidRPr="00795F17">
              <w:t>r.p.g.w.</w:t>
            </w:r>
          </w:p>
        </w:tc>
        <w:tc>
          <w:tcPr>
            <w:tcW w:w="1700" w:type="pct"/>
            <w:vAlign w:val="center"/>
            <w:hideMark/>
          </w:tcPr>
          <w:p w14:paraId="18693B68" w14:textId="52411D41" w:rsidR="00DD1FDE" w:rsidRPr="00795F17" w:rsidRDefault="00DD1FDE" w:rsidP="00BA6B41">
            <w:pPr>
              <w:pStyle w:val="TABELAdolewej"/>
            </w:pPr>
            <w:r w:rsidRPr="00795F17">
              <w:t>art. 318 ust. 1 pkt 10 </w:t>
            </w:r>
            <w:r w:rsidR="00805195" w:rsidRPr="00795F17">
              <w:t>pr.w.</w:t>
            </w:r>
          </w:p>
        </w:tc>
      </w:tr>
      <w:tr w:rsidR="00DD1FDE" w:rsidRPr="00795F17" w14:paraId="0BA8E250" w14:textId="77777777" w:rsidTr="000D7177">
        <w:trPr>
          <w:trHeight w:val="454"/>
        </w:trPr>
        <w:tc>
          <w:tcPr>
            <w:tcW w:w="349" w:type="pct"/>
            <w:vAlign w:val="center"/>
            <w:hideMark/>
          </w:tcPr>
          <w:p w14:paraId="0684379C" w14:textId="7B3FC4B1" w:rsidR="00DD1FDE" w:rsidRPr="00795F17" w:rsidRDefault="00DD1FDE" w:rsidP="00BE0D33">
            <w:pPr>
              <w:pStyle w:val="Teksttabelisrodek"/>
            </w:pPr>
            <w:r w:rsidRPr="00795F17">
              <w:t>12</w:t>
            </w:r>
            <w:r w:rsidR="00CF0336" w:rsidRPr="00795F17">
              <w:t>.</w:t>
            </w:r>
          </w:p>
        </w:tc>
        <w:tc>
          <w:tcPr>
            <w:tcW w:w="1238" w:type="pct"/>
            <w:vAlign w:val="center"/>
          </w:tcPr>
          <w:p w14:paraId="1956191E" w14:textId="361B31D8" w:rsidR="00DD1FDE" w:rsidRPr="00795F17" w:rsidRDefault="00DD1FDE" w:rsidP="00BA6B41">
            <w:pPr>
              <w:pStyle w:val="TABELAdolewej"/>
            </w:pPr>
            <w:r w:rsidRPr="00795F17">
              <w:t>Rozdział 13.4</w:t>
            </w:r>
          </w:p>
        </w:tc>
        <w:tc>
          <w:tcPr>
            <w:tcW w:w="1713" w:type="pct"/>
            <w:vAlign w:val="center"/>
            <w:hideMark/>
          </w:tcPr>
          <w:p w14:paraId="170E4547" w14:textId="56EB8838" w:rsidR="00DD1FDE" w:rsidRPr="00795F17" w:rsidRDefault="00DD1FDE" w:rsidP="00BA6B41">
            <w:pPr>
              <w:pStyle w:val="TABELAdolewej"/>
            </w:pPr>
            <w:r w:rsidRPr="00795F17">
              <w:t>§2 ust. 1 pkt 17 </w:t>
            </w:r>
            <w:r w:rsidR="00E67AA8" w:rsidRPr="00795F17">
              <w:t>r.p.g.w.</w:t>
            </w:r>
          </w:p>
        </w:tc>
        <w:tc>
          <w:tcPr>
            <w:tcW w:w="1700" w:type="pct"/>
            <w:vAlign w:val="center"/>
            <w:hideMark/>
          </w:tcPr>
          <w:p w14:paraId="1984832C" w14:textId="1A734F37" w:rsidR="00DD1FDE" w:rsidRPr="00795F17" w:rsidRDefault="00DD1FDE" w:rsidP="00BA6B41">
            <w:pPr>
              <w:pStyle w:val="TABELAdolewej"/>
            </w:pPr>
            <w:r w:rsidRPr="00795F17">
              <w:t>art. 318 ust. 1 pkt 11 </w:t>
            </w:r>
            <w:r w:rsidR="00805195" w:rsidRPr="00795F17">
              <w:t>pr.w.</w:t>
            </w:r>
          </w:p>
        </w:tc>
      </w:tr>
      <w:tr w:rsidR="00DD1FDE" w:rsidRPr="00795F17" w14:paraId="006BBE70" w14:textId="77777777" w:rsidTr="000D7177">
        <w:trPr>
          <w:trHeight w:val="454"/>
        </w:trPr>
        <w:tc>
          <w:tcPr>
            <w:tcW w:w="349" w:type="pct"/>
            <w:vAlign w:val="center"/>
            <w:hideMark/>
          </w:tcPr>
          <w:p w14:paraId="68FEDACC" w14:textId="5869A66C" w:rsidR="00DD1FDE" w:rsidRPr="00795F17" w:rsidRDefault="00DD1FDE" w:rsidP="00BE0D33">
            <w:pPr>
              <w:pStyle w:val="Teksttabelisrodek"/>
            </w:pPr>
            <w:r w:rsidRPr="00795F17">
              <w:t>13</w:t>
            </w:r>
            <w:r w:rsidR="00CF0336" w:rsidRPr="00795F17">
              <w:t>.</w:t>
            </w:r>
          </w:p>
        </w:tc>
        <w:tc>
          <w:tcPr>
            <w:tcW w:w="1238" w:type="pct"/>
            <w:vAlign w:val="center"/>
          </w:tcPr>
          <w:p w14:paraId="141CA5BE" w14:textId="4C53EA09" w:rsidR="00DD1FDE" w:rsidRPr="00795F17" w:rsidRDefault="00DD1FDE" w:rsidP="00BA6B41">
            <w:pPr>
              <w:pStyle w:val="TABELAdolewej"/>
            </w:pPr>
            <w:r w:rsidRPr="00795F17">
              <w:t>Rozdział 13.5</w:t>
            </w:r>
          </w:p>
        </w:tc>
        <w:tc>
          <w:tcPr>
            <w:tcW w:w="1713" w:type="pct"/>
            <w:vAlign w:val="center"/>
            <w:hideMark/>
          </w:tcPr>
          <w:p w14:paraId="2A0F3780" w14:textId="32F08F46" w:rsidR="00DD1FDE" w:rsidRPr="00795F17" w:rsidRDefault="00DD1FDE" w:rsidP="00BA6B41">
            <w:pPr>
              <w:pStyle w:val="TABELAdolewej"/>
            </w:pPr>
            <w:r w:rsidRPr="00795F17">
              <w:t>§2 ust. 1 pkt 18 </w:t>
            </w:r>
            <w:r w:rsidR="00E67AA8" w:rsidRPr="00795F17">
              <w:t>r.p.g.w.</w:t>
            </w:r>
          </w:p>
        </w:tc>
        <w:tc>
          <w:tcPr>
            <w:tcW w:w="1700" w:type="pct"/>
            <w:vAlign w:val="center"/>
            <w:hideMark/>
          </w:tcPr>
          <w:p w14:paraId="24D0FC4C" w14:textId="67BD273F" w:rsidR="00DD1FDE" w:rsidRPr="00795F17" w:rsidRDefault="00DD1FDE" w:rsidP="00BA6B41">
            <w:pPr>
              <w:pStyle w:val="TABELAdolewej"/>
            </w:pPr>
            <w:r w:rsidRPr="00795F17">
              <w:t>art. 318 ust. 1 pkt 12 </w:t>
            </w:r>
            <w:r w:rsidR="00805195" w:rsidRPr="00795F17">
              <w:t>pr.w.</w:t>
            </w:r>
          </w:p>
        </w:tc>
      </w:tr>
      <w:tr w:rsidR="00DD1FDE" w:rsidRPr="00795F17" w14:paraId="5DA2863C" w14:textId="77777777" w:rsidTr="000D7177">
        <w:trPr>
          <w:trHeight w:val="454"/>
        </w:trPr>
        <w:tc>
          <w:tcPr>
            <w:tcW w:w="349" w:type="pct"/>
            <w:vAlign w:val="center"/>
            <w:hideMark/>
          </w:tcPr>
          <w:p w14:paraId="40758576" w14:textId="68225B44" w:rsidR="00DD1FDE" w:rsidRPr="00795F17" w:rsidRDefault="00DD1FDE" w:rsidP="00BE0D33">
            <w:pPr>
              <w:pStyle w:val="Teksttabelisrodek"/>
            </w:pPr>
            <w:r w:rsidRPr="00795F17">
              <w:t>14</w:t>
            </w:r>
            <w:r w:rsidR="00CF0336" w:rsidRPr="00795F17">
              <w:t>.</w:t>
            </w:r>
          </w:p>
        </w:tc>
        <w:tc>
          <w:tcPr>
            <w:tcW w:w="1238" w:type="pct"/>
            <w:vAlign w:val="center"/>
          </w:tcPr>
          <w:p w14:paraId="778DD13D" w14:textId="4A462872" w:rsidR="00DD1FDE" w:rsidRPr="00795F17" w:rsidRDefault="00DD1FDE" w:rsidP="00BA6B41">
            <w:pPr>
              <w:pStyle w:val="TABELAdolewej"/>
            </w:pPr>
            <w:r w:rsidRPr="00795F17">
              <w:t>Rozdział 13.6</w:t>
            </w:r>
          </w:p>
        </w:tc>
        <w:tc>
          <w:tcPr>
            <w:tcW w:w="1713" w:type="pct"/>
            <w:vAlign w:val="center"/>
            <w:hideMark/>
          </w:tcPr>
          <w:p w14:paraId="16A10082" w14:textId="317C3B6C" w:rsidR="00DD1FDE" w:rsidRPr="00795F17" w:rsidRDefault="00DD1FDE" w:rsidP="00BA6B41">
            <w:pPr>
              <w:pStyle w:val="TABELAdolewej"/>
            </w:pPr>
            <w:r w:rsidRPr="00795F17">
              <w:t>§2 ust. 1 pkt 19 </w:t>
            </w:r>
            <w:r w:rsidR="00E67AA8" w:rsidRPr="00795F17">
              <w:t>r.p.g.w.</w:t>
            </w:r>
          </w:p>
        </w:tc>
        <w:tc>
          <w:tcPr>
            <w:tcW w:w="1700" w:type="pct"/>
            <w:vAlign w:val="center"/>
            <w:hideMark/>
          </w:tcPr>
          <w:p w14:paraId="399D2BB5" w14:textId="774F26EA" w:rsidR="00DD1FDE" w:rsidRPr="00795F17" w:rsidRDefault="00DD1FDE" w:rsidP="00BA6B41">
            <w:pPr>
              <w:pStyle w:val="TABELAdolewej"/>
            </w:pPr>
            <w:r w:rsidRPr="00795F17">
              <w:t>art. 318 ust. 1 pkt 13 </w:t>
            </w:r>
            <w:r w:rsidR="00805195" w:rsidRPr="00795F17">
              <w:t>pr.w.</w:t>
            </w:r>
          </w:p>
        </w:tc>
      </w:tr>
      <w:tr w:rsidR="00DD1FDE" w:rsidRPr="00795F17" w14:paraId="7A64D1CB" w14:textId="77777777" w:rsidTr="000D7177">
        <w:trPr>
          <w:trHeight w:val="454"/>
        </w:trPr>
        <w:tc>
          <w:tcPr>
            <w:tcW w:w="349" w:type="pct"/>
            <w:vAlign w:val="center"/>
            <w:hideMark/>
          </w:tcPr>
          <w:p w14:paraId="3F049093" w14:textId="09143E56" w:rsidR="00DD1FDE" w:rsidRPr="00795F17" w:rsidRDefault="00DD1FDE" w:rsidP="00BE0D33">
            <w:pPr>
              <w:pStyle w:val="Teksttabelisrodek"/>
            </w:pPr>
            <w:r w:rsidRPr="00795F17">
              <w:t>15</w:t>
            </w:r>
            <w:r w:rsidR="00CF0336" w:rsidRPr="00795F17">
              <w:t>.</w:t>
            </w:r>
          </w:p>
        </w:tc>
        <w:tc>
          <w:tcPr>
            <w:tcW w:w="1238" w:type="pct"/>
            <w:vAlign w:val="center"/>
          </w:tcPr>
          <w:p w14:paraId="2D2B3D02" w14:textId="008A7AB4" w:rsidR="00DD1FDE" w:rsidRPr="00795F17" w:rsidRDefault="00DD1FDE" w:rsidP="00BA6B41">
            <w:pPr>
              <w:pStyle w:val="TABELAdolewej"/>
            </w:pPr>
            <w:r w:rsidRPr="00795F17">
              <w:t>Rozdział 13.7</w:t>
            </w:r>
          </w:p>
        </w:tc>
        <w:tc>
          <w:tcPr>
            <w:tcW w:w="1713" w:type="pct"/>
            <w:vAlign w:val="center"/>
            <w:hideMark/>
          </w:tcPr>
          <w:p w14:paraId="6ED034E3" w14:textId="5A282CCA" w:rsidR="00DD1FDE" w:rsidRPr="00795F17" w:rsidRDefault="00DD1FDE" w:rsidP="00BA6B41">
            <w:pPr>
              <w:pStyle w:val="TABELAdolewej"/>
            </w:pPr>
            <w:r w:rsidRPr="00795F17">
              <w:t>§2 ust. 1 pkt 20 </w:t>
            </w:r>
            <w:r w:rsidR="00E67AA8" w:rsidRPr="00795F17">
              <w:t>r.p.g.w.</w:t>
            </w:r>
          </w:p>
        </w:tc>
        <w:tc>
          <w:tcPr>
            <w:tcW w:w="1700" w:type="pct"/>
            <w:vAlign w:val="center"/>
            <w:hideMark/>
          </w:tcPr>
          <w:p w14:paraId="4489ED63" w14:textId="1446CC2A" w:rsidR="00DD1FDE" w:rsidRPr="00795F17" w:rsidRDefault="00DD1FDE" w:rsidP="00BA6B41">
            <w:pPr>
              <w:pStyle w:val="TABELAdolewej"/>
            </w:pPr>
            <w:r w:rsidRPr="00795F17">
              <w:t>art. 318 ust. 1 pkt 14 </w:t>
            </w:r>
            <w:r w:rsidR="00805195" w:rsidRPr="00795F17">
              <w:t>pr.w.</w:t>
            </w:r>
          </w:p>
        </w:tc>
      </w:tr>
      <w:tr w:rsidR="00DD1FDE" w:rsidRPr="00795F17" w14:paraId="70AD20E4" w14:textId="77777777" w:rsidTr="000D7177">
        <w:trPr>
          <w:trHeight w:val="454"/>
        </w:trPr>
        <w:tc>
          <w:tcPr>
            <w:tcW w:w="349" w:type="pct"/>
            <w:vAlign w:val="center"/>
            <w:hideMark/>
          </w:tcPr>
          <w:p w14:paraId="08D148FE" w14:textId="68A81BAB" w:rsidR="00DD1FDE" w:rsidRPr="00795F17" w:rsidRDefault="00DD1FDE" w:rsidP="00BE0D33">
            <w:pPr>
              <w:pStyle w:val="Teksttabelisrodek"/>
            </w:pPr>
            <w:r w:rsidRPr="00795F17">
              <w:t>16</w:t>
            </w:r>
            <w:r w:rsidR="00CF0336" w:rsidRPr="00795F17">
              <w:t>.</w:t>
            </w:r>
          </w:p>
        </w:tc>
        <w:tc>
          <w:tcPr>
            <w:tcW w:w="1238" w:type="pct"/>
            <w:vAlign w:val="center"/>
          </w:tcPr>
          <w:p w14:paraId="5FE9EFA5" w14:textId="5B920456" w:rsidR="00DD1FDE" w:rsidRPr="00795F17" w:rsidRDefault="00DD1FDE" w:rsidP="00BA6B41">
            <w:pPr>
              <w:pStyle w:val="TABELAdolewej"/>
            </w:pPr>
            <w:r w:rsidRPr="00795F17">
              <w:t>Rozdział 13.8</w:t>
            </w:r>
          </w:p>
        </w:tc>
        <w:tc>
          <w:tcPr>
            <w:tcW w:w="1713" w:type="pct"/>
            <w:vAlign w:val="center"/>
            <w:hideMark/>
          </w:tcPr>
          <w:p w14:paraId="2C9B6FB3" w14:textId="291AABF4" w:rsidR="00DD1FDE" w:rsidRPr="00795F17" w:rsidRDefault="00DD1FDE" w:rsidP="00BA6B41">
            <w:pPr>
              <w:pStyle w:val="TABELAdolewej"/>
            </w:pPr>
            <w:r w:rsidRPr="00795F17">
              <w:t>§2 ust. 1 pkt 21 </w:t>
            </w:r>
            <w:r w:rsidR="00E67AA8" w:rsidRPr="00795F17">
              <w:t>r.p.g.w.</w:t>
            </w:r>
          </w:p>
        </w:tc>
        <w:tc>
          <w:tcPr>
            <w:tcW w:w="1700" w:type="pct"/>
            <w:vAlign w:val="center"/>
            <w:hideMark/>
          </w:tcPr>
          <w:p w14:paraId="6218E8F0" w14:textId="264617DC" w:rsidR="00DD1FDE" w:rsidRPr="00795F17" w:rsidRDefault="00DD1FDE" w:rsidP="00BA6B41">
            <w:pPr>
              <w:pStyle w:val="TABELAdolewej"/>
            </w:pPr>
            <w:r w:rsidRPr="00795F17">
              <w:t>art. 318 ust. 1 pkt 15 </w:t>
            </w:r>
            <w:r w:rsidR="00805195" w:rsidRPr="00795F17">
              <w:t>pr.w.</w:t>
            </w:r>
          </w:p>
        </w:tc>
      </w:tr>
      <w:tr w:rsidR="00DD1FDE" w:rsidRPr="00795F17" w14:paraId="4AFD05DD" w14:textId="77777777" w:rsidTr="000D7177">
        <w:trPr>
          <w:trHeight w:val="454"/>
        </w:trPr>
        <w:tc>
          <w:tcPr>
            <w:tcW w:w="349" w:type="pct"/>
            <w:vAlign w:val="center"/>
            <w:hideMark/>
          </w:tcPr>
          <w:p w14:paraId="3CD3C5A3" w14:textId="143A5254" w:rsidR="00DD1FDE" w:rsidRPr="00795F17" w:rsidRDefault="00DD1FDE" w:rsidP="00BE0D33">
            <w:pPr>
              <w:pStyle w:val="Teksttabelisrodek"/>
            </w:pPr>
            <w:r w:rsidRPr="00795F17">
              <w:t>17</w:t>
            </w:r>
            <w:r w:rsidR="00CF0336" w:rsidRPr="00795F17">
              <w:t>.</w:t>
            </w:r>
          </w:p>
        </w:tc>
        <w:tc>
          <w:tcPr>
            <w:tcW w:w="1238" w:type="pct"/>
            <w:vAlign w:val="center"/>
          </w:tcPr>
          <w:p w14:paraId="2351CCF7" w14:textId="0BBD32E2" w:rsidR="00DD1FDE" w:rsidRPr="00795F17" w:rsidRDefault="00DD1FDE" w:rsidP="00BA6B41">
            <w:pPr>
              <w:pStyle w:val="TABELAdolewej"/>
            </w:pPr>
            <w:r w:rsidRPr="00795F17">
              <w:t>Rozdział 13.9</w:t>
            </w:r>
          </w:p>
        </w:tc>
        <w:tc>
          <w:tcPr>
            <w:tcW w:w="1713" w:type="pct"/>
            <w:vAlign w:val="center"/>
            <w:hideMark/>
          </w:tcPr>
          <w:p w14:paraId="1430F5E7" w14:textId="2139B572" w:rsidR="00DD1FDE" w:rsidRPr="00795F17" w:rsidRDefault="00DD1FDE" w:rsidP="00BA6B41">
            <w:pPr>
              <w:pStyle w:val="TABELAdolewej"/>
            </w:pPr>
            <w:r w:rsidRPr="00795F17">
              <w:t>§2 ust. 1 pkt 15</w:t>
            </w:r>
            <w:r w:rsidR="00D44061" w:rsidRPr="00795F17">
              <w:t> a</w:t>
            </w:r>
            <w:r w:rsidRPr="00795F17">
              <w:t> </w:t>
            </w:r>
            <w:r w:rsidR="00E67AA8" w:rsidRPr="00795F17">
              <w:t>r.p.g.w.</w:t>
            </w:r>
          </w:p>
        </w:tc>
        <w:tc>
          <w:tcPr>
            <w:tcW w:w="1700" w:type="pct"/>
            <w:vAlign w:val="center"/>
            <w:hideMark/>
          </w:tcPr>
          <w:p w14:paraId="35564E0D" w14:textId="3A3764C6" w:rsidR="00DD1FDE" w:rsidRPr="00795F17" w:rsidRDefault="00DD1FDE" w:rsidP="00BA6B41">
            <w:pPr>
              <w:pStyle w:val="TABELAdolewej"/>
            </w:pPr>
            <w:r w:rsidRPr="00795F17">
              <w:t>art. 318 ust. 1 pkt 16 </w:t>
            </w:r>
            <w:r w:rsidR="00805195" w:rsidRPr="00795F17">
              <w:t>pr.w.</w:t>
            </w:r>
          </w:p>
        </w:tc>
      </w:tr>
      <w:tr w:rsidR="00DD1FDE" w:rsidRPr="00795F17" w14:paraId="6BF89B26" w14:textId="77777777" w:rsidTr="000D7177">
        <w:trPr>
          <w:trHeight w:val="454"/>
        </w:trPr>
        <w:tc>
          <w:tcPr>
            <w:tcW w:w="349" w:type="pct"/>
            <w:vAlign w:val="center"/>
            <w:hideMark/>
          </w:tcPr>
          <w:p w14:paraId="67D6D184" w14:textId="1C7526E0" w:rsidR="00DD1FDE" w:rsidRPr="00795F17" w:rsidRDefault="00DD1FDE" w:rsidP="00BE0D33">
            <w:pPr>
              <w:pStyle w:val="Teksttabelisrodek"/>
            </w:pPr>
            <w:r w:rsidRPr="00795F17">
              <w:t>18</w:t>
            </w:r>
            <w:r w:rsidR="00CF0336" w:rsidRPr="00795F17">
              <w:t>.</w:t>
            </w:r>
          </w:p>
        </w:tc>
        <w:tc>
          <w:tcPr>
            <w:tcW w:w="1238" w:type="pct"/>
            <w:vAlign w:val="center"/>
          </w:tcPr>
          <w:p w14:paraId="373093D0" w14:textId="7455CCA8" w:rsidR="00DD1FDE" w:rsidRPr="00795F17" w:rsidRDefault="00DD1FDE" w:rsidP="00BA6B41">
            <w:pPr>
              <w:pStyle w:val="TABELAdolewej"/>
            </w:pPr>
            <w:r w:rsidRPr="00795F17">
              <w:t>Rozdział 13.10</w:t>
            </w:r>
          </w:p>
        </w:tc>
        <w:tc>
          <w:tcPr>
            <w:tcW w:w="1713" w:type="pct"/>
            <w:vAlign w:val="center"/>
            <w:hideMark/>
          </w:tcPr>
          <w:p w14:paraId="5DA36AC0" w14:textId="67B466E8" w:rsidR="00DD1FDE" w:rsidRPr="00795F17" w:rsidRDefault="00DD1FDE" w:rsidP="00BA6B41">
            <w:pPr>
              <w:pStyle w:val="TABELAdolewej"/>
            </w:pPr>
            <w:r w:rsidRPr="00795F17">
              <w:t>§2 ust. 1 pkt 22, 25, 26 </w:t>
            </w:r>
            <w:r w:rsidR="00E67AA8" w:rsidRPr="00795F17">
              <w:t>r.p.g.w.</w:t>
            </w:r>
          </w:p>
        </w:tc>
        <w:tc>
          <w:tcPr>
            <w:tcW w:w="1700" w:type="pct"/>
            <w:vAlign w:val="center"/>
            <w:hideMark/>
          </w:tcPr>
          <w:p w14:paraId="61433FEF" w14:textId="006423F7" w:rsidR="00DD1FDE" w:rsidRPr="00795F17" w:rsidRDefault="00DD1FDE" w:rsidP="00BA6B41">
            <w:pPr>
              <w:pStyle w:val="TABELAdolewej"/>
            </w:pPr>
            <w:r w:rsidRPr="00795F17">
              <w:t>art. 318 ust. 1 pkt 17 </w:t>
            </w:r>
            <w:r w:rsidR="00805195" w:rsidRPr="00795F17">
              <w:t>pr.w.</w:t>
            </w:r>
          </w:p>
        </w:tc>
      </w:tr>
      <w:tr w:rsidR="00DD1FDE" w:rsidRPr="00795F17" w14:paraId="3C8B9EF4" w14:textId="77777777" w:rsidTr="000D7177">
        <w:trPr>
          <w:trHeight w:val="454"/>
        </w:trPr>
        <w:tc>
          <w:tcPr>
            <w:tcW w:w="349" w:type="pct"/>
            <w:vAlign w:val="center"/>
            <w:hideMark/>
          </w:tcPr>
          <w:p w14:paraId="3B64ED27" w14:textId="5561285B" w:rsidR="00DD1FDE" w:rsidRPr="00795F17" w:rsidRDefault="00DD1FDE" w:rsidP="00BE0D33">
            <w:pPr>
              <w:pStyle w:val="Teksttabelisrodek"/>
            </w:pPr>
            <w:r w:rsidRPr="00795F17">
              <w:t>19</w:t>
            </w:r>
            <w:r w:rsidR="00CF0336" w:rsidRPr="00795F17">
              <w:t>.</w:t>
            </w:r>
          </w:p>
        </w:tc>
        <w:tc>
          <w:tcPr>
            <w:tcW w:w="1238" w:type="pct"/>
            <w:vAlign w:val="center"/>
          </w:tcPr>
          <w:p w14:paraId="29EABDD2" w14:textId="1A9950F4" w:rsidR="00DD1FDE" w:rsidRPr="00795F17" w:rsidRDefault="00DD1FDE" w:rsidP="00BA6B41">
            <w:pPr>
              <w:pStyle w:val="TABELAdolewej"/>
            </w:pPr>
            <w:r w:rsidRPr="00795F17">
              <w:t>Rozdział 19</w:t>
            </w:r>
          </w:p>
        </w:tc>
        <w:tc>
          <w:tcPr>
            <w:tcW w:w="1713" w:type="pct"/>
            <w:vAlign w:val="center"/>
            <w:hideMark/>
          </w:tcPr>
          <w:p w14:paraId="2D80F429" w14:textId="482D7499" w:rsidR="00DD1FDE" w:rsidRPr="00795F17" w:rsidRDefault="00DD1FDE" w:rsidP="00BA6B41">
            <w:pPr>
              <w:pStyle w:val="TABELAdolewej"/>
            </w:pPr>
            <w:r w:rsidRPr="00795F17">
              <w:t>§2 ust. 1 pkt 27 </w:t>
            </w:r>
            <w:r w:rsidR="00E67AA8" w:rsidRPr="00795F17">
              <w:t>r.p.g.w.</w:t>
            </w:r>
          </w:p>
        </w:tc>
        <w:tc>
          <w:tcPr>
            <w:tcW w:w="1700" w:type="pct"/>
            <w:vAlign w:val="center"/>
            <w:hideMark/>
          </w:tcPr>
          <w:p w14:paraId="47239EB0" w14:textId="3771312B" w:rsidR="00DD1FDE" w:rsidRPr="00795F17" w:rsidRDefault="00DD1FDE" w:rsidP="00BA6B41">
            <w:pPr>
              <w:pStyle w:val="TABELAdolewej"/>
            </w:pPr>
            <w:r w:rsidRPr="00795F17">
              <w:t>art. 318 ust. 1 pkt 18 </w:t>
            </w:r>
            <w:r w:rsidR="00805195" w:rsidRPr="00795F17">
              <w:t>pr.w.</w:t>
            </w:r>
          </w:p>
        </w:tc>
      </w:tr>
      <w:tr w:rsidR="00DD1FDE" w:rsidRPr="00795F17" w14:paraId="77D22443" w14:textId="77777777" w:rsidTr="000D7177">
        <w:trPr>
          <w:trHeight w:val="454"/>
        </w:trPr>
        <w:tc>
          <w:tcPr>
            <w:tcW w:w="349" w:type="pct"/>
            <w:vAlign w:val="center"/>
            <w:hideMark/>
          </w:tcPr>
          <w:p w14:paraId="535DC863" w14:textId="0B5601C1" w:rsidR="00DD1FDE" w:rsidRPr="00795F17" w:rsidRDefault="00DD1FDE" w:rsidP="00BE0D33">
            <w:pPr>
              <w:pStyle w:val="Teksttabelisrodek"/>
            </w:pPr>
            <w:r w:rsidRPr="00795F17">
              <w:t>20</w:t>
            </w:r>
            <w:r w:rsidR="00CF0336" w:rsidRPr="00795F17">
              <w:t>.</w:t>
            </w:r>
          </w:p>
        </w:tc>
        <w:tc>
          <w:tcPr>
            <w:tcW w:w="1238" w:type="pct"/>
            <w:vAlign w:val="center"/>
          </w:tcPr>
          <w:p w14:paraId="4FDD5E52" w14:textId="06C3674D" w:rsidR="00DD1FDE" w:rsidRPr="00795F17" w:rsidRDefault="00DD1FDE" w:rsidP="00BA6B41">
            <w:pPr>
              <w:pStyle w:val="TABELAdolewej"/>
            </w:pPr>
            <w:r w:rsidRPr="00795F17">
              <w:t>Rozdział 20</w:t>
            </w:r>
          </w:p>
        </w:tc>
        <w:tc>
          <w:tcPr>
            <w:tcW w:w="1713" w:type="pct"/>
            <w:vAlign w:val="center"/>
            <w:hideMark/>
          </w:tcPr>
          <w:p w14:paraId="7A786041" w14:textId="0E30D1F1" w:rsidR="00DD1FDE" w:rsidRPr="00795F17" w:rsidRDefault="00DD1FDE" w:rsidP="00BA6B41">
            <w:pPr>
              <w:pStyle w:val="TABELAdolewej"/>
            </w:pPr>
            <w:r w:rsidRPr="00795F17">
              <w:t>§2 ust. 1 pkt 28 </w:t>
            </w:r>
            <w:r w:rsidR="00E67AA8" w:rsidRPr="00795F17">
              <w:t>r.p.g.w.</w:t>
            </w:r>
          </w:p>
        </w:tc>
        <w:tc>
          <w:tcPr>
            <w:tcW w:w="1700" w:type="pct"/>
            <w:vAlign w:val="center"/>
            <w:hideMark/>
          </w:tcPr>
          <w:p w14:paraId="7711901A" w14:textId="75D67DF8" w:rsidR="00DD1FDE" w:rsidRPr="00795F17" w:rsidRDefault="00DD1FDE" w:rsidP="00BA6B41">
            <w:pPr>
              <w:pStyle w:val="TABELAdolewej"/>
            </w:pPr>
            <w:r w:rsidRPr="00795F17">
              <w:t>art. 318 ust. 1 pkt 19 </w:t>
            </w:r>
            <w:r w:rsidR="00805195" w:rsidRPr="00795F17">
              <w:t>pr.w.</w:t>
            </w:r>
          </w:p>
        </w:tc>
      </w:tr>
      <w:tr w:rsidR="00DD1FDE" w:rsidRPr="00795F17" w14:paraId="3477CCB4" w14:textId="77777777" w:rsidTr="000D7177">
        <w:trPr>
          <w:trHeight w:val="454"/>
        </w:trPr>
        <w:tc>
          <w:tcPr>
            <w:tcW w:w="349" w:type="pct"/>
            <w:vAlign w:val="center"/>
            <w:hideMark/>
          </w:tcPr>
          <w:p w14:paraId="53C6110E" w14:textId="7D8E02A8" w:rsidR="00DD1FDE" w:rsidRPr="00795F17" w:rsidRDefault="00DD1FDE" w:rsidP="00BE0D33">
            <w:pPr>
              <w:pStyle w:val="Teksttabelisrodek"/>
            </w:pPr>
            <w:r w:rsidRPr="00795F17">
              <w:t>21</w:t>
            </w:r>
            <w:r w:rsidR="00CF0336" w:rsidRPr="00795F17">
              <w:t>.</w:t>
            </w:r>
          </w:p>
        </w:tc>
        <w:tc>
          <w:tcPr>
            <w:tcW w:w="1238" w:type="pct"/>
            <w:vAlign w:val="center"/>
          </w:tcPr>
          <w:p w14:paraId="70892385" w14:textId="115EB377" w:rsidR="00DD1FDE" w:rsidRPr="00795F17" w:rsidRDefault="00DD1FDE" w:rsidP="00BA6B41">
            <w:pPr>
              <w:pStyle w:val="TABELAdolewej"/>
            </w:pPr>
            <w:r w:rsidRPr="00795F17">
              <w:t>Rozdział 21</w:t>
            </w:r>
          </w:p>
        </w:tc>
        <w:tc>
          <w:tcPr>
            <w:tcW w:w="1713" w:type="pct"/>
            <w:vAlign w:val="center"/>
            <w:hideMark/>
          </w:tcPr>
          <w:p w14:paraId="58249290" w14:textId="5AAA0A9B" w:rsidR="00DD1FDE" w:rsidRPr="00795F17" w:rsidRDefault="00DD1FDE" w:rsidP="00BA6B41">
            <w:pPr>
              <w:pStyle w:val="TABELAdolewej"/>
            </w:pPr>
            <w:r w:rsidRPr="00795F17">
              <w:t>§2 ust. 1 pkt 29 </w:t>
            </w:r>
            <w:r w:rsidR="00E67AA8" w:rsidRPr="00795F17">
              <w:t>r.p.g.w.</w:t>
            </w:r>
          </w:p>
        </w:tc>
        <w:tc>
          <w:tcPr>
            <w:tcW w:w="1700" w:type="pct"/>
            <w:vAlign w:val="center"/>
            <w:hideMark/>
          </w:tcPr>
          <w:p w14:paraId="0E1771DC" w14:textId="0E5EBD78" w:rsidR="00DD1FDE" w:rsidRPr="00795F17" w:rsidRDefault="00DD1FDE" w:rsidP="00BA6B41">
            <w:pPr>
              <w:pStyle w:val="TABELAdolewej"/>
            </w:pPr>
            <w:r w:rsidRPr="00795F17">
              <w:t>art. 318 ust. 1 pkt 20 </w:t>
            </w:r>
            <w:r w:rsidR="00805195" w:rsidRPr="00795F17">
              <w:t>pr.w.</w:t>
            </w:r>
          </w:p>
        </w:tc>
      </w:tr>
      <w:tr w:rsidR="00DD1FDE" w:rsidRPr="00795F17" w14:paraId="3B316715" w14:textId="77777777" w:rsidTr="000D7177">
        <w:trPr>
          <w:trHeight w:val="454"/>
        </w:trPr>
        <w:tc>
          <w:tcPr>
            <w:tcW w:w="349" w:type="pct"/>
            <w:vAlign w:val="center"/>
            <w:hideMark/>
          </w:tcPr>
          <w:p w14:paraId="72F4EFAD" w14:textId="4C08D40D" w:rsidR="00DD1FDE" w:rsidRPr="00795F17" w:rsidRDefault="00DD1FDE" w:rsidP="00BE0D33">
            <w:pPr>
              <w:pStyle w:val="Teksttabelisrodek"/>
            </w:pPr>
            <w:r w:rsidRPr="00795F17">
              <w:t>22</w:t>
            </w:r>
            <w:r w:rsidR="00CF0336" w:rsidRPr="00795F17">
              <w:t>.</w:t>
            </w:r>
          </w:p>
        </w:tc>
        <w:tc>
          <w:tcPr>
            <w:tcW w:w="1238" w:type="pct"/>
            <w:vAlign w:val="center"/>
          </w:tcPr>
          <w:p w14:paraId="399BBB55" w14:textId="7917A26F" w:rsidR="00DD1FDE" w:rsidRPr="00795F17" w:rsidRDefault="00DD1FDE" w:rsidP="00BA6B41">
            <w:pPr>
              <w:pStyle w:val="TABELAdolewej"/>
            </w:pPr>
            <w:r w:rsidRPr="00795F17">
              <w:t>Rozdział 23</w:t>
            </w:r>
          </w:p>
        </w:tc>
        <w:tc>
          <w:tcPr>
            <w:tcW w:w="1713" w:type="pct"/>
            <w:vAlign w:val="center"/>
            <w:hideMark/>
          </w:tcPr>
          <w:p w14:paraId="266E6C8B" w14:textId="052B88E4" w:rsidR="00DD1FDE" w:rsidRPr="00795F17" w:rsidRDefault="00DD1FDE" w:rsidP="00BA6B41">
            <w:pPr>
              <w:pStyle w:val="TABELAdolewej"/>
            </w:pPr>
            <w:r w:rsidRPr="00795F17">
              <w:t>§2 ust. 1 pkt 30 </w:t>
            </w:r>
            <w:r w:rsidR="00E67AA8" w:rsidRPr="00795F17">
              <w:t>r.p.g.w.</w:t>
            </w:r>
          </w:p>
        </w:tc>
        <w:tc>
          <w:tcPr>
            <w:tcW w:w="1700" w:type="pct"/>
            <w:vAlign w:val="center"/>
            <w:hideMark/>
          </w:tcPr>
          <w:p w14:paraId="7546E0F7" w14:textId="3E34B211" w:rsidR="00DD1FDE" w:rsidRPr="00795F17" w:rsidRDefault="00DD1FDE" w:rsidP="00BA6B41">
            <w:pPr>
              <w:pStyle w:val="TABELAdolewej"/>
            </w:pPr>
            <w:r w:rsidRPr="00795F17">
              <w:t>art. 318 ust. 1 pkt 21 </w:t>
            </w:r>
            <w:r w:rsidR="00805195" w:rsidRPr="00795F17">
              <w:t>pr.w.</w:t>
            </w:r>
          </w:p>
        </w:tc>
      </w:tr>
      <w:tr w:rsidR="00DD1FDE" w:rsidRPr="00795F17" w14:paraId="7252CEB4" w14:textId="77777777" w:rsidTr="000D7177">
        <w:trPr>
          <w:trHeight w:val="454"/>
        </w:trPr>
        <w:tc>
          <w:tcPr>
            <w:tcW w:w="349" w:type="pct"/>
            <w:vAlign w:val="center"/>
            <w:hideMark/>
          </w:tcPr>
          <w:p w14:paraId="714C5423" w14:textId="09BBDBA8" w:rsidR="00DD1FDE" w:rsidRPr="00795F17" w:rsidRDefault="00DD1FDE" w:rsidP="00BE0D33">
            <w:pPr>
              <w:pStyle w:val="Teksttabelisrodek"/>
            </w:pPr>
            <w:r w:rsidRPr="00795F17">
              <w:t>23</w:t>
            </w:r>
            <w:r w:rsidR="00CF0336" w:rsidRPr="00795F17">
              <w:t>.</w:t>
            </w:r>
          </w:p>
        </w:tc>
        <w:tc>
          <w:tcPr>
            <w:tcW w:w="1238" w:type="pct"/>
            <w:vAlign w:val="center"/>
          </w:tcPr>
          <w:p w14:paraId="1844B5CF" w14:textId="1ABF8419" w:rsidR="00DD1FDE" w:rsidRPr="00795F17" w:rsidRDefault="00DD1FDE" w:rsidP="00BA6B41">
            <w:pPr>
              <w:pStyle w:val="TABELAdolewej"/>
            </w:pPr>
            <w:r w:rsidRPr="00795F17">
              <w:t>Rozdział 16</w:t>
            </w:r>
          </w:p>
        </w:tc>
        <w:tc>
          <w:tcPr>
            <w:tcW w:w="1713" w:type="pct"/>
            <w:vAlign w:val="center"/>
            <w:hideMark/>
          </w:tcPr>
          <w:p w14:paraId="1EFF79AD" w14:textId="1BEDC166" w:rsidR="00DD1FDE" w:rsidRPr="00795F17" w:rsidRDefault="00DD1FDE" w:rsidP="00BA6B41">
            <w:pPr>
              <w:pStyle w:val="TABELAdolewej"/>
            </w:pPr>
            <w:r w:rsidRPr="00795F17">
              <w:t>§2 ust. 1 pkt 31 </w:t>
            </w:r>
            <w:r w:rsidR="00E67AA8" w:rsidRPr="00795F17">
              <w:t>r.p.g.w.</w:t>
            </w:r>
          </w:p>
        </w:tc>
        <w:tc>
          <w:tcPr>
            <w:tcW w:w="1700" w:type="pct"/>
            <w:vAlign w:val="center"/>
            <w:hideMark/>
          </w:tcPr>
          <w:p w14:paraId="49EBB385" w14:textId="466511AF" w:rsidR="00DD1FDE" w:rsidRPr="00795F17" w:rsidRDefault="00DD1FDE" w:rsidP="00BA6B41">
            <w:pPr>
              <w:pStyle w:val="TABELAdolewej"/>
            </w:pPr>
            <w:r w:rsidRPr="00795F17">
              <w:t>art. 318 ust. 1 pkt 22 </w:t>
            </w:r>
            <w:r w:rsidR="00805195" w:rsidRPr="00795F17">
              <w:t>pr.w.</w:t>
            </w:r>
          </w:p>
        </w:tc>
      </w:tr>
      <w:tr w:rsidR="00DD1FDE" w:rsidRPr="00795F17" w14:paraId="353AD55C" w14:textId="77777777" w:rsidTr="000D7177">
        <w:trPr>
          <w:trHeight w:val="454"/>
        </w:trPr>
        <w:tc>
          <w:tcPr>
            <w:tcW w:w="349" w:type="pct"/>
            <w:vAlign w:val="center"/>
            <w:hideMark/>
          </w:tcPr>
          <w:p w14:paraId="6DD0C3FA" w14:textId="06E662D9" w:rsidR="00DD1FDE" w:rsidRPr="00795F17" w:rsidRDefault="00DD1FDE" w:rsidP="00BE0D33">
            <w:pPr>
              <w:pStyle w:val="Teksttabelisrodek"/>
            </w:pPr>
            <w:r w:rsidRPr="00795F17">
              <w:t>24</w:t>
            </w:r>
            <w:r w:rsidR="00CF0336" w:rsidRPr="00795F17">
              <w:t>.</w:t>
            </w:r>
          </w:p>
        </w:tc>
        <w:tc>
          <w:tcPr>
            <w:tcW w:w="1238" w:type="pct"/>
            <w:vAlign w:val="center"/>
          </w:tcPr>
          <w:p w14:paraId="7CFB3FEF" w14:textId="403B6BA7" w:rsidR="00DD1FDE" w:rsidRPr="00795F17" w:rsidRDefault="00DD1FDE" w:rsidP="00BA6B41">
            <w:pPr>
              <w:pStyle w:val="TABELAdolewej"/>
            </w:pPr>
            <w:r w:rsidRPr="00795F17">
              <w:t>Rozdział 14</w:t>
            </w:r>
          </w:p>
        </w:tc>
        <w:tc>
          <w:tcPr>
            <w:tcW w:w="1713" w:type="pct"/>
            <w:vAlign w:val="center"/>
            <w:hideMark/>
          </w:tcPr>
          <w:p w14:paraId="4DD0A63D" w14:textId="0F02D1E9" w:rsidR="00DD1FDE" w:rsidRPr="00795F17" w:rsidRDefault="00DD1FDE" w:rsidP="00BA6B41">
            <w:pPr>
              <w:pStyle w:val="TABELAdolewej"/>
            </w:pPr>
            <w:r w:rsidRPr="00795F17">
              <w:t>§2 ust. 1 pkt 23 </w:t>
            </w:r>
            <w:r w:rsidR="00E67AA8" w:rsidRPr="00795F17">
              <w:t>r.p.g.w.</w:t>
            </w:r>
          </w:p>
        </w:tc>
        <w:tc>
          <w:tcPr>
            <w:tcW w:w="1700" w:type="pct"/>
            <w:vAlign w:val="center"/>
            <w:hideMark/>
          </w:tcPr>
          <w:p w14:paraId="58865A16" w14:textId="57DF8A7B" w:rsidR="00DD1FDE" w:rsidRPr="00795F17" w:rsidRDefault="00DD1FDE" w:rsidP="00BA6B41">
            <w:pPr>
              <w:pStyle w:val="TABELAdolewej"/>
            </w:pPr>
            <w:r w:rsidRPr="00795F17">
              <w:t>art. 318 ust. 1 pkt 23 </w:t>
            </w:r>
            <w:r w:rsidR="00805195" w:rsidRPr="00795F17">
              <w:t>pr.w.</w:t>
            </w:r>
          </w:p>
        </w:tc>
      </w:tr>
      <w:tr w:rsidR="00DD1FDE" w:rsidRPr="00795F17" w14:paraId="4DED9148" w14:textId="77777777" w:rsidTr="000D7177">
        <w:trPr>
          <w:trHeight w:val="454"/>
        </w:trPr>
        <w:tc>
          <w:tcPr>
            <w:tcW w:w="349" w:type="pct"/>
            <w:vAlign w:val="center"/>
            <w:hideMark/>
          </w:tcPr>
          <w:p w14:paraId="2D17FC52" w14:textId="4F6AD5C1" w:rsidR="00DD1FDE" w:rsidRPr="00795F17" w:rsidRDefault="00DD1FDE" w:rsidP="00BE0D33">
            <w:pPr>
              <w:pStyle w:val="Teksttabelisrodek"/>
            </w:pPr>
            <w:r w:rsidRPr="00795F17">
              <w:t>25</w:t>
            </w:r>
            <w:r w:rsidR="00CF0336" w:rsidRPr="00795F17">
              <w:t>.</w:t>
            </w:r>
          </w:p>
        </w:tc>
        <w:tc>
          <w:tcPr>
            <w:tcW w:w="1238" w:type="pct"/>
            <w:vAlign w:val="center"/>
          </w:tcPr>
          <w:p w14:paraId="0C379DB9" w14:textId="429DC4D4" w:rsidR="00DD1FDE" w:rsidRPr="00795F17" w:rsidRDefault="00DD1FDE" w:rsidP="00BA6B41">
            <w:pPr>
              <w:pStyle w:val="TABELAdolewej"/>
            </w:pPr>
            <w:r w:rsidRPr="00795F17">
              <w:t>Rozdział 15</w:t>
            </w:r>
          </w:p>
        </w:tc>
        <w:tc>
          <w:tcPr>
            <w:tcW w:w="1713" w:type="pct"/>
            <w:vAlign w:val="center"/>
            <w:hideMark/>
          </w:tcPr>
          <w:p w14:paraId="4CAA8412" w14:textId="5A352BD8" w:rsidR="00DD1FDE" w:rsidRPr="00795F17" w:rsidRDefault="00DD1FDE" w:rsidP="00BA6B41">
            <w:pPr>
              <w:pStyle w:val="TABELAdolewej"/>
            </w:pPr>
            <w:r w:rsidRPr="00795F17">
              <w:t>§2 ust. 1 pkt 24 </w:t>
            </w:r>
            <w:r w:rsidR="00E67AA8" w:rsidRPr="00795F17">
              <w:t>r.p.g.w.</w:t>
            </w:r>
          </w:p>
        </w:tc>
        <w:tc>
          <w:tcPr>
            <w:tcW w:w="1700" w:type="pct"/>
            <w:vAlign w:val="center"/>
            <w:hideMark/>
          </w:tcPr>
          <w:p w14:paraId="4499736A" w14:textId="172ECCE1" w:rsidR="00DD1FDE" w:rsidRPr="00795F17" w:rsidRDefault="00DD1FDE" w:rsidP="00BA6B41">
            <w:pPr>
              <w:pStyle w:val="TABELAdolewej"/>
            </w:pPr>
            <w:r w:rsidRPr="00795F17">
              <w:t>art. 318 ust. 1 pkt 24 </w:t>
            </w:r>
            <w:r w:rsidR="00805195" w:rsidRPr="00795F17">
              <w:t>pr.w.</w:t>
            </w:r>
          </w:p>
        </w:tc>
      </w:tr>
      <w:tr w:rsidR="00DD1FDE" w:rsidRPr="00795F17" w14:paraId="687E86FF" w14:textId="77777777" w:rsidTr="000D7177">
        <w:trPr>
          <w:trHeight w:val="454"/>
        </w:trPr>
        <w:tc>
          <w:tcPr>
            <w:tcW w:w="349" w:type="pct"/>
            <w:vAlign w:val="center"/>
            <w:hideMark/>
          </w:tcPr>
          <w:p w14:paraId="2DEB66F3" w14:textId="50972C6C" w:rsidR="00DD1FDE" w:rsidRPr="00795F17" w:rsidRDefault="00DD1FDE" w:rsidP="00BE0D33">
            <w:pPr>
              <w:pStyle w:val="Teksttabelisrodek"/>
            </w:pPr>
            <w:r w:rsidRPr="00795F17">
              <w:t>26</w:t>
            </w:r>
            <w:r w:rsidR="00CF0336" w:rsidRPr="00795F17">
              <w:t>.</w:t>
            </w:r>
          </w:p>
        </w:tc>
        <w:tc>
          <w:tcPr>
            <w:tcW w:w="1238" w:type="pct"/>
            <w:vAlign w:val="center"/>
          </w:tcPr>
          <w:p w14:paraId="3AD9526B" w14:textId="3994C6B8" w:rsidR="00DD1FDE" w:rsidRPr="00795F17" w:rsidRDefault="00DD1FDE" w:rsidP="00BA6B41">
            <w:pPr>
              <w:pStyle w:val="TABELAdolewej"/>
            </w:pPr>
            <w:r w:rsidRPr="00795F17">
              <w:t>Rozdział 17</w:t>
            </w:r>
          </w:p>
        </w:tc>
        <w:tc>
          <w:tcPr>
            <w:tcW w:w="1713" w:type="pct"/>
            <w:vAlign w:val="center"/>
            <w:hideMark/>
          </w:tcPr>
          <w:p w14:paraId="3E3B9A0E" w14:textId="5DD49B05" w:rsidR="00DD1FDE" w:rsidRPr="00795F17" w:rsidRDefault="00DD1FDE" w:rsidP="00BA6B41">
            <w:pPr>
              <w:pStyle w:val="TABELAdolewej"/>
            </w:pPr>
            <w:r w:rsidRPr="00795F17">
              <w:t>§2 ust. 1 pkt 32 </w:t>
            </w:r>
            <w:r w:rsidR="00E67AA8" w:rsidRPr="00795F17">
              <w:t>r.p.g.w.</w:t>
            </w:r>
          </w:p>
        </w:tc>
        <w:tc>
          <w:tcPr>
            <w:tcW w:w="1700" w:type="pct"/>
            <w:vAlign w:val="center"/>
            <w:hideMark/>
          </w:tcPr>
          <w:p w14:paraId="0F91D3FF" w14:textId="577B091F" w:rsidR="00DD1FDE" w:rsidRPr="00795F17" w:rsidRDefault="00DD1FDE" w:rsidP="00BA6B41">
            <w:pPr>
              <w:pStyle w:val="TABELAdolewej"/>
            </w:pPr>
            <w:r w:rsidRPr="00795F17">
              <w:t>art. 318 ust. 2 pkt 1 </w:t>
            </w:r>
            <w:r w:rsidR="00805195" w:rsidRPr="00795F17">
              <w:t>pr.w.</w:t>
            </w:r>
          </w:p>
        </w:tc>
      </w:tr>
      <w:tr w:rsidR="00DD1FDE" w:rsidRPr="00795F17" w14:paraId="5DE25C05" w14:textId="77777777" w:rsidTr="000D7177">
        <w:trPr>
          <w:trHeight w:val="454"/>
        </w:trPr>
        <w:tc>
          <w:tcPr>
            <w:tcW w:w="349" w:type="pct"/>
            <w:vAlign w:val="center"/>
            <w:hideMark/>
          </w:tcPr>
          <w:p w14:paraId="590DC8AA" w14:textId="529006DF" w:rsidR="00DD1FDE" w:rsidRPr="00795F17" w:rsidRDefault="00DD1FDE" w:rsidP="00BE0D33">
            <w:pPr>
              <w:pStyle w:val="Teksttabelisrodek"/>
            </w:pPr>
            <w:r w:rsidRPr="00795F17">
              <w:t>27</w:t>
            </w:r>
            <w:r w:rsidR="00CF0336" w:rsidRPr="00795F17">
              <w:t>.</w:t>
            </w:r>
          </w:p>
        </w:tc>
        <w:tc>
          <w:tcPr>
            <w:tcW w:w="1238" w:type="pct"/>
            <w:vAlign w:val="center"/>
          </w:tcPr>
          <w:p w14:paraId="00D80E68" w14:textId="1B98422F" w:rsidR="00DD1FDE" w:rsidRPr="00795F17" w:rsidRDefault="00DD1FDE" w:rsidP="00BA6B41">
            <w:pPr>
              <w:pStyle w:val="TABELAdolewej"/>
            </w:pPr>
            <w:r w:rsidRPr="00795F17">
              <w:t>Rozdział 18</w:t>
            </w:r>
          </w:p>
        </w:tc>
        <w:tc>
          <w:tcPr>
            <w:tcW w:w="1713" w:type="pct"/>
            <w:vAlign w:val="center"/>
            <w:hideMark/>
          </w:tcPr>
          <w:p w14:paraId="7BAD6DCA" w14:textId="3DE0E768" w:rsidR="00DD1FDE" w:rsidRPr="00795F17" w:rsidRDefault="00DD1FDE" w:rsidP="00BA6B41">
            <w:pPr>
              <w:pStyle w:val="TABELAdolewej"/>
            </w:pPr>
            <w:r w:rsidRPr="00795F17">
              <w:t>§2 ust. 1 pkt 33 </w:t>
            </w:r>
            <w:r w:rsidR="00E67AA8" w:rsidRPr="00795F17">
              <w:t>r.p.g.w.</w:t>
            </w:r>
          </w:p>
        </w:tc>
        <w:tc>
          <w:tcPr>
            <w:tcW w:w="1700" w:type="pct"/>
            <w:vAlign w:val="center"/>
            <w:hideMark/>
          </w:tcPr>
          <w:p w14:paraId="4759DF8F" w14:textId="44A4B534" w:rsidR="00DD1FDE" w:rsidRPr="00795F17" w:rsidRDefault="00DD1FDE" w:rsidP="00BA6B41">
            <w:pPr>
              <w:pStyle w:val="TABELAdolewej"/>
            </w:pPr>
            <w:r w:rsidRPr="00795F17">
              <w:t>art. 318 ust. 2 pkt 2 </w:t>
            </w:r>
            <w:r w:rsidR="00805195" w:rsidRPr="00795F17">
              <w:t>pr.w.</w:t>
            </w:r>
          </w:p>
        </w:tc>
      </w:tr>
      <w:tr w:rsidR="00DD1FDE" w:rsidRPr="00795F17" w14:paraId="21F9663D" w14:textId="77777777" w:rsidTr="000D7177">
        <w:trPr>
          <w:trHeight w:val="454"/>
        </w:trPr>
        <w:tc>
          <w:tcPr>
            <w:tcW w:w="349" w:type="pct"/>
            <w:vAlign w:val="center"/>
            <w:hideMark/>
          </w:tcPr>
          <w:p w14:paraId="4FF11B4F" w14:textId="7A647878" w:rsidR="00DD1FDE" w:rsidRPr="00795F17" w:rsidRDefault="00DD1FDE" w:rsidP="00BE0D33">
            <w:pPr>
              <w:pStyle w:val="Teksttabelisrodek"/>
            </w:pPr>
            <w:r w:rsidRPr="00795F17">
              <w:t>28</w:t>
            </w:r>
            <w:r w:rsidR="00CF0336" w:rsidRPr="00795F17">
              <w:t>.</w:t>
            </w:r>
          </w:p>
        </w:tc>
        <w:tc>
          <w:tcPr>
            <w:tcW w:w="1238" w:type="pct"/>
            <w:vAlign w:val="center"/>
          </w:tcPr>
          <w:p w14:paraId="6FB18A53" w14:textId="3B2FC789" w:rsidR="00DD1FDE" w:rsidRPr="00795F17" w:rsidRDefault="00DD1FDE" w:rsidP="00BA6B41">
            <w:pPr>
              <w:pStyle w:val="TABELAdolewej"/>
            </w:pPr>
            <w:r w:rsidRPr="00795F17">
              <w:t>Rozdział 23</w:t>
            </w:r>
          </w:p>
        </w:tc>
        <w:tc>
          <w:tcPr>
            <w:tcW w:w="1713" w:type="pct"/>
            <w:vAlign w:val="center"/>
            <w:hideMark/>
          </w:tcPr>
          <w:p w14:paraId="0914902F" w14:textId="2607D7F4" w:rsidR="00DD1FDE" w:rsidRPr="00795F17" w:rsidRDefault="00DD1FDE" w:rsidP="00BA6B41">
            <w:pPr>
              <w:pStyle w:val="TABELAdolewej"/>
            </w:pPr>
            <w:r w:rsidRPr="00795F17">
              <w:t>§2 ust. 1 pkt 34 </w:t>
            </w:r>
            <w:r w:rsidR="00E67AA8" w:rsidRPr="00795F17">
              <w:t>r.p.g.w.</w:t>
            </w:r>
          </w:p>
        </w:tc>
        <w:tc>
          <w:tcPr>
            <w:tcW w:w="1700" w:type="pct"/>
            <w:vAlign w:val="center"/>
            <w:hideMark/>
          </w:tcPr>
          <w:p w14:paraId="74EC22A1" w14:textId="0E0FF04C" w:rsidR="00DD1FDE" w:rsidRPr="00795F17" w:rsidRDefault="00DD1FDE" w:rsidP="00BA6B41">
            <w:pPr>
              <w:pStyle w:val="TABELAdolewej"/>
            </w:pPr>
            <w:r w:rsidRPr="00795F17">
              <w:t>art. 318 ust. 6 pkt 1 </w:t>
            </w:r>
            <w:r w:rsidR="00805195" w:rsidRPr="00795F17">
              <w:t>pr.w.</w:t>
            </w:r>
          </w:p>
        </w:tc>
      </w:tr>
      <w:tr w:rsidR="00DD1FDE" w:rsidRPr="00795F17" w14:paraId="117BAFEF" w14:textId="77777777" w:rsidTr="000D7177">
        <w:trPr>
          <w:trHeight w:val="454"/>
        </w:trPr>
        <w:tc>
          <w:tcPr>
            <w:tcW w:w="349" w:type="pct"/>
            <w:vAlign w:val="center"/>
            <w:hideMark/>
          </w:tcPr>
          <w:p w14:paraId="77D3ED6D" w14:textId="7B6E7D2A" w:rsidR="00DD1FDE" w:rsidRPr="00795F17" w:rsidRDefault="00DD1FDE" w:rsidP="00BE0D33">
            <w:pPr>
              <w:pStyle w:val="Teksttabelisrodek"/>
            </w:pPr>
            <w:r w:rsidRPr="00795F17">
              <w:t>29</w:t>
            </w:r>
            <w:r w:rsidR="00CF0336" w:rsidRPr="00795F17">
              <w:t>.</w:t>
            </w:r>
          </w:p>
        </w:tc>
        <w:tc>
          <w:tcPr>
            <w:tcW w:w="1238" w:type="pct"/>
            <w:vAlign w:val="center"/>
          </w:tcPr>
          <w:p w14:paraId="18486271" w14:textId="3306B108" w:rsidR="00DD1FDE" w:rsidRPr="00795F17" w:rsidRDefault="00DD1FDE" w:rsidP="00BA6B41">
            <w:pPr>
              <w:pStyle w:val="TABELAdolewej"/>
            </w:pPr>
            <w:r w:rsidRPr="00795F17">
              <w:t>Rozdział 9</w:t>
            </w:r>
          </w:p>
        </w:tc>
        <w:tc>
          <w:tcPr>
            <w:tcW w:w="1713" w:type="pct"/>
            <w:vAlign w:val="center"/>
            <w:hideMark/>
          </w:tcPr>
          <w:p w14:paraId="2BF535A2" w14:textId="5D5EB7A2" w:rsidR="00DD1FDE" w:rsidRPr="00795F17" w:rsidRDefault="00DD1FDE" w:rsidP="00BA6B41">
            <w:pPr>
              <w:pStyle w:val="TABELAdolewej"/>
            </w:pPr>
            <w:r w:rsidRPr="00795F17">
              <w:t>§2 ust. 1 pkt 35 </w:t>
            </w:r>
            <w:r w:rsidR="00E67AA8" w:rsidRPr="00795F17">
              <w:t>r.p.g.w.</w:t>
            </w:r>
          </w:p>
        </w:tc>
        <w:tc>
          <w:tcPr>
            <w:tcW w:w="1700" w:type="pct"/>
            <w:vAlign w:val="center"/>
            <w:hideMark/>
          </w:tcPr>
          <w:p w14:paraId="7917649C" w14:textId="63C2F61D" w:rsidR="00DD1FDE" w:rsidRPr="00795F17" w:rsidRDefault="00DD1FDE" w:rsidP="00BA6B41">
            <w:pPr>
              <w:pStyle w:val="TABELAdolewej"/>
            </w:pPr>
            <w:r w:rsidRPr="00795F17">
              <w:t>art. 318 ust. 6 pkt 2 </w:t>
            </w:r>
            <w:r w:rsidR="00805195" w:rsidRPr="00795F17">
              <w:t>pr.w.</w:t>
            </w:r>
          </w:p>
        </w:tc>
      </w:tr>
      <w:tr w:rsidR="00DD1FDE" w:rsidRPr="00795F17" w14:paraId="123A8014" w14:textId="77777777" w:rsidTr="000D7177">
        <w:trPr>
          <w:trHeight w:val="454"/>
        </w:trPr>
        <w:tc>
          <w:tcPr>
            <w:tcW w:w="349" w:type="pct"/>
            <w:vAlign w:val="center"/>
            <w:hideMark/>
          </w:tcPr>
          <w:p w14:paraId="51190FA8" w14:textId="58C4B1E9" w:rsidR="00DD1FDE" w:rsidRPr="00795F17" w:rsidRDefault="00DD1FDE" w:rsidP="00BE0D33">
            <w:pPr>
              <w:pStyle w:val="Teksttabelisrodek"/>
            </w:pPr>
            <w:r w:rsidRPr="00795F17">
              <w:t>30</w:t>
            </w:r>
            <w:r w:rsidR="00CF0336" w:rsidRPr="00795F17">
              <w:t>.</w:t>
            </w:r>
          </w:p>
        </w:tc>
        <w:tc>
          <w:tcPr>
            <w:tcW w:w="1238" w:type="pct"/>
            <w:vAlign w:val="center"/>
          </w:tcPr>
          <w:p w14:paraId="497A83D6" w14:textId="22C246B7" w:rsidR="00DD1FDE" w:rsidRPr="00795F17" w:rsidRDefault="00DD1FDE" w:rsidP="00BA6B41">
            <w:pPr>
              <w:pStyle w:val="TABELAdolewej"/>
            </w:pPr>
            <w:r w:rsidRPr="00795F17">
              <w:t>Rozdział 10.1</w:t>
            </w:r>
          </w:p>
        </w:tc>
        <w:tc>
          <w:tcPr>
            <w:tcW w:w="1713" w:type="pct"/>
            <w:vAlign w:val="center"/>
            <w:hideMark/>
          </w:tcPr>
          <w:p w14:paraId="7C20807B" w14:textId="446032FC" w:rsidR="00DD1FDE" w:rsidRPr="00795F17" w:rsidRDefault="00DD1FDE" w:rsidP="00BA6B41">
            <w:pPr>
              <w:pStyle w:val="TABELAdolewej"/>
            </w:pPr>
            <w:r w:rsidRPr="00795F17">
              <w:t>§2 ust. 1 pkt 38 </w:t>
            </w:r>
            <w:r w:rsidR="00E67AA8" w:rsidRPr="00795F17">
              <w:t>r.p.g.w.</w:t>
            </w:r>
          </w:p>
        </w:tc>
        <w:tc>
          <w:tcPr>
            <w:tcW w:w="1700" w:type="pct"/>
            <w:vAlign w:val="center"/>
            <w:hideMark/>
          </w:tcPr>
          <w:p w14:paraId="05EDE36D" w14:textId="4C6339F1" w:rsidR="00DD1FDE" w:rsidRPr="00795F17" w:rsidRDefault="00DD1FDE" w:rsidP="00BA6B41">
            <w:pPr>
              <w:pStyle w:val="TABELAdolewej"/>
            </w:pPr>
            <w:r w:rsidRPr="00795F17">
              <w:t>art. 318 ust. 6 pkt 3 </w:t>
            </w:r>
            <w:r w:rsidR="00805195" w:rsidRPr="00795F17">
              <w:t>pr.w.</w:t>
            </w:r>
          </w:p>
        </w:tc>
      </w:tr>
      <w:tr w:rsidR="00DD1FDE" w:rsidRPr="00795F17" w14:paraId="137C7A99" w14:textId="77777777" w:rsidTr="000D7177">
        <w:trPr>
          <w:trHeight w:val="454"/>
        </w:trPr>
        <w:tc>
          <w:tcPr>
            <w:tcW w:w="349" w:type="pct"/>
            <w:vAlign w:val="center"/>
            <w:hideMark/>
          </w:tcPr>
          <w:p w14:paraId="69502A92" w14:textId="0CEA2904" w:rsidR="00DD1FDE" w:rsidRPr="00795F17" w:rsidRDefault="00DD1FDE" w:rsidP="00BE0D33">
            <w:pPr>
              <w:pStyle w:val="Teksttabelisrodek"/>
            </w:pPr>
            <w:r w:rsidRPr="00795F17">
              <w:t>31</w:t>
            </w:r>
            <w:r w:rsidR="00CF0336" w:rsidRPr="00795F17">
              <w:t>.</w:t>
            </w:r>
          </w:p>
        </w:tc>
        <w:tc>
          <w:tcPr>
            <w:tcW w:w="1238" w:type="pct"/>
            <w:vAlign w:val="center"/>
          </w:tcPr>
          <w:p w14:paraId="437E22CB" w14:textId="121FA6E9" w:rsidR="00DD1FDE" w:rsidRPr="00795F17" w:rsidRDefault="00DD1FDE" w:rsidP="00BA6B41">
            <w:pPr>
              <w:pStyle w:val="TABELAdolewej"/>
            </w:pPr>
            <w:r w:rsidRPr="00795F17">
              <w:t>Rozdział 10.2</w:t>
            </w:r>
          </w:p>
        </w:tc>
        <w:tc>
          <w:tcPr>
            <w:tcW w:w="1713" w:type="pct"/>
            <w:vAlign w:val="center"/>
            <w:hideMark/>
          </w:tcPr>
          <w:p w14:paraId="590993F8" w14:textId="011E7F93" w:rsidR="00DD1FDE" w:rsidRPr="00795F17" w:rsidRDefault="00DD1FDE" w:rsidP="00BA6B41">
            <w:pPr>
              <w:pStyle w:val="TABELAdolewej"/>
            </w:pPr>
            <w:r w:rsidRPr="00795F17">
              <w:t>§2 ust. 1 pkt 36 </w:t>
            </w:r>
            <w:r w:rsidR="00E67AA8" w:rsidRPr="00795F17">
              <w:t>r.p.g.w.</w:t>
            </w:r>
          </w:p>
        </w:tc>
        <w:tc>
          <w:tcPr>
            <w:tcW w:w="1700" w:type="pct"/>
            <w:vAlign w:val="center"/>
            <w:hideMark/>
          </w:tcPr>
          <w:p w14:paraId="5F7E8335" w14:textId="0394BE1B" w:rsidR="00DD1FDE" w:rsidRPr="00795F17" w:rsidRDefault="00DD1FDE" w:rsidP="00BA6B41">
            <w:pPr>
              <w:pStyle w:val="TABELAdolewej"/>
            </w:pPr>
            <w:r w:rsidRPr="00795F17">
              <w:t>art. 318 ust. 6 pkt 3 </w:t>
            </w:r>
            <w:r w:rsidR="00805195" w:rsidRPr="00795F17">
              <w:t>pr.w.</w:t>
            </w:r>
          </w:p>
        </w:tc>
      </w:tr>
      <w:tr w:rsidR="00DD1FDE" w:rsidRPr="00795F17" w14:paraId="7E7EBB7F" w14:textId="77777777" w:rsidTr="000D7177">
        <w:trPr>
          <w:trHeight w:val="454"/>
        </w:trPr>
        <w:tc>
          <w:tcPr>
            <w:tcW w:w="349" w:type="pct"/>
            <w:vAlign w:val="center"/>
            <w:hideMark/>
          </w:tcPr>
          <w:p w14:paraId="2977FA1A" w14:textId="0E342B1D" w:rsidR="00DD1FDE" w:rsidRPr="00795F17" w:rsidRDefault="00DD1FDE" w:rsidP="00BE0D33">
            <w:pPr>
              <w:pStyle w:val="Teksttabelisrodek"/>
            </w:pPr>
            <w:r w:rsidRPr="00795F17">
              <w:t>32</w:t>
            </w:r>
            <w:r w:rsidR="00CF0336" w:rsidRPr="00795F17">
              <w:t>.</w:t>
            </w:r>
          </w:p>
        </w:tc>
        <w:tc>
          <w:tcPr>
            <w:tcW w:w="1238" w:type="pct"/>
            <w:vAlign w:val="center"/>
          </w:tcPr>
          <w:p w14:paraId="7AC28BF6" w14:textId="6352F69C" w:rsidR="00DD1FDE" w:rsidRPr="00795F17" w:rsidRDefault="00DD1FDE" w:rsidP="00BA6B41">
            <w:pPr>
              <w:pStyle w:val="TABELAdolewej"/>
            </w:pPr>
            <w:r w:rsidRPr="00795F17">
              <w:t>Rozdział 10.3</w:t>
            </w:r>
          </w:p>
        </w:tc>
        <w:tc>
          <w:tcPr>
            <w:tcW w:w="1713" w:type="pct"/>
            <w:vAlign w:val="center"/>
            <w:hideMark/>
          </w:tcPr>
          <w:p w14:paraId="14805860" w14:textId="42902442" w:rsidR="00DD1FDE" w:rsidRPr="00795F17" w:rsidRDefault="00DD1FDE" w:rsidP="00BA6B41">
            <w:pPr>
              <w:pStyle w:val="TABELAdolewej"/>
            </w:pPr>
            <w:r w:rsidRPr="00795F17">
              <w:t>§2 ust. 1 pkt 37 </w:t>
            </w:r>
            <w:r w:rsidR="00E67AA8" w:rsidRPr="00795F17">
              <w:t>r.p.g.w.</w:t>
            </w:r>
          </w:p>
        </w:tc>
        <w:tc>
          <w:tcPr>
            <w:tcW w:w="1700" w:type="pct"/>
            <w:vAlign w:val="center"/>
            <w:hideMark/>
          </w:tcPr>
          <w:p w14:paraId="1ACB2608" w14:textId="4F318C35" w:rsidR="00DD1FDE" w:rsidRPr="00795F17" w:rsidRDefault="00DD1FDE" w:rsidP="00BA6B41">
            <w:pPr>
              <w:pStyle w:val="TABELAdolewej"/>
            </w:pPr>
            <w:r w:rsidRPr="00795F17">
              <w:t>art. 318 ust. 6 pkt 3 </w:t>
            </w:r>
            <w:r w:rsidR="00805195" w:rsidRPr="00795F17">
              <w:t>pr.w.</w:t>
            </w:r>
          </w:p>
        </w:tc>
      </w:tr>
      <w:tr w:rsidR="00DD1FDE" w:rsidRPr="00795F17" w14:paraId="62FC100B" w14:textId="77777777" w:rsidTr="000D7177">
        <w:trPr>
          <w:trHeight w:val="454"/>
        </w:trPr>
        <w:tc>
          <w:tcPr>
            <w:tcW w:w="349" w:type="pct"/>
            <w:vAlign w:val="center"/>
            <w:hideMark/>
          </w:tcPr>
          <w:p w14:paraId="5EEBF8FC" w14:textId="0266B4E8" w:rsidR="00DD1FDE" w:rsidRPr="00795F17" w:rsidRDefault="00DD1FDE" w:rsidP="00BE0D33">
            <w:pPr>
              <w:pStyle w:val="Teksttabelisrodek"/>
            </w:pPr>
            <w:r w:rsidRPr="00795F17">
              <w:t>33</w:t>
            </w:r>
            <w:r w:rsidR="00CF0336" w:rsidRPr="00795F17">
              <w:t>.</w:t>
            </w:r>
          </w:p>
        </w:tc>
        <w:tc>
          <w:tcPr>
            <w:tcW w:w="1238" w:type="pct"/>
            <w:vAlign w:val="center"/>
          </w:tcPr>
          <w:p w14:paraId="1DBBD382" w14:textId="00CBA0D5" w:rsidR="00DD1FDE" w:rsidRPr="00795F17" w:rsidRDefault="00DD1FDE" w:rsidP="00BA6B41">
            <w:pPr>
              <w:pStyle w:val="TABELAdolewej"/>
            </w:pPr>
            <w:r w:rsidRPr="00795F17">
              <w:t>Rozdział 6</w:t>
            </w:r>
          </w:p>
        </w:tc>
        <w:tc>
          <w:tcPr>
            <w:tcW w:w="1713" w:type="pct"/>
            <w:vAlign w:val="center"/>
            <w:hideMark/>
          </w:tcPr>
          <w:p w14:paraId="49ADF4A6" w14:textId="56B1E307" w:rsidR="00DD1FDE" w:rsidRPr="00795F17" w:rsidRDefault="00DD1FDE" w:rsidP="00BA6B41">
            <w:pPr>
              <w:pStyle w:val="TABELAdolewej"/>
            </w:pPr>
            <w:r w:rsidRPr="00795F17">
              <w:t>-</w:t>
            </w:r>
          </w:p>
        </w:tc>
        <w:tc>
          <w:tcPr>
            <w:tcW w:w="1700" w:type="pct"/>
            <w:vAlign w:val="center"/>
            <w:hideMark/>
          </w:tcPr>
          <w:p w14:paraId="318F56A7" w14:textId="0B40CD7E" w:rsidR="00DD1FDE" w:rsidRPr="00795F17" w:rsidRDefault="00DD1FDE" w:rsidP="00BA6B41">
            <w:pPr>
              <w:pStyle w:val="TABELAdolewej"/>
            </w:pPr>
            <w:r w:rsidRPr="00795F17">
              <w:t>art. 114 </w:t>
            </w:r>
            <w:r w:rsidR="00805195" w:rsidRPr="00795F17">
              <w:t>pr.w.</w:t>
            </w:r>
            <w:r w:rsidR="001F6C20" w:rsidRPr="00795F17">
              <w:t xml:space="preserve"> oraz art. 317 ust. 1 pkt 8 pr.w.</w:t>
            </w:r>
          </w:p>
        </w:tc>
      </w:tr>
      <w:tr w:rsidR="00DD1FDE" w:rsidRPr="00795F17" w14:paraId="506F3A90" w14:textId="77777777" w:rsidTr="000D7177">
        <w:trPr>
          <w:trHeight w:val="454"/>
        </w:trPr>
        <w:tc>
          <w:tcPr>
            <w:tcW w:w="349" w:type="pct"/>
            <w:vAlign w:val="center"/>
            <w:hideMark/>
          </w:tcPr>
          <w:p w14:paraId="7B006BDB" w14:textId="3936D2B1" w:rsidR="00DD1FDE" w:rsidRPr="00795F17" w:rsidRDefault="00DD1FDE" w:rsidP="00BE0D33">
            <w:pPr>
              <w:pStyle w:val="Teksttabelisrodek"/>
            </w:pPr>
            <w:r w:rsidRPr="00795F17">
              <w:t>34</w:t>
            </w:r>
            <w:r w:rsidR="00CF0336" w:rsidRPr="00795F17">
              <w:t>.</w:t>
            </w:r>
          </w:p>
        </w:tc>
        <w:tc>
          <w:tcPr>
            <w:tcW w:w="1238" w:type="pct"/>
            <w:vAlign w:val="center"/>
          </w:tcPr>
          <w:p w14:paraId="5A36A60B" w14:textId="1EE5BCE9" w:rsidR="00DD1FDE" w:rsidRPr="00795F17" w:rsidRDefault="00DD1FDE" w:rsidP="00BA6B41">
            <w:pPr>
              <w:pStyle w:val="TABELAdolewej"/>
            </w:pPr>
            <w:r w:rsidRPr="00795F17">
              <w:t>Rozdział 4</w:t>
            </w:r>
          </w:p>
        </w:tc>
        <w:tc>
          <w:tcPr>
            <w:tcW w:w="1713" w:type="pct"/>
            <w:vAlign w:val="center"/>
            <w:hideMark/>
          </w:tcPr>
          <w:p w14:paraId="7D8CED00" w14:textId="5CE25933" w:rsidR="00DD1FDE" w:rsidRPr="00795F17" w:rsidRDefault="00DD1FDE" w:rsidP="00BA6B41">
            <w:pPr>
              <w:pStyle w:val="TABELAdolewej"/>
            </w:pPr>
            <w:r w:rsidRPr="00795F17">
              <w:t>§2 ust. 1 pkt 13 </w:t>
            </w:r>
            <w:r w:rsidR="00E67AA8" w:rsidRPr="00795F17">
              <w:t>r.p.g.w.</w:t>
            </w:r>
          </w:p>
        </w:tc>
        <w:tc>
          <w:tcPr>
            <w:tcW w:w="1700" w:type="pct"/>
            <w:vAlign w:val="center"/>
            <w:hideMark/>
          </w:tcPr>
          <w:p w14:paraId="226D269E" w14:textId="7B78812A" w:rsidR="00DD1FDE" w:rsidRPr="00795F17" w:rsidRDefault="00DD1FDE" w:rsidP="00BA6B41">
            <w:pPr>
              <w:pStyle w:val="TABELAdolewej"/>
            </w:pPr>
            <w:r w:rsidRPr="00795F17">
              <w:t>-</w:t>
            </w:r>
          </w:p>
        </w:tc>
      </w:tr>
    </w:tbl>
    <w:bookmarkEnd w:id="23"/>
    <w:p w14:paraId="5659F56A" w14:textId="0A097C48" w:rsidR="00CA7A3B" w:rsidRPr="00795F17" w:rsidRDefault="00CA7A3B" w:rsidP="0044393D">
      <w:pPr>
        <w:pStyle w:val="rdo"/>
      </w:pPr>
      <w:r w:rsidRPr="00795F17">
        <w:t xml:space="preserve">Źródło: </w:t>
      </w:r>
      <w:r w:rsidR="00FD7248" w:rsidRPr="00795F17">
        <w:t>opracowanie własne</w:t>
      </w:r>
    </w:p>
    <w:p w14:paraId="562684DF" w14:textId="3BD4616C" w:rsidR="00DD1FDE" w:rsidRPr="00795F17" w:rsidRDefault="00DD1FDE" w:rsidP="0044393D">
      <w:pPr>
        <w:rPr>
          <w:lang w:eastAsia="pl-PL"/>
        </w:rPr>
      </w:pPr>
      <w:r w:rsidRPr="00795F17">
        <w:rPr>
          <w:lang w:eastAsia="pl-PL"/>
        </w:rPr>
        <w:t xml:space="preserve">Dla zachowania czytelności dokumentu zastosowano następującą strukturę: </w:t>
      </w:r>
    </w:p>
    <w:p w14:paraId="1EC441B2" w14:textId="12584B38" w:rsidR="00DD1FDE" w:rsidRPr="00795F17" w:rsidRDefault="00DD1FDE" w:rsidP="00BA6B41">
      <w:pPr>
        <w:pStyle w:val="Akapitzlist"/>
      </w:pPr>
      <w:r w:rsidRPr="00795F17">
        <w:t>część główna dokumentu - prezentująca w sposób opisowy poszczególne zagadnienia na</w:t>
      </w:r>
      <w:r w:rsidR="0067278A" w:rsidRPr="00795F17">
        <w:t> </w:t>
      </w:r>
      <w:r w:rsidRPr="00795F17">
        <w:t>poziomie obszaru dorzecza oraz poszczególnych regionów wodnych. Wszelkie zestawienia tabelaryczne oraz zobrazowania mapowe znajdują się w załącznikach;</w:t>
      </w:r>
    </w:p>
    <w:p w14:paraId="6A19059B" w14:textId="7CA74AB9" w:rsidR="00DD1FDE" w:rsidRPr="00795F17" w:rsidRDefault="00DD1FDE" w:rsidP="00BA6B41">
      <w:pPr>
        <w:pStyle w:val="Akapitzlist"/>
      </w:pPr>
      <w:r w:rsidRPr="00795F17">
        <w:t xml:space="preserve">załączniki IIaPGW </w:t>
      </w:r>
      <w:r w:rsidR="00F326BD" w:rsidRPr="00795F17">
        <w:t>-</w:t>
      </w:r>
      <w:r w:rsidRPr="00795F17">
        <w:t xml:space="preserve"> stanowiące integralną część IIaPGW, prezentujące w sposób szczegółowy dane zagadnienia zaprezentowane w części głównej, w tym załącznik nr 1</w:t>
      </w:r>
      <w:r w:rsidR="00554457" w:rsidRPr="00795F17">
        <w:t xml:space="preserve"> (Zestawienie główne)</w:t>
      </w:r>
      <w:r w:rsidRPr="00795F17">
        <w:t xml:space="preserve"> zawierając</w:t>
      </w:r>
      <w:r w:rsidR="00F31E1D" w:rsidRPr="00795F17">
        <w:t>y</w:t>
      </w:r>
      <w:r w:rsidRPr="00795F17">
        <w:t xml:space="preserve"> zbiorcze zestawienie danych charakteryzujących każdą jcw obszaru dorzecza w</w:t>
      </w:r>
      <w:r w:rsidR="00093059" w:rsidRPr="00795F17">
        <w:t xml:space="preserve"> </w:t>
      </w:r>
      <w:r w:rsidRPr="00795F17">
        <w:t>zakresie zagadnień objętych planem gospodarowania wodami;</w:t>
      </w:r>
    </w:p>
    <w:p w14:paraId="55479FC9" w14:textId="510A23CF" w:rsidR="00DD1FDE" w:rsidRPr="00795F17" w:rsidRDefault="00DD1FDE" w:rsidP="00BA6B41">
      <w:pPr>
        <w:pStyle w:val="Akapitzlist"/>
      </w:pPr>
      <w:r w:rsidRPr="00795F17">
        <w:t>załączniki graficzne prezentujące zobrazowania mapowe zagadnień przedstawianych w części głównej IIaPGW.</w:t>
      </w:r>
    </w:p>
    <w:p w14:paraId="37C9B437" w14:textId="77777777" w:rsidR="00DD1FDE" w:rsidRPr="00795F17" w:rsidRDefault="00DD1FDE" w:rsidP="009175D2">
      <w:pPr>
        <w:pStyle w:val="wykrespolozenie"/>
        <w:rPr>
          <w:rFonts w:cs="Calibri"/>
          <w:color w:val="000000"/>
          <w:lang w:eastAsia="pl-PL"/>
        </w:rPr>
      </w:pPr>
      <w:r w:rsidRPr="00795F17">
        <w:rPr>
          <w:noProof/>
          <w:lang w:eastAsia="pl-PL"/>
        </w:rPr>
        <w:drawing>
          <wp:inline distT="0" distB="0" distL="0" distR="0" wp14:anchorId="3C0661AC" wp14:editId="731D470D">
            <wp:extent cx="3612239" cy="3132000"/>
            <wp:effectExtent l="0" t="0" r="762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9"/>
                    <pic:cNvPicPr/>
                  </pic:nvPicPr>
                  <pic:blipFill>
                    <a:blip r:embed="rId23">
                      <a:extLst>
                        <a:ext uri="{28A0092B-C50C-407E-A947-70E740481C1C}">
                          <a14:useLocalDpi xmlns:a14="http://schemas.microsoft.com/office/drawing/2010/main" val="0"/>
                        </a:ext>
                      </a:extLst>
                    </a:blip>
                    <a:stretch>
                      <a:fillRect/>
                    </a:stretch>
                  </pic:blipFill>
                  <pic:spPr>
                    <a:xfrm>
                      <a:off x="0" y="0"/>
                      <a:ext cx="3612239" cy="3132000"/>
                    </a:xfrm>
                    <a:prstGeom prst="rect">
                      <a:avLst/>
                    </a:prstGeom>
                  </pic:spPr>
                </pic:pic>
              </a:graphicData>
            </a:graphic>
          </wp:inline>
        </w:drawing>
      </w:r>
    </w:p>
    <w:p w14:paraId="501385C9" w14:textId="6ACAF0F8" w:rsidR="00DD1FDE" w:rsidRPr="00795F17" w:rsidRDefault="00B27F1A" w:rsidP="00867E43">
      <w:pPr>
        <w:pStyle w:val="Rysunek"/>
        <w:rPr>
          <w:rFonts w:cs="Calibri"/>
          <w:color w:val="000000"/>
          <w:lang w:eastAsia="pl-PL"/>
        </w:rPr>
      </w:pPr>
      <w:bookmarkStart w:id="24" w:name="_Toc66273032"/>
      <w:bookmarkStart w:id="25" w:name="_Toc68703785"/>
      <w:r w:rsidRPr="00795F17">
        <w:t xml:space="preserve">Rysunek </w:t>
      </w:r>
      <w:fldSimple w:instr=" STYLEREF 1 \s ">
        <w:r w:rsidR="00550571">
          <w:rPr>
            <w:noProof/>
          </w:rPr>
          <w:t>2</w:t>
        </w:r>
      </w:fldSimple>
      <w:r w:rsidR="00650849" w:rsidRPr="00795F17">
        <w:noBreakHyphen/>
      </w:r>
      <w:fldSimple w:instr=" SEQ Rysunek \* ARABIC \s 1 ">
        <w:r w:rsidR="00550571">
          <w:rPr>
            <w:noProof/>
          </w:rPr>
          <w:t>1</w:t>
        </w:r>
      </w:fldSimple>
      <w:r w:rsidRPr="00795F17">
        <w:tab/>
        <w:t>Struktura dokumentu IIaPGW</w:t>
      </w:r>
      <w:bookmarkEnd w:id="24"/>
      <w:bookmarkEnd w:id="25"/>
    </w:p>
    <w:p w14:paraId="01145FC1" w14:textId="28F18A15" w:rsidR="00D316B1" w:rsidRPr="00795F17" w:rsidRDefault="00D316B1" w:rsidP="0044393D">
      <w:pPr>
        <w:pStyle w:val="rdo"/>
      </w:pPr>
      <w:r w:rsidRPr="00795F17">
        <w:rPr>
          <w:rStyle w:val="rdoZnak"/>
          <w:i/>
        </w:rPr>
        <w:t>Źródło</w:t>
      </w:r>
      <w:r w:rsidRPr="00795F17">
        <w:t xml:space="preserve">: </w:t>
      </w:r>
      <w:r w:rsidR="00FD7248" w:rsidRPr="00795F17">
        <w:t>opracowanie własne</w:t>
      </w:r>
    </w:p>
    <w:p w14:paraId="5DCDD237" w14:textId="77777777" w:rsidR="00DD1FDE" w:rsidRPr="00795F17" w:rsidRDefault="00DD1FDE" w:rsidP="0044393D">
      <w:r w:rsidRPr="00795F17">
        <w:t>Kolejne rozdziały prowadzą przez poszczególne elementy IIaPGW wraz z podsumowaniem wszelkich zmian dokonanych w okresie objętym aPGW (2016-2021).</w:t>
      </w:r>
    </w:p>
    <w:p w14:paraId="61FD2EF5" w14:textId="77777777" w:rsidR="00D20527" w:rsidRPr="00795F17" w:rsidRDefault="00D20527" w:rsidP="0044393D">
      <w:r w:rsidRPr="00795F17">
        <w:br w:type="page"/>
      </w:r>
    </w:p>
    <w:p w14:paraId="2EFDB97A" w14:textId="43AFEB80" w:rsidR="00A279FD" w:rsidRPr="00795F17" w:rsidRDefault="0019470B" w:rsidP="00BA6B41">
      <w:pPr>
        <w:pStyle w:val="Nagwek1"/>
      </w:pPr>
      <w:bookmarkStart w:id="26" w:name="_Toc66272263"/>
      <w:bookmarkStart w:id="27" w:name="_Toc66347790"/>
      <w:bookmarkStart w:id="28" w:name="_Toc68703489"/>
      <w:r w:rsidRPr="00795F17">
        <w:t>Ogólny opis cech charakterystycznych obszaru dorzecza</w:t>
      </w:r>
      <w:r w:rsidR="00AF6038" w:rsidRPr="00795F17">
        <w:t xml:space="preserve"> wraz</w:t>
      </w:r>
      <w:r w:rsidR="00CF0336" w:rsidRPr="00795F17">
        <w:t xml:space="preserve"> </w:t>
      </w:r>
      <w:r w:rsidR="00AF6038" w:rsidRPr="00795F17">
        <w:t>z</w:t>
      </w:r>
      <w:r w:rsidR="00CF0336" w:rsidRPr="00795F17">
        <w:t> </w:t>
      </w:r>
      <w:r w:rsidR="00AF6038" w:rsidRPr="00795F17">
        <w:t>wykazem obszarów chronionych</w:t>
      </w:r>
      <w:bookmarkEnd w:id="26"/>
      <w:bookmarkEnd w:id="27"/>
      <w:bookmarkEnd w:id="28"/>
    </w:p>
    <w:p w14:paraId="2EBEDC9D" w14:textId="0D5FBD0E" w:rsidR="006F0E34" w:rsidRPr="00795F17" w:rsidRDefault="006F0E34" w:rsidP="000C0D25">
      <w:bookmarkStart w:id="29" w:name="_Hlk64976846"/>
      <w:r w:rsidRPr="00795F17">
        <w:t xml:space="preserve">Obszar dorzecza Odry jest jednym z dziewięciu obszarów dorzeczy w granicach Polski i drugim </w:t>
      </w:r>
      <w:r w:rsidR="00D33D75" w:rsidRPr="00795F17">
        <w:br/>
      </w:r>
      <w:r w:rsidRPr="00795F17">
        <w:t xml:space="preserve">co do wielkości. Zajmuje zachodnią </w:t>
      </w:r>
      <w:r w:rsidRPr="00795F17">
        <w:rPr>
          <w:color w:val="000000" w:themeColor="text1"/>
        </w:rPr>
        <w:t>część</w:t>
      </w:r>
      <w:bookmarkEnd w:id="29"/>
      <w:r w:rsidRPr="00795F17">
        <w:rPr>
          <w:color w:val="000000" w:themeColor="text1"/>
        </w:rPr>
        <w:t xml:space="preserve"> </w:t>
      </w:r>
      <w:r w:rsidRPr="00795F17">
        <w:t>kraju, a jego powierzchnia wynosi około 118</w:t>
      </w:r>
      <w:r w:rsidR="0002015B" w:rsidRPr="00795F17">
        <w:t> </w:t>
      </w:r>
      <w:r w:rsidRPr="00795F17">
        <w:t>tys.</w:t>
      </w:r>
      <w:r w:rsidR="0002015B" w:rsidRPr="00795F17">
        <w:t> </w:t>
      </w:r>
      <w:r w:rsidRPr="00795F17">
        <w:t>km</w:t>
      </w:r>
      <w:r w:rsidRPr="00795F17">
        <w:rPr>
          <w:position w:val="3"/>
          <w:vertAlign w:val="superscript"/>
        </w:rPr>
        <w:t>2</w:t>
      </w:r>
      <w:r w:rsidRPr="00795F17">
        <w:t>, co</w:t>
      </w:r>
      <w:r w:rsidR="00D33D75" w:rsidRPr="00795F17">
        <w:t> </w:t>
      </w:r>
      <w:r w:rsidRPr="00795F17">
        <w:t xml:space="preserve">stanowi około 38% powierzchni kraju. </w:t>
      </w:r>
    </w:p>
    <w:p w14:paraId="45D6CE95" w14:textId="46373B52" w:rsidR="00F50010" w:rsidRPr="002D6624" w:rsidRDefault="006F0E34" w:rsidP="00F50010">
      <w:pPr>
        <w:widowControl w:val="0"/>
        <w:autoSpaceDE w:val="0"/>
        <w:autoSpaceDN w:val="0"/>
        <w:adjustRightInd w:val="0"/>
        <w:ind w:right="54"/>
        <w:rPr>
          <w:rFonts w:asciiTheme="minorHAnsi" w:eastAsiaTheme="minorHAnsi" w:hAnsiTheme="minorHAnsi" w:cstheme="minorHAnsi"/>
          <w:color w:val="000000"/>
        </w:rPr>
      </w:pPr>
      <w:r w:rsidRPr="00795F17">
        <w:t>Pod względem administracyjnym obszar dorzecza Odry leży w województwach: śląskim, opolskim, dolnośląskim, łódzkim, kujawsko-pomorskim, wielkopolskim, lubuskim, zachodniopomorskim i</w:t>
      </w:r>
      <w:r w:rsidR="000B4E3E" w:rsidRPr="00795F17">
        <w:t> </w:t>
      </w:r>
      <w:r w:rsidRPr="00795F17">
        <w:t xml:space="preserve">pomorskim. </w:t>
      </w:r>
      <w:r w:rsidR="00F50010" w:rsidRPr="002D6624">
        <w:rPr>
          <w:rFonts w:asciiTheme="minorHAnsi" w:eastAsiaTheme="minorHAnsi" w:hAnsiTheme="minorHAnsi" w:cstheme="minorHAnsi"/>
          <w:color w:val="000000"/>
        </w:rPr>
        <w:t xml:space="preserve">Reprezentowany jest przez </w:t>
      </w:r>
      <w:r w:rsidR="00F50010">
        <w:rPr>
          <w:rFonts w:asciiTheme="minorHAnsi" w:eastAsiaTheme="minorHAnsi" w:hAnsiTheme="minorHAnsi" w:cstheme="minorHAnsi"/>
          <w:color w:val="000000"/>
        </w:rPr>
        <w:t xml:space="preserve">pięć </w:t>
      </w:r>
      <w:r w:rsidR="00F50010" w:rsidRPr="002D6624">
        <w:rPr>
          <w:rFonts w:asciiTheme="minorHAnsi" w:eastAsiaTheme="minorHAnsi" w:hAnsiTheme="minorHAnsi" w:cstheme="minorHAnsi"/>
          <w:color w:val="000000"/>
        </w:rPr>
        <w:t>regionów wodnych:</w:t>
      </w:r>
    </w:p>
    <w:p w14:paraId="543A8AF2" w14:textId="26B18393" w:rsidR="00F50010" w:rsidRPr="00BA6B41" w:rsidRDefault="00F50010" w:rsidP="00BA6B41">
      <w:pPr>
        <w:pStyle w:val="Akapitzlist"/>
      </w:pPr>
      <w:bookmarkStart w:id="30" w:name="_Hlk67209779"/>
      <w:r w:rsidRPr="00BA6B41">
        <w:t xml:space="preserve">region wodny Górnej Odry (RZGW </w:t>
      </w:r>
      <w:r w:rsidR="0033124B" w:rsidRPr="00BA6B41">
        <w:t>Gliwice),</w:t>
      </w:r>
    </w:p>
    <w:p w14:paraId="64F1363C" w14:textId="49635CF1" w:rsidR="00F50010" w:rsidRDefault="00F50010" w:rsidP="00BA6B41">
      <w:pPr>
        <w:pStyle w:val="Akapitzlist"/>
      </w:pPr>
      <w:r w:rsidRPr="00BA6B41">
        <w:t>region wodny Środkowej Odry</w:t>
      </w:r>
      <w:r w:rsidR="0033124B" w:rsidRPr="00BA6B41">
        <w:t xml:space="preserve"> (RZGW Wrocław),</w:t>
      </w:r>
    </w:p>
    <w:p w14:paraId="03F16D96" w14:textId="2A28B4A3" w:rsidR="00BA6B41" w:rsidRPr="00BA6B41" w:rsidRDefault="00BA6B41" w:rsidP="00BA6B41">
      <w:pPr>
        <w:pStyle w:val="Akapitzlist"/>
      </w:pPr>
      <w:r w:rsidRPr="00BA6B41">
        <w:t>region wodny Dolnej Odry i Przymorza Zachodniego (RZGW Szczecin</w:t>
      </w:r>
      <w:r>
        <w:t>),</w:t>
      </w:r>
    </w:p>
    <w:p w14:paraId="556D0630" w14:textId="550616DF" w:rsidR="0033124B" w:rsidRPr="00BA6B41" w:rsidRDefault="0033124B" w:rsidP="00BA6B41">
      <w:pPr>
        <w:pStyle w:val="Akapitzlist"/>
      </w:pPr>
      <w:r w:rsidRPr="00BA6B41">
        <w:t>region wodny Warty (RZGW Poznań),</w:t>
      </w:r>
    </w:p>
    <w:p w14:paraId="14BA9136" w14:textId="21C2FF85" w:rsidR="00F50010" w:rsidRPr="00BA6B41" w:rsidRDefault="0033124B" w:rsidP="00BA6B41">
      <w:pPr>
        <w:pStyle w:val="Akapitzlist"/>
      </w:pPr>
      <w:r w:rsidRPr="00BA6B41">
        <w:t xml:space="preserve">region wodny Noteci (RZGW </w:t>
      </w:r>
      <w:r w:rsidR="002F36F6" w:rsidRPr="00BA6B41">
        <w:t>Bygdoszcz)</w:t>
      </w:r>
      <w:r w:rsidR="00BA6B41">
        <w:t>.</w:t>
      </w:r>
    </w:p>
    <w:bookmarkEnd w:id="30"/>
    <w:p w14:paraId="1D5F2563" w14:textId="756C61F2" w:rsidR="006F0E34" w:rsidRPr="00795F17" w:rsidRDefault="006F0E34" w:rsidP="0044393D">
      <w:r w:rsidRPr="00795F17">
        <w:t xml:space="preserve">Główną rzeką obszaru dorzecza jest Odra o długości </w:t>
      </w:r>
      <w:r w:rsidR="00AC6D57" w:rsidRPr="00795F17">
        <w:t>ok. 7</w:t>
      </w:r>
      <w:r w:rsidR="00566BDD" w:rsidRPr="00795F17">
        <w:t>42</w:t>
      </w:r>
      <w:r w:rsidR="00AC6D57" w:rsidRPr="00795F17">
        <w:t xml:space="preserve"> </w:t>
      </w:r>
      <w:r w:rsidRPr="00795F17">
        <w:t>km</w:t>
      </w:r>
      <w:r w:rsidR="00F750C9" w:rsidRPr="00795F17">
        <w:t xml:space="preserve"> (</w:t>
      </w:r>
      <w:r w:rsidRPr="00795F17">
        <w:t>w granicach Polski</w:t>
      </w:r>
      <w:r w:rsidR="00F750C9" w:rsidRPr="00795F17">
        <w:t>)</w:t>
      </w:r>
      <w:r w:rsidRPr="00795F17">
        <w:t>. Źródła rzeki Odry znajdują się na terytorium Republiki Czeskiej w Górach Odrzańskich, w południowo-wschodniej części środkowego pasma Sudetów. Odra uchodzi do Zalewu Szczecińskiego.</w:t>
      </w:r>
    </w:p>
    <w:p w14:paraId="59F68529" w14:textId="57762DE1" w:rsidR="00C34143" w:rsidRPr="00795F17" w:rsidRDefault="00C34143" w:rsidP="0044393D">
      <w:r w:rsidRPr="00795F17">
        <w:t>Obszar dorzecza Odry obejmuje, oprócz dorzecza Odry znajdującego się na terytorium Rzeczypospolitej Polskiej, także dorzecza Regi, Parsęty, Wieprzy, Ücker oraz pozostałych rzek uchodzących bezpośrednio do Morza Bałtyckiego na zachód od ujścia Słupi, a także wpadających do</w:t>
      </w:r>
      <w:r w:rsidR="00BD5C4E" w:rsidRPr="00795F17">
        <w:t> </w:t>
      </w:r>
      <w:r w:rsidRPr="00795F17">
        <w:t>Zalewu Szczecińskiego.</w:t>
      </w:r>
    </w:p>
    <w:p w14:paraId="092BEFBA" w14:textId="77777777" w:rsidR="00475192" w:rsidRPr="00795F17" w:rsidRDefault="006F0E34" w:rsidP="0044393D">
      <w:r w:rsidRPr="00795F17">
        <w:t>Najważniejsze lewostronne dopływy Odry to: Opawa, Nysa Kłodzka, Oława, Bystrzyca, Kaczawa, Bóbr i Nysa Łużycka (cieki II rzędu). Z najważniejszych dopływów prawostronnych należy wymienić: Ostrawicę, Olzę, Kłodnicę, Małą Panew, Stobrawę, Widawę, Barycz, Wartę, Myślę i Inę (cieki II rzędu).</w:t>
      </w:r>
    </w:p>
    <w:p w14:paraId="661EC5E4" w14:textId="123AFEE9" w:rsidR="00275FA6" w:rsidRPr="00795F17" w:rsidRDefault="006F0E34" w:rsidP="0044393D">
      <w:r w:rsidRPr="00795F17">
        <w:t xml:space="preserve">Zbiorniki zaporowe zlokalizowane na obszarze dorzecza to: Otmuchów, Nysa, Bukówka, Pilchowice, Sosnówka, Mietków, Słup, Leśna, Złotniki, Jeziorsko, Turawa, Dzierżno Duże, Topola, Kozielno, Poraj, Pławniowice, Dzierżno Małe, Rybnicki oraz Dobromierz. </w:t>
      </w:r>
    </w:p>
    <w:p w14:paraId="662A042E" w14:textId="29E35A00" w:rsidR="006F0E34" w:rsidRPr="00795F17" w:rsidRDefault="006F0E34" w:rsidP="0044393D">
      <w:r w:rsidRPr="00795F17">
        <w:t>Odra ma górski charakter w odcinku źródłowym, natomiast w niższym biegu zmienia się w rzekę nizinną. Odra jest rzeką żeglowną od Kędzierzyna-Koźla w dół biegu. Od Kędzierzyna do Brzegu Dolnego Odra jest rzeką skanalizowaną, a</w:t>
      </w:r>
      <w:r w:rsidR="00275FA6" w:rsidRPr="00795F17">
        <w:t xml:space="preserve"> </w:t>
      </w:r>
      <w:r w:rsidRPr="00795F17">
        <w:t>na odcinku o długości 187 km zlokalizowane są 24 stopnie wodne. Poniżej Brzegu Dolnego nurt Odry jest uregulowany za pomocą ostróg. Rzeka poprzez system kanałów ma połączenie żeglugowe ze Szprewą i Hawelą.</w:t>
      </w:r>
    </w:p>
    <w:p w14:paraId="74EF41E8" w14:textId="4DC2C080" w:rsidR="006F0E34" w:rsidRPr="00795F17" w:rsidRDefault="006F0E34" w:rsidP="0044393D">
      <w:r w:rsidRPr="00795F17">
        <w:t xml:space="preserve">Graficzne odwzorowanie granic obszaru dorzecza Odry zostało przedstawione na rysunku </w:t>
      </w:r>
      <w:r w:rsidR="00F44F86" w:rsidRPr="00795F17">
        <w:t>3-</w:t>
      </w:r>
      <w:r w:rsidRPr="00795F17">
        <w:t>1, a</w:t>
      </w:r>
      <w:r w:rsidR="00D33D75" w:rsidRPr="00795F17">
        <w:t> </w:t>
      </w:r>
      <w:r w:rsidRPr="00795F17">
        <w:t xml:space="preserve">ogólny opis obszaru dorzecza Odry zawarto w tabeli </w:t>
      </w:r>
      <w:r w:rsidR="00F44F86" w:rsidRPr="00795F17">
        <w:t>3-</w:t>
      </w:r>
      <w:r w:rsidRPr="00795F17">
        <w:t>1.</w:t>
      </w:r>
    </w:p>
    <w:p w14:paraId="0A736CC0" w14:textId="307E6278" w:rsidR="00DA541A" w:rsidRPr="00795F17" w:rsidRDefault="00997279" w:rsidP="00771DF6">
      <w:pPr>
        <w:pStyle w:val="wykrespolozenie"/>
      </w:pPr>
      <w:r w:rsidRPr="00771DF6">
        <w:rPr>
          <w:noProof/>
        </w:rPr>
        <w:drawing>
          <wp:inline distT="0" distB="0" distL="0" distR="0" wp14:anchorId="7B945C66" wp14:editId="56F67E97">
            <wp:extent cx="4990148" cy="7632000"/>
            <wp:effectExtent l="0" t="0" r="1270" b="7620"/>
            <wp:docPr id="1069510217" name="Obraz 1069510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90148" cy="7632000"/>
                    </a:xfrm>
                    <a:prstGeom prst="rect">
                      <a:avLst/>
                    </a:prstGeom>
                  </pic:spPr>
                </pic:pic>
              </a:graphicData>
            </a:graphic>
          </wp:inline>
        </w:drawing>
      </w:r>
    </w:p>
    <w:p w14:paraId="048B223F" w14:textId="35024A3F" w:rsidR="006F0E34" w:rsidRPr="00795F17" w:rsidRDefault="006F0E34" w:rsidP="00867E43">
      <w:pPr>
        <w:pStyle w:val="Rysunek"/>
        <w:rPr>
          <w:i/>
        </w:rPr>
      </w:pPr>
      <w:bookmarkStart w:id="31" w:name="_Toc66273033"/>
      <w:bookmarkStart w:id="32" w:name="_Toc68703786"/>
      <w:r w:rsidRPr="00795F17">
        <w:t xml:space="preserve">Rysunek </w:t>
      </w:r>
      <w:fldSimple w:instr=" STYLEREF 1 \s ">
        <w:r w:rsidR="00550571">
          <w:rPr>
            <w:noProof/>
          </w:rPr>
          <w:t>3</w:t>
        </w:r>
      </w:fldSimple>
      <w:r w:rsidR="00650849" w:rsidRPr="00795F17">
        <w:noBreakHyphen/>
      </w:r>
      <w:fldSimple w:instr=" SEQ Rysunek \* ARABIC \s 1 ">
        <w:r w:rsidR="00550571">
          <w:rPr>
            <w:noProof/>
          </w:rPr>
          <w:t>1</w:t>
        </w:r>
      </w:fldSimple>
      <w:r w:rsidRPr="00795F17">
        <w:tab/>
        <w:t>Graficzne odwzorowanie granic obszaru dorzecza Odry</w:t>
      </w:r>
      <w:bookmarkEnd w:id="31"/>
      <w:bookmarkEnd w:id="32"/>
    </w:p>
    <w:p w14:paraId="68AD79CA" w14:textId="554B1CBF" w:rsidR="006F0E34" w:rsidRPr="00795F17" w:rsidRDefault="006F0E34" w:rsidP="0044393D">
      <w:pPr>
        <w:pStyle w:val="rdo"/>
        <w:rPr>
          <w:sz w:val="20"/>
          <w:szCs w:val="20"/>
          <w:lang w:eastAsia="zh-CN"/>
        </w:rPr>
        <w:sectPr w:rsidR="006F0E34" w:rsidRPr="00795F17" w:rsidSect="003E2D19">
          <w:headerReference w:type="even" r:id="rId25"/>
          <w:headerReference w:type="default" r:id="rId26"/>
          <w:headerReference w:type="first" r:id="rId27"/>
          <w:pgSz w:w="11906" w:h="16838"/>
          <w:pgMar w:top="1440" w:right="1440" w:bottom="1440" w:left="1440" w:header="708" w:footer="708" w:gutter="0"/>
          <w:cols w:space="708"/>
          <w:docGrid w:linePitch="360"/>
        </w:sectPr>
      </w:pPr>
      <w:r w:rsidRPr="00795F17">
        <w:rPr>
          <w:lang w:eastAsia="zh-CN"/>
        </w:rPr>
        <w:t xml:space="preserve">Źródło: </w:t>
      </w:r>
      <w:r w:rsidR="00FD7248" w:rsidRPr="00795F17">
        <w:rPr>
          <w:lang w:eastAsia="zh-CN"/>
        </w:rPr>
        <w:t>opracowanie własne</w:t>
      </w:r>
      <w:r w:rsidRPr="00795F17">
        <w:rPr>
          <w:lang w:eastAsia="zh-CN"/>
        </w:rPr>
        <w:t xml:space="preserve"> </w:t>
      </w:r>
    </w:p>
    <w:p w14:paraId="1EA9659A" w14:textId="6F521B64" w:rsidR="006A5EB5" w:rsidRPr="00795F17" w:rsidRDefault="006A5EB5" w:rsidP="00867E43">
      <w:pPr>
        <w:pStyle w:val="Tabela"/>
      </w:pPr>
      <w:bookmarkStart w:id="33" w:name="_Toc66341843"/>
      <w:bookmarkStart w:id="34" w:name="_Toc68703613"/>
      <w:r w:rsidRPr="00795F17">
        <w:t xml:space="preserve">Tabela </w:t>
      </w:r>
      <w:fldSimple w:instr=" STYLEREF 1 \s ">
        <w:r w:rsidR="00550571">
          <w:rPr>
            <w:noProof/>
          </w:rPr>
          <w:t>3</w:t>
        </w:r>
      </w:fldSimple>
      <w:r w:rsidR="00BB3B21" w:rsidRPr="00795F17">
        <w:noBreakHyphen/>
      </w:r>
      <w:fldSimple w:instr=" SEQ Tabela \* ARABIC \s 1 ">
        <w:r w:rsidR="00550571">
          <w:rPr>
            <w:noProof/>
          </w:rPr>
          <w:t>1</w:t>
        </w:r>
      </w:fldSimple>
      <w:r w:rsidRPr="00795F17">
        <w:tab/>
        <w:t>Ogólny opis obszaru dorzecza Odry</w:t>
      </w:r>
      <w:bookmarkEnd w:id="33"/>
      <w:bookmarkEnd w:id="34"/>
    </w:p>
    <w:tbl>
      <w:tblPr>
        <w:tblStyle w:val="Tabela-Siatka"/>
        <w:tblW w:w="5000" w:type="pct"/>
        <w:tblLook w:val="04A0" w:firstRow="1" w:lastRow="0" w:firstColumn="1" w:lastColumn="0" w:noHBand="0" w:noVBand="1"/>
      </w:tblPr>
      <w:tblGrid>
        <w:gridCol w:w="3130"/>
        <w:gridCol w:w="5932"/>
      </w:tblGrid>
      <w:tr w:rsidR="006F0E34" w:rsidRPr="00795F17" w14:paraId="019C9232" w14:textId="77777777" w:rsidTr="00C75BCB">
        <w:trPr>
          <w:cnfStyle w:val="100000000000" w:firstRow="1" w:lastRow="0" w:firstColumn="0" w:lastColumn="0" w:oddVBand="0" w:evenVBand="0" w:oddHBand="0" w:evenHBand="0" w:firstRowFirstColumn="0" w:firstRowLastColumn="0" w:lastRowFirstColumn="0" w:lastRowLastColumn="0"/>
          <w:trHeight w:val="454"/>
          <w:tblHeader w:val="0"/>
        </w:trPr>
        <w:tc>
          <w:tcPr>
            <w:tcW w:w="1727" w:type="pct"/>
          </w:tcPr>
          <w:p w14:paraId="6DF3318F" w14:textId="77777777" w:rsidR="006F0E34" w:rsidRPr="00795F17" w:rsidRDefault="006F0E34" w:rsidP="00956ABB">
            <w:pPr>
              <w:pStyle w:val="Teksttabelilewy"/>
            </w:pPr>
            <w:r w:rsidRPr="00795F17">
              <w:t>Nazwa obszaru dorzecza</w:t>
            </w:r>
          </w:p>
        </w:tc>
        <w:tc>
          <w:tcPr>
            <w:tcW w:w="3273" w:type="pct"/>
            <w:shd w:val="clear" w:color="auto" w:fill="auto"/>
          </w:tcPr>
          <w:p w14:paraId="25C13F0D" w14:textId="77777777" w:rsidR="006F0E34" w:rsidRPr="00795F17" w:rsidRDefault="006F0E34" w:rsidP="00BE0D33">
            <w:pPr>
              <w:pStyle w:val="Teksttabelilewy"/>
            </w:pPr>
            <w:r w:rsidRPr="00795F17">
              <w:t>Obszar dorzecza Odry</w:t>
            </w:r>
          </w:p>
        </w:tc>
      </w:tr>
      <w:tr w:rsidR="006F0E34" w:rsidRPr="00795F17" w14:paraId="2E3A658B" w14:textId="77777777" w:rsidTr="0002015B">
        <w:trPr>
          <w:trHeight w:val="454"/>
        </w:trPr>
        <w:tc>
          <w:tcPr>
            <w:tcW w:w="1727" w:type="pct"/>
            <w:shd w:val="clear" w:color="auto" w:fill="BFBFBF" w:themeFill="background1" w:themeFillShade="BF"/>
          </w:tcPr>
          <w:p w14:paraId="6EA12BAD" w14:textId="20A59813" w:rsidR="006F0E34" w:rsidRPr="00795F17" w:rsidRDefault="006F0E34" w:rsidP="009175D2">
            <w:pPr>
              <w:pStyle w:val="Teksttabelilewy"/>
              <w:rPr>
                <w:b/>
                <w:bCs/>
              </w:rPr>
            </w:pPr>
            <w:r w:rsidRPr="00795F17">
              <w:rPr>
                <w:b/>
                <w:bCs/>
              </w:rPr>
              <w:t>Powierzchnia obszaru dorzecza</w:t>
            </w:r>
          </w:p>
        </w:tc>
        <w:tc>
          <w:tcPr>
            <w:tcW w:w="3273" w:type="pct"/>
            <w:shd w:val="clear" w:color="auto" w:fill="auto"/>
          </w:tcPr>
          <w:p w14:paraId="38158FCC" w14:textId="591B402E" w:rsidR="006F0E34" w:rsidRPr="00795F17" w:rsidRDefault="006F0E34" w:rsidP="009175D2">
            <w:pPr>
              <w:pStyle w:val="Teksttabelilewy"/>
            </w:pPr>
            <w:r w:rsidRPr="00795F17">
              <w:t xml:space="preserve">118 </w:t>
            </w:r>
            <w:r w:rsidR="00956ABB" w:rsidRPr="00795F17">
              <w:t>030</w:t>
            </w:r>
            <w:r w:rsidRPr="00795F17">
              <w:t xml:space="preserve"> km</w:t>
            </w:r>
            <w:r w:rsidRPr="00795F17">
              <w:rPr>
                <w:vertAlign w:val="superscript"/>
              </w:rPr>
              <w:t>2</w:t>
            </w:r>
          </w:p>
        </w:tc>
      </w:tr>
      <w:tr w:rsidR="006F0E34" w:rsidRPr="00795F17" w14:paraId="20038031" w14:textId="77777777" w:rsidTr="0002015B">
        <w:trPr>
          <w:trHeight w:val="454"/>
        </w:trPr>
        <w:tc>
          <w:tcPr>
            <w:tcW w:w="1727" w:type="pct"/>
            <w:shd w:val="clear" w:color="auto" w:fill="BFBFBF" w:themeFill="background1" w:themeFillShade="BF"/>
          </w:tcPr>
          <w:p w14:paraId="11565692" w14:textId="77777777" w:rsidR="006F0E34" w:rsidRPr="00795F17" w:rsidRDefault="006F0E34" w:rsidP="009175D2">
            <w:pPr>
              <w:pStyle w:val="Teksttabelilewy"/>
              <w:rPr>
                <w:b/>
                <w:bCs/>
              </w:rPr>
            </w:pPr>
            <w:r w:rsidRPr="00795F17">
              <w:rPr>
                <w:b/>
                <w:bCs/>
              </w:rPr>
              <w:t>Długość cieku głównego</w:t>
            </w:r>
          </w:p>
        </w:tc>
        <w:tc>
          <w:tcPr>
            <w:tcW w:w="3273" w:type="pct"/>
            <w:shd w:val="clear" w:color="auto" w:fill="auto"/>
          </w:tcPr>
          <w:p w14:paraId="3843E70C" w14:textId="30D85D9A" w:rsidR="006F0E34" w:rsidRPr="00795F17" w:rsidRDefault="00F750C9" w:rsidP="009175D2">
            <w:pPr>
              <w:pStyle w:val="Teksttabelilewy"/>
            </w:pPr>
            <w:r w:rsidRPr="00795F17">
              <w:t>7</w:t>
            </w:r>
            <w:r w:rsidR="00566BDD" w:rsidRPr="00795F17">
              <w:t>42</w:t>
            </w:r>
            <w:r w:rsidR="006F0E34" w:rsidRPr="00795F17">
              <w:t xml:space="preserve"> km (Odra</w:t>
            </w:r>
            <w:r w:rsidRPr="00795F17">
              <w:t>)</w:t>
            </w:r>
            <w:r w:rsidR="006F0E34" w:rsidRPr="00795F17">
              <w:t xml:space="preserve"> na terytorium Polski</w:t>
            </w:r>
          </w:p>
        </w:tc>
      </w:tr>
      <w:tr w:rsidR="006F0E34" w:rsidRPr="00795F17" w14:paraId="640CCB91" w14:textId="77777777" w:rsidTr="0002015B">
        <w:trPr>
          <w:trHeight w:val="454"/>
        </w:trPr>
        <w:tc>
          <w:tcPr>
            <w:tcW w:w="1727" w:type="pct"/>
            <w:shd w:val="clear" w:color="auto" w:fill="BFBFBF" w:themeFill="background1" w:themeFillShade="BF"/>
          </w:tcPr>
          <w:p w14:paraId="4159A08E" w14:textId="77777777" w:rsidR="006F0E34" w:rsidRPr="00795F17" w:rsidRDefault="006F0E34" w:rsidP="009175D2">
            <w:pPr>
              <w:pStyle w:val="Teksttabelilewy"/>
              <w:rPr>
                <w:b/>
                <w:bCs/>
              </w:rPr>
            </w:pPr>
            <w:r w:rsidRPr="00795F17">
              <w:rPr>
                <w:b/>
                <w:bCs/>
              </w:rPr>
              <w:t>Długość cieków istotnych (ciek lub kilka cieków, dla którego lub których wyznaczono jcwp)</w:t>
            </w:r>
          </w:p>
        </w:tc>
        <w:tc>
          <w:tcPr>
            <w:tcW w:w="3273" w:type="pct"/>
            <w:shd w:val="clear" w:color="auto" w:fill="auto"/>
          </w:tcPr>
          <w:p w14:paraId="26714FBD" w14:textId="1F3AA2CA" w:rsidR="006F0E34" w:rsidRPr="00795F17" w:rsidRDefault="006F0E34" w:rsidP="009175D2">
            <w:pPr>
              <w:pStyle w:val="Teksttabelilewy"/>
            </w:pPr>
            <w:r w:rsidRPr="00795F17">
              <w:t>41 564,7 km</w:t>
            </w:r>
          </w:p>
        </w:tc>
      </w:tr>
      <w:tr w:rsidR="006F0E34" w:rsidRPr="00795F17" w14:paraId="209D32AA" w14:textId="77777777" w:rsidTr="0002015B">
        <w:trPr>
          <w:trHeight w:val="454"/>
        </w:trPr>
        <w:tc>
          <w:tcPr>
            <w:tcW w:w="1727" w:type="pct"/>
            <w:shd w:val="clear" w:color="auto" w:fill="BFBFBF" w:themeFill="background1" w:themeFillShade="BF"/>
          </w:tcPr>
          <w:p w14:paraId="59EA6592" w14:textId="77777777" w:rsidR="006F0E34" w:rsidRPr="00795F17" w:rsidRDefault="006F0E34" w:rsidP="009175D2">
            <w:pPr>
              <w:pStyle w:val="Teksttabelilewy"/>
              <w:rPr>
                <w:b/>
                <w:bCs/>
              </w:rPr>
            </w:pPr>
            <w:r w:rsidRPr="00795F17">
              <w:rPr>
                <w:b/>
                <w:bCs/>
              </w:rPr>
              <w:t>Główne dopływy</w:t>
            </w:r>
          </w:p>
        </w:tc>
        <w:tc>
          <w:tcPr>
            <w:tcW w:w="3273" w:type="pct"/>
          </w:tcPr>
          <w:p w14:paraId="223E432B" w14:textId="19E5B10F" w:rsidR="006F0E34" w:rsidRPr="00795F17" w:rsidRDefault="006F0E34" w:rsidP="009175D2">
            <w:pPr>
              <w:pStyle w:val="Teksttabelilewy"/>
            </w:pPr>
            <w:r w:rsidRPr="00795F17">
              <w:rPr>
                <w:b/>
                <w:bCs/>
              </w:rPr>
              <w:t>Lewostronne:</w:t>
            </w:r>
            <w:r w:rsidRPr="00795F17">
              <w:t xml:space="preserve"> </w:t>
            </w:r>
            <w:r w:rsidR="00391EE1" w:rsidRPr="00795F17">
              <w:br/>
            </w:r>
            <w:r w:rsidRPr="00795F17">
              <w:t>Opawa, Nysa Kłodzka, Bystrzyca, Bóbr, Nysa Łużycka, Kaczawa</w:t>
            </w:r>
          </w:p>
          <w:p w14:paraId="20275965" w14:textId="1BC643D3" w:rsidR="006F0E34" w:rsidRPr="00795F17" w:rsidRDefault="006F0E34" w:rsidP="009175D2">
            <w:pPr>
              <w:pStyle w:val="Teksttabelilewy"/>
            </w:pPr>
            <w:r w:rsidRPr="00795F17">
              <w:rPr>
                <w:b/>
                <w:bCs/>
              </w:rPr>
              <w:t>Prawostronne:</w:t>
            </w:r>
            <w:r w:rsidRPr="00795F17">
              <w:t xml:space="preserve"> </w:t>
            </w:r>
            <w:r w:rsidR="00391EE1" w:rsidRPr="00795F17">
              <w:br/>
            </w:r>
            <w:r w:rsidRPr="00795F17">
              <w:t>Mała Panew, Widawa, Barycz, Obrzyca, Warta, Myśla, Ina</w:t>
            </w:r>
          </w:p>
        </w:tc>
      </w:tr>
      <w:tr w:rsidR="006F0E34" w:rsidRPr="00795F17" w14:paraId="488BF640" w14:textId="77777777" w:rsidTr="0002015B">
        <w:trPr>
          <w:trHeight w:val="454"/>
        </w:trPr>
        <w:tc>
          <w:tcPr>
            <w:tcW w:w="1727" w:type="pct"/>
            <w:shd w:val="clear" w:color="auto" w:fill="BFBFBF" w:themeFill="background1" w:themeFillShade="BF"/>
          </w:tcPr>
          <w:p w14:paraId="49AD555C" w14:textId="77777777" w:rsidR="006F0E34" w:rsidRPr="00795F17" w:rsidRDefault="006F0E34" w:rsidP="009175D2">
            <w:pPr>
              <w:pStyle w:val="Teksttabelilewy"/>
              <w:rPr>
                <w:b/>
                <w:bCs/>
              </w:rPr>
            </w:pPr>
            <w:r w:rsidRPr="00795F17">
              <w:rPr>
                <w:b/>
                <w:bCs/>
              </w:rPr>
              <w:t>Regiony wodne</w:t>
            </w:r>
          </w:p>
        </w:tc>
        <w:tc>
          <w:tcPr>
            <w:tcW w:w="3273" w:type="pct"/>
          </w:tcPr>
          <w:p w14:paraId="19B08DB4" w14:textId="77777777" w:rsidR="006F0E34" w:rsidRPr="00795F17" w:rsidRDefault="006F0E34" w:rsidP="009175D2">
            <w:pPr>
              <w:pStyle w:val="Teksttabelilewy"/>
            </w:pPr>
            <w:r w:rsidRPr="00795F17">
              <w:t xml:space="preserve">5 regionów wodnych: </w:t>
            </w:r>
          </w:p>
          <w:p w14:paraId="2538FFB8" w14:textId="5E2515BC" w:rsidR="006F0E34" w:rsidRPr="00795F17" w:rsidRDefault="006F0E34" w:rsidP="00BA6B41">
            <w:pPr>
              <w:pStyle w:val="tabela-pkt"/>
            </w:pPr>
            <w:r w:rsidRPr="00795F17">
              <w:t>region wodny Górnej Odry</w:t>
            </w:r>
          </w:p>
          <w:p w14:paraId="16B6FAB5" w14:textId="50D158F2" w:rsidR="006F0E34" w:rsidRDefault="006F0E34" w:rsidP="00BA6B41">
            <w:pPr>
              <w:pStyle w:val="tabela-pkt"/>
            </w:pPr>
            <w:r w:rsidRPr="00795F17">
              <w:t>region wodny Środkowej Odry</w:t>
            </w:r>
          </w:p>
          <w:p w14:paraId="0A4E2EA2" w14:textId="3351C5E1" w:rsidR="00BA6B41" w:rsidRDefault="00BA6B41" w:rsidP="00BA6B41">
            <w:pPr>
              <w:pStyle w:val="tabela-pkt"/>
            </w:pPr>
            <w:r w:rsidRPr="00795F17">
              <w:t>region wodny Dolnej Odry i Przymorza Zachodniego</w:t>
            </w:r>
          </w:p>
          <w:p w14:paraId="3CAF907E" w14:textId="77777777" w:rsidR="0033124B" w:rsidRPr="00795F17" w:rsidRDefault="0033124B" w:rsidP="00BA6B41">
            <w:pPr>
              <w:pStyle w:val="tabela-pkt"/>
            </w:pPr>
            <w:r w:rsidRPr="00795F17">
              <w:t>region wodny Warty</w:t>
            </w:r>
          </w:p>
          <w:p w14:paraId="51C6893E" w14:textId="0EA9CB22" w:rsidR="006F0E34" w:rsidRPr="00795F17" w:rsidRDefault="0033124B" w:rsidP="00BA6B41">
            <w:pPr>
              <w:pStyle w:val="tabela-pkt"/>
            </w:pPr>
            <w:r w:rsidRPr="00795F17">
              <w:t>region wodny Noteci</w:t>
            </w:r>
          </w:p>
        </w:tc>
      </w:tr>
      <w:tr w:rsidR="006F0E34" w:rsidRPr="00795F17" w14:paraId="60FAB56A" w14:textId="77777777" w:rsidTr="0002015B">
        <w:trPr>
          <w:trHeight w:val="454"/>
        </w:trPr>
        <w:tc>
          <w:tcPr>
            <w:tcW w:w="1727" w:type="pct"/>
            <w:shd w:val="clear" w:color="auto" w:fill="BFBFBF" w:themeFill="background1" w:themeFillShade="BF"/>
          </w:tcPr>
          <w:p w14:paraId="3C72D037" w14:textId="77777777" w:rsidR="006F0E34" w:rsidRPr="00795F17" w:rsidRDefault="006F0E34" w:rsidP="009175D2">
            <w:pPr>
              <w:pStyle w:val="Teksttabelilewy"/>
              <w:rPr>
                <w:b/>
                <w:bCs/>
              </w:rPr>
            </w:pPr>
            <w:r w:rsidRPr="00795F17">
              <w:rPr>
                <w:b/>
                <w:bCs/>
              </w:rPr>
              <w:t>Liczba jcw</w:t>
            </w:r>
          </w:p>
        </w:tc>
        <w:tc>
          <w:tcPr>
            <w:tcW w:w="3273" w:type="pct"/>
          </w:tcPr>
          <w:p w14:paraId="1BAA9517" w14:textId="0E815F34" w:rsidR="006F0E34" w:rsidRPr="00795F17" w:rsidRDefault="006F0E34" w:rsidP="009175D2">
            <w:pPr>
              <w:pStyle w:val="Teksttabelilewy"/>
            </w:pPr>
            <w:r w:rsidRPr="00795F17">
              <w:rPr>
                <w:b/>
                <w:bCs/>
              </w:rPr>
              <w:t>Jcwp RW:</w:t>
            </w:r>
            <w:r w:rsidRPr="00795F17">
              <w:tab/>
              <w:t>1</w:t>
            </w:r>
            <w:r w:rsidR="004A1B81" w:rsidRPr="00795F17">
              <w:t> </w:t>
            </w:r>
            <w:r w:rsidRPr="00795F17">
              <w:t>272</w:t>
            </w:r>
          </w:p>
          <w:p w14:paraId="7A26554A" w14:textId="77777777" w:rsidR="006F0E34" w:rsidRPr="00795F17" w:rsidRDefault="006F0E34" w:rsidP="009175D2">
            <w:pPr>
              <w:pStyle w:val="Teksttabelilewy"/>
            </w:pPr>
            <w:r w:rsidRPr="00795F17">
              <w:rPr>
                <w:b/>
                <w:bCs/>
              </w:rPr>
              <w:t>Jcwp RWr:</w:t>
            </w:r>
            <w:r w:rsidRPr="00795F17">
              <w:tab/>
              <w:t>19</w:t>
            </w:r>
          </w:p>
          <w:p w14:paraId="2BA2F218" w14:textId="2FC2C253" w:rsidR="006F0E34" w:rsidRPr="00795F17" w:rsidRDefault="006F0E34" w:rsidP="009175D2">
            <w:pPr>
              <w:pStyle w:val="Teksttabelilewy"/>
            </w:pPr>
            <w:r w:rsidRPr="00795F17">
              <w:rPr>
                <w:b/>
                <w:bCs/>
              </w:rPr>
              <w:t>Jcwp LW:</w:t>
            </w:r>
            <w:r w:rsidRPr="00795F17">
              <w:tab/>
              <w:t>427</w:t>
            </w:r>
          </w:p>
          <w:p w14:paraId="252E4016" w14:textId="61EC7E2E" w:rsidR="006F0E34" w:rsidRPr="00795F17" w:rsidRDefault="006F0E34" w:rsidP="009175D2">
            <w:pPr>
              <w:pStyle w:val="Teksttabelilewy"/>
            </w:pPr>
            <w:r w:rsidRPr="00795F17">
              <w:rPr>
                <w:b/>
                <w:bCs/>
              </w:rPr>
              <w:t>Jcwp TW:</w:t>
            </w:r>
            <w:r w:rsidRPr="00795F17">
              <w:tab/>
              <w:t>2</w:t>
            </w:r>
          </w:p>
          <w:p w14:paraId="7A5D5CC3" w14:textId="48B1A811" w:rsidR="006F0E34" w:rsidRPr="00795F17" w:rsidRDefault="006F0E34" w:rsidP="009175D2">
            <w:pPr>
              <w:pStyle w:val="Teksttabelilewy"/>
            </w:pPr>
            <w:r w:rsidRPr="00795F17">
              <w:rPr>
                <w:b/>
                <w:bCs/>
              </w:rPr>
              <w:t>Jcwp CW:</w:t>
            </w:r>
            <w:r w:rsidRPr="00795F17">
              <w:tab/>
              <w:t>2</w:t>
            </w:r>
          </w:p>
          <w:p w14:paraId="6ABC9DB2" w14:textId="061077E0" w:rsidR="006F0E34" w:rsidRPr="00795F17" w:rsidRDefault="006F0E34" w:rsidP="009175D2">
            <w:pPr>
              <w:pStyle w:val="Teksttabelilewy"/>
            </w:pPr>
            <w:r w:rsidRPr="00795F17">
              <w:rPr>
                <w:b/>
                <w:bCs/>
              </w:rPr>
              <w:t>Jcwpd:</w:t>
            </w:r>
            <w:r w:rsidRPr="00795F17">
              <w:tab/>
              <w:t>66</w:t>
            </w:r>
          </w:p>
        </w:tc>
      </w:tr>
      <w:tr w:rsidR="006F0E34" w:rsidRPr="00795F17" w14:paraId="2CE8A27B" w14:textId="77777777" w:rsidTr="0002015B">
        <w:trPr>
          <w:trHeight w:val="454"/>
        </w:trPr>
        <w:tc>
          <w:tcPr>
            <w:tcW w:w="1727" w:type="pct"/>
            <w:shd w:val="clear" w:color="auto" w:fill="BFBFBF" w:themeFill="background1" w:themeFillShade="BF"/>
          </w:tcPr>
          <w:p w14:paraId="0D0E981A" w14:textId="77777777" w:rsidR="006F0E34" w:rsidRPr="00795F17" w:rsidRDefault="006F0E34" w:rsidP="009175D2">
            <w:pPr>
              <w:pStyle w:val="Teksttabelilewy"/>
              <w:rPr>
                <w:b/>
                <w:bCs/>
              </w:rPr>
            </w:pPr>
            <w:r w:rsidRPr="00795F17">
              <w:rPr>
                <w:b/>
                <w:bCs/>
              </w:rPr>
              <w:t>Liczba obszarów chronionych</w:t>
            </w:r>
          </w:p>
        </w:tc>
        <w:tc>
          <w:tcPr>
            <w:tcW w:w="3273" w:type="pct"/>
          </w:tcPr>
          <w:p w14:paraId="03EDC2D7" w14:textId="77777777" w:rsidR="006F0E34" w:rsidRPr="00795F17" w:rsidRDefault="006F0E34" w:rsidP="009175D2">
            <w:pPr>
              <w:pStyle w:val="Teksttabelilewy"/>
            </w:pPr>
            <w:r w:rsidRPr="00795F17">
              <w:t>Obszary chronione w rozumieniu art. 16 pkt 32 ustawy pr.w.:</w:t>
            </w:r>
          </w:p>
          <w:p w14:paraId="535857B8" w14:textId="77777777" w:rsidR="006F0E34" w:rsidRPr="00795F17" w:rsidRDefault="006F0E34" w:rsidP="00BA6B41">
            <w:pPr>
              <w:pStyle w:val="tabela-pkt"/>
            </w:pPr>
            <w:r w:rsidRPr="00795F17">
              <w:t xml:space="preserve">jcw przeznaczone do poboru wody na potrzeby zaopatrzenia ludności w wodę przeznaczoną do spożycia przez ludzi (dalej </w:t>
            </w:r>
            <w:r w:rsidRPr="00795F17">
              <w:rPr>
                <w:b/>
                <w:bCs/>
              </w:rPr>
              <w:t>ZL</w:t>
            </w:r>
            <w:r w:rsidRPr="00795F17">
              <w:t>);</w:t>
            </w:r>
          </w:p>
          <w:p w14:paraId="7F2A0EB9" w14:textId="77777777" w:rsidR="006F0E34" w:rsidRPr="00795F17" w:rsidRDefault="006F0E34" w:rsidP="00BA6B41">
            <w:pPr>
              <w:pStyle w:val="tabela-pkt"/>
            </w:pPr>
            <w:r w:rsidRPr="00795F17">
              <w:t xml:space="preserve">jcw przeznaczone do celów rekreacyjnych, w tym kąpieliskowych (dalej </w:t>
            </w:r>
            <w:r w:rsidRPr="00795F17">
              <w:rPr>
                <w:b/>
                <w:bCs/>
              </w:rPr>
              <w:t>RK</w:t>
            </w:r>
            <w:r w:rsidRPr="00795F17">
              <w:t>);</w:t>
            </w:r>
          </w:p>
          <w:p w14:paraId="0B83CA18" w14:textId="70507D70" w:rsidR="006F0E34" w:rsidRPr="00795F17" w:rsidRDefault="001B1956" w:rsidP="00BA6B41">
            <w:pPr>
              <w:pStyle w:val="tabela-pkt"/>
            </w:pPr>
            <w:r>
              <w:t>o</w:t>
            </w:r>
            <w:r w:rsidRPr="00795F17">
              <w:t xml:space="preserve">bszary wrażliwe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 </w:t>
            </w:r>
            <w:r w:rsidR="006F0E34" w:rsidRPr="00795F17">
              <w:t xml:space="preserve">(dalej </w:t>
            </w:r>
            <w:r w:rsidR="006F0E34" w:rsidRPr="00795F17">
              <w:rPr>
                <w:b/>
                <w:bCs/>
              </w:rPr>
              <w:t>EUT</w:t>
            </w:r>
            <w:r w:rsidR="006F0E34" w:rsidRPr="00795F17">
              <w:t>);</w:t>
            </w:r>
          </w:p>
          <w:p w14:paraId="59ECA9FF" w14:textId="4E5A2C99" w:rsidR="006F0E34" w:rsidRPr="00795F17" w:rsidRDefault="006F0E34" w:rsidP="00BA6B41">
            <w:pPr>
              <w:pStyle w:val="tabela-pkt"/>
            </w:pPr>
            <w:r w:rsidRPr="00795F17">
              <w:t>obszary przeznaczone do ochrony siedlisk lub gatunków, o których mowa w przepisach ustawy z dnia 16 kwietnia 2004</w:t>
            </w:r>
            <w:r w:rsidR="00675C4C" w:rsidRPr="00795F17">
              <w:t> </w:t>
            </w:r>
            <w:r w:rsidRPr="00795F17">
              <w:t xml:space="preserve">r. o ochronie przyrody, dla których utrzymanie lub poprawa stanu wód jest ważnym czynnikiem w ich ochronie (dalej </w:t>
            </w:r>
            <w:r w:rsidRPr="00795F17">
              <w:rPr>
                <w:b/>
                <w:bCs/>
              </w:rPr>
              <w:t>SiG</w:t>
            </w:r>
            <w:r w:rsidRPr="00795F17">
              <w:t>);</w:t>
            </w:r>
          </w:p>
          <w:p w14:paraId="67428D13" w14:textId="61607A77" w:rsidR="006F0E34" w:rsidRPr="00795F17" w:rsidRDefault="00BD70A7" w:rsidP="00BA6B41">
            <w:pPr>
              <w:pStyle w:val="tabela-pkt"/>
            </w:pPr>
            <w:r w:rsidRPr="00795F17">
              <w:t>obszary przeznaczone do ochrony gatunków zwierząt wodnych o znaczeniu gospodarczym - brak wyznaczonych obszarów</w:t>
            </w:r>
            <w:r w:rsidR="006F0E34" w:rsidRPr="00795F17">
              <w:t>.</w:t>
            </w:r>
          </w:p>
          <w:p w14:paraId="7F2B1240" w14:textId="77777777" w:rsidR="006F0E34" w:rsidRPr="00795F17" w:rsidRDefault="006F0E34" w:rsidP="008827E6">
            <w:pPr>
              <w:pStyle w:val="Teksttabelilewy"/>
              <w:ind w:left="162"/>
            </w:pPr>
            <w:r w:rsidRPr="00795F17">
              <w:rPr>
                <w:b/>
                <w:bCs/>
              </w:rPr>
              <w:t>ZL:</w:t>
            </w:r>
            <w:r w:rsidRPr="00795F17">
              <w:t xml:space="preserve"> </w:t>
            </w:r>
            <w:r w:rsidRPr="00795F17">
              <w:tab/>
              <w:t>53 jcwp, 66 jcwpd</w:t>
            </w:r>
          </w:p>
          <w:p w14:paraId="32682739" w14:textId="2B9CB429" w:rsidR="006F0E34" w:rsidRPr="00795F17" w:rsidRDefault="006F0E34" w:rsidP="008827E6">
            <w:pPr>
              <w:pStyle w:val="Teksttabelilewy"/>
              <w:ind w:left="162"/>
            </w:pPr>
            <w:r w:rsidRPr="00795F17">
              <w:rPr>
                <w:b/>
                <w:bCs/>
              </w:rPr>
              <w:t>RK:</w:t>
            </w:r>
            <w:r w:rsidRPr="00795F17">
              <w:t xml:space="preserve"> </w:t>
            </w:r>
            <w:r w:rsidRPr="00795F17">
              <w:tab/>
              <w:t>25</w:t>
            </w:r>
            <w:r w:rsidR="00277037">
              <w:t>6</w:t>
            </w:r>
            <w:r w:rsidRPr="00795F17">
              <w:t xml:space="preserve"> jcwp</w:t>
            </w:r>
          </w:p>
          <w:p w14:paraId="60B586DA" w14:textId="0D051995" w:rsidR="006F0E34" w:rsidRPr="00795F17" w:rsidRDefault="006F0E34" w:rsidP="009175D2">
            <w:pPr>
              <w:pStyle w:val="Teksttabelilewy"/>
            </w:pPr>
            <w:r w:rsidRPr="00795F17">
              <w:rPr>
                <w:b/>
                <w:bCs/>
              </w:rPr>
              <w:t>SiG:</w:t>
            </w:r>
            <w:r w:rsidRPr="00795F17">
              <w:t xml:space="preserve"> </w:t>
            </w:r>
            <w:r w:rsidRPr="00795F17">
              <w:tab/>
            </w:r>
            <w:r w:rsidR="00675C4C" w:rsidRPr="00795F17">
              <w:t>1 487</w:t>
            </w:r>
            <w:r w:rsidRPr="00795F17">
              <w:t xml:space="preserve"> jcwp</w:t>
            </w:r>
          </w:p>
          <w:p w14:paraId="2F034E89" w14:textId="408CA570" w:rsidR="006F0E34" w:rsidRPr="00795F17" w:rsidRDefault="006F0E34" w:rsidP="009175D2">
            <w:pPr>
              <w:pStyle w:val="Teksttabelilewy"/>
            </w:pPr>
            <w:r w:rsidRPr="00795F17">
              <w:rPr>
                <w:b/>
                <w:bCs/>
              </w:rPr>
              <w:t>EUT:</w:t>
            </w:r>
            <w:r w:rsidRPr="00795F17">
              <w:tab/>
            </w:r>
            <w:r w:rsidR="006B2554" w:rsidRPr="00795F17">
              <w:t>1 722</w:t>
            </w:r>
            <w:r w:rsidRPr="00795F17">
              <w:t xml:space="preserve"> jcwp</w:t>
            </w:r>
          </w:p>
        </w:tc>
      </w:tr>
      <w:tr w:rsidR="006F0E34" w:rsidRPr="00795F17" w14:paraId="3AFD60C7" w14:textId="77777777" w:rsidTr="0002015B">
        <w:trPr>
          <w:trHeight w:val="454"/>
        </w:trPr>
        <w:tc>
          <w:tcPr>
            <w:tcW w:w="1727" w:type="pct"/>
            <w:shd w:val="clear" w:color="auto" w:fill="BFBFBF" w:themeFill="background1" w:themeFillShade="BF"/>
          </w:tcPr>
          <w:p w14:paraId="73AE11D0" w14:textId="77777777" w:rsidR="006F0E34" w:rsidRPr="00795F17" w:rsidRDefault="006F0E34" w:rsidP="009175D2">
            <w:pPr>
              <w:pStyle w:val="Teksttabelilewy"/>
              <w:rPr>
                <w:b/>
                <w:bCs/>
              </w:rPr>
            </w:pPr>
            <w:r w:rsidRPr="00795F17">
              <w:rPr>
                <w:b/>
                <w:bCs/>
              </w:rPr>
              <w:t>Liczba jcw zagrożonych nieosiągnięciem celów środowiskowych</w:t>
            </w:r>
          </w:p>
        </w:tc>
        <w:tc>
          <w:tcPr>
            <w:tcW w:w="3273" w:type="pct"/>
          </w:tcPr>
          <w:p w14:paraId="77EE3D30" w14:textId="1C9B57BB" w:rsidR="006F0E34" w:rsidRPr="00795F17" w:rsidRDefault="006F0E34" w:rsidP="009175D2">
            <w:pPr>
              <w:pStyle w:val="Teksttabelilewy"/>
            </w:pPr>
            <w:r w:rsidRPr="00795F17">
              <w:rPr>
                <w:b/>
                <w:bCs/>
              </w:rPr>
              <w:t>Jcwp RW:</w:t>
            </w:r>
            <w:r w:rsidRPr="00795F17">
              <w:tab/>
              <w:t>1</w:t>
            </w:r>
            <w:r w:rsidR="004A1B81" w:rsidRPr="00795F17">
              <w:t> </w:t>
            </w:r>
            <w:r w:rsidRPr="00795F17">
              <w:t>211 jcwp RW, tj. 95% w obszarze dorzecza Odry</w:t>
            </w:r>
          </w:p>
          <w:p w14:paraId="09AE588C" w14:textId="77777777" w:rsidR="006F0E34" w:rsidRPr="00795F17" w:rsidRDefault="006F0E34" w:rsidP="009175D2">
            <w:pPr>
              <w:pStyle w:val="Teksttabelilewy"/>
            </w:pPr>
            <w:r w:rsidRPr="00795F17">
              <w:rPr>
                <w:b/>
                <w:bCs/>
              </w:rPr>
              <w:t>Jcwp RWr:</w:t>
            </w:r>
            <w:r w:rsidRPr="00795F17">
              <w:tab/>
              <w:t>19 jcwp RWr, tj. 100% w obszarze dorzecza Odry</w:t>
            </w:r>
          </w:p>
          <w:p w14:paraId="00879AF3" w14:textId="6E36FEA4" w:rsidR="006F0E34" w:rsidRPr="00795F17" w:rsidRDefault="006F0E34" w:rsidP="009175D2">
            <w:pPr>
              <w:pStyle w:val="Teksttabelilewy"/>
            </w:pPr>
            <w:r w:rsidRPr="00795F17">
              <w:rPr>
                <w:b/>
                <w:bCs/>
              </w:rPr>
              <w:t>Jcwp LW:</w:t>
            </w:r>
            <w:r w:rsidRPr="00795F17">
              <w:tab/>
            </w:r>
            <w:r w:rsidR="001D6F70">
              <w:t>304</w:t>
            </w:r>
            <w:r w:rsidRPr="00795F17">
              <w:t xml:space="preserve"> jcwp LW, tj. </w:t>
            </w:r>
            <w:r w:rsidR="00BF45E4">
              <w:t>71</w:t>
            </w:r>
            <w:r w:rsidRPr="00795F17">
              <w:t>% w obszarze dorzecza Odry</w:t>
            </w:r>
          </w:p>
          <w:p w14:paraId="6D501692" w14:textId="133D0F6F" w:rsidR="006F0E34" w:rsidRPr="00795F17" w:rsidRDefault="006F0E34" w:rsidP="009175D2">
            <w:pPr>
              <w:pStyle w:val="Teksttabelilewy"/>
            </w:pPr>
            <w:r w:rsidRPr="00795F17">
              <w:rPr>
                <w:b/>
                <w:bCs/>
              </w:rPr>
              <w:t>Jcwp TW:</w:t>
            </w:r>
            <w:r w:rsidRPr="00795F17">
              <w:tab/>
              <w:t>2 jcwp, tj. 100% w obszarze dorzecza Odry</w:t>
            </w:r>
          </w:p>
          <w:p w14:paraId="347EC505" w14:textId="2885D77D" w:rsidR="006F0E34" w:rsidRPr="00795F17" w:rsidRDefault="006F0E34" w:rsidP="009175D2">
            <w:pPr>
              <w:pStyle w:val="Teksttabelilewy"/>
            </w:pPr>
            <w:r w:rsidRPr="00795F17">
              <w:rPr>
                <w:b/>
                <w:bCs/>
              </w:rPr>
              <w:t>Jcwp CW:</w:t>
            </w:r>
            <w:r w:rsidRPr="00795F17">
              <w:tab/>
              <w:t>2 jcwp, tj. 100% w obszarze dorzecza Odry</w:t>
            </w:r>
          </w:p>
          <w:p w14:paraId="7E591812" w14:textId="670D7E7B" w:rsidR="006F0E34" w:rsidRPr="00795F17" w:rsidRDefault="006F0E34" w:rsidP="009175D2">
            <w:pPr>
              <w:pStyle w:val="Teksttabelilewy"/>
            </w:pPr>
            <w:r w:rsidRPr="00795F17">
              <w:rPr>
                <w:b/>
                <w:bCs/>
              </w:rPr>
              <w:t>Jcwpd:</w:t>
            </w:r>
            <w:r w:rsidRPr="00795F17">
              <w:tab/>
              <w:t>2</w:t>
            </w:r>
            <w:r w:rsidR="00ED7BEE">
              <w:t>1</w:t>
            </w:r>
            <w:r w:rsidRPr="00795F17">
              <w:t xml:space="preserve"> jcwpd, tj. </w:t>
            </w:r>
            <w:r w:rsidR="004B06E7" w:rsidRPr="00795F17">
              <w:t>3</w:t>
            </w:r>
            <w:r w:rsidR="00ED7BEE">
              <w:t>2</w:t>
            </w:r>
            <w:r w:rsidRPr="00795F17">
              <w:t>% w obszarze dorzecza Odry</w:t>
            </w:r>
          </w:p>
        </w:tc>
      </w:tr>
      <w:tr w:rsidR="006F0E34" w:rsidRPr="00795F17" w14:paraId="4D7A75EC" w14:textId="77777777" w:rsidTr="0002015B">
        <w:trPr>
          <w:trHeight w:val="454"/>
        </w:trPr>
        <w:tc>
          <w:tcPr>
            <w:tcW w:w="1727" w:type="pct"/>
            <w:shd w:val="clear" w:color="auto" w:fill="BFBFBF" w:themeFill="background1" w:themeFillShade="BF"/>
          </w:tcPr>
          <w:p w14:paraId="25767E0C" w14:textId="77777777" w:rsidR="006F0E34" w:rsidRPr="00795F17" w:rsidRDefault="006F0E34" w:rsidP="009175D2">
            <w:pPr>
              <w:pStyle w:val="Teksttabelilewy"/>
              <w:rPr>
                <w:b/>
                <w:bCs/>
              </w:rPr>
            </w:pPr>
            <w:r w:rsidRPr="00795F17">
              <w:rPr>
                <w:b/>
                <w:bCs/>
              </w:rPr>
              <w:t>Główne sposoby użytkowania wód</w:t>
            </w:r>
          </w:p>
        </w:tc>
        <w:tc>
          <w:tcPr>
            <w:tcW w:w="3273" w:type="pct"/>
          </w:tcPr>
          <w:p w14:paraId="4DCE5E56" w14:textId="3E94F24C" w:rsidR="006F0E34" w:rsidRPr="00795F17" w:rsidRDefault="00772066" w:rsidP="00BA6B41">
            <w:pPr>
              <w:pStyle w:val="tabela-pkt"/>
            </w:pPr>
            <w:r w:rsidRPr="00795F17">
              <w:t>p</w:t>
            </w:r>
            <w:r w:rsidR="006F0E34" w:rsidRPr="00795F17">
              <w:t>obór wody na cele komunalne</w:t>
            </w:r>
          </w:p>
          <w:p w14:paraId="0105EA21" w14:textId="7320208D" w:rsidR="006F0E34" w:rsidRPr="00795F17" w:rsidRDefault="006F0E34" w:rsidP="00BA6B41">
            <w:pPr>
              <w:pStyle w:val="tabela-pkt"/>
            </w:pPr>
            <w:r w:rsidRPr="00795F17">
              <w:t>pobór wody na cele przemysłowe - w tym na cele technologiczne i chłodnicze</w:t>
            </w:r>
          </w:p>
          <w:p w14:paraId="5AF3A225" w14:textId="328DC459" w:rsidR="006F0E34" w:rsidRPr="00795F17" w:rsidRDefault="006F0E34" w:rsidP="00BA6B41">
            <w:pPr>
              <w:pStyle w:val="tabela-pkt"/>
            </w:pPr>
            <w:r w:rsidRPr="00795F17">
              <w:t>pobór wody na cele rolnictwa</w:t>
            </w:r>
          </w:p>
          <w:p w14:paraId="4FA03B16" w14:textId="03B25F61" w:rsidR="006F0E34" w:rsidRPr="00795F17" w:rsidRDefault="006F0E34" w:rsidP="00BA6B41">
            <w:pPr>
              <w:pStyle w:val="tabela-pkt"/>
            </w:pPr>
            <w:r w:rsidRPr="00795F17">
              <w:t>rybactwo i wędkarstwo</w:t>
            </w:r>
          </w:p>
          <w:p w14:paraId="51079189" w14:textId="6D01C5EE" w:rsidR="006F0E34" w:rsidRPr="00795F17" w:rsidRDefault="006F0E34" w:rsidP="00BA6B41">
            <w:pPr>
              <w:pStyle w:val="tabela-pkt"/>
            </w:pPr>
            <w:r w:rsidRPr="00795F17">
              <w:t>żegluga śródlądowa</w:t>
            </w:r>
          </w:p>
          <w:p w14:paraId="2A6706BE" w14:textId="7813366A" w:rsidR="006F0E34" w:rsidRPr="00795F17" w:rsidRDefault="006F0E34" w:rsidP="00BA6B41">
            <w:pPr>
              <w:pStyle w:val="tabela-pkt"/>
            </w:pPr>
            <w:r w:rsidRPr="00795F17">
              <w:t>turystyka, rekreacja wodna</w:t>
            </w:r>
          </w:p>
        </w:tc>
      </w:tr>
      <w:tr w:rsidR="006F0E34" w:rsidRPr="00795F17" w14:paraId="0DF12B22" w14:textId="77777777" w:rsidTr="0002015B">
        <w:trPr>
          <w:trHeight w:val="454"/>
        </w:trPr>
        <w:tc>
          <w:tcPr>
            <w:tcW w:w="1727" w:type="pct"/>
            <w:shd w:val="clear" w:color="auto" w:fill="BFBFBF" w:themeFill="background1" w:themeFillShade="BF"/>
          </w:tcPr>
          <w:p w14:paraId="6E0AC2D6" w14:textId="77777777" w:rsidR="006F0E34" w:rsidRPr="00795F17" w:rsidRDefault="006F0E34" w:rsidP="009175D2">
            <w:pPr>
              <w:pStyle w:val="Teksttabelilewy"/>
              <w:rPr>
                <w:b/>
                <w:bCs/>
              </w:rPr>
            </w:pPr>
            <w:r w:rsidRPr="00795F17">
              <w:rPr>
                <w:b/>
                <w:bCs/>
              </w:rPr>
              <w:t>Zidentyfikowane presje znaczące</w:t>
            </w:r>
          </w:p>
        </w:tc>
        <w:tc>
          <w:tcPr>
            <w:tcW w:w="3273" w:type="pct"/>
          </w:tcPr>
          <w:p w14:paraId="2DE17F5C" w14:textId="141B838F" w:rsidR="006F0E34" w:rsidRPr="00795F17" w:rsidRDefault="00772066" w:rsidP="00BA6B41">
            <w:pPr>
              <w:pStyle w:val="tabela-pkt"/>
            </w:pPr>
            <w:r w:rsidRPr="00795F17">
              <w:t>z</w:t>
            </w:r>
            <w:r w:rsidR="006F0E34" w:rsidRPr="00795F17">
              <w:t>rzuty ścieków komunalnych i przemysłowych (presje fizykochemiczne, chemiczne)</w:t>
            </w:r>
          </w:p>
          <w:p w14:paraId="3EDFAA63" w14:textId="61B3917D" w:rsidR="006F0E34" w:rsidRPr="00795F17" w:rsidRDefault="006F0E34" w:rsidP="00BA6B41">
            <w:pPr>
              <w:pStyle w:val="tabela-pkt"/>
            </w:pPr>
            <w:r w:rsidRPr="00795F17">
              <w:t>zanieczyszczenia obszarowe (presje fizykochemiczne)</w:t>
            </w:r>
          </w:p>
          <w:p w14:paraId="25987A1F" w14:textId="7E92D2F2" w:rsidR="006F0E34" w:rsidRPr="00795F17" w:rsidRDefault="006F0E34" w:rsidP="00BA6B41">
            <w:pPr>
              <w:pStyle w:val="tabela-pkt"/>
            </w:pPr>
            <w:r w:rsidRPr="00795F17">
              <w:t>odwadnianie kopalń (presje fizykochemiczne)</w:t>
            </w:r>
          </w:p>
          <w:p w14:paraId="6591CF27" w14:textId="2D8B8233" w:rsidR="006F0E34" w:rsidRPr="00795F17" w:rsidRDefault="006F0E34" w:rsidP="00BA6B41">
            <w:pPr>
              <w:pStyle w:val="tabela-pkt"/>
            </w:pPr>
            <w:r w:rsidRPr="00795F17">
              <w:t>zaburzenie reżimu hydrologicznego, zmiany morfologiczne i</w:t>
            </w:r>
            <w:r w:rsidR="00641289" w:rsidRPr="00795F17">
              <w:t> </w:t>
            </w:r>
            <w:r w:rsidRPr="00795F17">
              <w:t xml:space="preserve">hydrologiczne, takie jak regulacja rzek, obwałowania, przerzuty międzyzlewniowe (presje na elementy biologiczne </w:t>
            </w:r>
            <w:r w:rsidR="00641289" w:rsidRPr="00795F17">
              <w:t>i </w:t>
            </w:r>
            <w:r w:rsidRPr="00795F17">
              <w:t>hydromorfologiczne)</w:t>
            </w:r>
          </w:p>
          <w:p w14:paraId="25C4E77B" w14:textId="1C7DE583" w:rsidR="006F0E34" w:rsidRPr="00795F17" w:rsidRDefault="006F0E34" w:rsidP="00BA6B41">
            <w:pPr>
              <w:pStyle w:val="tabela-pkt"/>
            </w:pPr>
            <w:r w:rsidRPr="00795F17">
              <w:t>zanieczyszczenia związane z rozwojem turystyki i rekreacji</w:t>
            </w:r>
          </w:p>
        </w:tc>
      </w:tr>
    </w:tbl>
    <w:p w14:paraId="7E8C2CA9" w14:textId="77295963" w:rsidR="00A11AE4" w:rsidRPr="00795F17" w:rsidRDefault="000C0D25" w:rsidP="000C0D25">
      <w:pPr>
        <w:pStyle w:val="Tabela-wyjasnieniapod"/>
      </w:pPr>
      <w:r w:rsidRPr="00795F17">
        <w:t>jcwp</w:t>
      </w:r>
      <w:r w:rsidR="00A11AE4" w:rsidRPr="00795F17">
        <w:t xml:space="preserve"> RW </w:t>
      </w:r>
      <w:r w:rsidR="0002015B" w:rsidRPr="00795F17">
        <w:t>-</w:t>
      </w:r>
      <w:r w:rsidR="00A11AE4" w:rsidRPr="00795F17">
        <w:t xml:space="preserve"> rzeczne, </w:t>
      </w:r>
      <w:r w:rsidRPr="00795F17">
        <w:t xml:space="preserve">jcwp </w:t>
      </w:r>
      <w:r w:rsidR="00A11AE4" w:rsidRPr="00795F17">
        <w:t xml:space="preserve">RWr </w:t>
      </w:r>
      <w:r w:rsidR="0002015B" w:rsidRPr="00795F17">
        <w:t>-</w:t>
      </w:r>
      <w:r w:rsidR="00A11AE4" w:rsidRPr="00795F17">
        <w:t xml:space="preserve"> zbiornikowe, </w:t>
      </w:r>
      <w:r w:rsidRPr="00795F17">
        <w:t xml:space="preserve">jcwp </w:t>
      </w:r>
      <w:r w:rsidR="00A11AE4" w:rsidRPr="00795F17">
        <w:t xml:space="preserve">LW </w:t>
      </w:r>
      <w:r w:rsidR="0002015B" w:rsidRPr="00795F17">
        <w:t>-</w:t>
      </w:r>
      <w:r w:rsidR="00A11AE4" w:rsidRPr="00795F17">
        <w:t xml:space="preserve"> jeziorne, </w:t>
      </w:r>
      <w:r w:rsidRPr="00795F17">
        <w:t xml:space="preserve">jcwp </w:t>
      </w:r>
      <w:r w:rsidR="00A11AE4" w:rsidRPr="00795F17">
        <w:t xml:space="preserve">TW </w:t>
      </w:r>
      <w:r w:rsidR="0002015B" w:rsidRPr="00795F17">
        <w:t>-</w:t>
      </w:r>
      <w:r w:rsidR="00A11AE4" w:rsidRPr="00795F17">
        <w:t xml:space="preserve"> przejściowe, </w:t>
      </w:r>
      <w:r w:rsidRPr="00795F17">
        <w:t xml:space="preserve">jcwp </w:t>
      </w:r>
      <w:r w:rsidR="00A11AE4" w:rsidRPr="00795F17">
        <w:t xml:space="preserve">CW </w:t>
      </w:r>
      <w:r w:rsidR="0002015B" w:rsidRPr="00795F17">
        <w:t xml:space="preserve">- </w:t>
      </w:r>
      <w:r w:rsidR="00A11AE4" w:rsidRPr="00795F17">
        <w:t>przybrzeżne, jcwpd - podziemne</w:t>
      </w:r>
    </w:p>
    <w:p w14:paraId="78107BD5" w14:textId="16B956F3" w:rsidR="006F0E34" w:rsidRPr="00795F17" w:rsidRDefault="006F0E34" w:rsidP="0044393D">
      <w:pPr>
        <w:pStyle w:val="rdo"/>
      </w:pPr>
      <w:r w:rsidRPr="00795F17">
        <w:rPr>
          <w:lang w:eastAsia="zh-CN"/>
        </w:rPr>
        <w:t xml:space="preserve">Źródło: </w:t>
      </w:r>
      <w:r w:rsidR="00A62769" w:rsidRPr="00795F17">
        <w:rPr>
          <w:lang w:eastAsia="zh-CN"/>
        </w:rPr>
        <w:t>opracowanie własne</w:t>
      </w:r>
    </w:p>
    <w:p w14:paraId="5A32D695" w14:textId="77777777" w:rsidR="006F0E34" w:rsidRPr="00795F17" w:rsidRDefault="006F0E34" w:rsidP="000C0D25">
      <w:pPr>
        <w:rPr>
          <w:rFonts w:cstheme="minorHAnsi"/>
          <w:color w:val="000000"/>
        </w:rPr>
      </w:pPr>
      <w:r w:rsidRPr="00795F17">
        <w:rPr>
          <w:rFonts w:eastAsiaTheme="minorEastAsia" w:cstheme="minorBidi"/>
        </w:rPr>
        <w:t>Obszar</w:t>
      </w:r>
      <w:r w:rsidRPr="00795F17">
        <w:t xml:space="preserve"> dorzecza Odry jest podzielony na pięć regionów wodnych</w:t>
      </w:r>
      <w:r w:rsidRPr="00795F17">
        <w:rPr>
          <w:rStyle w:val="Odwoanieprzypisudolnego"/>
          <w:rFonts w:asciiTheme="minorHAnsi" w:eastAsiaTheme="minorEastAsia" w:hAnsiTheme="minorHAnsi" w:cstheme="minorBidi"/>
          <w:color w:val="000000" w:themeColor="text1"/>
        </w:rPr>
        <w:footnoteReference w:id="2"/>
      </w:r>
      <w:r w:rsidRPr="00795F17">
        <w:rPr>
          <w:rFonts w:eastAsiaTheme="minorEastAsia" w:cstheme="minorBidi"/>
        </w:rPr>
        <w:t>:</w:t>
      </w:r>
    </w:p>
    <w:p w14:paraId="6B5EEFA3" w14:textId="77777777" w:rsidR="006F0E34" w:rsidRPr="00795F17" w:rsidRDefault="006F0E34" w:rsidP="00BA6B41">
      <w:pPr>
        <w:pStyle w:val="Akapitzlist"/>
        <w:numPr>
          <w:ilvl w:val="0"/>
          <w:numId w:val="132"/>
        </w:numPr>
      </w:pPr>
      <w:r w:rsidRPr="00795F17">
        <w:t>Górnej Odry (obejmujący zlewnię Odry od granicy Państwa po ujście Nysy Kłodzkiej),</w:t>
      </w:r>
    </w:p>
    <w:p w14:paraId="341C346E" w14:textId="7687FE84" w:rsidR="006F0E34" w:rsidRDefault="006F0E34" w:rsidP="00BA6B41">
      <w:pPr>
        <w:pStyle w:val="Akapitzlist"/>
        <w:numPr>
          <w:ilvl w:val="0"/>
          <w:numId w:val="132"/>
        </w:numPr>
      </w:pPr>
      <w:r w:rsidRPr="00795F17">
        <w:t xml:space="preserve">Środkowej Odry (obejmujący zlewnię Odry od ujścia Nysy Kłodzkiej do ujścia </w:t>
      </w:r>
      <w:r w:rsidR="00464223" w:rsidRPr="00795F17">
        <w:t>Warty</w:t>
      </w:r>
      <w:r w:rsidRPr="00795F17">
        <w:t>),</w:t>
      </w:r>
    </w:p>
    <w:p w14:paraId="6CC9DEF6" w14:textId="77777777" w:rsidR="000B5247" w:rsidRPr="00795F17" w:rsidRDefault="000B5247" w:rsidP="00BA6B41">
      <w:pPr>
        <w:pStyle w:val="Akapitzlist"/>
        <w:numPr>
          <w:ilvl w:val="0"/>
          <w:numId w:val="132"/>
        </w:numPr>
      </w:pPr>
      <w:r w:rsidRPr="00795F17">
        <w:t>Warty (obejmujący zlewnię Warty od źródła aż po ujście do Odry),</w:t>
      </w:r>
    </w:p>
    <w:p w14:paraId="177B6633" w14:textId="77777777" w:rsidR="000B5247" w:rsidRPr="00795F17" w:rsidRDefault="000B5247" w:rsidP="00BA6B41">
      <w:pPr>
        <w:pStyle w:val="Akapitzlist"/>
        <w:numPr>
          <w:ilvl w:val="0"/>
          <w:numId w:val="132"/>
        </w:numPr>
      </w:pPr>
      <w:r w:rsidRPr="00795F17">
        <w:t>Noteci (obejmujący zlewnię Noteci od źródła aż po ujście do Warty),</w:t>
      </w:r>
    </w:p>
    <w:p w14:paraId="7E0AC570" w14:textId="77777777" w:rsidR="003C71E3" w:rsidRPr="00795F17" w:rsidRDefault="003C71E3" w:rsidP="00BA6B41">
      <w:pPr>
        <w:pStyle w:val="Akapitzlist"/>
        <w:numPr>
          <w:ilvl w:val="0"/>
          <w:numId w:val="132"/>
        </w:numPr>
      </w:pPr>
      <w:r w:rsidRPr="00795F17">
        <w:t>Dolnej Odry i Przymorza Zachodniego (obejmujący zlewnię Odry od ujścia Warty, do ujścia Odry do Roztoki Odrzańskiej).</w:t>
      </w:r>
    </w:p>
    <w:p w14:paraId="32F5A838" w14:textId="281B8189" w:rsidR="006F0E34" w:rsidRPr="00795F17" w:rsidRDefault="006F0E34" w:rsidP="0044393D">
      <w:r w:rsidRPr="00795F17">
        <w:t>Udział powierzchni poszczególnych regionów wodnych w powierzchni obszaru dorzecza Odry przedstawia poniższy wykres</w:t>
      </w:r>
      <w:r w:rsidR="00F44F86" w:rsidRPr="00795F17">
        <w:t xml:space="preserve"> 3-1</w:t>
      </w:r>
      <w:r w:rsidRPr="00795F17">
        <w:t>.</w:t>
      </w:r>
    </w:p>
    <w:p w14:paraId="5151FD6D" w14:textId="77777777" w:rsidR="00363CC8" w:rsidRPr="00795F17" w:rsidRDefault="008B08F4" w:rsidP="009175D2">
      <w:pPr>
        <w:pStyle w:val="wykrespolozenie"/>
      </w:pPr>
      <w:r w:rsidRPr="00795F17">
        <w:rPr>
          <w:noProof/>
          <w:lang w:eastAsia="pl-PL"/>
        </w:rPr>
        <w:drawing>
          <wp:inline distT="0" distB="0" distL="0" distR="0" wp14:anchorId="3B644307" wp14:editId="6A95C861">
            <wp:extent cx="4320000" cy="2340000"/>
            <wp:effectExtent l="0" t="0" r="4445" b="3175"/>
            <wp:docPr id="14" name="Wykres 14">
              <a:extLst xmlns:a="http://schemas.openxmlformats.org/drawingml/2006/main">
                <a:ext uri="{FF2B5EF4-FFF2-40B4-BE49-F238E27FC236}">
                  <a16:creationId xmlns:a16="http://schemas.microsoft.com/office/drawing/2014/main" id="{B22F0597-9180-46A3-983C-31E9C7671312}"/>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0B680F5" w14:textId="44B56E80" w:rsidR="00024125" w:rsidRPr="00795F17" w:rsidRDefault="00363CC8" w:rsidP="00B479EE">
      <w:pPr>
        <w:pStyle w:val="Wykres"/>
      </w:pPr>
      <w:bookmarkStart w:id="35" w:name="_Toc68703792"/>
      <w:r w:rsidRPr="00795F17">
        <w:t xml:space="preserve">Wykres </w:t>
      </w:r>
      <w:fldSimple w:instr=" STYLEREF 1 \s ">
        <w:r w:rsidR="00550571">
          <w:rPr>
            <w:noProof/>
          </w:rPr>
          <w:t>3</w:t>
        </w:r>
      </w:fldSimple>
      <w:r w:rsidR="008F17D7" w:rsidRPr="00795F17">
        <w:noBreakHyphen/>
      </w:r>
      <w:fldSimple w:instr=" SEQ Wykres \* ARABIC \s 1 ">
        <w:r w:rsidR="00550571">
          <w:rPr>
            <w:noProof/>
          </w:rPr>
          <w:t>1</w:t>
        </w:r>
      </w:fldSimple>
      <w:r w:rsidRPr="00795F17">
        <w:tab/>
        <w:t>Udział powierzchni poszczególnych regionów wodnych w powierzchni obszaru dorzecza Odry</w:t>
      </w:r>
      <w:bookmarkEnd w:id="35"/>
    </w:p>
    <w:p w14:paraId="41EB27A4" w14:textId="13EDDD79" w:rsidR="006F0E34" w:rsidRPr="00795F17" w:rsidRDefault="006F0E34" w:rsidP="0044393D">
      <w:pPr>
        <w:pStyle w:val="rdo"/>
      </w:pPr>
      <w:r w:rsidRPr="00795F17">
        <w:rPr>
          <w:lang w:eastAsia="zh-CN"/>
        </w:rPr>
        <w:t xml:space="preserve">Źródło: </w:t>
      </w:r>
      <w:r w:rsidR="00A62769" w:rsidRPr="00795F17">
        <w:rPr>
          <w:lang w:eastAsia="zh-CN"/>
        </w:rPr>
        <w:t>opracowanie własne</w:t>
      </w:r>
    </w:p>
    <w:p w14:paraId="22681578" w14:textId="5A07A70D" w:rsidR="001E0777" w:rsidRPr="00795F17" w:rsidRDefault="001E0777" w:rsidP="0044393D">
      <w:pPr>
        <w:rPr>
          <w:bCs/>
        </w:rPr>
      </w:pPr>
      <w:r w:rsidRPr="00795F17">
        <w:t>Ekoregiony oraz typy jcw</w:t>
      </w:r>
      <w:r w:rsidR="004E1DA2" w:rsidRPr="00795F17">
        <w:t>p</w:t>
      </w:r>
      <w:r w:rsidRPr="00795F17">
        <w:t xml:space="preserve"> RW, LW</w:t>
      </w:r>
      <w:r w:rsidR="004E1DA2" w:rsidRPr="00795F17">
        <w:t xml:space="preserve">, </w:t>
      </w:r>
      <w:r w:rsidRPr="00795F17">
        <w:t xml:space="preserve">TC i CW znajdujące się na </w:t>
      </w:r>
      <w:r w:rsidR="004E1DA2" w:rsidRPr="00795F17">
        <w:t xml:space="preserve">obszarze </w:t>
      </w:r>
      <w:r w:rsidRPr="00795F17">
        <w:t xml:space="preserve">dorzecza Odry </w:t>
      </w:r>
      <w:r w:rsidR="004E1DA2" w:rsidRPr="00795F17">
        <w:t>przedstawiono</w:t>
      </w:r>
      <w:r w:rsidR="0002015B" w:rsidRPr="00795F17">
        <w:t xml:space="preserve"> </w:t>
      </w:r>
      <w:r w:rsidRPr="00795F17">
        <w:t xml:space="preserve">w załączniku graficznym nr 2 do </w:t>
      </w:r>
      <w:r w:rsidR="00705704" w:rsidRPr="00795F17">
        <w:t>IIaPGW</w:t>
      </w:r>
      <w:r w:rsidRPr="00795F17">
        <w:t>.</w:t>
      </w:r>
    </w:p>
    <w:p w14:paraId="7CFF6AA7" w14:textId="1977C25C" w:rsidR="006F0E34" w:rsidRPr="00795F17" w:rsidRDefault="00024125" w:rsidP="0044393D">
      <w:pPr>
        <w:pStyle w:val="Nagwek5"/>
      </w:pPr>
      <w:r w:rsidRPr="00795F17">
        <w:t>Region wodny Górnej Odry</w:t>
      </w:r>
    </w:p>
    <w:p w14:paraId="74DD4673" w14:textId="54C19284" w:rsidR="009D7083" w:rsidRPr="00795F17" w:rsidRDefault="006F0E34" w:rsidP="0044393D">
      <w:r w:rsidRPr="00795F17">
        <w:t>Region wodny Górnej Odry zajmuje powierzchnię około 9</w:t>
      </w:r>
      <w:r w:rsidR="0002015B" w:rsidRPr="00795F17">
        <w:t> </w:t>
      </w:r>
      <w:r w:rsidRPr="00795F17">
        <w:t>425</w:t>
      </w:r>
      <w:r w:rsidR="0002015B" w:rsidRPr="00795F17">
        <w:t> </w:t>
      </w:r>
      <w:r w:rsidRPr="00795F17">
        <w:t>km</w:t>
      </w:r>
      <w:r w:rsidRPr="00795F17">
        <w:rPr>
          <w:position w:val="3"/>
          <w:vertAlign w:val="superscript"/>
        </w:rPr>
        <w:t>2</w:t>
      </w:r>
      <w:r w:rsidRPr="00795F17">
        <w:t xml:space="preserve">. Obejmuje górną część obszaru dorzecza Odry od granic państwa do ujścia </w:t>
      </w:r>
      <w:r w:rsidR="00F8105A" w:rsidRPr="00795F17">
        <w:t>Nysy Kłodzkiej</w:t>
      </w:r>
      <w:r w:rsidRPr="00795F17">
        <w:t>. Według podziału fizycznogeograficznego region wodny obejmuje</w:t>
      </w:r>
      <w:r w:rsidR="00875C94" w:rsidRPr="00795F17">
        <w:t>:</w:t>
      </w:r>
      <w:r w:rsidRPr="00795F17">
        <w:t xml:space="preserve"> Sudety Wschodnie i Nizinę Śląską od zachodu, Wyżynę Śląską od wschodu, od</w:t>
      </w:r>
      <w:r w:rsidR="00F8105A" w:rsidRPr="00795F17">
        <w:t> </w:t>
      </w:r>
      <w:r w:rsidRPr="00795F17">
        <w:t xml:space="preserve">południa Kotlinę Ostrawską, Pogórze Zachodniobeskidzkie oraz Beskidy Zachodnie. </w:t>
      </w:r>
    </w:p>
    <w:p w14:paraId="577D0287" w14:textId="4C4A5F5B" w:rsidR="00BC43A6" w:rsidRPr="00795F17" w:rsidRDefault="006F0E34" w:rsidP="0044393D">
      <w:r w:rsidRPr="00795F17">
        <w:t>Do najważniejszych prawobrzeżnych dopływów Odry w regionie wodnym Górnej Odry należą</w:t>
      </w:r>
      <w:r w:rsidR="00EF4DE3" w:rsidRPr="00795F17">
        <w:t>:</w:t>
      </w:r>
      <w:r w:rsidRPr="00795F17">
        <w:t xml:space="preserve"> Olza, Ruda, Bierawka</w:t>
      </w:r>
      <w:r w:rsidR="003F35C5" w:rsidRPr="00795F17">
        <w:t>,</w:t>
      </w:r>
      <w:r w:rsidRPr="00795F17">
        <w:t xml:space="preserve"> Kłodnica</w:t>
      </w:r>
      <w:r w:rsidR="003F35C5" w:rsidRPr="00795F17">
        <w:t xml:space="preserve"> i</w:t>
      </w:r>
      <w:r w:rsidRPr="00795F17">
        <w:t xml:space="preserve"> </w:t>
      </w:r>
      <w:r w:rsidR="003F35C5" w:rsidRPr="00795F17">
        <w:t xml:space="preserve">Mała Panew </w:t>
      </w:r>
      <w:r w:rsidRPr="00795F17">
        <w:t>natomiast najważniejszym</w:t>
      </w:r>
      <w:r w:rsidR="004375C6" w:rsidRPr="00795F17">
        <w:t>i</w:t>
      </w:r>
      <w:r w:rsidRPr="00795F17">
        <w:t xml:space="preserve"> lewobrzeżnym</w:t>
      </w:r>
      <w:r w:rsidR="004375C6" w:rsidRPr="00795F17">
        <w:t>i</w:t>
      </w:r>
      <w:r w:rsidRPr="00795F17">
        <w:t xml:space="preserve"> dopływ</w:t>
      </w:r>
      <w:r w:rsidR="004375C6" w:rsidRPr="00795F17">
        <w:t>a</w:t>
      </w:r>
      <w:r w:rsidRPr="00795F17">
        <w:t>m</w:t>
      </w:r>
      <w:r w:rsidR="004375C6" w:rsidRPr="00795F17">
        <w:t>i są:</w:t>
      </w:r>
      <w:r w:rsidRPr="00795F17">
        <w:t xml:space="preserve"> Psina</w:t>
      </w:r>
      <w:r w:rsidR="003F35C5" w:rsidRPr="00795F17">
        <w:t xml:space="preserve"> i Osobłoga </w:t>
      </w:r>
      <w:r w:rsidRPr="00795F17">
        <w:t>(cieki II rzędu). Całkowita długość sieci hydrograficznej zlewni Górnej Odry wynosi około 2</w:t>
      </w:r>
      <w:r w:rsidR="003730E6" w:rsidRPr="00795F17">
        <w:t> </w:t>
      </w:r>
      <w:r w:rsidRPr="00795F17">
        <w:t>125 km. Największe zbiorniki zaporowe w regionie to: Dzierżno Duże (o funkcjach przeciwpowodziowej, przyrodniczej i</w:t>
      </w:r>
      <w:r w:rsidR="002668EF" w:rsidRPr="00795F17">
        <w:t xml:space="preserve"> </w:t>
      </w:r>
      <w:r w:rsidRPr="00795F17">
        <w:t>krajobrazowej), Rybnicki (o funkcji hydroenergetycznej</w:t>
      </w:r>
      <w:r w:rsidR="001038E7" w:rsidRPr="00795F17">
        <w:t xml:space="preserve"> oraz rekreacyjnej</w:t>
      </w:r>
      <w:r w:rsidRPr="00795F17">
        <w:t>), Pławniowice (o funkcji rekreacyjnej), Dzierżno Małe (pełniący funkcj</w:t>
      </w:r>
      <w:r w:rsidR="001038E7" w:rsidRPr="00795F17">
        <w:t>ę</w:t>
      </w:r>
      <w:r w:rsidRPr="00795F17">
        <w:t xml:space="preserve"> </w:t>
      </w:r>
      <w:r w:rsidR="001038E7" w:rsidRPr="00795F17">
        <w:t>rekreacyjno-wypoczynkową, wykorzystywany również wędkarsko, w celu poprawy warunków żeglugowych na</w:t>
      </w:r>
      <w:r w:rsidR="0002015B" w:rsidRPr="00795F17">
        <w:t> </w:t>
      </w:r>
      <w:r w:rsidR="001038E7" w:rsidRPr="00795F17">
        <w:t xml:space="preserve">Kanale Gliwickim, spełnia również zadania </w:t>
      </w:r>
      <w:r w:rsidRPr="00795F17">
        <w:t>przeciwpowodziow</w:t>
      </w:r>
      <w:r w:rsidR="001038E7" w:rsidRPr="00795F17">
        <w:t>e oraz służy utrzymaniu przepływu nienaruszalnego</w:t>
      </w:r>
      <w:r w:rsidRPr="00795F17">
        <w:t>)</w:t>
      </w:r>
      <w:r w:rsidR="001038E7" w:rsidRPr="00795F17">
        <w:t>, Turawa (pełniący funkcję regulacyjną oraz rekreacyjno-wypoczynkową, w tym w</w:t>
      </w:r>
      <w:r w:rsidR="0002015B" w:rsidRPr="00795F17">
        <w:t> </w:t>
      </w:r>
      <w:r w:rsidR="001038E7" w:rsidRPr="00795F17">
        <w:t>zakresie żeglarstwa oraz wędkarstwa)</w:t>
      </w:r>
      <w:r w:rsidR="00000AD7" w:rsidRPr="00795F17">
        <w:t>, Racibórz Dolny (suchy zbiornik przeciwpowodziowy (polder))</w:t>
      </w:r>
      <w:r w:rsidRPr="00795F17">
        <w:t xml:space="preserve">. </w:t>
      </w:r>
    </w:p>
    <w:p w14:paraId="6572CA01" w14:textId="2EBF0EB2" w:rsidR="006F0E34" w:rsidRPr="00795F17" w:rsidRDefault="006F0E34" w:rsidP="0044393D">
      <w:r w:rsidRPr="00795F17">
        <w:t>Na przeważającej części regionu wodnego występuje równowaga zasilania podziemnego i</w:t>
      </w:r>
      <w:r w:rsidR="00BC43A6" w:rsidRPr="00795F17">
        <w:t> </w:t>
      </w:r>
      <w:r w:rsidRPr="00795F17">
        <w:t>powierzchniowego. Jedynie w</w:t>
      </w:r>
      <w:r w:rsidR="00FD7F19" w:rsidRPr="00795F17">
        <w:t> </w:t>
      </w:r>
      <w:r w:rsidRPr="00795F17">
        <w:t>północno-wschodniej części regionu wodnego Górnej Odry w odpływie całkowitym przeważa zasilanie podziemne.</w:t>
      </w:r>
    </w:p>
    <w:p w14:paraId="7FBC6665" w14:textId="5543CEE8" w:rsidR="006F0E34" w:rsidRPr="00795F17" w:rsidRDefault="006F0E34" w:rsidP="0044393D">
      <w:r w:rsidRPr="00795F17">
        <w:t>Region wodny Górnej Odry znajduje się w obrębie dwóch ekoregionów</w:t>
      </w:r>
      <w:r w:rsidR="00E165D1" w:rsidRPr="00795F17">
        <w:t xml:space="preserve"> (wykres 3-2)</w:t>
      </w:r>
      <w:r w:rsidRPr="00795F17">
        <w:t>. Są to: Równiny Wschodnie (8</w:t>
      </w:r>
      <w:r w:rsidR="00E4591E" w:rsidRPr="00795F17">
        <w:t>3</w:t>
      </w:r>
      <w:r w:rsidRPr="00795F17">
        <w:t>% powierzchni regionu) i Karpaty (17% powierzchni regionu).</w:t>
      </w:r>
    </w:p>
    <w:p w14:paraId="79B12F51" w14:textId="4A74BE29" w:rsidR="006F0E34" w:rsidRPr="00795F17" w:rsidRDefault="003F6782" w:rsidP="009175D2">
      <w:pPr>
        <w:pStyle w:val="wykrespolozenie"/>
        <w:rPr>
          <w:rFonts w:cs="Calibri"/>
          <w:color w:val="000000"/>
        </w:rPr>
      </w:pPr>
      <w:r w:rsidRPr="00795F17">
        <w:rPr>
          <w:noProof/>
          <w:lang w:eastAsia="pl-PL"/>
        </w:rPr>
        <w:drawing>
          <wp:inline distT="0" distB="0" distL="0" distR="0" wp14:anchorId="56DD4260" wp14:editId="0A444C44">
            <wp:extent cx="4320000" cy="2340000"/>
            <wp:effectExtent l="0" t="0" r="4445" b="3175"/>
            <wp:docPr id="1" name="Wykres 1">
              <a:extLst xmlns:a="http://schemas.openxmlformats.org/drawingml/2006/main">
                <a:ext uri="{FF2B5EF4-FFF2-40B4-BE49-F238E27FC236}">
                  <a16:creationId xmlns:a16="http://schemas.microsoft.com/office/drawing/2014/main" id="{6665F8FC-4F14-47CF-9701-E0A390A9FE24}"/>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D7135BB" w14:textId="6B8B5363" w:rsidR="006F0E34" w:rsidRPr="00795F17" w:rsidRDefault="006F0E34" w:rsidP="00B479EE">
      <w:pPr>
        <w:pStyle w:val="Wykres"/>
      </w:pPr>
      <w:bookmarkStart w:id="36" w:name="_Toc66272980"/>
      <w:bookmarkStart w:id="37" w:name="_Toc68703793"/>
      <w:r w:rsidRPr="00795F17">
        <w:t xml:space="preserve">Wykres </w:t>
      </w:r>
      <w:fldSimple w:instr=" STYLEREF 1 \s ">
        <w:r w:rsidR="00550571">
          <w:rPr>
            <w:noProof/>
          </w:rPr>
          <w:t>3</w:t>
        </w:r>
      </w:fldSimple>
      <w:r w:rsidR="008F17D7" w:rsidRPr="00795F17">
        <w:noBreakHyphen/>
      </w:r>
      <w:fldSimple w:instr=" SEQ Wykres \* ARABIC \s 1 ">
        <w:r w:rsidR="00550571">
          <w:rPr>
            <w:noProof/>
          </w:rPr>
          <w:t>2</w:t>
        </w:r>
      </w:fldSimple>
      <w:r w:rsidRPr="00795F17">
        <w:tab/>
        <w:t>Udział powierzchni poszczególnych ekoregionów w obrębie regionu wodnego Górnej Odry</w:t>
      </w:r>
      <w:bookmarkEnd w:id="36"/>
      <w:bookmarkEnd w:id="37"/>
      <w:r w:rsidRPr="00795F17">
        <w:t xml:space="preserve"> </w:t>
      </w:r>
    </w:p>
    <w:p w14:paraId="1B2711CA" w14:textId="2C5EEB12" w:rsidR="006F0E34" w:rsidRPr="00795F17" w:rsidRDefault="006F0E34" w:rsidP="0044393D">
      <w:pPr>
        <w:pStyle w:val="rdo"/>
      </w:pPr>
      <w:r w:rsidRPr="00795F17">
        <w:rPr>
          <w:lang w:eastAsia="zh-CN"/>
        </w:rPr>
        <w:t xml:space="preserve">Źródło: </w:t>
      </w:r>
      <w:r w:rsidR="00A62769" w:rsidRPr="00795F17">
        <w:rPr>
          <w:lang w:eastAsia="zh-CN"/>
        </w:rPr>
        <w:t>opracowanie własne</w:t>
      </w:r>
    </w:p>
    <w:p w14:paraId="44E23777" w14:textId="3F7FD549" w:rsidR="006F0E34" w:rsidRPr="00795F17" w:rsidRDefault="006F0E34" w:rsidP="0044393D">
      <w:r w:rsidRPr="00795F17">
        <w:t>Na podstawie danych Corine Land Cover</w:t>
      </w:r>
      <w:r w:rsidRPr="00795F17">
        <w:rPr>
          <w:rStyle w:val="Odwoanieprzypisudolnego"/>
          <w:rFonts w:asciiTheme="minorHAnsi" w:eastAsiaTheme="minorEastAsia" w:hAnsiTheme="minorHAnsi" w:cstheme="minorBidi"/>
          <w:color w:val="000000"/>
        </w:rPr>
        <w:footnoteReference w:id="3"/>
      </w:r>
      <w:r w:rsidRPr="00795F17">
        <w:t xml:space="preserve"> można stwierdzić, że największy udział w powierzchni regionu </w:t>
      </w:r>
      <w:r w:rsidR="00BC43A6" w:rsidRPr="00795F17">
        <w:t xml:space="preserve">wodnego </w:t>
      </w:r>
      <w:r w:rsidRPr="00795F17">
        <w:t xml:space="preserve">mają użytki rolne </w:t>
      </w:r>
      <w:r w:rsidR="00024125" w:rsidRPr="00795F17">
        <w:t>-</w:t>
      </w:r>
      <w:r w:rsidRPr="00795F17">
        <w:t xml:space="preserve"> około 58,9%, dalej lasy </w:t>
      </w:r>
      <w:r w:rsidR="00024125" w:rsidRPr="00795F17">
        <w:t>-</w:t>
      </w:r>
      <w:r w:rsidRPr="00795F17">
        <w:t xml:space="preserve"> około 26,4%, a tereny przekształcone antropogenicznie </w:t>
      </w:r>
      <w:r w:rsidR="00024125" w:rsidRPr="00795F17">
        <w:t>-</w:t>
      </w:r>
      <w:r w:rsidRPr="00795F17">
        <w:t xml:space="preserve"> około 11,9%. </w:t>
      </w:r>
      <w:r w:rsidRPr="00795F17">
        <w:rPr>
          <w:rFonts w:eastAsiaTheme="minorHAnsi" w:cstheme="minorHAnsi"/>
        </w:rPr>
        <w:t>Tereny pozostałe zajmują około 2,8%</w:t>
      </w:r>
      <w:r w:rsidR="00E165D1" w:rsidRPr="00795F17">
        <w:rPr>
          <w:rFonts w:eastAsiaTheme="minorHAnsi" w:cstheme="minorHAnsi"/>
        </w:rPr>
        <w:t xml:space="preserve"> (wykres 3-3)</w:t>
      </w:r>
      <w:r w:rsidR="005A44C0" w:rsidRPr="00795F17">
        <w:rPr>
          <w:rFonts w:eastAsiaTheme="minorHAnsi" w:cstheme="minorHAnsi"/>
        </w:rPr>
        <w:t>.</w:t>
      </w:r>
    </w:p>
    <w:p w14:paraId="3576BC34" w14:textId="26908781" w:rsidR="006F0E34" w:rsidRPr="00795F17" w:rsidRDefault="00A11AE4" w:rsidP="009175D2">
      <w:pPr>
        <w:pStyle w:val="wykrespolozenie"/>
        <w:rPr>
          <w:rFonts w:asciiTheme="minorHAnsi" w:eastAsiaTheme="minorHAnsi" w:hAnsiTheme="minorHAnsi" w:cstheme="minorHAnsi"/>
          <w:color w:val="000000"/>
        </w:rPr>
      </w:pPr>
      <w:r w:rsidRPr="00795F17">
        <w:rPr>
          <w:noProof/>
          <w:lang w:eastAsia="pl-PL"/>
        </w:rPr>
        <w:drawing>
          <wp:inline distT="0" distB="0" distL="0" distR="0" wp14:anchorId="11AB1C69" wp14:editId="7E2E98B2">
            <wp:extent cx="4330700" cy="2339975"/>
            <wp:effectExtent l="0" t="0" r="12700" b="3175"/>
            <wp:docPr id="237" name="Wykres 237">
              <a:extLst xmlns:a="http://schemas.openxmlformats.org/drawingml/2006/main">
                <a:ext uri="{FF2B5EF4-FFF2-40B4-BE49-F238E27FC236}">
                  <a16:creationId xmlns:a16="http://schemas.microsoft.com/office/drawing/2014/main" id="{00000000-0008-0000-0200-000005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71EE6EA" w14:textId="41A924F0" w:rsidR="006F0E34" w:rsidRPr="00795F17" w:rsidRDefault="006F0E34" w:rsidP="00B479EE">
      <w:pPr>
        <w:pStyle w:val="Wykres"/>
      </w:pPr>
      <w:bookmarkStart w:id="38" w:name="_Toc66272981"/>
      <w:bookmarkStart w:id="39" w:name="_Toc68703794"/>
      <w:r w:rsidRPr="00795F17">
        <w:t xml:space="preserve">Wykres </w:t>
      </w:r>
      <w:fldSimple w:instr=" STYLEREF 1 \s ">
        <w:r w:rsidR="00550571">
          <w:rPr>
            <w:noProof/>
          </w:rPr>
          <w:t>3</w:t>
        </w:r>
      </w:fldSimple>
      <w:r w:rsidR="008F17D7" w:rsidRPr="00795F17">
        <w:noBreakHyphen/>
      </w:r>
      <w:fldSimple w:instr=" SEQ Wykres \* ARABIC \s 1 ">
        <w:r w:rsidR="00550571">
          <w:rPr>
            <w:noProof/>
          </w:rPr>
          <w:t>3</w:t>
        </w:r>
      </w:fldSimple>
      <w:r w:rsidRPr="00795F17">
        <w:tab/>
        <w:t>Udział poszczególnych form zagospodarowania terenu regionu wodnego Górnej Odry</w:t>
      </w:r>
      <w:bookmarkEnd w:id="38"/>
      <w:bookmarkEnd w:id="39"/>
      <w:r w:rsidRPr="00795F17">
        <w:t xml:space="preserve"> </w:t>
      </w:r>
    </w:p>
    <w:p w14:paraId="678D788C" w14:textId="5C0EAEC6" w:rsidR="006F0E34" w:rsidRPr="00795F17" w:rsidRDefault="006F0E34" w:rsidP="0044393D">
      <w:pPr>
        <w:pStyle w:val="rdo"/>
      </w:pPr>
      <w:r w:rsidRPr="00795F17">
        <w:rPr>
          <w:lang w:eastAsia="zh-CN"/>
        </w:rPr>
        <w:t xml:space="preserve">Źródło: </w:t>
      </w:r>
      <w:r w:rsidR="00724997" w:rsidRPr="00795F17">
        <w:rPr>
          <w:lang w:eastAsia="zh-CN"/>
        </w:rPr>
        <w:t>opracowanie własne</w:t>
      </w:r>
      <w:r w:rsidRPr="00795F17">
        <w:rPr>
          <w:lang w:eastAsia="zh-CN"/>
        </w:rPr>
        <w:t xml:space="preserve"> na podstawie danych CLC</w:t>
      </w:r>
      <w:r w:rsidRPr="00795F17">
        <w:t xml:space="preserve"> 2018</w:t>
      </w:r>
    </w:p>
    <w:p w14:paraId="39566F06" w14:textId="6D19C05F" w:rsidR="006F0E34" w:rsidRPr="00795F17" w:rsidRDefault="006F0E34" w:rsidP="0044393D">
      <w:r w:rsidRPr="00795F17">
        <w:t>Do największych miast w regionie wodnym należą: Opole, Gliwice, Rybnik, Racibórz i Kędzierzyn-Koźle. Region wodny Górnej Odry jest położony w obrębie Górnośląskiego Okręgu Przemysłowego (GOP) oraz Rybnickiego Okręgu Węglowego. GOP jest zlokalizowany również w regionie wodnym Małej Wisły (leżącym na obszarze dorzecza Wisły, więc nieobjętym niniejszym planem). Leżący na granicy dwóch obszarów dorzeczy GOP funkcjonuje jako jeden twór powiązany infrastrukturą techniczną, wodociągową i kanalizacyjną. W GOP dominuje przemysł górniczy, hutniczy, transportowy, energetyczny, maszynowy i chemiczny, mający znaczący wpływ na wody powierzchniowe i</w:t>
      </w:r>
      <w:r w:rsidR="00FD7F19" w:rsidRPr="00795F17">
        <w:t> </w:t>
      </w:r>
      <w:r w:rsidRPr="00795F17">
        <w:t>podziemne.</w:t>
      </w:r>
    </w:p>
    <w:p w14:paraId="1C03DF08" w14:textId="72919A47" w:rsidR="006F0E34" w:rsidRPr="00795F17" w:rsidRDefault="00740B86" w:rsidP="0044393D">
      <w:pPr>
        <w:pStyle w:val="Nagwek5"/>
      </w:pPr>
      <w:r w:rsidRPr="00795F17">
        <w:t>Region wodny Środkowej Odry</w:t>
      </w:r>
    </w:p>
    <w:p w14:paraId="0334FACD" w14:textId="41F064FE" w:rsidR="00BA79E1" w:rsidRPr="00795F17" w:rsidRDefault="006F0E34" w:rsidP="0044393D">
      <w:r w:rsidRPr="00795F17">
        <w:t>Region wodny Środkowej Odry zajmuje powierzchnię około 33</w:t>
      </w:r>
      <w:r w:rsidR="0002015B" w:rsidRPr="00795F17">
        <w:t> </w:t>
      </w:r>
      <w:r w:rsidRPr="00795F17">
        <w:t>703</w:t>
      </w:r>
      <w:r w:rsidR="0002015B" w:rsidRPr="00795F17">
        <w:t> </w:t>
      </w:r>
      <w:r w:rsidRPr="00795F17">
        <w:t>km</w:t>
      </w:r>
      <w:r w:rsidRPr="00795F17">
        <w:rPr>
          <w:position w:val="3"/>
          <w:vertAlign w:val="superscript"/>
        </w:rPr>
        <w:t>2</w:t>
      </w:r>
      <w:r w:rsidRPr="00795F17">
        <w:t xml:space="preserve">. Obejmuje odcinek Odry rozpoczynający się </w:t>
      </w:r>
      <w:r w:rsidR="00DC700F" w:rsidRPr="00795F17">
        <w:t>od</w:t>
      </w:r>
      <w:r w:rsidRPr="00795F17">
        <w:t xml:space="preserve"> ujścia </w:t>
      </w:r>
      <w:r w:rsidR="00DC700F" w:rsidRPr="00795F17">
        <w:t>Nysy Kłodzkiej</w:t>
      </w:r>
      <w:r w:rsidRPr="00795F17">
        <w:t xml:space="preserve"> po ujście </w:t>
      </w:r>
      <w:r w:rsidR="00464223" w:rsidRPr="00795F17">
        <w:t>Warty</w:t>
      </w:r>
      <w:r w:rsidRPr="00795F17">
        <w:t>. Według podziału fizycznogeograficznego region wodny obejmuje tereny</w:t>
      </w:r>
      <w:r w:rsidR="00875C94" w:rsidRPr="00795F17">
        <w:t>:</w:t>
      </w:r>
      <w:r w:rsidRPr="00795F17">
        <w:t xml:space="preserve"> Niziny Śląskiej, Wyżyny Śląskiej, Wyżyny Woźnicko-Wieluńskiej, Przedgórza Sudeckiego, Sudetów Wschodnich, Sudetów Środkowych, Sudetów Zachodnich, Pogórza Zachodniosudeckiego, Niziny Śląsko-Łużyckiej, Wału Trzebnickiego, Obniżenia Milicko-Głogowskiego, Wzniesień Łużyckich, Obniżenia Łużyckiego, Wzniesień Zielonogórskich, Niziny Południowowielkopolskiej, Pojezierza Leszczyńskiego, Pradoliny Warciańsko-Odrzańskiej oraz Pojezierza Lubuskiego. </w:t>
      </w:r>
    </w:p>
    <w:p w14:paraId="6390F869" w14:textId="7E1462D4" w:rsidR="00D92A8B" w:rsidRPr="00795F17" w:rsidRDefault="006F0E34" w:rsidP="0044393D">
      <w:r w:rsidRPr="00795F17">
        <w:t xml:space="preserve">Do najważniejszych prawobrzeżnych dopływów Odry w regionie wodnym Środkowej Odry należą: </w:t>
      </w:r>
      <w:r w:rsidR="009D4D7F" w:rsidRPr="00795F17">
        <w:t>Obrzyca</w:t>
      </w:r>
      <w:r w:rsidRPr="00795F17">
        <w:t xml:space="preserve">, </w:t>
      </w:r>
      <w:r w:rsidR="009D4D7F" w:rsidRPr="00795F17">
        <w:t>Barycz, Widawa</w:t>
      </w:r>
      <w:r w:rsidRPr="00795F17">
        <w:t xml:space="preserve"> (cieki II rzędu). Ważniejsze lewostronne dopływy to: Nysa Kłodzka, Oława, Ślęza, Bystrzyca, Kaczawa, Bóbr oraz Nysa Łużycka (cieki II rzędu).</w:t>
      </w:r>
      <w:r w:rsidR="00BA79E1" w:rsidRPr="00795F17">
        <w:t xml:space="preserve"> </w:t>
      </w:r>
      <w:r w:rsidRPr="00795F17">
        <w:t>Całkowita długość sieci hydrograficznej zlewni Środkowej Odry wynosi około 22</w:t>
      </w:r>
      <w:r w:rsidR="003730E6" w:rsidRPr="00795F17">
        <w:t> </w:t>
      </w:r>
      <w:r w:rsidRPr="00795F17">
        <w:t>042 km. Największe zbiorniki zaporowe w</w:t>
      </w:r>
      <w:r w:rsidR="00C75BCB">
        <w:t> </w:t>
      </w:r>
      <w:r w:rsidRPr="00795F17">
        <w:t>regionie to: Leśna (o funkcjach retencyjnej i hydroenergetycznej), Bukówka (o</w:t>
      </w:r>
      <w:r w:rsidR="0002015B" w:rsidRPr="00795F17">
        <w:t xml:space="preserve"> </w:t>
      </w:r>
      <w:r w:rsidRPr="00795F17">
        <w:t>funkcjach retencyjnej i zbiornika wody pitnej), Słup (pełniący funkcję retencyjną), Nysa (o funkcjach retencyjnej i</w:t>
      </w:r>
      <w:r w:rsidR="0002015B" w:rsidRPr="00795F17">
        <w:t> </w:t>
      </w:r>
      <w:r w:rsidRPr="00795F17">
        <w:t>hydroenergetycznej), Kozielno (o funkcjach retencyjnej, rekreacyjnej i</w:t>
      </w:r>
      <w:r w:rsidR="008665C7" w:rsidRPr="00795F17">
        <w:t> </w:t>
      </w:r>
      <w:r w:rsidRPr="00795F17">
        <w:t xml:space="preserve">hydroenergetycznej). </w:t>
      </w:r>
    </w:p>
    <w:p w14:paraId="3AF92646" w14:textId="4C600495" w:rsidR="006F0E34" w:rsidRPr="00795F17" w:rsidRDefault="006F0E34" w:rsidP="0044393D">
      <w:r w:rsidRPr="00795F17">
        <w:t>W regionie wodnym przeważają obszary, na których występuje równowaga zasilania podziemnego z</w:t>
      </w:r>
      <w:r w:rsidR="003730E6" w:rsidRPr="00795F17">
        <w:t> </w:t>
      </w:r>
      <w:r w:rsidRPr="00795F17">
        <w:t>powierzchniowym (podziemne: 45-55%, powierzchniowe: 45-55% odpływu całkowitego). Na</w:t>
      </w:r>
      <w:r w:rsidR="003730E6" w:rsidRPr="00795F17">
        <w:t> </w:t>
      </w:r>
      <w:r w:rsidRPr="00795F17">
        <w:t>niewielkim obszarze w północnej części regionu wodnego występuje słaba przewaga zasilania podziemnego. W obrębie Sudetów występuje głównie słaba przewaga zasilania powierzchniowego (podziemne: 35-45%, powierzchniowe: 55-65% odpływu całkowitego), natomiast w południowo-zachodniej części regionu wodnego występuje znaczna przewaga zasilania powierzchniowego (podziemne: do 35%, powierzchniowe: ponad 65% odpływu całkowitego).</w:t>
      </w:r>
    </w:p>
    <w:p w14:paraId="28941FAC" w14:textId="189414CA" w:rsidR="00874D9E" w:rsidRPr="00795F17" w:rsidRDefault="006F0E34" w:rsidP="0044393D">
      <w:r w:rsidRPr="00795F17">
        <w:t>Region wodny Środkowej Odry znajduje się w obrębie dwóch ekoregionów</w:t>
      </w:r>
      <w:r w:rsidR="00C5075C" w:rsidRPr="00795F17">
        <w:t xml:space="preserve"> (wykres 3-4)</w:t>
      </w:r>
      <w:r w:rsidRPr="00795F17">
        <w:t xml:space="preserve">. </w:t>
      </w:r>
      <w:r w:rsidR="0002015B" w:rsidRPr="00795F17">
        <w:br/>
      </w:r>
      <w:r w:rsidRPr="00795F17">
        <w:t>Są to: Równiny Centralne (90% powierzchni regionu) i Wyżyny Centralne (</w:t>
      </w:r>
      <w:r w:rsidR="003730E6" w:rsidRPr="00795F17">
        <w:t>10</w:t>
      </w:r>
      <w:r w:rsidRPr="00795F17">
        <w:t>% powierzchni regionu).</w:t>
      </w:r>
    </w:p>
    <w:p w14:paraId="02175A85" w14:textId="25B29FE4" w:rsidR="006F0E34" w:rsidRPr="00795F17" w:rsidRDefault="000B2849" w:rsidP="009175D2">
      <w:pPr>
        <w:pStyle w:val="wykrespolozenie"/>
        <w:rPr>
          <w:rFonts w:cs="Calibri"/>
          <w:color w:val="000000"/>
        </w:rPr>
      </w:pPr>
      <w:r w:rsidRPr="00795F17">
        <w:rPr>
          <w:noProof/>
          <w:lang w:eastAsia="pl-PL"/>
        </w:rPr>
        <w:drawing>
          <wp:inline distT="0" distB="0" distL="0" distR="0" wp14:anchorId="50ACBC5A" wp14:editId="04353357">
            <wp:extent cx="4011430" cy="2340000"/>
            <wp:effectExtent l="0" t="0" r="8255" b="3175"/>
            <wp:docPr id="4" name="Wykres 4">
              <a:extLst xmlns:a="http://schemas.openxmlformats.org/drawingml/2006/main">
                <a:ext uri="{FF2B5EF4-FFF2-40B4-BE49-F238E27FC236}">
                  <a16:creationId xmlns:a16="http://schemas.microsoft.com/office/drawing/2014/main" id="{321D65DF-5A0E-48C4-8D5D-CB9A527F83B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4F845B5" w14:textId="73D96A55" w:rsidR="006F0E34" w:rsidRPr="00795F17" w:rsidRDefault="006F0E34" w:rsidP="00B479EE">
      <w:pPr>
        <w:pStyle w:val="Wykres"/>
      </w:pPr>
      <w:bookmarkStart w:id="40" w:name="_Toc66272982"/>
      <w:bookmarkStart w:id="41" w:name="_Toc68703795"/>
      <w:r w:rsidRPr="00795F17">
        <w:t xml:space="preserve">Wykres </w:t>
      </w:r>
      <w:fldSimple w:instr=" STYLEREF 1 \s ">
        <w:r w:rsidR="00550571">
          <w:rPr>
            <w:noProof/>
          </w:rPr>
          <w:t>3</w:t>
        </w:r>
      </w:fldSimple>
      <w:r w:rsidR="008F17D7" w:rsidRPr="00795F17">
        <w:noBreakHyphen/>
      </w:r>
      <w:fldSimple w:instr=" SEQ Wykres \* ARABIC \s 1 ">
        <w:r w:rsidR="00550571">
          <w:rPr>
            <w:noProof/>
          </w:rPr>
          <w:t>4</w:t>
        </w:r>
      </w:fldSimple>
      <w:r w:rsidRPr="00795F17">
        <w:tab/>
        <w:t>Udział powierzchni poszczególnych ekoregionów w obrębie regionu wodnego Środkowej Odry</w:t>
      </w:r>
      <w:bookmarkEnd w:id="40"/>
      <w:bookmarkEnd w:id="41"/>
      <w:r w:rsidRPr="00795F17">
        <w:t xml:space="preserve"> </w:t>
      </w:r>
    </w:p>
    <w:p w14:paraId="539713BB" w14:textId="78C63100" w:rsidR="006F0E34" w:rsidRPr="00795F17" w:rsidRDefault="006F0E34" w:rsidP="0044393D">
      <w:pPr>
        <w:pStyle w:val="rdo"/>
      </w:pPr>
      <w:r w:rsidRPr="00795F17">
        <w:rPr>
          <w:lang w:eastAsia="zh-CN"/>
        </w:rPr>
        <w:t xml:space="preserve">Źródło: </w:t>
      </w:r>
      <w:r w:rsidR="00A62769" w:rsidRPr="00795F17">
        <w:rPr>
          <w:lang w:eastAsia="zh-CN"/>
        </w:rPr>
        <w:t>opracowanie własne</w:t>
      </w:r>
    </w:p>
    <w:p w14:paraId="604F9C48" w14:textId="558FC61A" w:rsidR="006F0E34" w:rsidRPr="00795F17" w:rsidRDefault="006F0E34" w:rsidP="0044393D">
      <w:r w:rsidRPr="00795F17">
        <w:t xml:space="preserve">Największy udział w powierzchni regionu mają użytki rolne </w:t>
      </w:r>
      <w:r w:rsidR="00024125" w:rsidRPr="00795F17">
        <w:t>-</w:t>
      </w:r>
      <w:r w:rsidRPr="00795F17">
        <w:t xml:space="preserve"> około 55,6%, dalej lasy </w:t>
      </w:r>
      <w:r w:rsidR="00024125" w:rsidRPr="00795F17">
        <w:t>-</w:t>
      </w:r>
      <w:r w:rsidRPr="00795F17">
        <w:t xml:space="preserve"> około 33,9%, a</w:t>
      </w:r>
      <w:r w:rsidR="00AE68D4" w:rsidRPr="00795F17">
        <w:t> </w:t>
      </w:r>
      <w:r w:rsidRPr="00795F17">
        <w:t>powierzchnia terenów przekształconych antropogenicznie wynosi około 7,1%. Tereny pozostałe zajmują około 3,3%</w:t>
      </w:r>
      <w:r w:rsidR="00C5075C" w:rsidRPr="00795F17">
        <w:t xml:space="preserve"> (wykres 3-5)</w:t>
      </w:r>
      <w:r w:rsidR="00F15DD4" w:rsidRPr="00795F17">
        <w:t>.</w:t>
      </w:r>
      <w:r w:rsidR="00F15DD4" w:rsidRPr="00795F17">
        <w:rPr>
          <w:rStyle w:val="Odwoanieprzypisudolnego"/>
          <w:rFonts w:asciiTheme="minorHAnsi" w:eastAsiaTheme="minorHAnsi" w:hAnsiTheme="minorHAnsi" w:cstheme="minorHAnsi"/>
          <w:color w:val="000000"/>
        </w:rPr>
        <w:footnoteReference w:id="4"/>
      </w:r>
    </w:p>
    <w:p w14:paraId="42856350" w14:textId="6F6F75D4" w:rsidR="006F0E34" w:rsidRPr="00795F17" w:rsidRDefault="003F6CB0" w:rsidP="009175D2">
      <w:pPr>
        <w:pStyle w:val="wykrespolozenie"/>
        <w:rPr>
          <w:rFonts w:asciiTheme="minorHAnsi" w:hAnsiTheme="minorHAnsi" w:cstheme="minorHAnsi"/>
          <w:color w:val="003399"/>
          <w:lang w:eastAsia="zh-CN"/>
        </w:rPr>
      </w:pPr>
      <w:r w:rsidRPr="00795F17">
        <w:rPr>
          <w:noProof/>
          <w:lang w:eastAsia="pl-PL"/>
        </w:rPr>
        <w:drawing>
          <wp:inline distT="0" distB="0" distL="0" distR="0" wp14:anchorId="22084326" wp14:editId="648CCFB2">
            <wp:extent cx="4011430" cy="2340000"/>
            <wp:effectExtent l="0" t="0" r="8255" b="3175"/>
            <wp:docPr id="238" name="Wykres 238">
              <a:extLst xmlns:a="http://schemas.openxmlformats.org/drawingml/2006/main">
                <a:ext uri="{FF2B5EF4-FFF2-40B4-BE49-F238E27FC236}">
                  <a16:creationId xmlns:a16="http://schemas.microsoft.com/office/drawing/2014/main" id="{00000000-0008-0000-0200-000006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23FB9C0" w14:textId="67718B67" w:rsidR="006F0E34" w:rsidRPr="00795F17" w:rsidRDefault="006F0E34" w:rsidP="00B479EE">
      <w:pPr>
        <w:pStyle w:val="Wykres"/>
      </w:pPr>
      <w:bookmarkStart w:id="42" w:name="_Toc66272983"/>
      <w:bookmarkStart w:id="43" w:name="_Toc68703796"/>
      <w:r w:rsidRPr="00795F17">
        <w:t xml:space="preserve">Wykres </w:t>
      </w:r>
      <w:fldSimple w:instr=" STYLEREF 1 \s ">
        <w:r w:rsidR="00550571">
          <w:rPr>
            <w:noProof/>
          </w:rPr>
          <w:t>3</w:t>
        </w:r>
      </w:fldSimple>
      <w:r w:rsidR="008F17D7" w:rsidRPr="00795F17">
        <w:noBreakHyphen/>
      </w:r>
      <w:fldSimple w:instr=" SEQ Wykres \* ARABIC \s 1 ">
        <w:r w:rsidR="00550571">
          <w:rPr>
            <w:noProof/>
          </w:rPr>
          <w:t>5</w:t>
        </w:r>
      </w:fldSimple>
      <w:r w:rsidRPr="00795F17">
        <w:tab/>
        <w:t>Udział poszczególnych form zagospodarowania terenu regionu wodnego Środkowej Odry</w:t>
      </w:r>
      <w:bookmarkEnd w:id="42"/>
      <w:bookmarkEnd w:id="43"/>
    </w:p>
    <w:p w14:paraId="31C5AB61" w14:textId="25EAC5D3" w:rsidR="006F0E34" w:rsidRPr="00795F17" w:rsidRDefault="006F0E34" w:rsidP="0044393D">
      <w:pPr>
        <w:pStyle w:val="rdo"/>
      </w:pPr>
      <w:r w:rsidRPr="00795F17">
        <w:t xml:space="preserve">Źródło: </w:t>
      </w:r>
      <w:r w:rsidR="00A62769" w:rsidRPr="00795F17">
        <w:t>opracowanie własne na</w:t>
      </w:r>
      <w:r w:rsidRPr="00795F17">
        <w:t xml:space="preserve"> podstawie danych CLC 2018</w:t>
      </w:r>
    </w:p>
    <w:p w14:paraId="074C7DA9" w14:textId="2D311A58" w:rsidR="006F0E34" w:rsidRPr="00795F17" w:rsidRDefault="006F0E34" w:rsidP="0044393D">
      <w:r w:rsidRPr="00795F17">
        <w:t>Do największych miast w regionie wodnym należą: Wrocław, Wałbrzych, Legnica, Zielona Góra, Jelenia Góra i Głogów. Region wodny Środkowej Odry jest położony w obrębie Legnicko-Głogowskiego Okręgu Miedziowego (LGOM), na którego obszarze, o powierzchni ponad 400 km</w:t>
      </w:r>
      <w:r w:rsidRPr="00795F17">
        <w:rPr>
          <w:vertAlign w:val="superscript"/>
        </w:rPr>
        <w:t>2</w:t>
      </w:r>
      <w:r w:rsidRPr="00795F17">
        <w:t>, w trzech zakładach górniczych (Lubin, Rudna oraz Polkowice-Sieroszowice) prowadzona jest podziemna eksploatacja rud miedzi. Przy</w:t>
      </w:r>
      <w:r w:rsidR="002668EF" w:rsidRPr="00795F17">
        <w:t> </w:t>
      </w:r>
      <w:r w:rsidRPr="00795F17">
        <w:t>wydobyciu miedzi dokonywane są również zrzuty wód kopalnianych do wód powierzchniowych. Dodatkowym obciążeniem dla środowiska wodnego są huty metali nieżelaznych</w:t>
      </w:r>
      <w:r w:rsidR="00AE3AB6">
        <w:t>.</w:t>
      </w:r>
    </w:p>
    <w:p w14:paraId="13A10B08" w14:textId="780428B4" w:rsidR="006F0E34" w:rsidRPr="00795F17" w:rsidRDefault="006F0E34" w:rsidP="0044393D">
      <w:r w:rsidRPr="00795F17">
        <w:t>W granicach regionu wodnego Środkowej Odry znajdują są również pokłady węgla brunatnego na</w:t>
      </w:r>
      <w:r w:rsidR="00AE68D4" w:rsidRPr="00795F17">
        <w:t> </w:t>
      </w:r>
      <w:r w:rsidRPr="00795F17">
        <w:t xml:space="preserve">obszarze tak zwanego Worka Turoszowskiego. </w:t>
      </w:r>
      <w:r w:rsidR="00B234EB">
        <w:t>W</w:t>
      </w:r>
      <w:r w:rsidRPr="00795F17">
        <w:t>ydobycie surowców mineralnych, takich jak wapienie i margle, ma znaczny wpływ na ilość wód podziemnych. Woda z odwodnienia tego typu kopalni jest wypompowywana głównie do wód powierzchniowych. Niewielka ilość wód pochodzących z odwodnienia kopalni jest wykorzystywana na</w:t>
      </w:r>
      <w:r w:rsidR="00AE68D4" w:rsidRPr="00795F17">
        <w:t> </w:t>
      </w:r>
      <w:r w:rsidRPr="00795F17">
        <w:t xml:space="preserve">cele komunalne i przemysłowe. </w:t>
      </w:r>
    </w:p>
    <w:p w14:paraId="038EEA42" w14:textId="53ABFACC" w:rsidR="006F0E34" w:rsidRPr="00795F17" w:rsidRDefault="006F0E34" w:rsidP="0044393D">
      <w:r w:rsidRPr="00795F17">
        <w:t>Ponadto w obrębie regionu wodnego Środkowej Odry występuje Wrocławski Okręg Przemysłowy z</w:t>
      </w:r>
      <w:r w:rsidR="008665C7" w:rsidRPr="00795F17">
        <w:t> </w:t>
      </w:r>
      <w:r w:rsidRPr="00795F17">
        <w:t xml:space="preserve">przemysłem maszynowo-metalowym, środków transportu, spożywczym, elektronicznym, metalowym, odzieżowym i chemicznym. </w:t>
      </w:r>
    </w:p>
    <w:p w14:paraId="1CBDA60B" w14:textId="606FF35D" w:rsidR="006F0E34" w:rsidRPr="00795F17" w:rsidRDefault="00EF1C89" w:rsidP="0044393D">
      <w:pPr>
        <w:pStyle w:val="Nagwek5"/>
      </w:pPr>
      <w:r w:rsidRPr="00795F17">
        <w:t>Region wodny Dolnej Odry i Przymorza Zachodniego</w:t>
      </w:r>
    </w:p>
    <w:p w14:paraId="11C98BF8" w14:textId="05370461" w:rsidR="00A02759" w:rsidRPr="00795F17" w:rsidRDefault="006F0E34" w:rsidP="0044393D">
      <w:r w:rsidRPr="00795F17">
        <w:t xml:space="preserve">Region wodny Dolnej Odry i Przymorza Zachodniego zajmuje powierzchnię około </w:t>
      </w:r>
      <w:r w:rsidR="00CC34A6" w:rsidRPr="00CC34A6">
        <w:t>19</w:t>
      </w:r>
      <w:r w:rsidR="00CC34A6">
        <w:t> </w:t>
      </w:r>
      <w:r w:rsidR="00CC34A6" w:rsidRPr="00CC34A6">
        <w:t>265</w:t>
      </w:r>
      <w:r w:rsidR="00CC34A6">
        <w:t xml:space="preserve"> </w:t>
      </w:r>
      <w:r w:rsidRPr="00795F17">
        <w:t>km</w:t>
      </w:r>
      <w:r w:rsidRPr="00795F17">
        <w:rPr>
          <w:position w:val="3"/>
          <w:vertAlign w:val="superscript"/>
        </w:rPr>
        <w:t>2</w:t>
      </w:r>
      <w:r w:rsidRPr="00795F17">
        <w:t xml:space="preserve">. Obejmuje odcinek Odry, który rozpoczyna się od ujścia </w:t>
      </w:r>
      <w:r w:rsidR="00464223" w:rsidRPr="00795F17">
        <w:t>Warty</w:t>
      </w:r>
      <w:r w:rsidRPr="00795F17">
        <w:t>, natomiast kończy się ujściem Odry do</w:t>
      </w:r>
      <w:r w:rsidR="00DB2292" w:rsidRPr="00795F17">
        <w:t> </w:t>
      </w:r>
      <w:r w:rsidRPr="00795F17">
        <w:t>Roztoki Odrzańskiej</w:t>
      </w:r>
      <w:r w:rsidR="008472FE">
        <w:t xml:space="preserve"> wraz z obszarem dorzecza </w:t>
      </w:r>
      <w:r w:rsidR="008472FE" w:rsidRPr="008472FE">
        <w:t>Ücker</w:t>
      </w:r>
      <w:r w:rsidR="008472FE">
        <w:t xml:space="preserve"> włączonym do re</w:t>
      </w:r>
      <w:r w:rsidR="006E5B0D">
        <w:t>gionu wodnego Dolnej Odry i Przymorza Zachodniego ustawą pr.w.</w:t>
      </w:r>
      <w:r w:rsidRPr="00795F17">
        <w:t xml:space="preserve"> Według podziału fizycznogeograficznego region wodny obejmuje w</w:t>
      </w:r>
      <w:r w:rsidR="00AE68D4" w:rsidRPr="00795F17">
        <w:t> </w:t>
      </w:r>
      <w:r w:rsidRPr="00795F17">
        <w:t xml:space="preserve">całości makroregion Pobrzeża Szczecińskiego oraz fragmentarycznie następujące makroregiony: Pobrzeże Koszalińskie, Pojezierze Zachodniopomorskie, Pojezierze Południowopomorskie, Pradolina Toruńsko-Eberswaldzka, Pojezierze Lubuskie i Pradolina Warciańsko-Odrzańska. </w:t>
      </w:r>
    </w:p>
    <w:p w14:paraId="00BE2A96" w14:textId="7BE30146" w:rsidR="006F0E34" w:rsidRPr="00795F17" w:rsidRDefault="006F0E34" w:rsidP="0044393D">
      <w:r w:rsidRPr="00795F17">
        <w:t>Do największych dopływów Odry w regionie wodnym należą rzeki: Myśla, Kurzyca, Słubia, Rurzyca, Tywa, Płonia, Ina oraz Gunica (cieki II rzędu). Region wodny Dolnej Odry i Przymorza Zachodniego obejmuje także zlewisko Bałtyku. Najistotniejszymi ciekami Przymorza są rzeki: Rega, Parsęta wraz z</w:t>
      </w:r>
      <w:r w:rsidR="00ED7BEE">
        <w:t> </w:t>
      </w:r>
      <w:r w:rsidRPr="00795F17">
        <w:t>Radwią, Czerwona oraz Wieprza wraz z największym dopływem Grabową (cieki I rzędu).</w:t>
      </w:r>
      <w:r w:rsidR="00BA79E1" w:rsidRPr="00795F17">
        <w:t xml:space="preserve"> </w:t>
      </w:r>
      <w:r w:rsidRPr="00795F17">
        <w:t>Całkowita długość sieci hydrograficznej zlewni Dolnej Odry i Przymorza Zachodniego wynosi około 7</w:t>
      </w:r>
      <w:r w:rsidR="00ED7BEE">
        <w:t> </w:t>
      </w:r>
      <w:r w:rsidRPr="00795F17">
        <w:t>528 km. Ponadto w regionie wodnym Dolnej Odry i Przymorza Zachodniego znajduje się ponad tysiąc jezior, z</w:t>
      </w:r>
      <w:r w:rsidR="00ED7BEE">
        <w:t> </w:t>
      </w:r>
      <w:r w:rsidRPr="00795F17">
        <w:t>czego największe to jeziora Dąbie, Miedwie, Jamno i Bukowo. Na terenie pojezierzy występują liczne obszary bezodpływowe. Zlokalizowany jest tu także Zalew Szczeciński, którego znaczna część znajduje się w granicach Polski (410 km</w:t>
      </w:r>
      <w:r w:rsidRPr="00795F17">
        <w:rPr>
          <w:vertAlign w:val="superscript"/>
        </w:rPr>
        <w:t>2</w:t>
      </w:r>
      <w:r w:rsidRPr="00795F17">
        <w:t xml:space="preserve"> z całkowitej powierzchni równej 687 km</w:t>
      </w:r>
      <w:r w:rsidRPr="00795F17">
        <w:rPr>
          <w:vertAlign w:val="superscript"/>
        </w:rPr>
        <w:t>2</w:t>
      </w:r>
      <w:r w:rsidRPr="00795F17">
        <w:t>).</w:t>
      </w:r>
    </w:p>
    <w:p w14:paraId="1A747CEF" w14:textId="77777777" w:rsidR="006F0E34" w:rsidRPr="00795F17" w:rsidRDefault="006F0E34" w:rsidP="0044393D">
      <w:r w:rsidRPr="00795F17">
        <w:t>Największe zbiorniki zaporowe w regionie to: Rosnowo (pełniący funkcje przeciwpowodziową, hydroenergetyczną i rekreacyjną), Hajka (zbiornik wyrównawczy dla zbiornika Rosnowo, pełniący funkcję hydroenergetyczną), Likowo (zbiornik zaporowy pełniący funkcję hydroenergetyczną), Rejowice (zbiornik retencyjny pełniący funkcję hydroenergetyczną), Żurawie (o funkcji retencyjnej) oraz zbiornik Połczyn Zdrój (pełniący funkcje przeciwpowodziową i hydroenergetyczną).</w:t>
      </w:r>
    </w:p>
    <w:p w14:paraId="01E99866" w14:textId="77777777" w:rsidR="006F0E34" w:rsidRPr="00795F17" w:rsidRDefault="006F0E34" w:rsidP="0044393D">
      <w:r w:rsidRPr="00795F17">
        <w:t xml:space="preserve">Region wodny Dolnej Odry i Przymorza Zachodniego znajduje się całkowicie w obrębie jednego ekoregionu. Są nim Równiny Centralne (100% powierzchni regionu). </w:t>
      </w:r>
    </w:p>
    <w:p w14:paraId="7988292D" w14:textId="1EC250CB" w:rsidR="006F0E34" w:rsidRPr="00795F17" w:rsidRDefault="006F0E34" w:rsidP="0044393D">
      <w:r w:rsidRPr="00795F17">
        <w:t>Na podstawie danych Corine Land Cover</w:t>
      </w:r>
      <w:r w:rsidRPr="00795F17">
        <w:rPr>
          <w:rStyle w:val="Odwoanieprzypisudolnego"/>
          <w:rFonts w:asciiTheme="minorHAnsi" w:eastAsiaTheme="minorEastAsia" w:hAnsiTheme="minorHAnsi" w:cstheme="minorBidi"/>
          <w:color w:val="000000"/>
        </w:rPr>
        <w:footnoteReference w:id="5"/>
      </w:r>
      <w:r w:rsidRPr="00795F17">
        <w:t xml:space="preserve"> można stwierdzić, że największy udział w powierzchni regionu mają użytki rolne </w:t>
      </w:r>
      <w:r w:rsidR="00024125" w:rsidRPr="00795F17">
        <w:t>-</w:t>
      </w:r>
      <w:r w:rsidRPr="00795F17">
        <w:t xml:space="preserve"> około 58,4%, dalej lasy </w:t>
      </w:r>
      <w:r w:rsidR="00024125" w:rsidRPr="00795F17">
        <w:t>-</w:t>
      </w:r>
      <w:r w:rsidRPr="00795F17">
        <w:t xml:space="preserve"> około 32,5%, a tereny przekształcone antropogenicznie </w:t>
      </w:r>
      <w:r w:rsidR="00024125" w:rsidRPr="00795F17">
        <w:t>-</w:t>
      </w:r>
      <w:r w:rsidRPr="00795F17">
        <w:t xml:space="preserve"> około 4,6%. </w:t>
      </w:r>
      <w:r w:rsidRPr="00795F17">
        <w:rPr>
          <w:rFonts w:eastAsiaTheme="minorHAnsi" w:cstheme="minorHAnsi"/>
        </w:rPr>
        <w:t>Tereny pozostałe zajmują około 4,5%</w:t>
      </w:r>
      <w:r w:rsidR="00C5075C" w:rsidRPr="00795F17">
        <w:rPr>
          <w:rFonts w:eastAsiaTheme="minorHAnsi" w:cstheme="minorHAnsi"/>
        </w:rPr>
        <w:t xml:space="preserve"> (wykres 3-6)</w:t>
      </w:r>
      <w:r w:rsidRPr="00795F17">
        <w:rPr>
          <w:rFonts w:eastAsiaTheme="minorHAnsi" w:cstheme="minorHAnsi"/>
        </w:rPr>
        <w:t>.</w:t>
      </w:r>
    </w:p>
    <w:p w14:paraId="685345FA" w14:textId="51814EF9" w:rsidR="00EF1C89" w:rsidRPr="00795F17" w:rsidRDefault="003F6CB0" w:rsidP="009175D2">
      <w:pPr>
        <w:pStyle w:val="wykrespolozenie"/>
      </w:pPr>
      <w:r w:rsidRPr="00795F17">
        <w:rPr>
          <w:noProof/>
          <w:lang w:eastAsia="pl-PL"/>
        </w:rPr>
        <w:drawing>
          <wp:inline distT="0" distB="0" distL="0" distR="0" wp14:anchorId="68BF83D1" wp14:editId="4EB4E5A5">
            <wp:extent cx="4320000" cy="2340000"/>
            <wp:effectExtent l="0" t="0" r="4445" b="3175"/>
            <wp:docPr id="239" name="Wykres 239">
              <a:extLst xmlns:a="http://schemas.openxmlformats.org/drawingml/2006/main">
                <a:ext uri="{FF2B5EF4-FFF2-40B4-BE49-F238E27FC236}">
                  <a16:creationId xmlns:a16="http://schemas.microsoft.com/office/drawing/2014/main" id="{00000000-0008-0000-0200-000007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7A09AAC" w14:textId="291D02FE" w:rsidR="006F0E34" w:rsidRPr="00795F17" w:rsidRDefault="00EF1C89" w:rsidP="00B479EE">
      <w:pPr>
        <w:pStyle w:val="Wykres"/>
      </w:pPr>
      <w:bookmarkStart w:id="44" w:name="_Toc66272984"/>
      <w:bookmarkStart w:id="45" w:name="_Toc68703797"/>
      <w:r w:rsidRPr="00795F17">
        <w:t xml:space="preserve">Wykres </w:t>
      </w:r>
      <w:fldSimple w:instr=" STYLEREF 1 \s ">
        <w:r w:rsidR="00550571">
          <w:rPr>
            <w:noProof/>
          </w:rPr>
          <w:t>3</w:t>
        </w:r>
      </w:fldSimple>
      <w:r w:rsidR="008F17D7" w:rsidRPr="00795F17">
        <w:noBreakHyphen/>
      </w:r>
      <w:fldSimple w:instr=" SEQ Wykres \* ARABIC \s 1 ">
        <w:r w:rsidR="00550571">
          <w:rPr>
            <w:noProof/>
          </w:rPr>
          <w:t>6</w:t>
        </w:r>
      </w:fldSimple>
      <w:r w:rsidRPr="00795F17">
        <w:tab/>
        <w:t>Udział poszczególnych form zagospodarowania terenu regionu wodnego Dolnej Odry i</w:t>
      </w:r>
      <w:r w:rsidR="00703397" w:rsidRPr="00795F17">
        <w:t> </w:t>
      </w:r>
      <w:r w:rsidRPr="00795F17">
        <w:t>Przymorza Zachodniego</w:t>
      </w:r>
      <w:bookmarkEnd w:id="44"/>
      <w:bookmarkEnd w:id="45"/>
    </w:p>
    <w:p w14:paraId="1AC2F3D9" w14:textId="25C9305F" w:rsidR="006F0E34" w:rsidRPr="00795F17" w:rsidRDefault="006F0E34" w:rsidP="0044393D">
      <w:pPr>
        <w:pStyle w:val="rdo"/>
      </w:pPr>
      <w:r w:rsidRPr="00795F17">
        <w:t xml:space="preserve">Źródło: </w:t>
      </w:r>
      <w:r w:rsidR="00A62769" w:rsidRPr="00795F17">
        <w:t>opracowanie własne na</w:t>
      </w:r>
      <w:r w:rsidRPr="00795F17">
        <w:t xml:space="preserve"> podstawie danych CLC 2018</w:t>
      </w:r>
    </w:p>
    <w:p w14:paraId="44118693" w14:textId="77A98212" w:rsidR="006F0E34" w:rsidRPr="00795F17" w:rsidRDefault="006F0E34" w:rsidP="0044393D">
      <w:r w:rsidRPr="00795F17">
        <w:t xml:space="preserve">Do największych miast w regionie wodnym należą: Szczecin, Koszalin, Świnoujście i Stargard. Region wodny Dolnej Odry i Przymorza Zachodniego jest mocno zróżnicowany. Zlokalizowane </w:t>
      </w:r>
      <w:r w:rsidR="00DB2292" w:rsidRPr="00795F17">
        <w:br/>
      </w:r>
      <w:r w:rsidRPr="00795F17">
        <w:t>są tu jednocześnie duże aglomeracje oraz tereny bardzo słabo zaludnione. Północno-zachodnia część regionu jest bardziej uprzemysłowiona od części wschodniej. Ma to związek z silnie rozwiniętą w tym regionie gospodarką morską oraz przebiegającą na Odrze granicą państwową z Niemcami.</w:t>
      </w:r>
    </w:p>
    <w:p w14:paraId="6F649ED3" w14:textId="57D64F53" w:rsidR="006F0E34" w:rsidRPr="00795F17" w:rsidRDefault="006F0E34" w:rsidP="0044393D">
      <w:r w:rsidRPr="00795F17">
        <w:t xml:space="preserve">W obrębie Szczecińskiego Okręgu Przemysłowego wyróżnia się następujące główne ośrodki: Szczecin, Police, Skolwin, Gryfino i Goleniów. Ze względu na bliskość morza dominuje przemysł stoczniowy oraz maszynowy, pozostałe gałęzie dotyczą przemysłu chemicznego (Grupa Azoty Zakłady Chemiczne), spożywczego i energetycznego (elektrownia Dolna Odra w Nowym Czarnowie). Głównym czynnikiem powstania Szczecińskiego Okręgu Przemysłowego jest bliskość i dostęp do Morza Bałtyckiego. </w:t>
      </w:r>
      <w:r w:rsidR="00C7083C" w:rsidRPr="00795F17">
        <w:t>Ww.</w:t>
      </w:r>
      <w:r w:rsidR="00DB2292" w:rsidRPr="00795F17">
        <w:t> </w:t>
      </w:r>
      <w:r w:rsidR="00C7083C" w:rsidRPr="00795F17">
        <w:t>o</w:t>
      </w:r>
      <w:r w:rsidRPr="00795F17">
        <w:t xml:space="preserve">środki </w:t>
      </w:r>
      <w:r w:rsidR="00C7083C" w:rsidRPr="00795F17">
        <w:t xml:space="preserve">przemysłowe </w:t>
      </w:r>
      <w:r w:rsidRPr="00795F17">
        <w:t>znajdują się w granicach Pojezierza Szczecińskiego.</w:t>
      </w:r>
    </w:p>
    <w:p w14:paraId="022DF44D" w14:textId="4144AC08" w:rsidR="006F0E34" w:rsidRPr="00795F17" w:rsidRDefault="00524EA5" w:rsidP="0044393D">
      <w:pPr>
        <w:pStyle w:val="Nagwek5"/>
      </w:pPr>
      <w:r w:rsidRPr="00795F17">
        <w:t>Region wodny Warty</w:t>
      </w:r>
      <w:r w:rsidR="006F0E34" w:rsidRPr="00795F17">
        <w:rPr>
          <w:vertAlign w:val="superscript"/>
        </w:rPr>
        <w:footnoteReference w:id="6"/>
      </w:r>
    </w:p>
    <w:p w14:paraId="3801D3F6" w14:textId="28B389ED" w:rsidR="006F0E34" w:rsidRPr="00795F17" w:rsidRDefault="006F0E34" w:rsidP="0044393D">
      <w:r w:rsidRPr="00795F17">
        <w:t>Region wodny Warty zajmuje powierzchnię około 37</w:t>
      </w:r>
      <w:r w:rsidR="00DB2292" w:rsidRPr="00795F17">
        <w:t> </w:t>
      </w:r>
      <w:r w:rsidRPr="00795F17">
        <w:t>173</w:t>
      </w:r>
      <w:r w:rsidR="00DB2292" w:rsidRPr="00795F17">
        <w:t> </w:t>
      </w:r>
      <w:r w:rsidRPr="00795F17">
        <w:t>km</w:t>
      </w:r>
      <w:r w:rsidRPr="00795F17">
        <w:rPr>
          <w:position w:val="3"/>
          <w:vertAlign w:val="superscript"/>
        </w:rPr>
        <w:t>2</w:t>
      </w:r>
      <w:r w:rsidRPr="00795F17">
        <w:t>. Obejmuje zlewnię Warty od źródeł po</w:t>
      </w:r>
      <w:r w:rsidR="00AE68D4" w:rsidRPr="00795F17">
        <w:t> </w:t>
      </w:r>
      <w:r w:rsidRPr="00795F17">
        <w:t xml:space="preserve">ujście do Odry w okolicach Kostrzyna. Warta jest najdłuższym dopływem Odry o długości 793,5 km. </w:t>
      </w:r>
    </w:p>
    <w:p w14:paraId="392D61BB" w14:textId="5544536B" w:rsidR="006F0E34" w:rsidRPr="00795F17" w:rsidRDefault="006F0E34" w:rsidP="0044393D">
      <w:r w:rsidRPr="00795F17">
        <w:t>Najistotniejszymi ciekami regionu wodnego Warty są rzeki: Warta,</w:t>
      </w:r>
      <w:r w:rsidR="009D4D7F" w:rsidRPr="00795F17">
        <w:t xml:space="preserve"> </w:t>
      </w:r>
      <w:r w:rsidR="00D26B1A" w:rsidRPr="00795F17">
        <w:t>Obra, Prosna, Ner, Wełna, Widawka, Liswarta.</w:t>
      </w:r>
    </w:p>
    <w:p w14:paraId="1D0B19DA" w14:textId="77777777" w:rsidR="006F0E34" w:rsidRPr="00795F17" w:rsidRDefault="006F0E34" w:rsidP="0044393D">
      <w:r w:rsidRPr="00795F17">
        <w:t xml:space="preserve">W regionie wodnym zlokalizowane są dwa sztuczne zbiorniki wodne: Jeziorsko (o funkcjach retencyjnej i hydroenergetycznej) oraz Poraj (o funkcji retencyjnej). </w:t>
      </w:r>
    </w:p>
    <w:p w14:paraId="4DEB8EA5" w14:textId="7874B163" w:rsidR="006F0E34" w:rsidRPr="00795F17" w:rsidRDefault="006F0E34" w:rsidP="0044393D">
      <w:r w:rsidRPr="00795F17">
        <w:t xml:space="preserve">Na </w:t>
      </w:r>
      <w:r w:rsidR="00550814" w:rsidRPr="00795F17">
        <w:t xml:space="preserve">obszarze </w:t>
      </w:r>
      <w:r w:rsidRPr="00795F17">
        <w:t xml:space="preserve">regionu wodnego Warty występuje zarówno zasilanie powierzchniowe jak i podziemne. Udział zasilania podziemnego w całkowitym odpływie rocznym waha się od </w:t>
      </w:r>
      <w:r w:rsidR="00EF4C96" w:rsidRPr="00795F17">
        <w:t xml:space="preserve">50% na Nizinach Środkowopolskich do </w:t>
      </w:r>
      <w:r w:rsidRPr="00795F17">
        <w:t>55-65%</w:t>
      </w:r>
      <w:r w:rsidR="00EF4C96" w:rsidRPr="00795F17">
        <w:t xml:space="preserve"> </w:t>
      </w:r>
      <w:r w:rsidRPr="00795F17">
        <w:t xml:space="preserve">na Pojezierzu Wielkopolskim i w górnej części regionu, aż do powyżej 65% m.in. w obszarze </w:t>
      </w:r>
      <w:r w:rsidR="00304135" w:rsidRPr="00795F17">
        <w:t xml:space="preserve">środkowej </w:t>
      </w:r>
      <w:r w:rsidRPr="00795F17">
        <w:t>Warty.</w:t>
      </w:r>
    </w:p>
    <w:p w14:paraId="60CC3099" w14:textId="77777777" w:rsidR="006F0E34" w:rsidRPr="00795F17" w:rsidRDefault="006F0E34" w:rsidP="0044393D">
      <w:r w:rsidRPr="00795F17">
        <w:t xml:space="preserve">Region wodny Warty znajduje się całkowicie w obrębie jednego ekoregionu. Są nim Równiny Centralne (100% powierzchni regionu). </w:t>
      </w:r>
    </w:p>
    <w:p w14:paraId="14714390" w14:textId="52C85AC9" w:rsidR="006F0E34" w:rsidRPr="00795F17" w:rsidRDefault="006F0E34" w:rsidP="0044393D">
      <w:r w:rsidRPr="00795F17">
        <w:t>Na podstawie danych Corine Land Cover</w:t>
      </w:r>
      <w:r w:rsidRPr="00795F17">
        <w:rPr>
          <w:rStyle w:val="Odwoanieprzypisudolnego"/>
          <w:rFonts w:asciiTheme="minorHAnsi" w:eastAsiaTheme="minorEastAsia" w:hAnsiTheme="minorHAnsi" w:cstheme="minorBidi"/>
          <w:color w:val="000000"/>
        </w:rPr>
        <w:footnoteReference w:id="7"/>
      </w:r>
      <w:r w:rsidRPr="00795F17">
        <w:t xml:space="preserve"> można stwierdzić, że największy udział w powierzchni regionu mają użytki rolne </w:t>
      </w:r>
      <w:r w:rsidR="00024125" w:rsidRPr="00795F17">
        <w:t>-</w:t>
      </w:r>
      <w:r w:rsidRPr="00795F17">
        <w:t xml:space="preserve"> około 65%, dalej lasy </w:t>
      </w:r>
      <w:r w:rsidR="00024125" w:rsidRPr="00795F17">
        <w:t>-</w:t>
      </w:r>
      <w:r w:rsidRPr="00795F17">
        <w:t xml:space="preserve"> około 26%, a tereny przekształcone antropogenicznie </w:t>
      </w:r>
      <w:r w:rsidR="00024125" w:rsidRPr="00795F17">
        <w:t>-</w:t>
      </w:r>
      <w:r w:rsidRPr="00795F17">
        <w:t xml:space="preserve"> około 6%. </w:t>
      </w:r>
      <w:r w:rsidRPr="00795F17">
        <w:rPr>
          <w:rFonts w:eastAsiaTheme="minorHAnsi" w:cstheme="minorHAnsi"/>
        </w:rPr>
        <w:t xml:space="preserve">Tereny pozostałe zajmują około </w:t>
      </w:r>
      <w:r w:rsidR="0057326B">
        <w:rPr>
          <w:rFonts w:eastAsiaTheme="minorHAnsi" w:cstheme="minorHAnsi"/>
        </w:rPr>
        <w:t>3</w:t>
      </w:r>
      <w:r w:rsidRPr="00795F17">
        <w:rPr>
          <w:rFonts w:eastAsiaTheme="minorHAnsi" w:cstheme="minorHAnsi"/>
        </w:rPr>
        <w:t>%</w:t>
      </w:r>
      <w:r w:rsidR="00C5075C" w:rsidRPr="00795F17">
        <w:rPr>
          <w:rFonts w:eastAsiaTheme="minorHAnsi" w:cstheme="minorHAnsi"/>
        </w:rPr>
        <w:t xml:space="preserve"> (wykres 3-7)</w:t>
      </w:r>
      <w:r w:rsidRPr="00795F17">
        <w:rPr>
          <w:rFonts w:eastAsiaTheme="minorHAnsi" w:cstheme="minorHAnsi"/>
        </w:rPr>
        <w:t>.</w:t>
      </w:r>
    </w:p>
    <w:p w14:paraId="7FD45374" w14:textId="3F8299E8" w:rsidR="00524EA5" w:rsidRPr="00795F17" w:rsidRDefault="003F6CB0" w:rsidP="009175D2">
      <w:pPr>
        <w:pStyle w:val="wykrespolozenie"/>
      </w:pPr>
      <w:r w:rsidRPr="00795F17">
        <w:rPr>
          <w:noProof/>
          <w:lang w:eastAsia="pl-PL"/>
        </w:rPr>
        <w:drawing>
          <wp:inline distT="0" distB="0" distL="0" distR="0" wp14:anchorId="10572E41" wp14:editId="42905DBD">
            <wp:extent cx="4320000" cy="2340000"/>
            <wp:effectExtent l="0" t="0" r="4445" b="3175"/>
            <wp:docPr id="245" name="Wykres 245">
              <a:extLst xmlns:a="http://schemas.openxmlformats.org/drawingml/2006/main">
                <a:ext uri="{FF2B5EF4-FFF2-40B4-BE49-F238E27FC236}">
                  <a16:creationId xmlns:a16="http://schemas.microsoft.com/office/drawing/2014/main" id="{00000000-0008-0000-0200-000008000000}"/>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839A6F4" w14:textId="727A961A" w:rsidR="006F0E34" w:rsidRPr="00795F17" w:rsidRDefault="00524EA5" w:rsidP="00B479EE">
      <w:pPr>
        <w:pStyle w:val="Wykres"/>
      </w:pPr>
      <w:bookmarkStart w:id="46" w:name="_Toc66272985"/>
      <w:bookmarkStart w:id="47" w:name="_Toc68703798"/>
      <w:r w:rsidRPr="00795F17">
        <w:t xml:space="preserve">Wykres </w:t>
      </w:r>
      <w:fldSimple w:instr=" STYLEREF 1 \s ">
        <w:r w:rsidR="00550571">
          <w:rPr>
            <w:noProof/>
          </w:rPr>
          <w:t>3</w:t>
        </w:r>
      </w:fldSimple>
      <w:r w:rsidR="008F17D7" w:rsidRPr="00795F17">
        <w:noBreakHyphen/>
      </w:r>
      <w:fldSimple w:instr=" SEQ Wykres \* ARABIC \s 1 ">
        <w:r w:rsidR="00550571">
          <w:rPr>
            <w:noProof/>
          </w:rPr>
          <w:t>7</w:t>
        </w:r>
      </w:fldSimple>
      <w:r w:rsidRPr="00795F17">
        <w:tab/>
        <w:t>Udział poszczególnych form zagospodarowania terenu regionu wodnego Warty</w:t>
      </w:r>
      <w:bookmarkEnd w:id="46"/>
      <w:bookmarkEnd w:id="47"/>
    </w:p>
    <w:p w14:paraId="03FE7190" w14:textId="7BCFE58C" w:rsidR="006F0E34" w:rsidRPr="00795F17" w:rsidRDefault="006F0E34" w:rsidP="0044393D">
      <w:pPr>
        <w:pStyle w:val="rdo"/>
        <w:rPr>
          <w:lang w:eastAsia="zh-CN"/>
        </w:rPr>
      </w:pPr>
      <w:r w:rsidRPr="00795F17">
        <w:rPr>
          <w:lang w:eastAsia="zh-CN"/>
        </w:rPr>
        <w:t xml:space="preserve">Źródło: </w:t>
      </w:r>
      <w:r w:rsidR="00A62769" w:rsidRPr="00795F17">
        <w:rPr>
          <w:lang w:eastAsia="zh-CN"/>
        </w:rPr>
        <w:t>opracowanie własne na</w:t>
      </w:r>
      <w:r w:rsidRPr="00795F17">
        <w:rPr>
          <w:lang w:eastAsia="zh-CN"/>
        </w:rPr>
        <w:t xml:space="preserve"> podstawie danych CLC 2018</w:t>
      </w:r>
    </w:p>
    <w:p w14:paraId="53574BA5" w14:textId="457C883E" w:rsidR="006F0E34" w:rsidRPr="00795F17" w:rsidRDefault="006F0E34" w:rsidP="0044393D">
      <w:r w:rsidRPr="00795F17">
        <w:t>Do największych miast w regionie wodnym należą: Poznań, Łódź, Gorzów Wielkopolski, Konin, Koło, Kalisz oraz Częstochowa. Na obszarze regionu wodnego Warty przemysł koncentruje się</w:t>
      </w:r>
      <w:r w:rsidR="00DB2292" w:rsidRPr="00795F17">
        <w:t> </w:t>
      </w:r>
      <w:r w:rsidRPr="00795F17">
        <w:t>w</w:t>
      </w:r>
      <w:r w:rsidR="00AE68D4" w:rsidRPr="00795F17">
        <w:t> </w:t>
      </w:r>
      <w:r w:rsidRPr="00795F17">
        <w:t>piotrkowsko-bełchatowskim okręgu surowcowo-przemysłowym, gdzie m.in. eksploatuje się</w:t>
      </w:r>
      <w:r w:rsidR="00DB2292" w:rsidRPr="00795F17">
        <w:t> </w:t>
      </w:r>
      <w:r w:rsidRPr="00795F17">
        <w:t>złoża węgla brunatnego i funkcjonuje Elektrownia Bełchatów (największa elektrownia w Polsce spalająca węgiel brunatny)</w:t>
      </w:r>
      <w:r w:rsidR="00304135" w:rsidRPr="00795F17">
        <w:t>;</w:t>
      </w:r>
      <w:r w:rsidRPr="00795F17">
        <w:t xml:space="preserve"> w konińskim zagłębiu górniczo-energetycznym, gdzie wydobycie węgla brunatnego trwa od połowy XX w., a także w Poznańskim Okręgu Przemysłowym, gdzie funkcjonują zakłady przemysłu elektromaszynowego.</w:t>
      </w:r>
    </w:p>
    <w:p w14:paraId="56FDEAD5" w14:textId="719401AA" w:rsidR="006F0E34" w:rsidRPr="00795F17" w:rsidRDefault="00524EA5" w:rsidP="0044393D">
      <w:pPr>
        <w:pStyle w:val="Nagwek5"/>
      </w:pPr>
      <w:r w:rsidRPr="00795F17">
        <w:t>Region wodny Noteci</w:t>
      </w:r>
      <w:r w:rsidR="006F0E34" w:rsidRPr="00795F17">
        <w:rPr>
          <w:rStyle w:val="Odwoanieprzypisudolnego"/>
          <w:rFonts w:asciiTheme="minorHAnsi" w:eastAsiaTheme="minorHAnsi" w:hAnsiTheme="minorHAnsi" w:cs="Verdana"/>
          <w:color w:val="000000"/>
        </w:rPr>
        <w:footnoteReference w:id="8"/>
      </w:r>
      <w:r w:rsidR="006F0E34" w:rsidRPr="00795F17">
        <w:t xml:space="preserve"> </w:t>
      </w:r>
    </w:p>
    <w:p w14:paraId="6626CAD0" w14:textId="72E5273C" w:rsidR="006F0E34" w:rsidRPr="00795F17" w:rsidRDefault="006F0E34" w:rsidP="0044393D">
      <w:r w:rsidRPr="00795F17">
        <w:t>Region wodny Noteci zajmuje powierzchnię około 17</w:t>
      </w:r>
      <w:r w:rsidR="006C64D0" w:rsidRPr="00795F17">
        <w:t> </w:t>
      </w:r>
      <w:r w:rsidRPr="00795F17">
        <w:t>306 km</w:t>
      </w:r>
      <w:r w:rsidRPr="00795F17">
        <w:rPr>
          <w:position w:val="3"/>
          <w:vertAlign w:val="superscript"/>
        </w:rPr>
        <w:t>2</w:t>
      </w:r>
      <w:r w:rsidRPr="00795F17">
        <w:t>. Obejmuje zlewnię Noteci od źródeł po</w:t>
      </w:r>
      <w:r w:rsidR="00AE68D4" w:rsidRPr="00795F17">
        <w:t> </w:t>
      </w:r>
      <w:r w:rsidRPr="00795F17">
        <w:t xml:space="preserve">ujście do Warty w okolicach Santoka. Noteć jest najdłuższym dopływem Warty o długości 391 km. </w:t>
      </w:r>
    </w:p>
    <w:p w14:paraId="793F7ACE" w14:textId="77777777" w:rsidR="006F0E34" w:rsidRPr="00795F17" w:rsidRDefault="006F0E34" w:rsidP="0044393D">
      <w:r w:rsidRPr="00795F17">
        <w:t>Najistotniejszymi ciekami regionu wodnego Noteci są: Noteć, Drawa i Gwda.</w:t>
      </w:r>
    </w:p>
    <w:p w14:paraId="214FBD00" w14:textId="77777777" w:rsidR="006F0E34" w:rsidRPr="00795F17" w:rsidRDefault="006F0E34" w:rsidP="0044393D">
      <w:r w:rsidRPr="00795F17">
        <w:t xml:space="preserve">Region wodny Noteci znajduje się całkowicie w obrębie jednego ekoregionu. Są to Równiny Centralne (100% powierzchni regionu). </w:t>
      </w:r>
    </w:p>
    <w:p w14:paraId="0B127940" w14:textId="74FAA35F" w:rsidR="006F0E34" w:rsidRPr="00795F17" w:rsidRDefault="006F0E34" w:rsidP="0044393D">
      <w:r w:rsidRPr="00795F17">
        <w:t>Na podstawie danych Corine Land Cover</w:t>
      </w:r>
      <w:r w:rsidRPr="00795F17">
        <w:rPr>
          <w:rStyle w:val="Odwoanieprzypisudolnego"/>
          <w:rFonts w:asciiTheme="minorHAnsi" w:eastAsiaTheme="minorEastAsia" w:hAnsiTheme="minorHAnsi" w:cstheme="minorBidi"/>
          <w:color w:val="000000"/>
        </w:rPr>
        <w:footnoteReference w:id="9"/>
      </w:r>
      <w:r w:rsidRPr="00795F17">
        <w:t xml:space="preserve"> można stwierdzić, że największy udział w powierzchni regionu mają użytki rolne </w:t>
      </w:r>
      <w:r w:rsidR="00D54229" w:rsidRPr="00795F17">
        <w:t>- około 52,1</w:t>
      </w:r>
      <w:r w:rsidRPr="00795F17">
        <w:t xml:space="preserve">%, dalej lasy </w:t>
      </w:r>
      <w:r w:rsidR="00024125" w:rsidRPr="00795F17">
        <w:t>-</w:t>
      </w:r>
      <w:r w:rsidRPr="00795F17">
        <w:t xml:space="preserve"> około 40,6%, a tereny przekształcone antropogenicznie </w:t>
      </w:r>
      <w:r w:rsidR="00024125" w:rsidRPr="00795F17">
        <w:t>-</w:t>
      </w:r>
      <w:r w:rsidRPr="00795F17">
        <w:t xml:space="preserve"> około 2,5%. </w:t>
      </w:r>
      <w:r w:rsidRPr="00795F17">
        <w:rPr>
          <w:rFonts w:eastAsiaTheme="minorHAnsi" w:cstheme="minorHAnsi"/>
        </w:rPr>
        <w:t>Tereny pozostałe zajmują około 4,8%</w:t>
      </w:r>
      <w:r w:rsidR="00C5075C" w:rsidRPr="00795F17">
        <w:rPr>
          <w:rFonts w:eastAsiaTheme="minorHAnsi" w:cstheme="minorHAnsi"/>
        </w:rPr>
        <w:t xml:space="preserve"> (wykres 3-8)</w:t>
      </w:r>
      <w:r w:rsidRPr="00795F17">
        <w:rPr>
          <w:rFonts w:eastAsiaTheme="minorHAnsi" w:cstheme="minorHAnsi"/>
        </w:rPr>
        <w:t>.</w:t>
      </w:r>
    </w:p>
    <w:p w14:paraId="49BB5EA4" w14:textId="42533170" w:rsidR="00524EA5" w:rsidRPr="00795F17" w:rsidRDefault="003936A7" w:rsidP="009175D2">
      <w:pPr>
        <w:pStyle w:val="wykrespolozenie"/>
      </w:pPr>
      <w:r w:rsidRPr="00795F17">
        <w:rPr>
          <w:noProof/>
          <w:lang w:eastAsia="pl-PL"/>
        </w:rPr>
        <w:drawing>
          <wp:inline distT="0" distB="0" distL="0" distR="0" wp14:anchorId="0C9C75AD" wp14:editId="5026469A">
            <wp:extent cx="4320000" cy="2340000"/>
            <wp:effectExtent l="0" t="0" r="4445" b="3175"/>
            <wp:docPr id="52" name="Wykres 52">
              <a:extLst xmlns:a="http://schemas.openxmlformats.org/drawingml/2006/main">
                <a:ext uri="{FF2B5EF4-FFF2-40B4-BE49-F238E27FC236}">
                  <a16:creationId xmlns:a16="http://schemas.microsoft.com/office/drawing/2014/main" id="{383B55A1-B18C-4DC9-B8A1-6F3C4BF58B2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EC25454" w14:textId="0DFF0A92" w:rsidR="006F0E34" w:rsidRPr="00795F17" w:rsidRDefault="00524EA5" w:rsidP="00B479EE">
      <w:pPr>
        <w:pStyle w:val="Wykres"/>
        <w:rPr>
          <w:rFonts w:eastAsiaTheme="minorHAnsi"/>
          <w:color w:val="000000"/>
        </w:rPr>
      </w:pPr>
      <w:bookmarkStart w:id="48" w:name="_Toc66272986"/>
      <w:bookmarkStart w:id="49" w:name="_Toc68703799"/>
      <w:r w:rsidRPr="00795F17">
        <w:t xml:space="preserve">Wykres </w:t>
      </w:r>
      <w:fldSimple w:instr=" STYLEREF 1 \s ">
        <w:r w:rsidR="00550571">
          <w:rPr>
            <w:noProof/>
          </w:rPr>
          <w:t>3</w:t>
        </w:r>
      </w:fldSimple>
      <w:r w:rsidR="008F17D7" w:rsidRPr="00795F17">
        <w:noBreakHyphen/>
      </w:r>
      <w:fldSimple w:instr=" SEQ Wykres \* ARABIC \s 1 ">
        <w:r w:rsidR="00550571">
          <w:rPr>
            <w:noProof/>
          </w:rPr>
          <w:t>8</w:t>
        </w:r>
      </w:fldSimple>
      <w:r w:rsidRPr="00795F17">
        <w:tab/>
        <w:t>Udział poszczególnych form zagospodarowania terenu regionu wodnego Noteci</w:t>
      </w:r>
      <w:bookmarkEnd w:id="48"/>
      <w:bookmarkEnd w:id="49"/>
    </w:p>
    <w:p w14:paraId="48CEA7D8" w14:textId="0CBEED1D" w:rsidR="006F0E34" w:rsidRPr="00795F17" w:rsidRDefault="006F0E34" w:rsidP="0044393D">
      <w:pPr>
        <w:pStyle w:val="rdo"/>
      </w:pPr>
      <w:r w:rsidRPr="00795F17">
        <w:t xml:space="preserve">Źródło: </w:t>
      </w:r>
      <w:r w:rsidR="00A62769" w:rsidRPr="00795F17">
        <w:t>opracowanie własne na</w:t>
      </w:r>
      <w:r w:rsidRPr="00795F17">
        <w:t xml:space="preserve"> podstawie danych CLC 2018</w:t>
      </w:r>
    </w:p>
    <w:p w14:paraId="07958607" w14:textId="1BA6F2A1" w:rsidR="006F0E34" w:rsidRPr="00795F17" w:rsidRDefault="006F0E34" w:rsidP="00BA6B41">
      <w:pPr>
        <w:pStyle w:val="Nagwek2"/>
      </w:pPr>
      <w:bookmarkStart w:id="50" w:name="_Toc66272264"/>
      <w:bookmarkStart w:id="51" w:name="_Toc66347791"/>
      <w:bookmarkStart w:id="52" w:name="_Toc68703490"/>
      <w:r w:rsidRPr="00795F17">
        <w:t>Wykaz jcwp wraz z podaniem ich typów i ustalonych warunków referencyjnych oraz statusu</w:t>
      </w:r>
      <w:bookmarkEnd w:id="50"/>
      <w:bookmarkEnd w:id="51"/>
      <w:bookmarkEnd w:id="52"/>
    </w:p>
    <w:p w14:paraId="0E436B79" w14:textId="5DB97280" w:rsidR="006F0E34" w:rsidRPr="00795F17" w:rsidRDefault="006F0E34" w:rsidP="0044393D">
      <w:r w:rsidRPr="00795F17">
        <w:t xml:space="preserve">Plany gospodarowania wodami zgodnie z art. 318 ust. 1 pkt 1 </w:t>
      </w:r>
      <w:r w:rsidR="003F6CB0" w:rsidRPr="00795F17">
        <w:t xml:space="preserve">lit. a </w:t>
      </w:r>
      <w:r w:rsidRPr="00795F17">
        <w:t>ustawy pr.w. zawierają wykaz jcwp wraz z podaniem ich typów i ustalonych warunków referencyjnych oraz statusu. W obszarze dorzecza Odry wykaz jcwp obejmuje wszystkie kategorie jcwp, tj. RW</w:t>
      </w:r>
      <w:r w:rsidR="00156CA2" w:rsidRPr="00795F17">
        <w:t xml:space="preserve"> (rzeczne)</w:t>
      </w:r>
      <w:r w:rsidRPr="00795F17">
        <w:t>, LW</w:t>
      </w:r>
      <w:r w:rsidR="00156CA2" w:rsidRPr="00795F17">
        <w:t xml:space="preserve"> (jeziorne)</w:t>
      </w:r>
      <w:r w:rsidRPr="00795F17">
        <w:t>, RWr</w:t>
      </w:r>
      <w:r w:rsidR="00156CA2" w:rsidRPr="00795F17">
        <w:t xml:space="preserve"> (zbiornikowe)</w:t>
      </w:r>
      <w:r w:rsidRPr="00795F17">
        <w:t xml:space="preserve">, TW </w:t>
      </w:r>
      <w:r w:rsidR="00156CA2" w:rsidRPr="00795F17">
        <w:t xml:space="preserve">(przejściowe) </w:t>
      </w:r>
      <w:r w:rsidRPr="00795F17">
        <w:t>oraz CW</w:t>
      </w:r>
      <w:r w:rsidR="00156CA2" w:rsidRPr="00795F17">
        <w:t xml:space="preserve"> (przybrzeżne)</w:t>
      </w:r>
      <w:r w:rsidRPr="00795F17">
        <w:t xml:space="preserve">. </w:t>
      </w:r>
    </w:p>
    <w:p w14:paraId="4B7ECBE3" w14:textId="77777777" w:rsidR="006F0E34" w:rsidRPr="00795F17" w:rsidRDefault="006F0E34" w:rsidP="0044393D">
      <w:r w:rsidRPr="00795F17">
        <w:t>W związku z dokonanymi w III cyklu planistycznym (2016-2021) zmianami dotyczącymi gospodarowania wodami modyfikacjom uległy również wykazy jcwp</w:t>
      </w:r>
      <w:r w:rsidRPr="00795F17">
        <w:rPr>
          <w:rStyle w:val="Odwoanieprzypisudolnego"/>
          <w:rFonts w:asciiTheme="minorHAnsi" w:eastAsiaTheme="minorHAnsi" w:hAnsiTheme="minorHAnsi"/>
          <w:color w:val="000000"/>
        </w:rPr>
        <w:footnoteReference w:id="10"/>
      </w:r>
      <w:r w:rsidRPr="00795F17">
        <w:t>. Wprowadzone w tym obszarze zmiany dotyczyły:</w:t>
      </w:r>
    </w:p>
    <w:p w14:paraId="5A608F84" w14:textId="038FA0F1" w:rsidR="006F0E34" w:rsidRPr="00795F17" w:rsidRDefault="006F0E34" w:rsidP="00BA6B41">
      <w:pPr>
        <w:pStyle w:val="Akapitzlist"/>
      </w:pPr>
      <w:r w:rsidRPr="00795F17">
        <w:t xml:space="preserve">weryfikacji i aktualizacji jednostek planistycznych </w:t>
      </w:r>
      <w:r w:rsidR="00024125" w:rsidRPr="00795F17">
        <w:t>-</w:t>
      </w:r>
      <w:r w:rsidRPr="00795F17">
        <w:t xml:space="preserve"> zmiany dokonane w wyniku realizacji projektów: Aktualizacja wykazu </w:t>
      </w:r>
      <w:r w:rsidR="004A34F1" w:rsidRPr="00795F17">
        <w:t>jcwp</w:t>
      </w:r>
      <w:r w:rsidRPr="00795F17">
        <w:t xml:space="preserve"> i SCWP dla potrzeb kolejnej aktualizacji planów w latach 2015-2021 wraz z weryfikacją typów wód części wód (2015), Analiza i aktualizacja jednostek do planowania z uwzględnieniem MPHP10 (2017);</w:t>
      </w:r>
    </w:p>
    <w:p w14:paraId="456EA2CE" w14:textId="77777777" w:rsidR="006F0E34" w:rsidRPr="00795F17" w:rsidRDefault="006F0E34" w:rsidP="00BA6B41">
      <w:pPr>
        <w:pStyle w:val="Akapitzlist"/>
      </w:pPr>
      <w:r w:rsidRPr="00795F17">
        <w:t>przeglądu i weryfikacji metodyk wyznaczania silnie zmienionych i sztucznych części wód powierzchniowych wraz ze wstępnym i ostatecznym wyznaczeniem (2019);</w:t>
      </w:r>
    </w:p>
    <w:p w14:paraId="4068893C" w14:textId="1D38905C" w:rsidR="006F0E34" w:rsidRPr="00795F17" w:rsidRDefault="006F0E34" w:rsidP="00BA6B41">
      <w:pPr>
        <w:pStyle w:val="Akapitzlist"/>
      </w:pPr>
      <w:r w:rsidRPr="00795F17">
        <w:t>zmiany</w:t>
      </w:r>
      <w:r w:rsidRPr="00795F17" w:rsidDel="00C379FE">
        <w:t xml:space="preserve"> </w:t>
      </w:r>
      <w:r w:rsidRPr="00795F17">
        <w:t xml:space="preserve">rejestru obszarów chronionych </w:t>
      </w:r>
      <w:r w:rsidR="00024125" w:rsidRPr="00795F17">
        <w:t>-</w:t>
      </w:r>
      <w:r w:rsidRPr="00795F17">
        <w:t xml:space="preserve"> zmiana wprowadzona ustawą pr.w.</w:t>
      </w:r>
    </w:p>
    <w:p w14:paraId="056598D2" w14:textId="1177E88C" w:rsidR="006F0E34" w:rsidRPr="00795F17" w:rsidRDefault="006F0E34" w:rsidP="0044393D">
      <w:pPr>
        <w:rPr>
          <w:color w:val="000000"/>
        </w:rPr>
      </w:pPr>
      <w:r w:rsidRPr="00795F17">
        <w:t>W wyniku dokonanych zmian w Polsce zostało wyznaczonych łącznie 3</w:t>
      </w:r>
      <w:r w:rsidR="00BD42BD" w:rsidRPr="00795F17">
        <w:t> </w:t>
      </w:r>
      <w:r w:rsidRPr="00795F17">
        <w:t>116 jcwp RW, 1</w:t>
      </w:r>
      <w:r w:rsidR="005924BF" w:rsidRPr="00795F17">
        <w:t> </w:t>
      </w:r>
      <w:r w:rsidRPr="00795F17">
        <w:t>068 jcwp LW, 4</w:t>
      </w:r>
      <w:r w:rsidR="00AE68D4" w:rsidRPr="00795F17">
        <w:t> </w:t>
      </w:r>
      <w:r w:rsidRPr="00795F17">
        <w:t>jcwp CW, 7 jcwp TW oraz 45 jcwp RWr. Zgodnie z aPGW w okresie 2016-2021 wyznaczonych było 4</w:t>
      </w:r>
      <w:r w:rsidR="005924BF" w:rsidRPr="00795F17">
        <w:t> </w:t>
      </w:r>
      <w:r w:rsidRPr="00795F17">
        <w:t>586 jcwp RW (uwzględniających jcwp RWr), 1</w:t>
      </w:r>
      <w:r w:rsidR="005924BF" w:rsidRPr="00795F17">
        <w:t> </w:t>
      </w:r>
      <w:r w:rsidRPr="00795F17">
        <w:t>044 jcwp LW, 10 jcwp CW i 9 jcwp TW.</w:t>
      </w:r>
    </w:p>
    <w:p w14:paraId="25A4517C" w14:textId="7FB418C5" w:rsidR="006F0E34" w:rsidRPr="00795F17" w:rsidRDefault="006F0E34" w:rsidP="0044393D">
      <w:r w:rsidRPr="00795F17">
        <w:t>Wykaz jcwp występujących na obszarze dorzecza Odry przedstawiono w załączniku nr 1</w:t>
      </w:r>
      <w:r w:rsidR="006C3183" w:rsidRPr="00795F17">
        <w:t xml:space="preserve"> (Zestawienie główne)</w:t>
      </w:r>
      <w:r w:rsidRPr="00795F17">
        <w:t>, który prezentuje szczegółowe informacje o poszczególnych jcw. Położenie i granice jcwp w</w:t>
      </w:r>
      <w:r w:rsidR="00AE68D4" w:rsidRPr="00795F17">
        <w:t> </w:t>
      </w:r>
      <w:r w:rsidRPr="00795F17">
        <w:t xml:space="preserve">obszarze dorzecza Odry prezentują mapy stanowiące załącznik graficzny nr 1 do </w:t>
      </w:r>
      <w:r w:rsidR="005924BF" w:rsidRPr="00795F17">
        <w:t>IIaPGW</w:t>
      </w:r>
      <w:r w:rsidRPr="00795F17">
        <w:t>.</w:t>
      </w:r>
    </w:p>
    <w:p w14:paraId="2BD6C76F" w14:textId="587AFC3F" w:rsidR="006F0E34" w:rsidRPr="00795F17" w:rsidRDefault="006F0E34" w:rsidP="0044393D">
      <w:r w:rsidRPr="00795F17">
        <w:t>Liczbę jcwp w poszczególnych regionach wodnych oraz liczbę jcwp prezentuje poniższa tabela</w:t>
      </w:r>
      <w:r w:rsidR="00C5075C" w:rsidRPr="00795F17">
        <w:t xml:space="preserve"> </w:t>
      </w:r>
      <w:r w:rsidR="00E87EE5" w:rsidRPr="00795F17">
        <w:t xml:space="preserve">(tabela </w:t>
      </w:r>
      <w:r w:rsidR="00C5075C" w:rsidRPr="00795F17">
        <w:t>3-2</w:t>
      </w:r>
      <w:r w:rsidR="00E87EE5" w:rsidRPr="00795F17">
        <w:t>)</w:t>
      </w:r>
      <w:r w:rsidRPr="00795F17">
        <w:t>.</w:t>
      </w:r>
    </w:p>
    <w:p w14:paraId="32D77C36" w14:textId="3EDD838D" w:rsidR="001A2655" w:rsidRPr="00795F17" w:rsidRDefault="001A2655" w:rsidP="00867E43">
      <w:pPr>
        <w:pStyle w:val="Tabela"/>
      </w:pPr>
      <w:bookmarkStart w:id="53" w:name="_Toc66341844"/>
      <w:bookmarkStart w:id="54" w:name="_Toc68703614"/>
      <w:r w:rsidRPr="00795F17">
        <w:t xml:space="preserve">Tabela </w:t>
      </w:r>
      <w:fldSimple w:instr=" STYLEREF 1 \s ">
        <w:r w:rsidR="00550571">
          <w:rPr>
            <w:noProof/>
          </w:rPr>
          <w:t>3</w:t>
        </w:r>
      </w:fldSimple>
      <w:r w:rsidR="00BB3B21" w:rsidRPr="00795F17">
        <w:noBreakHyphen/>
      </w:r>
      <w:fldSimple w:instr=" SEQ Tabela \* ARABIC \s 1 ">
        <w:r w:rsidR="00550571">
          <w:rPr>
            <w:noProof/>
          </w:rPr>
          <w:t>2</w:t>
        </w:r>
      </w:fldSimple>
      <w:r w:rsidRPr="00795F17">
        <w:tab/>
        <w:t>Zestawienie jcwp w obszarze dorzecza Odry</w:t>
      </w:r>
      <w:bookmarkEnd w:id="53"/>
      <w:bookmarkEnd w:id="54"/>
    </w:p>
    <w:tbl>
      <w:tblPr>
        <w:tblStyle w:val="aPGW"/>
        <w:tblW w:w="5000" w:type="pct"/>
        <w:tblLook w:val="04A0" w:firstRow="1" w:lastRow="0" w:firstColumn="1" w:lastColumn="0" w:noHBand="0" w:noVBand="1"/>
      </w:tblPr>
      <w:tblGrid>
        <w:gridCol w:w="3006"/>
        <w:gridCol w:w="1211"/>
        <w:gridCol w:w="1211"/>
        <w:gridCol w:w="1211"/>
        <w:gridCol w:w="1211"/>
        <w:gridCol w:w="1212"/>
      </w:tblGrid>
      <w:tr w:rsidR="006F0E34" w:rsidRPr="00795F17" w14:paraId="01907C4A" w14:textId="77777777" w:rsidTr="00DB2292">
        <w:trPr>
          <w:cnfStyle w:val="100000000000" w:firstRow="1" w:lastRow="0" w:firstColumn="0" w:lastColumn="0" w:oddVBand="0" w:evenVBand="0" w:oddHBand="0" w:evenHBand="0" w:firstRowFirstColumn="0" w:firstRowLastColumn="0" w:lastRowFirstColumn="0" w:lastRowLastColumn="0"/>
          <w:trHeight w:val="454"/>
        </w:trPr>
        <w:tc>
          <w:tcPr>
            <w:tcW w:w="1659" w:type="pct"/>
            <w:vMerge w:val="restart"/>
          </w:tcPr>
          <w:p w14:paraId="4623DCF4" w14:textId="77777777" w:rsidR="006F0E34" w:rsidRPr="00795F17" w:rsidRDefault="006F0E34" w:rsidP="0044393D">
            <w:pPr>
              <w:pStyle w:val="Teksttabelinaglowek"/>
              <w:rPr>
                <w:rFonts w:eastAsiaTheme="minorHAnsi"/>
                <w:b/>
              </w:rPr>
            </w:pPr>
            <w:r w:rsidRPr="00795F17">
              <w:rPr>
                <w:b/>
              </w:rPr>
              <w:t>Region wodny</w:t>
            </w:r>
          </w:p>
        </w:tc>
        <w:tc>
          <w:tcPr>
            <w:tcW w:w="3341" w:type="pct"/>
            <w:gridSpan w:val="5"/>
          </w:tcPr>
          <w:p w14:paraId="68E057AD" w14:textId="77777777" w:rsidR="006F0E34" w:rsidRPr="00795F17" w:rsidRDefault="006F0E34" w:rsidP="0044393D">
            <w:pPr>
              <w:pStyle w:val="Teksttabelinaglowek"/>
              <w:rPr>
                <w:rFonts w:eastAsiaTheme="minorHAnsi"/>
                <w:b/>
                <w:color w:val="FFFFFF" w:themeColor="background1"/>
              </w:rPr>
            </w:pPr>
            <w:r w:rsidRPr="00795F17">
              <w:rPr>
                <w:b/>
              </w:rPr>
              <w:t>Liczba jcwp</w:t>
            </w:r>
          </w:p>
        </w:tc>
      </w:tr>
      <w:tr w:rsidR="006F0E34" w:rsidRPr="00795F17" w14:paraId="64796413" w14:textId="77777777" w:rsidTr="00DB2292">
        <w:trPr>
          <w:trHeight w:val="454"/>
        </w:trPr>
        <w:tc>
          <w:tcPr>
            <w:tcW w:w="1659" w:type="pct"/>
            <w:vMerge/>
          </w:tcPr>
          <w:p w14:paraId="1EFCE0B3" w14:textId="77777777" w:rsidR="006F0E34" w:rsidRPr="00795F17" w:rsidRDefault="006F0E34" w:rsidP="0044393D">
            <w:pPr>
              <w:pStyle w:val="Teksttabelinaglowek"/>
            </w:pPr>
          </w:p>
        </w:tc>
        <w:tc>
          <w:tcPr>
            <w:tcW w:w="668" w:type="pct"/>
            <w:shd w:val="clear" w:color="auto" w:fill="BFBFBF" w:themeFill="background1" w:themeFillShade="BF"/>
          </w:tcPr>
          <w:p w14:paraId="6645073F" w14:textId="77777777" w:rsidR="006F0E34" w:rsidRPr="00795F17" w:rsidRDefault="006F0E34" w:rsidP="00364244">
            <w:pPr>
              <w:pStyle w:val="Teksttabelinaglowek"/>
              <w:rPr>
                <w:rFonts w:eastAsiaTheme="minorHAnsi"/>
              </w:rPr>
            </w:pPr>
            <w:r w:rsidRPr="00795F17">
              <w:t>RW</w:t>
            </w:r>
          </w:p>
        </w:tc>
        <w:tc>
          <w:tcPr>
            <w:tcW w:w="668" w:type="pct"/>
            <w:shd w:val="clear" w:color="auto" w:fill="BFBFBF" w:themeFill="background1" w:themeFillShade="BF"/>
          </w:tcPr>
          <w:p w14:paraId="0133E786" w14:textId="77777777" w:rsidR="006F0E34" w:rsidRPr="00795F17" w:rsidRDefault="006F0E34" w:rsidP="00364244">
            <w:pPr>
              <w:pStyle w:val="Teksttabelinaglowek"/>
              <w:rPr>
                <w:rFonts w:eastAsiaTheme="minorHAnsi"/>
              </w:rPr>
            </w:pPr>
            <w:r w:rsidRPr="00795F17">
              <w:t>RWr</w:t>
            </w:r>
          </w:p>
        </w:tc>
        <w:tc>
          <w:tcPr>
            <w:tcW w:w="668" w:type="pct"/>
            <w:shd w:val="clear" w:color="auto" w:fill="BFBFBF" w:themeFill="background1" w:themeFillShade="BF"/>
          </w:tcPr>
          <w:p w14:paraId="3F45C391" w14:textId="77777777" w:rsidR="006F0E34" w:rsidRPr="00795F17" w:rsidRDefault="006F0E34" w:rsidP="00364244">
            <w:pPr>
              <w:pStyle w:val="Teksttabelinaglowek"/>
              <w:rPr>
                <w:rFonts w:eastAsiaTheme="minorHAnsi"/>
              </w:rPr>
            </w:pPr>
            <w:r w:rsidRPr="00795F17">
              <w:t>LW</w:t>
            </w:r>
          </w:p>
        </w:tc>
        <w:tc>
          <w:tcPr>
            <w:tcW w:w="668" w:type="pct"/>
            <w:shd w:val="clear" w:color="auto" w:fill="BFBFBF" w:themeFill="background1" w:themeFillShade="BF"/>
          </w:tcPr>
          <w:p w14:paraId="726C5AE1" w14:textId="77777777" w:rsidR="006F0E34" w:rsidRPr="00795F17" w:rsidRDefault="006F0E34" w:rsidP="00364244">
            <w:pPr>
              <w:pStyle w:val="Teksttabelinaglowek"/>
              <w:rPr>
                <w:rFonts w:eastAsiaTheme="minorHAnsi"/>
              </w:rPr>
            </w:pPr>
            <w:r w:rsidRPr="00795F17">
              <w:t>TW</w:t>
            </w:r>
          </w:p>
        </w:tc>
        <w:tc>
          <w:tcPr>
            <w:tcW w:w="669" w:type="pct"/>
            <w:shd w:val="clear" w:color="auto" w:fill="BFBFBF" w:themeFill="background1" w:themeFillShade="BF"/>
          </w:tcPr>
          <w:p w14:paraId="41E760CD" w14:textId="77777777" w:rsidR="006F0E34" w:rsidRPr="00795F17" w:rsidRDefault="006F0E34" w:rsidP="00364244">
            <w:pPr>
              <w:pStyle w:val="Teksttabelinaglowek"/>
              <w:rPr>
                <w:rFonts w:eastAsiaTheme="minorHAnsi"/>
              </w:rPr>
            </w:pPr>
            <w:r w:rsidRPr="00795F17">
              <w:t>CW</w:t>
            </w:r>
          </w:p>
        </w:tc>
      </w:tr>
      <w:tr w:rsidR="006F0E34" w:rsidRPr="00795F17" w14:paraId="548AE694" w14:textId="77777777" w:rsidTr="00DB2292">
        <w:trPr>
          <w:trHeight w:val="454"/>
        </w:trPr>
        <w:tc>
          <w:tcPr>
            <w:tcW w:w="1659" w:type="pct"/>
            <w:shd w:val="clear" w:color="auto" w:fill="auto"/>
          </w:tcPr>
          <w:p w14:paraId="2001114F" w14:textId="77777777" w:rsidR="006F0E34" w:rsidRPr="00795F17" w:rsidRDefault="006F0E34" w:rsidP="0044393D">
            <w:pPr>
              <w:pStyle w:val="Teksttabelilewy"/>
              <w:rPr>
                <w:rFonts w:eastAsiaTheme="minorHAnsi"/>
              </w:rPr>
            </w:pPr>
            <w:r w:rsidRPr="00795F17">
              <w:t>Górnej Odry</w:t>
            </w:r>
          </w:p>
        </w:tc>
        <w:tc>
          <w:tcPr>
            <w:tcW w:w="668" w:type="pct"/>
          </w:tcPr>
          <w:p w14:paraId="6401C675" w14:textId="77777777" w:rsidR="006F0E34" w:rsidRPr="00795F17" w:rsidRDefault="006F0E34" w:rsidP="0065243A">
            <w:pPr>
              <w:pStyle w:val="Teksttabelisrodek"/>
              <w:rPr>
                <w:color w:val="000000"/>
              </w:rPr>
            </w:pPr>
            <w:r w:rsidRPr="00795F17">
              <w:t>142</w:t>
            </w:r>
          </w:p>
        </w:tc>
        <w:tc>
          <w:tcPr>
            <w:tcW w:w="668" w:type="pct"/>
          </w:tcPr>
          <w:p w14:paraId="332770A3" w14:textId="77777777" w:rsidR="006F0E34" w:rsidRPr="00795F17" w:rsidRDefault="006F0E34" w:rsidP="0065243A">
            <w:pPr>
              <w:pStyle w:val="Teksttabelisrodek"/>
              <w:rPr>
                <w:rFonts w:eastAsiaTheme="minorHAnsi"/>
              </w:rPr>
            </w:pPr>
            <w:r w:rsidRPr="00795F17">
              <w:t>5</w:t>
            </w:r>
          </w:p>
        </w:tc>
        <w:tc>
          <w:tcPr>
            <w:tcW w:w="668" w:type="pct"/>
          </w:tcPr>
          <w:p w14:paraId="0B18F9E8" w14:textId="77777777" w:rsidR="006F0E34" w:rsidRPr="00795F17" w:rsidRDefault="006F0E34" w:rsidP="0065243A">
            <w:pPr>
              <w:pStyle w:val="Teksttabelisrodek"/>
              <w:rPr>
                <w:rFonts w:eastAsiaTheme="minorHAnsi"/>
              </w:rPr>
            </w:pPr>
            <w:r w:rsidRPr="00795F17">
              <w:t>1</w:t>
            </w:r>
          </w:p>
        </w:tc>
        <w:tc>
          <w:tcPr>
            <w:tcW w:w="668" w:type="pct"/>
          </w:tcPr>
          <w:p w14:paraId="5837E0D8" w14:textId="77777777" w:rsidR="006F0E34" w:rsidRPr="00795F17" w:rsidRDefault="006F0E34" w:rsidP="0065243A">
            <w:pPr>
              <w:pStyle w:val="Teksttabelisrodek"/>
              <w:rPr>
                <w:rFonts w:eastAsiaTheme="minorHAnsi"/>
              </w:rPr>
            </w:pPr>
            <w:r w:rsidRPr="00795F17">
              <w:t>-</w:t>
            </w:r>
          </w:p>
        </w:tc>
        <w:tc>
          <w:tcPr>
            <w:tcW w:w="669" w:type="pct"/>
          </w:tcPr>
          <w:p w14:paraId="72B994B5" w14:textId="77777777" w:rsidR="006F0E34" w:rsidRPr="00795F17" w:rsidRDefault="006F0E34" w:rsidP="0065243A">
            <w:pPr>
              <w:pStyle w:val="Teksttabelisrodek"/>
              <w:rPr>
                <w:rFonts w:eastAsiaTheme="minorHAnsi"/>
              </w:rPr>
            </w:pPr>
            <w:r w:rsidRPr="00795F17">
              <w:t>-</w:t>
            </w:r>
          </w:p>
        </w:tc>
      </w:tr>
      <w:tr w:rsidR="006F0E34" w:rsidRPr="00795F17" w14:paraId="23BD4EDC" w14:textId="77777777" w:rsidTr="00DB2292">
        <w:trPr>
          <w:trHeight w:val="454"/>
        </w:trPr>
        <w:tc>
          <w:tcPr>
            <w:tcW w:w="1659" w:type="pct"/>
            <w:shd w:val="clear" w:color="auto" w:fill="auto"/>
          </w:tcPr>
          <w:p w14:paraId="6FBC9B4C" w14:textId="77777777" w:rsidR="006F0E34" w:rsidRPr="00795F17" w:rsidRDefault="006F0E34" w:rsidP="0044393D">
            <w:pPr>
              <w:pStyle w:val="Teksttabelilewy"/>
              <w:rPr>
                <w:rFonts w:eastAsiaTheme="minorHAnsi"/>
              </w:rPr>
            </w:pPr>
            <w:r w:rsidRPr="00795F17">
              <w:t>Środkowej Odry</w:t>
            </w:r>
          </w:p>
        </w:tc>
        <w:tc>
          <w:tcPr>
            <w:tcW w:w="668" w:type="pct"/>
          </w:tcPr>
          <w:p w14:paraId="319EA327" w14:textId="77777777" w:rsidR="006F0E34" w:rsidRPr="00795F17" w:rsidRDefault="006F0E34" w:rsidP="0065243A">
            <w:pPr>
              <w:pStyle w:val="Teksttabelisrodek"/>
              <w:rPr>
                <w:color w:val="000000"/>
              </w:rPr>
            </w:pPr>
            <w:r w:rsidRPr="00795F17">
              <w:t>446</w:t>
            </w:r>
          </w:p>
        </w:tc>
        <w:tc>
          <w:tcPr>
            <w:tcW w:w="668" w:type="pct"/>
          </w:tcPr>
          <w:p w14:paraId="2DE5E26A" w14:textId="77777777" w:rsidR="006F0E34" w:rsidRPr="00795F17" w:rsidRDefault="006F0E34" w:rsidP="0065243A">
            <w:pPr>
              <w:pStyle w:val="Teksttabelisrodek"/>
              <w:rPr>
                <w:rFonts w:eastAsiaTheme="minorHAnsi"/>
              </w:rPr>
            </w:pPr>
            <w:r w:rsidRPr="00795F17">
              <w:t>12</w:t>
            </w:r>
          </w:p>
        </w:tc>
        <w:tc>
          <w:tcPr>
            <w:tcW w:w="668" w:type="pct"/>
          </w:tcPr>
          <w:p w14:paraId="672BCEC7" w14:textId="77777777" w:rsidR="006F0E34" w:rsidRPr="00795F17" w:rsidRDefault="006F0E34" w:rsidP="0065243A">
            <w:pPr>
              <w:pStyle w:val="Teksttabelisrodek"/>
              <w:rPr>
                <w:rFonts w:eastAsiaTheme="minorHAnsi"/>
              </w:rPr>
            </w:pPr>
            <w:r w:rsidRPr="00795F17">
              <w:t>27</w:t>
            </w:r>
          </w:p>
        </w:tc>
        <w:tc>
          <w:tcPr>
            <w:tcW w:w="668" w:type="pct"/>
          </w:tcPr>
          <w:p w14:paraId="16A89312" w14:textId="77777777" w:rsidR="006F0E34" w:rsidRPr="00795F17" w:rsidRDefault="006F0E34" w:rsidP="0065243A">
            <w:pPr>
              <w:pStyle w:val="Teksttabelisrodek"/>
              <w:rPr>
                <w:rFonts w:eastAsiaTheme="minorHAnsi"/>
              </w:rPr>
            </w:pPr>
            <w:r w:rsidRPr="00795F17">
              <w:t>-</w:t>
            </w:r>
          </w:p>
        </w:tc>
        <w:tc>
          <w:tcPr>
            <w:tcW w:w="669" w:type="pct"/>
          </w:tcPr>
          <w:p w14:paraId="5C1EC6CB" w14:textId="77777777" w:rsidR="006F0E34" w:rsidRPr="00795F17" w:rsidRDefault="006F0E34" w:rsidP="0065243A">
            <w:pPr>
              <w:pStyle w:val="Teksttabelisrodek"/>
              <w:rPr>
                <w:rFonts w:eastAsiaTheme="minorHAnsi"/>
              </w:rPr>
            </w:pPr>
            <w:r w:rsidRPr="00795F17">
              <w:t>-</w:t>
            </w:r>
          </w:p>
        </w:tc>
      </w:tr>
      <w:tr w:rsidR="006F0E34" w:rsidRPr="00795F17" w14:paraId="36AA92CC" w14:textId="77777777" w:rsidTr="00DB2292">
        <w:trPr>
          <w:trHeight w:val="454"/>
        </w:trPr>
        <w:tc>
          <w:tcPr>
            <w:tcW w:w="1659" w:type="pct"/>
            <w:shd w:val="clear" w:color="auto" w:fill="auto"/>
          </w:tcPr>
          <w:p w14:paraId="30872417" w14:textId="77777777" w:rsidR="006F0E34" w:rsidRPr="00795F17" w:rsidRDefault="006F0E34" w:rsidP="0044393D">
            <w:pPr>
              <w:pStyle w:val="Teksttabelilewy"/>
              <w:rPr>
                <w:rFonts w:eastAsiaTheme="minorHAnsi"/>
              </w:rPr>
            </w:pPr>
            <w:r w:rsidRPr="00795F17">
              <w:t>Dolnej Odry i Przymorza Zachodniego</w:t>
            </w:r>
          </w:p>
        </w:tc>
        <w:tc>
          <w:tcPr>
            <w:tcW w:w="668" w:type="pct"/>
          </w:tcPr>
          <w:p w14:paraId="4B805BD9" w14:textId="77777777" w:rsidR="006F0E34" w:rsidRPr="00795F17" w:rsidRDefault="006F0E34" w:rsidP="0065243A">
            <w:pPr>
              <w:pStyle w:val="Teksttabelisrodek"/>
            </w:pPr>
            <w:r w:rsidRPr="00795F17">
              <w:t>270</w:t>
            </w:r>
          </w:p>
        </w:tc>
        <w:tc>
          <w:tcPr>
            <w:tcW w:w="668" w:type="pct"/>
          </w:tcPr>
          <w:p w14:paraId="16507757" w14:textId="77777777" w:rsidR="006F0E34" w:rsidRPr="00795F17" w:rsidRDefault="006F0E34" w:rsidP="0065243A">
            <w:pPr>
              <w:pStyle w:val="Teksttabelisrodek"/>
              <w:rPr>
                <w:rFonts w:eastAsiaTheme="minorHAnsi"/>
              </w:rPr>
            </w:pPr>
            <w:r w:rsidRPr="00795F17">
              <w:t>-</w:t>
            </w:r>
          </w:p>
        </w:tc>
        <w:tc>
          <w:tcPr>
            <w:tcW w:w="668" w:type="pct"/>
          </w:tcPr>
          <w:p w14:paraId="27FF007A" w14:textId="77777777" w:rsidR="006F0E34" w:rsidRPr="00795F17" w:rsidRDefault="006F0E34" w:rsidP="0065243A">
            <w:pPr>
              <w:pStyle w:val="Teksttabelisrodek"/>
              <w:rPr>
                <w:rFonts w:eastAsiaTheme="minorHAnsi"/>
              </w:rPr>
            </w:pPr>
            <w:r w:rsidRPr="00795F17">
              <w:t>109</w:t>
            </w:r>
          </w:p>
        </w:tc>
        <w:tc>
          <w:tcPr>
            <w:tcW w:w="668" w:type="pct"/>
          </w:tcPr>
          <w:p w14:paraId="7CC200D0" w14:textId="77777777" w:rsidR="006F0E34" w:rsidRPr="00795F17" w:rsidRDefault="006F0E34" w:rsidP="0065243A">
            <w:pPr>
              <w:pStyle w:val="Teksttabelisrodek"/>
              <w:rPr>
                <w:rFonts w:eastAsiaTheme="minorHAnsi"/>
              </w:rPr>
            </w:pPr>
            <w:r w:rsidRPr="00795F17">
              <w:t>2</w:t>
            </w:r>
          </w:p>
        </w:tc>
        <w:tc>
          <w:tcPr>
            <w:tcW w:w="669" w:type="pct"/>
          </w:tcPr>
          <w:p w14:paraId="39A62A1E" w14:textId="77777777" w:rsidR="006F0E34" w:rsidRPr="00795F17" w:rsidRDefault="006F0E34" w:rsidP="0065243A">
            <w:pPr>
              <w:pStyle w:val="Teksttabelisrodek"/>
              <w:rPr>
                <w:rFonts w:eastAsiaTheme="minorHAnsi"/>
              </w:rPr>
            </w:pPr>
            <w:r w:rsidRPr="00795F17">
              <w:t>2</w:t>
            </w:r>
          </w:p>
        </w:tc>
      </w:tr>
      <w:tr w:rsidR="006F0E34" w:rsidRPr="00795F17" w14:paraId="0AB19824" w14:textId="77777777" w:rsidTr="00DB2292">
        <w:trPr>
          <w:trHeight w:val="454"/>
        </w:trPr>
        <w:tc>
          <w:tcPr>
            <w:tcW w:w="1659" w:type="pct"/>
            <w:shd w:val="clear" w:color="auto" w:fill="auto"/>
          </w:tcPr>
          <w:p w14:paraId="48CE640A" w14:textId="77777777" w:rsidR="006F0E34" w:rsidRPr="00795F17" w:rsidRDefault="006F0E34" w:rsidP="0044393D">
            <w:pPr>
              <w:pStyle w:val="Teksttabelilewy"/>
              <w:rPr>
                <w:rFonts w:eastAsiaTheme="minorHAnsi"/>
              </w:rPr>
            </w:pPr>
            <w:r w:rsidRPr="00795F17">
              <w:t>Warty</w:t>
            </w:r>
          </w:p>
        </w:tc>
        <w:tc>
          <w:tcPr>
            <w:tcW w:w="668" w:type="pct"/>
          </w:tcPr>
          <w:p w14:paraId="30E0BBDC" w14:textId="77777777" w:rsidR="006F0E34" w:rsidRPr="00795F17" w:rsidRDefault="006F0E34" w:rsidP="0065243A">
            <w:pPr>
              <w:pStyle w:val="Teksttabelisrodek"/>
            </w:pPr>
            <w:r w:rsidRPr="00795F17">
              <w:t>279</w:t>
            </w:r>
          </w:p>
        </w:tc>
        <w:tc>
          <w:tcPr>
            <w:tcW w:w="668" w:type="pct"/>
          </w:tcPr>
          <w:p w14:paraId="3893B3CD" w14:textId="77777777" w:rsidR="006F0E34" w:rsidRPr="00795F17" w:rsidRDefault="006F0E34" w:rsidP="0065243A">
            <w:pPr>
              <w:pStyle w:val="Teksttabelisrodek"/>
              <w:rPr>
                <w:rFonts w:eastAsiaTheme="minorHAnsi"/>
              </w:rPr>
            </w:pPr>
            <w:r w:rsidRPr="00795F17">
              <w:t>2</w:t>
            </w:r>
          </w:p>
        </w:tc>
        <w:tc>
          <w:tcPr>
            <w:tcW w:w="668" w:type="pct"/>
          </w:tcPr>
          <w:p w14:paraId="156580E3" w14:textId="77777777" w:rsidR="006F0E34" w:rsidRPr="00795F17" w:rsidRDefault="006F0E34" w:rsidP="0065243A">
            <w:pPr>
              <w:pStyle w:val="Teksttabelisrodek"/>
              <w:rPr>
                <w:rFonts w:eastAsiaTheme="minorHAnsi"/>
              </w:rPr>
            </w:pPr>
            <w:r w:rsidRPr="00795F17">
              <w:t>124</w:t>
            </w:r>
          </w:p>
        </w:tc>
        <w:tc>
          <w:tcPr>
            <w:tcW w:w="668" w:type="pct"/>
          </w:tcPr>
          <w:p w14:paraId="720E4DE4" w14:textId="77777777" w:rsidR="006F0E34" w:rsidRPr="00795F17" w:rsidRDefault="006F0E34" w:rsidP="0065243A">
            <w:pPr>
              <w:pStyle w:val="Teksttabelisrodek"/>
              <w:rPr>
                <w:rFonts w:eastAsiaTheme="minorHAnsi"/>
              </w:rPr>
            </w:pPr>
            <w:r w:rsidRPr="00795F17">
              <w:t>-</w:t>
            </w:r>
          </w:p>
        </w:tc>
        <w:tc>
          <w:tcPr>
            <w:tcW w:w="669" w:type="pct"/>
          </w:tcPr>
          <w:p w14:paraId="29CF2455" w14:textId="77777777" w:rsidR="006F0E34" w:rsidRPr="00795F17" w:rsidRDefault="006F0E34" w:rsidP="0065243A">
            <w:pPr>
              <w:pStyle w:val="Teksttabelisrodek"/>
              <w:rPr>
                <w:rFonts w:eastAsiaTheme="minorHAnsi"/>
              </w:rPr>
            </w:pPr>
            <w:r w:rsidRPr="00795F17">
              <w:t>-</w:t>
            </w:r>
          </w:p>
        </w:tc>
      </w:tr>
      <w:tr w:rsidR="006F0E34" w:rsidRPr="00795F17" w14:paraId="1948DB77" w14:textId="77777777" w:rsidTr="00DB2292">
        <w:trPr>
          <w:trHeight w:val="454"/>
        </w:trPr>
        <w:tc>
          <w:tcPr>
            <w:tcW w:w="1659" w:type="pct"/>
            <w:shd w:val="clear" w:color="auto" w:fill="auto"/>
          </w:tcPr>
          <w:p w14:paraId="5A264696" w14:textId="77777777" w:rsidR="006F0E34" w:rsidRPr="00795F17" w:rsidRDefault="006F0E34" w:rsidP="0044393D">
            <w:pPr>
              <w:pStyle w:val="Teksttabelilewy"/>
              <w:rPr>
                <w:rFonts w:eastAsiaTheme="minorHAnsi"/>
              </w:rPr>
            </w:pPr>
            <w:r w:rsidRPr="00795F17">
              <w:t>Noteci</w:t>
            </w:r>
          </w:p>
        </w:tc>
        <w:tc>
          <w:tcPr>
            <w:tcW w:w="668" w:type="pct"/>
          </w:tcPr>
          <w:p w14:paraId="096EDA76" w14:textId="77777777" w:rsidR="006F0E34" w:rsidRPr="00795F17" w:rsidRDefault="006F0E34" w:rsidP="0065243A">
            <w:pPr>
              <w:pStyle w:val="Teksttabelisrodek"/>
            </w:pPr>
            <w:r w:rsidRPr="00795F17">
              <w:t>135</w:t>
            </w:r>
          </w:p>
        </w:tc>
        <w:tc>
          <w:tcPr>
            <w:tcW w:w="668" w:type="pct"/>
          </w:tcPr>
          <w:p w14:paraId="7CBF9EE8" w14:textId="77777777" w:rsidR="006F0E34" w:rsidRPr="00795F17" w:rsidRDefault="006F0E34" w:rsidP="0065243A">
            <w:pPr>
              <w:pStyle w:val="Teksttabelisrodek"/>
              <w:rPr>
                <w:rFonts w:eastAsiaTheme="minorHAnsi"/>
              </w:rPr>
            </w:pPr>
            <w:r w:rsidRPr="00795F17">
              <w:t>-</w:t>
            </w:r>
          </w:p>
        </w:tc>
        <w:tc>
          <w:tcPr>
            <w:tcW w:w="668" w:type="pct"/>
          </w:tcPr>
          <w:p w14:paraId="5E401367" w14:textId="77777777" w:rsidR="006F0E34" w:rsidRPr="00795F17" w:rsidRDefault="006F0E34" w:rsidP="0065243A">
            <w:pPr>
              <w:pStyle w:val="Teksttabelisrodek"/>
              <w:rPr>
                <w:rFonts w:eastAsiaTheme="minorHAnsi"/>
              </w:rPr>
            </w:pPr>
            <w:r w:rsidRPr="00795F17">
              <w:t>166</w:t>
            </w:r>
          </w:p>
        </w:tc>
        <w:tc>
          <w:tcPr>
            <w:tcW w:w="668" w:type="pct"/>
          </w:tcPr>
          <w:p w14:paraId="5B3550A0" w14:textId="77777777" w:rsidR="006F0E34" w:rsidRPr="00795F17" w:rsidRDefault="006F0E34" w:rsidP="0065243A">
            <w:pPr>
              <w:pStyle w:val="Teksttabelisrodek"/>
              <w:rPr>
                <w:rFonts w:eastAsiaTheme="minorHAnsi"/>
              </w:rPr>
            </w:pPr>
            <w:r w:rsidRPr="00795F17">
              <w:t>-</w:t>
            </w:r>
          </w:p>
        </w:tc>
        <w:tc>
          <w:tcPr>
            <w:tcW w:w="669" w:type="pct"/>
          </w:tcPr>
          <w:p w14:paraId="2762EDC8" w14:textId="77777777" w:rsidR="006F0E34" w:rsidRPr="00795F17" w:rsidRDefault="006F0E34" w:rsidP="0065243A">
            <w:pPr>
              <w:pStyle w:val="Teksttabelisrodek"/>
              <w:rPr>
                <w:rFonts w:eastAsiaTheme="minorHAnsi"/>
              </w:rPr>
            </w:pPr>
            <w:r w:rsidRPr="00795F17">
              <w:t>-</w:t>
            </w:r>
          </w:p>
        </w:tc>
      </w:tr>
      <w:tr w:rsidR="006F0E34" w:rsidRPr="00795F17" w14:paraId="44FD2248" w14:textId="77777777" w:rsidTr="00DB2292">
        <w:trPr>
          <w:trHeight w:val="454"/>
        </w:trPr>
        <w:tc>
          <w:tcPr>
            <w:tcW w:w="1659" w:type="pct"/>
            <w:shd w:val="clear" w:color="auto" w:fill="BFBFBF" w:themeFill="background1" w:themeFillShade="BF"/>
          </w:tcPr>
          <w:p w14:paraId="1B18147D" w14:textId="77777777" w:rsidR="006F0E34" w:rsidRPr="00795F17" w:rsidRDefault="006F0E34" w:rsidP="0044393D">
            <w:pPr>
              <w:pStyle w:val="Teksttabelinaglowek"/>
              <w:rPr>
                <w:rFonts w:eastAsiaTheme="minorHAnsi"/>
              </w:rPr>
            </w:pPr>
            <w:r w:rsidRPr="00795F17">
              <w:t>Łącznie w obszarze dorzecza</w:t>
            </w:r>
          </w:p>
        </w:tc>
        <w:tc>
          <w:tcPr>
            <w:tcW w:w="668" w:type="pct"/>
            <w:shd w:val="clear" w:color="auto" w:fill="BFBFBF" w:themeFill="background1" w:themeFillShade="BF"/>
          </w:tcPr>
          <w:p w14:paraId="05D6B1FE" w14:textId="5A7874FF" w:rsidR="006F0E34" w:rsidRPr="00795F17" w:rsidRDefault="006F0E34" w:rsidP="00364244">
            <w:pPr>
              <w:pStyle w:val="Teksttabelinaglowek"/>
            </w:pPr>
            <w:r w:rsidRPr="00795F17">
              <w:t>1</w:t>
            </w:r>
            <w:r w:rsidR="00B1060C" w:rsidRPr="00795F17">
              <w:t> </w:t>
            </w:r>
            <w:r w:rsidRPr="00795F17">
              <w:t>272</w:t>
            </w:r>
          </w:p>
        </w:tc>
        <w:tc>
          <w:tcPr>
            <w:tcW w:w="668" w:type="pct"/>
            <w:shd w:val="clear" w:color="auto" w:fill="BFBFBF" w:themeFill="background1" w:themeFillShade="BF"/>
          </w:tcPr>
          <w:p w14:paraId="187701B1" w14:textId="77777777" w:rsidR="006F0E34" w:rsidRPr="00795F17" w:rsidRDefault="006F0E34" w:rsidP="00364244">
            <w:pPr>
              <w:pStyle w:val="Teksttabelinaglowek"/>
              <w:rPr>
                <w:rFonts w:eastAsiaTheme="minorHAnsi"/>
              </w:rPr>
            </w:pPr>
            <w:r w:rsidRPr="00795F17">
              <w:t>19</w:t>
            </w:r>
          </w:p>
        </w:tc>
        <w:tc>
          <w:tcPr>
            <w:tcW w:w="668" w:type="pct"/>
            <w:shd w:val="clear" w:color="auto" w:fill="BFBFBF" w:themeFill="background1" w:themeFillShade="BF"/>
          </w:tcPr>
          <w:p w14:paraId="2888A16B" w14:textId="77777777" w:rsidR="006F0E34" w:rsidRPr="00795F17" w:rsidRDefault="006F0E34" w:rsidP="00364244">
            <w:pPr>
              <w:pStyle w:val="Teksttabelinaglowek"/>
              <w:rPr>
                <w:rFonts w:eastAsiaTheme="minorEastAsia"/>
              </w:rPr>
            </w:pPr>
            <w:r w:rsidRPr="00795F17">
              <w:t>427</w:t>
            </w:r>
          </w:p>
        </w:tc>
        <w:tc>
          <w:tcPr>
            <w:tcW w:w="668" w:type="pct"/>
            <w:shd w:val="clear" w:color="auto" w:fill="BFBFBF" w:themeFill="background1" w:themeFillShade="BF"/>
          </w:tcPr>
          <w:p w14:paraId="1CA54F9A" w14:textId="77777777" w:rsidR="006F0E34" w:rsidRPr="00795F17" w:rsidRDefault="006F0E34" w:rsidP="00364244">
            <w:pPr>
              <w:pStyle w:val="Teksttabelinaglowek"/>
              <w:rPr>
                <w:rFonts w:eastAsiaTheme="minorHAnsi"/>
              </w:rPr>
            </w:pPr>
            <w:r w:rsidRPr="00795F17">
              <w:t>2</w:t>
            </w:r>
          </w:p>
        </w:tc>
        <w:tc>
          <w:tcPr>
            <w:tcW w:w="669" w:type="pct"/>
            <w:shd w:val="clear" w:color="auto" w:fill="BFBFBF" w:themeFill="background1" w:themeFillShade="BF"/>
          </w:tcPr>
          <w:p w14:paraId="0CEB9699" w14:textId="77777777" w:rsidR="006F0E34" w:rsidRPr="00795F17" w:rsidRDefault="006F0E34" w:rsidP="00364244">
            <w:pPr>
              <w:pStyle w:val="Teksttabelinaglowek"/>
              <w:rPr>
                <w:rFonts w:eastAsiaTheme="minorHAnsi"/>
              </w:rPr>
            </w:pPr>
            <w:r w:rsidRPr="00795F17">
              <w:t>2</w:t>
            </w:r>
          </w:p>
        </w:tc>
      </w:tr>
    </w:tbl>
    <w:p w14:paraId="3E18EE8F" w14:textId="68000F08" w:rsidR="006F0E34" w:rsidRPr="00795F17" w:rsidRDefault="006F0E34" w:rsidP="0044393D">
      <w:pPr>
        <w:pStyle w:val="rdo"/>
      </w:pPr>
      <w:r w:rsidRPr="00795F17">
        <w:t xml:space="preserve">Źródło: </w:t>
      </w:r>
      <w:r w:rsidR="00FD7248" w:rsidRPr="00795F17">
        <w:t>opracowanie własne</w:t>
      </w:r>
    </w:p>
    <w:p w14:paraId="4A91079D" w14:textId="77777777" w:rsidR="006F0E34" w:rsidRPr="00795F17" w:rsidRDefault="006F0E34" w:rsidP="0044393D">
      <w:r w:rsidRPr="00795F17">
        <w:t>Obszar dorzecza Odry charakteryzuje się występowaniem w każdym z regionów wodnych zarówno jcwp RW, jak i jcwp LW. Jcwp RWr występują w trzech z pięciu regionów wodnych (Górnej Odry, Środkowej Odry i Warty). Jcwp TW i CW występują w regionie wodnym Dolnej Odry i Przymorza Zachodniego.</w:t>
      </w:r>
    </w:p>
    <w:p w14:paraId="47F7C519" w14:textId="758E0B7A" w:rsidR="00DB2292" w:rsidRPr="00795F17" w:rsidRDefault="006F0E34" w:rsidP="0044393D">
      <w:r w:rsidRPr="00795F17">
        <w:t xml:space="preserve">Udział jcwp </w:t>
      </w:r>
      <w:r w:rsidR="00DB2292" w:rsidRPr="00795F17">
        <w:t xml:space="preserve">RW, RWr oraz LW </w:t>
      </w:r>
      <w:r w:rsidRPr="00795F17">
        <w:t>poszczególnych regionów wodnych w ogólnej liczbie jcwp obszaru dorzecza Odry w danej kategorii wód prezentują poniższe wykresy</w:t>
      </w:r>
      <w:r w:rsidR="00890AB5" w:rsidRPr="00795F17">
        <w:t xml:space="preserve"> </w:t>
      </w:r>
      <w:r w:rsidR="00703397" w:rsidRPr="00795F17">
        <w:t xml:space="preserve">(wykres </w:t>
      </w:r>
      <w:r w:rsidR="00890AB5" w:rsidRPr="00795F17">
        <w:t>3-9</w:t>
      </w:r>
      <w:r w:rsidR="00703397" w:rsidRPr="00795F17">
        <w:t>,</w:t>
      </w:r>
      <w:r w:rsidR="00890AB5" w:rsidRPr="00795F17">
        <w:t xml:space="preserve"> 3-10 i 3-11</w:t>
      </w:r>
      <w:r w:rsidR="00703397" w:rsidRPr="00795F17">
        <w:t>)</w:t>
      </w:r>
      <w:r w:rsidRPr="00795F17">
        <w:t>.</w:t>
      </w:r>
    </w:p>
    <w:p w14:paraId="655B3217" w14:textId="7AF9EF4E" w:rsidR="00D93638" w:rsidRPr="00795F17" w:rsidRDefault="00D93638" w:rsidP="0044393D">
      <w:pPr>
        <w:pStyle w:val="Nagwek5"/>
      </w:pPr>
      <w:r w:rsidRPr="00795F17">
        <w:t>Jcwp RW</w:t>
      </w:r>
    </w:p>
    <w:p w14:paraId="75A8E34A" w14:textId="63DD2364" w:rsidR="00F905E1" w:rsidRPr="00795F17" w:rsidRDefault="00117E0B" w:rsidP="00364244">
      <w:pPr>
        <w:pStyle w:val="wykrespolozenie"/>
      </w:pPr>
      <w:r w:rsidRPr="00795F17">
        <w:rPr>
          <w:noProof/>
          <w:lang w:eastAsia="pl-PL"/>
        </w:rPr>
        <w:drawing>
          <wp:inline distT="0" distB="0" distL="0" distR="0" wp14:anchorId="7ACF9B5A" wp14:editId="7272D0B6">
            <wp:extent cx="4320000" cy="2520000"/>
            <wp:effectExtent l="0" t="0" r="4445" b="13970"/>
            <wp:docPr id="36" name="Wykres 36">
              <a:extLst xmlns:a="http://schemas.openxmlformats.org/drawingml/2006/main">
                <a:ext uri="{FF2B5EF4-FFF2-40B4-BE49-F238E27FC236}">
                  <a16:creationId xmlns:a16="http://schemas.microsoft.com/office/drawing/2014/main" id="{7A571A08-368F-4DBA-A2C4-0E1B742F6F25}"/>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2DFF6DF" w14:textId="6507B700" w:rsidR="006F0E34" w:rsidRPr="00795F17" w:rsidRDefault="00F905E1" w:rsidP="00B479EE">
      <w:pPr>
        <w:pStyle w:val="Wykres"/>
        <w:rPr>
          <w:rFonts w:eastAsiaTheme="minorHAnsi"/>
          <w:color w:val="000000"/>
        </w:rPr>
      </w:pPr>
      <w:bookmarkStart w:id="55" w:name="_Toc66272987"/>
      <w:bookmarkStart w:id="56" w:name="_Toc68703800"/>
      <w:r w:rsidRPr="00795F17">
        <w:t xml:space="preserve">Wykres </w:t>
      </w:r>
      <w:fldSimple w:instr=" STYLEREF 1 \s ">
        <w:r w:rsidR="00550571">
          <w:rPr>
            <w:noProof/>
          </w:rPr>
          <w:t>3</w:t>
        </w:r>
      </w:fldSimple>
      <w:r w:rsidR="008F17D7" w:rsidRPr="00795F17">
        <w:noBreakHyphen/>
      </w:r>
      <w:fldSimple w:instr=" SEQ Wykres \* ARABIC \s 1 ">
        <w:r w:rsidR="00550571">
          <w:rPr>
            <w:noProof/>
          </w:rPr>
          <w:t>9</w:t>
        </w:r>
      </w:fldSimple>
      <w:r w:rsidRPr="00795F17">
        <w:tab/>
        <w:t xml:space="preserve">Udział jcwp RW poszczególnych regionów wodnych w ogólnej liczbie jcwp </w:t>
      </w:r>
      <w:r w:rsidR="00405C98" w:rsidRPr="00795F17">
        <w:t xml:space="preserve">RW </w:t>
      </w:r>
      <w:r w:rsidRPr="00795F17">
        <w:t>obszaru dorzecza Odry</w:t>
      </w:r>
      <w:bookmarkEnd w:id="55"/>
      <w:bookmarkEnd w:id="56"/>
    </w:p>
    <w:p w14:paraId="296B6655" w14:textId="5557B59B"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p w14:paraId="71FF2E06" w14:textId="659594F6" w:rsidR="00D93638" w:rsidRPr="00795F17" w:rsidRDefault="00D93638" w:rsidP="0044393D">
      <w:pPr>
        <w:pStyle w:val="Nagwek5"/>
      </w:pPr>
      <w:r w:rsidRPr="00795F17">
        <w:t>Jcwp RWr</w:t>
      </w:r>
    </w:p>
    <w:p w14:paraId="4B67BEE1" w14:textId="35A3AFEF" w:rsidR="00F905E1" w:rsidRPr="00795F17" w:rsidRDefault="0030177B" w:rsidP="00364244">
      <w:pPr>
        <w:pStyle w:val="wykrespolozenie"/>
      </w:pPr>
      <w:r w:rsidRPr="00795F17">
        <w:rPr>
          <w:noProof/>
          <w:lang w:eastAsia="pl-PL"/>
        </w:rPr>
        <w:drawing>
          <wp:inline distT="0" distB="0" distL="0" distR="0" wp14:anchorId="6AF89E06" wp14:editId="30E760AD">
            <wp:extent cx="4320000" cy="2520000"/>
            <wp:effectExtent l="0" t="0" r="4445" b="13970"/>
            <wp:docPr id="37" name="Wykres 37">
              <a:extLst xmlns:a="http://schemas.openxmlformats.org/drawingml/2006/main">
                <a:ext uri="{FF2B5EF4-FFF2-40B4-BE49-F238E27FC236}">
                  <a16:creationId xmlns:a16="http://schemas.microsoft.com/office/drawing/2014/main" id="{91CF3E88-225D-4CE9-9512-AAC9BB0F029F}"/>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18418E2B" w14:textId="56B33BFA" w:rsidR="006F0E34" w:rsidRPr="00795F17" w:rsidRDefault="00F905E1" w:rsidP="00B479EE">
      <w:pPr>
        <w:pStyle w:val="Wykres"/>
      </w:pPr>
      <w:bookmarkStart w:id="57" w:name="_Toc66272988"/>
      <w:bookmarkStart w:id="58" w:name="_Toc68703801"/>
      <w:r w:rsidRPr="00795F17">
        <w:t xml:space="preserve">Wykres </w:t>
      </w:r>
      <w:fldSimple w:instr=" STYLEREF 1 \s ">
        <w:r w:rsidR="00550571">
          <w:rPr>
            <w:noProof/>
          </w:rPr>
          <w:t>3</w:t>
        </w:r>
      </w:fldSimple>
      <w:r w:rsidR="008F17D7" w:rsidRPr="00795F17">
        <w:noBreakHyphen/>
      </w:r>
      <w:fldSimple w:instr=" SEQ Wykres \* ARABIC \s 1 ">
        <w:r w:rsidR="00550571">
          <w:rPr>
            <w:noProof/>
          </w:rPr>
          <w:t>10</w:t>
        </w:r>
      </w:fldSimple>
      <w:r w:rsidRPr="00795F17">
        <w:tab/>
        <w:t xml:space="preserve">Udział jcwp RWr poszczególnych regionów wodnych w ogólnej liczbie jcwp </w:t>
      </w:r>
      <w:r w:rsidR="00405C98" w:rsidRPr="00795F17">
        <w:t xml:space="preserve">RWr </w:t>
      </w:r>
      <w:r w:rsidRPr="00795F17">
        <w:t>obszaru dorzecza Odry</w:t>
      </w:r>
      <w:bookmarkEnd w:id="57"/>
      <w:bookmarkEnd w:id="58"/>
    </w:p>
    <w:p w14:paraId="2C783841" w14:textId="47B6279A"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p w14:paraId="6A88D570" w14:textId="74C8B3DD" w:rsidR="00D93638" w:rsidRPr="00795F17" w:rsidRDefault="00D93638" w:rsidP="0044393D">
      <w:pPr>
        <w:pStyle w:val="Nagwek5"/>
      </w:pPr>
      <w:r w:rsidRPr="00795F17">
        <w:t>Jcwp LW</w:t>
      </w:r>
    </w:p>
    <w:p w14:paraId="3EFD3935" w14:textId="63A14049" w:rsidR="00F905E1" w:rsidRPr="00795F17" w:rsidRDefault="00BE2631" w:rsidP="00364244">
      <w:pPr>
        <w:pStyle w:val="wykrespolozenie"/>
      </w:pPr>
      <w:r w:rsidRPr="00795F17">
        <w:rPr>
          <w:noProof/>
          <w:lang w:eastAsia="pl-PL"/>
        </w:rPr>
        <w:drawing>
          <wp:inline distT="0" distB="0" distL="0" distR="0" wp14:anchorId="46F374AE" wp14:editId="0E78F5AE">
            <wp:extent cx="4320000" cy="2520000"/>
            <wp:effectExtent l="0" t="0" r="4445" b="13970"/>
            <wp:docPr id="38" name="Wykres 38">
              <a:extLst xmlns:a="http://schemas.openxmlformats.org/drawingml/2006/main">
                <a:ext uri="{FF2B5EF4-FFF2-40B4-BE49-F238E27FC236}">
                  <a16:creationId xmlns:a16="http://schemas.microsoft.com/office/drawing/2014/main" id="{8C993246-71F2-48F8-92D4-B22FFF68B7A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B12E62A" w14:textId="5EBE6882" w:rsidR="006F0E34" w:rsidRPr="00795F17" w:rsidRDefault="00F905E1" w:rsidP="00B479EE">
      <w:pPr>
        <w:pStyle w:val="Wykres"/>
      </w:pPr>
      <w:bookmarkStart w:id="59" w:name="_Toc66272989"/>
      <w:bookmarkStart w:id="60" w:name="_Toc68703802"/>
      <w:r w:rsidRPr="00795F17">
        <w:t xml:space="preserve">Wykres </w:t>
      </w:r>
      <w:fldSimple w:instr=" STYLEREF 1 \s ">
        <w:r w:rsidR="00550571">
          <w:rPr>
            <w:noProof/>
          </w:rPr>
          <w:t>3</w:t>
        </w:r>
      </w:fldSimple>
      <w:r w:rsidR="008F17D7" w:rsidRPr="00795F17">
        <w:noBreakHyphen/>
      </w:r>
      <w:fldSimple w:instr=" SEQ Wykres \* ARABIC \s 1 ">
        <w:r w:rsidR="00550571">
          <w:rPr>
            <w:noProof/>
          </w:rPr>
          <w:t>11</w:t>
        </w:r>
      </w:fldSimple>
      <w:r w:rsidRPr="00795F17">
        <w:tab/>
        <w:t xml:space="preserve">Udział jcwp LW poszczególnych regionów wodnych w ogólnej liczbie jcwp </w:t>
      </w:r>
      <w:r w:rsidR="00405C98" w:rsidRPr="00795F17">
        <w:t xml:space="preserve">LW </w:t>
      </w:r>
      <w:r w:rsidRPr="00795F17">
        <w:t>obszaru dorzecza Odry</w:t>
      </w:r>
      <w:bookmarkEnd w:id="59"/>
      <w:bookmarkEnd w:id="60"/>
    </w:p>
    <w:p w14:paraId="13EBE883" w14:textId="2DFF0B26"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p w14:paraId="49687A42" w14:textId="2C862888" w:rsidR="00D93638" w:rsidRPr="00795F17" w:rsidRDefault="00D93638" w:rsidP="0044393D">
      <w:pPr>
        <w:pStyle w:val="Nagwek5"/>
      </w:pPr>
      <w:r w:rsidRPr="00795F17">
        <w:t>Jcwp TW i CW</w:t>
      </w:r>
    </w:p>
    <w:p w14:paraId="68288BDD" w14:textId="4754B7EC" w:rsidR="005C7311" w:rsidRPr="00795F17" w:rsidRDefault="005C7311" w:rsidP="0044393D">
      <w:pPr>
        <w:rPr>
          <w:lang w:eastAsia="zh-CN"/>
        </w:rPr>
      </w:pPr>
      <w:r w:rsidRPr="00795F17">
        <w:t>Jcwp TW i CW nie zostały prezentowane na wykresie z uwagi na to, że występują na obszarze wyłącznie jednego regionu wodnego.</w:t>
      </w:r>
    </w:p>
    <w:p w14:paraId="5C43AFB9" w14:textId="601EDA4B" w:rsidR="006F0E34" w:rsidRPr="00795F17" w:rsidRDefault="006F0E34" w:rsidP="00BA6B41">
      <w:pPr>
        <w:pStyle w:val="Nagwek3"/>
      </w:pPr>
      <w:bookmarkStart w:id="61" w:name="_Toc68703491"/>
      <w:r w:rsidRPr="00795F17">
        <w:t>Typologia jcwp</w:t>
      </w:r>
      <w:bookmarkEnd w:id="61"/>
    </w:p>
    <w:p w14:paraId="2BB926A6" w14:textId="39B724A9" w:rsidR="006F0E34" w:rsidRPr="00795F17" w:rsidRDefault="006F0E34" w:rsidP="0044393D">
      <w:r w:rsidRPr="00795F17">
        <w:t>Typologia abiotyczna jcwp stanowi system klasyfikacji wód powierzchniowych opracowany zgodnie z</w:t>
      </w:r>
      <w:r w:rsidR="005B624B" w:rsidRPr="00795F17">
        <w:t> </w:t>
      </w:r>
      <w:r w:rsidRPr="00795F17">
        <w:t xml:space="preserve">załącznikiem II RDW i jest podstawowym krokiem na drodze do ustalenia oceny oraz klasyfikacji stanu ekologicznego wód. </w:t>
      </w:r>
    </w:p>
    <w:p w14:paraId="790C6AFE" w14:textId="72DE972F" w:rsidR="006F0E34" w:rsidRPr="00795F17" w:rsidRDefault="006F0E34" w:rsidP="0044393D">
      <w:r w:rsidRPr="00795F17">
        <w:t>Ze względu na różnorodność naturalnych warunków środowiskowych, które mają wpływ na</w:t>
      </w:r>
      <w:r w:rsidR="00FB7DD2" w:rsidRPr="00795F17">
        <w:t> </w:t>
      </w:r>
      <w:r w:rsidRPr="00795F17">
        <w:t>występowanie organizmów wodnych, konieczne jest wydzielenie różnych typów wód, które w</w:t>
      </w:r>
      <w:r w:rsidR="00BB3155" w:rsidRPr="00795F17">
        <w:t> </w:t>
      </w:r>
      <w:r w:rsidRPr="00795F17">
        <w:t>warunkach niezakłóconych działalnością człowieka charakteryzują się odrębnymi cechami biologicznymi i będą stanowić wzorzec do określenia stopnia odchylenia przy ocenie stanu ekologicznego wód. Warunki środowiskowe wynikają z takich czynników, jak m.in.: położenie geograficzne, wysokość bezwzględna, geologia i hydromorfologia terenu.</w:t>
      </w:r>
    </w:p>
    <w:p w14:paraId="6C71976B" w14:textId="354A9F41" w:rsidR="006F0E34" w:rsidRPr="00795F17" w:rsidRDefault="006F0E34" w:rsidP="0044393D">
      <w:r w:rsidRPr="00795F17">
        <w:t>Pierwsza typologia abiotyczna dla jcwp w Polsce została określona w ramach pracy pn. Typologia wód powierzchniowych i wyznaczenie części wód powierzchniowych i podziemnych zgodnie z wymogami Ramowej Dyrektywy Wodnej 2000/60/WE</w:t>
      </w:r>
      <w:r w:rsidRPr="00795F17">
        <w:rPr>
          <w:rStyle w:val="Odwoanieprzypisudolnego"/>
          <w:rFonts w:asciiTheme="minorHAnsi" w:eastAsiaTheme="minorHAnsi" w:hAnsiTheme="minorHAnsi"/>
          <w:color w:val="000000"/>
        </w:rPr>
        <w:footnoteReference w:id="11"/>
      </w:r>
      <w:r w:rsidRPr="00795F17">
        <w:t>. Zgodnie z tym opracowaniem w Polsce wyznaczono 26</w:t>
      </w:r>
      <w:r w:rsidR="001632BF" w:rsidRPr="00795F17">
        <w:t> </w:t>
      </w:r>
      <w:r w:rsidRPr="00795F17">
        <w:t xml:space="preserve">typów jcwp RW (oraz typ nieokreślony </w:t>
      </w:r>
      <w:r w:rsidR="00024125" w:rsidRPr="00795F17">
        <w:t>-</w:t>
      </w:r>
      <w:r w:rsidRPr="00795F17">
        <w:t xml:space="preserve"> „0”), 13 typów jcwp LW, 5 typów jcwp TW oraz 3 typy jcwp CW. Wymieniona typologia została przyjęta w ramach rozporządzeń w sprawie planów gospodarowania wodami na obszarach dorzeczy w Polsce. </w:t>
      </w:r>
    </w:p>
    <w:p w14:paraId="4B00BA84" w14:textId="1A6E4B7F" w:rsidR="00FA42F2" w:rsidRPr="00795F17" w:rsidRDefault="006F0E34" w:rsidP="00CE237D">
      <w:r w:rsidRPr="00795F17">
        <w:t xml:space="preserve">W ramach Aktualizacji wykazu </w:t>
      </w:r>
      <w:r w:rsidR="004A34F1" w:rsidRPr="00795F17">
        <w:t>jcwp</w:t>
      </w:r>
      <w:r w:rsidRPr="00795F17">
        <w:t xml:space="preserve"> i SCWP dla potrzeb kolejnej aktualizacji planów w latach 2015-2021 wraz z weryfikacją typów wód części wód</w:t>
      </w:r>
      <w:r w:rsidRPr="00795F17">
        <w:rPr>
          <w:rStyle w:val="Odwoanieprzypisudolnego"/>
          <w:rFonts w:asciiTheme="minorHAnsi" w:eastAsiaTheme="minorEastAsia" w:hAnsiTheme="minorHAnsi"/>
          <w:color w:val="000000"/>
        </w:rPr>
        <w:footnoteReference w:id="12"/>
      </w:r>
      <w:r w:rsidRPr="00795F17">
        <w:t xml:space="preserve"> przeprowadzono weryfikację granic jcwp oraz typów wód powierzchniowych. W wyniku realizacji pracy wydzielono w Polsce</w:t>
      </w:r>
      <w:r w:rsidR="00EF4C96" w:rsidRPr="00795F17">
        <w:t>:</w:t>
      </w:r>
      <w:r w:rsidRPr="00795F17">
        <w:t xml:space="preserve"> 2</w:t>
      </w:r>
      <w:r w:rsidR="00EF4C96" w:rsidRPr="00795F17">
        <w:t>6</w:t>
      </w:r>
      <w:r w:rsidRPr="00795F17">
        <w:t xml:space="preserve"> typów jcwp RW, </w:t>
      </w:r>
      <w:r w:rsidR="00EF4C96" w:rsidRPr="00795F17">
        <w:t>13</w:t>
      </w:r>
      <w:r w:rsidR="006D242F" w:rsidRPr="00795F17">
        <w:t> </w:t>
      </w:r>
      <w:r w:rsidRPr="00795F17">
        <w:t xml:space="preserve">typów jcwp LW, </w:t>
      </w:r>
      <w:r w:rsidR="00EF4C96" w:rsidRPr="00795F17">
        <w:t>5 typów jcwp TW, 3</w:t>
      </w:r>
      <w:r w:rsidRPr="00795F17">
        <w:t xml:space="preserve"> typy jcwp CW</w:t>
      </w:r>
      <w:r w:rsidR="006D242F" w:rsidRPr="00795F17">
        <w:t>. W przypadku jcwp RWr typ nie jest określany</w:t>
      </w:r>
      <w:r w:rsidRPr="00795F17">
        <w:t xml:space="preserve">. Aktualna typologia jcw stanowi załącznik nr 6 </w:t>
      </w:r>
      <w:r w:rsidR="00185DD0" w:rsidRPr="00795F17">
        <w:t xml:space="preserve">do </w:t>
      </w:r>
      <w:r w:rsidRPr="00795F17">
        <w:t>r.kl.jcwp.</w:t>
      </w:r>
    </w:p>
    <w:p w14:paraId="45418CC2" w14:textId="5D3057C1" w:rsidR="00B12D32" w:rsidRPr="00795F17" w:rsidRDefault="003126BA" w:rsidP="0044393D">
      <w:r w:rsidRPr="00795F17">
        <w:t>W tabelach poniżej w odniesieniu do poszczególnych jcwp wskazano t</w:t>
      </w:r>
      <w:r w:rsidR="006F0E34" w:rsidRPr="00795F17">
        <w:t>ypy dla jcwp</w:t>
      </w:r>
      <w:r w:rsidRPr="00795F17">
        <w:t>. Tam gdzie było to</w:t>
      </w:r>
      <w:r w:rsidR="00D93638" w:rsidRPr="00795F17">
        <w:t> </w:t>
      </w:r>
      <w:r w:rsidRPr="00795F17">
        <w:t xml:space="preserve">zasadne (wyróżniany więcej niż jeden typ jcwp) zamieszczono również wykresy obrazujące </w:t>
      </w:r>
      <w:r w:rsidR="006F0E34" w:rsidRPr="00795F17">
        <w:t>procentowy</w:t>
      </w:r>
      <w:r w:rsidRPr="00795F17">
        <w:t xml:space="preserve"> </w:t>
      </w:r>
      <w:r w:rsidR="006F0E34" w:rsidRPr="00795F17">
        <w:t xml:space="preserve">udział poszczególnych typów jcwp w ogólnej liczbie jcwp danej kategorii. </w:t>
      </w:r>
    </w:p>
    <w:p w14:paraId="6D54CD64" w14:textId="22A380B9" w:rsidR="006F0E34" w:rsidRPr="00795F17" w:rsidRDefault="006F0E34" w:rsidP="0044393D">
      <w:r w:rsidRPr="00795F17">
        <w:t>Ekoregiony na obszarze dorzecza Odry wraz z typami poszczególnych kategorii jcw</w:t>
      </w:r>
      <w:r w:rsidR="00D93638" w:rsidRPr="00795F17">
        <w:t>p</w:t>
      </w:r>
      <w:r w:rsidRPr="00795F17">
        <w:t xml:space="preserve"> przedstawiano w</w:t>
      </w:r>
      <w:r w:rsidR="00B12D32" w:rsidRPr="00795F17">
        <w:t> </w:t>
      </w:r>
      <w:r w:rsidRPr="00795F17">
        <w:t>załączniku graficznym nr</w:t>
      </w:r>
      <w:r w:rsidR="000308F2" w:rsidRPr="00795F17">
        <w:t> </w:t>
      </w:r>
      <w:r w:rsidRPr="00795F17">
        <w:t>2</w:t>
      </w:r>
      <w:r w:rsidR="00AC1A4A" w:rsidRPr="00795F17">
        <w:t xml:space="preserve"> do IIaPGW</w:t>
      </w:r>
      <w:r w:rsidRPr="00795F17">
        <w:t>.</w:t>
      </w:r>
    </w:p>
    <w:p w14:paraId="698117C1" w14:textId="2CB6905C" w:rsidR="005C7311" w:rsidRPr="00795F17" w:rsidRDefault="005C7311" w:rsidP="0044393D">
      <w:pPr>
        <w:pStyle w:val="Nagwek5"/>
      </w:pPr>
      <w:r w:rsidRPr="00795F17">
        <w:t>Jcwp RW</w:t>
      </w:r>
    </w:p>
    <w:p w14:paraId="6CFB87C3" w14:textId="650558CF" w:rsidR="003E2D19" w:rsidRPr="00795F17" w:rsidRDefault="003E2D19" w:rsidP="00867E43">
      <w:pPr>
        <w:pStyle w:val="Tabela"/>
      </w:pPr>
      <w:bookmarkStart w:id="62" w:name="_Toc66341845"/>
      <w:bookmarkStart w:id="63" w:name="_Toc68703615"/>
      <w:r w:rsidRPr="00795F17">
        <w:t xml:space="preserve">Tabela </w:t>
      </w:r>
      <w:fldSimple w:instr=" STYLEREF 1 \s ">
        <w:r w:rsidR="00550571">
          <w:rPr>
            <w:noProof/>
          </w:rPr>
          <w:t>3</w:t>
        </w:r>
      </w:fldSimple>
      <w:r w:rsidR="00BB3B21" w:rsidRPr="00795F17">
        <w:noBreakHyphen/>
      </w:r>
      <w:fldSimple w:instr=" SEQ Tabela \* ARABIC \s 1 ">
        <w:r w:rsidR="00550571">
          <w:rPr>
            <w:noProof/>
          </w:rPr>
          <w:t>3</w:t>
        </w:r>
      </w:fldSimple>
      <w:r w:rsidRPr="00795F17">
        <w:tab/>
        <w:t>Typy jcwp RW na obszarze dorzecza Odry</w:t>
      </w:r>
      <w:bookmarkEnd w:id="62"/>
      <w:bookmarkEnd w:id="6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06"/>
        <w:gridCol w:w="5176"/>
        <w:gridCol w:w="2180"/>
      </w:tblGrid>
      <w:tr w:rsidR="006F0E34" w:rsidRPr="00795F17" w14:paraId="30002F24" w14:textId="77777777" w:rsidTr="00E4591E">
        <w:trPr>
          <w:trHeight w:val="454"/>
          <w:tblHeader/>
        </w:trPr>
        <w:tc>
          <w:tcPr>
            <w:tcW w:w="941" w:type="pct"/>
            <w:shd w:val="clear" w:color="auto" w:fill="BFBFBF" w:themeFill="background1" w:themeFillShade="BF"/>
            <w:noWrap/>
            <w:vAlign w:val="center"/>
            <w:hideMark/>
          </w:tcPr>
          <w:p w14:paraId="7E463ABE" w14:textId="77777777" w:rsidR="006F0E34" w:rsidRPr="00795F17" w:rsidRDefault="006F0E34" w:rsidP="0044393D">
            <w:pPr>
              <w:pStyle w:val="Teksttabelinaglowek"/>
            </w:pPr>
            <w:r w:rsidRPr="00795F17">
              <w:t>Kod typu jcwp RW</w:t>
            </w:r>
          </w:p>
        </w:tc>
        <w:tc>
          <w:tcPr>
            <w:tcW w:w="2856" w:type="pct"/>
            <w:shd w:val="clear" w:color="auto" w:fill="BFBFBF" w:themeFill="background1" w:themeFillShade="BF"/>
            <w:vAlign w:val="center"/>
            <w:hideMark/>
          </w:tcPr>
          <w:p w14:paraId="67488F58" w14:textId="77777777" w:rsidR="006F0E34" w:rsidRPr="00795F17" w:rsidRDefault="006F0E34" w:rsidP="0044393D">
            <w:pPr>
              <w:pStyle w:val="Teksttabelinaglowek"/>
            </w:pPr>
            <w:r w:rsidRPr="00795F17">
              <w:t>Nazwa typu</w:t>
            </w:r>
          </w:p>
        </w:tc>
        <w:tc>
          <w:tcPr>
            <w:tcW w:w="1203" w:type="pct"/>
            <w:shd w:val="clear" w:color="auto" w:fill="BFBFBF" w:themeFill="background1" w:themeFillShade="BF"/>
            <w:vAlign w:val="center"/>
            <w:hideMark/>
          </w:tcPr>
          <w:p w14:paraId="65B01AC7" w14:textId="77777777" w:rsidR="006F0E34" w:rsidRPr="00795F17" w:rsidRDefault="006F0E34" w:rsidP="0044393D">
            <w:pPr>
              <w:pStyle w:val="Teksttabelinaglowek"/>
            </w:pPr>
            <w:r w:rsidRPr="00795F17">
              <w:t>Liczba jcwp danego typu</w:t>
            </w:r>
          </w:p>
        </w:tc>
      </w:tr>
      <w:tr w:rsidR="006F0E34" w:rsidRPr="00795F17" w14:paraId="426B8F38" w14:textId="77777777" w:rsidTr="00CF49B3">
        <w:trPr>
          <w:trHeight w:val="454"/>
        </w:trPr>
        <w:tc>
          <w:tcPr>
            <w:tcW w:w="941" w:type="pct"/>
            <w:shd w:val="clear" w:color="auto" w:fill="BFBFBF" w:themeFill="background1" w:themeFillShade="BF"/>
            <w:noWrap/>
            <w:vAlign w:val="center"/>
            <w:hideMark/>
          </w:tcPr>
          <w:p w14:paraId="121D52AB" w14:textId="77777777" w:rsidR="006F0E34" w:rsidRPr="00795F17" w:rsidRDefault="006F0E34" w:rsidP="0044393D">
            <w:pPr>
              <w:pStyle w:val="Teksttabelinaglowek"/>
              <w:rPr>
                <w:bCs/>
              </w:rPr>
            </w:pPr>
            <w:r w:rsidRPr="00795F17">
              <w:t>PGS</w:t>
            </w:r>
          </w:p>
        </w:tc>
        <w:tc>
          <w:tcPr>
            <w:tcW w:w="2856" w:type="pct"/>
            <w:shd w:val="clear" w:color="auto" w:fill="auto"/>
            <w:vAlign w:val="center"/>
            <w:hideMark/>
          </w:tcPr>
          <w:p w14:paraId="09F934C1" w14:textId="77777777" w:rsidR="006F0E34" w:rsidRPr="00795F17" w:rsidRDefault="006F0E34" w:rsidP="0044393D">
            <w:pPr>
              <w:pStyle w:val="Teksttabelilewy"/>
            </w:pPr>
            <w:r w:rsidRPr="00795F17">
              <w:t>potok sudecki</w:t>
            </w:r>
          </w:p>
        </w:tc>
        <w:tc>
          <w:tcPr>
            <w:tcW w:w="1203" w:type="pct"/>
            <w:shd w:val="clear" w:color="auto" w:fill="auto"/>
            <w:noWrap/>
            <w:vAlign w:val="center"/>
            <w:hideMark/>
          </w:tcPr>
          <w:p w14:paraId="3869804B" w14:textId="77777777" w:rsidR="006F0E34" w:rsidRPr="00795F17" w:rsidRDefault="006F0E34" w:rsidP="0065243A">
            <w:pPr>
              <w:pStyle w:val="Teksttabelisrodek"/>
            </w:pPr>
            <w:r w:rsidRPr="00795F17">
              <w:t>8</w:t>
            </w:r>
          </w:p>
        </w:tc>
      </w:tr>
      <w:tr w:rsidR="006F0E34" w:rsidRPr="00795F17" w14:paraId="69BC2BE9" w14:textId="77777777" w:rsidTr="00CF49B3">
        <w:trPr>
          <w:trHeight w:val="454"/>
        </w:trPr>
        <w:tc>
          <w:tcPr>
            <w:tcW w:w="941" w:type="pct"/>
            <w:shd w:val="clear" w:color="auto" w:fill="BFBFBF" w:themeFill="background1" w:themeFillShade="BF"/>
            <w:noWrap/>
            <w:vAlign w:val="center"/>
            <w:hideMark/>
          </w:tcPr>
          <w:p w14:paraId="3362263F" w14:textId="77777777" w:rsidR="006F0E34" w:rsidRPr="00795F17" w:rsidRDefault="006F0E34" w:rsidP="0044393D">
            <w:pPr>
              <w:pStyle w:val="Teksttabelinaglowek"/>
              <w:rPr>
                <w:bCs/>
              </w:rPr>
            </w:pPr>
            <w:r w:rsidRPr="00795F17">
              <w:t>RW_krz</w:t>
            </w:r>
          </w:p>
        </w:tc>
        <w:tc>
          <w:tcPr>
            <w:tcW w:w="2856" w:type="pct"/>
            <w:shd w:val="clear" w:color="auto" w:fill="auto"/>
            <w:vAlign w:val="center"/>
            <w:hideMark/>
          </w:tcPr>
          <w:p w14:paraId="5761FCA0" w14:textId="77777777" w:rsidR="006F0E34" w:rsidRPr="00795F17" w:rsidRDefault="006F0E34" w:rsidP="0044393D">
            <w:pPr>
              <w:pStyle w:val="Teksttabelilewy"/>
            </w:pPr>
            <w:r w:rsidRPr="00795F17">
              <w:t xml:space="preserve">potok lub mała rzeka wyżynna na podłożu krzemianowym </w:t>
            </w:r>
          </w:p>
        </w:tc>
        <w:tc>
          <w:tcPr>
            <w:tcW w:w="1203" w:type="pct"/>
            <w:shd w:val="clear" w:color="auto" w:fill="auto"/>
            <w:noWrap/>
            <w:vAlign w:val="center"/>
            <w:hideMark/>
          </w:tcPr>
          <w:p w14:paraId="652579BD" w14:textId="77777777" w:rsidR="006F0E34" w:rsidRPr="00795F17" w:rsidRDefault="006F0E34" w:rsidP="0065243A">
            <w:pPr>
              <w:pStyle w:val="Teksttabelisrodek"/>
            </w:pPr>
            <w:r w:rsidRPr="00795F17">
              <w:t>66</w:t>
            </w:r>
          </w:p>
        </w:tc>
      </w:tr>
      <w:tr w:rsidR="006F0E34" w:rsidRPr="00795F17" w14:paraId="2DBB187D" w14:textId="77777777" w:rsidTr="00CF49B3">
        <w:trPr>
          <w:trHeight w:val="454"/>
        </w:trPr>
        <w:tc>
          <w:tcPr>
            <w:tcW w:w="941" w:type="pct"/>
            <w:shd w:val="clear" w:color="auto" w:fill="BFBFBF" w:themeFill="background1" w:themeFillShade="BF"/>
            <w:noWrap/>
            <w:vAlign w:val="center"/>
            <w:hideMark/>
          </w:tcPr>
          <w:p w14:paraId="72ED8B31" w14:textId="597ABB5F" w:rsidR="006F0E34" w:rsidRPr="00795F17" w:rsidRDefault="006F0E34" w:rsidP="0044393D">
            <w:pPr>
              <w:pStyle w:val="Teksttabelinaglowek"/>
              <w:rPr>
                <w:bCs/>
              </w:rPr>
            </w:pPr>
            <w:r w:rsidRPr="00795F17">
              <w:t>RW_wap</w:t>
            </w:r>
          </w:p>
        </w:tc>
        <w:tc>
          <w:tcPr>
            <w:tcW w:w="2856" w:type="pct"/>
            <w:shd w:val="clear" w:color="auto" w:fill="auto"/>
            <w:vAlign w:val="center"/>
            <w:hideMark/>
          </w:tcPr>
          <w:p w14:paraId="1E01D92E" w14:textId="77777777" w:rsidR="006F0E34" w:rsidRPr="00795F17" w:rsidRDefault="006F0E34" w:rsidP="0044393D">
            <w:pPr>
              <w:pStyle w:val="Teksttabelilewy"/>
            </w:pPr>
            <w:r w:rsidRPr="00795F17">
              <w:t>potok lub mała rzeka wyżynna na podłożu węglanowym</w:t>
            </w:r>
          </w:p>
        </w:tc>
        <w:tc>
          <w:tcPr>
            <w:tcW w:w="1203" w:type="pct"/>
            <w:shd w:val="clear" w:color="auto" w:fill="auto"/>
            <w:noWrap/>
            <w:vAlign w:val="center"/>
            <w:hideMark/>
          </w:tcPr>
          <w:p w14:paraId="47F56F49" w14:textId="77777777" w:rsidR="006F0E34" w:rsidRPr="00795F17" w:rsidRDefault="006F0E34" w:rsidP="0065243A">
            <w:pPr>
              <w:pStyle w:val="Teksttabelisrodek"/>
            </w:pPr>
            <w:r w:rsidRPr="00795F17">
              <w:t>48</w:t>
            </w:r>
          </w:p>
        </w:tc>
      </w:tr>
      <w:tr w:rsidR="006F0E34" w:rsidRPr="00795F17" w14:paraId="09909BD3" w14:textId="77777777" w:rsidTr="00CF49B3">
        <w:trPr>
          <w:trHeight w:val="454"/>
        </w:trPr>
        <w:tc>
          <w:tcPr>
            <w:tcW w:w="941" w:type="pct"/>
            <w:shd w:val="clear" w:color="auto" w:fill="BFBFBF" w:themeFill="background1" w:themeFillShade="BF"/>
            <w:noWrap/>
            <w:vAlign w:val="center"/>
            <w:hideMark/>
          </w:tcPr>
          <w:p w14:paraId="7DA74C7F" w14:textId="77777777" w:rsidR="006F0E34" w:rsidRPr="00795F17" w:rsidRDefault="006F0E34" w:rsidP="0044393D">
            <w:pPr>
              <w:pStyle w:val="Teksttabelinaglowek"/>
              <w:rPr>
                <w:bCs/>
              </w:rPr>
            </w:pPr>
            <w:r w:rsidRPr="00795F17">
              <w:t>RWf_krz</w:t>
            </w:r>
          </w:p>
        </w:tc>
        <w:tc>
          <w:tcPr>
            <w:tcW w:w="2856" w:type="pct"/>
            <w:shd w:val="clear" w:color="auto" w:fill="auto"/>
            <w:vAlign w:val="center"/>
            <w:hideMark/>
          </w:tcPr>
          <w:p w14:paraId="162EA338" w14:textId="77777777" w:rsidR="006F0E34" w:rsidRPr="00795F17" w:rsidRDefault="006F0E34" w:rsidP="0044393D">
            <w:pPr>
              <w:pStyle w:val="Teksttabelilewy"/>
            </w:pPr>
            <w:r w:rsidRPr="00795F17">
              <w:t>potok lub mała rzeka fliszowa o charakterze krzemianowym</w:t>
            </w:r>
          </w:p>
        </w:tc>
        <w:tc>
          <w:tcPr>
            <w:tcW w:w="1203" w:type="pct"/>
            <w:shd w:val="clear" w:color="auto" w:fill="auto"/>
            <w:noWrap/>
            <w:vAlign w:val="center"/>
            <w:hideMark/>
          </w:tcPr>
          <w:p w14:paraId="16385138" w14:textId="77777777" w:rsidR="006F0E34" w:rsidRPr="00795F17" w:rsidRDefault="006F0E34" w:rsidP="0065243A">
            <w:pPr>
              <w:pStyle w:val="Teksttabelisrodek"/>
            </w:pPr>
            <w:r w:rsidRPr="00795F17">
              <w:t>2</w:t>
            </w:r>
          </w:p>
        </w:tc>
      </w:tr>
      <w:tr w:rsidR="006F0E34" w:rsidRPr="00795F17" w14:paraId="3AE38280" w14:textId="77777777" w:rsidTr="00CF49B3">
        <w:trPr>
          <w:trHeight w:val="454"/>
        </w:trPr>
        <w:tc>
          <w:tcPr>
            <w:tcW w:w="941" w:type="pct"/>
            <w:shd w:val="clear" w:color="auto" w:fill="BFBFBF" w:themeFill="background1" w:themeFillShade="BF"/>
            <w:noWrap/>
            <w:vAlign w:val="center"/>
            <w:hideMark/>
          </w:tcPr>
          <w:p w14:paraId="0BB6B643" w14:textId="77777777" w:rsidR="006F0E34" w:rsidRPr="00795F17" w:rsidRDefault="006F0E34" w:rsidP="0044393D">
            <w:pPr>
              <w:pStyle w:val="Teksttabelinaglowek"/>
              <w:rPr>
                <w:bCs/>
              </w:rPr>
            </w:pPr>
            <w:r w:rsidRPr="00795F17">
              <w:t>RWf_wap</w:t>
            </w:r>
          </w:p>
        </w:tc>
        <w:tc>
          <w:tcPr>
            <w:tcW w:w="2856" w:type="pct"/>
            <w:shd w:val="clear" w:color="auto" w:fill="auto"/>
            <w:vAlign w:val="center"/>
            <w:hideMark/>
          </w:tcPr>
          <w:p w14:paraId="7B7ADC30" w14:textId="77777777" w:rsidR="006F0E34" w:rsidRPr="00795F17" w:rsidRDefault="006F0E34" w:rsidP="0044393D">
            <w:pPr>
              <w:pStyle w:val="Teksttabelilewy"/>
            </w:pPr>
            <w:r w:rsidRPr="00795F17">
              <w:t>potok lub mała rzeka fliszowa o charakterze węglanowym</w:t>
            </w:r>
          </w:p>
        </w:tc>
        <w:tc>
          <w:tcPr>
            <w:tcW w:w="1203" w:type="pct"/>
            <w:shd w:val="clear" w:color="auto" w:fill="auto"/>
            <w:noWrap/>
            <w:vAlign w:val="center"/>
            <w:hideMark/>
          </w:tcPr>
          <w:p w14:paraId="335E11F4" w14:textId="77777777" w:rsidR="006F0E34" w:rsidRPr="00795F17" w:rsidRDefault="006F0E34" w:rsidP="0065243A">
            <w:pPr>
              <w:pStyle w:val="Teksttabelisrodek"/>
            </w:pPr>
            <w:r w:rsidRPr="00795F17">
              <w:t>1</w:t>
            </w:r>
          </w:p>
        </w:tc>
      </w:tr>
      <w:tr w:rsidR="006F0E34" w:rsidRPr="00795F17" w14:paraId="3B09E7CC" w14:textId="77777777" w:rsidTr="00CF49B3">
        <w:trPr>
          <w:trHeight w:val="454"/>
        </w:trPr>
        <w:tc>
          <w:tcPr>
            <w:tcW w:w="941" w:type="pct"/>
            <w:shd w:val="clear" w:color="auto" w:fill="BFBFBF" w:themeFill="background1" w:themeFillShade="BF"/>
            <w:noWrap/>
            <w:vAlign w:val="center"/>
            <w:hideMark/>
          </w:tcPr>
          <w:p w14:paraId="45123F91" w14:textId="77777777" w:rsidR="006F0E34" w:rsidRPr="00795F17" w:rsidRDefault="006F0E34" w:rsidP="0044393D">
            <w:pPr>
              <w:pStyle w:val="Teksttabelinaglowek"/>
              <w:rPr>
                <w:bCs/>
              </w:rPr>
            </w:pPr>
            <w:r w:rsidRPr="00795F17">
              <w:t>RsW_krz</w:t>
            </w:r>
          </w:p>
        </w:tc>
        <w:tc>
          <w:tcPr>
            <w:tcW w:w="2856" w:type="pct"/>
            <w:shd w:val="clear" w:color="auto" w:fill="auto"/>
            <w:noWrap/>
            <w:vAlign w:val="center"/>
            <w:hideMark/>
          </w:tcPr>
          <w:p w14:paraId="681D7A0F" w14:textId="77777777" w:rsidR="006F0E34" w:rsidRPr="00795F17" w:rsidRDefault="006F0E34" w:rsidP="0044393D">
            <w:pPr>
              <w:pStyle w:val="Teksttabelilewy"/>
            </w:pPr>
            <w:r w:rsidRPr="00795F17">
              <w:t>potok lub mała rzeka fliszowa o charakterze krzemianowym</w:t>
            </w:r>
          </w:p>
        </w:tc>
        <w:tc>
          <w:tcPr>
            <w:tcW w:w="1203" w:type="pct"/>
            <w:shd w:val="clear" w:color="auto" w:fill="auto"/>
            <w:noWrap/>
            <w:vAlign w:val="center"/>
            <w:hideMark/>
          </w:tcPr>
          <w:p w14:paraId="4DE0903A" w14:textId="77777777" w:rsidR="006F0E34" w:rsidRPr="00795F17" w:rsidRDefault="006F0E34" w:rsidP="0065243A">
            <w:pPr>
              <w:pStyle w:val="Teksttabelisrodek"/>
            </w:pPr>
            <w:r w:rsidRPr="00795F17">
              <w:t>2</w:t>
            </w:r>
          </w:p>
        </w:tc>
      </w:tr>
      <w:tr w:rsidR="006F0E34" w:rsidRPr="00795F17" w14:paraId="68247963" w14:textId="77777777" w:rsidTr="00CF49B3">
        <w:trPr>
          <w:trHeight w:val="454"/>
        </w:trPr>
        <w:tc>
          <w:tcPr>
            <w:tcW w:w="941" w:type="pct"/>
            <w:shd w:val="clear" w:color="auto" w:fill="BFBFBF" w:themeFill="background1" w:themeFillShade="BF"/>
            <w:noWrap/>
            <w:vAlign w:val="center"/>
            <w:hideMark/>
          </w:tcPr>
          <w:p w14:paraId="060E5814" w14:textId="77777777" w:rsidR="006F0E34" w:rsidRPr="00795F17" w:rsidRDefault="006F0E34" w:rsidP="0044393D">
            <w:pPr>
              <w:pStyle w:val="Teksttabelinaglowek"/>
              <w:rPr>
                <w:bCs/>
              </w:rPr>
            </w:pPr>
            <w:r w:rsidRPr="00795F17">
              <w:t>PN</w:t>
            </w:r>
          </w:p>
        </w:tc>
        <w:tc>
          <w:tcPr>
            <w:tcW w:w="2856" w:type="pct"/>
            <w:shd w:val="clear" w:color="auto" w:fill="auto"/>
            <w:vAlign w:val="center"/>
            <w:hideMark/>
          </w:tcPr>
          <w:p w14:paraId="6F559802" w14:textId="77777777" w:rsidR="006F0E34" w:rsidRPr="00795F17" w:rsidRDefault="006F0E34" w:rsidP="0044393D">
            <w:pPr>
              <w:pStyle w:val="Teksttabelilewy"/>
            </w:pPr>
            <w:r w:rsidRPr="00795F17">
              <w:t>potok lub strumień nizinny</w:t>
            </w:r>
          </w:p>
        </w:tc>
        <w:tc>
          <w:tcPr>
            <w:tcW w:w="1203" w:type="pct"/>
            <w:shd w:val="clear" w:color="auto" w:fill="auto"/>
            <w:noWrap/>
            <w:vAlign w:val="center"/>
            <w:hideMark/>
          </w:tcPr>
          <w:p w14:paraId="41B56D07" w14:textId="77777777" w:rsidR="006F0E34" w:rsidRPr="00795F17" w:rsidRDefault="006F0E34" w:rsidP="0065243A">
            <w:pPr>
              <w:pStyle w:val="Teksttabelisrodek"/>
            </w:pPr>
            <w:r w:rsidRPr="00795F17">
              <w:t>249</w:t>
            </w:r>
          </w:p>
        </w:tc>
      </w:tr>
      <w:tr w:rsidR="006F0E34" w:rsidRPr="00795F17" w14:paraId="105D6E30" w14:textId="77777777" w:rsidTr="00CF49B3">
        <w:trPr>
          <w:trHeight w:val="454"/>
        </w:trPr>
        <w:tc>
          <w:tcPr>
            <w:tcW w:w="941" w:type="pct"/>
            <w:shd w:val="clear" w:color="auto" w:fill="BFBFBF" w:themeFill="background1" w:themeFillShade="BF"/>
            <w:noWrap/>
            <w:vAlign w:val="center"/>
            <w:hideMark/>
          </w:tcPr>
          <w:p w14:paraId="5A51AE9E" w14:textId="77777777" w:rsidR="006F0E34" w:rsidRPr="00795F17" w:rsidRDefault="006F0E34" w:rsidP="0044393D">
            <w:pPr>
              <w:pStyle w:val="Teksttabelinaglowek"/>
              <w:rPr>
                <w:bCs/>
              </w:rPr>
            </w:pPr>
            <w:r w:rsidRPr="00795F17">
              <w:t>PNp</w:t>
            </w:r>
          </w:p>
        </w:tc>
        <w:tc>
          <w:tcPr>
            <w:tcW w:w="2856" w:type="pct"/>
            <w:shd w:val="clear" w:color="auto" w:fill="auto"/>
            <w:vAlign w:val="center"/>
            <w:hideMark/>
          </w:tcPr>
          <w:p w14:paraId="0AA4D392" w14:textId="77777777" w:rsidR="006F0E34" w:rsidRPr="00795F17" w:rsidRDefault="006F0E34" w:rsidP="0044393D">
            <w:pPr>
              <w:pStyle w:val="Teksttabelilewy"/>
            </w:pPr>
            <w:r w:rsidRPr="00795F17">
              <w:t xml:space="preserve">potok lub strumień nizinny piaszczysty </w:t>
            </w:r>
          </w:p>
        </w:tc>
        <w:tc>
          <w:tcPr>
            <w:tcW w:w="1203" w:type="pct"/>
            <w:shd w:val="clear" w:color="auto" w:fill="auto"/>
            <w:noWrap/>
            <w:vAlign w:val="center"/>
            <w:hideMark/>
          </w:tcPr>
          <w:p w14:paraId="7055384A" w14:textId="77777777" w:rsidR="006F0E34" w:rsidRPr="00795F17" w:rsidRDefault="006F0E34" w:rsidP="0065243A">
            <w:pPr>
              <w:pStyle w:val="Teksttabelisrodek"/>
            </w:pPr>
            <w:r w:rsidRPr="00795F17">
              <w:t>516</w:t>
            </w:r>
          </w:p>
        </w:tc>
      </w:tr>
      <w:tr w:rsidR="006F0E34" w:rsidRPr="00795F17" w14:paraId="45D5D12D" w14:textId="77777777" w:rsidTr="00CF49B3">
        <w:trPr>
          <w:trHeight w:val="454"/>
        </w:trPr>
        <w:tc>
          <w:tcPr>
            <w:tcW w:w="941" w:type="pct"/>
            <w:shd w:val="clear" w:color="auto" w:fill="BFBFBF" w:themeFill="background1" w:themeFillShade="BF"/>
            <w:noWrap/>
            <w:vAlign w:val="center"/>
            <w:hideMark/>
          </w:tcPr>
          <w:p w14:paraId="6B58F24A" w14:textId="77777777" w:rsidR="006F0E34" w:rsidRPr="00795F17" w:rsidRDefault="006F0E34" w:rsidP="0044393D">
            <w:pPr>
              <w:pStyle w:val="Teksttabelinaglowek"/>
              <w:rPr>
                <w:bCs/>
              </w:rPr>
            </w:pPr>
            <w:r w:rsidRPr="00795F17">
              <w:t>RzN</w:t>
            </w:r>
          </w:p>
        </w:tc>
        <w:tc>
          <w:tcPr>
            <w:tcW w:w="2856" w:type="pct"/>
            <w:shd w:val="clear" w:color="auto" w:fill="auto"/>
            <w:vAlign w:val="center"/>
            <w:hideMark/>
          </w:tcPr>
          <w:p w14:paraId="4E53EC54" w14:textId="77777777" w:rsidR="006F0E34" w:rsidRPr="00795F17" w:rsidRDefault="006F0E34" w:rsidP="0044393D">
            <w:pPr>
              <w:pStyle w:val="Teksttabelilewy"/>
            </w:pPr>
            <w:r w:rsidRPr="00795F17">
              <w:t>rzeka nizinna</w:t>
            </w:r>
          </w:p>
        </w:tc>
        <w:tc>
          <w:tcPr>
            <w:tcW w:w="1203" w:type="pct"/>
            <w:shd w:val="clear" w:color="auto" w:fill="auto"/>
            <w:noWrap/>
            <w:vAlign w:val="center"/>
            <w:hideMark/>
          </w:tcPr>
          <w:p w14:paraId="049E3EA4" w14:textId="77777777" w:rsidR="006F0E34" w:rsidRPr="00795F17" w:rsidRDefault="006F0E34" w:rsidP="0065243A">
            <w:pPr>
              <w:pStyle w:val="Teksttabelisrodek"/>
            </w:pPr>
            <w:r w:rsidRPr="00795F17">
              <w:t>155</w:t>
            </w:r>
          </w:p>
        </w:tc>
      </w:tr>
      <w:tr w:rsidR="006F0E34" w:rsidRPr="00795F17" w14:paraId="0EAF9E80" w14:textId="77777777" w:rsidTr="00CF49B3">
        <w:trPr>
          <w:trHeight w:val="454"/>
        </w:trPr>
        <w:tc>
          <w:tcPr>
            <w:tcW w:w="941" w:type="pct"/>
            <w:shd w:val="clear" w:color="auto" w:fill="BFBFBF" w:themeFill="background1" w:themeFillShade="BF"/>
            <w:noWrap/>
            <w:vAlign w:val="center"/>
            <w:hideMark/>
          </w:tcPr>
          <w:p w14:paraId="36C67CA5" w14:textId="77777777" w:rsidR="006F0E34" w:rsidRPr="00795F17" w:rsidRDefault="006F0E34" w:rsidP="0044393D">
            <w:pPr>
              <w:pStyle w:val="Teksttabelinaglowek"/>
              <w:rPr>
                <w:bCs/>
              </w:rPr>
            </w:pPr>
            <w:r w:rsidRPr="00795F17">
              <w:t>RwN</w:t>
            </w:r>
          </w:p>
        </w:tc>
        <w:tc>
          <w:tcPr>
            <w:tcW w:w="2856" w:type="pct"/>
            <w:shd w:val="clear" w:color="auto" w:fill="auto"/>
            <w:vAlign w:val="center"/>
            <w:hideMark/>
          </w:tcPr>
          <w:p w14:paraId="77A8A2D9" w14:textId="77777777" w:rsidR="006F0E34" w:rsidRPr="00795F17" w:rsidRDefault="006F0E34" w:rsidP="0044393D">
            <w:pPr>
              <w:pStyle w:val="Teksttabelilewy"/>
            </w:pPr>
            <w:r w:rsidRPr="00795F17">
              <w:t>wielka rzeka nizinna</w:t>
            </w:r>
          </w:p>
        </w:tc>
        <w:tc>
          <w:tcPr>
            <w:tcW w:w="1203" w:type="pct"/>
            <w:shd w:val="clear" w:color="auto" w:fill="auto"/>
            <w:noWrap/>
            <w:vAlign w:val="center"/>
            <w:hideMark/>
          </w:tcPr>
          <w:p w14:paraId="1B7C6807" w14:textId="77777777" w:rsidR="006F0E34" w:rsidRPr="00795F17" w:rsidRDefault="006F0E34" w:rsidP="0065243A">
            <w:pPr>
              <w:pStyle w:val="Teksttabelisrodek"/>
            </w:pPr>
            <w:r w:rsidRPr="00795F17">
              <w:t>26</w:t>
            </w:r>
          </w:p>
        </w:tc>
      </w:tr>
      <w:tr w:rsidR="006F0E34" w:rsidRPr="00795F17" w14:paraId="7CF8D77A" w14:textId="77777777" w:rsidTr="00CF49B3">
        <w:trPr>
          <w:trHeight w:val="454"/>
        </w:trPr>
        <w:tc>
          <w:tcPr>
            <w:tcW w:w="941" w:type="pct"/>
            <w:shd w:val="clear" w:color="auto" w:fill="BFBFBF" w:themeFill="background1" w:themeFillShade="BF"/>
            <w:noWrap/>
            <w:vAlign w:val="center"/>
            <w:hideMark/>
          </w:tcPr>
          <w:p w14:paraId="026052B2" w14:textId="77777777" w:rsidR="006F0E34" w:rsidRPr="00795F17" w:rsidRDefault="006F0E34" w:rsidP="0044393D">
            <w:pPr>
              <w:pStyle w:val="Teksttabelinaglowek"/>
              <w:rPr>
                <w:bCs/>
              </w:rPr>
            </w:pPr>
            <w:r w:rsidRPr="00795F17">
              <w:t>PN_uj</w:t>
            </w:r>
          </w:p>
        </w:tc>
        <w:tc>
          <w:tcPr>
            <w:tcW w:w="2856" w:type="pct"/>
            <w:shd w:val="clear" w:color="auto" w:fill="auto"/>
            <w:vAlign w:val="center"/>
            <w:hideMark/>
          </w:tcPr>
          <w:p w14:paraId="44512100" w14:textId="77777777" w:rsidR="006F0E34" w:rsidRPr="00795F17" w:rsidRDefault="006F0E34" w:rsidP="0044393D">
            <w:pPr>
              <w:pStyle w:val="Teksttabelilewy"/>
            </w:pPr>
            <w:r w:rsidRPr="00795F17">
              <w:t>potok lub strumień przyujściowy pod wpływem wód słonych</w:t>
            </w:r>
          </w:p>
        </w:tc>
        <w:tc>
          <w:tcPr>
            <w:tcW w:w="1203" w:type="pct"/>
            <w:shd w:val="clear" w:color="auto" w:fill="auto"/>
            <w:noWrap/>
            <w:vAlign w:val="center"/>
            <w:hideMark/>
          </w:tcPr>
          <w:p w14:paraId="776BC887" w14:textId="77777777" w:rsidR="006F0E34" w:rsidRPr="00795F17" w:rsidRDefault="006F0E34" w:rsidP="0065243A">
            <w:pPr>
              <w:pStyle w:val="Teksttabelisrodek"/>
            </w:pPr>
            <w:r w:rsidRPr="00795F17">
              <w:t>1</w:t>
            </w:r>
          </w:p>
        </w:tc>
      </w:tr>
      <w:tr w:rsidR="006F0E34" w:rsidRPr="00795F17" w14:paraId="1E92035E" w14:textId="77777777" w:rsidTr="00CF49B3">
        <w:trPr>
          <w:trHeight w:val="454"/>
        </w:trPr>
        <w:tc>
          <w:tcPr>
            <w:tcW w:w="941" w:type="pct"/>
            <w:shd w:val="clear" w:color="auto" w:fill="BFBFBF" w:themeFill="background1" w:themeFillShade="BF"/>
            <w:noWrap/>
            <w:vAlign w:val="center"/>
            <w:hideMark/>
          </w:tcPr>
          <w:p w14:paraId="716F6E03" w14:textId="77777777" w:rsidR="006F0E34" w:rsidRPr="00795F17" w:rsidRDefault="006F0E34" w:rsidP="0044393D">
            <w:pPr>
              <w:pStyle w:val="Teksttabelinaglowek"/>
              <w:rPr>
                <w:bCs/>
              </w:rPr>
            </w:pPr>
            <w:r w:rsidRPr="00795F17">
              <w:t>RzN_uj</w:t>
            </w:r>
          </w:p>
        </w:tc>
        <w:tc>
          <w:tcPr>
            <w:tcW w:w="2856" w:type="pct"/>
            <w:shd w:val="clear" w:color="auto" w:fill="auto"/>
            <w:vAlign w:val="center"/>
            <w:hideMark/>
          </w:tcPr>
          <w:p w14:paraId="5ADC4B52" w14:textId="77777777" w:rsidR="006F0E34" w:rsidRPr="00795F17" w:rsidRDefault="006F0E34" w:rsidP="0044393D">
            <w:pPr>
              <w:pStyle w:val="Teksttabelilewy"/>
            </w:pPr>
            <w:r w:rsidRPr="00795F17">
              <w:t>rzeka przyujściowa pod wpływem wód słonych</w:t>
            </w:r>
          </w:p>
        </w:tc>
        <w:tc>
          <w:tcPr>
            <w:tcW w:w="1203" w:type="pct"/>
            <w:shd w:val="clear" w:color="auto" w:fill="auto"/>
            <w:noWrap/>
            <w:vAlign w:val="center"/>
            <w:hideMark/>
          </w:tcPr>
          <w:p w14:paraId="504267B9" w14:textId="77777777" w:rsidR="006F0E34" w:rsidRPr="00795F17" w:rsidRDefault="006F0E34" w:rsidP="0065243A">
            <w:pPr>
              <w:pStyle w:val="Teksttabelisrodek"/>
            </w:pPr>
            <w:r w:rsidRPr="00795F17">
              <w:t>9</w:t>
            </w:r>
          </w:p>
        </w:tc>
      </w:tr>
      <w:tr w:rsidR="006F0E34" w:rsidRPr="00795F17" w14:paraId="10D745C6" w14:textId="77777777" w:rsidTr="00CF49B3">
        <w:trPr>
          <w:trHeight w:val="454"/>
        </w:trPr>
        <w:tc>
          <w:tcPr>
            <w:tcW w:w="941" w:type="pct"/>
            <w:shd w:val="clear" w:color="auto" w:fill="BFBFBF" w:themeFill="background1" w:themeFillShade="BF"/>
            <w:noWrap/>
            <w:vAlign w:val="center"/>
            <w:hideMark/>
          </w:tcPr>
          <w:p w14:paraId="6297FAD9" w14:textId="77777777" w:rsidR="006F0E34" w:rsidRPr="00795F17" w:rsidRDefault="006F0E34" w:rsidP="0044393D">
            <w:pPr>
              <w:pStyle w:val="Teksttabelinaglowek"/>
              <w:rPr>
                <w:bCs/>
              </w:rPr>
            </w:pPr>
            <w:r w:rsidRPr="00795F17">
              <w:t>P_org</w:t>
            </w:r>
          </w:p>
        </w:tc>
        <w:tc>
          <w:tcPr>
            <w:tcW w:w="2856" w:type="pct"/>
            <w:shd w:val="clear" w:color="auto" w:fill="auto"/>
            <w:vAlign w:val="center"/>
            <w:hideMark/>
          </w:tcPr>
          <w:p w14:paraId="7B7F3E88" w14:textId="77777777" w:rsidR="006F0E34" w:rsidRPr="00795F17" w:rsidRDefault="006F0E34" w:rsidP="0044393D">
            <w:pPr>
              <w:pStyle w:val="Teksttabelilewy"/>
            </w:pPr>
            <w:r w:rsidRPr="00795F17">
              <w:t xml:space="preserve">potok lub struga w dolinie o dużym udziale torfowisk </w:t>
            </w:r>
          </w:p>
        </w:tc>
        <w:tc>
          <w:tcPr>
            <w:tcW w:w="1203" w:type="pct"/>
            <w:shd w:val="clear" w:color="auto" w:fill="auto"/>
            <w:noWrap/>
            <w:vAlign w:val="center"/>
            <w:hideMark/>
          </w:tcPr>
          <w:p w14:paraId="5B8ED03B" w14:textId="77777777" w:rsidR="006F0E34" w:rsidRPr="00795F17" w:rsidRDefault="006F0E34" w:rsidP="0065243A">
            <w:pPr>
              <w:pStyle w:val="Teksttabelisrodek"/>
            </w:pPr>
            <w:r w:rsidRPr="00795F17">
              <w:t>91</w:t>
            </w:r>
          </w:p>
        </w:tc>
      </w:tr>
      <w:tr w:rsidR="006F0E34" w:rsidRPr="00795F17" w14:paraId="64C63CFC" w14:textId="77777777" w:rsidTr="00CF49B3">
        <w:trPr>
          <w:trHeight w:val="454"/>
        </w:trPr>
        <w:tc>
          <w:tcPr>
            <w:tcW w:w="941" w:type="pct"/>
            <w:shd w:val="clear" w:color="auto" w:fill="BFBFBF" w:themeFill="background1" w:themeFillShade="BF"/>
            <w:noWrap/>
            <w:vAlign w:val="center"/>
            <w:hideMark/>
          </w:tcPr>
          <w:p w14:paraId="2D9C6458" w14:textId="77777777" w:rsidR="006F0E34" w:rsidRPr="00795F17" w:rsidRDefault="006F0E34" w:rsidP="0044393D">
            <w:pPr>
              <w:pStyle w:val="Teksttabelinaglowek"/>
              <w:rPr>
                <w:bCs/>
              </w:rPr>
            </w:pPr>
            <w:r w:rsidRPr="00795F17">
              <w:t>Rz_org</w:t>
            </w:r>
          </w:p>
        </w:tc>
        <w:tc>
          <w:tcPr>
            <w:tcW w:w="2856" w:type="pct"/>
            <w:shd w:val="clear" w:color="auto" w:fill="auto"/>
            <w:vAlign w:val="center"/>
            <w:hideMark/>
          </w:tcPr>
          <w:p w14:paraId="63C24C46" w14:textId="77777777" w:rsidR="006F0E34" w:rsidRPr="00795F17" w:rsidRDefault="006F0E34" w:rsidP="0044393D">
            <w:pPr>
              <w:pStyle w:val="Teksttabelilewy"/>
            </w:pPr>
            <w:r w:rsidRPr="00795F17">
              <w:t>rzeka w dolinie o dużym udziale torfowisk</w:t>
            </w:r>
          </w:p>
        </w:tc>
        <w:tc>
          <w:tcPr>
            <w:tcW w:w="1203" w:type="pct"/>
            <w:shd w:val="clear" w:color="auto" w:fill="auto"/>
            <w:noWrap/>
            <w:vAlign w:val="center"/>
            <w:hideMark/>
          </w:tcPr>
          <w:p w14:paraId="2FF4FE22" w14:textId="77777777" w:rsidR="006F0E34" w:rsidRPr="00795F17" w:rsidRDefault="006F0E34" w:rsidP="0065243A">
            <w:pPr>
              <w:pStyle w:val="Teksttabelisrodek"/>
            </w:pPr>
            <w:r w:rsidRPr="00795F17">
              <w:t>42</w:t>
            </w:r>
          </w:p>
        </w:tc>
      </w:tr>
      <w:tr w:rsidR="006F0E34" w:rsidRPr="00795F17" w14:paraId="0599BD52" w14:textId="77777777" w:rsidTr="00CF49B3">
        <w:trPr>
          <w:trHeight w:val="454"/>
        </w:trPr>
        <w:tc>
          <w:tcPr>
            <w:tcW w:w="941" w:type="pct"/>
            <w:shd w:val="clear" w:color="auto" w:fill="BFBFBF" w:themeFill="background1" w:themeFillShade="BF"/>
            <w:noWrap/>
            <w:vAlign w:val="center"/>
            <w:hideMark/>
          </w:tcPr>
          <w:p w14:paraId="241E7933" w14:textId="77777777" w:rsidR="006F0E34" w:rsidRPr="00795F17" w:rsidRDefault="006F0E34" w:rsidP="0044393D">
            <w:pPr>
              <w:pStyle w:val="Teksttabelinaglowek"/>
              <w:rPr>
                <w:bCs/>
              </w:rPr>
            </w:pPr>
            <w:r w:rsidRPr="00795F17">
              <w:t>P_poj</w:t>
            </w:r>
          </w:p>
        </w:tc>
        <w:tc>
          <w:tcPr>
            <w:tcW w:w="2856" w:type="pct"/>
            <w:shd w:val="clear" w:color="auto" w:fill="auto"/>
            <w:vAlign w:val="center"/>
            <w:hideMark/>
          </w:tcPr>
          <w:p w14:paraId="401C5159" w14:textId="77777777" w:rsidR="006F0E34" w:rsidRPr="00795F17" w:rsidRDefault="006F0E34" w:rsidP="0044393D">
            <w:pPr>
              <w:pStyle w:val="Teksttabelilewy"/>
            </w:pPr>
            <w:r w:rsidRPr="00795F17">
              <w:t>potok w systemie rzeczno-jeziorowym pojezierzy</w:t>
            </w:r>
          </w:p>
        </w:tc>
        <w:tc>
          <w:tcPr>
            <w:tcW w:w="1203" w:type="pct"/>
            <w:shd w:val="clear" w:color="auto" w:fill="auto"/>
            <w:noWrap/>
            <w:vAlign w:val="center"/>
            <w:hideMark/>
          </w:tcPr>
          <w:p w14:paraId="1969A989" w14:textId="77777777" w:rsidR="006F0E34" w:rsidRPr="00795F17" w:rsidRDefault="006F0E34" w:rsidP="0065243A">
            <w:pPr>
              <w:pStyle w:val="Teksttabelisrodek"/>
            </w:pPr>
            <w:r w:rsidRPr="00795F17">
              <w:t>3</w:t>
            </w:r>
          </w:p>
        </w:tc>
      </w:tr>
      <w:tr w:rsidR="006F0E34" w:rsidRPr="00795F17" w14:paraId="1D62C62D" w14:textId="77777777" w:rsidTr="00CF49B3">
        <w:trPr>
          <w:trHeight w:val="454"/>
        </w:trPr>
        <w:tc>
          <w:tcPr>
            <w:tcW w:w="941" w:type="pct"/>
            <w:shd w:val="clear" w:color="auto" w:fill="BFBFBF" w:themeFill="background1" w:themeFillShade="BF"/>
            <w:noWrap/>
            <w:vAlign w:val="center"/>
            <w:hideMark/>
          </w:tcPr>
          <w:p w14:paraId="7600B061" w14:textId="77777777" w:rsidR="006F0E34" w:rsidRPr="00795F17" w:rsidRDefault="006F0E34" w:rsidP="0044393D">
            <w:pPr>
              <w:pStyle w:val="Teksttabelinaglowek"/>
              <w:rPr>
                <w:bCs/>
              </w:rPr>
            </w:pPr>
            <w:r w:rsidRPr="00795F17">
              <w:t>Pl_poj</w:t>
            </w:r>
          </w:p>
        </w:tc>
        <w:tc>
          <w:tcPr>
            <w:tcW w:w="2856" w:type="pct"/>
            <w:shd w:val="clear" w:color="auto" w:fill="auto"/>
            <w:vAlign w:val="center"/>
            <w:hideMark/>
          </w:tcPr>
          <w:p w14:paraId="137B5EEB" w14:textId="77777777" w:rsidR="006F0E34" w:rsidRPr="00795F17" w:rsidRDefault="006F0E34" w:rsidP="0044393D">
            <w:pPr>
              <w:pStyle w:val="Teksttabelilewy"/>
            </w:pPr>
            <w:r w:rsidRPr="00795F17">
              <w:t>potok w systemie rzeczno-jeziorowym pojezierzy, łososiowy</w:t>
            </w:r>
          </w:p>
        </w:tc>
        <w:tc>
          <w:tcPr>
            <w:tcW w:w="1203" w:type="pct"/>
            <w:shd w:val="clear" w:color="auto" w:fill="auto"/>
            <w:noWrap/>
            <w:vAlign w:val="center"/>
            <w:hideMark/>
          </w:tcPr>
          <w:p w14:paraId="7EF52393" w14:textId="77777777" w:rsidR="006F0E34" w:rsidRPr="00795F17" w:rsidRDefault="006F0E34" w:rsidP="0065243A">
            <w:pPr>
              <w:pStyle w:val="Teksttabelisrodek"/>
            </w:pPr>
            <w:r w:rsidRPr="00795F17">
              <w:t>6</w:t>
            </w:r>
          </w:p>
        </w:tc>
      </w:tr>
      <w:tr w:rsidR="006F0E34" w:rsidRPr="00795F17" w14:paraId="1EFD0041" w14:textId="77777777" w:rsidTr="00CF49B3">
        <w:trPr>
          <w:trHeight w:val="454"/>
        </w:trPr>
        <w:tc>
          <w:tcPr>
            <w:tcW w:w="941" w:type="pct"/>
            <w:shd w:val="clear" w:color="auto" w:fill="BFBFBF" w:themeFill="background1" w:themeFillShade="BF"/>
            <w:noWrap/>
            <w:vAlign w:val="center"/>
            <w:hideMark/>
          </w:tcPr>
          <w:p w14:paraId="715964EA" w14:textId="77777777" w:rsidR="006F0E34" w:rsidRPr="00795F17" w:rsidRDefault="006F0E34" w:rsidP="0044393D">
            <w:pPr>
              <w:pStyle w:val="Teksttabelinaglowek"/>
              <w:rPr>
                <w:bCs/>
              </w:rPr>
            </w:pPr>
            <w:r w:rsidRPr="00795F17">
              <w:t>R_poj</w:t>
            </w:r>
          </w:p>
        </w:tc>
        <w:tc>
          <w:tcPr>
            <w:tcW w:w="2856" w:type="pct"/>
            <w:shd w:val="clear" w:color="auto" w:fill="auto"/>
            <w:vAlign w:val="center"/>
            <w:hideMark/>
          </w:tcPr>
          <w:p w14:paraId="0D816A89" w14:textId="77777777" w:rsidR="006F0E34" w:rsidRPr="00795F17" w:rsidRDefault="006F0E34" w:rsidP="0044393D">
            <w:pPr>
              <w:pStyle w:val="Teksttabelilewy"/>
            </w:pPr>
            <w:r w:rsidRPr="00795F17">
              <w:t>rzeka w systemie rzeczno-jeziorowym pojezierzy</w:t>
            </w:r>
          </w:p>
        </w:tc>
        <w:tc>
          <w:tcPr>
            <w:tcW w:w="1203" w:type="pct"/>
            <w:shd w:val="clear" w:color="auto" w:fill="auto"/>
            <w:noWrap/>
            <w:vAlign w:val="center"/>
            <w:hideMark/>
          </w:tcPr>
          <w:p w14:paraId="38E0B142" w14:textId="77777777" w:rsidR="006F0E34" w:rsidRPr="00795F17" w:rsidRDefault="006F0E34" w:rsidP="0065243A">
            <w:pPr>
              <w:pStyle w:val="Teksttabelisrodek"/>
            </w:pPr>
            <w:r w:rsidRPr="00795F17">
              <w:t>39</w:t>
            </w:r>
          </w:p>
        </w:tc>
      </w:tr>
      <w:tr w:rsidR="006F0E34" w:rsidRPr="00795F17" w14:paraId="704D9B4C" w14:textId="77777777" w:rsidTr="00CF49B3">
        <w:trPr>
          <w:trHeight w:val="454"/>
        </w:trPr>
        <w:tc>
          <w:tcPr>
            <w:tcW w:w="941" w:type="pct"/>
            <w:shd w:val="clear" w:color="auto" w:fill="BFBFBF" w:themeFill="background1" w:themeFillShade="BF"/>
            <w:noWrap/>
            <w:vAlign w:val="center"/>
            <w:hideMark/>
          </w:tcPr>
          <w:p w14:paraId="6AFF77D5" w14:textId="77777777" w:rsidR="006F0E34" w:rsidRPr="00795F17" w:rsidRDefault="006F0E34" w:rsidP="0044393D">
            <w:pPr>
              <w:pStyle w:val="Teksttabelinaglowek"/>
              <w:rPr>
                <w:bCs/>
              </w:rPr>
            </w:pPr>
            <w:r w:rsidRPr="00795F17">
              <w:t>Rl_poj</w:t>
            </w:r>
          </w:p>
        </w:tc>
        <w:tc>
          <w:tcPr>
            <w:tcW w:w="2856" w:type="pct"/>
            <w:shd w:val="clear" w:color="auto" w:fill="auto"/>
            <w:vAlign w:val="center"/>
            <w:hideMark/>
          </w:tcPr>
          <w:p w14:paraId="65A50563" w14:textId="77777777" w:rsidR="006F0E34" w:rsidRPr="00795F17" w:rsidRDefault="006F0E34" w:rsidP="0044393D">
            <w:pPr>
              <w:pStyle w:val="Teksttabelilewy"/>
            </w:pPr>
            <w:r w:rsidRPr="00795F17">
              <w:t>rzeka w systemie rzeczno-jeziorowym pojezierzy, łososiowa</w:t>
            </w:r>
          </w:p>
        </w:tc>
        <w:tc>
          <w:tcPr>
            <w:tcW w:w="1203" w:type="pct"/>
            <w:shd w:val="clear" w:color="auto" w:fill="auto"/>
            <w:noWrap/>
            <w:vAlign w:val="center"/>
            <w:hideMark/>
          </w:tcPr>
          <w:p w14:paraId="06CC8D19" w14:textId="77777777" w:rsidR="006F0E34" w:rsidRPr="00795F17" w:rsidRDefault="006F0E34" w:rsidP="0065243A">
            <w:pPr>
              <w:pStyle w:val="Teksttabelisrodek"/>
            </w:pPr>
            <w:r w:rsidRPr="00795F17">
              <w:t>4</w:t>
            </w:r>
          </w:p>
        </w:tc>
      </w:tr>
      <w:tr w:rsidR="006F0E34" w:rsidRPr="00795F17" w14:paraId="04E93158" w14:textId="77777777" w:rsidTr="004807CD">
        <w:trPr>
          <w:trHeight w:val="454"/>
        </w:trPr>
        <w:tc>
          <w:tcPr>
            <w:tcW w:w="3797" w:type="pct"/>
            <w:gridSpan w:val="2"/>
            <w:shd w:val="clear" w:color="auto" w:fill="BFBFBF" w:themeFill="background1" w:themeFillShade="BF"/>
            <w:noWrap/>
            <w:vAlign w:val="center"/>
            <w:hideMark/>
          </w:tcPr>
          <w:p w14:paraId="6C4B9AAF" w14:textId="014EF1AA" w:rsidR="006F0E34" w:rsidRPr="00795F17" w:rsidRDefault="006F0E34" w:rsidP="004807CD">
            <w:pPr>
              <w:pStyle w:val="Teksttabelinaglowek"/>
              <w:jc w:val="left"/>
              <w:rPr>
                <w:color w:val="000000"/>
              </w:rPr>
            </w:pPr>
            <w:r w:rsidRPr="00795F17">
              <w:t>Typu nie określa się</w:t>
            </w:r>
          </w:p>
        </w:tc>
        <w:tc>
          <w:tcPr>
            <w:tcW w:w="1203" w:type="pct"/>
            <w:shd w:val="clear" w:color="auto" w:fill="auto"/>
            <w:noWrap/>
            <w:vAlign w:val="center"/>
            <w:hideMark/>
          </w:tcPr>
          <w:p w14:paraId="2B7A10F4" w14:textId="77777777" w:rsidR="006F0E34" w:rsidRPr="00795F17" w:rsidRDefault="006F0E34" w:rsidP="0065243A">
            <w:pPr>
              <w:pStyle w:val="Teksttabelisrodek"/>
            </w:pPr>
            <w:r w:rsidRPr="00795F17">
              <w:t>4</w:t>
            </w:r>
          </w:p>
        </w:tc>
      </w:tr>
    </w:tbl>
    <w:p w14:paraId="0116A223" w14:textId="4D9FD490" w:rsidR="006F0E34" w:rsidRPr="00795F17" w:rsidRDefault="006F0E34" w:rsidP="00D12CC4">
      <w:pPr>
        <w:pStyle w:val="rdo"/>
        <w:spacing w:before="0" w:after="0"/>
        <w:rPr>
          <w:lang w:eastAsia="zh-CN"/>
        </w:rPr>
      </w:pPr>
      <w:r w:rsidRPr="00795F17">
        <w:rPr>
          <w:lang w:eastAsia="zh-CN"/>
        </w:rPr>
        <w:t xml:space="preserve">Źródło: </w:t>
      </w:r>
      <w:r w:rsidR="00FD7248" w:rsidRPr="00795F17">
        <w:rPr>
          <w:lang w:eastAsia="zh-CN"/>
        </w:rPr>
        <w:t>opracowanie własne</w:t>
      </w:r>
    </w:p>
    <w:p w14:paraId="59B7EABF" w14:textId="4D4BE258" w:rsidR="003E2D19" w:rsidRPr="00795F17" w:rsidRDefault="00D114D4" w:rsidP="00D12CC4">
      <w:pPr>
        <w:pStyle w:val="wykrespolozenie"/>
        <w:spacing w:before="0" w:after="0"/>
      </w:pPr>
      <w:r w:rsidRPr="00795F17">
        <w:rPr>
          <w:noProof/>
          <w:lang w:eastAsia="pl-PL"/>
        </w:rPr>
        <w:drawing>
          <wp:inline distT="0" distB="0" distL="0" distR="0" wp14:anchorId="22FFB2B6" wp14:editId="70CB5195">
            <wp:extent cx="5040000" cy="2880000"/>
            <wp:effectExtent l="0" t="0" r="8255" b="15875"/>
            <wp:docPr id="39" name="Wykres 39">
              <a:extLst xmlns:a="http://schemas.openxmlformats.org/drawingml/2006/main">
                <a:ext uri="{FF2B5EF4-FFF2-40B4-BE49-F238E27FC236}">
                  <a16:creationId xmlns:a16="http://schemas.microsoft.com/office/drawing/2014/main" id="{B5230080-57D0-4A51-B554-0AD2F6821E26}"/>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5C56CFC9" w14:textId="087C097D" w:rsidR="006F0E34" w:rsidRPr="00795F17" w:rsidRDefault="003E2D19" w:rsidP="00D12CC4">
      <w:pPr>
        <w:pStyle w:val="Wykres"/>
        <w:spacing w:before="0" w:after="0"/>
      </w:pPr>
      <w:bookmarkStart w:id="64" w:name="_Toc66272990"/>
      <w:bookmarkStart w:id="65" w:name="_Toc68703803"/>
      <w:r w:rsidRPr="00795F17">
        <w:t xml:space="preserve">Wykres </w:t>
      </w:r>
      <w:fldSimple w:instr=" STYLEREF 1 \s ">
        <w:r w:rsidR="00550571">
          <w:rPr>
            <w:noProof/>
          </w:rPr>
          <w:t>3</w:t>
        </w:r>
      </w:fldSimple>
      <w:r w:rsidR="008F17D7" w:rsidRPr="00795F17">
        <w:noBreakHyphen/>
      </w:r>
      <w:fldSimple w:instr=" SEQ Wykres \* ARABIC \s 1 ">
        <w:r w:rsidR="00550571">
          <w:rPr>
            <w:noProof/>
          </w:rPr>
          <w:t>12</w:t>
        </w:r>
      </w:fldSimple>
      <w:r w:rsidRPr="00795F17">
        <w:tab/>
        <w:t>Udział jcwp RW danego typu w ogólnej liczbie jcwp RW obszaru dorzecza Odry</w:t>
      </w:r>
      <w:bookmarkEnd w:id="64"/>
      <w:bookmarkEnd w:id="65"/>
    </w:p>
    <w:p w14:paraId="657DF28F" w14:textId="30041E30" w:rsidR="006F0E34" w:rsidRPr="00795F17" w:rsidRDefault="006F0E34" w:rsidP="00D12CC4">
      <w:pPr>
        <w:pStyle w:val="rdo"/>
        <w:spacing w:before="0" w:after="0"/>
        <w:rPr>
          <w:lang w:eastAsia="zh-CN"/>
        </w:rPr>
      </w:pPr>
      <w:r w:rsidRPr="00795F17">
        <w:rPr>
          <w:lang w:eastAsia="zh-CN"/>
        </w:rPr>
        <w:t xml:space="preserve">Źródło: </w:t>
      </w:r>
      <w:r w:rsidR="00FD7248" w:rsidRPr="00795F17">
        <w:rPr>
          <w:lang w:eastAsia="zh-CN"/>
        </w:rPr>
        <w:t>opracowanie własne</w:t>
      </w:r>
    </w:p>
    <w:p w14:paraId="08B8984B" w14:textId="2CB735B0" w:rsidR="005C7311" w:rsidRPr="00795F17" w:rsidRDefault="005C7311" w:rsidP="0044393D">
      <w:pPr>
        <w:pStyle w:val="Nagwek5"/>
      </w:pPr>
      <w:r w:rsidRPr="00795F17">
        <w:t>Jcwp RWr</w:t>
      </w:r>
    </w:p>
    <w:p w14:paraId="4C831A74" w14:textId="0B935C82" w:rsidR="005C7311" w:rsidRPr="00795F17" w:rsidRDefault="005C7311" w:rsidP="0044393D">
      <w:r w:rsidRPr="00795F17">
        <w:t>W przypadku jcwp RWr typ nie jest określany.</w:t>
      </w:r>
    </w:p>
    <w:p w14:paraId="449EC24B" w14:textId="419F7747" w:rsidR="005C7311" w:rsidRPr="00795F17" w:rsidRDefault="005C7311" w:rsidP="0044393D">
      <w:pPr>
        <w:pStyle w:val="Nagwek5"/>
      </w:pPr>
      <w:r w:rsidRPr="00795F17">
        <w:t>Jcwp LW</w:t>
      </w:r>
    </w:p>
    <w:p w14:paraId="72C88DF8" w14:textId="16E0E028" w:rsidR="003E2D19" w:rsidRPr="00795F17" w:rsidRDefault="003E2D19" w:rsidP="00867E43">
      <w:pPr>
        <w:pStyle w:val="Tabela"/>
      </w:pPr>
      <w:bookmarkStart w:id="66" w:name="_Toc66341846"/>
      <w:bookmarkStart w:id="67" w:name="_Toc68703616"/>
      <w:r w:rsidRPr="00795F17">
        <w:t xml:space="preserve">Tabela </w:t>
      </w:r>
      <w:fldSimple w:instr=" STYLEREF 1 \s ">
        <w:r w:rsidR="00550571">
          <w:rPr>
            <w:noProof/>
          </w:rPr>
          <w:t>3</w:t>
        </w:r>
      </w:fldSimple>
      <w:r w:rsidR="00BB3B21" w:rsidRPr="00795F17">
        <w:noBreakHyphen/>
      </w:r>
      <w:fldSimple w:instr=" SEQ Tabela \* ARABIC \s 1 ">
        <w:r w:rsidR="00550571">
          <w:rPr>
            <w:noProof/>
          </w:rPr>
          <w:t>4</w:t>
        </w:r>
      </w:fldSimple>
      <w:r w:rsidRPr="00795F17">
        <w:tab/>
        <w:t>Typy jcwp LW na obszarze dorzecza Odry</w:t>
      </w:r>
      <w:bookmarkEnd w:id="66"/>
      <w:bookmarkEnd w:id="6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20"/>
        <w:gridCol w:w="5963"/>
        <w:gridCol w:w="1379"/>
      </w:tblGrid>
      <w:tr w:rsidR="006F0E34" w:rsidRPr="00795F17" w14:paraId="49C5752B" w14:textId="77777777" w:rsidTr="00185DD0">
        <w:trPr>
          <w:trHeight w:val="454"/>
          <w:tblHeader/>
        </w:trPr>
        <w:tc>
          <w:tcPr>
            <w:tcW w:w="949" w:type="pct"/>
            <w:shd w:val="clear" w:color="auto" w:fill="BFBFBF" w:themeFill="background1" w:themeFillShade="BF"/>
            <w:noWrap/>
            <w:vAlign w:val="center"/>
            <w:hideMark/>
          </w:tcPr>
          <w:p w14:paraId="5DC174E6" w14:textId="77777777" w:rsidR="006F0E34" w:rsidRPr="00795F17" w:rsidRDefault="006F0E34" w:rsidP="0044393D">
            <w:pPr>
              <w:pStyle w:val="Teksttabelinaglowek"/>
            </w:pPr>
            <w:r w:rsidRPr="00795F17">
              <w:t>Kod typu jcwp LW</w:t>
            </w:r>
          </w:p>
        </w:tc>
        <w:tc>
          <w:tcPr>
            <w:tcW w:w="3290" w:type="pct"/>
            <w:shd w:val="clear" w:color="auto" w:fill="BFBFBF" w:themeFill="background1" w:themeFillShade="BF"/>
            <w:vAlign w:val="center"/>
            <w:hideMark/>
          </w:tcPr>
          <w:p w14:paraId="61AE87E6" w14:textId="77777777" w:rsidR="006F0E34" w:rsidRPr="00795F17" w:rsidRDefault="006F0E34" w:rsidP="0044393D">
            <w:pPr>
              <w:pStyle w:val="Teksttabelinaglowek"/>
            </w:pPr>
            <w:r w:rsidRPr="00795F17">
              <w:t>Nazwa typu</w:t>
            </w:r>
          </w:p>
        </w:tc>
        <w:tc>
          <w:tcPr>
            <w:tcW w:w="761" w:type="pct"/>
            <w:shd w:val="clear" w:color="auto" w:fill="BFBFBF" w:themeFill="background1" w:themeFillShade="BF"/>
            <w:vAlign w:val="center"/>
            <w:hideMark/>
          </w:tcPr>
          <w:p w14:paraId="7FA0756B" w14:textId="77777777" w:rsidR="006F0E34" w:rsidRPr="00795F17" w:rsidRDefault="006F0E34" w:rsidP="0044393D">
            <w:pPr>
              <w:pStyle w:val="Teksttabelinaglowek"/>
            </w:pPr>
            <w:r w:rsidRPr="00795F17">
              <w:t>Liczba jcwp danego typu</w:t>
            </w:r>
          </w:p>
        </w:tc>
      </w:tr>
      <w:tr w:rsidR="006F0E34" w:rsidRPr="00795F17" w14:paraId="2FBCF543" w14:textId="77777777" w:rsidTr="00185DD0">
        <w:trPr>
          <w:trHeight w:val="454"/>
        </w:trPr>
        <w:tc>
          <w:tcPr>
            <w:tcW w:w="949" w:type="pct"/>
            <w:shd w:val="clear" w:color="auto" w:fill="BFBFBF" w:themeFill="background1" w:themeFillShade="BF"/>
            <w:noWrap/>
            <w:vAlign w:val="center"/>
            <w:hideMark/>
          </w:tcPr>
          <w:p w14:paraId="372CD0A8" w14:textId="77777777" w:rsidR="006F0E34" w:rsidRPr="00795F17" w:rsidRDefault="006F0E34" w:rsidP="0044393D">
            <w:pPr>
              <w:pStyle w:val="Teksttabelinaglowek"/>
            </w:pPr>
            <w:r w:rsidRPr="00795F17">
              <w:t>K_a</w:t>
            </w:r>
          </w:p>
        </w:tc>
        <w:tc>
          <w:tcPr>
            <w:tcW w:w="3290" w:type="pct"/>
            <w:shd w:val="clear" w:color="auto" w:fill="auto"/>
            <w:vAlign w:val="center"/>
            <w:hideMark/>
          </w:tcPr>
          <w:p w14:paraId="4D4D954C" w14:textId="77777777" w:rsidR="006F0E34" w:rsidRPr="00795F17" w:rsidRDefault="006F0E34" w:rsidP="0044393D">
            <w:pPr>
              <w:pStyle w:val="Teksttabelilewy"/>
              <w:rPr>
                <w:color w:val="000000"/>
              </w:rPr>
            </w:pPr>
            <w:r w:rsidRPr="00795F17">
              <w:t>jezioro na podłożu krzemionkowym, niskozasadowe (tak zwane lobeliowe), stratyfikowane</w:t>
            </w:r>
          </w:p>
        </w:tc>
        <w:tc>
          <w:tcPr>
            <w:tcW w:w="761" w:type="pct"/>
            <w:shd w:val="clear" w:color="auto" w:fill="auto"/>
            <w:noWrap/>
            <w:vAlign w:val="center"/>
            <w:hideMark/>
          </w:tcPr>
          <w:p w14:paraId="34655D67" w14:textId="77777777" w:rsidR="006F0E34" w:rsidRPr="00795F17" w:rsidRDefault="006F0E34" w:rsidP="0065243A">
            <w:pPr>
              <w:pStyle w:val="Teksttabelisrodek"/>
            </w:pPr>
            <w:r w:rsidRPr="00795F17">
              <w:t>10</w:t>
            </w:r>
          </w:p>
        </w:tc>
      </w:tr>
      <w:tr w:rsidR="006F0E34" w:rsidRPr="00795F17" w14:paraId="4028F085" w14:textId="77777777" w:rsidTr="00185DD0">
        <w:trPr>
          <w:trHeight w:val="454"/>
        </w:trPr>
        <w:tc>
          <w:tcPr>
            <w:tcW w:w="949" w:type="pct"/>
            <w:shd w:val="clear" w:color="auto" w:fill="BFBFBF" w:themeFill="background1" w:themeFillShade="BF"/>
            <w:noWrap/>
            <w:vAlign w:val="center"/>
            <w:hideMark/>
          </w:tcPr>
          <w:p w14:paraId="7F19D1B2" w14:textId="77777777" w:rsidR="006F0E34" w:rsidRPr="00795F17" w:rsidRDefault="006F0E34" w:rsidP="0044393D">
            <w:pPr>
              <w:pStyle w:val="Teksttabelinaglowek"/>
            </w:pPr>
            <w:r w:rsidRPr="00795F17">
              <w:t>K_b</w:t>
            </w:r>
          </w:p>
        </w:tc>
        <w:tc>
          <w:tcPr>
            <w:tcW w:w="3290" w:type="pct"/>
            <w:shd w:val="clear" w:color="auto" w:fill="auto"/>
            <w:vAlign w:val="center"/>
            <w:hideMark/>
          </w:tcPr>
          <w:p w14:paraId="1C8E8903" w14:textId="77777777" w:rsidR="006F0E34" w:rsidRPr="00795F17" w:rsidRDefault="006F0E34" w:rsidP="0044393D">
            <w:pPr>
              <w:pStyle w:val="Teksttabelilewy"/>
            </w:pPr>
            <w:r w:rsidRPr="00795F17">
              <w:t>jezioro na podłożu krzemionkowym, niskozasadowe (tak zwane lobeliowe), polimiktyczne</w:t>
            </w:r>
          </w:p>
        </w:tc>
        <w:tc>
          <w:tcPr>
            <w:tcW w:w="761" w:type="pct"/>
            <w:shd w:val="clear" w:color="auto" w:fill="auto"/>
            <w:noWrap/>
            <w:vAlign w:val="center"/>
            <w:hideMark/>
          </w:tcPr>
          <w:p w14:paraId="232AE892" w14:textId="77777777" w:rsidR="006F0E34" w:rsidRPr="00795F17" w:rsidRDefault="006F0E34" w:rsidP="0065243A">
            <w:pPr>
              <w:pStyle w:val="Teksttabelisrodek"/>
            </w:pPr>
            <w:r w:rsidRPr="00795F17">
              <w:t>2</w:t>
            </w:r>
          </w:p>
        </w:tc>
      </w:tr>
      <w:tr w:rsidR="006F0E34" w:rsidRPr="00795F17" w14:paraId="0EAA1210" w14:textId="77777777" w:rsidTr="00185DD0">
        <w:trPr>
          <w:trHeight w:val="454"/>
        </w:trPr>
        <w:tc>
          <w:tcPr>
            <w:tcW w:w="949" w:type="pct"/>
            <w:shd w:val="clear" w:color="auto" w:fill="BFBFBF" w:themeFill="background1" w:themeFillShade="BF"/>
            <w:noWrap/>
            <w:vAlign w:val="center"/>
            <w:hideMark/>
          </w:tcPr>
          <w:p w14:paraId="7DA00317" w14:textId="77777777" w:rsidR="006F0E34" w:rsidRPr="00795F17" w:rsidRDefault="006F0E34" w:rsidP="0044393D">
            <w:pPr>
              <w:pStyle w:val="Teksttabelinaglowek"/>
            </w:pPr>
            <w:r w:rsidRPr="00795F17">
              <w:t>WSm_a</w:t>
            </w:r>
          </w:p>
        </w:tc>
        <w:tc>
          <w:tcPr>
            <w:tcW w:w="3290" w:type="pct"/>
            <w:shd w:val="clear" w:color="auto" w:fill="auto"/>
            <w:vAlign w:val="center"/>
            <w:hideMark/>
          </w:tcPr>
          <w:p w14:paraId="7EA39551" w14:textId="77777777" w:rsidR="006F0E34" w:rsidRPr="00795F17" w:rsidRDefault="006F0E34" w:rsidP="0044393D">
            <w:pPr>
              <w:pStyle w:val="Teksttabelilewy"/>
            </w:pPr>
            <w:r w:rsidRPr="00795F17">
              <w:t>jezioro na podłożu wapiennym o małej wartości współczynnika Schindlera, stratyfikowane</w:t>
            </w:r>
          </w:p>
        </w:tc>
        <w:tc>
          <w:tcPr>
            <w:tcW w:w="761" w:type="pct"/>
            <w:shd w:val="clear" w:color="auto" w:fill="auto"/>
            <w:noWrap/>
            <w:vAlign w:val="center"/>
            <w:hideMark/>
          </w:tcPr>
          <w:p w14:paraId="64A45051" w14:textId="34BFF3F6" w:rsidR="006F0E34" w:rsidRPr="00795F17" w:rsidRDefault="006F0E34" w:rsidP="0065243A">
            <w:pPr>
              <w:pStyle w:val="Teksttabelisrodek"/>
            </w:pPr>
            <w:r w:rsidRPr="00795F17">
              <w:t>7</w:t>
            </w:r>
            <w:r w:rsidR="00A41426" w:rsidRPr="00795F17">
              <w:t>3</w:t>
            </w:r>
          </w:p>
        </w:tc>
      </w:tr>
      <w:tr w:rsidR="006F0E34" w:rsidRPr="00795F17" w14:paraId="573556D4" w14:textId="77777777" w:rsidTr="00185DD0">
        <w:trPr>
          <w:trHeight w:val="454"/>
        </w:trPr>
        <w:tc>
          <w:tcPr>
            <w:tcW w:w="949" w:type="pct"/>
            <w:shd w:val="clear" w:color="auto" w:fill="BFBFBF" w:themeFill="background1" w:themeFillShade="BF"/>
            <w:noWrap/>
            <w:vAlign w:val="center"/>
            <w:hideMark/>
          </w:tcPr>
          <w:p w14:paraId="2D83B319" w14:textId="77777777" w:rsidR="006F0E34" w:rsidRPr="00795F17" w:rsidRDefault="006F0E34" w:rsidP="0044393D">
            <w:pPr>
              <w:pStyle w:val="Teksttabelinaglowek"/>
              <w:rPr>
                <w:color w:val="000000"/>
              </w:rPr>
            </w:pPr>
            <w:r w:rsidRPr="00795F17">
              <w:t>WSm_b</w:t>
            </w:r>
          </w:p>
        </w:tc>
        <w:tc>
          <w:tcPr>
            <w:tcW w:w="3290" w:type="pct"/>
            <w:shd w:val="clear" w:color="auto" w:fill="auto"/>
            <w:vAlign w:val="center"/>
            <w:hideMark/>
          </w:tcPr>
          <w:p w14:paraId="307AA445" w14:textId="77777777" w:rsidR="006F0E34" w:rsidRPr="00795F17" w:rsidRDefault="006F0E34" w:rsidP="0044393D">
            <w:pPr>
              <w:pStyle w:val="Teksttabelilewy"/>
            </w:pPr>
            <w:r w:rsidRPr="00795F17">
              <w:t xml:space="preserve">jezioro na podłożu wapiennym o małej wartości współczynnika Schindlera, polimiktyczne </w:t>
            </w:r>
          </w:p>
        </w:tc>
        <w:tc>
          <w:tcPr>
            <w:tcW w:w="761" w:type="pct"/>
            <w:shd w:val="clear" w:color="auto" w:fill="auto"/>
            <w:noWrap/>
            <w:vAlign w:val="center"/>
            <w:hideMark/>
          </w:tcPr>
          <w:p w14:paraId="6BFCAAE7" w14:textId="48E71DF4" w:rsidR="006F0E34" w:rsidRPr="00795F17" w:rsidRDefault="00A41426" w:rsidP="0065243A">
            <w:pPr>
              <w:pStyle w:val="Teksttabelisrodek"/>
            </w:pPr>
            <w:r w:rsidRPr="00795F17">
              <w:t>15</w:t>
            </w:r>
          </w:p>
        </w:tc>
      </w:tr>
      <w:tr w:rsidR="006F0E34" w:rsidRPr="00795F17" w14:paraId="15583F75" w14:textId="77777777" w:rsidTr="00185DD0">
        <w:trPr>
          <w:trHeight w:val="454"/>
        </w:trPr>
        <w:tc>
          <w:tcPr>
            <w:tcW w:w="949" w:type="pct"/>
            <w:shd w:val="clear" w:color="auto" w:fill="BFBFBF" w:themeFill="background1" w:themeFillShade="BF"/>
            <w:noWrap/>
            <w:vAlign w:val="center"/>
            <w:hideMark/>
          </w:tcPr>
          <w:p w14:paraId="3450E70C" w14:textId="77777777" w:rsidR="006F0E34" w:rsidRPr="00795F17" w:rsidRDefault="006F0E34" w:rsidP="0044393D">
            <w:pPr>
              <w:pStyle w:val="Teksttabelinaglowek"/>
            </w:pPr>
            <w:r w:rsidRPr="00795F17">
              <w:t>WSd_a</w:t>
            </w:r>
          </w:p>
        </w:tc>
        <w:tc>
          <w:tcPr>
            <w:tcW w:w="3290" w:type="pct"/>
            <w:shd w:val="clear" w:color="auto" w:fill="auto"/>
            <w:vAlign w:val="center"/>
            <w:hideMark/>
          </w:tcPr>
          <w:p w14:paraId="1EBC7DA5" w14:textId="77777777" w:rsidR="006F0E34" w:rsidRPr="00795F17" w:rsidRDefault="006F0E34" w:rsidP="0044393D">
            <w:pPr>
              <w:pStyle w:val="Teksttabelilewy"/>
            </w:pPr>
            <w:r w:rsidRPr="00795F17">
              <w:t>jezioro na podłożu wapiennym o dużej wartości współczynnika Schindlera, stratyfikowane</w:t>
            </w:r>
          </w:p>
        </w:tc>
        <w:tc>
          <w:tcPr>
            <w:tcW w:w="761" w:type="pct"/>
            <w:shd w:val="clear" w:color="auto" w:fill="auto"/>
            <w:noWrap/>
            <w:vAlign w:val="center"/>
            <w:hideMark/>
          </w:tcPr>
          <w:p w14:paraId="402CE4F4" w14:textId="25986CBD" w:rsidR="006F0E34" w:rsidRPr="00795F17" w:rsidRDefault="006F0E34" w:rsidP="0065243A">
            <w:pPr>
              <w:pStyle w:val="Teksttabelisrodek"/>
            </w:pPr>
            <w:r w:rsidRPr="00795F17">
              <w:t>1</w:t>
            </w:r>
            <w:r w:rsidR="00A41426" w:rsidRPr="00795F17">
              <w:t>45</w:t>
            </w:r>
          </w:p>
        </w:tc>
      </w:tr>
      <w:tr w:rsidR="006F0E34" w:rsidRPr="00795F17" w14:paraId="79937DA7" w14:textId="77777777" w:rsidTr="00185DD0">
        <w:trPr>
          <w:trHeight w:val="454"/>
        </w:trPr>
        <w:tc>
          <w:tcPr>
            <w:tcW w:w="949" w:type="pct"/>
            <w:shd w:val="clear" w:color="auto" w:fill="BFBFBF" w:themeFill="background1" w:themeFillShade="BF"/>
            <w:noWrap/>
            <w:vAlign w:val="center"/>
            <w:hideMark/>
          </w:tcPr>
          <w:p w14:paraId="758724AC" w14:textId="77777777" w:rsidR="006F0E34" w:rsidRPr="00795F17" w:rsidRDefault="006F0E34" w:rsidP="0044393D">
            <w:pPr>
              <w:pStyle w:val="Teksttabelinaglowek"/>
            </w:pPr>
            <w:r w:rsidRPr="00795F17">
              <w:t>WSd_b</w:t>
            </w:r>
          </w:p>
        </w:tc>
        <w:tc>
          <w:tcPr>
            <w:tcW w:w="3290" w:type="pct"/>
            <w:shd w:val="clear" w:color="auto" w:fill="auto"/>
            <w:vAlign w:val="center"/>
            <w:hideMark/>
          </w:tcPr>
          <w:p w14:paraId="5C96CB06" w14:textId="77777777" w:rsidR="006F0E34" w:rsidRPr="00795F17" w:rsidRDefault="006F0E34" w:rsidP="0044393D">
            <w:pPr>
              <w:pStyle w:val="Teksttabelilewy"/>
            </w:pPr>
            <w:r w:rsidRPr="00795F17">
              <w:t>jezioro na podłożu wapiennym o dużej wartości współczynnika Schindlera, polimiktyczne</w:t>
            </w:r>
          </w:p>
        </w:tc>
        <w:tc>
          <w:tcPr>
            <w:tcW w:w="761" w:type="pct"/>
            <w:shd w:val="clear" w:color="auto" w:fill="auto"/>
            <w:noWrap/>
            <w:vAlign w:val="center"/>
            <w:hideMark/>
          </w:tcPr>
          <w:p w14:paraId="1FF79ECA" w14:textId="34B5DE5C" w:rsidR="006F0E34" w:rsidRPr="00795F17" w:rsidRDefault="00A41426" w:rsidP="0065243A">
            <w:pPr>
              <w:pStyle w:val="Teksttabelisrodek"/>
            </w:pPr>
            <w:r w:rsidRPr="00795F17">
              <w:t>175</w:t>
            </w:r>
          </w:p>
        </w:tc>
      </w:tr>
      <w:tr w:rsidR="006F0E34" w:rsidRPr="00795F17" w14:paraId="28CF72DB" w14:textId="77777777" w:rsidTr="00185DD0">
        <w:trPr>
          <w:trHeight w:val="454"/>
        </w:trPr>
        <w:tc>
          <w:tcPr>
            <w:tcW w:w="949" w:type="pct"/>
            <w:shd w:val="clear" w:color="auto" w:fill="BFBFBF" w:themeFill="background1" w:themeFillShade="BF"/>
            <w:noWrap/>
            <w:vAlign w:val="center"/>
            <w:hideMark/>
          </w:tcPr>
          <w:p w14:paraId="2A485A71" w14:textId="77777777" w:rsidR="006F0E34" w:rsidRPr="00795F17" w:rsidRDefault="006F0E34" w:rsidP="0044393D">
            <w:pPr>
              <w:pStyle w:val="Teksttabelinaglowek"/>
            </w:pPr>
            <w:r w:rsidRPr="00795F17">
              <w:t>Kond</w:t>
            </w:r>
          </w:p>
        </w:tc>
        <w:tc>
          <w:tcPr>
            <w:tcW w:w="3290" w:type="pct"/>
            <w:shd w:val="clear" w:color="auto" w:fill="auto"/>
            <w:vAlign w:val="center"/>
            <w:hideMark/>
          </w:tcPr>
          <w:p w14:paraId="34C274BF" w14:textId="77777777" w:rsidR="006F0E34" w:rsidRPr="00795F17" w:rsidRDefault="006F0E34" w:rsidP="0044393D">
            <w:pPr>
              <w:pStyle w:val="Teksttabelilewy"/>
              <w:rPr>
                <w:color w:val="333333"/>
              </w:rPr>
            </w:pPr>
            <w:r w:rsidRPr="00795F17">
              <w:t xml:space="preserve">jezioro przymorskie podlegające wpływom wód morskich o naturalnie podwyższonej </w:t>
            </w:r>
            <w:r w:rsidRPr="00795F17">
              <w:rPr>
                <w:rFonts w:ascii="Segoe UI" w:eastAsia="Segoe UI" w:hAnsi="Segoe UI" w:cs="Segoe UI"/>
              </w:rPr>
              <w:t>przewodności elektrolitycznej, polimiktyczne</w:t>
            </w:r>
          </w:p>
        </w:tc>
        <w:tc>
          <w:tcPr>
            <w:tcW w:w="761" w:type="pct"/>
            <w:shd w:val="clear" w:color="auto" w:fill="auto"/>
            <w:noWrap/>
            <w:vAlign w:val="center"/>
            <w:hideMark/>
          </w:tcPr>
          <w:p w14:paraId="2305991B" w14:textId="2F7F79D8" w:rsidR="006F0E34" w:rsidRPr="00795F17" w:rsidRDefault="00A41426" w:rsidP="0065243A">
            <w:pPr>
              <w:pStyle w:val="Teksttabelisrodek"/>
            </w:pPr>
            <w:r w:rsidRPr="00795F17">
              <w:t>7</w:t>
            </w:r>
          </w:p>
        </w:tc>
      </w:tr>
    </w:tbl>
    <w:p w14:paraId="3976116D" w14:textId="07FBDE25" w:rsidR="006F0E34" w:rsidRPr="00795F17" w:rsidRDefault="006F0E34" w:rsidP="004E056A">
      <w:pPr>
        <w:pStyle w:val="rdo"/>
        <w:rPr>
          <w:lang w:eastAsia="zh-CN"/>
        </w:rPr>
      </w:pPr>
      <w:r w:rsidRPr="00795F17">
        <w:rPr>
          <w:lang w:eastAsia="zh-CN"/>
        </w:rPr>
        <w:t xml:space="preserve">Źródło: </w:t>
      </w:r>
      <w:r w:rsidR="00FD7248" w:rsidRPr="00795F17">
        <w:rPr>
          <w:lang w:eastAsia="zh-CN"/>
        </w:rPr>
        <w:t>opracowanie własn</w:t>
      </w:r>
    </w:p>
    <w:p w14:paraId="5540B1A8" w14:textId="3229858B" w:rsidR="003E2D19" w:rsidRPr="00795F17" w:rsidRDefault="00A41426" w:rsidP="00364244">
      <w:pPr>
        <w:pStyle w:val="wykrespolozenie"/>
      </w:pPr>
      <w:r w:rsidRPr="00795F17">
        <w:rPr>
          <w:noProof/>
          <w:lang w:eastAsia="pl-PL"/>
        </w:rPr>
        <w:drawing>
          <wp:inline distT="0" distB="0" distL="0" distR="0" wp14:anchorId="7DF4F9F0" wp14:editId="62E175BF">
            <wp:extent cx="5040000" cy="2880000"/>
            <wp:effectExtent l="0" t="0" r="8255" b="15875"/>
            <wp:docPr id="235" name="Wykres 235">
              <a:extLst xmlns:a="http://schemas.openxmlformats.org/drawingml/2006/main">
                <a:ext uri="{FF2B5EF4-FFF2-40B4-BE49-F238E27FC236}">
                  <a16:creationId xmlns:a16="http://schemas.microsoft.com/office/drawing/2014/main" id="{50F49123-C898-4F35-831E-89758A0EC4E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1DDBBC1" w14:textId="5AF4130F" w:rsidR="006F0E34" w:rsidRPr="00795F17" w:rsidRDefault="003E2D19" w:rsidP="00B479EE">
      <w:pPr>
        <w:pStyle w:val="Wykres"/>
      </w:pPr>
      <w:bookmarkStart w:id="68" w:name="_Toc66272991"/>
      <w:bookmarkStart w:id="69" w:name="_Toc68703804"/>
      <w:r w:rsidRPr="00795F17">
        <w:t xml:space="preserve">Wykres </w:t>
      </w:r>
      <w:fldSimple w:instr=" STYLEREF 1 \s ">
        <w:r w:rsidR="00550571">
          <w:rPr>
            <w:noProof/>
          </w:rPr>
          <w:t>3</w:t>
        </w:r>
      </w:fldSimple>
      <w:r w:rsidR="008F17D7" w:rsidRPr="00795F17">
        <w:noBreakHyphen/>
      </w:r>
      <w:fldSimple w:instr=" SEQ Wykres \* ARABIC \s 1 ">
        <w:r w:rsidR="00550571">
          <w:rPr>
            <w:noProof/>
          </w:rPr>
          <w:t>13</w:t>
        </w:r>
      </w:fldSimple>
      <w:r w:rsidRPr="00795F17">
        <w:tab/>
        <w:t>Udział jcwp LW danego typu w ogólnej liczbie jcwp LW obszaru dorzecza Odry</w:t>
      </w:r>
      <w:bookmarkEnd w:id="68"/>
      <w:bookmarkEnd w:id="69"/>
    </w:p>
    <w:p w14:paraId="1CCB45E2" w14:textId="6485E404"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p w14:paraId="732A926F" w14:textId="64CA15DC" w:rsidR="003126BA" w:rsidRPr="00795F17" w:rsidRDefault="003126BA" w:rsidP="0044393D">
      <w:pPr>
        <w:pStyle w:val="Nagwek5"/>
      </w:pPr>
      <w:r w:rsidRPr="00795F17">
        <w:t>Jcwp TW</w:t>
      </w:r>
      <w:r w:rsidR="00D93638" w:rsidRPr="00795F17">
        <w:t xml:space="preserve"> i CW</w:t>
      </w:r>
    </w:p>
    <w:p w14:paraId="5A0DC4D3" w14:textId="65AC2F5E" w:rsidR="003E2D19" w:rsidRPr="00795F17" w:rsidRDefault="003E2D19" w:rsidP="00867E43">
      <w:pPr>
        <w:pStyle w:val="Tabela"/>
      </w:pPr>
      <w:bookmarkStart w:id="70" w:name="_Toc66341847"/>
      <w:bookmarkStart w:id="71" w:name="_Toc68703617"/>
      <w:r w:rsidRPr="00795F17">
        <w:t xml:space="preserve">Tabela </w:t>
      </w:r>
      <w:fldSimple w:instr=" STYLEREF 1 \s ">
        <w:r w:rsidR="00550571">
          <w:rPr>
            <w:noProof/>
          </w:rPr>
          <w:t>3</w:t>
        </w:r>
      </w:fldSimple>
      <w:r w:rsidR="00BB3B21" w:rsidRPr="00795F17">
        <w:noBreakHyphen/>
      </w:r>
      <w:fldSimple w:instr=" SEQ Tabela \* ARABIC \s 1 ">
        <w:r w:rsidR="00550571">
          <w:rPr>
            <w:noProof/>
          </w:rPr>
          <w:t>5</w:t>
        </w:r>
      </w:fldSimple>
      <w:r w:rsidRPr="00795F17">
        <w:tab/>
        <w:t>Typy jcwp TW na obszarze dorzecza Odry</w:t>
      </w:r>
      <w:bookmarkEnd w:id="70"/>
      <w:bookmarkEnd w:id="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20"/>
        <w:gridCol w:w="5963"/>
        <w:gridCol w:w="1379"/>
      </w:tblGrid>
      <w:tr w:rsidR="006F0E34" w:rsidRPr="00795F17" w14:paraId="5D1D90F5" w14:textId="77777777" w:rsidTr="00185DD0">
        <w:trPr>
          <w:trHeight w:val="454"/>
          <w:tblHeader/>
        </w:trPr>
        <w:tc>
          <w:tcPr>
            <w:tcW w:w="949" w:type="pct"/>
            <w:shd w:val="clear" w:color="auto" w:fill="BFBFBF" w:themeFill="background1" w:themeFillShade="BF"/>
            <w:noWrap/>
            <w:vAlign w:val="center"/>
            <w:hideMark/>
          </w:tcPr>
          <w:p w14:paraId="66DDF4C3" w14:textId="77777777" w:rsidR="006F0E34" w:rsidRPr="00795F17" w:rsidRDefault="006F0E34" w:rsidP="0044393D">
            <w:pPr>
              <w:pStyle w:val="Teksttabelinaglowek"/>
            </w:pPr>
            <w:r w:rsidRPr="00795F17">
              <w:t>Kod typu jcwp TW</w:t>
            </w:r>
          </w:p>
        </w:tc>
        <w:tc>
          <w:tcPr>
            <w:tcW w:w="3290" w:type="pct"/>
            <w:shd w:val="clear" w:color="auto" w:fill="BFBFBF" w:themeFill="background1" w:themeFillShade="BF"/>
            <w:vAlign w:val="center"/>
            <w:hideMark/>
          </w:tcPr>
          <w:p w14:paraId="6C03BDF2" w14:textId="77777777" w:rsidR="006F0E34" w:rsidRPr="00795F17" w:rsidRDefault="006F0E34" w:rsidP="0044393D">
            <w:pPr>
              <w:pStyle w:val="Teksttabelinaglowek"/>
            </w:pPr>
            <w:r w:rsidRPr="00795F17">
              <w:t>Nazwa typu</w:t>
            </w:r>
          </w:p>
        </w:tc>
        <w:tc>
          <w:tcPr>
            <w:tcW w:w="761" w:type="pct"/>
            <w:shd w:val="clear" w:color="auto" w:fill="BFBFBF" w:themeFill="background1" w:themeFillShade="BF"/>
            <w:vAlign w:val="center"/>
            <w:hideMark/>
          </w:tcPr>
          <w:p w14:paraId="669AD656" w14:textId="77777777" w:rsidR="006F0E34" w:rsidRPr="00795F17" w:rsidRDefault="006F0E34" w:rsidP="0044393D">
            <w:pPr>
              <w:pStyle w:val="Teksttabelinaglowek"/>
            </w:pPr>
            <w:r w:rsidRPr="00795F17">
              <w:t>Liczba jcwp danego typu</w:t>
            </w:r>
          </w:p>
        </w:tc>
      </w:tr>
      <w:tr w:rsidR="006F0E34" w:rsidRPr="00795F17" w14:paraId="7680E596" w14:textId="77777777" w:rsidTr="00185DD0">
        <w:trPr>
          <w:trHeight w:val="454"/>
        </w:trPr>
        <w:tc>
          <w:tcPr>
            <w:tcW w:w="949" w:type="pct"/>
            <w:shd w:val="clear" w:color="auto" w:fill="BFBFBF" w:themeFill="background1" w:themeFillShade="BF"/>
            <w:noWrap/>
            <w:vAlign w:val="center"/>
            <w:hideMark/>
          </w:tcPr>
          <w:p w14:paraId="524F0089" w14:textId="77777777" w:rsidR="006F0E34" w:rsidRPr="00795F17" w:rsidRDefault="006F0E34" w:rsidP="0044393D">
            <w:pPr>
              <w:pStyle w:val="Teksttabelinaglowek"/>
            </w:pPr>
            <w:r w:rsidRPr="00795F17">
              <w:t>ZatI</w:t>
            </w:r>
          </w:p>
        </w:tc>
        <w:tc>
          <w:tcPr>
            <w:tcW w:w="3290" w:type="pct"/>
            <w:shd w:val="clear" w:color="auto" w:fill="auto"/>
            <w:vAlign w:val="center"/>
            <w:hideMark/>
          </w:tcPr>
          <w:p w14:paraId="3BD47970" w14:textId="77777777" w:rsidR="006F0E34" w:rsidRPr="00795F17" w:rsidRDefault="006F0E34" w:rsidP="00EF4C96">
            <w:pPr>
              <w:pStyle w:val="Teksttabelisrodek"/>
              <w:jc w:val="left"/>
            </w:pPr>
            <w:r w:rsidRPr="00795F17">
              <w:t>zatokowy I z substratem ilasto-mulistym</w:t>
            </w:r>
          </w:p>
        </w:tc>
        <w:tc>
          <w:tcPr>
            <w:tcW w:w="761" w:type="pct"/>
            <w:shd w:val="clear" w:color="auto" w:fill="auto"/>
            <w:noWrap/>
            <w:vAlign w:val="center"/>
            <w:hideMark/>
          </w:tcPr>
          <w:p w14:paraId="61438637" w14:textId="77777777" w:rsidR="006F0E34" w:rsidRPr="00795F17" w:rsidRDefault="006F0E34" w:rsidP="0065243A">
            <w:pPr>
              <w:pStyle w:val="Teksttabelisrodek"/>
            </w:pPr>
            <w:r w:rsidRPr="00795F17">
              <w:t>2</w:t>
            </w:r>
          </w:p>
        </w:tc>
      </w:tr>
    </w:tbl>
    <w:p w14:paraId="49F4A420" w14:textId="7F895E97"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p w14:paraId="7F77DD31" w14:textId="25E89B38" w:rsidR="003E2D19" w:rsidRPr="00795F17" w:rsidRDefault="003E2D19" w:rsidP="00867E43">
      <w:pPr>
        <w:pStyle w:val="Tabela"/>
      </w:pPr>
      <w:bookmarkStart w:id="72" w:name="_Toc66341848"/>
      <w:bookmarkStart w:id="73" w:name="_Toc68703618"/>
      <w:r w:rsidRPr="00795F17">
        <w:t xml:space="preserve">Tabela </w:t>
      </w:r>
      <w:fldSimple w:instr=" STYLEREF 1 \s ">
        <w:r w:rsidR="00550571">
          <w:rPr>
            <w:noProof/>
          </w:rPr>
          <w:t>3</w:t>
        </w:r>
      </w:fldSimple>
      <w:r w:rsidR="00BB3B21" w:rsidRPr="00795F17">
        <w:noBreakHyphen/>
      </w:r>
      <w:fldSimple w:instr=" SEQ Tabela \* ARABIC \s 1 ">
        <w:r w:rsidR="00550571">
          <w:rPr>
            <w:noProof/>
          </w:rPr>
          <w:t>6</w:t>
        </w:r>
      </w:fldSimple>
      <w:r w:rsidRPr="00795F17">
        <w:tab/>
        <w:t>Typy jcwp CW na obszarze dorzecza Odry</w:t>
      </w:r>
      <w:bookmarkEnd w:id="72"/>
      <w:bookmarkEnd w:id="7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20"/>
        <w:gridCol w:w="5963"/>
        <w:gridCol w:w="1379"/>
      </w:tblGrid>
      <w:tr w:rsidR="006F0E34" w:rsidRPr="00795F17" w14:paraId="711D282C" w14:textId="77777777" w:rsidTr="00185DD0">
        <w:trPr>
          <w:trHeight w:val="454"/>
        </w:trPr>
        <w:tc>
          <w:tcPr>
            <w:tcW w:w="949" w:type="pct"/>
            <w:shd w:val="clear" w:color="auto" w:fill="BFBFBF" w:themeFill="background1" w:themeFillShade="BF"/>
            <w:noWrap/>
            <w:vAlign w:val="center"/>
            <w:hideMark/>
          </w:tcPr>
          <w:p w14:paraId="1FF87816" w14:textId="77777777" w:rsidR="006F0E34" w:rsidRPr="00795F17" w:rsidRDefault="006F0E34" w:rsidP="0044393D">
            <w:pPr>
              <w:pStyle w:val="Teksttabelinaglowek"/>
            </w:pPr>
            <w:r w:rsidRPr="00795F17">
              <w:t>Kod typu jcwp CW</w:t>
            </w:r>
          </w:p>
        </w:tc>
        <w:tc>
          <w:tcPr>
            <w:tcW w:w="3290" w:type="pct"/>
            <w:shd w:val="clear" w:color="auto" w:fill="BFBFBF" w:themeFill="background1" w:themeFillShade="BF"/>
            <w:vAlign w:val="center"/>
            <w:hideMark/>
          </w:tcPr>
          <w:p w14:paraId="1A239FA3" w14:textId="77777777" w:rsidR="006F0E34" w:rsidRPr="00795F17" w:rsidRDefault="006F0E34" w:rsidP="0044393D">
            <w:pPr>
              <w:pStyle w:val="Teksttabelinaglowek"/>
            </w:pPr>
            <w:r w:rsidRPr="00795F17">
              <w:t>Nazwa typu</w:t>
            </w:r>
          </w:p>
        </w:tc>
        <w:tc>
          <w:tcPr>
            <w:tcW w:w="761" w:type="pct"/>
            <w:shd w:val="clear" w:color="auto" w:fill="BFBFBF" w:themeFill="background1" w:themeFillShade="BF"/>
            <w:vAlign w:val="center"/>
            <w:hideMark/>
          </w:tcPr>
          <w:p w14:paraId="63AFFA2B" w14:textId="77777777" w:rsidR="006F0E34" w:rsidRPr="00795F17" w:rsidRDefault="006F0E34" w:rsidP="0044393D">
            <w:pPr>
              <w:pStyle w:val="Teksttabelinaglowek"/>
            </w:pPr>
            <w:r w:rsidRPr="00795F17">
              <w:t>Liczba jcwp danego typu</w:t>
            </w:r>
          </w:p>
        </w:tc>
      </w:tr>
      <w:tr w:rsidR="006F0E34" w:rsidRPr="00795F17" w14:paraId="44814928" w14:textId="77777777" w:rsidTr="00185DD0">
        <w:trPr>
          <w:trHeight w:val="454"/>
        </w:trPr>
        <w:tc>
          <w:tcPr>
            <w:tcW w:w="949" w:type="pct"/>
            <w:shd w:val="clear" w:color="auto" w:fill="BFBFBF" w:themeFill="background1" w:themeFillShade="BF"/>
            <w:noWrap/>
            <w:vAlign w:val="center"/>
            <w:hideMark/>
          </w:tcPr>
          <w:p w14:paraId="67929325" w14:textId="77777777" w:rsidR="006F0E34" w:rsidRPr="00795F17" w:rsidRDefault="006F0E34" w:rsidP="0044393D">
            <w:pPr>
              <w:pStyle w:val="Teksttabelinaglowek"/>
            </w:pPr>
            <w:r w:rsidRPr="00795F17">
              <w:t>PbO</w:t>
            </w:r>
          </w:p>
        </w:tc>
        <w:tc>
          <w:tcPr>
            <w:tcW w:w="3290" w:type="pct"/>
            <w:shd w:val="clear" w:color="auto" w:fill="auto"/>
            <w:vAlign w:val="center"/>
            <w:hideMark/>
          </w:tcPr>
          <w:p w14:paraId="7D23D618" w14:textId="77777777" w:rsidR="006F0E34" w:rsidRPr="00795F17" w:rsidRDefault="006F0E34" w:rsidP="0044393D">
            <w:pPr>
              <w:pStyle w:val="Teksttabelilewy"/>
            </w:pPr>
            <w:r w:rsidRPr="00795F17">
              <w:t>otwarte wybrzeże</w:t>
            </w:r>
          </w:p>
        </w:tc>
        <w:tc>
          <w:tcPr>
            <w:tcW w:w="761" w:type="pct"/>
            <w:shd w:val="clear" w:color="auto" w:fill="auto"/>
            <w:noWrap/>
            <w:vAlign w:val="center"/>
            <w:hideMark/>
          </w:tcPr>
          <w:p w14:paraId="62D946E2" w14:textId="77777777" w:rsidR="006F0E34" w:rsidRPr="00795F17" w:rsidRDefault="006F0E34" w:rsidP="0065243A">
            <w:pPr>
              <w:pStyle w:val="Teksttabelisrodek"/>
            </w:pPr>
            <w:r w:rsidRPr="00795F17">
              <w:t>2</w:t>
            </w:r>
          </w:p>
        </w:tc>
      </w:tr>
    </w:tbl>
    <w:p w14:paraId="2EE06371" w14:textId="53FED1B2"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p w14:paraId="075BA6E4" w14:textId="031582F2" w:rsidR="006F0E34" w:rsidRPr="00795F17" w:rsidRDefault="006F0E34" w:rsidP="00BA6B41">
      <w:pPr>
        <w:pStyle w:val="Nagwek3"/>
      </w:pPr>
      <w:bookmarkStart w:id="74" w:name="_Toc68703492"/>
      <w:r w:rsidRPr="00795F17">
        <w:t>Status jcwp</w:t>
      </w:r>
      <w:bookmarkEnd w:id="74"/>
    </w:p>
    <w:p w14:paraId="3942D797" w14:textId="5B6180D1" w:rsidR="006F0E34" w:rsidRPr="00795F17" w:rsidRDefault="006F0E34" w:rsidP="0044393D">
      <w:r w:rsidRPr="00795F17">
        <w:t>Artykuł 5 RDW zobowiązuje państwa członkowskie do określenia części wód powierzchniowych, które będą używane do oceny postępów w realizacji i osiągnięcia celów środowiskowych RDW. Zgodnie z</w:t>
      </w:r>
      <w:r w:rsidR="008E2331" w:rsidRPr="00795F17">
        <w:t> </w:t>
      </w:r>
      <w:r w:rsidRPr="00795F17">
        <w:t xml:space="preserve">warunkami art. 4.3 RDW umożliwia państwom członkowskim wyznaczenie sztucznych i silnie zmienionych części wód. W efekcie dokonanego wyznaczenia jcwp występują z określonym statusem jako: NAT </w:t>
      </w:r>
      <w:r w:rsidR="00024125" w:rsidRPr="00795F17">
        <w:t>-</w:t>
      </w:r>
      <w:r w:rsidRPr="00795F17">
        <w:t xml:space="preserve"> naturalna część wód, SCW </w:t>
      </w:r>
      <w:r w:rsidR="00024125" w:rsidRPr="00795F17">
        <w:t>-</w:t>
      </w:r>
      <w:r w:rsidRPr="00795F17">
        <w:t xml:space="preserve"> sztuczna część wód, albo SZCW </w:t>
      </w:r>
      <w:r w:rsidR="00024125" w:rsidRPr="00795F17">
        <w:t>-</w:t>
      </w:r>
      <w:r w:rsidRPr="00795F17">
        <w:t xml:space="preserve"> silnie zmieniona część wód</w:t>
      </w:r>
      <w:r w:rsidR="009B0F2C" w:rsidRPr="00795F17">
        <w:t xml:space="preserve">, co zostało przedstawione w załączniku graficznym nr 3 do </w:t>
      </w:r>
      <w:r w:rsidR="00284DE2" w:rsidRPr="00795F17">
        <w:rPr>
          <w:rFonts w:eastAsiaTheme="minorHAnsi"/>
          <w:color w:val="000000"/>
        </w:rPr>
        <w:t>IIaPGW</w:t>
      </w:r>
      <w:r w:rsidR="009B0F2C" w:rsidRPr="00795F17">
        <w:rPr>
          <w:rFonts w:eastAsiaTheme="minorHAnsi"/>
          <w:color w:val="000000"/>
        </w:rPr>
        <w:t>.</w:t>
      </w:r>
      <w:r w:rsidRPr="00795F17">
        <w:rPr>
          <w:rFonts w:eastAsiaTheme="minorHAnsi"/>
          <w:color w:val="000000"/>
        </w:rPr>
        <w:t xml:space="preserve"> </w:t>
      </w:r>
      <w:r w:rsidRPr="00795F17">
        <w:t>Wyznaczenie jcwp jako SZCW czy SCW wynika ze zmian charakterystyk hydromorfologicznych tych</w:t>
      </w:r>
      <w:r w:rsidR="00820D9F" w:rsidRPr="00795F17">
        <w:t xml:space="preserve"> jednolitych części wód</w:t>
      </w:r>
      <w:r w:rsidRPr="00795F17">
        <w:t xml:space="preserve"> spowodowanych przez sposób ich użytkowania</w:t>
      </w:r>
      <w:r w:rsidR="00820D9F" w:rsidRPr="00795F17">
        <w:t xml:space="preserve"> i wymaga uzasadnienia, że</w:t>
      </w:r>
      <w:r w:rsidR="00284DE2" w:rsidRPr="00795F17">
        <w:t xml:space="preserve"> </w:t>
      </w:r>
      <w:r w:rsidR="00820D9F" w:rsidRPr="00795F17">
        <w:t>istnieją przesłanki do</w:t>
      </w:r>
      <w:r w:rsidR="00284DE2" w:rsidRPr="00795F17">
        <w:t> </w:t>
      </w:r>
      <w:r w:rsidR="00820D9F" w:rsidRPr="00795F17">
        <w:t>wyznaczenia jcwp jako SZCW lub SCW</w:t>
      </w:r>
      <w:r w:rsidR="00820D9F" w:rsidRPr="00795F17">
        <w:rPr>
          <w:rStyle w:val="Odwoanieprzypisudolnego"/>
          <w:rFonts w:asciiTheme="minorHAnsi" w:hAnsiTheme="minorHAnsi" w:cstheme="minorHAnsi"/>
        </w:rPr>
        <w:footnoteReference w:id="13"/>
      </w:r>
      <w:r w:rsidR="00820D9F" w:rsidRPr="00795F17">
        <w:t>.</w:t>
      </w:r>
      <w:r w:rsidRPr="00795F17">
        <w:t xml:space="preserve"> </w:t>
      </w:r>
    </w:p>
    <w:p w14:paraId="625969BB" w14:textId="128FD6E3" w:rsidR="00175B01" w:rsidRPr="00795F17" w:rsidRDefault="00175B01" w:rsidP="00175B01">
      <w:pPr>
        <w:pStyle w:val="paragraph"/>
        <w:spacing w:before="120" w:beforeAutospacing="0" w:after="120" w:afterAutospacing="0"/>
        <w:jc w:val="both"/>
        <w:textAlignment w:val="baseline"/>
        <w:rPr>
          <w:rFonts w:asciiTheme="minorHAnsi" w:eastAsia="Calibri" w:hAnsiTheme="minorHAnsi" w:cstheme="minorHAnsi"/>
          <w:sz w:val="22"/>
          <w:szCs w:val="22"/>
          <w:lang w:eastAsia="en-US"/>
        </w:rPr>
      </w:pPr>
      <w:r w:rsidRPr="00795F17">
        <w:rPr>
          <w:rFonts w:asciiTheme="minorHAnsi" w:eastAsia="Calibri" w:hAnsiTheme="minorHAnsi" w:cstheme="minorHAnsi"/>
          <w:sz w:val="22"/>
          <w:szCs w:val="22"/>
          <w:lang w:eastAsia="en-US"/>
        </w:rPr>
        <w:t>Wyznaczanie SZCW i SCW to procedura towarzysząca każdej aktualizacji planów gospodarowania wodami. Zgodnie z art. 4 ust. 3 RDW kraj członkowski ma prawo wyznaczyć SZCW i SCW, dla których RDW wymaga osiągnięcia dobrego potencjału ekologicznego. Potencjał ten charakteryzuje się</w:t>
      </w:r>
      <w:r w:rsidR="00650849" w:rsidRPr="00795F17">
        <w:rPr>
          <w:rFonts w:asciiTheme="minorHAnsi" w:eastAsia="Calibri" w:hAnsiTheme="minorHAnsi" w:cstheme="minorHAnsi"/>
          <w:sz w:val="22"/>
          <w:szCs w:val="22"/>
          <w:lang w:eastAsia="en-US"/>
        </w:rPr>
        <w:t> </w:t>
      </w:r>
      <w:r w:rsidRPr="00795F17">
        <w:rPr>
          <w:rFonts w:asciiTheme="minorHAnsi" w:eastAsia="Calibri" w:hAnsiTheme="minorHAnsi" w:cstheme="minorHAnsi"/>
          <w:sz w:val="22"/>
          <w:szCs w:val="22"/>
          <w:lang w:eastAsia="en-US"/>
        </w:rPr>
        <w:t>złagodzonymi normami środowiskowymi w stosunku do dobrego stanu, wymaganego dla</w:t>
      </w:r>
      <w:r w:rsidR="00650849" w:rsidRPr="00795F17">
        <w:rPr>
          <w:rFonts w:asciiTheme="minorHAnsi" w:eastAsia="Calibri" w:hAnsiTheme="minorHAnsi" w:cstheme="minorHAnsi"/>
          <w:sz w:val="22"/>
          <w:szCs w:val="22"/>
          <w:lang w:eastAsia="en-US"/>
        </w:rPr>
        <w:t> </w:t>
      </w:r>
      <w:r w:rsidRPr="00795F17">
        <w:rPr>
          <w:rFonts w:asciiTheme="minorHAnsi" w:eastAsia="Calibri" w:hAnsiTheme="minorHAnsi" w:cstheme="minorHAnsi"/>
          <w:sz w:val="22"/>
          <w:szCs w:val="22"/>
          <w:lang w:eastAsia="en-US"/>
        </w:rPr>
        <w:t>naturalnych części wód. Możliwość wyznaczenia części wód jako silnie zmienionych lub sztucznych dotyczy tych z nich, dla których działania restytucyjne konieczne do osiągnięcia dobrego stanu wód mogłyby oddziaływać znacząco niekorzystnie na środowisko w szerszym znaczeniu lub na cele którym służą obecne przekształcenia (żegluga, zaopatrzenie w wodę, ochrona przeciwpowodziowa etc.) a cele te nie mogą być racjonalnie osiągnięte za pomocą innych, korzystniejszych dla środowiska, środków.</w:t>
      </w:r>
      <w:r w:rsidR="002A13B9" w:rsidRPr="00795F17">
        <w:rPr>
          <w:rFonts w:asciiTheme="minorHAnsi" w:eastAsia="Calibri" w:hAnsiTheme="minorHAnsi" w:cstheme="minorHAnsi"/>
          <w:sz w:val="22"/>
          <w:szCs w:val="22"/>
          <w:lang w:eastAsia="en-US"/>
        </w:rPr>
        <w:t xml:space="preserve"> </w:t>
      </w:r>
    </w:p>
    <w:p w14:paraId="1B3A2286" w14:textId="5903E76D" w:rsidR="00175B01" w:rsidRPr="00795F17" w:rsidRDefault="00175B01" w:rsidP="00175B01">
      <w:pPr>
        <w:pStyle w:val="paragraph"/>
        <w:spacing w:before="120" w:beforeAutospacing="0" w:after="120" w:afterAutospacing="0"/>
        <w:jc w:val="both"/>
        <w:textAlignment w:val="baseline"/>
        <w:rPr>
          <w:rFonts w:asciiTheme="minorHAnsi" w:eastAsia="Calibri" w:hAnsiTheme="minorHAnsi" w:cstheme="minorHAnsi"/>
          <w:sz w:val="22"/>
          <w:szCs w:val="22"/>
          <w:lang w:eastAsia="en-US"/>
        </w:rPr>
      </w:pPr>
      <w:r w:rsidRPr="00795F17">
        <w:rPr>
          <w:rFonts w:asciiTheme="minorHAnsi" w:eastAsia="Calibri" w:hAnsiTheme="minorHAnsi" w:cstheme="minorHAnsi"/>
          <w:sz w:val="22"/>
          <w:szCs w:val="22"/>
          <w:lang w:eastAsia="en-US"/>
        </w:rPr>
        <w:t xml:space="preserve">W ramach zrealizowanej pracy </w:t>
      </w:r>
      <w:r w:rsidRPr="00795F17">
        <w:rPr>
          <w:rFonts w:asciiTheme="minorHAnsi" w:eastAsia="Calibri" w:hAnsiTheme="minorHAnsi" w:cstheme="minorHAnsi"/>
          <w:i/>
          <w:iCs/>
          <w:sz w:val="22"/>
          <w:szCs w:val="22"/>
          <w:lang w:eastAsia="en-US"/>
        </w:rPr>
        <w:t>Przegląd i weryfikacja metodyk wyznaczania silnie zmienionych i</w:t>
      </w:r>
      <w:r w:rsidR="00650849" w:rsidRPr="00795F17">
        <w:rPr>
          <w:rFonts w:asciiTheme="minorHAnsi" w:eastAsia="Calibri" w:hAnsiTheme="minorHAnsi" w:cstheme="minorHAnsi"/>
          <w:i/>
          <w:iCs/>
          <w:sz w:val="22"/>
          <w:szCs w:val="22"/>
          <w:lang w:eastAsia="en-US"/>
        </w:rPr>
        <w:t> </w:t>
      </w:r>
      <w:r w:rsidRPr="00795F17">
        <w:rPr>
          <w:rFonts w:asciiTheme="minorHAnsi" w:eastAsia="Calibri" w:hAnsiTheme="minorHAnsi" w:cstheme="minorHAnsi"/>
          <w:i/>
          <w:iCs/>
          <w:sz w:val="22"/>
          <w:szCs w:val="22"/>
          <w:lang w:eastAsia="en-US"/>
        </w:rPr>
        <w:t>sztucznych części wód powierzchniowych wraz ze wstępnym i ostatecznym wyznaczeniem</w:t>
      </w:r>
      <w:r w:rsidRPr="00795F17">
        <w:rPr>
          <w:rFonts w:asciiTheme="minorHAnsi" w:eastAsia="Calibri" w:hAnsiTheme="minorHAnsi" w:cstheme="minorHAnsi"/>
          <w:sz w:val="22"/>
          <w:szCs w:val="22"/>
          <w:lang w:eastAsia="en-US"/>
        </w:rPr>
        <w:t xml:space="preserve"> uwzględnione zostały</w:t>
      </w:r>
      <w:r w:rsidR="002A13B9" w:rsidRPr="00795F17">
        <w:rPr>
          <w:rFonts w:asciiTheme="minorHAnsi" w:eastAsia="Calibri" w:hAnsiTheme="minorHAnsi" w:cstheme="minorHAnsi"/>
          <w:sz w:val="22"/>
          <w:szCs w:val="22"/>
          <w:lang w:eastAsia="en-US"/>
        </w:rPr>
        <w:t xml:space="preserve"> </w:t>
      </w:r>
      <w:r w:rsidRPr="00795F17">
        <w:rPr>
          <w:rFonts w:asciiTheme="minorHAnsi" w:eastAsia="Calibri" w:hAnsiTheme="minorHAnsi" w:cstheme="minorHAnsi"/>
          <w:sz w:val="22"/>
          <w:szCs w:val="22"/>
          <w:lang w:eastAsia="en-US"/>
        </w:rPr>
        <w:t>wytyczne wspólnej strategii wdrażania (CIS) wprowadzając do procesu wyznaczania SZCW i SCW etap screeningu, oparty o oceny stanu biologicznego. Poszczególne etapy procesu wyznaczania SZCW i SCW przedstawia poniższy schemat.</w:t>
      </w:r>
    </w:p>
    <w:p w14:paraId="79648C17" w14:textId="77777777" w:rsidR="00650849" w:rsidRPr="00795F17" w:rsidRDefault="00175B01" w:rsidP="00EF096F">
      <w:pPr>
        <w:pStyle w:val="wykrespolozenie"/>
      </w:pPr>
      <w:r w:rsidRPr="00795F17">
        <w:rPr>
          <w:noProof/>
          <w:lang w:eastAsia="pl-PL"/>
        </w:rPr>
        <w:drawing>
          <wp:inline distT="0" distB="0" distL="0" distR="0" wp14:anchorId="00C72667" wp14:editId="38F990B2">
            <wp:extent cx="4232474" cy="24840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232474" cy="2484000"/>
                    </a:xfrm>
                    <a:prstGeom prst="rect">
                      <a:avLst/>
                    </a:prstGeom>
                    <a:noFill/>
                  </pic:spPr>
                </pic:pic>
              </a:graphicData>
            </a:graphic>
          </wp:inline>
        </w:drawing>
      </w:r>
    </w:p>
    <w:p w14:paraId="204B1E43" w14:textId="4DED7197" w:rsidR="00175B01" w:rsidRPr="00795F17" w:rsidRDefault="00650849" w:rsidP="00EF096F">
      <w:pPr>
        <w:pStyle w:val="Rysunek"/>
        <w:rPr>
          <w:sz w:val="22"/>
          <w:szCs w:val="22"/>
        </w:rPr>
      </w:pPr>
      <w:bookmarkStart w:id="75" w:name="_Toc68703787"/>
      <w:r w:rsidRPr="00795F17">
        <w:t xml:space="preserve">Rysunek </w:t>
      </w:r>
      <w:fldSimple w:instr=" STYLEREF 1 \s ">
        <w:r w:rsidR="00550571">
          <w:rPr>
            <w:noProof/>
          </w:rPr>
          <w:t>3</w:t>
        </w:r>
      </w:fldSimple>
      <w:r w:rsidRPr="00795F17">
        <w:noBreakHyphen/>
      </w:r>
      <w:fldSimple w:instr=" SEQ Rysunek \* ARABIC \s 1 ">
        <w:r w:rsidR="00550571">
          <w:rPr>
            <w:noProof/>
          </w:rPr>
          <w:t>2</w:t>
        </w:r>
      </w:fldSimple>
      <w:r w:rsidRPr="00795F17">
        <w:tab/>
        <w:t>Etapy procesu wyznaczania silnie zmienionych i sztucznych części wód</w:t>
      </w:r>
      <w:bookmarkEnd w:id="75"/>
    </w:p>
    <w:p w14:paraId="069463F8" w14:textId="77777777" w:rsidR="00175B01" w:rsidRPr="00795F17" w:rsidRDefault="00175B01" w:rsidP="00650849">
      <w:pPr>
        <w:pStyle w:val="rdo"/>
      </w:pPr>
      <w:r w:rsidRPr="00795F17">
        <w:t>Źródło: Ostateczna metodyka wyznaczania silnie zmienionych i sztucznych części wód powierzchniowych wraz z koncepcją określania potencjału ekologicznego, (2019)</w:t>
      </w:r>
    </w:p>
    <w:p w14:paraId="05CBDBEB" w14:textId="6C3B1F18" w:rsidR="00175B01" w:rsidRPr="00795F17" w:rsidRDefault="00175B01" w:rsidP="00650849">
      <w:r w:rsidRPr="00795F17">
        <w:t>Zgodnie</w:t>
      </w:r>
      <w:r w:rsidR="00650849" w:rsidRPr="00795F17">
        <w:t xml:space="preserve"> </w:t>
      </w:r>
      <w:r w:rsidRPr="00795F17">
        <w:t>z</w:t>
      </w:r>
      <w:r w:rsidR="00650849" w:rsidRPr="00795F17">
        <w:t xml:space="preserve"> </w:t>
      </w:r>
      <w:r w:rsidRPr="00795F17">
        <w:t>metodyk</w:t>
      </w:r>
      <w:r w:rsidR="00650849" w:rsidRPr="00795F17">
        <w:t xml:space="preserve">ą </w:t>
      </w:r>
      <w:r w:rsidRPr="00795F17">
        <w:t>wyznaczania</w:t>
      </w:r>
      <w:r w:rsidR="00650849" w:rsidRPr="00795F17">
        <w:t xml:space="preserve"> </w:t>
      </w:r>
      <w:r w:rsidRPr="00795F17">
        <w:t>SZCW</w:t>
      </w:r>
      <w:r w:rsidR="00650849" w:rsidRPr="00795F17">
        <w:t xml:space="preserve"> </w:t>
      </w:r>
      <w:r w:rsidRPr="00795F17">
        <w:t>i</w:t>
      </w:r>
      <w:r w:rsidR="00650849" w:rsidRPr="00795F17">
        <w:t xml:space="preserve"> </w:t>
      </w:r>
      <w:r w:rsidRPr="00795F17">
        <w:t>SCW,</w:t>
      </w:r>
      <w:r w:rsidR="00650849" w:rsidRPr="00795F17">
        <w:t xml:space="preserve"> </w:t>
      </w:r>
      <w:r w:rsidRPr="00795F17">
        <w:t>etap</w:t>
      </w:r>
      <w:r w:rsidR="00650849" w:rsidRPr="00795F17">
        <w:t xml:space="preserve"> </w:t>
      </w:r>
      <w:r w:rsidRPr="00795F17">
        <w:t>wstępnego</w:t>
      </w:r>
      <w:r w:rsidR="00650849" w:rsidRPr="00795F17">
        <w:t xml:space="preserve"> </w:t>
      </w:r>
      <w:r w:rsidRPr="00795F17">
        <w:t>wyznaczania</w:t>
      </w:r>
      <w:r w:rsidR="00650849" w:rsidRPr="00795F17">
        <w:t xml:space="preserve"> </w:t>
      </w:r>
      <w:r w:rsidRPr="00795F17">
        <w:t>opierał</w:t>
      </w:r>
      <w:r w:rsidR="00650849" w:rsidRPr="00795F17">
        <w:t xml:space="preserve"> </w:t>
      </w:r>
      <w:r w:rsidRPr="00795F17">
        <w:t>się</w:t>
      </w:r>
      <w:r w:rsidR="00650849" w:rsidRPr="00795F17">
        <w:t xml:space="preserve"> </w:t>
      </w:r>
      <w:r w:rsidRPr="00795F17">
        <w:t>o</w:t>
      </w:r>
      <w:r w:rsidR="00650849" w:rsidRPr="00795F17">
        <w:t xml:space="preserve"> </w:t>
      </w:r>
      <w:r w:rsidRPr="00795F17">
        <w:t>analizy</w:t>
      </w:r>
      <w:r w:rsidR="00650849" w:rsidRPr="00795F17">
        <w:t xml:space="preserve"> </w:t>
      </w:r>
      <w:r w:rsidRPr="00795F17">
        <w:t>wskaźnikowe.</w:t>
      </w:r>
      <w:r w:rsidR="00650849" w:rsidRPr="00795F17">
        <w:t xml:space="preserve"> </w:t>
      </w:r>
      <w:r w:rsidRPr="00795F17">
        <w:t>Dla</w:t>
      </w:r>
      <w:r w:rsidR="00650849" w:rsidRPr="00795F17">
        <w:t xml:space="preserve"> </w:t>
      </w:r>
      <w:r w:rsidRPr="00795F17">
        <w:t>jcwp</w:t>
      </w:r>
      <w:r w:rsidR="00650849" w:rsidRPr="00795F17">
        <w:t xml:space="preserve"> </w:t>
      </w:r>
      <w:r w:rsidRPr="00795F17">
        <w:t>RW</w:t>
      </w:r>
      <w:r w:rsidR="00650849" w:rsidRPr="00795F17">
        <w:t xml:space="preserve"> </w:t>
      </w:r>
      <w:r w:rsidRPr="00795F17">
        <w:t>podstawę</w:t>
      </w:r>
      <w:r w:rsidR="00650849" w:rsidRPr="00795F17">
        <w:t xml:space="preserve"> </w:t>
      </w:r>
      <w:r w:rsidRPr="00795F17">
        <w:t>wstępnego</w:t>
      </w:r>
      <w:r w:rsidR="00650849" w:rsidRPr="00795F17">
        <w:t xml:space="preserve"> </w:t>
      </w:r>
      <w:r w:rsidRPr="00795F17">
        <w:t>wyznaczenia</w:t>
      </w:r>
      <w:r w:rsidR="00650849" w:rsidRPr="00795F17">
        <w:t xml:space="preserve"> </w:t>
      </w:r>
      <w:r w:rsidRPr="00795F17">
        <w:t>stanowił</w:t>
      </w:r>
      <w:r w:rsidR="00650849" w:rsidRPr="00795F17">
        <w:t xml:space="preserve"> </w:t>
      </w:r>
      <w:r w:rsidRPr="00795F17">
        <w:t>HIR,</w:t>
      </w:r>
      <w:r w:rsidR="00650849" w:rsidRPr="00795F17">
        <w:t xml:space="preserve"> </w:t>
      </w:r>
      <w:r w:rsidRPr="00795F17">
        <w:t>wzorowany</w:t>
      </w:r>
      <w:r w:rsidR="00650849" w:rsidRPr="00795F17">
        <w:t xml:space="preserve"> </w:t>
      </w:r>
      <w:r w:rsidRPr="00795F17">
        <w:t>na</w:t>
      </w:r>
      <w:r w:rsidR="00650849" w:rsidRPr="00795F17">
        <w:t xml:space="preserve"> </w:t>
      </w:r>
      <w:r w:rsidRPr="00795F17">
        <w:t>River</w:t>
      </w:r>
      <w:r w:rsidR="00650849" w:rsidRPr="00795F17">
        <w:t xml:space="preserve"> </w:t>
      </w:r>
      <w:r w:rsidRPr="00795F17">
        <w:t>Habitat</w:t>
      </w:r>
      <w:r w:rsidR="00650849" w:rsidRPr="00795F17">
        <w:t xml:space="preserve"> </w:t>
      </w:r>
      <w:r w:rsidRPr="00795F17">
        <w:t>Survey.</w:t>
      </w:r>
      <w:r w:rsidR="00650849" w:rsidRPr="00795F17">
        <w:t xml:space="preserve"> </w:t>
      </w:r>
      <w:r w:rsidRPr="00795F17">
        <w:t>W</w:t>
      </w:r>
      <w:r w:rsidR="00650849" w:rsidRPr="00795F17">
        <w:t xml:space="preserve"> </w:t>
      </w:r>
      <w:r w:rsidRPr="00795F17">
        <w:t>przyjętym</w:t>
      </w:r>
      <w:r w:rsidR="00650849" w:rsidRPr="00795F17">
        <w:t xml:space="preserve"> </w:t>
      </w:r>
      <w:r w:rsidRPr="00795F17">
        <w:t>rozwiązaniu</w:t>
      </w:r>
      <w:r w:rsidR="00650849" w:rsidRPr="00795F17">
        <w:t xml:space="preserve"> </w:t>
      </w:r>
      <w:r w:rsidRPr="00795F17">
        <w:t>wykorzystana</w:t>
      </w:r>
      <w:r w:rsidR="00650849" w:rsidRPr="00795F17">
        <w:t xml:space="preserve"> </w:t>
      </w:r>
      <w:r w:rsidRPr="00795F17">
        <w:t>została,</w:t>
      </w:r>
      <w:r w:rsidR="00650849" w:rsidRPr="00795F17">
        <w:t xml:space="preserve"> </w:t>
      </w:r>
      <w:r w:rsidRPr="00795F17">
        <w:t>zmodyfikowana</w:t>
      </w:r>
      <w:r w:rsidR="00650849" w:rsidRPr="00795F17">
        <w:t xml:space="preserve"> </w:t>
      </w:r>
      <w:r w:rsidRPr="00795F17">
        <w:t>metoda</w:t>
      </w:r>
      <w:r w:rsidR="00650849" w:rsidRPr="00795F17">
        <w:t xml:space="preserve"> </w:t>
      </w:r>
      <w:r w:rsidRPr="00795F17">
        <w:t>oceny</w:t>
      </w:r>
      <w:r w:rsidR="00650849" w:rsidRPr="00795F17">
        <w:t xml:space="preserve"> </w:t>
      </w:r>
      <w:r w:rsidRPr="00795F17">
        <w:t>kameralnej</w:t>
      </w:r>
      <w:r w:rsidR="00650849" w:rsidRPr="00795F17">
        <w:t xml:space="preserve"> </w:t>
      </w:r>
      <w:r w:rsidRPr="00795F17">
        <w:t>HIR.</w:t>
      </w:r>
      <w:r w:rsidR="00650849" w:rsidRPr="00795F17">
        <w:t xml:space="preserve"> </w:t>
      </w:r>
      <w:r w:rsidRPr="00795F17">
        <w:t>W</w:t>
      </w:r>
      <w:r w:rsidR="00650849" w:rsidRPr="00795F17">
        <w:t xml:space="preserve"> </w:t>
      </w:r>
      <w:r w:rsidRPr="00795F17">
        <w:t>procesie</w:t>
      </w:r>
      <w:r w:rsidR="00650849" w:rsidRPr="00795F17">
        <w:t xml:space="preserve"> </w:t>
      </w:r>
      <w:r w:rsidRPr="00795F17">
        <w:t>wstępnego</w:t>
      </w:r>
      <w:r w:rsidR="00650849" w:rsidRPr="00795F17">
        <w:t xml:space="preserve"> </w:t>
      </w:r>
      <w:r w:rsidRPr="00795F17">
        <w:t>wyznaczania</w:t>
      </w:r>
      <w:r w:rsidR="00650849" w:rsidRPr="00795F17">
        <w:t xml:space="preserve"> </w:t>
      </w:r>
      <w:r w:rsidRPr="00795F17">
        <w:t>wykorzystano</w:t>
      </w:r>
      <w:r w:rsidR="00650849" w:rsidRPr="00795F17">
        <w:t xml:space="preserve"> </w:t>
      </w:r>
      <w:r w:rsidRPr="00795F17">
        <w:t>również</w:t>
      </w:r>
      <w:r w:rsidR="00650849" w:rsidRPr="00795F17">
        <w:t xml:space="preserve"> </w:t>
      </w:r>
      <w:r w:rsidRPr="00795F17">
        <w:t>część</w:t>
      </w:r>
      <w:r w:rsidR="00650849" w:rsidRPr="00795F17">
        <w:t xml:space="preserve"> </w:t>
      </w:r>
      <w:r w:rsidRPr="00795F17">
        <w:t>wskaźników,</w:t>
      </w:r>
      <w:r w:rsidR="00650849" w:rsidRPr="00795F17">
        <w:t xml:space="preserve"> </w:t>
      </w:r>
      <w:r w:rsidRPr="00795F17">
        <w:t>głównie</w:t>
      </w:r>
      <w:r w:rsidR="00650849" w:rsidRPr="00795F17">
        <w:t xml:space="preserve"> </w:t>
      </w:r>
      <w:r w:rsidRPr="00795F17">
        <w:t>hydrologicznych</w:t>
      </w:r>
      <w:r w:rsidR="00650849" w:rsidRPr="00795F17">
        <w:t xml:space="preserve"> </w:t>
      </w:r>
      <w:r w:rsidRPr="00795F17">
        <w:t>oraz</w:t>
      </w:r>
      <w:r w:rsidR="00650849" w:rsidRPr="00795F17">
        <w:t xml:space="preserve"> </w:t>
      </w:r>
      <w:r w:rsidRPr="00795F17">
        <w:t>statusy</w:t>
      </w:r>
      <w:r w:rsidR="00650849" w:rsidRPr="00795F17">
        <w:t xml:space="preserve"> </w:t>
      </w:r>
      <w:r w:rsidRPr="00795F17">
        <w:t>jcw</w:t>
      </w:r>
      <w:r w:rsidR="00650849" w:rsidRPr="00795F17">
        <w:t xml:space="preserve"> </w:t>
      </w:r>
      <w:r w:rsidRPr="00795F17">
        <w:t>z</w:t>
      </w:r>
      <w:r w:rsidR="00650849" w:rsidRPr="00795F17">
        <w:t xml:space="preserve"> </w:t>
      </w:r>
      <w:r w:rsidRPr="00795F17">
        <w:t>II</w:t>
      </w:r>
      <w:r w:rsidR="00650849" w:rsidRPr="00795F17">
        <w:t xml:space="preserve"> </w:t>
      </w:r>
      <w:r w:rsidRPr="00795F17">
        <w:t>cyklu</w:t>
      </w:r>
      <w:r w:rsidR="00650849" w:rsidRPr="00795F17">
        <w:t xml:space="preserve"> </w:t>
      </w:r>
      <w:r w:rsidRPr="00795F17">
        <w:t>planistycznego</w:t>
      </w:r>
      <w:r w:rsidR="00650849" w:rsidRPr="00795F17">
        <w:t xml:space="preserve"> </w:t>
      </w:r>
      <w:r w:rsidRPr="00795F17">
        <w:t>(2010-2015).</w:t>
      </w:r>
      <w:r w:rsidR="00650849" w:rsidRPr="00795F17">
        <w:t xml:space="preserve"> </w:t>
      </w:r>
      <w:r w:rsidRPr="00795F17">
        <w:t>Przy</w:t>
      </w:r>
      <w:r w:rsidR="00650849" w:rsidRPr="00795F17">
        <w:t xml:space="preserve"> </w:t>
      </w:r>
      <w:r w:rsidRPr="00795F17">
        <w:t>ocenie</w:t>
      </w:r>
      <w:r w:rsidR="00650849" w:rsidRPr="00795F17">
        <w:t xml:space="preserve"> </w:t>
      </w:r>
      <w:r w:rsidRPr="00795F17">
        <w:t>i</w:t>
      </w:r>
      <w:r w:rsidR="002A13B9" w:rsidRPr="00795F17">
        <w:t xml:space="preserve"> </w:t>
      </w:r>
      <w:r w:rsidRPr="00795F17">
        <w:t>kwalifikacji</w:t>
      </w:r>
      <w:r w:rsidR="00650849" w:rsidRPr="00795F17">
        <w:t xml:space="preserve"> </w:t>
      </w:r>
      <w:r w:rsidRPr="00795F17">
        <w:t>jcwp</w:t>
      </w:r>
      <w:r w:rsidR="00650849" w:rsidRPr="00795F17">
        <w:t xml:space="preserve"> </w:t>
      </w:r>
      <w:r w:rsidRPr="00795F17">
        <w:t>LW</w:t>
      </w:r>
      <w:r w:rsidR="00650849" w:rsidRPr="00795F17">
        <w:t xml:space="preserve"> </w:t>
      </w:r>
      <w:r w:rsidRPr="00795F17">
        <w:t>również</w:t>
      </w:r>
      <w:r w:rsidR="00650849" w:rsidRPr="00795F17">
        <w:t xml:space="preserve"> </w:t>
      </w:r>
      <w:r w:rsidRPr="00795F17">
        <w:t>wykorzystano</w:t>
      </w:r>
      <w:r w:rsidR="00650849" w:rsidRPr="00795F17">
        <w:t xml:space="preserve"> </w:t>
      </w:r>
      <w:r w:rsidRPr="00795F17">
        <w:t>wskaźniki</w:t>
      </w:r>
      <w:r w:rsidR="00650849" w:rsidRPr="00795F17">
        <w:t xml:space="preserve"> </w:t>
      </w:r>
      <w:r w:rsidRPr="00795F17">
        <w:t>zmian</w:t>
      </w:r>
      <w:r w:rsidR="00650849" w:rsidRPr="00795F17">
        <w:t xml:space="preserve"> </w:t>
      </w:r>
      <w:r w:rsidRPr="00795F17">
        <w:t>morfologicznych</w:t>
      </w:r>
      <w:r w:rsidR="00650849" w:rsidRPr="00795F17">
        <w:t xml:space="preserve"> </w:t>
      </w:r>
      <w:r w:rsidRPr="00795F17">
        <w:t>i hydrologicznych</w:t>
      </w:r>
      <w:r w:rsidR="00650849" w:rsidRPr="00795F17">
        <w:t xml:space="preserve"> </w:t>
      </w:r>
      <w:r w:rsidRPr="00795F17">
        <w:t>podzielone</w:t>
      </w:r>
      <w:r w:rsidR="00650849" w:rsidRPr="00795F17">
        <w:t xml:space="preserve"> </w:t>
      </w:r>
      <w:r w:rsidRPr="00795F17">
        <w:t>na</w:t>
      </w:r>
      <w:r w:rsidR="00650849" w:rsidRPr="00795F17">
        <w:t xml:space="preserve"> </w:t>
      </w:r>
      <w:r w:rsidRPr="00795F17">
        <w:t>wskaźniki</w:t>
      </w:r>
      <w:r w:rsidR="00650849" w:rsidRPr="00795F17">
        <w:t xml:space="preserve"> </w:t>
      </w:r>
      <w:r w:rsidRPr="00795F17">
        <w:t>podstawowe</w:t>
      </w:r>
      <w:r w:rsidR="00650849" w:rsidRPr="00795F17">
        <w:t xml:space="preserve"> </w:t>
      </w:r>
      <w:r w:rsidRPr="00795F17">
        <w:t>i</w:t>
      </w:r>
      <w:r w:rsidR="00650849" w:rsidRPr="00795F17">
        <w:t xml:space="preserve"> </w:t>
      </w:r>
      <w:r w:rsidRPr="00795F17">
        <w:t>uzupełniające,</w:t>
      </w:r>
      <w:r w:rsidR="00650849" w:rsidRPr="00795F17">
        <w:t xml:space="preserve"> </w:t>
      </w:r>
      <w:r w:rsidRPr="00795F17">
        <w:t>pomocniczo</w:t>
      </w:r>
      <w:r w:rsidR="00650849" w:rsidRPr="00795F17">
        <w:t xml:space="preserve"> </w:t>
      </w:r>
      <w:r w:rsidRPr="00795F17">
        <w:t>wskaźniki</w:t>
      </w:r>
      <w:r w:rsidR="00650849" w:rsidRPr="00795F17">
        <w:t xml:space="preserve"> </w:t>
      </w:r>
      <w:r w:rsidRPr="00795F17">
        <w:t>biologiczne.</w:t>
      </w:r>
      <w:r w:rsidR="00650849" w:rsidRPr="00795F17">
        <w:t xml:space="preserve"> </w:t>
      </w:r>
    </w:p>
    <w:p w14:paraId="78C06A09" w14:textId="2494E6D5" w:rsidR="00175B01" w:rsidRPr="00795F17" w:rsidRDefault="00175B01" w:rsidP="00650849">
      <w:r w:rsidRPr="00795F17">
        <w:t>Wstępna</w:t>
      </w:r>
      <w:r w:rsidR="00650849" w:rsidRPr="00795F17">
        <w:t xml:space="preserve"> </w:t>
      </w:r>
      <w:r w:rsidRPr="00795F17">
        <w:t>kwalifikacja</w:t>
      </w:r>
      <w:r w:rsidR="00650849" w:rsidRPr="00795F17">
        <w:t xml:space="preserve"> </w:t>
      </w:r>
      <w:r w:rsidRPr="00795F17">
        <w:t>jcwp</w:t>
      </w:r>
      <w:r w:rsidR="00650849" w:rsidRPr="00795F17">
        <w:t xml:space="preserve"> </w:t>
      </w:r>
      <w:r w:rsidRPr="00795F17">
        <w:t>jako</w:t>
      </w:r>
      <w:r w:rsidR="00650849" w:rsidRPr="00795F17">
        <w:t xml:space="preserve"> </w:t>
      </w:r>
      <w:r w:rsidRPr="00795F17">
        <w:t>silnie</w:t>
      </w:r>
      <w:r w:rsidR="00650849" w:rsidRPr="00795F17">
        <w:t xml:space="preserve"> </w:t>
      </w:r>
      <w:r w:rsidRPr="00795F17">
        <w:t>zmienionych</w:t>
      </w:r>
      <w:r w:rsidR="00650849" w:rsidRPr="00795F17">
        <w:t xml:space="preserve"> </w:t>
      </w:r>
      <w:r w:rsidRPr="00795F17">
        <w:t>opiera</w:t>
      </w:r>
      <w:r w:rsidR="00650849" w:rsidRPr="00795F17">
        <w:t xml:space="preserve"> </w:t>
      </w:r>
      <w:r w:rsidRPr="00795F17">
        <w:t>się</w:t>
      </w:r>
      <w:r w:rsidR="00650849" w:rsidRPr="00795F17">
        <w:t xml:space="preserve"> </w:t>
      </w:r>
      <w:r w:rsidRPr="00795F17">
        <w:t>na</w:t>
      </w:r>
      <w:r w:rsidR="00650849" w:rsidRPr="00795F17">
        <w:t xml:space="preserve"> </w:t>
      </w:r>
      <w:r w:rsidRPr="00795F17">
        <w:t>ocenie</w:t>
      </w:r>
      <w:r w:rsidR="00650849" w:rsidRPr="00795F17">
        <w:t xml:space="preserve"> </w:t>
      </w:r>
      <w:r w:rsidRPr="00795F17">
        <w:t>zbiorczej</w:t>
      </w:r>
      <w:r w:rsidR="00650849" w:rsidRPr="00795F17">
        <w:t xml:space="preserve"> </w:t>
      </w:r>
      <w:r w:rsidRPr="00795F17">
        <w:t>opartej</w:t>
      </w:r>
      <w:r w:rsidR="00650849" w:rsidRPr="00795F17">
        <w:t xml:space="preserve"> </w:t>
      </w:r>
      <w:r w:rsidRPr="00795F17">
        <w:t>o</w:t>
      </w:r>
      <w:r w:rsidR="00650849" w:rsidRPr="00795F17">
        <w:t xml:space="preserve"> </w:t>
      </w:r>
      <w:r w:rsidRPr="00795F17">
        <w:t>grupy</w:t>
      </w:r>
      <w:r w:rsidR="00650849" w:rsidRPr="00795F17">
        <w:t xml:space="preserve"> </w:t>
      </w:r>
      <w:r w:rsidRPr="00795F17">
        <w:t>wskaźników.</w:t>
      </w:r>
      <w:r w:rsidR="00650849" w:rsidRPr="00795F17">
        <w:t xml:space="preserve"> </w:t>
      </w:r>
      <w:r w:rsidRPr="00795F17">
        <w:t>Jcwp</w:t>
      </w:r>
      <w:r w:rsidR="00650849" w:rsidRPr="00795F17">
        <w:t xml:space="preserve"> </w:t>
      </w:r>
      <w:r w:rsidRPr="00795F17">
        <w:t>TW</w:t>
      </w:r>
      <w:r w:rsidR="00650849" w:rsidRPr="00795F17">
        <w:t xml:space="preserve"> </w:t>
      </w:r>
      <w:r w:rsidRPr="00795F17">
        <w:t>i</w:t>
      </w:r>
      <w:r w:rsidR="00650849" w:rsidRPr="00795F17">
        <w:t xml:space="preserve"> </w:t>
      </w:r>
      <w:r w:rsidRPr="00795F17">
        <w:t>CW</w:t>
      </w:r>
      <w:r w:rsidR="00650849" w:rsidRPr="00795F17">
        <w:t xml:space="preserve"> </w:t>
      </w:r>
      <w:r w:rsidRPr="00795F17">
        <w:t>ocenione</w:t>
      </w:r>
      <w:r w:rsidR="00650849" w:rsidRPr="00795F17">
        <w:t xml:space="preserve"> </w:t>
      </w:r>
      <w:r w:rsidRPr="00795F17">
        <w:t>zostały</w:t>
      </w:r>
      <w:r w:rsidR="00650849" w:rsidRPr="00795F17">
        <w:t xml:space="preserve"> </w:t>
      </w:r>
      <w:r w:rsidRPr="00795F17">
        <w:t>na</w:t>
      </w:r>
      <w:r w:rsidR="00650849" w:rsidRPr="00795F17">
        <w:t xml:space="preserve"> </w:t>
      </w:r>
      <w:r w:rsidRPr="00795F17">
        <w:t>podstawie</w:t>
      </w:r>
      <w:r w:rsidR="00650849" w:rsidRPr="00795F17">
        <w:t xml:space="preserve"> </w:t>
      </w:r>
      <w:r w:rsidRPr="00795F17">
        <w:t>zdiagnozowanych</w:t>
      </w:r>
      <w:r w:rsidR="00650849" w:rsidRPr="00795F17">
        <w:t xml:space="preserve"> </w:t>
      </w:r>
      <w:r w:rsidRPr="00795F17">
        <w:t>w</w:t>
      </w:r>
      <w:r w:rsidR="00650849" w:rsidRPr="00795F17">
        <w:t xml:space="preserve"> </w:t>
      </w:r>
      <w:r w:rsidRPr="00795F17">
        <w:t>nich</w:t>
      </w:r>
      <w:r w:rsidR="00650849" w:rsidRPr="00795F17">
        <w:t xml:space="preserve"> </w:t>
      </w:r>
      <w:r w:rsidRPr="00795F17">
        <w:t>przekształceń</w:t>
      </w:r>
      <w:r w:rsidR="00650849" w:rsidRPr="00795F17">
        <w:t xml:space="preserve"> </w:t>
      </w:r>
      <w:r w:rsidRPr="00795F17">
        <w:t>morfologicznych</w:t>
      </w:r>
      <w:r w:rsidR="00650849" w:rsidRPr="00795F17">
        <w:t xml:space="preserve"> </w:t>
      </w:r>
      <w:r w:rsidRPr="00795F17">
        <w:t>w</w:t>
      </w:r>
      <w:r w:rsidR="00650849" w:rsidRPr="00795F17">
        <w:t xml:space="preserve"> </w:t>
      </w:r>
      <w:r w:rsidRPr="00795F17">
        <w:t>oparciu</w:t>
      </w:r>
      <w:r w:rsidR="00650849" w:rsidRPr="00795F17">
        <w:t xml:space="preserve"> </w:t>
      </w:r>
      <w:r w:rsidRPr="00795F17">
        <w:t>o</w:t>
      </w:r>
      <w:r w:rsidR="00650849" w:rsidRPr="00795F17">
        <w:t xml:space="preserve"> </w:t>
      </w:r>
      <w:r w:rsidRPr="00795F17">
        <w:t>zbiorczy</w:t>
      </w:r>
      <w:r w:rsidR="00650849" w:rsidRPr="00795F17">
        <w:t xml:space="preserve"> </w:t>
      </w:r>
      <w:r w:rsidRPr="00795F17">
        <w:t>wskaźnik</w:t>
      </w:r>
      <w:r w:rsidR="00650849" w:rsidRPr="00795F17">
        <w:t xml:space="preserve"> </w:t>
      </w:r>
      <w:r w:rsidRPr="00795F17">
        <w:t>zmian.</w:t>
      </w:r>
      <w:r w:rsidR="002A13B9" w:rsidRPr="00795F17">
        <w:t xml:space="preserve"> </w:t>
      </w:r>
    </w:p>
    <w:p w14:paraId="4697B8A7" w14:textId="548408AD" w:rsidR="00175B01" w:rsidRPr="00795F17" w:rsidRDefault="00175B01" w:rsidP="00650849">
      <w:r w:rsidRPr="00795F17">
        <w:t>Etap</w:t>
      </w:r>
      <w:r w:rsidR="00650849" w:rsidRPr="00795F17">
        <w:t xml:space="preserve"> </w:t>
      </w:r>
      <w:r w:rsidRPr="00795F17">
        <w:t>ostatecznego</w:t>
      </w:r>
      <w:r w:rsidR="00650849" w:rsidRPr="00795F17">
        <w:t xml:space="preserve"> </w:t>
      </w:r>
      <w:r w:rsidRPr="00795F17">
        <w:t>wyznaczenia</w:t>
      </w:r>
      <w:r w:rsidR="00650849" w:rsidRPr="00795F17">
        <w:t xml:space="preserve"> </w:t>
      </w:r>
      <w:r w:rsidRPr="00795F17">
        <w:t>silnie</w:t>
      </w:r>
      <w:r w:rsidR="00650849" w:rsidRPr="00795F17">
        <w:t xml:space="preserve"> </w:t>
      </w:r>
      <w:r w:rsidRPr="00795F17">
        <w:t>zmienionych</w:t>
      </w:r>
      <w:r w:rsidR="00650849" w:rsidRPr="00795F17">
        <w:t xml:space="preserve"> </w:t>
      </w:r>
      <w:r w:rsidRPr="00795F17">
        <w:t>i</w:t>
      </w:r>
      <w:r w:rsidR="00650849" w:rsidRPr="00795F17">
        <w:t xml:space="preserve"> </w:t>
      </w:r>
      <w:r w:rsidRPr="00795F17">
        <w:t>sztucznych</w:t>
      </w:r>
      <w:r w:rsidR="00650849" w:rsidRPr="00795F17">
        <w:t xml:space="preserve"> </w:t>
      </w:r>
      <w:r w:rsidRPr="00795F17">
        <w:t>części</w:t>
      </w:r>
      <w:r w:rsidR="00650849" w:rsidRPr="00795F17">
        <w:t xml:space="preserve"> </w:t>
      </w:r>
      <w:r w:rsidRPr="00795F17">
        <w:t>wód</w:t>
      </w:r>
      <w:r w:rsidR="00650849" w:rsidRPr="00795F17">
        <w:t xml:space="preserve"> </w:t>
      </w:r>
      <w:r w:rsidRPr="00795F17">
        <w:t>powierzchniowych</w:t>
      </w:r>
      <w:r w:rsidR="00650849" w:rsidRPr="00795F17">
        <w:t xml:space="preserve"> </w:t>
      </w:r>
      <w:r w:rsidRPr="00795F17">
        <w:t>opierał</w:t>
      </w:r>
      <w:r w:rsidR="00650849" w:rsidRPr="00795F17">
        <w:t xml:space="preserve"> </w:t>
      </w:r>
      <w:r w:rsidRPr="00795F17">
        <w:t>się,</w:t>
      </w:r>
      <w:r w:rsidR="00650849" w:rsidRPr="00795F17">
        <w:t xml:space="preserve"> </w:t>
      </w:r>
      <w:r w:rsidRPr="00795F17">
        <w:t>zgodnie</w:t>
      </w:r>
      <w:r w:rsidR="00650849" w:rsidRPr="00795F17">
        <w:t xml:space="preserve"> </w:t>
      </w:r>
      <w:r w:rsidRPr="00795F17">
        <w:t>z</w:t>
      </w:r>
      <w:r w:rsidR="00650849" w:rsidRPr="00795F17">
        <w:t xml:space="preserve"> </w:t>
      </w:r>
      <w:r w:rsidRPr="00795F17">
        <w:t>CIS,</w:t>
      </w:r>
      <w:r w:rsidR="00650849" w:rsidRPr="00795F17">
        <w:t xml:space="preserve"> </w:t>
      </w:r>
      <w:r w:rsidRPr="00795F17">
        <w:t>na</w:t>
      </w:r>
      <w:r w:rsidR="00650849" w:rsidRPr="00795F17">
        <w:t xml:space="preserve"> </w:t>
      </w:r>
      <w:r w:rsidRPr="00795F17">
        <w:t>testach</w:t>
      </w:r>
      <w:r w:rsidR="00650849" w:rsidRPr="00795F17">
        <w:t xml:space="preserve"> </w:t>
      </w:r>
      <w:r w:rsidRPr="00795F17">
        <w:t>restytucji</w:t>
      </w:r>
      <w:r w:rsidR="00650849" w:rsidRPr="00795F17">
        <w:t xml:space="preserve"> </w:t>
      </w:r>
      <w:r w:rsidRPr="00795F17">
        <w:t>i</w:t>
      </w:r>
      <w:r w:rsidR="00650849" w:rsidRPr="00795F17">
        <w:t xml:space="preserve"> </w:t>
      </w:r>
      <w:r w:rsidRPr="00795F17">
        <w:t>testach</w:t>
      </w:r>
      <w:r w:rsidR="00650849" w:rsidRPr="00795F17">
        <w:t xml:space="preserve"> </w:t>
      </w:r>
      <w:r w:rsidRPr="00795F17">
        <w:t>alternatyw</w:t>
      </w:r>
      <w:r w:rsidR="00650849" w:rsidRPr="00795F17">
        <w:t xml:space="preserve"> </w:t>
      </w:r>
      <w:r w:rsidRPr="00795F17">
        <w:t>funkcjonalnych</w:t>
      </w:r>
      <w:r w:rsidR="00650849" w:rsidRPr="00795F17">
        <w:t xml:space="preserve"> </w:t>
      </w:r>
      <w:r w:rsidRPr="00795F17">
        <w:t>opartych</w:t>
      </w:r>
      <w:r w:rsidR="00650849" w:rsidRPr="00795F17">
        <w:t xml:space="preserve"> </w:t>
      </w:r>
      <w:r w:rsidRPr="00795F17">
        <w:t>o</w:t>
      </w:r>
      <w:r w:rsidR="00650849" w:rsidRPr="00795F17">
        <w:t xml:space="preserve"> </w:t>
      </w:r>
      <w:r w:rsidRPr="00795F17">
        <w:t>katalogi</w:t>
      </w:r>
      <w:r w:rsidR="00650849" w:rsidRPr="00795F17">
        <w:t xml:space="preserve"> </w:t>
      </w:r>
      <w:r w:rsidRPr="00795F17">
        <w:t>działań</w:t>
      </w:r>
      <w:r w:rsidR="00650849" w:rsidRPr="00795F17">
        <w:t xml:space="preserve"> </w:t>
      </w:r>
      <w:r w:rsidRPr="00795F17">
        <w:t>renaturyzacyjnych</w:t>
      </w:r>
      <w:r w:rsidR="00650849" w:rsidRPr="00795F17">
        <w:t xml:space="preserve"> </w:t>
      </w:r>
      <w:r w:rsidRPr="00795F17">
        <w:t>i</w:t>
      </w:r>
      <w:r w:rsidR="00650849" w:rsidRPr="00795F17">
        <w:t xml:space="preserve"> </w:t>
      </w:r>
      <w:r w:rsidRPr="00795F17">
        <w:t>alternatywnych</w:t>
      </w:r>
      <w:r w:rsidR="00650849" w:rsidRPr="00795F17">
        <w:t xml:space="preserve"> </w:t>
      </w:r>
      <w:r w:rsidRPr="00795F17">
        <w:t>sposobów</w:t>
      </w:r>
      <w:r w:rsidR="00650849" w:rsidRPr="00795F17">
        <w:t xml:space="preserve"> </w:t>
      </w:r>
      <w:r w:rsidRPr="00795F17">
        <w:t>(opcji)</w:t>
      </w:r>
      <w:r w:rsidR="00650849" w:rsidRPr="00795F17">
        <w:t xml:space="preserve"> </w:t>
      </w:r>
      <w:r w:rsidRPr="00795F17">
        <w:t>osiągniecia</w:t>
      </w:r>
      <w:r w:rsidR="00650849" w:rsidRPr="00795F17">
        <w:t xml:space="preserve"> </w:t>
      </w:r>
      <w:r w:rsidRPr="00795F17">
        <w:t>celów</w:t>
      </w:r>
      <w:r w:rsidR="00650849" w:rsidRPr="00795F17">
        <w:t xml:space="preserve"> </w:t>
      </w:r>
      <w:r w:rsidRPr="00795F17">
        <w:t>będących</w:t>
      </w:r>
      <w:r w:rsidR="00650849" w:rsidRPr="00795F17">
        <w:t xml:space="preserve"> </w:t>
      </w:r>
      <w:r w:rsidRPr="00795F17">
        <w:t>przyczyną</w:t>
      </w:r>
      <w:r w:rsidR="00650849" w:rsidRPr="00795F17">
        <w:t xml:space="preserve"> </w:t>
      </w:r>
      <w:r w:rsidRPr="00795F17">
        <w:t>przekształceń</w:t>
      </w:r>
      <w:r w:rsidR="00650849" w:rsidRPr="00795F17">
        <w:t xml:space="preserve"> </w:t>
      </w:r>
      <w:r w:rsidRPr="00795F17">
        <w:t>w</w:t>
      </w:r>
      <w:r w:rsidR="00650849" w:rsidRPr="00795F17">
        <w:t xml:space="preserve"> </w:t>
      </w:r>
      <w:r w:rsidRPr="00795F17">
        <w:t>jcwp.</w:t>
      </w:r>
      <w:r w:rsidR="00650849" w:rsidRPr="00795F17">
        <w:t xml:space="preserve"> </w:t>
      </w:r>
      <w:r w:rsidRPr="00795F17">
        <w:t>W</w:t>
      </w:r>
      <w:r w:rsidR="00650849" w:rsidRPr="00795F17">
        <w:t xml:space="preserve"> </w:t>
      </w:r>
      <w:r w:rsidRPr="00795F17">
        <w:t>przypadku</w:t>
      </w:r>
      <w:r w:rsidR="00650849" w:rsidRPr="00795F17">
        <w:t xml:space="preserve"> </w:t>
      </w:r>
      <w:r w:rsidRPr="00795F17">
        <w:t>jcwp</w:t>
      </w:r>
      <w:r w:rsidR="00650849" w:rsidRPr="00795F17">
        <w:t xml:space="preserve"> </w:t>
      </w:r>
      <w:r w:rsidRPr="00795F17">
        <w:t>RW</w:t>
      </w:r>
      <w:r w:rsidR="00650849" w:rsidRPr="00795F17">
        <w:t xml:space="preserve"> </w:t>
      </w:r>
      <w:r w:rsidRPr="00795F17">
        <w:t>warianty</w:t>
      </w:r>
      <w:r w:rsidR="00650849" w:rsidRPr="00795F17">
        <w:t xml:space="preserve"> </w:t>
      </w:r>
      <w:r w:rsidRPr="00795F17">
        <w:t>restytucji</w:t>
      </w:r>
      <w:r w:rsidR="00650849" w:rsidRPr="00795F17">
        <w:t xml:space="preserve"> </w:t>
      </w:r>
      <w:r w:rsidRPr="00795F17">
        <w:t>buduje</w:t>
      </w:r>
      <w:r w:rsidR="00650849" w:rsidRPr="00795F17">
        <w:t xml:space="preserve"> </w:t>
      </w:r>
      <w:r w:rsidRPr="00795F17">
        <w:t>się</w:t>
      </w:r>
      <w:r w:rsidR="00650849" w:rsidRPr="00795F17">
        <w:t xml:space="preserve"> </w:t>
      </w:r>
      <w:r w:rsidRPr="00795F17">
        <w:t>w</w:t>
      </w:r>
      <w:r w:rsidR="00650849" w:rsidRPr="00795F17">
        <w:t xml:space="preserve"> </w:t>
      </w:r>
      <w:r w:rsidRPr="00795F17">
        <w:t>oparciu</w:t>
      </w:r>
      <w:r w:rsidR="00650849" w:rsidRPr="00795F17">
        <w:t xml:space="preserve"> </w:t>
      </w:r>
      <w:r w:rsidRPr="00795F17">
        <w:t>o symulacje</w:t>
      </w:r>
      <w:r w:rsidR="00650849" w:rsidRPr="00795F17">
        <w:t xml:space="preserve"> </w:t>
      </w:r>
      <w:r w:rsidRPr="00795F17">
        <w:t>możliwości</w:t>
      </w:r>
      <w:r w:rsidR="00650849" w:rsidRPr="00795F17">
        <w:t xml:space="preserve"> </w:t>
      </w:r>
      <w:r w:rsidRPr="00795F17">
        <w:t>poprawy</w:t>
      </w:r>
      <w:r w:rsidR="00650849" w:rsidRPr="00795F17">
        <w:t xml:space="preserve"> </w:t>
      </w:r>
      <w:r w:rsidRPr="00795F17">
        <w:t>wskaźnika</w:t>
      </w:r>
      <w:r w:rsidR="00650849" w:rsidRPr="00795F17">
        <w:t xml:space="preserve"> </w:t>
      </w:r>
      <w:r w:rsidRPr="00795F17">
        <w:t>HIR.</w:t>
      </w:r>
      <w:r w:rsidR="00650849" w:rsidRPr="00795F17">
        <w:t xml:space="preserve"> </w:t>
      </w:r>
      <w:r w:rsidRPr="00795F17">
        <w:t>Warianty</w:t>
      </w:r>
      <w:r w:rsidR="00650849" w:rsidRPr="00795F17">
        <w:t xml:space="preserve"> </w:t>
      </w:r>
      <w:r w:rsidRPr="00795F17">
        <w:t>rozwiązań</w:t>
      </w:r>
      <w:r w:rsidR="00650849" w:rsidRPr="00795F17">
        <w:t xml:space="preserve"> </w:t>
      </w:r>
      <w:r w:rsidRPr="00795F17">
        <w:t>w</w:t>
      </w:r>
      <w:r w:rsidR="00650849" w:rsidRPr="00795F17">
        <w:t xml:space="preserve"> </w:t>
      </w:r>
      <w:r w:rsidRPr="00795F17">
        <w:t>obu</w:t>
      </w:r>
      <w:r w:rsidR="00650849" w:rsidRPr="00795F17">
        <w:t xml:space="preserve"> </w:t>
      </w:r>
      <w:r w:rsidRPr="00795F17">
        <w:t>testach</w:t>
      </w:r>
      <w:r w:rsidR="00650849" w:rsidRPr="00795F17">
        <w:t xml:space="preserve"> </w:t>
      </w:r>
      <w:r w:rsidRPr="00795F17">
        <w:t>analizowane</w:t>
      </w:r>
      <w:r w:rsidR="00650849" w:rsidRPr="00795F17">
        <w:t xml:space="preserve"> </w:t>
      </w:r>
      <w:r w:rsidRPr="00795F17">
        <w:t>są</w:t>
      </w:r>
      <w:r w:rsidR="00650849" w:rsidRPr="00795F17">
        <w:t xml:space="preserve"> </w:t>
      </w:r>
      <w:r w:rsidRPr="00795F17">
        <w:t>w oparciu</w:t>
      </w:r>
      <w:r w:rsidR="00650849" w:rsidRPr="00795F17">
        <w:t xml:space="preserve"> </w:t>
      </w:r>
      <w:r w:rsidRPr="00795F17">
        <w:t>o</w:t>
      </w:r>
      <w:r w:rsidR="002A13B9" w:rsidRPr="00795F17">
        <w:t> </w:t>
      </w:r>
      <w:r w:rsidRPr="00795F17">
        <w:t>ocenę</w:t>
      </w:r>
      <w:r w:rsidR="00650849" w:rsidRPr="00795F17">
        <w:t xml:space="preserve"> </w:t>
      </w:r>
      <w:r w:rsidRPr="00795F17">
        <w:t>wielokryterialną.</w:t>
      </w:r>
      <w:r w:rsidR="00650849" w:rsidRPr="00795F17">
        <w:t xml:space="preserve"> </w:t>
      </w:r>
      <w:r w:rsidRPr="00795F17">
        <w:t>Szczegółowe</w:t>
      </w:r>
      <w:r w:rsidR="00650849" w:rsidRPr="00795F17">
        <w:t xml:space="preserve"> </w:t>
      </w:r>
      <w:r w:rsidRPr="00795F17">
        <w:t>informacje</w:t>
      </w:r>
      <w:r w:rsidR="00650849" w:rsidRPr="00795F17">
        <w:t xml:space="preserve"> </w:t>
      </w:r>
      <w:r w:rsidRPr="00795F17">
        <w:t>dotyczące</w:t>
      </w:r>
      <w:r w:rsidR="00650849" w:rsidRPr="00795F17">
        <w:t xml:space="preserve"> </w:t>
      </w:r>
      <w:r w:rsidRPr="00795F17">
        <w:t>rozwiązań</w:t>
      </w:r>
      <w:r w:rsidR="00650849" w:rsidRPr="00795F17">
        <w:t xml:space="preserve"> </w:t>
      </w:r>
      <w:r w:rsidRPr="00795F17">
        <w:t>metodycznych</w:t>
      </w:r>
      <w:r w:rsidR="00650849" w:rsidRPr="00795F17">
        <w:t xml:space="preserve"> </w:t>
      </w:r>
      <w:r w:rsidRPr="00795F17">
        <w:t>wyznaczenia</w:t>
      </w:r>
      <w:r w:rsidR="00650849" w:rsidRPr="00795F17">
        <w:t xml:space="preserve"> </w:t>
      </w:r>
      <w:r w:rsidRPr="00795F17">
        <w:t>SZCW</w:t>
      </w:r>
      <w:r w:rsidR="00650849" w:rsidRPr="00795F17">
        <w:t xml:space="preserve"> </w:t>
      </w:r>
      <w:r w:rsidRPr="00795F17">
        <w:t>i</w:t>
      </w:r>
      <w:r w:rsidR="00650849" w:rsidRPr="00795F17">
        <w:t xml:space="preserve"> </w:t>
      </w:r>
      <w:r w:rsidRPr="00795F17">
        <w:t>SCW</w:t>
      </w:r>
      <w:r w:rsidR="00650849" w:rsidRPr="00795F17">
        <w:t xml:space="preserve"> </w:t>
      </w:r>
      <w:r w:rsidRPr="00795F17">
        <w:t>przedstawia</w:t>
      </w:r>
      <w:r w:rsidR="00650849" w:rsidRPr="00795F17">
        <w:t xml:space="preserve"> </w:t>
      </w:r>
      <w:r w:rsidRPr="00795F17">
        <w:t>dokument</w:t>
      </w:r>
      <w:r w:rsidR="00650849" w:rsidRPr="00795F17">
        <w:t xml:space="preserve"> </w:t>
      </w:r>
      <w:r w:rsidRPr="00795F17">
        <w:rPr>
          <w:i/>
          <w:iCs/>
        </w:rPr>
        <w:t>Ostateczna</w:t>
      </w:r>
      <w:r w:rsidR="00650849" w:rsidRPr="00795F17">
        <w:rPr>
          <w:i/>
          <w:iCs/>
        </w:rPr>
        <w:t xml:space="preserve"> </w:t>
      </w:r>
      <w:r w:rsidRPr="00795F17">
        <w:rPr>
          <w:i/>
          <w:iCs/>
        </w:rPr>
        <w:t>metodyka</w:t>
      </w:r>
      <w:r w:rsidR="00650849" w:rsidRPr="00795F17">
        <w:rPr>
          <w:i/>
          <w:iCs/>
        </w:rPr>
        <w:t xml:space="preserve"> </w:t>
      </w:r>
      <w:r w:rsidRPr="00795F17">
        <w:rPr>
          <w:i/>
          <w:iCs/>
        </w:rPr>
        <w:t>wyznaczania</w:t>
      </w:r>
      <w:r w:rsidR="00650849" w:rsidRPr="00795F17">
        <w:rPr>
          <w:i/>
          <w:iCs/>
        </w:rPr>
        <w:t xml:space="preserve"> </w:t>
      </w:r>
      <w:r w:rsidRPr="00795F17">
        <w:rPr>
          <w:i/>
          <w:iCs/>
        </w:rPr>
        <w:t>silnie</w:t>
      </w:r>
      <w:r w:rsidR="00650849" w:rsidRPr="00795F17">
        <w:rPr>
          <w:i/>
          <w:iCs/>
        </w:rPr>
        <w:t xml:space="preserve"> </w:t>
      </w:r>
      <w:r w:rsidRPr="00795F17">
        <w:rPr>
          <w:i/>
          <w:iCs/>
        </w:rPr>
        <w:t>zmienionych</w:t>
      </w:r>
      <w:r w:rsidR="00650849" w:rsidRPr="00795F17">
        <w:rPr>
          <w:i/>
          <w:iCs/>
        </w:rPr>
        <w:t xml:space="preserve"> </w:t>
      </w:r>
      <w:r w:rsidRPr="00795F17">
        <w:rPr>
          <w:i/>
          <w:iCs/>
        </w:rPr>
        <w:t>i</w:t>
      </w:r>
      <w:r w:rsidR="00650849" w:rsidRPr="00795F17">
        <w:rPr>
          <w:i/>
          <w:iCs/>
        </w:rPr>
        <w:t xml:space="preserve"> </w:t>
      </w:r>
      <w:r w:rsidRPr="00795F17">
        <w:rPr>
          <w:i/>
          <w:iCs/>
        </w:rPr>
        <w:t>sztucznych</w:t>
      </w:r>
      <w:r w:rsidR="00650849" w:rsidRPr="00795F17">
        <w:rPr>
          <w:i/>
          <w:iCs/>
        </w:rPr>
        <w:t xml:space="preserve"> </w:t>
      </w:r>
      <w:r w:rsidRPr="00795F17">
        <w:rPr>
          <w:i/>
          <w:iCs/>
        </w:rPr>
        <w:t>części</w:t>
      </w:r>
      <w:r w:rsidR="00650849" w:rsidRPr="00795F17">
        <w:rPr>
          <w:i/>
          <w:iCs/>
        </w:rPr>
        <w:t xml:space="preserve"> </w:t>
      </w:r>
      <w:r w:rsidRPr="00795F17">
        <w:rPr>
          <w:i/>
          <w:iCs/>
        </w:rPr>
        <w:t>wód</w:t>
      </w:r>
      <w:r w:rsidR="00650849" w:rsidRPr="00795F17">
        <w:rPr>
          <w:i/>
          <w:iCs/>
        </w:rPr>
        <w:t xml:space="preserve"> </w:t>
      </w:r>
      <w:r w:rsidRPr="00795F17">
        <w:rPr>
          <w:i/>
          <w:iCs/>
        </w:rPr>
        <w:t>powierzchniowych</w:t>
      </w:r>
      <w:r w:rsidR="00650849" w:rsidRPr="00795F17">
        <w:rPr>
          <w:i/>
          <w:iCs/>
        </w:rPr>
        <w:t xml:space="preserve"> </w:t>
      </w:r>
      <w:r w:rsidRPr="00795F17">
        <w:rPr>
          <w:i/>
          <w:iCs/>
        </w:rPr>
        <w:t>wraz</w:t>
      </w:r>
      <w:r w:rsidR="00650849" w:rsidRPr="00795F17">
        <w:rPr>
          <w:i/>
          <w:iCs/>
        </w:rPr>
        <w:t xml:space="preserve"> </w:t>
      </w:r>
      <w:r w:rsidRPr="00795F17">
        <w:rPr>
          <w:i/>
          <w:iCs/>
        </w:rPr>
        <w:t>z</w:t>
      </w:r>
      <w:r w:rsidR="00650849" w:rsidRPr="00795F17">
        <w:rPr>
          <w:i/>
          <w:iCs/>
        </w:rPr>
        <w:t xml:space="preserve"> </w:t>
      </w:r>
      <w:r w:rsidRPr="00795F17">
        <w:rPr>
          <w:i/>
          <w:iCs/>
        </w:rPr>
        <w:t>koncepcją</w:t>
      </w:r>
      <w:r w:rsidR="00650849" w:rsidRPr="00795F17">
        <w:rPr>
          <w:i/>
          <w:iCs/>
        </w:rPr>
        <w:t xml:space="preserve"> </w:t>
      </w:r>
      <w:r w:rsidRPr="00795F17">
        <w:rPr>
          <w:i/>
          <w:iCs/>
        </w:rPr>
        <w:t>określania</w:t>
      </w:r>
      <w:r w:rsidR="00650849" w:rsidRPr="00795F17">
        <w:rPr>
          <w:i/>
          <w:iCs/>
        </w:rPr>
        <w:t xml:space="preserve"> </w:t>
      </w:r>
      <w:r w:rsidRPr="00795F17">
        <w:rPr>
          <w:i/>
          <w:iCs/>
        </w:rPr>
        <w:t>potencjału</w:t>
      </w:r>
      <w:r w:rsidR="00650849" w:rsidRPr="00795F17">
        <w:rPr>
          <w:i/>
          <w:iCs/>
        </w:rPr>
        <w:t xml:space="preserve"> </w:t>
      </w:r>
      <w:r w:rsidRPr="00795F17">
        <w:rPr>
          <w:i/>
          <w:iCs/>
        </w:rPr>
        <w:t>ekologicznego.</w:t>
      </w:r>
    </w:p>
    <w:p w14:paraId="3A23832E" w14:textId="3A53D060" w:rsidR="006F0E34" w:rsidRPr="00795F17" w:rsidRDefault="006F0E34" w:rsidP="0044393D">
      <w:r w:rsidRPr="00795F17">
        <w:t>Wykaz SCW i SZCW wraz z uzasadnieniem ich wyznaczenia zawiera załącznik nr 1</w:t>
      </w:r>
      <w:r w:rsidR="004D0E15" w:rsidRPr="00795F17">
        <w:t xml:space="preserve"> (Zestawienie główne)</w:t>
      </w:r>
      <w:r w:rsidRPr="00795F17">
        <w:t>, który prezentuje szczegółowe informacje o</w:t>
      </w:r>
      <w:r w:rsidR="00ED5C4A" w:rsidRPr="00795F17">
        <w:t xml:space="preserve"> statusie </w:t>
      </w:r>
      <w:r w:rsidRPr="00795F17">
        <w:t>poszczególnych jcw. Położenie i granice jcwp w</w:t>
      </w:r>
      <w:r w:rsidR="00641289" w:rsidRPr="00795F17">
        <w:t> </w:t>
      </w:r>
      <w:r w:rsidRPr="00795F17">
        <w:t>obszarze dorzecza Odry przedstawiono na mapach stanowiących załącznik graficzny nr 1 do</w:t>
      </w:r>
      <w:r w:rsidR="00ED5C4A" w:rsidRPr="00795F17">
        <w:t> IIaPGW</w:t>
      </w:r>
      <w:r w:rsidRPr="00795F17">
        <w:t>.</w:t>
      </w:r>
    </w:p>
    <w:p w14:paraId="7F6C607C" w14:textId="16F18A89" w:rsidR="006F0E34" w:rsidRPr="00795F17" w:rsidRDefault="006F0E34" w:rsidP="0044393D">
      <w:r w:rsidRPr="00795F17">
        <w:t>Liczbę jcwp z określonym statusem w poszczególnych regionach wodnych obszaru dorzecza Odry prezentuje poniższa tabela</w:t>
      </w:r>
      <w:r w:rsidR="00890AB5" w:rsidRPr="00795F17">
        <w:t xml:space="preserve"> 3-7</w:t>
      </w:r>
      <w:r w:rsidRPr="00795F17">
        <w:t>.</w:t>
      </w:r>
    </w:p>
    <w:p w14:paraId="0DD4987F" w14:textId="2C29D8C5" w:rsidR="003E2D19" w:rsidRPr="00795F17" w:rsidRDefault="003E2D19" w:rsidP="00867E43">
      <w:pPr>
        <w:pStyle w:val="Tabela"/>
      </w:pPr>
      <w:bookmarkStart w:id="76" w:name="_Toc66341849"/>
      <w:bookmarkStart w:id="77" w:name="_Toc68703619"/>
      <w:r w:rsidRPr="00795F17">
        <w:t xml:space="preserve">Tabela </w:t>
      </w:r>
      <w:fldSimple w:instr=" STYLEREF 1 \s ">
        <w:r w:rsidR="00550571">
          <w:rPr>
            <w:noProof/>
          </w:rPr>
          <w:t>3</w:t>
        </w:r>
      </w:fldSimple>
      <w:r w:rsidR="00BB3B21" w:rsidRPr="00795F17">
        <w:noBreakHyphen/>
      </w:r>
      <w:fldSimple w:instr=" SEQ Tabela \* ARABIC \s 1 ">
        <w:r w:rsidR="00550571">
          <w:rPr>
            <w:noProof/>
          </w:rPr>
          <w:t>7</w:t>
        </w:r>
      </w:fldSimple>
      <w:r w:rsidRPr="00795F17">
        <w:tab/>
        <w:t>Zestawienie jcwp z określonym statusem w poszczególnych regionach wodnych obszaru dorzecza Odry</w:t>
      </w:r>
      <w:bookmarkEnd w:id="76"/>
      <w:bookmarkEnd w:id="77"/>
    </w:p>
    <w:tbl>
      <w:tblPr>
        <w:tblStyle w:val="Tabela-Siatka"/>
        <w:tblW w:w="5000" w:type="pct"/>
        <w:tblLayout w:type="fixed"/>
        <w:tblLook w:val="04A0" w:firstRow="1" w:lastRow="0" w:firstColumn="1" w:lastColumn="0" w:noHBand="0" w:noVBand="1"/>
      </w:tblPr>
      <w:tblGrid>
        <w:gridCol w:w="2402"/>
        <w:gridCol w:w="850"/>
        <w:gridCol w:w="707"/>
        <w:gridCol w:w="851"/>
        <w:gridCol w:w="850"/>
        <w:gridCol w:w="851"/>
        <w:gridCol w:w="850"/>
        <w:gridCol w:w="851"/>
        <w:gridCol w:w="850"/>
      </w:tblGrid>
      <w:tr w:rsidR="006F0E34" w:rsidRPr="00795F17" w14:paraId="360F958E" w14:textId="77777777" w:rsidTr="00CD356D">
        <w:trPr>
          <w:cnfStyle w:val="100000000000" w:firstRow="1" w:lastRow="0" w:firstColumn="0" w:lastColumn="0" w:oddVBand="0" w:evenVBand="0" w:oddHBand="0" w:evenHBand="0" w:firstRowFirstColumn="0" w:firstRowLastColumn="0" w:lastRowFirstColumn="0" w:lastRowLastColumn="0"/>
          <w:trHeight w:val="454"/>
        </w:trPr>
        <w:tc>
          <w:tcPr>
            <w:tcW w:w="2402" w:type="dxa"/>
            <w:vMerge w:val="restart"/>
          </w:tcPr>
          <w:p w14:paraId="5668359E" w14:textId="77777777" w:rsidR="006F0E34" w:rsidRPr="00795F17" w:rsidRDefault="006F0E34" w:rsidP="0044393D">
            <w:pPr>
              <w:pStyle w:val="Teksttabelinaglowek"/>
              <w:rPr>
                <w:b/>
              </w:rPr>
            </w:pPr>
            <w:r w:rsidRPr="00795F17">
              <w:rPr>
                <w:b/>
              </w:rPr>
              <w:t>Region wodny</w:t>
            </w:r>
          </w:p>
        </w:tc>
        <w:tc>
          <w:tcPr>
            <w:tcW w:w="6660" w:type="dxa"/>
            <w:gridSpan w:val="8"/>
          </w:tcPr>
          <w:p w14:paraId="76DDCD08" w14:textId="77777777" w:rsidR="006F0E34" w:rsidRPr="00795F17" w:rsidRDefault="006F0E34" w:rsidP="0044393D">
            <w:pPr>
              <w:pStyle w:val="Teksttabelinaglowek"/>
              <w:rPr>
                <w:rFonts w:eastAsiaTheme="minorHAnsi"/>
                <w:b/>
                <w:color w:val="FFFFFF" w:themeColor="background1"/>
              </w:rPr>
            </w:pPr>
            <w:r w:rsidRPr="00795F17">
              <w:rPr>
                <w:b/>
              </w:rPr>
              <w:t>Liczba jcwp z określonym statusem</w:t>
            </w:r>
          </w:p>
        </w:tc>
      </w:tr>
      <w:tr w:rsidR="006F0E34" w:rsidRPr="00795F17" w14:paraId="5E13FE1A" w14:textId="77777777" w:rsidTr="00CD356D">
        <w:trPr>
          <w:trHeight w:val="454"/>
        </w:trPr>
        <w:tc>
          <w:tcPr>
            <w:tcW w:w="2402" w:type="dxa"/>
            <w:vMerge/>
            <w:shd w:val="clear" w:color="auto" w:fill="BFBFBF" w:themeFill="background1" w:themeFillShade="BF"/>
          </w:tcPr>
          <w:p w14:paraId="0EE946ED" w14:textId="77777777" w:rsidR="006F0E34" w:rsidRPr="00795F17" w:rsidRDefault="006F0E34" w:rsidP="0044393D">
            <w:pPr>
              <w:pStyle w:val="Teksttabelinaglowek"/>
            </w:pPr>
          </w:p>
        </w:tc>
        <w:tc>
          <w:tcPr>
            <w:tcW w:w="2408" w:type="dxa"/>
            <w:gridSpan w:val="3"/>
            <w:tcBorders>
              <w:right w:val="double" w:sz="4" w:space="0" w:color="auto"/>
            </w:tcBorders>
            <w:shd w:val="clear" w:color="auto" w:fill="BFBFBF" w:themeFill="background1" w:themeFillShade="BF"/>
          </w:tcPr>
          <w:p w14:paraId="26529983" w14:textId="77777777" w:rsidR="006F0E34" w:rsidRPr="00795F17" w:rsidRDefault="006F0E34" w:rsidP="00364244">
            <w:pPr>
              <w:pStyle w:val="Teksttabelinaglowek"/>
            </w:pPr>
            <w:r w:rsidRPr="00795F17">
              <w:t>RW</w:t>
            </w:r>
          </w:p>
        </w:tc>
        <w:tc>
          <w:tcPr>
            <w:tcW w:w="850" w:type="dxa"/>
            <w:tcBorders>
              <w:left w:val="double" w:sz="4" w:space="0" w:color="auto"/>
              <w:right w:val="double" w:sz="4" w:space="0" w:color="auto"/>
            </w:tcBorders>
            <w:shd w:val="clear" w:color="auto" w:fill="BFBFBF" w:themeFill="background1" w:themeFillShade="BF"/>
          </w:tcPr>
          <w:p w14:paraId="49D7FEE5" w14:textId="77777777" w:rsidR="006F0E34" w:rsidRPr="00795F17" w:rsidRDefault="006F0E34" w:rsidP="00364244">
            <w:pPr>
              <w:pStyle w:val="Teksttabelinaglowek"/>
            </w:pPr>
            <w:r w:rsidRPr="00795F17">
              <w:t>RWr</w:t>
            </w:r>
          </w:p>
        </w:tc>
        <w:tc>
          <w:tcPr>
            <w:tcW w:w="1701" w:type="dxa"/>
            <w:gridSpan w:val="2"/>
            <w:tcBorders>
              <w:left w:val="double" w:sz="4" w:space="0" w:color="auto"/>
              <w:right w:val="double" w:sz="4" w:space="0" w:color="auto"/>
            </w:tcBorders>
            <w:shd w:val="clear" w:color="auto" w:fill="BFBFBF" w:themeFill="background1" w:themeFillShade="BF"/>
          </w:tcPr>
          <w:p w14:paraId="7E5A7BE4" w14:textId="77777777" w:rsidR="006F0E34" w:rsidRPr="00795F17" w:rsidRDefault="006F0E34" w:rsidP="00364244">
            <w:pPr>
              <w:pStyle w:val="Teksttabelinaglowek"/>
            </w:pPr>
            <w:r w:rsidRPr="00795F17">
              <w:t>LW</w:t>
            </w:r>
          </w:p>
        </w:tc>
        <w:tc>
          <w:tcPr>
            <w:tcW w:w="851" w:type="dxa"/>
            <w:tcBorders>
              <w:left w:val="double" w:sz="4" w:space="0" w:color="auto"/>
              <w:right w:val="double" w:sz="4" w:space="0" w:color="auto"/>
            </w:tcBorders>
            <w:shd w:val="clear" w:color="auto" w:fill="BFBFBF" w:themeFill="background1" w:themeFillShade="BF"/>
          </w:tcPr>
          <w:p w14:paraId="704FDED3" w14:textId="77777777" w:rsidR="006F0E34" w:rsidRPr="00795F17" w:rsidRDefault="006F0E34" w:rsidP="00364244">
            <w:pPr>
              <w:pStyle w:val="Teksttabelinaglowek"/>
            </w:pPr>
            <w:r w:rsidRPr="00795F17">
              <w:t>TW</w:t>
            </w:r>
          </w:p>
        </w:tc>
        <w:tc>
          <w:tcPr>
            <w:tcW w:w="850" w:type="dxa"/>
            <w:tcBorders>
              <w:left w:val="double" w:sz="4" w:space="0" w:color="auto"/>
            </w:tcBorders>
            <w:shd w:val="clear" w:color="auto" w:fill="BFBFBF" w:themeFill="background1" w:themeFillShade="BF"/>
          </w:tcPr>
          <w:p w14:paraId="43242E60" w14:textId="77777777" w:rsidR="006F0E34" w:rsidRPr="00795F17" w:rsidRDefault="006F0E34" w:rsidP="00364244">
            <w:pPr>
              <w:pStyle w:val="Teksttabelinaglowek"/>
            </w:pPr>
            <w:r w:rsidRPr="00795F17">
              <w:t>CW</w:t>
            </w:r>
          </w:p>
        </w:tc>
      </w:tr>
      <w:tr w:rsidR="006F0E34" w:rsidRPr="00795F17" w14:paraId="165D45C7" w14:textId="77777777" w:rsidTr="00CD356D">
        <w:trPr>
          <w:trHeight w:val="454"/>
        </w:trPr>
        <w:tc>
          <w:tcPr>
            <w:tcW w:w="2402" w:type="dxa"/>
            <w:vMerge/>
          </w:tcPr>
          <w:p w14:paraId="4008147F" w14:textId="77777777" w:rsidR="006F0E34" w:rsidRPr="00795F17" w:rsidRDefault="006F0E34" w:rsidP="0044393D">
            <w:pPr>
              <w:pStyle w:val="Teksttabelinaglowek"/>
            </w:pPr>
          </w:p>
        </w:tc>
        <w:tc>
          <w:tcPr>
            <w:tcW w:w="850" w:type="dxa"/>
            <w:shd w:val="clear" w:color="auto" w:fill="9BBB59" w:themeFill="accent3"/>
          </w:tcPr>
          <w:p w14:paraId="110718F1" w14:textId="77777777" w:rsidR="006F0E34" w:rsidRPr="00795F17" w:rsidRDefault="006F0E34" w:rsidP="0065243A">
            <w:pPr>
              <w:pStyle w:val="Teksttabelisrodek"/>
            </w:pPr>
            <w:r w:rsidRPr="00795F17">
              <w:t>NAT</w:t>
            </w:r>
          </w:p>
        </w:tc>
        <w:tc>
          <w:tcPr>
            <w:tcW w:w="707" w:type="dxa"/>
            <w:shd w:val="clear" w:color="auto" w:fill="D9D9D9" w:themeFill="background1" w:themeFillShade="D9"/>
          </w:tcPr>
          <w:p w14:paraId="58548FFE" w14:textId="77777777" w:rsidR="006F0E34" w:rsidRPr="00795F17" w:rsidRDefault="006F0E34" w:rsidP="0065243A">
            <w:pPr>
              <w:pStyle w:val="Teksttabelisrodek"/>
            </w:pPr>
            <w:r w:rsidRPr="00795F17">
              <w:t>SCW</w:t>
            </w:r>
          </w:p>
        </w:tc>
        <w:tc>
          <w:tcPr>
            <w:tcW w:w="851" w:type="dxa"/>
            <w:tcBorders>
              <w:right w:val="double" w:sz="4" w:space="0" w:color="auto"/>
            </w:tcBorders>
            <w:shd w:val="clear" w:color="auto" w:fill="000000" w:themeFill="text1"/>
          </w:tcPr>
          <w:p w14:paraId="3F24F730" w14:textId="77777777" w:rsidR="006F0E34" w:rsidRPr="00795F17" w:rsidRDefault="006F0E34" w:rsidP="0065243A">
            <w:pPr>
              <w:pStyle w:val="Teksttabelisrodek"/>
            </w:pPr>
            <w:r w:rsidRPr="00795F17">
              <w:t>SZCW</w:t>
            </w:r>
          </w:p>
        </w:tc>
        <w:tc>
          <w:tcPr>
            <w:tcW w:w="850" w:type="dxa"/>
            <w:tcBorders>
              <w:left w:val="double" w:sz="4" w:space="0" w:color="auto"/>
              <w:right w:val="double" w:sz="4" w:space="0" w:color="auto"/>
            </w:tcBorders>
            <w:shd w:val="clear" w:color="auto" w:fill="000000" w:themeFill="text1"/>
          </w:tcPr>
          <w:p w14:paraId="082BC635" w14:textId="77777777" w:rsidR="006F0E34" w:rsidRPr="00795F17" w:rsidRDefault="006F0E34" w:rsidP="0065243A">
            <w:pPr>
              <w:pStyle w:val="Teksttabelisrodek"/>
            </w:pPr>
            <w:r w:rsidRPr="00795F17">
              <w:t>SZCW</w:t>
            </w:r>
          </w:p>
        </w:tc>
        <w:tc>
          <w:tcPr>
            <w:tcW w:w="851" w:type="dxa"/>
            <w:tcBorders>
              <w:left w:val="double" w:sz="4" w:space="0" w:color="auto"/>
            </w:tcBorders>
            <w:shd w:val="clear" w:color="auto" w:fill="9BBB59" w:themeFill="accent3"/>
          </w:tcPr>
          <w:p w14:paraId="125F8399" w14:textId="77777777" w:rsidR="006F0E34" w:rsidRPr="00795F17" w:rsidRDefault="006F0E34" w:rsidP="0065243A">
            <w:pPr>
              <w:pStyle w:val="Teksttabelisrodek"/>
            </w:pPr>
            <w:r w:rsidRPr="00795F17">
              <w:t>NAT</w:t>
            </w:r>
          </w:p>
        </w:tc>
        <w:tc>
          <w:tcPr>
            <w:tcW w:w="850" w:type="dxa"/>
            <w:tcBorders>
              <w:right w:val="double" w:sz="4" w:space="0" w:color="auto"/>
            </w:tcBorders>
            <w:shd w:val="clear" w:color="auto" w:fill="000000" w:themeFill="text1"/>
          </w:tcPr>
          <w:p w14:paraId="75483BBA" w14:textId="77777777" w:rsidR="006F0E34" w:rsidRPr="00795F17" w:rsidRDefault="006F0E34" w:rsidP="0065243A">
            <w:pPr>
              <w:pStyle w:val="Teksttabelisrodek"/>
            </w:pPr>
            <w:r w:rsidRPr="00795F17">
              <w:t>SZCW</w:t>
            </w:r>
          </w:p>
        </w:tc>
        <w:tc>
          <w:tcPr>
            <w:tcW w:w="851" w:type="dxa"/>
            <w:tcBorders>
              <w:left w:val="double" w:sz="4" w:space="0" w:color="auto"/>
              <w:right w:val="double" w:sz="4" w:space="0" w:color="auto"/>
            </w:tcBorders>
            <w:shd w:val="clear" w:color="auto" w:fill="9BBB59" w:themeFill="accent3"/>
          </w:tcPr>
          <w:p w14:paraId="6F2842C8" w14:textId="77777777" w:rsidR="006F0E34" w:rsidRPr="00795F17" w:rsidRDefault="006F0E34" w:rsidP="0065243A">
            <w:pPr>
              <w:pStyle w:val="Teksttabelisrodek"/>
            </w:pPr>
            <w:r w:rsidRPr="00795F17">
              <w:t>NAT</w:t>
            </w:r>
          </w:p>
        </w:tc>
        <w:tc>
          <w:tcPr>
            <w:tcW w:w="850" w:type="dxa"/>
            <w:tcBorders>
              <w:left w:val="double" w:sz="4" w:space="0" w:color="auto"/>
            </w:tcBorders>
            <w:shd w:val="clear" w:color="auto" w:fill="9BBB59" w:themeFill="accent3"/>
          </w:tcPr>
          <w:p w14:paraId="7696E85E" w14:textId="77777777" w:rsidR="006F0E34" w:rsidRPr="00795F17" w:rsidRDefault="006F0E34" w:rsidP="0065243A">
            <w:pPr>
              <w:pStyle w:val="Teksttabelisrodek"/>
            </w:pPr>
            <w:r w:rsidRPr="00795F17">
              <w:t>NAT</w:t>
            </w:r>
          </w:p>
        </w:tc>
      </w:tr>
      <w:tr w:rsidR="00CD356D" w:rsidRPr="00795F17" w14:paraId="6F002E36" w14:textId="77777777" w:rsidTr="00CD356D">
        <w:trPr>
          <w:trHeight w:val="454"/>
        </w:trPr>
        <w:tc>
          <w:tcPr>
            <w:tcW w:w="2402" w:type="dxa"/>
            <w:shd w:val="clear" w:color="auto" w:fill="auto"/>
          </w:tcPr>
          <w:p w14:paraId="134A9EDD" w14:textId="77777777" w:rsidR="00CD356D" w:rsidRPr="00795F17" w:rsidRDefault="00CD356D" w:rsidP="00CD356D">
            <w:pPr>
              <w:pStyle w:val="Teksttabelilewy"/>
              <w:rPr>
                <w:rFonts w:eastAsiaTheme="minorHAnsi"/>
              </w:rPr>
            </w:pPr>
            <w:r w:rsidRPr="00795F17">
              <w:t>Górnej O</w:t>
            </w:r>
            <w:r w:rsidRPr="00795F17">
              <w:rPr>
                <w:rFonts w:eastAsiaTheme="minorHAnsi"/>
              </w:rPr>
              <w:t>dry</w:t>
            </w:r>
          </w:p>
        </w:tc>
        <w:tc>
          <w:tcPr>
            <w:tcW w:w="850" w:type="dxa"/>
          </w:tcPr>
          <w:p w14:paraId="30BD4746" w14:textId="0042E0C7" w:rsidR="00CD356D" w:rsidRPr="00795F17" w:rsidRDefault="00CD356D" w:rsidP="00CD356D">
            <w:pPr>
              <w:pStyle w:val="Teksttabelisrodek"/>
              <w:rPr>
                <w:rFonts w:eastAsiaTheme="minorEastAsia"/>
              </w:rPr>
            </w:pPr>
            <w:r>
              <w:rPr>
                <w:rFonts w:ascii="Calibri" w:hAnsi="Calibri" w:cs="Calibri"/>
                <w:color w:val="000000"/>
                <w:szCs w:val="20"/>
              </w:rPr>
              <w:t>102</w:t>
            </w:r>
          </w:p>
        </w:tc>
        <w:tc>
          <w:tcPr>
            <w:tcW w:w="707" w:type="dxa"/>
          </w:tcPr>
          <w:p w14:paraId="68640ABD" w14:textId="7D8744E0" w:rsidR="00CD356D" w:rsidRPr="00795F17" w:rsidRDefault="00CD356D" w:rsidP="00CD356D">
            <w:pPr>
              <w:pStyle w:val="Teksttabelisrodek"/>
              <w:rPr>
                <w:rFonts w:eastAsiaTheme="minorEastAsia"/>
              </w:rPr>
            </w:pPr>
            <w:r>
              <w:rPr>
                <w:rFonts w:ascii="Calibri" w:hAnsi="Calibri" w:cs="Calibri"/>
                <w:color w:val="000000"/>
                <w:szCs w:val="20"/>
              </w:rPr>
              <w:t>5</w:t>
            </w:r>
          </w:p>
        </w:tc>
        <w:tc>
          <w:tcPr>
            <w:tcW w:w="851" w:type="dxa"/>
            <w:tcBorders>
              <w:right w:val="double" w:sz="4" w:space="0" w:color="auto"/>
            </w:tcBorders>
          </w:tcPr>
          <w:p w14:paraId="60FCEB58" w14:textId="0A83ACF8" w:rsidR="00CD356D" w:rsidRPr="00795F17" w:rsidRDefault="00CD356D" w:rsidP="00CD356D">
            <w:pPr>
              <w:pStyle w:val="Teksttabelisrodek"/>
              <w:rPr>
                <w:rFonts w:eastAsiaTheme="minorEastAsia"/>
              </w:rPr>
            </w:pPr>
            <w:r>
              <w:rPr>
                <w:rFonts w:ascii="Calibri" w:hAnsi="Calibri" w:cs="Calibri"/>
                <w:color w:val="000000"/>
                <w:szCs w:val="20"/>
              </w:rPr>
              <w:t>35</w:t>
            </w:r>
          </w:p>
        </w:tc>
        <w:tc>
          <w:tcPr>
            <w:tcW w:w="850" w:type="dxa"/>
            <w:tcBorders>
              <w:left w:val="double" w:sz="4" w:space="0" w:color="auto"/>
              <w:right w:val="double" w:sz="4" w:space="0" w:color="auto"/>
            </w:tcBorders>
          </w:tcPr>
          <w:p w14:paraId="61DD8461" w14:textId="77777777" w:rsidR="00CD356D" w:rsidRPr="00795F17" w:rsidRDefault="00CD356D" w:rsidP="00CD356D">
            <w:pPr>
              <w:pStyle w:val="Teksttabelisrodek"/>
            </w:pPr>
            <w:r w:rsidRPr="00795F17">
              <w:t>5</w:t>
            </w:r>
          </w:p>
        </w:tc>
        <w:tc>
          <w:tcPr>
            <w:tcW w:w="851" w:type="dxa"/>
            <w:tcBorders>
              <w:left w:val="double" w:sz="4" w:space="0" w:color="auto"/>
            </w:tcBorders>
          </w:tcPr>
          <w:p w14:paraId="0A2C6F48" w14:textId="77777777" w:rsidR="00CD356D" w:rsidRPr="00795F17" w:rsidRDefault="00CD356D" w:rsidP="00CD356D">
            <w:pPr>
              <w:pStyle w:val="Teksttabelisrodek"/>
            </w:pPr>
            <w:r w:rsidRPr="00795F17">
              <w:t>-</w:t>
            </w:r>
          </w:p>
        </w:tc>
        <w:tc>
          <w:tcPr>
            <w:tcW w:w="850" w:type="dxa"/>
            <w:tcBorders>
              <w:right w:val="double" w:sz="4" w:space="0" w:color="auto"/>
            </w:tcBorders>
          </w:tcPr>
          <w:p w14:paraId="65B5E22A" w14:textId="77777777" w:rsidR="00CD356D" w:rsidRPr="00795F17" w:rsidRDefault="00CD356D" w:rsidP="00CD356D">
            <w:pPr>
              <w:pStyle w:val="Teksttabelisrodek"/>
            </w:pPr>
            <w:r w:rsidRPr="00795F17">
              <w:t>1</w:t>
            </w:r>
          </w:p>
        </w:tc>
        <w:tc>
          <w:tcPr>
            <w:tcW w:w="851" w:type="dxa"/>
            <w:tcBorders>
              <w:left w:val="double" w:sz="4" w:space="0" w:color="auto"/>
              <w:right w:val="double" w:sz="4" w:space="0" w:color="auto"/>
            </w:tcBorders>
          </w:tcPr>
          <w:p w14:paraId="0DB24A44" w14:textId="77777777" w:rsidR="00CD356D" w:rsidRPr="00795F17" w:rsidRDefault="00CD356D" w:rsidP="00CD356D">
            <w:pPr>
              <w:pStyle w:val="Teksttabelisrodek"/>
            </w:pPr>
            <w:r w:rsidRPr="00795F17">
              <w:t>-</w:t>
            </w:r>
          </w:p>
        </w:tc>
        <w:tc>
          <w:tcPr>
            <w:tcW w:w="850" w:type="dxa"/>
            <w:tcBorders>
              <w:left w:val="double" w:sz="4" w:space="0" w:color="auto"/>
            </w:tcBorders>
          </w:tcPr>
          <w:p w14:paraId="0BD7C07D" w14:textId="77777777" w:rsidR="00CD356D" w:rsidRPr="00795F17" w:rsidRDefault="00CD356D" w:rsidP="00CD356D">
            <w:pPr>
              <w:pStyle w:val="Teksttabelisrodek"/>
            </w:pPr>
            <w:r w:rsidRPr="00795F17">
              <w:t>-</w:t>
            </w:r>
          </w:p>
        </w:tc>
      </w:tr>
      <w:tr w:rsidR="00CD356D" w:rsidRPr="00795F17" w14:paraId="2E9E709C" w14:textId="77777777" w:rsidTr="00CD356D">
        <w:trPr>
          <w:trHeight w:val="454"/>
        </w:trPr>
        <w:tc>
          <w:tcPr>
            <w:tcW w:w="2402" w:type="dxa"/>
            <w:shd w:val="clear" w:color="auto" w:fill="auto"/>
          </w:tcPr>
          <w:p w14:paraId="74F9AD4C" w14:textId="77777777" w:rsidR="00CD356D" w:rsidRPr="00795F17" w:rsidRDefault="00CD356D" w:rsidP="00CD356D">
            <w:pPr>
              <w:pStyle w:val="Teksttabelilewy"/>
            </w:pPr>
            <w:r w:rsidRPr="00795F17">
              <w:t>Środkowej Odry</w:t>
            </w:r>
          </w:p>
        </w:tc>
        <w:tc>
          <w:tcPr>
            <w:tcW w:w="850" w:type="dxa"/>
          </w:tcPr>
          <w:p w14:paraId="297A3B2A" w14:textId="2D49B4C6" w:rsidR="00CD356D" w:rsidRPr="00795F17" w:rsidRDefault="00CD356D" w:rsidP="00CD356D">
            <w:pPr>
              <w:pStyle w:val="Teksttabelisrodek"/>
            </w:pPr>
            <w:r>
              <w:rPr>
                <w:rFonts w:ascii="Calibri" w:hAnsi="Calibri" w:cs="Calibri"/>
                <w:color w:val="000000"/>
                <w:szCs w:val="20"/>
              </w:rPr>
              <w:t>318</w:t>
            </w:r>
          </w:p>
        </w:tc>
        <w:tc>
          <w:tcPr>
            <w:tcW w:w="707" w:type="dxa"/>
          </w:tcPr>
          <w:p w14:paraId="513C8C27" w14:textId="0D3146D9" w:rsidR="00CD356D" w:rsidRPr="00795F17" w:rsidRDefault="00CD356D" w:rsidP="00CD356D">
            <w:pPr>
              <w:pStyle w:val="Teksttabelisrodek"/>
            </w:pPr>
            <w:r>
              <w:rPr>
                <w:rFonts w:ascii="Calibri" w:hAnsi="Calibri" w:cs="Calibri"/>
                <w:color w:val="000000"/>
                <w:szCs w:val="20"/>
              </w:rPr>
              <w:t>9</w:t>
            </w:r>
          </w:p>
        </w:tc>
        <w:tc>
          <w:tcPr>
            <w:tcW w:w="851" w:type="dxa"/>
            <w:tcBorders>
              <w:right w:val="double" w:sz="4" w:space="0" w:color="auto"/>
            </w:tcBorders>
          </w:tcPr>
          <w:p w14:paraId="1AD9A277" w14:textId="260903D3" w:rsidR="00CD356D" w:rsidRPr="00795F17" w:rsidRDefault="00CD356D" w:rsidP="00CD356D">
            <w:pPr>
              <w:pStyle w:val="Teksttabelisrodek"/>
            </w:pPr>
            <w:r>
              <w:rPr>
                <w:rFonts w:ascii="Calibri" w:hAnsi="Calibri" w:cs="Calibri"/>
                <w:color w:val="000000"/>
                <w:szCs w:val="20"/>
              </w:rPr>
              <w:t>119</w:t>
            </w:r>
          </w:p>
        </w:tc>
        <w:tc>
          <w:tcPr>
            <w:tcW w:w="850" w:type="dxa"/>
            <w:tcBorders>
              <w:left w:val="double" w:sz="4" w:space="0" w:color="auto"/>
              <w:right w:val="double" w:sz="4" w:space="0" w:color="auto"/>
            </w:tcBorders>
          </w:tcPr>
          <w:p w14:paraId="2A3A7118" w14:textId="77777777" w:rsidR="00CD356D" w:rsidRPr="00795F17" w:rsidRDefault="00CD356D" w:rsidP="00CD356D">
            <w:pPr>
              <w:pStyle w:val="Teksttabelisrodek"/>
            </w:pPr>
            <w:r w:rsidRPr="00795F17">
              <w:t>12</w:t>
            </w:r>
          </w:p>
        </w:tc>
        <w:tc>
          <w:tcPr>
            <w:tcW w:w="851" w:type="dxa"/>
            <w:tcBorders>
              <w:left w:val="double" w:sz="4" w:space="0" w:color="auto"/>
            </w:tcBorders>
          </w:tcPr>
          <w:p w14:paraId="1F117299" w14:textId="77777777" w:rsidR="00CD356D" w:rsidRPr="00795F17" w:rsidRDefault="00CD356D" w:rsidP="00CD356D">
            <w:pPr>
              <w:pStyle w:val="Teksttabelisrodek"/>
            </w:pPr>
            <w:r w:rsidRPr="00795F17">
              <w:t>24</w:t>
            </w:r>
          </w:p>
        </w:tc>
        <w:tc>
          <w:tcPr>
            <w:tcW w:w="850" w:type="dxa"/>
            <w:tcBorders>
              <w:right w:val="double" w:sz="4" w:space="0" w:color="auto"/>
            </w:tcBorders>
          </w:tcPr>
          <w:p w14:paraId="7B6618FE" w14:textId="77777777" w:rsidR="00CD356D" w:rsidRPr="00795F17" w:rsidRDefault="00CD356D" w:rsidP="00CD356D">
            <w:pPr>
              <w:pStyle w:val="Teksttabelisrodek"/>
            </w:pPr>
            <w:r w:rsidRPr="00795F17">
              <w:t>3</w:t>
            </w:r>
          </w:p>
        </w:tc>
        <w:tc>
          <w:tcPr>
            <w:tcW w:w="851" w:type="dxa"/>
            <w:tcBorders>
              <w:left w:val="double" w:sz="4" w:space="0" w:color="auto"/>
              <w:right w:val="double" w:sz="4" w:space="0" w:color="auto"/>
            </w:tcBorders>
          </w:tcPr>
          <w:p w14:paraId="16D9B812" w14:textId="77777777" w:rsidR="00CD356D" w:rsidRPr="00795F17" w:rsidRDefault="00CD356D" w:rsidP="00CD356D">
            <w:pPr>
              <w:pStyle w:val="Teksttabelisrodek"/>
            </w:pPr>
            <w:r w:rsidRPr="00795F17">
              <w:t>-</w:t>
            </w:r>
          </w:p>
        </w:tc>
        <w:tc>
          <w:tcPr>
            <w:tcW w:w="850" w:type="dxa"/>
            <w:tcBorders>
              <w:left w:val="double" w:sz="4" w:space="0" w:color="auto"/>
            </w:tcBorders>
          </w:tcPr>
          <w:p w14:paraId="39773E51" w14:textId="77777777" w:rsidR="00CD356D" w:rsidRPr="00795F17" w:rsidRDefault="00CD356D" w:rsidP="00CD356D">
            <w:pPr>
              <w:pStyle w:val="Teksttabelisrodek"/>
            </w:pPr>
            <w:r w:rsidRPr="00795F17">
              <w:t>-</w:t>
            </w:r>
          </w:p>
        </w:tc>
      </w:tr>
      <w:tr w:rsidR="00CD356D" w:rsidRPr="00795F17" w14:paraId="6951DA4A" w14:textId="77777777" w:rsidTr="00CD356D">
        <w:trPr>
          <w:trHeight w:val="454"/>
        </w:trPr>
        <w:tc>
          <w:tcPr>
            <w:tcW w:w="2402" w:type="dxa"/>
            <w:shd w:val="clear" w:color="auto" w:fill="auto"/>
          </w:tcPr>
          <w:p w14:paraId="0F52D995" w14:textId="77777777" w:rsidR="00CD356D" w:rsidRPr="00795F17" w:rsidRDefault="00CD356D" w:rsidP="00CD356D">
            <w:pPr>
              <w:pStyle w:val="Teksttabelilewy"/>
              <w:rPr>
                <w:rFonts w:eastAsiaTheme="minorHAnsi"/>
              </w:rPr>
            </w:pPr>
            <w:r w:rsidRPr="00795F17">
              <w:t>Dolnej Odry i Przymorza Zachodniego</w:t>
            </w:r>
          </w:p>
        </w:tc>
        <w:tc>
          <w:tcPr>
            <w:tcW w:w="850" w:type="dxa"/>
          </w:tcPr>
          <w:p w14:paraId="7871D27C" w14:textId="508D9E0E" w:rsidR="00CD356D" w:rsidRPr="00795F17" w:rsidRDefault="00CD356D" w:rsidP="00CD356D">
            <w:pPr>
              <w:pStyle w:val="Teksttabelisrodek"/>
            </w:pPr>
            <w:r>
              <w:rPr>
                <w:rFonts w:ascii="Calibri" w:hAnsi="Calibri" w:cs="Calibri"/>
                <w:color w:val="000000"/>
                <w:szCs w:val="20"/>
              </w:rPr>
              <w:t>218</w:t>
            </w:r>
          </w:p>
        </w:tc>
        <w:tc>
          <w:tcPr>
            <w:tcW w:w="707" w:type="dxa"/>
          </w:tcPr>
          <w:p w14:paraId="41A4E971" w14:textId="5769C1DF" w:rsidR="00CD356D" w:rsidRPr="00795F17" w:rsidRDefault="00CD356D" w:rsidP="00CD356D">
            <w:pPr>
              <w:pStyle w:val="Teksttabelisrodek"/>
            </w:pPr>
            <w:r>
              <w:rPr>
                <w:rFonts w:ascii="Calibri" w:hAnsi="Calibri" w:cs="Calibri"/>
                <w:color w:val="000000"/>
                <w:szCs w:val="20"/>
              </w:rPr>
              <w:t>16</w:t>
            </w:r>
          </w:p>
        </w:tc>
        <w:tc>
          <w:tcPr>
            <w:tcW w:w="851" w:type="dxa"/>
            <w:tcBorders>
              <w:right w:val="double" w:sz="4" w:space="0" w:color="auto"/>
            </w:tcBorders>
          </w:tcPr>
          <w:p w14:paraId="6E9C5A68" w14:textId="0E34F2E3" w:rsidR="00CD356D" w:rsidRPr="00795F17" w:rsidRDefault="00CD356D" w:rsidP="00CD356D">
            <w:pPr>
              <w:pStyle w:val="Teksttabelisrodek"/>
            </w:pPr>
            <w:r>
              <w:rPr>
                <w:rFonts w:ascii="Calibri" w:hAnsi="Calibri" w:cs="Calibri"/>
                <w:color w:val="000000"/>
                <w:szCs w:val="20"/>
              </w:rPr>
              <w:t>36</w:t>
            </w:r>
          </w:p>
        </w:tc>
        <w:tc>
          <w:tcPr>
            <w:tcW w:w="850" w:type="dxa"/>
            <w:tcBorders>
              <w:left w:val="double" w:sz="4" w:space="0" w:color="auto"/>
              <w:right w:val="double" w:sz="4" w:space="0" w:color="auto"/>
            </w:tcBorders>
          </w:tcPr>
          <w:p w14:paraId="7F45371F" w14:textId="77777777" w:rsidR="00CD356D" w:rsidRPr="00795F17" w:rsidRDefault="00CD356D" w:rsidP="00CD356D">
            <w:pPr>
              <w:pStyle w:val="Teksttabelisrodek"/>
            </w:pPr>
            <w:r w:rsidRPr="00795F17">
              <w:t>-</w:t>
            </w:r>
          </w:p>
        </w:tc>
        <w:tc>
          <w:tcPr>
            <w:tcW w:w="851" w:type="dxa"/>
            <w:tcBorders>
              <w:left w:val="double" w:sz="4" w:space="0" w:color="auto"/>
            </w:tcBorders>
          </w:tcPr>
          <w:p w14:paraId="1D609D78" w14:textId="77777777" w:rsidR="00CD356D" w:rsidRPr="00795F17" w:rsidRDefault="00CD356D" w:rsidP="00CD356D">
            <w:pPr>
              <w:pStyle w:val="Teksttabelisrodek"/>
            </w:pPr>
            <w:r w:rsidRPr="00795F17">
              <w:t>91</w:t>
            </w:r>
          </w:p>
        </w:tc>
        <w:tc>
          <w:tcPr>
            <w:tcW w:w="850" w:type="dxa"/>
            <w:tcBorders>
              <w:right w:val="double" w:sz="4" w:space="0" w:color="auto"/>
            </w:tcBorders>
          </w:tcPr>
          <w:p w14:paraId="1E85CC27" w14:textId="77777777" w:rsidR="00CD356D" w:rsidRPr="00795F17" w:rsidRDefault="00CD356D" w:rsidP="00CD356D">
            <w:pPr>
              <w:pStyle w:val="Teksttabelisrodek"/>
            </w:pPr>
            <w:r w:rsidRPr="00795F17">
              <w:t>18</w:t>
            </w:r>
          </w:p>
        </w:tc>
        <w:tc>
          <w:tcPr>
            <w:tcW w:w="851" w:type="dxa"/>
            <w:tcBorders>
              <w:left w:val="double" w:sz="4" w:space="0" w:color="auto"/>
              <w:right w:val="double" w:sz="4" w:space="0" w:color="auto"/>
            </w:tcBorders>
          </w:tcPr>
          <w:p w14:paraId="0DF5B98E" w14:textId="77777777" w:rsidR="00CD356D" w:rsidRPr="00795F17" w:rsidRDefault="00CD356D" w:rsidP="00CD356D">
            <w:pPr>
              <w:pStyle w:val="Teksttabelisrodek"/>
            </w:pPr>
            <w:r w:rsidRPr="00795F17">
              <w:t>2</w:t>
            </w:r>
          </w:p>
        </w:tc>
        <w:tc>
          <w:tcPr>
            <w:tcW w:w="850" w:type="dxa"/>
            <w:tcBorders>
              <w:left w:val="double" w:sz="4" w:space="0" w:color="auto"/>
            </w:tcBorders>
          </w:tcPr>
          <w:p w14:paraId="26DC37B5" w14:textId="77777777" w:rsidR="00CD356D" w:rsidRPr="00795F17" w:rsidRDefault="00CD356D" w:rsidP="00CD356D">
            <w:pPr>
              <w:pStyle w:val="Teksttabelisrodek"/>
            </w:pPr>
            <w:r w:rsidRPr="00795F17">
              <w:t>2</w:t>
            </w:r>
          </w:p>
        </w:tc>
      </w:tr>
      <w:tr w:rsidR="00CD356D" w:rsidRPr="00795F17" w14:paraId="6B8C5160" w14:textId="77777777" w:rsidTr="00CD356D">
        <w:trPr>
          <w:trHeight w:val="454"/>
        </w:trPr>
        <w:tc>
          <w:tcPr>
            <w:tcW w:w="2402" w:type="dxa"/>
            <w:shd w:val="clear" w:color="auto" w:fill="auto"/>
          </w:tcPr>
          <w:p w14:paraId="04304A4A" w14:textId="77777777" w:rsidR="00CD356D" w:rsidRPr="00795F17" w:rsidRDefault="00CD356D" w:rsidP="00CD356D">
            <w:pPr>
              <w:pStyle w:val="Teksttabelilewy"/>
              <w:rPr>
                <w:rFonts w:eastAsiaTheme="minorHAnsi"/>
              </w:rPr>
            </w:pPr>
            <w:r w:rsidRPr="00795F17">
              <w:t>Warty</w:t>
            </w:r>
          </w:p>
        </w:tc>
        <w:tc>
          <w:tcPr>
            <w:tcW w:w="850" w:type="dxa"/>
          </w:tcPr>
          <w:p w14:paraId="4B9EA098" w14:textId="37A35FCF" w:rsidR="00CD356D" w:rsidRPr="00795F17" w:rsidRDefault="00CD356D" w:rsidP="00CD356D">
            <w:pPr>
              <w:pStyle w:val="Teksttabelisrodek"/>
            </w:pPr>
            <w:r>
              <w:rPr>
                <w:rFonts w:ascii="Calibri" w:hAnsi="Calibri" w:cs="Calibri"/>
                <w:color w:val="000000"/>
                <w:szCs w:val="20"/>
              </w:rPr>
              <w:t>165</w:t>
            </w:r>
          </w:p>
        </w:tc>
        <w:tc>
          <w:tcPr>
            <w:tcW w:w="707" w:type="dxa"/>
          </w:tcPr>
          <w:p w14:paraId="1F83CB66" w14:textId="28A3C0C6" w:rsidR="00CD356D" w:rsidRPr="00795F17" w:rsidRDefault="00CD356D" w:rsidP="00CD356D">
            <w:pPr>
              <w:pStyle w:val="Teksttabelisrodek"/>
            </w:pPr>
            <w:r>
              <w:rPr>
                <w:rFonts w:ascii="Calibri" w:hAnsi="Calibri" w:cs="Calibri"/>
                <w:color w:val="000000"/>
                <w:szCs w:val="20"/>
              </w:rPr>
              <w:t>5</w:t>
            </w:r>
          </w:p>
        </w:tc>
        <w:tc>
          <w:tcPr>
            <w:tcW w:w="851" w:type="dxa"/>
            <w:tcBorders>
              <w:right w:val="double" w:sz="4" w:space="0" w:color="auto"/>
            </w:tcBorders>
          </w:tcPr>
          <w:p w14:paraId="1E1EDC47" w14:textId="55A3F423" w:rsidR="00CD356D" w:rsidRPr="00795F17" w:rsidRDefault="00CD356D" w:rsidP="00CD356D">
            <w:pPr>
              <w:pStyle w:val="Teksttabelisrodek"/>
            </w:pPr>
            <w:r>
              <w:rPr>
                <w:rFonts w:ascii="Calibri" w:hAnsi="Calibri" w:cs="Calibri"/>
                <w:color w:val="000000"/>
                <w:szCs w:val="20"/>
              </w:rPr>
              <w:t>109</w:t>
            </w:r>
          </w:p>
        </w:tc>
        <w:tc>
          <w:tcPr>
            <w:tcW w:w="850" w:type="dxa"/>
            <w:tcBorders>
              <w:left w:val="double" w:sz="4" w:space="0" w:color="auto"/>
              <w:right w:val="double" w:sz="4" w:space="0" w:color="auto"/>
            </w:tcBorders>
          </w:tcPr>
          <w:p w14:paraId="20F54991" w14:textId="77777777" w:rsidR="00CD356D" w:rsidRPr="00795F17" w:rsidRDefault="00CD356D" w:rsidP="00CD356D">
            <w:pPr>
              <w:pStyle w:val="Teksttabelisrodek"/>
            </w:pPr>
            <w:r w:rsidRPr="00795F17">
              <w:t>2</w:t>
            </w:r>
          </w:p>
        </w:tc>
        <w:tc>
          <w:tcPr>
            <w:tcW w:w="851" w:type="dxa"/>
            <w:tcBorders>
              <w:left w:val="double" w:sz="4" w:space="0" w:color="auto"/>
            </w:tcBorders>
          </w:tcPr>
          <w:p w14:paraId="7D13F4DF" w14:textId="77777777" w:rsidR="00CD356D" w:rsidRPr="00795F17" w:rsidRDefault="00CD356D" w:rsidP="00CD356D">
            <w:pPr>
              <w:pStyle w:val="Teksttabelisrodek"/>
            </w:pPr>
            <w:r w:rsidRPr="00795F17">
              <w:t>93</w:t>
            </w:r>
          </w:p>
        </w:tc>
        <w:tc>
          <w:tcPr>
            <w:tcW w:w="850" w:type="dxa"/>
            <w:tcBorders>
              <w:right w:val="double" w:sz="4" w:space="0" w:color="auto"/>
            </w:tcBorders>
          </w:tcPr>
          <w:p w14:paraId="01A60DDF" w14:textId="77777777" w:rsidR="00CD356D" w:rsidRPr="00795F17" w:rsidRDefault="00CD356D" w:rsidP="00CD356D">
            <w:pPr>
              <w:pStyle w:val="Teksttabelisrodek"/>
            </w:pPr>
            <w:r w:rsidRPr="00795F17">
              <w:t>31</w:t>
            </w:r>
          </w:p>
        </w:tc>
        <w:tc>
          <w:tcPr>
            <w:tcW w:w="851" w:type="dxa"/>
            <w:tcBorders>
              <w:left w:val="double" w:sz="4" w:space="0" w:color="auto"/>
              <w:right w:val="double" w:sz="4" w:space="0" w:color="auto"/>
            </w:tcBorders>
          </w:tcPr>
          <w:p w14:paraId="5A6EC50E" w14:textId="77777777" w:rsidR="00CD356D" w:rsidRPr="00795F17" w:rsidRDefault="00CD356D" w:rsidP="00CD356D">
            <w:pPr>
              <w:pStyle w:val="Teksttabelisrodek"/>
            </w:pPr>
            <w:r w:rsidRPr="00795F17">
              <w:t>-</w:t>
            </w:r>
          </w:p>
        </w:tc>
        <w:tc>
          <w:tcPr>
            <w:tcW w:w="850" w:type="dxa"/>
            <w:tcBorders>
              <w:left w:val="double" w:sz="4" w:space="0" w:color="auto"/>
            </w:tcBorders>
          </w:tcPr>
          <w:p w14:paraId="668A87E5" w14:textId="77777777" w:rsidR="00CD356D" w:rsidRPr="00795F17" w:rsidRDefault="00CD356D" w:rsidP="00CD356D">
            <w:pPr>
              <w:pStyle w:val="Teksttabelisrodek"/>
            </w:pPr>
            <w:r w:rsidRPr="00795F17">
              <w:t>-</w:t>
            </w:r>
          </w:p>
        </w:tc>
      </w:tr>
      <w:tr w:rsidR="00CD356D" w:rsidRPr="00795F17" w14:paraId="643D70F1" w14:textId="77777777" w:rsidTr="00CD356D">
        <w:trPr>
          <w:trHeight w:val="454"/>
        </w:trPr>
        <w:tc>
          <w:tcPr>
            <w:tcW w:w="2402" w:type="dxa"/>
            <w:shd w:val="clear" w:color="auto" w:fill="auto"/>
          </w:tcPr>
          <w:p w14:paraId="011AD361" w14:textId="77777777" w:rsidR="00CD356D" w:rsidRPr="00795F17" w:rsidRDefault="00CD356D" w:rsidP="00CD356D">
            <w:pPr>
              <w:pStyle w:val="Teksttabelilewy"/>
              <w:rPr>
                <w:rFonts w:eastAsiaTheme="minorHAnsi"/>
              </w:rPr>
            </w:pPr>
            <w:r w:rsidRPr="00795F17">
              <w:t>Notec</w:t>
            </w:r>
            <w:r w:rsidRPr="00795F17">
              <w:rPr>
                <w:rFonts w:eastAsiaTheme="minorHAnsi"/>
              </w:rPr>
              <w:t>i</w:t>
            </w:r>
          </w:p>
        </w:tc>
        <w:tc>
          <w:tcPr>
            <w:tcW w:w="850" w:type="dxa"/>
          </w:tcPr>
          <w:p w14:paraId="7D2BDB52" w14:textId="7465ADCA" w:rsidR="00CD356D" w:rsidRPr="00795F17" w:rsidRDefault="00CD356D" w:rsidP="00CD356D">
            <w:pPr>
              <w:pStyle w:val="Teksttabelisrodek"/>
            </w:pPr>
            <w:r>
              <w:rPr>
                <w:rFonts w:ascii="Calibri" w:hAnsi="Calibri" w:cs="Calibri"/>
                <w:color w:val="000000"/>
                <w:szCs w:val="20"/>
              </w:rPr>
              <w:t>107</w:t>
            </w:r>
          </w:p>
        </w:tc>
        <w:tc>
          <w:tcPr>
            <w:tcW w:w="707" w:type="dxa"/>
          </w:tcPr>
          <w:p w14:paraId="1689C3A4" w14:textId="6E1A2D10" w:rsidR="00CD356D" w:rsidRPr="00795F17" w:rsidRDefault="00CD356D" w:rsidP="00CD356D">
            <w:pPr>
              <w:pStyle w:val="Teksttabelisrodek"/>
            </w:pPr>
            <w:r>
              <w:rPr>
                <w:rFonts w:ascii="Calibri" w:hAnsi="Calibri" w:cs="Calibri"/>
                <w:color w:val="000000"/>
                <w:szCs w:val="20"/>
              </w:rPr>
              <w:t>5</w:t>
            </w:r>
          </w:p>
        </w:tc>
        <w:tc>
          <w:tcPr>
            <w:tcW w:w="851" w:type="dxa"/>
            <w:tcBorders>
              <w:right w:val="double" w:sz="4" w:space="0" w:color="auto"/>
            </w:tcBorders>
          </w:tcPr>
          <w:p w14:paraId="3E232A58" w14:textId="10D7D67B" w:rsidR="00CD356D" w:rsidRPr="00795F17" w:rsidRDefault="00CD356D" w:rsidP="00CD356D">
            <w:pPr>
              <w:pStyle w:val="Teksttabelisrodek"/>
            </w:pPr>
            <w:r>
              <w:rPr>
                <w:rFonts w:ascii="Calibri" w:hAnsi="Calibri" w:cs="Calibri"/>
                <w:color w:val="000000"/>
                <w:szCs w:val="20"/>
              </w:rPr>
              <w:t>23</w:t>
            </w:r>
          </w:p>
        </w:tc>
        <w:tc>
          <w:tcPr>
            <w:tcW w:w="850" w:type="dxa"/>
            <w:tcBorders>
              <w:left w:val="double" w:sz="4" w:space="0" w:color="auto"/>
              <w:right w:val="double" w:sz="4" w:space="0" w:color="auto"/>
            </w:tcBorders>
          </w:tcPr>
          <w:p w14:paraId="661C3B8C" w14:textId="77777777" w:rsidR="00CD356D" w:rsidRPr="00795F17" w:rsidRDefault="00CD356D" w:rsidP="00CD356D">
            <w:pPr>
              <w:pStyle w:val="Teksttabelisrodek"/>
            </w:pPr>
            <w:r w:rsidRPr="00795F17">
              <w:t>-</w:t>
            </w:r>
          </w:p>
        </w:tc>
        <w:tc>
          <w:tcPr>
            <w:tcW w:w="851" w:type="dxa"/>
            <w:tcBorders>
              <w:left w:val="double" w:sz="4" w:space="0" w:color="auto"/>
            </w:tcBorders>
          </w:tcPr>
          <w:p w14:paraId="642551EF" w14:textId="77777777" w:rsidR="00CD356D" w:rsidRPr="00795F17" w:rsidRDefault="00CD356D" w:rsidP="00CD356D">
            <w:pPr>
              <w:pStyle w:val="Teksttabelisrodek"/>
            </w:pPr>
            <w:r w:rsidRPr="00795F17">
              <w:t>134</w:t>
            </w:r>
          </w:p>
        </w:tc>
        <w:tc>
          <w:tcPr>
            <w:tcW w:w="850" w:type="dxa"/>
            <w:tcBorders>
              <w:right w:val="double" w:sz="4" w:space="0" w:color="auto"/>
            </w:tcBorders>
          </w:tcPr>
          <w:p w14:paraId="06C52322" w14:textId="77777777" w:rsidR="00CD356D" w:rsidRPr="00795F17" w:rsidRDefault="00CD356D" w:rsidP="00CD356D">
            <w:pPr>
              <w:pStyle w:val="Teksttabelisrodek"/>
            </w:pPr>
            <w:r w:rsidRPr="00795F17">
              <w:t>32</w:t>
            </w:r>
          </w:p>
        </w:tc>
        <w:tc>
          <w:tcPr>
            <w:tcW w:w="851" w:type="dxa"/>
            <w:tcBorders>
              <w:left w:val="double" w:sz="4" w:space="0" w:color="auto"/>
              <w:right w:val="double" w:sz="4" w:space="0" w:color="auto"/>
            </w:tcBorders>
          </w:tcPr>
          <w:p w14:paraId="53E172A4" w14:textId="77777777" w:rsidR="00CD356D" w:rsidRPr="00795F17" w:rsidRDefault="00CD356D" w:rsidP="00CD356D">
            <w:pPr>
              <w:pStyle w:val="Teksttabelisrodek"/>
            </w:pPr>
            <w:r w:rsidRPr="00795F17">
              <w:t>-</w:t>
            </w:r>
          </w:p>
        </w:tc>
        <w:tc>
          <w:tcPr>
            <w:tcW w:w="850" w:type="dxa"/>
            <w:tcBorders>
              <w:left w:val="double" w:sz="4" w:space="0" w:color="auto"/>
            </w:tcBorders>
          </w:tcPr>
          <w:p w14:paraId="0AF7ECA0" w14:textId="77777777" w:rsidR="00CD356D" w:rsidRPr="00795F17" w:rsidRDefault="00CD356D" w:rsidP="00CD356D">
            <w:pPr>
              <w:pStyle w:val="Teksttabelisrodek"/>
            </w:pPr>
            <w:r w:rsidRPr="00795F17">
              <w:t>-</w:t>
            </w:r>
          </w:p>
        </w:tc>
      </w:tr>
      <w:tr w:rsidR="00CD356D" w:rsidRPr="00795F17" w14:paraId="1028DB9B" w14:textId="77777777" w:rsidTr="00CD356D">
        <w:trPr>
          <w:trHeight w:val="454"/>
        </w:trPr>
        <w:tc>
          <w:tcPr>
            <w:tcW w:w="2402" w:type="dxa"/>
            <w:shd w:val="clear" w:color="auto" w:fill="BFBFBF" w:themeFill="background1" w:themeFillShade="BF"/>
          </w:tcPr>
          <w:p w14:paraId="2422BDF2" w14:textId="77777777" w:rsidR="00CD356D" w:rsidRPr="00795F17" w:rsidRDefault="00CD356D" w:rsidP="00CD356D">
            <w:pPr>
              <w:pStyle w:val="Teksttabelinaglowek"/>
              <w:rPr>
                <w:rFonts w:eastAsiaTheme="minorHAnsi"/>
              </w:rPr>
            </w:pPr>
            <w:r w:rsidRPr="00795F17">
              <w:t>Łącznie w obszarze dorzecza</w:t>
            </w:r>
          </w:p>
        </w:tc>
        <w:tc>
          <w:tcPr>
            <w:tcW w:w="850" w:type="dxa"/>
            <w:shd w:val="clear" w:color="auto" w:fill="BFBFBF" w:themeFill="background1" w:themeFillShade="BF"/>
          </w:tcPr>
          <w:p w14:paraId="63DDB212" w14:textId="51285376" w:rsidR="00CD356D" w:rsidRPr="00CD356D" w:rsidRDefault="00CD356D" w:rsidP="00CD356D">
            <w:pPr>
              <w:pStyle w:val="Teksttabelinaglowek"/>
            </w:pPr>
            <w:r w:rsidRPr="00CD356D">
              <w:rPr>
                <w:rFonts w:ascii="Calibri" w:hAnsi="Calibri" w:cs="Calibri"/>
                <w:color w:val="000000"/>
                <w:szCs w:val="20"/>
              </w:rPr>
              <w:t>910</w:t>
            </w:r>
          </w:p>
        </w:tc>
        <w:tc>
          <w:tcPr>
            <w:tcW w:w="707" w:type="dxa"/>
            <w:shd w:val="clear" w:color="auto" w:fill="BFBFBF" w:themeFill="background1" w:themeFillShade="BF"/>
          </w:tcPr>
          <w:p w14:paraId="4B054F7B" w14:textId="6ABB2944" w:rsidR="00CD356D" w:rsidRPr="00CD356D" w:rsidRDefault="00CD356D" w:rsidP="00CD356D">
            <w:pPr>
              <w:pStyle w:val="Teksttabelinaglowek"/>
            </w:pPr>
            <w:r w:rsidRPr="00CD356D">
              <w:rPr>
                <w:rFonts w:ascii="Calibri" w:hAnsi="Calibri" w:cs="Calibri"/>
                <w:color w:val="000000"/>
                <w:szCs w:val="20"/>
              </w:rPr>
              <w:t>40</w:t>
            </w:r>
          </w:p>
        </w:tc>
        <w:tc>
          <w:tcPr>
            <w:tcW w:w="851" w:type="dxa"/>
            <w:tcBorders>
              <w:right w:val="double" w:sz="4" w:space="0" w:color="auto"/>
            </w:tcBorders>
            <w:shd w:val="clear" w:color="auto" w:fill="BFBFBF" w:themeFill="background1" w:themeFillShade="BF"/>
          </w:tcPr>
          <w:p w14:paraId="25C6ED96" w14:textId="71ACDCB7" w:rsidR="00CD356D" w:rsidRPr="00CD356D" w:rsidRDefault="00CD356D" w:rsidP="00CD356D">
            <w:pPr>
              <w:pStyle w:val="Teksttabelinaglowek"/>
            </w:pPr>
            <w:r w:rsidRPr="00CD356D">
              <w:rPr>
                <w:rFonts w:ascii="Calibri" w:hAnsi="Calibri" w:cs="Calibri"/>
                <w:color w:val="000000"/>
                <w:szCs w:val="20"/>
              </w:rPr>
              <w:t>322</w:t>
            </w:r>
          </w:p>
        </w:tc>
        <w:tc>
          <w:tcPr>
            <w:tcW w:w="850" w:type="dxa"/>
            <w:tcBorders>
              <w:left w:val="double" w:sz="4" w:space="0" w:color="auto"/>
              <w:right w:val="double" w:sz="4" w:space="0" w:color="auto"/>
            </w:tcBorders>
            <w:shd w:val="clear" w:color="auto" w:fill="BFBFBF" w:themeFill="background1" w:themeFillShade="BF"/>
          </w:tcPr>
          <w:p w14:paraId="5B956D68" w14:textId="77777777" w:rsidR="00CD356D" w:rsidRPr="00795F17" w:rsidRDefault="00CD356D" w:rsidP="00CD356D">
            <w:pPr>
              <w:pStyle w:val="Teksttabelinaglowek"/>
            </w:pPr>
            <w:r w:rsidRPr="00795F17">
              <w:t>19</w:t>
            </w:r>
          </w:p>
        </w:tc>
        <w:tc>
          <w:tcPr>
            <w:tcW w:w="851" w:type="dxa"/>
            <w:tcBorders>
              <w:left w:val="double" w:sz="4" w:space="0" w:color="auto"/>
            </w:tcBorders>
            <w:shd w:val="clear" w:color="auto" w:fill="BFBFBF" w:themeFill="background1" w:themeFillShade="BF"/>
          </w:tcPr>
          <w:p w14:paraId="0E93076D" w14:textId="77777777" w:rsidR="00CD356D" w:rsidRPr="00795F17" w:rsidRDefault="00CD356D" w:rsidP="00CD356D">
            <w:pPr>
              <w:pStyle w:val="Teksttabelinaglowek"/>
            </w:pPr>
            <w:r w:rsidRPr="00795F17">
              <w:t>342</w:t>
            </w:r>
          </w:p>
        </w:tc>
        <w:tc>
          <w:tcPr>
            <w:tcW w:w="850" w:type="dxa"/>
            <w:tcBorders>
              <w:right w:val="double" w:sz="4" w:space="0" w:color="auto"/>
            </w:tcBorders>
            <w:shd w:val="clear" w:color="auto" w:fill="BFBFBF" w:themeFill="background1" w:themeFillShade="BF"/>
          </w:tcPr>
          <w:p w14:paraId="39908F81" w14:textId="77777777" w:rsidR="00CD356D" w:rsidRPr="00795F17" w:rsidRDefault="00CD356D" w:rsidP="00CD356D">
            <w:pPr>
              <w:pStyle w:val="Teksttabelinaglowek"/>
            </w:pPr>
            <w:r w:rsidRPr="00795F17">
              <w:t>85</w:t>
            </w:r>
          </w:p>
        </w:tc>
        <w:tc>
          <w:tcPr>
            <w:tcW w:w="851" w:type="dxa"/>
            <w:tcBorders>
              <w:left w:val="double" w:sz="4" w:space="0" w:color="auto"/>
              <w:right w:val="double" w:sz="4" w:space="0" w:color="auto"/>
            </w:tcBorders>
            <w:shd w:val="clear" w:color="auto" w:fill="BFBFBF" w:themeFill="background1" w:themeFillShade="BF"/>
          </w:tcPr>
          <w:p w14:paraId="79DE1676" w14:textId="77777777" w:rsidR="00CD356D" w:rsidRPr="00795F17" w:rsidRDefault="00CD356D" w:rsidP="00CD356D">
            <w:pPr>
              <w:pStyle w:val="Teksttabelinaglowek"/>
            </w:pPr>
            <w:r w:rsidRPr="00795F17">
              <w:t>2</w:t>
            </w:r>
          </w:p>
        </w:tc>
        <w:tc>
          <w:tcPr>
            <w:tcW w:w="850" w:type="dxa"/>
            <w:tcBorders>
              <w:left w:val="double" w:sz="4" w:space="0" w:color="auto"/>
            </w:tcBorders>
            <w:shd w:val="clear" w:color="auto" w:fill="BFBFBF" w:themeFill="background1" w:themeFillShade="BF"/>
          </w:tcPr>
          <w:p w14:paraId="58109B76" w14:textId="77777777" w:rsidR="00CD356D" w:rsidRPr="00795F17" w:rsidRDefault="00CD356D" w:rsidP="00CD356D">
            <w:pPr>
              <w:pStyle w:val="Teksttabelinaglowek"/>
            </w:pPr>
            <w:r w:rsidRPr="00795F17">
              <w:t>2</w:t>
            </w:r>
          </w:p>
        </w:tc>
      </w:tr>
    </w:tbl>
    <w:p w14:paraId="0A7D85B4" w14:textId="64E78DA1" w:rsidR="006F0E34" w:rsidRPr="00795F17" w:rsidRDefault="006F0E34" w:rsidP="00223E4E">
      <w:pPr>
        <w:pStyle w:val="Tabela-wyjasnieniapod"/>
      </w:pPr>
      <w:r w:rsidRPr="00795F17">
        <w:t xml:space="preserve">NAT </w:t>
      </w:r>
      <w:r w:rsidR="00024125" w:rsidRPr="00795F17">
        <w:t>-</w:t>
      </w:r>
      <w:r w:rsidRPr="00795F17">
        <w:t xml:space="preserve"> naturalna część wód; SCW </w:t>
      </w:r>
      <w:r w:rsidR="00024125" w:rsidRPr="00795F17">
        <w:t>-</w:t>
      </w:r>
      <w:r w:rsidRPr="00795F17">
        <w:t xml:space="preserve"> sztuczna część wód; SZCW </w:t>
      </w:r>
      <w:r w:rsidR="00024125" w:rsidRPr="00795F17">
        <w:t>-</w:t>
      </w:r>
      <w:r w:rsidRPr="00795F17">
        <w:t xml:space="preserve"> silnie zmieniona część wód</w:t>
      </w:r>
    </w:p>
    <w:p w14:paraId="0C7F0D4E" w14:textId="4F0DCBAC"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p w14:paraId="012E24AF" w14:textId="29DB574B" w:rsidR="006F0E34" w:rsidRPr="00795F17" w:rsidRDefault="006F0E34" w:rsidP="0044393D">
      <w:r w:rsidRPr="00795F17">
        <w:t xml:space="preserve">W obszarze dorzecza Odry przeważają naturalne części wód. </w:t>
      </w:r>
    </w:p>
    <w:p w14:paraId="6241FBA7" w14:textId="3E6BE9B2" w:rsidR="006F0E34" w:rsidRPr="00795F17" w:rsidRDefault="006F0E34" w:rsidP="0044393D">
      <w:r w:rsidRPr="00795F17">
        <w:t>Poniższe wykresy</w:t>
      </w:r>
      <w:r w:rsidR="00AD50EE" w:rsidRPr="00795F17">
        <w:t xml:space="preserve"> 3-1</w:t>
      </w:r>
      <w:r w:rsidR="00CC5CE4" w:rsidRPr="00795F17">
        <w:t>4</w:t>
      </w:r>
      <w:r w:rsidR="00AD50EE" w:rsidRPr="00795F17">
        <w:t xml:space="preserve"> i 3-1</w:t>
      </w:r>
      <w:r w:rsidR="00CC5CE4" w:rsidRPr="00795F17">
        <w:t>5</w:t>
      </w:r>
      <w:r w:rsidRPr="00795F17">
        <w:t xml:space="preserve"> prezentują udział jcwp z określonym statusem w ogólnej liczbie jcw</w:t>
      </w:r>
      <w:r w:rsidR="00BE447C" w:rsidRPr="00795F17">
        <w:t>p</w:t>
      </w:r>
      <w:r w:rsidRPr="00795F17">
        <w:t xml:space="preserve"> danej kategorii w obszarze dorzecza Odry.</w:t>
      </w:r>
    </w:p>
    <w:p w14:paraId="18602AB6" w14:textId="448C1865" w:rsidR="006F0E34" w:rsidRPr="00795F17" w:rsidRDefault="00A73BCF" w:rsidP="00364244">
      <w:pPr>
        <w:pStyle w:val="wykrespolozenie"/>
        <w:rPr>
          <w:rFonts w:asciiTheme="minorHAnsi" w:eastAsiaTheme="minorHAnsi" w:hAnsiTheme="minorHAnsi"/>
          <w:color w:val="000000"/>
        </w:rPr>
      </w:pPr>
      <w:r>
        <w:rPr>
          <w:noProof/>
        </w:rPr>
        <w:drawing>
          <wp:inline distT="0" distB="0" distL="0" distR="0" wp14:anchorId="4D90B7E7" wp14:editId="52BB81F8">
            <wp:extent cx="4320000" cy="2520000"/>
            <wp:effectExtent l="0" t="0" r="4445" b="13970"/>
            <wp:docPr id="227" name="Wykres 227">
              <a:extLst xmlns:a="http://schemas.openxmlformats.org/drawingml/2006/main">
                <a:ext uri="{FF2B5EF4-FFF2-40B4-BE49-F238E27FC236}">
                  <a16:creationId xmlns:a16="http://schemas.microsoft.com/office/drawing/2014/main" id="{00000000-0008-0000-01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C533C6B" w14:textId="4B6DAD1E" w:rsidR="006F0E34" w:rsidRPr="00795F17" w:rsidRDefault="006F0E34" w:rsidP="00B479EE">
      <w:pPr>
        <w:pStyle w:val="Wykres"/>
      </w:pPr>
      <w:bookmarkStart w:id="78" w:name="_Toc66272993"/>
      <w:bookmarkStart w:id="79" w:name="_Toc68703805"/>
      <w:r w:rsidRPr="00795F17">
        <w:t xml:space="preserve">Wykres </w:t>
      </w:r>
      <w:fldSimple w:instr=" STYLEREF 1 \s ">
        <w:r w:rsidR="00550571">
          <w:rPr>
            <w:noProof/>
          </w:rPr>
          <w:t>3</w:t>
        </w:r>
      </w:fldSimple>
      <w:r w:rsidR="008F17D7" w:rsidRPr="00795F17">
        <w:noBreakHyphen/>
      </w:r>
      <w:fldSimple w:instr=" SEQ Wykres \* ARABIC \s 1 ">
        <w:r w:rsidR="00550571">
          <w:rPr>
            <w:noProof/>
          </w:rPr>
          <w:t>14</w:t>
        </w:r>
      </w:fldSimple>
      <w:r w:rsidRPr="00795F17">
        <w:tab/>
        <w:t>Udział jcwp RW z określonym statusem w ogólnej liczbie jcwp RW na obszarze dorzecza Odry</w:t>
      </w:r>
      <w:bookmarkEnd w:id="78"/>
      <w:bookmarkEnd w:id="79"/>
      <w:r w:rsidRPr="00795F17">
        <w:t xml:space="preserve"> </w:t>
      </w:r>
    </w:p>
    <w:p w14:paraId="519C1C04" w14:textId="22511C33"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p w14:paraId="1CB390BE" w14:textId="77777777" w:rsidR="00E4591E" w:rsidRPr="00795F17" w:rsidRDefault="00E4591E" w:rsidP="00E4591E">
      <w:pPr>
        <w:rPr>
          <w:lang w:eastAsia="zh-CN"/>
        </w:rPr>
      </w:pPr>
    </w:p>
    <w:p w14:paraId="6CEB97CC" w14:textId="39047E67" w:rsidR="006F0E34" w:rsidRPr="00795F17" w:rsidRDefault="002E28A6" w:rsidP="00364244">
      <w:pPr>
        <w:pStyle w:val="wykrespolozenie"/>
        <w:rPr>
          <w:rFonts w:asciiTheme="minorHAnsi" w:eastAsiaTheme="minorHAnsi" w:hAnsiTheme="minorHAnsi"/>
          <w:color w:val="000000"/>
        </w:rPr>
      </w:pPr>
      <w:r w:rsidRPr="00795F17">
        <w:rPr>
          <w:noProof/>
          <w:lang w:eastAsia="pl-PL"/>
        </w:rPr>
        <w:drawing>
          <wp:inline distT="0" distB="0" distL="0" distR="0" wp14:anchorId="52EBAB48" wp14:editId="31A51D9F">
            <wp:extent cx="4320000" cy="2520000"/>
            <wp:effectExtent l="0" t="0" r="4445" b="13970"/>
            <wp:docPr id="41" name="Wykres 41">
              <a:extLst xmlns:a="http://schemas.openxmlformats.org/drawingml/2006/main">
                <a:ext uri="{FF2B5EF4-FFF2-40B4-BE49-F238E27FC236}">
                  <a16:creationId xmlns:a16="http://schemas.microsoft.com/office/drawing/2014/main" id="{0CC1C988-A5C9-40C0-819E-1F81B38403A6}"/>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252B5EDA" w14:textId="1E0335FA" w:rsidR="006F0E34" w:rsidRPr="00795F17" w:rsidRDefault="006F0E34" w:rsidP="00B479EE">
      <w:pPr>
        <w:pStyle w:val="Wykres"/>
      </w:pPr>
      <w:bookmarkStart w:id="80" w:name="_Toc66272994"/>
      <w:bookmarkStart w:id="81" w:name="_Toc68703806"/>
      <w:r w:rsidRPr="00795F17">
        <w:t xml:space="preserve">Wykres </w:t>
      </w:r>
      <w:fldSimple w:instr=" STYLEREF 1 \s ">
        <w:r w:rsidR="00550571">
          <w:rPr>
            <w:noProof/>
          </w:rPr>
          <w:t>3</w:t>
        </w:r>
      </w:fldSimple>
      <w:r w:rsidR="008F17D7" w:rsidRPr="00795F17">
        <w:noBreakHyphen/>
      </w:r>
      <w:fldSimple w:instr=" SEQ Wykres \* ARABIC \s 1 ">
        <w:r w:rsidR="00550571">
          <w:rPr>
            <w:noProof/>
          </w:rPr>
          <w:t>15</w:t>
        </w:r>
      </w:fldSimple>
      <w:r w:rsidRPr="00795F17">
        <w:tab/>
        <w:t>Udział jcwp LW z określonym statusem w ogólnej liczbie jcwp LW na obszarze dorzecza Odry</w:t>
      </w:r>
      <w:bookmarkEnd w:id="80"/>
      <w:bookmarkEnd w:id="81"/>
    </w:p>
    <w:p w14:paraId="0BE2A0D9" w14:textId="07106782"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p w14:paraId="78702CC1" w14:textId="5A049C6C" w:rsidR="003F5E32" w:rsidRPr="00795F17" w:rsidRDefault="003F5E32" w:rsidP="0044393D">
      <w:pPr>
        <w:rPr>
          <w:lang w:eastAsia="zh-CN"/>
        </w:rPr>
      </w:pPr>
      <w:r w:rsidRPr="00795F17">
        <w:t>W przypadku TW i CW zgodnie z</w:t>
      </w:r>
      <w:r w:rsidR="00BE447C" w:rsidRPr="00795F17">
        <w:t xml:space="preserve"> </w:t>
      </w:r>
      <w:r w:rsidRPr="00795F17">
        <w:t>dokonanym wyznaczeniem wszystkie jcw</w:t>
      </w:r>
      <w:r w:rsidR="00BE447C" w:rsidRPr="00795F17">
        <w:t>p</w:t>
      </w:r>
      <w:r w:rsidRPr="00795F17">
        <w:t xml:space="preserve"> tych kategorii mają status naturalnej części wód,</w:t>
      </w:r>
      <w:r w:rsidRPr="00795F17" w:rsidDel="00742D7A">
        <w:t xml:space="preserve"> </w:t>
      </w:r>
      <w:r w:rsidRPr="00795F17">
        <w:t>natomiast wszystkie jcwp RWr stanowią SZCW.</w:t>
      </w:r>
    </w:p>
    <w:p w14:paraId="4B19FF33" w14:textId="2642DE9C" w:rsidR="006F0E34" w:rsidRPr="00795F17" w:rsidRDefault="006F0E34" w:rsidP="00BA6B41">
      <w:pPr>
        <w:pStyle w:val="Nagwek2"/>
      </w:pPr>
      <w:bookmarkStart w:id="82" w:name="_Toc66272265"/>
      <w:bookmarkStart w:id="83" w:name="_Toc66347792"/>
      <w:bookmarkStart w:id="84" w:name="_Toc68703493"/>
      <w:r w:rsidRPr="00795F17">
        <w:t>Wykaz jcwpd</w:t>
      </w:r>
      <w:bookmarkEnd w:id="82"/>
      <w:bookmarkEnd w:id="83"/>
      <w:bookmarkEnd w:id="84"/>
    </w:p>
    <w:p w14:paraId="3F6025DD" w14:textId="23A3434A" w:rsidR="006F0E34" w:rsidRPr="00795F17" w:rsidRDefault="004A2DD7" w:rsidP="0044393D">
      <w:r w:rsidRPr="00795F17">
        <w:t>Na obszarze</w:t>
      </w:r>
      <w:r w:rsidR="006F0E34" w:rsidRPr="00795F17">
        <w:t xml:space="preserve"> dorzecza Odry znajduje się 66 jcwpd</w:t>
      </w:r>
      <w:r w:rsidR="006F0E34" w:rsidRPr="00795F17">
        <w:rPr>
          <w:rStyle w:val="Odwoanieprzypisudolnego"/>
          <w:rFonts w:asciiTheme="minorHAnsi" w:hAnsiTheme="minorHAnsi"/>
        </w:rPr>
        <w:footnoteReference w:id="14"/>
      </w:r>
      <w:r w:rsidR="006F0E34" w:rsidRPr="00795F17">
        <w:t>. Wykaz jcwpd zawiera załącznik nr 1</w:t>
      </w:r>
      <w:r w:rsidR="004D0E15" w:rsidRPr="00795F17">
        <w:t xml:space="preserve"> (Zestawienie główne)</w:t>
      </w:r>
      <w:r w:rsidR="006F0E34" w:rsidRPr="00795F17">
        <w:t>, który prezentuje szczegółowe informacje o poszczególnych jcw. Położenie i granice jcwpd w</w:t>
      </w:r>
      <w:r w:rsidR="00A8339B" w:rsidRPr="00795F17">
        <w:t> </w:t>
      </w:r>
      <w:r w:rsidR="006F0E34" w:rsidRPr="00795F17">
        <w:t xml:space="preserve">obszarze dorzecza Odry przedstawiono na mapie stanowiącej załącznik graficzny nr </w:t>
      </w:r>
      <w:r w:rsidR="007E183F" w:rsidRPr="00795F17">
        <w:t>4</w:t>
      </w:r>
      <w:r w:rsidR="006F0E34" w:rsidRPr="00795F17">
        <w:t xml:space="preserve"> do </w:t>
      </w:r>
      <w:r w:rsidR="005435AA" w:rsidRPr="00795F17">
        <w:t>IIaPGW</w:t>
      </w:r>
      <w:r w:rsidR="006F0E34" w:rsidRPr="00795F17">
        <w:t>. Jcwpd z uwagi na swoją powierzchnię mogą obejmować obszar więcej niż jednego regionu wodnego</w:t>
      </w:r>
      <w:r w:rsidR="00CC5CE4" w:rsidRPr="00795F17">
        <w:t>, co zostało przedstawione w poniższej tabeli</w:t>
      </w:r>
      <w:r w:rsidR="005E341C" w:rsidRPr="00795F17">
        <w:t xml:space="preserve"> (tabela 3-8)</w:t>
      </w:r>
      <w:r w:rsidR="006F0E34" w:rsidRPr="00795F17">
        <w:t>.</w:t>
      </w:r>
    </w:p>
    <w:p w14:paraId="2BD131F4" w14:textId="44923AFB" w:rsidR="003E2D19" w:rsidRPr="00795F17" w:rsidRDefault="003E2D19" w:rsidP="00867E43">
      <w:pPr>
        <w:pStyle w:val="Tabela"/>
      </w:pPr>
      <w:bookmarkStart w:id="85" w:name="_Toc66341850"/>
      <w:bookmarkStart w:id="86" w:name="_Hlk67172925"/>
      <w:bookmarkStart w:id="87" w:name="_Toc68703620"/>
      <w:r w:rsidRPr="00795F17">
        <w:t xml:space="preserve">Tabela </w:t>
      </w:r>
      <w:fldSimple w:instr=" STYLEREF 1 \s ">
        <w:r w:rsidR="00550571">
          <w:rPr>
            <w:noProof/>
          </w:rPr>
          <w:t>3</w:t>
        </w:r>
      </w:fldSimple>
      <w:r w:rsidR="00BB3B21" w:rsidRPr="00795F17">
        <w:noBreakHyphen/>
      </w:r>
      <w:fldSimple w:instr=" SEQ Tabela \* ARABIC \s 1 ">
        <w:r w:rsidR="00550571">
          <w:rPr>
            <w:noProof/>
          </w:rPr>
          <w:t>8</w:t>
        </w:r>
      </w:fldSimple>
      <w:r w:rsidRPr="00795F17">
        <w:tab/>
      </w:r>
      <w:r w:rsidRPr="00795F17">
        <w:rPr>
          <w:rFonts w:asciiTheme="minorHAnsi" w:hAnsiTheme="minorHAnsi"/>
          <w:szCs w:val="20"/>
        </w:rPr>
        <w:t>Zestawienie jcwpd w obszarze dorzecza Odry</w:t>
      </w:r>
      <w:bookmarkEnd w:id="85"/>
      <w:bookmarkEnd w:id="87"/>
    </w:p>
    <w:tbl>
      <w:tblPr>
        <w:tblW w:w="5000" w:type="pct"/>
        <w:jc w:val="center"/>
        <w:tblCellMar>
          <w:left w:w="70" w:type="dxa"/>
          <w:right w:w="70" w:type="dxa"/>
        </w:tblCellMar>
        <w:tblLook w:val="04A0" w:firstRow="1" w:lastRow="0" w:firstColumn="1" w:lastColumn="0" w:noHBand="0" w:noVBand="1"/>
      </w:tblPr>
      <w:tblGrid>
        <w:gridCol w:w="3256"/>
        <w:gridCol w:w="2690"/>
        <w:gridCol w:w="3116"/>
      </w:tblGrid>
      <w:tr w:rsidR="006F0E34" w:rsidRPr="00795F17" w14:paraId="25B78F6B" w14:textId="77777777" w:rsidTr="005A5DDF">
        <w:trPr>
          <w:trHeight w:val="397"/>
          <w:jc w:val="center"/>
        </w:trPr>
        <w:tc>
          <w:tcPr>
            <w:tcW w:w="1797"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493F71F" w14:textId="77777777" w:rsidR="006F0E34" w:rsidRPr="00795F17" w:rsidRDefault="006F0E34" w:rsidP="0044393D">
            <w:pPr>
              <w:pStyle w:val="Teksttabelinaglowek"/>
            </w:pPr>
            <w:r w:rsidRPr="00795F17">
              <w:t>Region wodny</w:t>
            </w:r>
          </w:p>
        </w:tc>
        <w:tc>
          <w:tcPr>
            <w:tcW w:w="1484" w:type="pct"/>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5B7C1E9A" w14:textId="77777777" w:rsidR="006F0E34" w:rsidRPr="00795F17" w:rsidRDefault="006F0E34" w:rsidP="0044393D">
            <w:pPr>
              <w:pStyle w:val="Teksttabelinaglowek"/>
              <w:rPr>
                <w:color w:val="000000"/>
              </w:rPr>
            </w:pPr>
            <w:r w:rsidRPr="00795F17">
              <w:t>Liczba jcwpd</w:t>
            </w:r>
          </w:p>
        </w:tc>
        <w:tc>
          <w:tcPr>
            <w:tcW w:w="1719"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3AED894" w14:textId="78E2F639" w:rsidR="006F0E34" w:rsidRPr="00795F17" w:rsidRDefault="006F0E34" w:rsidP="0044393D">
            <w:pPr>
              <w:pStyle w:val="Teksttabelinaglowek"/>
              <w:rPr>
                <w:color w:val="000000"/>
              </w:rPr>
            </w:pPr>
            <w:r w:rsidRPr="00795F17">
              <w:t>Liczba jcwpd obejmujących obszar więcej niż 1 regionu wodnego</w:t>
            </w:r>
            <w:r w:rsidR="00734389" w:rsidRPr="00795F17">
              <w:t xml:space="preserve"> w ogólnej liczbie jcwpd danego regionu wodnego</w:t>
            </w:r>
          </w:p>
        </w:tc>
      </w:tr>
      <w:tr w:rsidR="006F0E34" w:rsidRPr="00795F17" w14:paraId="7EEC5C18" w14:textId="77777777" w:rsidTr="005A5DDF">
        <w:trPr>
          <w:trHeight w:val="397"/>
          <w:jc w:val="center"/>
        </w:trPr>
        <w:tc>
          <w:tcPr>
            <w:tcW w:w="1797" w:type="pct"/>
            <w:tcBorders>
              <w:top w:val="nil"/>
              <w:left w:val="single" w:sz="4" w:space="0" w:color="auto"/>
              <w:bottom w:val="single" w:sz="4" w:space="0" w:color="auto"/>
              <w:right w:val="single" w:sz="4" w:space="0" w:color="auto"/>
            </w:tcBorders>
            <w:shd w:val="clear" w:color="auto" w:fill="auto"/>
            <w:vAlign w:val="center"/>
            <w:hideMark/>
          </w:tcPr>
          <w:p w14:paraId="0E05B3B2" w14:textId="77777777" w:rsidR="006F0E34" w:rsidRPr="00795F17" w:rsidRDefault="006F0E34" w:rsidP="00364244">
            <w:pPr>
              <w:pStyle w:val="Teksttabelilewy"/>
            </w:pPr>
            <w:r w:rsidRPr="00795F17">
              <w:t>Górnej Odry</w:t>
            </w:r>
          </w:p>
        </w:tc>
        <w:tc>
          <w:tcPr>
            <w:tcW w:w="1484" w:type="pct"/>
            <w:tcBorders>
              <w:top w:val="nil"/>
              <w:left w:val="nil"/>
              <w:bottom w:val="single" w:sz="4" w:space="0" w:color="auto"/>
              <w:right w:val="single" w:sz="4" w:space="0" w:color="auto"/>
            </w:tcBorders>
            <w:shd w:val="clear" w:color="auto" w:fill="FFFFFF" w:themeFill="background1"/>
            <w:vAlign w:val="center"/>
            <w:hideMark/>
          </w:tcPr>
          <w:p w14:paraId="0BCB7382" w14:textId="25E7D371" w:rsidR="006F0E34" w:rsidRPr="00795F17" w:rsidRDefault="00674FAC" w:rsidP="0065243A">
            <w:pPr>
              <w:pStyle w:val="Teksttabelisrodek"/>
            </w:pPr>
            <w:r w:rsidRPr="00795F17">
              <w:t>13</w:t>
            </w:r>
          </w:p>
        </w:tc>
        <w:tc>
          <w:tcPr>
            <w:tcW w:w="1719" w:type="pct"/>
            <w:tcBorders>
              <w:top w:val="nil"/>
              <w:left w:val="nil"/>
              <w:bottom w:val="single" w:sz="4" w:space="0" w:color="auto"/>
              <w:right w:val="single" w:sz="4" w:space="0" w:color="auto"/>
            </w:tcBorders>
            <w:shd w:val="clear" w:color="auto" w:fill="FFFFFF" w:themeFill="background1"/>
            <w:vAlign w:val="center"/>
            <w:hideMark/>
          </w:tcPr>
          <w:p w14:paraId="171AEC6A" w14:textId="23337CB3" w:rsidR="006F0E34" w:rsidRPr="00795F17" w:rsidRDefault="006F0E34" w:rsidP="0065243A">
            <w:pPr>
              <w:pStyle w:val="Teksttabelisrodek"/>
            </w:pPr>
            <w:r w:rsidRPr="00795F17">
              <w:t>-</w:t>
            </w:r>
          </w:p>
        </w:tc>
      </w:tr>
      <w:tr w:rsidR="006F0E34" w:rsidRPr="00795F17" w14:paraId="1ED79E24" w14:textId="77777777" w:rsidTr="005A5DDF">
        <w:trPr>
          <w:trHeight w:val="397"/>
          <w:jc w:val="center"/>
        </w:trPr>
        <w:tc>
          <w:tcPr>
            <w:tcW w:w="1797" w:type="pct"/>
            <w:tcBorders>
              <w:top w:val="nil"/>
              <w:left w:val="single" w:sz="4" w:space="0" w:color="auto"/>
              <w:bottom w:val="single" w:sz="4" w:space="0" w:color="auto"/>
              <w:right w:val="single" w:sz="4" w:space="0" w:color="auto"/>
            </w:tcBorders>
            <w:shd w:val="clear" w:color="auto" w:fill="auto"/>
            <w:vAlign w:val="center"/>
            <w:hideMark/>
          </w:tcPr>
          <w:p w14:paraId="4C9610C2" w14:textId="77777777" w:rsidR="006F0E34" w:rsidRPr="00795F17" w:rsidRDefault="006F0E34" w:rsidP="00364244">
            <w:pPr>
              <w:pStyle w:val="Teksttabelilewy"/>
            </w:pPr>
            <w:r w:rsidRPr="00795F17">
              <w:t>Środkowej Odry</w:t>
            </w:r>
          </w:p>
        </w:tc>
        <w:tc>
          <w:tcPr>
            <w:tcW w:w="1484" w:type="pct"/>
            <w:tcBorders>
              <w:top w:val="nil"/>
              <w:left w:val="nil"/>
              <w:bottom w:val="single" w:sz="4" w:space="0" w:color="auto"/>
              <w:right w:val="single" w:sz="4" w:space="0" w:color="auto"/>
            </w:tcBorders>
            <w:shd w:val="clear" w:color="auto" w:fill="FFFFFF" w:themeFill="background1"/>
            <w:vAlign w:val="center"/>
            <w:hideMark/>
          </w:tcPr>
          <w:p w14:paraId="340DCF0C" w14:textId="387EED01" w:rsidR="006F0E34" w:rsidRPr="00795F17" w:rsidRDefault="007E5A65" w:rsidP="0065243A">
            <w:pPr>
              <w:pStyle w:val="Teksttabelisrodek"/>
            </w:pPr>
            <w:r w:rsidRPr="00795F17">
              <w:t>2</w:t>
            </w:r>
            <w:r w:rsidR="003C71E3" w:rsidRPr="00795F17">
              <w:t>1</w:t>
            </w:r>
          </w:p>
        </w:tc>
        <w:tc>
          <w:tcPr>
            <w:tcW w:w="1719" w:type="pct"/>
            <w:tcBorders>
              <w:top w:val="nil"/>
              <w:left w:val="nil"/>
              <w:bottom w:val="single" w:sz="4" w:space="0" w:color="auto"/>
              <w:right w:val="single" w:sz="4" w:space="0" w:color="auto"/>
            </w:tcBorders>
            <w:shd w:val="clear" w:color="auto" w:fill="FFFFFF" w:themeFill="background1"/>
            <w:vAlign w:val="center"/>
            <w:hideMark/>
          </w:tcPr>
          <w:p w14:paraId="10CCE0C5" w14:textId="6561CD95" w:rsidR="006F0E34" w:rsidRPr="00795F17" w:rsidRDefault="00734389" w:rsidP="0065243A">
            <w:pPr>
              <w:pStyle w:val="Teksttabelisrodek"/>
            </w:pPr>
            <w:r w:rsidRPr="00795F17">
              <w:t>1</w:t>
            </w:r>
          </w:p>
        </w:tc>
      </w:tr>
      <w:tr w:rsidR="006F0E34" w:rsidRPr="00795F17" w14:paraId="7E84E2C4" w14:textId="77777777" w:rsidTr="005A5DDF">
        <w:trPr>
          <w:trHeight w:val="397"/>
          <w:jc w:val="center"/>
        </w:trPr>
        <w:tc>
          <w:tcPr>
            <w:tcW w:w="1797" w:type="pct"/>
            <w:tcBorders>
              <w:top w:val="nil"/>
              <w:left w:val="single" w:sz="4" w:space="0" w:color="auto"/>
              <w:bottom w:val="single" w:sz="4" w:space="0" w:color="auto"/>
              <w:right w:val="single" w:sz="4" w:space="0" w:color="auto"/>
            </w:tcBorders>
            <w:shd w:val="clear" w:color="auto" w:fill="auto"/>
            <w:vAlign w:val="center"/>
            <w:hideMark/>
          </w:tcPr>
          <w:p w14:paraId="50DA83E0" w14:textId="77777777" w:rsidR="006F0E34" w:rsidRPr="00795F17" w:rsidRDefault="006F0E34" w:rsidP="00364244">
            <w:pPr>
              <w:pStyle w:val="Teksttabelilewy"/>
            </w:pPr>
            <w:r w:rsidRPr="00795F17">
              <w:t>Dolnej Odry i Przymorza Zachodniego</w:t>
            </w:r>
          </w:p>
        </w:tc>
        <w:tc>
          <w:tcPr>
            <w:tcW w:w="1484" w:type="pct"/>
            <w:tcBorders>
              <w:top w:val="nil"/>
              <w:left w:val="nil"/>
              <w:bottom w:val="single" w:sz="4" w:space="0" w:color="auto"/>
              <w:right w:val="single" w:sz="4" w:space="0" w:color="auto"/>
            </w:tcBorders>
            <w:shd w:val="clear" w:color="auto" w:fill="FFFFFF" w:themeFill="background1"/>
            <w:vAlign w:val="center"/>
            <w:hideMark/>
          </w:tcPr>
          <w:p w14:paraId="6A01F613" w14:textId="2FD81EA9" w:rsidR="006F0E34" w:rsidRPr="00795F17" w:rsidRDefault="00674FAC" w:rsidP="0065243A">
            <w:pPr>
              <w:pStyle w:val="Teksttabelisrodek"/>
            </w:pPr>
            <w:r w:rsidRPr="00795F17">
              <w:t>12</w:t>
            </w:r>
          </w:p>
        </w:tc>
        <w:tc>
          <w:tcPr>
            <w:tcW w:w="1719" w:type="pct"/>
            <w:tcBorders>
              <w:top w:val="nil"/>
              <w:left w:val="nil"/>
              <w:bottom w:val="single" w:sz="4" w:space="0" w:color="auto"/>
              <w:right w:val="single" w:sz="4" w:space="0" w:color="auto"/>
            </w:tcBorders>
            <w:shd w:val="clear" w:color="auto" w:fill="FFFFFF" w:themeFill="background1"/>
            <w:vAlign w:val="center"/>
            <w:hideMark/>
          </w:tcPr>
          <w:p w14:paraId="684A1E9A" w14:textId="77777777" w:rsidR="006F0E34" w:rsidRPr="00795F17" w:rsidRDefault="006F0E34" w:rsidP="0065243A">
            <w:pPr>
              <w:pStyle w:val="Teksttabelisrodek"/>
            </w:pPr>
            <w:r w:rsidRPr="00795F17">
              <w:t>-</w:t>
            </w:r>
          </w:p>
        </w:tc>
      </w:tr>
      <w:tr w:rsidR="006F0E34" w:rsidRPr="00795F17" w14:paraId="1BD02A61" w14:textId="77777777" w:rsidTr="005A5DDF">
        <w:trPr>
          <w:trHeight w:val="397"/>
          <w:jc w:val="center"/>
        </w:trPr>
        <w:tc>
          <w:tcPr>
            <w:tcW w:w="1797" w:type="pct"/>
            <w:tcBorders>
              <w:top w:val="nil"/>
              <w:left w:val="single" w:sz="4" w:space="0" w:color="auto"/>
              <w:bottom w:val="single" w:sz="4" w:space="0" w:color="auto"/>
              <w:right w:val="single" w:sz="4" w:space="0" w:color="auto"/>
            </w:tcBorders>
            <w:shd w:val="clear" w:color="auto" w:fill="auto"/>
            <w:vAlign w:val="center"/>
            <w:hideMark/>
          </w:tcPr>
          <w:p w14:paraId="4AFC7DD3" w14:textId="77777777" w:rsidR="006F0E34" w:rsidRPr="00795F17" w:rsidRDefault="006F0E34" w:rsidP="00364244">
            <w:pPr>
              <w:pStyle w:val="Teksttabelilewy"/>
            </w:pPr>
            <w:r w:rsidRPr="00795F17">
              <w:t>Warty</w:t>
            </w:r>
          </w:p>
        </w:tc>
        <w:tc>
          <w:tcPr>
            <w:tcW w:w="1484" w:type="pct"/>
            <w:tcBorders>
              <w:top w:val="nil"/>
              <w:left w:val="nil"/>
              <w:bottom w:val="single" w:sz="4" w:space="0" w:color="auto"/>
              <w:right w:val="single" w:sz="4" w:space="0" w:color="auto"/>
            </w:tcBorders>
            <w:shd w:val="clear" w:color="auto" w:fill="FFFFFF" w:themeFill="background1"/>
            <w:vAlign w:val="center"/>
            <w:hideMark/>
          </w:tcPr>
          <w:p w14:paraId="5373F4F9" w14:textId="44B07A32" w:rsidR="006F0E34" w:rsidRPr="00795F17" w:rsidRDefault="006F0E34" w:rsidP="0065243A">
            <w:pPr>
              <w:pStyle w:val="Teksttabelisrodek"/>
            </w:pPr>
            <w:r w:rsidRPr="00795F17">
              <w:t>1</w:t>
            </w:r>
            <w:r w:rsidR="00734389" w:rsidRPr="00795F17">
              <w:t>6</w:t>
            </w:r>
          </w:p>
        </w:tc>
        <w:tc>
          <w:tcPr>
            <w:tcW w:w="1719" w:type="pct"/>
            <w:tcBorders>
              <w:top w:val="nil"/>
              <w:left w:val="nil"/>
              <w:bottom w:val="single" w:sz="4" w:space="0" w:color="auto"/>
              <w:right w:val="single" w:sz="4" w:space="0" w:color="auto"/>
            </w:tcBorders>
            <w:shd w:val="clear" w:color="auto" w:fill="FFFFFF" w:themeFill="background1"/>
            <w:vAlign w:val="center"/>
            <w:hideMark/>
          </w:tcPr>
          <w:p w14:paraId="2289CED3" w14:textId="4220BE09" w:rsidR="006F0E34" w:rsidRPr="00795F17" w:rsidRDefault="003C71E3" w:rsidP="0065243A">
            <w:pPr>
              <w:pStyle w:val="Teksttabelisrodek"/>
            </w:pPr>
            <w:r w:rsidRPr="00795F17">
              <w:t>2</w:t>
            </w:r>
          </w:p>
        </w:tc>
      </w:tr>
      <w:tr w:rsidR="006F0E34" w:rsidRPr="00795F17" w14:paraId="08E395B6" w14:textId="77777777" w:rsidTr="005A5DDF">
        <w:trPr>
          <w:trHeight w:val="397"/>
          <w:jc w:val="center"/>
        </w:trPr>
        <w:tc>
          <w:tcPr>
            <w:tcW w:w="1797" w:type="pct"/>
            <w:tcBorders>
              <w:top w:val="nil"/>
              <w:left w:val="single" w:sz="4" w:space="0" w:color="auto"/>
              <w:bottom w:val="single" w:sz="4" w:space="0" w:color="auto"/>
              <w:right w:val="single" w:sz="4" w:space="0" w:color="auto"/>
            </w:tcBorders>
            <w:shd w:val="clear" w:color="auto" w:fill="auto"/>
            <w:vAlign w:val="center"/>
            <w:hideMark/>
          </w:tcPr>
          <w:p w14:paraId="1BF687C8" w14:textId="77777777" w:rsidR="006F0E34" w:rsidRPr="00795F17" w:rsidRDefault="006F0E34" w:rsidP="00364244">
            <w:pPr>
              <w:pStyle w:val="Teksttabelilewy"/>
            </w:pPr>
            <w:r w:rsidRPr="00795F17">
              <w:t>Noteci</w:t>
            </w:r>
          </w:p>
        </w:tc>
        <w:tc>
          <w:tcPr>
            <w:tcW w:w="1484" w:type="pct"/>
            <w:tcBorders>
              <w:top w:val="nil"/>
              <w:left w:val="nil"/>
              <w:bottom w:val="single" w:sz="4" w:space="0" w:color="auto"/>
              <w:right w:val="single" w:sz="4" w:space="0" w:color="auto"/>
            </w:tcBorders>
            <w:shd w:val="clear" w:color="auto" w:fill="FFFFFF" w:themeFill="background1"/>
            <w:vAlign w:val="center"/>
            <w:hideMark/>
          </w:tcPr>
          <w:p w14:paraId="5BC3D481" w14:textId="2EC3A2D6" w:rsidR="006F0E34" w:rsidRPr="00795F17" w:rsidRDefault="00734389" w:rsidP="0065243A">
            <w:pPr>
              <w:pStyle w:val="Teksttabelisrodek"/>
            </w:pPr>
            <w:r w:rsidRPr="00795F17">
              <w:t>6</w:t>
            </w:r>
          </w:p>
        </w:tc>
        <w:tc>
          <w:tcPr>
            <w:tcW w:w="1719" w:type="pct"/>
            <w:tcBorders>
              <w:top w:val="nil"/>
              <w:left w:val="nil"/>
              <w:bottom w:val="single" w:sz="4" w:space="0" w:color="auto"/>
              <w:right w:val="single" w:sz="4" w:space="0" w:color="auto"/>
            </w:tcBorders>
            <w:shd w:val="clear" w:color="auto" w:fill="FFFFFF" w:themeFill="background1"/>
            <w:vAlign w:val="center"/>
            <w:hideMark/>
          </w:tcPr>
          <w:p w14:paraId="02BC3255" w14:textId="326CF761" w:rsidR="006F0E34" w:rsidRPr="00795F17" w:rsidRDefault="006F0E34" w:rsidP="0065243A">
            <w:pPr>
              <w:pStyle w:val="Teksttabelisrodek"/>
            </w:pPr>
            <w:r w:rsidRPr="00795F17">
              <w:t>1</w:t>
            </w:r>
          </w:p>
        </w:tc>
      </w:tr>
    </w:tbl>
    <w:p w14:paraId="1C3B40FD" w14:textId="7D273043" w:rsidR="00DA7FB3" w:rsidRPr="00795F17" w:rsidRDefault="00DA7FB3" w:rsidP="002A13B9">
      <w:pPr>
        <w:pStyle w:val="Tabela-wyjasnieniapod"/>
      </w:pPr>
      <w:r w:rsidRPr="00795F17">
        <w:t>*Z uwagi na to, że jcwpd</w:t>
      </w:r>
      <w:r w:rsidR="007302DC" w:rsidRPr="00795F17">
        <w:t xml:space="preserve"> nr 40 i 62</w:t>
      </w:r>
      <w:r w:rsidRPr="00795F17">
        <w:t xml:space="preserve"> są położone na obszarze dwóch regionów wodnych, suma jcwpd w kolumnie „Liczba jcwpd” jest wyższa od ogólnej liczby jcwpd na obszarze dorzecza Odry wynoszącej 66.</w:t>
      </w:r>
    </w:p>
    <w:p w14:paraId="1DF32EC1" w14:textId="476C2E5B"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bookmarkEnd w:id="86"/>
    <w:p w14:paraId="0701A4FE" w14:textId="1A6A7081" w:rsidR="00623329" w:rsidRPr="00795F17" w:rsidRDefault="00623329" w:rsidP="0044393D">
      <w:pPr>
        <w:rPr>
          <w:lang w:eastAsia="zh-CN"/>
        </w:rPr>
      </w:pPr>
      <w:r w:rsidRPr="00795F17">
        <w:rPr>
          <w:lang w:eastAsia="zh-CN"/>
        </w:rPr>
        <w:t>Wykres poniżej (wykres 3-16) przedstawia udział procentowy liczby jcwpd poszczególnych regionów wodnych w ogólnej liczbie jcwpd obszaru dorzecza Odry.</w:t>
      </w:r>
    </w:p>
    <w:p w14:paraId="006AC06F" w14:textId="39567A36" w:rsidR="00DA7FB3" w:rsidRPr="00795F17" w:rsidRDefault="00DA7FB3" w:rsidP="00DA7FB3">
      <w:pPr>
        <w:pStyle w:val="wykrespolozenie"/>
        <w:rPr>
          <w:lang w:eastAsia="zh-CN"/>
        </w:rPr>
      </w:pPr>
      <w:r w:rsidRPr="00795F17">
        <w:rPr>
          <w:noProof/>
          <w:lang w:eastAsia="pl-PL"/>
        </w:rPr>
        <w:drawing>
          <wp:inline distT="0" distB="0" distL="0" distR="0" wp14:anchorId="459B37E1" wp14:editId="67D07C2A">
            <wp:extent cx="4320000" cy="2520000"/>
            <wp:effectExtent l="0" t="0" r="4445" b="13970"/>
            <wp:docPr id="55" name="Wykres 55">
              <a:extLst xmlns:a="http://schemas.openxmlformats.org/drawingml/2006/main">
                <a:ext uri="{FF2B5EF4-FFF2-40B4-BE49-F238E27FC236}">
                  <a16:creationId xmlns:a16="http://schemas.microsoft.com/office/drawing/2014/main" id="{CA583F0F-9424-4D20-8653-A33203DC923E}"/>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072E0722" w14:textId="46155535" w:rsidR="006F0E34" w:rsidRPr="00795F17" w:rsidRDefault="006F0E34" w:rsidP="00B479EE">
      <w:pPr>
        <w:pStyle w:val="Wykres"/>
      </w:pPr>
      <w:bookmarkStart w:id="88" w:name="_Toc66272995"/>
      <w:bookmarkStart w:id="89" w:name="_Toc68703807"/>
      <w:r w:rsidRPr="00795F17">
        <w:t xml:space="preserve">Wykres </w:t>
      </w:r>
      <w:fldSimple w:instr=" STYLEREF 1 \s ">
        <w:r w:rsidR="00550571">
          <w:rPr>
            <w:noProof/>
          </w:rPr>
          <w:t>3</w:t>
        </w:r>
      </w:fldSimple>
      <w:r w:rsidR="008F17D7" w:rsidRPr="00795F17">
        <w:noBreakHyphen/>
      </w:r>
      <w:fldSimple w:instr=" SEQ Wykres \* ARABIC \s 1 ">
        <w:r w:rsidR="00550571">
          <w:rPr>
            <w:noProof/>
          </w:rPr>
          <w:t>16</w:t>
        </w:r>
      </w:fldSimple>
      <w:r w:rsidRPr="00795F17">
        <w:tab/>
        <w:t xml:space="preserve">Udział </w:t>
      </w:r>
      <w:r w:rsidR="00542A32" w:rsidRPr="00795F17">
        <w:t xml:space="preserve">liczby </w:t>
      </w:r>
      <w:r w:rsidRPr="00795F17">
        <w:t xml:space="preserve">jcwpd </w:t>
      </w:r>
      <w:r w:rsidR="00542A32" w:rsidRPr="00795F17">
        <w:t xml:space="preserve">w </w:t>
      </w:r>
      <w:r w:rsidRPr="00795F17">
        <w:t>poszczególnych region</w:t>
      </w:r>
      <w:r w:rsidR="00542A32" w:rsidRPr="00795F17">
        <w:t>ach</w:t>
      </w:r>
      <w:r w:rsidRPr="00795F17">
        <w:t xml:space="preserve"> wodnych w ogólnej liczbie jcwpd obszaru dorzecza Odry</w:t>
      </w:r>
      <w:bookmarkEnd w:id="88"/>
      <w:bookmarkEnd w:id="89"/>
      <w:r w:rsidRPr="00795F17">
        <w:t xml:space="preserve"> </w:t>
      </w:r>
    </w:p>
    <w:p w14:paraId="0BD4524C" w14:textId="7CF02DDF"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p w14:paraId="6B65EC82" w14:textId="32F17955" w:rsidR="006F0E34" w:rsidRPr="00795F17" w:rsidRDefault="006F0E34" w:rsidP="0044393D">
      <w:r w:rsidRPr="00795F17">
        <w:t>Powierzchnie poszczególnych jcwpd w ob</w:t>
      </w:r>
      <w:r w:rsidR="004A2DD7" w:rsidRPr="00795F17">
        <w:t>szarze</w:t>
      </w:r>
      <w:r w:rsidRPr="00795F17">
        <w:t xml:space="preserve"> dorzecza Odry są mocno zróżnicowane i wynoszą od</w:t>
      </w:r>
      <w:r w:rsidR="00A8339B" w:rsidRPr="00795F17">
        <w:t> </w:t>
      </w:r>
      <w:r w:rsidRPr="00795F17">
        <w:t>23,8</w:t>
      </w:r>
      <w:r w:rsidR="00BE447C" w:rsidRPr="00795F17">
        <w:t> </w:t>
      </w:r>
      <w:r w:rsidRPr="00795F17">
        <w:t>km</w:t>
      </w:r>
      <w:r w:rsidRPr="00795F17">
        <w:rPr>
          <w:vertAlign w:val="superscript"/>
        </w:rPr>
        <w:t>2</w:t>
      </w:r>
      <w:r w:rsidRPr="00795F17">
        <w:t xml:space="preserve"> dla jcwpd nr 139, położonej w regionie wodnym Górnej Odry, do 4</w:t>
      </w:r>
      <w:r w:rsidR="003E743B" w:rsidRPr="00795F17">
        <w:t> </w:t>
      </w:r>
      <w:r w:rsidRPr="00795F17">
        <w:t>958,9</w:t>
      </w:r>
      <w:r w:rsidR="00BE447C" w:rsidRPr="00795F17">
        <w:t> </w:t>
      </w:r>
      <w:r w:rsidRPr="00795F17">
        <w:t>km</w:t>
      </w:r>
      <w:r w:rsidRPr="00795F17">
        <w:rPr>
          <w:vertAlign w:val="superscript"/>
        </w:rPr>
        <w:t>2</w:t>
      </w:r>
      <w:r w:rsidRPr="00795F17">
        <w:t xml:space="preserve"> dla jcwpd nr</w:t>
      </w:r>
      <w:r w:rsidR="00A8339B" w:rsidRPr="00795F17">
        <w:t> </w:t>
      </w:r>
      <w:r w:rsidRPr="00795F17">
        <w:t>26, położonej w regionie wodnym Noteci.</w:t>
      </w:r>
    </w:p>
    <w:p w14:paraId="402F36F1" w14:textId="06CD216E" w:rsidR="006F0E34" w:rsidRPr="00795F17" w:rsidRDefault="006F0E34" w:rsidP="0044393D">
      <w:r w:rsidRPr="00795F17">
        <w:t>Specyfiką obszaru dorzecza Odry jest fakt, że na blisko 80% jego powierzchni występują plejstoceńskie użytkowe poziomy wodonośne z zasobami wód o wysokiej jakości. Wody te mogą służyć do</w:t>
      </w:r>
      <w:r w:rsidR="00A8339B" w:rsidRPr="00795F17">
        <w:t> </w:t>
      </w:r>
      <w:r w:rsidRPr="00795F17">
        <w:t>zaopatrzenia ludności w wodę do spożycia, przemysłu wymagającego wody o wysokiej jakości oraz rolnictwa. Blisko 75% zasobów wód podziemnych znajduje się w czwartorzędowych warstwach wodonośnych (tzw. czwartorzędowe piętro wodonośne), wykształconych w ośrodkach skalnych porowych. Znajdują się one na głębokości od kilku do</w:t>
      </w:r>
      <w:r w:rsidRPr="00795F17" w:rsidDel="008A43DE">
        <w:t xml:space="preserve"> </w:t>
      </w:r>
      <w:r w:rsidRPr="00795F17">
        <w:t>blisko 200 metrów poniżej powierzchni terenu, a lokalnie nawet na większych głębokościach. Te poziomy wodonośne, w zależności od głębokości występowania, są drenowane przez mniejsze lub większe rzeki oraz jeziora. Są głównym źródłem zasilania w wodę ekosystemów wód śródlądowych.</w:t>
      </w:r>
    </w:p>
    <w:p w14:paraId="6E5B9995" w14:textId="6D06D653" w:rsidR="006F0E34" w:rsidRPr="00795F17" w:rsidRDefault="006F0E34" w:rsidP="0044393D">
      <w:r w:rsidRPr="00795F17">
        <w:t>Poniżej powierzchni ziemi rozwinięty jest zwykle system wód gruntowych o zwierciadle swobodnym. Występuje on przeważnie w warstwach o miąższości od metra do kilku metrów, ale zdarzają się</w:t>
      </w:r>
      <w:r w:rsidR="002A13B9" w:rsidRPr="00795F17">
        <w:t xml:space="preserve"> </w:t>
      </w:r>
      <w:r w:rsidRPr="00795F17">
        <w:t>również warstwy kilkunasto- czy kilkudziesięciometrowej miąższości; wtedy poziom ten ma charakter użytkowy. Wody gruntowe stanowią na znacznych obszarach podstawowe źródło zaopatrzenia w</w:t>
      </w:r>
      <w:r w:rsidR="00A8339B" w:rsidRPr="00795F17">
        <w:t> </w:t>
      </w:r>
      <w:r w:rsidRPr="00795F17">
        <w:t>wodę ekosystemów lądowych. Również znaczne obszary kraju zajmują użytkowe piętra wodonośne wykształcone w utworach paleogeńsko-neogeńskich, mezozoicznych i rzadziej paleozoicznych.</w:t>
      </w:r>
    </w:p>
    <w:p w14:paraId="4B1FE7C2" w14:textId="2E5B1870" w:rsidR="006F0E34" w:rsidRPr="00795F17" w:rsidRDefault="006F0E34" w:rsidP="0044393D">
      <w:r w:rsidRPr="00795F17">
        <w:t>W ob</w:t>
      </w:r>
      <w:r w:rsidR="004A2DD7" w:rsidRPr="00795F17">
        <w:t>szarze</w:t>
      </w:r>
      <w:r w:rsidRPr="00795F17">
        <w:t xml:space="preserve"> dorzecza Odry w całości lub we fragmencie znajduje się 76 GZWP, w tym 5 o randze zbiorników lokalnych. W przypadku 56 GZWP charakter ośrodka wodonośnego jest porowy, </w:t>
      </w:r>
      <w:r w:rsidR="002668EF" w:rsidRPr="00795F17">
        <w:br/>
      </w:r>
      <w:r w:rsidRPr="00795F17">
        <w:t xml:space="preserve">w 12 przypadkach porowo-szczelinowy, w 6 krasowo-szczelinowy, a 2 zbiorniki mają szczelinowy charakter ośrodka. Ogólnie powierzchnia </w:t>
      </w:r>
      <w:r w:rsidR="003E743B" w:rsidRPr="00795F17">
        <w:t xml:space="preserve">obszaru </w:t>
      </w:r>
      <w:r w:rsidRPr="00795F17">
        <w:t>dorzecza Odry zajęta przez GZWP wynosi 39</w:t>
      </w:r>
      <w:r w:rsidR="003E743B" w:rsidRPr="00795F17">
        <w:t> </w:t>
      </w:r>
      <w:r w:rsidRPr="00795F17">
        <w:t>039,6</w:t>
      </w:r>
      <w:r w:rsidR="000351CE" w:rsidRPr="00795F17">
        <w:t> </w:t>
      </w:r>
      <w:r w:rsidRPr="00795F17">
        <w:t>km</w:t>
      </w:r>
      <w:r w:rsidRPr="00795F17">
        <w:rPr>
          <w:vertAlign w:val="superscript"/>
        </w:rPr>
        <w:t>2</w:t>
      </w:r>
      <w:r w:rsidRPr="00795F17">
        <w:t>, co stanowi 33% powierzchni w granicach Polski.</w:t>
      </w:r>
      <w:r w:rsidR="00D62D88" w:rsidRPr="00795F17">
        <w:rPr>
          <w:rStyle w:val="Odwoanieprzypisudolnego"/>
        </w:rPr>
        <w:footnoteReference w:id="15"/>
      </w:r>
    </w:p>
    <w:p w14:paraId="220AD66B" w14:textId="399619CE" w:rsidR="006F0E34" w:rsidRPr="00795F17" w:rsidRDefault="006F0E34" w:rsidP="00BA6B41">
      <w:pPr>
        <w:pStyle w:val="Nagwek2"/>
      </w:pPr>
      <w:bookmarkStart w:id="90" w:name="_Toc66272266"/>
      <w:bookmarkStart w:id="91" w:name="_Toc66347793"/>
      <w:bookmarkStart w:id="92" w:name="_Toc68703494"/>
      <w:r w:rsidRPr="00795F17">
        <w:t xml:space="preserve">Wykaz obszarów chronionych, o których mowa w art. 317 ust. 4 </w:t>
      </w:r>
      <w:r w:rsidR="00FE6BB2" w:rsidRPr="00795F17">
        <w:br/>
      </w:r>
      <w:r w:rsidRPr="00795F17">
        <w:t>ustawy</w:t>
      </w:r>
      <w:bookmarkEnd w:id="90"/>
      <w:bookmarkEnd w:id="91"/>
      <w:r w:rsidR="0071068B" w:rsidRPr="00795F17">
        <w:t xml:space="preserve"> Prawo wodne</w:t>
      </w:r>
      <w:bookmarkEnd w:id="92"/>
    </w:p>
    <w:p w14:paraId="14D091A7" w14:textId="408ADFDF" w:rsidR="006F0E34" w:rsidRPr="00795F17" w:rsidRDefault="006F0E34" w:rsidP="0044393D">
      <w:r w:rsidRPr="00795F17">
        <w:t>Zgodnie z art. 317 ust. 1 pkt 5 ustawy pr.w. jedną z dokumentacji planistycznych opracowywanych na</w:t>
      </w:r>
      <w:r w:rsidR="00A8339B" w:rsidRPr="00795F17">
        <w:t> </w:t>
      </w:r>
      <w:r w:rsidRPr="00795F17">
        <w:t>potrzeby planów gospodarowania wodami jest rejestr wykazów obszarów chronionych. Artykuł ten</w:t>
      </w:r>
      <w:r w:rsidR="00BE447C" w:rsidRPr="00795F17">
        <w:t> </w:t>
      </w:r>
      <w:r w:rsidRPr="00795F17">
        <w:t>obliguje do utworzenia rejestru wykazów obszarów chronionych zawierających wykazy:</w:t>
      </w:r>
    </w:p>
    <w:p w14:paraId="207071C9" w14:textId="26E551DF" w:rsidR="006F0E34" w:rsidRPr="00795F17" w:rsidRDefault="006F0E34" w:rsidP="0044393D">
      <w:pPr>
        <w:pStyle w:val="Numerowanie"/>
      </w:pPr>
      <w:r w:rsidRPr="00795F17">
        <w:t>jednolitych części wód przeznaczonych do poboru wody na potrzeby zaopatrzenia ludności w</w:t>
      </w:r>
      <w:r w:rsidR="004D3AAA" w:rsidRPr="00795F17">
        <w:t> </w:t>
      </w:r>
      <w:r w:rsidRPr="00795F17">
        <w:t xml:space="preserve">wodę przeznaczoną do spożycia przez ludzi, o których mowa w art. 71 </w:t>
      </w:r>
      <w:r w:rsidR="00777B9F" w:rsidRPr="00795F17">
        <w:t xml:space="preserve">ustawy </w:t>
      </w:r>
      <w:r w:rsidRPr="00795F17">
        <w:t xml:space="preserve">pr.w.; </w:t>
      </w:r>
    </w:p>
    <w:p w14:paraId="14C9F5C0" w14:textId="77777777" w:rsidR="006F0E34" w:rsidRPr="00795F17" w:rsidRDefault="006F0E34" w:rsidP="0044393D">
      <w:pPr>
        <w:pStyle w:val="Numerowanie"/>
      </w:pPr>
      <w:r w:rsidRPr="00795F17">
        <w:t xml:space="preserve">jednolitych części wód przeznaczonych do celów rekreacyjnych, w tym kąpieliskowych; </w:t>
      </w:r>
    </w:p>
    <w:p w14:paraId="22E59667" w14:textId="43831BE4" w:rsidR="006F0E34" w:rsidRPr="00795F17" w:rsidRDefault="006F0E34" w:rsidP="0044393D">
      <w:pPr>
        <w:pStyle w:val="Numerowanie"/>
      </w:pPr>
      <w:r w:rsidRPr="00795F17">
        <w:t>obszarów wrażliwych na eutrofizację wywołaną zanieczyszczeniami pochodzącymi ze źródeł komunalnych, rozumianą jako wzbogacanie wód biogenami, w szczególności związkami azotu lub fosforu, powodującymi przyspieszony wzrost glonów oraz wyższych form życia roślinnego, w</w:t>
      </w:r>
      <w:r w:rsidR="00D24395" w:rsidRPr="00795F17">
        <w:t> </w:t>
      </w:r>
      <w:r w:rsidRPr="00795F17">
        <w:t xml:space="preserve">wyniku którego następują niepożądane zakłócenia biologicznych stosunków w środowisku wodnym oraz pogorszenie jakości tych wód; </w:t>
      </w:r>
    </w:p>
    <w:p w14:paraId="5CC7A41D" w14:textId="1471AF01" w:rsidR="006F0E34" w:rsidRPr="00795F17" w:rsidRDefault="006F0E34" w:rsidP="0044393D">
      <w:pPr>
        <w:pStyle w:val="Numerowanie"/>
      </w:pPr>
      <w:r w:rsidRPr="00795F17">
        <w:t xml:space="preserve">obszarów przeznaczonych do ochrony siedlisk lub gatunków, </w:t>
      </w:r>
      <w:r w:rsidR="004D3AAA" w:rsidRPr="00795F17">
        <w:t>wskazanych</w:t>
      </w:r>
      <w:r w:rsidRPr="00795F17">
        <w:t xml:space="preserve"> w przepisach ustawy z</w:t>
      </w:r>
      <w:r w:rsidR="004D3AAA" w:rsidRPr="00795F17">
        <w:t> </w:t>
      </w:r>
      <w:r w:rsidRPr="00795F17">
        <w:t xml:space="preserve">dnia 16 kwietnia 2004 r. o ochronie przyrody, dla których utrzymanie lub poprawa stanu wód jest ważnym czynnikiem w ich ochronie; </w:t>
      </w:r>
    </w:p>
    <w:p w14:paraId="71EFDD4D" w14:textId="77777777" w:rsidR="006F0E34" w:rsidRPr="00795F17" w:rsidRDefault="006F0E34" w:rsidP="0044393D">
      <w:pPr>
        <w:pStyle w:val="Numerowanie"/>
      </w:pPr>
      <w:r w:rsidRPr="00795F17">
        <w:t xml:space="preserve">obszarów przeznaczonych do ochrony gatunków zwierząt wodnych o znaczeniu gospodarczym. </w:t>
      </w:r>
    </w:p>
    <w:p w14:paraId="1A09BAFA" w14:textId="77777777" w:rsidR="006F0E34" w:rsidRPr="00795F17" w:rsidRDefault="006F0E34" w:rsidP="0044393D">
      <w:r w:rsidRPr="00795F17">
        <w:t xml:space="preserve">W Polsce pierwszy rejestr wykazów obszarów chronionych został sporządzony w 2003 r. Od tego czasu jest on poddawany przeglądowi i uaktualniany. Jego ostatnia aktualizacja miała miejsce w 2020 r. </w:t>
      </w:r>
      <w:r w:rsidRPr="00795F17">
        <w:rPr>
          <w:rStyle w:val="Odwoanieprzypisudolnego"/>
          <w:rFonts w:asciiTheme="minorHAnsi" w:eastAsiaTheme="minorHAnsi" w:hAnsiTheme="minorHAnsi" w:cs="Arial"/>
          <w:color w:val="000000"/>
        </w:rPr>
        <w:footnoteReference w:id="16"/>
      </w:r>
    </w:p>
    <w:p w14:paraId="0256C0CC" w14:textId="5573C070" w:rsidR="006F0E34" w:rsidRPr="00795F17" w:rsidRDefault="006F0E34" w:rsidP="00BA6B41">
      <w:pPr>
        <w:pStyle w:val="Nagwek3"/>
      </w:pPr>
      <w:bookmarkStart w:id="93" w:name="_Toc68703495"/>
      <w:r w:rsidRPr="00795F17">
        <w:t xml:space="preserve">Jednolite części wód przeznaczone do poboru wody na potrzeby zaopatrzenia ludności w wodę przeznaczoną do spożycia przez ludzi, o których mowa w art. 71 </w:t>
      </w:r>
      <w:r w:rsidR="0071068B" w:rsidRPr="00795F17">
        <w:t>ustawy Prawo wodne</w:t>
      </w:r>
      <w:bookmarkEnd w:id="93"/>
    </w:p>
    <w:p w14:paraId="552EF985" w14:textId="38965906" w:rsidR="006F0E34" w:rsidRPr="00795F17" w:rsidRDefault="006F0E34" w:rsidP="0044393D">
      <w:r w:rsidRPr="00795F17">
        <w:t>Wykaz obszarów chronionych przeznaczonych do poboru wody na potrzeby zaopatrzenia ludności w</w:t>
      </w:r>
      <w:r w:rsidR="00907928" w:rsidRPr="00795F17">
        <w:t> </w:t>
      </w:r>
      <w:r w:rsidRPr="00795F17">
        <w:t>wodę przeznaczoną do spożycia przez ludzi w skali kraju zawiera łącznie 178 jcwp, z czego 1 to jcwp LW, a pozostałych 177 to jcwp RW, w tym 18 jcwp RWr. Wszystkie jcwpd w Polsce wskazane są jako przeznaczone do poboru wody na potrzeby zaopatrzenia ludności w wodę przeznaczoną do spożycia przez ludzi.</w:t>
      </w:r>
    </w:p>
    <w:p w14:paraId="062751FE" w14:textId="3BED9F02" w:rsidR="006F0E34" w:rsidRPr="00795F17" w:rsidRDefault="006F0E34" w:rsidP="0044393D">
      <w:pPr>
        <w:rPr>
          <w:b/>
          <w:bCs/>
          <w:caps/>
        </w:rPr>
      </w:pPr>
      <w:r w:rsidRPr="00795F17">
        <w:t xml:space="preserve">W skali </w:t>
      </w:r>
      <w:r w:rsidR="004A2DD7" w:rsidRPr="00795F17">
        <w:t xml:space="preserve">obszaru </w:t>
      </w:r>
      <w:r w:rsidRPr="00795F17">
        <w:t>dorzecza Odry jcw uwzględnione w wykazie obszarów chronionych jako jcw przeznaczone do</w:t>
      </w:r>
      <w:r w:rsidR="007E2B51" w:rsidRPr="00795F17">
        <w:t> </w:t>
      </w:r>
      <w:r w:rsidRPr="00795F17">
        <w:t xml:space="preserve">poboru wody na potrzeby zaopatrzenia ludności w wodę przeznaczoną do spożycia przez ludzi, o których mowa w art. 71 </w:t>
      </w:r>
      <w:r w:rsidR="00777B9F" w:rsidRPr="00795F17">
        <w:t xml:space="preserve">ustawy </w:t>
      </w:r>
      <w:r w:rsidRPr="00795F17">
        <w:t xml:space="preserve">pr.w., stanowią około 4% ogólnej liczby jcwp </w:t>
      </w:r>
      <w:r w:rsidR="004A2DD7" w:rsidRPr="00795F17">
        <w:t xml:space="preserve">obszaru </w:t>
      </w:r>
      <w:r w:rsidRPr="00795F17">
        <w:t>dorzecza Odry oraz 100% jcwpd.</w:t>
      </w:r>
    </w:p>
    <w:p w14:paraId="2D812C41" w14:textId="629F292E" w:rsidR="006F0E34" w:rsidRPr="00795F17" w:rsidRDefault="006F0E34" w:rsidP="0044393D">
      <w:r w:rsidRPr="00795F17">
        <w:t xml:space="preserve">Wykaz jcw przeznaczonych do poboru wody na potrzeby zaopatrzenia ludności w wodę przeznaczoną do spożycia przez ludzi, o których mowa w art. 71 </w:t>
      </w:r>
      <w:r w:rsidR="00777B9F" w:rsidRPr="00795F17">
        <w:t xml:space="preserve">ustawy </w:t>
      </w:r>
      <w:r w:rsidRPr="00795F17">
        <w:t>pr.w., zawiera załącznik nr 1</w:t>
      </w:r>
      <w:r w:rsidR="004D0E15" w:rsidRPr="00795F17">
        <w:t xml:space="preserve"> (Zestawienie główne)</w:t>
      </w:r>
      <w:r w:rsidRPr="00795F17">
        <w:t>,</w:t>
      </w:r>
      <w:r w:rsidRPr="00795F17" w:rsidDel="008A43DE">
        <w:t xml:space="preserve"> </w:t>
      </w:r>
      <w:r w:rsidRPr="00795F17">
        <w:t xml:space="preserve">prezentujący szczegółowe informacje o poszczególnych jcw. </w:t>
      </w:r>
    </w:p>
    <w:p w14:paraId="4F8B8F2E" w14:textId="29ED8B3C" w:rsidR="006F0E34" w:rsidRPr="00795F17" w:rsidRDefault="006F0E34" w:rsidP="0044393D">
      <w:pPr>
        <w:rPr>
          <w:b/>
          <w:bCs/>
        </w:rPr>
      </w:pPr>
      <w:r w:rsidRPr="00795F17">
        <w:t xml:space="preserve">Lokalizację jcw przeznaczonych do poboru wody na potrzeby zaopatrzenia ludności w wodę przeznaczoną do spożycia przez ludzi na obszarze dorzecza Odry przedstawiono na mapie stanowiącej załącznik graficzny nr </w:t>
      </w:r>
      <w:r w:rsidR="00F41CEA" w:rsidRPr="00795F17">
        <w:t>5</w:t>
      </w:r>
      <w:r w:rsidRPr="00795F17">
        <w:t xml:space="preserve"> do </w:t>
      </w:r>
      <w:r w:rsidR="007E2B51" w:rsidRPr="00795F17">
        <w:t>IIaPGW</w:t>
      </w:r>
      <w:r w:rsidRPr="00795F17">
        <w:t>.</w:t>
      </w:r>
    </w:p>
    <w:p w14:paraId="3800C22F" w14:textId="79B00DDA" w:rsidR="006F0E34" w:rsidRPr="00795F17" w:rsidRDefault="006F0E34" w:rsidP="00BA6B41">
      <w:pPr>
        <w:pStyle w:val="Nagwek3"/>
      </w:pPr>
      <w:bookmarkStart w:id="94" w:name="_Toc68703496"/>
      <w:r w:rsidRPr="00795F17">
        <w:t>Jednolite części wód przeznaczone do celów rekreacyjnych, w tym kąpieliskowych</w:t>
      </w:r>
      <w:bookmarkEnd w:id="94"/>
    </w:p>
    <w:p w14:paraId="10266330" w14:textId="6A7EAD5F" w:rsidR="006F0E34" w:rsidRPr="00795F17" w:rsidRDefault="006F0E34" w:rsidP="0044393D">
      <w:r w:rsidRPr="00795F17">
        <w:t>Wykaz obszarów chronionych przeznaczonych do celów rekreacyjnych</w:t>
      </w:r>
      <w:r w:rsidRPr="00795F17" w:rsidDel="008A43DE">
        <w:t xml:space="preserve"> </w:t>
      </w:r>
      <w:r w:rsidRPr="00795F17">
        <w:t>w skali kraju zawiera łącznie 413 jcwp, w obrębie których w 2020</w:t>
      </w:r>
      <w:r w:rsidR="00BE447C" w:rsidRPr="00795F17">
        <w:t> </w:t>
      </w:r>
      <w:r w:rsidRPr="00795F17">
        <w:t>r. zostało zarejestrowanych 717 kąpielisk.</w:t>
      </w:r>
    </w:p>
    <w:p w14:paraId="2BB7E14F" w14:textId="77777777" w:rsidR="006F0E34" w:rsidRPr="00795F17" w:rsidRDefault="006F0E34" w:rsidP="0044393D">
      <w:r w:rsidRPr="00795F17">
        <w:t>Spośród wszystkich jcwp przeznaczonych na cele rekreacyjne, w tym kąpieliskowe, na obszarze dorzecza Odry występuje około 61% z nich.</w:t>
      </w:r>
    </w:p>
    <w:p w14:paraId="5D810E2A" w14:textId="3B095852" w:rsidR="00613B2D" w:rsidRPr="00795F17" w:rsidRDefault="006F0E34" w:rsidP="0044393D">
      <w:r w:rsidRPr="00795F17">
        <w:t>Wykaz jcw przeznaczonych do celów rekreacyjnych, w tym kąpieliskowych, zawiera załącznik nr 1</w:t>
      </w:r>
      <w:r w:rsidR="004D0E15" w:rsidRPr="00795F17">
        <w:t xml:space="preserve"> (Zestawienie główne)</w:t>
      </w:r>
      <w:r w:rsidRPr="00795F17">
        <w:t>, który prezentuje szczegółowe informacje o poszczególnych jcw. Lokalizację jcw przeznaczonych do celów rekreacyjnych, w tym kąpieliskowych, na obszarze dorzecza Odry przedstawiono na mapie</w:t>
      </w:r>
      <w:r w:rsidRPr="00795F17" w:rsidDel="008A43DE">
        <w:t xml:space="preserve"> </w:t>
      </w:r>
      <w:r w:rsidRPr="00795F17">
        <w:t xml:space="preserve">stanowiącej załącznik graficzny nr </w:t>
      </w:r>
      <w:r w:rsidR="009B0C68" w:rsidRPr="00795F17">
        <w:t>6</w:t>
      </w:r>
      <w:r w:rsidRPr="00795F17">
        <w:t xml:space="preserve"> do </w:t>
      </w:r>
      <w:r w:rsidR="00F01F15" w:rsidRPr="00795F17">
        <w:t>IIaPGW</w:t>
      </w:r>
      <w:r w:rsidRPr="00795F17">
        <w:t>.</w:t>
      </w:r>
    </w:p>
    <w:p w14:paraId="0FEFC1BB" w14:textId="44389E6E" w:rsidR="006F0E34" w:rsidRPr="00795F17" w:rsidRDefault="006F0E34" w:rsidP="00BA6B41">
      <w:pPr>
        <w:pStyle w:val="Nagwek3"/>
      </w:pPr>
      <w:bookmarkStart w:id="95" w:name="_Toc68703497"/>
      <w:r w:rsidRPr="00795F17">
        <w:t>Obszary wrażliwe na eutrofizację wywołaną zanieczyszczeniami pochodzącymi ze</w:t>
      </w:r>
      <w:r w:rsidR="00A8339B" w:rsidRPr="00795F17">
        <w:t> </w:t>
      </w:r>
      <w:r w:rsidRPr="00795F17">
        <w:t>źródeł komunalnych, rozumianą jako wzbogacanie wód biogenami, w</w:t>
      </w:r>
      <w:r w:rsidR="00A8339B" w:rsidRPr="00795F17">
        <w:t> </w:t>
      </w:r>
      <w:r w:rsidRPr="00795F17">
        <w:t>szczególności związkami azotu lub fosforu, powodującymi przyspieszony wzrost glonów oraz wyższych form życia roślinnego, w wyniku którego następują niepożądane zakłócenia biologicznych stosunków w środowisku wodnym oraz pogorszenie jakości tych wód</w:t>
      </w:r>
      <w:bookmarkEnd w:id="95"/>
    </w:p>
    <w:p w14:paraId="08770CD8" w14:textId="4E68D6D1" w:rsidR="0002015B" w:rsidRPr="00795F17" w:rsidRDefault="0002015B" w:rsidP="0044393D">
      <w:r w:rsidRPr="00795F17">
        <w:t>Wszystkie jcwp w Polsce (4</w:t>
      </w:r>
      <w:r w:rsidR="00DB2292" w:rsidRPr="00795F17">
        <w:t> </w:t>
      </w:r>
      <w:r w:rsidRPr="00795F17">
        <w:t xml:space="preserve">240 jcwp) </w:t>
      </w:r>
      <w:r w:rsidR="00DB2292" w:rsidRPr="00795F17">
        <w:t xml:space="preserve">są </w:t>
      </w:r>
      <w:r w:rsidRPr="00795F17">
        <w:t>uznane za obszary chronione wrażliwe na eutrofizację ze</w:t>
      </w:r>
      <w:r w:rsidR="00DB2292" w:rsidRPr="00795F17">
        <w:t> </w:t>
      </w:r>
      <w:r w:rsidRPr="00795F17">
        <w:t>źródeł komunalnych</w:t>
      </w:r>
      <w:r w:rsidR="00DB2292" w:rsidRPr="00795F17">
        <w:t>.</w:t>
      </w:r>
    </w:p>
    <w:p w14:paraId="0A66914F" w14:textId="2F8384D9" w:rsidR="006F0E34" w:rsidRPr="00795F17" w:rsidRDefault="006F0E34" w:rsidP="00BA6B41">
      <w:pPr>
        <w:pStyle w:val="Nagwek3"/>
      </w:pPr>
      <w:bookmarkStart w:id="96" w:name="_Toc68703498"/>
      <w:r w:rsidRPr="00795F17">
        <w:t>Obszary przeznaczone do ochrony siedlisk lub gatunków, o których mowa w</w:t>
      </w:r>
      <w:r w:rsidR="00A8339B" w:rsidRPr="00795F17">
        <w:t> </w:t>
      </w:r>
      <w:r w:rsidRPr="00795F17">
        <w:t>przepisach ustawy z dnia 16 kwietnia 2004 r. o ochronie przyrody, dla których utrzymanie lub poprawa stanu wód jest ważnym czynnikiem w ich ochronie</w:t>
      </w:r>
      <w:bookmarkEnd w:id="96"/>
    </w:p>
    <w:p w14:paraId="1BE135FB" w14:textId="1949824A" w:rsidR="006F0E34" w:rsidRPr="00795F17" w:rsidRDefault="006F0E34" w:rsidP="0044393D">
      <w:r w:rsidRPr="00795F17">
        <w:t>Obszary chronione przeznaczone do ochrony siedlisk lub gatunków, włączone do wykazu obszarów, o</w:t>
      </w:r>
      <w:r w:rsidR="00A8339B" w:rsidRPr="00795F17">
        <w:t> </w:t>
      </w:r>
      <w:r w:rsidRPr="00795F17">
        <w:t xml:space="preserve">których mowa w art. 317 ustawy pr.w., stanowią wyłącznie obszary przeznaczone do ochrony siedlisk lub gatunków silnie związanych z wodami. Tereny te objęte są różną formą ochrony według u.o.p. Spośród tych obszarów wyróżnia się: należące do sieci Natura 2000, parki narodowe, rezerwaty przyrody, parki krajobrazowe oraz obszary chronionego krajobrazu. </w:t>
      </w:r>
    </w:p>
    <w:p w14:paraId="29E08D17" w14:textId="342716DF" w:rsidR="006F0E34" w:rsidRPr="00795F17" w:rsidRDefault="006F0E34" w:rsidP="0044393D">
      <w:r w:rsidRPr="00795F17">
        <w:t xml:space="preserve">Łącznie na obszarze dorzecza Odry występuje </w:t>
      </w:r>
      <w:r w:rsidR="00E4591E" w:rsidRPr="00795F17">
        <w:t>2 990</w:t>
      </w:r>
      <w:r w:rsidRPr="00795F17">
        <w:t xml:space="preserve"> obszarów chronionych włączonych do</w:t>
      </w:r>
      <w:r w:rsidR="00A8339B" w:rsidRPr="00795F17">
        <w:t> </w:t>
      </w:r>
      <w:r w:rsidRPr="00795F17">
        <w:t xml:space="preserve">wykazu obszarów o którym mowa w art. 317 ustawy pr.w., w tym: parki narodowe </w:t>
      </w:r>
      <w:r w:rsidR="00024125" w:rsidRPr="00795F17">
        <w:t>-</w:t>
      </w:r>
      <w:r w:rsidRPr="00795F17">
        <w:t xml:space="preserve"> 6, parki krajobrazowe </w:t>
      </w:r>
      <w:r w:rsidR="00024125" w:rsidRPr="00795F17">
        <w:t>-</w:t>
      </w:r>
      <w:r w:rsidRPr="00795F17">
        <w:t xml:space="preserve"> </w:t>
      </w:r>
      <w:r w:rsidR="00675C4C" w:rsidRPr="00795F17">
        <w:t>6</w:t>
      </w:r>
      <w:r w:rsidRPr="00795F17">
        <w:t xml:space="preserve">4, obszary chronionego krajobrazu </w:t>
      </w:r>
      <w:r w:rsidR="00024125" w:rsidRPr="00795F17">
        <w:t>-</w:t>
      </w:r>
      <w:r w:rsidRPr="00795F17">
        <w:t xml:space="preserve"> 1</w:t>
      </w:r>
      <w:r w:rsidR="006606A1" w:rsidRPr="00795F17">
        <w:t>92</w:t>
      </w:r>
      <w:r w:rsidRPr="00795F17">
        <w:t xml:space="preserve">, rezerwaty przyrody </w:t>
      </w:r>
      <w:r w:rsidR="00024125" w:rsidRPr="00795F17">
        <w:t>-</w:t>
      </w:r>
      <w:r w:rsidRPr="00795F17">
        <w:t xml:space="preserve"> </w:t>
      </w:r>
      <w:r w:rsidR="006606A1" w:rsidRPr="00795F17">
        <w:t>295</w:t>
      </w:r>
      <w:r w:rsidRPr="00795F17">
        <w:t xml:space="preserve">, zespoły przyrodniczo-krajobrazowe </w:t>
      </w:r>
      <w:r w:rsidR="00024125" w:rsidRPr="00795F17">
        <w:t>-</w:t>
      </w:r>
      <w:r w:rsidRPr="00795F17">
        <w:t xml:space="preserve"> 1</w:t>
      </w:r>
      <w:r w:rsidR="006606A1" w:rsidRPr="00795F17">
        <w:t>01</w:t>
      </w:r>
      <w:r w:rsidRPr="00795F17">
        <w:t xml:space="preserve">, Natura 2000 </w:t>
      </w:r>
      <w:r w:rsidR="00024125" w:rsidRPr="00795F17">
        <w:t>-</w:t>
      </w:r>
      <w:r w:rsidRPr="00795F17">
        <w:t xml:space="preserve"> 3</w:t>
      </w:r>
      <w:r w:rsidR="00CD40F1" w:rsidRPr="00795F17">
        <w:t>57</w:t>
      </w:r>
      <w:r w:rsidRPr="00795F17">
        <w:t>, użytki ekologiczne</w:t>
      </w:r>
      <w:r w:rsidR="00E4591E" w:rsidRPr="00795F17">
        <w:t xml:space="preserve"> </w:t>
      </w:r>
      <w:r w:rsidR="00CD40F1" w:rsidRPr="00795F17">
        <w:t>-</w:t>
      </w:r>
      <w:r w:rsidRPr="00795F17">
        <w:t xml:space="preserve"> </w:t>
      </w:r>
      <w:r w:rsidR="006606A1" w:rsidRPr="00795F17">
        <w:t>1 942</w:t>
      </w:r>
      <w:r w:rsidRPr="00795F17">
        <w:t xml:space="preserve">, </w:t>
      </w:r>
      <w:r w:rsidR="00CD40F1" w:rsidRPr="00795F17">
        <w:t xml:space="preserve">pomniki przyrody - 29, </w:t>
      </w:r>
      <w:r w:rsidRPr="00795F17">
        <w:t xml:space="preserve">stanowiska dokumentacyjne przyrody nieożywionej </w:t>
      </w:r>
      <w:r w:rsidR="00024125" w:rsidRPr="00795F17">
        <w:t>-</w:t>
      </w:r>
      <w:r w:rsidRPr="00795F17">
        <w:t xml:space="preserve"> </w:t>
      </w:r>
      <w:r w:rsidR="003F3EB5" w:rsidRPr="00795F17">
        <w:t>4</w:t>
      </w:r>
      <w:r w:rsidRPr="00795F17">
        <w:t>.</w:t>
      </w:r>
    </w:p>
    <w:p w14:paraId="5D2EDB0F" w14:textId="5BF29FD2" w:rsidR="00CE4132" w:rsidRPr="00795F17" w:rsidRDefault="00CE4132" w:rsidP="00CE4132">
      <w:pPr>
        <w:widowControl w:val="0"/>
        <w:autoSpaceDE w:val="0"/>
        <w:autoSpaceDN w:val="0"/>
        <w:adjustRightInd w:val="0"/>
        <w:ind w:right="57"/>
        <w:rPr>
          <w:rFonts w:asciiTheme="minorHAnsi" w:eastAsiaTheme="minorHAnsi" w:hAnsiTheme="minorHAnsi" w:cs="Arial"/>
          <w:color w:val="000000"/>
        </w:rPr>
      </w:pPr>
      <w:r w:rsidRPr="00795F17">
        <w:rPr>
          <w:rFonts w:asciiTheme="minorHAnsi" w:eastAsiaTheme="minorHAnsi" w:hAnsiTheme="minorHAnsi" w:cs="Arial"/>
          <w:color w:val="000000"/>
        </w:rPr>
        <w:t xml:space="preserve">Liczba jcwp w obrębie których występują obszary chronione na obszarze dorzecza Odry wynosi: </w:t>
      </w:r>
      <w:r w:rsidR="00675C4C" w:rsidRPr="00795F17">
        <w:rPr>
          <w:rFonts w:asciiTheme="minorHAnsi" w:eastAsiaTheme="minorHAnsi" w:hAnsiTheme="minorHAnsi" w:cs="Arial"/>
          <w:color w:val="000000"/>
        </w:rPr>
        <w:t>1 487.</w:t>
      </w:r>
    </w:p>
    <w:p w14:paraId="269179F5" w14:textId="16356D09" w:rsidR="006F0E34" w:rsidRPr="00795F17" w:rsidRDefault="006F0E34" w:rsidP="0044393D">
      <w:r w:rsidRPr="00795F17">
        <w:t>Wykaz obszarów chronionych do ochrony siedlisk lub gatunków, o których mowa w przepisach ustawy z dnia 16 kwietnia 2004 r. o ochronie przyrody, dla których utrzymanie lub poprawa stanu wód jest ważnym czynnikiem w ich ochronie,</w:t>
      </w:r>
      <w:r w:rsidRPr="00795F17">
        <w:rPr>
          <w:b/>
          <w:bCs/>
        </w:rPr>
        <w:t xml:space="preserve"> </w:t>
      </w:r>
      <w:r w:rsidRPr="00795F17">
        <w:t xml:space="preserve">stanowi załącznik nr 2 </w:t>
      </w:r>
      <w:r w:rsidR="00374717" w:rsidRPr="00795F17">
        <w:t>(Wykaz o</w:t>
      </w:r>
      <w:r w:rsidR="00CC7945" w:rsidRPr="00795F17">
        <w:t>bszarów chronionych</w:t>
      </w:r>
      <w:r w:rsidR="00396CF7" w:rsidRPr="00795F17">
        <w:t xml:space="preserve"> SiG</w:t>
      </w:r>
      <w:r w:rsidR="00CC7945" w:rsidRPr="00795F17">
        <w:t>)</w:t>
      </w:r>
      <w:r w:rsidRPr="00795F17">
        <w:t xml:space="preserve"> do</w:t>
      </w:r>
      <w:r w:rsidR="00C02E30" w:rsidRPr="00795F17">
        <w:t> IIaPGW</w:t>
      </w:r>
      <w:r w:rsidRPr="00795F17">
        <w:t>.</w:t>
      </w:r>
    </w:p>
    <w:p w14:paraId="3600743C" w14:textId="7617FF49" w:rsidR="006F0E34" w:rsidRPr="00795F17" w:rsidRDefault="006F0E34" w:rsidP="0044393D">
      <w:r w:rsidRPr="00795F17">
        <w:rPr>
          <w:rFonts w:cs="Arial"/>
        </w:rPr>
        <w:t xml:space="preserve">Wskazania występowania obszarów dokonano również w </w:t>
      </w:r>
      <w:r w:rsidRPr="00795F17">
        <w:t>załączniku nr 1</w:t>
      </w:r>
      <w:r w:rsidR="00561CA6" w:rsidRPr="00795F17">
        <w:t xml:space="preserve"> (Zestawienie główne)</w:t>
      </w:r>
      <w:r w:rsidRPr="00795F17">
        <w:t xml:space="preserve">, który prezentuje szczegółowe informacje o poszczególnych jcw. </w:t>
      </w:r>
    </w:p>
    <w:p w14:paraId="4A77FF88" w14:textId="78C949A4" w:rsidR="006F0E34" w:rsidRPr="00795F17" w:rsidRDefault="006F0E34" w:rsidP="0044393D">
      <w:pPr>
        <w:rPr>
          <w:b/>
          <w:bCs/>
        </w:rPr>
      </w:pPr>
      <w:r w:rsidRPr="00795F17">
        <w:t xml:space="preserve">Przebieg położenia i granice obszarów chronionych przedstawiono na mapie stanowiącej załącznik graficzny nr </w:t>
      </w:r>
      <w:r w:rsidR="009253D0" w:rsidRPr="00795F17">
        <w:t>7</w:t>
      </w:r>
      <w:r w:rsidRPr="00795F17">
        <w:t xml:space="preserve"> do </w:t>
      </w:r>
      <w:r w:rsidR="00E62C12" w:rsidRPr="00795F17">
        <w:t>IIaPGW</w:t>
      </w:r>
      <w:r w:rsidRPr="00795F17">
        <w:t>.</w:t>
      </w:r>
    </w:p>
    <w:p w14:paraId="7892E729" w14:textId="207F8845" w:rsidR="006F0E34" w:rsidRPr="00795F17" w:rsidRDefault="006F0E34" w:rsidP="00BA6B41">
      <w:pPr>
        <w:pStyle w:val="Nagwek3"/>
      </w:pPr>
      <w:bookmarkStart w:id="97" w:name="_Toc68703499"/>
      <w:r w:rsidRPr="00795F17">
        <w:t>Obszary przeznaczone do ochrony gatunków zwierząt wodnych o znaczeniu gospodarczym</w:t>
      </w:r>
      <w:bookmarkEnd w:id="97"/>
    </w:p>
    <w:p w14:paraId="5139BD13" w14:textId="4D811BAB" w:rsidR="006F0E34" w:rsidRPr="00795F17" w:rsidRDefault="006F0E34" w:rsidP="0044393D">
      <w:r w:rsidRPr="00795F17">
        <w:t>Na dzień opracowania projektu IIaPGW obszary przeznaczone do ochrony gatunków zwierząt wodnych o znaczeniu gospodarczym nie zostały wyznaczon</w:t>
      </w:r>
      <w:r w:rsidR="00907928" w:rsidRPr="00795F17">
        <w:t>e.</w:t>
      </w:r>
    </w:p>
    <w:p w14:paraId="1D1B6C77" w14:textId="23105D79" w:rsidR="0028798B" w:rsidRPr="00795F17" w:rsidRDefault="0028798B" w:rsidP="0044393D">
      <w:r w:rsidRPr="00795F17">
        <w:br w:type="page"/>
      </w:r>
    </w:p>
    <w:p w14:paraId="64769242" w14:textId="37436C45" w:rsidR="005B46BB" w:rsidRPr="00795F17" w:rsidRDefault="005B46BB" w:rsidP="00BA6B41">
      <w:pPr>
        <w:pStyle w:val="Nagwek1"/>
      </w:pPr>
      <w:bookmarkStart w:id="98" w:name="_Toc51050198"/>
      <w:bookmarkStart w:id="99" w:name="_Toc66272267"/>
      <w:bookmarkStart w:id="100" w:name="_Toc66347794"/>
      <w:bookmarkStart w:id="101" w:name="_Toc68703500"/>
      <w:r w:rsidRPr="00795F17">
        <w:t>Informacje dotyczące prognozowanych zmian klimatu</w:t>
      </w:r>
      <w:bookmarkEnd w:id="98"/>
      <w:bookmarkEnd w:id="99"/>
      <w:bookmarkEnd w:id="100"/>
      <w:bookmarkEnd w:id="101"/>
    </w:p>
    <w:p w14:paraId="6EABDE2C" w14:textId="140CE8A6" w:rsidR="00421F1B" w:rsidRPr="00795F17" w:rsidRDefault="00421F1B" w:rsidP="0044393D">
      <w:r w:rsidRPr="00795F17">
        <w:t>Zasadniczo prognozy zmian klimatu dla Polski w ujęciu regionalnym Europy Środkowej wskazują następujące zbieżne przestrzennie tendencje zmian krótkoterminowych (na najbliższe 10 lat, do 2030 r.) oraz długoterminowych (do końca wieku)</w:t>
      </w:r>
      <w:r w:rsidR="00E62C12" w:rsidRPr="00795F17">
        <w:rPr>
          <w:rStyle w:val="Odwoanieprzypisudolnego"/>
          <w:rFonts w:asciiTheme="minorHAnsi" w:hAnsiTheme="minorHAnsi"/>
        </w:rPr>
        <w:footnoteReference w:id="17"/>
      </w:r>
      <w:r w:rsidRPr="00795F17">
        <w:t>:</w:t>
      </w:r>
    </w:p>
    <w:p w14:paraId="527742AE" w14:textId="4CF2FCB1" w:rsidR="00421F1B" w:rsidRPr="00795F17" w:rsidRDefault="00421F1B" w:rsidP="001F565A">
      <w:pPr>
        <w:pStyle w:val="Numerowanie"/>
        <w:numPr>
          <w:ilvl w:val="0"/>
          <w:numId w:val="58"/>
        </w:numPr>
      </w:pPr>
      <w:r w:rsidRPr="00795F17">
        <w:t xml:space="preserve">W stosunku do okresu 1970-2000 obserwowane są niekorzystne zmiany klimatu, </w:t>
      </w:r>
      <w:r w:rsidR="002668EF" w:rsidRPr="00795F17">
        <w:br/>
      </w:r>
      <w:r w:rsidRPr="00795F17">
        <w:t xml:space="preserve">ale ich zaawansowanie (częstość, częstotliwość oraz przyrost wartości w stosunku do danych bazowych) nie ma obecnie charakteru znacząco odmiennego od występującego w okresie </w:t>
      </w:r>
      <w:r w:rsidR="007B2488">
        <w:br/>
      </w:r>
      <w:r w:rsidRPr="00795F17">
        <w:t>2016-2021. Istotne odczuwalne różnice prognozowane są od połowy XXI w.</w:t>
      </w:r>
    </w:p>
    <w:p w14:paraId="4446016D" w14:textId="77777777" w:rsidR="00421F1B" w:rsidRPr="00795F17" w:rsidRDefault="00421F1B" w:rsidP="0044393D">
      <w:pPr>
        <w:pStyle w:val="Numerowanie"/>
      </w:pPr>
      <w:r w:rsidRPr="00795F17">
        <w:t>Następuje powolny przyrost średniej rocznej temperatury powietrza, ale w najbliższym dziesięcioleciu zmiana ta nie będzie istotnie wyższa od obserwowanej w okresie 2016-2021.</w:t>
      </w:r>
    </w:p>
    <w:p w14:paraId="4CB181DF" w14:textId="77777777" w:rsidR="00421F1B" w:rsidRPr="00795F17" w:rsidRDefault="00421F1B" w:rsidP="0044393D">
      <w:pPr>
        <w:pStyle w:val="Numerowanie"/>
      </w:pPr>
      <w:r w:rsidRPr="00795F17">
        <w:t>Prognozowany jest wzrost liczby dni z temperaturą powyżej 25°C.</w:t>
      </w:r>
    </w:p>
    <w:p w14:paraId="50D02898" w14:textId="77777777" w:rsidR="00421F1B" w:rsidRPr="00795F17" w:rsidRDefault="00421F1B" w:rsidP="0044393D">
      <w:pPr>
        <w:pStyle w:val="Numerowanie"/>
      </w:pPr>
      <w:r w:rsidRPr="00795F17">
        <w:t>Prognozowany jest spadek liczby dni z temperaturą poniżej 0°C; tu zmiany są relatywnie najszybsze - ocieplanie się sezonu chłodnego jest już zauważalne.</w:t>
      </w:r>
    </w:p>
    <w:p w14:paraId="5CB22E3A" w14:textId="77777777" w:rsidR="00421F1B" w:rsidRPr="00795F17" w:rsidRDefault="00421F1B" w:rsidP="0044393D">
      <w:pPr>
        <w:pStyle w:val="Numerowanie"/>
      </w:pPr>
      <w:r w:rsidRPr="00795F17">
        <w:t>Prognozowane jest stopniowe wydłużanie się czasu trwania okresu wegetacyjnego.</w:t>
      </w:r>
    </w:p>
    <w:p w14:paraId="3AA44D33" w14:textId="77777777" w:rsidR="00421F1B" w:rsidRPr="00795F17" w:rsidRDefault="00421F1B" w:rsidP="0044393D">
      <w:pPr>
        <w:pStyle w:val="Numerowanie"/>
      </w:pPr>
      <w:r w:rsidRPr="00795F17">
        <w:t>Prognozowany jest wzrost częstości występowania wiatru o dużych prędkościach (trąby powietrzne, porywiste wiatry towarzyszące gwałtownym opadom atmosferycznym o charakterze konwekcyjnym).</w:t>
      </w:r>
    </w:p>
    <w:p w14:paraId="4C32671B" w14:textId="77777777" w:rsidR="00421F1B" w:rsidRPr="00795F17" w:rsidRDefault="00421F1B" w:rsidP="0044393D">
      <w:pPr>
        <w:pStyle w:val="Numerowanie"/>
      </w:pPr>
      <w:r w:rsidRPr="00795F17">
        <w:t xml:space="preserve">Sumy roczne opadów nie będą znacząco odmienne od warunków historycznych okresu </w:t>
      </w:r>
      <w:r w:rsidRPr="00795F17">
        <w:br/>
        <w:t>1970-2000 (przewidywany jest wzrost nie przekraczający 5% dotychczasowej średniej sumy rocznej), ale prognozowany jest przyrost letniej sumy opadów przy zmniejszaniu się opadów zimowych.</w:t>
      </w:r>
    </w:p>
    <w:p w14:paraId="44AA5EE2" w14:textId="77777777" w:rsidR="00421F1B" w:rsidRPr="00795F17" w:rsidRDefault="00421F1B" w:rsidP="0044393D">
      <w:pPr>
        <w:pStyle w:val="Numerowanie"/>
      </w:pPr>
      <w:r w:rsidRPr="00795F17">
        <w:t>W konsekwencji przyrostu średniej temperatury powietrza okresu chłodnego spodziewany jest spadek liczby dni z opadami śniegu oraz czasu utrzymywania się pokrywy śnieżnej.</w:t>
      </w:r>
    </w:p>
    <w:p w14:paraId="5706E967" w14:textId="77777777" w:rsidR="00421F1B" w:rsidRPr="00795F17" w:rsidRDefault="00421F1B" w:rsidP="0044393D">
      <w:pPr>
        <w:pStyle w:val="Numerowanie"/>
      </w:pPr>
      <w:r w:rsidRPr="00795F17">
        <w:t>Prognozowana jest zmiana charakteru opadów - wzrost częstości występowania krótkotrwałych intensywnych opadów (opady konwekcyjne), powyżej 10 mm na dobę. Jednocześnie prognozy wskazują na tendencję przyrostu czasu trwania okresu wilgotnego (opady &gt;1 mm/doba).</w:t>
      </w:r>
    </w:p>
    <w:p w14:paraId="3F350470" w14:textId="77777777" w:rsidR="00421F1B" w:rsidRPr="00795F17" w:rsidRDefault="00421F1B" w:rsidP="0044393D">
      <w:pPr>
        <w:pStyle w:val="Numerowanie"/>
      </w:pPr>
      <w:r w:rsidRPr="00795F17">
        <w:t xml:space="preserve">Zmiana rozkładu i charakteru opadów w czasie - wzrost częstości występowania suszy atmosferycznej, a w konsekwencji prawdopodobny wzrost częstości występowania oraz przyrost czasu trwania suszy glebowej (deficyt wody w glebie), </w:t>
      </w:r>
      <w:bookmarkStart w:id="102" w:name="_Hlk61360284"/>
      <w:r w:rsidRPr="00795F17">
        <w:t>przy czym ważne jest zastrzeżenie, że prognozowana liczba dni z opadem równym i większym niż 1 mm na dobę ma tendencję do wydłużania się. Wynika z tego, że opady o niskiej dobowej sumie niezaspokajające potrzeb wodnych środowiska nie będą mieć istotnego wpływu na bilans zasobów wód</w:t>
      </w:r>
      <w:bookmarkEnd w:id="102"/>
      <w:r w:rsidRPr="00795F17">
        <w:t>.</w:t>
      </w:r>
    </w:p>
    <w:p w14:paraId="6FF8055E" w14:textId="77777777" w:rsidR="00421F1B" w:rsidRPr="00795F17" w:rsidRDefault="00421F1B" w:rsidP="0044393D">
      <w:pPr>
        <w:pStyle w:val="Numerowanie"/>
      </w:pPr>
      <w:r w:rsidRPr="00795F17">
        <w:t>Z przeprowadzonych badań PIG-PIB wynika, że zasoby wód podziemnych nie reagują deficytem na wahania warunków klimatycznych i generalną tendencję zmian klimatu</w:t>
      </w:r>
      <w:r w:rsidRPr="00795F17">
        <w:rPr>
          <w:rStyle w:val="Odwoanieprzypisudolnego"/>
          <w:rFonts w:cstheme="minorBidi"/>
        </w:rPr>
        <w:footnoteReference w:id="18"/>
      </w:r>
      <w:r w:rsidRPr="00795F17">
        <w:t>. W najbliższym cyklu planistycznym nie należy oczekiwać zmian zasobów dyspozycyjnych.</w:t>
      </w:r>
    </w:p>
    <w:p w14:paraId="18F2C855" w14:textId="7C89DC23" w:rsidR="00421F1B" w:rsidRPr="00795F17" w:rsidRDefault="00421F1B" w:rsidP="0044393D">
      <w:r w:rsidRPr="00795F17">
        <w:t>W prognozach średnio- i długoterminowych warunków klimatycznych w projektach KLIMADA 2.0 oraz CHASE-PL 2017 ujawniają się typowe dla warunków historycznych oraz współczesnych krótkookresowe 4-6-letnie cykle wahań parametrów klimatu (m.in. temperatury powietrza i sumy opadów). W</w:t>
      </w:r>
      <w:r w:rsidR="00FB7DD2" w:rsidRPr="00795F17">
        <w:t> </w:t>
      </w:r>
      <w:r w:rsidRPr="00795F17">
        <w:t>przyszłości należy się spodziewać dużego zróżnicowania warunków pogodowych i</w:t>
      </w:r>
      <w:r w:rsidR="00D24395" w:rsidRPr="00795F17">
        <w:t xml:space="preserve"> </w:t>
      </w:r>
      <w:r w:rsidRPr="00795F17">
        <w:t>klimatycznych rok do roku. W odróżnieniu od warunków okresu 1970-2000, prognozowana przyszłość wyraźnie wskazuje wzrost częstości warunków pogody skrajnej. Oznacza to duże zróżnicowanie warunków funkcjonowania ekosystemów wodnych i od wód zależnych, w zależności od</w:t>
      </w:r>
      <w:r w:rsidR="00D24395" w:rsidRPr="00795F17">
        <w:t xml:space="preserve"> </w:t>
      </w:r>
      <w:r w:rsidRPr="00795F17">
        <w:t>dostępnych na bieżąco zasobów wód powierzchniowych.</w:t>
      </w:r>
    </w:p>
    <w:p w14:paraId="34FC2EFC" w14:textId="5689E802" w:rsidR="00421F1B" w:rsidRPr="00795F17" w:rsidRDefault="00421F1B" w:rsidP="0044393D">
      <w:r w:rsidRPr="00795F17">
        <w:t>Z punktu widzenia procesów biologicznych przebiegających w wodach powierzchniowych, prognozowany przyrost średniej rocznej temperatury powietrza oraz postępujące wydłużanie okresu wegetacyjnego będzie z dużym prawdopodobieństwem mieć znaczący wpływ na procesy składowe eutrofizacji. Należy oczekiwać, że przyrost temperatury wód powierzchniowych jako konsekwencja wzrostu temperatury powietrza oraz zmiany np. w zlodzeniu (w tym zanik zlodzenia) będą wpływać na</w:t>
      </w:r>
      <w:r w:rsidR="00FB7DD2" w:rsidRPr="00795F17">
        <w:t> </w:t>
      </w:r>
      <w:r w:rsidRPr="00795F17">
        <w:t>zwiększenie masy organizmów wodnych. Z kolei wysoce prawdopodobne zwiększenie parowania z wód otwartych będzie skutkować przyrostem stężeń substancji chemicznych i fizykochemicznych w wodach, w tym substancji aktywnie wpływających na przyspieszenie procesu eutrofizacji.</w:t>
      </w:r>
    </w:p>
    <w:p w14:paraId="49A345AC" w14:textId="0E93C050" w:rsidR="00421F1B" w:rsidRPr="00795F17" w:rsidRDefault="00421F1B" w:rsidP="0044393D">
      <w:r w:rsidRPr="00795F17">
        <w:t xml:space="preserve">Prognozy zasobów wód powierzchniowych dla obszaru dorzecza Odry, wykonane w ramach modelowania CHASE-PL 2017, wskazują na co najmniej brak różnicy w zasobach wód powierzchniowych per saldo dla wielolecia modelowania 2024-2050, tj. bliskiej przyszłości, oraz </w:t>
      </w:r>
      <w:r w:rsidR="00BE447C" w:rsidRPr="00795F17">
        <w:br/>
      </w:r>
      <w:r w:rsidRPr="00795F17">
        <w:t>2074-2100, tj. dalekiej przyszłości. Wskazywana jest natomiast tendencja do przyrostu wartości przepływów średnich, co będzie wynikiem zmiany natężenia opadów. Prognozowane występowanie w</w:t>
      </w:r>
      <w:r w:rsidR="00BE447C" w:rsidRPr="00795F17">
        <w:t> </w:t>
      </w:r>
      <w:r w:rsidRPr="00795F17">
        <w:t>przyszłości krótkich, ale intensywnych opadów będzie skutkować przyrostem liczby wezbrań, co</w:t>
      </w:r>
      <w:r w:rsidR="00FB7DD2" w:rsidRPr="00795F17">
        <w:t> </w:t>
      </w:r>
      <w:r w:rsidRPr="00795F17">
        <w:t xml:space="preserve">statystycznie będzie powodować przyrost przepływu średniego. W zakresie zasobów wód podziemnych wyniki analiz wieloletniej zmienności stanów wód podziemnych w zakresie płytkiego oraz użytkowego </w:t>
      </w:r>
      <w:r w:rsidR="00034177" w:rsidRPr="00795F17">
        <w:t>poziomu</w:t>
      </w:r>
      <w:r w:rsidRPr="00795F17">
        <w:t xml:space="preserve"> wodonośnego prowadzonych przez PIG-PIB wskazują, że aktualnie zmiany klimatu nie wpływają zauważalnie na wody podziemne w bilansie zasobów dyspozycyjnych. Zmiany zasobów są</w:t>
      </w:r>
      <w:r w:rsidR="008D2AF0" w:rsidRPr="00795F17">
        <w:t xml:space="preserve"> </w:t>
      </w:r>
      <w:r w:rsidRPr="00795F17">
        <w:t>wynikiem długookresowych fluktuacji oraz ich eksploatacji na cele gospodarcze. Stwierdzone naturalne fluktuacje zasobów nie wpływają na dostępność wód podziemnych dla</w:t>
      </w:r>
      <w:r w:rsidR="0002451C" w:rsidRPr="00795F17">
        <w:t> </w:t>
      </w:r>
      <w:r w:rsidRPr="00795F17">
        <w:t>użytkowników.</w:t>
      </w:r>
    </w:p>
    <w:p w14:paraId="17B4C64E" w14:textId="77777777" w:rsidR="00421F1B" w:rsidRPr="00795F17" w:rsidRDefault="00421F1B" w:rsidP="0044393D">
      <w:r w:rsidRPr="00795F17">
        <w:t>Dla obszaru dorzecza Odry typowe jest duże zróżnicowanie warunków przyrodniczych uczestniczących w kształtowaniu lokalnej zmienności i natężenia zmian klimatu. Położony w zachodniej części kraju obszar dorzecza jest eksponowany na napływ mas powietrza atlantyckiego, a cechy klimatu mają charakter bliższy morskiemu/oceanicznemu niż przejściowemu</w:t>
      </w:r>
      <w:r w:rsidRPr="00795F17">
        <w:rPr>
          <w:vertAlign w:val="superscript"/>
        </w:rPr>
        <w:footnoteReference w:id="19"/>
      </w:r>
      <w:r w:rsidRPr="00795F17">
        <w:t>. Pod względem warunków obiegu wody oraz cech klimatu jako odrębne należy wyróżnić: (1) obszar gór i przedgórza Sudetów, (2) obszar nizinno-pojezierny środkowej Polski oraz (3) Pobrzeża Południowobałtyckie. Podział ten koresponduje z podziałem na regiony wodne.</w:t>
      </w:r>
    </w:p>
    <w:p w14:paraId="0D286A9E" w14:textId="77777777" w:rsidR="00421F1B" w:rsidRPr="00795F17" w:rsidRDefault="00421F1B" w:rsidP="0044393D">
      <w:r w:rsidRPr="00795F17">
        <w:t xml:space="preserve">Charakterystykę zmian klimatu na poziomie przestrzennym regionów wodnych przeprowadzono na podstawie dostępnych wyników najnowszego modelowania zmian klimatu w projekcie KLIMADA 2.0, wspierająco - dla obszarów zurbanizowanych - wykorzystano dane na temat prognozowanych zmian klimatu dla obszarów miejskich, dostępne w ramach opracowania Ministerstwa Środowiska </w:t>
      </w:r>
      <w:r w:rsidRPr="00795F17">
        <w:rPr>
          <w:i/>
          <w:iCs/>
        </w:rPr>
        <w:t>Miejskie plany adaptacji do zmian klimatu</w:t>
      </w:r>
      <w:r w:rsidRPr="00795F17">
        <w:t xml:space="preserve"> (2018).</w:t>
      </w:r>
    </w:p>
    <w:p w14:paraId="628EDF6D" w14:textId="77777777" w:rsidR="00421F1B" w:rsidRPr="00795F17" w:rsidRDefault="00421F1B" w:rsidP="0044393D">
      <w:r w:rsidRPr="00795F17">
        <w:t>Narażenie na czynniki klimatyczne</w:t>
      </w:r>
      <w:r w:rsidRPr="00795F17">
        <w:rPr>
          <w:rStyle w:val="Odwoanieprzypisudolnego"/>
          <w:rFonts w:asciiTheme="minorHAnsi" w:hAnsiTheme="minorHAnsi" w:cstheme="minorBidi"/>
        </w:rPr>
        <w:footnoteReference w:id="20"/>
      </w:r>
      <w:r w:rsidRPr="00795F17">
        <w:rPr>
          <w:rFonts w:eastAsiaTheme="minorEastAsia"/>
        </w:rPr>
        <w:t xml:space="preserve"> </w:t>
      </w:r>
      <w:r w:rsidRPr="00795F17">
        <w:t>jest dla obszaru dorzecza Odry w zasadzie jednorodne - można zauważyć przyrost liczby dni z ekstremalnie wysoką temperaturą oraz przyrost liczby dni opadów o ekstremalnym natężeniu. W porównaniu do wschodniej części kraju spodziewany jest mniejszy wpływ zmian klimatu na gospodarkę wodną - różnica między warunkami współczesnymi a prognozowanymi nie będzie tak istotnie różna na koniec wieku.</w:t>
      </w:r>
    </w:p>
    <w:p w14:paraId="1E1E4300" w14:textId="77777777" w:rsidR="00421F1B" w:rsidRPr="00795F17" w:rsidRDefault="00421F1B" w:rsidP="0044393D">
      <w:pPr>
        <w:pStyle w:val="Nagwek5"/>
      </w:pPr>
      <w:r w:rsidRPr="00795F17">
        <w:t>Region wodny Górnej Odry</w:t>
      </w:r>
    </w:p>
    <w:p w14:paraId="09FD07C8" w14:textId="127C1EBD" w:rsidR="00421F1B" w:rsidRPr="00795F17" w:rsidRDefault="00421F1B" w:rsidP="0044393D">
      <w:r w:rsidRPr="00795F17">
        <w:t xml:space="preserve">Region jest relatywnie niewielki powierzchniowo - obejmuje źródłowe odcinki bezpośrednich dopływów Odry niskiego rzędu w strukturze hydrograficznej. Z punktu widzenia zmian klimatu najważniejsze cechy zestawiono w tabeli </w:t>
      </w:r>
      <w:r w:rsidR="003C4376" w:rsidRPr="00795F17">
        <w:t>4-1</w:t>
      </w:r>
      <w:r w:rsidRPr="00795F17">
        <w:t>. Obszar wyróżnia się specyficznymi warunkami klimatycznymi oraz obiegiem wody generowanym przez ukształtowanie powierzchni zawierającej się między pasmem Sudetów na zachodzie, a pasmem Karpat na wschodzie. Czas trwania okresów wilgotnych i suchych zgodnie z prognozami pozostaje bardzo zbliżony do aktualnego. Jest</w:t>
      </w:r>
      <w:r w:rsidR="00FB7DD2" w:rsidRPr="00795F17">
        <w:t> </w:t>
      </w:r>
      <w:r w:rsidRPr="00795F17">
        <w:t xml:space="preserve">to najchłodniejszy region na obszarze dorzecza, </w:t>
      </w:r>
      <w:bookmarkStart w:id="103" w:name="_Hlk61457341"/>
      <w:r w:rsidRPr="00795F17">
        <w:t>ale w krótkim horyzoncie prognoz przewiduje się stabilne warunki termiczne</w:t>
      </w:r>
      <w:bookmarkEnd w:id="103"/>
      <w:r w:rsidRPr="00795F17">
        <w:t xml:space="preserve">. </w:t>
      </w:r>
      <w:bookmarkStart w:id="104" w:name="_Hlk61457311"/>
      <w:r w:rsidRPr="00795F17">
        <w:t>Warunki termiczne skrajnie chłodne również nie będą wykazywały znaczącej zmiany w przyszłości. Stwierdza się jednak tendencję do zwiększenia się liczby dni gorących. Przyrost średniej temperatury powietrza chłodnej pory roku spowoduje skrócenie okresu występowania pokrywy śnieżnej, przesunięcie w czasie (wydłużenie) możliwości występowania opadów deszczu oraz prawdopodobnie wcześniejsze występowanie typowego dla regionu wezbrania roztopowego. Dla okresu ciepłego charakterystyczne będą przyrost liczby dni z wyższą temperaturą powietrza oraz spadek amplitudy temperatury powietrza okresu ciepłego.</w:t>
      </w:r>
    </w:p>
    <w:p w14:paraId="4B2040A6" w14:textId="21B946AB" w:rsidR="00421F1B" w:rsidRPr="00795F17" w:rsidRDefault="00421F1B" w:rsidP="0044393D">
      <w:r w:rsidRPr="00795F17">
        <w:t>Ekspozycja regionalna decyduje o dwóch przyczynach szybko wzbudzanych wezbrań na lokalnych ciekach: (1) doliny śródgórskie wymuszają wstępującą cyrkulację powietrza, co przy prognozowanych wyższych temperaturach powietrza w okresie ciepłym będzie sprzyjać tworzeniu (proces jest</w:t>
      </w:r>
      <w:r w:rsidR="007B2488">
        <w:t> </w:t>
      </w:r>
      <w:r w:rsidRPr="00795F17">
        <w:t>zauważalny) warunków do formowania opadów letnich typu konwekcyjnego; (2) równie typowe są opady o charakterze rozlewnym, obejmujące swoim zasięgiem cały region - nie bez znaczenia dla gospodarki wodnej jest tu położenie górnego odcinka Odry na obszarze Czech, o cechach ukształtowania terenu sprzyjającym formowaniu wezbrań opadowych. Z dużym prawdopodobieństwem będzie to stwarzało lokalne zagrożenie występowania błyskawicznych powodzi górskich, a z uwagi na niską retencyjność podłoża formujące się w tych warunkach wezbrania regionalne będą sięgać aż na obszar przedgórza.</w:t>
      </w:r>
    </w:p>
    <w:p w14:paraId="2F5CF49A" w14:textId="77777777" w:rsidR="00421F1B" w:rsidRPr="00795F17" w:rsidRDefault="00421F1B" w:rsidP="0044393D">
      <w:r w:rsidRPr="00795F17">
        <w:t>Dodatkowym elementem modyfikującym niekorzystnie warunki obiegu wody jest wysoki stopień zurbanizowania i uprzemysłowienia regionu, szczególnie w jego wschodniej części. Występują tu skumulowane konsekwencje silnego przekształcenia środowiska, kształtujące parametry cech meteorologicznych i klimatycznych typowe dla tzw. miejskiej wyspy ciepła. Następuje wówczas przede wszystkim wyostrzenie ekstremalnych warunków klimatu w zakresie:</w:t>
      </w:r>
    </w:p>
    <w:p w14:paraId="1C2078B0" w14:textId="5208D611" w:rsidR="00421F1B" w:rsidRPr="00795F17" w:rsidRDefault="00421F1B" w:rsidP="00BA6B41">
      <w:pPr>
        <w:pStyle w:val="Akapitzlist"/>
      </w:pPr>
      <w:r w:rsidRPr="00795F17">
        <w:t>czasu trwania maksymalnej temperatury powietrza - wydłużenie nawet o kilka dni w</w:t>
      </w:r>
      <w:r w:rsidR="005F75B4" w:rsidRPr="00795F17">
        <w:t> </w:t>
      </w:r>
      <w:r w:rsidRPr="00795F17">
        <w:t>porównaniu do obszaru niezurbanizowanego;</w:t>
      </w:r>
    </w:p>
    <w:p w14:paraId="24C2A904" w14:textId="77777777" w:rsidR="00421F1B" w:rsidRPr="00795F17" w:rsidRDefault="00421F1B" w:rsidP="00BA6B41">
      <w:pPr>
        <w:pStyle w:val="Akapitzlist"/>
      </w:pPr>
      <w:r w:rsidRPr="00795F17">
        <w:t>występowania, częstości i sum opadów: większa częstość, wyższa nawet do 10% suma opadów, rzadsze i krótsze okresy bezopadowe;</w:t>
      </w:r>
    </w:p>
    <w:p w14:paraId="5ADAD751" w14:textId="77777777" w:rsidR="00421F1B" w:rsidRPr="00795F17" w:rsidRDefault="00421F1B" w:rsidP="00BA6B41">
      <w:pPr>
        <w:pStyle w:val="Akapitzlist"/>
      </w:pPr>
      <w:r w:rsidRPr="00795F17">
        <w:t>wyższego zachmurzenia oraz częstszego występowania mgieł i zamglenia, w szczególności o charakterze smogu;</w:t>
      </w:r>
    </w:p>
    <w:p w14:paraId="1883289A" w14:textId="77777777" w:rsidR="00421F1B" w:rsidRPr="00795F17" w:rsidRDefault="00421F1B" w:rsidP="00BA6B41">
      <w:pPr>
        <w:pStyle w:val="Akapitzlist"/>
      </w:pPr>
      <w:r w:rsidRPr="00795F17">
        <w:t>wyższej średniej temperatury powietrza, wyraźnie cieplejszej chłodnej pory roku, wydłużonego nawet do 3-5 dni okresu wegetacyjnego.</w:t>
      </w:r>
    </w:p>
    <w:p w14:paraId="7AB95E2E" w14:textId="7ED57E97" w:rsidR="00421F1B" w:rsidRPr="00795F17" w:rsidRDefault="00421F1B" w:rsidP="00867E43">
      <w:pPr>
        <w:pStyle w:val="Tabela"/>
      </w:pPr>
      <w:bookmarkStart w:id="105" w:name="_Toc66341851"/>
      <w:bookmarkStart w:id="106" w:name="_Toc68703621"/>
      <w:bookmarkEnd w:id="104"/>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550571">
        <w:rPr>
          <w:bCs/>
          <w:noProof/>
        </w:rPr>
        <w:t>4</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550571">
        <w:rPr>
          <w:bCs/>
          <w:noProof/>
        </w:rPr>
        <w:t>1</w:t>
      </w:r>
      <w:r w:rsidR="00BB3B21" w:rsidRPr="00795F17">
        <w:rPr>
          <w:bCs/>
        </w:rPr>
        <w:fldChar w:fldCharType="end"/>
      </w:r>
      <w:r w:rsidRPr="00795F17">
        <w:rPr>
          <w:bCs/>
        </w:rPr>
        <w:tab/>
      </w:r>
      <w:r w:rsidRPr="00795F17">
        <w:t>Charakterystyka klimatyczna - obszar dorzecza Odry - region wodny Górnej Odry</w:t>
      </w:r>
      <w:bookmarkEnd w:id="105"/>
      <w:bookmarkEnd w:id="106"/>
    </w:p>
    <w:tbl>
      <w:tblPr>
        <w:tblW w:w="5000" w:type="pct"/>
        <w:tblLayout w:type="fixed"/>
        <w:tblCellMar>
          <w:left w:w="70" w:type="dxa"/>
          <w:right w:w="70" w:type="dxa"/>
        </w:tblCellMar>
        <w:tblLook w:val="04A0" w:firstRow="1" w:lastRow="0" w:firstColumn="1" w:lastColumn="0" w:noHBand="0" w:noVBand="1"/>
      </w:tblPr>
      <w:tblGrid>
        <w:gridCol w:w="1846"/>
        <w:gridCol w:w="1568"/>
        <w:gridCol w:w="836"/>
        <w:gridCol w:w="1586"/>
        <w:gridCol w:w="821"/>
        <w:gridCol w:w="1459"/>
        <w:gridCol w:w="946"/>
      </w:tblGrid>
      <w:tr w:rsidR="00421F1B" w:rsidRPr="00795F17" w14:paraId="62B66DAC" w14:textId="77777777" w:rsidTr="00CA7A3B">
        <w:trPr>
          <w:cantSplit/>
          <w:trHeight w:val="1585"/>
          <w:tblHeader/>
        </w:trPr>
        <w:tc>
          <w:tcPr>
            <w:tcW w:w="1019"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45EFA6E" w14:textId="77777777" w:rsidR="00421F1B" w:rsidRPr="00795F17" w:rsidRDefault="00421F1B" w:rsidP="0044393D">
            <w:pPr>
              <w:pStyle w:val="Teksttabelinaglowek"/>
            </w:pPr>
            <w:r w:rsidRPr="00795F17">
              <w:t>Czynnik</w:t>
            </w:r>
          </w:p>
        </w:tc>
        <w:tc>
          <w:tcPr>
            <w:tcW w:w="865"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3ABA2135" w14:textId="77777777" w:rsidR="00421F1B" w:rsidRPr="00795F17" w:rsidRDefault="00421F1B" w:rsidP="0044393D">
            <w:pPr>
              <w:pStyle w:val="Teksttabelinaglowek"/>
            </w:pPr>
            <w:r w:rsidRPr="00795F17">
              <w:t xml:space="preserve">Skala zjawiska w bieżącym cyklu planistycznym </w:t>
            </w:r>
          </w:p>
        </w:tc>
        <w:tc>
          <w:tcPr>
            <w:tcW w:w="461"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1198C087" w14:textId="77777777" w:rsidR="00421F1B" w:rsidRPr="00795F17" w:rsidRDefault="00421F1B" w:rsidP="0044393D">
            <w:pPr>
              <w:pStyle w:val="Teksttabelinaglowek"/>
            </w:pPr>
            <w:r w:rsidRPr="00795F17">
              <w:t>Dotychczasowe narażenie</w:t>
            </w:r>
          </w:p>
        </w:tc>
        <w:tc>
          <w:tcPr>
            <w:tcW w:w="875"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2C1EBF74" w14:textId="77777777" w:rsidR="00421F1B" w:rsidRPr="00795F17" w:rsidRDefault="00421F1B" w:rsidP="0044393D">
            <w:pPr>
              <w:pStyle w:val="Teksttabelinaglowek"/>
            </w:pPr>
            <w:r w:rsidRPr="00795F17">
              <w:t>Zmiany klimatu do 2030 r.</w:t>
            </w:r>
          </w:p>
        </w:tc>
        <w:tc>
          <w:tcPr>
            <w:tcW w:w="453"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32A398C3" w14:textId="77777777" w:rsidR="00421F1B" w:rsidRPr="00795F17" w:rsidRDefault="00421F1B" w:rsidP="0044393D">
            <w:pPr>
              <w:pStyle w:val="Teksttabelinaglowek"/>
            </w:pPr>
            <w:r w:rsidRPr="00795F17">
              <w:t xml:space="preserve">Przyszłe narażenie </w:t>
            </w:r>
            <w:r w:rsidRPr="00795F17">
              <w:br/>
              <w:t>(do 2030 r.)</w:t>
            </w:r>
          </w:p>
        </w:tc>
        <w:tc>
          <w:tcPr>
            <w:tcW w:w="805"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49283F97" w14:textId="77777777" w:rsidR="00421F1B" w:rsidRPr="00795F17" w:rsidRDefault="00421F1B" w:rsidP="0044393D">
            <w:pPr>
              <w:pStyle w:val="Teksttabelinaglowek"/>
            </w:pPr>
            <w:r w:rsidRPr="00795F17">
              <w:t>Zmiany klimatu do 2100 r.</w:t>
            </w:r>
          </w:p>
        </w:tc>
        <w:tc>
          <w:tcPr>
            <w:tcW w:w="522"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281C5A06" w14:textId="77777777" w:rsidR="00421F1B" w:rsidRPr="00795F17" w:rsidRDefault="00421F1B" w:rsidP="0044393D">
            <w:pPr>
              <w:pStyle w:val="Teksttabelinaglowek"/>
            </w:pPr>
            <w:r w:rsidRPr="00795F17">
              <w:t xml:space="preserve">Przyszłe narażenie </w:t>
            </w:r>
            <w:r w:rsidRPr="00795F17">
              <w:br/>
              <w:t>(do 2100 r.)</w:t>
            </w:r>
          </w:p>
        </w:tc>
      </w:tr>
      <w:tr w:rsidR="00421F1B" w:rsidRPr="00795F17" w14:paraId="2CADA14C"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0B9A42FE" w14:textId="77777777" w:rsidR="00421F1B" w:rsidRPr="00795F17" w:rsidRDefault="00421F1B" w:rsidP="0044393D">
            <w:pPr>
              <w:pStyle w:val="Teksttabelilewy"/>
            </w:pPr>
            <w:r w:rsidRPr="00795F17">
              <w:t>Średnia temperatura powietrza</w:t>
            </w:r>
          </w:p>
        </w:tc>
        <w:tc>
          <w:tcPr>
            <w:tcW w:w="865" w:type="pct"/>
            <w:tcBorders>
              <w:top w:val="nil"/>
              <w:left w:val="nil"/>
              <w:bottom w:val="single" w:sz="4" w:space="0" w:color="auto"/>
              <w:right w:val="single" w:sz="4" w:space="0" w:color="auto"/>
            </w:tcBorders>
            <w:shd w:val="clear" w:color="auto" w:fill="auto"/>
            <w:noWrap/>
            <w:vAlign w:val="center"/>
            <w:hideMark/>
          </w:tcPr>
          <w:p w14:paraId="3808C624" w14:textId="77777777" w:rsidR="00421F1B" w:rsidRPr="00795F17" w:rsidRDefault="00421F1B" w:rsidP="0065243A">
            <w:pPr>
              <w:pStyle w:val="Teksttabelisrodek"/>
            </w:pPr>
            <w:r w:rsidRPr="00795F17">
              <w:t>8,7-9,1°C</w:t>
            </w:r>
          </w:p>
        </w:tc>
        <w:tc>
          <w:tcPr>
            <w:tcW w:w="461" w:type="pct"/>
            <w:tcBorders>
              <w:top w:val="nil"/>
              <w:left w:val="nil"/>
              <w:bottom w:val="single" w:sz="4" w:space="0" w:color="auto"/>
              <w:right w:val="single" w:sz="4" w:space="0" w:color="auto"/>
            </w:tcBorders>
            <w:shd w:val="clear" w:color="auto" w:fill="92D050"/>
            <w:noWrap/>
            <w:vAlign w:val="center"/>
            <w:hideMark/>
          </w:tcPr>
          <w:p w14:paraId="43A631F0" w14:textId="77777777" w:rsidR="00421F1B" w:rsidRPr="00795F17" w:rsidRDefault="00421F1B" w:rsidP="0065243A">
            <w:pPr>
              <w:pStyle w:val="Teksttabelisrodek"/>
            </w:pPr>
            <w:r w:rsidRPr="00795F17">
              <w:t>niskie</w:t>
            </w:r>
          </w:p>
        </w:tc>
        <w:tc>
          <w:tcPr>
            <w:tcW w:w="875" w:type="pct"/>
            <w:tcBorders>
              <w:top w:val="nil"/>
              <w:left w:val="nil"/>
              <w:bottom w:val="single" w:sz="4" w:space="0" w:color="auto"/>
              <w:right w:val="single" w:sz="4" w:space="0" w:color="auto"/>
            </w:tcBorders>
            <w:shd w:val="clear" w:color="auto" w:fill="auto"/>
            <w:noWrap/>
            <w:vAlign w:val="center"/>
            <w:hideMark/>
          </w:tcPr>
          <w:p w14:paraId="59D69C60" w14:textId="77777777" w:rsidR="00421F1B" w:rsidRPr="00795F17" w:rsidRDefault="00421F1B" w:rsidP="0065243A">
            <w:pPr>
              <w:pStyle w:val="Teksttabelisrodek"/>
            </w:pPr>
            <w:r w:rsidRPr="00795F17">
              <w:t>brak znaczącej różnicy</w:t>
            </w:r>
          </w:p>
        </w:tc>
        <w:tc>
          <w:tcPr>
            <w:tcW w:w="453" w:type="pct"/>
            <w:tcBorders>
              <w:top w:val="nil"/>
              <w:left w:val="nil"/>
              <w:bottom w:val="single" w:sz="4" w:space="0" w:color="auto"/>
              <w:right w:val="single" w:sz="4" w:space="0" w:color="auto"/>
            </w:tcBorders>
            <w:shd w:val="clear" w:color="auto" w:fill="92D050"/>
            <w:vAlign w:val="center"/>
            <w:hideMark/>
          </w:tcPr>
          <w:p w14:paraId="193A0710"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622DB1C6" w14:textId="77777777" w:rsidR="00421F1B" w:rsidRPr="00795F17" w:rsidRDefault="00421F1B" w:rsidP="0065243A">
            <w:pPr>
              <w:pStyle w:val="Teksttabelisrodek"/>
            </w:pPr>
            <w:r w:rsidRPr="00795F17">
              <w:t>wzrost o 1,4°C</w:t>
            </w:r>
          </w:p>
        </w:tc>
        <w:tc>
          <w:tcPr>
            <w:tcW w:w="522" w:type="pct"/>
            <w:tcBorders>
              <w:top w:val="nil"/>
              <w:left w:val="nil"/>
              <w:bottom w:val="single" w:sz="4" w:space="0" w:color="auto"/>
              <w:right w:val="single" w:sz="4" w:space="0" w:color="auto"/>
            </w:tcBorders>
            <w:shd w:val="clear" w:color="auto" w:fill="92D050"/>
            <w:noWrap/>
            <w:vAlign w:val="center"/>
            <w:hideMark/>
          </w:tcPr>
          <w:p w14:paraId="0E09E548" w14:textId="77777777" w:rsidR="00421F1B" w:rsidRPr="00795F17" w:rsidRDefault="00421F1B" w:rsidP="0065243A">
            <w:pPr>
              <w:pStyle w:val="Teksttabelisrodek"/>
            </w:pPr>
            <w:r w:rsidRPr="00795F17">
              <w:t>niskie</w:t>
            </w:r>
          </w:p>
        </w:tc>
      </w:tr>
      <w:tr w:rsidR="00421F1B" w:rsidRPr="00795F17" w14:paraId="039A2F09"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1C11A58C" w14:textId="77777777" w:rsidR="00421F1B" w:rsidRPr="00795F17" w:rsidRDefault="00421F1B" w:rsidP="0044393D">
            <w:pPr>
              <w:pStyle w:val="Teksttabelilewy"/>
            </w:pPr>
            <w:r w:rsidRPr="00795F17">
              <w:t xml:space="preserve">Roczna amplituda temperatury powietrza okresu ciepłego </w:t>
            </w:r>
          </w:p>
        </w:tc>
        <w:tc>
          <w:tcPr>
            <w:tcW w:w="865" w:type="pct"/>
            <w:tcBorders>
              <w:top w:val="nil"/>
              <w:left w:val="nil"/>
              <w:bottom w:val="single" w:sz="4" w:space="0" w:color="auto"/>
              <w:right w:val="single" w:sz="4" w:space="0" w:color="auto"/>
            </w:tcBorders>
            <w:shd w:val="clear" w:color="auto" w:fill="auto"/>
            <w:noWrap/>
            <w:vAlign w:val="center"/>
            <w:hideMark/>
          </w:tcPr>
          <w:p w14:paraId="6C08A387" w14:textId="77777777" w:rsidR="00421F1B" w:rsidRPr="00795F17" w:rsidRDefault="00421F1B" w:rsidP="0065243A">
            <w:pPr>
              <w:pStyle w:val="Teksttabelisrodek"/>
            </w:pPr>
            <w:r w:rsidRPr="00795F17">
              <w:t>7-9°C</w:t>
            </w:r>
          </w:p>
        </w:tc>
        <w:tc>
          <w:tcPr>
            <w:tcW w:w="461" w:type="pct"/>
            <w:tcBorders>
              <w:top w:val="nil"/>
              <w:left w:val="nil"/>
              <w:bottom w:val="single" w:sz="4" w:space="0" w:color="auto"/>
              <w:right w:val="single" w:sz="4" w:space="0" w:color="auto"/>
            </w:tcBorders>
            <w:shd w:val="clear" w:color="auto" w:fill="FFFF00"/>
            <w:noWrap/>
            <w:vAlign w:val="center"/>
            <w:hideMark/>
          </w:tcPr>
          <w:p w14:paraId="227670AD" w14:textId="77777777" w:rsidR="00421F1B" w:rsidRPr="00795F17" w:rsidRDefault="00421F1B" w:rsidP="0065243A">
            <w:pPr>
              <w:pStyle w:val="Teksttabelisrodek"/>
            </w:pPr>
            <w:r w:rsidRPr="00795F17">
              <w:t xml:space="preserve">średnie </w:t>
            </w:r>
          </w:p>
        </w:tc>
        <w:tc>
          <w:tcPr>
            <w:tcW w:w="875" w:type="pct"/>
            <w:tcBorders>
              <w:top w:val="nil"/>
              <w:left w:val="nil"/>
              <w:bottom w:val="single" w:sz="4" w:space="0" w:color="auto"/>
              <w:right w:val="single" w:sz="4" w:space="0" w:color="auto"/>
            </w:tcBorders>
            <w:shd w:val="clear" w:color="auto" w:fill="auto"/>
            <w:noWrap/>
            <w:vAlign w:val="center"/>
            <w:hideMark/>
          </w:tcPr>
          <w:p w14:paraId="34CD4F6D" w14:textId="77777777" w:rsidR="00421F1B" w:rsidRPr="00795F17" w:rsidRDefault="00421F1B" w:rsidP="0065243A">
            <w:pPr>
              <w:pStyle w:val="Teksttabelisrodek"/>
            </w:pPr>
            <w:r w:rsidRPr="00795F17">
              <w:t>spadek nieznaczny, różnica nie większa niż o 1°C</w:t>
            </w:r>
          </w:p>
        </w:tc>
        <w:tc>
          <w:tcPr>
            <w:tcW w:w="453" w:type="pct"/>
            <w:tcBorders>
              <w:top w:val="nil"/>
              <w:left w:val="nil"/>
              <w:bottom w:val="single" w:sz="4" w:space="0" w:color="auto"/>
              <w:right w:val="single" w:sz="4" w:space="0" w:color="auto"/>
            </w:tcBorders>
            <w:shd w:val="clear" w:color="auto" w:fill="92D050"/>
            <w:vAlign w:val="center"/>
            <w:hideMark/>
          </w:tcPr>
          <w:p w14:paraId="436CD360"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40F5EE5B" w14:textId="77777777" w:rsidR="00421F1B" w:rsidRPr="00795F17" w:rsidRDefault="00421F1B" w:rsidP="0065243A">
            <w:pPr>
              <w:pStyle w:val="Teksttabelisrodek"/>
            </w:pPr>
            <w:r w:rsidRPr="00795F17">
              <w:t>przyrost o 1,5°C</w:t>
            </w:r>
          </w:p>
        </w:tc>
        <w:tc>
          <w:tcPr>
            <w:tcW w:w="522" w:type="pct"/>
            <w:tcBorders>
              <w:top w:val="nil"/>
              <w:left w:val="nil"/>
              <w:bottom w:val="single" w:sz="4" w:space="0" w:color="auto"/>
              <w:right w:val="single" w:sz="4" w:space="0" w:color="auto"/>
            </w:tcBorders>
            <w:shd w:val="clear" w:color="auto" w:fill="92D050"/>
            <w:noWrap/>
            <w:vAlign w:val="center"/>
            <w:hideMark/>
          </w:tcPr>
          <w:p w14:paraId="35C5E2CA" w14:textId="77777777" w:rsidR="00421F1B" w:rsidRPr="00795F17" w:rsidRDefault="00421F1B" w:rsidP="0065243A">
            <w:pPr>
              <w:pStyle w:val="Teksttabelisrodek"/>
            </w:pPr>
            <w:r w:rsidRPr="00795F17">
              <w:t xml:space="preserve">niskie </w:t>
            </w:r>
          </w:p>
        </w:tc>
      </w:tr>
      <w:tr w:rsidR="00421F1B" w:rsidRPr="00795F17" w14:paraId="301414F9"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4D0B22F7" w14:textId="77777777" w:rsidR="00421F1B" w:rsidRPr="00795F17" w:rsidRDefault="00421F1B" w:rsidP="0044393D">
            <w:pPr>
              <w:pStyle w:val="Teksttabelilewy"/>
            </w:pPr>
            <w:r w:rsidRPr="00795F17">
              <w:t>Roczna amplituda temperatury powietrza okresu chłodnego</w:t>
            </w:r>
          </w:p>
        </w:tc>
        <w:tc>
          <w:tcPr>
            <w:tcW w:w="865" w:type="pct"/>
            <w:tcBorders>
              <w:top w:val="nil"/>
              <w:left w:val="nil"/>
              <w:bottom w:val="single" w:sz="4" w:space="0" w:color="auto"/>
              <w:right w:val="single" w:sz="4" w:space="0" w:color="auto"/>
            </w:tcBorders>
            <w:shd w:val="clear" w:color="auto" w:fill="auto"/>
            <w:noWrap/>
            <w:vAlign w:val="center"/>
            <w:hideMark/>
          </w:tcPr>
          <w:p w14:paraId="3F494E7F" w14:textId="77777777" w:rsidR="00421F1B" w:rsidRPr="00795F17" w:rsidRDefault="00421F1B" w:rsidP="0065243A">
            <w:pPr>
              <w:pStyle w:val="Teksttabelisrodek"/>
            </w:pPr>
            <w:r w:rsidRPr="00795F17">
              <w:t>4,5°C</w:t>
            </w:r>
          </w:p>
        </w:tc>
        <w:tc>
          <w:tcPr>
            <w:tcW w:w="461" w:type="pct"/>
            <w:tcBorders>
              <w:top w:val="nil"/>
              <w:left w:val="nil"/>
              <w:bottom w:val="single" w:sz="4" w:space="0" w:color="auto"/>
              <w:right w:val="single" w:sz="4" w:space="0" w:color="auto"/>
            </w:tcBorders>
            <w:shd w:val="clear" w:color="auto" w:fill="92D050"/>
            <w:noWrap/>
            <w:vAlign w:val="center"/>
            <w:hideMark/>
          </w:tcPr>
          <w:p w14:paraId="7A554622" w14:textId="77777777" w:rsidR="00421F1B" w:rsidRPr="00795F17" w:rsidRDefault="00421F1B" w:rsidP="0065243A">
            <w:pPr>
              <w:pStyle w:val="Teksttabelisrodek"/>
            </w:pPr>
            <w:r w:rsidRPr="00795F17">
              <w:t xml:space="preserve">niskie </w:t>
            </w:r>
          </w:p>
        </w:tc>
        <w:tc>
          <w:tcPr>
            <w:tcW w:w="875" w:type="pct"/>
            <w:tcBorders>
              <w:top w:val="nil"/>
              <w:left w:val="nil"/>
              <w:bottom w:val="single" w:sz="4" w:space="0" w:color="auto"/>
              <w:right w:val="single" w:sz="4" w:space="0" w:color="auto"/>
            </w:tcBorders>
            <w:shd w:val="clear" w:color="auto" w:fill="auto"/>
            <w:noWrap/>
            <w:vAlign w:val="center"/>
            <w:hideMark/>
          </w:tcPr>
          <w:p w14:paraId="34708B0D" w14:textId="77777777" w:rsidR="00421F1B" w:rsidRPr="00795F17" w:rsidRDefault="00421F1B" w:rsidP="0065243A">
            <w:pPr>
              <w:pStyle w:val="Teksttabelisrodek"/>
            </w:pPr>
            <w:r w:rsidRPr="00795F17">
              <w:t>brak znaczącej różnicy</w:t>
            </w:r>
          </w:p>
        </w:tc>
        <w:tc>
          <w:tcPr>
            <w:tcW w:w="453" w:type="pct"/>
            <w:tcBorders>
              <w:top w:val="nil"/>
              <w:left w:val="nil"/>
              <w:bottom w:val="single" w:sz="4" w:space="0" w:color="auto"/>
              <w:right w:val="single" w:sz="4" w:space="0" w:color="auto"/>
            </w:tcBorders>
            <w:shd w:val="clear" w:color="auto" w:fill="92D050"/>
            <w:vAlign w:val="center"/>
            <w:hideMark/>
          </w:tcPr>
          <w:p w14:paraId="5C933F92" w14:textId="77777777" w:rsidR="00421F1B" w:rsidRPr="00795F17" w:rsidRDefault="00421F1B" w:rsidP="0065243A">
            <w:pPr>
              <w:pStyle w:val="Teksttabelisrodek"/>
            </w:pPr>
            <w:r w:rsidRPr="00795F17">
              <w:t xml:space="preserve">niskie </w:t>
            </w:r>
          </w:p>
        </w:tc>
        <w:tc>
          <w:tcPr>
            <w:tcW w:w="805" w:type="pct"/>
            <w:tcBorders>
              <w:top w:val="nil"/>
              <w:left w:val="nil"/>
              <w:bottom w:val="single" w:sz="4" w:space="0" w:color="auto"/>
              <w:right w:val="single" w:sz="4" w:space="0" w:color="auto"/>
            </w:tcBorders>
            <w:shd w:val="clear" w:color="auto" w:fill="auto"/>
            <w:vAlign w:val="center"/>
            <w:hideMark/>
          </w:tcPr>
          <w:p w14:paraId="17FAB9AE" w14:textId="77777777" w:rsidR="00421F1B" w:rsidRPr="00795F17" w:rsidRDefault="00421F1B" w:rsidP="0065243A">
            <w:pPr>
              <w:pStyle w:val="Teksttabelisrodek"/>
            </w:pPr>
            <w:r w:rsidRPr="00795F17">
              <w:t>przyrost o 1,5°C</w:t>
            </w:r>
          </w:p>
        </w:tc>
        <w:tc>
          <w:tcPr>
            <w:tcW w:w="522" w:type="pct"/>
            <w:tcBorders>
              <w:top w:val="nil"/>
              <w:left w:val="nil"/>
              <w:bottom w:val="single" w:sz="4" w:space="0" w:color="auto"/>
              <w:right w:val="single" w:sz="4" w:space="0" w:color="auto"/>
            </w:tcBorders>
            <w:shd w:val="clear" w:color="auto" w:fill="92D050"/>
            <w:noWrap/>
            <w:vAlign w:val="center"/>
            <w:hideMark/>
          </w:tcPr>
          <w:p w14:paraId="08B2026F" w14:textId="77777777" w:rsidR="00421F1B" w:rsidRPr="00795F17" w:rsidRDefault="00421F1B" w:rsidP="0065243A">
            <w:pPr>
              <w:pStyle w:val="Teksttabelisrodek"/>
            </w:pPr>
            <w:r w:rsidRPr="00795F17">
              <w:t xml:space="preserve">niskie </w:t>
            </w:r>
          </w:p>
        </w:tc>
      </w:tr>
      <w:tr w:rsidR="00421F1B" w:rsidRPr="00795F17" w14:paraId="7A4C9C66"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0D755439" w14:textId="77777777" w:rsidR="00421F1B" w:rsidRPr="00795F17" w:rsidRDefault="00421F1B" w:rsidP="0044393D">
            <w:pPr>
              <w:pStyle w:val="Teksttabelilewy"/>
            </w:pPr>
            <w:r w:rsidRPr="00795F17">
              <w:t>Roczna suma opadów</w:t>
            </w:r>
          </w:p>
        </w:tc>
        <w:tc>
          <w:tcPr>
            <w:tcW w:w="865" w:type="pct"/>
            <w:tcBorders>
              <w:top w:val="nil"/>
              <w:left w:val="nil"/>
              <w:bottom w:val="single" w:sz="4" w:space="0" w:color="auto"/>
              <w:right w:val="single" w:sz="4" w:space="0" w:color="auto"/>
            </w:tcBorders>
            <w:shd w:val="clear" w:color="auto" w:fill="auto"/>
            <w:noWrap/>
            <w:vAlign w:val="center"/>
            <w:hideMark/>
          </w:tcPr>
          <w:p w14:paraId="692CD849" w14:textId="77777777" w:rsidR="00421F1B" w:rsidRPr="00795F17" w:rsidRDefault="00421F1B" w:rsidP="0065243A">
            <w:pPr>
              <w:pStyle w:val="Teksttabelisrodek"/>
            </w:pPr>
            <w:r w:rsidRPr="00795F17">
              <w:t>780-1100 mm/rok</w:t>
            </w:r>
          </w:p>
        </w:tc>
        <w:tc>
          <w:tcPr>
            <w:tcW w:w="461" w:type="pct"/>
            <w:tcBorders>
              <w:top w:val="nil"/>
              <w:left w:val="nil"/>
              <w:bottom w:val="single" w:sz="4" w:space="0" w:color="auto"/>
              <w:right w:val="single" w:sz="4" w:space="0" w:color="auto"/>
            </w:tcBorders>
            <w:shd w:val="clear" w:color="auto" w:fill="92D050"/>
            <w:noWrap/>
            <w:vAlign w:val="center"/>
            <w:hideMark/>
          </w:tcPr>
          <w:p w14:paraId="78725098" w14:textId="77777777" w:rsidR="00421F1B" w:rsidRPr="00795F17" w:rsidRDefault="00421F1B" w:rsidP="0065243A">
            <w:pPr>
              <w:pStyle w:val="Teksttabelisrodek"/>
            </w:pPr>
            <w:r w:rsidRPr="00795F17">
              <w:t>niskie</w:t>
            </w:r>
          </w:p>
        </w:tc>
        <w:tc>
          <w:tcPr>
            <w:tcW w:w="875" w:type="pct"/>
            <w:tcBorders>
              <w:top w:val="nil"/>
              <w:left w:val="nil"/>
              <w:bottom w:val="single" w:sz="4" w:space="0" w:color="auto"/>
              <w:right w:val="single" w:sz="4" w:space="0" w:color="auto"/>
            </w:tcBorders>
            <w:shd w:val="clear" w:color="auto" w:fill="auto"/>
            <w:noWrap/>
            <w:vAlign w:val="center"/>
            <w:hideMark/>
          </w:tcPr>
          <w:p w14:paraId="548ABC85" w14:textId="77777777" w:rsidR="00421F1B" w:rsidRPr="00795F17" w:rsidRDefault="00421F1B" w:rsidP="0065243A">
            <w:pPr>
              <w:pStyle w:val="Teksttabelisrodek"/>
            </w:pPr>
            <w:r w:rsidRPr="00795F17">
              <w:t>spadek o 7-10 mm na rok</w:t>
            </w:r>
          </w:p>
        </w:tc>
        <w:tc>
          <w:tcPr>
            <w:tcW w:w="453" w:type="pct"/>
            <w:tcBorders>
              <w:top w:val="nil"/>
              <w:left w:val="nil"/>
              <w:bottom w:val="single" w:sz="4" w:space="0" w:color="auto"/>
              <w:right w:val="single" w:sz="4" w:space="0" w:color="auto"/>
            </w:tcBorders>
            <w:shd w:val="clear" w:color="auto" w:fill="92D050"/>
            <w:vAlign w:val="center"/>
            <w:hideMark/>
          </w:tcPr>
          <w:p w14:paraId="696F2A55"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68B7EDEC" w14:textId="77777777" w:rsidR="00421F1B" w:rsidRPr="00795F17" w:rsidRDefault="00421F1B" w:rsidP="0065243A">
            <w:pPr>
              <w:pStyle w:val="Teksttabelisrodek"/>
            </w:pPr>
            <w:r w:rsidRPr="00795F17">
              <w:t>wzrost o 47-55 mm na rok</w:t>
            </w:r>
          </w:p>
        </w:tc>
        <w:tc>
          <w:tcPr>
            <w:tcW w:w="522" w:type="pct"/>
            <w:tcBorders>
              <w:top w:val="nil"/>
              <w:left w:val="nil"/>
              <w:bottom w:val="single" w:sz="4" w:space="0" w:color="auto"/>
              <w:right w:val="single" w:sz="4" w:space="0" w:color="auto"/>
            </w:tcBorders>
            <w:shd w:val="clear" w:color="auto" w:fill="92D050"/>
            <w:noWrap/>
            <w:vAlign w:val="center"/>
            <w:hideMark/>
          </w:tcPr>
          <w:p w14:paraId="732F57EA" w14:textId="77777777" w:rsidR="00421F1B" w:rsidRPr="00795F17" w:rsidRDefault="00421F1B" w:rsidP="0065243A">
            <w:pPr>
              <w:pStyle w:val="Teksttabelisrodek"/>
            </w:pPr>
            <w:r w:rsidRPr="00795F17">
              <w:t>niskie</w:t>
            </w:r>
          </w:p>
        </w:tc>
      </w:tr>
      <w:tr w:rsidR="00421F1B" w:rsidRPr="00795F17" w14:paraId="58DCDB24"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6818E093" w14:textId="77777777" w:rsidR="00421F1B" w:rsidRPr="00795F17" w:rsidRDefault="00421F1B" w:rsidP="0044393D">
            <w:pPr>
              <w:pStyle w:val="Teksttabelilewy"/>
            </w:pPr>
            <w:r w:rsidRPr="00795F17">
              <w:t>Średnia prędkość wiatru</w:t>
            </w:r>
          </w:p>
        </w:tc>
        <w:tc>
          <w:tcPr>
            <w:tcW w:w="865" w:type="pct"/>
            <w:tcBorders>
              <w:top w:val="nil"/>
              <w:left w:val="nil"/>
              <w:bottom w:val="single" w:sz="4" w:space="0" w:color="auto"/>
              <w:right w:val="single" w:sz="4" w:space="0" w:color="auto"/>
            </w:tcBorders>
            <w:shd w:val="clear" w:color="auto" w:fill="auto"/>
            <w:noWrap/>
            <w:vAlign w:val="center"/>
            <w:hideMark/>
          </w:tcPr>
          <w:p w14:paraId="1D6C5A6B" w14:textId="77777777" w:rsidR="00421F1B" w:rsidRPr="00795F17" w:rsidRDefault="00421F1B" w:rsidP="0065243A">
            <w:pPr>
              <w:pStyle w:val="Teksttabelisrodek"/>
            </w:pPr>
            <w:r w:rsidRPr="00795F17">
              <w:t>2,9-3,0 m/s</w:t>
            </w:r>
          </w:p>
        </w:tc>
        <w:tc>
          <w:tcPr>
            <w:tcW w:w="461" w:type="pct"/>
            <w:tcBorders>
              <w:top w:val="nil"/>
              <w:left w:val="nil"/>
              <w:bottom w:val="single" w:sz="4" w:space="0" w:color="auto"/>
              <w:right w:val="single" w:sz="4" w:space="0" w:color="auto"/>
            </w:tcBorders>
            <w:shd w:val="clear" w:color="auto" w:fill="92D050"/>
            <w:noWrap/>
            <w:vAlign w:val="center"/>
            <w:hideMark/>
          </w:tcPr>
          <w:p w14:paraId="60D58DBD" w14:textId="77777777" w:rsidR="00421F1B" w:rsidRPr="00795F17" w:rsidRDefault="00421F1B" w:rsidP="0065243A">
            <w:pPr>
              <w:pStyle w:val="Teksttabelisrodek"/>
            </w:pPr>
            <w:r w:rsidRPr="00795F17">
              <w:t>niskie</w:t>
            </w:r>
          </w:p>
        </w:tc>
        <w:tc>
          <w:tcPr>
            <w:tcW w:w="875" w:type="pct"/>
            <w:tcBorders>
              <w:top w:val="nil"/>
              <w:left w:val="nil"/>
              <w:bottom w:val="single" w:sz="4" w:space="0" w:color="auto"/>
              <w:right w:val="single" w:sz="4" w:space="0" w:color="auto"/>
            </w:tcBorders>
            <w:shd w:val="clear" w:color="auto" w:fill="auto"/>
            <w:noWrap/>
            <w:vAlign w:val="center"/>
            <w:hideMark/>
          </w:tcPr>
          <w:p w14:paraId="7BAB87D0" w14:textId="77777777" w:rsidR="00421F1B" w:rsidRPr="00795F17" w:rsidRDefault="00421F1B" w:rsidP="0065243A">
            <w:pPr>
              <w:pStyle w:val="Teksttabelisrodek"/>
            </w:pPr>
            <w:r w:rsidRPr="00795F17">
              <w:t>brak zmian</w:t>
            </w:r>
          </w:p>
        </w:tc>
        <w:tc>
          <w:tcPr>
            <w:tcW w:w="453" w:type="pct"/>
            <w:tcBorders>
              <w:top w:val="nil"/>
              <w:left w:val="nil"/>
              <w:bottom w:val="single" w:sz="4" w:space="0" w:color="auto"/>
              <w:right w:val="single" w:sz="4" w:space="0" w:color="auto"/>
            </w:tcBorders>
            <w:shd w:val="clear" w:color="auto" w:fill="92D050"/>
            <w:vAlign w:val="center"/>
            <w:hideMark/>
          </w:tcPr>
          <w:p w14:paraId="7E8635F0"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7DD0304B" w14:textId="77777777" w:rsidR="00421F1B" w:rsidRPr="00795F17" w:rsidRDefault="00421F1B" w:rsidP="0065243A">
            <w:pPr>
              <w:pStyle w:val="Teksttabelisrodek"/>
            </w:pPr>
            <w:r w:rsidRPr="00795F17">
              <w:t>brak zmian</w:t>
            </w:r>
          </w:p>
        </w:tc>
        <w:tc>
          <w:tcPr>
            <w:tcW w:w="522" w:type="pct"/>
            <w:tcBorders>
              <w:top w:val="nil"/>
              <w:left w:val="nil"/>
              <w:bottom w:val="single" w:sz="4" w:space="0" w:color="auto"/>
              <w:right w:val="single" w:sz="4" w:space="0" w:color="auto"/>
            </w:tcBorders>
            <w:shd w:val="clear" w:color="auto" w:fill="92D050"/>
            <w:noWrap/>
            <w:vAlign w:val="center"/>
            <w:hideMark/>
          </w:tcPr>
          <w:p w14:paraId="36D9B40B" w14:textId="77777777" w:rsidR="00421F1B" w:rsidRPr="00795F17" w:rsidRDefault="00421F1B" w:rsidP="0065243A">
            <w:pPr>
              <w:pStyle w:val="Teksttabelisrodek"/>
            </w:pPr>
            <w:r w:rsidRPr="00795F17">
              <w:t>niskie</w:t>
            </w:r>
          </w:p>
        </w:tc>
      </w:tr>
      <w:tr w:rsidR="00421F1B" w:rsidRPr="00795F17" w14:paraId="4B849A07"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2BCFE96B" w14:textId="77777777" w:rsidR="00421F1B" w:rsidRPr="00795F17" w:rsidRDefault="00421F1B" w:rsidP="0044393D">
            <w:pPr>
              <w:pStyle w:val="Teksttabelilewy"/>
            </w:pPr>
            <w:r w:rsidRPr="00795F17">
              <w:t>Sezon wegetacyjny, temperatura powyżej 5°C</w:t>
            </w:r>
          </w:p>
        </w:tc>
        <w:tc>
          <w:tcPr>
            <w:tcW w:w="865" w:type="pct"/>
            <w:tcBorders>
              <w:top w:val="nil"/>
              <w:left w:val="nil"/>
              <w:bottom w:val="single" w:sz="4" w:space="0" w:color="auto"/>
              <w:right w:val="single" w:sz="4" w:space="0" w:color="auto"/>
            </w:tcBorders>
            <w:shd w:val="clear" w:color="auto" w:fill="auto"/>
            <w:noWrap/>
            <w:vAlign w:val="center"/>
            <w:hideMark/>
          </w:tcPr>
          <w:p w14:paraId="623A7294" w14:textId="77777777" w:rsidR="00421F1B" w:rsidRPr="00795F17" w:rsidRDefault="00421F1B" w:rsidP="0065243A">
            <w:pPr>
              <w:pStyle w:val="Teksttabelisrodek"/>
            </w:pPr>
            <w:r w:rsidRPr="00795F17">
              <w:t>od 190 do 230 dni w roku</w:t>
            </w:r>
          </w:p>
        </w:tc>
        <w:tc>
          <w:tcPr>
            <w:tcW w:w="461" w:type="pct"/>
            <w:tcBorders>
              <w:top w:val="nil"/>
              <w:left w:val="nil"/>
              <w:bottom w:val="single" w:sz="4" w:space="0" w:color="auto"/>
              <w:right w:val="single" w:sz="4" w:space="0" w:color="auto"/>
            </w:tcBorders>
            <w:shd w:val="clear" w:color="auto" w:fill="92D050"/>
            <w:noWrap/>
            <w:vAlign w:val="center"/>
            <w:hideMark/>
          </w:tcPr>
          <w:p w14:paraId="774A8742" w14:textId="77777777" w:rsidR="00421F1B" w:rsidRPr="00795F17" w:rsidRDefault="00421F1B" w:rsidP="0065243A">
            <w:pPr>
              <w:pStyle w:val="Teksttabelisrodek"/>
            </w:pPr>
            <w:r w:rsidRPr="00795F17">
              <w:t>niskie</w:t>
            </w:r>
          </w:p>
        </w:tc>
        <w:tc>
          <w:tcPr>
            <w:tcW w:w="875" w:type="pct"/>
            <w:tcBorders>
              <w:top w:val="nil"/>
              <w:left w:val="nil"/>
              <w:bottom w:val="single" w:sz="4" w:space="0" w:color="auto"/>
              <w:right w:val="single" w:sz="4" w:space="0" w:color="auto"/>
            </w:tcBorders>
            <w:shd w:val="clear" w:color="auto" w:fill="auto"/>
            <w:noWrap/>
            <w:vAlign w:val="center"/>
            <w:hideMark/>
          </w:tcPr>
          <w:p w14:paraId="0133D39C" w14:textId="77777777" w:rsidR="00421F1B" w:rsidRPr="00795F17" w:rsidRDefault="00421F1B" w:rsidP="0065243A">
            <w:pPr>
              <w:pStyle w:val="Teksttabelisrodek"/>
            </w:pPr>
            <w:r w:rsidRPr="00795F17">
              <w:t>wydłużenie o 1,5-3,0 dni w roku</w:t>
            </w:r>
          </w:p>
        </w:tc>
        <w:tc>
          <w:tcPr>
            <w:tcW w:w="453" w:type="pct"/>
            <w:tcBorders>
              <w:top w:val="nil"/>
              <w:left w:val="nil"/>
              <w:bottom w:val="single" w:sz="4" w:space="0" w:color="auto"/>
              <w:right w:val="single" w:sz="4" w:space="0" w:color="auto"/>
            </w:tcBorders>
            <w:shd w:val="clear" w:color="auto" w:fill="92D050"/>
            <w:vAlign w:val="center"/>
            <w:hideMark/>
          </w:tcPr>
          <w:p w14:paraId="3C49B90D"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734CF619" w14:textId="77777777" w:rsidR="00421F1B" w:rsidRPr="00795F17" w:rsidRDefault="00421F1B" w:rsidP="0065243A">
            <w:pPr>
              <w:pStyle w:val="Teksttabelisrodek"/>
            </w:pPr>
            <w:r w:rsidRPr="00795F17">
              <w:t>wydłużenie o 25 dni w roku</w:t>
            </w:r>
          </w:p>
        </w:tc>
        <w:tc>
          <w:tcPr>
            <w:tcW w:w="522" w:type="pct"/>
            <w:tcBorders>
              <w:top w:val="nil"/>
              <w:left w:val="nil"/>
              <w:bottom w:val="single" w:sz="4" w:space="0" w:color="auto"/>
              <w:right w:val="single" w:sz="4" w:space="0" w:color="auto"/>
            </w:tcBorders>
            <w:shd w:val="clear" w:color="auto" w:fill="92D050"/>
            <w:noWrap/>
            <w:vAlign w:val="center"/>
            <w:hideMark/>
          </w:tcPr>
          <w:p w14:paraId="6A8A023C" w14:textId="77777777" w:rsidR="00421F1B" w:rsidRPr="00795F17" w:rsidRDefault="00421F1B" w:rsidP="0065243A">
            <w:pPr>
              <w:pStyle w:val="Teksttabelisrodek"/>
            </w:pPr>
            <w:r w:rsidRPr="00795F17">
              <w:t>niskie</w:t>
            </w:r>
          </w:p>
        </w:tc>
      </w:tr>
      <w:tr w:rsidR="00421F1B" w:rsidRPr="00795F17" w14:paraId="036AD84E"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3915DD67" w14:textId="77777777" w:rsidR="00421F1B" w:rsidRPr="00795F17" w:rsidRDefault="00421F1B" w:rsidP="0044393D">
            <w:pPr>
              <w:pStyle w:val="Teksttabelilewy"/>
            </w:pPr>
            <w:r w:rsidRPr="00795F17">
              <w:t>Ekstremalna temperatura dodatnia</w:t>
            </w:r>
          </w:p>
        </w:tc>
        <w:tc>
          <w:tcPr>
            <w:tcW w:w="865" w:type="pct"/>
            <w:tcBorders>
              <w:top w:val="nil"/>
              <w:left w:val="nil"/>
              <w:bottom w:val="single" w:sz="4" w:space="0" w:color="auto"/>
              <w:right w:val="single" w:sz="4" w:space="0" w:color="auto"/>
            </w:tcBorders>
            <w:shd w:val="clear" w:color="auto" w:fill="auto"/>
            <w:noWrap/>
            <w:vAlign w:val="center"/>
            <w:hideMark/>
          </w:tcPr>
          <w:p w14:paraId="16DB909D" w14:textId="77777777" w:rsidR="00421F1B" w:rsidRPr="00795F17" w:rsidRDefault="00421F1B" w:rsidP="0065243A">
            <w:pPr>
              <w:pStyle w:val="Teksttabelisrodek"/>
            </w:pPr>
            <w:r w:rsidRPr="00795F17">
              <w:t>powyżej 25°C, ok. 35-45 dni w roku</w:t>
            </w:r>
          </w:p>
        </w:tc>
        <w:tc>
          <w:tcPr>
            <w:tcW w:w="461" w:type="pct"/>
            <w:tcBorders>
              <w:top w:val="nil"/>
              <w:left w:val="nil"/>
              <w:bottom w:val="single" w:sz="4" w:space="0" w:color="auto"/>
              <w:right w:val="single" w:sz="4" w:space="0" w:color="auto"/>
            </w:tcBorders>
            <w:shd w:val="clear" w:color="auto" w:fill="FFFF00"/>
            <w:noWrap/>
            <w:vAlign w:val="center"/>
            <w:hideMark/>
          </w:tcPr>
          <w:p w14:paraId="0047827F" w14:textId="77777777" w:rsidR="00421F1B" w:rsidRPr="00795F17" w:rsidRDefault="00421F1B" w:rsidP="0065243A">
            <w:pPr>
              <w:pStyle w:val="Teksttabelisrodek"/>
            </w:pPr>
            <w:r w:rsidRPr="00795F17">
              <w:t>średnie</w:t>
            </w:r>
          </w:p>
        </w:tc>
        <w:tc>
          <w:tcPr>
            <w:tcW w:w="875" w:type="pct"/>
            <w:tcBorders>
              <w:top w:val="nil"/>
              <w:left w:val="nil"/>
              <w:bottom w:val="single" w:sz="4" w:space="0" w:color="auto"/>
              <w:right w:val="single" w:sz="4" w:space="0" w:color="auto"/>
            </w:tcBorders>
            <w:shd w:val="clear" w:color="auto" w:fill="auto"/>
            <w:noWrap/>
            <w:vAlign w:val="center"/>
            <w:hideMark/>
          </w:tcPr>
          <w:p w14:paraId="52660319" w14:textId="77777777" w:rsidR="00421F1B" w:rsidRPr="00795F17" w:rsidRDefault="00421F1B" w:rsidP="0065243A">
            <w:pPr>
              <w:pStyle w:val="Teksttabelisrodek"/>
            </w:pPr>
            <w:r w:rsidRPr="00795F17">
              <w:t>brak istotnej zmiany</w:t>
            </w:r>
          </w:p>
        </w:tc>
        <w:tc>
          <w:tcPr>
            <w:tcW w:w="453" w:type="pct"/>
            <w:tcBorders>
              <w:top w:val="nil"/>
              <w:left w:val="nil"/>
              <w:bottom w:val="single" w:sz="4" w:space="0" w:color="auto"/>
              <w:right w:val="single" w:sz="4" w:space="0" w:color="auto"/>
            </w:tcBorders>
            <w:shd w:val="clear" w:color="auto" w:fill="FFFF00"/>
            <w:vAlign w:val="center"/>
            <w:hideMark/>
          </w:tcPr>
          <w:p w14:paraId="2E91C26E" w14:textId="77777777" w:rsidR="00421F1B" w:rsidRPr="00795F17" w:rsidRDefault="00421F1B" w:rsidP="0065243A">
            <w:pPr>
              <w:pStyle w:val="Teksttabelisrodek"/>
            </w:pPr>
            <w:r w:rsidRPr="00795F17">
              <w:t>średnie</w:t>
            </w:r>
          </w:p>
        </w:tc>
        <w:tc>
          <w:tcPr>
            <w:tcW w:w="805" w:type="pct"/>
            <w:tcBorders>
              <w:top w:val="nil"/>
              <w:left w:val="nil"/>
              <w:bottom w:val="single" w:sz="4" w:space="0" w:color="auto"/>
              <w:right w:val="single" w:sz="4" w:space="0" w:color="auto"/>
            </w:tcBorders>
            <w:shd w:val="clear" w:color="auto" w:fill="auto"/>
            <w:vAlign w:val="center"/>
            <w:hideMark/>
          </w:tcPr>
          <w:p w14:paraId="28DCD0DA" w14:textId="77777777" w:rsidR="00421F1B" w:rsidRPr="00795F17" w:rsidRDefault="00421F1B" w:rsidP="0065243A">
            <w:pPr>
              <w:pStyle w:val="Teksttabelisrodek"/>
            </w:pPr>
            <w:r w:rsidRPr="00795F17">
              <w:t>wydłużenie o 11-12 dni/rok</w:t>
            </w:r>
          </w:p>
        </w:tc>
        <w:tc>
          <w:tcPr>
            <w:tcW w:w="522" w:type="pct"/>
            <w:tcBorders>
              <w:top w:val="nil"/>
              <w:left w:val="nil"/>
              <w:bottom w:val="single" w:sz="4" w:space="0" w:color="auto"/>
              <w:right w:val="single" w:sz="4" w:space="0" w:color="auto"/>
            </w:tcBorders>
            <w:shd w:val="clear" w:color="auto" w:fill="FF0000"/>
            <w:noWrap/>
            <w:vAlign w:val="center"/>
            <w:hideMark/>
          </w:tcPr>
          <w:p w14:paraId="3A44FB56" w14:textId="77777777" w:rsidR="00421F1B" w:rsidRPr="00795F17" w:rsidRDefault="00421F1B" w:rsidP="0065243A">
            <w:pPr>
              <w:pStyle w:val="Teksttabelisrodek"/>
            </w:pPr>
            <w:r w:rsidRPr="00795F17">
              <w:t>wysokie</w:t>
            </w:r>
          </w:p>
        </w:tc>
      </w:tr>
      <w:tr w:rsidR="00421F1B" w:rsidRPr="00795F17" w14:paraId="49FAFB01"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34F8D572" w14:textId="77777777" w:rsidR="00421F1B" w:rsidRPr="00795F17" w:rsidRDefault="00421F1B" w:rsidP="0044393D">
            <w:pPr>
              <w:pStyle w:val="Teksttabelilewy"/>
            </w:pPr>
            <w:r w:rsidRPr="00795F17">
              <w:t>Temperatura ujemna</w:t>
            </w:r>
          </w:p>
        </w:tc>
        <w:tc>
          <w:tcPr>
            <w:tcW w:w="865" w:type="pct"/>
            <w:tcBorders>
              <w:top w:val="nil"/>
              <w:left w:val="nil"/>
              <w:bottom w:val="single" w:sz="4" w:space="0" w:color="auto"/>
              <w:right w:val="single" w:sz="4" w:space="0" w:color="auto"/>
            </w:tcBorders>
            <w:shd w:val="clear" w:color="auto" w:fill="auto"/>
            <w:noWrap/>
            <w:vAlign w:val="center"/>
            <w:hideMark/>
          </w:tcPr>
          <w:p w14:paraId="4921373A" w14:textId="77777777" w:rsidR="00421F1B" w:rsidRPr="00795F17" w:rsidRDefault="00421F1B" w:rsidP="0065243A">
            <w:pPr>
              <w:pStyle w:val="Teksttabelisrodek"/>
            </w:pPr>
            <w:r w:rsidRPr="00795F17">
              <w:t>poniżej 0°C, 81-100 dni w roku</w:t>
            </w:r>
          </w:p>
        </w:tc>
        <w:tc>
          <w:tcPr>
            <w:tcW w:w="461" w:type="pct"/>
            <w:tcBorders>
              <w:top w:val="nil"/>
              <w:left w:val="nil"/>
              <w:bottom w:val="single" w:sz="4" w:space="0" w:color="auto"/>
              <w:right w:val="single" w:sz="4" w:space="0" w:color="auto"/>
            </w:tcBorders>
            <w:shd w:val="clear" w:color="auto" w:fill="FFFF00"/>
            <w:noWrap/>
            <w:vAlign w:val="center"/>
            <w:hideMark/>
          </w:tcPr>
          <w:p w14:paraId="1A508A7C" w14:textId="77777777" w:rsidR="00421F1B" w:rsidRPr="00795F17" w:rsidRDefault="00421F1B" w:rsidP="0065243A">
            <w:pPr>
              <w:pStyle w:val="Teksttabelisrodek"/>
            </w:pPr>
            <w:r w:rsidRPr="00795F17">
              <w:t>średnie</w:t>
            </w:r>
          </w:p>
        </w:tc>
        <w:tc>
          <w:tcPr>
            <w:tcW w:w="875" w:type="pct"/>
            <w:tcBorders>
              <w:top w:val="nil"/>
              <w:left w:val="nil"/>
              <w:bottom w:val="single" w:sz="4" w:space="0" w:color="auto"/>
              <w:right w:val="single" w:sz="4" w:space="0" w:color="auto"/>
            </w:tcBorders>
            <w:shd w:val="clear" w:color="auto" w:fill="auto"/>
            <w:noWrap/>
            <w:vAlign w:val="center"/>
            <w:hideMark/>
          </w:tcPr>
          <w:p w14:paraId="1EDD656E" w14:textId="77777777" w:rsidR="00421F1B" w:rsidRPr="00795F17" w:rsidRDefault="00421F1B" w:rsidP="0065243A">
            <w:pPr>
              <w:pStyle w:val="Teksttabelisrodek"/>
            </w:pPr>
            <w:r w:rsidRPr="00795F17">
              <w:t>spadek o 1-2 dni/rok</w:t>
            </w:r>
          </w:p>
        </w:tc>
        <w:tc>
          <w:tcPr>
            <w:tcW w:w="453" w:type="pct"/>
            <w:tcBorders>
              <w:top w:val="nil"/>
              <w:left w:val="nil"/>
              <w:bottom w:val="single" w:sz="4" w:space="0" w:color="auto"/>
              <w:right w:val="single" w:sz="4" w:space="0" w:color="auto"/>
            </w:tcBorders>
            <w:shd w:val="clear" w:color="auto" w:fill="92D050"/>
            <w:vAlign w:val="center"/>
            <w:hideMark/>
          </w:tcPr>
          <w:p w14:paraId="2E88F126"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5697FD85" w14:textId="77777777" w:rsidR="00421F1B" w:rsidRPr="00795F17" w:rsidRDefault="00421F1B" w:rsidP="0065243A">
            <w:pPr>
              <w:pStyle w:val="Teksttabelisrodek"/>
            </w:pPr>
            <w:r w:rsidRPr="00795F17">
              <w:t>spadek o 24-25 dni/rok</w:t>
            </w:r>
          </w:p>
        </w:tc>
        <w:tc>
          <w:tcPr>
            <w:tcW w:w="522" w:type="pct"/>
            <w:tcBorders>
              <w:top w:val="nil"/>
              <w:left w:val="nil"/>
              <w:bottom w:val="single" w:sz="4" w:space="0" w:color="auto"/>
              <w:right w:val="single" w:sz="4" w:space="0" w:color="auto"/>
            </w:tcBorders>
            <w:shd w:val="clear" w:color="auto" w:fill="92D050"/>
            <w:noWrap/>
            <w:vAlign w:val="center"/>
            <w:hideMark/>
          </w:tcPr>
          <w:p w14:paraId="1FE5B26E" w14:textId="77777777" w:rsidR="00421F1B" w:rsidRPr="00795F17" w:rsidRDefault="00421F1B" w:rsidP="0065243A">
            <w:pPr>
              <w:pStyle w:val="Teksttabelisrodek"/>
            </w:pPr>
            <w:r w:rsidRPr="00795F17">
              <w:t>niskie</w:t>
            </w:r>
          </w:p>
        </w:tc>
      </w:tr>
      <w:tr w:rsidR="00421F1B" w:rsidRPr="00795F17" w14:paraId="585BC341"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tcPr>
          <w:p w14:paraId="3C7C356C" w14:textId="77777777" w:rsidR="00421F1B" w:rsidRPr="00795F17" w:rsidRDefault="00421F1B" w:rsidP="0044393D">
            <w:pPr>
              <w:pStyle w:val="Teksttabelilewy"/>
            </w:pPr>
            <w:r w:rsidRPr="00795F17">
              <w:t>Średni opad</w:t>
            </w:r>
          </w:p>
        </w:tc>
        <w:tc>
          <w:tcPr>
            <w:tcW w:w="865" w:type="pct"/>
            <w:tcBorders>
              <w:top w:val="nil"/>
              <w:left w:val="nil"/>
              <w:bottom w:val="single" w:sz="4" w:space="0" w:color="auto"/>
              <w:right w:val="single" w:sz="4" w:space="0" w:color="auto"/>
            </w:tcBorders>
            <w:shd w:val="clear" w:color="auto" w:fill="auto"/>
            <w:noWrap/>
            <w:vAlign w:val="center"/>
          </w:tcPr>
          <w:p w14:paraId="041A44D5" w14:textId="77777777" w:rsidR="00421F1B" w:rsidRPr="00795F17" w:rsidRDefault="00421F1B" w:rsidP="0065243A">
            <w:pPr>
              <w:pStyle w:val="Teksttabelisrodek"/>
            </w:pPr>
            <w:r w:rsidRPr="00795F17">
              <w:t>ok. 2,14-3,0 mm na dobę</w:t>
            </w:r>
          </w:p>
        </w:tc>
        <w:tc>
          <w:tcPr>
            <w:tcW w:w="461" w:type="pct"/>
            <w:tcBorders>
              <w:top w:val="nil"/>
              <w:left w:val="nil"/>
              <w:bottom w:val="single" w:sz="4" w:space="0" w:color="auto"/>
              <w:right w:val="single" w:sz="4" w:space="0" w:color="auto"/>
            </w:tcBorders>
            <w:shd w:val="clear" w:color="auto" w:fill="92D050"/>
            <w:noWrap/>
            <w:vAlign w:val="center"/>
          </w:tcPr>
          <w:p w14:paraId="7ECF55A0" w14:textId="77777777" w:rsidR="00421F1B" w:rsidRPr="00795F17" w:rsidRDefault="00421F1B" w:rsidP="0065243A">
            <w:pPr>
              <w:pStyle w:val="Teksttabelisrodek"/>
            </w:pPr>
            <w:r w:rsidRPr="00795F17">
              <w:t xml:space="preserve">niskie </w:t>
            </w:r>
          </w:p>
        </w:tc>
        <w:tc>
          <w:tcPr>
            <w:tcW w:w="875" w:type="pct"/>
            <w:tcBorders>
              <w:top w:val="nil"/>
              <w:left w:val="nil"/>
              <w:bottom w:val="single" w:sz="4" w:space="0" w:color="auto"/>
              <w:right w:val="single" w:sz="4" w:space="0" w:color="auto"/>
            </w:tcBorders>
            <w:shd w:val="clear" w:color="auto" w:fill="auto"/>
            <w:noWrap/>
            <w:vAlign w:val="center"/>
          </w:tcPr>
          <w:p w14:paraId="7314C871" w14:textId="77777777" w:rsidR="00421F1B" w:rsidRPr="00795F17" w:rsidRDefault="00421F1B" w:rsidP="0065243A">
            <w:pPr>
              <w:pStyle w:val="Teksttabelisrodek"/>
            </w:pPr>
            <w:r w:rsidRPr="00795F17">
              <w:t>zbliżone natężenie opadu średniego</w:t>
            </w:r>
          </w:p>
        </w:tc>
        <w:tc>
          <w:tcPr>
            <w:tcW w:w="453" w:type="pct"/>
            <w:tcBorders>
              <w:top w:val="nil"/>
              <w:left w:val="nil"/>
              <w:bottom w:val="single" w:sz="4" w:space="0" w:color="auto"/>
              <w:right w:val="single" w:sz="4" w:space="0" w:color="auto"/>
            </w:tcBorders>
            <w:shd w:val="clear" w:color="auto" w:fill="92D050"/>
            <w:vAlign w:val="center"/>
          </w:tcPr>
          <w:p w14:paraId="7F5A97D9"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tcPr>
          <w:p w14:paraId="51806953" w14:textId="77777777" w:rsidR="00421F1B" w:rsidRPr="00795F17" w:rsidRDefault="00421F1B" w:rsidP="0065243A">
            <w:pPr>
              <w:pStyle w:val="Teksttabelisrodek"/>
            </w:pPr>
            <w:r w:rsidRPr="00795F17">
              <w:t>2,3-4,1 mm na dobę</w:t>
            </w:r>
          </w:p>
        </w:tc>
        <w:tc>
          <w:tcPr>
            <w:tcW w:w="522" w:type="pct"/>
            <w:tcBorders>
              <w:top w:val="nil"/>
              <w:left w:val="nil"/>
              <w:bottom w:val="single" w:sz="4" w:space="0" w:color="auto"/>
              <w:right w:val="single" w:sz="4" w:space="0" w:color="auto"/>
            </w:tcBorders>
            <w:shd w:val="clear" w:color="auto" w:fill="92D050"/>
            <w:noWrap/>
            <w:vAlign w:val="center"/>
          </w:tcPr>
          <w:p w14:paraId="46557AFB" w14:textId="77777777" w:rsidR="00421F1B" w:rsidRPr="00795F17" w:rsidRDefault="00421F1B" w:rsidP="0065243A">
            <w:pPr>
              <w:pStyle w:val="Teksttabelisrodek"/>
            </w:pPr>
            <w:r w:rsidRPr="00795F17">
              <w:t>niskie</w:t>
            </w:r>
          </w:p>
        </w:tc>
      </w:tr>
      <w:tr w:rsidR="00421F1B" w:rsidRPr="00795F17" w14:paraId="3A8622C4"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535E66CF" w14:textId="77777777" w:rsidR="00421F1B" w:rsidRPr="00795F17" w:rsidRDefault="00421F1B" w:rsidP="0044393D">
            <w:pPr>
              <w:pStyle w:val="Teksttabelilewy"/>
            </w:pPr>
            <w:r w:rsidRPr="00795F17">
              <w:t>Liczba dni z opadem w roku</w:t>
            </w:r>
          </w:p>
        </w:tc>
        <w:tc>
          <w:tcPr>
            <w:tcW w:w="865" w:type="pct"/>
            <w:tcBorders>
              <w:top w:val="nil"/>
              <w:left w:val="nil"/>
              <w:bottom w:val="single" w:sz="4" w:space="0" w:color="auto"/>
              <w:right w:val="single" w:sz="4" w:space="0" w:color="auto"/>
            </w:tcBorders>
            <w:shd w:val="clear" w:color="auto" w:fill="auto"/>
            <w:noWrap/>
            <w:vAlign w:val="center"/>
            <w:hideMark/>
          </w:tcPr>
          <w:p w14:paraId="679AF700" w14:textId="77777777" w:rsidR="00421F1B" w:rsidRPr="00795F17" w:rsidRDefault="00421F1B" w:rsidP="0065243A">
            <w:pPr>
              <w:pStyle w:val="Teksttabelisrodek"/>
            </w:pPr>
            <w:r w:rsidRPr="00795F17">
              <w:t>ok. 129-155 dni w roku</w:t>
            </w:r>
          </w:p>
        </w:tc>
        <w:tc>
          <w:tcPr>
            <w:tcW w:w="461" w:type="pct"/>
            <w:tcBorders>
              <w:top w:val="nil"/>
              <w:left w:val="nil"/>
              <w:bottom w:val="single" w:sz="4" w:space="0" w:color="auto"/>
              <w:right w:val="single" w:sz="4" w:space="0" w:color="auto"/>
            </w:tcBorders>
            <w:shd w:val="clear" w:color="auto" w:fill="FFFF00"/>
            <w:noWrap/>
            <w:vAlign w:val="center"/>
            <w:hideMark/>
          </w:tcPr>
          <w:p w14:paraId="3F02B91B" w14:textId="77777777" w:rsidR="00421F1B" w:rsidRPr="00795F17" w:rsidRDefault="00421F1B" w:rsidP="0065243A">
            <w:pPr>
              <w:pStyle w:val="Teksttabelisrodek"/>
            </w:pPr>
            <w:r w:rsidRPr="00795F17">
              <w:t xml:space="preserve">średnie </w:t>
            </w:r>
          </w:p>
        </w:tc>
        <w:tc>
          <w:tcPr>
            <w:tcW w:w="875" w:type="pct"/>
            <w:tcBorders>
              <w:top w:val="nil"/>
              <w:left w:val="nil"/>
              <w:bottom w:val="single" w:sz="4" w:space="0" w:color="auto"/>
              <w:right w:val="single" w:sz="4" w:space="0" w:color="auto"/>
            </w:tcBorders>
            <w:shd w:val="clear" w:color="auto" w:fill="auto"/>
            <w:noWrap/>
            <w:vAlign w:val="center"/>
            <w:hideMark/>
          </w:tcPr>
          <w:p w14:paraId="66840F2E" w14:textId="77777777" w:rsidR="00421F1B" w:rsidRPr="00795F17" w:rsidRDefault="00421F1B" w:rsidP="0065243A">
            <w:pPr>
              <w:pStyle w:val="Teksttabelisrodek"/>
            </w:pPr>
            <w:r w:rsidRPr="00795F17">
              <w:t xml:space="preserve">bez istotnej tendencji, spadek o 1-2 dni/rok, </w:t>
            </w:r>
          </w:p>
        </w:tc>
        <w:tc>
          <w:tcPr>
            <w:tcW w:w="453" w:type="pct"/>
            <w:tcBorders>
              <w:top w:val="nil"/>
              <w:left w:val="nil"/>
              <w:bottom w:val="single" w:sz="4" w:space="0" w:color="auto"/>
              <w:right w:val="single" w:sz="4" w:space="0" w:color="auto"/>
            </w:tcBorders>
            <w:shd w:val="clear" w:color="auto" w:fill="FFFF00"/>
            <w:vAlign w:val="center"/>
            <w:hideMark/>
          </w:tcPr>
          <w:p w14:paraId="734757C3" w14:textId="77777777" w:rsidR="00421F1B" w:rsidRPr="00795F17" w:rsidRDefault="00421F1B" w:rsidP="0065243A">
            <w:pPr>
              <w:pStyle w:val="Teksttabelisrodek"/>
            </w:pPr>
            <w:r w:rsidRPr="00795F17">
              <w:t xml:space="preserve">średnie </w:t>
            </w:r>
          </w:p>
        </w:tc>
        <w:tc>
          <w:tcPr>
            <w:tcW w:w="805" w:type="pct"/>
            <w:tcBorders>
              <w:top w:val="nil"/>
              <w:left w:val="nil"/>
              <w:bottom w:val="single" w:sz="4" w:space="0" w:color="auto"/>
              <w:right w:val="single" w:sz="4" w:space="0" w:color="auto"/>
            </w:tcBorders>
            <w:shd w:val="clear" w:color="auto" w:fill="auto"/>
            <w:vAlign w:val="center"/>
            <w:hideMark/>
          </w:tcPr>
          <w:p w14:paraId="12FEBDF1" w14:textId="141203DF" w:rsidR="00421F1B" w:rsidRPr="00795F17" w:rsidRDefault="00421F1B" w:rsidP="0065243A">
            <w:pPr>
              <w:pStyle w:val="Teksttabelisrodek"/>
            </w:pPr>
            <w:r w:rsidRPr="00795F17">
              <w:t>brak wyraźnej tendencji</w:t>
            </w:r>
            <w:r w:rsidR="00E64AD0" w:rsidRPr="00795F17">
              <w:t xml:space="preserve"> - brak istotnych zmian</w:t>
            </w:r>
          </w:p>
        </w:tc>
        <w:tc>
          <w:tcPr>
            <w:tcW w:w="522" w:type="pct"/>
            <w:tcBorders>
              <w:top w:val="nil"/>
              <w:left w:val="nil"/>
              <w:bottom w:val="single" w:sz="4" w:space="0" w:color="auto"/>
              <w:right w:val="single" w:sz="4" w:space="0" w:color="auto"/>
            </w:tcBorders>
            <w:shd w:val="clear" w:color="auto" w:fill="FFFF00"/>
            <w:noWrap/>
            <w:vAlign w:val="center"/>
            <w:hideMark/>
          </w:tcPr>
          <w:p w14:paraId="51C981D1" w14:textId="77777777" w:rsidR="00421F1B" w:rsidRPr="00795F17" w:rsidRDefault="00421F1B" w:rsidP="0065243A">
            <w:pPr>
              <w:pStyle w:val="Teksttabelisrodek"/>
            </w:pPr>
            <w:r w:rsidRPr="00795F17">
              <w:t xml:space="preserve">średnie </w:t>
            </w:r>
          </w:p>
        </w:tc>
      </w:tr>
      <w:tr w:rsidR="00421F1B" w:rsidRPr="00795F17" w14:paraId="21CB238A" w14:textId="77777777" w:rsidTr="00CD1161">
        <w:trPr>
          <w:trHeight w:val="530"/>
        </w:trPr>
        <w:tc>
          <w:tcPr>
            <w:tcW w:w="10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6F08C00" w14:textId="77777777" w:rsidR="00421F1B" w:rsidRPr="00795F17" w:rsidRDefault="00421F1B" w:rsidP="0044393D">
            <w:pPr>
              <w:pStyle w:val="Teksttabelilewy"/>
            </w:pPr>
            <w:r w:rsidRPr="00795F17">
              <w:t>Opady nawalne</w:t>
            </w:r>
          </w:p>
        </w:tc>
        <w:tc>
          <w:tcPr>
            <w:tcW w:w="865" w:type="pct"/>
            <w:tcBorders>
              <w:top w:val="nil"/>
              <w:left w:val="nil"/>
              <w:bottom w:val="single" w:sz="4" w:space="0" w:color="auto"/>
              <w:right w:val="single" w:sz="4" w:space="0" w:color="auto"/>
            </w:tcBorders>
            <w:shd w:val="clear" w:color="auto" w:fill="auto"/>
            <w:vAlign w:val="center"/>
            <w:hideMark/>
          </w:tcPr>
          <w:p w14:paraId="1537AAD4" w14:textId="77777777" w:rsidR="00421F1B" w:rsidRPr="00795F17" w:rsidRDefault="00421F1B" w:rsidP="0065243A">
            <w:pPr>
              <w:pStyle w:val="Teksttabelisrodek"/>
            </w:pPr>
            <w:r w:rsidRPr="00795F17">
              <w:t>powyżej 10 mm na dobę: 18-30 dni w roku</w:t>
            </w:r>
          </w:p>
        </w:tc>
        <w:tc>
          <w:tcPr>
            <w:tcW w:w="461" w:type="pct"/>
            <w:tcBorders>
              <w:top w:val="nil"/>
              <w:left w:val="nil"/>
              <w:bottom w:val="single" w:sz="4" w:space="0" w:color="auto"/>
              <w:right w:val="single" w:sz="4" w:space="0" w:color="auto"/>
            </w:tcBorders>
            <w:shd w:val="clear" w:color="auto" w:fill="FFFF00"/>
            <w:noWrap/>
            <w:vAlign w:val="center"/>
            <w:hideMark/>
          </w:tcPr>
          <w:p w14:paraId="13A13DCB" w14:textId="77777777" w:rsidR="00421F1B" w:rsidRPr="00795F17" w:rsidRDefault="00421F1B" w:rsidP="0065243A">
            <w:pPr>
              <w:pStyle w:val="Teksttabelisrodek"/>
            </w:pPr>
            <w:r w:rsidRPr="00795F17">
              <w:t>średnie</w:t>
            </w:r>
          </w:p>
        </w:tc>
        <w:tc>
          <w:tcPr>
            <w:tcW w:w="875" w:type="pct"/>
            <w:tcBorders>
              <w:top w:val="nil"/>
              <w:left w:val="nil"/>
              <w:bottom w:val="single" w:sz="4" w:space="0" w:color="auto"/>
              <w:right w:val="single" w:sz="4" w:space="0" w:color="auto"/>
            </w:tcBorders>
            <w:shd w:val="clear" w:color="auto" w:fill="auto"/>
            <w:vAlign w:val="center"/>
            <w:hideMark/>
          </w:tcPr>
          <w:p w14:paraId="2BCC3FC2" w14:textId="77777777" w:rsidR="00421F1B" w:rsidRPr="00795F17" w:rsidRDefault="00421F1B" w:rsidP="0065243A">
            <w:pPr>
              <w:pStyle w:val="Teksttabelisrodek"/>
            </w:pPr>
            <w:r w:rsidRPr="00795F17">
              <w:t>niewielka tendencja spadkowa, spadek o 0,6-1,0 dzień na rok</w:t>
            </w:r>
          </w:p>
        </w:tc>
        <w:tc>
          <w:tcPr>
            <w:tcW w:w="453" w:type="pct"/>
            <w:tcBorders>
              <w:top w:val="nil"/>
              <w:left w:val="nil"/>
              <w:bottom w:val="single" w:sz="4" w:space="0" w:color="auto"/>
              <w:right w:val="single" w:sz="4" w:space="0" w:color="auto"/>
            </w:tcBorders>
            <w:shd w:val="clear" w:color="auto" w:fill="FFFF00"/>
            <w:vAlign w:val="center"/>
            <w:hideMark/>
          </w:tcPr>
          <w:p w14:paraId="55B6B2FE" w14:textId="77777777" w:rsidR="00421F1B" w:rsidRPr="00795F17" w:rsidRDefault="00421F1B" w:rsidP="0065243A">
            <w:pPr>
              <w:pStyle w:val="Teksttabelisrodek"/>
            </w:pPr>
            <w:r w:rsidRPr="00795F17">
              <w:t>średnie</w:t>
            </w:r>
          </w:p>
        </w:tc>
        <w:tc>
          <w:tcPr>
            <w:tcW w:w="805" w:type="pct"/>
            <w:tcBorders>
              <w:top w:val="nil"/>
              <w:left w:val="nil"/>
              <w:bottom w:val="single" w:sz="4" w:space="0" w:color="auto"/>
              <w:right w:val="single" w:sz="4" w:space="0" w:color="auto"/>
            </w:tcBorders>
            <w:shd w:val="clear" w:color="auto" w:fill="auto"/>
            <w:vAlign w:val="center"/>
            <w:hideMark/>
          </w:tcPr>
          <w:p w14:paraId="5CFD98FB" w14:textId="77777777" w:rsidR="00421F1B" w:rsidRPr="00795F17" w:rsidRDefault="00421F1B" w:rsidP="0065243A">
            <w:pPr>
              <w:pStyle w:val="Teksttabelisrodek"/>
            </w:pPr>
            <w:r w:rsidRPr="00795F17">
              <w:t>przyrost o 1,6-2,0 dni na rok</w:t>
            </w:r>
          </w:p>
        </w:tc>
        <w:tc>
          <w:tcPr>
            <w:tcW w:w="522" w:type="pct"/>
            <w:tcBorders>
              <w:top w:val="nil"/>
              <w:left w:val="nil"/>
              <w:bottom w:val="single" w:sz="4" w:space="0" w:color="auto"/>
              <w:right w:val="single" w:sz="4" w:space="0" w:color="auto"/>
            </w:tcBorders>
            <w:shd w:val="clear" w:color="auto" w:fill="FFFF00"/>
            <w:noWrap/>
            <w:vAlign w:val="center"/>
            <w:hideMark/>
          </w:tcPr>
          <w:p w14:paraId="07E2C5CE" w14:textId="77777777" w:rsidR="00421F1B" w:rsidRPr="00795F17" w:rsidRDefault="00421F1B" w:rsidP="0065243A">
            <w:pPr>
              <w:pStyle w:val="Teksttabelisrodek"/>
            </w:pPr>
            <w:r w:rsidRPr="00795F17">
              <w:t>średnie</w:t>
            </w:r>
          </w:p>
        </w:tc>
      </w:tr>
      <w:tr w:rsidR="00421F1B" w:rsidRPr="00795F17" w14:paraId="547E2B21" w14:textId="77777777" w:rsidTr="00CD1161">
        <w:trPr>
          <w:trHeight w:val="717"/>
        </w:trPr>
        <w:tc>
          <w:tcPr>
            <w:tcW w:w="1019" w:type="pct"/>
            <w:vMerge/>
            <w:tcBorders>
              <w:top w:val="nil"/>
              <w:left w:val="single" w:sz="4" w:space="0" w:color="auto"/>
              <w:bottom w:val="single" w:sz="4" w:space="0" w:color="auto"/>
              <w:right w:val="single" w:sz="4" w:space="0" w:color="auto"/>
            </w:tcBorders>
            <w:shd w:val="clear" w:color="auto" w:fill="auto"/>
            <w:vAlign w:val="center"/>
            <w:hideMark/>
          </w:tcPr>
          <w:p w14:paraId="091F255A" w14:textId="77777777" w:rsidR="00421F1B" w:rsidRPr="00795F17" w:rsidRDefault="00421F1B" w:rsidP="0044393D">
            <w:pPr>
              <w:pStyle w:val="Teksttabelilewy"/>
            </w:pPr>
          </w:p>
        </w:tc>
        <w:tc>
          <w:tcPr>
            <w:tcW w:w="865" w:type="pct"/>
            <w:tcBorders>
              <w:top w:val="single" w:sz="4" w:space="0" w:color="auto"/>
              <w:left w:val="nil"/>
              <w:bottom w:val="single" w:sz="4" w:space="0" w:color="auto"/>
              <w:right w:val="single" w:sz="4" w:space="0" w:color="auto"/>
            </w:tcBorders>
            <w:shd w:val="clear" w:color="auto" w:fill="auto"/>
            <w:vAlign w:val="center"/>
            <w:hideMark/>
          </w:tcPr>
          <w:p w14:paraId="0AE8945D" w14:textId="77777777" w:rsidR="00421F1B" w:rsidRPr="00795F17" w:rsidRDefault="00421F1B" w:rsidP="0065243A">
            <w:pPr>
              <w:pStyle w:val="Teksttabelisrodek"/>
            </w:pPr>
            <w:r w:rsidRPr="00795F17">
              <w:t>powyżej 20 mm na dobę: 4,2-7,5 dnia w roku</w:t>
            </w:r>
          </w:p>
        </w:tc>
        <w:tc>
          <w:tcPr>
            <w:tcW w:w="461" w:type="pct"/>
            <w:tcBorders>
              <w:top w:val="single" w:sz="4" w:space="0" w:color="auto"/>
              <w:left w:val="nil"/>
              <w:bottom w:val="single" w:sz="4" w:space="0" w:color="auto"/>
              <w:right w:val="single" w:sz="4" w:space="0" w:color="auto"/>
            </w:tcBorders>
            <w:shd w:val="clear" w:color="auto" w:fill="FFFF00"/>
            <w:noWrap/>
            <w:vAlign w:val="center"/>
            <w:hideMark/>
          </w:tcPr>
          <w:p w14:paraId="17905CC6" w14:textId="77777777" w:rsidR="00421F1B" w:rsidRPr="00795F17" w:rsidRDefault="00421F1B" w:rsidP="0065243A">
            <w:pPr>
              <w:pStyle w:val="Teksttabelisrodek"/>
            </w:pPr>
            <w:r w:rsidRPr="00795F17">
              <w:t>średnie</w:t>
            </w:r>
          </w:p>
        </w:tc>
        <w:tc>
          <w:tcPr>
            <w:tcW w:w="875" w:type="pct"/>
            <w:tcBorders>
              <w:top w:val="single" w:sz="4" w:space="0" w:color="auto"/>
              <w:left w:val="nil"/>
              <w:bottom w:val="single" w:sz="4" w:space="0" w:color="auto"/>
              <w:right w:val="single" w:sz="4" w:space="0" w:color="auto"/>
            </w:tcBorders>
            <w:shd w:val="clear" w:color="auto" w:fill="auto"/>
            <w:vAlign w:val="center"/>
            <w:hideMark/>
          </w:tcPr>
          <w:p w14:paraId="1843D91F" w14:textId="77777777" w:rsidR="00421F1B" w:rsidRPr="00795F17" w:rsidRDefault="00421F1B" w:rsidP="0065243A">
            <w:pPr>
              <w:pStyle w:val="Teksttabelisrodek"/>
            </w:pPr>
            <w:r w:rsidRPr="00795F17">
              <w:t>brak znaczącego przyrostu</w:t>
            </w:r>
          </w:p>
        </w:tc>
        <w:tc>
          <w:tcPr>
            <w:tcW w:w="453" w:type="pct"/>
            <w:tcBorders>
              <w:top w:val="single" w:sz="4" w:space="0" w:color="auto"/>
              <w:left w:val="nil"/>
              <w:bottom w:val="single" w:sz="4" w:space="0" w:color="auto"/>
              <w:right w:val="single" w:sz="4" w:space="0" w:color="auto"/>
            </w:tcBorders>
            <w:shd w:val="clear" w:color="auto" w:fill="FFFF00"/>
            <w:vAlign w:val="center"/>
            <w:hideMark/>
          </w:tcPr>
          <w:p w14:paraId="7DED2EC8" w14:textId="77777777" w:rsidR="00421F1B" w:rsidRPr="00795F17" w:rsidRDefault="00421F1B" w:rsidP="0065243A">
            <w:pPr>
              <w:pStyle w:val="Teksttabelisrodek"/>
            </w:pPr>
            <w:r w:rsidRPr="00795F17">
              <w:t>średnie</w:t>
            </w:r>
          </w:p>
        </w:tc>
        <w:tc>
          <w:tcPr>
            <w:tcW w:w="805" w:type="pct"/>
            <w:tcBorders>
              <w:top w:val="single" w:sz="4" w:space="0" w:color="auto"/>
              <w:left w:val="nil"/>
              <w:bottom w:val="single" w:sz="4" w:space="0" w:color="auto"/>
              <w:right w:val="single" w:sz="4" w:space="0" w:color="auto"/>
            </w:tcBorders>
            <w:shd w:val="clear" w:color="auto" w:fill="auto"/>
            <w:vAlign w:val="center"/>
            <w:hideMark/>
          </w:tcPr>
          <w:p w14:paraId="0F28BB86" w14:textId="77777777" w:rsidR="00421F1B" w:rsidRPr="00795F17" w:rsidRDefault="00421F1B" w:rsidP="0065243A">
            <w:pPr>
              <w:pStyle w:val="Teksttabelisrodek"/>
            </w:pPr>
            <w:r w:rsidRPr="00795F17">
              <w:t>przyrost o 1,2-2,1 dnia na rok</w:t>
            </w:r>
          </w:p>
        </w:tc>
        <w:tc>
          <w:tcPr>
            <w:tcW w:w="522" w:type="pct"/>
            <w:tcBorders>
              <w:top w:val="single" w:sz="4" w:space="0" w:color="auto"/>
              <w:left w:val="nil"/>
              <w:bottom w:val="single" w:sz="4" w:space="0" w:color="auto"/>
              <w:right w:val="single" w:sz="4" w:space="0" w:color="auto"/>
            </w:tcBorders>
            <w:shd w:val="clear" w:color="auto" w:fill="FFFF00"/>
            <w:noWrap/>
            <w:vAlign w:val="center"/>
            <w:hideMark/>
          </w:tcPr>
          <w:p w14:paraId="28AEC9BD" w14:textId="77777777" w:rsidR="00421F1B" w:rsidRPr="00795F17" w:rsidRDefault="00421F1B" w:rsidP="0065243A">
            <w:pPr>
              <w:pStyle w:val="Teksttabelisrodek"/>
            </w:pPr>
            <w:r w:rsidRPr="00795F17">
              <w:t>średnie</w:t>
            </w:r>
          </w:p>
        </w:tc>
      </w:tr>
      <w:tr w:rsidR="00421F1B" w:rsidRPr="00795F17" w14:paraId="29D3991C"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0749782B" w14:textId="77777777" w:rsidR="00421F1B" w:rsidRPr="00795F17" w:rsidRDefault="00421F1B" w:rsidP="0044393D">
            <w:pPr>
              <w:pStyle w:val="Teksttabelilewy"/>
            </w:pPr>
            <w:r w:rsidRPr="00795F17">
              <w:t>Opady i zaleganie śniegu</w:t>
            </w:r>
          </w:p>
        </w:tc>
        <w:tc>
          <w:tcPr>
            <w:tcW w:w="865" w:type="pct"/>
            <w:tcBorders>
              <w:top w:val="nil"/>
              <w:left w:val="nil"/>
              <w:bottom w:val="single" w:sz="4" w:space="0" w:color="auto"/>
              <w:right w:val="single" w:sz="4" w:space="0" w:color="auto"/>
            </w:tcBorders>
            <w:shd w:val="clear" w:color="auto" w:fill="auto"/>
            <w:vAlign w:val="center"/>
            <w:hideMark/>
          </w:tcPr>
          <w:p w14:paraId="2893C1AB" w14:textId="77777777" w:rsidR="00421F1B" w:rsidRPr="00795F17" w:rsidRDefault="00421F1B" w:rsidP="0065243A">
            <w:pPr>
              <w:pStyle w:val="Teksttabelisrodek"/>
            </w:pPr>
            <w:r w:rsidRPr="00795F17">
              <w:t>do 90-150 dni rocznie z zaleganiem śniegu</w:t>
            </w:r>
          </w:p>
        </w:tc>
        <w:tc>
          <w:tcPr>
            <w:tcW w:w="461" w:type="pct"/>
            <w:tcBorders>
              <w:top w:val="nil"/>
              <w:left w:val="nil"/>
              <w:bottom w:val="single" w:sz="4" w:space="0" w:color="auto"/>
              <w:right w:val="single" w:sz="4" w:space="0" w:color="auto"/>
            </w:tcBorders>
            <w:shd w:val="clear" w:color="auto" w:fill="FFFF00"/>
            <w:noWrap/>
            <w:vAlign w:val="center"/>
            <w:hideMark/>
          </w:tcPr>
          <w:p w14:paraId="477991DD" w14:textId="77777777" w:rsidR="00421F1B" w:rsidRPr="00795F17" w:rsidRDefault="00421F1B" w:rsidP="0065243A">
            <w:pPr>
              <w:pStyle w:val="Teksttabelisrodek"/>
            </w:pPr>
            <w:r w:rsidRPr="00795F17">
              <w:t>średnie</w:t>
            </w:r>
          </w:p>
        </w:tc>
        <w:tc>
          <w:tcPr>
            <w:tcW w:w="875" w:type="pct"/>
            <w:tcBorders>
              <w:top w:val="nil"/>
              <w:left w:val="nil"/>
              <w:bottom w:val="single" w:sz="4" w:space="0" w:color="auto"/>
              <w:right w:val="single" w:sz="4" w:space="0" w:color="auto"/>
            </w:tcBorders>
            <w:shd w:val="clear" w:color="auto" w:fill="auto"/>
            <w:vAlign w:val="center"/>
            <w:hideMark/>
          </w:tcPr>
          <w:p w14:paraId="1DDDB5D6" w14:textId="77777777" w:rsidR="00421F1B" w:rsidRPr="00795F17" w:rsidRDefault="00421F1B" w:rsidP="0065243A">
            <w:pPr>
              <w:pStyle w:val="Teksttabelisrodek"/>
            </w:pPr>
            <w:r w:rsidRPr="00795F17">
              <w:t>spadek liczby dni zalegania śniegu</w:t>
            </w:r>
          </w:p>
        </w:tc>
        <w:tc>
          <w:tcPr>
            <w:tcW w:w="453" w:type="pct"/>
            <w:tcBorders>
              <w:top w:val="nil"/>
              <w:left w:val="nil"/>
              <w:bottom w:val="single" w:sz="4" w:space="0" w:color="auto"/>
              <w:right w:val="single" w:sz="4" w:space="0" w:color="auto"/>
            </w:tcBorders>
            <w:shd w:val="clear" w:color="auto" w:fill="92D050"/>
            <w:vAlign w:val="center"/>
            <w:hideMark/>
          </w:tcPr>
          <w:p w14:paraId="5D959175"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4DFA109E" w14:textId="77777777" w:rsidR="00421F1B" w:rsidRPr="00795F17" w:rsidRDefault="00421F1B" w:rsidP="0065243A">
            <w:pPr>
              <w:pStyle w:val="Teksttabelisrodek"/>
            </w:pPr>
            <w:r w:rsidRPr="00795F17">
              <w:t>spadek liczby dni zalegania śniegu, możliwy brak pokrywy śnieżnej</w:t>
            </w:r>
          </w:p>
        </w:tc>
        <w:tc>
          <w:tcPr>
            <w:tcW w:w="522" w:type="pct"/>
            <w:tcBorders>
              <w:top w:val="nil"/>
              <w:left w:val="nil"/>
              <w:bottom w:val="single" w:sz="4" w:space="0" w:color="auto"/>
              <w:right w:val="single" w:sz="4" w:space="0" w:color="auto"/>
            </w:tcBorders>
            <w:shd w:val="clear" w:color="auto" w:fill="92D050"/>
            <w:noWrap/>
            <w:vAlign w:val="center"/>
            <w:hideMark/>
          </w:tcPr>
          <w:p w14:paraId="0D5C5272" w14:textId="77777777" w:rsidR="00421F1B" w:rsidRPr="00795F17" w:rsidRDefault="00421F1B" w:rsidP="0065243A">
            <w:pPr>
              <w:pStyle w:val="Teksttabelisrodek"/>
            </w:pPr>
            <w:r w:rsidRPr="00795F17">
              <w:t>niskie</w:t>
            </w:r>
          </w:p>
        </w:tc>
      </w:tr>
      <w:tr w:rsidR="00421F1B" w:rsidRPr="00795F17" w14:paraId="536D0709"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35A59BC4" w14:textId="77777777" w:rsidR="00421F1B" w:rsidRPr="00795F17" w:rsidRDefault="00421F1B" w:rsidP="0044393D">
            <w:pPr>
              <w:pStyle w:val="Teksttabelilewy"/>
            </w:pPr>
            <w:r w:rsidRPr="00795F17">
              <w:t>Susza</w:t>
            </w:r>
          </w:p>
        </w:tc>
        <w:tc>
          <w:tcPr>
            <w:tcW w:w="865" w:type="pct"/>
            <w:tcBorders>
              <w:top w:val="nil"/>
              <w:left w:val="nil"/>
              <w:bottom w:val="single" w:sz="4" w:space="0" w:color="auto"/>
              <w:right w:val="single" w:sz="4" w:space="0" w:color="auto"/>
            </w:tcBorders>
            <w:shd w:val="clear" w:color="auto" w:fill="auto"/>
            <w:vAlign w:val="center"/>
            <w:hideMark/>
          </w:tcPr>
          <w:p w14:paraId="2D558AD1" w14:textId="77777777" w:rsidR="00421F1B" w:rsidRPr="00795F17" w:rsidRDefault="00421F1B" w:rsidP="0065243A">
            <w:pPr>
              <w:pStyle w:val="Teksttabelisrodek"/>
            </w:pPr>
            <w:r w:rsidRPr="00795F17">
              <w:t>okresy suche: 210-232 dni w roku</w:t>
            </w:r>
          </w:p>
        </w:tc>
        <w:tc>
          <w:tcPr>
            <w:tcW w:w="461" w:type="pct"/>
            <w:tcBorders>
              <w:top w:val="nil"/>
              <w:left w:val="nil"/>
              <w:bottom w:val="single" w:sz="4" w:space="0" w:color="auto"/>
              <w:right w:val="single" w:sz="4" w:space="0" w:color="auto"/>
            </w:tcBorders>
            <w:shd w:val="clear" w:color="auto" w:fill="FFFF00"/>
            <w:noWrap/>
            <w:vAlign w:val="center"/>
            <w:hideMark/>
          </w:tcPr>
          <w:p w14:paraId="45BB3AE2" w14:textId="77777777" w:rsidR="00421F1B" w:rsidRPr="00795F17" w:rsidRDefault="00421F1B" w:rsidP="0065243A">
            <w:pPr>
              <w:pStyle w:val="Teksttabelisrodek"/>
            </w:pPr>
            <w:r w:rsidRPr="00795F17">
              <w:t>średnie</w:t>
            </w:r>
          </w:p>
        </w:tc>
        <w:tc>
          <w:tcPr>
            <w:tcW w:w="875" w:type="pct"/>
            <w:tcBorders>
              <w:top w:val="nil"/>
              <w:left w:val="nil"/>
              <w:bottom w:val="single" w:sz="4" w:space="0" w:color="auto"/>
              <w:right w:val="single" w:sz="4" w:space="0" w:color="auto"/>
            </w:tcBorders>
            <w:shd w:val="clear" w:color="auto" w:fill="auto"/>
            <w:noWrap/>
            <w:vAlign w:val="center"/>
            <w:hideMark/>
          </w:tcPr>
          <w:p w14:paraId="3ACECA77" w14:textId="77777777" w:rsidR="00421F1B" w:rsidRPr="00795F17" w:rsidRDefault="00421F1B" w:rsidP="0065243A">
            <w:pPr>
              <w:pStyle w:val="Teksttabelisrodek"/>
            </w:pPr>
            <w:r w:rsidRPr="00795F17">
              <w:t>prawdopodobny przyrost liczby dni, duża niepewność wyniku, 0,9-1,7 dnia na rok</w:t>
            </w:r>
          </w:p>
        </w:tc>
        <w:tc>
          <w:tcPr>
            <w:tcW w:w="453" w:type="pct"/>
            <w:tcBorders>
              <w:top w:val="nil"/>
              <w:left w:val="nil"/>
              <w:bottom w:val="single" w:sz="4" w:space="0" w:color="auto"/>
              <w:right w:val="single" w:sz="4" w:space="0" w:color="auto"/>
            </w:tcBorders>
            <w:shd w:val="clear" w:color="auto" w:fill="FFFF00"/>
            <w:vAlign w:val="center"/>
            <w:hideMark/>
          </w:tcPr>
          <w:p w14:paraId="2A3A1352" w14:textId="77777777" w:rsidR="00421F1B" w:rsidRPr="00795F17" w:rsidRDefault="00421F1B" w:rsidP="0065243A">
            <w:pPr>
              <w:pStyle w:val="Teksttabelisrodek"/>
            </w:pPr>
            <w:r w:rsidRPr="00795F17">
              <w:t>średnie</w:t>
            </w:r>
          </w:p>
        </w:tc>
        <w:tc>
          <w:tcPr>
            <w:tcW w:w="805" w:type="pct"/>
            <w:tcBorders>
              <w:top w:val="nil"/>
              <w:left w:val="nil"/>
              <w:bottom w:val="single" w:sz="4" w:space="0" w:color="auto"/>
              <w:right w:val="single" w:sz="4" w:space="0" w:color="auto"/>
            </w:tcBorders>
            <w:shd w:val="clear" w:color="auto" w:fill="auto"/>
            <w:vAlign w:val="center"/>
            <w:hideMark/>
          </w:tcPr>
          <w:p w14:paraId="1103ED56" w14:textId="77777777" w:rsidR="00421F1B" w:rsidRPr="00795F17" w:rsidRDefault="00421F1B" w:rsidP="0065243A">
            <w:pPr>
              <w:pStyle w:val="Teksttabelisrodek"/>
            </w:pPr>
            <w:r w:rsidRPr="00795F17">
              <w:t>prawdopodobny przyrost liczby dni, duża niepewność wyniku, brak tendencji</w:t>
            </w:r>
          </w:p>
        </w:tc>
        <w:tc>
          <w:tcPr>
            <w:tcW w:w="522" w:type="pct"/>
            <w:tcBorders>
              <w:top w:val="nil"/>
              <w:left w:val="nil"/>
              <w:bottom w:val="single" w:sz="4" w:space="0" w:color="auto"/>
              <w:right w:val="single" w:sz="4" w:space="0" w:color="auto"/>
            </w:tcBorders>
            <w:shd w:val="clear" w:color="auto" w:fill="FFFF00"/>
            <w:noWrap/>
            <w:vAlign w:val="center"/>
            <w:hideMark/>
          </w:tcPr>
          <w:p w14:paraId="5EB4A6BA" w14:textId="77777777" w:rsidR="00421F1B" w:rsidRPr="00795F17" w:rsidRDefault="00421F1B" w:rsidP="0065243A">
            <w:pPr>
              <w:pStyle w:val="Teksttabelisrodek"/>
            </w:pPr>
            <w:r w:rsidRPr="00795F17">
              <w:t>średnie</w:t>
            </w:r>
          </w:p>
        </w:tc>
      </w:tr>
    </w:tbl>
    <w:p w14:paraId="18B3B977" w14:textId="4E24818D" w:rsidR="00421F1B" w:rsidRPr="00795F17" w:rsidRDefault="00421F1B" w:rsidP="0044393D">
      <w:pPr>
        <w:pStyle w:val="rdo"/>
      </w:pPr>
      <w:r w:rsidRPr="00795F17">
        <w:t xml:space="preserve">Źródło: </w:t>
      </w:r>
      <w:r w:rsidR="00FD7248" w:rsidRPr="00795F17">
        <w:t>opracowanie własne</w:t>
      </w:r>
    </w:p>
    <w:p w14:paraId="41DED1DD" w14:textId="77777777" w:rsidR="00421F1B" w:rsidRPr="00795F17" w:rsidRDefault="00421F1B" w:rsidP="0044393D">
      <w:pPr>
        <w:pStyle w:val="Nagwek5"/>
      </w:pPr>
      <w:r w:rsidRPr="00795F17">
        <w:t>Region wodny Środkowej Odry</w:t>
      </w:r>
    </w:p>
    <w:p w14:paraId="1C25D7A4" w14:textId="0B0EFF8C" w:rsidR="00421F1B" w:rsidRPr="00795F17" w:rsidRDefault="00421F1B" w:rsidP="0044393D">
      <w:r w:rsidRPr="00795F17">
        <w:t>Region jest rozległy powierzchniowo - obejmuje źródłowe odcinki bezpośrednich dopływów Odry odwadniających pasmo sudeckie. Obszar Sudetów i ich przedgórza wyróżnia się specyficznymi warunkami klimatycznymi oraz obiegiem wody generowanym przez ukształtowanie powierzchni. Czas trwania okresów wilgotnych i suchych zgodnie z prognozami pozostaje bardzo zbliżony do aktualnego. Jest to dość chłodny region na obszarze dorzecza, z już zaznaczającym się na zachodzie wpływem powietrza atlantyckiego na kształtowanie termiki. Jednak w krótkim horyzoncie prognoz przewiduje się na tym obszarze stabilne warunki termiczne. Warunki termiczne skrajnie chłodne również nie będą wykazywały znaczącej zmiany w przyszłości. Stwierdza się jednak tendencję do zwiększania się liczby dni gorących. Przyrost średniej temperatury powietrza chłodnej pory roku będzie powodował skrócenie okresu występowania pokrywy śnieżnej, przesunięcie w czasie (wydłużenie) możliwości występowania opadów deszczu oraz prawdopodobnie wcześniejsze występowanie typowego dla</w:t>
      </w:r>
      <w:r w:rsidR="006A6588" w:rsidRPr="00795F17">
        <w:t> </w:t>
      </w:r>
      <w:r w:rsidRPr="00795F17">
        <w:t>regionu wezbrania roztopowego. Dla okresu ciepłego charakterystyczne będą przyrost liczby dni z wyższą temperaturą powietrza oraz spadek amplitudy temperatury powietrza okresu ciepłego.</w:t>
      </w:r>
    </w:p>
    <w:p w14:paraId="72CE6593" w14:textId="77777777" w:rsidR="00421F1B" w:rsidRPr="00795F17" w:rsidRDefault="00421F1B" w:rsidP="0044393D">
      <w:r w:rsidRPr="00795F17">
        <w:t>Ekspozycja pasma górskiego oraz regionalna cyrkulacja atmosferyczna decydują o dwóch przyczynach szybko wzbudzanych wezbrań na lokalnych ciekach: (1) doliny śródgórskie wymuszają wstępującą cyrkulację powietrza, co przy prognozowanych wyższych temperaturach powietrza w okresie ciepłym będzie sprzyjać tworzeniu (proces jest już zauważalny) warunków do formowania opadów letnich typu konwekcyjnego; (2) równie typowe są opady o charakterze rozlewnym, obejmujące swoim zasięgiem cały region. Z dużym prawdopodobieństwem będzie to stwarzało lokalne zagrożenie występowania błyskawicznych powodzi górskich, a z uwagi na niską retencyjność podłoża formujące się w tych warunkach wezbrania regionalne będą sięgać aż na obszar przedgórza.</w:t>
      </w:r>
    </w:p>
    <w:p w14:paraId="731B9EAD" w14:textId="77777777" w:rsidR="00421F1B" w:rsidRPr="00795F17" w:rsidRDefault="00421F1B" w:rsidP="0044393D">
      <w:r w:rsidRPr="00795F17">
        <w:t>Dodatkowym elementem modyfikującym niekorzystnie warunki obiegu wody jest wyspowo występujący wysoki stopień zurbanizowania i uprzemysłowienia regionu, w szczególności Opolszczyzna i aglomeracja Wrocławia. W obszarach aglomeracyjnych oraz o wysokim uprzemysłowieniu wykształciły się warunki typowe dla tzw. miejskiej wyspy ciepła. Następuje wówczas przede wszystkim wyostrzenie ekstremalnych warunków klimatu w zakresie:</w:t>
      </w:r>
    </w:p>
    <w:p w14:paraId="05A350CE" w14:textId="77777777" w:rsidR="00421F1B" w:rsidRPr="00795F17" w:rsidRDefault="00421F1B" w:rsidP="00BA6B41">
      <w:pPr>
        <w:pStyle w:val="Akapitzlist"/>
      </w:pPr>
      <w:r w:rsidRPr="00795F17">
        <w:t>czasu trwania maksymalnej temperatury powietrza - wydłużenie nawet o kilka dni w porównaniu do obszaru niezurbanizowanego;</w:t>
      </w:r>
    </w:p>
    <w:p w14:paraId="655FAF59" w14:textId="77777777" w:rsidR="00421F1B" w:rsidRPr="00795F17" w:rsidRDefault="00421F1B" w:rsidP="00BA6B41">
      <w:pPr>
        <w:pStyle w:val="Akapitzlist"/>
      </w:pPr>
      <w:r w:rsidRPr="00795F17">
        <w:t>występowania, częstości i sum opadów: większa częstość, wyższa nawet do 10% suma opadów, rzadsze i krótsze okresy bezopadowe;</w:t>
      </w:r>
    </w:p>
    <w:p w14:paraId="22D6D23C" w14:textId="77777777" w:rsidR="00421F1B" w:rsidRPr="00795F17" w:rsidRDefault="00421F1B" w:rsidP="00BA6B41">
      <w:pPr>
        <w:pStyle w:val="Akapitzlist"/>
      </w:pPr>
      <w:r w:rsidRPr="00795F17">
        <w:t>wyższego zachmurzenia oraz częstszego występowania mgieł i zamglenia, w szczególności o charakterze smogu;</w:t>
      </w:r>
    </w:p>
    <w:p w14:paraId="264C06AA" w14:textId="77777777" w:rsidR="00421F1B" w:rsidRPr="00795F17" w:rsidRDefault="00421F1B" w:rsidP="00BA6B41">
      <w:pPr>
        <w:pStyle w:val="Akapitzlist"/>
      </w:pPr>
      <w:r w:rsidRPr="00795F17">
        <w:t>wyższej średniej temperatury powietrza, wyraźnie cieplejszej chłodnej pory roku, wydłużonego nawet do 3-5 dni okresu wegetacyjnego.</w:t>
      </w:r>
    </w:p>
    <w:p w14:paraId="4DA86A72" w14:textId="12F740B0" w:rsidR="00421F1B" w:rsidRPr="00795F17" w:rsidRDefault="00421F1B" w:rsidP="0044393D">
      <w:r w:rsidRPr="00795F17">
        <w:t>Charakterystykę zmian warunków klimatycznych w regionie zestawiono w tabeli</w:t>
      </w:r>
      <w:r w:rsidR="003C4376" w:rsidRPr="00795F17">
        <w:t xml:space="preserve"> 4-2</w:t>
      </w:r>
      <w:r w:rsidRPr="00795F17">
        <w:t>. Należy zwrócić szczególnie uwagę na relatywną stabilność i podobieństwo warunków klimatycznych przypadających na najbliższy cykl klimatyczny. W skali regionu wodnego presja wynikająca z postępującej zmiany klimatu będzie się w głównej mierze koncentrować w obrębie pasma sudeckiego. Pozostały obszar regionu wodnego charakteryzuje prognoza długoterminowa, która nie wskazuje ekstremalnego przyspieszenia zmian.</w:t>
      </w:r>
    </w:p>
    <w:p w14:paraId="51086437" w14:textId="1F3A62EB" w:rsidR="00421F1B" w:rsidRPr="00795F17" w:rsidRDefault="00421F1B" w:rsidP="00867E43">
      <w:pPr>
        <w:pStyle w:val="Tabela"/>
        <w:rPr>
          <w:i/>
        </w:rPr>
      </w:pPr>
      <w:bookmarkStart w:id="107" w:name="_Toc66341852"/>
      <w:bookmarkStart w:id="108" w:name="_Toc68703622"/>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550571">
        <w:rPr>
          <w:bCs/>
          <w:noProof/>
        </w:rPr>
        <w:t>4</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550571">
        <w:rPr>
          <w:bCs/>
          <w:noProof/>
        </w:rPr>
        <w:t>2</w:t>
      </w:r>
      <w:r w:rsidR="00BB3B21" w:rsidRPr="00795F17">
        <w:rPr>
          <w:bCs/>
        </w:rPr>
        <w:fldChar w:fldCharType="end"/>
      </w:r>
      <w:r w:rsidRPr="00795F17">
        <w:rPr>
          <w:bCs/>
        </w:rPr>
        <w:tab/>
      </w:r>
      <w:r w:rsidRPr="00795F17">
        <w:t>Charakterystyka klimatyczna - obszar dorzecza Odry - region wodny Środkowej Odry</w:t>
      </w:r>
      <w:bookmarkEnd w:id="107"/>
      <w:bookmarkEnd w:id="108"/>
    </w:p>
    <w:tbl>
      <w:tblPr>
        <w:tblW w:w="5000" w:type="pct"/>
        <w:tblLayout w:type="fixed"/>
        <w:tblCellMar>
          <w:left w:w="70" w:type="dxa"/>
          <w:right w:w="70" w:type="dxa"/>
        </w:tblCellMar>
        <w:tblLook w:val="04A0" w:firstRow="1" w:lastRow="0" w:firstColumn="1" w:lastColumn="0" w:noHBand="0" w:noVBand="1"/>
      </w:tblPr>
      <w:tblGrid>
        <w:gridCol w:w="1844"/>
        <w:gridCol w:w="1570"/>
        <w:gridCol w:w="836"/>
        <w:gridCol w:w="1586"/>
        <w:gridCol w:w="821"/>
        <w:gridCol w:w="1602"/>
        <w:gridCol w:w="803"/>
      </w:tblGrid>
      <w:tr w:rsidR="00421F1B" w:rsidRPr="00795F17" w14:paraId="27E1D3CF" w14:textId="77777777" w:rsidTr="00CA7A3B">
        <w:trPr>
          <w:cantSplit/>
          <w:trHeight w:val="1585"/>
          <w:tblHeader/>
        </w:trPr>
        <w:tc>
          <w:tcPr>
            <w:tcW w:w="1018"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9F972CA" w14:textId="77777777" w:rsidR="00421F1B" w:rsidRPr="00795F17" w:rsidRDefault="00421F1B" w:rsidP="0044393D">
            <w:pPr>
              <w:pStyle w:val="Teksttabelinaglowek"/>
            </w:pPr>
            <w:r w:rsidRPr="00795F17">
              <w:t>Czynnik</w:t>
            </w:r>
          </w:p>
        </w:tc>
        <w:tc>
          <w:tcPr>
            <w:tcW w:w="866"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01B57CF0" w14:textId="77777777" w:rsidR="00421F1B" w:rsidRPr="00795F17" w:rsidRDefault="00421F1B" w:rsidP="0044393D">
            <w:pPr>
              <w:pStyle w:val="Teksttabelinaglowek"/>
            </w:pPr>
            <w:r w:rsidRPr="00795F17">
              <w:t xml:space="preserve">Skala zjawiska w bieżącym cyklu planistycznym </w:t>
            </w:r>
          </w:p>
        </w:tc>
        <w:tc>
          <w:tcPr>
            <w:tcW w:w="461"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2A86B697" w14:textId="77777777" w:rsidR="00421F1B" w:rsidRPr="00795F17" w:rsidRDefault="00421F1B" w:rsidP="0044393D">
            <w:pPr>
              <w:pStyle w:val="Teksttabelinaglowek"/>
            </w:pPr>
            <w:r w:rsidRPr="00795F17">
              <w:t>Dotychczasowe narażenie</w:t>
            </w:r>
          </w:p>
        </w:tc>
        <w:tc>
          <w:tcPr>
            <w:tcW w:w="875"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0D178991" w14:textId="77777777" w:rsidR="00421F1B" w:rsidRPr="00795F17" w:rsidRDefault="00421F1B" w:rsidP="0044393D">
            <w:pPr>
              <w:pStyle w:val="Teksttabelinaglowek"/>
            </w:pPr>
            <w:r w:rsidRPr="00795F17">
              <w:t>Zmiany klimatu do 2030 r.</w:t>
            </w:r>
          </w:p>
        </w:tc>
        <w:tc>
          <w:tcPr>
            <w:tcW w:w="453"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5B052776" w14:textId="77777777" w:rsidR="00421F1B" w:rsidRPr="00795F17" w:rsidRDefault="00421F1B" w:rsidP="0044393D">
            <w:pPr>
              <w:pStyle w:val="Teksttabelinaglowek"/>
            </w:pPr>
            <w:r w:rsidRPr="00795F17">
              <w:t xml:space="preserve">Przyszłe narażenie </w:t>
            </w:r>
            <w:r w:rsidRPr="00795F17">
              <w:br/>
              <w:t>(do 2030 r.)</w:t>
            </w:r>
          </w:p>
        </w:tc>
        <w:tc>
          <w:tcPr>
            <w:tcW w:w="884"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6FC7C503" w14:textId="77777777" w:rsidR="00421F1B" w:rsidRPr="00795F17" w:rsidRDefault="00421F1B" w:rsidP="0044393D">
            <w:pPr>
              <w:pStyle w:val="Teksttabelinaglowek"/>
            </w:pPr>
            <w:r w:rsidRPr="00795F17">
              <w:t>Zmiany klimatu do 2100 r.</w:t>
            </w:r>
          </w:p>
        </w:tc>
        <w:tc>
          <w:tcPr>
            <w:tcW w:w="443"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5DDDFA8D" w14:textId="77777777" w:rsidR="00421F1B" w:rsidRPr="00795F17" w:rsidRDefault="00421F1B" w:rsidP="0044393D">
            <w:pPr>
              <w:pStyle w:val="Teksttabelinaglowek"/>
            </w:pPr>
            <w:r w:rsidRPr="00795F17">
              <w:t xml:space="preserve">Przyszłe narażenie </w:t>
            </w:r>
            <w:r w:rsidRPr="00795F17">
              <w:br/>
              <w:t>(do 2100 r.)</w:t>
            </w:r>
          </w:p>
        </w:tc>
      </w:tr>
      <w:tr w:rsidR="00421F1B" w:rsidRPr="00795F17" w14:paraId="63D90FD8" w14:textId="77777777" w:rsidTr="00CD1161">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1D8764D9" w14:textId="77777777" w:rsidR="00421F1B" w:rsidRPr="00795F17" w:rsidRDefault="00421F1B" w:rsidP="0044393D">
            <w:pPr>
              <w:pStyle w:val="Teksttabelilewy"/>
            </w:pPr>
            <w:r w:rsidRPr="00795F17">
              <w:t>Średnia temperatura powietrza</w:t>
            </w:r>
          </w:p>
        </w:tc>
        <w:tc>
          <w:tcPr>
            <w:tcW w:w="866" w:type="pct"/>
            <w:tcBorders>
              <w:top w:val="nil"/>
              <w:left w:val="nil"/>
              <w:bottom w:val="single" w:sz="4" w:space="0" w:color="auto"/>
              <w:right w:val="single" w:sz="4" w:space="0" w:color="auto"/>
            </w:tcBorders>
            <w:shd w:val="clear" w:color="auto" w:fill="auto"/>
            <w:noWrap/>
            <w:vAlign w:val="center"/>
            <w:hideMark/>
          </w:tcPr>
          <w:p w14:paraId="6E349898" w14:textId="77777777" w:rsidR="00421F1B" w:rsidRPr="00795F17" w:rsidRDefault="00421F1B" w:rsidP="0065243A">
            <w:pPr>
              <w:pStyle w:val="Teksttabelisrodek"/>
            </w:pPr>
            <w:r w:rsidRPr="00795F17">
              <w:t>7,5-10,0°C</w:t>
            </w:r>
          </w:p>
        </w:tc>
        <w:tc>
          <w:tcPr>
            <w:tcW w:w="461" w:type="pct"/>
            <w:tcBorders>
              <w:top w:val="nil"/>
              <w:left w:val="nil"/>
              <w:bottom w:val="single" w:sz="4" w:space="0" w:color="auto"/>
              <w:right w:val="single" w:sz="4" w:space="0" w:color="auto"/>
            </w:tcBorders>
            <w:shd w:val="clear" w:color="auto" w:fill="92D050"/>
            <w:noWrap/>
            <w:vAlign w:val="center"/>
            <w:hideMark/>
          </w:tcPr>
          <w:p w14:paraId="72CEEF29" w14:textId="77777777" w:rsidR="00421F1B" w:rsidRPr="00795F17" w:rsidRDefault="00421F1B" w:rsidP="0065243A">
            <w:pPr>
              <w:pStyle w:val="Teksttabelisrodek"/>
            </w:pPr>
            <w:r w:rsidRPr="00795F17">
              <w:t>niskie</w:t>
            </w:r>
          </w:p>
        </w:tc>
        <w:tc>
          <w:tcPr>
            <w:tcW w:w="875" w:type="pct"/>
            <w:tcBorders>
              <w:top w:val="nil"/>
              <w:left w:val="nil"/>
              <w:bottom w:val="single" w:sz="4" w:space="0" w:color="auto"/>
              <w:right w:val="single" w:sz="4" w:space="0" w:color="auto"/>
            </w:tcBorders>
            <w:shd w:val="clear" w:color="auto" w:fill="auto"/>
            <w:noWrap/>
            <w:vAlign w:val="center"/>
            <w:hideMark/>
          </w:tcPr>
          <w:p w14:paraId="07B9E020" w14:textId="77777777" w:rsidR="00421F1B" w:rsidRPr="00795F17" w:rsidRDefault="00421F1B" w:rsidP="0065243A">
            <w:pPr>
              <w:pStyle w:val="Teksttabelisrodek"/>
            </w:pPr>
            <w:r w:rsidRPr="00795F17">
              <w:t>brak znaczącej różnicy, przyrost w zakresie 0,1°C</w:t>
            </w:r>
          </w:p>
        </w:tc>
        <w:tc>
          <w:tcPr>
            <w:tcW w:w="453" w:type="pct"/>
            <w:tcBorders>
              <w:top w:val="nil"/>
              <w:left w:val="nil"/>
              <w:bottom w:val="single" w:sz="4" w:space="0" w:color="auto"/>
              <w:right w:val="single" w:sz="4" w:space="0" w:color="auto"/>
            </w:tcBorders>
            <w:shd w:val="clear" w:color="auto" w:fill="92D050"/>
            <w:vAlign w:val="center"/>
            <w:hideMark/>
          </w:tcPr>
          <w:p w14:paraId="00D7D238" w14:textId="77777777" w:rsidR="00421F1B" w:rsidRPr="00795F17" w:rsidRDefault="00421F1B" w:rsidP="0065243A">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72A8505C" w14:textId="77777777" w:rsidR="00421F1B" w:rsidRPr="00795F17" w:rsidRDefault="00421F1B" w:rsidP="0065243A">
            <w:pPr>
              <w:pStyle w:val="Teksttabelisrodek"/>
            </w:pPr>
            <w:r w:rsidRPr="00795F17">
              <w:t>przyrost o 1,4-1,6°C</w:t>
            </w:r>
          </w:p>
        </w:tc>
        <w:tc>
          <w:tcPr>
            <w:tcW w:w="443" w:type="pct"/>
            <w:tcBorders>
              <w:top w:val="nil"/>
              <w:left w:val="nil"/>
              <w:bottom w:val="single" w:sz="4" w:space="0" w:color="auto"/>
              <w:right w:val="single" w:sz="4" w:space="0" w:color="auto"/>
            </w:tcBorders>
            <w:shd w:val="clear" w:color="auto" w:fill="92D050"/>
            <w:noWrap/>
            <w:vAlign w:val="center"/>
            <w:hideMark/>
          </w:tcPr>
          <w:p w14:paraId="3E1FC518" w14:textId="77777777" w:rsidR="00421F1B" w:rsidRPr="00795F17" w:rsidRDefault="00421F1B" w:rsidP="0065243A">
            <w:pPr>
              <w:pStyle w:val="Teksttabelisrodek"/>
            </w:pPr>
            <w:r w:rsidRPr="00795F17">
              <w:t>niskie</w:t>
            </w:r>
          </w:p>
        </w:tc>
      </w:tr>
      <w:tr w:rsidR="00421F1B" w:rsidRPr="00795F17" w14:paraId="7DC0E033" w14:textId="77777777" w:rsidTr="00CD1161">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1941C16A" w14:textId="77777777" w:rsidR="00421F1B" w:rsidRPr="00795F17" w:rsidRDefault="00421F1B" w:rsidP="0044393D">
            <w:pPr>
              <w:pStyle w:val="Teksttabelilewy"/>
            </w:pPr>
            <w:r w:rsidRPr="00795F17">
              <w:t>Roczna amplituda temperatury powietrza okresu ciepłego</w:t>
            </w:r>
          </w:p>
        </w:tc>
        <w:tc>
          <w:tcPr>
            <w:tcW w:w="866" w:type="pct"/>
            <w:tcBorders>
              <w:top w:val="nil"/>
              <w:left w:val="nil"/>
              <w:bottom w:val="single" w:sz="4" w:space="0" w:color="auto"/>
              <w:right w:val="single" w:sz="4" w:space="0" w:color="auto"/>
            </w:tcBorders>
            <w:shd w:val="clear" w:color="auto" w:fill="auto"/>
            <w:noWrap/>
            <w:vAlign w:val="center"/>
            <w:hideMark/>
          </w:tcPr>
          <w:p w14:paraId="0AA5C139" w14:textId="77777777" w:rsidR="00421F1B" w:rsidRPr="00795F17" w:rsidRDefault="00421F1B" w:rsidP="0065243A">
            <w:pPr>
              <w:pStyle w:val="Teksttabelisrodek"/>
            </w:pPr>
            <w:r w:rsidRPr="00795F17">
              <w:t>4,5-5,0°C</w:t>
            </w:r>
          </w:p>
        </w:tc>
        <w:tc>
          <w:tcPr>
            <w:tcW w:w="461" w:type="pct"/>
            <w:tcBorders>
              <w:top w:val="nil"/>
              <w:left w:val="nil"/>
              <w:bottom w:val="single" w:sz="4" w:space="0" w:color="auto"/>
              <w:right w:val="single" w:sz="4" w:space="0" w:color="auto"/>
            </w:tcBorders>
            <w:shd w:val="clear" w:color="auto" w:fill="FFFF00"/>
            <w:noWrap/>
            <w:vAlign w:val="center"/>
            <w:hideMark/>
          </w:tcPr>
          <w:p w14:paraId="13F266A6" w14:textId="77777777" w:rsidR="00421F1B" w:rsidRPr="00795F17" w:rsidRDefault="00421F1B" w:rsidP="0065243A">
            <w:pPr>
              <w:pStyle w:val="Teksttabelisrodek"/>
            </w:pPr>
            <w:r w:rsidRPr="00795F17">
              <w:t xml:space="preserve">średnie </w:t>
            </w:r>
          </w:p>
        </w:tc>
        <w:tc>
          <w:tcPr>
            <w:tcW w:w="875" w:type="pct"/>
            <w:tcBorders>
              <w:top w:val="nil"/>
              <w:left w:val="nil"/>
              <w:bottom w:val="single" w:sz="4" w:space="0" w:color="auto"/>
              <w:right w:val="single" w:sz="4" w:space="0" w:color="auto"/>
            </w:tcBorders>
            <w:shd w:val="clear" w:color="auto" w:fill="auto"/>
            <w:noWrap/>
            <w:vAlign w:val="center"/>
            <w:hideMark/>
          </w:tcPr>
          <w:p w14:paraId="5558B7F5" w14:textId="77777777" w:rsidR="00421F1B" w:rsidRPr="00795F17" w:rsidRDefault="00421F1B" w:rsidP="0065243A">
            <w:pPr>
              <w:pStyle w:val="Teksttabelisrodek"/>
            </w:pPr>
            <w:r w:rsidRPr="00795F17">
              <w:t>spadek nieznaczny, różnica nie większa niż o 1°C</w:t>
            </w:r>
          </w:p>
        </w:tc>
        <w:tc>
          <w:tcPr>
            <w:tcW w:w="453" w:type="pct"/>
            <w:tcBorders>
              <w:top w:val="nil"/>
              <w:left w:val="nil"/>
              <w:bottom w:val="single" w:sz="4" w:space="0" w:color="auto"/>
              <w:right w:val="single" w:sz="4" w:space="0" w:color="auto"/>
            </w:tcBorders>
            <w:shd w:val="clear" w:color="auto" w:fill="92D050"/>
            <w:vAlign w:val="center"/>
            <w:hideMark/>
          </w:tcPr>
          <w:p w14:paraId="4796210C" w14:textId="77777777" w:rsidR="00421F1B" w:rsidRPr="00795F17" w:rsidRDefault="00421F1B" w:rsidP="0065243A">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657EAA8A" w14:textId="77777777" w:rsidR="00421F1B" w:rsidRPr="00795F17" w:rsidRDefault="00421F1B" w:rsidP="0065243A">
            <w:pPr>
              <w:pStyle w:val="Teksttabelisrodek"/>
            </w:pPr>
            <w:r w:rsidRPr="00795F17">
              <w:t>spadek o 1,3-1,4°C</w:t>
            </w:r>
          </w:p>
        </w:tc>
        <w:tc>
          <w:tcPr>
            <w:tcW w:w="443" w:type="pct"/>
            <w:tcBorders>
              <w:top w:val="nil"/>
              <w:left w:val="nil"/>
              <w:bottom w:val="single" w:sz="4" w:space="0" w:color="auto"/>
              <w:right w:val="single" w:sz="4" w:space="0" w:color="auto"/>
            </w:tcBorders>
            <w:shd w:val="clear" w:color="auto" w:fill="92D050"/>
            <w:noWrap/>
            <w:vAlign w:val="center"/>
            <w:hideMark/>
          </w:tcPr>
          <w:p w14:paraId="47616086" w14:textId="77777777" w:rsidR="00421F1B" w:rsidRPr="00795F17" w:rsidRDefault="00421F1B" w:rsidP="0065243A">
            <w:pPr>
              <w:pStyle w:val="Teksttabelisrodek"/>
            </w:pPr>
            <w:r w:rsidRPr="00795F17">
              <w:t xml:space="preserve">niskie </w:t>
            </w:r>
          </w:p>
        </w:tc>
      </w:tr>
      <w:tr w:rsidR="00421F1B" w:rsidRPr="00795F17" w14:paraId="4DFD7992" w14:textId="77777777" w:rsidTr="00CD1161">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6B65F777" w14:textId="77777777" w:rsidR="00421F1B" w:rsidRPr="00795F17" w:rsidRDefault="00421F1B" w:rsidP="0044393D">
            <w:pPr>
              <w:pStyle w:val="Teksttabelilewy"/>
            </w:pPr>
            <w:r w:rsidRPr="00795F17">
              <w:t>Roczna amplituda temperatury powietrza okresu chłodnego</w:t>
            </w:r>
          </w:p>
        </w:tc>
        <w:tc>
          <w:tcPr>
            <w:tcW w:w="866" w:type="pct"/>
            <w:tcBorders>
              <w:top w:val="nil"/>
              <w:left w:val="nil"/>
              <w:bottom w:val="single" w:sz="4" w:space="0" w:color="auto"/>
              <w:right w:val="single" w:sz="4" w:space="0" w:color="auto"/>
            </w:tcBorders>
            <w:shd w:val="clear" w:color="auto" w:fill="auto"/>
            <w:noWrap/>
            <w:vAlign w:val="center"/>
            <w:hideMark/>
          </w:tcPr>
          <w:p w14:paraId="41D382A5" w14:textId="77777777" w:rsidR="00421F1B" w:rsidRPr="00795F17" w:rsidRDefault="00421F1B" w:rsidP="0065243A">
            <w:pPr>
              <w:pStyle w:val="Teksttabelisrodek"/>
            </w:pPr>
            <w:r w:rsidRPr="00795F17">
              <w:t>4,5°C</w:t>
            </w:r>
          </w:p>
        </w:tc>
        <w:tc>
          <w:tcPr>
            <w:tcW w:w="461" w:type="pct"/>
            <w:tcBorders>
              <w:top w:val="nil"/>
              <w:left w:val="nil"/>
              <w:bottom w:val="single" w:sz="4" w:space="0" w:color="auto"/>
              <w:right w:val="single" w:sz="4" w:space="0" w:color="auto"/>
            </w:tcBorders>
            <w:shd w:val="clear" w:color="auto" w:fill="92D050"/>
            <w:noWrap/>
            <w:vAlign w:val="center"/>
            <w:hideMark/>
          </w:tcPr>
          <w:p w14:paraId="6A47DBDD" w14:textId="77777777" w:rsidR="00421F1B" w:rsidRPr="00795F17" w:rsidRDefault="00421F1B" w:rsidP="0065243A">
            <w:pPr>
              <w:pStyle w:val="Teksttabelisrodek"/>
            </w:pPr>
            <w:r w:rsidRPr="00795F17">
              <w:t xml:space="preserve">niskie </w:t>
            </w:r>
          </w:p>
        </w:tc>
        <w:tc>
          <w:tcPr>
            <w:tcW w:w="875" w:type="pct"/>
            <w:tcBorders>
              <w:top w:val="nil"/>
              <w:left w:val="nil"/>
              <w:bottom w:val="single" w:sz="4" w:space="0" w:color="auto"/>
              <w:right w:val="single" w:sz="4" w:space="0" w:color="auto"/>
            </w:tcBorders>
            <w:shd w:val="clear" w:color="auto" w:fill="auto"/>
            <w:noWrap/>
            <w:vAlign w:val="center"/>
            <w:hideMark/>
          </w:tcPr>
          <w:p w14:paraId="61CAAB03" w14:textId="77777777" w:rsidR="00421F1B" w:rsidRPr="00795F17" w:rsidRDefault="00421F1B" w:rsidP="0065243A">
            <w:pPr>
              <w:pStyle w:val="Teksttabelisrodek"/>
            </w:pPr>
            <w:r w:rsidRPr="00795F17">
              <w:t>brak znaczącej różnicy</w:t>
            </w:r>
          </w:p>
        </w:tc>
        <w:tc>
          <w:tcPr>
            <w:tcW w:w="453" w:type="pct"/>
            <w:tcBorders>
              <w:top w:val="nil"/>
              <w:left w:val="nil"/>
              <w:bottom w:val="single" w:sz="4" w:space="0" w:color="auto"/>
              <w:right w:val="single" w:sz="4" w:space="0" w:color="auto"/>
            </w:tcBorders>
            <w:shd w:val="clear" w:color="auto" w:fill="92D050"/>
            <w:vAlign w:val="center"/>
            <w:hideMark/>
          </w:tcPr>
          <w:p w14:paraId="370F8A5A" w14:textId="77777777" w:rsidR="00421F1B" w:rsidRPr="00795F17" w:rsidRDefault="00421F1B" w:rsidP="0065243A">
            <w:pPr>
              <w:pStyle w:val="Teksttabelisrodek"/>
            </w:pPr>
            <w:r w:rsidRPr="00795F17">
              <w:t xml:space="preserve">niskie </w:t>
            </w:r>
          </w:p>
        </w:tc>
        <w:tc>
          <w:tcPr>
            <w:tcW w:w="884" w:type="pct"/>
            <w:tcBorders>
              <w:top w:val="nil"/>
              <w:left w:val="nil"/>
              <w:bottom w:val="single" w:sz="4" w:space="0" w:color="auto"/>
              <w:right w:val="single" w:sz="4" w:space="0" w:color="auto"/>
            </w:tcBorders>
            <w:shd w:val="clear" w:color="auto" w:fill="auto"/>
            <w:vAlign w:val="center"/>
            <w:hideMark/>
          </w:tcPr>
          <w:p w14:paraId="6A3B66A0" w14:textId="77777777" w:rsidR="00421F1B" w:rsidRPr="00795F17" w:rsidRDefault="00421F1B" w:rsidP="0065243A">
            <w:pPr>
              <w:pStyle w:val="Teksttabelisrodek"/>
            </w:pPr>
            <w:r w:rsidRPr="00795F17">
              <w:t>spadek o 1,4-1,5°C</w:t>
            </w:r>
          </w:p>
        </w:tc>
        <w:tc>
          <w:tcPr>
            <w:tcW w:w="443" w:type="pct"/>
            <w:tcBorders>
              <w:top w:val="nil"/>
              <w:left w:val="nil"/>
              <w:bottom w:val="single" w:sz="4" w:space="0" w:color="auto"/>
              <w:right w:val="single" w:sz="4" w:space="0" w:color="auto"/>
            </w:tcBorders>
            <w:shd w:val="clear" w:color="auto" w:fill="92D050"/>
            <w:noWrap/>
            <w:vAlign w:val="center"/>
            <w:hideMark/>
          </w:tcPr>
          <w:p w14:paraId="03DCF05B" w14:textId="77777777" w:rsidR="00421F1B" w:rsidRPr="00795F17" w:rsidRDefault="00421F1B" w:rsidP="0065243A">
            <w:pPr>
              <w:pStyle w:val="Teksttabelisrodek"/>
            </w:pPr>
            <w:r w:rsidRPr="00795F17">
              <w:t xml:space="preserve">niskie </w:t>
            </w:r>
          </w:p>
        </w:tc>
      </w:tr>
      <w:tr w:rsidR="00421F1B" w:rsidRPr="00795F17" w14:paraId="31EEF6D5" w14:textId="77777777" w:rsidTr="00CD1161">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102DBDD1" w14:textId="77777777" w:rsidR="00421F1B" w:rsidRPr="00795F17" w:rsidRDefault="00421F1B" w:rsidP="0044393D">
            <w:pPr>
              <w:pStyle w:val="Teksttabelilewy"/>
            </w:pPr>
            <w:r w:rsidRPr="00795F17">
              <w:t>Roczna suma opadów</w:t>
            </w:r>
          </w:p>
        </w:tc>
        <w:tc>
          <w:tcPr>
            <w:tcW w:w="866" w:type="pct"/>
            <w:tcBorders>
              <w:top w:val="nil"/>
              <w:left w:val="nil"/>
              <w:bottom w:val="single" w:sz="4" w:space="0" w:color="auto"/>
              <w:right w:val="single" w:sz="4" w:space="0" w:color="auto"/>
            </w:tcBorders>
            <w:shd w:val="clear" w:color="auto" w:fill="auto"/>
            <w:noWrap/>
            <w:vAlign w:val="center"/>
            <w:hideMark/>
          </w:tcPr>
          <w:p w14:paraId="45D7C45B" w14:textId="77777777" w:rsidR="00421F1B" w:rsidRPr="00795F17" w:rsidRDefault="00421F1B" w:rsidP="0065243A">
            <w:pPr>
              <w:pStyle w:val="Teksttabelisrodek"/>
            </w:pPr>
            <w:r w:rsidRPr="00795F17">
              <w:t>650-1600 mm/rok</w:t>
            </w:r>
          </w:p>
        </w:tc>
        <w:tc>
          <w:tcPr>
            <w:tcW w:w="461" w:type="pct"/>
            <w:tcBorders>
              <w:top w:val="nil"/>
              <w:left w:val="nil"/>
              <w:bottom w:val="single" w:sz="4" w:space="0" w:color="auto"/>
              <w:right w:val="single" w:sz="4" w:space="0" w:color="auto"/>
            </w:tcBorders>
            <w:shd w:val="clear" w:color="auto" w:fill="92D050"/>
            <w:noWrap/>
            <w:vAlign w:val="center"/>
            <w:hideMark/>
          </w:tcPr>
          <w:p w14:paraId="0194B134" w14:textId="77777777" w:rsidR="00421F1B" w:rsidRPr="00795F17" w:rsidRDefault="00421F1B" w:rsidP="0065243A">
            <w:pPr>
              <w:pStyle w:val="Teksttabelisrodek"/>
            </w:pPr>
            <w:r w:rsidRPr="00795F17">
              <w:t>niskie</w:t>
            </w:r>
          </w:p>
        </w:tc>
        <w:tc>
          <w:tcPr>
            <w:tcW w:w="875" w:type="pct"/>
            <w:tcBorders>
              <w:top w:val="nil"/>
              <w:left w:val="nil"/>
              <w:bottom w:val="single" w:sz="4" w:space="0" w:color="auto"/>
              <w:right w:val="single" w:sz="4" w:space="0" w:color="auto"/>
            </w:tcBorders>
            <w:shd w:val="clear" w:color="auto" w:fill="auto"/>
            <w:noWrap/>
            <w:vAlign w:val="center"/>
            <w:hideMark/>
          </w:tcPr>
          <w:p w14:paraId="405EB8B6" w14:textId="77777777" w:rsidR="00421F1B" w:rsidRPr="00795F17" w:rsidRDefault="00421F1B" w:rsidP="0065243A">
            <w:pPr>
              <w:pStyle w:val="Teksttabelisrodek"/>
            </w:pPr>
            <w:r w:rsidRPr="00795F17">
              <w:t>spadek o 4-16 mm na rok</w:t>
            </w:r>
          </w:p>
        </w:tc>
        <w:tc>
          <w:tcPr>
            <w:tcW w:w="453" w:type="pct"/>
            <w:tcBorders>
              <w:top w:val="nil"/>
              <w:left w:val="nil"/>
              <w:bottom w:val="single" w:sz="4" w:space="0" w:color="auto"/>
              <w:right w:val="single" w:sz="4" w:space="0" w:color="auto"/>
            </w:tcBorders>
            <w:shd w:val="clear" w:color="auto" w:fill="FFFF00"/>
            <w:vAlign w:val="center"/>
            <w:hideMark/>
          </w:tcPr>
          <w:p w14:paraId="0CE0E707" w14:textId="77777777" w:rsidR="00421F1B" w:rsidRPr="00795F17" w:rsidRDefault="00421F1B" w:rsidP="0065243A">
            <w:pPr>
              <w:pStyle w:val="Teksttabelisrodek"/>
            </w:pPr>
            <w:r w:rsidRPr="00795F17">
              <w:t>średnie</w:t>
            </w:r>
          </w:p>
        </w:tc>
        <w:tc>
          <w:tcPr>
            <w:tcW w:w="884" w:type="pct"/>
            <w:tcBorders>
              <w:top w:val="nil"/>
              <w:left w:val="nil"/>
              <w:bottom w:val="single" w:sz="4" w:space="0" w:color="auto"/>
              <w:right w:val="single" w:sz="4" w:space="0" w:color="auto"/>
            </w:tcBorders>
            <w:shd w:val="clear" w:color="auto" w:fill="auto"/>
            <w:vAlign w:val="center"/>
            <w:hideMark/>
          </w:tcPr>
          <w:p w14:paraId="2B0BAC5E" w14:textId="77777777" w:rsidR="00421F1B" w:rsidRPr="00795F17" w:rsidRDefault="00421F1B" w:rsidP="0065243A">
            <w:pPr>
              <w:pStyle w:val="Teksttabelisrodek"/>
            </w:pPr>
            <w:r w:rsidRPr="00795F17">
              <w:t>wzrost o 27-49 mm na rok</w:t>
            </w:r>
          </w:p>
        </w:tc>
        <w:tc>
          <w:tcPr>
            <w:tcW w:w="443" w:type="pct"/>
            <w:tcBorders>
              <w:top w:val="nil"/>
              <w:left w:val="nil"/>
              <w:bottom w:val="single" w:sz="4" w:space="0" w:color="auto"/>
              <w:right w:val="single" w:sz="4" w:space="0" w:color="auto"/>
            </w:tcBorders>
            <w:shd w:val="clear" w:color="auto" w:fill="FFFF00"/>
            <w:noWrap/>
            <w:vAlign w:val="center"/>
            <w:hideMark/>
          </w:tcPr>
          <w:p w14:paraId="79E06E28" w14:textId="77777777" w:rsidR="00421F1B" w:rsidRPr="00795F17" w:rsidRDefault="00421F1B" w:rsidP="0065243A">
            <w:pPr>
              <w:pStyle w:val="Teksttabelisrodek"/>
            </w:pPr>
            <w:r w:rsidRPr="00795F17">
              <w:t>średnie</w:t>
            </w:r>
          </w:p>
        </w:tc>
      </w:tr>
      <w:tr w:rsidR="00421F1B" w:rsidRPr="00795F17" w14:paraId="42661DEC" w14:textId="77777777" w:rsidTr="00CD1161">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37801E6C" w14:textId="77777777" w:rsidR="00421F1B" w:rsidRPr="00795F17" w:rsidRDefault="00421F1B" w:rsidP="0044393D">
            <w:pPr>
              <w:pStyle w:val="Teksttabelilewy"/>
            </w:pPr>
            <w:r w:rsidRPr="00795F17">
              <w:t>Średnia prędkość wiatru</w:t>
            </w:r>
          </w:p>
        </w:tc>
        <w:tc>
          <w:tcPr>
            <w:tcW w:w="866" w:type="pct"/>
            <w:tcBorders>
              <w:top w:val="nil"/>
              <w:left w:val="nil"/>
              <w:bottom w:val="single" w:sz="4" w:space="0" w:color="auto"/>
              <w:right w:val="single" w:sz="4" w:space="0" w:color="auto"/>
            </w:tcBorders>
            <w:shd w:val="clear" w:color="auto" w:fill="auto"/>
            <w:noWrap/>
            <w:vAlign w:val="center"/>
            <w:hideMark/>
          </w:tcPr>
          <w:p w14:paraId="491BF54B" w14:textId="77777777" w:rsidR="00421F1B" w:rsidRPr="00795F17" w:rsidRDefault="00421F1B" w:rsidP="0065243A">
            <w:pPr>
              <w:pStyle w:val="Teksttabelisrodek"/>
            </w:pPr>
            <w:r w:rsidRPr="00795F17">
              <w:t>2,8-10,0 m/s</w:t>
            </w:r>
          </w:p>
        </w:tc>
        <w:tc>
          <w:tcPr>
            <w:tcW w:w="461" w:type="pct"/>
            <w:tcBorders>
              <w:top w:val="nil"/>
              <w:left w:val="nil"/>
              <w:bottom w:val="single" w:sz="4" w:space="0" w:color="auto"/>
              <w:right w:val="single" w:sz="4" w:space="0" w:color="auto"/>
            </w:tcBorders>
            <w:shd w:val="clear" w:color="auto" w:fill="92D050"/>
            <w:noWrap/>
            <w:vAlign w:val="center"/>
            <w:hideMark/>
          </w:tcPr>
          <w:p w14:paraId="509E12D7" w14:textId="77777777" w:rsidR="00421F1B" w:rsidRPr="00795F17" w:rsidRDefault="00421F1B" w:rsidP="0065243A">
            <w:pPr>
              <w:pStyle w:val="Teksttabelisrodek"/>
            </w:pPr>
            <w:r w:rsidRPr="00795F17">
              <w:t>niskie</w:t>
            </w:r>
          </w:p>
        </w:tc>
        <w:tc>
          <w:tcPr>
            <w:tcW w:w="875" w:type="pct"/>
            <w:tcBorders>
              <w:top w:val="nil"/>
              <w:left w:val="nil"/>
              <w:bottom w:val="single" w:sz="4" w:space="0" w:color="auto"/>
              <w:right w:val="single" w:sz="4" w:space="0" w:color="auto"/>
            </w:tcBorders>
            <w:shd w:val="clear" w:color="auto" w:fill="auto"/>
            <w:noWrap/>
            <w:vAlign w:val="center"/>
            <w:hideMark/>
          </w:tcPr>
          <w:p w14:paraId="5B459EB7" w14:textId="77777777" w:rsidR="00421F1B" w:rsidRPr="00795F17" w:rsidRDefault="00421F1B" w:rsidP="0065243A">
            <w:pPr>
              <w:pStyle w:val="Teksttabelisrodek"/>
            </w:pPr>
            <w:r w:rsidRPr="00795F17">
              <w:t>brak zmian</w:t>
            </w:r>
          </w:p>
        </w:tc>
        <w:tc>
          <w:tcPr>
            <w:tcW w:w="453" w:type="pct"/>
            <w:tcBorders>
              <w:top w:val="nil"/>
              <w:left w:val="nil"/>
              <w:bottom w:val="single" w:sz="4" w:space="0" w:color="auto"/>
              <w:right w:val="single" w:sz="4" w:space="0" w:color="auto"/>
            </w:tcBorders>
            <w:shd w:val="clear" w:color="auto" w:fill="92D050"/>
            <w:vAlign w:val="center"/>
            <w:hideMark/>
          </w:tcPr>
          <w:p w14:paraId="18E6BFCE" w14:textId="77777777" w:rsidR="00421F1B" w:rsidRPr="00795F17" w:rsidRDefault="00421F1B" w:rsidP="0065243A">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6758F5D6" w14:textId="77777777" w:rsidR="00421F1B" w:rsidRPr="00795F17" w:rsidRDefault="00421F1B" w:rsidP="0065243A">
            <w:pPr>
              <w:pStyle w:val="Teksttabelisrodek"/>
            </w:pPr>
            <w:r w:rsidRPr="00795F17">
              <w:t>brak zmian</w:t>
            </w:r>
          </w:p>
        </w:tc>
        <w:tc>
          <w:tcPr>
            <w:tcW w:w="443" w:type="pct"/>
            <w:tcBorders>
              <w:top w:val="nil"/>
              <w:left w:val="nil"/>
              <w:bottom w:val="single" w:sz="4" w:space="0" w:color="auto"/>
              <w:right w:val="single" w:sz="4" w:space="0" w:color="auto"/>
            </w:tcBorders>
            <w:shd w:val="clear" w:color="auto" w:fill="92D050"/>
            <w:noWrap/>
            <w:vAlign w:val="center"/>
            <w:hideMark/>
          </w:tcPr>
          <w:p w14:paraId="5ADBEED4" w14:textId="77777777" w:rsidR="00421F1B" w:rsidRPr="00795F17" w:rsidRDefault="00421F1B" w:rsidP="0065243A">
            <w:pPr>
              <w:pStyle w:val="Teksttabelisrodek"/>
            </w:pPr>
            <w:r w:rsidRPr="00795F17">
              <w:t>niskie</w:t>
            </w:r>
          </w:p>
        </w:tc>
      </w:tr>
      <w:tr w:rsidR="00421F1B" w:rsidRPr="00795F17" w14:paraId="1AE247B2" w14:textId="77777777" w:rsidTr="00CD1161">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6296B795" w14:textId="77777777" w:rsidR="00421F1B" w:rsidRPr="00795F17" w:rsidRDefault="00421F1B" w:rsidP="0044393D">
            <w:pPr>
              <w:pStyle w:val="Teksttabelilewy"/>
            </w:pPr>
            <w:r w:rsidRPr="00795F17">
              <w:t>Sezon wegetacyjny, temperatura powyżej 5°C</w:t>
            </w:r>
          </w:p>
        </w:tc>
        <w:tc>
          <w:tcPr>
            <w:tcW w:w="866" w:type="pct"/>
            <w:tcBorders>
              <w:top w:val="nil"/>
              <w:left w:val="nil"/>
              <w:bottom w:val="single" w:sz="4" w:space="0" w:color="auto"/>
              <w:right w:val="single" w:sz="4" w:space="0" w:color="auto"/>
            </w:tcBorders>
            <w:shd w:val="clear" w:color="auto" w:fill="auto"/>
            <w:noWrap/>
            <w:vAlign w:val="center"/>
            <w:hideMark/>
          </w:tcPr>
          <w:p w14:paraId="4B0DA898" w14:textId="77777777" w:rsidR="00421F1B" w:rsidRPr="00795F17" w:rsidRDefault="00421F1B" w:rsidP="0065243A">
            <w:pPr>
              <w:pStyle w:val="Teksttabelisrodek"/>
            </w:pPr>
            <w:r w:rsidRPr="00795F17">
              <w:t>od 190 do 235 dni w roku</w:t>
            </w:r>
          </w:p>
        </w:tc>
        <w:tc>
          <w:tcPr>
            <w:tcW w:w="461" w:type="pct"/>
            <w:tcBorders>
              <w:top w:val="nil"/>
              <w:left w:val="nil"/>
              <w:bottom w:val="single" w:sz="4" w:space="0" w:color="auto"/>
              <w:right w:val="single" w:sz="4" w:space="0" w:color="auto"/>
            </w:tcBorders>
            <w:shd w:val="clear" w:color="auto" w:fill="92D050"/>
            <w:noWrap/>
            <w:vAlign w:val="center"/>
            <w:hideMark/>
          </w:tcPr>
          <w:p w14:paraId="6609A469" w14:textId="77777777" w:rsidR="00421F1B" w:rsidRPr="00795F17" w:rsidRDefault="00421F1B" w:rsidP="0065243A">
            <w:pPr>
              <w:pStyle w:val="Teksttabelisrodek"/>
            </w:pPr>
            <w:r w:rsidRPr="00795F17">
              <w:t>niskie</w:t>
            </w:r>
          </w:p>
        </w:tc>
        <w:tc>
          <w:tcPr>
            <w:tcW w:w="875" w:type="pct"/>
            <w:tcBorders>
              <w:top w:val="nil"/>
              <w:left w:val="nil"/>
              <w:bottom w:val="single" w:sz="4" w:space="0" w:color="auto"/>
              <w:right w:val="single" w:sz="4" w:space="0" w:color="auto"/>
            </w:tcBorders>
            <w:shd w:val="clear" w:color="auto" w:fill="auto"/>
            <w:noWrap/>
            <w:vAlign w:val="center"/>
            <w:hideMark/>
          </w:tcPr>
          <w:p w14:paraId="1AF53E24" w14:textId="77777777" w:rsidR="00421F1B" w:rsidRPr="00795F17" w:rsidRDefault="00421F1B" w:rsidP="0065243A">
            <w:pPr>
              <w:pStyle w:val="Teksttabelisrodek"/>
            </w:pPr>
            <w:r w:rsidRPr="00795F17">
              <w:t>wydłużenie o 2-4 dni w roku</w:t>
            </w:r>
          </w:p>
        </w:tc>
        <w:tc>
          <w:tcPr>
            <w:tcW w:w="453" w:type="pct"/>
            <w:tcBorders>
              <w:top w:val="nil"/>
              <w:left w:val="nil"/>
              <w:bottom w:val="single" w:sz="4" w:space="0" w:color="auto"/>
              <w:right w:val="single" w:sz="4" w:space="0" w:color="auto"/>
            </w:tcBorders>
            <w:shd w:val="clear" w:color="auto" w:fill="92D050"/>
            <w:vAlign w:val="center"/>
            <w:hideMark/>
          </w:tcPr>
          <w:p w14:paraId="4D5DB76E" w14:textId="77777777" w:rsidR="00421F1B" w:rsidRPr="00795F17" w:rsidRDefault="00421F1B" w:rsidP="0065243A">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1F52D453" w14:textId="77777777" w:rsidR="00421F1B" w:rsidRPr="00795F17" w:rsidRDefault="00421F1B" w:rsidP="0065243A">
            <w:pPr>
              <w:pStyle w:val="Teksttabelisrodek"/>
            </w:pPr>
            <w:r w:rsidRPr="00795F17">
              <w:t>wydłużenie o 22-26 dni w roku</w:t>
            </w:r>
          </w:p>
        </w:tc>
        <w:tc>
          <w:tcPr>
            <w:tcW w:w="443" w:type="pct"/>
            <w:tcBorders>
              <w:top w:val="nil"/>
              <w:left w:val="nil"/>
              <w:bottom w:val="single" w:sz="4" w:space="0" w:color="auto"/>
              <w:right w:val="single" w:sz="4" w:space="0" w:color="auto"/>
            </w:tcBorders>
            <w:shd w:val="clear" w:color="auto" w:fill="92D050"/>
            <w:noWrap/>
            <w:vAlign w:val="center"/>
            <w:hideMark/>
          </w:tcPr>
          <w:p w14:paraId="47A83411" w14:textId="77777777" w:rsidR="00421F1B" w:rsidRPr="00795F17" w:rsidRDefault="00421F1B" w:rsidP="0065243A">
            <w:pPr>
              <w:pStyle w:val="Teksttabelisrodek"/>
            </w:pPr>
            <w:r w:rsidRPr="00795F17">
              <w:t>niskie</w:t>
            </w:r>
          </w:p>
        </w:tc>
      </w:tr>
      <w:tr w:rsidR="00421F1B" w:rsidRPr="00795F17" w14:paraId="11F2F47C" w14:textId="77777777" w:rsidTr="00CD1161">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75E53122" w14:textId="77777777" w:rsidR="00421F1B" w:rsidRPr="00795F17" w:rsidRDefault="00421F1B" w:rsidP="0044393D">
            <w:pPr>
              <w:pStyle w:val="Teksttabelilewy"/>
            </w:pPr>
            <w:r w:rsidRPr="00795F17">
              <w:t>Ekstremalna temperatura dodatnia</w:t>
            </w:r>
          </w:p>
        </w:tc>
        <w:tc>
          <w:tcPr>
            <w:tcW w:w="866" w:type="pct"/>
            <w:tcBorders>
              <w:top w:val="nil"/>
              <w:left w:val="nil"/>
              <w:bottom w:val="single" w:sz="4" w:space="0" w:color="auto"/>
              <w:right w:val="single" w:sz="4" w:space="0" w:color="auto"/>
            </w:tcBorders>
            <w:shd w:val="clear" w:color="auto" w:fill="auto"/>
            <w:noWrap/>
            <w:vAlign w:val="center"/>
            <w:hideMark/>
          </w:tcPr>
          <w:p w14:paraId="749ACB67" w14:textId="77777777" w:rsidR="00421F1B" w:rsidRPr="00795F17" w:rsidRDefault="00421F1B" w:rsidP="0065243A">
            <w:pPr>
              <w:pStyle w:val="Teksttabelisrodek"/>
            </w:pPr>
            <w:r w:rsidRPr="00795F17">
              <w:t>powyżej 25°C, ok. 21-48 dni w roku</w:t>
            </w:r>
          </w:p>
        </w:tc>
        <w:tc>
          <w:tcPr>
            <w:tcW w:w="461" w:type="pct"/>
            <w:tcBorders>
              <w:top w:val="nil"/>
              <w:left w:val="nil"/>
              <w:bottom w:val="single" w:sz="4" w:space="0" w:color="auto"/>
              <w:right w:val="single" w:sz="4" w:space="0" w:color="auto"/>
            </w:tcBorders>
            <w:shd w:val="clear" w:color="auto" w:fill="FFFF00"/>
            <w:noWrap/>
            <w:vAlign w:val="center"/>
            <w:hideMark/>
          </w:tcPr>
          <w:p w14:paraId="717A178A" w14:textId="77777777" w:rsidR="00421F1B" w:rsidRPr="00795F17" w:rsidRDefault="00421F1B" w:rsidP="0065243A">
            <w:pPr>
              <w:pStyle w:val="Teksttabelisrodek"/>
            </w:pPr>
            <w:r w:rsidRPr="00795F17">
              <w:t>średnie</w:t>
            </w:r>
          </w:p>
        </w:tc>
        <w:tc>
          <w:tcPr>
            <w:tcW w:w="875" w:type="pct"/>
            <w:tcBorders>
              <w:top w:val="nil"/>
              <w:left w:val="nil"/>
              <w:bottom w:val="single" w:sz="4" w:space="0" w:color="auto"/>
              <w:right w:val="single" w:sz="4" w:space="0" w:color="auto"/>
            </w:tcBorders>
            <w:shd w:val="clear" w:color="auto" w:fill="auto"/>
            <w:noWrap/>
            <w:vAlign w:val="center"/>
            <w:hideMark/>
          </w:tcPr>
          <w:p w14:paraId="73E60357" w14:textId="77777777" w:rsidR="00421F1B" w:rsidRPr="00795F17" w:rsidRDefault="00421F1B" w:rsidP="0065243A">
            <w:pPr>
              <w:pStyle w:val="Teksttabelisrodek"/>
            </w:pPr>
            <w:r w:rsidRPr="00795F17">
              <w:t>brak istotnej zmiany, z tendencją do skracania się okresu gorącego w zachodniej części regionu</w:t>
            </w:r>
          </w:p>
        </w:tc>
        <w:tc>
          <w:tcPr>
            <w:tcW w:w="453" w:type="pct"/>
            <w:tcBorders>
              <w:top w:val="nil"/>
              <w:left w:val="nil"/>
              <w:bottom w:val="single" w:sz="4" w:space="0" w:color="auto"/>
              <w:right w:val="single" w:sz="4" w:space="0" w:color="auto"/>
            </w:tcBorders>
            <w:shd w:val="clear" w:color="auto" w:fill="FFFF00"/>
            <w:vAlign w:val="center"/>
            <w:hideMark/>
          </w:tcPr>
          <w:p w14:paraId="5A1B0455" w14:textId="77777777" w:rsidR="00421F1B" w:rsidRPr="00795F17" w:rsidRDefault="00421F1B" w:rsidP="0065243A">
            <w:pPr>
              <w:pStyle w:val="Teksttabelisrodek"/>
            </w:pPr>
            <w:r w:rsidRPr="00795F17">
              <w:t>średnie</w:t>
            </w:r>
          </w:p>
        </w:tc>
        <w:tc>
          <w:tcPr>
            <w:tcW w:w="884" w:type="pct"/>
            <w:tcBorders>
              <w:top w:val="nil"/>
              <w:left w:val="nil"/>
              <w:bottom w:val="single" w:sz="4" w:space="0" w:color="auto"/>
              <w:right w:val="single" w:sz="4" w:space="0" w:color="auto"/>
            </w:tcBorders>
            <w:shd w:val="clear" w:color="auto" w:fill="auto"/>
            <w:vAlign w:val="center"/>
            <w:hideMark/>
          </w:tcPr>
          <w:p w14:paraId="59822817" w14:textId="77777777" w:rsidR="00421F1B" w:rsidRPr="00795F17" w:rsidRDefault="00421F1B" w:rsidP="0065243A">
            <w:pPr>
              <w:pStyle w:val="Teksttabelisrodek"/>
            </w:pPr>
            <w:r w:rsidRPr="00795F17">
              <w:t>wydłużenie o 6-12 dni w roku</w:t>
            </w:r>
          </w:p>
        </w:tc>
        <w:tc>
          <w:tcPr>
            <w:tcW w:w="443" w:type="pct"/>
            <w:tcBorders>
              <w:top w:val="nil"/>
              <w:left w:val="nil"/>
              <w:bottom w:val="single" w:sz="4" w:space="0" w:color="auto"/>
              <w:right w:val="single" w:sz="4" w:space="0" w:color="auto"/>
            </w:tcBorders>
            <w:shd w:val="clear" w:color="auto" w:fill="FF0000"/>
            <w:noWrap/>
            <w:vAlign w:val="center"/>
            <w:hideMark/>
          </w:tcPr>
          <w:p w14:paraId="7148D3D1" w14:textId="77777777" w:rsidR="00421F1B" w:rsidRPr="00795F17" w:rsidRDefault="00421F1B" w:rsidP="0065243A">
            <w:pPr>
              <w:pStyle w:val="Teksttabelisrodek"/>
            </w:pPr>
            <w:r w:rsidRPr="00795F17">
              <w:t>wysokie</w:t>
            </w:r>
          </w:p>
        </w:tc>
      </w:tr>
      <w:tr w:rsidR="00421F1B" w:rsidRPr="00795F17" w14:paraId="3A164FA3" w14:textId="77777777" w:rsidTr="00CD1161">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309A00C1" w14:textId="77777777" w:rsidR="00421F1B" w:rsidRPr="00795F17" w:rsidRDefault="00421F1B" w:rsidP="0044393D">
            <w:pPr>
              <w:pStyle w:val="Teksttabelilewy"/>
            </w:pPr>
            <w:r w:rsidRPr="00795F17">
              <w:t>Temperatura ujemna</w:t>
            </w:r>
          </w:p>
        </w:tc>
        <w:tc>
          <w:tcPr>
            <w:tcW w:w="866" w:type="pct"/>
            <w:tcBorders>
              <w:top w:val="nil"/>
              <w:left w:val="nil"/>
              <w:bottom w:val="single" w:sz="4" w:space="0" w:color="auto"/>
              <w:right w:val="single" w:sz="4" w:space="0" w:color="auto"/>
            </w:tcBorders>
            <w:shd w:val="clear" w:color="auto" w:fill="auto"/>
            <w:noWrap/>
            <w:vAlign w:val="center"/>
            <w:hideMark/>
          </w:tcPr>
          <w:p w14:paraId="1F1BBF70" w14:textId="77777777" w:rsidR="00421F1B" w:rsidRPr="00795F17" w:rsidRDefault="00421F1B" w:rsidP="0065243A">
            <w:pPr>
              <w:pStyle w:val="Teksttabelisrodek"/>
            </w:pPr>
            <w:r w:rsidRPr="00795F17">
              <w:t>poniżej 0°C, 81-100 dni w roku</w:t>
            </w:r>
          </w:p>
        </w:tc>
        <w:tc>
          <w:tcPr>
            <w:tcW w:w="461" w:type="pct"/>
            <w:tcBorders>
              <w:top w:val="nil"/>
              <w:left w:val="nil"/>
              <w:bottom w:val="single" w:sz="4" w:space="0" w:color="auto"/>
              <w:right w:val="single" w:sz="4" w:space="0" w:color="auto"/>
            </w:tcBorders>
            <w:shd w:val="clear" w:color="auto" w:fill="FFFF00"/>
            <w:noWrap/>
            <w:vAlign w:val="center"/>
            <w:hideMark/>
          </w:tcPr>
          <w:p w14:paraId="068BDE91" w14:textId="77777777" w:rsidR="00421F1B" w:rsidRPr="00795F17" w:rsidRDefault="00421F1B" w:rsidP="0065243A">
            <w:pPr>
              <w:pStyle w:val="Teksttabelisrodek"/>
            </w:pPr>
            <w:r w:rsidRPr="00795F17">
              <w:t>średnie</w:t>
            </w:r>
          </w:p>
        </w:tc>
        <w:tc>
          <w:tcPr>
            <w:tcW w:w="875" w:type="pct"/>
            <w:tcBorders>
              <w:top w:val="nil"/>
              <w:left w:val="nil"/>
              <w:bottom w:val="single" w:sz="4" w:space="0" w:color="auto"/>
              <w:right w:val="single" w:sz="4" w:space="0" w:color="auto"/>
            </w:tcBorders>
            <w:shd w:val="clear" w:color="auto" w:fill="auto"/>
            <w:noWrap/>
            <w:vAlign w:val="center"/>
            <w:hideMark/>
          </w:tcPr>
          <w:p w14:paraId="3EE620F7" w14:textId="77777777" w:rsidR="00421F1B" w:rsidRPr="00795F17" w:rsidRDefault="00421F1B" w:rsidP="0065243A">
            <w:pPr>
              <w:pStyle w:val="Teksttabelisrodek"/>
            </w:pPr>
            <w:r w:rsidRPr="00795F17">
              <w:t>spadek o 1,0-2,5 dnia w roku</w:t>
            </w:r>
          </w:p>
        </w:tc>
        <w:tc>
          <w:tcPr>
            <w:tcW w:w="453" w:type="pct"/>
            <w:tcBorders>
              <w:top w:val="nil"/>
              <w:left w:val="nil"/>
              <w:bottom w:val="single" w:sz="4" w:space="0" w:color="auto"/>
              <w:right w:val="single" w:sz="4" w:space="0" w:color="auto"/>
            </w:tcBorders>
            <w:shd w:val="clear" w:color="auto" w:fill="92D050"/>
            <w:vAlign w:val="center"/>
            <w:hideMark/>
          </w:tcPr>
          <w:p w14:paraId="1D8B77BA" w14:textId="77777777" w:rsidR="00421F1B" w:rsidRPr="00795F17" w:rsidRDefault="00421F1B" w:rsidP="0065243A">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0A7CE5CD" w14:textId="77777777" w:rsidR="00421F1B" w:rsidRPr="00795F17" w:rsidRDefault="00421F1B" w:rsidP="0065243A">
            <w:pPr>
              <w:pStyle w:val="Teksttabelisrodek"/>
            </w:pPr>
            <w:r w:rsidRPr="00795F17">
              <w:t>spadek o 21-30 dni w roku</w:t>
            </w:r>
          </w:p>
        </w:tc>
        <w:tc>
          <w:tcPr>
            <w:tcW w:w="443" w:type="pct"/>
            <w:tcBorders>
              <w:top w:val="nil"/>
              <w:left w:val="nil"/>
              <w:bottom w:val="single" w:sz="4" w:space="0" w:color="auto"/>
              <w:right w:val="single" w:sz="4" w:space="0" w:color="auto"/>
            </w:tcBorders>
            <w:shd w:val="clear" w:color="auto" w:fill="92D050"/>
            <w:noWrap/>
            <w:vAlign w:val="center"/>
            <w:hideMark/>
          </w:tcPr>
          <w:p w14:paraId="7488AB08" w14:textId="77777777" w:rsidR="00421F1B" w:rsidRPr="00795F17" w:rsidRDefault="00421F1B" w:rsidP="0065243A">
            <w:pPr>
              <w:pStyle w:val="Teksttabelisrodek"/>
            </w:pPr>
            <w:r w:rsidRPr="00795F17">
              <w:t>niskie</w:t>
            </w:r>
          </w:p>
        </w:tc>
      </w:tr>
      <w:tr w:rsidR="00421F1B" w:rsidRPr="00795F17" w14:paraId="2D3DC28E" w14:textId="77777777" w:rsidTr="00CD1161">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04F9F244" w14:textId="77777777" w:rsidR="00421F1B" w:rsidRPr="00795F17" w:rsidRDefault="00421F1B" w:rsidP="0044393D">
            <w:pPr>
              <w:pStyle w:val="Teksttabelilewy"/>
            </w:pPr>
            <w:r w:rsidRPr="00795F17">
              <w:t>Liczba dni z opadem w roku</w:t>
            </w:r>
          </w:p>
        </w:tc>
        <w:tc>
          <w:tcPr>
            <w:tcW w:w="866" w:type="pct"/>
            <w:tcBorders>
              <w:top w:val="nil"/>
              <w:left w:val="nil"/>
              <w:bottom w:val="single" w:sz="4" w:space="0" w:color="auto"/>
              <w:right w:val="single" w:sz="4" w:space="0" w:color="auto"/>
            </w:tcBorders>
            <w:shd w:val="clear" w:color="auto" w:fill="auto"/>
            <w:noWrap/>
            <w:vAlign w:val="center"/>
            <w:hideMark/>
          </w:tcPr>
          <w:p w14:paraId="03CFCA36" w14:textId="77777777" w:rsidR="00421F1B" w:rsidRPr="00795F17" w:rsidRDefault="00421F1B" w:rsidP="0065243A">
            <w:pPr>
              <w:pStyle w:val="Teksttabelisrodek"/>
            </w:pPr>
            <w:r w:rsidRPr="00795F17">
              <w:t>ok. 124-160 dni w roku</w:t>
            </w:r>
          </w:p>
        </w:tc>
        <w:tc>
          <w:tcPr>
            <w:tcW w:w="461" w:type="pct"/>
            <w:tcBorders>
              <w:top w:val="nil"/>
              <w:left w:val="nil"/>
              <w:bottom w:val="single" w:sz="4" w:space="0" w:color="auto"/>
              <w:right w:val="single" w:sz="4" w:space="0" w:color="auto"/>
            </w:tcBorders>
            <w:shd w:val="clear" w:color="auto" w:fill="FFFF00"/>
            <w:noWrap/>
            <w:vAlign w:val="center"/>
            <w:hideMark/>
          </w:tcPr>
          <w:p w14:paraId="558D333C" w14:textId="77777777" w:rsidR="00421F1B" w:rsidRPr="00795F17" w:rsidRDefault="00421F1B" w:rsidP="0065243A">
            <w:pPr>
              <w:pStyle w:val="Teksttabelisrodek"/>
            </w:pPr>
            <w:r w:rsidRPr="00795F17">
              <w:t xml:space="preserve">średnie </w:t>
            </w:r>
          </w:p>
        </w:tc>
        <w:tc>
          <w:tcPr>
            <w:tcW w:w="875" w:type="pct"/>
            <w:tcBorders>
              <w:top w:val="nil"/>
              <w:left w:val="nil"/>
              <w:bottom w:val="single" w:sz="4" w:space="0" w:color="auto"/>
              <w:right w:val="single" w:sz="4" w:space="0" w:color="auto"/>
            </w:tcBorders>
            <w:shd w:val="clear" w:color="auto" w:fill="auto"/>
            <w:noWrap/>
            <w:vAlign w:val="center"/>
            <w:hideMark/>
          </w:tcPr>
          <w:p w14:paraId="24F378CA" w14:textId="77777777" w:rsidR="00421F1B" w:rsidRPr="00795F17" w:rsidRDefault="00421F1B" w:rsidP="0065243A">
            <w:pPr>
              <w:pStyle w:val="Teksttabelisrodek"/>
            </w:pPr>
            <w:r w:rsidRPr="00795F17">
              <w:t xml:space="preserve">bez istotnej tendencji, spadek o 1-2 dni w roku, </w:t>
            </w:r>
          </w:p>
        </w:tc>
        <w:tc>
          <w:tcPr>
            <w:tcW w:w="453" w:type="pct"/>
            <w:tcBorders>
              <w:top w:val="nil"/>
              <w:left w:val="nil"/>
              <w:bottom w:val="single" w:sz="4" w:space="0" w:color="auto"/>
              <w:right w:val="single" w:sz="4" w:space="0" w:color="auto"/>
            </w:tcBorders>
            <w:shd w:val="clear" w:color="auto" w:fill="FFFF00"/>
            <w:vAlign w:val="center"/>
            <w:hideMark/>
          </w:tcPr>
          <w:p w14:paraId="2B6D97C1" w14:textId="77777777" w:rsidR="00421F1B" w:rsidRPr="00795F17" w:rsidRDefault="00421F1B" w:rsidP="0065243A">
            <w:pPr>
              <w:pStyle w:val="Teksttabelisrodek"/>
            </w:pPr>
            <w:r w:rsidRPr="00795F17">
              <w:t xml:space="preserve">średnie </w:t>
            </w:r>
          </w:p>
        </w:tc>
        <w:tc>
          <w:tcPr>
            <w:tcW w:w="884" w:type="pct"/>
            <w:tcBorders>
              <w:top w:val="nil"/>
              <w:left w:val="nil"/>
              <w:bottom w:val="single" w:sz="4" w:space="0" w:color="auto"/>
              <w:right w:val="single" w:sz="4" w:space="0" w:color="auto"/>
            </w:tcBorders>
            <w:shd w:val="clear" w:color="auto" w:fill="auto"/>
            <w:vAlign w:val="center"/>
            <w:hideMark/>
          </w:tcPr>
          <w:p w14:paraId="26638DB3" w14:textId="77777777" w:rsidR="00421F1B" w:rsidRPr="00795F17" w:rsidRDefault="00421F1B" w:rsidP="0065243A">
            <w:pPr>
              <w:pStyle w:val="Teksttabelisrodek"/>
            </w:pPr>
            <w:r w:rsidRPr="00795F17">
              <w:t>zróżnicowanie przestrzenne tendencji, w górach przyrost o 2,5 dnia na rok</w:t>
            </w:r>
          </w:p>
        </w:tc>
        <w:tc>
          <w:tcPr>
            <w:tcW w:w="443" w:type="pct"/>
            <w:tcBorders>
              <w:top w:val="nil"/>
              <w:left w:val="nil"/>
              <w:bottom w:val="single" w:sz="4" w:space="0" w:color="auto"/>
              <w:right w:val="single" w:sz="4" w:space="0" w:color="auto"/>
            </w:tcBorders>
            <w:shd w:val="clear" w:color="auto" w:fill="FFFF00"/>
            <w:noWrap/>
            <w:vAlign w:val="center"/>
            <w:hideMark/>
          </w:tcPr>
          <w:p w14:paraId="543FC38C" w14:textId="77777777" w:rsidR="00421F1B" w:rsidRPr="00795F17" w:rsidRDefault="00421F1B" w:rsidP="0065243A">
            <w:pPr>
              <w:pStyle w:val="Teksttabelisrodek"/>
            </w:pPr>
            <w:r w:rsidRPr="00795F17">
              <w:t xml:space="preserve">średnie </w:t>
            </w:r>
          </w:p>
        </w:tc>
      </w:tr>
      <w:tr w:rsidR="00421F1B" w:rsidRPr="00795F17" w14:paraId="4FA15014" w14:textId="77777777" w:rsidTr="00CD1161">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tcPr>
          <w:p w14:paraId="355D7C41" w14:textId="77777777" w:rsidR="00421F1B" w:rsidRPr="00795F17" w:rsidRDefault="00421F1B" w:rsidP="0044393D">
            <w:pPr>
              <w:pStyle w:val="Teksttabelilewy"/>
            </w:pPr>
            <w:r w:rsidRPr="00795F17">
              <w:t>Średni opad dobowy</w:t>
            </w:r>
          </w:p>
        </w:tc>
        <w:tc>
          <w:tcPr>
            <w:tcW w:w="866" w:type="pct"/>
            <w:tcBorders>
              <w:top w:val="nil"/>
              <w:left w:val="nil"/>
              <w:bottom w:val="single" w:sz="4" w:space="0" w:color="auto"/>
              <w:right w:val="single" w:sz="4" w:space="0" w:color="auto"/>
            </w:tcBorders>
            <w:shd w:val="clear" w:color="auto" w:fill="auto"/>
            <w:noWrap/>
            <w:vAlign w:val="center"/>
          </w:tcPr>
          <w:p w14:paraId="5E74AC11" w14:textId="77777777" w:rsidR="00421F1B" w:rsidRPr="00795F17" w:rsidRDefault="00421F1B" w:rsidP="0065243A">
            <w:pPr>
              <w:pStyle w:val="Teksttabelisrodek"/>
            </w:pPr>
            <w:r w:rsidRPr="00795F17">
              <w:t>ok. 1,8-4,4 mm na dobę</w:t>
            </w:r>
          </w:p>
        </w:tc>
        <w:tc>
          <w:tcPr>
            <w:tcW w:w="461" w:type="pct"/>
            <w:tcBorders>
              <w:top w:val="nil"/>
              <w:left w:val="nil"/>
              <w:bottom w:val="single" w:sz="4" w:space="0" w:color="auto"/>
              <w:right w:val="single" w:sz="4" w:space="0" w:color="auto"/>
            </w:tcBorders>
            <w:shd w:val="clear" w:color="auto" w:fill="92D050"/>
            <w:noWrap/>
            <w:vAlign w:val="center"/>
          </w:tcPr>
          <w:p w14:paraId="3CF9FBF1" w14:textId="77777777" w:rsidR="00421F1B" w:rsidRPr="00795F17" w:rsidRDefault="00421F1B" w:rsidP="0065243A">
            <w:pPr>
              <w:pStyle w:val="Teksttabelisrodek"/>
            </w:pPr>
            <w:r w:rsidRPr="00795F17">
              <w:t xml:space="preserve">niskie </w:t>
            </w:r>
          </w:p>
        </w:tc>
        <w:tc>
          <w:tcPr>
            <w:tcW w:w="875" w:type="pct"/>
            <w:tcBorders>
              <w:top w:val="nil"/>
              <w:left w:val="nil"/>
              <w:bottom w:val="single" w:sz="4" w:space="0" w:color="auto"/>
              <w:right w:val="single" w:sz="4" w:space="0" w:color="auto"/>
            </w:tcBorders>
            <w:shd w:val="clear" w:color="auto" w:fill="auto"/>
            <w:noWrap/>
            <w:vAlign w:val="center"/>
          </w:tcPr>
          <w:p w14:paraId="5D431860" w14:textId="77777777" w:rsidR="00421F1B" w:rsidRPr="00795F17" w:rsidRDefault="00421F1B" w:rsidP="0065243A">
            <w:pPr>
              <w:pStyle w:val="Teksttabelisrodek"/>
            </w:pPr>
            <w:r w:rsidRPr="00795F17">
              <w:t>ok. 1,8-4,4 mm na dobę</w:t>
            </w:r>
          </w:p>
        </w:tc>
        <w:tc>
          <w:tcPr>
            <w:tcW w:w="453" w:type="pct"/>
            <w:tcBorders>
              <w:top w:val="nil"/>
              <w:left w:val="nil"/>
              <w:bottom w:val="single" w:sz="4" w:space="0" w:color="auto"/>
              <w:right w:val="single" w:sz="4" w:space="0" w:color="auto"/>
            </w:tcBorders>
            <w:shd w:val="clear" w:color="auto" w:fill="92D050"/>
            <w:vAlign w:val="center"/>
          </w:tcPr>
          <w:p w14:paraId="720B142E" w14:textId="77777777" w:rsidR="00421F1B" w:rsidRPr="00795F17" w:rsidRDefault="00421F1B" w:rsidP="0065243A">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tcPr>
          <w:p w14:paraId="2E122BD6" w14:textId="77777777" w:rsidR="00421F1B" w:rsidRPr="00795F17" w:rsidRDefault="00421F1B" w:rsidP="0065243A">
            <w:pPr>
              <w:pStyle w:val="Teksttabelisrodek"/>
            </w:pPr>
            <w:r w:rsidRPr="00795F17">
              <w:t>1,9-4,5 mm na dobę</w:t>
            </w:r>
          </w:p>
        </w:tc>
        <w:tc>
          <w:tcPr>
            <w:tcW w:w="443" w:type="pct"/>
            <w:tcBorders>
              <w:top w:val="nil"/>
              <w:left w:val="nil"/>
              <w:bottom w:val="single" w:sz="4" w:space="0" w:color="auto"/>
              <w:right w:val="single" w:sz="4" w:space="0" w:color="auto"/>
            </w:tcBorders>
            <w:shd w:val="clear" w:color="auto" w:fill="92D050"/>
            <w:noWrap/>
            <w:vAlign w:val="center"/>
          </w:tcPr>
          <w:p w14:paraId="0A2885CA" w14:textId="77777777" w:rsidR="00421F1B" w:rsidRPr="00795F17" w:rsidRDefault="00421F1B" w:rsidP="0065243A">
            <w:pPr>
              <w:pStyle w:val="Teksttabelisrodek"/>
            </w:pPr>
            <w:r w:rsidRPr="00795F17">
              <w:t>niskie</w:t>
            </w:r>
          </w:p>
        </w:tc>
      </w:tr>
      <w:tr w:rsidR="00421F1B" w:rsidRPr="00795F17" w14:paraId="3EACC2E5" w14:textId="77777777" w:rsidTr="00CD1161">
        <w:trPr>
          <w:trHeight w:val="530"/>
        </w:trPr>
        <w:tc>
          <w:tcPr>
            <w:tcW w:w="101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A89E3DB" w14:textId="77777777" w:rsidR="00421F1B" w:rsidRPr="00795F17" w:rsidRDefault="00421F1B" w:rsidP="0044393D">
            <w:pPr>
              <w:pStyle w:val="Teksttabelilewy"/>
            </w:pPr>
            <w:r w:rsidRPr="00795F17">
              <w:t>Opady nawalne</w:t>
            </w:r>
          </w:p>
        </w:tc>
        <w:tc>
          <w:tcPr>
            <w:tcW w:w="866" w:type="pct"/>
            <w:tcBorders>
              <w:top w:val="nil"/>
              <w:left w:val="nil"/>
              <w:bottom w:val="single" w:sz="4" w:space="0" w:color="auto"/>
              <w:right w:val="single" w:sz="4" w:space="0" w:color="auto"/>
            </w:tcBorders>
            <w:shd w:val="clear" w:color="auto" w:fill="auto"/>
            <w:vAlign w:val="center"/>
            <w:hideMark/>
          </w:tcPr>
          <w:p w14:paraId="16F74B89" w14:textId="77777777" w:rsidR="00421F1B" w:rsidRPr="00795F17" w:rsidRDefault="00421F1B" w:rsidP="0065243A">
            <w:pPr>
              <w:pStyle w:val="Teksttabelisrodek"/>
            </w:pPr>
            <w:r w:rsidRPr="00795F17">
              <w:t>powyżej 10 mm na dobę: 12,7-40 dni w roku</w:t>
            </w:r>
          </w:p>
        </w:tc>
        <w:tc>
          <w:tcPr>
            <w:tcW w:w="461" w:type="pct"/>
            <w:tcBorders>
              <w:top w:val="nil"/>
              <w:left w:val="nil"/>
              <w:bottom w:val="single" w:sz="4" w:space="0" w:color="auto"/>
              <w:right w:val="single" w:sz="4" w:space="0" w:color="auto"/>
            </w:tcBorders>
            <w:shd w:val="clear" w:color="auto" w:fill="FFFF00"/>
            <w:noWrap/>
            <w:vAlign w:val="center"/>
            <w:hideMark/>
          </w:tcPr>
          <w:p w14:paraId="28198DBA" w14:textId="77777777" w:rsidR="00421F1B" w:rsidRPr="00795F17" w:rsidRDefault="00421F1B" w:rsidP="0065243A">
            <w:pPr>
              <w:pStyle w:val="Teksttabelisrodek"/>
            </w:pPr>
            <w:r w:rsidRPr="00795F17">
              <w:t>średnie</w:t>
            </w:r>
          </w:p>
        </w:tc>
        <w:tc>
          <w:tcPr>
            <w:tcW w:w="875" w:type="pct"/>
            <w:tcBorders>
              <w:top w:val="nil"/>
              <w:left w:val="nil"/>
              <w:bottom w:val="single" w:sz="4" w:space="0" w:color="auto"/>
              <w:right w:val="single" w:sz="4" w:space="0" w:color="auto"/>
            </w:tcBorders>
            <w:shd w:val="clear" w:color="auto" w:fill="auto"/>
            <w:vAlign w:val="center"/>
            <w:hideMark/>
          </w:tcPr>
          <w:p w14:paraId="775EF2EE" w14:textId="77777777" w:rsidR="00421F1B" w:rsidRPr="00795F17" w:rsidRDefault="00421F1B" w:rsidP="0065243A">
            <w:pPr>
              <w:pStyle w:val="Teksttabelisrodek"/>
            </w:pPr>
            <w:r w:rsidRPr="00795F17">
              <w:t>zróżnicowanie przestrzenne bez istotnej tendencji</w:t>
            </w:r>
          </w:p>
        </w:tc>
        <w:tc>
          <w:tcPr>
            <w:tcW w:w="453" w:type="pct"/>
            <w:tcBorders>
              <w:top w:val="nil"/>
              <w:left w:val="nil"/>
              <w:bottom w:val="single" w:sz="4" w:space="0" w:color="auto"/>
              <w:right w:val="single" w:sz="4" w:space="0" w:color="auto"/>
            </w:tcBorders>
            <w:shd w:val="clear" w:color="auto" w:fill="FFFF00"/>
            <w:vAlign w:val="center"/>
            <w:hideMark/>
          </w:tcPr>
          <w:p w14:paraId="109A96EA" w14:textId="77777777" w:rsidR="00421F1B" w:rsidRPr="00795F17" w:rsidRDefault="00421F1B" w:rsidP="0065243A">
            <w:pPr>
              <w:pStyle w:val="Teksttabelisrodek"/>
            </w:pPr>
            <w:r w:rsidRPr="00795F17">
              <w:t>średnie</w:t>
            </w:r>
          </w:p>
        </w:tc>
        <w:tc>
          <w:tcPr>
            <w:tcW w:w="884" w:type="pct"/>
            <w:tcBorders>
              <w:top w:val="nil"/>
              <w:left w:val="nil"/>
              <w:bottom w:val="single" w:sz="4" w:space="0" w:color="auto"/>
              <w:right w:val="single" w:sz="4" w:space="0" w:color="auto"/>
            </w:tcBorders>
            <w:shd w:val="clear" w:color="auto" w:fill="auto"/>
            <w:vAlign w:val="center"/>
            <w:hideMark/>
          </w:tcPr>
          <w:p w14:paraId="159C4BA1" w14:textId="77777777" w:rsidR="00421F1B" w:rsidRPr="00795F17" w:rsidRDefault="00421F1B" w:rsidP="0065243A">
            <w:pPr>
              <w:pStyle w:val="Teksttabelisrodek"/>
            </w:pPr>
            <w:r w:rsidRPr="00795F17">
              <w:t>przyrost o 0,6-2,5 dnia na rok</w:t>
            </w:r>
          </w:p>
        </w:tc>
        <w:tc>
          <w:tcPr>
            <w:tcW w:w="443" w:type="pct"/>
            <w:tcBorders>
              <w:top w:val="nil"/>
              <w:left w:val="nil"/>
              <w:bottom w:val="single" w:sz="4" w:space="0" w:color="auto"/>
              <w:right w:val="single" w:sz="4" w:space="0" w:color="auto"/>
            </w:tcBorders>
            <w:shd w:val="clear" w:color="auto" w:fill="FFFF00"/>
            <w:noWrap/>
            <w:vAlign w:val="center"/>
            <w:hideMark/>
          </w:tcPr>
          <w:p w14:paraId="280E10F1" w14:textId="77777777" w:rsidR="00421F1B" w:rsidRPr="00795F17" w:rsidRDefault="00421F1B" w:rsidP="0065243A">
            <w:pPr>
              <w:pStyle w:val="Teksttabelisrodek"/>
            </w:pPr>
            <w:r w:rsidRPr="00795F17">
              <w:t>średnie</w:t>
            </w:r>
          </w:p>
        </w:tc>
      </w:tr>
      <w:tr w:rsidR="00421F1B" w:rsidRPr="00795F17" w14:paraId="58EEAE72" w14:textId="77777777" w:rsidTr="00CD1161">
        <w:trPr>
          <w:trHeight w:val="717"/>
        </w:trPr>
        <w:tc>
          <w:tcPr>
            <w:tcW w:w="1018" w:type="pct"/>
            <w:vMerge/>
            <w:tcBorders>
              <w:top w:val="nil"/>
              <w:left w:val="single" w:sz="4" w:space="0" w:color="auto"/>
              <w:bottom w:val="single" w:sz="4" w:space="0" w:color="auto"/>
              <w:right w:val="single" w:sz="4" w:space="0" w:color="auto"/>
            </w:tcBorders>
            <w:shd w:val="clear" w:color="auto" w:fill="auto"/>
            <w:vAlign w:val="center"/>
            <w:hideMark/>
          </w:tcPr>
          <w:p w14:paraId="04BDA0C3" w14:textId="77777777" w:rsidR="00421F1B" w:rsidRPr="00795F17" w:rsidRDefault="00421F1B" w:rsidP="0044393D">
            <w:pPr>
              <w:pStyle w:val="Teksttabelilewy"/>
            </w:pPr>
          </w:p>
        </w:tc>
        <w:tc>
          <w:tcPr>
            <w:tcW w:w="866" w:type="pct"/>
            <w:tcBorders>
              <w:top w:val="single" w:sz="4" w:space="0" w:color="auto"/>
              <w:left w:val="nil"/>
              <w:bottom w:val="single" w:sz="4" w:space="0" w:color="auto"/>
              <w:right w:val="single" w:sz="4" w:space="0" w:color="auto"/>
            </w:tcBorders>
            <w:shd w:val="clear" w:color="auto" w:fill="auto"/>
            <w:vAlign w:val="center"/>
            <w:hideMark/>
          </w:tcPr>
          <w:p w14:paraId="79CD1CF2" w14:textId="77777777" w:rsidR="00421F1B" w:rsidRPr="00795F17" w:rsidRDefault="00421F1B" w:rsidP="0065243A">
            <w:pPr>
              <w:pStyle w:val="Teksttabelisrodek"/>
            </w:pPr>
            <w:r w:rsidRPr="00795F17">
              <w:t>powyżej 20 mm na dobę: 4,2-7,5 dnia w roku</w:t>
            </w:r>
          </w:p>
        </w:tc>
        <w:tc>
          <w:tcPr>
            <w:tcW w:w="461" w:type="pct"/>
            <w:tcBorders>
              <w:top w:val="single" w:sz="4" w:space="0" w:color="auto"/>
              <w:left w:val="nil"/>
              <w:bottom w:val="single" w:sz="4" w:space="0" w:color="auto"/>
              <w:right w:val="single" w:sz="4" w:space="0" w:color="auto"/>
            </w:tcBorders>
            <w:shd w:val="clear" w:color="auto" w:fill="FFFF00"/>
            <w:noWrap/>
            <w:vAlign w:val="center"/>
            <w:hideMark/>
          </w:tcPr>
          <w:p w14:paraId="4CDC7463" w14:textId="77777777" w:rsidR="00421F1B" w:rsidRPr="00795F17" w:rsidRDefault="00421F1B" w:rsidP="0065243A">
            <w:pPr>
              <w:pStyle w:val="Teksttabelisrodek"/>
            </w:pPr>
            <w:r w:rsidRPr="00795F17">
              <w:t>średnie</w:t>
            </w:r>
          </w:p>
        </w:tc>
        <w:tc>
          <w:tcPr>
            <w:tcW w:w="875" w:type="pct"/>
            <w:tcBorders>
              <w:top w:val="single" w:sz="4" w:space="0" w:color="auto"/>
              <w:left w:val="nil"/>
              <w:bottom w:val="single" w:sz="4" w:space="0" w:color="auto"/>
              <w:right w:val="single" w:sz="4" w:space="0" w:color="auto"/>
            </w:tcBorders>
            <w:shd w:val="clear" w:color="auto" w:fill="auto"/>
            <w:vAlign w:val="center"/>
            <w:hideMark/>
          </w:tcPr>
          <w:p w14:paraId="4069D933" w14:textId="77777777" w:rsidR="00421F1B" w:rsidRPr="00795F17" w:rsidRDefault="00421F1B" w:rsidP="0065243A">
            <w:pPr>
              <w:pStyle w:val="Teksttabelisrodek"/>
            </w:pPr>
            <w:r w:rsidRPr="00795F17">
              <w:t>zróżnicowanie regionalne bez istotnej tendencji, przyrost poniżej 0,2 dnia na rok</w:t>
            </w:r>
          </w:p>
        </w:tc>
        <w:tc>
          <w:tcPr>
            <w:tcW w:w="453" w:type="pct"/>
            <w:tcBorders>
              <w:top w:val="single" w:sz="4" w:space="0" w:color="auto"/>
              <w:left w:val="nil"/>
              <w:bottom w:val="single" w:sz="4" w:space="0" w:color="auto"/>
              <w:right w:val="single" w:sz="4" w:space="0" w:color="auto"/>
            </w:tcBorders>
            <w:shd w:val="clear" w:color="auto" w:fill="FFFF00"/>
            <w:vAlign w:val="center"/>
            <w:hideMark/>
          </w:tcPr>
          <w:p w14:paraId="37BE4E32" w14:textId="77777777" w:rsidR="00421F1B" w:rsidRPr="00795F17" w:rsidRDefault="00421F1B" w:rsidP="0065243A">
            <w:pPr>
              <w:pStyle w:val="Teksttabelisrodek"/>
            </w:pPr>
            <w:r w:rsidRPr="00795F17">
              <w:t>średnie</w:t>
            </w:r>
          </w:p>
        </w:tc>
        <w:tc>
          <w:tcPr>
            <w:tcW w:w="884" w:type="pct"/>
            <w:tcBorders>
              <w:top w:val="single" w:sz="4" w:space="0" w:color="auto"/>
              <w:left w:val="nil"/>
              <w:bottom w:val="single" w:sz="4" w:space="0" w:color="auto"/>
              <w:right w:val="single" w:sz="4" w:space="0" w:color="auto"/>
            </w:tcBorders>
            <w:shd w:val="clear" w:color="auto" w:fill="auto"/>
            <w:vAlign w:val="center"/>
            <w:hideMark/>
          </w:tcPr>
          <w:p w14:paraId="1ACAB7BF" w14:textId="77777777" w:rsidR="00421F1B" w:rsidRPr="00795F17" w:rsidRDefault="00421F1B" w:rsidP="0065243A">
            <w:pPr>
              <w:pStyle w:val="Teksttabelisrodek"/>
            </w:pPr>
            <w:r w:rsidRPr="00795F17">
              <w:t>przyrost o 0,5-1,8 dnia na rok</w:t>
            </w:r>
          </w:p>
        </w:tc>
        <w:tc>
          <w:tcPr>
            <w:tcW w:w="443" w:type="pct"/>
            <w:tcBorders>
              <w:top w:val="single" w:sz="4" w:space="0" w:color="auto"/>
              <w:left w:val="nil"/>
              <w:bottom w:val="single" w:sz="4" w:space="0" w:color="auto"/>
              <w:right w:val="single" w:sz="4" w:space="0" w:color="auto"/>
            </w:tcBorders>
            <w:shd w:val="clear" w:color="auto" w:fill="FFFF00"/>
            <w:noWrap/>
            <w:vAlign w:val="center"/>
            <w:hideMark/>
          </w:tcPr>
          <w:p w14:paraId="6DF7DD38" w14:textId="77777777" w:rsidR="00421F1B" w:rsidRPr="00795F17" w:rsidRDefault="00421F1B" w:rsidP="0065243A">
            <w:pPr>
              <w:pStyle w:val="Teksttabelisrodek"/>
            </w:pPr>
            <w:r w:rsidRPr="00795F17">
              <w:t>średnie</w:t>
            </w:r>
          </w:p>
        </w:tc>
      </w:tr>
      <w:tr w:rsidR="00421F1B" w:rsidRPr="00795F17" w14:paraId="77AA7BF7" w14:textId="77777777" w:rsidTr="00CD1161">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57A7240E" w14:textId="77777777" w:rsidR="00421F1B" w:rsidRPr="00795F17" w:rsidRDefault="00421F1B" w:rsidP="0044393D">
            <w:pPr>
              <w:pStyle w:val="Teksttabelilewy"/>
            </w:pPr>
            <w:bookmarkStart w:id="109" w:name="_Hlk61461549"/>
            <w:r w:rsidRPr="00795F17">
              <w:t>Opady i zaleganie śniegu</w:t>
            </w:r>
          </w:p>
        </w:tc>
        <w:tc>
          <w:tcPr>
            <w:tcW w:w="866" w:type="pct"/>
            <w:tcBorders>
              <w:top w:val="nil"/>
              <w:left w:val="nil"/>
              <w:bottom w:val="single" w:sz="4" w:space="0" w:color="auto"/>
              <w:right w:val="single" w:sz="4" w:space="0" w:color="auto"/>
            </w:tcBorders>
            <w:shd w:val="clear" w:color="auto" w:fill="auto"/>
            <w:vAlign w:val="center"/>
            <w:hideMark/>
          </w:tcPr>
          <w:p w14:paraId="421F025B" w14:textId="77777777" w:rsidR="00421F1B" w:rsidRPr="00795F17" w:rsidRDefault="00421F1B" w:rsidP="0065243A">
            <w:pPr>
              <w:pStyle w:val="Teksttabelisrodek"/>
            </w:pPr>
            <w:r w:rsidRPr="00795F17">
              <w:t>do 20-160 dni rocznie z zaleganiem śniegu</w:t>
            </w:r>
          </w:p>
        </w:tc>
        <w:tc>
          <w:tcPr>
            <w:tcW w:w="461" w:type="pct"/>
            <w:tcBorders>
              <w:top w:val="nil"/>
              <w:left w:val="nil"/>
              <w:bottom w:val="single" w:sz="4" w:space="0" w:color="auto"/>
              <w:right w:val="single" w:sz="4" w:space="0" w:color="auto"/>
            </w:tcBorders>
            <w:shd w:val="clear" w:color="auto" w:fill="FFFF00"/>
            <w:noWrap/>
            <w:vAlign w:val="center"/>
            <w:hideMark/>
          </w:tcPr>
          <w:p w14:paraId="3AAA2BA9" w14:textId="77777777" w:rsidR="00421F1B" w:rsidRPr="00795F17" w:rsidRDefault="00421F1B" w:rsidP="0065243A">
            <w:pPr>
              <w:pStyle w:val="Teksttabelisrodek"/>
            </w:pPr>
            <w:r w:rsidRPr="00795F17">
              <w:t>średnie</w:t>
            </w:r>
          </w:p>
        </w:tc>
        <w:tc>
          <w:tcPr>
            <w:tcW w:w="875" w:type="pct"/>
            <w:tcBorders>
              <w:top w:val="nil"/>
              <w:left w:val="nil"/>
              <w:bottom w:val="single" w:sz="4" w:space="0" w:color="auto"/>
              <w:right w:val="single" w:sz="4" w:space="0" w:color="auto"/>
            </w:tcBorders>
            <w:shd w:val="clear" w:color="auto" w:fill="auto"/>
            <w:vAlign w:val="center"/>
            <w:hideMark/>
          </w:tcPr>
          <w:p w14:paraId="2D59BAA0" w14:textId="77777777" w:rsidR="00421F1B" w:rsidRPr="00795F17" w:rsidRDefault="00421F1B" w:rsidP="0065243A">
            <w:pPr>
              <w:pStyle w:val="Teksttabelisrodek"/>
            </w:pPr>
            <w:r w:rsidRPr="00795F17">
              <w:t>spadek liczby dni zalegania śniegu</w:t>
            </w:r>
          </w:p>
        </w:tc>
        <w:tc>
          <w:tcPr>
            <w:tcW w:w="453" w:type="pct"/>
            <w:tcBorders>
              <w:top w:val="nil"/>
              <w:left w:val="nil"/>
              <w:bottom w:val="single" w:sz="4" w:space="0" w:color="auto"/>
              <w:right w:val="single" w:sz="4" w:space="0" w:color="auto"/>
            </w:tcBorders>
            <w:shd w:val="clear" w:color="auto" w:fill="92D050"/>
            <w:vAlign w:val="center"/>
            <w:hideMark/>
          </w:tcPr>
          <w:p w14:paraId="665969DC" w14:textId="77777777" w:rsidR="00421F1B" w:rsidRPr="00795F17" w:rsidRDefault="00421F1B" w:rsidP="0065243A">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0F3EFFAE" w14:textId="77777777" w:rsidR="00421F1B" w:rsidRPr="00795F17" w:rsidRDefault="00421F1B" w:rsidP="0065243A">
            <w:pPr>
              <w:pStyle w:val="Teksttabelisrodek"/>
            </w:pPr>
            <w:r w:rsidRPr="00795F17">
              <w:t>spadek liczby dni zalegania śniegu, możliwy brak pokrywy śnieżnej</w:t>
            </w:r>
          </w:p>
        </w:tc>
        <w:tc>
          <w:tcPr>
            <w:tcW w:w="443" w:type="pct"/>
            <w:tcBorders>
              <w:top w:val="nil"/>
              <w:left w:val="nil"/>
              <w:bottom w:val="single" w:sz="4" w:space="0" w:color="auto"/>
              <w:right w:val="single" w:sz="4" w:space="0" w:color="auto"/>
            </w:tcBorders>
            <w:shd w:val="clear" w:color="auto" w:fill="92D050"/>
            <w:noWrap/>
            <w:vAlign w:val="center"/>
            <w:hideMark/>
          </w:tcPr>
          <w:p w14:paraId="7EE3791E" w14:textId="77777777" w:rsidR="00421F1B" w:rsidRPr="00795F17" w:rsidRDefault="00421F1B" w:rsidP="0065243A">
            <w:pPr>
              <w:pStyle w:val="Teksttabelisrodek"/>
            </w:pPr>
            <w:r w:rsidRPr="00795F17">
              <w:t>niskie</w:t>
            </w:r>
          </w:p>
        </w:tc>
      </w:tr>
      <w:bookmarkEnd w:id="109"/>
      <w:tr w:rsidR="00421F1B" w:rsidRPr="00795F17" w14:paraId="0BAE6872" w14:textId="77777777" w:rsidTr="00CD1161">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6262AD89" w14:textId="77777777" w:rsidR="00421F1B" w:rsidRPr="00795F17" w:rsidRDefault="00421F1B" w:rsidP="0044393D">
            <w:pPr>
              <w:pStyle w:val="Teksttabelilewy"/>
            </w:pPr>
            <w:r w:rsidRPr="00795F17">
              <w:t>Susza</w:t>
            </w:r>
          </w:p>
        </w:tc>
        <w:tc>
          <w:tcPr>
            <w:tcW w:w="866" w:type="pct"/>
            <w:tcBorders>
              <w:top w:val="nil"/>
              <w:left w:val="nil"/>
              <w:bottom w:val="single" w:sz="4" w:space="0" w:color="auto"/>
              <w:right w:val="single" w:sz="4" w:space="0" w:color="auto"/>
            </w:tcBorders>
            <w:shd w:val="clear" w:color="auto" w:fill="auto"/>
            <w:vAlign w:val="center"/>
            <w:hideMark/>
          </w:tcPr>
          <w:p w14:paraId="7EA855E1" w14:textId="77777777" w:rsidR="00421F1B" w:rsidRPr="00795F17" w:rsidRDefault="00421F1B" w:rsidP="0065243A">
            <w:pPr>
              <w:pStyle w:val="Teksttabelisrodek"/>
            </w:pPr>
            <w:r w:rsidRPr="00795F17">
              <w:t>okresy suche: 204-240 dni w roku</w:t>
            </w:r>
          </w:p>
        </w:tc>
        <w:tc>
          <w:tcPr>
            <w:tcW w:w="461" w:type="pct"/>
            <w:tcBorders>
              <w:top w:val="nil"/>
              <w:left w:val="nil"/>
              <w:bottom w:val="single" w:sz="4" w:space="0" w:color="auto"/>
              <w:right w:val="single" w:sz="4" w:space="0" w:color="auto"/>
            </w:tcBorders>
            <w:shd w:val="clear" w:color="auto" w:fill="FFFF00"/>
            <w:noWrap/>
            <w:vAlign w:val="center"/>
            <w:hideMark/>
          </w:tcPr>
          <w:p w14:paraId="1AF39546" w14:textId="77777777" w:rsidR="00421F1B" w:rsidRPr="00795F17" w:rsidRDefault="00421F1B" w:rsidP="0065243A">
            <w:pPr>
              <w:pStyle w:val="Teksttabelisrodek"/>
            </w:pPr>
            <w:r w:rsidRPr="00795F17">
              <w:t>średnie</w:t>
            </w:r>
          </w:p>
        </w:tc>
        <w:tc>
          <w:tcPr>
            <w:tcW w:w="875" w:type="pct"/>
            <w:tcBorders>
              <w:top w:val="nil"/>
              <w:left w:val="nil"/>
              <w:bottom w:val="single" w:sz="4" w:space="0" w:color="auto"/>
              <w:right w:val="single" w:sz="4" w:space="0" w:color="auto"/>
            </w:tcBorders>
            <w:shd w:val="clear" w:color="auto" w:fill="auto"/>
            <w:noWrap/>
            <w:vAlign w:val="center"/>
            <w:hideMark/>
          </w:tcPr>
          <w:p w14:paraId="0DB24DB6" w14:textId="77777777" w:rsidR="00421F1B" w:rsidRPr="00795F17" w:rsidRDefault="00421F1B" w:rsidP="0065243A">
            <w:pPr>
              <w:pStyle w:val="Teksttabelisrodek"/>
            </w:pPr>
            <w:r w:rsidRPr="00795F17">
              <w:t>zróżnicowanie regionalne: na nizinach przyrost o 1,2-2,3 dnia na rok, w górach i pogórzu niepewność wyniku</w:t>
            </w:r>
          </w:p>
        </w:tc>
        <w:tc>
          <w:tcPr>
            <w:tcW w:w="453" w:type="pct"/>
            <w:tcBorders>
              <w:top w:val="nil"/>
              <w:left w:val="nil"/>
              <w:bottom w:val="single" w:sz="4" w:space="0" w:color="auto"/>
              <w:right w:val="single" w:sz="4" w:space="0" w:color="auto"/>
            </w:tcBorders>
            <w:shd w:val="clear" w:color="auto" w:fill="FFFF00"/>
            <w:vAlign w:val="center"/>
            <w:hideMark/>
          </w:tcPr>
          <w:p w14:paraId="0C5C0A33" w14:textId="77777777" w:rsidR="00421F1B" w:rsidRPr="00795F17" w:rsidRDefault="00421F1B" w:rsidP="0065243A">
            <w:pPr>
              <w:pStyle w:val="Teksttabelisrodek"/>
            </w:pPr>
            <w:r w:rsidRPr="00795F17">
              <w:t>średnie</w:t>
            </w:r>
          </w:p>
        </w:tc>
        <w:tc>
          <w:tcPr>
            <w:tcW w:w="884" w:type="pct"/>
            <w:tcBorders>
              <w:top w:val="nil"/>
              <w:left w:val="nil"/>
              <w:bottom w:val="single" w:sz="4" w:space="0" w:color="auto"/>
              <w:right w:val="single" w:sz="4" w:space="0" w:color="auto"/>
            </w:tcBorders>
            <w:shd w:val="clear" w:color="auto" w:fill="auto"/>
            <w:vAlign w:val="center"/>
            <w:hideMark/>
          </w:tcPr>
          <w:p w14:paraId="41FFFA27" w14:textId="77777777" w:rsidR="00421F1B" w:rsidRPr="00795F17" w:rsidRDefault="00421F1B" w:rsidP="0065243A">
            <w:pPr>
              <w:pStyle w:val="Teksttabelisrodek"/>
            </w:pPr>
            <w:r w:rsidRPr="00795F17">
              <w:t>zróżnicowanie regionalne: na zachodzie spadek liczby dni suchych od 1 do 2,2 dnia na rok, na wschodzie oscylacja wokół 0,0 z tendencją do niewielkiego przyrostu liczby dni suchych</w:t>
            </w:r>
          </w:p>
        </w:tc>
        <w:tc>
          <w:tcPr>
            <w:tcW w:w="443" w:type="pct"/>
            <w:tcBorders>
              <w:top w:val="nil"/>
              <w:left w:val="nil"/>
              <w:bottom w:val="single" w:sz="4" w:space="0" w:color="auto"/>
              <w:right w:val="single" w:sz="4" w:space="0" w:color="auto"/>
            </w:tcBorders>
            <w:shd w:val="clear" w:color="auto" w:fill="FFFF00"/>
            <w:noWrap/>
            <w:vAlign w:val="center"/>
            <w:hideMark/>
          </w:tcPr>
          <w:p w14:paraId="142C89C8" w14:textId="77777777" w:rsidR="00421F1B" w:rsidRPr="00795F17" w:rsidRDefault="00421F1B" w:rsidP="0065243A">
            <w:pPr>
              <w:pStyle w:val="Teksttabelisrodek"/>
            </w:pPr>
            <w:r w:rsidRPr="00795F17">
              <w:t>średnie</w:t>
            </w:r>
          </w:p>
        </w:tc>
      </w:tr>
    </w:tbl>
    <w:p w14:paraId="3CE98607" w14:textId="698ACDDF" w:rsidR="00421F1B" w:rsidRPr="00795F17" w:rsidRDefault="00421F1B" w:rsidP="0044393D">
      <w:pPr>
        <w:pStyle w:val="rdo"/>
      </w:pPr>
      <w:r w:rsidRPr="00795F17">
        <w:t xml:space="preserve">Źródło: </w:t>
      </w:r>
      <w:r w:rsidR="00FD7248" w:rsidRPr="00795F17">
        <w:t>opracowanie własne</w:t>
      </w:r>
    </w:p>
    <w:p w14:paraId="13A2A0B6" w14:textId="77777777" w:rsidR="00613B2D" w:rsidRPr="00795F17" w:rsidRDefault="00613B2D" w:rsidP="00613B2D">
      <w:pPr>
        <w:pStyle w:val="Nagwek5"/>
      </w:pPr>
      <w:r w:rsidRPr="00795F17">
        <w:t>Region wodny Dolnej Odry i Przymorza Zachodniego</w:t>
      </w:r>
    </w:p>
    <w:p w14:paraId="60FC2A27" w14:textId="25420DC7" w:rsidR="00613B2D" w:rsidRPr="00795F17" w:rsidRDefault="00613B2D" w:rsidP="00613B2D">
      <w:r w:rsidRPr="00795F17">
        <w:t xml:space="preserve">Region wchodzi w znacznej części w skład Pobrzeża Południowobałtyckiego. Pod względem warunków klimatycznych znajduje się w strefie lokalnego, łagodzącego ekstremalne warunki termiczne oddziaływania Morza Bałtyckiego. Podsumowanie prognozowanych zmian klimatu zestawiono w tabeli 4-3. Prognozowany jest powolny przyrost średniej temperatury powietrza, który będzie zauważalny istotnie dopiero od połowy XXI w. </w:t>
      </w:r>
      <w:bookmarkStart w:id="110" w:name="_Hlk61461866"/>
      <w:r w:rsidRPr="00795F17">
        <w:t>Ogólnie prognozowany jest wzrost sum opadów, w tym przyrost występowania opadów ekstremalnych, ale nie są to znaczące zmiany.</w:t>
      </w:r>
      <w:bookmarkEnd w:id="110"/>
      <w:r w:rsidRPr="00795F17">
        <w:t xml:space="preserve"> W układzie przestrzennym typowy jest rozdział na dynamikę opadów odmienną w zachodniej i wschodniej części regionu wodnego. Część wschodnia najprawdopodobniej będzie w przyszłości bardziej wilgotna. Przyrost liczby dni z temperaturą maksymalną jest jednym z najniższych w obszarze dorzecza, co wynika z łagodzącego wpływu Bałtyku. Zasadniczo im dalej na południe od Bałtyku, tym wyższa jest liczba dni w roku z temperaturą maksymalną. Wzrost temperatury powietrza oraz wydłużanie się okresu wegetacyjnego mogą w perspektywie końca wieku niekorzystnie oddziaływać na temperaturę wód powierzchniowych oraz przyrost parowania, co zwłaszcza w przypadku jezior może oznaczać zakłócenie ilościowego i jakościowego bilansu wód, w tym przyspieszenie procesów eutrofizacji regulowanych wzrostem żyzności wód.</w:t>
      </w:r>
    </w:p>
    <w:p w14:paraId="44E9F14F" w14:textId="2895B914" w:rsidR="00613B2D" w:rsidRPr="00795F17" w:rsidRDefault="00613B2D" w:rsidP="00613B2D">
      <w:r w:rsidRPr="00795F17">
        <w:t>Globalne zmiany klimatu będą skutkowały w przyszłości podniesieniem się stanu wód oceanicznych i morskich; proces przyrostu stanu wody w Bałtyku powinien następować powolnie i początkowo w niewielkim zakresie (prognozuje się przyrost o 5 cm do 2030 r., niemniej prognozy należy traktować z dużą ostrożnością, ze względu na przyrost zawierający się w granicach błędu pomiarowego</w:t>
      </w:r>
      <w:r w:rsidRPr="00795F17">
        <w:rPr>
          <w:rStyle w:val="Odwoanieprzypisudolnego"/>
          <w:rFonts w:asciiTheme="minorHAnsi" w:hAnsiTheme="minorHAnsi" w:cstheme="minorHAnsi"/>
        </w:rPr>
        <w:footnoteReference w:id="21"/>
      </w:r>
      <w:r w:rsidRPr="00795F17">
        <w:t>)</w:t>
      </w:r>
      <w:r w:rsidRPr="00795F17">
        <w:rPr>
          <w:rStyle w:val="Odwoanieprzypisudolnego"/>
          <w:rFonts w:asciiTheme="minorHAnsi" w:hAnsiTheme="minorHAnsi"/>
        </w:rPr>
        <w:footnoteReference w:id="22"/>
      </w:r>
      <w:r w:rsidRPr="00795F17">
        <w:t>. Prognozowane powolne podnoszenie się stanów wód w brzegowej części Bałtyku będzie niekorzystne szczególnie w obrębie wybrzeża o charakterze klifowym - należy się spodziewać korespondującego z Bałtykiem wzrostu erozyjności w strefie brzegowej morza. W odcinku ujściowym Odry w długiej perspektywie podniesienia bazy erozyjnej możliwe jest zwiększone akumulowanie materiału mineralnego i organicznego w Zalewie Szczecińskim, który będzie pełnił rolę stabilizatora relacji dla</w:t>
      </w:r>
      <w:r w:rsidR="007B2488">
        <w:t> </w:t>
      </w:r>
      <w:r w:rsidRPr="00795F17">
        <w:t>stanów wody Bałtyku i odpływu z obszaru dorzecza Odry.</w:t>
      </w:r>
    </w:p>
    <w:p w14:paraId="5DDB470D" w14:textId="77777777" w:rsidR="00613B2D" w:rsidRPr="00795F17" w:rsidRDefault="00613B2D" w:rsidP="00613B2D">
      <w:r w:rsidRPr="00795F17">
        <w:t>W obrębie obszaru dorzecza Odry usytuowane są znaczącej wielkości ośrodki miejskie o dynamicznym rozwoju przestrzennym (m.in. Szczecin, Kołobrzeg). Udział obszarów zurbanizowanych jest wystarczający do wykształcenia warunków typowych dla tzw. miejskiej wyspy ciepła, co sprawia, że trzeba uwzględnić dodatkową zmienną w warunkach kształtujących klimat w przyszłości. Istotne jest tu przede wszystkim wyostrzenie ekstremalnych warunków klimatu w zakresie:</w:t>
      </w:r>
    </w:p>
    <w:p w14:paraId="4041B861" w14:textId="77777777" w:rsidR="00613B2D" w:rsidRPr="00795F17" w:rsidRDefault="00613B2D" w:rsidP="00BA6B41">
      <w:pPr>
        <w:pStyle w:val="Akapitzlist"/>
      </w:pPr>
      <w:r w:rsidRPr="00795F17">
        <w:t>czasu trwania maksymalnej temperatury powietrza - wydłużenie nawet o kilka dni w porównaniu do obszaru niezurbanizowanego;</w:t>
      </w:r>
    </w:p>
    <w:p w14:paraId="344B4857" w14:textId="77777777" w:rsidR="00613B2D" w:rsidRPr="00795F17" w:rsidRDefault="00613B2D" w:rsidP="00BA6B41">
      <w:pPr>
        <w:pStyle w:val="Akapitzlist"/>
      </w:pPr>
      <w:r w:rsidRPr="00795F17">
        <w:t>występowania, częstości i sum opadów: większa częstość, wyższa nawet do 10% suma opadów, rzadsze i krótsze okresy bezopadowe;</w:t>
      </w:r>
    </w:p>
    <w:p w14:paraId="4723090C" w14:textId="77777777" w:rsidR="00613B2D" w:rsidRPr="00795F17" w:rsidRDefault="00613B2D" w:rsidP="00BA6B41">
      <w:pPr>
        <w:pStyle w:val="Akapitzlist"/>
      </w:pPr>
      <w:r w:rsidRPr="00795F17">
        <w:t>wyższego zachmurzenia oraz częstszego występowania mgieł i zamglenia, w szczególności o charakterze smogu;</w:t>
      </w:r>
    </w:p>
    <w:p w14:paraId="261EEA3A" w14:textId="77777777" w:rsidR="00613B2D" w:rsidRPr="00795F17" w:rsidRDefault="00613B2D" w:rsidP="00BA6B41">
      <w:pPr>
        <w:pStyle w:val="Akapitzlist"/>
      </w:pPr>
      <w:r w:rsidRPr="00795F17">
        <w:t>wyższej średniej temperatury powietrza, wyraźnie cieplejszej chłodnej pory roku, wydłużonego nawet do 3-5 dni okresu wegetacyjnego.</w:t>
      </w:r>
    </w:p>
    <w:p w14:paraId="0B0C76E2" w14:textId="77777777" w:rsidR="00613B2D" w:rsidRPr="00795F17" w:rsidRDefault="00613B2D" w:rsidP="00613B2D">
      <w:r w:rsidRPr="00795F17">
        <w:t>Parametry te wskazane są w dokumentacji modelowania zmian klimatu w ramach projektu Ministerstwa Środowiska - Miejskie plany adaptacji do zmian klimatu (2018). Niemniej należy podkreślić, że łagodzący wpływ Bałtyku oraz oceanicznych mas powietrza pełni tu również rolę stabilizującą parametry klimatu lokalnego.</w:t>
      </w:r>
    </w:p>
    <w:p w14:paraId="78397E56" w14:textId="5E391E76" w:rsidR="00613B2D" w:rsidRPr="00795F17" w:rsidRDefault="00613B2D" w:rsidP="00613B2D">
      <w:pPr>
        <w:pStyle w:val="Tabela"/>
        <w:rPr>
          <w:i/>
        </w:rPr>
      </w:pPr>
      <w:bookmarkStart w:id="111" w:name="_Toc66341855"/>
      <w:bookmarkStart w:id="112" w:name="_Toc68703623"/>
      <w:r w:rsidRPr="00795F17">
        <w:rPr>
          <w:bCs/>
        </w:rPr>
        <w:t xml:space="preserve">Tabela </w:t>
      </w:r>
      <w:r w:rsidRPr="00795F17">
        <w:rPr>
          <w:bCs/>
        </w:rPr>
        <w:fldChar w:fldCharType="begin"/>
      </w:r>
      <w:r w:rsidRPr="00795F17">
        <w:rPr>
          <w:bCs/>
        </w:rPr>
        <w:instrText xml:space="preserve"> STYLEREF 1 \s </w:instrText>
      </w:r>
      <w:r w:rsidRPr="00795F17">
        <w:rPr>
          <w:bCs/>
        </w:rPr>
        <w:fldChar w:fldCharType="separate"/>
      </w:r>
      <w:r w:rsidR="00550571">
        <w:rPr>
          <w:bCs/>
          <w:noProof/>
        </w:rPr>
        <w:t>4</w:t>
      </w:r>
      <w:r w:rsidRPr="00795F17">
        <w:rPr>
          <w:bCs/>
        </w:rPr>
        <w:fldChar w:fldCharType="end"/>
      </w:r>
      <w:r w:rsidRPr="00795F17">
        <w:rPr>
          <w:bCs/>
        </w:rPr>
        <w:noBreakHyphen/>
      </w:r>
      <w:r w:rsidRPr="00795F17">
        <w:rPr>
          <w:bCs/>
        </w:rPr>
        <w:fldChar w:fldCharType="begin"/>
      </w:r>
      <w:r w:rsidRPr="00795F17">
        <w:rPr>
          <w:bCs/>
        </w:rPr>
        <w:instrText xml:space="preserve"> SEQ Tabela \* ARABIC \s 1 </w:instrText>
      </w:r>
      <w:r w:rsidRPr="00795F17">
        <w:rPr>
          <w:bCs/>
        </w:rPr>
        <w:fldChar w:fldCharType="separate"/>
      </w:r>
      <w:r w:rsidR="00550571">
        <w:rPr>
          <w:bCs/>
          <w:noProof/>
        </w:rPr>
        <w:t>3</w:t>
      </w:r>
      <w:r w:rsidRPr="00795F17">
        <w:rPr>
          <w:bCs/>
        </w:rPr>
        <w:fldChar w:fldCharType="end"/>
      </w:r>
      <w:r w:rsidRPr="00795F17">
        <w:rPr>
          <w:bCs/>
        </w:rPr>
        <w:tab/>
      </w:r>
      <w:r w:rsidRPr="00795F17">
        <w:t>Charakterystyka klimatyczna - obszar dorzecza Odry - region wodny Dolnej Odry i Przymorza Zachodniego</w:t>
      </w:r>
      <w:bookmarkEnd w:id="111"/>
      <w:bookmarkEnd w:id="112"/>
    </w:p>
    <w:tbl>
      <w:tblPr>
        <w:tblW w:w="5000" w:type="pct"/>
        <w:tblLayout w:type="fixed"/>
        <w:tblCellMar>
          <w:left w:w="70" w:type="dxa"/>
          <w:right w:w="70" w:type="dxa"/>
        </w:tblCellMar>
        <w:tblLook w:val="04A0" w:firstRow="1" w:lastRow="0" w:firstColumn="1" w:lastColumn="0" w:noHBand="0" w:noVBand="1"/>
      </w:tblPr>
      <w:tblGrid>
        <w:gridCol w:w="1844"/>
        <w:gridCol w:w="1570"/>
        <w:gridCol w:w="836"/>
        <w:gridCol w:w="1586"/>
        <w:gridCol w:w="821"/>
        <w:gridCol w:w="1602"/>
        <w:gridCol w:w="803"/>
      </w:tblGrid>
      <w:tr w:rsidR="00613B2D" w:rsidRPr="00795F17" w14:paraId="74A0B707" w14:textId="77777777" w:rsidTr="00613B2D">
        <w:trPr>
          <w:cantSplit/>
          <w:trHeight w:val="1585"/>
          <w:tblHeader/>
        </w:trPr>
        <w:tc>
          <w:tcPr>
            <w:tcW w:w="1018"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0B098F6" w14:textId="77777777" w:rsidR="00613B2D" w:rsidRPr="00795F17" w:rsidRDefault="00613B2D" w:rsidP="00613B2D">
            <w:pPr>
              <w:pStyle w:val="Teksttabelinaglowek"/>
            </w:pPr>
            <w:r w:rsidRPr="00795F17">
              <w:t>Czynnik</w:t>
            </w:r>
          </w:p>
        </w:tc>
        <w:tc>
          <w:tcPr>
            <w:tcW w:w="866"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21E8E89D" w14:textId="77777777" w:rsidR="00613B2D" w:rsidRPr="00795F17" w:rsidRDefault="00613B2D" w:rsidP="00613B2D">
            <w:pPr>
              <w:pStyle w:val="Teksttabelinaglowek"/>
            </w:pPr>
            <w:r w:rsidRPr="00795F17">
              <w:t xml:space="preserve">Skala zjawiska w bieżącym cyklu planistycznym </w:t>
            </w:r>
          </w:p>
        </w:tc>
        <w:tc>
          <w:tcPr>
            <w:tcW w:w="461"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7F30A14E" w14:textId="77777777" w:rsidR="00613B2D" w:rsidRPr="00795F17" w:rsidRDefault="00613B2D" w:rsidP="00613B2D">
            <w:pPr>
              <w:pStyle w:val="Teksttabelinaglowek"/>
            </w:pPr>
            <w:r w:rsidRPr="00795F17">
              <w:t>Dotychczasowe narażenie</w:t>
            </w:r>
          </w:p>
        </w:tc>
        <w:tc>
          <w:tcPr>
            <w:tcW w:w="875"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07A9181D" w14:textId="77777777" w:rsidR="00613B2D" w:rsidRPr="00795F17" w:rsidRDefault="00613B2D" w:rsidP="00613B2D">
            <w:pPr>
              <w:pStyle w:val="Teksttabelinaglowek"/>
            </w:pPr>
            <w:r w:rsidRPr="00795F17">
              <w:t>Zmiany klimatu do 2030 r.</w:t>
            </w:r>
          </w:p>
        </w:tc>
        <w:tc>
          <w:tcPr>
            <w:tcW w:w="453"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7D0EBDDD" w14:textId="77777777" w:rsidR="00613B2D" w:rsidRPr="00795F17" w:rsidRDefault="00613B2D" w:rsidP="00613B2D">
            <w:pPr>
              <w:pStyle w:val="Teksttabelinaglowek"/>
            </w:pPr>
            <w:r w:rsidRPr="00795F17">
              <w:t xml:space="preserve">Przyszłe narażenie </w:t>
            </w:r>
            <w:r w:rsidRPr="00795F17">
              <w:br/>
              <w:t>(do 2030 r.)</w:t>
            </w:r>
          </w:p>
        </w:tc>
        <w:tc>
          <w:tcPr>
            <w:tcW w:w="884"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3996C35E" w14:textId="77777777" w:rsidR="00613B2D" w:rsidRPr="00795F17" w:rsidRDefault="00613B2D" w:rsidP="00613B2D">
            <w:pPr>
              <w:pStyle w:val="Teksttabelinaglowek"/>
            </w:pPr>
            <w:r w:rsidRPr="00795F17">
              <w:t>Zmiany klimatu do 2100 r.</w:t>
            </w:r>
          </w:p>
        </w:tc>
        <w:tc>
          <w:tcPr>
            <w:tcW w:w="443"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67D1BF31" w14:textId="77777777" w:rsidR="00613B2D" w:rsidRPr="00795F17" w:rsidRDefault="00613B2D" w:rsidP="00613B2D">
            <w:pPr>
              <w:pStyle w:val="Teksttabelinaglowek"/>
            </w:pPr>
            <w:r w:rsidRPr="00795F17">
              <w:t>Przyszłe narażenie (do 2100 r.)</w:t>
            </w:r>
          </w:p>
        </w:tc>
      </w:tr>
      <w:tr w:rsidR="00613B2D" w:rsidRPr="00795F17" w14:paraId="771B64EB"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549A8DE3" w14:textId="77777777" w:rsidR="00613B2D" w:rsidRPr="00795F17" w:rsidRDefault="00613B2D" w:rsidP="00613B2D">
            <w:pPr>
              <w:pStyle w:val="Teksttabelilewy"/>
            </w:pPr>
            <w:r w:rsidRPr="00795F17">
              <w:t>Średnia temperatura powietrza</w:t>
            </w:r>
          </w:p>
        </w:tc>
        <w:tc>
          <w:tcPr>
            <w:tcW w:w="866" w:type="pct"/>
            <w:tcBorders>
              <w:top w:val="nil"/>
              <w:left w:val="nil"/>
              <w:bottom w:val="single" w:sz="4" w:space="0" w:color="auto"/>
              <w:right w:val="single" w:sz="4" w:space="0" w:color="auto"/>
            </w:tcBorders>
            <w:shd w:val="clear" w:color="auto" w:fill="auto"/>
            <w:noWrap/>
            <w:vAlign w:val="center"/>
            <w:hideMark/>
          </w:tcPr>
          <w:p w14:paraId="48423187" w14:textId="77777777" w:rsidR="00613B2D" w:rsidRPr="00795F17" w:rsidRDefault="00613B2D" w:rsidP="00613B2D">
            <w:pPr>
              <w:pStyle w:val="Teksttabelisrodek"/>
            </w:pPr>
            <w:r w:rsidRPr="00795F17">
              <w:t>9,0-9,4°C</w:t>
            </w:r>
          </w:p>
        </w:tc>
        <w:tc>
          <w:tcPr>
            <w:tcW w:w="461" w:type="pct"/>
            <w:tcBorders>
              <w:top w:val="nil"/>
              <w:left w:val="nil"/>
              <w:bottom w:val="single" w:sz="4" w:space="0" w:color="auto"/>
              <w:right w:val="single" w:sz="4" w:space="0" w:color="auto"/>
            </w:tcBorders>
            <w:shd w:val="clear" w:color="auto" w:fill="92D050"/>
            <w:noWrap/>
            <w:vAlign w:val="center"/>
            <w:hideMark/>
          </w:tcPr>
          <w:p w14:paraId="2E72EFBF" w14:textId="77777777" w:rsidR="00613B2D" w:rsidRPr="00795F17" w:rsidRDefault="00613B2D" w:rsidP="00613B2D">
            <w:pPr>
              <w:pStyle w:val="Teksttabelisrodek"/>
            </w:pPr>
            <w:r w:rsidRPr="00795F17">
              <w:t>niskie</w:t>
            </w:r>
          </w:p>
        </w:tc>
        <w:tc>
          <w:tcPr>
            <w:tcW w:w="875" w:type="pct"/>
            <w:tcBorders>
              <w:top w:val="nil"/>
              <w:left w:val="nil"/>
              <w:bottom w:val="single" w:sz="4" w:space="0" w:color="auto"/>
              <w:right w:val="single" w:sz="4" w:space="0" w:color="auto"/>
            </w:tcBorders>
            <w:shd w:val="clear" w:color="auto" w:fill="auto"/>
            <w:noWrap/>
            <w:vAlign w:val="center"/>
            <w:hideMark/>
          </w:tcPr>
          <w:p w14:paraId="0A6434DA" w14:textId="77777777" w:rsidR="00613B2D" w:rsidRPr="00795F17" w:rsidRDefault="00613B2D" w:rsidP="00613B2D">
            <w:pPr>
              <w:pStyle w:val="Teksttabelisrodek"/>
            </w:pPr>
            <w:r w:rsidRPr="00795F17">
              <w:t>wzrost o 0,1°C</w:t>
            </w:r>
          </w:p>
        </w:tc>
        <w:tc>
          <w:tcPr>
            <w:tcW w:w="453" w:type="pct"/>
            <w:tcBorders>
              <w:top w:val="nil"/>
              <w:left w:val="nil"/>
              <w:bottom w:val="single" w:sz="4" w:space="0" w:color="auto"/>
              <w:right w:val="single" w:sz="4" w:space="0" w:color="auto"/>
            </w:tcBorders>
            <w:shd w:val="clear" w:color="auto" w:fill="92D050"/>
            <w:vAlign w:val="center"/>
            <w:hideMark/>
          </w:tcPr>
          <w:p w14:paraId="414C4718" w14:textId="77777777" w:rsidR="00613B2D" w:rsidRPr="00795F17" w:rsidRDefault="00613B2D" w:rsidP="00613B2D">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26502A87" w14:textId="77777777" w:rsidR="00613B2D" w:rsidRPr="00795F17" w:rsidRDefault="00613B2D" w:rsidP="00613B2D">
            <w:pPr>
              <w:pStyle w:val="Teksttabelisrodek"/>
            </w:pPr>
            <w:r w:rsidRPr="00795F17">
              <w:t>wzrost o 1,5°C</w:t>
            </w:r>
          </w:p>
        </w:tc>
        <w:tc>
          <w:tcPr>
            <w:tcW w:w="443" w:type="pct"/>
            <w:tcBorders>
              <w:top w:val="nil"/>
              <w:left w:val="nil"/>
              <w:bottom w:val="single" w:sz="4" w:space="0" w:color="auto"/>
              <w:right w:val="single" w:sz="4" w:space="0" w:color="auto"/>
            </w:tcBorders>
            <w:shd w:val="clear" w:color="auto" w:fill="92D050"/>
            <w:noWrap/>
            <w:vAlign w:val="center"/>
            <w:hideMark/>
          </w:tcPr>
          <w:p w14:paraId="6C7C4978" w14:textId="77777777" w:rsidR="00613B2D" w:rsidRPr="00795F17" w:rsidRDefault="00613B2D" w:rsidP="00613B2D">
            <w:pPr>
              <w:pStyle w:val="Teksttabelisrodek"/>
            </w:pPr>
            <w:r w:rsidRPr="00795F17">
              <w:t>niskie</w:t>
            </w:r>
          </w:p>
        </w:tc>
      </w:tr>
      <w:tr w:rsidR="00613B2D" w:rsidRPr="00795F17" w14:paraId="728D7BB6"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70FB93F6" w14:textId="77777777" w:rsidR="00613B2D" w:rsidRPr="00795F17" w:rsidRDefault="00613B2D" w:rsidP="00613B2D">
            <w:pPr>
              <w:pStyle w:val="Teksttabelilewy"/>
            </w:pPr>
            <w:r w:rsidRPr="00795F17">
              <w:t>Roczna amplituda temperatury powietrza okresu ciepłego</w:t>
            </w:r>
          </w:p>
        </w:tc>
        <w:tc>
          <w:tcPr>
            <w:tcW w:w="866" w:type="pct"/>
            <w:tcBorders>
              <w:top w:val="nil"/>
              <w:left w:val="nil"/>
              <w:bottom w:val="single" w:sz="4" w:space="0" w:color="auto"/>
              <w:right w:val="single" w:sz="4" w:space="0" w:color="auto"/>
            </w:tcBorders>
            <w:shd w:val="clear" w:color="auto" w:fill="auto"/>
            <w:noWrap/>
            <w:vAlign w:val="center"/>
            <w:hideMark/>
          </w:tcPr>
          <w:p w14:paraId="7E6849A9" w14:textId="77777777" w:rsidR="00613B2D" w:rsidRPr="00795F17" w:rsidRDefault="00613B2D" w:rsidP="00613B2D">
            <w:pPr>
              <w:pStyle w:val="Teksttabelisrodek"/>
            </w:pPr>
            <w:r w:rsidRPr="00795F17">
              <w:t>12°C</w:t>
            </w:r>
          </w:p>
        </w:tc>
        <w:tc>
          <w:tcPr>
            <w:tcW w:w="461" w:type="pct"/>
            <w:tcBorders>
              <w:top w:val="nil"/>
              <w:left w:val="nil"/>
              <w:bottom w:val="single" w:sz="4" w:space="0" w:color="auto"/>
              <w:right w:val="single" w:sz="4" w:space="0" w:color="auto"/>
            </w:tcBorders>
            <w:shd w:val="clear" w:color="auto" w:fill="FFFF00"/>
            <w:noWrap/>
            <w:vAlign w:val="center"/>
            <w:hideMark/>
          </w:tcPr>
          <w:p w14:paraId="01DEDDFF" w14:textId="77777777" w:rsidR="00613B2D" w:rsidRPr="00795F17" w:rsidRDefault="00613B2D" w:rsidP="00613B2D">
            <w:pPr>
              <w:pStyle w:val="Teksttabelisrodek"/>
            </w:pPr>
            <w:r w:rsidRPr="00795F17">
              <w:t xml:space="preserve">średnie </w:t>
            </w:r>
          </w:p>
        </w:tc>
        <w:tc>
          <w:tcPr>
            <w:tcW w:w="875" w:type="pct"/>
            <w:tcBorders>
              <w:top w:val="nil"/>
              <w:left w:val="nil"/>
              <w:bottom w:val="single" w:sz="4" w:space="0" w:color="auto"/>
              <w:right w:val="single" w:sz="4" w:space="0" w:color="auto"/>
            </w:tcBorders>
            <w:shd w:val="clear" w:color="auto" w:fill="auto"/>
            <w:noWrap/>
            <w:vAlign w:val="center"/>
            <w:hideMark/>
          </w:tcPr>
          <w:p w14:paraId="5DF72E04" w14:textId="77777777" w:rsidR="00613B2D" w:rsidRPr="00795F17" w:rsidRDefault="00613B2D" w:rsidP="00613B2D">
            <w:pPr>
              <w:pStyle w:val="Teksttabelisrodek"/>
            </w:pPr>
            <w:r w:rsidRPr="00795F17">
              <w:t>spadek o 0,5°C</w:t>
            </w:r>
          </w:p>
        </w:tc>
        <w:tc>
          <w:tcPr>
            <w:tcW w:w="453" w:type="pct"/>
            <w:tcBorders>
              <w:top w:val="nil"/>
              <w:left w:val="nil"/>
              <w:bottom w:val="single" w:sz="4" w:space="0" w:color="auto"/>
              <w:right w:val="single" w:sz="4" w:space="0" w:color="auto"/>
            </w:tcBorders>
            <w:shd w:val="clear" w:color="auto" w:fill="92D050"/>
            <w:vAlign w:val="center"/>
            <w:hideMark/>
          </w:tcPr>
          <w:p w14:paraId="6EAD3A00" w14:textId="77777777" w:rsidR="00613B2D" w:rsidRPr="00795F17" w:rsidRDefault="00613B2D" w:rsidP="00613B2D">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06970E16" w14:textId="77777777" w:rsidR="00613B2D" w:rsidRPr="00795F17" w:rsidRDefault="00613B2D" w:rsidP="00613B2D">
            <w:pPr>
              <w:pStyle w:val="Teksttabelisrodek"/>
            </w:pPr>
            <w:r w:rsidRPr="00795F17">
              <w:t>spadek o ok. 1,5°C</w:t>
            </w:r>
          </w:p>
        </w:tc>
        <w:tc>
          <w:tcPr>
            <w:tcW w:w="443" w:type="pct"/>
            <w:tcBorders>
              <w:top w:val="nil"/>
              <w:left w:val="nil"/>
              <w:bottom w:val="single" w:sz="4" w:space="0" w:color="auto"/>
              <w:right w:val="single" w:sz="4" w:space="0" w:color="auto"/>
            </w:tcBorders>
            <w:shd w:val="clear" w:color="auto" w:fill="92D050"/>
            <w:noWrap/>
            <w:vAlign w:val="center"/>
            <w:hideMark/>
          </w:tcPr>
          <w:p w14:paraId="6C040DAC" w14:textId="77777777" w:rsidR="00613B2D" w:rsidRPr="00795F17" w:rsidRDefault="00613B2D" w:rsidP="00613B2D">
            <w:pPr>
              <w:pStyle w:val="Teksttabelisrodek"/>
            </w:pPr>
            <w:r w:rsidRPr="00795F17">
              <w:t xml:space="preserve">niskie </w:t>
            </w:r>
          </w:p>
        </w:tc>
      </w:tr>
      <w:tr w:rsidR="00613B2D" w:rsidRPr="00795F17" w14:paraId="16ED18D5"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38CFFB9D" w14:textId="77777777" w:rsidR="00613B2D" w:rsidRPr="00795F17" w:rsidRDefault="00613B2D" w:rsidP="00613B2D">
            <w:pPr>
              <w:pStyle w:val="Teksttabelilewy"/>
            </w:pPr>
            <w:r w:rsidRPr="00795F17">
              <w:t>Roczna amplituda temperatury powietrza okresu chłodnego</w:t>
            </w:r>
          </w:p>
        </w:tc>
        <w:tc>
          <w:tcPr>
            <w:tcW w:w="866" w:type="pct"/>
            <w:tcBorders>
              <w:top w:val="nil"/>
              <w:left w:val="nil"/>
              <w:bottom w:val="single" w:sz="4" w:space="0" w:color="auto"/>
              <w:right w:val="single" w:sz="4" w:space="0" w:color="auto"/>
            </w:tcBorders>
            <w:shd w:val="clear" w:color="auto" w:fill="auto"/>
            <w:noWrap/>
            <w:vAlign w:val="center"/>
            <w:hideMark/>
          </w:tcPr>
          <w:p w14:paraId="1DF491AD" w14:textId="77777777" w:rsidR="00613B2D" w:rsidRPr="00795F17" w:rsidRDefault="00613B2D" w:rsidP="00613B2D">
            <w:pPr>
              <w:pStyle w:val="Teksttabelisrodek"/>
            </w:pPr>
            <w:r w:rsidRPr="00795F17">
              <w:t>5°C</w:t>
            </w:r>
          </w:p>
        </w:tc>
        <w:tc>
          <w:tcPr>
            <w:tcW w:w="461" w:type="pct"/>
            <w:tcBorders>
              <w:top w:val="nil"/>
              <w:left w:val="nil"/>
              <w:bottom w:val="single" w:sz="4" w:space="0" w:color="auto"/>
              <w:right w:val="single" w:sz="4" w:space="0" w:color="auto"/>
            </w:tcBorders>
            <w:shd w:val="clear" w:color="auto" w:fill="92D050"/>
            <w:noWrap/>
            <w:vAlign w:val="center"/>
            <w:hideMark/>
          </w:tcPr>
          <w:p w14:paraId="4A8552F1" w14:textId="77777777" w:rsidR="00613B2D" w:rsidRPr="00795F17" w:rsidRDefault="00613B2D" w:rsidP="00613B2D">
            <w:pPr>
              <w:pStyle w:val="Teksttabelisrodek"/>
            </w:pPr>
            <w:r w:rsidRPr="00795F17">
              <w:t xml:space="preserve">niskie </w:t>
            </w:r>
          </w:p>
        </w:tc>
        <w:tc>
          <w:tcPr>
            <w:tcW w:w="875" w:type="pct"/>
            <w:tcBorders>
              <w:top w:val="nil"/>
              <w:left w:val="nil"/>
              <w:bottom w:val="single" w:sz="4" w:space="0" w:color="auto"/>
              <w:right w:val="single" w:sz="4" w:space="0" w:color="auto"/>
            </w:tcBorders>
            <w:shd w:val="clear" w:color="auto" w:fill="auto"/>
            <w:noWrap/>
            <w:vAlign w:val="center"/>
            <w:hideMark/>
          </w:tcPr>
          <w:p w14:paraId="77CBD11F" w14:textId="77777777" w:rsidR="00613B2D" w:rsidRPr="00795F17" w:rsidRDefault="00613B2D" w:rsidP="00613B2D">
            <w:pPr>
              <w:pStyle w:val="Teksttabelisrodek"/>
            </w:pPr>
            <w:r w:rsidRPr="00795F17">
              <w:t>spadek o 1°C</w:t>
            </w:r>
          </w:p>
        </w:tc>
        <w:tc>
          <w:tcPr>
            <w:tcW w:w="453" w:type="pct"/>
            <w:tcBorders>
              <w:top w:val="nil"/>
              <w:left w:val="nil"/>
              <w:bottom w:val="single" w:sz="4" w:space="0" w:color="auto"/>
              <w:right w:val="single" w:sz="4" w:space="0" w:color="auto"/>
            </w:tcBorders>
            <w:shd w:val="clear" w:color="auto" w:fill="92D050"/>
            <w:vAlign w:val="center"/>
            <w:hideMark/>
          </w:tcPr>
          <w:p w14:paraId="61228FD7" w14:textId="77777777" w:rsidR="00613B2D" w:rsidRPr="00795F17" w:rsidRDefault="00613B2D" w:rsidP="00613B2D">
            <w:pPr>
              <w:pStyle w:val="Teksttabelisrodek"/>
            </w:pPr>
            <w:r w:rsidRPr="00795F17">
              <w:t xml:space="preserve">niskie </w:t>
            </w:r>
          </w:p>
        </w:tc>
        <w:tc>
          <w:tcPr>
            <w:tcW w:w="884" w:type="pct"/>
            <w:tcBorders>
              <w:top w:val="nil"/>
              <w:left w:val="nil"/>
              <w:bottom w:val="single" w:sz="4" w:space="0" w:color="auto"/>
              <w:right w:val="single" w:sz="4" w:space="0" w:color="auto"/>
            </w:tcBorders>
            <w:shd w:val="clear" w:color="auto" w:fill="auto"/>
            <w:vAlign w:val="center"/>
            <w:hideMark/>
          </w:tcPr>
          <w:p w14:paraId="05F5156F" w14:textId="77777777" w:rsidR="00613B2D" w:rsidRPr="00795F17" w:rsidRDefault="00613B2D" w:rsidP="00613B2D">
            <w:pPr>
              <w:pStyle w:val="Teksttabelisrodek"/>
            </w:pPr>
            <w:r w:rsidRPr="00795F17">
              <w:t>spadek o 2,0-2,5°C</w:t>
            </w:r>
          </w:p>
        </w:tc>
        <w:tc>
          <w:tcPr>
            <w:tcW w:w="443" w:type="pct"/>
            <w:tcBorders>
              <w:top w:val="nil"/>
              <w:left w:val="nil"/>
              <w:bottom w:val="single" w:sz="4" w:space="0" w:color="auto"/>
              <w:right w:val="single" w:sz="4" w:space="0" w:color="auto"/>
            </w:tcBorders>
            <w:shd w:val="clear" w:color="auto" w:fill="92D050"/>
            <w:noWrap/>
            <w:vAlign w:val="center"/>
            <w:hideMark/>
          </w:tcPr>
          <w:p w14:paraId="2643ED23" w14:textId="77777777" w:rsidR="00613B2D" w:rsidRPr="00795F17" w:rsidRDefault="00613B2D" w:rsidP="00613B2D">
            <w:pPr>
              <w:pStyle w:val="Teksttabelisrodek"/>
            </w:pPr>
            <w:r w:rsidRPr="00795F17">
              <w:t xml:space="preserve">niskie </w:t>
            </w:r>
          </w:p>
        </w:tc>
      </w:tr>
      <w:tr w:rsidR="00613B2D" w:rsidRPr="00795F17" w14:paraId="7FA48571"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20DE50F0" w14:textId="77777777" w:rsidR="00613B2D" w:rsidRPr="00795F17" w:rsidRDefault="00613B2D" w:rsidP="00613B2D">
            <w:pPr>
              <w:pStyle w:val="Teksttabelilewy"/>
            </w:pPr>
            <w:r w:rsidRPr="00795F17">
              <w:t>Roczna suma opadów</w:t>
            </w:r>
          </w:p>
        </w:tc>
        <w:tc>
          <w:tcPr>
            <w:tcW w:w="866" w:type="pct"/>
            <w:tcBorders>
              <w:top w:val="nil"/>
              <w:left w:val="nil"/>
              <w:bottom w:val="single" w:sz="4" w:space="0" w:color="auto"/>
              <w:right w:val="single" w:sz="4" w:space="0" w:color="auto"/>
            </w:tcBorders>
            <w:shd w:val="clear" w:color="auto" w:fill="auto"/>
            <w:noWrap/>
            <w:vAlign w:val="center"/>
            <w:hideMark/>
          </w:tcPr>
          <w:p w14:paraId="0BD3CB73" w14:textId="77777777" w:rsidR="00613B2D" w:rsidRPr="00795F17" w:rsidRDefault="00613B2D" w:rsidP="00613B2D">
            <w:pPr>
              <w:pStyle w:val="Teksttabelisrodek"/>
            </w:pPr>
            <w:r w:rsidRPr="00795F17">
              <w:t>690-840 mm/rok</w:t>
            </w:r>
          </w:p>
        </w:tc>
        <w:tc>
          <w:tcPr>
            <w:tcW w:w="461" w:type="pct"/>
            <w:tcBorders>
              <w:top w:val="nil"/>
              <w:left w:val="nil"/>
              <w:bottom w:val="single" w:sz="4" w:space="0" w:color="auto"/>
              <w:right w:val="single" w:sz="4" w:space="0" w:color="auto"/>
            </w:tcBorders>
            <w:shd w:val="clear" w:color="auto" w:fill="92D050"/>
            <w:noWrap/>
            <w:vAlign w:val="center"/>
            <w:hideMark/>
          </w:tcPr>
          <w:p w14:paraId="5730C076" w14:textId="77777777" w:rsidR="00613B2D" w:rsidRPr="00795F17" w:rsidRDefault="00613B2D" w:rsidP="00613B2D">
            <w:pPr>
              <w:pStyle w:val="Teksttabelisrodek"/>
            </w:pPr>
            <w:r w:rsidRPr="00795F17">
              <w:t>niskie</w:t>
            </w:r>
          </w:p>
        </w:tc>
        <w:tc>
          <w:tcPr>
            <w:tcW w:w="875" w:type="pct"/>
            <w:tcBorders>
              <w:top w:val="nil"/>
              <w:left w:val="nil"/>
              <w:bottom w:val="single" w:sz="4" w:space="0" w:color="auto"/>
              <w:right w:val="single" w:sz="4" w:space="0" w:color="auto"/>
            </w:tcBorders>
            <w:shd w:val="clear" w:color="auto" w:fill="auto"/>
            <w:noWrap/>
            <w:vAlign w:val="center"/>
            <w:hideMark/>
          </w:tcPr>
          <w:p w14:paraId="045445DD" w14:textId="77777777" w:rsidR="00613B2D" w:rsidRPr="00795F17" w:rsidRDefault="00613B2D" w:rsidP="00613B2D">
            <w:pPr>
              <w:pStyle w:val="Teksttabelisrodek"/>
            </w:pPr>
            <w:r w:rsidRPr="00795F17">
              <w:t>wzrost o 2-10 mm na rok w północno-wschodniej części, spadek o 2 mm na rok w części wschodniej</w:t>
            </w:r>
          </w:p>
        </w:tc>
        <w:tc>
          <w:tcPr>
            <w:tcW w:w="453" w:type="pct"/>
            <w:tcBorders>
              <w:top w:val="nil"/>
              <w:left w:val="nil"/>
              <w:bottom w:val="single" w:sz="4" w:space="0" w:color="auto"/>
              <w:right w:val="single" w:sz="4" w:space="0" w:color="auto"/>
            </w:tcBorders>
            <w:shd w:val="clear" w:color="auto" w:fill="92D050"/>
            <w:vAlign w:val="center"/>
            <w:hideMark/>
          </w:tcPr>
          <w:p w14:paraId="3008DE57" w14:textId="77777777" w:rsidR="00613B2D" w:rsidRPr="00795F17" w:rsidRDefault="00613B2D" w:rsidP="00613B2D">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5F468C24" w14:textId="77777777" w:rsidR="00613B2D" w:rsidRPr="00795F17" w:rsidRDefault="00613B2D" w:rsidP="00613B2D">
            <w:pPr>
              <w:pStyle w:val="Teksttabelisrodek"/>
            </w:pPr>
            <w:r w:rsidRPr="00795F17">
              <w:t>wzrost o 20-50 mm na rok</w:t>
            </w:r>
          </w:p>
        </w:tc>
        <w:tc>
          <w:tcPr>
            <w:tcW w:w="443" w:type="pct"/>
            <w:tcBorders>
              <w:top w:val="nil"/>
              <w:left w:val="nil"/>
              <w:bottom w:val="single" w:sz="4" w:space="0" w:color="auto"/>
              <w:right w:val="single" w:sz="4" w:space="0" w:color="auto"/>
            </w:tcBorders>
            <w:shd w:val="clear" w:color="auto" w:fill="92D050"/>
            <w:noWrap/>
            <w:vAlign w:val="center"/>
            <w:hideMark/>
          </w:tcPr>
          <w:p w14:paraId="307B276E" w14:textId="77777777" w:rsidR="00613B2D" w:rsidRPr="00795F17" w:rsidRDefault="00613B2D" w:rsidP="00613B2D">
            <w:pPr>
              <w:pStyle w:val="Teksttabelisrodek"/>
            </w:pPr>
            <w:r w:rsidRPr="00795F17">
              <w:t>niskie</w:t>
            </w:r>
          </w:p>
        </w:tc>
      </w:tr>
      <w:tr w:rsidR="00613B2D" w:rsidRPr="00795F17" w14:paraId="01F444B1"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65A04220" w14:textId="77777777" w:rsidR="00613B2D" w:rsidRPr="00795F17" w:rsidRDefault="00613B2D" w:rsidP="00613B2D">
            <w:pPr>
              <w:pStyle w:val="Teksttabelilewy"/>
            </w:pPr>
            <w:r w:rsidRPr="00795F17">
              <w:t>Średnia prędkość wiatru</w:t>
            </w:r>
          </w:p>
        </w:tc>
        <w:tc>
          <w:tcPr>
            <w:tcW w:w="866" w:type="pct"/>
            <w:tcBorders>
              <w:top w:val="nil"/>
              <w:left w:val="nil"/>
              <w:bottom w:val="single" w:sz="4" w:space="0" w:color="auto"/>
              <w:right w:val="single" w:sz="4" w:space="0" w:color="auto"/>
            </w:tcBorders>
            <w:shd w:val="clear" w:color="auto" w:fill="auto"/>
            <w:noWrap/>
            <w:vAlign w:val="center"/>
            <w:hideMark/>
          </w:tcPr>
          <w:p w14:paraId="5015AC0D" w14:textId="77777777" w:rsidR="00613B2D" w:rsidRPr="00795F17" w:rsidRDefault="00613B2D" w:rsidP="00613B2D">
            <w:pPr>
              <w:pStyle w:val="Teksttabelisrodek"/>
            </w:pPr>
            <w:r w:rsidRPr="00795F17">
              <w:t>2,9-3,4 m/s</w:t>
            </w:r>
          </w:p>
        </w:tc>
        <w:tc>
          <w:tcPr>
            <w:tcW w:w="461" w:type="pct"/>
            <w:tcBorders>
              <w:top w:val="nil"/>
              <w:left w:val="nil"/>
              <w:bottom w:val="single" w:sz="4" w:space="0" w:color="auto"/>
              <w:right w:val="single" w:sz="4" w:space="0" w:color="auto"/>
            </w:tcBorders>
            <w:shd w:val="clear" w:color="auto" w:fill="92D050"/>
            <w:noWrap/>
            <w:vAlign w:val="center"/>
            <w:hideMark/>
          </w:tcPr>
          <w:p w14:paraId="6A76542C" w14:textId="77777777" w:rsidR="00613B2D" w:rsidRPr="00795F17" w:rsidRDefault="00613B2D" w:rsidP="00613B2D">
            <w:pPr>
              <w:pStyle w:val="Teksttabelisrodek"/>
            </w:pPr>
            <w:r w:rsidRPr="00795F17">
              <w:t>niskie</w:t>
            </w:r>
          </w:p>
        </w:tc>
        <w:tc>
          <w:tcPr>
            <w:tcW w:w="875" w:type="pct"/>
            <w:tcBorders>
              <w:top w:val="nil"/>
              <w:left w:val="nil"/>
              <w:bottom w:val="single" w:sz="4" w:space="0" w:color="auto"/>
              <w:right w:val="single" w:sz="4" w:space="0" w:color="auto"/>
            </w:tcBorders>
            <w:shd w:val="clear" w:color="auto" w:fill="auto"/>
            <w:noWrap/>
            <w:vAlign w:val="center"/>
            <w:hideMark/>
          </w:tcPr>
          <w:p w14:paraId="588819F0" w14:textId="77777777" w:rsidR="00613B2D" w:rsidRPr="00795F17" w:rsidRDefault="00613B2D" w:rsidP="00613B2D">
            <w:pPr>
              <w:pStyle w:val="Teksttabelisrodek"/>
            </w:pPr>
            <w:r w:rsidRPr="00795F17">
              <w:t>brak zmiany, niepewna tendencja</w:t>
            </w:r>
          </w:p>
        </w:tc>
        <w:tc>
          <w:tcPr>
            <w:tcW w:w="453" w:type="pct"/>
            <w:tcBorders>
              <w:top w:val="nil"/>
              <w:left w:val="nil"/>
              <w:bottom w:val="single" w:sz="4" w:space="0" w:color="auto"/>
              <w:right w:val="single" w:sz="4" w:space="0" w:color="auto"/>
            </w:tcBorders>
            <w:shd w:val="clear" w:color="auto" w:fill="92D050"/>
            <w:vAlign w:val="center"/>
            <w:hideMark/>
          </w:tcPr>
          <w:p w14:paraId="7857F2FC" w14:textId="77777777" w:rsidR="00613B2D" w:rsidRPr="00795F17" w:rsidRDefault="00613B2D" w:rsidP="00613B2D">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6111B5D7" w14:textId="77777777" w:rsidR="00613B2D" w:rsidRPr="00795F17" w:rsidRDefault="00613B2D" w:rsidP="00613B2D">
            <w:pPr>
              <w:pStyle w:val="Teksttabelisrodek"/>
            </w:pPr>
            <w:r w:rsidRPr="00795F17">
              <w:t>brak zmiany, niepewna tendencja</w:t>
            </w:r>
          </w:p>
        </w:tc>
        <w:tc>
          <w:tcPr>
            <w:tcW w:w="443" w:type="pct"/>
            <w:tcBorders>
              <w:top w:val="nil"/>
              <w:left w:val="nil"/>
              <w:bottom w:val="single" w:sz="4" w:space="0" w:color="auto"/>
              <w:right w:val="single" w:sz="4" w:space="0" w:color="auto"/>
            </w:tcBorders>
            <w:shd w:val="clear" w:color="auto" w:fill="92D050"/>
            <w:noWrap/>
            <w:vAlign w:val="center"/>
            <w:hideMark/>
          </w:tcPr>
          <w:p w14:paraId="7F79E287" w14:textId="77777777" w:rsidR="00613B2D" w:rsidRPr="00795F17" w:rsidRDefault="00613B2D" w:rsidP="00613B2D">
            <w:pPr>
              <w:pStyle w:val="Teksttabelisrodek"/>
            </w:pPr>
            <w:r w:rsidRPr="00795F17">
              <w:t>niskie</w:t>
            </w:r>
          </w:p>
        </w:tc>
      </w:tr>
      <w:tr w:rsidR="00613B2D" w:rsidRPr="00795F17" w14:paraId="78640E0C"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12FBE04B" w14:textId="77777777" w:rsidR="00613B2D" w:rsidRPr="00795F17" w:rsidRDefault="00613B2D" w:rsidP="00613B2D">
            <w:pPr>
              <w:pStyle w:val="Teksttabelilewy"/>
            </w:pPr>
            <w:r w:rsidRPr="00795F17">
              <w:t>Sezon wegetacyjny, temperatura powyżej 5°C</w:t>
            </w:r>
          </w:p>
        </w:tc>
        <w:tc>
          <w:tcPr>
            <w:tcW w:w="866" w:type="pct"/>
            <w:tcBorders>
              <w:top w:val="nil"/>
              <w:left w:val="nil"/>
              <w:bottom w:val="single" w:sz="4" w:space="0" w:color="auto"/>
              <w:right w:val="single" w:sz="4" w:space="0" w:color="auto"/>
            </w:tcBorders>
            <w:shd w:val="clear" w:color="auto" w:fill="auto"/>
            <w:noWrap/>
            <w:vAlign w:val="center"/>
            <w:hideMark/>
          </w:tcPr>
          <w:p w14:paraId="63D8543E" w14:textId="77777777" w:rsidR="00613B2D" w:rsidRPr="00795F17" w:rsidRDefault="00613B2D" w:rsidP="00613B2D">
            <w:pPr>
              <w:pStyle w:val="Teksttabelisrodek"/>
            </w:pPr>
            <w:r w:rsidRPr="00795F17">
              <w:t>200-220 dni w roku</w:t>
            </w:r>
          </w:p>
        </w:tc>
        <w:tc>
          <w:tcPr>
            <w:tcW w:w="461" w:type="pct"/>
            <w:tcBorders>
              <w:top w:val="nil"/>
              <w:left w:val="nil"/>
              <w:bottom w:val="single" w:sz="4" w:space="0" w:color="auto"/>
              <w:right w:val="single" w:sz="4" w:space="0" w:color="auto"/>
            </w:tcBorders>
            <w:shd w:val="clear" w:color="auto" w:fill="92D050"/>
            <w:noWrap/>
            <w:vAlign w:val="center"/>
            <w:hideMark/>
          </w:tcPr>
          <w:p w14:paraId="7D24CBCD" w14:textId="77777777" w:rsidR="00613B2D" w:rsidRPr="00795F17" w:rsidRDefault="00613B2D" w:rsidP="00613B2D">
            <w:pPr>
              <w:pStyle w:val="Teksttabelisrodek"/>
            </w:pPr>
            <w:r w:rsidRPr="00795F17">
              <w:t>niskie</w:t>
            </w:r>
          </w:p>
        </w:tc>
        <w:tc>
          <w:tcPr>
            <w:tcW w:w="875" w:type="pct"/>
            <w:tcBorders>
              <w:top w:val="nil"/>
              <w:left w:val="nil"/>
              <w:bottom w:val="single" w:sz="4" w:space="0" w:color="auto"/>
              <w:right w:val="single" w:sz="4" w:space="0" w:color="auto"/>
            </w:tcBorders>
            <w:shd w:val="clear" w:color="auto" w:fill="auto"/>
            <w:noWrap/>
            <w:vAlign w:val="center"/>
            <w:hideMark/>
          </w:tcPr>
          <w:p w14:paraId="07AB6C4A" w14:textId="77777777" w:rsidR="00613B2D" w:rsidRPr="00795F17" w:rsidRDefault="00613B2D" w:rsidP="00613B2D">
            <w:pPr>
              <w:pStyle w:val="Teksttabelisrodek"/>
            </w:pPr>
            <w:r w:rsidRPr="00795F17">
              <w:t>wydłużenie o 5,0-5,7 dnia na rok</w:t>
            </w:r>
          </w:p>
        </w:tc>
        <w:tc>
          <w:tcPr>
            <w:tcW w:w="453" w:type="pct"/>
            <w:tcBorders>
              <w:top w:val="nil"/>
              <w:left w:val="nil"/>
              <w:bottom w:val="single" w:sz="4" w:space="0" w:color="auto"/>
              <w:right w:val="single" w:sz="4" w:space="0" w:color="auto"/>
            </w:tcBorders>
            <w:shd w:val="clear" w:color="auto" w:fill="92D050"/>
            <w:vAlign w:val="center"/>
            <w:hideMark/>
          </w:tcPr>
          <w:p w14:paraId="56660D40" w14:textId="77777777" w:rsidR="00613B2D" w:rsidRPr="00795F17" w:rsidRDefault="00613B2D" w:rsidP="00613B2D">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24173D33" w14:textId="77777777" w:rsidR="00613B2D" w:rsidRPr="00795F17" w:rsidRDefault="00613B2D" w:rsidP="00613B2D">
            <w:pPr>
              <w:pStyle w:val="Teksttabelisrodek"/>
            </w:pPr>
            <w:r w:rsidRPr="00795F17">
              <w:t xml:space="preserve">wydłużenie o 27-29 dni w roku (40% w roku) </w:t>
            </w:r>
          </w:p>
        </w:tc>
        <w:tc>
          <w:tcPr>
            <w:tcW w:w="443" w:type="pct"/>
            <w:tcBorders>
              <w:top w:val="nil"/>
              <w:left w:val="nil"/>
              <w:bottom w:val="single" w:sz="4" w:space="0" w:color="auto"/>
              <w:right w:val="single" w:sz="4" w:space="0" w:color="auto"/>
            </w:tcBorders>
            <w:shd w:val="clear" w:color="auto" w:fill="92D050"/>
            <w:noWrap/>
            <w:vAlign w:val="center"/>
            <w:hideMark/>
          </w:tcPr>
          <w:p w14:paraId="2A93850D" w14:textId="77777777" w:rsidR="00613B2D" w:rsidRPr="00795F17" w:rsidRDefault="00613B2D" w:rsidP="00613B2D">
            <w:pPr>
              <w:pStyle w:val="Teksttabelisrodek"/>
            </w:pPr>
            <w:r w:rsidRPr="00795F17">
              <w:t>niskie</w:t>
            </w:r>
          </w:p>
        </w:tc>
      </w:tr>
      <w:tr w:rsidR="00613B2D" w:rsidRPr="00795F17" w14:paraId="2A3E5A9A"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317BE9C2" w14:textId="77777777" w:rsidR="00613B2D" w:rsidRPr="00795F17" w:rsidRDefault="00613B2D" w:rsidP="00613B2D">
            <w:pPr>
              <w:pStyle w:val="Teksttabelilewy"/>
            </w:pPr>
            <w:r w:rsidRPr="00795F17">
              <w:t>Ekstremalna temperatura dodatnia</w:t>
            </w:r>
          </w:p>
        </w:tc>
        <w:tc>
          <w:tcPr>
            <w:tcW w:w="866" w:type="pct"/>
            <w:tcBorders>
              <w:top w:val="nil"/>
              <w:left w:val="nil"/>
              <w:bottom w:val="single" w:sz="4" w:space="0" w:color="auto"/>
              <w:right w:val="single" w:sz="4" w:space="0" w:color="auto"/>
            </w:tcBorders>
            <w:shd w:val="clear" w:color="auto" w:fill="auto"/>
            <w:noWrap/>
            <w:vAlign w:val="center"/>
            <w:hideMark/>
          </w:tcPr>
          <w:p w14:paraId="79C373A4" w14:textId="77777777" w:rsidR="00613B2D" w:rsidRPr="00795F17" w:rsidRDefault="00613B2D" w:rsidP="00613B2D">
            <w:pPr>
              <w:pStyle w:val="Teksttabelisrodek"/>
            </w:pPr>
            <w:r w:rsidRPr="00795F17">
              <w:t>powyżej 25°C, ok. 36-40 dni w roku</w:t>
            </w:r>
          </w:p>
        </w:tc>
        <w:tc>
          <w:tcPr>
            <w:tcW w:w="461" w:type="pct"/>
            <w:tcBorders>
              <w:top w:val="nil"/>
              <w:left w:val="nil"/>
              <w:bottom w:val="single" w:sz="4" w:space="0" w:color="auto"/>
              <w:right w:val="single" w:sz="4" w:space="0" w:color="auto"/>
            </w:tcBorders>
            <w:shd w:val="clear" w:color="auto" w:fill="FFFF00"/>
            <w:noWrap/>
            <w:vAlign w:val="center"/>
            <w:hideMark/>
          </w:tcPr>
          <w:p w14:paraId="5A38554F" w14:textId="77777777" w:rsidR="00613B2D" w:rsidRPr="00795F17" w:rsidRDefault="00613B2D" w:rsidP="00613B2D">
            <w:pPr>
              <w:pStyle w:val="Teksttabelisrodek"/>
            </w:pPr>
            <w:r w:rsidRPr="00795F17">
              <w:t>średnie</w:t>
            </w:r>
          </w:p>
        </w:tc>
        <w:tc>
          <w:tcPr>
            <w:tcW w:w="875" w:type="pct"/>
            <w:tcBorders>
              <w:top w:val="nil"/>
              <w:left w:val="nil"/>
              <w:bottom w:val="single" w:sz="4" w:space="0" w:color="auto"/>
              <w:right w:val="single" w:sz="4" w:space="0" w:color="auto"/>
            </w:tcBorders>
            <w:shd w:val="clear" w:color="auto" w:fill="auto"/>
            <w:noWrap/>
            <w:vAlign w:val="center"/>
            <w:hideMark/>
          </w:tcPr>
          <w:p w14:paraId="3E2DA5EB" w14:textId="77777777" w:rsidR="00613B2D" w:rsidRPr="00795F17" w:rsidRDefault="00613B2D" w:rsidP="00613B2D">
            <w:pPr>
              <w:pStyle w:val="Teksttabelisrodek"/>
            </w:pPr>
            <w:r w:rsidRPr="00795F17">
              <w:t>brak istotnej zmiany, na zachodzie możliwość skrócenia liczby dni gorących i wydłużenia na wschodzie</w:t>
            </w:r>
          </w:p>
        </w:tc>
        <w:tc>
          <w:tcPr>
            <w:tcW w:w="453" w:type="pct"/>
            <w:tcBorders>
              <w:top w:val="nil"/>
              <w:left w:val="nil"/>
              <w:bottom w:val="single" w:sz="4" w:space="0" w:color="auto"/>
              <w:right w:val="single" w:sz="4" w:space="0" w:color="auto"/>
            </w:tcBorders>
            <w:shd w:val="clear" w:color="auto" w:fill="FFFF00"/>
            <w:vAlign w:val="center"/>
            <w:hideMark/>
          </w:tcPr>
          <w:p w14:paraId="784309A0" w14:textId="77777777" w:rsidR="00613B2D" w:rsidRPr="00795F17" w:rsidRDefault="00613B2D" w:rsidP="00613B2D">
            <w:pPr>
              <w:pStyle w:val="Teksttabelisrodek"/>
            </w:pPr>
            <w:r w:rsidRPr="00795F17">
              <w:t>średnie</w:t>
            </w:r>
          </w:p>
        </w:tc>
        <w:tc>
          <w:tcPr>
            <w:tcW w:w="884" w:type="pct"/>
            <w:tcBorders>
              <w:top w:val="nil"/>
              <w:left w:val="nil"/>
              <w:bottom w:val="single" w:sz="4" w:space="0" w:color="auto"/>
              <w:right w:val="single" w:sz="4" w:space="0" w:color="auto"/>
            </w:tcBorders>
            <w:shd w:val="clear" w:color="auto" w:fill="auto"/>
            <w:vAlign w:val="center"/>
            <w:hideMark/>
          </w:tcPr>
          <w:p w14:paraId="3ED5367C" w14:textId="77777777" w:rsidR="00613B2D" w:rsidRPr="00795F17" w:rsidRDefault="00613B2D" w:rsidP="00613B2D">
            <w:pPr>
              <w:pStyle w:val="Teksttabelisrodek"/>
            </w:pPr>
            <w:r w:rsidRPr="00795F17">
              <w:t>wzrost o 9-11 dni w roku</w:t>
            </w:r>
          </w:p>
        </w:tc>
        <w:tc>
          <w:tcPr>
            <w:tcW w:w="443" w:type="pct"/>
            <w:tcBorders>
              <w:top w:val="nil"/>
              <w:left w:val="nil"/>
              <w:bottom w:val="single" w:sz="4" w:space="0" w:color="auto"/>
              <w:right w:val="single" w:sz="4" w:space="0" w:color="auto"/>
            </w:tcBorders>
            <w:shd w:val="clear" w:color="auto" w:fill="FF0000"/>
            <w:noWrap/>
            <w:vAlign w:val="center"/>
            <w:hideMark/>
          </w:tcPr>
          <w:p w14:paraId="14981A87" w14:textId="77777777" w:rsidR="00613B2D" w:rsidRPr="00795F17" w:rsidRDefault="00613B2D" w:rsidP="00613B2D">
            <w:pPr>
              <w:pStyle w:val="Teksttabelisrodek"/>
            </w:pPr>
            <w:r w:rsidRPr="00795F17">
              <w:t>wysokie</w:t>
            </w:r>
          </w:p>
        </w:tc>
      </w:tr>
      <w:tr w:rsidR="00613B2D" w:rsidRPr="00795F17" w14:paraId="338E2FEF"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35268A35" w14:textId="77777777" w:rsidR="00613B2D" w:rsidRPr="00795F17" w:rsidRDefault="00613B2D" w:rsidP="00613B2D">
            <w:pPr>
              <w:pStyle w:val="Teksttabelilewy"/>
            </w:pPr>
            <w:r w:rsidRPr="00795F17">
              <w:t>Temperatura ujemna</w:t>
            </w:r>
          </w:p>
        </w:tc>
        <w:tc>
          <w:tcPr>
            <w:tcW w:w="866" w:type="pct"/>
            <w:tcBorders>
              <w:top w:val="nil"/>
              <w:left w:val="nil"/>
              <w:bottom w:val="single" w:sz="4" w:space="0" w:color="auto"/>
              <w:right w:val="single" w:sz="4" w:space="0" w:color="auto"/>
            </w:tcBorders>
            <w:shd w:val="clear" w:color="auto" w:fill="auto"/>
            <w:noWrap/>
            <w:vAlign w:val="center"/>
            <w:hideMark/>
          </w:tcPr>
          <w:p w14:paraId="2290D8F0" w14:textId="77777777" w:rsidR="00613B2D" w:rsidRPr="00795F17" w:rsidRDefault="00613B2D" w:rsidP="00613B2D">
            <w:pPr>
              <w:pStyle w:val="Teksttabelisrodek"/>
            </w:pPr>
            <w:r w:rsidRPr="00795F17">
              <w:t>poniżej 0°C, 68-80 dni w roku</w:t>
            </w:r>
          </w:p>
        </w:tc>
        <w:tc>
          <w:tcPr>
            <w:tcW w:w="461" w:type="pct"/>
            <w:tcBorders>
              <w:top w:val="nil"/>
              <w:left w:val="nil"/>
              <w:bottom w:val="single" w:sz="4" w:space="0" w:color="auto"/>
              <w:right w:val="single" w:sz="4" w:space="0" w:color="auto"/>
            </w:tcBorders>
            <w:shd w:val="clear" w:color="auto" w:fill="FFFF00"/>
            <w:noWrap/>
            <w:vAlign w:val="center"/>
            <w:hideMark/>
          </w:tcPr>
          <w:p w14:paraId="29DF462E" w14:textId="77777777" w:rsidR="00613B2D" w:rsidRPr="00795F17" w:rsidRDefault="00613B2D" w:rsidP="00613B2D">
            <w:pPr>
              <w:pStyle w:val="Teksttabelisrodek"/>
            </w:pPr>
            <w:r w:rsidRPr="00795F17">
              <w:t>średnie</w:t>
            </w:r>
          </w:p>
        </w:tc>
        <w:tc>
          <w:tcPr>
            <w:tcW w:w="875" w:type="pct"/>
            <w:tcBorders>
              <w:top w:val="nil"/>
              <w:left w:val="nil"/>
              <w:bottom w:val="single" w:sz="4" w:space="0" w:color="auto"/>
              <w:right w:val="single" w:sz="4" w:space="0" w:color="auto"/>
            </w:tcBorders>
            <w:shd w:val="clear" w:color="auto" w:fill="auto"/>
            <w:noWrap/>
            <w:vAlign w:val="center"/>
            <w:hideMark/>
          </w:tcPr>
          <w:p w14:paraId="75942820" w14:textId="77777777" w:rsidR="00613B2D" w:rsidRPr="00795F17" w:rsidRDefault="00613B2D" w:rsidP="00613B2D">
            <w:pPr>
              <w:pStyle w:val="Teksttabelisrodek"/>
            </w:pPr>
            <w:r w:rsidRPr="00795F17">
              <w:t>spadek o 4,2-4,6 dnia na rok</w:t>
            </w:r>
          </w:p>
        </w:tc>
        <w:tc>
          <w:tcPr>
            <w:tcW w:w="453" w:type="pct"/>
            <w:tcBorders>
              <w:top w:val="nil"/>
              <w:left w:val="nil"/>
              <w:bottom w:val="single" w:sz="4" w:space="0" w:color="auto"/>
              <w:right w:val="single" w:sz="4" w:space="0" w:color="auto"/>
            </w:tcBorders>
            <w:shd w:val="clear" w:color="auto" w:fill="92D050"/>
            <w:vAlign w:val="center"/>
            <w:hideMark/>
          </w:tcPr>
          <w:p w14:paraId="4FD45686" w14:textId="77777777" w:rsidR="00613B2D" w:rsidRPr="00795F17" w:rsidRDefault="00613B2D" w:rsidP="00613B2D">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2008391C" w14:textId="77777777" w:rsidR="00613B2D" w:rsidRPr="00795F17" w:rsidRDefault="00613B2D" w:rsidP="00613B2D">
            <w:pPr>
              <w:pStyle w:val="Teksttabelisrodek"/>
            </w:pPr>
            <w:r w:rsidRPr="00795F17">
              <w:t>spadek o 25-27 dni w roku</w:t>
            </w:r>
          </w:p>
        </w:tc>
        <w:tc>
          <w:tcPr>
            <w:tcW w:w="443" w:type="pct"/>
            <w:tcBorders>
              <w:top w:val="nil"/>
              <w:left w:val="nil"/>
              <w:bottom w:val="single" w:sz="4" w:space="0" w:color="auto"/>
              <w:right w:val="single" w:sz="4" w:space="0" w:color="auto"/>
            </w:tcBorders>
            <w:shd w:val="clear" w:color="auto" w:fill="92D050"/>
            <w:noWrap/>
            <w:vAlign w:val="center"/>
            <w:hideMark/>
          </w:tcPr>
          <w:p w14:paraId="7683A642" w14:textId="77777777" w:rsidR="00613B2D" w:rsidRPr="00795F17" w:rsidRDefault="00613B2D" w:rsidP="00613B2D">
            <w:pPr>
              <w:pStyle w:val="Teksttabelisrodek"/>
            </w:pPr>
            <w:r w:rsidRPr="00795F17">
              <w:t>niskie</w:t>
            </w:r>
          </w:p>
        </w:tc>
      </w:tr>
      <w:tr w:rsidR="00613B2D" w:rsidRPr="00795F17" w14:paraId="4F9282BF"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70D1A456" w14:textId="77777777" w:rsidR="00613B2D" w:rsidRPr="00795F17" w:rsidRDefault="00613B2D" w:rsidP="00613B2D">
            <w:pPr>
              <w:pStyle w:val="Teksttabelilewy"/>
            </w:pPr>
            <w:r w:rsidRPr="00795F17">
              <w:t>Liczba dni z opadem w roku</w:t>
            </w:r>
          </w:p>
        </w:tc>
        <w:tc>
          <w:tcPr>
            <w:tcW w:w="866" w:type="pct"/>
            <w:tcBorders>
              <w:top w:val="nil"/>
              <w:left w:val="nil"/>
              <w:bottom w:val="single" w:sz="4" w:space="0" w:color="auto"/>
              <w:right w:val="single" w:sz="4" w:space="0" w:color="auto"/>
            </w:tcBorders>
            <w:shd w:val="clear" w:color="auto" w:fill="auto"/>
            <w:noWrap/>
            <w:vAlign w:val="center"/>
            <w:hideMark/>
          </w:tcPr>
          <w:p w14:paraId="359A6025" w14:textId="77777777" w:rsidR="00613B2D" w:rsidRPr="00795F17" w:rsidRDefault="00613B2D" w:rsidP="00613B2D">
            <w:pPr>
              <w:pStyle w:val="Teksttabelisrodek"/>
            </w:pPr>
            <w:r w:rsidRPr="00795F17">
              <w:t>ok. 132-159 dni w roku</w:t>
            </w:r>
          </w:p>
        </w:tc>
        <w:tc>
          <w:tcPr>
            <w:tcW w:w="461" w:type="pct"/>
            <w:tcBorders>
              <w:top w:val="nil"/>
              <w:left w:val="nil"/>
              <w:bottom w:val="single" w:sz="4" w:space="0" w:color="auto"/>
              <w:right w:val="single" w:sz="4" w:space="0" w:color="auto"/>
            </w:tcBorders>
            <w:shd w:val="clear" w:color="auto" w:fill="FFFF00"/>
            <w:noWrap/>
            <w:vAlign w:val="center"/>
            <w:hideMark/>
          </w:tcPr>
          <w:p w14:paraId="7E672A4E" w14:textId="77777777" w:rsidR="00613B2D" w:rsidRPr="00795F17" w:rsidRDefault="00613B2D" w:rsidP="00613B2D">
            <w:pPr>
              <w:pStyle w:val="Teksttabelisrodek"/>
            </w:pPr>
            <w:r w:rsidRPr="00795F17">
              <w:t xml:space="preserve">średnie </w:t>
            </w:r>
          </w:p>
        </w:tc>
        <w:tc>
          <w:tcPr>
            <w:tcW w:w="875" w:type="pct"/>
            <w:tcBorders>
              <w:top w:val="nil"/>
              <w:left w:val="nil"/>
              <w:bottom w:val="single" w:sz="4" w:space="0" w:color="auto"/>
              <w:right w:val="single" w:sz="4" w:space="0" w:color="auto"/>
            </w:tcBorders>
            <w:shd w:val="clear" w:color="auto" w:fill="auto"/>
            <w:noWrap/>
            <w:vAlign w:val="center"/>
            <w:hideMark/>
          </w:tcPr>
          <w:p w14:paraId="56CEDB62" w14:textId="77777777" w:rsidR="00613B2D" w:rsidRPr="00795F17" w:rsidRDefault="00613B2D" w:rsidP="00613B2D">
            <w:pPr>
              <w:pStyle w:val="Teksttabelisrodek"/>
            </w:pPr>
            <w:r w:rsidRPr="00795F17">
              <w:t>wzrost o 0,9-3,0 dni w roku</w:t>
            </w:r>
          </w:p>
        </w:tc>
        <w:tc>
          <w:tcPr>
            <w:tcW w:w="453" w:type="pct"/>
            <w:tcBorders>
              <w:top w:val="nil"/>
              <w:left w:val="nil"/>
              <w:bottom w:val="single" w:sz="4" w:space="0" w:color="auto"/>
              <w:right w:val="single" w:sz="4" w:space="0" w:color="auto"/>
            </w:tcBorders>
            <w:shd w:val="clear" w:color="auto" w:fill="FFFF00"/>
            <w:vAlign w:val="center"/>
            <w:hideMark/>
          </w:tcPr>
          <w:p w14:paraId="58C331EA" w14:textId="77777777" w:rsidR="00613B2D" w:rsidRPr="00795F17" w:rsidRDefault="00613B2D" w:rsidP="00613B2D">
            <w:pPr>
              <w:pStyle w:val="Teksttabelisrodek"/>
            </w:pPr>
            <w:r w:rsidRPr="00795F17">
              <w:t xml:space="preserve">średnie </w:t>
            </w:r>
          </w:p>
        </w:tc>
        <w:tc>
          <w:tcPr>
            <w:tcW w:w="884" w:type="pct"/>
            <w:tcBorders>
              <w:top w:val="nil"/>
              <w:left w:val="nil"/>
              <w:bottom w:val="single" w:sz="4" w:space="0" w:color="auto"/>
              <w:right w:val="single" w:sz="4" w:space="0" w:color="auto"/>
            </w:tcBorders>
            <w:shd w:val="clear" w:color="auto" w:fill="auto"/>
            <w:vAlign w:val="center"/>
            <w:hideMark/>
          </w:tcPr>
          <w:p w14:paraId="535ECCC0" w14:textId="77777777" w:rsidR="00613B2D" w:rsidRPr="00795F17" w:rsidRDefault="00613B2D" w:rsidP="00613B2D">
            <w:pPr>
              <w:pStyle w:val="Teksttabelisrodek"/>
            </w:pPr>
            <w:r w:rsidRPr="00795F17">
              <w:t>wzrost o 0,4-1,3 dnia na rok, ale tylko w zachodniej części</w:t>
            </w:r>
          </w:p>
        </w:tc>
        <w:tc>
          <w:tcPr>
            <w:tcW w:w="443" w:type="pct"/>
            <w:tcBorders>
              <w:top w:val="nil"/>
              <w:left w:val="nil"/>
              <w:bottom w:val="single" w:sz="4" w:space="0" w:color="auto"/>
              <w:right w:val="single" w:sz="4" w:space="0" w:color="auto"/>
            </w:tcBorders>
            <w:shd w:val="clear" w:color="auto" w:fill="FFFF00"/>
            <w:noWrap/>
            <w:vAlign w:val="center"/>
            <w:hideMark/>
          </w:tcPr>
          <w:p w14:paraId="76E1CD6B" w14:textId="77777777" w:rsidR="00613B2D" w:rsidRPr="00795F17" w:rsidRDefault="00613B2D" w:rsidP="00613B2D">
            <w:pPr>
              <w:pStyle w:val="Teksttabelisrodek"/>
            </w:pPr>
            <w:r w:rsidRPr="00795F17">
              <w:t xml:space="preserve">średnie </w:t>
            </w:r>
          </w:p>
        </w:tc>
      </w:tr>
      <w:tr w:rsidR="00613B2D" w:rsidRPr="00795F17" w14:paraId="77CDAE8D"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42AEC369" w14:textId="77777777" w:rsidR="00613B2D" w:rsidRPr="00795F17" w:rsidRDefault="00613B2D" w:rsidP="00613B2D">
            <w:pPr>
              <w:pStyle w:val="Teksttabelilewy"/>
            </w:pPr>
            <w:r w:rsidRPr="00795F17">
              <w:t>Średni opad dobowy</w:t>
            </w:r>
          </w:p>
        </w:tc>
        <w:tc>
          <w:tcPr>
            <w:tcW w:w="866" w:type="pct"/>
            <w:tcBorders>
              <w:top w:val="nil"/>
              <w:left w:val="nil"/>
              <w:bottom w:val="single" w:sz="4" w:space="0" w:color="auto"/>
              <w:right w:val="single" w:sz="4" w:space="0" w:color="auto"/>
            </w:tcBorders>
            <w:shd w:val="clear" w:color="auto" w:fill="auto"/>
            <w:noWrap/>
            <w:vAlign w:val="center"/>
            <w:hideMark/>
          </w:tcPr>
          <w:p w14:paraId="458B6DCF" w14:textId="77777777" w:rsidR="00613B2D" w:rsidRPr="00795F17" w:rsidRDefault="00613B2D" w:rsidP="00613B2D">
            <w:pPr>
              <w:pStyle w:val="Teksttabelisrodek"/>
            </w:pPr>
            <w:r w:rsidRPr="00795F17">
              <w:t>ok. 1,9-2,3 mm na dobę</w:t>
            </w:r>
          </w:p>
        </w:tc>
        <w:tc>
          <w:tcPr>
            <w:tcW w:w="461" w:type="pct"/>
            <w:tcBorders>
              <w:top w:val="nil"/>
              <w:left w:val="nil"/>
              <w:bottom w:val="single" w:sz="4" w:space="0" w:color="auto"/>
              <w:right w:val="single" w:sz="4" w:space="0" w:color="auto"/>
            </w:tcBorders>
            <w:shd w:val="clear" w:color="auto" w:fill="92D050"/>
            <w:noWrap/>
            <w:vAlign w:val="center"/>
            <w:hideMark/>
          </w:tcPr>
          <w:p w14:paraId="11006FCD" w14:textId="77777777" w:rsidR="00613B2D" w:rsidRPr="00795F17" w:rsidRDefault="00613B2D" w:rsidP="00613B2D">
            <w:pPr>
              <w:pStyle w:val="Teksttabelisrodek"/>
            </w:pPr>
            <w:r w:rsidRPr="00795F17">
              <w:t xml:space="preserve">niskie </w:t>
            </w:r>
          </w:p>
        </w:tc>
        <w:tc>
          <w:tcPr>
            <w:tcW w:w="875" w:type="pct"/>
            <w:tcBorders>
              <w:top w:val="nil"/>
              <w:left w:val="nil"/>
              <w:bottom w:val="single" w:sz="4" w:space="0" w:color="auto"/>
              <w:right w:val="single" w:sz="4" w:space="0" w:color="auto"/>
            </w:tcBorders>
            <w:shd w:val="clear" w:color="auto" w:fill="auto"/>
            <w:noWrap/>
            <w:vAlign w:val="center"/>
            <w:hideMark/>
          </w:tcPr>
          <w:p w14:paraId="58CDB788" w14:textId="77777777" w:rsidR="00613B2D" w:rsidRPr="00795F17" w:rsidRDefault="00613B2D" w:rsidP="00613B2D">
            <w:pPr>
              <w:pStyle w:val="Teksttabelisrodek"/>
            </w:pPr>
            <w:r w:rsidRPr="00795F17">
              <w:t>1,9-2,2 mm na dobę</w:t>
            </w:r>
          </w:p>
        </w:tc>
        <w:tc>
          <w:tcPr>
            <w:tcW w:w="453" w:type="pct"/>
            <w:tcBorders>
              <w:top w:val="nil"/>
              <w:left w:val="nil"/>
              <w:bottom w:val="single" w:sz="4" w:space="0" w:color="auto"/>
              <w:right w:val="single" w:sz="4" w:space="0" w:color="auto"/>
            </w:tcBorders>
            <w:shd w:val="clear" w:color="auto" w:fill="92D050"/>
            <w:vAlign w:val="center"/>
            <w:hideMark/>
          </w:tcPr>
          <w:p w14:paraId="6706AEC0" w14:textId="77777777" w:rsidR="00613B2D" w:rsidRPr="00795F17" w:rsidRDefault="00613B2D" w:rsidP="00613B2D">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066AED7F" w14:textId="77777777" w:rsidR="00613B2D" w:rsidRPr="00795F17" w:rsidRDefault="00613B2D" w:rsidP="00613B2D">
            <w:pPr>
              <w:pStyle w:val="Teksttabelisrodek"/>
            </w:pPr>
            <w:r w:rsidRPr="00795F17">
              <w:t>2,0-2,4 mm na dobę</w:t>
            </w:r>
          </w:p>
        </w:tc>
        <w:tc>
          <w:tcPr>
            <w:tcW w:w="443" w:type="pct"/>
            <w:tcBorders>
              <w:top w:val="nil"/>
              <w:left w:val="nil"/>
              <w:bottom w:val="single" w:sz="4" w:space="0" w:color="auto"/>
              <w:right w:val="single" w:sz="4" w:space="0" w:color="auto"/>
            </w:tcBorders>
            <w:shd w:val="clear" w:color="auto" w:fill="92D050"/>
            <w:noWrap/>
            <w:vAlign w:val="center"/>
            <w:hideMark/>
          </w:tcPr>
          <w:p w14:paraId="4F25CA46" w14:textId="77777777" w:rsidR="00613B2D" w:rsidRPr="00795F17" w:rsidRDefault="00613B2D" w:rsidP="00613B2D">
            <w:pPr>
              <w:pStyle w:val="Teksttabelisrodek"/>
            </w:pPr>
            <w:r w:rsidRPr="00795F17">
              <w:t>niskie</w:t>
            </w:r>
          </w:p>
        </w:tc>
      </w:tr>
      <w:tr w:rsidR="00613B2D" w:rsidRPr="00795F17" w14:paraId="01383417" w14:textId="77777777" w:rsidTr="00613B2D">
        <w:trPr>
          <w:trHeight w:val="530"/>
        </w:trPr>
        <w:tc>
          <w:tcPr>
            <w:tcW w:w="101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8AE503C" w14:textId="77777777" w:rsidR="00613B2D" w:rsidRPr="00795F17" w:rsidRDefault="00613B2D" w:rsidP="00613B2D">
            <w:pPr>
              <w:pStyle w:val="Teksttabelilewy"/>
            </w:pPr>
            <w:r w:rsidRPr="00795F17">
              <w:t>Opady nawalne</w:t>
            </w:r>
          </w:p>
        </w:tc>
        <w:tc>
          <w:tcPr>
            <w:tcW w:w="866" w:type="pct"/>
            <w:tcBorders>
              <w:top w:val="nil"/>
              <w:left w:val="nil"/>
              <w:bottom w:val="single" w:sz="4" w:space="0" w:color="auto"/>
              <w:right w:val="single" w:sz="4" w:space="0" w:color="auto"/>
            </w:tcBorders>
            <w:shd w:val="clear" w:color="auto" w:fill="auto"/>
            <w:vAlign w:val="center"/>
            <w:hideMark/>
          </w:tcPr>
          <w:p w14:paraId="4248CEC3" w14:textId="77777777" w:rsidR="00613B2D" w:rsidRPr="00795F17" w:rsidRDefault="00613B2D" w:rsidP="00613B2D">
            <w:pPr>
              <w:pStyle w:val="Teksttabelisrodek"/>
            </w:pPr>
            <w:r w:rsidRPr="00795F17">
              <w:t>powyżej 10 mm na dobę: 13-19 dni w roku</w:t>
            </w:r>
          </w:p>
        </w:tc>
        <w:tc>
          <w:tcPr>
            <w:tcW w:w="461" w:type="pct"/>
            <w:tcBorders>
              <w:top w:val="nil"/>
              <w:left w:val="nil"/>
              <w:bottom w:val="single" w:sz="4" w:space="0" w:color="auto"/>
              <w:right w:val="single" w:sz="4" w:space="0" w:color="auto"/>
            </w:tcBorders>
            <w:shd w:val="clear" w:color="auto" w:fill="FFFF00"/>
            <w:noWrap/>
            <w:vAlign w:val="center"/>
            <w:hideMark/>
          </w:tcPr>
          <w:p w14:paraId="7E30D4D2" w14:textId="77777777" w:rsidR="00613B2D" w:rsidRPr="00795F17" w:rsidRDefault="00613B2D" w:rsidP="00613B2D">
            <w:pPr>
              <w:pStyle w:val="Teksttabelisrodek"/>
            </w:pPr>
            <w:r w:rsidRPr="00795F17">
              <w:t>średnie</w:t>
            </w:r>
          </w:p>
        </w:tc>
        <w:tc>
          <w:tcPr>
            <w:tcW w:w="875" w:type="pct"/>
            <w:tcBorders>
              <w:top w:val="nil"/>
              <w:left w:val="nil"/>
              <w:bottom w:val="single" w:sz="4" w:space="0" w:color="auto"/>
              <w:right w:val="single" w:sz="4" w:space="0" w:color="auto"/>
            </w:tcBorders>
            <w:shd w:val="clear" w:color="auto" w:fill="auto"/>
            <w:vAlign w:val="center"/>
            <w:hideMark/>
          </w:tcPr>
          <w:p w14:paraId="32616F28" w14:textId="77777777" w:rsidR="00613B2D" w:rsidRPr="00795F17" w:rsidRDefault="00613B2D" w:rsidP="00613B2D">
            <w:pPr>
              <w:pStyle w:val="Teksttabelisrodek"/>
            </w:pPr>
            <w:r w:rsidRPr="00795F17">
              <w:t>brak istotnej tendencji, sugerowany spadek liczby dni na zachodzie</w:t>
            </w:r>
          </w:p>
        </w:tc>
        <w:tc>
          <w:tcPr>
            <w:tcW w:w="453" w:type="pct"/>
            <w:tcBorders>
              <w:top w:val="nil"/>
              <w:left w:val="nil"/>
              <w:bottom w:val="single" w:sz="4" w:space="0" w:color="auto"/>
              <w:right w:val="single" w:sz="4" w:space="0" w:color="auto"/>
            </w:tcBorders>
            <w:shd w:val="clear" w:color="auto" w:fill="FFFF00"/>
            <w:vAlign w:val="center"/>
            <w:hideMark/>
          </w:tcPr>
          <w:p w14:paraId="5EF2168A" w14:textId="77777777" w:rsidR="00613B2D" w:rsidRPr="00795F17" w:rsidRDefault="00613B2D" w:rsidP="00613B2D">
            <w:pPr>
              <w:pStyle w:val="Teksttabelisrodek"/>
            </w:pPr>
            <w:r w:rsidRPr="00795F17">
              <w:t>średnie</w:t>
            </w:r>
          </w:p>
        </w:tc>
        <w:tc>
          <w:tcPr>
            <w:tcW w:w="884" w:type="pct"/>
            <w:tcBorders>
              <w:top w:val="nil"/>
              <w:left w:val="nil"/>
              <w:bottom w:val="single" w:sz="4" w:space="0" w:color="auto"/>
              <w:right w:val="single" w:sz="4" w:space="0" w:color="auto"/>
            </w:tcBorders>
            <w:shd w:val="clear" w:color="auto" w:fill="auto"/>
            <w:vAlign w:val="center"/>
            <w:hideMark/>
          </w:tcPr>
          <w:p w14:paraId="08579124" w14:textId="77777777" w:rsidR="00613B2D" w:rsidRPr="00795F17" w:rsidRDefault="00613B2D" w:rsidP="00613B2D">
            <w:pPr>
              <w:pStyle w:val="Teksttabelisrodek"/>
            </w:pPr>
            <w:r w:rsidRPr="00795F17">
              <w:t>przyrost o 1,0-2,3 dnia na rok</w:t>
            </w:r>
          </w:p>
        </w:tc>
        <w:tc>
          <w:tcPr>
            <w:tcW w:w="443" w:type="pct"/>
            <w:tcBorders>
              <w:top w:val="nil"/>
              <w:left w:val="nil"/>
              <w:bottom w:val="single" w:sz="4" w:space="0" w:color="auto"/>
              <w:right w:val="single" w:sz="4" w:space="0" w:color="auto"/>
            </w:tcBorders>
            <w:shd w:val="clear" w:color="auto" w:fill="FFFF00"/>
            <w:noWrap/>
            <w:vAlign w:val="center"/>
            <w:hideMark/>
          </w:tcPr>
          <w:p w14:paraId="2267BFDD" w14:textId="77777777" w:rsidR="00613B2D" w:rsidRPr="00795F17" w:rsidRDefault="00613B2D" w:rsidP="00613B2D">
            <w:pPr>
              <w:pStyle w:val="Teksttabelisrodek"/>
            </w:pPr>
            <w:r w:rsidRPr="00795F17">
              <w:t>średnie</w:t>
            </w:r>
          </w:p>
        </w:tc>
      </w:tr>
      <w:tr w:rsidR="00613B2D" w:rsidRPr="00795F17" w14:paraId="7D8D6F07" w14:textId="77777777" w:rsidTr="00613B2D">
        <w:trPr>
          <w:trHeight w:val="717"/>
        </w:trPr>
        <w:tc>
          <w:tcPr>
            <w:tcW w:w="1018" w:type="pct"/>
            <w:vMerge/>
            <w:tcBorders>
              <w:top w:val="nil"/>
              <w:left w:val="single" w:sz="4" w:space="0" w:color="auto"/>
              <w:bottom w:val="single" w:sz="4" w:space="0" w:color="auto"/>
              <w:right w:val="single" w:sz="4" w:space="0" w:color="auto"/>
            </w:tcBorders>
            <w:shd w:val="clear" w:color="auto" w:fill="auto"/>
            <w:vAlign w:val="center"/>
            <w:hideMark/>
          </w:tcPr>
          <w:p w14:paraId="64330FAC" w14:textId="77777777" w:rsidR="00613B2D" w:rsidRPr="00795F17" w:rsidRDefault="00613B2D" w:rsidP="00613B2D">
            <w:pPr>
              <w:pStyle w:val="Teksttabelilewy"/>
            </w:pPr>
          </w:p>
        </w:tc>
        <w:tc>
          <w:tcPr>
            <w:tcW w:w="866" w:type="pct"/>
            <w:tcBorders>
              <w:top w:val="single" w:sz="4" w:space="0" w:color="auto"/>
              <w:left w:val="nil"/>
              <w:bottom w:val="single" w:sz="4" w:space="0" w:color="auto"/>
              <w:right w:val="single" w:sz="4" w:space="0" w:color="auto"/>
            </w:tcBorders>
            <w:shd w:val="clear" w:color="auto" w:fill="auto"/>
            <w:vAlign w:val="center"/>
            <w:hideMark/>
          </w:tcPr>
          <w:p w14:paraId="15ED37F8" w14:textId="77777777" w:rsidR="00613B2D" w:rsidRPr="00795F17" w:rsidRDefault="00613B2D" w:rsidP="00613B2D">
            <w:pPr>
              <w:pStyle w:val="Teksttabelisrodek"/>
            </w:pPr>
            <w:r w:rsidRPr="00795F17">
              <w:t>powyżej 20 mm na dobę: 2,7-3,7 dnia w roku</w:t>
            </w:r>
          </w:p>
        </w:tc>
        <w:tc>
          <w:tcPr>
            <w:tcW w:w="461" w:type="pct"/>
            <w:tcBorders>
              <w:top w:val="single" w:sz="4" w:space="0" w:color="auto"/>
              <w:left w:val="nil"/>
              <w:bottom w:val="single" w:sz="4" w:space="0" w:color="auto"/>
              <w:right w:val="single" w:sz="4" w:space="0" w:color="auto"/>
            </w:tcBorders>
            <w:shd w:val="clear" w:color="auto" w:fill="FFFF00"/>
            <w:noWrap/>
            <w:vAlign w:val="center"/>
            <w:hideMark/>
          </w:tcPr>
          <w:p w14:paraId="4888D50C" w14:textId="77777777" w:rsidR="00613B2D" w:rsidRPr="00795F17" w:rsidRDefault="00613B2D" w:rsidP="00613B2D">
            <w:pPr>
              <w:pStyle w:val="Teksttabelisrodek"/>
            </w:pPr>
            <w:r w:rsidRPr="00795F17">
              <w:t xml:space="preserve">średnie </w:t>
            </w:r>
          </w:p>
        </w:tc>
        <w:tc>
          <w:tcPr>
            <w:tcW w:w="875" w:type="pct"/>
            <w:tcBorders>
              <w:top w:val="single" w:sz="4" w:space="0" w:color="auto"/>
              <w:left w:val="nil"/>
              <w:bottom w:val="single" w:sz="4" w:space="0" w:color="auto"/>
              <w:right w:val="single" w:sz="4" w:space="0" w:color="auto"/>
            </w:tcBorders>
            <w:shd w:val="clear" w:color="auto" w:fill="auto"/>
            <w:vAlign w:val="center"/>
            <w:hideMark/>
          </w:tcPr>
          <w:p w14:paraId="446210CA" w14:textId="77777777" w:rsidR="00613B2D" w:rsidRPr="00795F17" w:rsidRDefault="00613B2D" w:rsidP="00613B2D">
            <w:pPr>
              <w:pStyle w:val="Teksttabelisrodek"/>
            </w:pPr>
            <w:r w:rsidRPr="00795F17">
              <w:t>brak istotnej tendencji, sugerowany spadek liczby dni na zachodzie</w:t>
            </w:r>
          </w:p>
        </w:tc>
        <w:tc>
          <w:tcPr>
            <w:tcW w:w="453" w:type="pct"/>
            <w:tcBorders>
              <w:top w:val="single" w:sz="4" w:space="0" w:color="auto"/>
              <w:left w:val="nil"/>
              <w:bottom w:val="single" w:sz="4" w:space="0" w:color="auto"/>
              <w:right w:val="single" w:sz="4" w:space="0" w:color="auto"/>
            </w:tcBorders>
            <w:shd w:val="clear" w:color="auto" w:fill="FFFF00"/>
            <w:vAlign w:val="center"/>
            <w:hideMark/>
          </w:tcPr>
          <w:p w14:paraId="012AF0A6" w14:textId="77777777" w:rsidR="00613B2D" w:rsidRPr="00795F17" w:rsidRDefault="00613B2D" w:rsidP="00613B2D">
            <w:pPr>
              <w:pStyle w:val="Teksttabelisrodek"/>
            </w:pPr>
            <w:r w:rsidRPr="00795F17">
              <w:t>średnie</w:t>
            </w:r>
          </w:p>
        </w:tc>
        <w:tc>
          <w:tcPr>
            <w:tcW w:w="884" w:type="pct"/>
            <w:tcBorders>
              <w:top w:val="single" w:sz="4" w:space="0" w:color="auto"/>
              <w:left w:val="nil"/>
              <w:bottom w:val="single" w:sz="4" w:space="0" w:color="auto"/>
              <w:right w:val="single" w:sz="4" w:space="0" w:color="auto"/>
            </w:tcBorders>
            <w:shd w:val="clear" w:color="auto" w:fill="auto"/>
            <w:vAlign w:val="center"/>
            <w:hideMark/>
          </w:tcPr>
          <w:p w14:paraId="675ECCEB" w14:textId="77777777" w:rsidR="00613B2D" w:rsidRPr="00795F17" w:rsidRDefault="00613B2D" w:rsidP="00613B2D">
            <w:pPr>
              <w:pStyle w:val="Teksttabelisrodek"/>
            </w:pPr>
            <w:r w:rsidRPr="00795F17">
              <w:t>przyrost o 0,2-0,8 dnia na rok</w:t>
            </w:r>
          </w:p>
        </w:tc>
        <w:tc>
          <w:tcPr>
            <w:tcW w:w="443" w:type="pct"/>
            <w:tcBorders>
              <w:top w:val="single" w:sz="4" w:space="0" w:color="auto"/>
              <w:left w:val="nil"/>
              <w:bottom w:val="single" w:sz="4" w:space="0" w:color="auto"/>
              <w:right w:val="single" w:sz="4" w:space="0" w:color="auto"/>
            </w:tcBorders>
            <w:shd w:val="clear" w:color="auto" w:fill="FFFF00"/>
            <w:noWrap/>
            <w:vAlign w:val="center"/>
            <w:hideMark/>
          </w:tcPr>
          <w:p w14:paraId="3AE8518D" w14:textId="77777777" w:rsidR="00613B2D" w:rsidRPr="00795F17" w:rsidRDefault="00613B2D" w:rsidP="00613B2D">
            <w:pPr>
              <w:pStyle w:val="Teksttabelisrodek"/>
            </w:pPr>
            <w:r w:rsidRPr="00795F17">
              <w:t>średnie</w:t>
            </w:r>
          </w:p>
        </w:tc>
      </w:tr>
      <w:tr w:rsidR="00613B2D" w:rsidRPr="00795F17" w14:paraId="2977420B"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35E95375" w14:textId="77777777" w:rsidR="00613B2D" w:rsidRPr="00795F17" w:rsidRDefault="00613B2D" w:rsidP="00613B2D">
            <w:pPr>
              <w:pStyle w:val="Teksttabelilewy"/>
            </w:pPr>
            <w:r w:rsidRPr="00795F17">
              <w:t>Opady i zaleganie śniegu</w:t>
            </w:r>
          </w:p>
        </w:tc>
        <w:tc>
          <w:tcPr>
            <w:tcW w:w="866" w:type="pct"/>
            <w:tcBorders>
              <w:top w:val="nil"/>
              <w:left w:val="nil"/>
              <w:bottom w:val="single" w:sz="4" w:space="0" w:color="auto"/>
              <w:right w:val="single" w:sz="4" w:space="0" w:color="auto"/>
            </w:tcBorders>
            <w:shd w:val="clear" w:color="auto" w:fill="auto"/>
            <w:vAlign w:val="center"/>
            <w:hideMark/>
          </w:tcPr>
          <w:p w14:paraId="53338958" w14:textId="77777777" w:rsidR="00613B2D" w:rsidRPr="00795F17" w:rsidRDefault="00613B2D" w:rsidP="00613B2D">
            <w:pPr>
              <w:pStyle w:val="Teksttabelisrodek"/>
            </w:pPr>
            <w:r w:rsidRPr="00795F17">
              <w:t>od 30 do 45 dni rocznie z zaleganiem śniegu</w:t>
            </w:r>
          </w:p>
        </w:tc>
        <w:tc>
          <w:tcPr>
            <w:tcW w:w="461" w:type="pct"/>
            <w:tcBorders>
              <w:top w:val="nil"/>
              <w:left w:val="nil"/>
              <w:bottom w:val="single" w:sz="4" w:space="0" w:color="auto"/>
              <w:right w:val="single" w:sz="4" w:space="0" w:color="auto"/>
            </w:tcBorders>
            <w:shd w:val="clear" w:color="auto" w:fill="FFFF00"/>
            <w:noWrap/>
            <w:vAlign w:val="center"/>
            <w:hideMark/>
          </w:tcPr>
          <w:p w14:paraId="7B28C6A3" w14:textId="77777777" w:rsidR="00613B2D" w:rsidRPr="00795F17" w:rsidRDefault="00613B2D" w:rsidP="00613B2D">
            <w:pPr>
              <w:pStyle w:val="Teksttabelisrodek"/>
            </w:pPr>
            <w:r w:rsidRPr="00795F17">
              <w:t>średnie</w:t>
            </w:r>
          </w:p>
        </w:tc>
        <w:tc>
          <w:tcPr>
            <w:tcW w:w="875" w:type="pct"/>
            <w:tcBorders>
              <w:top w:val="nil"/>
              <w:left w:val="nil"/>
              <w:bottom w:val="single" w:sz="4" w:space="0" w:color="auto"/>
              <w:right w:val="single" w:sz="4" w:space="0" w:color="auto"/>
            </w:tcBorders>
            <w:shd w:val="clear" w:color="auto" w:fill="auto"/>
            <w:vAlign w:val="center"/>
            <w:hideMark/>
          </w:tcPr>
          <w:p w14:paraId="66595AF7" w14:textId="77777777" w:rsidR="00613B2D" w:rsidRPr="00795F17" w:rsidRDefault="00613B2D" w:rsidP="00613B2D">
            <w:pPr>
              <w:pStyle w:val="Teksttabelisrodek"/>
            </w:pPr>
            <w:r w:rsidRPr="00795F17">
              <w:t>spadek liczby dni zalegania śniegu</w:t>
            </w:r>
          </w:p>
        </w:tc>
        <w:tc>
          <w:tcPr>
            <w:tcW w:w="453" w:type="pct"/>
            <w:tcBorders>
              <w:top w:val="nil"/>
              <w:left w:val="nil"/>
              <w:bottom w:val="single" w:sz="4" w:space="0" w:color="auto"/>
              <w:right w:val="single" w:sz="4" w:space="0" w:color="auto"/>
            </w:tcBorders>
            <w:shd w:val="clear" w:color="auto" w:fill="92D050"/>
            <w:vAlign w:val="center"/>
            <w:hideMark/>
          </w:tcPr>
          <w:p w14:paraId="0D03AA66" w14:textId="77777777" w:rsidR="00613B2D" w:rsidRPr="00795F17" w:rsidRDefault="00613B2D" w:rsidP="00613B2D">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60ACB769" w14:textId="77777777" w:rsidR="00613B2D" w:rsidRPr="00795F17" w:rsidRDefault="00613B2D" w:rsidP="00613B2D">
            <w:pPr>
              <w:pStyle w:val="Teksttabelisrodek"/>
            </w:pPr>
            <w:r w:rsidRPr="00795F17">
              <w:t>spadek liczby dni zalegania śniegu, możliwy brak pokrywy śnieżnej, możliwy zanik pokrywy śnieżnej</w:t>
            </w:r>
          </w:p>
        </w:tc>
        <w:tc>
          <w:tcPr>
            <w:tcW w:w="443" w:type="pct"/>
            <w:tcBorders>
              <w:top w:val="nil"/>
              <w:left w:val="nil"/>
              <w:bottom w:val="single" w:sz="4" w:space="0" w:color="auto"/>
              <w:right w:val="single" w:sz="4" w:space="0" w:color="auto"/>
            </w:tcBorders>
            <w:shd w:val="clear" w:color="auto" w:fill="92D050"/>
            <w:noWrap/>
            <w:vAlign w:val="center"/>
            <w:hideMark/>
          </w:tcPr>
          <w:p w14:paraId="5D05255D" w14:textId="77777777" w:rsidR="00613B2D" w:rsidRPr="00795F17" w:rsidRDefault="00613B2D" w:rsidP="00613B2D">
            <w:pPr>
              <w:pStyle w:val="Teksttabelisrodek"/>
            </w:pPr>
            <w:r w:rsidRPr="00795F17">
              <w:t>niskie</w:t>
            </w:r>
          </w:p>
        </w:tc>
      </w:tr>
      <w:tr w:rsidR="00613B2D" w:rsidRPr="00795F17" w14:paraId="4FAB5867"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5F2D70FE" w14:textId="77777777" w:rsidR="00613B2D" w:rsidRPr="00795F17" w:rsidRDefault="00613B2D" w:rsidP="00613B2D">
            <w:pPr>
              <w:pStyle w:val="Teksttabelilewy"/>
            </w:pPr>
            <w:r w:rsidRPr="00795F17">
              <w:t>Susza</w:t>
            </w:r>
          </w:p>
        </w:tc>
        <w:tc>
          <w:tcPr>
            <w:tcW w:w="866" w:type="pct"/>
            <w:tcBorders>
              <w:top w:val="nil"/>
              <w:left w:val="nil"/>
              <w:bottom w:val="single" w:sz="4" w:space="0" w:color="auto"/>
              <w:right w:val="single" w:sz="4" w:space="0" w:color="auto"/>
            </w:tcBorders>
            <w:shd w:val="clear" w:color="auto" w:fill="auto"/>
            <w:vAlign w:val="center"/>
            <w:hideMark/>
          </w:tcPr>
          <w:p w14:paraId="6D54A7AC" w14:textId="77777777" w:rsidR="00613B2D" w:rsidRPr="00795F17" w:rsidRDefault="00613B2D" w:rsidP="00613B2D">
            <w:pPr>
              <w:pStyle w:val="Teksttabelisrodek"/>
            </w:pPr>
            <w:r w:rsidRPr="00795F17">
              <w:t>240-242 dni w roku</w:t>
            </w:r>
          </w:p>
        </w:tc>
        <w:tc>
          <w:tcPr>
            <w:tcW w:w="461" w:type="pct"/>
            <w:tcBorders>
              <w:top w:val="nil"/>
              <w:left w:val="nil"/>
              <w:bottom w:val="single" w:sz="4" w:space="0" w:color="auto"/>
              <w:right w:val="single" w:sz="4" w:space="0" w:color="auto"/>
            </w:tcBorders>
            <w:shd w:val="clear" w:color="auto" w:fill="FFFF00"/>
            <w:noWrap/>
            <w:vAlign w:val="center"/>
            <w:hideMark/>
          </w:tcPr>
          <w:p w14:paraId="63B164CC" w14:textId="77777777" w:rsidR="00613B2D" w:rsidRPr="00795F17" w:rsidRDefault="00613B2D" w:rsidP="00613B2D">
            <w:pPr>
              <w:pStyle w:val="Teksttabelisrodek"/>
            </w:pPr>
            <w:r w:rsidRPr="00795F17">
              <w:t>średnie</w:t>
            </w:r>
          </w:p>
        </w:tc>
        <w:tc>
          <w:tcPr>
            <w:tcW w:w="875" w:type="pct"/>
            <w:tcBorders>
              <w:top w:val="nil"/>
              <w:left w:val="nil"/>
              <w:bottom w:val="single" w:sz="4" w:space="0" w:color="auto"/>
              <w:right w:val="single" w:sz="4" w:space="0" w:color="auto"/>
            </w:tcBorders>
            <w:shd w:val="clear" w:color="auto" w:fill="auto"/>
            <w:noWrap/>
            <w:vAlign w:val="center"/>
            <w:hideMark/>
          </w:tcPr>
          <w:p w14:paraId="2774D4EE" w14:textId="77777777" w:rsidR="00613B2D" w:rsidRPr="00795F17" w:rsidRDefault="00613B2D" w:rsidP="00613B2D">
            <w:pPr>
              <w:pStyle w:val="Teksttabelisrodek"/>
            </w:pPr>
            <w:r w:rsidRPr="00795F17">
              <w:t>prawdopodobny przyrost liczby dni, duża niepewność wyniku</w:t>
            </w:r>
          </w:p>
        </w:tc>
        <w:tc>
          <w:tcPr>
            <w:tcW w:w="453" w:type="pct"/>
            <w:tcBorders>
              <w:top w:val="nil"/>
              <w:left w:val="nil"/>
              <w:bottom w:val="single" w:sz="4" w:space="0" w:color="auto"/>
              <w:right w:val="single" w:sz="4" w:space="0" w:color="auto"/>
            </w:tcBorders>
            <w:shd w:val="clear" w:color="auto" w:fill="FFFF00"/>
            <w:vAlign w:val="center"/>
            <w:hideMark/>
          </w:tcPr>
          <w:p w14:paraId="48197ABD" w14:textId="77777777" w:rsidR="00613B2D" w:rsidRPr="00795F17" w:rsidRDefault="00613B2D" w:rsidP="00613B2D">
            <w:pPr>
              <w:pStyle w:val="Teksttabelisrodek"/>
            </w:pPr>
            <w:r w:rsidRPr="00795F17">
              <w:t>średnie</w:t>
            </w:r>
          </w:p>
        </w:tc>
        <w:tc>
          <w:tcPr>
            <w:tcW w:w="884" w:type="pct"/>
            <w:tcBorders>
              <w:top w:val="nil"/>
              <w:left w:val="nil"/>
              <w:bottom w:val="single" w:sz="4" w:space="0" w:color="auto"/>
              <w:right w:val="single" w:sz="4" w:space="0" w:color="auto"/>
            </w:tcBorders>
            <w:shd w:val="clear" w:color="auto" w:fill="auto"/>
            <w:vAlign w:val="center"/>
            <w:hideMark/>
          </w:tcPr>
          <w:p w14:paraId="14867B0E" w14:textId="77777777" w:rsidR="00613B2D" w:rsidRPr="00795F17" w:rsidRDefault="00613B2D" w:rsidP="00613B2D">
            <w:pPr>
              <w:pStyle w:val="Teksttabelisrodek"/>
            </w:pPr>
            <w:r w:rsidRPr="00795F17">
              <w:t>spadek o 0,4-1,7 dnia na rok</w:t>
            </w:r>
          </w:p>
        </w:tc>
        <w:tc>
          <w:tcPr>
            <w:tcW w:w="443" w:type="pct"/>
            <w:tcBorders>
              <w:top w:val="nil"/>
              <w:left w:val="nil"/>
              <w:bottom w:val="single" w:sz="4" w:space="0" w:color="auto"/>
              <w:right w:val="single" w:sz="4" w:space="0" w:color="auto"/>
            </w:tcBorders>
            <w:shd w:val="clear" w:color="auto" w:fill="FFFF00"/>
            <w:noWrap/>
            <w:vAlign w:val="center"/>
            <w:hideMark/>
          </w:tcPr>
          <w:p w14:paraId="062B8C20" w14:textId="77777777" w:rsidR="00613B2D" w:rsidRPr="00795F17" w:rsidRDefault="00613B2D" w:rsidP="00613B2D">
            <w:pPr>
              <w:pStyle w:val="Teksttabelisrodek"/>
            </w:pPr>
            <w:r w:rsidRPr="00795F17">
              <w:t>średnie</w:t>
            </w:r>
          </w:p>
        </w:tc>
      </w:tr>
    </w:tbl>
    <w:p w14:paraId="4B338C85" w14:textId="7B6B4AC5" w:rsidR="00613B2D" w:rsidRPr="00795F17" w:rsidRDefault="00613B2D" w:rsidP="00613B2D">
      <w:pPr>
        <w:pStyle w:val="rdo"/>
      </w:pPr>
      <w:r w:rsidRPr="00795F17">
        <w:t>Źródło: opracowanie własne</w:t>
      </w:r>
    </w:p>
    <w:p w14:paraId="65C77F40" w14:textId="765F9066" w:rsidR="00421F1B" w:rsidRPr="00795F17" w:rsidRDefault="00421F1B" w:rsidP="0044393D">
      <w:pPr>
        <w:pStyle w:val="Nagwek5"/>
      </w:pPr>
      <w:r w:rsidRPr="00795F17">
        <w:t>Region wodny Warty</w:t>
      </w:r>
    </w:p>
    <w:p w14:paraId="3169A9BF" w14:textId="0E36B713" w:rsidR="00421F1B" w:rsidRPr="00795F17" w:rsidRDefault="00421F1B" w:rsidP="0044393D">
      <w:r w:rsidRPr="00795F17">
        <w:t>Prognozowane zmiany klimatu w tym regionie są silnie powiązane z lokalnymi warunkami przyrodniczymi: wyżynna część południowa regionu sprzyja szybkiemu odpływowi powierzchniowemu wody, zaś północna - typowo nizinna - charakteryzuje się odmienną strukturą obiegu wody. Zróżnicowane jest również zagospodarowanie terenu. Południowa część regionu wodnego jest silnie zurbanizowana i znajduje się pod wpływem presji przemysłowej. W środkowej części regionu usytuowana jest aglomeracja Poznania. Wymienione obszary charakteryzuje wytworzenie warunków typowych dla tzw. miejskiej wyspy ciepła, co istotnie różnicuje warunki kształtowania klimatu lokalnego przy postępującej zmianie klimatu w kraju. Konsekwencje pogodowe i klimatyczne dla</w:t>
      </w:r>
      <w:r w:rsidR="00E4591E" w:rsidRPr="00795F17">
        <w:t> </w:t>
      </w:r>
      <w:r w:rsidRPr="00795F17">
        <w:t>miejskiej wyspy ciepła już zaznaczają się w aglomeracji Poznania czy Częstochowskim Okręgu Przemysłowym. Wpływ zmian klimatu będzie miał swoje odzwierciedlenie w tego rodzaju obszarach jako następujące składowe ekstremalnych warunków klimatu w zakresie:</w:t>
      </w:r>
    </w:p>
    <w:p w14:paraId="3DA1C2A7" w14:textId="044BA68F" w:rsidR="00421F1B" w:rsidRPr="00795F17" w:rsidRDefault="00421F1B" w:rsidP="00BA6B41">
      <w:pPr>
        <w:pStyle w:val="Akapitzlist"/>
      </w:pPr>
      <w:r w:rsidRPr="00795F17">
        <w:t>czasu trwania maksymalnej temperatury powietrza - wydłużenie nawet o kilka dni w</w:t>
      </w:r>
      <w:r w:rsidR="002B3E14" w:rsidRPr="00795F17">
        <w:t> </w:t>
      </w:r>
      <w:r w:rsidRPr="00795F17">
        <w:t>porównaniu do obszaru niezurbanizowanego;</w:t>
      </w:r>
    </w:p>
    <w:p w14:paraId="01B55857" w14:textId="77777777" w:rsidR="00421F1B" w:rsidRPr="00795F17" w:rsidRDefault="00421F1B" w:rsidP="00BA6B41">
      <w:pPr>
        <w:pStyle w:val="Akapitzlist"/>
      </w:pPr>
      <w:r w:rsidRPr="00795F17">
        <w:t>występowania, częstości i sum opadów: większa częstość, wyższa nawet do 10% suma opadów, rzadsze i krótsze okresy bezopadowe;</w:t>
      </w:r>
    </w:p>
    <w:p w14:paraId="250AA2A7" w14:textId="77777777" w:rsidR="00421F1B" w:rsidRPr="00795F17" w:rsidRDefault="00421F1B" w:rsidP="00BA6B41">
      <w:pPr>
        <w:pStyle w:val="Akapitzlist"/>
      </w:pPr>
      <w:r w:rsidRPr="00795F17">
        <w:t>wyższego zachmurzenia oraz częstszego występowania mgieł i zamglenia, w szczególności o charakterze smogu;</w:t>
      </w:r>
    </w:p>
    <w:p w14:paraId="240E981F" w14:textId="77777777" w:rsidR="00421F1B" w:rsidRPr="00795F17" w:rsidRDefault="00421F1B" w:rsidP="00BA6B41">
      <w:pPr>
        <w:pStyle w:val="Akapitzlist"/>
      </w:pPr>
      <w:r w:rsidRPr="00795F17">
        <w:t>wyższej średniej temperatury powietrza, wyraźnie cieplejszej chłodnej pory roku, wydłużonego nawet do 3-5 dni okresu wegetacyjnego.</w:t>
      </w:r>
    </w:p>
    <w:p w14:paraId="5EEE9143" w14:textId="0084CF4D" w:rsidR="00421F1B" w:rsidRPr="00795F17" w:rsidRDefault="00421F1B" w:rsidP="0044393D">
      <w:bookmarkStart w:id="113" w:name="_Hlk61461693"/>
      <w:r w:rsidRPr="00795F17">
        <w:t>Dla obszaru niezurbanizowanego prognozowany jest postępujący przyrost średniej temperatury powietrza oraz szybkie ocieplanie się chłodnej pory roku, co będzie skutkować przede wszystkim skróceniem czasu występowania oraz zanikaniem pokrywy śnieżnej</w:t>
      </w:r>
      <w:bookmarkEnd w:id="113"/>
      <w:r w:rsidRPr="00795F17">
        <w:t>. W konsekwencji dojdzie do modyfikacji struktury opadów - wydłużenia opadów deszczu oraz drastycznego skrócenia liczby dni z opadem śniegu w ciągu roku. Z hydrologicznego punktu widzenia spowoduje to prawdopodobnie postępującą zmianę ustroju hydrologicznego Warty. W regionach Środkowej Odry czy Warty będą utrzymane bardzo zbliżone tendencje zmian klimatu, w formie nieco chłodniejszej w północnej części regionu. Jedną z najistotniejszych różnic jest spadek sumy opadu w północnej części i ogólna tendencja do przyrostu liczby dni bezopadowych.</w:t>
      </w:r>
    </w:p>
    <w:p w14:paraId="0147936E" w14:textId="05958647" w:rsidR="00421F1B" w:rsidRPr="00795F17" w:rsidRDefault="00421F1B" w:rsidP="0044393D">
      <w:r w:rsidRPr="00795F17">
        <w:t>Charakterystykę zmian warunków klimatycznych w regionie zestawiono w tabeli</w:t>
      </w:r>
      <w:r w:rsidR="003C4376" w:rsidRPr="00795F17">
        <w:t xml:space="preserve"> 4-</w:t>
      </w:r>
      <w:r w:rsidR="00613B2D" w:rsidRPr="00795F17">
        <w:t>4</w:t>
      </w:r>
      <w:r w:rsidRPr="00795F17">
        <w:t>. Uwagę zwraca relatywna stabilność warunków klimatycznych przypadających na najbliższy cykl klimatyczny. W skali regionu wodnego narastająca presja wynikająca z postępującej zmiany klimatu będzie się w</w:t>
      </w:r>
      <w:r w:rsidR="002B3E14" w:rsidRPr="00795F17">
        <w:t xml:space="preserve"> </w:t>
      </w:r>
      <w:r w:rsidRPr="00795F17">
        <w:t>głównej mierze koncentrować w obrębie południowej części regionu. Obszar nizinny charakteryzuje prognoza długoterminowa, która nie wskazuje ekstremalnego przyspieszenia zmian.</w:t>
      </w:r>
    </w:p>
    <w:p w14:paraId="31EF9F81" w14:textId="5FA80C21" w:rsidR="00421F1B" w:rsidRPr="00795F17" w:rsidRDefault="00421F1B" w:rsidP="00867E43">
      <w:pPr>
        <w:pStyle w:val="Tabela"/>
        <w:rPr>
          <w:i/>
        </w:rPr>
      </w:pPr>
      <w:bookmarkStart w:id="114" w:name="_Toc66341853"/>
      <w:bookmarkStart w:id="115" w:name="_Toc68703624"/>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550571">
        <w:rPr>
          <w:bCs/>
          <w:noProof/>
        </w:rPr>
        <w:t>4</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550571">
        <w:rPr>
          <w:bCs/>
          <w:noProof/>
        </w:rPr>
        <w:t>4</w:t>
      </w:r>
      <w:r w:rsidR="00BB3B21" w:rsidRPr="00795F17">
        <w:rPr>
          <w:bCs/>
        </w:rPr>
        <w:fldChar w:fldCharType="end"/>
      </w:r>
      <w:r w:rsidRPr="00795F17">
        <w:rPr>
          <w:bCs/>
        </w:rPr>
        <w:tab/>
      </w:r>
      <w:r w:rsidRPr="00795F17">
        <w:t>Charakterystyka klimatyczna - obszar dorzecza Odry - region wodny Warty</w:t>
      </w:r>
      <w:bookmarkEnd w:id="114"/>
      <w:bookmarkEnd w:id="115"/>
    </w:p>
    <w:tbl>
      <w:tblPr>
        <w:tblW w:w="5000" w:type="pct"/>
        <w:tblLayout w:type="fixed"/>
        <w:tblCellMar>
          <w:left w:w="70" w:type="dxa"/>
          <w:right w:w="70" w:type="dxa"/>
        </w:tblCellMar>
        <w:tblLook w:val="04A0" w:firstRow="1" w:lastRow="0" w:firstColumn="1" w:lastColumn="0" w:noHBand="0" w:noVBand="1"/>
      </w:tblPr>
      <w:tblGrid>
        <w:gridCol w:w="1846"/>
        <w:gridCol w:w="1425"/>
        <w:gridCol w:w="981"/>
        <w:gridCol w:w="1443"/>
        <w:gridCol w:w="962"/>
        <w:gridCol w:w="1459"/>
        <w:gridCol w:w="946"/>
      </w:tblGrid>
      <w:tr w:rsidR="00421F1B" w:rsidRPr="00795F17" w14:paraId="06407488" w14:textId="77777777" w:rsidTr="00CA7A3B">
        <w:trPr>
          <w:cantSplit/>
          <w:trHeight w:val="1585"/>
          <w:tblHeader/>
        </w:trPr>
        <w:tc>
          <w:tcPr>
            <w:tcW w:w="1019"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0C6E8B6" w14:textId="77777777" w:rsidR="00421F1B" w:rsidRPr="00795F17" w:rsidRDefault="00421F1B" w:rsidP="0044393D">
            <w:pPr>
              <w:pStyle w:val="Teksttabelinaglowek"/>
            </w:pPr>
            <w:r w:rsidRPr="00795F17">
              <w:t>Czynnik</w:t>
            </w:r>
          </w:p>
        </w:tc>
        <w:tc>
          <w:tcPr>
            <w:tcW w:w="786"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79DA7314" w14:textId="77777777" w:rsidR="00421F1B" w:rsidRPr="00795F17" w:rsidRDefault="00421F1B" w:rsidP="0044393D">
            <w:pPr>
              <w:pStyle w:val="Teksttabelinaglowek"/>
              <w:rPr>
                <w:rFonts w:cstheme="minorHAnsi"/>
              </w:rPr>
            </w:pPr>
            <w:r w:rsidRPr="00795F17">
              <w:t xml:space="preserve">Skala zjawiska w bieżącym cyklu planistycznym </w:t>
            </w:r>
          </w:p>
        </w:tc>
        <w:tc>
          <w:tcPr>
            <w:tcW w:w="541"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4C7DD06F" w14:textId="77777777" w:rsidR="00421F1B" w:rsidRPr="00795F17" w:rsidRDefault="00421F1B" w:rsidP="0044393D">
            <w:pPr>
              <w:pStyle w:val="Teksttabelinaglowek"/>
              <w:rPr>
                <w:rFonts w:cstheme="minorHAnsi"/>
              </w:rPr>
            </w:pPr>
            <w:r w:rsidRPr="00795F17">
              <w:t>Dotychczasowe narażenie</w:t>
            </w:r>
          </w:p>
        </w:tc>
        <w:tc>
          <w:tcPr>
            <w:tcW w:w="796"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11B20A12" w14:textId="77777777" w:rsidR="00421F1B" w:rsidRPr="00795F17" w:rsidRDefault="00421F1B" w:rsidP="0044393D">
            <w:pPr>
              <w:pStyle w:val="Teksttabelinaglowek"/>
              <w:rPr>
                <w:rFonts w:cstheme="minorHAnsi"/>
              </w:rPr>
            </w:pPr>
            <w:r w:rsidRPr="00795F17">
              <w:t>Zmiany klimatu do 2030 r.</w:t>
            </w:r>
          </w:p>
        </w:tc>
        <w:tc>
          <w:tcPr>
            <w:tcW w:w="531"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7638FC8C" w14:textId="77777777" w:rsidR="00421F1B" w:rsidRPr="00795F17" w:rsidRDefault="00421F1B" w:rsidP="0044393D">
            <w:pPr>
              <w:pStyle w:val="Teksttabelinaglowek"/>
              <w:rPr>
                <w:rFonts w:cstheme="minorHAnsi"/>
              </w:rPr>
            </w:pPr>
            <w:r w:rsidRPr="00795F17">
              <w:t xml:space="preserve">Przyszłe narażenie </w:t>
            </w:r>
            <w:r w:rsidRPr="00795F17">
              <w:br/>
              <w:t>(do 2030 r</w:t>
            </w:r>
            <w:r w:rsidRPr="00795F17">
              <w:rPr>
                <w:rFonts w:cstheme="minorHAnsi"/>
              </w:rPr>
              <w:t>.)</w:t>
            </w:r>
          </w:p>
        </w:tc>
        <w:tc>
          <w:tcPr>
            <w:tcW w:w="805"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033D86EA" w14:textId="77777777" w:rsidR="00421F1B" w:rsidRPr="00795F17" w:rsidRDefault="00421F1B" w:rsidP="0044393D">
            <w:pPr>
              <w:pStyle w:val="Teksttabelinaglowek"/>
            </w:pPr>
            <w:r w:rsidRPr="00795F17">
              <w:t>Zmiany klimatu do 2100 r.</w:t>
            </w:r>
          </w:p>
        </w:tc>
        <w:tc>
          <w:tcPr>
            <w:tcW w:w="522"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6A6D82D1" w14:textId="77777777" w:rsidR="00421F1B" w:rsidRPr="00795F17" w:rsidRDefault="00421F1B" w:rsidP="0044393D">
            <w:pPr>
              <w:pStyle w:val="Teksttabelinaglowek"/>
              <w:rPr>
                <w:rFonts w:cstheme="minorHAnsi"/>
              </w:rPr>
            </w:pPr>
            <w:r w:rsidRPr="00795F17">
              <w:t xml:space="preserve">Przyszłe narażenie </w:t>
            </w:r>
            <w:r w:rsidRPr="00795F17">
              <w:br/>
              <w:t>(do 2100 r.)</w:t>
            </w:r>
          </w:p>
        </w:tc>
      </w:tr>
      <w:tr w:rsidR="00421F1B" w:rsidRPr="00795F17" w14:paraId="5B415CE7"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71C33F66" w14:textId="77777777" w:rsidR="00421F1B" w:rsidRPr="00795F17" w:rsidRDefault="00421F1B" w:rsidP="0044393D">
            <w:pPr>
              <w:pStyle w:val="Teksttabelilewy"/>
            </w:pPr>
            <w:r w:rsidRPr="00795F17">
              <w:t>Średnia temperatura powietrza</w:t>
            </w:r>
          </w:p>
        </w:tc>
        <w:tc>
          <w:tcPr>
            <w:tcW w:w="786" w:type="pct"/>
            <w:tcBorders>
              <w:top w:val="nil"/>
              <w:left w:val="nil"/>
              <w:bottom w:val="single" w:sz="4" w:space="0" w:color="auto"/>
              <w:right w:val="single" w:sz="4" w:space="0" w:color="auto"/>
            </w:tcBorders>
            <w:shd w:val="clear" w:color="auto" w:fill="auto"/>
            <w:noWrap/>
            <w:vAlign w:val="center"/>
            <w:hideMark/>
          </w:tcPr>
          <w:p w14:paraId="6A641C85" w14:textId="77777777" w:rsidR="00421F1B" w:rsidRPr="00795F17" w:rsidRDefault="00421F1B" w:rsidP="0065243A">
            <w:pPr>
              <w:pStyle w:val="Teksttabelisrodek"/>
            </w:pPr>
            <w:r w:rsidRPr="00795F17">
              <w:t>8,7-9,6°C</w:t>
            </w:r>
          </w:p>
        </w:tc>
        <w:tc>
          <w:tcPr>
            <w:tcW w:w="541" w:type="pct"/>
            <w:tcBorders>
              <w:top w:val="nil"/>
              <w:left w:val="nil"/>
              <w:bottom w:val="single" w:sz="4" w:space="0" w:color="auto"/>
              <w:right w:val="single" w:sz="4" w:space="0" w:color="auto"/>
            </w:tcBorders>
            <w:shd w:val="clear" w:color="auto" w:fill="92D050"/>
            <w:noWrap/>
            <w:vAlign w:val="center"/>
            <w:hideMark/>
          </w:tcPr>
          <w:p w14:paraId="1DA70CE2" w14:textId="77777777" w:rsidR="00421F1B" w:rsidRPr="00795F17" w:rsidRDefault="00421F1B" w:rsidP="0065243A">
            <w:pPr>
              <w:pStyle w:val="Teksttabelisrodek"/>
            </w:pPr>
            <w:r w:rsidRPr="00795F17">
              <w:t>niskie</w:t>
            </w:r>
          </w:p>
        </w:tc>
        <w:tc>
          <w:tcPr>
            <w:tcW w:w="796" w:type="pct"/>
            <w:tcBorders>
              <w:top w:val="nil"/>
              <w:left w:val="nil"/>
              <w:bottom w:val="single" w:sz="4" w:space="0" w:color="auto"/>
              <w:right w:val="single" w:sz="4" w:space="0" w:color="auto"/>
            </w:tcBorders>
            <w:shd w:val="clear" w:color="auto" w:fill="auto"/>
            <w:noWrap/>
            <w:vAlign w:val="center"/>
            <w:hideMark/>
          </w:tcPr>
          <w:p w14:paraId="2CA60987" w14:textId="77777777" w:rsidR="00421F1B" w:rsidRPr="00795F17" w:rsidRDefault="00421F1B" w:rsidP="0065243A">
            <w:pPr>
              <w:pStyle w:val="Teksttabelisrodek"/>
            </w:pPr>
            <w:r w:rsidRPr="00795F17">
              <w:t>wzrost o 0,1°C</w:t>
            </w:r>
          </w:p>
        </w:tc>
        <w:tc>
          <w:tcPr>
            <w:tcW w:w="531" w:type="pct"/>
            <w:tcBorders>
              <w:top w:val="nil"/>
              <w:left w:val="nil"/>
              <w:bottom w:val="single" w:sz="4" w:space="0" w:color="auto"/>
              <w:right w:val="single" w:sz="4" w:space="0" w:color="auto"/>
            </w:tcBorders>
            <w:shd w:val="clear" w:color="auto" w:fill="92D050"/>
            <w:vAlign w:val="center"/>
            <w:hideMark/>
          </w:tcPr>
          <w:p w14:paraId="78C84832"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3686A34C" w14:textId="77777777" w:rsidR="00421F1B" w:rsidRPr="00795F17" w:rsidRDefault="00421F1B" w:rsidP="0065243A">
            <w:pPr>
              <w:pStyle w:val="Teksttabelisrodek"/>
            </w:pPr>
            <w:r w:rsidRPr="00795F17">
              <w:t>wzrost o 1,4-1,5°C</w:t>
            </w:r>
          </w:p>
        </w:tc>
        <w:tc>
          <w:tcPr>
            <w:tcW w:w="522" w:type="pct"/>
            <w:tcBorders>
              <w:top w:val="nil"/>
              <w:left w:val="nil"/>
              <w:bottom w:val="single" w:sz="4" w:space="0" w:color="auto"/>
              <w:right w:val="single" w:sz="4" w:space="0" w:color="auto"/>
            </w:tcBorders>
            <w:shd w:val="clear" w:color="auto" w:fill="92D050"/>
            <w:noWrap/>
            <w:vAlign w:val="center"/>
            <w:hideMark/>
          </w:tcPr>
          <w:p w14:paraId="66335B45" w14:textId="77777777" w:rsidR="00421F1B" w:rsidRPr="00795F17" w:rsidRDefault="00421F1B" w:rsidP="0065243A">
            <w:pPr>
              <w:pStyle w:val="Teksttabelisrodek"/>
            </w:pPr>
            <w:r w:rsidRPr="00795F17">
              <w:t>niskie</w:t>
            </w:r>
          </w:p>
        </w:tc>
      </w:tr>
      <w:tr w:rsidR="00421F1B" w:rsidRPr="00795F17" w14:paraId="04171918"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7595E6E7" w14:textId="77777777" w:rsidR="00421F1B" w:rsidRPr="00795F17" w:rsidRDefault="00421F1B" w:rsidP="0044393D">
            <w:pPr>
              <w:pStyle w:val="Teksttabelilewy"/>
            </w:pPr>
            <w:r w:rsidRPr="00795F17">
              <w:t xml:space="preserve">Roczna amplituda temperatury powietrza okresu ciepłego </w:t>
            </w:r>
          </w:p>
        </w:tc>
        <w:tc>
          <w:tcPr>
            <w:tcW w:w="786" w:type="pct"/>
            <w:tcBorders>
              <w:top w:val="nil"/>
              <w:left w:val="nil"/>
              <w:bottom w:val="single" w:sz="4" w:space="0" w:color="auto"/>
              <w:right w:val="single" w:sz="4" w:space="0" w:color="auto"/>
            </w:tcBorders>
            <w:shd w:val="clear" w:color="auto" w:fill="auto"/>
            <w:noWrap/>
            <w:vAlign w:val="center"/>
            <w:hideMark/>
          </w:tcPr>
          <w:p w14:paraId="12C815B8" w14:textId="77777777" w:rsidR="00421F1B" w:rsidRPr="00795F17" w:rsidRDefault="00421F1B" w:rsidP="0065243A">
            <w:pPr>
              <w:pStyle w:val="Teksttabelisrodek"/>
            </w:pPr>
            <w:r w:rsidRPr="00795F17">
              <w:t>7-9°C</w:t>
            </w:r>
          </w:p>
        </w:tc>
        <w:tc>
          <w:tcPr>
            <w:tcW w:w="541" w:type="pct"/>
            <w:tcBorders>
              <w:top w:val="nil"/>
              <w:left w:val="nil"/>
              <w:bottom w:val="single" w:sz="4" w:space="0" w:color="auto"/>
              <w:right w:val="single" w:sz="4" w:space="0" w:color="auto"/>
            </w:tcBorders>
            <w:shd w:val="clear" w:color="auto" w:fill="FFFF00"/>
            <w:noWrap/>
            <w:vAlign w:val="center"/>
            <w:hideMark/>
          </w:tcPr>
          <w:p w14:paraId="20F5F99B" w14:textId="77777777" w:rsidR="00421F1B" w:rsidRPr="00795F17" w:rsidRDefault="00421F1B" w:rsidP="0065243A">
            <w:pPr>
              <w:pStyle w:val="Teksttabelisrodek"/>
            </w:pPr>
            <w:r w:rsidRPr="00795F17">
              <w:t xml:space="preserve">średnie </w:t>
            </w:r>
          </w:p>
        </w:tc>
        <w:tc>
          <w:tcPr>
            <w:tcW w:w="796" w:type="pct"/>
            <w:tcBorders>
              <w:top w:val="nil"/>
              <w:left w:val="nil"/>
              <w:bottom w:val="single" w:sz="4" w:space="0" w:color="auto"/>
              <w:right w:val="single" w:sz="4" w:space="0" w:color="auto"/>
            </w:tcBorders>
            <w:shd w:val="clear" w:color="auto" w:fill="auto"/>
            <w:noWrap/>
            <w:vAlign w:val="center"/>
            <w:hideMark/>
          </w:tcPr>
          <w:p w14:paraId="177566E8" w14:textId="77777777" w:rsidR="00421F1B" w:rsidRPr="00795F17" w:rsidRDefault="00421F1B" w:rsidP="0065243A">
            <w:pPr>
              <w:pStyle w:val="Teksttabelisrodek"/>
            </w:pPr>
            <w:r w:rsidRPr="00795F17">
              <w:t>spadek o 0,5°C</w:t>
            </w:r>
          </w:p>
        </w:tc>
        <w:tc>
          <w:tcPr>
            <w:tcW w:w="531" w:type="pct"/>
            <w:tcBorders>
              <w:top w:val="nil"/>
              <w:left w:val="nil"/>
              <w:bottom w:val="single" w:sz="4" w:space="0" w:color="auto"/>
              <w:right w:val="single" w:sz="4" w:space="0" w:color="auto"/>
            </w:tcBorders>
            <w:shd w:val="clear" w:color="auto" w:fill="92D050"/>
            <w:vAlign w:val="center"/>
            <w:hideMark/>
          </w:tcPr>
          <w:p w14:paraId="0DF9A395"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3D0541AD" w14:textId="77777777" w:rsidR="00421F1B" w:rsidRPr="00795F17" w:rsidRDefault="00421F1B" w:rsidP="0065243A">
            <w:pPr>
              <w:pStyle w:val="Teksttabelisrodek"/>
            </w:pPr>
            <w:r w:rsidRPr="00795F17">
              <w:t>spadek o 2°C</w:t>
            </w:r>
          </w:p>
        </w:tc>
        <w:tc>
          <w:tcPr>
            <w:tcW w:w="522" w:type="pct"/>
            <w:tcBorders>
              <w:top w:val="nil"/>
              <w:left w:val="nil"/>
              <w:bottom w:val="single" w:sz="4" w:space="0" w:color="auto"/>
              <w:right w:val="single" w:sz="4" w:space="0" w:color="auto"/>
            </w:tcBorders>
            <w:shd w:val="clear" w:color="auto" w:fill="92D050"/>
            <w:noWrap/>
            <w:vAlign w:val="center"/>
            <w:hideMark/>
          </w:tcPr>
          <w:p w14:paraId="0DB56CAE" w14:textId="77777777" w:rsidR="00421F1B" w:rsidRPr="00795F17" w:rsidRDefault="00421F1B" w:rsidP="0065243A">
            <w:pPr>
              <w:pStyle w:val="Teksttabelisrodek"/>
            </w:pPr>
            <w:r w:rsidRPr="00795F17">
              <w:t xml:space="preserve">niskie </w:t>
            </w:r>
          </w:p>
        </w:tc>
      </w:tr>
      <w:tr w:rsidR="00421F1B" w:rsidRPr="00795F17" w14:paraId="1E785AAA"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052A64F2" w14:textId="77777777" w:rsidR="00421F1B" w:rsidRPr="00795F17" w:rsidRDefault="00421F1B" w:rsidP="0044393D">
            <w:pPr>
              <w:pStyle w:val="Teksttabelilewy"/>
            </w:pPr>
            <w:r w:rsidRPr="00795F17">
              <w:t>Roczna amplituda temperatury powietrza okresu chłodnego</w:t>
            </w:r>
          </w:p>
        </w:tc>
        <w:tc>
          <w:tcPr>
            <w:tcW w:w="786" w:type="pct"/>
            <w:tcBorders>
              <w:top w:val="nil"/>
              <w:left w:val="nil"/>
              <w:bottom w:val="single" w:sz="4" w:space="0" w:color="auto"/>
              <w:right w:val="single" w:sz="4" w:space="0" w:color="auto"/>
            </w:tcBorders>
            <w:shd w:val="clear" w:color="auto" w:fill="auto"/>
            <w:noWrap/>
            <w:vAlign w:val="center"/>
            <w:hideMark/>
          </w:tcPr>
          <w:p w14:paraId="466F465F" w14:textId="77777777" w:rsidR="00421F1B" w:rsidRPr="00795F17" w:rsidRDefault="00421F1B" w:rsidP="0065243A">
            <w:pPr>
              <w:pStyle w:val="Teksttabelisrodek"/>
            </w:pPr>
            <w:r w:rsidRPr="00795F17">
              <w:t>5°C</w:t>
            </w:r>
          </w:p>
        </w:tc>
        <w:tc>
          <w:tcPr>
            <w:tcW w:w="541" w:type="pct"/>
            <w:tcBorders>
              <w:top w:val="nil"/>
              <w:left w:val="nil"/>
              <w:bottom w:val="single" w:sz="4" w:space="0" w:color="auto"/>
              <w:right w:val="single" w:sz="4" w:space="0" w:color="auto"/>
            </w:tcBorders>
            <w:shd w:val="clear" w:color="auto" w:fill="92D050"/>
            <w:noWrap/>
            <w:vAlign w:val="center"/>
            <w:hideMark/>
          </w:tcPr>
          <w:p w14:paraId="35EB75AA" w14:textId="77777777" w:rsidR="00421F1B" w:rsidRPr="00795F17" w:rsidRDefault="00421F1B" w:rsidP="0065243A">
            <w:pPr>
              <w:pStyle w:val="Teksttabelisrodek"/>
            </w:pPr>
            <w:r w:rsidRPr="00795F17">
              <w:t xml:space="preserve">niskie </w:t>
            </w:r>
          </w:p>
        </w:tc>
        <w:tc>
          <w:tcPr>
            <w:tcW w:w="796" w:type="pct"/>
            <w:tcBorders>
              <w:top w:val="nil"/>
              <w:left w:val="nil"/>
              <w:bottom w:val="single" w:sz="4" w:space="0" w:color="auto"/>
              <w:right w:val="single" w:sz="4" w:space="0" w:color="auto"/>
            </w:tcBorders>
            <w:shd w:val="clear" w:color="auto" w:fill="auto"/>
            <w:noWrap/>
            <w:vAlign w:val="center"/>
            <w:hideMark/>
          </w:tcPr>
          <w:p w14:paraId="250DDBB8" w14:textId="77777777" w:rsidR="00421F1B" w:rsidRPr="00795F17" w:rsidRDefault="00421F1B" w:rsidP="0065243A">
            <w:pPr>
              <w:pStyle w:val="Teksttabelisrodek"/>
            </w:pPr>
            <w:r w:rsidRPr="00795F17">
              <w:t>spadek o 1,2-2,0°C</w:t>
            </w:r>
          </w:p>
        </w:tc>
        <w:tc>
          <w:tcPr>
            <w:tcW w:w="531" w:type="pct"/>
            <w:tcBorders>
              <w:top w:val="nil"/>
              <w:left w:val="nil"/>
              <w:bottom w:val="single" w:sz="4" w:space="0" w:color="auto"/>
              <w:right w:val="single" w:sz="4" w:space="0" w:color="auto"/>
            </w:tcBorders>
            <w:shd w:val="clear" w:color="auto" w:fill="92D050"/>
            <w:vAlign w:val="center"/>
            <w:hideMark/>
          </w:tcPr>
          <w:p w14:paraId="1FB2D6F8" w14:textId="77777777" w:rsidR="00421F1B" w:rsidRPr="00795F17" w:rsidRDefault="00421F1B" w:rsidP="0065243A">
            <w:pPr>
              <w:pStyle w:val="Teksttabelisrodek"/>
            </w:pPr>
            <w:r w:rsidRPr="00795F17">
              <w:t xml:space="preserve">niskie </w:t>
            </w:r>
          </w:p>
        </w:tc>
        <w:tc>
          <w:tcPr>
            <w:tcW w:w="805" w:type="pct"/>
            <w:tcBorders>
              <w:top w:val="nil"/>
              <w:left w:val="nil"/>
              <w:bottom w:val="single" w:sz="4" w:space="0" w:color="auto"/>
              <w:right w:val="single" w:sz="4" w:space="0" w:color="auto"/>
            </w:tcBorders>
            <w:shd w:val="clear" w:color="auto" w:fill="auto"/>
            <w:vAlign w:val="center"/>
            <w:hideMark/>
          </w:tcPr>
          <w:p w14:paraId="2AEDB99E" w14:textId="77777777" w:rsidR="00421F1B" w:rsidRPr="00795F17" w:rsidRDefault="00421F1B" w:rsidP="0065243A">
            <w:pPr>
              <w:pStyle w:val="Teksttabelisrodek"/>
            </w:pPr>
            <w:r w:rsidRPr="00795F17">
              <w:t>spadek o 3°C</w:t>
            </w:r>
          </w:p>
        </w:tc>
        <w:tc>
          <w:tcPr>
            <w:tcW w:w="522" w:type="pct"/>
            <w:tcBorders>
              <w:top w:val="nil"/>
              <w:left w:val="nil"/>
              <w:bottom w:val="single" w:sz="4" w:space="0" w:color="auto"/>
              <w:right w:val="single" w:sz="4" w:space="0" w:color="auto"/>
            </w:tcBorders>
            <w:shd w:val="clear" w:color="auto" w:fill="92D050"/>
            <w:noWrap/>
            <w:vAlign w:val="center"/>
            <w:hideMark/>
          </w:tcPr>
          <w:p w14:paraId="7CF6ADD9" w14:textId="77777777" w:rsidR="00421F1B" w:rsidRPr="00795F17" w:rsidRDefault="00421F1B" w:rsidP="0065243A">
            <w:pPr>
              <w:pStyle w:val="Teksttabelisrodek"/>
            </w:pPr>
            <w:r w:rsidRPr="00795F17">
              <w:t xml:space="preserve">niskie </w:t>
            </w:r>
          </w:p>
        </w:tc>
      </w:tr>
      <w:tr w:rsidR="00421F1B" w:rsidRPr="00795F17" w14:paraId="3D0734C5"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0A3AF6EA" w14:textId="77777777" w:rsidR="00421F1B" w:rsidRPr="00795F17" w:rsidRDefault="00421F1B" w:rsidP="0044393D">
            <w:pPr>
              <w:pStyle w:val="Teksttabelilewy"/>
            </w:pPr>
            <w:r w:rsidRPr="00795F17">
              <w:t>Roczna suma opadów</w:t>
            </w:r>
          </w:p>
        </w:tc>
        <w:tc>
          <w:tcPr>
            <w:tcW w:w="786" w:type="pct"/>
            <w:tcBorders>
              <w:top w:val="nil"/>
              <w:left w:val="nil"/>
              <w:bottom w:val="single" w:sz="4" w:space="0" w:color="auto"/>
              <w:right w:val="single" w:sz="4" w:space="0" w:color="auto"/>
            </w:tcBorders>
            <w:shd w:val="clear" w:color="auto" w:fill="auto"/>
            <w:noWrap/>
            <w:vAlign w:val="center"/>
            <w:hideMark/>
          </w:tcPr>
          <w:p w14:paraId="131F299B" w14:textId="77777777" w:rsidR="00421F1B" w:rsidRPr="00795F17" w:rsidRDefault="00421F1B" w:rsidP="0065243A">
            <w:pPr>
              <w:pStyle w:val="Teksttabelisrodek"/>
            </w:pPr>
            <w:r w:rsidRPr="00795F17">
              <w:t>60-780 mm/rok</w:t>
            </w:r>
          </w:p>
        </w:tc>
        <w:tc>
          <w:tcPr>
            <w:tcW w:w="541" w:type="pct"/>
            <w:tcBorders>
              <w:top w:val="nil"/>
              <w:left w:val="nil"/>
              <w:bottom w:val="single" w:sz="4" w:space="0" w:color="auto"/>
              <w:right w:val="single" w:sz="4" w:space="0" w:color="auto"/>
            </w:tcBorders>
            <w:shd w:val="clear" w:color="auto" w:fill="92D050"/>
            <w:noWrap/>
            <w:vAlign w:val="center"/>
            <w:hideMark/>
          </w:tcPr>
          <w:p w14:paraId="2D8BD46F" w14:textId="77777777" w:rsidR="00421F1B" w:rsidRPr="00795F17" w:rsidRDefault="00421F1B" w:rsidP="0065243A">
            <w:pPr>
              <w:pStyle w:val="Teksttabelisrodek"/>
            </w:pPr>
            <w:r w:rsidRPr="00795F17">
              <w:t>niskie</w:t>
            </w:r>
          </w:p>
        </w:tc>
        <w:tc>
          <w:tcPr>
            <w:tcW w:w="796" w:type="pct"/>
            <w:tcBorders>
              <w:top w:val="nil"/>
              <w:left w:val="nil"/>
              <w:bottom w:val="single" w:sz="4" w:space="0" w:color="auto"/>
              <w:right w:val="single" w:sz="4" w:space="0" w:color="auto"/>
            </w:tcBorders>
            <w:shd w:val="clear" w:color="auto" w:fill="auto"/>
            <w:noWrap/>
            <w:vAlign w:val="center"/>
            <w:hideMark/>
          </w:tcPr>
          <w:p w14:paraId="686177D8" w14:textId="77777777" w:rsidR="00421F1B" w:rsidRPr="00795F17" w:rsidRDefault="00421F1B" w:rsidP="0065243A">
            <w:pPr>
              <w:pStyle w:val="Teksttabelisrodek"/>
            </w:pPr>
            <w:r w:rsidRPr="00795F17">
              <w:t>spadek o 11-15 mm na rok na południu i w centrum, wzrost o 4-6 mm na rok na zachodzie</w:t>
            </w:r>
          </w:p>
        </w:tc>
        <w:tc>
          <w:tcPr>
            <w:tcW w:w="531" w:type="pct"/>
            <w:tcBorders>
              <w:top w:val="nil"/>
              <w:left w:val="nil"/>
              <w:bottom w:val="single" w:sz="4" w:space="0" w:color="auto"/>
              <w:right w:val="single" w:sz="4" w:space="0" w:color="auto"/>
            </w:tcBorders>
            <w:shd w:val="clear" w:color="auto" w:fill="92D050"/>
            <w:vAlign w:val="center"/>
            <w:hideMark/>
          </w:tcPr>
          <w:p w14:paraId="7E3F8B48"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66CF45FC" w14:textId="77777777" w:rsidR="00421F1B" w:rsidRPr="00795F17" w:rsidRDefault="00421F1B" w:rsidP="0065243A">
            <w:pPr>
              <w:pStyle w:val="Teksttabelisrodek"/>
            </w:pPr>
            <w:r w:rsidRPr="00795F17">
              <w:t>przyrost o 21-34 mm na rok na całym obszarze, lokalne zróżnicowanie</w:t>
            </w:r>
          </w:p>
        </w:tc>
        <w:tc>
          <w:tcPr>
            <w:tcW w:w="522" w:type="pct"/>
            <w:tcBorders>
              <w:top w:val="nil"/>
              <w:left w:val="nil"/>
              <w:bottom w:val="single" w:sz="4" w:space="0" w:color="auto"/>
              <w:right w:val="single" w:sz="4" w:space="0" w:color="auto"/>
            </w:tcBorders>
            <w:shd w:val="clear" w:color="auto" w:fill="92D050"/>
            <w:noWrap/>
            <w:vAlign w:val="center"/>
            <w:hideMark/>
          </w:tcPr>
          <w:p w14:paraId="38BCC610" w14:textId="77777777" w:rsidR="00421F1B" w:rsidRPr="00795F17" w:rsidRDefault="00421F1B" w:rsidP="0065243A">
            <w:pPr>
              <w:pStyle w:val="Teksttabelisrodek"/>
            </w:pPr>
            <w:r w:rsidRPr="00795F17">
              <w:t>niskie</w:t>
            </w:r>
          </w:p>
        </w:tc>
      </w:tr>
      <w:tr w:rsidR="00421F1B" w:rsidRPr="00795F17" w14:paraId="6EE4F314"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5880450D" w14:textId="77777777" w:rsidR="00421F1B" w:rsidRPr="00795F17" w:rsidRDefault="00421F1B" w:rsidP="0044393D">
            <w:pPr>
              <w:pStyle w:val="Teksttabelilewy"/>
            </w:pPr>
            <w:r w:rsidRPr="00795F17">
              <w:t>Średnia prędkość wiatru</w:t>
            </w:r>
          </w:p>
        </w:tc>
        <w:tc>
          <w:tcPr>
            <w:tcW w:w="786" w:type="pct"/>
            <w:tcBorders>
              <w:top w:val="nil"/>
              <w:left w:val="nil"/>
              <w:bottom w:val="single" w:sz="4" w:space="0" w:color="auto"/>
              <w:right w:val="single" w:sz="4" w:space="0" w:color="auto"/>
            </w:tcBorders>
            <w:shd w:val="clear" w:color="auto" w:fill="auto"/>
            <w:noWrap/>
            <w:vAlign w:val="center"/>
            <w:hideMark/>
          </w:tcPr>
          <w:p w14:paraId="4BE5FB9C" w14:textId="77777777" w:rsidR="00421F1B" w:rsidRPr="00795F17" w:rsidRDefault="00421F1B" w:rsidP="0065243A">
            <w:pPr>
              <w:pStyle w:val="Teksttabelisrodek"/>
            </w:pPr>
            <w:r w:rsidRPr="00795F17">
              <w:t>2,0-2,5 m/s</w:t>
            </w:r>
          </w:p>
        </w:tc>
        <w:tc>
          <w:tcPr>
            <w:tcW w:w="541" w:type="pct"/>
            <w:tcBorders>
              <w:top w:val="nil"/>
              <w:left w:val="nil"/>
              <w:bottom w:val="single" w:sz="4" w:space="0" w:color="auto"/>
              <w:right w:val="single" w:sz="4" w:space="0" w:color="auto"/>
            </w:tcBorders>
            <w:shd w:val="clear" w:color="auto" w:fill="92D050"/>
            <w:noWrap/>
            <w:vAlign w:val="center"/>
            <w:hideMark/>
          </w:tcPr>
          <w:p w14:paraId="50F25B20" w14:textId="77777777" w:rsidR="00421F1B" w:rsidRPr="00795F17" w:rsidRDefault="00421F1B" w:rsidP="0065243A">
            <w:pPr>
              <w:pStyle w:val="Teksttabelisrodek"/>
            </w:pPr>
            <w:r w:rsidRPr="00795F17">
              <w:t>niskie</w:t>
            </w:r>
          </w:p>
        </w:tc>
        <w:tc>
          <w:tcPr>
            <w:tcW w:w="796" w:type="pct"/>
            <w:tcBorders>
              <w:top w:val="nil"/>
              <w:left w:val="nil"/>
              <w:bottom w:val="single" w:sz="4" w:space="0" w:color="auto"/>
              <w:right w:val="single" w:sz="4" w:space="0" w:color="auto"/>
            </w:tcBorders>
            <w:shd w:val="clear" w:color="auto" w:fill="auto"/>
            <w:noWrap/>
            <w:vAlign w:val="center"/>
            <w:hideMark/>
          </w:tcPr>
          <w:p w14:paraId="7C9EB117" w14:textId="77777777" w:rsidR="00421F1B" w:rsidRPr="00795F17" w:rsidRDefault="00421F1B" w:rsidP="0065243A">
            <w:pPr>
              <w:pStyle w:val="Teksttabelisrodek"/>
            </w:pPr>
            <w:r w:rsidRPr="00795F17">
              <w:t>brak istotnych zmian</w:t>
            </w:r>
          </w:p>
        </w:tc>
        <w:tc>
          <w:tcPr>
            <w:tcW w:w="531" w:type="pct"/>
            <w:tcBorders>
              <w:top w:val="nil"/>
              <w:left w:val="nil"/>
              <w:bottom w:val="single" w:sz="4" w:space="0" w:color="auto"/>
              <w:right w:val="single" w:sz="4" w:space="0" w:color="auto"/>
            </w:tcBorders>
            <w:shd w:val="clear" w:color="auto" w:fill="92D050"/>
            <w:vAlign w:val="center"/>
            <w:hideMark/>
          </w:tcPr>
          <w:p w14:paraId="6EFCB0B8"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6F147C4D" w14:textId="77777777" w:rsidR="00421F1B" w:rsidRPr="00795F17" w:rsidRDefault="00421F1B" w:rsidP="0065243A">
            <w:pPr>
              <w:pStyle w:val="Teksttabelisrodek"/>
            </w:pPr>
            <w:r w:rsidRPr="00795F17">
              <w:t>brak istotnych zmian</w:t>
            </w:r>
          </w:p>
        </w:tc>
        <w:tc>
          <w:tcPr>
            <w:tcW w:w="522" w:type="pct"/>
            <w:tcBorders>
              <w:top w:val="nil"/>
              <w:left w:val="nil"/>
              <w:bottom w:val="single" w:sz="4" w:space="0" w:color="auto"/>
              <w:right w:val="single" w:sz="4" w:space="0" w:color="auto"/>
            </w:tcBorders>
            <w:shd w:val="clear" w:color="auto" w:fill="92D050"/>
            <w:noWrap/>
            <w:vAlign w:val="center"/>
            <w:hideMark/>
          </w:tcPr>
          <w:p w14:paraId="7FF180BE" w14:textId="77777777" w:rsidR="00421F1B" w:rsidRPr="00795F17" w:rsidRDefault="00421F1B" w:rsidP="0065243A">
            <w:pPr>
              <w:pStyle w:val="Teksttabelisrodek"/>
            </w:pPr>
            <w:r w:rsidRPr="00795F17">
              <w:t>niskie</w:t>
            </w:r>
          </w:p>
        </w:tc>
      </w:tr>
      <w:tr w:rsidR="00421F1B" w:rsidRPr="00795F17" w14:paraId="01E14390"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604E426C" w14:textId="77777777" w:rsidR="00421F1B" w:rsidRPr="00795F17" w:rsidRDefault="00421F1B" w:rsidP="0044393D">
            <w:pPr>
              <w:pStyle w:val="Teksttabelilewy"/>
            </w:pPr>
            <w:r w:rsidRPr="00795F17">
              <w:t>Sezon wegetacyjny, temperatura powyżej 5°C</w:t>
            </w:r>
          </w:p>
        </w:tc>
        <w:tc>
          <w:tcPr>
            <w:tcW w:w="786" w:type="pct"/>
            <w:tcBorders>
              <w:top w:val="nil"/>
              <w:left w:val="nil"/>
              <w:bottom w:val="single" w:sz="4" w:space="0" w:color="auto"/>
              <w:right w:val="single" w:sz="4" w:space="0" w:color="auto"/>
            </w:tcBorders>
            <w:shd w:val="clear" w:color="auto" w:fill="auto"/>
            <w:noWrap/>
            <w:vAlign w:val="center"/>
            <w:hideMark/>
          </w:tcPr>
          <w:p w14:paraId="35570253" w14:textId="77777777" w:rsidR="00421F1B" w:rsidRPr="00795F17" w:rsidRDefault="00421F1B" w:rsidP="0065243A">
            <w:pPr>
              <w:pStyle w:val="Teksttabelisrodek"/>
            </w:pPr>
            <w:r w:rsidRPr="00795F17">
              <w:t>od 130 dni w roku</w:t>
            </w:r>
          </w:p>
        </w:tc>
        <w:tc>
          <w:tcPr>
            <w:tcW w:w="541" w:type="pct"/>
            <w:tcBorders>
              <w:top w:val="nil"/>
              <w:left w:val="nil"/>
              <w:bottom w:val="single" w:sz="4" w:space="0" w:color="auto"/>
              <w:right w:val="single" w:sz="4" w:space="0" w:color="auto"/>
            </w:tcBorders>
            <w:shd w:val="clear" w:color="auto" w:fill="92D050"/>
            <w:noWrap/>
            <w:vAlign w:val="center"/>
            <w:hideMark/>
          </w:tcPr>
          <w:p w14:paraId="660102DE" w14:textId="77777777" w:rsidR="00421F1B" w:rsidRPr="00795F17" w:rsidRDefault="00421F1B" w:rsidP="0065243A">
            <w:pPr>
              <w:pStyle w:val="Teksttabelisrodek"/>
            </w:pPr>
            <w:r w:rsidRPr="00795F17">
              <w:t>niskie</w:t>
            </w:r>
          </w:p>
        </w:tc>
        <w:tc>
          <w:tcPr>
            <w:tcW w:w="796" w:type="pct"/>
            <w:tcBorders>
              <w:top w:val="nil"/>
              <w:left w:val="nil"/>
              <w:bottom w:val="single" w:sz="4" w:space="0" w:color="auto"/>
              <w:right w:val="single" w:sz="4" w:space="0" w:color="auto"/>
            </w:tcBorders>
            <w:shd w:val="clear" w:color="auto" w:fill="auto"/>
            <w:noWrap/>
            <w:vAlign w:val="center"/>
            <w:hideMark/>
          </w:tcPr>
          <w:p w14:paraId="4FD7DAE2" w14:textId="77777777" w:rsidR="00421F1B" w:rsidRPr="00795F17" w:rsidRDefault="00421F1B" w:rsidP="0065243A">
            <w:pPr>
              <w:pStyle w:val="Teksttabelisrodek"/>
            </w:pPr>
            <w:r w:rsidRPr="00795F17">
              <w:t>wydłużenie o 3-5 dni w roku</w:t>
            </w:r>
          </w:p>
        </w:tc>
        <w:tc>
          <w:tcPr>
            <w:tcW w:w="531" w:type="pct"/>
            <w:tcBorders>
              <w:top w:val="nil"/>
              <w:left w:val="nil"/>
              <w:bottom w:val="single" w:sz="4" w:space="0" w:color="auto"/>
              <w:right w:val="single" w:sz="4" w:space="0" w:color="auto"/>
            </w:tcBorders>
            <w:shd w:val="clear" w:color="auto" w:fill="92D050"/>
            <w:vAlign w:val="center"/>
            <w:hideMark/>
          </w:tcPr>
          <w:p w14:paraId="26F500F2"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20320C86" w14:textId="77777777" w:rsidR="00421F1B" w:rsidRPr="00795F17" w:rsidRDefault="00421F1B" w:rsidP="0065243A">
            <w:pPr>
              <w:pStyle w:val="Teksttabelisrodek"/>
            </w:pPr>
            <w:r w:rsidRPr="00795F17">
              <w:t xml:space="preserve">wydłużenie o 15-35 dni w roku (40% w roku) </w:t>
            </w:r>
          </w:p>
        </w:tc>
        <w:tc>
          <w:tcPr>
            <w:tcW w:w="522" w:type="pct"/>
            <w:tcBorders>
              <w:top w:val="nil"/>
              <w:left w:val="nil"/>
              <w:bottom w:val="single" w:sz="4" w:space="0" w:color="auto"/>
              <w:right w:val="single" w:sz="4" w:space="0" w:color="auto"/>
            </w:tcBorders>
            <w:shd w:val="clear" w:color="auto" w:fill="92D050"/>
            <w:noWrap/>
            <w:vAlign w:val="center"/>
            <w:hideMark/>
          </w:tcPr>
          <w:p w14:paraId="3B172488" w14:textId="77777777" w:rsidR="00421F1B" w:rsidRPr="00795F17" w:rsidRDefault="00421F1B" w:rsidP="0065243A">
            <w:pPr>
              <w:pStyle w:val="Teksttabelisrodek"/>
            </w:pPr>
            <w:r w:rsidRPr="00795F17">
              <w:t>niskie</w:t>
            </w:r>
          </w:p>
        </w:tc>
      </w:tr>
      <w:tr w:rsidR="00421F1B" w:rsidRPr="00795F17" w14:paraId="5F87F6DC"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39E989BC" w14:textId="77777777" w:rsidR="00421F1B" w:rsidRPr="00795F17" w:rsidRDefault="00421F1B" w:rsidP="0044393D">
            <w:pPr>
              <w:pStyle w:val="Teksttabelilewy"/>
            </w:pPr>
            <w:r w:rsidRPr="00795F17">
              <w:t>Ekstremalna temperatura dodatnia</w:t>
            </w:r>
          </w:p>
        </w:tc>
        <w:tc>
          <w:tcPr>
            <w:tcW w:w="786" w:type="pct"/>
            <w:tcBorders>
              <w:top w:val="nil"/>
              <w:left w:val="nil"/>
              <w:bottom w:val="single" w:sz="4" w:space="0" w:color="auto"/>
              <w:right w:val="single" w:sz="4" w:space="0" w:color="auto"/>
            </w:tcBorders>
            <w:shd w:val="clear" w:color="auto" w:fill="auto"/>
            <w:noWrap/>
            <w:vAlign w:val="center"/>
            <w:hideMark/>
          </w:tcPr>
          <w:p w14:paraId="4F55C166" w14:textId="77777777" w:rsidR="00421F1B" w:rsidRPr="00795F17" w:rsidRDefault="00421F1B" w:rsidP="0065243A">
            <w:pPr>
              <w:pStyle w:val="Teksttabelisrodek"/>
            </w:pPr>
            <w:r w:rsidRPr="00795F17">
              <w:t>powyżej 25°C, ok. 15-36 dni w roku</w:t>
            </w:r>
          </w:p>
        </w:tc>
        <w:tc>
          <w:tcPr>
            <w:tcW w:w="541" w:type="pct"/>
            <w:tcBorders>
              <w:top w:val="nil"/>
              <w:left w:val="nil"/>
              <w:bottom w:val="single" w:sz="4" w:space="0" w:color="auto"/>
              <w:right w:val="single" w:sz="4" w:space="0" w:color="auto"/>
            </w:tcBorders>
            <w:shd w:val="clear" w:color="auto" w:fill="FFFF00"/>
            <w:noWrap/>
            <w:vAlign w:val="center"/>
            <w:hideMark/>
          </w:tcPr>
          <w:p w14:paraId="27E93734" w14:textId="77777777" w:rsidR="00421F1B" w:rsidRPr="00795F17" w:rsidRDefault="00421F1B" w:rsidP="0065243A">
            <w:pPr>
              <w:pStyle w:val="Teksttabelisrodek"/>
            </w:pPr>
            <w:r w:rsidRPr="00795F17">
              <w:t>średnie</w:t>
            </w:r>
          </w:p>
        </w:tc>
        <w:tc>
          <w:tcPr>
            <w:tcW w:w="796" w:type="pct"/>
            <w:tcBorders>
              <w:top w:val="nil"/>
              <w:left w:val="nil"/>
              <w:bottom w:val="single" w:sz="4" w:space="0" w:color="auto"/>
              <w:right w:val="single" w:sz="4" w:space="0" w:color="auto"/>
            </w:tcBorders>
            <w:shd w:val="clear" w:color="auto" w:fill="auto"/>
            <w:noWrap/>
            <w:vAlign w:val="center"/>
            <w:hideMark/>
          </w:tcPr>
          <w:p w14:paraId="38F794DE" w14:textId="77777777" w:rsidR="00421F1B" w:rsidRPr="00795F17" w:rsidRDefault="00421F1B" w:rsidP="0065243A">
            <w:pPr>
              <w:pStyle w:val="Teksttabelisrodek"/>
            </w:pPr>
            <w:r w:rsidRPr="00795F17">
              <w:t>Wydłużenie o 10-20 dni/rok (10-15%)</w:t>
            </w:r>
          </w:p>
        </w:tc>
        <w:tc>
          <w:tcPr>
            <w:tcW w:w="531" w:type="pct"/>
            <w:tcBorders>
              <w:top w:val="nil"/>
              <w:left w:val="nil"/>
              <w:bottom w:val="single" w:sz="4" w:space="0" w:color="auto"/>
              <w:right w:val="single" w:sz="4" w:space="0" w:color="auto"/>
            </w:tcBorders>
            <w:shd w:val="clear" w:color="auto" w:fill="FF0000"/>
            <w:vAlign w:val="center"/>
            <w:hideMark/>
          </w:tcPr>
          <w:p w14:paraId="0D16CD5C" w14:textId="77777777" w:rsidR="00421F1B" w:rsidRPr="00795F17" w:rsidRDefault="00421F1B" w:rsidP="0065243A">
            <w:pPr>
              <w:pStyle w:val="Teksttabelisrodek"/>
            </w:pPr>
            <w:r w:rsidRPr="00795F17">
              <w:t>wysokie</w:t>
            </w:r>
          </w:p>
        </w:tc>
        <w:tc>
          <w:tcPr>
            <w:tcW w:w="805" w:type="pct"/>
            <w:tcBorders>
              <w:top w:val="nil"/>
              <w:left w:val="nil"/>
              <w:bottom w:val="single" w:sz="4" w:space="0" w:color="auto"/>
              <w:right w:val="single" w:sz="4" w:space="0" w:color="auto"/>
            </w:tcBorders>
            <w:shd w:val="clear" w:color="auto" w:fill="auto"/>
            <w:vAlign w:val="center"/>
            <w:hideMark/>
          </w:tcPr>
          <w:p w14:paraId="3ED10B8D" w14:textId="77777777" w:rsidR="00421F1B" w:rsidRPr="00795F17" w:rsidRDefault="00421F1B" w:rsidP="0065243A">
            <w:pPr>
              <w:pStyle w:val="Teksttabelisrodek"/>
            </w:pPr>
            <w:r w:rsidRPr="00795F17">
              <w:t>wydłużenie nawet o 26-55 dni/rok (15-20%)</w:t>
            </w:r>
          </w:p>
        </w:tc>
        <w:tc>
          <w:tcPr>
            <w:tcW w:w="522" w:type="pct"/>
            <w:tcBorders>
              <w:top w:val="nil"/>
              <w:left w:val="nil"/>
              <w:bottom w:val="single" w:sz="4" w:space="0" w:color="auto"/>
              <w:right w:val="single" w:sz="4" w:space="0" w:color="auto"/>
            </w:tcBorders>
            <w:shd w:val="clear" w:color="auto" w:fill="FF0000"/>
            <w:noWrap/>
            <w:vAlign w:val="center"/>
            <w:hideMark/>
          </w:tcPr>
          <w:p w14:paraId="74B504D9" w14:textId="77777777" w:rsidR="00421F1B" w:rsidRPr="00795F17" w:rsidRDefault="00421F1B" w:rsidP="0065243A">
            <w:pPr>
              <w:pStyle w:val="Teksttabelisrodek"/>
            </w:pPr>
            <w:r w:rsidRPr="00795F17">
              <w:t>wysokie</w:t>
            </w:r>
          </w:p>
        </w:tc>
      </w:tr>
      <w:tr w:rsidR="00421F1B" w:rsidRPr="00795F17" w14:paraId="4C34D29B"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7E1643D7" w14:textId="77777777" w:rsidR="00421F1B" w:rsidRPr="00795F17" w:rsidRDefault="00421F1B" w:rsidP="0044393D">
            <w:pPr>
              <w:pStyle w:val="Teksttabelilewy"/>
            </w:pPr>
            <w:r w:rsidRPr="00795F17">
              <w:t>Temperatura ujemna</w:t>
            </w:r>
          </w:p>
        </w:tc>
        <w:tc>
          <w:tcPr>
            <w:tcW w:w="786" w:type="pct"/>
            <w:tcBorders>
              <w:top w:val="nil"/>
              <w:left w:val="nil"/>
              <w:bottom w:val="single" w:sz="4" w:space="0" w:color="auto"/>
              <w:right w:val="single" w:sz="4" w:space="0" w:color="auto"/>
            </w:tcBorders>
            <w:shd w:val="clear" w:color="auto" w:fill="auto"/>
            <w:noWrap/>
            <w:vAlign w:val="center"/>
            <w:hideMark/>
          </w:tcPr>
          <w:p w14:paraId="37357ADA" w14:textId="77777777" w:rsidR="00421F1B" w:rsidRPr="00795F17" w:rsidRDefault="00421F1B" w:rsidP="0065243A">
            <w:pPr>
              <w:pStyle w:val="Teksttabelisrodek"/>
            </w:pPr>
            <w:r w:rsidRPr="00795F17">
              <w:t>poniżej 0°C, 120-155 dni w roku</w:t>
            </w:r>
          </w:p>
        </w:tc>
        <w:tc>
          <w:tcPr>
            <w:tcW w:w="541" w:type="pct"/>
            <w:tcBorders>
              <w:top w:val="nil"/>
              <w:left w:val="nil"/>
              <w:bottom w:val="single" w:sz="4" w:space="0" w:color="auto"/>
              <w:right w:val="single" w:sz="4" w:space="0" w:color="auto"/>
            </w:tcBorders>
            <w:shd w:val="clear" w:color="auto" w:fill="FFFF00"/>
            <w:noWrap/>
            <w:vAlign w:val="center"/>
            <w:hideMark/>
          </w:tcPr>
          <w:p w14:paraId="19B6DED4" w14:textId="77777777" w:rsidR="00421F1B" w:rsidRPr="00795F17" w:rsidRDefault="00421F1B" w:rsidP="0065243A">
            <w:pPr>
              <w:pStyle w:val="Teksttabelisrodek"/>
            </w:pPr>
            <w:r w:rsidRPr="00795F17">
              <w:t>średnie</w:t>
            </w:r>
          </w:p>
        </w:tc>
        <w:tc>
          <w:tcPr>
            <w:tcW w:w="796" w:type="pct"/>
            <w:tcBorders>
              <w:top w:val="nil"/>
              <w:left w:val="nil"/>
              <w:bottom w:val="single" w:sz="4" w:space="0" w:color="auto"/>
              <w:right w:val="single" w:sz="4" w:space="0" w:color="auto"/>
            </w:tcBorders>
            <w:shd w:val="clear" w:color="auto" w:fill="auto"/>
            <w:noWrap/>
            <w:vAlign w:val="center"/>
            <w:hideMark/>
          </w:tcPr>
          <w:p w14:paraId="178F387F" w14:textId="77777777" w:rsidR="00421F1B" w:rsidRPr="00795F17" w:rsidRDefault="00421F1B" w:rsidP="0065243A">
            <w:pPr>
              <w:pStyle w:val="Teksttabelisrodek"/>
            </w:pPr>
            <w:r w:rsidRPr="00795F17">
              <w:t>spadek do 110-150 dni (poniżej 25% dni w roku)</w:t>
            </w:r>
          </w:p>
        </w:tc>
        <w:tc>
          <w:tcPr>
            <w:tcW w:w="531" w:type="pct"/>
            <w:tcBorders>
              <w:top w:val="nil"/>
              <w:left w:val="nil"/>
              <w:bottom w:val="single" w:sz="4" w:space="0" w:color="auto"/>
              <w:right w:val="single" w:sz="4" w:space="0" w:color="auto"/>
            </w:tcBorders>
            <w:shd w:val="clear" w:color="auto" w:fill="92D050"/>
            <w:vAlign w:val="center"/>
            <w:hideMark/>
          </w:tcPr>
          <w:p w14:paraId="6C770C91"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2E2A0BDD" w14:textId="77777777" w:rsidR="00421F1B" w:rsidRPr="00795F17" w:rsidRDefault="00421F1B" w:rsidP="0065243A">
            <w:pPr>
              <w:pStyle w:val="Teksttabelisrodek"/>
            </w:pPr>
            <w:r w:rsidRPr="00795F17">
              <w:t>spadek do 100-130 dni (poniżej 20% w roku)</w:t>
            </w:r>
          </w:p>
        </w:tc>
        <w:tc>
          <w:tcPr>
            <w:tcW w:w="522" w:type="pct"/>
            <w:tcBorders>
              <w:top w:val="nil"/>
              <w:left w:val="nil"/>
              <w:bottom w:val="single" w:sz="4" w:space="0" w:color="auto"/>
              <w:right w:val="single" w:sz="4" w:space="0" w:color="auto"/>
            </w:tcBorders>
            <w:shd w:val="clear" w:color="auto" w:fill="92D050"/>
            <w:noWrap/>
            <w:vAlign w:val="center"/>
            <w:hideMark/>
          </w:tcPr>
          <w:p w14:paraId="1E15FA6C" w14:textId="77777777" w:rsidR="00421F1B" w:rsidRPr="00795F17" w:rsidRDefault="00421F1B" w:rsidP="0065243A">
            <w:pPr>
              <w:pStyle w:val="Teksttabelisrodek"/>
            </w:pPr>
            <w:r w:rsidRPr="00795F17">
              <w:t>niskie</w:t>
            </w:r>
          </w:p>
        </w:tc>
      </w:tr>
      <w:tr w:rsidR="00421F1B" w:rsidRPr="00795F17" w14:paraId="29BA2438"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21806831" w14:textId="77777777" w:rsidR="00421F1B" w:rsidRPr="00795F17" w:rsidRDefault="00421F1B" w:rsidP="0044393D">
            <w:pPr>
              <w:pStyle w:val="Teksttabelilewy"/>
            </w:pPr>
            <w:r w:rsidRPr="00795F17">
              <w:t>Liczba dni z opadem w roku</w:t>
            </w:r>
          </w:p>
        </w:tc>
        <w:tc>
          <w:tcPr>
            <w:tcW w:w="786" w:type="pct"/>
            <w:tcBorders>
              <w:top w:val="nil"/>
              <w:left w:val="nil"/>
              <w:bottom w:val="single" w:sz="4" w:space="0" w:color="auto"/>
              <w:right w:val="single" w:sz="4" w:space="0" w:color="auto"/>
            </w:tcBorders>
            <w:shd w:val="clear" w:color="auto" w:fill="auto"/>
            <w:noWrap/>
            <w:vAlign w:val="center"/>
            <w:hideMark/>
          </w:tcPr>
          <w:p w14:paraId="5629D825" w14:textId="77777777" w:rsidR="00421F1B" w:rsidRPr="00795F17" w:rsidRDefault="00421F1B" w:rsidP="0065243A">
            <w:pPr>
              <w:pStyle w:val="Teksttabelisrodek"/>
            </w:pPr>
            <w:r w:rsidRPr="00795F17">
              <w:t>ok. 140-170 dni w roku</w:t>
            </w:r>
          </w:p>
        </w:tc>
        <w:tc>
          <w:tcPr>
            <w:tcW w:w="541" w:type="pct"/>
            <w:tcBorders>
              <w:top w:val="nil"/>
              <w:left w:val="nil"/>
              <w:bottom w:val="single" w:sz="4" w:space="0" w:color="auto"/>
              <w:right w:val="single" w:sz="4" w:space="0" w:color="auto"/>
            </w:tcBorders>
            <w:shd w:val="clear" w:color="auto" w:fill="FFFF00"/>
            <w:noWrap/>
            <w:vAlign w:val="center"/>
            <w:hideMark/>
          </w:tcPr>
          <w:p w14:paraId="1E55F410" w14:textId="77777777" w:rsidR="00421F1B" w:rsidRPr="00795F17" w:rsidRDefault="00421F1B" w:rsidP="0065243A">
            <w:pPr>
              <w:pStyle w:val="Teksttabelisrodek"/>
            </w:pPr>
            <w:r w:rsidRPr="00795F17">
              <w:t xml:space="preserve">średnie </w:t>
            </w:r>
          </w:p>
        </w:tc>
        <w:tc>
          <w:tcPr>
            <w:tcW w:w="796" w:type="pct"/>
            <w:tcBorders>
              <w:top w:val="nil"/>
              <w:left w:val="nil"/>
              <w:bottom w:val="single" w:sz="4" w:space="0" w:color="auto"/>
              <w:right w:val="single" w:sz="4" w:space="0" w:color="auto"/>
            </w:tcBorders>
            <w:shd w:val="clear" w:color="auto" w:fill="auto"/>
            <w:noWrap/>
            <w:vAlign w:val="center"/>
            <w:hideMark/>
          </w:tcPr>
          <w:p w14:paraId="6280BD83" w14:textId="77777777" w:rsidR="00421F1B" w:rsidRPr="00795F17" w:rsidRDefault="00421F1B" w:rsidP="0065243A">
            <w:pPr>
              <w:pStyle w:val="Teksttabelisrodek"/>
            </w:pPr>
            <w:r w:rsidRPr="00795F17">
              <w:t>140-170 dni w roku</w:t>
            </w:r>
          </w:p>
        </w:tc>
        <w:tc>
          <w:tcPr>
            <w:tcW w:w="531" w:type="pct"/>
            <w:tcBorders>
              <w:top w:val="nil"/>
              <w:left w:val="nil"/>
              <w:bottom w:val="single" w:sz="4" w:space="0" w:color="auto"/>
              <w:right w:val="single" w:sz="4" w:space="0" w:color="auto"/>
            </w:tcBorders>
            <w:shd w:val="clear" w:color="auto" w:fill="FFFF00"/>
            <w:vAlign w:val="center"/>
            <w:hideMark/>
          </w:tcPr>
          <w:p w14:paraId="7FF3312A" w14:textId="77777777" w:rsidR="00421F1B" w:rsidRPr="00795F17" w:rsidRDefault="00421F1B" w:rsidP="0065243A">
            <w:pPr>
              <w:pStyle w:val="Teksttabelisrodek"/>
            </w:pPr>
            <w:r w:rsidRPr="00795F17">
              <w:t xml:space="preserve">średnie </w:t>
            </w:r>
          </w:p>
        </w:tc>
        <w:tc>
          <w:tcPr>
            <w:tcW w:w="805" w:type="pct"/>
            <w:tcBorders>
              <w:top w:val="nil"/>
              <w:left w:val="nil"/>
              <w:bottom w:val="single" w:sz="4" w:space="0" w:color="auto"/>
              <w:right w:val="single" w:sz="4" w:space="0" w:color="auto"/>
            </w:tcBorders>
            <w:shd w:val="clear" w:color="auto" w:fill="auto"/>
            <w:vAlign w:val="center"/>
            <w:hideMark/>
          </w:tcPr>
          <w:p w14:paraId="2FB20BA6" w14:textId="77777777" w:rsidR="00421F1B" w:rsidRPr="00795F17" w:rsidRDefault="00421F1B" w:rsidP="0065243A">
            <w:pPr>
              <w:pStyle w:val="Teksttabelisrodek"/>
            </w:pPr>
            <w:r w:rsidRPr="00795F17">
              <w:t>spadek do 140-160 dni w roku</w:t>
            </w:r>
          </w:p>
        </w:tc>
        <w:tc>
          <w:tcPr>
            <w:tcW w:w="522" w:type="pct"/>
            <w:tcBorders>
              <w:top w:val="nil"/>
              <w:left w:val="nil"/>
              <w:bottom w:val="single" w:sz="4" w:space="0" w:color="auto"/>
              <w:right w:val="single" w:sz="4" w:space="0" w:color="auto"/>
            </w:tcBorders>
            <w:shd w:val="clear" w:color="auto" w:fill="FFFF00"/>
            <w:noWrap/>
            <w:vAlign w:val="center"/>
            <w:hideMark/>
          </w:tcPr>
          <w:p w14:paraId="5C75AEA7" w14:textId="77777777" w:rsidR="00421F1B" w:rsidRPr="00795F17" w:rsidRDefault="00421F1B" w:rsidP="0065243A">
            <w:pPr>
              <w:pStyle w:val="Teksttabelisrodek"/>
            </w:pPr>
            <w:r w:rsidRPr="00795F17">
              <w:t xml:space="preserve">średnie </w:t>
            </w:r>
          </w:p>
        </w:tc>
      </w:tr>
      <w:tr w:rsidR="00421F1B" w:rsidRPr="00795F17" w14:paraId="2AAAE130"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tcPr>
          <w:p w14:paraId="650C533B" w14:textId="77777777" w:rsidR="00421F1B" w:rsidRPr="00795F17" w:rsidRDefault="00421F1B" w:rsidP="0044393D">
            <w:pPr>
              <w:pStyle w:val="Teksttabelilewy"/>
            </w:pPr>
            <w:r w:rsidRPr="00795F17">
              <w:t>Średni opad dobowy</w:t>
            </w:r>
          </w:p>
        </w:tc>
        <w:tc>
          <w:tcPr>
            <w:tcW w:w="786" w:type="pct"/>
            <w:tcBorders>
              <w:top w:val="nil"/>
              <w:left w:val="nil"/>
              <w:bottom w:val="single" w:sz="4" w:space="0" w:color="auto"/>
              <w:right w:val="single" w:sz="4" w:space="0" w:color="auto"/>
            </w:tcBorders>
            <w:shd w:val="clear" w:color="auto" w:fill="auto"/>
            <w:noWrap/>
            <w:vAlign w:val="center"/>
          </w:tcPr>
          <w:p w14:paraId="24E1E4F0" w14:textId="77777777" w:rsidR="00421F1B" w:rsidRPr="00795F17" w:rsidRDefault="00421F1B" w:rsidP="0065243A">
            <w:pPr>
              <w:pStyle w:val="Teksttabelisrodek"/>
            </w:pPr>
            <w:r w:rsidRPr="00795F17">
              <w:t>ok. 1,6-2,1 mm na dobę</w:t>
            </w:r>
          </w:p>
        </w:tc>
        <w:tc>
          <w:tcPr>
            <w:tcW w:w="541" w:type="pct"/>
            <w:tcBorders>
              <w:top w:val="nil"/>
              <w:left w:val="nil"/>
              <w:bottom w:val="single" w:sz="4" w:space="0" w:color="auto"/>
              <w:right w:val="single" w:sz="4" w:space="0" w:color="auto"/>
            </w:tcBorders>
            <w:shd w:val="clear" w:color="auto" w:fill="92D050"/>
            <w:noWrap/>
            <w:vAlign w:val="center"/>
          </w:tcPr>
          <w:p w14:paraId="09189140" w14:textId="77777777" w:rsidR="00421F1B" w:rsidRPr="00795F17" w:rsidRDefault="00421F1B" w:rsidP="0065243A">
            <w:pPr>
              <w:pStyle w:val="Teksttabelisrodek"/>
            </w:pPr>
            <w:r w:rsidRPr="00795F17">
              <w:t xml:space="preserve">niskie </w:t>
            </w:r>
          </w:p>
        </w:tc>
        <w:tc>
          <w:tcPr>
            <w:tcW w:w="796" w:type="pct"/>
            <w:tcBorders>
              <w:top w:val="nil"/>
              <w:left w:val="nil"/>
              <w:bottom w:val="single" w:sz="4" w:space="0" w:color="auto"/>
              <w:right w:val="single" w:sz="4" w:space="0" w:color="auto"/>
            </w:tcBorders>
            <w:shd w:val="clear" w:color="auto" w:fill="auto"/>
            <w:noWrap/>
            <w:vAlign w:val="center"/>
          </w:tcPr>
          <w:p w14:paraId="0E88F15C" w14:textId="77777777" w:rsidR="00421F1B" w:rsidRPr="00795F17" w:rsidRDefault="00421F1B" w:rsidP="0065243A">
            <w:pPr>
              <w:pStyle w:val="Teksttabelisrodek"/>
            </w:pPr>
            <w:r w:rsidRPr="00795F17">
              <w:t>1,5-1,2,0 mm na dobę</w:t>
            </w:r>
          </w:p>
        </w:tc>
        <w:tc>
          <w:tcPr>
            <w:tcW w:w="531" w:type="pct"/>
            <w:tcBorders>
              <w:top w:val="nil"/>
              <w:left w:val="nil"/>
              <w:bottom w:val="single" w:sz="4" w:space="0" w:color="auto"/>
              <w:right w:val="single" w:sz="4" w:space="0" w:color="auto"/>
            </w:tcBorders>
            <w:shd w:val="clear" w:color="auto" w:fill="92D050"/>
            <w:vAlign w:val="center"/>
          </w:tcPr>
          <w:p w14:paraId="36A0173C"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tcPr>
          <w:p w14:paraId="36A83735" w14:textId="77777777" w:rsidR="00421F1B" w:rsidRPr="00795F17" w:rsidRDefault="00421F1B" w:rsidP="0065243A">
            <w:pPr>
              <w:pStyle w:val="Teksttabelisrodek"/>
            </w:pPr>
            <w:r w:rsidRPr="00795F17">
              <w:t>1,8-2,2 mm na dobę</w:t>
            </w:r>
          </w:p>
        </w:tc>
        <w:tc>
          <w:tcPr>
            <w:tcW w:w="522" w:type="pct"/>
            <w:tcBorders>
              <w:top w:val="nil"/>
              <w:left w:val="nil"/>
              <w:bottom w:val="single" w:sz="4" w:space="0" w:color="auto"/>
              <w:right w:val="single" w:sz="4" w:space="0" w:color="auto"/>
            </w:tcBorders>
            <w:shd w:val="clear" w:color="auto" w:fill="92D050"/>
            <w:noWrap/>
            <w:vAlign w:val="center"/>
          </w:tcPr>
          <w:p w14:paraId="6E5AC0FF" w14:textId="77777777" w:rsidR="00421F1B" w:rsidRPr="00795F17" w:rsidRDefault="00421F1B" w:rsidP="0065243A">
            <w:pPr>
              <w:pStyle w:val="Teksttabelisrodek"/>
            </w:pPr>
            <w:r w:rsidRPr="00795F17">
              <w:t>niskie</w:t>
            </w:r>
          </w:p>
        </w:tc>
      </w:tr>
      <w:tr w:rsidR="00421F1B" w:rsidRPr="00795F17" w14:paraId="0A4494F8" w14:textId="77777777" w:rsidTr="00CD1161">
        <w:trPr>
          <w:trHeight w:val="530"/>
        </w:trPr>
        <w:tc>
          <w:tcPr>
            <w:tcW w:w="10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88DAD4D" w14:textId="77777777" w:rsidR="00421F1B" w:rsidRPr="00795F17" w:rsidRDefault="00421F1B" w:rsidP="0044393D">
            <w:pPr>
              <w:pStyle w:val="Teksttabelilewy"/>
            </w:pPr>
            <w:r w:rsidRPr="00795F17">
              <w:t>Opady nawalne</w:t>
            </w:r>
          </w:p>
        </w:tc>
        <w:tc>
          <w:tcPr>
            <w:tcW w:w="786" w:type="pct"/>
            <w:tcBorders>
              <w:top w:val="nil"/>
              <w:left w:val="nil"/>
              <w:bottom w:val="single" w:sz="4" w:space="0" w:color="auto"/>
              <w:right w:val="single" w:sz="4" w:space="0" w:color="auto"/>
            </w:tcBorders>
            <w:shd w:val="clear" w:color="auto" w:fill="auto"/>
            <w:vAlign w:val="center"/>
            <w:hideMark/>
          </w:tcPr>
          <w:p w14:paraId="6E3E4C05" w14:textId="77777777" w:rsidR="00421F1B" w:rsidRPr="00795F17" w:rsidRDefault="00421F1B" w:rsidP="0065243A">
            <w:pPr>
              <w:pStyle w:val="Teksttabelisrodek"/>
            </w:pPr>
            <w:r w:rsidRPr="00795F17">
              <w:t>powyżej 10 mm na dobę: 20-30 dni w roku</w:t>
            </w:r>
          </w:p>
        </w:tc>
        <w:tc>
          <w:tcPr>
            <w:tcW w:w="541" w:type="pct"/>
            <w:tcBorders>
              <w:top w:val="nil"/>
              <w:left w:val="nil"/>
              <w:bottom w:val="single" w:sz="4" w:space="0" w:color="auto"/>
              <w:right w:val="single" w:sz="4" w:space="0" w:color="auto"/>
            </w:tcBorders>
            <w:shd w:val="clear" w:color="auto" w:fill="FFFF00"/>
            <w:noWrap/>
            <w:vAlign w:val="center"/>
            <w:hideMark/>
          </w:tcPr>
          <w:p w14:paraId="66F74F21" w14:textId="77777777" w:rsidR="00421F1B" w:rsidRPr="00795F17" w:rsidRDefault="00421F1B" w:rsidP="0065243A">
            <w:pPr>
              <w:pStyle w:val="Teksttabelisrodek"/>
            </w:pPr>
            <w:r w:rsidRPr="00795F17">
              <w:t>średnie</w:t>
            </w:r>
          </w:p>
        </w:tc>
        <w:tc>
          <w:tcPr>
            <w:tcW w:w="796" w:type="pct"/>
            <w:tcBorders>
              <w:top w:val="nil"/>
              <w:left w:val="nil"/>
              <w:bottom w:val="single" w:sz="4" w:space="0" w:color="auto"/>
              <w:right w:val="single" w:sz="4" w:space="0" w:color="auto"/>
            </w:tcBorders>
            <w:shd w:val="clear" w:color="auto" w:fill="auto"/>
            <w:vAlign w:val="center"/>
            <w:hideMark/>
          </w:tcPr>
          <w:p w14:paraId="38A393CF" w14:textId="77777777" w:rsidR="00421F1B" w:rsidRPr="00795F17" w:rsidRDefault="00421F1B" w:rsidP="0065243A">
            <w:pPr>
              <w:pStyle w:val="Teksttabelisrodek"/>
            </w:pPr>
            <w:r w:rsidRPr="00795F17">
              <w:t>przyrost o 2-3 dni na rok</w:t>
            </w:r>
          </w:p>
        </w:tc>
        <w:tc>
          <w:tcPr>
            <w:tcW w:w="531" w:type="pct"/>
            <w:tcBorders>
              <w:top w:val="nil"/>
              <w:left w:val="nil"/>
              <w:bottom w:val="single" w:sz="4" w:space="0" w:color="auto"/>
              <w:right w:val="single" w:sz="4" w:space="0" w:color="auto"/>
            </w:tcBorders>
            <w:shd w:val="clear" w:color="auto" w:fill="FF0000"/>
            <w:vAlign w:val="center"/>
            <w:hideMark/>
          </w:tcPr>
          <w:p w14:paraId="766A3879" w14:textId="77777777" w:rsidR="00421F1B" w:rsidRPr="00795F17" w:rsidRDefault="00421F1B" w:rsidP="0065243A">
            <w:pPr>
              <w:pStyle w:val="Teksttabelisrodek"/>
            </w:pPr>
            <w:r w:rsidRPr="00795F17">
              <w:t>wysokie</w:t>
            </w:r>
          </w:p>
        </w:tc>
        <w:tc>
          <w:tcPr>
            <w:tcW w:w="805" w:type="pct"/>
            <w:tcBorders>
              <w:top w:val="nil"/>
              <w:left w:val="nil"/>
              <w:bottom w:val="single" w:sz="4" w:space="0" w:color="auto"/>
              <w:right w:val="single" w:sz="4" w:space="0" w:color="auto"/>
            </w:tcBorders>
            <w:shd w:val="clear" w:color="auto" w:fill="auto"/>
            <w:vAlign w:val="center"/>
            <w:hideMark/>
          </w:tcPr>
          <w:p w14:paraId="640576B6" w14:textId="77777777" w:rsidR="00421F1B" w:rsidRPr="00795F17" w:rsidRDefault="00421F1B" w:rsidP="0065243A">
            <w:pPr>
              <w:pStyle w:val="Teksttabelisrodek"/>
            </w:pPr>
            <w:r w:rsidRPr="00795F17">
              <w:t>przyrost o 3-5 dni na rok</w:t>
            </w:r>
          </w:p>
        </w:tc>
        <w:tc>
          <w:tcPr>
            <w:tcW w:w="522" w:type="pct"/>
            <w:tcBorders>
              <w:top w:val="nil"/>
              <w:left w:val="nil"/>
              <w:bottom w:val="single" w:sz="4" w:space="0" w:color="auto"/>
              <w:right w:val="single" w:sz="4" w:space="0" w:color="auto"/>
            </w:tcBorders>
            <w:shd w:val="clear" w:color="auto" w:fill="FF0000"/>
            <w:noWrap/>
            <w:vAlign w:val="center"/>
            <w:hideMark/>
          </w:tcPr>
          <w:p w14:paraId="40A80E97" w14:textId="77777777" w:rsidR="00421F1B" w:rsidRPr="00795F17" w:rsidRDefault="00421F1B" w:rsidP="0065243A">
            <w:pPr>
              <w:pStyle w:val="Teksttabelisrodek"/>
            </w:pPr>
            <w:r w:rsidRPr="00795F17">
              <w:t>wysokie</w:t>
            </w:r>
          </w:p>
        </w:tc>
      </w:tr>
      <w:tr w:rsidR="00421F1B" w:rsidRPr="00795F17" w14:paraId="01B95E13" w14:textId="77777777" w:rsidTr="00CD1161">
        <w:trPr>
          <w:trHeight w:val="717"/>
        </w:trPr>
        <w:tc>
          <w:tcPr>
            <w:tcW w:w="1019" w:type="pct"/>
            <w:vMerge/>
            <w:tcBorders>
              <w:top w:val="nil"/>
              <w:left w:val="single" w:sz="4" w:space="0" w:color="auto"/>
              <w:bottom w:val="single" w:sz="4" w:space="0" w:color="auto"/>
              <w:right w:val="single" w:sz="4" w:space="0" w:color="auto"/>
            </w:tcBorders>
            <w:shd w:val="clear" w:color="auto" w:fill="auto"/>
            <w:vAlign w:val="center"/>
            <w:hideMark/>
          </w:tcPr>
          <w:p w14:paraId="0413A6F8" w14:textId="77777777" w:rsidR="00421F1B" w:rsidRPr="00795F17" w:rsidRDefault="00421F1B" w:rsidP="0044393D">
            <w:pPr>
              <w:pStyle w:val="Teksttabelilewy"/>
            </w:pPr>
          </w:p>
        </w:tc>
        <w:tc>
          <w:tcPr>
            <w:tcW w:w="786" w:type="pct"/>
            <w:tcBorders>
              <w:top w:val="single" w:sz="4" w:space="0" w:color="auto"/>
              <w:left w:val="nil"/>
              <w:bottom w:val="single" w:sz="4" w:space="0" w:color="auto"/>
              <w:right w:val="single" w:sz="4" w:space="0" w:color="auto"/>
            </w:tcBorders>
            <w:shd w:val="clear" w:color="auto" w:fill="auto"/>
            <w:vAlign w:val="center"/>
            <w:hideMark/>
          </w:tcPr>
          <w:p w14:paraId="00F92667" w14:textId="77777777" w:rsidR="00421F1B" w:rsidRPr="00795F17" w:rsidRDefault="00421F1B" w:rsidP="0065243A">
            <w:pPr>
              <w:pStyle w:val="Teksttabelisrodek"/>
            </w:pPr>
            <w:r w:rsidRPr="00795F17">
              <w:t>powyżej 20 mm na dobę: 2-3 dni w roku</w:t>
            </w:r>
          </w:p>
        </w:tc>
        <w:tc>
          <w:tcPr>
            <w:tcW w:w="541" w:type="pct"/>
            <w:tcBorders>
              <w:top w:val="single" w:sz="4" w:space="0" w:color="auto"/>
              <w:left w:val="nil"/>
              <w:bottom w:val="single" w:sz="4" w:space="0" w:color="auto"/>
              <w:right w:val="single" w:sz="4" w:space="0" w:color="auto"/>
            </w:tcBorders>
            <w:shd w:val="clear" w:color="auto" w:fill="FFFF00"/>
            <w:noWrap/>
            <w:vAlign w:val="center"/>
            <w:hideMark/>
          </w:tcPr>
          <w:p w14:paraId="7142FAA2" w14:textId="77777777" w:rsidR="00421F1B" w:rsidRPr="00795F17" w:rsidRDefault="00421F1B" w:rsidP="0065243A">
            <w:pPr>
              <w:pStyle w:val="Teksttabelisrodek"/>
            </w:pPr>
            <w:r w:rsidRPr="00795F17">
              <w:t xml:space="preserve">średnie </w:t>
            </w:r>
          </w:p>
        </w:tc>
        <w:tc>
          <w:tcPr>
            <w:tcW w:w="796" w:type="pct"/>
            <w:tcBorders>
              <w:top w:val="single" w:sz="4" w:space="0" w:color="auto"/>
              <w:left w:val="nil"/>
              <w:bottom w:val="single" w:sz="4" w:space="0" w:color="auto"/>
              <w:right w:val="single" w:sz="4" w:space="0" w:color="auto"/>
            </w:tcBorders>
            <w:shd w:val="clear" w:color="auto" w:fill="auto"/>
            <w:vAlign w:val="center"/>
            <w:hideMark/>
          </w:tcPr>
          <w:p w14:paraId="3196020E" w14:textId="77777777" w:rsidR="00421F1B" w:rsidRPr="00795F17" w:rsidRDefault="00421F1B" w:rsidP="0065243A">
            <w:pPr>
              <w:pStyle w:val="Teksttabelisrodek"/>
            </w:pPr>
            <w:r w:rsidRPr="00795F17">
              <w:t>przyrost do 1,0-2,5 dnia na rok</w:t>
            </w:r>
          </w:p>
        </w:tc>
        <w:tc>
          <w:tcPr>
            <w:tcW w:w="531" w:type="pct"/>
            <w:tcBorders>
              <w:top w:val="single" w:sz="4" w:space="0" w:color="auto"/>
              <w:left w:val="nil"/>
              <w:bottom w:val="single" w:sz="4" w:space="0" w:color="auto"/>
              <w:right w:val="single" w:sz="4" w:space="0" w:color="auto"/>
            </w:tcBorders>
            <w:shd w:val="clear" w:color="auto" w:fill="FF0000"/>
            <w:vAlign w:val="center"/>
            <w:hideMark/>
          </w:tcPr>
          <w:p w14:paraId="62D992FF" w14:textId="77777777" w:rsidR="00421F1B" w:rsidRPr="00795F17" w:rsidRDefault="00421F1B" w:rsidP="0065243A">
            <w:pPr>
              <w:pStyle w:val="Teksttabelisrodek"/>
            </w:pPr>
            <w:r w:rsidRPr="00795F17">
              <w:t>wysokie</w:t>
            </w:r>
          </w:p>
        </w:tc>
        <w:tc>
          <w:tcPr>
            <w:tcW w:w="805" w:type="pct"/>
            <w:tcBorders>
              <w:top w:val="single" w:sz="4" w:space="0" w:color="auto"/>
              <w:left w:val="nil"/>
              <w:bottom w:val="single" w:sz="4" w:space="0" w:color="auto"/>
              <w:right w:val="single" w:sz="4" w:space="0" w:color="auto"/>
            </w:tcBorders>
            <w:shd w:val="clear" w:color="auto" w:fill="auto"/>
            <w:vAlign w:val="center"/>
            <w:hideMark/>
          </w:tcPr>
          <w:p w14:paraId="4FE93E84" w14:textId="77777777" w:rsidR="00421F1B" w:rsidRPr="00795F17" w:rsidRDefault="00421F1B" w:rsidP="0065243A">
            <w:pPr>
              <w:pStyle w:val="Teksttabelisrodek"/>
            </w:pPr>
            <w:r w:rsidRPr="00795F17">
              <w:t>przyrost do 1,2-2,1 dnia na rok</w:t>
            </w:r>
          </w:p>
        </w:tc>
        <w:tc>
          <w:tcPr>
            <w:tcW w:w="522" w:type="pct"/>
            <w:tcBorders>
              <w:top w:val="single" w:sz="4" w:space="0" w:color="auto"/>
              <w:left w:val="nil"/>
              <w:bottom w:val="single" w:sz="4" w:space="0" w:color="auto"/>
              <w:right w:val="single" w:sz="4" w:space="0" w:color="auto"/>
            </w:tcBorders>
            <w:shd w:val="clear" w:color="auto" w:fill="FF0000"/>
            <w:noWrap/>
            <w:vAlign w:val="center"/>
            <w:hideMark/>
          </w:tcPr>
          <w:p w14:paraId="42102DC9" w14:textId="77777777" w:rsidR="00421F1B" w:rsidRPr="00795F17" w:rsidRDefault="00421F1B" w:rsidP="0065243A">
            <w:pPr>
              <w:pStyle w:val="Teksttabelisrodek"/>
            </w:pPr>
            <w:r w:rsidRPr="00795F17">
              <w:t>wysokie</w:t>
            </w:r>
          </w:p>
        </w:tc>
      </w:tr>
      <w:tr w:rsidR="00421F1B" w:rsidRPr="00795F17" w14:paraId="4FED6D1B"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3F5AC184" w14:textId="77777777" w:rsidR="00421F1B" w:rsidRPr="00795F17" w:rsidRDefault="00421F1B" w:rsidP="0044393D">
            <w:pPr>
              <w:pStyle w:val="Teksttabelilewy"/>
            </w:pPr>
            <w:r w:rsidRPr="00795F17">
              <w:t>Opady i zaleganie śniegu</w:t>
            </w:r>
          </w:p>
        </w:tc>
        <w:tc>
          <w:tcPr>
            <w:tcW w:w="786" w:type="pct"/>
            <w:tcBorders>
              <w:top w:val="nil"/>
              <w:left w:val="nil"/>
              <w:bottom w:val="single" w:sz="4" w:space="0" w:color="auto"/>
              <w:right w:val="single" w:sz="4" w:space="0" w:color="auto"/>
            </w:tcBorders>
            <w:shd w:val="clear" w:color="auto" w:fill="auto"/>
            <w:vAlign w:val="center"/>
            <w:hideMark/>
          </w:tcPr>
          <w:p w14:paraId="17BEAACB" w14:textId="77777777" w:rsidR="00421F1B" w:rsidRPr="00795F17" w:rsidRDefault="00421F1B" w:rsidP="0065243A">
            <w:pPr>
              <w:pStyle w:val="Teksttabelisrodek"/>
            </w:pPr>
            <w:r w:rsidRPr="00795F17">
              <w:t>do 30-60 dni rocznie z zaleganiem śniegu</w:t>
            </w:r>
          </w:p>
        </w:tc>
        <w:tc>
          <w:tcPr>
            <w:tcW w:w="541" w:type="pct"/>
            <w:tcBorders>
              <w:top w:val="nil"/>
              <w:left w:val="nil"/>
              <w:bottom w:val="single" w:sz="4" w:space="0" w:color="auto"/>
              <w:right w:val="single" w:sz="4" w:space="0" w:color="auto"/>
            </w:tcBorders>
            <w:shd w:val="clear" w:color="auto" w:fill="FFFF00"/>
            <w:noWrap/>
            <w:vAlign w:val="center"/>
            <w:hideMark/>
          </w:tcPr>
          <w:p w14:paraId="08AADCF4" w14:textId="77777777" w:rsidR="00421F1B" w:rsidRPr="00795F17" w:rsidRDefault="00421F1B" w:rsidP="0065243A">
            <w:pPr>
              <w:pStyle w:val="Teksttabelisrodek"/>
            </w:pPr>
            <w:r w:rsidRPr="00795F17">
              <w:t>średnie</w:t>
            </w:r>
          </w:p>
        </w:tc>
        <w:tc>
          <w:tcPr>
            <w:tcW w:w="796" w:type="pct"/>
            <w:tcBorders>
              <w:top w:val="nil"/>
              <w:left w:val="nil"/>
              <w:bottom w:val="single" w:sz="4" w:space="0" w:color="auto"/>
              <w:right w:val="single" w:sz="4" w:space="0" w:color="auto"/>
            </w:tcBorders>
            <w:shd w:val="clear" w:color="auto" w:fill="auto"/>
            <w:vAlign w:val="center"/>
            <w:hideMark/>
          </w:tcPr>
          <w:p w14:paraId="1DEB40C1" w14:textId="77777777" w:rsidR="00421F1B" w:rsidRPr="00795F17" w:rsidRDefault="00421F1B" w:rsidP="0065243A">
            <w:pPr>
              <w:pStyle w:val="Teksttabelisrodek"/>
            </w:pPr>
            <w:r w:rsidRPr="00795F17">
              <w:t>spadek liczby dni zalegania śniegu, duża niepewność wyników prognozy</w:t>
            </w:r>
          </w:p>
        </w:tc>
        <w:tc>
          <w:tcPr>
            <w:tcW w:w="531" w:type="pct"/>
            <w:tcBorders>
              <w:top w:val="nil"/>
              <w:left w:val="nil"/>
              <w:bottom w:val="single" w:sz="4" w:space="0" w:color="auto"/>
              <w:right w:val="single" w:sz="4" w:space="0" w:color="auto"/>
            </w:tcBorders>
            <w:shd w:val="clear" w:color="auto" w:fill="92D050"/>
            <w:vAlign w:val="center"/>
            <w:hideMark/>
          </w:tcPr>
          <w:p w14:paraId="651FE3DC"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13754E29" w14:textId="77777777" w:rsidR="00421F1B" w:rsidRPr="00795F17" w:rsidRDefault="00421F1B" w:rsidP="0065243A">
            <w:pPr>
              <w:pStyle w:val="Teksttabelisrodek"/>
            </w:pPr>
            <w:r w:rsidRPr="00795F17">
              <w:t>spadek liczby dni zalegania śniegu, możliwy brak pokrywy śnieżnej</w:t>
            </w:r>
          </w:p>
        </w:tc>
        <w:tc>
          <w:tcPr>
            <w:tcW w:w="522" w:type="pct"/>
            <w:tcBorders>
              <w:top w:val="nil"/>
              <w:left w:val="nil"/>
              <w:bottom w:val="single" w:sz="4" w:space="0" w:color="auto"/>
              <w:right w:val="single" w:sz="4" w:space="0" w:color="auto"/>
            </w:tcBorders>
            <w:shd w:val="clear" w:color="auto" w:fill="92D050"/>
            <w:noWrap/>
            <w:vAlign w:val="center"/>
            <w:hideMark/>
          </w:tcPr>
          <w:p w14:paraId="16442934" w14:textId="77777777" w:rsidR="00421F1B" w:rsidRPr="00795F17" w:rsidRDefault="00421F1B" w:rsidP="0065243A">
            <w:pPr>
              <w:pStyle w:val="Teksttabelisrodek"/>
            </w:pPr>
            <w:r w:rsidRPr="00795F17">
              <w:t>niskie</w:t>
            </w:r>
          </w:p>
        </w:tc>
      </w:tr>
      <w:tr w:rsidR="00421F1B" w:rsidRPr="00795F17" w14:paraId="4B084442"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627F8E02" w14:textId="77777777" w:rsidR="00421F1B" w:rsidRPr="00795F17" w:rsidRDefault="00421F1B" w:rsidP="0044393D">
            <w:pPr>
              <w:pStyle w:val="Teksttabelilewy"/>
            </w:pPr>
            <w:r w:rsidRPr="00795F17">
              <w:t>Susza</w:t>
            </w:r>
          </w:p>
        </w:tc>
        <w:tc>
          <w:tcPr>
            <w:tcW w:w="786" w:type="pct"/>
            <w:tcBorders>
              <w:top w:val="nil"/>
              <w:left w:val="nil"/>
              <w:bottom w:val="single" w:sz="4" w:space="0" w:color="auto"/>
              <w:right w:val="single" w:sz="4" w:space="0" w:color="auto"/>
            </w:tcBorders>
            <w:shd w:val="clear" w:color="auto" w:fill="auto"/>
            <w:vAlign w:val="center"/>
            <w:hideMark/>
          </w:tcPr>
          <w:p w14:paraId="5277BD77" w14:textId="77777777" w:rsidR="00421F1B" w:rsidRPr="00795F17" w:rsidRDefault="00421F1B" w:rsidP="0065243A">
            <w:pPr>
              <w:pStyle w:val="Teksttabelisrodek"/>
            </w:pPr>
            <w:r w:rsidRPr="00795F17">
              <w:t>ok. 235-245 dni w roku bez opadu</w:t>
            </w:r>
          </w:p>
        </w:tc>
        <w:tc>
          <w:tcPr>
            <w:tcW w:w="541" w:type="pct"/>
            <w:tcBorders>
              <w:top w:val="nil"/>
              <w:left w:val="nil"/>
              <w:bottom w:val="single" w:sz="4" w:space="0" w:color="auto"/>
              <w:right w:val="single" w:sz="4" w:space="0" w:color="auto"/>
            </w:tcBorders>
            <w:shd w:val="clear" w:color="auto" w:fill="FFFF00"/>
            <w:noWrap/>
            <w:vAlign w:val="center"/>
            <w:hideMark/>
          </w:tcPr>
          <w:p w14:paraId="56AC56CB" w14:textId="77777777" w:rsidR="00421F1B" w:rsidRPr="00795F17" w:rsidRDefault="00421F1B" w:rsidP="0065243A">
            <w:pPr>
              <w:pStyle w:val="Teksttabelisrodek"/>
            </w:pPr>
            <w:r w:rsidRPr="00795F17">
              <w:t>średnie</w:t>
            </w:r>
          </w:p>
        </w:tc>
        <w:tc>
          <w:tcPr>
            <w:tcW w:w="796" w:type="pct"/>
            <w:tcBorders>
              <w:top w:val="nil"/>
              <w:left w:val="nil"/>
              <w:bottom w:val="single" w:sz="4" w:space="0" w:color="auto"/>
              <w:right w:val="single" w:sz="4" w:space="0" w:color="auto"/>
            </w:tcBorders>
            <w:shd w:val="clear" w:color="auto" w:fill="auto"/>
            <w:noWrap/>
            <w:vAlign w:val="center"/>
            <w:hideMark/>
          </w:tcPr>
          <w:p w14:paraId="2C8A9E69" w14:textId="77777777" w:rsidR="00421F1B" w:rsidRPr="00795F17" w:rsidRDefault="00421F1B" w:rsidP="0065243A">
            <w:pPr>
              <w:pStyle w:val="Teksttabelisrodek"/>
            </w:pPr>
            <w:r w:rsidRPr="00795F17">
              <w:t>przyrost liczby dni bez opadu o 1,1-2,9 dnia w środkowej części regionu</w:t>
            </w:r>
          </w:p>
        </w:tc>
        <w:tc>
          <w:tcPr>
            <w:tcW w:w="531" w:type="pct"/>
            <w:tcBorders>
              <w:top w:val="nil"/>
              <w:left w:val="nil"/>
              <w:bottom w:val="single" w:sz="4" w:space="0" w:color="auto"/>
              <w:right w:val="single" w:sz="4" w:space="0" w:color="auto"/>
            </w:tcBorders>
            <w:shd w:val="clear" w:color="auto" w:fill="FFFF00"/>
            <w:vAlign w:val="center"/>
            <w:hideMark/>
          </w:tcPr>
          <w:p w14:paraId="5CEBF4DD" w14:textId="77777777" w:rsidR="00421F1B" w:rsidRPr="00795F17" w:rsidRDefault="00421F1B" w:rsidP="0065243A">
            <w:pPr>
              <w:pStyle w:val="Teksttabelisrodek"/>
            </w:pPr>
            <w:r w:rsidRPr="00795F17">
              <w:t>średnie</w:t>
            </w:r>
          </w:p>
        </w:tc>
        <w:tc>
          <w:tcPr>
            <w:tcW w:w="805" w:type="pct"/>
            <w:tcBorders>
              <w:top w:val="nil"/>
              <w:left w:val="nil"/>
              <w:bottom w:val="single" w:sz="4" w:space="0" w:color="auto"/>
              <w:right w:val="single" w:sz="4" w:space="0" w:color="auto"/>
            </w:tcBorders>
            <w:shd w:val="clear" w:color="auto" w:fill="auto"/>
            <w:vAlign w:val="center"/>
            <w:hideMark/>
          </w:tcPr>
          <w:p w14:paraId="631DB081" w14:textId="77777777" w:rsidR="00421F1B" w:rsidRPr="00795F17" w:rsidRDefault="00421F1B" w:rsidP="0065243A">
            <w:pPr>
              <w:pStyle w:val="Teksttabelisrodek"/>
            </w:pPr>
            <w:r w:rsidRPr="00795F17">
              <w:t>spadek liczby dni bez opadu w zakresie 0,2-0,7 dnia na rok, duża niepewność wyniku</w:t>
            </w:r>
          </w:p>
        </w:tc>
        <w:tc>
          <w:tcPr>
            <w:tcW w:w="522" w:type="pct"/>
            <w:tcBorders>
              <w:top w:val="nil"/>
              <w:left w:val="nil"/>
              <w:bottom w:val="single" w:sz="4" w:space="0" w:color="auto"/>
              <w:right w:val="single" w:sz="4" w:space="0" w:color="auto"/>
            </w:tcBorders>
            <w:shd w:val="clear" w:color="auto" w:fill="FFFF00"/>
            <w:noWrap/>
            <w:vAlign w:val="center"/>
            <w:hideMark/>
          </w:tcPr>
          <w:p w14:paraId="05092620" w14:textId="77777777" w:rsidR="00421F1B" w:rsidRPr="00795F17" w:rsidRDefault="00421F1B" w:rsidP="0065243A">
            <w:pPr>
              <w:pStyle w:val="Teksttabelisrodek"/>
            </w:pPr>
            <w:r w:rsidRPr="00795F17">
              <w:t>średnie</w:t>
            </w:r>
          </w:p>
        </w:tc>
      </w:tr>
    </w:tbl>
    <w:p w14:paraId="172F7F61" w14:textId="0D08C113" w:rsidR="00421F1B" w:rsidRPr="00795F17" w:rsidRDefault="00421F1B" w:rsidP="0044393D">
      <w:pPr>
        <w:pStyle w:val="rdo"/>
      </w:pPr>
      <w:r w:rsidRPr="00795F17">
        <w:t xml:space="preserve">Źródło: </w:t>
      </w:r>
      <w:r w:rsidR="00FD7248" w:rsidRPr="00795F17">
        <w:t>opracowanie własne</w:t>
      </w:r>
    </w:p>
    <w:p w14:paraId="14367931" w14:textId="77777777" w:rsidR="00421F1B" w:rsidRPr="00795F17" w:rsidRDefault="00421F1B" w:rsidP="0044393D">
      <w:pPr>
        <w:pStyle w:val="Nagwek5"/>
      </w:pPr>
      <w:r w:rsidRPr="00795F17">
        <w:t>Region wodny Noteci</w:t>
      </w:r>
    </w:p>
    <w:p w14:paraId="08D4152F" w14:textId="15307FBC" w:rsidR="00421F1B" w:rsidRPr="00795F17" w:rsidRDefault="00421F1B" w:rsidP="0044393D">
      <w:r w:rsidRPr="00795F17">
        <w:t xml:space="preserve">Zmiany klimatu prognozowane w tym regionie mają charakter typowy dla obszaru nizinnego z przewagą równin. Pod względem hydrologicznym Noteć pełni rolę tranzytową, odwadniając duży system pradoliny. Podsumowanie prognozowanych zmian klimatu zestawiono w tabeli </w:t>
      </w:r>
      <w:r w:rsidR="003C4376" w:rsidRPr="00795F17">
        <w:t>4-</w:t>
      </w:r>
      <w:r w:rsidR="00613B2D" w:rsidRPr="00795F17">
        <w:t>5</w:t>
      </w:r>
      <w:r w:rsidRPr="00795F17">
        <w:t xml:space="preserve">. W porównaniu do regionów sąsiednich Odry oraz sąsiadującego od wschodu </w:t>
      </w:r>
      <w:r w:rsidR="004A2DD7" w:rsidRPr="00795F17">
        <w:t xml:space="preserve">obszaru </w:t>
      </w:r>
      <w:r w:rsidRPr="00795F17">
        <w:t>dorzecza Wisły region Noteci charakteryzują cechy przejściowości między wpływem cech kontynentalnych klimatu i</w:t>
      </w:r>
      <w:r w:rsidR="004A2DD7" w:rsidRPr="00795F17">
        <w:t> </w:t>
      </w:r>
      <w:r w:rsidRPr="00795F17">
        <w:t>kierunku jego zmian w przyszłości a klimatem oceanicznym. W rozkładzie przestrzennym prognozowanej zmiany klimatu zaznacza się ocieplający wpływ Bałtyku i oceanicznych mas powietrza na przyszły klimat oraz jego większa stabilność, co oznacza mniejszą zmianę w stosunku do</w:t>
      </w:r>
      <w:r w:rsidR="004A2DD7" w:rsidRPr="00795F17">
        <w:t> </w:t>
      </w:r>
      <w:r w:rsidRPr="00795F17">
        <w:t>współczesności. Jednocześnie wschodnia część regionu jest pod wpływem cech kontynentalnych - z intensywnym ociepleniem pór ciepłej i chłodnej, przyrostem sumy i czasu trwania opadów. Ta</w:t>
      </w:r>
      <w:r w:rsidR="004A2DD7" w:rsidRPr="00795F17">
        <w:t> </w:t>
      </w:r>
      <w:r w:rsidRPr="00795F17">
        <w:t>dwoistość będzie się ujawniać również w przyszłości.</w:t>
      </w:r>
    </w:p>
    <w:p w14:paraId="4B3D7162" w14:textId="77777777" w:rsidR="00421F1B" w:rsidRPr="00795F17" w:rsidRDefault="00421F1B" w:rsidP="0044393D">
      <w:r w:rsidRPr="00795F17">
        <w:t>Z punktu widzenia gospodarki wodnej ważne znaczenie ma wydłużanie się okresu wegetacyjnego bez kompensującego zwiększenia sumy opadów, w tym skrócenia okresu występowania pokrywy śnieżnej wraz z możliwością jej zaniku z końcem wieku. Z dużym prawdopodobieństwem będzie to powodować zmianę/modyfikację ustroju hydrologicznego w regionie.</w:t>
      </w:r>
    </w:p>
    <w:p w14:paraId="0F33971E" w14:textId="77777777" w:rsidR="00421F1B" w:rsidRPr="00795F17" w:rsidRDefault="00421F1B" w:rsidP="0044393D">
      <w:r w:rsidRPr="00795F17">
        <w:t>Cechą korzystną przyszłości klimatycznej jest niska liczba i brak znaczącego przyrostu opadów o wysokim natężeniu. Niekorzystne z punktu widzenia zasobów wód powierzchniowych są przyrost liczby dni bardzo gorących i wydłużenie okresu wegetacyjnego, co może mieć negatywny wpływ na wzrost temperatury wód powierzchniowych, aktywowanie procesów biologicznych w wodach i wzrost stężenia substancji w wodach rozpuszczonych w wyniku intensywnego parowania.</w:t>
      </w:r>
    </w:p>
    <w:p w14:paraId="49391D8F" w14:textId="77777777" w:rsidR="00421F1B" w:rsidRPr="00795F17" w:rsidRDefault="00421F1B" w:rsidP="0044393D">
      <w:r w:rsidRPr="00795F17">
        <w:t>Analizując narażenie na czynniki klimatyczne, należy podkreślić, że w najbliższym cyklu planistycznym nie przewiduje się gwałtownego przyrostu (gwałtownej zmiany) parametrów meteorologicznych. Kontynuowana będzie dotychczasowa tendencja do stopniowego wzrostu średniej temperatury powietrza. Dopiero od drugiej połowy XXI w. należy oczekiwać istotnych dla gospodarki wodnej zmian w wyniku presji klimatycznej.</w:t>
      </w:r>
    </w:p>
    <w:p w14:paraId="2F2FD19D" w14:textId="49207A54" w:rsidR="00421F1B" w:rsidRPr="00795F17" w:rsidRDefault="00421F1B" w:rsidP="00867E43">
      <w:pPr>
        <w:pStyle w:val="Tabela"/>
        <w:rPr>
          <w:i/>
        </w:rPr>
      </w:pPr>
      <w:bookmarkStart w:id="116" w:name="_Toc66341854"/>
      <w:bookmarkStart w:id="117" w:name="_Toc68703625"/>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550571">
        <w:rPr>
          <w:bCs/>
          <w:noProof/>
        </w:rPr>
        <w:t>4</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550571">
        <w:rPr>
          <w:bCs/>
          <w:noProof/>
        </w:rPr>
        <w:t>5</w:t>
      </w:r>
      <w:r w:rsidR="00BB3B21" w:rsidRPr="00795F17">
        <w:rPr>
          <w:bCs/>
        </w:rPr>
        <w:fldChar w:fldCharType="end"/>
      </w:r>
      <w:r w:rsidRPr="00795F17">
        <w:rPr>
          <w:bCs/>
        </w:rPr>
        <w:tab/>
      </w:r>
      <w:r w:rsidRPr="00795F17">
        <w:t>Charakterystyka klimatyczna - obszar dorzecza Odry - region wodny Noteci</w:t>
      </w:r>
      <w:bookmarkEnd w:id="116"/>
      <w:bookmarkEnd w:id="117"/>
    </w:p>
    <w:tbl>
      <w:tblPr>
        <w:tblW w:w="5000" w:type="pct"/>
        <w:tblLayout w:type="fixed"/>
        <w:tblCellMar>
          <w:left w:w="70" w:type="dxa"/>
          <w:right w:w="70" w:type="dxa"/>
        </w:tblCellMar>
        <w:tblLook w:val="04A0" w:firstRow="1" w:lastRow="0" w:firstColumn="1" w:lastColumn="0" w:noHBand="0" w:noVBand="1"/>
      </w:tblPr>
      <w:tblGrid>
        <w:gridCol w:w="1848"/>
        <w:gridCol w:w="1426"/>
        <w:gridCol w:w="982"/>
        <w:gridCol w:w="1439"/>
        <w:gridCol w:w="964"/>
        <w:gridCol w:w="1457"/>
        <w:gridCol w:w="946"/>
      </w:tblGrid>
      <w:tr w:rsidR="00421F1B" w:rsidRPr="00795F17" w14:paraId="0B7F633E" w14:textId="77777777" w:rsidTr="00CA7A3B">
        <w:trPr>
          <w:cantSplit/>
          <w:trHeight w:val="1585"/>
          <w:tblHeader/>
        </w:trPr>
        <w:tc>
          <w:tcPr>
            <w:tcW w:w="1019"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88945A2" w14:textId="77777777" w:rsidR="00421F1B" w:rsidRPr="00795F17" w:rsidRDefault="00421F1B" w:rsidP="0044393D">
            <w:pPr>
              <w:pStyle w:val="Teksttabelinaglowek"/>
            </w:pPr>
            <w:bookmarkStart w:id="118" w:name="_Hlk61430184"/>
            <w:r w:rsidRPr="00795F17">
              <w:t>Czynnik</w:t>
            </w:r>
          </w:p>
        </w:tc>
        <w:tc>
          <w:tcPr>
            <w:tcW w:w="786"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25412A46" w14:textId="77777777" w:rsidR="00421F1B" w:rsidRPr="00795F17" w:rsidRDefault="00421F1B" w:rsidP="0044393D">
            <w:pPr>
              <w:pStyle w:val="Teksttabelinaglowek"/>
              <w:rPr>
                <w:rFonts w:cstheme="minorHAnsi"/>
              </w:rPr>
            </w:pPr>
            <w:r w:rsidRPr="00795F17">
              <w:t xml:space="preserve">Skala zjawiska w bieżącym cyklu planistycznym </w:t>
            </w:r>
          </w:p>
        </w:tc>
        <w:tc>
          <w:tcPr>
            <w:tcW w:w="542"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4FFF91C6" w14:textId="77777777" w:rsidR="00421F1B" w:rsidRPr="00795F17" w:rsidRDefault="00421F1B" w:rsidP="0044393D">
            <w:pPr>
              <w:pStyle w:val="Teksttabelinaglowek"/>
              <w:rPr>
                <w:rFonts w:cstheme="minorHAnsi"/>
              </w:rPr>
            </w:pPr>
            <w:r w:rsidRPr="00795F17">
              <w:t xml:space="preserve">Dotychczasowe </w:t>
            </w:r>
            <w:r w:rsidRPr="00795F17">
              <w:rPr>
                <w:rFonts w:cstheme="minorHAnsi"/>
              </w:rPr>
              <w:t>narażenie</w:t>
            </w:r>
          </w:p>
        </w:tc>
        <w:tc>
          <w:tcPr>
            <w:tcW w:w="794"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1A884AAC" w14:textId="77777777" w:rsidR="00421F1B" w:rsidRPr="00795F17" w:rsidRDefault="00421F1B" w:rsidP="0044393D">
            <w:pPr>
              <w:pStyle w:val="Teksttabelinaglowek"/>
              <w:rPr>
                <w:rFonts w:cstheme="minorHAnsi"/>
              </w:rPr>
            </w:pPr>
            <w:r w:rsidRPr="00795F17">
              <w:t>Zmiany klimatu do 2030 r.</w:t>
            </w:r>
          </w:p>
        </w:tc>
        <w:tc>
          <w:tcPr>
            <w:tcW w:w="532"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79A577FB" w14:textId="77777777" w:rsidR="00421F1B" w:rsidRPr="00795F17" w:rsidRDefault="00421F1B" w:rsidP="0044393D">
            <w:pPr>
              <w:pStyle w:val="Teksttabelinaglowek"/>
              <w:rPr>
                <w:rFonts w:cstheme="minorHAnsi"/>
              </w:rPr>
            </w:pPr>
            <w:r w:rsidRPr="00795F17">
              <w:t xml:space="preserve">Przyszłe narażenie </w:t>
            </w:r>
            <w:r w:rsidRPr="00795F17">
              <w:br/>
              <w:t>(do 2030 r.)</w:t>
            </w:r>
          </w:p>
        </w:tc>
        <w:tc>
          <w:tcPr>
            <w:tcW w:w="804"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5BF8CDAB" w14:textId="77777777" w:rsidR="00421F1B" w:rsidRPr="00795F17" w:rsidRDefault="00421F1B" w:rsidP="0044393D">
            <w:pPr>
              <w:pStyle w:val="Teksttabelinaglowek"/>
              <w:rPr>
                <w:rFonts w:cstheme="minorHAnsi"/>
              </w:rPr>
            </w:pPr>
            <w:r w:rsidRPr="00795F17">
              <w:t>Zmiany klimatu</w:t>
            </w:r>
            <w:r w:rsidRPr="00795F17">
              <w:rPr>
                <w:rFonts w:cstheme="minorHAnsi"/>
              </w:rPr>
              <w:t xml:space="preserve"> do 2100 r.</w:t>
            </w:r>
          </w:p>
        </w:tc>
        <w:tc>
          <w:tcPr>
            <w:tcW w:w="522"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72F71221" w14:textId="77777777" w:rsidR="00421F1B" w:rsidRPr="00795F17" w:rsidRDefault="00421F1B" w:rsidP="0044393D">
            <w:pPr>
              <w:pStyle w:val="Teksttabelinaglowek"/>
              <w:rPr>
                <w:rFonts w:cstheme="minorHAnsi"/>
              </w:rPr>
            </w:pPr>
            <w:r w:rsidRPr="00795F17">
              <w:t xml:space="preserve">Przyszłe narażenie </w:t>
            </w:r>
            <w:r w:rsidRPr="00795F17">
              <w:br/>
              <w:t>(do 2100 r.)</w:t>
            </w:r>
          </w:p>
        </w:tc>
      </w:tr>
      <w:tr w:rsidR="00421F1B" w:rsidRPr="00795F17" w14:paraId="2999104D"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310F00B0" w14:textId="77777777" w:rsidR="00421F1B" w:rsidRPr="00795F17" w:rsidRDefault="00421F1B" w:rsidP="0044393D">
            <w:pPr>
              <w:pStyle w:val="Teksttabelilewy"/>
            </w:pPr>
            <w:r w:rsidRPr="00795F17">
              <w:t>Średnia temperatura powietrza</w:t>
            </w:r>
          </w:p>
        </w:tc>
        <w:tc>
          <w:tcPr>
            <w:tcW w:w="786" w:type="pct"/>
            <w:tcBorders>
              <w:top w:val="nil"/>
              <w:left w:val="nil"/>
              <w:bottom w:val="single" w:sz="4" w:space="0" w:color="auto"/>
              <w:right w:val="single" w:sz="4" w:space="0" w:color="auto"/>
            </w:tcBorders>
            <w:shd w:val="clear" w:color="auto" w:fill="auto"/>
            <w:noWrap/>
            <w:vAlign w:val="center"/>
            <w:hideMark/>
          </w:tcPr>
          <w:p w14:paraId="279A3E80" w14:textId="77777777" w:rsidR="00421F1B" w:rsidRPr="00795F17" w:rsidRDefault="00421F1B" w:rsidP="0065243A">
            <w:pPr>
              <w:pStyle w:val="Teksttabelisrodek"/>
            </w:pPr>
            <w:r w:rsidRPr="00795F17">
              <w:t>9,0-9,4°C</w:t>
            </w:r>
          </w:p>
        </w:tc>
        <w:tc>
          <w:tcPr>
            <w:tcW w:w="542" w:type="pct"/>
            <w:tcBorders>
              <w:top w:val="nil"/>
              <w:left w:val="nil"/>
              <w:bottom w:val="single" w:sz="4" w:space="0" w:color="auto"/>
              <w:right w:val="single" w:sz="4" w:space="0" w:color="auto"/>
            </w:tcBorders>
            <w:shd w:val="clear" w:color="auto" w:fill="92D050"/>
            <w:noWrap/>
            <w:vAlign w:val="center"/>
            <w:hideMark/>
          </w:tcPr>
          <w:p w14:paraId="635C70D1" w14:textId="77777777" w:rsidR="00421F1B" w:rsidRPr="00795F17" w:rsidRDefault="00421F1B" w:rsidP="0065243A">
            <w:pPr>
              <w:pStyle w:val="Teksttabelisrodek"/>
            </w:pPr>
            <w:r w:rsidRPr="00795F17">
              <w:t>niskie</w:t>
            </w:r>
          </w:p>
        </w:tc>
        <w:tc>
          <w:tcPr>
            <w:tcW w:w="794" w:type="pct"/>
            <w:tcBorders>
              <w:top w:val="nil"/>
              <w:left w:val="nil"/>
              <w:bottom w:val="single" w:sz="4" w:space="0" w:color="auto"/>
              <w:right w:val="single" w:sz="4" w:space="0" w:color="auto"/>
            </w:tcBorders>
            <w:shd w:val="clear" w:color="auto" w:fill="auto"/>
            <w:noWrap/>
            <w:vAlign w:val="center"/>
            <w:hideMark/>
          </w:tcPr>
          <w:p w14:paraId="6C60E43B" w14:textId="77777777" w:rsidR="00421F1B" w:rsidRPr="00795F17" w:rsidRDefault="00421F1B" w:rsidP="0065243A">
            <w:pPr>
              <w:pStyle w:val="Teksttabelisrodek"/>
            </w:pPr>
            <w:r w:rsidRPr="00795F17">
              <w:t>wzrost o 0,1°C</w:t>
            </w:r>
          </w:p>
        </w:tc>
        <w:tc>
          <w:tcPr>
            <w:tcW w:w="532" w:type="pct"/>
            <w:tcBorders>
              <w:top w:val="nil"/>
              <w:left w:val="nil"/>
              <w:bottom w:val="single" w:sz="4" w:space="0" w:color="auto"/>
              <w:right w:val="single" w:sz="4" w:space="0" w:color="auto"/>
            </w:tcBorders>
            <w:shd w:val="clear" w:color="auto" w:fill="92D050"/>
            <w:vAlign w:val="center"/>
            <w:hideMark/>
          </w:tcPr>
          <w:p w14:paraId="5C209142" w14:textId="77777777" w:rsidR="00421F1B" w:rsidRPr="00795F17" w:rsidRDefault="00421F1B" w:rsidP="0065243A">
            <w:pPr>
              <w:pStyle w:val="Teksttabelisrodek"/>
            </w:pPr>
            <w:r w:rsidRPr="00795F17">
              <w:t>niskie</w:t>
            </w:r>
          </w:p>
        </w:tc>
        <w:tc>
          <w:tcPr>
            <w:tcW w:w="804" w:type="pct"/>
            <w:tcBorders>
              <w:top w:val="nil"/>
              <w:left w:val="nil"/>
              <w:bottom w:val="single" w:sz="4" w:space="0" w:color="auto"/>
              <w:right w:val="single" w:sz="4" w:space="0" w:color="auto"/>
            </w:tcBorders>
            <w:shd w:val="clear" w:color="auto" w:fill="auto"/>
            <w:vAlign w:val="center"/>
            <w:hideMark/>
          </w:tcPr>
          <w:p w14:paraId="68718B7B" w14:textId="77777777" w:rsidR="00421F1B" w:rsidRPr="00795F17" w:rsidRDefault="00421F1B" w:rsidP="0065243A">
            <w:pPr>
              <w:pStyle w:val="Teksttabelisrodek"/>
            </w:pPr>
            <w:r w:rsidRPr="00795F17">
              <w:t>wzrost o 1,5°C</w:t>
            </w:r>
          </w:p>
        </w:tc>
        <w:tc>
          <w:tcPr>
            <w:tcW w:w="522" w:type="pct"/>
            <w:tcBorders>
              <w:top w:val="nil"/>
              <w:left w:val="nil"/>
              <w:bottom w:val="single" w:sz="4" w:space="0" w:color="auto"/>
              <w:right w:val="single" w:sz="4" w:space="0" w:color="auto"/>
            </w:tcBorders>
            <w:shd w:val="clear" w:color="auto" w:fill="92D050"/>
            <w:noWrap/>
            <w:vAlign w:val="center"/>
            <w:hideMark/>
          </w:tcPr>
          <w:p w14:paraId="6700ED36" w14:textId="77777777" w:rsidR="00421F1B" w:rsidRPr="00795F17" w:rsidRDefault="00421F1B" w:rsidP="0065243A">
            <w:pPr>
              <w:pStyle w:val="Teksttabelisrodek"/>
            </w:pPr>
            <w:r w:rsidRPr="00795F17">
              <w:t>niskie</w:t>
            </w:r>
          </w:p>
        </w:tc>
      </w:tr>
      <w:tr w:rsidR="00421F1B" w:rsidRPr="00795F17" w14:paraId="3A7E5725"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70133216" w14:textId="77777777" w:rsidR="00421F1B" w:rsidRPr="00795F17" w:rsidRDefault="00421F1B" w:rsidP="0044393D">
            <w:pPr>
              <w:pStyle w:val="Teksttabelilewy"/>
            </w:pPr>
            <w:r w:rsidRPr="00795F17">
              <w:t xml:space="preserve">Roczna amplituda temperatury powietrza okresu ciepłego </w:t>
            </w:r>
          </w:p>
        </w:tc>
        <w:tc>
          <w:tcPr>
            <w:tcW w:w="786" w:type="pct"/>
            <w:tcBorders>
              <w:top w:val="nil"/>
              <w:left w:val="nil"/>
              <w:bottom w:val="single" w:sz="4" w:space="0" w:color="auto"/>
              <w:right w:val="single" w:sz="4" w:space="0" w:color="auto"/>
            </w:tcBorders>
            <w:shd w:val="clear" w:color="auto" w:fill="auto"/>
            <w:noWrap/>
            <w:vAlign w:val="center"/>
            <w:hideMark/>
          </w:tcPr>
          <w:p w14:paraId="2B756736" w14:textId="77777777" w:rsidR="00421F1B" w:rsidRPr="00795F17" w:rsidRDefault="00421F1B" w:rsidP="0065243A">
            <w:pPr>
              <w:pStyle w:val="Teksttabelisrodek"/>
            </w:pPr>
            <w:r w:rsidRPr="00795F17">
              <w:t>12°C</w:t>
            </w:r>
          </w:p>
        </w:tc>
        <w:tc>
          <w:tcPr>
            <w:tcW w:w="542" w:type="pct"/>
            <w:tcBorders>
              <w:top w:val="nil"/>
              <w:left w:val="nil"/>
              <w:bottom w:val="single" w:sz="4" w:space="0" w:color="auto"/>
              <w:right w:val="single" w:sz="4" w:space="0" w:color="auto"/>
            </w:tcBorders>
            <w:shd w:val="clear" w:color="auto" w:fill="FFFF00"/>
            <w:noWrap/>
            <w:vAlign w:val="center"/>
            <w:hideMark/>
          </w:tcPr>
          <w:p w14:paraId="520547C6" w14:textId="77777777" w:rsidR="00421F1B" w:rsidRPr="00795F17" w:rsidRDefault="00421F1B" w:rsidP="0065243A">
            <w:pPr>
              <w:pStyle w:val="Teksttabelisrodek"/>
            </w:pPr>
            <w:r w:rsidRPr="00795F17">
              <w:t xml:space="preserve">średnie </w:t>
            </w:r>
          </w:p>
        </w:tc>
        <w:tc>
          <w:tcPr>
            <w:tcW w:w="794" w:type="pct"/>
            <w:tcBorders>
              <w:top w:val="nil"/>
              <w:left w:val="nil"/>
              <w:bottom w:val="single" w:sz="4" w:space="0" w:color="auto"/>
              <w:right w:val="single" w:sz="4" w:space="0" w:color="auto"/>
            </w:tcBorders>
            <w:shd w:val="clear" w:color="auto" w:fill="auto"/>
            <w:noWrap/>
            <w:vAlign w:val="center"/>
            <w:hideMark/>
          </w:tcPr>
          <w:p w14:paraId="2F9F69DF" w14:textId="77777777" w:rsidR="00421F1B" w:rsidRPr="00795F17" w:rsidRDefault="00421F1B" w:rsidP="0065243A">
            <w:pPr>
              <w:pStyle w:val="Teksttabelisrodek"/>
            </w:pPr>
            <w:r w:rsidRPr="00795F17">
              <w:t>spadek o 0,5°C</w:t>
            </w:r>
          </w:p>
        </w:tc>
        <w:tc>
          <w:tcPr>
            <w:tcW w:w="532" w:type="pct"/>
            <w:tcBorders>
              <w:top w:val="nil"/>
              <w:left w:val="nil"/>
              <w:bottom w:val="single" w:sz="4" w:space="0" w:color="auto"/>
              <w:right w:val="single" w:sz="4" w:space="0" w:color="auto"/>
            </w:tcBorders>
            <w:shd w:val="clear" w:color="auto" w:fill="92D050"/>
            <w:vAlign w:val="center"/>
            <w:hideMark/>
          </w:tcPr>
          <w:p w14:paraId="11AD5BEB" w14:textId="77777777" w:rsidR="00421F1B" w:rsidRPr="00795F17" w:rsidRDefault="00421F1B" w:rsidP="0065243A">
            <w:pPr>
              <w:pStyle w:val="Teksttabelisrodek"/>
            </w:pPr>
            <w:r w:rsidRPr="00795F17">
              <w:t>niskie</w:t>
            </w:r>
          </w:p>
        </w:tc>
        <w:tc>
          <w:tcPr>
            <w:tcW w:w="804" w:type="pct"/>
            <w:tcBorders>
              <w:top w:val="nil"/>
              <w:left w:val="nil"/>
              <w:bottom w:val="single" w:sz="4" w:space="0" w:color="auto"/>
              <w:right w:val="single" w:sz="4" w:space="0" w:color="auto"/>
            </w:tcBorders>
            <w:shd w:val="clear" w:color="auto" w:fill="auto"/>
            <w:vAlign w:val="center"/>
            <w:hideMark/>
          </w:tcPr>
          <w:p w14:paraId="42ABF9EC" w14:textId="77777777" w:rsidR="00421F1B" w:rsidRPr="00795F17" w:rsidRDefault="00421F1B" w:rsidP="0065243A">
            <w:pPr>
              <w:pStyle w:val="Teksttabelisrodek"/>
            </w:pPr>
            <w:r w:rsidRPr="00795F17">
              <w:t>spadek o ok. 1,5°C</w:t>
            </w:r>
          </w:p>
        </w:tc>
        <w:tc>
          <w:tcPr>
            <w:tcW w:w="522" w:type="pct"/>
            <w:tcBorders>
              <w:top w:val="nil"/>
              <w:left w:val="nil"/>
              <w:bottom w:val="single" w:sz="4" w:space="0" w:color="auto"/>
              <w:right w:val="single" w:sz="4" w:space="0" w:color="auto"/>
            </w:tcBorders>
            <w:shd w:val="clear" w:color="auto" w:fill="92D050"/>
            <w:noWrap/>
            <w:vAlign w:val="center"/>
            <w:hideMark/>
          </w:tcPr>
          <w:p w14:paraId="5A9FAB60" w14:textId="77777777" w:rsidR="00421F1B" w:rsidRPr="00795F17" w:rsidRDefault="00421F1B" w:rsidP="0065243A">
            <w:pPr>
              <w:pStyle w:val="Teksttabelisrodek"/>
            </w:pPr>
            <w:r w:rsidRPr="00795F17">
              <w:t xml:space="preserve">niskie </w:t>
            </w:r>
          </w:p>
        </w:tc>
      </w:tr>
      <w:tr w:rsidR="00421F1B" w:rsidRPr="00795F17" w14:paraId="126118DA"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1BE1F50B" w14:textId="77777777" w:rsidR="00421F1B" w:rsidRPr="00795F17" w:rsidRDefault="00421F1B" w:rsidP="0044393D">
            <w:pPr>
              <w:pStyle w:val="Teksttabelilewy"/>
            </w:pPr>
            <w:r w:rsidRPr="00795F17">
              <w:t>Roczna amplituda temperatury powietrza okresu chłodnego</w:t>
            </w:r>
          </w:p>
        </w:tc>
        <w:tc>
          <w:tcPr>
            <w:tcW w:w="786" w:type="pct"/>
            <w:tcBorders>
              <w:top w:val="nil"/>
              <w:left w:val="nil"/>
              <w:bottom w:val="single" w:sz="4" w:space="0" w:color="auto"/>
              <w:right w:val="single" w:sz="4" w:space="0" w:color="auto"/>
            </w:tcBorders>
            <w:shd w:val="clear" w:color="auto" w:fill="auto"/>
            <w:noWrap/>
            <w:vAlign w:val="center"/>
            <w:hideMark/>
          </w:tcPr>
          <w:p w14:paraId="46826F3A" w14:textId="77777777" w:rsidR="00421F1B" w:rsidRPr="00795F17" w:rsidRDefault="00421F1B" w:rsidP="0065243A">
            <w:pPr>
              <w:pStyle w:val="Teksttabelisrodek"/>
            </w:pPr>
            <w:r w:rsidRPr="00795F17">
              <w:t>5°C</w:t>
            </w:r>
          </w:p>
        </w:tc>
        <w:tc>
          <w:tcPr>
            <w:tcW w:w="542" w:type="pct"/>
            <w:tcBorders>
              <w:top w:val="nil"/>
              <w:left w:val="nil"/>
              <w:bottom w:val="single" w:sz="4" w:space="0" w:color="auto"/>
              <w:right w:val="single" w:sz="4" w:space="0" w:color="auto"/>
            </w:tcBorders>
            <w:shd w:val="clear" w:color="auto" w:fill="92D050"/>
            <w:noWrap/>
            <w:vAlign w:val="center"/>
            <w:hideMark/>
          </w:tcPr>
          <w:p w14:paraId="14F1E1CF" w14:textId="77777777" w:rsidR="00421F1B" w:rsidRPr="00795F17" w:rsidRDefault="00421F1B" w:rsidP="0065243A">
            <w:pPr>
              <w:pStyle w:val="Teksttabelisrodek"/>
            </w:pPr>
            <w:r w:rsidRPr="00795F17">
              <w:t xml:space="preserve">niskie </w:t>
            </w:r>
          </w:p>
        </w:tc>
        <w:tc>
          <w:tcPr>
            <w:tcW w:w="794" w:type="pct"/>
            <w:tcBorders>
              <w:top w:val="nil"/>
              <w:left w:val="nil"/>
              <w:bottom w:val="single" w:sz="4" w:space="0" w:color="auto"/>
              <w:right w:val="single" w:sz="4" w:space="0" w:color="auto"/>
            </w:tcBorders>
            <w:shd w:val="clear" w:color="auto" w:fill="auto"/>
            <w:noWrap/>
            <w:vAlign w:val="center"/>
            <w:hideMark/>
          </w:tcPr>
          <w:p w14:paraId="1E707E98" w14:textId="77777777" w:rsidR="00421F1B" w:rsidRPr="00795F17" w:rsidRDefault="00421F1B" w:rsidP="0065243A">
            <w:pPr>
              <w:pStyle w:val="Teksttabelisrodek"/>
            </w:pPr>
            <w:r w:rsidRPr="00795F17">
              <w:t>spadek o 1°C</w:t>
            </w:r>
          </w:p>
        </w:tc>
        <w:tc>
          <w:tcPr>
            <w:tcW w:w="532" w:type="pct"/>
            <w:tcBorders>
              <w:top w:val="nil"/>
              <w:left w:val="nil"/>
              <w:bottom w:val="single" w:sz="4" w:space="0" w:color="auto"/>
              <w:right w:val="single" w:sz="4" w:space="0" w:color="auto"/>
            </w:tcBorders>
            <w:shd w:val="clear" w:color="auto" w:fill="92D050"/>
            <w:vAlign w:val="center"/>
            <w:hideMark/>
          </w:tcPr>
          <w:p w14:paraId="5CB55021" w14:textId="77777777" w:rsidR="00421F1B" w:rsidRPr="00795F17" w:rsidRDefault="00421F1B" w:rsidP="0065243A">
            <w:pPr>
              <w:pStyle w:val="Teksttabelisrodek"/>
            </w:pPr>
            <w:r w:rsidRPr="00795F17">
              <w:t xml:space="preserve">niskie </w:t>
            </w:r>
          </w:p>
        </w:tc>
        <w:tc>
          <w:tcPr>
            <w:tcW w:w="804" w:type="pct"/>
            <w:tcBorders>
              <w:top w:val="nil"/>
              <w:left w:val="nil"/>
              <w:bottom w:val="single" w:sz="4" w:space="0" w:color="auto"/>
              <w:right w:val="single" w:sz="4" w:space="0" w:color="auto"/>
            </w:tcBorders>
            <w:shd w:val="clear" w:color="auto" w:fill="auto"/>
            <w:vAlign w:val="center"/>
            <w:hideMark/>
          </w:tcPr>
          <w:p w14:paraId="32CFE3B2" w14:textId="77777777" w:rsidR="00421F1B" w:rsidRPr="00795F17" w:rsidRDefault="00421F1B" w:rsidP="0065243A">
            <w:pPr>
              <w:pStyle w:val="Teksttabelisrodek"/>
            </w:pPr>
            <w:r w:rsidRPr="00795F17">
              <w:t>spadek o 2,0-2,5°C</w:t>
            </w:r>
          </w:p>
        </w:tc>
        <w:tc>
          <w:tcPr>
            <w:tcW w:w="522" w:type="pct"/>
            <w:tcBorders>
              <w:top w:val="nil"/>
              <w:left w:val="nil"/>
              <w:bottom w:val="single" w:sz="4" w:space="0" w:color="auto"/>
              <w:right w:val="single" w:sz="4" w:space="0" w:color="auto"/>
            </w:tcBorders>
            <w:shd w:val="clear" w:color="auto" w:fill="92D050"/>
            <w:noWrap/>
            <w:vAlign w:val="center"/>
            <w:hideMark/>
          </w:tcPr>
          <w:p w14:paraId="6C5EF81B" w14:textId="77777777" w:rsidR="00421F1B" w:rsidRPr="00795F17" w:rsidRDefault="00421F1B" w:rsidP="0065243A">
            <w:pPr>
              <w:pStyle w:val="Teksttabelisrodek"/>
            </w:pPr>
            <w:r w:rsidRPr="00795F17">
              <w:t xml:space="preserve">niskie </w:t>
            </w:r>
          </w:p>
        </w:tc>
      </w:tr>
      <w:tr w:rsidR="00421F1B" w:rsidRPr="00795F17" w14:paraId="3D9D8C5B"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32030C2F" w14:textId="77777777" w:rsidR="00421F1B" w:rsidRPr="00795F17" w:rsidRDefault="00421F1B" w:rsidP="0044393D">
            <w:pPr>
              <w:pStyle w:val="Teksttabelilewy"/>
            </w:pPr>
            <w:r w:rsidRPr="00795F17">
              <w:t>Roczna suma opadów</w:t>
            </w:r>
          </w:p>
        </w:tc>
        <w:tc>
          <w:tcPr>
            <w:tcW w:w="786" w:type="pct"/>
            <w:tcBorders>
              <w:top w:val="nil"/>
              <w:left w:val="nil"/>
              <w:bottom w:val="single" w:sz="4" w:space="0" w:color="auto"/>
              <w:right w:val="single" w:sz="4" w:space="0" w:color="auto"/>
            </w:tcBorders>
            <w:shd w:val="clear" w:color="auto" w:fill="auto"/>
            <w:noWrap/>
            <w:vAlign w:val="center"/>
            <w:hideMark/>
          </w:tcPr>
          <w:p w14:paraId="39F72843" w14:textId="77777777" w:rsidR="00421F1B" w:rsidRPr="00795F17" w:rsidRDefault="00421F1B" w:rsidP="0065243A">
            <w:pPr>
              <w:pStyle w:val="Teksttabelisrodek"/>
            </w:pPr>
            <w:r w:rsidRPr="00795F17">
              <w:t>690-840 mm/rok</w:t>
            </w:r>
          </w:p>
        </w:tc>
        <w:tc>
          <w:tcPr>
            <w:tcW w:w="542" w:type="pct"/>
            <w:tcBorders>
              <w:top w:val="nil"/>
              <w:left w:val="nil"/>
              <w:bottom w:val="single" w:sz="4" w:space="0" w:color="auto"/>
              <w:right w:val="single" w:sz="4" w:space="0" w:color="auto"/>
            </w:tcBorders>
            <w:shd w:val="clear" w:color="auto" w:fill="92D050"/>
            <w:noWrap/>
            <w:vAlign w:val="center"/>
            <w:hideMark/>
          </w:tcPr>
          <w:p w14:paraId="59D06D3A" w14:textId="77777777" w:rsidR="00421F1B" w:rsidRPr="00795F17" w:rsidRDefault="00421F1B" w:rsidP="0065243A">
            <w:pPr>
              <w:pStyle w:val="Teksttabelisrodek"/>
            </w:pPr>
            <w:r w:rsidRPr="00795F17">
              <w:t>niskie</w:t>
            </w:r>
          </w:p>
        </w:tc>
        <w:tc>
          <w:tcPr>
            <w:tcW w:w="794" w:type="pct"/>
            <w:tcBorders>
              <w:top w:val="nil"/>
              <w:left w:val="nil"/>
              <w:bottom w:val="single" w:sz="4" w:space="0" w:color="auto"/>
              <w:right w:val="single" w:sz="4" w:space="0" w:color="auto"/>
            </w:tcBorders>
            <w:shd w:val="clear" w:color="auto" w:fill="auto"/>
            <w:noWrap/>
            <w:vAlign w:val="center"/>
            <w:hideMark/>
          </w:tcPr>
          <w:p w14:paraId="2BFB3093" w14:textId="77777777" w:rsidR="00421F1B" w:rsidRPr="00795F17" w:rsidRDefault="00421F1B" w:rsidP="0065243A">
            <w:pPr>
              <w:pStyle w:val="Teksttabelisrodek"/>
            </w:pPr>
            <w:r w:rsidRPr="00795F17">
              <w:t>wzrost o 2-10 mm na rok w północno-wschodniej części, spadek o 2 mm na rok w części wschodniej</w:t>
            </w:r>
          </w:p>
        </w:tc>
        <w:tc>
          <w:tcPr>
            <w:tcW w:w="532" w:type="pct"/>
            <w:tcBorders>
              <w:top w:val="nil"/>
              <w:left w:val="nil"/>
              <w:bottom w:val="single" w:sz="4" w:space="0" w:color="auto"/>
              <w:right w:val="single" w:sz="4" w:space="0" w:color="auto"/>
            </w:tcBorders>
            <w:shd w:val="clear" w:color="auto" w:fill="92D050"/>
            <w:vAlign w:val="center"/>
            <w:hideMark/>
          </w:tcPr>
          <w:p w14:paraId="5E833D75" w14:textId="77777777" w:rsidR="00421F1B" w:rsidRPr="00795F17" w:rsidRDefault="00421F1B" w:rsidP="0065243A">
            <w:pPr>
              <w:pStyle w:val="Teksttabelisrodek"/>
            </w:pPr>
            <w:r w:rsidRPr="00795F17">
              <w:t>niskie</w:t>
            </w:r>
          </w:p>
        </w:tc>
        <w:tc>
          <w:tcPr>
            <w:tcW w:w="804" w:type="pct"/>
            <w:tcBorders>
              <w:top w:val="nil"/>
              <w:left w:val="nil"/>
              <w:bottom w:val="single" w:sz="4" w:space="0" w:color="auto"/>
              <w:right w:val="single" w:sz="4" w:space="0" w:color="auto"/>
            </w:tcBorders>
            <w:shd w:val="clear" w:color="auto" w:fill="auto"/>
            <w:vAlign w:val="center"/>
            <w:hideMark/>
          </w:tcPr>
          <w:p w14:paraId="6BD9AB56" w14:textId="77777777" w:rsidR="00421F1B" w:rsidRPr="00795F17" w:rsidRDefault="00421F1B" w:rsidP="0065243A">
            <w:pPr>
              <w:pStyle w:val="Teksttabelisrodek"/>
            </w:pPr>
            <w:r w:rsidRPr="00795F17">
              <w:t>wzrost o 20-50 mm na rok</w:t>
            </w:r>
          </w:p>
        </w:tc>
        <w:tc>
          <w:tcPr>
            <w:tcW w:w="522" w:type="pct"/>
            <w:tcBorders>
              <w:top w:val="nil"/>
              <w:left w:val="nil"/>
              <w:bottom w:val="single" w:sz="4" w:space="0" w:color="auto"/>
              <w:right w:val="single" w:sz="4" w:space="0" w:color="auto"/>
            </w:tcBorders>
            <w:shd w:val="clear" w:color="auto" w:fill="92D050"/>
            <w:noWrap/>
            <w:vAlign w:val="center"/>
            <w:hideMark/>
          </w:tcPr>
          <w:p w14:paraId="188EE96C" w14:textId="77777777" w:rsidR="00421F1B" w:rsidRPr="00795F17" w:rsidRDefault="00421F1B" w:rsidP="0065243A">
            <w:pPr>
              <w:pStyle w:val="Teksttabelisrodek"/>
            </w:pPr>
            <w:r w:rsidRPr="00795F17">
              <w:t>niskie</w:t>
            </w:r>
          </w:p>
        </w:tc>
      </w:tr>
      <w:tr w:rsidR="00421F1B" w:rsidRPr="00795F17" w14:paraId="3764555A"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601E5AC5" w14:textId="77777777" w:rsidR="00421F1B" w:rsidRPr="00795F17" w:rsidRDefault="00421F1B" w:rsidP="0044393D">
            <w:pPr>
              <w:pStyle w:val="Teksttabelilewy"/>
            </w:pPr>
            <w:r w:rsidRPr="00795F17">
              <w:t>Średnia prędkość wiatru</w:t>
            </w:r>
          </w:p>
        </w:tc>
        <w:tc>
          <w:tcPr>
            <w:tcW w:w="786" w:type="pct"/>
            <w:tcBorders>
              <w:top w:val="nil"/>
              <w:left w:val="nil"/>
              <w:bottom w:val="single" w:sz="4" w:space="0" w:color="auto"/>
              <w:right w:val="single" w:sz="4" w:space="0" w:color="auto"/>
            </w:tcBorders>
            <w:shd w:val="clear" w:color="auto" w:fill="auto"/>
            <w:noWrap/>
            <w:vAlign w:val="center"/>
            <w:hideMark/>
          </w:tcPr>
          <w:p w14:paraId="078D1DFF" w14:textId="77777777" w:rsidR="00421F1B" w:rsidRPr="00795F17" w:rsidRDefault="00421F1B" w:rsidP="0065243A">
            <w:pPr>
              <w:pStyle w:val="Teksttabelisrodek"/>
            </w:pPr>
            <w:r w:rsidRPr="00795F17">
              <w:t>2,9-3,4 m/s</w:t>
            </w:r>
          </w:p>
        </w:tc>
        <w:tc>
          <w:tcPr>
            <w:tcW w:w="542" w:type="pct"/>
            <w:tcBorders>
              <w:top w:val="nil"/>
              <w:left w:val="nil"/>
              <w:bottom w:val="single" w:sz="4" w:space="0" w:color="auto"/>
              <w:right w:val="single" w:sz="4" w:space="0" w:color="auto"/>
            </w:tcBorders>
            <w:shd w:val="clear" w:color="auto" w:fill="92D050"/>
            <w:noWrap/>
            <w:vAlign w:val="center"/>
            <w:hideMark/>
          </w:tcPr>
          <w:p w14:paraId="4BC47EBA" w14:textId="77777777" w:rsidR="00421F1B" w:rsidRPr="00795F17" w:rsidRDefault="00421F1B" w:rsidP="0065243A">
            <w:pPr>
              <w:pStyle w:val="Teksttabelisrodek"/>
            </w:pPr>
            <w:r w:rsidRPr="00795F17">
              <w:t>niskie</w:t>
            </w:r>
          </w:p>
        </w:tc>
        <w:tc>
          <w:tcPr>
            <w:tcW w:w="794" w:type="pct"/>
            <w:tcBorders>
              <w:top w:val="nil"/>
              <w:left w:val="nil"/>
              <w:bottom w:val="single" w:sz="4" w:space="0" w:color="auto"/>
              <w:right w:val="single" w:sz="4" w:space="0" w:color="auto"/>
            </w:tcBorders>
            <w:shd w:val="clear" w:color="auto" w:fill="auto"/>
            <w:noWrap/>
            <w:vAlign w:val="center"/>
            <w:hideMark/>
          </w:tcPr>
          <w:p w14:paraId="4C3E7D29" w14:textId="77777777" w:rsidR="00421F1B" w:rsidRPr="00795F17" w:rsidRDefault="00421F1B" w:rsidP="0065243A">
            <w:pPr>
              <w:pStyle w:val="Teksttabelisrodek"/>
            </w:pPr>
            <w:r w:rsidRPr="00795F17">
              <w:t>brak zmiany, niepewna tendencja</w:t>
            </w:r>
          </w:p>
        </w:tc>
        <w:tc>
          <w:tcPr>
            <w:tcW w:w="532" w:type="pct"/>
            <w:tcBorders>
              <w:top w:val="nil"/>
              <w:left w:val="nil"/>
              <w:bottom w:val="single" w:sz="4" w:space="0" w:color="auto"/>
              <w:right w:val="single" w:sz="4" w:space="0" w:color="auto"/>
            </w:tcBorders>
            <w:shd w:val="clear" w:color="auto" w:fill="92D050"/>
            <w:vAlign w:val="center"/>
            <w:hideMark/>
          </w:tcPr>
          <w:p w14:paraId="145474B3" w14:textId="77777777" w:rsidR="00421F1B" w:rsidRPr="00795F17" w:rsidRDefault="00421F1B" w:rsidP="0065243A">
            <w:pPr>
              <w:pStyle w:val="Teksttabelisrodek"/>
            </w:pPr>
            <w:r w:rsidRPr="00795F17">
              <w:t>niskie</w:t>
            </w:r>
          </w:p>
        </w:tc>
        <w:tc>
          <w:tcPr>
            <w:tcW w:w="804" w:type="pct"/>
            <w:tcBorders>
              <w:top w:val="nil"/>
              <w:left w:val="nil"/>
              <w:bottom w:val="single" w:sz="4" w:space="0" w:color="auto"/>
              <w:right w:val="single" w:sz="4" w:space="0" w:color="auto"/>
            </w:tcBorders>
            <w:shd w:val="clear" w:color="auto" w:fill="auto"/>
            <w:vAlign w:val="center"/>
            <w:hideMark/>
          </w:tcPr>
          <w:p w14:paraId="070DB299" w14:textId="77777777" w:rsidR="00421F1B" w:rsidRPr="00795F17" w:rsidRDefault="00421F1B" w:rsidP="0065243A">
            <w:pPr>
              <w:pStyle w:val="Teksttabelisrodek"/>
            </w:pPr>
            <w:r w:rsidRPr="00795F17">
              <w:t>brak zmiany, niepewna tendencja</w:t>
            </w:r>
          </w:p>
        </w:tc>
        <w:tc>
          <w:tcPr>
            <w:tcW w:w="522" w:type="pct"/>
            <w:tcBorders>
              <w:top w:val="nil"/>
              <w:left w:val="nil"/>
              <w:bottom w:val="single" w:sz="4" w:space="0" w:color="auto"/>
              <w:right w:val="single" w:sz="4" w:space="0" w:color="auto"/>
            </w:tcBorders>
            <w:shd w:val="clear" w:color="auto" w:fill="92D050"/>
            <w:noWrap/>
            <w:vAlign w:val="center"/>
            <w:hideMark/>
          </w:tcPr>
          <w:p w14:paraId="33895A92" w14:textId="77777777" w:rsidR="00421F1B" w:rsidRPr="00795F17" w:rsidRDefault="00421F1B" w:rsidP="0065243A">
            <w:pPr>
              <w:pStyle w:val="Teksttabelisrodek"/>
            </w:pPr>
            <w:r w:rsidRPr="00795F17">
              <w:t>niskie</w:t>
            </w:r>
          </w:p>
        </w:tc>
      </w:tr>
      <w:tr w:rsidR="00421F1B" w:rsidRPr="00795F17" w14:paraId="37583969"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1F2B2E05" w14:textId="77777777" w:rsidR="00421F1B" w:rsidRPr="00795F17" w:rsidRDefault="00421F1B" w:rsidP="0044393D">
            <w:pPr>
              <w:pStyle w:val="Teksttabelilewy"/>
            </w:pPr>
            <w:r w:rsidRPr="00795F17">
              <w:t>Sezon wegetacyjny, temperatura powyżej 5°C</w:t>
            </w:r>
          </w:p>
        </w:tc>
        <w:tc>
          <w:tcPr>
            <w:tcW w:w="786" w:type="pct"/>
            <w:tcBorders>
              <w:top w:val="nil"/>
              <w:left w:val="nil"/>
              <w:bottom w:val="single" w:sz="4" w:space="0" w:color="auto"/>
              <w:right w:val="single" w:sz="4" w:space="0" w:color="auto"/>
            </w:tcBorders>
            <w:shd w:val="clear" w:color="auto" w:fill="auto"/>
            <w:noWrap/>
            <w:vAlign w:val="center"/>
            <w:hideMark/>
          </w:tcPr>
          <w:p w14:paraId="569144DD" w14:textId="77777777" w:rsidR="00421F1B" w:rsidRPr="00795F17" w:rsidRDefault="00421F1B" w:rsidP="0065243A">
            <w:pPr>
              <w:pStyle w:val="Teksttabelisrodek"/>
            </w:pPr>
            <w:r w:rsidRPr="00795F17">
              <w:t>200-220 dni w roku</w:t>
            </w:r>
          </w:p>
        </w:tc>
        <w:tc>
          <w:tcPr>
            <w:tcW w:w="542" w:type="pct"/>
            <w:tcBorders>
              <w:top w:val="nil"/>
              <w:left w:val="nil"/>
              <w:bottom w:val="single" w:sz="4" w:space="0" w:color="auto"/>
              <w:right w:val="single" w:sz="4" w:space="0" w:color="auto"/>
            </w:tcBorders>
            <w:shd w:val="clear" w:color="auto" w:fill="92D050"/>
            <w:noWrap/>
            <w:vAlign w:val="center"/>
            <w:hideMark/>
          </w:tcPr>
          <w:p w14:paraId="1E0BC454" w14:textId="77777777" w:rsidR="00421F1B" w:rsidRPr="00795F17" w:rsidRDefault="00421F1B" w:rsidP="0065243A">
            <w:pPr>
              <w:pStyle w:val="Teksttabelisrodek"/>
            </w:pPr>
            <w:r w:rsidRPr="00795F17">
              <w:t>niskie</w:t>
            </w:r>
          </w:p>
        </w:tc>
        <w:tc>
          <w:tcPr>
            <w:tcW w:w="794" w:type="pct"/>
            <w:tcBorders>
              <w:top w:val="nil"/>
              <w:left w:val="nil"/>
              <w:bottom w:val="single" w:sz="4" w:space="0" w:color="auto"/>
              <w:right w:val="single" w:sz="4" w:space="0" w:color="auto"/>
            </w:tcBorders>
            <w:shd w:val="clear" w:color="auto" w:fill="auto"/>
            <w:noWrap/>
            <w:vAlign w:val="center"/>
            <w:hideMark/>
          </w:tcPr>
          <w:p w14:paraId="44778F86" w14:textId="77777777" w:rsidR="00421F1B" w:rsidRPr="00795F17" w:rsidRDefault="00421F1B" w:rsidP="0065243A">
            <w:pPr>
              <w:pStyle w:val="Teksttabelisrodek"/>
            </w:pPr>
            <w:r w:rsidRPr="00795F17">
              <w:t>wydłużenie o 5,0-5,7 dnia w roku</w:t>
            </w:r>
          </w:p>
        </w:tc>
        <w:tc>
          <w:tcPr>
            <w:tcW w:w="532" w:type="pct"/>
            <w:tcBorders>
              <w:top w:val="nil"/>
              <w:left w:val="nil"/>
              <w:bottom w:val="single" w:sz="4" w:space="0" w:color="auto"/>
              <w:right w:val="single" w:sz="4" w:space="0" w:color="auto"/>
            </w:tcBorders>
            <w:shd w:val="clear" w:color="auto" w:fill="92D050"/>
            <w:vAlign w:val="center"/>
            <w:hideMark/>
          </w:tcPr>
          <w:p w14:paraId="39C9ECAF" w14:textId="77777777" w:rsidR="00421F1B" w:rsidRPr="00795F17" w:rsidRDefault="00421F1B" w:rsidP="0065243A">
            <w:pPr>
              <w:pStyle w:val="Teksttabelisrodek"/>
            </w:pPr>
            <w:r w:rsidRPr="00795F17">
              <w:t>niskie</w:t>
            </w:r>
          </w:p>
        </w:tc>
        <w:tc>
          <w:tcPr>
            <w:tcW w:w="804" w:type="pct"/>
            <w:tcBorders>
              <w:top w:val="nil"/>
              <w:left w:val="nil"/>
              <w:bottom w:val="single" w:sz="4" w:space="0" w:color="auto"/>
              <w:right w:val="single" w:sz="4" w:space="0" w:color="auto"/>
            </w:tcBorders>
            <w:shd w:val="clear" w:color="auto" w:fill="auto"/>
            <w:vAlign w:val="center"/>
            <w:hideMark/>
          </w:tcPr>
          <w:p w14:paraId="1289C9B9" w14:textId="77777777" w:rsidR="00421F1B" w:rsidRPr="00795F17" w:rsidRDefault="00421F1B" w:rsidP="0065243A">
            <w:pPr>
              <w:pStyle w:val="Teksttabelisrodek"/>
            </w:pPr>
            <w:r w:rsidRPr="00795F17">
              <w:t xml:space="preserve">wydłużenie o 27-29 dni w roku (40% w roku) </w:t>
            </w:r>
          </w:p>
        </w:tc>
        <w:tc>
          <w:tcPr>
            <w:tcW w:w="522" w:type="pct"/>
            <w:tcBorders>
              <w:top w:val="nil"/>
              <w:left w:val="nil"/>
              <w:bottom w:val="single" w:sz="4" w:space="0" w:color="auto"/>
              <w:right w:val="single" w:sz="4" w:space="0" w:color="auto"/>
            </w:tcBorders>
            <w:shd w:val="clear" w:color="auto" w:fill="92D050"/>
            <w:noWrap/>
            <w:vAlign w:val="center"/>
            <w:hideMark/>
          </w:tcPr>
          <w:p w14:paraId="4B0C7102" w14:textId="77777777" w:rsidR="00421F1B" w:rsidRPr="00795F17" w:rsidRDefault="00421F1B" w:rsidP="0065243A">
            <w:pPr>
              <w:pStyle w:val="Teksttabelisrodek"/>
            </w:pPr>
            <w:r w:rsidRPr="00795F17">
              <w:t>niskie</w:t>
            </w:r>
          </w:p>
        </w:tc>
      </w:tr>
      <w:tr w:rsidR="00421F1B" w:rsidRPr="00795F17" w14:paraId="10BC8ED9"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4E9F4942" w14:textId="77777777" w:rsidR="00421F1B" w:rsidRPr="00795F17" w:rsidRDefault="00421F1B" w:rsidP="0044393D">
            <w:pPr>
              <w:pStyle w:val="Teksttabelilewy"/>
            </w:pPr>
            <w:r w:rsidRPr="00795F17">
              <w:t>Ekstremalna temperatura dodatnia</w:t>
            </w:r>
          </w:p>
        </w:tc>
        <w:tc>
          <w:tcPr>
            <w:tcW w:w="786" w:type="pct"/>
            <w:tcBorders>
              <w:top w:val="nil"/>
              <w:left w:val="nil"/>
              <w:bottom w:val="single" w:sz="4" w:space="0" w:color="auto"/>
              <w:right w:val="single" w:sz="4" w:space="0" w:color="auto"/>
            </w:tcBorders>
            <w:shd w:val="clear" w:color="auto" w:fill="auto"/>
            <w:noWrap/>
            <w:vAlign w:val="center"/>
            <w:hideMark/>
          </w:tcPr>
          <w:p w14:paraId="4FCA5A31" w14:textId="77777777" w:rsidR="00421F1B" w:rsidRPr="00795F17" w:rsidRDefault="00421F1B" w:rsidP="0065243A">
            <w:pPr>
              <w:pStyle w:val="Teksttabelisrodek"/>
            </w:pPr>
            <w:r w:rsidRPr="00795F17">
              <w:t>powyżej 25°C, ok. 36-40 dni w roku</w:t>
            </w:r>
          </w:p>
        </w:tc>
        <w:tc>
          <w:tcPr>
            <w:tcW w:w="542" w:type="pct"/>
            <w:tcBorders>
              <w:top w:val="nil"/>
              <w:left w:val="nil"/>
              <w:bottom w:val="single" w:sz="4" w:space="0" w:color="auto"/>
              <w:right w:val="single" w:sz="4" w:space="0" w:color="auto"/>
            </w:tcBorders>
            <w:shd w:val="clear" w:color="auto" w:fill="FFFF00"/>
            <w:noWrap/>
            <w:vAlign w:val="center"/>
            <w:hideMark/>
          </w:tcPr>
          <w:p w14:paraId="20F2F540" w14:textId="77777777" w:rsidR="00421F1B" w:rsidRPr="00795F17" w:rsidRDefault="00421F1B" w:rsidP="0065243A">
            <w:pPr>
              <w:pStyle w:val="Teksttabelisrodek"/>
            </w:pPr>
            <w:r w:rsidRPr="00795F17">
              <w:t>średnie</w:t>
            </w:r>
          </w:p>
        </w:tc>
        <w:tc>
          <w:tcPr>
            <w:tcW w:w="794" w:type="pct"/>
            <w:tcBorders>
              <w:top w:val="nil"/>
              <w:left w:val="nil"/>
              <w:bottom w:val="single" w:sz="4" w:space="0" w:color="auto"/>
              <w:right w:val="single" w:sz="4" w:space="0" w:color="auto"/>
            </w:tcBorders>
            <w:shd w:val="clear" w:color="auto" w:fill="auto"/>
            <w:noWrap/>
            <w:vAlign w:val="center"/>
            <w:hideMark/>
          </w:tcPr>
          <w:p w14:paraId="23B75DDC" w14:textId="77777777" w:rsidR="00421F1B" w:rsidRPr="00795F17" w:rsidRDefault="00421F1B" w:rsidP="0065243A">
            <w:pPr>
              <w:pStyle w:val="Teksttabelisrodek"/>
            </w:pPr>
            <w:r w:rsidRPr="00795F17">
              <w:t>brak istotnej zmiany, na zachodzie możliwość skrócenia liczby dni gorących i wydłużenia na wschodzie</w:t>
            </w:r>
          </w:p>
        </w:tc>
        <w:tc>
          <w:tcPr>
            <w:tcW w:w="532" w:type="pct"/>
            <w:tcBorders>
              <w:top w:val="nil"/>
              <w:left w:val="nil"/>
              <w:bottom w:val="single" w:sz="4" w:space="0" w:color="auto"/>
              <w:right w:val="single" w:sz="4" w:space="0" w:color="auto"/>
            </w:tcBorders>
            <w:shd w:val="clear" w:color="auto" w:fill="FFFF00"/>
            <w:vAlign w:val="center"/>
            <w:hideMark/>
          </w:tcPr>
          <w:p w14:paraId="4C9890F2" w14:textId="77777777" w:rsidR="00421F1B" w:rsidRPr="00795F17" w:rsidRDefault="00421F1B" w:rsidP="0065243A">
            <w:pPr>
              <w:pStyle w:val="Teksttabelisrodek"/>
            </w:pPr>
            <w:r w:rsidRPr="00795F17">
              <w:t>średnie</w:t>
            </w:r>
          </w:p>
        </w:tc>
        <w:tc>
          <w:tcPr>
            <w:tcW w:w="804" w:type="pct"/>
            <w:tcBorders>
              <w:top w:val="nil"/>
              <w:left w:val="nil"/>
              <w:bottom w:val="single" w:sz="4" w:space="0" w:color="auto"/>
              <w:right w:val="single" w:sz="4" w:space="0" w:color="auto"/>
            </w:tcBorders>
            <w:shd w:val="clear" w:color="auto" w:fill="auto"/>
            <w:vAlign w:val="center"/>
            <w:hideMark/>
          </w:tcPr>
          <w:p w14:paraId="13FD6D75" w14:textId="77777777" w:rsidR="00421F1B" w:rsidRPr="00795F17" w:rsidRDefault="00421F1B" w:rsidP="0065243A">
            <w:pPr>
              <w:pStyle w:val="Teksttabelisrodek"/>
            </w:pPr>
            <w:r w:rsidRPr="00795F17">
              <w:t>wzrost o 9-11 dni w roku</w:t>
            </w:r>
          </w:p>
        </w:tc>
        <w:tc>
          <w:tcPr>
            <w:tcW w:w="522" w:type="pct"/>
            <w:tcBorders>
              <w:top w:val="nil"/>
              <w:left w:val="nil"/>
              <w:bottom w:val="single" w:sz="4" w:space="0" w:color="auto"/>
              <w:right w:val="single" w:sz="4" w:space="0" w:color="auto"/>
            </w:tcBorders>
            <w:shd w:val="clear" w:color="auto" w:fill="FF0000"/>
            <w:noWrap/>
            <w:vAlign w:val="center"/>
            <w:hideMark/>
          </w:tcPr>
          <w:p w14:paraId="7C5CD74D" w14:textId="77777777" w:rsidR="00421F1B" w:rsidRPr="00795F17" w:rsidRDefault="00421F1B" w:rsidP="0065243A">
            <w:pPr>
              <w:pStyle w:val="Teksttabelisrodek"/>
            </w:pPr>
            <w:r w:rsidRPr="00795F17">
              <w:t>wysokie</w:t>
            </w:r>
          </w:p>
        </w:tc>
      </w:tr>
      <w:tr w:rsidR="00421F1B" w:rsidRPr="00795F17" w14:paraId="51CB760B"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2CC0E7A3" w14:textId="77777777" w:rsidR="00421F1B" w:rsidRPr="00795F17" w:rsidRDefault="00421F1B" w:rsidP="0044393D">
            <w:pPr>
              <w:pStyle w:val="Teksttabelilewy"/>
            </w:pPr>
            <w:r w:rsidRPr="00795F17">
              <w:t>Temperatura ujemna</w:t>
            </w:r>
          </w:p>
        </w:tc>
        <w:tc>
          <w:tcPr>
            <w:tcW w:w="786" w:type="pct"/>
            <w:tcBorders>
              <w:top w:val="nil"/>
              <w:left w:val="nil"/>
              <w:bottom w:val="single" w:sz="4" w:space="0" w:color="auto"/>
              <w:right w:val="single" w:sz="4" w:space="0" w:color="auto"/>
            </w:tcBorders>
            <w:shd w:val="clear" w:color="auto" w:fill="auto"/>
            <w:noWrap/>
            <w:vAlign w:val="center"/>
            <w:hideMark/>
          </w:tcPr>
          <w:p w14:paraId="7F8312A8" w14:textId="77777777" w:rsidR="00421F1B" w:rsidRPr="00795F17" w:rsidRDefault="00421F1B" w:rsidP="0065243A">
            <w:pPr>
              <w:pStyle w:val="Teksttabelisrodek"/>
            </w:pPr>
            <w:r w:rsidRPr="00795F17">
              <w:t>poniżej 0°C, 68-80 dni w roku</w:t>
            </w:r>
          </w:p>
        </w:tc>
        <w:tc>
          <w:tcPr>
            <w:tcW w:w="542" w:type="pct"/>
            <w:tcBorders>
              <w:top w:val="nil"/>
              <w:left w:val="nil"/>
              <w:bottom w:val="single" w:sz="4" w:space="0" w:color="auto"/>
              <w:right w:val="single" w:sz="4" w:space="0" w:color="auto"/>
            </w:tcBorders>
            <w:shd w:val="clear" w:color="auto" w:fill="FFFF00"/>
            <w:noWrap/>
            <w:vAlign w:val="center"/>
            <w:hideMark/>
          </w:tcPr>
          <w:p w14:paraId="626FAAF2" w14:textId="77777777" w:rsidR="00421F1B" w:rsidRPr="00795F17" w:rsidRDefault="00421F1B" w:rsidP="0065243A">
            <w:pPr>
              <w:pStyle w:val="Teksttabelisrodek"/>
            </w:pPr>
            <w:r w:rsidRPr="00795F17">
              <w:t>średnie</w:t>
            </w:r>
          </w:p>
        </w:tc>
        <w:tc>
          <w:tcPr>
            <w:tcW w:w="794" w:type="pct"/>
            <w:tcBorders>
              <w:top w:val="nil"/>
              <w:left w:val="nil"/>
              <w:bottom w:val="single" w:sz="4" w:space="0" w:color="auto"/>
              <w:right w:val="single" w:sz="4" w:space="0" w:color="auto"/>
            </w:tcBorders>
            <w:shd w:val="clear" w:color="auto" w:fill="auto"/>
            <w:noWrap/>
            <w:vAlign w:val="center"/>
            <w:hideMark/>
          </w:tcPr>
          <w:p w14:paraId="70FDDFC0" w14:textId="77777777" w:rsidR="00421F1B" w:rsidRPr="00795F17" w:rsidRDefault="00421F1B" w:rsidP="0065243A">
            <w:pPr>
              <w:pStyle w:val="Teksttabelisrodek"/>
            </w:pPr>
            <w:r w:rsidRPr="00795F17">
              <w:t>spadek o 4,2-4,6 dnia w roku</w:t>
            </w:r>
          </w:p>
        </w:tc>
        <w:tc>
          <w:tcPr>
            <w:tcW w:w="532" w:type="pct"/>
            <w:tcBorders>
              <w:top w:val="nil"/>
              <w:left w:val="nil"/>
              <w:bottom w:val="single" w:sz="4" w:space="0" w:color="auto"/>
              <w:right w:val="single" w:sz="4" w:space="0" w:color="auto"/>
            </w:tcBorders>
            <w:shd w:val="clear" w:color="auto" w:fill="92D050"/>
            <w:vAlign w:val="center"/>
            <w:hideMark/>
          </w:tcPr>
          <w:p w14:paraId="567DC0C9" w14:textId="77777777" w:rsidR="00421F1B" w:rsidRPr="00795F17" w:rsidRDefault="00421F1B" w:rsidP="0065243A">
            <w:pPr>
              <w:pStyle w:val="Teksttabelisrodek"/>
            </w:pPr>
            <w:r w:rsidRPr="00795F17">
              <w:t>niskie</w:t>
            </w:r>
          </w:p>
        </w:tc>
        <w:tc>
          <w:tcPr>
            <w:tcW w:w="804" w:type="pct"/>
            <w:tcBorders>
              <w:top w:val="nil"/>
              <w:left w:val="nil"/>
              <w:bottom w:val="single" w:sz="4" w:space="0" w:color="auto"/>
              <w:right w:val="single" w:sz="4" w:space="0" w:color="auto"/>
            </w:tcBorders>
            <w:shd w:val="clear" w:color="auto" w:fill="auto"/>
            <w:vAlign w:val="center"/>
            <w:hideMark/>
          </w:tcPr>
          <w:p w14:paraId="3159B88F" w14:textId="77777777" w:rsidR="00421F1B" w:rsidRPr="00795F17" w:rsidRDefault="00421F1B" w:rsidP="0065243A">
            <w:pPr>
              <w:pStyle w:val="Teksttabelisrodek"/>
            </w:pPr>
            <w:r w:rsidRPr="00795F17">
              <w:t>spadek o 25-27 dni w roku</w:t>
            </w:r>
          </w:p>
        </w:tc>
        <w:tc>
          <w:tcPr>
            <w:tcW w:w="522" w:type="pct"/>
            <w:tcBorders>
              <w:top w:val="nil"/>
              <w:left w:val="nil"/>
              <w:bottom w:val="single" w:sz="4" w:space="0" w:color="auto"/>
              <w:right w:val="single" w:sz="4" w:space="0" w:color="auto"/>
            </w:tcBorders>
            <w:shd w:val="clear" w:color="auto" w:fill="92D050"/>
            <w:noWrap/>
            <w:vAlign w:val="center"/>
            <w:hideMark/>
          </w:tcPr>
          <w:p w14:paraId="5A0A221C" w14:textId="77777777" w:rsidR="00421F1B" w:rsidRPr="00795F17" w:rsidRDefault="00421F1B" w:rsidP="0065243A">
            <w:pPr>
              <w:pStyle w:val="Teksttabelisrodek"/>
            </w:pPr>
            <w:r w:rsidRPr="00795F17">
              <w:t>niskie</w:t>
            </w:r>
          </w:p>
        </w:tc>
      </w:tr>
      <w:tr w:rsidR="00421F1B" w:rsidRPr="00795F17" w14:paraId="2EBB8D0C"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057C7717" w14:textId="77777777" w:rsidR="00421F1B" w:rsidRPr="00795F17" w:rsidRDefault="00421F1B" w:rsidP="0044393D">
            <w:pPr>
              <w:pStyle w:val="Teksttabelilewy"/>
            </w:pPr>
            <w:r w:rsidRPr="00795F17">
              <w:t>Liczba dni z opadem w roku</w:t>
            </w:r>
          </w:p>
        </w:tc>
        <w:tc>
          <w:tcPr>
            <w:tcW w:w="786" w:type="pct"/>
            <w:tcBorders>
              <w:top w:val="nil"/>
              <w:left w:val="nil"/>
              <w:bottom w:val="single" w:sz="4" w:space="0" w:color="auto"/>
              <w:right w:val="single" w:sz="4" w:space="0" w:color="auto"/>
            </w:tcBorders>
            <w:shd w:val="clear" w:color="auto" w:fill="auto"/>
            <w:noWrap/>
            <w:vAlign w:val="center"/>
            <w:hideMark/>
          </w:tcPr>
          <w:p w14:paraId="12F160D6" w14:textId="77777777" w:rsidR="00421F1B" w:rsidRPr="00795F17" w:rsidRDefault="00421F1B" w:rsidP="0065243A">
            <w:pPr>
              <w:pStyle w:val="Teksttabelisrodek"/>
            </w:pPr>
            <w:r w:rsidRPr="00795F17">
              <w:t>ok. 132-159 dni w roku</w:t>
            </w:r>
          </w:p>
        </w:tc>
        <w:tc>
          <w:tcPr>
            <w:tcW w:w="542" w:type="pct"/>
            <w:tcBorders>
              <w:top w:val="nil"/>
              <w:left w:val="nil"/>
              <w:bottom w:val="single" w:sz="4" w:space="0" w:color="auto"/>
              <w:right w:val="single" w:sz="4" w:space="0" w:color="auto"/>
            </w:tcBorders>
            <w:shd w:val="clear" w:color="auto" w:fill="FFFF00"/>
            <w:noWrap/>
            <w:vAlign w:val="center"/>
            <w:hideMark/>
          </w:tcPr>
          <w:p w14:paraId="511C9D0D" w14:textId="77777777" w:rsidR="00421F1B" w:rsidRPr="00795F17" w:rsidRDefault="00421F1B" w:rsidP="0065243A">
            <w:pPr>
              <w:pStyle w:val="Teksttabelisrodek"/>
            </w:pPr>
            <w:r w:rsidRPr="00795F17">
              <w:t xml:space="preserve">średnie </w:t>
            </w:r>
          </w:p>
        </w:tc>
        <w:tc>
          <w:tcPr>
            <w:tcW w:w="794" w:type="pct"/>
            <w:tcBorders>
              <w:top w:val="nil"/>
              <w:left w:val="nil"/>
              <w:bottom w:val="single" w:sz="4" w:space="0" w:color="auto"/>
              <w:right w:val="single" w:sz="4" w:space="0" w:color="auto"/>
            </w:tcBorders>
            <w:shd w:val="clear" w:color="auto" w:fill="auto"/>
            <w:noWrap/>
            <w:vAlign w:val="center"/>
            <w:hideMark/>
          </w:tcPr>
          <w:p w14:paraId="51C1D51D" w14:textId="77777777" w:rsidR="00421F1B" w:rsidRPr="00795F17" w:rsidRDefault="00421F1B" w:rsidP="0065243A">
            <w:pPr>
              <w:pStyle w:val="Teksttabelisrodek"/>
            </w:pPr>
            <w:r w:rsidRPr="00795F17">
              <w:t>wzrost o 0,3 dnia w roku, wysoka niepewność zmiany</w:t>
            </w:r>
          </w:p>
        </w:tc>
        <w:tc>
          <w:tcPr>
            <w:tcW w:w="532" w:type="pct"/>
            <w:tcBorders>
              <w:top w:val="nil"/>
              <w:left w:val="nil"/>
              <w:bottom w:val="single" w:sz="4" w:space="0" w:color="auto"/>
              <w:right w:val="single" w:sz="4" w:space="0" w:color="auto"/>
            </w:tcBorders>
            <w:shd w:val="clear" w:color="auto" w:fill="FFFF00"/>
            <w:vAlign w:val="center"/>
            <w:hideMark/>
          </w:tcPr>
          <w:p w14:paraId="141987C3" w14:textId="77777777" w:rsidR="00421F1B" w:rsidRPr="00795F17" w:rsidRDefault="00421F1B" w:rsidP="0065243A">
            <w:pPr>
              <w:pStyle w:val="Teksttabelisrodek"/>
            </w:pPr>
            <w:r w:rsidRPr="00795F17">
              <w:t xml:space="preserve">średnie </w:t>
            </w:r>
          </w:p>
        </w:tc>
        <w:tc>
          <w:tcPr>
            <w:tcW w:w="804" w:type="pct"/>
            <w:tcBorders>
              <w:top w:val="nil"/>
              <w:left w:val="nil"/>
              <w:bottom w:val="single" w:sz="4" w:space="0" w:color="auto"/>
              <w:right w:val="single" w:sz="4" w:space="0" w:color="auto"/>
            </w:tcBorders>
            <w:shd w:val="clear" w:color="auto" w:fill="auto"/>
            <w:vAlign w:val="center"/>
            <w:hideMark/>
          </w:tcPr>
          <w:p w14:paraId="327A0F98" w14:textId="77777777" w:rsidR="00421F1B" w:rsidRPr="00795F17" w:rsidRDefault="00421F1B" w:rsidP="0065243A">
            <w:pPr>
              <w:pStyle w:val="Teksttabelisrodek"/>
            </w:pPr>
            <w:r w:rsidRPr="00795F17">
              <w:t>wzrost nawet o 2 dni w roku</w:t>
            </w:r>
          </w:p>
        </w:tc>
        <w:tc>
          <w:tcPr>
            <w:tcW w:w="522" w:type="pct"/>
            <w:tcBorders>
              <w:top w:val="nil"/>
              <w:left w:val="nil"/>
              <w:bottom w:val="single" w:sz="4" w:space="0" w:color="auto"/>
              <w:right w:val="single" w:sz="4" w:space="0" w:color="auto"/>
            </w:tcBorders>
            <w:shd w:val="clear" w:color="auto" w:fill="FFFF00"/>
            <w:noWrap/>
            <w:vAlign w:val="center"/>
            <w:hideMark/>
          </w:tcPr>
          <w:p w14:paraId="0FB50633" w14:textId="77777777" w:rsidR="00421F1B" w:rsidRPr="00795F17" w:rsidRDefault="00421F1B" w:rsidP="0065243A">
            <w:pPr>
              <w:pStyle w:val="Teksttabelisrodek"/>
            </w:pPr>
            <w:r w:rsidRPr="00795F17">
              <w:t xml:space="preserve">średnie </w:t>
            </w:r>
          </w:p>
        </w:tc>
      </w:tr>
      <w:tr w:rsidR="00421F1B" w:rsidRPr="00795F17" w14:paraId="084626D4"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6C1ED9E0" w14:textId="77777777" w:rsidR="00421F1B" w:rsidRPr="00795F17" w:rsidRDefault="00421F1B" w:rsidP="0044393D">
            <w:pPr>
              <w:pStyle w:val="Teksttabelilewy"/>
            </w:pPr>
            <w:r w:rsidRPr="00795F17">
              <w:t>Średni opad dobowy</w:t>
            </w:r>
          </w:p>
        </w:tc>
        <w:tc>
          <w:tcPr>
            <w:tcW w:w="786" w:type="pct"/>
            <w:tcBorders>
              <w:top w:val="nil"/>
              <w:left w:val="nil"/>
              <w:bottom w:val="single" w:sz="4" w:space="0" w:color="auto"/>
              <w:right w:val="single" w:sz="4" w:space="0" w:color="auto"/>
            </w:tcBorders>
            <w:shd w:val="clear" w:color="auto" w:fill="auto"/>
            <w:noWrap/>
            <w:vAlign w:val="center"/>
            <w:hideMark/>
          </w:tcPr>
          <w:p w14:paraId="76996261" w14:textId="77777777" w:rsidR="00421F1B" w:rsidRPr="00795F17" w:rsidRDefault="00421F1B" w:rsidP="0065243A">
            <w:pPr>
              <w:pStyle w:val="Teksttabelisrodek"/>
            </w:pPr>
            <w:r w:rsidRPr="00795F17">
              <w:t>ok. 1,4 mm na dobę</w:t>
            </w:r>
          </w:p>
        </w:tc>
        <w:tc>
          <w:tcPr>
            <w:tcW w:w="542" w:type="pct"/>
            <w:tcBorders>
              <w:top w:val="nil"/>
              <w:left w:val="nil"/>
              <w:bottom w:val="single" w:sz="4" w:space="0" w:color="auto"/>
              <w:right w:val="single" w:sz="4" w:space="0" w:color="auto"/>
            </w:tcBorders>
            <w:shd w:val="clear" w:color="auto" w:fill="92D050"/>
            <w:noWrap/>
            <w:vAlign w:val="center"/>
            <w:hideMark/>
          </w:tcPr>
          <w:p w14:paraId="756014C0" w14:textId="77777777" w:rsidR="00421F1B" w:rsidRPr="00795F17" w:rsidRDefault="00421F1B" w:rsidP="0065243A">
            <w:pPr>
              <w:pStyle w:val="Teksttabelisrodek"/>
            </w:pPr>
            <w:r w:rsidRPr="00795F17">
              <w:t xml:space="preserve">niskie </w:t>
            </w:r>
          </w:p>
        </w:tc>
        <w:tc>
          <w:tcPr>
            <w:tcW w:w="794" w:type="pct"/>
            <w:tcBorders>
              <w:top w:val="nil"/>
              <w:left w:val="nil"/>
              <w:bottom w:val="single" w:sz="4" w:space="0" w:color="auto"/>
              <w:right w:val="single" w:sz="4" w:space="0" w:color="auto"/>
            </w:tcBorders>
            <w:shd w:val="clear" w:color="auto" w:fill="auto"/>
            <w:noWrap/>
            <w:vAlign w:val="center"/>
            <w:hideMark/>
          </w:tcPr>
          <w:p w14:paraId="02091126" w14:textId="77777777" w:rsidR="00421F1B" w:rsidRPr="00795F17" w:rsidRDefault="00421F1B" w:rsidP="0065243A">
            <w:pPr>
              <w:pStyle w:val="Teksttabelisrodek"/>
            </w:pPr>
            <w:r w:rsidRPr="00795F17">
              <w:t>1,40-1,43 mm na dobę</w:t>
            </w:r>
          </w:p>
        </w:tc>
        <w:tc>
          <w:tcPr>
            <w:tcW w:w="532" w:type="pct"/>
            <w:tcBorders>
              <w:top w:val="nil"/>
              <w:left w:val="nil"/>
              <w:bottom w:val="single" w:sz="4" w:space="0" w:color="auto"/>
              <w:right w:val="single" w:sz="4" w:space="0" w:color="auto"/>
            </w:tcBorders>
            <w:shd w:val="clear" w:color="auto" w:fill="92D050"/>
            <w:vAlign w:val="center"/>
            <w:hideMark/>
          </w:tcPr>
          <w:p w14:paraId="30E39AF9" w14:textId="77777777" w:rsidR="00421F1B" w:rsidRPr="00795F17" w:rsidRDefault="00421F1B" w:rsidP="0065243A">
            <w:pPr>
              <w:pStyle w:val="Teksttabelisrodek"/>
            </w:pPr>
            <w:r w:rsidRPr="00795F17">
              <w:t>niskie</w:t>
            </w:r>
          </w:p>
        </w:tc>
        <w:tc>
          <w:tcPr>
            <w:tcW w:w="804" w:type="pct"/>
            <w:tcBorders>
              <w:top w:val="nil"/>
              <w:left w:val="nil"/>
              <w:bottom w:val="single" w:sz="4" w:space="0" w:color="auto"/>
              <w:right w:val="single" w:sz="4" w:space="0" w:color="auto"/>
            </w:tcBorders>
            <w:shd w:val="clear" w:color="auto" w:fill="auto"/>
            <w:vAlign w:val="center"/>
            <w:hideMark/>
          </w:tcPr>
          <w:p w14:paraId="26BD16D5" w14:textId="77777777" w:rsidR="00421F1B" w:rsidRPr="00795F17" w:rsidRDefault="00421F1B" w:rsidP="0065243A">
            <w:pPr>
              <w:pStyle w:val="Teksttabelisrodek"/>
            </w:pPr>
            <w:r w:rsidRPr="00795F17">
              <w:t>1,5 mm na dobę</w:t>
            </w:r>
          </w:p>
        </w:tc>
        <w:tc>
          <w:tcPr>
            <w:tcW w:w="522" w:type="pct"/>
            <w:tcBorders>
              <w:top w:val="nil"/>
              <w:left w:val="nil"/>
              <w:bottom w:val="single" w:sz="4" w:space="0" w:color="auto"/>
              <w:right w:val="single" w:sz="4" w:space="0" w:color="auto"/>
            </w:tcBorders>
            <w:shd w:val="clear" w:color="auto" w:fill="92D050"/>
            <w:noWrap/>
            <w:vAlign w:val="center"/>
            <w:hideMark/>
          </w:tcPr>
          <w:p w14:paraId="3F21A1BA" w14:textId="77777777" w:rsidR="00421F1B" w:rsidRPr="00795F17" w:rsidRDefault="00421F1B" w:rsidP="0065243A">
            <w:pPr>
              <w:pStyle w:val="Teksttabelisrodek"/>
            </w:pPr>
            <w:r w:rsidRPr="00795F17">
              <w:t>niskie</w:t>
            </w:r>
          </w:p>
        </w:tc>
      </w:tr>
      <w:tr w:rsidR="00421F1B" w:rsidRPr="00795F17" w14:paraId="396E2ECA" w14:textId="77777777" w:rsidTr="00CD1161">
        <w:trPr>
          <w:trHeight w:val="530"/>
        </w:trPr>
        <w:tc>
          <w:tcPr>
            <w:tcW w:w="10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64C46B8" w14:textId="77777777" w:rsidR="00421F1B" w:rsidRPr="00795F17" w:rsidRDefault="00421F1B" w:rsidP="0044393D">
            <w:pPr>
              <w:pStyle w:val="Teksttabelilewy"/>
            </w:pPr>
            <w:r w:rsidRPr="00795F17">
              <w:t>Opady nawalne</w:t>
            </w:r>
          </w:p>
        </w:tc>
        <w:tc>
          <w:tcPr>
            <w:tcW w:w="786" w:type="pct"/>
            <w:tcBorders>
              <w:top w:val="nil"/>
              <w:left w:val="nil"/>
              <w:bottom w:val="single" w:sz="4" w:space="0" w:color="auto"/>
              <w:right w:val="single" w:sz="4" w:space="0" w:color="auto"/>
            </w:tcBorders>
            <w:shd w:val="clear" w:color="auto" w:fill="auto"/>
            <w:vAlign w:val="center"/>
            <w:hideMark/>
          </w:tcPr>
          <w:p w14:paraId="3741C10F" w14:textId="77777777" w:rsidR="00421F1B" w:rsidRPr="00795F17" w:rsidRDefault="00421F1B" w:rsidP="0065243A">
            <w:pPr>
              <w:pStyle w:val="Teksttabelisrodek"/>
            </w:pPr>
            <w:r w:rsidRPr="00795F17">
              <w:t>powyżej 10 mm na dobę: 12 dni w roku</w:t>
            </w:r>
          </w:p>
        </w:tc>
        <w:tc>
          <w:tcPr>
            <w:tcW w:w="542" w:type="pct"/>
            <w:tcBorders>
              <w:top w:val="nil"/>
              <w:left w:val="nil"/>
              <w:bottom w:val="single" w:sz="4" w:space="0" w:color="auto"/>
              <w:right w:val="single" w:sz="4" w:space="0" w:color="auto"/>
            </w:tcBorders>
            <w:shd w:val="clear" w:color="auto" w:fill="FFFF00"/>
            <w:noWrap/>
            <w:vAlign w:val="center"/>
            <w:hideMark/>
          </w:tcPr>
          <w:p w14:paraId="70982979" w14:textId="77777777" w:rsidR="00421F1B" w:rsidRPr="00795F17" w:rsidRDefault="00421F1B" w:rsidP="0065243A">
            <w:pPr>
              <w:pStyle w:val="Teksttabelisrodek"/>
            </w:pPr>
            <w:r w:rsidRPr="00795F17">
              <w:t>średnie</w:t>
            </w:r>
          </w:p>
        </w:tc>
        <w:tc>
          <w:tcPr>
            <w:tcW w:w="794" w:type="pct"/>
            <w:tcBorders>
              <w:top w:val="nil"/>
              <w:left w:val="nil"/>
              <w:bottom w:val="single" w:sz="4" w:space="0" w:color="auto"/>
              <w:right w:val="single" w:sz="4" w:space="0" w:color="auto"/>
            </w:tcBorders>
            <w:shd w:val="clear" w:color="auto" w:fill="auto"/>
            <w:vAlign w:val="center"/>
            <w:hideMark/>
          </w:tcPr>
          <w:p w14:paraId="187BFCAC" w14:textId="77777777" w:rsidR="00421F1B" w:rsidRPr="00795F17" w:rsidRDefault="00421F1B" w:rsidP="0065243A">
            <w:pPr>
              <w:pStyle w:val="Teksttabelisrodek"/>
            </w:pPr>
            <w:r w:rsidRPr="00795F17">
              <w:t>brak istotnej tendencji, przyrost w przedziale od -0,2 do 0,2 dnia na rok</w:t>
            </w:r>
          </w:p>
        </w:tc>
        <w:tc>
          <w:tcPr>
            <w:tcW w:w="532" w:type="pct"/>
            <w:tcBorders>
              <w:top w:val="nil"/>
              <w:left w:val="nil"/>
              <w:bottom w:val="single" w:sz="4" w:space="0" w:color="auto"/>
              <w:right w:val="single" w:sz="4" w:space="0" w:color="auto"/>
            </w:tcBorders>
            <w:shd w:val="clear" w:color="auto" w:fill="FFFF00"/>
            <w:vAlign w:val="center"/>
            <w:hideMark/>
          </w:tcPr>
          <w:p w14:paraId="679913BF" w14:textId="77777777" w:rsidR="00421F1B" w:rsidRPr="00795F17" w:rsidRDefault="00421F1B" w:rsidP="0065243A">
            <w:pPr>
              <w:pStyle w:val="Teksttabelisrodek"/>
            </w:pPr>
            <w:r w:rsidRPr="00795F17">
              <w:t>średnie</w:t>
            </w:r>
          </w:p>
        </w:tc>
        <w:tc>
          <w:tcPr>
            <w:tcW w:w="804" w:type="pct"/>
            <w:tcBorders>
              <w:top w:val="nil"/>
              <w:left w:val="nil"/>
              <w:bottom w:val="single" w:sz="4" w:space="0" w:color="auto"/>
              <w:right w:val="single" w:sz="4" w:space="0" w:color="auto"/>
            </w:tcBorders>
            <w:shd w:val="clear" w:color="auto" w:fill="auto"/>
            <w:vAlign w:val="center"/>
            <w:hideMark/>
          </w:tcPr>
          <w:p w14:paraId="7697683D" w14:textId="77777777" w:rsidR="00421F1B" w:rsidRPr="00795F17" w:rsidRDefault="00421F1B" w:rsidP="0065243A">
            <w:pPr>
              <w:pStyle w:val="Teksttabelisrodek"/>
            </w:pPr>
            <w:r w:rsidRPr="00795F17">
              <w:t>przyrost o 0,7-1,1 dnia na rok</w:t>
            </w:r>
          </w:p>
        </w:tc>
        <w:tc>
          <w:tcPr>
            <w:tcW w:w="522" w:type="pct"/>
            <w:tcBorders>
              <w:top w:val="nil"/>
              <w:left w:val="nil"/>
              <w:bottom w:val="single" w:sz="4" w:space="0" w:color="auto"/>
              <w:right w:val="single" w:sz="4" w:space="0" w:color="auto"/>
            </w:tcBorders>
            <w:shd w:val="clear" w:color="auto" w:fill="FFFF00"/>
            <w:noWrap/>
            <w:vAlign w:val="center"/>
            <w:hideMark/>
          </w:tcPr>
          <w:p w14:paraId="2986F4E8" w14:textId="77777777" w:rsidR="00421F1B" w:rsidRPr="00795F17" w:rsidRDefault="00421F1B" w:rsidP="0065243A">
            <w:pPr>
              <w:pStyle w:val="Teksttabelisrodek"/>
            </w:pPr>
            <w:r w:rsidRPr="00795F17">
              <w:t>średnie</w:t>
            </w:r>
          </w:p>
        </w:tc>
      </w:tr>
      <w:tr w:rsidR="00421F1B" w:rsidRPr="00795F17" w14:paraId="4453EA15" w14:textId="77777777" w:rsidTr="00CD1161">
        <w:trPr>
          <w:trHeight w:val="717"/>
        </w:trPr>
        <w:tc>
          <w:tcPr>
            <w:tcW w:w="1019" w:type="pct"/>
            <w:vMerge/>
            <w:tcBorders>
              <w:top w:val="nil"/>
              <w:left w:val="single" w:sz="4" w:space="0" w:color="auto"/>
              <w:bottom w:val="single" w:sz="4" w:space="0" w:color="auto"/>
              <w:right w:val="single" w:sz="4" w:space="0" w:color="auto"/>
            </w:tcBorders>
            <w:shd w:val="clear" w:color="auto" w:fill="auto"/>
            <w:vAlign w:val="center"/>
            <w:hideMark/>
          </w:tcPr>
          <w:p w14:paraId="5305D24C" w14:textId="77777777" w:rsidR="00421F1B" w:rsidRPr="00795F17" w:rsidRDefault="00421F1B" w:rsidP="0044393D">
            <w:pPr>
              <w:pStyle w:val="Teksttabelilewy"/>
            </w:pPr>
          </w:p>
        </w:tc>
        <w:tc>
          <w:tcPr>
            <w:tcW w:w="786" w:type="pct"/>
            <w:tcBorders>
              <w:top w:val="single" w:sz="4" w:space="0" w:color="auto"/>
              <w:left w:val="nil"/>
              <w:bottom w:val="single" w:sz="4" w:space="0" w:color="auto"/>
              <w:right w:val="single" w:sz="4" w:space="0" w:color="auto"/>
            </w:tcBorders>
            <w:shd w:val="clear" w:color="auto" w:fill="auto"/>
            <w:vAlign w:val="center"/>
            <w:hideMark/>
          </w:tcPr>
          <w:p w14:paraId="2161A26D" w14:textId="77777777" w:rsidR="00421F1B" w:rsidRPr="00795F17" w:rsidRDefault="00421F1B" w:rsidP="0065243A">
            <w:pPr>
              <w:pStyle w:val="Teksttabelisrodek"/>
            </w:pPr>
            <w:r w:rsidRPr="00795F17">
              <w:t>powyżej 20 mm na dobę: 2,9-3,3 dnia w roku</w:t>
            </w:r>
          </w:p>
        </w:tc>
        <w:tc>
          <w:tcPr>
            <w:tcW w:w="542" w:type="pct"/>
            <w:tcBorders>
              <w:top w:val="single" w:sz="4" w:space="0" w:color="auto"/>
              <w:left w:val="nil"/>
              <w:bottom w:val="single" w:sz="4" w:space="0" w:color="auto"/>
              <w:right w:val="single" w:sz="4" w:space="0" w:color="auto"/>
            </w:tcBorders>
            <w:shd w:val="clear" w:color="auto" w:fill="FFFF00"/>
            <w:noWrap/>
            <w:vAlign w:val="center"/>
            <w:hideMark/>
          </w:tcPr>
          <w:p w14:paraId="39A0E9E5" w14:textId="77777777" w:rsidR="00421F1B" w:rsidRPr="00795F17" w:rsidRDefault="00421F1B" w:rsidP="0065243A">
            <w:pPr>
              <w:pStyle w:val="Teksttabelisrodek"/>
            </w:pPr>
            <w:r w:rsidRPr="00795F17">
              <w:t xml:space="preserve">średnie </w:t>
            </w:r>
          </w:p>
        </w:tc>
        <w:tc>
          <w:tcPr>
            <w:tcW w:w="794" w:type="pct"/>
            <w:tcBorders>
              <w:top w:val="single" w:sz="4" w:space="0" w:color="auto"/>
              <w:left w:val="nil"/>
              <w:bottom w:val="single" w:sz="4" w:space="0" w:color="auto"/>
              <w:right w:val="single" w:sz="4" w:space="0" w:color="auto"/>
            </w:tcBorders>
            <w:shd w:val="clear" w:color="auto" w:fill="auto"/>
            <w:vAlign w:val="center"/>
            <w:hideMark/>
          </w:tcPr>
          <w:p w14:paraId="6D39B5CE" w14:textId="318F5C78" w:rsidR="00421F1B" w:rsidRPr="00795F17" w:rsidRDefault="00421F1B" w:rsidP="0065243A">
            <w:pPr>
              <w:pStyle w:val="Teksttabelisrodek"/>
            </w:pPr>
            <w:r w:rsidRPr="00795F17">
              <w:t>brak istotnej tendencji, przyrost o 0,2</w:t>
            </w:r>
            <w:r w:rsidR="00D146C3" w:rsidRPr="00795F17">
              <w:t xml:space="preserve"> </w:t>
            </w:r>
            <w:r w:rsidRPr="00795F17">
              <w:t>dnia na rok</w:t>
            </w:r>
          </w:p>
        </w:tc>
        <w:tc>
          <w:tcPr>
            <w:tcW w:w="532" w:type="pct"/>
            <w:tcBorders>
              <w:top w:val="single" w:sz="4" w:space="0" w:color="auto"/>
              <w:left w:val="nil"/>
              <w:bottom w:val="single" w:sz="4" w:space="0" w:color="auto"/>
              <w:right w:val="single" w:sz="4" w:space="0" w:color="auto"/>
            </w:tcBorders>
            <w:shd w:val="clear" w:color="auto" w:fill="FFFF00"/>
            <w:vAlign w:val="center"/>
            <w:hideMark/>
          </w:tcPr>
          <w:p w14:paraId="5A0081D7" w14:textId="77777777" w:rsidR="00421F1B" w:rsidRPr="00795F17" w:rsidRDefault="00421F1B" w:rsidP="0065243A">
            <w:pPr>
              <w:pStyle w:val="Teksttabelisrodek"/>
            </w:pPr>
            <w:r w:rsidRPr="00795F17">
              <w:t>średnie</w:t>
            </w:r>
          </w:p>
        </w:tc>
        <w:tc>
          <w:tcPr>
            <w:tcW w:w="804" w:type="pct"/>
            <w:tcBorders>
              <w:top w:val="single" w:sz="4" w:space="0" w:color="auto"/>
              <w:left w:val="nil"/>
              <w:bottom w:val="single" w:sz="4" w:space="0" w:color="auto"/>
              <w:right w:val="single" w:sz="4" w:space="0" w:color="auto"/>
            </w:tcBorders>
            <w:shd w:val="clear" w:color="auto" w:fill="auto"/>
            <w:vAlign w:val="center"/>
            <w:hideMark/>
          </w:tcPr>
          <w:p w14:paraId="6082056C" w14:textId="77777777" w:rsidR="00421F1B" w:rsidRPr="00795F17" w:rsidRDefault="00421F1B" w:rsidP="0065243A">
            <w:pPr>
              <w:pStyle w:val="Teksttabelisrodek"/>
            </w:pPr>
            <w:r w:rsidRPr="00795F17">
              <w:t>przyrost o 0,2-0,4 dnia na rok</w:t>
            </w:r>
          </w:p>
        </w:tc>
        <w:tc>
          <w:tcPr>
            <w:tcW w:w="522" w:type="pct"/>
            <w:tcBorders>
              <w:top w:val="single" w:sz="4" w:space="0" w:color="auto"/>
              <w:left w:val="nil"/>
              <w:bottom w:val="single" w:sz="4" w:space="0" w:color="auto"/>
              <w:right w:val="single" w:sz="4" w:space="0" w:color="auto"/>
            </w:tcBorders>
            <w:shd w:val="clear" w:color="auto" w:fill="FFFF00"/>
            <w:noWrap/>
            <w:vAlign w:val="center"/>
            <w:hideMark/>
          </w:tcPr>
          <w:p w14:paraId="7716E4C9" w14:textId="77777777" w:rsidR="00421F1B" w:rsidRPr="00795F17" w:rsidRDefault="00421F1B" w:rsidP="0065243A">
            <w:pPr>
              <w:pStyle w:val="Teksttabelisrodek"/>
            </w:pPr>
            <w:r w:rsidRPr="00795F17">
              <w:t>średnie</w:t>
            </w:r>
          </w:p>
        </w:tc>
      </w:tr>
      <w:tr w:rsidR="00421F1B" w:rsidRPr="00795F17" w14:paraId="674AD43A"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6247F33B" w14:textId="77777777" w:rsidR="00421F1B" w:rsidRPr="00795F17" w:rsidRDefault="00421F1B" w:rsidP="0044393D">
            <w:pPr>
              <w:pStyle w:val="Teksttabelilewy"/>
            </w:pPr>
            <w:r w:rsidRPr="00795F17">
              <w:t>Opady i zaleganie śniegu</w:t>
            </w:r>
          </w:p>
        </w:tc>
        <w:tc>
          <w:tcPr>
            <w:tcW w:w="786" w:type="pct"/>
            <w:tcBorders>
              <w:top w:val="nil"/>
              <w:left w:val="nil"/>
              <w:bottom w:val="single" w:sz="4" w:space="0" w:color="auto"/>
              <w:right w:val="single" w:sz="4" w:space="0" w:color="auto"/>
            </w:tcBorders>
            <w:shd w:val="clear" w:color="auto" w:fill="auto"/>
            <w:vAlign w:val="center"/>
            <w:hideMark/>
          </w:tcPr>
          <w:p w14:paraId="7D4B02D6" w14:textId="77777777" w:rsidR="00421F1B" w:rsidRPr="00795F17" w:rsidRDefault="00421F1B" w:rsidP="0065243A">
            <w:pPr>
              <w:pStyle w:val="Teksttabelisrodek"/>
            </w:pPr>
            <w:r w:rsidRPr="00795F17">
              <w:t>od 30 do 45 dni rocznie z zaleganiem śniegu</w:t>
            </w:r>
          </w:p>
        </w:tc>
        <w:tc>
          <w:tcPr>
            <w:tcW w:w="542" w:type="pct"/>
            <w:tcBorders>
              <w:top w:val="nil"/>
              <w:left w:val="nil"/>
              <w:bottom w:val="single" w:sz="4" w:space="0" w:color="auto"/>
              <w:right w:val="single" w:sz="4" w:space="0" w:color="auto"/>
            </w:tcBorders>
            <w:shd w:val="clear" w:color="auto" w:fill="FFFF00"/>
            <w:noWrap/>
            <w:vAlign w:val="center"/>
            <w:hideMark/>
          </w:tcPr>
          <w:p w14:paraId="41B8B4DE" w14:textId="77777777" w:rsidR="00421F1B" w:rsidRPr="00795F17" w:rsidRDefault="00421F1B" w:rsidP="0065243A">
            <w:pPr>
              <w:pStyle w:val="Teksttabelisrodek"/>
            </w:pPr>
            <w:r w:rsidRPr="00795F17">
              <w:t>średnie</w:t>
            </w:r>
          </w:p>
        </w:tc>
        <w:tc>
          <w:tcPr>
            <w:tcW w:w="794" w:type="pct"/>
            <w:tcBorders>
              <w:top w:val="nil"/>
              <w:left w:val="nil"/>
              <w:bottom w:val="single" w:sz="4" w:space="0" w:color="auto"/>
              <w:right w:val="single" w:sz="4" w:space="0" w:color="auto"/>
            </w:tcBorders>
            <w:shd w:val="clear" w:color="auto" w:fill="auto"/>
            <w:vAlign w:val="center"/>
            <w:hideMark/>
          </w:tcPr>
          <w:p w14:paraId="65FF7C7E" w14:textId="77777777" w:rsidR="00421F1B" w:rsidRPr="00795F17" w:rsidRDefault="00421F1B" w:rsidP="0065243A">
            <w:pPr>
              <w:pStyle w:val="Teksttabelisrodek"/>
            </w:pPr>
            <w:r w:rsidRPr="00795F17">
              <w:t>spadek liczby dni zalegania śniegu</w:t>
            </w:r>
          </w:p>
        </w:tc>
        <w:tc>
          <w:tcPr>
            <w:tcW w:w="532" w:type="pct"/>
            <w:tcBorders>
              <w:top w:val="nil"/>
              <w:left w:val="nil"/>
              <w:bottom w:val="single" w:sz="4" w:space="0" w:color="auto"/>
              <w:right w:val="single" w:sz="4" w:space="0" w:color="auto"/>
            </w:tcBorders>
            <w:shd w:val="clear" w:color="auto" w:fill="92D050"/>
            <w:vAlign w:val="center"/>
            <w:hideMark/>
          </w:tcPr>
          <w:p w14:paraId="1557D16E" w14:textId="77777777" w:rsidR="00421F1B" w:rsidRPr="00795F17" w:rsidRDefault="00421F1B" w:rsidP="0065243A">
            <w:pPr>
              <w:pStyle w:val="Teksttabelisrodek"/>
            </w:pPr>
            <w:r w:rsidRPr="00795F17">
              <w:t>niskie</w:t>
            </w:r>
          </w:p>
        </w:tc>
        <w:tc>
          <w:tcPr>
            <w:tcW w:w="804" w:type="pct"/>
            <w:tcBorders>
              <w:top w:val="nil"/>
              <w:left w:val="nil"/>
              <w:bottom w:val="single" w:sz="4" w:space="0" w:color="auto"/>
              <w:right w:val="single" w:sz="4" w:space="0" w:color="auto"/>
            </w:tcBorders>
            <w:shd w:val="clear" w:color="auto" w:fill="auto"/>
            <w:vAlign w:val="center"/>
            <w:hideMark/>
          </w:tcPr>
          <w:p w14:paraId="650A32C3" w14:textId="77777777" w:rsidR="00421F1B" w:rsidRPr="00795F17" w:rsidRDefault="00421F1B" w:rsidP="0065243A">
            <w:pPr>
              <w:pStyle w:val="Teksttabelisrodek"/>
            </w:pPr>
            <w:r w:rsidRPr="00795F17">
              <w:t>spadek liczby dni zalegania śniegu, możliwy brak pokrywy śnieżnej</w:t>
            </w:r>
          </w:p>
        </w:tc>
        <w:tc>
          <w:tcPr>
            <w:tcW w:w="522" w:type="pct"/>
            <w:tcBorders>
              <w:top w:val="nil"/>
              <w:left w:val="nil"/>
              <w:bottom w:val="single" w:sz="4" w:space="0" w:color="auto"/>
              <w:right w:val="single" w:sz="4" w:space="0" w:color="auto"/>
            </w:tcBorders>
            <w:shd w:val="clear" w:color="auto" w:fill="92D050"/>
            <w:noWrap/>
            <w:vAlign w:val="center"/>
            <w:hideMark/>
          </w:tcPr>
          <w:p w14:paraId="534A5FD2" w14:textId="77777777" w:rsidR="00421F1B" w:rsidRPr="00795F17" w:rsidRDefault="00421F1B" w:rsidP="0065243A">
            <w:pPr>
              <w:pStyle w:val="Teksttabelisrodek"/>
            </w:pPr>
            <w:r w:rsidRPr="00795F17">
              <w:t>niskie</w:t>
            </w:r>
          </w:p>
        </w:tc>
      </w:tr>
      <w:tr w:rsidR="00421F1B" w:rsidRPr="00795F17" w14:paraId="7B0CE09A"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3CBCA636" w14:textId="77777777" w:rsidR="00421F1B" w:rsidRPr="00795F17" w:rsidRDefault="00421F1B" w:rsidP="0044393D">
            <w:pPr>
              <w:pStyle w:val="Teksttabelilewy"/>
            </w:pPr>
            <w:r w:rsidRPr="00795F17">
              <w:t>Susza</w:t>
            </w:r>
          </w:p>
        </w:tc>
        <w:tc>
          <w:tcPr>
            <w:tcW w:w="786" w:type="pct"/>
            <w:tcBorders>
              <w:top w:val="nil"/>
              <w:left w:val="nil"/>
              <w:bottom w:val="single" w:sz="4" w:space="0" w:color="auto"/>
              <w:right w:val="single" w:sz="4" w:space="0" w:color="auto"/>
            </w:tcBorders>
            <w:shd w:val="clear" w:color="auto" w:fill="auto"/>
            <w:vAlign w:val="center"/>
            <w:hideMark/>
          </w:tcPr>
          <w:p w14:paraId="2C414A19" w14:textId="77777777" w:rsidR="00421F1B" w:rsidRPr="00795F17" w:rsidRDefault="00421F1B" w:rsidP="0065243A">
            <w:pPr>
              <w:pStyle w:val="Teksttabelisrodek"/>
            </w:pPr>
            <w:r w:rsidRPr="00795F17">
              <w:t>240-242 dni w roku</w:t>
            </w:r>
          </w:p>
        </w:tc>
        <w:tc>
          <w:tcPr>
            <w:tcW w:w="542" w:type="pct"/>
            <w:tcBorders>
              <w:top w:val="nil"/>
              <w:left w:val="nil"/>
              <w:bottom w:val="single" w:sz="4" w:space="0" w:color="auto"/>
              <w:right w:val="single" w:sz="4" w:space="0" w:color="auto"/>
            </w:tcBorders>
            <w:shd w:val="clear" w:color="auto" w:fill="FFFF00"/>
            <w:noWrap/>
            <w:vAlign w:val="center"/>
            <w:hideMark/>
          </w:tcPr>
          <w:p w14:paraId="5FC46ACF" w14:textId="77777777" w:rsidR="00421F1B" w:rsidRPr="00795F17" w:rsidRDefault="00421F1B" w:rsidP="0065243A">
            <w:pPr>
              <w:pStyle w:val="Teksttabelisrodek"/>
            </w:pPr>
            <w:r w:rsidRPr="00795F17">
              <w:t>średnie</w:t>
            </w:r>
          </w:p>
        </w:tc>
        <w:tc>
          <w:tcPr>
            <w:tcW w:w="794" w:type="pct"/>
            <w:tcBorders>
              <w:top w:val="nil"/>
              <w:left w:val="nil"/>
              <w:bottom w:val="single" w:sz="4" w:space="0" w:color="auto"/>
              <w:right w:val="single" w:sz="4" w:space="0" w:color="auto"/>
            </w:tcBorders>
            <w:shd w:val="clear" w:color="auto" w:fill="auto"/>
            <w:noWrap/>
            <w:vAlign w:val="center"/>
            <w:hideMark/>
          </w:tcPr>
          <w:p w14:paraId="0D427D37" w14:textId="77777777" w:rsidR="00421F1B" w:rsidRPr="00795F17" w:rsidRDefault="00421F1B" w:rsidP="0065243A">
            <w:pPr>
              <w:pStyle w:val="Teksttabelisrodek"/>
            </w:pPr>
            <w:r w:rsidRPr="00795F17">
              <w:t>prawdopodobny przyrost liczby dni, duża niepewność wyniku</w:t>
            </w:r>
          </w:p>
        </w:tc>
        <w:tc>
          <w:tcPr>
            <w:tcW w:w="532" w:type="pct"/>
            <w:tcBorders>
              <w:top w:val="nil"/>
              <w:left w:val="nil"/>
              <w:bottom w:val="single" w:sz="4" w:space="0" w:color="auto"/>
              <w:right w:val="single" w:sz="4" w:space="0" w:color="auto"/>
            </w:tcBorders>
            <w:shd w:val="clear" w:color="auto" w:fill="FFFF00"/>
            <w:vAlign w:val="center"/>
            <w:hideMark/>
          </w:tcPr>
          <w:p w14:paraId="4ACA5DAE" w14:textId="77777777" w:rsidR="00421F1B" w:rsidRPr="00795F17" w:rsidRDefault="00421F1B" w:rsidP="0065243A">
            <w:pPr>
              <w:pStyle w:val="Teksttabelisrodek"/>
            </w:pPr>
            <w:r w:rsidRPr="00795F17">
              <w:t>średnie</w:t>
            </w:r>
          </w:p>
        </w:tc>
        <w:tc>
          <w:tcPr>
            <w:tcW w:w="804" w:type="pct"/>
            <w:tcBorders>
              <w:top w:val="nil"/>
              <w:left w:val="nil"/>
              <w:bottom w:val="single" w:sz="4" w:space="0" w:color="auto"/>
              <w:right w:val="single" w:sz="4" w:space="0" w:color="auto"/>
            </w:tcBorders>
            <w:shd w:val="clear" w:color="auto" w:fill="auto"/>
            <w:vAlign w:val="center"/>
            <w:hideMark/>
          </w:tcPr>
          <w:p w14:paraId="5078A69D" w14:textId="77777777" w:rsidR="00421F1B" w:rsidRPr="00795F17" w:rsidRDefault="00421F1B" w:rsidP="0065243A">
            <w:pPr>
              <w:pStyle w:val="Teksttabelisrodek"/>
            </w:pPr>
            <w:r w:rsidRPr="00795F17">
              <w:t>spadek o 1,6-2,0 dni</w:t>
            </w:r>
          </w:p>
        </w:tc>
        <w:tc>
          <w:tcPr>
            <w:tcW w:w="522" w:type="pct"/>
            <w:tcBorders>
              <w:top w:val="nil"/>
              <w:left w:val="nil"/>
              <w:bottom w:val="single" w:sz="4" w:space="0" w:color="auto"/>
              <w:right w:val="single" w:sz="4" w:space="0" w:color="auto"/>
            </w:tcBorders>
            <w:shd w:val="clear" w:color="auto" w:fill="FFFF00"/>
            <w:noWrap/>
            <w:vAlign w:val="center"/>
            <w:hideMark/>
          </w:tcPr>
          <w:p w14:paraId="3F9CBD09" w14:textId="77777777" w:rsidR="00421F1B" w:rsidRPr="00795F17" w:rsidRDefault="00421F1B" w:rsidP="0065243A">
            <w:pPr>
              <w:pStyle w:val="Teksttabelisrodek"/>
            </w:pPr>
            <w:r w:rsidRPr="00795F17">
              <w:t>średnie</w:t>
            </w:r>
          </w:p>
        </w:tc>
      </w:tr>
    </w:tbl>
    <w:bookmarkEnd w:id="118"/>
    <w:p w14:paraId="5140F0FF" w14:textId="11549EDF" w:rsidR="00421F1B" w:rsidRPr="00795F17" w:rsidRDefault="00421F1B" w:rsidP="00613B2D">
      <w:pPr>
        <w:pStyle w:val="rdo"/>
      </w:pPr>
      <w:r w:rsidRPr="00795F17">
        <w:t xml:space="preserve">Źródło: </w:t>
      </w:r>
      <w:r w:rsidR="00FD7248" w:rsidRPr="00795F17">
        <w:t>opracowanie własne</w:t>
      </w:r>
    </w:p>
    <w:p w14:paraId="7FAD6958" w14:textId="23A3E323" w:rsidR="00421F1B" w:rsidRPr="00795F17" w:rsidRDefault="00421F1B" w:rsidP="0044393D">
      <w:pPr>
        <w:pStyle w:val="Nagwek5"/>
      </w:pPr>
      <w:r w:rsidRPr="00795F17">
        <w:t>Podsumowanie</w:t>
      </w:r>
    </w:p>
    <w:p w14:paraId="7251D95E" w14:textId="778BB6A2" w:rsidR="005F3138" w:rsidRPr="00795F17" w:rsidRDefault="005F3138" w:rsidP="0044393D">
      <w:r w:rsidRPr="00795F17">
        <w:t>Poniżej przedstawiono wykres 4-1 podsumowujący prognozowane zmiany klimatu i narażenie w horyzoncie czasowym do 2100 r. dla trzech składowych klimatycznych wybranych jako najbardziej reprezentatywne parametry prognozowanych zmian klimatu, które najintensywniej wpływają na stan wód. Należą do nich: ekstremalna temperatura dodatnia, opady nawalne powyżej 10 mm na dobę, susza.</w:t>
      </w:r>
    </w:p>
    <w:p w14:paraId="1A0726A7" w14:textId="7709BA38" w:rsidR="00613B2D" w:rsidRPr="00795F17" w:rsidRDefault="00613B2D" w:rsidP="00C92C78">
      <w:pPr>
        <w:pStyle w:val="wykrespolozenie"/>
        <w:rPr>
          <w:rFonts w:asciiTheme="minorHAnsi" w:hAnsiTheme="minorHAnsi" w:cstheme="minorHAnsi"/>
        </w:rPr>
      </w:pPr>
      <w:r w:rsidRPr="00795F17">
        <w:rPr>
          <w:noProof/>
        </w:rPr>
        <w:drawing>
          <wp:inline distT="0" distB="0" distL="0" distR="0" wp14:anchorId="4B39E2B1" wp14:editId="12C3C223">
            <wp:extent cx="5760720" cy="3462020"/>
            <wp:effectExtent l="0" t="0" r="11430" b="5080"/>
            <wp:docPr id="1866059336" name="Wykres 1866059336">
              <a:extLst xmlns:a="http://schemas.openxmlformats.org/drawingml/2006/main">
                <a:ext uri="{FF2B5EF4-FFF2-40B4-BE49-F238E27FC236}">
                  <a16:creationId xmlns:a16="http://schemas.microsoft.com/office/drawing/2014/main" id="{BA6E7E11-476A-418D-8AF3-F07B4E258B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0EB95883" w14:textId="7D2DEDE4" w:rsidR="005F3138" w:rsidRPr="00795F17" w:rsidRDefault="005F3138" w:rsidP="00B479EE">
      <w:pPr>
        <w:pStyle w:val="Wykres"/>
        <w:rPr>
          <w:i/>
          <w:iCs/>
        </w:rPr>
      </w:pPr>
      <w:bookmarkStart w:id="119" w:name="_Toc66272996"/>
      <w:bookmarkStart w:id="120" w:name="_Toc68703808"/>
      <w:r w:rsidRPr="00795F17">
        <w:t xml:space="preserve">Wykres </w:t>
      </w:r>
      <w:fldSimple w:instr=" STYLEREF 1 \s ">
        <w:r w:rsidR="00550571">
          <w:rPr>
            <w:noProof/>
          </w:rPr>
          <w:t>4</w:t>
        </w:r>
      </w:fldSimple>
      <w:r w:rsidR="008F17D7" w:rsidRPr="00795F17">
        <w:noBreakHyphen/>
      </w:r>
      <w:fldSimple w:instr=" SEQ Wykres \* ARABIC \s 1 ">
        <w:r w:rsidR="00550571">
          <w:rPr>
            <w:noProof/>
          </w:rPr>
          <w:t>1</w:t>
        </w:r>
      </w:fldSimple>
      <w:r w:rsidRPr="00795F17">
        <w:tab/>
        <w:t>Prognozowane tendencje zmian wybranych składowych klimatu</w:t>
      </w:r>
      <w:bookmarkEnd w:id="119"/>
      <w:bookmarkEnd w:id="120"/>
    </w:p>
    <w:p w14:paraId="15D52F24" w14:textId="2C2AB994" w:rsidR="005F3138" w:rsidRPr="00795F17" w:rsidRDefault="005F3138" w:rsidP="0044393D">
      <w:pPr>
        <w:pStyle w:val="rdo"/>
      </w:pPr>
      <w:r w:rsidRPr="00795F17">
        <w:t xml:space="preserve">Źródło: </w:t>
      </w:r>
      <w:r w:rsidR="00FD7248" w:rsidRPr="00795F17">
        <w:t>opracowanie własne</w:t>
      </w:r>
    </w:p>
    <w:p w14:paraId="3AAF4403" w14:textId="59148DC7" w:rsidR="00421F1B" w:rsidRPr="00795F17" w:rsidRDefault="00421F1B" w:rsidP="0044393D">
      <w:r w:rsidRPr="00795F17">
        <w:t>Prognozowane zmiany klimatu w przedziale najbliższego cyklu planistycznego (lata 2022-2027) nie</w:t>
      </w:r>
      <w:r w:rsidR="006A6588" w:rsidRPr="00795F17">
        <w:t> </w:t>
      </w:r>
      <w:r w:rsidRPr="00795F17">
        <w:t>będą znacząco odbiegały od warunków współczesnych. Dopiero od około połowy XXI w. prognozowane jest znaczące przyspieszenie procesu zmian klimatycznych. Jako najważniejsze należy wskazać zmiany temperatury powietrza oraz zmiany struktury opadów - przejście z opadów śniegu i deszczu do znaczącego ograniczenia lub nawet zaniku występowania opadów śniegu (i pokrywy śnieżnej) z końcem bieżącego stulecia. Zmiany takie będą mieć istotne znaczenie dla warunków kształtujących równowagę hydrologiczną i ekosystemową:</w:t>
      </w:r>
    </w:p>
    <w:p w14:paraId="70D1086B" w14:textId="108D5777" w:rsidR="00421F1B" w:rsidRPr="00795F17" w:rsidRDefault="00421F1B" w:rsidP="00BA6B41">
      <w:pPr>
        <w:pStyle w:val="Akapitzlist"/>
        <w:rPr>
          <w:rFonts w:cstheme="minorHAnsi"/>
        </w:rPr>
      </w:pPr>
      <w:r w:rsidRPr="00795F17">
        <w:t xml:space="preserve">za zmianą struktury opadów należy oczekiwać podążenia zmiany ustroju hydrologicznego cieków, przede wszystkim zatarcia się lub zaniku składowej roztopowej wezbrań rzecznych, niejako w zamian - wezbrania będą podążały za intensywnymi epizodami opadów deszczu, </w:t>
      </w:r>
      <w:r w:rsidR="00ED5662" w:rsidRPr="00795F17">
        <w:br/>
      </w:r>
      <w:r w:rsidRPr="00795F17">
        <w:t>a</w:t>
      </w:r>
      <w:r w:rsidR="00ED5662" w:rsidRPr="00795F17">
        <w:t> </w:t>
      </w:r>
      <w:r w:rsidRPr="00795F17">
        <w:t xml:space="preserve">te - jak wskazują prognozy - nie zmienią swojej sumy, ale będą częściej występować w formie epizodów o znaczącym natężeniu, zatem </w:t>
      </w:r>
      <w:r w:rsidRPr="00795F17">
        <w:rPr>
          <w:rFonts w:cstheme="minorHAnsi"/>
        </w:rPr>
        <w:t>z towarzyszeniem:</w:t>
      </w:r>
    </w:p>
    <w:p w14:paraId="1E3CEF34" w14:textId="048FEF7A" w:rsidR="00421F1B" w:rsidRPr="00795F17" w:rsidRDefault="00421F1B" w:rsidP="00823FDF">
      <w:pPr>
        <w:pStyle w:val="M1"/>
      </w:pPr>
      <w:r w:rsidRPr="00795F17">
        <w:t>szybkiego spływu powierzchniowego zwiększającego proces erozji gleb, a w konsekwencji ładunek biogenów do cieków,</w:t>
      </w:r>
    </w:p>
    <w:p w14:paraId="22B15AF6" w14:textId="77777777" w:rsidR="00421F1B" w:rsidRPr="00795F17" w:rsidRDefault="00421F1B" w:rsidP="00823FDF">
      <w:pPr>
        <w:pStyle w:val="M1"/>
      </w:pPr>
      <w:r w:rsidRPr="00795F17">
        <w:t>zwiększenia ilości ścieków wprowadzonych w ramach zrzutów burzowych,</w:t>
      </w:r>
    </w:p>
    <w:p w14:paraId="08FB4445" w14:textId="77777777" w:rsidR="00421F1B" w:rsidRPr="00795F17" w:rsidRDefault="00421F1B" w:rsidP="00823FDF">
      <w:pPr>
        <w:pStyle w:val="M1"/>
      </w:pPr>
      <w:r w:rsidRPr="00795F17">
        <w:t>formowania wezbrania opadowego;</w:t>
      </w:r>
    </w:p>
    <w:p w14:paraId="2A76C7AF" w14:textId="65885445" w:rsidR="00421F1B" w:rsidRPr="00795F17" w:rsidRDefault="00421F1B" w:rsidP="00BA6B41">
      <w:pPr>
        <w:pStyle w:val="Akapitzlist"/>
      </w:pPr>
      <w:r w:rsidRPr="00795F17">
        <w:t>za zmianą ustroju termicznego atmosfery (przyrost średniej temperatury rocznej, prognozowane znaczące ocieplenie okresu chłodnego) należy oczekiwać postępującej zmiany ustroju termicznego wód powierzchniowych, spodziewane skutki można scharakteryzować w</w:t>
      </w:r>
      <w:r w:rsidR="00B81491" w:rsidRPr="00795F17">
        <w:t> </w:t>
      </w:r>
      <w:r w:rsidRPr="00795F17">
        <w:t>następujących obszarach:</w:t>
      </w:r>
    </w:p>
    <w:p w14:paraId="29D75C64" w14:textId="77777777" w:rsidR="00421F1B" w:rsidRPr="00795F17" w:rsidRDefault="00421F1B" w:rsidP="00823FDF">
      <w:pPr>
        <w:pStyle w:val="M1"/>
      </w:pPr>
      <w:r w:rsidRPr="00795F17">
        <w:t>przyrost temperatury powietrza i wody będzie skutkować wzrostem parowania prowadząc do strat w bilansie wodnym, w tym w chłodnej porze roku,</w:t>
      </w:r>
    </w:p>
    <w:p w14:paraId="46003DAC" w14:textId="77777777" w:rsidR="00421F1B" w:rsidRPr="00795F17" w:rsidRDefault="00421F1B" w:rsidP="00823FDF">
      <w:pPr>
        <w:pStyle w:val="M1"/>
      </w:pPr>
      <w:r w:rsidRPr="00795F17">
        <w:t>straty parowania będą prowadzić w konsekwencji do wzrostu stężenia substancji rozpuszczonych w wodach powierzchniowych, co może skutkować przekroczeniem norm/klas jakości w zakresie wskaźników fizykochemicznych i chemicznych wód,</w:t>
      </w:r>
    </w:p>
    <w:p w14:paraId="124AC50E" w14:textId="47162717" w:rsidR="00421F1B" w:rsidRPr="00795F17" w:rsidRDefault="00421F1B" w:rsidP="00823FDF">
      <w:pPr>
        <w:pStyle w:val="M1"/>
      </w:pPr>
      <w:r w:rsidRPr="00795F17">
        <w:t>wydłużenie okresu wegetacyjnego, podążające za przyrostem temperatury powietrza średniej rocznej oraz okresu chłodnego należy wiązać również z przyrostem biomasy produkowanej w ekosystemach wodnych, co w połączeniu ze wzrostem stężeń substancji rozpuszczonych w wodzie w konsekwencji może mieć znaczący wpływ na przyspieszenie procesów eutrofizacji, w</w:t>
      </w:r>
      <w:r w:rsidR="008F46DD" w:rsidRPr="00795F17">
        <w:t> </w:t>
      </w:r>
      <w:r w:rsidRPr="00795F17">
        <w:t>tym w szczególności w obrębie zbiorników wodnych,</w:t>
      </w:r>
    </w:p>
    <w:p w14:paraId="59766E32" w14:textId="16CFCF6A" w:rsidR="00421F1B" w:rsidRPr="00795F17" w:rsidRDefault="00421F1B" w:rsidP="00823FDF">
      <w:pPr>
        <w:pStyle w:val="M1"/>
      </w:pPr>
      <w:r w:rsidRPr="00795F17">
        <w:t>zmiana warunków środowiska fizycznogeograficznego dla wód powierzchniowych (przyrost temperatury wody, zanik zlodzenia, zanik pokrywy śnieżnej) będzie stwarzał nowe warunki ekosystemowe, w konsekwencji należy oczekiwać przebudowy ekosystemów wodnych i</w:t>
      </w:r>
      <w:r w:rsidR="008F46DD" w:rsidRPr="00795F17">
        <w:t xml:space="preserve"> </w:t>
      </w:r>
      <w:r w:rsidRPr="00795F17">
        <w:t>wodno-lądowych w zakresie składu gatunkowego - dotychczasowe gatunki mogą nie zdołać zbudować tolerancji dla nowych warunków, spodziewane jest sukcesywne narastanie presji wynikającej z</w:t>
      </w:r>
      <w:r w:rsidR="008F46DD" w:rsidRPr="00795F17">
        <w:t> </w:t>
      </w:r>
      <w:r w:rsidRPr="00795F17">
        <w:t>pojawiania się nowych, dotychczas obcych lokalnie gatunków.</w:t>
      </w:r>
    </w:p>
    <w:p w14:paraId="2F6E5246" w14:textId="77777777" w:rsidR="00421F1B" w:rsidRPr="00795F17" w:rsidRDefault="00421F1B" w:rsidP="0044393D">
      <w:r w:rsidRPr="00795F17">
        <w:rPr>
          <w:rFonts w:cstheme="minorBidi"/>
        </w:rPr>
        <w:t xml:space="preserve">Zarysowane warunki wymagają stosowania działań </w:t>
      </w:r>
      <w:r w:rsidRPr="00795F17">
        <w:t xml:space="preserve">adaptacyjnych zwiększających odporność ekosystemów wodnych, w tym: </w:t>
      </w:r>
    </w:p>
    <w:p w14:paraId="365726AA" w14:textId="77777777" w:rsidR="00421F1B" w:rsidRPr="00795F17" w:rsidRDefault="00421F1B" w:rsidP="00BA6B41">
      <w:pPr>
        <w:pStyle w:val="Akapitzlist"/>
      </w:pPr>
      <w:r w:rsidRPr="00795F17">
        <w:t xml:space="preserve">zwiększania retencji wód; </w:t>
      </w:r>
    </w:p>
    <w:p w14:paraId="48731C6D" w14:textId="77777777" w:rsidR="00421F1B" w:rsidRPr="00795F17" w:rsidRDefault="00421F1B" w:rsidP="00BA6B41">
      <w:pPr>
        <w:pStyle w:val="Akapitzlist"/>
      </w:pPr>
      <w:r w:rsidRPr="00795F17">
        <w:t xml:space="preserve">renaturyzacji cieków; </w:t>
      </w:r>
    </w:p>
    <w:p w14:paraId="0316652E" w14:textId="77777777" w:rsidR="00421F1B" w:rsidRPr="00795F17" w:rsidRDefault="00421F1B" w:rsidP="0044393D">
      <w:r w:rsidRPr="00795F17">
        <w:rPr>
          <w:rFonts w:cstheme="minorHAnsi"/>
        </w:rPr>
        <w:t>oraz działań</w:t>
      </w:r>
      <w:r w:rsidRPr="00795F17">
        <w:t xml:space="preserve"> prewencyjnych w szczególności w zakresie:</w:t>
      </w:r>
    </w:p>
    <w:p w14:paraId="0D34588D" w14:textId="77777777" w:rsidR="00421F1B" w:rsidRPr="00795F17" w:rsidRDefault="00421F1B" w:rsidP="00BA6B41">
      <w:pPr>
        <w:pStyle w:val="Akapitzlist"/>
      </w:pPr>
      <w:r w:rsidRPr="00795F17">
        <w:t>bieżącej kontroli parametrów fizykochemicznych i chemicznych wód powierzchniowych oraz działań sukcesywnie ograniczających dopływ zanieczyszczeń ze źródeł antropogenicznych</w:t>
      </w:r>
    </w:p>
    <w:p w14:paraId="6FDF9033" w14:textId="2C35CD9A" w:rsidR="00421F1B" w:rsidRPr="00795F17" w:rsidRDefault="00421F1B" w:rsidP="00BA6B41">
      <w:pPr>
        <w:pStyle w:val="Akapitzlist"/>
      </w:pPr>
      <w:r w:rsidRPr="00795F17">
        <w:t>bieżącego monitoringu składu gatunkowego fauny i flory ekosystemów wodnych i wodno-środowiskowych w celu kontroli stabilności ekosystemów oraz prowadzenia działań zapobiegających inwazyjnemu przejmowaniu ekosystemów przez gatunki regionalnie obce.</w:t>
      </w:r>
    </w:p>
    <w:p w14:paraId="72669875" w14:textId="64F3B7B7" w:rsidR="009B3B0F" w:rsidRPr="00795F17" w:rsidRDefault="009B3B0F" w:rsidP="0044393D">
      <w:r w:rsidRPr="00795F17">
        <w:t>Informacje o prognozowanych zmianach klimatu dla poszczególnych jcwp zaprezentowane zostały w załączniku nr 1 (Zestawienie główne).</w:t>
      </w:r>
    </w:p>
    <w:p w14:paraId="433A6A61" w14:textId="266456E7" w:rsidR="0028798B" w:rsidRPr="00795F17" w:rsidRDefault="0028798B" w:rsidP="0044393D">
      <w:r w:rsidRPr="00795F17">
        <w:br w:type="page"/>
      </w:r>
    </w:p>
    <w:p w14:paraId="311DA990" w14:textId="77777777" w:rsidR="00035198" w:rsidRPr="00795F17" w:rsidRDefault="00035198" w:rsidP="00BA6B41">
      <w:pPr>
        <w:pStyle w:val="Nagwek1"/>
      </w:pPr>
      <w:bookmarkStart w:id="121" w:name="_Toc66272268"/>
      <w:bookmarkStart w:id="122" w:name="_Toc66347795"/>
      <w:bookmarkStart w:id="123" w:name="_Toc68703501"/>
      <w:r w:rsidRPr="00795F17">
        <w:t>Monitoring wód</w:t>
      </w:r>
      <w:bookmarkEnd w:id="121"/>
      <w:bookmarkEnd w:id="122"/>
      <w:bookmarkEnd w:id="123"/>
      <w:r w:rsidRPr="00795F17">
        <w:t xml:space="preserve"> </w:t>
      </w:r>
    </w:p>
    <w:p w14:paraId="7499EDE1" w14:textId="278BB5D2" w:rsidR="00462DD4" w:rsidRPr="00795F17" w:rsidRDefault="00462DD4" w:rsidP="0044393D">
      <w:r w:rsidRPr="00795F17">
        <w:t>Monitoring wód jest częścią monitoringu środowiska, a zasady jego organizacji i funkcjonowania prezentowane są w wieloletnim strategicznym programie państwowego monitoringu środowiska opracowywanym przez Głównego Inspektora Ochrony Środowiska i zatwierdzanego przez ministra właściwego ds. klimatu. Program ten jest wypełnieniem przepisu art. 4a ust. 1 pkt 5 ustawy z dnia 20</w:t>
      </w:r>
      <w:r w:rsidR="009C545E" w:rsidRPr="00795F17">
        <w:t> </w:t>
      </w:r>
      <w:r w:rsidRPr="00795F17">
        <w:t>lipca 1991 r. o Inspekcji Ochrony Środowiska (</w:t>
      </w:r>
      <w:r w:rsidR="000B5A51" w:rsidRPr="00795F17">
        <w:t xml:space="preserve">tekst jednolity </w:t>
      </w:r>
      <w:r w:rsidR="00D146C3" w:rsidRPr="00795F17">
        <w:t>Dz.U.</w:t>
      </w:r>
      <w:r w:rsidRPr="00795F17">
        <w:t xml:space="preserve"> 2020 poz. 995 z późn. zm</w:t>
      </w:r>
      <w:r w:rsidR="0083617F" w:rsidRPr="00795F17">
        <w:t>.</w:t>
      </w:r>
      <w:r w:rsidRPr="00795F17">
        <w:t>). Programy PMŚ były uchwalane od 1991 r. na okresy trzyletnie. Ostatni trzyletni program obejmował lata 2013-2015. Aktualny program PMŚ obowiązuje na lata 2020-2025 i zastępuje program PMŚ na lata 2016-2020. Za</w:t>
      </w:r>
      <w:r w:rsidR="009C545E" w:rsidRPr="00795F17">
        <w:t> </w:t>
      </w:r>
      <w:r w:rsidRPr="00795F17">
        <w:t xml:space="preserve">wdrażanie PMŚ od 1 stycznia 2019 r. jest odpowiedzialny wyłącznie GIOŚ. Do końca 2018 r. jego działania były wspierane przez WIOŚ. </w:t>
      </w:r>
    </w:p>
    <w:p w14:paraId="5047BCC9" w14:textId="77777777" w:rsidR="00462DD4" w:rsidRPr="00795F17" w:rsidRDefault="00462DD4" w:rsidP="0044393D">
      <w:r w:rsidRPr="00795F17">
        <w:t>Ustawa pr.w. i rozporządzenia</w:t>
      </w:r>
      <w:r w:rsidRPr="00795F17">
        <w:rPr>
          <w:rStyle w:val="Odwoanieprzypisudolnego"/>
        </w:rPr>
        <w:footnoteReference w:id="23"/>
      </w:r>
      <w:r w:rsidRPr="00795F17">
        <w:t xml:space="preserve"> wykonawcze do ustawy zawierają odpowiednie postanowienia dotyczące monitoringu i oceny stanu wód. Przedstawione w niniejszym rozdziale informacje dotyczące zasad projektowania monitoringu i wykonywania oceny stanu wód bazują na stanie prawnym obowiązującym na koniec cyklu planistycznego 2016-2021 wraz ze wskazaniem zmian prawnych w tym okresie. Ponadto rozdział zawiera syntetyczny opis sieci monitoringu na lata 2022-2027. </w:t>
      </w:r>
    </w:p>
    <w:p w14:paraId="6B224229" w14:textId="7CEB299A" w:rsidR="00462DD4" w:rsidRPr="00795F17" w:rsidRDefault="00462DD4" w:rsidP="0044393D">
      <w:r w:rsidRPr="00795F17">
        <w:t>Badania i oceny stanu wód, zgodnie z</w:t>
      </w:r>
      <w:r w:rsidR="00D146C3" w:rsidRPr="00795F17">
        <w:t xml:space="preserve"> </w:t>
      </w:r>
      <w:r w:rsidRPr="00795F17">
        <w:t xml:space="preserve">art. 349 ust. 3 </w:t>
      </w:r>
      <w:r w:rsidR="00182A26" w:rsidRPr="00795F17">
        <w:rPr>
          <w:rFonts w:cstheme="minorHAnsi"/>
        </w:rPr>
        <w:t>-</w:t>
      </w:r>
      <w:r w:rsidRPr="00795F17">
        <w:t xml:space="preserve"> 9 ustawy pr.w. wykonywane są przez następujące podmioty:</w:t>
      </w:r>
    </w:p>
    <w:p w14:paraId="1C510241" w14:textId="77777777" w:rsidR="00462DD4" w:rsidRPr="00795F17" w:rsidRDefault="00462DD4" w:rsidP="00BA6B41">
      <w:pPr>
        <w:pStyle w:val="Akapitzlist"/>
      </w:pPr>
      <w:r w:rsidRPr="00795F17">
        <w:t>badania wód powierzchniowych w zakresie elementów biologicznych, fizykochemicznych oraz chemicznych wykonuje właściwy organ Inspekcji Ochrony Środowiska;</w:t>
      </w:r>
    </w:p>
    <w:p w14:paraId="6AD025B1" w14:textId="07B20E0B" w:rsidR="00462DD4" w:rsidRPr="00795F17" w:rsidRDefault="00462DD4" w:rsidP="00BA6B41">
      <w:pPr>
        <w:pStyle w:val="Akapitzlist"/>
      </w:pPr>
      <w:r w:rsidRPr="00795F17">
        <w:t xml:space="preserve">badania wód powierzchniowych w zakresie elementów hydrologicznych i morfologicznych wykonuje państwowa służba hydrologiczno-meteorologiczna i przekazuje wyniki tych badań ministrowi właściwemu do spraw gospodarki wodnej, </w:t>
      </w:r>
      <w:r w:rsidR="0028234C" w:rsidRPr="00795F17">
        <w:t>PGW WP</w:t>
      </w:r>
      <w:r w:rsidRPr="00795F17">
        <w:t xml:space="preserve">, właściwemu organowi Inspekcji Ochrony Środowiska, właściwym organom ochrony przyrody, a także wszystkim podmiotom wykonującym na zamówienie tych organów i podmiotów prace na potrzeby opracowania oceny stopnia osiągnięcia celów środowiskowych, oceny stanu wód powierzchniowych, oceny stanu wód podziemnych oraz oceny stanu wód obszarów chronionych. </w:t>
      </w:r>
    </w:p>
    <w:p w14:paraId="4E42EC57" w14:textId="3A5B237E" w:rsidR="00462DD4" w:rsidRPr="00795F17" w:rsidRDefault="00462DD4" w:rsidP="00BA6B41">
      <w:pPr>
        <w:pStyle w:val="Akapitzlist"/>
      </w:pPr>
      <w:r w:rsidRPr="00795F17">
        <w:t>obserwację elementów hydromorfologicznych na potrzeby oceny stanu ekologicznego i</w:t>
      </w:r>
      <w:r w:rsidR="009F671D" w:rsidRPr="00795F17">
        <w:t> </w:t>
      </w:r>
      <w:r w:rsidRPr="00795F17">
        <w:t xml:space="preserve">potencjału ekologicznego prowadzi właściwy organ Inspekcji Ochrony Środowiska; </w:t>
      </w:r>
    </w:p>
    <w:p w14:paraId="787194F4" w14:textId="77777777" w:rsidR="00462DD4" w:rsidRPr="00795F17" w:rsidRDefault="00462DD4" w:rsidP="00BA6B41">
      <w:pPr>
        <w:pStyle w:val="Akapitzlist"/>
      </w:pPr>
      <w:r w:rsidRPr="00795F17">
        <w:t>badania osadów dennych rzek i jezior na potrzeby klasyfikacji stanu chemicznego wód powierzchniowych wykonuje właściwy organ Inspekcji Ochrony Środowiska;</w:t>
      </w:r>
    </w:p>
    <w:p w14:paraId="386C3C31" w14:textId="77777777" w:rsidR="00462DD4" w:rsidRPr="00795F17" w:rsidRDefault="00462DD4" w:rsidP="00BA6B41">
      <w:pPr>
        <w:pStyle w:val="Akapitzlist"/>
      </w:pPr>
      <w:r w:rsidRPr="00795F17">
        <w:t>badania bioakumulacji substancji priorytetowych na potrzeby klasyfikacji stanu chemicznego wód powierzchniowych oraz badania stanu ichtiofauny na potrzeby klasyfikacji stanu ekologicznego lub potencjału ekologicznego wykonuje właściwy organ Inspekcji Ochrony Środowiska;</w:t>
      </w:r>
    </w:p>
    <w:p w14:paraId="2B4DFED7" w14:textId="6E4A5204" w:rsidR="00462DD4" w:rsidRPr="00795F17" w:rsidRDefault="00462DD4" w:rsidP="00BA6B41">
      <w:pPr>
        <w:pStyle w:val="Akapitzlist"/>
      </w:pPr>
      <w:r w:rsidRPr="00795F17">
        <w:t>badania stanu wód podziemnych w zakresie elementów fizykochemicznych i ilościowych są</w:t>
      </w:r>
      <w:r w:rsidR="005B5F37" w:rsidRPr="00795F17">
        <w:t> </w:t>
      </w:r>
      <w:r w:rsidRPr="00795F17">
        <w:t>wykonywane przez PSH (PIG-PIB), zaś w uzasadnionych przypadkach badania uzupełniające wód podziemnych w zakresie elementów fizykochemicznych wykonuje właściwy organ Inspekcji Ochrony Środowiska.</w:t>
      </w:r>
    </w:p>
    <w:p w14:paraId="6A364C2E" w14:textId="523188AB" w:rsidR="00462DD4" w:rsidRPr="00795F17" w:rsidRDefault="00462DD4" w:rsidP="00BA6B41">
      <w:pPr>
        <w:pStyle w:val="Nagwek2"/>
      </w:pPr>
      <w:bookmarkStart w:id="124" w:name="_Toc66272269"/>
      <w:bookmarkStart w:id="125" w:name="_Toc66347796"/>
      <w:bookmarkStart w:id="126" w:name="_Toc68703502"/>
      <w:r w:rsidRPr="00795F17">
        <w:t>Wody powierzchniowe</w:t>
      </w:r>
      <w:bookmarkEnd w:id="124"/>
      <w:bookmarkEnd w:id="125"/>
      <w:bookmarkEnd w:id="126"/>
    </w:p>
    <w:p w14:paraId="401564E4" w14:textId="77777777" w:rsidR="00462DD4" w:rsidRPr="00795F17" w:rsidRDefault="00462DD4" w:rsidP="00BA6B41">
      <w:pPr>
        <w:pStyle w:val="Nagwek3"/>
      </w:pPr>
      <w:bookmarkStart w:id="127" w:name="_Toc68703503"/>
      <w:r w:rsidRPr="00795F17">
        <w:t>Monitoring wód powierzchniowych</w:t>
      </w:r>
      <w:bookmarkEnd w:id="127"/>
    </w:p>
    <w:p w14:paraId="0FCC530D" w14:textId="77777777" w:rsidR="00462DD4" w:rsidRPr="00795F17" w:rsidRDefault="00462DD4" w:rsidP="0044393D">
      <w:r w:rsidRPr="00795F17">
        <w:t>Monitoring jcwp prowadzi się w taki sposób, by możliwe było:</w:t>
      </w:r>
    </w:p>
    <w:p w14:paraId="2C9AD37E" w14:textId="77777777" w:rsidR="00462DD4" w:rsidRPr="00795F17" w:rsidRDefault="00462DD4" w:rsidP="001F565A">
      <w:pPr>
        <w:pStyle w:val="Numerowanie"/>
        <w:numPr>
          <w:ilvl w:val="0"/>
          <w:numId w:val="59"/>
        </w:numPr>
      </w:pPr>
      <w:r w:rsidRPr="00795F17">
        <w:t>zakwalifikowanie jcwp do jednej z pięciu klas jakości wód;</w:t>
      </w:r>
    </w:p>
    <w:p w14:paraId="4AB06456" w14:textId="77777777" w:rsidR="00462DD4" w:rsidRPr="00795F17" w:rsidRDefault="00462DD4" w:rsidP="0044393D">
      <w:pPr>
        <w:pStyle w:val="Numerowanie"/>
      </w:pPr>
      <w:r w:rsidRPr="00795F17">
        <w:t>uzyskanie spójnego i kompletnego obrazu stanu lub potencjału ekologicznego oraz stanu chemicznego w każdym obszarze dorzecza;</w:t>
      </w:r>
    </w:p>
    <w:p w14:paraId="6C060FBB" w14:textId="77777777" w:rsidR="00462DD4" w:rsidRPr="00795F17" w:rsidRDefault="00462DD4" w:rsidP="0044393D">
      <w:pPr>
        <w:pStyle w:val="Numerowanie"/>
      </w:pPr>
      <w:r w:rsidRPr="00795F17">
        <w:t>ocenienie stanu jcwp w każdym obszarze dorzecza;</w:t>
      </w:r>
    </w:p>
    <w:p w14:paraId="3F9666A1" w14:textId="10252ABF" w:rsidR="00462DD4" w:rsidRPr="00795F17" w:rsidRDefault="00462DD4" w:rsidP="0044393D">
      <w:pPr>
        <w:pStyle w:val="Numerowanie"/>
      </w:pPr>
      <w:r w:rsidRPr="00795F17">
        <w:t>ilościowe ujęcie czasowej i przestrzennej zmienności elementów jakości oraz parametrów wskaźnikowych dla elementów biologicznych, hydromorfologicznych, fizykochemicznych i</w:t>
      </w:r>
      <w:r w:rsidR="0002795B" w:rsidRPr="00795F17">
        <w:t> </w:t>
      </w:r>
      <w:r w:rsidRPr="00795F17">
        <w:t>chemicznych.</w:t>
      </w:r>
    </w:p>
    <w:p w14:paraId="07EC0555" w14:textId="77777777" w:rsidR="00462DD4" w:rsidRPr="00795F17" w:rsidRDefault="00462DD4" w:rsidP="0044393D">
      <w:r w:rsidRPr="00795F17">
        <w:t>Powyższe założenia są realizowane poprzez prowadzenie pomiarów poziomu i objętości lub natężenia przepływu wód w zakresie stosownym dla stanu ekologicznego, potencjału ekologicznego lub stanu chemicznego oraz poprzez prowadzenie badań grup wskaźników lub poszczególnych wskaźników jakości wód.</w:t>
      </w:r>
    </w:p>
    <w:p w14:paraId="0495555D" w14:textId="77777777" w:rsidR="00462DD4" w:rsidRPr="00795F17" w:rsidRDefault="00462DD4" w:rsidP="0044393D">
      <w:r w:rsidRPr="00795F17">
        <w:t>Zgodnie z r.m.jcw wyróżnia się następujące rodzaje monitoringu jcwp:</w:t>
      </w:r>
    </w:p>
    <w:p w14:paraId="6FF88F33" w14:textId="649293C7" w:rsidR="00462DD4" w:rsidRPr="00795F17" w:rsidRDefault="00462DD4" w:rsidP="001F565A">
      <w:pPr>
        <w:pStyle w:val="Numerowanie"/>
        <w:numPr>
          <w:ilvl w:val="0"/>
          <w:numId w:val="60"/>
        </w:numPr>
      </w:pPr>
      <w:r w:rsidRPr="00795F17">
        <w:t xml:space="preserve">monitoring diagnostyczny </w:t>
      </w:r>
      <w:r w:rsidR="00182A26" w:rsidRPr="00795F17">
        <w:t>-</w:t>
      </w:r>
      <w:r w:rsidRPr="00795F17">
        <w:t xml:space="preserve"> ustalany na podstawie dokumentacji planistycznych,</w:t>
      </w:r>
    </w:p>
    <w:p w14:paraId="2D9A7D22" w14:textId="2A12CCE3" w:rsidR="00462DD4" w:rsidRPr="00795F17" w:rsidRDefault="00462DD4" w:rsidP="0044393D">
      <w:pPr>
        <w:pStyle w:val="Numerowanie"/>
      </w:pPr>
      <w:r w:rsidRPr="00795F17">
        <w:t xml:space="preserve">monitoring operacyjny </w:t>
      </w:r>
      <w:r w:rsidR="00182A26" w:rsidRPr="00795F17">
        <w:t>-</w:t>
      </w:r>
      <w:r w:rsidRPr="00795F17">
        <w:t xml:space="preserve"> ustalany na podstawie dokumentacji planistycznych lub wyników monitoringu diagnostycznego,</w:t>
      </w:r>
    </w:p>
    <w:p w14:paraId="1ABF4085" w14:textId="77777777" w:rsidR="00462DD4" w:rsidRPr="00795F17" w:rsidRDefault="00462DD4" w:rsidP="0044393D">
      <w:pPr>
        <w:pStyle w:val="Numerowanie"/>
      </w:pPr>
      <w:r w:rsidRPr="00795F17">
        <w:t xml:space="preserve">monitoring badawczy, </w:t>
      </w:r>
    </w:p>
    <w:p w14:paraId="361AE683" w14:textId="77777777" w:rsidR="00462DD4" w:rsidRPr="00795F17" w:rsidRDefault="00462DD4" w:rsidP="0044393D">
      <w:pPr>
        <w:pStyle w:val="Numerowanie"/>
      </w:pPr>
      <w:r w:rsidRPr="00795F17">
        <w:t>monitoring obszarów chronionych.</w:t>
      </w:r>
    </w:p>
    <w:p w14:paraId="410A1245" w14:textId="4453E45B" w:rsidR="00462DD4" w:rsidRPr="00795F17" w:rsidRDefault="00462DD4" w:rsidP="0044393D">
      <w:r w:rsidRPr="00795F17">
        <w:t>Badania monitoringowe są prowadzone w punktach pomiarowo-kontrolnych (ppk). Sieć ppk jest ustalana na podstawie aktualnego wykazu jcwp wraz z ich charakterystyką obejmującą: status, typ, cele środowiskowe oraz zagrożenie nieosiągnięciem celów środowiskowych, a także rodzaj presji oddziałującej na jcwp. Przy projektowaniu sieci monitoringu wykorzystuje się także aktualne wykazy obszarów chronionych. Nową sieć monitoringu tworzy się poprzez weryfikację sieci istniejącej w</w:t>
      </w:r>
      <w:r w:rsidR="000B542A" w:rsidRPr="00795F17">
        <w:t> </w:t>
      </w:r>
      <w:r w:rsidRPr="00795F17">
        <w:t xml:space="preserve">poprzednim cyklu gospodarowania wodami. Szczegółowe kryteria wyznaczania ppk </w:t>
      </w:r>
      <w:r w:rsidR="004B51B3" w:rsidRPr="00795F17">
        <w:t xml:space="preserve">określa </w:t>
      </w:r>
      <w:r w:rsidRPr="00795F17">
        <w:t>załącznik nr 2 do r.m.jcw.</w:t>
      </w:r>
    </w:p>
    <w:p w14:paraId="3A6BC35F" w14:textId="0F3ACAAF" w:rsidR="00462DD4" w:rsidRPr="00795F17" w:rsidRDefault="00462DD4" w:rsidP="0044393D">
      <w:r w:rsidRPr="00795F17">
        <w:t>Sieć ppk, na którą składają się reprezentatywne ppk wyznaczone na potrzeby prowadzenia monitoringu diagnostyczne</w:t>
      </w:r>
      <w:r w:rsidR="004B51B3" w:rsidRPr="00795F17">
        <w:t>go</w:t>
      </w:r>
      <w:r w:rsidRPr="00795F17">
        <w:t xml:space="preserve"> i operacyjnego, stanowi podstawę oceny stanu jcwp.</w:t>
      </w:r>
    </w:p>
    <w:p w14:paraId="5332F957" w14:textId="77777777" w:rsidR="00462DD4" w:rsidRPr="00795F17" w:rsidRDefault="00462DD4" w:rsidP="0044393D">
      <w:pPr>
        <w:pStyle w:val="Nagwek4"/>
      </w:pPr>
      <w:r w:rsidRPr="00795F17">
        <w:t>Monitoring diagnostyczny</w:t>
      </w:r>
    </w:p>
    <w:p w14:paraId="659452AC" w14:textId="77777777" w:rsidR="00462DD4" w:rsidRPr="00795F17" w:rsidRDefault="00462DD4" w:rsidP="0044393D">
      <w:r w:rsidRPr="00795F17">
        <w:t xml:space="preserve">Monitoring diagnostyczny jcwp prowadzi się w celu: </w:t>
      </w:r>
    </w:p>
    <w:p w14:paraId="0634890C" w14:textId="77777777" w:rsidR="00462DD4" w:rsidRPr="00795F17" w:rsidRDefault="00462DD4" w:rsidP="001F565A">
      <w:pPr>
        <w:pStyle w:val="Numerowanie"/>
        <w:numPr>
          <w:ilvl w:val="0"/>
          <w:numId w:val="61"/>
        </w:numPr>
      </w:pPr>
      <w:r w:rsidRPr="00795F17">
        <w:t>oceny stanu jcwp, tak aby:</w:t>
      </w:r>
    </w:p>
    <w:p w14:paraId="287A4ECD" w14:textId="77777777" w:rsidR="00462DD4" w:rsidRPr="007B2488" w:rsidRDefault="00462DD4" w:rsidP="001B15D5">
      <w:pPr>
        <w:pStyle w:val="Literowanie0"/>
      </w:pPr>
      <w:r w:rsidRPr="007B2488">
        <w:t>uzupełnić informacje na temat rodzajów i wielkości znaczących oddziaływań antropogenicznych, na które narażone są jcwp na danym obszarze dorzecza,</w:t>
      </w:r>
    </w:p>
    <w:p w14:paraId="772DE636" w14:textId="77777777" w:rsidR="00462DD4" w:rsidRPr="007B2488" w:rsidRDefault="00462DD4" w:rsidP="001B15D5">
      <w:pPr>
        <w:pStyle w:val="Literowanie0"/>
      </w:pPr>
      <w:r w:rsidRPr="007B2488">
        <w:t>potwierdzić ocenę wpływu znaczących oddziaływań, w tym antropogenicznych na stan wód powierzchniowych;</w:t>
      </w:r>
    </w:p>
    <w:p w14:paraId="36E59A5B" w14:textId="77777777" w:rsidR="00462DD4" w:rsidRPr="00795F17" w:rsidRDefault="00462DD4" w:rsidP="0044393D">
      <w:pPr>
        <w:pStyle w:val="Numerowanie"/>
      </w:pPr>
      <w:r w:rsidRPr="00795F17">
        <w:t>zaprojektowania pomiarów lub badań przyszłych programów monitoringu;</w:t>
      </w:r>
    </w:p>
    <w:p w14:paraId="215F6EE6" w14:textId="0C058062" w:rsidR="00462DD4" w:rsidRPr="00795F17" w:rsidRDefault="00462DD4" w:rsidP="0044393D">
      <w:pPr>
        <w:pStyle w:val="Numerowanie"/>
      </w:pPr>
      <w:r w:rsidRPr="00795F17">
        <w:t>dokonania oceny długoterminowych zmian stanu jcwp w warunkach naturalnych lub</w:t>
      </w:r>
      <w:r w:rsidR="007B2488">
        <w:t> </w:t>
      </w:r>
      <w:r w:rsidRPr="00795F17">
        <w:t>spowodowanych oddziaływaniami antropogenicznymi;</w:t>
      </w:r>
    </w:p>
    <w:p w14:paraId="652E3F39" w14:textId="77777777" w:rsidR="00462DD4" w:rsidRPr="00795F17" w:rsidRDefault="00462DD4" w:rsidP="0044393D">
      <w:pPr>
        <w:pStyle w:val="Numerowanie"/>
      </w:pPr>
      <w:r w:rsidRPr="00795F17">
        <w:t>określenia długoterminowych trendów zmian stężeń substancji priorytetowych i innych zanieczyszczeń w wodzie, faunie wodnej, florze wodnej i osadach dennych;</w:t>
      </w:r>
    </w:p>
    <w:p w14:paraId="3A3C6D76" w14:textId="03C8907A" w:rsidR="00462DD4" w:rsidRPr="00795F17" w:rsidRDefault="00462DD4" w:rsidP="0044393D">
      <w:pPr>
        <w:pStyle w:val="Numerowanie"/>
      </w:pPr>
      <w:r w:rsidRPr="00795F17">
        <w:t>dokonania oceny stopnia eutrofizacji wód powierzchniowych, reprezentatywnej dla</w:t>
      </w:r>
      <w:r w:rsidR="007B2488">
        <w:t> </w:t>
      </w:r>
      <w:r w:rsidRPr="00795F17">
        <w:t>występujących oddziaływań antropogenicznych oraz występujących typów wód powierzchniowych.</w:t>
      </w:r>
    </w:p>
    <w:p w14:paraId="3B401618" w14:textId="5FF4D271" w:rsidR="00462DD4" w:rsidRPr="00795F17" w:rsidRDefault="00462DD4" w:rsidP="0044393D">
      <w:r w:rsidRPr="00795F17">
        <w:t>Rozporządzenie r.m.jcw</w:t>
      </w:r>
      <w:r w:rsidRPr="00795F17" w:rsidDel="00E077D2">
        <w:t xml:space="preserve"> </w:t>
      </w:r>
      <w:r w:rsidRPr="00795F17">
        <w:t>określa kryteria wyboru jcwp do monitorowania w ramach sieci monitoringu diagnostycznego. Załącznik nr 8 do r.m.jcw przedstawia kryteria stosowane obecnie aż do dnia 31</w:t>
      </w:r>
      <w:r w:rsidR="00E216BB" w:rsidRPr="00795F17">
        <w:t> </w:t>
      </w:r>
      <w:r w:rsidRPr="00795F17">
        <w:t xml:space="preserve">grudnia 2021 r., natomiast załącznik nr 1 do r.m.jcw </w:t>
      </w:r>
      <w:r w:rsidR="00182A26" w:rsidRPr="00795F17">
        <w:t>-</w:t>
      </w:r>
      <w:r w:rsidRPr="00795F17">
        <w:t xml:space="preserve"> kryteria mające zastosowanie po 31 grudnia 2021</w:t>
      </w:r>
      <w:r w:rsidR="00AD50EE" w:rsidRPr="00795F17">
        <w:t> </w:t>
      </w:r>
      <w:r w:rsidRPr="00795F17">
        <w:t xml:space="preserve">r. </w:t>
      </w:r>
      <w:r w:rsidR="00AD50EE" w:rsidRPr="00795F17">
        <w:t>T</w:t>
      </w:r>
      <w:r w:rsidRPr="00795F17">
        <w:t>abela</w:t>
      </w:r>
      <w:r w:rsidR="00B34168" w:rsidRPr="00795F17">
        <w:t xml:space="preserve"> 5-1</w:t>
      </w:r>
      <w:r w:rsidRPr="00795F17">
        <w:t xml:space="preserve"> zawiera zestawienie obydwu określonych w r.m.jcw kryteriów. </w:t>
      </w:r>
    </w:p>
    <w:p w14:paraId="249C6279" w14:textId="29CA43A5" w:rsidR="00462DD4" w:rsidRPr="00795F17" w:rsidRDefault="00462DD4" w:rsidP="00867E43">
      <w:pPr>
        <w:pStyle w:val="Tabela"/>
      </w:pPr>
      <w:bookmarkStart w:id="128" w:name="_Toc66341856"/>
      <w:bookmarkStart w:id="129" w:name="_Toc68703626"/>
      <w:r w:rsidRPr="00795F17">
        <w:t xml:space="preserve">Tabela </w:t>
      </w:r>
      <w:fldSimple w:instr=" STYLEREF 1 \s ">
        <w:r w:rsidR="00550571">
          <w:rPr>
            <w:noProof/>
          </w:rPr>
          <w:t>5</w:t>
        </w:r>
      </w:fldSimple>
      <w:r w:rsidR="00BB3B21" w:rsidRPr="00795F17">
        <w:noBreakHyphen/>
      </w:r>
      <w:fldSimple w:instr=" SEQ Tabela \* ARABIC \s 1 ">
        <w:r w:rsidR="00550571">
          <w:rPr>
            <w:noProof/>
          </w:rPr>
          <w:t>1</w:t>
        </w:r>
      </w:fldSimple>
      <w:r w:rsidRPr="00795F17">
        <w:tab/>
        <w:t>Kryteria wyboru jcwp do monitorowania w ramach monitoringu diagnostycznego</w:t>
      </w:r>
      <w:bookmarkEnd w:id="128"/>
      <w:bookmarkEnd w:id="129"/>
    </w:p>
    <w:tbl>
      <w:tblPr>
        <w:tblStyle w:val="Tabela-Siatka"/>
        <w:tblW w:w="5000" w:type="pct"/>
        <w:tblLook w:val="04A0" w:firstRow="1" w:lastRow="0" w:firstColumn="1" w:lastColumn="0" w:noHBand="0" w:noVBand="1"/>
      </w:tblPr>
      <w:tblGrid>
        <w:gridCol w:w="571"/>
        <w:gridCol w:w="8491"/>
      </w:tblGrid>
      <w:tr w:rsidR="00462DD4" w:rsidRPr="00795F17" w14:paraId="5DBDBCB4" w14:textId="77777777" w:rsidTr="009A2275">
        <w:trPr>
          <w:cnfStyle w:val="100000000000" w:firstRow="1" w:lastRow="0" w:firstColumn="0" w:lastColumn="0" w:oddVBand="0" w:evenVBand="0" w:oddHBand="0" w:evenHBand="0" w:firstRowFirstColumn="0" w:firstRowLastColumn="0" w:lastRowFirstColumn="0" w:lastRowLastColumn="0"/>
          <w:trHeight w:val="454"/>
        </w:trPr>
        <w:tc>
          <w:tcPr>
            <w:tcW w:w="5000" w:type="pct"/>
            <w:gridSpan w:val="2"/>
          </w:tcPr>
          <w:p w14:paraId="1E7A87F0" w14:textId="77777777" w:rsidR="00462DD4" w:rsidRPr="00795F17" w:rsidRDefault="00462DD4" w:rsidP="0044393D">
            <w:pPr>
              <w:pStyle w:val="Teksttabelinaglowek"/>
              <w:rPr>
                <w:b/>
              </w:rPr>
            </w:pPr>
            <w:r w:rsidRPr="00795F17">
              <w:rPr>
                <w:b/>
              </w:rPr>
              <w:t>Kryteria wyboru jcwp do monitoringu diagnostycznego zgodnie z r.m.jcw</w:t>
            </w:r>
          </w:p>
        </w:tc>
      </w:tr>
      <w:tr w:rsidR="00462DD4" w:rsidRPr="00795F17" w14:paraId="49F20AFB" w14:textId="77777777" w:rsidTr="009A2275">
        <w:trPr>
          <w:trHeight w:val="454"/>
        </w:trPr>
        <w:tc>
          <w:tcPr>
            <w:tcW w:w="315" w:type="pct"/>
            <w:shd w:val="clear" w:color="auto" w:fill="D9D9D9" w:themeFill="background1" w:themeFillShade="D9"/>
          </w:tcPr>
          <w:p w14:paraId="52FD4046" w14:textId="77777777" w:rsidR="00462DD4" w:rsidRPr="00795F17" w:rsidRDefault="00462DD4" w:rsidP="008C0577">
            <w:pPr>
              <w:pStyle w:val="Teksttabelinaglowek"/>
            </w:pPr>
            <w:r w:rsidRPr="00795F17">
              <w:t>Lp.</w:t>
            </w:r>
          </w:p>
        </w:tc>
        <w:tc>
          <w:tcPr>
            <w:tcW w:w="4685" w:type="pct"/>
            <w:tcBorders>
              <w:right w:val="single" w:sz="4" w:space="0" w:color="auto"/>
            </w:tcBorders>
            <w:shd w:val="clear" w:color="auto" w:fill="D9D9D9" w:themeFill="background1" w:themeFillShade="D9"/>
          </w:tcPr>
          <w:p w14:paraId="58979312" w14:textId="06BB5956" w:rsidR="00462DD4" w:rsidRPr="00795F17" w:rsidRDefault="00462DD4">
            <w:pPr>
              <w:pStyle w:val="Teksttabelinaglowek"/>
            </w:pPr>
            <w:r w:rsidRPr="00795F17">
              <w:t>do 31 grudnia 2021 r. (</w:t>
            </w:r>
            <w:r w:rsidR="00822DC2" w:rsidRPr="00795F17">
              <w:t>z</w:t>
            </w:r>
            <w:r w:rsidRPr="00795F17">
              <w:t>ałącznik nr 8 do r.m.jcw)</w:t>
            </w:r>
          </w:p>
        </w:tc>
      </w:tr>
      <w:tr w:rsidR="00462DD4" w:rsidRPr="00795F17" w14:paraId="01E4745F" w14:textId="77777777" w:rsidTr="009A2275">
        <w:trPr>
          <w:trHeight w:val="454"/>
        </w:trPr>
        <w:tc>
          <w:tcPr>
            <w:tcW w:w="315" w:type="pct"/>
          </w:tcPr>
          <w:p w14:paraId="659C192C" w14:textId="77777777" w:rsidR="00462DD4" w:rsidRPr="00795F17" w:rsidRDefault="00462DD4" w:rsidP="0065243A">
            <w:pPr>
              <w:pStyle w:val="Teksttabelisrodek"/>
            </w:pPr>
            <w:r w:rsidRPr="00795F17">
              <w:t>1.</w:t>
            </w:r>
          </w:p>
        </w:tc>
        <w:tc>
          <w:tcPr>
            <w:tcW w:w="4685" w:type="pct"/>
          </w:tcPr>
          <w:p w14:paraId="307E8C98" w14:textId="77777777" w:rsidR="00462DD4" w:rsidRPr="00795F17" w:rsidRDefault="00462DD4" w:rsidP="0065243A">
            <w:pPr>
              <w:pStyle w:val="Teksttabelilewy"/>
            </w:pPr>
            <w:r w:rsidRPr="00795F17">
              <w:t>Wystarczająca liczba jcwp dla dokonania oceny ogólnego stanu wód powierzchniowych w każdej zlewni na obszarze dorzecza</w:t>
            </w:r>
          </w:p>
        </w:tc>
      </w:tr>
      <w:tr w:rsidR="00462DD4" w:rsidRPr="00795F17" w14:paraId="2A202460" w14:textId="77777777" w:rsidTr="009A2275">
        <w:trPr>
          <w:trHeight w:val="454"/>
        </w:trPr>
        <w:tc>
          <w:tcPr>
            <w:tcW w:w="315" w:type="pct"/>
          </w:tcPr>
          <w:p w14:paraId="34510920" w14:textId="77777777" w:rsidR="00462DD4" w:rsidRPr="00795F17" w:rsidRDefault="00462DD4" w:rsidP="0065243A">
            <w:pPr>
              <w:pStyle w:val="Teksttabelisrodek"/>
            </w:pPr>
            <w:r w:rsidRPr="00795F17">
              <w:t>2.</w:t>
            </w:r>
          </w:p>
        </w:tc>
        <w:tc>
          <w:tcPr>
            <w:tcW w:w="4685" w:type="pct"/>
          </w:tcPr>
          <w:p w14:paraId="23D7D557" w14:textId="77777777" w:rsidR="00462DD4" w:rsidRPr="00795F17" w:rsidRDefault="00462DD4" w:rsidP="0065243A">
            <w:pPr>
              <w:pStyle w:val="Teksttabelilewy"/>
            </w:pPr>
            <w:r w:rsidRPr="00795F17">
              <w:t>Reprezentowanie wszystkich typów wód</w:t>
            </w:r>
          </w:p>
        </w:tc>
      </w:tr>
      <w:tr w:rsidR="00462DD4" w:rsidRPr="00795F17" w14:paraId="1CA78B0C" w14:textId="77777777" w:rsidTr="009A2275">
        <w:trPr>
          <w:trHeight w:val="454"/>
        </w:trPr>
        <w:tc>
          <w:tcPr>
            <w:tcW w:w="315" w:type="pct"/>
          </w:tcPr>
          <w:p w14:paraId="2E205270" w14:textId="77777777" w:rsidR="00462DD4" w:rsidRPr="00795F17" w:rsidRDefault="00462DD4" w:rsidP="0065243A">
            <w:pPr>
              <w:pStyle w:val="Teksttabelisrodek"/>
            </w:pPr>
            <w:r w:rsidRPr="00795F17">
              <w:t>3.</w:t>
            </w:r>
          </w:p>
        </w:tc>
        <w:tc>
          <w:tcPr>
            <w:tcW w:w="4685" w:type="pct"/>
          </w:tcPr>
          <w:p w14:paraId="29076B2E" w14:textId="77777777" w:rsidR="00462DD4" w:rsidRPr="00795F17" w:rsidRDefault="00462DD4" w:rsidP="0065243A">
            <w:pPr>
              <w:pStyle w:val="Teksttabelilewy"/>
            </w:pPr>
            <w:r w:rsidRPr="00795F17">
              <w:t>Reprezentowanie oddziaływań antropogenicznych</w:t>
            </w:r>
          </w:p>
        </w:tc>
      </w:tr>
      <w:tr w:rsidR="00462DD4" w:rsidRPr="00795F17" w14:paraId="211F1546" w14:textId="77777777" w:rsidTr="009A2275">
        <w:trPr>
          <w:trHeight w:val="454"/>
        </w:trPr>
        <w:tc>
          <w:tcPr>
            <w:tcW w:w="315" w:type="pct"/>
          </w:tcPr>
          <w:p w14:paraId="628DFBD6" w14:textId="77777777" w:rsidR="00462DD4" w:rsidRPr="00795F17" w:rsidRDefault="00462DD4" w:rsidP="0065243A">
            <w:pPr>
              <w:pStyle w:val="Teksttabelisrodek"/>
            </w:pPr>
            <w:r w:rsidRPr="00795F17">
              <w:t>4.</w:t>
            </w:r>
          </w:p>
        </w:tc>
        <w:tc>
          <w:tcPr>
            <w:tcW w:w="4685" w:type="pct"/>
          </w:tcPr>
          <w:p w14:paraId="7C032E95" w14:textId="77777777" w:rsidR="00462DD4" w:rsidRPr="00795F17" w:rsidRDefault="00462DD4" w:rsidP="0065243A">
            <w:pPr>
              <w:pStyle w:val="Teksttabelilewy"/>
            </w:pPr>
            <w:r w:rsidRPr="00795F17">
              <w:t>W ciekach występuje znaczna zmienność przepływu wód</w:t>
            </w:r>
          </w:p>
        </w:tc>
      </w:tr>
      <w:tr w:rsidR="00462DD4" w:rsidRPr="00795F17" w14:paraId="0BB5FEC2" w14:textId="77777777" w:rsidTr="009A2275">
        <w:trPr>
          <w:trHeight w:val="454"/>
        </w:trPr>
        <w:tc>
          <w:tcPr>
            <w:tcW w:w="315" w:type="pct"/>
          </w:tcPr>
          <w:p w14:paraId="407FDDBF" w14:textId="77777777" w:rsidR="00462DD4" w:rsidRPr="00795F17" w:rsidRDefault="00462DD4" w:rsidP="0065243A">
            <w:pPr>
              <w:pStyle w:val="Teksttabelisrodek"/>
            </w:pPr>
            <w:r w:rsidRPr="00795F17">
              <w:t>5.</w:t>
            </w:r>
          </w:p>
        </w:tc>
        <w:tc>
          <w:tcPr>
            <w:tcW w:w="4685" w:type="pct"/>
          </w:tcPr>
          <w:p w14:paraId="046AAE86" w14:textId="1686C7A3" w:rsidR="00462DD4" w:rsidRPr="00795F17" w:rsidRDefault="00462DD4" w:rsidP="0065243A">
            <w:pPr>
              <w:pStyle w:val="Teksttabelilewy"/>
            </w:pPr>
            <w:r w:rsidRPr="00795F17">
              <w:t>Powierzchnia zlewni, którą zamyka jcwp płynących, w tym wyznaczonych jako SZCW lub SCW, przekracza 2</w:t>
            </w:r>
            <w:r w:rsidR="001A51BA" w:rsidRPr="00795F17">
              <w:t> </w:t>
            </w:r>
            <w:r w:rsidRPr="00795F17">
              <w:t>500 km</w:t>
            </w:r>
            <w:r w:rsidRPr="00795F17">
              <w:rPr>
                <w:vertAlign w:val="superscript"/>
              </w:rPr>
              <w:t>2</w:t>
            </w:r>
          </w:p>
        </w:tc>
      </w:tr>
      <w:tr w:rsidR="00462DD4" w:rsidRPr="00795F17" w14:paraId="34A4F401" w14:textId="77777777" w:rsidTr="009A2275">
        <w:trPr>
          <w:trHeight w:val="454"/>
        </w:trPr>
        <w:tc>
          <w:tcPr>
            <w:tcW w:w="315" w:type="pct"/>
          </w:tcPr>
          <w:p w14:paraId="5FFB152B" w14:textId="77777777" w:rsidR="00462DD4" w:rsidRPr="00795F17" w:rsidRDefault="00462DD4" w:rsidP="0065243A">
            <w:pPr>
              <w:pStyle w:val="Teksttabelisrodek"/>
            </w:pPr>
            <w:r w:rsidRPr="00795F17">
              <w:t>6.</w:t>
            </w:r>
          </w:p>
        </w:tc>
        <w:tc>
          <w:tcPr>
            <w:tcW w:w="4685" w:type="pct"/>
          </w:tcPr>
          <w:p w14:paraId="3E67F168" w14:textId="77777777" w:rsidR="00462DD4" w:rsidRPr="00795F17" w:rsidRDefault="00462DD4" w:rsidP="0065243A">
            <w:pPr>
              <w:pStyle w:val="Teksttabelilewy"/>
            </w:pPr>
            <w:r w:rsidRPr="00795F17">
              <w:t>Powierzchnia jcwp, takiej jak jezioro lub inny naturalny zbiornik wodny, w tym wyznaczone jako SZCW, przekracza 50 ha, przy czym dopuszcza się powierzchnię &lt;50 ha, jeśli dana jcwp jest referencyjna dla realizacji PMŚ, ma duże znaczenie gospodarcze lub posiada szczególne walory przyrodnicze</w:t>
            </w:r>
          </w:p>
        </w:tc>
      </w:tr>
      <w:tr w:rsidR="00462DD4" w:rsidRPr="00795F17" w14:paraId="72875B62" w14:textId="77777777" w:rsidTr="009A2275">
        <w:trPr>
          <w:trHeight w:val="454"/>
        </w:trPr>
        <w:tc>
          <w:tcPr>
            <w:tcW w:w="315" w:type="pct"/>
          </w:tcPr>
          <w:p w14:paraId="3731A04F" w14:textId="77777777" w:rsidR="00462DD4" w:rsidRPr="00795F17" w:rsidRDefault="00462DD4" w:rsidP="0065243A">
            <w:pPr>
              <w:pStyle w:val="Teksttabelisrodek"/>
            </w:pPr>
            <w:r w:rsidRPr="00795F17">
              <w:t>7.</w:t>
            </w:r>
          </w:p>
        </w:tc>
        <w:tc>
          <w:tcPr>
            <w:tcW w:w="4685" w:type="pct"/>
          </w:tcPr>
          <w:p w14:paraId="05DFB74B" w14:textId="77777777" w:rsidR="00462DD4" w:rsidRPr="00795F17" w:rsidRDefault="00462DD4" w:rsidP="0065243A">
            <w:pPr>
              <w:pStyle w:val="Teksttabelilewy"/>
            </w:pPr>
            <w:r w:rsidRPr="00795F17">
              <w:t>Pojemność maksymalna jcwp, takiej jak sztuczny zbiornik wodny lub SZCW będąca zbiornikiem zaporowym, przekracza 10 mln m</w:t>
            </w:r>
            <w:r w:rsidRPr="00795F17">
              <w:rPr>
                <w:vertAlign w:val="superscript"/>
              </w:rPr>
              <w:t>3</w:t>
            </w:r>
            <w:r w:rsidRPr="00795F17">
              <w:t>, przy czym dopuszcza się pojemność &lt;10 mln m</w:t>
            </w:r>
            <w:r w:rsidRPr="00795F17">
              <w:rPr>
                <w:vertAlign w:val="superscript"/>
              </w:rPr>
              <w:t>3</w:t>
            </w:r>
            <w:r w:rsidRPr="00795F17">
              <w:t>, jeśli dana jcwp ma duże znaczenie gospodarcze lub posiada szczególne walory przyrodnicze</w:t>
            </w:r>
          </w:p>
        </w:tc>
      </w:tr>
      <w:tr w:rsidR="00462DD4" w:rsidRPr="00795F17" w14:paraId="05799204" w14:textId="77777777" w:rsidTr="009A2275">
        <w:trPr>
          <w:trHeight w:val="454"/>
        </w:trPr>
        <w:tc>
          <w:tcPr>
            <w:tcW w:w="315" w:type="pct"/>
          </w:tcPr>
          <w:p w14:paraId="4DC9C612" w14:textId="77777777" w:rsidR="00462DD4" w:rsidRPr="00795F17" w:rsidRDefault="00462DD4" w:rsidP="0065243A">
            <w:pPr>
              <w:pStyle w:val="Teksttabelisrodek"/>
            </w:pPr>
            <w:r w:rsidRPr="00795F17">
              <w:t>8.</w:t>
            </w:r>
          </w:p>
        </w:tc>
        <w:tc>
          <w:tcPr>
            <w:tcW w:w="4685" w:type="pct"/>
          </w:tcPr>
          <w:p w14:paraId="50C089F6" w14:textId="77777777" w:rsidR="00462DD4" w:rsidRPr="00795F17" w:rsidRDefault="00462DD4" w:rsidP="0065243A">
            <w:pPr>
              <w:pStyle w:val="Teksttabelilewy"/>
            </w:pPr>
            <w:r w:rsidRPr="00795F17">
              <w:t>Dana jcwp przekracza granicę państwa lub jest zlokalizowana na granicy państwa</w:t>
            </w:r>
          </w:p>
        </w:tc>
      </w:tr>
      <w:tr w:rsidR="00462DD4" w:rsidRPr="00795F17" w14:paraId="76043BA3" w14:textId="77777777" w:rsidTr="009A2275">
        <w:trPr>
          <w:trHeight w:val="454"/>
        </w:trPr>
        <w:tc>
          <w:tcPr>
            <w:tcW w:w="315" w:type="pct"/>
            <w:tcBorders>
              <w:bottom w:val="single" w:sz="4" w:space="0" w:color="auto"/>
            </w:tcBorders>
          </w:tcPr>
          <w:p w14:paraId="23E3494B" w14:textId="77777777" w:rsidR="00462DD4" w:rsidRPr="00795F17" w:rsidRDefault="00462DD4" w:rsidP="0065243A">
            <w:pPr>
              <w:pStyle w:val="Teksttabelisrodek"/>
            </w:pPr>
            <w:r w:rsidRPr="00795F17">
              <w:t>9.</w:t>
            </w:r>
          </w:p>
        </w:tc>
        <w:tc>
          <w:tcPr>
            <w:tcW w:w="4685" w:type="pct"/>
            <w:tcBorders>
              <w:bottom w:val="single" w:sz="4" w:space="0" w:color="auto"/>
            </w:tcBorders>
          </w:tcPr>
          <w:p w14:paraId="617F91AB" w14:textId="77777777" w:rsidR="00462DD4" w:rsidRPr="00795F17" w:rsidRDefault="00462DD4" w:rsidP="0065243A">
            <w:pPr>
              <w:pStyle w:val="Teksttabelilewy"/>
            </w:pPr>
            <w:r w:rsidRPr="00795F17">
              <w:t>Jcwp uznana jest za referencyjną</w:t>
            </w:r>
          </w:p>
        </w:tc>
      </w:tr>
      <w:tr w:rsidR="00462DD4" w:rsidRPr="00795F17" w14:paraId="15C0661D" w14:textId="77777777" w:rsidTr="009A2275">
        <w:trPr>
          <w:trHeight w:val="454"/>
        </w:trPr>
        <w:tc>
          <w:tcPr>
            <w:tcW w:w="315" w:type="pct"/>
          </w:tcPr>
          <w:p w14:paraId="1B70D959" w14:textId="77777777" w:rsidR="00462DD4" w:rsidRPr="00795F17" w:rsidRDefault="00462DD4" w:rsidP="0065243A">
            <w:pPr>
              <w:pStyle w:val="Teksttabelisrodek"/>
            </w:pPr>
            <w:r w:rsidRPr="00795F17">
              <w:t>10.</w:t>
            </w:r>
          </w:p>
        </w:tc>
        <w:tc>
          <w:tcPr>
            <w:tcW w:w="4685" w:type="pct"/>
          </w:tcPr>
          <w:p w14:paraId="534EEBFF" w14:textId="77777777" w:rsidR="00462DD4" w:rsidRPr="00795F17" w:rsidRDefault="00462DD4" w:rsidP="0065243A">
            <w:pPr>
              <w:pStyle w:val="Teksttabelilewy"/>
            </w:pPr>
            <w:r w:rsidRPr="00795F17">
              <w:t>Jcwp występuje na obszarze chronionym, przeznaczonym do ochrony siedlisk lub gatunków, dla których utrzymanie lub poprawa stanu wód jest ważnym czynnikiem w ich ochronie.</w:t>
            </w:r>
          </w:p>
        </w:tc>
      </w:tr>
      <w:tr w:rsidR="00462DD4" w:rsidRPr="00795F17" w14:paraId="17518FA4" w14:textId="77777777" w:rsidTr="009A2275">
        <w:trPr>
          <w:trHeight w:val="454"/>
        </w:trPr>
        <w:tc>
          <w:tcPr>
            <w:tcW w:w="315" w:type="pct"/>
          </w:tcPr>
          <w:p w14:paraId="111A1D29" w14:textId="77777777" w:rsidR="00462DD4" w:rsidRPr="00795F17" w:rsidDel="00732C7F" w:rsidRDefault="00462DD4" w:rsidP="0065243A">
            <w:pPr>
              <w:pStyle w:val="Teksttabelisrodek"/>
            </w:pPr>
            <w:r w:rsidRPr="00795F17">
              <w:t>11.</w:t>
            </w:r>
          </w:p>
        </w:tc>
        <w:tc>
          <w:tcPr>
            <w:tcW w:w="4685" w:type="pct"/>
          </w:tcPr>
          <w:p w14:paraId="31DD7155" w14:textId="77777777" w:rsidR="00462DD4" w:rsidRPr="00795F17" w:rsidDel="004731B1" w:rsidRDefault="00462DD4" w:rsidP="0065243A">
            <w:pPr>
              <w:pStyle w:val="Teksttabelilewy"/>
            </w:pPr>
            <w:r w:rsidRPr="00795F17">
              <w:t>Jcwp zaliczona do jcwp przeznaczonych do poboru wody na potrzeby zaopatrzenia ludności w wodę przeznaczoną do spożycia, jeżeli dana jcwp dostarcza średnio powyżej 100 m</w:t>
            </w:r>
            <w:r w:rsidRPr="00795F17">
              <w:rPr>
                <w:vertAlign w:val="superscript"/>
              </w:rPr>
              <w:t>3</w:t>
            </w:r>
            <w:r w:rsidRPr="00795F17">
              <w:t xml:space="preserve"> na dobę wody przeznaczonej do spożycia przez ludzi</w:t>
            </w:r>
          </w:p>
        </w:tc>
      </w:tr>
      <w:tr w:rsidR="00462DD4" w:rsidRPr="00795F17" w14:paraId="25788907" w14:textId="77777777" w:rsidTr="009A2275">
        <w:trPr>
          <w:trHeight w:val="454"/>
        </w:trPr>
        <w:tc>
          <w:tcPr>
            <w:tcW w:w="315" w:type="pct"/>
            <w:shd w:val="clear" w:color="auto" w:fill="D9D9D9" w:themeFill="background1" w:themeFillShade="D9"/>
          </w:tcPr>
          <w:p w14:paraId="375E15A5" w14:textId="77777777" w:rsidR="00462DD4" w:rsidRPr="00795F17" w:rsidRDefault="00462DD4" w:rsidP="008C0577">
            <w:pPr>
              <w:pStyle w:val="Teksttabelinaglowek"/>
            </w:pPr>
            <w:r w:rsidRPr="00795F17">
              <w:t>Lp.</w:t>
            </w:r>
          </w:p>
        </w:tc>
        <w:tc>
          <w:tcPr>
            <w:tcW w:w="4685" w:type="pct"/>
            <w:shd w:val="clear" w:color="auto" w:fill="D9D9D9" w:themeFill="background1" w:themeFillShade="D9"/>
          </w:tcPr>
          <w:p w14:paraId="2F7137DB" w14:textId="3FAE2D37" w:rsidR="00462DD4" w:rsidRPr="00795F17" w:rsidRDefault="00462DD4">
            <w:pPr>
              <w:pStyle w:val="Teksttabelinaglowek"/>
            </w:pPr>
            <w:r w:rsidRPr="00795F17">
              <w:t>po 31 grudnia 2021 r. (</w:t>
            </w:r>
            <w:r w:rsidR="00822DC2" w:rsidRPr="00795F17">
              <w:t>z</w:t>
            </w:r>
            <w:r w:rsidRPr="00795F17">
              <w:t>ałącznik nr 1 do r.m.jcw)</w:t>
            </w:r>
          </w:p>
        </w:tc>
      </w:tr>
      <w:tr w:rsidR="00462DD4" w:rsidRPr="00795F17" w14:paraId="34BF5C1C" w14:textId="77777777" w:rsidTr="009A2275">
        <w:trPr>
          <w:trHeight w:val="454"/>
        </w:trPr>
        <w:tc>
          <w:tcPr>
            <w:tcW w:w="315" w:type="pct"/>
          </w:tcPr>
          <w:p w14:paraId="1C2D9B6D" w14:textId="77777777" w:rsidR="00462DD4" w:rsidRPr="00795F17" w:rsidRDefault="00462DD4" w:rsidP="0065243A">
            <w:pPr>
              <w:pStyle w:val="Teksttabelisrodek"/>
            </w:pPr>
            <w:r w:rsidRPr="00795F17">
              <w:t>1.</w:t>
            </w:r>
          </w:p>
        </w:tc>
        <w:tc>
          <w:tcPr>
            <w:tcW w:w="4685" w:type="pct"/>
          </w:tcPr>
          <w:p w14:paraId="1CB05BD3" w14:textId="77777777" w:rsidR="00462DD4" w:rsidRPr="00795F17" w:rsidRDefault="00462DD4" w:rsidP="0044393D">
            <w:pPr>
              <w:pStyle w:val="Teksttabelilewy"/>
            </w:pPr>
            <w:r w:rsidRPr="00795F17">
              <w:t>Jcwp (w tym jcwp występujące na obszarach chronionych uwzględnionych w wykazach obszarów chronionych) w liczbie wystarczającej do dokonania oceny ogólnego stanu wód powierzchniowych na obszarach dorzeczy lub w wyznaczonych zlewniach, reprezentatywnej dla występujących oddziaływań antropogenicznych oraz występujących typów wód powierzchniowych</w:t>
            </w:r>
          </w:p>
        </w:tc>
      </w:tr>
      <w:tr w:rsidR="00462DD4" w:rsidRPr="00795F17" w14:paraId="1F05EBA9" w14:textId="77777777" w:rsidTr="009A2275">
        <w:trPr>
          <w:trHeight w:val="454"/>
        </w:trPr>
        <w:tc>
          <w:tcPr>
            <w:tcW w:w="315" w:type="pct"/>
          </w:tcPr>
          <w:p w14:paraId="2C3D6954" w14:textId="77777777" w:rsidR="00462DD4" w:rsidRPr="00795F17" w:rsidRDefault="00462DD4" w:rsidP="0065243A">
            <w:pPr>
              <w:pStyle w:val="Teksttabelisrodek"/>
            </w:pPr>
            <w:r w:rsidRPr="00795F17">
              <w:t>2.</w:t>
            </w:r>
          </w:p>
        </w:tc>
        <w:tc>
          <w:tcPr>
            <w:tcW w:w="4685" w:type="pct"/>
          </w:tcPr>
          <w:p w14:paraId="4AFE761C" w14:textId="4A71C965" w:rsidR="00462DD4" w:rsidRPr="00795F17" w:rsidRDefault="00462DD4" w:rsidP="0044393D">
            <w:pPr>
              <w:pStyle w:val="Teksttabelilewy"/>
            </w:pPr>
            <w:r w:rsidRPr="00795F17">
              <w:t>Jcwp zamykające</w:t>
            </w:r>
            <w:r w:rsidR="004A2DD7" w:rsidRPr="00795F17">
              <w:t xml:space="preserve"> obszar</w:t>
            </w:r>
            <w:r w:rsidRPr="00795F17">
              <w:t xml:space="preserve"> dorzecza lub regiony wodne</w:t>
            </w:r>
          </w:p>
        </w:tc>
      </w:tr>
      <w:tr w:rsidR="00462DD4" w:rsidRPr="00795F17" w14:paraId="5D250A1E" w14:textId="77777777" w:rsidTr="009A2275">
        <w:trPr>
          <w:trHeight w:val="454"/>
        </w:trPr>
        <w:tc>
          <w:tcPr>
            <w:tcW w:w="315" w:type="pct"/>
          </w:tcPr>
          <w:p w14:paraId="412E83EB" w14:textId="77777777" w:rsidR="00462DD4" w:rsidRPr="00795F17" w:rsidRDefault="00462DD4" w:rsidP="0065243A">
            <w:pPr>
              <w:pStyle w:val="Teksttabelisrodek"/>
            </w:pPr>
            <w:r w:rsidRPr="00795F17">
              <w:t>3.</w:t>
            </w:r>
          </w:p>
        </w:tc>
        <w:tc>
          <w:tcPr>
            <w:tcW w:w="4685" w:type="pct"/>
          </w:tcPr>
          <w:p w14:paraId="308799D3" w14:textId="7990777E" w:rsidR="00462DD4" w:rsidRPr="00795F17" w:rsidRDefault="00462DD4" w:rsidP="0044393D">
            <w:pPr>
              <w:pStyle w:val="Teksttabelilewy"/>
            </w:pPr>
            <w:r w:rsidRPr="00795F17">
              <w:t>Jcwp, których ciekiem głównym jest rzeka lub jej fragment, o powierzchni zlewni większej niż 2</w:t>
            </w:r>
            <w:r w:rsidR="001A51BA" w:rsidRPr="00795F17">
              <w:t> </w:t>
            </w:r>
            <w:r w:rsidRPr="00795F17">
              <w:t>500 km</w:t>
            </w:r>
            <w:r w:rsidR="001A51BA" w:rsidRPr="00795F17">
              <w:rPr>
                <w:vertAlign w:val="superscript"/>
              </w:rPr>
              <w:t>2</w:t>
            </w:r>
            <w:r w:rsidRPr="00795F17">
              <w:t>, oraz inne cieki wyznaczone jako naturalne, SZCW lub SCW, charakteryzujące się znaczną wielkością przepływu w ramach obszaru dorzecza jako całości</w:t>
            </w:r>
          </w:p>
        </w:tc>
      </w:tr>
      <w:tr w:rsidR="00462DD4" w:rsidRPr="00795F17" w14:paraId="0CE0D5F1" w14:textId="77777777" w:rsidTr="009A2275">
        <w:trPr>
          <w:trHeight w:val="454"/>
        </w:trPr>
        <w:tc>
          <w:tcPr>
            <w:tcW w:w="315" w:type="pct"/>
          </w:tcPr>
          <w:p w14:paraId="71021243" w14:textId="77777777" w:rsidR="00462DD4" w:rsidRPr="00795F17" w:rsidRDefault="00462DD4" w:rsidP="0065243A">
            <w:pPr>
              <w:pStyle w:val="Teksttabelisrodek"/>
            </w:pPr>
            <w:r w:rsidRPr="00795F17">
              <w:t>4.</w:t>
            </w:r>
          </w:p>
        </w:tc>
        <w:tc>
          <w:tcPr>
            <w:tcW w:w="4685" w:type="pct"/>
          </w:tcPr>
          <w:p w14:paraId="77838DB8" w14:textId="77777777" w:rsidR="00462DD4" w:rsidRPr="00795F17" w:rsidRDefault="00462DD4" w:rsidP="0044393D">
            <w:pPr>
              <w:pStyle w:val="Teksttabelilewy"/>
            </w:pPr>
            <w:r w:rsidRPr="00795F17">
              <w:t>Jeziora oraz inne zbiorniki wodne wyznaczone jako naturalne jcwp, SZCW lub SCW, o powierzchni przekraczającej 50 ha, a także zbiorniki zaporowe wyznaczone jako SZCW, których objętość przekracza 10 mln m</w:t>
            </w:r>
            <w:r w:rsidRPr="00795F17">
              <w:rPr>
                <w:vertAlign w:val="superscript"/>
              </w:rPr>
              <w:t>3</w:t>
            </w:r>
          </w:p>
        </w:tc>
      </w:tr>
      <w:tr w:rsidR="00462DD4" w:rsidRPr="00795F17" w14:paraId="157E5C7E" w14:textId="77777777" w:rsidTr="009A2275">
        <w:trPr>
          <w:trHeight w:val="454"/>
        </w:trPr>
        <w:tc>
          <w:tcPr>
            <w:tcW w:w="315" w:type="pct"/>
          </w:tcPr>
          <w:p w14:paraId="287C2909" w14:textId="77777777" w:rsidR="00462DD4" w:rsidRPr="00795F17" w:rsidRDefault="00462DD4" w:rsidP="0065243A">
            <w:pPr>
              <w:pStyle w:val="Teksttabelisrodek"/>
            </w:pPr>
            <w:r w:rsidRPr="00795F17">
              <w:t>5.</w:t>
            </w:r>
          </w:p>
        </w:tc>
        <w:tc>
          <w:tcPr>
            <w:tcW w:w="4685" w:type="pct"/>
          </w:tcPr>
          <w:p w14:paraId="3E3F17BC" w14:textId="77777777" w:rsidR="00462DD4" w:rsidRPr="00795F17" w:rsidRDefault="00462DD4" w:rsidP="0044393D">
            <w:pPr>
              <w:pStyle w:val="Teksttabelilewy"/>
            </w:pPr>
            <w:r w:rsidRPr="00795F17">
              <w:t>Znaczące jcwp przekraczające granicę państwa lub zlokalizowane na granicy państwa</w:t>
            </w:r>
          </w:p>
        </w:tc>
      </w:tr>
      <w:tr w:rsidR="00462DD4" w:rsidRPr="00795F17" w14:paraId="64E60CB6" w14:textId="77777777" w:rsidTr="009A2275">
        <w:trPr>
          <w:trHeight w:val="454"/>
        </w:trPr>
        <w:tc>
          <w:tcPr>
            <w:tcW w:w="315" w:type="pct"/>
          </w:tcPr>
          <w:p w14:paraId="2BAF1568" w14:textId="77777777" w:rsidR="00462DD4" w:rsidRPr="00795F17" w:rsidRDefault="00462DD4" w:rsidP="0065243A">
            <w:pPr>
              <w:pStyle w:val="Teksttabelisrodek"/>
            </w:pPr>
            <w:r w:rsidRPr="00795F17">
              <w:t>6.</w:t>
            </w:r>
          </w:p>
        </w:tc>
        <w:tc>
          <w:tcPr>
            <w:tcW w:w="4685" w:type="pct"/>
          </w:tcPr>
          <w:p w14:paraId="76D50321" w14:textId="77777777" w:rsidR="00462DD4" w:rsidRPr="00795F17" w:rsidRDefault="00462DD4" w:rsidP="0044393D">
            <w:pPr>
              <w:pStyle w:val="Teksttabelilewy"/>
            </w:pPr>
            <w:r w:rsidRPr="00795F17">
              <w:t>Jcwp odprowadzające zanieczyszczenia poza granicę państwa lub do Morza Bałtyckiego, z których pozyskuje się wyniki pomiarów lub badań na potrzeby oszacowania odprowadzanego ładunku zanieczyszczeń</w:t>
            </w:r>
          </w:p>
        </w:tc>
      </w:tr>
      <w:tr w:rsidR="00462DD4" w:rsidRPr="00795F17" w14:paraId="5CCC3EDE" w14:textId="77777777" w:rsidTr="009A2275">
        <w:trPr>
          <w:trHeight w:val="454"/>
        </w:trPr>
        <w:tc>
          <w:tcPr>
            <w:tcW w:w="315" w:type="pct"/>
          </w:tcPr>
          <w:p w14:paraId="6882888B" w14:textId="77777777" w:rsidR="00462DD4" w:rsidRPr="00795F17" w:rsidRDefault="00462DD4" w:rsidP="0065243A">
            <w:pPr>
              <w:pStyle w:val="Teksttabelisrodek"/>
            </w:pPr>
            <w:r w:rsidRPr="00795F17">
              <w:t>7.</w:t>
            </w:r>
          </w:p>
        </w:tc>
        <w:tc>
          <w:tcPr>
            <w:tcW w:w="4685" w:type="pct"/>
          </w:tcPr>
          <w:p w14:paraId="72BD21F2" w14:textId="77777777" w:rsidR="00462DD4" w:rsidRPr="00795F17" w:rsidRDefault="00462DD4" w:rsidP="0044393D">
            <w:pPr>
              <w:pStyle w:val="Teksttabelilewy"/>
            </w:pPr>
            <w:r w:rsidRPr="00795F17">
              <w:t>Jcwp, na których zostały wyznaczone reperowe ppk, w tym punkty wykorzystywane na potrzeby wymiany informacji między państwami członkowskimi Unii Europejskiej</w:t>
            </w:r>
          </w:p>
        </w:tc>
      </w:tr>
    </w:tbl>
    <w:p w14:paraId="2294B187" w14:textId="7E1E309D" w:rsidR="00462DD4" w:rsidRPr="00795F17" w:rsidRDefault="00462DD4" w:rsidP="0044393D">
      <w:pPr>
        <w:pStyle w:val="rdo"/>
      </w:pPr>
      <w:r w:rsidRPr="00795F17">
        <w:t xml:space="preserve">Źródło: </w:t>
      </w:r>
      <w:r w:rsidR="00FD7248" w:rsidRPr="00795F17">
        <w:t>opracowanie własne</w:t>
      </w:r>
      <w:r w:rsidRPr="00795F17">
        <w:t xml:space="preserve"> na podstawie r.m.jcw</w:t>
      </w:r>
    </w:p>
    <w:p w14:paraId="3D6B4A94" w14:textId="3629BDBC" w:rsidR="00462DD4" w:rsidRPr="00795F17" w:rsidRDefault="00462DD4" w:rsidP="0044393D">
      <w:r w:rsidRPr="00795F17">
        <w:t>Monitoring diagnostyczny jest prowadzony w reprezentatywnych ppk monitorowania stanu ekologicznego lub potencjału ekologicznego i stanu chemicznego jcwp w cyklach rocznych z</w:t>
      </w:r>
      <w:r w:rsidR="000B542A" w:rsidRPr="00795F17">
        <w:t> </w:t>
      </w:r>
      <w:r w:rsidRPr="00795F17">
        <w:t xml:space="preserve">częstotliwością nie mniejszą niż co 6 lat, co najmniej raz w okresie obowiązywania danego planu gospodarowania wodami na obszarze dorzecza. </w:t>
      </w:r>
    </w:p>
    <w:p w14:paraId="5818F4FE" w14:textId="77777777" w:rsidR="00462DD4" w:rsidRPr="00795F17" w:rsidRDefault="00462DD4" w:rsidP="0044393D">
      <w:pPr>
        <w:pStyle w:val="Nagwek4"/>
      </w:pPr>
      <w:r w:rsidRPr="00795F17">
        <w:t>Monitoring operacyjny</w:t>
      </w:r>
    </w:p>
    <w:p w14:paraId="507B9D52" w14:textId="77777777" w:rsidR="00462DD4" w:rsidRPr="00795F17" w:rsidRDefault="00462DD4" w:rsidP="0044393D">
      <w:r w:rsidRPr="00795F17">
        <w:t xml:space="preserve">Monitoring operacyjny jcwp prowadzi się w celu: </w:t>
      </w:r>
    </w:p>
    <w:p w14:paraId="314F45F4" w14:textId="3992FE3D" w:rsidR="00462DD4" w:rsidRPr="00795F17" w:rsidRDefault="00462DD4" w:rsidP="001F565A">
      <w:pPr>
        <w:pStyle w:val="Numerowanie"/>
        <w:numPr>
          <w:ilvl w:val="0"/>
          <w:numId w:val="62"/>
        </w:numPr>
      </w:pPr>
      <w:r w:rsidRPr="00795F17">
        <w:t>ustalenia stanu jcwp, które uznano za zagrożone nie</w:t>
      </w:r>
      <w:r w:rsidR="0064673B" w:rsidRPr="00795F17">
        <w:t>osiągnięciem</w:t>
      </w:r>
      <w:r w:rsidRPr="00795F17">
        <w:t xml:space="preserve"> określonych dla nich celów środowiskowych;</w:t>
      </w:r>
    </w:p>
    <w:p w14:paraId="493B8273" w14:textId="756847FC" w:rsidR="00462DD4" w:rsidRPr="00795F17" w:rsidRDefault="00462DD4" w:rsidP="0044393D">
      <w:pPr>
        <w:pStyle w:val="Numerowanie"/>
      </w:pPr>
      <w:r w:rsidRPr="00795F17">
        <w:t>dokonania oceny zmian stanu jcwp uznanych za zagrożone nie</w:t>
      </w:r>
      <w:r w:rsidR="0064673B" w:rsidRPr="00795F17">
        <w:t xml:space="preserve">osiągnięciem </w:t>
      </w:r>
      <w:r w:rsidRPr="00795F17">
        <w:t>celów środowiskowych, wynikających z działań realizowanych w ramach programów mających na celu poprawę jakości jcwp;</w:t>
      </w:r>
    </w:p>
    <w:p w14:paraId="0B084355" w14:textId="77777777" w:rsidR="00462DD4" w:rsidRPr="00795F17" w:rsidRDefault="00462DD4" w:rsidP="0044393D">
      <w:pPr>
        <w:pStyle w:val="Numerowanie"/>
      </w:pPr>
      <w:r w:rsidRPr="00795F17">
        <w:t>dokonania oceny zmian stanu jcwp wynikających z działań mających na celu zmniejszenie zanieczyszczenia wód azotanami pochodzącymi ze źródeł rolniczych.</w:t>
      </w:r>
    </w:p>
    <w:p w14:paraId="570BC747" w14:textId="5DB1009D" w:rsidR="00462DD4" w:rsidRPr="00795F17" w:rsidRDefault="00462DD4" w:rsidP="0044393D">
      <w:r w:rsidRPr="00795F17">
        <w:t>Rozporządzenie r.m.jcw</w:t>
      </w:r>
      <w:r w:rsidRPr="00795F17" w:rsidDel="00E077D2">
        <w:t xml:space="preserve"> </w:t>
      </w:r>
      <w:r w:rsidRPr="00795F17">
        <w:t xml:space="preserve">określa kryteria wyboru jcwp do monitorowania w ramach sieci monitoringu operacyjnego. Załącznik nr 8 do r.m.jcw przedstawia kryteria stosowane obecnie aż do dnia 31 grudnia 2021 r., natomiast załącznik nr 1 do r.m.jcw </w:t>
      </w:r>
      <w:r w:rsidR="00182A26" w:rsidRPr="00795F17">
        <w:t>-</w:t>
      </w:r>
      <w:r w:rsidRPr="00795F17">
        <w:t xml:space="preserve"> kryteria mające zastosowanie po 31 grudnia 2021 r. Poniższa tabela </w:t>
      </w:r>
      <w:r w:rsidR="001168D3" w:rsidRPr="00795F17">
        <w:t>5-2</w:t>
      </w:r>
      <w:r w:rsidRPr="00795F17">
        <w:t xml:space="preserve"> zawiera zestawienie obydwu określonych w r.m.jcw kryteriów. </w:t>
      </w:r>
    </w:p>
    <w:p w14:paraId="75E0D86E" w14:textId="369E9040" w:rsidR="00462DD4" w:rsidRPr="00795F17" w:rsidRDefault="00462DD4" w:rsidP="00867E43">
      <w:pPr>
        <w:pStyle w:val="Tabela"/>
      </w:pPr>
      <w:bookmarkStart w:id="130" w:name="_Toc66341857"/>
      <w:bookmarkStart w:id="131" w:name="_Toc68703627"/>
      <w:r w:rsidRPr="00795F17">
        <w:t xml:space="preserve">Tabela </w:t>
      </w:r>
      <w:fldSimple w:instr=" STYLEREF 1 \s ">
        <w:r w:rsidR="00550571">
          <w:rPr>
            <w:noProof/>
          </w:rPr>
          <w:t>5</w:t>
        </w:r>
      </w:fldSimple>
      <w:r w:rsidR="00BB3B21" w:rsidRPr="00795F17">
        <w:noBreakHyphen/>
      </w:r>
      <w:fldSimple w:instr=" SEQ Tabela \* ARABIC \s 1 ">
        <w:r w:rsidR="00550571">
          <w:rPr>
            <w:noProof/>
          </w:rPr>
          <w:t>2</w:t>
        </w:r>
      </w:fldSimple>
      <w:r w:rsidRPr="00795F17">
        <w:tab/>
        <w:t>Kryteria wyboru jcwp do monitorowania w ramach monitoringu operacyjnego</w:t>
      </w:r>
      <w:bookmarkEnd w:id="130"/>
      <w:bookmarkEnd w:id="131"/>
      <w:r w:rsidRPr="00795F17">
        <w:t xml:space="preserve"> </w:t>
      </w:r>
    </w:p>
    <w:tbl>
      <w:tblPr>
        <w:tblStyle w:val="Tabela-Siatka"/>
        <w:tblW w:w="5000" w:type="pct"/>
        <w:tblLook w:val="04A0" w:firstRow="1" w:lastRow="0" w:firstColumn="1" w:lastColumn="0" w:noHBand="0" w:noVBand="1"/>
      </w:tblPr>
      <w:tblGrid>
        <w:gridCol w:w="527"/>
        <w:gridCol w:w="8535"/>
      </w:tblGrid>
      <w:tr w:rsidR="00462DD4" w:rsidRPr="00795F17" w14:paraId="0866D5B3" w14:textId="77777777" w:rsidTr="00D13EDA">
        <w:trPr>
          <w:cnfStyle w:val="100000000000" w:firstRow="1" w:lastRow="0" w:firstColumn="0" w:lastColumn="0" w:oddVBand="0" w:evenVBand="0" w:oddHBand="0" w:evenHBand="0" w:firstRowFirstColumn="0" w:firstRowLastColumn="0" w:lastRowFirstColumn="0" w:lastRowLastColumn="0"/>
          <w:trHeight w:val="454"/>
        </w:trPr>
        <w:tc>
          <w:tcPr>
            <w:tcW w:w="5000" w:type="pct"/>
            <w:gridSpan w:val="2"/>
          </w:tcPr>
          <w:p w14:paraId="4DDBE82D" w14:textId="77777777" w:rsidR="00462DD4" w:rsidRPr="00795F17" w:rsidRDefault="00462DD4" w:rsidP="0044393D">
            <w:pPr>
              <w:pStyle w:val="Teksttabelinaglowek"/>
              <w:rPr>
                <w:b/>
              </w:rPr>
            </w:pPr>
            <w:r w:rsidRPr="00795F17">
              <w:rPr>
                <w:b/>
              </w:rPr>
              <w:t>Kryteria wyboru jcwp do monitoringu operacyjnego zgodnie z r.m.jcw</w:t>
            </w:r>
          </w:p>
        </w:tc>
      </w:tr>
      <w:tr w:rsidR="00462DD4" w:rsidRPr="00795F17" w14:paraId="1929403A" w14:textId="77777777" w:rsidTr="00D13EDA">
        <w:trPr>
          <w:trHeight w:val="454"/>
        </w:trPr>
        <w:tc>
          <w:tcPr>
            <w:tcW w:w="291" w:type="pct"/>
            <w:shd w:val="clear" w:color="auto" w:fill="D9D9D9" w:themeFill="background1" w:themeFillShade="D9"/>
          </w:tcPr>
          <w:p w14:paraId="6C20F536" w14:textId="77777777" w:rsidR="00462DD4" w:rsidRPr="00795F17" w:rsidRDefault="00462DD4" w:rsidP="008C0577">
            <w:pPr>
              <w:pStyle w:val="Teksttabelinaglowek"/>
            </w:pPr>
            <w:r w:rsidRPr="00795F17">
              <w:t>Lp.</w:t>
            </w:r>
          </w:p>
        </w:tc>
        <w:tc>
          <w:tcPr>
            <w:tcW w:w="4709" w:type="pct"/>
            <w:shd w:val="clear" w:color="auto" w:fill="D9D9D9" w:themeFill="background1" w:themeFillShade="D9"/>
          </w:tcPr>
          <w:p w14:paraId="476C19DE" w14:textId="3D7C16FD" w:rsidR="00462DD4" w:rsidRPr="00795F17" w:rsidRDefault="00462DD4" w:rsidP="008C0577">
            <w:pPr>
              <w:pStyle w:val="Teksttabelinaglowek"/>
            </w:pPr>
            <w:r w:rsidRPr="00795F17">
              <w:rPr>
                <w:bCs/>
              </w:rPr>
              <w:t>do 31 grudnia 2021 r. (</w:t>
            </w:r>
            <w:r w:rsidR="00822DC2" w:rsidRPr="00795F17">
              <w:rPr>
                <w:bCs/>
              </w:rPr>
              <w:t>z</w:t>
            </w:r>
            <w:r w:rsidRPr="00795F17">
              <w:rPr>
                <w:bCs/>
              </w:rPr>
              <w:t>ałącznik nr 8 do r.m.jcw)</w:t>
            </w:r>
          </w:p>
        </w:tc>
      </w:tr>
      <w:tr w:rsidR="00462DD4" w:rsidRPr="00795F17" w14:paraId="00E92784" w14:textId="77777777" w:rsidTr="00D13EDA">
        <w:trPr>
          <w:trHeight w:val="454"/>
        </w:trPr>
        <w:tc>
          <w:tcPr>
            <w:tcW w:w="291" w:type="pct"/>
          </w:tcPr>
          <w:p w14:paraId="5E91BE18" w14:textId="77777777" w:rsidR="00462DD4" w:rsidRPr="00795F17" w:rsidRDefault="00462DD4" w:rsidP="0065243A">
            <w:pPr>
              <w:pStyle w:val="Teksttabelisrodek"/>
            </w:pPr>
            <w:r w:rsidRPr="00795F17">
              <w:t>1.</w:t>
            </w:r>
          </w:p>
        </w:tc>
        <w:tc>
          <w:tcPr>
            <w:tcW w:w="4709" w:type="pct"/>
          </w:tcPr>
          <w:p w14:paraId="1836946F" w14:textId="48B74E9E" w:rsidR="00462DD4" w:rsidRPr="00795F17" w:rsidRDefault="00462DD4" w:rsidP="0044393D">
            <w:pPr>
              <w:pStyle w:val="Teksttabelilewy"/>
            </w:pPr>
            <w:r w:rsidRPr="00795F17">
              <w:t>Jcwp została uznana na podstawie oceny wpływu znaczących oddziaływań na stan wód powierzchniowych lub monitoringu diagnostycznego za zagrożoną nie</w:t>
            </w:r>
            <w:r w:rsidR="00FC6F27">
              <w:t>osiągnięcie</w:t>
            </w:r>
            <w:r w:rsidRPr="00795F17">
              <w:t>m określonych dla niej celów środowiskowych</w:t>
            </w:r>
          </w:p>
        </w:tc>
      </w:tr>
      <w:tr w:rsidR="00462DD4" w:rsidRPr="00795F17" w14:paraId="32674537" w14:textId="77777777" w:rsidTr="00D13EDA">
        <w:trPr>
          <w:trHeight w:val="454"/>
        </w:trPr>
        <w:tc>
          <w:tcPr>
            <w:tcW w:w="291" w:type="pct"/>
          </w:tcPr>
          <w:p w14:paraId="0B9DA77B" w14:textId="77777777" w:rsidR="00462DD4" w:rsidRPr="00795F17" w:rsidRDefault="00462DD4" w:rsidP="0065243A">
            <w:pPr>
              <w:pStyle w:val="Teksttabelisrodek"/>
            </w:pPr>
            <w:r w:rsidRPr="00795F17">
              <w:t>2.</w:t>
            </w:r>
          </w:p>
        </w:tc>
        <w:tc>
          <w:tcPr>
            <w:tcW w:w="4709" w:type="pct"/>
          </w:tcPr>
          <w:p w14:paraId="3A2ED9D3" w14:textId="77777777" w:rsidR="00462DD4" w:rsidRPr="00795F17" w:rsidRDefault="00462DD4" w:rsidP="0044393D">
            <w:pPr>
              <w:pStyle w:val="Teksttabelilewy"/>
            </w:pPr>
            <w:r w:rsidRPr="00795F17">
              <w:t>Jcwp jest zagrożona znaczącym oddziaływaniem ze strony źródła punktowego, liniowego lub obszarowego</w:t>
            </w:r>
          </w:p>
        </w:tc>
      </w:tr>
      <w:tr w:rsidR="00462DD4" w:rsidRPr="00795F17" w14:paraId="5848C599" w14:textId="77777777" w:rsidTr="00D13EDA">
        <w:trPr>
          <w:trHeight w:val="454"/>
        </w:trPr>
        <w:tc>
          <w:tcPr>
            <w:tcW w:w="291" w:type="pct"/>
          </w:tcPr>
          <w:p w14:paraId="3ED70AC6" w14:textId="77777777" w:rsidR="00462DD4" w:rsidRPr="00795F17" w:rsidRDefault="00462DD4" w:rsidP="0065243A">
            <w:pPr>
              <w:pStyle w:val="Teksttabelisrodek"/>
            </w:pPr>
            <w:r w:rsidRPr="00795F17">
              <w:t>3.</w:t>
            </w:r>
          </w:p>
        </w:tc>
        <w:tc>
          <w:tcPr>
            <w:tcW w:w="4709" w:type="pct"/>
          </w:tcPr>
          <w:p w14:paraId="5AC525D2" w14:textId="77777777" w:rsidR="00462DD4" w:rsidRPr="00795F17" w:rsidRDefault="00462DD4" w:rsidP="0044393D">
            <w:pPr>
              <w:pStyle w:val="Teksttabelilewy"/>
            </w:pPr>
            <w:r w:rsidRPr="00795F17">
              <w:t>W jcwp występują zagrożenia mogące mieć wpływ na hydromorfologię</w:t>
            </w:r>
          </w:p>
        </w:tc>
      </w:tr>
      <w:tr w:rsidR="00462DD4" w:rsidRPr="00795F17" w14:paraId="35142A16" w14:textId="77777777" w:rsidTr="00D13EDA">
        <w:trPr>
          <w:trHeight w:val="454"/>
        </w:trPr>
        <w:tc>
          <w:tcPr>
            <w:tcW w:w="291" w:type="pct"/>
          </w:tcPr>
          <w:p w14:paraId="7AD17664" w14:textId="77777777" w:rsidR="00462DD4" w:rsidRPr="00795F17" w:rsidRDefault="00462DD4" w:rsidP="0065243A">
            <w:pPr>
              <w:pStyle w:val="Teksttabelisrodek"/>
            </w:pPr>
            <w:r w:rsidRPr="00795F17">
              <w:t>4.</w:t>
            </w:r>
          </w:p>
        </w:tc>
        <w:tc>
          <w:tcPr>
            <w:tcW w:w="4709" w:type="pct"/>
          </w:tcPr>
          <w:p w14:paraId="50B7C52D" w14:textId="77777777" w:rsidR="00462DD4" w:rsidRPr="00795F17" w:rsidRDefault="00462DD4" w:rsidP="0044393D">
            <w:pPr>
              <w:pStyle w:val="Teksttabelilewy"/>
            </w:pPr>
            <w:r w:rsidRPr="00795F17">
              <w:t>Do jcwp odprowadzane są substancje z listy substancji priorytetowych</w:t>
            </w:r>
          </w:p>
        </w:tc>
      </w:tr>
      <w:tr w:rsidR="00462DD4" w:rsidRPr="00795F17" w14:paraId="79E34BF8" w14:textId="77777777" w:rsidTr="00D13EDA">
        <w:trPr>
          <w:trHeight w:val="454"/>
        </w:trPr>
        <w:tc>
          <w:tcPr>
            <w:tcW w:w="291" w:type="pct"/>
          </w:tcPr>
          <w:p w14:paraId="619F668E" w14:textId="77777777" w:rsidR="00462DD4" w:rsidRPr="00795F17" w:rsidRDefault="00462DD4" w:rsidP="0065243A">
            <w:pPr>
              <w:pStyle w:val="Teksttabelisrodek"/>
            </w:pPr>
            <w:r w:rsidRPr="00795F17">
              <w:t>5.</w:t>
            </w:r>
          </w:p>
        </w:tc>
        <w:tc>
          <w:tcPr>
            <w:tcW w:w="4709" w:type="pct"/>
          </w:tcPr>
          <w:p w14:paraId="3B2E4A40" w14:textId="77777777" w:rsidR="00462DD4" w:rsidRPr="00795F17" w:rsidRDefault="00462DD4" w:rsidP="0044393D">
            <w:pPr>
              <w:pStyle w:val="Teksttabelilewy"/>
            </w:pPr>
            <w:r w:rsidRPr="00795F17">
              <w:t>W jcwp występują źródła zanieczyszczeń, o których mowa w rozporządzeniu (WE) nr 166/2006 Parlamentu Europejskiego i Rady z dnia 18 stycznia 2006 r. w sprawie ustanowienia Europejskiego Rejestru Uwalniania i Transferu Zanieczyszczeń oraz zmieniającym dyrektywę Rady 91/689/EWG i 96/61/WE</w:t>
            </w:r>
          </w:p>
        </w:tc>
      </w:tr>
      <w:tr w:rsidR="00462DD4" w:rsidRPr="00795F17" w14:paraId="272DEFA9" w14:textId="77777777" w:rsidTr="00D13EDA">
        <w:trPr>
          <w:trHeight w:val="454"/>
        </w:trPr>
        <w:tc>
          <w:tcPr>
            <w:tcW w:w="291" w:type="pct"/>
          </w:tcPr>
          <w:p w14:paraId="1FE65751" w14:textId="77777777" w:rsidR="00462DD4" w:rsidRPr="00795F17" w:rsidRDefault="00462DD4" w:rsidP="0065243A">
            <w:pPr>
              <w:pStyle w:val="Teksttabelisrodek"/>
            </w:pPr>
            <w:r w:rsidRPr="00795F17">
              <w:t>6.</w:t>
            </w:r>
          </w:p>
        </w:tc>
        <w:tc>
          <w:tcPr>
            <w:tcW w:w="4709" w:type="pct"/>
          </w:tcPr>
          <w:p w14:paraId="62B07964" w14:textId="77777777" w:rsidR="00462DD4" w:rsidRPr="00795F17" w:rsidRDefault="00462DD4" w:rsidP="0044393D">
            <w:pPr>
              <w:pStyle w:val="Teksttabelilewy"/>
            </w:pPr>
            <w:r w:rsidRPr="00795F17">
              <w:t>Jcwp jest zlokalizowana na obszarze narażonym na zanieczyszczenia związkami azotu ze źródeł rolniczych</w:t>
            </w:r>
          </w:p>
        </w:tc>
      </w:tr>
      <w:tr w:rsidR="00462DD4" w:rsidRPr="00795F17" w14:paraId="1F695E31" w14:textId="77777777" w:rsidTr="00D13EDA">
        <w:trPr>
          <w:trHeight w:val="454"/>
        </w:trPr>
        <w:tc>
          <w:tcPr>
            <w:tcW w:w="291" w:type="pct"/>
          </w:tcPr>
          <w:p w14:paraId="284FE350" w14:textId="77777777" w:rsidR="00462DD4" w:rsidRPr="00795F17" w:rsidRDefault="00462DD4" w:rsidP="0065243A">
            <w:pPr>
              <w:pStyle w:val="Teksttabelisrodek"/>
            </w:pPr>
            <w:r w:rsidRPr="00795F17">
              <w:t>7.</w:t>
            </w:r>
          </w:p>
        </w:tc>
        <w:tc>
          <w:tcPr>
            <w:tcW w:w="4709" w:type="pct"/>
          </w:tcPr>
          <w:p w14:paraId="1BD04164" w14:textId="77777777" w:rsidR="00462DD4" w:rsidRPr="00795F17" w:rsidRDefault="00462DD4" w:rsidP="0044393D">
            <w:pPr>
              <w:pStyle w:val="Teksttabelilewy"/>
            </w:pPr>
            <w:r w:rsidRPr="00795F17">
              <w:t>Jcwp jest zlokalizowana na obszarze wrażliwym na eutrofizację wywołaną zanieczyszczeniami pochodzącymi ze źródeł komunalnych i jest pośrednim lub bezpośrednim odbiornikiem ścieków komunalnych</w:t>
            </w:r>
          </w:p>
        </w:tc>
      </w:tr>
      <w:tr w:rsidR="00462DD4" w:rsidRPr="00795F17" w14:paraId="2A2F5AAB" w14:textId="77777777" w:rsidTr="00D13EDA">
        <w:trPr>
          <w:trHeight w:val="454"/>
        </w:trPr>
        <w:tc>
          <w:tcPr>
            <w:tcW w:w="291" w:type="pct"/>
          </w:tcPr>
          <w:p w14:paraId="284F2E82" w14:textId="77777777" w:rsidR="00462DD4" w:rsidRPr="00795F17" w:rsidRDefault="00462DD4" w:rsidP="0065243A">
            <w:pPr>
              <w:pStyle w:val="Teksttabelisrodek"/>
            </w:pPr>
            <w:r w:rsidRPr="00795F17">
              <w:t>8.</w:t>
            </w:r>
          </w:p>
        </w:tc>
        <w:tc>
          <w:tcPr>
            <w:tcW w:w="4709" w:type="pct"/>
          </w:tcPr>
          <w:p w14:paraId="00B7E741" w14:textId="0473C17B" w:rsidR="00462DD4" w:rsidRPr="00795F17" w:rsidRDefault="00462DD4" w:rsidP="0044393D">
            <w:pPr>
              <w:pStyle w:val="Teksttabelilewy"/>
            </w:pPr>
            <w:r w:rsidRPr="00795F17">
              <w:t>Jcwp na podstawie oceny wpływu znaczących oddziaływań antropogenicznych na stan wód powierzchniowych i monitoringu diagnostycznego jest uznana za zagrożoną nie</w:t>
            </w:r>
            <w:r w:rsidR="00FC6F27">
              <w:t>osiągnięcie</w:t>
            </w:r>
            <w:r w:rsidRPr="00795F17">
              <w:t>m celów środowiskowych, a występuje na obszarze chronionym przeznaczonym do ochrony siedlisk lub gatunków, dla których utrzymanie lub poprawa stanu wód jest ważnym czynnikiem w ich ochronie</w:t>
            </w:r>
          </w:p>
        </w:tc>
      </w:tr>
      <w:tr w:rsidR="00462DD4" w:rsidRPr="00795F17" w14:paraId="67104861" w14:textId="77777777" w:rsidTr="00D13EDA">
        <w:trPr>
          <w:trHeight w:val="454"/>
        </w:trPr>
        <w:tc>
          <w:tcPr>
            <w:tcW w:w="291" w:type="pct"/>
          </w:tcPr>
          <w:p w14:paraId="75B6127C" w14:textId="77777777" w:rsidR="00462DD4" w:rsidRPr="00795F17" w:rsidRDefault="00462DD4" w:rsidP="0065243A">
            <w:pPr>
              <w:pStyle w:val="Teksttabelisrodek"/>
            </w:pPr>
            <w:r w:rsidRPr="00795F17">
              <w:t>9.</w:t>
            </w:r>
          </w:p>
        </w:tc>
        <w:tc>
          <w:tcPr>
            <w:tcW w:w="4709" w:type="pct"/>
          </w:tcPr>
          <w:p w14:paraId="64F00582" w14:textId="77777777" w:rsidR="00462DD4" w:rsidRPr="00795F17" w:rsidRDefault="00462DD4" w:rsidP="0044393D">
            <w:pPr>
              <w:pStyle w:val="Teksttabelilewy"/>
            </w:pPr>
            <w:r w:rsidRPr="00795F17">
              <w:t>Przekroczenia środowiskowej normy jakości dla substancji priorytetowych i innych zanieczyszczeń, dla których określa się te normy, w faunie wodnej lub florze wodnej, lub osadach dennych</w:t>
            </w:r>
          </w:p>
        </w:tc>
      </w:tr>
      <w:tr w:rsidR="00462DD4" w:rsidRPr="00795F17" w14:paraId="09C5BEE1" w14:textId="77777777" w:rsidTr="00D13EDA">
        <w:trPr>
          <w:trHeight w:val="454"/>
        </w:trPr>
        <w:tc>
          <w:tcPr>
            <w:tcW w:w="291" w:type="pct"/>
          </w:tcPr>
          <w:p w14:paraId="76B5B09D" w14:textId="77777777" w:rsidR="00462DD4" w:rsidRPr="00795F17" w:rsidRDefault="00462DD4" w:rsidP="0065243A">
            <w:pPr>
              <w:pStyle w:val="Teksttabelisrodek"/>
            </w:pPr>
            <w:r w:rsidRPr="00795F17">
              <w:t>10.</w:t>
            </w:r>
          </w:p>
        </w:tc>
        <w:tc>
          <w:tcPr>
            <w:tcW w:w="4709" w:type="pct"/>
          </w:tcPr>
          <w:p w14:paraId="33456F25" w14:textId="77777777" w:rsidR="00462DD4" w:rsidRPr="00795F17" w:rsidRDefault="00462DD4" w:rsidP="0044393D">
            <w:pPr>
              <w:pStyle w:val="Teksttabelilewy"/>
            </w:pPr>
            <w:r w:rsidRPr="00795F17">
              <w:t>Jcwp zaliczona do jcwp przeznaczonych do poboru wody na potrzeby zaopatrzenia ludności w wodę przeznaczoną do spożycia, jeżeli dana jcwp dostarcza średnio powyżej 100 m</w:t>
            </w:r>
            <w:r w:rsidRPr="00795F17">
              <w:rPr>
                <w:vertAlign w:val="superscript"/>
              </w:rPr>
              <w:t>3</w:t>
            </w:r>
            <w:r w:rsidRPr="00795F17">
              <w:t xml:space="preserve"> na dobę wody przeznaczonej do spożycia przez ludzi</w:t>
            </w:r>
          </w:p>
        </w:tc>
      </w:tr>
      <w:tr w:rsidR="00462DD4" w:rsidRPr="00795F17" w14:paraId="6495A6DA" w14:textId="77777777" w:rsidTr="00D13EDA">
        <w:trPr>
          <w:trHeight w:val="454"/>
        </w:trPr>
        <w:tc>
          <w:tcPr>
            <w:tcW w:w="291" w:type="pct"/>
            <w:shd w:val="clear" w:color="auto" w:fill="D9D9D9" w:themeFill="background1" w:themeFillShade="D9"/>
          </w:tcPr>
          <w:p w14:paraId="02386874" w14:textId="77777777" w:rsidR="00462DD4" w:rsidRPr="00795F17" w:rsidRDefault="00462DD4" w:rsidP="008C0577">
            <w:pPr>
              <w:pStyle w:val="Teksttabelinaglowek"/>
            </w:pPr>
            <w:r w:rsidRPr="00795F17">
              <w:t>Lp.</w:t>
            </w:r>
          </w:p>
        </w:tc>
        <w:tc>
          <w:tcPr>
            <w:tcW w:w="4709" w:type="pct"/>
            <w:shd w:val="clear" w:color="auto" w:fill="D9D9D9" w:themeFill="background1" w:themeFillShade="D9"/>
          </w:tcPr>
          <w:p w14:paraId="490BCBC9" w14:textId="4F71B45D" w:rsidR="00462DD4" w:rsidRPr="00795F17" w:rsidRDefault="00462DD4" w:rsidP="008C0577">
            <w:pPr>
              <w:pStyle w:val="Teksttabelinaglowek"/>
            </w:pPr>
            <w:r w:rsidRPr="00795F17">
              <w:rPr>
                <w:bCs/>
              </w:rPr>
              <w:t>po 31 grudnia 2021 r. (</w:t>
            </w:r>
            <w:r w:rsidR="00822DC2" w:rsidRPr="00795F17">
              <w:rPr>
                <w:bCs/>
              </w:rPr>
              <w:t>z</w:t>
            </w:r>
            <w:r w:rsidRPr="00795F17">
              <w:rPr>
                <w:bCs/>
              </w:rPr>
              <w:t>ałącznik nr 1 do r.m.jcw)</w:t>
            </w:r>
          </w:p>
        </w:tc>
      </w:tr>
      <w:tr w:rsidR="00462DD4" w:rsidRPr="00795F17" w14:paraId="70D7914D" w14:textId="77777777" w:rsidTr="00D13EDA">
        <w:trPr>
          <w:trHeight w:val="454"/>
        </w:trPr>
        <w:tc>
          <w:tcPr>
            <w:tcW w:w="291" w:type="pct"/>
          </w:tcPr>
          <w:p w14:paraId="5C2ED8F4" w14:textId="77777777" w:rsidR="00462DD4" w:rsidRPr="00795F17" w:rsidRDefault="00462DD4" w:rsidP="0065243A">
            <w:pPr>
              <w:pStyle w:val="Teksttabelisrodek"/>
            </w:pPr>
            <w:r w:rsidRPr="00795F17">
              <w:t>1.</w:t>
            </w:r>
          </w:p>
        </w:tc>
        <w:tc>
          <w:tcPr>
            <w:tcW w:w="4709" w:type="pct"/>
          </w:tcPr>
          <w:p w14:paraId="0C45E7BA" w14:textId="058653D3" w:rsidR="00462DD4" w:rsidRPr="00795F17" w:rsidRDefault="00462DD4" w:rsidP="0044393D">
            <w:pPr>
              <w:pStyle w:val="Teksttabelilewy"/>
            </w:pPr>
            <w:r w:rsidRPr="00795F17">
              <w:t>Jcwp (w tym jcwp występujące na obszarach chronionych uwzględnionych w wykazach obszarów chronionych) została uznana na podstawie oceny wpływu znaczących oddziaływań na stan wód powierzchniowych lub monitoringu diagnostycznego za zagrożoną nie</w:t>
            </w:r>
            <w:r w:rsidR="00FC6F27">
              <w:t>osiągnięcie</w:t>
            </w:r>
            <w:r w:rsidRPr="00795F17">
              <w:t>m określonych dla niej celów środowiskowych</w:t>
            </w:r>
          </w:p>
        </w:tc>
      </w:tr>
      <w:tr w:rsidR="00462DD4" w:rsidRPr="00795F17" w14:paraId="285F75D1" w14:textId="77777777" w:rsidTr="00D13EDA">
        <w:trPr>
          <w:trHeight w:val="454"/>
        </w:trPr>
        <w:tc>
          <w:tcPr>
            <w:tcW w:w="291" w:type="pct"/>
          </w:tcPr>
          <w:p w14:paraId="18EE22CC" w14:textId="77777777" w:rsidR="00462DD4" w:rsidRPr="00795F17" w:rsidRDefault="00462DD4" w:rsidP="0065243A">
            <w:pPr>
              <w:pStyle w:val="Teksttabelisrodek"/>
            </w:pPr>
            <w:r w:rsidRPr="00795F17">
              <w:t>2.</w:t>
            </w:r>
          </w:p>
        </w:tc>
        <w:tc>
          <w:tcPr>
            <w:tcW w:w="4709" w:type="pct"/>
          </w:tcPr>
          <w:p w14:paraId="02B9AE46" w14:textId="77777777" w:rsidR="00462DD4" w:rsidRPr="00795F17" w:rsidRDefault="00462DD4" w:rsidP="0044393D">
            <w:pPr>
              <w:pStyle w:val="Teksttabelilewy"/>
            </w:pPr>
            <w:r w:rsidRPr="00795F17">
              <w:t>Jcwp zagrożone znacznym oddziaływaniem ze strony punktowych, liniowych lub obszarowych źródeł zanieczyszczeń, wskazane w dokumentacjach planistycznych</w:t>
            </w:r>
          </w:p>
        </w:tc>
      </w:tr>
      <w:tr w:rsidR="00462DD4" w:rsidRPr="00795F17" w14:paraId="6D6C4EDA" w14:textId="77777777" w:rsidTr="00D13EDA">
        <w:trPr>
          <w:trHeight w:val="454"/>
        </w:trPr>
        <w:tc>
          <w:tcPr>
            <w:tcW w:w="291" w:type="pct"/>
          </w:tcPr>
          <w:p w14:paraId="7137AA38" w14:textId="77777777" w:rsidR="00462DD4" w:rsidRPr="00795F17" w:rsidRDefault="00462DD4" w:rsidP="0065243A">
            <w:pPr>
              <w:pStyle w:val="Teksttabelisrodek"/>
            </w:pPr>
            <w:r w:rsidRPr="00795F17">
              <w:t>3.</w:t>
            </w:r>
          </w:p>
        </w:tc>
        <w:tc>
          <w:tcPr>
            <w:tcW w:w="4709" w:type="pct"/>
          </w:tcPr>
          <w:p w14:paraId="7F8A0845" w14:textId="77777777" w:rsidR="00462DD4" w:rsidRPr="00795F17" w:rsidRDefault="00462DD4" w:rsidP="0044393D">
            <w:pPr>
              <w:pStyle w:val="Teksttabelilewy"/>
            </w:pPr>
            <w:r w:rsidRPr="00795F17">
              <w:t>Jcwp zagrożone znacznym oddziaływaniem mogącym mieć wpływ na hydromorfologię, wskazane w dokumentacji planistycznej</w:t>
            </w:r>
          </w:p>
        </w:tc>
      </w:tr>
      <w:tr w:rsidR="00462DD4" w:rsidRPr="00795F17" w14:paraId="08E1D3F7" w14:textId="77777777" w:rsidTr="00D13EDA">
        <w:trPr>
          <w:trHeight w:val="454"/>
        </w:trPr>
        <w:tc>
          <w:tcPr>
            <w:tcW w:w="291" w:type="pct"/>
          </w:tcPr>
          <w:p w14:paraId="6F19F0E9" w14:textId="77777777" w:rsidR="00462DD4" w:rsidRPr="00795F17" w:rsidRDefault="00462DD4" w:rsidP="0065243A">
            <w:pPr>
              <w:pStyle w:val="Teksttabelisrodek"/>
            </w:pPr>
            <w:r w:rsidRPr="00795F17">
              <w:t>4.</w:t>
            </w:r>
          </w:p>
        </w:tc>
        <w:tc>
          <w:tcPr>
            <w:tcW w:w="4709" w:type="pct"/>
          </w:tcPr>
          <w:p w14:paraId="513C1441" w14:textId="77777777" w:rsidR="00462DD4" w:rsidRPr="00795F17" w:rsidRDefault="00462DD4" w:rsidP="0044393D">
            <w:pPr>
              <w:pStyle w:val="Teksttabelilewy"/>
            </w:pPr>
            <w:r w:rsidRPr="00795F17">
              <w:t>Do jcwp odprowadzane są substancje z listy substancji priorytetowych oraz inne substancje odprowadzane w znacznych ilościach, wskazane w dokumentacji planistycznej</w:t>
            </w:r>
          </w:p>
        </w:tc>
      </w:tr>
      <w:tr w:rsidR="00462DD4" w:rsidRPr="00795F17" w14:paraId="7CD5D096" w14:textId="77777777" w:rsidTr="00D13EDA">
        <w:trPr>
          <w:trHeight w:val="454"/>
        </w:trPr>
        <w:tc>
          <w:tcPr>
            <w:tcW w:w="291" w:type="pct"/>
          </w:tcPr>
          <w:p w14:paraId="5A8D4FBE" w14:textId="77777777" w:rsidR="00462DD4" w:rsidRPr="00795F17" w:rsidRDefault="00462DD4" w:rsidP="0065243A">
            <w:pPr>
              <w:pStyle w:val="Teksttabelisrodek"/>
            </w:pPr>
            <w:r w:rsidRPr="00795F17">
              <w:t>5.</w:t>
            </w:r>
          </w:p>
        </w:tc>
        <w:tc>
          <w:tcPr>
            <w:tcW w:w="4709" w:type="pct"/>
          </w:tcPr>
          <w:p w14:paraId="7A3921E2" w14:textId="77777777" w:rsidR="00462DD4" w:rsidRPr="00795F17" w:rsidRDefault="00462DD4" w:rsidP="0044393D">
            <w:pPr>
              <w:pStyle w:val="Teksttabelilewy"/>
            </w:pPr>
            <w:r w:rsidRPr="00795F17">
              <w:t>W zlewniach, w których występują źródła zanieczyszczeń, o których mowa w rozporządzeniu (WE) nr 166/2006 Parlamentu Europejskiego i Rady z dnia 18 stycznia 2006 r. w sprawie ustanowienia Europejskiego Rejestru Uwalniania i Transferu Zanieczyszczeń oraz zmieniającym dyrektywę Rady 91/689/EWG i 96/61/WE (Dz.Urz. UE L 33 z 4 lutego 2006 r., s. 1, z późn. zm.)</w:t>
            </w:r>
          </w:p>
        </w:tc>
      </w:tr>
    </w:tbl>
    <w:p w14:paraId="31B00381" w14:textId="673BECAC"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r.m.jcw</w:t>
      </w:r>
    </w:p>
    <w:p w14:paraId="48832CD3" w14:textId="323D6F96" w:rsidR="00462DD4" w:rsidRPr="00795F17" w:rsidRDefault="00462DD4" w:rsidP="0044393D">
      <w:r w:rsidRPr="00795F17">
        <w:t>Monitoring operacyjny jest prowadzony dwa razy w sześcioletnim cyklu wodnym (co 3 lata), z</w:t>
      </w:r>
      <w:r w:rsidR="00D13EDA" w:rsidRPr="00795F17">
        <w:t> </w:t>
      </w:r>
      <w:r w:rsidRPr="00795F17">
        <w:t xml:space="preserve">wyjątkiem pomiarów substancji szczególnie szkodliwych dla środowiska wodnego (pomiary corocznie, z częstotliwością co miesiąc) oraz elementów hydromorfologicznych (od jednokrotnego pomiaru w sześcioletnim cyklu wodnym dla określenia warunków morfologicznych, ciągłości strugi, strumienia, potoku, rzeki lub kanału oraz reżimu hydrologicznego dla jcwp TW i CW, poprzez comiesięczne pomiary reżimu hydrologicznego dla jcwp LW, w tym SZCW oraz SCW </w:t>
      </w:r>
      <w:r w:rsidR="008F46DD" w:rsidRPr="00795F17">
        <w:br/>
      </w:r>
      <w:r w:rsidRPr="00795F17">
        <w:t>aż do</w:t>
      </w:r>
      <w:r w:rsidR="00D13EDA" w:rsidRPr="00795F17">
        <w:t xml:space="preserve"> </w:t>
      </w:r>
      <w:r w:rsidRPr="00795F17">
        <w:t>systematycznych pomiarów ciągłych/cyklicznych w sześcioletnim cyklu wodnym dla jcwp RW i</w:t>
      </w:r>
      <w:r w:rsidR="00D13EDA" w:rsidRPr="00795F17">
        <w:t> </w:t>
      </w:r>
      <w:r w:rsidRPr="00795F17">
        <w:t>RWr, w tym SZCW i SCW).</w:t>
      </w:r>
    </w:p>
    <w:p w14:paraId="6B5B86FF" w14:textId="77777777" w:rsidR="00462DD4" w:rsidRPr="00795F17" w:rsidRDefault="00462DD4" w:rsidP="0044393D">
      <w:pPr>
        <w:pStyle w:val="Nagwek4"/>
      </w:pPr>
      <w:r w:rsidRPr="00795F17">
        <w:t>Monitoring badawczy</w:t>
      </w:r>
    </w:p>
    <w:p w14:paraId="3156D781" w14:textId="77777777" w:rsidR="00462DD4" w:rsidRPr="00795F17" w:rsidRDefault="00462DD4" w:rsidP="0044393D">
      <w:r w:rsidRPr="00795F17">
        <w:t xml:space="preserve">Monitoring badawczy jcwp prowadzi się w celu: </w:t>
      </w:r>
    </w:p>
    <w:p w14:paraId="6B9634DF" w14:textId="721AFE10" w:rsidR="00462DD4" w:rsidRPr="00795F17" w:rsidRDefault="00462DD4" w:rsidP="001F565A">
      <w:pPr>
        <w:pStyle w:val="Numerowanie"/>
        <w:numPr>
          <w:ilvl w:val="0"/>
          <w:numId w:val="63"/>
        </w:numPr>
      </w:pPr>
      <w:r w:rsidRPr="00795F17">
        <w:t>wyjaśnienia przyczyn nieosiągnięcia celów środowiskowych określonych dla jcwp, jeżeli wyjaśnienie tych przyczyn jest niemożliwe na podstawie danych monitoringu diagnostycznego i</w:t>
      </w:r>
      <w:r w:rsidR="00FA20E4" w:rsidRPr="00795F17">
        <w:t> </w:t>
      </w:r>
      <w:r w:rsidRPr="00795F17">
        <w:t>operacyjnego;</w:t>
      </w:r>
    </w:p>
    <w:p w14:paraId="7C773403" w14:textId="2C35999D" w:rsidR="00462DD4" w:rsidRPr="00795F17" w:rsidRDefault="00462DD4" w:rsidP="0044393D">
      <w:pPr>
        <w:pStyle w:val="Numerowanie"/>
      </w:pPr>
      <w:r w:rsidRPr="00795F17">
        <w:t>wyjaśnienia przyczyn nie</w:t>
      </w:r>
      <w:r w:rsidR="0064673B" w:rsidRPr="00795F17">
        <w:t>osiągnięcia</w:t>
      </w:r>
      <w:r w:rsidRPr="00795F17">
        <w:t xml:space="preserve"> celów środowiskowych przez daną jcwp, jeżeli z</w:t>
      </w:r>
      <w:r w:rsidR="00C0489B" w:rsidRPr="00795F17">
        <w:t xml:space="preserve"> </w:t>
      </w:r>
      <w:r w:rsidRPr="00795F17">
        <w:t>monitoringu diagnostycznego wynika, że cele środowiskowe wyznaczone dla danej jcwp nie zostaną osiągnięte, i gdy nie rozpoczęto realizacji monitoringu operacyjnego dla tej jcwp;</w:t>
      </w:r>
    </w:p>
    <w:p w14:paraId="0413519A" w14:textId="77777777" w:rsidR="00462DD4" w:rsidRPr="00795F17" w:rsidRDefault="00462DD4" w:rsidP="0044393D">
      <w:pPr>
        <w:pStyle w:val="Numerowanie"/>
      </w:pPr>
      <w:r w:rsidRPr="00795F17">
        <w:t>określenia wielkości i wpływów niedającego się przewidzieć zanieczyszczenia;</w:t>
      </w:r>
    </w:p>
    <w:p w14:paraId="742E33D2" w14:textId="35A524D5" w:rsidR="00462DD4" w:rsidRPr="00795F17" w:rsidRDefault="00462DD4" w:rsidP="0044393D">
      <w:pPr>
        <w:pStyle w:val="Numerowanie"/>
      </w:pPr>
      <w:r w:rsidRPr="00795F17">
        <w:t>ustalenia przyczyn rozbieżności między wynikami oceny stanu ekologicznego lub potencjału ekologicznego na podstawie elementów biologicznych, hydromorfologicznych i</w:t>
      </w:r>
      <w:r w:rsidR="001168D3" w:rsidRPr="00795F17">
        <w:t> </w:t>
      </w:r>
      <w:r w:rsidRPr="00795F17">
        <w:t>fizykochemicznych;</w:t>
      </w:r>
    </w:p>
    <w:p w14:paraId="2B86E5F1" w14:textId="09EA9D9D" w:rsidR="00462DD4" w:rsidRPr="00795F17" w:rsidRDefault="00462DD4" w:rsidP="0044393D">
      <w:pPr>
        <w:pStyle w:val="Numerowanie"/>
      </w:pPr>
      <w:r w:rsidRPr="00795F17">
        <w:t>zebrania dodatkowych informacji o stanie wód w związku z uwarunkowaniami lokalnymi lub</w:t>
      </w:r>
      <w:r w:rsidR="007B2488">
        <w:t> </w:t>
      </w:r>
      <w:r w:rsidRPr="00795F17">
        <w:t>umowami międzynarodowymi.</w:t>
      </w:r>
    </w:p>
    <w:p w14:paraId="713022B1" w14:textId="77777777" w:rsidR="00462DD4" w:rsidRPr="00795F17" w:rsidRDefault="00462DD4" w:rsidP="0044393D">
      <w:r w:rsidRPr="00795F17">
        <w:t xml:space="preserve">Dodatkowo monitoring badawczy może być wykorzystywany do optymalizacji sieci monitoringu, weryfikacji presji oraz ich oddziaływania na jcw, a także na potrzeby działań kontrolnych i inne potrzeby lokalne. </w:t>
      </w:r>
    </w:p>
    <w:p w14:paraId="5EAFDFD4" w14:textId="77777777" w:rsidR="00462DD4" w:rsidRPr="00795F17" w:rsidRDefault="00462DD4" w:rsidP="0044393D">
      <w:r w:rsidRPr="00795F17">
        <w:t>Do monitorowania w ramach monitoringu badawczego wyznacza się jcwp, dla których jest konieczne wykonanie dodatkowego monitorowania wykraczającego poza cele monitoringu diagnostycznego i operacyjnego, wyjaśniającego przyczyny omówione powyżej.</w:t>
      </w:r>
    </w:p>
    <w:p w14:paraId="1C2AA7DA" w14:textId="4129FA85" w:rsidR="00462DD4" w:rsidRPr="00795F17" w:rsidRDefault="00462DD4" w:rsidP="0044393D">
      <w:r w:rsidRPr="00795F17">
        <w:t>Zakres oraz częstotliwość pomiarów i badań w monitoringu badawczym jcwp w badawczych ppk uwzględniają uwarunkowania wynikające z celu i przyczyn przeprowadzenia monitoringu badawczego. Rozporządzenie r.m.jcw z 2019</w:t>
      </w:r>
      <w:r w:rsidR="00DE6220" w:rsidRPr="00795F17">
        <w:t> </w:t>
      </w:r>
      <w:r w:rsidRPr="00795F17">
        <w:t>r. nie precyzuje jego częstotliwości, w przeciwieństwie do</w:t>
      </w:r>
      <w:r w:rsidR="00073B1E" w:rsidRPr="00795F17">
        <w:t> </w:t>
      </w:r>
      <w:r w:rsidRPr="00795F17">
        <w:t>poprzedniego rozporządzenia (s.r.m.jcw z 2016</w:t>
      </w:r>
      <w:r w:rsidR="00DE6220" w:rsidRPr="00795F17">
        <w:t> </w:t>
      </w:r>
      <w:r w:rsidRPr="00795F17">
        <w:t>r.), które wskazywało na comiesięczne pomiary w</w:t>
      </w:r>
      <w:r w:rsidR="00073B1E" w:rsidRPr="00795F17">
        <w:t> </w:t>
      </w:r>
      <w:r w:rsidRPr="00795F17">
        <w:t>punktach pomiarowo-kontrolnych intensywnego monitorowania oraz coroczne pomiary we</w:t>
      </w:r>
      <w:r w:rsidR="00073B1E" w:rsidRPr="00795F17">
        <w:t> </w:t>
      </w:r>
      <w:r w:rsidRPr="00795F17">
        <w:t>wszystkich stanowiskach pomiarowych punktu reprezentatywnego dla wód przejściowych i</w:t>
      </w:r>
      <w:r w:rsidR="00073B1E" w:rsidRPr="00795F17">
        <w:t> </w:t>
      </w:r>
      <w:r w:rsidRPr="00795F17">
        <w:t>przybrzeżnych.</w:t>
      </w:r>
    </w:p>
    <w:p w14:paraId="2B7615E3" w14:textId="77777777" w:rsidR="00462DD4" w:rsidRPr="00795F17" w:rsidRDefault="00462DD4" w:rsidP="0044393D">
      <w:r w:rsidRPr="00795F17">
        <w:t xml:space="preserve">Wyniki monitoringu badawczego są wykorzystywane do opracowania programu działań naprawczych (zestawy działań) oraz realizowania konkretnych przedsięwzięć koniecznych do usunięcia skutków przypadkowego zanieczyszczenia oraz do wypełnienia zobowiązań międzynarodowych. </w:t>
      </w:r>
    </w:p>
    <w:p w14:paraId="6C326813" w14:textId="77777777" w:rsidR="00462DD4" w:rsidRPr="00795F17" w:rsidRDefault="00462DD4" w:rsidP="0044393D">
      <w:pPr>
        <w:pStyle w:val="Nagwek4"/>
      </w:pPr>
      <w:r w:rsidRPr="00795F17">
        <w:t>Monitoring obszarów chronionych</w:t>
      </w:r>
    </w:p>
    <w:p w14:paraId="64CF8D19" w14:textId="6D66DF45" w:rsidR="00462DD4" w:rsidRPr="00795F17" w:rsidRDefault="00462DD4" w:rsidP="0044393D">
      <w:r w:rsidRPr="00795F17">
        <w:t xml:space="preserve">Monitoring obszarów chronionych ustala się w celu oceny wypełnienia dodatkowych wymagań ustanowionych dla </w:t>
      </w:r>
      <w:r w:rsidR="0064673B" w:rsidRPr="00795F17">
        <w:t>osiągnięcia</w:t>
      </w:r>
      <w:r w:rsidRPr="00795F17">
        <w:t xml:space="preserve"> celów środowiskowych dla obszarów chronionych uwzględnionych w</w:t>
      </w:r>
      <w:r w:rsidR="001168D3" w:rsidRPr="00795F17">
        <w:t> </w:t>
      </w:r>
      <w:r w:rsidRPr="00795F17">
        <w:t>wykazach obszarów chronionych, o których mowa w art. 317 ust. 4 pkt 1, 2 i 4 ustawy pr.w.</w:t>
      </w:r>
    </w:p>
    <w:p w14:paraId="0964DD04" w14:textId="5B604293" w:rsidR="00462DD4" w:rsidRPr="00795F17" w:rsidRDefault="00462DD4" w:rsidP="0044393D">
      <w:r w:rsidRPr="00795F17">
        <w:t>Rozporządzenie r.m.jcw</w:t>
      </w:r>
      <w:r w:rsidRPr="00795F17" w:rsidDel="00E077D2">
        <w:t xml:space="preserve"> </w:t>
      </w:r>
      <w:r w:rsidRPr="00795F17">
        <w:t xml:space="preserve">określa kryteria wyboru jcwp do monitorowania w ramach sieci monitoringu obszarów chronionych. Załącznik nr 8 do r.m.jcw przedstawia kryteria stosowane obecnie aż do dnia 31 grudnia 2021 r., natomiast załącznik nr 1 do r.m.jcw </w:t>
      </w:r>
      <w:r w:rsidR="00182A26" w:rsidRPr="00795F17">
        <w:t>-</w:t>
      </w:r>
      <w:r w:rsidRPr="00795F17">
        <w:t xml:space="preserve"> kryteria mające zastosowanie po 31 grudnia 2021 r. </w:t>
      </w:r>
      <w:r w:rsidR="001168D3" w:rsidRPr="00795F17">
        <w:t>T</w:t>
      </w:r>
      <w:r w:rsidRPr="00795F17">
        <w:t>abela</w:t>
      </w:r>
      <w:r w:rsidR="001168D3" w:rsidRPr="00795F17">
        <w:t xml:space="preserve"> 5-3</w:t>
      </w:r>
      <w:r w:rsidRPr="00795F17">
        <w:t xml:space="preserve"> zawiera zestawienie obydwu określonych w r.m.jcw kryteriów. </w:t>
      </w:r>
    </w:p>
    <w:p w14:paraId="7D7F8943" w14:textId="7438A1B1" w:rsidR="00462DD4" w:rsidRPr="00795F17" w:rsidRDefault="00462DD4" w:rsidP="00867E43">
      <w:pPr>
        <w:pStyle w:val="Tabela"/>
      </w:pPr>
      <w:bookmarkStart w:id="132" w:name="_Toc66341858"/>
      <w:bookmarkStart w:id="133" w:name="_Toc68703628"/>
      <w:r w:rsidRPr="00795F17">
        <w:t xml:space="preserve">Tabela </w:t>
      </w:r>
      <w:fldSimple w:instr=" STYLEREF 1 \s ">
        <w:r w:rsidR="00550571">
          <w:rPr>
            <w:noProof/>
          </w:rPr>
          <w:t>5</w:t>
        </w:r>
      </w:fldSimple>
      <w:r w:rsidR="00BB3B21" w:rsidRPr="00795F17">
        <w:noBreakHyphen/>
      </w:r>
      <w:fldSimple w:instr=" SEQ Tabela \* ARABIC \s 1 ">
        <w:r w:rsidR="00550571">
          <w:rPr>
            <w:noProof/>
          </w:rPr>
          <w:t>3</w:t>
        </w:r>
      </w:fldSimple>
      <w:r w:rsidRPr="00795F17">
        <w:tab/>
        <w:t>Kryteria wyboru jcwp do monitorowania w ramach monitoringu obszarów chronionych</w:t>
      </w:r>
      <w:bookmarkEnd w:id="132"/>
      <w:bookmarkEnd w:id="133"/>
    </w:p>
    <w:tbl>
      <w:tblPr>
        <w:tblStyle w:val="Tabela-Siatka"/>
        <w:tblW w:w="5000" w:type="pct"/>
        <w:tblLook w:val="04A0" w:firstRow="1" w:lastRow="0" w:firstColumn="1" w:lastColumn="0" w:noHBand="0" w:noVBand="1"/>
      </w:tblPr>
      <w:tblGrid>
        <w:gridCol w:w="527"/>
        <w:gridCol w:w="8535"/>
      </w:tblGrid>
      <w:tr w:rsidR="00462DD4" w:rsidRPr="00795F17" w14:paraId="46C8134B" w14:textId="77777777" w:rsidTr="00F24872">
        <w:trPr>
          <w:cnfStyle w:val="100000000000" w:firstRow="1" w:lastRow="0" w:firstColumn="0" w:lastColumn="0" w:oddVBand="0" w:evenVBand="0" w:oddHBand="0" w:evenHBand="0" w:firstRowFirstColumn="0" w:firstRowLastColumn="0" w:lastRowFirstColumn="0" w:lastRowLastColumn="0"/>
          <w:trHeight w:val="454"/>
        </w:trPr>
        <w:tc>
          <w:tcPr>
            <w:tcW w:w="5000" w:type="pct"/>
            <w:gridSpan w:val="2"/>
          </w:tcPr>
          <w:p w14:paraId="20C1D2FE" w14:textId="77777777" w:rsidR="00462DD4" w:rsidRPr="00795F17" w:rsidRDefault="00462DD4" w:rsidP="0044393D">
            <w:pPr>
              <w:pStyle w:val="Teksttabelinaglowek"/>
              <w:rPr>
                <w:b/>
              </w:rPr>
            </w:pPr>
            <w:r w:rsidRPr="00795F17">
              <w:rPr>
                <w:b/>
              </w:rPr>
              <w:t>Kryteria wyboru jcwp do monitoringu obszarów chronionych zgodnie z r.m.jcw</w:t>
            </w:r>
          </w:p>
        </w:tc>
      </w:tr>
      <w:tr w:rsidR="00462DD4" w:rsidRPr="00795F17" w14:paraId="4C22AF5B" w14:textId="77777777" w:rsidTr="00F24872">
        <w:trPr>
          <w:trHeight w:val="454"/>
        </w:trPr>
        <w:tc>
          <w:tcPr>
            <w:tcW w:w="291" w:type="pct"/>
            <w:shd w:val="clear" w:color="auto" w:fill="D9D9D9" w:themeFill="background1" w:themeFillShade="D9"/>
          </w:tcPr>
          <w:p w14:paraId="049906DB" w14:textId="77777777" w:rsidR="00462DD4" w:rsidRPr="00795F17" w:rsidRDefault="00462DD4" w:rsidP="008C0577">
            <w:pPr>
              <w:pStyle w:val="Teksttabelinaglowek"/>
            </w:pPr>
            <w:r w:rsidRPr="00795F17">
              <w:t>Lp.</w:t>
            </w:r>
          </w:p>
        </w:tc>
        <w:tc>
          <w:tcPr>
            <w:tcW w:w="4709" w:type="pct"/>
            <w:shd w:val="clear" w:color="auto" w:fill="D9D9D9" w:themeFill="background1" w:themeFillShade="D9"/>
          </w:tcPr>
          <w:p w14:paraId="7DA8B488" w14:textId="0EDFA245" w:rsidR="00462DD4" w:rsidRPr="00795F17" w:rsidRDefault="00462DD4" w:rsidP="008C0577">
            <w:pPr>
              <w:pStyle w:val="Teksttabelinaglowek"/>
            </w:pPr>
            <w:r w:rsidRPr="00795F17">
              <w:t>do 31 grudnia 2021 r. (</w:t>
            </w:r>
            <w:r w:rsidR="00822DC2" w:rsidRPr="00795F17">
              <w:t>z</w:t>
            </w:r>
            <w:r w:rsidRPr="00795F17">
              <w:t>ałącznik nr 8 do r.m.jcw)</w:t>
            </w:r>
          </w:p>
        </w:tc>
      </w:tr>
      <w:tr w:rsidR="00462DD4" w:rsidRPr="00795F17" w14:paraId="35D4BF35" w14:textId="77777777" w:rsidTr="00F24872">
        <w:trPr>
          <w:trHeight w:val="454"/>
        </w:trPr>
        <w:tc>
          <w:tcPr>
            <w:tcW w:w="291" w:type="pct"/>
          </w:tcPr>
          <w:p w14:paraId="69AE09E7" w14:textId="77777777" w:rsidR="00462DD4" w:rsidRPr="00795F17" w:rsidRDefault="00462DD4" w:rsidP="0065243A">
            <w:pPr>
              <w:pStyle w:val="Teksttabelisrodek"/>
            </w:pPr>
            <w:r w:rsidRPr="00795F17">
              <w:t>1.</w:t>
            </w:r>
          </w:p>
        </w:tc>
        <w:tc>
          <w:tcPr>
            <w:tcW w:w="4709" w:type="pct"/>
          </w:tcPr>
          <w:p w14:paraId="54BEC692" w14:textId="77777777" w:rsidR="00462DD4" w:rsidRPr="00795F17" w:rsidRDefault="00462DD4" w:rsidP="0044393D">
            <w:pPr>
              <w:pStyle w:val="Teksttabelilewy"/>
            </w:pPr>
            <w:r w:rsidRPr="00795F17">
              <w:t>Jcwp zaliczona do jcwp przeznaczonych do poboru wody na potrzeby zaopatrzenia ludności w wodę przeznaczoną do spożycia, jeżeli dana jcwp dostarcza średnio powyżej 100 m</w:t>
            </w:r>
            <w:r w:rsidRPr="00795F17">
              <w:rPr>
                <w:vertAlign w:val="superscript"/>
              </w:rPr>
              <w:t>3</w:t>
            </w:r>
            <w:r w:rsidRPr="00795F17">
              <w:t xml:space="preserve"> na dobę wody przeznaczonej do spożycia przez ludzi</w:t>
            </w:r>
          </w:p>
        </w:tc>
      </w:tr>
      <w:tr w:rsidR="00462DD4" w:rsidRPr="00795F17" w14:paraId="1B8CAC6C" w14:textId="77777777" w:rsidTr="00F24872">
        <w:trPr>
          <w:trHeight w:val="454"/>
        </w:trPr>
        <w:tc>
          <w:tcPr>
            <w:tcW w:w="291" w:type="pct"/>
          </w:tcPr>
          <w:p w14:paraId="3DB82ADF" w14:textId="77777777" w:rsidR="00462DD4" w:rsidRPr="00795F17" w:rsidRDefault="00462DD4" w:rsidP="0065243A">
            <w:pPr>
              <w:pStyle w:val="Teksttabelisrodek"/>
            </w:pPr>
            <w:r w:rsidRPr="00795F17">
              <w:t>2.</w:t>
            </w:r>
          </w:p>
        </w:tc>
        <w:tc>
          <w:tcPr>
            <w:tcW w:w="4709" w:type="pct"/>
          </w:tcPr>
          <w:p w14:paraId="5D5185F3" w14:textId="77777777" w:rsidR="00462DD4" w:rsidRPr="00795F17" w:rsidRDefault="00462DD4" w:rsidP="0044393D">
            <w:pPr>
              <w:pStyle w:val="Teksttabelilewy"/>
            </w:pPr>
            <w:r w:rsidRPr="00795F17">
              <w:t>Jcwp jest przeznaczona do celów rekreacyjnych, w tym kąpieliskowych</w:t>
            </w:r>
          </w:p>
        </w:tc>
      </w:tr>
      <w:tr w:rsidR="00462DD4" w:rsidRPr="00795F17" w14:paraId="05DB0440" w14:textId="77777777" w:rsidTr="00F24872">
        <w:trPr>
          <w:trHeight w:val="454"/>
        </w:trPr>
        <w:tc>
          <w:tcPr>
            <w:tcW w:w="291" w:type="pct"/>
          </w:tcPr>
          <w:p w14:paraId="7EBF6959" w14:textId="77777777" w:rsidR="00462DD4" w:rsidRPr="00795F17" w:rsidRDefault="00462DD4" w:rsidP="0065243A">
            <w:pPr>
              <w:pStyle w:val="Teksttabelisrodek"/>
            </w:pPr>
            <w:r w:rsidRPr="00795F17">
              <w:t>3.</w:t>
            </w:r>
          </w:p>
        </w:tc>
        <w:tc>
          <w:tcPr>
            <w:tcW w:w="4709" w:type="pct"/>
          </w:tcPr>
          <w:p w14:paraId="10396B6E" w14:textId="77777777" w:rsidR="00462DD4" w:rsidRPr="00795F17" w:rsidRDefault="00462DD4" w:rsidP="0044393D">
            <w:pPr>
              <w:pStyle w:val="Teksttabelilewy"/>
            </w:pPr>
            <w:r w:rsidRPr="00795F17">
              <w:t>Jcwp jest zlokalizowana na obszarze przeznaczonym do ochrony gatunków zwierząt wodnych o znaczeniu gospodarczym</w:t>
            </w:r>
          </w:p>
        </w:tc>
      </w:tr>
      <w:tr w:rsidR="00462DD4" w:rsidRPr="00795F17" w14:paraId="7C816835" w14:textId="77777777" w:rsidTr="00F24872">
        <w:trPr>
          <w:trHeight w:val="454"/>
        </w:trPr>
        <w:tc>
          <w:tcPr>
            <w:tcW w:w="291" w:type="pct"/>
          </w:tcPr>
          <w:p w14:paraId="3E3EC1F3" w14:textId="77777777" w:rsidR="00462DD4" w:rsidRPr="00795F17" w:rsidRDefault="00462DD4" w:rsidP="0065243A">
            <w:pPr>
              <w:pStyle w:val="Teksttabelisrodek"/>
            </w:pPr>
            <w:r w:rsidRPr="00795F17">
              <w:t>4.</w:t>
            </w:r>
          </w:p>
        </w:tc>
        <w:tc>
          <w:tcPr>
            <w:tcW w:w="4709" w:type="pct"/>
          </w:tcPr>
          <w:p w14:paraId="08A351AF" w14:textId="77777777" w:rsidR="00462DD4" w:rsidRPr="00795F17" w:rsidRDefault="00462DD4" w:rsidP="0044393D">
            <w:pPr>
              <w:pStyle w:val="Teksttabelilewy"/>
            </w:pPr>
            <w:r w:rsidRPr="00795F17">
              <w:t>Jcwp jest zlokalizowana na obszarze narażonym na zanieczyszczenia związkami azotu, pochodzącymi ze źródeł rolniczych</w:t>
            </w:r>
          </w:p>
        </w:tc>
      </w:tr>
      <w:tr w:rsidR="00462DD4" w:rsidRPr="00795F17" w14:paraId="171F3C0D" w14:textId="77777777" w:rsidTr="00F24872">
        <w:trPr>
          <w:trHeight w:val="454"/>
        </w:trPr>
        <w:tc>
          <w:tcPr>
            <w:tcW w:w="291" w:type="pct"/>
          </w:tcPr>
          <w:p w14:paraId="0B87BDF5" w14:textId="77777777" w:rsidR="00462DD4" w:rsidRPr="00795F17" w:rsidRDefault="00462DD4" w:rsidP="0065243A">
            <w:pPr>
              <w:pStyle w:val="Teksttabelisrodek"/>
            </w:pPr>
            <w:r w:rsidRPr="00795F17">
              <w:t>5.</w:t>
            </w:r>
          </w:p>
        </w:tc>
        <w:tc>
          <w:tcPr>
            <w:tcW w:w="4709" w:type="pct"/>
          </w:tcPr>
          <w:p w14:paraId="718F077D" w14:textId="77777777" w:rsidR="00462DD4" w:rsidRPr="00795F17" w:rsidRDefault="00462DD4" w:rsidP="0044393D">
            <w:pPr>
              <w:pStyle w:val="Teksttabelilewy"/>
            </w:pPr>
            <w:r w:rsidRPr="00795F17">
              <w:t>Jcwp jest zlokalizowana na obszarze wrażliwym na eutrofizację wywołaną zanieczyszczeniami pochodzącymi ze źródeł komunalnych i jest pośrednim lub bezpośrednim odbiornikiem ścieków komunalnych</w:t>
            </w:r>
          </w:p>
        </w:tc>
      </w:tr>
      <w:tr w:rsidR="00462DD4" w:rsidRPr="00795F17" w14:paraId="53DFEBDB" w14:textId="77777777" w:rsidTr="00F24872">
        <w:trPr>
          <w:trHeight w:val="454"/>
        </w:trPr>
        <w:tc>
          <w:tcPr>
            <w:tcW w:w="291" w:type="pct"/>
          </w:tcPr>
          <w:p w14:paraId="244F7918" w14:textId="77777777" w:rsidR="00462DD4" w:rsidRPr="00795F17" w:rsidRDefault="00462DD4" w:rsidP="0065243A">
            <w:pPr>
              <w:pStyle w:val="Teksttabelisrodek"/>
            </w:pPr>
            <w:r w:rsidRPr="00795F17">
              <w:t>6.</w:t>
            </w:r>
          </w:p>
        </w:tc>
        <w:tc>
          <w:tcPr>
            <w:tcW w:w="4709" w:type="pct"/>
          </w:tcPr>
          <w:p w14:paraId="17E5544E" w14:textId="77777777" w:rsidR="00462DD4" w:rsidRPr="00795F17" w:rsidRDefault="00462DD4" w:rsidP="0044393D">
            <w:pPr>
              <w:pStyle w:val="Teksttabelilewy"/>
            </w:pPr>
            <w:r w:rsidRPr="00795F17">
              <w:t>Jcwp jest zlokalizowana na obszarze chronionym, przeznaczonym do ochrony siedlisk lub gatunków, dla których utrzymanie lub poprawa stanu wód jest ważnym czynnikiem w ich ochronie</w:t>
            </w:r>
          </w:p>
        </w:tc>
      </w:tr>
      <w:tr w:rsidR="00462DD4" w:rsidRPr="00795F17" w14:paraId="69302D9C" w14:textId="77777777" w:rsidTr="00F24872">
        <w:trPr>
          <w:trHeight w:val="454"/>
        </w:trPr>
        <w:tc>
          <w:tcPr>
            <w:tcW w:w="291" w:type="pct"/>
            <w:shd w:val="clear" w:color="auto" w:fill="D9D9D9" w:themeFill="background1" w:themeFillShade="D9"/>
          </w:tcPr>
          <w:p w14:paraId="50682140" w14:textId="77777777" w:rsidR="00462DD4" w:rsidRPr="00795F17" w:rsidRDefault="00462DD4" w:rsidP="008C0577">
            <w:pPr>
              <w:pStyle w:val="Teksttabelinaglowek"/>
            </w:pPr>
            <w:r w:rsidRPr="00795F17">
              <w:t>Lp.</w:t>
            </w:r>
          </w:p>
        </w:tc>
        <w:tc>
          <w:tcPr>
            <w:tcW w:w="4709" w:type="pct"/>
            <w:shd w:val="clear" w:color="auto" w:fill="D9D9D9" w:themeFill="background1" w:themeFillShade="D9"/>
          </w:tcPr>
          <w:p w14:paraId="45D07548" w14:textId="05EFC5DE" w:rsidR="00462DD4" w:rsidRPr="00795F17" w:rsidRDefault="00462DD4" w:rsidP="008C0577">
            <w:pPr>
              <w:pStyle w:val="Teksttabelinaglowek"/>
            </w:pPr>
            <w:r w:rsidRPr="00795F17">
              <w:t>po 31 grudnia 2021 r. (</w:t>
            </w:r>
            <w:r w:rsidR="00822DC2" w:rsidRPr="00795F17">
              <w:t>z</w:t>
            </w:r>
            <w:r w:rsidRPr="00795F17">
              <w:t>ałącznik nr 1 do r.m.jcw)</w:t>
            </w:r>
          </w:p>
        </w:tc>
      </w:tr>
      <w:tr w:rsidR="00462DD4" w:rsidRPr="00795F17" w14:paraId="6E7A33E5" w14:textId="77777777" w:rsidTr="00F24872">
        <w:trPr>
          <w:trHeight w:val="454"/>
        </w:trPr>
        <w:tc>
          <w:tcPr>
            <w:tcW w:w="291" w:type="pct"/>
          </w:tcPr>
          <w:p w14:paraId="7852AD6F" w14:textId="77777777" w:rsidR="00462DD4" w:rsidRPr="00795F17" w:rsidRDefault="00462DD4" w:rsidP="0065243A">
            <w:pPr>
              <w:pStyle w:val="Teksttabelisrodek"/>
            </w:pPr>
            <w:r w:rsidRPr="00795F17">
              <w:t>1.</w:t>
            </w:r>
          </w:p>
        </w:tc>
        <w:tc>
          <w:tcPr>
            <w:tcW w:w="4709" w:type="pct"/>
          </w:tcPr>
          <w:p w14:paraId="16D46D85" w14:textId="77777777" w:rsidR="00462DD4" w:rsidRPr="00795F17" w:rsidRDefault="00462DD4" w:rsidP="0044393D">
            <w:pPr>
              <w:pStyle w:val="Teksttabelilewy"/>
            </w:pPr>
            <w:r w:rsidRPr="00795F17">
              <w:t>Jcwp zaliczona do jcwp przeznaczonych do poboru wody na potrzeby zaopatrzenia ludności w wodę przeznaczoną do spożycia, jeżeli dana jcwp dostarcza średnio powyżej 100 m</w:t>
            </w:r>
            <w:r w:rsidRPr="00795F17">
              <w:rPr>
                <w:vertAlign w:val="superscript"/>
              </w:rPr>
              <w:t>3</w:t>
            </w:r>
            <w:r w:rsidRPr="00795F17">
              <w:t xml:space="preserve"> na dobę wody przeznaczonej do spożycia przez ludzi</w:t>
            </w:r>
          </w:p>
        </w:tc>
      </w:tr>
      <w:tr w:rsidR="00462DD4" w:rsidRPr="00795F17" w14:paraId="4668E6A7" w14:textId="77777777" w:rsidTr="00F24872">
        <w:trPr>
          <w:trHeight w:val="454"/>
        </w:trPr>
        <w:tc>
          <w:tcPr>
            <w:tcW w:w="291" w:type="pct"/>
          </w:tcPr>
          <w:p w14:paraId="6125DB50" w14:textId="77777777" w:rsidR="00462DD4" w:rsidRPr="00795F17" w:rsidRDefault="00462DD4" w:rsidP="0065243A">
            <w:pPr>
              <w:pStyle w:val="Teksttabelisrodek"/>
            </w:pPr>
            <w:r w:rsidRPr="00795F17">
              <w:t>2.</w:t>
            </w:r>
          </w:p>
        </w:tc>
        <w:tc>
          <w:tcPr>
            <w:tcW w:w="4709" w:type="pct"/>
          </w:tcPr>
          <w:p w14:paraId="045B8779" w14:textId="77777777" w:rsidR="00462DD4" w:rsidRPr="00795F17" w:rsidRDefault="00462DD4" w:rsidP="0044393D">
            <w:pPr>
              <w:pStyle w:val="Teksttabelilewy"/>
            </w:pPr>
            <w:r w:rsidRPr="00795F17">
              <w:t>Jcwp przeznaczona jest do celów rekreacyjnych, w tym kąpieliskowych</w:t>
            </w:r>
          </w:p>
        </w:tc>
      </w:tr>
      <w:tr w:rsidR="00462DD4" w:rsidRPr="00795F17" w14:paraId="66CB5698" w14:textId="77777777" w:rsidTr="00F24872">
        <w:trPr>
          <w:trHeight w:val="454"/>
        </w:trPr>
        <w:tc>
          <w:tcPr>
            <w:tcW w:w="291" w:type="pct"/>
          </w:tcPr>
          <w:p w14:paraId="41656943" w14:textId="77777777" w:rsidR="00462DD4" w:rsidRPr="00795F17" w:rsidRDefault="00462DD4" w:rsidP="0065243A">
            <w:pPr>
              <w:pStyle w:val="Teksttabelisrodek"/>
            </w:pPr>
            <w:r w:rsidRPr="00795F17">
              <w:t>3.</w:t>
            </w:r>
          </w:p>
        </w:tc>
        <w:tc>
          <w:tcPr>
            <w:tcW w:w="4709" w:type="pct"/>
          </w:tcPr>
          <w:p w14:paraId="6A840BF3" w14:textId="77777777" w:rsidR="00462DD4" w:rsidRPr="00795F17" w:rsidRDefault="00462DD4" w:rsidP="0044393D">
            <w:pPr>
              <w:pStyle w:val="Teksttabelilewy"/>
            </w:pPr>
            <w:r w:rsidRPr="00795F17">
              <w:t>Jcwp jest zlokalizowana na obszarze przeznaczonym do ochrony gatunków zwierząt wodnych o znaczeniu gospodarczym</w:t>
            </w:r>
          </w:p>
        </w:tc>
      </w:tr>
    </w:tbl>
    <w:p w14:paraId="21C605F3" w14:textId="00F36339" w:rsidR="00462DD4" w:rsidRPr="00795F17" w:rsidRDefault="00462DD4" w:rsidP="0044393D">
      <w:pPr>
        <w:pStyle w:val="rdo"/>
      </w:pPr>
      <w:r w:rsidRPr="00795F17">
        <w:t xml:space="preserve">Źródło: </w:t>
      </w:r>
      <w:r w:rsidR="00FD7248" w:rsidRPr="00795F17">
        <w:t>opracowanie własne</w:t>
      </w:r>
      <w:r w:rsidRPr="00795F17">
        <w:t xml:space="preserve"> na podstawie r.m.jcw</w:t>
      </w:r>
    </w:p>
    <w:p w14:paraId="44DEF100" w14:textId="77777777" w:rsidR="00462DD4" w:rsidRPr="00795F17" w:rsidRDefault="00462DD4" w:rsidP="0044393D">
      <w:r w:rsidRPr="00795F17">
        <w:t xml:space="preserve">Obecnie nie zakończono procesu wyznaczania w Polsce obszarów ochrony gatunków zwierząt wodnych o znaczeniu gospodarczym, monitoring takich obszarów nie był więc i nie jest prowadzony. </w:t>
      </w:r>
    </w:p>
    <w:p w14:paraId="37D06FE8" w14:textId="69732085" w:rsidR="00462DD4" w:rsidRPr="00795F17" w:rsidRDefault="00462DD4" w:rsidP="0044393D">
      <w:r w:rsidRPr="00795F17">
        <w:t>Zgodnie z r.m.jcw monitoring obszarów ochronnych, w zależności od typu ochrony, prowadzi się</w:t>
      </w:r>
      <w:r w:rsidR="00823FDF" w:rsidRPr="00795F17">
        <w:t> </w:t>
      </w:r>
      <w:r w:rsidRPr="00795F17">
        <w:t>z</w:t>
      </w:r>
      <w:r w:rsidR="00F24872" w:rsidRPr="00795F17">
        <w:t> </w:t>
      </w:r>
      <w:r w:rsidRPr="00795F17">
        <w:t>następującą częstotliwością:</w:t>
      </w:r>
    </w:p>
    <w:p w14:paraId="5261E821" w14:textId="1B6CE5B5" w:rsidR="00462DD4" w:rsidRPr="00795F17" w:rsidRDefault="00462DD4" w:rsidP="001F565A">
      <w:pPr>
        <w:pStyle w:val="Numerowanie"/>
        <w:numPr>
          <w:ilvl w:val="0"/>
          <w:numId w:val="64"/>
        </w:numPr>
      </w:pPr>
      <w:r w:rsidRPr="00795F17">
        <w:t xml:space="preserve">monitoring wód powierzchniowych przeznaczonych do celów rekreacyjnych, </w:t>
      </w:r>
      <w:r w:rsidR="007B2488">
        <w:br/>
      </w:r>
      <w:r w:rsidRPr="00795F17">
        <w:t xml:space="preserve">w tym kąpieliskowych </w:t>
      </w:r>
      <w:r w:rsidR="00182A26" w:rsidRPr="00795F17">
        <w:t>-</w:t>
      </w:r>
      <w:r w:rsidRPr="00795F17">
        <w:t xml:space="preserve"> w zakresie i częstotliwości jak dla monitoringu operacyjnego, przy czym przyjmuje się, że właściwymi do monitorowania operacyjnego wskaźnikami biologicznymi są:</w:t>
      </w:r>
    </w:p>
    <w:p w14:paraId="11131375" w14:textId="6FB9277D" w:rsidR="00462DD4" w:rsidRPr="007B2488" w:rsidRDefault="00462DD4" w:rsidP="001B15D5">
      <w:pPr>
        <w:pStyle w:val="Literowanie0"/>
        <w:numPr>
          <w:ilvl w:val="0"/>
          <w:numId w:val="57"/>
        </w:numPr>
      </w:pPr>
      <w:r w:rsidRPr="007B2488">
        <w:t xml:space="preserve">w przypadku rzek </w:t>
      </w:r>
      <w:r w:rsidR="00182A26" w:rsidRPr="007B2488">
        <w:t>-</w:t>
      </w:r>
      <w:r w:rsidRPr="007B2488">
        <w:t xml:space="preserve"> fitoplankton albo fitobentos,</w:t>
      </w:r>
    </w:p>
    <w:p w14:paraId="23DE1E56" w14:textId="2EB1C58B" w:rsidR="00462DD4" w:rsidRPr="007B2488" w:rsidRDefault="00462DD4" w:rsidP="001B15D5">
      <w:pPr>
        <w:pStyle w:val="Literowanie0"/>
      </w:pPr>
      <w:r w:rsidRPr="007B2488">
        <w:t xml:space="preserve">w przypadku jezior i zbiorników zaporowych </w:t>
      </w:r>
      <w:r w:rsidR="00182A26" w:rsidRPr="007B2488">
        <w:t>-</w:t>
      </w:r>
      <w:r w:rsidRPr="007B2488">
        <w:t xml:space="preserve"> fitoplankton.</w:t>
      </w:r>
    </w:p>
    <w:p w14:paraId="1B3E90E0" w14:textId="77777777" w:rsidR="00462DD4" w:rsidRPr="00795F17" w:rsidRDefault="00462DD4" w:rsidP="008C0577">
      <w:pPr>
        <w:pStyle w:val="Numerowanie"/>
        <w:numPr>
          <w:ilvl w:val="0"/>
          <w:numId w:val="0"/>
        </w:numPr>
        <w:ind w:left="284"/>
      </w:pPr>
      <w:r w:rsidRPr="00795F17">
        <w:t>Monitoring jest prowadzony w co najmniej jednym ppk monitoringu obszarów chronionych, zlokalizowanym powyżej lub wewnątrz badanego obszaru;</w:t>
      </w:r>
    </w:p>
    <w:p w14:paraId="4A48ADBA" w14:textId="39B1A0BE" w:rsidR="00462DD4" w:rsidRPr="00795F17" w:rsidRDefault="00462DD4" w:rsidP="0044393D">
      <w:pPr>
        <w:pStyle w:val="Numerowanie"/>
      </w:pPr>
      <w:r w:rsidRPr="00795F17">
        <w:t xml:space="preserve">monitoring wód powierzchniowych występujących na obszarach wrażliwych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 </w:t>
      </w:r>
      <w:r w:rsidR="00182A26" w:rsidRPr="00795F17">
        <w:t>-</w:t>
      </w:r>
      <w:r w:rsidRPr="00795F17">
        <w:t xml:space="preserve"> w zakresie i</w:t>
      </w:r>
      <w:r w:rsidR="00FB6DC8" w:rsidRPr="00795F17">
        <w:t> </w:t>
      </w:r>
      <w:r w:rsidRPr="00795F17">
        <w:t>częstotliwości jak dla monitoringu diagnostycznego lub operacyjnego w przypadku zagrożenia jcwp nie</w:t>
      </w:r>
      <w:r w:rsidR="0064673B" w:rsidRPr="00795F17">
        <w:t>osiągnięciem</w:t>
      </w:r>
      <w:r w:rsidRPr="00795F17">
        <w:t xml:space="preserve"> określonych dla nich celów środowiskowych;</w:t>
      </w:r>
    </w:p>
    <w:p w14:paraId="613D95EE" w14:textId="03A8D368" w:rsidR="00462DD4" w:rsidRPr="00795F17" w:rsidRDefault="00462DD4" w:rsidP="0044393D">
      <w:pPr>
        <w:pStyle w:val="Numerowanie"/>
      </w:pPr>
      <w:r w:rsidRPr="00795F17">
        <w:t xml:space="preserve">monitoring wód powierzchniowych występujących na obszarach przeznaczonych do ochrony siedlisk lub gatunków </w:t>
      </w:r>
      <w:r w:rsidR="00182A26" w:rsidRPr="00795F17">
        <w:t>-</w:t>
      </w:r>
      <w:r w:rsidRPr="00795F17">
        <w:t xml:space="preserve"> w zakresie i częstotliwości jak dla monitoringu diagnostycznego lub</w:t>
      </w:r>
      <w:r w:rsidR="00823FDF" w:rsidRPr="00795F17">
        <w:t> </w:t>
      </w:r>
      <w:r w:rsidRPr="00795F17">
        <w:t>operacyjnego w przypadku zagrożenia jcwp nie</w:t>
      </w:r>
      <w:r w:rsidR="0064673B" w:rsidRPr="00795F17">
        <w:t>osiągnięciem</w:t>
      </w:r>
      <w:r w:rsidRPr="00795F17">
        <w:t xml:space="preserve"> określonych dla nich celów środowiskowych.</w:t>
      </w:r>
    </w:p>
    <w:p w14:paraId="12ADB1BE" w14:textId="122B338B" w:rsidR="00462DD4" w:rsidRPr="00795F17" w:rsidRDefault="00462DD4" w:rsidP="0044393D">
      <w:r w:rsidRPr="00795F17">
        <w:t xml:space="preserve">R.m.jcw nie precyzuje częstotliwości pomiarów monitoringowych wód powierzchniowych przeznaczonych do poboru wody na potrzeby zaopatrzenia ludności w wodę do spożycia, niemniej </w:t>
      </w:r>
      <w:r w:rsidR="00486BC7" w:rsidRPr="00795F17">
        <w:t xml:space="preserve">jednak </w:t>
      </w:r>
      <w:r w:rsidRPr="00795F17">
        <w:t>wielokrotnie przytacza potrzebę monitoringu takich wód. Jcwp przeznaczone do poboru wody na</w:t>
      </w:r>
      <w:r w:rsidR="00F24872" w:rsidRPr="00795F17">
        <w:t> </w:t>
      </w:r>
      <w:r w:rsidRPr="00795F17">
        <w:t>potrzeby zaopatrzenia ludności w wodę do spożycia są przedmiotem monitorowania w</w:t>
      </w:r>
      <w:r w:rsidR="00F24872" w:rsidRPr="00795F17">
        <w:t> </w:t>
      </w:r>
      <w:r w:rsidRPr="00795F17">
        <w:t>reprezentatywnym punkcie monitorowania stanu lub potencjału ekologicznego i stanu chemicznego w ramach monitoringu diagnostycznego i operacyjnego. Przyjmuje się, że właściwymi do</w:t>
      </w:r>
      <w:r w:rsidR="00F24872" w:rsidRPr="00795F17">
        <w:t> </w:t>
      </w:r>
      <w:r w:rsidRPr="00795F17">
        <w:t xml:space="preserve">monitorowania operacyjnego wskaźnikami biologicznymi są w przypadku rzek fitoplankton albo fitobentos, a w przypadku jezior i zbiorników zaporowych </w:t>
      </w:r>
      <w:r w:rsidR="00182A26" w:rsidRPr="00795F17">
        <w:t>-</w:t>
      </w:r>
      <w:r w:rsidRPr="00795F17">
        <w:t xml:space="preserve"> fitoplankton. Zakres monitoringu wód powierzchniowych przeznaczonych do poboru wody na potrzeby zaopatrzenia ludności w wodę do</w:t>
      </w:r>
      <w:r w:rsidR="00F24872" w:rsidRPr="00795F17">
        <w:t> </w:t>
      </w:r>
      <w:r w:rsidRPr="00795F17">
        <w:t xml:space="preserve">spożycia wynika z przepisów wykonawczych wydanych na podstawie art. 74 ust. 1 ustawy pr.w., które określają wymagania jakościowe dla tych wód, stanowiące zgodnie z art. 349 ust. 17 ustawy pr.w. wymagania dodatkowe dla obszarów chronionych </w:t>
      </w:r>
      <w:r w:rsidR="00182A26" w:rsidRPr="00795F17">
        <w:t>-</w:t>
      </w:r>
      <w:r w:rsidRPr="00795F17">
        <w:t xml:space="preserve"> wód powierzchniowych przeznaczonych do poboru wody na potrzeby zaopatrzenia ludności w wodę do spożycia.</w:t>
      </w:r>
    </w:p>
    <w:p w14:paraId="2C88772E" w14:textId="77777777" w:rsidR="00462DD4" w:rsidRPr="00795F17" w:rsidRDefault="00462DD4" w:rsidP="00BA6B41">
      <w:pPr>
        <w:pStyle w:val="Nagwek3"/>
      </w:pPr>
      <w:bookmarkStart w:id="134" w:name="_Toc68703504"/>
      <w:r w:rsidRPr="00795F17">
        <w:t>Mapa sieci monitoringu wód powierzchniowych wraz z prezentacją programów monitoringowych</w:t>
      </w:r>
      <w:bookmarkEnd w:id="134"/>
    </w:p>
    <w:p w14:paraId="0A50D92F" w14:textId="77777777" w:rsidR="00462DD4" w:rsidRPr="00795F17" w:rsidRDefault="00462DD4" w:rsidP="0044393D">
      <w:pPr>
        <w:pStyle w:val="Nagwek4"/>
      </w:pPr>
      <w:r w:rsidRPr="00795F17">
        <w:t>Mapa sieci monitoringu na obszarze dorzecza Odry w cyklu planistycznym 2016-2021</w:t>
      </w:r>
    </w:p>
    <w:p w14:paraId="5AA89FC3" w14:textId="2FF94D81" w:rsidR="00462DD4" w:rsidRPr="00795F17" w:rsidRDefault="00462DD4" w:rsidP="0044393D">
      <w:r w:rsidRPr="00795F17">
        <w:t>W cyklu planistycznym trwającym od 2016</w:t>
      </w:r>
      <w:r w:rsidR="00C13791" w:rsidRPr="00795F17">
        <w:t> r.</w:t>
      </w:r>
      <w:r w:rsidRPr="00795F17">
        <w:t xml:space="preserve"> do 2021</w:t>
      </w:r>
      <w:r w:rsidR="00C13791" w:rsidRPr="00795F17">
        <w:t> </w:t>
      </w:r>
      <w:r w:rsidRPr="00795F17">
        <w:t>r. zaplanowano do monitoringu 2</w:t>
      </w:r>
      <w:r w:rsidR="00406F9D" w:rsidRPr="00795F17">
        <w:t> </w:t>
      </w:r>
      <w:r w:rsidRPr="00795F17">
        <w:t>903 jcwp znajdując</w:t>
      </w:r>
      <w:r w:rsidR="009858A1" w:rsidRPr="00795F17">
        <w:t>e</w:t>
      </w:r>
      <w:r w:rsidRPr="00795F17">
        <w:t xml:space="preserve"> się na obszarze Polski, w układzie planistycznym obowiązującym w tym okresie. Plan monitoringu 2016-2020 przewidywał wzrost liczby przebadanych jcwp w stosunku do planu z</w:t>
      </w:r>
      <w:r w:rsidR="001168D3" w:rsidRPr="00795F17">
        <w:t> </w:t>
      </w:r>
      <w:r w:rsidRPr="00795F17">
        <w:t>poprzedniego cyklu (2010-2015) o 16%. Wzrost liczby planowanych do monitoringu części wód dotyczył zarówno jezior (22% wzrostu w stosunku do planu monitoringu na lata 2010-2015), jak i rzek (</w:t>
      </w:r>
      <w:r w:rsidR="005A147E" w:rsidRPr="00795F17">
        <w:t xml:space="preserve">o </w:t>
      </w:r>
      <w:r w:rsidRPr="00795F17">
        <w:t>15%). W przeznaczonych do badań jcwp zaplanowano większą niż w ubiegłym sześcioletnim cyklu liczbę realizacji programu monitoringu diagnostycznego (o 28%), operacyjnego (</w:t>
      </w:r>
      <w:r w:rsidR="005A147E" w:rsidRPr="00795F17">
        <w:t xml:space="preserve">o </w:t>
      </w:r>
      <w:r w:rsidRPr="00795F17">
        <w:t>18%) oraz monitoringu obszarów chronionych (</w:t>
      </w:r>
      <w:r w:rsidR="005A147E" w:rsidRPr="00795F17">
        <w:t xml:space="preserve">o </w:t>
      </w:r>
      <w:r w:rsidRPr="00795F17">
        <w:t>8%).</w:t>
      </w:r>
    </w:p>
    <w:p w14:paraId="1205E4D1" w14:textId="28A92196" w:rsidR="00462DD4" w:rsidRPr="00795F17" w:rsidRDefault="00462DD4" w:rsidP="0044393D">
      <w:r w:rsidRPr="00795F17">
        <w:t>W ramach sieci na lata 2016-2021 w obszarze dorzecza Odry zaplanowano monitoring 896 spośród 1</w:t>
      </w:r>
      <w:r w:rsidR="00B80865" w:rsidRPr="00795F17">
        <w:t> </w:t>
      </w:r>
      <w:r w:rsidRPr="00795F17">
        <w:t xml:space="preserve">735 jcwp RW (52% jcwp RW objętych planowo przynajmniej jednym rodzajem monitoringu). Monitoring diagnostyczny zaplanowano dla 32% jcwp RW monitorowanych, zaś monitoring obserwacyjny objął wszystkie (100%) monitorowane jcwp RW. </w:t>
      </w:r>
    </w:p>
    <w:p w14:paraId="0727EBC3" w14:textId="169C3BC1" w:rsidR="00462DD4" w:rsidRPr="00795F17" w:rsidRDefault="00462DD4" w:rsidP="0044393D">
      <w:r w:rsidRPr="00795F17">
        <w:t>Na potrzeby monitoringu jezior w obszarze dorzecza Odry przewidziano monitorowanie 240 spośród 422 jcwp LW, co stanowi ok. 57% wszystkich jcwp LW. Monitoringiem diagnostycznym, podobnie jak</w:t>
      </w:r>
      <w:r w:rsidR="00823FDF" w:rsidRPr="00795F17">
        <w:t> </w:t>
      </w:r>
      <w:r w:rsidRPr="00795F17">
        <w:t>monitoringiem obserwacyjnym objęto po 78% wszystkich monitorowanych jcwp LW.</w:t>
      </w:r>
    </w:p>
    <w:p w14:paraId="218C5668" w14:textId="77777777" w:rsidR="00462DD4" w:rsidRPr="00795F17" w:rsidRDefault="00462DD4" w:rsidP="0044393D">
      <w:r w:rsidRPr="00795F17">
        <w:t>W przypadku jcwp TW i CW objęto monitoringiem wszystkie jcwp. Dla każdej z nich tj. dla 4 jcwp TW oraz 4 jcwp CW zaprojektowano zarówno monitoring diagnostyczny, jak i operacyjny.</w:t>
      </w:r>
    </w:p>
    <w:p w14:paraId="1FDBA0F6" w14:textId="65EEB504" w:rsidR="00462DD4" w:rsidRPr="00795F17" w:rsidRDefault="00462DD4" w:rsidP="0044393D">
      <w:r w:rsidRPr="00795F17">
        <w:t>Działania podjęte w zakresie monitoringu jcwp zapewniły dostępność danych monitoringowych o</w:t>
      </w:r>
      <w:r w:rsidR="00F24872" w:rsidRPr="00795F17">
        <w:t> </w:t>
      </w:r>
      <w:r w:rsidRPr="00795F17">
        <w:t>zdecydowanie wyższym poziomie kompletności niż w poprzednim cyklu planistycznym, co</w:t>
      </w:r>
      <w:r w:rsidR="00F24872" w:rsidRPr="00795F17">
        <w:t> </w:t>
      </w:r>
      <w:r w:rsidRPr="00795F17">
        <w:t>bezpośrednio przełożyło się na wyższy poziom ufności ocen (niższe prawdopodobieństwo błędnej oceny) oraz uzyskanie oceny o odpowiednim poziomie ufności dla większej liczby jcwp.</w:t>
      </w:r>
    </w:p>
    <w:p w14:paraId="47BAB44A" w14:textId="77777777" w:rsidR="00462DD4" w:rsidRPr="00795F17" w:rsidRDefault="00462DD4" w:rsidP="0044393D">
      <w:pPr>
        <w:pStyle w:val="Nagwek4"/>
      </w:pPr>
      <w:r w:rsidRPr="00795F17">
        <w:t>Program sieci monitoringu na obszarze dorzecza Odry w cyklu planistycznym 2022-2027</w:t>
      </w:r>
    </w:p>
    <w:p w14:paraId="60A35A31" w14:textId="77777777" w:rsidR="00462DD4" w:rsidRPr="00795F17" w:rsidRDefault="00462DD4" w:rsidP="0044393D">
      <w:r w:rsidRPr="00795F17">
        <w:t>Program sieci monitoringu na obszarze dorzecza Odry w cyklu planistycznym 2022-2027 uwzględnia zmiany związane z ustaleniem nowego układu jednostek planistycznych jcwp, zmiany typologii oraz zmiany w statusach części wód.</w:t>
      </w:r>
    </w:p>
    <w:p w14:paraId="75C7E56F" w14:textId="77777777" w:rsidR="00462DD4" w:rsidRPr="00795F17" w:rsidRDefault="00462DD4" w:rsidP="0044393D">
      <w:r w:rsidRPr="00795F17">
        <w:t xml:space="preserve">Sieć ppk i typów monitoringu w wodach powierzchniowych została zaplanowana ze wskazaniem SCW i SZCW oraz jcwp zagrożonych nieosiągnięciem celów środowiskowych, obejmującym następujące kategorie wód: </w:t>
      </w:r>
    </w:p>
    <w:p w14:paraId="10B9D926" w14:textId="79EE98DE" w:rsidR="00462DD4" w:rsidRPr="00795F17" w:rsidRDefault="00462DD4" w:rsidP="00BA6B41">
      <w:pPr>
        <w:pStyle w:val="Akapitzlist"/>
      </w:pPr>
      <w:r w:rsidRPr="00795F17">
        <w:t>jcwp RW wraz z jcwp RWr,</w:t>
      </w:r>
    </w:p>
    <w:p w14:paraId="44CC4A2A" w14:textId="67A3F533" w:rsidR="00462DD4" w:rsidRPr="00795F17" w:rsidRDefault="00462DD4" w:rsidP="00BA6B41">
      <w:pPr>
        <w:pStyle w:val="Akapitzlist"/>
      </w:pPr>
      <w:r w:rsidRPr="00795F17">
        <w:t>jcwp LW,</w:t>
      </w:r>
    </w:p>
    <w:p w14:paraId="6C461269" w14:textId="35135158" w:rsidR="00462DD4" w:rsidRPr="00795F17" w:rsidRDefault="00462DD4" w:rsidP="00BA6B41">
      <w:pPr>
        <w:pStyle w:val="Akapitzlist"/>
      </w:pPr>
      <w:r w:rsidRPr="00795F17">
        <w:t>jcwp TW,</w:t>
      </w:r>
    </w:p>
    <w:p w14:paraId="573D2839" w14:textId="2DEEE062" w:rsidR="00462DD4" w:rsidRPr="00795F17" w:rsidRDefault="00462DD4" w:rsidP="00BA6B41">
      <w:pPr>
        <w:pStyle w:val="Akapitzlist"/>
      </w:pPr>
      <w:r w:rsidRPr="00795F17">
        <w:t>jcwp CW.</w:t>
      </w:r>
    </w:p>
    <w:p w14:paraId="603D0A11" w14:textId="4E1876A8" w:rsidR="00462DD4" w:rsidRPr="00795F17" w:rsidRDefault="00462DD4" w:rsidP="0044393D">
      <w:r w:rsidRPr="00795F17">
        <w:t xml:space="preserve">Podstawą do przygotowania projektu sieci punktów i programów monitoringu był wykaz, o którym mowa w art. 317 ust. 1 pkt 1 </w:t>
      </w:r>
      <w:r w:rsidR="00777B9F" w:rsidRPr="00795F17">
        <w:t xml:space="preserve">ustawy </w:t>
      </w:r>
      <w:r w:rsidRPr="00795F17">
        <w:t xml:space="preserve">pr.w., i dokumentacja planistyczna określająca identyfikację znaczących oddziaływań antropogenicznych wraz z oceną ich wpływu na stan wód powierzchniowych oraz podziemnych (art. 317 ust. 1 pkt 3 </w:t>
      </w:r>
      <w:r w:rsidR="00777B9F" w:rsidRPr="00795F17">
        <w:t xml:space="preserve">ustawy </w:t>
      </w:r>
      <w:r w:rsidRPr="00795F17">
        <w:t xml:space="preserve">pr.w.), a także rejestr wykazów obszarów chronionych, o których mowa w art. 317 ust. 4 </w:t>
      </w:r>
      <w:r w:rsidR="00777B9F" w:rsidRPr="00795F17">
        <w:t xml:space="preserve">ustawy </w:t>
      </w:r>
      <w:r w:rsidRPr="00795F17">
        <w:t>pr.w.</w:t>
      </w:r>
    </w:p>
    <w:p w14:paraId="20B81594" w14:textId="77777777" w:rsidR="00462DD4" w:rsidRPr="00795F17" w:rsidRDefault="00462DD4" w:rsidP="0044393D">
      <w:pPr>
        <w:pStyle w:val="Nagwek5"/>
      </w:pPr>
      <w:r w:rsidRPr="00795F17">
        <w:t>Program monitoringu jcwp RW i jcwp RWr</w:t>
      </w:r>
    </w:p>
    <w:p w14:paraId="51209BB7" w14:textId="4022D822" w:rsidR="00462DD4" w:rsidRPr="00795F17" w:rsidRDefault="00462DD4" w:rsidP="0044393D">
      <w:r w:rsidRPr="00795F17">
        <w:t>W ramach sieci monitoringu na lata 2022-2027 w obszarze dorzecza Odry zaplanowano łącznie 1</w:t>
      </w:r>
      <w:r w:rsidR="00A44C2E" w:rsidRPr="00795F17">
        <w:t> </w:t>
      </w:r>
      <w:r w:rsidRPr="00795F17">
        <w:t>267 ppk monitorujących 1</w:t>
      </w:r>
      <w:r w:rsidR="00A44C2E" w:rsidRPr="00795F17">
        <w:t> </w:t>
      </w:r>
      <w:r w:rsidRPr="00795F17">
        <w:t>257 spośród 1</w:t>
      </w:r>
      <w:r w:rsidR="00A44C2E" w:rsidRPr="00795F17">
        <w:t> </w:t>
      </w:r>
      <w:r w:rsidRPr="00795F17">
        <w:t>291 jcwp RW, w tym jcwp RWr, co oznacza, że 97,4% jcwp RW i RWr powinno zostać objętych przynajmniej jednym rodzajem monitoringu</w:t>
      </w:r>
      <w:r w:rsidR="0012119D" w:rsidRPr="00795F17">
        <w:t xml:space="preserve"> (wykres 5-1)</w:t>
      </w:r>
      <w:r w:rsidRPr="00795F17">
        <w:t>. Tym samym, w</w:t>
      </w:r>
      <w:r w:rsidR="00633AAC" w:rsidRPr="00795F17">
        <w:t> </w:t>
      </w:r>
      <w:r w:rsidRPr="00795F17">
        <w:t>porównaniu do zaplanowanej na obszarze dorzecza Odry sieci monitoringu w aPGW (cykl</w:t>
      </w:r>
      <w:r w:rsidR="003B263C" w:rsidRPr="00795F17">
        <w:t> </w:t>
      </w:r>
      <w:r w:rsidRPr="00795F17">
        <w:t>planistyczny 2016</w:t>
      </w:r>
      <w:r w:rsidR="00905227" w:rsidRPr="00795F17">
        <w:t>-</w:t>
      </w:r>
      <w:r w:rsidRPr="00795F17">
        <w:t>2021) nastąpił wzrost liczby jcwp planowanych do objęcia monitoringiem (w</w:t>
      </w:r>
      <w:r w:rsidR="00633AAC" w:rsidRPr="00795F17">
        <w:t> </w:t>
      </w:r>
      <w:r w:rsidRPr="00795F17">
        <w:t>stosunku do ogólnej liczby jcwp RW i RWr) o 45,7%. W skali kraju monitoringiem na lata 2022-2027 będzie objętych 96,9% jcwp RW i RWr.</w:t>
      </w:r>
    </w:p>
    <w:p w14:paraId="6B02AA39" w14:textId="5F7C9321" w:rsidR="00462DD4" w:rsidRPr="00795F17" w:rsidRDefault="00462DD4" w:rsidP="0044393D">
      <w:r w:rsidRPr="00795F17">
        <w:t>Planowana sieć monitoringu jcwp RW i RWr na lata 2022-2027 przedstawiona została na załącznik</w:t>
      </w:r>
      <w:r w:rsidR="00D73450" w:rsidRPr="00795F17">
        <w:t>ach</w:t>
      </w:r>
      <w:r w:rsidRPr="00795F17">
        <w:t xml:space="preserve"> graficzny</w:t>
      </w:r>
      <w:r w:rsidR="00D73450" w:rsidRPr="00795F17">
        <w:t>ch</w:t>
      </w:r>
      <w:r w:rsidRPr="00795F17">
        <w:t xml:space="preserve"> nr </w:t>
      </w:r>
      <w:r w:rsidR="00D73450" w:rsidRPr="00795F17">
        <w:t>8 i 9</w:t>
      </w:r>
      <w:r w:rsidRPr="00795F17">
        <w:t>. Informacja o odpowiednim dla danej jcwp ppk znajduje się w załączniku nr 1 (Zestawienie główne).</w:t>
      </w:r>
    </w:p>
    <w:p w14:paraId="60493861" w14:textId="383AFFFA" w:rsidR="00462DD4" w:rsidRPr="00795F17" w:rsidRDefault="00462DD4" w:rsidP="0044393D">
      <w:r w:rsidRPr="00795F17">
        <w:t>Informacje o jcwp RW wraz z jcwp RWr planowanych do monitoringu diagnostycznego (MD), operacyjnego (MO) i/lub badawczego (MB) w latach 2022-2027 w obszarze dorzecza Odry oraz w</w:t>
      </w:r>
      <w:r w:rsidR="00F24872" w:rsidRPr="00795F17">
        <w:t> </w:t>
      </w:r>
      <w:r w:rsidRPr="00795F17">
        <w:t xml:space="preserve">poszczególnych regionach wodnych zostały przedstawione w tabelach </w:t>
      </w:r>
      <w:r w:rsidR="001168D3" w:rsidRPr="00795F17">
        <w:t>5-4 i 5-5.</w:t>
      </w:r>
    </w:p>
    <w:p w14:paraId="26796FCA" w14:textId="018D912E" w:rsidR="00B54ACD" w:rsidRPr="00795F17" w:rsidRDefault="00462DD4" w:rsidP="00867E43">
      <w:pPr>
        <w:pStyle w:val="Tabela"/>
      </w:pPr>
      <w:bookmarkStart w:id="135" w:name="_Toc66341859"/>
      <w:bookmarkStart w:id="136" w:name="_Toc68703629"/>
      <w:r w:rsidRPr="00795F17">
        <w:t xml:space="preserve">Tabela </w:t>
      </w:r>
      <w:fldSimple w:instr=" STYLEREF 1 \s ">
        <w:r w:rsidR="00550571">
          <w:rPr>
            <w:noProof/>
          </w:rPr>
          <w:t>5</w:t>
        </w:r>
      </w:fldSimple>
      <w:r w:rsidR="00BB3B21" w:rsidRPr="00795F17">
        <w:noBreakHyphen/>
      </w:r>
      <w:fldSimple w:instr=" SEQ Tabela \* ARABIC \s 1 ">
        <w:r w:rsidR="00550571">
          <w:rPr>
            <w:noProof/>
          </w:rPr>
          <w:t>4</w:t>
        </w:r>
      </w:fldSimple>
      <w:r w:rsidRPr="00795F17">
        <w:tab/>
        <w:t>Liczba jcwp RW i RWr planowanych do monitoringu w stosunku do całkowitej liczby jcwp w</w:t>
      </w:r>
      <w:r w:rsidR="00B54ACD" w:rsidRPr="00795F17">
        <w:t> </w:t>
      </w:r>
      <w:r w:rsidRPr="00795F17">
        <w:t>obszarze dorzecza Odry (porównanie cyklów planistycznych 2016-2021 i 2022-2027)</w:t>
      </w:r>
      <w:bookmarkEnd w:id="135"/>
      <w:bookmarkEnd w:id="136"/>
    </w:p>
    <w:tbl>
      <w:tblPr>
        <w:tblW w:w="89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6"/>
        <w:gridCol w:w="1701"/>
        <w:gridCol w:w="1701"/>
        <w:gridCol w:w="1098"/>
        <w:gridCol w:w="1099"/>
        <w:gridCol w:w="1098"/>
        <w:gridCol w:w="1099"/>
      </w:tblGrid>
      <w:tr w:rsidR="00B54ACD" w:rsidRPr="00795F17" w14:paraId="26D80921" w14:textId="77777777" w:rsidTr="008A302D">
        <w:trPr>
          <w:trHeight w:val="454"/>
        </w:trPr>
        <w:tc>
          <w:tcPr>
            <w:tcW w:w="1186" w:type="dxa"/>
            <w:vMerge w:val="restart"/>
            <w:shd w:val="clear" w:color="auto" w:fill="BFBFBF" w:themeFill="background1" w:themeFillShade="BF"/>
            <w:vAlign w:val="center"/>
            <w:hideMark/>
          </w:tcPr>
          <w:p w14:paraId="1BC24CAF" w14:textId="77777777" w:rsidR="00B54ACD" w:rsidRPr="00795F17" w:rsidRDefault="00B54ACD" w:rsidP="008A302D">
            <w:pPr>
              <w:pStyle w:val="Teksttabelinaglowek"/>
            </w:pPr>
            <w:r w:rsidRPr="00795F17">
              <w:t>Obszar dorzecza</w:t>
            </w:r>
          </w:p>
        </w:tc>
        <w:tc>
          <w:tcPr>
            <w:tcW w:w="3402" w:type="dxa"/>
            <w:gridSpan w:val="2"/>
            <w:shd w:val="clear" w:color="auto" w:fill="BFBFBF" w:themeFill="background1" w:themeFillShade="BF"/>
            <w:vAlign w:val="center"/>
            <w:hideMark/>
          </w:tcPr>
          <w:p w14:paraId="0804A72D" w14:textId="77777777" w:rsidR="00B54ACD" w:rsidRPr="00795F17" w:rsidRDefault="00B54ACD" w:rsidP="008A302D">
            <w:pPr>
              <w:pStyle w:val="Teksttabelinaglowek"/>
            </w:pPr>
            <w:r w:rsidRPr="00795F17">
              <w:t>Cykl planistyczny 2016-2021</w:t>
            </w:r>
          </w:p>
        </w:tc>
        <w:tc>
          <w:tcPr>
            <w:tcW w:w="4394" w:type="dxa"/>
            <w:gridSpan w:val="4"/>
            <w:shd w:val="clear" w:color="auto" w:fill="BFBFBF" w:themeFill="background1" w:themeFillShade="BF"/>
            <w:vAlign w:val="center"/>
            <w:hideMark/>
          </w:tcPr>
          <w:p w14:paraId="358E1568" w14:textId="77777777" w:rsidR="00B54ACD" w:rsidRPr="00795F17" w:rsidRDefault="00B54ACD" w:rsidP="008A302D">
            <w:pPr>
              <w:pStyle w:val="Teksttabelinaglowek"/>
            </w:pPr>
            <w:r w:rsidRPr="00795F17">
              <w:t>Cykl planistyczny 2022-2027</w:t>
            </w:r>
          </w:p>
        </w:tc>
      </w:tr>
      <w:tr w:rsidR="00B54ACD" w:rsidRPr="00795F17" w14:paraId="0A7D706C" w14:textId="77777777" w:rsidTr="008A302D">
        <w:trPr>
          <w:trHeight w:val="454"/>
        </w:trPr>
        <w:tc>
          <w:tcPr>
            <w:tcW w:w="0" w:type="auto"/>
            <w:vMerge/>
            <w:shd w:val="clear" w:color="auto" w:fill="BFBFBF" w:themeFill="background1" w:themeFillShade="BF"/>
            <w:vAlign w:val="center"/>
            <w:hideMark/>
          </w:tcPr>
          <w:p w14:paraId="48E3025E" w14:textId="77777777" w:rsidR="00B54ACD" w:rsidRPr="00795F17" w:rsidRDefault="00B54ACD" w:rsidP="008A302D">
            <w:pPr>
              <w:pStyle w:val="Teksttabelinaglowek"/>
            </w:pPr>
          </w:p>
        </w:tc>
        <w:tc>
          <w:tcPr>
            <w:tcW w:w="1701" w:type="dxa"/>
            <w:shd w:val="clear" w:color="auto" w:fill="BFBFBF" w:themeFill="background1" w:themeFillShade="BF"/>
            <w:vAlign w:val="center"/>
            <w:hideMark/>
          </w:tcPr>
          <w:p w14:paraId="47DE9FA6" w14:textId="77777777" w:rsidR="00B54ACD" w:rsidRPr="00795F17" w:rsidRDefault="00B54ACD" w:rsidP="008A302D">
            <w:pPr>
              <w:pStyle w:val="Teksttabelinaglowek"/>
            </w:pPr>
            <w:r w:rsidRPr="00795F17">
              <w:t>Liczba jcwp RW i RWr</w:t>
            </w:r>
          </w:p>
        </w:tc>
        <w:tc>
          <w:tcPr>
            <w:tcW w:w="1701" w:type="dxa"/>
            <w:shd w:val="clear" w:color="auto" w:fill="BFBFBF" w:themeFill="background1" w:themeFillShade="BF"/>
            <w:vAlign w:val="center"/>
            <w:hideMark/>
          </w:tcPr>
          <w:p w14:paraId="429F726E" w14:textId="55BC7E35" w:rsidR="00B54ACD" w:rsidRPr="00795F17" w:rsidRDefault="00B54ACD" w:rsidP="008A302D">
            <w:pPr>
              <w:pStyle w:val="Teksttabelinaglowek"/>
            </w:pPr>
            <w:r w:rsidRPr="00795F17">
              <w:t>Liczba jcwp objęta monitoringiem</w:t>
            </w:r>
          </w:p>
        </w:tc>
        <w:tc>
          <w:tcPr>
            <w:tcW w:w="1098" w:type="dxa"/>
            <w:shd w:val="clear" w:color="auto" w:fill="BFBFBF" w:themeFill="background1" w:themeFillShade="BF"/>
            <w:vAlign w:val="center"/>
            <w:hideMark/>
          </w:tcPr>
          <w:p w14:paraId="79F5B89B" w14:textId="77777777" w:rsidR="00B54ACD" w:rsidRPr="00795F17" w:rsidRDefault="00B54ACD" w:rsidP="008A302D">
            <w:pPr>
              <w:pStyle w:val="Teksttabelinaglowek"/>
            </w:pPr>
            <w:r w:rsidRPr="00795F17">
              <w:t>Liczba jcwp RW</w:t>
            </w:r>
          </w:p>
        </w:tc>
        <w:tc>
          <w:tcPr>
            <w:tcW w:w="1099" w:type="dxa"/>
            <w:shd w:val="clear" w:color="auto" w:fill="BFBFBF" w:themeFill="background1" w:themeFillShade="BF"/>
            <w:vAlign w:val="center"/>
            <w:hideMark/>
          </w:tcPr>
          <w:p w14:paraId="62B7F98F" w14:textId="77777777" w:rsidR="00B54ACD" w:rsidRPr="00795F17" w:rsidRDefault="00B54ACD" w:rsidP="008A302D">
            <w:pPr>
              <w:pStyle w:val="Teksttabelinaglowek"/>
            </w:pPr>
            <w:r w:rsidRPr="00795F17">
              <w:t>Liczba jcwp RW z ppk</w:t>
            </w:r>
          </w:p>
        </w:tc>
        <w:tc>
          <w:tcPr>
            <w:tcW w:w="1098" w:type="dxa"/>
            <w:shd w:val="clear" w:color="auto" w:fill="BFBFBF" w:themeFill="background1" w:themeFillShade="BF"/>
            <w:vAlign w:val="center"/>
            <w:hideMark/>
          </w:tcPr>
          <w:p w14:paraId="46EDC87A" w14:textId="77777777" w:rsidR="00B54ACD" w:rsidRPr="00795F17" w:rsidRDefault="00B54ACD" w:rsidP="008A302D">
            <w:pPr>
              <w:pStyle w:val="Teksttabelinaglowek"/>
            </w:pPr>
            <w:r w:rsidRPr="00795F17">
              <w:t>Liczba jcwp RWr</w:t>
            </w:r>
          </w:p>
        </w:tc>
        <w:tc>
          <w:tcPr>
            <w:tcW w:w="1099" w:type="dxa"/>
            <w:shd w:val="clear" w:color="auto" w:fill="BFBFBF" w:themeFill="background1" w:themeFillShade="BF"/>
            <w:vAlign w:val="center"/>
            <w:hideMark/>
          </w:tcPr>
          <w:p w14:paraId="2B30CEE2" w14:textId="77777777" w:rsidR="00B54ACD" w:rsidRPr="00795F17" w:rsidRDefault="00B54ACD" w:rsidP="008A302D">
            <w:pPr>
              <w:pStyle w:val="Teksttabelinaglowek"/>
            </w:pPr>
            <w:r w:rsidRPr="00795F17">
              <w:t>Liczba jcwp RWr z ppk</w:t>
            </w:r>
          </w:p>
        </w:tc>
      </w:tr>
      <w:tr w:rsidR="00B54ACD" w:rsidRPr="00795F17" w14:paraId="7F93B4A5" w14:textId="77777777" w:rsidTr="008A302D">
        <w:trPr>
          <w:trHeight w:val="454"/>
        </w:trPr>
        <w:tc>
          <w:tcPr>
            <w:tcW w:w="1186" w:type="dxa"/>
            <w:vAlign w:val="center"/>
            <w:hideMark/>
          </w:tcPr>
          <w:p w14:paraId="094E9B2E" w14:textId="77777777" w:rsidR="00B54ACD" w:rsidRPr="00795F17" w:rsidRDefault="00B54ACD" w:rsidP="008A302D">
            <w:pPr>
              <w:pStyle w:val="Teksttabelisrodek"/>
            </w:pPr>
            <w:r w:rsidRPr="00795F17">
              <w:t>Odry</w:t>
            </w:r>
          </w:p>
        </w:tc>
        <w:tc>
          <w:tcPr>
            <w:tcW w:w="1701" w:type="dxa"/>
            <w:vAlign w:val="center"/>
            <w:hideMark/>
          </w:tcPr>
          <w:p w14:paraId="27A3F32D" w14:textId="032F9E1F" w:rsidR="00B54ACD" w:rsidRPr="00795F17" w:rsidRDefault="00B54ACD" w:rsidP="008A302D">
            <w:pPr>
              <w:pStyle w:val="Teksttabelisrodek"/>
            </w:pPr>
            <w:r w:rsidRPr="00795F17">
              <w:t>1</w:t>
            </w:r>
            <w:r w:rsidR="008A302D" w:rsidRPr="00795F17">
              <w:t> </w:t>
            </w:r>
            <w:r w:rsidRPr="00795F17">
              <w:t>735</w:t>
            </w:r>
          </w:p>
        </w:tc>
        <w:tc>
          <w:tcPr>
            <w:tcW w:w="1701" w:type="dxa"/>
            <w:vAlign w:val="center"/>
            <w:hideMark/>
          </w:tcPr>
          <w:p w14:paraId="57B4D96B" w14:textId="77777777" w:rsidR="00B54ACD" w:rsidRPr="00795F17" w:rsidRDefault="00B54ACD" w:rsidP="008A302D">
            <w:pPr>
              <w:pStyle w:val="Teksttabelisrodek"/>
            </w:pPr>
            <w:r w:rsidRPr="00795F17">
              <w:t>896</w:t>
            </w:r>
          </w:p>
        </w:tc>
        <w:tc>
          <w:tcPr>
            <w:tcW w:w="1098" w:type="dxa"/>
            <w:vAlign w:val="center"/>
            <w:hideMark/>
          </w:tcPr>
          <w:p w14:paraId="5005B011" w14:textId="0B1C8688" w:rsidR="00B54ACD" w:rsidRPr="00795F17" w:rsidRDefault="00B54ACD" w:rsidP="008A302D">
            <w:pPr>
              <w:pStyle w:val="Teksttabelisrodek"/>
            </w:pPr>
            <w:r w:rsidRPr="00795F17">
              <w:t>1</w:t>
            </w:r>
            <w:r w:rsidR="008A302D" w:rsidRPr="00795F17">
              <w:t> </w:t>
            </w:r>
            <w:r w:rsidRPr="00795F17">
              <w:t>272</w:t>
            </w:r>
          </w:p>
        </w:tc>
        <w:tc>
          <w:tcPr>
            <w:tcW w:w="1099" w:type="dxa"/>
            <w:vAlign w:val="center"/>
            <w:hideMark/>
          </w:tcPr>
          <w:p w14:paraId="05405FFC" w14:textId="7147EEB6" w:rsidR="00B54ACD" w:rsidRPr="00795F17" w:rsidRDefault="00B54ACD" w:rsidP="008A302D">
            <w:pPr>
              <w:pStyle w:val="Teksttabelisrodek"/>
            </w:pPr>
            <w:r w:rsidRPr="00795F17">
              <w:t>1</w:t>
            </w:r>
            <w:r w:rsidR="00AF13C9" w:rsidRPr="00795F17">
              <w:t> </w:t>
            </w:r>
            <w:r w:rsidRPr="00795F17">
              <w:t>238</w:t>
            </w:r>
          </w:p>
        </w:tc>
        <w:tc>
          <w:tcPr>
            <w:tcW w:w="1098" w:type="dxa"/>
            <w:vAlign w:val="center"/>
            <w:hideMark/>
          </w:tcPr>
          <w:p w14:paraId="11AEF7EE" w14:textId="77777777" w:rsidR="00B54ACD" w:rsidRPr="00795F17" w:rsidRDefault="00B54ACD" w:rsidP="008A302D">
            <w:pPr>
              <w:pStyle w:val="Teksttabelisrodek"/>
            </w:pPr>
            <w:r w:rsidRPr="00795F17">
              <w:t>19</w:t>
            </w:r>
          </w:p>
        </w:tc>
        <w:tc>
          <w:tcPr>
            <w:tcW w:w="1099" w:type="dxa"/>
            <w:vAlign w:val="center"/>
            <w:hideMark/>
          </w:tcPr>
          <w:p w14:paraId="006A0D7A" w14:textId="77777777" w:rsidR="00B54ACD" w:rsidRPr="00795F17" w:rsidRDefault="00B54ACD" w:rsidP="008A302D">
            <w:pPr>
              <w:pStyle w:val="Teksttabelisrodek"/>
            </w:pPr>
            <w:r w:rsidRPr="00795F17">
              <w:t>19</w:t>
            </w:r>
          </w:p>
        </w:tc>
      </w:tr>
    </w:tbl>
    <w:p w14:paraId="6086080A" w14:textId="4FE67DCC" w:rsidR="00B54ACD" w:rsidRPr="00795F17" w:rsidRDefault="00B54ACD" w:rsidP="0044393D">
      <w:pPr>
        <w:pStyle w:val="rdo"/>
      </w:pPr>
      <w:r w:rsidRPr="00795F17">
        <w:t>Źródło: opracowanie własne na podstawie danych GIOŚ dot. sieci monitoringu 2022-2027</w:t>
      </w:r>
    </w:p>
    <w:p w14:paraId="5874CA75" w14:textId="77777777" w:rsidR="00C92C78" w:rsidRPr="00795F17" w:rsidRDefault="00C92C78" w:rsidP="00C92C78"/>
    <w:p w14:paraId="21E8F12A" w14:textId="77777777" w:rsidR="00462DD4" w:rsidRPr="00795F17" w:rsidRDefault="00462DD4" w:rsidP="00AF13C9">
      <w:pPr>
        <w:pStyle w:val="wykrespolozenie"/>
        <w:rPr>
          <w:sz w:val="20"/>
          <w:szCs w:val="20"/>
        </w:rPr>
      </w:pPr>
      <w:r w:rsidRPr="00795F17">
        <w:rPr>
          <w:noProof/>
          <w:lang w:eastAsia="pl-PL"/>
        </w:rPr>
        <w:drawing>
          <wp:inline distT="0" distB="0" distL="0" distR="0" wp14:anchorId="17D1422B" wp14:editId="1BEF6601">
            <wp:extent cx="4320000" cy="2520000"/>
            <wp:effectExtent l="0" t="0" r="4445" b="13970"/>
            <wp:docPr id="20" name="Chart 1">
              <a:extLst xmlns:a="http://schemas.openxmlformats.org/drawingml/2006/main">
                <a:ext uri="{FF2B5EF4-FFF2-40B4-BE49-F238E27FC236}">
                  <a16:creationId xmlns:a16="http://schemas.microsoft.com/office/drawing/2014/main" id="{8ADC14A2-F9A7-4FE2-90C6-C67EE2DA4A0A}"/>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0788DC3" w14:textId="537AE596" w:rsidR="00462DD4" w:rsidRPr="00795F17" w:rsidRDefault="00462DD4" w:rsidP="00B479EE">
      <w:pPr>
        <w:pStyle w:val="Wykres"/>
      </w:pPr>
      <w:bookmarkStart w:id="137" w:name="_Toc66272997"/>
      <w:bookmarkStart w:id="138" w:name="_Toc68703809"/>
      <w:r w:rsidRPr="00795F17">
        <w:t xml:space="preserve">Wykres </w:t>
      </w:r>
      <w:fldSimple w:instr=" STYLEREF 1 \s ">
        <w:r w:rsidR="00550571">
          <w:rPr>
            <w:noProof/>
          </w:rPr>
          <w:t>5</w:t>
        </w:r>
      </w:fldSimple>
      <w:r w:rsidR="008F17D7" w:rsidRPr="00795F17">
        <w:noBreakHyphen/>
      </w:r>
      <w:fldSimple w:instr=" SEQ Wykres \* ARABIC \s 1 ">
        <w:r w:rsidR="00550571">
          <w:rPr>
            <w:noProof/>
          </w:rPr>
          <w:t>1</w:t>
        </w:r>
      </w:fldSimple>
      <w:r w:rsidRPr="00795F17">
        <w:tab/>
        <w:t>Udział jcwp RW i RWr planowanych do objęcia monitoringiem w latach 2022-2027 w stosunku do ogólnej liczby jcwp danej kategorii w obszarze dorzecza Odry</w:t>
      </w:r>
      <w:bookmarkEnd w:id="137"/>
      <w:bookmarkEnd w:id="138"/>
    </w:p>
    <w:p w14:paraId="61EDE4AE" w14:textId="143221EE" w:rsidR="00440F4C" w:rsidRPr="00795F17" w:rsidRDefault="00462DD4" w:rsidP="0044393D">
      <w:pPr>
        <w:pStyle w:val="rdo"/>
      </w:pPr>
      <w:r w:rsidRPr="00795F17">
        <w:t xml:space="preserve">Źródło: </w:t>
      </w:r>
      <w:r w:rsidR="00FD7248" w:rsidRPr="00795F17">
        <w:t>opracowanie własne</w:t>
      </w:r>
      <w:r w:rsidRPr="00795F17">
        <w:t xml:space="preserve"> na podstawie danych GIOŚ dot. sieci monitoringu 2022-2027</w:t>
      </w:r>
    </w:p>
    <w:p w14:paraId="576DBE80" w14:textId="77777777" w:rsidR="00D8074F" w:rsidRPr="00795F17" w:rsidRDefault="00D8074F" w:rsidP="0044393D"/>
    <w:p w14:paraId="5AB3573F" w14:textId="413CF2A4" w:rsidR="00462DD4" w:rsidRPr="00795F17" w:rsidRDefault="00462DD4" w:rsidP="00867E43">
      <w:pPr>
        <w:pStyle w:val="Tabela"/>
      </w:pPr>
      <w:bookmarkStart w:id="139" w:name="_Toc66341860"/>
      <w:bookmarkStart w:id="140" w:name="_Toc68703630"/>
      <w:r w:rsidRPr="00795F17">
        <w:t xml:space="preserve">Tabela </w:t>
      </w:r>
      <w:fldSimple w:instr=" STYLEREF 1 \s ">
        <w:r w:rsidR="00550571">
          <w:rPr>
            <w:noProof/>
          </w:rPr>
          <w:t>5</w:t>
        </w:r>
      </w:fldSimple>
      <w:r w:rsidR="00BB3B21" w:rsidRPr="00795F17">
        <w:noBreakHyphen/>
      </w:r>
      <w:fldSimple w:instr=" SEQ Tabela \* ARABIC \s 1 ">
        <w:r w:rsidR="00550571">
          <w:rPr>
            <w:noProof/>
          </w:rPr>
          <w:t>5</w:t>
        </w:r>
      </w:fldSimple>
      <w:r w:rsidRPr="00795F17">
        <w:tab/>
        <w:t>Liczba jcwp RW i RWr planowanych do monitoringu diagnostycznego (MD), operacyjnego (MO) i/lub badawczego (MB) w latach 2022-2027 w stosunku do całkowitej liczby jcwp danych kategorii w podziale na regiony wodne</w:t>
      </w:r>
      <w:bookmarkEnd w:id="139"/>
      <w:bookmarkEnd w:id="140"/>
    </w:p>
    <w:tbl>
      <w:tblPr>
        <w:tblW w:w="5000" w:type="pct"/>
        <w:tblCellMar>
          <w:left w:w="70" w:type="dxa"/>
          <w:right w:w="70" w:type="dxa"/>
        </w:tblCellMar>
        <w:tblLook w:val="04A0" w:firstRow="1" w:lastRow="0" w:firstColumn="1" w:lastColumn="0" w:noHBand="0" w:noVBand="1"/>
      </w:tblPr>
      <w:tblGrid>
        <w:gridCol w:w="1035"/>
        <w:gridCol w:w="502"/>
        <w:gridCol w:w="502"/>
        <w:gridCol w:w="502"/>
        <w:gridCol w:w="502"/>
        <w:gridCol w:w="502"/>
        <w:gridCol w:w="502"/>
        <w:gridCol w:w="502"/>
        <w:gridCol w:w="502"/>
        <w:gridCol w:w="502"/>
        <w:gridCol w:w="502"/>
        <w:gridCol w:w="502"/>
        <w:gridCol w:w="502"/>
        <w:gridCol w:w="502"/>
        <w:gridCol w:w="502"/>
        <w:gridCol w:w="502"/>
        <w:gridCol w:w="497"/>
      </w:tblGrid>
      <w:tr w:rsidR="00167863" w:rsidRPr="00795F17" w14:paraId="3D4E3FA8" w14:textId="77777777" w:rsidTr="009A2275">
        <w:trPr>
          <w:trHeight w:val="454"/>
          <w:tblHeader/>
        </w:trPr>
        <w:tc>
          <w:tcPr>
            <w:tcW w:w="571" w:type="pct"/>
            <w:vMerge w:val="restar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17FDF5EA" w14:textId="77777777" w:rsidR="00167863" w:rsidRPr="00795F17" w:rsidRDefault="00167863" w:rsidP="00AF13C9">
            <w:pPr>
              <w:pStyle w:val="Teksttabelinaglowek"/>
              <w:rPr>
                <w:sz w:val="18"/>
                <w:szCs w:val="20"/>
              </w:rPr>
            </w:pPr>
            <w:r w:rsidRPr="00795F17">
              <w:rPr>
                <w:sz w:val="18"/>
                <w:szCs w:val="20"/>
              </w:rPr>
              <w:t>Regiony wodne w obszarze dorzecza</w:t>
            </w:r>
          </w:p>
          <w:p w14:paraId="04CFC94F" w14:textId="77777777" w:rsidR="00167863" w:rsidRPr="00795F17" w:rsidRDefault="00167863" w:rsidP="00AF13C9">
            <w:pPr>
              <w:pStyle w:val="Teksttabelinaglowek"/>
              <w:rPr>
                <w:sz w:val="18"/>
                <w:szCs w:val="20"/>
              </w:rPr>
            </w:pPr>
            <w:r w:rsidRPr="00795F17">
              <w:rPr>
                <w:sz w:val="18"/>
                <w:szCs w:val="20"/>
              </w:rPr>
              <w:t>Odry</w:t>
            </w:r>
          </w:p>
        </w:tc>
        <w:tc>
          <w:tcPr>
            <w:tcW w:w="4429" w:type="pct"/>
            <w:gridSpan w:val="16"/>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326A9120" w14:textId="77777777" w:rsidR="00167863" w:rsidRPr="00795F17" w:rsidRDefault="00167863" w:rsidP="00AF13C9">
            <w:pPr>
              <w:pStyle w:val="Teksttabelinaglowek"/>
              <w:rPr>
                <w:sz w:val="18"/>
                <w:szCs w:val="20"/>
              </w:rPr>
            </w:pPr>
            <w:r w:rsidRPr="00795F17">
              <w:rPr>
                <w:sz w:val="18"/>
                <w:szCs w:val="20"/>
              </w:rPr>
              <w:t>Cykl planistyczny 2022-2027</w:t>
            </w:r>
          </w:p>
        </w:tc>
      </w:tr>
      <w:tr w:rsidR="00167863" w:rsidRPr="00795F17" w14:paraId="632618F9" w14:textId="77777777" w:rsidTr="009A2275">
        <w:trPr>
          <w:trHeight w:val="454"/>
          <w:tblHeader/>
        </w:trPr>
        <w:tc>
          <w:tcPr>
            <w:tcW w:w="571"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DECF15C" w14:textId="77777777" w:rsidR="00167863" w:rsidRPr="00795F17" w:rsidRDefault="00167863" w:rsidP="00AF13C9">
            <w:pPr>
              <w:pStyle w:val="Teksttabelinaglowek"/>
              <w:rPr>
                <w:sz w:val="18"/>
                <w:szCs w:val="20"/>
              </w:rPr>
            </w:pPr>
          </w:p>
        </w:tc>
        <w:tc>
          <w:tcPr>
            <w:tcW w:w="2214" w:type="pct"/>
            <w:gridSpan w:val="8"/>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05F454C1" w14:textId="77777777" w:rsidR="00167863" w:rsidRPr="00795F17" w:rsidRDefault="00167863" w:rsidP="00AF13C9">
            <w:pPr>
              <w:pStyle w:val="Teksttabelinaglowek"/>
              <w:rPr>
                <w:sz w:val="18"/>
                <w:szCs w:val="20"/>
              </w:rPr>
            </w:pPr>
            <w:r w:rsidRPr="00795F17">
              <w:rPr>
                <w:sz w:val="18"/>
                <w:szCs w:val="20"/>
              </w:rPr>
              <w:t>jcwp RW</w:t>
            </w:r>
          </w:p>
        </w:tc>
        <w:tc>
          <w:tcPr>
            <w:tcW w:w="2214" w:type="pct"/>
            <w:gridSpan w:val="8"/>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09642D2F" w14:textId="77777777" w:rsidR="00167863" w:rsidRPr="00795F17" w:rsidRDefault="00167863" w:rsidP="00AF13C9">
            <w:pPr>
              <w:pStyle w:val="Teksttabelinaglowek"/>
              <w:rPr>
                <w:sz w:val="18"/>
                <w:szCs w:val="20"/>
              </w:rPr>
            </w:pPr>
            <w:r w:rsidRPr="00795F17">
              <w:rPr>
                <w:sz w:val="18"/>
                <w:szCs w:val="20"/>
              </w:rPr>
              <w:t>jcwp RWr</w:t>
            </w:r>
          </w:p>
        </w:tc>
      </w:tr>
      <w:tr w:rsidR="00167863" w:rsidRPr="00795F17" w14:paraId="70C8859E" w14:textId="77777777" w:rsidTr="009A2275">
        <w:trPr>
          <w:cantSplit/>
          <w:trHeight w:val="2522"/>
          <w:tblHeader/>
        </w:trPr>
        <w:tc>
          <w:tcPr>
            <w:tcW w:w="571"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798EB70" w14:textId="77777777" w:rsidR="00167863" w:rsidRPr="00795F17" w:rsidRDefault="00167863" w:rsidP="00AF13C9">
            <w:pPr>
              <w:pStyle w:val="Teksttabelinaglowek"/>
              <w:rPr>
                <w:sz w:val="18"/>
                <w:szCs w:val="20"/>
              </w:rPr>
            </w:pP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textDirection w:val="btLr"/>
            <w:vAlign w:val="center"/>
            <w:hideMark/>
          </w:tcPr>
          <w:p w14:paraId="508CFF81" w14:textId="77777777" w:rsidR="00167863" w:rsidRPr="00795F17" w:rsidRDefault="00167863" w:rsidP="00AF13C9">
            <w:pPr>
              <w:pStyle w:val="Teksttabelinaglowek"/>
              <w:jc w:val="left"/>
              <w:rPr>
                <w:sz w:val="18"/>
                <w:szCs w:val="20"/>
              </w:rPr>
            </w:pPr>
            <w:r w:rsidRPr="00795F17">
              <w:rPr>
                <w:sz w:val="18"/>
                <w:szCs w:val="20"/>
              </w:rPr>
              <w:t>Liczba jcwp</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textDirection w:val="btLr"/>
            <w:vAlign w:val="center"/>
            <w:hideMark/>
          </w:tcPr>
          <w:p w14:paraId="4C32CD35" w14:textId="77777777" w:rsidR="00167863" w:rsidRPr="00795F17" w:rsidRDefault="00167863" w:rsidP="00AF13C9">
            <w:pPr>
              <w:pStyle w:val="Teksttabelinaglowek"/>
              <w:jc w:val="left"/>
              <w:rPr>
                <w:sz w:val="18"/>
                <w:szCs w:val="20"/>
              </w:rPr>
            </w:pPr>
            <w:r w:rsidRPr="00795F17">
              <w:rPr>
                <w:sz w:val="18"/>
                <w:szCs w:val="20"/>
              </w:rPr>
              <w:t>Liczba jcwp z ppk</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textDirection w:val="btLr"/>
            <w:vAlign w:val="center"/>
            <w:hideMark/>
          </w:tcPr>
          <w:p w14:paraId="53F73FD2" w14:textId="77777777" w:rsidR="00167863" w:rsidRPr="00795F17" w:rsidRDefault="00167863" w:rsidP="00AF13C9">
            <w:pPr>
              <w:pStyle w:val="Teksttabelinaglowek"/>
              <w:jc w:val="left"/>
              <w:rPr>
                <w:rFonts w:eastAsia="Times New Roman"/>
                <w:sz w:val="18"/>
                <w:szCs w:val="20"/>
              </w:rPr>
            </w:pPr>
            <w:r w:rsidRPr="00795F17">
              <w:rPr>
                <w:sz w:val="18"/>
                <w:szCs w:val="20"/>
              </w:rPr>
              <w:t>Udział jcwp z MD* (%)</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textDirection w:val="btLr"/>
            <w:vAlign w:val="center"/>
            <w:hideMark/>
          </w:tcPr>
          <w:p w14:paraId="4F5845C3" w14:textId="77777777" w:rsidR="00167863" w:rsidRPr="00795F17" w:rsidRDefault="00167863" w:rsidP="00AF13C9">
            <w:pPr>
              <w:pStyle w:val="Teksttabelinaglowek"/>
              <w:jc w:val="left"/>
              <w:rPr>
                <w:rFonts w:eastAsia="Times New Roman"/>
                <w:sz w:val="18"/>
                <w:szCs w:val="20"/>
              </w:rPr>
            </w:pPr>
            <w:r w:rsidRPr="00795F17">
              <w:rPr>
                <w:sz w:val="18"/>
                <w:szCs w:val="20"/>
              </w:rPr>
              <w:t>Udział jcwp z MO* (%)</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textDirection w:val="btLr"/>
            <w:vAlign w:val="center"/>
            <w:hideMark/>
          </w:tcPr>
          <w:p w14:paraId="087927F4" w14:textId="77777777" w:rsidR="00167863" w:rsidRPr="00795F17" w:rsidRDefault="00167863" w:rsidP="00AF13C9">
            <w:pPr>
              <w:pStyle w:val="Teksttabelinaglowek"/>
              <w:jc w:val="left"/>
              <w:rPr>
                <w:rFonts w:eastAsia="Times New Roman"/>
                <w:sz w:val="18"/>
                <w:szCs w:val="20"/>
              </w:rPr>
            </w:pPr>
            <w:r w:rsidRPr="00795F17">
              <w:rPr>
                <w:sz w:val="18"/>
                <w:szCs w:val="20"/>
              </w:rPr>
              <w:t>Udział jcwp z MB* (%)</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textDirection w:val="btLr"/>
            <w:vAlign w:val="center"/>
            <w:hideMark/>
          </w:tcPr>
          <w:p w14:paraId="2AFE7483" w14:textId="77777777" w:rsidR="00167863" w:rsidRPr="00795F17" w:rsidRDefault="00167863" w:rsidP="00AF13C9">
            <w:pPr>
              <w:pStyle w:val="Teksttabelinaglowek"/>
              <w:jc w:val="left"/>
              <w:rPr>
                <w:sz w:val="18"/>
                <w:szCs w:val="20"/>
              </w:rPr>
            </w:pPr>
            <w:r w:rsidRPr="00795F17">
              <w:rPr>
                <w:sz w:val="18"/>
                <w:szCs w:val="20"/>
              </w:rPr>
              <w:t>Udział jcwp z MD+MO* (%)</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textDirection w:val="btLr"/>
            <w:vAlign w:val="center"/>
            <w:hideMark/>
          </w:tcPr>
          <w:p w14:paraId="7EC89A41" w14:textId="77777777" w:rsidR="00167863" w:rsidRPr="00795F17" w:rsidRDefault="00167863" w:rsidP="00AF13C9">
            <w:pPr>
              <w:pStyle w:val="Teksttabelinaglowek"/>
              <w:jc w:val="left"/>
              <w:rPr>
                <w:sz w:val="18"/>
                <w:szCs w:val="20"/>
              </w:rPr>
            </w:pPr>
            <w:r w:rsidRPr="00795F17">
              <w:rPr>
                <w:sz w:val="18"/>
                <w:szCs w:val="20"/>
              </w:rPr>
              <w:t>Udział jcwp z MO+MB* (%)</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textDirection w:val="btLr"/>
            <w:vAlign w:val="center"/>
            <w:hideMark/>
          </w:tcPr>
          <w:p w14:paraId="70D2B98E" w14:textId="77777777" w:rsidR="00167863" w:rsidRPr="00795F17" w:rsidRDefault="00167863" w:rsidP="00AF13C9">
            <w:pPr>
              <w:pStyle w:val="Teksttabelinaglowek"/>
              <w:jc w:val="left"/>
              <w:rPr>
                <w:sz w:val="18"/>
                <w:szCs w:val="20"/>
              </w:rPr>
            </w:pPr>
            <w:r w:rsidRPr="00795F17">
              <w:rPr>
                <w:sz w:val="18"/>
                <w:szCs w:val="20"/>
              </w:rPr>
              <w:t>Udział jcwp z MD+MO+MB* (%)</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textDirection w:val="btLr"/>
            <w:vAlign w:val="center"/>
            <w:hideMark/>
          </w:tcPr>
          <w:p w14:paraId="5F2565DC" w14:textId="77777777" w:rsidR="00167863" w:rsidRPr="00795F17" w:rsidRDefault="00167863" w:rsidP="00AF13C9">
            <w:pPr>
              <w:pStyle w:val="Teksttabelinaglowek"/>
              <w:jc w:val="left"/>
              <w:rPr>
                <w:rFonts w:cs="Calibri"/>
                <w:sz w:val="18"/>
                <w:szCs w:val="20"/>
              </w:rPr>
            </w:pPr>
            <w:r w:rsidRPr="00795F17">
              <w:rPr>
                <w:sz w:val="18"/>
                <w:szCs w:val="20"/>
              </w:rPr>
              <w:t>Liczba jcwp</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textDirection w:val="btLr"/>
            <w:vAlign w:val="center"/>
            <w:hideMark/>
          </w:tcPr>
          <w:p w14:paraId="38C18AB4" w14:textId="77777777" w:rsidR="00167863" w:rsidRPr="00795F17" w:rsidRDefault="00167863" w:rsidP="00AF13C9">
            <w:pPr>
              <w:pStyle w:val="Teksttabelinaglowek"/>
              <w:jc w:val="left"/>
              <w:rPr>
                <w:rFonts w:cs="Calibri"/>
                <w:sz w:val="18"/>
                <w:szCs w:val="20"/>
              </w:rPr>
            </w:pPr>
            <w:r w:rsidRPr="00795F17">
              <w:rPr>
                <w:sz w:val="18"/>
                <w:szCs w:val="20"/>
              </w:rPr>
              <w:t>Liczba jcwp z ppk</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textDirection w:val="btLr"/>
            <w:vAlign w:val="center"/>
            <w:hideMark/>
          </w:tcPr>
          <w:p w14:paraId="73F2F6CD" w14:textId="77777777" w:rsidR="00167863" w:rsidRPr="00795F17" w:rsidRDefault="00167863" w:rsidP="00AF13C9">
            <w:pPr>
              <w:pStyle w:val="Teksttabelinaglowek"/>
              <w:jc w:val="left"/>
              <w:rPr>
                <w:sz w:val="18"/>
                <w:szCs w:val="20"/>
              </w:rPr>
            </w:pPr>
            <w:r w:rsidRPr="00795F17">
              <w:rPr>
                <w:sz w:val="18"/>
                <w:szCs w:val="20"/>
              </w:rPr>
              <w:t>Udział jcwp z MD* (%)</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textDirection w:val="btLr"/>
            <w:vAlign w:val="center"/>
            <w:hideMark/>
          </w:tcPr>
          <w:p w14:paraId="4AF30764" w14:textId="77777777" w:rsidR="00167863" w:rsidRPr="00795F17" w:rsidRDefault="00167863" w:rsidP="00AF13C9">
            <w:pPr>
              <w:pStyle w:val="Teksttabelinaglowek"/>
              <w:jc w:val="left"/>
              <w:rPr>
                <w:sz w:val="18"/>
                <w:szCs w:val="20"/>
              </w:rPr>
            </w:pPr>
            <w:r w:rsidRPr="00795F17">
              <w:rPr>
                <w:sz w:val="18"/>
                <w:szCs w:val="20"/>
              </w:rPr>
              <w:t>Udział jcwp z MO* (%)</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textDirection w:val="btLr"/>
            <w:vAlign w:val="center"/>
            <w:hideMark/>
          </w:tcPr>
          <w:p w14:paraId="686F56FA" w14:textId="77777777" w:rsidR="00167863" w:rsidRPr="00795F17" w:rsidRDefault="00167863" w:rsidP="00AF13C9">
            <w:pPr>
              <w:pStyle w:val="Teksttabelinaglowek"/>
              <w:jc w:val="left"/>
              <w:rPr>
                <w:sz w:val="18"/>
                <w:szCs w:val="20"/>
              </w:rPr>
            </w:pPr>
            <w:r w:rsidRPr="00795F17">
              <w:rPr>
                <w:sz w:val="18"/>
                <w:szCs w:val="20"/>
              </w:rPr>
              <w:t>Udział jcwp z MB* (%)</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textDirection w:val="btLr"/>
            <w:vAlign w:val="center"/>
            <w:hideMark/>
          </w:tcPr>
          <w:p w14:paraId="126891E2" w14:textId="77777777" w:rsidR="00167863" w:rsidRPr="00795F17" w:rsidRDefault="00167863" w:rsidP="00AF13C9">
            <w:pPr>
              <w:pStyle w:val="Teksttabelinaglowek"/>
              <w:jc w:val="left"/>
              <w:rPr>
                <w:sz w:val="18"/>
                <w:szCs w:val="20"/>
              </w:rPr>
            </w:pPr>
            <w:r w:rsidRPr="00795F17">
              <w:rPr>
                <w:sz w:val="18"/>
                <w:szCs w:val="20"/>
              </w:rPr>
              <w:t>Udział jcwp z MD+MO* (%)</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textDirection w:val="btLr"/>
            <w:vAlign w:val="center"/>
            <w:hideMark/>
          </w:tcPr>
          <w:p w14:paraId="50B15581" w14:textId="77777777" w:rsidR="00167863" w:rsidRPr="00795F17" w:rsidRDefault="00167863" w:rsidP="00AF13C9">
            <w:pPr>
              <w:pStyle w:val="Teksttabelinaglowek"/>
              <w:jc w:val="left"/>
              <w:rPr>
                <w:sz w:val="18"/>
                <w:szCs w:val="20"/>
              </w:rPr>
            </w:pPr>
            <w:r w:rsidRPr="00795F17">
              <w:rPr>
                <w:sz w:val="18"/>
                <w:szCs w:val="20"/>
              </w:rPr>
              <w:t>Udział jcwp z MO+MB* (%)</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textDirection w:val="btLr"/>
            <w:vAlign w:val="center"/>
            <w:hideMark/>
          </w:tcPr>
          <w:p w14:paraId="3E2A1DDD" w14:textId="77777777" w:rsidR="00167863" w:rsidRPr="00795F17" w:rsidRDefault="00167863" w:rsidP="00AF13C9">
            <w:pPr>
              <w:pStyle w:val="Teksttabelinaglowek"/>
              <w:jc w:val="left"/>
              <w:rPr>
                <w:sz w:val="18"/>
                <w:szCs w:val="20"/>
              </w:rPr>
            </w:pPr>
            <w:r w:rsidRPr="00795F17">
              <w:rPr>
                <w:sz w:val="18"/>
                <w:szCs w:val="20"/>
              </w:rPr>
              <w:t>Udział jcwp z MD+MO+MB* (%)</w:t>
            </w:r>
          </w:p>
        </w:tc>
      </w:tr>
      <w:tr w:rsidR="00AF13C9" w:rsidRPr="00795F17" w14:paraId="5CBA7217" w14:textId="77777777" w:rsidTr="009A2275">
        <w:trPr>
          <w:trHeight w:val="454"/>
        </w:trPr>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7BAF289" w14:textId="77777777" w:rsidR="00AF13C9" w:rsidRPr="00795F17" w:rsidRDefault="00AF13C9" w:rsidP="00AF13C9">
            <w:pPr>
              <w:pStyle w:val="Teksttabelilewy"/>
              <w:rPr>
                <w:sz w:val="18"/>
                <w:szCs w:val="20"/>
              </w:rPr>
            </w:pPr>
            <w:r w:rsidRPr="00795F17">
              <w:rPr>
                <w:sz w:val="18"/>
                <w:szCs w:val="20"/>
              </w:rPr>
              <w:t>Górnej Odry</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9F76097" w14:textId="77777777" w:rsidR="00AF13C9" w:rsidRPr="00795F17" w:rsidRDefault="00AF13C9" w:rsidP="00AF13C9">
            <w:pPr>
              <w:pStyle w:val="Teksttabelisrodek"/>
              <w:rPr>
                <w:rFonts w:eastAsia="Times New Roman"/>
                <w:sz w:val="18"/>
                <w:szCs w:val="20"/>
              </w:rPr>
            </w:pPr>
            <w:r w:rsidRPr="00795F17">
              <w:rPr>
                <w:sz w:val="18"/>
                <w:szCs w:val="20"/>
              </w:rPr>
              <w:t>142</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2414D21" w14:textId="77777777" w:rsidR="00AF13C9" w:rsidRPr="00795F17" w:rsidRDefault="00AF13C9" w:rsidP="00AF13C9">
            <w:pPr>
              <w:pStyle w:val="Teksttabelisrodek"/>
              <w:rPr>
                <w:rFonts w:eastAsia="Times New Roman"/>
                <w:sz w:val="18"/>
                <w:szCs w:val="20"/>
              </w:rPr>
            </w:pPr>
            <w:r w:rsidRPr="00795F17">
              <w:rPr>
                <w:sz w:val="18"/>
                <w:szCs w:val="20"/>
              </w:rPr>
              <w:t>139</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E38E7BE" w14:textId="77777777" w:rsidR="00AF13C9" w:rsidRPr="00795F17" w:rsidRDefault="00AF13C9" w:rsidP="00AF13C9">
            <w:pPr>
              <w:pStyle w:val="Teksttabelisrodek"/>
              <w:rPr>
                <w:rFonts w:eastAsia="Times New Roman"/>
                <w:sz w:val="18"/>
                <w:szCs w:val="20"/>
              </w:rPr>
            </w:pPr>
            <w:r w:rsidRPr="00795F17">
              <w:rPr>
                <w:sz w:val="18"/>
                <w:szCs w:val="20"/>
              </w:rPr>
              <w:t>45,3</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81F4E6B" w14:textId="77777777" w:rsidR="00AF13C9" w:rsidRPr="00795F17" w:rsidRDefault="00AF13C9" w:rsidP="00AF13C9">
            <w:pPr>
              <w:pStyle w:val="Teksttabelisrodek"/>
              <w:rPr>
                <w:rFonts w:eastAsia="Times New Roman"/>
                <w:sz w:val="18"/>
                <w:szCs w:val="20"/>
              </w:rPr>
            </w:pPr>
            <w:r w:rsidRPr="00795F17">
              <w:rPr>
                <w:sz w:val="18"/>
                <w:szCs w:val="20"/>
              </w:rPr>
              <w:t>97,8</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4105C61" w14:textId="77777777" w:rsidR="00AF13C9" w:rsidRPr="00795F17" w:rsidRDefault="00AF13C9" w:rsidP="00AF13C9">
            <w:pPr>
              <w:pStyle w:val="Teksttabelisrodek"/>
              <w:rPr>
                <w:rFonts w:eastAsia="Times New Roman"/>
                <w:sz w:val="18"/>
                <w:szCs w:val="20"/>
              </w:rPr>
            </w:pPr>
            <w:r w:rsidRPr="00795F17">
              <w:rPr>
                <w:sz w:val="18"/>
                <w:szCs w:val="20"/>
              </w:rPr>
              <w:t>3,6</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2B4B23B" w14:textId="77777777" w:rsidR="00AF13C9" w:rsidRPr="00795F17" w:rsidRDefault="00AF13C9" w:rsidP="00AF13C9">
            <w:pPr>
              <w:pStyle w:val="Teksttabelisrodek"/>
              <w:rPr>
                <w:sz w:val="18"/>
                <w:szCs w:val="20"/>
              </w:rPr>
            </w:pPr>
            <w:r w:rsidRPr="00795F17">
              <w:rPr>
                <w:sz w:val="18"/>
                <w:szCs w:val="20"/>
              </w:rPr>
              <w:t>43,9</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92655BA" w14:textId="77777777" w:rsidR="00AF13C9" w:rsidRPr="00795F17" w:rsidRDefault="00AF13C9" w:rsidP="00AF13C9">
            <w:pPr>
              <w:pStyle w:val="Teksttabelisrodek"/>
              <w:rPr>
                <w:sz w:val="18"/>
                <w:szCs w:val="20"/>
              </w:rPr>
            </w:pPr>
            <w:r w:rsidRPr="00795F17">
              <w:rPr>
                <w:sz w:val="18"/>
                <w:szCs w:val="20"/>
              </w:rPr>
              <w:t>2,9</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EB3A7AC" w14:textId="77777777" w:rsidR="00AF13C9" w:rsidRPr="00795F17" w:rsidRDefault="00AF13C9" w:rsidP="00AF13C9">
            <w:pPr>
              <w:pStyle w:val="Teksttabelisrodek"/>
              <w:rPr>
                <w:sz w:val="18"/>
                <w:szCs w:val="20"/>
              </w:rPr>
            </w:pPr>
            <w:r w:rsidRPr="00795F17">
              <w:rPr>
                <w:sz w:val="18"/>
                <w:szCs w:val="20"/>
              </w:rPr>
              <w:t>2,2</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D3448ED" w14:textId="77777777" w:rsidR="00AF13C9" w:rsidRPr="00795F17" w:rsidRDefault="00AF13C9" w:rsidP="00AF13C9">
            <w:pPr>
              <w:pStyle w:val="Teksttabelisrodek"/>
              <w:rPr>
                <w:sz w:val="18"/>
                <w:szCs w:val="20"/>
              </w:rPr>
            </w:pPr>
            <w:r w:rsidRPr="00795F17">
              <w:rPr>
                <w:sz w:val="18"/>
                <w:szCs w:val="20"/>
              </w:rPr>
              <w:t>5</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9DE84F7" w14:textId="77777777" w:rsidR="00AF13C9" w:rsidRPr="00795F17" w:rsidRDefault="00AF13C9" w:rsidP="00AF13C9">
            <w:pPr>
              <w:pStyle w:val="Teksttabelisrodek"/>
              <w:rPr>
                <w:sz w:val="18"/>
                <w:szCs w:val="20"/>
              </w:rPr>
            </w:pPr>
            <w:r w:rsidRPr="00795F17">
              <w:rPr>
                <w:sz w:val="18"/>
                <w:szCs w:val="20"/>
              </w:rPr>
              <w:t>5</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89FBB8B" w14:textId="5CE9DCAA" w:rsidR="00AF13C9" w:rsidRPr="00795F17" w:rsidRDefault="00AF13C9" w:rsidP="00AF13C9">
            <w:pPr>
              <w:pStyle w:val="Teksttabelisrodek"/>
              <w:rPr>
                <w:sz w:val="18"/>
                <w:szCs w:val="20"/>
              </w:rPr>
            </w:pPr>
            <w:r w:rsidRPr="00795F17">
              <w:rPr>
                <w:sz w:val="18"/>
                <w:szCs w:val="20"/>
              </w:rPr>
              <w:t>1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2EA85BC" w14:textId="67937F37" w:rsidR="00AF13C9" w:rsidRPr="00795F17" w:rsidRDefault="00AF13C9" w:rsidP="00AF13C9">
            <w:pPr>
              <w:pStyle w:val="Teksttabelisrodek"/>
              <w:rPr>
                <w:sz w:val="18"/>
                <w:szCs w:val="20"/>
              </w:rPr>
            </w:pPr>
            <w:r w:rsidRPr="00795F17">
              <w:rPr>
                <w:sz w:val="18"/>
                <w:szCs w:val="20"/>
              </w:rPr>
              <w:t>1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A1946A7" w14:textId="77777777" w:rsidR="00AF13C9" w:rsidRPr="00795F17" w:rsidRDefault="00AF13C9" w:rsidP="00AF13C9">
            <w:pPr>
              <w:pStyle w:val="Teksttabelisrodek"/>
              <w:rPr>
                <w:sz w:val="18"/>
                <w:szCs w:val="20"/>
              </w:rPr>
            </w:pPr>
            <w:r w:rsidRPr="00795F17">
              <w:rPr>
                <w:sz w:val="18"/>
                <w:szCs w:val="20"/>
              </w:rPr>
              <w:t>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6B847D7" w14:textId="171782C2" w:rsidR="00AF13C9" w:rsidRPr="00795F17" w:rsidRDefault="00AF13C9" w:rsidP="00AF13C9">
            <w:pPr>
              <w:pStyle w:val="Teksttabelisrodek"/>
              <w:rPr>
                <w:sz w:val="18"/>
                <w:szCs w:val="20"/>
              </w:rPr>
            </w:pPr>
            <w:r w:rsidRPr="00795F17">
              <w:rPr>
                <w:sz w:val="18"/>
                <w:szCs w:val="20"/>
              </w:rPr>
              <w:t>1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6A8CE69" w14:textId="77777777" w:rsidR="00AF13C9" w:rsidRPr="00795F17" w:rsidRDefault="00AF13C9" w:rsidP="00AF13C9">
            <w:pPr>
              <w:pStyle w:val="Teksttabelisrodek"/>
              <w:rPr>
                <w:sz w:val="18"/>
                <w:szCs w:val="20"/>
              </w:rPr>
            </w:pPr>
            <w:r w:rsidRPr="00795F17">
              <w:rPr>
                <w:sz w:val="18"/>
                <w:szCs w:val="20"/>
              </w:rPr>
              <w:t>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5035AAD" w14:textId="77777777" w:rsidR="00AF13C9" w:rsidRPr="00795F17" w:rsidRDefault="00AF13C9" w:rsidP="00AF13C9">
            <w:pPr>
              <w:pStyle w:val="Teksttabelisrodek"/>
              <w:rPr>
                <w:sz w:val="18"/>
                <w:szCs w:val="20"/>
              </w:rPr>
            </w:pPr>
            <w:r w:rsidRPr="00795F17">
              <w:rPr>
                <w:sz w:val="18"/>
                <w:szCs w:val="20"/>
              </w:rPr>
              <w:t>0,0</w:t>
            </w:r>
          </w:p>
        </w:tc>
      </w:tr>
      <w:tr w:rsidR="00AF13C9" w:rsidRPr="00795F17" w14:paraId="7CDF209E" w14:textId="77777777" w:rsidTr="009A2275">
        <w:trPr>
          <w:trHeight w:val="454"/>
        </w:trPr>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7B7D4FD" w14:textId="77777777" w:rsidR="00AF13C9" w:rsidRPr="00795F17" w:rsidRDefault="00AF13C9" w:rsidP="00AF13C9">
            <w:pPr>
              <w:pStyle w:val="Teksttabelilewy"/>
              <w:rPr>
                <w:sz w:val="18"/>
                <w:szCs w:val="20"/>
              </w:rPr>
            </w:pPr>
            <w:r w:rsidRPr="00795F17">
              <w:rPr>
                <w:sz w:val="18"/>
                <w:szCs w:val="20"/>
              </w:rPr>
              <w:t>Środkowej Odry</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272D8AE" w14:textId="77777777" w:rsidR="00AF13C9" w:rsidRPr="00795F17" w:rsidRDefault="00AF13C9" w:rsidP="00AF13C9">
            <w:pPr>
              <w:pStyle w:val="Teksttabelisrodek"/>
              <w:rPr>
                <w:rFonts w:eastAsia="Times New Roman"/>
                <w:sz w:val="18"/>
                <w:szCs w:val="20"/>
              </w:rPr>
            </w:pPr>
            <w:r w:rsidRPr="00795F17">
              <w:rPr>
                <w:sz w:val="18"/>
                <w:szCs w:val="20"/>
              </w:rPr>
              <w:t>446</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AEF8544" w14:textId="77777777" w:rsidR="00AF13C9" w:rsidRPr="00795F17" w:rsidRDefault="00AF13C9" w:rsidP="00AF13C9">
            <w:pPr>
              <w:pStyle w:val="Teksttabelisrodek"/>
              <w:rPr>
                <w:rFonts w:eastAsia="Times New Roman"/>
                <w:sz w:val="18"/>
                <w:szCs w:val="20"/>
              </w:rPr>
            </w:pPr>
            <w:r w:rsidRPr="00795F17">
              <w:rPr>
                <w:sz w:val="18"/>
                <w:szCs w:val="20"/>
              </w:rPr>
              <w:t>431</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1D87DCA" w14:textId="77777777" w:rsidR="00AF13C9" w:rsidRPr="00795F17" w:rsidRDefault="00AF13C9" w:rsidP="00AF13C9">
            <w:pPr>
              <w:pStyle w:val="Teksttabelisrodek"/>
              <w:rPr>
                <w:rFonts w:eastAsia="Times New Roman"/>
                <w:sz w:val="18"/>
                <w:szCs w:val="20"/>
              </w:rPr>
            </w:pPr>
            <w:r w:rsidRPr="00795F17">
              <w:rPr>
                <w:sz w:val="18"/>
                <w:szCs w:val="20"/>
              </w:rPr>
              <w:t>38,7</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95E5A10" w14:textId="77777777" w:rsidR="00AF13C9" w:rsidRPr="00795F17" w:rsidRDefault="00AF13C9" w:rsidP="00AF13C9">
            <w:pPr>
              <w:pStyle w:val="Teksttabelisrodek"/>
              <w:rPr>
                <w:rFonts w:eastAsia="Times New Roman"/>
                <w:sz w:val="18"/>
                <w:szCs w:val="20"/>
              </w:rPr>
            </w:pPr>
            <w:r w:rsidRPr="00795F17">
              <w:rPr>
                <w:sz w:val="18"/>
                <w:szCs w:val="20"/>
              </w:rPr>
              <w:t>99,8</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3B2140B" w14:textId="77777777" w:rsidR="00AF13C9" w:rsidRPr="00795F17" w:rsidRDefault="00AF13C9" w:rsidP="00AF13C9">
            <w:pPr>
              <w:pStyle w:val="Teksttabelisrodek"/>
              <w:rPr>
                <w:rFonts w:eastAsia="Times New Roman"/>
                <w:sz w:val="18"/>
                <w:szCs w:val="20"/>
              </w:rPr>
            </w:pPr>
            <w:r w:rsidRPr="00795F17">
              <w:rPr>
                <w:sz w:val="18"/>
                <w:szCs w:val="20"/>
              </w:rPr>
              <w:t>2,6</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1B7E0FC" w14:textId="77777777" w:rsidR="00AF13C9" w:rsidRPr="00795F17" w:rsidRDefault="00AF13C9" w:rsidP="00AF13C9">
            <w:pPr>
              <w:pStyle w:val="Teksttabelisrodek"/>
              <w:rPr>
                <w:sz w:val="18"/>
                <w:szCs w:val="20"/>
              </w:rPr>
            </w:pPr>
            <w:r w:rsidRPr="00795F17">
              <w:rPr>
                <w:sz w:val="18"/>
                <w:szCs w:val="20"/>
              </w:rPr>
              <w:t>38,5</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63EE81B" w14:textId="77777777" w:rsidR="00AF13C9" w:rsidRPr="00795F17" w:rsidRDefault="00AF13C9" w:rsidP="00AF13C9">
            <w:pPr>
              <w:pStyle w:val="Teksttabelisrodek"/>
              <w:rPr>
                <w:sz w:val="18"/>
                <w:szCs w:val="20"/>
              </w:rPr>
            </w:pPr>
            <w:r w:rsidRPr="00795F17">
              <w:rPr>
                <w:sz w:val="18"/>
                <w:szCs w:val="20"/>
              </w:rPr>
              <w:t>2,6</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65B355D" w14:textId="77777777" w:rsidR="00AF13C9" w:rsidRPr="00795F17" w:rsidRDefault="00AF13C9" w:rsidP="00AF13C9">
            <w:pPr>
              <w:pStyle w:val="Teksttabelisrodek"/>
              <w:rPr>
                <w:sz w:val="18"/>
                <w:szCs w:val="20"/>
              </w:rPr>
            </w:pPr>
            <w:r w:rsidRPr="00795F17">
              <w:rPr>
                <w:sz w:val="18"/>
                <w:szCs w:val="20"/>
              </w:rPr>
              <w:t>2,1</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41B1DA8" w14:textId="77777777" w:rsidR="00AF13C9" w:rsidRPr="00795F17" w:rsidRDefault="00AF13C9" w:rsidP="00AF13C9">
            <w:pPr>
              <w:pStyle w:val="Teksttabelisrodek"/>
              <w:rPr>
                <w:sz w:val="18"/>
                <w:szCs w:val="20"/>
              </w:rPr>
            </w:pPr>
            <w:r w:rsidRPr="00795F17">
              <w:rPr>
                <w:sz w:val="18"/>
                <w:szCs w:val="20"/>
              </w:rPr>
              <w:t>12</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F4D8D06" w14:textId="77777777" w:rsidR="00AF13C9" w:rsidRPr="00795F17" w:rsidRDefault="00AF13C9" w:rsidP="00AF13C9">
            <w:pPr>
              <w:pStyle w:val="Teksttabelisrodek"/>
              <w:rPr>
                <w:sz w:val="18"/>
                <w:szCs w:val="20"/>
              </w:rPr>
            </w:pPr>
            <w:r w:rsidRPr="00795F17">
              <w:rPr>
                <w:sz w:val="18"/>
                <w:szCs w:val="20"/>
              </w:rPr>
              <w:t>12</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D27F49A" w14:textId="690F4F5F" w:rsidR="00AF13C9" w:rsidRPr="00795F17" w:rsidRDefault="00AF13C9" w:rsidP="00AF13C9">
            <w:pPr>
              <w:pStyle w:val="Teksttabelisrodek"/>
              <w:rPr>
                <w:sz w:val="18"/>
                <w:szCs w:val="20"/>
              </w:rPr>
            </w:pPr>
            <w:r w:rsidRPr="00795F17">
              <w:rPr>
                <w:sz w:val="18"/>
                <w:szCs w:val="20"/>
              </w:rPr>
              <w:t>1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0DF6E1F" w14:textId="0D35CBEE" w:rsidR="00AF13C9" w:rsidRPr="00795F17" w:rsidRDefault="00AF13C9" w:rsidP="00AF13C9">
            <w:pPr>
              <w:pStyle w:val="Teksttabelisrodek"/>
              <w:rPr>
                <w:sz w:val="18"/>
                <w:szCs w:val="20"/>
              </w:rPr>
            </w:pPr>
            <w:r w:rsidRPr="00795F17">
              <w:rPr>
                <w:sz w:val="18"/>
                <w:szCs w:val="20"/>
              </w:rPr>
              <w:t>1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6905B40" w14:textId="77777777" w:rsidR="00AF13C9" w:rsidRPr="00795F17" w:rsidRDefault="00AF13C9" w:rsidP="00AF13C9">
            <w:pPr>
              <w:pStyle w:val="Teksttabelisrodek"/>
              <w:rPr>
                <w:sz w:val="18"/>
                <w:szCs w:val="20"/>
              </w:rPr>
            </w:pPr>
            <w:r w:rsidRPr="00795F17">
              <w:rPr>
                <w:sz w:val="18"/>
                <w:szCs w:val="20"/>
              </w:rPr>
              <w:t>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B0984BC" w14:textId="271964AB" w:rsidR="00AF13C9" w:rsidRPr="00795F17" w:rsidRDefault="00AF13C9" w:rsidP="00AF13C9">
            <w:pPr>
              <w:pStyle w:val="Teksttabelisrodek"/>
              <w:rPr>
                <w:sz w:val="18"/>
                <w:szCs w:val="20"/>
              </w:rPr>
            </w:pPr>
            <w:r w:rsidRPr="00795F17">
              <w:rPr>
                <w:sz w:val="18"/>
                <w:szCs w:val="20"/>
              </w:rPr>
              <w:t>1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735FC03" w14:textId="77777777" w:rsidR="00AF13C9" w:rsidRPr="00795F17" w:rsidRDefault="00AF13C9" w:rsidP="00AF13C9">
            <w:pPr>
              <w:pStyle w:val="Teksttabelisrodek"/>
              <w:rPr>
                <w:sz w:val="18"/>
                <w:szCs w:val="20"/>
              </w:rPr>
            </w:pPr>
            <w:r w:rsidRPr="00795F17">
              <w:rPr>
                <w:sz w:val="18"/>
                <w:szCs w:val="20"/>
              </w:rPr>
              <w:t>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D11BF28" w14:textId="77777777" w:rsidR="00AF13C9" w:rsidRPr="00795F17" w:rsidRDefault="00AF13C9" w:rsidP="00AF13C9">
            <w:pPr>
              <w:pStyle w:val="Teksttabelisrodek"/>
              <w:rPr>
                <w:sz w:val="18"/>
                <w:szCs w:val="20"/>
              </w:rPr>
            </w:pPr>
            <w:r w:rsidRPr="00795F17">
              <w:rPr>
                <w:sz w:val="18"/>
                <w:szCs w:val="20"/>
              </w:rPr>
              <w:t>0,0</w:t>
            </w:r>
          </w:p>
        </w:tc>
      </w:tr>
      <w:tr w:rsidR="00167863" w:rsidRPr="00795F17" w14:paraId="5DBC98A9" w14:textId="77777777" w:rsidTr="009A2275">
        <w:trPr>
          <w:trHeight w:val="454"/>
        </w:trPr>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6F34B5B" w14:textId="77777777" w:rsidR="00167863" w:rsidRPr="00795F17" w:rsidRDefault="00167863" w:rsidP="00AF13C9">
            <w:pPr>
              <w:pStyle w:val="Teksttabelilewy"/>
              <w:rPr>
                <w:sz w:val="18"/>
                <w:szCs w:val="20"/>
              </w:rPr>
            </w:pPr>
            <w:r w:rsidRPr="00795F17">
              <w:rPr>
                <w:sz w:val="18"/>
                <w:szCs w:val="20"/>
              </w:rPr>
              <w:t>Dolnej Odry i Przymorza Zachodniego</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E9EA293" w14:textId="77777777" w:rsidR="00167863" w:rsidRPr="00795F17" w:rsidRDefault="00167863" w:rsidP="00AF13C9">
            <w:pPr>
              <w:pStyle w:val="Teksttabelisrodek"/>
              <w:rPr>
                <w:rFonts w:eastAsia="Times New Roman"/>
                <w:sz w:val="18"/>
                <w:szCs w:val="20"/>
              </w:rPr>
            </w:pPr>
            <w:r w:rsidRPr="00795F17">
              <w:rPr>
                <w:sz w:val="18"/>
                <w:szCs w:val="20"/>
              </w:rPr>
              <w:t>27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6CFA3F0" w14:textId="77777777" w:rsidR="00167863" w:rsidRPr="00795F17" w:rsidRDefault="00167863" w:rsidP="00AF13C9">
            <w:pPr>
              <w:pStyle w:val="Teksttabelisrodek"/>
              <w:rPr>
                <w:rFonts w:eastAsia="Times New Roman"/>
                <w:sz w:val="18"/>
                <w:szCs w:val="20"/>
              </w:rPr>
            </w:pPr>
            <w:r w:rsidRPr="00795F17">
              <w:rPr>
                <w:sz w:val="18"/>
                <w:szCs w:val="20"/>
              </w:rPr>
              <w:t>266</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6D1136B" w14:textId="77777777" w:rsidR="00167863" w:rsidRPr="00795F17" w:rsidRDefault="00167863" w:rsidP="00AF13C9">
            <w:pPr>
              <w:pStyle w:val="Teksttabelisrodek"/>
              <w:rPr>
                <w:rFonts w:eastAsia="Times New Roman"/>
                <w:sz w:val="18"/>
                <w:szCs w:val="20"/>
              </w:rPr>
            </w:pPr>
            <w:r w:rsidRPr="00795F17">
              <w:rPr>
                <w:sz w:val="18"/>
                <w:szCs w:val="20"/>
              </w:rPr>
              <w:t>68,4</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DE2B2A1" w14:textId="77777777" w:rsidR="00167863" w:rsidRPr="00795F17" w:rsidRDefault="00167863" w:rsidP="00AF13C9">
            <w:pPr>
              <w:pStyle w:val="Teksttabelisrodek"/>
              <w:rPr>
                <w:rFonts w:eastAsia="Times New Roman"/>
                <w:sz w:val="18"/>
                <w:szCs w:val="20"/>
              </w:rPr>
            </w:pPr>
            <w:r w:rsidRPr="00795F17">
              <w:rPr>
                <w:sz w:val="18"/>
                <w:szCs w:val="20"/>
              </w:rPr>
              <w:t>95,5</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CEBC49F" w14:textId="77777777" w:rsidR="00167863" w:rsidRPr="00795F17" w:rsidRDefault="00167863" w:rsidP="00AF13C9">
            <w:pPr>
              <w:pStyle w:val="Teksttabelisrodek"/>
              <w:rPr>
                <w:rFonts w:eastAsia="Times New Roman"/>
                <w:sz w:val="18"/>
                <w:szCs w:val="20"/>
              </w:rPr>
            </w:pPr>
            <w:r w:rsidRPr="00795F17">
              <w:rPr>
                <w:sz w:val="18"/>
                <w:szCs w:val="20"/>
              </w:rPr>
              <w:t>0,8</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BE2E498" w14:textId="77777777" w:rsidR="00167863" w:rsidRPr="00795F17" w:rsidRDefault="00167863" w:rsidP="00AF13C9">
            <w:pPr>
              <w:pStyle w:val="Teksttabelisrodek"/>
              <w:rPr>
                <w:sz w:val="18"/>
                <w:szCs w:val="20"/>
              </w:rPr>
            </w:pPr>
            <w:r w:rsidRPr="00795F17">
              <w:rPr>
                <w:sz w:val="18"/>
                <w:szCs w:val="20"/>
              </w:rPr>
              <w:t>63,9</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A689D71" w14:textId="77777777" w:rsidR="00167863" w:rsidRPr="00795F17" w:rsidRDefault="00167863" w:rsidP="00AF13C9">
            <w:pPr>
              <w:pStyle w:val="Teksttabelisrodek"/>
              <w:rPr>
                <w:sz w:val="18"/>
                <w:szCs w:val="20"/>
              </w:rPr>
            </w:pPr>
            <w:r w:rsidRPr="00795F17">
              <w:rPr>
                <w:sz w:val="18"/>
                <w:szCs w:val="20"/>
              </w:rPr>
              <w:t>0,8</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A6CEC91" w14:textId="77777777" w:rsidR="00167863" w:rsidRPr="00795F17" w:rsidRDefault="00167863" w:rsidP="00AF13C9">
            <w:pPr>
              <w:pStyle w:val="Teksttabelisrodek"/>
              <w:rPr>
                <w:sz w:val="18"/>
                <w:szCs w:val="20"/>
              </w:rPr>
            </w:pPr>
            <w:r w:rsidRPr="00795F17">
              <w:rPr>
                <w:sz w:val="18"/>
                <w:szCs w:val="20"/>
              </w:rPr>
              <w:t>0,8</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FBC3B89" w14:textId="77777777" w:rsidR="00167863" w:rsidRPr="00795F17" w:rsidRDefault="00167863" w:rsidP="00AF13C9">
            <w:pPr>
              <w:pStyle w:val="Teksttabelisrodek"/>
              <w:rPr>
                <w:sz w:val="18"/>
                <w:szCs w:val="20"/>
              </w:rPr>
            </w:pPr>
            <w:r w:rsidRPr="00795F17">
              <w:rPr>
                <w:sz w:val="18"/>
                <w:szCs w:val="20"/>
              </w:rPr>
              <w:t>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344CDD6" w14:textId="77777777" w:rsidR="00167863" w:rsidRPr="00795F17" w:rsidRDefault="00167863" w:rsidP="00AF13C9">
            <w:pPr>
              <w:pStyle w:val="Teksttabelisrodek"/>
              <w:rPr>
                <w:sz w:val="18"/>
                <w:szCs w:val="20"/>
              </w:rPr>
            </w:pPr>
            <w:r w:rsidRPr="00795F17">
              <w:rPr>
                <w:sz w:val="18"/>
                <w:szCs w:val="20"/>
              </w:rPr>
              <w:t>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1996722" w14:textId="77777777" w:rsidR="00167863" w:rsidRPr="00795F17" w:rsidRDefault="00167863" w:rsidP="00AF13C9">
            <w:pPr>
              <w:pStyle w:val="Teksttabelisrodek"/>
              <w:rPr>
                <w:sz w:val="18"/>
                <w:szCs w:val="20"/>
              </w:rPr>
            </w:pPr>
            <w:r w:rsidRPr="00795F17">
              <w:rPr>
                <w:sz w:val="18"/>
                <w:szCs w:val="20"/>
              </w:rPr>
              <w:t>-</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5163567" w14:textId="77777777" w:rsidR="00167863" w:rsidRPr="00795F17" w:rsidRDefault="00167863" w:rsidP="00AF13C9">
            <w:pPr>
              <w:pStyle w:val="Teksttabelisrodek"/>
              <w:rPr>
                <w:sz w:val="18"/>
                <w:szCs w:val="20"/>
              </w:rPr>
            </w:pPr>
            <w:r w:rsidRPr="00795F17">
              <w:rPr>
                <w:sz w:val="18"/>
                <w:szCs w:val="20"/>
              </w:rPr>
              <w:t>-</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00B9726" w14:textId="77777777" w:rsidR="00167863" w:rsidRPr="00795F17" w:rsidRDefault="00167863" w:rsidP="00AF13C9">
            <w:pPr>
              <w:pStyle w:val="Teksttabelisrodek"/>
              <w:rPr>
                <w:sz w:val="18"/>
                <w:szCs w:val="20"/>
              </w:rPr>
            </w:pPr>
            <w:r w:rsidRPr="00795F17">
              <w:rPr>
                <w:sz w:val="18"/>
                <w:szCs w:val="20"/>
              </w:rPr>
              <w:t>-</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7B24167" w14:textId="77777777" w:rsidR="00167863" w:rsidRPr="00795F17" w:rsidRDefault="00167863" w:rsidP="00AF13C9">
            <w:pPr>
              <w:pStyle w:val="Teksttabelisrodek"/>
              <w:rPr>
                <w:sz w:val="18"/>
                <w:szCs w:val="20"/>
              </w:rPr>
            </w:pPr>
            <w:r w:rsidRPr="00795F17">
              <w:rPr>
                <w:sz w:val="18"/>
                <w:szCs w:val="20"/>
              </w:rPr>
              <w:t>-</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C83F9E3" w14:textId="77777777" w:rsidR="00167863" w:rsidRPr="00795F17" w:rsidRDefault="00167863" w:rsidP="00AF13C9">
            <w:pPr>
              <w:pStyle w:val="Teksttabelisrodek"/>
              <w:rPr>
                <w:sz w:val="18"/>
                <w:szCs w:val="20"/>
              </w:rPr>
            </w:pPr>
            <w:r w:rsidRPr="00795F17">
              <w:rPr>
                <w:sz w:val="18"/>
                <w:szCs w:val="20"/>
              </w:rPr>
              <w:t>-</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E166F68" w14:textId="77777777" w:rsidR="00167863" w:rsidRPr="00795F17" w:rsidRDefault="00167863" w:rsidP="00AF13C9">
            <w:pPr>
              <w:pStyle w:val="Teksttabelisrodek"/>
              <w:rPr>
                <w:sz w:val="18"/>
                <w:szCs w:val="20"/>
              </w:rPr>
            </w:pPr>
            <w:r w:rsidRPr="00795F17">
              <w:rPr>
                <w:sz w:val="18"/>
                <w:szCs w:val="20"/>
              </w:rPr>
              <w:t>-</w:t>
            </w:r>
          </w:p>
        </w:tc>
      </w:tr>
      <w:tr w:rsidR="00167863" w:rsidRPr="00795F17" w14:paraId="76422C84" w14:textId="77777777" w:rsidTr="009A2275">
        <w:trPr>
          <w:trHeight w:val="454"/>
        </w:trPr>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73967DC" w14:textId="77777777" w:rsidR="00167863" w:rsidRPr="00795F17" w:rsidRDefault="00167863" w:rsidP="00AF13C9">
            <w:pPr>
              <w:pStyle w:val="Teksttabelilewy"/>
              <w:rPr>
                <w:sz w:val="18"/>
                <w:szCs w:val="20"/>
              </w:rPr>
            </w:pPr>
            <w:r w:rsidRPr="00795F17">
              <w:rPr>
                <w:sz w:val="18"/>
                <w:szCs w:val="20"/>
              </w:rPr>
              <w:t>Warty</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0521BF1" w14:textId="77777777" w:rsidR="00167863" w:rsidRPr="00795F17" w:rsidRDefault="00167863" w:rsidP="00AF13C9">
            <w:pPr>
              <w:pStyle w:val="Teksttabelisrodek"/>
              <w:rPr>
                <w:rFonts w:eastAsia="Times New Roman"/>
                <w:sz w:val="18"/>
                <w:szCs w:val="20"/>
              </w:rPr>
            </w:pPr>
            <w:r w:rsidRPr="00795F17">
              <w:rPr>
                <w:sz w:val="18"/>
                <w:szCs w:val="20"/>
              </w:rPr>
              <w:t>279</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906CF28" w14:textId="77777777" w:rsidR="00167863" w:rsidRPr="00795F17" w:rsidRDefault="00167863" w:rsidP="00AF13C9">
            <w:pPr>
              <w:pStyle w:val="Teksttabelisrodek"/>
              <w:rPr>
                <w:rFonts w:eastAsia="Times New Roman"/>
                <w:sz w:val="18"/>
                <w:szCs w:val="20"/>
              </w:rPr>
            </w:pPr>
            <w:r w:rsidRPr="00795F17">
              <w:rPr>
                <w:sz w:val="18"/>
                <w:szCs w:val="20"/>
              </w:rPr>
              <w:t>275</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5460CDF" w14:textId="77777777" w:rsidR="00167863" w:rsidRPr="00795F17" w:rsidRDefault="00167863" w:rsidP="00AF13C9">
            <w:pPr>
              <w:pStyle w:val="Teksttabelisrodek"/>
              <w:rPr>
                <w:rFonts w:eastAsia="Times New Roman"/>
                <w:sz w:val="18"/>
                <w:szCs w:val="20"/>
              </w:rPr>
            </w:pPr>
            <w:r w:rsidRPr="00795F17">
              <w:rPr>
                <w:sz w:val="18"/>
                <w:szCs w:val="20"/>
              </w:rPr>
              <w:t>58,2</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B688A9A" w14:textId="77777777" w:rsidR="00167863" w:rsidRPr="00795F17" w:rsidRDefault="00167863" w:rsidP="00AF13C9">
            <w:pPr>
              <w:pStyle w:val="Teksttabelisrodek"/>
              <w:rPr>
                <w:rFonts w:eastAsia="Times New Roman"/>
                <w:sz w:val="18"/>
                <w:szCs w:val="20"/>
              </w:rPr>
            </w:pPr>
            <w:r w:rsidRPr="00795F17">
              <w:rPr>
                <w:sz w:val="18"/>
                <w:szCs w:val="20"/>
              </w:rPr>
              <w:t>99,6</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499E347" w14:textId="77777777" w:rsidR="00167863" w:rsidRPr="00795F17" w:rsidRDefault="00167863" w:rsidP="00AF13C9">
            <w:pPr>
              <w:pStyle w:val="Teksttabelisrodek"/>
              <w:rPr>
                <w:rFonts w:eastAsia="Times New Roman"/>
                <w:sz w:val="18"/>
                <w:szCs w:val="20"/>
              </w:rPr>
            </w:pPr>
            <w:r w:rsidRPr="00795F17">
              <w:rPr>
                <w:sz w:val="18"/>
                <w:szCs w:val="20"/>
              </w:rPr>
              <w:t>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EB0F082" w14:textId="77777777" w:rsidR="00167863" w:rsidRPr="00795F17" w:rsidRDefault="00167863" w:rsidP="00AF13C9">
            <w:pPr>
              <w:pStyle w:val="Teksttabelisrodek"/>
              <w:rPr>
                <w:sz w:val="18"/>
                <w:szCs w:val="20"/>
              </w:rPr>
            </w:pPr>
            <w:r w:rsidRPr="00795F17">
              <w:rPr>
                <w:sz w:val="18"/>
                <w:szCs w:val="20"/>
              </w:rPr>
              <w:t>57,8</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507A3A3" w14:textId="77777777" w:rsidR="00167863" w:rsidRPr="00795F17" w:rsidRDefault="00167863" w:rsidP="00AF13C9">
            <w:pPr>
              <w:pStyle w:val="Teksttabelisrodek"/>
              <w:rPr>
                <w:sz w:val="18"/>
                <w:szCs w:val="20"/>
              </w:rPr>
            </w:pPr>
            <w:r w:rsidRPr="00795F17">
              <w:rPr>
                <w:sz w:val="18"/>
                <w:szCs w:val="20"/>
              </w:rPr>
              <w:t>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11D7A15" w14:textId="77777777" w:rsidR="00167863" w:rsidRPr="00795F17" w:rsidRDefault="00167863" w:rsidP="00AF13C9">
            <w:pPr>
              <w:pStyle w:val="Teksttabelisrodek"/>
              <w:rPr>
                <w:sz w:val="18"/>
                <w:szCs w:val="20"/>
              </w:rPr>
            </w:pPr>
            <w:r w:rsidRPr="00795F17">
              <w:rPr>
                <w:sz w:val="18"/>
                <w:szCs w:val="20"/>
              </w:rPr>
              <w:t>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2E1579C" w14:textId="77777777" w:rsidR="00167863" w:rsidRPr="00795F17" w:rsidRDefault="00167863" w:rsidP="00AF13C9">
            <w:pPr>
              <w:pStyle w:val="Teksttabelisrodek"/>
              <w:rPr>
                <w:sz w:val="18"/>
                <w:szCs w:val="20"/>
              </w:rPr>
            </w:pPr>
            <w:r w:rsidRPr="00795F17">
              <w:rPr>
                <w:sz w:val="18"/>
                <w:szCs w:val="20"/>
              </w:rPr>
              <w:t>2</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9EAEFA9" w14:textId="77777777" w:rsidR="00167863" w:rsidRPr="00795F17" w:rsidRDefault="00167863" w:rsidP="00AF13C9">
            <w:pPr>
              <w:pStyle w:val="Teksttabelisrodek"/>
              <w:rPr>
                <w:sz w:val="18"/>
                <w:szCs w:val="20"/>
              </w:rPr>
            </w:pPr>
            <w:r w:rsidRPr="00795F17">
              <w:rPr>
                <w:sz w:val="18"/>
                <w:szCs w:val="20"/>
              </w:rPr>
              <w:t>2</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4F90720" w14:textId="364DBF31" w:rsidR="00167863" w:rsidRPr="00795F17" w:rsidRDefault="00167863" w:rsidP="00AF13C9">
            <w:pPr>
              <w:pStyle w:val="Teksttabelisrodek"/>
              <w:rPr>
                <w:sz w:val="18"/>
                <w:szCs w:val="20"/>
              </w:rPr>
            </w:pPr>
            <w:r w:rsidRPr="00795F17">
              <w:rPr>
                <w:sz w:val="18"/>
                <w:szCs w:val="20"/>
              </w:rPr>
              <w:t>1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0934391" w14:textId="7C2259FC" w:rsidR="00167863" w:rsidRPr="00795F17" w:rsidRDefault="00167863" w:rsidP="00AF13C9">
            <w:pPr>
              <w:pStyle w:val="Teksttabelisrodek"/>
              <w:rPr>
                <w:sz w:val="18"/>
                <w:szCs w:val="20"/>
              </w:rPr>
            </w:pPr>
            <w:r w:rsidRPr="00795F17">
              <w:rPr>
                <w:sz w:val="18"/>
                <w:szCs w:val="20"/>
              </w:rPr>
              <w:t>1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C9415EC" w14:textId="77777777" w:rsidR="00167863" w:rsidRPr="00795F17" w:rsidRDefault="00167863" w:rsidP="00AF13C9">
            <w:pPr>
              <w:pStyle w:val="Teksttabelisrodek"/>
              <w:rPr>
                <w:sz w:val="18"/>
                <w:szCs w:val="20"/>
              </w:rPr>
            </w:pPr>
            <w:r w:rsidRPr="00795F17">
              <w:rPr>
                <w:sz w:val="18"/>
                <w:szCs w:val="20"/>
              </w:rPr>
              <w:t>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819EF81" w14:textId="2F3842A3" w:rsidR="00167863" w:rsidRPr="00795F17" w:rsidRDefault="00167863" w:rsidP="00AF13C9">
            <w:pPr>
              <w:pStyle w:val="Teksttabelisrodek"/>
              <w:rPr>
                <w:sz w:val="18"/>
                <w:szCs w:val="20"/>
              </w:rPr>
            </w:pPr>
            <w:r w:rsidRPr="00795F17">
              <w:rPr>
                <w:sz w:val="18"/>
                <w:szCs w:val="20"/>
              </w:rPr>
              <w:t>1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605E980" w14:textId="77777777" w:rsidR="00167863" w:rsidRPr="00795F17" w:rsidRDefault="00167863" w:rsidP="00AF13C9">
            <w:pPr>
              <w:pStyle w:val="Teksttabelisrodek"/>
              <w:rPr>
                <w:sz w:val="18"/>
                <w:szCs w:val="20"/>
              </w:rPr>
            </w:pPr>
            <w:r w:rsidRPr="00795F17">
              <w:rPr>
                <w:sz w:val="18"/>
                <w:szCs w:val="20"/>
              </w:rPr>
              <w:t>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BDBB1D6" w14:textId="77777777" w:rsidR="00167863" w:rsidRPr="00795F17" w:rsidRDefault="00167863" w:rsidP="00AF13C9">
            <w:pPr>
              <w:pStyle w:val="Teksttabelisrodek"/>
              <w:rPr>
                <w:sz w:val="18"/>
                <w:szCs w:val="20"/>
              </w:rPr>
            </w:pPr>
            <w:r w:rsidRPr="00795F17">
              <w:rPr>
                <w:sz w:val="18"/>
                <w:szCs w:val="20"/>
              </w:rPr>
              <w:t>0,0</w:t>
            </w:r>
          </w:p>
        </w:tc>
      </w:tr>
      <w:tr w:rsidR="00167863" w:rsidRPr="00795F17" w14:paraId="7C4A36CE" w14:textId="77777777" w:rsidTr="009A2275">
        <w:trPr>
          <w:trHeight w:val="454"/>
        </w:trPr>
        <w:tc>
          <w:tcPr>
            <w:tcW w:w="571"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3B2B29F" w14:textId="77777777" w:rsidR="00167863" w:rsidRPr="00795F17" w:rsidRDefault="00167863" w:rsidP="00AF13C9">
            <w:pPr>
              <w:pStyle w:val="Teksttabelilewy"/>
              <w:rPr>
                <w:sz w:val="18"/>
                <w:szCs w:val="20"/>
              </w:rPr>
            </w:pPr>
            <w:r w:rsidRPr="00795F17">
              <w:rPr>
                <w:sz w:val="18"/>
                <w:szCs w:val="20"/>
              </w:rPr>
              <w:t>Noteci</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97B628A" w14:textId="77777777" w:rsidR="00167863" w:rsidRPr="00795F17" w:rsidRDefault="00167863" w:rsidP="00AF13C9">
            <w:pPr>
              <w:pStyle w:val="Teksttabelisrodek"/>
              <w:rPr>
                <w:rFonts w:eastAsia="Times New Roman"/>
                <w:sz w:val="18"/>
                <w:szCs w:val="20"/>
              </w:rPr>
            </w:pPr>
            <w:r w:rsidRPr="00795F17">
              <w:rPr>
                <w:sz w:val="18"/>
                <w:szCs w:val="20"/>
              </w:rPr>
              <w:t>135</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D802DBC" w14:textId="77777777" w:rsidR="00167863" w:rsidRPr="00795F17" w:rsidRDefault="00167863" w:rsidP="00AF13C9">
            <w:pPr>
              <w:pStyle w:val="Teksttabelisrodek"/>
              <w:rPr>
                <w:rFonts w:eastAsia="Times New Roman"/>
                <w:sz w:val="18"/>
                <w:szCs w:val="20"/>
              </w:rPr>
            </w:pPr>
            <w:r w:rsidRPr="00795F17">
              <w:rPr>
                <w:sz w:val="18"/>
                <w:szCs w:val="20"/>
              </w:rPr>
              <w:t>127</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9676AD3" w14:textId="77777777" w:rsidR="00167863" w:rsidRPr="00795F17" w:rsidRDefault="00167863" w:rsidP="00AF13C9">
            <w:pPr>
              <w:pStyle w:val="Teksttabelisrodek"/>
              <w:rPr>
                <w:rFonts w:eastAsia="Times New Roman"/>
                <w:sz w:val="18"/>
                <w:szCs w:val="20"/>
              </w:rPr>
            </w:pPr>
            <w:r w:rsidRPr="00795F17">
              <w:rPr>
                <w:sz w:val="18"/>
                <w:szCs w:val="20"/>
              </w:rPr>
              <w:t>63,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F79FF4A" w14:textId="77777777" w:rsidR="00167863" w:rsidRPr="00795F17" w:rsidRDefault="00167863" w:rsidP="00AF13C9">
            <w:pPr>
              <w:pStyle w:val="Teksttabelisrodek"/>
              <w:rPr>
                <w:rFonts w:eastAsia="Times New Roman"/>
                <w:sz w:val="18"/>
                <w:szCs w:val="20"/>
              </w:rPr>
            </w:pPr>
            <w:r w:rsidRPr="00795F17">
              <w:rPr>
                <w:sz w:val="18"/>
                <w:szCs w:val="20"/>
              </w:rPr>
              <w:t>98,4</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6437D2B" w14:textId="77777777" w:rsidR="00167863" w:rsidRPr="00795F17" w:rsidRDefault="00167863" w:rsidP="00AF13C9">
            <w:pPr>
              <w:pStyle w:val="Teksttabelisrodek"/>
              <w:rPr>
                <w:rFonts w:eastAsia="Times New Roman"/>
                <w:sz w:val="18"/>
                <w:szCs w:val="20"/>
              </w:rPr>
            </w:pPr>
            <w:r w:rsidRPr="00795F17">
              <w:rPr>
                <w:sz w:val="18"/>
                <w:szCs w:val="20"/>
              </w:rPr>
              <w:t>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625B8CF" w14:textId="77777777" w:rsidR="00167863" w:rsidRPr="00795F17" w:rsidRDefault="00167863" w:rsidP="00AF13C9">
            <w:pPr>
              <w:pStyle w:val="Teksttabelisrodek"/>
              <w:rPr>
                <w:sz w:val="18"/>
                <w:szCs w:val="20"/>
              </w:rPr>
            </w:pPr>
            <w:r w:rsidRPr="00795F17">
              <w:rPr>
                <w:sz w:val="18"/>
                <w:szCs w:val="20"/>
              </w:rPr>
              <w:t>61,4</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02F9D0B" w14:textId="77777777" w:rsidR="00167863" w:rsidRPr="00795F17" w:rsidRDefault="00167863" w:rsidP="00AF13C9">
            <w:pPr>
              <w:pStyle w:val="Teksttabelisrodek"/>
              <w:rPr>
                <w:sz w:val="18"/>
                <w:szCs w:val="20"/>
              </w:rPr>
            </w:pPr>
            <w:r w:rsidRPr="00795F17">
              <w:rPr>
                <w:sz w:val="18"/>
                <w:szCs w:val="20"/>
              </w:rPr>
              <w:t>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DA8592F" w14:textId="77777777" w:rsidR="00167863" w:rsidRPr="00795F17" w:rsidRDefault="00167863" w:rsidP="00AF13C9">
            <w:pPr>
              <w:pStyle w:val="Teksttabelisrodek"/>
              <w:rPr>
                <w:sz w:val="18"/>
                <w:szCs w:val="20"/>
              </w:rPr>
            </w:pPr>
            <w:r w:rsidRPr="00795F17">
              <w:rPr>
                <w:sz w:val="18"/>
                <w:szCs w:val="20"/>
              </w:rPr>
              <w:t>0,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E721DAB" w14:textId="77777777" w:rsidR="00167863" w:rsidRPr="00795F17" w:rsidRDefault="00167863" w:rsidP="00AF13C9">
            <w:pPr>
              <w:pStyle w:val="Teksttabelisrodek"/>
              <w:rPr>
                <w:sz w:val="18"/>
                <w:szCs w:val="20"/>
              </w:rPr>
            </w:pPr>
            <w:r w:rsidRPr="00795F17">
              <w:rPr>
                <w:sz w:val="18"/>
                <w:szCs w:val="20"/>
              </w:rPr>
              <w:t>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AE8E86F" w14:textId="77777777" w:rsidR="00167863" w:rsidRPr="00795F17" w:rsidRDefault="00167863" w:rsidP="00AF13C9">
            <w:pPr>
              <w:pStyle w:val="Teksttabelisrodek"/>
              <w:rPr>
                <w:sz w:val="18"/>
                <w:szCs w:val="20"/>
              </w:rPr>
            </w:pPr>
            <w:r w:rsidRPr="00795F17">
              <w:rPr>
                <w:sz w:val="18"/>
                <w:szCs w:val="20"/>
              </w:rPr>
              <w:t>0</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429D6D2" w14:textId="77777777" w:rsidR="00167863" w:rsidRPr="00795F17" w:rsidRDefault="00167863" w:rsidP="00AF13C9">
            <w:pPr>
              <w:pStyle w:val="Teksttabelisrodek"/>
              <w:rPr>
                <w:sz w:val="18"/>
                <w:szCs w:val="20"/>
              </w:rPr>
            </w:pPr>
            <w:r w:rsidRPr="00795F17">
              <w:rPr>
                <w:sz w:val="18"/>
                <w:szCs w:val="20"/>
              </w:rPr>
              <w:t>-</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42310BB" w14:textId="77777777" w:rsidR="00167863" w:rsidRPr="00795F17" w:rsidRDefault="00167863" w:rsidP="00AF13C9">
            <w:pPr>
              <w:pStyle w:val="Teksttabelisrodek"/>
              <w:rPr>
                <w:sz w:val="18"/>
                <w:szCs w:val="20"/>
              </w:rPr>
            </w:pPr>
            <w:r w:rsidRPr="00795F17">
              <w:rPr>
                <w:sz w:val="18"/>
                <w:szCs w:val="20"/>
              </w:rPr>
              <w:t>-</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04592A0" w14:textId="77777777" w:rsidR="00167863" w:rsidRPr="00795F17" w:rsidRDefault="00167863" w:rsidP="00AF13C9">
            <w:pPr>
              <w:pStyle w:val="Teksttabelisrodek"/>
              <w:rPr>
                <w:sz w:val="18"/>
                <w:szCs w:val="20"/>
              </w:rPr>
            </w:pPr>
            <w:r w:rsidRPr="00795F17">
              <w:rPr>
                <w:sz w:val="18"/>
                <w:szCs w:val="20"/>
              </w:rPr>
              <w:t>-</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816E2E9" w14:textId="77777777" w:rsidR="00167863" w:rsidRPr="00795F17" w:rsidRDefault="00167863" w:rsidP="00AF13C9">
            <w:pPr>
              <w:pStyle w:val="Teksttabelisrodek"/>
              <w:rPr>
                <w:sz w:val="18"/>
                <w:szCs w:val="20"/>
              </w:rPr>
            </w:pPr>
            <w:r w:rsidRPr="00795F17">
              <w:rPr>
                <w:sz w:val="18"/>
                <w:szCs w:val="20"/>
              </w:rPr>
              <w:t>-</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10BD5DE" w14:textId="77777777" w:rsidR="00167863" w:rsidRPr="00795F17" w:rsidRDefault="00167863" w:rsidP="00AF13C9">
            <w:pPr>
              <w:pStyle w:val="Teksttabelisrodek"/>
              <w:rPr>
                <w:sz w:val="18"/>
                <w:szCs w:val="20"/>
              </w:rPr>
            </w:pPr>
            <w:r w:rsidRPr="00795F17">
              <w:rPr>
                <w:sz w:val="18"/>
                <w:szCs w:val="20"/>
              </w:rPr>
              <w:t>-</w:t>
            </w:r>
          </w:p>
        </w:tc>
        <w:tc>
          <w:tcPr>
            <w:tcW w:w="2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E187B98" w14:textId="77777777" w:rsidR="00167863" w:rsidRPr="00795F17" w:rsidRDefault="00167863" w:rsidP="00AF13C9">
            <w:pPr>
              <w:pStyle w:val="Teksttabelisrodek"/>
              <w:rPr>
                <w:sz w:val="18"/>
                <w:szCs w:val="20"/>
              </w:rPr>
            </w:pPr>
            <w:r w:rsidRPr="00795F17">
              <w:rPr>
                <w:sz w:val="18"/>
                <w:szCs w:val="20"/>
              </w:rPr>
              <w:t>-</w:t>
            </w:r>
          </w:p>
        </w:tc>
      </w:tr>
      <w:tr w:rsidR="00167863" w:rsidRPr="00795F17" w14:paraId="047D0527" w14:textId="77777777" w:rsidTr="009A2275">
        <w:trPr>
          <w:trHeight w:val="454"/>
        </w:trPr>
        <w:tc>
          <w:tcPr>
            <w:tcW w:w="571"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46256CB4" w14:textId="647D11A0" w:rsidR="00167863" w:rsidRPr="00795F17" w:rsidRDefault="00167863" w:rsidP="00AF13C9">
            <w:pPr>
              <w:pStyle w:val="Teksttabelinaglowek"/>
              <w:rPr>
                <w:sz w:val="18"/>
                <w:szCs w:val="20"/>
              </w:rPr>
            </w:pPr>
            <w:r w:rsidRPr="00795F17">
              <w:rPr>
                <w:sz w:val="18"/>
                <w:szCs w:val="20"/>
              </w:rPr>
              <w:t>Razem</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24C81693" w14:textId="33EF4AAD" w:rsidR="00167863" w:rsidRPr="00795F17" w:rsidRDefault="00167863" w:rsidP="00AF13C9">
            <w:pPr>
              <w:pStyle w:val="Teksttabelinaglowek"/>
              <w:rPr>
                <w:rFonts w:eastAsia="Times New Roman"/>
                <w:sz w:val="18"/>
                <w:szCs w:val="20"/>
              </w:rPr>
            </w:pPr>
            <w:r w:rsidRPr="00795F17">
              <w:rPr>
                <w:sz w:val="18"/>
                <w:szCs w:val="20"/>
              </w:rPr>
              <w:t>1</w:t>
            </w:r>
            <w:r w:rsidR="006A5164" w:rsidRPr="00795F17">
              <w:rPr>
                <w:sz w:val="18"/>
                <w:szCs w:val="20"/>
              </w:rPr>
              <w:t xml:space="preserve"> </w:t>
            </w:r>
            <w:r w:rsidRPr="00795F17">
              <w:rPr>
                <w:sz w:val="18"/>
                <w:szCs w:val="20"/>
              </w:rPr>
              <w:t>272</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2B16CF6F" w14:textId="347F6CC7" w:rsidR="00167863" w:rsidRPr="00795F17" w:rsidRDefault="00167863" w:rsidP="00AF13C9">
            <w:pPr>
              <w:pStyle w:val="Teksttabelinaglowek"/>
              <w:rPr>
                <w:rFonts w:eastAsia="Times New Roman"/>
                <w:sz w:val="18"/>
                <w:szCs w:val="20"/>
              </w:rPr>
            </w:pPr>
            <w:r w:rsidRPr="00795F17">
              <w:rPr>
                <w:sz w:val="18"/>
                <w:szCs w:val="20"/>
              </w:rPr>
              <w:t>1</w:t>
            </w:r>
            <w:r w:rsidR="009A2275" w:rsidRPr="00795F17">
              <w:rPr>
                <w:sz w:val="18"/>
                <w:szCs w:val="20"/>
              </w:rPr>
              <w:t> </w:t>
            </w:r>
            <w:r w:rsidRPr="00795F17">
              <w:rPr>
                <w:sz w:val="18"/>
                <w:szCs w:val="20"/>
              </w:rPr>
              <w:t>238</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25209A7C" w14:textId="77777777" w:rsidR="00167863" w:rsidRPr="00795F17" w:rsidRDefault="00167863" w:rsidP="00AF13C9">
            <w:pPr>
              <w:pStyle w:val="Teksttabelinaglowek"/>
              <w:rPr>
                <w:rFonts w:eastAsia="Times New Roman"/>
                <w:sz w:val="18"/>
                <w:szCs w:val="20"/>
              </w:rPr>
            </w:pPr>
            <w:r w:rsidRPr="00795F17">
              <w:rPr>
                <w:sz w:val="18"/>
                <w:szCs w:val="20"/>
              </w:rPr>
              <w:t>52,7</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6ED3539F" w14:textId="77777777" w:rsidR="00167863" w:rsidRPr="00795F17" w:rsidRDefault="00167863" w:rsidP="00AF13C9">
            <w:pPr>
              <w:pStyle w:val="Teksttabelinaglowek"/>
              <w:rPr>
                <w:rFonts w:eastAsia="Times New Roman"/>
                <w:sz w:val="18"/>
                <w:szCs w:val="20"/>
              </w:rPr>
            </w:pPr>
            <w:r w:rsidRPr="00795F17">
              <w:rPr>
                <w:sz w:val="18"/>
                <w:szCs w:val="20"/>
              </w:rPr>
              <w:t>98,5</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3C3BED07" w14:textId="77777777" w:rsidR="00167863" w:rsidRPr="00795F17" w:rsidRDefault="00167863" w:rsidP="00AF13C9">
            <w:pPr>
              <w:pStyle w:val="Teksttabelinaglowek"/>
              <w:rPr>
                <w:rFonts w:eastAsia="Times New Roman"/>
                <w:sz w:val="18"/>
                <w:szCs w:val="20"/>
              </w:rPr>
            </w:pPr>
            <w:r w:rsidRPr="00795F17">
              <w:rPr>
                <w:sz w:val="18"/>
                <w:szCs w:val="20"/>
              </w:rPr>
              <w:t>1,5</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6200FF88" w14:textId="77777777" w:rsidR="00167863" w:rsidRPr="00795F17" w:rsidRDefault="00167863" w:rsidP="00AF13C9">
            <w:pPr>
              <w:pStyle w:val="Teksttabelinaglowek"/>
              <w:rPr>
                <w:rFonts w:eastAsia="Times New Roman"/>
                <w:sz w:val="18"/>
                <w:szCs w:val="20"/>
              </w:rPr>
            </w:pPr>
            <w:r w:rsidRPr="00795F17">
              <w:rPr>
                <w:sz w:val="18"/>
                <w:szCs w:val="20"/>
              </w:rPr>
              <w:t>51,2</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5B57E403" w14:textId="77777777" w:rsidR="00167863" w:rsidRPr="00795F17" w:rsidRDefault="00167863" w:rsidP="00AF13C9">
            <w:pPr>
              <w:pStyle w:val="Teksttabelinaglowek"/>
              <w:rPr>
                <w:rFonts w:eastAsia="Times New Roman"/>
                <w:sz w:val="18"/>
                <w:szCs w:val="20"/>
              </w:rPr>
            </w:pPr>
            <w:r w:rsidRPr="00795F17">
              <w:rPr>
                <w:sz w:val="18"/>
                <w:szCs w:val="20"/>
              </w:rPr>
              <w:t>1,4</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55D33E99" w14:textId="77777777" w:rsidR="00167863" w:rsidRPr="00795F17" w:rsidRDefault="00167863" w:rsidP="00AF13C9">
            <w:pPr>
              <w:pStyle w:val="Teksttabelinaglowek"/>
              <w:rPr>
                <w:rFonts w:eastAsia="Times New Roman"/>
                <w:sz w:val="18"/>
                <w:szCs w:val="20"/>
              </w:rPr>
            </w:pPr>
            <w:r w:rsidRPr="00795F17">
              <w:rPr>
                <w:sz w:val="18"/>
                <w:szCs w:val="20"/>
              </w:rPr>
              <w:t>1,1</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241568EC" w14:textId="77777777" w:rsidR="00167863" w:rsidRPr="00795F17" w:rsidRDefault="00167863" w:rsidP="00AF13C9">
            <w:pPr>
              <w:pStyle w:val="Teksttabelinaglowek"/>
              <w:rPr>
                <w:sz w:val="18"/>
                <w:szCs w:val="20"/>
              </w:rPr>
            </w:pPr>
            <w:r w:rsidRPr="00795F17">
              <w:rPr>
                <w:sz w:val="18"/>
                <w:szCs w:val="20"/>
              </w:rPr>
              <w:t>19</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6466EA71" w14:textId="77777777" w:rsidR="00167863" w:rsidRPr="00795F17" w:rsidRDefault="00167863" w:rsidP="00AF13C9">
            <w:pPr>
              <w:pStyle w:val="Teksttabelinaglowek"/>
              <w:rPr>
                <w:sz w:val="18"/>
                <w:szCs w:val="20"/>
              </w:rPr>
            </w:pPr>
            <w:r w:rsidRPr="00795F17">
              <w:rPr>
                <w:sz w:val="18"/>
                <w:szCs w:val="20"/>
              </w:rPr>
              <w:t>19</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5B3CE08B" w14:textId="53A11BF2" w:rsidR="00167863" w:rsidRPr="00795F17" w:rsidRDefault="00167863" w:rsidP="00AF13C9">
            <w:pPr>
              <w:pStyle w:val="Teksttabelinaglowek"/>
              <w:rPr>
                <w:rFonts w:eastAsia="Times New Roman"/>
                <w:sz w:val="18"/>
                <w:szCs w:val="20"/>
              </w:rPr>
            </w:pPr>
            <w:r w:rsidRPr="00795F17">
              <w:rPr>
                <w:sz w:val="18"/>
                <w:szCs w:val="20"/>
              </w:rPr>
              <w:t>100</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497F1920" w14:textId="0276B8A2" w:rsidR="00167863" w:rsidRPr="00795F17" w:rsidRDefault="00167863" w:rsidP="00AF13C9">
            <w:pPr>
              <w:pStyle w:val="Teksttabelinaglowek"/>
              <w:rPr>
                <w:rFonts w:eastAsia="Times New Roman"/>
                <w:sz w:val="18"/>
                <w:szCs w:val="20"/>
              </w:rPr>
            </w:pPr>
            <w:r w:rsidRPr="00795F17">
              <w:rPr>
                <w:sz w:val="18"/>
                <w:szCs w:val="20"/>
              </w:rPr>
              <w:t>100</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2BF3B84B" w14:textId="77777777" w:rsidR="00167863" w:rsidRPr="00795F17" w:rsidRDefault="00167863" w:rsidP="00AF13C9">
            <w:pPr>
              <w:pStyle w:val="Teksttabelinaglowek"/>
              <w:rPr>
                <w:rFonts w:eastAsia="Times New Roman"/>
                <w:sz w:val="18"/>
                <w:szCs w:val="20"/>
              </w:rPr>
            </w:pPr>
            <w:r w:rsidRPr="00795F17">
              <w:rPr>
                <w:sz w:val="18"/>
                <w:szCs w:val="20"/>
              </w:rPr>
              <w:t>0,0</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3FF1DCA7" w14:textId="38C04C40" w:rsidR="00167863" w:rsidRPr="00795F17" w:rsidRDefault="00167863" w:rsidP="00AF13C9">
            <w:pPr>
              <w:pStyle w:val="Teksttabelinaglowek"/>
              <w:rPr>
                <w:rFonts w:eastAsia="Times New Roman"/>
                <w:sz w:val="18"/>
                <w:szCs w:val="20"/>
              </w:rPr>
            </w:pPr>
            <w:r w:rsidRPr="00795F17">
              <w:rPr>
                <w:sz w:val="18"/>
                <w:szCs w:val="20"/>
              </w:rPr>
              <w:t>100</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3CAAD07B" w14:textId="77777777" w:rsidR="00167863" w:rsidRPr="00795F17" w:rsidRDefault="00167863" w:rsidP="00AF13C9">
            <w:pPr>
              <w:pStyle w:val="Teksttabelinaglowek"/>
              <w:rPr>
                <w:rFonts w:eastAsia="Times New Roman"/>
                <w:sz w:val="18"/>
                <w:szCs w:val="20"/>
              </w:rPr>
            </w:pPr>
            <w:r w:rsidRPr="00795F17">
              <w:rPr>
                <w:sz w:val="18"/>
                <w:szCs w:val="20"/>
              </w:rPr>
              <w:t>0,0</w:t>
            </w:r>
          </w:p>
        </w:tc>
        <w:tc>
          <w:tcPr>
            <w:tcW w:w="277"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000CC20C" w14:textId="77777777" w:rsidR="00167863" w:rsidRPr="00795F17" w:rsidRDefault="00167863" w:rsidP="00AF13C9">
            <w:pPr>
              <w:pStyle w:val="Teksttabelinaglowek"/>
              <w:rPr>
                <w:rFonts w:eastAsia="Times New Roman"/>
                <w:sz w:val="18"/>
                <w:szCs w:val="20"/>
              </w:rPr>
            </w:pPr>
            <w:r w:rsidRPr="00795F17">
              <w:rPr>
                <w:sz w:val="18"/>
                <w:szCs w:val="20"/>
              </w:rPr>
              <w:t>0,0</w:t>
            </w:r>
          </w:p>
        </w:tc>
      </w:tr>
    </w:tbl>
    <w:p w14:paraId="4B3B64E3" w14:textId="77777777" w:rsidR="00167863" w:rsidRPr="00795F17" w:rsidRDefault="00167863" w:rsidP="00AF13C9">
      <w:pPr>
        <w:pStyle w:val="Tabela-wyjasnieniapod"/>
        <w:spacing w:after="0"/>
      </w:pPr>
      <w:r w:rsidRPr="00795F17">
        <w:t>*Objaśnienia:</w:t>
      </w:r>
    </w:p>
    <w:p w14:paraId="409A370B" w14:textId="75CFACD1" w:rsidR="00167863" w:rsidRPr="00795F17" w:rsidRDefault="00167863" w:rsidP="00AF13C9">
      <w:pPr>
        <w:pStyle w:val="Tabela-wyjasnieniapod"/>
        <w:spacing w:after="0"/>
      </w:pPr>
      <w:r w:rsidRPr="00795F17">
        <w:rPr>
          <w:b/>
          <w:bCs/>
        </w:rPr>
        <w:t>Udział jcwp z MD</w:t>
      </w:r>
      <w:r w:rsidRPr="00795F17">
        <w:t xml:space="preserve"> </w:t>
      </w:r>
      <w:r w:rsidR="00AF13C9" w:rsidRPr="00795F17">
        <w:t>-</w:t>
      </w:r>
      <w:r w:rsidRPr="00795F17">
        <w:t xml:space="preserve"> udział jcwp, dla których zaplanowano monitoring diagnostyczny w ogólnej liczbie jcwp z ppk</w:t>
      </w:r>
    </w:p>
    <w:p w14:paraId="773E7BCE" w14:textId="311D1F4C" w:rsidR="00167863" w:rsidRPr="00795F17" w:rsidRDefault="00167863" w:rsidP="00AF13C9">
      <w:pPr>
        <w:pStyle w:val="Tabela-wyjasnieniapod"/>
        <w:spacing w:after="0"/>
      </w:pPr>
      <w:r w:rsidRPr="00795F17">
        <w:rPr>
          <w:b/>
          <w:bCs/>
        </w:rPr>
        <w:t>Udział jcwp z MO</w:t>
      </w:r>
      <w:r w:rsidRPr="00795F17">
        <w:t xml:space="preserve"> </w:t>
      </w:r>
      <w:r w:rsidR="00AF13C9" w:rsidRPr="00795F17">
        <w:t>-</w:t>
      </w:r>
      <w:r w:rsidRPr="00795F17">
        <w:t xml:space="preserve"> udział jcwp, dla których zaplanowano monitoring operacyjny w ogólnej liczbie jcwp z ppk</w:t>
      </w:r>
    </w:p>
    <w:p w14:paraId="332093BC" w14:textId="3867DF3E" w:rsidR="00167863" w:rsidRPr="00795F17" w:rsidRDefault="00167863" w:rsidP="00AF13C9">
      <w:pPr>
        <w:pStyle w:val="Tabela-wyjasnieniapod"/>
        <w:spacing w:after="0"/>
      </w:pPr>
      <w:r w:rsidRPr="00795F17">
        <w:rPr>
          <w:b/>
          <w:bCs/>
        </w:rPr>
        <w:t>Udział jcwp z MB</w:t>
      </w:r>
      <w:r w:rsidRPr="00795F17">
        <w:t xml:space="preserve"> </w:t>
      </w:r>
      <w:r w:rsidR="00AF13C9" w:rsidRPr="00795F17">
        <w:t>-</w:t>
      </w:r>
      <w:r w:rsidRPr="00795F17">
        <w:t xml:space="preserve"> udział jcwp, dla których zaplanowano monitoring badawczy w ogólnej liczbie jcwp z ppk</w:t>
      </w:r>
    </w:p>
    <w:p w14:paraId="03D05D8E" w14:textId="11EBF7C9" w:rsidR="00167863" w:rsidRPr="00795F17" w:rsidRDefault="00167863" w:rsidP="00AF13C9">
      <w:pPr>
        <w:pStyle w:val="Tabela-wyjasnieniapod"/>
        <w:spacing w:after="0"/>
      </w:pPr>
      <w:r w:rsidRPr="00795F17">
        <w:rPr>
          <w:b/>
          <w:bCs/>
        </w:rPr>
        <w:t>Udział jcwp z MD+MO</w:t>
      </w:r>
      <w:r w:rsidRPr="00795F17">
        <w:t xml:space="preserve"> </w:t>
      </w:r>
      <w:r w:rsidR="00AF13C9" w:rsidRPr="00795F17">
        <w:t>-</w:t>
      </w:r>
      <w:r w:rsidRPr="00795F17">
        <w:t xml:space="preserve"> udział jcwp, dla których zaplanowano łącznie monitoring diagnostyczny i operacyjny w ogólnej liczbie jcwp z ppk</w:t>
      </w:r>
    </w:p>
    <w:p w14:paraId="6BA1C449" w14:textId="6554B47D" w:rsidR="00167863" w:rsidRPr="00795F17" w:rsidRDefault="00167863" w:rsidP="00AF13C9">
      <w:pPr>
        <w:pStyle w:val="Tabela-wyjasnieniapod"/>
        <w:spacing w:after="0"/>
      </w:pPr>
      <w:r w:rsidRPr="00795F17">
        <w:rPr>
          <w:b/>
          <w:bCs/>
        </w:rPr>
        <w:t>Udział jcwp z MO+MB</w:t>
      </w:r>
      <w:r w:rsidRPr="00795F17">
        <w:t xml:space="preserve"> </w:t>
      </w:r>
      <w:r w:rsidR="00AF13C9" w:rsidRPr="00795F17">
        <w:t>-</w:t>
      </w:r>
      <w:r w:rsidRPr="00795F17">
        <w:t xml:space="preserve"> udział jcwp, dla których zaplanowano łącznie monitoring operacyjny i badawczy w ogólnej liczbie jcwp z ppk</w:t>
      </w:r>
    </w:p>
    <w:p w14:paraId="37F40B19" w14:textId="0C492473" w:rsidR="00167863" w:rsidRPr="00795F17" w:rsidRDefault="00167863" w:rsidP="00AF13C9">
      <w:pPr>
        <w:pStyle w:val="Tabela-wyjasnieniapod"/>
        <w:spacing w:after="0"/>
      </w:pPr>
      <w:r w:rsidRPr="00795F17">
        <w:rPr>
          <w:b/>
          <w:bCs/>
        </w:rPr>
        <w:t>Udział jcwp z MD+MO+MB</w:t>
      </w:r>
      <w:r w:rsidRPr="00795F17">
        <w:t xml:space="preserve"> </w:t>
      </w:r>
      <w:r w:rsidR="00AF13C9" w:rsidRPr="00795F17">
        <w:t>-</w:t>
      </w:r>
      <w:r w:rsidRPr="00795F17">
        <w:t xml:space="preserve"> udział jcwp, dla których zaplanowano łącznie monitoring diagnostyczny, operacyjny i badawczy w ogólnej liczbie jcwp z ppk</w:t>
      </w:r>
    </w:p>
    <w:p w14:paraId="285A8B2F" w14:textId="77777777" w:rsidR="00167863" w:rsidRPr="00795F17" w:rsidRDefault="00167863" w:rsidP="0044393D">
      <w:pPr>
        <w:pStyle w:val="rdo"/>
      </w:pPr>
      <w:r w:rsidRPr="00795F17">
        <w:t>Źródło: opracowanie własne na podstawie danych GIOŚ dot. sieci monitoringu 2022-2027</w:t>
      </w:r>
    </w:p>
    <w:p w14:paraId="35CC41C0" w14:textId="77777777" w:rsidR="00462DD4" w:rsidRPr="00795F17" w:rsidRDefault="00462DD4" w:rsidP="0044393D">
      <w:pPr>
        <w:pStyle w:val="Nagwek5"/>
      </w:pPr>
      <w:r w:rsidRPr="00795F17">
        <w:t>Program monitoringu jcwp LW</w:t>
      </w:r>
    </w:p>
    <w:p w14:paraId="78032057" w14:textId="66B9F106" w:rsidR="00462DD4" w:rsidRPr="00795F17" w:rsidRDefault="00462DD4" w:rsidP="0044393D">
      <w:r w:rsidRPr="00795F17">
        <w:t>Aktualnie w obszarze dorzecza Odry wyznaczonych jest 427 jcwp LW. W programie monitoringu wód powierzchniowych na lata 2022-2027 przewidziano monitorowanie 388 z nich, co stanowi 90,9% jcwp LW</w:t>
      </w:r>
      <w:r w:rsidR="003F151B" w:rsidRPr="00795F17">
        <w:t xml:space="preserve"> (wykres 5-2)</w:t>
      </w:r>
      <w:r w:rsidRPr="00795F17">
        <w:t>. W skali kraju monitoringiem na lata 2022-2027 objętych będzie 79,3% jcwp LW. W</w:t>
      </w:r>
      <w:r w:rsidR="00F24872" w:rsidRPr="00795F17">
        <w:t> </w:t>
      </w:r>
      <w:r w:rsidRPr="00795F17">
        <w:t>porównaniu do zaplanowanej na obszarze dorzecza Odry sieci monitoringu w aPGW (2016</w:t>
      </w:r>
      <w:r w:rsidR="00A86A3C" w:rsidRPr="00795F17">
        <w:t>-</w:t>
      </w:r>
      <w:r w:rsidRPr="00795F17">
        <w:t>2021) nastąpił wzrost liczby jcwp planowanych do objęcia monitoringiem (w</w:t>
      </w:r>
      <w:r w:rsidR="00F24872" w:rsidRPr="00795F17">
        <w:t> </w:t>
      </w:r>
      <w:r w:rsidRPr="00795F17">
        <w:t>stosunku do ogólnej liczny jcwp LW) o 34%.</w:t>
      </w:r>
    </w:p>
    <w:p w14:paraId="2AFC8F49" w14:textId="544DFCF3" w:rsidR="00462DD4" w:rsidRPr="00795F17" w:rsidRDefault="00462DD4" w:rsidP="0044393D">
      <w:r w:rsidRPr="00795F17">
        <w:t xml:space="preserve">Programem monitoringu diagnostycznego zostaną objęte jeziora o wszystkich typach abiotycznych </w:t>
      </w:r>
      <w:r w:rsidR="00182A26" w:rsidRPr="00795F17">
        <w:t>-</w:t>
      </w:r>
      <w:r w:rsidRPr="00795F17">
        <w:t xml:space="preserve"> zarówno niezagrożone, jak i zagrożone różnymi rodzajami presji, tak by możliwe było opracowanie reprezentatywnej dla obszaru całego kraju oceny stanu polskich jezior. Dlatego też aby utrzymać reprezentatywność uzyskanej oceny, nie ma możliwości objęcia monitoringiem jedynie jezior zagrożonych nieosiągnięciem wskazanych dla nich celów środowiskowych.</w:t>
      </w:r>
    </w:p>
    <w:p w14:paraId="3611A9BA" w14:textId="0DEEEEC6" w:rsidR="00462DD4" w:rsidRPr="00795F17" w:rsidRDefault="00462DD4" w:rsidP="0044393D">
      <w:r w:rsidRPr="00795F17">
        <w:t xml:space="preserve">Planowana sieć monitoringu jcwp LW na lata 2022-2027 przedstawiona została na załączniku graficznym nr </w:t>
      </w:r>
      <w:r w:rsidR="008268E2" w:rsidRPr="00795F17">
        <w:t>10</w:t>
      </w:r>
      <w:r w:rsidRPr="00795F17">
        <w:t>. Informacja o odpowiednim dla danej jcwp ppk znajduje się w załączniku nr 1 (Zestawienie główne).</w:t>
      </w:r>
    </w:p>
    <w:p w14:paraId="5EA925FA" w14:textId="7AA4402F" w:rsidR="00462DD4" w:rsidRPr="00795F17" w:rsidRDefault="00462DD4" w:rsidP="0044393D">
      <w:r w:rsidRPr="00795F17">
        <w:t xml:space="preserve">Informacje o jcwp LW planowanych do monitoringu </w:t>
      </w:r>
      <w:r w:rsidRPr="00795F17">
        <w:rPr>
          <w:szCs w:val="20"/>
        </w:rPr>
        <w:t xml:space="preserve">diagnostycznego (MD), operacyjnego (MO) i/lub badawczego (MB) </w:t>
      </w:r>
      <w:r w:rsidRPr="00795F17">
        <w:t xml:space="preserve">w latach 2022-2027 w obszarze dorzecza Odry oraz w poszczególnych regionach wodnych zostały przedstawione w tabelach </w:t>
      </w:r>
      <w:r w:rsidR="001168D3" w:rsidRPr="00795F17">
        <w:t>5-6 i 5-7</w:t>
      </w:r>
      <w:r w:rsidRPr="00795F17">
        <w:t>.</w:t>
      </w:r>
    </w:p>
    <w:p w14:paraId="1A22C6C2" w14:textId="69E0B71F" w:rsidR="00462DD4" w:rsidRPr="00795F17" w:rsidRDefault="00462DD4" w:rsidP="00867E43">
      <w:pPr>
        <w:pStyle w:val="Tabela"/>
      </w:pPr>
      <w:bookmarkStart w:id="141" w:name="_Toc66341861"/>
      <w:bookmarkStart w:id="142" w:name="_Toc68703631"/>
      <w:r w:rsidRPr="00795F17">
        <w:t xml:space="preserve">Tabela </w:t>
      </w:r>
      <w:fldSimple w:instr=" STYLEREF 1 \s ">
        <w:r w:rsidR="00550571">
          <w:rPr>
            <w:noProof/>
          </w:rPr>
          <w:t>5</w:t>
        </w:r>
      </w:fldSimple>
      <w:r w:rsidR="00BB3B21" w:rsidRPr="00795F17">
        <w:noBreakHyphen/>
      </w:r>
      <w:fldSimple w:instr=" SEQ Tabela \* ARABIC \s 1 ">
        <w:r w:rsidR="00550571">
          <w:rPr>
            <w:noProof/>
          </w:rPr>
          <w:t>6</w:t>
        </w:r>
      </w:fldSimple>
      <w:r w:rsidRPr="00795F17">
        <w:tab/>
        <w:t>Liczba jcwp LW planowanych do monitoringu w stosunku do całkowitej liczby jcwp w obszarze dorzecza Odry (porównanie cyklów planistycznych 2016-2021 i 2022-2027)</w:t>
      </w:r>
      <w:bookmarkEnd w:id="141"/>
      <w:bookmarkEnd w:id="14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054"/>
        <w:gridCol w:w="2003"/>
        <w:gridCol w:w="2003"/>
        <w:gridCol w:w="2001"/>
        <w:gridCol w:w="2001"/>
      </w:tblGrid>
      <w:tr w:rsidR="00462DD4" w:rsidRPr="00795F17" w14:paraId="16F89DC4" w14:textId="77777777" w:rsidTr="004A2DD7">
        <w:trPr>
          <w:trHeight w:val="454"/>
        </w:trPr>
        <w:tc>
          <w:tcPr>
            <w:tcW w:w="582" w:type="pct"/>
            <w:vMerge w:val="restart"/>
            <w:shd w:val="clear" w:color="auto" w:fill="BFBFBF" w:themeFill="background1" w:themeFillShade="BF"/>
            <w:vAlign w:val="center"/>
            <w:hideMark/>
          </w:tcPr>
          <w:p w14:paraId="432FB946" w14:textId="77777777" w:rsidR="00462DD4" w:rsidRPr="00795F17" w:rsidRDefault="00462DD4" w:rsidP="0044393D">
            <w:pPr>
              <w:pStyle w:val="Teksttabelinaglowek"/>
              <w:rPr>
                <w:rFonts w:eastAsia="Times New Roman"/>
                <w:color w:val="000000"/>
              </w:rPr>
            </w:pPr>
            <w:r w:rsidRPr="00795F17">
              <w:t>Obszar dorzecza</w:t>
            </w:r>
          </w:p>
        </w:tc>
        <w:tc>
          <w:tcPr>
            <w:tcW w:w="2209" w:type="pct"/>
            <w:gridSpan w:val="2"/>
            <w:shd w:val="clear" w:color="auto" w:fill="BFBFBF" w:themeFill="background1" w:themeFillShade="BF"/>
            <w:vAlign w:val="center"/>
            <w:hideMark/>
          </w:tcPr>
          <w:p w14:paraId="18E38022" w14:textId="77777777" w:rsidR="00462DD4" w:rsidRPr="00795F17" w:rsidRDefault="00462DD4" w:rsidP="0044393D">
            <w:pPr>
              <w:pStyle w:val="Teksttabelinaglowek"/>
              <w:rPr>
                <w:rFonts w:eastAsia="Times New Roman"/>
                <w:color w:val="000000"/>
              </w:rPr>
            </w:pPr>
            <w:r w:rsidRPr="00795F17">
              <w:t>Cykl planistyczny 2016-2021</w:t>
            </w:r>
          </w:p>
        </w:tc>
        <w:tc>
          <w:tcPr>
            <w:tcW w:w="2209" w:type="pct"/>
            <w:gridSpan w:val="2"/>
            <w:shd w:val="clear" w:color="auto" w:fill="BFBFBF" w:themeFill="background1" w:themeFillShade="BF"/>
            <w:vAlign w:val="center"/>
            <w:hideMark/>
          </w:tcPr>
          <w:p w14:paraId="6AB759B0" w14:textId="77777777" w:rsidR="00462DD4" w:rsidRPr="00795F17" w:rsidRDefault="00462DD4" w:rsidP="0044393D">
            <w:pPr>
              <w:pStyle w:val="Teksttabelinaglowek"/>
              <w:rPr>
                <w:rFonts w:eastAsia="Times New Roman"/>
                <w:color w:val="000000"/>
              </w:rPr>
            </w:pPr>
            <w:r w:rsidRPr="00795F17">
              <w:t>Cykl planistyczny 2022-2027</w:t>
            </w:r>
          </w:p>
        </w:tc>
      </w:tr>
      <w:tr w:rsidR="00462DD4" w:rsidRPr="00795F17" w14:paraId="47B3C8B8" w14:textId="77777777" w:rsidTr="004A2DD7">
        <w:trPr>
          <w:trHeight w:val="454"/>
        </w:trPr>
        <w:tc>
          <w:tcPr>
            <w:tcW w:w="582" w:type="pct"/>
            <w:vMerge/>
            <w:shd w:val="clear" w:color="auto" w:fill="BFBFBF" w:themeFill="background1" w:themeFillShade="BF"/>
            <w:vAlign w:val="center"/>
            <w:hideMark/>
          </w:tcPr>
          <w:p w14:paraId="5AC92019" w14:textId="77777777" w:rsidR="00462DD4" w:rsidRPr="00795F17" w:rsidRDefault="00462DD4" w:rsidP="0044393D">
            <w:pPr>
              <w:pStyle w:val="Teksttabelinaglowek"/>
            </w:pPr>
          </w:p>
        </w:tc>
        <w:tc>
          <w:tcPr>
            <w:tcW w:w="1105" w:type="pct"/>
            <w:shd w:val="clear" w:color="auto" w:fill="BFBFBF" w:themeFill="background1" w:themeFillShade="BF"/>
            <w:vAlign w:val="center"/>
            <w:hideMark/>
          </w:tcPr>
          <w:p w14:paraId="70E14C40" w14:textId="77777777" w:rsidR="00462DD4" w:rsidRPr="00795F17" w:rsidRDefault="00462DD4" w:rsidP="0044393D">
            <w:pPr>
              <w:pStyle w:val="Teksttabelinaglowek"/>
              <w:rPr>
                <w:rFonts w:eastAsia="Times New Roman"/>
                <w:color w:val="000000"/>
              </w:rPr>
            </w:pPr>
            <w:r w:rsidRPr="00795F17">
              <w:t xml:space="preserve">Liczba jcwp </w:t>
            </w:r>
            <w:r w:rsidRPr="00795F17">
              <w:rPr>
                <w:rFonts w:cs="Calibri"/>
                <w:color w:val="000000"/>
              </w:rPr>
              <w:t>LW</w:t>
            </w:r>
          </w:p>
        </w:tc>
        <w:tc>
          <w:tcPr>
            <w:tcW w:w="1105" w:type="pct"/>
            <w:shd w:val="clear" w:color="auto" w:fill="BFBFBF" w:themeFill="background1" w:themeFillShade="BF"/>
            <w:vAlign w:val="center"/>
            <w:hideMark/>
          </w:tcPr>
          <w:p w14:paraId="0E37260B" w14:textId="2B930005" w:rsidR="00462DD4" w:rsidRPr="00795F17" w:rsidRDefault="00462DD4" w:rsidP="0044393D">
            <w:pPr>
              <w:pStyle w:val="Teksttabelinaglowek"/>
            </w:pPr>
            <w:r w:rsidRPr="00795F17">
              <w:t>Liczba jcwp objęta monitoringiem</w:t>
            </w:r>
          </w:p>
        </w:tc>
        <w:tc>
          <w:tcPr>
            <w:tcW w:w="1104" w:type="pct"/>
            <w:shd w:val="clear" w:color="auto" w:fill="BFBFBF" w:themeFill="background1" w:themeFillShade="BF"/>
            <w:vAlign w:val="center"/>
            <w:hideMark/>
          </w:tcPr>
          <w:p w14:paraId="74BB31F5" w14:textId="77777777" w:rsidR="00462DD4" w:rsidRPr="00795F17" w:rsidRDefault="00462DD4" w:rsidP="0044393D">
            <w:pPr>
              <w:pStyle w:val="Teksttabelinaglowek"/>
              <w:rPr>
                <w:rFonts w:eastAsia="Times New Roman"/>
                <w:color w:val="000000"/>
              </w:rPr>
            </w:pPr>
            <w:r w:rsidRPr="00795F17">
              <w:t>Liczba jcwp LW</w:t>
            </w:r>
          </w:p>
        </w:tc>
        <w:tc>
          <w:tcPr>
            <w:tcW w:w="1105" w:type="pct"/>
            <w:shd w:val="clear" w:color="auto" w:fill="BFBFBF" w:themeFill="background1" w:themeFillShade="BF"/>
            <w:vAlign w:val="center"/>
            <w:hideMark/>
          </w:tcPr>
          <w:p w14:paraId="4C788C86" w14:textId="77777777" w:rsidR="00462DD4" w:rsidRPr="00795F17" w:rsidRDefault="00462DD4" w:rsidP="0044393D">
            <w:pPr>
              <w:pStyle w:val="Teksttabelinaglowek"/>
              <w:rPr>
                <w:rFonts w:eastAsia="Times New Roman"/>
                <w:color w:val="000000"/>
              </w:rPr>
            </w:pPr>
            <w:r w:rsidRPr="00795F17">
              <w:t>Liczba jcwp z ppk</w:t>
            </w:r>
          </w:p>
        </w:tc>
      </w:tr>
      <w:tr w:rsidR="00462DD4" w:rsidRPr="00795F17" w14:paraId="6A14DBAD" w14:textId="77777777" w:rsidTr="004A2DD7">
        <w:trPr>
          <w:trHeight w:val="454"/>
        </w:trPr>
        <w:tc>
          <w:tcPr>
            <w:tcW w:w="582" w:type="pct"/>
            <w:shd w:val="clear" w:color="auto" w:fill="auto"/>
            <w:vAlign w:val="center"/>
            <w:hideMark/>
          </w:tcPr>
          <w:p w14:paraId="57282517" w14:textId="419F782B" w:rsidR="00462DD4" w:rsidRPr="00795F17" w:rsidRDefault="00462DD4" w:rsidP="0065243A">
            <w:pPr>
              <w:pStyle w:val="Teksttabelisrodek"/>
              <w:rPr>
                <w:rFonts w:eastAsia="Times New Roman"/>
                <w:color w:val="000000"/>
              </w:rPr>
            </w:pPr>
            <w:r w:rsidRPr="00795F17">
              <w:t>Odr</w:t>
            </w:r>
            <w:r w:rsidR="00E83CCE" w:rsidRPr="00795F17">
              <w:t>a</w:t>
            </w:r>
          </w:p>
        </w:tc>
        <w:tc>
          <w:tcPr>
            <w:tcW w:w="1105" w:type="pct"/>
            <w:shd w:val="clear" w:color="auto" w:fill="auto"/>
            <w:vAlign w:val="center"/>
            <w:hideMark/>
          </w:tcPr>
          <w:p w14:paraId="3A23D2ED" w14:textId="77777777" w:rsidR="00462DD4" w:rsidRPr="00795F17" w:rsidRDefault="00462DD4" w:rsidP="0065243A">
            <w:pPr>
              <w:pStyle w:val="Teksttabelisrodek"/>
              <w:rPr>
                <w:rFonts w:eastAsia="Times New Roman"/>
                <w:color w:val="000000"/>
              </w:rPr>
            </w:pPr>
            <w:r w:rsidRPr="00795F17">
              <w:t>422</w:t>
            </w:r>
          </w:p>
        </w:tc>
        <w:tc>
          <w:tcPr>
            <w:tcW w:w="1105" w:type="pct"/>
            <w:shd w:val="clear" w:color="auto" w:fill="auto"/>
            <w:vAlign w:val="center"/>
            <w:hideMark/>
          </w:tcPr>
          <w:p w14:paraId="0B5F9356" w14:textId="77777777" w:rsidR="00462DD4" w:rsidRPr="00795F17" w:rsidRDefault="00462DD4" w:rsidP="0065243A">
            <w:pPr>
              <w:pStyle w:val="Teksttabelisrodek"/>
              <w:rPr>
                <w:rFonts w:eastAsia="Times New Roman"/>
                <w:color w:val="000000"/>
              </w:rPr>
            </w:pPr>
            <w:r w:rsidRPr="00795F17">
              <w:t>240</w:t>
            </w:r>
          </w:p>
        </w:tc>
        <w:tc>
          <w:tcPr>
            <w:tcW w:w="1104" w:type="pct"/>
            <w:shd w:val="clear" w:color="auto" w:fill="auto"/>
            <w:vAlign w:val="center"/>
            <w:hideMark/>
          </w:tcPr>
          <w:p w14:paraId="6CA3F76C" w14:textId="77777777" w:rsidR="00462DD4" w:rsidRPr="00795F17" w:rsidRDefault="00462DD4" w:rsidP="0065243A">
            <w:pPr>
              <w:pStyle w:val="Teksttabelisrodek"/>
              <w:rPr>
                <w:rFonts w:eastAsia="Times New Roman"/>
                <w:color w:val="000000"/>
              </w:rPr>
            </w:pPr>
            <w:r w:rsidRPr="00795F17">
              <w:t>427</w:t>
            </w:r>
          </w:p>
        </w:tc>
        <w:tc>
          <w:tcPr>
            <w:tcW w:w="1105" w:type="pct"/>
            <w:shd w:val="clear" w:color="auto" w:fill="auto"/>
            <w:vAlign w:val="center"/>
            <w:hideMark/>
          </w:tcPr>
          <w:p w14:paraId="6957D860" w14:textId="77777777" w:rsidR="00462DD4" w:rsidRPr="00795F17" w:rsidRDefault="00462DD4" w:rsidP="0065243A">
            <w:pPr>
              <w:pStyle w:val="Teksttabelisrodek"/>
              <w:rPr>
                <w:rFonts w:eastAsia="Times New Roman"/>
                <w:color w:val="000000"/>
              </w:rPr>
            </w:pPr>
            <w:r w:rsidRPr="00795F17">
              <w:t>388</w:t>
            </w:r>
          </w:p>
        </w:tc>
      </w:tr>
    </w:tbl>
    <w:p w14:paraId="3D3C5EE7" w14:textId="26E4BF61" w:rsidR="00462DD4" w:rsidRPr="00795F17" w:rsidRDefault="00462DD4" w:rsidP="0044393D">
      <w:pPr>
        <w:pStyle w:val="rdo"/>
      </w:pPr>
      <w:r w:rsidRPr="00795F17">
        <w:t xml:space="preserve">Źródło: </w:t>
      </w:r>
      <w:r w:rsidR="00FD7248" w:rsidRPr="00795F17">
        <w:t>opracowanie własne</w:t>
      </w:r>
      <w:r w:rsidRPr="00795F17">
        <w:t xml:space="preserve"> na podstawie danych GIOŚ dot. sieci monitoringu 2022-2027</w:t>
      </w:r>
    </w:p>
    <w:p w14:paraId="0E9940D9" w14:textId="77777777" w:rsidR="00C92C78" w:rsidRPr="00795F17" w:rsidRDefault="00C92C78" w:rsidP="00C92C78"/>
    <w:p w14:paraId="4F9BA49D" w14:textId="77777777" w:rsidR="00462DD4" w:rsidRPr="00795F17" w:rsidRDefault="00462DD4" w:rsidP="00C92C78">
      <w:pPr>
        <w:pStyle w:val="wykrespolozenie"/>
        <w:rPr>
          <w:sz w:val="20"/>
          <w:szCs w:val="20"/>
        </w:rPr>
      </w:pPr>
      <w:r w:rsidRPr="00795F17">
        <w:rPr>
          <w:noProof/>
          <w:lang w:eastAsia="pl-PL"/>
        </w:rPr>
        <w:drawing>
          <wp:inline distT="0" distB="0" distL="0" distR="0" wp14:anchorId="3B1BEAA1" wp14:editId="223B47C6">
            <wp:extent cx="4320000" cy="2520000"/>
            <wp:effectExtent l="0" t="0" r="4445" b="13970"/>
            <wp:docPr id="21" name="Chart 6">
              <a:extLst xmlns:a="http://schemas.openxmlformats.org/drawingml/2006/main">
                <a:ext uri="{FF2B5EF4-FFF2-40B4-BE49-F238E27FC236}">
                  <a16:creationId xmlns:a16="http://schemas.microsoft.com/office/drawing/2014/main" id="{897D2B4A-647C-4ABA-B621-F06470F1BA7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2106F0FB" w14:textId="1F309A0F" w:rsidR="00462DD4" w:rsidRPr="00795F17" w:rsidRDefault="00462DD4" w:rsidP="00B479EE">
      <w:pPr>
        <w:pStyle w:val="Wykres"/>
      </w:pPr>
      <w:bookmarkStart w:id="143" w:name="_Toc66272998"/>
      <w:bookmarkStart w:id="144" w:name="_Toc68703810"/>
      <w:r w:rsidRPr="00795F17">
        <w:t xml:space="preserve">Wykres </w:t>
      </w:r>
      <w:fldSimple w:instr=" STYLEREF 1 \s ">
        <w:r w:rsidR="00550571">
          <w:rPr>
            <w:noProof/>
          </w:rPr>
          <w:t>5</w:t>
        </w:r>
      </w:fldSimple>
      <w:r w:rsidR="008F17D7" w:rsidRPr="00795F17">
        <w:noBreakHyphen/>
      </w:r>
      <w:fldSimple w:instr=" SEQ Wykres \* ARABIC \s 1 ">
        <w:r w:rsidR="00550571">
          <w:rPr>
            <w:noProof/>
          </w:rPr>
          <w:t>2</w:t>
        </w:r>
      </w:fldSimple>
      <w:r w:rsidRPr="00795F17">
        <w:tab/>
        <w:t>Udział jcwp LW planowanych do objęcia monitoringiem w latach 2022-2027 w stosunku do ogólnej liczby jcwp danej kategorii w obszarze dorzecza Odry</w:t>
      </w:r>
      <w:bookmarkEnd w:id="143"/>
      <w:bookmarkEnd w:id="144"/>
    </w:p>
    <w:p w14:paraId="22578DC6" w14:textId="308EB585" w:rsidR="00462DD4" w:rsidRPr="00795F17" w:rsidRDefault="00462DD4" w:rsidP="0044393D">
      <w:pPr>
        <w:pStyle w:val="rdo"/>
      </w:pPr>
      <w:r w:rsidRPr="00795F17">
        <w:t xml:space="preserve">Źródło: </w:t>
      </w:r>
      <w:r w:rsidR="00FD7248" w:rsidRPr="00795F17">
        <w:t>opracowanie własne</w:t>
      </w:r>
      <w:r w:rsidRPr="00795F17">
        <w:t xml:space="preserve"> na podstawie danych GIOŚ dot. sieci monitoringu 2022-2027</w:t>
      </w:r>
    </w:p>
    <w:p w14:paraId="3CBC4331" w14:textId="77777777" w:rsidR="00F05EFB" w:rsidRPr="00795F17" w:rsidRDefault="00F05EFB" w:rsidP="0044393D"/>
    <w:p w14:paraId="13E6AE70" w14:textId="40F5C3D4" w:rsidR="00462DD4" w:rsidRPr="00795F17" w:rsidRDefault="00626268" w:rsidP="00867E43">
      <w:pPr>
        <w:pStyle w:val="Tabela"/>
      </w:pPr>
      <w:bookmarkStart w:id="145" w:name="_Toc66341862"/>
      <w:bookmarkStart w:id="146" w:name="_Toc68703632"/>
      <w:r w:rsidRPr="00795F17">
        <w:t>Tabela</w:t>
      </w:r>
      <w:r w:rsidR="00462DD4" w:rsidRPr="00795F17">
        <w:t xml:space="preserve"> </w:t>
      </w:r>
      <w:fldSimple w:instr=" STYLEREF 1 \s ">
        <w:r w:rsidR="00550571">
          <w:rPr>
            <w:noProof/>
          </w:rPr>
          <w:t>5</w:t>
        </w:r>
      </w:fldSimple>
      <w:r w:rsidR="00BB3B21" w:rsidRPr="00795F17">
        <w:noBreakHyphen/>
      </w:r>
      <w:fldSimple w:instr=" SEQ Tabela \* ARABIC \s 1 ">
        <w:r w:rsidR="00550571">
          <w:rPr>
            <w:noProof/>
          </w:rPr>
          <w:t>7</w:t>
        </w:r>
      </w:fldSimple>
      <w:r w:rsidR="00462DD4" w:rsidRPr="00795F17">
        <w:tab/>
        <w:t>Liczba jcwp LW planowanych do monitoringu diagnostycznego (MD), operacyjnego (MO) i/lub badawczego (MB) w latach 2022-2027 w stosunku do całkowitej liczby jcwp danych kategorii w podziale na regiony wodne</w:t>
      </w:r>
      <w:bookmarkEnd w:id="145"/>
      <w:bookmarkEnd w:id="146"/>
      <w:r w:rsidR="00462DD4" w:rsidRPr="00795F17">
        <w:t xml:space="preserve"> </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16"/>
        <w:gridCol w:w="923"/>
        <w:gridCol w:w="923"/>
        <w:gridCol w:w="925"/>
        <w:gridCol w:w="927"/>
        <w:gridCol w:w="926"/>
        <w:gridCol w:w="1075"/>
        <w:gridCol w:w="1061"/>
        <w:gridCol w:w="976"/>
      </w:tblGrid>
      <w:tr w:rsidR="00B54ACD" w:rsidRPr="00795F17" w14:paraId="6A34701A" w14:textId="77777777" w:rsidTr="00AF13C9">
        <w:trPr>
          <w:trHeight w:val="454"/>
          <w:tblHeader/>
          <w:jc w:val="center"/>
        </w:trPr>
        <w:tc>
          <w:tcPr>
            <w:tcW w:w="1334" w:type="dxa"/>
            <w:vMerge w:val="restart"/>
            <w:shd w:val="clear" w:color="auto" w:fill="BFBFBF"/>
            <w:vAlign w:val="center"/>
            <w:hideMark/>
          </w:tcPr>
          <w:p w14:paraId="1B2096D7" w14:textId="77777777" w:rsidR="00B54ACD" w:rsidRPr="00795F17" w:rsidRDefault="00B54ACD" w:rsidP="00AF13C9">
            <w:pPr>
              <w:pStyle w:val="Teksttabelinaglowek"/>
            </w:pPr>
            <w:bookmarkStart w:id="147" w:name="_Hlk67060516"/>
            <w:r w:rsidRPr="00795F17">
              <w:t>Regiony wodne w obszarze dorzecza Odry</w:t>
            </w:r>
          </w:p>
        </w:tc>
        <w:tc>
          <w:tcPr>
            <w:tcW w:w="7718" w:type="dxa"/>
            <w:gridSpan w:val="8"/>
            <w:shd w:val="clear" w:color="auto" w:fill="BFBFBF"/>
            <w:vAlign w:val="center"/>
            <w:hideMark/>
          </w:tcPr>
          <w:p w14:paraId="4C476682" w14:textId="77777777" w:rsidR="00B54ACD" w:rsidRPr="00795F17" w:rsidRDefault="00B54ACD" w:rsidP="00AF13C9">
            <w:pPr>
              <w:pStyle w:val="Teksttabelinaglowek"/>
            </w:pPr>
            <w:r w:rsidRPr="00795F17">
              <w:t>Cykl planistyczny 2022-2027</w:t>
            </w:r>
          </w:p>
        </w:tc>
      </w:tr>
      <w:tr w:rsidR="00B54ACD" w:rsidRPr="00795F17" w14:paraId="0779F64B" w14:textId="77777777" w:rsidTr="00AF13C9">
        <w:trPr>
          <w:trHeight w:val="454"/>
          <w:tblHeader/>
          <w:jc w:val="center"/>
        </w:trPr>
        <w:tc>
          <w:tcPr>
            <w:tcW w:w="0" w:type="auto"/>
            <w:vMerge/>
            <w:vAlign w:val="center"/>
            <w:hideMark/>
          </w:tcPr>
          <w:p w14:paraId="78BD7E57" w14:textId="77777777" w:rsidR="00B54ACD" w:rsidRPr="00795F17" w:rsidRDefault="00B54ACD" w:rsidP="00AF13C9">
            <w:pPr>
              <w:pStyle w:val="Teksttabelinaglowek"/>
            </w:pPr>
          </w:p>
        </w:tc>
        <w:tc>
          <w:tcPr>
            <w:tcW w:w="7718" w:type="dxa"/>
            <w:gridSpan w:val="8"/>
            <w:shd w:val="clear" w:color="auto" w:fill="BFBFBF"/>
            <w:vAlign w:val="center"/>
            <w:hideMark/>
          </w:tcPr>
          <w:p w14:paraId="18A4DB33" w14:textId="77777777" w:rsidR="00B54ACD" w:rsidRPr="00795F17" w:rsidRDefault="00B54ACD" w:rsidP="00AF13C9">
            <w:pPr>
              <w:pStyle w:val="Teksttabelinaglowek"/>
            </w:pPr>
            <w:r w:rsidRPr="00795F17">
              <w:t>jcwp LW</w:t>
            </w:r>
          </w:p>
        </w:tc>
      </w:tr>
      <w:tr w:rsidR="00B54ACD" w:rsidRPr="00795F17" w14:paraId="6D3E66AC" w14:textId="77777777" w:rsidTr="00AF13C9">
        <w:trPr>
          <w:trHeight w:val="454"/>
          <w:tblHeader/>
          <w:jc w:val="center"/>
        </w:trPr>
        <w:tc>
          <w:tcPr>
            <w:tcW w:w="0" w:type="auto"/>
            <w:vMerge/>
            <w:vAlign w:val="center"/>
            <w:hideMark/>
          </w:tcPr>
          <w:p w14:paraId="6CEA48A6" w14:textId="77777777" w:rsidR="00B54ACD" w:rsidRPr="00795F17" w:rsidRDefault="00B54ACD" w:rsidP="00AF13C9">
            <w:pPr>
              <w:pStyle w:val="Teksttabelinaglowek"/>
            </w:pPr>
          </w:p>
        </w:tc>
        <w:tc>
          <w:tcPr>
            <w:tcW w:w="960" w:type="dxa"/>
            <w:shd w:val="clear" w:color="auto" w:fill="BFBFBF"/>
            <w:vAlign w:val="center"/>
            <w:hideMark/>
          </w:tcPr>
          <w:p w14:paraId="72F20B5A" w14:textId="77777777" w:rsidR="00B54ACD" w:rsidRPr="00795F17" w:rsidRDefault="00B54ACD" w:rsidP="00AF13C9">
            <w:pPr>
              <w:pStyle w:val="Teksttabelinaglowek"/>
            </w:pPr>
            <w:r w:rsidRPr="00795F17">
              <w:t>Liczba jcwp</w:t>
            </w:r>
          </w:p>
        </w:tc>
        <w:tc>
          <w:tcPr>
            <w:tcW w:w="960" w:type="dxa"/>
            <w:shd w:val="clear" w:color="auto" w:fill="BFBFBF"/>
            <w:vAlign w:val="center"/>
            <w:hideMark/>
          </w:tcPr>
          <w:p w14:paraId="4AAA700F" w14:textId="77777777" w:rsidR="00B54ACD" w:rsidRPr="00795F17" w:rsidRDefault="00B54ACD" w:rsidP="00AF13C9">
            <w:pPr>
              <w:pStyle w:val="Teksttabelinaglowek"/>
            </w:pPr>
            <w:r w:rsidRPr="00795F17">
              <w:t>Liczba jcwp z ppk</w:t>
            </w:r>
          </w:p>
        </w:tc>
        <w:tc>
          <w:tcPr>
            <w:tcW w:w="960" w:type="dxa"/>
            <w:shd w:val="clear" w:color="auto" w:fill="BFBFBF"/>
            <w:vAlign w:val="center"/>
            <w:hideMark/>
          </w:tcPr>
          <w:p w14:paraId="0799CCBD" w14:textId="77777777" w:rsidR="00B54ACD" w:rsidRPr="00795F17" w:rsidRDefault="00B54ACD" w:rsidP="00AF13C9">
            <w:pPr>
              <w:pStyle w:val="Teksttabelinaglowek"/>
            </w:pPr>
            <w:r w:rsidRPr="00795F17">
              <w:t xml:space="preserve">Udział jcwp z MD* </w:t>
            </w:r>
          </w:p>
          <w:p w14:paraId="3250279B" w14:textId="77777777" w:rsidR="00B54ACD" w:rsidRPr="00795F17" w:rsidRDefault="00B54ACD" w:rsidP="00AF13C9">
            <w:pPr>
              <w:pStyle w:val="Teksttabelinaglowek"/>
              <w:rPr>
                <w:rFonts w:eastAsia="Times New Roman"/>
              </w:rPr>
            </w:pPr>
            <w:r w:rsidRPr="00795F17">
              <w:t>(%)</w:t>
            </w:r>
          </w:p>
        </w:tc>
        <w:tc>
          <w:tcPr>
            <w:tcW w:w="961" w:type="dxa"/>
            <w:shd w:val="clear" w:color="auto" w:fill="BFBFBF"/>
            <w:vAlign w:val="center"/>
            <w:hideMark/>
          </w:tcPr>
          <w:p w14:paraId="480C40F2" w14:textId="77777777" w:rsidR="00B54ACD" w:rsidRPr="00795F17" w:rsidRDefault="00B54ACD" w:rsidP="00AF13C9">
            <w:pPr>
              <w:pStyle w:val="Teksttabelinaglowek"/>
            </w:pPr>
            <w:r w:rsidRPr="00795F17">
              <w:t xml:space="preserve">Udział jcwp z MO* </w:t>
            </w:r>
          </w:p>
          <w:p w14:paraId="19246360" w14:textId="77777777" w:rsidR="00B54ACD" w:rsidRPr="00795F17" w:rsidRDefault="00B54ACD" w:rsidP="00AF13C9">
            <w:pPr>
              <w:pStyle w:val="Teksttabelinaglowek"/>
              <w:rPr>
                <w:rFonts w:eastAsia="Times New Roman"/>
              </w:rPr>
            </w:pPr>
            <w:r w:rsidRPr="00795F17">
              <w:t>(%)</w:t>
            </w:r>
          </w:p>
        </w:tc>
        <w:tc>
          <w:tcPr>
            <w:tcW w:w="962" w:type="dxa"/>
            <w:shd w:val="clear" w:color="auto" w:fill="BFBFBF"/>
            <w:vAlign w:val="center"/>
            <w:hideMark/>
          </w:tcPr>
          <w:p w14:paraId="24051D16" w14:textId="77777777" w:rsidR="00B54ACD" w:rsidRPr="00795F17" w:rsidRDefault="00B54ACD" w:rsidP="00AF13C9">
            <w:pPr>
              <w:pStyle w:val="Teksttabelinaglowek"/>
            </w:pPr>
            <w:r w:rsidRPr="00795F17">
              <w:t>Udział jcwp z MB*</w:t>
            </w:r>
          </w:p>
          <w:p w14:paraId="7339AC35" w14:textId="77777777" w:rsidR="00B54ACD" w:rsidRPr="00795F17" w:rsidRDefault="00B54ACD" w:rsidP="00AF13C9">
            <w:pPr>
              <w:pStyle w:val="Teksttabelinaglowek"/>
              <w:rPr>
                <w:rFonts w:eastAsia="Times New Roman"/>
              </w:rPr>
            </w:pPr>
            <w:r w:rsidRPr="00795F17">
              <w:t xml:space="preserve">(%) </w:t>
            </w:r>
          </w:p>
        </w:tc>
        <w:tc>
          <w:tcPr>
            <w:tcW w:w="982" w:type="dxa"/>
            <w:shd w:val="clear" w:color="auto" w:fill="BFBFBF"/>
            <w:vAlign w:val="center"/>
            <w:hideMark/>
          </w:tcPr>
          <w:p w14:paraId="06905795" w14:textId="77777777" w:rsidR="00B54ACD" w:rsidRPr="00795F17" w:rsidRDefault="00B54ACD" w:rsidP="00AF13C9">
            <w:pPr>
              <w:pStyle w:val="Teksttabelinaglowek"/>
            </w:pPr>
            <w:r w:rsidRPr="00795F17">
              <w:t xml:space="preserve">Udział jcwp z MD+MO* (%) </w:t>
            </w:r>
          </w:p>
        </w:tc>
        <w:tc>
          <w:tcPr>
            <w:tcW w:w="969" w:type="dxa"/>
            <w:shd w:val="clear" w:color="auto" w:fill="BFBFBF"/>
            <w:vAlign w:val="center"/>
            <w:hideMark/>
          </w:tcPr>
          <w:p w14:paraId="6A7C9903" w14:textId="77777777" w:rsidR="00B54ACD" w:rsidRPr="00795F17" w:rsidRDefault="00B54ACD" w:rsidP="00AF13C9">
            <w:pPr>
              <w:pStyle w:val="Teksttabelinaglowek"/>
            </w:pPr>
            <w:r w:rsidRPr="00795F17">
              <w:t xml:space="preserve">Udział jcwp z MO+MB* (%) </w:t>
            </w:r>
          </w:p>
        </w:tc>
        <w:tc>
          <w:tcPr>
            <w:tcW w:w="964" w:type="dxa"/>
            <w:shd w:val="clear" w:color="auto" w:fill="BFBFBF"/>
            <w:vAlign w:val="center"/>
            <w:hideMark/>
          </w:tcPr>
          <w:p w14:paraId="4906F689" w14:textId="77777777" w:rsidR="00B54ACD" w:rsidRPr="00795F17" w:rsidRDefault="00B54ACD" w:rsidP="00AF13C9">
            <w:pPr>
              <w:pStyle w:val="Teksttabelinaglowek"/>
            </w:pPr>
            <w:r w:rsidRPr="00795F17">
              <w:t>Udział jcwp z MD+MO</w:t>
            </w:r>
          </w:p>
          <w:p w14:paraId="2B2CB592" w14:textId="73C988A2" w:rsidR="00B54ACD" w:rsidRPr="00795F17" w:rsidRDefault="00B54ACD" w:rsidP="00AF13C9">
            <w:pPr>
              <w:pStyle w:val="Teksttabelinaglowek"/>
            </w:pPr>
            <w:r w:rsidRPr="00795F17">
              <w:t>+MB* (%)</w:t>
            </w:r>
          </w:p>
        </w:tc>
      </w:tr>
      <w:tr w:rsidR="00B54ACD" w:rsidRPr="00795F17" w14:paraId="220C2E2F" w14:textId="77777777" w:rsidTr="00AF13C9">
        <w:trPr>
          <w:trHeight w:val="454"/>
          <w:jc w:val="center"/>
        </w:trPr>
        <w:tc>
          <w:tcPr>
            <w:tcW w:w="1334" w:type="dxa"/>
            <w:vAlign w:val="center"/>
            <w:hideMark/>
          </w:tcPr>
          <w:p w14:paraId="0DF5BD03" w14:textId="77777777" w:rsidR="00B54ACD" w:rsidRPr="00795F17" w:rsidRDefault="00B54ACD" w:rsidP="00AF13C9">
            <w:pPr>
              <w:pStyle w:val="Teksttabelilewy"/>
              <w:rPr>
                <w:lang w:eastAsia="pl-PL"/>
              </w:rPr>
            </w:pPr>
            <w:r w:rsidRPr="00795F17">
              <w:rPr>
                <w:lang w:eastAsia="pl-PL"/>
              </w:rPr>
              <w:t>Górnej Odry</w:t>
            </w:r>
          </w:p>
        </w:tc>
        <w:tc>
          <w:tcPr>
            <w:tcW w:w="960" w:type="dxa"/>
            <w:vAlign w:val="center"/>
            <w:hideMark/>
          </w:tcPr>
          <w:p w14:paraId="2760DE8E" w14:textId="77777777" w:rsidR="00B54ACD" w:rsidRPr="00795F17" w:rsidRDefault="00B54ACD" w:rsidP="00AF13C9">
            <w:pPr>
              <w:pStyle w:val="Teksttabelisrodek"/>
              <w:rPr>
                <w:rFonts w:eastAsia="Times New Roman"/>
              </w:rPr>
            </w:pPr>
            <w:r w:rsidRPr="00795F17">
              <w:t>1</w:t>
            </w:r>
          </w:p>
        </w:tc>
        <w:tc>
          <w:tcPr>
            <w:tcW w:w="960" w:type="dxa"/>
            <w:vAlign w:val="center"/>
            <w:hideMark/>
          </w:tcPr>
          <w:p w14:paraId="4A46A57B" w14:textId="77777777" w:rsidR="00B54ACD" w:rsidRPr="00795F17" w:rsidRDefault="00B54ACD" w:rsidP="00AF13C9">
            <w:pPr>
              <w:pStyle w:val="Teksttabelisrodek"/>
              <w:rPr>
                <w:rFonts w:eastAsia="Times New Roman"/>
              </w:rPr>
            </w:pPr>
            <w:r w:rsidRPr="00795F17">
              <w:t>1</w:t>
            </w:r>
          </w:p>
        </w:tc>
        <w:tc>
          <w:tcPr>
            <w:tcW w:w="960" w:type="dxa"/>
            <w:vAlign w:val="center"/>
            <w:hideMark/>
          </w:tcPr>
          <w:p w14:paraId="13474CDB" w14:textId="77777777" w:rsidR="00B54ACD" w:rsidRPr="00795F17" w:rsidRDefault="00B54ACD" w:rsidP="00AF13C9">
            <w:pPr>
              <w:pStyle w:val="Teksttabelisrodek"/>
              <w:rPr>
                <w:rFonts w:eastAsia="Times New Roman"/>
              </w:rPr>
            </w:pPr>
            <w:r w:rsidRPr="00795F17">
              <w:t>100,0</w:t>
            </w:r>
          </w:p>
        </w:tc>
        <w:tc>
          <w:tcPr>
            <w:tcW w:w="961" w:type="dxa"/>
            <w:vAlign w:val="center"/>
            <w:hideMark/>
          </w:tcPr>
          <w:p w14:paraId="315C39FD" w14:textId="77777777" w:rsidR="00B54ACD" w:rsidRPr="00795F17" w:rsidRDefault="00B54ACD" w:rsidP="00AF13C9">
            <w:pPr>
              <w:pStyle w:val="Teksttabelisrodek"/>
              <w:rPr>
                <w:rFonts w:eastAsia="Times New Roman"/>
              </w:rPr>
            </w:pPr>
            <w:r w:rsidRPr="00795F17">
              <w:t>100,0</w:t>
            </w:r>
          </w:p>
        </w:tc>
        <w:tc>
          <w:tcPr>
            <w:tcW w:w="962" w:type="dxa"/>
            <w:vAlign w:val="center"/>
            <w:hideMark/>
          </w:tcPr>
          <w:p w14:paraId="3A295CE0" w14:textId="77777777" w:rsidR="00B54ACD" w:rsidRPr="00795F17" w:rsidRDefault="00B54ACD" w:rsidP="00AF13C9">
            <w:pPr>
              <w:pStyle w:val="Teksttabelisrodek"/>
              <w:rPr>
                <w:rFonts w:eastAsia="Times New Roman"/>
              </w:rPr>
            </w:pPr>
            <w:r w:rsidRPr="00795F17">
              <w:t>0,0</w:t>
            </w:r>
          </w:p>
        </w:tc>
        <w:tc>
          <w:tcPr>
            <w:tcW w:w="982" w:type="dxa"/>
            <w:vAlign w:val="center"/>
            <w:hideMark/>
          </w:tcPr>
          <w:p w14:paraId="5FDCDF88" w14:textId="77777777" w:rsidR="00B54ACD" w:rsidRPr="00795F17" w:rsidRDefault="00B54ACD" w:rsidP="00AF13C9">
            <w:pPr>
              <w:pStyle w:val="Teksttabelisrodek"/>
            </w:pPr>
            <w:r w:rsidRPr="00795F17">
              <w:t>100,0</w:t>
            </w:r>
          </w:p>
        </w:tc>
        <w:tc>
          <w:tcPr>
            <w:tcW w:w="969" w:type="dxa"/>
            <w:vAlign w:val="center"/>
            <w:hideMark/>
          </w:tcPr>
          <w:p w14:paraId="37783C4C" w14:textId="77777777" w:rsidR="00B54ACD" w:rsidRPr="00795F17" w:rsidRDefault="00B54ACD" w:rsidP="00AF13C9">
            <w:pPr>
              <w:pStyle w:val="Teksttabelisrodek"/>
            </w:pPr>
            <w:r w:rsidRPr="00795F17">
              <w:t>0,0</w:t>
            </w:r>
          </w:p>
        </w:tc>
        <w:tc>
          <w:tcPr>
            <w:tcW w:w="964" w:type="dxa"/>
            <w:vAlign w:val="center"/>
            <w:hideMark/>
          </w:tcPr>
          <w:p w14:paraId="1AAE0BEC" w14:textId="77777777" w:rsidR="00B54ACD" w:rsidRPr="00795F17" w:rsidRDefault="00B54ACD" w:rsidP="00AF13C9">
            <w:pPr>
              <w:pStyle w:val="Teksttabelisrodek"/>
            </w:pPr>
            <w:r w:rsidRPr="00795F17">
              <w:t>0,0</w:t>
            </w:r>
          </w:p>
        </w:tc>
      </w:tr>
      <w:tr w:rsidR="00B54ACD" w:rsidRPr="00795F17" w14:paraId="09AA885A" w14:textId="77777777" w:rsidTr="00AF13C9">
        <w:trPr>
          <w:trHeight w:val="454"/>
          <w:jc w:val="center"/>
        </w:trPr>
        <w:tc>
          <w:tcPr>
            <w:tcW w:w="1334" w:type="dxa"/>
            <w:vAlign w:val="center"/>
            <w:hideMark/>
          </w:tcPr>
          <w:p w14:paraId="4854858F" w14:textId="77777777" w:rsidR="00B54ACD" w:rsidRPr="00795F17" w:rsidRDefault="00B54ACD" w:rsidP="00AF13C9">
            <w:pPr>
              <w:pStyle w:val="Teksttabelilewy"/>
              <w:rPr>
                <w:lang w:eastAsia="pl-PL"/>
              </w:rPr>
            </w:pPr>
            <w:r w:rsidRPr="00795F17">
              <w:rPr>
                <w:lang w:eastAsia="pl-PL"/>
              </w:rPr>
              <w:t>Środkowej Odry</w:t>
            </w:r>
          </w:p>
        </w:tc>
        <w:tc>
          <w:tcPr>
            <w:tcW w:w="960" w:type="dxa"/>
            <w:vAlign w:val="center"/>
            <w:hideMark/>
          </w:tcPr>
          <w:p w14:paraId="6D949989" w14:textId="77777777" w:rsidR="00B54ACD" w:rsidRPr="00795F17" w:rsidRDefault="00B54ACD" w:rsidP="00AF13C9">
            <w:pPr>
              <w:pStyle w:val="Teksttabelisrodek"/>
              <w:rPr>
                <w:rFonts w:eastAsia="Times New Roman"/>
              </w:rPr>
            </w:pPr>
            <w:r w:rsidRPr="00795F17">
              <w:t>27</w:t>
            </w:r>
          </w:p>
        </w:tc>
        <w:tc>
          <w:tcPr>
            <w:tcW w:w="960" w:type="dxa"/>
            <w:vAlign w:val="center"/>
            <w:hideMark/>
          </w:tcPr>
          <w:p w14:paraId="78D30DC2" w14:textId="77777777" w:rsidR="00B54ACD" w:rsidRPr="00795F17" w:rsidRDefault="00B54ACD" w:rsidP="00AF13C9">
            <w:pPr>
              <w:pStyle w:val="Teksttabelisrodek"/>
              <w:rPr>
                <w:rFonts w:eastAsia="Times New Roman"/>
              </w:rPr>
            </w:pPr>
            <w:r w:rsidRPr="00795F17">
              <w:t>27</w:t>
            </w:r>
          </w:p>
        </w:tc>
        <w:tc>
          <w:tcPr>
            <w:tcW w:w="960" w:type="dxa"/>
            <w:vAlign w:val="center"/>
            <w:hideMark/>
          </w:tcPr>
          <w:p w14:paraId="53C3C862" w14:textId="77777777" w:rsidR="00B54ACD" w:rsidRPr="00795F17" w:rsidRDefault="00B54ACD" w:rsidP="00AF13C9">
            <w:pPr>
              <w:pStyle w:val="Teksttabelisrodek"/>
              <w:rPr>
                <w:rFonts w:eastAsia="Times New Roman"/>
              </w:rPr>
            </w:pPr>
            <w:r w:rsidRPr="00795F17">
              <w:t>85,2</w:t>
            </w:r>
          </w:p>
        </w:tc>
        <w:tc>
          <w:tcPr>
            <w:tcW w:w="961" w:type="dxa"/>
            <w:vAlign w:val="center"/>
            <w:hideMark/>
          </w:tcPr>
          <w:p w14:paraId="18EB29A7" w14:textId="77777777" w:rsidR="00B54ACD" w:rsidRPr="00795F17" w:rsidRDefault="00B54ACD" w:rsidP="00AF13C9">
            <w:pPr>
              <w:pStyle w:val="Teksttabelisrodek"/>
              <w:rPr>
                <w:rFonts w:eastAsia="Times New Roman"/>
              </w:rPr>
            </w:pPr>
            <w:r w:rsidRPr="00795F17">
              <w:t>92,6</w:t>
            </w:r>
          </w:p>
        </w:tc>
        <w:tc>
          <w:tcPr>
            <w:tcW w:w="962" w:type="dxa"/>
            <w:vAlign w:val="center"/>
            <w:hideMark/>
          </w:tcPr>
          <w:p w14:paraId="10A99B2D" w14:textId="77777777" w:rsidR="00B54ACD" w:rsidRPr="00795F17" w:rsidRDefault="00B54ACD" w:rsidP="00AF13C9">
            <w:pPr>
              <w:pStyle w:val="Teksttabelisrodek"/>
              <w:rPr>
                <w:rFonts w:eastAsia="Times New Roman"/>
              </w:rPr>
            </w:pPr>
            <w:r w:rsidRPr="00795F17">
              <w:t>0,0</w:t>
            </w:r>
          </w:p>
        </w:tc>
        <w:tc>
          <w:tcPr>
            <w:tcW w:w="982" w:type="dxa"/>
            <w:vAlign w:val="center"/>
            <w:hideMark/>
          </w:tcPr>
          <w:p w14:paraId="55B2C6F7" w14:textId="77777777" w:rsidR="00B54ACD" w:rsidRPr="00795F17" w:rsidRDefault="00B54ACD" w:rsidP="00AF13C9">
            <w:pPr>
              <w:pStyle w:val="Teksttabelisrodek"/>
            </w:pPr>
            <w:r w:rsidRPr="00795F17">
              <w:t>77,8</w:t>
            </w:r>
          </w:p>
        </w:tc>
        <w:tc>
          <w:tcPr>
            <w:tcW w:w="969" w:type="dxa"/>
            <w:vAlign w:val="center"/>
            <w:hideMark/>
          </w:tcPr>
          <w:p w14:paraId="4687E5B8" w14:textId="77777777" w:rsidR="00B54ACD" w:rsidRPr="00795F17" w:rsidRDefault="00B54ACD" w:rsidP="00AF13C9">
            <w:pPr>
              <w:pStyle w:val="Teksttabelisrodek"/>
            </w:pPr>
            <w:r w:rsidRPr="00795F17">
              <w:t>0,0</w:t>
            </w:r>
          </w:p>
        </w:tc>
        <w:tc>
          <w:tcPr>
            <w:tcW w:w="964" w:type="dxa"/>
            <w:vAlign w:val="center"/>
            <w:hideMark/>
          </w:tcPr>
          <w:p w14:paraId="6684A493" w14:textId="77777777" w:rsidR="00B54ACD" w:rsidRPr="00795F17" w:rsidRDefault="00B54ACD" w:rsidP="00AF13C9">
            <w:pPr>
              <w:pStyle w:val="Teksttabelisrodek"/>
            </w:pPr>
            <w:r w:rsidRPr="00795F17">
              <w:t>0,0</w:t>
            </w:r>
          </w:p>
        </w:tc>
      </w:tr>
      <w:tr w:rsidR="00B54ACD" w:rsidRPr="00795F17" w14:paraId="1BCCE3D6" w14:textId="77777777" w:rsidTr="00AF13C9">
        <w:trPr>
          <w:trHeight w:val="454"/>
          <w:jc w:val="center"/>
        </w:trPr>
        <w:tc>
          <w:tcPr>
            <w:tcW w:w="1334" w:type="dxa"/>
            <w:vAlign w:val="center"/>
            <w:hideMark/>
          </w:tcPr>
          <w:p w14:paraId="6E3D9C37" w14:textId="77777777" w:rsidR="00B54ACD" w:rsidRPr="00795F17" w:rsidRDefault="00B54ACD" w:rsidP="00AF13C9">
            <w:pPr>
              <w:pStyle w:val="Teksttabelilewy"/>
              <w:rPr>
                <w:lang w:eastAsia="pl-PL"/>
              </w:rPr>
            </w:pPr>
            <w:r w:rsidRPr="00795F17">
              <w:rPr>
                <w:lang w:eastAsia="pl-PL"/>
              </w:rPr>
              <w:t>Dolnej Odry i Przymorza Zachodniego</w:t>
            </w:r>
          </w:p>
        </w:tc>
        <w:tc>
          <w:tcPr>
            <w:tcW w:w="960" w:type="dxa"/>
            <w:vAlign w:val="center"/>
            <w:hideMark/>
          </w:tcPr>
          <w:p w14:paraId="4C9EDAAC" w14:textId="77777777" w:rsidR="00B54ACD" w:rsidRPr="00795F17" w:rsidRDefault="00B54ACD" w:rsidP="00AF13C9">
            <w:pPr>
              <w:pStyle w:val="Teksttabelisrodek"/>
              <w:rPr>
                <w:rFonts w:eastAsia="Times New Roman"/>
              </w:rPr>
            </w:pPr>
            <w:r w:rsidRPr="00795F17">
              <w:t>109</w:t>
            </w:r>
          </w:p>
        </w:tc>
        <w:tc>
          <w:tcPr>
            <w:tcW w:w="960" w:type="dxa"/>
            <w:vAlign w:val="center"/>
            <w:hideMark/>
          </w:tcPr>
          <w:p w14:paraId="0537D985" w14:textId="77777777" w:rsidR="00B54ACD" w:rsidRPr="00795F17" w:rsidRDefault="00B54ACD" w:rsidP="00AF13C9">
            <w:pPr>
              <w:pStyle w:val="Teksttabelisrodek"/>
              <w:rPr>
                <w:rFonts w:eastAsia="Times New Roman"/>
              </w:rPr>
            </w:pPr>
            <w:r w:rsidRPr="00795F17">
              <w:t>96</w:t>
            </w:r>
          </w:p>
        </w:tc>
        <w:tc>
          <w:tcPr>
            <w:tcW w:w="960" w:type="dxa"/>
            <w:vAlign w:val="center"/>
            <w:hideMark/>
          </w:tcPr>
          <w:p w14:paraId="4AA07F69" w14:textId="77777777" w:rsidR="00B54ACD" w:rsidRPr="00795F17" w:rsidRDefault="00B54ACD" w:rsidP="00AF13C9">
            <w:pPr>
              <w:pStyle w:val="Teksttabelisrodek"/>
              <w:rPr>
                <w:rFonts w:eastAsia="Times New Roman"/>
              </w:rPr>
            </w:pPr>
            <w:r w:rsidRPr="00795F17">
              <w:t>87,5</w:t>
            </w:r>
          </w:p>
        </w:tc>
        <w:tc>
          <w:tcPr>
            <w:tcW w:w="961" w:type="dxa"/>
            <w:vAlign w:val="center"/>
            <w:hideMark/>
          </w:tcPr>
          <w:p w14:paraId="0A44AC8D" w14:textId="77777777" w:rsidR="00B54ACD" w:rsidRPr="00795F17" w:rsidRDefault="00B54ACD" w:rsidP="00AF13C9">
            <w:pPr>
              <w:pStyle w:val="Teksttabelisrodek"/>
              <w:rPr>
                <w:rFonts w:eastAsia="Times New Roman"/>
              </w:rPr>
            </w:pPr>
            <w:r w:rsidRPr="00795F17">
              <w:t>60,4</w:t>
            </w:r>
          </w:p>
        </w:tc>
        <w:tc>
          <w:tcPr>
            <w:tcW w:w="962" w:type="dxa"/>
            <w:vAlign w:val="center"/>
            <w:hideMark/>
          </w:tcPr>
          <w:p w14:paraId="079C42B1" w14:textId="77777777" w:rsidR="00B54ACD" w:rsidRPr="00795F17" w:rsidRDefault="00B54ACD" w:rsidP="00AF13C9">
            <w:pPr>
              <w:pStyle w:val="Teksttabelisrodek"/>
              <w:rPr>
                <w:rFonts w:eastAsia="Times New Roman"/>
              </w:rPr>
            </w:pPr>
            <w:r w:rsidRPr="00795F17">
              <w:t>0,0</w:t>
            </w:r>
          </w:p>
        </w:tc>
        <w:tc>
          <w:tcPr>
            <w:tcW w:w="982" w:type="dxa"/>
            <w:vAlign w:val="center"/>
            <w:hideMark/>
          </w:tcPr>
          <w:p w14:paraId="10B72CE3" w14:textId="77777777" w:rsidR="00B54ACD" w:rsidRPr="00795F17" w:rsidRDefault="00B54ACD" w:rsidP="00AF13C9">
            <w:pPr>
              <w:pStyle w:val="Teksttabelisrodek"/>
            </w:pPr>
            <w:r w:rsidRPr="00795F17">
              <w:t>47,9</w:t>
            </w:r>
          </w:p>
        </w:tc>
        <w:tc>
          <w:tcPr>
            <w:tcW w:w="969" w:type="dxa"/>
            <w:vAlign w:val="center"/>
            <w:hideMark/>
          </w:tcPr>
          <w:p w14:paraId="5E41B6DC" w14:textId="77777777" w:rsidR="00B54ACD" w:rsidRPr="00795F17" w:rsidRDefault="00B54ACD" w:rsidP="00AF13C9">
            <w:pPr>
              <w:pStyle w:val="Teksttabelisrodek"/>
            </w:pPr>
            <w:r w:rsidRPr="00795F17">
              <w:t>0,0</w:t>
            </w:r>
          </w:p>
        </w:tc>
        <w:tc>
          <w:tcPr>
            <w:tcW w:w="964" w:type="dxa"/>
            <w:vAlign w:val="center"/>
            <w:hideMark/>
          </w:tcPr>
          <w:p w14:paraId="1A11112E" w14:textId="77777777" w:rsidR="00B54ACD" w:rsidRPr="00795F17" w:rsidRDefault="00B54ACD" w:rsidP="00AF13C9">
            <w:pPr>
              <w:pStyle w:val="Teksttabelisrodek"/>
            </w:pPr>
            <w:r w:rsidRPr="00795F17">
              <w:t>0,0</w:t>
            </w:r>
          </w:p>
        </w:tc>
      </w:tr>
      <w:tr w:rsidR="00B54ACD" w:rsidRPr="00795F17" w14:paraId="2855EF1D" w14:textId="77777777" w:rsidTr="00AF13C9">
        <w:trPr>
          <w:trHeight w:val="454"/>
          <w:jc w:val="center"/>
        </w:trPr>
        <w:tc>
          <w:tcPr>
            <w:tcW w:w="1334" w:type="dxa"/>
            <w:vAlign w:val="center"/>
            <w:hideMark/>
          </w:tcPr>
          <w:p w14:paraId="1E4D3F38" w14:textId="77777777" w:rsidR="00B54ACD" w:rsidRPr="00795F17" w:rsidRDefault="00B54ACD" w:rsidP="00AF13C9">
            <w:pPr>
              <w:pStyle w:val="Teksttabelilewy"/>
              <w:rPr>
                <w:lang w:eastAsia="pl-PL"/>
              </w:rPr>
            </w:pPr>
            <w:r w:rsidRPr="00795F17">
              <w:rPr>
                <w:lang w:eastAsia="pl-PL"/>
              </w:rPr>
              <w:t>Warty</w:t>
            </w:r>
          </w:p>
        </w:tc>
        <w:tc>
          <w:tcPr>
            <w:tcW w:w="960" w:type="dxa"/>
            <w:vAlign w:val="center"/>
            <w:hideMark/>
          </w:tcPr>
          <w:p w14:paraId="147EFCD8" w14:textId="77777777" w:rsidR="00B54ACD" w:rsidRPr="00795F17" w:rsidRDefault="00B54ACD" w:rsidP="00AF13C9">
            <w:pPr>
              <w:pStyle w:val="Teksttabelisrodek"/>
              <w:rPr>
                <w:rFonts w:eastAsia="Times New Roman"/>
              </w:rPr>
            </w:pPr>
            <w:r w:rsidRPr="00795F17">
              <w:t>124</w:t>
            </w:r>
          </w:p>
        </w:tc>
        <w:tc>
          <w:tcPr>
            <w:tcW w:w="960" w:type="dxa"/>
            <w:vAlign w:val="center"/>
            <w:hideMark/>
          </w:tcPr>
          <w:p w14:paraId="66B6B878" w14:textId="77777777" w:rsidR="00B54ACD" w:rsidRPr="00795F17" w:rsidRDefault="00B54ACD" w:rsidP="00AF13C9">
            <w:pPr>
              <w:pStyle w:val="Teksttabelisrodek"/>
              <w:rPr>
                <w:rFonts w:eastAsia="Times New Roman"/>
              </w:rPr>
            </w:pPr>
            <w:r w:rsidRPr="00795F17">
              <w:t>114</w:t>
            </w:r>
          </w:p>
        </w:tc>
        <w:tc>
          <w:tcPr>
            <w:tcW w:w="960" w:type="dxa"/>
            <w:vAlign w:val="center"/>
            <w:hideMark/>
          </w:tcPr>
          <w:p w14:paraId="0ACFB0CF" w14:textId="77777777" w:rsidR="00B54ACD" w:rsidRPr="00795F17" w:rsidRDefault="00B54ACD" w:rsidP="00AF13C9">
            <w:pPr>
              <w:pStyle w:val="Teksttabelisrodek"/>
              <w:rPr>
                <w:rFonts w:eastAsia="Times New Roman"/>
              </w:rPr>
            </w:pPr>
            <w:r w:rsidRPr="00795F17">
              <w:t>66,7</w:t>
            </w:r>
          </w:p>
        </w:tc>
        <w:tc>
          <w:tcPr>
            <w:tcW w:w="961" w:type="dxa"/>
            <w:vAlign w:val="center"/>
            <w:hideMark/>
          </w:tcPr>
          <w:p w14:paraId="5CBEA72D" w14:textId="77777777" w:rsidR="00B54ACD" w:rsidRPr="00795F17" w:rsidRDefault="00B54ACD" w:rsidP="00AF13C9">
            <w:pPr>
              <w:pStyle w:val="Teksttabelisrodek"/>
              <w:rPr>
                <w:rFonts w:eastAsia="Times New Roman"/>
              </w:rPr>
            </w:pPr>
            <w:r w:rsidRPr="00795F17">
              <w:t>95,6</w:t>
            </w:r>
          </w:p>
        </w:tc>
        <w:tc>
          <w:tcPr>
            <w:tcW w:w="962" w:type="dxa"/>
            <w:vAlign w:val="center"/>
            <w:hideMark/>
          </w:tcPr>
          <w:p w14:paraId="1920491C" w14:textId="77777777" w:rsidR="00B54ACD" w:rsidRPr="00795F17" w:rsidRDefault="00B54ACD" w:rsidP="00AF13C9">
            <w:pPr>
              <w:pStyle w:val="Teksttabelisrodek"/>
              <w:rPr>
                <w:rFonts w:eastAsia="Times New Roman"/>
              </w:rPr>
            </w:pPr>
            <w:r w:rsidRPr="00795F17">
              <w:t>0,0</w:t>
            </w:r>
          </w:p>
        </w:tc>
        <w:tc>
          <w:tcPr>
            <w:tcW w:w="982" w:type="dxa"/>
            <w:vAlign w:val="center"/>
            <w:hideMark/>
          </w:tcPr>
          <w:p w14:paraId="06A16FE5" w14:textId="77777777" w:rsidR="00B54ACD" w:rsidRPr="00795F17" w:rsidRDefault="00B54ACD" w:rsidP="00AF13C9">
            <w:pPr>
              <w:pStyle w:val="Teksttabelisrodek"/>
            </w:pPr>
            <w:r w:rsidRPr="00795F17">
              <w:t>62,3</w:t>
            </w:r>
          </w:p>
        </w:tc>
        <w:tc>
          <w:tcPr>
            <w:tcW w:w="969" w:type="dxa"/>
            <w:vAlign w:val="center"/>
            <w:hideMark/>
          </w:tcPr>
          <w:p w14:paraId="7A4E6AEC" w14:textId="77777777" w:rsidR="00B54ACD" w:rsidRPr="00795F17" w:rsidRDefault="00B54ACD" w:rsidP="00AF13C9">
            <w:pPr>
              <w:pStyle w:val="Teksttabelisrodek"/>
            </w:pPr>
            <w:r w:rsidRPr="00795F17">
              <w:t>0,0</w:t>
            </w:r>
          </w:p>
        </w:tc>
        <w:tc>
          <w:tcPr>
            <w:tcW w:w="964" w:type="dxa"/>
            <w:vAlign w:val="center"/>
            <w:hideMark/>
          </w:tcPr>
          <w:p w14:paraId="2D68CB8F" w14:textId="77777777" w:rsidR="00B54ACD" w:rsidRPr="00795F17" w:rsidRDefault="00B54ACD" w:rsidP="00AF13C9">
            <w:pPr>
              <w:pStyle w:val="Teksttabelisrodek"/>
            </w:pPr>
            <w:r w:rsidRPr="00795F17">
              <w:t>0,0</w:t>
            </w:r>
          </w:p>
        </w:tc>
      </w:tr>
      <w:tr w:rsidR="00B54ACD" w:rsidRPr="00795F17" w14:paraId="1E3843F4" w14:textId="77777777" w:rsidTr="00AF13C9">
        <w:trPr>
          <w:trHeight w:val="454"/>
          <w:jc w:val="center"/>
        </w:trPr>
        <w:tc>
          <w:tcPr>
            <w:tcW w:w="1334" w:type="dxa"/>
            <w:vAlign w:val="center"/>
            <w:hideMark/>
          </w:tcPr>
          <w:p w14:paraId="03C2EDED" w14:textId="77777777" w:rsidR="00B54ACD" w:rsidRPr="00795F17" w:rsidRDefault="00B54ACD" w:rsidP="00AF13C9">
            <w:pPr>
              <w:pStyle w:val="Teksttabelilewy"/>
              <w:rPr>
                <w:lang w:eastAsia="pl-PL"/>
              </w:rPr>
            </w:pPr>
            <w:r w:rsidRPr="00795F17">
              <w:rPr>
                <w:lang w:eastAsia="pl-PL"/>
              </w:rPr>
              <w:t>Noteci</w:t>
            </w:r>
          </w:p>
        </w:tc>
        <w:tc>
          <w:tcPr>
            <w:tcW w:w="960" w:type="dxa"/>
            <w:vAlign w:val="center"/>
            <w:hideMark/>
          </w:tcPr>
          <w:p w14:paraId="682E4E06" w14:textId="77777777" w:rsidR="00B54ACD" w:rsidRPr="00795F17" w:rsidRDefault="00B54ACD" w:rsidP="00AF13C9">
            <w:pPr>
              <w:pStyle w:val="Teksttabelisrodek"/>
              <w:rPr>
                <w:rFonts w:eastAsia="Times New Roman"/>
              </w:rPr>
            </w:pPr>
            <w:r w:rsidRPr="00795F17">
              <w:t>166</w:t>
            </w:r>
          </w:p>
        </w:tc>
        <w:tc>
          <w:tcPr>
            <w:tcW w:w="960" w:type="dxa"/>
            <w:vAlign w:val="center"/>
            <w:hideMark/>
          </w:tcPr>
          <w:p w14:paraId="53742D78" w14:textId="77777777" w:rsidR="00B54ACD" w:rsidRPr="00795F17" w:rsidRDefault="00B54ACD" w:rsidP="00AF13C9">
            <w:pPr>
              <w:pStyle w:val="Teksttabelisrodek"/>
              <w:rPr>
                <w:rFonts w:eastAsia="Times New Roman"/>
              </w:rPr>
            </w:pPr>
            <w:r w:rsidRPr="00795F17">
              <w:t>150</w:t>
            </w:r>
          </w:p>
        </w:tc>
        <w:tc>
          <w:tcPr>
            <w:tcW w:w="960" w:type="dxa"/>
            <w:vAlign w:val="center"/>
            <w:hideMark/>
          </w:tcPr>
          <w:p w14:paraId="2B014703" w14:textId="77777777" w:rsidR="00B54ACD" w:rsidRPr="00795F17" w:rsidRDefault="00B54ACD" w:rsidP="00AF13C9">
            <w:pPr>
              <w:pStyle w:val="Teksttabelisrodek"/>
              <w:rPr>
                <w:rFonts w:eastAsia="Times New Roman"/>
              </w:rPr>
            </w:pPr>
            <w:r w:rsidRPr="00795F17">
              <w:t>76,7</w:t>
            </w:r>
          </w:p>
        </w:tc>
        <w:tc>
          <w:tcPr>
            <w:tcW w:w="961" w:type="dxa"/>
            <w:vAlign w:val="center"/>
            <w:hideMark/>
          </w:tcPr>
          <w:p w14:paraId="6B0DFF93" w14:textId="77777777" w:rsidR="00B54ACD" w:rsidRPr="00795F17" w:rsidRDefault="00B54ACD" w:rsidP="00AF13C9">
            <w:pPr>
              <w:pStyle w:val="Teksttabelisrodek"/>
              <w:rPr>
                <w:rFonts w:eastAsia="Times New Roman"/>
              </w:rPr>
            </w:pPr>
            <w:r w:rsidRPr="00795F17">
              <w:t>71,3</w:t>
            </w:r>
          </w:p>
        </w:tc>
        <w:tc>
          <w:tcPr>
            <w:tcW w:w="962" w:type="dxa"/>
            <w:vAlign w:val="center"/>
            <w:hideMark/>
          </w:tcPr>
          <w:p w14:paraId="1312A12B" w14:textId="77777777" w:rsidR="00B54ACD" w:rsidRPr="00795F17" w:rsidRDefault="00B54ACD" w:rsidP="00AF13C9">
            <w:pPr>
              <w:pStyle w:val="Teksttabelisrodek"/>
              <w:rPr>
                <w:rFonts w:eastAsia="Times New Roman"/>
              </w:rPr>
            </w:pPr>
            <w:r w:rsidRPr="00795F17">
              <w:t>0,0</w:t>
            </w:r>
          </w:p>
        </w:tc>
        <w:tc>
          <w:tcPr>
            <w:tcW w:w="982" w:type="dxa"/>
            <w:vAlign w:val="center"/>
            <w:hideMark/>
          </w:tcPr>
          <w:p w14:paraId="4CBD9E5A" w14:textId="77777777" w:rsidR="00B54ACD" w:rsidRPr="00795F17" w:rsidRDefault="00B54ACD" w:rsidP="00AF13C9">
            <w:pPr>
              <w:pStyle w:val="Teksttabelisrodek"/>
            </w:pPr>
            <w:r w:rsidRPr="00795F17">
              <w:t>48,0</w:t>
            </w:r>
          </w:p>
        </w:tc>
        <w:tc>
          <w:tcPr>
            <w:tcW w:w="969" w:type="dxa"/>
            <w:vAlign w:val="center"/>
            <w:hideMark/>
          </w:tcPr>
          <w:p w14:paraId="2170B139" w14:textId="77777777" w:rsidR="00B54ACD" w:rsidRPr="00795F17" w:rsidRDefault="00B54ACD" w:rsidP="00AF13C9">
            <w:pPr>
              <w:pStyle w:val="Teksttabelisrodek"/>
            </w:pPr>
            <w:r w:rsidRPr="00795F17">
              <w:t>0,0</w:t>
            </w:r>
          </w:p>
        </w:tc>
        <w:tc>
          <w:tcPr>
            <w:tcW w:w="964" w:type="dxa"/>
            <w:vAlign w:val="center"/>
            <w:hideMark/>
          </w:tcPr>
          <w:p w14:paraId="7B4B98F7" w14:textId="77777777" w:rsidR="00B54ACD" w:rsidRPr="00795F17" w:rsidRDefault="00B54ACD" w:rsidP="00AF13C9">
            <w:pPr>
              <w:pStyle w:val="Teksttabelisrodek"/>
            </w:pPr>
            <w:r w:rsidRPr="00795F17">
              <w:t>0,0</w:t>
            </w:r>
          </w:p>
        </w:tc>
      </w:tr>
      <w:tr w:rsidR="00B54ACD" w:rsidRPr="00795F17" w14:paraId="40134D5C" w14:textId="77777777" w:rsidTr="00AF13C9">
        <w:trPr>
          <w:trHeight w:val="454"/>
          <w:jc w:val="center"/>
        </w:trPr>
        <w:tc>
          <w:tcPr>
            <w:tcW w:w="1334" w:type="dxa"/>
            <w:shd w:val="clear" w:color="auto" w:fill="BFBFBF"/>
            <w:vAlign w:val="center"/>
            <w:hideMark/>
          </w:tcPr>
          <w:p w14:paraId="6F93A3CE" w14:textId="77777777" w:rsidR="00B54ACD" w:rsidRPr="00795F17" w:rsidRDefault="00B54ACD" w:rsidP="00AF13C9">
            <w:pPr>
              <w:pStyle w:val="Teksttabelinaglowek"/>
            </w:pPr>
            <w:r w:rsidRPr="00795F17">
              <w:t xml:space="preserve">Razem </w:t>
            </w:r>
          </w:p>
        </w:tc>
        <w:tc>
          <w:tcPr>
            <w:tcW w:w="960" w:type="dxa"/>
            <w:shd w:val="clear" w:color="auto" w:fill="BFBFBF"/>
            <w:vAlign w:val="center"/>
            <w:hideMark/>
          </w:tcPr>
          <w:p w14:paraId="0E001092" w14:textId="77777777" w:rsidR="00B54ACD" w:rsidRPr="00795F17" w:rsidRDefault="00B54ACD" w:rsidP="00AF13C9">
            <w:pPr>
              <w:pStyle w:val="Teksttabelinaglowek"/>
              <w:rPr>
                <w:rFonts w:eastAsia="Times New Roman"/>
              </w:rPr>
            </w:pPr>
            <w:r w:rsidRPr="00795F17">
              <w:t>427</w:t>
            </w:r>
          </w:p>
        </w:tc>
        <w:tc>
          <w:tcPr>
            <w:tcW w:w="960" w:type="dxa"/>
            <w:shd w:val="clear" w:color="auto" w:fill="BFBFBF"/>
            <w:vAlign w:val="center"/>
            <w:hideMark/>
          </w:tcPr>
          <w:p w14:paraId="338878E5" w14:textId="77777777" w:rsidR="00B54ACD" w:rsidRPr="00795F17" w:rsidRDefault="00B54ACD" w:rsidP="00AF13C9">
            <w:pPr>
              <w:pStyle w:val="Teksttabelinaglowek"/>
              <w:rPr>
                <w:rFonts w:eastAsia="Times New Roman"/>
              </w:rPr>
            </w:pPr>
            <w:r w:rsidRPr="00795F17">
              <w:t>388</w:t>
            </w:r>
          </w:p>
        </w:tc>
        <w:tc>
          <w:tcPr>
            <w:tcW w:w="960" w:type="dxa"/>
            <w:shd w:val="clear" w:color="auto" w:fill="BFBFBF"/>
            <w:vAlign w:val="center"/>
            <w:hideMark/>
          </w:tcPr>
          <w:p w14:paraId="1592CA74" w14:textId="77777777" w:rsidR="00B54ACD" w:rsidRPr="00795F17" w:rsidRDefault="00B54ACD" w:rsidP="00AF13C9">
            <w:pPr>
              <w:pStyle w:val="Teksttabelinaglowek"/>
              <w:rPr>
                <w:rFonts w:eastAsia="Times New Roman"/>
              </w:rPr>
            </w:pPr>
            <w:r w:rsidRPr="00795F17">
              <w:t>77,1</w:t>
            </w:r>
          </w:p>
        </w:tc>
        <w:tc>
          <w:tcPr>
            <w:tcW w:w="961" w:type="dxa"/>
            <w:shd w:val="clear" w:color="auto" w:fill="BFBFBF"/>
            <w:vAlign w:val="center"/>
            <w:hideMark/>
          </w:tcPr>
          <w:p w14:paraId="3B6D6EC7" w14:textId="77777777" w:rsidR="00B54ACD" w:rsidRPr="00795F17" w:rsidRDefault="00B54ACD" w:rsidP="00AF13C9">
            <w:pPr>
              <w:pStyle w:val="Teksttabelinaglowek"/>
              <w:rPr>
                <w:rFonts w:eastAsia="Times New Roman"/>
              </w:rPr>
            </w:pPr>
            <w:r w:rsidRPr="00795F17">
              <w:t>77,3</w:t>
            </w:r>
          </w:p>
        </w:tc>
        <w:tc>
          <w:tcPr>
            <w:tcW w:w="962" w:type="dxa"/>
            <w:shd w:val="clear" w:color="auto" w:fill="BFBFBF"/>
            <w:vAlign w:val="center"/>
            <w:hideMark/>
          </w:tcPr>
          <w:p w14:paraId="703F8954" w14:textId="77777777" w:rsidR="00B54ACD" w:rsidRPr="00795F17" w:rsidRDefault="00B54ACD" w:rsidP="00AF13C9">
            <w:pPr>
              <w:pStyle w:val="Teksttabelinaglowek"/>
              <w:rPr>
                <w:rFonts w:eastAsia="Times New Roman"/>
              </w:rPr>
            </w:pPr>
            <w:r w:rsidRPr="00795F17">
              <w:t>0,0</w:t>
            </w:r>
          </w:p>
        </w:tc>
        <w:tc>
          <w:tcPr>
            <w:tcW w:w="982" w:type="dxa"/>
            <w:shd w:val="clear" w:color="auto" w:fill="BFBFBF"/>
            <w:vAlign w:val="center"/>
            <w:hideMark/>
          </w:tcPr>
          <w:p w14:paraId="50844ED4" w14:textId="77777777" w:rsidR="00B54ACD" w:rsidRPr="00795F17" w:rsidRDefault="00B54ACD" w:rsidP="00AF13C9">
            <w:pPr>
              <w:pStyle w:val="Teksttabelinaglowek"/>
              <w:rPr>
                <w:rFonts w:eastAsia="Times New Roman"/>
              </w:rPr>
            </w:pPr>
            <w:r w:rsidRPr="00795F17">
              <w:t>54,4</w:t>
            </w:r>
          </w:p>
        </w:tc>
        <w:tc>
          <w:tcPr>
            <w:tcW w:w="969" w:type="dxa"/>
            <w:shd w:val="clear" w:color="auto" w:fill="BFBFBF"/>
            <w:vAlign w:val="center"/>
            <w:hideMark/>
          </w:tcPr>
          <w:p w14:paraId="7ED109D5" w14:textId="77777777" w:rsidR="00B54ACD" w:rsidRPr="00795F17" w:rsidRDefault="00B54ACD" w:rsidP="00AF13C9">
            <w:pPr>
              <w:pStyle w:val="Teksttabelinaglowek"/>
              <w:rPr>
                <w:rFonts w:eastAsia="Times New Roman"/>
              </w:rPr>
            </w:pPr>
            <w:r w:rsidRPr="00795F17">
              <w:t>0,0</w:t>
            </w:r>
          </w:p>
        </w:tc>
        <w:tc>
          <w:tcPr>
            <w:tcW w:w="964" w:type="dxa"/>
            <w:shd w:val="clear" w:color="auto" w:fill="BFBFBF"/>
            <w:vAlign w:val="center"/>
            <w:hideMark/>
          </w:tcPr>
          <w:p w14:paraId="34732305" w14:textId="77777777" w:rsidR="00B54ACD" w:rsidRPr="00795F17" w:rsidRDefault="00B54ACD" w:rsidP="00AF13C9">
            <w:pPr>
              <w:pStyle w:val="Teksttabelinaglowek"/>
              <w:rPr>
                <w:rFonts w:eastAsia="Times New Roman"/>
              </w:rPr>
            </w:pPr>
            <w:r w:rsidRPr="00795F17">
              <w:t>0,0</w:t>
            </w:r>
          </w:p>
        </w:tc>
      </w:tr>
    </w:tbl>
    <w:p w14:paraId="3F8B9465" w14:textId="77777777" w:rsidR="00B54ACD" w:rsidRPr="00795F17" w:rsidRDefault="00B54ACD" w:rsidP="00AF13C9">
      <w:pPr>
        <w:pStyle w:val="Tabela-wyjasnieniapod"/>
        <w:spacing w:after="0"/>
      </w:pPr>
      <w:r w:rsidRPr="00795F17">
        <w:t>*Objaśnienia:</w:t>
      </w:r>
    </w:p>
    <w:p w14:paraId="68C8B597" w14:textId="6674B1AA" w:rsidR="00B54ACD" w:rsidRPr="00795F17" w:rsidRDefault="00B54ACD" w:rsidP="00AF13C9">
      <w:pPr>
        <w:pStyle w:val="Tabela-wyjasnieniapod"/>
        <w:spacing w:after="0"/>
      </w:pPr>
      <w:r w:rsidRPr="00795F17">
        <w:rPr>
          <w:b/>
          <w:bCs/>
        </w:rPr>
        <w:t>Udział jcwp z MD</w:t>
      </w:r>
      <w:r w:rsidRPr="00795F17">
        <w:t xml:space="preserve"> </w:t>
      </w:r>
      <w:r w:rsidR="00AF13C9" w:rsidRPr="00795F17">
        <w:t>-</w:t>
      </w:r>
      <w:r w:rsidRPr="00795F17">
        <w:t xml:space="preserve"> udział jcwp, dla których zaplanowano monitoring diagnostyczny w ogólnej liczbie jcwp z ppk</w:t>
      </w:r>
    </w:p>
    <w:p w14:paraId="76EB45F5" w14:textId="523D41C4" w:rsidR="00B54ACD" w:rsidRPr="00795F17" w:rsidRDefault="00B54ACD" w:rsidP="00AF13C9">
      <w:pPr>
        <w:pStyle w:val="Tabela-wyjasnieniapod"/>
        <w:spacing w:after="0"/>
      </w:pPr>
      <w:r w:rsidRPr="00795F17">
        <w:rPr>
          <w:b/>
          <w:bCs/>
        </w:rPr>
        <w:t>Udział jcwp z MO</w:t>
      </w:r>
      <w:r w:rsidRPr="00795F17">
        <w:t xml:space="preserve"> </w:t>
      </w:r>
      <w:r w:rsidR="00AF13C9" w:rsidRPr="00795F17">
        <w:t>-</w:t>
      </w:r>
      <w:r w:rsidRPr="00795F17">
        <w:t xml:space="preserve"> udział jcwp, dla których zaplanowano monitoring operacyjny w ogólnej liczbie jcwp z ppk</w:t>
      </w:r>
    </w:p>
    <w:p w14:paraId="3AE7BB9E" w14:textId="0ACA54D3" w:rsidR="00B54ACD" w:rsidRPr="00795F17" w:rsidRDefault="00B54ACD" w:rsidP="00AF13C9">
      <w:pPr>
        <w:pStyle w:val="Tabela-wyjasnieniapod"/>
        <w:spacing w:after="0"/>
      </w:pPr>
      <w:r w:rsidRPr="00795F17">
        <w:rPr>
          <w:b/>
          <w:bCs/>
        </w:rPr>
        <w:t>Udział jcwp z MB</w:t>
      </w:r>
      <w:r w:rsidRPr="00795F17">
        <w:t xml:space="preserve"> </w:t>
      </w:r>
      <w:r w:rsidR="00AF13C9" w:rsidRPr="00795F17">
        <w:t>-</w:t>
      </w:r>
      <w:r w:rsidRPr="00795F17">
        <w:t xml:space="preserve"> udział jcwp, dla których zaplanowano monitoring badawczy w ogólnej liczbie jcwp z ppk</w:t>
      </w:r>
    </w:p>
    <w:p w14:paraId="671580BA" w14:textId="11829552" w:rsidR="00B54ACD" w:rsidRPr="00795F17" w:rsidRDefault="00B54ACD" w:rsidP="00AF13C9">
      <w:pPr>
        <w:pStyle w:val="Tabela-wyjasnieniapod"/>
        <w:spacing w:after="0"/>
      </w:pPr>
      <w:r w:rsidRPr="00795F17">
        <w:rPr>
          <w:b/>
          <w:bCs/>
        </w:rPr>
        <w:t>Udział jcwp z MD+MO</w:t>
      </w:r>
      <w:r w:rsidRPr="00795F17">
        <w:t xml:space="preserve"> </w:t>
      </w:r>
      <w:r w:rsidR="00AF13C9" w:rsidRPr="00795F17">
        <w:t>-</w:t>
      </w:r>
      <w:r w:rsidRPr="00795F17">
        <w:t xml:space="preserve"> udział jcwp, dla których zaplanowano łącznie monitoring diagnostyczny i operacyjny w ogólnej liczbie jcwp z ppk</w:t>
      </w:r>
    </w:p>
    <w:p w14:paraId="3EF841BA" w14:textId="7D12936C" w:rsidR="00B54ACD" w:rsidRPr="00795F17" w:rsidRDefault="00B54ACD" w:rsidP="00AF13C9">
      <w:pPr>
        <w:pStyle w:val="Tabela-wyjasnieniapod"/>
        <w:spacing w:after="0"/>
      </w:pPr>
      <w:r w:rsidRPr="00795F17">
        <w:t xml:space="preserve">Udział jcwp z MO+MB </w:t>
      </w:r>
      <w:r w:rsidR="00AF13C9" w:rsidRPr="00795F17">
        <w:t>-</w:t>
      </w:r>
      <w:r w:rsidRPr="00795F17">
        <w:t xml:space="preserve"> udział jcwp, dla których zaplanowano łącznie monitoring operacyjny i badawczy w ogólnej liczbie jcwp z ppk</w:t>
      </w:r>
    </w:p>
    <w:p w14:paraId="54FE5476" w14:textId="5E6CB3DA" w:rsidR="00B54ACD" w:rsidRPr="00795F17" w:rsidRDefault="00B54ACD" w:rsidP="00AF13C9">
      <w:pPr>
        <w:pStyle w:val="Tabela-wyjasnieniapod"/>
        <w:spacing w:after="0"/>
      </w:pPr>
      <w:r w:rsidRPr="00795F17">
        <w:rPr>
          <w:b/>
          <w:bCs/>
        </w:rPr>
        <w:t>Udział jcwp z MD+MO+MB</w:t>
      </w:r>
      <w:r w:rsidRPr="00795F17">
        <w:t xml:space="preserve"> </w:t>
      </w:r>
      <w:r w:rsidR="00AF13C9" w:rsidRPr="00795F17">
        <w:t>-</w:t>
      </w:r>
      <w:r w:rsidRPr="00795F17">
        <w:t xml:space="preserve"> udział jcwp, dla których zaplanowano łącznie monitoring diagnostyczny, operacyjny i badawczy w ogólnej liczbie jcwp z ppk</w:t>
      </w:r>
    </w:p>
    <w:p w14:paraId="7531F8D8" w14:textId="43BF3E88" w:rsidR="00462DD4" w:rsidRPr="00795F17" w:rsidRDefault="00B54ACD" w:rsidP="00AF13C9">
      <w:pPr>
        <w:pStyle w:val="rdo"/>
      </w:pPr>
      <w:r w:rsidRPr="00795F17">
        <w:t>Źródło: opracowanie własne na podstawie danych GIOŚ dot. sieci monitoringu 2022-2027</w:t>
      </w:r>
      <w:bookmarkEnd w:id="147"/>
    </w:p>
    <w:p w14:paraId="25E27207" w14:textId="77777777" w:rsidR="00462DD4" w:rsidRPr="00795F17" w:rsidRDefault="00462DD4" w:rsidP="0044393D">
      <w:pPr>
        <w:pStyle w:val="Nagwek5"/>
      </w:pPr>
      <w:r w:rsidRPr="00795F17">
        <w:t>Program monitoringu jcwp TW i jcwp CW</w:t>
      </w:r>
    </w:p>
    <w:p w14:paraId="7B3D4CDB" w14:textId="77777777" w:rsidR="00462DD4" w:rsidRPr="00795F17" w:rsidRDefault="00462DD4" w:rsidP="0044393D">
      <w:r w:rsidRPr="00795F17">
        <w:t xml:space="preserve">Referencyjny wykaz jcw wyróżnia 2 jcwp TW i 2 jcwp CW. W latach 2022-2027, podobnie jak dla sieci monitoringu w aPGW, zaplanowano objęcie monitoringiem wszystkich jcwp TW i CW. Każda z nich zostanie objęta zarówno monitoringiem diagnostycznym (MD), operacyjnym (MO), jak i badawczym (MB). </w:t>
      </w:r>
    </w:p>
    <w:p w14:paraId="79BA7759" w14:textId="58B7B812" w:rsidR="00462DD4" w:rsidRPr="00795F17" w:rsidRDefault="00462DD4" w:rsidP="0044393D">
      <w:r w:rsidRPr="00795F17">
        <w:t xml:space="preserve">Planowana sieć monitoringu jcwp TW i CW na lata 2022-2027 przedstawiona została na załączniku graficznym nr </w:t>
      </w:r>
      <w:r w:rsidR="00ED56D9" w:rsidRPr="00795F17">
        <w:t>11</w:t>
      </w:r>
      <w:r w:rsidRPr="00795F17">
        <w:t>. Informacja o odpowiednim dla danej jcwp ppk znajduje się w załączniku nr 1 (Zestawienie główne).</w:t>
      </w:r>
    </w:p>
    <w:p w14:paraId="01819309" w14:textId="14441FEA" w:rsidR="00462DD4" w:rsidRPr="00795F17" w:rsidRDefault="00462DD4" w:rsidP="0044393D">
      <w:r w:rsidRPr="00795F17">
        <w:t xml:space="preserve">Zbiorcza informacja o jcwp TW i CW planowanych do monitoringu diagnostycznego (MD), operacyjnego (MO) i badawczego (MB) w latach 2022-2027 w obszarze dorzecza Odry została przedstawiona w tabeli </w:t>
      </w:r>
      <w:r w:rsidR="001168D3" w:rsidRPr="00795F17">
        <w:t>5-8</w:t>
      </w:r>
      <w:r w:rsidRPr="00795F17">
        <w:t xml:space="preserve">. Monitoring jcwp TW i CW w obszarze dorzecza Odry dotyczy wyłącznie regionu wodnego Dolnej Odry i Przymorza Zachodniego, w której zlokalizowane są wszystkie jcwp </w:t>
      </w:r>
      <w:r w:rsidR="006C49A9" w:rsidRPr="00795F17">
        <w:br/>
      </w:r>
      <w:r w:rsidRPr="00795F17">
        <w:t>TW</w:t>
      </w:r>
      <w:r w:rsidR="006C49A9" w:rsidRPr="00795F17">
        <w:t> </w:t>
      </w:r>
      <w:r w:rsidRPr="00795F17">
        <w:t>i CW.</w:t>
      </w:r>
    </w:p>
    <w:p w14:paraId="62F283EE" w14:textId="20E57982" w:rsidR="00462DD4" w:rsidRPr="00795F17" w:rsidRDefault="00462DD4" w:rsidP="00867E43">
      <w:pPr>
        <w:pStyle w:val="Tabela"/>
      </w:pPr>
      <w:bookmarkStart w:id="148" w:name="_Toc66341863"/>
      <w:bookmarkStart w:id="149" w:name="_Toc68703633"/>
      <w:r w:rsidRPr="00795F17">
        <w:t xml:space="preserve">Tabela </w:t>
      </w:r>
      <w:fldSimple w:instr=" STYLEREF 1 \s ">
        <w:r w:rsidR="00550571">
          <w:rPr>
            <w:noProof/>
          </w:rPr>
          <w:t>5</w:t>
        </w:r>
      </w:fldSimple>
      <w:r w:rsidR="00BB3B21" w:rsidRPr="00795F17">
        <w:noBreakHyphen/>
      </w:r>
      <w:fldSimple w:instr=" SEQ Tabela \* ARABIC \s 1 ">
        <w:r w:rsidR="00550571">
          <w:rPr>
            <w:noProof/>
          </w:rPr>
          <w:t>8</w:t>
        </w:r>
      </w:fldSimple>
      <w:r w:rsidRPr="00795F17">
        <w:tab/>
        <w:t xml:space="preserve">Liczba jcwp </w:t>
      </w:r>
      <w:r w:rsidR="001C3A0F" w:rsidRPr="00795F17">
        <w:t>TW i CW</w:t>
      </w:r>
      <w:r w:rsidRPr="00795F17">
        <w:t xml:space="preserve"> planowanych do monitoringu w stosunku do całkowitej liczby jcwp w</w:t>
      </w:r>
      <w:r w:rsidR="001D20AC" w:rsidRPr="00795F17">
        <w:t> </w:t>
      </w:r>
      <w:r w:rsidRPr="00795F17">
        <w:t>obszarze dorzecza Odry (porównanie cyklów planistycznych 2016-2021 i 2022-2027)</w:t>
      </w:r>
      <w:bookmarkEnd w:id="148"/>
      <w:bookmarkEnd w:id="14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11"/>
        <w:gridCol w:w="1312"/>
        <w:gridCol w:w="1457"/>
        <w:gridCol w:w="961"/>
        <w:gridCol w:w="1104"/>
        <w:gridCol w:w="1106"/>
        <w:gridCol w:w="1104"/>
        <w:gridCol w:w="1107"/>
      </w:tblGrid>
      <w:tr w:rsidR="00462DD4" w:rsidRPr="00795F17" w14:paraId="3401A79B" w14:textId="77777777" w:rsidTr="00A42C28">
        <w:trPr>
          <w:trHeight w:val="567"/>
        </w:trPr>
        <w:tc>
          <w:tcPr>
            <w:tcW w:w="503" w:type="pct"/>
            <w:vMerge w:val="restart"/>
            <w:shd w:val="clear" w:color="000000" w:fill="BFBFBF"/>
            <w:vAlign w:val="center"/>
            <w:hideMark/>
          </w:tcPr>
          <w:p w14:paraId="0CBC1C21" w14:textId="77777777" w:rsidR="00462DD4" w:rsidRPr="00795F17" w:rsidRDefault="00462DD4" w:rsidP="0044393D">
            <w:pPr>
              <w:pStyle w:val="Teksttabelinaglowek"/>
              <w:rPr>
                <w:rFonts w:eastAsia="Times New Roman"/>
                <w:color w:val="000000"/>
              </w:rPr>
            </w:pPr>
            <w:r w:rsidRPr="00795F17">
              <w:t>Obszar dorzecza</w:t>
            </w:r>
          </w:p>
        </w:tc>
        <w:tc>
          <w:tcPr>
            <w:tcW w:w="1528" w:type="pct"/>
            <w:gridSpan w:val="2"/>
            <w:shd w:val="clear" w:color="000000" w:fill="BFBFBF"/>
            <w:vAlign w:val="center"/>
            <w:hideMark/>
          </w:tcPr>
          <w:p w14:paraId="278FD4B0" w14:textId="77777777" w:rsidR="00462DD4" w:rsidRPr="00795F17" w:rsidRDefault="00462DD4" w:rsidP="0044393D">
            <w:pPr>
              <w:pStyle w:val="Teksttabelinaglowek"/>
              <w:rPr>
                <w:rFonts w:eastAsia="Times New Roman"/>
                <w:color w:val="000000"/>
              </w:rPr>
            </w:pPr>
            <w:r w:rsidRPr="00795F17">
              <w:t>Cykl planistyczny 2016-2021</w:t>
            </w:r>
          </w:p>
        </w:tc>
        <w:tc>
          <w:tcPr>
            <w:tcW w:w="2969" w:type="pct"/>
            <w:gridSpan w:val="5"/>
            <w:shd w:val="clear" w:color="000000" w:fill="BFBFBF"/>
            <w:vAlign w:val="center"/>
            <w:hideMark/>
          </w:tcPr>
          <w:p w14:paraId="53DF2E57" w14:textId="77777777" w:rsidR="00462DD4" w:rsidRPr="00795F17" w:rsidRDefault="00462DD4" w:rsidP="0044393D">
            <w:pPr>
              <w:pStyle w:val="Teksttabelinaglowek"/>
              <w:rPr>
                <w:rFonts w:eastAsia="Times New Roman"/>
                <w:color w:val="000000"/>
              </w:rPr>
            </w:pPr>
            <w:r w:rsidRPr="00795F17">
              <w:t>Cykl planistyczny 2022-2027</w:t>
            </w:r>
          </w:p>
        </w:tc>
      </w:tr>
      <w:tr w:rsidR="00462DD4" w:rsidRPr="00795F17" w14:paraId="57142A19" w14:textId="77777777" w:rsidTr="00A42C28">
        <w:trPr>
          <w:trHeight w:val="567"/>
        </w:trPr>
        <w:tc>
          <w:tcPr>
            <w:tcW w:w="503" w:type="pct"/>
            <w:vMerge/>
            <w:vAlign w:val="center"/>
            <w:hideMark/>
          </w:tcPr>
          <w:p w14:paraId="3E87C3A5" w14:textId="77777777" w:rsidR="00462DD4" w:rsidRPr="00795F17" w:rsidRDefault="00462DD4" w:rsidP="0044393D">
            <w:pPr>
              <w:pStyle w:val="Teksttabelinaglowek"/>
            </w:pPr>
          </w:p>
        </w:tc>
        <w:tc>
          <w:tcPr>
            <w:tcW w:w="724" w:type="pct"/>
            <w:shd w:val="clear" w:color="000000" w:fill="BFBFBF"/>
            <w:vAlign w:val="center"/>
            <w:hideMark/>
          </w:tcPr>
          <w:p w14:paraId="79695EB7" w14:textId="20BFF4C6" w:rsidR="00462DD4" w:rsidRPr="00795F17" w:rsidRDefault="00462DD4" w:rsidP="0044393D">
            <w:pPr>
              <w:pStyle w:val="Teksttabelinaglowek"/>
              <w:rPr>
                <w:rFonts w:eastAsia="Times New Roman"/>
                <w:color w:val="000000"/>
              </w:rPr>
            </w:pPr>
            <w:r w:rsidRPr="00795F17">
              <w:t xml:space="preserve">Liczba jcwp </w:t>
            </w:r>
            <w:r w:rsidR="001C3A0F" w:rsidRPr="00795F17">
              <w:t>TW i CW</w:t>
            </w:r>
          </w:p>
        </w:tc>
        <w:tc>
          <w:tcPr>
            <w:tcW w:w="804" w:type="pct"/>
            <w:shd w:val="clear" w:color="000000" w:fill="BFBFBF"/>
            <w:vAlign w:val="center"/>
            <w:hideMark/>
          </w:tcPr>
          <w:p w14:paraId="5A638126" w14:textId="61D9949F" w:rsidR="00462DD4" w:rsidRPr="00795F17" w:rsidRDefault="00462DD4" w:rsidP="0044393D">
            <w:pPr>
              <w:pStyle w:val="Teksttabelinaglowek"/>
            </w:pPr>
            <w:r w:rsidRPr="00795F17">
              <w:t>Liczba jcwp objęta monitoringiem</w:t>
            </w:r>
          </w:p>
        </w:tc>
        <w:tc>
          <w:tcPr>
            <w:tcW w:w="530" w:type="pct"/>
            <w:shd w:val="clear" w:color="000000" w:fill="BFBFBF"/>
            <w:vAlign w:val="center"/>
            <w:hideMark/>
          </w:tcPr>
          <w:p w14:paraId="365E7396" w14:textId="41C54CCB" w:rsidR="00462DD4" w:rsidRPr="00795F17" w:rsidRDefault="00462DD4" w:rsidP="0044393D">
            <w:pPr>
              <w:pStyle w:val="Teksttabelinaglowek"/>
              <w:rPr>
                <w:rFonts w:eastAsia="Times New Roman"/>
              </w:rPr>
            </w:pPr>
            <w:r w:rsidRPr="00795F17">
              <w:t xml:space="preserve">Liczba jcwp </w:t>
            </w:r>
            <w:r w:rsidR="001C3A0F" w:rsidRPr="00795F17">
              <w:t>TW i CW</w:t>
            </w:r>
          </w:p>
        </w:tc>
        <w:tc>
          <w:tcPr>
            <w:tcW w:w="609" w:type="pct"/>
            <w:shd w:val="clear" w:color="000000" w:fill="BFBFBF"/>
            <w:vAlign w:val="center"/>
            <w:hideMark/>
          </w:tcPr>
          <w:p w14:paraId="608500BB" w14:textId="77777777" w:rsidR="00462DD4" w:rsidRPr="00795F17" w:rsidRDefault="00462DD4" w:rsidP="0044393D">
            <w:pPr>
              <w:pStyle w:val="Teksttabelinaglowek"/>
              <w:rPr>
                <w:rFonts w:eastAsia="Times New Roman"/>
                <w:color w:val="000000"/>
              </w:rPr>
            </w:pPr>
            <w:r w:rsidRPr="00795F17">
              <w:t>Liczba jcwp z ppk</w:t>
            </w:r>
          </w:p>
        </w:tc>
        <w:tc>
          <w:tcPr>
            <w:tcW w:w="610" w:type="pct"/>
            <w:shd w:val="clear" w:color="000000" w:fill="BFBFBF"/>
            <w:vAlign w:val="center"/>
          </w:tcPr>
          <w:p w14:paraId="021CE4C0" w14:textId="77777777" w:rsidR="00462DD4" w:rsidRPr="00795F17" w:rsidRDefault="00462DD4" w:rsidP="0044393D">
            <w:pPr>
              <w:pStyle w:val="Teksttabelinaglowek"/>
            </w:pPr>
            <w:r w:rsidRPr="00795F17">
              <w:t>Udział jcwp z MD w ogólnej liczbie jcwp z ppk</w:t>
            </w:r>
          </w:p>
          <w:p w14:paraId="6979EB76" w14:textId="42043525" w:rsidR="00865390" w:rsidRPr="00795F17" w:rsidRDefault="00EA4FF5" w:rsidP="0044393D">
            <w:pPr>
              <w:pStyle w:val="Teksttabelinaglowek"/>
            </w:pPr>
            <w:r w:rsidRPr="00795F17">
              <w:t>(%)</w:t>
            </w:r>
          </w:p>
        </w:tc>
        <w:tc>
          <w:tcPr>
            <w:tcW w:w="609" w:type="pct"/>
            <w:shd w:val="clear" w:color="000000" w:fill="BFBFBF"/>
            <w:vAlign w:val="center"/>
          </w:tcPr>
          <w:p w14:paraId="1B3F9CA8" w14:textId="77777777" w:rsidR="00462DD4" w:rsidRPr="00795F17" w:rsidRDefault="00462DD4" w:rsidP="0044393D">
            <w:pPr>
              <w:pStyle w:val="Teksttabelinaglowek"/>
            </w:pPr>
            <w:r w:rsidRPr="00795F17">
              <w:t>Udział jcwp z MO w ogólnej liczbie jcwp z ppk</w:t>
            </w:r>
          </w:p>
          <w:p w14:paraId="054AEC6E" w14:textId="28A2D947" w:rsidR="00865390" w:rsidRPr="00795F17" w:rsidRDefault="00EA4FF5" w:rsidP="0044393D">
            <w:pPr>
              <w:pStyle w:val="Teksttabelinaglowek"/>
            </w:pPr>
            <w:r w:rsidRPr="00795F17">
              <w:t>(%)</w:t>
            </w:r>
          </w:p>
        </w:tc>
        <w:tc>
          <w:tcPr>
            <w:tcW w:w="611" w:type="pct"/>
            <w:shd w:val="clear" w:color="000000" w:fill="BFBFBF"/>
            <w:vAlign w:val="center"/>
          </w:tcPr>
          <w:p w14:paraId="4553EA21" w14:textId="77777777" w:rsidR="00462DD4" w:rsidRPr="00795F17" w:rsidRDefault="00462DD4" w:rsidP="0044393D">
            <w:pPr>
              <w:pStyle w:val="Teksttabelinaglowek"/>
            </w:pPr>
            <w:r w:rsidRPr="00795F17">
              <w:t>Udział jcwp z MB w ogólnej liczbie jcwp z ppk</w:t>
            </w:r>
          </w:p>
          <w:p w14:paraId="265CF448" w14:textId="73EBD4F5" w:rsidR="00865390" w:rsidRPr="00795F17" w:rsidRDefault="00EA4FF5" w:rsidP="0044393D">
            <w:pPr>
              <w:pStyle w:val="Teksttabelinaglowek"/>
            </w:pPr>
            <w:r w:rsidRPr="00795F17">
              <w:t>(%)</w:t>
            </w:r>
          </w:p>
        </w:tc>
      </w:tr>
      <w:tr w:rsidR="00462DD4" w:rsidRPr="00795F17" w14:paraId="76CF8DAF" w14:textId="77777777" w:rsidTr="00A42C28">
        <w:trPr>
          <w:trHeight w:val="567"/>
        </w:trPr>
        <w:tc>
          <w:tcPr>
            <w:tcW w:w="503" w:type="pct"/>
            <w:shd w:val="clear" w:color="auto" w:fill="auto"/>
            <w:vAlign w:val="center"/>
            <w:hideMark/>
          </w:tcPr>
          <w:p w14:paraId="3B9FE6E9" w14:textId="1A68BC83" w:rsidR="00462DD4" w:rsidRPr="00795F17" w:rsidRDefault="00462DD4" w:rsidP="0065243A">
            <w:pPr>
              <w:pStyle w:val="Teksttabelisrodek"/>
              <w:rPr>
                <w:rFonts w:eastAsia="Times New Roman"/>
                <w:color w:val="000000"/>
              </w:rPr>
            </w:pPr>
            <w:r w:rsidRPr="00795F17">
              <w:t>Odr</w:t>
            </w:r>
            <w:r w:rsidR="00E83CCE" w:rsidRPr="00795F17">
              <w:t>a</w:t>
            </w:r>
          </w:p>
        </w:tc>
        <w:tc>
          <w:tcPr>
            <w:tcW w:w="724" w:type="pct"/>
            <w:shd w:val="clear" w:color="auto" w:fill="auto"/>
            <w:vAlign w:val="center"/>
            <w:hideMark/>
          </w:tcPr>
          <w:p w14:paraId="006A4CB8" w14:textId="169A634E" w:rsidR="00462DD4" w:rsidRPr="00795F17" w:rsidRDefault="004E4EF6" w:rsidP="0065243A">
            <w:pPr>
              <w:pStyle w:val="Teksttabelisrodek"/>
              <w:rPr>
                <w:rFonts w:eastAsia="Times New Roman"/>
                <w:color w:val="000000"/>
              </w:rPr>
            </w:pPr>
            <w:r w:rsidRPr="00795F17">
              <w:t>8</w:t>
            </w:r>
          </w:p>
        </w:tc>
        <w:tc>
          <w:tcPr>
            <w:tcW w:w="804" w:type="pct"/>
            <w:shd w:val="clear" w:color="auto" w:fill="auto"/>
            <w:vAlign w:val="center"/>
            <w:hideMark/>
          </w:tcPr>
          <w:p w14:paraId="090DDAAE" w14:textId="29B80759" w:rsidR="00462DD4" w:rsidRPr="00795F17" w:rsidRDefault="004E4EF6" w:rsidP="0065243A">
            <w:pPr>
              <w:pStyle w:val="Teksttabelisrodek"/>
              <w:rPr>
                <w:rFonts w:eastAsia="Times New Roman"/>
                <w:color w:val="000000"/>
              </w:rPr>
            </w:pPr>
            <w:r w:rsidRPr="00795F17">
              <w:t>8</w:t>
            </w:r>
          </w:p>
        </w:tc>
        <w:tc>
          <w:tcPr>
            <w:tcW w:w="530" w:type="pct"/>
            <w:shd w:val="clear" w:color="auto" w:fill="auto"/>
            <w:vAlign w:val="center"/>
            <w:hideMark/>
          </w:tcPr>
          <w:p w14:paraId="738B02A7" w14:textId="77777777" w:rsidR="00462DD4" w:rsidRPr="00795F17" w:rsidRDefault="00462DD4" w:rsidP="0065243A">
            <w:pPr>
              <w:pStyle w:val="Teksttabelisrodek"/>
              <w:rPr>
                <w:rFonts w:eastAsia="Times New Roman"/>
                <w:color w:val="000000"/>
              </w:rPr>
            </w:pPr>
            <w:r w:rsidRPr="00795F17">
              <w:t>4</w:t>
            </w:r>
          </w:p>
        </w:tc>
        <w:tc>
          <w:tcPr>
            <w:tcW w:w="609" w:type="pct"/>
            <w:shd w:val="clear" w:color="auto" w:fill="auto"/>
            <w:vAlign w:val="center"/>
            <w:hideMark/>
          </w:tcPr>
          <w:p w14:paraId="36F1A3E9" w14:textId="77777777" w:rsidR="00462DD4" w:rsidRPr="00795F17" w:rsidRDefault="00462DD4" w:rsidP="0065243A">
            <w:pPr>
              <w:pStyle w:val="Teksttabelisrodek"/>
              <w:rPr>
                <w:rFonts w:eastAsia="Times New Roman"/>
                <w:color w:val="000000"/>
              </w:rPr>
            </w:pPr>
            <w:r w:rsidRPr="00795F17">
              <w:t>4</w:t>
            </w:r>
          </w:p>
        </w:tc>
        <w:tc>
          <w:tcPr>
            <w:tcW w:w="610" w:type="pct"/>
            <w:vAlign w:val="center"/>
          </w:tcPr>
          <w:p w14:paraId="6F29FEC7" w14:textId="0FFD0D43" w:rsidR="00462DD4" w:rsidRPr="00795F17" w:rsidRDefault="00462DD4" w:rsidP="0065243A">
            <w:pPr>
              <w:pStyle w:val="Teksttabelisrodek"/>
              <w:rPr>
                <w:rFonts w:cs="Calibri"/>
                <w:color w:val="000000"/>
              </w:rPr>
            </w:pPr>
            <w:r w:rsidRPr="00795F17">
              <w:t>100</w:t>
            </w:r>
          </w:p>
        </w:tc>
        <w:tc>
          <w:tcPr>
            <w:tcW w:w="609" w:type="pct"/>
            <w:vAlign w:val="center"/>
          </w:tcPr>
          <w:p w14:paraId="39201007" w14:textId="79F26B33" w:rsidR="00462DD4" w:rsidRPr="00795F17" w:rsidRDefault="00462DD4" w:rsidP="0065243A">
            <w:pPr>
              <w:pStyle w:val="Teksttabelisrodek"/>
              <w:rPr>
                <w:rFonts w:cs="Calibri"/>
                <w:color w:val="000000"/>
              </w:rPr>
            </w:pPr>
            <w:r w:rsidRPr="00795F17">
              <w:t>100</w:t>
            </w:r>
          </w:p>
        </w:tc>
        <w:tc>
          <w:tcPr>
            <w:tcW w:w="611" w:type="pct"/>
            <w:vAlign w:val="center"/>
          </w:tcPr>
          <w:p w14:paraId="1E13C093" w14:textId="640775A4" w:rsidR="00462DD4" w:rsidRPr="00795F17" w:rsidRDefault="00462DD4" w:rsidP="0065243A">
            <w:pPr>
              <w:pStyle w:val="Teksttabelisrodek"/>
              <w:rPr>
                <w:rFonts w:cs="Calibri"/>
                <w:color w:val="000000"/>
              </w:rPr>
            </w:pPr>
            <w:r w:rsidRPr="00795F17">
              <w:t>100</w:t>
            </w:r>
          </w:p>
        </w:tc>
      </w:tr>
    </w:tbl>
    <w:p w14:paraId="7E5CF729" w14:textId="6DD67B84" w:rsidR="00462DD4" w:rsidRPr="00795F17" w:rsidRDefault="00462DD4" w:rsidP="0044393D">
      <w:pPr>
        <w:pStyle w:val="rdo"/>
      </w:pPr>
      <w:r w:rsidRPr="00795F17">
        <w:t xml:space="preserve">Źródło: </w:t>
      </w:r>
      <w:r w:rsidR="00FD7248" w:rsidRPr="00795F17">
        <w:t>opracowanie własne</w:t>
      </w:r>
      <w:r w:rsidRPr="00795F17">
        <w:t xml:space="preserve"> na podstawie danych GIOŚ dot. sieci monitoringu 2022-2027</w:t>
      </w:r>
    </w:p>
    <w:p w14:paraId="6CC1BAE5" w14:textId="77777777" w:rsidR="00462DD4" w:rsidRPr="00795F17" w:rsidRDefault="00462DD4" w:rsidP="00BA6B41">
      <w:pPr>
        <w:pStyle w:val="Nagwek3"/>
      </w:pPr>
      <w:bookmarkStart w:id="150" w:name="_Toc68703505"/>
      <w:r w:rsidRPr="00795F17">
        <w:t>Wyniki państwowego monitoringu środowiska w zakresie wód powierzchniowych</w:t>
      </w:r>
      <w:bookmarkEnd w:id="150"/>
    </w:p>
    <w:p w14:paraId="5F2BDD06" w14:textId="77777777" w:rsidR="00462DD4" w:rsidRPr="00795F17" w:rsidRDefault="00462DD4" w:rsidP="0044393D">
      <w:pPr>
        <w:pStyle w:val="Nagwek4"/>
      </w:pPr>
      <w:r w:rsidRPr="00795F17">
        <w:t>Sposób klasyfikacji i interpretacji stanu jcwp</w:t>
      </w:r>
    </w:p>
    <w:p w14:paraId="30CB1682" w14:textId="0583A060" w:rsidR="00462DD4" w:rsidRPr="00795F17" w:rsidRDefault="00462DD4" w:rsidP="0044393D">
      <w:bookmarkStart w:id="151" w:name="_Hlk65214831"/>
      <w:r w:rsidRPr="00795F17">
        <w:t>W ustawie pr.w. zawarto odpowiednie przepisy dotyczące oceny stanu wód oraz upoważnienie do</w:t>
      </w:r>
      <w:r w:rsidR="001D20AC" w:rsidRPr="00795F17">
        <w:t> </w:t>
      </w:r>
      <w:r w:rsidRPr="00795F17">
        <w:t xml:space="preserve">wydania przez ministra właściwego do spraw gospodarki wodnej w porozumieniu z ministrem właściwym do spraw klimatu oraz ministrem właściwym do spraw środowiska rozporządzeń wykonawczych (art. 53 ust. 4 </w:t>
      </w:r>
      <w:r w:rsidR="00777B9F" w:rsidRPr="00795F17">
        <w:t xml:space="preserve">ustawy </w:t>
      </w:r>
      <w:r w:rsidRPr="00795F17">
        <w:t>pr.w.) w tym zakresie. Na koniec cyklu planistycznego 2016-2021 obowiązywało rozporządzenie klasyfikacyjne z 2019</w:t>
      </w:r>
      <w:r w:rsidR="001D20AC" w:rsidRPr="00795F17">
        <w:t> </w:t>
      </w:r>
      <w:r w:rsidRPr="00795F17">
        <w:t>r (r.kl.jcwp) wprowadzające zweryfikowane metody oceny stanu jcwp.</w:t>
      </w:r>
    </w:p>
    <w:p w14:paraId="7A2B3F35" w14:textId="77777777" w:rsidR="00462DD4" w:rsidRPr="00795F17" w:rsidRDefault="00462DD4" w:rsidP="0044393D">
      <w:r w:rsidRPr="00795F17">
        <w:t>Odpowiednia interpretacja i prezentacja wyników PMŚ za lata 2014-2019 wymagała uwzględnienia dokonanych zmian w tym obszarze w porównaniu do aPGW:</w:t>
      </w:r>
    </w:p>
    <w:p w14:paraId="6824C71E" w14:textId="77777777" w:rsidR="00462DD4" w:rsidRPr="00795F17" w:rsidRDefault="00462DD4" w:rsidP="001F565A">
      <w:pPr>
        <w:pStyle w:val="Numerowanie"/>
        <w:numPr>
          <w:ilvl w:val="0"/>
          <w:numId w:val="65"/>
        </w:numPr>
      </w:pPr>
      <w:bookmarkStart w:id="152" w:name="_Hlk53911854"/>
      <w:r w:rsidRPr="00795F17">
        <w:t>Aktualizacja jednostek planistycznych (wyznaczenie nowych granic jcwp).</w:t>
      </w:r>
    </w:p>
    <w:bookmarkEnd w:id="152"/>
    <w:p w14:paraId="00BBBD29" w14:textId="0C3F04B8" w:rsidR="00DF4CFB" w:rsidRPr="00795F17" w:rsidRDefault="00462DD4" w:rsidP="008C0577">
      <w:pPr>
        <w:ind w:left="360"/>
      </w:pPr>
      <w:r w:rsidRPr="00795F17">
        <w:t>W IIaPGW prezentowane są dane sprawozdawcze z III cyklu planistycznego ze wskazaniem danych i informacji odpowiednich dla obowiązującego wówczas układu jednostek planistycznych (dane</w:t>
      </w:r>
      <w:r w:rsidR="003B263C" w:rsidRPr="00795F17">
        <w:t> </w:t>
      </w:r>
      <w:r w:rsidRPr="00795F17">
        <w:t>bazowe), oraz jednocześnie dane i informacje bazowe przeniesione na nowy układ planistyczny. Taki sposób prezentacji danych umożliwia przedstawienie wyników osiągniętych na</w:t>
      </w:r>
      <w:r w:rsidR="003B263C" w:rsidRPr="00795F17">
        <w:t> </w:t>
      </w:r>
      <w:r w:rsidRPr="00795F17">
        <w:t>koniec III cyklu planistycznego, zgodnie z obowiązującymi w tym czasie warunkami, które w</w:t>
      </w:r>
      <w:r w:rsidR="003B263C" w:rsidRPr="00795F17">
        <w:t> </w:t>
      </w:r>
      <w:r w:rsidRPr="00795F17">
        <w:t>ramach IIaPGW uległy zmianie wpływając na prawidłową interpretację wyników. W cyklu planistycznym 2016-2021 sklasyfikowanych zostało prawie 100% jcw przy wykorzystaniu oceny z</w:t>
      </w:r>
      <w:r w:rsidR="003B263C" w:rsidRPr="00795F17">
        <w:t> </w:t>
      </w:r>
      <w:r w:rsidRPr="00795F17">
        <w:t xml:space="preserve">przeniesienia. </w:t>
      </w:r>
    </w:p>
    <w:p w14:paraId="65F7B545" w14:textId="2ADFF479" w:rsidR="00462DD4" w:rsidRPr="00795F17" w:rsidRDefault="00462DD4" w:rsidP="008C0577">
      <w:pPr>
        <w:ind w:left="360"/>
      </w:pPr>
      <w:r w:rsidRPr="00795F17">
        <w:t>W</w:t>
      </w:r>
      <w:r w:rsidR="006C49A9" w:rsidRPr="00795F17">
        <w:t> </w:t>
      </w:r>
      <w:r w:rsidRPr="00795F17">
        <w:t xml:space="preserve">wyniku przeniesienia na nowy układ planistyczny, nie wszystkim jcwp możliwe było przypisanie uzyskanej oceny stanu 2014-2019. Szczegółowe zestawienia danych wskazane </w:t>
      </w:r>
      <w:r w:rsidR="00407346" w:rsidRPr="00795F17">
        <w:t>zostały</w:t>
      </w:r>
      <w:r w:rsidRPr="00795F17">
        <w:t xml:space="preserve"> w</w:t>
      </w:r>
      <w:r w:rsidR="00407346" w:rsidRPr="00795F17">
        <w:t> </w:t>
      </w:r>
      <w:r w:rsidRPr="00795F17">
        <w:t xml:space="preserve">podrozdziałach </w:t>
      </w:r>
      <w:r w:rsidR="00407346" w:rsidRPr="00795F17">
        <w:t xml:space="preserve">dedykowanych poszczególnym </w:t>
      </w:r>
      <w:r w:rsidRPr="00795F17">
        <w:t>kategori</w:t>
      </w:r>
      <w:r w:rsidR="00407346" w:rsidRPr="00795F17">
        <w:t>om</w:t>
      </w:r>
      <w:r w:rsidRPr="00795F17">
        <w:t xml:space="preserve"> wód.</w:t>
      </w:r>
    </w:p>
    <w:p w14:paraId="6AF1FD11" w14:textId="77777777" w:rsidR="00462DD4" w:rsidRPr="00795F17" w:rsidRDefault="00462DD4" w:rsidP="0044393D">
      <w:pPr>
        <w:pStyle w:val="Numerowanie"/>
      </w:pPr>
      <w:r w:rsidRPr="00795F17">
        <w:t xml:space="preserve">Zmiany warunków oceny stanu i potencjału ekologicznego wód wprowadzone r.kl.jcwp. Zmianie uległy: </w:t>
      </w:r>
    </w:p>
    <w:p w14:paraId="60866FAF" w14:textId="77777777" w:rsidR="00462DD4" w:rsidRPr="00795F17" w:rsidRDefault="00462DD4" w:rsidP="00BA6B41">
      <w:pPr>
        <w:pStyle w:val="Akapitzlist"/>
      </w:pPr>
      <w:r w:rsidRPr="00795F17">
        <w:t>zakres elementów biologicznych ocenianych w poszczególnych kategoriach i typach wód;</w:t>
      </w:r>
    </w:p>
    <w:p w14:paraId="207765D1" w14:textId="77777777" w:rsidR="00462DD4" w:rsidRPr="00795F17" w:rsidRDefault="00462DD4" w:rsidP="00BA6B41">
      <w:pPr>
        <w:pStyle w:val="Akapitzlist"/>
      </w:pPr>
      <w:r w:rsidRPr="00795F17">
        <w:t>przedziały granic klas dla stanu ekologicznego poszczególnych elementów biologicznych;</w:t>
      </w:r>
    </w:p>
    <w:p w14:paraId="1F89C337" w14:textId="77777777" w:rsidR="00462DD4" w:rsidRPr="00795F17" w:rsidRDefault="00462DD4" w:rsidP="00BA6B41">
      <w:pPr>
        <w:pStyle w:val="Akapitzlist"/>
      </w:pPr>
      <w:r w:rsidRPr="00795F17">
        <w:t>liczba ocenianych elementów fizykochemicznych i chemicznych oraz granice klas dla części z nich;</w:t>
      </w:r>
    </w:p>
    <w:p w14:paraId="0312E8FB" w14:textId="77777777" w:rsidR="00462DD4" w:rsidRPr="00795F17" w:rsidRDefault="00462DD4" w:rsidP="00BA6B41">
      <w:pPr>
        <w:pStyle w:val="Akapitzlist"/>
      </w:pPr>
      <w:r w:rsidRPr="00795F17">
        <w:t xml:space="preserve">sposób oceny potencjału ekologicznego jcwp wyznaczonych jako SZCW i SCW (indywidualne granice klas wyznaczone w ramach aktualizacji PGW). </w:t>
      </w:r>
    </w:p>
    <w:bookmarkEnd w:id="151"/>
    <w:p w14:paraId="07808A0D" w14:textId="617A6C88" w:rsidR="00462DD4" w:rsidRPr="00795F17" w:rsidRDefault="00462DD4" w:rsidP="0044393D">
      <w:r w:rsidRPr="00795F17">
        <w:t>Podstawowe zmiany dotyczące zasad i zakresu monitoringu stanu lub potencjału ekologicznego wód wprowadzone w ostatnim cyklu planistycznym (2016-2021) są związane z przyjęciem zaktualizowanej typologii wód, uwzględniającej wymagania grup organizmów stanowiących biologiczne elementy oceny stanu lub potencjału ekologicznego wód: fitoplanktonu i fitobentosu, makrofitów, makrobezkręgowców oraz ichtiofauny. Nowa typologia została wprowadzona r.kl.jcwp. W IV cyklu planistycznym zgodnie z załącznikiem nr 6 do ww. rozporządzenia będzie obowiązywać podział na: 20</w:t>
      </w:r>
      <w:r w:rsidR="006C49A9" w:rsidRPr="00795F17">
        <w:t> </w:t>
      </w:r>
      <w:r w:rsidRPr="00795F17">
        <w:t xml:space="preserve">typów jcwp dla kategorii wód rzecznych, 7 typów jcwp </w:t>
      </w:r>
      <w:r w:rsidR="00182A26" w:rsidRPr="00795F17">
        <w:t>-</w:t>
      </w:r>
      <w:r w:rsidRPr="00795F17">
        <w:t xml:space="preserve"> dla wód jeziornych, 5 typów jcwp </w:t>
      </w:r>
      <w:r w:rsidR="00182A26" w:rsidRPr="00795F17">
        <w:t>-</w:t>
      </w:r>
      <w:r w:rsidRPr="00795F17">
        <w:t xml:space="preserve"> dla wód przejściowych i 2 typy jcwp dla wód przybrzeżnych. </w:t>
      </w:r>
    </w:p>
    <w:p w14:paraId="693CD649" w14:textId="36A8F202" w:rsidR="00462DD4" w:rsidRPr="00795F17" w:rsidRDefault="00462DD4" w:rsidP="0044393D">
      <w:r w:rsidRPr="00795F17">
        <w:t xml:space="preserve">Weryfikacja metod oceny stanu ekologicznego jcwp wyznaczonych jako naturalne części wód oraz wartości granicznych dla klas stanu ekologicznego została wprowadzona w dwóch etapach </w:t>
      </w:r>
      <w:r w:rsidR="00182A26" w:rsidRPr="00795F17">
        <w:t>-</w:t>
      </w:r>
      <w:r w:rsidRPr="00795F17">
        <w:t xml:space="preserve"> część weszła w życie wraz z ogłoszeniem r.kl.jcwp, natomiast kolejne zmiany weszły w życie z dniem 1</w:t>
      </w:r>
      <w:r w:rsidR="006C49A9" w:rsidRPr="00795F17">
        <w:t> </w:t>
      </w:r>
      <w:r w:rsidRPr="00795F17">
        <w:t xml:space="preserve">stycznia 2022 r. i będą obowiązywały </w:t>
      </w:r>
      <w:r w:rsidR="00224FF0" w:rsidRPr="00795F17">
        <w:t xml:space="preserve">w </w:t>
      </w:r>
      <w:r w:rsidRPr="00795F17">
        <w:t>IV cyklu planistycznym. Zmiany te obejmują zarówno zakres elementów biologicznych ocenianych w poszczególnych kategoriach i typach wód, jak i przedziały granic klas dla</w:t>
      </w:r>
      <w:r w:rsidR="008E1729" w:rsidRPr="00795F17">
        <w:t xml:space="preserve"> </w:t>
      </w:r>
      <w:r w:rsidRPr="00795F17">
        <w:t>stanu ekologicznego poszczególnych elementów biologicznych. Zmianie uległa także liczba ocenianych elementów fizykochemicznych i</w:t>
      </w:r>
      <w:r w:rsidR="008E1729" w:rsidRPr="00795F17">
        <w:t xml:space="preserve"> </w:t>
      </w:r>
      <w:r w:rsidRPr="00795F17">
        <w:t>chemicznych oraz granice klas.</w:t>
      </w:r>
    </w:p>
    <w:p w14:paraId="5DF59CE1" w14:textId="77777777" w:rsidR="00462DD4" w:rsidRPr="00795F17" w:rsidRDefault="00462DD4" w:rsidP="0044393D">
      <w:r w:rsidRPr="00795F17">
        <w:t>Cytowane wyżej rozporządzenie określiło również nowy sposób oceny potencjału ekologicznego jcwp wyznaczonych jako SZCW i SCW.</w:t>
      </w:r>
    </w:p>
    <w:p w14:paraId="329043A6" w14:textId="1D679ED7" w:rsidR="00462DD4" w:rsidRPr="00795F17" w:rsidRDefault="00462DD4" w:rsidP="0044393D">
      <w:r w:rsidRPr="00795F17">
        <w:t>Od 1 stycznia 2022</w:t>
      </w:r>
      <w:r w:rsidR="008E1729" w:rsidRPr="00795F17">
        <w:t> </w:t>
      </w:r>
      <w:r w:rsidRPr="00795F17">
        <w:t>r. obowiązują nowe zasady wyznaczania przedziałów granic potencjału ekologicznego. W obecnym cyklu planistycznym, w</w:t>
      </w:r>
      <w:r w:rsidR="008E1729" w:rsidRPr="00795F17">
        <w:t xml:space="preserve"> </w:t>
      </w:r>
      <w:r w:rsidRPr="00795F17">
        <w:t xml:space="preserve">ramach </w:t>
      </w:r>
      <w:r w:rsidR="00E66322">
        <w:t xml:space="preserve">opracowania </w:t>
      </w:r>
      <w:r w:rsidRPr="00795F17">
        <w:t>IIaPGW po raz pierwszy określone zostały, zgodnie z</w:t>
      </w:r>
      <w:r w:rsidRPr="00795F17" w:rsidDel="004C11B8">
        <w:t xml:space="preserve"> </w:t>
      </w:r>
      <w:r w:rsidRPr="00795F17">
        <w:t>załącznikami nr 7-10 do r.kl.jcwp, wartości graniczne dla klas jakości wód powierzchniowych wskaźników jakości wód powierzchniowych, będące podstawą klasyfikacji potencjału ekologicznego jcwp, odnoszące się do</w:t>
      </w:r>
      <w:r w:rsidR="008E1729" w:rsidRPr="00795F17">
        <w:t xml:space="preserve"> </w:t>
      </w:r>
      <w:r w:rsidRPr="00795F17">
        <w:t xml:space="preserve">jcwp w ciekach naturalnych, kanałach lub zbiornikach zaporowych wyznaczonych jako sztuczne bądź silnie zmienione jcwp. </w:t>
      </w:r>
    </w:p>
    <w:p w14:paraId="637FFDF6" w14:textId="201BF90D" w:rsidR="00462DD4" w:rsidRPr="00795F17" w:rsidRDefault="00462DD4" w:rsidP="0044393D">
      <w:r w:rsidRPr="00795F17">
        <w:t>Ideą wprowadzonych rozporządzeniem zmian było, by ocena potencjału ekologicznego dla</w:t>
      </w:r>
      <w:r w:rsidR="00F73DFF" w:rsidRPr="00795F17">
        <w:t> </w:t>
      </w:r>
      <w:r w:rsidRPr="00795F17">
        <w:t>wyznaczonych ostatecznie SZCW i SCW odbywała się w powiązaniu z konkretnymi rodzajami presji decydujący</w:t>
      </w:r>
      <w:r w:rsidR="008E1729" w:rsidRPr="00795F17">
        <w:t>mi</w:t>
      </w:r>
      <w:r w:rsidRPr="00795F17">
        <w:t xml:space="preserve"> o wyznaczeniu części wód jako silnie zmienione lub sztuczne. Dla elementów biologicznych granice klas potencjału ekologicznego zostały zatem określone na niższym poziomie niż stosowane dla stanu ekologicznego, a stopień złagodzenia wymogów środowiskowych odpowiada nasileniu konkretnych presji hydromorfologicznych w danej jcwp. </w:t>
      </w:r>
    </w:p>
    <w:p w14:paraId="403EAB39" w14:textId="77777777" w:rsidR="00462DD4" w:rsidRPr="00795F17" w:rsidRDefault="00462DD4" w:rsidP="0044393D">
      <w:r w:rsidRPr="00795F17">
        <w:t>Jako podstawowe założenie przyjęto, że:</w:t>
      </w:r>
    </w:p>
    <w:p w14:paraId="3F3B6FEA" w14:textId="5195A72B" w:rsidR="00462DD4" w:rsidRPr="00795F17" w:rsidRDefault="00462DD4" w:rsidP="00BA6B41">
      <w:pPr>
        <w:pStyle w:val="Akapitzlist"/>
      </w:pPr>
      <w:r w:rsidRPr="00795F17">
        <w:t>dolna wartość graniczna maksymalnego PE zostanie określona na poziomie dolnej granicy dobrego SE dla danego typu abiotycznego rzek lub jezior, zakładając, że w praktyce to</w:t>
      </w:r>
      <w:r w:rsidR="007D0549" w:rsidRPr="00795F17">
        <w:t> </w:t>
      </w:r>
      <w:r w:rsidRPr="00795F17">
        <w:t xml:space="preserve">odpowiada stanowi jaki można osiągnąć stosując wszystkie uzasadnione działania restytucyjne (osiągnięcie tego progu oznacza wejście SZCW lub SCW w dobry </w:t>
      </w:r>
      <w:r w:rsidR="00E57977" w:rsidRPr="00795F17">
        <w:t>SE</w:t>
      </w:r>
      <w:r w:rsidRPr="00795F17">
        <w:t>, określony dla naturalnych części wód);</w:t>
      </w:r>
    </w:p>
    <w:p w14:paraId="6641456A" w14:textId="43F8C9D2" w:rsidR="00462DD4" w:rsidRPr="00795F17" w:rsidRDefault="00462DD4" w:rsidP="00BA6B41">
      <w:pPr>
        <w:pStyle w:val="Akapitzlist"/>
      </w:pPr>
      <w:r w:rsidRPr="00795F17">
        <w:t xml:space="preserve">wartości graniczne dla dobrego PE mieszczą się w przedziale klasy III (umiarkowanego) SE oraz zostaną wyznaczone indywidualnie dla każdej </w:t>
      </w:r>
      <w:r w:rsidR="00E57977" w:rsidRPr="00795F17">
        <w:t>SZCW</w:t>
      </w:r>
      <w:r w:rsidRPr="00795F17">
        <w:t xml:space="preserve"> lub </w:t>
      </w:r>
      <w:r w:rsidR="00E57977" w:rsidRPr="00795F17">
        <w:t>SCW</w:t>
      </w:r>
      <w:r w:rsidRPr="00795F17">
        <w:t xml:space="preserve"> wód rzek i</w:t>
      </w:r>
      <w:r w:rsidR="007D0549" w:rsidRPr="00795F17">
        <w:t> </w:t>
      </w:r>
      <w:r w:rsidRPr="00795F17">
        <w:t>jezior w zależności od</w:t>
      </w:r>
      <w:r w:rsidR="00823FDF" w:rsidRPr="00795F17">
        <w:t> </w:t>
      </w:r>
      <w:r w:rsidRPr="00795F17">
        <w:t>stopnia jej przekształcenia, którego nie można ograniczyć przez racjonalne działania naprawcze;</w:t>
      </w:r>
    </w:p>
    <w:p w14:paraId="7110D270" w14:textId="77777777" w:rsidR="00462DD4" w:rsidRPr="00795F17" w:rsidRDefault="00462DD4" w:rsidP="00BA6B41">
      <w:pPr>
        <w:pStyle w:val="Akapitzlist"/>
      </w:pPr>
      <w:r w:rsidRPr="00795F17">
        <w:t>dolne granice dla umiarkowanego i słabego PE zostaną zmienione stosując ten sam procent obniżenia wartości granicznej zastosowany dla dobrego PE proporcjonalnie do szerokości przedziałów kolejnych klas SE.</w:t>
      </w:r>
    </w:p>
    <w:p w14:paraId="2D661836" w14:textId="4451F601" w:rsidR="00462DD4" w:rsidRPr="00795F17" w:rsidRDefault="00462DD4" w:rsidP="0044393D">
      <w:r w:rsidRPr="00795F17">
        <w:t xml:space="preserve">W celu określenia stopnia przekształcenia silnie zmienionej lub sztucznej części wód dla rzek wykorzystano wyniki obliczeń wskaźnika </w:t>
      </w:r>
      <w:r w:rsidR="00E66322">
        <w:t>hydro</w:t>
      </w:r>
      <w:r w:rsidRPr="00795F17">
        <w:t>morfologicznego (HIR) dla stanu aktualnego oraz po</w:t>
      </w:r>
      <w:r w:rsidR="006C49A9" w:rsidRPr="00795F17">
        <w:t> </w:t>
      </w:r>
      <w:r w:rsidRPr="00795F17">
        <w:t>zasymulowaniu możliwych działań łagodzących, restytucyjnych, w powiązaniu z oceną ekspercką istotności oddziaływań zidentyfikowanych presji na poszczególne biologiczne elementy oceny potencjału ekologicznego wód. Natomiast dla jcwp LW wyznaczonych jako SZCW wykorzystane zostały metody eksperckiej redukcji granic klas PE w stosunku do stosowanych dla SE, w oparciu o</w:t>
      </w:r>
      <w:r w:rsidR="006C49A9" w:rsidRPr="00795F17">
        <w:t> </w:t>
      </w:r>
      <w:r w:rsidRPr="00795F17">
        <w:t>wskaźnikową ocenę stopnia przekształcenia morfologicznego i hydrologicznego poszczególnych jezior. Podstawowe założenia tych ocen eksperckich były analogiczne jak dla rzek. Szczegółowy sposób określenia granic dobrego potencjału ekologicznego jest opisany w rozdziale 8 IIaPGW.</w:t>
      </w:r>
    </w:p>
    <w:p w14:paraId="40BB9D78" w14:textId="40773DF5" w:rsidR="00462DD4" w:rsidRPr="00795F17" w:rsidRDefault="00462DD4" w:rsidP="0044393D">
      <w:r w:rsidRPr="00795F17">
        <w:t>R.kl.jcwp wprowadzono również zmiany w zakresie wskaźników fizykochemicznych jakie będą klasyfikowane w ramach elementów wspierających. Najwięcej zmian dotyczy jcwp RW, w przypadku których istotnie zredukowano ilość klasyfikowanych wskaźników, pozostawiając takie parametry jak</w:t>
      </w:r>
      <w:r w:rsidR="00F73DFF" w:rsidRPr="00795F17">
        <w:t> </w:t>
      </w:r>
      <w:r w:rsidRPr="00795F17">
        <w:t>tlen rozpuszczony, BZT</w:t>
      </w:r>
      <w:r w:rsidRPr="00795F17">
        <w:rPr>
          <w:vertAlign w:val="subscript"/>
        </w:rPr>
        <w:t>5</w:t>
      </w:r>
      <w:r w:rsidRPr="00795F17">
        <w:t xml:space="preserve">, ogólny węgiel organiczny, przewodność </w:t>
      </w:r>
      <w:r w:rsidR="00085378" w:rsidRPr="00795F17">
        <w:t xml:space="preserve">w </w:t>
      </w:r>
      <w:r w:rsidRPr="00795F17">
        <w:t xml:space="preserve">20°C oraz parametry charakteryzujące zawartość biogenów </w:t>
      </w:r>
      <w:r w:rsidR="00182A26" w:rsidRPr="00795F17">
        <w:t>-</w:t>
      </w:r>
      <w:r w:rsidRPr="00795F17">
        <w:t xml:space="preserve"> azot ogólny i jego dwie formy: azot amonowy i azotanowy oraz ortofosforany i fosfor ogólny. Zrezygnowano m.in. z</w:t>
      </w:r>
      <w:r w:rsidR="00364456" w:rsidRPr="00795F17">
        <w:t xml:space="preserve"> </w:t>
      </w:r>
      <w:r w:rsidRPr="00795F17">
        <w:t xml:space="preserve">klasyfikowania temperatury (wskaźnik niestabilny, zależny od warunków środowiskowych), chemicznego zapotrzebowania na tlen (parametru umownie obrazującego zawartość związków organicznych i nieorganicznych) oraz kilku wskaźników związanych z zasoleniem, pozostawiając jeden ogólny parametr przewodności w 20°C. Wśród parametrów odnoszących się do substancji biogennych zrezygnowano z klasyfikowania azotu Kjeldahla (wskaźnika obrazującego zawartość azotu organicznego i amonowego) oraz azotu azotynowego (nietrwałej formy przejściowej). Mniej zmian zaszło w zakresie wskaźników dla jezior, wód przybrzeżnych i przejściowych. W jeziorach zrezygnowano z klasyfikowania zawartości tlenu, natomiast dla jezior lobeliowych (będących siedliskami chronionymi) dodano dwa wskaźniki </w:t>
      </w:r>
      <w:r w:rsidR="00182A26" w:rsidRPr="00795F17">
        <w:t>-</w:t>
      </w:r>
      <w:r w:rsidRPr="00795F17">
        <w:t xml:space="preserve"> barwę i odczyn. W przypadku wód przejściowych i</w:t>
      </w:r>
      <w:r w:rsidR="008B2894" w:rsidRPr="00795F17">
        <w:t xml:space="preserve"> </w:t>
      </w:r>
      <w:r w:rsidRPr="00795F17">
        <w:t>przybrzeżnych odstąpiono od klasyfikowania zasolenia.</w:t>
      </w:r>
    </w:p>
    <w:p w14:paraId="7894D3DD" w14:textId="06FCD45E" w:rsidR="00462DD4" w:rsidRPr="00795F17" w:rsidRDefault="00462DD4" w:rsidP="0044393D">
      <w:r w:rsidRPr="00795F17">
        <w:t xml:space="preserve">W zakresie zestawu wskaźników odnoszących się do substancji szczególnie szkodliwych dla środowiska wodnego </w:t>
      </w:r>
      <w:r w:rsidR="00182A26" w:rsidRPr="00795F17">
        <w:t>-</w:t>
      </w:r>
      <w:r w:rsidRPr="00795F17">
        <w:t xml:space="preserve"> specyficznych zanieczyszczeń syntetycznych i niesyntetycznych wprowadzono istotną redukcję ilości parametrów. Spośród związków organicznych utrzymano tylko parametr węglowodory ropopochodne </w:t>
      </w:r>
      <w:r w:rsidR="00182A26" w:rsidRPr="00795F17">
        <w:t>-</w:t>
      </w:r>
      <w:r w:rsidRPr="00795F17">
        <w:t xml:space="preserve"> indeks oleju mineralnego, rezygnując z klasyfikowania aldehydu mrówkowego i</w:t>
      </w:r>
      <w:r w:rsidR="006C49A9" w:rsidRPr="00795F17">
        <w:t> </w:t>
      </w:r>
      <w:r w:rsidRPr="00795F17">
        <w:t>lotnych fenoli. Z 16 metali i półmetali (arsen, bar, bor, chrom, cynk, miedź, glin, molibden, selen, srebro, tal, tytan, wanad, antymon beryl, kobalt) dotychczas klasyfikowanych utrzymano tylko 4 - arsen, chrom (VI), cynk i miedź oraz zrezygnowano z takich wskaźników jak cyjanki i fluorki. Poza aldehydem mrówkowym i glinem wszystkie związki, które usunięto z listy wskaźników klasyfikowanych nadal są wymieniane w innych aktach prawnych jako substancje szczególnie szkodliwe dla środowiska wodnego</w:t>
      </w:r>
      <w:r w:rsidRPr="00795F17">
        <w:rPr>
          <w:vertAlign w:val="superscript"/>
        </w:rPr>
        <w:footnoteReference w:id="24"/>
      </w:r>
      <w:r w:rsidRPr="00795F17">
        <w:rPr>
          <w:vertAlign w:val="superscript"/>
        </w:rPr>
        <w:t xml:space="preserve"> </w:t>
      </w:r>
      <w:r w:rsidRPr="00795F17">
        <w:t>lub składniki niebezpieczne odpadów</w:t>
      </w:r>
      <w:r w:rsidRPr="00795F17">
        <w:rPr>
          <w:vertAlign w:val="superscript"/>
        </w:rPr>
        <w:footnoteReference w:id="25"/>
      </w:r>
      <w:r w:rsidRPr="00795F17">
        <w:t>.</w:t>
      </w:r>
    </w:p>
    <w:p w14:paraId="0090CC3C" w14:textId="55779C64" w:rsidR="00462DD4" w:rsidRPr="00795F17" w:rsidRDefault="00462DD4" w:rsidP="0044393D">
      <w:r w:rsidRPr="00795F17">
        <w:t>Środowiskowe normy jakości dla substancji priorytetowych oraz dla innych zanieczyszczeń nie uległy zmianie w nowym rozporządzeniu klasyfikacyjnym ani pod względem zakresu badanych parametrów (53 parametry), ani ich wartości granicznych. Wśród substancji priorytetowych, dla których określone są środowiskowe normy jakości znajdują się związki chemiczne wycofane z produkcji i użytku lub</w:t>
      </w:r>
      <w:r w:rsidR="009A2275" w:rsidRPr="00795F17">
        <w:t> </w:t>
      </w:r>
      <w:r w:rsidRPr="00795F17">
        <w:t>których limity zużycia zostały wyraźnie ograniczone, ale monitorowanie ich zawartości w wodach jest nadal konieczne z uwagi na ich trwałość i zdolność do bioakumulacji.</w:t>
      </w:r>
    </w:p>
    <w:p w14:paraId="4DF7D284" w14:textId="2E6B5546" w:rsidR="00462DD4" w:rsidRPr="00795F17" w:rsidRDefault="00462DD4" w:rsidP="0044393D">
      <w:r w:rsidRPr="00795F17">
        <w:t>Wprowadzone rozporządzeniem klasyfikacyjnym zmiany uwarunkowań prawnych PMŚ wymagały</w:t>
      </w:r>
      <w:r w:rsidR="0039160A" w:rsidRPr="00795F17">
        <w:t xml:space="preserve"> </w:t>
      </w:r>
      <w:r w:rsidRPr="00795F17">
        <w:t>przygotowania danych z monitoringu elementów biologicznych GIOŚ</w:t>
      </w:r>
      <w:r w:rsidR="0039160A" w:rsidRPr="00795F17">
        <w:t xml:space="preserve"> </w:t>
      </w:r>
      <w:r w:rsidRPr="00795F17">
        <w:t>tak, aby umożliwić</w:t>
      </w:r>
      <w:r w:rsidR="0039160A" w:rsidRPr="00795F17">
        <w:t xml:space="preserve"> </w:t>
      </w:r>
      <w:r w:rsidRPr="00795F17">
        <w:t>osiągnięcie</w:t>
      </w:r>
      <w:r w:rsidR="0039160A" w:rsidRPr="00795F17">
        <w:t xml:space="preserve"> </w:t>
      </w:r>
      <w:r w:rsidRPr="00795F17">
        <w:t>ich</w:t>
      </w:r>
      <w:r w:rsidR="0039160A" w:rsidRPr="00795F17">
        <w:t xml:space="preserve"> </w:t>
      </w:r>
      <w:r w:rsidRPr="00795F17">
        <w:t>zgodności z granicami klas i zasadami oceny wynikających z rozporządzenia klasyfikacyjnego w zakresie obowiązującym od 2022</w:t>
      </w:r>
      <w:r w:rsidR="0039160A" w:rsidRPr="00795F17">
        <w:t> </w:t>
      </w:r>
      <w:r w:rsidRPr="00795F17">
        <w:t>r.</w:t>
      </w:r>
      <w:r w:rsidR="0039160A" w:rsidRPr="00795F17">
        <w:t xml:space="preserve"> </w:t>
      </w:r>
      <w:r w:rsidRPr="00795F17">
        <w:t xml:space="preserve">Na potrzeby </w:t>
      </w:r>
      <w:r w:rsidR="0073598D">
        <w:t>opracowania</w:t>
      </w:r>
      <w:r w:rsidRPr="00795F17">
        <w:t xml:space="preserve"> IIaPGW uwzględniane związki hydromorfologicznych i</w:t>
      </w:r>
      <w:r w:rsidR="0039160A" w:rsidRPr="00795F17">
        <w:t> </w:t>
      </w:r>
      <w:r w:rsidRPr="00795F17">
        <w:t>fizykochemicznych elementów jakości z elementami biologicznymi stanowią aspekt pozwalający na</w:t>
      </w:r>
      <w:r w:rsidR="0039160A" w:rsidRPr="00795F17">
        <w:t> </w:t>
      </w:r>
      <w:r w:rsidRPr="00795F17">
        <w:t xml:space="preserve">dokonanie analizy oceny elementów biologicznych z uwzględnieniem elementów hydromorfologicznych i fizykochemicznych, przy uwzględnieniu wrażliwości poszczególnych elementów biologicznych na określone kategorie presji. </w:t>
      </w:r>
    </w:p>
    <w:p w14:paraId="3753FF0D" w14:textId="671CEE58" w:rsidR="00462DD4" w:rsidRPr="00795F17" w:rsidRDefault="00462DD4" w:rsidP="0044393D">
      <w:r w:rsidRPr="00795F17">
        <w:t>Wyznaczone wartości graniczne dla klas jakości wód powierzchniowych wskaźników jakości wód powierzchniowych, będące podstawą klasyfikacji potencjału ekologicznego jcwp, odnoszące się</w:t>
      </w:r>
      <w:r w:rsidR="009A2275" w:rsidRPr="00795F17">
        <w:t> </w:t>
      </w:r>
      <w:r w:rsidRPr="00795F17">
        <w:t>do jcwp w ciekach naturalnych, kanałach lub zbiornikach zaporowych oraz jeziorach i innych zbiornik</w:t>
      </w:r>
      <w:r w:rsidR="0039160A" w:rsidRPr="00795F17">
        <w:t>ach</w:t>
      </w:r>
      <w:r w:rsidRPr="00795F17">
        <w:t xml:space="preserve"> wodnych wyznaczonych jako sztuczne lub silnie zmienione jcwp, o których mowa w ust. 1 załącznika nr 7, 8, 9, 10 r.kl.jcwp, zawiera załącznik nr 3.1 do </w:t>
      </w:r>
      <w:r w:rsidR="002F42CC" w:rsidRPr="00795F17">
        <w:t>IIaPGW</w:t>
      </w:r>
      <w:r w:rsidRPr="00795F17">
        <w:t>.</w:t>
      </w:r>
    </w:p>
    <w:p w14:paraId="2C6C66A6" w14:textId="77777777" w:rsidR="00462DD4" w:rsidRPr="00795F17" w:rsidRDefault="00462DD4" w:rsidP="0044393D">
      <w:r w:rsidRPr="00795F17">
        <w:t>Stan lub potencjał ekologiczny jcwp klasyfikuje się na podstawie danych uzyskanych w wyniku realizacji badań monitoringowych w reprezentatywnym ppk.</w:t>
      </w:r>
    </w:p>
    <w:p w14:paraId="55AAA860" w14:textId="5BF0A5F2" w:rsidR="00462DD4" w:rsidRPr="00795F17" w:rsidRDefault="00462DD4" w:rsidP="0044393D">
      <w:r w:rsidRPr="00795F17">
        <w:t xml:space="preserve">Stan ekologiczny określa się dla jcwp o statusie NAT, natomiast potencjał ekologiczny określa </w:t>
      </w:r>
      <w:r w:rsidR="009A2275" w:rsidRPr="00795F17">
        <w:br/>
      </w:r>
      <w:r w:rsidRPr="00795F17">
        <w:t xml:space="preserve">się dla </w:t>
      </w:r>
      <w:r w:rsidRPr="00795F17" w:rsidDel="00DB5EEF">
        <w:t xml:space="preserve">SCW </w:t>
      </w:r>
      <w:r w:rsidRPr="00795F17">
        <w:t xml:space="preserve">i </w:t>
      </w:r>
      <w:r w:rsidRPr="00795F17" w:rsidDel="00DB5EEF">
        <w:t>SZCW</w:t>
      </w:r>
      <w:r w:rsidRPr="00795F17">
        <w:t xml:space="preserve">. </w:t>
      </w:r>
    </w:p>
    <w:p w14:paraId="0F0A3BF3" w14:textId="77777777" w:rsidR="00462DD4" w:rsidRPr="00795F17" w:rsidRDefault="00462DD4" w:rsidP="0044393D">
      <w:r w:rsidRPr="00795F17">
        <w:t>Przy ocenie stanu ekologicznego jcwp ocenie poddaje się następujące elementy jakości:</w:t>
      </w:r>
    </w:p>
    <w:p w14:paraId="16AAA149" w14:textId="7DC6130E" w:rsidR="00462DD4" w:rsidRPr="00795F17" w:rsidRDefault="00462DD4" w:rsidP="001F565A">
      <w:pPr>
        <w:pStyle w:val="Numerowanie"/>
        <w:numPr>
          <w:ilvl w:val="0"/>
          <w:numId w:val="66"/>
        </w:numPr>
      </w:pPr>
      <w:r w:rsidRPr="00795F17">
        <w:t>elementy biologiczne (skład, liczebność i biomasa fitoplanktonu, skład i obfitość flory wodnej, w</w:t>
      </w:r>
      <w:r w:rsidR="007F3D56" w:rsidRPr="00795F17">
        <w:t> </w:t>
      </w:r>
      <w:r w:rsidRPr="00795F17">
        <w:t xml:space="preserve">tym makrofitów i fitobentosu, makroglonów, roślin okrytozalążkowych, skład i liczebność makrobezkręgowców bentosowych, skład, liczebność i struktura wiekowa ichtiofauny); </w:t>
      </w:r>
    </w:p>
    <w:p w14:paraId="2AFA365A" w14:textId="77777777" w:rsidR="00462DD4" w:rsidRPr="00795F17" w:rsidRDefault="00462DD4" w:rsidP="0044393D">
      <w:pPr>
        <w:pStyle w:val="Numerowanie"/>
      </w:pPr>
      <w:r w:rsidRPr="00795F17">
        <w:t xml:space="preserve">elementy hydromorfologiczne (reżim hydrologiczny, warunki hydromorfologiczne i inne); </w:t>
      </w:r>
    </w:p>
    <w:p w14:paraId="5C03E373" w14:textId="77777777" w:rsidR="00462DD4" w:rsidRPr="00795F17" w:rsidRDefault="00462DD4" w:rsidP="0044393D">
      <w:pPr>
        <w:pStyle w:val="Numerowanie"/>
      </w:pPr>
      <w:r w:rsidRPr="00795F17">
        <w:t>elementy fizykochemiczne (warunki ogólne oraz substancje szczególnie szkodliwe dla środowiska wodnego, czyli specyficzne zanieczyszczenia syntetyczne i niesyntetyczne).</w:t>
      </w:r>
    </w:p>
    <w:p w14:paraId="1C399AEE" w14:textId="3C7643C0" w:rsidR="00462DD4" w:rsidRPr="00795F17" w:rsidRDefault="00462DD4" w:rsidP="0044393D">
      <w:r w:rsidRPr="00795F17">
        <w:t>Szczegółowy zakres ocenianych elementów jakości dla klasyfikacji stanu ekologicznego różni się</w:t>
      </w:r>
      <w:r w:rsidR="009A2275" w:rsidRPr="00795F17">
        <w:t> </w:t>
      </w:r>
      <w:r w:rsidRPr="00795F17">
        <w:t>w</w:t>
      </w:r>
      <w:r w:rsidR="001168D3" w:rsidRPr="00795F17">
        <w:t> </w:t>
      </w:r>
      <w:r w:rsidRPr="00795F17">
        <w:t>zależności od kategorii jcwp.</w:t>
      </w:r>
    </w:p>
    <w:p w14:paraId="68F9625E" w14:textId="4771F3BA" w:rsidR="00462DD4" w:rsidRPr="00795F17" w:rsidRDefault="00462DD4" w:rsidP="0044393D">
      <w:r w:rsidRPr="00795F17">
        <w:t>Podstawę oceny każdej jcw</w:t>
      </w:r>
      <w:r w:rsidR="00D11509" w:rsidRPr="00795F17">
        <w:t>p</w:t>
      </w:r>
      <w:r w:rsidRPr="00795F17">
        <w:t xml:space="preserve"> stanowią zawsze elementy biologiczne, zaś elementy fizykochemiczne i hydromorfologiczne pełnią jedynie rolę wspomagającą w dokonywanej ocenie stanu.</w:t>
      </w:r>
    </w:p>
    <w:p w14:paraId="423F9C0C" w14:textId="77777777" w:rsidR="00462DD4" w:rsidRPr="00795F17" w:rsidRDefault="00462DD4" w:rsidP="0044393D">
      <w:r w:rsidRPr="00795F17">
        <w:t>W przypadku braku danych z pomiarów fizycznych dopuszcza się wykonanie klasyfikacji stanu ekologicznego i potencjału ekologicznego na podstawie:</w:t>
      </w:r>
    </w:p>
    <w:p w14:paraId="1D52416B" w14:textId="7FB65BAD" w:rsidR="00462DD4" w:rsidRPr="00795F17" w:rsidRDefault="00462DD4" w:rsidP="001F565A">
      <w:pPr>
        <w:pStyle w:val="Numerowanie"/>
        <w:numPr>
          <w:ilvl w:val="0"/>
          <w:numId w:val="67"/>
        </w:numPr>
      </w:pPr>
      <w:r w:rsidRPr="00795F17">
        <w:t>danych uzyskanych dla innej jcwp, charakteryzującej się taką samą kategorią oraz typem wód, stopniem i rodzajem presji zewnętrznej oraz lokalizacją w tej samej zlewni; w przypadku braku tożsamych jcwp w tej samej zlewni akceptuje się także ekstrapolowanie danych z</w:t>
      </w:r>
      <w:r w:rsidR="007F3D56" w:rsidRPr="00795F17">
        <w:t xml:space="preserve"> </w:t>
      </w:r>
      <w:r w:rsidRPr="00795F17">
        <w:t>innych jcw;</w:t>
      </w:r>
    </w:p>
    <w:p w14:paraId="77A45D2A" w14:textId="77777777" w:rsidR="00462DD4" w:rsidRPr="00795F17" w:rsidRDefault="00462DD4" w:rsidP="0044393D">
      <w:pPr>
        <w:pStyle w:val="Numerowanie"/>
      </w:pPr>
      <w:r w:rsidRPr="00795F17">
        <w:t>wyników modelowania matematycznego;</w:t>
      </w:r>
    </w:p>
    <w:p w14:paraId="77971668" w14:textId="77777777" w:rsidR="00462DD4" w:rsidRPr="00795F17" w:rsidRDefault="00462DD4" w:rsidP="0044393D">
      <w:pPr>
        <w:pStyle w:val="Numerowanie"/>
      </w:pPr>
      <w:r w:rsidRPr="00795F17">
        <w:t>oceny eksperckiej.</w:t>
      </w:r>
    </w:p>
    <w:p w14:paraId="7A438140" w14:textId="75AD971E" w:rsidR="00462DD4" w:rsidRPr="00795F17" w:rsidRDefault="00462DD4" w:rsidP="0044393D">
      <w:r w:rsidRPr="00795F17">
        <w:t>Na podstawie oceny wyżej wymienionych elementów jakości badanej jcwp zalicza się ją do jednej z</w:t>
      </w:r>
      <w:r w:rsidR="00E441F2" w:rsidRPr="00795F17">
        <w:t> </w:t>
      </w:r>
      <w:r w:rsidRPr="00795F17">
        <w:t xml:space="preserve">pięciu klas jakości, odpowiadających konkretnemu stanowi ekologicznemu. Wartości graniczne wskaźników jakości wód dla poszczególnych klas oraz procedurę prowadzenia oceny (zarówno stanu, jak i potencjału), której wyniki zaprezentowano w niniejszym rozdziale, określa r.kl.jcwp. Sposób klasyfikacji stanu ekologicznego jcwp przedstawiono w tabeli </w:t>
      </w:r>
      <w:r w:rsidR="001168D3" w:rsidRPr="00795F17">
        <w:t>5-9</w:t>
      </w:r>
      <w:r w:rsidRPr="00795F17">
        <w:t>.</w:t>
      </w:r>
    </w:p>
    <w:p w14:paraId="0AC25CA1" w14:textId="361D3E46" w:rsidR="00462DD4" w:rsidRPr="00795F17" w:rsidRDefault="00462DD4" w:rsidP="00867E43">
      <w:pPr>
        <w:pStyle w:val="Tabela"/>
      </w:pPr>
      <w:bookmarkStart w:id="154" w:name="_Toc66341864"/>
      <w:bookmarkStart w:id="155" w:name="_Toc68703634"/>
      <w:r w:rsidRPr="00795F17">
        <w:t xml:space="preserve">Tabela </w:t>
      </w:r>
      <w:fldSimple w:instr=" STYLEREF 1 \s ">
        <w:r w:rsidR="00550571">
          <w:rPr>
            <w:noProof/>
          </w:rPr>
          <w:t>5</w:t>
        </w:r>
      </w:fldSimple>
      <w:r w:rsidR="00BB3B21" w:rsidRPr="00795F17">
        <w:noBreakHyphen/>
      </w:r>
      <w:fldSimple w:instr=" SEQ Tabela \* ARABIC \s 1 ">
        <w:r w:rsidR="00550571">
          <w:rPr>
            <w:noProof/>
          </w:rPr>
          <w:t>9</w:t>
        </w:r>
      </w:fldSimple>
      <w:r w:rsidRPr="00795F17">
        <w:tab/>
        <w:t>Klasyfikacja stanu ekologicznego jcwp</w:t>
      </w:r>
      <w:bookmarkEnd w:id="154"/>
      <w:bookmarkEnd w:id="155"/>
    </w:p>
    <w:tbl>
      <w:tblPr>
        <w:tblStyle w:val="Tabela-Siatka"/>
        <w:tblW w:w="2500" w:type="pct"/>
        <w:jc w:val="center"/>
        <w:tblLook w:val="04A0" w:firstRow="1" w:lastRow="0" w:firstColumn="1" w:lastColumn="0" w:noHBand="0" w:noVBand="1"/>
      </w:tblPr>
      <w:tblGrid>
        <w:gridCol w:w="2301"/>
        <w:gridCol w:w="2230"/>
      </w:tblGrid>
      <w:tr w:rsidR="00462DD4" w:rsidRPr="00795F17" w14:paraId="380AEB47" w14:textId="77777777" w:rsidTr="00913851">
        <w:trPr>
          <w:cnfStyle w:val="100000000000" w:firstRow="1" w:lastRow="0" w:firstColumn="0" w:lastColumn="0" w:oddVBand="0" w:evenVBand="0" w:oddHBand="0" w:evenHBand="0" w:firstRowFirstColumn="0" w:firstRowLastColumn="0" w:lastRowFirstColumn="0" w:lastRowLastColumn="0"/>
          <w:cantSplit/>
          <w:trHeight w:val="454"/>
          <w:jc w:val="center"/>
        </w:trPr>
        <w:tc>
          <w:tcPr>
            <w:tcW w:w="0" w:type="pct"/>
          </w:tcPr>
          <w:p w14:paraId="5D684103" w14:textId="77777777" w:rsidR="00462DD4" w:rsidRPr="00795F17" w:rsidRDefault="00462DD4" w:rsidP="0044393D">
            <w:pPr>
              <w:pStyle w:val="Teksttabelinaglowek"/>
              <w:rPr>
                <w:b/>
              </w:rPr>
            </w:pPr>
            <w:r w:rsidRPr="00795F17">
              <w:rPr>
                <w:b/>
              </w:rPr>
              <w:t>Klasa stanu ekologicznego</w:t>
            </w:r>
          </w:p>
        </w:tc>
        <w:tc>
          <w:tcPr>
            <w:tcW w:w="0" w:type="pct"/>
          </w:tcPr>
          <w:p w14:paraId="0392F699" w14:textId="77777777" w:rsidR="00462DD4" w:rsidRPr="00795F17" w:rsidRDefault="00462DD4" w:rsidP="0044393D">
            <w:pPr>
              <w:pStyle w:val="Teksttabelinaglowek"/>
              <w:rPr>
                <w:b/>
              </w:rPr>
            </w:pPr>
            <w:r w:rsidRPr="00795F17">
              <w:rPr>
                <w:b/>
              </w:rPr>
              <w:t>Stan ekologiczny</w:t>
            </w:r>
          </w:p>
        </w:tc>
      </w:tr>
      <w:tr w:rsidR="00462DD4" w:rsidRPr="00795F17" w14:paraId="0C52395E" w14:textId="77777777" w:rsidTr="00913851">
        <w:trPr>
          <w:cantSplit/>
          <w:trHeight w:val="454"/>
          <w:jc w:val="center"/>
        </w:trPr>
        <w:tc>
          <w:tcPr>
            <w:tcW w:w="0" w:type="pct"/>
          </w:tcPr>
          <w:p w14:paraId="15F0D644" w14:textId="77777777" w:rsidR="00462DD4" w:rsidRPr="00795F17" w:rsidRDefault="00462DD4" w:rsidP="0065243A">
            <w:pPr>
              <w:pStyle w:val="Teksttabelisrodek"/>
            </w:pPr>
            <w:r w:rsidRPr="00795F17">
              <w:t>I</w:t>
            </w:r>
          </w:p>
        </w:tc>
        <w:tc>
          <w:tcPr>
            <w:tcW w:w="0" w:type="pct"/>
          </w:tcPr>
          <w:p w14:paraId="5358AF84" w14:textId="77777777" w:rsidR="00462DD4" w:rsidRPr="00795F17" w:rsidRDefault="00462DD4" w:rsidP="0065243A">
            <w:pPr>
              <w:pStyle w:val="Teksttabelisrodek"/>
            </w:pPr>
            <w:r w:rsidRPr="00795F17">
              <w:t>bardzo dobry</w:t>
            </w:r>
          </w:p>
        </w:tc>
      </w:tr>
      <w:tr w:rsidR="00462DD4" w:rsidRPr="00795F17" w14:paraId="1D86F7F0" w14:textId="77777777" w:rsidTr="00913851">
        <w:trPr>
          <w:cantSplit/>
          <w:trHeight w:val="454"/>
          <w:jc w:val="center"/>
        </w:trPr>
        <w:tc>
          <w:tcPr>
            <w:tcW w:w="0" w:type="pct"/>
          </w:tcPr>
          <w:p w14:paraId="496F7987" w14:textId="77777777" w:rsidR="00462DD4" w:rsidRPr="00795F17" w:rsidRDefault="00462DD4" w:rsidP="0065243A">
            <w:pPr>
              <w:pStyle w:val="Teksttabelisrodek"/>
            </w:pPr>
            <w:r w:rsidRPr="00795F17">
              <w:t>II</w:t>
            </w:r>
          </w:p>
        </w:tc>
        <w:tc>
          <w:tcPr>
            <w:tcW w:w="0" w:type="pct"/>
          </w:tcPr>
          <w:p w14:paraId="54961A97" w14:textId="77777777" w:rsidR="00462DD4" w:rsidRPr="00795F17" w:rsidRDefault="00462DD4" w:rsidP="0065243A">
            <w:pPr>
              <w:pStyle w:val="Teksttabelisrodek"/>
            </w:pPr>
            <w:r w:rsidRPr="00795F17">
              <w:t>dobry</w:t>
            </w:r>
          </w:p>
        </w:tc>
      </w:tr>
      <w:tr w:rsidR="00462DD4" w:rsidRPr="00795F17" w14:paraId="3027E97E" w14:textId="77777777" w:rsidTr="00913851">
        <w:trPr>
          <w:cantSplit/>
          <w:trHeight w:val="454"/>
          <w:jc w:val="center"/>
        </w:trPr>
        <w:tc>
          <w:tcPr>
            <w:tcW w:w="0" w:type="pct"/>
          </w:tcPr>
          <w:p w14:paraId="5DE266EF" w14:textId="77777777" w:rsidR="00462DD4" w:rsidRPr="00795F17" w:rsidRDefault="00462DD4" w:rsidP="0065243A">
            <w:pPr>
              <w:pStyle w:val="Teksttabelisrodek"/>
            </w:pPr>
            <w:r w:rsidRPr="00795F17">
              <w:t>III</w:t>
            </w:r>
          </w:p>
        </w:tc>
        <w:tc>
          <w:tcPr>
            <w:tcW w:w="0" w:type="pct"/>
          </w:tcPr>
          <w:p w14:paraId="5193DA3B" w14:textId="77777777" w:rsidR="00462DD4" w:rsidRPr="00795F17" w:rsidRDefault="00462DD4" w:rsidP="0065243A">
            <w:pPr>
              <w:pStyle w:val="Teksttabelisrodek"/>
            </w:pPr>
            <w:r w:rsidRPr="00795F17">
              <w:t>umiarkowany</w:t>
            </w:r>
          </w:p>
        </w:tc>
      </w:tr>
      <w:tr w:rsidR="00462DD4" w:rsidRPr="00795F17" w14:paraId="1CF35CCD" w14:textId="77777777" w:rsidTr="00913851">
        <w:trPr>
          <w:cantSplit/>
          <w:trHeight w:val="454"/>
          <w:jc w:val="center"/>
        </w:trPr>
        <w:tc>
          <w:tcPr>
            <w:tcW w:w="0" w:type="pct"/>
          </w:tcPr>
          <w:p w14:paraId="06355B5F" w14:textId="77777777" w:rsidR="00462DD4" w:rsidRPr="00795F17" w:rsidRDefault="00462DD4" w:rsidP="0065243A">
            <w:pPr>
              <w:pStyle w:val="Teksttabelisrodek"/>
            </w:pPr>
            <w:r w:rsidRPr="00795F17">
              <w:t>IV</w:t>
            </w:r>
          </w:p>
        </w:tc>
        <w:tc>
          <w:tcPr>
            <w:tcW w:w="0" w:type="pct"/>
          </w:tcPr>
          <w:p w14:paraId="47FF01C2" w14:textId="77777777" w:rsidR="00462DD4" w:rsidRPr="00795F17" w:rsidRDefault="00462DD4" w:rsidP="0065243A">
            <w:pPr>
              <w:pStyle w:val="Teksttabelisrodek"/>
            </w:pPr>
            <w:r w:rsidRPr="00795F17">
              <w:t>słaby</w:t>
            </w:r>
          </w:p>
        </w:tc>
      </w:tr>
      <w:tr w:rsidR="00462DD4" w:rsidRPr="00795F17" w14:paraId="0B7966E8" w14:textId="77777777" w:rsidTr="00913851">
        <w:trPr>
          <w:cantSplit/>
          <w:trHeight w:val="454"/>
          <w:jc w:val="center"/>
        </w:trPr>
        <w:tc>
          <w:tcPr>
            <w:tcW w:w="0" w:type="pct"/>
          </w:tcPr>
          <w:p w14:paraId="3F3BD879" w14:textId="77777777" w:rsidR="00462DD4" w:rsidRPr="00795F17" w:rsidRDefault="00462DD4" w:rsidP="0065243A">
            <w:pPr>
              <w:pStyle w:val="Teksttabelisrodek"/>
            </w:pPr>
            <w:r w:rsidRPr="00795F17">
              <w:t>V</w:t>
            </w:r>
          </w:p>
        </w:tc>
        <w:tc>
          <w:tcPr>
            <w:tcW w:w="0" w:type="pct"/>
          </w:tcPr>
          <w:p w14:paraId="75EC760A" w14:textId="77777777" w:rsidR="00462DD4" w:rsidRPr="00795F17" w:rsidRDefault="00462DD4" w:rsidP="0065243A">
            <w:pPr>
              <w:pStyle w:val="Teksttabelisrodek"/>
            </w:pPr>
            <w:r w:rsidRPr="00795F17">
              <w:t>zły</w:t>
            </w:r>
          </w:p>
        </w:tc>
      </w:tr>
    </w:tbl>
    <w:p w14:paraId="4B6D7CC4" w14:textId="584D6CBD"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r.kl.jcwp</w:t>
      </w:r>
    </w:p>
    <w:p w14:paraId="425844AB" w14:textId="77777777" w:rsidR="00462DD4" w:rsidRPr="00795F17" w:rsidRDefault="00462DD4" w:rsidP="0044393D">
      <w:r w:rsidRPr="00795F17">
        <w:t>Potencjał ekologiczny klasyfikuje się na podstawie elementów biologicznych, fizykochemicznych i hydromorfologicznych, stosowanych w klasyfikacji stanu ekologicznego tej kategorii naturalnych wód powierzchniowych, która najbardziej przypomina odpowiednią SZCW lub SCW.</w:t>
      </w:r>
    </w:p>
    <w:p w14:paraId="4F4F2950" w14:textId="77777777" w:rsidR="00462DD4" w:rsidRPr="00795F17" w:rsidRDefault="00462DD4" w:rsidP="0044393D">
      <w:r w:rsidRPr="00795F17">
        <w:t>Na podstawie oceny elementów biologicznych jakości wód badanej SZCW lub SCW przypisuje się jedną z pięciu klas potencjału ekologicznego. Elementy fizykochemiczne i hydromorfologiczne pełnią jedynie rolę wspomagającą w trakcie oceny.</w:t>
      </w:r>
    </w:p>
    <w:p w14:paraId="2AF0D00F" w14:textId="2FBA3292" w:rsidR="00462DD4" w:rsidRPr="00795F17" w:rsidRDefault="00462DD4" w:rsidP="0044393D">
      <w:r w:rsidRPr="00795F17">
        <w:t xml:space="preserve">Przy prezentacji wyników klasyfikacji potencjału ekologicznego przyjmuje się następujące określenia: maksymalny, dobry, umiarkowany, słaby i zły potencjał ekologiczny. Sposób klasyfikacji potencjału ekologicznego przedstawiono w tabeli </w:t>
      </w:r>
      <w:r w:rsidR="001168D3" w:rsidRPr="00795F17">
        <w:t>5-10.</w:t>
      </w:r>
    </w:p>
    <w:p w14:paraId="736A9BCC" w14:textId="3E285DA3" w:rsidR="00462DD4" w:rsidRPr="00795F17" w:rsidRDefault="00462DD4" w:rsidP="00867E43">
      <w:pPr>
        <w:pStyle w:val="Tabela"/>
      </w:pPr>
      <w:bookmarkStart w:id="156" w:name="_Toc66341865"/>
      <w:bookmarkStart w:id="157" w:name="_Toc68703635"/>
      <w:r w:rsidRPr="00795F17">
        <w:t xml:space="preserve">Tabela </w:t>
      </w:r>
      <w:fldSimple w:instr=" STYLEREF 1 \s ">
        <w:r w:rsidR="00550571">
          <w:rPr>
            <w:noProof/>
          </w:rPr>
          <w:t>5</w:t>
        </w:r>
      </w:fldSimple>
      <w:r w:rsidR="00BB3B21" w:rsidRPr="00795F17">
        <w:noBreakHyphen/>
      </w:r>
      <w:fldSimple w:instr=" SEQ Tabela \* ARABIC \s 1 ">
        <w:r w:rsidR="00550571">
          <w:rPr>
            <w:noProof/>
          </w:rPr>
          <w:t>10</w:t>
        </w:r>
      </w:fldSimple>
      <w:r w:rsidRPr="00795F17">
        <w:tab/>
        <w:t>Klasyfikacja potencjału ekologicznego jcwp</w:t>
      </w:r>
      <w:bookmarkEnd w:id="156"/>
      <w:bookmarkEnd w:id="157"/>
    </w:p>
    <w:tbl>
      <w:tblPr>
        <w:tblStyle w:val="Tabela-Siatka"/>
        <w:tblW w:w="2500" w:type="pct"/>
        <w:jc w:val="center"/>
        <w:tblLook w:val="04A0" w:firstRow="1" w:lastRow="0" w:firstColumn="1" w:lastColumn="0" w:noHBand="0" w:noVBand="1"/>
      </w:tblPr>
      <w:tblGrid>
        <w:gridCol w:w="2483"/>
        <w:gridCol w:w="2048"/>
      </w:tblGrid>
      <w:tr w:rsidR="00462DD4" w:rsidRPr="00795F17" w14:paraId="19DFB54B" w14:textId="77777777" w:rsidTr="00A74F20">
        <w:trPr>
          <w:cnfStyle w:val="100000000000" w:firstRow="1" w:lastRow="0" w:firstColumn="0" w:lastColumn="0" w:oddVBand="0" w:evenVBand="0" w:oddHBand="0" w:evenHBand="0" w:firstRowFirstColumn="0" w:firstRowLastColumn="0" w:lastRowFirstColumn="0" w:lastRowLastColumn="0"/>
          <w:trHeight w:val="454"/>
          <w:jc w:val="center"/>
        </w:trPr>
        <w:tc>
          <w:tcPr>
            <w:tcW w:w="2740" w:type="pct"/>
          </w:tcPr>
          <w:p w14:paraId="5BE7E4D5" w14:textId="2E40560C" w:rsidR="00462DD4" w:rsidRPr="00795F17" w:rsidRDefault="00462DD4" w:rsidP="0044393D">
            <w:pPr>
              <w:pStyle w:val="Teksttabelinaglowek"/>
              <w:rPr>
                <w:b/>
              </w:rPr>
            </w:pPr>
            <w:r w:rsidRPr="00795F17">
              <w:rPr>
                <w:b/>
              </w:rPr>
              <w:t>Klasa potencjału</w:t>
            </w:r>
            <w:r w:rsidRPr="00795F17">
              <w:rPr>
                <w:b/>
              </w:rPr>
              <w:br/>
              <w:t>ekologicznego</w:t>
            </w:r>
          </w:p>
        </w:tc>
        <w:tc>
          <w:tcPr>
            <w:tcW w:w="2260" w:type="pct"/>
          </w:tcPr>
          <w:p w14:paraId="6A42A5CE" w14:textId="7531CF97" w:rsidR="00462DD4" w:rsidRPr="00795F17" w:rsidRDefault="00462DD4" w:rsidP="0044393D">
            <w:pPr>
              <w:pStyle w:val="Teksttabelinaglowek"/>
              <w:rPr>
                <w:b/>
              </w:rPr>
            </w:pPr>
            <w:r w:rsidRPr="00795F17">
              <w:rPr>
                <w:b/>
              </w:rPr>
              <w:t>Potencjał</w:t>
            </w:r>
            <w:r w:rsidRPr="00795F17">
              <w:rPr>
                <w:b/>
              </w:rPr>
              <w:br/>
              <w:t>ekologiczny</w:t>
            </w:r>
          </w:p>
        </w:tc>
      </w:tr>
      <w:tr w:rsidR="00462DD4" w:rsidRPr="00795F17" w14:paraId="08E64369" w14:textId="77777777" w:rsidTr="00A74F20">
        <w:trPr>
          <w:trHeight w:val="454"/>
          <w:jc w:val="center"/>
        </w:trPr>
        <w:tc>
          <w:tcPr>
            <w:tcW w:w="2740" w:type="pct"/>
          </w:tcPr>
          <w:p w14:paraId="363AAF7A" w14:textId="77777777" w:rsidR="00462DD4" w:rsidRPr="00795F17" w:rsidRDefault="00462DD4" w:rsidP="0065243A">
            <w:pPr>
              <w:pStyle w:val="Teksttabelisrodek"/>
            </w:pPr>
            <w:r w:rsidRPr="00795F17">
              <w:t>I</w:t>
            </w:r>
          </w:p>
        </w:tc>
        <w:tc>
          <w:tcPr>
            <w:tcW w:w="2260" w:type="pct"/>
          </w:tcPr>
          <w:p w14:paraId="046A9BC3" w14:textId="77777777" w:rsidR="00462DD4" w:rsidRPr="00795F17" w:rsidRDefault="00462DD4" w:rsidP="0065243A">
            <w:pPr>
              <w:pStyle w:val="Teksttabelisrodek"/>
            </w:pPr>
            <w:r w:rsidRPr="00795F17">
              <w:t>maksymalny</w:t>
            </w:r>
          </w:p>
        </w:tc>
      </w:tr>
      <w:tr w:rsidR="00462DD4" w:rsidRPr="00795F17" w14:paraId="74F88214" w14:textId="77777777" w:rsidTr="00A74F20">
        <w:trPr>
          <w:trHeight w:val="454"/>
          <w:jc w:val="center"/>
        </w:trPr>
        <w:tc>
          <w:tcPr>
            <w:tcW w:w="2740" w:type="pct"/>
          </w:tcPr>
          <w:p w14:paraId="04B4D622" w14:textId="77777777" w:rsidR="00462DD4" w:rsidRPr="00795F17" w:rsidRDefault="00462DD4" w:rsidP="0065243A">
            <w:pPr>
              <w:pStyle w:val="Teksttabelisrodek"/>
            </w:pPr>
            <w:r w:rsidRPr="00795F17">
              <w:t>II</w:t>
            </w:r>
          </w:p>
        </w:tc>
        <w:tc>
          <w:tcPr>
            <w:tcW w:w="2260" w:type="pct"/>
          </w:tcPr>
          <w:p w14:paraId="288798AA" w14:textId="77777777" w:rsidR="00462DD4" w:rsidRPr="00795F17" w:rsidRDefault="00462DD4" w:rsidP="0065243A">
            <w:pPr>
              <w:pStyle w:val="Teksttabelisrodek"/>
            </w:pPr>
            <w:r w:rsidRPr="00795F17">
              <w:t>dobry</w:t>
            </w:r>
          </w:p>
        </w:tc>
      </w:tr>
      <w:tr w:rsidR="00462DD4" w:rsidRPr="00795F17" w14:paraId="645993C8" w14:textId="77777777" w:rsidTr="00A74F20">
        <w:trPr>
          <w:trHeight w:val="454"/>
          <w:jc w:val="center"/>
        </w:trPr>
        <w:tc>
          <w:tcPr>
            <w:tcW w:w="2740" w:type="pct"/>
          </w:tcPr>
          <w:p w14:paraId="7CA32EAD" w14:textId="77777777" w:rsidR="00462DD4" w:rsidRPr="00795F17" w:rsidRDefault="00462DD4" w:rsidP="0065243A">
            <w:pPr>
              <w:pStyle w:val="Teksttabelisrodek"/>
            </w:pPr>
            <w:r w:rsidRPr="00795F17">
              <w:t>III</w:t>
            </w:r>
          </w:p>
        </w:tc>
        <w:tc>
          <w:tcPr>
            <w:tcW w:w="2260" w:type="pct"/>
          </w:tcPr>
          <w:p w14:paraId="1B4294F7" w14:textId="77777777" w:rsidR="00462DD4" w:rsidRPr="00795F17" w:rsidRDefault="00462DD4" w:rsidP="0065243A">
            <w:pPr>
              <w:pStyle w:val="Teksttabelisrodek"/>
            </w:pPr>
            <w:r w:rsidRPr="00795F17">
              <w:t>umiarkowany</w:t>
            </w:r>
          </w:p>
        </w:tc>
      </w:tr>
      <w:tr w:rsidR="00462DD4" w:rsidRPr="00795F17" w14:paraId="76A3CE24" w14:textId="77777777" w:rsidTr="00A74F20">
        <w:trPr>
          <w:trHeight w:val="454"/>
          <w:jc w:val="center"/>
        </w:trPr>
        <w:tc>
          <w:tcPr>
            <w:tcW w:w="2740" w:type="pct"/>
          </w:tcPr>
          <w:p w14:paraId="5B874781" w14:textId="77777777" w:rsidR="00462DD4" w:rsidRPr="00795F17" w:rsidRDefault="00462DD4" w:rsidP="0065243A">
            <w:pPr>
              <w:pStyle w:val="Teksttabelisrodek"/>
            </w:pPr>
            <w:r w:rsidRPr="00795F17">
              <w:t>IV</w:t>
            </w:r>
          </w:p>
        </w:tc>
        <w:tc>
          <w:tcPr>
            <w:tcW w:w="2260" w:type="pct"/>
          </w:tcPr>
          <w:p w14:paraId="6FCF169F" w14:textId="77777777" w:rsidR="00462DD4" w:rsidRPr="00795F17" w:rsidRDefault="00462DD4" w:rsidP="0065243A">
            <w:pPr>
              <w:pStyle w:val="Teksttabelisrodek"/>
            </w:pPr>
            <w:r w:rsidRPr="00795F17">
              <w:t>słaby</w:t>
            </w:r>
          </w:p>
        </w:tc>
      </w:tr>
      <w:tr w:rsidR="00462DD4" w:rsidRPr="00795F17" w14:paraId="1DCD32F5" w14:textId="77777777" w:rsidTr="00A74F20">
        <w:trPr>
          <w:trHeight w:val="454"/>
          <w:jc w:val="center"/>
        </w:trPr>
        <w:tc>
          <w:tcPr>
            <w:tcW w:w="2740" w:type="pct"/>
          </w:tcPr>
          <w:p w14:paraId="05282900" w14:textId="77777777" w:rsidR="00462DD4" w:rsidRPr="00795F17" w:rsidRDefault="00462DD4" w:rsidP="0065243A">
            <w:pPr>
              <w:pStyle w:val="Teksttabelisrodek"/>
            </w:pPr>
            <w:r w:rsidRPr="00795F17">
              <w:t>V</w:t>
            </w:r>
          </w:p>
        </w:tc>
        <w:tc>
          <w:tcPr>
            <w:tcW w:w="2260" w:type="pct"/>
          </w:tcPr>
          <w:p w14:paraId="70B9AA75" w14:textId="77777777" w:rsidR="00462DD4" w:rsidRPr="00795F17" w:rsidRDefault="00462DD4" w:rsidP="0065243A">
            <w:pPr>
              <w:pStyle w:val="Teksttabelisrodek"/>
            </w:pPr>
            <w:r w:rsidRPr="00795F17">
              <w:t>zły</w:t>
            </w:r>
          </w:p>
        </w:tc>
      </w:tr>
    </w:tbl>
    <w:p w14:paraId="64289C92" w14:textId="2D517D2E"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r.kl.jcwp</w:t>
      </w:r>
    </w:p>
    <w:p w14:paraId="050B7664" w14:textId="77777777" w:rsidR="00462DD4" w:rsidRPr="00795F17" w:rsidRDefault="00462DD4" w:rsidP="0044393D">
      <w:r w:rsidRPr="00795F17">
        <w:t>Stan chemiczny jcwp jest oceniany na podstawie wielkości stężeń substancji priorytetowych oraz innych zanieczyszczeń, dla których zostały określone środowiskowe normy jakości (EQS). EQS jest definiowany jako takie stężenie substancji lub grupy substancji zanieczyszczających w wodzie, faunie, florze wodnej, osadach dennych, które nie powinno być przekroczone z uwagi na ochronę zdrowia ludzkiego i środowiska zgodnie z r.kl.jcwp.</w:t>
      </w:r>
    </w:p>
    <w:p w14:paraId="23C99CA4" w14:textId="77777777" w:rsidR="00462DD4" w:rsidRPr="00795F17" w:rsidRDefault="00462DD4" w:rsidP="0044393D">
      <w:r w:rsidRPr="00795F17">
        <w:t xml:space="preserve">Do grupy wskaźników determinujących stan chemiczny jednolitych części wód powierzchniowych zaliczamy następujące substancje (wykaz substancji został rozszerzony zgodnie z wytycznymi dyrektywy 2013/39/UE): </w:t>
      </w:r>
    </w:p>
    <w:p w14:paraId="088B0FE8" w14:textId="77777777" w:rsidR="00462DD4" w:rsidRPr="00795F17" w:rsidRDefault="00462DD4" w:rsidP="001F565A">
      <w:pPr>
        <w:pStyle w:val="Numerowanie"/>
        <w:numPr>
          <w:ilvl w:val="0"/>
          <w:numId w:val="68"/>
        </w:numPr>
      </w:pPr>
      <w:r w:rsidRPr="00795F17">
        <w:t xml:space="preserve">substancje priorytetowe w dziedzinie polityki wodnej: alachlor, antracen, atrazyna, benzen, bromowane difenyloetery (PBDE), kadm i jego związki, C10-13-chloroalkany, chlorfenwinfos, chloropyrifos (chloropyrifos etylowy), 1,2-dichloroetan (EDC), dichlorometan, ftalan di-(2-etyloheksylu) (DEHP), diuron, endosulfan, fluoranten, heksachlorobenzen (HCB), heksachlorobutadien (HCBD), heksachlorocykloheksan (HCH), izoproturon, ołów i jego związki, rtęć i jej związki, naftalen, nikiel i jego związki, nonylofenole (4-nonylofenol), oktylofenole (4-(1,1′,3,3′-tetra-metylobutylo)fenol), pentachlorobenzen, pentachlorofenol (PCP), wielopierścieniowe węglowodory aromatyczne (WWA, w tym: benzo(a)piren, benzo(b)fluoranten, benzo(k)fluoranten, benzo(ghi)perylen, indeno(1,2,3-cd)piren), symazyna, związki tributylocyny (kation tributylocyny), trichlorobenzeny (TCB), trichlorometan (chloroform), trifluralina, dikofol, kwas perfluorooktanosulfonowy i jego pochodne (PFOS), chinoksyfen, dioksyny i związki dioksynopodobne, aklonifen, bifenoks, cybutryna, cypermetryna, dichlorfos, heksabromocyklododekan (HBCDD), heptachlor i epoksyd heptachloru, terbutryna; </w:t>
      </w:r>
    </w:p>
    <w:p w14:paraId="59EDDFF7" w14:textId="77777777" w:rsidR="00462DD4" w:rsidRPr="00795F17" w:rsidRDefault="00462DD4" w:rsidP="0044393D">
      <w:pPr>
        <w:pStyle w:val="Numerowanie"/>
      </w:pPr>
      <w:r w:rsidRPr="00795F17">
        <w:t>wskaźniki innych substancji zanieczyszczających: tetrachlorometan, aldryna, dieldryna, endryna, izodryna, para-para DDT, DDT całkowity, trichloroetylen (TRI), tetrachloroetylen (PER).</w:t>
      </w:r>
    </w:p>
    <w:p w14:paraId="15B5F8C6" w14:textId="37D3D090" w:rsidR="00462DD4" w:rsidRPr="00795F17" w:rsidRDefault="00462DD4" w:rsidP="0044393D">
      <w:r w:rsidRPr="00795F17">
        <w:t>Ocenę stanu chemicznego jcwp klasyfikuje się przez nadanie odpowiedniej klasy stanu chemicznego, zgodnie z poniższą tabelą</w:t>
      </w:r>
      <w:r w:rsidR="00B14FD9" w:rsidRPr="00795F17">
        <w:t xml:space="preserve"> 5-</w:t>
      </w:r>
      <w:r w:rsidR="00C11B15" w:rsidRPr="00795F17">
        <w:t>11</w:t>
      </w:r>
      <w:r w:rsidRPr="00795F17">
        <w:t>.</w:t>
      </w:r>
    </w:p>
    <w:p w14:paraId="011588F1" w14:textId="0F0A8453" w:rsidR="00462DD4" w:rsidRPr="00795F17" w:rsidRDefault="00462DD4" w:rsidP="00867E43">
      <w:pPr>
        <w:pStyle w:val="Tabela"/>
      </w:pPr>
      <w:bookmarkStart w:id="158" w:name="_Toc66341866"/>
      <w:bookmarkStart w:id="159" w:name="_Toc68703636"/>
      <w:r w:rsidRPr="00795F17">
        <w:t xml:space="preserve">Tabela </w:t>
      </w:r>
      <w:fldSimple w:instr=" STYLEREF 1 \s ">
        <w:r w:rsidR="00550571">
          <w:rPr>
            <w:noProof/>
          </w:rPr>
          <w:t>5</w:t>
        </w:r>
      </w:fldSimple>
      <w:r w:rsidR="00BB3B21" w:rsidRPr="00795F17">
        <w:noBreakHyphen/>
      </w:r>
      <w:fldSimple w:instr=" SEQ Tabela \* ARABIC \s 1 ">
        <w:r w:rsidR="00550571">
          <w:rPr>
            <w:noProof/>
          </w:rPr>
          <w:t>11</w:t>
        </w:r>
      </w:fldSimple>
      <w:r w:rsidRPr="00795F17">
        <w:tab/>
        <w:t>Klasyfikacja stanu chemicznego jcwp</w:t>
      </w:r>
      <w:bookmarkEnd w:id="158"/>
      <w:bookmarkEnd w:id="159"/>
    </w:p>
    <w:tbl>
      <w:tblPr>
        <w:tblStyle w:val="Tabela-Siatka"/>
        <w:tblW w:w="2500" w:type="pct"/>
        <w:jc w:val="center"/>
        <w:tblLook w:val="04A0" w:firstRow="1" w:lastRow="0" w:firstColumn="1" w:lastColumn="0" w:noHBand="0" w:noVBand="1"/>
      </w:tblPr>
      <w:tblGrid>
        <w:gridCol w:w="2719"/>
        <w:gridCol w:w="1812"/>
      </w:tblGrid>
      <w:tr w:rsidR="00462DD4" w:rsidRPr="00795F17" w14:paraId="6F5B2B94" w14:textId="77777777" w:rsidTr="00DB3CF6">
        <w:trPr>
          <w:cnfStyle w:val="100000000000" w:firstRow="1" w:lastRow="0" w:firstColumn="0" w:lastColumn="0" w:oddVBand="0" w:evenVBand="0" w:oddHBand="0" w:evenHBand="0" w:firstRowFirstColumn="0" w:firstRowLastColumn="0" w:lastRowFirstColumn="0" w:lastRowLastColumn="0"/>
          <w:cantSplit/>
          <w:trHeight w:val="397"/>
          <w:jc w:val="center"/>
        </w:trPr>
        <w:tc>
          <w:tcPr>
            <w:tcW w:w="3000" w:type="pct"/>
          </w:tcPr>
          <w:p w14:paraId="32334431" w14:textId="77777777" w:rsidR="00462DD4" w:rsidRPr="00795F17" w:rsidRDefault="00462DD4" w:rsidP="0044393D">
            <w:pPr>
              <w:pStyle w:val="Teksttabelinaglowek"/>
              <w:rPr>
                <w:b/>
              </w:rPr>
            </w:pPr>
            <w:r w:rsidRPr="00795F17">
              <w:rPr>
                <w:b/>
              </w:rPr>
              <w:t>Klasa stanu chemicznego</w:t>
            </w:r>
          </w:p>
        </w:tc>
        <w:tc>
          <w:tcPr>
            <w:tcW w:w="2000" w:type="pct"/>
          </w:tcPr>
          <w:p w14:paraId="73CBDFF2" w14:textId="77777777" w:rsidR="00462DD4" w:rsidRPr="00795F17" w:rsidRDefault="00462DD4" w:rsidP="0044393D">
            <w:pPr>
              <w:pStyle w:val="Teksttabelinaglowek"/>
              <w:rPr>
                <w:b/>
              </w:rPr>
            </w:pPr>
            <w:r w:rsidRPr="00795F17">
              <w:rPr>
                <w:b/>
              </w:rPr>
              <w:t>Stan chemiczny</w:t>
            </w:r>
          </w:p>
        </w:tc>
      </w:tr>
      <w:tr w:rsidR="00462DD4" w:rsidRPr="00795F17" w14:paraId="1358017D" w14:textId="77777777" w:rsidTr="00DB3CF6">
        <w:trPr>
          <w:cantSplit/>
          <w:trHeight w:val="397"/>
          <w:jc w:val="center"/>
        </w:trPr>
        <w:tc>
          <w:tcPr>
            <w:tcW w:w="3000" w:type="pct"/>
          </w:tcPr>
          <w:p w14:paraId="17A3BB23" w14:textId="77777777" w:rsidR="00462DD4" w:rsidRPr="00795F17" w:rsidRDefault="00462DD4" w:rsidP="0065243A">
            <w:pPr>
              <w:pStyle w:val="Teksttabelisrodek"/>
            </w:pPr>
            <w:r w:rsidRPr="00795F17">
              <w:t>I</w:t>
            </w:r>
          </w:p>
        </w:tc>
        <w:tc>
          <w:tcPr>
            <w:tcW w:w="2000" w:type="pct"/>
          </w:tcPr>
          <w:p w14:paraId="7F4EF69E" w14:textId="77777777" w:rsidR="00462DD4" w:rsidRPr="00795F17" w:rsidRDefault="00462DD4" w:rsidP="0065243A">
            <w:pPr>
              <w:pStyle w:val="Teksttabelisrodek"/>
            </w:pPr>
            <w:r w:rsidRPr="00795F17">
              <w:t>dobry</w:t>
            </w:r>
          </w:p>
        </w:tc>
      </w:tr>
      <w:tr w:rsidR="00462DD4" w:rsidRPr="00795F17" w14:paraId="0AA57A3D" w14:textId="77777777" w:rsidTr="00DB3CF6">
        <w:trPr>
          <w:cantSplit/>
          <w:trHeight w:val="397"/>
          <w:jc w:val="center"/>
        </w:trPr>
        <w:tc>
          <w:tcPr>
            <w:tcW w:w="3000" w:type="pct"/>
          </w:tcPr>
          <w:p w14:paraId="323DD614" w14:textId="77777777" w:rsidR="00462DD4" w:rsidRPr="00795F17" w:rsidRDefault="00462DD4" w:rsidP="0065243A">
            <w:pPr>
              <w:pStyle w:val="Teksttabelisrodek"/>
            </w:pPr>
            <w:r w:rsidRPr="00795F17">
              <w:t>II</w:t>
            </w:r>
          </w:p>
        </w:tc>
        <w:tc>
          <w:tcPr>
            <w:tcW w:w="2000" w:type="pct"/>
          </w:tcPr>
          <w:p w14:paraId="094A838D" w14:textId="77777777" w:rsidR="00462DD4" w:rsidRPr="00795F17" w:rsidRDefault="00462DD4" w:rsidP="0065243A">
            <w:pPr>
              <w:pStyle w:val="Teksttabelisrodek"/>
            </w:pPr>
            <w:r w:rsidRPr="00795F17">
              <w:t>poniżej dobrego</w:t>
            </w:r>
          </w:p>
        </w:tc>
      </w:tr>
    </w:tbl>
    <w:p w14:paraId="094F2A9D" w14:textId="2A3C247B"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r.kl.jcwp</w:t>
      </w:r>
    </w:p>
    <w:p w14:paraId="3D228235" w14:textId="551FCDCD" w:rsidR="00462DD4" w:rsidRPr="00795F17" w:rsidRDefault="00462DD4" w:rsidP="0044393D">
      <w:r w:rsidRPr="00795F17">
        <w:t>Klasyfikacji dokonuje się na podstawie zagregowanych danych pomiarowych uzyskanych w wyniku realizacji badań w ramach PMŚ (monitoringu diagnostycznego/operacyjnego) przeprowadzonego w</w:t>
      </w:r>
      <w:r w:rsidR="006C49A9" w:rsidRPr="00795F17">
        <w:t> </w:t>
      </w:r>
      <w:r w:rsidRPr="00795F17">
        <w:t>reprezentatywnych punktach pomiarowo-kontrolnych (ppk). Liczba wyników wskaźników jakości jcwp uzyskanych poprzez agregację do obliczeń wartości średniej rocznej nie może być mniejsza niż: 12 wyników dla wskaźnika badanego w wodzie albo 1 wynik dla wskaźnika badanego w biocie. W</w:t>
      </w:r>
      <w:r w:rsidR="006C49A9" w:rsidRPr="00795F17">
        <w:t> </w:t>
      </w:r>
      <w:r w:rsidRPr="00795F17">
        <w:t>przypadku braku danych z pomiarów fizycznych dopuszcza się wykonanie klasyfikacji stanu chemicznego na podstawie:</w:t>
      </w:r>
    </w:p>
    <w:p w14:paraId="6FE9F56E" w14:textId="77777777" w:rsidR="00462DD4" w:rsidRPr="00795F17" w:rsidRDefault="00462DD4" w:rsidP="001F565A">
      <w:pPr>
        <w:pStyle w:val="Numerowanie"/>
        <w:numPr>
          <w:ilvl w:val="0"/>
          <w:numId w:val="69"/>
        </w:numPr>
      </w:pPr>
      <w:r w:rsidRPr="00795F17">
        <w:t>danych uzyskanych dla innej jcwp, charakteryzującej się taką samą kategorią oraz typem wód, stopniem i rodzajem presji zewnętrznej oraz lokalizacją w tej samej zlewni; w przypadku braku tożsamych jcwp w tej samej zlewni akceptuje się także ekstrapolowanie danych z innych jcw;</w:t>
      </w:r>
    </w:p>
    <w:p w14:paraId="7D79766B" w14:textId="77777777" w:rsidR="00462DD4" w:rsidRPr="00795F17" w:rsidRDefault="00462DD4" w:rsidP="0044393D">
      <w:pPr>
        <w:pStyle w:val="Numerowanie"/>
      </w:pPr>
      <w:r w:rsidRPr="00795F17">
        <w:t>wyników modelowania matematycznego;</w:t>
      </w:r>
    </w:p>
    <w:p w14:paraId="37C0D1A5" w14:textId="77777777" w:rsidR="00462DD4" w:rsidRPr="00795F17" w:rsidRDefault="00462DD4" w:rsidP="0044393D">
      <w:pPr>
        <w:pStyle w:val="Numerowanie"/>
      </w:pPr>
      <w:r w:rsidRPr="00795F17">
        <w:t>oceny eksperckiej.</w:t>
      </w:r>
    </w:p>
    <w:p w14:paraId="7B377AA2" w14:textId="0115C5C1" w:rsidR="00462DD4" w:rsidRPr="00795F17" w:rsidRDefault="00462DD4" w:rsidP="0044393D">
      <w:r w:rsidRPr="00795F17">
        <w:t>Po uzyskaniu wiarygodnych danych (zgodnie z r.kl.jcw</w:t>
      </w:r>
      <w:r w:rsidRPr="00795F17">
        <w:rPr>
          <w:iCs/>
        </w:rPr>
        <w:t>)</w:t>
      </w:r>
      <w:r w:rsidRPr="00795F17">
        <w:t xml:space="preserve"> oceny stanu chemicznego dokonuje się poprzez porównanie wartości średniej rocznej lub maksymalnej z pomiarów względem wartości granicznych wskaźników z uwzględnieniem kategorii wód powierzchniowych i reguły „najgorszy decyduje” („one</w:t>
      </w:r>
      <w:r w:rsidR="006C49A9" w:rsidRPr="00795F17">
        <w:t> </w:t>
      </w:r>
      <w:r w:rsidRPr="00795F17">
        <w:t xml:space="preserve">out </w:t>
      </w:r>
      <w:r w:rsidR="00182A26" w:rsidRPr="00795F17">
        <w:t>-</w:t>
      </w:r>
      <w:r w:rsidRPr="00795F17">
        <w:t xml:space="preserve"> all out”). Przyjmuje się, że jcwp osiąga dobry stan chemiczny, jeżeli stężenie wszystkich wskaźników determinujących stan chemiczny </w:t>
      </w:r>
      <w:r w:rsidR="00182A26" w:rsidRPr="00795F17">
        <w:t>-</w:t>
      </w:r>
      <w:r w:rsidRPr="00795F17">
        <w:t xml:space="preserve"> zarówno w biocie, jak i wodzie </w:t>
      </w:r>
      <w:r w:rsidR="00182A26" w:rsidRPr="00795F17">
        <w:t>-</w:t>
      </w:r>
      <w:r w:rsidRPr="00795F17">
        <w:t xml:space="preserve"> nie przekroczyło środowiskowych norm jakości. Oznacza to, że przekroczenie wartości granicznej przynajmniej jednej substancji determinuje klasyfikację stanu chemicznego jcwp jako „poniżej dobrego”. </w:t>
      </w:r>
    </w:p>
    <w:p w14:paraId="1A6894EF" w14:textId="7B3A3A8A" w:rsidR="00462DD4" w:rsidRPr="00795F17" w:rsidRDefault="00462DD4" w:rsidP="0044393D">
      <w:r w:rsidRPr="00795F17">
        <w:t>Ocena ogólnego stanu jcwp jest dokonywana na podstawie analizy wyników oceny stanu lub</w:t>
      </w:r>
      <w:r w:rsidR="00DC4CCC">
        <w:t> </w:t>
      </w:r>
      <w:r w:rsidRPr="00795F17">
        <w:t>potencjału ekologicznego oraz stanu chemicznego danej jcwp. Uzyskanie dobrego stanu ogólnego jcwp jest możliwe jedynie w przypadku dobrego stanu chemicznego i jednocześnie co najmniej dobrego stanu bądź potencjału ekologicznego danej jcwp. Sposób oceny stanu ogólnego jcwp przedstawiono w</w:t>
      </w:r>
      <w:r w:rsidR="006C49A9" w:rsidRPr="00795F17">
        <w:t> </w:t>
      </w:r>
      <w:r w:rsidRPr="00795F17">
        <w:t xml:space="preserve">tabeli </w:t>
      </w:r>
      <w:r w:rsidR="00B14FD9" w:rsidRPr="00795F17">
        <w:t>5-12.</w:t>
      </w:r>
    </w:p>
    <w:p w14:paraId="392666DF" w14:textId="6C262D33" w:rsidR="00462DD4" w:rsidRPr="00795F17" w:rsidRDefault="00462DD4" w:rsidP="00867E43">
      <w:pPr>
        <w:pStyle w:val="Tabela"/>
      </w:pPr>
      <w:bookmarkStart w:id="160" w:name="_Toc66341867"/>
      <w:bookmarkStart w:id="161" w:name="_Toc68703637"/>
      <w:r w:rsidRPr="00795F17">
        <w:t xml:space="preserve">Tabela </w:t>
      </w:r>
      <w:fldSimple w:instr=" STYLEREF 1 \s ">
        <w:r w:rsidR="00550571">
          <w:rPr>
            <w:noProof/>
          </w:rPr>
          <w:t>5</w:t>
        </w:r>
      </w:fldSimple>
      <w:r w:rsidR="00BB3B21" w:rsidRPr="00795F17">
        <w:noBreakHyphen/>
      </w:r>
      <w:fldSimple w:instr=" SEQ Tabela \* ARABIC \s 1 ">
        <w:r w:rsidR="00550571">
          <w:rPr>
            <w:noProof/>
          </w:rPr>
          <w:t>12</w:t>
        </w:r>
      </w:fldSimple>
      <w:r w:rsidRPr="00795F17">
        <w:tab/>
      </w:r>
      <w:r w:rsidRPr="00795F17">
        <w:rPr>
          <w:bCs/>
        </w:rPr>
        <w:t>Sposób oceny stanu ogólnego jcwp</w:t>
      </w:r>
      <w:bookmarkEnd w:id="160"/>
      <w:bookmarkEnd w:id="161"/>
    </w:p>
    <w:tbl>
      <w:tblPr>
        <w:tblStyle w:val="Tabela-Siatka"/>
        <w:tblW w:w="5000" w:type="pct"/>
        <w:tblLook w:val="04A0" w:firstRow="1" w:lastRow="0" w:firstColumn="1" w:lastColumn="0" w:noHBand="0" w:noVBand="1"/>
      </w:tblPr>
      <w:tblGrid>
        <w:gridCol w:w="1387"/>
        <w:gridCol w:w="4145"/>
        <w:gridCol w:w="1839"/>
        <w:gridCol w:w="1696"/>
      </w:tblGrid>
      <w:tr w:rsidR="00462DD4" w:rsidRPr="00795F17" w14:paraId="517F9FD5" w14:textId="77777777" w:rsidTr="006C49A9">
        <w:trPr>
          <w:cnfStyle w:val="100000000000" w:firstRow="1" w:lastRow="0" w:firstColumn="0" w:lastColumn="0" w:oddVBand="0" w:evenVBand="0" w:oddHBand="0" w:evenHBand="0" w:firstRowFirstColumn="0" w:firstRowLastColumn="0" w:lastRowFirstColumn="0" w:lastRowLastColumn="0"/>
          <w:trHeight w:val="454"/>
        </w:trPr>
        <w:tc>
          <w:tcPr>
            <w:tcW w:w="3051" w:type="pct"/>
            <w:gridSpan w:val="2"/>
            <w:vMerge w:val="restart"/>
            <w:tcBorders>
              <w:top w:val="nil"/>
              <w:left w:val="nil"/>
              <w:bottom w:val="single" w:sz="4" w:space="0" w:color="auto"/>
              <w:right w:val="single" w:sz="4" w:space="0" w:color="auto"/>
            </w:tcBorders>
            <w:shd w:val="clear" w:color="auto" w:fill="auto"/>
          </w:tcPr>
          <w:p w14:paraId="11454EE2" w14:textId="77777777" w:rsidR="00462DD4" w:rsidRPr="00795F17" w:rsidRDefault="00462DD4" w:rsidP="0044393D">
            <w:pPr>
              <w:pStyle w:val="Teksttabeliprawy"/>
            </w:pPr>
          </w:p>
        </w:tc>
        <w:tc>
          <w:tcPr>
            <w:tcW w:w="1949" w:type="pct"/>
            <w:gridSpan w:val="2"/>
            <w:tcBorders>
              <w:left w:val="single" w:sz="4" w:space="0" w:color="auto"/>
            </w:tcBorders>
            <w:shd w:val="clear" w:color="auto" w:fill="BFBFBF"/>
          </w:tcPr>
          <w:p w14:paraId="2AEFEDB9" w14:textId="77777777" w:rsidR="00462DD4" w:rsidRPr="00795F17" w:rsidRDefault="00462DD4" w:rsidP="0044393D">
            <w:pPr>
              <w:pStyle w:val="Teksttabelinaglowek"/>
              <w:rPr>
                <w:b/>
              </w:rPr>
            </w:pPr>
            <w:r w:rsidRPr="00795F17">
              <w:rPr>
                <w:b/>
              </w:rPr>
              <w:t>Stan chemiczny</w:t>
            </w:r>
          </w:p>
        </w:tc>
      </w:tr>
      <w:tr w:rsidR="00462DD4" w:rsidRPr="00795F17" w14:paraId="76DF776C" w14:textId="77777777" w:rsidTr="00E83CCE">
        <w:trPr>
          <w:trHeight w:val="454"/>
        </w:trPr>
        <w:tc>
          <w:tcPr>
            <w:tcW w:w="3051" w:type="pct"/>
            <w:gridSpan w:val="2"/>
            <w:vMerge/>
            <w:tcBorders>
              <w:top w:val="nil"/>
              <w:left w:val="nil"/>
              <w:bottom w:val="single" w:sz="4" w:space="0" w:color="auto"/>
              <w:right w:val="single" w:sz="4" w:space="0" w:color="auto"/>
            </w:tcBorders>
            <w:shd w:val="clear" w:color="auto" w:fill="auto"/>
          </w:tcPr>
          <w:p w14:paraId="28238F1D" w14:textId="77777777" w:rsidR="00462DD4" w:rsidRPr="00795F17" w:rsidRDefault="00462DD4" w:rsidP="0044393D">
            <w:pPr>
              <w:pStyle w:val="Teksttabeliprawy"/>
            </w:pPr>
          </w:p>
        </w:tc>
        <w:tc>
          <w:tcPr>
            <w:tcW w:w="1014" w:type="pct"/>
            <w:tcBorders>
              <w:left w:val="single" w:sz="4" w:space="0" w:color="auto"/>
            </w:tcBorders>
            <w:shd w:val="clear" w:color="auto" w:fill="BFBFBF" w:themeFill="background1" w:themeFillShade="BF"/>
          </w:tcPr>
          <w:p w14:paraId="7736121D" w14:textId="77777777" w:rsidR="00462DD4" w:rsidRPr="00795F17" w:rsidRDefault="00462DD4" w:rsidP="0044393D">
            <w:pPr>
              <w:pStyle w:val="Teksttabelinaglowek"/>
            </w:pPr>
            <w:r w:rsidRPr="00795F17">
              <w:t>dobry</w:t>
            </w:r>
          </w:p>
        </w:tc>
        <w:tc>
          <w:tcPr>
            <w:tcW w:w="935" w:type="pct"/>
            <w:shd w:val="clear" w:color="auto" w:fill="BFBFBF" w:themeFill="background1" w:themeFillShade="BF"/>
          </w:tcPr>
          <w:p w14:paraId="7061E6C8" w14:textId="77777777" w:rsidR="00462DD4" w:rsidRPr="00795F17" w:rsidRDefault="00462DD4" w:rsidP="0044393D">
            <w:pPr>
              <w:pStyle w:val="Teksttabelinaglowek"/>
            </w:pPr>
            <w:r w:rsidRPr="00795F17">
              <w:t>poniżej dobrego</w:t>
            </w:r>
          </w:p>
        </w:tc>
      </w:tr>
      <w:tr w:rsidR="00462DD4" w:rsidRPr="00795F17" w14:paraId="4CC71969" w14:textId="77777777" w:rsidTr="006C49A9">
        <w:trPr>
          <w:trHeight w:val="454"/>
        </w:trPr>
        <w:tc>
          <w:tcPr>
            <w:tcW w:w="765" w:type="pct"/>
            <w:vMerge w:val="restart"/>
            <w:tcBorders>
              <w:top w:val="single" w:sz="4" w:space="0" w:color="auto"/>
            </w:tcBorders>
            <w:shd w:val="clear" w:color="auto" w:fill="BFBFBF"/>
          </w:tcPr>
          <w:p w14:paraId="75F5524F" w14:textId="77777777" w:rsidR="00462DD4" w:rsidRPr="00795F17" w:rsidRDefault="00462DD4" w:rsidP="0044393D">
            <w:pPr>
              <w:pStyle w:val="Teksttabelinaglowek"/>
            </w:pPr>
            <w:r w:rsidRPr="00795F17">
              <w:t xml:space="preserve">Stan </w:t>
            </w:r>
            <w:r w:rsidRPr="00795F17">
              <w:br/>
              <w:t>ekologiczny/</w:t>
            </w:r>
            <w:r w:rsidRPr="00795F17">
              <w:br/>
              <w:t>potencjał ekologiczny</w:t>
            </w:r>
          </w:p>
        </w:tc>
        <w:tc>
          <w:tcPr>
            <w:tcW w:w="2285" w:type="pct"/>
            <w:tcBorders>
              <w:top w:val="single" w:sz="4" w:space="0" w:color="auto"/>
            </w:tcBorders>
            <w:shd w:val="clear" w:color="auto" w:fill="auto"/>
          </w:tcPr>
          <w:p w14:paraId="5F638613" w14:textId="77777777" w:rsidR="00462DD4" w:rsidRPr="00795F17" w:rsidRDefault="00462DD4" w:rsidP="008C0577">
            <w:pPr>
              <w:pStyle w:val="Teksttabelilewy"/>
            </w:pPr>
            <w:r w:rsidRPr="00795F17">
              <w:t>bardzo dobry stan ekologiczny/maksymalny potencjał ekologiczny</w:t>
            </w:r>
          </w:p>
        </w:tc>
        <w:tc>
          <w:tcPr>
            <w:tcW w:w="1014" w:type="pct"/>
            <w:shd w:val="clear" w:color="auto" w:fill="00B0F0"/>
          </w:tcPr>
          <w:p w14:paraId="081B7DF8" w14:textId="77777777" w:rsidR="00462DD4" w:rsidRPr="00795F17" w:rsidRDefault="00462DD4" w:rsidP="0065243A">
            <w:pPr>
              <w:pStyle w:val="Teksttabelisrodek"/>
            </w:pPr>
            <w:r w:rsidRPr="00795F17">
              <w:t>dobry stan wód</w:t>
            </w:r>
          </w:p>
        </w:tc>
        <w:tc>
          <w:tcPr>
            <w:tcW w:w="935" w:type="pct"/>
            <w:shd w:val="clear" w:color="auto" w:fill="FF0000"/>
          </w:tcPr>
          <w:p w14:paraId="21BC3843" w14:textId="77777777" w:rsidR="00462DD4" w:rsidRPr="00795F17" w:rsidRDefault="00462DD4" w:rsidP="0065243A">
            <w:pPr>
              <w:pStyle w:val="Teksttabelisrodek"/>
            </w:pPr>
            <w:r w:rsidRPr="00795F17">
              <w:t>zły stan wód</w:t>
            </w:r>
          </w:p>
        </w:tc>
      </w:tr>
      <w:tr w:rsidR="00462DD4" w:rsidRPr="00795F17" w14:paraId="1DEB2F01" w14:textId="77777777" w:rsidTr="006C49A9">
        <w:trPr>
          <w:trHeight w:val="454"/>
        </w:trPr>
        <w:tc>
          <w:tcPr>
            <w:tcW w:w="765" w:type="pct"/>
            <w:vMerge/>
            <w:shd w:val="clear" w:color="auto" w:fill="BFBFBF"/>
          </w:tcPr>
          <w:p w14:paraId="0D26BE65" w14:textId="77777777" w:rsidR="00462DD4" w:rsidRPr="00795F17" w:rsidRDefault="00462DD4" w:rsidP="0044393D">
            <w:pPr>
              <w:pStyle w:val="Teksttabeliprawy"/>
            </w:pPr>
          </w:p>
        </w:tc>
        <w:tc>
          <w:tcPr>
            <w:tcW w:w="2285" w:type="pct"/>
            <w:shd w:val="clear" w:color="auto" w:fill="auto"/>
          </w:tcPr>
          <w:p w14:paraId="2262D5BA" w14:textId="64B5DF2A" w:rsidR="00462DD4" w:rsidRPr="00795F17" w:rsidRDefault="00462DD4" w:rsidP="008C0577">
            <w:pPr>
              <w:pStyle w:val="Teksttabelilewy"/>
            </w:pPr>
            <w:r w:rsidRPr="00795F17">
              <w:t>dobry stan ekologiczny/</w:t>
            </w:r>
            <w:r w:rsidR="00EB625F">
              <w:t xml:space="preserve">dobry </w:t>
            </w:r>
            <w:r w:rsidRPr="00795F17">
              <w:t>potencjał ekologiczny</w:t>
            </w:r>
          </w:p>
        </w:tc>
        <w:tc>
          <w:tcPr>
            <w:tcW w:w="1014" w:type="pct"/>
            <w:shd w:val="clear" w:color="auto" w:fill="00B0F0"/>
          </w:tcPr>
          <w:p w14:paraId="44ADFA6A" w14:textId="77777777" w:rsidR="00462DD4" w:rsidRPr="00795F17" w:rsidRDefault="00462DD4" w:rsidP="0065243A">
            <w:pPr>
              <w:pStyle w:val="Teksttabelisrodek"/>
            </w:pPr>
            <w:r w:rsidRPr="00795F17">
              <w:t>dobry stan wód</w:t>
            </w:r>
          </w:p>
        </w:tc>
        <w:tc>
          <w:tcPr>
            <w:tcW w:w="935" w:type="pct"/>
            <w:shd w:val="clear" w:color="auto" w:fill="FF0000"/>
          </w:tcPr>
          <w:p w14:paraId="616C9709" w14:textId="77777777" w:rsidR="00462DD4" w:rsidRPr="00795F17" w:rsidRDefault="00462DD4" w:rsidP="0065243A">
            <w:pPr>
              <w:pStyle w:val="Teksttabelisrodek"/>
            </w:pPr>
            <w:r w:rsidRPr="00795F17">
              <w:t>zły stan wód</w:t>
            </w:r>
          </w:p>
        </w:tc>
      </w:tr>
      <w:tr w:rsidR="00462DD4" w:rsidRPr="00795F17" w14:paraId="08B950DC" w14:textId="77777777" w:rsidTr="006C49A9">
        <w:trPr>
          <w:trHeight w:val="454"/>
        </w:trPr>
        <w:tc>
          <w:tcPr>
            <w:tcW w:w="765" w:type="pct"/>
            <w:vMerge/>
            <w:shd w:val="clear" w:color="auto" w:fill="BFBFBF"/>
          </w:tcPr>
          <w:p w14:paraId="62770111" w14:textId="77777777" w:rsidR="00462DD4" w:rsidRPr="00795F17" w:rsidRDefault="00462DD4" w:rsidP="0044393D">
            <w:pPr>
              <w:pStyle w:val="Teksttabeliprawy"/>
            </w:pPr>
          </w:p>
        </w:tc>
        <w:tc>
          <w:tcPr>
            <w:tcW w:w="2285" w:type="pct"/>
            <w:shd w:val="clear" w:color="auto" w:fill="auto"/>
          </w:tcPr>
          <w:p w14:paraId="0A70E2DD" w14:textId="77777777" w:rsidR="00462DD4" w:rsidRPr="00795F17" w:rsidRDefault="00462DD4" w:rsidP="008C0577">
            <w:pPr>
              <w:pStyle w:val="Teksttabelilewy"/>
            </w:pPr>
            <w:r w:rsidRPr="00795F17">
              <w:t>umiarkowany stan ekologiczny/umiarkowany potencjał ekologiczny</w:t>
            </w:r>
          </w:p>
        </w:tc>
        <w:tc>
          <w:tcPr>
            <w:tcW w:w="1014" w:type="pct"/>
            <w:shd w:val="clear" w:color="auto" w:fill="FF0000"/>
          </w:tcPr>
          <w:p w14:paraId="27BBEB2A" w14:textId="77777777" w:rsidR="00462DD4" w:rsidRPr="00795F17" w:rsidRDefault="00462DD4" w:rsidP="0065243A">
            <w:pPr>
              <w:pStyle w:val="Teksttabelisrodek"/>
            </w:pPr>
            <w:r w:rsidRPr="00795F17">
              <w:t>zły stan wód</w:t>
            </w:r>
          </w:p>
        </w:tc>
        <w:tc>
          <w:tcPr>
            <w:tcW w:w="935" w:type="pct"/>
            <w:shd w:val="clear" w:color="auto" w:fill="FF0000"/>
          </w:tcPr>
          <w:p w14:paraId="6F396A8B" w14:textId="77777777" w:rsidR="00462DD4" w:rsidRPr="00795F17" w:rsidRDefault="00462DD4" w:rsidP="0065243A">
            <w:pPr>
              <w:pStyle w:val="Teksttabelisrodek"/>
            </w:pPr>
            <w:r w:rsidRPr="00795F17">
              <w:t>zły stan wód</w:t>
            </w:r>
          </w:p>
        </w:tc>
      </w:tr>
      <w:tr w:rsidR="00462DD4" w:rsidRPr="00795F17" w14:paraId="64BF2162" w14:textId="77777777" w:rsidTr="006C49A9">
        <w:trPr>
          <w:trHeight w:val="454"/>
        </w:trPr>
        <w:tc>
          <w:tcPr>
            <w:tcW w:w="765" w:type="pct"/>
            <w:vMerge/>
            <w:shd w:val="clear" w:color="auto" w:fill="BFBFBF"/>
          </w:tcPr>
          <w:p w14:paraId="485FACDD" w14:textId="77777777" w:rsidR="00462DD4" w:rsidRPr="00795F17" w:rsidRDefault="00462DD4" w:rsidP="0044393D">
            <w:pPr>
              <w:pStyle w:val="Teksttabeliprawy"/>
            </w:pPr>
          </w:p>
        </w:tc>
        <w:tc>
          <w:tcPr>
            <w:tcW w:w="2285" w:type="pct"/>
            <w:shd w:val="clear" w:color="auto" w:fill="auto"/>
          </w:tcPr>
          <w:p w14:paraId="197762D2" w14:textId="77777777" w:rsidR="00462DD4" w:rsidRPr="00795F17" w:rsidRDefault="00462DD4" w:rsidP="008C0577">
            <w:pPr>
              <w:pStyle w:val="Teksttabelilewy"/>
            </w:pPr>
            <w:r w:rsidRPr="00795F17">
              <w:t>słaby stan ekologiczny/słaby potencjał ekologiczny</w:t>
            </w:r>
          </w:p>
        </w:tc>
        <w:tc>
          <w:tcPr>
            <w:tcW w:w="1014" w:type="pct"/>
            <w:shd w:val="clear" w:color="auto" w:fill="FF0000"/>
          </w:tcPr>
          <w:p w14:paraId="1416BF2D" w14:textId="77777777" w:rsidR="00462DD4" w:rsidRPr="00795F17" w:rsidRDefault="00462DD4" w:rsidP="0065243A">
            <w:pPr>
              <w:pStyle w:val="Teksttabelisrodek"/>
            </w:pPr>
            <w:r w:rsidRPr="00795F17">
              <w:t>zły stan wód</w:t>
            </w:r>
          </w:p>
        </w:tc>
        <w:tc>
          <w:tcPr>
            <w:tcW w:w="935" w:type="pct"/>
            <w:shd w:val="clear" w:color="auto" w:fill="FF0000"/>
          </w:tcPr>
          <w:p w14:paraId="47B0CD41" w14:textId="77777777" w:rsidR="00462DD4" w:rsidRPr="00795F17" w:rsidRDefault="00462DD4" w:rsidP="0065243A">
            <w:pPr>
              <w:pStyle w:val="Teksttabelisrodek"/>
            </w:pPr>
            <w:r w:rsidRPr="00795F17">
              <w:t>zły stan wód</w:t>
            </w:r>
          </w:p>
        </w:tc>
      </w:tr>
      <w:tr w:rsidR="00462DD4" w:rsidRPr="00795F17" w14:paraId="7F727152" w14:textId="77777777" w:rsidTr="006C49A9">
        <w:trPr>
          <w:trHeight w:val="454"/>
        </w:trPr>
        <w:tc>
          <w:tcPr>
            <w:tcW w:w="765" w:type="pct"/>
            <w:vMerge/>
            <w:shd w:val="clear" w:color="auto" w:fill="BFBFBF"/>
          </w:tcPr>
          <w:p w14:paraId="1370A696" w14:textId="77777777" w:rsidR="00462DD4" w:rsidRPr="00795F17" w:rsidRDefault="00462DD4" w:rsidP="0044393D">
            <w:pPr>
              <w:pStyle w:val="Teksttabeliprawy"/>
            </w:pPr>
          </w:p>
        </w:tc>
        <w:tc>
          <w:tcPr>
            <w:tcW w:w="2285" w:type="pct"/>
            <w:shd w:val="clear" w:color="auto" w:fill="auto"/>
          </w:tcPr>
          <w:p w14:paraId="63B3973D" w14:textId="77777777" w:rsidR="00462DD4" w:rsidRPr="00795F17" w:rsidRDefault="00462DD4" w:rsidP="008C0577">
            <w:pPr>
              <w:pStyle w:val="Teksttabelilewy"/>
            </w:pPr>
            <w:r w:rsidRPr="00795F17">
              <w:t>zły stan ekologiczny/zły potencjał ekologiczny</w:t>
            </w:r>
          </w:p>
        </w:tc>
        <w:tc>
          <w:tcPr>
            <w:tcW w:w="1014" w:type="pct"/>
            <w:shd w:val="clear" w:color="auto" w:fill="FF0000"/>
          </w:tcPr>
          <w:p w14:paraId="7BBDFBB0" w14:textId="77777777" w:rsidR="00462DD4" w:rsidRPr="00795F17" w:rsidRDefault="00462DD4" w:rsidP="0065243A">
            <w:pPr>
              <w:pStyle w:val="Teksttabelisrodek"/>
            </w:pPr>
            <w:r w:rsidRPr="00795F17">
              <w:t>zły stan wód</w:t>
            </w:r>
          </w:p>
        </w:tc>
        <w:tc>
          <w:tcPr>
            <w:tcW w:w="935" w:type="pct"/>
            <w:shd w:val="clear" w:color="auto" w:fill="FF0000"/>
          </w:tcPr>
          <w:p w14:paraId="426D8ACB" w14:textId="77777777" w:rsidR="00462DD4" w:rsidRPr="00795F17" w:rsidRDefault="00462DD4" w:rsidP="0065243A">
            <w:pPr>
              <w:pStyle w:val="Teksttabelisrodek"/>
            </w:pPr>
            <w:r w:rsidRPr="00795F17">
              <w:t>zły stan wód</w:t>
            </w:r>
          </w:p>
        </w:tc>
      </w:tr>
    </w:tbl>
    <w:p w14:paraId="6472665A" w14:textId="022EBE11" w:rsidR="00462DD4" w:rsidRPr="00795F17" w:rsidRDefault="00462DD4" w:rsidP="0044393D">
      <w:pPr>
        <w:pStyle w:val="rdo"/>
      </w:pPr>
      <w:r w:rsidRPr="00795F17">
        <w:t xml:space="preserve">Źródło: </w:t>
      </w:r>
      <w:r w:rsidR="00FD7248" w:rsidRPr="00795F17">
        <w:t>opracowanie własne</w:t>
      </w:r>
      <w:r w:rsidRPr="00795F17">
        <w:t xml:space="preserve"> na podstawie r.kl.jcwp</w:t>
      </w:r>
    </w:p>
    <w:p w14:paraId="13CD6570" w14:textId="2CA5DA63" w:rsidR="00462DD4" w:rsidRPr="00795F17" w:rsidRDefault="00462DD4" w:rsidP="0044393D">
      <w:r w:rsidRPr="00795F17">
        <w:t>W celu określenia stanu jcwp monitorowanych w danym cyklu planistycznym uwzględnia się</w:t>
      </w:r>
      <w:r w:rsidR="003B263C" w:rsidRPr="00795F17">
        <w:t> </w:t>
      </w:r>
      <w:r w:rsidRPr="00795F17">
        <w:t>tzw.</w:t>
      </w:r>
      <w:r w:rsidR="003B263C" w:rsidRPr="00795F17">
        <w:t> </w:t>
      </w:r>
      <w:r w:rsidRPr="00795F17">
        <w:t>zasadę dziedziczenia. W myśl tej zasady dziedziczona jest klasyfikacja wskaźników determinujących stan jcwp z zastrzeżeniem wykorzystania najnowszych rocznych wyników badań oraz przy zachowaniu ważności wyniku. W przypadku monitoringu diagnostycznego przyjmuje się, że</w:t>
      </w:r>
      <w:r w:rsidR="003B263C" w:rsidRPr="00795F17">
        <w:t> </w:t>
      </w:r>
      <w:r w:rsidRPr="00795F17">
        <w:t>dziedziczone mogą być wyniki nie starsze niż 6 lat. Okres ten nie ma zastosowania w stosunku do</w:t>
      </w:r>
      <w:r w:rsidR="00F73DFF" w:rsidRPr="00795F17">
        <w:t> </w:t>
      </w:r>
      <w:r w:rsidRPr="00795F17">
        <w:t>jcwp objętych, z powodu uznania za zagrożone nie</w:t>
      </w:r>
      <w:r w:rsidR="0064673B" w:rsidRPr="00795F17">
        <w:t>osiągnięciem</w:t>
      </w:r>
      <w:r w:rsidRPr="00795F17">
        <w:t xml:space="preserve"> celów środowiskowych lub z innych przyczyn, monitoringiem operacyjnym. W takim przypadku okres ważności danych biologicznych, fizykochemicznych i</w:t>
      </w:r>
      <w:r w:rsidR="00F73DFF" w:rsidRPr="00795F17">
        <w:t xml:space="preserve"> </w:t>
      </w:r>
      <w:r w:rsidRPr="00795F17">
        <w:t xml:space="preserve">hydromorfologicznych (w każdym przypadku w zakresie wskaźników wybranych do monitoringu operacyjnego) wynosi 3 lata, zaś dane dla wskaźników chemicznych wybranych do tego monitorowania w ogóle nie mogą być dziedziczone, gdyż są badane corocznie w monitoringu operacyjnym. </w:t>
      </w:r>
    </w:p>
    <w:p w14:paraId="49B92BE4" w14:textId="1AB55C3A" w:rsidR="00462DD4" w:rsidRPr="00795F17" w:rsidRDefault="00462DD4" w:rsidP="0044393D">
      <w:r w:rsidRPr="00795F17">
        <w:t xml:space="preserve">Pomimo zwiększenia liczby jcwp objętych PMŚ część z nich wciąż nie jest monitorowana. Biorąc pod uwagę dokonane zmiany układu jednostek planistycznych (IIaPGW), nie było możliwości przeniesienia stanu ogólnego jcwp ze zlewni monitorowanych na niemonitorowane ze względu na brak szczegółowych analiz podobieństwa zlewni w nowym układzie planistycznym. W takich przypadkach ocena stanu jcwp została dokonana metodą ekspercką, wykorzystującą wyniki przeprowadzonej </w:t>
      </w:r>
      <w:r w:rsidRPr="00795F17">
        <w:rPr>
          <w:i/>
          <w:iCs/>
        </w:rPr>
        <w:t xml:space="preserve">Analizy znaczących oddziaływań </w:t>
      </w:r>
      <w:r w:rsidR="00182A26" w:rsidRPr="00795F17">
        <w:rPr>
          <w:i/>
          <w:iCs/>
        </w:rPr>
        <w:t>-</w:t>
      </w:r>
      <w:r w:rsidRPr="00795F17">
        <w:rPr>
          <w:i/>
          <w:iCs/>
        </w:rPr>
        <w:t xml:space="preserve"> jcwp (…)</w:t>
      </w:r>
      <w:r w:rsidRPr="00795F17">
        <w:t xml:space="preserve">, w ramach której wyznaczono jedynie prawdopodobny stan bądź potencjał ekologiczny oraz stan chemiczny jcwp, bazując na wartościach wyliczonych w ramach analiz. Ocena ta, wykonana dla jcwp niemonitorowanych, dla których nie dokonano oceny stanu </w:t>
      </w:r>
      <w:r w:rsidR="006C49A9" w:rsidRPr="00795F17">
        <w:br/>
      </w:r>
      <w:r w:rsidRPr="00795F17">
        <w:t>2014-2019 (PMŚ), jest traktowana jako poglądowa.</w:t>
      </w:r>
    </w:p>
    <w:p w14:paraId="5FD59820" w14:textId="36E35F82" w:rsidR="00462DD4" w:rsidRPr="00795F17" w:rsidRDefault="00462DD4" w:rsidP="0044393D">
      <w:r w:rsidRPr="00795F17">
        <w:t>PMŚ stanowi podstawę informacji o aktualnym stanie wód. Najaktualniejsze dane monitoringowe są</w:t>
      </w:r>
      <w:r w:rsidR="00F73DFF" w:rsidRPr="00795F17">
        <w:t> </w:t>
      </w:r>
      <w:r w:rsidRPr="00795F17">
        <w:t>prezentowane przez GIOŚ w formie ogólnodostępnych raportów. Wszelkie analizy opisujące</w:t>
      </w:r>
      <w:r w:rsidR="00286FB8" w:rsidRPr="00795F17">
        <w:t xml:space="preserve"> </w:t>
      </w:r>
      <w:r w:rsidRPr="00795F17">
        <w:t>stanu wód powinny</w:t>
      </w:r>
      <w:r w:rsidR="00286FB8" w:rsidRPr="00795F17">
        <w:t xml:space="preserve"> </w:t>
      </w:r>
      <w:r w:rsidRPr="00795F17">
        <w:t>uwzględnić</w:t>
      </w:r>
      <w:r w:rsidR="00286FB8" w:rsidRPr="00795F17">
        <w:t xml:space="preserve"> </w:t>
      </w:r>
      <w:r w:rsidRPr="00795F17">
        <w:t>najaktualniejsze</w:t>
      </w:r>
      <w:r w:rsidR="00286FB8" w:rsidRPr="00795F17">
        <w:t xml:space="preserve"> </w:t>
      </w:r>
      <w:r w:rsidRPr="00795F17">
        <w:t>dostępne</w:t>
      </w:r>
      <w:r w:rsidR="00286FB8" w:rsidRPr="00795F17">
        <w:t xml:space="preserve"> </w:t>
      </w:r>
      <w:r w:rsidRPr="00795F17">
        <w:t>dane</w:t>
      </w:r>
      <w:r w:rsidR="00286FB8" w:rsidRPr="00795F17">
        <w:t xml:space="preserve"> </w:t>
      </w:r>
      <w:r w:rsidRPr="00795F17">
        <w:t xml:space="preserve">w czasie całego 6-letniego cyklu planistycznego. </w:t>
      </w:r>
    </w:p>
    <w:p w14:paraId="2039FCB6" w14:textId="3CAF35FA" w:rsidR="00462DD4" w:rsidRPr="00795F17" w:rsidRDefault="00462DD4" w:rsidP="0044393D">
      <w:r w:rsidRPr="00795F17">
        <w:t>Prezentowane w planie gospodarowania wodami informacje o stanie jcwp zostały przygotowane na</w:t>
      </w:r>
      <w:r w:rsidR="00761DD9" w:rsidRPr="00795F17">
        <w:t> </w:t>
      </w:r>
      <w:r w:rsidRPr="00795F17">
        <w:t>podstawie danych z okresu 2014-2019. Z uwagi na wchodzący w życie od 2022 roku zmieniony sposób klasyfikacji (zgodnie z r.kl.jcwp) prezentowane w IIaPGW dane dot. oceny stanu przygotowane zostały w obydwu sposobach klasyfikacji</w:t>
      </w:r>
      <w:r w:rsidR="00761DD9" w:rsidRPr="00795F17">
        <w:t>,</w:t>
      </w:r>
      <w:r w:rsidRPr="00795F17">
        <w:t xml:space="preserve"> tj.:</w:t>
      </w:r>
    </w:p>
    <w:p w14:paraId="6BA099F9" w14:textId="27CB0253" w:rsidR="00462DD4" w:rsidRPr="00795F17" w:rsidRDefault="00462DD4" w:rsidP="00BA6B41">
      <w:pPr>
        <w:pStyle w:val="Akapitzlist"/>
      </w:pPr>
      <w:r w:rsidRPr="00795F17">
        <w:t>ocena stanu zgodnie z klasyfikacją r.kl.jcwp obowiązującą do roku 2022 (ocena na podstawie oceny stanu GIOŚ 2014-2019 przeniesiona na nowy układ planistyczny);</w:t>
      </w:r>
    </w:p>
    <w:p w14:paraId="0B3FC6B8" w14:textId="3543010A" w:rsidR="00462DD4" w:rsidRPr="00795F17" w:rsidRDefault="00462DD4" w:rsidP="00BA6B41">
      <w:pPr>
        <w:pStyle w:val="Akapitzlist"/>
      </w:pPr>
      <w:r w:rsidRPr="00795F17">
        <w:t xml:space="preserve">ocena stanu zgodnie z klasyfikacją r.kl.jcwp obowiązującą od roku 2022 (ocena na podstawie danych monitoringowych PMŚ przeliczona zgodnie z r.kl.jcwp, dla jcwp niemonitorowanych </w:t>
      </w:r>
      <w:r w:rsidR="00182A26" w:rsidRPr="00795F17">
        <w:t>-</w:t>
      </w:r>
      <w:r w:rsidRPr="00795F17">
        <w:t xml:space="preserve"> ocena wykonana metodą ekspercką oraz dla SZCW i SCW przy uwzględnieniu wartości granicznych przestawionych w załączniku nr 3.1 </w:t>
      </w:r>
      <w:r w:rsidR="003B61C1" w:rsidRPr="00795F17">
        <w:t>(W</w:t>
      </w:r>
      <w:r w:rsidR="00C47A2B" w:rsidRPr="00795F17">
        <w:t>artości graniczne SCW, SZCW</w:t>
      </w:r>
      <w:r w:rsidR="003978FF" w:rsidRPr="00795F17">
        <w:t>)</w:t>
      </w:r>
      <w:r w:rsidRPr="00795F17">
        <w:t xml:space="preserve"> będących podstawą klasyfikacji potencjału ekologicznego).</w:t>
      </w:r>
    </w:p>
    <w:p w14:paraId="28B72BA1" w14:textId="1FEDDE16" w:rsidR="00462DD4" w:rsidRPr="00795F17" w:rsidRDefault="00462DD4" w:rsidP="0044393D">
      <w:pPr>
        <w:pStyle w:val="Nagwek4"/>
      </w:pPr>
      <w:r w:rsidRPr="00795F17">
        <w:t xml:space="preserve">Podsumowanie oceny stanu jcwp na obszarze dorzecza Odry dla cyklu planistycznego </w:t>
      </w:r>
      <w:r w:rsidR="006C49A9" w:rsidRPr="00795F17">
        <w:br/>
      </w:r>
      <w:r w:rsidRPr="00795F17">
        <w:t>2016-2021</w:t>
      </w:r>
    </w:p>
    <w:p w14:paraId="16118E77" w14:textId="2209EBE7" w:rsidR="00462DD4" w:rsidRPr="00795F17" w:rsidRDefault="00462DD4" w:rsidP="0044393D">
      <w:r w:rsidRPr="00795F17">
        <w:t>Podsumowanie oceny stanu jcwp na obszarze dorzecza Odry, dokonanej na podstawie oceny stanu 2014-2019 (GIOŚ), wyników monitoringu oraz wartości pozyskanych metodą ekspercką uzyskanych w</w:t>
      </w:r>
      <w:r w:rsidR="006C49A9" w:rsidRPr="00795F17">
        <w:t> </w:t>
      </w:r>
      <w:r w:rsidRPr="00795F17">
        <w:t>latach 2014-2019, przedstawiono poniżej w podziale na kategorie jcwp.</w:t>
      </w:r>
    </w:p>
    <w:p w14:paraId="3A932FF1" w14:textId="77777777" w:rsidR="00462DD4" w:rsidRPr="00795F17" w:rsidRDefault="00462DD4" w:rsidP="0044393D">
      <w:pPr>
        <w:pStyle w:val="Nagwek5"/>
      </w:pPr>
      <w:r w:rsidRPr="00795F17">
        <w:t>Jcwp RW</w:t>
      </w:r>
    </w:p>
    <w:p w14:paraId="3BA2F9AE" w14:textId="60FA4999" w:rsidR="00462DD4" w:rsidRPr="00795F17" w:rsidRDefault="00462DD4" w:rsidP="0044393D">
      <w:bookmarkStart w:id="162" w:name="_Hlk66011487"/>
      <w:r w:rsidRPr="00795F17">
        <w:t>Na podstawie oceny stanu 2014-2019 (GIOŚ) dla jcwp RW w układzie planistycznym obowiązującym dla cyklu planistycznego aPGW (2016-2021) oceny stanu dokonano dla 1</w:t>
      </w:r>
      <w:r w:rsidR="00761DD9" w:rsidRPr="00795F17">
        <w:t> </w:t>
      </w:r>
      <w:r w:rsidRPr="00795F17">
        <w:t>718 jcwp RW (99,9% ogólnej liczby jcwp RW), w tym dla 570 jcwp RW była to ocena z przeniesienia</w:t>
      </w:r>
      <w:r w:rsidRPr="00795F17">
        <w:rPr>
          <w:rStyle w:val="Odwoanieprzypisudolnego"/>
        </w:rPr>
        <w:footnoteReference w:id="26"/>
      </w:r>
      <w:r w:rsidRPr="00795F17">
        <w:t xml:space="preserve">. </w:t>
      </w:r>
    </w:p>
    <w:p w14:paraId="76516CD6" w14:textId="77777777" w:rsidR="00462DD4" w:rsidRPr="00795F17" w:rsidRDefault="00462DD4" w:rsidP="0044393D">
      <w:bookmarkStart w:id="163" w:name="_Hlk66011390"/>
      <w:r w:rsidRPr="00795F17">
        <w:t>Z uwagi na dokonane zmiany granic jcwp, prezentowane poniżej dane dotyczące aktualnie obowiązującego układu jednostek planistycznych, w przypadku wskazywania liczby jcwp bez oceny stanu, interpretowane powinny być, jako jcwp bez oceny stanu przeniesionej na nowy układ planistyczny.</w:t>
      </w:r>
    </w:p>
    <w:bookmarkEnd w:id="162"/>
    <w:bookmarkEnd w:id="163"/>
    <w:p w14:paraId="2CC94BC6" w14:textId="339A920B" w:rsidR="00462DD4" w:rsidRPr="00795F17" w:rsidRDefault="00462DD4" w:rsidP="0044393D">
      <w:r w:rsidRPr="00795F17">
        <w:t>Informacje o aktualnej ocenie stanu danej jcwp zaprezentowane są w załączniku nr 1 (Zestawienie główne), zobrazowania mapowe ocen stanu przedstawione zostały w załącznik</w:t>
      </w:r>
      <w:r w:rsidR="00F507C9" w:rsidRPr="00795F17">
        <w:t>u</w:t>
      </w:r>
      <w:r w:rsidRPr="00795F17">
        <w:t xml:space="preserve"> graficzny</w:t>
      </w:r>
      <w:r w:rsidR="00F507C9" w:rsidRPr="00795F17">
        <w:t>m</w:t>
      </w:r>
      <w:r w:rsidR="00B147B0" w:rsidRPr="00795F17">
        <w:t xml:space="preserve"> </w:t>
      </w:r>
      <w:r w:rsidR="00F834CF">
        <w:t xml:space="preserve">nr </w:t>
      </w:r>
      <w:r w:rsidRPr="00795F17">
        <w:t>13.</w:t>
      </w:r>
      <w:r w:rsidR="00B147B0" w:rsidRPr="00795F17">
        <w:t>1</w:t>
      </w:r>
      <w:r w:rsidRPr="00795F17">
        <w:t>.</w:t>
      </w:r>
    </w:p>
    <w:p w14:paraId="19A894D9" w14:textId="7CA30729" w:rsidR="0078755C" w:rsidRPr="00795F17" w:rsidRDefault="00462DD4" w:rsidP="0044393D">
      <w:r w:rsidRPr="00795F17">
        <w:t>Podsumowanie liczby jcwp RW z uzyskaną oceną stanu w odniesieniu do poszczególnych regionów wodnych obszaru dorzecza Odry prezentuje poniższa tabela</w:t>
      </w:r>
      <w:r w:rsidR="00B14FD9" w:rsidRPr="00795F17">
        <w:t xml:space="preserve"> 5-13</w:t>
      </w:r>
      <w:r w:rsidRPr="00795F17">
        <w:t>. W tabeli uwzględnione zostały zarówno wyniki oceny stanu 2014</w:t>
      </w:r>
      <w:r w:rsidR="00182A26" w:rsidRPr="00795F17">
        <w:t>-</w:t>
      </w:r>
      <w:r w:rsidRPr="00795F17">
        <w:t>2019 wg klasyfikacji obowiązującej do roku 2022, jak również poglądowo zmiany w ocenie stanu przy zastosowaniu sposobu klasyfikacji wg r.kl.jcwp obowiązującego od roku 2022 oraz wartości PE dla SZCW przedstawionych w zał</w:t>
      </w:r>
      <w:r w:rsidR="00F03D23" w:rsidRPr="00795F17">
        <w:t>ączniku</w:t>
      </w:r>
      <w:r w:rsidRPr="00795F17">
        <w:t xml:space="preserve"> </w:t>
      </w:r>
      <w:r w:rsidR="00F834CF">
        <w:t xml:space="preserve">nr </w:t>
      </w:r>
      <w:r w:rsidRPr="00795F17">
        <w:t xml:space="preserve">3.1 </w:t>
      </w:r>
      <w:r w:rsidR="00F03D23" w:rsidRPr="00795F17">
        <w:t>(Wartości graniczne SCW i</w:t>
      </w:r>
      <w:r w:rsidR="00966FAF" w:rsidRPr="00795F17">
        <w:t> </w:t>
      </w:r>
      <w:r w:rsidR="00F03D23" w:rsidRPr="00795F17">
        <w:t xml:space="preserve">SZCW) </w:t>
      </w:r>
      <w:r w:rsidR="00966FAF" w:rsidRPr="00795F17">
        <w:t xml:space="preserve">do </w:t>
      </w:r>
      <w:r w:rsidRPr="00795F17">
        <w:t>IIaPGW.</w:t>
      </w:r>
      <w:r w:rsidR="00283950" w:rsidRPr="00795F17">
        <w:t xml:space="preserve"> </w:t>
      </w:r>
    </w:p>
    <w:p w14:paraId="416CB27D" w14:textId="14D710B4" w:rsidR="00462DD4" w:rsidRPr="00795F17" w:rsidRDefault="00A24A37" w:rsidP="0044393D">
      <w:r w:rsidRPr="00795F17">
        <w:t>Udział procentowy jcwp bez wykonanej oceny wg obydwu klasyfikacji przedstawiają wykresy 5-3 i 5-4.</w:t>
      </w:r>
    </w:p>
    <w:p w14:paraId="02082ACC" w14:textId="240BE951" w:rsidR="00462DD4" w:rsidRPr="00795F17" w:rsidRDefault="00462DD4" w:rsidP="00867E43">
      <w:pPr>
        <w:pStyle w:val="Tabela"/>
      </w:pPr>
      <w:bookmarkStart w:id="164" w:name="_Toc66341868"/>
      <w:bookmarkStart w:id="165" w:name="_Toc68703638"/>
      <w:r w:rsidRPr="00795F17">
        <w:t xml:space="preserve">Tabela </w:t>
      </w:r>
      <w:fldSimple w:instr=" STYLEREF 1 \s ">
        <w:r w:rsidR="00550571">
          <w:rPr>
            <w:noProof/>
          </w:rPr>
          <w:t>5</w:t>
        </w:r>
      </w:fldSimple>
      <w:r w:rsidR="00BB3B21" w:rsidRPr="00795F17">
        <w:noBreakHyphen/>
      </w:r>
      <w:fldSimple w:instr=" SEQ Tabela \* ARABIC \s 1 ">
        <w:r w:rsidR="00550571">
          <w:rPr>
            <w:noProof/>
          </w:rPr>
          <w:t>13</w:t>
        </w:r>
      </w:fldSimple>
      <w:r w:rsidRPr="00795F17">
        <w:tab/>
        <w:t>Liczba jcwp RW zagrożonych nieosiągnięciem celów środowiskowych wraz ze wskazaniem liczby jcwp RW z określoną oceną stanu w podziale na regiony wodne obszaru dorzecza Odry</w:t>
      </w:r>
      <w:bookmarkEnd w:id="164"/>
      <w:bookmarkEnd w:id="165"/>
    </w:p>
    <w:tbl>
      <w:tblPr>
        <w:tblW w:w="5000" w:type="pct"/>
        <w:tblLayout w:type="fixed"/>
        <w:tblCellMar>
          <w:left w:w="70" w:type="dxa"/>
          <w:right w:w="70" w:type="dxa"/>
        </w:tblCellMar>
        <w:tblLook w:val="04A0" w:firstRow="1" w:lastRow="0" w:firstColumn="1" w:lastColumn="0" w:noHBand="0" w:noVBand="1"/>
      </w:tblPr>
      <w:tblGrid>
        <w:gridCol w:w="1602"/>
        <w:gridCol w:w="703"/>
        <w:gridCol w:w="1266"/>
        <w:gridCol w:w="1266"/>
        <w:gridCol w:w="1056"/>
        <w:gridCol w:w="1057"/>
        <w:gridCol w:w="1128"/>
        <w:gridCol w:w="984"/>
      </w:tblGrid>
      <w:tr w:rsidR="00462DD4" w:rsidRPr="00795F17" w14:paraId="459365D2" w14:textId="77777777" w:rsidTr="00BD239C">
        <w:trPr>
          <w:trHeight w:val="340"/>
          <w:tblHeader/>
        </w:trPr>
        <w:tc>
          <w:tcPr>
            <w:tcW w:w="161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E5E8F3B" w14:textId="77777777" w:rsidR="00462DD4" w:rsidRPr="00795F17" w:rsidRDefault="00462DD4" w:rsidP="0044393D">
            <w:pPr>
              <w:pStyle w:val="Teksttabelinaglowek"/>
            </w:pPr>
            <w:r w:rsidRPr="00795F17">
              <w:t>Region wodny obszaru dorzecza Odry</w:t>
            </w:r>
          </w:p>
        </w:tc>
        <w:tc>
          <w:tcPr>
            <w:tcW w:w="70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CA989F9" w14:textId="77777777" w:rsidR="00462DD4" w:rsidRPr="00795F17" w:rsidRDefault="00462DD4" w:rsidP="0044393D">
            <w:pPr>
              <w:pStyle w:val="Teksttabelinaglowek"/>
              <w:rPr>
                <w:rFonts w:eastAsia="Times New Roman"/>
                <w:color w:val="000000"/>
              </w:rPr>
            </w:pPr>
            <w:r w:rsidRPr="00795F17">
              <w:t>Liczba jcwp RW</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F1F077F" w14:textId="77777777" w:rsidR="00462DD4" w:rsidRPr="00795F17" w:rsidRDefault="00462DD4" w:rsidP="0044393D">
            <w:pPr>
              <w:pStyle w:val="Teksttabelinaglowek"/>
              <w:rPr>
                <w:rFonts w:eastAsia="Times New Roman"/>
                <w:color w:val="000000"/>
                <w:vertAlign w:val="superscript"/>
              </w:rPr>
            </w:pPr>
            <w:r w:rsidRPr="00795F17">
              <w:t>Liczba jcwp RW zagrożonych</w:t>
            </w:r>
            <w:r w:rsidRPr="00795F17">
              <w:rPr>
                <w:rFonts w:eastAsia="Times New Roman"/>
                <w:color w:val="000000"/>
                <w:vertAlign w:val="superscript"/>
              </w:rPr>
              <w:t>1</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575521" w14:textId="25E113C1" w:rsidR="00462DD4" w:rsidRPr="00795F17" w:rsidRDefault="00462DD4" w:rsidP="0044393D">
            <w:pPr>
              <w:pStyle w:val="Teksttabelinaglowek"/>
              <w:rPr>
                <w:rFonts w:eastAsia="Times New Roman"/>
                <w:color w:val="000000"/>
                <w:vertAlign w:val="superscript"/>
              </w:rPr>
            </w:pPr>
            <w:r w:rsidRPr="00795F17">
              <w:t>Udział</w:t>
            </w:r>
            <w:r w:rsidR="00055982" w:rsidRPr="00795F17">
              <w:t xml:space="preserve"> </w:t>
            </w:r>
            <w:r w:rsidRPr="00795F17">
              <w:t>jcwp RW zagrożonych</w:t>
            </w:r>
            <w:r w:rsidRPr="00795F17">
              <w:rPr>
                <w:rFonts w:eastAsia="Times New Roman"/>
                <w:color w:val="000000"/>
                <w:vertAlign w:val="superscript"/>
              </w:rPr>
              <w:t>1</w:t>
            </w:r>
          </w:p>
          <w:p w14:paraId="146F7E83" w14:textId="284F39C3" w:rsidR="00865390" w:rsidRPr="00795F17" w:rsidRDefault="00EA4FF5" w:rsidP="0044393D">
            <w:pPr>
              <w:pStyle w:val="Teksttabelinaglowek"/>
            </w:pPr>
            <w:r w:rsidRPr="00795F17">
              <w:t>(%)</w:t>
            </w:r>
          </w:p>
        </w:tc>
        <w:tc>
          <w:tcPr>
            <w:tcW w:w="2129"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1455264F" w14:textId="77777777" w:rsidR="00462DD4" w:rsidRPr="00795F17" w:rsidRDefault="00462DD4" w:rsidP="0044393D">
            <w:pPr>
              <w:pStyle w:val="Teksttabelinaglowek"/>
              <w:rPr>
                <w:rFonts w:eastAsia="Times New Roman"/>
                <w:color w:val="000000"/>
              </w:rPr>
            </w:pPr>
            <w:r w:rsidRPr="00795F17">
              <w:t>Liczba jcwp RW z oceną stanu</w:t>
            </w:r>
            <w:r w:rsidRPr="00795F17">
              <w:rPr>
                <w:rFonts w:eastAsia="Times New Roman"/>
                <w:color w:val="000000"/>
              </w:rPr>
              <w:t xml:space="preserve"> r.kl.jcwp do 2022</w:t>
            </w:r>
          </w:p>
        </w:tc>
        <w:tc>
          <w:tcPr>
            <w:tcW w:w="2129"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21AB5973" w14:textId="77777777" w:rsidR="00462DD4" w:rsidRPr="00795F17" w:rsidRDefault="00462DD4" w:rsidP="0044393D">
            <w:pPr>
              <w:pStyle w:val="Teksttabelinaglowek"/>
              <w:rPr>
                <w:rFonts w:eastAsia="Times New Roman"/>
                <w:color w:val="000000"/>
              </w:rPr>
            </w:pPr>
            <w:r w:rsidRPr="00795F17">
              <w:t>Liczba jcwp RW z oceną stanu</w:t>
            </w:r>
            <w:r w:rsidRPr="00795F17">
              <w:rPr>
                <w:rFonts w:eastAsia="Times New Roman"/>
                <w:color w:val="000000"/>
              </w:rPr>
              <w:t xml:space="preserve"> r.kl.jcwp od 2022</w:t>
            </w:r>
          </w:p>
        </w:tc>
      </w:tr>
      <w:tr w:rsidR="00462DD4" w:rsidRPr="00795F17" w14:paraId="70BE1565" w14:textId="77777777" w:rsidTr="00BD239C">
        <w:trPr>
          <w:trHeight w:val="340"/>
          <w:tblHeader/>
        </w:trPr>
        <w:tc>
          <w:tcPr>
            <w:tcW w:w="161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2B60959" w14:textId="77777777" w:rsidR="00462DD4" w:rsidRPr="00795F17" w:rsidRDefault="00462DD4" w:rsidP="0044393D">
            <w:pPr>
              <w:pStyle w:val="Teksttabelinaglowek"/>
            </w:pPr>
          </w:p>
        </w:tc>
        <w:tc>
          <w:tcPr>
            <w:tcW w:w="708"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916FED" w14:textId="77777777" w:rsidR="00462DD4" w:rsidRPr="00795F17" w:rsidRDefault="00462DD4" w:rsidP="0044393D">
            <w:pPr>
              <w:pStyle w:val="Teksttabelinaglowek"/>
            </w:pPr>
          </w:p>
        </w:tc>
        <w:tc>
          <w:tcPr>
            <w:tcW w:w="127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27FB3B5" w14:textId="77777777" w:rsidR="00462DD4" w:rsidRPr="00795F17" w:rsidRDefault="00462DD4" w:rsidP="0044393D">
            <w:pPr>
              <w:pStyle w:val="Teksttabelinaglowek"/>
            </w:pPr>
          </w:p>
        </w:tc>
        <w:tc>
          <w:tcPr>
            <w:tcW w:w="127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81E1414" w14:textId="77777777" w:rsidR="00462DD4" w:rsidRPr="00795F17" w:rsidRDefault="00462DD4" w:rsidP="0044393D">
            <w:pPr>
              <w:pStyle w:val="Teksttabelinaglowek"/>
            </w:pPr>
          </w:p>
        </w:tc>
        <w:tc>
          <w:tcPr>
            <w:tcW w:w="1064"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04F4F745" w14:textId="77777777" w:rsidR="00462DD4" w:rsidRPr="00795F17" w:rsidRDefault="00462DD4" w:rsidP="0044393D">
            <w:pPr>
              <w:pStyle w:val="Teksttabelinaglowek"/>
              <w:rPr>
                <w:rFonts w:eastAsia="Times New Roman"/>
                <w:color w:val="000000"/>
              </w:rPr>
            </w:pPr>
            <w:r w:rsidRPr="00795F17">
              <w:t>ocena stanu (PMŚ)</w:t>
            </w:r>
            <w:r w:rsidRPr="00795F17">
              <w:rPr>
                <w:rFonts w:eastAsia="Times New Roman"/>
                <w:color w:val="000000"/>
                <w:vertAlign w:val="superscript"/>
              </w:rPr>
              <w:t>2</w:t>
            </w:r>
          </w:p>
        </w:tc>
        <w:tc>
          <w:tcPr>
            <w:tcW w:w="1065"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4830F294" w14:textId="3A8D6CDE" w:rsidR="00462DD4" w:rsidRPr="00795F17" w:rsidRDefault="00462DD4" w:rsidP="0044393D">
            <w:pPr>
              <w:pStyle w:val="Teksttabelinaglowek"/>
              <w:rPr>
                <w:vertAlign w:val="superscript"/>
              </w:rPr>
            </w:pPr>
            <w:r w:rsidRPr="00795F17">
              <w:t>udział jcwp bez oceny stanu</w:t>
            </w:r>
            <w:r w:rsidRPr="00795F17">
              <w:rPr>
                <w:vertAlign w:val="superscript"/>
              </w:rPr>
              <w:t>2</w:t>
            </w:r>
          </w:p>
          <w:p w14:paraId="44BEC7CA" w14:textId="602DE95C" w:rsidR="00865390" w:rsidRPr="00795F17" w:rsidRDefault="00EA4FF5" w:rsidP="0044393D">
            <w:pPr>
              <w:pStyle w:val="Teksttabelinaglowek"/>
            </w:pPr>
            <w:r w:rsidRPr="00795F17">
              <w:t>(%)</w:t>
            </w:r>
          </w:p>
        </w:tc>
        <w:tc>
          <w:tcPr>
            <w:tcW w:w="1137" w:type="dxa"/>
            <w:tcBorders>
              <w:top w:val="nil"/>
              <w:left w:val="single" w:sz="4" w:space="0" w:color="auto"/>
              <w:bottom w:val="single" w:sz="4" w:space="0" w:color="auto"/>
              <w:right w:val="single" w:sz="4" w:space="0" w:color="auto"/>
            </w:tcBorders>
            <w:shd w:val="clear" w:color="auto" w:fill="BFBFBF" w:themeFill="background1" w:themeFillShade="BF"/>
            <w:vAlign w:val="center"/>
            <w:hideMark/>
          </w:tcPr>
          <w:p w14:paraId="66037349" w14:textId="77777777" w:rsidR="00462DD4" w:rsidRPr="00795F17" w:rsidRDefault="00462DD4" w:rsidP="0044393D">
            <w:pPr>
              <w:pStyle w:val="Teksttabelinaglowek"/>
              <w:rPr>
                <w:rFonts w:eastAsia="Times New Roman"/>
                <w:color w:val="000000"/>
              </w:rPr>
            </w:pPr>
            <w:r w:rsidRPr="00795F17">
              <w:t>ocena stanu (PMŚ</w:t>
            </w:r>
            <w:r w:rsidRPr="00795F17">
              <w:rPr>
                <w:rFonts w:eastAsia="Times New Roman"/>
                <w:color w:val="000000"/>
              </w:rPr>
              <w:t>+EKS)</w:t>
            </w:r>
            <w:r w:rsidRPr="00795F17">
              <w:rPr>
                <w:rFonts w:eastAsia="Times New Roman"/>
                <w:color w:val="000000"/>
                <w:vertAlign w:val="superscript"/>
              </w:rPr>
              <w:t>3</w:t>
            </w:r>
          </w:p>
        </w:tc>
        <w:tc>
          <w:tcPr>
            <w:tcW w:w="992" w:type="dxa"/>
            <w:tcBorders>
              <w:top w:val="nil"/>
              <w:left w:val="nil"/>
              <w:bottom w:val="single" w:sz="4" w:space="0" w:color="auto"/>
              <w:right w:val="single" w:sz="4" w:space="0" w:color="auto"/>
            </w:tcBorders>
            <w:shd w:val="clear" w:color="auto" w:fill="BFBFBF" w:themeFill="background1" w:themeFillShade="BF"/>
            <w:vAlign w:val="center"/>
            <w:hideMark/>
          </w:tcPr>
          <w:p w14:paraId="46378052" w14:textId="762443EA" w:rsidR="00462DD4" w:rsidRPr="00795F17" w:rsidRDefault="00462DD4" w:rsidP="0044393D">
            <w:pPr>
              <w:pStyle w:val="Teksttabelinaglowek"/>
              <w:rPr>
                <w:rFonts w:eastAsia="Times New Roman"/>
                <w:color w:val="000000"/>
                <w:vertAlign w:val="superscript"/>
              </w:rPr>
            </w:pPr>
            <w:r w:rsidRPr="00795F17">
              <w:t>udział jcwp bez oceny stanu</w:t>
            </w:r>
            <w:r w:rsidRPr="00795F17">
              <w:rPr>
                <w:rFonts w:eastAsia="Times New Roman"/>
                <w:color w:val="000000"/>
                <w:vertAlign w:val="superscript"/>
              </w:rPr>
              <w:t>3</w:t>
            </w:r>
          </w:p>
          <w:p w14:paraId="2D6AAEBB" w14:textId="28E4710F" w:rsidR="00865390" w:rsidRPr="00795F17" w:rsidRDefault="00EA4FF5" w:rsidP="0044393D">
            <w:pPr>
              <w:pStyle w:val="Teksttabelinaglowek"/>
            </w:pPr>
            <w:r w:rsidRPr="00795F17">
              <w:t>(%)</w:t>
            </w:r>
          </w:p>
        </w:tc>
      </w:tr>
      <w:tr w:rsidR="00462DD4" w:rsidRPr="00795F17" w14:paraId="0B5B011E" w14:textId="77777777" w:rsidTr="00BD239C">
        <w:trPr>
          <w:trHeight w:val="340"/>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4747BF3F" w14:textId="77777777" w:rsidR="00462DD4" w:rsidRPr="00795F17" w:rsidRDefault="00462DD4" w:rsidP="00BD239C">
            <w:pPr>
              <w:pStyle w:val="Teksttabelilewy"/>
              <w:rPr>
                <w:rFonts w:eastAsia="Times New Roman"/>
                <w:color w:val="000000"/>
              </w:rPr>
            </w:pPr>
            <w:r w:rsidRPr="00795F17">
              <w:t>Górnej Odry</w:t>
            </w:r>
          </w:p>
        </w:tc>
        <w:tc>
          <w:tcPr>
            <w:tcW w:w="708" w:type="dxa"/>
            <w:tcBorders>
              <w:top w:val="nil"/>
              <w:left w:val="nil"/>
              <w:bottom w:val="single" w:sz="4" w:space="0" w:color="2F75B5"/>
              <w:right w:val="single" w:sz="4" w:space="0" w:color="2F75B5"/>
            </w:tcBorders>
            <w:shd w:val="clear" w:color="auto" w:fill="auto"/>
            <w:noWrap/>
            <w:vAlign w:val="center"/>
            <w:hideMark/>
          </w:tcPr>
          <w:p w14:paraId="2680C1F5" w14:textId="77777777" w:rsidR="00462DD4" w:rsidRPr="00795F17" w:rsidRDefault="00462DD4" w:rsidP="0065243A">
            <w:pPr>
              <w:pStyle w:val="Teksttabelisrodek"/>
              <w:rPr>
                <w:rFonts w:eastAsia="Times New Roman"/>
                <w:color w:val="000000"/>
              </w:rPr>
            </w:pPr>
            <w:r w:rsidRPr="00795F17">
              <w:t>142</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349DA753" w14:textId="77777777" w:rsidR="00462DD4" w:rsidRPr="00795F17" w:rsidRDefault="00462DD4" w:rsidP="0065243A">
            <w:pPr>
              <w:pStyle w:val="Teksttabelisrodek"/>
              <w:rPr>
                <w:rFonts w:eastAsia="Times New Roman"/>
                <w:color w:val="000000"/>
              </w:rPr>
            </w:pPr>
            <w:r w:rsidRPr="00795F17">
              <w:t>133</w:t>
            </w:r>
          </w:p>
        </w:tc>
        <w:tc>
          <w:tcPr>
            <w:tcW w:w="1276" w:type="dxa"/>
            <w:tcBorders>
              <w:top w:val="nil"/>
              <w:left w:val="nil"/>
              <w:bottom w:val="single" w:sz="4" w:space="0" w:color="auto"/>
              <w:right w:val="single" w:sz="4" w:space="0" w:color="auto"/>
            </w:tcBorders>
            <w:shd w:val="clear" w:color="auto" w:fill="auto"/>
            <w:noWrap/>
            <w:vAlign w:val="center"/>
            <w:hideMark/>
          </w:tcPr>
          <w:p w14:paraId="1F28F465" w14:textId="4489EDD4" w:rsidR="00462DD4" w:rsidRPr="00795F17" w:rsidRDefault="00462DD4" w:rsidP="0065243A">
            <w:pPr>
              <w:pStyle w:val="Teksttabelisrodek"/>
              <w:rPr>
                <w:rFonts w:eastAsia="Times New Roman"/>
                <w:color w:val="000000"/>
              </w:rPr>
            </w:pPr>
            <w:r w:rsidRPr="00795F17">
              <w:t>94</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013486FC" w14:textId="77777777" w:rsidR="00462DD4" w:rsidRPr="00795F17" w:rsidRDefault="00462DD4" w:rsidP="0065243A">
            <w:pPr>
              <w:pStyle w:val="Teksttabelisrodek"/>
              <w:rPr>
                <w:rFonts w:eastAsia="Times New Roman" w:cs="Calibri"/>
                <w:color w:val="000000"/>
              </w:rPr>
            </w:pPr>
            <w:r w:rsidRPr="00795F17">
              <w:t>79</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572B1F2D" w14:textId="2065A8F8" w:rsidR="00462DD4" w:rsidRPr="00795F17" w:rsidRDefault="00462DD4" w:rsidP="0065243A">
            <w:pPr>
              <w:pStyle w:val="Teksttabelisrodek"/>
              <w:rPr>
                <w:rFonts w:eastAsia="Times New Roman" w:cs="Calibri"/>
                <w:color w:val="000000"/>
              </w:rPr>
            </w:pPr>
            <w:r w:rsidRPr="00795F17">
              <w:t>44,4</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2C57F2F1" w14:textId="77777777" w:rsidR="00462DD4" w:rsidRPr="00795F17" w:rsidRDefault="00462DD4" w:rsidP="0065243A">
            <w:pPr>
              <w:pStyle w:val="Teksttabelisrodek"/>
              <w:rPr>
                <w:rFonts w:eastAsia="Times New Roman" w:cs="Calibri"/>
                <w:color w:val="000000"/>
              </w:rPr>
            </w:pPr>
            <w:r w:rsidRPr="00795F17">
              <w:t>100</w:t>
            </w:r>
          </w:p>
        </w:tc>
        <w:tc>
          <w:tcPr>
            <w:tcW w:w="992" w:type="dxa"/>
            <w:tcBorders>
              <w:top w:val="nil"/>
              <w:left w:val="nil"/>
              <w:bottom w:val="single" w:sz="4" w:space="0" w:color="auto"/>
              <w:right w:val="single" w:sz="4" w:space="0" w:color="auto"/>
            </w:tcBorders>
            <w:shd w:val="clear" w:color="auto" w:fill="auto"/>
            <w:vAlign w:val="center"/>
            <w:hideMark/>
          </w:tcPr>
          <w:p w14:paraId="450FD494" w14:textId="233A1D34" w:rsidR="00462DD4" w:rsidRPr="00795F17" w:rsidRDefault="00462DD4" w:rsidP="0065243A">
            <w:pPr>
              <w:pStyle w:val="Teksttabelisrodek"/>
              <w:rPr>
                <w:rFonts w:eastAsia="Times New Roman"/>
                <w:color w:val="000000"/>
              </w:rPr>
            </w:pPr>
            <w:r w:rsidRPr="00795F17">
              <w:t>29,6</w:t>
            </w:r>
          </w:p>
        </w:tc>
      </w:tr>
      <w:tr w:rsidR="00462DD4" w:rsidRPr="00795F17" w14:paraId="632C34E0" w14:textId="77777777" w:rsidTr="00BD239C">
        <w:trPr>
          <w:trHeight w:val="340"/>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3D469D16" w14:textId="77777777" w:rsidR="00462DD4" w:rsidRPr="00795F17" w:rsidRDefault="00462DD4" w:rsidP="00BD239C">
            <w:pPr>
              <w:pStyle w:val="Teksttabelilewy"/>
              <w:rPr>
                <w:rFonts w:eastAsia="Times New Roman"/>
                <w:color w:val="000000"/>
              </w:rPr>
            </w:pPr>
            <w:r w:rsidRPr="00795F17">
              <w:t>Środkowej Odry</w:t>
            </w:r>
          </w:p>
        </w:tc>
        <w:tc>
          <w:tcPr>
            <w:tcW w:w="708" w:type="dxa"/>
            <w:tcBorders>
              <w:top w:val="nil"/>
              <w:left w:val="nil"/>
              <w:bottom w:val="single" w:sz="4" w:space="0" w:color="2F75B5"/>
              <w:right w:val="single" w:sz="4" w:space="0" w:color="2F75B5"/>
            </w:tcBorders>
            <w:shd w:val="clear" w:color="auto" w:fill="auto"/>
            <w:noWrap/>
            <w:vAlign w:val="center"/>
            <w:hideMark/>
          </w:tcPr>
          <w:p w14:paraId="59052FE1" w14:textId="77777777" w:rsidR="00462DD4" w:rsidRPr="00795F17" w:rsidRDefault="00462DD4" w:rsidP="0065243A">
            <w:pPr>
              <w:pStyle w:val="Teksttabelisrodek"/>
              <w:rPr>
                <w:rFonts w:eastAsia="Times New Roman"/>
                <w:color w:val="000000"/>
              </w:rPr>
            </w:pPr>
            <w:r w:rsidRPr="00795F17">
              <w:t>446</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370AB13E" w14:textId="77777777" w:rsidR="00462DD4" w:rsidRPr="00795F17" w:rsidRDefault="00462DD4" w:rsidP="0065243A">
            <w:pPr>
              <w:pStyle w:val="Teksttabelisrodek"/>
              <w:rPr>
                <w:rFonts w:eastAsia="Times New Roman"/>
                <w:color w:val="000000"/>
              </w:rPr>
            </w:pPr>
            <w:r w:rsidRPr="00795F17">
              <w:t>433</w:t>
            </w:r>
          </w:p>
        </w:tc>
        <w:tc>
          <w:tcPr>
            <w:tcW w:w="1276" w:type="dxa"/>
            <w:tcBorders>
              <w:top w:val="nil"/>
              <w:left w:val="nil"/>
              <w:bottom w:val="single" w:sz="4" w:space="0" w:color="auto"/>
              <w:right w:val="single" w:sz="4" w:space="0" w:color="auto"/>
            </w:tcBorders>
            <w:shd w:val="clear" w:color="auto" w:fill="auto"/>
            <w:noWrap/>
            <w:vAlign w:val="center"/>
            <w:hideMark/>
          </w:tcPr>
          <w:p w14:paraId="303E5D95" w14:textId="7A75AD83" w:rsidR="00462DD4" w:rsidRPr="00795F17" w:rsidRDefault="00462DD4" w:rsidP="0065243A">
            <w:pPr>
              <w:pStyle w:val="Teksttabelisrodek"/>
              <w:rPr>
                <w:rFonts w:eastAsia="Times New Roman"/>
                <w:color w:val="000000"/>
              </w:rPr>
            </w:pPr>
            <w:r w:rsidRPr="00795F17">
              <w:t>97</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6398F099" w14:textId="77777777" w:rsidR="00462DD4" w:rsidRPr="00795F17" w:rsidRDefault="00462DD4" w:rsidP="0065243A">
            <w:pPr>
              <w:pStyle w:val="Teksttabelisrodek"/>
              <w:rPr>
                <w:rFonts w:eastAsia="Times New Roman" w:cs="Calibri"/>
                <w:color w:val="000000"/>
              </w:rPr>
            </w:pPr>
            <w:r w:rsidRPr="00795F17">
              <w:t>262</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7D5304C1" w14:textId="770FF7B3" w:rsidR="00462DD4" w:rsidRPr="00795F17" w:rsidRDefault="00462DD4" w:rsidP="0065243A">
            <w:pPr>
              <w:pStyle w:val="Teksttabelisrodek"/>
              <w:rPr>
                <w:rFonts w:eastAsia="Times New Roman" w:cs="Calibri"/>
                <w:color w:val="000000"/>
              </w:rPr>
            </w:pPr>
            <w:r w:rsidRPr="00795F17">
              <w:t>41,3</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74EA64E2" w14:textId="77777777" w:rsidR="00462DD4" w:rsidRPr="00795F17" w:rsidRDefault="00462DD4" w:rsidP="0065243A">
            <w:pPr>
              <w:pStyle w:val="Teksttabelisrodek"/>
              <w:rPr>
                <w:rFonts w:eastAsia="Times New Roman"/>
                <w:color w:val="000000"/>
              </w:rPr>
            </w:pPr>
            <w:r w:rsidRPr="00795F17">
              <w:t>330</w:t>
            </w:r>
          </w:p>
        </w:tc>
        <w:tc>
          <w:tcPr>
            <w:tcW w:w="992" w:type="dxa"/>
            <w:tcBorders>
              <w:top w:val="nil"/>
              <w:left w:val="nil"/>
              <w:bottom w:val="single" w:sz="4" w:space="0" w:color="auto"/>
              <w:right w:val="single" w:sz="4" w:space="0" w:color="auto"/>
            </w:tcBorders>
            <w:shd w:val="clear" w:color="auto" w:fill="auto"/>
            <w:vAlign w:val="center"/>
            <w:hideMark/>
          </w:tcPr>
          <w:p w14:paraId="5F2D2D35" w14:textId="077F1B14" w:rsidR="00462DD4" w:rsidRPr="00795F17" w:rsidRDefault="00462DD4" w:rsidP="0065243A">
            <w:pPr>
              <w:pStyle w:val="Teksttabelisrodek"/>
              <w:rPr>
                <w:rFonts w:eastAsia="Times New Roman"/>
                <w:color w:val="000000"/>
              </w:rPr>
            </w:pPr>
            <w:r w:rsidRPr="00795F17">
              <w:t>26,0</w:t>
            </w:r>
          </w:p>
        </w:tc>
      </w:tr>
      <w:tr w:rsidR="00462DD4" w:rsidRPr="00795F17" w14:paraId="2E0DBF4B" w14:textId="77777777" w:rsidTr="00BD239C">
        <w:trPr>
          <w:trHeight w:val="340"/>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31F5616C" w14:textId="77777777" w:rsidR="00462DD4" w:rsidRPr="00795F17" w:rsidRDefault="00462DD4" w:rsidP="00BD239C">
            <w:pPr>
              <w:pStyle w:val="Teksttabelilewy"/>
              <w:rPr>
                <w:rFonts w:eastAsia="Times New Roman"/>
                <w:color w:val="000000"/>
              </w:rPr>
            </w:pPr>
            <w:r w:rsidRPr="00795F17">
              <w:t>Dolnej Odry i Przymorza Zachodniego</w:t>
            </w:r>
          </w:p>
        </w:tc>
        <w:tc>
          <w:tcPr>
            <w:tcW w:w="708" w:type="dxa"/>
            <w:tcBorders>
              <w:top w:val="nil"/>
              <w:left w:val="nil"/>
              <w:bottom w:val="single" w:sz="4" w:space="0" w:color="2F75B5"/>
              <w:right w:val="single" w:sz="4" w:space="0" w:color="2F75B5"/>
            </w:tcBorders>
            <w:shd w:val="clear" w:color="auto" w:fill="auto"/>
            <w:noWrap/>
            <w:vAlign w:val="center"/>
            <w:hideMark/>
          </w:tcPr>
          <w:p w14:paraId="2DA7433A" w14:textId="77777777" w:rsidR="00462DD4" w:rsidRPr="00795F17" w:rsidRDefault="00462DD4" w:rsidP="0065243A">
            <w:pPr>
              <w:pStyle w:val="Teksttabelisrodek"/>
              <w:rPr>
                <w:rFonts w:eastAsia="Times New Roman"/>
                <w:color w:val="000000"/>
              </w:rPr>
            </w:pPr>
            <w:r w:rsidRPr="00795F17">
              <w:t>270</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04CADD7E" w14:textId="77777777" w:rsidR="00462DD4" w:rsidRPr="00795F17" w:rsidRDefault="00462DD4" w:rsidP="0065243A">
            <w:pPr>
              <w:pStyle w:val="Teksttabelisrodek"/>
              <w:rPr>
                <w:rFonts w:eastAsia="Times New Roman"/>
                <w:color w:val="000000"/>
              </w:rPr>
            </w:pPr>
            <w:r w:rsidRPr="00795F17">
              <w:t>250</w:t>
            </w:r>
          </w:p>
        </w:tc>
        <w:tc>
          <w:tcPr>
            <w:tcW w:w="1276" w:type="dxa"/>
            <w:tcBorders>
              <w:top w:val="nil"/>
              <w:left w:val="nil"/>
              <w:bottom w:val="single" w:sz="4" w:space="0" w:color="auto"/>
              <w:right w:val="single" w:sz="4" w:space="0" w:color="auto"/>
            </w:tcBorders>
            <w:shd w:val="clear" w:color="auto" w:fill="auto"/>
            <w:noWrap/>
            <w:vAlign w:val="center"/>
            <w:hideMark/>
          </w:tcPr>
          <w:p w14:paraId="759FE0F2" w14:textId="0F8E7015" w:rsidR="00462DD4" w:rsidRPr="00795F17" w:rsidRDefault="00462DD4" w:rsidP="0065243A">
            <w:pPr>
              <w:pStyle w:val="Teksttabelisrodek"/>
              <w:rPr>
                <w:rFonts w:eastAsia="Times New Roman"/>
                <w:color w:val="000000"/>
              </w:rPr>
            </w:pPr>
            <w:r w:rsidRPr="00795F17">
              <w:t>93</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11858A45" w14:textId="77777777" w:rsidR="00462DD4" w:rsidRPr="00795F17" w:rsidRDefault="00462DD4" w:rsidP="0065243A">
            <w:pPr>
              <w:pStyle w:val="Teksttabelisrodek"/>
              <w:rPr>
                <w:rFonts w:eastAsia="Times New Roman" w:cs="Calibri"/>
                <w:color w:val="000000"/>
              </w:rPr>
            </w:pPr>
            <w:r w:rsidRPr="00795F17">
              <w:t>109</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4B163156" w14:textId="3A9E846A" w:rsidR="00462DD4" w:rsidRPr="00795F17" w:rsidRDefault="00462DD4" w:rsidP="0065243A">
            <w:pPr>
              <w:pStyle w:val="Teksttabelisrodek"/>
              <w:rPr>
                <w:rFonts w:eastAsia="Times New Roman" w:cs="Calibri"/>
                <w:color w:val="000000"/>
              </w:rPr>
            </w:pPr>
            <w:r w:rsidRPr="00795F17">
              <w:t>59,6</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2D6F99E4" w14:textId="77777777" w:rsidR="00462DD4" w:rsidRPr="00795F17" w:rsidRDefault="00462DD4" w:rsidP="0065243A">
            <w:pPr>
              <w:pStyle w:val="Teksttabelisrodek"/>
              <w:rPr>
                <w:rFonts w:eastAsia="Times New Roman"/>
                <w:color w:val="000000"/>
              </w:rPr>
            </w:pPr>
            <w:r w:rsidRPr="00795F17">
              <w:t>145</w:t>
            </w:r>
          </w:p>
        </w:tc>
        <w:tc>
          <w:tcPr>
            <w:tcW w:w="992" w:type="dxa"/>
            <w:tcBorders>
              <w:top w:val="nil"/>
              <w:left w:val="nil"/>
              <w:bottom w:val="single" w:sz="4" w:space="0" w:color="auto"/>
              <w:right w:val="single" w:sz="4" w:space="0" w:color="auto"/>
            </w:tcBorders>
            <w:shd w:val="clear" w:color="auto" w:fill="auto"/>
            <w:vAlign w:val="center"/>
            <w:hideMark/>
          </w:tcPr>
          <w:p w14:paraId="2D6F9E04" w14:textId="323E70CF" w:rsidR="00462DD4" w:rsidRPr="00795F17" w:rsidRDefault="00462DD4" w:rsidP="0065243A">
            <w:pPr>
              <w:pStyle w:val="Teksttabelisrodek"/>
              <w:rPr>
                <w:rFonts w:eastAsia="Times New Roman"/>
                <w:color w:val="000000"/>
              </w:rPr>
            </w:pPr>
            <w:r w:rsidRPr="00795F17">
              <w:t>46,3</w:t>
            </w:r>
          </w:p>
        </w:tc>
      </w:tr>
      <w:tr w:rsidR="00462DD4" w:rsidRPr="00795F17" w14:paraId="4A70CD54" w14:textId="77777777" w:rsidTr="00BD239C">
        <w:trPr>
          <w:trHeight w:val="340"/>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607070CB" w14:textId="77777777" w:rsidR="00462DD4" w:rsidRPr="00795F17" w:rsidRDefault="00462DD4" w:rsidP="00BD239C">
            <w:pPr>
              <w:pStyle w:val="Teksttabelilewy"/>
              <w:rPr>
                <w:rFonts w:eastAsia="Times New Roman"/>
                <w:color w:val="000000"/>
              </w:rPr>
            </w:pPr>
            <w:r w:rsidRPr="00795F17">
              <w:t>Warty</w:t>
            </w:r>
          </w:p>
        </w:tc>
        <w:tc>
          <w:tcPr>
            <w:tcW w:w="708" w:type="dxa"/>
            <w:tcBorders>
              <w:top w:val="nil"/>
              <w:left w:val="nil"/>
              <w:bottom w:val="single" w:sz="4" w:space="0" w:color="2F75B5"/>
              <w:right w:val="single" w:sz="4" w:space="0" w:color="2F75B5"/>
            </w:tcBorders>
            <w:shd w:val="clear" w:color="auto" w:fill="auto"/>
            <w:noWrap/>
            <w:vAlign w:val="center"/>
            <w:hideMark/>
          </w:tcPr>
          <w:p w14:paraId="54A3FFB3" w14:textId="77777777" w:rsidR="00462DD4" w:rsidRPr="00795F17" w:rsidRDefault="00462DD4" w:rsidP="0065243A">
            <w:pPr>
              <w:pStyle w:val="Teksttabelisrodek"/>
              <w:rPr>
                <w:rFonts w:eastAsia="Times New Roman"/>
                <w:color w:val="000000"/>
              </w:rPr>
            </w:pPr>
            <w:r w:rsidRPr="00795F17">
              <w:t>279</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32955BB5" w14:textId="77777777" w:rsidR="00462DD4" w:rsidRPr="00795F17" w:rsidRDefault="00462DD4" w:rsidP="0065243A">
            <w:pPr>
              <w:pStyle w:val="Teksttabelisrodek"/>
              <w:rPr>
                <w:rFonts w:eastAsia="Times New Roman"/>
                <w:color w:val="000000"/>
              </w:rPr>
            </w:pPr>
            <w:r w:rsidRPr="00795F17">
              <w:t>272</w:t>
            </w:r>
          </w:p>
        </w:tc>
        <w:tc>
          <w:tcPr>
            <w:tcW w:w="1276" w:type="dxa"/>
            <w:tcBorders>
              <w:top w:val="nil"/>
              <w:left w:val="nil"/>
              <w:bottom w:val="single" w:sz="4" w:space="0" w:color="auto"/>
              <w:right w:val="single" w:sz="4" w:space="0" w:color="auto"/>
            </w:tcBorders>
            <w:shd w:val="clear" w:color="auto" w:fill="auto"/>
            <w:noWrap/>
            <w:vAlign w:val="center"/>
            <w:hideMark/>
          </w:tcPr>
          <w:p w14:paraId="26EBF4E3" w14:textId="666E81E9" w:rsidR="00462DD4" w:rsidRPr="00795F17" w:rsidRDefault="00462DD4" w:rsidP="0065243A">
            <w:pPr>
              <w:pStyle w:val="Teksttabelisrodek"/>
              <w:rPr>
                <w:rFonts w:eastAsia="Times New Roman"/>
                <w:color w:val="000000"/>
              </w:rPr>
            </w:pPr>
            <w:r w:rsidRPr="00795F17">
              <w:t>97</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451E82E7" w14:textId="77777777" w:rsidR="00462DD4" w:rsidRPr="00795F17" w:rsidRDefault="00462DD4" w:rsidP="0065243A">
            <w:pPr>
              <w:pStyle w:val="Teksttabelisrodek"/>
              <w:rPr>
                <w:rFonts w:eastAsia="Times New Roman" w:cs="Calibri"/>
                <w:color w:val="000000"/>
              </w:rPr>
            </w:pPr>
            <w:r w:rsidRPr="00795F17">
              <w:t>256</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3E90BAF9" w14:textId="6E4AB00B" w:rsidR="00462DD4" w:rsidRPr="00795F17" w:rsidRDefault="00462DD4" w:rsidP="0065243A">
            <w:pPr>
              <w:pStyle w:val="Teksttabelisrodek"/>
              <w:rPr>
                <w:rFonts w:eastAsia="Times New Roman" w:cs="Calibri"/>
                <w:color w:val="000000"/>
              </w:rPr>
            </w:pPr>
            <w:r w:rsidRPr="00795F17">
              <w:t>8,2</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5161C13E" w14:textId="77777777" w:rsidR="00462DD4" w:rsidRPr="00795F17" w:rsidRDefault="00462DD4" w:rsidP="0065243A">
            <w:pPr>
              <w:pStyle w:val="Teksttabelisrodek"/>
              <w:rPr>
                <w:rFonts w:eastAsia="Times New Roman"/>
                <w:color w:val="000000"/>
              </w:rPr>
            </w:pPr>
            <w:r w:rsidRPr="00795F17">
              <w:t>261</w:t>
            </w:r>
          </w:p>
        </w:tc>
        <w:tc>
          <w:tcPr>
            <w:tcW w:w="992" w:type="dxa"/>
            <w:tcBorders>
              <w:top w:val="nil"/>
              <w:left w:val="nil"/>
              <w:bottom w:val="single" w:sz="4" w:space="0" w:color="auto"/>
              <w:right w:val="single" w:sz="4" w:space="0" w:color="auto"/>
            </w:tcBorders>
            <w:shd w:val="clear" w:color="auto" w:fill="auto"/>
            <w:vAlign w:val="center"/>
            <w:hideMark/>
          </w:tcPr>
          <w:p w14:paraId="2E3F38BF" w14:textId="207A84ED" w:rsidR="00462DD4" w:rsidRPr="00795F17" w:rsidRDefault="00462DD4" w:rsidP="0065243A">
            <w:pPr>
              <w:pStyle w:val="Teksttabelisrodek"/>
              <w:rPr>
                <w:rFonts w:eastAsia="Times New Roman"/>
                <w:color w:val="000000"/>
              </w:rPr>
            </w:pPr>
            <w:r w:rsidRPr="00795F17">
              <w:t>6,5</w:t>
            </w:r>
          </w:p>
        </w:tc>
      </w:tr>
      <w:tr w:rsidR="00462DD4" w:rsidRPr="00795F17" w14:paraId="14683CA6" w14:textId="77777777" w:rsidTr="00BD239C">
        <w:trPr>
          <w:trHeight w:val="340"/>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6481F677" w14:textId="77777777" w:rsidR="00462DD4" w:rsidRPr="00795F17" w:rsidRDefault="00462DD4" w:rsidP="00BD239C">
            <w:pPr>
              <w:pStyle w:val="Teksttabelilewy"/>
              <w:rPr>
                <w:rFonts w:eastAsia="Times New Roman"/>
                <w:color w:val="000000"/>
              </w:rPr>
            </w:pPr>
            <w:r w:rsidRPr="00795F17">
              <w:t>Noteci</w:t>
            </w:r>
          </w:p>
        </w:tc>
        <w:tc>
          <w:tcPr>
            <w:tcW w:w="708" w:type="dxa"/>
            <w:tcBorders>
              <w:top w:val="single" w:sz="4" w:space="0" w:color="2F75B5"/>
              <w:left w:val="nil"/>
              <w:bottom w:val="single" w:sz="4" w:space="0" w:color="2F75B5"/>
              <w:right w:val="single" w:sz="4" w:space="0" w:color="2F75B5"/>
            </w:tcBorders>
            <w:shd w:val="clear" w:color="auto" w:fill="auto"/>
            <w:noWrap/>
            <w:vAlign w:val="center"/>
            <w:hideMark/>
          </w:tcPr>
          <w:p w14:paraId="68D92319" w14:textId="77777777" w:rsidR="00462DD4" w:rsidRPr="00795F17" w:rsidRDefault="00462DD4" w:rsidP="0065243A">
            <w:pPr>
              <w:pStyle w:val="Teksttabelisrodek"/>
              <w:rPr>
                <w:rFonts w:eastAsia="Times New Roman"/>
                <w:color w:val="000000"/>
              </w:rPr>
            </w:pPr>
            <w:r w:rsidRPr="00795F17">
              <w:t>135</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6D245730" w14:textId="77777777" w:rsidR="00462DD4" w:rsidRPr="00795F17" w:rsidRDefault="00462DD4" w:rsidP="0065243A">
            <w:pPr>
              <w:pStyle w:val="Teksttabelisrodek"/>
              <w:rPr>
                <w:rFonts w:eastAsia="Times New Roman"/>
                <w:color w:val="000000"/>
              </w:rPr>
            </w:pPr>
            <w:r w:rsidRPr="00795F17">
              <w:t>123</w:t>
            </w:r>
          </w:p>
        </w:tc>
        <w:tc>
          <w:tcPr>
            <w:tcW w:w="1276" w:type="dxa"/>
            <w:tcBorders>
              <w:top w:val="nil"/>
              <w:left w:val="nil"/>
              <w:bottom w:val="single" w:sz="4" w:space="0" w:color="auto"/>
              <w:right w:val="single" w:sz="4" w:space="0" w:color="auto"/>
            </w:tcBorders>
            <w:shd w:val="clear" w:color="auto" w:fill="auto"/>
            <w:noWrap/>
            <w:vAlign w:val="center"/>
            <w:hideMark/>
          </w:tcPr>
          <w:p w14:paraId="2631B5DD" w14:textId="387AAEE6" w:rsidR="00462DD4" w:rsidRPr="00795F17" w:rsidRDefault="00462DD4" w:rsidP="0065243A">
            <w:pPr>
              <w:pStyle w:val="Teksttabelisrodek"/>
              <w:rPr>
                <w:rFonts w:eastAsia="Times New Roman"/>
                <w:color w:val="000000"/>
              </w:rPr>
            </w:pPr>
            <w:r w:rsidRPr="00795F17">
              <w:t>91</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5C1AA8A3" w14:textId="77777777" w:rsidR="00462DD4" w:rsidRPr="00795F17" w:rsidRDefault="00462DD4" w:rsidP="0065243A">
            <w:pPr>
              <w:pStyle w:val="Teksttabelisrodek"/>
              <w:rPr>
                <w:rFonts w:eastAsia="Times New Roman" w:cs="Calibri"/>
                <w:color w:val="000000"/>
              </w:rPr>
            </w:pPr>
            <w:r w:rsidRPr="00795F17">
              <w:t>97</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05C46EC1" w14:textId="4F97B445" w:rsidR="00462DD4" w:rsidRPr="00795F17" w:rsidRDefault="00462DD4" w:rsidP="0065243A">
            <w:pPr>
              <w:pStyle w:val="Teksttabelisrodek"/>
              <w:rPr>
                <w:rFonts w:eastAsia="Times New Roman" w:cs="Calibri"/>
                <w:color w:val="000000"/>
              </w:rPr>
            </w:pPr>
            <w:r w:rsidRPr="00795F17">
              <w:t>28,</w:t>
            </w:r>
            <w:r w:rsidR="00055982" w:rsidRPr="00795F17">
              <w:t>1</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5BD9870D" w14:textId="77777777" w:rsidR="00462DD4" w:rsidRPr="00795F17" w:rsidRDefault="00462DD4" w:rsidP="0065243A">
            <w:pPr>
              <w:pStyle w:val="Teksttabelisrodek"/>
              <w:rPr>
                <w:rFonts w:eastAsia="Times New Roman"/>
                <w:color w:val="000000"/>
              </w:rPr>
            </w:pPr>
            <w:r w:rsidRPr="00795F17">
              <w:t>103</w:t>
            </w:r>
          </w:p>
        </w:tc>
        <w:tc>
          <w:tcPr>
            <w:tcW w:w="992" w:type="dxa"/>
            <w:tcBorders>
              <w:top w:val="nil"/>
              <w:left w:val="nil"/>
              <w:bottom w:val="single" w:sz="4" w:space="0" w:color="auto"/>
              <w:right w:val="single" w:sz="4" w:space="0" w:color="auto"/>
            </w:tcBorders>
            <w:shd w:val="clear" w:color="auto" w:fill="auto"/>
            <w:vAlign w:val="center"/>
            <w:hideMark/>
          </w:tcPr>
          <w:p w14:paraId="431EEC9E" w14:textId="174A35C4" w:rsidR="00462DD4" w:rsidRPr="00795F17" w:rsidRDefault="00462DD4" w:rsidP="0065243A">
            <w:pPr>
              <w:pStyle w:val="Teksttabelisrodek"/>
              <w:rPr>
                <w:rFonts w:eastAsia="Times New Roman"/>
                <w:color w:val="000000"/>
              </w:rPr>
            </w:pPr>
            <w:r w:rsidRPr="00795F17">
              <w:t>23,7</w:t>
            </w:r>
          </w:p>
        </w:tc>
      </w:tr>
      <w:tr w:rsidR="00462DD4" w:rsidRPr="00795F17" w14:paraId="1AD8D7C8" w14:textId="77777777" w:rsidTr="00BD239C">
        <w:trPr>
          <w:trHeight w:val="340"/>
        </w:trPr>
        <w:tc>
          <w:tcPr>
            <w:tcW w:w="1616"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7DEB5836" w14:textId="77777777" w:rsidR="00462DD4" w:rsidRPr="00795F17" w:rsidRDefault="00462DD4" w:rsidP="0044393D">
            <w:pPr>
              <w:pStyle w:val="Teksttabelinaglowek"/>
              <w:rPr>
                <w:rFonts w:eastAsia="Times New Roman"/>
                <w:color w:val="000000"/>
              </w:rPr>
            </w:pPr>
            <w:r w:rsidRPr="00795F17">
              <w:t>Razem</w:t>
            </w:r>
          </w:p>
        </w:tc>
        <w:tc>
          <w:tcPr>
            <w:tcW w:w="708" w:type="dxa"/>
            <w:tcBorders>
              <w:top w:val="single" w:sz="4" w:space="0" w:color="auto"/>
              <w:left w:val="nil"/>
              <w:bottom w:val="single" w:sz="4" w:space="0" w:color="auto"/>
              <w:right w:val="single" w:sz="4" w:space="0" w:color="2F75B5"/>
            </w:tcBorders>
            <w:shd w:val="clear" w:color="auto" w:fill="BFBFBF"/>
            <w:noWrap/>
            <w:vAlign w:val="center"/>
          </w:tcPr>
          <w:p w14:paraId="48A3FA64" w14:textId="3A15EDAA" w:rsidR="00462DD4" w:rsidRPr="00795F17" w:rsidRDefault="00462DD4" w:rsidP="0044393D">
            <w:pPr>
              <w:pStyle w:val="Teksttabelinaglowek"/>
              <w:rPr>
                <w:rFonts w:eastAsia="Times New Roman"/>
                <w:color w:val="000000"/>
              </w:rPr>
            </w:pPr>
            <w:r w:rsidRPr="00795F17">
              <w:t>1</w:t>
            </w:r>
            <w:r w:rsidR="00055982" w:rsidRPr="00795F17">
              <w:t> </w:t>
            </w:r>
            <w:r w:rsidRPr="00795F17">
              <w:t>272</w:t>
            </w:r>
          </w:p>
        </w:tc>
        <w:tc>
          <w:tcPr>
            <w:tcW w:w="1276"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55C9A206" w14:textId="764B5750" w:rsidR="00462DD4" w:rsidRPr="00795F17" w:rsidRDefault="00462DD4" w:rsidP="0044393D">
            <w:pPr>
              <w:pStyle w:val="Teksttabelinaglowek"/>
              <w:rPr>
                <w:rFonts w:eastAsia="Times New Roman"/>
                <w:color w:val="000000"/>
              </w:rPr>
            </w:pPr>
            <w:r w:rsidRPr="00795F17">
              <w:t>1</w:t>
            </w:r>
            <w:r w:rsidR="00055982" w:rsidRPr="00795F17">
              <w:t> </w:t>
            </w:r>
            <w:r w:rsidRPr="00795F17">
              <w:t>211</w:t>
            </w:r>
          </w:p>
        </w:tc>
        <w:tc>
          <w:tcPr>
            <w:tcW w:w="1276" w:type="dxa"/>
            <w:tcBorders>
              <w:top w:val="single" w:sz="4" w:space="0" w:color="auto"/>
              <w:left w:val="nil"/>
              <w:bottom w:val="single" w:sz="4" w:space="0" w:color="auto"/>
              <w:right w:val="single" w:sz="4" w:space="0" w:color="auto"/>
            </w:tcBorders>
            <w:shd w:val="clear" w:color="auto" w:fill="BFBFBF"/>
            <w:noWrap/>
            <w:vAlign w:val="center"/>
          </w:tcPr>
          <w:p w14:paraId="335995E6" w14:textId="55946C92" w:rsidR="00462DD4" w:rsidRPr="00795F17" w:rsidRDefault="00462DD4" w:rsidP="0044393D">
            <w:pPr>
              <w:pStyle w:val="Teksttabelinaglowek"/>
              <w:rPr>
                <w:rFonts w:eastAsia="Times New Roman"/>
                <w:color w:val="000000"/>
              </w:rPr>
            </w:pPr>
            <w:r w:rsidRPr="00795F17">
              <w:t>95</w:t>
            </w:r>
          </w:p>
        </w:tc>
        <w:tc>
          <w:tcPr>
            <w:tcW w:w="1064" w:type="dxa"/>
            <w:tcBorders>
              <w:top w:val="single" w:sz="4" w:space="0" w:color="auto"/>
              <w:left w:val="nil"/>
              <w:bottom w:val="single" w:sz="4" w:space="0" w:color="auto"/>
              <w:right w:val="single" w:sz="4" w:space="0" w:color="auto"/>
            </w:tcBorders>
            <w:shd w:val="clear" w:color="auto" w:fill="BFBFBF"/>
            <w:vAlign w:val="center"/>
          </w:tcPr>
          <w:p w14:paraId="0ED86A9B" w14:textId="77777777" w:rsidR="00462DD4" w:rsidRPr="00795F17" w:rsidRDefault="00462DD4" w:rsidP="0044393D">
            <w:pPr>
              <w:pStyle w:val="Teksttabelinaglowek"/>
              <w:rPr>
                <w:rFonts w:eastAsia="Times New Roman"/>
                <w:color w:val="000000"/>
              </w:rPr>
            </w:pPr>
            <w:r w:rsidRPr="00795F17">
              <w:t>803</w:t>
            </w:r>
          </w:p>
        </w:tc>
        <w:tc>
          <w:tcPr>
            <w:tcW w:w="1065" w:type="dxa"/>
            <w:tcBorders>
              <w:top w:val="single" w:sz="4" w:space="0" w:color="auto"/>
              <w:left w:val="single" w:sz="4" w:space="0" w:color="auto"/>
              <w:bottom w:val="single" w:sz="4" w:space="0" w:color="auto"/>
              <w:right w:val="single" w:sz="4" w:space="0" w:color="auto"/>
            </w:tcBorders>
            <w:shd w:val="clear" w:color="auto" w:fill="BFBFBF"/>
            <w:vAlign w:val="center"/>
          </w:tcPr>
          <w:p w14:paraId="1F7E6BD1" w14:textId="09EB8CAB" w:rsidR="00462DD4" w:rsidRPr="00795F17" w:rsidRDefault="00462DD4" w:rsidP="0044393D">
            <w:pPr>
              <w:pStyle w:val="Teksttabelinaglowek"/>
              <w:rPr>
                <w:rFonts w:eastAsia="Times New Roman"/>
                <w:color w:val="000000"/>
              </w:rPr>
            </w:pPr>
            <w:r w:rsidRPr="00795F17">
              <w:t>36,9</w:t>
            </w:r>
          </w:p>
        </w:tc>
        <w:tc>
          <w:tcPr>
            <w:tcW w:w="1137"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4FFAEA8C" w14:textId="77777777" w:rsidR="00462DD4" w:rsidRPr="00795F17" w:rsidRDefault="00462DD4" w:rsidP="0044393D">
            <w:pPr>
              <w:pStyle w:val="Teksttabelinaglowek"/>
              <w:rPr>
                <w:rFonts w:eastAsia="Times New Roman"/>
                <w:color w:val="000000"/>
              </w:rPr>
            </w:pPr>
            <w:r w:rsidRPr="00795F17">
              <w:t>939</w:t>
            </w:r>
          </w:p>
        </w:tc>
        <w:tc>
          <w:tcPr>
            <w:tcW w:w="992" w:type="dxa"/>
            <w:tcBorders>
              <w:top w:val="single" w:sz="4" w:space="0" w:color="auto"/>
              <w:left w:val="nil"/>
              <w:bottom w:val="single" w:sz="4" w:space="0" w:color="auto"/>
              <w:right w:val="single" w:sz="4" w:space="0" w:color="auto"/>
            </w:tcBorders>
            <w:shd w:val="clear" w:color="auto" w:fill="BFBFBF"/>
            <w:vAlign w:val="center"/>
          </w:tcPr>
          <w:p w14:paraId="6804CA7C" w14:textId="4B5E890C" w:rsidR="00462DD4" w:rsidRPr="00795F17" w:rsidRDefault="00462DD4" w:rsidP="0044393D">
            <w:pPr>
              <w:pStyle w:val="Teksttabelinaglowek"/>
              <w:rPr>
                <w:rFonts w:eastAsia="Times New Roman"/>
                <w:color w:val="000000"/>
              </w:rPr>
            </w:pPr>
            <w:r w:rsidRPr="00795F17">
              <w:t>26,</w:t>
            </w:r>
            <w:r w:rsidR="00080745" w:rsidRPr="00795F17">
              <w:t>2</w:t>
            </w:r>
          </w:p>
        </w:tc>
      </w:tr>
    </w:tbl>
    <w:p w14:paraId="0BDADA3E" w14:textId="04BC70E6" w:rsidR="00462DD4" w:rsidRPr="00795F17" w:rsidRDefault="00462DD4" w:rsidP="0078755C">
      <w:pPr>
        <w:pStyle w:val="Tabela-wyjasnieniapod"/>
      </w:pPr>
      <w:r w:rsidRPr="00795F17">
        <w:rPr>
          <w:vertAlign w:val="superscript"/>
        </w:rPr>
        <w:t>1)</w:t>
      </w:r>
      <w:r w:rsidR="00080745" w:rsidRPr="00795F17">
        <w:rPr>
          <w:vertAlign w:val="superscript"/>
        </w:rPr>
        <w:t xml:space="preserve"> </w:t>
      </w:r>
      <w:r w:rsidRPr="00795F17">
        <w:t xml:space="preserve">jcwp zagrożone </w:t>
      </w:r>
      <w:r w:rsidR="00182A26" w:rsidRPr="00795F17">
        <w:t>-</w:t>
      </w:r>
      <w:r w:rsidRPr="00795F17">
        <w:t xml:space="preserve"> jcwp zagrożone nieosiągnięciem celów środowiskowych</w:t>
      </w:r>
    </w:p>
    <w:p w14:paraId="65F3340B" w14:textId="146C9132" w:rsidR="00462DD4" w:rsidRPr="00795F17" w:rsidRDefault="00462DD4" w:rsidP="0078755C">
      <w:pPr>
        <w:pStyle w:val="Tabela-wyjasnieniapod"/>
      </w:pPr>
      <w:r w:rsidRPr="00795F17">
        <w:rPr>
          <w:vertAlign w:val="superscript"/>
        </w:rPr>
        <w:t>2)</w:t>
      </w:r>
      <w:r w:rsidRPr="00795F17">
        <w:t xml:space="preserve"> Ocena stanu na podstawie oceny 2014-2019 (GIOŚ) zgodnie z r.kl.jcwp wg klasyfikacji obowiązującej do 01.2022</w:t>
      </w:r>
      <w:r w:rsidR="00717116" w:rsidRPr="00795F17">
        <w:t> </w:t>
      </w:r>
      <w:r w:rsidRPr="00795F17">
        <w:t>r. przeniesiona na nowy układ planistyczny. Wartość wskazuje liczbę jcwp RW (spośród sklasyfikowanych w układzie planistycznym aPGW), dla których możliwe było przeniesienie oceny na aktualny układ planistyczny IIaPGW</w:t>
      </w:r>
    </w:p>
    <w:p w14:paraId="3E207AB0" w14:textId="37E6C365" w:rsidR="00462DD4" w:rsidRPr="00795F17" w:rsidRDefault="00462DD4" w:rsidP="0078755C">
      <w:pPr>
        <w:pStyle w:val="Tabela-wyjasnieniapod"/>
      </w:pPr>
      <w:r w:rsidRPr="00795F17">
        <w:rPr>
          <w:vertAlign w:val="superscript"/>
        </w:rPr>
        <w:t>3)</w:t>
      </w:r>
      <w:r w:rsidRPr="00795F17">
        <w:t>Ocena stanu na podstawie oceny 2014-2019 (GIOŚ) przeliczona zgodnie z r.kl.jcwp wg klasyfikacji obowiązującej od</w:t>
      </w:r>
      <w:r w:rsidR="00717116" w:rsidRPr="00795F17">
        <w:t> </w:t>
      </w:r>
      <w:r w:rsidRPr="00795F17">
        <w:t>01.2022</w:t>
      </w:r>
      <w:r w:rsidR="00717116" w:rsidRPr="00795F17">
        <w:t> </w:t>
      </w:r>
      <w:r w:rsidRPr="00795F17">
        <w:t xml:space="preserve">r. oraz przy wykorzystaniu wyników Analizy znaczących oddziaływań </w:t>
      </w:r>
      <w:r w:rsidR="00182A26" w:rsidRPr="00795F17">
        <w:t>-</w:t>
      </w:r>
      <w:r w:rsidRPr="00795F17">
        <w:t xml:space="preserve"> jcwp (…) dla jcwp niemonitorowanych, dla</w:t>
      </w:r>
      <w:r w:rsidR="00717116" w:rsidRPr="00795F17">
        <w:t> </w:t>
      </w:r>
      <w:r w:rsidRPr="00795F17">
        <w:t>których nie dokonano oceny stanu 2014-2019 (PMŚ), jest traktowana jako poglądowa, podlegająca weryfikacji w oparciu o nowe badania stanu wód, zrealizowane zgodnie z</w:t>
      </w:r>
      <w:r w:rsidR="00080745" w:rsidRPr="00795F17">
        <w:t> </w:t>
      </w:r>
      <w:r w:rsidRPr="00795F17">
        <w:t>metodykami PMŚ, normami oraz przepisami w trakcie obowiązywania IIaPGW i akceptacji organu odpowiedzialnego za prowadzenie PMŚ.</w:t>
      </w:r>
    </w:p>
    <w:p w14:paraId="7F0F92F7" w14:textId="563E510A"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 oraz wyników</w:t>
      </w:r>
      <w:r w:rsidR="00FD7248" w:rsidRPr="00795F17">
        <w:t xml:space="preserve"> </w:t>
      </w:r>
      <w:r w:rsidRPr="00795F17">
        <w:br/>
        <w:t xml:space="preserve"> Analizy znaczących oddziaływań </w:t>
      </w:r>
      <w:r w:rsidR="00182A26" w:rsidRPr="00795F17">
        <w:t>-</w:t>
      </w:r>
      <w:r w:rsidRPr="00795F17">
        <w:t xml:space="preserve"> jcwp (…)</w:t>
      </w:r>
    </w:p>
    <w:p w14:paraId="1A1BECC7" w14:textId="77777777" w:rsidR="00462DD4" w:rsidRPr="00795F17" w:rsidRDefault="00462DD4" w:rsidP="0078755C">
      <w:pPr>
        <w:pStyle w:val="wykrespolozenie"/>
        <w:rPr>
          <w:noProof/>
        </w:rPr>
      </w:pPr>
      <w:r w:rsidRPr="00795F17">
        <w:rPr>
          <w:noProof/>
          <w:lang w:eastAsia="pl-PL"/>
        </w:rPr>
        <w:drawing>
          <wp:inline distT="0" distB="0" distL="0" distR="0" wp14:anchorId="0E53FF92" wp14:editId="790CBC7D">
            <wp:extent cx="4320000" cy="2520000"/>
            <wp:effectExtent l="0" t="0" r="4445" b="13970"/>
            <wp:docPr id="28" name="Chart 28">
              <a:extLst xmlns:a="http://schemas.openxmlformats.org/drawingml/2006/main">
                <a:ext uri="{FF2B5EF4-FFF2-40B4-BE49-F238E27FC236}">
                  <a16:creationId xmlns:a16="http://schemas.microsoft.com/office/drawing/2014/main" id="{09D43C56-2379-47F1-BC1C-DFD6C1D93BB5}"/>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3C5741B2" w14:textId="12B1661E" w:rsidR="00462DD4" w:rsidRPr="00795F17" w:rsidRDefault="00462DD4" w:rsidP="00B479EE">
      <w:pPr>
        <w:pStyle w:val="Wykres"/>
      </w:pPr>
      <w:bookmarkStart w:id="166" w:name="_Toc66272999"/>
      <w:bookmarkStart w:id="167" w:name="_Toc68703811"/>
      <w:r w:rsidRPr="00795F17">
        <w:t xml:space="preserve">Wykres </w:t>
      </w:r>
      <w:fldSimple w:instr=" STYLEREF 1 \s ">
        <w:r w:rsidR="00550571">
          <w:rPr>
            <w:noProof/>
          </w:rPr>
          <w:t>5</w:t>
        </w:r>
      </w:fldSimple>
      <w:r w:rsidR="008F17D7" w:rsidRPr="00795F17">
        <w:noBreakHyphen/>
      </w:r>
      <w:fldSimple w:instr=" SEQ Wykres \* ARABIC \s 1 ">
        <w:r w:rsidR="00550571">
          <w:rPr>
            <w:noProof/>
          </w:rPr>
          <w:t>3</w:t>
        </w:r>
      </w:fldSimple>
      <w:r w:rsidRPr="00795F17">
        <w:tab/>
        <w:t xml:space="preserve">Udział jcwp RW z oceną stanu w ogólnej liczbie jcwp RW na obszarze dorzecza Odry </w:t>
      </w:r>
      <w:r w:rsidR="00182A26" w:rsidRPr="00795F17">
        <w:t>-</w:t>
      </w:r>
      <w:r w:rsidRPr="00795F17">
        <w:t xml:space="preserve"> ocena stanu zgodnie z r.kl.jcwp do 2022 r.</w:t>
      </w:r>
      <w:bookmarkEnd w:id="166"/>
      <w:bookmarkEnd w:id="167"/>
    </w:p>
    <w:p w14:paraId="7A80145D" w14:textId="2FB7D5B0"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w:t>
      </w:r>
    </w:p>
    <w:p w14:paraId="70289FBA" w14:textId="77777777" w:rsidR="0078755C" w:rsidRPr="00795F17" w:rsidRDefault="00462DD4" w:rsidP="0078755C">
      <w:pPr>
        <w:pStyle w:val="wykrespolozenie"/>
      </w:pPr>
      <w:r w:rsidRPr="00795F17">
        <w:rPr>
          <w:noProof/>
          <w:lang w:eastAsia="pl-PL"/>
        </w:rPr>
        <w:drawing>
          <wp:inline distT="0" distB="0" distL="0" distR="0" wp14:anchorId="1F683766" wp14:editId="5DC66B69">
            <wp:extent cx="4320000" cy="2520000"/>
            <wp:effectExtent l="0" t="0" r="4445" b="13970"/>
            <wp:docPr id="22" name="Chart 7">
              <a:extLst xmlns:a="http://schemas.openxmlformats.org/drawingml/2006/main">
                <a:ext uri="{FF2B5EF4-FFF2-40B4-BE49-F238E27FC236}">
                  <a16:creationId xmlns:a16="http://schemas.microsoft.com/office/drawing/2014/main" id="{1183846E-4968-4B18-B49B-8492FE2B7257}"/>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bookmarkStart w:id="168" w:name="_Toc66273000"/>
    </w:p>
    <w:p w14:paraId="1D561C3F" w14:textId="3DC5B5DF" w:rsidR="00462DD4" w:rsidRPr="00795F17" w:rsidRDefault="00462DD4" w:rsidP="00B479EE">
      <w:pPr>
        <w:pStyle w:val="Wykres"/>
      </w:pPr>
      <w:bookmarkStart w:id="169" w:name="_Toc68703812"/>
      <w:r w:rsidRPr="00795F17">
        <w:t xml:space="preserve">Wykres </w:t>
      </w:r>
      <w:fldSimple w:instr=" STYLEREF 1 \s ">
        <w:r w:rsidR="00550571">
          <w:rPr>
            <w:noProof/>
          </w:rPr>
          <w:t>5</w:t>
        </w:r>
      </w:fldSimple>
      <w:r w:rsidR="008F17D7" w:rsidRPr="00795F17">
        <w:noBreakHyphen/>
      </w:r>
      <w:fldSimple w:instr=" SEQ Wykres \* ARABIC \s 1 ">
        <w:r w:rsidR="00550571">
          <w:rPr>
            <w:noProof/>
          </w:rPr>
          <w:t>4</w:t>
        </w:r>
      </w:fldSimple>
      <w:r w:rsidRPr="00795F17">
        <w:tab/>
        <w:t xml:space="preserve">Udział jcwp RW z oceną stanu w ogólnej liczbie jcwp RW na obszarze dorzecza Odry </w:t>
      </w:r>
      <w:r w:rsidR="00182A26" w:rsidRPr="00795F17">
        <w:t>-</w:t>
      </w:r>
      <w:r w:rsidRPr="00795F17">
        <w:t xml:space="preserve"> ocena stanu zgodnie z r.kl.jcwp od 2022 r.</w:t>
      </w:r>
      <w:bookmarkEnd w:id="168"/>
      <w:bookmarkEnd w:id="169"/>
    </w:p>
    <w:p w14:paraId="0B866C2A" w14:textId="3A8D7E61"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 oraz wyników </w:t>
      </w:r>
      <w:r w:rsidRPr="00795F17">
        <w:br/>
        <w:t xml:space="preserve">Analizy znaczących oddziaływań </w:t>
      </w:r>
      <w:r w:rsidR="00182A26" w:rsidRPr="00795F17">
        <w:t>-</w:t>
      </w:r>
      <w:r w:rsidRPr="00795F17">
        <w:t xml:space="preserve"> jcwp (…)</w:t>
      </w:r>
    </w:p>
    <w:p w14:paraId="3EF0417A" w14:textId="7B93E6DB" w:rsidR="00462DD4" w:rsidRPr="00795F17" w:rsidRDefault="00462DD4" w:rsidP="0044393D">
      <w:r w:rsidRPr="00795F17">
        <w:t xml:space="preserve">Z uwagi na przyjęty sposób prezentacji danych dotyczących oceny stanu jcwp ze wskazaniem również ocen stanu uzyskanych przy uwzględnieniu zapisów r.kl.jcwp obowiązujących od 2022 roku, poniżej </w:t>
      </w:r>
      <w:r w:rsidR="00B14FD9" w:rsidRPr="00795F17">
        <w:t xml:space="preserve">(tabela 5-14) </w:t>
      </w:r>
      <w:r w:rsidRPr="00795F17">
        <w:t>zaprezentowane zostały podsumowania dotyczące ocen stanu bądź potencjału ekologicznego, ocen stanu chemicznego</w:t>
      </w:r>
      <w:r w:rsidR="00080745" w:rsidRPr="00795F17">
        <w:t>,</w:t>
      </w:r>
      <w:r w:rsidRPr="00795F17">
        <w:t xml:space="preserve"> a w efekcie ocen stanu jcwp również przy wyróżnieniu dwóch okresów wskazanych w r.kl.jcwp. Wartości wskazane jako ocena zgodnie z r.kl.jcwp od</w:t>
      </w:r>
      <w:r w:rsidR="00625948" w:rsidRPr="00795F17">
        <w:t> </w:t>
      </w:r>
      <w:r w:rsidRPr="00795F17">
        <w:t>2022</w:t>
      </w:r>
      <w:r w:rsidR="003440FC" w:rsidRPr="00795F17">
        <w:t> </w:t>
      </w:r>
      <w:r w:rsidRPr="00795F17">
        <w:t>r.</w:t>
      </w:r>
      <w:r w:rsidR="00625948" w:rsidRPr="00795F17">
        <w:t> </w:t>
      </w:r>
      <w:r w:rsidRPr="00795F17">
        <w:t>traktowana jest poglądowo, dla zapewnienia możliwości odniesienia się do klasyfikacji stosowanej w</w:t>
      </w:r>
      <w:r w:rsidR="00B14FD9" w:rsidRPr="00795F17">
        <w:t> </w:t>
      </w:r>
      <w:r w:rsidRPr="00795F17">
        <w:t>cyklu planistycznym IIaPGW.</w:t>
      </w:r>
      <w:r w:rsidR="0006165A" w:rsidRPr="00795F17">
        <w:t xml:space="preserve"> Wyniki oceny eksperckiej oceny stanu/potencjału ekologicznego dla jcwp RW od roku 2022 przedstawiono w załączniku graficznym </w:t>
      </w:r>
      <w:r w:rsidR="00F834CF">
        <w:t xml:space="preserve">nr </w:t>
      </w:r>
      <w:r w:rsidR="0006165A" w:rsidRPr="00795F17">
        <w:t>14.1.</w:t>
      </w:r>
    </w:p>
    <w:p w14:paraId="220CC455" w14:textId="784D2BF6" w:rsidR="00462DD4" w:rsidRPr="00795F17" w:rsidRDefault="00462DD4" w:rsidP="0044393D">
      <w:r w:rsidRPr="00795F17">
        <w:t>Spośród wszystkich jcwp RW obszaru dorzecza Odry ocenę stanu bądź potencjału ekologicznego przeniesiono na nowy układ planistyczny dla ok. 66% jcwp RW (ocena stanu 2014-2019 GIOŚ wg</w:t>
      </w:r>
      <w:r w:rsidR="003440FC" w:rsidRPr="00795F17">
        <w:t> </w:t>
      </w:r>
      <w:r w:rsidRPr="00795F17">
        <w:t>r.kl.jcwp do 2022 r.), natomiast przy uwzględnieniu klasyfikacji zgodnie z r.kl.jcwp od 2022 roku oraz wyników analiz eksperckich liczba jcwp z uzyskaną poglądową oceną stanu bądź potencjału ekologicznego wynosi ok. 72% jcwp RW w obszarze dorzecza Odry.</w:t>
      </w:r>
    </w:p>
    <w:p w14:paraId="5ED4B0A4" w14:textId="00DFA58D" w:rsidR="00462DD4" w:rsidRPr="00795F17" w:rsidRDefault="00462DD4" w:rsidP="00462DD4">
      <w:pPr>
        <w:pStyle w:val="Akapitzlist2"/>
        <w:shd w:val="clear" w:color="auto" w:fill="FFFFFF" w:themeFill="background1"/>
        <w:spacing w:before="120" w:after="120" w:line="240" w:lineRule="auto"/>
        <w:ind w:left="0"/>
        <w:jc w:val="both"/>
      </w:pPr>
      <w:r w:rsidRPr="00795F17">
        <w:t>W przypadku stanu chemicznego, spośród wszystkich jcwp RW obszaru dorzecza Odry ocena stanu chemicznego wykonana została dla ok. 42% jcwp RW (ocena stanu 2014-2019 GIOŚ wg r.kl.jcwp do</w:t>
      </w:r>
      <w:r w:rsidR="003440FC" w:rsidRPr="00795F17">
        <w:t> </w:t>
      </w:r>
      <w:r w:rsidRPr="00795F17">
        <w:t xml:space="preserve">2022 r.), natomiast przy uwzględnieniu klasyfikacji zgodnie z r.kl.jcwp od 2022 roku oraz wyników analiz eksperckich liczba jcwp z uzyskaną poglądową oceną stanu chemicznego wynosi ok. 67% jcwp RW w obszarze dorzecza Odry. </w:t>
      </w:r>
      <w:r w:rsidR="00975518" w:rsidRPr="00795F17">
        <w:t>Wyniki oceny eksperckiej oceny stanu chemicznego dla jcwp RW d</w:t>
      </w:r>
      <w:r w:rsidR="00894CC6" w:rsidRPr="00795F17">
        <w:t>o</w:t>
      </w:r>
      <w:r w:rsidR="003440FC" w:rsidRPr="00795F17">
        <w:t> </w:t>
      </w:r>
      <w:r w:rsidR="00975518" w:rsidRPr="00795F17">
        <w:t xml:space="preserve">roku 2022 przedstawiono w załączniku graficznym </w:t>
      </w:r>
      <w:r w:rsidR="0075020A">
        <w:t xml:space="preserve">nr </w:t>
      </w:r>
      <w:r w:rsidR="00975518" w:rsidRPr="00795F17">
        <w:t xml:space="preserve">15.1, a od roku 2022 w załączniku graficznym </w:t>
      </w:r>
      <w:r w:rsidR="0075020A">
        <w:t xml:space="preserve">nr </w:t>
      </w:r>
      <w:r w:rsidR="00975518" w:rsidRPr="00795F17">
        <w:t>16.1.</w:t>
      </w:r>
    </w:p>
    <w:p w14:paraId="20897386" w14:textId="77777777" w:rsidR="00462DD4" w:rsidRPr="00795F17" w:rsidRDefault="00462DD4" w:rsidP="00462DD4">
      <w:pPr>
        <w:pStyle w:val="Akapitzlist2"/>
        <w:spacing w:before="120" w:after="120" w:line="240" w:lineRule="auto"/>
        <w:ind w:left="0"/>
        <w:jc w:val="both"/>
      </w:pPr>
      <w:r w:rsidRPr="00795F17">
        <w:t>Ocenę stanu wód przeniesiono na nowy układ planistyczny dla 63% jcwp RW spośród wszystkich jcwp RW obszaru dorzecza Odry (ocena stanu 2014-2019 GIOŚ wg r.kl.jcwp do 2022 r.), natomiast przy uwzględnieniu klasyfikacji zgodnie z r.kl.jcwp od 2022 roku oraz wyników analiz eksperckich liczba jcwp z uzyskaną poglądową oceną stanu wynosi ok. 74% jcwp RW w obszarze dorzecza Odry.</w:t>
      </w:r>
    </w:p>
    <w:p w14:paraId="4EAD4892" w14:textId="18E6F195" w:rsidR="009619D4" w:rsidRPr="00795F17" w:rsidRDefault="00780C35" w:rsidP="0044393D">
      <w:r w:rsidRPr="00795F17">
        <w:t>Ocenę stanu wód dla jcwp RW d</w:t>
      </w:r>
      <w:r w:rsidR="00894CC6" w:rsidRPr="00795F17">
        <w:t>o</w:t>
      </w:r>
      <w:r w:rsidRPr="00795F17">
        <w:t xml:space="preserve"> roku 2022 przedstawiono w załączniku graficznym </w:t>
      </w:r>
      <w:r w:rsidR="0075020A">
        <w:t xml:space="preserve">nr </w:t>
      </w:r>
      <w:r w:rsidRPr="00795F17">
        <w:t xml:space="preserve">17.1, a od roku 2022 w załączniku graficznym </w:t>
      </w:r>
      <w:r w:rsidR="0075020A">
        <w:t xml:space="preserve">nr </w:t>
      </w:r>
      <w:r w:rsidRPr="00795F17">
        <w:t>18.1.</w:t>
      </w:r>
    </w:p>
    <w:p w14:paraId="54219D64" w14:textId="4AC40F80" w:rsidR="00462DD4" w:rsidRPr="00795F17" w:rsidRDefault="00462DD4" w:rsidP="00867E43">
      <w:pPr>
        <w:pStyle w:val="Tabela"/>
      </w:pPr>
      <w:bookmarkStart w:id="170" w:name="_Toc66341869"/>
      <w:bookmarkStart w:id="171" w:name="_Toc68703639"/>
      <w:r w:rsidRPr="00795F17">
        <w:t xml:space="preserve">Tabela </w:t>
      </w:r>
      <w:fldSimple w:instr=" STYLEREF 1 \s ">
        <w:r w:rsidR="00550571">
          <w:rPr>
            <w:noProof/>
          </w:rPr>
          <w:t>5</w:t>
        </w:r>
      </w:fldSimple>
      <w:r w:rsidR="00BB3B21" w:rsidRPr="00795F17">
        <w:noBreakHyphen/>
      </w:r>
      <w:fldSimple w:instr=" SEQ Tabela \* ARABIC \s 1 ">
        <w:r w:rsidR="00550571">
          <w:rPr>
            <w:noProof/>
          </w:rPr>
          <w:t>14</w:t>
        </w:r>
      </w:fldSimple>
      <w:r w:rsidRPr="00795F17">
        <w:tab/>
        <w:t>Podsumowanie oceny stanu jcwp RW - obszar dorzecza Odry</w:t>
      </w:r>
      <w:bookmarkEnd w:id="170"/>
      <w:bookmarkEnd w:id="171"/>
    </w:p>
    <w:tbl>
      <w:tblPr>
        <w:tblStyle w:val="Tabela-Siatka"/>
        <w:tblW w:w="0" w:type="auto"/>
        <w:tblLook w:val="04A0" w:firstRow="1" w:lastRow="0" w:firstColumn="1" w:lastColumn="0" w:noHBand="0" w:noVBand="1"/>
      </w:tblPr>
      <w:tblGrid>
        <w:gridCol w:w="3261"/>
        <w:gridCol w:w="1417"/>
        <w:gridCol w:w="1418"/>
        <w:gridCol w:w="1417"/>
        <w:gridCol w:w="1554"/>
      </w:tblGrid>
      <w:tr w:rsidR="00462DD4" w:rsidRPr="00795F17" w14:paraId="74B31E76" w14:textId="77777777" w:rsidTr="003440FC">
        <w:trPr>
          <w:cnfStyle w:val="100000000000" w:firstRow="1" w:lastRow="0" w:firstColumn="0" w:lastColumn="0" w:oddVBand="0" w:evenVBand="0" w:oddHBand="0" w:evenHBand="0" w:firstRowFirstColumn="0" w:firstRowLastColumn="0" w:lastRowFirstColumn="0" w:lastRowLastColumn="0"/>
          <w:trHeight w:val="454"/>
        </w:trPr>
        <w:tc>
          <w:tcPr>
            <w:tcW w:w="3261" w:type="dxa"/>
            <w:vMerge w:val="restart"/>
            <w:tcBorders>
              <w:top w:val="nil"/>
              <w:left w:val="nil"/>
            </w:tcBorders>
            <w:shd w:val="clear" w:color="auto" w:fill="auto"/>
          </w:tcPr>
          <w:p w14:paraId="289FEAA2" w14:textId="77777777" w:rsidR="00462DD4" w:rsidRPr="00795F17" w:rsidRDefault="00462DD4" w:rsidP="0044393D">
            <w:pPr>
              <w:pStyle w:val="Teksttabeliprawy"/>
            </w:pPr>
          </w:p>
        </w:tc>
        <w:tc>
          <w:tcPr>
            <w:tcW w:w="1417" w:type="dxa"/>
          </w:tcPr>
          <w:p w14:paraId="19F91282" w14:textId="77777777" w:rsidR="00462DD4" w:rsidRPr="00795F17" w:rsidRDefault="00462DD4" w:rsidP="0044393D">
            <w:pPr>
              <w:pStyle w:val="Teksttabelinaglowek"/>
              <w:rPr>
                <w:b/>
              </w:rPr>
            </w:pPr>
            <w:r w:rsidRPr="00795F17">
              <w:rPr>
                <w:b/>
              </w:rPr>
              <w:t xml:space="preserve">R.kl.jcwp </w:t>
            </w:r>
            <w:r w:rsidRPr="00795F17">
              <w:rPr>
                <w:b/>
              </w:rPr>
              <w:br/>
              <w:t>do 2022 r.</w:t>
            </w:r>
          </w:p>
        </w:tc>
        <w:tc>
          <w:tcPr>
            <w:tcW w:w="4389" w:type="dxa"/>
            <w:gridSpan w:val="3"/>
          </w:tcPr>
          <w:p w14:paraId="0347CDE9" w14:textId="35B69A26" w:rsidR="00462DD4" w:rsidRPr="00795F17" w:rsidRDefault="00462DD4" w:rsidP="0044393D">
            <w:pPr>
              <w:pStyle w:val="Teksttabelinaglowek"/>
              <w:rPr>
                <w:b/>
              </w:rPr>
            </w:pPr>
            <w:r w:rsidRPr="00795F17">
              <w:rPr>
                <w:b/>
              </w:rPr>
              <w:t>R.kl.jcwp od 2022</w:t>
            </w:r>
            <w:r w:rsidR="00C605CD" w:rsidRPr="00795F17">
              <w:rPr>
                <w:b/>
              </w:rPr>
              <w:t xml:space="preserve"> r.</w:t>
            </w:r>
          </w:p>
        </w:tc>
      </w:tr>
      <w:tr w:rsidR="00462DD4" w:rsidRPr="00795F17" w14:paraId="62A9270F" w14:textId="77777777" w:rsidTr="003440FC">
        <w:trPr>
          <w:trHeight w:val="454"/>
        </w:trPr>
        <w:tc>
          <w:tcPr>
            <w:tcW w:w="3261" w:type="dxa"/>
            <w:vMerge/>
            <w:tcBorders>
              <w:left w:val="nil"/>
            </w:tcBorders>
            <w:shd w:val="clear" w:color="auto" w:fill="auto"/>
          </w:tcPr>
          <w:p w14:paraId="16A48544" w14:textId="77777777" w:rsidR="00462DD4" w:rsidRPr="00795F17" w:rsidRDefault="00462DD4" w:rsidP="0044393D">
            <w:pPr>
              <w:pStyle w:val="Teksttabeliprawy"/>
            </w:pPr>
          </w:p>
        </w:tc>
        <w:tc>
          <w:tcPr>
            <w:tcW w:w="1417" w:type="dxa"/>
            <w:shd w:val="clear" w:color="auto" w:fill="BFBFBF" w:themeFill="background1" w:themeFillShade="BF"/>
          </w:tcPr>
          <w:p w14:paraId="40993794" w14:textId="77777777" w:rsidR="00462DD4" w:rsidRPr="00795F17" w:rsidRDefault="00462DD4" w:rsidP="0044393D">
            <w:pPr>
              <w:pStyle w:val="Teksttabelinaglowek"/>
            </w:pPr>
            <w:r w:rsidRPr="00795F17">
              <w:t>Liczba jcwp z oceną stanu (PMŚ)</w:t>
            </w:r>
            <w:r w:rsidRPr="00795F17">
              <w:rPr>
                <w:vertAlign w:val="superscript"/>
              </w:rPr>
              <w:t>1</w:t>
            </w:r>
          </w:p>
        </w:tc>
        <w:tc>
          <w:tcPr>
            <w:tcW w:w="1418" w:type="dxa"/>
            <w:shd w:val="clear" w:color="auto" w:fill="BFBFBF" w:themeFill="background1" w:themeFillShade="BF"/>
          </w:tcPr>
          <w:p w14:paraId="50F5F33E" w14:textId="77777777" w:rsidR="00462DD4" w:rsidRPr="00795F17" w:rsidRDefault="00462DD4" w:rsidP="0044393D">
            <w:pPr>
              <w:pStyle w:val="Teksttabelinaglowek"/>
            </w:pPr>
            <w:r w:rsidRPr="00795F17">
              <w:t xml:space="preserve">Liczba jcwp z </w:t>
            </w:r>
            <w:r w:rsidRPr="00795F17">
              <w:rPr>
                <w:rFonts w:eastAsia="Times New Roman"/>
                <w:color w:val="000000"/>
              </w:rPr>
              <w:t xml:space="preserve">oceną </w:t>
            </w:r>
            <w:r w:rsidRPr="00795F17">
              <w:t>stanu ogółem</w:t>
            </w:r>
          </w:p>
        </w:tc>
        <w:tc>
          <w:tcPr>
            <w:tcW w:w="1417" w:type="dxa"/>
            <w:shd w:val="clear" w:color="auto" w:fill="BFBFBF" w:themeFill="background1" w:themeFillShade="BF"/>
          </w:tcPr>
          <w:p w14:paraId="0681807F" w14:textId="77777777" w:rsidR="00462DD4" w:rsidRPr="00795F17" w:rsidRDefault="00462DD4" w:rsidP="0044393D">
            <w:pPr>
              <w:pStyle w:val="Teksttabelinaglowek"/>
              <w:rPr>
                <w:vertAlign w:val="superscript"/>
              </w:rPr>
            </w:pPr>
            <w:r w:rsidRPr="00795F17">
              <w:t>Liczba jcwp z oceną stanu (PMŚ)</w:t>
            </w:r>
            <w:r w:rsidRPr="00795F17">
              <w:rPr>
                <w:vertAlign w:val="superscript"/>
              </w:rPr>
              <w:t>2</w:t>
            </w:r>
          </w:p>
        </w:tc>
        <w:tc>
          <w:tcPr>
            <w:tcW w:w="1554" w:type="dxa"/>
            <w:shd w:val="clear" w:color="auto" w:fill="BFBFBF" w:themeFill="background1" w:themeFillShade="BF"/>
          </w:tcPr>
          <w:p w14:paraId="312B3BFD" w14:textId="77777777" w:rsidR="00462DD4" w:rsidRPr="00795F17" w:rsidRDefault="00462DD4" w:rsidP="0044393D">
            <w:pPr>
              <w:pStyle w:val="Teksttabelinaglowek"/>
              <w:rPr>
                <w:vertAlign w:val="superscript"/>
              </w:rPr>
            </w:pPr>
            <w:r w:rsidRPr="00795F17">
              <w:t>Liczba jcwp z oceną stanu (EKSP)</w:t>
            </w:r>
            <w:r w:rsidRPr="00795F17">
              <w:rPr>
                <w:vertAlign w:val="superscript"/>
              </w:rPr>
              <w:t>3</w:t>
            </w:r>
          </w:p>
        </w:tc>
      </w:tr>
      <w:tr w:rsidR="00462DD4" w:rsidRPr="00795F17" w14:paraId="24AFE50D" w14:textId="77777777" w:rsidTr="00F97814">
        <w:trPr>
          <w:trHeight w:val="454"/>
        </w:trPr>
        <w:tc>
          <w:tcPr>
            <w:tcW w:w="3261" w:type="dxa"/>
            <w:shd w:val="clear" w:color="auto" w:fill="D9D9D9" w:themeFill="background1" w:themeFillShade="D9"/>
          </w:tcPr>
          <w:p w14:paraId="0E4C559A" w14:textId="77777777" w:rsidR="00462DD4" w:rsidRPr="00795F17" w:rsidRDefault="00462DD4" w:rsidP="008C0577">
            <w:pPr>
              <w:pStyle w:val="Teksttabelilewy"/>
              <w:rPr>
                <w:b/>
              </w:rPr>
            </w:pPr>
            <w:r w:rsidRPr="00795F17">
              <w:rPr>
                <w:b/>
                <w:bCs/>
              </w:rPr>
              <w:t>Stan/potencjał ekologiczny</w:t>
            </w:r>
          </w:p>
        </w:tc>
        <w:tc>
          <w:tcPr>
            <w:tcW w:w="1417" w:type="dxa"/>
            <w:shd w:val="clear" w:color="auto" w:fill="D9D9D9" w:themeFill="background1" w:themeFillShade="D9"/>
          </w:tcPr>
          <w:p w14:paraId="217C9EAF" w14:textId="77777777" w:rsidR="00462DD4" w:rsidRPr="00795F17" w:rsidRDefault="00462DD4" w:rsidP="008C0577">
            <w:pPr>
              <w:pStyle w:val="Teksttabelinaglowek"/>
            </w:pPr>
            <w:r w:rsidRPr="00795F17">
              <w:t>837</w:t>
            </w:r>
          </w:p>
        </w:tc>
        <w:tc>
          <w:tcPr>
            <w:tcW w:w="1418" w:type="dxa"/>
            <w:shd w:val="clear" w:color="auto" w:fill="D9D9D9" w:themeFill="background1" w:themeFillShade="D9"/>
          </w:tcPr>
          <w:p w14:paraId="44E059B8" w14:textId="77777777" w:rsidR="00462DD4" w:rsidRPr="00795F17" w:rsidRDefault="00462DD4" w:rsidP="008C0577">
            <w:pPr>
              <w:pStyle w:val="Teksttabelinaglowek"/>
            </w:pPr>
            <w:r w:rsidRPr="00795F17">
              <w:t>912</w:t>
            </w:r>
          </w:p>
        </w:tc>
        <w:tc>
          <w:tcPr>
            <w:tcW w:w="1417" w:type="dxa"/>
            <w:shd w:val="clear" w:color="auto" w:fill="D9D9D9" w:themeFill="background1" w:themeFillShade="D9"/>
          </w:tcPr>
          <w:p w14:paraId="6DDEBFE2" w14:textId="77777777" w:rsidR="00462DD4" w:rsidRPr="00795F17" w:rsidRDefault="00462DD4" w:rsidP="008C0577">
            <w:pPr>
              <w:pStyle w:val="Teksttabelinaglowek"/>
            </w:pPr>
            <w:r w:rsidRPr="00795F17">
              <w:t>912</w:t>
            </w:r>
          </w:p>
        </w:tc>
        <w:tc>
          <w:tcPr>
            <w:tcW w:w="1554" w:type="dxa"/>
            <w:shd w:val="clear" w:color="auto" w:fill="D9D9D9" w:themeFill="background1" w:themeFillShade="D9"/>
          </w:tcPr>
          <w:p w14:paraId="15742B5A" w14:textId="77777777" w:rsidR="00462DD4" w:rsidRPr="00795F17" w:rsidRDefault="00462DD4" w:rsidP="008C0577">
            <w:pPr>
              <w:pStyle w:val="Teksttabelinaglowek"/>
            </w:pPr>
            <w:r w:rsidRPr="00795F17">
              <w:t>0</w:t>
            </w:r>
          </w:p>
        </w:tc>
      </w:tr>
      <w:tr w:rsidR="00462DD4" w:rsidRPr="00795F17" w14:paraId="2EDC1097" w14:textId="77777777" w:rsidTr="00F97814">
        <w:trPr>
          <w:trHeight w:val="454"/>
        </w:trPr>
        <w:tc>
          <w:tcPr>
            <w:tcW w:w="3261" w:type="dxa"/>
          </w:tcPr>
          <w:p w14:paraId="0AF2F6E6" w14:textId="77777777" w:rsidR="00462DD4" w:rsidRPr="00795F17" w:rsidRDefault="00462DD4" w:rsidP="0044393D">
            <w:pPr>
              <w:pStyle w:val="Teksttabelilewy"/>
            </w:pPr>
            <w:r w:rsidRPr="00795F17">
              <w:t xml:space="preserve">Bardzo dobry stan ekologiczny/ maksymalny potencjał </w:t>
            </w:r>
            <w:r w:rsidRPr="00795F17">
              <w:rPr>
                <w:shd w:val="clear" w:color="auto" w:fill="FFFFFF" w:themeFill="background1"/>
              </w:rPr>
              <w:t>ekologiczny</w:t>
            </w:r>
          </w:p>
        </w:tc>
        <w:tc>
          <w:tcPr>
            <w:tcW w:w="1417" w:type="dxa"/>
            <w:shd w:val="clear" w:color="auto" w:fill="F2F2F2" w:themeFill="background1" w:themeFillShade="F2"/>
          </w:tcPr>
          <w:p w14:paraId="25F67A7F" w14:textId="77777777" w:rsidR="00462DD4" w:rsidRPr="00795F17" w:rsidRDefault="00462DD4" w:rsidP="0065243A">
            <w:pPr>
              <w:pStyle w:val="Teksttabelisrodek"/>
            </w:pPr>
            <w:r w:rsidRPr="00795F17">
              <w:t>3</w:t>
            </w:r>
          </w:p>
        </w:tc>
        <w:tc>
          <w:tcPr>
            <w:tcW w:w="1418" w:type="dxa"/>
          </w:tcPr>
          <w:p w14:paraId="7BC622AA" w14:textId="77777777" w:rsidR="00462DD4" w:rsidRPr="00795F17" w:rsidRDefault="00462DD4" w:rsidP="0065243A">
            <w:pPr>
              <w:pStyle w:val="Teksttabelisrodek"/>
            </w:pPr>
            <w:r w:rsidRPr="00795F17">
              <w:t>6</w:t>
            </w:r>
          </w:p>
        </w:tc>
        <w:tc>
          <w:tcPr>
            <w:tcW w:w="1417" w:type="dxa"/>
          </w:tcPr>
          <w:p w14:paraId="7B2CCD5D" w14:textId="77777777" w:rsidR="00462DD4" w:rsidRPr="00795F17" w:rsidRDefault="00462DD4" w:rsidP="0065243A">
            <w:pPr>
              <w:pStyle w:val="Teksttabelisrodek"/>
            </w:pPr>
            <w:r w:rsidRPr="00795F17">
              <w:t>6</w:t>
            </w:r>
          </w:p>
        </w:tc>
        <w:tc>
          <w:tcPr>
            <w:tcW w:w="1554" w:type="dxa"/>
          </w:tcPr>
          <w:p w14:paraId="00CF6180" w14:textId="77777777" w:rsidR="00462DD4" w:rsidRPr="00795F17" w:rsidRDefault="00462DD4" w:rsidP="0065243A">
            <w:pPr>
              <w:pStyle w:val="Teksttabelisrodek"/>
            </w:pPr>
            <w:r w:rsidRPr="00795F17">
              <w:t>0</w:t>
            </w:r>
          </w:p>
        </w:tc>
      </w:tr>
      <w:tr w:rsidR="00462DD4" w:rsidRPr="00795F17" w14:paraId="53E667B6" w14:textId="77777777" w:rsidTr="00F97814">
        <w:trPr>
          <w:trHeight w:val="454"/>
        </w:trPr>
        <w:tc>
          <w:tcPr>
            <w:tcW w:w="3261" w:type="dxa"/>
          </w:tcPr>
          <w:p w14:paraId="4B754753" w14:textId="77777777" w:rsidR="00462DD4" w:rsidRPr="00795F17" w:rsidRDefault="00462DD4" w:rsidP="0044393D">
            <w:pPr>
              <w:pStyle w:val="Teksttabelilewy"/>
            </w:pPr>
            <w:r w:rsidRPr="00795F17">
              <w:t xml:space="preserve">Dobry stan ekologiczny/ potencjał </w:t>
            </w:r>
            <w:r w:rsidRPr="00795F17">
              <w:rPr>
                <w:shd w:val="clear" w:color="auto" w:fill="FFFFFF" w:themeFill="background1"/>
              </w:rPr>
              <w:t>ekologiczny</w:t>
            </w:r>
          </w:p>
        </w:tc>
        <w:tc>
          <w:tcPr>
            <w:tcW w:w="1417" w:type="dxa"/>
            <w:shd w:val="clear" w:color="auto" w:fill="F2F2F2" w:themeFill="background1" w:themeFillShade="F2"/>
          </w:tcPr>
          <w:p w14:paraId="6D3E11A8" w14:textId="77777777" w:rsidR="00462DD4" w:rsidRPr="00795F17" w:rsidRDefault="00462DD4" w:rsidP="0065243A">
            <w:pPr>
              <w:pStyle w:val="Teksttabelisrodek"/>
            </w:pPr>
            <w:r w:rsidRPr="00795F17">
              <w:t>57</w:t>
            </w:r>
          </w:p>
        </w:tc>
        <w:tc>
          <w:tcPr>
            <w:tcW w:w="1418" w:type="dxa"/>
          </w:tcPr>
          <w:p w14:paraId="01383BBE" w14:textId="77777777" w:rsidR="00462DD4" w:rsidRPr="00795F17" w:rsidRDefault="00462DD4" w:rsidP="0065243A">
            <w:pPr>
              <w:pStyle w:val="Teksttabelisrodek"/>
            </w:pPr>
            <w:r w:rsidRPr="00795F17">
              <w:t>75</w:t>
            </w:r>
          </w:p>
        </w:tc>
        <w:tc>
          <w:tcPr>
            <w:tcW w:w="1417" w:type="dxa"/>
          </w:tcPr>
          <w:p w14:paraId="6558961A" w14:textId="77777777" w:rsidR="00462DD4" w:rsidRPr="00795F17" w:rsidRDefault="00462DD4" w:rsidP="0065243A">
            <w:pPr>
              <w:pStyle w:val="Teksttabelisrodek"/>
            </w:pPr>
            <w:r w:rsidRPr="00795F17">
              <w:t>75</w:t>
            </w:r>
          </w:p>
        </w:tc>
        <w:tc>
          <w:tcPr>
            <w:tcW w:w="1554" w:type="dxa"/>
          </w:tcPr>
          <w:p w14:paraId="1283587D" w14:textId="77777777" w:rsidR="00462DD4" w:rsidRPr="00795F17" w:rsidRDefault="00462DD4" w:rsidP="0065243A">
            <w:pPr>
              <w:pStyle w:val="Teksttabelisrodek"/>
            </w:pPr>
            <w:r w:rsidRPr="00795F17">
              <w:t>0</w:t>
            </w:r>
          </w:p>
        </w:tc>
      </w:tr>
      <w:tr w:rsidR="00462DD4" w:rsidRPr="00795F17" w14:paraId="32BEC61D" w14:textId="77777777" w:rsidTr="00F97814">
        <w:trPr>
          <w:trHeight w:val="454"/>
        </w:trPr>
        <w:tc>
          <w:tcPr>
            <w:tcW w:w="3261" w:type="dxa"/>
          </w:tcPr>
          <w:p w14:paraId="492582B7" w14:textId="77777777" w:rsidR="00462DD4" w:rsidRPr="00795F17" w:rsidRDefault="00462DD4" w:rsidP="0044393D">
            <w:pPr>
              <w:pStyle w:val="Teksttabelilewy"/>
            </w:pPr>
            <w:r w:rsidRPr="00795F17">
              <w:t>Umiarkowany stan ekologiczny/ umiarkowany potencjał ekologiczny</w:t>
            </w:r>
          </w:p>
        </w:tc>
        <w:tc>
          <w:tcPr>
            <w:tcW w:w="1417" w:type="dxa"/>
            <w:shd w:val="clear" w:color="auto" w:fill="F2F2F2" w:themeFill="background1" w:themeFillShade="F2"/>
          </w:tcPr>
          <w:p w14:paraId="3F1478E7" w14:textId="77777777" w:rsidR="00462DD4" w:rsidRPr="00795F17" w:rsidRDefault="00462DD4" w:rsidP="0065243A">
            <w:pPr>
              <w:pStyle w:val="Teksttabelisrodek"/>
            </w:pPr>
            <w:r w:rsidRPr="00795F17">
              <w:t>456</w:t>
            </w:r>
          </w:p>
        </w:tc>
        <w:tc>
          <w:tcPr>
            <w:tcW w:w="1418" w:type="dxa"/>
          </w:tcPr>
          <w:p w14:paraId="0F6F0844" w14:textId="77777777" w:rsidR="00462DD4" w:rsidRPr="00795F17" w:rsidRDefault="00462DD4" w:rsidP="0065243A">
            <w:pPr>
              <w:pStyle w:val="Teksttabelisrodek"/>
            </w:pPr>
            <w:r w:rsidRPr="00795F17">
              <w:t>513</w:t>
            </w:r>
          </w:p>
        </w:tc>
        <w:tc>
          <w:tcPr>
            <w:tcW w:w="1417" w:type="dxa"/>
          </w:tcPr>
          <w:p w14:paraId="319CE415" w14:textId="77777777" w:rsidR="00462DD4" w:rsidRPr="00795F17" w:rsidRDefault="00462DD4" w:rsidP="0065243A">
            <w:pPr>
              <w:pStyle w:val="Teksttabelisrodek"/>
            </w:pPr>
            <w:r w:rsidRPr="00795F17">
              <w:t>513</w:t>
            </w:r>
          </w:p>
        </w:tc>
        <w:tc>
          <w:tcPr>
            <w:tcW w:w="1554" w:type="dxa"/>
          </w:tcPr>
          <w:p w14:paraId="6AE6C920" w14:textId="77777777" w:rsidR="00462DD4" w:rsidRPr="00795F17" w:rsidRDefault="00462DD4" w:rsidP="0065243A">
            <w:pPr>
              <w:pStyle w:val="Teksttabelisrodek"/>
            </w:pPr>
            <w:r w:rsidRPr="00795F17">
              <w:t>0</w:t>
            </w:r>
          </w:p>
        </w:tc>
      </w:tr>
      <w:tr w:rsidR="00462DD4" w:rsidRPr="00795F17" w14:paraId="57AE56DC" w14:textId="77777777" w:rsidTr="00F97814">
        <w:trPr>
          <w:trHeight w:val="454"/>
        </w:trPr>
        <w:tc>
          <w:tcPr>
            <w:tcW w:w="3261" w:type="dxa"/>
          </w:tcPr>
          <w:p w14:paraId="5BC3192E" w14:textId="77777777" w:rsidR="00462DD4" w:rsidRPr="00795F17" w:rsidRDefault="00462DD4" w:rsidP="0044393D">
            <w:pPr>
              <w:pStyle w:val="Teksttabelilewy"/>
            </w:pPr>
            <w:r w:rsidRPr="00795F17">
              <w:t xml:space="preserve">Słaby stan ekologiczny/ słaby potencjał </w:t>
            </w:r>
            <w:r w:rsidRPr="00795F17">
              <w:rPr>
                <w:shd w:val="clear" w:color="auto" w:fill="FFFFFF" w:themeFill="background1"/>
              </w:rPr>
              <w:t>ekologiczny</w:t>
            </w:r>
          </w:p>
        </w:tc>
        <w:tc>
          <w:tcPr>
            <w:tcW w:w="1417" w:type="dxa"/>
            <w:shd w:val="clear" w:color="auto" w:fill="F2F2F2" w:themeFill="background1" w:themeFillShade="F2"/>
          </w:tcPr>
          <w:p w14:paraId="66A9E0F6" w14:textId="77777777" w:rsidR="00462DD4" w:rsidRPr="00795F17" w:rsidRDefault="00462DD4" w:rsidP="0065243A">
            <w:pPr>
              <w:pStyle w:val="Teksttabelisrodek"/>
            </w:pPr>
            <w:r w:rsidRPr="00795F17">
              <w:t>215</w:t>
            </w:r>
          </w:p>
        </w:tc>
        <w:tc>
          <w:tcPr>
            <w:tcW w:w="1418" w:type="dxa"/>
          </w:tcPr>
          <w:p w14:paraId="1E2822BF" w14:textId="77777777" w:rsidR="00462DD4" w:rsidRPr="00795F17" w:rsidRDefault="00462DD4" w:rsidP="0065243A">
            <w:pPr>
              <w:pStyle w:val="Teksttabelisrodek"/>
            </w:pPr>
            <w:r w:rsidRPr="00795F17">
              <w:t>213</w:t>
            </w:r>
          </w:p>
        </w:tc>
        <w:tc>
          <w:tcPr>
            <w:tcW w:w="1417" w:type="dxa"/>
          </w:tcPr>
          <w:p w14:paraId="04C9CA03" w14:textId="77777777" w:rsidR="00462DD4" w:rsidRPr="00795F17" w:rsidRDefault="00462DD4" w:rsidP="0065243A">
            <w:pPr>
              <w:pStyle w:val="Teksttabelisrodek"/>
            </w:pPr>
            <w:r w:rsidRPr="00795F17">
              <w:t>213</w:t>
            </w:r>
          </w:p>
        </w:tc>
        <w:tc>
          <w:tcPr>
            <w:tcW w:w="1554" w:type="dxa"/>
          </w:tcPr>
          <w:p w14:paraId="4C5799A6" w14:textId="77777777" w:rsidR="00462DD4" w:rsidRPr="00795F17" w:rsidRDefault="00462DD4" w:rsidP="0065243A">
            <w:pPr>
              <w:pStyle w:val="Teksttabelisrodek"/>
            </w:pPr>
            <w:r w:rsidRPr="00795F17">
              <w:t>0</w:t>
            </w:r>
          </w:p>
        </w:tc>
      </w:tr>
      <w:tr w:rsidR="00462DD4" w:rsidRPr="00795F17" w14:paraId="7F2B3F33" w14:textId="77777777" w:rsidTr="00F97814">
        <w:trPr>
          <w:trHeight w:val="454"/>
        </w:trPr>
        <w:tc>
          <w:tcPr>
            <w:tcW w:w="3261" w:type="dxa"/>
          </w:tcPr>
          <w:p w14:paraId="564722CB" w14:textId="77777777" w:rsidR="00462DD4" w:rsidRPr="00795F17" w:rsidRDefault="00462DD4" w:rsidP="0044393D">
            <w:pPr>
              <w:pStyle w:val="Teksttabelilewy"/>
            </w:pPr>
            <w:r w:rsidRPr="00795F17">
              <w:t>Zły stan ekologiczny/ zły potencjał ekologiczny</w:t>
            </w:r>
          </w:p>
        </w:tc>
        <w:tc>
          <w:tcPr>
            <w:tcW w:w="1417" w:type="dxa"/>
            <w:shd w:val="clear" w:color="auto" w:fill="F2F2F2" w:themeFill="background1" w:themeFillShade="F2"/>
          </w:tcPr>
          <w:p w14:paraId="020E9CAB" w14:textId="77777777" w:rsidR="00462DD4" w:rsidRPr="00795F17" w:rsidRDefault="00462DD4" w:rsidP="0065243A">
            <w:pPr>
              <w:pStyle w:val="Teksttabelisrodek"/>
            </w:pPr>
            <w:r w:rsidRPr="00795F17">
              <w:t>106</w:t>
            </w:r>
          </w:p>
        </w:tc>
        <w:tc>
          <w:tcPr>
            <w:tcW w:w="1418" w:type="dxa"/>
          </w:tcPr>
          <w:p w14:paraId="059CF436" w14:textId="77777777" w:rsidR="00462DD4" w:rsidRPr="00795F17" w:rsidRDefault="00462DD4" w:rsidP="0065243A">
            <w:pPr>
              <w:pStyle w:val="Teksttabelisrodek"/>
            </w:pPr>
            <w:r w:rsidRPr="00795F17">
              <w:t>105</w:t>
            </w:r>
          </w:p>
        </w:tc>
        <w:tc>
          <w:tcPr>
            <w:tcW w:w="1417" w:type="dxa"/>
          </w:tcPr>
          <w:p w14:paraId="715175E9" w14:textId="77777777" w:rsidR="00462DD4" w:rsidRPr="00795F17" w:rsidRDefault="00462DD4" w:rsidP="0065243A">
            <w:pPr>
              <w:pStyle w:val="Teksttabelisrodek"/>
            </w:pPr>
            <w:r w:rsidRPr="00795F17">
              <w:t>105</w:t>
            </w:r>
          </w:p>
        </w:tc>
        <w:tc>
          <w:tcPr>
            <w:tcW w:w="1554" w:type="dxa"/>
          </w:tcPr>
          <w:p w14:paraId="5D25689D" w14:textId="77777777" w:rsidR="00462DD4" w:rsidRPr="00795F17" w:rsidRDefault="00462DD4" w:rsidP="0065243A">
            <w:pPr>
              <w:pStyle w:val="Teksttabelisrodek"/>
            </w:pPr>
            <w:r w:rsidRPr="00795F17">
              <w:t>0</w:t>
            </w:r>
          </w:p>
        </w:tc>
      </w:tr>
      <w:tr w:rsidR="00462DD4" w:rsidRPr="00795F17" w14:paraId="2AC7B427" w14:textId="77777777" w:rsidTr="00F97814">
        <w:trPr>
          <w:trHeight w:val="454"/>
        </w:trPr>
        <w:tc>
          <w:tcPr>
            <w:tcW w:w="3261" w:type="dxa"/>
            <w:shd w:val="clear" w:color="auto" w:fill="D9D9D9" w:themeFill="background1" w:themeFillShade="D9"/>
          </w:tcPr>
          <w:p w14:paraId="39248482" w14:textId="77777777" w:rsidR="00462DD4" w:rsidRPr="00795F17" w:rsidRDefault="00462DD4" w:rsidP="008C0577">
            <w:pPr>
              <w:pStyle w:val="Teksttabelilewy"/>
              <w:rPr>
                <w:b/>
              </w:rPr>
            </w:pPr>
            <w:r w:rsidRPr="00795F17">
              <w:rPr>
                <w:b/>
                <w:bCs/>
              </w:rPr>
              <w:t>Stan chemiczny</w:t>
            </w:r>
          </w:p>
        </w:tc>
        <w:tc>
          <w:tcPr>
            <w:tcW w:w="1417" w:type="dxa"/>
            <w:shd w:val="clear" w:color="auto" w:fill="D9D9D9" w:themeFill="background1" w:themeFillShade="D9"/>
          </w:tcPr>
          <w:p w14:paraId="48FC482B" w14:textId="77777777" w:rsidR="00462DD4" w:rsidRPr="00795F17" w:rsidRDefault="00462DD4" w:rsidP="008C0577">
            <w:pPr>
              <w:pStyle w:val="Teksttabelinaglowek"/>
            </w:pPr>
            <w:r w:rsidRPr="00795F17">
              <w:t>537</w:t>
            </w:r>
          </w:p>
        </w:tc>
        <w:tc>
          <w:tcPr>
            <w:tcW w:w="1418" w:type="dxa"/>
            <w:shd w:val="clear" w:color="auto" w:fill="D9D9D9" w:themeFill="background1" w:themeFillShade="D9"/>
          </w:tcPr>
          <w:p w14:paraId="11696467" w14:textId="77777777" w:rsidR="00462DD4" w:rsidRPr="00795F17" w:rsidRDefault="00462DD4" w:rsidP="008C0577">
            <w:pPr>
              <w:pStyle w:val="Teksttabelinaglowek"/>
            </w:pPr>
            <w:r w:rsidRPr="00795F17">
              <w:t>854</w:t>
            </w:r>
          </w:p>
        </w:tc>
        <w:tc>
          <w:tcPr>
            <w:tcW w:w="1417" w:type="dxa"/>
            <w:shd w:val="clear" w:color="auto" w:fill="D9D9D9" w:themeFill="background1" w:themeFillShade="D9"/>
          </w:tcPr>
          <w:p w14:paraId="133D8189" w14:textId="77777777" w:rsidR="00462DD4" w:rsidRPr="00795F17" w:rsidRDefault="00462DD4" w:rsidP="008C0577">
            <w:pPr>
              <w:pStyle w:val="Teksttabelinaglowek"/>
            </w:pPr>
            <w:r w:rsidRPr="00795F17">
              <w:t>610</w:t>
            </w:r>
          </w:p>
        </w:tc>
        <w:tc>
          <w:tcPr>
            <w:tcW w:w="1554" w:type="dxa"/>
            <w:shd w:val="clear" w:color="auto" w:fill="D9D9D9" w:themeFill="background1" w:themeFillShade="D9"/>
          </w:tcPr>
          <w:p w14:paraId="399F2E80" w14:textId="77777777" w:rsidR="00462DD4" w:rsidRPr="00795F17" w:rsidRDefault="00462DD4" w:rsidP="008C0577">
            <w:pPr>
              <w:pStyle w:val="Teksttabelinaglowek"/>
            </w:pPr>
            <w:r w:rsidRPr="00795F17">
              <w:t>244</w:t>
            </w:r>
          </w:p>
        </w:tc>
      </w:tr>
      <w:tr w:rsidR="00462DD4" w:rsidRPr="00795F17" w14:paraId="782B199A" w14:textId="77777777" w:rsidTr="00F97814">
        <w:trPr>
          <w:trHeight w:val="454"/>
        </w:trPr>
        <w:tc>
          <w:tcPr>
            <w:tcW w:w="3261" w:type="dxa"/>
          </w:tcPr>
          <w:p w14:paraId="4A56F2DE" w14:textId="77777777" w:rsidR="00462DD4" w:rsidRPr="00795F17" w:rsidRDefault="00462DD4" w:rsidP="0044393D">
            <w:pPr>
              <w:pStyle w:val="Teksttabelilewy"/>
            </w:pPr>
            <w:r w:rsidRPr="00795F17">
              <w:t>Dobry stan chemiczny</w:t>
            </w:r>
          </w:p>
        </w:tc>
        <w:tc>
          <w:tcPr>
            <w:tcW w:w="1417" w:type="dxa"/>
            <w:shd w:val="clear" w:color="auto" w:fill="F2F2F2" w:themeFill="background1" w:themeFillShade="F2"/>
          </w:tcPr>
          <w:p w14:paraId="04AFF90E" w14:textId="77777777" w:rsidR="00462DD4" w:rsidRPr="00795F17" w:rsidRDefault="00462DD4" w:rsidP="0065243A">
            <w:pPr>
              <w:pStyle w:val="Teksttabelisrodek"/>
            </w:pPr>
            <w:r w:rsidRPr="00795F17">
              <w:t>38</w:t>
            </w:r>
          </w:p>
        </w:tc>
        <w:tc>
          <w:tcPr>
            <w:tcW w:w="1418" w:type="dxa"/>
          </w:tcPr>
          <w:p w14:paraId="6DF24FB8" w14:textId="77777777" w:rsidR="00462DD4" w:rsidRPr="00795F17" w:rsidRDefault="00462DD4" w:rsidP="0065243A">
            <w:pPr>
              <w:pStyle w:val="Teksttabelisrodek"/>
            </w:pPr>
            <w:r w:rsidRPr="00795F17">
              <w:t>252</w:t>
            </w:r>
          </w:p>
        </w:tc>
        <w:tc>
          <w:tcPr>
            <w:tcW w:w="1417" w:type="dxa"/>
          </w:tcPr>
          <w:p w14:paraId="03E94A8C" w14:textId="77777777" w:rsidR="00462DD4" w:rsidRPr="00795F17" w:rsidRDefault="00462DD4" w:rsidP="0065243A">
            <w:pPr>
              <w:pStyle w:val="Teksttabelisrodek"/>
              <w:rPr>
                <w:rFonts w:cs="Calibri"/>
                <w:color w:val="000000"/>
              </w:rPr>
            </w:pPr>
            <w:r w:rsidRPr="00795F17">
              <w:t>49</w:t>
            </w:r>
          </w:p>
        </w:tc>
        <w:tc>
          <w:tcPr>
            <w:tcW w:w="1554" w:type="dxa"/>
          </w:tcPr>
          <w:p w14:paraId="27DD8459" w14:textId="77777777" w:rsidR="00462DD4" w:rsidRPr="00795F17" w:rsidRDefault="00462DD4" w:rsidP="0065243A">
            <w:pPr>
              <w:pStyle w:val="Teksttabelisrodek"/>
            </w:pPr>
            <w:r w:rsidRPr="00795F17">
              <w:t>203</w:t>
            </w:r>
          </w:p>
        </w:tc>
      </w:tr>
      <w:tr w:rsidR="00462DD4" w:rsidRPr="00795F17" w14:paraId="0C7F3202" w14:textId="77777777" w:rsidTr="00F97814">
        <w:trPr>
          <w:trHeight w:val="454"/>
        </w:trPr>
        <w:tc>
          <w:tcPr>
            <w:tcW w:w="3261" w:type="dxa"/>
          </w:tcPr>
          <w:p w14:paraId="28822FE5" w14:textId="77777777" w:rsidR="00462DD4" w:rsidRPr="00795F17" w:rsidRDefault="00462DD4" w:rsidP="0044393D">
            <w:pPr>
              <w:pStyle w:val="Teksttabelilewy"/>
            </w:pPr>
            <w:r w:rsidRPr="00795F17">
              <w:t>Stan chemiczny poniżej dobrego</w:t>
            </w:r>
          </w:p>
        </w:tc>
        <w:tc>
          <w:tcPr>
            <w:tcW w:w="1417" w:type="dxa"/>
            <w:shd w:val="clear" w:color="auto" w:fill="F2F2F2" w:themeFill="background1" w:themeFillShade="F2"/>
          </w:tcPr>
          <w:p w14:paraId="25741CEA" w14:textId="77777777" w:rsidR="00462DD4" w:rsidRPr="00795F17" w:rsidRDefault="00462DD4" w:rsidP="0065243A">
            <w:pPr>
              <w:pStyle w:val="Teksttabelisrodek"/>
            </w:pPr>
            <w:r w:rsidRPr="00795F17">
              <w:t>499</w:t>
            </w:r>
          </w:p>
        </w:tc>
        <w:tc>
          <w:tcPr>
            <w:tcW w:w="1418" w:type="dxa"/>
          </w:tcPr>
          <w:p w14:paraId="728603BD" w14:textId="77777777" w:rsidR="00462DD4" w:rsidRPr="00795F17" w:rsidRDefault="00462DD4" w:rsidP="0065243A">
            <w:pPr>
              <w:pStyle w:val="Teksttabelisrodek"/>
            </w:pPr>
            <w:r w:rsidRPr="00795F17">
              <w:t>602</w:t>
            </w:r>
          </w:p>
        </w:tc>
        <w:tc>
          <w:tcPr>
            <w:tcW w:w="1417" w:type="dxa"/>
          </w:tcPr>
          <w:p w14:paraId="1A4A557C" w14:textId="77777777" w:rsidR="00462DD4" w:rsidRPr="00795F17" w:rsidRDefault="00462DD4" w:rsidP="0065243A">
            <w:pPr>
              <w:pStyle w:val="Teksttabelisrodek"/>
            </w:pPr>
            <w:r w:rsidRPr="00795F17">
              <w:t>561</w:t>
            </w:r>
          </w:p>
        </w:tc>
        <w:tc>
          <w:tcPr>
            <w:tcW w:w="1554" w:type="dxa"/>
          </w:tcPr>
          <w:p w14:paraId="30BE3836" w14:textId="77777777" w:rsidR="00462DD4" w:rsidRPr="00795F17" w:rsidRDefault="00462DD4" w:rsidP="0065243A">
            <w:pPr>
              <w:pStyle w:val="Teksttabelisrodek"/>
            </w:pPr>
            <w:r w:rsidRPr="00795F17">
              <w:t>41</w:t>
            </w:r>
          </w:p>
        </w:tc>
      </w:tr>
      <w:tr w:rsidR="00462DD4" w:rsidRPr="00795F17" w14:paraId="395A5454" w14:textId="77777777" w:rsidTr="00F97814">
        <w:trPr>
          <w:trHeight w:val="454"/>
        </w:trPr>
        <w:tc>
          <w:tcPr>
            <w:tcW w:w="3261" w:type="dxa"/>
            <w:shd w:val="clear" w:color="auto" w:fill="D9D9D9" w:themeFill="background1" w:themeFillShade="D9"/>
          </w:tcPr>
          <w:p w14:paraId="06AE27A9" w14:textId="77777777" w:rsidR="00462DD4" w:rsidRPr="00795F17" w:rsidRDefault="00462DD4" w:rsidP="008C0577">
            <w:pPr>
              <w:pStyle w:val="Teksttabelilewy"/>
              <w:rPr>
                <w:b/>
              </w:rPr>
            </w:pPr>
            <w:r w:rsidRPr="00795F17">
              <w:rPr>
                <w:b/>
                <w:bCs/>
              </w:rPr>
              <w:t>Stan wód</w:t>
            </w:r>
          </w:p>
        </w:tc>
        <w:tc>
          <w:tcPr>
            <w:tcW w:w="1417" w:type="dxa"/>
            <w:shd w:val="clear" w:color="auto" w:fill="D9D9D9" w:themeFill="background1" w:themeFillShade="D9"/>
          </w:tcPr>
          <w:p w14:paraId="623422F5" w14:textId="77777777" w:rsidR="00462DD4" w:rsidRPr="00795F17" w:rsidRDefault="00462DD4" w:rsidP="008C0577">
            <w:pPr>
              <w:pStyle w:val="Teksttabelinaglowek"/>
            </w:pPr>
            <w:r w:rsidRPr="00795F17">
              <w:t>803</w:t>
            </w:r>
          </w:p>
        </w:tc>
        <w:tc>
          <w:tcPr>
            <w:tcW w:w="1418" w:type="dxa"/>
            <w:shd w:val="clear" w:color="auto" w:fill="D9D9D9" w:themeFill="background1" w:themeFillShade="D9"/>
          </w:tcPr>
          <w:p w14:paraId="052E036C" w14:textId="77777777" w:rsidR="00462DD4" w:rsidRPr="00795F17" w:rsidRDefault="00462DD4" w:rsidP="008C0577">
            <w:pPr>
              <w:pStyle w:val="Teksttabelinaglowek"/>
            </w:pPr>
            <w:r w:rsidRPr="00795F17">
              <w:t>939</w:t>
            </w:r>
          </w:p>
        </w:tc>
        <w:tc>
          <w:tcPr>
            <w:tcW w:w="1417" w:type="dxa"/>
            <w:shd w:val="clear" w:color="auto" w:fill="D9D9D9" w:themeFill="background1" w:themeFillShade="D9"/>
          </w:tcPr>
          <w:p w14:paraId="514607B9" w14:textId="149A44CF" w:rsidR="00462DD4" w:rsidRPr="00795F17" w:rsidRDefault="00650849" w:rsidP="008C0577">
            <w:pPr>
              <w:pStyle w:val="Teksttabelinaglowek"/>
            </w:pPr>
            <w:r w:rsidRPr="00795F17">
              <w:t>907</w:t>
            </w:r>
          </w:p>
        </w:tc>
        <w:tc>
          <w:tcPr>
            <w:tcW w:w="1554" w:type="dxa"/>
            <w:shd w:val="clear" w:color="auto" w:fill="D9D9D9" w:themeFill="background1" w:themeFillShade="D9"/>
          </w:tcPr>
          <w:p w14:paraId="06A3149C" w14:textId="7D4E798F" w:rsidR="00462DD4" w:rsidRPr="00795F17" w:rsidRDefault="00650849" w:rsidP="008C0577">
            <w:pPr>
              <w:pStyle w:val="Teksttabelinaglowek"/>
            </w:pPr>
            <w:r w:rsidRPr="00795F17">
              <w:t>32</w:t>
            </w:r>
          </w:p>
        </w:tc>
      </w:tr>
      <w:tr w:rsidR="00462DD4" w:rsidRPr="00795F17" w14:paraId="3BE03C14" w14:textId="77777777" w:rsidTr="003440FC">
        <w:trPr>
          <w:trHeight w:val="454"/>
        </w:trPr>
        <w:tc>
          <w:tcPr>
            <w:tcW w:w="3261" w:type="dxa"/>
            <w:tcBorders>
              <w:bottom w:val="single" w:sz="4" w:space="0" w:color="auto"/>
            </w:tcBorders>
          </w:tcPr>
          <w:p w14:paraId="5961E212" w14:textId="77777777" w:rsidR="00462DD4" w:rsidRPr="00795F17" w:rsidRDefault="00462DD4" w:rsidP="0044393D">
            <w:pPr>
              <w:pStyle w:val="Teksttabelilewy"/>
            </w:pPr>
            <w:r w:rsidRPr="00795F17">
              <w:t>Dobry stan wód</w:t>
            </w:r>
          </w:p>
        </w:tc>
        <w:tc>
          <w:tcPr>
            <w:tcW w:w="1417" w:type="dxa"/>
            <w:tcBorders>
              <w:bottom w:val="single" w:sz="4" w:space="0" w:color="auto"/>
            </w:tcBorders>
            <w:shd w:val="clear" w:color="auto" w:fill="F2F2F2" w:themeFill="background1" w:themeFillShade="F2"/>
          </w:tcPr>
          <w:p w14:paraId="1B2AB84A" w14:textId="77777777" w:rsidR="00462DD4" w:rsidRPr="00795F17" w:rsidRDefault="00462DD4" w:rsidP="0065243A">
            <w:pPr>
              <w:pStyle w:val="Teksttabelisrodek"/>
            </w:pPr>
            <w:r w:rsidRPr="00795F17">
              <w:t>1</w:t>
            </w:r>
          </w:p>
        </w:tc>
        <w:tc>
          <w:tcPr>
            <w:tcW w:w="1418" w:type="dxa"/>
            <w:tcBorders>
              <w:bottom w:val="single" w:sz="4" w:space="0" w:color="auto"/>
            </w:tcBorders>
          </w:tcPr>
          <w:p w14:paraId="50ECAA00" w14:textId="77777777" w:rsidR="00462DD4" w:rsidRPr="00795F17" w:rsidRDefault="00462DD4" w:rsidP="0065243A">
            <w:pPr>
              <w:pStyle w:val="Teksttabelisrodek"/>
            </w:pPr>
            <w:r w:rsidRPr="00795F17">
              <w:t>14</w:t>
            </w:r>
          </w:p>
        </w:tc>
        <w:tc>
          <w:tcPr>
            <w:tcW w:w="1417" w:type="dxa"/>
            <w:tcBorders>
              <w:bottom w:val="single" w:sz="4" w:space="0" w:color="auto"/>
            </w:tcBorders>
          </w:tcPr>
          <w:p w14:paraId="2242A7E8" w14:textId="469A6446" w:rsidR="00462DD4" w:rsidRPr="00795F17" w:rsidRDefault="00650849" w:rsidP="0065243A">
            <w:pPr>
              <w:pStyle w:val="Teksttabelisrodek"/>
            </w:pPr>
            <w:r w:rsidRPr="00795F17">
              <w:t>14</w:t>
            </w:r>
          </w:p>
        </w:tc>
        <w:tc>
          <w:tcPr>
            <w:tcW w:w="1554" w:type="dxa"/>
            <w:tcBorders>
              <w:bottom w:val="single" w:sz="4" w:space="0" w:color="auto"/>
            </w:tcBorders>
          </w:tcPr>
          <w:p w14:paraId="723023F4" w14:textId="2C05BF0D" w:rsidR="00462DD4" w:rsidRPr="00795F17" w:rsidRDefault="00650849" w:rsidP="0065243A">
            <w:pPr>
              <w:pStyle w:val="Teksttabelisrodek"/>
            </w:pPr>
            <w:r w:rsidRPr="00795F17">
              <w:t>0</w:t>
            </w:r>
          </w:p>
        </w:tc>
      </w:tr>
      <w:tr w:rsidR="00462DD4" w:rsidRPr="00795F17" w14:paraId="476439E7" w14:textId="77777777" w:rsidTr="003440FC">
        <w:trPr>
          <w:trHeight w:val="454"/>
        </w:trPr>
        <w:tc>
          <w:tcPr>
            <w:tcW w:w="3261" w:type="dxa"/>
            <w:tcBorders>
              <w:bottom w:val="single" w:sz="4" w:space="0" w:color="auto"/>
            </w:tcBorders>
          </w:tcPr>
          <w:p w14:paraId="246DAF99" w14:textId="77777777" w:rsidR="00462DD4" w:rsidRPr="00795F17" w:rsidRDefault="00462DD4" w:rsidP="0044393D">
            <w:pPr>
              <w:pStyle w:val="Teksttabelilewy"/>
            </w:pPr>
            <w:r w:rsidRPr="00795F17">
              <w:t>Zły stan wód</w:t>
            </w:r>
          </w:p>
        </w:tc>
        <w:tc>
          <w:tcPr>
            <w:tcW w:w="1417" w:type="dxa"/>
            <w:tcBorders>
              <w:bottom w:val="single" w:sz="4" w:space="0" w:color="auto"/>
            </w:tcBorders>
            <w:shd w:val="clear" w:color="auto" w:fill="F2F2F2" w:themeFill="background1" w:themeFillShade="F2"/>
          </w:tcPr>
          <w:p w14:paraId="1EF63C61" w14:textId="77777777" w:rsidR="00462DD4" w:rsidRPr="00795F17" w:rsidRDefault="00462DD4" w:rsidP="0065243A">
            <w:pPr>
              <w:pStyle w:val="Teksttabelisrodek"/>
            </w:pPr>
            <w:r w:rsidRPr="00795F17">
              <w:t>802</w:t>
            </w:r>
          </w:p>
        </w:tc>
        <w:tc>
          <w:tcPr>
            <w:tcW w:w="1418" w:type="dxa"/>
            <w:tcBorders>
              <w:bottom w:val="single" w:sz="4" w:space="0" w:color="auto"/>
            </w:tcBorders>
          </w:tcPr>
          <w:p w14:paraId="677706C4" w14:textId="77777777" w:rsidR="00462DD4" w:rsidRPr="00795F17" w:rsidRDefault="00462DD4" w:rsidP="0065243A">
            <w:pPr>
              <w:pStyle w:val="Teksttabelisrodek"/>
            </w:pPr>
            <w:r w:rsidRPr="00795F17">
              <w:t>925</w:t>
            </w:r>
          </w:p>
        </w:tc>
        <w:tc>
          <w:tcPr>
            <w:tcW w:w="1417" w:type="dxa"/>
            <w:tcBorders>
              <w:bottom w:val="single" w:sz="4" w:space="0" w:color="auto"/>
            </w:tcBorders>
          </w:tcPr>
          <w:p w14:paraId="5C4B6983" w14:textId="737F2598" w:rsidR="00462DD4" w:rsidRPr="00795F17" w:rsidRDefault="00650849" w:rsidP="0065243A">
            <w:pPr>
              <w:pStyle w:val="Teksttabelisrodek"/>
            </w:pPr>
            <w:r w:rsidRPr="00795F17">
              <w:t>893</w:t>
            </w:r>
          </w:p>
        </w:tc>
        <w:tc>
          <w:tcPr>
            <w:tcW w:w="1554" w:type="dxa"/>
            <w:tcBorders>
              <w:bottom w:val="single" w:sz="4" w:space="0" w:color="auto"/>
            </w:tcBorders>
          </w:tcPr>
          <w:p w14:paraId="541BBE66" w14:textId="6FD22A2F" w:rsidR="00462DD4" w:rsidRPr="00795F17" w:rsidRDefault="00650849" w:rsidP="0065243A">
            <w:pPr>
              <w:pStyle w:val="Teksttabelisrodek"/>
            </w:pPr>
            <w:r w:rsidRPr="00795F17">
              <w:t>32</w:t>
            </w:r>
          </w:p>
        </w:tc>
      </w:tr>
    </w:tbl>
    <w:p w14:paraId="6B0E2D81" w14:textId="77777777" w:rsidR="00462DD4" w:rsidRPr="00795F17" w:rsidRDefault="00462DD4" w:rsidP="0078755C">
      <w:pPr>
        <w:pStyle w:val="Tabela-wyjasnieniapod"/>
      </w:pPr>
      <w:r w:rsidRPr="00795F17">
        <w:rPr>
          <w:vertAlign w:val="superscript"/>
        </w:rPr>
        <w:t>1</w:t>
      </w:r>
      <w:r w:rsidRPr="00795F17">
        <w:t>Ocena stanu na podstawie oceny 2014-2019 (GIOŚ) zgodnie z r.kl.jcwp wg klasyfikacji obowiązującej do 01.2022 r. przeniesiona na nowy układ planistyczny</w:t>
      </w:r>
    </w:p>
    <w:p w14:paraId="19F49EDC" w14:textId="527F0DB3" w:rsidR="00462DD4" w:rsidRPr="00795F17" w:rsidRDefault="00462DD4" w:rsidP="0078755C">
      <w:pPr>
        <w:pStyle w:val="Tabela-wyjasnieniapod"/>
      </w:pPr>
      <w:r w:rsidRPr="00795F17">
        <w:rPr>
          <w:vertAlign w:val="superscript"/>
        </w:rPr>
        <w:t>2</w:t>
      </w:r>
      <w:r w:rsidRPr="00795F17">
        <w:t>Ocena stanu na podstawie oceny 2014-2019 (GIOŚ) przeliczona zgodnie z r.kl.jcwp wg klasyfikacji obowiązującej od 01.2022</w:t>
      </w:r>
      <w:r w:rsidR="0078755C" w:rsidRPr="00795F17">
        <w:t> </w:t>
      </w:r>
      <w:r w:rsidRPr="00795F17">
        <w:t>r.</w:t>
      </w:r>
    </w:p>
    <w:p w14:paraId="587F0E19" w14:textId="2AE2CB84" w:rsidR="00462DD4" w:rsidRPr="00795F17" w:rsidRDefault="00462DD4" w:rsidP="0078755C">
      <w:pPr>
        <w:pStyle w:val="Tabela-wyjasnieniapod"/>
      </w:pPr>
      <w:r w:rsidRPr="00795F17">
        <w:rPr>
          <w:vertAlign w:val="superscript"/>
        </w:rPr>
        <w:t>3</w:t>
      </w:r>
      <w:r w:rsidRPr="00795F17">
        <w:t xml:space="preserve">Ocena wykonana przy wykorzystaniu wyników Analizy znaczących oddziaływań </w:t>
      </w:r>
      <w:r w:rsidR="00182A26" w:rsidRPr="00795F17">
        <w:t>-</w:t>
      </w:r>
      <w:r w:rsidRPr="00795F17">
        <w:t xml:space="preserve"> jcwp (…) dla jcwp niemonitorowanych, dla</w:t>
      </w:r>
      <w:r w:rsidR="00C605CD" w:rsidRPr="00795F17">
        <w:t> </w:t>
      </w:r>
      <w:r w:rsidRPr="00795F17">
        <w:t>których nie dokonano oceny stanu 2014-2019 (PMŚ), jest traktowana jako poglądowa, podlegająca weryfikacji w oparciu o</w:t>
      </w:r>
      <w:r w:rsidR="0078755C" w:rsidRPr="00795F17">
        <w:t> </w:t>
      </w:r>
      <w:r w:rsidRPr="00795F17">
        <w:t>nowe badania stanu wód, zrealizowane zgodnie z metodykami PMŚ, normami oraz przepisami w trakcie obowiązywania IIaPGW i akceptacji organu odpowiedzialnego za prowadzenie PMŚ.</w:t>
      </w:r>
    </w:p>
    <w:p w14:paraId="1D4CCD6B" w14:textId="613626FA"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 oraz wyników</w:t>
      </w:r>
      <w:r w:rsidRPr="00795F17">
        <w:br/>
        <w:t xml:space="preserve"> Analizy znaczących oddziaływań </w:t>
      </w:r>
      <w:r w:rsidR="00182A26" w:rsidRPr="00795F17">
        <w:t>-</w:t>
      </w:r>
      <w:r w:rsidRPr="00795F17">
        <w:t xml:space="preserve"> jcwp (…)</w:t>
      </w:r>
    </w:p>
    <w:p w14:paraId="267150C6" w14:textId="77777777" w:rsidR="00462DD4" w:rsidRPr="00795F17" w:rsidRDefault="00462DD4" w:rsidP="0044393D">
      <w:pPr>
        <w:pStyle w:val="Nagwek5"/>
      </w:pPr>
      <w:r w:rsidRPr="00795F17">
        <w:t>Jcwp RWr</w:t>
      </w:r>
    </w:p>
    <w:p w14:paraId="643479AB" w14:textId="7987D7F0" w:rsidR="00462DD4" w:rsidRPr="00795F17" w:rsidRDefault="00462DD4" w:rsidP="0044393D">
      <w:r w:rsidRPr="00795F17">
        <w:t xml:space="preserve">Podsumowanie oceny stanu jcwp RWr na obszarze dorzecza Odry, dokonanej na podstawie wyników monitoringu (ocena stanu GIOŚ 2014-2019), a w przypadku jcwp niemonitorowanych </w:t>
      </w:r>
      <w:r w:rsidR="00182A26" w:rsidRPr="00795F17">
        <w:t>-</w:t>
      </w:r>
      <w:r w:rsidRPr="00795F17">
        <w:t xml:space="preserve"> wyników analizy eksperckiej dla okresu od 01.2022 r., przedstawiono poniżej.</w:t>
      </w:r>
    </w:p>
    <w:p w14:paraId="4C2C88BC" w14:textId="0A1F0A26" w:rsidR="00462DD4" w:rsidRPr="00795F17" w:rsidRDefault="00462DD4" w:rsidP="0044393D">
      <w:r w:rsidRPr="00795F17">
        <w:t>Na podstawie oceny stanu 2014-2019 (GIOŚ) dla jcwp RWr w układzie planistycznym obowiązującym dla cyklu planistycznego aPGW (2016-2021) oceny stanu dokonano dla 16</w:t>
      </w:r>
      <w:r w:rsidR="001C64BD" w:rsidRPr="00795F17">
        <w:t xml:space="preserve"> </w:t>
      </w:r>
      <w:r w:rsidRPr="00795F17">
        <w:t>jcwp RWr (100% ogólnej liczby jcwp RW</w:t>
      </w:r>
      <w:r w:rsidR="005A147E" w:rsidRPr="00795F17">
        <w:t>r</w:t>
      </w:r>
      <w:r w:rsidRPr="00795F17">
        <w:t xml:space="preserve">). </w:t>
      </w:r>
    </w:p>
    <w:p w14:paraId="6386788D" w14:textId="77777777" w:rsidR="00462DD4" w:rsidRPr="00795F17" w:rsidRDefault="00462DD4" w:rsidP="0044393D">
      <w:r w:rsidRPr="00795F17">
        <w:t>Z uwagi na dokonane zmiany granic jcwp, prezentowane poniżej dane dotyczące aktualnie obowiązującego układu jednostek planistycznych, w przypadku wskazywania liczby jcwp bez oceny stanu, interpretowane powinny być, jako jcwp bez oceny stanu przeniesionej na nowy układ planistyczny.</w:t>
      </w:r>
    </w:p>
    <w:p w14:paraId="38CB9469" w14:textId="63D5D5CA" w:rsidR="00462DD4" w:rsidRPr="00795F17" w:rsidRDefault="00462DD4" w:rsidP="0044393D">
      <w:r w:rsidRPr="00795F17">
        <w:t>Informacje o aktualnej ocenie stanu danej jcwp zaprezentowane są w załączniku nr 1 (Zestawienie główne), zobrazowania mapowe ocen stanu przedstawione zostały w załącznik</w:t>
      </w:r>
      <w:r w:rsidR="00B25386" w:rsidRPr="00795F17">
        <w:t>u</w:t>
      </w:r>
      <w:r w:rsidRPr="00795F17">
        <w:t xml:space="preserve"> graficzny</w:t>
      </w:r>
      <w:r w:rsidR="00B25386" w:rsidRPr="00795F17">
        <w:t>m</w:t>
      </w:r>
      <w:r w:rsidR="00287F07" w:rsidRPr="00795F17">
        <w:t xml:space="preserve"> </w:t>
      </w:r>
      <w:r w:rsidR="0075020A">
        <w:t xml:space="preserve">nr </w:t>
      </w:r>
      <w:r w:rsidRPr="00795F17">
        <w:t>13.</w:t>
      </w:r>
      <w:r w:rsidR="00F61003" w:rsidRPr="00795F17">
        <w:t>3</w:t>
      </w:r>
      <w:r w:rsidRPr="00795F17">
        <w:t>.</w:t>
      </w:r>
    </w:p>
    <w:p w14:paraId="75095C27" w14:textId="0F41454A" w:rsidR="00462DD4" w:rsidRPr="00795F17" w:rsidRDefault="00462DD4" w:rsidP="0044393D">
      <w:r w:rsidRPr="00795F17">
        <w:t>Podsumowanie liczby jcwp RWr z uzyskaną oceną stanu w odniesieniu do poszczególnych regionów wodnych obszaru dorzecza Odry prezentuje poniższa tabela. W tabeli</w:t>
      </w:r>
      <w:r w:rsidR="00B14FD9" w:rsidRPr="00795F17">
        <w:t xml:space="preserve"> 5-15</w:t>
      </w:r>
      <w:r w:rsidRPr="00795F17">
        <w:t xml:space="preserve"> uwzględnione zostały zarówno wyniki oceny stanu 2014</w:t>
      </w:r>
      <w:r w:rsidR="00182A26" w:rsidRPr="00795F17">
        <w:t>-</w:t>
      </w:r>
      <w:r w:rsidRPr="00795F17">
        <w:t>2019 wg klasyfikacji obowiązującej do roku 2022, jak również poglądowo zmiany w ocenie stanu przy zastosowaniu sposobu klasyfikacji wg r.kl.jcwp obowiązującego od roku 2022.</w:t>
      </w:r>
      <w:r w:rsidR="002F1AD2" w:rsidRPr="00795F17">
        <w:t xml:space="preserve"> Udział procentowy jcwp bez wykonanej oceny wg obydwu klasyfikacji przedstawiają wykresy 5-5 i 5-6.</w:t>
      </w:r>
    </w:p>
    <w:p w14:paraId="03214679" w14:textId="1E1E96AD" w:rsidR="00462DD4" w:rsidRPr="00795F17" w:rsidRDefault="00462DD4" w:rsidP="00867E43">
      <w:pPr>
        <w:pStyle w:val="Tabela"/>
      </w:pPr>
      <w:bookmarkStart w:id="172" w:name="_Toc66341870"/>
      <w:bookmarkStart w:id="173" w:name="_Toc68703640"/>
      <w:r w:rsidRPr="00795F17">
        <w:t xml:space="preserve">Tabela </w:t>
      </w:r>
      <w:fldSimple w:instr=" STYLEREF 1 \s ">
        <w:r w:rsidR="00550571">
          <w:rPr>
            <w:noProof/>
          </w:rPr>
          <w:t>5</w:t>
        </w:r>
      </w:fldSimple>
      <w:r w:rsidR="00BB3B21" w:rsidRPr="00795F17">
        <w:noBreakHyphen/>
      </w:r>
      <w:fldSimple w:instr=" SEQ Tabela \* ARABIC \s 1 ">
        <w:r w:rsidR="00550571">
          <w:rPr>
            <w:noProof/>
          </w:rPr>
          <w:t>15</w:t>
        </w:r>
      </w:fldSimple>
      <w:r w:rsidRPr="00795F17">
        <w:tab/>
        <w:t>Liczba jcwp RWr zagrożonych nieosiągnięciem celów środowiskowych wraz ze wskazaniem liczby jcwp RWr z oceną stanu w podziale na regiony wodne obszaru dorzecza Odry</w:t>
      </w:r>
      <w:bookmarkEnd w:id="172"/>
      <w:bookmarkEnd w:id="173"/>
    </w:p>
    <w:tbl>
      <w:tblPr>
        <w:tblW w:w="9134" w:type="dxa"/>
        <w:tblInd w:w="75" w:type="dxa"/>
        <w:tblLayout w:type="fixed"/>
        <w:tblCellMar>
          <w:left w:w="70" w:type="dxa"/>
          <w:right w:w="70" w:type="dxa"/>
        </w:tblCellMar>
        <w:tblLook w:val="04A0" w:firstRow="1" w:lastRow="0" w:firstColumn="1" w:lastColumn="0" w:noHBand="0" w:noVBand="1"/>
      </w:tblPr>
      <w:tblGrid>
        <w:gridCol w:w="1616"/>
        <w:gridCol w:w="708"/>
        <w:gridCol w:w="1276"/>
        <w:gridCol w:w="1276"/>
        <w:gridCol w:w="1064"/>
        <w:gridCol w:w="1065"/>
        <w:gridCol w:w="1137"/>
        <w:gridCol w:w="992"/>
      </w:tblGrid>
      <w:tr w:rsidR="00462DD4" w:rsidRPr="00795F17" w14:paraId="583B5451" w14:textId="77777777" w:rsidTr="00DC4CCC">
        <w:trPr>
          <w:trHeight w:val="340"/>
          <w:tblHeader/>
        </w:trPr>
        <w:tc>
          <w:tcPr>
            <w:tcW w:w="161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E993EA4" w14:textId="77777777" w:rsidR="00462DD4" w:rsidRPr="00795F17" w:rsidRDefault="00462DD4" w:rsidP="0044393D">
            <w:pPr>
              <w:pStyle w:val="Teksttabelinaglowek"/>
            </w:pPr>
            <w:r w:rsidRPr="00795F17">
              <w:t>Region wodny obszaru dorzecza Odry</w:t>
            </w:r>
          </w:p>
        </w:tc>
        <w:tc>
          <w:tcPr>
            <w:tcW w:w="70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804D346" w14:textId="77777777" w:rsidR="00462DD4" w:rsidRPr="00795F17" w:rsidRDefault="00462DD4" w:rsidP="0044393D">
            <w:pPr>
              <w:pStyle w:val="Teksttabelinaglowek"/>
              <w:rPr>
                <w:rFonts w:eastAsia="Times New Roman"/>
                <w:color w:val="000000"/>
              </w:rPr>
            </w:pPr>
            <w:r w:rsidRPr="00795F17">
              <w:t>Liczba jcwp RW</w:t>
            </w:r>
            <w:r w:rsidRPr="00795F17">
              <w:rPr>
                <w:rFonts w:eastAsia="Times New Roman"/>
                <w:color w:val="000000"/>
              </w:rPr>
              <w:t>r</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C2A1006" w14:textId="77777777" w:rsidR="00462DD4" w:rsidRPr="00795F17" w:rsidRDefault="00462DD4" w:rsidP="0044393D">
            <w:pPr>
              <w:pStyle w:val="Teksttabelinaglowek"/>
              <w:rPr>
                <w:vertAlign w:val="superscript"/>
              </w:rPr>
            </w:pPr>
            <w:r w:rsidRPr="00795F17">
              <w:t>Liczba jcwp RWr zagrożonych</w:t>
            </w:r>
            <w:r w:rsidRPr="00795F17">
              <w:rPr>
                <w:vertAlign w:val="superscript"/>
              </w:rPr>
              <w:t>1</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4B5B016" w14:textId="0D9B17CC" w:rsidR="00462DD4" w:rsidRPr="00795F17" w:rsidRDefault="00462DD4" w:rsidP="0044393D">
            <w:pPr>
              <w:pStyle w:val="Teksttabelinaglowek"/>
              <w:rPr>
                <w:vertAlign w:val="superscript"/>
              </w:rPr>
            </w:pPr>
            <w:r w:rsidRPr="00795F17">
              <w:t xml:space="preserve">Udział </w:t>
            </w:r>
            <w:r w:rsidR="003A2D9B" w:rsidRPr="00795F17">
              <w:t xml:space="preserve">% </w:t>
            </w:r>
            <w:r w:rsidRPr="00795F17">
              <w:t>jcwp RWr zagrożonych</w:t>
            </w:r>
            <w:r w:rsidRPr="00795F17">
              <w:rPr>
                <w:vertAlign w:val="superscript"/>
              </w:rPr>
              <w:t>1</w:t>
            </w:r>
          </w:p>
        </w:tc>
        <w:tc>
          <w:tcPr>
            <w:tcW w:w="2129"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79312A35" w14:textId="5B3A2944" w:rsidR="00462DD4" w:rsidRPr="00795F17" w:rsidRDefault="00462DD4" w:rsidP="0044393D">
            <w:pPr>
              <w:pStyle w:val="Teksttabelinaglowek"/>
              <w:rPr>
                <w:rFonts w:eastAsia="Times New Roman"/>
                <w:color w:val="000000"/>
              </w:rPr>
            </w:pPr>
            <w:r w:rsidRPr="00795F17">
              <w:t>Liczba jcwp RW</w:t>
            </w:r>
            <w:r w:rsidR="008C3122" w:rsidRPr="00795F17">
              <w:t>r</w:t>
            </w:r>
            <w:r w:rsidRPr="00795F17">
              <w:t xml:space="preserve"> z oceną stanu</w:t>
            </w:r>
            <w:r w:rsidRPr="00795F17">
              <w:rPr>
                <w:rFonts w:eastAsia="Times New Roman"/>
                <w:color w:val="000000"/>
              </w:rPr>
              <w:t xml:space="preserve"> r.kl.jcwp do 2022</w:t>
            </w:r>
          </w:p>
        </w:tc>
        <w:tc>
          <w:tcPr>
            <w:tcW w:w="2129"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6E2D3AF2" w14:textId="614DEAE5" w:rsidR="00462DD4" w:rsidRPr="00795F17" w:rsidRDefault="00462DD4" w:rsidP="0044393D">
            <w:pPr>
              <w:pStyle w:val="Teksttabelinaglowek"/>
              <w:rPr>
                <w:rFonts w:eastAsia="Times New Roman"/>
                <w:color w:val="000000"/>
              </w:rPr>
            </w:pPr>
            <w:r w:rsidRPr="00795F17">
              <w:t>Liczba jcwp RW</w:t>
            </w:r>
            <w:r w:rsidR="008C3122" w:rsidRPr="00795F17">
              <w:t>r</w:t>
            </w:r>
            <w:r w:rsidRPr="00795F17">
              <w:t xml:space="preserve"> z oceną stanu</w:t>
            </w:r>
            <w:r w:rsidRPr="00795F17">
              <w:rPr>
                <w:rFonts w:eastAsia="Times New Roman"/>
                <w:color w:val="000000"/>
              </w:rPr>
              <w:t xml:space="preserve"> r.kl.jcwp od 2022</w:t>
            </w:r>
          </w:p>
        </w:tc>
      </w:tr>
      <w:tr w:rsidR="00462DD4" w:rsidRPr="00795F17" w14:paraId="76F5864B" w14:textId="77777777" w:rsidTr="00DC4CCC">
        <w:trPr>
          <w:trHeight w:val="340"/>
          <w:tblHeader/>
        </w:trPr>
        <w:tc>
          <w:tcPr>
            <w:tcW w:w="161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1E91BF" w14:textId="77777777" w:rsidR="00462DD4" w:rsidRPr="00795F17" w:rsidRDefault="00462DD4" w:rsidP="0044393D">
            <w:pPr>
              <w:pStyle w:val="Teksttabelilewy"/>
            </w:pPr>
          </w:p>
        </w:tc>
        <w:tc>
          <w:tcPr>
            <w:tcW w:w="708"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CA42EC" w14:textId="77777777" w:rsidR="00462DD4" w:rsidRPr="00795F17" w:rsidRDefault="00462DD4" w:rsidP="0044393D">
            <w:pPr>
              <w:pStyle w:val="Teksttabelilewy"/>
            </w:pPr>
          </w:p>
        </w:tc>
        <w:tc>
          <w:tcPr>
            <w:tcW w:w="127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763F5C" w14:textId="77777777" w:rsidR="00462DD4" w:rsidRPr="00795F17" w:rsidRDefault="00462DD4" w:rsidP="0044393D">
            <w:pPr>
              <w:pStyle w:val="Teksttabelilewy"/>
            </w:pPr>
          </w:p>
        </w:tc>
        <w:tc>
          <w:tcPr>
            <w:tcW w:w="127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698E5B" w14:textId="77777777" w:rsidR="00462DD4" w:rsidRPr="00795F17" w:rsidRDefault="00462DD4" w:rsidP="0044393D">
            <w:pPr>
              <w:pStyle w:val="Teksttabelilewy"/>
            </w:pPr>
          </w:p>
        </w:tc>
        <w:tc>
          <w:tcPr>
            <w:tcW w:w="1064"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F86FC1E" w14:textId="77777777" w:rsidR="00462DD4" w:rsidRPr="00795F17" w:rsidRDefault="00462DD4" w:rsidP="0044393D">
            <w:pPr>
              <w:pStyle w:val="Teksttabelinaglowek"/>
              <w:rPr>
                <w:rFonts w:eastAsia="Times New Roman"/>
                <w:color w:val="000000"/>
              </w:rPr>
            </w:pPr>
            <w:r w:rsidRPr="00795F17">
              <w:t>ocena stanu (PMŚ)</w:t>
            </w:r>
            <w:r w:rsidRPr="00795F17">
              <w:rPr>
                <w:rFonts w:eastAsia="Times New Roman"/>
                <w:color w:val="000000"/>
                <w:vertAlign w:val="superscript"/>
              </w:rPr>
              <w:t>2</w:t>
            </w:r>
          </w:p>
        </w:tc>
        <w:tc>
          <w:tcPr>
            <w:tcW w:w="1065"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5882FA8A" w14:textId="795039E6" w:rsidR="00462DD4" w:rsidRPr="00795F17" w:rsidRDefault="003B4649" w:rsidP="0044393D">
            <w:pPr>
              <w:pStyle w:val="Teksttabelinaglowek"/>
              <w:rPr>
                <w:rFonts w:eastAsia="Times New Roman"/>
                <w:color w:val="000000"/>
                <w:vertAlign w:val="superscript"/>
              </w:rPr>
            </w:pPr>
            <w:r w:rsidRPr="00795F17">
              <w:t>u</w:t>
            </w:r>
            <w:r w:rsidR="00462DD4" w:rsidRPr="00795F17">
              <w:t>dział</w:t>
            </w:r>
            <w:r w:rsidR="003A2D9B" w:rsidRPr="00795F17">
              <w:t xml:space="preserve"> %</w:t>
            </w:r>
            <w:r w:rsidR="00462DD4" w:rsidRPr="00795F17">
              <w:t xml:space="preserve"> jcwp bez oceny stanu</w:t>
            </w:r>
            <w:r w:rsidR="00462DD4" w:rsidRPr="00795F17">
              <w:rPr>
                <w:rFonts w:eastAsia="Times New Roman"/>
                <w:color w:val="000000"/>
                <w:vertAlign w:val="superscript"/>
              </w:rPr>
              <w:t>2</w:t>
            </w:r>
          </w:p>
        </w:tc>
        <w:tc>
          <w:tcPr>
            <w:tcW w:w="1137" w:type="dxa"/>
            <w:tcBorders>
              <w:top w:val="nil"/>
              <w:left w:val="single" w:sz="4" w:space="0" w:color="auto"/>
              <w:bottom w:val="single" w:sz="4" w:space="0" w:color="auto"/>
              <w:right w:val="single" w:sz="4" w:space="0" w:color="auto"/>
            </w:tcBorders>
            <w:shd w:val="clear" w:color="auto" w:fill="BFBFBF" w:themeFill="background1" w:themeFillShade="BF"/>
            <w:vAlign w:val="center"/>
            <w:hideMark/>
          </w:tcPr>
          <w:p w14:paraId="33D272B3" w14:textId="77777777" w:rsidR="00462DD4" w:rsidRPr="00795F17" w:rsidRDefault="00462DD4" w:rsidP="0044393D">
            <w:pPr>
              <w:pStyle w:val="Teksttabelinaglowek"/>
              <w:rPr>
                <w:rFonts w:eastAsia="Times New Roman"/>
                <w:color w:val="000000"/>
              </w:rPr>
            </w:pPr>
            <w:r w:rsidRPr="00795F17">
              <w:t>ocena stanu (PMŚ</w:t>
            </w:r>
            <w:r w:rsidRPr="00795F17">
              <w:rPr>
                <w:rFonts w:eastAsia="Times New Roman"/>
                <w:color w:val="000000"/>
              </w:rPr>
              <w:t>+EKS)</w:t>
            </w:r>
            <w:r w:rsidRPr="00795F17">
              <w:rPr>
                <w:rFonts w:eastAsia="Times New Roman"/>
                <w:color w:val="000000"/>
                <w:vertAlign w:val="superscript"/>
              </w:rPr>
              <w:t>3</w:t>
            </w:r>
          </w:p>
        </w:tc>
        <w:tc>
          <w:tcPr>
            <w:tcW w:w="992" w:type="dxa"/>
            <w:tcBorders>
              <w:top w:val="nil"/>
              <w:left w:val="nil"/>
              <w:bottom w:val="single" w:sz="4" w:space="0" w:color="auto"/>
              <w:right w:val="single" w:sz="4" w:space="0" w:color="auto"/>
            </w:tcBorders>
            <w:shd w:val="clear" w:color="auto" w:fill="BFBFBF" w:themeFill="background1" w:themeFillShade="BF"/>
            <w:vAlign w:val="center"/>
            <w:hideMark/>
          </w:tcPr>
          <w:p w14:paraId="2B870C74" w14:textId="5F6230F8" w:rsidR="00462DD4" w:rsidRPr="00795F17" w:rsidRDefault="00462DD4" w:rsidP="0044393D">
            <w:pPr>
              <w:pStyle w:val="Teksttabelinaglowek"/>
              <w:rPr>
                <w:rFonts w:eastAsia="Times New Roman"/>
                <w:color w:val="000000"/>
              </w:rPr>
            </w:pPr>
            <w:r w:rsidRPr="00795F17">
              <w:t xml:space="preserve">udział </w:t>
            </w:r>
            <w:r w:rsidR="003A2D9B" w:rsidRPr="00795F17">
              <w:t xml:space="preserve">% </w:t>
            </w:r>
            <w:r w:rsidRPr="00795F17">
              <w:t>jcwp bez oceny stanu</w:t>
            </w:r>
            <w:r w:rsidRPr="00795F17">
              <w:rPr>
                <w:rFonts w:eastAsia="Times New Roman"/>
                <w:color w:val="000000"/>
                <w:vertAlign w:val="superscript"/>
              </w:rPr>
              <w:t>3</w:t>
            </w:r>
          </w:p>
        </w:tc>
      </w:tr>
      <w:tr w:rsidR="00462DD4" w:rsidRPr="00795F17" w14:paraId="04CE6BF6" w14:textId="77777777" w:rsidTr="00DC4CCC">
        <w:trPr>
          <w:trHeight w:val="340"/>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442DE860" w14:textId="77777777" w:rsidR="00462DD4" w:rsidRPr="00795F17" w:rsidRDefault="00462DD4" w:rsidP="0044393D">
            <w:pPr>
              <w:pStyle w:val="Teksttabelilewy"/>
              <w:rPr>
                <w:rFonts w:eastAsia="Times New Roman"/>
                <w:color w:val="000000"/>
              </w:rPr>
            </w:pPr>
            <w:r w:rsidRPr="00795F17">
              <w:t>Górnej Odry</w:t>
            </w:r>
          </w:p>
        </w:tc>
        <w:tc>
          <w:tcPr>
            <w:tcW w:w="708" w:type="dxa"/>
            <w:tcBorders>
              <w:top w:val="nil"/>
              <w:left w:val="nil"/>
              <w:bottom w:val="single" w:sz="4" w:space="0" w:color="2F75B5"/>
              <w:right w:val="single" w:sz="4" w:space="0" w:color="2F75B5"/>
            </w:tcBorders>
            <w:shd w:val="clear" w:color="auto" w:fill="auto"/>
            <w:noWrap/>
            <w:vAlign w:val="center"/>
            <w:hideMark/>
          </w:tcPr>
          <w:p w14:paraId="303891E7" w14:textId="77777777" w:rsidR="00462DD4" w:rsidRPr="00795F17" w:rsidRDefault="00462DD4" w:rsidP="0065243A">
            <w:pPr>
              <w:pStyle w:val="Teksttabelisrodek"/>
              <w:rPr>
                <w:rFonts w:eastAsia="Times New Roman"/>
                <w:color w:val="000000"/>
              </w:rPr>
            </w:pPr>
            <w:r w:rsidRPr="00795F17">
              <w:t>5</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05421B65" w14:textId="77777777" w:rsidR="00462DD4" w:rsidRPr="00795F17" w:rsidRDefault="00462DD4" w:rsidP="0065243A">
            <w:pPr>
              <w:pStyle w:val="Teksttabelisrodek"/>
              <w:rPr>
                <w:rFonts w:eastAsia="Times New Roman"/>
                <w:color w:val="000000"/>
              </w:rPr>
            </w:pPr>
            <w:r w:rsidRPr="00795F17">
              <w:t>5</w:t>
            </w:r>
          </w:p>
        </w:tc>
        <w:tc>
          <w:tcPr>
            <w:tcW w:w="1276" w:type="dxa"/>
            <w:tcBorders>
              <w:top w:val="nil"/>
              <w:left w:val="nil"/>
              <w:bottom w:val="single" w:sz="4" w:space="0" w:color="auto"/>
              <w:right w:val="single" w:sz="4" w:space="0" w:color="auto"/>
            </w:tcBorders>
            <w:shd w:val="clear" w:color="auto" w:fill="auto"/>
            <w:noWrap/>
            <w:vAlign w:val="center"/>
            <w:hideMark/>
          </w:tcPr>
          <w:p w14:paraId="5421A850" w14:textId="54FD8145" w:rsidR="00462DD4" w:rsidRPr="00795F17" w:rsidRDefault="00462DD4" w:rsidP="0065243A">
            <w:pPr>
              <w:pStyle w:val="Teksttabelisrodek"/>
              <w:rPr>
                <w:rFonts w:eastAsia="Times New Roman"/>
                <w:color w:val="000000"/>
              </w:rPr>
            </w:pPr>
            <w:r w:rsidRPr="00795F17">
              <w:t>100</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2A42EEDD" w14:textId="77777777" w:rsidR="00462DD4" w:rsidRPr="00795F17" w:rsidRDefault="00462DD4" w:rsidP="0065243A">
            <w:pPr>
              <w:pStyle w:val="Teksttabelisrodek"/>
              <w:rPr>
                <w:rFonts w:eastAsia="Times New Roman"/>
                <w:color w:val="000000"/>
              </w:rPr>
            </w:pPr>
            <w:r w:rsidRPr="00795F17">
              <w:t>5</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64D25A0B" w14:textId="78E7AD65" w:rsidR="00462DD4" w:rsidRPr="00795F17" w:rsidRDefault="00462DD4" w:rsidP="0065243A">
            <w:pPr>
              <w:pStyle w:val="Teksttabelisrodek"/>
              <w:rPr>
                <w:rFonts w:eastAsia="Times New Roman"/>
                <w:color w:val="000000"/>
              </w:rPr>
            </w:pPr>
            <w:r w:rsidRPr="00795F17">
              <w:t>0</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74D535F4" w14:textId="77777777" w:rsidR="00462DD4" w:rsidRPr="00795F17" w:rsidRDefault="00462DD4" w:rsidP="0065243A">
            <w:pPr>
              <w:pStyle w:val="Teksttabelisrodek"/>
              <w:rPr>
                <w:rFonts w:eastAsia="Times New Roman"/>
                <w:color w:val="000000"/>
              </w:rPr>
            </w:pPr>
            <w:r w:rsidRPr="00795F17">
              <w:t>4</w:t>
            </w:r>
          </w:p>
        </w:tc>
        <w:tc>
          <w:tcPr>
            <w:tcW w:w="992" w:type="dxa"/>
            <w:tcBorders>
              <w:top w:val="nil"/>
              <w:left w:val="nil"/>
              <w:bottom w:val="single" w:sz="4" w:space="0" w:color="auto"/>
              <w:right w:val="single" w:sz="4" w:space="0" w:color="auto"/>
            </w:tcBorders>
            <w:shd w:val="clear" w:color="auto" w:fill="auto"/>
            <w:vAlign w:val="center"/>
            <w:hideMark/>
          </w:tcPr>
          <w:p w14:paraId="3283C94D" w14:textId="761ADD7F" w:rsidR="00462DD4" w:rsidRPr="00795F17" w:rsidRDefault="00462DD4" w:rsidP="0065243A">
            <w:pPr>
              <w:pStyle w:val="Teksttabelisrodek"/>
              <w:rPr>
                <w:rFonts w:eastAsia="Times New Roman"/>
                <w:color w:val="000000"/>
              </w:rPr>
            </w:pPr>
            <w:r w:rsidRPr="00795F17">
              <w:t>20</w:t>
            </w:r>
          </w:p>
        </w:tc>
      </w:tr>
      <w:tr w:rsidR="00462DD4" w:rsidRPr="00795F17" w14:paraId="5F374E5C" w14:textId="77777777" w:rsidTr="00DC4CCC">
        <w:trPr>
          <w:trHeight w:val="340"/>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7E107FCD" w14:textId="77777777" w:rsidR="00462DD4" w:rsidRPr="00795F17" w:rsidRDefault="00462DD4" w:rsidP="0044393D">
            <w:pPr>
              <w:pStyle w:val="Teksttabelilewy"/>
              <w:rPr>
                <w:rFonts w:eastAsia="Times New Roman"/>
                <w:color w:val="000000"/>
              </w:rPr>
            </w:pPr>
            <w:r w:rsidRPr="00795F17">
              <w:t>Środkowej Odry</w:t>
            </w:r>
          </w:p>
        </w:tc>
        <w:tc>
          <w:tcPr>
            <w:tcW w:w="708" w:type="dxa"/>
            <w:tcBorders>
              <w:top w:val="nil"/>
              <w:left w:val="nil"/>
              <w:bottom w:val="single" w:sz="4" w:space="0" w:color="2F75B5"/>
              <w:right w:val="single" w:sz="4" w:space="0" w:color="2F75B5"/>
            </w:tcBorders>
            <w:shd w:val="clear" w:color="auto" w:fill="auto"/>
            <w:noWrap/>
            <w:vAlign w:val="center"/>
            <w:hideMark/>
          </w:tcPr>
          <w:p w14:paraId="5A03C798" w14:textId="77777777" w:rsidR="00462DD4" w:rsidRPr="00795F17" w:rsidRDefault="00462DD4" w:rsidP="0065243A">
            <w:pPr>
              <w:pStyle w:val="Teksttabelisrodek"/>
              <w:rPr>
                <w:rFonts w:eastAsia="Times New Roman"/>
                <w:color w:val="000000"/>
              </w:rPr>
            </w:pPr>
            <w:r w:rsidRPr="00795F17">
              <w:t>12</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5E0CF041" w14:textId="77777777" w:rsidR="00462DD4" w:rsidRPr="00795F17" w:rsidRDefault="00462DD4" w:rsidP="0065243A">
            <w:pPr>
              <w:pStyle w:val="Teksttabelisrodek"/>
              <w:rPr>
                <w:rFonts w:eastAsia="Times New Roman"/>
                <w:color w:val="000000"/>
              </w:rPr>
            </w:pPr>
            <w:r w:rsidRPr="00795F17">
              <w:t>12</w:t>
            </w:r>
          </w:p>
        </w:tc>
        <w:tc>
          <w:tcPr>
            <w:tcW w:w="1276" w:type="dxa"/>
            <w:tcBorders>
              <w:top w:val="nil"/>
              <w:left w:val="nil"/>
              <w:bottom w:val="single" w:sz="4" w:space="0" w:color="auto"/>
              <w:right w:val="single" w:sz="4" w:space="0" w:color="auto"/>
            </w:tcBorders>
            <w:shd w:val="clear" w:color="auto" w:fill="auto"/>
            <w:noWrap/>
            <w:vAlign w:val="center"/>
            <w:hideMark/>
          </w:tcPr>
          <w:p w14:paraId="3169C5E1" w14:textId="1C55127B" w:rsidR="00462DD4" w:rsidRPr="00795F17" w:rsidRDefault="00462DD4" w:rsidP="0065243A">
            <w:pPr>
              <w:pStyle w:val="Teksttabelisrodek"/>
              <w:rPr>
                <w:rFonts w:eastAsia="Times New Roman"/>
                <w:color w:val="000000"/>
              </w:rPr>
            </w:pPr>
            <w:r w:rsidRPr="00795F17">
              <w:t>100</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41D92187" w14:textId="77777777" w:rsidR="00462DD4" w:rsidRPr="00795F17" w:rsidRDefault="00462DD4" w:rsidP="0065243A">
            <w:pPr>
              <w:pStyle w:val="Teksttabelisrodek"/>
              <w:rPr>
                <w:rFonts w:eastAsia="Times New Roman"/>
                <w:color w:val="000000"/>
              </w:rPr>
            </w:pPr>
            <w:r w:rsidRPr="00795F17">
              <w:t>12</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41E81B40" w14:textId="6AF3FD9D" w:rsidR="00462DD4" w:rsidRPr="00795F17" w:rsidRDefault="00462DD4" w:rsidP="0065243A">
            <w:pPr>
              <w:pStyle w:val="Teksttabelisrodek"/>
              <w:rPr>
                <w:rFonts w:eastAsia="Times New Roman"/>
                <w:color w:val="000000"/>
              </w:rPr>
            </w:pPr>
            <w:r w:rsidRPr="00795F17">
              <w:t>0</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006A2C9D" w14:textId="77777777" w:rsidR="00462DD4" w:rsidRPr="00795F17" w:rsidRDefault="00462DD4" w:rsidP="0065243A">
            <w:pPr>
              <w:pStyle w:val="Teksttabelisrodek"/>
              <w:rPr>
                <w:rFonts w:eastAsia="Times New Roman"/>
                <w:color w:val="000000"/>
              </w:rPr>
            </w:pPr>
            <w:r w:rsidRPr="00795F17">
              <w:t>12</w:t>
            </w:r>
          </w:p>
        </w:tc>
        <w:tc>
          <w:tcPr>
            <w:tcW w:w="992" w:type="dxa"/>
            <w:tcBorders>
              <w:top w:val="nil"/>
              <w:left w:val="nil"/>
              <w:bottom w:val="single" w:sz="4" w:space="0" w:color="auto"/>
              <w:right w:val="single" w:sz="4" w:space="0" w:color="auto"/>
            </w:tcBorders>
            <w:shd w:val="clear" w:color="auto" w:fill="auto"/>
            <w:vAlign w:val="center"/>
            <w:hideMark/>
          </w:tcPr>
          <w:p w14:paraId="043E25A8" w14:textId="7FB0529C" w:rsidR="00462DD4" w:rsidRPr="00795F17" w:rsidRDefault="00462DD4" w:rsidP="0065243A">
            <w:pPr>
              <w:pStyle w:val="Teksttabelisrodek"/>
              <w:rPr>
                <w:rFonts w:eastAsia="Times New Roman"/>
                <w:color w:val="000000"/>
              </w:rPr>
            </w:pPr>
            <w:r w:rsidRPr="00795F17">
              <w:t>0</w:t>
            </w:r>
          </w:p>
        </w:tc>
      </w:tr>
      <w:tr w:rsidR="00462DD4" w:rsidRPr="00795F17" w14:paraId="1E7610B9" w14:textId="77777777" w:rsidTr="00DC4CCC">
        <w:trPr>
          <w:trHeight w:val="340"/>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67C60AD3" w14:textId="77777777" w:rsidR="00462DD4" w:rsidRPr="00795F17" w:rsidRDefault="00462DD4" w:rsidP="0044393D">
            <w:pPr>
              <w:pStyle w:val="Teksttabelilewy"/>
              <w:rPr>
                <w:rFonts w:eastAsia="Times New Roman"/>
                <w:color w:val="000000"/>
              </w:rPr>
            </w:pPr>
            <w:r w:rsidRPr="00795F17">
              <w:t>Dolnej Odry i Przymorza Zachodniego</w:t>
            </w:r>
          </w:p>
        </w:tc>
        <w:tc>
          <w:tcPr>
            <w:tcW w:w="708" w:type="dxa"/>
            <w:tcBorders>
              <w:top w:val="nil"/>
              <w:left w:val="nil"/>
              <w:bottom w:val="single" w:sz="4" w:space="0" w:color="2F75B5"/>
              <w:right w:val="single" w:sz="4" w:space="0" w:color="2F75B5"/>
            </w:tcBorders>
            <w:shd w:val="clear" w:color="auto" w:fill="auto"/>
            <w:noWrap/>
            <w:vAlign w:val="center"/>
            <w:hideMark/>
          </w:tcPr>
          <w:p w14:paraId="339A34B8" w14:textId="77777777" w:rsidR="00462DD4" w:rsidRPr="00795F17" w:rsidRDefault="00462DD4" w:rsidP="0065243A">
            <w:pPr>
              <w:pStyle w:val="Teksttabelisrodek"/>
              <w:rPr>
                <w:rFonts w:eastAsia="Times New Roman"/>
                <w:color w:val="000000"/>
              </w:rPr>
            </w:pPr>
            <w:r w:rsidRPr="00795F17">
              <w:t>-</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3DE5382F" w14:textId="77777777" w:rsidR="00462DD4" w:rsidRPr="00795F17" w:rsidRDefault="00462DD4" w:rsidP="0065243A">
            <w:pPr>
              <w:pStyle w:val="Teksttabelisrodek"/>
              <w:rPr>
                <w:rFonts w:eastAsia="Times New Roman"/>
                <w:color w:val="000000"/>
              </w:rPr>
            </w:pPr>
            <w:r w:rsidRPr="00795F17">
              <w:t>-</w:t>
            </w:r>
          </w:p>
        </w:tc>
        <w:tc>
          <w:tcPr>
            <w:tcW w:w="1276" w:type="dxa"/>
            <w:tcBorders>
              <w:top w:val="nil"/>
              <w:left w:val="nil"/>
              <w:bottom w:val="single" w:sz="4" w:space="0" w:color="auto"/>
              <w:right w:val="single" w:sz="4" w:space="0" w:color="auto"/>
            </w:tcBorders>
            <w:shd w:val="clear" w:color="auto" w:fill="auto"/>
            <w:noWrap/>
            <w:vAlign w:val="center"/>
            <w:hideMark/>
          </w:tcPr>
          <w:p w14:paraId="1DA9258A" w14:textId="77777777" w:rsidR="00462DD4" w:rsidRPr="00795F17" w:rsidRDefault="00462DD4" w:rsidP="0065243A">
            <w:pPr>
              <w:pStyle w:val="Teksttabelisrodek"/>
              <w:rPr>
                <w:rFonts w:eastAsia="Times New Roman"/>
                <w:color w:val="000000"/>
              </w:rPr>
            </w:pPr>
            <w:r w:rsidRPr="00795F17">
              <w:t>-</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7D11D707" w14:textId="77777777" w:rsidR="00462DD4" w:rsidRPr="00795F17" w:rsidRDefault="00462DD4" w:rsidP="0065243A">
            <w:pPr>
              <w:pStyle w:val="Teksttabelisrodek"/>
              <w:rPr>
                <w:rFonts w:eastAsia="Times New Roman"/>
                <w:color w:val="000000"/>
              </w:rPr>
            </w:pPr>
            <w:r w:rsidRPr="00795F17">
              <w:t>-</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307314B7" w14:textId="77777777" w:rsidR="00462DD4" w:rsidRPr="00795F17" w:rsidRDefault="00462DD4" w:rsidP="0065243A">
            <w:pPr>
              <w:pStyle w:val="Teksttabelisrodek"/>
              <w:rPr>
                <w:rFonts w:eastAsia="Times New Roman"/>
                <w:color w:val="000000"/>
              </w:rPr>
            </w:pPr>
            <w:r w:rsidRPr="00795F17">
              <w:t>-</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49EE7CFB" w14:textId="77777777" w:rsidR="00462DD4" w:rsidRPr="00795F17" w:rsidRDefault="00462DD4" w:rsidP="0065243A">
            <w:pPr>
              <w:pStyle w:val="Teksttabelisrodek"/>
              <w:rPr>
                <w:rFonts w:eastAsia="Times New Roman"/>
                <w:color w:val="000000"/>
              </w:rPr>
            </w:pPr>
            <w:r w:rsidRPr="00795F17">
              <w:t>-</w:t>
            </w:r>
          </w:p>
        </w:tc>
        <w:tc>
          <w:tcPr>
            <w:tcW w:w="992" w:type="dxa"/>
            <w:tcBorders>
              <w:top w:val="nil"/>
              <w:left w:val="nil"/>
              <w:bottom w:val="single" w:sz="4" w:space="0" w:color="auto"/>
              <w:right w:val="single" w:sz="4" w:space="0" w:color="auto"/>
            </w:tcBorders>
            <w:shd w:val="clear" w:color="auto" w:fill="auto"/>
            <w:vAlign w:val="center"/>
            <w:hideMark/>
          </w:tcPr>
          <w:p w14:paraId="5D3D947B" w14:textId="77777777" w:rsidR="00462DD4" w:rsidRPr="00795F17" w:rsidRDefault="00462DD4" w:rsidP="0065243A">
            <w:pPr>
              <w:pStyle w:val="Teksttabelisrodek"/>
              <w:rPr>
                <w:rFonts w:eastAsia="Times New Roman"/>
                <w:color w:val="000000"/>
              </w:rPr>
            </w:pPr>
            <w:r w:rsidRPr="00795F17">
              <w:t>-</w:t>
            </w:r>
          </w:p>
        </w:tc>
      </w:tr>
      <w:tr w:rsidR="00462DD4" w:rsidRPr="00795F17" w14:paraId="48299419" w14:textId="77777777" w:rsidTr="00DC4CCC">
        <w:trPr>
          <w:trHeight w:val="340"/>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326C3B1C" w14:textId="77777777" w:rsidR="00462DD4" w:rsidRPr="00795F17" w:rsidRDefault="00462DD4" w:rsidP="0044393D">
            <w:pPr>
              <w:pStyle w:val="Teksttabelilewy"/>
              <w:rPr>
                <w:rFonts w:eastAsia="Times New Roman"/>
                <w:color w:val="000000"/>
              </w:rPr>
            </w:pPr>
            <w:r w:rsidRPr="00795F17">
              <w:t>Warty</w:t>
            </w:r>
          </w:p>
        </w:tc>
        <w:tc>
          <w:tcPr>
            <w:tcW w:w="708" w:type="dxa"/>
            <w:tcBorders>
              <w:top w:val="nil"/>
              <w:left w:val="nil"/>
              <w:bottom w:val="single" w:sz="4" w:space="0" w:color="2F75B5"/>
              <w:right w:val="single" w:sz="4" w:space="0" w:color="2F75B5"/>
            </w:tcBorders>
            <w:shd w:val="clear" w:color="auto" w:fill="auto"/>
            <w:noWrap/>
            <w:vAlign w:val="center"/>
            <w:hideMark/>
          </w:tcPr>
          <w:p w14:paraId="7D2479F5" w14:textId="77777777" w:rsidR="00462DD4" w:rsidRPr="00795F17" w:rsidRDefault="00462DD4" w:rsidP="0065243A">
            <w:pPr>
              <w:pStyle w:val="Teksttabelisrodek"/>
              <w:rPr>
                <w:rFonts w:eastAsia="Times New Roman"/>
                <w:color w:val="000000"/>
              </w:rPr>
            </w:pPr>
            <w:r w:rsidRPr="00795F17">
              <w:t>2</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7B67B592" w14:textId="77777777" w:rsidR="00462DD4" w:rsidRPr="00795F17" w:rsidRDefault="00462DD4" w:rsidP="0065243A">
            <w:pPr>
              <w:pStyle w:val="Teksttabelisrodek"/>
              <w:rPr>
                <w:rFonts w:eastAsia="Times New Roman"/>
                <w:color w:val="000000"/>
              </w:rPr>
            </w:pPr>
            <w:r w:rsidRPr="00795F17">
              <w:t>2</w:t>
            </w:r>
          </w:p>
        </w:tc>
        <w:tc>
          <w:tcPr>
            <w:tcW w:w="1276" w:type="dxa"/>
            <w:tcBorders>
              <w:top w:val="nil"/>
              <w:left w:val="nil"/>
              <w:bottom w:val="single" w:sz="4" w:space="0" w:color="auto"/>
              <w:right w:val="single" w:sz="4" w:space="0" w:color="auto"/>
            </w:tcBorders>
            <w:shd w:val="clear" w:color="auto" w:fill="auto"/>
            <w:noWrap/>
            <w:vAlign w:val="center"/>
            <w:hideMark/>
          </w:tcPr>
          <w:p w14:paraId="54AD8EC2" w14:textId="06B2A711" w:rsidR="00462DD4" w:rsidRPr="00795F17" w:rsidRDefault="00462DD4" w:rsidP="0065243A">
            <w:pPr>
              <w:pStyle w:val="Teksttabelisrodek"/>
              <w:rPr>
                <w:rFonts w:eastAsia="Times New Roman"/>
                <w:color w:val="000000"/>
              </w:rPr>
            </w:pPr>
            <w:r w:rsidRPr="00795F17">
              <w:t>100</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214A97E6" w14:textId="77777777" w:rsidR="00462DD4" w:rsidRPr="00795F17" w:rsidRDefault="00462DD4" w:rsidP="0065243A">
            <w:pPr>
              <w:pStyle w:val="Teksttabelisrodek"/>
              <w:rPr>
                <w:rFonts w:eastAsia="Times New Roman"/>
                <w:color w:val="000000"/>
              </w:rPr>
            </w:pPr>
            <w:r w:rsidRPr="00795F17">
              <w:t>2</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45B209DA" w14:textId="2D556F0A" w:rsidR="00462DD4" w:rsidRPr="00795F17" w:rsidRDefault="00462DD4" w:rsidP="0065243A">
            <w:pPr>
              <w:pStyle w:val="Teksttabelisrodek"/>
              <w:rPr>
                <w:rFonts w:eastAsia="Times New Roman"/>
                <w:color w:val="000000"/>
              </w:rPr>
            </w:pPr>
            <w:r w:rsidRPr="00795F17">
              <w:t>0</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5A30CBFB" w14:textId="77777777" w:rsidR="00462DD4" w:rsidRPr="00795F17" w:rsidRDefault="00462DD4" w:rsidP="0065243A">
            <w:pPr>
              <w:pStyle w:val="Teksttabelisrodek"/>
              <w:rPr>
                <w:rFonts w:eastAsia="Times New Roman"/>
                <w:color w:val="000000"/>
              </w:rPr>
            </w:pPr>
            <w:r w:rsidRPr="00795F17">
              <w:t>2</w:t>
            </w:r>
          </w:p>
        </w:tc>
        <w:tc>
          <w:tcPr>
            <w:tcW w:w="992" w:type="dxa"/>
            <w:tcBorders>
              <w:top w:val="nil"/>
              <w:left w:val="nil"/>
              <w:bottom w:val="single" w:sz="4" w:space="0" w:color="auto"/>
              <w:right w:val="single" w:sz="4" w:space="0" w:color="auto"/>
            </w:tcBorders>
            <w:shd w:val="clear" w:color="auto" w:fill="auto"/>
            <w:vAlign w:val="center"/>
            <w:hideMark/>
          </w:tcPr>
          <w:p w14:paraId="1D0E4995" w14:textId="2A5E2615" w:rsidR="00462DD4" w:rsidRPr="00795F17" w:rsidRDefault="00462DD4" w:rsidP="0065243A">
            <w:pPr>
              <w:pStyle w:val="Teksttabelisrodek"/>
              <w:rPr>
                <w:rFonts w:eastAsia="Times New Roman"/>
                <w:color w:val="000000"/>
              </w:rPr>
            </w:pPr>
            <w:r w:rsidRPr="00795F17">
              <w:t>0</w:t>
            </w:r>
          </w:p>
        </w:tc>
      </w:tr>
      <w:tr w:rsidR="00462DD4" w:rsidRPr="00795F17" w14:paraId="14BDA40F" w14:textId="77777777" w:rsidTr="00DC4CCC">
        <w:trPr>
          <w:trHeight w:val="340"/>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7E235B0B" w14:textId="77777777" w:rsidR="00462DD4" w:rsidRPr="00795F17" w:rsidRDefault="00462DD4" w:rsidP="0044393D">
            <w:pPr>
              <w:pStyle w:val="Teksttabelilewy"/>
              <w:rPr>
                <w:rFonts w:eastAsia="Times New Roman"/>
                <w:color w:val="000000"/>
              </w:rPr>
            </w:pPr>
            <w:r w:rsidRPr="00795F17">
              <w:t>Noteci</w:t>
            </w:r>
          </w:p>
        </w:tc>
        <w:tc>
          <w:tcPr>
            <w:tcW w:w="708" w:type="dxa"/>
            <w:tcBorders>
              <w:top w:val="single" w:sz="4" w:space="0" w:color="2F75B5"/>
              <w:left w:val="nil"/>
              <w:bottom w:val="single" w:sz="4" w:space="0" w:color="2F75B5"/>
              <w:right w:val="single" w:sz="4" w:space="0" w:color="2F75B5"/>
            </w:tcBorders>
            <w:shd w:val="clear" w:color="auto" w:fill="auto"/>
            <w:noWrap/>
            <w:vAlign w:val="center"/>
            <w:hideMark/>
          </w:tcPr>
          <w:p w14:paraId="2D68BEA4" w14:textId="77777777" w:rsidR="00462DD4" w:rsidRPr="00795F17" w:rsidRDefault="00462DD4" w:rsidP="0065243A">
            <w:pPr>
              <w:pStyle w:val="Teksttabelisrodek"/>
              <w:rPr>
                <w:rFonts w:eastAsia="Times New Roman"/>
                <w:color w:val="000000"/>
              </w:rPr>
            </w:pPr>
            <w:r w:rsidRPr="00795F17">
              <w:t>-</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266666FB" w14:textId="77777777" w:rsidR="00462DD4" w:rsidRPr="00795F17" w:rsidRDefault="00462DD4" w:rsidP="0065243A">
            <w:pPr>
              <w:pStyle w:val="Teksttabelisrodek"/>
              <w:rPr>
                <w:rFonts w:eastAsia="Times New Roman"/>
                <w:color w:val="000000"/>
              </w:rPr>
            </w:pPr>
            <w:r w:rsidRPr="00795F17">
              <w:t>-</w:t>
            </w:r>
          </w:p>
        </w:tc>
        <w:tc>
          <w:tcPr>
            <w:tcW w:w="1276" w:type="dxa"/>
            <w:tcBorders>
              <w:top w:val="nil"/>
              <w:left w:val="nil"/>
              <w:bottom w:val="single" w:sz="4" w:space="0" w:color="auto"/>
              <w:right w:val="single" w:sz="4" w:space="0" w:color="auto"/>
            </w:tcBorders>
            <w:shd w:val="clear" w:color="auto" w:fill="auto"/>
            <w:noWrap/>
            <w:vAlign w:val="center"/>
            <w:hideMark/>
          </w:tcPr>
          <w:p w14:paraId="41897703" w14:textId="77777777" w:rsidR="00462DD4" w:rsidRPr="00795F17" w:rsidRDefault="00462DD4" w:rsidP="0065243A">
            <w:pPr>
              <w:pStyle w:val="Teksttabelisrodek"/>
              <w:rPr>
                <w:rFonts w:eastAsia="Times New Roman"/>
                <w:color w:val="000000"/>
              </w:rPr>
            </w:pPr>
            <w:r w:rsidRPr="00795F17">
              <w:t>-</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51A78109" w14:textId="77777777" w:rsidR="00462DD4" w:rsidRPr="00795F17" w:rsidRDefault="00462DD4" w:rsidP="0065243A">
            <w:pPr>
              <w:pStyle w:val="Teksttabelisrodek"/>
              <w:rPr>
                <w:rFonts w:eastAsia="Times New Roman"/>
                <w:color w:val="000000"/>
              </w:rPr>
            </w:pPr>
            <w:r w:rsidRPr="00795F17">
              <w:t>-</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220E1308" w14:textId="77777777" w:rsidR="00462DD4" w:rsidRPr="00795F17" w:rsidRDefault="00462DD4" w:rsidP="0065243A">
            <w:pPr>
              <w:pStyle w:val="Teksttabelisrodek"/>
              <w:rPr>
                <w:rFonts w:eastAsia="Times New Roman"/>
                <w:color w:val="000000"/>
              </w:rPr>
            </w:pPr>
            <w:r w:rsidRPr="00795F17">
              <w:t>-</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10FCEECE" w14:textId="77777777" w:rsidR="00462DD4" w:rsidRPr="00795F17" w:rsidRDefault="00462DD4" w:rsidP="0065243A">
            <w:pPr>
              <w:pStyle w:val="Teksttabelisrodek"/>
              <w:rPr>
                <w:rFonts w:eastAsia="Times New Roman"/>
                <w:color w:val="000000"/>
              </w:rPr>
            </w:pPr>
            <w:r w:rsidRPr="00795F17">
              <w:t>-</w:t>
            </w:r>
          </w:p>
        </w:tc>
        <w:tc>
          <w:tcPr>
            <w:tcW w:w="992" w:type="dxa"/>
            <w:tcBorders>
              <w:top w:val="nil"/>
              <w:left w:val="nil"/>
              <w:bottom w:val="single" w:sz="4" w:space="0" w:color="auto"/>
              <w:right w:val="single" w:sz="4" w:space="0" w:color="auto"/>
            </w:tcBorders>
            <w:shd w:val="clear" w:color="auto" w:fill="auto"/>
            <w:vAlign w:val="center"/>
            <w:hideMark/>
          </w:tcPr>
          <w:p w14:paraId="52620098" w14:textId="77777777" w:rsidR="00462DD4" w:rsidRPr="00795F17" w:rsidRDefault="00462DD4" w:rsidP="0065243A">
            <w:pPr>
              <w:pStyle w:val="Teksttabelisrodek"/>
              <w:rPr>
                <w:rFonts w:eastAsia="Times New Roman"/>
                <w:color w:val="000000"/>
              </w:rPr>
            </w:pPr>
            <w:r w:rsidRPr="00795F17">
              <w:t>-</w:t>
            </w:r>
          </w:p>
        </w:tc>
      </w:tr>
      <w:tr w:rsidR="00462DD4" w:rsidRPr="00795F17" w14:paraId="152C746D" w14:textId="77777777" w:rsidTr="00DC4CCC">
        <w:trPr>
          <w:trHeight w:val="340"/>
        </w:trPr>
        <w:tc>
          <w:tcPr>
            <w:tcW w:w="161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A4B88F3" w14:textId="77777777" w:rsidR="00462DD4" w:rsidRPr="00795F17" w:rsidRDefault="00462DD4" w:rsidP="0044393D">
            <w:pPr>
              <w:pStyle w:val="Teksttabelinaglowek"/>
              <w:rPr>
                <w:rFonts w:eastAsia="Times New Roman"/>
                <w:color w:val="000000"/>
              </w:rPr>
            </w:pPr>
            <w:r w:rsidRPr="00795F17">
              <w:t>Razem</w:t>
            </w:r>
          </w:p>
        </w:tc>
        <w:tc>
          <w:tcPr>
            <w:tcW w:w="708" w:type="dxa"/>
            <w:tcBorders>
              <w:top w:val="single" w:sz="4" w:space="0" w:color="auto"/>
              <w:left w:val="nil"/>
              <w:bottom w:val="single" w:sz="4" w:space="0" w:color="auto"/>
              <w:right w:val="single" w:sz="4" w:space="0" w:color="2F75B5"/>
            </w:tcBorders>
            <w:shd w:val="clear" w:color="auto" w:fill="A6A6A6" w:themeFill="background1" w:themeFillShade="A6"/>
            <w:noWrap/>
            <w:vAlign w:val="center"/>
          </w:tcPr>
          <w:p w14:paraId="4ED1A047" w14:textId="77777777" w:rsidR="00462DD4" w:rsidRPr="00795F17" w:rsidRDefault="00462DD4" w:rsidP="0044393D">
            <w:pPr>
              <w:pStyle w:val="Teksttabelinaglowek"/>
              <w:rPr>
                <w:rFonts w:eastAsia="Times New Roman"/>
                <w:color w:val="000000"/>
              </w:rPr>
            </w:pPr>
            <w:r w:rsidRPr="00795F17">
              <w:t>19</w:t>
            </w:r>
          </w:p>
        </w:tc>
        <w:tc>
          <w:tcPr>
            <w:tcW w:w="127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AFEA101" w14:textId="77777777" w:rsidR="00462DD4" w:rsidRPr="00795F17" w:rsidRDefault="00462DD4" w:rsidP="0044393D">
            <w:pPr>
              <w:pStyle w:val="Teksttabelinaglowek"/>
              <w:rPr>
                <w:rFonts w:eastAsia="Times New Roman"/>
                <w:color w:val="000000"/>
              </w:rPr>
            </w:pPr>
            <w:r w:rsidRPr="00795F17">
              <w:t>19</w:t>
            </w:r>
          </w:p>
        </w:tc>
        <w:tc>
          <w:tcPr>
            <w:tcW w:w="1276" w:type="dxa"/>
            <w:tcBorders>
              <w:top w:val="single" w:sz="4" w:space="0" w:color="auto"/>
              <w:left w:val="nil"/>
              <w:bottom w:val="single" w:sz="4" w:space="0" w:color="auto"/>
              <w:right w:val="single" w:sz="4" w:space="0" w:color="auto"/>
            </w:tcBorders>
            <w:shd w:val="clear" w:color="auto" w:fill="A6A6A6" w:themeFill="background1" w:themeFillShade="A6"/>
            <w:noWrap/>
            <w:vAlign w:val="center"/>
          </w:tcPr>
          <w:p w14:paraId="75737BB3" w14:textId="0EBFFB5D" w:rsidR="00462DD4" w:rsidRPr="00795F17" w:rsidRDefault="00462DD4" w:rsidP="0044393D">
            <w:pPr>
              <w:pStyle w:val="Teksttabelinaglowek"/>
              <w:rPr>
                <w:rFonts w:eastAsia="Times New Roman"/>
                <w:color w:val="000000"/>
              </w:rPr>
            </w:pPr>
            <w:r w:rsidRPr="00795F17">
              <w:t>100</w:t>
            </w:r>
          </w:p>
        </w:tc>
        <w:tc>
          <w:tcPr>
            <w:tcW w:w="1064" w:type="dxa"/>
            <w:tcBorders>
              <w:top w:val="single" w:sz="4" w:space="0" w:color="auto"/>
              <w:left w:val="nil"/>
              <w:bottom w:val="single" w:sz="4" w:space="0" w:color="auto"/>
              <w:right w:val="single" w:sz="4" w:space="0" w:color="auto"/>
            </w:tcBorders>
            <w:shd w:val="clear" w:color="auto" w:fill="A6A6A6" w:themeFill="background1" w:themeFillShade="A6"/>
            <w:vAlign w:val="center"/>
          </w:tcPr>
          <w:p w14:paraId="6A5D8826" w14:textId="77777777" w:rsidR="00462DD4" w:rsidRPr="00795F17" w:rsidRDefault="00462DD4" w:rsidP="0044393D">
            <w:pPr>
              <w:pStyle w:val="Teksttabelinaglowek"/>
              <w:rPr>
                <w:rFonts w:eastAsia="Times New Roman"/>
                <w:color w:val="000000"/>
              </w:rPr>
            </w:pPr>
            <w:r w:rsidRPr="00795F17">
              <w:t>19</w:t>
            </w:r>
          </w:p>
        </w:tc>
        <w:tc>
          <w:tcPr>
            <w:tcW w:w="1065"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213CF90A" w14:textId="6A452683" w:rsidR="00462DD4" w:rsidRPr="00795F17" w:rsidRDefault="00462DD4" w:rsidP="0044393D">
            <w:pPr>
              <w:pStyle w:val="Teksttabelinaglowek"/>
              <w:rPr>
                <w:rFonts w:eastAsia="Times New Roman"/>
                <w:color w:val="000000"/>
              </w:rPr>
            </w:pPr>
            <w:r w:rsidRPr="00795F17">
              <w:t>0</w:t>
            </w:r>
          </w:p>
        </w:tc>
        <w:tc>
          <w:tcPr>
            <w:tcW w:w="1137"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B2AC94D" w14:textId="77777777" w:rsidR="00462DD4" w:rsidRPr="00795F17" w:rsidRDefault="00462DD4" w:rsidP="0044393D">
            <w:pPr>
              <w:pStyle w:val="Teksttabelinaglowek"/>
              <w:rPr>
                <w:rFonts w:eastAsia="Times New Roman"/>
                <w:color w:val="000000"/>
              </w:rPr>
            </w:pPr>
            <w:r w:rsidRPr="00795F17">
              <w:t>18</w:t>
            </w:r>
          </w:p>
        </w:tc>
        <w:tc>
          <w:tcPr>
            <w:tcW w:w="992" w:type="dxa"/>
            <w:tcBorders>
              <w:top w:val="single" w:sz="4" w:space="0" w:color="auto"/>
              <w:left w:val="nil"/>
              <w:bottom w:val="single" w:sz="4" w:space="0" w:color="auto"/>
              <w:right w:val="single" w:sz="4" w:space="0" w:color="auto"/>
            </w:tcBorders>
            <w:shd w:val="clear" w:color="auto" w:fill="A6A6A6" w:themeFill="background1" w:themeFillShade="A6"/>
            <w:vAlign w:val="center"/>
          </w:tcPr>
          <w:p w14:paraId="7379728D" w14:textId="0BE5F764" w:rsidR="00462DD4" w:rsidRPr="00795F17" w:rsidRDefault="00462DD4" w:rsidP="0044393D">
            <w:pPr>
              <w:pStyle w:val="Teksttabelinaglowek"/>
              <w:rPr>
                <w:rFonts w:eastAsia="Times New Roman"/>
                <w:color w:val="000000"/>
              </w:rPr>
            </w:pPr>
            <w:r w:rsidRPr="00795F17">
              <w:t>5,3</w:t>
            </w:r>
          </w:p>
        </w:tc>
      </w:tr>
    </w:tbl>
    <w:p w14:paraId="657B2DF8" w14:textId="25660E38" w:rsidR="00462DD4" w:rsidRPr="00795F17" w:rsidRDefault="00462DD4" w:rsidP="00C812D8">
      <w:pPr>
        <w:pStyle w:val="Tabela-wyjasnieniapod"/>
      </w:pPr>
      <w:r w:rsidRPr="00795F17">
        <w:rPr>
          <w:vertAlign w:val="superscript"/>
        </w:rPr>
        <w:t>1)</w:t>
      </w:r>
      <w:r w:rsidRPr="00795F17">
        <w:t xml:space="preserve">jcwp zagrożone </w:t>
      </w:r>
      <w:r w:rsidR="00182A26" w:rsidRPr="00795F17">
        <w:t>-</w:t>
      </w:r>
      <w:r w:rsidRPr="00795F17">
        <w:t xml:space="preserve"> jcwp zagrożone nieosiągnięciem celów środowiskowych</w:t>
      </w:r>
    </w:p>
    <w:p w14:paraId="419F8206" w14:textId="59A647EA" w:rsidR="00462DD4" w:rsidRPr="00795F17" w:rsidRDefault="00462DD4" w:rsidP="00C812D8">
      <w:pPr>
        <w:pStyle w:val="Tabela-wyjasnieniapod"/>
      </w:pPr>
      <w:r w:rsidRPr="00795F17">
        <w:rPr>
          <w:vertAlign w:val="superscript"/>
        </w:rPr>
        <w:t>2)</w:t>
      </w:r>
      <w:r w:rsidRPr="00795F17">
        <w:t>Ocena stanu na podstawie oceny 2014-2019 (GIOŚ) zgodnie z r.kl.jcwp wg klasyfikacji obowiązującej do 01.2022</w:t>
      </w:r>
      <w:r w:rsidR="00C605CD" w:rsidRPr="00795F17">
        <w:t> </w:t>
      </w:r>
      <w:r w:rsidRPr="00795F17">
        <w:t>r. przeniesiona na nowy układ planistyczny. Wartość wskazuje liczbę jcwp RW (spośród sklasyfikowanych w układzie planistycznym aPGW), dla których możliwe było przeniesienie oceny na aktualny układ planistyczny IIaPGW,</w:t>
      </w:r>
    </w:p>
    <w:p w14:paraId="1F4BEE7B" w14:textId="5B21C85A" w:rsidR="00462DD4" w:rsidRPr="00795F17" w:rsidRDefault="00462DD4" w:rsidP="00C812D8">
      <w:pPr>
        <w:pStyle w:val="Tabela-wyjasnieniapod"/>
      </w:pPr>
      <w:r w:rsidRPr="00795F17">
        <w:rPr>
          <w:vertAlign w:val="superscript"/>
        </w:rPr>
        <w:t>3)</w:t>
      </w:r>
      <w:r w:rsidRPr="00795F17">
        <w:t>Ocena stanu na podstawie oceny 2014-2019 (GIOŚ) przeliczona zgodnie z r.kl.jcwp wg klasyfikacji obowiązującej od</w:t>
      </w:r>
      <w:r w:rsidR="00C812D8" w:rsidRPr="00795F17">
        <w:t> </w:t>
      </w:r>
      <w:r w:rsidRPr="00795F17">
        <w:t>01.2022</w:t>
      </w:r>
      <w:r w:rsidR="00C812D8" w:rsidRPr="00795F17">
        <w:t> </w:t>
      </w:r>
      <w:r w:rsidRPr="00795F17">
        <w:t xml:space="preserve">r. oraz przy wykorzystaniu wyników Analizy znaczących oddziaływań </w:t>
      </w:r>
      <w:r w:rsidR="00182A26" w:rsidRPr="00795F17">
        <w:t>-</w:t>
      </w:r>
      <w:r w:rsidRPr="00795F17">
        <w:t xml:space="preserve"> jcwp (…) dla jcwp niemonitorowanych, dla</w:t>
      </w:r>
      <w:r w:rsidR="00C605CD" w:rsidRPr="00795F17">
        <w:t> </w:t>
      </w:r>
      <w:r w:rsidRPr="00795F17">
        <w:t>których nie dokonano oceny stanu 2014-2019 (PMŚ), jest traktowana jako poglądowa, podlegająca weryfikacji w oparciu o</w:t>
      </w:r>
      <w:r w:rsidR="00C812D8" w:rsidRPr="00795F17">
        <w:t> </w:t>
      </w:r>
      <w:r w:rsidRPr="00795F17">
        <w:t>nowe badania stanu wód, zrealizowane zgodnie z</w:t>
      </w:r>
      <w:r w:rsidR="0055601C" w:rsidRPr="00795F17">
        <w:t> </w:t>
      </w:r>
      <w:r w:rsidRPr="00795F17">
        <w:t>metodykami PMŚ, normami oraz przepisami w trakcie obowiązywania IIaPGW i akceptacji organu odpowiedzialnego za prowadzenie PMŚ.</w:t>
      </w:r>
    </w:p>
    <w:p w14:paraId="3F08B768" w14:textId="7582398E"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 oraz wyników</w:t>
      </w:r>
      <w:r w:rsidR="002C5B8B" w:rsidRPr="00795F17">
        <w:t xml:space="preserve"> </w:t>
      </w:r>
      <w:r w:rsidRPr="00795F17">
        <w:br/>
        <w:t xml:space="preserve"> Analizy znaczących oddziaływań </w:t>
      </w:r>
      <w:r w:rsidR="00182A26" w:rsidRPr="00795F17">
        <w:t>-</w:t>
      </w:r>
      <w:r w:rsidRPr="00795F17">
        <w:t xml:space="preserve"> jcwp (…)</w:t>
      </w:r>
    </w:p>
    <w:p w14:paraId="55F07D54" w14:textId="77777777" w:rsidR="00A929FD" w:rsidRPr="00795F17" w:rsidRDefault="00462DD4" w:rsidP="0078755C">
      <w:pPr>
        <w:pStyle w:val="wykrespolozenie"/>
      </w:pPr>
      <w:r w:rsidRPr="00795F17">
        <w:rPr>
          <w:noProof/>
          <w:lang w:eastAsia="pl-PL"/>
        </w:rPr>
        <w:drawing>
          <wp:inline distT="0" distB="0" distL="0" distR="0" wp14:anchorId="42383F01" wp14:editId="3216D47C">
            <wp:extent cx="4320000" cy="2520000"/>
            <wp:effectExtent l="0" t="0" r="4445" b="13970"/>
            <wp:docPr id="49" name="Chart 49">
              <a:extLst xmlns:a="http://schemas.openxmlformats.org/drawingml/2006/main">
                <a:ext uri="{FF2B5EF4-FFF2-40B4-BE49-F238E27FC236}">
                  <a16:creationId xmlns:a16="http://schemas.microsoft.com/office/drawing/2014/main" id="{361F52AD-BC97-4298-9CA4-DD7B586CABE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492FD80B" w14:textId="7F58ED5E" w:rsidR="00462DD4" w:rsidRPr="00795F17" w:rsidRDefault="00462DD4" w:rsidP="00B479EE">
      <w:pPr>
        <w:pStyle w:val="Wykres"/>
      </w:pPr>
      <w:bookmarkStart w:id="174" w:name="_Toc66273001"/>
      <w:bookmarkStart w:id="175" w:name="_Toc68703813"/>
      <w:r w:rsidRPr="00795F17">
        <w:t xml:space="preserve">Wykres </w:t>
      </w:r>
      <w:fldSimple w:instr=" STYLEREF 1 \s ">
        <w:r w:rsidR="00550571">
          <w:rPr>
            <w:noProof/>
          </w:rPr>
          <w:t>5</w:t>
        </w:r>
      </w:fldSimple>
      <w:r w:rsidR="008F17D7" w:rsidRPr="00795F17">
        <w:noBreakHyphen/>
      </w:r>
      <w:fldSimple w:instr=" SEQ Wykres \* ARABIC \s 1 ">
        <w:r w:rsidR="00550571">
          <w:rPr>
            <w:noProof/>
          </w:rPr>
          <w:t>5</w:t>
        </w:r>
      </w:fldSimple>
      <w:r w:rsidRPr="00795F17">
        <w:tab/>
        <w:t xml:space="preserve">Udział jcwp RWr z oceną stanu w ogólnej liczbie jcwp RWr na obszarze dorzecza Odry </w:t>
      </w:r>
      <w:r w:rsidR="00182A26" w:rsidRPr="00795F17">
        <w:t>-</w:t>
      </w:r>
      <w:r w:rsidRPr="00795F17">
        <w:t xml:space="preserve"> ocena stanu zgodnie z r.kl.jcwp do 2022 r.</w:t>
      </w:r>
      <w:bookmarkEnd w:id="174"/>
      <w:bookmarkEnd w:id="175"/>
    </w:p>
    <w:p w14:paraId="4B7FEAF2" w14:textId="1FE6FCA4" w:rsidR="00462DD4" w:rsidRPr="00795F17" w:rsidRDefault="00462DD4" w:rsidP="0044393D">
      <w:pPr>
        <w:pStyle w:val="rdo"/>
      </w:pPr>
      <w:r w:rsidRPr="00795F17">
        <w:t xml:space="preserve">Źródło: </w:t>
      </w:r>
      <w:r w:rsidR="00FD7248" w:rsidRPr="00795F17">
        <w:t>opracowanie własne</w:t>
      </w:r>
      <w:r w:rsidRPr="00795F17">
        <w:t xml:space="preserve"> na podstawie danych GIOŚ</w:t>
      </w:r>
    </w:p>
    <w:p w14:paraId="056534A9" w14:textId="77777777" w:rsidR="00462DD4" w:rsidRPr="00795F17" w:rsidRDefault="00462DD4" w:rsidP="0078755C">
      <w:pPr>
        <w:pStyle w:val="wykrespolozenie"/>
        <w:rPr>
          <w:color w:val="000099"/>
          <w:sz w:val="20"/>
          <w:szCs w:val="20"/>
        </w:rPr>
      </w:pPr>
      <w:r w:rsidRPr="00795F17">
        <w:rPr>
          <w:noProof/>
          <w:lang w:eastAsia="pl-PL"/>
        </w:rPr>
        <w:drawing>
          <wp:inline distT="0" distB="0" distL="0" distR="0" wp14:anchorId="61D91ACE" wp14:editId="77BABE86">
            <wp:extent cx="4320000" cy="2520000"/>
            <wp:effectExtent l="0" t="0" r="4445" b="13970"/>
            <wp:docPr id="23" name="Chart 8">
              <a:extLst xmlns:a="http://schemas.openxmlformats.org/drawingml/2006/main">
                <a:ext uri="{FF2B5EF4-FFF2-40B4-BE49-F238E27FC236}">
                  <a16:creationId xmlns:a16="http://schemas.microsoft.com/office/drawing/2014/main" id="{0AF71D04-605C-4B7E-9E5C-C0ADF1025D6B}"/>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16A1FCB5" w14:textId="1C835D4E" w:rsidR="00462DD4" w:rsidRPr="00795F17" w:rsidRDefault="00462DD4" w:rsidP="00B479EE">
      <w:pPr>
        <w:pStyle w:val="Wykres"/>
      </w:pPr>
      <w:bookmarkStart w:id="176" w:name="_Toc66273002"/>
      <w:bookmarkStart w:id="177" w:name="_Toc68703814"/>
      <w:r w:rsidRPr="00795F17">
        <w:t xml:space="preserve">Wykres </w:t>
      </w:r>
      <w:fldSimple w:instr=" STYLEREF 1 \s ">
        <w:r w:rsidR="00550571">
          <w:rPr>
            <w:noProof/>
          </w:rPr>
          <w:t>5</w:t>
        </w:r>
      </w:fldSimple>
      <w:r w:rsidR="008F17D7" w:rsidRPr="00795F17">
        <w:noBreakHyphen/>
      </w:r>
      <w:fldSimple w:instr=" SEQ Wykres \* ARABIC \s 1 ">
        <w:r w:rsidR="00550571">
          <w:rPr>
            <w:noProof/>
          </w:rPr>
          <w:t>6</w:t>
        </w:r>
      </w:fldSimple>
      <w:r w:rsidRPr="00795F17">
        <w:tab/>
        <w:t xml:space="preserve">Udział jcwp RWr z oceną stanu w ogólnej liczbie jcwp RWr na obszarze dorzecza Odry </w:t>
      </w:r>
      <w:r w:rsidR="00182A26" w:rsidRPr="00795F17">
        <w:t>-</w:t>
      </w:r>
      <w:r w:rsidRPr="00795F17">
        <w:t xml:space="preserve"> ocena stanu zgodnie z r.kl.jcwp od 2022 r.</w:t>
      </w:r>
      <w:bookmarkEnd w:id="176"/>
      <w:bookmarkEnd w:id="177"/>
    </w:p>
    <w:p w14:paraId="5F685FE7" w14:textId="7B76E363"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 oraz wyników </w:t>
      </w:r>
      <w:r w:rsidRPr="00795F17">
        <w:br/>
        <w:t xml:space="preserve">Analizy znaczących oddziaływań </w:t>
      </w:r>
      <w:r w:rsidR="00182A26" w:rsidRPr="00795F17">
        <w:t>-</w:t>
      </w:r>
      <w:r w:rsidRPr="00795F17">
        <w:t xml:space="preserve"> jcwp (…)</w:t>
      </w:r>
    </w:p>
    <w:p w14:paraId="42340AF1" w14:textId="734AD6AF" w:rsidR="00462DD4" w:rsidRPr="00795F17" w:rsidRDefault="00462DD4" w:rsidP="0044393D">
      <w:r w:rsidRPr="00795F17">
        <w:t xml:space="preserve">Z uwagi na przyjęty sposób prezentacji danych dotyczących oceny stanu jcwp ze wskazaniem również ocen stanu uzyskanych przy uwzględnieniu zapisów r.kl.jcwp obowiązujących od 2022 roku, poniżej zaprezentowane zostały podsumowania </w:t>
      </w:r>
      <w:r w:rsidR="00B14FD9" w:rsidRPr="00795F17">
        <w:t>(tabela 5-16)</w:t>
      </w:r>
      <w:r w:rsidRPr="00795F17">
        <w:t xml:space="preserve"> dotyczące ocen stanu bądź potencjału ekologicznego, ocen stanu chemicznego</w:t>
      </w:r>
      <w:r w:rsidR="00656D87" w:rsidRPr="00795F17">
        <w:t>,</w:t>
      </w:r>
      <w:r w:rsidRPr="00795F17">
        <w:t xml:space="preserve"> a w efekcie ocen stanu jcwp również przy wyróżnieniu dwóch okresów wskazanych w r.kl.jcwp. Wartości wskazane jako ocena zgodnie z r.kl.jcwp od 2022</w:t>
      </w:r>
      <w:r w:rsidR="00C605CD" w:rsidRPr="00795F17">
        <w:t> </w:t>
      </w:r>
      <w:r w:rsidRPr="00795F17">
        <w:t>r. traktowana jest poglądowo, dla zapewnienia możliwości odniesienia się do klasyfikacji stosowanej w</w:t>
      </w:r>
      <w:r w:rsidR="0055601C" w:rsidRPr="00795F17">
        <w:t> </w:t>
      </w:r>
      <w:r w:rsidRPr="00795F17">
        <w:t>cyklu planistycznym IIaPGW.</w:t>
      </w:r>
      <w:r w:rsidR="00A3597B" w:rsidRPr="00795F17">
        <w:t xml:space="preserve"> Wyniki oceny eksperckiej oceny stanu/potencjału ekologicznego dla</w:t>
      </w:r>
      <w:r w:rsidR="00BD239C" w:rsidRPr="00795F17">
        <w:t> </w:t>
      </w:r>
      <w:r w:rsidR="00A3597B" w:rsidRPr="00795F17">
        <w:t xml:space="preserve">jcwp RWr od roku 2022 przedstawiono w załączniku graficznym </w:t>
      </w:r>
      <w:r w:rsidR="0075020A">
        <w:t xml:space="preserve">nr </w:t>
      </w:r>
      <w:r w:rsidR="00A3597B" w:rsidRPr="00795F17">
        <w:t>14.2.</w:t>
      </w:r>
    </w:p>
    <w:p w14:paraId="61949A36" w14:textId="6EA31043" w:rsidR="00462DD4" w:rsidRPr="00795F17" w:rsidRDefault="00462DD4" w:rsidP="0044393D">
      <w:r w:rsidRPr="00795F17">
        <w:t>Spośród wszystkich jcwp RWr obszaru dorzecza Odry ocenę stanu bądź potencjału ekologicznego przeniesiono na nowy układ planistyczny dla ok. 100% jcwp RWr (ocena stanu 2014-2019 GIOŚ wg</w:t>
      </w:r>
      <w:r w:rsidR="00656D87" w:rsidRPr="00795F17">
        <w:t> </w:t>
      </w:r>
      <w:r w:rsidRPr="00795F17">
        <w:t>r.kl.jcwp do 2022 r.), natomiast przy uwzględnieniu klasyfikacji zgodnie z r.kl.jcwp od 2022 roku oraz wyników analiz eksperckich liczba jcwp z uzyskaną poglądową oceną stanu bądź potencjału ekologicznego wynosi ok. 89% jcwp RWr w obszarze dorzecza Odry.</w:t>
      </w:r>
    </w:p>
    <w:p w14:paraId="1CED0194" w14:textId="51BFD37D" w:rsidR="00462DD4" w:rsidRPr="00795F17" w:rsidRDefault="00462DD4" w:rsidP="00462DD4">
      <w:pPr>
        <w:pStyle w:val="Akapitzlist2"/>
        <w:shd w:val="clear" w:color="auto" w:fill="FFFFFF" w:themeFill="background1"/>
        <w:spacing w:before="120" w:after="120" w:line="240" w:lineRule="auto"/>
        <w:ind w:left="0"/>
        <w:jc w:val="both"/>
      </w:pPr>
      <w:r w:rsidRPr="00795F17">
        <w:t>W przypadku stanu chemicznego, spośród wszystkich jcwp RWr obszaru dorzecza Odry ocena stanu chemicznego wykonana została dla ok. 100% jcwp RWr (ocena stanu 2014-2019 GIOŚ wg r.kl.jcwp do</w:t>
      </w:r>
      <w:r w:rsidR="00656D87" w:rsidRPr="00795F17">
        <w:t> </w:t>
      </w:r>
      <w:r w:rsidRPr="00795F17">
        <w:t xml:space="preserve">2022 r.), przy uwzględnieniu klasyfikacji zgodnie z r.kl.jcwp od 2022 roku oraz wyników analiz eksperckich liczba jcwp z uzyskaną poglądową oceną stanu chemicznego wynosi również 100% jcwp RWr w obszarze dorzecza Odry. </w:t>
      </w:r>
      <w:r w:rsidR="00CB6774" w:rsidRPr="00795F17">
        <w:t>Wyniki oceny eksperckiej oceny stanu chemicznego dla jcwp RWr d</w:t>
      </w:r>
      <w:r w:rsidR="00894CC6" w:rsidRPr="00795F17">
        <w:t>o</w:t>
      </w:r>
      <w:r w:rsidR="0055601C" w:rsidRPr="00795F17">
        <w:t> </w:t>
      </w:r>
      <w:r w:rsidR="00CB6774" w:rsidRPr="00795F17">
        <w:t xml:space="preserve">roku 2022 przedstawiono w załączniku graficznym </w:t>
      </w:r>
      <w:r w:rsidR="0075020A">
        <w:t xml:space="preserve">nr </w:t>
      </w:r>
      <w:r w:rsidR="00CB6774" w:rsidRPr="00795F17">
        <w:t>1</w:t>
      </w:r>
      <w:r w:rsidR="00812487" w:rsidRPr="00795F17">
        <w:t>5</w:t>
      </w:r>
      <w:r w:rsidR="00CB6774" w:rsidRPr="00795F17">
        <w:t xml:space="preserve">.2, a od roku 2022 w załączniku graficznym </w:t>
      </w:r>
      <w:r w:rsidR="0075020A">
        <w:t xml:space="preserve">nr </w:t>
      </w:r>
      <w:r w:rsidR="00CB6774" w:rsidRPr="00795F17">
        <w:t>1</w:t>
      </w:r>
      <w:r w:rsidR="00812487" w:rsidRPr="00795F17">
        <w:t>6</w:t>
      </w:r>
      <w:r w:rsidR="00CB6774" w:rsidRPr="00795F17">
        <w:t>.2.</w:t>
      </w:r>
    </w:p>
    <w:p w14:paraId="4B625D30" w14:textId="77777777" w:rsidR="00462DD4" w:rsidRPr="00795F17" w:rsidRDefault="00462DD4" w:rsidP="00462DD4">
      <w:pPr>
        <w:pStyle w:val="Akapitzlist2"/>
        <w:spacing w:before="120" w:after="120" w:line="240" w:lineRule="auto"/>
        <w:ind w:left="0"/>
        <w:jc w:val="both"/>
      </w:pPr>
      <w:r w:rsidRPr="00795F17">
        <w:t>Ocenę stanu wód przeniesiono na nowy układ planistyczny dla 100% jcwp RWr spośród wszystkich jcwp RWr obszaru dorzecza Odry (ocena stanu 2014-2019 GIOŚ wg r.kl.jcwp do 2022 r.), natomiast przy uwzględnieniu klasyfikacji zgodnie z r.kl.jcwp od 2022 roku oraz wyników analiz eksperckich liczba jcwp z uzyskaną poglądową oceną stanu wynosi ok. 95% jcwp RWr w obszarze dorzecza Odry.</w:t>
      </w:r>
    </w:p>
    <w:p w14:paraId="0FDCE450" w14:textId="20EE4B3B" w:rsidR="00F52AA8" w:rsidRPr="00795F17" w:rsidRDefault="00F52AA8" w:rsidP="00462DD4">
      <w:pPr>
        <w:pStyle w:val="Akapitzlist2"/>
        <w:spacing w:before="120" w:after="120" w:line="240" w:lineRule="auto"/>
        <w:ind w:left="0"/>
        <w:jc w:val="both"/>
      </w:pPr>
      <w:r w:rsidRPr="00795F17">
        <w:t>Ocenę stanu wód dla jcwp RWr d</w:t>
      </w:r>
      <w:r w:rsidR="00894CC6" w:rsidRPr="00795F17">
        <w:t>o</w:t>
      </w:r>
      <w:r w:rsidRPr="00795F17">
        <w:t xml:space="preserve"> roku 2022 przedstawiono w załączniku graficznym </w:t>
      </w:r>
      <w:r w:rsidR="0075020A">
        <w:t xml:space="preserve">nr </w:t>
      </w:r>
      <w:r w:rsidRPr="00795F17">
        <w:t xml:space="preserve">17.2, a od roku 2022 w załączniku graficznym </w:t>
      </w:r>
      <w:r w:rsidR="0075020A">
        <w:t xml:space="preserve">nr </w:t>
      </w:r>
      <w:r w:rsidRPr="00795F17">
        <w:t>18.2.</w:t>
      </w:r>
    </w:p>
    <w:p w14:paraId="179DCCC9" w14:textId="6919E8C1" w:rsidR="00462DD4" w:rsidRPr="00795F17" w:rsidRDefault="00462DD4" w:rsidP="00867E43">
      <w:pPr>
        <w:pStyle w:val="Tabela"/>
      </w:pPr>
      <w:bookmarkStart w:id="178" w:name="_Toc66341871"/>
      <w:bookmarkStart w:id="179" w:name="_Toc68703641"/>
      <w:r w:rsidRPr="00795F17">
        <w:t xml:space="preserve">Tabela </w:t>
      </w:r>
      <w:fldSimple w:instr=" STYLEREF 1 \s ">
        <w:r w:rsidR="00550571">
          <w:rPr>
            <w:noProof/>
          </w:rPr>
          <w:t>5</w:t>
        </w:r>
      </w:fldSimple>
      <w:r w:rsidR="00BB3B21" w:rsidRPr="00795F17">
        <w:noBreakHyphen/>
      </w:r>
      <w:fldSimple w:instr=" SEQ Tabela \* ARABIC \s 1 ">
        <w:r w:rsidR="00550571">
          <w:rPr>
            <w:noProof/>
          </w:rPr>
          <w:t>16</w:t>
        </w:r>
      </w:fldSimple>
      <w:r w:rsidRPr="00795F17">
        <w:tab/>
        <w:t>Podsumowanie oceny stanu jcwp RWr - obszar dorzecza Odry</w:t>
      </w:r>
      <w:bookmarkEnd w:id="178"/>
      <w:bookmarkEnd w:id="179"/>
    </w:p>
    <w:tbl>
      <w:tblPr>
        <w:tblStyle w:val="Tabela-Siatka"/>
        <w:tblW w:w="5000" w:type="pct"/>
        <w:jc w:val="center"/>
        <w:tblLook w:val="04A0" w:firstRow="1" w:lastRow="0" w:firstColumn="1" w:lastColumn="0" w:noHBand="0" w:noVBand="1"/>
      </w:tblPr>
      <w:tblGrid>
        <w:gridCol w:w="3261"/>
        <w:gridCol w:w="1417"/>
        <w:gridCol w:w="1419"/>
        <w:gridCol w:w="1416"/>
        <w:gridCol w:w="1554"/>
      </w:tblGrid>
      <w:tr w:rsidR="00462DD4" w:rsidRPr="00795F17" w14:paraId="26230CC4" w14:textId="77777777" w:rsidTr="0055601C">
        <w:trPr>
          <w:cnfStyle w:val="100000000000" w:firstRow="1" w:lastRow="0" w:firstColumn="0" w:lastColumn="0" w:oddVBand="0" w:evenVBand="0" w:oddHBand="0" w:evenHBand="0" w:firstRowFirstColumn="0" w:firstRowLastColumn="0" w:lastRowFirstColumn="0" w:lastRowLastColumn="0"/>
          <w:trHeight w:val="454"/>
          <w:jc w:val="center"/>
        </w:trPr>
        <w:tc>
          <w:tcPr>
            <w:tcW w:w="1798" w:type="pct"/>
            <w:vMerge w:val="restart"/>
            <w:tcBorders>
              <w:top w:val="nil"/>
              <w:left w:val="nil"/>
            </w:tcBorders>
            <w:shd w:val="clear" w:color="auto" w:fill="auto"/>
          </w:tcPr>
          <w:p w14:paraId="1BC60666" w14:textId="77777777" w:rsidR="00462DD4" w:rsidRPr="00795F17" w:rsidRDefault="00462DD4" w:rsidP="0044393D">
            <w:pPr>
              <w:pStyle w:val="Teksttabelinaglowek"/>
            </w:pPr>
          </w:p>
        </w:tc>
        <w:tc>
          <w:tcPr>
            <w:tcW w:w="781" w:type="pct"/>
          </w:tcPr>
          <w:p w14:paraId="16F0468E" w14:textId="77777777" w:rsidR="00462DD4" w:rsidRPr="00795F17" w:rsidRDefault="00462DD4" w:rsidP="0044393D">
            <w:pPr>
              <w:pStyle w:val="Teksttabelinaglowek"/>
              <w:rPr>
                <w:b/>
              </w:rPr>
            </w:pPr>
            <w:r w:rsidRPr="00795F17">
              <w:rPr>
                <w:b/>
              </w:rPr>
              <w:t xml:space="preserve">R.kl.jcwp </w:t>
            </w:r>
            <w:r w:rsidRPr="00795F17">
              <w:rPr>
                <w:b/>
              </w:rPr>
              <w:br/>
              <w:t>do 2022 r.</w:t>
            </w:r>
          </w:p>
        </w:tc>
        <w:tc>
          <w:tcPr>
            <w:tcW w:w="2420" w:type="pct"/>
            <w:gridSpan w:val="3"/>
          </w:tcPr>
          <w:p w14:paraId="1ACF84B6" w14:textId="28FFE81E" w:rsidR="00462DD4" w:rsidRPr="00795F17" w:rsidRDefault="00462DD4" w:rsidP="0044393D">
            <w:pPr>
              <w:pStyle w:val="Teksttabelinaglowek"/>
              <w:rPr>
                <w:b/>
              </w:rPr>
            </w:pPr>
            <w:r w:rsidRPr="00795F17">
              <w:rPr>
                <w:b/>
              </w:rPr>
              <w:t>R.kl.jcwp od 2022</w:t>
            </w:r>
            <w:r w:rsidR="00C605CD" w:rsidRPr="00795F17">
              <w:rPr>
                <w:b/>
              </w:rPr>
              <w:t> r.</w:t>
            </w:r>
          </w:p>
        </w:tc>
      </w:tr>
      <w:tr w:rsidR="00462DD4" w:rsidRPr="00795F17" w14:paraId="57F7FC58" w14:textId="77777777" w:rsidTr="0055601C">
        <w:trPr>
          <w:trHeight w:val="454"/>
          <w:jc w:val="center"/>
        </w:trPr>
        <w:tc>
          <w:tcPr>
            <w:tcW w:w="1798" w:type="pct"/>
            <w:vMerge/>
            <w:tcBorders>
              <w:left w:val="nil"/>
            </w:tcBorders>
            <w:shd w:val="clear" w:color="auto" w:fill="auto"/>
          </w:tcPr>
          <w:p w14:paraId="29AD7C18" w14:textId="77777777" w:rsidR="00462DD4" w:rsidRPr="00795F17" w:rsidRDefault="00462DD4" w:rsidP="0044393D">
            <w:pPr>
              <w:pStyle w:val="Teksttabelinaglowek"/>
            </w:pPr>
          </w:p>
        </w:tc>
        <w:tc>
          <w:tcPr>
            <w:tcW w:w="781" w:type="pct"/>
            <w:shd w:val="clear" w:color="auto" w:fill="BFBFBF" w:themeFill="background1" w:themeFillShade="BF"/>
          </w:tcPr>
          <w:p w14:paraId="7F7E63BB" w14:textId="77777777" w:rsidR="00462DD4" w:rsidRPr="00795F17" w:rsidRDefault="00462DD4" w:rsidP="0044393D">
            <w:pPr>
              <w:pStyle w:val="Teksttabelinaglowek"/>
            </w:pPr>
            <w:r w:rsidRPr="00795F17">
              <w:t>Liczba jcwp z oceną stanu (PMŚ)</w:t>
            </w:r>
            <w:r w:rsidRPr="00795F17">
              <w:rPr>
                <w:vertAlign w:val="superscript"/>
              </w:rPr>
              <w:t>1</w:t>
            </w:r>
          </w:p>
        </w:tc>
        <w:tc>
          <w:tcPr>
            <w:tcW w:w="782" w:type="pct"/>
            <w:shd w:val="clear" w:color="auto" w:fill="BFBFBF" w:themeFill="background1" w:themeFillShade="BF"/>
          </w:tcPr>
          <w:p w14:paraId="2EC4F3EC" w14:textId="77777777" w:rsidR="00462DD4" w:rsidRPr="00795F17" w:rsidRDefault="00462DD4" w:rsidP="0044393D">
            <w:pPr>
              <w:pStyle w:val="Teksttabelinaglowek"/>
            </w:pPr>
            <w:r w:rsidRPr="00795F17">
              <w:t xml:space="preserve">Liczba jcwp z </w:t>
            </w:r>
            <w:r w:rsidRPr="00795F17">
              <w:rPr>
                <w:rFonts w:eastAsia="Times New Roman"/>
                <w:color w:val="000000"/>
              </w:rPr>
              <w:t xml:space="preserve">oceną </w:t>
            </w:r>
            <w:r w:rsidRPr="00795F17">
              <w:t>stanu ogółem</w:t>
            </w:r>
          </w:p>
        </w:tc>
        <w:tc>
          <w:tcPr>
            <w:tcW w:w="781" w:type="pct"/>
            <w:shd w:val="clear" w:color="auto" w:fill="BFBFBF" w:themeFill="background1" w:themeFillShade="BF"/>
          </w:tcPr>
          <w:p w14:paraId="54CE694B" w14:textId="77777777" w:rsidR="00462DD4" w:rsidRPr="00795F17" w:rsidRDefault="00462DD4" w:rsidP="0044393D">
            <w:pPr>
              <w:pStyle w:val="Teksttabelinaglowek"/>
              <w:rPr>
                <w:vertAlign w:val="superscript"/>
              </w:rPr>
            </w:pPr>
            <w:r w:rsidRPr="00795F17">
              <w:t>Liczba jcwp z oceną stanu (PMŚ)</w:t>
            </w:r>
            <w:r w:rsidRPr="00795F17">
              <w:rPr>
                <w:rFonts w:eastAsia="Times New Roman"/>
                <w:color w:val="000000"/>
                <w:vertAlign w:val="superscript"/>
              </w:rPr>
              <w:t>2</w:t>
            </w:r>
          </w:p>
        </w:tc>
        <w:tc>
          <w:tcPr>
            <w:tcW w:w="857" w:type="pct"/>
            <w:shd w:val="clear" w:color="auto" w:fill="BFBFBF" w:themeFill="background1" w:themeFillShade="BF"/>
          </w:tcPr>
          <w:p w14:paraId="0DAA43CE" w14:textId="77777777" w:rsidR="00462DD4" w:rsidRPr="00795F17" w:rsidRDefault="00462DD4" w:rsidP="0044393D">
            <w:pPr>
              <w:pStyle w:val="Teksttabelinaglowek"/>
              <w:rPr>
                <w:vertAlign w:val="superscript"/>
              </w:rPr>
            </w:pPr>
            <w:r w:rsidRPr="00795F17">
              <w:t>Liczba jcwp z oceną stanu (EKSP)</w:t>
            </w:r>
            <w:r w:rsidRPr="00795F17">
              <w:rPr>
                <w:rFonts w:eastAsia="Times New Roman"/>
                <w:color w:val="000000"/>
                <w:vertAlign w:val="superscript"/>
              </w:rPr>
              <w:t>3</w:t>
            </w:r>
          </w:p>
        </w:tc>
      </w:tr>
      <w:tr w:rsidR="00462DD4" w:rsidRPr="00795F17" w14:paraId="224D4C13" w14:textId="77777777" w:rsidTr="0055601C">
        <w:trPr>
          <w:trHeight w:val="454"/>
          <w:jc w:val="center"/>
        </w:trPr>
        <w:tc>
          <w:tcPr>
            <w:tcW w:w="1798" w:type="pct"/>
            <w:shd w:val="clear" w:color="auto" w:fill="D9D9D9" w:themeFill="background1" w:themeFillShade="D9"/>
          </w:tcPr>
          <w:p w14:paraId="5F9892E2" w14:textId="77777777" w:rsidR="00462DD4" w:rsidRPr="00795F17" w:rsidRDefault="00462DD4" w:rsidP="008C0577">
            <w:pPr>
              <w:pStyle w:val="Teksttabelilewy"/>
              <w:rPr>
                <w:b/>
              </w:rPr>
            </w:pPr>
            <w:r w:rsidRPr="00795F17">
              <w:rPr>
                <w:b/>
                <w:bCs/>
              </w:rPr>
              <w:t>Stan/potencjał ekologiczny</w:t>
            </w:r>
          </w:p>
        </w:tc>
        <w:tc>
          <w:tcPr>
            <w:tcW w:w="781" w:type="pct"/>
            <w:shd w:val="clear" w:color="auto" w:fill="D9D9D9" w:themeFill="background1" w:themeFillShade="D9"/>
          </w:tcPr>
          <w:p w14:paraId="7B47DCE9" w14:textId="77777777" w:rsidR="00462DD4" w:rsidRPr="00795F17" w:rsidRDefault="00462DD4" w:rsidP="008C0577">
            <w:pPr>
              <w:pStyle w:val="Teksttabelinaglowek"/>
            </w:pPr>
            <w:r w:rsidRPr="00795F17">
              <w:t>19</w:t>
            </w:r>
          </w:p>
        </w:tc>
        <w:tc>
          <w:tcPr>
            <w:tcW w:w="782" w:type="pct"/>
            <w:shd w:val="clear" w:color="auto" w:fill="D9D9D9" w:themeFill="background1" w:themeFillShade="D9"/>
          </w:tcPr>
          <w:p w14:paraId="0EF2DDAB" w14:textId="77777777" w:rsidR="00462DD4" w:rsidRPr="00795F17" w:rsidRDefault="00462DD4" w:rsidP="008C0577">
            <w:pPr>
              <w:pStyle w:val="Teksttabelinaglowek"/>
            </w:pPr>
            <w:r w:rsidRPr="00795F17">
              <w:t>17</w:t>
            </w:r>
          </w:p>
        </w:tc>
        <w:tc>
          <w:tcPr>
            <w:tcW w:w="781" w:type="pct"/>
            <w:shd w:val="clear" w:color="auto" w:fill="D9D9D9" w:themeFill="background1" w:themeFillShade="D9"/>
          </w:tcPr>
          <w:p w14:paraId="162EA8E3" w14:textId="77777777" w:rsidR="00462DD4" w:rsidRPr="00795F17" w:rsidRDefault="00462DD4" w:rsidP="008C0577">
            <w:pPr>
              <w:pStyle w:val="Teksttabelinaglowek"/>
            </w:pPr>
            <w:r w:rsidRPr="00795F17">
              <w:t>17</w:t>
            </w:r>
          </w:p>
        </w:tc>
        <w:tc>
          <w:tcPr>
            <w:tcW w:w="857" w:type="pct"/>
            <w:shd w:val="clear" w:color="auto" w:fill="D9D9D9" w:themeFill="background1" w:themeFillShade="D9"/>
          </w:tcPr>
          <w:p w14:paraId="1711D60C" w14:textId="77777777" w:rsidR="00462DD4" w:rsidRPr="00795F17" w:rsidRDefault="00462DD4" w:rsidP="008C0577">
            <w:pPr>
              <w:pStyle w:val="Teksttabelinaglowek"/>
            </w:pPr>
            <w:r w:rsidRPr="00795F17">
              <w:t>0</w:t>
            </w:r>
          </w:p>
        </w:tc>
      </w:tr>
      <w:tr w:rsidR="00462DD4" w:rsidRPr="00795F17" w14:paraId="25BD6346" w14:textId="77777777" w:rsidTr="0055601C">
        <w:trPr>
          <w:trHeight w:val="454"/>
          <w:jc w:val="center"/>
        </w:trPr>
        <w:tc>
          <w:tcPr>
            <w:tcW w:w="1798" w:type="pct"/>
          </w:tcPr>
          <w:p w14:paraId="0A6C33D9" w14:textId="77777777" w:rsidR="00462DD4" w:rsidRPr="00795F17" w:rsidRDefault="00462DD4" w:rsidP="0044393D">
            <w:pPr>
              <w:pStyle w:val="Teksttabelilewy"/>
            </w:pPr>
            <w:r w:rsidRPr="00795F17">
              <w:t xml:space="preserve">Bardzo dobry stan ekologiczny/ maksymalny potencjał </w:t>
            </w:r>
            <w:r w:rsidRPr="00795F17">
              <w:rPr>
                <w:shd w:val="clear" w:color="auto" w:fill="FFFFFF" w:themeFill="background1"/>
              </w:rPr>
              <w:t>ekologiczny</w:t>
            </w:r>
          </w:p>
        </w:tc>
        <w:tc>
          <w:tcPr>
            <w:tcW w:w="781" w:type="pct"/>
            <w:shd w:val="clear" w:color="auto" w:fill="F2F2F2" w:themeFill="background1" w:themeFillShade="F2"/>
          </w:tcPr>
          <w:p w14:paraId="740DAF1F" w14:textId="77777777" w:rsidR="00462DD4" w:rsidRPr="00795F17" w:rsidRDefault="00462DD4" w:rsidP="0065243A">
            <w:pPr>
              <w:pStyle w:val="Teksttabelisrodek"/>
            </w:pPr>
            <w:r w:rsidRPr="00795F17">
              <w:t>0</w:t>
            </w:r>
          </w:p>
        </w:tc>
        <w:tc>
          <w:tcPr>
            <w:tcW w:w="782" w:type="pct"/>
          </w:tcPr>
          <w:p w14:paraId="4C04274E" w14:textId="77777777" w:rsidR="00462DD4" w:rsidRPr="00795F17" w:rsidRDefault="00462DD4" w:rsidP="0065243A">
            <w:pPr>
              <w:pStyle w:val="Teksttabelisrodek"/>
            </w:pPr>
            <w:r w:rsidRPr="00795F17">
              <w:t>1</w:t>
            </w:r>
          </w:p>
        </w:tc>
        <w:tc>
          <w:tcPr>
            <w:tcW w:w="781" w:type="pct"/>
          </w:tcPr>
          <w:p w14:paraId="5664BCAB" w14:textId="77777777" w:rsidR="00462DD4" w:rsidRPr="00795F17" w:rsidRDefault="00462DD4" w:rsidP="0065243A">
            <w:pPr>
              <w:pStyle w:val="Teksttabelisrodek"/>
            </w:pPr>
            <w:r w:rsidRPr="00795F17">
              <w:t>1</w:t>
            </w:r>
          </w:p>
        </w:tc>
        <w:tc>
          <w:tcPr>
            <w:tcW w:w="857" w:type="pct"/>
          </w:tcPr>
          <w:p w14:paraId="71A6C416" w14:textId="77777777" w:rsidR="00462DD4" w:rsidRPr="00795F17" w:rsidRDefault="00462DD4" w:rsidP="0065243A">
            <w:pPr>
              <w:pStyle w:val="Teksttabelisrodek"/>
            </w:pPr>
            <w:r w:rsidRPr="00795F17">
              <w:t>0</w:t>
            </w:r>
          </w:p>
        </w:tc>
      </w:tr>
      <w:tr w:rsidR="00462DD4" w:rsidRPr="00795F17" w14:paraId="7893B46A" w14:textId="77777777" w:rsidTr="0055601C">
        <w:trPr>
          <w:trHeight w:val="454"/>
          <w:jc w:val="center"/>
        </w:trPr>
        <w:tc>
          <w:tcPr>
            <w:tcW w:w="1798" w:type="pct"/>
          </w:tcPr>
          <w:p w14:paraId="6D9641D4" w14:textId="77777777" w:rsidR="00462DD4" w:rsidRPr="00795F17" w:rsidRDefault="00462DD4" w:rsidP="0044393D">
            <w:pPr>
              <w:pStyle w:val="Teksttabelilewy"/>
            </w:pPr>
            <w:r w:rsidRPr="00795F17">
              <w:t xml:space="preserve">Dobry stan ekologiczny/ potencjał </w:t>
            </w:r>
            <w:r w:rsidRPr="00795F17">
              <w:rPr>
                <w:shd w:val="clear" w:color="auto" w:fill="FFFFFF" w:themeFill="background1"/>
              </w:rPr>
              <w:t>ekologiczny</w:t>
            </w:r>
          </w:p>
        </w:tc>
        <w:tc>
          <w:tcPr>
            <w:tcW w:w="781" w:type="pct"/>
            <w:shd w:val="clear" w:color="auto" w:fill="F2F2F2" w:themeFill="background1" w:themeFillShade="F2"/>
          </w:tcPr>
          <w:p w14:paraId="38685435" w14:textId="77777777" w:rsidR="00462DD4" w:rsidRPr="00795F17" w:rsidRDefault="00462DD4" w:rsidP="0065243A">
            <w:pPr>
              <w:pStyle w:val="Teksttabelisrodek"/>
            </w:pPr>
            <w:r w:rsidRPr="00795F17">
              <w:t>2</w:t>
            </w:r>
          </w:p>
        </w:tc>
        <w:tc>
          <w:tcPr>
            <w:tcW w:w="782" w:type="pct"/>
          </w:tcPr>
          <w:p w14:paraId="15734834" w14:textId="77777777" w:rsidR="00462DD4" w:rsidRPr="00795F17" w:rsidRDefault="00462DD4" w:rsidP="0065243A">
            <w:pPr>
              <w:pStyle w:val="Teksttabelisrodek"/>
            </w:pPr>
            <w:r w:rsidRPr="00795F17">
              <w:t>5</w:t>
            </w:r>
          </w:p>
        </w:tc>
        <w:tc>
          <w:tcPr>
            <w:tcW w:w="781" w:type="pct"/>
          </w:tcPr>
          <w:p w14:paraId="02A5A94B" w14:textId="77777777" w:rsidR="00462DD4" w:rsidRPr="00795F17" w:rsidRDefault="00462DD4" w:rsidP="0065243A">
            <w:pPr>
              <w:pStyle w:val="Teksttabelisrodek"/>
            </w:pPr>
            <w:r w:rsidRPr="00795F17">
              <w:t>5</w:t>
            </w:r>
          </w:p>
        </w:tc>
        <w:tc>
          <w:tcPr>
            <w:tcW w:w="857" w:type="pct"/>
          </w:tcPr>
          <w:p w14:paraId="285C50C7" w14:textId="77777777" w:rsidR="00462DD4" w:rsidRPr="00795F17" w:rsidRDefault="00462DD4" w:rsidP="0065243A">
            <w:pPr>
              <w:pStyle w:val="Teksttabelisrodek"/>
            </w:pPr>
            <w:r w:rsidRPr="00795F17">
              <w:t>0</w:t>
            </w:r>
          </w:p>
        </w:tc>
      </w:tr>
      <w:tr w:rsidR="00462DD4" w:rsidRPr="00795F17" w14:paraId="2B50A2AC" w14:textId="77777777" w:rsidTr="0055601C">
        <w:trPr>
          <w:trHeight w:val="454"/>
          <w:jc w:val="center"/>
        </w:trPr>
        <w:tc>
          <w:tcPr>
            <w:tcW w:w="1798" w:type="pct"/>
          </w:tcPr>
          <w:p w14:paraId="557D3A59" w14:textId="77777777" w:rsidR="00462DD4" w:rsidRPr="00795F17" w:rsidRDefault="00462DD4" w:rsidP="0044393D">
            <w:pPr>
              <w:pStyle w:val="Teksttabelilewy"/>
            </w:pPr>
            <w:r w:rsidRPr="00795F17">
              <w:t>Umiarkowany stan ekologiczny/ umiarkowany potencjał ekologiczny</w:t>
            </w:r>
          </w:p>
        </w:tc>
        <w:tc>
          <w:tcPr>
            <w:tcW w:w="781" w:type="pct"/>
            <w:shd w:val="clear" w:color="auto" w:fill="F2F2F2" w:themeFill="background1" w:themeFillShade="F2"/>
          </w:tcPr>
          <w:p w14:paraId="40343B47" w14:textId="77777777" w:rsidR="00462DD4" w:rsidRPr="00795F17" w:rsidRDefault="00462DD4" w:rsidP="0065243A">
            <w:pPr>
              <w:pStyle w:val="Teksttabelisrodek"/>
            </w:pPr>
            <w:r w:rsidRPr="00795F17">
              <w:t>11</w:t>
            </w:r>
          </w:p>
        </w:tc>
        <w:tc>
          <w:tcPr>
            <w:tcW w:w="782" w:type="pct"/>
          </w:tcPr>
          <w:p w14:paraId="2ED2EF8E" w14:textId="77777777" w:rsidR="00462DD4" w:rsidRPr="00795F17" w:rsidRDefault="00462DD4" w:rsidP="0065243A">
            <w:pPr>
              <w:pStyle w:val="Teksttabelisrodek"/>
            </w:pPr>
            <w:r w:rsidRPr="00795F17">
              <w:t>8</w:t>
            </w:r>
          </w:p>
        </w:tc>
        <w:tc>
          <w:tcPr>
            <w:tcW w:w="781" w:type="pct"/>
          </w:tcPr>
          <w:p w14:paraId="6D3CEF7A" w14:textId="77777777" w:rsidR="00462DD4" w:rsidRPr="00795F17" w:rsidRDefault="00462DD4" w:rsidP="0065243A">
            <w:pPr>
              <w:pStyle w:val="Teksttabelisrodek"/>
            </w:pPr>
            <w:r w:rsidRPr="00795F17">
              <w:t>8</w:t>
            </w:r>
          </w:p>
        </w:tc>
        <w:tc>
          <w:tcPr>
            <w:tcW w:w="857" w:type="pct"/>
          </w:tcPr>
          <w:p w14:paraId="55BC13CE" w14:textId="77777777" w:rsidR="00462DD4" w:rsidRPr="00795F17" w:rsidRDefault="00462DD4" w:rsidP="0065243A">
            <w:pPr>
              <w:pStyle w:val="Teksttabelisrodek"/>
            </w:pPr>
            <w:r w:rsidRPr="00795F17">
              <w:t>0</w:t>
            </w:r>
          </w:p>
        </w:tc>
      </w:tr>
      <w:tr w:rsidR="00462DD4" w:rsidRPr="00795F17" w14:paraId="748E3677" w14:textId="77777777" w:rsidTr="0055601C">
        <w:trPr>
          <w:trHeight w:val="454"/>
          <w:jc w:val="center"/>
        </w:trPr>
        <w:tc>
          <w:tcPr>
            <w:tcW w:w="1798" w:type="pct"/>
          </w:tcPr>
          <w:p w14:paraId="4F7D7C59" w14:textId="77777777" w:rsidR="00462DD4" w:rsidRPr="00795F17" w:rsidRDefault="00462DD4" w:rsidP="0044393D">
            <w:pPr>
              <w:pStyle w:val="Teksttabelilewy"/>
            </w:pPr>
            <w:r w:rsidRPr="00795F17">
              <w:t xml:space="preserve">Słaby stan ekologiczny/ słaby potencjał </w:t>
            </w:r>
            <w:r w:rsidRPr="00795F17">
              <w:rPr>
                <w:shd w:val="clear" w:color="auto" w:fill="FFFFFF" w:themeFill="background1"/>
              </w:rPr>
              <w:t>ekologiczny</w:t>
            </w:r>
          </w:p>
        </w:tc>
        <w:tc>
          <w:tcPr>
            <w:tcW w:w="781" w:type="pct"/>
            <w:shd w:val="clear" w:color="auto" w:fill="F2F2F2" w:themeFill="background1" w:themeFillShade="F2"/>
          </w:tcPr>
          <w:p w14:paraId="1C183056" w14:textId="77777777" w:rsidR="00462DD4" w:rsidRPr="00795F17" w:rsidRDefault="00462DD4" w:rsidP="0065243A">
            <w:pPr>
              <w:pStyle w:val="Teksttabelisrodek"/>
            </w:pPr>
            <w:r w:rsidRPr="00795F17">
              <w:t>6</w:t>
            </w:r>
          </w:p>
        </w:tc>
        <w:tc>
          <w:tcPr>
            <w:tcW w:w="782" w:type="pct"/>
          </w:tcPr>
          <w:p w14:paraId="67030A16" w14:textId="77777777" w:rsidR="00462DD4" w:rsidRPr="00795F17" w:rsidRDefault="00462DD4" w:rsidP="0065243A">
            <w:pPr>
              <w:pStyle w:val="Teksttabelisrodek"/>
            </w:pPr>
            <w:r w:rsidRPr="00795F17">
              <w:t>3</w:t>
            </w:r>
          </w:p>
        </w:tc>
        <w:tc>
          <w:tcPr>
            <w:tcW w:w="781" w:type="pct"/>
          </w:tcPr>
          <w:p w14:paraId="7AA6ECB1" w14:textId="77777777" w:rsidR="00462DD4" w:rsidRPr="00795F17" w:rsidRDefault="00462DD4" w:rsidP="0065243A">
            <w:pPr>
              <w:pStyle w:val="Teksttabelisrodek"/>
            </w:pPr>
            <w:r w:rsidRPr="00795F17">
              <w:t>3</w:t>
            </w:r>
          </w:p>
        </w:tc>
        <w:tc>
          <w:tcPr>
            <w:tcW w:w="857" w:type="pct"/>
          </w:tcPr>
          <w:p w14:paraId="70D3486B" w14:textId="77777777" w:rsidR="00462DD4" w:rsidRPr="00795F17" w:rsidRDefault="00462DD4" w:rsidP="0065243A">
            <w:pPr>
              <w:pStyle w:val="Teksttabelisrodek"/>
            </w:pPr>
            <w:r w:rsidRPr="00795F17">
              <w:t>0</w:t>
            </w:r>
          </w:p>
        </w:tc>
      </w:tr>
      <w:tr w:rsidR="00462DD4" w:rsidRPr="00795F17" w14:paraId="25516880" w14:textId="77777777" w:rsidTr="0055601C">
        <w:trPr>
          <w:trHeight w:val="454"/>
          <w:jc w:val="center"/>
        </w:trPr>
        <w:tc>
          <w:tcPr>
            <w:tcW w:w="1798" w:type="pct"/>
          </w:tcPr>
          <w:p w14:paraId="0ECC6E57" w14:textId="77777777" w:rsidR="00462DD4" w:rsidRPr="00795F17" w:rsidRDefault="00462DD4" w:rsidP="0044393D">
            <w:pPr>
              <w:pStyle w:val="Teksttabelilewy"/>
            </w:pPr>
            <w:r w:rsidRPr="00795F17">
              <w:t>Zły stan ekologiczny/ zły potencjał ekologiczny</w:t>
            </w:r>
          </w:p>
        </w:tc>
        <w:tc>
          <w:tcPr>
            <w:tcW w:w="781" w:type="pct"/>
            <w:shd w:val="clear" w:color="auto" w:fill="F2F2F2" w:themeFill="background1" w:themeFillShade="F2"/>
          </w:tcPr>
          <w:p w14:paraId="53B1C3DD" w14:textId="77777777" w:rsidR="00462DD4" w:rsidRPr="00795F17" w:rsidRDefault="00462DD4" w:rsidP="0065243A">
            <w:pPr>
              <w:pStyle w:val="Teksttabelisrodek"/>
            </w:pPr>
            <w:r w:rsidRPr="00795F17">
              <w:t>0</w:t>
            </w:r>
          </w:p>
        </w:tc>
        <w:tc>
          <w:tcPr>
            <w:tcW w:w="782" w:type="pct"/>
          </w:tcPr>
          <w:p w14:paraId="65B3E154" w14:textId="77777777" w:rsidR="00462DD4" w:rsidRPr="00795F17" w:rsidRDefault="00462DD4" w:rsidP="0065243A">
            <w:pPr>
              <w:pStyle w:val="Teksttabelisrodek"/>
            </w:pPr>
            <w:r w:rsidRPr="00795F17">
              <w:t>0</w:t>
            </w:r>
          </w:p>
        </w:tc>
        <w:tc>
          <w:tcPr>
            <w:tcW w:w="781" w:type="pct"/>
          </w:tcPr>
          <w:p w14:paraId="40D850DF" w14:textId="77777777" w:rsidR="00462DD4" w:rsidRPr="00795F17" w:rsidRDefault="00462DD4" w:rsidP="0065243A">
            <w:pPr>
              <w:pStyle w:val="Teksttabelisrodek"/>
            </w:pPr>
            <w:r w:rsidRPr="00795F17">
              <w:t>0</w:t>
            </w:r>
          </w:p>
        </w:tc>
        <w:tc>
          <w:tcPr>
            <w:tcW w:w="857" w:type="pct"/>
          </w:tcPr>
          <w:p w14:paraId="45A3506E" w14:textId="77777777" w:rsidR="00462DD4" w:rsidRPr="00795F17" w:rsidRDefault="00462DD4" w:rsidP="0065243A">
            <w:pPr>
              <w:pStyle w:val="Teksttabelisrodek"/>
            </w:pPr>
            <w:r w:rsidRPr="00795F17">
              <w:t>0</w:t>
            </w:r>
          </w:p>
        </w:tc>
      </w:tr>
      <w:tr w:rsidR="00462DD4" w:rsidRPr="00795F17" w14:paraId="01E88ED4" w14:textId="77777777" w:rsidTr="0055601C">
        <w:trPr>
          <w:trHeight w:val="454"/>
          <w:jc w:val="center"/>
        </w:trPr>
        <w:tc>
          <w:tcPr>
            <w:tcW w:w="1798" w:type="pct"/>
            <w:shd w:val="clear" w:color="auto" w:fill="D9D9D9" w:themeFill="background1" w:themeFillShade="D9"/>
          </w:tcPr>
          <w:p w14:paraId="3F22B67D" w14:textId="77777777" w:rsidR="00462DD4" w:rsidRPr="00795F17" w:rsidRDefault="00462DD4" w:rsidP="005862B8">
            <w:pPr>
              <w:pStyle w:val="Teksttabelilewy"/>
              <w:rPr>
                <w:b/>
                <w:bCs/>
              </w:rPr>
            </w:pPr>
            <w:r w:rsidRPr="00795F17">
              <w:rPr>
                <w:b/>
                <w:bCs/>
              </w:rPr>
              <w:t>Stan chemiczny</w:t>
            </w:r>
          </w:p>
        </w:tc>
        <w:tc>
          <w:tcPr>
            <w:tcW w:w="781" w:type="pct"/>
            <w:shd w:val="clear" w:color="auto" w:fill="D9D9D9" w:themeFill="background1" w:themeFillShade="D9"/>
          </w:tcPr>
          <w:p w14:paraId="31BFB7E5" w14:textId="77777777" w:rsidR="00462DD4" w:rsidRPr="00795F17" w:rsidRDefault="00462DD4" w:rsidP="008C0577">
            <w:pPr>
              <w:pStyle w:val="Teksttabelinaglowek"/>
            </w:pPr>
            <w:r w:rsidRPr="00795F17">
              <w:t>19</w:t>
            </w:r>
          </w:p>
        </w:tc>
        <w:tc>
          <w:tcPr>
            <w:tcW w:w="782" w:type="pct"/>
            <w:shd w:val="clear" w:color="auto" w:fill="D9D9D9" w:themeFill="background1" w:themeFillShade="D9"/>
          </w:tcPr>
          <w:p w14:paraId="22FEA7E8" w14:textId="77777777" w:rsidR="00462DD4" w:rsidRPr="00795F17" w:rsidRDefault="00462DD4" w:rsidP="008C0577">
            <w:pPr>
              <w:pStyle w:val="Teksttabelinaglowek"/>
            </w:pPr>
            <w:r w:rsidRPr="00795F17">
              <w:t>19</w:t>
            </w:r>
          </w:p>
        </w:tc>
        <w:tc>
          <w:tcPr>
            <w:tcW w:w="781" w:type="pct"/>
            <w:shd w:val="clear" w:color="auto" w:fill="D9D9D9" w:themeFill="background1" w:themeFillShade="D9"/>
          </w:tcPr>
          <w:p w14:paraId="1E7C2F59" w14:textId="77777777" w:rsidR="00462DD4" w:rsidRPr="00795F17" w:rsidRDefault="00462DD4" w:rsidP="008C0577">
            <w:pPr>
              <w:pStyle w:val="Teksttabelinaglowek"/>
            </w:pPr>
            <w:r w:rsidRPr="00795F17">
              <w:t>19</w:t>
            </w:r>
          </w:p>
        </w:tc>
        <w:tc>
          <w:tcPr>
            <w:tcW w:w="857" w:type="pct"/>
            <w:shd w:val="clear" w:color="auto" w:fill="D9D9D9" w:themeFill="background1" w:themeFillShade="D9"/>
          </w:tcPr>
          <w:p w14:paraId="1D31286D" w14:textId="2D7C93D9" w:rsidR="00462DD4" w:rsidRPr="00795F17" w:rsidRDefault="0055601C" w:rsidP="008C0577">
            <w:pPr>
              <w:pStyle w:val="Teksttabelinaglowek"/>
            </w:pPr>
            <w:r w:rsidRPr="00795F17">
              <w:t>0</w:t>
            </w:r>
          </w:p>
        </w:tc>
      </w:tr>
      <w:tr w:rsidR="00462DD4" w:rsidRPr="00795F17" w14:paraId="5C5D4CCA" w14:textId="77777777" w:rsidTr="0055601C">
        <w:trPr>
          <w:trHeight w:val="454"/>
          <w:jc w:val="center"/>
        </w:trPr>
        <w:tc>
          <w:tcPr>
            <w:tcW w:w="1798" w:type="pct"/>
          </w:tcPr>
          <w:p w14:paraId="51BC1B74" w14:textId="77777777" w:rsidR="00462DD4" w:rsidRPr="00795F17" w:rsidRDefault="00462DD4" w:rsidP="0044393D">
            <w:pPr>
              <w:pStyle w:val="Teksttabelilewy"/>
            </w:pPr>
            <w:r w:rsidRPr="00795F17">
              <w:t>Dobry stan chemiczny</w:t>
            </w:r>
          </w:p>
        </w:tc>
        <w:tc>
          <w:tcPr>
            <w:tcW w:w="781" w:type="pct"/>
            <w:shd w:val="clear" w:color="auto" w:fill="F2F2F2" w:themeFill="background1" w:themeFillShade="F2"/>
          </w:tcPr>
          <w:p w14:paraId="38761313" w14:textId="77777777" w:rsidR="00462DD4" w:rsidRPr="00795F17" w:rsidRDefault="00462DD4" w:rsidP="0065243A">
            <w:pPr>
              <w:pStyle w:val="Teksttabelisrodek"/>
            </w:pPr>
            <w:r w:rsidRPr="00795F17">
              <w:t>1</w:t>
            </w:r>
          </w:p>
        </w:tc>
        <w:tc>
          <w:tcPr>
            <w:tcW w:w="782" w:type="pct"/>
          </w:tcPr>
          <w:p w14:paraId="24C699E5" w14:textId="77777777" w:rsidR="00462DD4" w:rsidRPr="00795F17" w:rsidRDefault="00462DD4" w:rsidP="0065243A">
            <w:pPr>
              <w:pStyle w:val="Teksttabelisrodek"/>
            </w:pPr>
            <w:r w:rsidRPr="00795F17">
              <w:t>1</w:t>
            </w:r>
          </w:p>
        </w:tc>
        <w:tc>
          <w:tcPr>
            <w:tcW w:w="781" w:type="pct"/>
          </w:tcPr>
          <w:p w14:paraId="720A9F6F" w14:textId="77777777" w:rsidR="00462DD4" w:rsidRPr="00795F17" w:rsidRDefault="00462DD4" w:rsidP="0065243A">
            <w:pPr>
              <w:pStyle w:val="Teksttabelisrodek"/>
              <w:rPr>
                <w:color w:val="000000"/>
              </w:rPr>
            </w:pPr>
            <w:r w:rsidRPr="00795F17">
              <w:t>1</w:t>
            </w:r>
          </w:p>
        </w:tc>
        <w:tc>
          <w:tcPr>
            <w:tcW w:w="857" w:type="pct"/>
          </w:tcPr>
          <w:p w14:paraId="1C935CD6" w14:textId="77777777" w:rsidR="00462DD4" w:rsidRPr="00795F17" w:rsidRDefault="00462DD4" w:rsidP="0065243A">
            <w:pPr>
              <w:pStyle w:val="Teksttabelisrodek"/>
            </w:pPr>
            <w:r w:rsidRPr="00795F17">
              <w:t>0</w:t>
            </w:r>
          </w:p>
        </w:tc>
      </w:tr>
      <w:tr w:rsidR="00462DD4" w:rsidRPr="00795F17" w14:paraId="358DF5E1" w14:textId="77777777" w:rsidTr="0055601C">
        <w:trPr>
          <w:trHeight w:val="454"/>
          <w:jc w:val="center"/>
        </w:trPr>
        <w:tc>
          <w:tcPr>
            <w:tcW w:w="1798" w:type="pct"/>
          </w:tcPr>
          <w:p w14:paraId="0257D36E" w14:textId="77777777" w:rsidR="00462DD4" w:rsidRPr="00795F17" w:rsidRDefault="00462DD4" w:rsidP="0044393D">
            <w:pPr>
              <w:pStyle w:val="Teksttabelilewy"/>
            </w:pPr>
            <w:r w:rsidRPr="00795F17">
              <w:t>Stan chemiczny poniżej dobrego</w:t>
            </w:r>
          </w:p>
        </w:tc>
        <w:tc>
          <w:tcPr>
            <w:tcW w:w="781" w:type="pct"/>
            <w:shd w:val="clear" w:color="auto" w:fill="F2F2F2" w:themeFill="background1" w:themeFillShade="F2"/>
          </w:tcPr>
          <w:p w14:paraId="7E56C19A" w14:textId="77777777" w:rsidR="00462DD4" w:rsidRPr="00795F17" w:rsidRDefault="00462DD4" w:rsidP="0065243A">
            <w:pPr>
              <w:pStyle w:val="Teksttabelisrodek"/>
            </w:pPr>
            <w:r w:rsidRPr="00795F17">
              <w:t>18</w:t>
            </w:r>
          </w:p>
        </w:tc>
        <w:tc>
          <w:tcPr>
            <w:tcW w:w="782" w:type="pct"/>
          </w:tcPr>
          <w:p w14:paraId="614E3C50" w14:textId="77777777" w:rsidR="00462DD4" w:rsidRPr="00795F17" w:rsidRDefault="00462DD4" w:rsidP="0065243A">
            <w:pPr>
              <w:pStyle w:val="Teksttabelisrodek"/>
            </w:pPr>
            <w:r w:rsidRPr="00795F17">
              <w:t>18</w:t>
            </w:r>
          </w:p>
        </w:tc>
        <w:tc>
          <w:tcPr>
            <w:tcW w:w="781" w:type="pct"/>
          </w:tcPr>
          <w:p w14:paraId="116CB44A" w14:textId="77777777" w:rsidR="00462DD4" w:rsidRPr="00795F17" w:rsidRDefault="00462DD4" w:rsidP="0065243A">
            <w:pPr>
              <w:pStyle w:val="Teksttabelisrodek"/>
              <w:rPr>
                <w:color w:val="000000"/>
              </w:rPr>
            </w:pPr>
            <w:r w:rsidRPr="00795F17">
              <w:t>18</w:t>
            </w:r>
          </w:p>
        </w:tc>
        <w:tc>
          <w:tcPr>
            <w:tcW w:w="857" w:type="pct"/>
          </w:tcPr>
          <w:p w14:paraId="124D2B97" w14:textId="77777777" w:rsidR="00462DD4" w:rsidRPr="00795F17" w:rsidRDefault="00462DD4" w:rsidP="0065243A">
            <w:pPr>
              <w:pStyle w:val="Teksttabelisrodek"/>
            </w:pPr>
            <w:r w:rsidRPr="00795F17">
              <w:t>0</w:t>
            </w:r>
          </w:p>
        </w:tc>
      </w:tr>
      <w:tr w:rsidR="00462DD4" w:rsidRPr="00795F17" w14:paraId="3C4F60CC" w14:textId="77777777" w:rsidTr="0055601C">
        <w:trPr>
          <w:trHeight w:val="454"/>
          <w:jc w:val="center"/>
        </w:trPr>
        <w:tc>
          <w:tcPr>
            <w:tcW w:w="1798" w:type="pct"/>
            <w:shd w:val="clear" w:color="auto" w:fill="D9D9D9" w:themeFill="background1" w:themeFillShade="D9"/>
          </w:tcPr>
          <w:p w14:paraId="221E9128" w14:textId="77777777" w:rsidR="00462DD4" w:rsidRPr="00795F17" w:rsidRDefault="00462DD4" w:rsidP="005862B8">
            <w:pPr>
              <w:pStyle w:val="Teksttabelilewy"/>
              <w:rPr>
                <w:b/>
                <w:bCs/>
              </w:rPr>
            </w:pPr>
            <w:r w:rsidRPr="00795F17">
              <w:rPr>
                <w:b/>
                <w:bCs/>
              </w:rPr>
              <w:t>Stan wód</w:t>
            </w:r>
          </w:p>
        </w:tc>
        <w:tc>
          <w:tcPr>
            <w:tcW w:w="781" w:type="pct"/>
            <w:shd w:val="clear" w:color="auto" w:fill="D9D9D9" w:themeFill="background1" w:themeFillShade="D9"/>
          </w:tcPr>
          <w:p w14:paraId="09B36BE6" w14:textId="77777777" w:rsidR="00462DD4" w:rsidRPr="00795F17" w:rsidRDefault="00462DD4" w:rsidP="008C0577">
            <w:pPr>
              <w:pStyle w:val="Teksttabelinaglowek"/>
            </w:pPr>
            <w:r w:rsidRPr="00795F17">
              <w:t>19</w:t>
            </w:r>
          </w:p>
        </w:tc>
        <w:tc>
          <w:tcPr>
            <w:tcW w:w="782" w:type="pct"/>
            <w:shd w:val="clear" w:color="auto" w:fill="D9D9D9" w:themeFill="background1" w:themeFillShade="D9"/>
          </w:tcPr>
          <w:p w14:paraId="433F0B28" w14:textId="77777777" w:rsidR="00462DD4" w:rsidRPr="00795F17" w:rsidRDefault="00462DD4" w:rsidP="008C0577">
            <w:pPr>
              <w:pStyle w:val="Teksttabelinaglowek"/>
            </w:pPr>
            <w:r w:rsidRPr="00795F17">
              <w:t>18</w:t>
            </w:r>
          </w:p>
        </w:tc>
        <w:tc>
          <w:tcPr>
            <w:tcW w:w="781" w:type="pct"/>
            <w:shd w:val="clear" w:color="auto" w:fill="D9D9D9" w:themeFill="background1" w:themeFillShade="D9"/>
          </w:tcPr>
          <w:p w14:paraId="649BC4A3" w14:textId="6CA9318D" w:rsidR="00462DD4" w:rsidRPr="00795F17" w:rsidRDefault="00650849" w:rsidP="008C0577">
            <w:pPr>
              <w:pStyle w:val="Teksttabelinaglowek"/>
            </w:pPr>
            <w:r w:rsidRPr="00795F17">
              <w:t>18</w:t>
            </w:r>
          </w:p>
        </w:tc>
        <w:tc>
          <w:tcPr>
            <w:tcW w:w="857" w:type="pct"/>
            <w:shd w:val="clear" w:color="auto" w:fill="D9D9D9" w:themeFill="background1" w:themeFillShade="D9"/>
          </w:tcPr>
          <w:p w14:paraId="46D38984" w14:textId="31DEDE64" w:rsidR="00462DD4" w:rsidRPr="00795F17" w:rsidRDefault="00650849" w:rsidP="008C0577">
            <w:pPr>
              <w:pStyle w:val="Teksttabelinaglowek"/>
            </w:pPr>
            <w:r w:rsidRPr="00795F17">
              <w:t>0</w:t>
            </w:r>
          </w:p>
        </w:tc>
      </w:tr>
      <w:tr w:rsidR="00462DD4" w:rsidRPr="00795F17" w14:paraId="49CBC1ED" w14:textId="77777777" w:rsidTr="0055601C">
        <w:trPr>
          <w:trHeight w:val="454"/>
          <w:jc w:val="center"/>
        </w:trPr>
        <w:tc>
          <w:tcPr>
            <w:tcW w:w="1798" w:type="pct"/>
          </w:tcPr>
          <w:p w14:paraId="4C4155C3" w14:textId="77777777" w:rsidR="00462DD4" w:rsidRPr="00795F17" w:rsidRDefault="00462DD4" w:rsidP="0044393D">
            <w:pPr>
              <w:pStyle w:val="Teksttabelilewy"/>
            </w:pPr>
            <w:r w:rsidRPr="00795F17">
              <w:t>Dobry stan wód</w:t>
            </w:r>
          </w:p>
        </w:tc>
        <w:tc>
          <w:tcPr>
            <w:tcW w:w="781" w:type="pct"/>
            <w:shd w:val="clear" w:color="auto" w:fill="F2F2F2" w:themeFill="background1" w:themeFillShade="F2"/>
          </w:tcPr>
          <w:p w14:paraId="01840A03" w14:textId="77777777" w:rsidR="00462DD4" w:rsidRPr="00795F17" w:rsidRDefault="00462DD4" w:rsidP="0065243A">
            <w:pPr>
              <w:pStyle w:val="Teksttabelisrodek"/>
            </w:pPr>
            <w:r w:rsidRPr="00795F17">
              <w:t>0</w:t>
            </w:r>
          </w:p>
        </w:tc>
        <w:tc>
          <w:tcPr>
            <w:tcW w:w="782" w:type="pct"/>
          </w:tcPr>
          <w:p w14:paraId="4180C558" w14:textId="77777777" w:rsidR="00462DD4" w:rsidRPr="00795F17" w:rsidRDefault="00462DD4" w:rsidP="0065243A">
            <w:pPr>
              <w:pStyle w:val="Teksttabelisrodek"/>
            </w:pPr>
            <w:r w:rsidRPr="00795F17">
              <w:t>0</w:t>
            </w:r>
          </w:p>
        </w:tc>
        <w:tc>
          <w:tcPr>
            <w:tcW w:w="781" w:type="pct"/>
          </w:tcPr>
          <w:p w14:paraId="041F99EA" w14:textId="4E067905" w:rsidR="00462DD4" w:rsidRPr="00795F17" w:rsidRDefault="00650849" w:rsidP="0065243A">
            <w:pPr>
              <w:pStyle w:val="Teksttabelisrodek"/>
            </w:pPr>
            <w:r w:rsidRPr="00795F17">
              <w:t>0</w:t>
            </w:r>
          </w:p>
        </w:tc>
        <w:tc>
          <w:tcPr>
            <w:tcW w:w="857" w:type="pct"/>
          </w:tcPr>
          <w:p w14:paraId="4B6055E3" w14:textId="695D94B9" w:rsidR="00462DD4" w:rsidRPr="00795F17" w:rsidRDefault="00650849" w:rsidP="0065243A">
            <w:pPr>
              <w:pStyle w:val="Teksttabelisrodek"/>
            </w:pPr>
            <w:r w:rsidRPr="00795F17">
              <w:t>0</w:t>
            </w:r>
          </w:p>
        </w:tc>
      </w:tr>
      <w:tr w:rsidR="00462DD4" w:rsidRPr="00795F17" w14:paraId="4B845C45" w14:textId="77777777" w:rsidTr="0055601C">
        <w:trPr>
          <w:trHeight w:val="454"/>
          <w:jc w:val="center"/>
        </w:trPr>
        <w:tc>
          <w:tcPr>
            <w:tcW w:w="1798" w:type="pct"/>
          </w:tcPr>
          <w:p w14:paraId="28DB807C" w14:textId="77777777" w:rsidR="00462DD4" w:rsidRPr="00795F17" w:rsidRDefault="00462DD4" w:rsidP="0044393D">
            <w:pPr>
              <w:pStyle w:val="Teksttabelilewy"/>
            </w:pPr>
            <w:r w:rsidRPr="00795F17">
              <w:t>Zły stan wód</w:t>
            </w:r>
          </w:p>
        </w:tc>
        <w:tc>
          <w:tcPr>
            <w:tcW w:w="781" w:type="pct"/>
            <w:shd w:val="clear" w:color="auto" w:fill="F2F2F2" w:themeFill="background1" w:themeFillShade="F2"/>
          </w:tcPr>
          <w:p w14:paraId="07DCD14B" w14:textId="77777777" w:rsidR="00462DD4" w:rsidRPr="00795F17" w:rsidRDefault="00462DD4" w:rsidP="0065243A">
            <w:pPr>
              <w:pStyle w:val="Teksttabelisrodek"/>
            </w:pPr>
            <w:r w:rsidRPr="00795F17">
              <w:t>19</w:t>
            </w:r>
          </w:p>
        </w:tc>
        <w:tc>
          <w:tcPr>
            <w:tcW w:w="782" w:type="pct"/>
          </w:tcPr>
          <w:p w14:paraId="3D55DF39" w14:textId="77777777" w:rsidR="00462DD4" w:rsidRPr="00795F17" w:rsidRDefault="00462DD4" w:rsidP="0065243A">
            <w:pPr>
              <w:pStyle w:val="Teksttabelisrodek"/>
            </w:pPr>
            <w:r w:rsidRPr="00795F17">
              <w:t>18</w:t>
            </w:r>
          </w:p>
        </w:tc>
        <w:tc>
          <w:tcPr>
            <w:tcW w:w="781" w:type="pct"/>
          </w:tcPr>
          <w:p w14:paraId="2261514B" w14:textId="461F6A3A" w:rsidR="00462DD4" w:rsidRPr="00795F17" w:rsidRDefault="00650849" w:rsidP="0065243A">
            <w:pPr>
              <w:pStyle w:val="Teksttabelisrodek"/>
            </w:pPr>
            <w:r w:rsidRPr="00795F17">
              <w:t>18</w:t>
            </w:r>
          </w:p>
        </w:tc>
        <w:tc>
          <w:tcPr>
            <w:tcW w:w="857" w:type="pct"/>
          </w:tcPr>
          <w:p w14:paraId="0A787DF2" w14:textId="3E3B17ED" w:rsidR="00462DD4" w:rsidRPr="00795F17" w:rsidRDefault="00650849" w:rsidP="0065243A">
            <w:pPr>
              <w:pStyle w:val="Teksttabelisrodek"/>
            </w:pPr>
            <w:r w:rsidRPr="00795F17">
              <w:t>0</w:t>
            </w:r>
          </w:p>
        </w:tc>
      </w:tr>
    </w:tbl>
    <w:p w14:paraId="2FD4951D" w14:textId="1664B440" w:rsidR="00462DD4" w:rsidRPr="00795F17" w:rsidRDefault="00462DD4" w:rsidP="00C812D8">
      <w:pPr>
        <w:pStyle w:val="Tabela-wyjasnieniapod"/>
      </w:pPr>
      <w:r w:rsidRPr="00795F17">
        <w:rPr>
          <w:vertAlign w:val="superscript"/>
        </w:rPr>
        <w:t>1)</w:t>
      </w:r>
      <w:r w:rsidRPr="00795F17">
        <w:t>Ocena stanu na podstawie oceny 2014-2019 (GIOŚ) zgodnie z r.kl.jcwp wg klasyfikacji obowiązującej do 01.2022</w:t>
      </w:r>
      <w:r w:rsidR="00C605CD" w:rsidRPr="00795F17">
        <w:t> </w:t>
      </w:r>
      <w:r w:rsidRPr="00795F17">
        <w:t>r. przeniesiona na nowy układ planistyczny</w:t>
      </w:r>
    </w:p>
    <w:p w14:paraId="09694F68" w14:textId="52E8F988" w:rsidR="00462DD4" w:rsidRPr="00795F17" w:rsidRDefault="00462DD4" w:rsidP="00C812D8">
      <w:pPr>
        <w:pStyle w:val="Tabela-wyjasnieniapod"/>
      </w:pPr>
      <w:r w:rsidRPr="00795F17">
        <w:rPr>
          <w:vertAlign w:val="superscript"/>
        </w:rPr>
        <w:t>2)</w:t>
      </w:r>
      <w:r w:rsidRPr="00795F17">
        <w:t>Ocena stanu na podstawie oceny 2014-2019 (GIOŚ) przeliczona zgodnie z r.kl.jcwp wg klasyfikacji obowiązującej od</w:t>
      </w:r>
      <w:r w:rsidR="006D242F" w:rsidRPr="00795F17">
        <w:t> </w:t>
      </w:r>
      <w:r w:rsidRPr="00795F17">
        <w:t>01.2022</w:t>
      </w:r>
      <w:r w:rsidR="006D242F" w:rsidRPr="00795F17">
        <w:t> </w:t>
      </w:r>
      <w:r w:rsidRPr="00795F17">
        <w:t>r.</w:t>
      </w:r>
    </w:p>
    <w:p w14:paraId="28180267" w14:textId="4301C5B3" w:rsidR="00462DD4" w:rsidRPr="00795F17" w:rsidRDefault="00462DD4" w:rsidP="00C812D8">
      <w:pPr>
        <w:pStyle w:val="Tabela-wyjasnieniapod"/>
      </w:pPr>
      <w:r w:rsidRPr="00795F17">
        <w:rPr>
          <w:vertAlign w:val="superscript"/>
        </w:rPr>
        <w:t>3)</w:t>
      </w:r>
      <w:r w:rsidRPr="00795F17">
        <w:t xml:space="preserve">Ocena wykonana przy wykorzystaniu wyników Analizy znaczących oddziaływań </w:t>
      </w:r>
      <w:r w:rsidR="00182A26" w:rsidRPr="00795F17">
        <w:t>-</w:t>
      </w:r>
      <w:r w:rsidRPr="00795F17">
        <w:t xml:space="preserve"> jcwp (…) dla jcwp niemonitorowanych, dla</w:t>
      </w:r>
      <w:r w:rsidR="006D242F" w:rsidRPr="00795F17">
        <w:t> </w:t>
      </w:r>
      <w:r w:rsidRPr="00795F17">
        <w:t>których nie dokonano oceny stanu 2014-2019 (PMŚ), jest traktowana jako poglądowa, podlegająca weryfikacji w oparciu o nowe badania stanu wód, zrealizowane zgodnie z metodykami PMŚ, normami oraz przepisami w trakcie obowiązywania IIaPGW i akceptacji organu odpowiedzialnego za prowadzenie PMŚ.</w:t>
      </w:r>
    </w:p>
    <w:p w14:paraId="3C20F70B" w14:textId="1AFE3591"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 oraz wyników</w:t>
      </w:r>
      <w:r w:rsidRPr="00795F17">
        <w:br/>
        <w:t xml:space="preserve"> Analizy znaczących oddziaływań </w:t>
      </w:r>
      <w:r w:rsidR="00182A26" w:rsidRPr="00795F17">
        <w:t>-</w:t>
      </w:r>
      <w:r w:rsidRPr="00795F17">
        <w:t xml:space="preserve"> jcwp (…)</w:t>
      </w:r>
    </w:p>
    <w:p w14:paraId="57B241BA" w14:textId="77777777" w:rsidR="00462DD4" w:rsidRPr="00795F17" w:rsidRDefault="00462DD4" w:rsidP="0044393D">
      <w:pPr>
        <w:pStyle w:val="Nagwek5"/>
      </w:pPr>
      <w:r w:rsidRPr="00795F17">
        <w:t>Jcwp LW</w:t>
      </w:r>
    </w:p>
    <w:p w14:paraId="6C906983" w14:textId="12DE6674" w:rsidR="00462DD4" w:rsidRPr="00795F17" w:rsidRDefault="00462DD4" w:rsidP="0044393D">
      <w:r w:rsidRPr="00795F17">
        <w:t xml:space="preserve">Podsumowanie oceny stanu jcwp LW na obszarze dorzecza Odry, dokonanej na podstawie wyników monitoringu (ocena stanu GIOŚ 2014-2019), a w przypadku jcwp niemonitorowanych </w:t>
      </w:r>
      <w:r w:rsidR="00182A26" w:rsidRPr="00795F17">
        <w:t>-</w:t>
      </w:r>
      <w:r w:rsidRPr="00795F17">
        <w:t xml:space="preserve"> wyników analizy eksperckiej dla okresu od 01.2022 r., przedstawiono poniżej.</w:t>
      </w:r>
    </w:p>
    <w:p w14:paraId="7B2CCAD6" w14:textId="7C2E5579" w:rsidR="00462DD4" w:rsidRPr="00795F17" w:rsidRDefault="00462DD4" w:rsidP="0044393D">
      <w:r w:rsidRPr="00795F17">
        <w:t>Na podstawie oceny stanu 2014-2019 (GIOŚ) dla jcwp LW w układzie planistycznym obowiązującym dla cyklu planistycznego aPGW (2016-2021) oceny stanu dokonano dla 409 jcwp LW (96,9% ogólnej liczby jcwp LW), w tym dla 115 jcwp LW była to ocena z przeniesienia</w:t>
      </w:r>
      <w:r w:rsidRPr="00795F17">
        <w:rPr>
          <w:rStyle w:val="Odwoanieprzypisudolnego"/>
        </w:rPr>
        <w:footnoteReference w:id="27"/>
      </w:r>
      <w:r w:rsidRPr="00795F17">
        <w:t xml:space="preserve">. </w:t>
      </w:r>
    </w:p>
    <w:p w14:paraId="006E6483" w14:textId="77777777" w:rsidR="00462DD4" w:rsidRPr="00795F17" w:rsidRDefault="00462DD4" w:rsidP="0044393D">
      <w:r w:rsidRPr="00795F17">
        <w:t>Z uwagi na dokonane zmiany granic jcwp, prezentowane poniżej dane dotyczące aktualnie obowiązującego układu jednostek planistycznych, w przypadku wskazywania liczby jcwp bez oceny stanu, interpretowane powinny być, jako jcwp bez oceny stanu przeniesionej na nowy układ planistyczny.</w:t>
      </w:r>
    </w:p>
    <w:p w14:paraId="2612B74E" w14:textId="72F8809A" w:rsidR="00462DD4" w:rsidRPr="00795F17" w:rsidRDefault="00462DD4" w:rsidP="0044393D">
      <w:r w:rsidRPr="00795F17">
        <w:t>Informacje o aktualnej ocenie stanu danej jcwp zaprezentowane są w załączniku nr 1</w:t>
      </w:r>
      <w:r w:rsidR="00D146C3" w:rsidRPr="00795F17">
        <w:t xml:space="preserve"> </w:t>
      </w:r>
      <w:r w:rsidRPr="00795F17">
        <w:t>(Zestawienie główne), zobrazowania mapowe ocen stanu przedstawione zostały w załącznik</w:t>
      </w:r>
      <w:r w:rsidR="00B25386" w:rsidRPr="00795F17">
        <w:t>u</w:t>
      </w:r>
      <w:r w:rsidRPr="00795F17">
        <w:t xml:space="preserve"> graficzny</w:t>
      </w:r>
      <w:r w:rsidR="00B25386" w:rsidRPr="00795F17">
        <w:t>m</w:t>
      </w:r>
      <w:r w:rsidRPr="00795F17">
        <w:t xml:space="preserve"> </w:t>
      </w:r>
      <w:r w:rsidR="0075020A">
        <w:t xml:space="preserve">nr </w:t>
      </w:r>
      <w:r w:rsidRPr="00795F17">
        <w:t>13.</w:t>
      </w:r>
      <w:r w:rsidR="002835FA" w:rsidRPr="00795F17">
        <w:t>2</w:t>
      </w:r>
      <w:r w:rsidRPr="00795F17">
        <w:t>.</w:t>
      </w:r>
    </w:p>
    <w:p w14:paraId="370EEA47" w14:textId="61AE349E" w:rsidR="00462DD4" w:rsidRPr="00795F17" w:rsidRDefault="00462DD4" w:rsidP="0044393D">
      <w:r w:rsidRPr="00795F17">
        <w:t>Podsumowanie liczby jcwp LW z uzyskaną oceną stanu w odniesieniu do poszczególnych regionów wodnych obszaru dorzecza Odry prezentuje poniższa tabela. W tabeli</w:t>
      </w:r>
      <w:r w:rsidR="00B14FD9" w:rsidRPr="00795F17">
        <w:t xml:space="preserve"> 5-17</w:t>
      </w:r>
      <w:r w:rsidRPr="00795F17">
        <w:t xml:space="preserve"> uwzględnione zostały zarówno wyniki oceny stanu 2014</w:t>
      </w:r>
      <w:r w:rsidR="00182A26" w:rsidRPr="00795F17">
        <w:t>-</w:t>
      </w:r>
      <w:r w:rsidRPr="00795F17">
        <w:t>2019 wg klasyfikacji obowiązującej do roku 2022, jak również poglądowo zmiany w ocenie stanu przy zastosowaniu sposobu klasyfikacji wg r.kl.jcwp obowiązującego od roku 2022 oraz wartości PE dla SZCW przedstawionych w zał</w:t>
      </w:r>
      <w:r w:rsidR="00F03D23" w:rsidRPr="00795F17">
        <w:t xml:space="preserve">ączniku </w:t>
      </w:r>
      <w:r w:rsidR="0075020A">
        <w:t xml:space="preserve">nr </w:t>
      </w:r>
      <w:r w:rsidRPr="00795F17">
        <w:t xml:space="preserve">3.1 </w:t>
      </w:r>
      <w:r w:rsidR="00F03D23" w:rsidRPr="00795F17">
        <w:t xml:space="preserve">(Wartości graniczne SCW i SZCW) dla </w:t>
      </w:r>
      <w:r w:rsidRPr="00795F17">
        <w:t>IIaPGW.</w:t>
      </w:r>
      <w:r w:rsidR="00A04E79" w:rsidRPr="00795F17">
        <w:t xml:space="preserve"> Udział procentowy jcwp bez wykonanej oceny wg obydwu klasyfikacji przedstawiają wykresy 5-7 i 5-8.</w:t>
      </w:r>
    </w:p>
    <w:p w14:paraId="523E7AF3" w14:textId="7FE132A1" w:rsidR="00462DD4" w:rsidRPr="00795F17" w:rsidRDefault="00462DD4" w:rsidP="00867E43">
      <w:pPr>
        <w:pStyle w:val="Tabela"/>
      </w:pPr>
      <w:bookmarkStart w:id="180" w:name="_Toc66341872"/>
      <w:bookmarkStart w:id="181" w:name="_Toc68703642"/>
      <w:r w:rsidRPr="00795F17">
        <w:t xml:space="preserve">Tabela </w:t>
      </w:r>
      <w:fldSimple w:instr=" STYLEREF 1 \s ">
        <w:r w:rsidR="00550571">
          <w:rPr>
            <w:noProof/>
          </w:rPr>
          <w:t>5</w:t>
        </w:r>
      </w:fldSimple>
      <w:r w:rsidR="00BB3B21" w:rsidRPr="00795F17">
        <w:noBreakHyphen/>
      </w:r>
      <w:fldSimple w:instr=" SEQ Tabela \* ARABIC \s 1 ">
        <w:r w:rsidR="00550571">
          <w:rPr>
            <w:noProof/>
          </w:rPr>
          <w:t>17</w:t>
        </w:r>
      </w:fldSimple>
      <w:r w:rsidRPr="00795F17">
        <w:tab/>
        <w:t>Liczba jcwp LW zagrożonych nieosiągnięciem celów środowiskowych wraz z określeniem liczby jcwp LW z oceną stanu w podziale na regiony wodne obszaru dorzecza Odry</w:t>
      </w:r>
      <w:bookmarkEnd w:id="180"/>
      <w:bookmarkEnd w:id="181"/>
    </w:p>
    <w:tbl>
      <w:tblPr>
        <w:tblW w:w="9134" w:type="dxa"/>
        <w:tblInd w:w="75" w:type="dxa"/>
        <w:tblLayout w:type="fixed"/>
        <w:tblCellMar>
          <w:left w:w="70" w:type="dxa"/>
          <w:right w:w="70" w:type="dxa"/>
        </w:tblCellMar>
        <w:tblLook w:val="04A0" w:firstRow="1" w:lastRow="0" w:firstColumn="1" w:lastColumn="0" w:noHBand="0" w:noVBand="1"/>
      </w:tblPr>
      <w:tblGrid>
        <w:gridCol w:w="1616"/>
        <w:gridCol w:w="708"/>
        <w:gridCol w:w="1276"/>
        <w:gridCol w:w="1276"/>
        <w:gridCol w:w="1064"/>
        <w:gridCol w:w="1065"/>
        <w:gridCol w:w="1137"/>
        <w:gridCol w:w="992"/>
      </w:tblGrid>
      <w:tr w:rsidR="00462DD4" w:rsidRPr="00795F17" w14:paraId="4FAA4C14" w14:textId="77777777" w:rsidTr="00DC4CCC">
        <w:trPr>
          <w:trHeight w:val="454"/>
          <w:tblHeader/>
        </w:trPr>
        <w:tc>
          <w:tcPr>
            <w:tcW w:w="161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1FF93A5" w14:textId="77777777" w:rsidR="00462DD4" w:rsidRPr="00795F17" w:rsidRDefault="00462DD4" w:rsidP="0044393D">
            <w:pPr>
              <w:pStyle w:val="Teksttabelinaglowek"/>
            </w:pPr>
            <w:r w:rsidRPr="00795F17">
              <w:t>Region wodny obszaru dorzecza Odry</w:t>
            </w:r>
          </w:p>
        </w:tc>
        <w:tc>
          <w:tcPr>
            <w:tcW w:w="70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4CFF2D8" w14:textId="0AAFE926" w:rsidR="00462DD4" w:rsidRPr="00795F17" w:rsidRDefault="00462DD4" w:rsidP="0044393D">
            <w:pPr>
              <w:pStyle w:val="Teksttabelinaglowek"/>
            </w:pPr>
            <w:r w:rsidRPr="00795F17">
              <w:t xml:space="preserve">Liczba jcwp </w:t>
            </w:r>
            <w:r w:rsidR="008C3122" w:rsidRPr="00795F17">
              <w:t>LW</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A3EA0A" w14:textId="0331FF5A" w:rsidR="00462DD4" w:rsidRPr="00795F17" w:rsidRDefault="00462DD4" w:rsidP="0044393D">
            <w:pPr>
              <w:pStyle w:val="Teksttabelinaglowek"/>
            </w:pPr>
            <w:r w:rsidRPr="00795F17">
              <w:t xml:space="preserve">Liczba jcwp </w:t>
            </w:r>
            <w:r w:rsidR="008C3122" w:rsidRPr="00795F17">
              <w:t xml:space="preserve">LW </w:t>
            </w:r>
            <w:r w:rsidRPr="00795F17">
              <w:t>zagrożonych</w:t>
            </w:r>
            <w:r w:rsidRPr="00795F17">
              <w:rPr>
                <w:vertAlign w:val="superscript"/>
              </w:rPr>
              <w:t>1</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3564380" w14:textId="46ED14BE" w:rsidR="00462DD4" w:rsidRPr="00795F17" w:rsidRDefault="00462DD4" w:rsidP="0044393D">
            <w:pPr>
              <w:pStyle w:val="Teksttabelinaglowek"/>
            </w:pPr>
            <w:r w:rsidRPr="00795F17">
              <w:t xml:space="preserve">Udział </w:t>
            </w:r>
            <w:r w:rsidR="008C3122" w:rsidRPr="00795F17">
              <w:t xml:space="preserve">% </w:t>
            </w:r>
            <w:r w:rsidRPr="00795F17">
              <w:t xml:space="preserve">jcwp </w:t>
            </w:r>
            <w:r w:rsidR="008C3122" w:rsidRPr="00795F17">
              <w:t xml:space="preserve">LW </w:t>
            </w:r>
            <w:r w:rsidRPr="00795F17">
              <w:t>zagrożonych</w:t>
            </w:r>
            <w:r w:rsidRPr="00795F17">
              <w:rPr>
                <w:vertAlign w:val="superscript"/>
              </w:rPr>
              <w:t>1</w:t>
            </w:r>
          </w:p>
        </w:tc>
        <w:tc>
          <w:tcPr>
            <w:tcW w:w="2129"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1F682C04" w14:textId="7636EED3" w:rsidR="00462DD4" w:rsidRPr="00795F17" w:rsidRDefault="00462DD4" w:rsidP="0044393D">
            <w:pPr>
              <w:pStyle w:val="Teksttabelinaglowek"/>
            </w:pPr>
            <w:r w:rsidRPr="00795F17">
              <w:t xml:space="preserve">Liczba jcwp </w:t>
            </w:r>
            <w:r w:rsidR="008C3122" w:rsidRPr="00795F17">
              <w:t>LW</w:t>
            </w:r>
            <w:r w:rsidRPr="00795F17">
              <w:t xml:space="preserve"> z oceną stanu r.kl.jcwp do 2022</w:t>
            </w:r>
          </w:p>
        </w:tc>
        <w:tc>
          <w:tcPr>
            <w:tcW w:w="2129"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7A6D56DD" w14:textId="0A494BC3" w:rsidR="00462DD4" w:rsidRPr="00795F17" w:rsidRDefault="00462DD4" w:rsidP="0044393D">
            <w:pPr>
              <w:pStyle w:val="Teksttabelinaglowek"/>
            </w:pPr>
            <w:r w:rsidRPr="00795F17">
              <w:t xml:space="preserve">Liczba jcwp </w:t>
            </w:r>
            <w:r w:rsidR="008C3122" w:rsidRPr="00795F17">
              <w:t>L</w:t>
            </w:r>
            <w:r w:rsidRPr="00795F17">
              <w:t>W z oceną stanu r.kl.jcwp od 2022</w:t>
            </w:r>
          </w:p>
        </w:tc>
      </w:tr>
      <w:tr w:rsidR="00462DD4" w:rsidRPr="00795F17" w14:paraId="3A4EC999" w14:textId="77777777" w:rsidTr="00DC4CCC">
        <w:trPr>
          <w:trHeight w:val="454"/>
          <w:tblHeader/>
        </w:trPr>
        <w:tc>
          <w:tcPr>
            <w:tcW w:w="161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3357567" w14:textId="77777777" w:rsidR="00462DD4" w:rsidRPr="00795F17" w:rsidRDefault="00462DD4" w:rsidP="0044393D">
            <w:pPr>
              <w:pStyle w:val="Teksttabelinaglowek"/>
            </w:pPr>
          </w:p>
        </w:tc>
        <w:tc>
          <w:tcPr>
            <w:tcW w:w="708"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4E5DDF7" w14:textId="77777777" w:rsidR="00462DD4" w:rsidRPr="00795F17" w:rsidRDefault="00462DD4" w:rsidP="0044393D">
            <w:pPr>
              <w:pStyle w:val="Teksttabelinaglowek"/>
            </w:pPr>
          </w:p>
        </w:tc>
        <w:tc>
          <w:tcPr>
            <w:tcW w:w="127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18115A3" w14:textId="77777777" w:rsidR="00462DD4" w:rsidRPr="00795F17" w:rsidRDefault="00462DD4" w:rsidP="0044393D">
            <w:pPr>
              <w:pStyle w:val="Teksttabelinaglowek"/>
            </w:pPr>
          </w:p>
        </w:tc>
        <w:tc>
          <w:tcPr>
            <w:tcW w:w="127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27DDF1" w14:textId="77777777" w:rsidR="00462DD4" w:rsidRPr="00795F17" w:rsidRDefault="00462DD4" w:rsidP="0044393D">
            <w:pPr>
              <w:pStyle w:val="Teksttabelinaglowek"/>
            </w:pPr>
          </w:p>
        </w:tc>
        <w:tc>
          <w:tcPr>
            <w:tcW w:w="1064"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647A2437" w14:textId="77777777" w:rsidR="00462DD4" w:rsidRPr="00795F17" w:rsidRDefault="00462DD4" w:rsidP="0044393D">
            <w:pPr>
              <w:pStyle w:val="Teksttabelinaglowek"/>
            </w:pPr>
            <w:r w:rsidRPr="00795F17">
              <w:t>ocena stanu (PMŚ)</w:t>
            </w:r>
            <w:r w:rsidRPr="00795F17">
              <w:rPr>
                <w:vertAlign w:val="superscript"/>
              </w:rPr>
              <w:t>2</w:t>
            </w:r>
          </w:p>
        </w:tc>
        <w:tc>
          <w:tcPr>
            <w:tcW w:w="1065"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3CCC3EA1" w14:textId="7D519C2E" w:rsidR="00462DD4" w:rsidRPr="00795F17" w:rsidRDefault="00462DD4" w:rsidP="0044393D">
            <w:pPr>
              <w:pStyle w:val="Teksttabelinaglowek"/>
            </w:pPr>
            <w:r w:rsidRPr="00795F17">
              <w:t>udział</w:t>
            </w:r>
            <w:r w:rsidR="008C3122" w:rsidRPr="00795F17">
              <w:t xml:space="preserve"> </w:t>
            </w:r>
            <w:r w:rsidRPr="00795F17">
              <w:t>jcwp bez oceny stanu</w:t>
            </w:r>
            <w:r w:rsidRPr="00795F17">
              <w:rPr>
                <w:vertAlign w:val="superscript"/>
              </w:rPr>
              <w:t>2</w:t>
            </w:r>
            <w:r w:rsidR="003B4649" w:rsidRPr="00795F17">
              <w:rPr>
                <w:vertAlign w:val="superscript"/>
              </w:rPr>
              <w:t xml:space="preserve"> </w:t>
            </w:r>
            <w:r w:rsidR="003B4649" w:rsidRPr="00795F17">
              <w:t>(%)</w:t>
            </w:r>
          </w:p>
        </w:tc>
        <w:tc>
          <w:tcPr>
            <w:tcW w:w="1137" w:type="dxa"/>
            <w:tcBorders>
              <w:top w:val="nil"/>
              <w:left w:val="single" w:sz="4" w:space="0" w:color="auto"/>
              <w:bottom w:val="single" w:sz="4" w:space="0" w:color="auto"/>
              <w:right w:val="single" w:sz="4" w:space="0" w:color="auto"/>
            </w:tcBorders>
            <w:shd w:val="clear" w:color="auto" w:fill="BFBFBF" w:themeFill="background1" w:themeFillShade="BF"/>
            <w:vAlign w:val="center"/>
            <w:hideMark/>
          </w:tcPr>
          <w:p w14:paraId="028B6881" w14:textId="77777777" w:rsidR="00462DD4" w:rsidRPr="00795F17" w:rsidRDefault="00462DD4" w:rsidP="0044393D">
            <w:pPr>
              <w:pStyle w:val="Teksttabelinaglowek"/>
            </w:pPr>
            <w:r w:rsidRPr="00795F17">
              <w:t>ocena stanu (PMŚ+EKS)</w:t>
            </w:r>
            <w:r w:rsidRPr="00795F17">
              <w:rPr>
                <w:vertAlign w:val="superscript"/>
              </w:rPr>
              <w:t>3</w:t>
            </w:r>
          </w:p>
        </w:tc>
        <w:tc>
          <w:tcPr>
            <w:tcW w:w="992" w:type="dxa"/>
            <w:tcBorders>
              <w:top w:val="nil"/>
              <w:left w:val="nil"/>
              <w:bottom w:val="single" w:sz="4" w:space="0" w:color="auto"/>
              <w:right w:val="single" w:sz="4" w:space="0" w:color="auto"/>
            </w:tcBorders>
            <w:shd w:val="clear" w:color="auto" w:fill="BFBFBF" w:themeFill="background1" w:themeFillShade="BF"/>
            <w:vAlign w:val="center"/>
            <w:hideMark/>
          </w:tcPr>
          <w:p w14:paraId="3934D150" w14:textId="552FF8AA" w:rsidR="00462DD4" w:rsidRPr="00795F17" w:rsidRDefault="00462DD4" w:rsidP="0044393D">
            <w:pPr>
              <w:pStyle w:val="Teksttabelinaglowek"/>
            </w:pPr>
            <w:r w:rsidRPr="00795F17">
              <w:t>udział</w:t>
            </w:r>
            <w:r w:rsidR="008C3122" w:rsidRPr="00795F17">
              <w:t xml:space="preserve"> </w:t>
            </w:r>
            <w:r w:rsidRPr="00795F17">
              <w:t>jcwp bez oceny stanu</w:t>
            </w:r>
            <w:r w:rsidRPr="00795F17">
              <w:rPr>
                <w:vertAlign w:val="superscript"/>
              </w:rPr>
              <w:t>3</w:t>
            </w:r>
            <w:r w:rsidR="003B4649" w:rsidRPr="00795F17">
              <w:rPr>
                <w:vertAlign w:val="superscript"/>
              </w:rPr>
              <w:t xml:space="preserve"> </w:t>
            </w:r>
            <w:r w:rsidR="003B4649" w:rsidRPr="00795F17">
              <w:t>(%)</w:t>
            </w:r>
          </w:p>
        </w:tc>
      </w:tr>
      <w:tr w:rsidR="00462DD4" w:rsidRPr="00795F17" w14:paraId="004D26A2" w14:textId="77777777" w:rsidTr="00DC4CCC">
        <w:trPr>
          <w:trHeight w:val="454"/>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7B98D3C3" w14:textId="77777777" w:rsidR="00462DD4" w:rsidRPr="00795F17" w:rsidRDefault="00462DD4" w:rsidP="0044393D">
            <w:pPr>
              <w:pStyle w:val="Teksttabelilewy"/>
            </w:pPr>
            <w:r w:rsidRPr="00795F17">
              <w:t>Górnej Odry</w:t>
            </w:r>
          </w:p>
        </w:tc>
        <w:tc>
          <w:tcPr>
            <w:tcW w:w="708" w:type="dxa"/>
            <w:tcBorders>
              <w:top w:val="nil"/>
              <w:left w:val="nil"/>
              <w:bottom w:val="single" w:sz="4" w:space="0" w:color="2F75B5"/>
              <w:right w:val="single" w:sz="4" w:space="0" w:color="2F75B5"/>
            </w:tcBorders>
            <w:shd w:val="clear" w:color="auto" w:fill="auto"/>
            <w:noWrap/>
            <w:vAlign w:val="center"/>
            <w:hideMark/>
          </w:tcPr>
          <w:p w14:paraId="3100D03C" w14:textId="77777777" w:rsidR="00462DD4" w:rsidRPr="00795F17" w:rsidRDefault="00462DD4" w:rsidP="0065243A">
            <w:pPr>
              <w:pStyle w:val="Teksttabelisrodek"/>
            </w:pPr>
            <w:r w:rsidRPr="00795F17">
              <w:t>1</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074152F6" w14:textId="77777777" w:rsidR="00462DD4" w:rsidRPr="00795F17" w:rsidRDefault="00462DD4" w:rsidP="0065243A">
            <w:pPr>
              <w:pStyle w:val="Teksttabelisrodek"/>
            </w:pPr>
            <w:r w:rsidRPr="00795F17">
              <w:t>1</w:t>
            </w:r>
          </w:p>
        </w:tc>
        <w:tc>
          <w:tcPr>
            <w:tcW w:w="1276" w:type="dxa"/>
            <w:tcBorders>
              <w:top w:val="nil"/>
              <w:left w:val="nil"/>
              <w:bottom w:val="single" w:sz="4" w:space="0" w:color="auto"/>
              <w:right w:val="single" w:sz="4" w:space="0" w:color="auto"/>
            </w:tcBorders>
            <w:shd w:val="clear" w:color="auto" w:fill="auto"/>
            <w:noWrap/>
            <w:vAlign w:val="center"/>
            <w:hideMark/>
          </w:tcPr>
          <w:p w14:paraId="70184D94" w14:textId="68F89F74" w:rsidR="00462DD4" w:rsidRPr="00795F17" w:rsidRDefault="00462DD4" w:rsidP="0065243A">
            <w:pPr>
              <w:pStyle w:val="Teksttabelisrodek"/>
            </w:pPr>
            <w:r w:rsidRPr="00795F17">
              <w:t>100</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6F651907" w14:textId="77777777" w:rsidR="00462DD4" w:rsidRPr="00795F17" w:rsidRDefault="00462DD4" w:rsidP="0065243A">
            <w:pPr>
              <w:pStyle w:val="Teksttabelisrodek"/>
            </w:pPr>
            <w:r w:rsidRPr="00795F17">
              <w:t>0</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147E21E6" w14:textId="31A49DFB" w:rsidR="00462DD4" w:rsidRPr="00795F17" w:rsidRDefault="00462DD4" w:rsidP="0065243A">
            <w:pPr>
              <w:pStyle w:val="Teksttabelisrodek"/>
            </w:pPr>
            <w:r w:rsidRPr="00795F17">
              <w:t>100</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45E72DE0" w14:textId="77777777" w:rsidR="00462DD4" w:rsidRPr="00795F17" w:rsidRDefault="00462DD4" w:rsidP="0065243A">
            <w:pPr>
              <w:pStyle w:val="Teksttabelisrodek"/>
            </w:pPr>
            <w:r w:rsidRPr="00795F17">
              <w:t>0</w:t>
            </w:r>
          </w:p>
        </w:tc>
        <w:tc>
          <w:tcPr>
            <w:tcW w:w="992" w:type="dxa"/>
            <w:tcBorders>
              <w:top w:val="nil"/>
              <w:left w:val="nil"/>
              <w:bottom w:val="single" w:sz="4" w:space="0" w:color="auto"/>
              <w:right w:val="single" w:sz="4" w:space="0" w:color="auto"/>
            </w:tcBorders>
            <w:shd w:val="clear" w:color="auto" w:fill="auto"/>
            <w:vAlign w:val="center"/>
            <w:hideMark/>
          </w:tcPr>
          <w:p w14:paraId="50D7C27D" w14:textId="2DDD8AE8" w:rsidR="00462DD4" w:rsidRPr="00795F17" w:rsidRDefault="00462DD4" w:rsidP="0065243A">
            <w:pPr>
              <w:pStyle w:val="Teksttabelisrodek"/>
            </w:pPr>
            <w:r w:rsidRPr="00795F17">
              <w:t>100</w:t>
            </w:r>
          </w:p>
        </w:tc>
      </w:tr>
      <w:tr w:rsidR="00462DD4" w:rsidRPr="00795F17" w14:paraId="7696B963" w14:textId="77777777" w:rsidTr="00DC4CCC">
        <w:trPr>
          <w:trHeight w:val="454"/>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2ACFB393" w14:textId="77777777" w:rsidR="00462DD4" w:rsidRPr="00795F17" w:rsidRDefault="00462DD4" w:rsidP="0044393D">
            <w:pPr>
              <w:pStyle w:val="Teksttabelilewy"/>
            </w:pPr>
            <w:r w:rsidRPr="00795F17">
              <w:t>Środkowej Odry</w:t>
            </w:r>
          </w:p>
        </w:tc>
        <w:tc>
          <w:tcPr>
            <w:tcW w:w="708" w:type="dxa"/>
            <w:tcBorders>
              <w:top w:val="nil"/>
              <w:left w:val="nil"/>
              <w:bottom w:val="single" w:sz="4" w:space="0" w:color="2F75B5"/>
              <w:right w:val="single" w:sz="4" w:space="0" w:color="2F75B5"/>
            </w:tcBorders>
            <w:shd w:val="clear" w:color="auto" w:fill="auto"/>
            <w:noWrap/>
            <w:vAlign w:val="center"/>
            <w:hideMark/>
          </w:tcPr>
          <w:p w14:paraId="7D28D402" w14:textId="77777777" w:rsidR="00462DD4" w:rsidRPr="00795F17" w:rsidRDefault="00462DD4" w:rsidP="0065243A">
            <w:pPr>
              <w:pStyle w:val="Teksttabelisrodek"/>
            </w:pPr>
            <w:r w:rsidRPr="00795F17">
              <w:t>27</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225A5580" w14:textId="674C19C4" w:rsidR="00462DD4" w:rsidRPr="00795F17" w:rsidRDefault="00650849" w:rsidP="0065243A">
            <w:pPr>
              <w:pStyle w:val="Teksttabelisrodek"/>
            </w:pPr>
            <w:r w:rsidRPr="00795F17">
              <w:t>2</w:t>
            </w:r>
            <w:r w:rsidR="007935D5">
              <w:t>3</w:t>
            </w:r>
          </w:p>
        </w:tc>
        <w:tc>
          <w:tcPr>
            <w:tcW w:w="1276" w:type="dxa"/>
            <w:tcBorders>
              <w:top w:val="nil"/>
              <w:left w:val="nil"/>
              <w:bottom w:val="single" w:sz="4" w:space="0" w:color="auto"/>
              <w:right w:val="single" w:sz="4" w:space="0" w:color="auto"/>
            </w:tcBorders>
            <w:shd w:val="clear" w:color="auto" w:fill="auto"/>
            <w:noWrap/>
            <w:vAlign w:val="center"/>
            <w:hideMark/>
          </w:tcPr>
          <w:p w14:paraId="7E8EE43E" w14:textId="3CF4390A" w:rsidR="00462DD4" w:rsidRPr="00795F17" w:rsidRDefault="007935D5" w:rsidP="0065243A">
            <w:pPr>
              <w:pStyle w:val="Teksttabelisrodek"/>
            </w:pPr>
            <w:r>
              <w:t>85</w:t>
            </w:r>
            <w:r w:rsidR="00650849" w:rsidRPr="00795F17">
              <w:t>,</w:t>
            </w:r>
            <w:r w:rsidR="00FF2AEA">
              <w:t>2</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4AD70912" w14:textId="77777777" w:rsidR="00462DD4" w:rsidRPr="00795F17" w:rsidRDefault="00462DD4" w:rsidP="0065243A">
            <w:pPr>
              <w:pStyle w:val="Teksttabelisrodek"/>
            </w:pPr>
            <w:r w:rsidRPr="00795F17">
              <w:t>22</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3683DCC5" w14:textId="134D78AF" w:rsidR="00462DD4" w:rsidRPr="00795F17" w:rsidRDefault="00462DD4" w:rsidP="0065243A">
            <w:pPr>
              <w:pStyle w:val="Teksttabelisrodek"/>
            </w:pPr>
            <w:r w:rsidRPr="00795F17">
              <w:t>18,5</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7BB93440" w14:textId="77777777" w:rsidR="00462DD4" w:rsidRPr="00795F17" w:rsidRDefault="00462DD4" w:rsidP="0065243A">
            <w:pPr>
              <w:pStyle w:val="Teksttabelisrodek"/>
            </w:pPr>
            <w:r w:rsidRPr="00795F17">
              <w:t>25</w:t>
            </w:r>
          </w:p>
        </w:tc>
        <w:tc>
          <w:tcPr>
            <w:tcW w:w="992" w:type="dxa"/>
            <w:tcBorders>
              <w:top w:val="nil"/>
              <w:left w:val="nil"/>
              <w:bottom w:val="single" w:sz="4" w:space="0" w:color="auto"/>
              <w:right w:val="single" w:sz="4" w:space="0" w:color="auto"/>
            </w:tcBorders>
            <w:shd w:val="clear" w:color="auto" w:fill="auto"/>
            <w:vAlign w:val="center"/>
            <w:hideMark/>
          </w:tcPr>
          <w:p w14:paraId="0B166E6B" w14:textId="2726BCE6" w:rsidR="00462DD4" w:rsidRPr="00795F17" w:rsidRDefault="00462DD4" w:rsidP="0065243A">
            <w:pPr>
              <w:pStyle w:val="Teksttabelisrodek"/>
            </w:pPr>
            <w:r w:rsidRPr="00795F17">
              <w:t>7,4</w:t>
            </w:r>
          </w:p>
        </w:tc>
      </w:tr>
      <w:tr w:rsidR="00462DD4" w:rsidRPr="00795F17" w14:paraId="08ACDCA3" w14:textId="77777777" w:rsidTr="00DC4CCC">
        <w:trPr>
          <w:trHeight w:val="454"/>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0F5305DA" w14:textId="77777777" w:rsidR="00462DD4" w:rsidRPr="00795F17" w:rsidRDefault="00462DD4" w:rsidP="0044393D">
            <w:pPr>
              <w:pStyle w:val="Teksttabelilewy"/>
            </w:pPr>
            <w:r w:rsidRPr="00795F17">
              <w:t>Dolnej Odry i Przymorza Zachodniego</w:t>
            </w:r>
          </w:p>
        </w:tc>
        <w:tc>
          <w:tcPr>
            <w:tcW w:w="708" w:type="dxa"/>
            <w:tcBorders>
              <w:top w:val="nil"/>
              <w:left w:val="nil"/>
              <w:bottom w:val="single" w:sz="4" w:space="0" w:color="2F75B5"/>
              <w:right w:val="single" w:sz="4" w:space="0" w:color="2F75B5"/>
            </w:tcBorders>
            <w:shd w:val="clear" w:color="auto" w:fill="auto"/>
            <w:noWrap/>
            <w:vAlign w:val="center"/>
            <w:hideMark/>
          </w:tcPr>
          <w:p w14:paraId="7F142B79" w14:textId="77777777" w:rsidR="00462DD4" w:rsidRPr="00795F17" w:rsidRDefault="00462DD4" w:rsidP="0065243A">
            <w:pPr>
              <w:pStyle w:val="Teksttabelisrodek"/>
            </w:pPr>
            <w:r w:rsidRPr="00795F17">
              <w:t>109</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43D4B266" w14:textId="662E6B19" w:rsidR="00462DD4" w:rsidRPr="00795F17" w:rsidRDefault="00FF2AEA" w:rsidP="0065243A">
            <w:pPr>
              <w:pStyle w:val="Teksttabelisrodek"/>
            </w:pPr>
            <w:r>
              <w:t>60</w:t>
            </w:r>
          </w:p>
        </w:tc>
        <w:tc>
          <w:tcPr>
            <w:tcW w:w="1276" w:type="dxa"/>
            <w:tcBorders>
              <w:top w:val="nil"/>
              <w:left w:val="nil"/>
              <w:bottom w:val="single" w:sz="4" w:space="0" w:color="auto"/>
              <w:right w:val="single" w:sz="4" w:space="0" w:color="auto"/>
            </w:tcBorders>
            <w:shd w:val="clear" w:color="auto" w:fill="auto"/>
            <w:noWrap/>
            <w:vAlign w:val="center"/>
            <w:hideMark/>
          </w:tcPr>
          <w:p w14:paraId="51CCCD31" w14:textId="321FCBFB" w:rsidR="00462DD4" w:rsidRPr="00795F17" w:rsidRDefault="00650849" w:rsidP="0065243A">
            <w:pPr>
              <w:pStyle w:val="Teksttabelisrodek"/>
            </w:pPr>
            <w:r w:rsidRPr="00795F17">
              <w:t>5</w:t>
            </w:r>
            <w:r w:rsidR="00AE3817">
              <w:t>5</w:t>
            </w:r>
            <w:r w:rsidRPr="00795F17">
              <w:t>,</w:t>
            </w:r>
            <w:r w:rsidR="00AE3817">
              <w:t>0</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38E8BE59" w14:textId="77777777" w:rsidR="00462DD4" w:rsidRPr="00795F17" w:rsidRDefault="00462DD4" w:rsidP="0065243A">
            <w:pPr>
              <w:pStyle w:val="Teksttabelisrodek"/>
            </w:pPr>
            <w:r w:rsidRPr="00795F17">
              <w:t>49</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53DB253D" w14:textId="4C70B7D9" w:rsidR="00462DD4" w:rsidRPr="00795F17" w:rsidRDefault="00462DD4" w:rsidP="0065243A">
            <w:pPr>
              <w:pStyle w:val="Teksttabelisrodek"/>
            </w:pPr>
            <w:r w:rsidRPr="00795F17">
              <w:t>55</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193064E3" w14:textId="77777777" w:rsidR="00462DD4" w:rsidRPr="00795F17" w:rsidRDefault="00462DD4" w:rsidP="0065243A">
            <w:pPr>
              <w:pStyle w:val="Teksttabelisrodek"/>
            </w:pPr>
            <w:r w:rsidRPr="00795F17">
              <w:t>58</w:t>
            </w:r>
          </w:p>
        </w:tc>
        <w:tc>
          <w:tcPr>
            <w:tcW w:w="992" w:type="dxa"/>
            <w:tcBorders>
              <w:top w:val="nil"/>
              <w:left w:val="nil"/>
              <w:bottom w:val="single" w:sz="4" w:space="0" w:color="auto"/>
              <w:right w:val="single" w:sz="4" w:space="0" w:color="auto"/>
            </w:tcBorders>
            <w:shd w:val="clear" w:color="auto" w:fill="auto"/>
            <w:vAlign w:val="center"/>
            <w:hideMark/>
          </w:tcPr>
          <w:p w14:paraId="709B1621" w14:textId="14299C7F" w:rsidR="00462DD4" w:rsidRPr="00795F17" w:rsidRDefault="00462DD4" w:rsidP="0065243A">
            <w:pPr>
              <w:pStyle w:val="Teksttabelisrodek"/>
            </w:pPr>
            <w:r w:rsidRPr="00795F17">
              <w:t>46,8</w:t>
            </w:r>
          </w:p>
        </w:tc>
      </w:tr>
      <w:tr w:rsidR="00462DD4" w:rsidRPr="00795F17" w14:paraId="1AACE7FD" w14:textId="77777777" w:rsidTr="00DC4CCC">
        <w:trPr>
          <w:trHeight w:val="454"/>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6A991B60" w14:textId="77777777" w:rsidR="00462DD4" w:rsidRPr="00795F17" w:rsidRDefault="00462DD4" w:rsidP="0044393D">
            <w:pPr>
              <w:pStyle w:val="Teksttabelilewy"/>
            </w:pPr>
            <w:r w:rsidRPr="00795F17">
              <w:t>Warty</w:t>
            </w:r>
          </w:p>
        </w:tc>
        <w:tc>
          <w:tcPr>
            <w:tcW w:w="708" w:type="dxa"/>
            <w:tcBorders>
              <w:top w:val="nil"/>
              <w:left w:val="nil"/>
              <w:bottom w:val="single" w:sz="4" w:space="0" w:color="2F75B5"/>
              <w:right w:val="single" w:sz="4" w:space="0" w:color="2F75B5"/>
            </w:tcBorders>
            <w:shd w:val="clear" w:color="auto" w:fill="auto"/>
            <w:noWrap/>
            <w:vAlign w:val="center"/>
            <w:hideMark/>
          </w:tcPr>
          <w:p w14:paraId="0EBC1AA1" w14:textId="77777777" w:rsidR="00462DD4" w:rsidRPr="00795F17" w:rsidRDefault="00462DD4" w:rsidP="0065243A">
            <w:pPr>
              <w:pStyle w:val="Teksttabelisrodek"/>
            </w:pPr>
            <w:r w:rsidRPr="00795F17">
              <w:t>124</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6156436A" w14:textId="3B8606EA" w:rsidR="00462DD4" w:rsidRPr="00795F17" w:rsidRDefault="00650849" w:rsidP="0065243A">
            <w:pPr>
              <w:pStyle w:val="Teksttabelisrodek"/>
            </w:pPr>
            <w:r w:rsidRPr="00795F17">
              <w:t>10</w:t>
            </w:r>
            <w:r w:rsidR="00FF2AEA">
              <w:t>7</w:t>
            </w:r>
          </w:p>
        </w:tc>
        <w:tc>
          <w:tcPr>
            <w:tcW w:w="1276" w:type="dxa"/>
            <w:tcBorders>
              <w:top w:val="nil"/>
              <w:left w:val="nil"/>
              <w:bottom w:val="single" w:sz="4" w:space="0" w:color="auto"/>
              <w:right w:val="single" w:sz="4" w:space="0" w:color="auto"/>
            </w:tcBorders>
            <w:shd w:val="clear" w:color="auto" w:fill="auto"/>
            <w:noWrap/>
            <w:vAlign w:val="center"/>
            <w:hideMark/>
          </w:tcPr>
          <w:p w14:paraId="45652ACD" w14:textId="29F2DE89" w:rsidR="00462DD4" w:rsidRPr="00795F17" w:rsidRDefault="001F2BE9" w:rsidP="0065243A">
            <w:pPr>
              <w:pStyle w:val="Teksttabelisrodek"/>
            </w:pPr>
            <w:r>
              <w:t>86,3</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5527C686" w14:textId="77777777" w:rsidR="00462DD4" w:rsidRPr="00795F17" w:rsidRDefault="00462DD4" w:rsidP="0065243A">
            <w:pPr>
              <w:pStyle w:val="Teksttabelisrodek"/>
            </w:pPr>
            <w:r w:rsidRPr="00795F17">
              <w:t>107</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71F7EA87" w14:textId="1B49CB70" w:rsidR="00462DD4" w:rsidRPr="00795F17" w:rsidRDefault="00462DD4" w:rsidP="0065243A">
            <w:pPr>
              <w:pStyle w:val="Teksttabelisrodek"/>
            </w:pPr>
            <w:r w:rsidRPr="00795F17">
              <w:t>13,7</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4EED33CE" w14:textId="77777777" w:rsidR="00462DD4" w:rsidRPr="00795F17" w:rsidRDefault="00462DD4" w:rsidP="0065243A">
            <w:pPr>
              <w:pStyle w:val="Teksttabelisrodek"/>
            </w:pPr>
            <w:r w:rsidRPr="00795F17">
              <w:t>111</w:t>
            </w:r>
          </w:p>
        </w:tc>
        <w:tc>
          <w:tcPr>
            <w:tcW w:w="992" w:type="dxa"/>
            <w:tcBorders>
              <w:top w:val="nil"/>
              <w:left w:val="nil"/>
              <w:bottom w:val="single" w:sz="4" w:space="0" w:color="auto"/>
              <w:right w:val="single" w:sz="4" w:space="0" w:color="auto"/>
            </w:tcBorders>
            <w:shd w:val="clear" w:color="auto" w:fill="auto"/>
            <w:vAlign w:val="center"/>
            <w:hideMark/>
          </w:tcPr>
          <w:p w14:paraId="7CE93BED" w14:textId="1B657EEB" w:rsidR="00462DD4" w:rsidRPr="00795F17" w:rsidRDefault="00462DD4" w:rsidP="0065243A">
            <w:pPr>
              <w:pStyle w:val="Teksttabelisrodek"/>
            </w:pPr>
            <w:r w:rsidRPr="00795F17">
              <w:t>10,5</w:t>
            </w:r>
          </w:p>
        </w:tc>
      </w:tr>
      <w:tr w:rsidR="00462DD4" w:rsidRPr="00795F17" w14:paraId="100000B5" w14:textId="77777777" w:rsidTr="00DC4CCC">
        <w:trPr>
          <w:trHeight w:val="454"/>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764C962B" w14:textId="77777777" w:rsidR="00462DD4" w:rsidRPr="00795F17" w:rsidRDefault="00462DD4" w:rsidP="0044393D">
            <w:pPr>
              <w:pStyle w:val="Teksttabelilewy"/>
            </w:pPr>
            <w:r w:rsidRPr="00795F17">
              <w:t>Noteci</w:t>
            </w:r>
          </w:p>
        </w:tc>
        <w:tc>
          <w:tcPr>
            <w:tcW w:w="708" w:type="dxa"/>
            <w:tcBorders>
              <w:top w:val="single" w:sz="4" w:space="0" w:color="2F75B5"/>
              <w:left w:val="nil"/>
              <w:bottom w:val="single" w:sz="4" w:space="0" w:color="2F75B5"/>
              <w:right w:val="single" w:sz="4" w:space="0" w:color="2F75B5"/>
            </w:tcBorders>
            <w:shd w:val="clear" w:color="auto" w:fill="auto"/>
            <w:noWrap/>
            <w:vAlign w:val="center"/>
            <w:hideMark/>
          </w:tcPr>
          <w:p w14:paraId="7329F7D7" w14:textId="77777777" w:rsidR="00462DD4" w:rsidRPr="00795F17" w:rsidRDefault="00462DD4" w:rsidP="0065243A">
            <w:pPr>
              <w:pStyle w:val="Teksttabelisrodek"/>
            </w:pPr>
            <w:r w:rsidRPr="00795F17">
              <w:t>166</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2C15D5A3" w14:textId="421B5E4C" w:rsidR="00462DD4" w:rsidRPr="00795F17" w:rsidRDefault="00650849" w:rsidP="0065243A">
            <w:pPr>
              <w:pStyle w:val="Teksttabelisrodek"/>
            </w:pPr>
            <w:r w:rsidRPr="00795F17">
              <w:t>1</w:t>
            </w:r>
            <w:r w:rsidR="00B76E72">
              <w:t>13</w:t>
            </w:r>
          </w:p>
        </w:tc>
        <w:tc>
          <w:tcPr>
            <w:tcW w:w="1276" w:type="dxa"/>
            <w:tcBorders>
              <w:top w:val="nil"/>
              <w:left w:val="nil"/>
              <w:bottom w:val="single" w:sz="4" w:space="0" w:color="auto"/>
              <w:right w:val="single" w:sz="4" w:space="0" w:color="auto"/>
            </w:tcBorders>
            <w:shd w:val="clear" w:color="auto" w:fill="auto"/>
            <w:noWrap/>
            <w:vAlign w:val="center"/>
            <w:hideMark/>
          </w:tcPr>
          <w:p w14:paraId="5CB1A2A8" w14:textId="7D4088EE" w:rsidR="00462DD4" w:rsidRPr="00795F17" w:rsidRDefault="003A0E37" w:rsidP="0065243A">
            <w:pPr>
              <w:pStyle w:val="Teksttabelisrodek"/>
            </w:pPr>
            <w:r>
              <w:t>68</w:t>
            </w:r>
            <w:r w:rsidR="00650849" w:rsidRPr="00795F17">
              <w:t>,</w:t>
            </w:r>
            <w:r>
              <w:t>1</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25B9FC12" w14:textId="77777777" w:rsidR="00462DD4" w:rsidRPr="00795F17" w:rsidRDefault="00462DD4" w:rsidP="0065243A">
            <w:pPr>
              <w:pStyle w:val="Teksttabelisrodek"/>
            </w:pPr>
            <w:r w:rsidRPr="00795F17">
              <w:t>116</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6B080DBC" w14:textId="790E45BA" w:rsidR="00462DD4" w:rsidRPr="00795F17" w:rsidRDefault="00462DD4" w:rsidP="0065243A">
            <w:pPr>
              <w:pStyle w:val="Teksttabelisrodek"/>
            </w:pPr>
            <w:r w:rsidRPr="00795F17">
              <w:t>30,1</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2F03E547" w14:textId="77777777" w:rsidR="00462DD4" w:rsidRPr="00795F17" w:rsidRDefault="00462DD4" w:rsidP="0065243A">
            <w:pPr>
              <w:pStyle w:val="Teksttabelisrodek"/>
            </w:pPr>
            <w:r w:rsidRPr="00795F17">
              <w:t>120</w:t>
            </w:r>
          </w:p>
        </w:tc>
        <w:tc>
          <w:tcPr>
            <w:tcW w:w="992" w:type="dxa"/>
            <w:tcBorders>
              <w:top w:val="nil"/>
              <w:left w:val="nil"/>
              <w:bottom w:val="single" w:sz="4" w:space="0" w:color="auto"/>
              <w:right w:val="single" w:sz="4" w:space="0" w:color="auto"/>
            </w:tcBorders>
            <w:shd w:val="clear" w:color="auto" w:fill="auto"/>
            <w:vAlign w:val="center"/>
            <w:hideMark/>
          </w:tcPr>
          <w:p w14:paraId="437F918F" w14:textId="1FC2BB7D" w:rsidR="00462DD4" w:rsidRPr="00795F17" w:rsidRDefault="00462DD4" w:rsidP="0065243A">
            <w:pPr>
              <w:pStyle w:val="Teksttabelisrodek"/>
            </w:pPr>
            <w:r w:rsidRPr="00795F17">
              <w:t>27,7</w:t>
            </w:r>
          </w:p>
        </w:tc>
      </w:tr>
      <w:tr w:rsidR="00462DD4" w:rsidRPr="00795F17" w14:paraId="1B890DCF" w14:textId="77777777" w:rsidTr="00DC4CCC">
        <w:trPr>
          <w:trHeight w:val="454"/>
        </w:trPr>
        <w:tc>
          <w:tcPr>
            <w:tcW w:w="1616"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6B27C67D" w14:textId="77777777" w:rsidR="00462DD4" w:rsidRPr="00795F17" w:rsidRDefault="00462DD4" w:rsidP="0044393D">
            <w:pPr>
              <w:pStyle w:val="Teksttabelinaglowek"/>
            </w:pPr>
            <w:r w:rsidRPr="00795F17">
              <w:t>Razem</w:t>
            </w:r>
          </w:p>
        </w:tc>
        <w:tc>
          <w:tcPr>
            <w:tcW w:w="708" w:type="dxa"/>
            <w:tcBorders>
              <w:top w:val="single" w:sz="4" w:space="0" w:color="auto"/>
              <w:left w:val="nil"/>
              <w:bottom w:val="single" w:sz="4" w:space="0" w:color="auto"/>
              <w:right w:val="single" w:sz="4" w:space="0" w:color="2F75B5"/>
            </w:tcBorders>
            <w:shd w:val="clear" w:color="auto" w:fill="BFBFBF"/>
            <w:noWrap/>
            <w:vAlign w:val="center"/>
          </w:tcPr>
          <w:p w14:paraId="6FF6A617" w14:textId="77777777" w:rsidR="00462DD4" w:rsidRPr="00795F17" w:rsidRDefault="00462DD4" w:rsidP="0044393D">
            <w:pPr>
              <w:pStyle w:val="Teksttabelinaglowek"/>
            </w:pPr>
            <w:r w:rsidRPr="00795F17">
              <w:t>427</w:t>
            </w:r>
          </w:p>
        </w:tc>
        <w:tc>
          <w:tcPr>
            <w:tcW w:w="1276"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644EA3C9" w14:textId="216314BD" w:rsidR="00462DD4" w:rsidRPr="00795F17" w:rsidRDefault="0053694D" w:rsidP="0044393D">
            <w:pPr>
              <w:pStyle w:val="Teksttabelinaglowek"/>
            </w:pPr>
            <w:r>
              <w:t>304</w:t>
            </w:r>
          </w:p>
        </w:tc>
        <w:tc>
          <w:tcPr>
            <w:tcW w:w="1276" w:type="dxa"/>
            <w:tcBorders>
              <w:top w:val="single" w:sz="4" w:space="0" w:color="auto"/>
              <w:left w:val="nil"/>
              <w:bottom w:val="single" w:sz="4" w:space="0" w:color="auto"/>
              <w:right w:val="single" w:sz="4" w:space="0" w:color="auto"/>
            </w:tcBorders>
            <w:shd w:val="clear" w:color="auto" w:fill="BFBFBF"/>
            <w:noWrap/>
            <w:vAlign w:val="center"/>
          </w:tcPr>
          <w:p w14:paraId="37EE315C" w14:textId="50CB7DCD" w:rsidR="00462DD4" w:rsidRPr="00795F17" w:rsidRDefault="0062743B" w:rsidP="0044393D">
            <w:pPr>
              <w:pStyle w:val="Teksttabelinaglowek"/>
            </w:pPr>
            <w:r>
              <w:t>71</w:t>
            </w:r>
            <w:r w:rsidR="008A1B3B" w:rsidRPr="00795F17">
              <w:t>,2</w:t>
            </w:r>
          </w:p>
        </w:tc>
        <w:tc>
          <w:tcPr>
            <w:tcW w:w="1064" w:type="dxa"/>
            <w:tcBorders>
              <w:top w:val="single" w:sz="4" w:space="0" w:color="auto"/>
              <w:left w:val="nil"/>
              <w:bottom w:val="single" w:sz="4" w:space="0" w:color="auto"/>
              <w:right w:val="single" w:sz="4" w:space="0" w:color="auto"/>
            </w:tcBorders>
            <w:shd w:val="clear" w:color="auto" w:fill="BFBFBF"/>
            <w:vAlign w:val="center"/>
          </w:tcPr>
          <w:p w14:paraId="47E85A02" w14:textId="77777777" w:rsidR="00462DD4" w:rsidRPr="00795F17" w:rsidRDefault="00462DD4" w:rsidP="0044393D">
            <w:pPr>
              <w:pStyle w:val="Teksttabelinaglowek"/>
            </w:pPr>
            <w:r w:rsidRPr="00795F17">
              <w:t>294</w:t>
            </w:r>
          </w:p>
        </w:tc>
        <w:tc>
          <w:tcPr>
            <w:tcW w:w="1065" w:type="dxa"/>
            <w:tcBorders>
              <w:top w:val="single" w:sz="4" w:space="0" w:color="auto"/>
              <w:left w:val="single" w:sz="4" w:space="0" w:color="auto"/>
              <w:bottom w:val="single" w:sz="4" w:space="0" w:color="auto"/>
              <w:right w:val="single" w:sz="4" w:space="0" w:color="auto"/>
            </w:tcBorders>
            <w:shd w:val="clear" w:color="auto" w:fill="BFBFBF"/>
            <w:vAlign w:val="center"/>
          </w:tcPr>
          <w:p w14:paraId="37D1D26C" w14:textId="3395D9B2" w:rsidR="00462DD4" w:rsidRPr="00795F17" w:rsidRDefault="00462DD4" w:rsidP="0044393D">
            <w:pPr>
              <w:pStyle w:val="Teksttabelinaglowek"/>
            </w:pPr>
            <w:r w:rsidRPr="00795F17">
              <w:t>31,1</w:t>
            </w:r>
          </w:p>
        </w:tc>
        <w:tc>
          <w:tcPr>
            <w:tcW w:w="1137"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07824EF5" w14:textId="77777777" w:rsidR="00462DD4" w:rsidRPr="00795F17" w:rsidRDefault="00462DD4" w:rsidP="0044393D">
            <w:pPr>
              <w:pStyle w:val="Teksttabelinaglowek"/>
            </w:pPr>
            <w:r w:rsidRPr="00795F17">
              <w:t>314</w:t>
            </w:r>
          </w:p>
        </w:tc>
        <w:tc>
          <w:tcPr>
            <w:tcW w:w="992" w:type="dxa"/>
            <w:tcBorders>
              <w:top w:val="single" w:sz="4" w:space="0" w:color="auto"/>
              <w:left w:val="nil"/>
              <w:bottom w:val="single" w:sz="4" w:space="0" w:color="auto"/>
              <w:right w:val="single" w:sz="4" w:space="0" w:color="auto"/>
            </w:tcBorders>
            <w:shd w:val="clear" w:color="auto" w:fill="BFBFBF"/>
            <w:vAlign w:val="center"/>
          </w:tcPr>
          <w:p w14:paraId="2D1BB8B0" w14:textId="0C9F7425" w:rsidR="00462DD4" w:rsidRPr="00795F17" w:rsidRDefault="00462DD4" w:rsidP="0044393D">
            <w:pPr>
              <w:pStyle w:val="Teksttabelinaglowek"/>
            </w:pPr>
            <w:r w:rsidRPr="00795F17">
              <w:t>26,5</w:t>
            </w:r>
          </w:p>
        </w:tc>
      </w:tr>
    </w:tbl>
    <w:p w14:paraId="73E377D1" w14:textId="66748758" w:rsidR="00462DD4" w:rsidRPr="00795F17" w:rsidRDefault="00462DD4" w:rsidP="004E056A">
      <w:pPr>
        <w:pStyle w:val="Tabela-wyjasnieniapod"/>
      </w:pPr>
      <w:r w:rsidRPr="00795F17">
        <w:rPr>
          <w:vertAlign w:val="superscript"/>
        </w:rPr>
        <w:t>1)</w:t>
      </w:r>
      <w:r w:rsidRPr="00795F17">
        <w:t xml:space="preserve">jcwp zagrożone </w:t>
      </w:r>
      <w:r w:rsidR="00182A26" w:rsidRPr="00795F17">
        <w:t>-</w:t>
      </w:r>
      <w:r w:rsidRPr="00795F17">
        <w:t xml:space="preserve"> jcwp zagrożone nieosiągnięciem celów środowiskowych</w:t>
      </w:r>
    </w:p>
    <w:p w14:paraId="787880E9" w14:textId="3063B2EC" w:rsidR="00462DD4" w:rsidRPr="00795F17" w:rsidRDefault="00462DD4" w:rsidP="004E056A">
      <w:pPr>
        <w:pStyle w:val="Tabela-wyjasnieniapod"/>
      </w:pPr>
      <w:r w:rsidRPr="00795F17">
        <w:rPr>
          <w:vertAlign w:val="superscript"/>
        </w:rPr>
        <w:t>2)</w:t>
      </w:r>
      <w:r w:rsidRPr="00795F17">
        <w:t>Ocena stanu na podstawie oceny 2014-2019 (GIOŚ) zgodnie z r.kl.jcwp wg klasyfikacji obowiązującej do 01.2022</w:t>
      </w:r>
      <w:r w:rsidR="00C605CD" w:rsidRPr="00795F17">
        <w:t> </w:t>
      </w:r>
      <w:r w:rsidRPr="00795F17">
        <w:t>r. przeniesiona na nowy układ planistyczny</w:t>
      </w:r>
    </w:p>
    <w:p w14:paraId="41F671BE" w14:textId="1CA080AA" w:rsidR="00462DD4" w:rsidRPr="00795F17" w:rsidRDefault="00462DD4" w:rsidP="004E056A">
      <w:pPr>
        <w:pStyle w:val="Tabela-wyjasnieniapod"/>
      </w:pPr>
      <w:r w:rsidRPr="00795F17">
        <w:rPr>
          <w:vertAlign w:val="superscript"/>
        </w:rPr>
        <w:t>3)</w:t>
      </w:r>
      <w:r w:rsidRPr="00795F17">
        <w:t>Ocena stanu na podstawie oceny 2014-2019 (GIOŚ) przeliczona zgodnie z r.kl.jcwp wg klasyfikacji obowiązującej od</w:t>
      </w:r>
      <w:r w:rsidR="00C605CD" w:rsidRPr="00795F17">
        <w:t> </w:t>
      </w:r>
      <w:r w:rsidRPr="00795F17">
        <w:t>01.2022</w:t>
      </w:r>
      <w:r w:rsidR="00C605CD" w:rsidRPr="00795F17">
        <w:t> </w:t>
      </w:r>
      <w:r w:rsidRPr="00795F17">
        <w:t xml:space="preserve">r. oraz przy wykorzystaniu wyników Analizy znaczących oddziaływań </w:t>
      </w:r>
      <w:r w:rsidR="00182A26" w:rsidRPr="00795F17">
        <w:t>-</w:t>
      </w:r>
      <w:r w:rsidRPr="00795F17">
        <w:t xml:space="preserve"> jcwp (…) dla jcwp niemonitorowanych, dla</w:t>
      </w:r>
      <w:r w:rsidR="00C605CD" w:rsidRPr="00795F17">
        <w:t> </w:t>
      </w:r>
      <w:r w:rsidRPr="00795F17">
        <w:t>których nie dokonano oceny stanu 2014-2019 (PMŚ), jest traktowana jako poglądowa, podlegająca weryfikacji w oparciu o nowe badania stanu wód, zrealizowane zgodnie z</w:t>
      </w:r>
      <w:r w:rsidR="008C3122" w:rsidRPr="00795F17">
        <w:t> </w:t>
      </w:r>
      <w:r w:rsidRPr="00795F17">
        <w:t>metodykami PMŚ, normami oraz przepisami w trakcie obowiązywania IIaPGW i akceptacji organu odpowiedzialnego za prowadzenie PMŚ.</w:t>
      </w:r>
    </w:p>
    <w:p w14:paraId="26764CAF" w14:textId="7FE89713"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 oraz wyników</w:t>
      </w:r>
      <w:r w:rsidRPr="00795F17">
        <w:br/>
        <w:t xml:space="preserve"> Analizy znaczących oddziaływań </w:t>
      </w:r>
      <w:r w:rsidR="00182A26" w:rsidRPr="00795F17">
        <w:t>-</w:t>
      </w:r>
      <w:r w:rsidRPr="00795F17">
        <w:t xml:space="preserve"> jcwp (…)</w:t>
      </w:r>
    </w:p>
    <w:p w14:paraId="23689411" w14:textId="77777777" w:rsidR="00462DD4" w:rsidRPr="00795F17" w:rsidRDefault="00462DD4" w:rsidP="0078755C">
      <w:pPr>
        <w:pStyle w:val="wykrespolozenie"/>
      </w:pPr>
      <w:r w:rsidRPr="00795F17">
        <w:rPr>
          <w:noProof/>
          <w:lang w:eastAsia="pl-PL"/>
        </w:rPr>
        <w:drawing>
          <wp:inline distT="0" distB="0" distL="0" distR="0" wp14:anchorId="7905D743" wp14:editId="0266328A">
            <wp:extent cx="4320000" cy="2520000"/>
            <wp:effectExtent l="0" t="0" r="4445" b="13970"/>
            <wp:docPr id="57" name="Chart 57">
              <a:extLst xmlns:a="http://schemas.openxmlformats.org/drawingml/2006/main">
                <a:ext uri="{FF2B5EF4-FFF2-40B4-BE49-F238E27FC236}">
                  <a16:creationId xmlns:a16="http://schemas.microsoft.com/office/drawing/2014/main" id="{20E37C87-29B1-4296-9CDA-663FE65FE2C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7E051661" w14:textId="4A251A4C" w:rsidR="00462DD4" w:rsidRPr="00795F17" w:rsidRDefault="00462DD4" w:rsidP="00B479EE">
      <w:pPr>
        <w:pStyle w:val="Wykres"/>
      </w:pPr>
      <w:bookmarkStart w:id="182" w:name="_Toc66273003"/>
      <w:bookmarkStart w:id="183" w:name="_Toc68703815"/>
      <w:r w:rsidRPr="00795F17">
        <w:t xml:space="preserve">Wykres </w:t>
      </w:r>
      <w:fldSimple w:instr=" STYLEREF 1 \s ">
        <w:r w:rsidR="00550571">
          <w:rPr>
            <w:noProof/>
          </w:rPr>
          <w:t>5</w:t>
        </w:r>
      </w:fldSimple>
      <w:r w:rsidR="008F17D7" w:rsidRPr="00795F17">
        <w:noBreakHyphen/>
      </w:r>
      <w:fldSimple w:instr=" SEQ Wykres \* ARABIC \s 1 ">
        <w:r w:rsidR="00550571">
          <w:rPr>
            <w:noProof/>
          </w:rPr>
          <w:t>7</w:t>
        </w:r>
      </w:fldSimple>
      <w:r w:rsidRPr="00795F17">
        <w:tab/>
        <w:t xml:space="preserve">Udział jcwp LW z oceną stanu w ogólnej liczbie jcwp LW na obszarze dorzecza Odry </w:t>
      </w:r>
      <w:r w:rsidR="00182A26" w:rsidRPr="00795F17">
        <w:t>-</w:t>
      </w:r>
      <w:r w:rsidRPr="00795F17">
        <w:t xml:space="preserve"> ocena stanu zgodnie z r.kl.jcwp do 2022 r.</w:t>
      </w:r>
      <w:bookmarkEnd w:id="182"/>
      <w:bookmarkEnd w:id="183"/>
    </w:p>
    <w:p w14:paraId="24388F03" w14:textId="18F8A592"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w:t>
      </w:r>
    </w:p>
    <w:p w14:paraId="464C188E" w14:textId="77777777" w:rsidR="00462DD4" w:rsidRPr="00795F17" w:rsidRDefault="00462DD4" w:rsidP="0078755C">
      <w:pPr>
        <w:pStyle w:val="wykrespolozenie"/>
        <w:rPr>
          <w:noProof/>
        </w:rPr>
      </w:pPr>
      <w:r w:rsidRPr="00795F17">
        <w:rPr>
          <w:noProof/>
          <w:lang w:eastAsia="pl-PL"/>
        </w:rPr>
        <w:drawing>
          <wp:inline distT="0" distB="0" distL="0" distR="0" wp14:anchorId="19A3D5F8" wp14:editId="0B566DEE">
            <wp:extent cx="4364966" cy="2587924"/>
            <wp:effectExtent l="0" t="0" r="17145" b="3175"/>
            <wp:docPr id="24" name="Chart 10">
              <a:extLst xmlns:a="http://schemas.openxmlformats.org/drawingml/2006/main">
                <a:ext uri="{FF2B5EF4-FFF2-40B4-BE49-F238E27FC236}">
                  <a16:creationId xmlns:a16="http://schemas.microsoft.com/office/drawing/2014/main" id="{810400EC-F8B6-4763-91D1-57C74A2AA1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7056CD49" w14:textId="11B6417C" w:rsidR="00462DD4" w:rsidRPr="00795F17" w:rsidRDefault="00462DD4" w:rsidP="00B479EE">
      <w:pPr>
        <w:pStyle w:val="Wykres"/>
      </w:pPr>
      <w:bookmarkStart w:id="184" w:name="_Toc66273004"/>
      <w:bookmarkStart w:id="185" w:name="_Toc68703816"/>
      <w:r w:rsidRPr="00795F17">
        <w:t xml:space="preserve">Wykres </w:t>
      </w:r>
      <w:fldSimple w:instr=" STYLEREF 1 \s ">
        <w:r w:rsidR="00550571">
          <w:rPr>
            <w:noProof/>
          </w:rPr>
          <w:t>5</w:t>
        </w:r>
      </w:fldSimple>
      <w:r w:rsidR="008F17D7" w:rsidRPr="00795F17">
        <w:noBreakHyphen/>
      </w:r>
      <w:fldSimple w:instr=" SEQ Wykres \* ARABIC \s 1 ">
        <w:r w:rsidR="00550571">
          <w:rPr>
            <w:noProof/>
          </w:rPr>
          <w:t>8</w:t>
        </w:r>
      </w:fldSimple>
      <w:r w:rsidRPr="00795F17">
        <w:tab/>
        <w:t xml:space="preserve">Udział jcwp LW z oceną stanu w ogólnej liczbie jcwp LW na obszarze dorzecza Odry </w:t>
      </w:r>
      <w:r w:rsidR="00182A26" w:rsidRPr="00795F17">
        <w:t>-</w:t>
      </w:r>
      <w:r w:rsidRPr="00795F17">
        <w:t xml:space="preserve"> ocena stanu zgodnie z r.kl.jcwp od 2022 r.</w:t>
      </w:r>
      <w:bookmarkEnd w:id="184"/>
      <w:bookmarkEnd w:id="185"/>
    </w:p>
    <w:p w14:paraId="4D0E5138" w14:textId="15F49AA6"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 oraz wyników </w:t>
      </w:r>
      <w:r w:rsidRPr="00795F17">
        <w:br/>
        <w:t xml:space="preserve">Analizy znaczących oddziaływań </w:t>
      </w:r>
      <w:r w:rsidR="00182A26" w:rsidRPr="00795F17">
        <w:t>-</w:t>
      </w:r>
      <w:r w:rsidRPr="00795F17">
        <w:t xml:space="preserve"> jcwp (…)</w:t>
      </w:r>
    </w:p>
    <w:p w14:paraId="394EBA2B" w14:textId="33C81122" w:rsidR="00462DD4" w:rsidRPr="00795F17" w:rsidRDefault="00462DD4" w:rsidP="0044393D">
      <w:r w:rsidRPr="00795F17">
        <w:t xml:space="preserve">Z uwagi na przyjęty sposób prezentacji danych dotyczących oceny stanu jcwp ze wskazaniem również ocen stanu uzyskanych przy uwzględnieniu zapisów r.kl.jcwp obowiązujących od 2022 roku, poniżej zaprezentowane zostały podsumowania </w:t>
      </w:r>
      <w:r w:rsidR="00026FA9" w:rsidRPr="00795F17">
        <w:t xml:space="preserve">(tabela 5-18) </w:t>
      </w:r>
      <w:r w:rsidRPr="00795F17">
        <w:t>dotyczące ocen stanu bądź potencjału ekologicznego, ocen stanu chemicznego a w efekcie ocen stanu jcwp również przy wyróżnieniu dwóch okresów wskazanych w r.kl.jcwp. Wartości wskazane jako ocena zgodnie z r.kl.jcwp od 2022</w:t>
      </w:r>
      <w:r w:rsidR="0055601C" w:rsidRPr="00795F17">
        <w:t> </w:t>
      </w:r>
      <w:r w:rsidRPr="00795F17">
        <w:t>r. traktowana jest poglądowo, dla zapewnienia możliwości odniesienia się do klasyfikacji stosowanej w</w:t>
      </w:r>
      <w:r w:rsidR="0055601C" w:rsidRPr="00795F17">
        <w:t> </w:t>
      </w:r>
      <w:r w:rsidRPr="00795F17">
        <w:t>cyklu planistycznym IIaPGW.</w:t>
      </w:r>
      <w:r w:rsidR="002F293C" w:rsidRPr="00795F17">
        <w:t xml:space="preserve"> Wyniki oceny eksperckiej oceny stanu/potencjału ekologicznego dla</w:t>
      </w:r>
      <w:r w:rsidR="00DC4CCC">
        <w:t> </w:t>
      </w:r>
      <w:r w:rsidR="002F293C" w:rsidRPr="00795F17">
        <w:t xml:space="preserve">jcwp LW od roku 2022 przedstawiono w załączniku graficznym </w:t>
      </w:r>
      <w:r w:rsidR="0075020A">
        <w:t xml:space="preserve">nr </w:t>
      </w:r>
      <w:r w:rsidR="002F293C" w:rsidRPr="00795F17">
        <w:t>14.3.</w:t>
      </w:r>
    </w:p>
    <w:p w14:paraId="1C48E1E2" w14:textId="25D1305B" w:rsidR="00462DD4" w:rsidRPr="00795F17" w:rsidRDefault="00462DD4" w:rsidP="0044393D">
      <w:r w:rsidRPr="00795F17">
        <w:t xml:space="preserve">Spośród wszystkich jcwp LW obszaru dorzecza Odry oceny stanu bądź potencjału ekologicznego </w:t>
      </w:r>
      <w:r w:rsidRPr="00795F17">
        <w:rPr>
          <w:shd w:val="clear" w:color="auto" w:fill="FFFFFF" w:themeFill="background1"/>
        </w:rPr>
        <w:t xml:space="preserve">dokonano dla </w:t>
      </w:r>
      <w:r w:rsidRPr="00795F17">
        <w:t>ok. 65% jcwp</w:t>
      </w:r>
      <w:r w:rsidRPr="00795F17">
        <w:rPr>
          <w:shd w:val="clear" w:color="auto" w:fill="FFFFFF" w:themeFill="background1"/>
        </w:rPr>
        <w:t xml:space="preserve"> LW (ocena stanu 2014-2019 GIOŚ wg r.kl.jcwp do 2022</w:t>
      </w:r>
      <w:r w:rsidR="00471392" w:rsidRPr="00795F17">
        <w:rPr>
          <w:shd w:val="clear" w:color="auto" w:fill="FFFFFF" w:themeFill="background1"/>
        </w:rPr>
        <w:t> </w:t>
      </w:r>
      <w:r w:rsidRPr="00795F17">
        <w:rPr>
          <w:shd w:val="clear" w:color="auto" w:fill="FFFFFF" w:themeFill="background1"/>
        </w:rPr>
        <w:t>r.),</w:t>
      </w:r>
      <w:r w:rsidRPr="00795F17">
        <w:t xml:space="preserve"> przy</w:t>
      </w:r>
      <w:r w:rsidR="00DC4CCC">
        <w:t> </w:t>
      </w:r>
      <w:r w:rsidRPr="00795F17">
        <w:t>uwzględnieniu klasyfikacji zgodnie z r.kl.jcwp od 2022 roku oraz wynikami analiz eksperckich liczba jcwp z uzyskaną oceną stanu bądź potencjału ekologicznego wynosi ok. 55% jcwp LW w obszarze dorzecza Odry.</w:t>
      </w:r>
    </w:p>
    <w:p w14:paraId="330E61E9" w14:textId="1E80FA2D" w:rsidR="00462DD4" w:rsidRPr="00795F17" w:rsidRDefault="00462DD4" w:rsidP="00462DD4">
      <w:pPr>
        <w:pStyle w:val="Akapitzlist2"/>
        <w:shd w:val="clear" w:color="auto" w:fill="FFFFFF" w:themeFill="background1"/>
        <w:spacing w:before="120" w:after="120" w:line="240" w:lineRule="auto"/>
        <w:ind w:left="0"/>
        <w:jc w:val="both"/>
      </w:pPr>
      <w:r w:rsidRPr="00795F17">
        <w:t xml:space="preserve">W przypadku stanu chemicznego, spośród wszystkich jcwp LW obszaru dorzecza Odry ocena stanu chemicznego wykonana została </w:t>
      </w:r>
      <w:r w:rsidRPr="00795F17">
        <w:rPr>
          <w:shd w:val="clear" w:color="auto" w:fill="FFFFFF" w:themeFill="background1"/>
        </w:rPr>
        <w:t xml:space="preserve">dla </w:t>
      </w:r>
      <w:r w:rsidRPr="00795F17">
        <w:t>ok 56% jcwp LW (ocena stanu 2014-2019 GIOŚ wg r.kl.jcwp do</w:t>
      </w:r>
      <w:r w:rsidR="00DC4CCC">
        <w:t> </w:t>
      </w:r>
      <w:r w:rsidRPr="00795F17">
        <w:t>2022</w:t>
      </w:r>
      <w:r w:rsidR="00DC4CCC">
        <w:t> </w:t>
      </w:r>
      <w:r w:rsidRPr="00795F17">
        <w:t xml:space="preserve">r.), przy uwzględnieniu klasyfikacji zgodnie z r.kl.jcwp od 2022 roku oraz wynikami analiz eksperckich liczba jcwp z uzyskaną oceną stanu chemicznego wynosi ok. 100% jcwp LW w obszarze dorzecza Odry. </w:t>
      </w:r>
      <w:r w:rsidR="00590F37" w:rsidRPr="00795F17">
        <w:t>Wyniki oceny eksperckiej oceny stanu chemicznego dla jcwp LW d</w:t>
      </w:r>
      <w:r w:rsidR="00894CC6" w:rsidRPr="00795F17">
        <w:t>o</w:t>
      </w:r>
      <w:r w:rsidR="00590F37" w:rsidRPr="00795F17">
        <w:t xml:space="preserve"> roku 2022 przedstawiono w</w:t>
      </w:r>
      <w:r w:rsidR="0055601C" w:rsidRPr="00795F17">
        <w:t> </w:t>
      </w:r>
      <w:r w:rsidR="00590F37" w:rsidRPr="00795F17">
        <w:t xml:space="preserve">załączniku graficznym </w:t>
      </w:r>
      <w:r w:rsidR="0075020A">
        <w:t xml:space="preserve">nr </w:t>
      </w:r>
      <w:r w:rsidR="00590F37" w:rsidRPr="00795F17">
        <w:t xml:space="preserve">15.3, a od roku 2022 w załączniku graficznym </w:t>
      </w:r>
      <w:r w:rsidR="0075020A">
        <w:t xml:space="preserve">nr </w:t>
      </w:r>
      <w:r w:rsidR="00590F37" w:rsidRPr="00795F17">
        <w:t>16.3.</w:t>
      </w:r>
    </w:p>
    <w:p w14:paraId="49CEF412" w14:textId="62019786" w:rsidR="00462DD4" w:rsidRPr="00795F17" w:rsidRDefault="00462DD4" w:rsidP="00462DD4">
      <w:pPr>
        <w:pStyle w:val="Akapitzlist2"/>
        <w:spacing w:before="120" w:after="120" w:line="240" w:lineRule="auto"/>
        <w:ind w:left="0"/>
        <w:jc w:val="both"/>
      </w:pPr>
      <w:r w:rsidRPr="00795F17">
        <w:t>Oceny stanu wód dokonano dla 69% jcwp LW spośród wszystkich jcwp LW obszaru dorzecza Odry (ocena stanu 2014-2019 GIOŚ wg r.kl.jcwp do 2022 r.), przy uwzględnieniu klasyfikacji zgodnie z</w:t>
      </w:r>
      <w:r w:rsidR="0055601C" w:rsidRPr="00795F17">
        <w:t> </w:t>
      </w:r>
      <w:r w:rsidRPr="00795F17">
        <w:t>r.kl.jcwp od 2022 roku oraz wynikami analiz eksperckich liczba jcwp z uzyskaną oceną stanu wynosi ok. 74% jcwp LW w obszarze dorzecza Odry.</w:t>
      </w:r>
    </w:p>
    <w:p w14:paraId="4458EB53" w14:textId="4DD087A2" w:rsidR="00E22E37" w:rsidRPr="00795F17" w:rsidRDefault="00E22E37" w:rsidP="00462DD4">
      <w:pPr>
        <w:pStyle w:val="Akapitzlist2"/>
        <w:spacing w:before="120" w:after="120" w:line="240" w:lineRule="auto"/>
        <w:ind w:left="0"/>
        <w:jc w:val="both"/>
      </w:pPr>
      <w:r w:rsidRPr="00795F17">
        <w:t>Ocenę stanu wód dla jcwp LW d</w:t>
      </w:r>
      <w:r w:rsidR="00894CC6" w:rsidRPr="00795F17">
        <w:t>o</w:t>
      </w:r>
      <w:r w:rsidRPr="00795F17">
        <w:t xml:space="preserve"> roku 2022 przedstawiono w załączniku graficznym </w:t>
      </w:r>
      <w:r w:rsidR="0075020A">
        <w:t xml:space="preserve">nr </w:t>
      </w:r>
      <w:r w:rsidRPr="00795F17">
        <w:t xml:space="preserve">17.3, a od roku 2022 w załączniku graficznym </w:t>
      </w:r>
      <w:r w:rsidR="0075020A">
        <w:t xml:space="preserve">nr </w:t>
      </w:r>
      <w:r w:rsidRPr="00795F17">
        <w:t>18.3.</w:t>
      </w:r>
    </w:p>
    <w:p w14:paraId="23763ADF" w14:textId="26E5CD67" w:rsidR="00462DD4" w:rsidRPr="00795F17" w:rsidRDefault="00462DD4" w:rsidP="00867E43">
      <w:pPr>
        <w:pStyle w:val="Tabela"/>
      </w:pPr>
      <w:bookmarkStart w:id="186" w:name="_Toc66341873"/>
      <w:bookmarkStart w:id="187" w:name="_Toc68703643"/>
      <w:r w:rsidRPr="00795F17">
        <w:t xml:space="preserve">Tabela </w:t>
      </w:r>
      <w:fldSimple w:instr=" STYLEREF 1 \s ">
        <w:r w:rsidR="00550571">
          <w:rPr>
            <w:noProof/>
          </w:rPr>
          <w:t>5</w:t>
        </w:r>
      </w:fldSimple>
      <w:r w:rsidR="00BB3B21" w:rsidRPr="00795F17">
        <w:noBreakHyphen/>
      </w:r>
      <w:fldSimple w:instr=" SEQ Tabela \* ARABIC \s 1 ">
        <w:r w:rsidR="00550571">
          <w:rPr>
            <w:noProof/>
          </w:rPr>
          <w:t>18</w:t>
        </w:r>
      </w:fldSimple>
      <w:r w:rsidRPr="00795F17">
        <w:tab/>
        <w:t>Podsumowanie oceny stanu jcwp LW - obszar dorzecza Odry</w:t>
      </w:r>
      <w:bookmarkEnd w:id="186"/>
      <w:bookmarkEnd w:id="187"/>
    </w:p>
    <w:tbl>
      <w:tblPr>
        <w:tblStyle w:val="Tabela-Siatka"/>
        <w:tblW w:w="0" w:type="auto"/>
        <w:tblLook w:val="04A0" w:firstRow="1" w:lastRow="0" w:firstColumn="1" w:lastColumn="0" w:noHBand="0" w:noVBand="1"/>
      </w:tblPr>
      <w:tblGrid>
        <w:gridCol w:w="3261"/>
        <w:gridCol w:w="1417"/>
        <w:gridCol w:w="1418"/>
        <w:gridCol w:w="1417"/>
        <w:gridCol w:w="1554"/>
      </w:tblGrid>
      <w:tr w:rsidR="00462DD4" w:rsidRPr="00795F17" w14:paraId="15DE9C8D" w14:textId="77777777" w:rsidTr="00E83CCE">
        <w:trPr>
          <w:cnfStyle w:val="100000000000" w:firstRow="1" w:lastRow="0" w:firstColumn="0" w:lastColumn="0" w:oddVBand="0" w:evenVBand="0" w:oddHBand="0" w:evenHBand="0" w:firstRowFirstColumn="0" w:firstRowLastColumn="0" w:lastRowFirstColumn="0" w:lastRowLastColumn="0"/>
          <w:trHeight w:val="454"/>
        </w:trPr>
        <w:tc>
          <w:tcPr>
            <w:tcW w:w="3261" w:type="dxa"/>
            <w:vMerge w:val="restart"/>
            <w:tcBorders>
              <w:top w:val="nil"/>
              <w:left w:val="nil"/>
            </w:tcBorders>
            <w:shd w:val="clear" w:color="auto" w:fill="auto"/>
          </w:tcPr>
          <w:p w14:paraId="09BD38CF" w14:textId="77777777" w:rsidR="00462DD4" w:rsidRPr="00795F17" w:rsidRDefault="00462DD4" w:rsidP="0044393D"/>
        </w:tc>
        <w:tc>
          <w:tcPr>
            <w:tcW w:w="1417" w:type="dxa"/>
          </w:tcPr>
          <w:p w14:paraId="3B390EBA" w14:textId="77777777" w:rsidR="00462DD4" w:rsidRPr="00795F17" w:rsidRDefault="00462DD4" w:rsidP="0044393D">
            <w:pPr>
              <w:pStyle w:val="Teksttabelinaglowek"/>
              <w:rPr>
                <w:b/>
              </w:rPr>
            </w:pPr>
            <w:r w:rsidRPr="00795F17">
              <w:rPr>
                <w:b/>
              </w:rPr>
              <w:t xml:space="preserve">R.kl.jcwp </w:t>
            </w:r>
            <w:r w:rsidRPr="00795F17">
              <w:rPr>
                <w:b/>
              </w:rPr>
              <w:br/>
              <w:t>do 2022 r.</w:t>
            </w:r>
          </w:p>
        </w:tc>
        <w:tc>
          <w:tcPr>
            <w:tcW w:w="4389" w:type="dxa"/>
            <w:gridSpan w:val="3"/>
          </w:tcPr>
          <w:p w14:paraId="16F6D1E3" w14:textId="029F5C52" w:rsidR="00462DD4" w:rsidRPr="00795F17" w:rsidRDefault="00462DD4" w:rsidP="0044393D">
            <w:pPr>
              <w:pStyle w:val="Teksttabelinaglowek"/>
              <w:rPr>
                <w:b/>
              </w:rPr>
            </w:pPr>
            <w:r w:rsidRPr="00795F17">
              <w:rPr>
                <w:b/>
              </w:rPr>
              <w:t>R.kl.jcwp od 2022</w:t>
            </w:r>
            <w:r w:rsidR="00C605CD" w:rsidRPr="00795F17">
              <w:rPr>
                <w:b/>
              </w:rPr>
              <w:t xml:space="preserve"> r.</w:t>
            </w:r>
          </w:p>
        </w:tc>
      </w:tr>
      <w:tr w:rsidR="00462DD4" w:rsidRPr="00795F17" w14:paraId="18B5EDF3" w14:textId="77777777" w:rsidTr="00E83CCE">
        <w:trPr>
          <w:trHeight w:val="454"/>
        </w:trPr>
        <w:tc>
          <w:tcPr>
            <w:tcW w:w="3261" w:type="dxa"/>
            <w:vMerge/>
            <w:tcBorders>
              <w:left w:val="nil"/>
            </w:tcBorders>
            <w:shd w:val="clear" w:color="auto" w:fill="auto"/>
          </w:tcPr>
          <w:p w14:paraId="182891B6" w14:textId="77777777" w:rsidR="00462DD4" w:rsidRPr="00795F17" w:rsidRDefault="00462DD4" w:rsidP="0044393D"/>
        </w:tc>
        <w:tc>
          <w:tcPr>
            <w:tcW w:w="1417" w:type="dxa"/>
            <w:shd w:val="clear" w:color="auto" w:fill="BFBFBF" w:themeFill="background1" w:themeFillShade="BF"/>
          </w:tcPr>
          <w:p w14:paraId="676AA757" w14:textId="77777777" w:rsidR="00462DD4" w:rsidRPr="00795F17" w:rsidRDefault="00462DD4" w:rsidP="0044393D">
            <w:pPr>
              <w:pStyle w:val="Teksttabelinaglowek"/>
            </w:pPr>
            <w:r w:rsidRPr="00795F17">
              <w:t>Liczba jcwp z oceną stanu (PMŚ)</w:t>
            </w:r>
            <w:r w:rsidRPr="00795F17">
              <w:rPr>
                <w:vertAlign w:val="superscript"/>
              </w:rPr>
              <w:t>1</w:t>
            </w:r>
          </w:p>
        </w:tc>
        <w:tc>
          <w:tcPr>
            <w:tcW w:w="1418" w:type="dxa"/>
            <w:shd w:val="clear" w:color="auto" w:fill="BFBFBF" w:themeFill="background1" w:themeFillShade="BF"/>
          </w:tcPr>
          <w:p w14:paraId="01A2A59A" w14:textId="77777777" w:rsidR="00462DD4" w:rsidRPr="00795F17" w:rsidRDefault="00462DD4" w:rsidP="0044393D">
            <w:pPr>
              <w:pStyle w:val="Teksttabelinaglowek"/>
            </w:pPr>
            <w:r w:rsidRPr="00795F17">
              <w:t>Liczba jcwp z oceną stanu ogółem</w:t>
            </w:r>
          </w:p>
        </w:tc>
        <w:tc>
          <w:tcPr>
            <w:tcW w:w="1417" w:type="dxa"/>
            <w:shd w:val="clear" w:color="auto" w:fill="BFBFBF" w:themeFill="background1" w:themeFillShade="BF"/>
          </w:tcPr>
          <w:p w14:paraId="57B7B520" w14:textId="77777777" w:rsidR="00462DD4" w:rsidRPr="00795F17" w:rsidRDefault="00462DD4" w:rsidP="0044393D">
            <w:pPr>
              <w:pStyle w:val="Teksttabelinaglowek"/>
            </w:pPr>
            <w:r w:rsidRPr="00795F17">
              <w:t>Liczba jcwp z oceną stanu (PMŚ)</w:t>
            </w:r>
            <w:r w:rsidRPr="00795F17">
              <w:rPr>
                <w:vertAlign w:val="superscript"/>
              </w:rPr>
              <w:t>2</w:t>
            </w:r>
          </w:p>
        </w:tc>
        <w:tc>
          <w:tcPr>
            <w:tcW w:w="1554" w:type="dxa"/>
            <w:shd w:val="clear" w:color="auto" w:fill="BFBFBF" w:themeFill="background1" w:themeFillShade="BF"/>
          </w:tcPr>
          <w:p w14:paraId="3DAC5E99" w14:textId="77777777" w:rsidR="00462DD4" w:rsidRPr="00795F17" w:rsidRDefault="00462DD4" w:rsidP="0044393D">
            <w:pPr>
              <w:pStyle w:val="Teksttabelinaglowek"/>
            </w:pPr>
            <w:r w:rsidRPr="00795F17">
              <w:t>Liczba jcwp z oceną stanu (EKSP)</w:t>
            </w:r>
            <w:r w:rsidRPr="00795F17">
              <w:rPr>
                <w:vertAlign w:val="superscript"/>
              </w:rPr>
              <w:t>3</w:t>
            </w:r>
          </w:p>
        </w:tc>
      </w:tr>
      <w:tr w:rsidR="00462DD4" w:rsidRPr="00795F17" w14:paraId="2D2C38E0" w14:textId="77777777" w:rsidTr="00F97814">
        <w:trPr>
          <w:trHeight w:val="454"/>
        </w:trPr>
        <w:tc>
          <w:tcPr>
            <w:tcW w:w="3261" w:type="dxa"/>
            <w:shd w:val="clear" w:color="auto" w:fill="D9D9D9" w:themeFill="background1" w:themeFillShade="D9"/>
          </w:tcPr>
          <w:p w14:paraId="16763901" w14:textId="77777777" w:rsidR="00462DD4" w:rsidRPr="00795F17" w:rsidRDefault="00462DD4" w:rsidP="008C0577">
            <w:pPr>
              <w:pStyle w:val="Teksttabelilewy"/>
              <w:rPr>
                <w:b/>
              </w:rPr>
            </w:pPr>
            <w:r w:rsidRPr="00795F17">
              <w:rPr>
                <w:b/>
                <w:bCs/>
              </w:rPr>
              <w:t>Stan/potencjał ekologiczny</w:t>
            </w:r>
          </w:p>
        </w:tc>
        <w:tc>
          <w:tcPr>
            <w:tcW w:w="1417" w:type="dxa"/>
            <w:shd w:val="clear" w:color="auto" w:fill="D9D9D9" w:themeFill="background1" w:themeFillShade="D9"/>
          </w:tcPr>
          <w:p w14:paraId="507597E8" w14:textId="77777777" w:rsidR="00462DD4" w:rsidRPr="00795F17" w:rsidRDefault="00462DD4" w:rsidP="008C0577">
            <w:pPr>
              <w:pStyle w:val="Teksttabelinaglowek"/>
            </w:pPr>
            <w:r w:rsidRPr="00795F17">
              <w:t>276</w:t>
            </w:r>
          </w:p>
        </w:tc>
        <w:tc>
          <w:tcPr>
            <w:tcW w:w="1418" w:type="dxa"/>
            <w:shd w:val="clear" w:color="auto" w:fill="D9D9D9" w:themeFill="background1" w:themeFillShade="D9"/>
          </w:tcPr>
          <w:p w14:paraId="4A517021" w14:textId="77777777" w:rsidR="00462DD4" w:rsidRPr="00795F17" w:rsidRDefault="00462DD4" w:rsidP="008C0577">
            <w:pPr>
              <w:pStyle w:val="Teksttabelinaglowek"/>
            </w:pPr>
            <w:r w:rsidRPr="00795F17">
              <w:t>234</w:t>
            </w:r>
          </w:p>
        </w:tc>
        <w:tc>
          <w:tcPr>
            <w:tcW w:w="1417" w:type="dxa"/>
            <w:shd w:val="clear" w:color="auto" w:fill="D9D9D9" w:themeFill="background1" w:themeFillShade="D9"/>
          </w:tcPr>
          <w:p w14:paraId="31477B74" w14:textId="77777777" w:rsidR="00462DD4" w:rsidRPr="00795F17" w:rsidRDefault="00462DD4" w:rsidP="008C0577">
            <w:pPr>
              <w:pStyle w:val="Teksttabelinaglowek"/>
            </w:pPr>
            <w:r w:rsidRPr="00795F17">
              <w:t>234</w:t>
            </w:r>
          </w:p>
        </w:tc>
        <w:tc>
          <w:tcPr>
            <w:tcW w:w="1554" w:type="dxa"/>
            <w:shd w:val="clear" w:color="auto" w:fill="D9D9D9" w:themeFill="background1" w:themeFillShade="D9"/>
          </w:tcPr>
          <w:p w14:paraId="1E57E656" w14:textId="77777777" w:rsidR="00462DD4" w:rsidRPr="00795F17" w:rsidRDefault="00462DD4" w:rsidP="008C0577">
            <w:pPr>
              <w:pStyle w:val="Teksttabelinaglowek"/>
            </w:pPr>
            <w:r w:rsidRPr="00795F17">
              <w:t>0</w:t>
            </w:r>
          </w:p>
        </w:tc>
      </w:tr>
      <w:tr w:rsidR="00462DD4" w:rsidRPr="00795F17" w14:paraId="7B5E07D6" w14:textId="77777777" w:rsidTr="00F97814">
        <w:trPr>
          <w:trHeight w:val="454"/>
        </w:trPr>
        <w:tc>
          <w:tcPr>
            <w:tcW w:w="3261" w:type="dxa"/>
          </w:tcPr>
          <w:p w14:paraId="148EB5BB" w14:textId="77777777" w:rsidR="00462DD4" w:rsidRPr="00795F17" w:rsidRDefault="00462DD4" w:rsidP="0044393D">
            <w:pPr>
              <w:pStyle w:val="Teksttabelilewy"/>
            </w:pPr>
            <w:r w:rsidRPr="00795F17">
              <w:t>Bardzo dobry stan ekologiczny/ maksymalny potencjał ekologiczny</w:t>
            </w:r>
          </w:p>
        </w:tc>
        <w:tc>
          <w:tcPr>
            <w:tcW w:w="1417" w:type="dxa"/>
            <w:shd w:val="clear" w:color="auto" w:fill="F2F2F2" w:themeFill="background1" w:themeFillShade="F2"/>
          </w:tcPr>
          <w:p w14:paraId="41DE7DEE" w14:textId="77777777" w:rsidR="00462DD4" w:rsidRPr="00795F17" w:rsidRDefault="00462DD4" w:rsidP="0065243A">
            <w:pPr>
              <w:pStyle w:val="Teksttabelisrodek"/>
            </w:pPr>
            <w:r w:rsidRPr="00795F17">
              <w:t>3</w:t>
            </w:r>
          </w:p>
        </w:tc>
        <w:tc>
          <w:tcPr>
            <w:tcW w:w="1418" w:type="dxa"/>
          </w:tcPr>
          <w:p w14:paraId="0F91F9BE" w14:textId="77777777" w:rsidR="00462DD4" w:rsidRPr="00795F17" w:rsidRDefault="00462DD4" w:rsidP="0065243A">
            <w:pPr>
              <w:pStyle w:val="Teksttabelisrodek"/>
            </w:pPr>
            <w:r w:rsidRPr="00795F17">
              <w:t>0</w:t>
            </w:r>
          </w:p>
        </w:tc>
        <w:tc>
          <w:tcPr>
            <w:tcW w:w="1417" w:type="dxa"/>
          </w:tcPr>
          <w:p w14:paraId="6E269F2D" w14:textId="77777777" w:rsidR="00462DD4" w:rsidRPr="00795F17" w:rsidRDefault="00462DD4" w:rsidP="0065243A">
            <w:pPr>
              <w:pStyle w:val="Teksttabelisrodek"/>
            </w:pPr>
            <w:r w:rsidRPr="00795F17">
              <w:t>0</w:t>
            </w:r>
          </w:p>
        </w:tc>
        <w:tc>
          <w:tcPr>
            <w:tcW w:w="1554" w:type="dxa"/>
          </w:tcPr>
          <w:p w14:paraId="5AB5612E" w14:textId="77777777" w:rsidR="00462DD4" w:rsidRPr="00795F17" w:rsidRDefault="00462DD4" w:rsidP="0065243A">
            <w:pPr>
              <w:pStyle w:val="Teksttabelisrodek"/>
            </w:pPr>
            <w:r w:rsidRPr="00795F17">
              <w:t>0</w:t>
            </w:r>
          </w:p>
        </w:tc>
      </w:tr>
      <w:tr w:rsidR="00462DD4" w:rsidRPr="00795F17" w14:paraId="0730F116" w14:textId="77777777" w:rsidTr="00F97814">
        <w:trPr>
          <w:trHeight w:val="454"/>
        </w:trPr>
        <w:tc>
          <w:tcPr>
            <w:tcW w:w="3261" w:type="dxa"/>
          </w:tcPr>
          <w:p w14:paraId="615F8CAF" w14:textId="77777777" w:rsidR="00462DD4" w:rsidRPr="00795F17" w:rsidRDefault="00462DD4" w:rsidP="0044393D">
            <w:pPr>
              <w:pStyle w:val="Teksttabelilewy"/>
            </w:pPr>
            <w:r w:rsidRPr="00795F17">
              <w:t>Dobry stan ekologiczny/ potencjał ekologiczny</w:t>
            </w:r>
          </w:p>
        </w:tc>
        <w:tc>
          <w:tcPr>
            <w:tcW w:w="1417" w:type="dxa"/>
            <w:shd w:val="clear" w:color="auto" w:fill="F2F2F2" w:themeFill="background1" w:themeFillShade="F2"/>
          </w:tcPr>
          <w:p w14:paraId="29A4FDCD" w14:textId="77777777" w:rsidR="00462DD4" w:rsidRPr="00795F17" w:rsidRDefault="00462DD4" w:rsidP="0065243A">
            <w:pPr>
              <w:pStyle w:val="Teksttabelisrodek"/>
            </w:pPr>
            <w:r w:rsidRPr="00795F17">
              <w:t>61</w:t>
            </w:r>
          </w:p>
        </w:tc>
        <w:tc>
          <w:tcPr>
            <w:tcW w:w="1418" w:type="dxa"/>
          </w:tcPr>
          <w:p w14:paraId="39A96E5A" w14:textId="77777777" w:rsidR="00462DD4" w:rsidRPr="00795F17" w:rsidRDefault="00462DD4" w:rsidP="0065243A">
            <w:pPr>
              <w:pStyle w:val="Teksttabelisrodek"/>
            </w:pPr>
            <w:r w:rsidRPr="00795F17">
              <w:t>33</w:t>
            </w:r>
          </w:p>
        </w:tc>
        <w:tc>
          <w:tcPr>
            <w:tcW w:w="1417" w:type="dxa"/>
          </w:tcPr>
          <w:p w14:paraId="33FB341C" w14:textId="77777777" w:rsidR="00462DD4" w:rsidRPr="00795F17" w:rsidRDefault="00462DD4" w:rsidP="0065243A">
            <w:pPr>
              <w:pStyle w:val="Teksttabelisrodek"/>
            </w:pPr>
            <w:r w:rsidRPr="00795F17">
              <w:t>33</w:t>
            </w:r>
          </w:p>
        </w:tc>
        <w:tc>
          <w:tcPr>
            <w:tcW w:w="1554" w:type="dxa"/>
          </w:tcPr>
          <w:p w14:paraId="470ADF9A" w14:textId="77777777" w:rsidR="00462DD4" w:rsidRPr="00795F17" w:rsidRDefault="00462DD4" w:rsidP="0065243A">
            <w:pPr>
              <w:pStyle w:val="Teksttabelisrodek"/>
            </w:pPr>
            <w:r w:rsidRPr="00795F17">
              <w:t>0</w:t>
            </w:r>
          </w:p>
        </w:tc>
      </w:tr>
      <w:tr w:rsidR="00462DD4" w:rsidRPr="00795F17" w14:paraId="574A2CB2" w14:textId="77777777" w:rsidTr="00F97814">
        <w:trPr>
          <w:trHeight w:val="454"/>
        </w:trPr>
        <w:tc>
          <w:tcPr>
            <w:tcW w:w="3261" w:type="dxa"/>
          </w:tcPr>
          <w:p w14:paraId="7B9DA02C" w14:textId="77777777" w:rsidR="00462DD4" w:rsidRPr="00795F17" w:rsidRDefault="00462DD4" w:rsidP="0044393D">
            <w:pPr>
              <w:pStyle w:val="Teksttabelilewy"/>
            </w:pPr>
            <w:r w:rsidRPr="00795F17">
              <w:t>Umiarkowany stan ekologiczny/ umiarkowany potencjał ekologiczny</w:t>
            </w:r>
          </w:p>
        </w:tc>
        <w:tc>
          <w:tcPr>
            <w:tcW w:w="1417" w:type="dxa"/>
            <w:shd w:val="clear" w:color="auto" w:fill="F2F2F2" w:themeFill="background1" w:themeFillShade="F2"/>
          </w:tcPr>
          <w:p w14:paraId="6916A740" w14:textId="77777777" w:rsidR="00462DD4" w:rsidRPr="00795F17" w:rsidRDefault="00462DD4" w:rsidP="0065243A">
            <w:pPr>
              <w:pStyle w:val="Teksttabelisrodek"/>
            </w:pPr>
            <w:r w:rsidRPr="00795F17">
              <w:t>89</w:t>
            </w:r>
          </w:p>
        </w:tc>
        <w:tc>
          <w:tcPr>
            <w:tcW w:w="1418" w:type="dxa"/>
          </w:tcPr>
          <w:p w14:paraId="251B386A" w14:textId="77777777" w:rsidR="00462DD4" w:rsidRPr="00795F17" w:rsidRDefault="00462DD4" w:rsidP="0065243A">
            <w:pPr>
              <w:pStyle w:val="Teksttabelisrodek"/>
            </w:pPr>
            <w:r w:rsidRPr="00795F17">
              <w:t>64</w:t>
            </w:r>
          </w:p>
        </w:tc>
        <w:tc>
          <w:tcPr>
            <w:tcW w:w="1417" w:type="dxa"/>
          </w:tcPr>
          <w:p w14:paraId="204FFF25" w14:textId="77777777" w:rsidR="00462DD4" w:rsidRPr="00795F17" w:rsidRDefault="00462DD4" w:rsidP="0065243A">
            <w:pPr>
              <w:pStyle w:val="Teksttabelisrodek"/>
            </w:pPr>
            <w:r w:rsidRPr="00795F17">
              <w:t>64</w:t>
            </w:r>
          </w:p>
        </w:tc>
        <w:tc>
          <w:tcPr>
            <w:tcW w:w="1554" w:type="dxa"/>
          </w:tcPr>
          <w:p w14:paraId="37FBF09B" w14:textId="77777777" w:rsidR="00462DD4" w:rsidRPr="00795F17" w:rsidRDefault="00462DD4" w:rsidP="0065243A">
            <w:pPr>
              <w:pStyle w:val="Teksttabelisrodek"/>
            </w:pPr>
            <w:r w:rsidRPr="00795F17">
              <w:t>0</w:t>
            </w:r>
          </w:p>
        </w:tc>
      </w:tr>
      <w:tr w:rsidR="00462DD4" w:rsidRPr="00795F17" w14:paraId="2B1AE960" w14:textId="77777777" w:rsidTr="00F97814">
        <w:trPr>
          <w:trHeight w:val="454"/>
        </w:trPr>
        <w:tc>
          <w:tcPr>
            <w:tcW w:w="3261" w:type="dxa"/>
          </w:tcPr>
          <w:p w14:paraId="53A17FF4" w14:textId="77777777" w:rsidR="00462DD4" w:rsidRPr="00795F17" w:rsidRDefault="00462DD4" w:rsidP="0044393D">
            <w:pPr>
              <w:pStyle w:val="Teksttabelilewy"/>
            </w:pPr>
            <w:r w:rsidRPr="00795F17">
              <w:t>Słaby stan ekologiczny/ słaby potencjał ekologiczny</w:t>
            </w:r>
          </w:p>
        </w:tc>
        <w:tc>
          <w:tcPr>
            <w:tcW w:w="1417" w:type="dxa"/>
            <w:shd w:val="clear" w:color="auto" w:fill="F2F2F2" w:themeFill="background1" w:themeFillShade="F2"/>
          </w:tcPr>
          <w:p w14:paraId="75B6A4EE" w14:textId="77777777" w:rsidR="00462DD4" w:rsidRPr="00795F17" w:rsidRDefault="00462DD4" w:rsidP="0065243A">
            <w:pPr>
              <w:pStyle w:val="Teksttabelisrodek"/>
            </w:pPr>
            <w:r w:rsidRPr="00795F17">
              <w:t>66</w:t>
            </w:r>
          </w:p>
        </w:tc>
        <w:tc>
          <w:tcPr>
            <w:tcW w:w="1418" w:type="dxa"/>
          </w:tcPr>
          <w:p w14:paraId="7AE230E0" w14:textId="77777777" w:rsidR="00462DD4" w:rsidRPr="00795F17" w:rsidRDefault="00462DD4" w:rsidP="0065243A">
            <w:pPr>
              <w:pStyle w:val="Teksttabelisrodek"/>
            </w:pPr>
            <w:r w:rsidRPr="00795F17">
              <w:t>3</w:t>
            </w:r>
          </w:p>
        </w:tc>
        <w:tc>
          <w:tcPr>
            <w:tcW w:w="1417" w:type="dxa"/>
          </w:tcPr>
          <w:p w14:paraId="5279E94D" w14:textId="77777777" w:rsidR="00462DD4" w:rsidRPr="00795F17" w:rsidRDefault="00462DD4" w:rsidP="0065243A">
            <w:pPr>
              <w:pStyle w:val="Teksttabelisrodek"/>
            </w:pPr>
            <w:r w:rsidRPr="00795F17">
              <w:t>3</w:t>
            </w:r>
          </w:p>
        </w:tc>
        <w:tc>
          <w:tcPr>
            <w:tcW w:w="1554" w:type="dxa"/>
          </w:tcPr>
          <w:p w14:paraId="29F8066A" w14:textId="77777777" w:rsidR="00462DD4" w:rsidRPr="00795F17" w:rsidRDefault="00462DD4" w:rsidP="0065243A">
            <w:pPr>
              <w:pStyle w:val="Teksttabelisrodek"/>
            </w:pPr>
            <w:r w:rsidRPr="00795F17">
              <w:t>0</w:t>
            </w:r>
          </w:p>
        </w:tc>
      </w:tr>
      <w:tr w:rsidR="00462DD4" w:rsidRPr="00795F17" w14:paraId="2C0B78EE" w14:textId="77777777" w:rsidTr="00F97814">
        <w:trPr>
          <w:trHeight w:val="454"/>
        </w:trPr>
        <w:tc>
          <w:tcPr>
            <w:tcW w:w="3261" w:type="dxa"/>
          </w:tcPr>
          <w:p w14:paraId="4277CBAF" w14:textId="77777777" w:rsidR="00462DD4" w:rsidRPr="00795F17" w:rsidRDefault="00462DD4" w:rsidP="0044393D">
            <w:pPr>
              <w:pStyle w:val="Teksttabelilewy"/>
            </w:pPr>
            <w:r w:rsidRPr="00795F17">
              <w:t>Zły stan ekologiczny/ zły potencjał ekologiczny</w:t>
            </w:r>
          </w:p>
        </w:tc>
        <w:tc>
          <w:tcPr>
            <w:tcW w:w="1417" w:type="dxa"/>
            <w:shd w:val="clear" w:color="auto" w:fill="F2F2F2" w:themeFill="background1" w:themeFillShade="F2"/>
          </w:tcPr>
          <w:p w14:paraId="08CDE12E" w14:textId="77777777" w:rsidR="00462DD4" w:rsidRPr="00795F17" w:rsidRDefault="00462DD4" w:rsidP="0065243A">
            <w:pPr>
              <w:pStyle w:val="Teksttabelisrodek"/>
            </w:pPr>
            <w:r w:rsidRPr="00795F17">
              <w:t>57</w:t>
            </w:r>
          </w:p>
        </w:tc>
        <w:tc>
          <w:tcPr>
            <w:tcW w:w="1418" w:type="dxa"/>
          </w:tcPr>
          <w:p w14:paraId="5D4444B3" w14:textId="77777777" w:rsidR="00462DD4" w:rsidRPr="00795F17" w:rsidRDefault="00462DD4" w:rsidP="0065243A">
            <w:pPr>
              <w:pStyle w:val="Teksttabelisrodek"/>
            </w:pPr>
            <w:r w:rsidRPr="00795F17">
              <w:t>134</w:t>
            </w:r>
          </w:p>
        </w:tc>
        <w:tc>
          <w:tcPr>
            <w:tcW w:w="1417" w:type="dxa"/>
          </w:tcPr>
          <w:p w14:paraId="1F0C8090" w14:textId="77777777" w:rsidR="00462DD4" w:rsidRPr="00795F17" w:rsidRDefault="00462DD4" w:rsidP="0065243A">
            <w:pPr>
              <w:pStyle w:val="Teksttabelisrodek"/>
            </w:pPr>
            <w:r w:rsidRPr="00795F17">
              <w:t>134</w:t>
            </w:r>
          </w:p>
        </w:tc>
        <w:tc>
          <w:tcPr>
            <w:tcW w:w="1554" w:type="dxa"/>
          </w:tcPr>
          <w:p w14:paraId="3DACDF9E" w14:textId="77777777" w:rsidR="00462DD4" w:rsidRPr="00795F17" w:rsidRDefault="00462DD4" w:rsidP="0065243A">
            <w:pPr>
              <w:pStyle w:val="Teksttabelisrodek"/>
            </w:pPr>
            <w:r w:rsidRPr="00795F17">
              <w:t>0</w:t>
            </w:r>
          </w:p>
        </w:tc>
      </w:tr>
      <w:tr w:rsidR="00462DD4" w:rsidRPr="00795F17" w14:paraId="373CB486" w14:textId="77777777" w:rsidTr="00F97814">
        <w:trPr>
          <w:trHeight w:val="454"/>
        </w:trPr>
        <w:tc>
          <w:tcPr>
            <w:tcW w:w="3261" w:type="dxa"/>
            <w:shd w:val="clear" w:color="auto" w:fill="D9D9D9" w:themeFill="background1" w:themeFillShade="D9"/>
          </w:tcPr>
          <w:p w14:paraId="4F2B15B5" w14:textId="77777777" w:rsidR="00462DD4" w:rsidRPr="00795F17" w:rsidRDefault="00462DD4" w:rsidP="008C0577">
            <w:pPr>
              <w:pStyle w:val="Teksttabelilewy"/>
              <w:rPr>
                <w:b/>
              </w:rPr>
            </w:pPr>
            <w:r w:rsidRPr="00795F17">
              <w:rPr>
                <w:b/>
                <w:bCs/>
              </w:rPr>
              <w:t>Stan chemiczny</w:t>
            </w:r>
          </w:p>
        </w:tc>
        <w:tc>
          <w:tcPr>
            <w:tcW w:w="1417" w:type="dxa"/>
            <w:shd w:val="clear" w:color="auto" w:fill="D9D9D9" w:themeFill="background1" w:themeFillShade="D9"/>
          </w:tcPr>
          <w:p w14:paraId="42EC9306" w14:textId="77777777" w:rsidR="00462DD4" w:rsidRPr="00795F17" w:rsidRDefault="00462DD4" w:rsidP="008C0577">
            <w:pPr>
              <w:pStyle w:val="Teksttabelinaglowek"/>
            </w:pPr>
            <w:r w:rsidRPr="00795F17">
              <w:t>237</w:t>
            </w:r>
          </w:p>
        </w:tc>
        <w:tc>
          <w:tcPr>
            <w:tcW w:w="1418" w:type="dxa"/>
            <w:shd w:val="clear" w:color="auto" w:fill="D9D9D9" w:themeFill="background1" w:themeFillShade="D9"/>
          </w:tcPr>
          <w:p w14:paraId="08D137F5" w14:textId="77777777" w:rsidR="00462DD4" w:rsidRPr="00795F17" w:rsidRDefault="00462DD4" w:rsidP="008C0577">
            <w:pPr>
              <w:pStyle w:val="Teksttabelinaglowek"/>
            </w:pPr>
            <w:r w:rsidRPr="00795F17">
              <w:t>427</w:t>
            </w:r>
          </w:p>
        </w:tc>
        <w:tc>
          <w:tcPr>
            <w:tcW w:w="1417" w:type="dxa"/>
            <w:shd w:val="clear" w:color="auto" w:fill="D9D9D9" w:themeFill="background1" w:themeFillShade="D9"/>
          </w:tcPr>
          <w:p w14:paraId="5D5C5F42" w14:textId="77777777" w:rsidR="00462DD4" w:rsidRPr="00795F17" w:rsidRDefault="00462DD4" w:rsidP="008C0577">
            <w:pPr>
              <w:pStyle w:val="Teksttabelinaglowek"/>
            </w:pPr>
            <w:r w:rsidRPr="00795F17">
              <w:t>254</w:t>
            </w:r>
          </w:p>
        </w:tc>
        <w:tc>
          <w:tcPr>
            <w:tcW w:w="1554" w:type="dxa"/>
            <w:shd w:val="clear" w:color="auto" w:fill="D9D9D9" w:themeFill="background1" w:themeFillShade="D9"/>
          </w:tcPr>
          <w:p w14:paraId="3BBF5C17" w14:textId="77777777" w:rsidR="00462DD4" w:rsidRPr="00795F17" w:rsidRDefault="00462DD4" w:rsidP="008C0577">
            <w:pPr>
              <w:pStyle w:val="Teksttabelinaglowek"/>
            </w:pPr>
            <w:r w:rsidRPr="00795F17">
              <w:t>173</w:t>
            </w:r>
          </w:p>
        </w:tc>
      </w:tr>
      <w:tr w:rsidR="00462DD4" w:rsidRPr="00795F17" w14:paraId="616ADD8F" w14:textId="77777777" w:rsidTr="00F97814">
        <w:trPr>
          <w:trHeight w:val="454"/>
        </w:trPr>
        <w:tc>
          <w:tcPr>
            <w:tcW w:w="3261" w:type="dxa"/>
          </w:tcPr>
          <w:p w14:paraId="2EE64E2D" w14:textId="77777777" w:rsidR="00462DD4" w:rsidRPr="00795F17" w:rsidRDefault="00462DD4" w:rsidP="0044393D">
            <w:pPr>
              <w:pStyle w:val="Teksttabelilewy"/>
            </w:pPr>
            <w:r w:rsidRPr="00795F17">
              <w:t>Dobry stan chemiczny</w:t>
            </w:r>
          </w:p>
        </w:tc>
        <w:tc>
          <w:tcPr>
            <w:tcW w:w="1417" w:type="dxa"/>
            <w:shd w:val="clear" w:color="auto" w:fill="F2F2F2" w:themeFill="background1" w:themeFillShade="F2"/>
          </w:tcPr>
          <w:p w14:paraId="5451D17D" w14:textId="77777777" w:rsidR="00462DD4" w:rsidRPr="00795F17" w:rsidRDefault="00462DD4" w:rsidP="0065243A">
            <w:pPr>
              <w:pStyle w:val="Teksttabelisrodek"/>
            </w:pPr>
            <w:r w:rsidRPr="00795F17">
              <w:t>63</w:t>
            </w:r>
          </w:p>
        </w:tc>
        <w:tc>
          <w:tcPr>
            <w:tcW w:w="1418" w:type="dxa"/>
          </w:tcPr>
          <w:p w14:paraId="61DE8AA4" w14:textId="77777777" w:rsidR="00462DD4" w:rsidRPr="00795F17" w:rsidRDefault="00462DD4" w:rsidP="0065243A">
            <w:pPr>
              <w:pStyle w:val="Teksttabelisrodek"/>
            </w:pPr>
            <w:r w:rsidRPr="00795F17">
              <w:t>167</w:t>
            </w:r>
          </w:p>
        </w:tc>
        <w:tc>
          <w:tcPr>
            <w:tcW w:w="1417" w:type="dxa"/>
          </w:tcPr>
          <w:p w14:paraId="31799470" w14:textId="77777777" w:rsidR="00462DD4" w:rsidRPr="00795F17" w:rsidRDefault="00462DD4" w:rsidP="0065243A">
            <w:pPr>
              <w:pStyle w:val="Teksttabelisrodek"/>
            </w:pPr>
            <w:r w:rsidRPr="00795F17">
              <w:t>30</w:t>
            </w:r>
          </w:p>
        </w:tc>
        <w:tc>
          <w:tcPr>
            <w:tcW w:w="1554" w:type="dxa"/>
          </w:tcPr>
          <w:p w14:paraId="204064E1" w14:textId="77777777" w:rsidR="00462DD4" w:rsidRPr="00795F17" w:rsidRDefault="00462DD4" w:rsidP="0065243A">
            <w:pPr>
              <w:pStyle w:val="Teksttabelisrodek"/>
            </w:pPr>
            <w:r w:rsidRPr="00795F17">
              <w:t>137</w:t>
            </w:r>
          </w:p>
        </w:tc>
      </w:tr>
      <w:tr w:rsidR="00462DD4" w:rsidRPr="00795F17" w14:paraId="4E03632C" w14:textId="77777777" w:rsidTr="00F97814">
        <w:trPr>
          <w:trHeight w:val="454"/>
        </w:trPr>
        <w:tc>
          <w:tcPr>
            <w:tcW w:w="3261" w:type="dxa"/>
          </w:tcPr>
          <w:p w14:paraId="5BC29E46" w14:textId="77777777" w:rsidR="00462DD4" w:rsidRPr="00795F17" w:rsidRDefault="00462DD4" w:rsidP="0044393D">
            <w:pPr>
              <w:pStyle w:val="Teksttabelilewy"/>
            </w:pPr>
            <w:r w:rsidRPr="00795F17">
              <w:t>Stan chemiczny poniżej dobrego</w:t>
            </w:r>
          </w:p>
        </w:tc>
        <w:tc>
          <w:tcPr>
            <w:tcW w:w="1417" w:type="dxa"/>
            <w:shd w:val="clear" w:color="auto" w:fill="F2F2F2" w:themeFill="background1" w:themeFillShade="F2"/>
          </w:tcPr>
          <w:p w14:paraId="543ECFC6" w14:textId="77777777" w:rsidR="00462DD4" w:rsidRPr="00795F17" w:rsidRDefault="00462DD4" w:rsidP="0065243A">
            <w:pPr>
              <w:pStyle w:val="Teksttabelisrodek"/>
            </w:pPr>
            <w:r w:rsidRPr="00795F17">
              <w:t>174</w:t>
            </w:r>
          </w:p>
        </w:tc>
        <w:tc>
          <w:tcPr>
            <w:tcW w:w="1418" w:type="dxa"/>
          </w:tcPr>
          <w:p w14:paraId="08B5D1CC" w14:textId="77777777" w:rsidR="00462DD4" w:rsidRPr="00795F17" w:rsidRDefault="00462DD4" w:rsidP="0065243A">
            <w:pPr>
              <w:pStyle w:val="Teksttabelisrodek"/>
            </w:pPr>
            <w:r w:rsidRPr="00795F17">
              <w:t>260</w:t>
            </w:r>
          </w:p>
        </w:tc>
        <w:tc>
          <w:tcPr>
            <w:tcW w:w="1417" w:type="dxa"/>
          </w:tcPr>
          <w:p w14:paraId="423E440B" w14:textId="77777777" w:rsidR="00462DD4" w:rsidRPr="00795F17" w:rsidRDefault="00462DD4" w:rsidP="0065243A">
            <w:pPr>
              <w:pStyle w:val="Teksttabelisrodek"/>
            </w:pPr>
            <w:r w:rsidRPr="00795F17">
              <w:t>224</w:t>
            </w:r>
          </w:p>
        </w:tc>
        <w:tc>
          <w:tcPr>
            <w:tcW w:w="1554" w:type="dxa"/>
          </w:tcPr>
          <w:p w14:paraId="69C53807" w14:textId="77777777" w:rsidR="00462DD4" w:rsidRPr="00795F17" w:rsidRDefault="00462DD4" w:rsidP="0065243A">
            <w:pPr>
              <w:pStyle w:val="Teksttabelisrodek"/>
            </w:pPr>
            <w:r w:rsidRPr="00795F17">
              <w:t>36</w:t>
            </w:r>
          </w:p>
        </w:tc>
      </w:tr>
      <w:tr w:rsidR="00462DD4" w:rsidRPr="00795F17" w14:paraId="6CD0B58B" w14:textId="77777777" w:rsidTr="00F97814">
        <w:trPr>
          <w:trHeight w:val="454"/>
        </w:trPr>
        <w:tc>
          <w:tcPr>
            <w:tcW w:w="3261" w:type="dxa"/>
            <w:shd w:val="clear" w:color="auto" w:fill="D9D9D9" w:themeFill="background1" w:themeFillShade="D9"/>
          </w:tcPr>
          <w:p w14:paraId="730067C6" w14:textId="77777777" w:rsidR="00462DD4" w:rsidRPr="00795F17" w:rsidRDefault="00462DD4" w:rsidP="008C0577">
            <w:pPr>
              <w:pStyle w:val="Teksttabelilewy"/>
              <w:rPr>
                <w:b/>
              </w:rPr>
            </w:pPr>
            <w:r w:rsidRPr="00795F17">
              <w:rPr>
                <w:b/>
                <w:bCs/>
              </w:rPr>
              <w:t>Stan wód</w:t>
            </w:r>
          </w:p>
        </w:tc>
        <w:tc>
          <w:tcPr>
            <w:tcW w:w="1417" w:type="dxa"/>
            <w:shd w:val="clear" w:color="auto" w:fill="D9D9D9" w:themeFill="background1" w:themeFillShade="D9"/>
          </w:tcPr>
          <w:p w14:paraId="7199FA22" w14:textId="77777777" w:rsidR="00462DD4" w:rsidRPr="00795F17" w:rsidRDefault="00462DD4" w:rsidP="008C0577">
            <w:pPr>
              <w:pStyle w:val="Teksttabelinaglowek"/>
            </w:pPr>
            <w:r w:rsidRPr="00795F17">
              <w:t>294</w:t>
            </w:r>
          </w:p>
        </w:tc>
        <w:tc>
          <w:tcPr>
            <w:tcW w:w="1418" w:type="dxa"/>
            <w:shd w:val="clear" w:color="auto" w:fill="D9D9D9" w:themeFill="background1" w:themeFillShade="D9"/>
          </w:tcPr>
          <w:p w14:paraId="3B1DD713" w14:textId="77777777" w:rsidR="00462DD4" w:rsidRPr="00795F17" w:rsidRDefault="00462DD4" w:rsidP="008C0577">
            <w:pPr>
              <w:pStyle w:val="Teksttabelinaglowek"/>
            </w:pPr>
            <w:r w:rsidRPr="00795F17">
              <w:t>314</w:t>
            </w:r>
          </w:p>
        </w:tc>
        <w:tc>
          <w:tcPr>
            <w:tcW w:w="1417" w:type="dxa"/>
            <w:shd w:val="clear" w:color="auto" w:fill="D9D9D9" w:themeFill="background1" w:themeFillShade="D9"/>
          </w:tcPr>
          <w:p w14:paraId="02D0BCF6" w14:textId="5266DDAA" w:rsidR="00462DD4" w:rsidRPr="00795F17" w:rsidRDefault="006254AA" w:rsidP="008C0577">
            <w:pPr>
              <w:pStyle w:val="Teksttabelinaglowek"/>
            </w:pPr>
            <w:r w:rsidRPr="00795F17">
              <w:t>225</w:t>
            </w:r>
          </w:p>
        </w:tc>
        <w:tc>
          <w:tcPr>
            <w:tcW w:w="1554" w:type="dxa"/>
            <w:shd w:val="clear" w:color="auto" w:fill="D9D9D9" w:themeFill="background1" w:themeFillShade="D9"/>
          </w:tcPr>
          <w:p w14:paraId="1CEDE0AB" w14:textId="4F52A4EA" w:rsidR="00462DD4" w:rsidRPr="00795F17" w:rsidRDefault="006254AA" w:rsidP="008C0577">
            <w:pPr>
              <w:pStyle w:val="Teksttabelinaglowek"/>
            </w:pPr>
            <w:r w:rsidRPr="00795F17">
              <w:t>89</w:t>
            </w:r>
          </w:p>
        </w:tc>
      </w:tr>
      <w:tr w:rsidR="00462DD4" w:rsidRPr="00795F17" w14:paraId="71FC79D9" w14:textId="77777777" w:rsidTr="00F97814">
        <w:trPr>
          <w:trHeight w:val="454"/>
        </w:trPr>
        <w:tc>
          <w:tcPr>
            <w:tcW w:w="3261" w:type="dxa"/>
          </w:tcPr>
          <w:p w14:paraId="1DD199E6" w14:textId="77777777" w:rsidR="00462DD4" w:rsidRPr="00795F17" w:rsidRDefault="00462DD4" w:rsidP="0044393D">
            <w:pPr>
              <w:pStyle w:val="Teksttabelilewy"/>
            </w:pPr>
            <w:r w:rsidRPr="00795F17">
              <w:t>Dobry stan wód</w:t>
            </w:r>
          </w:p>
        </w:tc>
        <w:tc>
          <w:tcPr>
            <w:tcW w:w="1417" w:type="dxa"/>
            <w:shd w:val="clear" w:color="auto" w:fill="F2F2F2" w:themeFill="background1" w:themeFillShade="F2"/>
          </w:tcPr>
          <w:p w14:paraId="0D09BE89" w14:textId="77777777" w:rsidR="00462DD4" w:rsidRPr="00795F17" w:rsidRDefault="00462DD4" w:rsidP="0065243A">
            <w:pPr>
              <w:pStyle w:val="Teksttabelisrodek"/>
            </w:pPr>
            <w:r w:rsidRPr="00795F17">
              <w:t>24</w:t>
            </w:r>
          </w:p>
        </w:tc>
        <w:tc>
          <w:tcPr>
            <w:tcW w:w="1418" w:type="dxa"/>
          </w:tcPr>
          <w:p w14:paraId="49DF472A" w14:textId="77777777" w:rsidR="00462DD4" w:rsidRPr="00795F17" w:rsidRDefault="00462DD4" w:rsidP="0065243A">
            <w:pPr>
              <w:pStyle w:val="Teksttabelisrodek"/>
            </w:pPr>
            <w:r w:rsidRPr="00795F17">
              <w:t>4</w:t>
            </w:r>
          </w:p>
        </w:tc>
        <w:tc>
          <w:tcPr>
            <w:tcW w:w="1417" w:type="dxa"/>
          </w:tcPr>
          <w:p w14:paraId="15B9F558" w14:textId="308D7CE6" w:rsidR="00462DD4" w:rsidRPr="00795F17" w:rsidRDefault="006254AA" w:rsidP="0065243A">
            <w:pPr>
              <w:pStyle w:val="Teksttabelisrodek"/>
            </w:pPr>
            <w:r w:rsidRPr="00795F17">
              <w:t>3</w:t>
            </w:r>
          </w:p>
        </w:tc>
        <w:tc>
          <w:tcPr>
            <w:tcW w:w="1554" w:type="dxa"/>
          </w:tcPr>
          <w:p w14:paraId="1A05F7B4" w14:textId="3EFD5FDE" w:rsidR="00462DD4" w:rsidRPr="00795F17" w:rsidRDefault="006254AA" w:rsidP="0065243A">
            <w:pPr>
              <w:pStyle w:val="Teksttabelisrodek"/>
            </w:pPr>
            <w:r w:rsidRPr="00795F17">
              <w:t>1</w:t>
            </w:r>
          </w:p>
        </w:tc>
      </w:tr>
      <w:tr w:rsidR="00462DD4" w:rsidRPr="00795F17" w14:paraId="3435B0F0" w14:textId="77777777" w:rsidTr="00F97814">
        <w:trPr>
          <w:trHeight w:val="454"/>
        </w:trPr>
        <w:tc>
          <w:tcPr>
            <w:tcW w:w="3261" w:type="dxa"/>
          </w:tcPr>
          <w:p w14:paraId="7DDB6247" w14:textId="77777777" w:rsidR="00462DD4" w:rsidRPr="00795F17" w:rsidRDefault="00462DD4" w:rsidP="0044393D">
            <w:pPr>
              <w:pStyle w:val="Teksttabelilewy"/>
            </w:pPr>
            <w:r w:rsidRPr="00795F17">
              <w:t>Zły stan wód</w:t>
            </w:r>
          </w:p>
        </w:tc>
        <w:tc>
          <w:tcPr>
            <w:tcW w:w="1417" w:type="dxa"/>
            <w:shd w:val="clear" w:color="auto" w:fill="F2F2F2" w:themeFill="background1" w:themeFillShade="F2"/>
          </w:tcPr>
          <w:p w14:paraId="64564616" w14:textId="77777777" w:rsidR="00462DD4" w:rsidRPr="00795F17" w:rsidRDefault="00462DD4" w:rsidP="0065243A">
            <w:pPr>
              <w:pStyle w:val="Teksttabelisrodek"/>
            </w:pPr>
            <w:r w:rsidRPr="00795F17">
              <w:t>270</w:t>
            </w:r>
          </w:p>
        </w:tc>
        <w:tc>
          <w:tcPr>
            <w:tcW w:w="1418" w:type="dxa"/>
          </w:tcPr>
          <w:p w14:paraId="5CCBA36A" w14:textId="77777777" w:rsidR="00462DD4" w:rsidRPr="00795F17" w:rsidRDefault="00462DD4" w:rsidP="0065243A">
            <w:pPr>
              <w:pStyle w:val="Teksttabelisrodek"/>
            </w:pPr>
            <w:r w:rsidRPr="00795F17">
              <w:t>310</w:t>
            </w:r>
          </w:p>
        </w:tc>
        <w:tc>
          <w:tcPr>
            <w:tcW w:w="1417" w:type="dxa"/>
          </w:tcPr>
          <w:p w14:paraId="0B490928" w14:textId="19539919" w:rsidR="00462DD4" w:rsidRPr="00795F17" w:rsidRDefault="006254AA" w:rsidP="0065243A">
            <w:pPr>
              <w:pStyle w:val="Teksttabelisrodek"/>
            </w:pPr>
            <w:r w:rsidRPr="00795F17">
              <w:t>222</w:t>
            </w:r>
          </w:p>
        </w:tc>
        <w:tc>
          <w:tcPr>
            <w:tcW w:w="1554" w:type="dxa"/>
          </w:tcPr>
          <w:p w14:paraId="0BF0E960" w14:textId="37251891" w:rsidR="00462DD4" w:rsidRPr="00795F17" w:rsidRDefault="006254AA" w:rsidP="0065243A">
            <w:pPr>
              <w:pStyle w:val="Teksttabelisrodek"/>
            </w:pPr>
            <w:r w:rsidRPr="00795F17">
              <w:t>88</w:t>
            </w:r>
          </w:p>
        </w:tc>
      </w:tr>
    </w:tbl>
    <w:p w14:paraId="0AD1AF59" w14:textId="77777777" w:rsidR="00462DD4" w:rsidRPr="00795F17" w:rsidRDefault="00462DD4" w:rsidP="0078755C">
      <w:pPr>
        <w:pStyle w:val="Tabela-wyjasnieniapod"/>
      </w:pPr>
      <w:r w:rsidRPr="00795F17">
        <w:rPr>
          <w:vertAlign w:val="superscript"/>
        </w:rPr>
        <w:t>1)</w:t>
      </w:r>
      <w:r w:rsidRPr="00795F17">
        <w:t>Ocena stanu na podstawie oceny 2014-2019 (GIOŚ) zgodnie z r.kl.jcwp wg klasyfikacji obowiązującej do 01.2022 r. przeniesiona na nowy układ planistyczny</w:t>
      </w:r>
    </w:p>
    <w:p w14:paraId="294099BD" w14:textId="1A8E1090" w:rsidR="00462DD4" w:rsidRPr="00795F17" w:rsidRDefault="00462DD4" w:rsidP="0078755C">
      <w:pPr>
        <w:pStyle w:val="Tabela-wyjasnieniapod"/>
      </w:pPr>
      <w:r w:rsidRPr="00795F17">
        <w:rPr>
          <w:vertAlign w:val="superscript"/>
        </w:rPr>
        <w:t>2)</w:t>
      </w:r>
      <w:r w:rsidRPr="00795F17">
        <w:t>Ocena stanu na podstawie oceny 2014-2019 (GIOŚ) przeliczona zgodnie z r.kl.jcwp wg klasyfikacji obowiązującej od</w:t>
      </w:r>
      <w:r w:rsidR="0078755C" w:rsidRPr="00795F17">
        <w:t> </w:t>
      </w:r>
      <w:r w:rsidRPr="00795F17">
        <w:t>01.2022</w:t>
      </w:r>
      <w:r w:rsidR="0078755C" w:rsidRPr="00795F17">
        <w:t> </w:t>
      </w:r>
      <w:r w:rsidRPr="00795F17">
        <w:t>r.</w:t>
      </w:r>
    </w:p>
    <w:p w14:paraId="2E56A82D" w14:textId="3D3ABBBD" w:rsidR="00462DD4" w:rsidRPr="00795F17" w:rsidRDefault="00462DD4" w:rsidP="0078755C">
      <w:pPr>
        <w:pStyle w:val="Tabela-wyjasnieniapod"/>
      </w:pPr>
      <w:r w:rsidRPr="00795F17">
        <w:rPr>
          <w:vertAlign w:val="superscript"/>
        </w:rPr>
        <w:t>3)</w:t>
      </w:r>
      <w:r w:rsidRPr="00795F17">
        <w:t xml:space="preserve">Ocena wykonana przy wykorzystaniu wyników Analizy znaczących oddziaływań </w:t>
      </w:r>
      <w:r w:rsidR="00182A26" w:rsidRPr="00795F17">
        <w:t>-</w:t>
      </w:r>
      <w:r w:rsidRPr="00795F17">
        <w:t xml:space="preserve"> jcwp (…) dla jcwp niemonitorowanych, dla</w:t>
      </w:r>
      <w:r w:rsidR="0078755C" w:rsidRPr="00795F17">
        <w:t> </w:t>
      </w:r>
      <w:r w:rsidRPr="00795F17">
        <w:t>których nie dokonano oceny stanu 2014-2019 (PMŚ), jest traktowana jako poglądowa, podlegająca weryfikacji w oparciu o nowe badania stanu wód, zrealizowane zgodnie z metodykami PMŚ, normami oraz przepisami w trakcie obowiązywania IIaPGW i akceptacji organu odpowiedzialnego za prowadzenie PMŚ</w:t>
      </w:r>
    </w:p>
    <w:p w14:paraId="4D7E88E2" w14:textId="63DD8627"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 oraz wyników</w:t>
      </w:r>
      <w:r w:rsidRPr="00795F17">
        <w:br/>
        <w:t xml:space="preserve"> Analizy znaczących oddziaływań </w:t>
      </w:r>
      <w:r w:rsidR="00182A26" w:rsidRPr="00795F17">
        <w:t>-</w:t>
      </w:r>
      <w:r w:rsidRPr="00795F17">
        <w:t xml:space="preserve"> jcwp (…)</w:t>
      </w:r>
    </w:p>
    <w:p w14:paraId="0A562B55" w14:textId="77777777" w:rsidR="00462DD4" w:rsidRPr="00795F17" w:rsidRDefault="00462DD4" w:rsidP="0044393D">
      <w:pPr>
        <w:pStyle w:val="Nagwek5"/>
      </w:pPr>
      <w:r w:rsidRPr="00795F17">
        <w:t xml:space="preserve">Jcwp TW i CW </w:t>
      </w:r>
    </w:p>
    <w:p w14:paraId="26C91E91" w14:textId="6F088FB7" w:rsidR="00462DD4" w:rsidRPr="00795F17" w:rsidRDefault="00462DD4" w:rsidP="0044393D">
      <w:r w:rsidRPr="00795F17">
        <w:t xml:space="preserve">Podsumowanie oceny stanu jcwp TW i CW na obszarze dorzecza Odry, dokonanej na podstawie wyników monitoringu (ocena stanu GIOŚ 2014-2019), przedstawiono poniżej. W przypadku jcwp </w:t>
      </w:r>
      <w:r w:rsidR="0055601C" w:rsidRPr="00795F17">
        <w:br/>
      </w:r>
      <w:r w:rsidRPr="00795F17">
        <w:t xml:space="preserve">TW i CW wszystkie są objęte monitoringiem. </w:t>
      </w:r>
    </w:p>
    <w:p w14:paraId="0CA66D7B" w14:textId="367E6514" w:rsidR="00462DD4" w:rsidRPr="00795F17" w:rsidRDefault="00462DD4" w:rsidP="0044393D">
      <w:r w:rsidRPr="00795F17">
        <w:t xml:space="preserve">Na podstawie oceny stanu 2014-2019 (GIOŚ) dla jcwp TW i CW w układzie planistycznym obowiązującym dla cyklu planistycznego aPGW (2016-2021) oceny stanu dokonano dla 8 jcwp </w:t>
      </w:r>
      <w:r w:rsidR="0055601C" w:rsidRPr="00795F17">
        <w:br/>
      </w:r>
      <w:r w:rsidRPr="00795F17">
        <w:t>TW i CW (100% ogólnej liczby jcwp TW i CW)</w:t>
      </w:r>
      <w:r w:rsidRPr="00795F17">
        <w:rPr>
          <w:rStyle w:val="Odwoanieprzypisudolnego"/>
        </w:rPr>
        <w:footnoteReference w:id="28"/>
      </w:r>
      <w:r w:rsidRPr="00795F17">
        <w:t xml:space="preserve">. </w:t>
      </w:r>
    </w:p>
    <w:p w14:paraId="67C2C220" w14:textId="304F6AE6" w:rsidR="00462DD4" w:rsidRPr="00795F17" w:rsidRDefault="00462DD4" w:rsidP="0044393D">
      <w:r w:rsidRPr="00795F17">
        <w:t xml:space="preserve">Z uwagi na dokonane zmiany granic jcwp, prezentowane poniżej </w:t>
      </w:r>
      <w:r w:rsidR="00B25386" w:rsidRPr="00795F17">
        <w:t xml:space="preserve">(tabela 5-19) </w:t>
      </w:r>
      <w:r w:rsidRPr="00795F17">
        <w:t>dane dotyczące aktualnie obowiązującego układu jednostek planistycznych, w przypadku wskazywania liczby jcwp bez oceny stanu, interpretowane powinny być, jako jcwp bez oceny stanu przeniesionej na nowy układ planistyczny.</w:t>
      </w:r>
    </w:p>
    <w:p w14:paraId="359E398A" w14:textId="6AC6AA7F" w:rsidR="00462DD4" w:rsidRPr="00795F17" w:rsidRDefault="00462DD4" w:rsidP="0044393D">
      <w:r w:rsidRPr="00795F17">
        <w:t>Informacje o aktualnej ocenie stanu danej jcwp zaprezentowane są w załączniku nr 1</w:t>
      </w:r>
      <w:r w:rsidR="00D146C3" w:rsidRPr="00795F17">
        <w:t xml:space="preserve"> </w:t>
      </w:r>
      <w:r w:rsidRPr="00795F17">
        <w:t>(Zestawienie główne), zobrazowania mapowe ocen stanu przedstawione zostały w załącznik</w:t>
      </w:r>
      <w:r w:rsidR="00B25386" w:rsidRPr="00795F17">
        <w:t>u</w:t>
      </w:r>
      <w:r w:rsidRPr="00795F17">
        <w:t xml:space="preserve"> graficzny</w:t>
      </w:r>
      <w:r w:rsidR="00B25386" w:rsidRPr="00795F17">
        <w:t>m</w:t>
      </w:r>
      <w:r w:rsidRPr="00795F17">
        <w:t xml:space="preserve"> </w:t>
      </w:r>
      <w:r w:rsidR="003F1582">
        <w:t xml:space="preserve">nr </w:t>
      </w:r>
      <w:r w:rsidRPr="00795F17">
        <w:t>13.</w:t>
      </w:r>
      <w:r w:rsidR="00B25386" w:rsidRPr="00795F17">
        <w:t>4</w:t>
      </w:r>
      <w:r w:rsidRPr="00795F17">
        <w:t>.</w:t>
      </w:r>
    </w:p>
    <w:p w14:paraId="12123CE6" w14:textId="2975EF3C" w:rsidR="00462DD4" w:rsidRPr="00795F17" w:rsidRDefault="00462DD4" w:rsidP="0044393D">
      <w:r w:rsidRPr="00795F17">
        <w:rPr>
          <w:bCs/>
          <w:iCs/>
        </w:rPr>
        <w:t xml:space="preserve">Podsumowanie liczby jcwp LW z uzyskaną oceną stanu w obszarze dorzecza Odry przedstawia </w:t>
      </w:r>
      <w:r w:rsidRPr="00795F17">
        <w:t xml:space="preserve">tabela </w:t>
      </w:r>
      <w:r w:rsidR="00B14FD9" w:rsidRPr="00795F17">
        <w:t>5-19</w:t>
      </w:r>
      <w:r w:rsidRPr="00795F17">
        <w:rPr>
          <w:bCs/>
          <w:iCs/>
        </w:rPr>
        <w:t xml:space="preserve"> Uwzględniono w niej zarówno </w:t>
      </w:r>
      <w:r w:rsidRPr="00795F17">
        <w:t>wyniki oceny stanu 2014</w:t>
      </w:r>
      <w:r w:rsidR="00182A26" w:rsidRPr="00795F17">
        <w:t>-</w:t>
      </w:r>
      <w:r w:rsidRPr="00795F17">
        <w:t>2019 wg klasyfikacji obowiązującej do</w:t>
      </w:r>
      <w:r w:rsidR="005B1E05" w:rsidRPr="00795F17">
        <w:t> </w:t>
      </w:r>
      <w:r w:rsidRPr="00795F17">
        <w:t xml:space="preserve">roku 2022, jak również poglądowo zmiany w ocenie stanu przy zastosowaniu sposobu klasyfikacji wg r.kl.jcwp obowiązującego od roku 2022. Wszystkie jcwp TW i CW obszaru dorzecza Odry występują w regionie wodnym Dolnej Odry i Przymorza Zachodniego. </w:t>
      </w:r>
    </w:p>
    <w:p w14:paraId="60B70E42" w14:textId="6D568A8F" w:rsidR="00462DD4" w:rsidRPr="00795F17" w:rsidRDefault="00462DD4" w:rsidP="00867E43">
      <w:pPr>
        <w:pStyle w:val="Tabela"/>
      </w:pPr>
      <w:bookmarkStart w:id="188" w:name="_Toc66341874"/>
      <w:bookmarkStart w:id="189" w:name="_Toc68703644"/>
      <w:r w:rsidRPr="00795F17">
        <w:t xml:space="preserve">Tabela </w:t>
      </w:r>
      <w:fldSimple w:instr=" STYLEREF 1 \s ">
        <w:r w:rsidR="00550571">
          <w:rPr>
            <w:noProof/>
          </w:rPr>
          <w:t>5</w:t>
        </w:r>
      </w:fldSimple>
      <w:r w:rsidR="00BB3B21" w:rsidRPr="00795F17">
        <w:noBreakHyphen/>
      </w:r>
      <w:fldSimple w:instr=" SEQ Tabela \* ARABIC \s 1 ">
        <w:r w:rsidR="00550571">
          <w:rPr>
            <w:noProof/>
          </w:rPr>
          <w:t>19</w:t>
        </w:r>
      </w:fldSimple>
      <w:r w:rsidRPr="00795F17">
        <w:tab/>
        <w:t>Liczba jcwp TW i CW zagrożonych nieosiągnięciem celów środowiskowych wraz z określeniem liczby jcwp TW i CW z oceną stanu na obszarze dorzecza Odry</w:t>
      </w:r>
      <w:bookmarkEnd w:id="188"/>
      <w:bookmarkEnd w:id="18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89"/>
        <w:gridCol w:w="1374"/>
        <w:gridCol w:w="1417"/>
        <w:gridCol w:w="1276"/>
        <w:gridCol w:w="1026"/>
        <w:gridCol w:w="959"/>
        <w:gridCol w:w="1135"/>
        <w:gridCol w:w="986"/>
      </w:tblGrid>
      <w:tr w:rsidR="00462DD4" w:rsidRPr="00795F17" w14:paraId="70294F39" w14:textId="77777777" w:rsidTr="00715D1B">
        <w:trPr>
          <w:trHeight w:val="454"/>
          <w:tblHeader/>
          <w:jc w:val="center"/>
        </w:trPr>
        <w:tc>
          <w:tcPr>
            <w:tcW w:w="491" w:type="pct"/>
            <w:vMerge w:val="restart"/>
            <w:shd w:val="clear" w:color="auto" w:fill="BFBFBF" w:themeFill="background1" w:themeFillShade="BF"/>
            <w:noWrap/>
            <w:vAlign w:val="center"/>
            <w:hideMark/>
          </w:tcPr>
          <w:p w14:paraId="69AAD77C" w14:textId="26FD61AF" w:rsidR="00462DD4" w:rsidRPr="00795F17" w:rsidRDefault="0080582C" w:rsidP="0044393D">
            <w:pPr>
              <w:pStyle w:val="Teksttabelinaglowek"/>
            </w:pPr>
            <w:r w:rsidRPr="00795F17">
              <w:t>Obszar d</w:t>
            </w:r>
            <w:r w:rsidR="00462DD4" w:rsidRPr="00795F17">
              <w:t>orzecz</w:t>
            </w:r>
            <w:r w:rsidRPr="00795F17">
              <w:t>a</w:t>
            </w:r>
          </w:p>
        </w:tc>
        <w:tc>
          <w:tcPr>
            <w:tcW w:w="758" w:type="pct"/>
            <w:vMerge w:val="restart"/>
            <w:shd w:val="clear" w:color="auto" w:fill="BFBFBF" w:themeFill="background1" w:themeFillShade="BF"/>
            <w:noWrap/>
            <w:vAlign w:val="center"/>
            <w:hideMark/>
          </w:tcPr>
          <w:p w14:paraId="5A19A442" w14:textId="0D55AD2C" w:rsidR="00462DD4" w:rsidRPr="00795F17" w:rsidRDefault="00462DD4" w:rsidP="0044393D">
            <w:pPr>
              <w:pStyle w:val="Teksttabelinaglowek"/>
            </w:pPr>
            <w:r w:rsidRPr="00795F17">
              <w:t xml:space="preserve">Liczba jcwp </w:t>
            </w:r>
            <w:r w:rsidR="008C3122" w:rsidRPr="00795F17">
              <w:t>TW i CW</w:t>
            </w:r>
          </w:p>
        </w:tc>
        <w:tc>
          <w:tcPr>
            <w:tcW w:w="782" w:type="pct"/>
            <w:vMerge w:val="restart"/>
            <w:shd w:val="clear" w:color="auto" w:fill="BFBFBF" w:themeFill="background1" w:themeFillShade="BF"/>
            <w:vAlign w:val="center"/>
            <w:hideMark/>
          </w:tcPr>
          <w:p w14:paraId="24BF6D9E" w14:textId="066CF3B5" w:rsidR="00462DD4" w:rsidRPr="00795F17" w:rsidRDefault="00462DD4" w:rsidP="0044393D">
            <w:pPr>
              <w:pStyle w:val="Teksttabelinaglowek"/>
            </w:pPr>
            <w:r w:rsidRPr="00795F17">
              <w:t xml:space="preserve">Liczba jcwp </w:t>
            </w:r>
            <w:r w:rsidR="008C3122" w:rsidRPr="00795F17">
              <w:t>TW i CW</w:t>
            </w:r>
            <w:r w:rsidRPr="00795F17">
              <w:t xml:space="preserve"> zagrożonych</w:t>
            </w:r>
            <w:r w:rsidRPr="00795F17">
              <w:rPr>
                <w:vertAlign w:val="superscript"/>
              </w:rPr>
              <w:t>1</w:t>
            </w:r>
          </w:p>
        </w:tc>
        <w:tc>
          <w:tcPr>
            <w:tcW w:w="704" w:type="pct"/>
            <w:vMerge w:val="restart"/>
            <w:shd w:val="clear" w:color="auto" w:fill="BFBFBF" w:themeFill="background1" w:themeFillShade="BF"/>
            <w:vAlign w:val="center"/>
            <w:hideMark/>
          </w:tcPr>
          <w:p w14:paraId="5EDD009E" w14:textId="4949231B" w:rsidR="00462DD4" w:rsidRPr="00795F17" w:rsidRDefault="00462DD4" w:rsidP="0044393D">
            <w:pPr>
              <w:pStyle w:val="Teksttabelinaglowek"/>
            </w:pPr>
            <w:r w:rsidRPr="00795F17">
              <w:t>Udział</w:t>
            </w:r>
            <w:r w:rsidR="008C3122" w:rsidRPr="00795F17">
              <w:t xml:space="preserve"> %</w:t>
            </w:r>
            <w:r w:rsidRPr="00795F17">
              <w:t xml:space="preserve"> jcwp </w:t>
            </w:r>
            <w:r w:rsidR="008C3122" w:rsidRPr="00795F17">
              <w:t xml:space="preserve">TW i CW </w:t>
            </w:r>
            <w:r w:rsidRPr="00795F17">
              <w:t>zagrożonych</w:t>
            </w:r>
            <w:r w:rsidRPr="00795F17">
              <w:rPr>
                <w:vertAlign w:val="superscript"/>
              </w:rPr>
              <w:t>1</w:t>
            </w:r>
          </w:p>
        </w:tc>
        <w:tc>
          <w:tcPr>
            <w:tcW w:w="1095" w:type="pct"/>
            <w:gridSpan w:val="2"/>
            <w:shd w:val="clear" w:color="auto" w:fill="BFBFBF" w:themeFill="background1" w:themeFillShade="BF"/>
            <w:vAlign w:val="center"/>
          </w:tcPr>
          <w:p w14:paraId="5F6D8C68" w14:textId="579946A6" w:rsidR="00462DD4" w:rsidRPr="00795F17" w:rsidRDefault="00462DD4" w:rsidP="0044393D">
            <w:pPr>
              <w:pStyle w:val="Teksttabelinaglowek"/>
            </w:pPr>
            <w:r w:rsidRPr="00795F17">
              <w:t xml:space="preserve">Liczba jcwp </w:t>
            </w:r>
            <w:r w:rsidR="008C3122" w:rsidRPr="00795F17">
              <w:t>TW i CW</w:t>
            </w:r>
            <w:r w:rsidRPr="00795F17">
              <w:t xml:space="preserve"> z oceną stanu r.kl.jcwp do 2022</w:t>
            </w:r>
            <w:r w:rsidR="00C605CD" w:rsidRPr="00795F17">
              <w:t xml:space="preserve"> r.</w:t>
            </w:r>
          </w:p>
        </w:tc>
        <w:tc>
          <w:tcPr>
            <w:tcW w:w="1170" w:type="pct"/>
            <w:gridSpan w:val="2"/>
            <w:shd w:val="clear" w:color="auto" w:fill="BFBFBF" w:themeFill="background1" w:themeFillShade="BF"/>
            <w:vAlign w:val="center"/>
          </w:tcPr>
          <w:p w14:paraId="08B057EA" w14:textId="76E8CF71" w:rsidR="00462DD4" w:rsidRPr="00795F17" w:rsidRDefault="00462DD4" w:rsidP="0044393D">
            <w:pPr>
              <w:pStyle w:val="Teksttabelinaglowek"/>
            </w:pPr>
            <w:r w:rsidRPr="00795F17">
              <w:t xml:space="preserve">Liczba jcwp </w:t>
            </w:r>
            <w:r w:rsidR="008C3122" w:rsidRPr="00795F17">
              <w:t>TW i CW</w:t>
            </w:r>
            <w:r w:rsidRPr="00795F17">
              <w:t xml:space="preserve"> z oceną stanu r.kl.jcwp od 2022</w:t>
            </w:r>
            <w:r w:rsidR="00C605CD" w:rsidRPr="00795F17">
              <w:t xml:space="preserve"> r.</w:t>
            </w:r>
          </w:p>
        </w:tc>
      </w:tr>
      <w:tr w:rsidR="00462DD4" w:rsidRPr="00795F17" w14:paraId="3A77FE57" w14:textId="77777777" w:rsidTr="00251ED8">
        <w:trPr>
          <w:trHeight w:val="454"/>
          <w:tblHeader/>
          <w:jc w:val="center"/>
        </w:trPr>
        <w:tc>
          <w:tcPr>
            <w:tcW w:w="491" w:type="pct"/>
            <w:vMerge/>
            <w:shd w:val="clear" w:color="auto" w:fill="BFBFBF" w:themeFill="background1" w:themeFillShade="BF"/>
            <w:vAlign w:val="center"/>
            <w:hideMark/>
          </w:tcPr>
          <w:p w14:paraId="7BD125C7" w14:textId="77777777" w:rsidR="00462DD4" w:rsidRPr="00795F17" w:rsidRDefault="00462DD4" w:rsidP="0044393D">
            <w:pPr>
              <w:pStyle w:val="Teksttabelinaglowek"/>
            </w:pPr>
          </w:p>
        </w:tc>
        <w:tc>
          <w:tcPr>
            <w:tcW w:w="758" w:type="pct"/>
            <w:vMerge/>
            <w:shd w:val="clear" w:color="auto" w:fill="BFBFBF" w:themeFill="background1" w:themeFillShade="BF"/>
            <w:vAlign w:val="center"/>
            <w:hideMark/>
          </w:tcPr>
          <w:p w14:paraId="21A34F09" w14:textId="77777777" w:rsidR="00462DD4" w:rsidRPr="00795F17" w:rsidRDefault="00462DD4" w:rsidP="0044393D">
            <w:pPr>
              <w:pStyle w:val="Teksttabelinaglowek"/>
            </w:pPr>
          </w:p>
        </w:tc>
        <w:tc>
          <w:tcPr>
            <w:tcW w:w="782" w:type="pct"/>
            <w:vMerge/>
            <w:shd w:val="clear" w:color="auto" w:fill="BFBFBF" w:themeFill="background1" w:themeFillShade="BF"/>
            <w:vAlign w:val="center"/>
            <w:hideMark/>
          </w:tcPr>
          <w:p w14:paraId="111BDCF8" w14:textId="77777777" w:rsidR="00462DD4" w:rsidRPr="00795F17" w:rsidRDefault="00462DD4" w:rsidP="0044393D">
            <w:pPr>
              <w:pStyle w:val="Teksttabelinaglowek"/>
            </w:pPr>
          </w:p>
        </w:tc>
        <w:tc>
          <w:tcPr>
            <w:tcW w:w="704" w:type="pct"/>
            <w:vMerge/>
            <w:shd w:val="clear" w:color="auto" w:fill="BFBFBF" w:themeFill="background1" w:themeFillShade="BF"/>
            <w:vAlign w:val="center"/>
            <w:hideMark/>
          </w:tcPr>
          <w:p w14:paraId="74F8E19E" w14:textId="77777777" w:rsidR="00462DD4" w:rsidRPr="00795F17" w:rsidRDefault="00462DD4" w:rsidP="0044393D">
            <w:pPr>
              <w:pStyle w:val="Teksttabelinaglowek"/>
            </w:pPr>
          </w:p>
        </w:tc>
        <w:tc>
          <w:tcPr>
            <w:tcW w:w="566" w:type="pct"/>
            <w:shd w:val="clear" w:color="auto" w:fill="BFBFBF" w:themeFill="background1" w:themeFillShade="BF"/>
            <w:vAlign w:val="center"/>
          </w:tcPr>
          <w:p w14:paraId="0AF46E33" w14:textId="77777777" w:rsidR="00462DD4" w:rsidRPr="00795F17" w:rsidRDefault="00462DD4" w:rsidP="0044393D">
            <w:pPr>
              <w:pStyle w:val="Teksttabelinaglowek"/>
            </w:pPr>
            <w:r w:rsidRPr="00795F17">
              <w:t>ocena stanu (PMŚ)</w:t>
            </w:r>
            <w:r w:rsidRPr="00795F17">
              <w:rPr>
                <w:vertAlign w:val="superscript"/>
              </w:rPr>
              <w:t>2</w:t>
            </w:r>
          </w:p>
        </w:tc>
        <w:tc>
          <w:tcPr>
            <w:tcW w:w="529" w:type="pct"/>
            <w:shd w:val="clear" w:color="auto" w:fill="BFBFBF" w:themeFill="background1" w:themeFillShade="BF"/>
            <w:vAlign w:val="center"/>
          </w:tcPr>
          <w:p w14:paraId="5E34617C" w14:textId="7EB13E24" w:rsidR="00462DD4" w:rsidRPr="00795F17" w:rsidRDefault="008C3122" w:rsidP="0044393D">
            <w:pPr>
              <w:pStyle w:val="Teksttabelinaglowek"/>
            </w:pPr>
            <w:r w:rsidRPr="00795F17">
              <w:t>u</w:t>
            </w:r>
            <w:r w:rsidR="00462DD4" w:rsidRPr="00795F17">
              <w:t>dział jcwp bez oceny stanu</w:t>
            </w:r>
            <w:r w:rsidR="00462DD4" w:rsidRPr="00795F17">
              <w:rPr>
                <w:vertAlign w:val="superscript"/>
              </w:rPr>
              <w:t>2</w:t>
            </w:r>
            <w:r w:rsidR="003B4649" w:rsidRPr="00795F17">
              <w:rPr>
                <w:vertAlign w:val="superscript"/>
              </w:rPr>
              <w:t xml:space="preserve"> </w:t>
            </w:r>
            <w:r w:rsidR="003B4649" w:rsidRPr="00795F17">
              <w:t>(%)</w:t>
            </w:r>
          </w:p>
        </w:tc>
        <w:tc>
          <w:tcPr>
            <w:tcW w:w="626" w:type="pct"/>
            <w:shd w:val="clear" w:color="auto" w:fill="BFBFBF" w:themeFill="background1" w:themeFillShade="BF"/>
            <w:vAlign w:val="center"/>
            <w:hideMark/>
          </w:tcPr>
          <w:p w14:paraId="1A8CAC6A" w14:textId="77777777" w:rsidR="00462DD4" w:rsidRPr="00795F17" w:rsidRDefault="00462DD4" w:rsidP="0044393D">
            <w:pPr>
              <w:pStyle w:val="Teksttabelinaglowek"/>
            </w:pPr>
            <w:r w:rsidRPr="00795F17">
              <w:t>ocena stanu (PMŚ+EKS)</w:t>
            </w:r>
            <w:r w:rsidRPr="00795F17">
              <w:rPr>
                <w:vertAlign w:val="superscript"/>
              </w:rPr>
              <w:t>3</w:t>
            </w:r>
          </w:p>
        </w:tc>
        <w:tc>
          <w:tcPr>
            <w:tcW w:w="544" w:type="pct"/>
            <w:shd w:val="clear" w:color="auto" w:fill="BFBFBF" w:themeFill="background1" w:themeFillShade="BF"/>
            <w:vAlign w:val="center"/>
            <w:hideMark/>
          </w:tcPr>
          <w:p w14:paraId="21BF143C" w14:textId="3167DE19" w:rsidR="00462DD4" w:rsidRPr="00795F17" w:rsidRDefault="008C3122" w:rsidP="0044393D">
            <w:pPr>
              <w:pStyle w:val="Teksttabelinaglowek"/>
            </w:pPr>
            <w:r w:rsidRPr="00795F17">
              <w:t>u</w:t>
            </w:r>
            <w:r w:rsidR="00462DD4" w:rsidRPr="00795F17">
              <w:t>dział jcwp bez oceny stanu</w:t>
            </w:r>
            <w:r w:rsidR="00462DD4" w:rsidRPr="00795F17">
              <w:rPr>
                <w:vertAlign w:val="superscript"/>
              </w:rPr>
              <w:t>3</w:t>
            </w:r>
            <w:r w:rsidR="003B4649" w:rsidRPr="00795F17">
              <w:rPr>
                <w:vertAlign w:val="superscript"/>
              </w:rPr>
              <w:t xml:space="preserve"> </w:t>
            </w:r>
            <w:r w:rsidR="003B4649" w:rsidRPr="00795F17">
              <w:t>(%)</w:t>
            </w:r>
          </w:p>
        </w:tc>
      </w:tr>
      <w:tr w:rsidR="00462DD4" w:rsidRPr="00795F17" w14:paraId="7BB84D60" w14:textId="77777777" w:rsidTr="00251ED8">
        <w:trPr>
          <w:trHeight w:val="454"/>
          <w:jc w:val="center"/>
        </w:trPr>
        <w:tc>
          <w:tcPr>
            <w:tcW w:w="491" w:type="pct"/>
            <w:shd w:val="clear" w:color="auto" w:fill="auto"/>
            <w:noWrap/>
            <w:vAlign w:val="center"/>
            <w:hideMark/>
          </w:tcPr>
          <w:p w14:paraId="28652074" w14:textId="5E2951F1" w:rsidR="00462DD4" w:rsidRPr="00795F17" w:rsidRDefault="00462DD4" w:rsidP="0065243A">
            <w:pPr>
              <w:pStyle w:val="Teksttabelisrodek"/>
            </w:pPr>
            <w:r w:rsidRPr="00795F17">
              <w:t>Odr</w:t>
            </w:r>
            <w:r w:rsidR="00E83CCE" w:rsidRPr="00795F17">
              <w:t>a</w:t>
            </w:r>
          </w:p>
        </w:tc>
        <w:tc>
          <w:tcPr>
            <w:tcW w:w="758" w:type="pct"/>
            <w:shd w:val="clear" w:color="auto" w:fill="auto"/>
            <w:noWrap/>
            <w:vAlign w:val="center"/>
          </w:tcPr>
          <w:p w14:paraId="4A9ADB9B" w14:textId="77777777" w:rsidR="00462DD4" w:rsidRPr="00795F17" w:rsidRDefault="00462DD4" w:rsidP="0065243A">
            <w:pPr>
              <w:pStyle w:val="Teksttabelisrodek"/>
            </w:pPr>
            <w:r w:rsidRPr="00795F17">
              <w:t>4</w:t>
            </w:r>
          </w:p>
        </w:tc>
        <w:tc>
          <w:tcPr>
            <w:tcW w:w="782" w:type="pct"/>
            <w:shd w:val="clear" w:color="auto" w:fill="auto"/>
            <w:noWrap/>
            <w:vAlign w:val="center"/>
          </w:tcPr>
          <w:p w14:paraId="31E79E81" w14:textId="77777777" w:rsidR="00462DD4" w:rsidRPr="00795F17" w:rsidRDefault="00462DD4" w:rsidP="0065243A">
            <w:pPr>
              <w:pStyle w:val="Teksttabelisrodek"/>
            </w:pPr>
            <w:r w:rsidRPr="00795F17">
              <w:t>4</w:t>
            </w:r>
          </w:p>
        </w:tc>
        <w:tc>
          <w:tcPr>
            <w:tcW w:w="704" w:type="pct"/>
            <w:shd w:val="clear" w:color="auto" w:fill="auto"/>
            <w:noWrap/>
            <w:vAlign w:val="center"/>
          </w:tcPr>
          <w:p w14:paraId="1DB8827F" w14:textId="15D48F9D" w:rsidR="00462DD4" w:rsidRPr="00795F17" w:rsidRDefault="00462DD4" w:rsidP="0065243A">
            <w:pPr>
              <w:pStyle w:val="Teksttabelisrodek"/>
            </w:pPr>
            <w:r w:rsidRPr="00795F17">
              <w:t>100</w:t>
            </w:r>
          </w:p>
        </w:tc>
        <w:tc>
          <w:tcPr>
            <w:tcW w:w="566" w:type="pct"/>
            <w:shd w:val="clear" w:color="auto" w:fill="FFFFFF" w:themeFill="background1"/>
            <w:vAlign w:val="center"/>
          </w:tcPr>
          <w:p w14:paraId="4A730E7D" w14:textId="77777777" w:rsidR="00462DD4" w:rsidRPr="00795F17" w:rsidRDefault="00462DD4" w:rsidP="0065243A">
            <w:pPr>
              <w:pStyle w:val="Teksttabelisrodek"/>
            </w:pPr>
            <w:r w:rsidRPr="00795F17">
              <w:t>4</w:t>
            </w:r>
          </w:p>
        </w:tc>
        <w:tc>
          <w:tcPr>
            <w:tcW w:w="529" w:type="pct"/>
            <w:shd w:val="clear" w:color="auto" w:fill="FFFFFF" w:themeFill="background1"/>
            <w:vAlign w:val="center"/>
          </w:tcPr>
          <w:p w14:paraId="3AFFAEC5" w14:textId="7B648213" w:rsidR="00462DD4" w:rsidRPr="00795F17" w:rsidRDefault="00462DD4" w:rsidP="0065243A">
            <w:pPr>
              <w:pStyle w:val="Teksttabelisrodek"/>
            </w:pPr>
            <w:r w:rsidRPr="00795F17">
              <w:t>0</w:t>
            </w:r>
          </w:p>
        </w:tc>
        <w:tc>
          <w:tcPr>
            <w:tcW w:w="626" w:type="pct"/>
            <w:shd w:val="clear" w:color="auto" w:fill="auto"/>
            <w:noWrap/>
            <w:vAlign w:val="center"/>
          </w:tcPr>
          <w:p w14:paraId="7DE0A1D7" w14:textId="77777777" w:rsidR="00462DD4" w:rsidRPr="00795F17" w:rsidRDefault="00462DD4" w:rsidP="0065243A">
            <w:pPr>
              <w:pStyle w:val="Teksttabelisrodek"/>
            </w:pPr>
            <w:r w:rsidRPr="00795F17">
              <w:t>4</w:t>
            </w:r>
          </w:p>
        </w:tc>
        <w:tc>
          <w:tcPr>
            <w:tcW w:w="544" w:type="pct"/>
            <w:shd w:val="clear" w:color="auto" w:fill="auto"/>
            <w:vAlign w:val="center"/>
          </w:tcPr>
          <w:p w14:paraId="2DADB2FD" w14:textId="2DBF44A3" w:rsidR="00462DD4" w:rsidRPr="00795F17" w:rsidRDefault="00462DD4" w:rsidP="0065243A">
            <w:pPr>
              <w:pStyle w:val="Teksttabelisrodek"/>
            </w:pPr>
            <w:r w:rsidRPr="00795F17">
              <w:t>0</w:t>
            </w:r>
          </w:p>
        </w:tc>
      </w:tr>
    </w:tbl>
    <w:p w14:paraId="37442544" w14:textId="44707AAE" w:rsidR="00251ED8" w:rsidRPr="00795F17" w:rsidRDefault="00251ED8" w:rsidP="00251ED8">
      <w:pPr>
        <w:pStyle w:val="rdo"/>
        <w:rPr>
          <w:color w:val="000099"/>
          <w:sz w:val="20"/>
          <w:szCs w:val="20"/>
        </w:rPr>
      </w:pPr>
      <w:r w:rsidRPr="00795F17">
        <w:t xml:space="preserve">Źródło: </w:t>
      </w:r>
      <w:r w:rsidR="00FD7248" w:rsidRPr="00795F17">
        <w:t>opracowanie własne</w:t>
      </w:r>
      <w:r w:rsidRPr="00795F17">
        <w:t xml:space="preserve"> na podstawie danych GIOŚ oraz wyników</w:t>
      </w:r>
      <w:r w:rsidRPr="00795F17">
        <w:br/>
        <w:t xml:space="preserve"> Analizy znaczących oddziaływań - jcwp (…)</w:t>
      </w:r>
    </w:p>
    <w:p w14:paraId="687D684A" w14:textId="7DD09C74" w:rsidR="00462DD4" w:rsidRPr="00795F17" w:rsidRDefault="00462DD4" w:rsidP="0044393D">
      <w:r w:rsidRPr="00795F17">
        <w:rPr>
          <w:vertAlign w:val="superscript"/>
        </w:rPr>
        <w:t>1)</w:t>
      </w:r>
      <w:r w:rsidRPr="00795F17">
        <w:t xml:space="preserve">jcwp zagrożone </w:t>
      </w:r>
      <w:r w:rsidR="00182A26" w:rsidRPr="00795F17">
        <w:t>-</w:t>
      </w:r>
      <w:r w:rsidRPr="00795F17">
        <w:t xml:space="preserve"> jcwp zagrożone nieosiągnięciem celów środowiskowych</w:t>
      </w:r>
    </w:p>
    <w:p w14:paraId="2E16C802" w14:textId="5474C715" w:rsidR="00462DD4" w:rsidRPr="00795F17" w:rsidRDefault="00462DD4" w:rsidP="0044393D">
      <w:r w:rsidRPr="00795F17">
        <w:rPr>
          <w:vertAlign w:val="superscript"/>
        </w:rPr>
        <w:t>2)</w:t>
      </w:r>
      <w:r w:rsidRPr="00795F17">
        <w:t xml:space="preserve"> Ocena stanu na podstawie oceny 2014-2019 (GIOŚ) zgodnie z r.kl.jcwp wg klasyfikacji obowiązującej do 01.2022 r. przeniesiona na nowy układ planistyczny. Wartość wskazuje liczbę jcwp RW (spośród sklasyfikowanych w układzie planistycznym aPGW), dla których możliwe było przeniesienie oceny na</w:t>
      </w:r>
      <w:r w:rsidR="00C605CD" w:rsidRPr="00795F17">
        <w:t> </w:t>
      </w:r>
      <w:r w:rsidRPr="00795F17">
        <w:t>aktualny układ planistyczny IIaPGW,</w:t>
      </w:r>
    </w:p>
    <w:p w14:paraId="3B03C87F" w14:textId="360A3985" w:rsidR="00462DD4" w:rsidRPr="00795F17" w:rsidRDefault="00462DD4" w:rsidP="0044393D">
      <w:r w:rsidRPr="00795F17">
        <w:rPr>
          <w:vertAlign w:val="superscript"/>
        </w:rPr>
        <w:t>3)</w:t>
      </w:r>
      <w:r w:rsidRPr="00795F17">
        <w:t xml:space="preserve">Ocena stanu na podstawie oceny 2014-2019 (GIOŚ) przeliczona zgodnie z r.kl.jcwp wg klasyfikacji obowiązującej od 01.2022 r. oraz przy wykorzystaniu wyników </w:t>
      </w:r>
      <w:r w:rsidRPr="00795F17">
        <w:rPr>
          <w:i/>
          <w:iCs/>
        </w:rPr>
        <w:t xml:space="preserve">Analizy znaczących oddziaływań </w:t>
      </w:r>
      <w:r w:rsidR="00182A26" w:rsidRPr="00795F17">
        <w:rPr>
          <w:i/>
          <w:iCs/>
        </w:rPr>
        <w:t>-</w:t>
      </w:r>
      <w:r w:rsidRPr="00795F17">
        <w:rPr>
          <w:i/>
          <w:iCs/>
        </w:rPr>
        <w:t xml:space="preserve"> jcwp (…)</w:t>
      </w:r>
      <w:r w:rsidRPr="00795F17">
        <w:t xml:space="preserve"> dla jcwp niemonitorowanych, dla których nie dokonano oceny stanu 2014-2019 (PMŚ), jest traktowana jako poglądowa, podlegająca weryfikacji w oparciu o nowe badania stanu wód, zrealizowane zgodnie z</w:t>
      </w:r>
      <w:r w:rsidR="005B1E05" w:rsidRPr="00795F17">
        <w:t> </w:t>
      </w:r>
      <w:r w:rsidRPr="00795F17">
        <w:t>metodykami PMŚ, normami oraz przepisami w trakcie obowiązywania IIaPGW i akceptacji organu odpowiedzialnego za prowadzenie PMŚ.</w:t>
      </w:r>
    </w:p>
    <w:p w14:paraId="76789697" w14:textId="16CD9FA7" w:rsidR="0034544C" w:rsidRPr="00795F17" w:rsidRDefault="00462DD4" w:rsidP="0044393D">
      <w:r w:rsidRPr="00795F17">
        <w:t>Z uwagi na przyjęty sposób prezentacji danych dotyczących oceny stanu jcwp ze wskazaniem również ocen stanu uzyskanych przy uwzględnieniu zapisów r.kl.jcwp obowiązujących od 2022</w:t>
      </w:r>
      <w:r w:rsidR="0080582C" w:rsidRPr="00795F17">
        <w:t> </w:t>
      </w:r>
      <w:r w:rsidRPr="00795F17">
        <w:t>r</w:t>
      </w:r>
      <w:r w:rsidR="0080582C" w:rsidRPr="00795F17">
        <w:t>.</w:t>
      </w:r>
      <w:r w:rsidRPr="00795F17">
        <w:t xml:space="preserve">, poniżej zaprezentowane zostały podsumowania </w:t>
      </w:r>
      <w:r w:rsidR="00B14FD9" w:rsidRPr="00795F17">
        <w:t>(tabela 5-20)</w:t>
      </w:r>
      <w:r w:rsidRPr="00795F17">
        <w:t xml:space="preserve"> dotyczące ocen stanu bądź potencjału ekologicznego, ocen stanu chemicznego</w:t>
      </w:r>
      <w:r w:rsidR="005C3901" w:rsidRPr="00795F17">
        <w:t>,</w:t>
      </w:r>
      <w:r w:rsidRPr="00795F17">
        <w:t xml:space="preserve"> a w efekcie ocen stanu jcwp również przy wyróżnieniu dwóch okresów wskazanych w r.kl.jcwp. Wartości wskazane jako ocena zgodnie z r.kl.jcwp od 2022</w:t>
      </w:r>
      <w:r w:rsidR="005B1E05" w:rsidRPr="00795F17">
        <w:t> </w:t>
      </w:r>
      <w:r w:rsidRPr="00795F17">
        <w:t>r. traktowana jest poglądowo, dla zapewnienia możliwości odniesienia się do klasyfikacji stosowanej w</w:t>
      </w:r>
      <w:r w:rsidR="005B1E05" w:rsidRPr="00795F17">
        <w:t> </w:t>
      </w:r>
      <w:r w:rsidRPr="00795F17">
        <w:t>cyklu planistycznym IIaPGW.</w:t>
      </w:r>
      <w:r w:rsidR="0034544C" w:rsidRPr="00795F17">
        <w:t xml:space="preserve"> Wyniki oceny eksperckiej oceny stanu/potencjału ekologicznego dla</w:t>
      </w:r>
      <w:r w:rsidR="006D242F" w:rsidRPr="00795F17">
        <w:t> </w:t>
      </w:r>
      <w:r w:rsidR="0034544C" w:rsidRPr="00795F17">
        <w:t xml:space="preserve">jcwp TWCW od roku 2022 przedstawiono w załączniku graficznym </w:t>
      </w:r>
      <w:r w:rsidR="003F1582">
        <w:t xml:space="preserve">nr </w:t>
      </w:r>
      <w:r w:rsidR="0034544C" w:rsidRPr="00795F17">
        <w:t>14.4.</w:t>
      </w:r>
    </w:p>
    <w:p w14:paraId="78FF2C01" w14:textId="3066BB41" w:rsidR="00462DD4" w:rsidRPr="00795F17" w:rsidRDefault="00462DD4" w:rsidP="0044393D">
      <w:r w:rsidRPr="00795F17">
        <w:t>Spośród wszystkich jcwp TW i CW obszaru dorzecza Odry ocenę stanu bądź potencjału ekologicznego przeniesiono na nowy układ planistyczny dla 100% jcwp TW i CW (ocena stanu 2014-2019 GIOŚ wg</w:t>
      </w:r>
      <w:r w:rsidR="005B1E05" w:rsidRPr="00795F17">
        <w:t> </w:t>
      </w:r>
      <w:r w:rsidRPr="00795F17">
        <w:t>r.kl.jcwp do 2022 r.), przy uwzględnieniu klasyfikacji zgodnie z r.kl.jcwp od 2022 roku oraz wyników analiz eksperckich liczba jcwp z uzyskaną poglądową oceną stanu bądź potencjału ekologicznego wynosi również 100% jcwp TW i CW w obszarze dorzecza Odry.</w:t>
      </w:r>
    </w:p>
    <w:p w14:paraId="7048252F" w14:textId="3C74D9B1" w:rsidR="00462DD4" w:rsidRPr="00795F17" w:rsidRDefault="00462DD4" w:rsidP="00462DD4">
      <w:pPr>
        <w:pStyle w:val="Akapitzlist2"/>
        <w:shd w:val="clear" w:color="auto" w:fill="FFFFFF" w:themeFill="background1"/>
        <w:spacing w:before="120" w:after="120" w:line="240" w:lineRule="auto"/>
        <w:ind w:left="0"/>
        <w:jc w:val="both"/>
      </w:pPr>
      <w:r w:rsidRPr="00795F17">
        <w:t>W przypadku stanu chemicznego, spośród wszystkich jcwp TW i CW obszaru dorzecza Odry ocena stanu chemicznego wykonana została dla ok 100% jcwp TW i CW (ocena stanu 2014-2019 GIOŚ wg</w:t>
      </w:r>
      <w:r w:rsidR="005B1E05" w:rsidRPr="00795F17">
        <w:t> </w:t>
      </w:r>
      <w:r w:rsidRPr="00795F17">
        <w:t xml:space="preserve">r.kl.jcwp do 2022 r.), przy uwzględnieniu klasyfikacji zgodnie z r.kl.jcwp od 2022 roku oraz wyników analiz eksperckich liczba jcwp z uzyskaną poglądową oceną stanu chemicznego wynosi również 100% jcwp TW i CW w obszarze dorzecza Odry. </w:t>
      </w:r>
      <w:r w:rsidR="008D37D6" w:rsidRPr="00795F17">
        <w:t>Wyniki oceny eksperckiej oceny stanu chemicznego dla jcwp TWCW d</w:t>
      </w:r>
      <w:r w:rsidR="00894CC6" w:rsidRPr="00795F17">
        <w:t>o</w:t>
      </w:r>
      <w:r w:rsidR="008D37D6" w:rsidRPr="00795F17">
        <w:t xml:space="preserve"> roku 2022 przedstawiono w załączniku graficznym </w:t>
      </w:r>
      <w:r w:rsidR="003F1582">
        <w:t xml:space="preserve">nr </w:t>
      </w:r>
      <w:r w:rsidR="008D37D6" w:rsidRPr="00795F17">
        <w:t xml:space="preserve">15.4, a od roku 2022 w załączniku graficznym </w:t>
      </w:r>
      <w:r w:rsidR="003F1582">
        <w:t xml:space="preserve">nr </w:t>
      </w:r>
      <w:r w:rsidR="008D37D6" w:rsidRPr="00795F17">
        <w:t>16.4.</w:t>
      </w:r>
    </w:p>
    <w:p w14:paraId="1AC781F9" w14:textId="0AC05521" w:rsidR="00462DD4" w:rsidRPr="00795F17" w:rsidRDefault="00462DD4" w:rsidP="00462DD4">
      <w:pPr>
        <w:pStyle w:val="Akapitzlist2"/>
        <w:shd w:val="clear" w:color="auto" w:fill="FFFFFF" w:themeFill="background1"/>
        <w:spacing w:before="120" w:after="120" w:line="240" w:lineRule="auto"/>
        <w:ind w:left="0"/>
        <w:jc w:val="both"/>
      </w:pPr>
      <w:r w:rsidRPr="00795F17">
        <w:t>Ocenę stanu wód przeniesiono na nowy układ planistyczny dla 100% jcwp TW i CW spośród wszystkich jcwp TW i CW obszaru dorzecza Odry (ocena stanu 2014-2019 GIOŚ wg r.kl.jcwp do 2022</w:t>
      </w:r>
      <w:r w:rsidR="005B1E05" w:rsidRPr="00795F17">
        <w:t> </w:t>
      </w:r>
      <w:r w:rsidRPr="00795F17">
        <w:t>r.), przy</w:t>
      </w:r>
      <w:r w:rsidR="005C3901" w:rsidRPr="00795F17">
        <w:t> </w:t>
      </w:r>
      <w:r w:rsidRPr="00795F17">
        <w:t>uwzględnieniu klasyfikacji zgodnie z r.kl.jcwp od 2022 roku oraz wyników analiz eksperckich liczba jcwp z uzyskaną poglądową oceną stanu wynosi również 100% jcwp TW i CW w obszarze dorzecza Odry.</w:t>
      </w:r>
      <w:r w:rsidR="00A6596A" w:rsidRPr="00795F17">
        <w:t xml:space="preserve"> Ocenę stanu wód dla jcwp TWCW d</w:t>
      </w:r>
      <w:r w:rsidR="00894CC6" w:rsidRPr="00795F17">
        <w:t>o</w:t>
      </w:r>
      <w:r w:rsidR="00A6596A" w:rsidRPr="00795F17">
        <w:t xml:space="preserve"> roku 2022 przedstawiono w załączniku graficznym </w:t>
      </w:r>
      <w:r w:rsidR="003F1582">
        <w:t xml:space="preserve">nr </w:t>
      </w:r>
      <w:r w:rsidR="00A6596A" w:rsidRPr="00795F17">
        <w:t>17.4, a</w:t>
      </w:r>
      <w:r w:rsidR="005C3901" w:rsidRPr="00795F17">
        <w:t> </w:t>
      </w:r>
      <w:r w:rsidR="00A6596A" w:rsidRPr="00795F17">
        <w:t xml:space="preserve">od roku 2022 w załączniku graficznym </w:t>
      </w:r>
      <w:r w:rsidR="003F1582">
        <w:t xml:space="preserve">nr </w:t>
      </w:r>
      <w:r w:rsidR="00A6596A" w:rsidRPr="00795F17">
        <w:t>18.4.</w:t>
      </w:r>
    </w:p>
    <w:p w14:paraId="72D1F7B5" w14:textId="4027B6E3" w:rsidR="00462DD4" w:rsidRPr="00795F17" w:rsidRDefault="00462DD4" w:rsidP="00867E43">
      <w:pPr>
        <w:pStyle w:val="Tabela"/>
      </w:pPr>
      <w:bookmarkStart w:id="190" w:name="_Toc66341875"/>
      <w:bookmarkStart w:id="191" w:name="_Toc68703645"/>
      <w:r w:rsidRPr="00795F17">
        <w:t xml:space="preserve">Tabela </w:t>
      </w:r>
      <w:fldSimple w:instr=" STYLEREF 1 \s ">
        <w:r w:rsidR="00550571">
          <w:rPr>
            <w:noProof/>
          </w:rPr>
          <w:t>5</w:t>
        </w:r>
      </w:fldSimple>
      <w:r w:rsidR="00BB3B21" w:rsidRPr="00795F17">
        <w:noBreakHyphen/>
      </w:r>
      <w:fldSimple w:instr=" SEQ Tabela \* ARABIC \s 1 ">
        <w:r w:rsidR="00550571">
          <w:rPr>
            <w:noProof/>
          </w:rPr>
          <w:t>20</w:t>
        </w:r>
      </w:fldSimple>
      <w:r w:rsidRPr="00795F17">
        <w:tab/>
        <w:t>Podsumowanie oceny stanu jcwp TW i CW - obszar dorzecza Odry</w:t>
      </w:r>
      <w:bookmarkEnd w:id="190"/>
      <w:bookmarkEnd w:id="191"/>
    </w:p>
    <w:tbl>
      <w:tblPr>
        <w:tblStyle w:val="Tabela-Siatka"/>
        <w:tblW w:w="0" w:type="auto"/>
        <w:tblLook w:val="04A0" w:firstRow="1" w:lastRow="0" w:firstColumn="1" w:lastColumn="0" w:noHBand="0" w:noVBand="1"/>
      </w:tblPr>
      <w:tblGrid>
        <w:gridCol w:w="3261"/>
        <w:gridCol w:w="1417"/>
        <w:gridCol w:w="1418"/>
        <w:gridCol w:w="1417"/>
        <w:gridCol w:w="1554"/>
      </w:tblGrid>
      <w:tr w:rsidR="00462DD4" w:rsidRPr="00795F17" w14:paraId="081C8EA6" w14:textId="77777777" w:rsidTr="005B1E05">
        <w:trPr>
          <w:cnfStyle w:val="100000000000" w:firstRow="1" w:lastRow="0" w:firstColumn="0" w:lastColumn="0" w:oddVBand="0" w:evenVBand="0" w:oddHBand="0" w:evenHBand="0" w:firstRowFirstColumn="0" w:firstRowLastColumn="0" w:lastRowFirstColumn="0" w:lastRowLastColumn="0"/>
          <w:trHeight w:val="454"/>
        </w:trPr>
        <w:tc>
          <w:tcPr>
            <w:tcW w:w="3261" w:type="dxa"/>
            <w:vMerge w:val="restart"/>
            <w:tcBorders>
              <w:top w:val="nil"/>
              <w:left w:val="nil"/>
            </w:tcBorders>
            <w:shd w:val="clear" w:color="auto" w:fill="auto"/>
          </w:tcPr>
          <w:p w14:paraId="7C18DB2D" w14:textId="77777777" w:rsidR="00462DD4" w:rsidRPr="00795F17" w:rsidRDefault="00462DD4" w:rsidP="0044393D"/>
        </w:tc>
        <w:tc>
          <w:tcPr>
            <w:tcW w:w="1417" w:type="dxa"/>
          </w:tcPr>
          <w:p w14:paraId="609D5A70" w14:textId="77777777" w:rsidR="00462DD4" w:rsidRPr="00795F17" w:rsidRDefault="00462DD4" w:rsidP="0044393D">
            <w:pPr>
              <w:pStyle w:val="Teksttabelinaglowek"/>
              <w:rPr>
                <w:b/>
              </w:rPr>
            </w:pPr>
            <w:r w:rsidRPr="00795F17">
              <w:rPr>
                <w:b/>
              </w:rPr>
              <w:t xml:space="preserve">R.kl.jcwp </w:t>
            </w:r>
            <w:r w:rsidRPr="00795F17">
              <w:rPr>
                <w:b/>
              </w:rPr>
              <w:br/>
              <w:t>do 2022 r.</w:t>
            </w:r>
          </w:p>
        </w:tc>
        <w:tc>
          <w:tcPr>
            <w:tcW w:w="4389" w:type="dxa"/>
            <w:gridSpan w:val="3"/>
          </w:tcPr>
          <w:p w14:paraId="0FA355BB" w14:textId="77777777" w:rsidR="00462DD4" w:rsidRPr="00795F17" w:rsidRDefault="00462DD4" w:rsidP="0044393D">
            <w:pPr>
              <w:pStyle w:val="Teksttabelinaglowek"/>
              <w:rPr>
                <w:b/>
              </w:rPr>
            </w:pPr>
            <w:r w:rsidRPr="00795F17">
              <w:rPr>
                <w:b/>
              </w:rPr>
              <w:t>R.kl.jcwp od 2022</w:t>
            </w:r>
          </w:p>
        </w:tc>
      </w:tr>
      <w:tr w:rsidR="00462DD4" w:rsidRPr="00795F17" w14:paraId="0B2D1523" w14:textId="77777777" w:rsidTr="005B1E05">
        <w:trPr>
          <w:trHeight w:val="454"/>
        </w:trPr>
        <w:tc>
          <w:tcPr>
            <w:tcW w:w="3261" w:type="dxa"/>
            <w:vMerge/>
            <w:tcBorders>
              <w:left w:val="nil"/>
            </w:tcBorders>
            <w:shd w:val="clear" w:color="auto" w:fill="auto"/>
          </w:tcPr>
          <w:p w14:paraId="4A99341F" w14:textId="77777777" w:rsidR="00462DD4" w:rsidRPr="00795F17" w:rsidRDefault="00462DD4" w:rsidP="0044393D"/>
        </w:tc>
        <w:tc>
          <w:tcPr>
            <w:tcW w:w="1417" w:type="dxa"/>
            <w:shd w:val="clear" w:color="auto" w:fill="BFBFBF" w:themeFill="background1" w:themeFillShade="BF"/>
          </w:tcPr>
          <w:p w14:paraId="72715D7A" w14:textId="77777777" w:rsidR="00462DD4" w:rsidRPr="00795F17" w:rsidRDefault="00462DD4" w:rsidP="0044393D">
            <w:pPr>
              <w:pStyle w:val="Teksttabelinaglowek"/>
            </w:pPr>
            <w:r w:rsidRPr="00795F17">
              <w:t>Liczba jcwp z oceną stanu (PMŚ)</w:t>
            </w:r>
            <w:r w:rsidRPr="00795F17">
              <w:rPr>
                <w:vertAlign w:val="superscript"/>
              </w:rPr>
              <w:t>1</w:t>
            </w:r>
          </w:p>
        </w:tc>
        <w:tc>
          <w:tcPr>
            <w:tcW w:w="1418" w:type="dxa"/>
            <w:shd w:val="clear" w:color="auto" w:fill="BFBFBF" w:themeFill="background1" w:themeFillShade="BF"/>
          </w:tcPr>
          <w:p w14:paraId="021C17D2" w14:textId="77777777" w:rsidR="00462DD4" w:rsidRPr="00795F17" w:rsidRDefault="00462DD4" w:rsidP="0044393D">
            <w:pPr>
              <w:pStyle w:val="Teksttabelinaglowek"/>
            </w:pPr>
            <w:r w:rsidRPr="00795F17">
              <w:t>Liczba jcwp z oceną stanu ogółem</w:t>
            </w:r>
          </w:p>
        </w:tc>
        <w:tc>
          <w:tcPr>
            <w:tcW w:w="1417" w:type="dxa"/>
            <w:shd w:val="clear" w:color="auto" w:fill="BFBFBF" w:themeFill="background1" w:themeFillShade="BF"/>
          </w:tcPr>
          <w:p w14:paraId="0ACA8891" w14:textId="77777777" w:rsidR="00462DD4" w:rsidRPr="00795F17" w:rsidRDefault="00462DD4" w:rsidP="0044393D">
            <w:pPr>
              <w:pStyle w:val="Teksttabelinaglowek"/>
            </w:pPr>
            <w:r w:rsidRPr="00795F17">
              <w:t>Liczba jcwp z oceną stanu (PMŚ)</w:t>
            </w:r>
            <w:r w:rsidRPr="00795F17">
              <w:rPr>
                <w:vertAlign w:val="superscript"/>
              </w:rPr>
              <w:t>2</w:t>
            </w:r>
          </w:p>
        </w:tc>
        <w:tc>
          <w:tcPr>
            <w:tcW w:w="1554" w:type="dxa"/>
            <w:shd w:val="clear" w:color="auto" w:fill="BFBFBF" w:themeFill="background1" w:themeFillShade="BF"/>
          </w:tcPr>
          <w:p w14:paraId="16E5DBC7" w14:textId="77777777" w:rsidR="00462DD4" w:rsidRPr="00795F17" w:rsidRDefault="00462DD4" w:rsidP="0044393D">
            <w:pPr>
              <w:pStyle w:val="Teksttabelinaglowek"/>
            </w:pPr>
            <w:r w:rsidRPr="00795F17">
              <w:t>Liczba jcwp z oceną stanu (EKSP)</w:t>
            </w:r>
            <w:r w:rsidRPr="00795F17">
              <w:rPr>
                <w:vertAlign w:val="superscript"/>
              </w:rPr>
              <w:t>3</w:t>
            </w:r>
          </w:p>
        </w:tc>
      </w:tr>
      <w:tr w:rsidR="00462DD4" w:rsidRPr="00795F17" w14:paraId="2D2E1893" w14:textId="77777777" w:rsidTr="00F97814">
        <w:trPr>
          <w:trHeight w:val="454"/>
        </w:trPr>
        <w:tc>
          <w:tcPr>
            <w:tcW w:w="3261" w:type="dxa"/>
            <w:shd w:val="clear" w:color="auto" w:fill="D9D9D9" w:themeFill="background1" w:themeFillShade="D9"/>
          </w:tcPr>
          <w:p w14:paraId="5B909E9E" w14:textId="77777777" w:rsidR="00462DD4" w:rsidRPr="00795F17" w:rsidRDefault="00462DD4" w:rsidP="008C0577">
            <w:pPr>
              <w:pStyle w:val="Teksttabelilewy"/>
              <w:rPr>
                <w:b/>
              </w:rPr>
            </w:pPr>
            <w:r w:rsidRPr="00795F17">
              <w:rPr>
                <w:b/>
                <w:bCs/>
              </w:rPr>
              <w:t>Stan/potencjał ekologiczny</w:t>
            </w:r>
          </w:p>
        </w:tc>
        <w:tc>
          <w:tcPr>
            <w:tcW w:w="1417" w:type="dxa"/>
            <w:shd w:val="clear" w:color="auto" w:fill="D9D9D9" w:themeFill="background1" w:themeFillShade="D9"/>
          </w:tcPr>
          <w:p w14:paraId="5621ECC0" w14:textId="77777777" w:rsidR="00462DD4" w:rsidRPr="00795F17" w:rsidRDefault="00462DD4" w:rsidP="008C0577">
            <w:pPr>
              <w:pStyle w:val="Teksttabelinaglowek"/>
            </w:pPr>
            <w:r w:rsidRPr="00795F17">
              <w:t>4</w:t>
            </w:r>
          </w:p>
        </w:tc>
        <w:tc>
          <w:tcPr>
            <w:tcW w:w="1418" w:type="dxa"/>
            <w:shd w:val="clear" w:color="auto" w:fill="D9D9D9" w:themeFill="background1" w:themeFillShade="D9"/>
          </w:tcPr>
          <w:p w14:paraId="6E845FB5" w14:textId="77777777" w:rsidR="00462DD4" w:rsidRPr="00795F17" w:rsidRDefault="00462DD4" w:rsidP="008C0577">
            <w:pPr>
              <w:pStyle w:val="Teksttabelinaglowek"/>
            </w:pPr>
            <w:r w:rsidRPr="00795F17">
              <w:t>4</w:t>
            </w:r>
          </w:p>
        </w:tc>
        <w:tc>
          <w:tcPr>
            <w:tcW w:w="1417" w:type="dxa"/>
            <w:shd w:val="clear" w:color="auto" w:fill="D9D9D9" w:themeFill="background1" w:themeFillShade="D9"/>
          </w:tcPr>
          <w:p w14:paraId="67589A6A" w14:textId="77777777" w:rsidR="00462DD4" w:rsidRPr="00795F17" w:rsidRDefault="00462DD4" w:rsidP="008C0577">
            <w:pPr>
              <w:pStyle w:val="Teksttabelinaglowek"/>
            </w:pPr>
            <w:r w:rsidRPr="00795F17">
              <w:t>4</w:t>
            </w:r>
          </w:p>
        </w:tc>
        <w:tc>
          <w:tcPr>
            <w:tcW w:w="1554" w:type="dxa"/>
            <w:shd w:val="clear" w:color="auto" w:fill="D9D9D9" w:themeFill="background1" w:themeFillShade="D9"/>
          </w:tcPr>
          <w:p w14:paraId="4D28B17E" w14:textId="77777777" w:rsidR="00462DD4" w:rsidRPr="00795F17" w:rsidRDefault="00462DD4" w:rsidP="008C0577">
            <w:pPr>
              <w:pStyle w:val="Teksttabelinaglowek"/>
            </w:pPr>
            <w:r w:rsidRPr="00795F17">
              <w:t>0</w:t>
            </w:r>
          </w:p>
        </w:tc>
      </w:tr>
      <w:tr w:rsidR="00462DD4" w:rsidRPr="00795F17" w14:paraId="7A265079" w14:textId="77777777" w:rsidTr="00F97814">
        <w:trPr>
          <w:trHeight w:val="454"/>
        </w:trPr>
        <w:tc>
          <w:tcPr>
            <w:tcW w:w="3261" w:type="dxa"/>
          </w:tcPr>
          <w:p w14:paraId="5C718529" w14:textId="77777777" w:rsidR="00462DD4" w:rsidRPr="00795F17" w:rsidRDefault="00462DD4" w:rsidP="0044393D">
            <w:pPr>
              <w:pStyle w:val="Teksttabelilewy"/>
            </w:pPr>
            <w:r w:rsidRPr="00795F17">
              <w:t>Bardzo dobry stan ekologiczny/ maksymalny potencjał ekologiczny</w:t>
            </w:r>
          </w:p>
        </w:tc>
        <w:tc>
          <w:tcPr>
            <w:tcW w:w="1417" w:type="dxa"/>
            <w:shd w:val="clear" w:color="auto" w:fill="F2F2F2" w:themeFill="background1" w:themeFillShade="F2"/>
          </w:tcPr>
          <w:p w14:paraId="0A0E53DC" w14:textId="77777777" w:rsidR="00462DD4" w:rsidRPr="00795F17" w:rsidRDefault="00462DD4" w:rsidP="0065243A">
            <w:pPr>
              <w:pStyle w:val="Teksttabelisrodek"/>
            </w:pPr>
            <w:r w:rsidRPr="00795F17">
              <w:t>0</w:t>
            </w:r>
          </w:p>
        </w:tc>
        <w:tc>
          <w:tcPr>
            <w:tcW w:w="1418" w:type="dxa"/>
          </w:tcPr>
          <w:p w14:paraId="62B3C9DB" w14:textId="77777777" w:rsidR="00462DD4" w:rsidRPr="00795F17" w:rsidRDefault="00462DD4" w:rsidP="0065243A">
            <w:pPr>
              <w:pStyle w:val="Teksttabelisrodek"/>
            </w:pPr>
            <w:r w:rsidRPr="00795F17">
              <w:t>0</w:t>
            </w:r>
          </w:p>
        </w:tc>
        <w:tc>
          <w:tcPr>
            <w:tcW w:w="1417" w:type="dxa"/>
          </w:tcPr>
          <w:p w14:paraId="2653B379" w14:textId="77777777" w:rsidR="00462DD4" w:rsidRPr="00795F17" w:rsidRDefault="00462DD4" w:rsidP="0065243A">
            <w:pPr>
              <w:pStyle w:val="Teksttabelisrodek"/>
            </w:pPr>
            <w:r w:rsidRPr="00795F17">
              <w:t>0</w:t>
            </w:r>
          </w:p>
        </w:tc>
        <w:tc>
          <w:tcPr>
            <w:tcW w:w="1554" w:type="dxa"/>
          </w:tcPr>
          <w:p w14:paraId="7418E56C" w14:textId="77777777" w:rsidR="00462DD4" w:rsidRPr="00795F17" w:rsidRDefault="00462DD4" w:rsidP="0065243A">
            <w:pPr>
              <w:pStyle w:val="Teksttabelisrodek"/>
            </w:pPr>
            <w:r w:rsidRPr="00795F17">
              <w:t>0</w:t>
            </w:r>
          </w:p>
        </w:tc>
      </w:tr>
      <w:tr w:rsidR="00462DD4" w:rsidRPr="00795F17" w14:paraId="2DD3C340" w14:textId="77777777" w:rsidTr="00F97814">
        <w:trPr>
          <w:trHeight w:val="454"/>
        </w:trPr>
        <w:tc>
          <w:tcPr>
            <w:tcW w:w="3261" w:type="dxa"/>
          </w:tcPr>
          <w:p w14:paraId="2AEA360F" w14:textId="77777777" w:rsidR="00462DD4" w:rsidRPr="00795F17" w:rsidRDefault="00462DD4" w:rsidP="0044393D">
            <w:pPr>
              <w:pStyle w:val="Teksttabelilewy"/>
            </w:pPr>
            <w:r w:rsidRPr="00795F17">
              <w:t>Dobry stan ekologiczny/ potencjał ekologiczny</w:t>
            </w:r>
          </w:p>
        </w:tc>
        <w:tc>
          <w:tcPr>
            <w:tcW w:w="1417" w:type="dxa"/>
            <w:shd w:val="clear" w:color="auto" w:fill="F2F2F2" w:themeFill="background1" w:themeFillShade="F2"/>
          </w:tcPr>
          <w:p w14:paraId="762899EA" w14:textId="77777777" w:rsidR="00462DD4" w:rsidRPr="00795F17" w:rsidRDefault="00462DD4" w:rsidP="0065243A">
            <w:pPr>
              <w:pStyle w:val="Teksttabelisrodek"/>
            </w:pPr>
            <w:r w:rsidRPr="00795F17">
              <w:t>0</w:t>
            </w:r>
          </w:p>
        </w:tc>
        <w:tc>
          <w:tcPr>
            <w:tcW w:w="1418" w:type="dxa"/>
          </w:tcPr>
          <w:p w14:paraId="0EA59641" w14:textId="77777777" w:rsidR="00462DD4" w:rsidRPr="00795F17" w:rsidRDefault="00462DD4" w:rsidP="0065243A">
            <w:pPr>
              <w:pStyle w:val="Teksttabelisrodek"/>
            </w:pPr>
            <w:r w:rsidRPr="00795F17">
              <w:t>0</w:t>
            </w:r>
          </w:p>
        </w:tc>
        <w:tc>
          <w:tcPr>
            <w:tcW w:w="1417" w:type="dxa"/>
          </w:tcPr>
          <w:p w14:paraId="0181F2FD" w14:textId="77777777" w:rsidR="00462DD4" w:rsidRPr="00795F17" w:rsidRDefault="00462DD4" w:rsidP="0065243A">
            <w:pPr>
              <w:pStyle w:val="Teksttabelisrodek"/>
            </w:pPr>
            <w:r w:rsidRPr="00795F17">
              <w:t>0</w:t>
            </w:r>
          </w:p>
        </w:tc>
        <w:tc>
          <w:tcPr>
            <w:tcW w:w="1554" w:type="dxa"/>
          </w:tcPr>
          <w:p w14:paraId="7153904D" w14:textId="77777777" w:rsidR="00462DD4" w:rsidRPr="00795F17" w:rsidRDefault="00462DD4" w:rsidP="0065243A">
            <w:pPr>
              <w:pStyle w:val="Teksttabelisrodek"/>
            </w:pPr>
            <w:r w:rsidRPr="00795F17">
              <w:t>0</w:t>
            </w:r>
          </w:p>
        </w:tc>
      </w:tr>
      <w:tr w:rsidR="00462DD4" w:rsidRPr="00795F17" w14:paraId="3345C856" w14:textId="77777777" w:rsidTr="00F97814">
        <w:trPr>
          <w:trHeight w:val="454"/>
        </w:trPr>
        <w:tc>
          <w:tcPr>
            <w:tcW w:w="3261" w:type="dxa"/>
          </w:tcPr>
          <w:p w14:paraId="2FF63535" w14:textId="77777777" w:rsidR="00462DD4" w:rsidRPr="00795F17" w:rsidRDefault="00462DD4" w:rsidP="0044393D">
            <w:pPr>
              <w:pStyle w:val="Teksttabelilewy"/>
            </w:pPr>
            <w:r w:rsidRPr="00795F17">
              <w:t>Umiarkowany stan ekologiczny/ umiarkowany potencjał ekologiczny</w:t>
            </w:r>
          </w:p>
        </w:tc>
        <w:tc>
          <w:tcPr>
            <w:tcW w:w="1417" w:type="dxa"/>
            <w:shd w:val="clear" w:color="auto" w:fill="F2F2F2" w:themeFill="background1" w:themeFillShade="F2"/>
          </w:tcPr>
          <w:p w14:paraId="13640C9F" w14:textId="77777777" w:rsidR="00462DD4" w:rsidRPr="00795F17" w:rsidRDefault="00462DD4" w:rsidP="0065243A">
            <w:pPr>
              <w:pStyle w:val="Teksttabelisrodek"/>
            </w:pPr>
            <w:r w:rsidRPr="00795F17">
              <w:t>1</w:t>
            </w:r>
          </w:p>
        </w:tc>
        <w:tc>
          <w:tcPr>
            <w:tcW w:w="1418" w:type="dxa"/>
          </w:tcPr>
          <w:p w14:paraId="0044E57D" w14:textId="77777777" w:rsidR="00462DD4" w:rsidRPr="00795F17" w:rsidRDefault="00462DD4" w:rsidP="0065243A">
            <w:pPr>
              <w:pStyle w:val="Teksttabelisrodek"/>
            </w:pPr>
            <w:r w:rsidRPr="00795F17">
              <w:t>1</w:t>
            </w:r>
          </w:p>
        </w:tc>
        <w:tc>
          <w:tcPr>
            <w:tcW w:w="1417" w:type="dxa"/>
          </w:tcPr>
          <w:p w14:paraId="6E24A8F3" w14:textId="77777777" w:rsidR="00462DD4" w:rsidRPr="00795F17" w:rsidRDefault="00462DD4" w:rsidP="0065243A">
            <w:pPr>
              <w:pStyle w:val="Teksttabelisrodek"/>
            </w:pPr>
            <w:r w:rsidRPr="00795F17">
              <w:t>1</w:t>
            </w:r>
          </w:p>
        </w:tc>
        <w:tc>
          <w:tcPr>
            <w:tcW w:w="1554" w:type="dxa"/>
          </w:tcPr>
          <w:p w14:paraId="0F72697E" w14:textId="77777777" w:rsidR="00462DD4" w:rsidRPr="00795F17" w:rsidRDefault="00462DD4" w:rsidP="0065243A">
            <w:pPr>
              <w:pStyle w:val="Teksttabelisrodek"/>
            </w:pPr>
            <w:r w:rsidRPr="00795F17">
              <w:t>0</w:t>
            </w:r>
          </w:p>
        </w:tc>
      </w:tr>
      <w:tr w:rsidR="00462DD4" w:rsidRPr="00795F17" w14:paraId="7B735588" w14:textId="77777777" w:rsidTr="00F97814">
        <w:trPr>
          <w:trHeight w:val="454"/>
        </w:trPr>
        <w:tc>
          <w:tcPr>
            <w:tcW w:w="3261" w:type="dxa"/>
          </w:tcPr>
          <w:p w14:paraId="1723629D" w14:textId="77777777" w:rsidR="00462DD4" w:rsidRPr="00795F17" w:rsidRDefault="00462DD4" w:rsidP="0044393D">
            <w:pPr>
              <w:pStyle w:val="Teksttabelilewy"/>
            </w:pPr>
            <w:r w:rsidRPr="00795F17">
              <w:t>Słaby stan ekologiczny/ słaby potencjał ekologiczny</w:t>
            </w:r>
          </w:p>
        </w:tc>
        <w:tc>
          <w:tcPr>
            <w:tcW w:w="1417" w:type="dxa"/>
            <w:shd w:val="clear" w:color="auto" w:fill="F2F2F2" w:themeFill="background1" w:themeFillShade="F2"/>
          </w:tcPr>
          <w:p w14:paraId="438ACC92" w14:textId="77777777" w:rsidR="00462DD4" w:rsidRPr="00795F17" w:rsidRDefault="00462DD4" w:rsidP="0065243A">
            <w:pPr>
              <w:pStyle w:val="Teksttabelisrodek"/>
            </w:pPr>
            <w:r w:rsidRPr="00795F17">
              <w:t>3</w:t>
            </w:r>
          </w:p>
        </w:tc>
        <w:tc>
          <w:tcPr>
            <w:tcW w:w="1418" w:type="dxa"/>
          </w:tcPr>
          <w:p w14:paraId="3ED6C4F8" w14:textId="77777777" w:rsidR="00462DD4" w:rsidRPr="00795F17" w:rsidRDefault="00462DD4" w:rsidP="0065243A">
            <w:pPr>
              <w:pStyle w:val="Teksttabelisrodek"/>
            </w:pPr>
            <w:r w:rsidRPr="00795F17">
              <w:t>3</w:t>
            </w:r>
          </w:p>
        </w:tc>
        <w:tc>
          <w:tcPr>
            <w:tcW w:w="1417" w:type="dxa"/>
          </w:tcPr>
          <w:p w14:paraId="504F4651" w14:textId="77777777" w:rsidR="00462DD4" w:rsidRPr="00795F17" w:rsidRDefault="00462DD4" w:rsidP="0065243A">
            <w:pPr>
              <w:pStyle w:val="Teksttabelisrodek"/>
            </w:pPr>
            <w:r w:rsidRPr="00795F17">
              <w:t>3</w:t>
            </w:r>
          </w:p>
        </w:tc>
        <w:tc>
          <w:tcPr>
            <w:tcW w:w="1554" w:type="dxa"/>
          </w:tcPr>
          <w:p w14:paraId="0C4984AB" w14:textId="77777777" w:rsidR="00462DD4" w:rsidRPr="00795F17" w:rsidRDefault="00462DD4" w:rsidP="0065243A">
            <w:pPr>
              <w:pStyle w:val="Teksttabelisrodek"/>
            </w:pPr>
            <w:r w:rsidRPr="00795F17">
              <w:t>0</w:t>
            </w:r>
          </w:p>
        </w:tc>
      </w:tr>
      <w:tr w:rsidR="00462DD4" w:rsidRPr="00795F17" w14:paraId="6FD1F2EA" w14:textId="77777777" w:rsidTr="00F97814">
        <w:trPr>
          <w:trHeight w:val="454"/>
        </w:trPr>
        <w:tc>
          <w:tcPr>
            <w:tcW w:w="3261" w:type="dxa"/>
          </w:tcPr>
          <w:p w14:paraId="12A53234" w14:textId="77777777" w:rsidR="00462DD4" w:rsidRPr="00795F17" w:rsidRDefault="00462DD4" w:rsidP="0044393D">
            <w:pPr>
              <w:pStyle w:val="Teksttabelilewy"/>
            </w:pPr>
            <w:r w:rsidRPr="00795F17">
              <w:t>Zły stan ekologiczny/ zły potencjał ekologiczny</w:t>
            </w:r>
          </w:p>
        </w:tc>
        <w:tc>
          <w:tcPr>
            <w:tcW w:w="1417" w:type="dxa"/>
            <w:shd w:val="clear" w:color="auto" w:fill="F2F2F2" w:themeFill="background1" w:themeFillShade="F2"/>
          </w:tcPr>
          <w:p w14:paraId="6683A8AA" w14:textId="77777777" w:rsidR="00462DD4" w:rsidRPr="00795F17" w:rsidRDefault="00462DD4" w:rsidP="0065243A">
            <w:pPr>
              <w:pStyle w:val="Teksttabelisrodek"/>
            </w:pPr>
            <w:r w:rsidRPr="00795F17">
              <w:t>0</w:t>
            </w:r>
          </w:p>
        </w:tc>
        <w:tc>
          <w:tcPr>
            <w:tcW w:w="1418" w:type="dxa"/>
          </w:tcPr>
          <w:p w14:paraId="63EA6F4D" w14:textId="77777777" w:rsidR="00462DD4" w:rsidRPr="00795F17" w:rsidRDefault="00462DD4" w:rsidP="0065243A">
            <w:pPr>
              <w:pStyle w:val="Teksttabelisrodek"/>
            </w:pPr>
            <w:r w:rsidRPr="00795F17">
              <w:t>0</w:t>
            </w:r>
          </w:p>
        </w:tc>
        <w:tc>
          <w:tcPr>
            <w:tcW w:w="1417" w:type="dxa"/>
          </w:tcPr>
          <w:p w14:paraId="33BCCC3E" w14:textId="77777777" w:rsidR="00462DD4" w:rsidRPr="00795F17" w:rsidRDefault="00462DD4" w:rsidP="0065243A">
            <w:pPr>
              <w:pStyle w:val="Teksttabelisrodek"/>
            </w:pPr>
            <w:r w:rsidRPr="00795F17">
              <w:t>0</w:t>
            </w:r>
          </w:p>
        </w:tc>
        <w:tc>
          <w:tcPr>
            <w:tcW w:w="1554" w:type="dxa"/>
          </w:tcPr>
          <w:p w14:paraId="6CF4363F" w14:textId="77777777" w:rsidR="00462DD4" w:rsidRPr="00795F17" w:rsidRDefault="00462DD4" w:rsidP="0065243A">
            <w:pPr>
              <w:pStyle w:val="Teksttabelisrodek"/>
            </w:pPr>
            <w:r w:rsidRPr="00795F17">
              <w:t>0</w:t>
            </w:r>
          </w:p>
        </w:tc>
      </w:tr>
      <w:tr w:rsidR="00462DD4" w:rsidRPr="00795F17" w14:paraId="53A5E579" w14:textId="77777777" w:rsidTr="00F97814">
        <w:trPr>
          <w:trHeight w:val="454"/>
        </w:trPr>
        <w:tc>
          <w:tcPr>
            <w:tcW w:w="3261" w:type="dxa"/>
            <w:shd w:val="clear" w:color="auto" w:fill="D9D9D9" w:themeFill="background1" w:themeFillShade="D9"/>
          </w:tcPr>
          <w:p w14:paraId="6460E7BA" w14:textId="77777777" w:rsidR="00462DD4" w:rsidRPr="00795F17" w:rsidRDefault="00462DD4" w:rsidP="008C0577">
            <w:pPr>
              <w:pStyle w:val="Teksttabelilewy"/>
              <w:rPr>
                <w:b/>
              </w:rPr>
            </w:pPr>
            <w:r w:rsidRPr="00795F17">
              <w:rPr>
                <w:b/>
                <w:bCs/>
              </w:rPr>
              <w:t>Stan chemiczny</w:t>
            </w:r>
          </w:p>
        </w:tc>
        <w:tc>
          <w:tcPr>
            <w:tcW w:w="1417" w:type="dxa"/>
            <w:shd w:val="clear" w:color="auto" w:fill="D9D9D9" w:themeFill="background1" w:themeFillShade="D9"/>
          </w:tcPr>
          <w:p w14:paraId="74A6B9FC" w14:textId="77777777" w:rsidR="00462DD4" w:rsidRPr="00795F17" w:rsidRDefault="00462DD4" w:rsidP="008C0577">
            <w:pPr>
              <w:pStyle w:val="Teksttabelinaglowek"/>
            </w:pPr>
            <w:r w:rsidRPr="00795F17">
              <w:t>4</w:t>
            </w:r>
          </w:p>
        </w:tc>
        <w:tc>
          <w:tcPr>
            <w:tcW w:w="1418" w:type="dxa"/>
            <w:shd w:val="clear" w:color="auto" w:fill="D9D9D9" w:themeFill="background1" w:themeFillShade="D9"/>
          </w:tcPr>
          <w:p w14:paraId="3B39FC92" w14:textId="77777777" w:rsidR="00462DD4" w:rsidRPr="00795F17" w:rsidRDefault="00462DD4" w:rsidP="008C0577">
            <w:pPr>
              <w:pStyle w:val="Teksttabelinaglowek"/>
            </w:pPr>
            <w:r w:rsidRPr="00795F17">
              <w:t>4</w:t>
            </w:r>
          </w:p>
        </w:tc>
        <w:tc>
          <w:tcPr>
            <w:tcW w:w="1417" w:type="dxa"/>
            <w:shd w:val="clear" w:color="auto" w:fill="D9D9D9" w:themeFill="background1" w:themeFillShade="D9"/>
          </w:tcPr>
          <w:p w14:paraId="3A9B48FA" w14:textId="77777777" w:rsidR="00462DD4" w:rsidRPr="00795F17" w:rsidRDefault="00462DD4" w:rsidP="008C0577">
            <w:pPr>
              <w:pStyle w:val="Teksttabelinaglowek"/>
            </w:pPr>
            <w:r w:rsidRPr="00795F17">
              <w:t>4</w:t>
            </w:r>
          </w:p>
        </w:tc>
        <w:tc>
          <w:tcPr>
            <w:tcW w:w="1554" w:type="dxa"/>
            <w:shd w:val="clear" w:color="auto" w:fill="D9D9D9" w:themeFill="background1" w:themeFillShade="D9"/>
          </w:tcPr>
          <w:p w14:paraId="724B73C9" w14:textId="77777777" w:rsidR="00462DD4" w:rsidRPr="00795F17" w:rsidRDefault="00462DD4" w:rsidP="008C0577">
            <w:pPr>
              <w:pStyle w:val="Teksttabelinaglowek"/>
            </w:pPr>
            <w:r w:rsidRPr="00795F17">
              <w:t>0</w:t>
            </w:r>
          </w:p>
        </w:tc>
      </w:tr>
      <w:tr w:rsidR="00462DD4" w:rsidRPr="00795F17" w14:paraId="2348952D" w14:textId="77777777" w:rsidTr="00F97814">
        <w:trPr>
          <w:trHeight w:val="454"/>
        </w:trPr>
        <w:tc>
          <w:tcPr>
            <w:tcW w:w="3261" w:type="dxa"/>
          </w:tcPr>
          <w:p w14:paraId="1E612BC0" w14:textId="77777777" w:rsidR="00462DD4" w:rsidRPr="00795F17" w:rsidRDefault="00462DD4" w:rsidP="0044393D">
            <w:pPr>
              <w:pStyle w:val="Teksttabelilewy"/>
            </w:pPr>
            <w:r w:rsidRPr="00795F17">
              <w:t>Dobry stan chemiczny</w:t>
            </w:r>
          </w:p>
        </w:tc>
        <w:tc>
          <w:tcPr>
            <w:tcW w:w="1417" w:type="dxa"/>
            <w:shd w:val="clear" w:color="auto" w:fill="F2F2F2" w:themeFill="background1" w:themeFillShade="F2"/>
          </w:tcPr>
          <w:p w14:paraId="10D82198" w14:textId="77777777" w:rsidR="00462DD4" w:rsidRPr="00795F17" w:rsidRDefault="00462DD4" w:rsidP="0065243A">
            <w:pPr>
              <w:pStyle w:val="Teksttabelisrodek"/>
            </w:pPr>
            <w:r w:rsidRPr="00795F17">
              <w:t>0</w:t>
            </w:r>
          </w:p>
        </w:tc>
        <w:tc>
          <w:tcPr>
            <w:tcW w:w="1418" w:type="dxa"/>
          </w:tcPr>
          <w:p w14:paraId="4E8D8A93" w14:textId="77777777" w:rsidR="00462DD4" w:rsidRPr="00795F17" w:rsidRDefault="00462DD4" w:rsidP="0065243A">
            <w:pPr>
              <w:pStyle w:val="Teksttabelisrodek"/>
            </w:pPr>
            <w:r w:rsidRPr="00795F17">
              <w:t>0</w:t>
            </w:r>
          </w:p>
        </w:tc>
        <w:tc>
          <w:tcPr>
            <w:tcW w:w="1417" w:type="dxa"/>
          </w:tcPr>
          <w:p w14:paraId="270A18BF" w14:textId="77777777" w:rsidR="00462DD4" w:rsidRPr="00795F17" w:rsidRDefault="00462DD4" w:rsidP="0065243A">
            <w:pPr>
              <w:pStyle w:val="Teksttabelisrodek"/>
            </w:pPr>
            <w:r w:rsidRPr="00795F17">
              <w:t>0</w:t>
            </w:r>
          </w:p>
        </w:tc>
        <w:tc>
          <w:tcPr>
            <w:tcW w:w="1554" w:type="dxa"/>
          </w:tcPr>
          <w:p w14:paraId="49642E14" w14:textId="77777777" w:rsidR="00462DD4" w:rsidRPr="00795F17" w:rsidRDefault="00462DD4" w:rsidP="0065243A">
            <w:pPr>
              <w:pStyle w:val="Teksttabelisrodek"/>
            </w:pPr>
            <w:r w:rsidRPr="00795F17">
              <w:t>0</w:t>
            </w:r>
          </w:p>
        </w:tc>
      </w:tr>
      <w:tr w:rsidR="00462DD4" w:rsidRPr="00795F17" w14:paraId="60C6BE64" w14:textId="77777777" w:rsidTr="00F97814">
        <w:trPr>
          <w:trHeight w:val="454"/>
        </w:trPr>
        <w:tc>
          <w:tcPr>
            <w:tcW w:w="3261" w:type="dxa"/>
          </w:tcPr>
          <w:p w14:paraId="328FA602" w14:textId="77777777" w:rsidR="00462DD4" w:rsidRPr="00795F17" w:rsidRDefault="00462DD4" w:rsidP="0044393D">
            <w:pPr>
              <w:pStyle w:val="Teksttabelilewy"/>
            </w:pPr>
            <w:r w:rsidRPr="00795F17">
              <w:t>Stan chemiczny poniżej dobrego</w:t>
            </w:r>
          </w:p>
        </w:tc>
        <w:tc>
          <w:tcPr>
            <w:tcW w:w="1417" w:type="dxa"/>
            <w:shd w:val="clear" w:color="auto" w:fill="F2F2F2" w:themeFill="background1" w:themeFillShade="F2"/>
          </w:tcPr>
          <w:p w14:paraId="4BE05937" w14:textId="77777777" w:rsidR="00462DD4" w:rsidRPr="00795F17" w:rsidRDefault="00462DD4" w:rsidP="0065243A">
            <w:pPr>
              <w:pStyle w:val="Teksttabelisrodek"/>
            </w:pPr>
            <w:r w:rsidRPr="00795F17">
              <w:t>4</w:t>
            </w:r>
          </w:p>
        </w:tc>
        <w:tc>
          <w:tcPr>
            <w:tcW w:w="1418" w:type="dxa"/>
          </w:tcPr>
          <w:p w14:paraId="78CB7F8C" w14:textId="77777777" w:rsidR="00462DD4" w:rsidRPr="00795F17" w:rsidRDefault="00462DD4" w:rsidP="0065243A">
            <w:pPr>
              <w:pStyle w:val="Teksttabelisrodek"/>
            </w:pPr>
            <w:r w:rsidRPr="00795F17">
              <w:t>4</w:t>
            </w:r>
          </w:p>
        </w:tc>
        <w:tc>
          <w:tcPr>
            <w:tcW w:w="1417" w:type="dxa"/>
          </w:tcPr>
          <w:p w14:paraId="31E925A1" w14:textId="77777777" w:rsidR="00462DD4" w:rsidRPr="00795F17" w:rsidRDefault="00462DD4" w:rsidP="0065243A">
            <w:pPr>
              <w:pStyle w:val="Teksttabelisrodek"/>
            </w:pPr>
            <w:r w:rsidRPr="00795F17">
              <w:t>4</w:t>
            </w:r>
          </w:p>
        </w:tc>
        <w:tc>
          <w:tcPr>
            <w:tcW w:w="1554" w:type="dxa"/>
          </w:tcPr>
          <w:p w14:paraId="5855706C" w14:textId="77777777" w:rsidR="00462DD4" w:rsidRPr="00795F17" w:rsidRDefault="00462DD4" w:rsidP="0065243A">
            <w:pPr>
              <w:pStyle w:val="Teksttabelisrodek"/>
            </w:pPr>
            <w:r w:rsidRPr="00795F17">
              <w:t>0</w:t>
            </w:r>
          </w:p>
        </w:tc>
      </w:tr>
      <w:tr w:rsidR="00462DD4" w:rsidRPr="00795F17" w14:paraId="033AD612" w14:textId="77777777" w:rsidTr="00F97814">
        <w:trPr>
          <w:trHeight w:val="454"/>
        </w:trPr>
        <w:tc>
          <w:tcPr>
            <w:tcW w:w="3261" w:type="dxa"/>
            <w:shd w:val="clear" w:color="auto" w:fill="D9D9D9" w:themeFill="background1" w:themeFillShade="D9"/>
          </w:tcPr>
          <w:p w14:paraId="4382F664" w14:textId="77777777" w:rsidR="00462DD4" w:rsidRPr="00795F17" w:rsidRDefault="00462DD4" w:rsidP="008C0577">
            <w:pPr>
              <w:pStyle w:val="Teksttabelilewy"/>
              <w:rPr>
                <w:b/>
              </w:rPr>
            </w:pPr>
            <w:r w:rsidRPr="00795F17">
              <w:rPr>
                <w:b/>
                <w:bCs/>
              </w:rPr>
              <w:t>Stan wód</w:t>
            </w:r>
          </w:p>
        </w:tc>
        <w:tc>
          <w:tcPr>
            <w:tcW w:w="1417" w:type="dxa"/>
            <w:shd w:val="clear" w:color="auto" w:fill="D9D9D9" w:themeFill="background1" w:themeFillShade="D9"/>
          </w:tcPr>
          <w:p w14:paraId="12334208" w14:textId="77777777" w:rsidR="00462DD4" w:rsidRPr="00795F17" w:rsidRDefault="00462DD4" w:rsidP="008C0577">
            <w:pPr>
              <w:pStyle w:val="Teksttabelinaglowek"/>
            </w:pPr>
            <w:r w:rsidRPr="00795F17">
              <w:t>4</w:t>
            </w:r>
          </w:p>
        </w:tc>
        <w:tc>
          <w:tcPr>
            <w:tcW w:w="1418" w:type="dxa"/>
            <w:shd w:val="clear" w:color="auto" w:fill="D9D9D9" w:themeFill="background1" w:themeFillShade="D9"/>
          </w:tcPr>
          <w:p w14:paraId="5378EF5E" w14:textId="77777777" w:rsidR="00462DD4" w:rsidRPr="00795F17" w:rsidRDefault="00462DD4" w:rsidP="008C0577">
            <w:pPr>
              <w:pStyle w:val="Teksttabelinaglowek"/>
            </w:pPr>
            <w:r w:rsidRPr="00795F17">
              <w:t>4</w:t>
            </w:r>
          </w:p>
        </w:tc>
        <w:tc>
          <w:tcPr>
            <w:tcW w:w="1417" w:type="dxa"/>
            <w:shd w:val="clear" w:color="auto" w:fill="D9D9D9" w:themeFill="background1" w:themeFillShade="D9"/>
          </w:tcPr>
          <w:p w14:paraId="6183C768" w14:textId="20F4C215" w:rsidR="00462DD4" w:rsidRPr="00795F17" w:rsidRDefault="009A2275" w:rsidP="008C0577">
            <w:pPr>
              <w:pStyle w:val="Teksttabelinaglowek"/>
            </w:pPr>
            <w:r w:rsidRPr="00795F17">
              <w:t>4</w:t>
            </w:r>
          </w:p>
        </w:tc>
        <w:tc>
          <w:tcPr>
            <w:tcW w:w="1554" w:type="dxa"/>
            <w:shd w:val="clear" w:color="auto" w:fill="D9D9D9" w:themeFill="background1" w:themeFillShade="D9"/>
          </w:tcPr>
          <w:p w14:paraId="1785CDF4" w14:textId="2F9CF455" w:rsidR="00462DD4" w:rsidRPr="00795F17" w:rsidRDefault="006254AA" w:rsidP="008C0577">
            <w:pPr>
              <w:pStyle w:val="Teksttabelinaglowek"/>
            </w:pPr>
            <w:r w:rsidRPr="00795F17">
              <w:t>0</w:t>
            </w:r>
          </w:p>
        </w:tc>
      </w:tr>
      <w:tr w:rsidR="00462DD4" w:rsidRPr="00795F17" w14:paraId="706E08FD" w14:textId="77777777" w:rsidTr="00F97814">
        <w:trPr>
          <w:trHeight w:val="454"/>
        </w:trPr>
        <w:tc>
          <w:tcPr>
            <w:tcW w:w="3261" w:type="dxa"/>
          </w:tcPr>
          <w:p w14:paraId="03332E82" w14:textId="77777777" w:rsidR="00462DD4" w:rsidRPr="00795F17" w:rsidRDefault="00462DD4" w:rsidP="0044393D">
            <w:pPr>
              <w:pStyle w:val="Teksttabelilewy"/>
            </w:pPr>
            <w:r w:rsidRPr="00795F17">
              <w:t>Dobry stan wód</w:t>
            </w:r>
          </w:p>
        </w:tc>
        <w:tc>
          <w:tcPr>
            <w:tcW w:w="1417" w:type="dxa"/>
            <w:shd w:val="clear" w:color="auto" w:fill="F2F2F2" w:themeFill="background1" w:themeFillShade="F2"/>
          </w:tcPr>
          <w:p w14:paraId="5D8BED05" w14:textId="77777777" w:rsidR="00462DD4" w:rsidRPr="00795F17" w:rsidRDefault="00462DD4" w:rsidP="0065243A">
            <w:pPr>
              <w:pStyle w:val="Teksttabelisrodek"/>
            </w:pPr>
            <w:r w:rsidRPr="00795F17">
              <w:t>0</w:t>
            </w:r>
          </w:p>
        </w:tc>
        <w:tc>
          <w:tcPr>
            <w:tcW w:w="1418" w:type="dxa"/>
          </w:tcPr>
          <w:p w14:paraId="5C10C7B4" w14:textId="77777777" w:rsidR="00462DD4" w:rsidRPr="00795F17" w:rsidRDefault="00462DD4" w:rsidP="0065243A">
            <w:pPr>
              <w:pStyle w:val="Teksttabelisrodek"/>
            </w:pPr>
            <w:r w:rsidRPr="00795F17">
              <w:t>0</w:t>
            </w:r>
          </w:p>
        </w:tc>
        <w:tc>
          <w:tcPr>
            <w:tcW w:w="1417" w:type="dxa"/>
          </w:tcPr>
          <w:p w14:paraId="0ACA365C" w14:textId="3356376C" w:rsidR="00462DD4" w:rsidRPr="00795F17" w:rsidRDefault="006254AA" w:rsidP="0065243A">
            <w:pPr>
              <w:pStyle w:val="Teksttabelisrodek"/>
            </w:pPr>
            <w:r w:rsidRPr="00795F17">
              <w:t>0</w:t>
            </w:r>
          </w:p>
        </w:tc>
        <w:tc>
          <w:tcPr>
            <w:tcW w:w="1554" w:type="dxa"/>
          </w:tcPr>
          <w:p w14:paraId="0A942577" w14:textId="0D98FC36" w:rsidR="00462DD4" w:rsidRPr="00795F17" w:rsidRDefault="006254AA" w:rsidP="0065243A">
            <w:pPr>
              <w:pStyle w:val="Teksttabelisrodek"/>
            </w:pPr>
            <w:r w:rsidRPr="00795F17">
              <w:t>0</w:t>
            </w:r>
          </w:p>
        </w:tc>
      </w:tr>
      <w:tr w:rsidR="00462DD4" w:rsidRPr="00795F17" w14:paraId="1A47492C" w14:textId="77777777" w:rsidTr="00F97814">
        <w:trPr>
          <w:trHeight w:val="454"/>
        </w:trPr>
        <w:tc>
          <w:tcPr>
            <w:tcW w:w="3261" w:type="dxa"/>
          </w:tcPr>
          <w:p w14:paraId="485BCC0B" w14:textId="77777777" w:rsidR="00462DD4" w:rsidRPr="00795F17" w:rsidRDefault="00462DD4" w:rsidP="008C0577">
            <w:pPr>
              <w:pStyle w:val="Teksttabelilewy"/>
            </w:pPr>
            <w:r w:rsidRPr="00795F17">
              <w:t>Zły stan wód</w:t>
            </w:r>
          </w:p>
        </w:tc>
        <w:tc>
          <w:tcPr>
            <w:tcW w:w="1417" w:type="dxa"/>
            <w:shd w:val="clear" w:color="auto" w:fill="F2F2F2" w:themeFill="background1" w:themeFillShade="F2"/>
          </w:tcPr>
          <w:p w14:paraId="04AF9ED6" w14:textId="77777777" w:rsidR="00462DD4" w:rsidRPr="00795F17" w:rsidRDefault="00462DD4" w:rsidP="0065243A">
            <w:pPr>
              <w:pStyle w:val="Teksttabelisrodek"/>
            </w:pPr>
            <w:r w:rsidRPr="00795F17">
              <w:t>4</w:t>
            </w:r>
          </w:p>
        </w:tc>
        <w:tc>
          <w:tcPr>
            <w:tcW w:w="1418" w:type="dxa"/>
          </w:tcPr>
          <w:p w14:paraId="606D2D3D" w14:textId="77777777" w:rsidR="00462DD4" w:rsidRPr="00795F17" w:rsidRDefault="00462DD4" w:rsidP="0065243A">
            <w:pPr>
              <w:pStyle w:val="Teksttabelisrodek"/>
            </w:pPr>
            <w:r w:rsidRPr="00795F17">
              <w:t>4</w:t>
            </w:r>
          </w:p>
        </w:tc>
        <w:tc>
          <w:tcPr>
            <w:tcW w:w="1417" w:type="dxa"/>
          </w:tcPr>
          <w:p w14:paraId="576D7186" w14:textId="41104C27" w:rsidR="00462DD4" w:rsidRPr="00795F17" w:rsidRDefault="006254AA" w:rsidP="0065243A">
            <w:pPr>
              <w:pStyle w:val="Teksttabelisrodek"/>
            </w:pPr>
            <w:r w:rsidRPr="00795F17">
              <w:t>4</w:t>
            </w:r>
          </w:p>
        </w:tc>
        <w:tc>
          <w:tcPr>
            <w:tcW w:w="1554" w:type="dxa"/>
          </w:tcPr>
          <w:p w14:paraId="1CA8FEE5" w14:textId="29465846" w:rsidR="00462DD4" w:rsidRPr="00795F17" w:rsidRDefault="006254AA" w:rsidP="0065243A">
            <w:pPr>
              <w:pStyle w:val="Teksttabelisrodek"/>
            </w:pPr>
            <w:r w:rsidRPr="00795F17">
              <w:t>0</w:t>
            </w:r>
          </w:p>
        </w:tc>
      </w:tr>
    </w:tbl>
    <w:p w14:paraId="3BCED661" w14:textId="77777777" w:rsidR="00462DD4" w:rsidRPr="00795F17" w:rsidRDefault="00462DD4" w:rsidP="004E056A">
      <w:pPr>
        <w:pStyle w:val="Tabela-wyjasnieniapod"/>
      </w:pPr>
      <w:r w:rsidRPr="00795F17">
        <w:rPr>
          <w:vertAlign w:val="superscript"/>
        </w:rPr>
        <w:t>1)</w:t>
      </w:r>
      <w:r w:rsidRPr="00795F17">
        <w:t>Ocena stanu na podstawie oceny 2014-2019 (GIOŚ) zgodnie z r.kl.jcwp wg klasyfikacji obowiązującej do 01.2022 r. przeniesiona na nowy układ planistyczny</w:t>
      </w:r>
    </w:p>
    <w:p w14:paraId="09032653" w14:textId="6EB9E9F7" w:rsidR="00462DD4" w:rsidRPr="00795F17" w:rsidRDefault="00462DD4" w:rsidP="004E056A">
      <w:pPr>
        <w:pStyle w:val="Tabela-wyjasnieniapod"/>
      </w:pPr>
      <w:r w:rsidRPr="00795F17">
        <w:rPr>
          <w:vertAlign w:val="superscript"/>
        </w:rPr>
        <w:t>2)</w:t>
      </w:r>
      <w:r w:rsidRPr="00795F17">
        <w:t>Ocena stanu na podstawie oceny 2014-2019 (GIOŚ) przeliczona zgodnie z r.kl.jcwp wg klasyfikacji obowiązującej od</w:t>
      </w:r>
      <w:r w:rsidR="006D242F" w:rsidRPr="00795F17">
        <w:t> </w:t>
      </w:r>
      <w:r w:rsidRPr="00795F17">
        <w:t>01.2022</w:t>
      </w:r>
      <w:r w:rsidR="006D242F" w:rsidRPr="00795F17">
        <w:t> </w:t>
      </w:r>
      <w:r w:rsidRPr="00795F17">
        <w:t>r.</w:t>
      </w:r>
    </w:p>
    <w:p w14:paraId="58E204E2" w14:textId="6DD3CCB6" w:rsidR="00462DD4" w:rsidRPr="00795F17" w:rsidRDefault="00462DD4" w:rsidP="004E056A">
      <w:pPr>
        <w:pStyle w:val="Tabela-wyjasnieniapod"/>
      </w:pPr>
      <w:r w:rsidRPr="00795F17">
        <w:rPr>
          <w:vertAlign w:val="superscript"/>
        </w:rPr>
        <w:t>3)</w:t>
      </w:r>
      <w:r w:rsidRPr="00795F17">
        <w:t xml:space="preserve">Ocena wykonana przy wykorzystaniu wyników Analizy znaczących oddziaływań </w:t>
      </w:r>
      <w:r w:rsidR="00182A26" w:rsidRPr="00795F17">
        <w:t>-</w:t>
      </w:r>
      <w:r w:rsidRPr="00795F17">
        <w:t xml:space="preserve"> jcwp (…) dla jcwp niemonitorowanych, dla</w:t>
      </w:r>
      <w:r w:rsidR="006D242F" w:rsidRPr="00795F17">
        <w:t> </w:t>
      </w:r>
      <w:r w:rsidRPr="00795F17">
        <w:t>których nie dokonano oceny stanu 2014-2019 (PMŚ), jest traktowana jako poglądowa, podlegająca weryfikacji w oparciu o nowe badania stanu wód, zrealizowane zgodnie z metodykami PMŚ, normami oraz przepisami w trakcie obowiązywania IIaPGW i akceptacji organu odpowiedzialnego za prowadzenie PMŚ</w:t>
      </w:r>
    </w:p>
    <w:p w14:paraId="71E23DEC" w14:textId="68D4DF70" w:rsidR="00462DD4" w:rsidRPr="00795F17" w:rsidRDefault="00462DD4" w:rsidP="0044393D">
      <w:pPr>
        <w:pStyle w:val="rdo"/>
      </w:pPr>
      <w:r w:rsidRPr="00795F17">
        <w:t xml:space="preserve">Źródło: </w:t>
      </w:r>
      <w:r w:rsidR="00FD7248" w:rsidRPr="00795F17">
        <w:t>opracowanie własne</w:t>
      </w:r>
      <w:r w:rsidRPr="00795F17">
        <w:t xml:space="preserve"> na podstawie danych GIOŚ oraz wyników</w:t>
      </w:r>
      <w:r w:rsidRPr="00795F17">
        <w:br/>
        <w:t xml:space="preserve"> Analizy znaczących oddziaływań </w:t>
      </w:r>
      <w:r w:rsidR="00182A26" w:rsidRPr="00795F17">
        <w:t>-</w:t>
      </w:r>
      <w:r w:rsidRPr="00795F17">
        <w:t xml:space="preserve"> jcwp (…)</w:t>
      </w:r>
    </w:p>
    <w:p w14:paraId="498CB569" w14:textId="01C063F2" w:rsidR="00EE5F17" w:rsidRPr="00795F17" w:rsidRDefault="00EE5F17" w:rsidP="00EE5F17">
      <w:pPr>
        <w:pStyle w:val="Nagwek4"/>
      </w:pPr>
      <w:r w:rsidRPr="00795F17">
        <w:t xml:space="preserve">Syntetyczny raport dotyczący klasyfikacji i oceny stanu jcwp </w:t>
      </w:r>
      <w:r w:rsidR="00FE453B" w:rsidRPr="00795F17">
        <w:t>-</w:t>
      </w:r>
      <w:r w:rsidRPr="00795F17">
        <w:t xml:space="preserve"> podsumowanie</w:t>
      </w:r>
    </w:p>
    <w:p w14:paraId="59329F5B" w14:textId="77777777" w:rsidR="00083143" w:rsidRPr="00795F17" w:rsidRDefault="00083143" w:rsidP="00083143">
      <w:r w:rsidRPr="00795F17">
        <w:t>Przedstawione w rozdziale informacje stanowią podsumowanie syntetycznego raportu dotyczącego klasyfikacji i oceny stanu jcwp przygotowanego przez GIOŚ</w:t>
      </w:r>
      <w:r w:rsidRPr="00795F17">
        <w:rPr>
          <w:rStyle w:val="Odwoanieprzypisudolnego"/>
        </w:rPr>
        <w:footnoteReference w:id="29"/>
      </w:r>
      <w:r w:rsidRPr="00795F17">
        <w:t xml:space="preserve">. Dokonane analizy zostały opracowane zgodnie z r.kl.jcwp obowiązującym do 2022 roku z uwzględnieniem układu planistycznego aPGW. </w:t>
      </w:r>
    </w:p>
    <w:p w14:paraId="061857BB" w14:textId="1CD37472" w:rsidR="00083143" w:rsidRPr="00795F17" w:rsidRDefault="00083143" w:rsidP="00083143">
      <w:r w:rsidRPr="00795F17">
        <w:t xml:space="preserve">Zgodnie z </w:t>
      </w:r>
      <w:r w:rsidRPr="00795F17">
        <w:rPr>
          <w:rFonts w:eastAsia="Times New Roman" w:cs="Calibri"/>
          <w:color w:val="000000"/>
          <w:lang w:eastAsia="pl-PL"/>
        </w:rPr>
        <w:t>r.kl.jcwp dokonano klasyfikacji i oceny stanu jednolitych części wód powierzchniowych za</w:t>
      </w:r>
      <w:r w:rsidR="009A2275" w:rsidRPr="00795F17">
        <w:rPr>
          <w:rFonts w:eastAsia="Times New Roman" w:cs="Calibri"/>
          <w:color w:val="000000"/>
          <w:lang w:eastAsia="pl-PL"/>
        </w:rPr>
        <w:t> </w:t>
      </w:r>
      <w:r w:rsidRPr="00795F17">
        <w:rPr>
          <w:rFonts w:eastAsia="Times New Roman" w:cs="Calibri"/>
          <w:color w:val="000000"/>
          <w:lang w:eastAsia="pl-PL"/>
        </w:rPr>
        <w:t>rok 2019 w oparciu o:</w:t>
      </w:r>
    </w:p>
    <w:p w14:paraId="6EEA4319" w14:textId="77777777" w:rsidR="00083143" w:rsidRPr="00795F17" w:rsidRDefault="00083143" w:rsidP="00BA6B41">
      <w:pPr>
        <w:pStyle w:val="Akapitzlist"/>
        <w:numPr>
          <w:ilvl w:val="0"/>
          <w:numId w:val="127"/>
        </w:numPr>
      </w:pPr>
      <w:r w:rsidRPr="00795F17">
        <w:t>Dane uzyskane w ramach PMŚ z okresu 2014-2019;</w:t>
      </w:r>
    </w:p>
    <w:p w14:paraId="2C1D0FB1" w14:textId="24765680" w:rsidR="00083143" w:rsidRPr="00795F17" w:rsidRDefault="00083143" w:rsidP="00BA6B41">
      <w:pPr>
        <w:pStyle w:val="Akapitzlist"/>
        <w:numPr>
          <w:ilvl w:val="0"/>
          <w:numId w:val="127"/>
        </w:numPr>
      </w:pPr>
      <w:r w:rsidRPr="00795F17">
        <w:t xml:space="preserve">Zasadę dziedziczenia, o której mowa w §15 </w:t>
      </w:r>
      <w:r w:rsidRPr="00795F17">
        <w:rPr>
          <w:rFonts w:eastAsia="Times New Roman" w:cs="Calibri"/>
          <w:color w:val="000000"/>
          <w:lang w:eastAsia="pl-PL"/>
        </w:rPr>
        <w:t>r.kl.jcwp.</w:t>
      </w:r>
    </w:p>
    <w:p w14:paraId="71EFCBA5" w14:textId="2F31CC46" w:rsidR="00083143" w:rsidRPr="00795F17" w:rsidRDefault="00083143" w:rsidP="00083143">
      <w:r w:rsidRPr="00795F17">
        <w:t xml:space="preserve">W ramach prac łącznie przeanalizowano 4 849 jcwp RW, 1 066 jcwp LW oraz 19 jcwp </w:t>
      </w:r>
      <w:r w:rsidR="001C3A0F" w:rsidRPr="00795F17">
        <w:t>TW i CW</w:t>
      </w:r>
      <w:r w:rsidRPr="00795F17">
        <w:t xml:space="preserve"> stanowiących zarówno jcwp podlegające monitoringowi jak również jcwp niemonitorowane </w:t>
      </w:r>
      <w:r w:rsidR="009A2275" w:rsidRPr="00795F17">
        <w:br/>
      </w:r>
      <w:r w:rsidRPr="00795F17">
        <w:t>(tabela 5-21). Ponadto analizy przeprowadzone w stosunku do jcwp RW dotyczą zarówno części rzecznych jak i zbiornikowych wód powierzchniowych. W odniesieniu do 111 jcwp wykazano brak możliwości przeprowadzenia badań w pełnym zakresie (w ramach PMŚ) ze względu na brak lub niedostateczną ilość wody w punkcie pomiarowo-kontrolnym.</w:t>
      </w:r>
    </w:p>
    <w:p w14:paraId="481C5C19" w14:textId="6B79E616" w:rsidR="00083143" w:rsidRPr="00795F17" w:rsidRDefault="00083143" w:rsidP="00083143">
      <w:pPr>
        <w:pStyle w:val="Tabela"/>
      </w:pPr>
      <w:bookmarkStart w:id="192" w:name="_Toc68703646"/>
      <w:r w:rsidRPr="00795F17">
        <w:t xml:space="preserve">Tabela </w:t>
      </w:r>
      <w:fldSimple w:instr=" STYLEREF 1 \s ">
        <w:r w:rsidR="00550571">
          <w:rPr>
            <w:noProof/>
          </w:rPr>
          <w:t>5</w:t>
        </w:r>
      </w:fldSimple>
      <w:r w:rsidR="00BB3B21" w:rsidRPr="00795F17">
        <w:noBreakHyphen/>
      </w:r>
      <w:fldSimple w:instr=" SEQ Tabela \* ARABIC \s 1 ">
        <w:r w:rsidR="00550571">
          <w:rPr>
            <w:noProof/>
          </w:rPr>
          <w:t>21</w:t>
        </w:r>
      </w:fldSimple>
      <w:r w:rsidRPr="00795F17">
        <w:tab/>
        <w:t>Liczba jcwp monitorowanych i niemonitorowanych przeanalizowanych pod kątem klasyfikacji i oceny w podziale na kategorie wód</w:t>
      </w:r>
      <w:bookmarkEnd w:id="192"/>
    </w:p>
    <w:tbl>
      <w:tblPr>
        <w:tblW w:w="5000" w:type="pct"/>
        <w:tblCellMar>
          <w:left w:w="10" w:type="dxa"/>
          <w:right w:w="10" w:type="dxa"/>
        </w:tblCellMar>
        <w:tblLook w:val="0000" w:firstRow="0" w:lastRow="0" w:firstColumn="0" w:lastColumn="0" w:noHBand="0" w:noVBand="0"/>
      </w:tblPr>
      <w:tblGrid>
        <w:gridCol w:w="2274"/>
        <w:gridCol w:w="2266"/>
        <w:gridCol w:w="2266"/>
        <w:gridCol w:w="2256"/>
      </w:tblGrid>
      <w:tr w:rsidR="00083143" w:rsidRPr="00795F17" w14:paraId="3F4BDDF9" w14:textId="77777777" w:rsidTr="00083143">
        <w:trPr>
          <w:trHeight w:val="454"/>
        </w:trPr>
        <w:tc>
          <w:tcPr>
            <w:tcW w:w="1255" w:type="pct"/>
            <w:vMerge w:val="restar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70" w:type="dxa"/>
              <w:bottom w:w="0" w:type="dxa"/>
              <w:right w:w="70" w:type="dxa"/>
            </w:tcMar>
            <w:vAlign w:val="center"/>
          </w:tcPr>
          <w:p w14:paraId="025D8B3A" w14:textId="096DF6E7" w:rsidR="00083143" w:rsidRPr="00795F17" w:rsidRDefault="00083143" w:rsidP="00083143">
            <w:pPr>
              <w:pStyle w:val="Teksttabelinaglowek"/>
            </w:pPr>
            <w:r w:rsidRPr="00795F17">
              <w:t>Status jcwp</w:t>
            </w:r>
          </w:p>
        </w:tc>
        <w:tc>
          <w:tcPr>
            <w:tcW w:w="3745" w:type="pct"/>
            <w:gridSpan w:val="3"/>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70" w:type="dxa"/>
              <w:bottom w:w="0" w:type="dxa"/>
              <w:right w:w="70" w:type="dxa"/>
            </w:tcMar>
            <w:vAlign w:val="center"/>
          </w:tcPr>
          <w:p w14:paraId="59B2E6C4" w14:textId="77777777" w:rsidR="00083143" w:rsidRPr="00795F17" w:rsidRDefault="00083143" w:rsidP="00083143">
            <w:pPr>
              <w:pStyle w:val="Teksttabelinaglowek"/>
            </w:pPr>
            <w:r w:rsidRPr="00795F17">
              <w:t>Liczba jcwp</w:t>
            </w:r>
          </w:p>
        </w:tc>
      </w:tr>
      <w:tr w:rsidR="00083143" w:rsidRPr="00795F17" w14:paraId="2E478DD8" w14:textId="77777777" w:rsidTr="00083143">
        <w:trPr>
          <w:trHeight w:val="454"/>
        </w:trPr>
        <w:tc>
          <w:tcPr>
            <w:tcW w:w="1255" w:type="pct"/>
            <w:vMerge/>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70" w:type="dxa"/>
              <w:bottom w:w="0" w:type="dxa"/>
              <w:right w:w="70" w:type="dxa"/>
            </w:tcMar>
            <w:vAlign w:val="center"/>
          </w:tcPr>
          <w:p w14:paraId="5C8F7219" w14:textId="77777777" w:rsidR="00083143" w:rsidRPr="00795F17" w:rsidRDefault="00083143" w:rsidP="00083143">
            <w:pPr>
              <w:pStyle w:val="Teksttabelinaglowek"/>
              <w:jc w:val="left"/>
            </w:pPr>
          </w:p>
        </w:tc>
        <w:tc>
          <w:tcPr>
            <w:tcW w:w="125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70" w:type="dxa"/>
              <w:bottom w:w="0" w:type="dxa"/>
              <w:right w:w="70" w:type="dxa"/>
            </w:tcMar>
            <w:vAlign w:val="center"/>
          </w:tcPr>
          <w:p w14:paraId="0618FE5B" w14:textId="77777777" w:rsidR="00083143" w:rsidRPr="00795F17" w:rsidRDefault="00083143" w:rsidP="00083143">
            <w:pPr>
              <w:pStyle w:val="Teksttabelinaglowek"/>
            </w:pPr>
            <w:r w:rsidRPr="00795F17">
              <w:t>jcwp RW</w:t>
            </w:r>
          </w:p>
        </w:tc>
        <w:tc>
          <w:tcPr>
            <w:tcW w:w="125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70" w:type="dxa"/>
              <w:bottom w:w="0" w:type="dxa"/>
              <w:right w:w="70" w:type="dxa"/>
            </w:tcMar>
            <w:vAlign w:val="center"/>
          </w:tcPr>
          <w:p w14:paraId="07E2914D" w14:textId="77777777" w:rsidR="00083143" w:rsidRPr="00795F17" w:rsidRDefault="00083143" w:rsidP="00083143">
            <w:pPr>
              <w:pStyle w:val="Teksttabelinaglowek"/>
            </w:pPr>
            <w:r w:rsidRPr="00795F17">
              <w:t xml:space="preserve">jcwp LW </w:t>
            </w:r>
          </w:p>
        </w:tc>
        <w:tc>
          <w:tcPr>
            <w:tcW w:w="1245"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70" w:type="dxa"/>
              <w:bottom w:w="0" w:type="dxa"/>
              <w:right w:w="70" w:type="dxa"/>
            </w:tcMar>
            <w:vAlign w:val="center"/>
          </w:tcPr>
          <w:p w14:paraId="19ECD8D8" w14:textId="2017FBCC" w:rsidR="00083143" w:rsidRPr="00795F17" w:rsidRDefault="00083143" w:rsidP="00083143">
            <w:pPr>
              <w:pStyle w:val="Teksttabelinaglowek"/>
            </w:pPr>
            <w:r w:rsidRPr="00795F17">
              <w:t xml:space="preserve">jcwp </w:t>
            </w:r>
            <w:r w:rsidR="001C3A0F" w:rsidRPr="00795F17">
              <w:t>TW i CW</w:t>
            </w:r>
          </w:p>
        </w:tc>
      </w:tr>
      <w:tr w:rsidR="00083143" w:rsidRPr="00795F17" w14:paraId="2825F92E" w14:textId="77777777" w:rsidTr="00083143">
        <w:trPr>
          <w:trHeight w:val="454"/>
        </w:trPr>
        <w:tc>
          <w:tcPr>
            <w:tcW w:w="1255" w:type="pc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A1953DD" w14:textId="77777777" w:rsidR="00083143" w:rsidRPr="00795F17" w:rsidRDefault="00083143" w:rsidP="00083143">
            <w:pPr>
              <w:pStyle w:val="Teksttabelisrodek"/>
              <w:jc w:val="left"/>
            </w:pPr>
            <w:r w:rsidRPr="00795F17">
              <w:t>monitorowane</w:t>
            </w:r>
          </w:p>
        </w:tc>
        <w:tc>
          <w:tcPr>
            <w:tcW w:w="1250" w:type="pc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8B30833" w14:textId="418F6DCC" w:rsidR="00083143" w:rsidRPr="00795F17" w:rsidRDefault="00083143" w:rsidP="00083143">
            <w:pPr>
              <w:pStyle w:val="Teksttabelisrodek"/>
            </w:pPr>
            <w:r w:rsidRPr="00795F17">
              <w:t>3 315</w:t>
            </w:r>
          </w:p>
        </w:tc>
        <w:tc>
          <w:tcPr>
            <w:tcW w:w="1250" w:type="pc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74E47DF" w14:textId="77777777" w:rsidR="00083143" w:rsidRPr="00795F17" w:rsidRDefault="00083143" w:rsidP="00083143">
            <w:pPr>
              <w:pStyle w:val="Teksttabelisrodek"/>
            </w:pPr>
            <w:r w:rsidRPr="00795F17">
              <w:t>713</w:t>
            </w:r>
          </w:p>
        </w:tc>
        <w:tc>
          <w:tcPr>
            <w:tcW w:w="1245" w:type="pc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1280A74" w14:textId="77777777" w:rsidR="00083143" w:rsidRPr="00795F17" w:rsidRDefault="00083143" w:rsidP="00083143">
            <w:pPr>
              <w:pStyle w:val="Teksttabelisrodek"/>
            </w:pPr>
            <w:r w:rsidRPr="00795F17">
              <w:t>19</w:t>
            </w:r>
          </w:p>
        </w:tc>
      </w:tr>
      <w:tr w:rsidR="00083143" w:rsidRPr="00795F17" w14:paraId="294B5827" w14:textId="77777777" w:rsidTr="00083143">
        <w:trPr>
          <w:trHeight w:val="454"/>
        </w:trPr>
        <w:tc>
          <w:tcPr>
            <w:tcW w:w="1255" w:type="pc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3D5290F" w14:textId="77777777" w:rsidR="00083143" w:rsidRPr="00795F17" w:rsidRDefault="00083143" w:rsidP="00083143">
            <w:pPr>
              <w:pStyle w:val="Teksttabelisrodek"/>
              <w:jc w:val="left"/>
            </w:pPr>
            <w:r w:rsidRPr="00795F17">
              <w:t>niemonitorowane</w:t>
            </w:r>
          </w:p>
        </w:tc>
        <w:tc>
          <w:tcPr>
            <w:tcW w:w="1250" w:type="pc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3950C00" w14:textId="3673FEBB" w:rsidR="00083143" w:rsidRPr="00795F17" w:rsidRDefault="00083143" w:rsidP="00083143">
            <w:pPr>
              <w:pStyle w:val="Teksttabelisrodek"/>
            </w:pPr>
            <w:r w:rsidRPr="00795F17">
              <w:t>1 534</w:t>
            </w:r>
          </w:p>
        </w:tc>
        <w:tc>
          <w:tcPr>
            <w:tcW w:w="1250" w:type="pc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7FA36E3" w14:textId="77777777" w:rsidR="00083143" w:rsidRPr="00795F17" w:rsidRDefault="00083143" w:rsidP="00083143">
            <w:pPr>
              <w:pStyle w:val="Teksttabelisrodek"/>
            </w:pPr>
            <w:r w:rsidRPr="00795F17">
              <w:t>353</w:t>
            </w:r>
          </w:p>
        </w:tc>
        <w:tc>
          <w:tcPr>
            <w:tcW w:w="1245" w:type="pc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51888F7" w14:textId="77777777" w:rsidR="00083143" w:rsidRPr="00795F17" w:rsidRDefault="00083143" w:rsidP="00083143">
            <w:pPr>
              <w:pStyle w:val="Teksttabelisrodek"/>
            </w:pPr>
            <w:r w:rsidRPr="00795F17">
              <w:t>-</w:t>
            </w:r>
          </w:p>
        </w:tc>
      </w:tr>
      <w:tr w:rsidR="00083143" w:rsidRPr="00795F17" w14:paraId="5D6F65F7" w14:textId="77777777" w:rsidTr="00083143">
        <w:trPr>
          <w:trHeight w:val="454"/>
        </w:trPr>
        <w:tc>
          <w:tcPr>
            <w:tcW w:w="1255" w:type="pct"/>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4A81A3A3" w14:textId="204992BF" w:rsidR="00083143" w:rsidRPr="00795F17" w:rsidRDefault="00083143" w:rsidP="00083143">
            <w:pPr>
              <w:pStyle w:val="Teksttabelisrodek"/>
              <w:rPr>
                <w:b/>
                <w:bCs w:val="0"/>
              </w:rPr>
            </w:pPr>
            <w:r w:rsidRPr="00795F17">
              <w:rPr>
                <w:b/>
              </w:rPr>
              <w:t>Suma</w:t>
            </w:r>
          </w:p>
        </w:tc>
        <w:tc>
          <w:tcPr>
            <w:tcW w:w="1250" w:type="pct"/>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6A6F8B64" w14:textId="6AE12166" w:rsidR="00083143" w:rsidRPr="00795F17" w:rsidRDefault="00083143" w:rsidP="00083143">
            <w:pPr>
              <w:pStyle w:val="Teksttabelisrodek"/>
              <w:rPr>
                <w:b/>
                <w:bCs w:val="0"/>
              </w:rPr>
            </w:pPr>
            <w:r w:rsidRPr="00795F17">
              <w:rPr>
                <w:b/>
              </w:rPr>
              <w:t>4</w:t>
            </w:r>
            <w:r w:rsidR="009A2275" w:rsidRPr="00795F17">
              <w:rPr>
                <w:b/>
              </w:rPr>
              <w:t xml:space="preserve"> </w:t>
            </w:r>
            <w:r w:rsidRPr="00795F17">
              <w:rPr>
                <w:b/>
              </w:rPr>
              <w:t>849</w:t>
            </w:r>
          </w:p>
        </w:tc>
        <w:tc>
          <w:tcPr>
            <w:tcW w:w="1250" w:type="pct"/>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544359BD" w14:textId="59CB2909" w:rsidR="00083143" w:rsidRPr="00795F17" w:rsidRDefault="00083143" w:rsidP="00083143">
            <w:pPr>
              <w:pStyle w:val="Teksttabelisrodek"/>
              <w:rPr>
                <w:b/>
                <w:bCs w:val="0"/>
              </w:rPr>
            </w:pPr>
            <w:r w:rsidRPr="00795F17">
              <w:rPr>
                <w:b/>
              </w:rPr>
              <w:t>1</w:t>
            </w:r>
            <w:r w:rsidR="009A2275" w:rsidRPr="00795F17">
              <w:rPr>
                <w:b/>
              </w:rPr>
              <w:t xml:space="preserve"> </w:t>
            </w:r>
            <w:r w:rsidRPr="00795F17">
              <w:rPr>
                <w:b/>
              </w:rPr>
              <w:t>066</w:t>
            </w:r>
          </w:p>
        </w:tc>
        <w:tc>
          <w:tcPr>
            <w:tcW w:w="1245" w:type="pct"/>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36D67C68" w14:textId="77777777" w:rsidR="00083143" w:rsidRPr="00795F17" w:rsidRDefault="00083143" w:rsidP="00083143">
            <w:pPr>
              <w:pStyle w:val="Teksttabelisrodek"/>
              <w:rPr>
                <w:b/>
                <w:bCs w:val="0"/>
              </w:rPr>
            </w:pPr>
            <w:r w:rsidRPr="00795F17">
              <w:rPr>
                <w:b/>
              </w:rPr>
              <w:t>19</w:t>
            </w:r>
          </w:p>
        </w:tc>
      </w:tr>
    </w:tbl>
    <w:p w14:paraId="15A799D0" w14:textId="58706C35" w:rsidR="00083143" w:rsidRPr="00795F17" w:rsidRDefault="00083143" w:rsidP="00083143">
      <w:pPr>
        <w:pStyle w:val="rdo"/>
      </w:pPr>
      <w:r w:rsidRPr="00795F17">
        <w:t xml:space="preserve"> Źródło: opracowanie własne</w:t>
      </w:r>
      <w:r w:rsidR="00BA6B41">
        <w:t xml:space="preserve"> </w:t>
      </w:r>
      <w:r w:rsidRPr="00795F17">
        <w:t>na podstawie danych GIOŚ</w:t>
      </w:r>
    </w:p>
    <w:p w14:paraId="59C47550" w14:textId="1F14608C" w:rsidR="00083143" w:rsidRPr="00795F17" w:rsidRDefault="00083143" w:rsidP="00083143">
      <w:r w:rsidRPr="00795F17">
        <w:t>Docelowo w 2020 r. dokonano klasyfikacji jcwp z podziałem na kategorie wód oraz z uwzględnieniem:</w:t>
      </w:r>
    </w:p>
    <w:p w14:paraId="60D5531B" w14:textId="77777777" w:rsidR="00083143" w:rsidRPr="00795F17" w:rsidRDefault="00083143" w:rsidP="00BA6B41">
      <w:pPr>
        <w:pStyle w:val="Akapitzlist"/>
        <w:numPr>
          <w:ilvl w:val="0"/>
          <w:numId w:val="128"/>
        </w:numPr>
        <w:rPr>
          <w:lang w:eastAsia="pl-PL"/>
        </w:rPr>
      </w:pPr>
      <w:r w:rsidRPr="00795F17">
        <w:rPr>
          <w:lang w:eastAsia="pl-PL"/>
        </w:rPr>
        <w:t>stanu ekologicznego,</w:t>
      </w:r>
    </w:p>
    <w:p w14:paraId="72E212DD" w14:textId="77777777" w:rsidR="00083143" w:rsidRPr="00795F17" w:rsidRDefault="00083143" w:rsidP="00BA6B41">
      <w:pPr>
        <w:pStyle w:val="Akapitzlist"/>
        <w:numPr>
          <w:ilvl w:val="0"/>
          <w:numId w:val="128"/>
        </w:numPr>
        <w:rPr>
          <w:lang w:eastAsia="pl-PL"/>
        </w:rPr>
      </w:pPr>
      <w:r w:rsidRPr="00795F17">
        <w:rPr>
          <w:lang w:eastAsia="pl-PL"/>
        </w:rPr>
        <w:t xml:space="preserve">potencjału ekologicznego, </w:t>
      </w:r>
    </w:p>
    <w:p w14:paraId="65FAA33E" w14:textId="77777777" w:rsidR="00083143" w:rsidRPr="00795F17" w:rsidRDefault="00083143" w:rsidP="00BA6B41">
      <w:pPr>
        <w:pStyle w:val="Akapitzlist"/>
        <w:numPr>
          <w:ilvl w:val="0"/>
          <w:numId w:val="128"/>
        </w:numPr>
        <w:rPr>
          <w:lang w:eastAsia="pl-PL"/>
        </w:rPr>
      </w:pPr>
      <w:r w:rsidRPr="00795F17">
        <w:rPr>
          <w:lang w:eastAsia="pl-PL"/>
        </w:rPr>
        <w:t xml:space="preserve">stanu chemicznego, </w:t>
      </w:r>
    </w:p>
    <w:p w14:paraId="5B555E35" w14:textId="77777777" w:rsidR="00083143" w:rsidRPr="00795F17" w:rsidRDefault="00083143" w:rsidP="00BA6B41">
      <w:pPr>
        <w:pStyle w:val="Akapitzlist"/>
        <w:numPr>
          <w:ilvl w:val="0"/>
          <w:numId w:val="128"/>
        </w:numPr>
        <w:rPr>
          <w:lang w:eastAsia="pl-PL"/>
        </w:rPr>
      </w:pPr>
      <w:r w:rsidRPr="00795F17">
        <w:rPr>
          <w:lang w:eastAsia="pl-PL"/>
        </w:rPr>
        <w:t>oceny stanu ogólnego.</w:t>
      </w:r>
    </w:p>
    <w:p w14:paraId="750C0B8A" w14:textId="14EE5121" w:rsidR="00083143" w:rsidRPr="00795F17" w:rsidRDefault="00083143" w:rsidP="00083143">
      <w:pPr>
        <w:rPr>
          <w:lang w:eastAsia="pl-PL"/>
        </w:rPr>
      </w:pPr>
      <w:r w:rsidRPr="00795F17">
        <w:rPr>
          <w:lang w:eastAsia="pl-PL"/>
        </w:rPr>
        <w:t xml:space="preserve">Przeprowadzone analizy bazujące na danych monitoringowych oraz zasadzie dziedziczenia dały pełny obraz liczby jcwp RW, jcwp LW, jcwp </w:t>
      </w:r>
      <w:r w:rsidR="001C3A0F" w:rsidRPr="00795F17">
        <w:rPr>
          <w:lang w:eastAsia="pl-PL"/>
        </w:rPr>
        <w:t>TW i CW</w:t>
      </w:r>
      <w:r w:rsidRPr="00795F17">
        <w:rPr>
          <w:lang w:eastAsia="pl-PL"/>
        </w:rPr>
        <w:t>, dla których możliwe było wyznaczenie stanu wód (tabela 5-22). Liczba niesklasyfikowanych jcwp oznacza liczbę jcwp, dla których badania przeprowadzone w ramach PMŚ nie były wystarczające do przeprowadzenia klasyfikacji stanu/potencjału ekologicznego lub stanu chemicznego oraz dla których pomimo tego możliwa była ocena.</w:t>
      </w:r>
    </w:p>
    <w:p w14:paraId="17BA945B" w14:textId="4EBEDCAC" w:rsidR="00BB3B21" w:rsidRPr="00795F17" w:rsidRDefault="00BB3B21" w:rsidP="00BB3B21">
      <w:pPr>
        <w:pStyle w:val="Legenda"/>
      </w:pPr>
      <w:bookmarkStart w:id="193" w:name="_Toc68703647"/>
      <w:r w:rsidRPr="00795F17">
        <w:t xml:space="preserve">Tabela </w:t>
      </w:r>
      <w:fldSimple w:instr=" STYLEREF 1 \s ">
        <w:r w:rsidR="00550571">
          <w:rPr>
            <w:noProof/>
          </w:rPr>
          <w:t>5</w:t>
        </w:r>
      </w:fldSimple>
      <w:r w:rsidRPr="00795F17">
        <w:noBreakHyphen/>
      </w:r>
      <w:fldSimple w:instr=" SEQ Tabela \* ARABIC \s 1 ">
        <w:r w:rsidR="00550571">
          <w:rPr>
            <w:noProof/>
          </w:rPr>
          <w:t>22</w:t>
        </w:r>
      </w:fldSimple>
      <w:r w:rsidRPr="00795F17">
        <w:tab/>
        <w:t>Podsumowanie statystyczne klasyfikacji i oceny jcwp (jcwp monitorowane i niemonitorowane)</w:t>
      </w:r>
      <w:bookmarkEnd w:id="193"/>
    </w:p>
    <w:tbl>
      <w:tblPr>
        <w:tblW w:w="5000" w:type="pct"/>
        <w:tblCellMar>
          <w:left w:w="10" w:type="dxa"/>
          <w:right w:w="10" w:type="dxa"/>
        </w:tblCellMar>
        <w:tblLook w:val="0000" w:firstRow="0" w:lastRow="0" w:firstColumn="0" w:lastColumn="0" w:noHBand="0" w:noVBand="0"/>
      </w:tblPr>
      <w:tblGrid>
        <w:gridCol w:w="1111"/>
        <w:gridCol w:w="2304"/>
        <w:gridCol w:w="1680"/>
        <w:gridCol w:w="1988"/>
        <w:gridCol w:w="1979"/>
      </w:tblGrid>
      <w:tr w:rsidR="00083143" w:rsidRPr="00795F17" w14:paraId="7E242E96" w14:textId="77777777" w:rsidTr="00083143">
        <w:trPr>
          <w:trHeight w:val="454"/>
        </w:trPr>
        <w:tc>
          <w:tcPr>
            <w:tcW w:w="3415" w:type="dxa"/>
            <w:gridSpan w:val="2"/>
            <w:vMerge w:val="restart"/>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75339432" w14:textId="77777777" w:rsidR="00083143" w:rsidRPr="00795F17" w:rsidRDefault="00083143" w:rsidP="00083143">
            <w:pPr>
              <w:pStyle w:val="Teksttabelinaglowek"/>
            </w:pPr>
            <w:r w:rsidRPr="00795F17">
              <w:t>Ocena jcwp</w:t>
            </w:r>
          </w:p>
        </w:tc>
        <w:tc>
          <w:tcPr>
            <w:tcW w:w="5647" w:type="dxa"/>
            <w:gridSpan w:val="3"/>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56C92884" w14:textId="77777777" w:rsidR="00083143" w:rsidRPr="00795F17" w:rsidRDefault="00083143" w:rsidP="00083143">
            <w:pPr>
              <w:pStyle w:val="Teksttabelinaglowek"/>
            </w:pPr>
            <w:r w:rsidRPr="00795F17">
              <w:t>Liczba jcwp</w:t>
            </w:r>
          </w:p>
        </w:tc>
      </w:tr>
      <w:tr w:rsidR="00083143" w:rsidRPr="00795F17" w14:paraId="46AB145B" w14:textId="77777777" w:rsidTr="00083143">
        <w:trPr>
          <w:trHeight w:val="454"/>
        </w:trPr>
        <w:tc>
          <w:tcPr>
            <w:tcW w:w="3415" w:type="dxa"/>
            <w:gridSpan w:val="2"/>
            <w:vMerge/>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4D1C1A24" w14:textId="77777777" w:rsidR="00083143" w:rsidRPr="00795F17" w:rsidRDefault="00083143" w:rsidP="00083143">
            <w:pPr>
              <w:pStyle w:val="Teksttabelinaglowek"/>
              <w:jc w:val="left"/>
            </w:pPr>
          </w:p>
        </w:tc>
        <w:tc>
          <w:tcPr>
            <w:tcW w:w="1680"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4A23B56A" w14:textId="77777777" w:rsidR="00083143" w:rsidRPr="00795F17" w:rsidRDefault="00083143" w:rsidP="00083143">
            <w:pPr>
              <w:pStyle w:val="Teksttabelinaglowek"/>
            </w:pPr>
            <w:r w:rsidRPr="00795F17">
              <w:t>jcwp RW</w:t>
            </w:r>
          </w:p>
        </w:tc>
        <w:tc>
          <w:tcPr>
            <w:tcW w:w="1988"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56F37148" w14:textId="77777777" w:rsidR="00083143" w:rsidRPr="00795F17" w:rsidRDefault="00083143" w:rsidP="00083143">
            <w:pPr>
              <w:pStyle w:val="Teksttabelinaglowek"/>
            </w:pPr>
            <w:r w:rsidRPr="00795F17">
              <w:t xml:space="preserve">jcwp LW </w:t>
            </w:r>
          </w:p>
        </w:tc>
        <w:tc>
          <w:tcPr>
            <w:tcW w:w="1979"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544DC5D3" w14:textId="6020E331" w:rsidR="00083143" w:rsidRPr="00795F17" w:rsidRDefault="00083143" w:rsidP="00083143">
            <w:pPr>
              <w:pStyle w:val="Teksttabelinaglowek"/>
            </w:pPr>
            <w:r w:rsidRPr="00795F17">
              <w:t xml:space="preserve">jcwp </w:t>
            </w:r>
            <w:r w:rsidR="001C3A0F" w:rsidRPr="00795F17">
              <w:t>TW i CW</w:t>
            </w:r>
          </w:p>
        </w:tc>
      </w:tr>
      <w:tr w:rsidR="00083143" w:rsidRPr="00795F17" w14:paraId="17742BF3" w14:textId="77777777" w:rsidTr="00083143">
        <w:trPr>
          <w:trHeight w:val="454"/>
        </w:trPr>
        <w:tc>
          <w:tcPr>
            <w:tcW w:w="111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C38C5B2" w14:textId="77777777" w:rsidR="00083143" w:rsidRPr="00795F17" w:rsidRDefault="00083143" w:rsidP="00083143">
            <w:pPr>
              <w:pStyle w:val="Teksttabelisrodek"/>
              <w:jc w:val="left"/>
              <w:rPr>
                <w:b/>
                <w:bCs w:val="0"/>
              </w:rPr>
            </w:pPr>
            <w:r w:rsidRPr="00795F17">
              <w:rPr>
                <w:b/>
              </w:rPr>
              <w:t>stan ekologiczny</w:t>
            </w: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90500F4" w14:textId="77777777" w:rsidR="00083143" w:rsidRPr="00795F17" w:rsidRDefault="00083143" w:rsidP="00083143">
            <w:pPr>
              <w:pStyle w:val="Teksttabelisrodek"/>
              <w:jc w:val="left"/>
            </w:pPr>
            <w:r w:rsidRPr="00795F17">
              <w:t>naturalne jcwp 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0024876" w14:textId="16876E2F" w:rsidR="00083143" w:rsidRPr="00795F17" w:rsidRDefault="00083143" w:rsidP="00083143">
            <w:pPr>
              <w:pStyle w:val="Teksttabelisrodek"/>
            </w:pPr>
            <w:r w:rsidRPr="00795F17">
              <w:t>3 365</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2A2BD12" w14:textId="77777777" w:rsidR="00083143" w:rsidRPr="00795F17" w:rsidRDefault="00083143" w:rsidP="00083143">
            <w:pPr>
              <w:pStyle w:val="Teksttabelisrodek"/>
            </w:pPr>
            <w:r w:rsidRPr="00795F17">
              <w:t>866</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83C2C16" w14:textId="77777777" w:rsidR="00083143" w:rsidRPr="00795F17" w:rsidRDefault="00083143" w:rsidP="00083143">
            <w:pPr>
              <w:pStyle w:val="Teksttabelisrodek"/>
            </w:pPr>
            <w:r w:rsidRPr="00795F17">
              <w:t>9</w:t>
            </w:r>
          </w:p>
        </w:tc>
      </w:tr>
      <w:tr w:rsidR="00083143" w:rsidRPr="00795F17" w14:paraId="0941BAE7" w14:textId="77777777" w:rsidTr="00083143">
        <w:trPr>
          <w:trHeight w:val="454"/>
        </w:trPr>
        <w:tc>
          <w:tcPr>
            <w:tcW w:w="111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EC6C897" w14:textId="77777777" w:rsidR="00083143" w:rsidRPr="00795F17" w:rsidRDefault="00083143" w:rsidP="00083143">
            <w:pPr>
              <w:pStyle w:val="Teksttabelisrodek"/>
              <w:jc w:val="left"/>
              <w:rPr>
                <w:b/>
                <w:bCs w:val="0"/>
              </w:rPr>
            </w:pP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B0A355B" w14:textId="77777777" w:rsidR="00083143" w:rsidRPr="00795F17" w:rsidRDefault="00083143" w:rsidP="00083143">
            <w:pPr>
              <w:pStyle w:val="Teksttabelisrodek"/>
              <w:jc w:val="left"/>
            </w:pPr>
            <w:r w:rsidRPr="00795F17">
              <w:t>naturalne jcwp nie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1AD9823" w14:textId="77777777" w:rsidR="00083143" w:rsidRPr="00795F17" w:rsidRDefault="00083143" w:rsidP="00083143">
            <w:pPr>
              <w:pStyle w:val="Teksttabelisrodek"/>
            </w:pPr>
            <w:r w:rsidRPr="00795F17">
              <w:t>24</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BB23369" w14:textId="77777777" w:rsidR="00083143" w:rsidRPr="00795F17" w:rsidRDefault="00083143" w:rsidP="00083143">
            <w:pPr>
              <w:pStyle w:val="Teksttabelisrodek"/>
            </w:pPr>
            <w:r w:rsidRPr="00795F17">
              <w:t>28</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E6AFB91" w14:textId="77777777" w:rsidR="00083143" w:rsidRPr="00795F17" w:rsidRDefault="00083143" w:rsidP="00083143">
            <w:pPr>
              <w:pStyle w:val="Teksttabelisrodek"/>
            </w:pPr>
            <w:r w:rsidRPr="00795F17">
              <w:t>-</w:t>
            </w:r>
          </w:p>
        </w:tc>
      </w:tr>
      <w:tr w:rsidR="00083143" w:rsidRPr="00795F17" w14:paraId="7B5C0E5F" w14:textId="77777777" w:rsidTr="00083143">
        <w:trPr>
          <w:trHeight w:val="454"/>
        </w:trPr>
        <w:tc>
          <w:tcPr>
            <w:tcW w:w="111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9ABDF80" w14:textId="77777777" w:rsidR="00083143" w:rsidRPr="00795F17" w:rsidRDefault="00083143" w:rsidP="00083143">
            <w:pPr>
              <w:pStyle w:val="Teksttabelisrodek"/>
              <w:jc w:val="left"/>
              <w:rPr>
                <w:b/>
                <w:bCs w:val="0"/>
              </w:rPr>
            </w:pPr>
            <w:r w:rsidRPr="00795F17">
              <w:rPr>
                <w:b/>
              </w:rPr>
              <w:t>potencjał ekologiczny</w:t>
            </w: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1A9F217" w14:textId="77777777" w:rsidR="00083143" w:rsidRPr="00795F17" w:rsidRDefault="00083143" w:rsidP="00083143">
            <w:pPr>
              <w:pStyle w:val="Teksttabelisrodek"/>
              <w:jc w:val="left"/>
            </w:pPr>
            <w:r w:rsidRPr="00795F17">
              <w:t>silnie zmienione/sztuczne jcwp 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FB925DC" w14:textId="649AC15C" w:rsidR="00083143" w:rsidRPr="00795F17" w:rsidRDefault="00083143" w:rsidP="00083143">
            <w:pPr>
              <w:pStyle w:val="Teksttabelisrodek"/>
            </w:pPr>
            <w:r w:rsidRPr="00795F17">
              <w:t>1 156</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CEE4A08" w14:textId="77777777" w:rsidR="00083143" w:rsidRPr="00795F17" w:rsidRDefault="00083143" w:rsidP="00083143">
            <w:pPr>
              <w:pStyle w:val="Teksttabelisrodek"/>
            </w:pPr>
            <w:r w:rsidRPr="00795F17">
              <w:t>120</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C9AD7F8" w14:textId="77777777" w:rsidR="00083143" w:rsidRPr="00795F17" w:rsidRDefault="00083143" w:rsidP="00083143">
            <w:pPr>
              <w:pStyle w:val="Teksttabelisrodek"/>
            </w:pPr>
            <w:r w:rsidRPr="00795F17">
              <w:t>1</w:t>
            </w:r>
          </w:p>
        </w:tc>
      </w:tr>
      <w:tr w:rsidR="00083143" w:rsidRPr="00795F17" w14:paraId="5CD632D1" w14:textId="77777777" w:rsidTr="00083143">
        <w:trPr>
          <w:trHeight w:val="454"/>
        </w:trPr>
        <w:tc>
          <w:tcPr>
            <w:tcW w:w="111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5A04514" w14:textId="77777777" w:rsidR="00083143" w:rsidRPr="00795F17" w:rsidRDefault="00083143" w:rsidP="00083143">
            <w:pPr>
              <w:pStyle w:val="Teksttabelisrodek"/>
              <w:jc w:val="left"/>
              <w:rPr>
                <w:b/>
                <w:bCs w:val="0"/>
              </w:rPr>
            </w:pP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086DFC4" w14:textId="77777777" w:rsidR="00083143" w:rsidRPr="00795F17" w:rsidRDefault="00083143" w:rsidP="00083143">
            <w:pPr>
              <w:pStyle w:val="Teksttabelisrodek"/>
              <w:jc w:val="left"/>
            </w:pPr>
            <w:r w:rsidRPr="00795F17">
              <w:t>silnie zmienione/sztuczne jcwp nie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1433155" w14:textId="77777777" w:rsidR="00083143" w:rsidRPr="00795F17" w:rsidRDefault="00083143" w:rsidP="00083143">
            <w:pPr>
              <w:pStyle w:val="Teksttabelisrodek"/>
            </w:pPr>
            <w:r w:rsidRPr="00795F17">
              <w:t>13</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9C83629" w14:textId="77777777" w:rsidR="00083143" w:rsidRPr="00795F17" w:rsidRDefault="00083143" w:rsidP="00083143">
            <w:pPr>
              <w:pStyle w:val="Teksttabelisrodek"/>
            </w:pPr>
            <w:r w:rsidRPr="00795F17">
              <w:t>0</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0D2AA25" w14:textId="77777777" w:rsidR="00083143" w:rsidRPr="00795F17" w:rsidRDefault="00083143" w:rsidP="00083143">
            <w:pPr>
              <w:pStyle w:val="Teksttabelisrodek"/>
            </w:pPr>
            <w:r w:rsidRPr="00795F17">
              <w:t>-</w:t>
            </w:r>
          </w:p>
        </w:tc>
      </w:tr>
      <w:tr w:rsidR="00083143" w:rsidRPr="00795F17" w14:paraId="57F138F8" w14:textId="77777777" w:rsidTr="00083143">
        <w:trPr>
          <w:trHeight w:val="454"/>
        </w:trPr>
        <w:tc>
          <w:tcPr>
            <w:tcW w:w="111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06872FD" w14:textId="77777777" w:rsidR="00083143" w:rsidRPr="00795F17" w:rsidRDefault="00083143" w:rsidP="00083143">
            <w:pPr>
              <w:pStyle w:val="Teksttabelisrodek"/>
              <w:jc w:val="left"/>
              <w:rPr>
                <w:b/>
                <w:bCs w:val="0"/>
              </w:rPr>
            </w:pPr>
            <w:r w:rsidRPr="00795F17">
              <w:rPr>
                <w:b/>
              </w:rPr>
              <w:t>stan chemiczny</w:t>
            </w: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2101F70" w14:textId="77777777" w:rsidR="00083143" w:rsidRPr="00795F17" w:rsidRDefault="00083143" w:rsidP="00083143">
            <w:pPr>
              <w:pStyle w:val="Teksttabelisrodek"/>
              <w:jc w:val="left"/>
            </w:pPr>
            <w:r w:rsidRPr="00795F17">
              <w:t>jcwp 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F92E920" w14:textId="1FF8E0C8" w:rsidR="00083143" w:rsidRPr="00795F17" w:rsidRDefault="00083143" w:rsidP="00083143">
            <w:pPr>
              <w:pStyle w:val="Teksttabelisrodek"/>
            </w:pPr>
            <w:r w:rsidRPr="00795F17">
              <w:t>3 114</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2063781" w14:textId="77777777" w:rsidR="00083143" w:rsidRPr="00795F17" w:rsidRDefault="00083143" w:rsidP="00083143">
            <w:pPr>
              <w:pStyle w:val="Teksttabelisrodek"/>
            </w:pPr>
            <w:r w:rsidRPr="00795F17">
              <w:t>937</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38C49A0" w14:textId="77777777" w:rsidR="00083143" w:rsidRPr="00795F17" w:rsidRDefault="00083143" w:rsidP="00083143">
            <w:pPr>
              <w:pStyle w:val="Teksttabelisrodek"/>
            </w:pPr>
            <w:r w:rsidRPr="00795F17">
              <w:t>10</w:t>
            </w:r>
          </w:p>
        </w:tc>
      </w:tr>
      <w:tr w:rsidR="00083143" w:rsidRPr="00795F17" w14:paraId="1B63FD6B" w14:textId="77777777" w:rsidTr="00083143">
        <w:trPr>
          <w:trHeight w:val="454"/>
        </w:trPr>
        <w:tc>
          <w:tcPr>
            <w:tcW w:w="111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C2364A0" w14:textId="77777777" w:rsidR="00083143" w:rsidRPr="00795F17" w:rsidRDefault="00083143" w:rsidP="00083143">
            <w:pPr>
              <w:pStyle w:val="Teksttabelisrodek"/>
              <w:jc w:val="left"/>
              <w:rPr>
                <w:b/>
                <w:bCs w:val="0"/>
              </w:rPr>
            </w:pP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4D8227E" w14:textId="77777777" w:rsidR="00083143" w:rsidRPr="00795F17" w:rsidRDefault="00083143" w:rsidP="00083143">
            <w:pPr>
              <w:pStyle w:val="Teksttabelisrodek"/>
              <w:jc w:val="left"/>
            </w:pPr>
            <w:r w:rsidRPr="00795F17">
              <w:t>jcwp nie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2B029D9" w14:textId="77777777" w:rsidR="00083143" w:rsidRPr="00795F17" w:rsidRDefault="00083143" w:rsidP="00083143">
            <w:pPr>
              <w:pStyle w:val="Teksttabelisrodek"/>
            </w:pPr>
            <w:r w:rsidRPr="00795F17">
              <w:t>17</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B4216CA" w14:textId="77777777" w:rsidR="00083143" w:rsidRPr="00795F17" w:rsidRDefault="00083143" w:rsidP="00083143">
            <w:pPr>
              <w:pStyle w:val="Teksttabelisrodek"/>
            </w:pPr>
            <w:r w:rsidRPr="00795F17">
              <w:t>1</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1711C9F" w14:textId="77777777" w:rsidR="00083143" w:rsidRPr="00795F17" w:rsidRDefault="00083143" w:rsidP="00083143">
            <w:pPr>
              <w:pStyle w:val="Teksttabelisrodek"/>
            </w:pPr>
            <w:r w:rsidRPr="00795F17">
              <w:t>-</w:t>
            </w:r>
          </w:p>
        </w:tc>
      </w:tr>
      <w:tr w:rsidR="00083143" w:rsidRPr="00795F17" w14:paraId="57877518" w14:textId="77777777" w:rsidTr="00083143">
        <w:trPr>
          <w:trHeight w:val="454"/>
        </w:trPr>
        <w:tc>
          <w:tcPr>
            <w:tcW w:w="111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5FDBCDF" w14:textId="77777777" w:rsidR="00083143" w:rsidRPr="00795F17" w:rsidRDefault="00083143" w:rsidP="00083143">
            <w:pPr>
              <w:pStyle w:val="Teksttabelisrodek"/>
              <w:jc w:val="left"/>
              <w:rPr>
                <w:b/>
                <w:bCs w:val="0"/>
              </w:rPr>
            </w:pPr>
            <w:r w:rsidRPr="00795F17">
              <w:rPr>
                <w:b/>
              </w:rPr>
              <w:t>ocena stanu</w:t>
            </w: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243B065" w14:textId="77777777" w:rsidR="00083143" w:rsidRPr="00795F17" w:rsidRDefault="00083143" w:rsidP="00083143">
            <w:pPr>
              <w:pStyle w:val="Teksttabelisrodek"/>
              <w:jc w:val="left"/>
            </w:pPr>
            <w:r w:rsidRPr="00795F17">
              <w:t>ocenione jcwp</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9D2F66D" w14:textId="29D423E3" w:rsidR="00083143" w:rsidRPr="00795F17" w:rsidRDefault="00083143" w:rsidP="00083143">
            <w:pPr>
              <w:pStyle w:val="Teksttabelisrodek"/>
            </w:pPr>
            <w:r w:rsidRPr="00795F17">
              <w:t>4 585</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D445E01" w14:textId="4A717D07" w:rsidR="00083143" w:rsidRPr="00795F17" w:rsidRDefault="00083143" w:rsidP="00083143">
            <w:pPr>
              <w:pStyle w:val="Teksttabelisrodek"/>
            </w:pPr>
            <w:r w:rsidRPr="00795F17">
              <w:t>1 044</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2D74539" w14:textId="77777777" w:rsidR="00083143" w:rsidRPr="00795F17" w:rsidRDefault="00083143" w:rsidP="00083143">
            <w:pPr>
              <w:pStyle w:val="Teksttabelisrodek"/>
            </w:pPr>
            <w:r w:rsidRPr="00795F17">
              <w:t>10</w:t>
            </w:r>
          </w:p>
        </w:tc>
      </w:tr>
    </w:tbl>
    <w:p w14:paraId="02A40E50" w14:textId="77777777" w:rsidR="00083143" w:rsidRPr="00795F17" w:rsidRDefault="00083143" w:rsidP="00083143">
      <w:pPr>
        <w:pStyle w:val="rdo"/>
      </w:pPr>
      <w:r w:rsidRPr="00795F17">
        <w:t>Źródło: opracowanie własne na podstawie danych GIOŚ</w:t>
      </w:r>
    </w:p>
    <w:p w14:paraId="6AC5B873" w14:textId="77777777" w:rsidR="00083143" w:rsidRPr="00795F17" w:rsidRDefault="00083143" w:rsidP="00083143">
      <w:pPr>
        <w:pStyle w:val="Nagwek5"/>
        <w:spacing w:before="120" w:after="120"/>
        <w:rPr>
          <w:b w:val="0"/>
          <w:bCs/>
          <w:color w:val="000000"/>
          <w:lang w:eastAsia="pl-PL"/>
        </w:rPr>
      </w:pPr>
      <w:r w:rsidRPr="00795F17">
        <w:rPr>
          <w:bCs/>
          <w:color w:val="000000"/>
          <w:lang w:eastAsia="pl-PL"/>
        </w:rPr>
        <w:t>Jcwp RW</w:t>
      </w:r>
    </w:p>
    <w:p w14:paraId="3E42061F" w14:textId="45110171" w:rsidR="00083143" w:rsidRPr="00795F17" w:rsidRDefault="00083143" w:rsidP="00083143">
      <w:r w:rsidRPr="00795F17">
        <w:rPr>
          <w:rFonts w:eastAsia="Times New Roman" w:cs="Calibri"/>
          <w:color w:val="000000"/>
          <w:lang w:eastAsia="pl-PL"/>
        </w:rPr>
        <w:t xml:space="preserve">W </w:t>
      </w:r>
      <w:r w:rsidRPr="00795F17">
        <w:t>stosunku do jcwp RW w wyniku wykonanej oceny, stwierdzono zły stan dla 91,5% jcwp, co przede wszystkim związane było z odnotowaniem stanu chemicznego poniżej dobrego oraz stanu/potencjału ekologicznego umiarkowanego albo gorszego (83,4%). Stan chemiczny poniżej dobrego został odnotowany w stosunku do 87,1% analizowanych jcwp, co głównie było wynikiem przekroczenia wartości EQS w wodzie benzo(a)pirenu (28,9%) oraz biocie difenyloeterów bromowanych (21,3%). Z kolei stan/potencjał ekologiczny w jcwp RW był przede wszystkim determinowany przez umiarkowany stan/potencjał ekologiczny (54,9%). Do elementów decydujących o ocenie stanu/potencjału ekologicznego poniżej dobrego przede wszystkim można zaliczyć:</w:t>
      </w:r>
    </w:p>
    <w:p w14:paraId="05F1A4DD" w14:textId="77777777" w:rsidR="00083143" w:rsidRPr="00DC4CCC" w:rsidRDefault="00083143" w:rsidP="00DC4CCC">
      <w:pPr>
        <w:pStyle w:val="Akapitzlist"/>
      </w:pPr>
      <w:r w:rsidRPr="00DC4CCC">
        <w:t>elementy biologiczne: makrobezkręgowce (30,2%), ichtiofauna (28,5%) oraz fitobentos (23,3%);</w:t>
      </w:r>
    </w:p>
    <w:p w14:paraId="224E5E58" w14:textId="77777777" w:rsidR="00083143" w:rsidRPr="00DC4CCC" w:rsidRDefault="00083143" w:rsidP="00DC4CCC">
      <w:pPr>
        <w:pStyle w:val="Akapitzlist"/>
      </w:pPr>
      <w:r w:rsidRPr="00DC4CCC">
        <w:t>elementy fizykochemiczne (grupa 3.1-3.5): zasolenie (37,7%) oraz substancje biogenne (35,6%);</w:t>
      </w:r>
    </w:p>
    <w:p w14:paraId="33862851" w14:textId="6585A77E" w:rsidR="00083143" w:rsidRPr="00DC4CCC" w:rsidRDefault="00083143" w:rsidP="00DC4CCC">
      <w:pPr>
        <w:pStyle w:val="Akapitzlist"/>
      </w:pPr>
      <w:r w:rsidRPr="00DC4CCC">
        <w:t>elementy fizykochemiczne (3.6): aldehyd mrówkowy (59,8%) oraz węglowodory ropopochodne - indeks olejowy (14,2%).</w:t>
      </w:r>
    </w:p>
    <w:p w14:paraId="3CC576CE" w14:textId="77777777" w:rsidR="00083143" w:rsidRPr="00795F17" w:rsidRDefault="00083143" w:rsidP="00083143">
      <w:pPr>
        <w:pStyle w:val="Nagwek5"/>
        <w:spacing w:before="120" w:after="120"/>
        <w:rPr>
          <w:b w:val="0"/>
          <w:bCs/>
          <w:color w:val="000000"/>
          <w:lang w:eastAsia="pl-PL"/>
        </w:rPr>
      </w:pPr>
      <w:r w:rsidRPr="00795F17">
        <w:rPr>
          <w:bCs/>
          <w:color w:val="000000"/>
          <w:lang w:eastAsia="pl-PL"/>
        </w:rPr>
        <w:t>Jcwp LW</w:t>
      </w:r>
    </w:p>
    <w:p w14:paraId="7E6B8C55" w14:textId="7E783BC0" w:rsidR="00083143" w:rsidRPr="00795F17" w:rsidRDefault="00083143" w:rsidP="00083143">
      <w:r w:rsidRPr="00795F17">
        <w:rPr>
          <w:rFonts w:eastAsia="Times New Roman" w:cs="Calibri"/>
          <w:color w:val="000000"/>
          <w:lang w:eastAsia="pl-PL"/>
        </w:rPr>
        <w:t>W odniesieniu do jcwp LW w wyniku wykonanej oceny, stwierdzono zły stan dla 88,1% jcwp, co przede wszystkim związane było z odnotowaniem stanu chemicznego poniżej dobrego oraz stanu/potencjału ekologicznego umiarkowanego albo gorszego (51,3%). Stan chemiczny poniżej dobrego został odnotowany w stosunku do 69,4% analizowanych jcwp, co głównie było wynikiem przekroczenia wartości EQS w biocie substancji takich jak: difenyloetery bromowane (33,5%) oraz heptachlor (22,9%). Z kolei stan/potencjał ekologiczny w jcwp LW był przede wszystkim determinowany przez umiarkowany stan/potencjał ekologiczny (36,3%). Do elementów decydujących o ocenie stanu/potencjału ekologicznego poniżej dobrego przede wszystkim można zaliczyć:</w:t>
      </w:r>
    </w:p>
    <w:p w14:paraId="7EF38E5D" w14:textId="77777777" w:rsidR="00083143" w:rsidRPr="00DC4CCC" w:rsidRDefault="00083143" w:rsidP="00DC4CCC">
      <w:pPr>
        <w:pStyle w:val="Akapitzlist"/>
      </w:pPr>
      <w:r w:rsidRPr="00DC4CCC">
        <w:t>elementy biologiczne: fitoplankton (57,7%), makrofity (17,1%);</w:t>
      </w:r>
    </w:p>
    <w:p w14:paraId="60A97ECB" w14:textId="77777777" w:rsidR="00083143" w:rsidRPr="00DC4CCC" w:rsidRDefault="00083143" w:rsidP="00DC4CCC">
      <w:pPr>
        <w:pStyle w:val="Akapitzlist"/>
      </w:pPr>
      <w:r w:rsidRPr="00DC4CCC">
        <w:t>elementy fizykochemiczne (grupa 3.1-3.5): przezroczystość (33,2%), azot ogólny (22,1%);</w:t>
      </w:r>
    </w:p>
    <w:p w14:paraId="61721912" w14:textId="77777777" w:rsidR="00083143" w:rsidRPr="00DC4CCC" w:rsidRDefault="00083143" w:rsidP="00DC4CCC">
      <w:pPr>
        <w:pStyle w:val="Akapitzlist"/>
      </w:pPr>
      <w:r w:rsidRPr="00DC4CCC">
        <w:t>elementy fizykochemiczne (3.6): aldehyd mrówkowy (81,5%).</w:t>
      </w:r>
    </w:p>
    <w:p w14:paraId="7138B3E2" w14:textId="129FC56C" w:rsidR="00083143" w:rsidRPr="00795F17" w:rsidRDefault="00083143" w:rsidP="00083143">
      <w:pPr>
        <w:pStyle w:val="Nagwek5"/>
        <w:spacing w:before="120" w:after="120"/>
        <w:rPr>
          <w:b w:val="0"/>
          <w:bCs/>
          <w:color w:val="000000"/>
          <w:lang w:eastAsia="pl-PL"/>
        </w:rPr>
      </w:pPr>
      <w:r w:rsidRPr="00795F17">
        <w:rPr>
          <w:bCs/>
          <w:color w:val="000000"/>
          <w:lang w:eastAsia="pl-PL"/>
        </w:rPr>
        <w:t xml:space="preserve">Jcwp </w:t>
      </w:r>
      <w:r w:rsidR="001C3A0F" w:rsidRPr="00795F17">
        <w:rPr>
          <w:bCs/>
          <w:color w:val="000000"/>
          <w:lang w:eastAsia="pl-PL"/>
        </w:rPr>
        <w:t>TW i CW</w:t>
      </w:r>
    </w:p>
    <w:p w14:paraId="2759D7F8" w14:textId="1F48FF35" w:rsidR="00083143" w:rsidRPr="00795F17" w:rsidRDefault="00083143" w:rsidP="00083143">
      <w:r w:rsidRPr="00795F17">
        <w:rPr>
          <w:rFonts w:eastAsia="Times New Roman" w:cs="Calibri"/>
          <w:color w:val="000000"/>
          <w:lang w:eastAsia="pl-PL"/>
        </w:rPr>
        <w:t xml:space="preserve">W przypadku wszystkich jcwp </w:t>
      </w:r>
      <w:r w:rsidR="001C3A0F" w:rsidRPr="00795F17">
        <w:rPr>
          <w:rFonts w:eastAsia="Times New Roman" w:cs="Calibri"/>
          <w:color w:val="000000"/>
          <w:lang w:eastAsia="pl-PL"/>
        </w:rPr>
        <w:t>TW i CW</w:t>
      </w:r>
      <w:r w:rsidRPr="00795F17">
        <w:rPr>
          <w:rFonts w:eastAsia="Times New Roman" w:cs="Calibri"/>
          <w:color w:val="000000"/>
          <w:lang w:eastAsia="pl-PL"/>
        </w:rPr>
        <w:t xml:space="preserve"> wykazano zły stan wód, co związane było z odnotowaniem stanu chemicznego poniżej dobrego oraz stanu/potencjału ekologicznego umiarkowanego albo</w:t>
      </w:r>
      <w:r w:rsidR="009A2275" w:rsidRPr="00795F17">
        <w:rPr>
          <w:rFonts w:eastAsia="Times New Roman" w:cs="Calibri"/>
          <w:color w:val="000000"/>
          <w:lang w:eastAsia="pl-PL"/>
        </w:rPr>
        <w:t> </w:t>
      </w:r>
      <w:r w:rsidRPr="00795F17">
        <w:rPr>
          <w:rFonts w:eastAsia="Times New Roman" w:cs="Calibri"/>
          <w:color w:val="000000"/>
          <w:lang w:eastAsia="pl-PL"/>
        </w:rPr>
        <w:t xml:space="preserve">gorszego (100%). Stan chemiczny poniżej dobrego głównie spowodowany był przez przekroczenie wartości EQS w biocie następujących substancji: difenyloetery bromowane (27,7%), rtęć i jej związki (24,1%) oraz heptachlor (22,1%). Z kolei stan/potencjał ekologiczny w jcwp </w:t>
      </w:r>
      <w:r w:rsidR="001C3A0F" w:rsidRPr="00795F17">
        <w:rPr>
          <w:rFonts w:eastAsia="Times New Roman" w:cs="Calibri"/>
          <w:color w:val="000000"/>
          <w:lang w:eastAsia="pl-PL"/>
        </w:rPr>
        <w:t>TW i CW</w:t>
      </w:r>
      <w:r w:rsidRPr="00795F17">
        <w:rPr>
          <w:rFonts w:eastAsia="Times New Roman" w:cs="Calibri"/>
          <w:color w:val="000000"/>
          <w:lang w:eastAsia="pl-PL"/>
        </w:rPr>
        <w:t xml:space="preserve"> był przede wszystkim wynikiem złego stanu/potencjału ekologicznego (47,4%). Do elementów decydujących o</w:t>
      </w:r>
      <w:r w:rsidR="001B7F16" w:rsidRPr="00795F17">
        <w:rPr>
          <w:rFonts w:eastAsia="Times New Roman" w:cs="Calibri"/>
          <w:color w:val="000000"/>
          <w:lang w:eastAsia="pl-PL"/>
        </w:rPr>
        <w:t> </w:t>
      </w:r>
      <w:r w:rsidRPr="00795F17">
        <w:rPr>
          <w:rFonts w:eastAsia="Times New Roman" w:cs="Calibri"/>
          <w:color w:val="000000"/>
          <w:lang w:eastAsia="pl-PL"/>
        </w:rPr>
        <w:t>ocenie stanu/potencjału ekologicznego poniżej dobrego przede wszystkim można zaliczyć:</w:t>
      </w:r>
    </w:p>
    <w:p w14:paraId="3CBF0A1A" w14:textId="72B044D4" w:rsidR="00083143" w:rsidRPr="00DC4CCC" w:rsidRDefault="00083143" w:rsidP="00DC4CCC">
      <w:pPr>
        <w:pStyle w:val="Akapitzlist"/>
      </w:pPr>
      <w:r w:rsidRPr="00DC4CCC">
        <w:t>elementy biologiczne: fitoplankton (48%), makrobezkręgowce bentosowe (44%);</w:t>
      </w:r>
    </w:p>
    <w:p w14:paraId="07F36C74" w14:textId="07E2E5AE" w:rsidR="00083143" w:rsidRPr="00DC4CCC" w:rsidRDefault="00083143" w:rsidP="00DC4CCC">
      <w:pPr>
        <w:pStyle w:val="Akapitzlist"/>
      </w:pPr>
      <w:r w:rsidRPr="00DC4CCC">
        <w:t>elementy fizykochemiczne (grupa 3.1-3.5): substancje biogenne w tym: azot ogólny (22%), azot azotanowy (16,9%), fosfor ogólny (14,3%), azot mineralny (14,3%);</w:t>
      </w:r>
    </w:p>
    <w:p w14:paraId="190D7341" w14:textId="3E06AA6F" w:rsidR="00EE5F17" w:rsidRPr="00DC4CCC" w:rsidRDefault="00083143" w:rsidP="00DC4CCC">
      <w:pPr>
        <w:pStyle w:val="Akapitzlist"/>
      </w:pPr>
      <w:r w:rsidRPr="00DC4CCC">
        <w:t>elementy fizykochemiczne (3.6): aldehyd mrówkowy (50%), selen (50%).</w:t>
      </w:r>
    </w:p>
    <w:p w14:paraId="1AAC4002" w14:textId="77777777" w:rsidR="00462DD4" w:rsidRPr="00795F17" w:rsidRDefault="00462DD4" w:rsidP="00BA6B41">
      <w:pPr>
        <w:pStyle w:val="Nagwek2"/>
      </w:pPr>
      <w:bookmarkStart w:id="194" w:name="_Toc66272270"/>
      <w:bookmarkStart w:id="195" w:name="_Toc66347797"/>
      <w:bookmarkStart w:id="196" w:name="_Toc68703506"/>
      <w:r w:rsidRPr="00795F17">
        <w:t>Wody podziemne</w:t>
      </w:r>
      <w:bookmarkEnd w:id="194"/>
      <w:bookmarkEnd w:id="195"/>
      <w:bookmarkEnd w:id="196"/>
    </w:p>
    <w:p w14:paraId="5D204FB6" w14:textId="77777777" w:rsidR="00462DD4" w:rsidRPr="00795F17" w:rsidRDefault="00462DD4" w:rsidP="00BA6B41">
      <w:pPr>
        <w:pStyle w:val="Nagwek3"/>
      </w:pPr>
      <w:bookmarkStart w:id="197" w:name="_Toc68703507"/>
      <w:r w:rsidRPr="00795F17">
        <w:t>Monitoring wód podziemnych</w:t>
      </w:r>
      <w:bookmarkEnd w:id="197"/>
    </w:p>
    <w:p w14:paraId="3B9EE1CB" w14:textId="06CF43E6" w:rsidR="00462DD4" w:rsidRPr="00795F17" w:rsidRDefault="00462DD4" w:rsidP="0044393D">
      <w:r w:rsidRPr="00795F17">
        <w:t xml:space="preserve">Zgodnie z zapisami </w:t>
      </w:r>
      <w:r w:rsidRPr="00795F17">
        <w:rPr>
          <w:lang w:eastAsia="pl-PL"/>
        </w:rPr>
        <w:t xml:space="preserve">r.m.jcw </w:t>
      </w:r>
      <w:r w:rsidRPr="00795F17">
        <w:t>monitoring jcwpd prowadzi się w</w:t>
      </w:r>
      <w:r w:rsidR="005C3901" w:rsidRPr="00795F17">
        <w:t xml:space="preserve"> </w:t>
      </w:r>
      <w:r w:rsidRPr="00795F17">
        <w:t>sposób umożliwiający:</w:t>
      </w:r>
    </w:p>
    <w:p w14:paraId="5948F911" w14:textId="77777777" w:rsidR="00462DD4" w:rsidRPr="00795F17" w:rsidRDefault="00462DD4" w:rsidP="001F565A">
      <w:pPr>
        <w:pStyle w:val="Numerowanie"/>
        <w:numPr>
          <w:ilvl w:val="0"/>
          <w:numId w:val="70"/>
        </w:numPr>
      </w:pPr>
      <w:r w:rsidRPr="00795F17">
        <w:t>dokonywanie oceny stanu jednolitych części wód podziemnych;</w:t>
      </w:r>
    </w:p>
    <w:p w14:paraId="5F87F696" w14:textId="5BD3B2C5" w:rsidR="00462DD4" w:rsidRPr="00795F17" w:rsidRDefault="00462DD4" w:rsidP="0044393D">
      <w:pPr>
        <w:pStyle w:val="Numerowanie"/>
      </w:pPr>
      <w:r w:rsidRPr="00795F17">
        <w:t>wykrycie znaczących i</w:t>
      </w:r>
      <w:r w:rsidR="0063281F" w:rsidRPr="00795F17">
        <w:t xml:space="preserve"> </w:t>
      </w:r>
      <w:r w:rsidRPr="00795F17">
        <w:t>utrzymujących się trendów wzrostu stężeń zanieczyszczeń spowodowanych oddziaływaniami antropogenicznymi;</w:t>
      </w:r>
    </w:p>
    <w:p w14:paraId="7E0BCA88" w14:textId="792C9F0E" w:rsidR="00462DD4" w:rsidRPr="00795F17" w:rsidRDefault="00462DD4" w:rsidP="0044393D">
      <w:pPr>
        <w:pStyle w:val="Numerowanie"/>
      </w:pPr>
      <w:r w:rsidRPr="00795F17">
        <w:t>ustalenie wpływu stanu jednolitych części wód podziemnych na obszary chronione uwzględnione w wykazach obszarów chronionych, o</w:t>
      </w:r>
      <w:r w:rsidR="0063281F" w:rsidRPr="00795F17">
        <w:t xml:space="preserve"> </w:t>
      </w:r>
      <w:r w:rsidRPr="00795F17">
        <w:t>których mowa w art. 317 ust. 4 pkt 1 i 4 ustawy.</w:t>
      </w:r>
    </w:p>
    <w:p w14:paraId="2565AEC8" w14:textId="24FA626B" w:rsidR="00462DD4" w:rsidRPr="00795F17" w:rsidRDefault="00462DD4" w:rsidP="001F565A">
      <w:pPr>
        <w:pStyle w:val="Nagwek4"/>
        <w:numPr>
          <w:ilvl w:val="3"/>
          <w:numId w:val="79"/>
        </w:numPr>
      </w:pPr>
      <w:r w:rsidRPr="00795F17">
        <w:t>Monitoring stanu chemicznego jcwpd</w:t>
      </w:r>
    </w:p>
    <w:p w14:paraId="48EEED5F" w14:textId="77777777" w:rsidR="00462DD4" w:rsidRPr="00795F17" w:rsidRDefault="00462DD4" w:rsidP="0044393D">
      <w:r w:rsidRPr="00795F17">
        <w:t>Monitoring stanu chemicznego jcwpd jest prowadzony w ramach PMŚ.</w:t>
      </w:r>
    </w:p>
    <w:p w14:paraId="111530A1" w14:textId="3C116EE0" w:rsidR="00462DD4" w:rsidRPr="00795F17" w:rsidRDefault="00462DD4" w:rsidP="0044393D">
      <w:bookmarkStart w:id="198" w:name="_Hlk65936188"/>
      <w:r w:rsidRPr="00795F17">
        <w:rPr>
          <w:lang w:eastAsia="pl-PL"/>
        </w:rPr>
        <w:t>R.m.jcw</w:t>
      </w:r>
      <w:r w:rsidRPr="00795F17">
        <w:t xml:space="preserve"> </w:t>
      </w:r>
      <w:bookmarkEnd w:id="198"/>
      <w:r w:rsidRPr="00795F17">
        <w:t>przewiduje, że w ramach monitoringu chemicznego wód podziemnych prowadzi się</w:t>
      </w:r>
      <w:r w:rsidR="009A2275" w:rsidRPr="00795F17">
        <w:t> </w:t>
      </w:r>
      <w:r w:rsidRPr="00795F17">
        <w:t xml:space="preserve">monitoring diagnostyczny i operacyjny. </w:t>
      </w:r>
    </w:p>
    <w:p w14:paraId="74F73F2A" w14:textId="55B7FDC8" w:rsidR="00462DD4" w:rsidRPr="00795F17" w:rsidRDefault="00462DD4" w:rsidP="0044393D">
      <w:r w:rsidRPr="00795F17">
        <w:t xml:space="preserve">Monitoring stanu chemicznego jest prowadzony w celu otrzymania spójnego i całościowego obrazu stanu chemicznego wód podziemnych w ramach każdego </w:t>
      </w:r>
      <w:r w:rsidR="0080582C" w:rsidRPr="00795F17">
        <w:t xml:space="preserve">obszaru </w:t>
      </w:r>
      <w:r w:rsidRPr="00795F17">
        <w:t>dorzecza oraz wykrycia długoterminowych antropogenicznych tendencji wzrostu poziomu zanieczyszczeń.</w:t>
      </w:r>
    </w:p>
    <w:p w14:paraId="4C3F34AE" w14:textId="77777777" w:rsidR="00462DD4" w:rsidRPr="00795F17" w:rsidRDefault="00462DD4" w:rsidP="0044393D">
      <w:pPr>
        <w:pStyle w:val="Nagwek5"/>
      </w:pPr>
      <w:r w:rsidRPr="00795F17">
        <w:t>Monitoring diagnostyczny</w:t>
      </w:r>
    </w:p>
    <w:p w14:paraId="2FD4CBF5" w14:textId="77777777" w:rsidR="00462DD4" w:rsidRPr="00795F17" w:rsidRDefault="00462DD4" w:rsidP="0044393D">
      <w:r w:rsidRPr="00795F17">
        <w:t>Zgodnie z przepisami monitoring diagnostyczny stanu chemicznego jednolitych części wód podziemnych ustala się w celu uzupełnienia i sprawdzenia procedury oceny wpływu oddziaływań oraz oceny znaczących i utrzymujących się trendów wzrostu stężeń zanieczyszczeń, w obu przypadkach wynikających z warunków naturalnych i oddziaływań antropogenicznych.</w:t>
      </w:r>
    </w:p>
    <w:p w14:paraId="11A13A31" w14:textId="78D60B5B" w:rsidR="00462DD4" w:rsidRPr="00795F17" w:rsidRDefault="00462DD4" w:rsidP="0044393D">
      <w:r w:rsidRPr="00795F17">
        <w:t>Monitoring diagnostyczny stanu chemicznego jcwpd prowadzi się dla jednolitych części wód podziemnych, które dostarczają średniorocznie powyżej 100</w:t>
      </w:r>
      <w:r w:rsidR="0063281F" w:rsidRPr="00795F17">
        <w:t> </w:t>
      </w:r>
      <w:r w:rsidRPr="00795F17">
        <w:t>m</w:t>
      </w:r>
      <w:r w:rsidRPr="00795F17">
        <w:rPr>
          <w:vertAlign w:val="superscript"/>
        </w:rPr>
        <w:t>3</w:t>
      </w:r>
      <w:r w:rsidRPr="00795F17">
        <w:t xml:space="preserve"> na dobę wody przeznaczonej do</w:t>
      </w:r>
      <w:r w:rsidR="005B1E05" w:rsidRPr="00795F17">
        <w:t> </w:t>
      </w:r>
      <w:r w:rsidRPr="00795F17">
        <w:t xml:space="preserve">spożycia przez ludzi. Wymóg ten jest transpozycją </w:t>
      </w:r>
      <w:r w:rsidR="00251ED8" w:rsidRPr="00795F17">
        <w:t>prze</w:t>
      </w:r>
      <w:r w:rsidRPr="00795F17">
        <w:t>pisów RDW, artykuł 7 oraz załącznik V Dyrektywy. W związku z tym, że w każdej z wydzielonych 66 jcwpd w obszarze dorzecza Odry ma</w:t>
      </w:r>
      <w:r w:rsidR="009A2275" w:rsidRPr="00795F17">
        <w:t> </w:t>
      </w:r>
      <w:r w:rsidRPr="00795F17">
        <w:t>miejsce pobór wód podziemnych przekraczający 100</w:t>
      </w:r>
      <w:r w:rsidR="0063281F" w:rsidRPr="00795F17">
        <w:t> </w:t>
      </w:r>
      <w:r w:rsidRPr="00795F17">
        <w:t>m</w:t>
      </w:r>
      <w:r w:rsidRPr="00795F17">
        <w:rPr>
          <w:vertAlign w:val="superscript"/>
        </w:rPr>
        <w:t>3</w:t>
      </w:r>
      <w:r w:rsidRPr="00795F17">
        <w:t xml:space="preserve"> na dobę, do monitoringu diagnostycznego stanu chemicznego wskazane są wszystkie jcwpd w obszarze dorzecza Odry.</w:t>
      </w:r>
    </w:p>
    <w:p w14:paraId="71422883" w14:textId="6D7BCE17" w:rsidR="00462DD4" w:rsidRPr="00795F17" w:rsidRDefault="00462DD4" w:rsidP="0044393D">
      <w:bookmarkStart w:id="199" w:name="_Hlk65932463"/>
      <w:r w:rsidRPr="00795F17">
        <w:t xml:space="preserve">R.m.jcw </w:t>
      </w:r>
      <w:bookmarkEnd w:id="199"/>
      <w:r w:rsidRPr="00795F17">
        <w:t>określa zakres 55 parametrów fizykochemicznych, które mogą być uwzględnione w</w:t>
      </w:r>
      <w:r w:rsidR="00AD50EE" w:rsidRPr="00795F17">
        <w:t> </w:t>
      </w:r>
      <w:r w:rsidRPr="00795F17">
        <w:t>monitoringu stanu chemicznego. Wśród wymienionych 55 wskaźników, ustawodawca wyróżnił 5</w:t>
      </w:r>
      <w:r w:rsidR="005B1E05" w:rsidRPr="00795F17">
        <w:t> </w:t>
      </w:r>
      <w:r w:rsidRPr="00795F17">
        <w:t>elementów ogólnych i 27 elementów nieorganicznych jako obligatoryjne dla monitoringu diagnostycznego; muszą one być zawsze oznaczane w ramach jego realizacji. Ponadto jako parametry nieobligatoryjne wskazano 10 elementów nieorganicznych i 13 elementów organicznych. Ustanowienie szerokiej listy wskaźników oznaczanych w ramach monitoringu diagnostycznego jest uzasadnione ze względu na cel, jaki przyświeca temu monitoringowi, tj. m.in. monitorowanie tła hydrogeochemicznego oraz obserwacje naturalnych i wymuszonych presją tendencji zmian stężeń wskaźników fizykochemicznych.</w:t>
      </w:r>
    </w:p>
    <w:p w14:paraId="12192B12" w14:textId="04CB30D2" w:rsidR="00462DD4" w:rsidRPr="00795F17" w:rsidRDefault="00462DD4" w:rsidP="0044393D">
      <w:r w:rsidRPr="00795F17">
        <w:t>Częstotliwość wykonywania badań w monitoringu diagnostycznym stanu chemicznego zdefiniowano następująco: „monitoring diagnostyczny stanu chemicznego jcwpd prowadzi się przynajmniej raz</w:t>
      </w:r>
      <w:r w:rsidR="009A2275" w:rsidRPr="00795F17">
        <w:t> </w:t>
      </w:r>
      <w:r w:rsidRPr="00795F17">
        <w:t>w</w:t>
      </w:r>
      <w:r w:rsidR="005B1E05" w:rsidRPr="00795F17">
        <w:t> </w:t>
      </w:r>
      <w:r w:rsidRPr="00795F17">
        <w:t>ciągu 6-letniego cyklu aktualizacji planu gospodarowania wodami na obszarze dorzecza”, co</w:t>
      </w:r>
      <w:r w:rsidR="009A2275" w:rsidRPr="00795F17">
        <w:t> </w:t>
      </w:r>
      <w:r w:rsidRPr="00795F17">
        <w:t>jest</w:t>
      </w:r>
      <w:r w:rsidR="009A2275" w:rsidRPr="00795F17">
        <w:t> </w:t>
      </w:r>
      <w:r w:rsidRPr="00795F17">
        <w:t>dokładną transpozycją zapisów RDW. W latach 2022-2027, planowane jest przeprowadzenie monitoringu diagnostycznego tylko w pierwszym roku cyklu, tj. w roku 2022. W pozostałych latach badania będą kontynuowane w ramach monitoringu operacyjnego. Opracowanie raportu dotyczącego oceny stanu jcwpd planowane jest w roku następującym po monitoringu diagnostycznym, czyli w</w:t>
      </w:r>
      <w:r w:rsidR="00AD50EE" w:rsidRPr="00795F17">
        <w:t> </w:t>
      </w:r>
      <w:r w:rsidRPr="00795F17">
        <w:t>2023</w:t>
      </w:r>
      <w:r w:rsidR="009052AA" w:rsidRPr="00795F17">
        <w:t> </w:t>
      </w:r>
      <w:r w:rsidRPr="00795F17">
        <w:t xml:space="preserve">r. </w:t>
      </w:r>
    </w:p>
    <w:p w14:paraId="6A960038" w14:textId="479ECBF6" w:rsidR="00462DD4" w:rsidRPr="00795F17" w:rsidRDefault="00462DD4" w:rsidP="0044393D">
      <w:bookmarkStart w:id="200" w:name="_Hlk65932537"/>
      <w:r w:rsidRPr="00795F17">
        <w:t xml:space="preserve">Wykonawcą monitoringu chemicznego jest </w:t>
      </w:r>
      <w:r w:rsidR="005F3138" w:rsidRPr="00795F17">
        <w:t>PIG-</w:t>
      </w:r>
      <w:r w:rsidRPr="00795F17">
        <w:t xml:space="preserve">PIB. W ramach monitoringu diagnostycznego sposób poboru, kondycjonowania i transportu próbek do laboratorium jest zgodny z zakresem akredytacji laboratoriów PIG-PIB AB283 </w:t>
      </w:r>
      <w:bookmarkEnd w:id="200"/>
      <w:r w:rsidRPr="00795F17">
        <w:t xml:space="preserve">na pobieranie próbek i badania właściwości fizycznych wody. Stosowane są metody zgodne ze znowelizowanymi normami PN-ISO 5667-11:2017-10 z wyłączeniem pkt 5.2, 6.1.2, 6.3 (w zakresie pobierania próbek wód podziemnych), PN-77/C-04584 (w zakresie pomiaru temperatury wody), PN-EN ISO 10523:2012 (w zakresie pomiaru odczynu pH metodą potencjometryczną), PN-EN 27888:1999 (w zakresie pomiaru przewodności elektrolitycznej właściwej metodą konduktometryczną), procedurą badawczą ZPPŚ PB-201 (w zakresie oznaczania tlenu rozpuszczonego w próbkach wód podziemnych) i procedurą badawczą ZPPŚ PB-202 (w zakresie pomiaru głębokości zwierciadła wód podziemnych). </w:t>
      </w:r>
      <w:bookmarkStart w:id="201" w:name="_Hlk65932564"/>
      <w:bookmarkStart w:id="202" w:name="_Hlk65933796"/>
      <w:r w:rsidRPr="00795F17">
        <w:t>Wyłączenia wynikają z faktu</w:t>
      </w:r>
      <w:r w:rsidR="00251ED8" w:rsidRPr="00795F17">
        <w:t>,</w:t>
      </w:r>
      <w:r w:rsidRPr="00795F17">
        <w:t xml:space="preserve"> iż dotyczą metod poboru próbek, które nie mają zastosowania w ramach monitoringu chemicznego PIG-PIB.</w:t>
      </w:r>
      <w:bookmarkEnd w:id="201"/>
      <w:r w:rsidRPr="00795F17">
        <w:t xml:space="preserve"> </w:t>
      </w:r>
      <w:bookmarkEnd w:id="202"/>
      <w:r w:rsidRPr="00795F17">
        <w:t xml:space="preserve">Analiza próbek odbywa się zgodnie z zasadami opisanymi w załączniku </w:t>
      </w:r>
      <w:r w:rsidR="003F1582">
        <w:t>nr</w:t>
      </w:r>
      <w:r w:rsidRPr="00795F17">
        <w:t xml:space="preserve"> 7 do </w:t>
      </w:r>
      <w:r w:rsidRPr="00795F17">
        <w:rPr>
          <w:lang w:eastAsia="pl-PL"/>
        </w:rPr>
        <w:t>r.m.jcw</w:t>
      </w:r>
      <w:r w:rsidRPr="00795F17">
        <w:t xml:space="preserve"> </w:t>
      </w:r>
      <w:r w:rsidRPr="00795F17">
        <w:rPr>
          <w:i/>
          <w:iCs/>
        </w:rPr>
        <w:t>Metodyki referencyjne pomiarów i badań w ramach monitoringu jednolitych części wód powierzchniowych i</w:t>
      </w:r>
      <w:r w:rsidR="00AD50EE" w:rsidRPr="00795F17">
        <w:rPr>
          <w:i/>
          <w:iCs/>
        </w:rPr>
        <w:t> </w:t>
      </w:r>
      <w:r w:rsidRPr="00795F17">
        <w:rPr>
          <w:i/>
          <w:iCs/>
        </w:rPr>
        <w:t>jcwpd</w:t>
      </w:r>
      <w:r w:rsidRPr="00795F17">
        <w:t>.</w:t>
      </w:r>
    </w:p>
    <w:p w14:paraId="17934468" w14:textId="77777777" w:rsidR="00462DD4" w:rsidRPr="00795F17" w:rsidRDefault="00462DD4" w:rsidP="0044393D">
      <w:pPr>
        <w:pStyle w:val="Nagwek5"/>
      </w:pPr>
      <w:r w:rsidRPr="00795F17">
        <w:t>Monitoring operacyjny</w:t>
      </w:r>
    </w:p>
    <w:p w14:paraId="07B3F804" w14:textId="608A2FFC" w:rsidR="00462DD4" w:rsidRPr="00795F17" w:rsidRDefault="00462DD4" w:rsidP="0044393D">
      <w:r w:rsidRPr="00795F17">
        <w:t>Jak wskazują przepisy, monitoring operacyjny stanu chemicznego jcwpd ustala się w celu oceny stanu chemicznego jcwpd uznanych za zagrożone nie</w:t>
      </w:r>
      <w:r w:rsidR="0064673B" w:rsidRPr="00795F17">
        <w:t>osiągnięciem</w:t>
      </w:r>
      <w:r w:rsidRPr="00795F17">
        <w:t xml:space="preserve"> określonych dla nich celów środowiskowych, o których mowa w art. 59 ustawy pr.w., oraz w celu stwierdzenia występowania znaczących i utrzymujących się trendów wzrostu stężeń zanieczyszczeń spowodowanych oddziaływaniami antropogenicznymi.</w:t>
      </w:r>
    </w:p>
    <w:p w14:paraId="1E3E67B4" w14:textId="77777777" w:rsidR="00462DD4" w:rsidRPr="00795F17" w:rsidRDefault="00462DD4" w:rsidP="0044393D">
      <w:bookmarkStart w:id="203" w:name="_Hlk65932591"/>
      <w:r w:rsidRPr="00795F17">
        <w:t>Art. 59 ustawy pr.w. określa następujące cele środowiskowe dla jcwpd:</w:t>
      </w:r>
    </w:p>
    <w:p w14:paraId="5B1D2B59" w14:textId="77777777" w:rsidR="00462DD4" w:rsidRPr="00795F17" w:rsidRDefault="00462DD4" w:rsidP="001F565A">
      <w:pPr>
        <w:pStyle w:val="Numerowanie"/>
        <w:numPr>
          <w:ilvl w:val="0"/>
          <w:numId w:val="71"/>
        </w:numPr>
      </w:pPr>
      <w:r w:rsidRPr="00795F17">
        <w:t>zapobieganie lub ograniczanie wprowadzania do nich zanieczyszczeń;</w:t>
      </w:r>
    </w:p>
    <w:p w14:paraId="0914CFB3" w14:textId="77777777" w:rsidR="00462DD4" w:rsidRPr="00795F17" w:rsidRDefault="00462DD4" w:rsidP="0044393D">
      <w:pPr>
        <w:pStyle w:val="Numerowanie"/>
      </w:pPr>
      <w:r w:rsidRPr="00795F17">
        <w:t>zapobieganie pogorszeniu oraz poprawa ich stanu;</w:t>
      </w:r>
    </w:p>
    <w:p w14:paraId="7E70BBBF" w14:textId="77777777" w:rsidR="00462DD4" w:rsidRPr="00795F17" w:rsidRDefault="00462DD4" w:rsidP="0044393D">
      <w:pPr>
        <w:pStyle w:val="Numerowanie"/>
      </w:pPr>
      <w:r w:rsidRPr="00795F17">
        <w:t>ich ochrona i podejmowanie działań naprawczych, a także zapewnianie równowagi między poborem a zasilaniem tych wód, tak aby osiągnąć ich dobry stan.</w:t>
      </w:r>
    </w:p>
    <w:bookmarkEnd w:id="203"/>
    <w:p w14:paraId="45DF97A8" w14:textId="7BE7E63C" w:rsidR="00462DD4" w:rsidRPr="00795F17" w:rsidRDefault="00462DD4" w:rsidP="0044393D">
      <w:r w:rsidRPr="00795F17">
        <w:t>Zgodnie z przepisami monitoring operacyjny stanu chemicznego jednolitych części wód podziemnych prowadzi się dla jednolitych części wód podziemnych uznanych, na podstawie monitoringu diagnostycznego oraz oceny wpływu oddziaływań, za zagrożone nie</w:t>
      </w:r>
      <w:r w:rsidR="00FC6F27">
        <w:t>osiągnięcie</w:t>
      </w:r>
      <w:r w:rsidRPr="00795F17">
        <w:t>m określonych dla nich celów środowiskowych, o których mowa w art. 59 ustawy pr.w.</w:t>
      </w:r>
    </w:p>
    <w:p w14:paraId="2DC9D8E1" w14:textId="0F9D224F" w:rsidR="00462DD4" w:rsidRPr="00795F17" w:rsidRDefault="00462DD4" w:rsidP="00251ED8">
      <w:r w:rsidRPr="00795F17">
        <w:t>Zgodnie z poszerzonymi charakterystykami jcwpd</w:t>
      </w:r>
      <w:r w:rsidRPr="00795F17">
        <w:rPr>
          <w:rStyle w:val="Odwoanieprzypisudolnego"/>
        </w:rPr>
        <w:footnoteReference w:id="30"/>
      </w:r>
      <w:r w:rsidRPr="00795F17">
        <w:t xml:space="preserve"> w </w:t>
      </w:r>
      <w:r w:rsidR="004D4E5D" w:rsidRPr="00795F17">
        <w:t xml:space="preserve">obszarze </w:t>
      </w:r>
      <w:r w:rsidRPr="00795F17">
        <w:t>dorzecza Odry wskazano łącznie 21</w:t>
      </w:r>
      <w:r w:rsidR="007B3EFE" w:rsidRPr="00795F17">
        <w:t> </w:t>
      </w:r>
      <w:r w:rsidRPr="00795F17">
        <w:t>jcwpd zagrożonych nieosiągnięciem celów środowiskowych w cyklu planistycznym 2022-2027. Przyczyną wskazania jcwpd jako zagrożonej nieosiągnięciem celów środowiskowych były presje</w:t>
      </w:r>
      <w:r w:rsidR="007B3EFE" w:rsidRPr="00795F17">
        <w:t>:</w:t>
      </w:r>
      <w:r w:rsidRPr="00795F17">
        <w:t xml:space="preserve"> chemiczna (5</w:t>
      </w:r>
      <w:r w:rsidR="005B1E05" w:rsidRPr="00795F17">
        <w:t> </w:t>
      </w:r>
      <w:r w:rsidRPr="00795F17">
        <w:t>jcwpd, w tym 70, 78, 110, 127, 155), ilościowa (6 jcwpd, w tym 9, 62, 71, 83, 105, 124) oraz presja zarówno chemiczna, jak i ilościowa (10 jcwpd, w tym 1, 43, 60, 76, 79, 95, 128, 129, 143, 144). Ogólna powierzchnia wszystkich jcwpd wskazanych jako zagrożone wynosi 34</w:t>
      </w:r>
      <w:r w:rsidR="0073172A" w:rsidRPr="00795F17">
        <w:t> </w:t>
      </w:r>
      <w:r w:rsidRPr="00795F17">
        <w:t>695</w:t>
      </w:r>
      <w:r w:rsidR="0073172A" w:rsidRPr="00795F17">
        <w:t> </w:t>
      </w:r>
      <w:r w:rsidRPr="00795F17">
        <w:t>km</w:t>
      </w:r>
      <w:r w:rsidRPr="00795F17">
        <w:rPr>
          <w:vertAlign w:val="superscript"/>
        </w:rPr>
        <w:t>2</w:t>
      </w:r>
      <w:r w:rsidRPr="00795F17">
        <w:t>, co</w:t>
      </w:r>
      <w:r w:rsidR="0073172A" w:rsidRPr="00795F17">
        <w:t> </w:t>
      </w:r>
      <w:r w:rsidRPr="00795F17">
        <w:t xml:space="preserve">stanowi ok. 29% obszaru dorzecza Odry, a presja ilościowa ma większy obszar oddziaływania niż presja chemiczna. </w:t>
      </w:r>
    </w:p>
    <w:p w14:paraId="33920934" w14:textId="1E30652E" w:rsidR="00462DD4" w:rsidRPr="00795F17" w:rsidRDefault="00462DD4" w:rsidP="00251ED8">
      <w:r w:rsidRPr="00795F17">
        <w:t>Wyboru wskaźników wskazanych do oznaczania podczas badań w monitoringu operacyjnym dokonuje się spośród 55 wymienionych w załączniku nr 6 do ww. rozporządzenia, charakteryzujących rodzaj zidentyfikowanych oddziaływań antropogenicznych w procedurze oceny presji, mających wpływ na</w:t>
      </w:r>
      <w:r w:rsidR="005B1E05" w:rsidRPr="00795F17">
        <w:t> </w:t>
      </w:r>
      <w:r w:rsidRPr="00795F17">
        <w:t>badane wody podziemne oraz tych elementów fizykochemicznych, których wartości stwierdzone na podstawie monitoringu diagnostycznego stanu chemicznego jednolitych części wód podziemnych są wyższe od wartości progowej dobrego stanu chemicznego.</w:t>
      </w:r>
    </w:p>
    <w:p w14:paraId="0477E517" w14:textId="7A2D04AF" w:rsidR="00462DD4" w:rsidRPr="00795F17" w:rsidRDefault="00462DD4" w:rsidP="00251ED8">
      <w:r w:rsidRPr="00795F17">
        <w:t>Przeprowadzona w ramach aktualizacji charakterystyki jcwpd ocena ryzyka nieosiągnięcia celów środowiskowych wyróżnia dwa rodzaje presji tj. presję chemiczną i presję ilościową. Dodatkowo, w</w:t>
      </w:r>
      <w:r w:rsidR="005B1E05" w:rsidRPr="00795F17">
        <w:t> </w:t>
      </w:r>
      <w:r w:rsidRPr="00795F17">
        <w:t>ramach presji chemicznej można rozróżnić presję, w której dominują czynniki komunalno-rolnicze oraz przemysłowo-urbanizacyjne. W przypadku pierwszego rodzaju presji za główne wskaźniki zanieczyszczenia przyjmuje się składniki biogenne (związki azotu, fosfor), ale także: chlorki, siarczany, bor, potas oraz pestycydy</w:t>
      </w:r>
      <w:r w:rsidRPr="00795F17">
        <w:rPr>
          <w:rStyle w:val="Odwoanieprzypisudolnego"/>
        </w:rPr>
        <w:footnoteReference w:id="31"/>
      </w:r>
      <w:r w:rsidRPr="00795F17">
        <w:t>. Wyniki monitoringu jcwpd w zakresie stanu chemicznego prowadzone w</w:t>
      </w:r>
      <w:r w:rsidR="005B1E05" w:rsidRPr="00795F17">
        <w:t> </w:t>
      </w:r>
      <w:r w:rsidRPr="00795F17">
        <w:t>latach 2009</w:t>
      </w:r>
      <w:r w:rsidR="00287988" w:rsidRPr="00795F17">
        <w:t>-</w:t>
      </w:r>
      <w:r w:rsidRPr="00795F17">
        <w:t>2019 wskazują jednak, że na terenach użytkowanych rolniczo występują również związki organiczne z innych grup, takie jak jedno- i wielopierścieniowe węglowodory aromatyczne, tri- i</w:t>
      </w:r>
      <w:r w:rsidR="00287988" w:rsidRPr="00795F17">
        <w:t> </w:t>
      </w:r>
      <w:r w:rsidRPr="00795F17">
        <w:t>tetrachloroeten, benzo(a)piren, BTX. W przypadku presji przemysłowo-urbanizacyjnej za główne wskaźniki zanieczyszczeń uznaje się metale takie jak ołów, cynk, rtęć, bar, chrom, nikiel, arsen, kadm, ale również: sód, chlorki, jon amonowy oraz związki organiczne tri- i tetrachloroeten, WWA, BTX</w:t>
      </w:r>
      <w:r w:rsidR="000D3F7C" w:rsidRPr="00795F17">
        <w:rPr>
          <w:vertAlign w:val="superscript"/>
        </w:rPr>
        <w:t>26</w:t>
      </w:r>
      <w:r w:rsidRPr="00795F17">
        <w:t>. W</w:t>
      </w:r>
      <w:r w:rsidR="005B1E05" w:rsidRPr="00795F17">
        <w:t> </w:t>
      </w:r>
      <w:r w:rsidRPr="00795F17">
        <w:t xml:space="preserve">przypadku presji ilościowej, zakres wskaźników indykatywnych powinien uwzględniać potencjalne zmiany w chemizmie wód na skutek zmian dynamiki zasilania, w szczególności występowania zjawisk ascenzji i ingresji wód zasolonych. Za takie uważa się: przewodność elektrolityczną właściwą, sód, siarczany, bar, jak również nikiel, glin, kadm i ołów. </w:t>
      </w:r>
    </w:p>
    <w:p w14:paraId="069C44A1" w14:textId="77777777" w:rsidR="00462DD4" w:rsidRPr="00795F17" w:rsidRDefault="00462DD4" w:rsidP="00251ED8">
      <w:r w:rsidRPr="00795F17">
        <w:t>Zgodnie z Programem monitoringu jcwpd</w:t>
      </w:r>
      <w:r w:rsidRPr="00795F17">
        <w:rPr>
          <w:rStyle w:val="Odwoanieprzypisudolnego"/>
        </w:rPr>
        <w:footnoteReference w:id="32"/>
      </w:r>
      <w:r w:rsidRPr="00795F17">
        <w:t xml:space="preserve"> zakres badanych wskaźników w poszczególnych jcwpd będzie dostosowany do rodzaju presji. Ostateczny zakres wskaźników do objęcia badaniami w ramach monitoringu operacyjnego będzie ustalany po uzyskaniu wyników monitoringu diagnostycznego, gdyż zgodnie z zapisami rozporządzenia, monitoring operacyjny powinien również zawierać wszystkie wskaźniki, dla których stwierdzono przekroczenia stężeń progowych podczas realizacji monitoringu diagnostycznego.</w:t>
      </w:r>
    </w:p>
    <w:p w14:paraId="34017A7A" w14:textId="77777777" w:rsidR="00462DD4" w:rsidRPr="00795F17" w:rsidRDefault="00462DD4" w:rsidP="00251ED8">
      <w:r w:rsidRPr="00795F17">
        <w:t>Zgodnie z obowiązującym rozporządzeniem monitoring operacyjny należy prowadzić z częstotliwością nie mniejszą niż raz na rok. W cyklu planistycznym 2022-2027 planuje się kontynuację dotychczasowej praktyki realizacji monitoringu operacyjnego z częstotliwością dwa razy w roku.</w:t>
      </w:r>
    </w:p>
    <w:p w14:paraId="37C477AF" w14:textId="309AA8EC" w:rsidR="00462DD4" w:rsidRPr="00795F17" w:rsidRDefault="00462DD4" w:rsidP="00251ED8">
      <w:r w:rsidRPr="00795F17">
        <w:t>W przypadku monitoringu operacyjnego sposób poboru, kondycjonowania i transportu próbek do</w:t>
      </w:r>
      <w:r w:rsidR="005B1E05" w:rsidRPr="00795F17">
        <w:t> </w:t>
      </w:r>
      <w:r w:rsidRPr="00795F17">
        <w:t>laboratorium jest taki sam jak w monitoringu diagnostycznym.</w:t>
      </w:r>
    </w:p>
    <w:p w14:paraId="0730347E" w14:textId="77777777" w:rsidR="00462DD4" w:rsidRPr="00795F17" w:rsidRDefault="00462DD4" w:rsidP="0044393D">
      <w:pPr>
        <w:pStyle w:val="Nagwek4"/>
      </w:pPr>
      <w:r w:rsidRPr="00795F17">
        <w:t>Monitoring stanu ilościowego jcwpd</w:t>
      </w:r>
    </w:p>
    <w:p w14:paraId="5F5A76ED" w14:textId="77777777" w:rsidR="00462DD4" w:rsidRPr="00795F17" w:rsidRDefault="00462DD4" w:rsidP="004B7734">
      <w:pPr>
        <w:keepNext/>
      </w:pPr>
      <w:r w:rsidRPr="00795F17">
        <w:t>Monitoring stanu ilościowego wód podziemnych realizuje się poprzez:</w:t>
      </w:r>
    </w:p>
    <w:p w14:paraId="2C9141EF" w14:textId="77777777" w:rsidR="00462DD4" w:rsidRPr="00795F17" w:rsidRDefault="00462DD4" w:rsidP="001F565A">
      <w:pPr>
        <w:pStyle w:val="Numerowanie"/>
        <w:numPr>
          <w:ilvl w:val="0"/>
          <w:numId w:val="72"/>
        </w:numPr>
      </w:pPr>
      <w:r w:rsidRPr="00795F17">
        <w:t>pomiar położenia zwierciadła wody, wyrażonego w m p.p.t., lub ciśnienia (w otworach ujmujących wody ze zwierciadłem stabilizującym się powyżej poziomu terenu), wyrażonego w metrach słupa wody,</w:t>
      </w:r>
    </w:p>
    <w:p w14:paraId="5B9B2D83" w14:textId="77777777" w:rsidR="00462DD4" w:rsidRPr="00795F17" w:rsidRDefault="00462DD4" w:rsidP="0044393D">
      <w:pPr>
        <w:pStyle w:val="Numerowanie"/>
      </w:pPr>
      <w:r w:rsidRPr="00795F17">
        <w:t>pomiar wydajności w ujętych źródłach, wyrażonej w l/s,</w:t>
      </w:r>
    </w:p>
    <w:p w14:paraId="6B2DE390" w14:textId="77777777" w:rsidR="00462DD4" w:rsidRPr="00795F17" w:rsidRDefault="00462DD4" w:rsidP="0044393D">
      <w:pPr>
        <w:pStyle w:val="Numerowanie"/>
      </w:pPr>
      <w:r w:rsidRPr="00795F17">
        <w:t xml:space="preserve">określenie wielkości </w:t>
      </w:r>
      <w:bookmarkStart w:id="204" w:name="_Hlk65929085"/>
      <w:r w:rsidRPr="00795F17">
        <w:t xml:space="preserve">poboru rzeczywistego </w:t>
      </w:r>
      <w:bookmarkEnd w:id="204"/>
      <w:r w:rsidRPr="00795F17">
        <w:t>wód podziemnych w jcwpd, wyrażonego w m</w:t>
      </w:r>
      <w:r w:rsidRPr="00795F17">
        <w:rPr>
          <w:vertAlign w:val="superscript"/>
        </w:rPr>
        <w:t>3</w:t>
      </w:r>
      <w:r w:rsidRPr="00795F17">
        <w:t xml:space="preserve"> na dobę,</w:t>
      </w:r>
    </w:p>
    <w:p w14:paraId="5A7FF782" w14:textId="77777777" w:rsidR="00462DD4" w:rsidRPr="00795F17" w:rsidRDefault="00462DD4" w:rsidP="0044393D">
      <w:pPr>
        <w:pStyle w:val="Numerowanie"/>
      </w:pPr>
      <w:r w:rsidRPr="00795F17">
        <w:t>określenie ilości dostępnych zasobów wód podziemnych w jcwpd, wyrażonej w m</w:t>
      </w:r>
      <w:r w:rsidRPr="00795F17">
        <w:rPr>
          <w:vertAlign w:val="superscript"/>
        </w:rPr>
        <w:t>3</w:t>
      </w:r>
      <w:r w:rsidRPr="00795F17">
        <w:t xml:space="preserve"> na dobę.</w:t>
      </w:r>
    </w:p>
    <w:p w14:paraId="7A471B27" w14:textId="77777777" w:rsidR="00462DD4" w:rsidRPr="00795F17" w:rsidRDefault="00462DD4" w:rsidP="0044393D">
      <w:pPr>
        <w:pStyle w:val="Nagwek5"/>
      </w:pPr>
      <w:r w:rsidRPr="00795F17">
        <w:t>Monitoring położenia zwierciadła wody i wydajności źródeł</w:t>
      </w:r>
    </w:p>
    <w:p w14:paraId="14E99AB6" w14:textId="559A66D2" w:rsidR="00462DD4" w:rsidRPr="00795F17" w:rsidRDefault="00462DD4" w:rsidP="004B7734">
      <w:r w:rsidRPr="00795F17">
        <w:t>Monitoring położenia zwierciadła wód podziemnych i wydajności źródeł obejmuje wykonywanie cyklicznych, systematycznych pomiarów położenia zwierciadła wód podziemnych w otworach obserwacyjnych lub wydajności źródeł w punktach sieci obserwacyjno-badawczej wód podziemnych SOBWP. Monitoringiem położenia zwierciadła wody objęte są zarówno punkty ujmujące wody o</w:t>
      </w:r>
      <w:r w:rsidR="005B1E05" w:rsidRPr="00795F17">
        <w:t> </w:t>
      </w:r>
      <w:r w:rsidRPr="00795F17">
        <w:t>zwierciadle swobodnym (najczęściej płytkie, nieizolowane poziomy wodonośne, będące w kontakcie z ekosystemami lądowymi), jak i te ujmujące wody o zwierciadle napiętym (poziomy izolowane, często stanowiące główne użytkowe poziomy wodonośne, będące źródłem zbiorowego zaopatrzenia w</w:t>
      </w:r>
      <w:r w:rsidR="005B1E05" w:rsidRPr="00795F17">
        <w:t> </w:t>
      </w:r>
      <w:r w:rsidRPr="00795F17">
        <w:t>wodę). Pomiary są wykonywane na stacjach hydrogeologicznych.</w:t>
      </w:r>
    </w:p>
    <w:p w14:paraId="60E0EF30" w14:textId="05AF2711" w:rsidR="00462DD4" w:rsidRPr="00795F17" w:rsidRDefault="00462DD4" w:rsidP="004B7734">
      <w:r w:rsidRPr="00795F17">
        <w:t>Częstotliwość pomiarów zależy od trybu ich realizacji. Punkty wyposażone w automatykę pomiarową dostarczają pomiaru położenia zwierciadła wody 1 raz na dobę. Punkty, w których pomiary są</w:t>
      </w:r>
      <w:r w:rsidR="0014774B" w:rsidRPr="00795F17">
        <w:t> </w:t>
      </w:r>
      <w:r w:rsidRPr="00795F17">
        <w:t>wykonywane w trybie manualnym, dostarczają pomiaru z częstotliwością 1 raz na tydzień, a pomiar jest wykonywany w każdy poniedziałek o godzinie 6:00 UTC.</w:t>
      </w:r>
    </w:p>
    <w:p w14:paraId="3044F1AF" w14:textId="77777777" w:rsidR="00462DD4" w:rsidRPr="00795F17" w:rsidRDefault="00462DD4" w:rsidP="0044393D">
      <w:pPr>
        <w:pStyle w:val="Nagwek5"/>
      </w:pPr>
      <w:r w:rsidRPr="00795F17">
        <w:t>Pobór wód podziemnych</w:t>
      </w:r>
    </w:p>
    <w:p w14:paraId="5FF899F8" w14:textId="77777777" w:rsidR="00462DD4" w:rsidRPr="00795F17" w:rsidRDefault="00462DD4" w:rsidP="0044393D">
      <w:r w:rsidRPr="00795F17">
        <w:t>Przy określaniu ilości poboru wód podziemnych brane są pod uwagę dwie składowe poboru rzeczywistego:</w:t>
      </w:r>
    </w:p>
    <w:p w14:paraId="5F379F4D" w14:textId="77777777" w:rsidR="00462DD4" w:rsidRPr="00795F17" w:rsidRDefault="00462DD4" w:rsidP="00BA6B41">
      <w:pPr>
        <w:pStyle w:val="Akapitzlist"/>
      </w:pPr>
      <w:r w:rsidRPr="00795F17">
        <w:t>pobór opomiarowany, obejmujący usługi wodne polegające na zapewnieniu gospodarstwom domowym, podmiotom publicznym oraz podmiotom prowadzącym działalność gospodarczą możliwość korzystania z wód oraz odwodnienia górnicze.</w:t>
      </w:r>
    </w:p>
    <w:p w14:paraId="73E72F80" w14:textId="1F065BDB" w:rsidR="00462DD4" w:rsidRPr="00795F17" w:rsidRDefault="00462DD4" w:rsidP="00BA6B41">
      <w:pPr>
        <w:pStyle w:val="Akapitzlist"/>
      </w:pPr>
      <w:r w:rsidRPr="00795F17">
        <w:t>pobór nieopomiarowany, obejmujący sumaryczną ilość wód pobieranych w ramach tzw.</w:t>
      </w:r>
      <w:r w:rsidR="00076A3D" w:rsidRPr="00795F17">
        <w:t> </w:t>
      </w:r>
      <w:r w:rsidRPr="00795F17">
        <w:t xml:space="preserve">zwykłego korzystania z wód, służącego zaspokojeniu potrzeb własnego gospodarstwa domowego lub własnego gospodarstwa rolnego. </w:t>
      </w:r>
    </w:p>
    <w:p w14:paraId="07163C3D" w14:textId="62E4E481" w:rsidR="00462DD4" w:rsidRPr="00795F17" w:rsidRDefault="00462DD4" w:rsidP="0044393D">
      <w:r w:rsidRPr="00795F17">
        <w:t>Dane dotyczące rzeczywistego poboru wód podziemnych są ewidencjonowane w bazie opłatowej. Identyfikacja ujęć w bazie jest oparta na numerach pozwoleń i zgód wodnoprawnych. Uzyskane wartości są weryfikowane o dane statystyczne,</w:t>
      </w:r>
      <w:r w:rsidR="00D146C3" w:rsidRPr="00795F17">
        <w:t xml:space="preserve"> </w:t>
      </w:r>
      <w:r w:rsidRPr="00795F17">
        <w:t>opracowane przez</w:t>
      </w:r>
      <w:r w:rsidR="00D146C3" w:rsidRPr="00795F17">
        <w:t xml:space="preserve"> </w:t>
      </w:r>
      <w:r w:rsidRPr="00795F17">
        <w:t xml:space="preserve">Urząd Statystyczny w Białymstoku. Dane w zakresie odwadniania kopalni pozyskiwane są przez PIG-PIB bezpośrednio z zakładów górniczych poprzez ankietyzację, </w:t>
      </w:r>
      <w:bookmarkStart w:id="205" w:name="_Hlk65932645"/>
      <w:r w:rsidRPr="00795F17">
        <w:t>w której uczestniczy ok. 200 zakładów górniczych</w:t>
      </w:r>
      <w:bookmarkEnd w:id="205"/>
      <w:r w:rsidRPr="00795F17">
        <w:t>. Wielkość poboru nierejestrowanego nie jest ewidencjonowana i jest określana na drodze szacunkowych obliczeń za</w:t>
      </w:r>
      <w:r w:rsidR="005B1E05" w:rsidRPr="00795F17">
        <w:t> </w:t>
      </w:r>
      <w:r w:rsidRPr="00795F17">
        <w:t>pomocą szerokiego spektrum metod</w:t>
      </w:r>
      <w:r w:rsidRPr="00795F17">
        <w:rPr>
          <w:rStyle w:val="Odwoanieprzypisudolnego"/>
        </w:rPr>
        <w:footnoteReference w:id="33"/>
      </w:r>
      <w:r w:rsidRPr="00795F17">
        <w:t>.</w:t>
      </w:r>
    </w:p>
    <w:p w14:paraId="7B1191A6" w14:textId="52177ABD" w:rsidR="00462DD4" w:rsidRPr="00795F17" w:rsidRDefault="00462DD4" w:rsidP="0044393D">
      <w:r w:rsidRPr="00795F17">
        <w:t xml:space="preserve">Dane opomiarowane powinny być dostępne raz na rok, w miarę przekazania danych przez </w:t>
      </w:r>
      <w:r w:rsidR="0028234C" w:rsidRPr="00795F17">
        <w:t>PGW WP</w:t>
      </w:r>
      <w:r w:rsidRPr="00795F17">
        <w:t>. Dane nieopomiarowane dostępne są w zależności od możliwości wykorzystania danych ze spisów powszechnych (2020</w:t>
      </w:r>
      <w:r w:rsidR="00A03816" w:rsidRPr="00795F17">
        <w:t>-</w:t>
      </w:r>
      <w:r w:rsidRPr="00795F17">
        <w:t xml:space="preserve">2021). </w:t>
      </w:r>
    </w:p>
    <w:p w14:paraId="6C0D94EC" w14:textId="77777777" w:rsidR="00462DD4" w:rsidRPr="00795F17" w:rsidRDefault="00462DD4" w:rsidP="0044393D">
      <w:pPr>
        <w:pStyle w:val="Nagwek5"/>
      </w:pPr>
      <w:bookmarkStart w:id="206" w:name="_Hlk65932658"/>
      <w:r w:rsidRPr="00795F17">
        <w:t>Zasoby dyspozycyjne wód podziemnych</w:t>
      </w:r>
      <w:bookmarkEnd w:id="206"/>
    </w:p>
    <w:p w14:paraId="6017193E" w14:textId="0AB542AF" w:rsidR="00462DD4" w:rsidRPr="00795F17" w:rsidRDefault="00462DD4" w:rsidP="0044393D">
      <w:r w:rsidRPr="00795F17">
        <w:t>Zasoby dyspozycyjne wód podziemnych są ustalane w ramach dokumentacji hydrogeologicznej dla</w:t>
      </w:r>
      <w:r w:rsidR="005B1E05" w:rsidRPr="00795F17">
        <w:t> </w:t>
      </w:r>
      <w:r w:rsidRPr="00795F17">
        <w:t>jednostki bilansowej wód podziemnych, w określonych warunkach środowiska i</w:t>
      </w:r>
      <w:r w:rsidR="005B1E05" w:rsidRPr="00795F17">
        <w:t> </w:t>
      </w:r>
      <w:r w:rsidRPr="00795F17">
        <w:t>hydrogeologicznych (</w:t>
      </w:r>
      <w:bookmarkStart w:id="207" w:name="_Hlk65932676"/>
      <w:r w:rsidR="002B3A3C" w:rsidRPr="00795F17">
        <w:t>r</w:t>
      </w:r>
      <w:r w:rsidRPr="00795F17">
        <w:t xml:space="preserve">ozporządzenie Ministra Środowiska </w:t>
      </w:r>
      <w:bookmarkEnd w:id="207"/>
      <w:r w:rsidRPr="00795F17">
        <w:t>z dnia 18 listopada 2016 r. w sprawie dokumentacji hydrogeologicznej i dokumentacji geologiczno-inżynierskiej (</w:t>
      </w:r>
      <w:r w:rsidR="00D146C3" w:rsidRPr="00795F17">
        <w:t>Dz.U.</w:t>
      </w:r>
      <w:r w:rsidRPr="00795F17">
        <w:t xml:space="preserve"> 2016 poz. 2033)). </w:t>
      </w:r>
    </w:p>
    <w:p w14:paraId="713054EF" w14:textId="77777777" w:rsidR="00462DD4" w:rsidRPr="00795F17" w:rsidRDefault="00462DD4" w:rsidP="0044393D">
      <w:r w:rsidRPr="00795F17">
        <w:t xml:space="preserve">Dla całego obszaru kraju dostępne są wartości modułowe pozwalające na przeliczenie wielkości zasobów dyspozycyjnych (ZD) w jednostkach bilansowych wód podziemnych, tj. w obszarach bilansowych i rejonach wodno-gospodarczych, które są przeliczane na wielkość zasobów dostępnych do zagospodarowania w poszczególnych jcwpd (ZDG). </w:t>
      </w:r>
    </w:p>
    <w:p w14:paraId="663746DD" w14:textId="3D3CB73C" w:rsidR="00462DD4" w:rsidRPr="00795F17" w:rsidRDefault="00462DD4" w:rsidP="0044393D">
      <w:r w:rsidRPr="00795F17">
        <w:t>Zasoby dyspozycyjne są aktualizowane corocznie na podstawie nowych zatwierdzonych dokumentacji hydrogeologicznych ustalających zasoby dyspozycyjne wód podziemnych, bieżących informacji o</w:t>
      </w:r>
      <w:r w:rsidR="005B1E05" w:rsidRPr="00795F17">
        <w:t> </w:t>
      </w:r>
      <w:r w:rsidRPr="00795F17">
        <w:t>realizowanych projektach i programach prac oraz dokumentacji mających na celu aktualizację zasobów dyspozycyjnych zwykłych wód podziemnych.</w:t>
      </w:r>
    </w:p>
    <w:p w14:paraId="71A677CE" w14:textId="77777777" w:rsidR="00462DD4" w:rsidRPr="00795F17" w:rsidRDefault="00462DD4" w:rsidP="0044393D">
      <w:pPr>
        <w:pStyle w:val="Nagwek4"/>
      </w:pPr>
      <w:r w:rsidRPr="00795F17">
        <w:t>Monitoring badawczy jcwpd</w:t>
      </w:r>
    </w:p>
    <w:p w14:paraId="1A4F0CC7" w14:textId="77777777" w:rsidR="00462DD4" w:rsidRPr="00795F17" w:rsidRDefault="00462DD4" w:rsidP="0044393D">
      <w:r w:rsidRPr="00795F17">
        <w:t xml:space="preserve">Zgodnie z </w:t>
      </w:r>
      <w:r w:rsidRPr="00795F17">
        <w:rPr>
          <w:lang w:eastAsia="pl-PL"/>
        </w:rPr>
        <w:t>r.m.jcw</w:t>
      </w:r>
      <w:r w:rsidRPr="00795F17">
        <w:t xml:space="preserve"> (art. 21) monitoring badawczy jcwpd lub ich części ustala się w celu:</w:t>
      </w:r>
    </w:p>
    <w:p w14:paraId="65A9FA58" w14:textId="3DF99148" w:rsidR="00462DD4" w:rsidRPr="00795F17" w:rsidRDefault="00462DD4" w:rsidP="001F565A">
      <w:pPr>
        <w:pStyle w:val="Numerowanie"/>
        <w:numPr>
          <w:ilvl w:val="0"/>
          <w:numId w:val="97"/>
        </w:numPr>
        <w:ind w:left="426" w:hanging="426"/>
      </w:pPr>
      <w:r w:rsidRPr="00795F17">
        <w:t>wyjaśnienia przyczyn nie</w:t>
      </w:r>
      <w:r w:rsidR="001E4F1D">
        <w:t>osiągnięcia</w:t>
      </w:r>
      <w:r w:rsidRPr="00795F17">
        <w:t xml:space="preserve"> celów środowiskowych określonych dla danej jcwpd, </w:t>
      </w:r>
      <w:r w:rsidR="00920165" w:rsidRPr="00795F17">
        <w:br/>
      </w:r>
      <w:r w:rsidRPr="00795F17">
        <w:t>o ile wyjaśnienie przyczyn nie jest możliwe na podstawie danych oraz informacji uzyskanych w</w:t>
      </w:r>
      <w:r w:rsidR="002B0DB3" w:rsidRPr="00795F17">
        <w:t> </w:t>
      </w:r>
      <w:r w:rsidRPr="00795F17">
        <w:t>wyniku pomiarów lub badań prowadzonych w ramach monitoringu stanu ilościowego jcwpd bądź monitoringu stanu chemicznego jcwpd;</w:t>
      </w:r>
    </w:p>
    <w:p w14:paraId="44F5E9D2" w14:textId="77777777" w:rsidR="00462DD4" w:rsidRPr="00795F17" w:rsidRDefault="00462DD4" w:rsidP="00076A3D">
      <w:pPr>
        <w:pStyle w:val="Numerowanie"/>
      </w:pPr>
      <w:r w:rsidRPr="00795F17">
        <w:t>zidentyfikowania zasięgu, rodzaju i stężeń zanieczyszczeń, jeżeli nastąpiło zanieczyszczenie jcwpd;</w:t>
      </w:r>
    </w:p>
    <w:p w14:paraId="2917EDB0" w14:textId="4F297BF4" w:rsidR="00462DD4" w:rsidRPr="00795F17" w:rsidRDefault="00462DD4" w:rsidP="00076A3D">
      <w:pPr>
        <w:pStyle w:val="Numerowanie"/>
      </w:pPr>
      <w:r w:rsidRPr="00795F17">
        <w:t>zidentyfikowania zasięgu znacznego obniżenia poziomu wód podziemnych, powodującego zagrożenie nie</w:t>
      </w:r>
      <w:r w:rsidR="00FC6F27">
        <w:t>osiągnięcie</w:t>
      </w:r>
      <w:r w:rsidRPr="00795F17">
        <w:t>m celów środowiskowych przez daną jcwpd.</w:t>
      </w:r>
    </w:p>
    <w:p w14:paraId="16064EF5" w14:textId="77777777" w:rsidR="00462DD4" w:rsidRPr="00795F17" w:rsidRDefault="00462DD4" w:rsidP="0044393D">
      <w:r w:rsidRPr="00795F17">
        <w:t xml:space="preserve">Monitoring badawczy stanowi zatem uzupełnienie monitoringu diagnostycznego i operacyjnego oraz standardowego monitoringu stanu ilościowego. Jego zakres i częstotliwość wynikają z przyczyny jego prowadzenia (zidentyfikowane zanieczyszczenie lub presja) oraz warunków hydrogeologicznych danej jcwpd. </w:t>
      </w:r>
      <w:bookmarkStart w:id="208" w:name="_Hlk65935335"/>
      <w:bookmarkStart w:id="209" w:name="_Hlk65932727"/>
      <w:r w:rsidRPr="00795F17">
        <w:t>Monitoring badawczy prowadzony jest poza systemem Państwowego Monitoringu Środowiska</w:t>
      </w:r>
      <w:bookmarkEnd w:id="208"/>
      <w:r w:rsidRPr="00795F17">
        <w:t>.</w:t>
      </w:r>
      <w:bookmarkEnd w:id="209"/>
    </w:p>
    <w:p w14:paraId="0B0FD490" w14:textId="77777777" w:rsidR="00462DD4" w:rsidRPr="00795F17" w:rsidRDefault="00462DD4" w:rsidP="0044393D">
      <w:pPr>
        <w:pStyle w:val="Nagwek5"/>
      </w:pPr>
      <w:r w:rsidRPr="00795F17">
        <w:t>Monitoring obszarów obciążonych presją antropogeniczną</w:t>
      </w:r>
    </w:p>
    <w:p w14:paraId="795A5DB1" w14:textId="514C8E60" w:rsidR="00462DD4" w:rsidRPr="00795F17" w:rsidRDefault="00462DD4" w:rsidP="0044393D">
      <w:r w:rsidRPr="00795F17">
        <w:t>Monitoring badawczy obszarów obciążonych silną presją antropogeniczną jest prowadzony w</w:t>
      </w:r>
      <w:r w:rsidR="00897F36" w:rsidRPr="00795F17">
        <w:t> </w:t>
      </w:r>
      <w:r w:rsidRPr="00795F17">
        <w:t>obszarach:</w:t>
      </w:r>
    </w:p>
    <w:p w14:paraId="1AC95726" w14:textId="471CD4C2" w:rsidR="00462DD4" w:rsidRPr="00795F17" w:rsidRDefault="00462DD4" w:rsidP="001F565A">
      <w:pPr>
        <w:pStyle w:val="Numerowanie"/>
        <w:numPr>
          <w:ilvl w:val="0"/>
          <w:numId w:val="73"/>
        </w:numPr>
      </w:pPr>
      <w:r w:rsidRPr="00795F17">
        <w:t xml:space="preserve">obciążonych oddziaływaniem górnictwa i przemysłu; </w:t>
      </w:r>
    </w:p>
    <w:p w14:paraId="39210C6B" w14:textId="054257B5" w:rsidR="00462DD4" w:rsidRPr="00795F17" w:rsidRDefault="00462DD4" w:rsidP="0044393D">
      <w:pPr>
        <w:pStyle w:val="Numerowanie"/>
      </w:pPr>
      <w:r w:rsidRPr="00795F17">
        <w:t xml:space="preserve">obciążonych presją aglomeracji metropolitalnych. </w:t>
      </w:r>
    </w:p>
    <w:p w14:paraId="43E646E1" w14:textId="7B65901B" w:rsidR="00462DD4" w:rsidRPr="00795F17" w:rsidRDefault="00462DD4" w:rsidP="0044393D">
      <w:r w:rsidRPr="00795F17">
        <w:t>Celem prowadzonych prac było określenie zasięgu i wielkości oddziaływania zidentyfikowanej presji na</w:t>
      </w:r>
      <w:r w:rsidR="005B1E05" w:rsidRPr="00795F17">
        <w:t> </w:t>
      </w:r>
      <w:r w:rsidRPr="00795F17">
        <w:t xml:space="preserve">stan ilościowy i chemiczny jcwpd. </w:t>
      </w:r>
    </w:p>
    <w:p w14:paraId="7439EFB1" w14:textId="6F16D5E9" w:rsidR="00462DD4" w:rsidRPr="00795F17" w:rsidRDefault="00462DD4" w:rsidP="0044393D">
      <w:r w:rsidRPr="00795F17">
        <w:t>W obszarze dorzecza Odry, badania w obrębie oddziaływania górnictwa obejmują sześć rejonów wydobycia kopalin: węgla brunatnego („Konin”, „Adamów”, „Bełchatów” i „Turów”), węgla kamiennego (Górnośląskie Zagłębie Węglowe) oraz miedzi (</w:t>
      </w:r>
      <w:r w:rsidR="005F3138" w:rsidRPr="00795F17">
        <w:t>Legnicko-Głogowski Okręg Miedziowy (LGOM)</w:t>
      </w:r>
      <w:r w:rsidRPr="00795F17">
        <w:t>). Sieć punktów obserwacyjno-badawczych monitoringu badawczego w rejonach oddziaływania górnictwa w obszarze dorzecza Odry, według stanu na dzień 31 grudnia 2019</w:t>
      </w:r>
      <w:r w:rsidR="00E83795" w:rsidRPr="00795F17">
        <w:t> </w:t>
      </w:r>
      <w:r w:rsidRPr="00795F17">
        <w:t>r., liczyła łącznie 172</w:t>
      </w:r>
      <w:r w:rsidR="005B1E05" w:rsidRPr="00795F17">
        <w:t> </w:t>
      </w:r>
      <w:r w:rsidRPr="00795F17">
        <w:t>punkty</w:t>
      </w:r>
      <w:r w:rsidRPr="00795F17">
        <w:rPr>
          <w:rStyle w:val="Odwoanieprzypisudolnego"/>
        </w:rPr>
        <w:footnoteReference w:id="34"/>
      </w:r>
      <w:r w:rsidRPr="00795F17">
        <w:t>. Badania obejmowały pomiary głębokości zwierciadła wód podziemnych w</w:t>
      </w:r>
      <w:r w:rsidR="0078755C" w:rsidRPr="00795F17">
        <w:t> </w:t>
      </w:r>
      <w:r w:rsidRPr="00795F17">
        <w:t xml:space="preserve">punktach obserwacyjno-badawczych. </w:t>
      </w:r>
    </w:p>
    <w:p w14:paraId="6DAD3DDA" w14:textId="45FBC13D" w:rsidR="00462DD4" w:rsidRPr="00795F17" w:rsidRDefault="00462DD4" w:rsidP="0044393D">
      <w:r w:rsidRPr="00795F17">
        <w:t>Badania w obszarach aglomeracji metropolitalnych dotyczyły rozpoznania presji w rejonach trzech aglomeracji miejsko-przemysłowych: szczecińskiej, wrocławskiej i górnośląskiej. Zakres prac i badań wykonanych w rejonach poszczególnych aglomeracji był zróżnicowany. Prowadzono je według opracowanych wcześniej programów badań monitoringu badawczego. Jednym z najważniejszych zadań monitoringu badawczego wód podziemnych w rejonach aglomeracji jest pozyskanie danych z</w:t>
      </w:r>
      <w:r w:rsidR="005B1E05" w:rsidRPr="00795F17">
        <w:t> </w:t>
      </w:r>
      <w:r w:rsidRPr="00795F17">
        <w:t>prowadzonych tam często od wielu lat monitoringów lokalnych wokół komunalnych ujęć wody, odwadnianych wyrobisk górniczych i ognisk zanieczyszczeń. Wymaga to bieżącej współpracy z</w:t>
      </w:r>
      <w:r w:rsidR="005B1E05" w:rsidRPr="00795F17">
        <w:t> </w:t>
      </w:r>
      <w:r w:rsidRPr="00795F17">
        <w:t>organami administracji państwowej i samorządowej, właścicielami ujęć wody i innymi podmiotami prowadzącymi monitoringi lokalne. Porozumienia w tej sprawie są dobrowolne i mają charakter nieformalny lub formalny, wyrażający się podpisaniem listu intencyjnego i notatek służbowych o</w:t>
      </w:r>
      <w:r w:rsidR="005B1E05" w:rsidRPr="00795F17">
        <w:t> </w:t>
      </w:r>
      <w:r w:rsidRPr="00795F17">
        <w:t xml:space="preserve">współpracy i wzajemnej wymianie wyników badań. </w:t>
      </w:r>
    </w:p>
    <w:p w14:paraId="2A2ACB68" w14:textId="77777777" w:rsidR="00462DD4" w:rsidRPr="00795F17" w:rsidRDefault="00462DD4" w:rsidP="0044393D">
      <w:r w:rsidRPr="00795F17">
        <w:t xml:space="preserve">Zakłada się, że w cyklu planistycznym 2022-2027 badania monitoringowe w ramach monitoringu obszarów obciążonych presją antropogeniczną obejmą co najmniej tyle samo obszarów co dotychczas i będą realizowane zgodnie z przyjętymi, indywidualnymi programami monitoringu, obejmującymi zakresem zarówno monitoringu stanu ilościowego, jak i chemicznego. </w:t>
      </w:r>
    </w:p>
    <w:p w14:paraId="46CA2E52" w14:textId="77777777" w:rsidR="00462DD4" w:rsidRPr="00795F17" w:rsidRDefault="00462DD4" w:rsidP="0044393D">
      <w:pPr>
        <w:pStyle w:val="Nagwek5"/>
      </w:pPr>
      <w:r w:rsidRPr="00795F17">
        <w:t xml:space="preserve">Monitoring przygranicznych obszarów jcwpd </w:t>
      </w:r>
    </w:p>
    <w:p w14:paraId="555FDBF3" w14:textId="059D9866" w:rsidR="00462DD4" w:rsidRPr="00795F17" w:rsidRDefault="00462DD4" w:rsidP="0044393D">
      <w:r w:rsidRPr="00795F17">
        <w:t>Za przygraniczne jednolite części wód podziemnych uznano jednostki, których przynajmniej jeden z</w:t>
      </w:r>
      <w:r w:rsidR="005B1E05" w:rsidRPr="00795F17">
        <w:t> </w:t>
      </w:r>
      <w:r w:rsidRPr="00795F17">
        <w:t xml:space="preserve">odcinków określających granicę jcwpd pokrywa się z granicą państwową, z wyjątkiem jcwpd graniczących wyłącznie z Morzem Bałtyckim. </w:t>
      </w:r>
    </w:p>
    <w:p w14:paraId="5985E326" w14:textId="0A8C53FC" w:rsidR="00462DD4" w:rsidRPr="00795F17" w:rsidRDefault="00462DD4" w:rsidP="0044393D">
      <w:r w:rsidRPr="00795F17">
        <w:t xml:space="preserve">Obserwacje monitoringowe poziomu zwierciadła wody oraz badania stanu chemicznego wód podziemnych wzdłuż granic Polski są prowadzone w ramach zadania państwowej służby hydrogeologicznej pt. </w:t>
      </w:r>
      <w:r w:rsidRPr="00795F17">
        <w:rPr>
          <w:i/>
          <w:iCs/>
        </w:rPr>
        <w:t>Monitoring wód podziemnych w strefach granicznych RP na potrzeby realizacji umów i współpracy międzynarodowej</w:t>
      </w:r>
      <w:r w:rsidRPr="00795F17">
        <w:t xml:space="preserve">. </w:t>
      </w:r>
    </w:p>
    <w:p w14:paraId="00681BE6" w14:textId="0FB02515" w:rsidR="00462DD4" w:rsidRPr="00795F17" w:rsidRDefault="00462DD4" w:rsidP="0044393D">
      <w:r w:rsidRPr="00795F17">
        <w:t>Państwowa służba hydrogeologiczna (PSH) uczestniczy we współpracy międzynarodowej i</w:t>
      </w:r>
      <w:r w:rsidR="005B1E05" w:rsidRPr="00795F17">
        <w:t> </w:t>
      </w:r>
      <w:r w:rsidRPr="00795F17">
        <w:t xml:space="preserve">międzypaństwowej, stanowiącej realizację polityki państwa w zakresie gospodarki i ochrony wód podziemnych. Część działań PSH jest związana z bezpośrednią realizacją zadań koordynowanych przez MI, MKiŚ, </w:t>
      </w:r>
      <w:r w:rsidR="0028234C" w:rsidRPr="00795F17">
        <w:t>PGW WP</w:t>
      </w:r>
      <w:r w:rsidRPr="00795F17">
        <w:t xml:space="preserve"> i GIOŚ. Są one realizowane w międzynarodowych komisjach i grupach roboczych, w pracach których przedstawiciele PIG-PIB uczestniczą jako delegaci lub eksperci. W obszarze dorzecza Odry działają łącznie cztery komisje ds. wód granicznych, w tym Międzynarodowa Komisja Ochrony Odry przed Zanieczyszczeniem oraz komisje ds. wód granicznych polsko</w:t>
      </w:r>
      <w:r w:rsidR="00182A26" w:rsidRPr="00795F17">
        <w:t>-</w:t>
      </w:r>
      <w:r w:rsidRPr="00795F17">
        <w:t>niemiecka, polsko</w:t>
      </w:r>
      <w:r w:rsidR="00182A26" w:rsidRPr="00795F17">
        <w:t>-</w:t>
      </w:r>
      <w:r w:rsidRPr="00795F17">
        <w:t>czeska i</w:t>
      </w:r>
      <w:r w:rsidR="005B1E05" w:rsidRPr="00795F17">
        <w:t> </w:t>
      </w:r>
      <w:r w:rsidRPr="00795F17">
        <w:t>polsko</w:t>
      </w:r>
      <w:r w:rsidR="00182A26" w:rsidRPr="00795F17">
        <w:t>-</w:t>
      </w:r>
      <w:r w:rsidRPr="00795F17">
        <w:t>słowacka.</w:t>
      </w:r>
    </w:p>
    <w:p w14:paraId="3502FA08" w14:textId="63BFF601" w:rsidR="00462DD4" w:rsidRPr="00795F17" w:rsidRDefault="00462DD4" w:rsidP="0044393D">
      <w:r w:rsidRPr="00795F17">
        <w:t>Uzgodnienia dotyczące zakresu i formy prowadzenia monitoringu wód podziemnych w strefach przygranicznych, które podlegają działalności poszczególnych komisji międzynarodowych są</w:t>
      </w:r>
      <w:r w:rsidR="005B1E05" w:rsidRPr="00795F17">
        <w:t> </w:t>
      </w:r>
      <w:r w:rsidRPr="00795F17">
        <w:t>nadrzędne nad ustaleniami krajowymi. Liczba punktów monitoringu transgranicznego i obszarów objętych badaniami zależy od decyzji podejmowanych w komisjach do spraw wód granicznych. Z tego powodu trudno obecnie przewidzieć w szczegółach, jaki będzie kształt i jakie oczekiwania wobec monitoringu wód podziemnych stref przygranicznych w latach 2022</w:t>
      </w:r>
      <w:r w:rsidR="00182A26" w:rsidRPr="00795F17">
        <w:t>-</w:t>
      </w:r>
      <w:r w:rsidRPr="00795F17">
        <w:t xml:space="preserve">2027. </w:t>
      </w:r>
      <w:bookmarkStart w:id="210" w:name="_Hlk65936547"/>
      <w:bookmarkStart w:id="211" w:name="_Hlk65710266"/>
      <w:r w:rsidRPr="00795F17">
        <w:t>Na koniec roku 2020, na</w:t>
      </w:r>
      <w:r w:rsidR="005B1E05" w:rsidRPr="00795F17">
        <w:t> </w:t>
      </w:r>
      <w:r w:rsidRPr="00795F17">
        <w:t>potrzeby monitoringu wód podziemnych w strefach przygranicznych Polski w obszarze dorzecza Odry wykorzystywano wyniki pomiarów i badań, prowadzonych w 118 punktach obserwacyjnych wód podziemnych.</w:t>
      </w:r>
      <w:bookmarkEnd w:id="210"/>
      <w:bookmarkEnd w:id="211"/>
      <w:r w:rsidR="00D146C3" w:rsidRPr="00795F17">
        <w:t xml:space="preserve"> </w:t>
      </w:r>
    </w:p>
    <w:p w14:paraId="4E3ED694" w14:textId="5BE9E606" w:rsidR="00462DD4" w:rsidRPr="00795F17" w:rsidRDefault="00462DD4" w:rsidP="0044393D">
      <w:r w:rsidRPr="00795F17">
        <w:t>W obszarze dorzecza Odry wyróżniono wymienione poniżej obszary przygraniczne, w których są</w:t>
      </w:r>
      <w:r w:rsidR="005B1E05" w:rsidRPr="00795F17">
        <w:t> </w:t>
      </w:r>
      <w:r w:rsidRPr="00795F17">
        <w:t>prowadzone pomiary i badania monitoringowe wód podziemnych:</w:t>
      </w:r>
    </w:p>
    <w:p w14:paraId="5BBAD38A" w14:textId="77777777" w:rsidR="00462DD4" w:rsidRPr="00795F17" w:rsidRDefault="00462DD4" w:rsidP="0044393D">
      <w:pPr>
        <w:pStyle w:val="Nagwek6"/>
      </w:pPr>
      <w:r w:rsidRPr="00795F17">
        <w:t>Monitoring wód podziemnych na obszarze polskiej części wyspy Uznam oraz w strefie przygranicznej Polski, znajdującej się na zachód od Szczecina</w:t>
      </w:r>
    </w:p>
    <w:p w14:paraId="295244ED" w14:textId="63399F5C" w:rsidR="00462DD4" w:rsidRPr="00795F17" w:rsidRDefault="00462DD4" w:rsidP="0044393D">
      <w:r w:rsidRPr="00795F17">
        <w:t>Monitoring wód podziemnych na obszarze polskiej części wyspy Uznam jest prowadzony w celu ochrony zasobów wód podziemnych plejstoceńsko-holoceńskich poziomów wodonośnych, o</w:t>
      </w:r>
      <w:r w:rsidR="005B1E05" w:rsidRPr="00795F17">
        <w:t> </w:t>
      </w:r>
      <w:r w:rsidRPr="00795F17">
        <w:t>rozprzestrzenieniu transgranicznym, ze względu na zagrożenie ingresją do warstw wodonośnych słonych lub słonawych wód powierzchniowych. Ponadto istnieje zagrożenie ascenzyjnym dopływem wód o podwyższonej mineralizacji z poziomów wodonośnych kredy do czwartorzędowych, użytkowych warstw wodonośnych. Dopływ ten może zostać dodatkowo wymuszony pracą polskich ujęć komunalnych wód podziemnych dla miasta Świnoujście: Granica i Wydrzany oraz ujęć wód podziemnych, które są zlokalizowane w niemieckiej części wyspy m.in. ujęcie Zirchow. Polsko-niemiecka współpraca międzynarodowa ma na celu koordynację zaopatrzenia w wodę z ujęć wód podziemnych, znajdujących się w obszarach przygranicznych.</w:t>
      </w:r>
    </w:p>
    <w:p w14:paraId="542B123C" w14:textId="77777777" w:rsidR="00462DD4" w:rsidRPr="00795F17" w:rsidRDefault="00462DD4" w:rsidP="0044393D">
      <w:pPr>
        <w:pStyle w:val="Nagwek6"/>
      </w:pPr>
      <w:r w:rsidRPr="00795F17">
        <w:t>Monitoring wód podziemnych przygranicznych rejonów Gubina oraz Łęknicy</w:t>
      </w:r>
    </w:p>
    <w:p w14:paraId="13677558" w14:textId="75272A1F" w:rsidR="00462DD4" w:rsidRPr="00795F17" w:rsidRDefault="00462DD4" w:rsidP="0044393D">
      <w:r w:rsidRPr="00795F17">
        <w:t xml:space="preserve">Obserwacje monitoringowe prowadzone w sieciach obserwacyjnych monitoringu badawczego wód podziemnych w rejonach przygranicznych: Gubina i Łęknicy, znajdujących się w obszarze wpływu odwadniania niemieckich kopalni węgla brunatnego: Jänschwalde oraz Nochten i Reichwalde, obejmują pomiary głębokości do zwierciadła wód podziemnych poziomów wodonośnych pięter: czwartorzędowego i paleogeńsko-neogeńskiego oraz badania chemizmu wód podziemnych, wykonywane w wybranych punktach obserwacyjnych sieci monitoringu badawczego. Wyniki prowadzonych obserwacji monitoringowych mają na celu ocenę wpływu pracy i odwodnienia niemieckich kopalni węgla brunatnego na wody podziemne na przygranicznych terenach Polski. </w:t>
      </w:r>
    </w:p>
    <w:p w14:paraId="030D79E1" w14:textId="77777777" w:rsidR="00462DD4" w:rsidRPr="00795F17" w:rsidRDefault="00462DD4" w:rsidP="0044393D">
      <w:pPr>
        <w:pStyle w:val="Nagwek6"/>
      </w:pPr>
      <w:r w:rsidRPr="00795F17">
        <w:t>Monitoring wód podziemnych w obszarze wód przygranicznych niecki śródsudeckiej</w:t>
      </w:r>
    </w:p>
    <w:p w14:paraId="37095619" w14:textId="77777777" w:rsidR="00462DD4" w:rsidRPr="00795F17" w:rsidRDefault="00462DD4" w:rsidP="0044393D">
      <w:r w:rsidRPr="00795F17">
        <w:t>Celem badań jest prowadzenie monitoringu oraz analiza wyników badań wód powierzchniowych i wód podziemnych z uwagi na możliwość występowania potencjalnych wpływów antropogenicznych oraz ochronę wód podziemnych. Badania realizowane są w trzech obszarach:</w:t>
      </w:r>
    </w:p>
    <w:p w14:paraId="7C38E11C" w14:textId="77777777" w:rsidR="00462DD4" w:rsidRPr="00795F17" w:rsidRDefault="00462DD4" w:rsidP="00BA6B41">
      <w:pPr>
        <w:pStyle w:val="Akapitzlist"/>
        <w:numPr>
          <w:ilvl w:val="0"/>
          <w:numId w:val="31"/>
        </w:numPr>
      </w:pPr>
      <w:r w:rsidRPr="00795F17">
        <w:t>(OKrA) rejon Krzeszów - Ardšpach,</w:t>
      </w:r>
    </w:p>
    <w:p w14:paraId="2D20F2D3" w14:textId="77777777" w:rsidR="00462DD4" w:rsidRPr="00795F17" w:rsidRDefault="00462DD4" w:rsidP="00BA6B41">
      <w:pPr>
        <w:pStyle w:val="Akapitzlist"/>
        <w:numPr>
          <w:ilvl w:val="0"/>
          <w:numId w:val="31"/>
        </w:numPr>
      </w:pPr>
      <w:r w:rsidRPr="00795F17">
        <w:t>(OPKu) rejon Kudowa - Police wraz z rejonem Parku Narodowego Gór Stołowych (PNGS),</w:t>
      </w:r>
    </w:p>
    <w:p w14:paraId="641041AC" w14:textId="77777777" w:rsidR="00462DD4" w:rsidRPr="00795F17" w:rsidRDefault="00462DD4" w:rsidP="00BA6B41">
      <w:pPr>
        <w:pStyle w:val="Akapitzlist"/>
        <w:numPr>
          <w:ilvl w:val="0"/>
          <w:numId w:val="31"/>
        </w:numPr>
      </w:pPr>
      <w:r w:rsidRPr="00795F17">
        <w:t>(OS) rejon graniczny zlewnia Ścinawki</w:t>
      </w:r>
      <w:r w:rsidRPr="00795F17">
        <w:rPr>
          <w:rStyle w:val="Odwoanieprzypisudolnego"/>
        </w:rPr>
        <w:footnoteReference w:id="35"/>
      </w:r>
      <w:r w:rsidRPr="00795F17">
        <w:t>.</w:t>
      </w:r>
    </w:p>
    <w:p w14:paraId="5EB44617" w14:textId="77777777" w:rsidR="00462DD4" w:rsidRPr="00795F17" w:rsidRDefault="00462DD4" w:rsidP="0044393D">
      <w:r w:rsidRPr="00795F17">
        <w:t>Monitoring ma na celu ocenę potencjalnego konkurencyjnego wpływu pracy ujęć na zasoby wód w kontekście transgranicznym oraz prowadzenie badań w rejonach przygranicznych, w których planowane jest powstanie inwestycji przemysłowych, które mogą wpływać na stan ilościowy i chemiczny wód podziemnych.</w:t>
      </w:r>
    </w:p>
    <w:p w14:paraId="44F1BBB1" w14:textId="77777777" w:rsidR="00462DD4" w:rsidRPr="00795F17" w:rsidRDefault="00462DD4" w:rsidP="0044393D">
      <w:pPr>
        <w:pStyle w:val="Nagwek6"/>
      </w:pPr>
      <w:r w:rsidRPr="00795F17">
        <w:t>Monitoring wód podziemnych w obszarze wód przygranicznych z Republiką Czeską w granicach województw: śląskiego i opolskiego</w:t>
      </w:r>
    </w:p>
    <w:p w14:paraId="08BA5F41" w14:textId="77777777" w:rsidR="00462DD4" w:rsidRPr="00795F17" w:rsidRDefault="00462DD4" w:rsidP="0044393D">
      <w:r w:rsidRPr="00795F17">
        <w:t>Celem badań na obszarze przygranicznym Polski z Republiką Czeską, w granicach województw: śląskiego i opolskiego jest ochrona wód czwartorzędowego poziomu wodonośnego w dolinach rzek: Odry, Olzy oraz Piotrówki. W rejonach dolin rzecznych zwierciadło wody podziemnej występuje płytko poniżej powierzchni terenu, a powyżej warstw wodonośnych brak jest nadkładu warstw izolujących poziom wodonośny od zanieczyszczeń, które mogą przenikać wraz z infiltrującymi wodami. Zagrożenie wpływami antropogenicznymi wzrasta w rejonie większych miast oraz ośrodków przemysłowych i górniczych, znajdujących się na obszarze przygranicznym Republiki Czeskiej (m.in. w rejonie Bohumina i Ostrawy). W strefie przygranicznej zostały wyznaczone rejony, które mogą być szczególnie narażone na wpływ antropopresji o rozprzestrzenieniu transgranicznym.</w:t>
      </w:r>
    </w:p>
    <w:p w14:paraId="70E4EDF1" w14:textId="77777777" w:rsidR="00462DD4" w:rsidRPr="00795F17" w:rsidRDefault="00462DD4" w:rsidP="0044393D">
      <w:pPr>
        <w:pStyle w:val="Nagwek4"/>
      </w:pPr>
      <w:r w:rsidRPr="00795F17">
        <w:t xml:space="preserve">Monitoring wpływu stanu jcwpd na obszary chronione </w:t>
      </w:r>
    </w:p>
    <w:p w14:paraId="198932A2" w14:textId="77777777" w:rsidR="00462DD4" w:rsidRPr="00795F17" w:rsidRDefault="00462DD4" w:rsidP="0044393D">
      <w:r w:rsidRPr="00795F17">
        <w:t>Pozyskanie informacji o stanie wód obszarów chronionych jest jednym z celów monitoringu wód realizowanego w ramach PMŚ (art. 349 ust. 1 i 2). Zgodnie z ustawą pr.w. (art. 16 pkt 32) przez obszary chronione, w odniesieniu do wód podziemnych, rozumie się:</w:t>
      </w:r>
    </w:p>
    <w:p w14:paraId="3F6842E6" w14:textId="77777777" w:rsidR="00462DD4" w:rsidRPr="00795F17" w:rsidRDefault="00462DD4" w:rsidP="001F565A">
      <w:pPr>
        <w:pStyle w:val="Numerowanie"/>
        <w:numPr>
          <w:ilvl w:val="0"/>
          <w:numId w:val="98"/>
        </w:numPr>
        <w:ind w:left="426" w:hanging="426"/>
      </w:pPr>
      <w:r w:rsidRPr="00795F17">
        <w:t>jednolite części wód przeznaczone do poboru wody na potrzeby zaopatrzenia ludności w wodę przeznaczoną do spożycia przez ludzi;</w:t>
      </w:r>
    </w:p>
    <w:p w14:paraId="1DDB476D" w14:textId="7D1C59D8" w:rsidR="00462DD4" w:rsidRPr="00795F17" w:rsidRDefault="00462DD4" w:rsidP="00DA1EF7">
      <w:pPr>
        <w:pStyle w:val="Numerowanie"/>
      </w:pPr>
      <w:r w:rsidRPr="00795F17">
        <w:t>obszary przeznaczone do ochrony siedlisk lub gatunków, o których mowa w przepisach u.o.p., dla</w:t>
      </w:r>
      <w:r w:rsidR="00DA1EF7" w:rsidRPr="00795F17">
        <w:t> </w:t>
      </w:r>
      <w:r w:rsidRPr="00795F17">
        <w:t>których utrzymanie lub poprawa stanu wód jest ważnym czynnikiem w ich ochronie.</w:t>
      </w:r>
    </w:p>
    <w:p w14:paraId="004FDA39" w14:textId="77777777" w:rsidR="00462DD4" w:rsidRPr="00795F17" w:rsidRDefault="00462DD4" w:rsidP="0044393D">
      <w:r w:rsidRPr="00795F17">
        <w:t xml:space="preserve">Wody obszarów chronionych obejmują zarówno wody powierzchniowe, jak i podziemne, zaś ocenie stanu wód obszarów chronionych służą wyniki monitoringu jcwp i jcwpd. </w:t>
      </w:r>
      <w:bookmarkStart w:id="212" w:name="_Hlk65929231"/>
      <w:r w:rsidRPr="00795F17">
        <w:t>W ramach PMŚ nie funkcjonuje odrębna sieć monitoringu obszarów chronionych, tylko z istniejących sieci monitoringowych dobierane są punkty badawcze umożliwiające pozyskanie wyników na potrzeby oceny stanu wód obszarów chronionych.</w:t>
      </w:r>
      <w:bookmarkEnd w:id="212"/>
    </w:p>
    <w:p w14:paraId="127363F9" w14:textId="316B5D0E" w:rsidR="00462DD4" w:rsidRPr="00795F17" w:rsidRDefault="00462DD4" w:rsidP="0044393D">
      <w:r w:rsidRPr="00795F17">
        <w:t>Zgodnie z powyższym monitoring obszarów chronionych realizowany przez PIG-PIB należy traktować jako monitoring uzupełniający, który funkcjonuje na zasadzie wskazania punktów sieci obserwacyjno-badawczej, znajdujących się w obrębie danego obszaru chronionego lub w strefie zasilania. Badania w</w:t>
      </w:r>
      <w:r w:rsidR="00981517" w:rsidRPr="00795F17">
        <w:t> </w:t>
      </w:r>
      <w:r w:rsidRPr="00795F17">
        <w:t>tych punktach odbywają się zgodnie z przewidzianymi dla nich zasadami monitoringu stanu ilościowego i/lub chemicznego. Wyniki badań z tych punktów są wykorzystywane dla realizacji odpowiednich testów oceny stanu jcwpd, ukierunkowanych na ocenę wpływu wód podziemnych na</w:t>
      </w:r>
      <w:r w:rsidR="00981517" w:rsidRPr="00795F17">
        <w:t> </w:t>
      </w:r>
      <w:r w:rsidRPr="00795F17">
        <w:t>dany obszar chroniony.</w:t>
      </w:r>
    </w:p>
    <w:p w14:paraId="6FCF01D3" w14:textId="77777777" w:rsidR="00462DD4" w:rsidRPr="00795F17" w:rsidRDefault="00462DD4" w:rsidP="0044393D">
      <w:pPr>
        <w:pStyle w:val="Nagwek5"/>
      </w:pPr>
      <w:r w:rsidRPr="00795F17">
        <w:t xml:space="preserve">Monitoring wód podziemnych w strefach zasilania chronionych ekosystemów lądowych bezpośrednio zależnych od wód podziemnych </w:t>
      </w:r>
    </w:p>
    <w:p w14:paraId="7385F6F6" w14:textId="759046C8" w:rsidR="00462DD4" w:rsidRPr="00795F17" w:rsidRDefault="00462DD4" w:rsidP="0044393D">
      <w:r w:rsidRPr="00795F17">
        <w:t xml:space="preserve">Na podstawie art. 349 ust. 14 ustawy pr.w. </w:t>
      </w:r>
      <w:r w:rsidRPr="00795F17">
        <w:rPr>
          <w:i/>
          <w:iCs/>
        </w:rPr>
        <w:t>„sprawujący nadzór nad obszarami przeznaczonymi do</w:t>
      </w:r>
      <w:r w:rsidR="00981517" w:rsidRPr="00795F17">
        <w:rPr>
          <w:i/>
          <w:iCs/>
        </w:rPr>
        <w:t> </w:t>
      </w:r>
      <w:r w:rsidRPr="00795F17">
        <w:rPr>
          <w:i/>
          <w:iCs/>
        </w:rPr>
        <w:t>ochrony siedlisk lub gatunków, ustanowionymi w przepisach u.o.p., dla których utrzymanie lub poprawa stanu w</w:t>
      </w:r>
      <w:r w:rsidRPr="00795F17">
        <w:rPr>
          <w:rFonts w:hint="eastAsia"/>
          <w:i/>
          <w:iCs/>
        </w:rPr>
        <w:t>ó</w:t>
      </w:r>
      <w:r w:rsidRPr="00795F17">
        <w:rPr>
          <w:i/>
          <w:iCs/>
        </w:rPr>
        <w:t>d jest ważnym czynnikiem w ich ochronie, sporządza ocenę tych obszarów na</w:t>
      </w:r>
      <w:r w:rsidR="00981517" w:rsidRPr="00795F17">
        <w:rPr>
          <w:i/>
          <w:iCs/>
        </w:rPr>
        <w:t> </w:t>
      </w:r>
      <w:r w:rsidRPr="00795F17">
        <w:rPr>
          <w:i/>
          <w:iCs/>
        </w:rPr>
        <w:t>podstawie badań własnych przedmiotów ochrony zależnych od stanu wód oraz wyników monitoringu, które powstają w ramach PMŚ”</w:t>
      </w:r>
      <w:r w:rsidRPr="00795F17">
        <w:t>.</w:t>
      </w:r>
    </w:p>
    <w:p w14:paraId="756042C2" w14:textId="0D34303E" w:rsidR="00462DD4" w:rsidRPr="00795F17" w:rsidRDefault="00462DD4" w:rsidP="0044393D">
      <w:r w:rsidRPr="00795F17">
        <w:t xml:space="preserve">W obszarach chronionych ekosystemów lądowych bezpośrednio zależnych od wód podziemnych oceniany jest wpływ stanu ilościowego, rozumianego tu jako amplituda wahań zwierciadła wód podziemnych, i chemicznego jcwpd </w:t>
      </w:r>
      <w:r w:rsidR="00182A26" w:rsidRPr="00795F17">
        <w:t>-</w:t>
      </w:r>
      <w:r w:rsidRPr="00795F17">
        <w:t xml:space="preserve"> rozumianego jako stan chemiczny i skład chemiczny wód rozpatrywanej jednolitej części, na stan tych ekosystemów. Do monitoringu tego wskazano punkty badawcze, które są jednocześnie punktami monitoringu położenia zwierciadła i/lub chemizmu wód monitoringu diagnostycznego i operacyjnego, znajdujące się w strefie dopływu wód podziemnych do</w:t>
      </w:r>
      <w:r w:rsidR="00981517" w:rsidRPr="00795F17">
        <w:t> </w:t>
      </w:r>
      <w:r w:rsidRPr="00795F17">
        <w:t>ekosystemu. W związku z tym zakres, częstotliwość i metodyka badań w tych punktach są</w:t>
      </w:r>
      <w:r w:rsidR="00981517" w:rsidRPr="00795F17">
        <w:t> </w:t>
      </w:r>
      <w:r w:rsidRPr="00795F17">
        <w:t xml:space="preserve">identyczne, jak dla punktów pomiarowo-kontrolnych monitoringu stanu ilościowego i chemicznego. </w:t>
      </w:r>
    </w:p>
    <w:p w14:paraId="08EE1560" w14:textId="77777777" w:rsidR="00462DD4" w:rsidRPr="00795F17" w:rsidRDefault="00462DD4" w:rsidP="0044393D">
      <w:pPr>
        <w:pStyle w:val="Nagwek5"/>
      </w:pPr>
      <w:r w:rsidRPr="00795F17">
        <w:t>Monitoring wód ujmowanych do zaopatrzenia ludności w wodę do spożycia</w:t>
      </w:r>
    </w:p>
    <w:p w14:paraId="30B6B1F5" w14:textId="2635E7A3" w:rsidR="00462DD4" w:rsidRPr="00795F17" w:rsidRDefault="00462DD4" w:rsidP="0044393D">
      <w:r w:rsidRPr="00795F17">
        <w:t>Do monitoringu wód ujmowanych do zaopatrzenia ludności w wodę do spożycia wskazano wybrane punkty monitoringu diagnostycznego i operacyjnego stanu chemicznego. Są to przede wszystkim punkty, które stanowią potencjalne źródło zaopatrzenia w wodę przeznaczon</w:t>
      </w:r>
      <w:r w:rsidRPr="00795F17">
        <w:rPr>
          <w:rFonts w:hint="eastAsia"/>
        </w:rPr>
        <w:t>ą</w:t>
      </w:r>
      <w:r w:rsidRPr="00795F17">
        <w:t xml:space="preserve"> do spożycia przez ludzi, czyli punkty wchodzące w skład ujęć komunalnych, punkty z których woda jest wykorzystywana do</w:t>
      </w:r>
      <w:r w:rsidR="00981517" w:rsidRPr="00795F17">
        <w:t> </w:t>
      </w:r>
      <w:r w:rsidRPr="00795F17">
        <w:t>spożycia przez ludzi w związku z prowadzoną działalności handlową lub publiczną (m.in. zakłady produkcyjne, szkoły, szpitale) oraz punkty ujmujące lub monitorujące główne użytkowe poziomy wodonośne (GUPW) i główne zbiorniki wód podziemnych (GZWP). Dla potrzeb tego monitoringu wykorzystuje się wyniki badań w sieci obserwacyjno-badawczej wód podziemnych wskazane do</w:t>
      </w:r>
      <w:r w:rsidR="00981517" w:rsidRPr="00795F17">
        <w:t> </w:t>
      </w:r>
      <w:r w:rsidRPr="00795F17">
        <w:t xml:space="preserve">monitoringu stanu chemicznego. </w:t>
      </w:r>
    </w:p>
    <w:p w14:paraId="6BD5D2AD" w14:textId="77777777" w:rsidR="00462DD4" w:rsidRPr="00795F17" w:rsidRDefault="00462DD4" w:rsidP="0044393D">
      <w:pPr>
        <w:pStyle w:val="Nagwek4"/>
      </w:pPr>
      <w:r w:rsidRPr="00795F17">
        <w:t>Badania stężeń azotanów na potrzeby oceny skuteczności programu działań</w:t>
      </w:r>
    </w:p>
    <w:p w14:paraId="05002C6A" w14:textId="77777777" w:rsidR="00462DD4" w:rsidRPr="00795F17" w:rsidRDefault="00462DD4" w:rsidP="0044393D">
      <w:r w:rsidRPr="00795F17">
        <w:t xml:space="preserve">Zgodnie z art. 110 ustawy pr.w., w ramach systemu PMŚ prowadzony jest monitoring stężeń azotanów służący dokonaniu oceny skuteczności programu działań. </w:t>
      </w:r>
    </w:p>
    <w:p w14:paraId="72B491D5" w14:textId="462DC393" w:rsidR="00462DD4" w:rsidRPr="00795F17" w:rsidRDefault="00462DD4" w:rsidP="0044393D">
      <w:r w:rsidRPr="00795F17">
        <w:t xml:space="preserve">Monitoring stężeń azotanów jest ukierunkowany na oddziaływanie presji rolniczej na wody podziemne i do 2016 r. był realizowany w wydzielonych obszarach szczególnie narażonych na zanieczyszczenia azotanami pochodzenia rolniczego, których granice aktualizowano co 4 lata. Od 2018 r. </w:t>
      </w:r>
      <w:r w:rsidR="00A6476F" w:rsidRPr="00795F17">
        <w:rPr>
          <w:i/>
          <w:iCs/>
        </w:rPr>
        <w:t>Program działań mających na celu zmniejszenie zanieczyszczenia wód azotanami pochodzącymi ze źródeł rolniczych oraz zapobieganie dalszemu zanieczyszczeniu</w:t>
      </w:r>
      <w:r w:rsidR="00A6476F" w:rsidRPr="00795F17">
        <w:t xml:space="preserve"> </w:t>
      </w:r>
      <w:r w:rsidRPr="00795F17">
        <w:t>obowiązuje na obszarze całego kraju, dlatego też monitoring stężeń azotanów na potrzeby oceny skuteczności programu działań jest realizowany w</w:t>
      </w:r>
      <w:r w:rsidR="00DA1EF7" w:rsidRPr="00795F17">
        <w:t> </w:t>
      </w:r>
      <w:r w:rsidRPr="00795F17">
        <w:t xml:space="preserve">obszarze całego kraju. </w:t>
      </w:r>
    </w:p>
    <w:p w14:paraId="144B827B" w14:textId="1F8653DF" w:rsidR="00462DD4" w:rsidRPr="00795F17" w:rsidRDefault="00462DD4" w:rsidP="0044393D">
      <w:r w:rsidRPr="00795F17">
        <w:t>Zgodnie z zapisami Dyrektywy Azotanowej monitoring dotyczy jedynie badań stężeń azotanów. Nie</w:t>
      </w:r>
      <w:r w:rsidR="00981517" w:rsidRPr="00795F17">
        <w:t> </w:t>
      </w:r>
      <w:r w:rsidRPr="00795F17">
        <w:t>mniej jednak, w celu przeprowadzenia kontroli jakości wyników, zakres oznaczanych wskaźników wymaga oznaczenia równie grupy wskaźników podstawowych, niezbędnych do wykonania analizy bilansu jonowego.</w:t>
      </w:r>
    </w:p>
    <w:p w14:paraId="2FD963F4" w14:textId="2E7402AB" w:rsidR="00462DD4" w:rsidRPr="00795F17" w:rsidRDefault="00462DD4" w:rsidP="0044393D">
      <w:r w:rsidRPr="00795F17">
        <w:t>Częstotliwość pomiarów stężeń azotanów na potrzeby oceny skuteczności programu działań definiuje Dyrektywa Azotanowa. Monitoring należy prowadzić nie rzadziej niż raz na 4 lata w przypadku punktów, gdzie stężenie azotanów w co najmniej jednej z poprzednich próbek wynosiło powyżej 25</w:t>
      </w:r>
      <w:r w:rsidR="00981517" w:rsidRPr="00795F17">
        <w:t> </w:t>
      </w:r>
      <w:r w:rsidRPr="00795F17">
        <w:t xml:space="preserve">mg/l, a w pozostałych punktach </w:t>
      </w:r>
      <w:r w:rsidR="00182A26" w:rsidRPr="00795F17">
        <w:t>-</w:t>
      </w:r>
      <w:r w:rsidRPr="00795F17">
        <w:t xml:space="preserve"> co 8 lat. Częstotliwość monitoringu nawiązuje do czteroletnich cykli raportowania wymaganych Dyrektywą Azotanową (2016-2019; 2020-2023, 2024-2027).</w:t>
      </w:r>
    </w:p>
    <w:p w14:paraId="41DC551E" w14:textId="5700FB09" w:rsidR="00462DD4" w:rsidRPr="00795F17" w:rsidRDefault="00462DD4" w:rsidP="0044393D">
      <w:r w:rsidRPr="00795F17">
        <w:t>Stężenia azotanów są badane w ramach monitoringu stanu chemicznego (diagnostycznego i</w:t>
      </w:r>
      <w:r w:rsidR="00981517" w:rsidRPr="00795F17">
        <w:t> </w:t>
      </w:r>
      <w:r w:rsidRPr="00795F17">
        <w:t>operacyjnego), a wyniki tych badań są wykorzystane do dokonania oceny skuteczności programu działań. W szczególności wyniki pozyskane podczas monitoringu diagnostycznego w 2022</w:t>
      </w:r>
      <w:r w:rsidR="00F9781A" w:rsidRPr="00795F17">
        <w:t> </w:t>
      </w:r>
      <w:r w:rsidRPr="00795F17">
        <w:t>r., który swym zasięgiem obejmuje cały kraj,</w:t>
      </w:r>
      <w:r w:rsidR="00D146C3" w:rsidRPr="00795F17">
        <w:t xml:space="preserve"> </w:t>
      </w:r>
      <w:r w:rsidRPr="00795F17">
        <w:t>będą wystarczające do wykonania oceny skuteczności programu działań za okres 2020-2023.</w:t>
      </w:r>
    </w:p>
    <w:p w14:paraId="3CBA32B2" w14:textId="51EB2D2B" w:rsidR="00462DD4" w:rsidRPr="00795F17" w:rsidRDefault="00462DD4" w:rsidP="0044393D">
      <w:r w:rsidRPr="00795F17">
        <w:t xml:space="preserve">W kolejnym cyklu raportowym Dyrektywy Azotanowej 2024-2027 monitoring stanu chemicznego będzie realizowany jedynie w zakresie monitoringu operacyjnego, a więc będzie dotyczyć ograniczonej liczby jcwpd, tj. tych które są uznane za zagrożone nieosiągnięciem celów środowiskowych. W celu zapewnienia odpowiedniej puli wyników stężeń azotanów na potrzeby opracowania raportu azotanowego </w:t>
      </w:r>
      <w:bookmarkStart w:id="213" w:name="_Hlk65932962"/>
      <w:r w:rsidRPr="00795F17">
        <w:t xml:space="preserve">uwzględnione zostaną również badania z punktów </w:t>
      </w:r>
      <w:bookmarkEnd w:id="213"/>
      <w:r w:rsidRPr="00795F17">
        <w:t>z pozostałych jcwpd, w których w</w:t>
      </w:r>
      <w:r w:rsidR="00981517" w:rsidRPr="00795F17">
        <w:t> </w:t>
      </w:r>
      <w:r w:rsidRPr="00795F17">
        <w:t>co</w:t>
      </w:r>
      <w:r w:rsidR="00981517" w:rsidRPr="00795F17">
        <w:t> </w:t>
      </w:r>
      <w:r w:rsidRPr="00795F17">
        <w:t>najmniej jednej z poprzednich próbek stężenie NO</w:t>
      </w:r>
      <w:r w:rsidRPr="00795F17">
        <w:rPr>
          <w:vertAlign w:val="subscript"/>
        </w:rPr>
        <w:t>3</w:t>
      </w:r>
      <w:r w:rsidRPr="00795F17">
        <w:t xml:space="preserve"> wyniosło powyżej 25 mg/l. Punkty te zostaną objęte uzupełniaj</w:t>
      </w:r>
      <w:r w:rsidRPr="00795F17">
        <w:rPr>
          <w:rFonts w:hint="eastAsia"/>
        </w:rPr>
        <w:t>ą</w:t>
      </w:r>
      <w:r w:rsidRPr="00795F17">
        <w:t>cymi badaniami stężeń azotanów, które zaplanowano na 2025 r.</w:t>
      </w:r>
    </w:p>
    <w:p w14:paraId="4E37A57D" w14:textId="77777777" w:rsidR="00462DD4" w:rsidRPr="00795F17" w:rsidRDefault="00462DD4" w:rsidP="0044393D">
      <w:bookmarkStart w:id="214" w:name="_Hlk65932983"/>
      <w:r w:rsidRPr="00795F17">
        <w:t>W przypadku badań uzupełniających stężeń azotanów sposób poboru, kondycjonowania i transportu próbek do laboratorium jest taki sam jak w monitoringu diagnostycznym i operacyjnym.</w:t>
      </w:r>
      <w:bookmarkEnd w:id="214"/>
    </w:p>
    <w:p w14:paraId="47D4898C" w14:textId="77777777" w:rsidR="00462DD4" w:rsidRPr="00795F17" w:rsidRDefault="00462DD4" w:rsidP="0044393D">
      <w:pPr>
        <w:pStyle w:val="Nagwek4"/>
      </w:pPr>
      <w:r w:rsidRPr="00795F17">
        <w:t>Rozpoznanie jakości wód w aspekcie nowych zanieczyszczeń zgodnie z listą obserwacyjną</w:t>
      </w:r>
    </w:p>
    <w:p w14:paraId="3FAD913B" w14:textId="262B617D" w:rsidR="00462DD4" w:rsidRPr="00795F17" w:rsidRDefault="00462DD4" w:rsidP="0044393D">
      <w:r w:rsidRPr="00795F17">
        <w:t>Badanie jakości wód w aspekcie nowych zanieczyszczeń nie jest obligatoryjne z punktu widzenia obowiązujących przepisów prawnych na poziomie krajowym i europejskim. Niemniej w preambule dyrektywy 2014/80/UE zmieniając</w:t>
      </w:r>
      <w:r w:rsidR="004A26DC" w:rsidRPr="00795F17">
        <w:t>ej</w:t>
      </w:r>
      <w:r w:rsidRPr="00795F17">
        <w:t xml:space="preserve"> załącznik II do DWP zawarto zapis uznający konieczność rozpoznawania nowych zanieczyszczeń wód podziemnych i wskazujący potrzebę ustalenia dla nich listy obserwacyjnej. Bieżąca analiza zanieczyszczenia wód podziemnych nowymi związkami zanieczyszczeń w oparciu o dostępne wyniki monitoringowe jak również aktualizacja zakresu związków na liście obserwacyjnej wód podziemnych są wykonywane w ramach prac grupy eksperckiej WG Groundwater działającej w strukturze </w:t>
      </w:r>
      <w:r w:rsidRPr="00795F17">
        <w:rPr>
          <w:i/>
          <w:iCs/>
        </w:rPr>
        <w:t>Common Implementation Strategy for the Water Framework Directive and the Floods Directive</w:t>
      </w:r>
      <w:r w:rsidRPr="00795F17">
        <w:t xml:space="preserve">. Opracowane w 2019 r. wytyczne pt. </w:t>
      </w:r>
      <w:r w:rsidRPr="00795F17">
        <w:rPr>
          <w:i/>
          <w:iCs/>
        </w:rPr>
        <w:t>Voluntary groundwater watch list concept &amp; methodology</w:t>
      </w:r>
      <w:r w:rsidRPr="00795F17">
        <w:t xml:space="preserve"> zawierają listy wskaźników zanieczyszczeń, co do których istnieje duże prawdopodobieństwo obecności w wodach podziemnych, jako rekomendacje do uwzględnienia w</w:t>
      </w:r>
      <w:r w:rsidR="00981517" w:rsidRPr="00795F17">
        <w:t> </w:t>
      </w:r>
      <w:r w:rsidRPr="00795F17">
        <w:t xml:space="preserve">lokalnych programach monitoringowych. W zależności od częstotliwości występowania zanieczyszczeń w wodach podziemnych potwierdzonych dostępnymi badaniami monitoringowymi wskaźniki umieszczane są na dwóch rodzajach list, tj. liście wspierającej (ang. </w:t>
      </w:r>
      <w:r w:rsidRPr="00795F17">
        <w:rPr>
          <w:i/>
          <w:iCs/>
        </w:rPr>
        <w:t>list facilitating</w:t>
      </w:r>
      <w:r w:rsidRPr="00795F17">
        <w:t xml:space="preserve">) lub liście obserwacyjnej (ang. </w:t>
      </w:r>
      <w:r w:rsidRPr="00795F17">
        <w:rPr>
          <w:i/>
          <w:iCs/>
        </w:rPr>
        <w:t>groundwater watch list</w:t>
      </w:r>
      <w:r w:rsidRPr="00795F17">
        <w:t>). Niebezpieczne nowe substancje organiczne, których występowanie w wodach podziemnych zostało udokumentowane na ustalonym poziomie ufności są</w:t>
      </w:r>
      <w:r w:rsidR="00981517" w:rsidRPr="00795F17">
        <w:t> </w:t>
      </w:r>
      <w:r w:rsidRPr="00795F17">
        <w:t>rekomendowane do regulacji na poziomie europejskim w ramach</w:t>
      </w:r>
      <w:r w:rsidR="00D146C3" w:rsidRPr="00795F17">
        <w:t xml:space="preserve"> </w:t>
      </w:r>
      <w:r w:rsidRPr="00795F17">
        <w:t>aktualizacji załączników Dyrektywy Wód Podziemnych. Wskaźniki zanieczyszczeń, co do których istnieją dowody o dużej szkodliwości dla zdrowia człowieka i środowiska, lecz ich udokumentowanie nie jest wystarczające, są</w:t>
      </w:r>
      <w:r w:rsidR="00981517" w:rsidRPr="00795F17">
        <w:t> </w:t>
      </w:r>
      <w:r w:rsidRPr="00795F17">
        <w:t xml:space="preserve">umieszczane na liście obserwacyjnej. </w:t>
      </w:r>
    </w:p>
    <w:p w14:paraId="00A96851" w14:textId="431EBBDE" w:rsidR="00462DD4" w:rsidRPr="00795F17" w:rsidRDefault="00462DD4" w:rsidP="0044393D">
      <w:bookmarkStart w:id="215" w:name="_Hlk65933013"/>
      <w:bookmarkStart w:id="216" w:name="_Hlk65934116"/>
      <w:r w:rsidRPr="00795F17">
        <w:t>Na koniec 2020 r. na liście wspierającej rewizję załączników DWP umieszczonych było 12 substancji: 10 związków perfluorowanych PFAS (</w:t>
      </w:r>
      <w:r w:rsidRPr="00795F17">
        <w:rPr>
          <w:i/>
          <w:iCs/>
        </w:rPr>
        <w:t xml:space="preserve">kwas perfluorobutanosulfonowy </w:t>
      </w:r>
      <w:r w:rsidRPr="00795F17">
        <w:t xml:space="preserve">PFBS, </w:t>
      </w:r>
      <w:r w:rsidRPr="00795F17">
        <w:rPr>
          <w:i/>
          <w:iCs/>
        </w:rPr>
        <w:t xml:space="preserve">kwas perfluorooktanowy </w:t>
      </w:r>
      <w:r w:rsidRPr="00795F17">
        <w:t xml:space="preserve">PFOA, </w:t>
      </w:r>
      <w:r w:rsidRPr="00795F17">
        <w:rPr>
          <w:i/>
          <w:iCs/>
        </w:rPr>
        <w:t xml:space="preserve">kwas perfluorobutanowy </w:t>
      </w:r>
      <w:r w:rsidRPr="00795F17">
        <w:t xml:space="preserve">PFBA, </w:t>
      </w:r>
      <w:r w:rsidRPr="00795F17">
        <w:rPr>
          <w:i/>
          <w:iCs/>
        </w:rPr>
        <w:t xml:space="preserve">kwas perfluorooktanosulfonowy </w:t>
      </w:r>
      <w:r w:rsidRPr="00795F17">
        <w:t xml:space="preserve">PFOS, </w:t>
      </w:r>
      <w:r w:rsidRPr="00795F17">
        <w:rPr>
          <w:i/>
          <w:iCs/>
        </w:rPr>
        <w:t xml:space="preserve">kwas perfluoroheksanosulfonowy </w:t>
      </w:r>
      <w:r w:rsidRPr="00795F17">
        <w:t xml:space="preserve">PFHxS, </w:t>
      </w:r>
      <w:r w:rsidRPr="00795F17">
        <w:rPr>
          <w:i/>
          <w:iCs/>
        </w:rPr>
        <w:t xml:space="preserve">kwas perfluoropentanowy </w:t>
      </w:r>
      <w:r w:rsidRPr="00795F17">
        <w:t xml:space="preserve">PFPeA, </w:t>
      </w:r>
      <w:r w:rsidRPr="00795F17">
        <w:rPr>
          <w:i/>
          <w:iCs/>
        </w:rPr>
        <w:t xml:space="preserve">kwas perfluoroheksanowy </w:t>
      </w:r>
      <w:r w:rsidRPr="00795F17">
        <w:t xml:space="preserve">PFHxA, </w:t>
      </w:r>
      <w:r w:rsidRPr="00795F17">
        <w:rPr>
          <w:i/>
          <w:iCs/>
        </w:rPr>
        <w:t xml:space="preserve">kwas perfluoroheptanowy </w:t>
      </w:r>
      <w:r w:rsidRPr="00795F17">
        <w:t xml:space="preserve">PFHpA, </w:t>
      </w:r>
      <w:r w:rsidRPr="00795F17">
        <w:rPr>
          <w:i/>
          <w:iCs/>
        </w:rPr>
        <w:t xml:space="preserve">kwas perfluorodekanowy </w:t>
      </w:r>
      <w:r w:rsidRPr="00795F17">
        <w:t xml:space="preserve">PFDA, </w:t>
      </w:r>
      <w:r w:rsidRPr="00795F17">
        <w:rPr>
          <w:i/>
          <w:iCs/>
        </w:rPr>
        <w:t xml:space="preserve">kwas perfluorononanowy </w:t>
      </w:r>
      <w:r w:rsidRPr="00795F17">
        <w:t>PFNA) i 2 farmaceutyki (sulfametoksazol oraz karbamazepina). Lista obserwacyjna zawierała 11</w:t>
      </w:r>
      <w:r w:rsidR="00973A15" w:rsidRPr="00795F17">
        <w:t> </w:t>
      </w:r>
      <w:r w:rsidRPr="00795F17">
        <w:t>substancji (</w:t>
      </w:r>
      <w:r w:rsidRPr="00795F17">
        <w:rPr>
          <w:i/>
          <w:iCs/>
        </w:rPr>
        <w:t xml:space="preserve">kwas perfluorododekanowy </w:t>
      </w:r>
      <w:r w:rsidRPr="00795F17">
        <w:t xml:space="preserve">PFDoA, </w:t>
      </w:r>
      <w:r w:rsidRPr="00795F17">
        <w:rPr>
          <w:i/>
          <w:iCs/>
        </w:rPr>
        <w:t xml:space="preserve">kwas perfluoroundekanowy </w:t>
      </w:r>
      <w:r w:rsidRPr="00795F17">
        <w:t>PFUnA, klopidol, krotamiton, kwas amidotryzowy, sulfadiazyna, prymidon, sotalol, ibuprofen, erytromycyna, klarytromycyna).</w:t>
      </w:r>
    </w:p>
    <w:p w14:paraId="7E13A3C5" w14:textId="77777777" w:rsidR="00462DD4" w:rsidRPr="00795F17" w:rsidRDefault="00462DD4" w:rsidP="0044393D">
      <w:r w:rsidRPr="00795F17">
        <w:t>Powyższe substancje rekomendowane są do uwzględnienia w badaniach monitoringowych w zakresie rozpoznania jakości wód w aspekcie nowych zanieczyszczeń. W kolejnych latach zakres analityczny powinien być dopasowywany do aktualnych wytycznych grupy eksperckiej.</w:t>
      </w:r>
      <w:bookmarkEnd w:id="215"/>
      <w:r w:rsidRPr="00795F17">
        <w:t xml:space="preserve"> </w:t>
      </w:r>
      <w:bookmarkEnd w:id="216"/>
    </w:p>
    <w:p w14:paraId="527EAD2F" w14:textId="77777777" w:rsidR="00462DD4" w:rsidRPr="00795F17" w:rsidRDefault="00462DD4" w:rsidP="0044393D">
      <w:r w:rsidRPr="00795F17">
        <w:t>Sugerowana roczna liczba punktów opróbowanych w obszarze dorzecza Odry wynosi 50.</w:t>
      </w:r>
    </w:p>
    <w:p w14:paraId="60C6C9C0" w14:textId="77777777" w:rsidR="00462DD4" w:rsidRPr="00795F17" w:rsidRDefault="00462DD4" w:rsidP="00BA6B41">
      <w:pPr>
        <w:pStyle w:val="Nagwek3"/>
      </w:pPr>
      <w:bookmarkStart w:id="217" w:name="_Toc68703508"/>
      <w:r w:rsidRPr="00795F17">
        <w:t>Mapa sieci monitoringu wraz z prezentacją programów monitoringowych</w:t>
      </w:r>
      <w:bookmarkEnd w:id="217"/>
    </w:p>
    <w:p w14:paraId="4536B73F" w14:textId="77777777" w:rsidR="00462DD4" w:rsidRPr="00795F17" w:rsidRDefault="00462DD4" w:rsidP="0044393D">
      <w:pPr>
        <w:pStyle w:val="Nagwek4"/>
      </w:pPr>
      <w:r w:rsidRPr="00795F17">
        <w:t>Mapa sieci monitoringu wód podziemnych na lata 2022-2027</w:t>
      </w:r>
    </w:p>
    <w:p w14:paraId="5F20C653" w14:textId="4DDB7914" w:rsidR="00462DD4" w:rsidRPr="00795F17" w:rsidRDefault="00462DD4" w:rsidP="0044393D">
      <w:r w:rsidRPr="00795F17">
        <w:t>Badania monitoringowe wód podziemnych realizuje się w punktach sieci monitoringu wód podziemnych, w której wyróżnia się sieć monitoringu stanu chemicznego i sieć monitoringu stanu ilościowego. Badania wykonywane w punktach sieci monitoringu stanu chemicznego i ilościowego są</w:t>
      </w:r>
      <w:r w:rsidR="00981517" w:rsidRPr="00795F17">
        <w:t> </w:t>
      </w:r>
      <w:r w:rsidRPr="00795F17">
        <w:t xml:space="preserve">wykorzystywane na potrzeby opracowania oceny stanu jcwpd. Niewielka część punktów tych sieci jest wspólna z punktami sieci monitoringów badawczych, które ze względu na swój charakter mają oddzielne programy badań i odpowiednio dopasowaną strukturę sieci monitoringowych, jak również zasilają ocenę stanu jcwpd w formie zinterpretowanej. </w:t>
      </w:r>
    </w:p>
    <w:p w14:paraId="07654136" w14:textId="19940BC8" w:rsidR="00462DD4" w:rsidRPr="00795F17" w:rsidRDefault="00462DD4" w:rsidP="0044393D">
      <w:pPr>
        <w:pStyle w:val="Nagwek4"/>
      </w:pPr>
      <w:r w:rsidRPr="00795F17">
        <w:t xml:space="preserve">Mapa sieci monitoringu stanu chemicznego </w:t>
      </w:r>
      <w:r w:rsidR="005F3138" w:rsidRPr="00795F17">
        <w:t>jcwpd</w:t>
      </w:r>
    </w:p>
    <w:p w14:paraId="52836D0A" w14:textId="505BB594" w:rsidR="00462DD4" w:rsidRPr="00795F17" w:rsidRDefault="00462DD4" w:rsidP="0044393D">
      <w:r w:rsidRPr="00795F17">
        <w:t>Monitoring stanu chemicznego jcwpd jest prowadzony w ramach PMŚ w celu otrzymania spójnego i</w:t>
      </w:r>
      <w:r w:rsidR="00981517" w:rsidRPr="00795F17">
        <w:t> </w:t>
      </w:r>
      <w:r w:rsidRPr="00795F17">
        <w:t xml:space="preserve">całościowego obrazu stanu chemicznego wód podziemnych w ramach każdego </w:t>
      </w:r>
      <w:r w:rsidR="0080582C" w:rsidRPr="00795F17">
        <w:t xml:space="preserve">obszaru </w:t>
      </w:r>
      <w:r w:rsidRPr="00795F17">
        <w:t xml:space="preserve">dorzecza oraz wykrycia długoterminowych antropogenicznych tendencji wzrostu poziomu zanieczyszczeń. Sieć monitoringu stanu chemicznego składa się z punktów, </w:t>
      </w:r>
      <w:bookmarkStart w:id="218" w:name="_Hlk65933049"/>
      <w:r w:rsidRPr="00795F17">
        <w:t>które są przypisane do sieci monitoringu diagnostycznego i/lub operacyjnego</w:t>
      </w:r>
      <w:bookmarkEnd w:id="218"/>
      <w:r w:rsidRPr="00795F17">
        <w:t>.</w:t>
      </w:r>
    </w:p>
    <w:p w14:paraId="16FAE9DC" w14:textId="77777777" w:rsidR="00462DD4" w:rsidRPr="00795F17" w:rsidRDefault="00462DD4" w:rsidP="0044393D">
      <w:pPr>
        <w:pStyle w:val="Nagwek5"/>
      </w:pPr>
      <w:r w:rsidRPr="00795F17">
        <w:t>Monitoring diagnostyczny</w:t>
      </w:r>
    </w:p>
    <w:p w14:paraId="32EA4C81" w14:textId="77777777" w:rsidR="00462DD4" w:rsidRPr="00795F17" w:rsidRDefault="00462DD4" w:rsidP="0044393D">
      <w:r w:rsidRPr="00795F17">
        <w:t>Monitoring diagnostyczny obejmuje obszar całego kraju. Badania są prowadzone we wszystkich jcwpd w obszarze dorzecza Odry.</w:t>
      </w:r>
    </w:p>
    <w:p w14:paraId="6185B173" w14:textId="118A5901" w:rsidR="00462DD4" w:rsidRPr="00795F17" w:rsidRDefault="00462DD4" w:rsidP="0044393D">
      <w:r w:rsidRPr="00795F17">
        <w:t>Zgodnie z Programem monitoringu jcwpd na lata 2022-2027</w:t>
      </w:r>
      <w:r w:rsidRPr="00795F17">
        <w:rPr>
          <w:rStyle w:val="Odwoanieprzypisudolnego"/>
        </w:rPr>
        <w:footnoteReference w:id="36"/>
      </w:r>
      <w:r w:rsidRPr="00795F17">
        <w:t xml:space="preserve"> aktualna liczba punktów sieci monitoringu chemicznego, w których prowadzone będą badania w ramach monitoringu diagnostycznego, w </w:t>
      </w:r>
      <w:r w:rsidR="0080582C" w:rsidRPr="00795F17">
        <w:t xml:space="preserve">obszarze </w:t>
      </w:r>
      <w:r w:rsidRPr="00795F17">
        <w:t>dorzecz</w:t>
      </w:r>
      <w:r w:rsidR="0080582C" w:rsidRPr="00795F17">
        <w:t>a</w:t>
      </w:r>
      <w:r w:rsidRPr="00795F17">
        <w:t xml:space="preserve"> Odry wynosi 575 punkty (załącznik graficzny nr 1</w:t>
      </w:r>
      <w:r w:rsidR="00ED6664" w:rsidRPr="00795F17">
        <w:t>2</w:t>
      </w:r>
      <w:r w:rsidRPr="00795F17">
        <w:t>). Sieć będzie sukcesywnie uzupełniana o nowe punkty do łącznej liczby 631 punktów, które powinny zapewnić optymalną reprezentatywność sieci na potrzeby oceny stanu jcwpd.</w:t>
      </w:r>
    </w:p>
    <w:p w14:paraId="60F578A5" w14:textId="77777777" w:rsidR="00462DD4" w:rsidRPr="00795F17" w:rsidRDefault="00462DD4" w:rsidP="0044393D">
      <w:pPr>
        <w:pStyle w:val="Nagwek5"/>
      </w:pPr>
      <w:r w:rsidRPr="00795F17">
        <w:t>Monitoring operacyjny</w:t>
      </w:r>
    </w:p>
    <w:p w14:paraId="4422330C" w14:textId="5FBEE361" w:rsidR="00462DD4" w:rsidRPr="00795F17" w:rsidRDefault="00462DD4" w:rsidP="0044393D">
      <w:r w:rsidRPr="00795F17">
        <w:t xml:space="preserve">Monitoring operacyjny stanu chemicznego jednolitych części wód podziemnych prowadzi </w:t>
      </w:r>
      <w:r w:rsidR="00471392" w:rsidRPr="00795F17">
        <w:br/>
      </w:r>
      <w:r w:rsidRPr="00795F17">
        <w:t>się dla jednolitych części wód podziemnych uznanych, na podstawie monitoringu diagnostycznego oraz oceny wpływu oddziaływań, za zagrożone nie</w:t>
      </w:r>
      <w:r w:rsidR="00FC6F27">
        <w:t>osiągnięcie</w:t>
      </w:r>
      <w:r w:rsidRPr="00795F17">
        <w:t>m określonych dla nich celów środowiskowych, o</w:t>
      </w:r>
      <w:r w:rsidR="00981517" w:rsidRPr="00795F17">
        <w:t> </w:t>
      </w:r>
      <w:r w:rsidRPr="00795F17">
        <w:t>których mowa w art. 59 ustawy pr.w.</w:t>
      </w:r>
    </w:p>
    <w:p w14:paraId="6F0D3CC8" w14:textId="3C87ECF7" w:rsidR="00462DD4" w:rsidRPr="00795F17" w:rsidRDefault="00462DD4" w:rsidP="004B7734">
      <w:r w:rsidRPr="00795F17">
        <w:t xml:space="preserve">Na cykl planistyczny 2022-2027 w </w:t>
      </w:r>
      <w:r w:rsidR="0080582C" w:rsidRPr="00795F17">
        <w:t xml:space="preserve">obszarze </w:t>
      </w:r>
      <w:r w:rsidRPr="00795F17">
        <w:t>dorzecz</w:t>
      </w:r>
      <w:r w:rsidR="0080582C" w:rsidRPr="00795F17">
        <w:t>a</w:t>
      </w:r>
      <w:r w:rsidRPr="00795F17">
        <w:t xml:space="preserve"> Odry wskazano łącznie 21 jcwpd jako zagrożone nieosiągnięciem celów środowiskowych</w:t>
      </w:r>
      <w:r w:rsidRPr="00795F17">
        <w:rPr>
          <w:rStyle w:val="Odwoanieprzypisudolnego"/>
        </w:rPr>
        <w:footnoteReference w:id="37"/>
      </w:r>
      <w:r w:rsidRPr="00795F17">
        <w:t>. Są to jcwpd o nr</w:t>
      </w:r>
      <w:r w:rsidR="00471392" w:rsidRPr="00795F17">
        <w:t>:</w:t>
      </w:r>
      <w:r w:rsidRPr="00795F17">
        <w:t xml:space="preserve"> 1, 9, 43, 60, 62, 70, 71, 76, 78, 79, 83, 95, 105, 110, 124, 127, 128, 129, 143, 144 i 155. </w:t>
      </w:r>
    </w:p>
    <w:p w14:paraId="69E1B44C" w14:textId="44BC34B0" w:rsidR="00462DD4" w:rsidRPr="00795F17" w:rsidRDefault="00462DD4" w:rsidP="0044393D">
      <w:r w:rsidRPr="00795F17">
        <w:t>Zgodnie z Programem monitoringu jcwpd</w:t>
      </w:r>
      <w:r w:rsidR="002970AE" w:rsidRPr="00795F17">
        <w:t xml:space="preserve"> na lata 2022-2027</w:t>
      </w:r>
      <w:r w:rsidR="00A96635" w:rsidRPr="00795F17">
        <w:rPr>
          <w:rStyle w:val="Odwoanieprzypisudolnego"/>
        </w:rPr>
        <w:t>3</w:t>
      </w:r>
      <w:r w:rsidR="007A377D" w:rsidRPr="00795F17">
        <w:rPr>
          <w:rStyle w:val="Odwoanieprzypisudolnego"/>
        </w:rPr>
        <w:t>1</w:t>
      </w:r>
      <w:r w:rsidRPr="00795F17">
        <w:t xml:space="preserve"> aktualna liczba punktów sieci monitoringu operacyjnego w</w:t>
      </w:r>
      <w:r w:rsidR="00981517" w:rsidRPr="00795F17">
        <w:t> </w:t>
      </w:r>
      <w:r w:rsidRPr="00795F17">
        <w:t>obszarze dorzecza Odry wynosi 224 (załącznik graficzny nr 1</w:t>
      </w:r>
      <w:r w:rsidR="003E290A" w:rsidRPr="00795F17">
        <w:t>2</w:t>
      </w:r>
      <w:r w:rsidRPr="00795F17">
        <w:t>). W miarę możliwości sieć będzie uzupełniana o nowe punkty do łącznej liczby 239 punktów, które powinny zapewnić optymalną reprezentatywność sieci na potrzeby oceny stanu jcwpd.</w:t>
      </w:r>
    </w:p>
    <w:p w14:paraId="12CEBA54" w14:textId="77777777" w:rsidR="00462DD4" w:rsidRPr="00795F17" w:rsidRDefault="00462DD4" w:rsidP="0044393D">
      <w:pPr>
        <w:pStyle w:val="Nagwek4"/>
      </w:pPr>
      <w:r w:rsidRPr="00795F17">
        <w:t>Mapa sieci monitoringu stanu ilościowego jcwpd</w:t>
      </w:r>
    </w:p>
    <w:p w14:paraId="1FCEDF84" w14:textId="2E35F101" w:rsidR="00462DD4" w:rsidRPr="00795F17" w:rsidRDefault="00462DD4" w:rsidP="004B7734">
      <w:r w:rsidRPr="00795F17">
        <w:t>Sieć monitoringu ilościowego wód podziemnych stanowią stacje hydrogeologiczne, na których wykonywane są cykliczne, systematyczne pomiary położenia zwierciadła wód podziemnych lub</w:t>
      </w:r>
      <w:r w:rsidR="0022557C" w:rsidRPr="00795F17">
        <w:t> </w:t>
      </w:r>
      <w:r w:rsidRPr="00795F17">
        <w:t>wydajności źródeł. Monitoringiem położenia zwierciadła wody są objęte zarówno punkty ujmujące wody o zwierciadle swobodnym (najczęściej płytkie, nieizolowane poziomy wodonośne, będące w</w:t>
      </w:r>
      <w:r w:rsidR="00981517" w:rsidRPr="00795F17">
        <w:t> </w:t>
      </w:r>
      <w:r w:rsidRPr="00795F17">
        <w:t xml:space="preserve">kontakcie z ekosystemami lądowymi), jak i te ujmujące wody o zwierciadle napiętym (poziomy izolowane, często stanowiące główne użytkowe poziomy wodonośne, będące źródłem zbiorowego zaopatrzenia w wodę). </w:t>
      </w:r>
    </w:p>
    <w:p w14:paraId="5E618ADE" w14:textId="2948D999" w:rsidR="00462DD4" w:rsidRPr="00795F17" w:rsidRDefault="00462DD4" w:rsidP="0044393D">
      <w:r w:rsidRPr="00795F17">
        <w:t>Zgodnie z Programem monitoringu jcwpd</w:t>
      </w:r>
      <w:r w:rsidR="002970AE" w:rsidRPr="00795F17">
        <w:t xml:space="preserve"> na lata 2022-2027</w:t>
      </w:r>
      <w:r w:rsidR="007A377D" w:rsidRPr="00795F17">
        <w:rPr>
          <w:vertAlign w:val="superscript"/>
        </w:rPr>
        <w:t>31</w:t>
      </w:r>
      <w:r w:rsidRPr="00795F17">
        <w:t>, punkty monitoringu stanu ilościowego są zlokalizowane we wszystkich jcwpd obszaru dorzecza Odry. Aktualna liczba punktów sieci monitoringu ilościowego w</w:t>
      </w:r>
      <w:r w:rsidR="002970AE" w:rsidRPr="00795F17">
        <w:t xml:space="preserve"> </w:t>
      </w:r>
      <w:r w:rsidRPr="00795F17">
        <w:t>obszarze dorzecza Odry wynosi 428 (załącznik graficzny nr 1</w:t>
      </w:r>
      <w:r w:rsidR="008629C3" w:rsidRPr="00795F17">
        <w:t>2</w:t>
      </w:r>
      <w:r w:rsidRPr="00795F17">
        <w:t>). W miarę możliwości sieć będzie uzupełniana o nowe punkty do łącznej liczby 533 punktów, które powinny zapewnić optymalną reprezentatywność sieci na potrzeby oceny stanu jcwpd.</w:t>
      </w:r>
    </w:p>
    <w:p w14:paraId="5F193E2A" w14:textId="77777777" w:rsidR="00462DD4" w:rsidRPr="00795F17" w:rsidRDefault="00462DD4" w:rsidP="00BA6B41">
      <w:pPr>
        <w:pStyle w:val="Nagwek3"/>
      </w:pPr>
      <w:bookmarkStart w:id="219" w:name="_Toc68703509"/>
      <w:r w:rsidRPr="00795F17">
        <w:t>Wyniki państwowego monitoringu środowiska</w:t>
      </w:r>
      <w:bookmarkEnd w:id="219"/>
    </w:p>
    <w:p w14:paraId="6672B117" w14:textId="77777777" w:rsidR="00462DD4" w:rsidRPr="00795F17" w:rsidRDefault="00462DD4" w:rsidP="0044393D">
      <w:r w:rsidRPr="00795F17">
        <w:t xml:space="preserve">Na ocenę stanu jednolitych części wód podziemnych składa się interpretacja wyników monitoringu stanu chemicznego i monitoringu stanu ilościowego wód podziemnych. </w:t>
      </w:r>
    </w:p>
    <w:p w14:paraId="5900A568" w14:textId="5672A190" w:rsidR="00462DD4" w:rsidRPr="00795F17" w:rsidRDefault="00462DD4" w:rsidP="0044393D">
      <w:bookmarkStart w:id="220" w:name="_Hlk65928334"/>
      <w:bookmarkStart w:id="221" w:name="_Hlk65933159"/>
      <w:r w:rsidRPr="00795F17">
        <w:t>Zakres wykonywanych prac w ramach oceny stanu jcwpd jest zgodny z zapisami r.kl.jcwpd oraz r.m.jcw.</w:t>
      </w:r>
      <w:r w:rsidR="00D146C3" w:rsidRPr="00795F17">
        <w:t xml:space="preserve"> </w:t>
      </w:r>
      <w:r w:rsidRPr="00795F17">
        <w:t>Spełnia wymogi RDW oraz DWP. Uwzględnia także wytyczne Komisji Europejskiej przedstawione w poradnikach unijnych, a w szczególności w</w:t>
      </w:r>
      <w:r w:rsidR="008629C3" w:rsidRPr="00795F17">
        <w:t xml:space="preserve"> </w:t>
      </w:r>
      <w:r w:rsidRPr="00795F17">
        <w:t xml:space="preserve">poradniku </w:t>
      </w:r>
      <w:r w:rsidRPr="00795F17">
        <w:rPr>
          <w:i/>
          <w:iCs/>
        </w:rPr>
        <w:t>Guidance on Groundwater Status and Trend Assessment</w:t>
      </w:r>
      <w:r w:rsidRPr="00795F17">
        <w:t xml:space="preserve"> (CIS Guidance Document No. 18). Ocena stanu jcwpd jest wykonywana na podstawie</w:t>
      </w:r>
      <w:bookmarkEnd w:id="220"/>
      <w:r w:rsidRPr="00795F17">
        <w:t xml:space="preserve"> </w:t>
      </w:r>
      <w:bookmarkEnd w:id="221"/>
      <w:r w:rsidRPr="00795F17">
        <w:t xml:space="preserve">wytycznych określonych w opracowaniu </w:t>
      </w:r>
      <w:r w:rsidRPr="00795F17">
        <w:rPr>
          <w:i/>
        </w:rPr>
        <w:t>Aktualizacja metodyki oceny stanu jcwpd wraz z opracowaniem metodyki analizy odwracania trendów zanieczyszczeń</w:t>
      </w:r>
      <w:r w:rsidRPr="00795F17">
        <w:rPr>
          <w:rStyle w:val="Odwoanieprzypisudolnego"/>
        </w:rPr>
        <w:t xml:space="preserve"> </w:t>
      </w:r>
      <w:r w:rsidRPr="00795F17">
        <w:rPr>
          <w:rStyle w:val="Odwoanieprzypisudolnego"/>
        </w:rPr>
        <w:footnoteReference w:id="38"/>
      </w:r>
      <w:r w:rsidRPr="00795F17">
        <w:t>.</w:t>
      </w:r>
    </w:p>
    <w:p w14:paraId="08D66FC2" w14:textId="65198E2F" w:rsidR="00462DD4" w:rsidRPr="00795F17" w:rsidRDefault="00462DD4" w:rsidP="0044393D">
      <w:r w:rsidRPr="00795F17">
        <w:t>Konieczność aktualizacji metodyki oceny stanu jcwpd wynikała ze zmian w przepisach prawa krajowego dotyczących kryteriów i sposobu oceny stanu jednolitych części wód podziemnych, dostępności danych oraz potrzeby uszczegółowienia lub uzupełnienia poszczególnych testów klasyfikacyjnych i analiz wspierających. Aktualizację metodyki oceny stanu jcwpd przeprowadzono w 2020 r. Wzięto także pod uwagę doświadczenia z przeprowadzania ocen stanu jcwpd wykonywanych w poprzednich cyklach planistycznych.</w:t>
      </w:r>
    </w:p>
    <w:p w14:paraId="258A2B50" w14:textId="77777777" w:rsidR="00462DD4" w:rsidRPr="00795F17" w:rsidRDefault="00462DD4" w:rsidP="0044393D">
      <w:r w:rsidRPr="00795F17">
        <w:t xml:space="preserve">Rozbudowana została metodyka analizy trendów chemicznych, uwzględniająca analizę odwracania trendów, oraz metodyka analizy położenia zwierciadła wody. Zweryfikowane zostały także kryteria wiarygodności oceny stanu jcwpd i wartości kryterialnych w testach klasyfikacyjnych C.2, C.3 i C.5 oraz w ocenie końcowej, </w:t>
      </w:r>
      <w:bookmarkStart w:id="222" w:name="_Hlk65928426"/>
      <w:r w:rsidRPr="00795F17">
        <w:t xml:space="preserve">np. </w:t>
      </w:r>
      <w:bookmarkStart w:id="223" w:name="_Hlk65933196"/>
      <w:r w:rsidRPr="00795F17">
        <w:t>wyniki badań z opracowań o charakterze regionalnym</w:t>
      </w:r>
      <w:bookmarkEnd w:id="222"/>
      <w:bookmarkEnd w:id="223"/>
      <w:r w:rsidRPr="00795F17">
        <w:t>.</w:t>
      </w:r>
    </w:p>
    <w:p w14:paraId="40AC5AA1" w14:textId="2A63A4E6" w:rsidR="00462DD4" w:rsidRPr="00795F17" w:rsidRDefault="00462DD4" w:rsidP="00C13791">
      <w:r w:rsidRPr="00795F17">
        <w:t>Ocena stanu została wykonana z uwzględnieniem schematyzacji pionowej jcwpd wprowadzonej do</w:t>
      </w:r>
      <w:r w:rsidR="00981517" w:rsidRPr="00795F17">
        <w:t> </w:t>
      </w:r>
      <w:r w:rsidRPr="00795F17">
        <w:t>charakterystyk i monitoringu jcwpd w 2013</w:t>
      </w:r>
      <w:r w:rsidR="00027AE6" w:rsidRPr="00795F17">
        <w:t> </w:t>
      </w:r>
      <w:r w:rsidRPr="00795F17">
        <w:t>r. i obowiązującej w latach 2016-2021. Ze względu na</w:t>
      </w:r>
      <w:r w:rsidR="00981517" w:rsidRPr="00795F17">
        <w:t> </w:t>
      </w:r>
      <w:r w:rsidRPr="00795F17">
        <w:t>skomplikowaną budowę geologiczną i warunki hydrogeologiczne oraz fakt występowania wód podziemnych w wielopoziomowych strukturach mających charakter wielopiętrowych jednostek hydrogeologicznych przyjęto założenie występowania maksymalnie trzech kompleksów wodonośnych w obrębie jcwpd, do których przyporządkowano występujące na obszarze jcwpd poziomy wodonośne, uwzględniając zarówno warunki hydrogeologiczne, dynamikę, jak i presję antropogeniczną. W wyniku przeprowadzonej agregacji wyróżniono następujące trzy kompleksy wodonośne:</w:t>
      </w:r>
    </w:p>
    <w:p w14:paraId="2F1D9FAA" w14:textId="012E6667" w:rsidR="00462DD4" w:rsidRPr="00795F17" w:rsidRDefault="00462DD4" w:rsidP="001F565A">
      <w:pPr>
        <w:pStyle w:val="Numerowanie"/>
        <w:numPr>
          <w:ilvl w:val="0"/>
          <w:numId w:val="74"/>
        </w:numPr>
      </w:pPr>
      <w:r w:rsidRPr="00795F17">
        <w:t>Pierwszy kompleks to poziomy wodonośne o zwierciadle swobodnym, lokalnie napiętym, pozostające w bezpośrednim kontakcie z wodami powierzchniowymi i</w:t>
      </w:r>
      <w:r w:rsidR="0062238D" w:rsidRPr="00795F17">
        <w:t xml:space="preserve"> </w:t>
      </w:r>
      <w:r w:rsidRPr="00795F17">
        <w:t>ekosystemami zależnymi od</w:t>
      </w:r>
      <w:r w:rsidR="0062238D" w:rsidRPr="00795F17">
        <w:t> </w:t>
      </w:r>
      <w:r w:rsidRPr="00795F17">
        <w:t>wód. Charakteryzuje się zazwyczaj wysoką podatnością na zanieczyszczenie z powierzchni terenu.</w:t>
      </w:r>
    </w:p>
    <w:p w14:paraId="1E831A0C" w14:textId="6C99970F" w:rsidR="00462DD4" w:rsidRPr="00795F17" w:rsidRDefault="00462DD4" w:rsidP="0044393D">
      <w:pPr>
        <w:pStyle w:val="Numerowanie"/>
      </w:pPr>
      <w:r w:rsidRPr="00795F17">
        <w:t>Drugi kompleks tworzą poziomy wodonośne o zwierciadle napiętym, niepozostające w</w:t>
      </w:r>
      <w:r w:rsidR="0062238D" w:rsidRPr="00795F17">
        <w:t> </w:t>
      </w:r>
      <w:r w:rsidRPr="00795F17">
        <w:t>bezpośrednim kontakcie hydraulicznym z wodami pierwszego kompleksu. Kompleks ten często stanowi podstawę zbiorowego zaopatrzenia w wodę do spożycia.</w:t>
      </w:r>
    </w:p>
    <w:p w14:paraId="268AF74F" w14:textId="007BFFB4" w:rsidR="00462DD4" w:rsidRPr="00795F17" w:rsidRDefault="00462DD4" w:rsidP="0044393D">
      <w:pPr>
        <w:pStyle w:val="Numerowanie"/>
      </w:pPr>
      <w:r w:rsidRPr="00795F17">
        <w:t>Trzeci kompleks to najniżej rozpoznane użytkowe poziomy wodonośne, pozostające niekiedy w</w:t>
      </w:r>
      <w:r w:rsidR="0062238D" w:rsidRPr="00795F17">
        <w:t> </w:t>
      </w:r>
      <w:r w:rsidRPr="00795F17">
        <w:t>kontakcie z niżej występującymi poziomami wód słonych.</w:t>
      </w:r>
    </w:p>
    <w:p w14:paraId="3C3E46F9" w14:textId="42AB2863" w:rsidR="00462DD4" w:rsidRPr="00795F17" w:rsidRDefault="00462DD4" w:rsidP="0044393D">
      <w:r w:rsidRPr="00795F17">
        <w:t>Ocena stanu jcwpd składa się z</w:t>
      </w:r>
      <w:r w:rsidR="0062238D" w:rsidRPr="00795F17">
        <w:t xml:space="preserve"> </w:t>
      </w:r>
      <w:r w:rsidRPr="00795F17">
        <w:t>oceny stanu chemicznego i ilościowego. Obie</w:t>
      </w:r>
      <w:r w:rsidR="0062238D" w:rsidRPr="00795F17">
        <w:t xml:space="preserve"> </w:t>
      </w:r>
      <w:r w:rsidRPr="00795F17">
        <w:t>oceny są w stosunku do</w:t>
      </w:r>
      <w:r w:rsidR="00981517" w:rsidRPr="00795F17">
        <w:t> </w:t>
      </w:r>
      <w:r w:rsidRPr="00795F17">
        <w:t>siebie równorzędne, a za ostateczny stan wód podziemnych przyjmuje się gorszą z tych dwóch ocen. W ramach oceny wykonuje się łącznie dziewięć testów klasyfikacyjnych, które przeprowadza się</w:t>
      </w:r>
      <w:r w:rsidR="0022557C" w:rsidRPr="00795F17">
        <w:t> </w:t>
      </w:r>
      <w:r w:rsidRPr="00795F17">
        <w:t>w odniesieniu do wszystkich jcwpd, niezależnie od wyników pozostałych testów klasyfikacyjnych. Poszczególne testy są ukierunkowane na potrzeby różnych odbiorców wód podziemnych tzw.</w:t>
      </w:r>
      <w:r w:rsidR="00981517" w:rsidRPr="00795F17">
        <w:t> </w:t>
      </w:r>
      <w:r w:rsidRPr="00795F17">
        <w:t>receptorów (chronione ekosystemy lądowe zależne od wód podziemnych, wody powierzchniowe, wody przeznaczone do spożycia). Oprócz testów klasyfikacyjnych wykonuje się również dwie analizy wspierające, dotyczące zmian długoterminowych. Są</w:t>
      </w:r>
      <w:r w:rsidR="006F3789" w:rsidRPr="00795F17">
        <w:t xml:space="preserve"> </w:t>
      </w:r>
      <w:r w:rsidRPr="00795F17">
        <w:t>to</w:t>
      </w:r>
      <w:r w:rsidR="006F3789" w:rsidRPr="00795F17">
        <w:t xml:space="preserve"> </w:t>
      </w:r>
      <w:r w:rsidRPr="00795F17">
        <w:t>analiza tendencji zmian stężeń wskaźników fizykochemicznych oraz analiza położenia zwierciadła wody. Ponieważ obie analizy zasilają testy klasyfikacyjne, wykonuje się je na początku procedury oceny stanu chemicznego i ilościowego. Wyniki tych analiz wspierają pozostałe testy ilościowe i</w:t>
      </w:r>
      <w:r w:rsidR="006F3789" w:rsidRPr="00795F17">
        <w:t xml:space="preserve"> </w:t>
      </w:r>
      <w:r w:rsidRPr="00795F17">
        <w:t xml:space="preserve">chemiczne, zwłaszcza końcową ocenę stanu jcwpd. </w:t>
      </w:r>
    </w:p>
    <w:p w14:paraId="3C359DEB" w14:textId="1E4C7DEE" w:rsidR="00462DD4" w:rsidRPr="00795F17" w:rsidRDefault="00462DD4" w:rsidP="0044393D">
      <w:r w:rsidRPr="00795F17">
        <w:t>Zgodnie z wytycznymi przedstawionymi w poradnikach unijnych, ocena stanu jcwpd powinna być</w:t>
      </w:r>
      <w:r w:rsidR="0022557C" w:rsidRPr="00795F17">
        <w:t> </w:t>
      </w:r>
      <w:r w:rsidRPr="00795F17">
        <w:t>opatrzona również oceną jej wiarygodności.</w:t>
      </w:r>
    </w:p>
    <w:p w14:paraId="6FF80394" w14:textId="73E9C34A" w:rsidR="00462DD4" w:rsidRPr="00795F17" w:rsidRDefault="00462DD4" w:rsidP="0044393D">
      <w:bookmarkStart w:id="224" w:name="_Hlk65934377"/>
      <w:bookmarkStart w:id="225" w:name="_Hlk65933230"/>
      <w:bookmarkStart w:id="226" w:name="_Hlk65937094"/>
      <w:r w:rsidRPr="00795F17">
        <w:rPr>
          <w:shd w:val="clear" w:color="auto" w:fill="FFFFFF" w:themeFill="background1"/>
        </w:rPr>
        <w:t xml:space="preserve">W załączniku nr 1 </w:t>
      </w:r>
      <w:r w:rsidR="00157F87" w:rsidRPr="00795F17">
        <w:rPr>
          <w:shd w:val="clear" w:color="auto" w:fill="FFFFFF" w:themeFill="background1"/>
        </w:rPr>
        <w:t xml:space="preserve">(Zestawienie główne) </w:t>
      </w:r>
      <w:r w:rsidRPr="00795F17">
        <w:rPr>
          <w:shd w:val="clear" w:color="auto" w:fill="FFFFFF" w:themeFill="background1"/>
        </w:rPr>
        <w:t>zestawiono punkty sieci monitoringu wód podziemnych na</w:t>
      </w:r>
      <w:r w:rsidR="00981517" w:rsidRPr="00795F17">
        <w:rPr>
          <w:shd w:val="clear" w:color="auto" w:fill="FFFFFF" w:themeFill="background1"/>
        </w:rPr>
        <w:t> </w:t>
      </w:r>
      <w:r w:rsidRPr="00795F17">
        <w:rPr>
          <w:shd w:val="clear" w:color="auto" w:fill="FFFFFF" w:themeFill="background1"/>
        </w:rPr>
        <w:t>podstawie których</w:t>
      </w:r>
      <w:r w:rsidRPr="00795F17">
        <w:t xml:space="preserve"> wykonano ocenę stanu jcwpd z 2019 r.</w:t>
      </w:r>
      <w:bookmarkEnd w:id="224"/>
      <w:r w:rsidRPr="00795F17">
        <w:t xml:space="preserve"> </w:t>
      </w:r>
      <w:bookmarkEnd w:id="225"/>
    </w:p>
    <w:bookmarkEnd w:id="226"/>
    <w:p w14:paraId="18AE4259" w14:textId="77777777" w:rsidR="00462DD4" w:rsidRPr="00795F17" w:rsidRDefault="00462DD4" w:rsidP="0044393D">
      <w:pPr>
        <w:pStyle w:val="Nagwek5"/>
      </w:pPr>
      <w:r w:rsidRPr="00795F17">
        <w:t>Wyniki oceny stanu jcwpd w obszarze dorzecza Odry</w:t>
      </w:r>
    </w:p>
    <w:p w14:paraId="7034144A" w14:textId="1D82585E" w:rsidR="00462DD4" w:rsidRPr="00795F17" w:rsidRDefault="00462DD4" w:rsidP="0044393D">
      <w:r w:rsidRPr="00795F17">
        <w:t xml:space="preserve">Przeprowadzona ocena stanu w 2020 r., </w:t>
      </w:r>
      <w:bookmarkStart w:id="227" w:name="_Hlk65937114"/>
      <w:bookmarkStart w:id="228" w:name="_Hlk65933248"/>
      <w:r w:rsidRPr="00795F17">
        <w:t>na podstawie danych z 2019 r</w:t>
      </w:r>
      <w:bookmarkEnd w:id="227"/>
      <w:r w:rsidRPr="00795F17">
        <w:t xml:space="preserve">. </w:t>
      </w:r>
      <w:bookmarkEnd w:id="228"/>
      <w:r w:rsidRPr="00795F17">
        <w:t>objęła analizą wszystkie 66</w:t>
      </w:r>
      <w:r w:rsidR="00D63E31" w:rsidRPr="00795F17">
        <w:t> </w:t>
      </w:r>
      <w:r w:rsidRPr="00795F17">
        <w:t>jcwpd wyznaczone w granicach obszaru dorzecza Odry.</w:t>
      </w:r>
    </w:p>
    <w:p w14:paraId="18FB516C" w14:textId="77777777" w:rsidR="00462DD4" w:rsidRPr="00795F17" w:rsidRDefault="00462DD4" w:rsidP="0044393D">
      <w:r w:rsidRPr="00795F17">
        <w:t xml:space="preserve">W pierwszej kolejności przedstawiono wyniki analiz wspierających, </w:t>
      </w:r>
      <w:bookmarkStart w:id="229" w:name="_Hlk65933263"/>
      <w:r w:rsidRPr="00795F17">
        <w:t>czyli analizy trendów zmian stężeń wskaźników fizykochemicznych i analizy położenia zwierciadła wody podziemnej</w:t>
      </w:r>
      <w:bookmarkEnd w:id="229"/>
      <w:r w:rsidRPr="00795F17">
        <w:t>.</w:t>
      </w:r>
    </w:p>
    <w:p w14:paraId="7C6F5D7E" w14:textId="77777777" w:rsidR="00462DD4" w:rsidRPr="00795F17" w:rsidRDefault="00462DD4" w:rsidP="00DA1EF7">
      <w:pPr>
        <w:pStyle w:val="Nagwek5"/>
      </w:pPr>
      <w:r w:rsidRPr="00795F17">
        <w:t>Analiza trendów zmian stężeń wskaźników fizykochemicznych</w:t>
      </w:r>
    </w:p>
    <w:p w14:paraId="5762B2FE" w14:textId="32FB27EA" w:rsidR="00462DD4" w:rsidRPr="00795F17" w:rsidRDefault="00462DD4" w:rsidP="0044393D">
      <w:r w:rsidRPr="00795F17">
        <w:t>Celem analizy trendów zmian stężeń wskaźników fizykochemicznych jest identyfikacja znaczących i</w:t>
      </w:r>
      <w:r w:rsidR="00D63E31" w:rsidRPr="00795F17">
        <w:t> </w:t>
      </w:r>
      <w:r w:rsidRPr="00795F17">
        <w:t>utrzymujących się trendów wzrostowych stężeń zanieczyszczeń. Znaczący i utrzymujący się trend wzrostowy oznacza każdy statystycznie i pod względem środowiskowym, istotny wzrost stężenia zanieczyszczeń w wodach podziemnych, w związku z którym istnieje konieczność odwrócenia tego</w:t>
      </w:r>
      <w:r w:rsidR="0022557C" w:rsidRPr="00795F17">
        <w:t> </w:t>
      </w:r>
      <w:r w:rsidRPr="00795F17">
        <w:t>trendu. Zgodnie z przepisami DWP (załącznik IV, część B, punkt 1), punktem początkowym inicjowania działań mających odwrócić znaczące i utrzymujące się trendy wzrostowe jest stan, kiedy stężenie zanieczyszczenia osiąga 75% wartości parametrów norm jakości wód podziemnych określonych w</w:t>
      </w:r>
      <w:r w:rsidR="00D63E31" w:rsidRPr="00795F17">
        <w:t> </w:t>
      </w:r>
      <w:r w:rsidRPr="00795F17">
        <w:t>załączniku I i wartości progowych określonych w r.kl.jcwpd, ustalonych zgodnie z art. 3 DWP (2006/118/WE). Na podstawie powyższych przepisów, jako znaczące trendy wzrostowe uznano istotne statystycznie trendy rosnące, dla których stwierdzono przekroczenie 75% wartości progowej dobrego stanu chemicznego. Analiza zmian stężeń wskaźników fizykochemicznych ma na celu prześledzenie w</w:t>
      </w:r>
      <w:r w:rsidR="00D63E31" w:rsidRPr="00795F17">
        <w:t> </w:t>
      </w:r>
      <w:r w:rsidRPr="00795F17">
        <w:t>czasie zmian zachodzących zarówno w punktach jak w jcwpd. Zidentyfikowanie znaczących i utrzymujących się trendów wzrostowych stężeń zanieczyszczeń w obszarach jcwpd uznanych za</w:t>
      </w:r>
      <w:r w:rsidR="00D63E31" w:rsidRPr="00795F17">
        <w:t> </w:t>
      </w:r>
      <w:r w:rsidRPr="00795F17">
        <w:t>zagrożone nieosiągnięciem celów środowiskowych pozwala określić, czy dany obszar jcwpd nie</w:t>
      </w:r>
      <w:r w:rsidR="00471392" w:rsidRPr="00795F17">
        <w:t> </w:t>
      </w:r>
      <w:r w:rsidRPr="00795F17">
        <w:t xml:space="preserve">wykazuje trwałych tendencji wzrostowych wywołanych antropogenicznie. </w:t>
      </w:r>
    </w:p>
    <w:p w14:paraId="00799CCF" w14:textId="0779B0F8" w:rsidR="00462DD4" w:rsidRPr="00795F17" w:rsidRDefault="00462DD4" w:rsidP="0044393D">
      <w:r w:rsidRPr="00795F17">
        <w:t xml:space="preserve">Do przeprowadzenia analizy trendów wartości wskaźników fizykochemicznych wykorzystano wszystkie wyniki analiz oznaczeń składu fizykochemicznego próbek wód podziemnych, dostępne w bazie Monitoringu Wód Podziemnych </w:t>
      </w:r>
      <w:r w:rsidR="00182A26" w:rsidRPr="00795F17">
        <w:t>-</w:t>
      </w:r>
      <w:r w:rsidRPr="00795F17">
        <w:t xml:space="preserve"> zarówno wyniki analiz wykonanych przez PIG-PIB w ramach PMŚ, na</w:t>
      </w:r>
      <w:r w:rsidR="00D63E31" w:rsidRPr="00795F17">
        <w:t> </w:t>
      </w:r>
      <w:r w:rsidRPr="00795F17">
        <w:t>zlecenie GIOŚ, jak i wyniki analiz wykonanych przez PIG-PIB w ramach realizacji innych zadań PSH. Za rok bazowy przyjęto 2007</w:t>
      </w:r>
      <w:r w:rsidR="00471392" w:rsidRPr="00795F17">
        <w:t> </w:t>
      </w:r>
      <w:r w:rsidRPr="00795F17">
        <w:t>r. a zakres czasowy dotyczył analiz z lat 2007-2019. Dla wszystkich punktów i wskaźników, które spełniły przyjęte kryteria i dla których możliwe było przeprowadzenie analizy tendencji, sporządzono wykresy wraz z naniesioną linią regresji. Wyniki analiz trendów dla</w:t>
      </w:r>
      <w:r w:rsidR="00DC4CCC">
        <w:t> </w:t>
      </w:r>
      <w:r w:rsidRPr="00795F17">
        <w:t xml:space="preserve">punktów z uwzględnieniem podziału na </w:t>
      </w:r>
      <w:r w:rsidR="0080582C" w:rsidRPr="00795F17">
        <w:t xml:space="preserve">obszary </w:t>
      </w:r>
      <w:r w:rsidRPr="00795F17">
        <w:t>dorzecz</w:t>
      </w:r>
      <w:r w:rsidR="0080582C" w:rsidRPr="00795F17">
        <w:t>y</w:t>
      </w:r>
      <w:r w:rsidRPr="00795F17">
        <w:t xml:space="preserve"> przedstawia tabela </w:t>
      </w:r>
      <w:r w:rsidR="00757CFC" w:rsidRPr="00795F17">
        <w:t>5-2</w:t>
      </w:r>
      <w:r w:rsidR="00BB3B21" w:rsidRPr="00795F17">
        <w:t>3</w:t>
      </w:r>
      <w:r w:rsidRPr="00795F17">
        <w:t xml:space="preserve"> zaś dla obszaru jcwpd </w:t>
      </w:r>
      <w:r w:rsidR="00DC4CCC">
        <w:t>-</w:t>
      </w:r>
      <w:r w:rsidRPr="00795F17">
        <w:t xml:space="preserve"> tabela </w:t>
      </w:r>
      <w:r w:rsidR="00757CFC" w:rsidRPr="00795F17">
        <w:t>5-2</w:t>
      </w:r>
      <w:r w:rsidR="00BB3B21" w:rsidRPr="00795F17">
        <w:t>4</w:t>
      </w:r>
      <w:r w:rsidRPr="00795F17">
        <w:t>.</w:t>
      </w:r>
    </w:p>
    <w:p w14:paraId="54815F34" w14:textId="6F707D61" w:rsidR="00462DD4" w:rsidRPr="00795F17" w:rsidRDefault="00462DD4" w:rsidP="00867E43">
      <w:pPr>
        <w:pStyle w:val="Tabela"/>
      </w:pPr>
      <w:bookmarkStart w:id="230" w:name="_Toc66341876"/>
      <w:bookmarkStart w:id="231" w:name="_Toc68703648"/>
      <w:r w:rsidRPr="00795F17">
        <w:t xml:space="preserve">Tabela </w:t>
      </w:r>
      <w:fldSimple w:instr=" STYLEREF 1 \s ">
        <w:r w:rsidR="00550571">
          <w:rPr>
            <w:noProof/>
          </w:rPr>
          <w:t>5</w:t>
        </w:r>
      </w:fldSimple>
      <w:r w:rsidR="00BB3B21" w:rsidRPr="00795F17">
        <w:noBreakHyphen/>
      </w:r>
      <w:fldSimple w:instr=" SEQ Tabela \* ARABIC \s 1 ">
        <w:r w:rsidR="00550571">
          <w:rPr>
            <w:noProof/>
          </w:rPr>
          <w:t>23</w:t>
        </w:r>
      </w:fldSimple>
      <w:r w:rsidRPr="00795F17">
        <w:tab/>
        <w:t>Wyniki analizy tendencji zmian stężeń wskaźników fizykochemicznych w punktach w latach 2007-2019</w:t>
      </w:r>
      <w:bookmarkEnd w:id="230"/>
      <w:bookmarkEnd w:id="231"/>
    </w:p>
    <w:tbl>
      <w:tblPr>
        <w:tblW w:w="5000" w:type="pct"/>
        <w:jc w:val="center"/>
        <w:tblCellMar>
          <w:left w:w="70" w:type="dxa"/>
          <w:right w:w="70" w:type="dxa"/>
        </w:tblCellMar>
        <w:tblLook w:val="04A0" w:firstRow="1" w:lastRow="0" w:firstColumn="1" w:lastColumn="0" w:noHBand="0" w:noVBand="1"/>
      </w:tblPr>
      <w:tblGrid>
        <w:gridCol w:w="990"/>
        <w:gridCol w:w="2691"/>
        <w:gridCol w:w="2691"/>
        <w:gridCol w:w="2690"/>
      </w:tblGrid>
      <w:tr w:rsidR="00462DD4" w:rsidRPr="00795F17" w14:paraId="50908850" w14:textId="77777777" w:rsidTr="00D63E31">
        <w:trPr>
          <w:trHeight w:val="454"/>
          <w:jc w:val="center"/>
        </w:trPr>
        <w:tc>
          <w:tcPr>
            <w:tcW w:w="54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2E3BF7" w14:textId="397263F5" w:rsidR="00462DD4" w:rsidRPr="00795F17" w:rsidRDefault="0080582C" w:rsidP="0044393D">
            <w:pPr>
              <w:pStyle w:val="Teksttabelinaglowek"/>
            </w:pPr>
            <w:r w:rsidRPr="00795F17">
              <w:t>Obszar d</w:t>
            </w:r>
            <w:r w:rsidR="00462DD4" w:rsidRPr="00795F17">
              <w:t>orzecz</w:t>
            </w:r>
            <w:r w:rsidRPr="00795F17">
              <w:t>a</w:t>
            </w:r>
          </w:p>
        </w:tc>
        <w:tc>
          <w:tcPr>
            <w:tcW w:w="1485"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2BF2B27" w14:textId="77777777" w:rsidR="00462DD4" w:rsidRPr="00795F17" w:rsidRDefault="00462DD4" w:rsidP="0044393D">
            <w:pPr>
              <w:pStyle w:val="Teksttabelinaglowek"/>
            </w:pPr>
            <w:r w:rsidRPr="00795F17">
              <w:t>Liczba punktów, w których zidentyfikowano znaczący i utrzymujący się trend wzrostowy</w:t>
            </w:r>
          </w:p>
        </w:tc>
        <w:tc>
          <w:tcPr>
            <w:tcW w:w="1485"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AE74865" w14:textId="77777777" w:rsidR="00462DD4" w:rsidRPr="00795F17" w:rsidRDefault="00462DD4" w:rsidP="0044393D">
            <w:pPr>
              <w:pStyle w:val="Teksttabelinaglowek"/>
            </w:pPr>
            <w:r w:rsidRPr="00795F17">
              <w:t>Liczba znaczących i utrzymujących się trendów wzrostowych</w:t>
            </w:r>
          </w:p>
        </w:tc>
        <w:tc>
          <w:tcPr>
            <w:tcW w:w="1485"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5D11146" w14:textId="77777777" w:rsidR="00462DD4" w:rsidRPr="00795F17" w:rsidRDefault="00462DD4" w:rsidP="0044393D">
            <w:pPr>
              <w:pStyle w:val="Teksttabelinaglowek"/>
            </w:pPr>
            <w:r w:rsidRPr="00795F17">
              <w:t>Wskaźniki ze znaczącym i utrzymującym się trendem wzrostowym</w:t>
            </w:r>
          </w:p>
        </w:tc>
      </w:tr>
      <w:tr w:rsidR="00462DD4" w:rsidRPr="00BA6B41" w14:paraId="45C131D5" w14:textId="77777777" w:rsidTr="00D63E31">
        <w:trPr>
          <w:trHeight w:val="454"/>
          <w:jc w:val="center"/>
        </w:trPr>
        <w:tc>
          <w:tcPr>
            <w:tcW w:w="546" w:type="pct"/>
            <w:tcBorders>
              <w:top w:val="nil"/>
              <w:left w:val="single" w:sz="4" w:space="0" w:color="auto"/>
              <w:bottom w:val="single" w:sz="4" w:space="0" w:color="auto"/>
              <w:right w:val="single" w:sz="4" w:space="0" w:color="auto"/>
            </w:tcBorders>
            <w:shd w:val="clear" w:color="auto" w:fill="auto"/>
            <w:noWrap/>
            <w:vAlign w:val="center"/>
            <w:hideMark/>
          </w:tcPr>
          <w:p w14:paraId="53CA55C1" w14:textId="77777777" w:rsidR="00462DD4" w:rsidRPr="00795F17" w:rsidRDefault="00462DD4" w:rsidP="0065243A">
            <w:pPr>
              <w:pStyle w:val="Teksttabelisrodek"/>
              <w:rPr>
                <w:rFonts w:eastAsia="Times New Roman"/>
                <w:color w:val="000000"/>
              </w:rPr>
            </w:pPr>
            <w:r w:rsidRPr="00795F17">
              <w:t>Odra</w:t>
            </w:r>
          </w:p>
        </w:tc>
        <w:tc>
          <w:tcPr>
            <w:tcW w:w="1485" w:type="pct"/>
            <w:tcBorders>
              <w:top w:val="nil"/>
              <w:left w:val="nil"/>
              <w:bottom w:val="single" w:sz="4" w:space="0" w:color="auto"/>
              <w:right w:val="single" w:sz="4" w:space="0" w:color="auto"/>
            </w:tcBorders>
            <w:shd w:val="clear" w:color="auto" w:fill="auto"/>
            <w:vAlign w:val="center"/>
            <w:hideMark/>
          </w:tcPr>
          <w:p w14:paraId="1448AE26" w14:textId="77777777" w:rsidR="00462DD4" w:rsidRPr="00795F17" w:rsidRDefault="00462DD4" w:rsidP="0065243A">
            <w:pPr>
              <w:pStyle w:val="Teksttabelisrodek"/>
              <w:rPr>
                <w:rFonts w:eastAsia="Times New Roman"/>
                <w:color w:val="000000"/>
              </w:rPr>
            </w:pPr>
            <w:r w:rsidRPr="00795F17">
              <w:t>7</w:t>
            </w:r>
          </w:p>
        </w:tc>
        <w:tc>
          <w:tcPr>
            <w:tcW w:w="1485" w:type="pct"/>
            <w:tcBorders>
              <w:top w:val="nil"/>
              <w:left w:val="nil"/>
              <w:bottom w:val="single" w:sz="4" w:space="0" w:color="auto"/>
              <w:right w:val="single" w:sz="4" w:space="0" w:color="auto"/>
            </w:tcBorders>
            <w:shd w:val="clear" w:color="auto" w:fill="auto"/>
            <w:vAlign w:val="center"/>
            <w:hideMark/>
          </w:tcPr>
          <w:p w14:paraId="434DA3E6" w14:textId="77777777" w:rsidR="00462DD4" w:rsidRPr="00795F17" w:rsidRDefault="00462DD4" w:rsidP="0065243A">
            <w:pPr>
              <w:pStyle w:val="Teksttabelisrodek"/>
              <w:rPr>
                <w:rFonts w:eastAsia="Times New Roman"/>
                <w:color w:val="000000"/>
              </w:rPr>
            </w:pPr>
            <w:r w:rsidRPr="00795F17">
              <w:t>12</w:t>
            </w:r>
          </w:p>
        </w:tc>
        <w:tc>
          <w:tcPr>
            <w:tcW w:w="1485" w:type="pct"/>
            <w:tcBorders>
              <w:top w:val="nil"/>
              <w:left w:val="nil"/>
              <w:bottom w:val="single" w:sz="4" w:space="0" w:color="auto"/>
              <w:right w:val="single" w:sz="4" w:space="0" w:color="auto"/>
            </w:tcBorders>
            <w:shd w:val="clear" w:color="auto" w:fill="auto"/>
            <w:vAlign w:val="center"/>
            <w:hideMark/>
          </w:tcPr>
          <w:p w14:paraId="14957BF5" w14:textId="77777777" w:rsidR="00462DD4" w:rsidRPr="00795F17" w:rsidRDefault="00462DD4" w:rsidP="0065243A">
            <w:pPr>
              <w:pStyle w:val="Teksttabelisrodek"/>
              <w:rPr>
                <w:lang w:val="en-US"/>
              </w:rPr>
            </w:pPr>
            <w:r w:rsidRPr="00795F17">
              <w:rPr>
                <w:lang w:val="en-US"/>
              </w:rPr>
              <w:t>NO</w:t>
            </w:r>
            <w:r w:rsidRPr="00795F17">
              <w:rPr>
                <w:vertAlign w:val="subscript"/>
                <w:lang w:val="en-US"/>
              </w:rPr>
              <w:t>3</w:t>
            </w:r>
            <w:r w:rsidRPr="00795F17">
              <w:rPr>
                <w:lang w:val="en-US"/>
              </w:rPr>
              <w:t>, Cl, K, SO</w:t>
            </w:r>
            <w:r w:rsidRPr="00795F17">
              <w:rPr>
                <w:vertAlign w:val="subscript"/>
                <w:lang w:val="en-US"/>
              </w:rPr>
              <w:t>4</w:t>
            </w:r>
            <w:r w:rsidRPr="00795F17">
              <w:rPr>
                <w:lang w:val="en-US"/>
              </w:rPr>
              <w:t>, Ca, TOC, HCO</w:t>
            </w:r>
            <w:r w:rsidRPr="00795F17">
              <w:rPr>
                <w:vertAlign w:val="subscript"/>
                <w:lang w:val="en-US"/>
              </w:rPr>
              <w:t>3</w:t>
            </w:r>
          </w:p>
        </w:tc>
      </w:tr>
    </w:tbl>
    <w:p w14:paraId="0F2AF62B" w14:textId="683715B2" w:rsidR="00D63E31" w:rsidRPr="00795F17" w:rsidRDefault="00D63E31" w:rsidP="0044393D">
      <w:pPr>
        <w:pStyle w:val="rdo"/>
      </w:pPr>
      <w:bookmarkStart w:id="232" w:name="_Toc66341877"/>
      <w:r w:rsidRPr="00795F17">
        <w:t xml:space="preserve">Źródło: </w:t>
      </w:r>
      <w:r w:rsidR="00FD7248" w:rsidRPr="00795F17">
        <w:t>opracowanie własne</w:t>
      </w:r>
    </w:p>
    <w:p w14:paraId="244837C4" w14:textId="77777777" w:rsidR="0022557C" w:rsidRPr="00C75BCB" w:rsidRDefault="0022557C" w:rsidP="00C75BCB"/>
    <w:p w14:paraId="1FA18B54" w14:textId="2665C3D3" w:rsidR="00462DD4" w:rsidRPr="00795F17" w:rsidRDefault="00462DD4" w:rsidP="00867E43">
      <w:pPr>
        <w:pStyle w:val="Tabela"/>
      </w:pPr>
      <w:bookmarkStart w:id="233" w:name="_Toc68703649"/>
      <w:r w:rsidRPr="00795F17">
        <w:t xml:space="preserve">Tabela </w:t>
      </w:r>
      <w:fldSimple w:instr=" STYLEREF 1 \s ">
        <w:r w:rsidR="00550571">
          <w:rPr>
            <w:noProof/>
          </w:rPr>
          <w:t>5</w:t>
        </w:r>
      </w:fldSimple>
      <w:r w:rsidR="00BB3B21" w:rsidRPr="00795F17">
        <w:noBreakHyphen/>
      </w:r>
      <w:fldSimple w:instr=" SEQ Tabela \* ARABIC \s 1 ">
        <w:r w:rsidR="00550571">
          <w:rPr>
            <w:noProof/>
          </w:rPr>
          <w:t>24</w:t>
        </w:r>
      </w:fldSimple>
      <w:r w:rsidRPr="00795F17">
        <w:tab/>
        <w:t>Wyniki analizy tendencji zmian stężeń wskaźników fizykochemicznych w obszarach jcwpd uznanych za zagrożone lub o stanie słabym w latach 2007-2019</w:t>
      </w:r>
      <w:bookmarkEnd w:id="232"/>
      <w:bookmarkEnd w:id="233"/>
    </w:p>
    <w:tbl>
      <w:tblPr>
        <w:tblW w:w="5000" w:type="pct"/>
        <w:jc w:val="center"/>
        <w:tblCellMar>
          <w:left w:w="70" w:type="dxa"/>
          <w:right w:w="70" w:type="dxa"/>
        </w:tblCellMar>
        <w:tblLook w:val="04A0" w:firstRow="1" w:lastRow="0" w:firstColumn="1" w:lastColumn="0" w:noHBand="0" w:noVBand="1"/>
      </w:tblPr>
      <w:tblGrid>
        <w:gridCol w:w="1010"/>
        <w:gridCol w:w="2684"/>
        <w:gridCol w:w="2684"/>
        <w:gridCol w:w="2684"/>
      </w:tblGrid>
      <w:tr w:rsidR="00462DD4" w:rsidRPr="00795F17" w14:paraId="62A17E75" w14:textId="77777777" w:rsidTr="00D63E31">
        <w:trPr>
          <w:trHeight w:val="454"/>
          <w:tblHeader/>
          <w:jc w:val="center"/>
        </w:trPr>
        <w:tc>
          <w:tcPr>
            <w:tcW w:w="557"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136ACBEB" w14:textId="40BC7206" w:rsidR="00462DD4" w:rsidRPr="00795F17" w:rsidRDefault="0080582C" w:rsidP="0044393D">
            <w:pPr>
              <w:pStyle w:val="Teksttabelinaglowek"/>
              <w:rPr>
                <w:rFonts w:eastAsia="Times New Roman"/>
                <w:color w:val="000000"/>
              </w:rPr>
            </w:pPr>
            <w:r w:rsidRPr="00795F17">
              <w:t>Obszar d</w:t>
            </w:r>
            <w:r w:rsidR="00462DD4" w:rsidRPr="00795F17">
              <w:t>orzecz</w:t>
            </w:r>
            <w:r w:rsidRPr="00795F17">
              <w:t>a</w:t>
            </w:r>
          </w:p>
        </w:tc>
        <w:tc>
          <w:tcPr>
            <w:tcW w:w="1481" w:type="pct"/>
            <w:tcBorders>
              <w:top w:val="single" w:sz="4" w:space="0" w:color="auto"/>
              <w:left w:val="nil"/>
              <w:bottom w:val="single" w:sz="4" w:space="0" w:color="auto"/>
              <w:right w:val="single" w:sz="4" w:space="0" w:color="auto"/>
            </w:tcBorders>
            <w:shd w:val="clear" w:color="000000" w:fill="BFBFBF"/>
            <w:vAlign w:val="center"/>
            <w:hideMark/>
          </w:tcPr>
          <w:p w14:paraId="031DA4E8" w14:textId="77777777" w:rsidR="00462DD4" w:rsidRPr="00795F17" w:rsidRDefault="00462DD4" w:rsidP="0044393D">
            <w:pPr>
              <w:pStyle w:val="Teksttabelinaglowek"/>
            </w:pPr>
            <w:r w:rsidRPr="00795F17">
              <w:t>Nr jcwpd, w których wykonano analizę trendów zmian stężeń wskaźników fizykochemicznych</w:t>
            </w:r>
          </w:p>
        </w:tc>
        <w:tc>
          <w:tcPr>
            <w:tcW w:w="1481" w:type="pct"/>
            <w:tcBorders>
              <w:top w:val="single" w:sz="4" w:space="0" w:color="auto"/>
              <w:left w:val="nil"/>
              <w:bottom w:val="single" w:sz="4" w:space="0" w:color="auto"/>
              <w:right w:val="single" w:sz="4" w:space="0" w:color="auto"/>
            </w:tcBorders>
            <w:shd w:val="clear" w:color="000000" w:fill="BFBFBF"/>
            <w:vAlign w:val="center"/>
            <w:hideMark/>
          </w:tcPr>
          <w:p w14:paraId="234C040B" w14:textId="77777777" w:rsidR="00462DD4" w:rsidRPr="00795F17" w:rsidRDefault="00462DD4" w:rsidP="0044393D">
            <w:pPr>
              <w:pStyle w:val="Teksttabelinaglowek"/>
            </w:pPr>
            <w:r w:rsidRPr="00795F17">
              <w:t>Znaczące i utrzymujące się trendy wzrostowe w punktach w jcwpd</w:t>
            </w:r>
            <w:r w:rsidRPr="00795F17">
              <w:br/>
            </w:r>
            <w:r w:rsidRPr="00795F17">
              <w:br/>
              <w:t>Nr jcwpd _wskaźnik ze znaczącym trendem wzrostowym</w:t>
            </w:r>
          </w:p>
        </w:tc>
        <w:tc>
          <w:tcPr>
            <w:tcW w:w="1481" w:type="pct"/>
            <w:tcBorders>
              <w:top w:val="single" w:sz="4" w:space="0" w:color="auto"/>
              <w:left w:val="nil"/>
              <w:bottom w:val="single" w:sz="4" w:space="0" w:color="auto"/>
              <w:right w:val="single" w:sz="4" w:space="0" w:color="auto"/>
            </w:tcBorders>
            <w:shd w:val="clear" w:color="000000" w:fill="BFBFBF"/>
            <w:vAlign w:val="center"/>
            <w:hideMark/>
          </w:tcPr>
          <w:p w14:paraId="3643D079" w14:textId="77777777" w:rsidR="00462DD4" w:rsidRPr="00795F17" w:rsidRDefault="00462DD4" w:rsidP="0044393D">
            <w:pPr>
              <w:pStyle w:val="Teksttabelinaglowek"/>
            </w:pPr>
            <w:r w:rsidRPr="00795F17">
              <w:t>Znaczące i utrzymujące się trendy wzrostowe w obszarze jcwpd</w:t>
            </w:r>
            <w:r w:rsidRPr="00795F17">
              <w:br/>
            </w:r>
            <w:r w:rsidRPr="00795F17">
              <w:br/>
              <w:t>Nr jcwpd _wskaźnik ze znaczącym trendem wzrostowym</w:t>
            </w:r>
          </w:p>
        </w:tc>
      </w:tr>
      <w:tr w:rsidR="00462DD4" w:rsidRPr="00795F17" w14:paraId="4921AB98" w14:textId="77777777" w:rsidTr="00D63E31">
        <w:trPr>
          <w:trHeight w:val="454"/>
          <w:jc w:val="center"/>
        </w:trPr>
        <w:tc>
          <w:tcPr>
            <w:tcW w:w="557" w:type="pct"/>
            <w:tcBorders>
              <w:top w:val="nil"/>
              <w:left w:val="single" w:sz="4" w:space="0" w:color="auto"/>
              <w:bottom w:val="single" w:sz="4" w:space="0" w:color="auto"/>
              <w:right w:val="single" w:sz="4" w:space="0" w:color="auto"/>
            </w:tcBorders>
            <w:shd w:val="clear" w:color="auto" w:fill="auto"/>
            <w:noWrap/>
            <w:vAlign w:val="center"/>
            <w:hideMark/>
          </w:tcPr>
          <w:p w14:paraId="687D39CD" w14:textId="77777777" w:rsidR="00462DD4" w:rsidRPr="00795F17" w:rsidRDefault="00462DD4" w:rsidP="0065243A">
            <w:pPr>
              <w:pStyle w:val="Teksttabelisrodek"/>
              <w:rPr>
                <w:rFonts w:eastAsia="Times New Roman"/>
                <w:color w:val="000000"/>
              </w:rPr>
            </w:pPr>
            <w:r w:rsidRPr="00795F17">
              <w:t>Odra</w:t>
            </w:r>
          </w:p>
        </w:tc>
        <w:tc>
          <w:tcPr>
            <w:tcW w:w="1481" w:type="pct"/>
            <w:tcBorders>
              <w:top w:val="nil"/>
              <w:left w:val="nil"/>
              <w:bottom w:val="single" w:sz="4" w:space="0" w:color="auto"/>
              <w:right w:val="single" w:sz="4" w:space="0" w:color="auto"/>
            </w:tcBorders>
            <w:shd w:val="clear" w:color="auto" w:fill="auto"/>
            <w:vAlign w:val="center"/>
            <w:hideMark/>
          </w:tcPr>
          <w:p w14:paraId="271F4B82" w14:textId="77777777" w:rsidR="00462DD4" w:rsidRPr="00795F17" w:rsidRDefault="00462DD4" w:rsidP="0065243A">
            <w:pPr>
              <w:pStyle w:val="Teksttabelisrodek"/>
              <w:rPr>
                <w:rFonts w:eastAsia="Times New Roman"/>
                <w:color w:val="000000"/>
              </w:rPr>
            </w:pPr>
            <w:r w:rsidRPr="00795F17">
              <w:t>1, 9, 33, 34, 43, 60, 62, 70, 71, 79, 83, 93, 94, 95, 105, 110, 124, 127, 128, 129, 141, 143</w:t>
            </w:r>
          </w:p>
        </w:tc>
        <w:tc>
          <w:tcPr>
            <w:tcW w:w="1481" w:type="pct"/>
            <w:tcBorders>
              <w:top w:val="nil"/>
              <w:left w:val="nil"/>
              <w:bottom w:val="single" w:sz="4" w:space="0" w:color="auto"/>
              <w:right w:val="single" w:sz="4" w:space="0" w:color="auto"/>
            </w:tcBorders>
            <w:shd w:val="clear" w:color="auto" w:fill="auto"/>
            <w:vAlign w:val="bottom"/>
            <w:hideMark/>
          </w:tcPr>
          <w:p w14:paraId="76A0927D" w14:textId="77777777" w:rsidR="00462DD4" w:rsidRPr="00795F17" w:rsidRDefault="00462DD4" w:rsidP="0065243A">
            <w:pPr>
              <w:pStyle w:val="Teksttabelisrodek"/>
            </w:pPr>
            <w:r w:rsidRPr="00795F17">
              <w:t>1_TOC</w:t>
            </w:r>
            <w:r w:rsidRPr="00795F17">
              <w:br/>
              <w:t>43_NO</w:t>
            </w:r>
            <w:r w:rsidRPr="00795F17">
              <w:rPr>
                <w:vertAlign w:val="subscript"/>
              </w:rPr>
              <w:t>3</w:t>
            </w:r>
            <w:r w:rsidRPr="00795F17">
              <w:br/>
              <w:t>60_K</w:t>
            </w:r>
            <w:r w:rsidRPr="00795F17">
              <w:br/>
              <w:t>62_SO</w:t>
            </w:r>
            <w:r w:rsidRPr="00795F17">
              <w:rPr>
                <w:vertAlign w:val="subscript"/>
              </w:rPr>
              <w:t>4</w:t>
            </w:r>
            <w:r w:rsidRPr="00795F17">
              <w:t>, Ca</w:t>
            </w:r>
            <w:r w:rsidRPr="00795F17">
              <w:br/>
              <w:t>143_K</w:t>
            </w:r>
          </w:p>
        </w:tc>
        <w:tc>
          <w:tcPr>
            <w:tcW w:w="1481" w:type="pct"/>
            <w:tcBorders>
              <w:top w:val="nil"/>
              <w:left w:val="nil"/>
              <w:bottom w:val="single" w:sz="4" w:space="0" w:color="auto"/>
              <w:right w:val="single" w:sz="4" w:space="0" w:color="auto"/>
            </w:tcBorders>
            <w:shd w:val="clear" w:color="auto" w:fill="auto"/>
            <w:vAlign w:val="center"/>
            <w:hideMark/>
          </w:tcPr>
          <w:p w14:paraId="0920C491" w14:textId="77777777" w:rsidR="00462DD4" w:rsidRPr="00795F17" w:rsidRDefault="00462DD4" w:rsidP="0065243A">
            <w:pPr>
              <w:pStyle w:val="Teksttabelisrodek"/>
            </w:pPr>
            <w:r w:rsidRPr="00795F17">
              <w:t>62_SO</w:t>
            </w:r>
            <w:r w:rsidRPr="00795F17">
              <w:rPr>
                <w:vertAlign w:val="subscript"/>
              </w:rPr>
              <w:t>4</w:t>
            </w:r>
            <w:r w:rsidRPr="00795F17">
              <w:t>, Ca</w:t>
            </w:r>
          </w:p>
        </w:tc>
      </w:tr>
    </w:tbl>
    <w:p w14:paraId="0D4EFD3F" w14:textId="77777777" w:rsidR="00285D58" w:rsidRPr="00795F17" w:rsidRDefault="00285D58" w:rsidP="00285D58">
      <w:pPr>
        <w:pStyle w:val="rdo"/>
        <w:rPr>
          <w:color w:val="000099"/>
          <w:sz w:val="20"/>
          <w:szCs w:val="20"/>
        </w:rPr>
      </w:pPr>
      <w:r w:rsidRPr="00795F17">
        <w:t>Źródło: opracowanie własne</w:t>
      </w:r>
    </w:p>
    <w:p w14:paraId="2BC0B38C" w14:textId="39EEDBFA" w:rsidR="00462DD4" w:rsidRPr="00795F17" w:rsidRDefault="00462DD4" w:rsidP="0044393D">
      <w:r w:rsidRPr="00795F17">
        <w:t>Oprócz analizy pozwalającej sprawdzić czy stężenia zanieczyszczenia rosną na przestrzeni lat wykonano również odwrócenie trendu, które pozwala zidentyfikować zmniejszenie poziomu zanieczyszczenia wód podziemnych. Punktem początkowym inicjowania działań mających odwrócić znaczące i</w:t>
      </w:r>
      <w:r w:rsidR="00D63E31" w:rsidRPr="00795F17">
        <w:t> </w:t>
      </w:r>
      <w:r w:rsidRPr="00795F17">
        <w:t xml:space="preserve">utrzymujące się trendy wzrostowe jest stan, kiedy stężenie zanieczyszczenia osiąga 75% wartości </w:t>
      </w:r>
      <w:bookmarkStart w:id="234" w:name="_Hlk65928604"/>
      <w:bookmarkStart w:id="235" w:name="_Hlk65933322"/>
      <w:r w:rsidRPr="00795F17">
        <w:t>progowej dobrego stanu chemicznego</w:t>
      </w:r>
      <w:bookmarkEnd w:id="234"/>
      <w:bookmarkEnd w:id="235"/>
      <w:r w:rsidRPr="00795F17">
        <w:t>. Założeniem było przeanalizowanie tych punktów, dla których w latach 2005-2012 zidentyfikowano znaczące i utrzymujące się trendy wzrostowe, i wykazanie, czy istnieje odwrócenie tendencji wzrostowych podczas 15-letniego cyklu badawczego (lata 2005-2019). Do przeprowadzenia analizy odwrócenia tendencji zmian zastosowano poszerzoną metodę regresji liniowej. Jest to model dwuliniowy, w którym następuje jedno załamanie w badanym przedziale czasowym. W poszerzonym modelu regresji dwuliniowej sprawdzana jest istotność statystyczna. W</w:t>
      </w:r>
      <w:r w:rsidR="00D63E31" w:rsidRPr="00795F17">
        <w:t> </w:t>
      </w:r>
      <w:r w:rsidRPr="00795F17">
        <w:t>przypadku gdy dla dopasowanych dwóch linii prostych regresji liniowych stwierdzono istotność statystyczną a dla modelu z jedną prostą regresji liniowej nie wykazano istotności statystycznej, stwierdza się odwrócenie trendu. W granicach obszaru dorzecza Odry dwukrotnie zaobserwowano odwrócenie trendów: w punkcie leżącym w obszarze jcwpd nr 141 i dotyczyło to wskaźnika HCO</w:t>
      </w:r>
      <w:r w:rsidRPr="00795F17">
        <w:rPr>
          <w:vertAlign w:val="subscript"/>
        </w:rPr>
        <w:t>3</w:t>
      </w:r>
      <w:r w:rsidRPr="00795F17">
        <w:t xml:space="preserve"> oraz w punkcie leżącym w obszarze jcwpd nr 1 i dotyczyło to wskaźnika Ca.</w:t>
      </w:r>
    </w:p>
    <w:p w14:paraId="1AB4C6B9" w14:textId="77777777" w:rsidR="00462DD4" w:rsidRPr="00795F17" w:rsidRDefault="00462DD4" w:rsidP="00DA1EF7">
      <w:pPr>
        <w:pStyle w:val="Nagwek5"/>
      </w:pPr>
      <w:r w:rsidRPr="00795F17">
        <w:t>Analiza położenia zwierciadła wody podziemnej</w:t>
      </w:r>
    </w:p>
    <w:p w14:paraId="243857EA" w14:textId="77777777" w:rsidR="00462DD4" w:rsidRPr="00795F17" w:rsidRDefault="00462DD4" w:rsidP="0044393D">
      <w:r w:rsidRPr="00795F17">
        <w:t>Analiza położenia zwierciadła wody podziemnej jest opisem sytuacji hydrogeologicznej w punktach monitoringu stanu ilościowego i traktuje się ją jako analizę wstępną, wspierającą pozostałe testy klasyfikacyjne oceny stanu ilościowego wód podziemnych. Polega ona na ustaleniu czy w wyniku działań antropogenicznych nie doszło do niekorzystnych zmian położenia zwierciadła lub do zmian kierunków przepływu wód podziemnych, prowadzących do ich zanieczyszczenia bądź pogorszenia warunków bytowania powiązanych z wodami podziemnymi ekosystemów. Podstawą przeprowadzenia analizy są długoletnie nieprzerwane ciągi obserwacyjne, kilkunastoletnie, a najlepiej ponad trzydziestoletnie. Pozwala to odróżnić ewentualne trendy zmian położenia zwierciadła wody od jego cyklicznych sezonowych lub wieloletnich zmian cyklicznych.</w:t>
      </w:r>
    </w:p>
    <w:p w14:paraId="20916209" w14:textId="12956B17" w:rsidR="00462DD4" w:rsidRPr="00795F17" w:rsidRDefault="00462DD4" w:rsidP="0044393D">
      <w:r w:rsidRPr="00795F17">
        <w:t>Podstawą analizy było stwierdzenie, jak na tle wielolecia 2009-2018 i wyznaczonych na tej podstawie stref stanów zostały zakwalifikowane wyniki pomiarów z 2019 r. Dodatkowo uwzględniono: czy średnia z roku hydrologicznego 2019 była niższa niż minimum wielolecia 2009-2018, wyniki i interpretację analizy trendów dla punktów z przynajmniej 20 letnim okresem obserwacji i brakiem znaczących przerw w obserwacjach, zidentyfikowaną znaczącą antropopresję, strefy stanów wyznaczone pomocniczo dla wielolecia 1991-2018, wykresy i interpretację ekspercką</w:t>
      </w:r>
      <w:r w:rsidR="008C49F2" w:rsidRPr="00795F17">
        <w:t>.</w:t>
      </w:r>
    </w:p>
    <w:p w14:paraId="046AA553" w14:textId="6C149533" w:rsidR="00462DD4" w:rsidRPr="00795F17" w:rsidRDefault="00462DD4" w:rsidP="0044393D">
      <w:r w:rsidRPr="00795F17">
        <w:t xml:space="preserve">Analizę przeprowadzono na dostępnych danych ze 172 jcwpd wraz z subczęściami </w:t>
      </w:r>
      <w:r w:rsidR="00182A26" w:rsidRPr="00795F17">
        <w:t>-</w:t>
      </w:r>
      <w:r w:rsidRPr="00795F17">
        <w:t xml:space="preserve"> z uwzględnieniem podziału na kompleksy wodonośne. Następnie rozszerzono wyniki na 174 jcwpd. Strefa stanów niskich przeważająca w przynajmniej jednym kompleksie wodonośnym była podstawą do poszerzonej analizy i jeżeli wyniki nadal potwierdzały taki stan, cała jcwpd była wskazywana do zakwalifikowania do stanu słabego w testach oceny stanu ilościowego. </w:t>
      </w:r>
    </w:p>
    <w:p w14:paraId="0A552185" w14:textId="688445B9" w:rsidR="00462DD4" w:rsidRPr="00795F17" w:rsidRDefault="00462DD4" w:rsidP="0044393D">
      <w:r w:rsidRPr="00795F17">
        <w:t>Na terenie Polski w obszarze dorzecza Odry znajduj</w:t>
      </w:r>
      <w:r w:rsidR="008C49F2" w:rsidRPr="00795F17">
        <w:t>e</w:t>
      </w:r>
      <w:r w:rsidRPr="00795F17">
        <w:t xml:space="preserve"> się 66 jcwpd. W ramach analizy położenia zwierciadła wody podziemnej w 60 z nich nie stwierdzono wskazań do stanu słabego. Wskazania do</w:t>
      </w:r>
      <w:r w:rsidR="00D63E31" w:rsidRPr="00795F17">
        <w:t> </w:t>
      </w:r>
      <w:r w:rsidRPr="00795F17">
        <w:t xml:space="preserve">stanu słabego stwierdzono w 6 jcwpd (tabela </w:t>
      </w:r>
      <w:r w:rsidR="00757CFC" w:rsidRPr="00795F17">
        <w:t>5-2</w:t>
      </w:r>
      <w:r w:rsidR="00BB3B21" w:rsidRPr="00795F17">
        <w:t>5</w:t>
      </w:r>
      <w:r w:rsidRPr="00795F17">
        <w:t>).</w:t>
      </w:r>
    </w:p>
    <w:p w14:paraId="7EF39FEA" w14:textId="13DE4F05" w:rsidR="00462DD4" w:rsidRPr="00795F17" w:rsidRDefault="00462DD4" w:rsidP="00867E43">
      <w:pPr>
        <w:pStyle w:val="Tabela"/>
      </w:pPr>
      <w:bookmarkStart w:id="236" w:name="_Toc66341878"/>
      <w:bookmarkStart w:id="237" w:name="_Toc68703650"/>
      <w:r w:rsidRPr="00795F17">
        <w:t xml:space="preserve">Tabela </w:t>
      </w:r>
      <w:fldSimple w:instr=" STYLEREF 1 \s ">
        <w:r w:rsidR="00550571">
          <w:rPr>
            <w:noProof/>
          </w:rPr>
          <w:t>5</w:t>
        </w:r>
      </w:fldSimple>
      <w:r w:rsidR="00BB3B21" w:rsidRPr="00795F17">
        <w:noBreakHyphen/>
      </w:r>
      <w:fldSimple w:instr=" SEQ Tabela \* ARABIC \s 1 ">
        <w:r w:rsidR="00550571">
          <w:rPr>
            <w:noProof/>
          </w:rPr>
          <w:t>25</w:t>
        </w:r>
      </w:fldSimple>
      <w:r w:rsidRPr="00795F17">
        <w:tab/>
        <w:t>Wyniki analizy położenia zwierciadła wody podziemnej w podziale na 66 jcwpd znajdujących się w obszarze dorzecza Odry</w:t>
      </w:r>
      <w:bookmarkEnd w:id="236"/>
      <w:bookmarkEnd w:id="23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8"/>
        <w:gridCol w:w="1765"/>
        <w:gridCol w:w="747"/>
        <w:gridCol w:w="4352"/>
      </w:tblGrid>
      <w:tr w:rsidR="00462DD4" w:rsidRPr="00795F17" w14:paraId="07C746BE" w14:textId="77777777" w:rsidTr="008C49F2">
        <w:trPr>
          <w:trHeight w:val="454"/>
          <w:tblHeader/>
          <w:jc w:val="center"/>
        </w:trPr>
        <w:tc>
          <w:tcPr>
            <w:tcW w:w="1213" w:type="pct"/>
            <w:shd w:val="clear" w:color="auto" w:fill="BFBFBF"/>
            <w:vAlign w:val="center"/>
          </w:tcPr>
          <w:p w14:paraId="634AC17A" w14:textId="77777777" w:rsidR="00462DD4" w:rsidRPr="00795F17" w:rsidRDefault="00462DD4" w:rsidP="0044393D">
            <w:pPr>
              <w:pStyle w:val="Teksttabelinaglowek"/>
            </w:pPr>
            <w:r w:rsidRPr="00795F17">
              <w:t>Wskazania do oceny stanu ilościowego jcwpd według analizy położenia zwierciadła wody podziemnej</w:t>
            </w:r>
          </w:p>
        </w:tc>
        <w:tc>
          <w:tcPr>
            <w:tcW w:w="974" w:type="pct"/>
            <w:shd w:val="clear" w:color="auto" w:fill="BFBFBF"/>
            <w:vAlign w:val="center"/>
          </w:tcPr>
          <w:p w14:paraId="45ED4DB2" w14:textId="77777777" w:rsidR="00462DD4" w:rsidRPr="00795F17" w:rsidRDefault="00462DD4" w:rsidP="0044393D">
            <w:pPr>
              <w:pStyle w:val="Teksttabelinaglowek"/>
            </w:pPr>
            <w:r w:rsidRPr="00795F17">
              <w:t>Wiarygodność oceny</w:t>
            </w:r>
          </w:p>
        </w:tc>
        <w:tc>
          <w:tcPr>
            <w:tcW w:w="412" w:type="pct"/>
            <w:shd w:val="clear" w:color="auto" w:fill="BFBFBF"/>
            <w:vAlign w:val="center"/>
          </w:tcPr>
          <w:p w14:paraId="3BCA807A" w14:textId="77777777" w:rsidR="00462DD4" w:rsidRPr="00795F17" w:rsidRDefault="00462DD4" w:rsidP="0044393D">
            <w:pPr>
              <w:pStyle w:val="Teksttabelinaglowek"/>
            </w:pPr>
            <w:r w:rsidRPr="00795F17">
              <w:t>Liczba jcwpd</w:t>
            </w:r>
          </w:p>
        </w:tc>
        <w:tc>
          <w:tcPr>
            <w:tcW w:w="2401" w:type="pct"/>
            <w:shd w:val="clear" w:color="auto" w:fill="BFBFBF"/>
            <w:vAlign w:val="center"/>
          </w:tcPr>
          <w:p w14:paraId="62AFA7DA" w14:textId="77777777" w:rsidR="00462DD4" w:rsidRPr="00795F17" w:rsidRDefault="00462DD4" w:rsidP="0044393D">
            <w:pPr>
              <w:pStyle w:val="Teksttabelinaglowek"/>
            </w:pPr>
            <w:r w:rsidRPr="00795F17">
              <w:t>Numery jcwpd</w:t>
            </w:r>
          </w:p>
        </w:tc>
      </w:tr>
      <w:tr w:rsidR="00462DD4" w:rsidRPr="00795F17" w14:paraId="7BA3564C" w14:textId="77777777" w:rsidTr="008C49F2">
        <w:trPr>
          <w:trHeight w:val="454"/>
          <w:jc w:val="center"/>
        </w:trPr>
        <w:tc>
          <w:tcPr>
            <w:tcW w:w="1213" w:type="pct"/>
            <w:vAlign w:val="center"/>
          </w:tcPr>
          <w:p w14:paraId="02F193C2" w14:textId="2BC58EBE" w:rsidR="00462DD4" w:rsidRPr="00795F17" w:rsidRDefault="00462DD4" w:rsidP="00DA1EF7">
            <w:pPr>
              <w:pStyle w:val="Teksttabelilewy"/>
            </w:pPr>
            <w:r w:rsidRPr="00795F17">
              <w:t>Brak wskazań do</w:t>
            </w:r>
            <w:r w:rsidR="00D146C3" w:rsidRPr="00795F17">
              <w:t xml:space="preserve"> </w:t>
            </w:r>
            <w:r w:rsidRPr="00795F17">
              <w:t>stanu słabego</w:t>
            </w:r>
          </w:p>
        </w:tc>
        <w:tc>
          <w:tcPr>
            <w:tcW w:w="974" w:type="pct"/>
            <w:vAlign w:val="center"/>
          </w:tcPr>
          <w:p w14:paraId="08BE3DD1" w14:textId="77777777" w:rsidR="00462DD4" w:rsidRPr="00795F17" w:rsidRDefault="00462DD4" w:rsidP="0065243A">
            <w:pPr>
              <w:pStyle w:val="Teksttabelisrodek"/>
            </w:pPr>
            <w:r w:rsidRPr="00795F17">
              <w:t>dostateczna - DW</w:t>
            </w:r>
          </w:p>
        </w:tc>
        <w:tc>
          <w:tcPr>
            <w:tcW w:w="412" w:type="pct"/>
            <w:vAlign w:val="center"/>
          </w:tcPr>
          <w:p w14:paraId="05562138" w14:textId="77777777" w:rsidR="00462DD4" w:rsidRPr="00795F17" w:rsidRDefault="00462DD4" w:rsidP="0065243A">
            <w:pPr>
              <w:pStyle w:val="Teksttabelisrodek"/>
            </w:pPr>
            <w:r w:rsidRPr="00795F17">
              <w:t>52</w:t>
            </w:r>
          </w:p>
        </w:tc>
        <w:tc>
          <w:tcPr>
            <w:tcW w:w="2401" w:type="pct"/>
            <w:vAlign w:val="center"/>
          </w:tcPr>
          <w:p w14:paraId="544524D8" w14:textId="77777777" w:rsidR="00462DD4" w:rsidRPr="00795F17" w:rsidRDefault="00462DD4" w:rsidP="00DC4CCC">
            <w:pPr>
              <w:pStyle w:val="TABELAdolewej"/>
            </w:pPr>
            <w:r w:rsidRPr="00795F17">
              <w:t>1, 2, 3, 4, 5, 6, 7, 8, 9, 10, 23, 24, 25, 26, 34, 35, 40, 42, 43, 58, 59, 61, 62, 69, 70, 71, 72, 77, 79, 80, 81, 82, 83, 92, 93, 96, 97, 99, 107, 108, 110, 124, 125, 126, 127, 128, 139, 140, 141, 144, 155, 170</w:t>
            </w:r>
          </w:p>
        </w:tc>
      </w:tr>
      <w:tr w:rsidR="00462DD4" w:rsidRPr="00795F17" w14:paraId="2BF9751E" w14:textId="77777777" w:rsidTr="008C49F2">
        <w:trPr>
          <w:trHeight w:val="454"/>
          <w:jc w:val="center"/>
        </w:trPr>
        <w:tc>
          <w:tcPr>
            <w:tcW w:w="1213" w:type="pct"/>
            <w:vAlign w:val="center"/>
          </w:tcPr>
          <w:p w14:paraId="4432A722" w14:textId="4560772E" w:rsidR="00462DD4" w:rsidRPr="00795F17" w:rsidRDefault="00462DD4" w:rsidP="00DA1EF7">
            <w:pPr>
              <w:pStyle w:val="Teksttabelilewy"/>
            </w:pPr>
            <w:r w:rsidRPr="00795F17">
              <w:t>Brak wskazań do</w:t>
            </w:r>
            <w:r w:rsidR="00D146C3" w:rsidRPr="00795F17">
              <w:t xml:space="preserve"> </w:t>
            </w:r>
            <w:r w:rsidRPr="00795F17">
              <w:t>stanu słabego</w:t>
            </w:r>
          </w:p>
        </w:tc>
        <w:tc>
          <w:tcPr>
            <w:tcW w:w="974" w:type="pct"/>
            <w:vAlign w:val="center"/>
          </w:tcPr>
          <w:p w14:paraId="66429133" w14:textId="77777777" w:rsidR="00462DD4" w:rsidRPr="00795F17" w:rsidRDefault="00462DD4" w:rsidP="0065243A">
            <w:pPr>
              <w:pStyle w:val="Teksttabelisrodek"/>
            </w:pPr>
            <w:r w:rsidRPr="00795F17">
              <w:t>niska - NW</w:t>
            </w:r>
          </w:p>
        </w:tc>
        <w:tc>
          <w:tcPr>
            <w:tcW w:w="412" w:type="pct"/>
            <w:vAlign w:val="center"/>
          </w:tcPr>
          <w:p w14:paraId="22C9472B" w14:textId="77777777" w:rsidR="00462DD4" w:rsidRPr="00795F17" w:rsidRDefault="00462DD4" w:rsidP="0065243A">
            <w:pPr>
              <w:pStyle w:val="Teksttabelisrodek"/>
            </w:pPr>
            <w:r w:rsidRPr="00795F17">
              <w:t>8</w:t>
            </w:r>
          </w:p>
        </w:tc>
        <w:tc>
          <w:tcPr>
            <w:tcW w:w="2401" w:type="pct"/>
            <w:vAlign w:val="center"/>
          </w:tcPr>
          <w:p w14:paraId="1EBBF6D8" w14:textId="77777777" w:rsidR="00462DD4" w:rsidRPr="00795F17" w:rsidRDefault="00462DD4" w:rsidP="00DC4CCC">
            <w:pPr>
              <w:pStyle w:val="TABELAdolewej"/>
            </w:pPr>
            <w:r w:rsidRPr="00795F17">
              <w:t>33, 41, 68, 78, 94, 95, 98, 109</w:t>
            </w:r>
          </w:p>
        </w:tc>
      </w:tr>
      <w:tr w:rsidR="00462DD4" w:rsidRPr="00795F17" w14:paraId="4D8D3875" w14:textId="77777777" w:rsidTr="008C49F2">
        <w:trPr>
          <w:trHeight w:val="454"/>
          <w:jc w:val="center"/>
        </w:trPr>
        <w:tc>
          <w:tcPr>
            <w:tcW w:w="1213" w:type="pct"/>
            <w:vAlign w:val="center"/>
          </w:tcPr>
          <w:p w14:paraId="1C0EBFAA" w14:textId="77777777" w:rsidR="00462DD4" w:rsidRPr="00795F17" w:rsidRDefault="00462DD4" w:rsidP="00DA1EF7">
            <w:pPr>
              <w:pStyle w:val="Teksttabelilewy"/>
            </w:pPr>
            <w:r w:rsidRPr="00795F17">
              <w:t>Wskazania do stanu słabego</w:t>
            </w:r>
          </w:p>
        </w:tc>
        <w:tc>
          <w:tcPr>
            <w:tcW w:w="974" w:type="pct"/>
            <w:vAlign w:val="center"/>
          </w:tcPr>
          <w:p w14:paraId="7CDBA656" w14:textId="77777777" w:rsidR="00462DD4" w:rsidRPr="00795F17" w:rsidRDefault="00462DD4" w:rsidP="0065243A">
            <w:pPr>
              <w:pStyle w:val="Teksttabelisrodek"/>
            </w:pPr>
            <w:r w:rsidRPr="00795F17">
              <w:t>dostateczna - DW</w:t>
            </w:r>
          </w:p>
        </w:tc>
        <w:tc>
          <w:tcPr>
            <w:tcW w:w="412" w:type="pct"/>
            <w:vAlign w:val="center"/>
          </w:tcPr>
          <w:p w14:paraId="11891952" w14:textId="77777777" w:rsidR="00462DD4" w:rsidRPr="00795F17" w:rsidRDefault="00462DD4" w:rsidP="0065243A">
            <w:pPr>
              <w:pStyle w:val="Teksttabelisrodek"/>
            </w:pPr>
            <w:r w:rsidRPr="00795F17">
              <w:t>4</w:t>
            </w:r>
          </w:p>
        </w:tc>
        <w:tc>
          <w:tcPr>
            <w:tcW w:w="2401" w:type="pct"/>
            <w:vAlign w:val="center"/>
          </w:tcPr>
          <w:p w14:paraId="539D1DCE" w14:textId="77777777" w:rsidR="00462DD4" w:rsidRPr="00795F17" w:rsidRDefault="00462DD4" w:rsidP="00DC4CCC">
            <w:pPr>
              <w:pStyle w:val="TABELAdolewej"/>
            </w:pPr>
            <w:r w:rsidRPr="00795F17">
              <w:t>60, 76, 105, 142</w:t>
            </w:r>
          </w:p>
        </w:tc>
      </w:tr>
      <w:tr w:rsidR="00462DD4" w:rsidRPr="00795F17" w14:paraId="2CD0A8AD" w14:textId="77777777" w:rsidTr="008C49F2">
        <w:trPr>
          <w:trHeight w:val="454"/>
          <w:jc w:val="center"/>
        </w:trPr>
        <w:tc>
          <w:tcPr>
            <w:tcW w:w="1213" w:type="pct"/>
            <w:vAlign w:val="center"/>
          </w:tcPr>
          <w:p w14:paraId="3DBBCB6D" w14:textId="77777777" w:rsidR="00462DD4" w:rsidRPr="00795F17" w:rsidRDefault="00462DD4" w:rsidP="00DA1EF7">
            <w:pPr>
              <w:pStyle w:val="Teksttabelilewy"/>
            </w:pPr>
            <w:r w:rsidRPr="00795F17">
              <w:t>Wskazania do stanu słabego</w:t>
            </w:r>
          </w:p>
        </w:tc>
        <w:tc>
          <w:tcPr>
            <w:tcW w:w="974" w:type="pct"/>
            <w:vAlign w:val="center"/>
          </w:tcPr>
          <w:p w14:paraId="6877F627" w14:textId="77777777" w:rsidR="00462DD4" w:rsidRPr="00795F17" w:rsidRDefault="00462DD4" w:rsidP="0065243A">
            <w:pPr>
              <w:pStyle w:val="Teksttabelisrodek"/>
            </w:pPr>
            <w:r w:rsidRPr="00795F17">
              <w:t>niska - NW</w:t>
            </w:r>
          </w:p>
        </w:tc>
        <w:tc>
          <w:tcPr>
            <w:tcW w:w="412" w:type="pct"/>
            <w:vAlign w:val="center"/>
          </w:tcPr>
          <w:p w14:paraId="5D2B230A" w14:textId="77777777" w:rsidR="00462DD4" w:rsidRPr="00795F17" w:rsidRDefault="00462DD4" w:rsidP="0065243A">
            <w:pPr>
              <w:pStyle w:val="Teksttabelisrodek"/>
            </w:pPr>
            <w:r w:rsidRPr="00795F17">
              <w:t>2</w:t>
            </w:r>
          </w:p>
        </w:tc>
        <w:tc>
          <w:tcPr>
            <w:tcW w:w="2401" w:type="pct"/>
            <w:vAlign w:val="center"/>
          </w:tcPr>
          <w:p w14:paraId="5AEC0D8C" w14:textId="77777777" w:rsidR="00462DD4" w:rsidRPr="00795F17" w:rsidRDefault="00462DD4" w:rsidP="00DC4CCC">
            <w:pPr>
              <w:pStyle w:val="TABELAdolewej"/>
            </w:pPr>
            <w:r w:rsidRPr="00795F17">
              <w:t>129, 143</w:t>
            </w:r>
          </w:p>
        </w:tc>
      </w:tr>
    </w:tbl>
    <w:p w14:paraId="2A560413" w14:textId="77777777" w:rsidR="00285D58" w:rsidRPr="00795F17" w:rsidRDefault="00285D58" w:rsidP="00285D58">
      <w:pPr>
        <w:pStyle w:val="rdo"/>
        <w:rPr>
          <w:color w:val="000099"/>
          <w:sz w:val="20"/>
          <w:szCs w:val="20"/>
        </w:rPr>
      </w:pPr>
      <w:r w:rsidRPr="00795F17">
        <w:t>Źródło: opracowanie własne</w:t>
      </w:r>
    </w:p>
    <w:p w14:paraId="5BE3AF24" w14:textId="1EF7EF89" w:rsidR="00462DD4" w:rsidRPr="00795F17" w:rsidRDefault="00462DD4" w:rsidP="0044393D">
      <w:pPr>
        <w:pStyle w:val="Nagwek5"/>
      </w:pPr>
      <w:r w:rsidRPr="00795F17">
        <w:t>Wyniki testów klasyfikacyjnych</w:t>
      </w:r>
    </w:p>
    <w:p w14:paraId="48C2DE0E" w14:textId="77777777" w:rsidR="00462DD4" w:rsidRPr="00795F17" w:rsidRDefault="00462DD4" w:rsidP="00DA1EF7">
      <w:pPr>
        <w:rPr>
          <w:i/>
          <w:iCs/>
        </w:rPr>
      </w:pPr>
      <w:r w:rsidRPr="00795F17">
        <w:rPr>
          <w:i/>
          <w:iCs/>
        </w:rPr>
        <w:t>Ocena stanu chemicznego</w:t>
      </w:r>
    </w:p>
    <w:p w14:paraId="76CDA117" w14:textId="77777777" w:rsidR="009619D4" w:rsidRPr="00795F17" w:rsidRDefault="00462DD4" w:rsidP="0044393D">
      <w:r w:rsidRPr="00795F17">
        <w:t>Ocenę stanu chemicznego 66 jcwpd, znajdujących się na obszarze dorzecza Odry, przeprowadzono w</w:t>
      </w:r>
      <w:r w:rsidR="00D63E31" w:rsidRPr="00795F17">
        <w:t> </w:t>
      </w:r>
      <w:r w:rsidRPr="00795F17">
        <w:t xml:space="preserve">2020 r. na podstawie 554 punktów pomiarowych opróbowanych w 2019 r. W 61 jednostkach stan chemiczny określono jako dobry. Stan słaby stwierdzono w 5 jcwpd o </w:t>
      </w:r>
      <w:r w:rsidR="00BD2181" w:rsidRPr="00795F17">
        <w:t>nr</w:t>
      </w:r>
      <w:r w:rsidRPr="00795F17">
        <w:t xml:space="preserve">: 1, 43, 70, 79 i 127. Stan chemiczny jcwpd na obszarze dorzecza Odry przedstawia tabela </w:t>
      </w:r>
      <w:r w:rsidR="00757CFC" w:rsidRPr="00795F17">
        <w:t>5-2</w:t>
      </w:r>
      <w:r w:rsidR="00BB3B21" w:rsidRPr="00795F17">
        <w:t>6</w:t>
      </w:r>
      <w:r w:rsidRPr="00795F17">
        <w:t xml:space="preserve">. </w:t>
      </w:r>
      <w:r w:rsidR="00954D7C" w:rsidRPr="00795F17">
        <w:t>Ocenę stanu chemicznego jcwpd przedstawiono również w załączniku graficznym nr 19.</w:t>
      </w:r>
    </w:p>
    <w:p w14:paraId="49A9DFAC" w14:textId="016430FE" w:rsidR="00462DD4" w:rsidRPr="00795F17" w:rsidRDefault="00462DD4" w:rsidP="00867E43">
      <w:pPr>
        <w:pStyle w:val="Tabela"/>
      </w:pPr>
      <w:bookmarkStart w:id="238" w:name="_Toc66341879"/>
      <w:bookmarkStart w:id="239" w:name="_Toc68703651"/>
      <w:r w:rsidRPr="00795F17">
        <w:t xml:space="preserve">Tabela </w:t>
      </w:r>
      <w:fldSimple w:instr=" STYLEREF 1 \s ">
        <w:r w:rsidR="00550571">
          <w:rPr>
            <w:noProof/>
          </w:rPr>
          <w:t>5</w:t>
        </w:r>
      </w:fldSimple>
      <w:r w:rsidR="00BB3B21" w:rsidRPr="00795F17">
        <w:noBreakHyphen/>
      </w:r>
      <w:fldSimple w:instr=" SEQ Tabela \* ARABIC \s 1 ">
        <w:r w:rsidR="00550571">
          <w:rPr>
            <w:noProof/>
          </w:rPr>
          <w:t>26</w:t>
        </w:r>
      </w:fldSimple>
      <w:r w:rsidRPr="00795F17">
        <w:tab/>
        <w:t>Stan chemiczny jcwpd na obszarze dorzecza Odry</w:t>
      </w:r>
      <w:bookmarkEnd w:id="238"/>
      <w:bookmarkEnd w:id="23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2"/>
        <w:gridCol w:w="1086"/>
        <w:gridCol w:w="4252"/>
        <w:gridCol w:w="2262"/>
      </w:tblGrid>
      <w:tr w:rsidR="00DA1EF7" w:rsidRPr="00795F17" w14:paraId="6397A04C" w14:textId="77777777" w:rsidTr="001C75D3">
        <w:trPr>
          <w:trHeight w:val="454"/>
          <w:jc w:val="center"/>
        </w:trPr>
        <w:tc>
          <w:tcPr>
            <w:tcW w:w="1406" w:type="pct"/>
            <w:gridSpan w:val="2"/>
            <w:shd w:val="clear" w:color="auto" w:fill="BFBFBF" w:themeFill="background1" w:themeFillShade="BF"/>
            <w:vAlign w:val="center"/>
          </w:tcPr>
          <w:p w14:paraId="434D8472" w14:textId="6C8C5F9F" w:rsidR="00DA1EF7" w:rsidRPr="00795F17" w:rsidRDefault="00DA1EF7" w:rsidP="0044393D">
            <w:pPr>
              <w:pStyle w:val="Teksttabelinaglowek"/>
              <w:rPr>
                <w:rFonts w:eastAsia="Times New Roman" w:cstheme="minorHAnsi"/>
                <w:color w:val="000000"/>
              </w:rPr>
            </w:pPr>
            <w:r w:rsidRPr="00795F17">
              <w:t>Obszar dorzecza</w:t>
            </w:r>
          </w:p>
        </w:tc>
        <w:tc>
          <w:tcPr>
            <w:tcW w:w="3594" w:type="pct"/>
            <w:gridSpan w:val="2"/>
            <w:shd w:val="clear" w:color="auto" w:fill="BFBFBF" w:themeFill="background1" w:themeFillShade="BF"/>
            <w:vAlign w:val="center"/>
          </w:tcPr>
          <w:p w14:paraId="56826633" w14:textId="77777777" w:rsidR="00DA1EF7" w:rsidRPr="00795F17" w:rsidRDefault="00DA1EF7" w:rsidP="0044393D">
            <w:pPr>
              <w:pStyle w:val="Teksttabelinaglowek"/>
              <w:rPr>
                <w:rFonts w:eastAsia="Times New Roman" w:cstheme="minorHAnsi"/>
                <w:color w:val="000000"/>
              </w:rPr>
            </w:pPr>
            <w:r w:rsidRPr="00795F17">
              <w:t xml:space="preserve">Numer </w:t>
            </w:r>
            <w:r w:rsidRPr="00795F17">
              <w:rPr>
                <w:rFonts w:eastAsia="Times New Roman" w:cstheme="minorHAnsi"/>
                <w:color w:val="000000"/>
              </w:rPr>
              <w:t>jcwpd</w:t>
            </w:r>
          </w:p>
        </w:tc>
      </w:tr>
      <w:tr w:rsidR="00DA1EF7" w:rsidRPr="00795F17" w14:paraId="4011C683" w14:textId="77777777" w:rsidTr="001C75D3">
        <w:trPr>
          <w:trHeight w:val="454"/>
          <w:jc w:val="center"/>
        </w:trPr>
        <w:tc>
          <w:tcPr>
            <w:tcW w:w="807" w:type="pct"/>
            <w:shd w:val="clear" w:color="auto" w:fill="BFBFBF" w:themeFill="background1" w:themeFillShade="BF"/>
            <w:vAlign w:val="center"/>
          </w:tcPr>
          <w:p w14:paraId="4AED616B" w14:textId="77777777" w:rsidR="00DA1EF7" w:rsidRPr="00795F17" w:rsidRDefault="00DA1EF7" w:rsidP="0044393D">
            <w:pPr>
              <w:pStyle w:val="Teksttabelinaglowek"/>
              <w:rPr>
                <w:rFonts w:eastAsia="Times New Roman" w:cstheme="minorHAnsi"/>
                <w:color w:val="000000"/>
              </w:rPr>
            </w:pPr>
            <w:r w:rsidRPr="00795F17">
              <w:t>Kod europejski</w:t>
            </w:r>
          </w:p>
        </w:tc>
        <w:tc>
          <w:tcPr>
            <w:tcW w:w="599" w:type="pct"/>
            <w:shd w:val="clear" w:color="auto" w:fill="BFBFBF" w:themeFill="background1" w:themeFillShade="BF"/>
            <w:vAlign w:val="center"/>
          </w:tcPr>
          <w:p w14:paraId="0FBF2F99" w14:textId="77777777" w:rsidR="00DA1EF7" w:rsidRPr="00795F17" w:rsidRDefault="00DA1EF7" w:rsidP="0044393D">
            <w:pPr>
              <w:pStyle w:val="Teksttabelinaglowek"/>
              <w:rPr>
                <w:rFonts w:eastAsia="Times New Roman" w:cstheme="minorHAnsi"/>
                <w:color w:val="000000"/>
              </w:rPr>
            </w:pPr>
            <w:r w:rsidRPr="00795F17">
              <w:t>Nazwa</w:t>
            </w:r>
          </w:p>
        </w:tc>
        <w:tc>
          <w:tcPr>
            <w:tcW w:w="2346" w:type="pct"/>
            <w:shd w:val="clear" w:color="auto" w:fill="BFBFBF" w:themeFill="background1" w:themeFillShade="BF"/>
            <w:vAlign w:val="center"/>
          </w:tcPr>
          <w:p w14:paraId="56678198" w14:textId="77777777" w:rsidR="00DA1EF7" w:rsidRPr="00795F17" w:rsidRDefault="00DA1EF7" w:rsidP="0044393D">
            <w:pPr>
              <w:pStyle w:val="Teksttabelinaglowek"/>
            </w:pPr>
            <w:r w:rsidRPr="00795F17">
              <w:t>Stan dobry</w:t>
            </w:r>
          </w:p>
        </w:tc>
        <w:tc>
          <w:tcPr>
            <w:tcW w:w="1248" w:type="pct"/>
            <w:shd w:val="clear" w:color="auto" w:fill="BFBFBF" w:themeFill="background1" w:themeFillShade="BF"/>
            <w:vAlign w:val="center"/>
          </w:tcPr>
          <w:p w14:paraId="5BE37524" w14:textId="77777777" w:rsidR="00DA1EF7" w:rsidRPr="00795F17" w:rsidRDefault="00DA1EF7" w:rsidP="0044393D">
            <w:pPr>
              <w:pStyle w:val="Teksttabelinaglowek"/>
              <w:rPr>
                <w:rFonts w:eastAsia="Times New Roman" w:cstheme="minorHAnsi"/>
                <w:color w:val="000000"/>
              </w:rPr>
            </w:pPr>
            <w:r w:rsidRPr="00795F17">
              <w:t>Stan słaby</w:t>
            </w:r>
          </w:p>
        </w:tc>
      </w:tr>
      <w:tr w:rsidR="00DA1EF7" w:rsidRPr="00795F17" w14:paraId="21B6C3CA" w14:textId="77777777" w:rsidTr="001C75D3">
        <w:trPr>
          <w:trHeight w:val="454"/>
          <w:jc w:val="center"/>
        </w:trPr>
        <w:tc>
          <w:tcPr>
            <w:tcW w:w="807" w:type="pct"/>
            <w:vAlign w:val="center"/>
          </w:tcPr>
          <w:p w14:paraId="04F960AB" w14:textId="77777777" w:rsidR="00DA1EF7" w:rsidRPr="00795F17" w:rsidRDefault="00DA1EF7" w:rsidP="0065243A">
            <w:pPr>
              <w:pStyle w:val="Teksttabelisrodek"/>
            </w:pPr>
            <w:r w:rsidRPr="00795F17">
              <w:t>6000</w:t>
            </w:r>
          </w:p>
        </w:tc>
        <w:tc>
          <w:tcPr>
            <w:tcW w:w="599" w:type="pct"/>
            <w:vAlign w:val="center"/>
          </w:tcPr>
          <w:p w14:paraId="6DFE21C3" w14:textId="77777777" w:rsidR="00DA1EF7" w:rsidRPr="00795F17" w:rsidRDefault="00DA1EF7" w:rsidP="0065243A">
            <w:pPr>
              <w:pStyle w:val="Teksttabelisrodek"/>
            </w:pPr>
            <w:r w:rsidRPr="00795F17">
              <w:t>Odra</w:t>
            </w:r>
          </w:p>
        </w:tc>
        <w:tc>
          <w:tcPr>
            <w:tcW w:w="2346" w:type="pct"/>
            <w:vAlign w:val="center"/>
          </w:tcPr>
          <w:p w14:paraId="55339306" w14:textId="77777777" w:rsidR="00DA1EF7" w:rsidRPr="00795F17" w:rsidRDefault="00DA1EF7" w:rsidP="0065243A">
            <w:pPr>
              <w:pStyle w:val="Teksttabelisrodek"/>
            </w:pPr>
            <w:r w:rsidRPr="00795F17">
              <w:t>2, 3, 4, 5, 6, 7, 8, 9, 10, 23, 24, 25, 26, 33, 34, 35, 40, 41, 42, 58, 59, 60, 61, 62, 68, 69, 71, 72, 76, 77, 78, 80, 81, 82, 83, 92, 93, 94, 95, 96, 97, 98, 99, 105, 107, 108, 109, 110, 124, 125, 126128, 129, 139, 140, 141, 142, 143, 144, 155, 170</w:t>
            </w:r>
          </w:p>
        </w:tc>
        <w:tc>
          <w:tcPr>
            <w:tcW w:w="1248" w:type="pct"/>
            <w:vAlign w:val="center"/>
          </w:tcPr>
          <w:p w14:paraId="369C3555" w14:textId="77777777" w:rsidR="00DA1EF7" w:rsidRPr="00795F17" w:rsidRDefault="00DA1EF7" w:rsidP="0065243A">
            <w:pPr>
              <w:pStyle w:val="Teksttabelisrodek"/>
            </w:pPr>
            <w:r w:rsidRPr="00795F17">
              <w:t>1, 43, 70, 79, 127</w:t>
            </w:r>
          </w:p>
        </w:tc>
      </w:tr>
      <w:tr w:rsidR="00462DD4" w:rsidRPr="00795F17" w14:paraId="67488BA2" w14:textId="77777777" w:rsidTr="001C75D3">
        <w:trPr>
          <w:trHeight w:val="454"/>
          <w:jc w:val="center"/>
        </w:trPr>
        <w:tc>
          <w:tcPr>
            <w:tcW w:w="1406" w:type="pct"/>
            <w:gridSpan w:val="2"/>
            <w:shd w:val="clear" w:color="auto" w:fill="BFBFBF" w:themeFill="background1" w:themeFillShade="BF"/>
            <w:vAlign w:val="center"/>
          </w:tcPr>
          <w:p w14:paraId="7B81E1EA" w14:textId="77777777" w:rsidR="00462DD4" w:rsidRPr="00795F17" w:rsidRDefault="00462DD4" w:rsidP="0065243A">
            <w:pPr>
              <w:pStyle w:val="Teksttabelisrodek"/>
              <w:rPr>
                <w:b/>
                <w:bCs w:val="0"/>
              </w:rPr>
            </w:pPr>
            <w:r w:rsidRPr="00795F17">
              <w:rPr>
                <w:b/>
                <w:bCs w:val="0"/>
              </w:rPr>
              <w:t>Liczba jcwpd</w:t>
            </w:r>
          </w:p>
        </w:tc>
        <w:tc>
          <w:tcPr>
            <w:tcW w:w="2346" w:type="pct"/>
            <w:shd w:val="clear" w:color="auto" w:fill="BFBFBF" w:themeFill="background1" w:themeFillShade="BF"/>
            <w:vAlign w:val="center"/>
          </w:tcPr>
          <w:p w14:paraId="40C4BD6D" w14:textId="77777777" w:rsidR="00462DD4" w:rsidRPr="00795F17" w:rsidRDefault="00462DD4" w:rsidP="0065243A">
            <w:pPr>
              <w:pStyle w:val="Teksttabelisrodek"/>
              <w:rPr>
                <w:b/>
                <w:bCs w:val="0"/>
              </w:rPr>
            </w:pPr>
            <w:r w:rsidRPr="00795F17">
              <w:rPr>
                <w:b/>
                <w:bCs w:val="0"/>
              </w:rPr>
              <w:t>61</w:t>
            </w:r>
          </w:p>
        </w:tc>
        <w:tc>
          <w:tcPr>
            <w:tcW w:w="1248" w:type="pct"/>
            <w:shd w:val="clear" w:color="auto" w:fill="BFBFBF" w:themeFill="background1" w:themeFillShade="BF"/>
            <w:vAlign w:val="center"/>
          </w:tcPr>
          <w:p w14:paraId="56A3DC55" w14:textId="77777777" w:rsidR="00462DD4" w:rsidRPr="00795F17" w:rsidRDefault="00462DD4" w:rsidP="0065243A">
            <w:pPr>
              <w:pStyle w:val="Teksttabelisrodek"/>
              <w:rPr>
                <w:b/>
                <w:bCs w:val="0"/>
              </w:rPr>
            </w:pPr>
            <w:r w:rsidRPr="00795F17">
              <w:rPr>
                <w:b/>
                <w:bCs w:val="0"/>
              </w:rPr>
              <w:t>5</w:t>
            </w:r>
          </w:p>
        </w:tc>
      </w:tr>
    </w:tbl>
    <w:p w14:paraId="40E70A7E" w14:textId="77777777" w:rsidR="00285D58" w:rsidRPr="00795F17" w:rsidRDefault="00285D58" w:rsidP="00285D58">
      <w:pPr>
        <w:pStyle w:val="rdo"/>
        <w:rPr>
          <w:color w:val="000099"/>
          <w:sz w:val="20"/>
          <w:szCs w:val="20"/>
        </w:rPr>
      </w:pPr>
      <w:r w:rsidRPr="00795F17">
        <w:t>Źródło: opracowanie własne</w:t>
      </w:r>
    </w:p>
    <w:p w14:paraId="6521AF20" w14:textId="1CC5DD74" w:rsidR="009619D4" w:rsidRPr="00795F17" w:rsidRDefault="00462DD4" w:rsidP="0044393D">
      <w:r w:rsidRPr="00795F17">
        <w:t xml:space="preserve">Poniżej w zestawieniach tabelarycznych </w:t>
      </w:r>
      <w:r w:rsidR="007C5CAE" w:rsidRPr="00795F17">
        <w:t>(tabele 5-2</w:t>
      </w:r>
      <w:r w:rsidR="00BB3B21" w:rsidRPr="00795F17">
        <w:t>7</w:t>
      </w:r>
      <w:r w:rsidR="007C5CAE" w:rsidRPr="00795F17">
        <w:t xml:space="preserve"> do 5-</w:t>
      </w:r>
      <w:r w:rsidR="00BB3B21" w:rsidRPr="00795F17">
        <w:t>31</w:t>
      </w:r>
      <w:r w:rsidR="007C5CAE" w:rsidRPr="00795F17">
        <w:t xml:space="preserve">) </w:t>
      </w:r>
      <w:r w:rsidRPr="00795F17">
        <w:t>znajdują się wyniki testów klasyfikacyjnych dla jcwpd zlokalizowanych w</w:t>
      </w:r>
      <w:r w:rsidR="0080582C" w:rsidRPr="00795F17">
        <w:t xml:space="preserve"> obszarze</w:t>
      </w:r>
      <w:r w:rsidRPr="00795F17">
        <w:t xml:space="preserve"> dorzecz</w:t>
      </w:r>
      <w:r w:rsidR="0080582C" w:rsidRPr="00795F17">
        <w:t>a</w:t>
      </w:r>
      <w:r w:rsidRPr="00795F17">
        <w:t xml:space="preserve"> Odry w zakresie stanu chemicznego.</w:t>
      </w:r>
    </w:p>
    <w:p w14:paraId="58484055" w14:textId="255DC036" w:rsidR="00462DD4" w:rsidRPr="00795F17" w:rsidRDefault="00462DD4" w:rsidP="00867E43">
      <w:pPr>
        <w:pStyle w:val="Tabela"/>
      </w:pPr>
      <w:bookmarkStart w:id="240" w:name="_Toc66341880"/>
      <w:bookmarkStart w:id="241" w:name="_Toc68703652"/>
      <w:r w:rsidRPr="00795F17">
        <w:t xml:space="preserve">Tabela </w:t>
      </w:r>
      <w:fldSimple w:instr=" STYLEREF 1 \s ">
        <w:r w:rsidR="00550571">
          <w:rPr>
            <w:noProof/>
          </w:rPr>
          <w:t>5</w:t>
        </w:r>
      </w:fldSimple>
      <w:r w:rsidR="00BB3B21" w:rsidRPr="00795F17">
        <w:noBreakHyphen/>
      </w:r>
      <w:fldSimple w:instr=" SEQ Tabela \* ARABIC \s 1 ">
        <w:r w:rsidR="00550571">
          <w:rPr>
            <w:noProof/>
          </w:rPr>
          <w:t>27</w:t>
        </w:r>
      </w:fldSimple>
      <w:r w:rsidRPr="00795F17">
        <w:tab/>
        <w:t xml:space="preserve">Wyniki testu C.1 </w:t>
      </w:r>
      <w:r w:rsidR="00182A26" w:rsidRPr="00795F17">
        <w:t>-</w:t>
      </w:r>
      <w:r w:rsidRPr="00795F17">
        <w:t xml:space="preserve"> Ogólna ocena stanu chemicznego jcwpd</w:t>
      </w:r>
      <w:bookmarkEnd w:id="240"/>
      <w:bookmarkEnd w:id="241"/>
    </w:p>
    <w:tbl>
      <w:tblPr>
        <w:tblW w:w="9012" w:type="dxa"/>
        <w:tblInd w:w="55" w:type="dxa"/>
        <w:tblCellMar>
          <w:left w:w="70" w:type="dxa"/>
          <w:right w:w="70" w:type="dxa"/>
        </w:tblCellMar>
        <w:tblLook w:val="04A0" w:firstRow="1" w:lastRow="0" w:firstColumn="1" w:lastColumn="0" w:noHBand="0" w:noVBand="1"/>
      </w:tblPr>
      <w:tblGrid>
        <w:gridCol w:w="946"/>
        <w:gridCol w:w="1250"/>
        <w:gridCol w:w="1252"/>
        <w:gridCol w:w="2273"/>
        <w:gridCol w:w="866"/>
        <w:gridCol w:w="1273"/>
        <w:gridCol w:w="1152"/>
      </w:tblGrid>
      <w:tr w:rsidR="00462DD4" w:rsidRPr="00795F17" w14:paraId="59DD39CC" w14:textId="77777777" w:rsidTr="00686ED2">
        <w:trPr>
          <w:trHeight w:val="765"/>
          <w:tblHeader/>
        </w:trPr>
        <w:tc>
          <w:tcPr>
            <w:tcW w:w="946"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66D8D152" w14:textId="19D30986" w:rsidR="00462DD4" w:rsidRPr="00795F17" w:rsidRDefault="0080582C" w:rsidP="0044393D">
            <w:pPr>
              <w:pStyle w:val="Teksttabelinaglowek"/>
            </w:pPr>
            <w:r w:rsidRPr="00795F17">
              <w:t xml:space="preserve">Obszar </w:t>
            </w:r>
            <w:r w:rsidR="00462DD4" w:rsidRPr="00795F17">
              <w:t>dorzecza</w:t>
            </w:r>
          </w:p>
        </w:tc>
        <w:tc>
          <w:tcPr>
            <w:tcW w:w="1250" w:type="dxa"/>
            <w:tcBorders>
              <w:top w:val="single" w:sz="4" w:space="0" w:color="auto"/>
              <w:left w:val="nil"/>
              <w:bottom w:val="nil"/>
              <w:right w:val="single" w:sz="4" w:space="0" w:color="auto"/>
            </w:tcBorders>
            <w:shd w:val="clear" w:color="auto" w:fill="BFBFBF" w:themeFill="background1" w:themeFillShade="BF"/>
            <w:vAlign w:val="center"/>
            <w:hideMark/>
          </w:tcPr>
          <w:p w14:paraId="26E32BD4" w14:textId="4271AE13" w:rsidR="00462DD4" w:rsidRPr="00795F17" w:rsidRDefault="004E4EF6" w:rsidP="0044393D">
            <w:pPr>
              <w:pStyle w:val="Teksttabelinaglowek"/>
            </w:pPr>
            <w:r w:rsidRPr="00795F17">
              <w:t xml:space="preserve">Powierzchnia jcwpd na obszarze dorzecza </w:t>
            </w:r>
            <w:r w:rsidR="001C75D3" w:rsidRPr="00795F17">
              <w:t>(</w:t>
            </w:r>
            <w:r w:rsidR="00462DD4" w:rsidRPr="00795F17">
              <w:t>km</w:t>
            </w:r>
            <w:r w:rsidR="00462DD4" w:rsidRPr="00795F17">
              <w:rPr>
                <w:vertAlign w:val="superscript"/>
              </w:rPr>
              <w:t>2</w:t>
            </w:r>
            <w:r w:rsidR="001C75D3" w:rsidRPr="00795F17">
              <w:t>)</w:t>
            </w:r>
          </w:p>
        </w:tc>
        <w:tc>
          <w:tcPr>
            <w:tcW w:w="1252" w:type="dxa"/>
            <w:tcBorders>
              <w:top w:val="single" w:sz="4" w:space="0" w:color="auto"/>
              <w:left w:val="nil"/>
              <w:bottom w:val="nil"/>
              <w:right w:val="single" w:sz="4" w:space="0" w:color="auto"/>
            </w:tcBorders>
            <w:shd w:val="clear" w:color="auto" w:fill="BFBFBF" w:themeFill="background1" w:themeFillShade="BF"/>
            <w:vAlign w:val="center"/>
            <w:hideMark/>
          </w:tcPr>
          <w:p w14:paraId="74153336" w14:textId="77777777" w:rsidR="00462DD4" w:rsidRPr="00795F17" w:rsidRDefault="00462DD4" w:rsidP="0044393D">
            <w:pPr>
              <w:pStyle w:val="Teksttabelinaglowek"/>
            </w:pPr>
            <w:r w:rsidRPr="00795F17">
              <w:t>Wynik oceny stanu</w:t>
            </w:r>
          </w:p>
        </w:tc>
        <w:tc>
          <w:tcPr>
            <w:tcW w:w="2273" w:type="dxa"/>
            <w:tcBorders>
              <w:top w:val="single" w:sz="4" w:space="0" w:color="auto"/>
              <w:left w:val="nil"/>
              <w:bottom w:val="nil"/>
              <w:right w:val="single" w:sz="4" w:space="0" w:color="auto"/>
            </w:tcBorders>
            <w:shd w:val="clear" w:color="auto" w:fill="BFBFBF" w:themeFill="background1" w:themeFillShade="BF"/>
            <w:vAlign w:val="center"/>
            <w:hideMark/>
          </w:tcPr>
          <w:p w14:paraId="6C5A9E98" w14:textId="77777777" w:rsidR="00462DD4" w:rsidRPr="00795F17" w:rsidRDefault="00462DD4" w:rsidP="0044393D">
            <w:pPr>
              <w:pStyle w:val="Teksttabelinaglowek"/>
            </w:pPr>
            <w:r w:rsidRPr="00795F17">
              <w:t>Numery jcwpd</w:t>
            </w:r>
          </w:p>
        </w:tc>
        <w:tc>
          <w:tcPr>
            <w:tcW w:w="866" w:type="dxa"/>
            <w:tcBorders>
              <w:top w:val="single" w:sz="4" w:space="0" w:color="auto"/>
              <w:left w:val="nil"/>
              <w:bottom w:val="nil"/>
              <w:right w:val="single" w:sz="4" w:space="0" w:color="auto"/>
            </w:tcBorders>
            <w:shd w:val="clear" w:color="auto" w:fill="BFBFBF" w:themeFill="background1" w:themeFillShade="BF"/>
            <w:vAlign w:val="center"/>
            <w:hideMark/>
          </w:tcPr>
          <w:p w14:paraId="6B831059" w14:textId="77777777" w:rsidR="00462DD4" w:rsidRPr="00795F17" w:rsidRDefault="00462DD4" w:rsidP="0044393D">
            <w:pPr>
              <w:pStyle w:val="Teksttabelinaglowek"/>
            </w:pPr>
            <w:r w:rsidRPr="00795F17">
              <w:t>Liczba jcwpd</w:t>
            </w:r>
          </w:p>
        </w:tc>
        <w:tc>
          <w:tcPr>
            <w:tcW w:w="1273" w:type="dxa"/>
            <w:tcBorders>
              <w:top w:val="single" w:sz="4" w:space="0" w:color="auto"/>
              <w:left w:val="nil"/>
              <w:bottom w:val="nil"/>
              <w:right w:val="single" w:sz="4" w:space="0" w:color="auto"/>
            </w:tcBorders>
            <w:shd w:val="clear" w:color="auto" w:fill="BFBFBF" w:themeFill="background1" w:themeFillShade="BF"/>
            <w:vAlign w:val="center"/>
            <w:hideMark/>
          </w:tcPr>
          <w:p w14:paraId="2AF84CFC" w14:textId="77777777" w:rsidR="00462DD4" w:rsidRPr="00795F17" w:rsidRDefault="00A42C28" w:rsidP="0044393D">
            <w:pPr>
              <w:pStyle w:val="Teksttabelinaglowek"/>
            </w:pPr>
            <w:r w:rsidRPr="00795F17">
              <w:t>Powierzchnia jcwpd</w:t>
            </w:r>
          </w:p>
          <w:p w14:paraId="1E170C29" w14:textId="4F1358D6" w:rsidR="00A42C28" w:rsidRPr="00795F17" w:rsidRDefault="00CC4FEC" w:rsidP="0044393D">
            <w:pPr>
              <w:pStyle w:val="Teksttabelinaglowek"/>
            </w:pPr>
            <w:r w:rsidRPr="00795F17">
              <w:t>(</w:t>
            </w:r>
            <w:r w:rsidR="00A42C28" w:rsidRPr="00795F17">
              <w:t>km</w:t>
            </w:r>
            <w:r w:rsidR="00A42C28" w:rsidRPr="00795F17">
              <w:rPr>
                <w:vertAlign w:val="superscript"/>
              </w:rPr>
              <w:t>2</w:t>
            </w:r>
            <w:r w:rsidRPr="00795F17">
              <w:t>)</w:t>
            </w:r>
          </w:p>
        </w:tc>
        <w:tc>
          <w:tcPr>
            <w:tcW w:w="1152" w:type="dxa"/>
            <w:tcBorders>
              <w:top w:val="single" w:sz="4" w:space="0" w:color="auto"/>
              <w:left w:val="nil"/>
              <w:bottom w:val="nil"/>
              <w:right w:val="single" w:sz="4" w:space="0" w:color="auto"/>
            </w:tcBorders>
            <w:shd w:val="clear" w:color="auto" w:fill="BFBFBF" w:themeFill="background1" w:themeFillShade="BF"/>
            <w:vAlign w:val="center"/>
            <w:hideMark/>
          </w:tcPr>
          <w:p w14:paraId="753A5509" w14:textId="763FC4ED" w:rsidR="00462DD4" w:rsidRPr="00795F17" w:rsidRDefault="00A42C28" w:rsidP="0044393D">
            <w:pPr>
              <w:pStyle w:val="Teksttabelinaglowek"/>
            </w:pPr>
            <w:r w:rsidRPr="00795F17">
              <w:t>Udział w powierzchni jcwpd na obszarze dorzecza (%)</w:t>
            </w:r>
          </w:p>
        </w:tc>
      </w:tr>
      <w:tr w:rsidR="00462DD4" w:rsidRPr="00795F17" w14:paraId="5174A7EE" w14:textId="77777777" w:rsidTr="00686ED2">
        <w:trPr>
          <w:trHeight w:val="1440"/>
        </w:trPr>
        <w:tc>
          <w:tcPr>
            <w:tcW w:w="94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6FF26F2" w14:textId="77777777" w:rsidR="00462DD4" w:rsidRPr="00795F17" w:rsidRDefault="00462DD4" w:rsidP="0065243A">
            <w:pPr>
              <w:pStyle w:val="Teksttabelisrodek"/>
            </w:pPr>
            <w:r w:rsidRPr="00795F17">
              <w:t>Odr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585D19A" w14:textId="4DBA6468" w:rsidR="00462DD4" w:rsidRPr="00795F17" w:rsidRDefault="00462DD4" w:rsidP="0065243A">
            <w:pPr>
              <w:pStyle w:val="Teksttabelisrodek"/>
            </w:pPr>
            <w:r w:rsidRPr="00795F17">
              <w:t>117</w:t>
            </w:r>
            <w:r w:rsidR="00076BC9" w:rsidRPr="00795F17">
              <w:t> </w:t>
            </w:r>
            <w:r w:rsidRPr="00795F17">
              <w:t>652,17</w:t>
            </w:r>
          </w:p>
        </w:tc>
        <w:tc>
          <w:tcPr>
            <w:tcW w:w="1252" w:type="dxa"/>
            <w:tcBorders>
              <w:top w:val="single" w:sz="4" w:space="0" w:color="auto"/>
              <w:left w:val="nil"/>
              <w:bottom w:val="single" w:sz="4" w:space="0" w:color="auto"/>
              <w:right w:val="single" w:sz="4" w:space="0" w:color="auto"/>
            </w:tcBorders>
            <w:shd w:val="clear" w:color="000000" w:fill="92D050"/>
            <w:vAlign w:val="center"/>
            <w:hideMark/>
          </w:tcPr>
          <w:p w14:paraId="09C6E9EC" w14:textId="77777777" w:rsidR="00462DD4" w:rsidRPr="00795F17" w:rsidRDefault="00462DD4" w:rsidP="0065243A">
            <w:pPr>
              <w:pStyle w:val="Teksttabelisrodek"/>
            </w:pPr>
            <w:r w:rsidRPr="00795F17">
              <w:t>stan dobry</w:t>
            </w:r>
          </w:p>
        </w:tc>
        <w:tc>
          <w:tcPr>
            <w:tcW w:w="2273" w:type="dxa"/>
            <w:tcBorders>
              <w:top w:val="single" w:sz="4" w:space="0" w:color="auto"/>
              <w:left w:val="nil"/>
              <w:bottom w:val="single" w:sz="4" w:space="0" w:color="auto"/>
              <w:right w:val="single" w:sz="4" w:space="0" w:color="auto"/>
            </w:tcBorders>
            <w:shd w:val="clear" w:color="auto" w:fill="auto"/>
            <w:vAlign w:val="center"/>
            <w:hideMark/>
          </w:tcPr>
          <w:p w14:paraId="2F08C892" w14:textId="77777777" w:rsidR="00462DD4" w:rsidRPr="00795F17" w:rsidRDefault="00462DD4" w:rsidP="0065243A">
            <w:pPr>
              <w:pStyle w:val="Teksttabelisrodek"/>
            </w:pPr>
            <w:r w:rsidRPr="00795F17">
              <w:t>2, 3, 4, 5, 6, 7, 8, 9, 10, 23, 24, 25, 26, 33, 34, 35, 40, 41, 42, 58, 59, 60, 61, 62, 68, 69, 71, 72, 76, 77, 78, 79, 80, 81, 82, 83, 92, 93, 94, 95, 96, 97, 98, 99, 105, 107, 108, 109, 110, 124, 125, 126, 128, 129, 139, 140, 141, 142, 143, 144, 155, 170</w:t>
            </w:r>
          </w:p>
        </w:tc>
        <w:tc>
          <w:tcPr>
            <w:tcW w:w="866" w:type="dxa"/>
            <w:tcBorders>
              <w:top w:val="single" w:sz="4" w:space="0" w:color="auto"/>
              <w:left w:val="nil"/>
              <w:bottom w:val="single" w:sz="4" w:space="0" w:color="auto"/>
              <w:right w:val="single" w:sz="4" w:space="0" w:color="auto"/>
            </w:tcBorders>
            <w:shd w:val="clear" w:color="auto" w:fill="auto"/>
            <w:vAlign w:val="center"/>
            <w:hideMark/>
          </w:tcPr>
          <w:p w14:paraId="7F03479A" w14:textId="77777777" w:rsidR="00462DD4" w:rsidRPr="00795F17" w:rsidRDefault="00462DD4" w:rsidP="0065243A">
            <w:pPr>
              <w:pStyle w:val="Teksttabelisrodek"/>
            </w:pPr>
            <w:r w:rsidRPr="00795F17">
              <w:t>62</w:t>
            </w:r>
          </w:p>
        </w:tc>
        <w:tc>
          <w:tcPr>
            <w:tcW w:w="1273" w:type="dxa"/>
            <w:tcBorders>
              <w:top w:val="single" w:sz="4" w:space="0" w:color="auto"/>
              <w:left w:val="nil"/>
              <w:bottom w:val="single" w:sz="4" w:space="0" w:color="auto"/>
              <w:right w:val="single" w:sz="4" w:space="0" w:color="auto"/>
            </w:tcBorders>
            <w:shd w:val="clear" w:color="auto" w:fill="auto"/>
            <w:vAlign w:val="center"/>
            <w:hideMark/>
          </w:tcPr>
          <w:p w14:paraId="3BDED27C" w14:textId="5C312D53" w:rsidR="00462DD4" w:rsidRPr="00795F17" w:rsidRDefault="00462DD4" w:rsidP="0065243A">
            <w:pPr>
              <w:pStyle w:val="Teksttabelisrodek"/>
            </w:pPr>
            <w:r w:rsidRPr="00795F17">
              <w:t>110</w:t>
            </w:r>
            <w:r w:rsidR="00B63918" w:rsidRPr="00795F17">
              <w:t> </w:t>
            </w:r>
            <w:r w:rsidRPr="00795F17">
              <w:t>717,55</w:t>
            </w:r>
          </w:p>
        </w:tc>
        <w:tc>
          <w:tcPr>
            <w:tcW w:w="1152" w:type="dxa"/>
            <w:tcBorders>
              <w:top w:val="single" w:sz="4" w:space="0" w:color="auto"/>
              <w:left w:val="nil"/>
              <w:bottom w:val="single" w:sz="4" w:space="0" w:color="auto"/>
              <w:right w:val="single" w:sz="4" w:space="0" w:color="auto"/>
            </w:tcBorders>
            <w:shd w:val="clear" w:color="auto" w:fill="auto"/>
            <w:vAlign w:val="center"/>
            <w:hideMark/>
          </w:tcPr>
          <w:p w14:paraId="6E3DBC7B" w14:textId="265039D1" w:rsidR="00462DD4" w:rsidRPr="00795F17" w:rsidRDefault="00462DD4" w:rsidP="0065243A">
            <w:pPr>
              <w:pStyle w:val="Teksttabelisrodek"/>
            </w:pPr>
            <w:r w:rsidRPr="00795F17">
              <w:t>94,11</w:t>
            </w:r>
          </w:p>
        </w:tc>
      </w:tr>
      <w:tr w:rsidR="00462DD4" w:rsidRPr="00795F17" w14:paraId="1E5F142F" w14:textId="77777777" w:rsidTr="00686ED2">
        <w:trPr>
          <w:trHeight w:val="300"/>
        </w:trPr>
        <w:tc>
          <w:tcPr>
            <w:tcW w:w="946" w:type="dxa"/>
            <w:vMerge/>
            <w:tcBorders>
              <w:top w:val="single" w:sz="4" w:space="0" w:color="auto"/>
              <w:left w:val="single" w:sz="4" w:space="0" w:color="auto"/>
              <w:bottom w:val="single" w:sz="4" w:space="0" w:color="auto"/>
              <w:right w:val="single" w:sz="4" w:space="0" w:color="auto"/>
            </w:tcBorders>
            <w:vAlign w:val="center"/>
            <w:hideMark/>
          </w:tcPr>
          <w:p w14:paraId="035B2903" w14:textId="77777777" w:rsidR="00462DD4" w:rsidRPr="00795F17" w:rsidRDefault="00462DD4" w:rsidP="0065243A">
            <w:pPr>
              <w:pStyle w:val="Teksttabelisrodek"/>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5B40F982" w14:textId="77777777" w:rsidR="00462DD4" w:rsidRPr="00795F17" w:rsidRDefault="00462DD4" w:rsidP="0065243A">
            <w:pPr>
              <w:pStyle w:val="Teksttabelisrodek"/>
            </w:pPr>
          </w:p>
        </w:tc>
        <w:tc>
          <w:tcPr>
            <w:tcW w:w="1252" w:type="dxa"/>
            <w:tcBorders>
              <w:top w:val="nil"/>
              <w:left w:val="nil"/>
              <w:bottom w:val="single" w:sz="4" w:space="0" w:color="auto"/>
              <w:right w:val="single" w:sz="4" w:space="0" w:color="auto"/>
            </w:tcBorders>
            <w:shd w:val="clear" w:color="000000" w:fill="FF0000"/>
            <w:noWrap/>
            <w:vAlign w:val="center"/>
            <w:hideMark/>
          </w:tcPr>
          <w:p w14:paraId="66B0CA83" w14:textId="77777777" w:rsidR="00462DD4" w:rsidRPr="00795F17" w:rsidRDefault="00462DD4" w:rsidP="0065243A">
            <w:pPr>
              <w:pStyle w:val="Teksttabelisrodek"/>
            </w:pPr>
            <w:r w:rsidRPr="00795F17">
              <w:t>stan słaby</w:t>
            </w:r>
          </w:p>
        </w:tc>
        <w:tc>
          <w:tcPr>
            <w:tcW w:w="2273" w:type="dxa"/>
            <w:tcBorders>
              <w:top w:val="nil"/>
              <w:left w:val="nil"/>
              <w:bottom w:val="single" w:sz="4" w:space="0" w:color="auto"/>
              <w:right w:val="single" w:sz="4" w:space="0" w:color="auto"/>
            </w:tcBorders>
            <w:shd w:val="clear" w:color="auto" w:fill="auto"/>
            <w:vAlign w:val="center"/>
            <w:hideMark/>
          </w:tcPr>
          <w:p w14:paraId="2755FF13" w14:textId="77777777" w:rsidR="00462DD4" w:rsidRPr="00795F17" w:rsidRDefault="00462DD4" w:rsidP="0065243A">
            <w:pPr>
              <w:pStyle w:val="Teksttabelisrodek"/>
            </w:pPr>
            <w:r w:rsidRPr="00795F17">
              <w:t>1, 43, 70, 127</w:t>
            </w:r>
          </w:p>
        </w:tc>
        <w:tc>
          <w:tcPr>
            <w:tcW w:w="866" w:type="dxa"/>
            <w:tcBorders>
              <w:top w:val="nil"/>
              <w:left w:val="nil"/>
              <w:bottom w:val="single" w:sz="4" w:space="0" w:color="auto"/>
              <w:right w:val="single" w:sz="4" w:space="0" w:color="auto"/>
            </w:tcBorders>
            <w:shd w:val="clear" w:color="auto" w:fill="auto"/>
            <w:vAlign w:val="center"/>
            <w:hideMark/>
          </w:tcPr>
          <w:p w14:paraId="29273C91" w14:textId="77777777" w:rsidR="00462DD4" w:rsidRPr="00795F17" w:rsidRDefault="00462DD4" w:rsidP="0065243A">
            <w:pPr>
              <w:pStyle w:val="Teksttabelisrodek"/>
            </w:pPr>
            <w:r w:rsidRPr="00795F17">
              <w:t>4</w:t>
            </w:r>
          </w:p>
        </w:tc>
        <w:tc>
          <w:tcPr>
            <w:tcW w:w="1273" w:type="dxa"/>
            <w:tcBorders>
              <w:top w:val="nil"/>
              <w:left w:val="nil"/>
              <w:bottom w:val="single" w:sz="4" w:space="0" w:color="auto"/>
              <w:right w:val="single" w:sz="4" w:space="0" w:color="auto"/>
            </w:tcBorders>
            <w:shd w:val="clear" w:color="auto" w:fill="auto"/>
            <w:vAlign w:val="center"/>
            <w:hideMark/>
          </w:tcPr>
          <w:p w14:paraId="614B5726" w14:textId="65A4BAF7" w:rsidR="00462DD4" w:rsidRPr="00795F17" w:rsidRDefault="00462DD4" w:rsidP="0065243A">
            <w:pPr>
              <w:pStyle w:val="Teksttabelisrodek"/>
            </w:pPr>
            <w:r w:rsidRPr="00795F17">
              <w:t>6</w:t>
            </w:r>
            <w:r w:rsidR="00B63918" w:rsidRPr="00795F17">
              <w:t> </w:t>
            </w:r>
            <w:r w:rsidRPr="00795F17">
              <w:t>934,61</w:t>
            </w:r>
          </w:p>
        </w:tc>
        <w:tc>
          <w:tcPr>
            <w:tcW w:w="1152" w:type="dxa"/>
            <w:tcBorders>
              <w:top w:val="nil"/>
              <w:left w:val="nil"/>
              <w:bottom w:val="single" w:sz="4" w:space="0" w:color="auto"/>
              <w:right w:val="single" w:sz="4" w:space="0" w:color="auto"/>
            </w:tcBorders>
            <w:shd w:val="clear" w:color="auto" w:fill="auto"/>
            <w:vAlign w:val="center"/>
            <w:hideMark/>
          </w:tcPr>
          <w:p w14:paraId="225B29CB" w14:textId="6EC6D047" w:rsidR="00462DD4" w:rsidRPr="00795F17" w:rsidRDefault="00462DD4" w:rsidP="0065243A">
            <w:pPr>
              <w:pStyle w:val="Teksttabelisrodek"/>
            </w:pPr>
            <w:r w:rsidRPr="00795F17">
              <w:t>5,89</w:t>
            </w:r>
          </w:p>
        </w:tc>
      </w:tr>
    </w:tbl>
    <w:p w14:paraId="2F4E1250" w14:textId="77777777" w:rsidR="00E11336" w:rsidRPr="00795F17" w:rsidRDefault="00E11336" w:rsidP="00E11336">
      <w:pPr>
        <w:pStyle w:val="rdo"/>
        <w:rPr>
          <w:color w:val="000099"/>
          <w:sz w:val="20"/>
          <w:szCs w:val="20"/>
        </w:rPr>
      </w:pPr>
      <w:bookmarkStart w:id="242" w:name="_Toc66341881"/>
      <w:r w:rsidRPr="00795F17">
        <w:t>Źródło: opracowanie własne</w:t>
      </w:r>
    </w:p>
    <w:p w14:paraId="409614D5" w14:textId="0F92713F" w:rsidR="00462DD4" w:rsidRPr="00795F17" w:rsidRDefault="00462DD4" w:rsidP="00867E43">
      <w:pPr>
        <w:pStyle w:val="Tabela"/>
      </w:pPr>
      <w:bookmarkStart w:id="243" w:name="_Toc68703653"/>
      <w:r w:rsidRPr="00795F17">
        <w:t xml:space="preserve">Tabela </w:t>
      </w:r>
      <w:fldSimple w:instr=" STYLEREF 1 \s ">
        <w:r w:rsidR="00550571">
          <w:rPr>
            <w:noProof/>
          </w:rPr>
          <w:t>5</w:t>
        </w:r>
      </w:fldSimple>
      <w:r w:rsidR="00BB3B21" w:rsidRPr="00795F17">
        <w:noBreakHyphen/>
      </w:r>
      <w:fldSimple w:instr=" SEQ Tabela \* ARABIC \s 1 ">
        <w:r w:rsidR="00550571">
          <w:rPr>
            <w:noProof/>
          </w:rPr>
          <w:t>28</w:t>
        </w:r>
      </w:fldSimple>
      <w:r w:rsidRPr="00795F17">
        <w:tab/>
        <w:t xml:space="preserve">Wyniki testu C.2/I.2 </w:t>
      </w:r>
      <w:r w:rsidR="00182A26" w:rsidRPr="00795F17">
        <w:t>-</w:t>
      </w:r>
      <w:r w:rsidRPr="00795F17">
        <w:t xml:space="preserve"> Ocena wpływu ingresji i ascenzji wód słonych lub innych zdegradowanych na stan wód podziemnych</w:t>
      </w:r>
      <w:bookmarkEnd w:id="242"/>
      <w:bookmarkEnd w:id="243"/>
    </w:p>
    <w:tbl>
      <w:tblPr>
        <w:tblW w:w="9012" w:type="dxa"/>
        <w:tblInd w:w="55" w:type="dxa"/>
        <w:tblCellMar>
          <w:left w:w="70" w:type="dxa"/>
          <w:right w:w="70" w:type="dxa"/>
        </w:tblCellMar>
        <w:tblLook w:val="04A0" w:firstRow="1" w:lastRow="0" w:firstColumn="1" w:lastColumn="0" w:noHBand="0" w:noVBand="1"/>
      </w:tblPr>
      <w:tblGrid>
        <w:gridCol w:w="942"/>
        <w:gridCol w:w="1250"/>
        <w:gridCol w:w="1252"/>
        <w:gridCol w:w="2248"/>
        <w:gridCol w:w="893"/>
        <w:gridCol w:w="1275"/>
        <w:gridCol w:w="1152"/>
      </w:tblGrid>
      <w:tr w:rsidR="00462DD4" w:rsidRPr="00795F17" w14:paraId="4D195DC5" w14:textId="77777777" w:rsidTr="00AE13F9">
        <w:trPr>
          <w:trHeight w:val="454"/>
          <w:tblHeader/>
        </w:trPr>
        <w:tc>
          <w:tcPr>
            <w:tcW w:w="942"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58AA0D56" w14:textId="2D1F282F" w:rsidR="00462DD4" w:rsidRPr="00795F17" w:rsidRDefault="0080582C" w:rsidP="0044393D">
            <w:pPr>
              <w:pStyle w:val="Teksttabelinaglowek"/>
            </w:pPr>
            <w:r w:rsidRPr="00795F17">
              <w:t>Obszar</w:t>
            </w:r>
            <w:r w:rsidR="00462DD4" w:rsidRPr="00795F17">
              <w:t xml:space="preserve"> dorzecza</w:t>
            </w:r>
          </w:p>
        </w:tc>
        <w:tc>
          <w:tcPr>
            <w:tcW w:w="1250" w:type="dxa"/>
            <w:tcBorders>
              <w:top w:val="single" w:sz="4" w:space="0" w:color="auto"/>
              <w:left w:val="nil"/>
              <w:bottom w:val="nil"/>
              <w:right w:val="single" w:sz="4" w:space="0" w:color="auto"/>
            </w:tcBorders>
            <w:shd w:val="clear" w:color="auto" w:fill="BFBFBF" w:themeFill="background1" w:themeFillShade="BF"/>
            <w:vAlign w:val="center"/>
            <w:hideMark/>
          </w:tcPr>
          <w:p w14:paraId="0ECE93E8" w14:textId="2D8C3194" w:rsidR="00462DD4" w:rsidRPr="00795F17" w:rsidRDefault="00A42C28" w:rsidP="0044393D">
            <w:pPr>
              <w:pStyle w:val="Teksttabelinaglowek"/>
            </w:pPr>
            <w:r w:rsidRPr="00795F17">
              <w:t xml:space="preserve">Powierzchnia jcwpd na obszarze dorzecza </w:t>
            </w:r>
            <w:r w:rsidR="001C75D3" w:rsidRPr="00795F17">
              <w:t>(</w:t>
            </w:r>
            <w:r w:rsidR="00462DD4" w:rsidRPr="00795F17">
              <w:t>km</w:t>
            </w:r>
            <w:r w:rsidR="00462DD4" w:rsidRPr="00795F17">
              <w:rPr>
                <w:vertAlign w:val="superscript"/>
              </w:rPr>
              <w:t>2</w:t>
            </w:r>
            <w:r w:rsidR="001C75D3" w:rsidRPr="00795F17">
              <w:t>)</w:t>
            </w:r>
          </w:p>
        </w:tc>
        <w:tc>
          <w:tcPr>
            <w:tcW w:w="1252" w:type="dxa"/>
            <w:tcBorders>
              <w:top w:val="single" w:sz="4" w:space="0" w:color="auto"/>
              <w:left w:val="nil"/>
              <w:bottom w:val="nil"/>
              <w:right w:val="single" w:sz="4" w:space="0" w:color="auto"/>
            </w:tcBorders>
            <w:shd w:val="clear" w:color="auto" w:fill="BFBFBF" w:themeFill="background1" w:themeFillShade="BF"/>
            <w:vAlign w:val="center"/>
            <w:hideMark/>
          </w:tcPr>
          <w:p w14:paraId="260CE1D5" w14:textId="77777777" w:rsidR="00462DD4" w:rsidRPr="00795F17" w:rsidRDefault="00462DD4" w:rsidP="0044393D">
            <w:pPr>
              <w:pStyle w:val="Teksttabelinaglowek"/>
            </w:pPr>
            <w:r w:rsidRPr="00795F17">
              <w:t>Wynik oceny stanu</w:t>
            </w:r>
          </w:p>
        </w:tc>
        <w:tc>
          <w:tcPr>
            <w:tcW w:w="2248" w:type="dxa"/>
            <w:tcBorders>
              <w:top w:val="single" w:sz="4" w:space="0" w:color="auto"/>
              <w:left w:val="nil"/>
              <w:bottom w:val="nil"/>
              <w:right w:val="single" w:sz="4" w:space="0" w:color="auto"/>
            </w:tcBorders>
            <w:shd w:val="clear" w:color="auto" w:fill="BFBFBF" w:themeFill="background1" w:themeFillShade="BF"/>
            <w:vAlign w:val="center"/>
            <w:hideMark/>
          </w:tcPr>
          <w:p w14:paraId="574064D8" w14:textId="77777777" w:rsidR="00462DD4" w:rsidRPr="00795F17" w:rsidRDefault="00462DD4" w:rsidP="0044393D">
            <w:pPr>
              <w:pStyle w:val="Teksttabelinaglowek"/>
            </w:pPr>
            <w:r w:rsidRPr="00795F17">
              <w:t>Numery jcwpd</w:t>
            </w:r>
          </w:p>
        </w:tc>
        <w:tc>
          <w:tcPr>
            <w:tcW w:w="893" w:type="dxa"/>
            <w:tcBorders>
              <w:top w:val="single" w:sz="4" w:space="0" w:color="auto"/>
              <w:left w:val="nil"/>
              <w:bottom w:val="nil"/>
              <w:right w:val="single" w:sz="4" w:space="0" w:color="auto"/>
            </w:tcBorders>
            <w:shd w:val="clear" w:color="auto" w:fill="BFBFBF" w:themeFill="background1" w:themeFillShade="BF"/>
            <w:vAlign w:val="center"/>
            <w:hideMark/>
          </w:tcPr>
          <w:p w14:paraId="5C69A2B6" w14:textId="77777777" w:rsidR="00462DD4" w:rsidRPr="00795F17" w:rsidRDefault="00462DD4" w:rsidP="0044393D">
            <w:pPr>
              <w:pStyle w:val="Teksttabelinaglowek"/>
            </w:pPr>
            <w:r w:rsidRPr="00795F17">
              <w:t>Liczba jcwpd</w:t>
            </w:r>
          </w:p>
        </w:tc>
        <w:tc>
          <w:tcPr>
            <w:tcW w:w="1275" w:type="dxa"/>
            <w:tcBorders>
              <w:top w:val="single" w:sz="4" w:space="0" w:color="auto"/>
              <w:left w:val="nil"/>
              <w:bottom w:val="nil"/>
              <w:right w:val="single" w:sz="4" w:space="0" w:color="auto"/>
            </w:tcBorders>
            <w:shd w:val="clear" w:color="auto" w:fill="BFBFBF" w:themeFill="background1" w:themeFillShade="BF"/>
            <w:vAlign w:val="center"/>
            <w:hideMark/>
          </w:tcPr>
          <w:p w14:paraId="5B93FDB4" w14:textId="7C3E9778" w:rsidR="00462DD4" w:rsidRPr="00795F17" w:rsidRDefault="00A42C28" w:rsidP="0044393D">
            <w:pPr>
              <w:pStyle w:val="Teksttabelinaglowek"/>
            </w:pPr>
            <w:r w:rsidRPr="00795F17">
              <w:t>Powierzchnia jcwpd</w:t>
            </w:r>
            <w:r w:rsidR="00462DD4" w:rsidRPr="00795F17">
              <w:br/>
            </w:r>
            <w:r w:rsidR="00CC4FEC" w:rsidRPr="00795F17">
              <w:t>(km</w:t>
            </w:r>
            <w:r w:rsidR="00CC4FEC" w:rsidRPr="00795F17">
              <w:rPr>
                <w:vertAlign w:val="superscript"/>
              </w:rPr>
              <w:t>2</w:t>
            </w:r>
            <w:r w:rsidR="00CC4FEC" w:rsidRPr="00795F17">
              <w:t>)</w:t>
            </w:r>
          </w:p>
        </w:tc>
        <w:tc>
          <w:tcPr>
            <w:tcW w:w="1152" w:type="dxa"/>
            <w:tcBorders>
              <w:top w:val="single" w:sz="4" w:space="0" w:color="auto"/>
              <w:left w:val="nil"/>
              <w:bottom w:val="nil"/>
              <w:right w:val="single" w:sz="4" w:space="0" w:color="auto"/>
            </w:tcBorders>
            <w:shd w:val="clear" w:color="auto" w:fill="BFBFBF" w:themeFill="background1" w:themeFillShade="BF"/>
            <w:vAlign w:val="center"/>
            <w:hideMark/>
          </w:tcPr>
          <w:p w14:paraId="5778B735" w14:textId="6D4AE5F8" w:rsidR="00462DD4" w:rsidRPr="00795F17" w:rsidRDefault="00A42C28" w:rsidP="0044393D">
            <w:pPr>
              <w:pStyle w:val="Teksttabelinaglowek"/>
            </w:pPr>
            <w:r w:rsidRPr="00795F17">
              <w:t>Udział w powierzchni jcwpd na obszarze dorzecza (%)</w:t>
            </w:r>
          </w:p>
        </w:tc>
      </w:tr>
      <w:tr w:rsidR="00462DD4" w:rsidRPr="00795F17" w14:paraId="73A49569" w14:textId="77777777" w:rsidTr="00AE13F9">
        <w:trPr>
          <w:trHeight w:val="454"/>
        </w:trPr>
        <w:tc>
          <w:tcPr>
            <w:tcW w:w="9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12F2F86" w14:textId="77777777" w:rsidR="00462DD4" w:rsidRPr="00795F17" w:rsidRDefault="00462DD4" w:rsidP="0065243A">
            <w:pPr>
              <w:pStyle w:val="Teksttabelisrodek"/>
            </w:pPr>
            <w:r w:rsidRPr="00795F17">
              <w:t>Odr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A3F032A" w14:textId="02AAC4F9" w:rsidR="00462DD4" w:rsidRPr="00795F17" w:rsidRDefault="00462DD4" w:rsidP="0065243A">
            <w:pPr>
              <w:pStyle w:val="Teksttabelisrodek"/>
            </w:pPr>
            <w:r w:rsidRPr="00795F17">
              <w:t>117</w:t>
            </w:r>
            <w:r w:rsidR="00076BC9" w:rsidRPr="00795F17">
              <w:t> </w:t>
            </w:r>
            <w:r w:rsidRPr="00795F17">
              <w:t>652,17</w:t>
            </w:r>
          </w:p>
        </w:tc>
        <w:tc>
          <w:tcPr>
            <w:tcW w:w="1252" w:type="dxa"/>
            <w:tcBorders>
              <w:top w:val="single" w:sz="4" w:space="0" w:color="auto"/>
              <w:left w:val="nil"/>
              <w:bottom w:val="single" w:sz="4" w:space="0" w:color="auto"/>
              <w:right w:val="single" w:sz="4" w:space="0" w:color="auto"/>
            </w:tcBorders>
            <w:shd w:val="clear" w:color="000000" w:fill="92D050"/>
            <w:vAlign w:val="center"/>
            <w:hideMark/>
          </w:tcPr>
          <w:p w14:paraId="0E695A25" w14:textId="77777777" w:rsidR="00462DD4" w:rsidRPr="00795F17" w:rsidRDefault="00462DD4" w:rsidP="0065243A">
            <w:pPr>
              <w:pStyle w:val="Teksttabelisrodek"/>
            </w:pPr>
            <w:r w:rsidRPr="00795F17">
              <w:t>stan dobry</w:t>
            </w:r>
          </w:p>
        </w:tc>
        <w:tc>
          <w:tcPr>
            <w:tcW w:w="2248" w:type="dxa"/>
            <w:tcBorders>
              <w:top w:val="single" w:sz="4" w:space="0" w:color="auto"/>
              <w:left w:val="nil"/>
              <w:bottom w:val="single" w:sz="4" w:space="0" w:color="auto"/>
              <w:right w:val="single" w:sz="4" w:space="0" w:color="auto"/>
            </w:tcBorders>
            <w:shd w:val="clear" w:color="auto" w:fill="auto"/>
            <w:vAlign w:val="center"/>
            <w:hideMark/>
          </w:tcPr>
          <w:p w14:paraId="7AB408E4" w14:textId="77777777" w:rsidR="00462DD4" w:rsidRPr="00795F17" w:rsidRDefault="00462DD4" w:rsidP="0065243A">
            <w:pPr>
              <w:pStyle w:val="Teksttabelisrodek"/>
            </w:pPr>
            <w:r w:rsidRPr="00795F17">
              <w:t>2, 3, 4, 5, 6, 7, 8, 9, 10, 23, 24, 25, 26, 33, 34, 35, 40, 41, 42, 58, 59, 60, 61, 62, 68, 69, 70, 71, 72, 76, 77, 78, 80, 81, 82, 83, 92, 93, 94, 95, 96, 97, 98, 99, 105, 107, 108, 109, 110, 124, 125, 126, 127, 128, 129, 139, 140, 141, 142, 143, 144, 155, 170</w:t>
            </w:r>
          </w:p>
        </w:tc>
        <w:tc>
          <w:tcPr>
            <w:tcW w:w="893" w:type="dxa"/>
            <w:tcBorders>
              <w:top w:val="single" w:sz="4" w:space="0" w:color="auto"/>
              <w:left w:val="nil"/>
              <w:bottom w:val="single" w:sz="4" w:space="0" w:color="auto"/>
              <w:right w:val="single" w:sz="4" w:space="0" w:color="auto"/>
            </w:tcBorders>
            <w:shd w:val="clear" w:color="auto" w:fill="auto"/>
            <w:vAlign w:val="center"/>
            <w:hideMark/>
          </w:tcPr>
          <w:p w14:paraId="67C60FA8" w14:textId="77777777" w:rsidR="00462DD4" w:rsidRPr="00795F17" w:rsidRDefault="00462DD4" w:rsidP="0065243A">
            <w:pPr>
              <w:pStyle w:val="Teksttabelisrodek"/>
            </w:pPr>
            <w:r w:rsidRPr="00795F17">
              <w:t>63</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3453918C" w14:textId="5121A803" w:rsidR="00462DD4" w:rsidRPr="00795F17" w:rsidRDefault="00462DD4" w:rsidP="0065243A">
            <w:pPr>
              <w:pStyle w:val="Teksttabelisrodek"/>
            </w:pPr>
            <w:r w:rsidRPr="00795F17">
              <w:t>110</w:t>
            </w:r>
            <w:r w:rsidR="00B63918" w:rsidRPr="00795F17">
              <w:t> </w:t>
            </w:r>
            <w:r w:rsidRPr="00795F17">
              <w:t>050,48</w:t>
            </w:r>
          </w:p>
        </w:tc>
        <w:tc>
          <w:tcPr>
            <w:tcW w:w="1152" w:type="dxa"/>
            <w:tcBorders>
              <w:top w:val="single" w:sz="4" w:space="0" w:color="auto"/>
              <w:left w:val="nil"/>
              <w:bottom w:val="single" w:sz="4" w:space="0" w:color="auto"/>
              <w:right w:val="single" w:sz="4" w:space="0" w:color="auto"/>
            </w:tcBorders>
            <w:shd w:val="clear" w:color="auto" w:fill="auto"/>
            <w:vAlign w:val="center"/>
            <w:hideMark/>
          </w:tcPr>
          <w:p w14:paraId="050388D2" w14:textId="5087D4AE" w:rsidR="00462DD4" w:rsidRPr="00795F17" w:rsidRDefault="00462DD4" w:rsidP="0065243A">
            <w:pPr>
              <w:pStyle w:val="Teksttabelisrodek"/>
            </w:pPr>
            <w:r w:rsidRPr="00795F17">
              <w:t>93,54</w:t>
            </w:r>
          </w:p>
        </w:tc>
      </w:tr>
      <w:tr w:rsidR="00462DD4" w:rsidRPr="00795F17" w14:paraId="3BA52272" w14:textId="77777777" w:rsidTr="00AE13F9">
        <w:trPr>
          <w:trHeight w:val="454"/>
        </w:trPr>
        <w:tc>
          <w:tcPr>
            <w:tcW w:w="942" w:type="dxa"/>
            <w:vMerge/>
            <w:tcBorders>
              <w:top w:val="single" w:sz="4" w:space="0" w:color="auto"/>
              <w:left w:val="single" w:sz="4" w:space="0" w:color="auto"/>
              <w:bottom w:val="single" w:sz="4" w:space="0" w:color="auto"/>
              <w:right w:val="single" w:sz="4" w:space="0" w:color="auto"/>
            </w:tcBorders>
            <w:vAlign w:val="center"/>
            <w:hideMark/>
          </w:tcPr>
          <w:p w14:paraId="0C04D509" w14:textId="77777777" w:rsidR="00462DD4" w:rsidRPr="00795F17" w:rsidRDefault="00462DD4" w:rsidP="0065243A">
            <w:pPr>
              <w:pStyle w:val="Teksttabelisrodek"/>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306D5F5C" w14:textId="77777777" w:rsidR="00462DD4" w:rsidRPr="00795F17" w:rsidRDefault="00462DD4" w:rsidP="0065243A">
            <w:pPr>
              <w:pStyle w:val="Teksttabelisrodek"/>
            </w:pPr>
          </w:p>
        </w:tc>
        <w:tc>
          <w:tcPr>
            <w:tcW w:w="1252" w:type="dxa"/>
            <w:tcBorders>
              <w:top w:val="nil"/>
              <w:left w:val="nil"/>
              <w:bottom w:val="single" w:sz="4" w:space="0" w:color="auto"/>
              <w:right w:val="single" w:sz="4" w:space="0" w:color="auto"/>
            </w:tcBorders>
            <w:shd w:val="clear" w:color="000000" w:fill="FF0000"/>
            <w:noWrap/>
            <w:vAlign w:val="center"/>
            <w:hideMark/>
          </w:tcPr>
          <w:p w14:paraId="6EF022E3" w14:textId="77777777" w:rsidR="00462DD4" w:rsidRPr="00795F17" w:rsidRDefault="00462DD4" w:rsidP="0065243A">
            <w:pPr>
              <w:pStyle w:val="Teksttabelisrodek"/>
            </w:pPr>
            <w:r w:rsidRPr="00795F17">
              <w:t>stan słaby</w:t>
            </w:r>
          </w:p>
        </w:tc>
        <w:tc>
          <w:tcPr>
            <w:tcW w:w="2248" w:type="dxa"/>
            <w:tcBorders>
              <w:top w:val="nil"/>
              <w:left w:val="nil"/>
              <w:bottom w:val="single" w:sz="4" w:space="0" w:color="auto"/>
              <w:right w:val="single" w:sz="4" w:space="0" w:color="auto"/>
            </w:tcBorders>
            <w:shd w:val="clear" w:color="auto" w:fill="auto"/>
            <w:vAlign w:val="center"/>
            <w:hideMark/>
          </w:tcPr>
          <w:p w14:paraId="0D774FD6" w14:textId="77777777" w:rsidR="00462DD4" w:rsidRPr="00795F17" w:rsidRDefault="00462DD4" w:rsidP="0065243A">
            <w:pPr>
              <w:pStyle w:val="Teksttabelisrodek"/>
            </w:pPr>
            <w:r w:rsidRPr="00795F17">
              <w:t>1, 43, 79</w:t>
            </w:r>
          </w:p>
        </w:tc>
        <w:tc>
          <w:tcPr>
            <w:tcW w:w="893" w:type="dxa"/>
            <w:tcBorders>
              <w:top w:val="nil"/>
              <w:left w:val="nil"/>
              <w:bottom w:val="single" w:sz="4" w:space="0" w:color="auto"/>
              <w:right w:val="single" w:sz="4" w:space="0" w:color="auto"/>
            </w:tcBorders>
            <w:shd w:val="clear" w:color="auto" w:fill="auto"/>
            <w:vAlign w:val="center"/>
            <w:hideMark/>
          </w:tcPr>
          <w:p w14:paraId="353E717A" w14:textId="77777777" w:rsidR="00462DD4" w:rsidRPr="00795F17" w:rsidRDefault="00462DD4" w:rsidP="0065243A">
            <w:pPr>
              <w:pStyle w:val="Teksttabelisrodek"/>
            </w:pPr>
            <w:r w:rsidRPr="00795F17">
              <w:t>3</w:t>
            </w:r>
          </w:p>
        </w:tc>
        <w:tc>
          <w:tcPr>
            <w:tcW w:w="1275" w:type="dxa"/>
            <w:tcBorders>
              <w:top w:val="nil"/>
              <w:left w:val="nil"/>
              <w:bottom w:val="single" w:sz="4" w:space="0" w:color="auto"/>
              <w:right w:val="single" w:sz="4" w:space="0" w:color="auto"/>
            </w:tcBorders>
            <w:shd w:val="clear" w:color="auto" w:fill="auto"/>
            <w:vAlign w:val="center"/>
            <w:hideMark/>
          </w:tcPr>
          <w:p w14:paraId="379419A8" w14:textId="13376E1C" w:rsidR="00462DD4" w:rsidRPr="00795F17" w:rsidRDefault="00462DD4" w:rsidP="0065243A">
            <w:pPr>
              <w:pStyle w:val="Teksttabelisrodek"/>
            </w:pPr>
            <w:r w:rsidRPr="00795F17">
              <w:t>7</w:t>
            </w:r>
            <w:r w:rsidR="00B63918" w:rsidRPr="00795F17">
              <w:t> </w:t>
            </w:r>
            <w:r w:rsidRPr="00795F17">
              <w:t>601,69</w:t>
            </w:r>
          </w:p>
        </w:tc>
        <w:tc>
          <w:tcPr>
            <w:tcW w:w="1152" w:type="dxa"/>
            <w:tcBorders>
              <w:top w:val="nil"/>
              <w:left w:val="nil"/>
              <w:bottom w:val="single" w:sz="4" w:space="0" w:color="auto"/>
              <w:right w:val="single" w:sz="4" w:space="0" w:color="auto"/>
            </w:tcBorders>
            <w:shd w:val="clear" w:color="auto" w:fill="auto"/>
            <w:vAlign w:val="center"/>
            <w:hideMark/>
          </w:tcPr>
          <w:p w14:paraId="47A90EAF" w14:textId="05F6ED02" w:rsidR="00462DD4" w:rsidRPr="00795F17" w:rsidRDefault="00462DD4" w:rsidP="0065243A">
            <w:pPr>
              <w:pStyle w:val="Teksttabelisrodek"/>
            </w:pPr>
            <w:r w:rsidRPr="00795F17">
              <w:t>6,46</w:t>
            </w:r>
          </w:p>
        </w:tc>
      </w:tr>
    </w:tbl>
    <w:p w14:paraId="61215390" w14:textId="77777777" w:rsidR="00E11336" w:rsidRPr="00795F17" w:rsidRDefault="00E11336" w:rsidP="00E11336">
      <w:pPr>
        <w:pStyle w:val="rdo"/>
        <w:rPr>
          <w:color w:val="000099"/>
          <w:sz w:val="20"/>
          <w:szCs w:val="20"/>
        </w:rPr>
      </w:pPr>
      <w:bookmarkStart w:id="244" w:name="_Toc66341882"/>
      <w:r w:rsidRPr="00795F17">
        <w:t>Źródło: opracowanie własne</w:t>
      </w:r>
    </w:p>
    <w:p w14:paraId="49274535" w14:textId="7994FC60" w:rsidR="00462DD4" w:rsidRPr="00795F17" w:rsidRDefault="00462DD4" w:rsidP="00867E43">
      <w:pPr>
        <w:pStyle w:val="Tabela"/>
      </w:pPr>
      <w:bookmarkStart w:id="245" w:name="_Toc68703654"/>
      <w:r w:rsidRPr="00795F17">
        <w:t xml:space="preserve">Tabela </w:t>
      </w:r>
      <w:fldSimple w:instr=" STYLEREF 1 \s ">
        <w:r w:rsidR="00550571">
          <w:rPr>
            <w:noProof/>
          </w:rPr>
          <w:t>5</w:t>
        </w:r>
      </w:fldSimple>
      <w:r w:rsidR="00BB3B21" w:rsidRPr="00795F17">
        <w:noBreakHyphen/>
      </w:r>
      <w:fldSimple w:instr=" SEQ Tabela \* ARABIC \s 1 ">
        <w:r w:rsidR="00550571">
          <w:rPr>
            <w:noProof/>
          </w:rPr>
          <w:t>29</w:t>
        </w:r>
      </w:fldSimple>
      <w:r w:rsidRPr="00795F17">
        <w:tab/>
        <w:t xml:space="preserve">Wyniki testu C.3 </w:t>
      </w:r>
      <w:r w:rsidR="00182A26" w:rsidRPr="00795F17">
        <w:t>-</w:t>
      </w:r>
      <w:r w:rsidRPr="00795F17">
        <w:t xml:space="preserve"> Ochrona ekosystemów lądowych zależnych od wód podziemnych</w:t>
      </w:r>
      <w:bookmarkEnd w:id="244"/>
      <w:bookmarkEnd w:id="245"/>
    </w:p>
    <w:tbl>
      <w:tblPr>
        <w:tblW w:w="9012" w:type="dxa"/>
        <w:tblInd w:w="55" w:type="dxa"/>
        <w:tblCellMar>
          <w:left w:w="70" w:type="dxa"/>
          <w:right w:w="70" w:type="dxa"/>
        </w:tblCellMar>
        <w:tblLook w:val="04A0" w:firstRow="1" w:lastRow="0" w:firstColumn="1" w:lastColumn="0" w:noHBand="0" w:noVBand="1"/>
      </w:tblPr>
      <w:tblGrid>
        <w:gridCol w:w="943"/>
        <w:gridCol w:w="1250"/>
        <w:gridCol w:w="1351"/>
        <w:gridCol w:w="2131"/>
        <w:gridCol w:w="910"/>
        <w:gridCol w:w="1275"/>
        <w:gridCol w:w="1152"/>
      </w:tblGrid>
      <w:tr w:rsidR="00462DD4" w:rsidRPr="00795F17" w14:paraId="421532BE" w14:textId="77777777" w:rsidTr="00867E43">
        <w:trPr>
          <w:cantSplit/>
          <w:trHeight w:val="454"/>
          <w:tblHeader/>
        </w:trPr>
        <w:tc>
          <w:tcPr>
            <w:tcW w:w="943"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0296DB46" w14:textId="18BA4124" w:rsidR="00462DD4" w:rsidRPr="00795F17" w:rsidRDefault="00FB15D5" w:rsidP="0044393D">
            <w:pPr>
              <w:pStyle w:val="Teksttabelinaglowek"/>
            </w:pPr>
            <w:r w:rsidRPr="00795F17">
              <w:t>Obszar</w:t>
            </w:r>
            <w:r w:rsidR="00462DD4" w:rsidRPr="00795F17">
              <w:t xml:space="preserve"> dorzecza</w:t>
            </w:r>
          </w:p>
        </w:tc>
        <w:tc>
          <w:tcPr>
            <w:tcW w:w="1250" w:type="dxa"/>
            <w:tcBorders>
              <w:top w:val="single" w:sz="4" w:space="0" w:color="auto"/>
              <w:left w:val="nil"/>
              <w:bottom w:val="nil"/>
              <w:right w:val="single" w:sz="4" w:space="0" w:color="auto"/>
            </w:tcBorders>
            <w:shd w:val="clear" w:color="auto" w:fill="BFBFBF" w:themeFill="background1" w:themeFillShade="BF"/>
            <w:vAlign w:val="center"/>
            <w:hideMark/>
          </w:tcPr>
          <w:p w14:paraId="7066B7CF" w14:textId="3679C651" w:rsidR="00462DD4" w:rsidRPr="00795F17" w:rsidRDefault="00A42C28" w:rsidP="0044393D">
            <w:pPr>
              <w:pStyle w:val="Teksttabelinaglowek"/>
            </w:pPr>
            <w:r w:rsidRPr="00795F17">
              <w:t xml:space="preserve">Powierzchnia jcwpd na obszarze dorzecza </w:t>
            </w:r>
            <w:r w:rsidR="001C75D3" w:rsidRPr="00795F17">
              <w:t>(km</w:t>
            </w:r>
            <w:r w:rsidR="001C75D3" w:rsidRPr="00795F17">
              <w:rPr>
                <w:vertAlign w:val="superscript"/>
              </w:rPr>
              <w:t>2</w:t>
            </w:r>
            <w:r w:rsidR="001C75D3" w:rsidRPr="00795F17">
              <w:t>)</w:t>
            </w:r>
          </w:p>
        </w:tc>
        <w:tc>
          <w:tcPr>
            <w:tcW w:w="1351" w:type="dxa"/>
            <w:tcBorders>
              <w:top w:val="single" w:sz="4" w:space="0" w:color="auto"/>
              <w:left w:val="nil"/>
              <w:bottom w:val="nil"/>
              <w:right w:val="single" w:sz="4" w:space="0" w:color="auto"/>
            </w:tcBorders>
            <w:shd w:val="clear" w:color="auto" w:fill="BFBFBF" w:themeFill="background1" w:themeFillShade="BF"/>
            <w:vAlign w:val="center"/>
            <w:hideMark/>
          </w:tcPr>
          <w:p w14:paraId="2FA686ED" w14:textId="77777777" w:rsidR="00462DD4" w:rsidRPr="00795F17" w:rsidRDefault="00462DD4" w:rsidP="0044393D">
            <w:pPr>
              <w:pStyle w:val="Teksttabelinaglowek"/>
            </w:pPr>
            <w:r w:rsidRPr="00795F17">
              <w:t>Wynik oceny stanu</w:t>
            </w:r>
          </w:p>
        </w:tc>
        <w:tc>
          <w:tcPr>
            <w:tcW w:w="2131" w:type="dxa"/>
            <w:tcBorders>
              <w:top w:val="single" w:sz="4" w:space="0" w:color="auto"/>
              <w:left w:val="nil"/>
              <w:bottom w:val="nil"/>
              <w:right w:val="single" w:sz="4" w:space="0" w:color="auto"/>
            </w:tcBorders>
            <w:shd w:val="clear" w:color="auto" w:fill="BFBFBF" w:themeFill="background1" w:themeFillShade="BF"/>
            <w:vAlign w:val="center"/>
            <w:hideMark/>
          </w:tcPr>
          <w:p w14:paraId="2292ECEB" w14:textId="77777777" w:rsidR="00462DD4" w:rsidRPr="00795F17" w:rsidRDefault="00462DD4" w:rsidP="0044393D">
            <w:pPr>
              <w:pStyle w:val="Teksttabelinaglowek"/>
            </w:pPr>
            <w:r w:rsidRPr="00795F17">
              <w:t>Numery jcwpd</w:t>
            </w:r>
          </w:p>
        </w:tc>
        <w:tc>
          <w:tcPr>
            <w:tcW w:w="910" w:type="dxa"/>
            <w:tcBorders>
              <w:top w:val="single" w:sz="4" w:space="0" w:color="auto"/>
              <w:left w:val="nil"/>
              <w:bottom w:val="nil"/>
              <w:right w:val="single" w:sz="4" w:space="0" w:color="auto"/>
            </w:tcBorders>
            <w:shd w:val="clear" w:color="auto" w:fill="BFBFBF" w:themeFill="background1" w:themeFillShade="BF"/>
            <w:vAlign w:val="center"/>
            <w:hideMark/>
          </w:tcPr>
          <w:p w14:paraId="7997BD66" w14:textId="77777777" w:rsidR="00462DD4" w:rsidRPr="00795F17" w:rsidRDefault="00462DD4" w:rsidP="0044393D">
            <w:pPr>
              <w:pStyle w:val="Teksttabelinaglowek"/>
            </w:pPr>
            <w:r w:rsidRPr="00795F17">
              <w:t>Liczba jcwpd</w:t>
            </w:r>
          </w:p>
        </w:tc>
        <w:tc>
          <w:tcPr>
            <w:tcW w:w="1275" w:type="dxa"/>
            <w:tcBorders>
              <w:top w:val="single" w:sz="4" w:space="0" w:color="auto"/>
              <w:left w:val="nil"/>
              <w:bottom w:val="nil"/>
              <w:right w:val="single" w:sz="4" w:space="0" w:color="auto"/>
            </w:tcBorders>
            <w:shd w:val="clear" w:color="auto" w:fill="BFBFBF" w:themeFill="background1" w:themeFillShade="BF"/>
            <w:vAlign w:val="center"/>
            <w:hideMark/>
          </w:tcPr>
          <w:p w14:paraId="4D49DD94" w14:textId="76B64B3D" w:rsidR="00462DD4" w:rsidRPr="00795F17" w:rsidRDefault="00462DD4" w:rsidP="0044393D">
            <w:pPr>
              <w:pStyle w:val="Teksttabelinaglowek"/>
            </w:pPr>
            <w:r w:rsidRPr="00795F17">
              <w:t>Powierzchnia jcwpd</w:t>
            </w:r>
            <w:r w:rsidR="00D146C3" w:rsidRPr="00795F17">
              <w:t xml:space="preserve"> </w:t>
            </w:r>
            <w:r w:rsidRPr="00795F17">
              <w:br/>
            </w:r>
            <w:r w:rsidR="00CC4FEC" w:rsidRPr="00795F17">
              <w:t>(km</w:t>
            </w:r>
            <w:r w:rsidR="00CC4FEC" w:rsidRPr="00795F17">
              <w:rPr>
                <w:vertAlign w:val="superscript"/>
              </w:rPr>
              <w:t>2</w:t>
            </w:r>
            <w:r w:rsidR="00CC4FEC" w:rsidRPr="00795F17">
              <w:t>)</w:t>
            </w:r>
          </w:p>
        </w:tc>
        <w:tc>
          <w:tcPr>
            <w:tcW w:w="1152" w:type="dxa"/>
            <w:tcBorders>
              <w:top w:val="single" w:sz="4" w:space="0" w:color="auto"/>
              <w:left w:val="nil"/>
              <w:bottom w:val="nil"/>
              <w:right w:val="single" w:sz="4" w:space="0" w:color="auto"/>
            </w:tcBorders>
            <w:shd w:val="clear" w:color="auto" w:fill="BFBFBF" w:themeFill="background1" w:themeFillShade="BF"/>
            <w:vAlign w:val="center"/>
            <w:hideMark/>
          </w:tcPr>
          <w:p w14:paraId="25C6436B" w14:textId="61D72219" w:rsidR="00462DD4" w:rsidRPr="00795F17" w:rsidRDefault="00A42C28" w:rsidP="0044393D">
            <w:pPr>
              <w:pStyle w:val="Teksttabelinaglowek"/>
            </w:pPr>
            <w:r w:rsidRPr="00795F17">
              <w:t>Udział w powierzchni jcwpd na obszarze dorzecza (%)</w:t>
            </w:r>
          </w:p>
        </w:tc>
      </w:tr>
      <w:tr w:rsidR="00462DD4" w:rsidRPr="00795F17" w14:paraId="2D3CFC0F" w14:textId="77777777" w:rsidTr="00867E43">
        <w:trPr>
          <w:cantSplit/>
          <w:trHeight w:val="454"/>
        </w:trPr>
        <w:tc>
          <w:tcPr>
            <w:tcW w:w="94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24878D1" w14:textId="77777777" w:rsidR="00462DD4" w:rsidRPr="00795F17" w:rsidRDefault="00462DD4" w:rsidP="0065243A">
            <w:pPr>
              <w:pStyle w:val="Teksttabelisrodek"/>
            </w:pPr>
            <w:r w:rsidRPr="00795F17">
              <w:t>Odr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14FC2F0" w14:textId="6C533A1A" w:rsidR="00462DD4" w:rsidRPr="00795F17" w:rsidRDefault="00462DD4" w:rsidP="0065243A">
            <w:pPr>
              <w:pStyle w:val="Teksttabelisrodek"/>
            </w:pPr>
            <w:r w:rsidRPr="00795F17">
              <w:t>117</w:t>
            </w:r>
            <w:r w:rsidR="00076BC9" w:rsidRPr="00795F17">
              <w:t> </w:t>
            </w:r>
            <w:r w:rsidRPr="00795F17">
              <w:t>652,17</w:t>
            </w:r>
          </w:p>
        </w:tc>
        <w:tc>
          <w:tcPr>
            <w:tcW w:w="1351" w:type="dxa"/>
            <w:tcBorders>
              <w:top w:val="single" w:sz="4" w:space="0" w:color="auto"/>
              <w:left w:val="nil"/>
              <w:bottom w:val="single" w:sz="4" w:space="0" w:color="auto"/>
              <w:right w:val="single" w:sz="4" w:space="0" w:color="auto"/>
            </w:tcBorders>
            <w:shd w:val="clear" w:color="000000" w:fill="92D050"/>
            <w:vAlign w:val="center"/>
            <w:hideMark/>
          </w:tcPr>
          <w:p w14:paraId="1BF6694D" w14:textId="77777777" w:rsidR="00462DD4" w:rsidRPr="00795F17" w:rsidRDefault="00462DD4" w:rsidP="0065243A">
            <w:pPr>
              <w:pStyle w:val="Teksttabelisrodek"/>
            </w:pPr>
            <w:r w:rsidRPr="00795F17">
              <w:t>stan dobry</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5732690A" w14:textId="77777777" w:rsidR="00462DD4" w:rsidRPr="00795F17" w:rsidRDefault="00462DD4" w:rsidP="0065243A">
            <w:pPr>
              <w:pStyle w:val="Teksttabelisrodek"/>
            </w:pPr>
            <w:r w:rsidRPr="00795F17">
              <w:t>1, 2, 4, 9, 26, 34, 35, 68, 79, 83</w:t>
            </w:r>
          </w:p>
        </w:tc>
        <w:tc>
          <w:tcPr>
            <w:tcW w:w="910" w:type="dxa"/>
            <w:tcBorders>
              <w:top w:val="single" w:sz="4" w:space="0" w:color="auto"/>
              <w:left w:val="nil"/>
              <w:bottom w:val="single" w:sz="4" w:space="0" w:color="auto"/>
              <w:right w:val="single" w:sz="4" w:space="0" w:color="auto"/>
            </w:tcBorders>
            <w:shd w:val="clear" w:color="auto" w:fill="auto"/>
            <w:noWrap/>
            <w:vAlign w:val="center"/>
            <w:hideMark/>
          </w:tcPr>
          <w:p w14:paraId="43F49C12" w14:textId="77777777" w:rsidR="00462DD4" w:rsidRPr="00795F17" w:rsidRDefault="00462DD4" w:rsidP="0065243A">
            <w:pPr>
              <w:pStyle w:val="Teksttabelisrodek"/>
            </w:pPr>
            <w:r w:rsidRPr="00795F17">
              <w:t>10</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1A14268C" w14:textId="391A0D3F" w:rsidR="00462DD4" w:rsidRPr="00795F17" w:rsidRDefault="00462DD4" w:rsidP="0065243A">
            <w:pPr>
              <w:pStyle w:val="Teksttabelisrodek"/>
            </w:pPr>
            <w:r w:rsidRPr="00795F17">
              <w:t>22</w:t>
            </w:r>
            <w:r w:rsidR="00B63918" w:rsidRPr="00795F17">
              <w:t> </w:t>
            </w:r>
            <w:r w:rsidRPr="00795F17">
              <w:t>801,99</w:t>
            </w:r>
          </w:p>
        </w:tc>
        <w:tc>
          <w:tcPr>
            <w:tcW w:w="1152" w:type="dxa"/>
            <w:tcBorders>
              <w:top w:val="single" w:sz="4" w:space="0" w:color="auto"/>
              <w:left w:val="nil"/>
              <w:bottom w:val="single" w:sz="4" w:space="0" w:color="auto"/>
              <w:right w:val="single" w:sz="4" w:space="0" w:color="auto"/>
            </w:tcBorders>
            <w:shd w:val="clear" w:color="auto" w:fill="auto"/>
            <w:noWrap/>
            <w:vAlign w:val="center"/>
            <w:hideMark/>
          </w:tcPr>
          <w:p w14:paraId="121791B1" w14:textId="01D29035" w:rsidR="00462DD4" w:rsidRPr="00795F17" w:rsidRDefault="00462DD4" w:rsidP="0065243A">
            <w:pPr>
              <w:pStyle w:val="Teksttabelisrodek"/>
            </w:pPr>
            <w:r w:rsidRPr="00795F17">
              <w:t>19,38</w:t>
            </w:r>
          </w:p>
        </w:tc>
      </w:tr>
      <w:tr w:rsidR="00462DD4" w:rsidRPr="00795F17" w14:paraId="229A0E5D" w14:textId="77777777" w:rsidTr="00867E43">
        <w:trPr>
          <w:cantSplit/>
          <w:trHeight w:val="454"/>
        </w:trPr>
        <w:tc>
          <w:tcPr>
            <w:tcW w:w="943" w:type="dxa"/>
            <w:vMerge/>
            <w:tcBorders>
              <w:top w:val="single" w:sz="4" w:space="0" w:color="auto"/>
              <w:left w:val="single" w:sz="4" w:space="0" w:color="auto"/>
              <w:bottom w:val="single" w:sz="4" w:space="0" w:color="auto"/>
              <w:right w:val="single" w:sz="4" w:space="0" w:color="auto"/>
            </w:tcBorders>
            <w:vAlign w:val="center"/>
            <w:hideMark/>
          </w:tcPr>
          <w:p w14:paraId="179E8D3D" w14:textId="77777777" w:rsidR="00462DD4" w:rsidRPr="00795F17" w:rsidRDefault="00462DD4" w:rsidP="0065243A">
            <w:pPr>
              <w:pStyle w:val="Teksttabelisrodek"/>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389D2312" w14:textId="77777777" w:rsidR="00462DD4" w:rsidRPr="00795F17" w:rsidRDefault="00462DD4" w:rsidP="0065243A">
            <w:pPr>
              <w:pStyle w:val="Teksttabelisrodek"/>
            </w:pPr>
          </w:p>
        </w:tc>
        <w:tc>
          <w:tcPr>
            <w:tcW w:w="1351" w:type="dxa"/>
            <w:tcBorders>
              <w:top w:val="nil"/>
              <w:left w:val="nil"/>
              <w:bottom w:val="single" w:sz="4" w:space="0" w:color="auto"/>
              <w:right w:val="single" w:sz="4" w:space="0" w:color="auto"/>
            </w:tcBorders>
            <w:shd w:val="clear" w:color="auto" w:fill="auto"/>
            <w:noWrap/>
            <w:vAlign w:val="center"/>
            <w:hideMark/>
          </w:tcPr>
          <w:p w14:paraId="7F572F12" w14:textId="77777777" w:rsidR="00462DD4" w:rsidRPr="00795F17" w:rsidRDefault="00462DD4" w:rsidP="0065243A">
            <w:pPr>
              <w:pStyle w:val="Teksttabelisrodek"/>
            </w:pPr>
            <w:r w:rsidRPr="00795F17">
              <w:t>brak danych</w:t>
            </w:r>
          </w:p>
        </w:tc>
        <w:tc>
          <w:tcPr>
            <w:tcW w:w="2131" w:type="dxa"/>
            <w:tcBorders>
              <w:top w:val="nil"/>
              <w:left w:val="nil"/>
              <w:bottom w:val="single" w:sz="4" w:space="0" w:color="auto"/>
              <w:right w:val="single" w:sz="4" w:space="0" w:color="auto"/>
            </w:tcBorders>
            <w:shd w:val="clear" w:color="auto" w:fill="auto"/>
            <w:vAlign w:val="center"/>
            <w:hideMark/>
          </w:tcPr>
          <w:p w14:paraId="4EB5B4F5" w14:textId="77777777" w:rsidR="00462DD4" w:rsidRPr="00795F17" w:rsidRDefault="00462DD4" w:rsidP="0065243A">
            <w:pPr>
              <w:pStyle w:val="Teksttabelisrodek"/>
            </w:pPr>
            <w:r w:rsidRPr="00795F17">
              <w:t>3, 5, 6, 7, 8, 10, 23, 24, 25, 33, 40, 41, 42, 43, 58, 59, 60, 61, 69, 72, 76, 77, 78, 80, 92, 93, 94, 95, 96, 99, 107, 108, 109, 110, 124, 125, 126, 127, 155</w:t>
            </w:r>
          </w:p>
        </w:tc>
        <w:tc>
          <w:tcPr>
            <w:tcW w:w="910" w:type="dxa"/>
            <w:tcBorders>
              <w:top w:val="nil"/>
              <w:left w:val="nil"/>
              <w:bottom w:val="single" w:sz="4" w:space="0" w:color="auto"/>
              <w:right w:val="single" w:sz="4" w:space="0" w:color="auto"/>
            </w:tcBorders>
            <w:shd w:val="clear" w:color="auto" w:fill="auto"/>
            <w:noWrap/>
            <w:vAlign w:val="center"/>
            <w:hideMark/>
          </w:tcPr>
          <w:p w14:paraId="2BEBF8BE" w14:textId="77777777" w:rsidR="00462DD4" w:rsidRPr="00795F17" w:rsidRDefault="00462DD4" w:rsidP="0065243A">
            <w:pPr>
              <w:pStyle w:val="Teksttabelisrodek"/>
            </w:pPr>
            <w:r w:rsidRPr="00795F17">
              <w:t>39</w:t>
            </w:r>
          </w:p>
        </w:tc>
        <w:tc>
          <w:tcPr>
            <w:tcW w:w="1275" w:type="dxa"/>
            <w:tcBorders>
              <w:top w:val="nil"/>
              <w:left w:val="nil"/>
              <w:bottom w:val="single" w:sz="4" w:space="0" w:color="auto"/>
              <w:right w:val="single" w:sz="4" w:space="0" w:color="auto"/>
            </w:tcBorders>
            <w:shd w:val="clear" w:color="auto" w:fill="auto"/>
            <w:noWrap/>
            <w:vAlign w:val="center"/>
            <w:hideMark/>
          </w:tcPr>
          <w:p w14:paraId="16B24D6B" w14:textId="377AEC93" w:rsidR="00462DD4" w:rsidRPr="00795F17" w:rsidRDefault="00462DD4" w:rsidP="0065243A">
            <w:pPr>
              <w:pStyle w:val="Teksttabelisrodek"/>
            </w:pPr>
            <w:r w:rsidRPr="00795F17">
              <w:t>74</w:t>
            </w:r>
            <w:r w:rsidR="00B63918" w:rsidRPr="00795F17">
              <w:t> </w:t>
            </w:r>
            <w:r w:rsidRPr="00795F17">
              <w:t>996,72</w:t>
            </w:r>
          </w:p>
        </w:tc>
        <w:tc>
          <w:tcPr>
            <w:tcW w:w="1152" w:type="dxa"/>
            <w:tcBorders>
              <w:top w:val="nil"/>
              <w:left w:val="nil"/>
              <w:bottom w:val="single" w:sz="4" w:space="0" w:color="auto"/>
              <w:right w:val="single" w:sz="4" w:space="0" w:color="auto"/>
            </w:tcBorders>
            <w:shd w:val="clear" w:color="auto" w:fill="auto"/>
            <w:noWrap/>
            <w:vAlign w:val="center"/>
            <w:hideMark/>
          </w:tcPr>
          <w:p w14:paraId="5150C4C8" w14:textId="05F2FBB4" w:rsidR="00462DD4" w:rsidRPr="00795F17" w:rsidRDefault="00462DD4" w:rsidP="0065243A">
            <w:pPr>
              <w:pStyle w:val="Teksttabelisrodek"/>
            </w:pPr>
            <w:r w:rsidRPr="00795F17">
              <w:t>63,74</w:t>
            </w:r>
          </w:p>
        </w:tc>
      </w:tr>
      <w:tr w:rsidR="00462DD4" w:rsidRPr="00795F17" w14:paraId="66DC5159" w14:textId="77777777" w:rsidTr="00867E43">
        <w:trPr>
          <w:cantSplit/>
          <w:trHeight w:val="454"/>
        </w:trPr>
        <w:tc>
          <w:tcPr>
            <w:tcW w:w="943" w:type="dxa"/>
            <w:vMerge/>
            <w:tcBorders>
              <w:top w:val="single" w:sz="4" w:space="0" w:color="auto"/>
              <w:left w:val="single" w:sz="4" w:space="0" w:color="auto"/>
              <w:bottom w:val="single" w:sz="4" w:space="0" w:color="auto"/>
              <w:right w:val="single" w:sz="4" w:space="0" w:color="auto"/>
            </w:tcBorders>
            <w:vAlign w:val="center"/>
            <w:hideMark/>
          </w:tcPr>
          <w:p w14:paraId="0B25DA3C" w14:textId="77777777" w:rsidR="00462DD4" w:rsidRPr="00795F17" w:rsidRDefault="00462DD4" w:rsidP="0065243A">
            <w:pPr>
              <w:pStyle w:val="Teksttabelisrodek"/>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4631D81C" w14:textId="77777777" w:rsidR="00462DD4" w:rsidRPr="00795F17" w:rsidRDefault="00462DD4" w:rsidP="0065243A">
            <w:pPr>
              <w:pStyle w:val="Teksttabelisrodek"/>
            </w:pPr>
          </w:p>
        </w:tc>
        <w:tc>
          <w:tcPr>
            <w:tcW w:w="1351" w:type="dxa"/>
            <w:tcBorders>
              <w:top w:val="nil"/>
              <w:left w:val="nil"/>
              <w:bottom w:val="single" w:sz="4" w:space="0" w:color="auto"/>
              <w:right w:val="single" w:sz="4" w:space="0" w:color="auto"/>
            </w:tcBorders>
            <w:shd w:val="clear" w:color="auto" w:fill="auto"/>
            <w:noWrap/>
            <w:vAlign w:val="center"/>
            <w:hideMark/>
          </w:tcPr>
          <w:p w14:paraId="013C7960" w14:textId="77777777" w:rsidR="00462DD4" w:rsidRPr="00795F17" w:rsidRDefault="00462DD4" w:rsidP="0065243A">
            <w:pPr>
              <w:pStyle w:val="Teksttabelisrodek"/>
            </w:pPr>
            <w:r w:rsidRPr="00795F17">
              <w:t>nie dotyczy</w:t>
            </w:r>
          </w:p>
        </w:tc>
        <w:tc>
          <w:tcPr>
            <w:tcW w:w="2131" w:type="dxa"/>
            <w:tcBorders>
              <w:top w:val="nil"/>
              <w:left w:val="nil"/>
              <w:bottom w:val="single" w:sz="4" w:space="0" w:color="auto"/>
              <w:right w:val="single" w:sz="4" w:space="0" w:color="auto"/>
            </w:tcBorders>
            <w:shd w:val="clear" w:color="auto" w:fill="auto"/>
            <w:vAlign w:val="center"/>
            <w:hideMark/>
          </w:tcPr>
          <w:p w14:paraId="08090B21" w14:textId="77777777" w:rsidR="00462DD4" w:rsidRPr="00795F17" w:rsidRDefault="00462DD4" w:rsidP="0065243A">
            <w:pPr>
              <w:pStyle w:val="Teksttabelisrodek"/>
            </w:pPr>
            <w:r w:rsidRPr="00795F17">
              <w:t>62, 70, 71, 81, 82, 97, 98, 105, 128, 129, 139, 140, 141, 142, 143, 144, 170</w:t>
            </w:r>
          </w:p>
        </w:tc>
        <w:tc>
          <w:tcPr>
            <w:tcW w:w="910" w:type="dxa"/>
            <w:tcBorders>
              <w:top w:val="nil"/>
              <w:left w:val="nil"/>
              <w:bottom w:val="single" w:sz="4" w:space="0" w:color="auto"/>
              <w:right w:val="single" w:sz="4" w:space="0" w:color="auto"/>
            </w:tcBorders>
            <w:shd w:val="clear" w:color="auto" w:fill="auto"/>
            <w:noWrap/>
            <w:vAlign w:val="center"/>
            <w:hideMark/>
          </w:tcPr>
          <w:p w14:paraId="5DFCADC1" w14:textId="77777777" w:rsidR="00462DD4" w:rsidRPr="00795F17" w:rsidRDefault="00462DD4" w:rsidP="0065243A">
            <w:pPr>
              <w:pStyle w:val="Teksttabelisrodek"/>
            </w:pPr>
            <w:r w:rsidRPr="00795F17">
              <w:t>17</w:t>
            </w:r>
          </w:p>
        </w:tc>
        <w:tc>
          <w:tcPr>
            <w:tcW w:w="1275" w:type="dxa"/>
            <w:tcBorders>
              <w:top w:val="nil"/>
              <w:left w:val="nil"/>
              <w:bottom w:val="single" w:sz="4" w:space="0" w:color="auto"/>
              <w:right w:val="single" w:sz="4" w:space="0" w:color="auto"/>
            </w:tcBorders>
            <w:shd w:val="clear" w:color="auto" w:fill="auto"/>
            <w:noWrap/>
            <w:vAlign w:val="center"/>
            <w:hideMark/>
          </w:tcPr>
          <w:p w14:paraId="41A2B65E" w14:textId="55AECF94" w:rsidR="00462DD4" w:rsidRPr="00795F17" w:rsidRDefault="00462DD4" w:rsidP="0065243A">
            <w:pPr>
              <w:pStyle w:val="Teksttabelisrodek"/>
            </w:pPr>
            <w:r w:rsidRPr="00795F17">
              <w:t>19</w:t>
            </w:r>
            <w:r w:rsidR="00B63918" w:rsidRPr="00795F17">
              <w:t> </w:t>
            </w:r>
            <w:r w:rsidRPr="00795F17">
              <w:t>853,46</w:t>
            </w:r>
          </w:p>
        </w:tc>
        <w:tc>
          <w:tcPr>
            <w:tcW w:w="1152" w:type="dxa"/>
            <w:tcBorders>
              <w:top w:val="nil"/>
              <w:left w:val="nil"/>
              <w:bottom w:val="single" w:sz="4" w:space="0" w:color="auto"/>
              <w:right w:val="single" w:sz="4" w:space="0" w:color="auto"/>
            </w:tcBorders>
            <w:shd w:val="clear" w:color="auto" w:fill="auto"/>
            <w:noWrap/>
            <w:vAlign w:val="center"/>
            <w:hideMark/>
          </w:tcPr>
          <w:p w14:paraId="1A3B0FDD" w14:textId="2E5E5186" w:rsidR="00462DD4" w:rsidRPr="00795F17" w:rsidRDefault="00462DD4" w:rsidP="0065243A">
            <w:pPr>
              <w:pStyle w:val="Teksttabelisrodek"/>
            </w:pPr>
            <w:r w:rsidRPr="00795F17">
              <w:t>16,87</w:t>
            </w:r>
          </w:p>
        </w:tc>
      </w:tr>
    </w:tbl>
    <w:p w14:paraId="568FA69C" w14:textId="77777777" w:rsidR="00E11336" w:rsidRPr="00795F17" w:rsidRDefault="00E11336" w:rsidP="00E11336">
      <w:pPr>
        <w:pStyle w:val="rdo"/>
        <w:rPr>
          <w:color w:val="000099"/>
          <w:sz w:val="20"/>
          <w:szCs w:val="20"/>
        </w:rPr>
      </w:pPr>
      <w:bookmarkStart w:id="246" w:name="_Toc66341883"/>
      <w:r w:rsidRPr="00795F17">
        <w:t>Źródło: opracowanie własne</w:t>
      </w:r>
    </w:p>
    <w:p w14:paraId="323CFE9D" w14:textId="7777CC6C" w:rsidR="00462DD4" w:rsidRPr="00795F17" w:rsidRDefault="00C75BCB" w:rsidP="00867E43">
      <w:pPr>
        <w:pStyle w:val="Tabela"/>
      </w:pPr>
      <w:r>
        <w:br w:type="column"/>
      </w:r>
      <w:bookmarkStart w:id="247" w:name="_Toc68703655"/>
      <w:r w:rsidR="00462DD4" w:rsidRPr="00795F17">
        <w:t xml:space="preserve">Tabela </w:t>
      </w:r>
      <w:fldSimple w:instr=" STYLEREF 1 \s ">
        <w:r w:rsidR="00550571">
          <w:rPr>
            <w:noProof/>
          </w:rPr>
          <w:t>5</w:t>
        </w:r>
      </w:fldSimple>
      <w:r w:rsidR="00BB3B21" w:rsidRPr="00795F17">
        <w:noBreakHyphen/>
      </w:r>
      <w:fldSimple w:instr=" SEQ Tabela \* ARABIC \s 1 ">
        <w:r w:rsidR="00550571">
          <w:rPr>
            <w:noProof/>
          </w:rPr>
          <w:t>30</w:t>
        </w:r>
      </w:fldSimple>
      <w:r w:rsidR="00462DD4" w:rsidRPr="00795F17">
        <w:tab/>
        <w:t xml:space="preserve">Wyniki testu C.4 </w:t>
      </w:r>
      <w:r w:rsidR="00182A26" w:rsidRPr="00795F17">
        <w:t>-</w:t>
      </w:r>
      <w:r w:rsidR="00462DD4" w:rsidRPr="00795F17">
        <w:t xml:space="preserve"> Ochrona stanu wód powierzchniowych</w:t>
      </w:r>
      <w:bookmarkEnd w:id="246"/>
      <w:bookmarkEnd w:id="247"/>
    </w:p>
    <w:tbl>
      <w:tblPr>
        <w:tblW w:w="9012" w:type="dxa"/>
        <w:tblInd w:w="55" w:type="dxa"/>
        <w:tblCellMar>
          <w:left w:w="70" w:type="dxa"/>
          <w:right w:w="70" w:type="dxa"/>
        </w:tblCellMar>
        <w:tblLook w:val="04A0" w:firstRow="1" w:lastRow="0" w:firstColumn="1" w:lastColumn="0" w:noHBand="0" w:noVBand="1"/>
      </w:tblPr>
      <w:tblGrid>
        <w:gridCol w:w="944"/>
        <w:gridCol w:w="1250"/>
        <w:gridCol w:w="1371"/>
        <w:gridCol w:w="2099"/>
        <w:gridCol w:w="921"/>
        <w:gridCol w:w="1275"/>
        <w:gridCol w:w="1152"/>
      </w:tblGrid>
      <w:tr w:rsidR="00462DD4" w:rsidRPr="00795F17" w14:paraId="14BB0100" w14:textId="77777777" w:rsidTr="00AE13F9">
        <w:trPr>
          <w:trHeight w:val="454"/>
        </w:trPr>
        <w:tc>
          <w:tcPr>
            <w:tcW w:w="944"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69008D79" w14:textId="3E8EC22B" w:rsidR="00462DD4" w:rsidRPr="00795F17" w:rsidRDefault="00FB15D5" w:rsidP="0044393D">
            <w:pPr>
              <w:pStyle w:val="Teksttabelinaglowek"/>
            </w:pPr>
            <w:r w:rsidRPr="00795F17">
              <w:t>Obszar</w:t>
            </w:r>
            <w:r w:rsidR="00462DD4" w:rsidRPr="00795F17">
              <w:t xml:space="preserve"> dorzecza</w:t>
            </w:r>
          </w:p>
        </w:tc>
        <w:tc>
          <w:tcPr>
            <w:tcW w:w="1250" w:type="dxa"/>
            <w:tcBorders>
              <w:top w:val="single" w:sz="4" w:space="0" w:color="auto"/>
              <w:left w:val="nil"/>
              <w:bottom w:val="nil"/>
              <w:right w:val="single" w:sz="4" w:space="0" w:color="auto"/>
            </w:tcBorders>
            <w:shd w:val="clear" w:color="auto" w:fill="BFBFBF" w:themeFill="background1" w:themeFillShade="BF"/>
            <w:vAlign w:val="center"/>
            <w:hideMark/>
          </w:tcPr>
          <w:p w14:paraId="55403CE3" w14:textId="0D6CB96F" w:rsidR="00462DD4" w:rsidRPr="00795F17" w:rsidRDefault="00A42C28" w:rsidP="0044393D">
            <w:pPr>
              <w:pStyle w:val="Teksttabelinaglowek"/>
            </w:pPr>
            <w:r w:rsidRPr="00795F17">
              <w:t xml:space="preserve">Powierzchnia jcwpd na obszarze dorzecza </w:t>
            </w:r>
            <w:r w:rsidR="001C75D3" w:rsidRPr="00795F17">
              <w:t>(km</w:t>
            </w:r>
            <w:r w:rsidR="001C75D3" w:rsidRPr="00795F17">
              <w:rPr>
                <w:vertAlign w:val="superscript"/>
              </w:rPr>
              <w:t>2</w:t>
            </w:r>
            <w:r w:rsidR="001C75D3" w:rsidRPr="00795F17">
              <w:t>)</w:t>
            </w:r>
          </w:p>
        </w:tc>
        <w:tc>
          <w:tcPr>
            <w:tcW w:w="1371" w:type="dxa"/>
            <w:tcBorders>
              <w:top w:val="single" w:sz="4" w:space="0" w:color="auto"/>
              <w:left w:val="nil"/>
              <w:bottom w:val="nil"/>
              <w:right w:val="single" w:sz="4" w:space="0" w:color="auto"/>
            </w:tcBorders>
            <w:shd w:val="clear" w:color="auto" w:fill="BFBFBF" w:themeFill="background1" w:themeFillShade="BF"/>
            <w:vAlign w:val="center"/>
            <w:hideMark/>
          </w:tcPr>
          <w:p w14:paraId="1C6CB9D1" w14:textId="77777777" w:rsidR="00462DD4" w:rsidRPr="00795F17" w:rsidRDefault="00462DD4" w:rsidP="0044393D">
            <w:pPr>
              <w:pStyle w:val="Teksttabelinaglowek"/>
            </w:pPr>
            <w:r w:rsidRPr="00795F17">
              <w:t>Wynik oceny stanu</w:t>
            </w:r>
          </w:p>
        </w:tc>
        <w:tc>
          <w:tcPr>
            <w:tcW w:w="2099" w:type="dxa"/>
            <w:tcBorders>
              <w:top w:val="single" w:sz="4" w:space="0" w:color="auto"/>
              <w:left w:val="nil"/>
              <w:bottom w:val="nil"/>
              <w:right w:val="single" w:sz="4" w:space="0" w:color="auto"/>
            </w:tcBorders>
            <w:shd w:val="clear" w:color="auto" w:fill="BFBFBF" w:themeFill="background1" w:themeFillShade="BF"/>
            <w:vAlign w:val="center"/>
            <w:hideMark/>
          </w:tcPr>
          <w:p w14:paraId="1221493E" w14:textId="77777777" w:rsidR="00462DD4" w:rsidRPr="00795F17" w:rsidRDefault="00462DD4" w:rsidP="0044393D">
            <w:pPr>
              <w:pStyle w:val="Teksttabelinaglowek"/>
            </w:pPr>
            <w:r w:rsidRPr="00795F17">
              <w:t>Numery jcwpd</w:t>
            </w:r>
          </w:p>
        </w:tc>
        <w:tc>
          <w:tcPr>
            <w:tcW w:w="921" w:type="dxa"/>
            <w:tcBorders>
              <w:top w:val="single" w:sz="4" w:space="0" w:color="auto"/>
              <w:left w:val="nil"/>
              <w:bottom w:val="nil"/>
              <w:right w:val="single" w:sz="4" w:space="0" w:color="auto"/>
            </w:tcBorders>
            <w:shd w:val="clear" w:color="auto" w:fill="BFBFBF" w:themeFill="background1" w:themeFillShade="BF"/>
            <w:vAlign w:val="center"/>
            <w:hideMark/>
          </w:tcPr>
          <w:p w14:paraId="2203797C" w14:textId="77777777" w:rsidR="00462DD4" w:rsidRPr="00795F17" w:rsidRDefault="00462DD4" w:rsidP="0044393D">
            <w:pPr>
              <w:pStyle w:val="Teksttabelinaglowek"/>
            </w:pPr>
            <w:r w:rsidRPr="00795F17">
              <w:t>Liczba jcwpd</w:t>
            </w:r>
          </w:p>
        </w:tc>
        <w:tc>
          <w:tcPr>
            <w:tcW w:w="1275" w:type="dxa"/>
            <w:tcBorders>
              <w:top w:val="single" w:sz="4" w:space="0" w:color="auto"/>
              <w:left w:val="nil"/>
              <w:bottom w:val="nil"/>
              <w:right w:val="single" w:sz="4" w:space="0" w:color="auto"/>
            </w:tcBorders>
            <w:shd w:val="clear" w:color="auto" w:fill="BFBFBF" w:themeFill="background1" w:themeFillShade="BF"/>
            <w:vAlign w:val="center"/>
            <w:hideMark/>
          </w:tcPr>
          <w:p w14:paraId="7A585918" w14:textId="785FF6BD" w:rsidR="00462DD4" w:rsidRPr="00795F17" w:rsidRDefault="00462DD4" w:rsidP="0044393D">
            <w:pPr>
              <w:pStyle w:val="Teksttabelinaglowek"/>
            </w:pPr>
            <w:r w:rsidRPr="00795F17">
              <w:t>Powierzchnia jcwpd</w:t>
            </w:r>
            <w:r w:rsidR="00D146C3" w:rsidRPr="00795F17">
              <w:t xml:space="preserve"> </w:t>
            </w:r>
            <w:r w:rsidRPr="00795F17">
              <w:br/>
            </w:r>
            <w:r w:rsidR="00CC4FEC" w:rsidRPr="00795F17">
              <w:t>(km</w:t>
            </w:r>
            <w:r w:rsidR="00CC4FEC" w:rsidRPr="00795F17">
              <w:rPr>
                <w:vertAlign w:val="superscript"/>
              </w:rPr>
              <w:t>2</w:t>
            </w:r>
            <w:r w:rsidR="00CC4FEC" w:rsidRPr="00795F17">
              <w:t>)</w:t>
            </w:r>
          </w:p>
        </w:tc>
        <w:tc>
          <w:tcPr>
            <w:tcW w:w="1152" w:type="dxa"/>
            <w:tcBorders>
              <w:top w:val="single" w:sz="4" w:space="0" w:color="auto"/>
              <w:left w:val="nil"/>
              <w:bottom w:val="nil"/>
              <w:right w:val="single" w:sz="4" w:space="0" w:color="auto"/>
            </w:tcBorders>
            <w:shd w:val="clear" w:color="auto" w:fill="BFBFBF" w:themeFill="background1" w:themeFillShade="BF"/>
            <w:vAlign w:val="center"/>
            <w:hideMark/>
          </w:tcPr>
          <w:p w14:paraId="2A5EDFC3" w14:textId="6FD89F35" w:rsidR="00462DD4" w:rsidRPr="00795F17" w:rsidRDefault="00A42C28" w:rsidP="0044393D">
            <w:pPr>
              <w:pStyle w:val="Teksttabelinaglowek"/>
            </w:pPr>
            <w:r w:rsidRPr="00795F17">
              <w:t>Udział w powierzchni jcwpd na obszarze dorzecza (%)</w:t>
            </w:r>
          </w:p>
        </w:tc>
      </w:tr>
      <w:tr w:rsidR="00462DD4" w:rsidRPr="00795F17" w14:paraId="295476A8" w14:textId="77777777" w:rsidTr="00AE13F9">
        <w:trPr>
          <w:trHeight w:val="454"/>
        </w:trPr>
        <w:tc>
          <w:tcPr>
            <w:tcW w:w="94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5222993" w14:textId="77777777" w:rsidR="00462DD4" w:rsidRPr="00795F17" w:rsidRDefault="00462DD4" w:rsidP="0065243A">
            <w:pPr>
              <w:pStyle w:val="Teksttabelisrodek"/>
            </w:pPr>
            <w:r w:rsidRPr="00795F17">
              <w:t>Odr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AA1DEAA" w14:textId="4FE8F9BF" w:rsidR="00462DD4" w:rsidRPr="00795F17" w:rsidRDefault="00462DD4" w:rsidP="0065243A">
            <w:pPr>
              <w:pStyle w:val="Teksttabelisrodek"/>
            </w:pPr>
            <w:r w:rsidRPr="00795F17">
              <w:t>117</w:t>
            </w:r>
            <w:r w:rsidR="00076BC9" w:rsidRPr="00795F17">
              <w:t> </w:t>
            </w:r>
            <w:r w:rsidRPr="00795F17">
              <w:t>652,17</w:t>
            </w:r>
          </w:p>
        </w:tc>
        <w:tc>
          <w:tcPr>
            <w:tcW w:w="1371" w:type="dxa"/>
            <w:tcBorders>
              <w:top w:val="single" w:sz="4" w:space="0" w:color="auto"/>
              <w:left w:val="nil"/>
              <w:bottom w:val="single" w:sz="4" w:space="0" w:color="auto"/>
              <w:right w:val="single" w:sz="4" w:space="0" w:color="auto"/>
            </w:tcBorders>
            <w:shd w:val="clear" w:color="000000" w:fill="92D050"/>
            <w:vAlign w:val="center"/>
            <w:hideMark/>
          </w:tcPr>
          <w:p w14:paraId="5EE82009" w14:textId="77777777" w:rsidR="00462DD4" w:rsidRPr="00795F17" w:rsidRDefault="00462DD4" w:rsidP="0065243A">
            <w:pPr>
              <w:pStyle w:val="Teksttabelisrodek"/>
            </w:pPr>
            <w:r w:rsidRPr="00795F17">
              <w:t>stan dobry</w:t>
            </w:r>
          </w:p>
        </w:tc>
        <w:tc>
          <w:tcPr>
            <w:tcW w:w="2099" w:type="dxa"/>
            <w:tcBorders>
              <w:top w:val="single" w:sz="4" w:space="0" w:color="auto"/>
              <w:left w:val="nil"/>
              <w:bottom w:val="single" w:sz="4" w:space="0" w:color="auto"/>
              <w:right w:val="single" w:sz="4" w:space="0" w:color="auto"/>
            </w:tcBorders>
            <w:shd w:val="clear" w:color="auto" w:fill="auto"/>
            <w:vAlign w:val="center"/>
            <w:hideMark/>
          </w:tcPr>
          <w:p w14:paraId="0A21D1EA" w14:textId="77777777" w:rsidR="00462DD4" w:rsidRPr="00795F17" w:rsidRDefault="00462DD4" w:rsidP="0065243A">
            <w:pPr>
              <w:pStyle w:val="Teksttabelisrodek"/>
            </w:pPr>
            <w:r w:rsidRPr="00795F17">
              <w:t>1, 2, 3, 4, 5, 6, 7, 8, 9, 10, 23, 24, 25, 26, 33, 34, 35, 40, 41, 42, 43, 58, 59, 60, 61, 62, 68, 69, 70, 71, 72, 76, 77, 78, 79, 80, 81, 82, 83, 92, 93, 94, 95, 96, 97, 98, 99, 105, 107, 108, 109, 110, 124, 125, 126, 127, 128, 129, 139, 140, 141, 142, 143, 144, 155, 170</w:t>
            </w:r>
          </w:p>
        </w:tc>
        <w:tc>
          <w:tcPr>
            <w:tcW w:w="921" w:type="dxa"/>
            <w:tcBorders>
              <w:top w:val="single" w:sz="4" w:space="0" w:color="auto"/>
              <w:left w:val="nil"/>
              <w:bottom w:val="single" w:sz="4" w:space="0" w:color="auto"/>
              <w:right w:val="single" w:sz="4" w:space="0" w:color="auto"/>
            </w:tcBorders>
            <w:shd w:val="clear" w:color="auto" w:fill="auto"/>
            <w:vAlign w:val="center"/>
            <w:hideMark/>
          </w:tcPr>
          <w:p w14:paraId="4E7EACEA" w14:textId="77777777" w:rsidR="00462DD4" w:rsidRPr="00795F17" w:rsidRDefault="00462DD4" w:rsidP="0065243A">
            <w:pPr>
              <w:pStyle w:val="Teksttabelisrodek"/>
            </w:pPr>
            <w:r w:rsidRPr="00795F17">
              <w:t>66</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6CBC5B9B" w14:textId="3B06D442" w:rsidR="00462DD4" w:rsidRPr="00795F17" w:rsidRDefault="00462DD4" w:rsidP="0065243A">
            <w:pPr>
              <w:pStyle w:val="Teksttabelisrodek"/>
            </w:pPr>
            <w:r w:rsidRPr="00795F17">
              <w:t>117</w:t>
            </w:r>
            <w:r w:rsidR="00B63918" w:rsidRPr="00795F17">
              <w:t> </w:t>
            </w:r>
            <w:r w:rsidRPr="00795F17">
              <w:t>652,17</w:t>
            </w:r>
          </w:p>
        </w:tc>
        <w:tc>
          <w:tcPr>
            <w:tcW w:w="1152" w:type="dxa"/>
            <w:tcBorders>
              <w:top w:val="single" w:sz="4" w:space="0" w:color="auto"/>
              <w:left w:val="nil"/>
              <w:bottom w:val="single" w:sz="4" w:space="0" w:color="auto"/>
              <w:right w:val="single" w:sz="4" w:space="0" w:color="auto"/>
            </w:tcBorders>
            <w:shd w:val="clear" w:color="auto" w:fill="auto"/>
            <w:vAlign w:val="center"/>
            <w:hideMark/>
          </w:tcPr>
          <w:p w14:paraId="111337E8" w14:textId="27EA1A07" w:rsidR="00462DD4" w:rsidRPr="00795F17" w:rsidRDefault="00462DD4" w:rsidP="0065243A">
            <w:pPr>
              <w:pStyle w:val="Teksttabelisrodek"/>
            </w:pPr>
            <w:r w:rsidRPr="00795F17">
              <w:t>100</w:t>
            </w:r>
          </w:p>
        </w:tc>
      </w:tr>
      <w:tr w:rsidR="00462DD4" w:rsidRPr="00795F17" w14:paraId="06979E20" w14:textId="77777777" w:rsidTr="00AE13F9">
        <w:trPr>
          <w:trHeight w:val="454"/>
        </w:trPr>
        <w:tc>
          <w:tcPr>
            <w:tcW w:w="944" w:type="dxa"/>
            <w:vMerge/>
            <w:tcBorders>
              <w:top w:val="single" w:sz="4" w:space="0" w:color="auto"/>
              <w:left w:val="single" w:sz="4" w:space="0" w:color="auto"/>
              <w:bottom w:val="single" w:sz="4" w:space="0" w:color="auto"/>
              <w:right w:val="single" w:sz="4" w:space="0" w:color="auto"/>
            </w:tcBorders>
            <w:vAlign w:val="center"/>
            <w:hideMark/>
          </w:tcPr>
          <w:p w14:paraId="2858C76D" w14:textId="77777777" w:rsidR="00462DD4" w:rsidRPr="00795F17" w:rsidRDefault="00462DD4" w:rsidP="0065243A">
            <w:pPr>
              <w:pStyle w:val="Teksttabelisrodek"/>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70E76382" w14:textId="77777777" w:rsidR="00462DD4" w:rsidRPr="00795F17" w:rsidRDefault="00462DD4" w:rsidP="0065243A">
            <w:pPr>
              <w:pStyle w:val="Teksttabelisrodek"/>
            </w:pPr>
          </w:p>
        </w:tc>
        <w:tc>
          <w:tcPr>
            <w:tcW w:w="1371" w:type="dxa"/>
            <w:tcBorders>
              <w:top w:val="nil"/>
              <w:left w:val="nil"/>
              <w:bottom w:val="single" w:sz="4" w:space="0" w:color="auto"/>
              <w:right w:val="single" w:sz="4" w:space="0" w:color="auto"/>
            </w:tcBorders>
            <w:shd w:val="clear" w:color="auto" w:fill="auto"/>
            <w:noWrap/>
            <w:vAlign w:val="center"/>
            <w:hideMark/>
          </w:tcPr>
          <w:p w14:paraId="77E153EE" w14:textId="77777777" w:rsidR="00462DD4" w:rsidRPr="00795F17" w:rsidRDefault="00462DD4" w:rsidP="0065243A">
            <w:pPr>
              <w:pStyle w:val="Teksttabelisrodek"/>
            </w:pPr>
            <w:r w:rsidRPr="00795F17">
              <w:t>brak danych</w:t>
            </w:r>
          </w:p>
        </w:tc>
        <w:tc>
          <w:tcPr>
            <w:tcW w:w="2099" w:type="dxa"/>
            <w:tcBorders>
              <w:top w:val="nil"/>
              <w:left w:val="nil"/>
              <w:bottom w:val="single" w:sz="4" w:space="0" w:color="auto"/>
              <w:right w:val="single" w:sz="4" w:space="0" w:color="auto"/>
            </w:tcBorders>
            <w:shd w:val="clear" w:color="auto" w:fill="auto"/>
            <w:vAlign w:val="center"/>
            <w:hideMark/>
          </w:tcPr>
          <w:p w14:paraId="1A5DCC45" w14:textId="5AF554A2" w:rsidR="00462DD4" w:rsidRPr="00795F17" w:rsidRDefault="00462DD4" w:rsidP="0065243A">
            <w:pPr>
              <w:pStyle w:val="Teksttabelisrodek"/>
            </w:pPr>
            <w:r w:rsidRPr="00795F17">
              <w:t> </w:t>
            </w:r>
            <w:r w:rsidR="00B63918" w:rsidRPr="00795F17">
              <w:t>-</w:t>
            </w:r>
          </w:p>
        </w:tc>
        <w:tc>
          <w:tcPr>
            <w:tcW w:w="921" w:type="dxa"/>
            <w:tcBorders>
              <w:top w:val="nil"/>
              <w:left w:val="nil"/>
              <w:bottom w:val="single" w:sz="4" w:space="0" w:color="auto"/>
              <w:right w:val="single" w:sz="4" w:space="0" w:color="auto"/>
            </w:tcBorders>
            <w:shd w:val="clear" w:color="auto" w:fill="auto"/>
            <w:vAlign w:val="center"/>
            <w:hideMark/>
          </w:tcPr>
          <w:p w14:paraId="1B7241D2" w14:textId="10BCBFBE" w:rsidR="00462DD4" w:rsidRPr="00795F17" w:rsidRDefault="00B63918" w:rsidP="0065243A">
            <w:pPr>
              <w:pStyle w:val="Teksttabelisrodek"/>
            </w:pPr>
            <w:r w:rsidRPr="00795F17">
              <w:t>-</w:t>
            </w:r>
            <w:r w:rsidR="00462DD4" w:rsidRPr="00795F17">
              <w:t> </w:t>
            </w:r>
          </w:p>
        </w:tc>
        <w:tc>
          <w:tcPr>
            <w:tcW w:w="1275" w:type="dxa"/>
            <w:tcBorders>
              <w:top w:val="nil"/>
              <w:left w:val="nil"/>
              <w:bottom w:val="single" w:sz="4" w:space="0" w:color="auto"/>
              <w:right w:val="single" w:sz="4" w:space="0" w:color="auto"/>
            </w:tcBorders>
            <w:shd w:val="clear" w:color="auto" w:fill="auto"/>
            <w:vAlign w:val="center"/>
            <w:hideMark/>
          </w:tcPr>
          <w:p w14:paraId="0953C519" w14:textId="34149D49" w:rsidR="00462DD4" w:rsidRPr="00795F17" w:rsidRDefault="00B63918" w:rsidP="0065243A">
            <w:pPr>
              <w:pStyle w:val="Teksttabelisrodek"/>
            </w:pPr>
            <w:r w:rsidRPr="00795F17">
              <w:t>-</w:t>
            </w:r>
            <w:r w:rsidR="00462DD4" w:rsidRPr="00795F17">
              <w:t> </w:t>
            </w:r>
          </w:p>
        </w:tc>
        <w:tc>
          <w:tcPr>
            <w:tcW w:w="1152" w:type="dxa"/>
            <w:tcBorders>
              <w:top w:val="nil"/>
              <w:left w:val="nil"/>
              <w:bottom w:val="single" w:sz="4" w:space="0" w:color="auto"/>
              <w:right w:val="single" w:sz="4" w:space="0" w:color="auto"/>
            </w:tcBorders>
            <w:shd w:val="clear" w:color="auto" w:fill="auto"/>
            <w:vAlign w:val="center"/>
            <w:hideMark/>
          </w:tcPr>
          <w:p w14:paraId="6DBCFF36" w14:textId="15E2DB61" w:rsidR="00462DD4" w:rsidRPr="00795F17" w:rsidRDefault="00B63918" w:rsidP="0065243A">
            <w:pPr>
              <w:pStyle w:val="Teksttabelisrodek"/>
            </w:pPr>
            <w:r w:rsidRPr="00795F17">
              <w:t>-</w:t>
            </w:r>
            <w:r w:rsidR="00462DD4" w:rsidRPr="00795F17">
              <w:t> </w:t>
            </w:r>
          </w:p>
        </w:tc>
      </w:tr>
    </w:tbl>
    <w:p w14:paraId="5FF78CB5" w14:textId="77777777" w:rsidR="00E11336" w:rsidRPr="00795F17" w:rsidRDefault="00E11336" w:rsidP="00E11336">
      <w:pPr>
        <w:pStyle w:val="rdo"/>
        <w:rPr>
          <w:color w:val="000099"/>
          <w:sz w:val="20"/>
          <w:szCs w:val="20"/>
        </w:rPr>
      </w:pPr>
      <w:bookmarkStart w:id="248" w:name="_Toc66341884"/>
      <w:r w:rsidRPr="00795F17">
        <w:t>Źródło: opracowanie własne</w:t>
      </w:r>
    </w:p>
    <w:p w14:paraId="0199ED7F" w14:textId="0DF5E5BD" w:rsidR="00462DD4" w:rsidRPr="00795F17" w:rsidRDefault="00462DD4" w:rsidP="00867E43">
      <w:pPr>
        <w:pStyle w:val="Tabela"/>
      </w:pPr>
      <w:bookmarkStart w:id="249" w:name="_Toc68703656"/>
      <w:r w:rsidRPr="00795F17">
        <w:t xml:space="preserve">Tabela </w:t>
      </w:r>
      <w:fldSimple w:instr=" STYLEREF 1 \s ">
        <w:r w:rsidR="00550571">
          <w:rPr>
            <w:noProof/>
          </w:rPr>
          <w:t>5</w:t>
        </w:r>
      </w:fldSimple>
      <w:r w:rsidR="00BB3B21" w:rsidRPr="00795F17">
        <w:noBreakHyphen/>
      </w:r>
      <w:fldSimple w:instr=" SEQ Tabela \* ARABIC \s 1 ">
        <w:r w:rsidR="00550571">
          <w:rPr>
            <w:noProof/>
          </w:rPr>
          <w:t>31</w:t>
        </w:r>
      </w:fldSimple>
      <w:r w:rsidRPr="00795F17">
        <w:tab/>
        <w:t xml:space="preserve">Wyniki testu C.5 </w:t>
      </w:r>
      <w:r w:rsidR="00182A26" w:rsidRPr="00795F17">
        <w:t>-</w:t>
      </w:r>
      <w:r w:rsidRPr="00795F17">
        <w:t xml:space="preserve"> Ochrona wód przeznaczonych do spożycia przez ludzi</w:t>
      </w:r>
      <w:bookmarkEnd w:id="248"/>
      <w:bookmarkEnd w:id="249"/>
    </w:p>
    <w:tbl>
      <w:tblPr>
        <w:tblW w:w="9012" w:type="dxa"/>
        <w:tblInd w:w="55" w:type="dxa"/>
        <w:tblCellMar>
          <w:left w:w="70" w:type="dxa"/>
          <w:right w:w="70" w:type="dxa"/>
        </w:tblCellMar>
        <w:tblLook w:val="04A0" w:firstRow="1" w:lastRow="0" w:firstColumn="1" w:lastColumn="0" w:noHBand="0" w:noVBand="1"/>
      </w:tblPr>
      <w:tblGrid>
        <w:gridCol w:w="942"/>
        <w:gridCol w:w="1250"/>
        <w:gridCol w:w="1491"/>
        <w:gridCol w:w="1978"/>
        <w:gridCol w:w="924"/>
        <w:gridCol w:w="1275"/>
        <w:gridCol w:w="1152"/>
      </w:tblGrid>
      <w:tr w:rsidR="00462DD4" w:rsidRPr="00795F17" w14:paraId="23D105AA" w14:textId="77777777" w:rsidTr="00867E43">
        <w:trPr>
          <w:cantSplit/>
          <w:trHeight w:val="397"/>
          <w:tblHeader/>
        </w:trPr>
        <w:tc>
          <w:tcPr>
            <w:tcW w:w="942"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0938D9A3" w14:textId="208F3262" w:rsidR="00462DD4" w:rsidRPr="00795F17" w:rsidRDefault="00FB15D5" w:rsidP="0065243A">
            <w:pPr>
              <w:pStyle w:val="Teksttabelinaglowek"/>
              <w:keepNext/>
            </w:pPr>
            <w:r w:rsidRPr="00795F17">
              <w:t>Obszar</w:t>
            </w:r>
            <w:r w:rsidR="00462DD4" w:rsidRPr="00795F17">
              <w:t xml:space="preserve"> dorzecza</w:t>
            </w:r>
          </w:p>
        </w:tc>
        <w:tc>
          <w:tcPr>
            <w:tcW w:w="1250" w:type="dxa"/>
            <w:tcBorders>
              <w:top w:val="single" w:sz="4" w:space="0" w:color="auto"/>
              <w:left w:val="nil"/>
              <w:bottom w:val="nil"/>
              <w:right w:val="single" w:sz="4" w:space="0" w:color="auto"/>
            </w:tcBorders>
            <w:shd w:val="clear" w:color="auto" w:fill="BFBFBF" w:themeFill="background1" w:themeFillShade="BF"/>
            <w:vAlign w:val="center"/>
            <w:hideMark/>
          </w:tcPr>
          <w:p w14:paraId="6501F40B" w14:textId="2535AE37" w:rsidR="00462DD4" w:rsidRPr="00795F17" w:rsidRDefault="00A42C28" w:rsidP="0065243A">
            <w:pPr>
              <w:pStyle w:val="Teksttabelinaglowek"/>
              <w:keepNext/>
            </w:pPr>
            <w:r w:rsidRPr="00795F17">
              <w:t xml:space="preserve">Powierzchnia jcwpd na obszarze dorzecza </w:t>
            </w:r>
            <w:r w:rsidR="001C75D3" w:rsidRPr="00795F17">
              <w:t>(km</w:t>
            </w:r>
            <w:r w:rsidR="001C75D3" w:rsidRPr="00795F17">
              <w:rPr>
                <w:vertAlign w:val="superscript"/>
              </w:rPr>
              <w:t>2</w:t>
            </w:r>
            <w:r w:rsidR="001C75D3" w:rsidRPr="00795F17">
              <w:t>)</w:t>
            </w:r>
          </w:p>
        </w:tc>
        <w:tc>
          <w:tcPr>
            <w:tcW w:w="1491" w:type="dxa"/>
            <w:tcBorders>
              <w:top w:val="single" w:sz="4" w:space="0" w:color="auto"/>
              <w:left w:val="nil"/>
              <w:bottom w:val="nil"/>
              <w:right w:val="single" w:sz="4" w:space="0" w:color="auto"/>
            </w:tcBorders>
            <w:shd w:val="clear" w:color="auto" w:fill="BFBFBF" w:themeFill="background1" w:themeFillShade="BF"/>
            <w:vAlign w:val="center"/>
            <w:hideMark/>
          </w:tcPr>
          <w:p w14:paraId="16FC2752" w14:textId="77777777" w:rsidR="00462DD4" w:rsidRPr="00795F17" w:rsidRDefault="00462DD4" w:rsidP="0065243A">
            <w:pPr>
              <w:pStyle w:val="Teksttabelinaglowek"/>
              <w:keepNext/>
            </w:pPr>
            <w:r w:rsidRPr="00795F17">
              <w:t>Wynik oceny stanu</w:t>
            </w:r>
          </w:p>
        </w:tc>
        <w:tc>
          <w:tcPr>
            <w:tcW w:w="1978" w:type="dxa"/>
            <w:tcBorders>
              <w:top w:val="single" w:sz="4" w:space="0" w:color="auto"/>
              <w:left w:val="nil"/>
              <w:bottom w:val="nil"/>
              <w:right w:val="single" w:sz="4" w:space="0" w:color="auto"/>
            </w:tcBorders>
            <w:shd w:val="clear" w:color="auto" w:fill="BFBFBF" w:themeFill="background1" w:themeFillShade="BF"/>
            <w:vAlign w:val="center"/>
            <w:hideMark/>
          </w:tcPr>
          <w:p w14:paraId="627D445C" w14:textId="77777777" w:rsidR="00462DD4" w:rsidRPr="00795F17" w:rsidRDefault="00462DD4" w:rsidP="0065243A">
            <w:pPr>
              <w:pStyle w:val="Teksttabelinaglowek"/>
              <w:keepNext/>
            </w:pPr>
            <w:r w:rsidRPr="00795F17">
              <w:t>Numery jcwpd</w:t>
            </w:r>
          </w:p>
        </w:tc>
        <w:tc>
          <w:tcPr>
            <w:tcW w:w="924" w:type="dxa"/>
            <w:tcBorders>
              <w:top w:val="single" w:sz="4" w:space="0" w:color="auto"/>
              <w:left w:val="nil"/>
              <w:bottom w:val="nil"/>
              <w:right w:val="single" w:sz="4" w:space="0" w:color="auto"/>
            </w:tcBorders>
            <w:shd w:val="clear" w:color="auto" w:fill="BFBFBF" w:themeFill="background1" w:themeFillShade="BF"/>
            <w:vAlign w:val="center"/>
            <w:hideMark/>
          </w:tcPr>
          <w:p w14:paraId="7AB479E0" w14:textId="77777777" w:rsidR="00462DD4" w:rsidRPr="00795F17" w:rsidRDefault="00462DD4" w:rsidP="0065243A">
            <w:pPr>
              <w:pStyle w:val="Teksttabelinaglowek"/>
              <w:keepNext/>
            </w:pPr>
            <w:r w:rsidRPr="00795F17">
              <w:t>Liczba jcwpd</w:t>
            </w:r>
          </w:p>
        </w:tc>
        <w:tc>
          <w:tcPr>
            <w:tcW w:w="1275" w:type="dxa"/>
            <w:tcBorders>
              <w:top w:val="single" w:sz="4" w:space="0" w:color="auto"/>
              <w:left w:val="nil"/>
              <w:bottom w:val="nil"/>
              <w:right w:val="single" w:sz="4" w:space="0" w:color="auto"/>
            </w:tcBorders>
            <w:shd w:val="clear" w:color="auto" w:fill="BFBFBF" w:themeFill="background1" w:themeFillShade="BF"/>
            <w:vAlign w:val="center"/>
            <w:hideMark/>
          </w:tcPr>
          <w:p w14:paraId="78B47B43" w14:textId="7DC3A91A" w:rsidR="00462DD4" w:rsidRPr="00795F17" w:rsidRDefault="00462DD4" w:rsidP="0065243A">
            <w:pPr>
              <w:pStyle w:val="Teksttabelinaglowek"/>
              <w:keepNext/>
            </w:pPr>
            <w:r w:rsidRPr="00795F17">
              <w:t>Powierzchnia jcwpd</w:t>
            </w:r>
            <w:r w:rsidR="00D146C3" w:rsidRPr="00795F17">
              <w:t xml:space="preserve"> </w:t>
            </w:r>
            <w:r w:rsidRPr="00795F17">
              <w:br/>
            </w:r>
            <w:r w:rsidR="00CC4FEC" w:rsidRPr="00795F17">
              <w:t>(km</w:t>
            </w:r>
            <w:r w:rsidR="00CC4FEC" w:rsidRPr="00795F17">
              <w:rPr>
                <w:vertAlign w:val="superscript"/>
              </w:rPr>
              <w:t>2</w:t>
            </w:r>
            <w:r w:rsidR="00CC4FEC" w:rsidRPr="00795F17">
              <w:t>)</w:t>
            </w:r>
          </w:p>
        </w:tc>
        <w:tc>
          <w:tcPr>
            <w:tcW w:w="1152" w:type="dxa"/>
            <w:tcBorders>
              <w:top w:val="single" w:sz="4" w:space="0" w:color="auto"/>
              <w:left w:val="nil"/>
              <w:bottom w:val="nil"/>
              <w:right w:val="single" w:sz="4" w:space="0" w:color="auto"/>
            </w:tcBorders>
            <w:shd w:val="clear" w:color="auto" w:fill="BFBFBF" w:themeFill="background1" w:themeFillShade="BF"/>
            <w:vAlign w:val="center"/>
            <w:hideMark/>
          </w:tcPr>
          <w:p w14:paraId="3EE9A0F7" w14:textId="6AF25587" w:rsidR="00462DD4" w:rsidRPr="00795F17" w:rsidRDefault="00A42C28" w:rsidP="0065243A">
            <w:pPr>
              <w:pStyle w:val="Teksttabelinaglowek"/>
              <w:keepNext/>
            </w:pPr>
            <w:r w:rsidRPr="00795F17">
              <w:t>Udział w powierzchni jcwpd na obszarze dorzecza (%)</w:t>
            </w:r>
          </w:p>
        </w:tc>
      </w:tr>
      <w:tr w:rsidR="00462DD4" w:rsidRPr="00795F17" w14:paraId="43F01323" w14:textId="77777777" w:rsidTr="00686ED2">
        <w:trPr>
          <w:trHeight w:val="397"/>
        </w:trPr>
        <w:tc>
          <w:tcPr>
            <w:tcW w:w="9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D30DBF" w14:textId="77777777" w:rsidR="00462DD4" w:rsidRPr="00795F17" w:rsidRDefault="00462DD4" w:rsidP="0065243A">
            <w:pPr>
              <w:pStyle w:val="Teksttabelisrodek"/>
            </w:pPr>
            <w:r w:rsidRPr="00795F17">
              <w:t>Odr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FC31AB3" w14:textId="37C2005C" w:rsidR="00462DD4" w:rsidRPr="00795F17" w:rsidRDefault="00462DD4" w:rsidP="0065243A">
            <w:pPr>
              <w:pStyle w:val="Teksttabelisrodek"/>
            </w:pPr>
            <w:r w:rsidRPr="00795F17">
              <w:t>117</w:t>
            </w:r>
            <w:r w:rsidR="00076BC9" w:rsidRPr="00795F17">
              <w:t> </w:t>
            </w:r>
            <w:r w:rsidRPr="00795F17">
              <w:t>652,17</w:t>
            </w:r>
          </w:p>
        </w:tc>
        <w:tc>
          <w:tcPr>
            <w:tcW w:w="1491" w:type="dxa"/>
            <w:tcBorders>
              <w:top w:val="single" w:sz="4" w:space="0" w:color="auto"/>
              <w:left w:val="nil"/>
              <w:bottom w:val="single" w:sz="4" w:space="0" w:color="auto"/>
              <w:right w:val="single" w:sz="4" w:space="0" w:color="auto"/>
            </w:tcBorders>
            <w:shd w:val="clear" w:color="000000" w:fill="92D050"/>
            <w:vAlign w:val="center"/>
            <w:hideMark/>
          </w:tcPr>
          <w:p w14:paraId="0AE4155B" w14:textId="77777777" w:rsidR="00462DD4" w:rsidRPr="00795F17" w:rsidRDefault="00462DD4" w:rsidP="0065243A">
            <w:pPr>
              <w:pStyle w:val="Teksttabelisrodek"/>
            </w:pPr>
            <w:r w:rsidRPr="00795F17">
              <w:t>stan dobry</w:t>
            </w:r>
          </w:p>
        </w:tc>
        <w:tc>
          <w:tcPr>
            <w:tcW w:w="1978" w:type="dxa"/>
            <w:tcBorders>
              <w:top w:val="single" w:sz="4" w:space="0" w:color="auto"/>
              <w:left w:val="nil"/>
              <w:bottom w:val="single" w:sz="4" w:space="0" w:color="auto"/>
              <w:right w:val="single" w:sz="4" w:space="0" w:color="auto"/>
            </w:tcBorders>
            <w:shd w:val="clear" w:color="auto" w:fill="auto"/>
            <w:vAlign w:val="center"/>
            <w:hideMark/>
          </w:tcPr>
          <w:p w14:paraId="6B13ECBE" w14:textId="77777777" w:rsidR="00462DD4" w:rsidRPr="00795F17" w:rsidRDefault="00462DD4" w:rsidP="0065243A">
            <w:pPr>
              <w:pStyle w:val="Teksttabelisrodek"/>
            </w:pPr>
            <w:r w:rsidRPr="00795F17">
              <w:t>1, 2, 3, 4, 5, 6, 7, 8, 9, 10, 23, 24, 25, 26, 33, 34, 35, 40, 41, 42, 43, 58, 59, 60, 61, 62, 68, 69, 70, 71, 72, 76, 77, 78, 79, 80, 81, 82, 83, 92, 93, 94, 95, 96, 97, 98, 99, 105, 107, 108, 109, 110, 124, 125, 126, 128, 129, 140, 141, 142, 143, 144, 170</w:t>
            </w:r>
          </w:p>
        </w:tc>
        <w:tc>
          <w:tcPr>
            <w:tcW w:w="924" w:type="dxa"/>
            <w:tcBorders>
              <w:top w:val="single" w:sz="4" w:space="0" w:color="auto"/>
              <w:left w:val="nil"/>
              <w:bottom w:val="single" w:sz="4" w:space="0" w:color="auto"/>
              <w:right w:val="single" w:sz="4" w:space="0" w:color="auto"/>
            </w:tcBorders>
            <w:shd w:val="clear" w:color="auto" w:fill="auto"/>
            <w:noWrap/>
            <w:vAlign w:val="center"/>
            <w:hideMark/>
          </w:tcPr>
          <w:p w14:paraId="766E2710" w14:textId="77777777" w:rsidR="00462DD4" w:rsidRPr="00795F17" w:rsidRDefault="00462DD4" w:rsidP="0065243A">
            <w:pPr>
              <w:pStyle w:val="Teksttabelisrodek"/>
            </w:pPr>
            <w:r w:rsidRPr="00795F17">
              <w:t>63</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7ADD7C55" w14:textId="28949972" w:rsidR="00462DD4" w:rsidRPr="00795F17" w:rsidRDefault="00462DD4" w:rsidP="0065243A">
            <w:pPr>
              <w:pStyle w:val="Teksttabelisrodek"/>
            </w:pPr>
            <w:r w:rsidRPr="00795F17">
              <w:t>115</w:t>
            </w:r>
            <w:r w:rsidR="00076BC9" w:rsidRPr="00795F17">
              <w:t> </w:t>
            </w:r>
            <w:r w:rsidRPr="00795F17">
              <w:t>336,34</w:t>
            </w:r>
          </w:p>
        </w:tc>
        <w:tc>
          <w:tcPr>
            <w:tcW w:w="1152" w:type="dxa"/>
            <w:tcBorders>
              <w:top w:val="single" w:sz="4" w:space="0" w:color="auto"/>
              <w:left w:val="nil"/>
              <w:bottom w:val="single" w:sz="4" w:space="0" w:color="auto"/>
              <w:right w:val="single" w:sz="4" w:space="0" w:color="auto"/>
            </w:tcBorders>
            <w:shd w:val="clear" w:color="auto" w:fill="auto"/>
            <w:noWrap/>
            <w:vAlign w:val="center"/>
            <w:hideMark/>
          </w:tcPr>
          <w:p w14:paraId="1DF7BBE5" w14:textId="1F0603CE" w:rsidR="00462DD4" w:rsidRPr="00795F17" w:rsidRDefault="00462DD4" w:rsidP="0065243A">
            <w:pPr>
              <w:pStyle w:val="Teksttabelisrodek"/>
            </w:pPr>
            <w:r w:rsidRPr="00795F17">
              <w:t>98,03</w:t>
            </w:r>
          </w:p>
        </w:tc>
      </w:tr>
      <w:tr w:rsidR="00462DD4" w:rsidRPr="00795F17" w14:paraId="49CD90F6" w14:textId="77777777" w:rsidTr="00686ED2">
        <w:trPr>
          <w:trHeight w:val="397"/>
        </w:trPr>
        <w:tc>
          <w:tcPr>
            <w:tcW w:w="942" w:type="dxa"/>
            <w:vMerge/>
            <w:tcBorders>
              <w:top w:val="single" w:sz="4" w:space="0" w:color="auto"/>
              <w:left w:val="single" w:sz="4" w:space="0" w:color="auto"/>
              <w:bottom w:val="single" w:sz="4" w:space="0" w:color="auto"/>
              <w:right w:val="single" w:sz="4" w:space="0" w:color="auto"/>
            </w:tcBorders>
            <w:vAlign w:val="center"/>
            <w:hideMark/>
          </w:tcPr>
          <w:p w14:paraId="6C1B0279" w14:textId="77777777" w:rsidR="00462DD4" w:rsidRPr="00795F17" w:rsidRDefault="00462DD4" w:rsidP="0065243A">
            <w:pPr>
              <w:pStyle w:val="Teksttabelisrodek"/>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633AD736" w14:textId="77777777" w:rsidR="00462DD4" w:rsidRPr="00795F17" w:rsidRDefault="00462DD4" w:rsidP="0065243A">
            <w:pPr>
              <w:pStyle w:val="Teksttabelisrodek"/>
            </w:pPr>
          </w:p>
        </w:tc>
        <w:tc>
          <w:tcPr>
            <w:tcW w:w="1491" w:type="dxa"/>
            <w:tcBorders>
              <w:top w:val="nil"/>
              <w:left w:val="nil"/>
              <w:bottom w:val="single" w:sz="4" w:space="0" w:color="auto"/>
              <w:right w:val="single" w:sz="4" w:space="0" w:color="auto"/>
            </w:tcBorders>
            <w:shd w:val="clear" w:color="000000" w:fill="FF0000"/>
            <w:noWrap/>
            <w:vAlign w:val="center"/>
            <w:hideMark/>
          </w:tcPr>
          <w:p w14:paraId="635F2B2D" w14:textId="77777777" w:rsidR="00462DD4" w:rsidRPr="00795F17" w:rsidRDefault="00462DD4" w:rsidP="0065243A">
            <w:pPr>
              <w:pStyle w:val="Teksttabelisrodek"/>
            </w:pPr>
            <w:r w:rsidRPr="00795F17">
              <w:t>stan słaby</w:t>
            </w:r>
          </w:p>
        </w:tc>
        <w:tc>
          <w:tcPr>
            <w:tcW w:w="1978" w:type="dxa"/>
            <w:tcBorders>
              <w:top w:val="nil"/>
              <w:left w:val="nil"/>
              <w:bottom w:val="single" w:sz="4" w:space="0" w:color="auto"/>
              <w:right w:val="single" w:sz="4" w:space="0" w:color="auto"/>
            </w:tcBorders>
            <w:shd w:val="clear" w:color="auto" w:fill="auto"/>
            <w:vAlign w:val="center"/>
            <w:hideMark/>
          </w:tcPr>
          <w:p w14:paraId="55084127" w14:textId="77777777" w:rsidR="00462DD4" w:rsidRPr="00795F17" w:rsidRDefault="00462DD4" w:rsidP="0065243A">
            <w:pPr>
              <w:pStyle w:val="Teksttabelisrodek"/>
            </w:pPr>
            <w:r w:rsidRPr="00795F17">
              <w:t>127</w:t>
            </w:r>
          </w:p>
        </w:tc>
        <w:tc>
          <w:tcPr>
            <w:tcW w:w="924" w:type="dxa"/>
            <w:tcBorders>
              <w:top w:val="nil"/>
              <w:left w:val="nil"/>
              <w:bottom w:val="single" w:sz="4" w:space="0" w:color="auto"/>
              <w:right w:val="single" w:sz="4" w:space="0" w:color="auto"/>
            </w:tcBorders>
            <w:shd w:val="clear" w:color="auto" w:fill="auto"/>
            <w:noWrap/>
            <w:vAlign w:val="center"/>
            <w:hideMark/>
          </w:tcPr>
          <w:p w14:paraId="38B84CE9" w14:textId="77777777" w:rsidR="00462DD4" w:rsidRPr="00795F17" w:rsidRDefault="00462DD4" w:rsidP="0065243A">
            <w:pPr>
              <w:pStyle w:val="Teksttabelisrodek"/>
            </w:pPr>
            <w:r w:rsidRPr="00795F17">
              <w:t>1</w:t>
            </w:r>
          </w:p>
        </w:tc>
        <w:tc>
          <w:tcPr>
            <w:tcW w:w="1275" w:type="dxa"/>
            <w:tcBorders>
              <w:top w:val="nil"/>
              <w:left w:val="nil"/>
              <w:bottom w:val="single" w:sz="4" w:space="0" w:color="auto"/>
              <w:right w:val="single" w:sz="4" w:space="0" w:color="auto"/>
            </w:tcBorders>
            <w:shd w:val="clear" w:color="auto" w:fill="auto"/>
            <w:noWrap/>
            <w:vAlign w:val="center"/>
            <w:hideMark/>
          </w:tcPr>
          <w:p w14:paraId="116B5506" w14:textId="67CF83F4" w:rsidR="00462DD4" w:rsidRPr="00795F17" w:rsidRDefault="00462DD4" w:rsidP="0065243A">
            <w:pPr>
              <w:pStyle w:val="Teksttabelisrodek"/>
            </w:pPr>
            <w:r w:rsidRPr="00795F17">
              <w:t>1</w:t>
            </w:r>
            <w:r w:rsidR="00076BC9" w:rsidRPr="00795F17">
              <w:t> </w:t>
            </w:r>
            <w:r w:rsidRPr="00795F17">
              <w:t>872,47</w:t>
            </w:r>
          </w:p>
        </w:tc>
        <w:tc>
          <w:tcPr>
            <w:tcW w:w="1152" w:type="dxa"/>
            <w:tcBorders>
              <w:top w:val="nil"/>
              <w:left w:val="nil"/>
              <w:bottom w:val="single" w:sz="4" w:space="0" w:color="auto"/>
              <w:right w:val="single" w:sz="4" w:space="0" w:color="auto"/>
            </w:tcBorders>
            <w:shd w:val="clear" w:color="auto" w:fill="auto"/>
            <w:noWrap/>
            <w:vAlign w:val="center"/>
            <w:hideMark/>
          </w:tcPr>
          <w:p w14:paraId="5DA97A81" w14:textId="44CCB959" w:rsidR="00462DD4" w:rsidRPr="00795F17" w:rsidRDefault="00462DD4" w:rsidP="0065243A">
            <w:pPr>
              <w:pStyle w:val="Teksttabelisrodek"/>
            </w:pPr>
            <w:r w:rsidRPr="00795F17">
              <w:t>1,59</w:t>
            </w:r>
          </w:p>
        </w:tc>
      </w:tr>
      <w:tr w:rsidR="00462DD4" w:rsidRPr="00795F17" w14:paraId="6D464F76" w14:textId="77777777" w:rsidTr="00686ED2">
        <w:trPr>
          <w:trHeight w:val="397"/>
        </w:trPr>
        <w:tc>
          <w:tcPr>
            <w:tcW w:w="942" w:type="dxa"/>
            <w:vMerge/>
            <w:tcBorders>
              <w:top w:val="single" w:sz="4" w:space="0" w:color="auto"/>
              <w:left w:val="single" w:sz="4" w:space="0" w:color="auto"/>
              <w:bottom w:val="single" w:sz="4" w:space="0" w:color="auto"/>
              <w:right w:val="single" w:sz="4" w:space="0" w:color="auto"/>
            </w:tcBorders>
            <w:vAlign w:val="center"/>
            <w:hideMark/>
          </w:tcPr>
          <w:p w14:paraId="6E3F0EFF" w14:textId="77777777" w:rsidR="00462DD4" w:rsidRPr="00795F17" w:rsidRDefault="00462DD4" w:rsidP="0065243A">
            <w:pPr>
              <w:pStyle w:val="Teksttabelisrodek"/>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042F407B" w14:textId="77777777" w:rsidR="00462DD4" w:rsidRPr="00795F17" w:rsidRDefault="00462DD4" w:rsidP="0065243A">
            <w:pPr>
              <w:pStyle w:val="Teksttabelisrodek"/>
            </w:pPr>
          </w:p>
        </w:tc>
        <w:tc>
          <w:tcPr>
            <w:tcW w:w="1491" w:type="dxa"/>
            <w:tcBorders>
              <w:top w:val="nil"/>
              <w:left w:val="nil"/>
              <w:bottom w:val="single" w:sz="4" w:space="0" w:color="auto"/>
              <w:right w:val="single" w:sz="4" w:space="0" w:color="auto"/>
            </w:tcBorders>
            <w:shd w:val="clear" w:color="auto" w:fill="auto"/>
            <w:noWrap/>
            <w:vAlign w:val="center"/>
            <w:hideMark/>
          </w:tcPr>
          <w:p w14:paraId="23C95B45" w14:textId="77777777" w:rsidR="00462DD4" w:rsidRPr="00795F17" w:rsidRDefault="00462DD4" w:rsidP="0065243A">
            <w:pPr>
              <w:pStyle w:val="Teksttabelisrodek"/>
            </w:pPr>
            <w:r w:rsidRPr="00795F17">
              <w:t>brak danych</w:t>
            </w:r>
          </w:p>
        </w:tc>
        <w:tc>
          <w:tcPr>
            <w:tcW w:w="1978" w:type="dxa"/>
            <w:tcBorders>
              <w:top w:val="nil"/>
              <w:left w:val="nil"/>
              <w:bottom w:val="single" w:sz="4" w:space="0" w:color="auto"/>
              <w:right w:val="single" w:sz="4" w:space="0" w:color="auto"/>
            </w:tcBorders>
            <w:shd w:val="clear" w:color="auto" w:fill="auto"/>
            <w:vAlign w:val="center"/>
            <w:hideMark/>
          </w:tcPr>
          <w:p w14:paraId="7EBF1C76" w14:textId="77777777" w:rsidR="00462DD4" w:rsidRPr="00795F17" w:rsidRDefault="00462DD4" w:rsidP="0065243A">
            <w:pPr>
              <w:pStyle w:val="Teksttabelisrodek"/>
            </w:pPr>
            <w:r w:rsidRPr="00795F17">
              <w:t>139, 155</w:t>
            </w:r>
          </w:p>
        </w:tc>
        <w:tc>
          <w:tcPr>
            <w:tcW w:w="924" w:type="dxa"/>
            <w:tcBorders>
              <w:top w:val="nil"/>
              <w:left w:val="nil"/>
              <w:bottom w:val="single" w:sz="4" w:space="0" w:color="auto"/>
              <w:right w:val="single" w:sz="4" w:space="0" w:color="auto"/>
            </w:tcBorders>
            <w:shd w:val="clear" w:color="auto" w:fill="auto"/>
            <w:noWrap/>
            <w:vAlign w:val="center"/>
            <w:hideMark/>
          </w:tcPr>
          <w:p w14:paraId="04B3D621" w14:textId="77777777" w:rsidR="00462DD4" w:rsidRPr="00795F17" w:rsidRDefault="00462DD4" w:rsidP="0065243A">
            <w:pPr>
              <w:pStyle w:val="Teksttabelisrodek"/>
            </w:pPr>
            <w:r w:rsidRPr="00795F17">
              <w:t>2</w:t>
            </w:r>
          </w:p>
        </w:tc>
        <w:tc>
          <w:tcPr>
            <w:tcW w:w="1275" w:type="dxa"/>
            <w:tcBorders>
              <w:top w:val="nil"/>
              <w:left w:val="nil"/>
              <w:bottom w:val="single" w:sz="4" w:space="0" w:color="auto"/>
              <w:right w:val="single" w:sz="4" w:space="0" w:color="auto"/>
            </w:tcBorders>
            <w:shd w:val="clear" w:color="auto" w:fill="auto"/>
            <w:noWrap/>
            <w:vAlign w:val="center"/>
            <w:hideMark/>
          </w:tcPr>
          <w:p w14:paraId="022A5BD3" w14:textId="77777777" w:rsidR="00462DD4" w:rsidRPr="00795F17" w:rsidRDefault="00462DD4" w:rsidP="0065243A">
            <w:pPr>
              <w:pStyle w:val="Teksttabelisrodek"/>
            </w:pPr>
            <w:r w:rsidRPr="00795F17">
              <w:t>443,35</w:t>
            </w:r>
          </w:p>
        </w:tc>
        <w:tc>
          <w:tcPr>
            <w:tcW w:w="1152" w:type="dxa"/>
            <w:tcBorders>
              <w:top w:val="nil"/>
              <w:left w:val="nil"/>
              <w:bottom w:val="single" w:sz="4" w:space="0" w:color="auto"/>
              <w:right w:val="single" w:sz="4" w:space="0" w:color="auto"/>
            </w:tcBorders>
            <w:shd w:val="clear" w:color="auto" w:fill="auto"/>
            <w:noWrap/>
            <w:vAlign w:val="center"/>
            <w:hideMark/>
          </w:tcPr>
          <w:p w14:paraId="2E116B18" w14:textId="7CEF580E" w:rsidR="00462DD4" w:rsidRPr="00795F17" w:rsidRDefault="00462DD4" w:rsidP="0065243A">
            <w:pPr>
              <w:pStyle w:val="Teksttabelisrodek"/>
            </w:pPr>
            <w:r w:rsidRPr="00795F17">
              <w:t>0,38</w:t>
            </w:r>
          </w:p>
        </w:tc>
      </w:tr>
    </w:tbl>
    <w:p w14:paraId="36DDD405" w14:textId="77777777" w:rsidR="00E11336" w:rsidRPr="00795F17" w:rsidRDefault="00E11336" w:rsidP="00E11336">
      <w:pPr>
        <w:pStyle w:val="rdo"/>
        <w:rPr>
          <w:color w:val="000099"/>
          <w:sz w:val="20"/>
          <w:szCs w:val="20"/>
        </w:rPr>
      </w:pPr>
      <w:r w:rsidRPr="00795F17">
        <w:t>Źródło: opracowanie własne</w:t>
      </w:r>
    </w:p>
    <w:p w14:paraId="3D63473F" w14:textId="1F01E3BC" w:rsidR="00462DD4" w:rsidRPr="00795F17" w:rsidRDefault="00462DD4" w:rsidP="0044393D">
      <w:r w:rsidRPr="00795F17">
        <w:t xml:space="preserve">Poniżej w tabeli </w:t>
      </w:r>
      <w:r w:rsidR="00757CFC" w:rsidRPr="00795F17">
        <w:t>5-3</w:t>
      </w:r>
      <w:r w:rsidR="00BB3B21" w:rsidRPr="00795F17">
        <w:t>2</w:t>
      </w:r>
      <w:r w:rsidRPr="00795F17">
        <w:t xml:space="preserve"> przedstawiono zestawienie wskaźników, w przypadku których odnotowano przekroczenie wartości progowej dobrego stanu chemicznego z uwzględnieniem rodzaju presji, jakiemu odpowiadają, i podziałowi na regiony wodne.</w:t>
      </w:r>
    </w:p>
    <w:p w14:paraId="24B10C96" w14:textId="3AFC003A" w:rsidR="00462DD4" w:rsidRPr="00795F17" w:rsidRDefault="00462DD4" w:rsidP="00867E43">
      <w:pPr>
        <w:pStyle w:val="Tabela"/>
      </w:pPr>
      <w:bookmarkStart w:id="250" w:name="_Toc66341885"/>
      <w:bookmarkStart w:id="251" w:name="_Toc68703657"/>
      <w:r w:rsidRPr="00795F17">
        <w:t xml:space="preserve">Tabela </w:t>
      </w:r>
      <w:fldSimple w:instr=" STYLEREF 1 \s ">
        <w:r w:rsidR="00550571">
          <w:rPr>
            <w:noProof/>
          </w:rPr>
          <w:t>5</w:t>
        </w:r>
      </w:fldSimple>
      <w:r w:rsidR="00BB3B21" w:rsidRPr="00795F17">
        <w:noBreakHyphen/>
      </w:r>
      <w:fldSimple w:instr=" SEQ Tabela \* ARABIC \s 1 ">
        <w:r w:rsidR="00550571">
          <w:rPr>
            <w:noProof/>
          </w:rPr>
          <w:t>32</w:t>
        </w:r>
      </w:fldSimple>
      <w:r w:rsidRPr="00795F17">
        <w:tab/>
        <w:t>Wykaz wskaźników, w przypadku których odnotowano przekroczenie wartości progowej dobrego stanu chemicznego w obszarze dorzecza Odry</w:t>
      </w:r>
      <w:bookmarkEnd w:id="250"/>
      <w:bookmarkEnd w:id="251"/>
    </w:p>
    <w:tbl>
      <w:tblPr>
        <w:tblW w:w="5000" w:type="pct"/>
        <w:tblLayout w:type="fixed"/>
        <w:tblCellMar>
          <w:left w:w="70" w:type="dxa"/>
          <w:right w:w="70" w:type="dxa"/>
        </w:tblCellMar>
        <w:tblLook w:val="04A0" w:firstRow="1" w:lastRow="0" w:firstColumn="1" w:lastColumn="0" w:noHBand="0" w:noVBand="1"/>
      </w:tblPr>
      <w:tblGrid>
        <w:gridCol w:w="1534"/>
        <w:gridCol w:w="167"/>
        <w:gridCol w:w="1985"/>
        <w:gridCol w:w="1076"/>
        <w:gridCol w:w="1075"/>
        <w:gridCol w:w="1077"/>
        <w:gridCol w:w="1075"/>
        <w:gridCol w:w="1078"/>
      </w:tblGrid>
      <w:tr w:rsidR="00462DD4" w:rsidRPr="00795F17" w14:paraId="303E3E89" w14:textId="77777777" w:rsidTr="0083501B">
        <w:trPr>
          <w:trHeight w:val="300"/>
          <w:tblHeader/>
        </w:trPr>
        <w:tc>
          <w:tcPr>
            <w:tcW w:w="1702" w:type="dxa"/>
            <w:gridSpan w:val="2"/>
            <w:tcBorders>
              <w:top w:val="nil"/>
              <w:left w:val="nil"/>
              <w:bottom w:val="nil"/>
              <w:right w:val="nil"/>
            </w:tcBorders>
            <w:shd w:val="clear" w:color="auto" w:fill="auto"/>
            <w:noWrap/>
            <w:tcMar>
              <w:left w:w="28" w:type="dxa"/>
              <w:right w:w="28" w:type="dxa"/>
            </w:tcMar>
            <w:vAlign w:val="center"/>
          </w:tcPr>
          <w:p w14:paraId="373CA205" w14:textId="77777777" w:rsidR="00462DD4" w:rsidRPr="00795F17" w:rsidRDefault="00462DD4" w:rsidP="0044393D">
            <w:pPr>
              <w:pStyle w:val="Teksttabelinaglowek"/>
            </w:pPr>
          </w:p>
        </w:tc>
        <w:tc>
          <w:tcPr>
            <w:tcW w:w="1984" w:type="dxa"/>
            <w:tcBorders>
              <w:top w:val="nil"/>
              <w:left w:val="nil"/>
              <w:bottom w:val="nil"/>
              <w:right w:val="nil"/>
            </w:tcBorders>
            <w:shd w:val="clear" w:color="auto" w:fill="auto"/>
            <w:noWrap/>
            <w:tcMar>
              <w:left w:w="28" w:type="dxa"/>
              <w:right w:w="28" w:type="dxa"/>
            </w:tcMar>
            <w:vAlign w:val="center"/>
          </w:tcPr>
          <w:p w14:paraId="2C207741" w14:textId="77777777" w:rsidR="00462DD4" w:rsidRPr="00795F17" w:rsidRDefault="00462DD4" w:rsidP="0044393D">
            <w:pPr>
              <w:pStyle w:val="Teksttabelinaglowek"/>
            </w:pPr>
          </w:p>
        </w:tc>
        <w:tc>
          <w:tcPr>
            <w:tcW w:w="5381" w:type="dxa"/>
            <w:gridSpan w:val="5"/>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tcPr>
          <w:p w14:paraId="748BBF7E" w14:textId="77777777" w:rsidR="00462DD4" w:rsidRPr="00795F17" w:rsidRDefault="00462DD4" w:rsidP="0044393D">
            <w:pPr>
              <w:pStyle w:val="Teksttabelinaglowek"/>
            </w:pPr>
            <w:r w:rsidRPr="00795F17">
              <w:t>Nr jcwpd/region wodny</w:t>
            </w:r>
          </w:p>
        </w:tc>
      </w:tr>
      <w:tr w:rsidR="0083501B" w:rsidRPr="00795F17" w14:paraId="32CC6755" w14:textId="77777777" w:rsidTr="0083501B">
        <w:trPr>
          <w:trHeight w:val="300"/>
          <w:tblHeader/>
        </w:trPr>
        <w:tc>
          <w:tcPr>
            <w:tcW w:w="1535" w:type="dxa"/>
            <w:tcBorders>
              <w:top w:val="nil"/>
              <w:left w:val="nil"/>
              <w:bottom w:val="nil"/>
              <w:right w:val="nil"/>
            </w:tcBorders>
            <w:shd w:val="clear" w:color="auto" w:fill="auto"/>
            <w:noWrap/>
            <w:tcMar>
              <w:left w:w="28" w:type="dxa"/>
              <w:right w:w="28" w:type="dxa"/>
            </w:tcMar>
            <w:vAlign w:val="center"/>
            <w:hideMark/>
          </w:tcPr>
          <w:p w14:paraId="5EF1C7B0" w14:textId="77777777" w:rsidR="0083501B" w:rsidRPr="00795F17" w:rsidRDefault="0083501B" w:rsidP="0083501B">
            <w:pPr>
              <w:pStyle w:val="Teksttabelinaglowek"/>
            </w:pPr>
          </w:p>
        </w:tc>
        <w:tc>
          <w:tcPr>
            <w:tcW w:w="2152" w:type="dxa"/>
            <w:gridSpan w:val="2"/>
            <w:tcBorders>
              <w:top w:val="nil"/>
              <w:left w:val="nil"/>
              <w:bottom w:val="nil"/>
              <w:right w:val="nil"/>
            </w:tcBorders>
            <w:shd w:val="clear" w:color="auto" w:fill="auto"/>
            <w:noWrap/>
            <w:tcMar>
              <w:left w:w="28" w:type="dxa"/>
              <w:right w:w="28" w:type="dxa"/>
            </w:tcMar>
            <w:vAlign w:val="center"/>
            <w:hideMark/>
          </w:tcPr>
          <w:p w14:paraId="7C86946F" w14:textId="77777777" w:rsidR="0083501B" w:rsidRPr="00795F17" w:rsidRDefault="0083501B" w:rsidP="0083501B">
            <w:pPr>
              <w:pStyle w:val="Teksttabelinaglowek"/>
            </w:pPr>
          </w:p>
        </w:tc>
        <w:tc>
          <w:tcPr>
            <w:tcW w:w="107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2859CCD" w14:textId="2DDC9581" w:rsidR="0083501B" w:rsidRPr="00795F17" w:rsidRDefault="0083501B" w:rsidP="0083501B">
            <w:pPr>
              <w:pStyle w:val="Teksttabelinaglowek"/>
            </w:pPr>
            <w:r w:rsidRPr="00795F17">
              <w:t>127</w:t>
            </w:r>
          </w:p>
        </w:tc>
        <w:tc>
          <w:tcPr>
            <w:tcW w:w="10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D6EBDE9" w14:textId="0A51567B" w:rsidR="0083501B" w:rsidRPr="00795F17" w:rsidRDefault="0083501B" w:rsidP="0083501B">
            <w:pPr>
              <w:pStyle w:val="Teksttabelinaglowek"/>
            </w:pPr>
            <w:r w:rsidRPr="00795F17">
              <w:t>79</w:t>
            </w:r>
          </w:p>
        </w:tc>
        <w:tc>
          <w:tcPr>
            <w:tcW w:w="107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D81182B" w14:textId="5FB06B8B" w:rsidR="0083501B" w:rsidRPr="00795F17" w:rsidRDefault="0083501B" w:rsidP="0083501B">
            <w:pPr>
              <w:pStyle w:val="Teksttabelinaglowek"/>
            </w:pPr>
            <w:r w:rsidRPr="00795F17">
              <w:t>1</w:t>
            </w:r>
          </w:p>
        </w:tc>
        <w:tc>
          <w:tcPr>
            <w:tcW w:w="10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FA2B512" w14:textId="30EC8AF4" w:rsidR="0083501B" w:rsidRPr="00795F17" w:rsidRDefault="0083501B" w:rsidP="0083501B">
            <w:pPr>
              <w:pStyle w:val="Teksttabelinaglowek"/>
            </w:pPr>
            <w:r w:rsidRPr="00795F17">
              <w:t>70</w:t>
            </w:r>
          </w:p>
        </w:tc>
        <w:tc>
          <w:tcPr>
            <w:tcW w:w="1077" w:type="dxa"/>
            <w:tcBorders>
              <w:top w:val="single" w:sz="4" w:space="0" w:color="auto"/>
              <w:left w:val="nil"/>
              <w:bottom w:val="single" w:sz="4" w:space="0" w:color="auto"/>
              <w:right w:val="single" w:sz="4" w:space="0" w:color="auto"/>
            </w:tcBorders>
            <w:shd w:val="clear" w:color="auto" w:fill="BFBFBF"/>
            <w:tcMar>
              <w:left w:w="28" w:type="dxa"/>
              <w:right w:w="28" w:type="dxa"/>
            </w:tcMar>
            <w:vAlign w:val="center"/>
            <w:hideMark/>
          </w:tcPr>
          <w:p w14:paraId="666F2B57" w14:textId="77777777" w:rsidR="0083501B" w:rsidRPr="00795F17" w:rsidRDefault="0083501B" w:rsidP="0083501B">
            <w:pPr>
              <w:pStyle w:val="Teksttabelinaglowek"/>
            </w:pPr>
            <w:r w:rsidRPr="00795F17">
              <w:t>43</w:t>
            </w:r>
          </w:p>
        </w:tc>
      </w:tr>
      <w:tr w:rsidR="0083501B" w:rsidRPr="00795F17" w14:paraId="6B156042" w14:textId="77777777" w:rsidTr="0083501B">
        <w:trPr>
          <w:trHeight w:val="1125"/>
          <w:tblHeader/>
        </w:trPr>
        <w:tc>
          <w:tcPr>
            <w:tcW w:w="15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66A4EA90" w14:textId="7D7269DB" w:rsidR="0083501B" w:rsidRPr="00795F17" w:rsidRDefault="0083501B" w:rsidP="0083501B">
            <w:pPr>
              <w:pStyle w:val="Teksttabelinaglowek"/>
            </w:pPr>
            <w:r w:rsidRPr="00795F17">
              <w:t>Wskaźnik w przypadku, którego odnotowano przekroczenie wartości progowej dobrego stanu chemicznego</w:t>
            </w:r>
          </w:p>
        </w:tc>
        <w:tc>
          <w:tcPr>
            <w:tcW w:w="2152" w:type="dxa"/>
            <w:gridSpan w:val="2"/>
            <w:tcBorders>
              <w:top w:val="single" w:sz="4" w:space="0" w:color="auto"/>
              <w:left w:val="nil"/>
              <w:bottom w:val="single" w:sz="4" w:space="0" w:color="auto"/>
              <w:right w:val="single" w:sz="4" w:space="0" w:color="auto"/>
            </w:tcBorders>
            <w:shd w:val="clear" w:color="auto" w:fill="BFBFBF" w:themeFill="background1" w:themeFillShade="BF"/>
            <w:tcMar>
              <w:left w:w="28" w:type="dxa"/>
              <w:right w:w="28" w:type="dxa"/>
            </w:tcMar>
            <w:vAlign w:val="center"/>
            <w:hideMark/>
          </w:tcPr>
          <w:p w14:paraId="7A8111CD" w14:textId="77777777" w:rsidR="0083501B" w:rsidRPr="00795F17" w:rsidRDefault="0083501B" w:rsidP="0083501B">
            <w:pPr>
              <w:pStyle w:val="Teksttabelinaglowek"/>
            </w:pPr>
            <w:r w:rsidRPr="00795F17">
              <w:t>Rodzaj presji:</w:t>
            </w:r>
            <w:r w:rsidRPr="00795F17">
              <w:br/>
              <w:t>A1 - presja chemiczna (przemysł/urbanizacja)</w:t>
            </w:r>
          </w:p>
          <w:p w14:paraId="7EB0DFD6" w14:textId="37560816" w:rsidR="0083501B" w:rsidRPr="00795F17" w:rsidRDefault="0083501B" w:rsidP="0083501B">
            <w:pPr>
              <w:pStyle w:val="Teksttabelinaglowek"/>
            </w:pPr>
            <w:r w:rsidRPr="00795F17">
              <w:t>A2 - presja chemiczna (rolnictwo/gospodarka komunalna)</w:t>
            </w:r>
          </w:p>
          <w:p w14:paraId="5FC7897A" w14:textId="7332CB5F" w:rsidR="0083501B" w:rsidRPr="00795F17" w:rsidRDefault="0083501B" w:rsidP="0083501B">
            <w:pPr>
              <w:pStyle w:val="Teksttabelinaglowek"/>
            </w:pPr>
            <w:r w:rsidRPr="00795F17">
              <w:t>B - presja ilościowa</w:t>
            </w:r>
          </w:p>
        </w:tc>
        <w:tc>
          <w:tcPr>
            <w:tcW w:w="1076"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366420F3" w14:textId="02604C8F" w:rsidR="0083501B" w:rsidRPr="00795F17" w:rsidRDefault="0083501B" w:rsidP="0083501B">
            <w:pPr>
              <w:pStyle w:val="Teksttabelinaglowek"/>
            </w:pPr>
            <w:r w:rsidRPr="00795F17">
              <w:t>Górnej Odry</w:t>
            </w:r>
          </w:p>
        </w:tc>
        <w:tc>
          <w:tcPr>
            <w:tcW w:w="10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9737614" w14:textId="6D6F73A3" w:rsidR="0083501B" w:rsidRPr="00795F17" w:rsidRDefault="0083501B" w:rsidP="0083501B">
            <w:pPr>
              <w:pStyle w:val="Teksttabelinaglowek"/>
            </w:pPr>
            <w:r w:rsidRPr="00795F17">
              <w:t>Środkowej Odry</w:t>
            </w:r>
          </w:p>
        </w:tc>
        <w:tc>
          <w:tcPr>
            <w:tcW w:w="107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17B9ED6" w14:textId="0E1A9009" w:rsidR="0083501B" w:rsidRPr="00795F17" w:rsidRDefault="0083501B" w:rsidP="0083501B">
            <w:pPr>
              <w:pStyle w:val="Teksttabelinaglowek"/>
            </w:pPr>
            <w:r w:rsidRPr="00795F17">
              <w:t>Dolnej Odry i Przymorza Zachodniego</w:t>
            </w:r>
          </w:p>
        </w:tc>
        <w:tc>
          <w:tcPr>
            <w:tcW w:w="10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0602E9B" w14:textId="7D9B8D27" w:rsidR="0083501B" w:rsidRPr="00795F17" w:rsidRDefault="0083501B" w:rsidP="0083501B">
            <w:pPr>
              <w:pStyle w:val="Teksttabelinaglowek"/>
            </w:pPr>
            <w:r w:rsidRPr="00795F17">
              <w:t>Warty</w:t>
            </w:r>
          </w:p>
        </w:tc>
        <w:tc>
          <w:tcPr>
            <w:tcW w:w="10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5049358A" w14:textId="77777777" w:rsidR="0083501B" w:rsidRPr="00795F17" w:rsidRDefault="0083501B" w:rsidP="0083501B">
            <w:pPr>
              <w:pStyle w:val="Teksttabelinaglowek"/>
            </w:pPr>
            <w:r w:rsidRPr="00795F17">
              <w:t>Noteci</w:t>
            </w:r>
          </w:p>
        </w:tc>
      </w:tr>
      <w:tr w:rsidR="0083501B" w:rsidRPr="00795F17" w14:paraId="7833B954" w14:textId="77777777" w:rsidTr="0083501B">
        <w:trPr>
          <w:trHeight w:val="300"/>
        </w:trPr>
        <w:tc>
          <w:tcPr>
            <w:tcW w:w="153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E1AB99E" w14:textId="77777777" w:rsidR="0083501B" w:rsidRPr="00795F17" w:rsidRDefault="0083501B" w:rsidP="0083501B">
            <w:pPr>
              <w:pStyle w:val="Teksttabelisrodek"/>
            </w:pPr>
            <w:r w:rsidRPr="00795F17">
              <w:t>NO</w:t>
            </w:r>
            <w:r w:rsidRPr="00795F17">
              <w:rPr>
                <w:vertAlign w:val="subscript"/>
              </w:rPr>
              <w:t>3</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524F9CC4" w14:textId="77777777" w:rsidR="0083501B" w:rsidRPr="00795F17" w:rsidRDefault="0083501B" w:rsidP="0083501B">
            <w:pPr>
              <w:pStyle w:val="Teksttabelisrodek"/>
            </w:pPr>
            <w:r w:rsidRPr="00795F17">
              <w:t>A2</w:t>
            </w:r>
          </w:p>
        </w:tc>
        <w:tc>
          <w:tcPr>
            <w:tcW w:w="1076" w:type="dxa"/>
            <w:tcBorders>
              <w:top w:val="single" w:sz="4" w:space="0" w:color="auto"/>
              <w:left w:val="nil"/>
              <w:bottom w:val="single" w:sz="4" w:space="0" w:color="auto"/>
              <w:right w:val="single" w:sz="4" w:space="0" w:color="auto"/>
            </w:tcBorders>
            <w:vAlign w:val="center"/>
          </w:tcPr>
          <w:p w14:paraId="49B9E230" w14:textId="4365C37F"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3D753C7D" w14:textId="67B434F1"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vAlign w:val="center"/>
          </w:tcPr>
          <w:p w14:paraId="67C053A2" w14:textId="2C146943"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64FB5EF5" w14:textId="5382FB31" w:rsidR="0083501B" w:rsidRPr="00795F17" w:rsidRDefault="0083501B" w:rsidP="0083501B">
            <w:pPr>
              <w:pStyle w:val="Teksttabelisrodek"/>
            </w:pPr>
            <w:r w:rsidRPr="00795F17">
              <w:t>X</w:t>
            </w:r>
          </w:p>
        </w:tc>
        <w:tc>
          <w:tcPr>
            <w:tcW w:w="107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0B65A7B2" w14:textId="77777777" w:rsidR="0083501B" w:rsidRPr="00795F17" w:rsidRDefault="0083501B" w:rsidP="0083501B">
            <w:pPr>
              <w:pStyle w:val="Teksttabelisrodek"/>
            </w:pPr>
            <w:r w:rsidRPr="00795F17">
              <w:t>X</w:t>
            </w:r>
          </w:p>
        </w:tc>
      </w:tr>
      <w:tr w:rsidR="0083501B" w:rsidRPr="00795F17" w14:paraId="4E1E9DC9" w14:textId="77777777" w:rsidTr="0083501B">
        <w:trPr>
          <w:trHeight w:val="300"/>
        </w:trPr>
        <w:tc>
          <w:tcPr>
            <w:tcW w:w="153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359BDB4" w14:textId="77777777" w:rsidR="0083501B" w:rsidRPr="00795F17" w:rsidRDefault="0083501B" w:rsidP="0083501B">
            <w:pPr>
              <w:pStyle w:val="Teksttabelisrodek"/>
            </w:pPr>
            <w:r w:rsidRPr="00795F17">
              <w:t>Ni</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54CF9BB3" w14:textId="77777777" w:rsidR="0083501B" w:rsidRPr="00795F17" w:rsidRDefault="0083501B" w:rsidP="0083501B">
            <w:pPr>
              <w:pStyle w:val="Teksttabelisrodek"/>
            </w:pPr>
            <w:r w:rsidRPr="00795F17">
              <w:t>A1, B</w:t>
            </w:r>
          </w:p>
        </w:tc>
        <w:tc>
          <w:tcPr>
            <w:tcW w:w="1076" w:type="dxa"/>
            <w:tcBorders>
              <w:top w:val="single" w:sz="4" w:space="0" w:color="auto"/>
              <w:left w:val="nil"/>
              <w:bottom w:val="single" w:sz="4" w:space="0" w:color="auto"/>
              <w:right w:val="single" w:sz="4" w:space="0" w:color="auto"/>
            </w:tcBorders>
            <w:vAlign w:val="center"/>
          </w:tcPr>
          <w:p w14:paraId="256F61C1" w14:textId="3209A5CC"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tcPr>
          <w:p w14:paraId="39DD10B7" w14:textId="075FDDCB"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tcPr>
          <w:p w14:paraId="5B3EBC60" w14:textId="2616E777"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tcPr>
          <w:p w14:paraId="58A75EC0" w14:textId="62EB618A"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5E024025" w14:textId="37AFAAE6" w:rsidR="0083501B" w:rsidRPr="00795F17" w:rsidRDefault="0083501B" w:rsidP="0083501B">
            <w:pPr>
              <w:pStyle w:val="Teksttabelisrodek"/>
            </w:pPr>
            <w:r w:rsidRPr="00795F17">
              <w:t>-</w:t>
            </w:r>
          </w:p>
        </w:tc>
      </w:tr>
      <w:tr w:rsidR="0083501B" w:rsidRPr="00795F17" w14:paraId="2F04B270" w14:textId="77777777" w:rsidTr="0083501B">
        <w:trPr>
          <w:trHeight w:val="300"/>
        </w:trPr>
        <w:tc>
          <w:tcPr>
            <w:tcW w:w="153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7980742" w14:textId="77777777" w:rsidR="0083501B" w:rsidRPr="00795F17" w:rsidRDefault="0083501B" w:rsidP="0083501B">
            <w:pPr>
              <w:pStyle w:val="Teksttabelisrodek"/>
            </w:pPr>
            <w:r w:rsidRPr="00795F17">
              <w:t>TOC</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6E5B1D48" w14:textId="393ED0C0" w:rsidR="0083501B" w:rsidRPr="00795F17" w:rsidRDefault="0083501B" w:rsidP="0083501B">
            <w:pPr>
              <w:pStyle w:val="Teksttabelisrodek"/>
            </w:pPr>
            <w:r w:rsidRPr="00795F17">
              <w:t>A1, A2, B, geogeniczne</w:t>
            </w:r>
          </w:p>
        </w:tc>
        <w:tc>
          <w:tcPr>
            <w:tcW w:w="1076" w:type="dxa"/>
            <w:tcBorders>
              <w:top w:val="single" w:sz="4" w:space="0" w:color="auto"/>
              <w:left w:val="nil"/>
              <w:bottom w:val="single" w:sz="4" w:space="0" w:color="auto"/>
              <w:right w:val="single" w:sz="4" w:space="0" w:color="auto"/>
            </w:tcBorders>
          </w:tcPr>
          <w:p w14:paraId="28B23313" w14:textId="372A589A"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tcPr>
          <w:p w14:paraId="02E2831C" w14:textId="03CC58DE"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vAlign w:val="center"/>
          </w:tcPr>
          <w:p w14:paraId="3AF0E466" w14:textId="57BA7594"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tcPr>
          <w:p w14:paraId="75D8D5F2" w14:textId="7B09C3B2"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0363B393" w14:textId="77777777" w:rsidR="0083501B" w:rsidRPr="00795F17" w:rsidRDefault="0083501B" w:rsidP="0083501B">
            <w:pPr>
              <w:pStyle w:val="Teksttabelisrodek"/>
            </w:pPr>
            <w:r w:rsidRPr="00795F17">
              <w:t>X</w:t>
            </w:r>
          </w:p>
        </w:tc>
      </w:tr>
      <w:tr w:rsidR="0083501B" w:rsidRPr="00795F17" w14:paraId="115131FC" w14:textId="77777777" w:rsidTr="0083501B">
        <w:trPr>
          <w:trHeight w:val="300"/>
        </w:trPr>
        <w:tc>
          <w:tcPr>
            <w:tcW w:w="153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23E33E0" w14:textId="77777777" w:rsidR="0083501B" w:rsidRPr="00795F17" w:rsidRDefault="0083501B" w:rsidP="0083501B">
            <w:pPr>
              <w:pStyle w:val="Teksttabelisrodek"/>
            </w:pPr>
            <w:r w:rsidRPr="00795F17">
              <w:t>Na</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758F344" w14:textId="29C319C3" w:rsidR="0083501B" w:rsidRPr="00795F17" w:rsidRDefault="0083501B" w:rsidP="0083501B">
            <w:pPr>
              <w:pStyle w:val="Teksttabelisrodek"/>
            </w:pPr>
            <w:r w:rsidRPr="00795F17">
              <w:t>A1, A2, B</w:t>
            </w:r>
          </w:p>
        </w:tc>
        <w:tc>
          <w:tcPr>
            <w:tcW w:w="1076" w:type="dxa"/>
            <w:tcBorders>
              <w:top w:val="single" w:sz="4" w:space="0" w:color="auto"/>
              <w:left w:val="nil"/>
              <w:bottom w:val="single" w:sz="4" w:space="0" w:color="auto"/>
              <w:right w:val="single" w:sz="4" w:space="0" w:color="auto"/>
            </w:tcBorders>
          </w:tcPr>
          <w:p w14:paraId="543EC6AE" w14:textId="6E95EF73"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2B69D9EA" w14:textId="5179DEE4" w:rsidR="0083501B" w:rsidRPr="00795F17" w:rsidRDefault="0083501B" w:rsidP="0083501B">
            <w:pPr>
              <w:pStyle w:val="Teksttabelisrodek"/>
            </w:pPr>
            <w:r w:rsidRPr="00795F17">
              <w:t>X</w:t>
            </w:r>
          </w:p>
        </w:tc>
        <w:tc>
          <w:tcPr>
            <w:tcW w:w="1077" w:type="dxa"/>
            <w:tcBorders>
              <w:top w:val="single" w:sz="4" w:space="0" w:color="auto"/>
              <w:left w:val="single" w:sz="4" w:space="0" w:color="auto"/>
              <w:bottom w:val="single" w:sz="4" w:space="0" w:color="auto"/>
              <w:right w:val="single" w:sz="4" w:space="0" w:color="auto"/>
            </w:tcBorders>
            <w:vAlign w:val="center"/>
          </w:tcPr>
          <w:p w14:paraId="5CA2A418" w14:textId="273D9532"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tcPr>
          <w:p w14:paraId="51E2F4FD" w14:textId="40A57854"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17601F88" w14:textId="77777777" w:rsidR="0083501B" w:rsidRPr="00795F17" w:rsidRDefault="0083501B" w:rsidP="0083501B">
            <w:pPr>
              <w:pStyle w:val="Teksttabelisrodek"/>
            </w:pPr>
            <w:r w:rsidRPr="00795F17">
              <w:t>X</w:t>
            </w:r>
          </w:p>
        </w:tc>
      </w:tr>
      <w:tr w:rsidR="0083501B" w:rsidRPr="00795F17" w14:paraId="3ACA0441" w14:textId="77777777" w:rsidTr="0083501B">
        <w:trPr>
          <w:trHeight w:val="300"/>
        </w:trPr>
        <w:tc>
          <w:tcPr>
            <w:tcW w:w="153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2F75135" w14:textId="77777777" w:rsidR="0083501B" w:rsidRPr="00795F17" w:rsidRDefault="0083501B" w:rsidP="0083501B">
            <w:pPr>
              <w:pStyle w:val="Teksttabelisrodek"/>
            </w:pPr>
            <w:r w:rsidRPr="00795F17">
              <w:t>Cl</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4F35518" w14:textId="2E38A401" w:rsidR="0083501B" w:rsidRPr="00795F17" w:rsidRDefault="0083501B" w:rsidP="0083501B">
            <w:pPr>
              <w:pStyle w:val="Teksttabelisrodek"/>
            </w:pPr>
            <w:r w:rsidRPr="00795F17">
              <w:t>A1, A2, B</w:t>
            </w:r>
          </w:p>
        </w:tc>
        <w:tc>
          <w:tcPr>
            <w:tcW w:w="1076" w:type="dxa"/>
            <w:tcBorders>
              <w:top w:val="single" w:sz="4" w:space="0" w:color="auto"/>
              <w:left w:val="nil"/>
              <w:bottom w:val="single" w:sz="4" w:space="0" w:color="auto"/>
              <w:right w:val="single" w:sz="4" w:space="0" w:color="auto"/>
            </w:tcBorders>
          </w:tcPr>
          <w:p w14:paraId="75A1E15C" w14:textId="090FF103"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396E2758" w14:textId="4B68AB0B" w:rsidR="0083501B" w:rsidRPr="00795F17" w:rsidRDefault="0083501B" w:rsidP="0083501B">
            <w:pPr>
              <w:pStyle w:val="Teksttabelisrodek"/>
            </w:pPr>
            <w:r w:rsidRPr="00795F17">
              <w:t>X</w:t>
            </w:r>
          </w:p>
        </w:tc>
        <w:tc>
          <w:tcPr>
            <w:tcW w:w="1077" w:type="dxa"/>
            <w:tcBorders>
              <w:top w:val="single" w:sz="4" w:space="0" w:color="auto"/>
              <w:left w:val="single" w:sz="4" w:space="0" w:color="auto"/>
              <w:bottom w:val="single" w:sz="4" w:space="0" w:color="auto"/>
              <w:right w:val="single" w:sz="4" w:space="0" w:color="auto"/>
            </w:tcBorders>
            <w:vAlign w:val="center"/>
          </w:tcPr>
          <w:p w14:paraId="0FAE2102" w14:textId="00915E42"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tcPr>
          <w:p w14:paraId="6CF00AC1" w14:textId="27060150"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F952325" w14:textId="77777777" w:rsidR="0083501B" w:rsidRPr="00795F17" w:rsidRDefault="0083501B" w:rsidP="0083501B">
            <w:pPr>
              <w:pStyle w:val="Teksttabelisrodek"/>
            </w:pPr>
            <w:r w:rsidRPr="00795F17">
              <w:t>X</w:t>
            </w:r>
          </w:p>
        </w:tc>
      </w:tr>
      <w:tr w:rsidR="0083501B" w:rsidRPr="00795F17" w14:paraId="701AFB0C" w14:textId="77777777" w:rsidTr="0083501B">
        <w:trPr>
          <w:trHeight w:val="300"/>
        </w:trPr>
        <w:tc>
          <w:tcPr>
            <w:tcW w:w="153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311F8CB" w14:textId="77777777" w:rsidR="0083501B" w:rsidRPr="00795F17" w:rsidRDefault="0083501B" w:rsidP="0083501B">
            <w:pPr>
              <w:pStyle w:val="Teksttabelisrodek"/>
            </w:pPr>
            <w:r w:rsidRPr="00795F17">
              <w:t>pH</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3827305" w14:textId="5035B048" w:rsidR="0083501B" w:rsidRPr="00795F17" w:rsidRDefault="0083501B" w:rsidP="0083501B">
            <w:pPr>
              <w:pStyle w:val="Teksttabelisrodek"/>
            </w:pPr>
            <w:r w:rsidRPr="00795F17">
              <w:t>A1, A2, B</w:t>
            </w:r>
          </w:p>
        </w:tc>
        <w:tc>
          <w:tcPr>
            <w:tcW w:w="1076" w:type="dxa"/>
            <w:tcBorders>
              <w:top w:val="single" w:sz="4" w:space="0" w:color="auto"/>
              <w:left w:val="nil"/>
              <w:bottom w:val="single" w:sz="4" w:space="0" w:color="auto"/>
              <w:right w:val="single" w:sz="4" w:space="0" w:color="auto"/>
            </w:tcBorders>
            <w:vAlign w:val="center"/>
          </w:tcPr>
          <w:p w14:paraId="2990D508" w14:textId="439DB8A9"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5144FD24" w14:textId="09769326" w:rsidR="0083501B" w:rsidRPr="00795F17" w:rsidRDefault="0083501B" w:rsidP="0083501B">
            <w:pPr>
              <w:pStyle w:val="Teksttabelisrodek"/>
            </w:pPr>
            <w:r w:rsidRPr="00795F17">
              <w:t>X</w:t>
            </w:r>
          </w:p>
        </w:tc>
        <w:tc>
          <w:tcPr>
            <w:tcW w:w="1077" w:type="dxa"/>
            <w:tcBorders>
              <w:top w:val="single" w:sz="4" w:space="0" w:color="auto"/>
              <w:left w:val="single" w:sz="4" w:space="0" w:color="auto"/>
              <w:bottom w:val="single" w:sz="4" w:space="0" w:color="auto"/>
              <w:right w:val="single" w:sz="4" w:space="0" w:color="auto"/>
            </w:tcBorders>
            <w:vAlign w:val="center"/>
          </w:tcPr>
          <w:p w14:paraId="59782A59" w14:textId="63D9BB34"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tcPr>
          <w:p w14:paraId="645B9774" w14:textId="2C6D28E3"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59DEF23F" w14:textId="0D419941" w:rsidR="0083501B" w:rsidRPr="00795F17" w:rsidRDefault="0083501B" w:rsidP="0083501B">
            <w:pPr>
              <w:pStyle w:val="Teksttabelisrodek"/>
            </w:pPr>
            <w:r w:rsidRPr="00795F17">
              <w:t>-</w:t>
            </w:r>
          </w:p>
        </w:tc>
      </w:tr>
      <w:tr w:rsidR="0083501B" w:rsidRPr="00795F17" w14:paraId="5474C85D" w14:textId="77777777" w:rsidTr="0083501B">
        <w:trPr>
          <w:trHeight w:val="300"/>
        </w:trPr>
        <w:tc>
          <w:tcPr>
            <w:tcW w:w="153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61DF4BE" w14:textId="77777777" w:rsidR="0083501B" w:rsidRPr="00795F17" w:rsidRDefault="0083501B" w:rsidP="0083501B">
            <w:pPr>
              <w:pStyle w:val="Teksttabelisrodek"/>
            </w:pPr>
            <w:r w:rsidRPr="00795F17">
              <w:t>HCO</w:t>
            </w:r>
            <w:r w:rsidRPr="00795F17">
              <w:rPr>
                <w:vertAlign w:val="subscript"/>
              </w:rPr>
              <w:t>3</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564300C1" w14:textId="65AD25CB" w:rsidR="0083501B" w:rsidRPr="00795F17" w:rsidRDefault="0083501B" w:rsidP="0083501B">
            <w:pPr>
              <w:pStyle w:val="Teksttabelisrodek"/>
            </w:pPr>
            <w:r w:rsidRPr="00795F17">
              <w:t>A1, A2, B</w:t>
            </w:r>
          </w:p>
        </w:tc>
        <w:tc>
          <w:tcPr>
            <w:tcW w:w="1076" w:type="dxa"/>
            <w:tcBorders>
              <w:top w:val="single" w:sz="4" w:space="0" w:color="auto"/>
              <w:left w:val="nil"/>
              <w:bottom w:val="single" w:sz="4" w:space="0" w:color="auto"/>
              <w:right w:val="single" w:sz="4" w:space="0" w:color="auto"/>
            </w:tcBorders>
            <w:vAlign w:val="center"/>
          </w:tcPr>
          <w:p w14:paraId="7E747C08" w14:textId="14C20A8E"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2995F5E9" w14:textId="24F7DD97" w:rsidR="0083501B" w:rsidRPr="00795F17" w:rsidRDefault="0083501B" w:rsidP="0083501B">
            <w:pPr>
              <w:pStyle w:val="Teksttabelisrodek"/>
            </w:pPr>
            <w:r w:rsidRPr="00795F17">
              <w:t>X</w:t>
            </w:r>
          </w:p>
        </w:tc>
        <w:tc>
          <w:tcPr>
            <w:tcW w:w="1077" w:type="dxa"/>
            <w:tcBorders>
              <w:top w:val="single" w:sz="4" w:space="0" w:color="auto"/>
              <w:left w:val="single" w:sz="4" w:space="0" w:color="auto"/>
              <w:bottom w:val="single" w:sz="4" w:space="0" w:color="auto"/>
              <w:right w:val="single" w:sz="4" w:space="0" w:color="auto"/>
            </w:tcBorders>
            <w:vAlign w:val="center"/>
          </w:tcPr>
          <w:p w14:paraId="22DB361E" w14:textId="32EFA0B2"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tcPr>
          <w:p w14:paraId="0A1FD5A3" w14:textId="72C66999"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5CDB22F6" w14:textId="28A11680" w:rsidR="0083501B" w:rsidRPr="00795F17" w:rsidRDefault="0083501B" w:rsidP="0083501B">
            <w:pPr>
              <w:pStyle w:val="Teksttabelisrodek"/>
            </w:pPr>
            <w:r w:rsidRPr="00795F17">
              <w:t>-</w:t>
            </w:r>
          </w:p>
        </w:tc>
      </w:tr>
      <w:tr w:rsidR="0083501B" w:rsidRPr="00795F17" w14:paraId="5692C162" w14:textId="77777777" w:rsidTr="0083501B">
        <w:trPr>
          <w:trHeight w:val="300"/>
        </w:trPr>
        <w:tc>
          <w:tcPr>
            <w:tcW w:w="153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F378A21" w14:textId="77777777" w:rsidR="0083501B" w:rsidRPr="00795F17" w:rsidRDefault="0083501B" w:rsidP="0083501B">
            <w:pPr>
              <w:pStyle w:val="Teksttabelisrodek"/>
            </w:pPr>
            <w:r w:rsidRPr="00795F17">
              <w:t>PEW</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30BACE82" w14:textId="2D44E8AC" w:rsidR="0083501B" w:rsidRPr="00795F17" w:rsidRDefault="0083501B" w:rsidP="0083501B">
            <w:pPr>
              <w:pStyle w:val="Teksttabelisrodek"/>
            </w:pPr>
            <w:r w:rsidRPr="00795F17">
              <w:t>A1, A2, B</w:t>
            </w:r>
          </w:p>
        </w:tc>
        <w:tc>
          <w:tcPr>
            <w:tcW w:w="1076" w:type="dxa"/>
            <w:tcBorders>
              <w:top w:val="single" w:sz="4" w:space="0" w:color="auto"/>
              <w:left w:val="nil"/>
              <w:bottom w:val="single" w:sz="4" w:space="0" w:color="auto"/>
              <w:right w:val="single" w:sz="4" w:space="0" w:color="auto"/>
            </w:tcBorders>
          </w:tcPr>
          <w:p w14:paraId="57570C4B" w14:textId="731BB749"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tcPr>
          <w:p w14:paraId="39F39A6F" w14:textId="53FCB9F4"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vAlign w:val="center"/>
          </w:tcPr>
          <w:p w14:paraId="7CEFC279" w14:textId="2DF493B3"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tcPr>
          <w:p w14:paraId="59528D15" w14:textId="40CE0A51"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2061E608" w14:textId="46E8F5B4" w:rsidR="0083501B" w:rsidRPr="00795F17" w:rsidRDefault="0083501B" w:rsidP="0083501B">
            <w:pPr>
              <w:pStyle w:val="Teksttabelisrodek"/>
            </w:pPr>
            <w:r w:rsidRPr="00795F17">
              <w:t>-</w:t>
            </w:r>
          </w:p>
        </w:tc>
      </w:tr>
      <w:tr w:rsidR="0083501B" w:rsidRPr="00795F17" w14:paraId="5DBB7A53" w14:textId="77777777" w:rsidTr="0083501B">
        <w:trPr>
          <w:trHeight w:val="300"/>
        </w:trPr>
        <w:tc>
          <w:tcPr>
            <w:tcW w:w="153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711C1F0" w14:textId="77777777" w:rsidR="0083501B" w:rsidRPr="00795F17" w:rsidRDefault="0083501B" w:rsidP="0083501B">
            <w:pPr>
              <w:pStyle w:val="Teksttabelisrodek"/>
            </w:pPr>
            <w:r w:rsidRPr="00795F17">
              <w:t>SO</w:t>
            </w:r>
            <w:r w:rsidRPr="00795F17">
              <w:rPr>
                <w:vertAlign w:val="subscript"/>
              </w:rPr>
              <w:t>4</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5F49FF42" w14:textId="3178210C" w:rsidR="0083501B" w:rsidRPr="00795F17" w:rsidRDefault="0083501B" w:rsidP="0083501B">
            <w:pPr>
              <w:pStyle w:val="Teksttabelisrodek"/>
            </w:pPr>
            <w:r w:rsidRPr="00795F17">
              <w:t>A1, A2, B</w:t>
            </w:r>
          </w:p>
        </w:tc>
        <w:tc>
          <w:tcPr>
            <w:tcW w:w="1076" w:type="dxa"/>
            <w:tcBorders>
              <w:top w:val="single" w:sz="4" w:space="0" w:color="auto"/>
              <w:left w:val="nil"/>
              <w:bottom w:val="single" w:sz="4" w:space="0" w:color="auto"/>
              <w:right w:val="single" w:sz="4" w:space="0" w:color="auto"/>
            </w:tcBorders>
          </w:tcPr>
          <w:p w14:paraId="55C7529D" w14:textId="09535339"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tcPr>
          <w:p w14:paraId="159142A3" w14:textId="2176A627"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vAlign w:val="center"/>
          </w:tcPr>
          <w:p w14:paraId="6E7450CB" w14:textId="1AD2F500"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19333F6E" w14:textId="3B6EA975" w:rsidR="0083501B" w:rsidRPr="00795F17" w:rsidRDefault="0083501B" w:rsidP="0083501B">
            <w:pPr>
              <w:pStyle w:val="Teksttabelisrodek"/>
            </w:pPr>
            <w:r w:rsidRPr="00795F17">
              <w:t>X</w:t>
            </w:r>
          </w:p>
        </w:tc>
        <w:tc>
          <w:tcPr>
            <w:tcW w:w="107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0917BE3A" w14:textId="7226E5FC" w:rsidR="0083501B" w:rsidRPr="00795F17" w:rsidRDefault="0083501B" w:rsidP="0083501B">
            <w:pPr>
              <w:pStyle w:val="Teksttabelisrodek"/>
            </w:pPr>
            <w:r w:rsidRPr="00795F17">
              <w:t>-</w:t>
            </w:r>
          </w:p>
        </w:tc>
      </w:tr>
      <w:tr w:rsidR="0083501B" w:rsidRPr="00795F17" w14:paraId="3EA42390" w14:textId="77777777" w:rsidTr="0083501B">
        <w:trPr>
          <w:trHeight w:val="300"/>
        </w:trPr>
        <w:tc>
          <w:tcPr>
            <w:tcW w:w="153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C50A32E" w14:textId="77777777" w:rsidR="0083501B" w:rsidRPr="00795F17" w:rsidRDefault="0083501B" w:rsidP="0083501B">
            <w:pPr>
              <w:pStyle w:val="Teksttabelisrodek"/>
            </w:pPr>
            <w:r w:rsidRPr="00795F17">
              <w:t>K</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3C912488" w14:textId="77777777" w:rsidR="0083501B" w:rsidRPr="00795F17" w:rsidRDefault="0083501B" w:rsidP="0083501B">
            <w:pPr>
              <w:pStyle w:val="Teksttabelisrodek"/>
            </w:pPr>
            <w:r w:rsidRPr="00795F17">
              <w:t>A1, A2</w:t>
            </w:r>
          </w:p>
        </w:tc>
        <w:tc>
          <w:tcPr>
            <w:tcW w:w="1076" w:type="dxa"/>
            <w:tcBorders>
              <w:top w:val="single" w:sz="4" w:space="0" w:color="auto"/>
              <w:left w:val="nil"/>
              <w:bottom w:val="single" w:sz="4" w:space="0" w:color="auto"/>
              <w:right w:val="single" w:sz="4" w:space="0" w:color="auto"/>
            </w:tcBorders>
            <w:vAlign w:val="center"/>
          </w:tcPr>
          <w:p w14:paraId="0F12E981" w14:textId="5CAC742B"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67C5ABF8" w14:textId="5FD0D7D8"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vAlign w:val="center"/>
          </w:tcPr>
          <w:p w14:paraId="3078F646" w14:textId="2A0DB29B"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6E05EF98" w14:textId="1F67B3CA" w:rsidR="0083501B" w:rsidRPr="00795F17" w:rsidRDefault="0083501B" w:rsidP="0083501B">
            <w:pPr>
              <w:pStyle w:val="Teksttabelisrodek"/>
            </w:pPr>
            <w:r w:rsidRPr="00795F17">
              <w:t>X</w:t>
            </w:r>
          </w:p>
        </w:tc>
        <w:tc>
          <w:tcPr>
            <w:tcW w:w="107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49C8AC4" w14:textId="77777777" w:rsidR="0083501B" w:rsidRPr="00795F17" w:rsidRDefault="0083501B" w:rsidP="0083501B">
            <w:pPr>
              <w:pStyle w:val="Teksttabelisrodek"/>
            </w:pPr>
            <w:r w:rsidRPr="00795F17">
              <w:t>X</w:t>
            </w:r>
          </w:p>
        </w:tc>
      </w:tr>
      <w:tr w:rsidR="0083501B" w:rsidRPr="00795F17" w14:paraId="39E9DAF7" w14:textId="77777777" w:rsidTr="0083501B">
        <w:trPr>
          <w:trHeight w:val="300"/>
        </w:trPr>
        <w:tc>
          <w:tcPr>
            <w:tcW w:w="153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9F52C58" w14:textId="77777777" w:rsidR="0083501B" w:rsidRPr="00795F17" w:rsidRDefault="0083501B" w:rsidP="0083501B">
            <w:pPr>
              <w:pStyle w:val="Teksttabelisrodek"/>
            </w:pPr>
            <w:r w:rsidRPr="00795F17">
              <w:t>As</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DB30E6E" w14:textId="77777777" w:rsidR="0083501B" w:rsidRPr="00795F17" w:rsidRDefault="0083501B" w:rsidP="0083501B">
            <w:pPr>
              <w:pStyle w:val="Teksttabelisrodek"/>
            </w:pPr>
            <w:r w:rsidRPr="00795F17">
              <w:t>A1, A2</w:t>
            </w:r>
          </w:p>
        </w:tc>
        <w:tc>
          <w:tcPr>
            <w:tcW w:w="1076" w:type="dxa"/>
            <w:tcBorders>
              <w:top w:val="single" w:sz="4" w:space="0" w:color="auto"/>
              <w:left w:val="nil"/>
              <w:bottom w:val="single" w:sz="4" w:space="0" w:color="auto"/>
              <w:right w:val="single" w:sz="4" w:space="0" w:color="auto"/>
            </w:tcBorders>
          </w:tcPr>
          <w:p w14:paraId="5A68CD2A" w14:textId="5EF173E1"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67A1C390" w14:textId="69F563B7" w:rsidR="0083501B" w:rsidRPr="00795F17" w:rsidRDefault="0083501B" w:rsidP="0083501B">
            <w:pPr>
              <w:pStyle w:val="Teksttabelisrodek"/>
            </w:pPr>
            <w:r w:rsidRPr="00795F17">
              <w:t>X</w:t>
            </w:r>
          </w:p>
        </w:tc>
        <w:tc>
          <w:tcPr>
            <w:tcW w:w="1077" w:type="dxa"/>
            <w:tcBorders>
              <w:top w:val="single" w:sz="4" w:space="0" w:color="auto"/>
              <w:left w:val="single" w:sz="4" w:space="0" w:color="auto"/>
              <w:bottom w:val="single" w:sz="4" w:space="0" w:color="auto"/>
              <w:right w:val="single" w:sz="4" w:space="0" w:color="auto"/>
            </w:tcBorders>
          </w:tcPr>
          <w:p w14:paraId="4FF06B4A" w14:textId="6A89A139"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tcPr>
          <w:p w14:paraId="56EDEA97" w14:textId="68690E64"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2CC080D4" w14:textId="77777777" w:rsidR="0083501B" w:rsidRPr="00795F17" w:rsidRDefault="0083501B" w:rsidP="0083501B">
            <w:pPr>
              <w:pStyle w:val="Teksttabelisrodek"/>
            </w:pPr>
            <w:r w:rsidRPr="00795F17">
              <w:t>X</w:t>
            </w:r>
          </w:p>
        </w:tc>
      </w:tr>
      <w:tr w:rsidR="0083501B" w:rsidRPr="00795F17" w14:paraId="2692B237" w14:textId="77777777" w:rsidTr="0083501B">
        <w:trPr>
          <w:trHeight w:val="300"/>
        </w:trPr>
        <w:tc>
          <w:tcPr>
            <w:tcW w:w="153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B820A53" w14:textId="77777777" w:rsidR="0083501B" w:rsidRPr="00795F17" w:rsidRDefault="0083501B" w:rsidP="0083501B">
            <w:pPr>
              <w:pStyle w:val="Teksttabelisrodek"/>
            </w:pPr>
            <w:r w:rsidRPr="00795F17">
              <w:t>U</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6D2EEC4" w14:textId="77777777" w:rsidR="0083501B" w:rsidRPr="00795F17" w:rsidRDefault="0083501B" w:rsidP="0083501B">
            <w:pPr>
              <w:pStyle w:val="Teksttabelisrodek"/>
            </w:pPr>
            <w:r w:rsidRPr="00795F17">
              <w:t>A1, A2</w:t>
            </w:r>
          </w:p>
        </w:tc>
        <w:tc>
          <w:tcPr>
            <w:tcW w:w="1076" w:type="dxa"/>
            <w:tcBorders>
              <w:top w:val="single" w:sz="4" w:space="0" w:color="auto"/>
              <w:left w:val="nil"/>
              <w:bottom w:val="single" w:sz="4" w:space="0" w:color="auto"/>
              <w:right w:val="single" w:sz="4" w:space="0" w:color="auto"/>
            </w:tcBorders>
          </w:tcPr>
          <w:p w14:paraId="179AD174" w14:textId="6FF76BE8"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5B9C926F" w14:textId="05FF530D" w:rsidR="0083501B" w:rsidRPr="00795F17" w:rsidRDefault="0083501B" w:rsidP="0083501B">
            <w:pPr>
              <w:pStyle w:val="Teksttabelisrodek"/>
            </w:pPr>
            <w:r w:rsidRPr="00795F17">
              <w:t>X</w:t>
            </w:r>
          </w:p>
        </w:tc>
        <w:tc>
          <w:tcPr>
            <w:tcW w:w="1077" w:type="dxa"/>
            <w:tcBorders>
              <w:top w:val="single" w:sz="4" w:space="0" w:color="auto"/>
              <w:left w:val="single" w:sz="4" w:space="0" w:color="auto"/>
              <w:bottom w:val="single" w:sz="4" w:space="0" w:color="auto"/>
              <w:right w:val="single" w:sz="4" w:space="0" w:color="auto"/>
            </w:tcBorders>
          </w:tcPr>
          <w:p w14:paraId="19D5EB84" w14:textId="3CFAFB66"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tcPr>
          <w:p w14:paraId="39CC3248" w14:textId="215A1382"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0259AB43" w14:textId="77777777" w:rsidR="0083501B" w:rsidRPr="00795F17" w:rsidRDefault="0083501B" w:rsidP="0083501B">
            <w:pPr>
              <w:pStyle w:val="Teksttabelisrodek"/>
            </w:pPr>
            <w:r w:rsidRPr="00795F17">
              <w:t>X</w:t>
            </w:r>
          </w:p>
        </w:tc>
      </w:tr>
      <w:tr w:rsidR="0083501B" w:rsidRPr="00795F17" w14:paraId="0064197F" w14:textId="77777777" w:rsidTr="0083501B">
        <w:trPr>
          <w:trHeight w:val="300"/>
        </w:trPr>
        <w:tc>
          <w:tcPr>
            <w:tcW w:w="153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4CBA592" w14:textId="77777777" w:rsidR="0083501B" w:rsidRPr="00795F17" w:rsidRDefault="0083501B" w:rsidP="0083501B">
            <w:pPr>
              <w:pStyle w:val="Teksttabelisrodek"/>
            </w:pPr>
            <w:r w:rsidRPr="00795F17">
              <w:t>B</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39BB7B7" w14:textId="77777777" w:rsidR="0083501B" w:rsidRPr="00795F17" w:rsidRDefault="0083501B" w:rsidP="0083501B">
            <w:pPr>
              <w:pStyle w:val="Teksttabelisrodek"/>
            </w:pPr>
            <w:r w:rsidRPr="00795F17">
              <w:t>A1, A2</w:t>
            </w:r>
          </w:p>
        </w:tc>
        <w:tc>
          <w:tcPr>
            <w:tcW w:w="1076" w:type="dxa"/>
            <w:tcBorders>
              <w:top w:val="single" w:sz="4" w:space="0" w:color="auto"/>
              <w:left w:val="nil"/>
              <w:bottom w:val="single" w:sz="4" w:space="0" w:color="auto"/>
              <w:right w:val="single" w:sz="4" w:space="0" w:color="auto"/>
            </w:tcBorders>
          </w:tcPr>
          <w:p w14:paraId="3366BDE8" w14:textId="01F39613"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tcPr>
          <w:p w14:paraId="48F26A8B" w14:textId="2F21DEF5"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vAlign w:val="center"/>
          </w:tcPr>
          <w:p w14:paraId="58D94F01" w14:textId="038B3CEB"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tcPr>
          <w:p w14:paraId="65440F2D" w14:textId="17AB1B66"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3A47F842" w14:textId="3000D89D" w:rsidR="0083501B" w:rsidRPr="00795F17" w:rsidRDefault="0083501B" w:rsidP="0083501B">
            <w:pPr>
              <w:pStyle w:val="Teksttabelisrodek"/>
            </w:pPr>
            <w:r w:rsidRPr="00795F17">
              <w:t>-</w:t>
            </w:r>
          </w:p>
        </w:tc>
      </w:tr>
      <w:tr w:rsidR="0083501B" w:rsidRPr="00795F17" w14:paraId="214D6423" w14:textId="77777777" w:rsidTr="0083501B">
        <w:trPr>
          <w:trHeight w:val="300"/>
        </w:trPr>
        <w:tc>
          <w:tcPr>
            <w:tcW w:w="153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B32D99B" w14:textId="77777777" w:rsidR="0083501B" w:rsidRPr="00795F17" w:rsidRDefault="0083501B" w:rsidP="0083501B">
            <w:pPr>
              <w:pStyle w:val="Teksttabelisrodek"/>
            </w:pPr>
            <w:r w:rsidRPr="00795F17">
              <w:t>Ca</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8D2D931" w14:textId="77777777" w:rsidR="0083501B" w:rsidRPr="00795F17" w:rsidRDefault="0083501B" w:rsidP="0083501B">
            <w:pPr>
              <w:pStyle w:val="Teksttabelisrodek"/>
            </w:pPr>
            <w:r w:rsidRPr="00795F17">
              <w:t>A1, A2</w:t>
            </w:r>
          </w:p>
        </w:tc>
        <w:tc>
          <w:tcPr>
            <w:tcW w:w="1076" w:type="dxa"/>
            <w:tcBorders>
              <w:top w:val="single" w:sz="4" w:space="0" w:color="auto"/>
              <w:left w:val="nil"/>
              <w:bottom w:val="single" w:sz="4" w:space="0" w:color="auto"/>
              <w:right w:val="single" w:sz="4" w:space="0" w:color="auto"/>
            </w:tcBorders>
          </w:tcPr>
          <w:p w14:paraId="40B6E388" w14:textId="78D114DD"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tcPr>
          <w:p w14:paraId="48D59B07" w14:textId="4173308D"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tcPr>
          <w:p w14:paraId="032F3BFE" w14:textId="0FACB414"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tcPr>
          <w:p w14:paraId="4EC32566" w14:textId="1A46E23C"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C7A762A" w14:textId="77777777" w:rsidR="0083501B" w:rsidRPr="00795F17" w:rsidRDefault="0083501B" w:rsidP="0083501B">
            <w:pPr>
              <w:pStyle w:val="Teksttabelisrodek"/>
            </w:pPr>
            <w:r w:rsidRPr="00795F17">
              <w:t>X</w:t>
            </w:r>
          </w:p>
        </w:tc>
      </w:tr>
      <w:tr w:rsidR="0083501B" w:rsidRPr="00795F17" w14:paraId="0905C182" w14:textId="77777777" w:rsidTr="0083501B">
        <w:trPr>
          <w:trHeight w:val="300"/>
        </w:trPr>
        <w:tc>
          <w:tcPr>
            <w:tcW w:w="153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1075481" w14:textId="77777777" w:rsidR="0083501B" w:rsidRPr="00795F17" w:rsidRDefault="0083501B" w:rsidP="0083501B">
            <w:pPr>
              <w:pStyle w:val="Teksttabelisrodek"/>
            </w:pPr>
            <w:r w:rsidRPr="00795F17">
              <w:t>Benzo(a)piren</w:t>
            </w:r>
          </w:p>
        </w:tc>
        <w:tc>
          <w:tcPr>
            <w:tcW w:w="2152" w:type="dxa"/>
            <w:gridSpan w:val="2"/>
            <w:tcBorders>
              <w:top w:val="nil"/>
              <w:left w:val="nil"/>
              <w:bottom w:val="single" w:sz="4" w:space="0" w:color="auto"/>
              <w:right w:val="single" w:sz="4" w:space="0" w:color="auto"/>
            </w:tcBorders>
            <w:shd w:val="clear" w:color="auto" w:fill="auto"/>
            <w:tcMar>
              <w:left w:w="28" w:type="dxa"/>
              <w:right w:w="28" w:type="dxa"/>
            </w:tcMar>
            <w:vAlign w:val="center"/>
            <w:hideMark/>
          </w:tcPr>
          <w:p w14:paraId="01419EC7" w14:textId="77777777" w:rsidR="0083501B" w:rsidRPr="00795F17" w:rsidRDefault="0083501B" w:rsidP="0083501B">
            <w:pPr>
              <w:pStyle w:val="Teksttabelisrodek"/>
            </w:pPr>
            <w:r w:rsidRPr="00795F17">
              <w:t>A1, A2</w:t>
            </w:r>
          </w:p>
        </w:tc>
        <w:tc>
          <w:tcPr>
            <w:tcW w:w="1076" w:type="dxa"/>
            <w:tcBorders>
              <w:top w:val="single" w:sz="4" w:space="0" w:color="auto"/>
              <w:left w:val="nil"/>
              <w:bottom w:val="single" w:sz="4" w:space="0" w:color="auto"/>
              <w:right w:val="single" w:sz="4" w:space="0" w:color="auto"/>
            </w:tcBorders>
            <w:vAlign w:val="center"/>
          </w:tcPr>
          <w:p w14:paraId="1549B169" w14:textId="081A6AD0"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097FCA9C" w14:textId="77777777" w:rsidR="0083501B" w:rsidRPr="00795F17" w:rsidRDefault="0083501B" w:rsidP="0083501B">
            <w:pPr>
              <w:pStyle w:val="Teksttabelisrodek"/>
            </w:pPr>
          </w:p>
        </w:tc>
        <w:tc>
          <w:tcPr>
            <w:tcW w:w="1077" w:type="dxa"/>
            <w:tcBorders>
              <w:top w:val="single" w:sz="4" w:space="0" w:color="auto"/>
              <w:left w:val="single" w:sz="4" w:space="0" w:color="auto"/>
              <w:bottom w:val="single" w:sz="4" w:space="0" w:color="auto"/>
              <w:right w:val="single" w:sz="4" w:space="0" w:color="auto"/>
            </w:tcBorders>
          </w:tcPr>
          <w:p w14:paraId="69DD39AA" w14:textId="6F851949"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tcPr>
          <w:p w14:paraId="26CB808E" w14:textId="2C61EAE5"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167AB94A" w14:textId="2F20765D" w:rsidR="0083501B" w:rsidRPr="00795F17" w:rsidRDefault="0083501B" w:rsidP="0083501B">
            <w:pPr>
              <w:pStyle w:val="Teksttabelisrodek"/>
            </w:pPr>
            <w:r w:rsidRPr="00795F17">
              <w:t>-</w:t>
            </w:r>
          </w:p>
        </w:tc>
      </w:tr>
      <w:tr w:rsidR="0083501B" w:rsidRPr="00795F17" w14:paraId="03659579" w14:textId="77777777" w:rsidTr="0083501B">
        <w:trPr>
          <w:trHeight w:val="300"/>
        </w:trPr>
        <w:tc>
          <w:tcPr>
            <w:tcW w:w="153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CDD3FDD" w14:textId="77777777" w:rsidR="0083501B" w:rsidRPr="00795F17" w:rsidRDefault="0083501B" w:rsidP="0083501B">
            <w:pPr>
              <w:pStyle w:val="Teksttabelisrodek"/>
            </w:pPr>
            <w:r w:rsidRPr="00795F17">
              <w:t>NH</w:t>
            </w:r>
            <w:r w:rsidRPr="00795F17">
              <w:rPr>
                <w:vertAlign w:val="subscript"/>
              </w:rPr>
              <w:t>4</w:t>
            </w:r>
          </w:p>
        </w:tc>
        <w:tc>
          <w:tcPr>
            <w:tcW w:w="2152" w:type="dxa"/>
            <w:gridSpan w:val="2"/>
            <w:tcBorders>
              <w:top w:val="nil"/>
              <w:left w:val="nil"/>
              <w:bottom w:val="single" w:sz="4" w:space="0" w:color="auto"/>
              <w:right w:val="single" w:sz="4" w:space="0" w:color="auto"/>
            </w:tcBorders>
            <w:shd w:val="clear" w:color="auto" w:fill="auto"/>
            <w:tcMar>
              <w:left w:w="28" w:type="dxa"/>
              <w:right w:w="28" w:type="dxa"/>
            </w:tcMar>
            <w:vAlign w:val="center"/>
            <w:hideMark/>
          </w:tcPr>
          <w:p w14:paraId="0EE7DE80" w14:textId="77777777" w:rsidR="0083501B" w:rsidRPr="00795F17" w:rsidRDefault="0083501B" w:rsidP="0083501B">
            <w:pPr>
              <w:pStyle w:val="Teksttabelisrodek"/>
            </w:pPr>
            <w:r w:rsidRPr="00795F17">
              <w:t>A1, A1, geogeniczne</w:t>
            </w:r>
          </w:p>
        </w:tc>
        <w:tc>
          <w:tcPr>
            <w:tcW w:w="1076" w:type="dxa"/>
            <w:tcBorders>
              <w:top w:val="single" w:sz="4" w:space="0" w:color="auto"/>
              <w:left w:val="nil"/>
              <w:bottom w:val="single" w:sz="4" w:space="0" w:color="auto"/>
              <w:right w:val="single" w:sz="4" w:space="0" w:color="auto"/>
            </w:tcBorders>
            <w:vAlign w:val="center"/>
          </w:tcPr>
          <w:p w14:paraId="5BE62123" w14:textId="77777777" w:rsidR="0083501B" w:rsidRPr="00795F17" w:rsidRDefault="0083501B" w:rsidP="0083501B">
            <w:pPr>
              <w:pStyle w:val="Teksttabelisrodek"/>
            </w:pPr>
          </w:p>
        </w:tc>
        <w:tc>
          <w:tcPr>
            <w:tcW w:w="1075" w:type="dxa"/>
            <w:tcBorders>
              <w:top w:val="single" w:sz="4" w:space="0" w:color="auto"/>
              <w:left w:val="single" w:sz="4" w:space="0" w:color="auto"/>
              <w:bottom w:val="single" w:sz="4" w:space="0" w:color="auto"/>
              <w:right w:val="single" w:sz="4" w:space="0" w:color="auto"/>
            </w:tcBorders>
            <w:vAlign w:val="center"/>
          </w:tcPr>
          <w:p w14:paraId="57832B9F" w14:textId="7B1A5900" w:rsidR="0083501B" w:rsidRPr="00795F17" w:rsidRDefault="0083501B" w:rsidP="0083501B">
            <w:pPr>
              <w:pStyle w:val="Teksttabelisrodek"/>
            </w:pPr>
            <w:r w:rsidRPr="00795F17">
              <w:t>X</w:t>
            </w:r>
          </w:p>
        </w:tc>
        <w:tc>
          <w:tcPr>
            <w:tcW w:w="1077" w:type="dxa"/>
            <w:tcBorders>
              <w:top w:val="single" w:sz="4" w:space="0" w:color="auto"/>
              <w:left w:val="single" w:sz="4" w:space="0" w:color="auto"/>
              <w:bottom w:val="single" w:sz="4" w:space="0" w:color="auto"/>
              <w:right w:val="single" w:sz="4" w:space="0" w:color="auto"/>
            </w:tcBorders>
            <w:vAlign w:val="center"/>
          </w:tcPr>
          <w:p w14:paraId="21FA7DD1" w14:textId="6028044C"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tcPr>
          <w:p w14:paraId="366695AC" w14:textId="437D1787"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35E6D614" w14:textId="0B698862" w:rsidR="0083501B" w:rsidRPr="00795F17" w:rsidRDefault="0083501B" w:rsidP="0083501B">
            <w:pPr>
              <w:pStyle w:val="Teksttabelisrodek"/>
            </w:pPr>
            <w:r w:rsidRPr="00795F17">
              <w:t>-</w:t>
            </w:r>
          </w:p>
        </w:tc>
      </w:tr>
      <w:tr w:rsidR="0083501B" w:rsidRPr="00795F17" w14:paraId="7F6F731E" w14:textId="77777777" w:rsidTr="0083501B">
        <w:trPr>
          <w:trHeight w:val="300"/>
        </w:trPr>
        <w:tc>
          <w:tcPr>
            <w:tcW w:w="153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B23EF16" w14:textId="77777777" w:rsidR="0083501B" w:rsidRPr="00795F17" w:rsidRDefault="0083501B" w:rsidP="0083501B">
            <w:pPr>
              <w:pStyle w:val="Teksttabelisrodek"/>
            </w:pPr>
            <w:r w:rsidRPr="00795F17">
              <w:t>Zn</w:t>
            </w:r>
          </w:p>
        </w:tc>
        <w:tc>
          <w:tcPr>
            <w:tcW w:w="2152" w:type="dxa"/>
            <w:gridSpan w:val="2"/>
            <w:tcBorders>
              <w:top w:val="nil"/>
              <w:left w:val="nil"/>
              <w:bottom w:val="single" w:sz="4" w:space="0" w:color="auto"/>
              <w:right w:val="single" w:sz="4" w:space="0" w:color="auto"/>
            </w:tcBorders>
            <w:shd w:val="clear" w:color="auto" w:fill="auto"/>
            <w:tcMar>
              <w:left w:w="28" w:type="dxa"/>
              <w:right w:w="28" w:type="dxa"/>
            </w:tcMar>
            <w:vAlign w:val="center"/>
            <w:hideMark/>
          </w:tcPr>
          <w:p w14:paraId="5C981EAB" w14:textId="77777777" w:rsidR="0083501B" w:rsidRPr="00795F17" w:rsidRDefault="0083501B" w:rsidP="0083501B">
            <w:pPr>
              <w:pStyle w:val="Teksttabelisrodek"/>
            </w:pPr>
            <w:r w:rsidRPr="00795F17">
              <w:t>A1</w:t>
            </w:r>
          </w:p>
        </w:tc>
        <w:tc>
          <w:tcPr>
            <w:tcW w:w="1076" w:type="dxa"/>
            <w:tcBorders>
              <w:top w:val="single" w:sz="4" w:space="0" w:color="auto"/>
              <w:left w:val="nil"/>
              <w:bottom w:val="single" w:sz="4" w:space="0" w:color="auto"/>
              <w:right w:val="single" w:sz="4" w:space="0" w:color="auto"/>
            </w:tcBorders>
            <w:vAlign w:val="center"/>
          </w:tcPr>
          <w:p w14:paraId="4FEC9C41" w14:textId="78804FCD"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09EC2C9D" w14:textId="3CD555A7"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vAlign w:val="center"/>
          </w:tcPr>
          <w:p w14:paraId="62A4CD63" w14:textId="7A39BE55"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tcPr>
          <w:p w14:paraId="518FDD46" w14:textId="30FC62B2"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hideMark/>
          </w:tcPr>
          <w:p w14:paraId="14AE0FE6" w14:textId="6AA1CCB9" w:rsidR="0083501B" w:rsidRPr="00795F17" w:rsidRDefault="0083501B" w:rsidP="0083501B">
            <w:pPr>
              <w:pStyle w:val="Teksttabelisrodek"/>
            </w:pPr>
            <w:r w:rsidRPr="00795F17">
              <w:t>-</w:t>
            </w:r>
          </w:p>
        </w:tc>
      </w:tr>
      <w:tr w:rsidR="0083501B" w:rsidRPr="00795F17" w14:paraId="004D33AF" w14:textId="77777777" w:rsidTr="0083501B">
        <w:trPr>
          <w:trHeight w:val="300"/>
        </w:trPr>
        <w:tc>
          <w:tcPr>
            <w:tcW w:w="153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1A04FEA" w14:textId="77777777" w:rsidR="0083501B" w:rsidRPr="00795F17" w:rsidRDefault="0083501B" w:rsidP="0083501B">
            <w:pPr>
              <w:pStyle w:val="Teksttabelisrodek"/>
            </w:pPr>
            <w:r w:rsidRPr="00795F17">
              <w:t>Fe</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E26B454" w14:textId="77777777" w:rsidR="0083501B" w:rsidRPr="00795F17" w:rsidRDefault="0083501B" w:rsidP="0083501B">
            <w:pPr>
              <w:pStyle w:val="Teksttabelisrodek"/>
            </w:pPr>
            <w:r w:rsidRPr="00795F17">
              <w:t>geogeniczne</w:t>
            </w:r>
          </w:p>
        </w:tc>
        <w:tc>
          <w:tcPr>
            <w:tcW w:w="1076" w:type="dxa"/>
            <w:tcBorders>
              <w:top w:val="single" w:sz="4" w:space="0" w:color="auto"/>
              <w:left w:val="nil"/>
              <w:bottom w:val="single" w:sz="4" w:space="0" w:color="auto"/>
              <w:right w:val="single" w:sz="4" w:space="0" w:color="auto"/>
            </w:tcBorders>
            <w:vAlign w:val="center"/>
          </w:tcPr>
          <w:p w14:paraId="2111466B" w14:textId="6D826C0C"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537F695F" w14:textId="5F43BCDC" w:rsidR="0083501B" w:rsidRPr="00795F17" w:rsidRDefault="0083501B" w:rsidP="0083501B">
            <w:pPr>
              <w:pStyle w:val="Teksttabelisrodek"/>
            </w:pPr>
            <w:r w:rsidRPr="00795F17">
              <w:t>X</w:t>
            </w:r>
          </w:p>
        </w:tc>
        <w:tc>
          <w:tcPr>
            <w:tcW w:w="1077" w:type="dxa"/>
            <w:tcBorders>
              <w:top w:val="single" w:sz="4" w:space="0" w:color="auto"/>
              <w:left w:val="single" w:sz="4" w:space="0" w:color="auto"/>
              <w:bottom w:val="single" w:sz="4" w:space="0" w:color="auto"/>
              <w:right w:val="single" w:sz="4" w:space="0" w:color="auto"/>
            </w:tcBorders>
            <w:vAlign w:val="center"/>
          </w:tcPr>
          <w:p w14:paraId="274D5AD2" w14:textId="1447C435"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tcPr>
          <w:p w14:paraId="0ADE9CA8" w14:textId="5D631989"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11DA852" w14:textId="77777777" w:rsidR="0083501B" w:rsidRPr="00795F17" w:rsidRDefault="0083501B" w:rsidP="0083501B">
            <w:pPr>
              <w:pStyle w:val="Teksttabelisrodek"/>
            </w:pPr>
            <w:r w:rsidRPr="00795F17">
              <w:t>X</w:t>
            </w:r>
          </w:p>
        </w:tc>
      </w:tr>
      <w:tr w:rsidR="0083501B" w:rsidRPr="00795F17" w14:paraId="4ECC310D" w14:textId="77777777" w:rsidTr="0083501B">
        <w:trPr>
          <w:trHeight w:val="300"/>
        </w:trPr>
        <w:tc>
          <w:tcPr>
            <w:tcW w:w="1535"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CC47C4B" w14:textId="77777777" w:rsidR="0083501B" w:rsidRPr="00795F17" w:rsidRDefault="0083501B" w:rsidP="0083501B">
            <w:pPr>
              <w:pStyle w:val="Teksttabelisrodek"/>
            </w:pPr>
            <w:r w:rsidRPr="00795F17">
              <w:t>Mn</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8E11A2C" w14:textId="77777777" w:rsidR="0083501B" w:rsidRPr="00795F17" w:rsidRDefault="0083501B" w:rsidP="0083501B">
            <w:pPr>
              <w:pStyle w:val="Teksttabelisrodek"/>
            </w:pPr>
            <w:r w:rsidRPr="00795F17">
              <w:t>geogeniczne</w:t>
            </w:r>
          </w:p>
        </w:tc>
        <w:tc>
          <w:tcPr>
            <w:tcW w:w="1076" w:type="dxa"/>
            <w:tcBorders>
              <w:top w:val="single" w:sz="4" w:space="0" w:color="auto"/>
              <w:left w:val="nil"/>
              <w:bottom w:val="single" w:sz="4" w:space="0" w:color="auto"/>
              <w:right w:val="single" w:sz="4" w:space="0" w:color="auto"/>
            </w:tcBorders>
            <w:vAlign w:val="center"/>
          </w:tcPr>
          <w:p w14:paraId="2B9ED3C3" w14:textId="3F77FCE0"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7244C086" w14:textId="44B131EB" w:rsidR="0083501B" w:rsidRPr="00795F17" w:rsidRDefault="0083501B" w:rsidP="0083501B">
            <w:pPr>
              <w:pStyle w:val="Teksttabelisrodek"/>
            </w:pPr>
            <w:r w:rsidRPr="00795F17">
              <w:t>X</w:t>
            </w:r>
          </w:p>
        </w:tc>
        <w:tc>
          <w:tcPr>
            <w:tcW w:w="1077" w:type="dxa"/>
            <w:tcBorders>
              <w:top w:val="single" w:sz="4" w:space="0" w:color="auto"/>
              <w:left w:val="single" w:sz="4" w:space="0" w:color="auto"/>
              <w:bottom w:val="single" w:sz="4" w:space="0" w:color="auto"/>
              <w:right w:val="single" w:sz="4" w:space="0" w:color="auto"/>
            </w:tcBorders>
            <w:vAlign w:val="center"/>
          </w:tcPr>
          <w:p w14:paraId="2A126858" w14:textId="203EEC83"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tcPr>
          <w:p w14:paraId="602505B8" w14:textId="3DD77290" w:rsidR="0083501B" w:rsidRPr="00795F17" w:rsidRDefault="0083501B" w:rsidP="0083501B">
            <w:pPr>
              <w:pStyle w:val="Teksttabelisrodek"/>
            </w:pPr>
            <w:r w:rsidRPr="00795F17">
              <w:t>-</w:t>
            </w:r>
          </w:p>
        </w:tc>
        <w:tc>
          <w:tcPr>
            <w:tcW w:w="107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0570553" w14:textId="5E2EFCE4" w:rsidR="0083501B" w:rsidRPr="00795F17" w:rsidRDefault="0083501B" w:rsidP="0083501B">
            <w:pPr>
              <w:pStyle w:val="Teksttabelisrodek"/>
            </w:pPr>
            <w:r w:rsidRPr="00795F17">
              <w:t>-</w:t>
            </w:r>
          </w:p>
        </w:tc>
      </w:tr>
    </w:tbl>
    <w:p w14:paraId="771B9C9A" w14:textId="77777777" w:rsidR="00E11336" w:rsidRPr="00795F17" w:rsidRDefault="00E11336" w:rsidP="00E11336">
      <w:pPr>
        <w:pStyle w:val="rdo"/>
        <w:rPr>
          <w:color w:val="000099"/>
          <w:sz w:val="20"/>
          <w:szCs w:val="20"/>
        </w:rPr>
      </w:pPr>
      <w:r w:rsidRPr="00795F17">
        <w:t>Źródło: opracowanie własne</w:t>
      </w:r>
    </w:p>
    <w:p w14:paraId="0A0519ED" w14:textId="1573E1B0" w:rsidR="00BB3B21" w:rsidRPr="00795F17" w:rsidRDefault="00462DD4" w:rsidP="0044393D">
      <w:r w:rsidRPr="00795F17">
        <w:t xml:space="preserve">Jeśli chodzi o regiony wodne, słaby stan chemiczny odnotowano </w:t>
      </w:r>
      <w:r w:rsidR="003F5575" w:rsidRPr="00795F17">
        <w:t>we wszystkich</w:t>
      </w:r>
      <w:r w:rsidRPr="00795F17">
        <w:t xml:space="preserve"> regionach</w:t>
      </w:r>
      <w:r w:rsidR="003F5575" w:rsidRPr="00795F17">
        <w:t xml:space="preserve"> wodnych obszaru dorzecza Odry. Poniższe wykresy</w:t>
      </w:r>
      <w:r w:rsidRPr="00795F17">
        <w:t xml:space="preserve"> (</w:t>
      </w:r>
      <w:r w:rsidR="003A0A17" w:rsidRPr="00795F17">
        <w:t>w</w:t>
      </w:r>
      <w:r w:rsidR="00757CFC" w:rsidRPr="00795F17">
        <w:t>ykresy od 5-9 do 5-13</w:t>
      </w:r>
      <w:r w:rsidRPr="00795F17">
        <w:t>)</w:t>
      </w:r>
      <w:r w:rsidR="003F5575" w:rsidRPr="00795F17">
        <w:t xml:space="preserve"> przedstawiają procent powierzchni poszczególnych regionów wodnych z jcwpd o słabym stanie chemicznym</w:t>
      </w:r>
      <w:r w:rsidRPr="00795F17">
        <w:t xml:space="preserve">. </w:t>
      </w:r>
    </w:p>
    <w:p w14:paraId="7208DEC7" w14:textId="77777777" w:rsidR="001C75D3" w:rsidRPr="00795F17" w:rsidRDefault="00BB3B21" w:rsidP="0044393D">
      <w:r w:rsidRPr="00795F17">
        <w:br w:type="column"/>
      </w:r>
    </w:p>
    <w:tbl>
      <w:tblPr>
        <w:tblStyle w:val="Siatkatabelijasna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C75D3" w:rsidRPr="00795F17" w14:paraId="37631939" w14:textId="77777777" w:rsidTr="001C75D3">
        <w:tc>
          <w:tcPr>
            <w:tcW w:w="4531" w:type="dxa"/>
          </w:tcPr>
          <w:p w14:paraId="00E93B42" w14:textId="6778007F" w:rsidR="001C75D3" w:rsidRPr="00795F17" w:rsidRDefault="001C75D3" w:rsidP="0044393D">
            <w:r w:rsidRPr="00795F17">
              <w:br w:type="column"/>
            </w:r>
            <w:r w:rsidRPr="00795F17">
              <w:rPr>
                <w:noProof/>
                <w:lang w:eastAsia="pl-PL"/>
              </w:rPr>
              <w:drawing>
                <wp:inline distT="0" distB="0" distL="0" distR="0" wp14:anchorId="4753C0C1" wp14:editId="604377B7">
                  <wp:extent cx="2700000" cy="1576125"/>
                  <wp:effectExtent l="0" t="0" r="5715" b="5080"/>
                  <wp:docPr id="25" name="Chart 9">
                    <a:extLst xmlns:a="http://schemas.openxmlformats.org/drawingml/2006/main">
                      <a:ext uri="{FF2B5EF4-FFF2-40B4-BE49-F238E27FC236}">
                        <a16:creationId xmlns:a16="http://schemas.microsoft.com/office/drawing/2014/main" id="{A018CDC3-7169-45E9-BAF0-F7CEBFA1F14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tc>
        <w:tc>
          <w:tcPr>
            <w:tcW w:w="4531" w:type="dxa"/>
          </w:tcPr>
          <w:p w14:paraId="0E92F8E5" w14:textId="4D5E525C" w:rsidR="001C75D3" w:rsidRPr="00795F17" w:rsidRDefault="001C75D3" w:rsidP="0044393D">
            <w:r w:rsidRPr="00795F17">
              <w:rPr>
                <w:noProof/>
                <w:lang w:eastAsia="pl-PL"/>
              </w:rPr>
              <w:drawing>
                <wp:inline distT="0" distB="0" distL="0" distR="0" wp14:anchorId="368A7055" wp14:editId="35E08A11">
                  <wp:extent cx="2700000" cy="1575000"/>
                  <wp:effectExtent l="0" t="0" r="5715" b="6350"/>
                  <wp:docPr id="11" name="Chart 11">
                    <a:extLst xmlns:a="http://schemas.openxmlformats.org/drawingml/2006/main">
                      <a:ext uri="{FF2B5EF4-FFF2-40B4-BE49-F238E27FC236}">
                        <a16:creationId xmlns:a16="http://schemas.microsoft.com/office/drawing/2014/main" id="{AA05514B-80A5-44DB-87C7-7FDF7FC9BE83}"/>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tc>
      </w:tr>
      <w:tr w:rsidR="001C75D3" w:rsidRPr="00795F17" w14:paraId="05F4080C" w14:textId="77777777" w:rsidTr="001C75D3">
        <w:tc>
          <w:tcPr>
            <w:tcW w:w="4531" w:type="dxa"/>
          </w:tcPr>
          <w:p w14:paraId="06F384CF" w14:textId="1457E141" w:rsidR="001C75D3" w:rsidRPr="00795F17" w:rsidRDefault="001C75D3" w:rsidP="00B479EE">
            <w:pPr>
              <w:pStyle w:val="Wykres"/>
            </w:pPr>
            <w:bookmarkStart w:id="252" w:name="_Toc66273005"/>
            <w:bookmarkStart w:id="253" w:name="_Toc68703817"/>
            <w:r w:rsidRPr="00795F17">
              <w:t xml:space="preserve">Wykres </w:t>
            </w:r>
            <w:fldSimple w:instr=" STYLEREF 1 \s ">
              <w:r w:rsidR="00550571">
                <w:rPr>
                  <w:noProof/>
                </w:rPr>
                <w:t>5</w:t>
              </w:r>
            </w:fldSimple>
            <w:r w:rsidR="008F17D7" w:rsidRPr="00795F17">
              <w:noBreakHyphen/>
            </w:r>
            <w:fldSimple w:instr=" SEQ Wykres \* ARABIC \s 1 ">
              <w:r w:rsidR="00550571">
                <w:rPr>
                  <w:noProof/>
                </w:rPr>
                <w:t>9</w:t>
              </w:r>
            </w:fldSimple>
            <w:r w:rsidRPr="00795F17">
              <w:tab/>
              <w:t>Procent powierzchni regionu wodnego Górnej Odry z jcwpd o słabym stanie chemicznym</w:t>
            </w:r>
            <w:bookmarkEnd w:id="252"/>
            <w:bookmarkEnd w:id="253"/>
          </w:p>
          <w:p w14:paraId="6FCB6F3E" w14:textId="48D1D18E" w:rsidR="001C75D3" w:rsidRPr="00795F17" w:rsidRDefault="001C75D3" w:rsidP="001C75D3">
            <w:pPr>
              <w:pStyle w:val="rdo"/>
            </w:pPr>
            <w:r w:rsidRPr="00795F17">
              <w:t>Źródło: opracowanie własne</w:t>
            </w:r>
          </w:p>
        </w:tc>
        <w:tc>
          <w:tcPr>
            <w:tcW w:w="4531" w:type="dxa"/>
          </w:tcPr>
          <w:p w14:paraId="37312579" w14:textId="63D5FADA" w:rsidR="001C75D3" w:rsidRPr="00795F17" w:rsidRDefault="001C75D3" w:rsidP="00B479EE">
            <w:pPr>
              <w:pStyle w:val="Wykres"/>
            </w:pPr>
            <w:bookmarkStart w:id="254" w:name="_Toc66273006"/>
            <w:bookmarkStart w:id="255" w:name="_Toc68703818"/>
            <w:r w:rsidRPr="00795F17">
              <w:t xml:space="preserve">Wykres </w:t>
            </w:r>
            <w:fldSimple w:instr=" STYLEREF 1 \s ">
              <w:r w:rsidR="00550571">
                <w:rPr>
                  <w:noProof/>
                </w:rPr>
                <w:t>5</w:t>
              </w:r>
            </w:fldSimple>
            <w:r w:rsidR="008F17D7" w:rsidRPr="00795F17">
              <w:noBreakHyphen/>
            </w:r>
            <w:fldSimple w:instr=" SEQ Wykres \* ARABIC \s 1 ">
              <w:r w:rsidR="00550571">
                <w:rPr>
                  <w:noProof/>
                </w:rPr>
                <w:t>10</w:t>
              </w:r>
            </w:fldSimple>
            <w:r w:rsidRPr="00795F17">
              <w:tab/>
              <w:t>Procent powierzchni regionu wodnego Środkowej Odry z jcwpd o słabym stanie chemicznym</w:t>
            </w:r>
            <w:bookmarkEnd w:id="254"/>
            <w:bookmarkEnd w:id="255"/>
          </w:p>
          <w:p w14:paraId="6A778346" w14:textId="34611505" w:rsidR="001C75D3" w:rsidRPr="00795F17" w:rsidRDefault="001C75D3" w:rsidP="001C75D3">
            <w:pPr>
              <w:pStyle w:val="rdo"/>
              <w:rPr>
                <w:color w:val="000099"/>
                <w:sz w:val="20"/>
                <w:szCs w:val="20"/>
              </w:rPr>
            </w:pPr>
            <w:r w:rsidRPr="00795F17">
              <w:t>Źródło: opracowanie własne</w:t>
            </w:r>
          </w:p>
        </w:tc>
      </w:tr>
      <w:tr w:rsidR="001C75D3" w:rsidRPr="00795F17" w14:paraId="138190C7" w14:textId="77777777" w:rsidTr="001C75D3">
        <w:tc>
          <w:tcPr>
            <w:tcW w:w="4531" w:type="dxa"/>
          </w:tcPr>
          <w:p w14:paraId="7DE5723F" w14:textId="02E30784" w:rsidR="001C75D3" w:rsidRPr="00795F17" w:rsidRDefault="001C75D3" w:rsidP="0044393D">
            <w:r w:rsidRPr="00795F17">
              <w:rPr>
                <w:noProof/>
                <w:lang w:eastAsia="pl-PL"/>
              </w:rPr>
              <w:drawing>
                <wp:inline distT="0" distB="0" distL="0" distR="0" wp14:anchorId="5AA40CF2" wp14:editId="62919062">
                  <wp:extent cx="2700000" cy="1575000"/>
                  <wp:effectExtent l="0" t="0" r="5715" b="6350"/>
                  <wp:docPr id="12" name="Chart 12">
                    <a:extLst xmlns:a="http://schemas.openxmlformats.org/drawingml/2006/main">
                      <a:ext uri="{FF2B5EF4-FFF2-40B4-BE49-F238E27FC236}">
                        <a16:creationId xmlns:a16="http://schemas.microsoft.com/office/drawing/2014/main" id="{5DD02E84-2030-4C91-B0CA-F409D582B5B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tc>
        <w:tc>
          <w:tcPr>
            <w:tcW w:w="4531" w:type="dxa"/>
          </w:tcPr>
          <w:p w14:paraId="665CDC70" w14:textId="26E8211E" w:rsidR="001C75D3" w:rsidRPr="00795F17" w:rsidRDefault="00261156" w:rsidP="0044393D">
            <w:r w:rsidRPr="00795F17">
              <w:rPr>
                <w:noProof/>
                <w:lang w:eastAsia="pl-PL"/>
              </w:rPr>
              <w:drawing>
                <wp:inline distT="0" distB="0" distL="0" distR="0" wp14:anchorId="324B410F" wp14:editId="0C0BA908">
                  <wp:extent cx="2700000" cy="1575000"/>
                  <wp:effectExtent l="0" t="0" r="5715" b="6350"/>
                  <wp:docPr id="13" name="Chart 13">
                    <a:extLst xmlns:a="http://schemas.openxmlformats.org/drawingml/2006/main">
                      <a:ext uri="{FF2B5EF4-FFF2-40B4-BE49-F238E27FC236}">
                        <a16:creationId xmlns:a16="http://schemas.microsoft.com/office/drawing/2014/main" id="{CB91B4BF-DC6C-429F-ABC7-89B74F513DBB}"/>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tc>
      </w:tr>
      <w:tr w:rsidR="001C75D3" w:rsidRPr="00795F17" w14:paraId="11CF3F1E" w14:textId="77777777" w:rsidTr="001C75D3">
        <w:tc>
          <w:tcPr>
            <w:tcW w:w="4531" w:type="dxa"/>
          </w:tcPr>
          <w:p w14:paraId="7C7DBB9A" w14:textId="0764E0BC" w:rsidR="00261156" w:rsidRPr="00795F17" w:rsidRDefault="00261156" w:rsidP="00B479EE">
            <w:pPr>
              <w:pStyle w:val="Wykres"/>
            </w:pPr>
            <w:bookmarkStart w:id="256" w:name="_Toc66273007"/>
            <w:bookmarkStart w:id="257" w:name="_Toc68703819"/>
            <w:r w:rsidRPr="00795F17">
              <w:t xml:space="preserve">Wykres </w:t>
            </w:r>
            <w:fldSimple w:instr=" STYLEREF 1 \s ">
              <w:r w:rsidR="00550571">
                <w:rPr>
                  <w:noProof/>
                </w:rPr>
                <w:t>5</w:t>
              </w:r>
            </w:fldSimple>
            <w:r w:rsidR="008F17D7" w:rsidRPr="00795F17">
              <w:noBreakHyphen/>
            </w:r>
            <w:fldSimple w:instr=" SEQ Wykres \* ARABIC \s 1 ">
              <w:r w:rsidR="00550571">
                <w:rPr>
                  <w:noProof/>
                </w:rPr>
                <w:t>11</w:t>
              </w:r>
            </w:fldSimple>
            <w:r w:rsidRPr="00795F17">
              <w:tab/>
              <w:t>Procent powierzchni regionu wodnego Dolnej Odry i Przymorza Zachodniego z jcwpd o słabym stanie chemicznym</w:t>
            </w:r>
            <w:bookmarkEnd w:id="256"/>
            <w:bookmarkEnd w:id="257"/>
            <w:r w:rsidRPr="00795F17">
              <w:t xml:space="preserve"> </w:t>
            </w:r>
          </w:p>
          <w:p w14:paraId="7E930D2F" w14:textId="77777777" w:rsidR="00261156" w:rsidRPr="00795F17" w:rsidRDefault="00261156" w:rsidP="00261156">
            <w:pPr>
              <w:pStyle w:val="rdo"/>
            </w:pPr>
            <w:r w:rsidRPr="00795F17">
              <w:t>Źródło: opracowanie własne</w:t>
            </w:r>
          </w:p>
          <w:p w14:paraId="0F550BFF" w14:textId="1D30559C" w:rsidR="001C75D3" w:rsidRPr="00795F17" w:rsidRDefault="00261156" w:rsidP="0044393D">
            <w:r w:rsidRPr="00795F17">
              <w:rPr>
                <w:noProof/>
                <w:lang w:eastAsia="pl-PL"/>
              </w:rPr>
              <w:drawing>
                <wp:inline distT="0" distB="0" distL="0" distR="0" wp14:anchorId="6250F0F3" wp14:editId="56388BB8">
                  <wp:extent cx="2700000" cy="1575000"/>
                  <wp:effectExtent l="0" t="0" r="5715" b="6350"/>
                  <wp:docPr id="26" name="Chart 14">
                    <a:extLst xmlns:a="http://schemas.openxmlformats.org/drawingml/2006/main">
                      <a:ext uri="{FF2B5EF4-FFF2-40B4-BE49-F238E27FC236}">
                        <a16:creationId xmlns:a16="http://schemas.microsoft.com/office/drawing/2014/main" id="{38865332-4623-4F73-B022-D8EA724AEF1F}"/>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tc>
        <w:tc>
          <w:tcPr>
            <w:tcW w:w="4531" w:type="dxa"/>
          </w:tcPr>
          <w:p w14:paraId="121D0E1D" w14:textId="7DB4A0DF" w:rsidR="00261156" w:rsidRPr="00795F17" w:rsidRDefault="00261156" w:rsidP="00B479EE">
            <w:pPr>
              <w:pStyle w:val="Wykres"/>
            </w:pPr>
            <w:bookmarkStart w:id="258" w:name="_Hlk65371081"/>
            <w:bookmarkStart w:id="259" w:name="_Toc66273008"/>
            <w:bookmarkStart w:id="260" w:name="_Toc68703820"/>
            <w:r w:rsidRPr="00795F17">
              <w:t xml:space="preserve">Wykres </w:t>
            </w:r>
            <w:fldSimple w:instr=" STYLEREF 1 \s ">
              <w:r w:rsidR="00550571">
                <w:rPr>
                  <w:noProof/>
                </w:rPr>
                <w:t>5</w:t>
              </w:r>
            </w:fldSimple>
            <w:r w:rsidR="008F17D7" w:rsidRPr="00795F17">
              <w:noBreakHyphen/>
            </w:r>
            <w:fldSimple w:instr=" SEQ Wykres \* ARABIC \s 1 ">
              <w:r w:rsidR="00550571">
                <w:rPr>
                  <w:noProof/>
                </w:rPr>
                <w:t>12</w:t>
              </w:r>
            </w:fldSimple>
            <w:r w:rsidRPr="00795F17">
              <w:tab/>
            </w:r>
            <w:bookmarkEnd w:id="258"/>
            <w:r w:rsidRPr="00795F17">
              <w:t>Procent powierzchni regionu wodnego Warty z jcwpd o słabym stanie chemicznym</w:t>
            </w:r>
            <w:bookmarkEnd w:id="259"/>
            <w:bookmarkEnd w:id="260"/>
          </w:p>
          <w:p w14:paraId="7FB32C0C" w14:textId="77777777" w:rsidR="00261156" w:rsidRPr="00795F17" w:rsidRDefault="00261156" w:rsidP="00261156">
            <w:pPr>
              <w:pStyle w:val="rdo"/>
              <w:rPr>
                <w:color w:val="000099"/>
                <w:sz w:val="20"/>
                <w:szCs w:val="20"/>
              </w:rPr>
            </w:pPr>
            <w:r w:rsidRPr="00795F17">
              <w:t>Źródło: opracowanie własne</w:t>
            </w:r>
          </w:p>
          <w:p w14:paraId="4CB9DFE5" w14:textId="77777777" w:rsidR="001C75D3" w:rsidRPr="00795F17" w:rsidRDefault="001C75D3" w:rsidP="0044393D"/>
        </w:tc>
      </w:tr>
      <w:tr w:rsidR="00261156" w:rsidRPr="00795F17" w14:paraId="78607061" w14:textId="77777777" w:rsidTr="001C75D3">
        <w:tc>
          <w:tcPr>
            <w:tcW w:w="4531" w:type="dxa"/>
          </w:tcPr>
          <w:p w14:paraId="533F7273" w14:textId="23EF89B1" w:rsidR="00261156" w:rsidRPr="00795F17" w:rsidRDefault="00261156" w:rsidP="00B479EE">
            <w:pPr>
              <w:pStyle w:val="Wykres"/>
            </w:pPr>
            <w:bookmarkStart w:id="261" w:name="_Toc66273009"/>
            <w:bookmarkStart w:id="262" w:name="_Toc68703821"/>
            <w:r w:rsidRPr="00795F17">
              <w:t xml:space="preserve">Wykres </w:t>
            </w:r>
            <w:fldSimple w:instr=" STYLEREF 1 \s ">
              <w:r w:rsidR="00550571">
                <w:rPr>
                  <w:noProof/>
                </w:rPr>
                <w:t>5</w:t>
              </w:r>
            </w:fldSimple>
            <w:r w:rsidR="008F17D7" w:rsidRPr="00795F17">
              <w:noBreakHyphen/>
            </w:r>
            <w:fldSimple w:instr=" SEQ Wykres \* ARABIC \s 1 ">
              <w:r w:rsidR="00550571">
                <w:rPr>
                  <w:noProof/>
                </w:rPr>
                <w:t>13</w:t>
              </w:r>
            </w:fldSimple>
            <w:r w:rsidRPr="00795F17">
              <w:tab/>
              <w:t>Procent powierzchni regionu wodnego Noteci z jcwpd o słabym stanie chemicznym</w:t>
            </w:r>
            <w:bookmarkEnd w:id="261"/>
            <w:bookmarkEnd w:id="262"/>
          </w:p>
          <w:p w14:paraId="2C382DD9" w14:textId="441696D8" w:rsidR="00261156" w:rsidRPr="00795F17" w:rsidRDefault="00261156" w:rsidP="00261156">
            <w:pPr>
              <w:pStyle w:val="rdo"/>
            </w:pPr>
            <w:r w:rsidRPr="00795F17">
              <w:t>Źródło: opracowanie własne</w:t>
            </w:r>
          </w:p>
        </w:tc>
        <w:tc>
          <w:tcPr>
            <w:tcW w:w="4531" w:type="dxa"/>
          </w:tcPr>
          <w:p w14:paraId="0243A6BE" w14:textId="77777777" w:rsidR="00261156" w:rsidRPr="00795F17" w:rsidRDefault="00261156" w:rsidP="00B479EE">
            <w:pPr>
              <w:pStyle w:val="Wykres"/>
            </w:pPr>
          </w:p>
        </w:tc>
      </w:tr>
    </w:tbl>
    <w:p w14:paraId="5D7C342E" w14:textId="77777777" w:rsidR="00BB3B21" w:rsidRPr="00795F17" w:rsidRDefault="00BB3B21" w:rsidP="00DA1EF7">
      <w:pPr>
        <w:rPr>
          <w:i/>
          <w:iCs/>
        </w:rPr>
      </w:pPr>
    </w:p>
    <w:p w14:paraId="57DF3805" w14:textId="00EA9E0F" w:rsidR="00462DD4" w:rsidRPr="00795F17" w:rsidRDefault="00BB3B21" w:rsidP="00DA1EF7">
      <w:pPr>
        <w:rPr>
          <w:i/>
          <w:iCs/>
        </w:rPr>
      </w:pPr>
      <w:r w:rsidRPr="00795F17">
        <w:rPr>
          <w:i/>
          <w:iCs/>
        </w:rPr>
        <w:br w:type="column"/>
      </w:r>
      <w:r w:rsidR="00462DD4" w:rsidRPr="00795F17">
        <w:rPr>
          <w:i/>
          <w:iCs/>
        </w:rPr>
        <w:t>Ocena stanu ilościowego</w:t>
      </w:r>
    </w:p>
    <w:p w14:paraId="29750AD5" w14:textId="0B7F5F33" w:rsidR="00462DD4" w:rsidRPr="00795F17" w:rsidRDefault="00462DD4" w:rsidP="0044393D">
      <w:r w:rsidRPr="00795F17">
        <w:t xml:space="preserve">Ocenę stanu ilościowego przeprowadzono dla wszystkich 66 jcwpd, znajdujących się na obszarze dorzecza Odry. W 56 jednostkach stan </w:t>
      </w:r>
      <w:r w:rsidR="003E290A" w:rsidRPr="00795F17">
        <w:t>ilościowy</w:t>
      </w:r>
      <w:r w:rsidRPr="00795F17">
        <w:t xml:space="preserve"> określono jako dobry. Stan słaby stwierdzono </w:t>
      </w:r>
      <w:r w:rsidR="00686ED2" w:rsidRPr="00795F17">
        <w:br/>
      </w:r>
      <w:r w:rsidRPr="00795F17">
        <w:t xml:space="preserve">w 10 jcwpd o </w:t>
      </w:r>
      <w:r w:rsidR="00BD2181" w:rsidRPr="00795F17">
        <w:t>nr</w:t>
      </w:r>
      <w:r w:rsidRPr="00795F17">
        <w:t xml:space="preserve">: </w:t>
      </w:r>
      <w:r w:rsidRPr="00795F17">
        <w:rPr>
          <w:rFonts w:eastAsia="Times New Roman"/>
          <w:color w:val="000000"/>
          <w:lang w:eastAsia="pl-PL"/>
        </w:rPr>
        <w:t>1, 9, 43, 62, 79, 83, 105, 124, 129 i 143</w:t>
      </w:r>
      <w:r w:rsidRPr="00795F17">
        <w:t xml:space="preserve">. Stan ilościowy jcwpd na obszarze dorzecza Odry przedstawia tabela </w:t>
      </w:r>
      <w:r w:rsidR="00757CFC" w:rsidRPr="00795F17">
        <w:t>5-3</w:t>
      </w:r>
      <w:r w:rsidR="00130B6E" w:rsidRPr="00795F17">
        <w:t>3</w:t>
      </w:r>
      <w:r w:rsidR="00367E1D" w:rsidRPr="00795F17">
        <w:t>. Ocenę stanu ilościowego jcwpd przedstawiono również w</w:t>
      </w:r>
      <w:r w:rsidR="00686ED2" w:rsidRPr="00795F17">
        <w:t> </w:t>
      </w:r>
      <w:r w:rsidR="00367E1D" w:rsidRPr="00795F17">
        <w:t>załączniku graficznym nr 20.</w:t>
      </w:r>
    </w:p>
    <w:p w14:paraId="0A2D6041" w14:textId="5CD479F7" w:rsidR="00462DD4" w:rsidRPr="00795F17" w:rsidRDefault="00462DD4" w:rsidP="00867E43">
      <w:pPr>
        <w:pStyle w:val="Tabela"/>
      </w:pPr>
      <w:bookmarkStart w:id="263" w:name="_Toc66341886"/>
      <w:bookmarkStart w:id="264" w:name="_Toc68703658"/>
      <w:r w:rsidRPr="00795F17">
        <w:t xml:space="preserve">Tabela </w:t>
      </w:r>
      <w:fldSimple w:instr=" STYLEREF 1 \s ">
        <w:r w:rsidR="00550571">
          <w:rPr>
            <w:noProof/>
          </w:rPr>
          <w:t>5</w:t>
        </w:r>
      </w:fldSimple>
      <w:r w:rsidR="00BB3B21" w:rsidRPr="00795F17">
        <w:noBreakHyphen/>
      </w:r>
      <w:fldSimple w:instr=" SEQ Tabela \* ARABIC \s 1 ">
        <w:r w:rsidR="00550571">
          <w:rPr>
            <w:noProof/>
          </w:rPr>
          <w:t>33</w:t>
        </w:r>
      </w:fldSimple>
      <w:r w:rsidRPr="00795F17">
        <w:tab/>
        <w:t>Stan ilościowy jcwpd na obszarze dorzecza Odry</w:t>
      </w:r>
      <w:bookmarkEnd w:id="263"/>
      <w:bookmarkEnd w:id="2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5"/>
        <w:gridCol w:w="1049"/>
        <w:gridCol w:w="4397"/>
        <w:gridCol w:w="2121"/>
      </w:tblGrid>
      <w:tr w:rsidR="00DA1EF7" w:rsidRPr="00795F17" w14:paraId="0222DCD7" w14:textId="77777777" w:rsidTr="00DA1EF7">
        <w:trPr>
          <w:tblHeader/>
          <w:jc w:val="center"/>
        </w:trPr>
        <w:tc>
          <w:tcPr>
            <w:tcW w:w="1404" w:type="pct"/>
            <w:gridSpan w:val="2"/>
            <w:shd w:val="clear" w:color="auto" w:fill="BFBFBF" w:themeFill="background1" w:themeFillShade="BF"/>
            <w:vAlign w:val="center"/>
          </w:tcPr>
          <w:p w14:paraId="13779EB4" w14:textId="2648B663" w:rsidR="00DA1EF7" w:rsidRPr="00795F17" w:rsidRDefault="00DA1EF7" w:rsidP="0044393D">
            <w:pPr>
              <w:pStyle w:val="Teksttabelinaglowek"/>
            </w:pPr>
            <w:r w:rsidRPr="00795F17">
              <w:t>Obszar dorzecza</w:t>
            </w:r>
          </w:p>
        </w:tc>
        <w:tc>
          <w:tcPr>
            <w:tcW w:w="3596" w:type="pct"/>
            <w:gridSpan w:val="2"/>
            <w:shd w:val="clear" w:color="auto" w:fill="BFBFBF" w:themeFill="background1" w:themeFillShade="BF"/>
            <w:vAlign w:val="center"/>
          </w:tcPr>
          <w:p w14:paraId="63E27802" w14:textId="77777777" w:rsidR="00DA1EF7" w:rsidRPr="00795F17" w:rsidRDefault="00DA1EF7" w:rsidP="0044393D">
            <w:pPr>
              <w:pStyle w:val="Teksttabelinaglowek"/>
            </w:pPr>
            <w:r w:rsidRPr="00795F17">
              <w:t>Numer jcwpd</w:t>
            </w:r>
          </w:p>
        </w:tc>
      </w:tr>
      <w:tr w:rsidR="00DA1EF7" w:rsidRPr="00795F17" w14:paraId="5AA5E10E" w14:textId="77777777" w:rsidTr="00DA1EF7">
        <w:trPr>
          <w:tblHeader/>
          <w:jc w:val="center"/>
        </w:trPr>
        <w:tc>
          <w:tcPr>
            <w:tcW w:w="825" w:type="pct"/>
            <w:shd w:val="clear" w:color="auto" w:fill="BFBFBF" w:themeFill="background1" w:themeFillShade="BF"/>
            <w:vAlign w:val="center"/>
          </w:tcPr>
          <w:p w14:paraId="0E7EDE1A" w14:textId="77777777" w:rsidR="00DA1EF7" w:rsidRPr="00795F17" w:rsidRDefault="00DA1EF7" w:rsidP="0044393D">
            <w:pPr>
              <w:pStyle w:val="Teksttabelinaglowek"/>
            </w:pPr>
            <w:r w:rsidRPr="00795F17">
              <w:t>Kod europejski</w:t>
            </w:r>
          </w:p>
        </w:tc>
        <w:tc>
          <w:tcPr>
            <w:tcW w:w="579" w:type="pct"/>
            <w:shd w:val="clear" w:color="auto" w:fill="BFBFBF" w:themeFill="background1" w:themeFillShade="BF"/>
            <w:vAlign w:val="center"/>
          </w:tcPr>
          <w:p w14:paraId="341B558E" w14:textId="77777777" w:rsidR="00DA1EF7" w:rsidRPr="00795F17" w:rsidRDefault="00DA1EF7" w:rsidP="0044393D">
            <w:pPr>
              <w:pStyle w:val="Teksttabelinaglowek"/>
            </w:pPr>
            <w:r w:rsidRPr="00795F17">
              <w:t>Nazwa</w:t>
            </w:r>
          </w:p>
        </w:tc>
        <w:tc>
          <w:tcPr>
            <w:tcW w:w="2426" w:type="pct"/>
            <w:shd w:val="clear" w:color="auto" w:fill="BFBFBF" w:themeFill="background1" w:themeFillShade="BF"/>
            <w:vAlign w:val="center"/>
          </w:tcPr>
          <w:p w14:paraId="05449374" w14:textId="77777777" w:rsidR="00DA1EF7" w:rsidRPr="00795F17" w:rsidRDefault="00DA1EF7" w:rsidP="0044393D">
            <w:pPr>
              <w:pStyle w:val="Teksttabelinaglowek"/>
            </w:pPr>
            <w:r w:rsidRPr="00795F17">
              <w:t>Stan dobry</w:t>
            </w:r>
          </w:p>
        </w:tc>
        <w:tc>
          <w:tcPr>
            <w:tcW w:w="1170" w:type="pct"/>
            <w:shd w:val="clear" w:color="auto" w:fill="BFBFBF" w:themeFill="background1" w:themeFillShade="BF"/>
            <w:vAlign w:val="center"/>
          </w:tcPr>
          <w:p w14:paraId="32D96FE1" w14:textId="77777777" w:rsidR="00DA1EF7" w:rsidRPr="00795F17" w:rsidRDefault="00DA1EF7" w:rsidP="0044393D">
            <w:pPr>
              <w:pStyle w:val="Teksttabelinaglowek"/>
            </w:pPr>
            <w:r w:rsidRPr="00795F17">
              <w:t>Stan słaby</w:t>
            </w:r>
          </w:p>
        </w:tc>
      </w:tr>
      <w:tr w:rsidR="00DA1EF7" w:rsidRPr="00795F17" w14:paraId="67D35370" w14:textId="77777777" w:rsidTr="00DA1EF7">
        <w:trPr>
          <w:jc w:val="center"/>
        </w:trPr>
        <w:tc>
          <w:tcPr>
            <w:tcW w:w="825" w:type="pct"/>
            <w:vAlign w:val="center"/>
          </w:tcPr>
          <w:p w14:paraId="28B7B984" w14:textId="0BDCCA9F" w:rsidR="00DA1EF7" w:rsidRPr="00795F17" w:rsidRDefault="00DA1EF7" w:rsidP="0065243A">
            <w:pPr>
              <w:pStyle w:val="Teksttabelisrodek"/>
            </w:pPr>
            <w:r w:rsidRPr="00795F17">
              <w:t>6000</w:t>
            </w:r>
          </w:p>
        </w:tc>
        <w:tc>
          <w:tcPr>
            <w:tcW w:w="579" w:type="pct"/>
            <w:vAlign w:val="center"/>
          </w:tcPr>
          <w:p w14:paraId="2B54D838" w14:textId="77777777" w:rsidR="00DA1EF7" w:rsidRPr="00795F17" w:rsidRDefault="00DA1EF7" w:rsidP="0065243A">
            <w:pPr>
              <w:pStyle w:val="Teksttabelisrodek"/>
            </w:pPr>
            <w:r w:rsidRPr="00795F17">
              <w:t>Odra</w:t>
            </w:r>
          </w:p>
        </w:tc>
        <w:tc>
          <w:tcPr>
            <w:tcW w:w="2426" w:type="pct"/>
            <w:vAlign w:val="center"/>
          </w:tcPr>
          <w:p w14:paraId="65B3ED2E" w14:textId="77777777" w:rsidR="00DA1EF7" w:rsidRPr="00795F17" w:rsidRDefault="00DA1EF7" w:rsidP="0065243A">
            <w:pPr>
              <w:pStyle w:val="Teksttabelisrodek"/>
            </w:pPr>
            <w:r w:rsidRPr="00795F17">
              <w:t>2, 3, 4, 5, 6, 7, 8, 10, 23, 24, 25, 26, 33, 34, 35, 40, 41, 42, 58, 59, 60, 61, 68, 69, 70, 71, 72, 76, 77, 78, 80, 81, 82, 92, 93, 94, 95, 96, 97, 98, 99, 107, 108, 109, 110, 125, 126, 127, 128, 139, 140, 141, 142, 144, 155, 170</w:t>
            </w:r>
          </w:p>
        </w:tc>
        <w:tc>
          <w:tcPr>
            <w:tcW w:w="1170" w:type="pct"/>
            <w:vAlign w:val="center"/>
          </w:tcPr>
          <w:p w14:paraId="429EF96B" w14:textId="77777777" w:rsidR="00DA1EF7" w:rsidRPr="00795F17" w:rsidRDefault="00DA1EF7" w:rsidP="0065243A">
            <w:pPr>
              <w:pStyle w:val="Teksttabelisrodek"/>
            </w:pPr>
            <w:r w:rsidRPr="00795F17">
              <w:t>1, 9, 43, 62, 79, 83, 105, 124, 129, 143</w:t>
            </w:r>
          </w:p>
        </w:tc>
      </w:tr>
      <w:tr w:rsidR="00462DD4" w:rsidRPr="00795F17" w14:paraId="54193040" w14:textId="77777777" w:rsidTr="00DA1EF7">
        <w:trPr>
          <w:jc w:val="center"/>
        </w:trPr>
        <w:tc>
          <w:tcPr>
            <w:tcW w:w="1404" w:type="pct"/>
            <w:gridSpan w:val="2"/>
            <w:vAlign w:val="center"/>
          </w:tcPr>
          <w:p w14:paraId="3134DA29" w14:textId="77777777" w:rsidR="00462DD4" w:rsidRPr="00795F17" w:rsidRDefault="00462DD4" w:rsidP="0065243A">
            <w:pPr>
              <w:pStyle w:val="Teksttabelisrodek"/>
            </w:pPr>
            <w:r w:rsidRPr="00795F17">
              <w:t>Liczba jcwpd</w:t>
            </w:r>
          </w:p>
        </w:tc>
        <w:tc>
          <w:tcPr>
            <w:tcW w:w="2426" w:type="pct"/>
            <w:vAlign w:val="center"/>
          </w:tcPr>
          <w:p w14:paraId="53A23501" w14:textId="77777777" w:rsidR="00462DD4" w:rsidRPr="00795F17" w:rsidRDefault="00462DD4" w:rsidP="0065243A">
            <w:pPr>
              <w:pStyle w:val="Teksttabelisrodek"/>
            </w:pPr>
            <w:r w:rsidRPr="00795F17">
              <w:t>56</w:t>
            </w:r>
          </w:p>
        </w:tc>
        <w:tc>
          <w:tcPr>
            <w:tcW w:w="1170" w:type="pct"/>
            <w:vAlign w:val="center"/>
          </w:tcPr>
          <w:p w14:paraId="10D8469A" w14:textId="77777777" w:rsidR="00462DD4" w:rsidRPr="00795F17" w:rsidRDefault="00462DD4" w:rsidP="0065243A">
            <w:pPr>
              <w:pStyle w:val="Teksttabelisrodek"/>
            </w:pPr>
            <w:r w:rsidRPr="00795F17">
              <w:t>10</w:t>
            </w:r>
          </w:p>
        </w:tc>
      </w:tr>
    </w:tbl>
    <w:p w14:paraId="1DEB8B2A" w14:textId="77777777" w:rsidR="00E11336" w:rsidRPr="00795F17" w:rsidRDefault="00E11336" w:rsidP="00E11336">
      <w:pPr>
        <w:pStyle w:val="rdo"/>
        <w:rPr>
          <w:color w:val="000099"/>
          <w:sz w:val="20"/>
          <w:szCs w:val="20"/>
        </w:rPr>
      </w:pPr>
      <w:r w:rsidRPr="00795F17">
        <w:t>Źródło: opracowanie własne</w:t>
      </w:r>
    </w:p>
    <w:p w14:paraId="655CEAD4" w14:textId="7162CFF0" w:rsidR="00462DD4" w:rsidRPr="00795F17" w:rsidRDefault="00462DD4" w:rsidP="0044393D">
      <w:r w:rsidRPr="00795F17">
        <w:t xml:space="preserve">Poniżej w zestawieniach tabelarycznych </w:t>
      </w:r>
      <w:r w:rsidR="00844C20" w:rsidRPr="00795F17">
        <w:t>(tabele 5-3</w:t>
      </w:r>
      <w:r w:rsidR="00130B6E" w:rsidRPr="00795F17">
        <w:t>4</w:t>
      </w:r>
      <w:r w:rsidR="00844C20" w:rsidRPr="00795F17">
        <w:t xml:space="preserve"> i 5-3</w:t>
      </w:r>
      <w:r w:rsidR="00130B6E" w:rsidRPr="00795F17">
        <w:t>5</w:t>
      </w:r>
      <w:r w:rsidR="00844C20" w:rsidRPr="00795F17">
        <w:t>)</w:t>
      </w:r>
      <w:r w:rsidRPr="00795F17">
        <w:t xml:space="preserve"> znajdują się wyniki testów klasyfikacyjnych dla jcwpd zlokalizowanych w</w:t>
      </w:r>
      <w:r w:rsidR="00FB15D5" w:rsidRPr="00795F17">
        <w:t xml:space="preserve"> obszarze</w:t>
      </w:r>
      <w:r w:rsidRPr="00795F17">
        <w:t xml:space="preserve"> dorzecz</w:t>
      </w:r>
      <w:r w:rsidR="00FB15D5" w:rsidRPr="00795F17">
        <w:t>a</w:t>
      </w:r>
      <w:r w:rsidRPr="00795F17">
        <w:t xml:space="preserve"> Odry w zakresie stanu ilościowego.</w:t>
      </w:r>
    </w:p>
    <w:p w14:paraId="38A9B037" w14:textId="2628D727" w:rsidR="00462DD4" w:rsidRPr="00795F17" w:rsidRDefault="00462DD4" w:rsidP="00867E43">
      <w:pPr>
        <w:pStyle w:val="Tabela"/>
        <w:rPr>
          <w:bCs/>
        </w:rPr>
      </w:pPr>
      <w:bookmarkStart w:id="265" w:name="_Toc66341887"/>
      <w:bookmarkStart w:id="266" w:name="_Toc68703659"/>
      <w:r w:rsidRPr="00795F17">
        <w:t xml:space="preserve">Tabela </w:t>
      </w:r>
      <w:fldSimple w:instr=" STYLEREF 1 \s ">
        <w:r w:rsidR="00550571">
          <w:rPr>
            <w:noProof/>
          </w:rPr>
          <w:t>5</w:t>
        </w:r>
      </w:fldSimple>
      <w:r w:rsidR="00BB3B21" w:rsidRPr="00795F17">
        <w:noBreakHyphen/>
      </w:r>
      <w:fldSimple w:instr=" SEQ Tabela \* ARABIC \s 1 ">
        <w:r w:rsidR="00550571">
          <w:rPr>
            <w:noProof/>
          </w:rPr>
          <w:t>34</w:t>
        </w:r>
      </w:fldSimple>
      <w:r w:rsidRPr="00795F17">
        <w:tab/>
      </w:r>
      <w:r w:rsidRPr="00795F17">
        <w:rPr>
          <w:bCs/>
        </w:rPr>
        <w:t xml:space="preserve">Wyniki testu I.1 </w:t>
      </w:r>
      <w:r w:rsidR="00182A26" w:rsidRPr="00795F17">
        <w:rPr>
          <w:bCs/>
        </w:rPr>
        <w:t>-</w:t>
      </w:r>
      <w:r w:rsidRPr="00795F17">
        <w:rPr>
          <w:bCs/>
        </w:rPr>
        <w:t xml:space="preserve"> Bilans wodny</w:t>
      </w:r>
      <w:bookmarkEnd w:id="265"/>
      <w:bookmarkEnd w:id="266"/>
    </w:p>
    <w:tbl>
      <w:tblPr>
        <w:tblW w:w="5000" w:type="pct"/>
        <w:tblCellMar>
          <w:left w:w="70" w:type="dxa"/>
          <w:right w:w="70" w:type="dxa"/>
        </w:tblCellMar>
        <w:tblLook w:val="04A0" w:firstRow="1" w:lastRow="0" w:firstColumn="1" w:lastColumn="0" w:noHBand="0" w:noVBand="1"/>
      </w:tblPr>
      <w:tblGrid>
        <w:gridCol w:w="956"/>
        <w:gridCol w:w="1263"/>
        <w:gridCol w:w="1426"/>
        <w:gridCol w:w="2010"/>
        <w:gridCol w:w="968"/>
        <w:gridCol w:w="1281"/>
        <w:gridCol w:w="1158"/>
      </w:tblGrid>
      <w:tr w:rsidR="00462DD4" w:rsidRPr="00795F17" w14:paraId="276B3302" w14:textId="77777777" w:rsidTr="000779FE">
        <w:trPr>
          <w:trHeight w:val="765"/>
          <w:tblHeader/>
        </w:trPr>
        <w:tc>
          <w:tcPr>
            <w:tcW w:w="527" w:type="pct"/>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60DA08B8" w14:textId="46B99E68" w:rsidR="00462DD4" w:rsidRPr="00795F17" w:rsidRDefault="00FB15D5" w:rsidP="0044393D">
            <w:pPr>
              <w:pStyle w:val="Teksttabelinaglowek"/>
            </w:pPr>
            <w:r w:rsidRPr="00795F17">
              <w:t>Obszar</w:t>
            </w:r>
            <w:r w:rsidR="00462DD4" w:rsidRPr="00795F17">
              <w:t xml:space="preserve"> dorzecza</w:t>
            </w:r>
          </w:p>
        </w:tc>
        <w:tc>
          <w:tcPr>
            <w:tcW w:w="697" w:type="pct"/>
            <w:tcBorders>
              <w:top w:val="single" w:sz="4" w:space="0" w:color="auto"/>
              <w:left w:val="nil"/>
              <w:bottom w:val="nil"/>
              <w:right w:val="single" w:sz="4" w:space="0" w:color="auto"/>
            </w:tcBorders>
            <w:shd w:val="clear" w:color="auto" w:fill="BFBFBF" w:themeFill="background1" w:themeFillShade="BF"/>
            <w:vAlign w:val="center"/>
            <w:hideMark/>
          </w:tcPr>
          <w:p w14:paraId="278D5369" w14:textId="29F70F1D" w:rsidR="00462DD4" w:rsidRPr="00795F17" w:rsidRDefault="00462DD4" w:rsidP="0044393D">
            <w:pPr>
              <w:pStyle w:val="Teksttabelinaglowek"/>
            </w:pPr>
            <w:r w:rsidRPr="00795F17">
              <w:t>Powierzchnia</w:t>
            </w:r>
            <w:r w:rsidR="00DA1EF7" w:rsidRPr="00795F17">
              <w:t xml:space="preserve"> jcwpd na obszarze</w:t>
            </w:r>
            <w:r w:rsidRPr="00795F17">
              <w:t xml:space="preserve"> dorzecza </w:t>
            </w:r>
            <w:r w:rsidR="00261156" w:rsidRPr="00795F17">
              <w:t>(km</w:t>
            </w:r>
            <w:r w:rsidR="00261156" w:rsidRPr="00795F17">
              <w:rPr>
                <w:vertAlign w:val="superscript"/>
              </w:rPr>
              <w:t>2</w:t>
            </w:r>
            <w:r w:rsidR="00261156" w:rsidRPr="00795F17">
              <w:t>)</w:t>
            </w:r>
          </w:p>
        </w:tc>
        <w:tc>
          <w:tcPr>
            <w:tcW w:w="787" w:type="pct"/>
            <w:tcBorders>
              <w:top w:val="single" w:sz="4" w:space="0" w:color="auto"/>
              <w:left w:val="nil"/>
              <w:bottom w:val="nil"/>
              <w:right w:val="single" w:sz="4" w:space="0" w:color="auto"/>
            </w:tcBorders>
            <w:shd w:val="clear" w:color="auto" w:fill="BFBFBF" w:themeFill="background1" w:themeFillShade="BF"/>
            <w:vAlign w:val="center"/>
            <w:hideMark/>
          </w:tcPr>
          <w:p w14:paraId="73C5B171" w14:textId="77777777" w:rsidR="00462DD4" w:rsidRPr="00795F17" w:rsidRDefault="00462DD4" w:rsidP="0044393D">
            <w:pPr>
              <w:pStyle w:val="Teksttabelinaglowek"/>
            </w:pPr>
            <w:r w:rsidRPr="00795F17">
              <w:t>Wynik oceny stanu</w:t>
            </w:r>
          </w:p>
        </w:tc>
        <w:tc>
          <w:tcPr>
            <w:tcW w:w="1109" w:type="pct"/>
            <w:tcBorders>
              <w:top w:val="single" w:sz="4" w:space="0" w:color="auto"/>
              <w:left w:val="nil"/>
              <w:bottom w:val="nil"/>
              <w:right w:val="single" w:sz="4" w:space="0" w:color="auto"/>
            </w:tcBorders>
            <w:shd w:val="clear" w:color="auto" w:fill="BFBFBF" w:themeFill="background1" w:themeFillShade="BF"/>
            <w:vAlign w:val="center"/>
            <w:hideMark/>
          </w:tcPr>
          <w:p w14:paraId="02353524" w14:textId="77777777" w:rsidR="00462DD4" w:rsidRPr="00795F17" w:rsidRDefault="00462DD4" w:rsidP="0044393D">
            <w:pPr>
              <w:pStyle w:val="Teksttabelinaglowek"/>
            </w:pPr>
            <w:r w:rsidRPr="00795F17">
              <w:t>Numery jcwpd</w:t>
            </w:r>
          </w:p>
        </w:tc>
        <w:tc>
          <w:tcPr>
            <w:tcW w:w="534" w:type="pct"/>
            <w:tcBorders>
              <w:top w:val="single" w:sz="4" w:space="0" w:color="auto"/>
              <w:left w:val="nil"/>
              <w:bottom w:val="nil"/>
              <w:right w:val="single" w:sz="4" w:space="0" w:color="auto"/>
            </w:tcBorders>
            <w:shd w:val="clear" w:color="auto" w:fill="BFBFBF" w:themeFill="background1" w:themeFillShade="BF"/>
            <w:vAlign w:val="center"/>
            <w:hideMark/>
          </w:tcPr>
          <w:p w14:paraId="4E444792" w14:textId="77777777" w:rsidR="00462DD4" w:rsidRPr="00795F17" w:rsidRDefault="00462DD4" w:rsidP="0044393D">
            <w:pPr>
              <w:pStyle w:val="Teksttabelinaglowek"/>
            </w:pPr>
            <w:r w:rsidRPr="00795F17">
              <w:t>Liczba jcwpd</w:t>
            </w:r>
          </w:p>
        </w:tc>
        <w:tc>
          <w:tcPr>
            <w:tcW w:w="707" w:type="pct"/>
            <w:tcBorders>
              <w:top w:val="single" w:sz="4" w:space="0" w:color="auto"/>
              <w:left w:val="nil"/>
              <w:bottom w:val="nil"/>
              <w:right w:val="single" w:sz="4" w:space="0" w:color="auto"/>
            </w:tcBorders>
            <w:shd w:val="clear" w:color="auto" w:fill="BFBFBF" w:themeFill="background1" w:themeFillShade="BF"/>
            <w:vAlign w:val="center"/>
            <w:hideMark/>
          </w:tcPr>
          <w:p w14:paraId="2C7A8D4D" w14:textId="383EDB92" w:rsidR="00462DD4" w:rsidRPr="00795F17" w:rsidRDefault="00462DD4" w:rsidP="0044393D">
            <w:pPr>
              <w:pStyle w:val="Teksttabelinaglowek"/>
            </w:pPr>
            <w:r w:rsidRPr="00795F17">
              <w:t>Powierzchnia jcwpd</w:t>
            </w:r>
            <w:r w:rsidR="00D146C3" w:rsidRPr="00795F17">
              <w:t xml:space="preserve"> </w:t>
            </w:r>
            <w:r w:rsidRPr="00795F17">
              <w:br/>
            </w:r>
            <w:r w:rsidR="00CC4FEC" w:rsidRPr="00795F17">
              <w:t>(km</w:t>
            </w:r>
            <w:r w:rsidR="00CC4FEC" w:rsidRPr="00795F17">
              <w:rPr>
                <w:vertAlign w:val="superscript"/>
              </w:rPr>
              <w:t>2</w:t>
            </w:r>
            <w:r w:rsidR="00CC4FEC" w:rsidRPr="00795F17">
              <w:t>)</w:t>
            </w:r>
          </w:p>
        </w:tc>
        <w:tc>
          <w:tcPr>
            <w:tcW w:w="639" w:type="pct"/>
            <w:tcBorders>
              <w:top w:val="single" w:sz="4" w:space="0" w:color="auto"/>
              <w:left w:val="nil"/>
              <w:bottom w:val="nil"/>
              <w:right w:val="single" w:sz="4" w:space="0" w:color="auto"/>
            </w:tcBorders>
            <w:shd w:val="clear" w:color="auto" w:fill="BFBFBF" w:themeFill="background1" w:themeFillShade="BF"/>
            <w:vAlign w:val="center"/>
            <w:hideMark/>
          </w:tcPr>
          <w:p w14:paraId="748B849B" w14:textId="7EB6EF19" w:rsidR="00462DD4" w:rsidRPr="00795F17" w:rsidRDefault="00BC55DD" w:rsidP="0044393D">
            <w:pPr>
              <w:pStyle w:val="Teksttabelinaglowek"/>
            </w:pPr>
            <w:r w:rsidRPr="00795F17">
              <w:t>Udział w powierzchni jcwpd na obszarze dorzecza (%)</w:t>
            </w:r>
          </w:p>
        </w:tc>
      </w:tr>
      <w:tr w:rsidR="00462DD4" w:rsidRPr="00795F17" w14:paraId="3117D559" w14:textId="77777777" w:rsidTr="00FA6E2D">
        <w:trPr>
          <w:trHeight w:val="1440"/>
        </w:trPr>
        <w:tc>
          <w:tcPr>
            <w:tcW w:w="52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690A193" w14:textId="77777777" w:rsidR="00462DD4" w:rsidRPr="00795F17" w:rsidRDefault="00462DD4" w:rsidP="0065243A">
            <w:pPr>
              <w:pStyle w:val="Teksttabelisrodek"/>
            </w:pPr>
            <w:r w:rsidRPr="00795F17">
              <w:t>Odra</w:t>
            </w:r>
          </w:p>
        </w:tc>
        <w:tc>
          <w:tcPr>
            <w:tcW w:w="69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5937A0B" w14:textId="57D0409D" w:rsidR="00462DD4" w:rsidRPr="00795F17" w:rsidRDefault="00462DD4" w:rsidP="0065243A">
            <w:pPr>
              <w:pStyle w:val="Teksttabelisrodek"/>
            </w:pPr>
            <w:r w:rsidRPr="00795F17">
              <w:t>117</w:t>
            </w:r>
            <w:r w:rsidR="0079649A" w:rsidRPr="00795F17">
              <w:t> </w:t>
            </w:r>
            <w:r w:rsidRPr="00795F17">
              <w:t>652,17</w:t>
            </w:r>
          </w:p>
        </w:tc>
        <w:tc>
          <w:tcPr>
            <w:tcW w:w="787" w:type="pct"/>
            <w:tcBorders>
              <w:top w:val="single" w:sz="4" w:space="0" w:color="auto"/>
              <w:left w:val="nil"/>
              <w:bottom w:val="single" w:sz="4" w:space="0" w:color="auto"/>
              <w:right w:val="single" w:sz="4" w:space="0" w:color="auto"/>
            </w:tcBorders>
            <w:shd w:val="clear" w:color="000000" w:fill="92D050"/>
            <w:vAlign w:val="center"/>
            <w:hideMark/>
          </w:tcPr>
          <w:p w14:paraId="05BDB238" w14:textId="77777777" w:rsidR="00462DD4" w:rsidRPr="00795F17" w:rsidRDefault="00462DD4" w:rsidP="0065243A">
            <w:pPr>
              <w:pStyle w:val="Teksttabelisrodek"/>
            </w:pPr>
            <w:r w:rsidRPr="00795F17">
              <w:t>stan dobry</w:t>
            </w:r>
          </w:p>
        </w:tc>
        <w:tc>
          <w:tcPr>
            <w:tcW w:w="1109" w:type="pct"/>
            <w:tcBorders>
              <w:top w:val="single" w:sz="4" w:space="0" w:color="auto"/>
              <w:left w:val="nil"/>
              <w:bottom w:val="single" w:sz="4" w:space="0" w:color="auto"/>
              <w:right w:val="single" w:sz="4" w:space="0" w:color="auto"/>
            </w:tcBorders>
            <w:shd w:val="clear" w:color="auto" w:fill="auto"/>
            <w:vAlign w:val="center"/>
            <w:hideMark/>
          </w:tcPr>
          <w:p w14:paraId="596AC6FD" w14:textId="77777777" w:rsidR="00462DD4" w:rsidRPr="00795F17" w:rsidRDefault="00462DD4" w:rsidP="0065243A">
            <w:pPr>
              <w:pStyle w:val="Teksttabelisrodek"/>
            </w:pPr>
            <w:r w:rsidRPr="00795F17">
              <w:t>2, 3, 4, 5, 6, 7, 8, 9, 10, 23, 24, 25, 26, 33, 34, 35, 40, 41, 42, 43, 58, 59, 60, 61, 68, 69, 70, 71, 72, 76, 77, 78, 79, 80, 81, 82, 92, 93, 94, 95, 96, 97, 98, 99, 107, 108, 109, 110, 125, 126, 127, 128, 139, 140, 141, 142, 144, 155, 170</w:t>
            </w:r>
          </w:p>
        </w:tc>
        <w:tc>
          <w:tcPr>
            <w:tcW w:w="534" w:type="pct"/>
            <w:tcBorders>
              <w:top w:val="single" w:sz="4" w:space="0" w:color="auto"/>
              <w:left w:val="nil"/>
              <w:bottom w:val="single" w:sz="4" w:space="0" w:color="auto"/>
              <w:right w:val="single" w:sz="4" w:space="0" w:color="auto"/>
            </w:tcBorders>
            <w:shd w:val="clear" w:color="auto" w:fill="auto"/>
            <w:vAlign w:val="center"/>
            <w:hideMark/>
          </w:tcPr>
          <w:p w14:paraId="7060BE09" w14:textId="77777777" w:rsidR="00462DD4" w:rsidRPr="00795F17" w:rsidRDefault="00462DD4" w:rsidP="0065243A">
            <w:pPr>
              <w:pStyle w:val="Teksttabelisrodek"/>
            </w:pPr>
            <w:r w:rsidRPr="00795F17">
              <w:t>59</w:t>
            </w:r>
          </w:p>
        </w:tc>
        <w:tc>
          <w:tcPr>
            <w:tcW w:w="707" w:type="pct"/>
            <w:tcBorders>
              <w:top w:val="single" w:sz="4" w:space="0" w:color="auto"/>
              <w:left w:val="nil"/>
              <w:bottom w:val="single" w:sz="4" w:space="0" w:color="auto"/>
              <w:right w:val="single" w:sz="4" w:space="0" w:color="auto"/>
            </w:tcBorders>
            <w:shd w:val="clear" w:color="auto" w:fill="auto"/>
            <w:vAlign w:val="center"/>
            <w:hideMark/>
          </w:tcPr>
          <w:p w14:paraId="4A674F36" w14:textId="6B4B999B" w:rsidR="00462DD4" w:rsidRPr="00795F17" w:rsidRDefault="00462DD4" w:rsidP="0065243A">
            <w:pPr>
              <w:pStyle w:val="Teksttabelisrodek"/>
            </w:pPr>
            <w:r w:rsidRPr="00795F17">
              <w:t>111</w:t>
            </w:r>
            <w:r w:rsidR="0079649A" w:rsidRPr="00795F17">
              <w:t> </w:t>
            </w:r>
            <w:r w:rsidRPr="00795F17">
              <w:t>612,73</w:t>
            </w:r>
          </w:p>
        </w:tc>
        <w:tc>
          <w:tcPr>
            <w:tcW w:w="639" w:type="pct"/>
            <w:tcBorders>
              <w:top w:val="single" w:sz="4" w:space="0" w:color="auto"/>
              <w:left w:val="nil"/>
              <w:bottom w:val="single" w:sz="4" w:space="0" w:color="auto"/>
              <w:right w:val="single" w:sz="4" w:space="0" w:color="auto"/>
            </w:tcBorders>
            <w:shd w:val="clear" w:color="auto" w:fill="auto"/>
            <w:vAlign w:val="center"/>
            <w:hideMark/>
          </w:tcPr>
          <w:p w14:paraId="7856B2D7" w14:textId="0BDF95A8" w:rsidR="00462DD4" w:rsidRPr="00795F17" w:rsidRDefault="00462DD4" w:rsidP="0065243A">
            <w:pPr>
              <w:pStyle w:val="Teksttabelisrodek"/>
            </w:pPr>
            <w:r w:rsidRPr="00795F17">
              <w:t>94,87</w:t>
            </w:r>
          </w:p>
        </w:tc>
      </w:tr>
      <w:tr w:rsidR="00462DD4" w:rsidRPr="00795F17" w14:paraId="639E54BE" w14:textId="77777777" w:rsidTr="00FA6E2D">
        <w:trPr>
          <w:trHeight w:val="300"/>
        </w:trPr>
        <w:tc>
          <w:tcPr>
            <w:tcW w:w="527" w:type="pct"/>
            <w:vMerge/>
            <w:tcBorders>
              <w:top w:val="single" w:sz="4" w:space="0" w:color="auto"/>
              <w:left w:val="single" w:sz="4" w:space="0" w:color="auto"/>
              <w:bottom w:val="single" w:sz="4" w:space="0" w:color="auto"/>
              <w:right w:val="single" w:sz="4" w:space="0" w:color="auto"/>
            </w:tcBorders>
            <w:vAlign w:val="center"/>
            <w:hideMark/>
          </w:tcPr>
          <w:p w14:paraId="7A6078E4" w14:textId="77777777" w:rsidR="00462DD4" w:rsidRPr="00795F17" w:rsidRDefault="00462DD4" w:rsidP="0065243A">
            <w:pPr>
              <w:pStyle w:val="Teksttabelisrodek"/>
            </w:pPr>
          </w:p>
        </w:tc>
        <w:tc>
          <w:tcPr>
            <w:tcW w:w="697" w:type="pct"/>
            <w:vMerge/>
            <w:tcBorders>
              <w:top w:val="single" w:sz="4" w:space="0" w:color="auto"/>
              <w:left w:val="single" w:sz="4" w:space="0" w:color="auto"/>
              <w:bottom w:val="single" w:sz="4" w:space="0" w:color="auto"/>
              <w:right w:val="single" w:sz="4" w:space="0" w:color="auto"/>
            </w:tcBorders>
            <w:vAlign w:val="center"/>
            <w:hideMark/>
          </w:tcPr>
          <w:p w14:paraId="620AC08E" w14:textId="77777777" w:rsidR="00462DD4" w:rsidRPr="00795F17" w:rsidRDefault="00462DD4" w:rsidP="0065243A">
            <w:pPr>
              <w:pStyle w:val="Teksttabelisrodek"/>
            </w:pPr>
          </w:p>
        </w:tc>
        <w:tc>
          <w:tcPr>
            <w:tcW w:w="787" w:type="pct"/>
            <w:tcBorders>
              <w:top w:val="nil"/>
              <w:left w:val="nil"/>
              <w:bottom w:val="single" w:sz="4" w:space="0" w:color="auto"/>
              <w:right w:val="single" w:sz="4" w:space="0" w:color="auto"/>
            </w:tcBorders>
            <w:shd w:val="clear" w:color="000000" w:fill="FF0000"/>
            <w:noWrap/>
            <w:vAlign w:val="center"/>
            <w:hideMark/>
          </w:tcPr>
          <w:p w14:paraId="5189FFFF" w14:textId="77777777" w:rsidR="00462DD4" w:rsidRPr="00795F17" w:rsidRDefault="00462DD4" w:rsidP="0065243A">
            <w:pPr>
              <w:pStyle w:val="Teksttabelisrodek"/>
            </w:pPr>
            <w:r w:rsidRPr="00795F17">
              <w:t>stan słaby</w:t>
            </w:r>
          </w:p>
        </w:tc>
        <w:tc>
          <w:tcPr>
            <w:tcW w:w="1109" w:type="pct"/>
            <w:tcBorders>
              <w:top w:val="nil"/>
              <w:left w:val="nil"/>
              <w:bottom w:val="single" w:sz="4" w:space="0" w:color="auto"/>
              <w:right w:val="single" w:sz="4" w:space="0" w:color="auto"/>
            </w:tcBorders>
            <w:shd w:val="clear" w:color="auto" w:fill="auto"/>
            <w:vAlign w:val="center"/>
            <w:hideMark/>
          </w:tcPr>
          <w:p w14:paraId="362EAF81" w14:textId="77777777" w:rsidR="00462DD4" w:rsidRPr="00795F17" w:rsidRDefault="00462DD4" w:rsidP="0065243A">
            <w:pPr>
              <w:pStyle w:val="Teksttabelisrodek"/>
            </w:pPr>
            <w:r w:rsidRPr="00795F17">
              <w:t>1, 62, 83, 105, 124, 129, 143</w:t>
            </w:r>
          </w:p>
        </w:tc>
        <w:tc>
          <w:tcPr>
            <w:tcW w:w="534" w:type="pct"/>
            <w:tcBorders>
              <w:top w:val="nil"/>
              <w:left w:val="nil"/>
              <w:bottom w:val="single" w:sz="4" w:space="0" w:color="auto"/>
              <w:right w:val="single" w:sz="4" w:space="0" w:color="auto"/>
            </w:tcBorders>
            <w:shd w:val="clear" w:color="auto" w:fill="auto"/>
            <w:vAlign w:val="center"/>
            <w:hideMark/>
          </w:tcPr>
          <w:p w14:paraId="380FC7D9" w14:textId="77777777" w:rsidR="00462DD4" w:rsidRPr="00795F17" w:rsidRDefault="00462DD4" w:rsidP="0065243A">
            <w:pPr>
              <w:pStyle w:val="Teksttabelisrodek"/>
            </w:pPr>
            <w:r w:rsidRPr="00795F17">
              <w:t>7</w:t>
            </w:r>
          </w:p>
        </w:tc>
        <w:tc>
          <w:tcPr>
            <w:tcW w:w="707" w:type="pct"/>
            <w:tcBorders>
              <w:top w:val="nil"/>
              <w:left w:val="nil"/>
              <w:bottom w:val="single" w:sz="4" w:space="0" w:color="auto"/>
              <w:right w:val="single" w:sz="4" w:space="0" w:color="auto"/>
            </w:tcBorders>
            <w:shd w:val="clear" w:color="auto" w:fill="auto"/>
            <w:vAlign w:val="center"/>
            <w:hideMark/>
          </w:tcPr>
          <w:p w14:paraId="50729D75" w14:textId="4E50C698" w:rsidR="00462DD4" w:rsidRPr="00795F17" w:rsidRDefault="00462DD4" w:rsidP="0065243A">
            <w:pPr>
              <w:pStyle w:val="Teksttabelisrodek"/>
            </w:pPr>
            <w:r w:rsidRPr="00795F17">
              <w:t>6</w:t>
            </w:r>
            <w:r w:rsidR="0079649A" w:rsidRPr="00795F17">
              <w:t> </w:t>
            </w:r>
            <w:r w:rsidRPr="00795F17">
              <w:t>039,44</w:t>
            </w:r>
          </w:p>
        </w:tc>
        <w:tc>
          <w:tcPr>
            <w:tcW w:w="639" w:type="pct"/>
            <w:tcBorders>
              <w:top w:val="nil"/>
              <w:left w:val="nil"/>
              <w:bottom w:val="single" w:sz="4" w:space="0" w:color="auto"/>
              <w:right w:val="single" w:sz="4" w:space="0" w:color="auto"/>
            </w:tcBorders>
            <w:shd w:val="clear" w:color="auto" w:fill="auto"/>
            <w:vAlign w:val="center"/>
            <w:hideMark/>
          </w:tcPr>
          <w:p w14:paraId="580F723C" w14:textId="1B7CF8BE" w:rsidR="00462DD4" w:rsidRPr="00795F17" w:rsidRDefault="00462DD4" w:rsidP="0065243A">
            <w:pPr>
              <w:pStyle w:val="Teksttabelisrodek"/>
            </w:pPr>
            <w:r w:rsidRPr="00795F17">
              <w:t>5,13</w:t>
            </w:r>
          </w:p>
        </w:tc>
      </w:tr>
    </w:tbl>
    <w:p w14:paraId="70469EA0" w14:textId="77777777" w:rsidR="00E11336" w:rsidRPr="00795F17" w:rsidRDefault="00E11336" w:rsidP="00E11336">
      <w:pPr>
        <w:pStyle w:val="rdo"/>
        <w:rPr>
          <w:color w:val="000099"/>
          <w:sz w:val="20"/>
          <w:szCs w:val="20"/>
        </w:rPr>
      </w:pPr>
      <w:bookmarkStart w:id="267" w:name="_Toc66341888"/>
      <w:r w:rsidRPr="00795F17">
        <w:t>Źródło: opracowanie własne</w:t>
      </w:r>
    </w:p>
    <w:p w14:paraId="4C25DAE8" w14:textId="758DE6EA" w:rsidR="00462DD4" w:rsidRPr="00795F17" w:rsidRDefault="00462DD4" w:rsidP="00867E43">
      <w:pPr>
        <w:pStyle w:val="Tabela"/>
      </w:pPr>
      <w:bookmarkStart w:id="268" w:name="_Toc68703660"/>
      <w:r w:rsidRPr="00795F17">
        <w:t xml:space="preserve">Tabela </w:t>
      </w:r>
      <w:fldSimple w:instr=" STYLEREF 1 \s ">
        <w:r w:rsidR="00550571">
          <w:rPr>
            <w:noProof/>
          </w:rPr>
          <w:t>5</w:t>
        </w:r>
      </w:fldSimple>
      <w:r w:rsidR="00BB3B21" w:rsidRPr="00795F17">
        <w:noBreakHyphen/>
      </w:r>
      <w:fldSimple w:instr=" SEQ Tabela \* ARABIC \s 1 ">
        <w:r w:rsidR="00550571">
          <w:rPr>
            <w:noProof/>
          </w:rPr>
          <w:t>35</w:t>
        </w:r>
      </w:fldSimple>
      <w:r w:rsidRPr="00795F17">
        <w:tab/>
        <w:t xml:space="preserve">Wyniki testu I.3 </w:t>
      </w:r>
      <w:r w:rsidR="00182A26" w:rsidRPr="00795F17">
        <w:t>-</w:t>
      </w:r>
      <w:r w:rsidRPr="00795F17">
        <w:t xml:space="preserve"> Ochrona ekosystemów lądowych zależnych od wód podziemnych</w:t>
      </w:r>
      <w:bookmarkEnd w:id="267"/>
      <w:bookmarkEnd w:id="268"/>
    </w:p>
    <w:tbl>
      <w:tblPr>
        <w:tblW w:w="5000" w:type="pct"/>
        <w:tblCellMar>
          <w:left w:w="70" w:type="dxa"/>
          <w:right w:w="70" w:type="dxa"/>
        </w:tblCellMar>
        <w:tblLook w:val="04A0" w:firstRow="1" w:lastRow="0" w:firstColumn="1" w:lastColumn="0" w:noHBand="0" w:noVBand="1"/>
      </w:tblPr>
      <w:tblGrid>
        <w:gridCol w:w="945"/>
        <w:gridCol w:w="1276"/>
        <w:gridCol w:w="1426"/>
        <w:gridCol w:w="2005"/>
        <w:gridCol w:w="971"/>
        <w:gridCol w:w="1281"/>
        <w:gridCol w:w="1158"/>
      </w:tblGrid>
      <w:tr w:rsidR="00462DD4" w:rsidRPr="00795F17" w14:paraId="425D5904" w14:textId="77777777" w:rsidTr="000779FE">
        <w:trPr>
          <w:trHeight w:val="765"/>
          <w:tblHeader/>
        </w:trPr>
        <w:tc>
          <w:tcPr>
            <w:tcW w:w="521" w:type="pct"/>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634BE6F9" w14:textId="07300A92" w:rsidR="00462DD4" w:rsidRPr="00795F17" w:rsidRDefault="00FB15D5" w:rsidP="0044393D">
            <w:pPr>
              <w:pStyle w:val="Teksttabelinaglowek"/>
            </w:pPr>
            <w:r w:rsidRPr="00795F17">
              <w:t>Obszar</w:t>
            </w:r>
            <w:r w:rsidR="00462DD4" w:rsidRPr="00795F17">
              <w:t xml:space="preserve"> dorzecza</w:t>
            </w:r>
          </w:p>
        </w:tc>
        <w:tc>
          <w:tcPr>
            <w:tcW w:w="704" w:type="pct"/>
            <w:tcBorders>
              <w:top w:val="single" w:sz="4" w:space="0" w:color="auto"/>
              <w:left w:val="nil"/>
              <w:bottom w:val="nil"/>
              <w:right w:val="single" w:sz="4" w:space="0" w:color="auto"/>
            </w:tcBorders>
            <w:shd w:val="clear" w:color="auto" w:fill="BFBFBF" w:themeFill="background1" w:themeFillShade="BF"/>
            <w:vAlign w:val="center"/>
            <w:hideMark/>
          </w:tcPr>
          <w:p w14:paraId="71E8BF7D" w14:textId="061F3935" w:rsidR="00462DD4" w:rsidRPr="00795F17" w:rsidRDefault="00462DD4" w:rsidP="0044393D">
            <w:pPr>
              <w:pStyle w:val="Teksttabelinaglowek"/>
            </w:pPr>
            <w:r w:rsidRPr="00795F17">
              <w:t xml:space="preserve">Powierzchnia dorzecza </w:t>
            </w:r>
            <w:r w:rsidR="00261156" w:rsidRPr="00795F17">
              <w:t>(km</w:t>
            </w:r>
            <w:r w:rsidR="00261156" w:rsidRPr="00795F17">
              <w:rPr>
                <w:vertAlign w:val="superscript"/>
              </w:rPr>
              <w:t>2</w:t>
            </w:r>
            <w:r w:rsidR="00261156" w:rsidRPr="00795F17">
              <w:t>)</w:t>
            </w:r>
          </w:p>
        </w:tc>
        <w:tc>
          <w:tcPr>
            <w:tcW w:w="787" w:type="pct"/>
            <w:tcBorders>
              <w:top w:val="single" w:sz="4" w:space="0" w:color="auto"/>
              <w:left w:val="nil"/>
              <w:bottom w:val="nil"/>
              <w:right w:val="single" w:sz="4" w:space="0" w:color="auto"/>
            </w:tcBorders>
            <w:shd w:val="clear" w:color="auto" w:fill="BFBFBF" w:themeFill="background1" w:themeFillShade="BF"/>
            <w:vAlign w:val="center"/>
            <w:hideMark/>
          </w:tcPr>
          <w:p w14:paraId="090700DF" w14:textId="77777777" w:rsidR="00462DD4" w:rsidRPr="00795F17" w:rsidRDefault="00462DD4" w:rsidP="0044393D">
            <w:pPr>
              <w:pStyle w:val="Teksttabelinaglowek"/>
            </w:pPr>
            <w:r w:rsidRPr="00795F17">
              <w:t>Wynik oceny stanu</w:t>
            </w:r>
          </w:p>
        </w:tc>
        <w:tc>
          <w:tcPr>
            <w:tcW w:w="1106" w:type="pct"/>
            <w:tcBorders>
              <w:top w:val="single" w:sz="4" w:space="0" w:color="auto"/>
              <w:left w:val="nil"/>
              <w:bottom w:val="nil"/>
              <w:right w:val="single" w:sz="4" w:space="0" w:color="auto"/>
            </w:tcBorders>
            <w:shd w:val="clear" w:color="auto" w:fill="BFBFBF" w:themeFill="background1" w:themeFillShade="BF"/>
            <w:vAlign w:val="center"/>
            <w:hideMark/>
          </w:tcPr>
          <w:p w14:paraId="6CB91232" w14:textId="77777777" w:rsidR="00462DD4" w:rsidRPr="00795F17" w:rsidRDefault="00462DD4" w:rsidP="0044393D">
            <w:pPr>
              <w:pStyle w:val="Teksttabelinaglowek"/>
            </w:pPr>
            <w:r w:rsidRPr="00795F17">
              <w:t>Numery jcwpd</w:t>
            </w:r>
          </w:p>
        </w:tc>
        <w:tc>
          <w:tcPr>
            <w:tcW w:w="536" w:type="pct"/>
            <w:tcBorders>
              <w:top w:val="single" w:sz="4" w:space="0" w:color="auto"/>
              <w:left w:val="nil"/>
              <w:bottom w:val="nil"/>
              <w:right w:val="single" w:sz="4" w:space="0" w:color="auto"/>
            </w:tcBorders>
            <w:shd w:val="clear" w:color="auto" w:fill="BFBFBF" w:themeFill="background1" w:themeFillShade="BF"/>
            <w:vAlign w:val="center"/>
            <w:hideMark/>
          </w:tcPr>
          <w:p w14:paraId="12FC084B" w14:textId="77777777" w:rsidR="00462DD4" w:rsidRPr="00795F17" w:rsidRDefault="00462DD4" w:rsidP="0044393D">
            <w:pPr>
              <w:pStyle w:val="Teksttabelinaglowek"/>
            </w:pPr>
            <w:r w:rsidRPr="00795F17">
              <w:t>Liczba jcwpd</w:t>
            </w:r>
          </w:p>
        </w:tc>
        <w:tc>
          <w:tcPr>
            <w:tcW w:w="707" w:type="pct"/>
            <w:tcBorders>
              <w:top w:val="single" w:sz="4" w:space="0" w:color="auto"/>
              <w:left w:val="nil"/>
              <w:bottom w:val="nil"/>
              <w:right w:val="single" w:sz="4" w:space="0" w:color="auto"/>
            </w:tcBorders>
            <w:shd w:val="clear" w:color="auto" w:fill="BFBFBF" w:themeFill="background1" w:themeFillShade="BF"/>
            <w:vAlign w:val="center"/>
            <w:hideMark/>
          </w:tcPr>
          <w:p w14:paraId="69D6F019" w14:textId="151AA6C8" w:rsidR="00462DD4" w:rsidRPr="00795F17" w:rsidRDefault="00462DD4" w:rsidP="0044393D">
            <w:pPr>
              <w:pStyle w:val="Teksttabelinaglowek"/>
            </w:pPr>
            <w:r w:rsidRPr="00795F17">
              <w:t>Powierzchnia jcwpd</w:t>
            </w:r>
            <w:r w:rsidR="00D146C3" w:rsidRPr="00795F17">
              <w:t xml:space="preserve"> </w:t>
            </w:r>
            <w:r w:rsidRPr="00795F17">
              <w:br/>
            </w:r>
            <w:r w:rsidR="00CC4FEC" w:rsidRPr="00795F17">
              <w:t>(km</w:t>
            </w:r>
            <w:r w:rsidR="00CC4FEC" w:rsidRPr="00795F17">
              <w:rPr>
                <w:vertAlign w:val="superscript"/>
              </w:rPr>
              <w:t>2</w:t>
            </w:r>
            <w:r w:rsidR="00CC4FEC" w:rsidRPr="00795F17">
              <w:t>)</w:t>
            </w:r>
          </w:p>
        </w:tc>
        <w:tc>
          <w:tcPr>
            <w:tcW w:w="639" w:type="pct"/>
            <w:tcBorders>
              <w:top w:val="single" w:sz="4" w:space="0" w:color="auto"/>
              <w:left w:val="nil"/>
              <w:bottom w:val="nil"/>
              <w:right w:val="single" w:sz="4" w:space="0" w:color="auto"/>
            </w:tcBorders>
            <w:shd w:val="clear" w:color="auto" w:fill="BFBFBF" w:themeFill="background1" w:themeFillShade="BF"/>
            <w:vAlign w:val="center"/>
            <w:hideMark/>
          </w:tcPr>
          <w:p w14:paraId="75C5DA87" w14:textId="47B60232" w:rsidR="00462DD4" w:rsidRPr="00795F17" w:rsidRDefault="00BC55DD" w:rsidP="0044393D">
            <w:pPr>
              <w:pStyle w:val="Teksttabelinaglowek"/>
            </w:pPr>
            <w:r w:rsidRPr="00795F17">
              <w:t>Udział w powierzchni jcwpd na obszarze dorzecza (%)</w:t>
            </w:r>
          </w:p>
        </w:tc>
      </w:tr>
      <w:tr w:rsidR="00462DD4" w:rsidRPr="00795F17" w14:paraId="33F5F0A1" w14:textId="77777777" w:rsidTr="00FA6E2D">
        <w:trPr>
          <w:trHeight w:val="960"/>
        </w:trPr>
        <w:tc>
          <w:tcPr>
            <w:tcW w:w="52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22CBE8E" w14:textId="77777777" w:rsidR="00462DD4" w:rsidRPr="00795F17" w:rsidRDefault="00462DD4" w:rsidP="0065243A">
            <w:pPr>
              <w:pStyle w:val="Teksttabelisrodek"/>
            </w:pPr>
            <w:r w:rsidRPr="00795F17">
              <w:t>Odra</w:t>
            </w:r>
          </w:p>
        </w:tc>
        <w:tc>
          <w:tcPr>
            <w:tcW w:w="70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99707BB" w14:textId="245F5908" w:rsidR="00462DD4" w:rsidRPr="00795F17" w:rsidRDefault="00462DD4" w:rsidP="0065243A">
            <w:pPr>
              <w:pStyle w:val="Teksttabelisrodek"/>
            </w:pPr>
            <w:r w:rsidRPr="00795F17">
              <w:t>117</w:t>
            </w:r>
            <w:r w:rsidR="0079649A" w:rsidRPr="00795F17">
              <w:t> </w:t>
            </w:r>
            <w:r w:rsidRPr="00795F17">
              <w:t>652,17</w:t>
            </w:r>
          </w:p>
        </w:tc>
        <w:tc>
          <w:tcPr>
            <w:tcW w:w="787" w:type="pct"/>
            <w:tcBorders>
              <w:top w:val="single" w:sz="4" w:space="0" w:color="auto"/>
              <w:left w:val="nil"/>
              <w:bottom w:val="single" w:sz="4" w:space="0" w:color="auto"/>
              <w:right w:val="single" w:sz="4" w:space="0" w:color="auto"/>
            </w:tcBorders>
            <w:shd w:val="clear" w:color="000000" w:fill="92D050"/>
            <w:vAlign w:val="center"/>
            <w:hideMark/>
          </w:tcPr>
          <w:p w14:paraId="121068FA" w14:textId="77777777" w:rsidR="00462DD4" w:rsidRPr="00795F17" w:rsidRDefault="00462DD4" w:rsidP="0065243A">
            <w:pPr>
              <w:pStyle w:val="Teksttabelisrodek"/>
            </w:pPr>
            <w:r w:rsidRPr="00795F17">
              <w:t>stan dobry</w:t>
            </w:r>
          </w:p>
        </w:tc>
        <w:tc>
          <w:tcPr>
            <w:tcW w:w="1106" w:type="pct"/>
            <w:tcBorders>
              <w:top w:val="single" w:sz="4" w:space="0" w:color="auto"/>
              <w:left w:val="nil"/>
              <w:bottom w:val="single" w:sz="4" w:space="0" w:color="auto"/>
              <w:right w:val="single" w:sz="4" w:space="0" w:color="auto"/>
            </w:tcBorders>
            <w:shd w:val="clear" w:color="auto" w:fill="auto"/>
            <w:vAlign w:val="center"/>
            <w:hideMark/>
          </w:tcPr>
          <w:p w14:paraId="1A9802B5" w14:textId="77777777" w:rsidR="00462DD4" w:rsidRPr="00795F17" w:rsidRDefault="00462DD4" w:rsidP="0065243A">
            <w:pPr>
              <w:pStyle w:val="Teksttabelisrodek"/>
            </w:pPr>
            <w:r w:rsidRPr="00795F17">
              <w:t>2, 3, 4, 5, 6, 7, 8, 10, 23, 24, 25, 26, 33, 34, 35, 40, 41, 42, 43, 58, 59, 60, 61, 68, 69, 72, 76, 77, 78, 79, 80, 83, 92, 93, 94, 95, 96, 99, 107, 108, 109, 110, 124, 125, 126, 127, 155</w:t>
            </w:r>
          </w:p>
        </w:tc>
        <w:tc>
          <w:tcPr>
            <w:tcW w:w="536" w:type="pct"/>
            <w:tcBorders>
              <w:top w:val="single" w:sz="4" w:space="0" w:color="auto"/>
              <w:left w:val="nil"/>
              <w:bottom w:val="single" w:sz="4" w:space="0" w:color="auto"/>
              <w:right w:val="single" w:sz="4" w:space="0" w:color="auto"/>
            </w:tcBorders>
            <w:shd w:val="clear" w:color="auto" w:fill="auto"/>
            <w:noWrap/>
            <w:vAlign w:val="center"/>
            <w:hideMark/>
          </w:tcPr>
          <w:p w14:paraId="54ACA2F5" w14:textId="77777777" w:rsidR="00462DD4" w:rsidRPr="00795F17" w:rsidRDefault="00462DD4" w:rsidP="0065243A">
            <w:pPr>
              <w:pStyle w:val="Teksttabelisrodek"/>
            </w:pPr>
            <w:r w:rsidRPr="00795F17">
              <w:t>47</w:t>
            </w:r>
          </w:p>
        </w:tc>
        <w:tc>
          <w:tcPr>
            <w:tcW w:w="707" w:type="pct"/>
            <w:tcBorders>
              <w:top w:val="single" w:sz="4" w:space="0" w:color="auto"/>
              <w:left w:val="nil"/>
              <w:bottom w:val="single" w:sz="4" w:space="0" w:color="auto"/>
              <w:right w:val="single" w:sz="4" w:space="0" w:color="auto"/>
            </w:tcBorders>
            <w:shd w:val="clear" w:color="auto" w:fill="auto"/>
            <w:noWrap/>
            <w:vAlign w:val="center"/>
            <w:hideMark/>
          </w:tcPr>
          <w:p w14:paraId="7DF47C99" w14:textId="78E750BC" w:rsidR="00462DD4" w:rsidRPr="00795F17" w:rsidRDefault="00462DD4" w:rsidP="0065243A">
            <w:pPr>
              <w:pStyle w:val="Teksttabelisrodek"/>
            </w:pPr>
            <w:r w:rsidRPr="00795F17">
              <w:t>93</w:t>
            </w:r>
            <w:r w:rsidR="0079649A" w:rsidRPr="00795F17">
              <w:t> </w:t>
            </w:r>
            <w:r w:rsidRPr="00795F17">
              <w:t>609,74</w:t>
            </w:r>
          </w:p>
        </w:tc>
        <w:tc>
          <w:tcPr>
            <w:tcW w:w="639" w:type="pct"/>
            <w:tcBorders>
              <w:top w:val="single" w:sz="4" w:space="0" w:color="auto"/>
              <w:left w:val="nil"/>
              <w:bottom w:val="single" w:sz="4" w:space="0" w:color="auto"/>
              <w:right w:val="single" w:sz="4" w:space="0" w:color="auto"/>
            </w:tcBorders>
            <w:shd w:val="clear" w:color="auto" w:fill="auto"/>
            <w:noWrap/>
            <w:vAlign w:val="center"/>
            <w:hideMark/>
          </w:tcPr>
          <w:p w14:paraId="275CF37E" w14:textId="76D07302" w:rsidR="00462DD4" w:rsidRPr="00795F17" w:rsidRDefault="00462DD4" w:rsidP="0065243A">
            <w:pPr>
              <w:pStyle w:val="Teksttabelisrodek"/>
            </w:pPr>
            <w:r w:rsidRPr="00795F17">
              <w:t>79,56</w:t>
            </w:r>
          </w:p>
        </w:tc>
      </w:tr>
      <w:tr w:rsidR="00462DD4" w:rsidRPr="00795F17" w14:paraId="0ADAB498" w14:textId="77777777" w:rsidTr="00FA6E2D">
        <w:trPr>
          <w:trHeight w:val="300"/>
        </w:trPr>
        <w:tc>
          <w:tcPr>
            <w:tcW w:w="521" w:type="pct"/>
            <w:vMerge/>
            <w:tcBorders>
              <w:top w:val="single" w:sz="4" w:space="0" w:color="auto"/>
              <w:left w:val="single" w:sz="4" w:space="0" w:color="auto"/>
              <w:bottom w:val="single" w:sz="4" w:space="0" w:color="auto"/>
              <w:right w:val="single" w:sz="4" w:space="0" w:color="auto"/>
            </w:tcBorders>
            <w:vAlign w:val="center"/>
            <w:hideMark/>
          </w:tcPr>
          <w:p w14:paraId="7D1D31BE" w14:textId="77777777" w:rsidR="00462DD4" w:rsidRPr="00795F17" w:rsidRDefault="00462DD4" w:rsidP="0065243A">
            <w:pPr>
              <w:pStyle w:val="Teksttabelisrodek"/>
            </w:pPr>
          </w:p>
        </w:tc>
        <w:tc>
          <w:tcPr>
            <w:tcW w:w="704" w:type="pct"/>
            <w:vMerge/>
            <w:tcBorders>
              <w:top w:val="single" w:sz="4" w:space="0" w:color="auto"/>
              <w:left w:val="single" w:sz="4" w:space="0" w:color="auto"/>
              <w:bottom w:val="single" w:sz="4" w:space="0" w:color="auto"/>
              <w:right w:val="single" w:sz="4" w:space="0" w:color="auto"/>
            </w:tcBorders>
            <w:vAlign w:val="center"/>
            <w:hideMark/>
          </w:tcPr>
          <w:p w14:paraId="640A3D62" w14:textId="77777777" w:rsidR="00462DD4" w:rsidRPr="00795F17" w:rsidRDefault="00462DD4" w:rsidP="0065243A">
            <w:pPr>
              <w:pStyle w:val="Teksttabelisrodek"/>
            </w:pPr>
          </w:p>
        </w:tc>
        <w:tc>
          <w:tcPr>
            <w:tcW w:w="787" w:type="pct"/>
            <w:tcBorders>
              <w:top w:val="nil"/>
              <w:left w:val="nil"/>
              <w:bottom w:val="single" w:sz="4" w:space="0" w:color="auto"/>
              <w:right w:val="single" w:sz="4" w:space="0" w:color="auto"/>
            </w:tcBorders>
            <w:shd w:val="clear" w:color="000000" w:fill="FF0000"/>
            <w:noWrap/>
            <w:vAlign w:val="center"/>
            <w:hideMark/>
          </w:tcPr>
          <w:p w14:paraId="77E1C013" w14:textId="77777777" w:rsidR="00462DD4" w:rsidRPr="00795F17" w:rsidRDefault="00462DD4" w:rsidP="0065243A">
            <w:pPr>
              <w:pStyle w:val="Teksttabelisrodek"/>
            </w:pPr>
            <w:r w:rsidRPr="00795F17">
              <w:t>stan słaby</w:t>
            </w:r>
          </w:p>
        </w:tc>
        <w:tc>
          <w:tcPr>
            <w:tcW w:w="1106" w:type="pct"/>
            <w:tcBorders>
              <w:top w:val="nil"/>
              <w:left w:val="nil"/>
              <w:bottom w:val="single" w:sz="4" w:space="0" w:color="auto"/>
              <w:right w:val="single" w:sz="4" w:space="0" w:color="auto"/>
            </w:tcBorders>
            <w:shd w:val="clear" w:color="auto" w:fill="auto"/>
            <w:vAlign w:val="center"/>
            <w:hideMark/>
          </w:tcPr>
          <w:p w14:paraId="2A929330" w14:textId="77777777" w:rsidR="00462DD4" w:rsidRPr="00795F17" w:rsidRDefault="00462DD4" w:rsidP="0065243A">
            <w:pPr>
              <w:pStyle w:val="Teksttabelisrodek"/>
            </w:pPr>
            <w:r w:rsidRPr="00795F17">
              <w:t>1, 9</w:t>
            </w:r>
          </w:p>
        </w:tc>
        <w:tc>
          <w:tcPr>
            <w:tcW w:w="536" w:type="pct"/>
            <w:tcBorders>
              <w:top w:val="nil"/>
              <w:left w:val="nil"/>
              <w:bottom w:val="single" w:sz="4" w:space="0" w:color="auto"/>
              <w:right w:val="single" w:sz="4" w:space="0" w:color="auto"/>
            </w:tcBorders>
            <w:shd w:val="clear" w:color="auto" w:fill="auto"/>
            <w:noWrap/>
            <w:vAlign w:val="center"/>
            <w:hideMark/>
          </w:tcPr>
          <w:p w14:paraId="54255CB2" w14:textId="77777777" w:rsidR="00462DD4" w:rsidRPr="00795F17" w:rsidRDefault="00462DD4" w:rsidP="0065243A">
            <w:pPr>
              <w:pStyle w:val="Teksttabelisrodek"/>
            </w:pPr>
            <w:r w:rsidRPr="00795F17">
              <w:t>2</w:t>
            </w:r>
          </w:p>
        </w:tc>
        <w:tc>
          <w:tcPr>
            <w:tcW w:w="707" w:type="pct"/>
            <w:tcBorders>
              <w:top w:val="nil"/>
              <w:left w:val="nil"/>
              <w:bottom w:val="single" w:sz="4" w:space="0" w:color="auto"/>
              <w:right w:val="single" w:sz="4" w:space="0" w:color="auto"/>
            </w:tcBorders>
            <w:shd w:val="clear" w:color="auto" w:fill="auto"/>
            <w:noWrap/>
            <w:vAlign w:val="center"/>
            <w:hideMark/>
          </w:tcPr>
          <w:p w14:paraId="386204B6" w14:textId="5D112B6A" w:rsidR="00462DD4" w:rsidRPr="00795F17" w:rsidRDefault="00462DD4" w:rsidP="0065243A">
            <w:pPr>
              <w:pStyle w:val="Teksttabelisrodek"/>
            </w:pPr>
            <w:r w:rsidRPr="00795F17">
              <w:t>4</w:t>
            </w:r>
            <w:r w:rsidR="0079649A" w:rsidRPr="00795F17">
              <w:t> </w:t>
            </w:r>
            <w:r w:rsidRPr="00795F17">
              <w:t>188,97</w:t>
            </w:r>
          </w:p>
        </w:tc>
        <w:tc>
          <w:tcPr>
            <w:tcW w:w="639" w:type="pct"/>
            <w:tcBorders>
              <w:top w:val="nil"/>
              <w:left w:val="nil"/>
              <w:bottom w:val="single" w:sz="4" w:space="0" w:color="auto"/>
              <w:right w:val="single" w:sz="4" w:space="0" w:color="auto"/>
            </w:tcBorders>
            <w:shd w:val="clear" w:color="auto" w:fill="auto"/>
            <w:noWrap/>
            <w:vAlign w:val="center"/>
            <w:hideMark/>
          </w:tcPr>
          <w:p w14:paraId="235B911C" w14:textId="7A9665E8" w:rsidR="00462DD4" w:rsidRPr="00795F17" w:rsidRDefault="00462DD4" w:rsidP="0065243A">
            <w:pPr>
              <w:pStyle w:val="Teksttabelisrodek"/>
            </w:pPr>
            <w:r w:rsidRPr="00795F17">
              <w:t>3,56</w:t>
            </w:r>
          </w:p>
        </w:tc>
      </w:tr>
      <w:tr w:rsidR="00462DD4" w:rsidRPr="00795F17" w14:paraId="00273E87" w14:textId="77777777" w:rsidTr="00FA6E2D">
        <w:trPr>
          <w:trHeight w:val="480"/>
        </w:trPr>
        <w:tc>
          <w:tcPr>
            <w:tcW w:w="521" w:type="pct"/>
            <w:vMerge/>
            <w:tcBorders>
              <w:top w:val="single" w:sz="4" w:space="0" w:color="auto"/>
              <w:left w:val="single" w:sz="4" w:space="0" w:color="auto"/>
              <w:bottom w:val="single" w:sz="4" w:space="0" w:color="auto"/>
              <w:right w:val="single" w:sz="4" w:space="0" w:color="auto"/>
            </w:tcBorders>
            <w:vAlign w:val="center"/>
            <w:hideMark/>
          </w:tcPr>
          <w:p w14:paraId="034EE165" w14:textId="77777777" w:rsidR="00462DD4" w:rsidRPr="00795F17" w:rsidRDefault="00462DD4" w:rsidP="0065243A">
            <w:pPr>
              <w:pStyle w:val="Teksttabelisrodek"/>
            </w:pPr>
          </w:p>
        </w:tc>
        <w:tc>
          <w:tcPr>
            <w:tcW w:w="704" w:type="pct"/>
            <w:vMerge/>
            <w:tcBorders>
              <w:top w:val="single" w:sz="4" w:space="0" w:color="auto"/>
              <w:left w:val="single" w:sz="4" w:space="0" w:color="auto"/>
              <w:bottom w:val="single" w:sz="4" w:space="0" w:color="auto"/>
              <w:right w:val="single" w:sz="4" w:space="0" w:color="auto"/>
            </w:tcBorders>
            <w:vAlign w:val="center"/>
            <w:hideMark/>
          </w:tcPr>
          <w:p w14:paraId="04299FAF" w14:textId="77777777" w:rsidR="00462DD4" w:rsidRPr="00795F17" w:rsidRDefault="00462DD4" w:rsidP="0065243A">
            <w:pPr>
              <w:pStyle w:val="Teksttabelisrodek"/>
            </w:pPr>
          </w:p>
        </w:tc>
        <w:tc>
          <w:tcPr>
            <w:tcW w:w="787" w:type="pct"/>
            <w:tcBorders>
              <w:top w:val="nil"/>
              <w:left w:val="nil"/>
              <w:bottom w:val="single" w:sz="4" w:space="0" w:color="auto"/>
              <w:right w:val="single" w:sz="4" w:space="0" w:color="auto"/>
            </w:tcBorders>
            <w:shd w:val="clear" w:color="auto" w:fill="auto"/>
            <w:noWrap/>
            <w:vAlign w:val="center"/>
            <w:hideMark/>
          </w:tcPr>
          <w:p w14:paraId="4BDFB4B3" w14:textId="77777777" w:rsidR="00462DD4" w:rsidRPr="00795F17" w:rsidRDefault="00462DD4" w:rsidP="0065243A">
            <w:pPr>
              <w:pStyle w:val="Teksttabelisrodek"/>
            </w:pPr>
            <w:r w:rsidRPr="00795F17">
              <w:t>nie dotyczy</w:t>
            </w:r>
          </w:p>
        </w:tc>
        <w:tc>
          <w:tcPr>
            <w:tcW w:w="1106" w:type="pct"/>
            <w:tcBorders>
              <w:top w:val="nil"/>
              <w:left w:val="nil"/>
              <w:bottom w:val="single" w:sz="4" w:space="0" w:color="auto"/>
              <w:right w:val="single" w:sz="4" w:space="0" w:color="auto"/>
            </w:tcBorders>
            <w:shd w:val="clear" w:color="auto" w:fill="auto"/>
            <w:vAlign w:val="center"/>
            <w:hideMark/>
          </w:tcPr>
          <w:p w14:paraId="6024035E" w14:textId="77777777" w:rsidR="00462DD4" w:rsidRPr="00795F17" w:rsidRDefault="00462DD4" w:rsidP="0065243A">
            <w:pPr>
              <w:pStyle w:val="Teksttabelisrodek"/>
            </w:pPr>
            <w:r w:rsidRPr="00795F17">
              <w:t>62, 70, 71, 81, 82, 97, 98, 105, 128, 129, 139, 140, 141, 142, 143, 144, 170</w:t>
            </w:r>
          </w:p>
        </w:tc>
        <w:tc>
          <w:tcPr>
            <w:tcW w:w="536" w:type="pct"/>
            <w:tcBorders>
              <w:top w:val="nil"/>
              <w:left w:val="nil"/>
              <w:bottom w:val="single" w:sz="4" w:space="0" w:color="auto"/>
              <w:right w:val="single" w:sz="4" w:space="0" w:color="auto"/>
            </w:tcBorders>
            <w:shd w:val="clear" w:color="auto" w:fill="auto"/>
            <w:noWrap/>
            <w:vAlign w:val="center"/>
            <w:hideMark/>
          </w:tcPr>
          <w:p w14:paraId="60A22196" w14:textId="77777777" w:rsidR="00462DD4" w:rsidRPr="00795F17" w:rsidRDefault="00462DD4" w:rsidP="0065243A">
            <w:pPr>
              <w:pStyle w:val="Teksttabelisrodek"/>
            </w:pPr>
            <w:r w:rsidRPr="00795F17">
              <w:t>17</w:t>
            </w:r>
          </w:p>
        </w:tc>
        <w:tc>
          <w:tcPr>
            <w:tcW w:w="707" w:type="pct"/>
            <w:tcBorders>
              <w:top w:val="nil"/>
              <w:left w:val="nil"/>
              <w:bottom w:val="single" w:sz="4" w:space="0" w:color="auto"/>
              <w:right w:val="single" w:sz="4" w:space="0" w:color="auto"/>
            </w:tcBorders>
            <w:shd w:val="clear" w:color="auto" w:fill="auto"/>
            <w:noWrap/>
            <w:vAlign w:val="center"/>
            <w:hideMark/>
          </w:tcPr>
          <w:p w14:paraId="46EF5BAC" w14:textId="76BB69BB" w:rsidR="00462DD4" w:rsidRPr="00795F17" w:rsidRDefault="00462DD4" w:rsidP="0065243A">
            <w:pPr>
              <w:pStyle w:val="Teksttabelisrodek"/>
            </w:pPr>
            <w:r w:rsidRPr="00795F17">
              <w:t>19</w:t>
            </w:r>
            <w:r w:rsidR="0079649A" w:rsidRPr="00795F17">
              <w:t> </w:t>
            </w:r>
            <w:r w:rsidRPr="00795F17">
              <w:t>853,46</w:t>
            </w:r>
          </w:p>
        </w:tc>
        <w:tc>
          <w:tcPr>
            <w:tcW w:w="639" w:type="pct"/>
            <w:tcBorders>
              <w:top w:val="nil"/>
              <w:left w:val="nil"/>
              <w:bottom w:val="single" w:sz="4" w:space="0" w:color="auto"/>
              <w:right w:val="single" w:sz="4" w:space="0" w:color="auto"/>
            </w:tcBorders>
            <w:shd w:val="clear" w:color="auto" w:fill="auto"/>
            <w:noWrap/>
            <w:vAlign w:val="center"/>
            <w:hideMark/>
          </w:tcPr>
          <w:p w14:paraId="679CA9B4" w14:textId="0ED41E2D" w:rsidR="00462DD4" w:rsidRPr="00795F17" w:rsidRDefault="00462DD4" w:rsidP="0065243A">
            <w:pPr>
              <w:pStyle w:val="Teksttabelisrodek"/>
            </w:pPr>
            <w:r w:rsidRPr="00795F17">
              <w:t>16,87</w:t>
            </w:r>
          </w:p>
        </w:tc>
      </w:tr>
    </w:tbl>
    <w:p w14:paraId="60404E31" w14:textId="77777777" w:rsidR="00E11336" w:rsidRPr="00795F17" w:rsidRDefault="00E11336" w:rsidP="00E11336">
      <w:pPr>
        <w:pStyle w:val="rdo"/>
        <w:rPr>
          <w:color w:val="000099"/>
          <w:sz w:val="20"/>
          <w:szCs w:val="20"/>
        </w:rPr>
      </w:pPr>
      <w:r w:rsidRPr="00795F17">
        <w:t>Źródło: opracowanie własne</w:t>
      </w:r>
    </w:p>
    <w:p w14:paraId="33430104" w14:textId="5C116D81" w:rsidR="00130B6E" w:rsidRPr="00795F17" w:rsidRDefault="00462DD4" w:rsidP="0044393D">
      <w:pPr>
        <w:rPr>
          <w:rFonts w:eastAsia="Times New Roman"/>
          <w:color w:val="000000"/>
          <w:lang w:eastAsia="pl-PL"/>
        </w:rPr>
      </w:pPr>
      <w:r w:rsidRPr="00795F17">
        <w:t>Jeśli chodzi o regiony wodne</w:t>
      </w:r>
      <w:r w:rsidR="00DE2239" w:rsidRPr="00795F17">
        <w:t>,</w:t>
      </w:r>
      <w:r w:rsidRPr="00795F17">
        <w:t xml:space="preserve"> słaby stan ilościowy odnotowano w</w:t>
      </w:r>
      <w:r w:rsidR="00D94E69" w:rsidRPr="00795F17">
        <w:t>e wszystkich</w:t>
      </w:r>
      <w:r w:rsidRPr="00795F17">
        <w:t xml:space="preserve"> regionach</w:t>
      </w:r>
      <w:r w:rsidR="00D94E69" w:rsidRPr="00795F17">
        <w:t xml:space="preserve"> wodnych obszaru dorzecza Odry. Procent powierzchni region</w:t>
      </w:r>
      <w:r w:rsidR="00027AE6" w:rsidRPr="00795F17">
        <w:t>ów</w:t>
      </w:r>
      <w:r w:rsidR="00D94E69" w:rsidRPr="00795F17">
        <w:t xml:space="preserve"> wodn</w:t>
      </w:r>
      <w:r w:rsidR="00027AE6" w:rsidRPr="00795F17">
        <w:t xml:space="preserve">ych obszaru dorzecza Odry </w:t>
      </w:r>
      <w:r w:rsidR="00D94E69" w:rsidRPr="00795F17">
        <w:t>z jcwpd o</w:t>
      </w:r>
      <w:r w:rsidR="00027AE6" w:rsidRPr="00795F17">
        <w:t> </w:t>
      </w:r>
      <w:r w:rsidR="00D94E69" w:rsidRPr="00795F17">
        <w:t>słabym stanie ilościowym przedstawiono na poniższych wykresach</w:t>
      </w:r>
      <w:r w:rsidRPr="00795F17">
        <w:rPr>
          <w:rFonts w:eastAsia="Times New Roman"/>
          <w:color w:val="000000"/>
          <w:lang w:eastAsia="pl-PL"/>
        </w:rPr>
        <w:t xml:space="preserve"> (</w:t>
      </w:r>
      <w:r w:rsidR="00757CFC" w:rsidRPr="00795F17">
        <w:rPr>
          <w:rFonts w:eastAsia="Times New Roman"/>
          <w:color w:val="000000"/>
          <w:lang w:eastAsia="pl-PL"/>
        </w:rPr>
        <w:t>wykresy od 5-14 do 5-18</w:t>
      </w:r>
      <w:r w:rsidRPr="00795F17">
        <w:rPr>
          <w:rFonts w:eastAsia="Times New Roman"/>
          <w:color w:val="000000"/>
          <w:lang w:eastAsia="pl-PL"/>
        </w:rPr>
        <w:t xml:space="preserve">). </w:t>
      </w:r>
    </w:p>
    <w:p w14:paraId="266DC453" w14:textId="77777777" w:rsidR="00462DD4" w:rsidRPr="00795F17" w:rsidRDefault="00130B6E" w:rsidP="0044393D">
      <w:pPr>
        <w:rPr>
          <w:rFonts w:eastAsia="Times New Roman"/>
          <w:color w:val="000000"/>
          <w:lang w:eastAsia="pl-PL"/>
        </w:rPr>
      </w:pPr>
      <w:r w:rsidRPr="00795F17">
        <w:rPr>
          <w:rFonts w:eastAsia="Times New Roman"/>
          <w:color w:val="000000"/>
          <w:lang w:eastAsia="pl-PL"/>
        </w:rPr>
        <w:br w:type="column"/>
      </w:r>
    </w:p>
    <w:tbl>
      <w:tblPr>
        <w:tblW w:w="0" w:type="auto"/>
        <w:tblLook w:val="04A0" w:firstRow="1" w:lastRow="0" w:firstColumn="1" w:lastColumn="0" w:noHBand="0" w:noVBand="1"/>
      </w:tblPr>
      <w:tblGrid>
        <w:gridCol w:w="4531"/>
        <w:gridCol w:w="4531"/>
      </w:tblGrid>
      <w:tr w:rsidR="00CC4FEC" w:rsidRPr="00795F17" w14:paraId="7D319F4A" w14:textId="77777777" w:rsidTr="00CC4FEC">
        <w:tc>
          <w:tcPr>
            <w:tcW w:w="4531" w:type="dxa"/>
          </w:tcPr>
          <w:p w14:paraId="0D39863C" w14:textId="46C8A6A7" w:rsidR="00CC4FEC" w:rsidRPr="00795F17" w:rsidRDefault="00CC4FEC" w:rsidP="0044393D">
            <w:pPr>
              <w:rPr>
                <w:rFonts w:eastAsia="Times New Roman"/>
                <w:color w:val="000000"/>
                <w:lang w:eastAsia="pl-PL"/>
              </w:rPr>
            </w:pPr>
            <w:r w:rsidRPr="00795F17">
              <w:rPr>
                <w:noProof/>
                <w:lang w:eastAsia="pl-PL"/>
              </w:rPr>
              <w:drawing>
                <wp:inline distT="0" distB="0" distL="0" distR="0" wp14:anchorId="1AAE31E2" wp14:editId="27BC5D15">
                  <wp:extent cx="2700000" cy="1575000"/>
                  <wp:effectExtent l="0" t="0" r="5715" b="6350"/>
                  <wp:docPr id="15" name="Chart 15">
                    <a:extLst xmlns:a="http://schemas.openxmlformats.org/drawingml/2006/main">
                      <a:ext uri="{FF2B5EF4-FFF2-40B4-BE49-F238E27FC236}">
                        <a16:creationId xmlns:a16="http://schemas.microsoft.com/office/drawing/2014/main" id="{EE7D67DB-5EE0-404B-9CE2-3D5C98C8F64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tc>
        <w:tc>
          <w:tcPr>
            <w:tcW w:w="4531" w:type="dxa"/>
          </w:tcPr>
          <w:p w14:paraId="72DF57A1" w14:textId="7E9CD7EC" w:rsidR="00CC4FEC" w:rsidRPr="00795F17" w:rsidRDefault="00CC4FEC" w:rsidP="0044393D">
            <w:pPr>
              <w:rPr>
                <w:rFonts w:eastAsia="Times New Roman"/>
                <w:color w:val="000000"/>
                <w:lang w:eastAsia="pl-PL"/>
              </w:rPr>
            </w:pPr>
            <w:r w:rsidRPr="00795F17">
              <w:rPr>
                <w:noProof/>
                <w:lang w:eastAsia="pl-PL"/>
              </w:rPr>
              <w:drawing>
                <wp:inline distT="0" distB="0" distL="0" distR="0" wp14:anchorId="6214842D" wp14:editId="481F8D89">
                  <wp:extent cx="2700000" cy="1575000"/>
                  <wp:effectExtent l="0" t="0" r="5715" b="6350"/>
                  <wp:docPr id="16" name="Chart 16">
                    <a:extLst xmlns:a="http://schemas.openxmlformats.org/drawingml/2006/main">
                      <a:ext uri="{FF2B5EF4-FFF2-40B4-BE49-F238E27FC236}">
                        <a16:creationId xmlns:a16="http://schemas.microsoft.com/office/drawing/2014/main" id="{38A7C051-B538-4FED-B974-2B9DA1D52705}"/>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tc>
      </w:tr>
      <w:tr w:rsidR="00CC4FEC" w:rsidRPr="00795F17" w14:paraId="3FB35128" w14:textId="77777777" w:rsidTr="00CC4FEC">
        <w:tc>
          <w:tcPr>
            <w:tcW w:w="4531" w:type="dxa"/>
          </w:tcPr>
          <w:p w14:paraId="0ADD0906" w14:textId="38CCDC81" w:rsidR="00CC4FEC" w:rsidRPr="00795F17" w:rsidRDefault="00CC4FEC" w:rsidP="00B479EE">
            <w:pPr>
              <w:pStyle w:val="Wykres"/>
            </w:pPr>
            <w:bookmarkStart w:id="269" w:name="_Toc66273010"/>
            <w:bookmarkStart w:id="270" w:name="_Toc68703822"/>
            <w:r w:rsidRPr="00795F17">
              <w:t xml:space="preserve">Wykres </w:t>
            </w:r>
            <w:fldSimple w:instr=" STYLEREF 1 \s ">
              <w:r w:rsidR="00550571">
                <w:rPr>
                  <w:noProof/>
                </w:rPr>
                <w:t>5</w:t>
              </w:r>
            </w:fldSimple>
            <w:r w:rsidR="008F17D7" w:rsidRPr="00795F17">
              <w:noBreakHyphen/>
            </w:r>
            <w:fldSimple w:instr=" SEQ Wykres \* ARABIC \s 1 ">
              <w:r w:rsidR="00550571">
                <w:rPr>
                  <w:noProof/>
                </w:rPr>
                <w:t>14</w:t>
              </w:r>
            </w:fldSimple>
            <w:r w:rsidRPr="00795F17">
              <w:tab/>
              <w:t>Procent powierzchni regionu wodnego Górnej Odry z jcwpd o słabym stanie ilościowym</w:t>
            </w:r>
            <w:bookmarkEnd w:id="269"/>
            <w:bookmarkEnd w:id="270"/>
          </w:p>
          <w:p w14:paraId="73B8D7FC" w14:textId="6031B965" w:rsidR="00CC4FEC" w:rsidRPr="00795F17" w:rsidRDefault="00CC4FEC" w:rsidP="00CC4FEC">
            <w:pPr>
              <w:pStyle w:val="rdo"/>
              <w:rPr>
                <w:color w:val="000099"/>
                <w:sz w:val="20"/>
                <w:szCs w:val="20"/>
              </w:rPr>
            </w:pPr>
            <w:r w:rsidRPr="00795F17">
              <w:t>Źródło: opracowanie własne</w:t>
            </w:r>
          </w:p>
        </w:tc>
        <w:tc>
          <w:tcPr>
            <w:tcW w:w="4531" w:type="dxa"/>
          </w:tcPr>
          <w:p w14:paraId="2F09BA3C" w14:textId="15E98601" w:rsidR="00CC4FEC" w:rsidRPr="00795F17" w:rsidRDefault="00CC4FEC" w:rsidP="00B479EE">
            <w:pPr>
              <w:pStyle w:val="Wykres"/>
            </w:pPr>
            <w:bookmarkStart w:id="271" w:name="_Toc66273011"/>
            <w:bookmarkStart w:id="272" w:name="_Toc68703823"/>
            <w:r w:rsidRPr="00795F17">
              <w:t xml:space="preserve">Wykres </w:t>
            </w:r>
            <w:fldSimple w:instr=" STYLEREF 1 \s ">
              <w:r w:rsidR="00550571">
                <w:rPr>
                  <w:noProof/>
                </w:rPr>
                <w:t>5</w:t>
              </w:r>
            </w:fldSimple>
            <w:r w:rsidR="008F17D7" w:rsidRPr="00795F17">
              <w:noBreakHyphen/>
            </w:r>
            <w:fldSimple w:instr=" SEQ Wykres \* ARABIC \s 1 ">
              <w:r w:rsidR="00550571">
                <w:rPr>
                  <w:noProof/>
                </w:rPr>
                <w:t>15</w:t>
              </w:r>
            </w:fldSimple>
            <w:r w:rsidRPr="00795F17">
              <w:tab/>
              <w:t>Procent powierzchni regionu wodnego Środkowej Odry z jcwpd o słabym stanie ilościowym</w:t>
            </w:r>
            <w:bookmarkEnd w:id="271"/>
            <w:bookmarkEnd w:id="272"/>
          </w:p>
          <w:p w14:paraId="1542D35D" w14:textId="0E6FD7E1" w:rsidR="00CC4FEC" w:rsidRPr="00795F17" w:rsidRDefault="00CC4FEC" w:rsidP="00CC4FEC">
            <w:pPr>
              <w:pStyle w:val="rdo"/>
              <w:rPr>
                <w:color w:val="000099"/>
                <w:sz w:val="20"/>
                <w:szCs w:val="20"/>
              </w:rPr>
            </w:pPr>
            <w:r w:rsidRPr="00795F17">
              <w:t>Źródło: opracowanie własne</w:t>
            </w:r>
          </w:p>
        </w:tc>
      </w:tr>
      <w:tr w:rsidR="00CC4FEC" w:rsidRPr="00795F17" w14:paraId="2F57D991" w14:textId="77777777" w:rsidTr="00CC4FEC">
        <w:tc>
          <w:tcPr>
            <w:tcW w:w="4531" w:type="dxa"/>
          </w:tcPr>
          <w:p w14:paraId="5D3D321D" w14:textId="51FAE38C" w:rsidR="00CC4FEC" w:rsidRPr="00795F17" w:rsidRDefault="00CC4FEC" w:rsidP="0044393D">
            <w:pPr>
              <w:rPr>
                <w:rFonts w:eastAsia="Times New Roman"/>
                <w:color w:val="000000"/>
                <w:lang w:eastAsia="pl-PL"/>
              </w:rPr>
            </w:pPr>
            <w:r w:rsidRPr="00795F17">
              <w:rPr>
                <w:noProof/>
                <w:lang w:eastAsia="pl-PL"/>
              </w:rPr>
              <w:drawing>
                <wp:inline distT="0" distB="0" distL="0" distR="0" wp14:anchorId="20F8434F" wp14:editId="6F3AF22E">
                  <wp:extent cx="2700000" cy="1575000"/>
                  <wp:effectExtent l="0" t="0" r="5715" b="6350"/>
                  <wp:docPr id="17" name="Chart 17">
                    <a:extLst xmlns:a="http://schemas.openxmlformats.org/drawingml/2006/main">
                      <a:ext uri="{FF2B5EF4-FFF2-40B4-BE49-F238E27FC236}">
                        <a16:creationId xmlns:a16="http://schemas.microsoft.com/office/drawing/2014/main" id="{9A3ED151-0602-4F8E-8C84-4C058FEB264E}"/>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tc>
        <w:tc>
          <w:tcPr>
            <w:tcW w:w="4531" w:type="dxa"/>
          </w:tcPr>
          <w:p w14:paraId="0FB8606C" w14:textId="62DFF971" w:rsidR="00CC4FEC" w:rsidRPr="00795F17" w:rsidRDefault="00CC4FEC" w:rsidP="0044393D">
            <w:pPr>
              <w:rPr>
                <w:rFonts w:eastAsia="Times New Roman"/>
                <w:color w:val="000000"/>
                <w:lang w:eastAsia="pl-PL"/>
              </w:rPr>
            </w:pPr>
            <w:r w:rsidRPr="00795F17">
              <w:rPr>
                <w:noProof/>
                <w:lang w:eastAsia="pl-PL"/>
              </w:rPr>
              <w:drawing>
                <wp:inline distT="0" distB="0" distL="0" distR="0" wp14:anchorId="45715B56" wp14:editId="28C9D2AD">
                  <wp:extent cx="2700000" cy="1575000"/>
                  <wp:effectExtent l="0" t="0" r="5715" b="6350"/>
                  <wp:docPr id="18" name="Chart 18">
                    <a:extLst xmlns:a="http://schemas.openxmlformats.org/drawingml/2006/main">
                      <a:ext uri="{FF2B5EF4-FFF2-40B4-BE49-F238E27FC236}">
                        <a16:creationId xmlns:a16="http://schemas.microsoft.com/office/drawing/2014/main" id="{07F5820C-0C6D-48C0-886B-98635B742759}"/>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tc>
      </w:tr>
      <w:tr w:rsidR="00CC4FEC" w:rsidRPr="00795F17" w14:paraId="44EFC700" w14:textId="77777777" w:rsidTr="00CC4FEC">
        <w:tc>
          <w:tcPr>
            <w:tcW w:w="4531" w:type="dxa"/>
          </w:tcPr>
          <w:p w14:paraId="0204E4D9" w14:textId="26938A0E" w:rsidR="00CC4FEC" w:rsidRPr="00795F17" w:rsidRDefault="00CC4FEC" w:rsidP="00B479EE">
            <w:pPr>
              <w:pStyle w:val="Wykres"/>
            </w:pPr>
            <w:bookmarkStart w:id="273" w:name="_Toc66273012"/>
            <w:bookmarkStart w:id="274" w:name="_Toc68703824"/>
            <w:r w:rsidRPr="00795F17">
              <w:t xml:space="preserve">Wykres </w:t>
            </w:r>
            <w:fldSimple w:instr=" STYLEREF 1 \s ">
              <w:r w:rsidR="00550571">
                <w:rPr>
                  <w:noProof/>
                </w:rPr>
                <w:t>5</w:t>
              </w:r>
            </w:fldSimple>
            <w:r w:rsidR="008F17D7" w:rsidRPr="00795F17">
              <w:noBreakHyphen/>
            </w:r>
            <w:fldSimple w:instr=" SEQ Wykres \* ARABIC \s 1 ">
              <w:r w:rsidR="00550571">
                <w:rPr>
                  <w:noProof/>
                </w:rPr>
                <w:t>16</w:t>
              </w:r>
            </w:fldSimple>
            <w:r w:rsidRPr="00795F17">
              <w:tab/>
              <w:t>Procent powierzchni regionu wodnego Dolnej Odry i Przymorza Zachodniego z jcwpd o słabym stanie ilościowym</w:t>
            </w:r>
            <w:bookmarkEnd w:id="273"/>
            <w:bookmarkEnd w:id="274"/>
          </w:p>
          <w:p w14:paraId="58424A58" w14:textId="7D043B43" w:rsidR="00CC4FEC" w:rsidRPr="00795F17" w:rsidRDefault="00CC4FEC" w:rsidP="00CC4FEC">
            <w:pPr>
              <w:pStyle w:val="rdo"/>
              <w:rPr>
                <w:color w:val="000099"/>
                <w:sz w:val="20"/>
                <w:szCs w:val="20"/>
              </w:rPr>
            </w:pPr>
            <w:r w:rsidRPr="00795F17">
              <w:t>Źródło: opracowanie własne</w:t>
            </w:r>
          </w:p>
        </w:tc>
        <w:tc>
          <w:tcPr>
            <w:tcW w:w="4531" w:type="dxa"/>
          </w:tcPr>
          <w:p w14:paraId="6925CA89" w14:textId="4E3E2186" w:rsidR="00CC4FEC" w:rsidRPr="00795F17" w:rsidRDefault="00CC4FEC" w:rsidP="00B479EE">
            <w:pPr>
              <w:pStyle w:val="Wykres"/>
            </w:pPr>
            <w:bookmarkStart w:id="275" w:name="_Toc66273013"/>
            <w:bookmarkStart w:id="276" w:name="_Toc68703825"/>
            <w:r w:rsidRPr="00795F17">
              <w:t xml:space="preserve">Wykres </w:t>
            </w:r>
            <w:fldSimple w:instr=" STYLEREF 1 \s ">
              <w:r w:rsidR="00550571">
                <w:rPr>
                  <w:noProof/>
                </w:rPr>
                <w:t>5</w:t>
              </w:r>
            </w:fldSimple>
            <w:r w:rsidR="008F17D7" w:rsidRPr="00795F17">
              <w:noBreakHyphen/>
            </w:r>
            <w:fldSimple w:instr=" SEQ Wykres \* ARABIC \s 1 ">
              <w:r w:rsidR="00550571">
                <w:rPr>
                  <w:noProof/>
                </w:rPr>
                <w:t>17</w:t>
              </w:r>
            </w:fldSimple>
            <w:r w:rsidRPr="00795F17">
              <w:tab/>
              <w:t>Procent powierzchni regionu wodnego Warty z jcwpd o słabym stanie ilościowym</w:t>
            </w:r>
            <w:bookmarkEnd w:id="275"/>
            <w:bookmarkEnd w:id="276"/>
          </w:p>
          <w:p w14:paraId="022AF46E" w14:textId="1A4651FF" w:rsidR="00CC4FEC" w:rsidRPr="00795F17" w:rsidRDefault="00CC4FEC" w:rsidP="00CC4FEC">
            <w:pPr>
              <w:pStyle w:val="rdo"/>
              <w:rPr>
                <w:color w:val="000099"/>
                <w:sz w:val="20"/>
                <w:szCs w:val="20"/>
              </w:rPr>
            </w:pPr>
            <w:r w:rsidRPr="00795F17">
              <w:t>Źródło: opracowanie własne</w:t>
            </w:r>
          </w:p>
        </w:tc>
      </w:tr>
      <w:tr w:rsidR="00CC4FEC" w:rsidRPr="00795F17" w14:paraId="07912497" w14:textId="77777777" w:rsidTr="00CC4FEC">
        <w:tc>
          <w:tcPr>
            <w:tcW w:w="4531" w:type="dxa"/>
          </w:tcPr>
          <w:p w14:paraId="4F96D6FD" w14:textId="122AC034" w:rsidR="00CC4FEC" w:rsidRPr="00795F17" w:rsidRDefault="00CC4FEC" w:rsidP="00B479EE">
            <w:pPr>
              <w:pStyle w:val="Wykres"/>
            </w:pPr>
            <w:r w:rsidRPr="00795F17">
              <w:rPr>
                <w:noProof/>
                <w:lang w:eastAsia="pl-PL"/>
              </w:rPr>
              <w:drawing>
                <wp:inline distT="0" distB="0" distL="0" distR="0" wp14:anchorId="0D1C41F7" wp14:editId="101B679E">
                  <wp:extent cx="2700000" cy="1575000"/>
                  <wp:effectExtent l="0" t="0" r="5715" b="6350"/>
                  <wp:docPr id="19" name="Chart 19">
                    <a:extLst xmlns:a="http://schemas.openxmlformats.org/drawingml/2006/main">
                      <a:ext uri="{FF2B5EF4-FFF2-40B4-BE49-F238E27FC236}">
                        <a16:creationId xmlns:a16="http://schemas.microsoft.com/office/drawing/2014/main" id="{DD19C839-C573-44FF-897C-1CA0839FB69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tc>
        <w:tc>
          <w:tcPr>
            <w:tcW w:w="4531" w:type="dxa"/>
          </w:tcPr>
          <w:p w14:paraId="68C27862" w14:textId="77777777" w:rsidR="00CC4FEC" w:rsidRPr="00795F17" w:rsidRDefault="00CC4FEC" w:rsidP="00B479EE">
            <w:pPr>
              <w:pStyle w:val="Wykres"/>
            </w:pPr>
          </w:p>
        </w:tc>
      </w:tr>
      <w:tr w:rsidR="00CC4FEC" w:rsidRPr="00795F17" w14:paraId="48FB86D7" w14:textId="77777777" w:rsidTr="00CC4FEC">
        <w:tc>
          <w:tcPr>
            <w:tcW w:w="4531" w:type="dxa"/>
          </w:tcPr>
          <w:p w14:paraId="4EC163DD" w14:textId="02F35A11" w:rsidR="00CC4FEC" w:rsidRPr="00795F17" w:rsidRDefault="00CC4FEC" w:rsidP="00B479EE">
            <w:pPr>
              <w:pStyle w:val="Wykres"/>
            </w:pPr>
            <w:bookmarkStart w:id="277" w:name="_Toc66273014"/>
            <w:bookmarkStart w:id="278" w:name="_Toc68703826"/>
            <w:r w:rsidRPr="00795F17">
              <w:t xml:space="preserve">Wykres </w:t>
            </w:r>
            <w:fldSimple w:instr=" STYLEREF 1 \s ">
              <w:r w:rsidR="00550571">
                <w:rPr>
                  <w:noProof/>
                </w:rPr>
                <w:t>5</w:t>
              </w:r>
            </w:fldSimple>
            <w:r w:rsidR="008F17D7" w:rsidRPr="00795F17">
              <w:noBreakHyphen/>
            </w:r>
            <w:fldSimple w:instr=" SEQ Wykres \* ARABIC \s 1 ">
              <w:r w:rsidR="00550571">
                <w:rPr>
                  <w:noProof/>
                </w:rPr>
                <w:t>18</w:t>
              </w:r>
            </w:fldSimple>
            <w:r w:rsidRPr="00795F17">
              <w:tab/>
              <w:t>Procent powierzchni regionu wodnego Noteci z jcwpd o słabym stanie ilościowym</w:t>
            </w:r>
            <w:bookmarkEnd w:id="277"/>
            <w:bookmarkEnd w:id="278"/>
          </w:p>
          <w:p w14:paraId="3A636D27" w14:textId="2C7F2569" w:rsidR="00CC4FEC" w:rsidRPr="00795F17" w:rsidRDefault="00CC4FEC" w:rsidP="00BC55DD">
            <w:pPr>
              <w:pStyle w:val="rdo"/>
              <w:rPr>
                <w:color w:val="000099"/>
                <w:sz w:val="20"/>
                <w:szCs w:val="20"/>
              </w:rPr>
            </w:pPr>
            <w:r w:rsidRPr="00795F17">
              <w:t>Źródło: opracowanie własne</w:t>
            </w:r>
          </w:p>
        </w:tc>
        <w:tc>
          <w:tcPr>
            <w:tcW w:w="4531" w:type="dxa"/>
          </w:tcPr>
          <w:p w14:paraId="135F458A" w14:textId="77777777" w:rsidR="00CC4FEC" w:rsidRPr="00795F17" w:rsidRDefault="00CC4FEC" w:rsidP="00B479EE">
            <w:pPr>
              <w:pStyle w:val="Wykres"/>
            </w:pPr>
          </w:p>
        </w:tc>
      </w:tr>
    </w:tbl>
    <w:p w14:paraId="69D7030A" w14:textId="264B74C8" w:rsidR="00462DD4" w:rsidRPr="00795F17" w:rsidRDefault="00462DD4" w:rsidP="0044393D">
      <w:r w:rsidRPr="00795F17">
        <w:t>Najczęstszą przyczyną słabego stanu chemicznego jcwpd były przekroczenia wartości progowych dobrego stanu wód podziemnych, a stanu ilościowego przekroczenia zasobów dostępnych przez pobór wód podziemnych. Przyczyną takiej sytuacji jest najlepsza jakość i kompletność danych uwzględnianych w</w:t>
      </w:r>
      <w:r w:rsidR="00D146C3" w:rsidRPr="00795F17">
        <w:t xml:space="preserve"> </w:t>
      </w:r>
      <w:r w:rsidRPr="00795F17">
        <w:t>testach C.1: Ogólna ocena stanu chemicznego i I.1: Bilans wodny, pozwalająca na</w:t>
      </w:r>
      <w:r w:rsidR="00686ED2" w:rsidRPr="00795F17">
        <w:t> </w:t>
      </w:r>
      <w:r w:rsidRPr="00795F17">
        <w:t>szczegółową analizę sytuacji we wszystkich jcwpd.</w:t>
      </w:r>
    </w:p>
    <w:p w14:paraId="789C80CE" w14:textId="0ACFFC01" w:rsidR="00462DD4" w:rsidRPr="00795F17" w:rsidRDefault="00462DD4" w:rsidP="0044393D">
      <w:r w:rsidRPr="00795F17">
        <w:t xml:space="preserve">Syntezę wyników poszczególnych testów klasyfikacyjnych w jcwpd, które w analizie stanu jcwpd oceniono jako o stanie słabym zawiera załącznik </w:t>
      </w:r>
      <w:r w:rsidR="00555019" w:rsidRPr="00795F17">
        <w:t>nr 3.2</w:t>
      </w:r>
      <w:r w:rsidR="00940D49" w:rsidRPr="00795F17">
        <w:t xml:space="preserve"> (</w:t>
      </w:r>
      <w:r w:rsidRPr="00795F17">
        <w:t>Podsumowanie wyników oceny stanu jcwpd w</w:t>
      </w:r>
      <w:r w:rsidR="008F593A" w:rsidRPr="00795F17">
        <w:t> </w:t>
      </w:r>
      <w:r w:rsidR="00FB15D5" w:rsidRPr="00795F17">
        <w:t xml:space="preserve">obszarze </w:t>
      </w:r>
      <w:r w:rsidRPr="00795F17">
        <w:t>dorzecz</w:t>
      </w:r>
      <w:r w:rsidR="00FB15D5" w:rsidRPr="00795F17">
        <w:t>a</w:t>
      </w:r>
      <w:r w:rsidRPr="00795F17">
        <w:t xml:space="preserve"> Odry </w:t>
      </w:r>
      <w:r w:rsidR="00182A26" w:rsidRPr="00795F17">
        <w:t>-</w:t>
      </w:r>
      <w:r w:rsidRPr="00795F17">
        <w:t xml:space="preserve"> jcwpd o stanie słabym</w:t>
      </w:r>
      <w:r w:rsidR="00940D49" w:rsidRPr="00795F17">
        <w:t>)</w:t>
      </w:r>
      <w:r w:rsidRPr="00795F17">
        <w:t xml:space="preserve">. </w:t>
      </w:r>
    </w:p>
    <w:p w14:paraId="32C6182B" w14:textId="0D9A1D93" w:rsidR="00462DD4" w:rsidRPr="00795F17" w:rsidRDefault="00462DD4" w:rsidP="0044393D">
      <w:r w:rsidRPr="00795F17">
        <w:t xml:space="preserve">Ocenę stanu chemicznego jcwpd na obszarze dorzecza Odry przedstawia załącznik graficzny </w:t>
      </w:r>
      <w:r w:rsidR="00D661E6" w:rsidRPr="00795F17">
        <w:t xml:space="preserve">nr </w:t>
      </w:r>
      <w:r w:rsidRPr="00795F17">
        <w:t>1</w:t>
      </w:r>
      <w:r w:rsidR="00CE6CCF" w:rsidRPr="00795F17">
        <w:t>9</w:t>
      </w:r>
      <w:r w:rsidRPr="00795F17">
        <w:t xml:space="preserve">. Ocenę stanu ilościowego jcwpd na obszarze dorzecza Odry prezentuje załącznik graficzny </w:t>
      </w:r>
      <w:r w:rsidR="002763D9" w:rsidRPr="00795F17">
        <w:t xml:space="preserve">nr </w:t>
      </w:r>
      <w:r w:rsidR="00CE6CCF" w:rsidRPr="00795F17">
        <w:t>20</w:t>
      </w:r>
      <w:r w:rsidRPr="00795F17">
        <w:t>.</w:t>
      </w:r>
    </w:p>
    <w:p w14:paraId="62F75EF0" w14:textId="7701D73E" w:rsidR="00D91256" w:rsidRPr="00795F17" w:rsidRDefault="00BF2801" w:rsidP="00BA6B41">
      <w:pPr>
        <w:pStyle w:val="Nagwek1"/>
      </w:pPr>
      <w:r w:rsidRPr="00795F17">
        <w:br w:type="column"/>
      </w:r>
      <w:bookmarkStart w:id="279" w:name="_Toc66272271"/>
      <w:bookmarkStart w:id="280" w:name="_Toc66347798"/>
      <w:bookmarkStart w:id="281" w:name="_Toc68703510"/>
      <w:r w:rsidR="00D91256" w:rsidRPr="00795F17">
        <w:t xml:space="preserve">Wykaz </w:t>
      </w:r>
      <w:bookmarkStart w:id="282" w:name="_Hlk54261388"/>
      <w:r w:rsidR="00D91256" w:rsidRPr="00795F17">
        <w:t>wielkości emisji i stężeń substancji priorytetowych określonych</w:t>
      </w:r>
      <w:r w:rsidR="00EA234C" w:rsidRPr="00795F17">
        <w:br/>
      </w:r>
      <w:r w:rsidR="00D91256" w:rsidRPr="00795F17">
        <w:t>w przepisach wydanych na podstawie art.</w:t>
      </w:r>
      <w:r w:rsidR="008355FA" w:rsidRPr="00795F17">
        <w:t xml:space="preserve"> </w:t>
      </w:r>
      <w:r w:rsidR="00D91256" w:rsidRPr="00795F17">
        <w:t xml:space="preserve">114 </w:t>
      </w:r>
      <w:r w:rsidR="00C35851" w:rsidRPr="00795F17">
        <w:t xml:space="preserve">ustawy </w:t>
      </w:r>
      <w:r w:rsidR="00445E5E" w:rsidRPr="00795F17">
        <w:t>Prawo wodne</w:t>
      </w:r>
      <w:r w:rsidR="00D91256" w:rsidRPr="00795F17">
        <w:t xml:space="preserve"> oraz innych substancji powodujących zanieczyszczenie, dla których zostały określone środowiskowe normy jakości</w:t>
      </w:r>
      <w:bookmarkEnd w:id="279"/>
      <w:bookmarkEnd w:id="280"/>
      <w:bookmarkEnd w:id="281"/>
      <w:bookmarkEnd w:id="282"/>
    </w:p>
    <w:p w14:paraId="724E6F0E" w14:textId="77777777" w:rsidR="00532A28" w:rsidRPr="00795F17" w:rsidRDefault="00532A28" w:rsidP="0044393D">
      <w:r w:rsidRPr="00795F17">
        <w:t>Cele środowiskowe określone w planach gospodarowania wodami na obszarach dorzeczy osiąga się między innymi poprzez wdrażanie działań ukierunkowanych na stopniową eliminacje źródeł zanieczyszczeń powodujących presję na stan chemiczny jcwp. Zgodnie z r.kl.jcwp stan chemiczny ocenia się na podstawie wartości stężeń substancji priorytetowych oraz substancji szczególnie szkodliwych dla środowiska wodnego</w:t>
      </w:r>
      <w:r w:rsidRPr="00795F17">
        <w:rPr>
          <w:i/>
          <w:iCs/>
        </w:rPr>
        <w:t xml:space="preserve">. </w:t>
      </w:r>
    </w:p>
    <w:p w14:paraId="46076C23" w14:textId="7110BF26" w:rsidR="00532A28" w:rsidRPr="00795F17" w:rsidRDefault="00532A28" w:rsidP="0044393D">
      <w:pPr>
        <w:rPr>
          <w:rFonts w:cs="Calibri"/>
        </w:rPr>
      </w:pPr>
      <w:r w:rsidRPr="00795F17">
        <w:t xml:space="preserve">Zgodnie z </w:t>
      </w:r>
      <w:r w:rsidR="005A147E" w:rsidRPr="00795F17">
        <w:t>RDW</w:t>
      </w:r>
      <w:r w:rsidRPr="00795F17">
        <w:t xml:space="preserve"> substancje priorytetowe określane są jako substancje stanowiące szczególne zagrożenie dla środowiska wodnego. Wśród nich wyróżniono grupę substancji niebezpiecznych, czyli</w:t>
      </w:r>
      <w:r w:rsidR="0022557C" w:rsidRPr="00795F17">
        <w:t> </w:t>
      </w:r>
      <w:r w:rsidRPr="00795F17">
        <w:t>substancji, które</w:t>
      </w:r>
      <w:r w:rsidRPr="00795F17">
        <w:rPr>
          <w:rFonts w:cs="Calibri"/>
        </w:rPr>
        <w:t xml:space="preserve"> powodują znaczne ryzyko ze względu na trwałość, toksyczność, bioakumulację, małą podatność na</w:t>
      </w:r>
      <w:r w:rsidR="00905523" w:rsidRPr="00795F17">
        <w:rPr>
          <w:rFonts w:cs="Calibri"/>
        </w:rPr>
        <w:t> </w:t>
      </w:r>
      <w:r w:rsidRPr="00795F17">
        <w:rPr>
          <w:rFonts w:cs="Calibri"/>
        </w:rPr>
        <w:t>degradację i ryzyko dla zdrowia ludzi. Dla substancji priorytetowych oraz innych substancji zanieczyszczających zostały ustanowione środowiskowe normy jakości (EQS) zgodnie z</w:t>
      </w:r>
      <w:r w:rsidR="00CE237D" w:rsidRPr="00795F17">
        <w:rPr>
          <w:rFonts w:cs="Calibri"/>
        </w:rPr>
        <w:t> </w:t>
      </w:r>
      <w:r w:rsidRPr="00795F17">
        <w:rPr>
          <w:rFonts w:cs="Calibri"/>
        </w:rPr>
        <w:t>Dyrektywą Parlamentu Europejskiego i Rady 2008/105/WE z dnia 16 grudnia 2008 r. w sprawie środowiskowych norm jakości w dziedzinie polityki wodnej (zaktualizowana na mocy Dyrektywy 2013/39/UE). Polską podstawą prawną przedstawiającą pełną listę substancji priorytetowych stanowi załącznik do</w:t>
      </w:r>
      <w:r w:rsidR="00905523" w:rsidRPr="00795F17">
        <w:rPr>
          <w:rFonts w:cs="Calibri"/>
        </w:rPr>
        <w:t> </w:t>
      </w:r>
      <w:r w:rsidR="002B3A3C" w:rsidRPr="00795F17">
        <w:rPr>
          <w:rFonts w:cs="Calibri"/>
        </w:rPr>
        <w:t>r</w:t>
      </w:r>
      <w:r w:rsidRPr="00795F17">
        <w:rPr>
          <w:rFonts w:cs="Calibri"/>
        </w:rPr>
        <w:t>ozporządzenia Ministra Gospodarki Morskiej i Żeglugi Śródlądowej z dnia 1 marca 2019</w:t>
      </w:r>
      <w:r w:rsidR="004F5268" w:rsidRPr="00795F17">
        <w:rPr>
          <w:rFonts w:cs="Calibri"/>
        </w:rPr>
        <w:t> </w:t>
      </w:r>
      <w:r w:rsidRPr="00795F17">
        <w:rPr>
          <w:rFonts w:cs="Calibri"/>
        </w:rPr>
        <w:t>r. w</w:t>
      </w:r>
      <w:r w:rsidR="00905523" w:rsidRPr="00795F17">
        <w:rPr>
          <w:rFonts w:cs="Calibri"/>
        </w:rPr>
        <w:t> </w:t>
      </w:r>
      <w:r w:rsidRPr="00795F17">
        <w:rPr>
          <w:rFonts w:cs="Calibri"/>
        </w:rPr>
        <w:t>sprawie wykazu substancji priorytetowych (Dz.U</w:t>
      </w:r>
      <w:r w:rsidR="00237042" w:rsidRPr="00795F17">
        <w:rPr>
          <w:rFonts w:cs="Calibri"/>
        </w:rPr>
        <w:t>.</w:t>
      </w:r>
      <w:r w:rsidRPr="00795F17">
        <w:rPr>
          <w:rFonts w:cs="Calibri"/>
        </w:rPr>
        <w:t xml:space="preserve"> 2019</w:t>
      </w:r>
      <w:r w:rsidR="009549F7" w:rsidRPr="00795F17">
        <w:rPr>
          <w:rFonts w:cs="Calibri"/>
        </w:rPr>
        <w:t xml:space="preserve"> poz. </w:t>
      </w:r>
      <w:r w:rsidRPr="00795F17">
        <w:rPr>
          <w:rFonts w:cs="Calibri"/>
        </w:rPr>
        <w:t>528).</w:t>
      </w:r>
    </w:p>
    <w:p w14:paraId="25CC64E4" w14:textId="3FCD42EE" w:rsidR="00532A28" w:rsidRPr="00795F17" w:rsidRDefault="00532A28" w:rsidP="0044393D">
      <w:r w:rsidRPr="00795F17">
        <w:t xml:space="preserve">Jako jeden z celów środowiskowych dla wszystkich jcw wskazuje się dążenie przez wszystkie państwa członkowskie UE do stopniowego redukowania zanieczyszczenia substancjami priorytetowymi i zaprzestania lub stopniowego eliminowania emisji, zrzutów i strat niebezpiecznych substancji priorytetowych. Zgodnie z art. 317 ust. 1 pkt 8 </w:t>
      </w:r>
      <w:r w:rsidR="00777B9F" w:rsidRPr="00795F17">
        <w:t xml:space="preserve">ustawy </w:t>
      </w:r>
      <w:r w:rsidRPr="00795F17">
        <w:t>pr.w. w celu opracowania planów gospodarowania wodami na obszarach dorzeczy sporządza się wykaz:</w:t>
      </w:r>
    </w:p>
    <w:p w14:paraId="2D474111" w14:textId="245347C5" w:rsidR="00532A28" w:rsidRPr="00795F17" w:rsidRDefault="00532A28" w:rsidP="001B15D5">
      <w:pPr>
        <w:pStyle w:val="Literowanie0"/>
        <w:numPr>
          <w:ilvl w:val="0"/>
          <w:numId w:val="117"/>
        </w:numPr>
      </w:pPr>
      <w:r w:rsidRPr="00795F17">
        <w:t xml:space="preserve">substancji priorytetowych określonych w przepisach wydanych na podstawie art. 114 </w:t>
      </w:r>
      <w:r w:rsidR="00777B9F" w:rsidRPr="00795F17">
        <w:t xml:space="preserve">ustawy </w:t>
      </w:r>
      <w:r w:rsidRPr="00795F17">
        <w:t>pr.w.,</w:t>
      </w:r>
    </w:p>
    <w:p w14:paraId="76E61ECD" w14:textId="77777777" w:rsidR="002F2DBA" w:rsidRPr="00795F17" w:rsidRDefault="00532A28" w:rsidP="001B15D5">
      <w:pPr>
        <w:pStyle w:val="Literowanie0"/>
        <w:numPr>
          <w:ilvl w:val="0"/>
          <w:numId w:val="117"/>
        </w:numPr>
      </w:pPr>
      <w:r w:rsidRPr="00795F17">
        <w:t>substancji innych niż wskazane w lit. a, powodujących zanieczyszczenie,</w:t>
      </w:r>
      <w:r w:rsidR="00DA1EF7" w:rsidRPr="00795F17">
        <w:t xml:space="preserve"> </w:t>
      </w:r>
    </w:p>
    <w:p w14:paraId="5D401E93" w14:textId="6352B492" w:rsidR="00532A28" w:rsidRPr="00795F17" w:rsidRDefault="00532A28" w:rsidP="002F2DBA">
      <w:r w:rsidRPr="00795F17">
        <w:t>dla których zostały określone środowiskowe normy jakości.</w:t>
      </w:r>
    </w:p>
    <w:p w14:paraId="7FE1DF11" w14:textId="58EBC7C7" w:rsidR="00532A28" w:rsidRPr="00795F17" w:rsidRDefault="00532A28" w:rsidP="0044393D">
      <w:r w:rsidRPr="00795F17">
        <w:t xml:space="preserve">W ramach IIaPGW został sporządzony spójny i jednolity w skali kraju wykaz wielkości emisji i stężeń substancji priorytetowych (dalej: </w:t>
      </w:r>
      <w:r w:rsidR="004F5268" w:rsidRPr="00795F17">
        <w:t xml:space="preserve">wykaz </w:t>
      </w:r>
      <w:r w:rsidRPr="00795F17">
        <w:t>emisji i stężeń) określonych w przepisach wydanych na</w:t>
      </w:r>
      <w:r w:rsidR="00905523" w:rsidRPr="00795F17">
        <w:t> </w:t>
      </w:r>
      <w:r w:rsidRPr="00795F17">
        <w:t xml:space="preserve">podstawie art. 114 </w:t>
      </w:r>
      <w:r w:rsidR="00777B9F" w:rsidRPr="00795F17">
        <w:t xml:space="preserve">ustawy </w:t>
      </w:r>
      <w:r w:rsidRPr="00795F17">
        <w:t>pr.w. wodne oraz innych substancji powodujących zanieczyszczenie, dla</w:t>
      </w:r>
      <w:r w:rsidR="0022557C" w:rsidRPr="00795F17">
        <w:t> </w:t>
      </w:r>
      <w:r w:rsidRPr="00795F17">
        <w:t xml:space="preserve">których zostały określone środowiskowe normy jakości. Opracowany wykaz stężeń ma na celu podsumowanie wyników badań monitoringu substancji priorytetowych oraz substancji szczególnie szkodliwych dla środowiska wodnego. Tym samym, wykaz ten umożliwia ocenę występowania substancji oraz przekroczeń w odniesieniu do monitorowanych parametrów jakościowych. Wykaz wielkości stężeń jest podstawą analizy skuteczności podjętych działań oraz osiągnięcia założeń przyjętych w aPGW. </w:t>
      </w:r>
      <w:bookmarkStart w:id="283" w:name="_Hlk65573411"/>
      <w:r w:rsidRPr="00795F17">
        <w:t>Wykaz nie tylko określa ilościowo liczbę i wielkość przekroczeń EQS, ale stanowi również element służący wyznaczeniu celów, które należy spełnić w ramach drugiej aktualizacji planów gospodarowania wodami na obszarach dorzeczy</w:t>
      </w:r>
      <w:bookmarkEnd w:id="283"/>
      <w:r w:rsidRPr="00795F17">
        <w:t>. Wykaz emisji ma z kolei na celu przedstawienie wielkości zrzutów substancji priorytetowych oraz innych substancji zanieczyszczających do ziemi/wody wraz ze</w:t>
      </w:r>
      <w:r w:rsidR="004F5268" w:rsidRPr="00795F17">
        <w:t xml:space="preserve"> </w:t>
      </w:r>
      <w:r w:rsidRPr="00795F17">
        <w:t>wskazaniem ich lokalizacji względem jednolitych części wód powierzchniowych. Umożliwia to</w:t>
      </w:r>
      <w:r w:rsidR="00905523" w:rsidRPr="00795F17">
        <w:t> </w:t>
      </w:r>
      <w:r w:rsidRPr="00795F17">
        <w:t>określenie czynnika sprawczego presji i podjęcia kolejnych kroków w celu wyeliminowania/redukcji zanieczyszczeń w wodach powierzchniowych.</w:t>
      </w:r>
    </w:p>
    <w:p w14:paraId="17377E13" w14:textId="340ED63F" w:rsidR="00532A28" w:rsidRPr="00795F17" w:rsidRDefault="00532A28" w:rsidP="0044393D">
      <w:r w:rsidRPr="00795F17">
        <w:t>Wykaz stężeń został wykonany na podstawie danych monitoringowych z lat 2014-2019. Wykaz emisji natomiast został opracowany na podstawie wykazów sporządzonych przez poszczególne RZGW</w:t>
      </w:r>
      <w:r w:rsidR="0033591C" w:rsidRPr="00795F17">
        <w:t> WP</w:t>
      </w:r>
      <w:r w:rsidRPr="00795F17">
        <w:t xml:space="preserve"> dla</w:t>
      </w:r>
      <w:r w:rsidR="00CE237D" w:rsidRPr="00795F17">
        <w:t> </w:t>
      </w:r>
      <w:r w:rsidRPr="00795F17">
        <w:t xml:space="preserve">okresu 2015-2017, które następnie zostały zaktualizowane w oparciu o dane obejmujące 2018 r., pochodzące z </w:t>
      </w:r>
      <w:bookmarkStart w:id="284" w:name="_Hlk65573551"/>
      <w:r w:rsidRPr="00795F17">
        <w:t>Krajowego Rejestru Uwalniania i Transferu Zanieczyszczeń</w:t>
      </w:r>
      <w:bookmarkEnd w:id="284"/>
      <w:r w:rsidRPr="00795F17">
        <w:t xml:space="preserve"> (PRTR) oraz bazy opłat za</w:t>
      </w:r>
      <w:r w:rsidR="00905523" w:rsidRPr="00795F17">
        <w:t> </w:t>
      </w:r>
      <w:r w:rsidRPr="00795F17">
        <w:t>usługi wodne. Wykaz został opracowany zgodnie z wytycznymi Komisji Europejskiej zawartymi w</w:t>
      </w:r>
      <w:r w:rsidR="00905523" w:rsidRPr="00795F17">
        <w:t> </w:t>
      </w:r>
      <w:r w:rsidRPr="00795F17">
        <w:t xml:space="preserve">dokumencie pn. </w:t>
      </w:r>
      <w:r w:rsidRPr="00795F17">
        <w:rPr>
          <w:i/>
          <w:iCs/>
        </w:rPr>
        <w:t>Guidance Document No. 28</w:t>
      </w:r>
      <w:r w:rsidRPr="00795F17">
        <w:t xml:space="preserve">, </w:t>
      </w:r>
      <w:r w:rsidRPr="00795F17">
        <w:rPr>
          <w:i/>
          <w:iCs/>
        </w:rPr>
        <w:t>Technical Guidance on the Preperation of an Inventory of Emissions, Discharges and Losses of Priority and Priority Hazardoys Substances</w:t>
      </w:r>
      <w:r w:rsidRPr="00795F17">
        <w:rPr>
          <w:rStyle w:val="Odwoanieprzypisudolnego"/>
        </w:rPr>
        <w:footnoteReference w:id="39"/>
      </w:r>
      <w:r w:rsidRPr="00795F17">
        <w:t xml:space="preserve"> oraz przy uwzględnieniu zaleceń i wytycznych określonych w </w:t>
      </w:r>
      <w:r w:rsidRPr="00795F17">
        <w:rPr>
          <w:i/>
          <w:iCs/>
        </w:rPr>
        <w:t>Przewodniku do opracowania wykazu wielkości emisji i stężeń substancji priorytetowych oraz innych zanieczyszczeń, dla których zostały określone środowiskowe normy jakości</w:t>
      </w:r>
      <w:r w:rsidRPr="00795F17">
        <w:rPr>
          <w:rStyle w:val="Odwoanieprzypisudolnego"/>
        </w:rPr>
        <w:footnoteReference w:id="40"/>
      </w:r>
      <w:r w:rsidRPr="00795F17">
        <w:t xml:space="preserve">, który implementuje wymagania określone w wytycznych Komisji Europejskiej. </w:t>
      </w:r>
    </w:p>
    <w:p w14:paraId="46EC4BC9" w14:textId="1A134CD8" w:rsidR="00532A28" w:rsidRPr="00795F17" w:rsidRDefault="00532A28" w:rsidP="0073119E">
      <w:r w:rsidRPr="00795F17">
        <w:t xml:space="preserve">Przygotowany Wykaz emisji i stężeń składa się z następujących części będących załącznikiem nr 4 </w:t>
      </w:r>
      <w:r w:rsidR="0095231D" w:rsidRPr="00795F17">
        <w:t xml:space="preserve">(Wykaz emisji i stężeń) </w:t>
      </w:r>
      <w:r w:rsidRPr="00795F17">
        <w:t xml:space="preserve">do </w:t>
      </w:r>
      <w:r w:rsidR="006641AD" w:rsidRPr="00795F17">
        <w:t>IIaPGW</w:t>
      </w:r>
      <w:r w:rsidRPr="00795F17">
        <w:t>:</w:t>
      </w:r>
    </w:p>
    <w:p w14:paraId="7224304A" w14:textId="7258A0CB" w:rsidR="00532A28" w:rsidRPr="00795F17" w:rsidRDefault="00532A28" w:rsidP="00BA6B41">
      <w:pPr>
        <w:pStyle w:val="LITEROWANIE"/>
      </w:pPr>
      <w:r w:rsidRPr="00795F17">
        <w:t>Wykaz wielkości stężeń substancji w jcwp:</w:t>
      </w:r>
    </w:p>
    <w:p w14:paraId="715D71A7" w14:textId="1ECA6655" w:rsidR="00532A28" w:rsidRPr="00795F17" w:rsidRDefault="00532A28" w:rsidP="00BA6B41">
      <w:pPr>
        <w:pStyle w:val="Akapitzlist"/>
      </w:pPr>
      <w:r w:rsidRPr="00795F17">
        <w:t>metryka jcwp;</w:t>
      </w:r>
    </w:p>
    <w:p w14:paraId="28DE0DBA" w14:textId="55C48699" w:rsidR="00532A28" w:rsidRPr="00795F17" w:rsidRDefault="00532A28" w:rsidP="00BA6B41">
      <w:pPr>
        <w:pStyle w:val="Akapitzlist"/>
      </w:pPr>
      <w:r w:rsidRPr="00795F17">
        <w:t>wykaz stężeń substancji priorytetowych oraz innych substancji zanieczyszczających;</w:t>
      </w:r>
    </w:p>
    <w:p w14:paraId="69C16E5C" w14:textId="2D8B714C" w:rsidR="00532A28" w:rsidRPr="00795F17" w:rsidRDefault="00532A28" w:rsidP="00BA6B41">
      <w:pPr>
        <w:pStyle w:val="Akapitzlist"/>
      </w:pPr>
      <w:r w:rsidRPr="00795F17">
        <w:t>ranking istotności występowania substancji priorytetowych oraz innych substancji zanieczyszczających.</w:t>
      </w:r>
    </w:p>
    <w:p w14:paraId="3CB3BECD" w14:textId="459DC72B" w:rsidR="00532A28" w:rsidRPr="00795F17" w:rsidRDefault="00532A28" w:rsidP="00BA6B41">
      <w:pPr>
        <w:pStyle w:val="LITEROWANIE"/>
      </w:pPr>
      <w:r w:rsidRPr="00795F17">
        <w:t>Wykaz wielkości emisji do jcwp:</w:t>
      </w:r>
    </w:p>
    <w:p w14:paraId="56AB9038" w14:textId="0E957E74" w:rsidR="00532A28" w:rsidRPr="00795F17" w:rsidRDefault="00532A28" w:rsidP="00BA6B41">
      <w:pPr>
        <w:pStyle w:val="Akapitzlist"/>
      </w:pPr>
      <w:r w:rsidRPr="00795F17">
        <w:t>metryka podmiotu emitującego substancje priorytetowe oraz inne substancje zanieczyszczające;</w:t>
      </w:r>
    </w:p>
    <w:p w14:paraId="0EC894B4" w14:textId="422B3053" w:rsidR="00532A28" w:rsidRPr="00795F17" w:rsidRDefault="00532A28" w:rsidP="00BA6B41">
      <w:pPr>
        <w:pStyle w:val="Akapitzlist"/>
      </w:pPr>
      <w:r w:rsidRPr="00795F17">
        <w:t xml:space="preserve">wykaz ładunków substancji priorytetowych wyemitowanych przez poszczególne podmioty posiadające pozwolenie wodnoprawne/zintegrowane na odprowadzanie substancji stanowiących o stanie chemicznym do ziemi/wód. </w:t>
      </w:r>
    </w:p>
    <w:p w14:paraId="3FFD877F" w14:textId="60EA72F3" w:rsidR="00532A28" w:rsidRPr="00795F17" w:rsidRDefault="00532A28" w:rsidP="0044393D">
      <w:r w:rsidRPr="00795F17">
        <w:t xml:space="preserve">Wykaz emisji i stężeń obejmuje wartości rzeczywiste </w:t>
      </w:r>
      <w:bookmarkStart w:id="285" w:name="_Hlk65573632"/>
      <w:bookmarkStart w:id="286" w:name="_Hlk65574160"/>
      <w:r w:rsidRPr="00795F17">
        <w:t>substancji priorytetowych oraz innych substancji zanieczyszczających</w:t>
      </w:r>
      <w:bookmarkEnd w:id="285"/>
      <w:bookmarkEnd w:id="286"/>
      <w:r w:rsidRPr="00795F17">
        <w:t xml:space="preserve"> przedstawione w udostępnionych danych i sprawozdawane przez organy odpowiedzialne za monitoring środowiska oraz podmioty zobowiązane do sprawozdawczości wielkości emisji. Dodatkowo sporządzony wykaz obejmuje dane dotyczące jcwp niemonitorowanych na</w:t>
      </w:r>
      <w:r w:rsidR="00905523" w:rsidRPr="00795F17">
        <w:t> </w:t>
      </w:r>
      <w:r w:rsidRPr="00795F17">
        <w:t xml:space="preserve">podstawie dokumentu </w:t>
      </w:r>
      <w:r w:rsidRPr="00795F17">
        <w:rPr>
          <w:i/>
          <w:iCs/>
        </w:rPr>
        <w:t xml:space="preserve">Analiza znaczących oddziaływań </w:t>
      </w:r>
      <w:r w:rsidR="00F326BD" w:rsidRPr="00795F17">
        <w:rPr>
          <w:i/>
          <w:iCs/>
        </w:rPr>
        <w:t>-</w:t>
      </w:r>
      <w:r w:rsidRPr="00795F17">
        <w:rPr>
          <w:i/>
          <w:iCs/>
        </w:rPr>
        <w:t xml:space="preserve"> jcwp (…)</w:t>
      </w:r>
      <w:r w:rsidRPr="00795F17">
        <w:t xml:space="preserve">. Uwzględnione dane stanowią element opracowania, pozwalający na wskazanie prawdopodobnego stanu chemicznego niemonitorowanych jcwp. </w:t>
      </w:r>
    </w:p>
    <w:p w14:paraId="7C43DF43" w14:textId="276BA461" w:rsidR="00532A28" w:rsidRPr="00795F17" w:rsidRDefault="00532A28" w:rsidP="0044393D">
      <w:r w:rsidRPr="00795F17">
        <w:rPr>
          <w:iCs/>
        </w:rPr>
        <w:t xml:space="preserve">Sporządzony został również </w:t>
      </w:r>
      <w:r w:rsidRPr="00795F17">
        <w:t>ranking występowania substancji priorytetowych oraz pozostałych substancji powodujących zanieczyszczenie w wodzie, faunie oraz florze (biota)</w:t>
      </w:r>
      <w:r w:rsidRPr="00795F17">
        <w:rPr>
          <w:iCs/>
        </w:rPr>
        <w:t xml:space="preserve">. </w:t>
      </w:r>
      <w:bookmarkStart w:id="287" w:name="_Hlk65653940"/>
      <w:r w:rsidRPr="00795F17">
        <w:rPr>
          <w:iCs/>
        </w:rPr>
        <w:t>Ranking uwzględnia najnowsze roczne pomiary danej substancji z okresu 2014-2019 (woda) oraz 2016-2019 (biota) i</w:t>
      </w:r>
      <w:bookmarkEnd w:id="287"/>
      <w:r w:rsidRPr="00795F17">
        <w:rPr>
          <w:iCs/>
        </w:rPr>
        <w:t xml:space="preserve"> obejmuje następujące etapy: </w:t>
      </w:r>
    </w:p>
    <w:p w14:paraId="52D8FC28" w14:textId="3B3FA5A8" w:rsidR="00532A28" w:rsidRPr="00795F17" w:rsidRDefault="00532A28" w:rsidP="001F565A">
      <w:pPr>
        <w:pStyle w:val="Numerowanie"/>
        <w:numPr>
          <w:ilvl w:val="0"/>
          <w:numId w:val="75"/>
        </w:numPr>
      </w:pPr>
      <w:r w:rsidRPr="00795F17">
        <w:t xml:space="preserve">etap I </w:t>
      </w:r>
      <w:r w:rsidR="00F326BD" w:rsidRPr="00795F17">
        <w:t>-</w:t>
      </w:r>
      <w:r w:rsidRPr="00795F17">
        <w:t xml:space="preserve"> wykaz substancji z przekroczeniem normy jakości </w:t>
      </w:r>
      <w:r w:rsidR="00F326BD" w:rsidRPr="00795F17">
        <w:t>-</w:t>
      </w:r>
      <w:r w:rsidRPr="00795F17">
        <w:t xml:space="preserve"> obejmuje wykaz substancji o</w:t>
      </w:r>
      <w:r w:rsidR="006641AD" w:rsidRPr="00795F17">
        <w:t xml:space="preserve"> </w:t>
      </w:r>
      <w:r w:rsidRPr="00795F17">
        <w:t>częstości występowania przekroczeń środowiskowych norm jakości (wyrażonej w procentach) w</w:t>
      </w:r>
      <w:r w:rsidR="006641AD" w:rsidRPr="00795F17">
        <w:t xml:space="preserve"> </w:t>
      </w:r>
      <w:r w:rsidRPr="00795F17">
        <w:t>stosunku do całkowitej wykonanej liczby oznaczeń, z klasyfikacją substancji na tej podstawie w</w:t>
      </w:r>
      <w:r w:rsidR="006641AD" w:rsidRPr="00795F17">
        <w:t xml:space="preserve"> </w:t>
      </w:r>
      <w:r w:rsidRPr="00795F17">
        <w:t xml:space="preserve">kolejności malejącej; </w:t>
      </w:r>
    </w:p>
    <w:p w14:paraId="694E7D3F" w14:textId="397DF9C1" w:rsidR="00532A28" w:rsidRPr="00795F17" w:rsidRDefault="00532A28" w:rsidP="0044393D">
      <w:pPr>
        <w:pStyle w:val="Numerowanie"/>
      </w:pPr>
      <w:r w:rsidRPr="00795F17">
        <w:t xml:space="preserve">etap II </w:t>
      </w:r>
      <w:r w:rsidR="00F326BD" w:rsidRPr="00795F17">
        <w:t>-</w:t>
      </w:r>
      <w:r w:rsidRPr="00795F17">
        <w:t xml:space="preserve"> wykaz substancji bez przekroczenia normy jakości </w:t>
      </w:r>
      <w:r w:rsidR="00F326BD" w:rsidRPr="00795F17">
        <w:t>-</w:t>
      </w:r>
      <w:r w:rsidRPr="00795F17">
        <w:t xml:space="preserve"> obejmuje wykaz substancji o</w:t>
      </w:r>
      <w:r w:rsidR="006641AD" w:rsidRPr="00795F17">
        <w:t xml:space="preserve"> </w:t>
      </w:r>
      <w:r w:rsidRPr="00795F17">
        <w:t xml:space="preserve">częstości występowania (wyrażonej w procentach) poszczególnych substancji w stosunku do całkowitej wykonanej liczby oznaczeń, z klasyfikacją substancji na tej podstawie w kolejności malejącej; </w:t>
      </w:r>
    </w:p>
    <w:p w14:paraId="0327B740" w14:textId="16AA47B7" w:rsidR="00532A28" w:rsidRPr="00795F17" w:rsidRDefault="00532A28" w:rsidP="0044393D">
      <w:pPr>
        <w:pStyle w:val="Numerowanie"/>
      </w:pPr>
      <w:r w:rsidRPr="00795F17">
        <w:t xml:space="preserve">etap III </w:t>
      </w:r>
      <w:r w:rsidR="00F326BD" w:rsidRPr="00795F17">
        <w:t>-</w:t>
      </w:r>
      <w:r w:rsidRPr="00795F17">
        <w:t xml:space="preserve"> wykaz substancji, które występowały poniżej granicy oznaczalności bądź nie były w</w:t>
      </w:r>
      <w:r w:rsidR="006641AD" w:rsidRPr="00795F17">
        <w:t xml:space="preserve"> </w:t>
      </w:r>
      <w:r w:rsidRPr="00795F17">
        <w:t xml:space="preserve">ogóle badane </w:t>
      </w:r>
      <w:r w:rsidR="00F326BD" w:rsidRPr="00795F17">
        <w:t>-</w:t>
      </w:r>
      <w:r w:rsidRPr="00795F17">
        <w:t xml:space="preserve"> obejmuje wykaz substancji niesklasyfikowanych w etapach I i II.</w:t>
      </w:r>
    </w:p>
    <w:p w14:paraId="25ADD22A" w14:textId="11252DAB" w:rsidR="00532A28" w:rsidRPr="00795F17" w:rsidRDefault="00532A28" w:rsidP="0044393D">
      <w:r w:rsidRPr="00795F17">
        <w:t xml:space="preserve">Ranking został przedstawiony w formie załącznika nr 4 </w:t>
      </w:r>
      <w:r w:rsidR="007C4A34" w:rsidRPr="00795F17">
        <w:t xml:space="preserve">(Wykaz emisji i stężeń) </w:t>
      </w:r>
      <w:r w:rsidRPr="00795F17">
        <w:t xml:space="preserve">niniejszego opracowania. </w:t>
      </w:r>
    </w:p>
    <w:p w14:paraId="18646CC7" w14:textId="158BA072" w:rsidR="00532A28" w:rsidRPr="00795F17" w:rsidRDefault="00532A28" w:rsidP="0044393D">
      <w:r w:rsidRPr="00795F17">
        <w:t>Zgodnie z przeprowadzonymi analizami na obszarze dorzecza Odry w latach 2014-2019 odnotowano przekroczenia 20 substancji (w biocie oraz wodzie) należących do grupy substancji priorytetowych oraz pozostałych substancji zanieczyszczających (</w:t>
      </w:r>
      <w:r w:rsidR="00757CFC" w:rsidRPr="00795F17">
        <w:t>t</w:t>
      </w:r>
      <w:r w:rsidRPr="00795F17">
        <w:t>abela 6-1). W odniesieniu do poszczególnych regionów wodnych, odnotowano następującą liczbę wskaźników o wartości stężeń &gt;EQS:</w:t>
      </w:r>
    </w:p>
    <w:p w14:paraId="5A0F90FE" w14:textId="77777777" w:rsidR="00721DD0" w:rsidRPr="00795F17" w:rsidRDefault="00721DD0" w:rsidP="00BA6B41">
      <w:pPr>
        <w:pStyle w:val="Akapitzlist"/>
      </w:pPr>
      <w:r w:rsidRPr="00795F17">
        <w:t>Region wodny Górnej Odry: 12 substancji;</w:t>
      </w:r>
    </w:p>
    <w:p w14:paraId="77071487" w14:textId="77777777" w:rsidR="00721DD0" w:rsidRPr="00795F17" w:rsidRDefault="00721DD0" w:rsidP="00BA6B41">
      <w:pPr>
        <w:pStyle w:val="Akapitzlist"/>
      </w:pPr>
      <w:r w:rsidRPr="00795F17">
        <w:t>Region wodny Środkowej Odry: 16 substancji;</w:t>
      </w:r>
    </w:p>
    <w:p w14:paraId="5E021F50" w14:textId="77777777" w:rsidR="00721DD0" w:rsidRPr="00795F17" w:rsidRDefault="00721DD0" w:rsidP="00BA6B41">
      <w:pPr>
        <w:pStyle w:val="Akapitzlist"/>
      </w:pPr>
      <w:r w:rsidRPr="00795F17">
        <w:t>Region wodny Dolnej Odry i Przymorza Zachodniego: 12 substancji;</w:t>
      </w:r>
    </w:p>
    <w:p w14:paraId="78035B5F" w14:textId="65F44274" w:rsidR="00721DD0" w:rsidRPr="00795F17" w:rsidRDefault="00721DD0" w:rsidP="00BA6B41">
      <w:pPr>
        <w:pStyle w:val="Akapitzlist"/>
      </w:pPr>
      <w:r w:rsidRPr="00795F17">
        <w:t>Region wodny Warty: 13 substancji</w:t>
      </w:r>
      <w:r w:rsidR="0083501B" w:rsidRPr="00795F17">
        <w:t>;</w:t>
      </w:r>
    </w:p>
    <w:p w14:paraId="5DD3DF86" w14:textId="77777777" w:rsidR="00721DD0" w:rsidRPr="00795F17" w:rsidRDefault="00721DD0" w:rsidP="00BA6B41">
      <w:pPr>
        <w:pStyle w:val="Akapitzlist"/>
      </w:pPr>
      <w:r w:rsidRPr="00795F17">
        <w:t>Region wodny Noteci: 15 substancji;</w:t>
      </w:r>
    </w:p>
    <w:p w14:paraId="3702292D" w14:textId="6AB34D57" w:rsidR="00532A28" w:rsidRPr="00795F17" w:rsidRDefault="00532A28" w:rsidP="0044393D">
      <w:r w:rsidRPr="00795F17">
        <w:t xml:space="preserve">W skali całego </w:t>
      </w:r>
      <w:r w:rsidR="00FB15D5" w:rsidRPr="00795F17">
        <w:t xml:space="preserve">obszaru </w:t>
      </w:r>
      <w:r w:rsidRPr="00795F17">
        <w:t>dorzecza przeprowadzono ponad 30 000 oznaczeń stężeń substancji stanowiących o stanie chemicznym jcwp, z czego ok. 82% stanowiły oznaczenia wykonane dla wody powierzchniowej. Biorąc pod uwagę udział przekroczeń wartości granicznych ustanowionych dla</w:t>
      </w:r>
      <w:r w:rsidR="00CE237D" w:rsidRPr="00795F17">
        <w:t> </w:t>
      </w:r>
      <w:r w:rsidRPr="00795F17">
        <w:t>substancji priorytetowych oraz innych substancji zanieczyszczających w odniesieniu do liczby oznaczeń, wyższy odsetek odnotowano w stosunku do bioty (</w:t>
      </w:r>
      <w:r w:rsidR="00757CFC" w:rsidRPr="00795F17">
        <w:t>t</w:t>
      </w:r>
      <w:r w:rsidRPr="00795F17">
        <w:t xml:space="preserve">abela 6-2). </w:t>
      </w:r>
    </w:p>
    <w:p w14:paraId="68F28042" w14:textId="2B5336D3" w:rsidR="00532A28" w:rsidRPr="00795F17" w:rsidRDefault="00532A28" w:rsidP="0044393D">
      <w:r w:rsidRPr="00795F17">
        <w:t xml:space="preserve">Substancje, w stosunku do których odnotowano najczęstsze przekroczenia wartości granicznych </w:t>
      </w:r>
      <w:r w:rsidR="00DC4CCC">
        <w:br/>
      </w:r>
      <w:r w:rsidRPr="00795F17">
        <w:t xml:space="preserve">(≥50% częstości przekroczeń), z podziałem na matryce oraz typ wód zostały przedstawione na </w:t>
      </w:r>
      <w:r w:rsidR="007D2489" w:rsidRPr="00795F17">
        <w:t>wykresie</w:t>
      </w:r>
      <w:r w:rsidRPr="00795F17">
        <w:t xml:space="preserve"> </w:t>
      </w:r>
      <w:r w:rsidR="00290790" w:rsidRPr="00795F17">
        <w:t>6-</w:t>
      </w:r>
      <w:r w:rsidRPr="00795F17">
        <w:t>1.</w:t>
      </w:r>
    </w:p>
    <w:p w14:paraId="00C4519B" w14:textId="77777777" w:rsidR="006B2425" w:rsidRPr="00795F17" w:rsidRDefault="00532A28" w:rsidP="00CF0F45">
      <w:pPr>
        <w:pStyle w:val="wykrespolozenie"/>
      </w:pPr>
      <w:r w:rsidRPr="00795F17">
        <w:rPr>
          <w:noProof/>
          <w:lang w:eastAsia="pl-PL"/>
        </w:rPr>
        <w:drawing>
          <wp:inline distT="0" distB="0" distL="0" distR="0" wp14:anchorId="61F778B9" wp14:editId="22D223CA">
            <wp:extent cx="5105400" cy="3657600"/>
            <wp:effectExtent l="0" t="0" r="0" b="0"/>
            <wp:docPr id="6" name="Wykres 6">
              <a:extLst xmlns:a="http://schemas.openxmlformats.org/drawingml/2006/main">
                <a:ext uri="{FF2B5EF4-FFF2-40B4-BE49-F238E27FC236}">
                  <a16:creationId xmlns:a16="http://schemas.microsoft.com/office/drawing/2014/main" id="{CE15E604-B332-43E9-A904-267E892CCC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711B1660" w14:textId="3C04822D" w:rsidR="00532A28" w:rsidRPr="00795F17" w:rsidRDefault="006B2425" w:rsidP="00B479EE">
      <w:pPr>
        <w:pStyle w:val="Wykres"/>
      </w:pPr>
      <w:bookmarkStart w:id="288" w:name="_Toc66273015"/>
      <w:bookmarkStart w:id="289" w:name="_Toc68703827"/>
      <w:r w:rsidRPr="00795F17">
        <w:t xml:space="preserve">Wykres </w:t>
      </w:r>
      <w:fldSimple w:instr=" STYLEREF 1 \s ">
        <w:r w:rsidR="00550571">
          <w:rPr>
            <w:noProof/>
          </w:rPr>
          <w:t>6</w:t>
        </w:r>
      </w:fldSimple>
      <w:r w:rsidR="008F17D7" w:rsidRPr="00795F17">
        <w:noBreakHyphen/>
      </w:r>
      <w:fldSimple w:instr=" SEQ Wykres \* ARABIC \s 1 ">
        <w:r w:rsidR="00550571">
          <w:rPr>
            <w:noProof/>
          </w:rPr>
          <w:t>1</w:t>
        </w:r>
      </w:fldSimple>
      <w:r w:rsidRPr="00795F17">
        <w:tab/>
        <w:t xml:space="preserve">Częstość przekroczeń wartości granicznych </w:t>
      </w:r>
      <w:r w:rsidR="00BE447C" w:rsidRPr="00795F17">
        <w:t xml:space="preserve">EQS </w:t>
      </w:r>
      <w:r w:rsidRPr="00795F17">
        <w:t>(≥50%) w wodzie i biocie w podziale na typ wód (LW: jcwp jeziorne; RW, RWr: jcwp rzeczne i zbiornikowe; CW, TW: jcwp przejściowe i</w:t>
      </w:r>
      <w:r w:rsidR="00AE13F9" w:rsidRPr="00795F17">
        <w:t> </w:t>
      </w:r>
      <w:r w:rsidRPr="00795F17">
        <w:t>przybrzeżne)</w:t>
      </w:r>
      <w:bookmarkEnd w:id="288"/>
      <w:bookmarkEnd w:id="289"/>
    </w:p>
    <w:p w14:paraId="39FBF9C3" w14:textId="0C0D71C6" w:rsidR="00FF0421" w:rsidRPr="00795F17" w:rsidRDefault="00532A28" w:rsidP="0044393D">
      <w:pPr>
        <w:pStyle w:val="rdo"/>
      </w:pPr>
      <w:r w:rsidRPr="00795F17">
        <w:t xml:space="preserve">Źródło: </w:t>
      </w:r>
      <w:r w:rsidR="00FD7248" w:rsidRPr="00795F17">
        <w:t>opracowanie własne</w:t>
      </w:r>
      <w:r w:rsidRPr="00795F17">
        <w:t xml:space="preserve"> na podstawie danych uzyskanych od </w:t>
      </w:r>
      <w:r w:rsidR="0028234C" w:rsidRPr="00795F17">
        <w:t>PGW WP</w:t>
      </w:r>
    </w:p>
    <w:p w14:paraId="20E6043A" w14:textId="70371F84" w:rsidR="00FF0421" w:rsidRPr="00795F17" w:rsidRDefault="00532A28" w:rsidP="0044393D">
      <w:r w:rsidRPr="00795F17">
        <w:t>Czynniki sprawcze presji powodujące przekroczenia wartości graniczne substancji priorytetowych oraz pozostałych substancji zanieczyszczających zostały przedstawione w rozdziale 7 IIaPGW.</w:t>
      </w:r>
    </w:p>
    <w:p w14:paraId="65339085" w14:textId="23151D5D" w:rsidR="00532A28" w:rsidRPr="00795F17" w:rsidRDefault="00532A28" w:rsidP="00867E43">
      <w:pPr>
        <w:pStyle w:val="Tabela"/>
      </w:pPr>
      <w:bookmarkStart w:id="290" w:name="_Toc66341889"/>
      <w:bookmarkStart w:id="291" w:name="_Toc68703661"/>
      <w:r w:rsidRPr="00795F17">
        <w:t xml:space="preserve">Tabela </w:t>
      </w:r>
      <w:fldSimple w:instr=" STYLEREF 1 \s ">
        <w:r w:rsidR="00550571">
          <w:rPr>
            <w:noProof/>
          </w:rPr>
          <w:t>6</w:t>
        </w:r>
      </w:fldSimple>
      <w:r w:rsidR="00BB3B21" w:rsidRPr="00795F17">
        <w:noBreakHyphen/>
      </w:r>
      <w:fldSimple w:instr=" SEQ Tabela \* ARABIC \s 1 ">
        <w:r w:rsidR="00550571">
          <w:rPr>
            <w:noProof/>
          </w:rPr>
          <w:t>1</w:t>
        </w:r>
      </w:fldSimple>
      <w:r w:rsidRPr="00795F17">
        <w:tab/>
        <w:t xml:space="preserve">Substancje, dla których zgodnie z r.kl.jcwp stwierdzono przekroczenie środowiskowych norm jakości w obszarze dorzecza Odry („+” </w:t>
      </w:r>
      <w:r w:rsidR="00F326BD" w:rsidRPr="00795F17">
        <w:t>-</w:t>
      </w:r>
      <w:r w:rsidRPr="00795F17">
        <w:t xml:space="preserve"> występuje przekroczenie; „-” </w:t>
      </w:r>
      <w:r w:rsidR="00F326BD" w:rsidRPr="00795F17">
        <w:t>-</w:t>
      </w:r>
      <w:r w:rsidRPr="00795F17">
        <w:t xml:space="preserve"> nie występuje przekroczenie)</w:t>
      </w:r>
      <w:bookmarkEnd w:id="290"/>
      <w:bookmarkEnd w:id="291"/>
    </w:p>
    <w:tbl>
      <w:tblPr>
        <w:tblW w:w="0" w:type="auto"/>
        <w:jc w:val="center"/>
        <w:tblCellMar>
          <w:left w:w="10" w:type="dxa"/>
          <w:right w:w="10" w:type="dxa"/>
        </w:tblCellMar>
        <w:tblLook w:val="0000" w:firstRow="0" w:lastRow="0" w:firstColumn="0" w:lastColumn="0" w:noHBand="0" w:noVBand="0"/>
      </w:tblPr>
      <w:tblGrid>
        <w:gridCol w:w="3108"/>
        <w:gridCol w:w="985"/>
        <w:gridCol w:w="1030"/>
      </w:tblGrid>
      <w:tr w:rsidR="00532A28" w:rsidRPr="00795F17" w14:paraId="272809E3" w14:textId="77777777" w:rsidTr="0073119E">
        <w:trPr>
          <w:trHeight w:val="445"/>
          <w:tblHeader/>
          <w:jc w:val="center"/>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063C2CFD" w14:textId="77777777" w:rsidR="00532A28" w:rsidRPr="00795F17" w:rsidRDefault="00532A28" w:rsidP="0044393D">
            <w:pPr>
              <w:pStyle w:val="Teksttabelinaglowek"/>
              <w:rPr>
                <w:rFonts w:cstheme="minorHAnsi"/>
              </w:rPr>
            </w:pPr>
            <w:r w:rsidRPr="00795F17">
              <w:t>Nazwa substancji</w:t>
            </w: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4D96A440" w14:textId="77777777" w:rsidR="00532A28" w:rsidRPr="00795F17" w:rsidRDefault="00532A28" w:rsidP="0044393D">
            <w:pPr>
              <w:pStyle w:val="Teksttabelinaglowek"/>
            </w:pPr>
            <w:r w:rsidRPr="00795F17">
              <w:t>Obszar dorzecza Odry</w:t>
            </w:r>
          </w:p>
        </w:tc>
      </w:tr>
      <w:tr w:rsidR="00532A28" w:rsidRPr="00795F17" w14:paraId="30A28F18" w14:textId="77777777" w:rsidTr="0073119E">
        <w:trPr>
          <w:trHeight w:val="336"/>
          <w:tblHeader/>
          <w:jc w:val="center"/>
        </w:trPr>
        <w:tc>
          <w:tcPr>
            <w:tcW w:w="0" w:type="auto"/>
            <w:vMerge/>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46100CC0" w14:textId="77777777" w:rsidR="00532A28" w:rsidRPr="00795F17" w:rsidRDefault="00532A28" w:rsidP="0044393D">
            <w:pPr>
              <w:pStyle w:val="Teksttabelinaglowek"/>
            </w:pPr>
          </w:p>
        </w:tc>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70C5FFEF" w14:textId="77777777" w:rsidR="00532A28" w:rsidRPr="00795F17" w:rsidRDefault="00532A28" w:rsidP="0044393D">
            <w:pPr>
              <w:pStyle w:val="Teksttabelinaglowek"/>
              <w:rPr>
                <w:rFonts w:cstheme="minorHAnsi"/>
              </w:rPr>
            </w:pPr>
            <w:r w:rsidRPr="00795F17">
              <w:t>biota</w:t>
            </w:r>
          </w:p>
        </w:tc>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76F85A06" w14:textId="77777777" w:rsidR="00532A28" w:rsidRPr="00795F17" w:rsidRDefault="00532A28" w:rsidP="0044393D">
            <w:pPr>
              <w:pStyle w:val="Teksttabelinaglowek"/>
              <w:rPr>
                <w:rFonts w:cstheme="minorHAnsi"/>
              </w:rPr>
            </w:pPr>
            <w:r w:rsidRPr="00795F17">
              <w:t>woda</w:t>
            </w:r>
          </w:p>
        </w:tc>
      </w:tr>
      <w:tr w:rsidR="00532A28" w:rsidRPr="00795F17" w14:paraId="7B062326" w14:textId="77777777" w:rsidTr="007311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7584962" w14:textId="77777777" w:rsidR="00532A28" w:rsidRPr="00795F17" w:rsidRDefault="00532A28" w:rsidP="0073119E">
            <w:pPr>
              <w:pStyle w:val="Teksttabelilewy"/>
              <w:rPr>
                <w:rFonts w:cstheme="minorHAnsi"/>
              </w:rPr>
            </w:pPr>
            <w:r w:rsidRPr="00795F17">
              <w:t>atrazyna</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104213F"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67C5643" w14:textId="77777777" w:rsidR="00532A28" w:rsidRPr="00795F17" w:rsidRDefault="00532A28" w:rsidP="0065243A">
            <w:pPr>
              <w:pStyle w:val="Teksttabelisrodek"/>
              <w:rPr>
                <w:rFonts w:cstheme="minorHAnsi"/>
              </w:rPr>
            </w:pPr>
            <w:r w:rsidRPr="00795F17">
              <w:t>+</w:t>
            </w:r>
          </w:p>
        </w:tc>
      </w:tr>
      <w:tr w:rsidR="00532A28" w:rsidRPr="00795F17" w14:paraId="79481216" w14:textId="77777777" w:rsidTr="007311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7F6EB4" w14:textId="77777777" w:rsidR="00532A28" w:rsidRPr="00795F17" w:rsidRDefault="00532A28" w:rsidP="0073119E">
            <w:pPr>
              <w:pStyle w:val="Teksttabelilewy"/>
              <w:rPr>
                <w:rFonts w:cstheme="minorHAnsi"/>
              </w:rPr>
            </w:pPr>
            <w:r w:rsidRPr="00795F17">
              <w:t>fluoranten</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4C6B9A4"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CCC902" w14:textId="77777777" w:rsidR="00532A28" w:rsidRPr="00795F17" w:rsidRDefault="00532A28" w:rsidP="0065243A">
            <w:pPr>
              <w:pStyle w:val="Teksttabelisrodek"/>
              <w:rPr>
                <w:rFonts w:cstheme="minorHAnsi"/>
              </w:rPr>
            </w:pPr>
            <w:r w:rsidRPr="00795F17">
              <w:t>+</w:t>
            </w:r>
          </w:p>
        </w:tc>
      </w:tr>
      <w:tr w:rsidR="00532A28" w:rsidRPr="00795F17" w14:paraId="0F560167" w14:textId="77777777" w:rsidTr="007311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EAD751" w14:textId="77777777" w:rsidR="00532A28" w:rsidRPr="00795F17" w:rsidRDefault="00532A28" w:rsidP="0073119E">
            <w:pPr>
              <w:pStyle w:val="Teksttabelilewy"/>
              <w:rPr>
                <w:rFonts w:cstheme="minorHAnsi"/>
              </w:rPr>
            </w:pPr>
            <w:r w:rsidRPr="00795F17">
              <w:t>heptachlor</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532C0C"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CD983B" w14:textId="77777777" w:rsidR="00532A28" w:rsidRPr="00795F17" w:rsidRDefault="00532A28" w:rsidP="0065243A">
            <w:pPr>
              <w:pStyle w:val="Teksttabelisrodek"/>
              <w:rPr>
                <w:rFonts w:cstheme="minorHAnsi"/>
              </w:rPr>
            </w:pPr>
            <w:r w:rsidRPr="00795F17">
              <w:t>+</w:t>
            </w:r>
          </w:p>
        </w:tc>
      </w:tr>
      <w:tr w:rsidR="00532A28" w:rsidRPr="00795F17" w14:paraId="6864AF9B" w14:textId="77777777" w:rsidTr="007311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1808A75" w14:textId="77777777" w:rsidR="00532A28" w:rsidRPr="00795F17" w:rsidRDefault="00532A28" w:rsidP="0073119E">
            <w:pPr>
              <w:pStyle w:val="Teksttabelilewy"/>
              <w:rPr>
                <w:rFonts w:cstheme="minorHAnsi"/>
              </w:rPr>
            </w:pPr>
            <w:r w:rsidRPr="00795F17">
              <w:t>izoproturon</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4C93A0"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3C85B55" w14:textId="77777777" w:rsidR="00532A28" w:rsidRPr="00795F17" w:rsidRDefault="00532A28" w:rsidP="0065243A">
            <w:pPr>
              <w:pStyle w:val="Teksttabelisrodek"/>
              <w:rPr>
                <w:rFonts w:cstheme="minorHAnsi"/>
              </w:rPr>
            </w:pPr>
            <w:r w:rsidRPr="00795F17">
              <w:t>+</w:t>
            </w:r>
          </w:p>
        </w:tc>
      </w:tr>
      <w:tr w:rsidR="00532A28" w:rsidRPr="00795F17" w14:paraId="1A6DBE92" w14:textId="77777777" w:rsidTr="007311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B1C484" w14:textId="77777777" w:rsidR="00532A28" w:rsidRPr="00795F17" w:rsidRDefault="00532A28" w:rsidP="0073119E">
            <w:pPr>
              <w:pStyle w:val="Teksttabelilewy"/>
              <w:rPr>
                <w:rFonts w:cstheme="minorHAnsi"/>
              </w:rPr>
            </w:pPr>
            <w:r w:rsidRPr="00795F17">
              <w:t>rtęć i jej związki</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3CCFBC8"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9E3FD00" w14:textId="77777777" w:rsidR="00532A28" w:rsidRPr="00795F17" w:rsidRDefault="00532A28" w:rsidP="0065243A">
            <w:pPr>
              <w:pStyle w:val="Teksttabelisrodek"/>
              <w:rPr>
                <w:rFonts w:cstheme="minorHAnsi"/>
              </w:rPr>
            </w:pPr>
            <w:r w:rsidRPr="00795F17">
              <w:t>+</w:t>
            </w:r>
          </w:p>
        </w:tc>
      </w:tr>
      <w:tr w:rsidR="00532A28" w:rsidRPr="00795F17" w14:paraId="51E4ED31" w14:textId="77777777" w:rsidTr="007311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34AB25" w14:textId="77777777" w:rsidR="00532A28" w:rsidRPr="00795F17" w:rsidRDefault="00532A28" w:rsidP="0073119E">
            <w:pPr>
              <w:pStyle w:val="Teksttabelilewy"/>
              <w:rPr>
                <w:rFonts w:cstheme="minorHAnsi"/>
              </w:rPr>
            </w:pPr>
            <w:r w:rsidRPr="00795F17">
              <w:t>ołów i jego związki</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96AEEB"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C1263F" w14:textId="77777777" w:rsidR="00532A28" w:rsidRPr="00795F17" w:rsidRDefault="00532A28" w:rsidP="0065243A">
            <w:pPr>
              <w:pStyle w:val="Teksttabelisrodek"/>
              <w:rPr>
                <w:rFonts w:cstheme="minorHAnsi"/>
              </w:rPr>
            </w:pPr>
            <w:r w:rsidRPr="00795F17">
              <w:t>+</w:t>
            </w:r>
          </w:p>
        </w:tc>
      </w:tr>
      <w:tr w:rsidR="00532A28" w:rsidRPr="00795F17" w14:paraId="02878B2B" w14:textId="77777777" w:rsidTr="007311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66C5461" w14:textId="77777777" w:rsidR="00532A28" w:rsidRPr="00795F17" w:rsidRDefault="00532A28" w:rsidP="0073119E">
            <w:pPr>
              <w:pStyle w:val="Teksttabelilewy"/>
              <w:rPr>
                <w:rFonts w:cstheme="minorHAnsi"/>
              </w:rPr>
            </w:pPr>
            <w:r w:rsidRPr="00795F17">
              <w:t>kadm i jego związki</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4EDF671"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14016E" w14:textId="77777777" w:rsidR="00532A28" w:rsidRPr="00795F17" w:rsidRDefault="00532A28" w:rsidP="0065243A">
            <w:pPr>
              <w:pStyle w:val="Teksttabelisrodek"/>
              <w:rPr>
                <w:rFonts w:cstheme="minorHAnsi"/>
              </w:rPr>
            </w:pPr>
            <w:r w:rsidRPr="00795F17">
              <w:t>+</w:t>
            </w:r>
          </w:p>
        </w:tc>
      </w:tr>
      <w:tr w:rsidR="00532A28" w:rsidRPr="00795F17" w14:paraId="1343312A" w14:textId="77777777" w:rsidTr="007311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F2988F" w14:textId="77777777" w:rsidR="00532A28" w:rsidRPr="00795F17" w:rsidRDefault="00532A28" w:rsidP="0073119E">
            <w:pPr>
              <w:pStyle w:val="Teksttabelilewy"/>
              <w:rPr>
                <w:rFonts w:cstheme="minorHAnsi"/>
              </w:rPr>
            </w:pPr>
            <w:r w:rsidRPr="00795F17">
              <w:t>nikiel i jego związki</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D378AD"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C93D59" w14:textId="77777777" w:rsidR="00532A28" w:rsidRPr="00795F17" w:rsidRDefault="00532A28" w:rsidP="0065243A">
            <w:pPr>
              <w:pStyle w:val="Teksttabelisrodek"/>
              <w:rPr>
                <w:rFonts w:cstheme="minorHAnsi"/>
              </w:rPr>
            </w:pPr>
            <w:r w:rsidRPr="00795F17">
              <w:t>+</w:t>
            </w:r>
          </w:p>
        </w:tc>
      </w:tr>
      <w:tr w:rsidR="00532A28" w:rsidRPr="00795F17" w14:paraId="7B2F9093" w14:textId="77777777" w:rsidTr="007311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3C1C3B8" w14:textId="77777777" w:rsidR="00532A28" w:rsidRPr="00795F17" w:rsidRDefault="00532A28" w:rsidP="0073119E">
            <w:pPr>
              <w:pStyle w:val="Teksttabelilewy"/>
              <w:rPr>
                <w:rFonts w:cstheme="minorHAnsi"/>
              </w:rPr>
            </w:pPr>
            <w:r w:rsidRPr="00795F17">
              <w:t>benzo(a)piren</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7E2ACF"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23D0D30" w14:textId="77777777" w:rsidR="00532A28" w:rsidRPr="00795F17" w:rsidRDefault="00532A28" w:rsidP="0065243A">
            <w:pPr>
              <w:pStyle w:val="Teksttabelisrodek"/>
              <w:rPr>
                <w:rFonts w:cstheme="minorHAnsi"/>
              </w:rPr>
            </w:pPr>
            <w:r w:rsidRPr="00795F17">
              <w:t>+</w:t>
            </w:r>
          </w:p>
        </w:tc>
      </w:tr>
      <w:tr w:rsidR="00532A28" w:rsidRPr="00795F17" w14:paraId="0DE1E754" w14:textId="77777777" w:rsidTr="007311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CA42B3" w14:textId="77777777" w:rsidR="00532A28" w:rsidRPr="00795F17" w:rsidRDefault="00532A28" w:rsidP="0073119E">
            <w:pPr>
              <w:pStyle w:val="Teksttabelilewy"/>
              <w:rPr>
                <w:rFonts w:cstheme="minorHAnsi"/>
              </w:rPr>
            </w:pPr>
            <w:r w:rsidRPr="00795F17">
              <w:t>benzo(b)fluoranten</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6DC223"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BDB552" w14:textId="77777777" w:rsidR="00532A28" w:rsidRPr="00795F17" w:rsidRDefault="00532A28" w:rsidP="0065243A">
            <w:pPr>
              <w:pStyle w:val="Teksttabelisrodek"/>
              <w:rPr>
                <w:rFonts w:cstheme="minorHAnsi"/>
              </w:rPr>
            </w:pPr>
            <w:r w:rsidRPr="00795F17">
              <w:t>+</w:t>
            </w:r>
          </w:p>
        </w:tc>
      </w:tr>
      <w:tr w:rsidR="00532A28" w:rsidRPr="00795F17" w14:paraId="43FB066C" w14:textId="77777777" w:rsidTr="007311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744181" w14:textId="77777777" w:rsidR="00532A28" w:rsidRPr="00795F17" w:rsidRDefault="00532A28" w:rsidP="0073119E">
            <w:pPr>
              <w:pStyle w:val="Teksttabelilewy"/>
              <w:rPr>
                <w:rFonts w:cstheme="minorHAnsi"/>
              </w:rPr>
            </w:pPr>
            <w:r w:rsidRPr="00795F17">
              <w:t>benzo(k)fluoranten</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D01D059"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A2C20C" w14:textId="77777777" w:rsidR="00532A28" w:rsidRPr="00795F17" w:rsidRDefault="00532A28" w:rsidP="0065243A">
            <w:pPr>
              <w:pStyle w:val="Teksttabelisrodek"/>
              <w:rPr>
                <w:rFonts w:cstheme="minorHAnsi"/>
              </w:rPr>
            </w:pPr>
            <w:r w:rsidRPr="00795F17">
              <w:t>+</w:t>
            </w:r>
          </w:p>
        </w:tc>
      </w:tr>
      <w:tr w:rsidR="00532A28" w:rsidRPr="00795F17" w14:paraId="2A0CB667" w14:textId="77777777" w:rsidTr="007311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3242B1" w14:textId="77777777" w:rsidR="00532A28" w:rsidRPr="00795F17" w:rsidRDefault="00532A28" w:rsidP="0073119E">
            <w:pPr>
              <w:pStyle w:val="Teksttabelilewy"/>
              <w:rPr>
                <w:rFonts w:cstheme="minorHAnsi"/>
              </w:rPr>
            </w:pPr>
            <w:r w:rsidRPr="00795F17">
              <w:t>benzo(g,h,i)perylen</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3353187"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AB9EED8" w14:textId="77777777" w:rsidR="00532A28" w:rsidRPr="00795F17" w:rsidRDefault="00532A28" w:rsidP="0065243A">
            <w:pPr>
              <w:pStyle w:val="Teksttabelisrodek"/>
              <w:rPr>
                <w:rFonts w:cstheme="minorHAnsi"/>
              </w:rPr>
            </w:pPr>
            <w:r w:rsidRPr="00795F17">
              <w:t>+</w:t>
            </w:r>
          </w:p>
        </w:tc>
      </w:tr>
      <w:tr w:rsidR="00532A28" w:rsidRPr="00795F17" w14:paraId="340B420C" w14:textId="77777777" w:rsidTr="007311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4BE5067" w14:textId="77777777" w:rsidR="00532A28" w:rsidRPr="00795F17" w:rsidRDefault="00532A28" w:rsidP="0073119E">
            <w:pPr>
              <w:pStyle w:val="Teksttabelilewy"/>
              <w:rPr>
                <w:rFonts w:cstheme="minorHAnsi"/>
              </w:rPr>
            </w:pPr>
            <w:r w:rsidRPr="00795F17">
              <w:t>bromowane difenyloetery</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41F6818"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3E9310A" w14:textId="77777777" w:rsidR="00532A28" w:rsidRPr="00795F17" w:rsidRDefault="00532A28" w:rsidP="0065243A">
            <w:pPr>
              <w:pStyle w:val="Teksttabelisrodek"/>
              <w:rPr>
                <w:rFonts w:cstheme="minorHAnsi"/>
              </w:rPr>
            </w:pPr>
            <w:r w:rsidRPr="00795F17">
              <w:t>-</w:t>
            </w:r>
          </w:p>
        </w:tc>
      </w:tr>
      <w:tr w:rsidR="00532A28" w:rsidRPr="00795F17" w14:paraId="04BEFE47" w14:textId="77777777" w:rsidTr="007311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F1920A" w14:textId="77777777" w:rsidR="00532A28" w:rsidRPr="00795F17" w:rsidRDefault="00532A28" w:rsidP="0073119E">
            <w:pPr>
              <w:pStyle w:val="Teksttabelilewy"/>
              <w:rPr>
                <w:rFonts w:cstheme="minorHAnsi"/>
                <w:color w:val="000000"/>
              </w:rPr>
            </w:pPr>
            <w:r w:rsidRPr="00795F17">
              <w:t>diuron</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47C4EA5"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FE1CE95" w14:textId="77777777" w:rsidR="00532A28" w:rsidRPr="00795F17" w:rsidRDefault="00532A28" w:rsidP="0065243A">
            <w:pPr>
              <w:pStyle w:val="Teksttabelisrodek"/>
              <w:rPr>
                <w:rFonts w:cstheme="minorHAnsi"/>
              </w:rPr>
            </w:pPr>
            <w:r w:rsidRPr="00795F17">
              <w:t>+</w:t>
            </w:r>
          </w:p>
        </w:tc>
      </w:tr>
      <w:tr w:rsidR="00532A28" w:rsidRPr="00795F17" w14:paraId="1E1F6420" w14:textId="77777777" w:rsidTr="007311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2D9C99" w14:textId="77777777" w:rsidR="00532A28" w:rsidRPr="00795F17" w:rsidRDefault="00532A28" w:rsidP="0073119E">
            <w:pPr>
              <w:pStyle w:val="Teksttabelilewy"/>
              <w:rPr>
                <w:rFonts w:cstheme="minorHAnsi"/>
              </w:rPr>
            </w:pPr>
            <w:r w:rsidRPr="00795F17">
              <w:t>heksabromocyklododekan (HBCDD)</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DD52E7"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3C24009" w14:textId="77777777" w:rsidR="00532A28" w:rsidRPr="00795F17" w:rsidRDefault="00532A28" w:rsidP="0065243A">
            <w:pPr>
              <w:pStyle w:val="Teksttabelisrodek"/>
              <w:rPr>
                <w:rFonts w:cstheme="minorHAnsi"/>
              </w:rPr>
            </w:pPr>
            <w:r w:rsidRPr="00795F17">
              <w:t>-</w:t>
            </w:r>
          </w:p>
        </w:tc>
      </w:tr>
      <w:tr w:rsidR="00532A28" w:rsidRPr="00795F17" w14:paraId="43294AC2" w14:textId="77777777" w:rsidTr="007311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50E4B6" w14:textId="77777777" w:rsidR="00532A28" w:rsidRPr="00795F17" w:rsidRDefault="00532A28" w:rsidP="0073119E">
            <w:pPr>
              <w:pStyle w:val="Teksttabelilewy"/>
              <w:rPr>
                <w:rFonts w:cstheme="minorHAnsi"/>
              </w:rPr>
            </w:pPr>
            <w:r w:rsidRPr="00795F17">
              <w:t>związki tributylocyny</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62DFB9"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2DB299" w14:textId="77777777" w:rsidR="00532A28" w:rsidRPr="00795F17" w:rsidRDefault="00532A28" w:rsidP="0065243A">
            <w:pPr>
              <w:pStyle w:val="Teksttabelisrodek"/>
              <w:rPr>
                <w:rFonts w:cstheme="minorHAnsi"/>
              </w:rPr>
            </w:pPr>
            <w:r w:rsidRPr="00795F17">
              <w:t>+</w:t>
            </w:r>
          </w:p>
        </w:tc>
      </w:tr>
      <w:tr w:rsidR="00532A28" w:rsidRPr="00795F17" w14:paraId="0F4E6A58" w14:textId="77777777" w:rsidTr="007311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25D0A4" w14:textId="77777777" w:rsidR="00532A28" w:rsidRPr="00795F17" w:rsidRDefault="00532A28" w:rsidP="0073119E">
            <w:pPr>
              <w:pStyle w:val="Teksttabelilewy"/>
            </w:pPr>
            <w:r w:rsidRPr="00795F17">
              <w:t>kwas perfluorooktanosulfonowy</w:t>
            </w:r>
          </w:p>
          <w:p w14:paraId="1FC1E717" w14:textId="77777777" w:rsidR="00532A28" w:rsidRPr="00795F17" w:rsidRDefault="00532A28" w:rsidP="0073119E">
            <w:pPr>
              <w:pStyle w:val="Teksttabelilewy"/>
              <w:rPr>
                <w:rFonts w:cstheme="minorHAnsi"/>
              </w:rPr>
            </w:pPr>
            <w:r w:rsidRPr="00795F17">
              <w:t>i jego pochodne (PFO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CB2A14"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1A4178" w14:textId="77777777" w:rsidR="00532A28" w:rsidRPr="00795F17" w:rsidRDefault="00532A28" w:rsidP="0065243A">
            <w:pPr>
              <w:pStyle w:val="Teksttabelisrodek"/>
              <w:rPr>
                <w:rFonts w:cstheme="minorHAnsi"/>
              </w:rPr>
            </w:pPr>
            <w:r w:rsidRPr="00795F17">
              <w:t>+</w:t>
            </w:r>
          </w:p>
        </w:tc>
      </w:tr>
      <w:tr w:rsidR="00532A28" w:rsidRPr="00795F17" w14:paraId="50EF8877" w14:textId="77777777" w:rsidTr="007311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526BF6" w14:textId="77777777" w:rsidR="00532A28" w:rsidRPr="00795F17" w:rsidRDefault="00532A28" w:rsidP="0073119E">
            <w:pPr>
              <w:pStyle w:val="Teksttabelilewy"/>
              <w:rPr>
                <w:rFonts w:cstheme="minorHAnsi"/>
              </w:rPr>
            </w:pPr>
            <w:r w:rsidRPr="00795F17">
              <w:t>chloropyrifo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04ACD6"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6759DF" w14:textId="77777777" w:rsidR="00532A28" w:rsidRPr="00795F17" w:rsidRDefault="00532A28" w:rsidP="0065243A">
            <w:pPr>
              <w:pStyle w:val="Teksttabelisrodek"/>
              <w:rPr>
                <w:rFonts w:cstheme="minorHAnsi"/>
              </w:rPr>
            </w:pPr>
            <w:r w:rsidRPr="00795F17">
              <w:t>+</w:t>
            </w:r>
          </w:p>
        </w:tc>
      </w:tr>
      <w:tr w:rsidR="00532A28" w:rsidRPr="00795F17" w14:paraId="31547212" w14:textId="77777777" w:rsidTr="007311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532FE0" w14:textId="77777777" w:rsidR="00532A28" w:rsidRPr="00795F17" w:rsidRDefault="00532A28" w:rsidP="0073119E">
            <w:pPr>
              <w:pStyle w:val="Teksttabelilewy"/>
              <w:rPr>
                <w:rFonts w:cstheme="minorHAnsi"/>
              </w:rPr>
            </w:pPr>
            <w:r w:rsidRPr="00795F17">
              <w:t>chlorfenwinfo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2605467"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92DDD1" w14:textId="77777777" w:rsidR="00532A28" w:rsidRPr="00795F17" w:rsidRDefault="00532A28" w:rsidP="0065243A">
            <w:pPr>
              <w:pStyle w:val="Teksttabelisrodek"/>
              <w:rPr>
                <w:rFonts w:cstheme="minorHAnsi"/>
              </w:rPr>
            </w:pPr>
            <w:r w:rsidRPr="00795F17">
              <w:t>+</w:t>
            </w:r>
          </w:p>
        </w:tc>
      </w:tr>
      <w:tr w:rsidR="00532A28" w:rsidRPr="00795F17" w14:paraId="4D24356E" w14:textId="77777777" w:rsidTr="007311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A8D989" w14:textId="77777777" w:rsidR="00532A28" w:rsidRPr="00795F17" w:rsidRDefault="00532A28" w:rsidP="0073119E">
            <w:pPr>
              <w:pStyle w:val="Teksttabelilewy"/>
              <w:rPr>
                <w:rFonts w:cstheme="minorHAnsi"/>
              </w:rPr>
            </w:pPr>
            <w:r w:rsidRPr="00795F17">
              <w:t>oktylofenole</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AE0AB3"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DD5C21" w14:textId="77777777" w:rsidR="00532A28" w:rsidRPr="00795F17" w:rsidRDefault="00532A28" w:rsidP="0065243A">
            <w:pPr>
              <w:pStyle w:val="Teksttabelisrodek"/>
              <w:rPr>
                <w:rFonts w:cstheme="minorHAnsi"/>
              </w:rPr>
            </w:pPr>
            <w:r w:rsidRPr="00795F17">
              <w:t>+</w:t>
            </w:r>
          </w:p>
        </w:tc>
      </w:tr>
    </w:tbl>
    <w:p w14:paraId="5397A80B" w14:textId="7BAAED00" w:rsidR="00290790" w:rsidRPr="00795F17" w:rsidRDefault="00532A28" w:rsidP="0044393D">
      <w:pPr>
        <w:pStyle w:val="rdo"/>
      </w:pPr>
      <w:r w:rsidRPr="00795F17">
        <w:t xml:space="preserve">Źródło: </w:t>
      </w:r>
      <w:r w:rsidR="00FD7248" w:rsidRPr="00795F17">
        <w:t>opracowanie własne</w:t>
      </w:r>
      <w:r w:rsidRPr="00795F17">
        <w:t xml:space="preserve"> na podstawie danych uzyskanych od </w:t>
      </w:r>
      <w:r w:rsidR="0028234C" w:rsidRPr="00795F17">
        <w:t>PGW WP</w:t>
      </w:r>
    </w:p>
    <w:p w14:paraId="67531681" w14:textId="77777777" w:rsidR="00CE237D" w:rsidRPr="00795F17" w:rsidRDefault="00CE237D" w:rsidP="00CE237D"/>
    <w:p w14:paraId="1DC14E79" w14:textId="34B4AFFB" w:rsidR="00532A28" w:rsidRPr="00795F17" w:rsidRDefault="00532A28" w:rsidP="00867E43">
      <w:pPr>
        <w:pStyle w:val="Tabela"/>
      </w:pPr>
      <w:bookmarkStart w:id="292" w:name="_Toc66341890"/>
      <w:bookmarkStart w:id="293" w:name="_Toc68703662"/>
      <w:r w:rsidRPr="00795F17">
        <w:t xml:space="preserve">Tabela </w:t>
      </w:r>
      <w:fldSimple w:instr=" STYLEREF 1 \s ">
        <w:r w:rsidR="00550571">
          <w:rPr>
            <w:noProof/>
          </w:rPr>
          <w:t>6</w:t>
        </w:r>
      </w:fldSimple>
      <w:r w:rsidR="00BB3B21" w:rsidRPr="00795F17">
        <w:noBreakHyphen/>
      </w:r>
      <w:fldSimple w:instr=" SEQ Tabela \* ARABIC \s 1 ">
        <w:r w:rsidR="00550571">
          <w:rPr>
            <w:noProof/>
          </w:rPr>
          <w:t>2</w:t>
        </w:r>
      </w:fldSimple>
      <w:r w:rsidRPr="00795F17">
        <w:tab/>
        <w:t>Podsumowanie dla oznaczeń wykonanych w wodzie i biocie obszaru dorzecza Odry</w:t>
      </w:r>
      <w:bookmarkEnd w:id="292"/>
      <w:bookmarkEnd w:id="293"/>
    </w:p>
    <w:tbl>
      <w:tblPr>
        <w:tblW w:w="5000" w:type="pct"/>
        <w:jc w:val="center"/>
        <w:tblCellMar>
          <w:left w:w="10" w:type="dxa"/>
          <w:right w:w="10" w:type="dxa"/>
        </w:tblCellMar>
        <w:tblLook w:val="0000" w:firstRow="0" w:lastRow="0" w:firstColumn="0" w:lastColumn="0" w:noHBand="0" w:noVBand="0"/>
      </w:tblPr>
      <w:tblGrid>
        <w:gridCol w:w="1029"/>
        <w:gridCol w:w="1093"/>
        <w:gridCol w:w="1559"/>
        <w:gridCol w:w="1698"/>
        <w:gridCol w:w="1559"/>
        <w:gridCol w:w="2124"/>
      </w:tblGrid>
      <w:tr w:rsidR="00532A28" w:rsidRPr="00795F17" w14:paraId="40543E6F" w14:textId="77777777" w:rsidTr="00905523">
        <w:trPr>
          <w:trHeight w:val="454"/>
          <w:jc w:val="center"/>
        </w:trPr>
        <w:tc>
          <w:tcPr>
            <w:tcW w:w="568"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1BEC336A" w14:textId="77777777" w:rsidR="00532A28" w:rsidRPr="00795F17" w:rsidRDefault="00532A28" w:rsidP="0044393D">
            <w:pPr>
              <w:pStyle w:val="Teksttabelinaglowek"/>
            </w:pPr>
            <w:r w:rsidRPr="00795F17">
              <w:t>Matryca</w:t>
            </w:r>
          </w:p>
        </w:tc>
        <w:tc>
          <w:tcPr>
            <w:tcW w:w="603"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4F7D3539" w14:textId="77777777" w:rsidR="00532A28" w:rsidRPr="00795F17" w:rsidRDefault="00532A28" w:rsidP="0044393D">
            <w:pPr>
              <w:pStyle w:val="Teksttabelinaglowek"/>
            </w:pPr>
            <w:r w:rsidRPr="00795F17">
              <w:t>Liczba oznaczeń</w:t>
            </w:r>
          </w:p>
        </w:tc>
        <w:tc>
          <w:tcPr>
            <w:tcW w:w="86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116FA763" w14:textId="77777777" w:rsidR="00532A28" w:rsidRPr="00795F17" w:rsidRDefault="00532A28" w:rsidP="0044393D">
            <w:pPr>
              <w:pStyle w:val="Teksttabelinaglowek"/>
            </w:pPr>
            <w:r w:rsidRPr="00795F17">
              <w:t>Występowanie wartości &gt;LOQ</w:t>
            </w:r>
          </w:p>
        </w:tc>
        <w:tc>
          <w:tcPr>
            <w:tcW w:w="937"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03752A54" w14:textId="77777777" w:rsidR="00532A28" w:rsidRPr="00795F17" w:rsidRDefault="00532A28" w:rsidP="0044393D">
            <w:pPr>
              <w:pStyle w:val="Teksttabelinaglowek"/>
            </w:pPr>
            <w:r w:rsidRPr="00795F17">
              <w:t>Liczba oznaczeń &gt;EQS</w:t>
            </w:r>
          </w:p>
        </w:tc>
        <w:tc>
          <w:tcPr>
            <w:tcW w:w="86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01B604B0" w14:textId="77777777" w:rsidR="00532A28" w:rsidRPr="00795F17" w:rsidRDefault="00532A28" w:rsidP="0044393D">
            <w:pPr>
              <w:pStyle w:val="Teksttabelinaglowek"/>
            </w:pPr>
            <w:r w:rsidRPr="00795F17">
              <w:t>Częstość występowania substancji</w:t>
            </w:r>
          </w:p>
          <w:p w14:paraId="40E5962F" w14:textId="3C1718F5" w:rsidR="004F69CE" w:rsidRPr="00795F17" w:rsidRDefault="00EA4FF5" w:rsidP="0044393D">
            <w:pPr>
              <w:pStyle w:val="Teksttabelinaglowek"/>
            </w:pPr>
            <w:r w:rsidRPr="00795F17">
              <w:t>(%)</w:t>
            </w:r>
          </w:p>
        </w:tc>
        <w:tc>
          <w:tcPr>
            <w:tcW w:w="1172"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4C7C1CBE" w14:textId="77777777" w:rsidR="00532A28" w:rsidRPr="00795F17" w:rsidRDefault="00532A28" w:rsidP="0044393D">
            <w:pPr>
              <w:pStyle w:val="Teksttabelinaglowek"/>
            </w:pPr>
            <w:r w:rsidRPr="00795F17">
              <w:t>Udział przekroczeń normy w odniesieniu do ilości wykonanych pomiarów</w:t>
            </w:r>
          </w:p>
          <w:p w14:paraId="42BF4F5B" w14:textId="77E4751B" w:rsidR="004F69CE" w:rsidRPr="00795F17" w:rsidRDefault="00EA4FF5" w:rsidP="0044393D">
            <w:pPr>
              <w:pStyle w:val="Teksttabelinaglowek"/>
            </w:pPr>
            <w:r w:rsidRPr="00795F17">
              <w:t>(%)</w:t>
            </w:r>
          </w:p>
        </w:tc>
      </w:tr>
      <w:tr w:rsidR="00532A28" w:rsidRPr="00795F17" w14:paraId="4D21F7B9" w14:textId="77777777" w:rsidTr="00905523">
        <w:trPr>
          <w:trHeight w:val="454"/>
          <w:jc w:val="center"/>
        </w:trPr>
        <w:tc>
          <w:tcPr>
            <w:tcW w:w="568"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7AEC0322" w14:textId="77777777" w:rsidR="00532A28" w:rsidRPr="00795F17" w:rsidRDefault="00532A28" w:rsidP="0065243A">
            <w:pPr>
              <w:pStyle w:val="Teksttabelisrodek"/>
            </w:pPr>
            <w:r w:rsidRPr="00795F17">
              <w:t>Woda</w:t>
            </w:r>
          </w:p>
        </w:tc>
        <w:tc>
          <w:tcPr>
            <w:tcW w:w="60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413540" w14:textId="77777777" w:rsidR="00532A28" w:rsidRPr="00795F17" w:rsidRDefault="00532A28" w:rsidP="0065243A">
            <w:pPr>
              <w:pStyle w:val="Teksttabelisrodek"/>
            </w:pPr>
            <w:r w:rsidRPr="00795F17">
              <w:t>28 976</w:t>
            </w:r>
          </w:p>
        </w:tc>
        <w:tc>
          <w:tcPr>
            <w:tcW w:w="8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FA4A282" w14:textId="77777777" w:rsidR="00532A28" w:rsidRPr="00795F17" w:rsidRDefault="00532A28" w:rsidP="0065243A">
            <w:pPr>
              <w:pStyle w:val="Teksttabelisrodek"/>
            </w:pPr>
            <w:r w:rsidRPr="00795F17">
              <w:t>11 471</w:t>
            </w:r>
          </w:p>
        </w:tc>
        <w:tc>
          <w:tcPr>
            <w:tcW w:w="93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FB08EE" w14:textId="77777777" w:rsidR="00532A28" w:rsidRPr="00795F17" w:rsidRDefault="00532A28" w:rsidP="0065243A">
            <w:pPr>
              <w:pStyle w:val="Teksttabelisrodek"/>
            </w:pPr>
            <w:r w:rsidRPr="00795F17">
              <w:t>1 109</w:t>
            </w:r>
          </w:p>
        </w:tc>
        <w:tc>
          <w:tcPr>
            <w:tcW w:w="8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E9252AC" w14:textId="3A5DB527" w:rsidR="00532A28" w:rsidRPr="00795F17" w:rsidRDefault="00532A28" w:rsidP="0065243A">
            <w:pPr>
              <w:pStyle w:val="Teksttabelisrodek"/>
            </w:pPr>
            <w:r w:rsidRPr="00795F17">
              <w:t>39,6</w:t>
            </w:r>
          </w:p>
        </w:tc>
        <w:tc>
          <w:tcPr>
            <w:tcW w:w="1172"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7A83E0" w14:textId="75592A14" w:rsidR="00532A28" w:rsidRPr="00795F17" w:rsidRDefault="00532A28" w:rsidP="0065243A">
            <w:pPr>
              <w:pStyle w:val="Teksttabelisrodek"/>
            </w:pPr>
            <w:r w:rsidRPr="00795F17">
              <w:t>3,8</w:t>
            </w:r>
          </w:p>
        </w:tc>
      </w:tr>
      <w:tr w:rsidR="00532A28" w:rsidRPr="00795F17" w14:paraId="0DC93BFC" w14:textId="77777777" w:rsidTr="00905523">
        <w:trPr>
          <w:trHeight w:val="454"/>
          <w:jc w:val="center"/>
        </w:trPr>
        <w:tc>
          <w:tcPr>
            <w:tcW w:w="568"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2B295BC2" w14:textId="77777777" w:rsidR="00532A28" w:rsidRPr="00795F17" w:rsidRDefault="00532A28" w:rsidP="0065243A">
            <w:pPr>
              <w:pStyle w:val="Teksttabelisrodek"/>
            </w:pPr>
            <w:r w:rsidRPr="00795F17">
              <w:t>Biota</w:t>
            </w:r>
          </w:p>
        </w:tc>
        <w:tc>
          <w:tcPr>
            <w:tcW w:w="60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B1FC5D" w14:textId="77777777" w:rsidR="00532A28" w:rsidRPr="00795F17" w:rsidRDefault="00532A28" w:rsidP="0065243A">
            <w:pPr>
              <w:pStyle w:val="Teksttabelisrodek"/>
            </w:pPr>
            <w:r w:rsidRPr="00795F17">
              <w:t>6 043</w:t>
            </w:r>
          </w:p>
        </w:tc>
        <w:tc>
          <w:tcPr>
            <w:tcW w:w="8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32B624B" w14:textId="77777777" w:rsidR="00532A28" w:rsidRPr="00795F17" w:rsidRDefault="00532A28" w:rsidP="0065243A">
            <w:pPr>
              <w:pStyle w:val="Teksttabelisrodek"/>
            </w:pPr>
            <w:r w:rsidRPr="00795F17">
              <w:t>1 995</w:t>
            </w:r>
          </w:p>
        </w:tc>
        <w:tc>
          <w:tcPr>
            <w:tcW w:w="93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26676F1" w14:textId="77777777" w:rsidR="00532A28" w:rsidRPr="00795F17" w:rsidRDefault="00532A28" w:rsidP="0065243A">
            <w:pPr>
              <w:pStyle w:val="Teksttabelisrodek"/>
            </w:pPr>
            <w:r w:rsidRPr="00795F17">
              <w:t>1 230</w:t>
            </w:r>
          </w:p>
        </w:tc>
        <w:tc>
          <w:tcPr>
            <w:tcW w:w="8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FEDCF07" w14:textId="37FB763B" w:rsidR="00532A28" w:rsidRPr="00795F17" w:rsidRDefault="00532A28" w:rsidP="0065243A">
            <w:pPr>
              <w:pStyle w:val="Teksttabelisrodek"/>
            </w:pPr>
            <w:r w:rsidRPr="00795F17">
              <w:t>33,0</w:t>
            </w:r>
          </w:p>
        </w:tc>
        <w:tc>
          <w:tcPr>
            <w:tcW w:w="1172"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12BF100" w14:textId="78B04643" w:rsidR="00532A28" w:rsidRPr="00795F17" w:rsidRDefault="00532A28" w:rsidP="0065243A">
            <w:pPr>
              <w:pStyle w:val="Teksttabelisrodek"/>
            </w:pPr>
            <w:r w:rsidRPr="00795F17">
              <w:t>20,4</w:t>
            </w:r>
          </w:p>
        </w:tc>
        <w:bookmarkStart w:id="294" w:name="_Toc49245814"/>
      </w:tr>
    </w:tbl>
    <w:p w14:paraId="0BB70E69" w14:textId="76E31473" w:rsidR="00063B4C" w:rsidRPr="00795F17" w:rsidRDefault="00532A28" w:rsidP="0044393D">
      <w:pPr>
        <w:pStyle w:val="rdo"/>
      </w:pPr>
      <w:r w:rsidRPr="00795F17">
        <w:t xml:space="preserve">Źródło: </w:t>
      </w:r>
      <w:r w:rsidR="00FD7248" w:rsidRPr="00795F17">
        <w:t>opracowanie własne</w:t>
      </w:r>
      <w:r w:rsidRPr="00795F17">
        <w:t xml:space="preserve"> na podstawie danych uzyskanych od </w:t>
      </w:r>
      <w:r w:rsidR="0028234C" w:rsidRPr="00795F17">
        <w:t>PGW WP</w:t>
      </w:r>
    </w:p>
    <w:p w14:paraId="4B81D75B" w14:textId="1502139C" w:rsidR="00532A28" w:rsidRPr="00795F17" w:rsidRDefault="00532A28" w:rsidP="00CF0F45">
      <w:pPr>
        <w:pStyle w:val="rdo"/>
        <w:jc w:val="both"/>
      </w:pPr>
      <w:r w:rsidRPr="00795F17">
        <w:br w:type="page"/>
      </w:r>
    </w:p>
    <w:p w14:paraId="3773DFDE" w14:textId="71640A05" w:rsidR="00035198" w:rsidRPr="00795F17" w:rsidRDefault="00035198" w:rsidP="00BA6B41">
      <w:pPr>
        <w:pStyle w:val="Nagwek1"/>
      </w:pPr>
      <w:bookmarkStart w:id="295" w:name="_Toc66272272"/>
      <w:bookmarkStart w:id="296" w:name="_Toc66347799"/>
      <w:bookmarkStart w:id="297" w:name="_Hlk67222679"/>
      <w:bookmarkStart w:id="298" w:name="_Toc68703511"/>
      <w:r w:rsidRPr="00795F17">
        <w:t xml:space="preserve">Podsumowanie identyfikacji </w:t>
      </w:r>
      <w:bookmarkStart w:id="299" w:name="_Hlk54212793"/>
      <w:r w:rsidRPr="00795F17">
        <w:t>znaczących oddziaływań antropogenicznych</w:t>
      </w:r>
      <w:r w:rsidR="002D5E57" w:rsidRPr="00795F17">
        <w:t xml:space="preserve"> </w:t>
      </w:r>
      <w:r w:rsidRPr="00795F17">
        <w:t>i oceny ich wpływu na stan wód powierzchniowych i podziemnych</w:t>
      </w:r>
      <w:bookmarkEnd w:id="295"/>
      <w:bookmarkEnd w:id="296"/>
      <w:bookmarkEnd w:id="298"/>
      <w:bookmarkEnd w:id="299"/>
    </w:p>
    <w:p w14:paraId="45B9FF69" w14:textId="2AA90A96" w:rsidR="00AD1DA1" w:rsidRPr="00795F17" w:rsidRDefault="00AD1DA1" w:rsidP="0044393D">
      <w:r w:rsidRPr="00795F17">
        <w:rPr>
          <w:rFonts w:cstheme="minorBidi"/>
        </w:rPr>
        <w:t xml:space="preserve">Zgodnie z </w:t>
      </w:r>
      <w:r w:rsidRPr="00795F17">
        <w:t>wymaganiami wskazanymi w art. 5 RDW państwa członkowskie mają obowiązek cyklicznego przeglądu wpływu działalności człowieka na środowisko. W zakresie przeglądu przeprowadzana jest identyfikacja znaczących oddziaływań oraz ocena ich wpływu na stan wód powierzchniowych i</w:t>
      </w:r>
      <w:r w:rsidR="00905523" w:rsidRPr="00795F17">
        <w:t> </w:t>
      </w:r>
      <w:r w:rsidRPr="00795F17">
        <w:t>podziemnych. Odpowiednia ocena presji mających wpływ na jcw umożliwia ustalenie środków dla</w:t>
      </w:r>
      <w:r w:rsidR="00905523" w:rsidRPr="00795F17">
        <w:t> </w:t>
      </w:r>
      <w:r w:rsidRPr="00795F17">
        <w:t>osiągnięcia celów środowiskowych określonych zgodnie z art. 4 RDW</w:t>
      </w:r>
      <w:r w:rsidRPr="00795F17" w:rsidDel="0061287B">
        <w:t xml:space="preserve"> </w:t>
      </w:r>
      <w:r w:rsidRPr="00795F17">
        <w:t>lub powołanie się</w:t>
      </w:r>
      <w:r w:rsidR="0022557C" w:rsidRPr="00795F17">
        <w:t> </w:t>
      </w:r>
      <w:r w:rsidRPr="00795F17">
        <w:t>na</w:t>
      </w:r>
      <w:r w:rsidR="00905523" w:rsidRPr="00795F17">
        <w:t> </w:t>
      </w:r>
      <w:r w:rsidRPr="00795F17">
        <w:t>wyłączenia w ramach tego przepisu.</w:t>
      </w:r>
    </w:p>
    <w:p w14:paraId="0B882F19" w14:textId="77777777" w:rsidR="00AD1DA1" w:rsidRPr="00795F17" w:rsidRDefault="00AD1DA1" w:rsidP="00BA6B41">
      <w:pPr>
        <w:pStyle w:val="Nagwek2"/>
      </w:pPr>
      <w:bookmarkStart w:id="300" w:name="_Toc66286084"/>
      <w:bookmarkStart w:id="301" w:name="_Toc66347800"/>
      <w:bookmarkStart w:id="302" w:name="_Toc68703512"/>
      <w:r w:rsidRPr="00795F17">
        <w:t>Wody powierzchniowe</w:t>
      </w:r>
      <w:bookmarkEnd w:id="300"/>
      <w:bookmarkEnd w:id="301"/>
      <w:bookmarkEnd w:id="302"/>
    </w:p>
    <w:p w14:paraId="02837E4B" w14:textId="77777777" w:rsidR="00AD1DA1" w:rsidRPr="00795F17" w:rsidRDefault="00AD1DA1" w:rsidP="0044393D">
      <w:r w:rsidRPr="00795F17">
        <w:t xml:space="preserve">Kompleksowe - środowiskowe ujęcie problemu identyfikacji znaczącej presji antropogenicznej na jcwp wymaga posiadania kompletu danych dla wszystkich jcwp, co możliwe jest przy połączeniu wyników monitoringu PMŚ i informacji o emisjach do środowiska z metodami umożliwiającymi wiarygodne uzupełnienie danych. </w:t>
      </w:r>
    </w:p>
    <w:p w14:paraId="0990BD2B" w14:textId="77777777" w:rsidR="00AD1DA1" w:rsidRPr="00795F17" w:rsidRDefault="00AD1DA1" w:rsidP="0044393D">
      <w:r w:rsidRPr="00795F17">
        <w:t xml:space="preserve">Identyfikacja znaczących oddziaływań antropogenicznych jcwp wraz z ich analizą i oceną ryzyka nieosiągnięcia celów środowiskowych przeprowadzona została na potrzeby IIaPGW w ramach realizacji </w:t>
      </w:r>
      <w:r w:rsidRPr="00795F17">
        <w:rPr>
          <w:i/>
          <w:iCs/>
        </w:rPr>
        <w:t xml:space="preserve">Analizy znaczących oddziaływań - jcwp (…) </w:t>
      </w:r>
      <w:r w:rsidRPr="00795F17">
        <w:t>oraz jej uzupełnienia o dane monitoringowe z roku 2019.</w:t>
      </w:r>
      <w:r w:rsidRPr="00795F17">
        <w:rPr>
          <w:i/>
          <w:iCs/>
        </w:rPr>
        <w:t xml:space="preserve"> </w:t>
      </w:r>
    </w:p>
    <w:p w14:paraId="10B5DDC3" w14:textId="77777777" w:rsidR="00AD1DA1" w:rsidRPr="00795F17" w:rsidRDefault="00AD1DA1" w:rsidP="0044393D">
      <w:r w:rsidRPr="00795F17">
        <w:t>Celem wykonanych analiz było:</w:t>
      </w:r>
    </w:p>
    <w:p w14:paraId="2C0942B8" w14:textId="77777777" w:rsidR="00AD1DA1" w:rsidRPr="00795F17" w:rsidRDefault="00AD1DA1" w:rsidP="00BA6B41">
      <w:pPr>
        <w:pStyle w:val="Akapitzlist"/>
      </w:pPr>
      <w:r w:rsidRPr="00795F17">
        <w:t>uzyskanie niezbędnych danych ilościowych i jakościowych charakteryzujących każdą jcwp;</w:t>
      </w:r>
    </w:p>
    <w:p w14:paraId="7A5162F8" w14:textId="3A6CC62B" w:rsidR="00AD1DA1" w:rsidRPr="00795F17" w:rsidRDefault="00AD1DA1" w:rsidP="00BA6B41">
      <w:pPr>
        <w:pStyle w:val="Akapitzlist"/>
      </w:pPr>
      <w:r w:rsidRPr="00795F17">
        <w:t>przeprowadzenie analizy presji</w:t>
      </w:r>
      <w:r w:rsidR="00A43EA6">
        <w:t xml:space="preserve"> </w:t>
      </w:r>
      <w:r w:rsidRPr="00795F17">
        <w:t>antropogenicznych dla każdej jcwp (monitorowanej i</w:t>
      </w:r>
      <w:r w:rsidR="004B3BCC" w:rsidRPr="00795F17">
        <w:t> </w:t>
      </w:r>
      <w:r w:rsidRPr="00795F17">
        <w:t>niemonitorowanej);</w:t>
      </w:r>
    </w:p>
    <w:p w14:paraId="1F4ECFA6" w14:textId="77777777" w:rsidR="00AD1DA1" w:rsidRPr="00795F17" w:rsidRDefault="00AD1DA1" w:rsidP="00BA6B41">
      <w:pPr>
        <w:pStyle w:val="Akapitzlist"/>
      </w:pPr>
      <w:r w:rsidRPr="00795F17">
        <w:t>zidentyfikowanie jcwp ze znaczącą presją antropogeniczną oraz presją skumulowaną;</w:t>
      </w:r>
    </w:p>
    <w:p w14:paraId="2D80E5CD" w14:textId="77777777" w:rsidR="00AD1DA1" w:rsidRPr="00795F17" w:rsidRDefault="00AD1DA1" w:rsidP="00BA6B41">
      <w:pPr>
        <w:pStyle w:val="Akapitzlist"/>
      </w:pPr>
      <w:r w:rsidRPr="00795F17">
        <w:t>zidentyfikowanie źródła/źródeł znaczących presji antropogenicznych;</w:t>
      </w:r>
    </w:p>
    <w:p w14:paraId="44FCC2CA" w14:textId="77777777" w:rsidR="00AD1DA1" w:rsidRPr="00795F17" w:rsidRDefault="00AD1DA1" w:rsidP="00BA6B41">
      <w:pPr>
        <w:pStyle w:val="Akapitzlist"/>
      </w:pPr>
      <w:r w:rsidRPr="00795F17">
        <w:t>wskazanie jcwp z istniejącym ryzykiem nieosiągnięcia wyznaczonych celów środowiskowych.</w:t>
      </w:r>
    </w:p>
    <w:p w14:paraId="2FC986A4" w14:textId="77777777" w:rsidR="00AD1DA1" w:rsidRPr="00795F17" w:rsidRDefault="00AD1DA1" w:rsidP="0044393D">
      <w:r w:rsidRPr="00795F17">
        <w:rPr>
          <w:rFonts w:asciiTheme="minorHAnsi" w:hAnsiTheme="minorHAnsi" w:cstheme="minorBidi"/>
        </w:rPr>
        <w:t xml:space="preserve">Analizy wykonywane były dla każdej </w:t>
      </w:r>
      <w:r w:rsidRPr="00795F17">
        <w:t xml:space="preserve">kategorii jcwp w zakresie następujących rodzajów presji: </w:t>
      </w:r>
    </w:p>
    <w:p w14:paraId="613F1173" w14:textId="77777777" w:rsidR="00AD1DA1" w:rsidRPr="00795F17" w:rsidRDefault="00AD1DA1" w:rsidP="00BA6B41">
      <w:pPr>
        <w:pStyle w:val="Akapitzlist"/>
      </w:pPr>
      <w:r w:rsidRPr="00795F17">
        <w:t>presji wywieranych na stan hydromorfologiczny;</w:t>
      </w:r>
    </w:p>
    <w:p w14:paraId="4B8D5ABE" w14:textId="77777777" w:rsidR="00AD1DA1" w:rsidRPr="00795F17" w:rsidRDefault="00AD1DA1" w:rsidP="00BA6B41">
      <w:pPr>
        <w:pStyle w:val="Akapitzlist"/>
      </w:pPr>
      <w:r w:rsidRPr="00795F17">
        <w:t>presji wywieranych na elementy biologiczne;</w:t>
      </w:r>
    </w:p>
    <w:p w14:paraId="08DF0F6E" w14:textId="77777777" w:rsidR="00AD1DA1" w:rsidRPr="00795F17" w:rsidRDefault="00AD1DA1" w:rsidP="00BA6B41">
      <w:pPr>
        <w:pStyle w:val="Akapitzlist"/>
      </w:pPr>
      <w:r w:rsidRPr="00795F17">
        <w:t>presji wywieranych na elementy fizykochemiczne;</w:t>
      </w:r>
    </w:p>
    <w:p w14:paraId="705FB1B8" w14:textId="77777777" w:rsidR="00AD1DA1" w:rsidRPr="00795F17" w:rsidRDefault="00AD1DA1" w:rsidP="00BA6B41">
      <w:pPr>
        <w:pStyle w:val="Akapitzlist"/>
      </w:pPr>
      <w:r w:rsidRPr="00795F17">
        <w:t xml:space="preserve">presji wywieranych na stan chemiczny; </w:t>
      </w:r>
    </w:p>
    <w:p w14:paraId="2231D9FB" w14:textId="77777777" w:rsidR="00AD1DA1" w:rsidRPr="00795F17" w:rsidRDefault="00AD1DA1" w:rsidP="00BA6B41">
      <w:pPr>
        <w:pStyle w:val="Akapitzlist"/>
      </w:pPr>
      <w:r w:rsidRPr="00795F17">
        <w:t>presji wywieranych na zasoby wód powierzchniowych.</w:t>
      </w:r>
    </w:p>
    <w:p w14:paraId="6D8428A7" w14:textId="77777777" w:rsidR="00AD1DA1" w:rsidRPr="00795F17" w:rsidRDefault="00AD1DA1" w:rsidP="0044393D">
      <w:r w:rsidRPr="00795F17">
        <w:t xml:space="preserve">Wyznaczenie wartości wskaźników granicznych identyfikujących znaczące presje antropogeniczne pozwoliło na wytypowanie w każdym z powyższych obszarów jcwp poddanych określonemu rodzajowi presji antropogenicznej. Sumarycznie, otrzymany wynik identyfikuje wszystkie jcwp o zdiagnozowanej presji znaczącej, przy jednoczesnej identyfikacji presji skumulowanej. </w:t>
      </w:r>
    </w:p>
    <w:p w14:paraId="021890E6" w14:textId="77777777" w:rsidR="00AD1DA1" w:rsidRPr="00795F17" w:rsidRDefault="00AD1DA1" w:rsidP="0044393D">
      <w:r w:rsidRPr="00795F17">
        <w:t>Uzyskanie wyniku identyfikacji presji znaczącej na poziomie każdej jcwp było możliwe, dzięki zastosowaniu metod i narzędzi identyfikacji presji antropogenicznej takich jak m.in.:</w:t>
      </w:r>
    </w:p>
    <w:p w14:paraId="037B6F58" w14:textId="4B1A0BA8" w:rsidR="00AD1DA1" w:rsidRPr="00795F17" w:rsidRDefault="006D0DCA" w:rsidP="00BA6B41">
      <w:pPr>
        <w:pStyle w:val="Akapitzlist"/>
      </w:pPr>
      <w:r w:rsidRPr="00795F17">
        <w:t>W</w:t>
      </w:r>
      <w:r w:rsidR="00AD1DA1" w:rsidRPr="00795F17">
        <w:t xml:space="preserve">ykorzystanie właściwości zlewni jcwp i </w:t>
      </w:r>
      <w:r w:rsidR="003437E1" w:rsidRPr="003437E1">
        <w:t>przedstawienie ich jako potencjału sorpcyjnego - czyli wrażliwości na presję antropogeniczną</w:t>
      </w:r>
      <w:r w:rsidR="00AD1DA1" w:rsidRPr="00795F17">
        <w:t>. Potencjał sorpcyjny jcwp jest ilościowym opisem warunków przyrodniczych, w jakich następuje obieg wody i substancji chemicznych zlewni. Poprzez ściśle zdefiniowaną, ilościową klasyfikację właściwości środowiska fizycznogeograficznego decydującego o warunkach ilościowych obiegu wody oraz zaawansowania działań antropogenicznych (np. charakterystyka użytkowania terenu, stopnia przekształcenia</w:t>
      </w:r>
      <w:r w:rsidR="004B099E" w:rsidRPr="00795F17">
        <w:t xml:space="preserve"> </w:t>
      </w:r>
      <w:r w:rsidR="00AD1DA1" w:rsidRPr="00795F17">
        <w:t>struktury hydrograficznej czy nawożenia) możliwe jest przypisanie każdej zlewni jcwp liczbowego określenia potencjału</w:t>
      </w:r>
      <w:r w:rsidR="001E0699" w:rsidRPr="00795F17">
        <w:t xml:space="preserve"> </w:t>
      </w:r>
      <w:r w:rsidR="00AD1DA1" w:rsidRPr="00795F17">
        <w:t>sorpcyjnego. Każda zlewnia jcwp została zakwalifikowana do ściśle określonej klasy potencjału sorpcyjnego, bazując na sumarycznym indeksie</w:t>
      </w:r>
      <w:r w:rsidR="004E038C" w:rsidRPr="00795F17">
        <w:t xml:space="preserve"> </w:t>
      </w:r>
      <w:r w:rsidR="00AD1DA1" w:rsidRPr="00795F17">
        <w:t>składającym się z sumy indeksów opisujących poszczególne składowe charakteryzujące</w:t>
      </w:r>
      <w:r w:rsidR="00125616" w:rsidRPr="00795F17">
        <w:t xml:space="preserve"> </w:t>
      </w:r>
      <w:r w:rsidR="00AD1DA1" w:rsidRPr="00795F17">
        <w:t>zlewnię.</w:t>
      </w:r>
    </w:p>
    <w:p w14:paraId="316B47C2" w14:textId="5AC6EBCF" w:rsidR="00AD1DA1" w:rsidRPr="00795F17" w:rsidRDefault="006D0DCA" w:rsidP="00BA6B41">
      <w:pPr>
        <w:pStyle w:val="Akapitzlist"/>
      </w:pPr>
      <w:r w:rsidRPr="00795F17">
        <w:t>W</w:t>
      </w:r>
      <w:r w:rsidR="00AD1DA1" w:rsidRPr="00795F17">
        <w:t xml:space="preserve">ykorzystanie zasobów danych o </w:t>
      </w:r>
      <w:r w:rsidR="00D54776" w:rsidRPr="00795F17">
        <w:t xml:space="preserve">presjach hydromorfologicznych na wody powierzchniowe </w:t>
      </w:r>
      <w:r w:rsidR="00AD1DA1" w:rsidRPr="00795F17">
        <w:t xml:space="preserve">(Baza HYMO - bazy danych projektu </w:t>
      </w:r>
      <w:r w:rsidR="00AD1DA1" w:rsidRPr="00795F17">
        <w:rPr>
          <w:i/>
          <w:iCs/>
        </w:rPr>
        <w:t>Identyfikacja presji (…)</w:t>
      </w:r>
      <w:r w:rsidR="00AD1DA1" w:rsidRPr="00795F17">
        <w:t>);</w:t>
      </w:r>
      <w:r w:rsidR="00364402" w:rsidRPr="00795F17">
        <w:t xml:space="preserve"> (lokalizacja budowli poprzecznych na</w:t>
      </w:r>
      <w:r w:rsidR="005A2DFA" w:rsidRPr="00795F17">
        <w:t> </w:t>
      </w:r>
      <w:r w:rsidR="00364402" w:rsidRPr="00795F17">
        <w:t>obszarze dorzecza Odry przedstawiona została na załączniku graficznym nr 28);</w:t>
      </w:r>
    </w:p>
    <w:p w14:paraId="5A227494" w14:textId="748C2E61" w:rsidR="006D0DCA" w:rsidRPr="00795F17" w:rsidRDefault="006D0DCA" w:rsidP="00BA6B41">
      <w:pPr>
        <w:pStyle w:val="Akapitzlist"/>
      </w:pPr>
      <w:r w:rsidRPr="00795F17">
        <w:t>W</w:t>
      </w:r>
      <w:r w:rsidR="00AD1DA1" w:rsidRPr="00795F17">
        <w:t xml:space="preserve">ykorzystanie zasobów danych o istniejących presjach antropogenicznych (bazy danych projektu </w:t>
      </w:r>
      <w:r w:rsidR="00AD1DA1" w:rsidRPr="00795F17">
        <w:rPr>
          <w:i/>
          <w:iCs/>
        </w:rPr>
        <w:t>Identyfikacja presji (…)</w:t>
      </w:r>
      <w:r w:rsidR="00AD1DA1" w:rsidRPr="00795F17">
        <w:t>), wraz z innymi dodatkowymi bazami danych stanowiącymi źródło informacji w zakresie presji</w:t>
      </w:r>
      <w:r w:rsidR="00D54776" w:rsidRPr="00795F17">
        <w:t>,</w:t>
      </w:r>
      <w:r w:rsidR="00AD1DA1" w:rsidRPr="00795F17">
        <w:t xml:space="preserve"> w tym sprawozdania z wykonania aKPOŚK (2017), E-PRTR 2018;</w:t>
      </w:r>
      <w:r w:rsidR="004D5703" w:rsidRPr="00795F17">
        <w:t xml:space="preserve"> (lokalizacja zakładów przemysłowych bazy E-PRTR przedstawiona została na załączniku graficznym nr 25)</w:t>
      </w:r>
      <w:r w:rsidRPr="00795F17">
        <w:t>.</w:t>
      </w:r>
    </w:p>
    <w:p w14:paraId="7E103988" w14:textId="6B50A2B4" w:rsidR="00C87FE3" w:rsidRPr="00795F17" w:rsidRDefault="006D0DCA" w:rsidP="00BA6B41">
      <w:pPr>
        <w:pStyle w:val="Akapitzlist"/>
      </w:pPr>
      <w:r w:rsidRPr="00795F17">
        <w:t>W</w:t>
      </w:r>
      <w:r w:rsidR="00AD1DA1" w:rsidRPr="00795F17">
        <w:t xml:space="preserve"> strukturze bazy </w:t>
      </w:r>
      <w:r w:rsidR="00AD1DA1" w:rsidRPr="00795F17">
        <w:rPr>
          <w:i/>
          <w:iCs/>
        </w:rPr>
        <w:t>Identyfikacji Presji</w:t>
      </w:r>
      <w:r w:rsidR="00AD1DA1" w:rsidRPr="00795F17">
        <w:t xml:space="preserve"> presje antropogeniczne zostały pogrupowane w</w:t>
      </w:r>
      <w:r w:rsidR="00C87FE3" w:rsidRPr="00795F17">
        <w:t> </w:t>
      </w:r>
      <w:r w:rsidR="00AD1DA1" w:rsidRPr="00795F17">
        <w:t>punktowe, rozproszone i</w:t>
      </w:r>
      <w:r w:rsidR="00C87FE3" w:rsidRPr="00795F17">
        <w:t xml:space="preserve"> </w:t>
      </w:r>
      <w:r w:rsidR="00AD1DA1" w:rsidRPr="00795F17">
        <w:t>obszarowe oraz inne (pozostałe) presje antropogeniczne.</w:t>
      </w:r>
    </w:p>
    <w:p w14:paraId="283E1F73" w14:textId="1D771FEB" w:rsidR="00AD1DA1" w:rsidRPr="00795F17" w:rsidRDefault="00AD1DA1" w:rsidP="0073119E">
      <w:pPr>
        <w:ind w:firstLine="709"/>
      </w:pPr>
      <w:r w:rsidRPr="00795F17">
        <w:t>Kluczowymi danymi w zakresie punktowych źródeł presji są:</w:t>
      </w:r>
    </w:p>
    <w:p w14:paraId="724945E2" w14:textId="727F6122" w:rsidR="00AD1DA1" w:rsidRPr="00795F17" w:rsidRDefault="00AD1DA1" w:rsidP="000123AA">
      <w:pPr>
        <w:pStyle w:val="M1"/>
      </w:pPr>
      <w:r w:rsidRPr="00795F17">
        <w:t>pobory wód powierzchniowych</w:t>
      </w:r>
      <w:r w:rsidR="00257332" w:rsidRPr="00795F17">
        <w:t xml:space="preserve"> (załącznik graficzny nr 23)</w:t>
      </w:r>
      <w:r w:rsidRPr="00795F17">
        <w:t>;</w:t>
      </w:r>
    </w:p>
    <w:p w14:paraId="000AD768" w14:textId="46191BEB" w:rsidR="00AD1DA1" w:rsidRPr="00795F17" w:rsidRDefault="00AD1DA1" w:rsidP="000123AA">
      <w:pPr>
        <w:pStyle w:val="M1"/>
      </w:pPr>
      <w:r w:rsidRPr="00795F17">
        <w:t>pobory wód podziemnych</w:t>
      </w:r>
      <w:r w:rsidR="00257332" w:rsidRPr="00795F17">
        <w:t xml:space="preserve"> (załącznik graficzny nr 23)</w:t>
      </w:r>
      <w:r w:rsidRPr="00795F17">
        <w:t>;</w:t>
      </w:r>
    </w:p>
    <w:p w14:paraId="3AF65E43" w14:textId="77777777" w:rsidR="00AD1DA1" w:rsidRPr="00795F17" w:rsidRDefault="00AD1DA1" w:rsidP="000123AA">
      <w:pPr>
        <w:pStyle w:val="M1"/>
      </w:pPr>
      <w:r w:rsidRPr="00795F17">
        <w:t>przerzuty wód;</w:t>
      </w:r>
    </w:p>
    <w:p w14:paraId="188B1400" w14:textId="63C6338C" w:rsidR="00AD1DA1" w:rsidRPr="00795F17" w:rsidRDefault="00AD1DA1" w:rsidP="000123AA">
      <w:pPr>
        <w:pStyle w:val="M1"/>
      </w:pPr>
      <w:r w:rsidRPr="00795F17">
        <w:t>zrzuty ścieków komunalnych</w:t>
      </w:r>
      <w:r w:rsidR="003238F9" w:rsidRPr="00795F17">
        <w:t xml:space="preserve"> (załącznik graficzny nr 22)</w:t>
      </w:r>
      <w:r w:rsidRPr="00795F17">
        <w:t>;</w:t>
      </w:r>
    </w:p>
    <w:p w14:paraId="2A8AF514" w14:textId="61B0F1A2" w:rsidR="00AD1DA1" w:rsidRPr="00795F17" w:rsidRDefault="00AD1DA1" w:rsidP="000123AA">
      <w:pPr>
        <w:pStyle w:val="M1"/>
      </w:pPr>
      <w:r w:rsidRPr="00795F17">
        <w:t>zrzuty ścieków bytowych</w:t>
      </w:r>
      <w:r w:rsidR="003238F9" w:rsidRPr="00795F17">
        <w:t xml:space="preserve"> (załącznik graficzny nr 22)</w:t>
      </w:r>
      <w:r w:rsidRPr="00795F17">
        <w:t xml:space="preserve">; </w:t>
      </w:r>
    </w:p>
    <w:p w14:paraId="2FE8D922" w14:textId="23E9FB2D" w:rsidR="00AD1DA1" w:rsidRPr="00795F17" w:rsidRDefault="00AD1DA1" w:rsidP="000123AA">
      <w:pPr>
        <w:pStyle w:val="M1"/>
      </w:pPr>
      <w:r w:rsidRPr="00795F17">
        <w:t>zrzuty ścieków przemysłowych</w:t>
      </w:r>
      <w:r w:rsidR="003238F9" w:rsidRPr="00795F17">
        <w:t xml:space="preserve"> (załącznik graficzny nr 22)</w:t>
      </w:r>
      <w:r w:rsidRPr="00795F17">
        <w:t>.</w:t>
      </w:r>
    </w:p>
    <w:p w14:paraId="12DEB12A" w14:textId="77777777" w:rsidR="00AD1DA1" w:rsidRPr="00795F17" w:rsidRDefault="00AD1DA1" w:rsidP="000123AA">
      <w:pPr>
        <w:ind w:left="709"/>
      </w:pPr>
      <w:r w:rsidRPr="00795F17">
        <w:t>Natomiast w zakresie rozproszonych i obszarowych źródeł presji kluczowe dane bazy Identyfikacji Presji stanowią:</w:t>
      </w:r>
    </w:p>
    <w:p w14:paraId="043F5A80" w14:textId="77777777" w:rsidR="00AD1DA1" w:rsidRPr="00795F17" w:rsidRDefault="00AD1DA1" w:rsidP="0044393D">
      <w:pPr>
        <w:pStyle w:val="M1"/>
      </w:pPr>
      <w:r w:rsidRPr="00795F17">
        <w:t>zużycie nawozów mineralnych;</w:t>
      </w:r>
    </w:p>
    <w:p w14:paraId="0D7F837F" w14:textId="77777777" w:rsidR="00AD1DA1" w:rsidRPr="00795F17" w:rsidRDefault="00AD1DA1" w:rsidP="0044393D">
      <w:pPr>
        <w:pStyle w:val="M1"/>
      </w:pPr>
      <w:r w:rsidRPr="00795F17">
        <w:t>produkcja nawozów naturalnych;</w:t>
      </w:r>
    </w:p>
    <w:p w14:paraId="6FE44BF1" w14:textId="77777777" w:rsidR="00AD1DA1" w:rsidRPr="00795F17" w:rsidRDefault="00AD1DA1" w:rsidP="0044393D">
      <w:pPr>
        <w:pStyle w:val="M1"/>
      </w:pPr>
      <w:r w:rsidRPr="00795F17">
        <w:t>odpływ miejski;</w:t>
      </w:r>
    </w:p>
    <w:p w14:paraId="24424E38" w14:textId="77777777" w:rsidR="00AD1DA1" w:rsidRPr="00795F17" w:rsidRDefault="00AD1DA1" w:rsidP="0044393D">
      <w:pPr>
        <w:pStyle w:val="M1"/>
      </w:pPr>
      <w:r w:rsidRPr="00795F17">
        <w:t>transport drogowy;</w:t>
      </w:r>
    </w:p>
    <w:p w14:paraId="1EBF82F4" w14:textId="77777777" w:rsidR="00AD1DA1" w:rsidRPr="00795F17" w:rsidRDefault="00AD1DA1" w:rsidP="0044393D">
      <w:pPr>
        <w:pStyle w:val="M1"/>
      </w:pPr>
      <w:r w:rsidRPr="00795F17">
        <w:t>ludność niepodłączona do sieci kanalizacyjnej;</w:t>
      </w:r>
    </w:p>
    <w:p w14:paraId="340F7E7E" w14:textId="77777777" w:rsidR="00AD1DA1" w:rsidRPr="00795F17" w:rsidRDefault="00AD1DA1" w:rsidP="0044393D">
      <w:pPr>
        <w:pStyle w:val="M1"/>
      </w:pPr>
      <w:r w:rsidRPr="00795F17">
        <w:t>depozycja atmosferyczna.</w:t>
      </w:r>
    </w:p>
    <w:p w14:paraId="517475EC" w14:textId="5A0ADFEF" w:rsidR="00AD1DA1" w:rsidRPr="00795F17" w:rsidRDefault="006D0DCA" w:rsidP="00BA6B41">
      <w:pPr>
        <w:pStyle w:val="Akapitzlist"/>
      </w:pPr>
      <w:r w:rsidRPr="00795F17">
        <w:t>I</w:t>
      </w:r>
      <w:r w:rsidR="00AD1DA1" w:rsidRPr="00795F17">
        <w:t>dentyfikacja presji antropogenicznych na poziomie danych o ładunkach wejściowych.</w:t>
      </w:r>
    </w:p>
    <w:p w14:paraId="7BDCC9E1" w14:textId="77777777" w:rsidR="00AD1DA1" w:rsidRPr="00795F17" w:rsidRDefault="00AD1DA1" w:rsidP="0044393D">
      <w:r w:rsidRPr="00795F17">
        <w:t>Suma proponowanych rozwiązań umożliwiła uzyskanie kompleksowego i wiarygodnego wyniku identyfikującego znaczącą presję antropogeniczną. Zastosowanie relacji &lt;identyfikacja presji&gt; - &lt;właściwości zlewni jcwp&gt; pozwoliło na identyfikację tych jcwp, dla których istniejące procesy antropogeniczne są realnym zagrożeniem do utrzymania lub osiągnięcia wyznaczonych celów środowiskowych.</w:t>
      </w:r>
    </w:p>
    <w:p w14:paraId="6039B333" w14:textId="77777777" w:rsidR="00AD1DA1" w:rsidRPr="00795F17" w:rsidRDefault="00AD1DA1" w:rsidP="0044393D">
      <w:r w:rsidRPr="00795F17">
        <w:t>Do wyznaczenia poziomu ryzyka nieosiągnięcia celów środowiskowych dla jcwp wykorzystane zostały:</w:t>
      </w:r>
    </w:p>
    <w:p w14:paraId="209C8C1D" w14:textId="77777777" w:rsidR="00AD1DA1" w:rsidRPr="00795F17" w:rsidRDefault="00AD1DA1" w:rsidP="00BA6B41">
      <w:pPr>
        <w:pStyle w:val="Akapitzlist"/>
      </w:pPr>
      <w:r w:rsidRPr="00795F17">
        <w:t>ocena poziomu presji na elementy biologiczne zależne od elementów fizykochemicznych;</w:t>
      </w:r>
    </w:p>
    <w:p w14:paraId="30B7ED2F" w14:textId="77777777" w:rsidR="00AD1DA1" w:rsidRPr="00795F17" w:rsidRDefault="00AD1DA1" w:rsidP="00BA6B41">
      <w:pPr>
        <w:pStyle w:val="Akapitzlist"/>
      </w:pPr>
      <w:r w:rsidRPr="00795F17">
        <w:t>ocena poziomu presji na elementy biologiczne zależne od stanu hydromorfologicznego;</w:t>
      </w:r>
    </w:p>
    <w:p w14:paraId="1B12E3D7" w14:textId="77777777" w:rsidR="00AD1DA1" w:rsidRPr="00795F17" w:rsidRDefault="00AD1DA1" w:rsidP="00BA6B41">
      <w:pPr>
        <w:pStyle w:val="Akapitzlist"/>
      </w:pPr>
      <w:r w:rsidRPr="00795F17">
        <w:t>ocena poziomu presji na elementy fizykochemiczne;</w:t>
      </w:r>
    </w:p>
    <w:p w14:paraId="3EBB78AF" w14:textId="77777777" w:rsidR="00AD1DA1" w:rsidRPr="00795F17" w:rsidRDefault="00AD1DA1" w:rsidP="00BA6B41">
      <w:pPr>
        <w:pStyle w:val="Akapitzlist"/>
      </w:pPr>
      <w:r w:rsidRPr="00795F17">
        <w:t>ocena poziomu presji na hydromorfologię;</w:t>
      </w:r>
    </w:p>
    <w:p w14:paraId="3911B9A6" w14:textId="77777777" w:rsidR="00AD1DA1" w:rsidRPr="00795F17" w:rsidRDefault="00AD1DA1" w:rsidP="00BA6B41">
      <w:pPr>
        <w:pStyle w:val="Akapitzlist"/>
      </w:pPr>
      <w:r w:rsidRPr="00795F17">
        <w:t>ocena poziomu presji na zasoby wodne;</w:t>
      </w:r>
    </w:p>
    <w:p w14:paraId="780BFA9B" w14:textId="77777777" w:rsidR="00AD1DA1" w:rsidRPr="00795F17" w:rsidRDefault="00AD1DA1" w:rsidP="00BA6B41">
      <w:pPr>
        <w:pStyle w:val="Akapitzlist"/>
      </w:pPr>
      <w:r w:rsidRPr="00795F17">
        <w:t>ocena poziomu presji na stan chemiczny w zakresie substancji priorytetowych dozwolonych;</w:t>
      </w:r>
    </w:p>
    <w:p w14:paraId="7E99FC53" w14:textId="77777777" w:rsidR="00AD1DA1" w:rsidRPr="00795F17" w:rsidRDefault="00AD1DA1" w:rsidP="00BA6B41">
      <w:pPr>
        <w:pStyle w:val="Akapitzlist"/>
      </w:pPr>
      <w:r w:rsidRPr="00795F17">
        <w:t>ocena poziomu presji na stan chemiczny w zakresie substancji priorytetowych zakazanych;</w:t>
      </w:r>
    </w:p>
    <w:p w14:paraId="7471EB45" w14:textId="77777777" w:rsidR="00AD1DA1" w:rsidRPr="00795F17" w:rsidRDefault="00AD1DA1" w:rsidP="00BA6B41">
      <w:pPr>
        <w:pStyle w:val="Akapitzlist"/>
      </w:pPr>
      <w:r w:rsidRPr="00795F17">
        <w:t>potencjał sorpcyjny wykorzystany do korekty oceny ryzyka nieosiągnięcia celów środowiskowych.</w:t>
      </w:r>
    </w:p>
    <w:p w14:paraId="7D26BADC" w14:textId="01982F9C" w:rsidR="000123AA" w:rsidRPr="00795F17" w:rsidRDefault="000123AA" w:rsidP="000123AA">
      <w:pPr>
        <w:pStyle w:val="Punkty"/>
      </w:pPr>
      <w:r w:rsidRPr="00795F17">
        <w:t xml:space="preserve">Uzyskany wynik stanowi określenie poszczególnej jcwp jako zagrożonej albo niezagrożonej nieosiągnięciem celu środowiskowego. Za zagrożoną nieosiągnięciem celu środowiskowego uznano każdą jcwp, w której dla któregokolwiek elementu stanu wód stwierdzono ryzyko nieosiągnięcia celów środowiskowych, przy czym decydującym jest stan elementów biologicznych </w:t>
      </w:r>
      <w:r w:rsidR="00FE453B" w:rsidRPr="00795F17">
        <w:t>-</w:t>
      </w:r>
      <w:r w:rsidRPr="00795F17">
        <w:t xml:space="preserve"> biologicznych zależnych od fizykochemii lub biologicznych zależnych od hydromorfologii. </w:t>
      </w:r>
      <w:r w:rsidR="00116423" w:rsidRPr="00116423">
        <w:t>Tym samym w ocenie ryzyka nieosiągnięcia celów środowiskowych uwzględniona została wspomagająca rola elementów fizykochemicznych i hydromorfologicznych w stosunku do elementów biologicznych</w:t>
      </w:r>
      <w:r w:rsidRPr="00795F17">
        <w:t xml:space="preserve">. </w:t>
      </w:r>
    </w:p>
    <w:p w14:paraId="70496A46" w14:textId="77777777" w:rsidR="000123AA" w:rsidRPr="00795F17" w:rsidRDefault="000123AA" w:rsidP="000123AA">
      <w:pPr>
        <w:pStyle w:val="Punkty"/>
      </w:pPr>
      <w:r w:rsidRPr="00795F17">
        <w:t xml:space="preserve">Poziom ryzyka nieosiągnięcia celu środowiskowego odnoszącego się do dobrego stanu/potencjału ekologicznego dla każdej jcwp został wyznaczony w pracy </w:t>
      </w:r>
      <w:r w:rsidRPr="00795F17">
        <w:rPr>
          <w:i/>
          <w:iCs/>
        </w:rPr>
        <w:t>Analiza znaczących oddziaływań - jcwp (…)</w:t>
      </w:r>
      <w:r w:rsidRPr="00795F17">
        <w:t>. Uwzględniono zasadę, że elementy biologiczne roślinne (fitoplankton, fitobentos, makrofity) wykazują korelację ze stanem elementów fizykochemicznych, zaś elementy biologiczne zwierzęce (makrobezkręgowce, ichtiofauna) ze stanem hydromorfologii.</w:t>
      </w:r>
      <w:r w:rsidR="00AD1DA1" w:rsidRPr="00795F17">
        <w:t xml:space="preserve"> </w:t>
      </w:r>
    </w:p>
    <w:p w14:paraId="42D47033" w14:textId="2F36F884" w:rsidR="00AD1DA1" w:rsidRPr="00795F17" w:rsidRDefault="00AD1DA1" w:rsidP="000123AA">
      <w:pPr>
        <w:pStyle w:val="Punkty"/>
        <w:rPr>
          <w:rFonts w:asciiTheme="minorHAnsi" w:hAnsiTheme="minorHAnsi"/>
        </w:rPr>
      </w:pPr>
      <w:r w:rsidRPr="00795F17">
        <w:t>Zasadę tę w pełni zastosowano w przypadku jcwp RW. W jcwp LW, RWr i TW ocena ichtiofauny nie jest korelowana z</w:t>
      </w:r>
      <w:r w:rsidR="000F4FB3" w:rsidRPr="00795F17">
        <w:t xml:space="preserve"> </w:t>
      </w:r>
      <w:r w:rsidRPr="00795F17">
        <w:t>hydromorfologią, gdyż element ten w tych kategoriach wód jest uzależniony od innych czynników niż stan hydromorfologiczny zbiornika wodnego. Zgodnie z wymaganiami RDW w</w:t>
      </w:r>
      <w:r w:rsidR="00FF2C88" w:rsidRPr="00795F17">
        <w:t xml:space="preserve"> </w:t>
      </w:r>
      <w:r w:rsidRPr="00795F17">
        <w:t xml:space="preserve">wodach przybrzeżnych ichtiofauna nie podlega monitoringowi i ocenie. </w:t>
      </w:r>
    </w:p>
    <w:p w14:paraId="6AE11CE8" w14:textId="0A003F78" w:rsidR="00AD1DA1" w:rsidRPr="00795F17" w:rsidRDefault="00AD1DA1" w:rsidP="0044393D">
      <w:r w:rsidRPr="00795F17">
        <w:t>W przypadku substancji priorytetowych i innych substancji zanieczyszczających, ocenę ryzyka nieosiągnięcia celów środowiskowych wykonano odrębnie dla grupy substancji dozwolonych do</w:t>
      </w:r>
      <w:r w:rsidR="00A0552F" w:rsidRPr="00795F17">
        <w:t> </w:t>
      </w:r>
      <w:r w:rsidRPr="00795F17">
        <w:t>obrotu i stosowania oraz grupy substancji zakazanych.</w:t>
      </w:r>
    </w:p>
    <w:p w14:paraId="591EDBF4" w14:textId="77777777" w:rsidR="00AD1DA1" w:rsidRPr="00795F17" w:rsidRDefault="00AD1DA1" w:rsidP="0044393D">
      <w:r w:rsidRPr="00795F17">
        <w:t>Natomiast presję znaczącą na stan ilościowy wód wskazywano w przypadku stwierdzenia:</w:t>
      </w:r>
    </w:p>
    <w:p w14:paraId="0FE8FA3B" w14:textId="40FD68B9" w:rsidR="00AD1DA1" w:rsidRPr="00795F17" w:rsidRDefault="00AD1DA1" w:rsidP="00BA6B41">
      <w:pPr>
        <w:pStyle w:val="Akapitzlist"/>
      </w:pPr>
      <w:r w:rsidRPr="00795F17">
        <w:t>ryzyka zaniku przepływu, zarówno stwierdzonego w raportach GIOŚ</w:t>
      </w:r>
      <w:r w:rsidR="00382906" w:rsidRPr="00795F17">
        <w:t>,</w:t>
      </w:r>
      <w:r w:rsidRPr="00795F17">
        <w:t xml:space="preserve"> jak również</w:t>
      </w:r>
    </w:p>
    <w:p w14:paraId="77D4740F" w14:textId="77777777" w:rsidR="00AD1DA1" w:rsidRPr="00795F17" w:rsidRDefault="00AD1DA1" w:rsidP="00BA6B41">
      <w:pPr>
        <w:pStyle w:val="Akapitzlist"/>
      </w:pPr>
      <w:r w:rsidRPr="00795F17">
        <w:t xml:space="preserve">ryzyka zaniku przepływu zdefiniowanego jako konsekwencja zakończenia odwadniania kopalń. </w:t>
      </w:r>
    </w:p>
    <w:p w14:paraId="2C75605B" w14:textId="30EFC8F8" w:rsidR="00AD1DA1" w:rsidRPr="00795F17" w:rsidRDefault="00382906" w:rsidP="0044393D">
      <w:r w:rsidRPr="00795F17">
        <w:t>P</w:t>
      </w:r>
      <w:r w:rsidR="00AD1DA1" w:rsidRPr="00795F17">
        <w:t xml:space="preserve">resja znacząca była również przypisywana w przypadku łącznego występowania: </w:t>
      </w:r>
    </w:p>
    <w:p w14:paraId="2DFE551B" w14:textId="77777777" w:rsidR="00AD1DA1" w:rsidRPr="00795F17" w:rsidRDefault="00AD1DA1" w:rsidP="00BA6B41">
      <w:pPr>
        <w:pStyle w:val="Akapitzlist"/>
      </w:pPr>
      <w:r w:rsidRPr="00795F17">
        <w:t>ryzyka znaczącej presji poborów wraz z ryzykiem słabego stanu ilościowego jcwpd,</w:t>
      </w:r>
    </w:p>
    <w:p w14:paraId="1113C2AE" w14:textId="77777777" w:rsidR="00AD1DA1" w:rsidRPr="00795F17" w:rsidRDefault="00AD1DA1" w:rsidP="00BA6B41">
      <w:pPr>
        <w:pStyle w:val="Akapitzlist"/>
      </w:pPr>
      <w:r w:rsidRPr="00795F17">
        <w:t>ryzyka znaczącej presji poborów wraz z ryzykiem silnego lub ekstremalnego zagrożenia suszą,</w:t>
      </w:r>
    </w:p>
    <w:p w14:paraId="3E2046D5" w14:textId="77777777" w:rsidR="00AD1DA1" w:rsidRPr="00795F17" w:rsidRDefault="00AD1DA1" w:rsidP="00BA6B41">
      <w:pPr>
        <w:pStyle w:val="Akapitzlist"/>
      </w:pPr>
      <w:r w:rsidRPr="00795F17">
        <w:t>ryzyka słabego stanu ilościowego jcwpd wraz z występowaniem silnego lub ekstremalnego zagrożenia suszą.</w:t>
      </w:r>
    </w:p>
    <w:p w14:paraId="774A2700" w14:textId="77777777" w:rsidR="00AD1DA1" w:rsidRPr="00795F17" w:rsidRDefault="00AD1DA1" w:rsidP="0044393D">
      <w:r w:rsidRPr="00795F17">
        <w:t xml:space="preserve">Przeprowadzone analizy presji obejmowały również aspekt występowania obszarów chronionych. Ocena ryzyka nieosiągnięcia celu środowiskowego odnoszącego się do dobrego stanu/potencjału ekologicznego i dobrego stanu chemicznego została przeniesiona z opracowania </w:t>
      </w:r>
      <w:r w:rsidRPr="00795F17">
        <w:rPr>
          <w:i/>
          <w:iCs/>
        </w:rPr>
        <w:t>Analiza znaczących oddziaływań - jcwp</w:t>
      </w:r>
      <w:r w:rsidRPr="00795F17">
        <w:t xml:space="preserve"> </w:t>
      </w:r>
      <w:r w:rsidRPr="00795F17">
        <w:rPr>
          <w:i/>
          <w:iCs/>
        </w:rPr>
        <w:t>(…)</w:t>
      </w:r>
      <w:r w:rsidRPr="00795F17">
        <w:t xml:space="preserve"> z uwzględnieniem nowych danych z PMŚ za 2019 rok wraz z dokonaniem korekty ryzyka o następujące czynniki: </w:t>
      </w:r>
    </w:p>
    <w:p w14:paraId="72C73218" w14:textId="77777777" w:rsidR="00AD1DA1" w:rsidRPr="00795F17" w:rsidRDefault="00AD1DA1" w:rsidP="00BA6B41">
      <w:pPr>
        <w:pStyle w:val="Akapitzlist"/>
      </w:pPr>
      <w:r w:rsidRPr="00795F17">
        <w:t>Dla wód przeznaczonych do poboru wody na potrzeby zaopatrzenia ludności w wodę przeznaczoną do spożycia przez ludzi - uwzględnienie obecności zrzutów ścieków powyżej ujęcia;</w:t>
      </w:r>
    </w:p>
    <w:p w14:paraId="5ED9AFBD" w14:textId="6FF1429D" w:rsidR="00AD1DA1" w:rsidRPr="00795F17" w:rsidRDefault="00AD1DA1" w:rsidP="00BA6B41">
      <w:pPr>
        <w:pStyle w:val="Akapitzlist"/>
      </w:pPr>
      <w:r w:rsidRPr="00795F17">
        <w:t>Dla wód przeznaczonych do celów rekreacyjnych, w tym kąpieliskowych - uwzględnienie obecności zrzutów ścieków w otoczeniu obszarów, korekta ryzyka w</w:t>
      </w:r>
      <w:r w:rsidR="00302720" w:rsidRPr="00795F17">
        <w:t xml:space="preserve"> </w:t>
      </w:r>
      <w:r w:rsidRPr="00795F17">
        <w:t>zależności od</w:t>
      </w:r>
      <w:r w:rsidR="00302720" w:rsidRPr="00795F17">
        <w:t> </w:t>
      </w:r>
      <w:r w:rsidRPr="00795F17">
        <w:t>występowania w promieniu 1 km przelewów burzowych i zrzutu ścieków.</w:t>
      </w:r>
    </w:p>
    <w:p w14:paraId="6037CA96" w14:textId="23D68F8C" w:rsidR="00AD1DA1" w:rsidRPr="00795F17" w:rsidRDefault="00AD1DA1" w:rsidP="00BA6B41">
      <w:pPr>
        <w:pStyle w:val="Akapitzlist"/>
      </w:pPr>
      <w:r w:rsidRPr="00795F17">
        <w:t>Dla obszarów wrażliwych na eutrofizację wywołaną zanieczyszczeniami pochodzącymi ze</w:t>
      </w:r>
      <w:r w:rsidR="00302720" w:rsidRPr="00795F17">
        <w:t> </w:t>
      </w:r>
      <w:r w:rsidRPr="00795F17">
        <w:t>źródeł komunalnych - analiza danych monitoringowych dla wskaźników fizykochemicznych będących markerami zanieczyszczeń ze źródeł komunalnych - BZT</w:t>
      </w:r>
      <w:r w:rsidRPr="00795F17">
        <w:rPr>
          <w:vertAlign w:val="subscript"/>
        </w:rPr>
        <w:t>5</w:t>
      </w:r>
      <w:r w:rsidRPr="00795F17">
        <w:t>, OWO, azot ogólny, fosfor ogólny.</w:t>
      </w:r>
    </w:p>
    <w:p w14:paraId="5763D008" w14:textId="37AE2598" w:rsidR="00AD1DA1" w:rsidRPr="00795F17" w:rsidRDefault="00AD1DA1" w:rsidP="00BA6B41">
      <w:pPr>
        <w:pStyle w:val="Akapitzlist"/>
      </w:pPr>
      <w:r w:rsidRPr="00795F17">
        <w:t>Dla obszarów przeznaczonych do ochrony siedlisk lub gatunków, ustanowionych w u.o.p</w:t>
      </w:r>
      <w:r w:rsidR="00AC0FF3" w:rsidRPr="00795F17">
        <w:t>.</w:t>
      </w:r>
      <w:r w:rsidRPr="00795F17">
        <w:t>, dla</w:t>
      </w:r>
      <w:r w:rsidR="00A8052F" w:rsidRPr="00795F17">
        <w:t> </w:t>
      </w:r>
      <w:r w:rsidRPr="00795F17">
        <w:t xml:space="preserve">których utrzymanie lub poprawa stanu wód jest ważnym czynnikiem w ich ochronie, ocena ryzyka nieosiągnięcia celów środowiskowych została przeprowadzona zgodnie z kartą metodyczną C3 z pracy </w:t>
      </w:r>
      <w:r w:rsidRPr="00795F17">
        <w:rPr>
          <w:i/>
          <w:iCs/>
        </w:rPr>
        <w:t>Analiza znaczących oddziaływań - jcwp</w:t>
      </w:r>
      <w:r w:rsidRPr="00795F17">
        <w:t xml:space="preserve"> (…).</w:t>
      </w:r>
    </w:p>
    <w:p w14:paraId="2B30A032" w14:textId="77777777" w:rsidR="00AD1DA1" w:rsidRPr="00795F17" w:rsidRDefault="00AD1DA1" w:rsidP="0044393D">
      <w:r w:rsidRPr="00795F17">
        <w:t>Podczas analizy presji mogących powodować ryzyko nieosiągnięcia celów środowiskowych w danej jcw uwzględnione zostały presje skumulowane:</w:t>
      </w:r>
    </w:p>
    <w:p w14:paraId="037E571D" w14:textId="77777777" w:rsidR="00AD1DA1" w:rsidRPr="00795F17" w:rsidRDefault="00AD1DA1" w:rsidP="00BA6B41">
      <w:pPr>
        <w:pStyle w:val="Akapitzlist"/>
      </w:pPr>
      <w:r w:rsidRPr="00795F17">
        <w:t>pochodzące ze źródeł z innych zlewni;</w:t>
      </w:r>
    </w:p>
    <w:p w14:paraId="20E0A8D0" w14:textId="77777777" w:rsidR="00AD1DA1" w:rsidRPr="00795F17" w:rsidRDefault="00AD1DA1" w:rsidP="00BA6B41">
      <w:pPr>
        <w:pStyle w:val="Akapitzlist"/>
      </w:pPr>
      <w:r w:rsidRPr="00795F17">
        <w:t>związane z wpływem zjawisk tj. susza hydrologiczna czy hydrogeologiczna, które mogą istotnie wpłynąć na stan ilościowy i jakościowy jcwp oraz powodować trudność we wdrożeniu działań zaplanowanych w ramach IIaPGW, takie jak zaniki przepływu wody. Oddziaływania te mogą negatywnie wpływać na skuteczność zaplanowanego w danej jcwp działania;</w:t>
      </w:r>
    </w:p>
    <w:p w14:paraId="65B8ECA8" w14:textId="77777777" w:rsidR="00AD1DA1" w:rsidRPr="00795F17" w:rsidRDefault="00AD1DA1" w:rsidP="00BA6B41">
      <w:pPr>
        <w:pStyle w:val="Akapitzlist"/>
      </w:pPr>
      <w:r w:rsidRPr="00795F17">
        <w:t>z wodami podziemnymi, które mogą zwiększać ryzyko nieosiągnięcia celów środowiskowych jcwp zwłaszcza będących pod presją poborów lub zlokalizowanych w zlewniach bardzo lub ekstremalnie zagrożonych suszą, w efekcie mogąc powodować także trudność we wdrożeniu działań zaplanowanych w ramach IIaPGW. Podstawowe dane wykorzystane w celu analizy oddziaływań skumulowanych dot. jcwpd stanowiła ocena ryzyka nieosiągnięcia celów środowiskowych z punktu widzenia stanu ilościowego jcwpd.</w:t>
      </w:r>
    </w:p>
    <w:p w14:paraId="4325C61A" w14:textId="1A9B7370" w:rsidR="00765EE9" w:rsidRPr="00795F17" w:rsidRDefault="00B469FB" w:rsidP="0044393D">
      <w:r w:rsidRPr="00795F17">
        <w:t>Zobrazowanie przestrzenne potencjalnych presji skumulowanych na obszarze dorzecza Odry przedstawia załącznik graficzny nr 31.</w:t>
      </w:r>
    </w:p>
    <w:p w14:paraId="025BD29C" w14:textId="77777777" w:rsidR="00AD1DA1" w:rsidRPr="00795F17" w:rsidRDefault="00AD1DA1" w:rsidP="0044393D">
      <w:r w:rsidRPr="00795F17">
        <w:t>Zastosowane podejście metodyczne analizy i identyfikacji presji znaczących pozwoliło na uzyskanie maksymalnie pełnej informacji o presjach występujących na obszarze dorzecza.</w:t>
      </w:r>
    </w:p>
    <w:p w14:paraId="17AB5B87" w14:textId="77777777" w:rsidR="00AD1DA1" w:rsidRPr="00795F17" w:rsidRDefault="00AD1DA1" w:rsidP="0044393D">
      <w:r w:rsidRPr="00795F17">
        <w:t>Informacje o uzyskanych wynikach identyfikacji znaczących oddziaływań antropogenicznych</w:t>
      </w:r>
      <w:r w:rsidRPr="00795F17">
        <w:br/>
        <w:t>i oceny ich wpływu na stan wód powierzchniowych w podziale na poszczególne kategorie wód przedstawione zostały poniżej.</w:t>
      </w:r>
    </w:p>
    <w:p w14:paraId="23E30E02" w14:textId="77777777" w:rsidR="00AD1DA1" w:rsidRPr="00795F17" w:rsidRDefault="00AD1DA1" w:rsidP="0044393D">
      <w:pPr>
        <w:pStyle w:val="Nagwek5"/>
      </w:pPr>
      <w:r w:rsidRPr="00795F17">
        <w:t xml:space="preserve">Jcwp RW </w:t>
      </w:r>
    </w:p>
    <w:p w14:paraId="589D238A" w14:textId="3F2F3692" w:rsidR="00AD1DA1" w:rsidRPr="00795F17" w:rsidRDefault="00AD1DA1" w:rsidP="0044393D">
      <w:r w:rsidRPr="00795F17">
        <w:t xml:space="preserve">Przeprowadzone analizy i identyfikacja znaczących oddziaływań antropogenicznych na jcwp </w:t>
      </w:r>
      <w:r w:rsidR="00A0552F" w:rsidRPr="00795F17">
        <w:br/>
      </w:r>
      <w:r w:rsidRPr="00795F17">
        <w:t xml:space="preserve">RW w obszarze dorzecza </w:t>
      </w:r>
      <w:r w:rsidR="00E65D34" w:rsidRPr="00795F17">
        <w:t>Odry</w:t>
      </w:r>
      <w:r w:rsidRPr="00795F17">
        <w:t xml:space="preserve"> wykazały zagrożenie nieosiągnięciem celów środowiskowych dla 9</w:t>
      </w:r>
      <w:r w:rsidR="00CB46A3" w:rsidRPr="00795F17">
        <w:t>5</w:t>
      </w:r>
      <w:r w:rsidRPr="00795F17">
        <w:t xml:space="preserve">% jcwp RW obszaru dorzecza </w:t>
      </w:r>
      <w:r w:rsidR="00CB46A3" w:rsidRPr="00795F17">
        <w:t>Odry</w:t>
      </w:r>
      <w:r w:rsidRPr="00795F17">
        <w:t>. Spośród zidentyfikowanych presji znaczących największa liczba jcwp RW poddana jest presji na elementy biologiczne zależne od hydromorfologii.</w:t>
      </w:r>
    </w:p>
    <w:p w14:paraId="1F69438B" w14:textId="0F6BF349" w:rsidR="00AD1DA1" w:rsidRPr="00795F17" w:rsidRDefault="00AD1DA1" w:rsidP="0044393D">
      <w:pPr>
        <w:rPr>
          <w:b/>
          <w:bCs/>
        </w:rPr>
      </w:pPr>
      <w:r w:rsidRPr="00795F17">
        <w:t>Zestawienie liczby jcwp RW ze zidentyfikowanymi poszczególnymi kategoriami presji wraz z</w:t>
      </w:r>
      <w:r w:rsidR="00A0552F" w:rsidRPr="00795F17">
        <w:t> </w:t>
      </w:r>
      <w:r w:rsidRPr="00795F17">
        <w:t xml:space="preserve">określeniem udziału w ogólnej liczbie jcwp RW obszaru dorzecza </w:t>
      </w:r>
      <w:r w:rsidR="00F703FD" w:rsidRPr="00795F17">
        <w:t>Odry</w:t>
      </w:r>
      <w:r w:rsidRPr="00795F17">
        <w:t xml:space="preserve"> prezentuje tabela</w:t>
      </w:r>
      <w:r w:rsidR="002C0762" w:rsidRPr="00795F17">
        <w:t xml:space="preserve"> 7-1</w:t>
      </w:r>
      <w:r w:rsidR="000123AA" w:rsidRPr="00795F17">
        <w:t xml:space="preserve"> oraz wykres 7-1</w:t>
      </w:r>
      <w:r w:rsidRPr="00795F17">
        <w:t>.</w:t>
      </w:r>
    </w:p>
    <w:p w14:paraId="2451003E" w14:textId="4CC2EAD0" w:rsidR="00AD1DA1" w:rsidRPr="00795F17" w:rsidRDefault="00AD1DA1" w:rsidP="00867E43">
      <w:pPr>
        <w:pStyle w:val="Tabela"/>
        <w:rPr>
          <w:bCs/>
          <w:i/>
        </w:rPr>
      </w:pPr>
      <w:bookmarkStart w:id="303" w:name="_Toc66288070"/>
      <w:bookmarkStart w:id="304" w:name="_Toc66341891"/>
      <w:bookmarkStart w:id="305" w:name="_Toc68703663"/>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550571">
        <w:rPr>
          <w:bCs/>
          <w:noProof/>
        </w:rPr>
        <w:t>7</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550571">
        <w:rPr>
          <w:bCs/>
          <w:noProof/>
        </w:rPr>
        <w:t>1</w:t>
      </w:r>
      <w:r w:rsidR="00BB3B21" w:rsidRPr="00795F17">
        <w:rPr>
          <w:bCs/>
        </w:rPr>
        <w:fldChar w:fldCharType="end"/>
      </w:r>
      <w:r w:rsidRPr="00795F17">
        <w:rPr>
          <w:bCs/>
        </w:rPr>
        <w:tab/>
      </w:r>
      <w:r w:rsidRPr="00795F17">
        <w:t xml:space="preserve">Podsumowanie analizy znaczących oddziaływań antropogenicznych wraz z oceną ryzyka nieosiągnięcia celów środowiskowych dla jcwp RW - obszar dorzecza </w:t>
      </w:r>
      <w:bookmarkEnd w:id="303"/>
      <w:r w:rsidR="00F703FD" w:rsidRPr="00795F17">
        <w:t>Odry</w:t>
      </w:r>
      <w:bookmarkEnd w:id="304"/>
      <w:bookmarkEnd w:id="305"/>
    </w:p>
    <w:tbl>
      <w:tblPr>
        <w:tblW w:w="5000" w:type="pct"/>
        <w:tblLayout w:type="fixed"/>
        <w:tblCellMar>
          <w:left w:w="70" w:type="dxa"/>
          <w:right w:w="70" w:type="dxa"/>
        </w:tblCellMar>
        <w:tblLook w:val="04A0" w:firstRow="1" w:lastRow="0" w:firstColumn="1" w:lastColumn="0" w:noHBand="0" w:noVBand="1"/>
      </w:tblPr>
      <w:tblGrid>
        <w:gridCol w:w="1039"/>
        <w:gridCol w:w="944"/>
        <w:gridCol w:w="848"/>
        <w:gridCol w:w="852"/>
        <w:gridCol w:w="709"/>
        <w:gridCol w:w="567"/>
        <w:gridCol w:w="850"/>
        <w:gridCol w:w="709"/>
        <w:gridCol w:w="710"/>
        <w:gridCol w:w="565"/>
        <w:gridCol w:w="1269"/>
      </w:tblGrid>
      <w:tr w:rsidR="005934D8" w:rsidRPr="00795F17" w14:paraId="379347FC" w14:textId="77777777" w:rsidTr="00366000">
        <w:trPr>
          <w:trHeight w:val="454"/>
        </w:trPr>
        <w:tc>
          <w:tcPr>
            <w:tcW w:w="573" w:type="pct"/>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52830EB5" w14:textId="1CF42C00" w:rsidR="00AD1DA1" w:rsidRPr="00795F17" w:rsidRDefault="00FB15D5" w:rsidP="0044393D">
            <w:pPr>
              <w:pStyle w:val="Teksttabelinaglowek"/>
            </w:pPr>
            <w:r w:rsidRPr="00795F17">
              <w:t>Obszar d</w:t>
            </w:r>
            <w:r w:rsidR="00AD1DA1" w:rsidRPr="00795F17">
              <w:t>orzecz</w:t>
            </w:r>
            <w:r w:rsidRPr="00795F17">
              <w:t>a</w:t>
            </w:r>
          </w:p>
        </w:tc>
        <w:tc>
          <w:tcPr>
            <w:tcW w:w="521" w:type="pct"/>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08D81AD6" w14:textId="77777777" w:rsidR="00AD1DA1" w:rsidRPr="00795F17" w:rsidRDefault="00AD1DA1" w:rsidP="0044393D">
            <w:pPr>
              <w:pStyle w:val="Teksttabelinaglowek"/>
            </w:pPr>
            <w:r w:rsidRPr="00795F17">
              <w:t>Liczba jcwp RW</w:t>
            </w:r>
          </w:p>
        </w:tc>
        <w:tc>
          <w:tcPr>
            <w:tcW w:w="3206" w:type="pct"/>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58A387D" w14:textId="77777777" w:rsidR="00AD1DA1" w:rsidRPr="00795F17" w:rsidRDefault="00AD1DA1" w:rsidP="0044393D">
            <w:pPr>
              <w:pStyle w:val="Teksttabelinaglowek"/>
            </w:pPr>
            <w:r w:rsidRPr="00795F17">
              <w:t>Liczba jcwp RW ze zidentyfikowaną znaczącą presją*</w:t>
            </w:r>
          </w:p>
        </w:tc>
        <w:tc>
          <w:tcPr>
            <w:tcW w:w="700" w:type="pct"/>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02A60ED2" w14:textId="49239C5B" w:rsidR="00AD1DA1" w:rsidRPr="00795F17" w:rsidRDefault="00AD1DA1" w:rsidP="0044393D">
            <w:pPr>
              <w:pStyle w:val="Teksttabelinaglowek"/>
            </w:pPr>
            <w:r w:rsidRPr="00795F17">
              <w:t xml:space="preserve">Ocena ryzyka </w:t>
            </w:r>
            <w:r w:rsidR="00AA618A" w:rsidRPr="00795F17">
              <w:t>(</w:t>
            </w:r>
            <w:r w:rsidRPr="00795F17">
              <w:t>liczba jcwp zagrożonych</w:t>
            </w:r>
            <w:r w:rsidR="00AA618A" w:rsidRPr="00795F17">
              <w:t>)</w:t>
            </w:r>
          </w:p>
        </w:tc>
      </w:tr>
      <w:tr w:rsidR="001D565B" w:rsidRPr="00795F17" w14:paraId="7F1897A0" w14:textId="77777777" w:rsidTr="00366000">
        <w:trPr>
          <w:trHeight w:val="454"/>
        </w:trPr>
        <w:tc>
          <w:tcPr>
            <w:tcW w:w="573" w:type="pct"/>
            <w:vMerge/>
            <w:tcBorders>
              <w:left w:val="single" w:sz="4" w:space="0" w:color="auto"/>
              <w:bottom w:val="single" w:sz="4" w:space="0" w:color="auto"/>
              <w:right w:val="single" w:sz="4" w:space="0" w:color="auto"/>
            </w:tcBorders>
            <w:vAlign w:val="center"/>
            <w:hideMark/>
          </w:tcPr>
          <w:p w14:paraId="283D6325" w14:textId="77777777" w:rsidR="00AD1DA1" w:rsidRPr="00795F17" w:rsidRDefault="00AD1DA1" w:rsidP="0044393D">
            <w:pPr>
              <w:pStyle w:val="Teksttabelinaglowek"/>
            </w:pPr>
          </w:p>
        </w:tc>
        <w:tc>
          <w:tcPr>
            <w:tcW w:w="521" w:type="pct"/>
            <w:vMerge/>
            <w:tcBorders>
              <w:left w:val="single" w:sz="4" w:space="0" w:color="auto"/>
              <w:bottom w:val="single" w:sz="4" w:space="0" w:color="auto"/>
              <w:right w:val="single" w:sz="4" w:space="0" w:color="auto"/>
            </w:tcBorders>
            <w:vAlign w:val="center"/>
            <w:hideMark/>
          </w:tcPr>
          <w:p w14:paraId="56114FB1" w14:textId="77777777" w:rsidR="00AD1DA1" w:rsidRPr="00795F17" w:rsidRDefault="00AD1DA1" w:rsidP="0044393D">
            <w:pPr>
              <w:pStyle w:val="Teksttabelinaglowek"/>
            </w:pPr>
          </w:p>
        </w:tc>
        <w:tc>
          <w:tcPr>
            <w:tcW w:w="468"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12B1D8D" w14:textId="77777777" w:rsidR="00AD1DA1" w:rsidRPr="00795F17" w:rsidRDefault="00AD1DA1" w:rsidP="0044393D">
            <w:pPr>
              <w:pStyle w:val="Teksttabelinaglowek"/>
            </w:pPr>
            <w:r w:rsidRPr="00795F17">
              <w:t>BIO_HM</w:t>
            </w:r>
          </w:p>
        </w:tc>
        <w:tc>
          <w:tcPr>
            <w:tcW w:w="47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E19ABC7" w14:textId="77777777" w:rsidR="00AD1DA1" w:rsidRPr="00795F17" w:rsidRDefault="00AD1DA1" w:rsidP="0044393D">
            <w:pPr>
              <w:pStyle w:val="Teksttabelinaglowek"/>
            </w:pPr>
            <w:r w:rsidRPr="00795F17">
              <w:t>BIO_FIZ</w:t>
            </w:r>
          </w:p>
        </w:tc>
        <w:tc>
          <w:tcPr>
            <w:tcW w:w="391"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9DFA704" w14:textId="77777777" w:rsidR="00AD1DA1" w:rsidRPr="00795F17" w:rsidRDefault="00AD1DA1" w:rsidP="0044393D">
            <w:pPr>
              <w:pStyle w:val="Teksttabelinaglowek"/>
            </w:pPr>
            <w:r w:rsidRPr="00795F17">
              <w:t>CHEM</w:t>
            </w:r>
          </w:p>
        </w:tc>
        <w:tc>
          <w:tcPr>
            <w:tcW w:w="31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417275B" w14:textId="77777777" w:rsidR="00AD1DA1" w:rsidRPr="00795F17" w:rsidRDefault="00AD1DA1" w:rsidP="0044393D">
            <w:pPr>
              <w:pStyle w:val="Teksttabelinaglowek"/>
            </w:pPr>
            <w:r w:rsidRPr="00795F17">
              <w:t>FIZ</w:t>
            </w:r>
          </w:p>
        </w:tc>
        <w:tc>
          <w:tcPr>
            <w:tcW w:w="469"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74DC545" w14:textId="77777777" w:rsidR="00AD1DA1" w:rsidRPr="00795F17" w:rsidRDefault="00AD1DA1" w:rsidP="0044393D">
            <w:pPr>
              <w:pStyle w:val="Teksttabelinaglowek"/>
            </w:pPr>
            <w:r w:rsidRPr="00795F17">
              <w:t>CHEM_B</w:t>
            </w:r>
          </w:p>
        </w:tc>
        <w:tc>
          <w:tcPr>
            <w:tcW w:w="391"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D95C19B" w14:textId="77777777" w:rsidR="00AD1DA1" w:rsidRPr="00795F17" w:rsidRDefault="00AD1DA1" w:rsidP="0044393D">
            <w:pPr>
              <w:pStyle w:val="Teksttabelinaglowek"/>
            </w:pPr>
            <w:r w:rsidRPr="00795F17">
              <w:t>CHEM_SZ</w:t>
            </w:r>
          </w:p>
        </w:tc>
        <w:tc>
          <w:tcPr>
            <w:tcW w:w="392"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5313379" w14:textId="77777777" w:rsidR="00AD1DA1" w:rsidRPr="00795F17" w:rsidRDefault="00AD1DA1" w:rsidP="0044393D">
            <w:pPr>
              <w:pStyle w:val="Teksttabelinaglowek"/>
            </w:pPr>
            <w:r w:rsidRPr="00795F17">
              <w:t>OCH</w:t>
            </w:r>
          </w:p>
        </w:tc>
        <w:tc>
          <w:tcPr>
            <w:tcW w:w="312"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B906C78" w14:textId="77777777" w:rsidR="00AD1DA1" w:rsidRPr="00795F17" w:rsidRDefault="00AD1DA1" w:rsidP="0044393D">
            <w:pPr>
              <w:pStyle w:val="Teksttabelinaglowek"/>
            </w:pPr>
            <w:r w:rsidRPr="00795F17">
              <w:t>IL</w:t>
            </w:r>
          </w:p>
        </w:tc>
        <w:tc>
          <w:tcPr>
            <w:tcW w:w="700" w:type="pct"/>
            <w:vMerge/>
            <w:tcBorders>
              <w:left w:val="single" w:sz="4" w:space="0" w:color="auto"/>
              <w:bottom w:val="single" w:sz="4" w:space="0" w:color="auto"/>
              <w:right w:val="single" w:sz="4" w:space="0" w:color="auto"/>
            </w:tcBorders>
            <w:vAlign w:val="center"/>
            <w:hideMark/>
          </w:tcPr>
          <w:p w14:paraId="2E9E0452" w14:textId="77777777" w:rsidR="00AD1DA1" w:rsidRPr="00795F17" w:rsidRDefault="00AD1DA1" w:rsidP="0044393D">
            <w:pPr>
              <w:pStyle w:val="Teksttabelinaglowek"/>
            </w:pPr>
          </w:p>
        </w:tc>
      </w:tr>
      <w:tr w:rsidR="001D565B" w:rsidRPr="00795F17" w14:paraId="0E028311" w14:textId="77777777" w:rsidTr="00366000">
        <w:trPr>
          <w:trHeight w:val="454"/>
        </w:trPr>
        <w:tc>
          <w:tcPr>
            <w:tcW w:w="57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7DCD28" w14:textId="328DFC69" w:rsidR="00CB46A3" w:rsidRPr="00795F17" w:rsidRDefault="00CB46A3" w:rsidP="0065243A">
            <w:pPr>
              <w:pStyle w:val="Teksttabelisrodek"/>
            </w:pPr>
            <w:r w:rsidRPr="00795F17">
              <w:t>Odr</w:t>
            </w:r>
            <w:r w:rsidR="00A0552F" w:rsidRPr="00795F17">
              <w:t>a</w:t>
            </w:r>
          </w:p>
        </w:tc>
        <w:tc>
          <w:tcPr>
            <w:tcW w:w="521" w:type="pct"/>
            <w:tcBorders>
              <w:top w:val="single" w:sz="4" w:space="0" w:color="auto"/>
              <w:left w:val="nil"/>
              <w:bottom w:val="single" w:sz="4" w:space="0" w:color="auto"/>
              <w:right w:val="single" w:sz="4" w:space="0" w:color="auto"/>
            </w:tcBorders>
            <w:shd w:val="clear" w:color="auto" w:fill="auto"/>
            <w:noWrap/>
            <w:vAlign w:val="center"/>
            <w:hideMark/>
          </w:tcPr>
          <w:p w14:paraId="0E347770" w14:textId="6243BA57" w:rsidR="00CB46A3" w:rsidRPr="00795F17" w:rsidRDefault="00CB46A3" w:rsidP="0065243A">
            <w:pPr>
              <w:pStyle w:val="Teksttabelisrodek"/>
            </w:pPr>
            <w:r w:rsidRPr="00795F17">
              <w:t>1</w:t>
            </w:r>
            <w:r w:rsidR="00C54561" w:rsidRPr="00795F17">
              <w:t> </w:t>
            </w:r>
            <w:r w:rsidRPr="00795F17">
              <w:t>272</w:t>
            </w:r>
          </w:p>
        </w:tc>
        <w:tc>
          <w:tcPr>
            <w:tcW w:w="468" w:type="pct"/>
            <w:tcBorders>
              <w:top w:val="single" w:sz="4" w:space="0" w:color="auto"/>
              <w:left w:val="nil"/>
              <w:bottom w:val="single" w:sz="4" w:space="0" w:color="auto"/>
              <w:right w:val="single" w:sz="4" w:space="0" w:color="auto"/>
            </w:tcBorders>
            <w:shd w:val="clear" w:color="auto" w:fill="auto"/>
            <w:noWrap/>
            <w:vAlign w:val="center"/>
            <w:hideMark/>
          </w:tcPr>
          <w:p w14:paraId="0DD6B990" w14:textId="5B5078F7" w:rsidR="00CB46A3" w:rsidRPr="00795F17" w:rsidRDefault="00CB46A3" w:rsidP="0065243A">
            <w:pPr>
              <w:pStyle w:val="Teksttabelisrodek"/>
            </w:pPr>
            <w:r w:rsidRPr="00795F17">
              <w:t>1</w:t>
            </w:r>
            <w:r w:rsidR="00C54561" w:rsidRPr="00795F17">
              <w:t> </w:t>
            </w:r>
            <w:r w:rsidRPr="00795F17">
              <w:t>077</w:t>
            </w:r>
          </w:p>
        </w:tc>
        <w:tc>
          <w:tcPr>
            <w:tcW w:w="470" w:type="pct"/>
            <w:tcBorders>
              <w:top w:val="single" w:sz="4" w:space="0" w:color="auto"/>
              <w:left w:val="nil"/>
              <w:bottom w:val="single" w:sz="4" w:space="0" w:color="auto"/>
              <w:right w:val="single" w:sz="4" w:space="0" w:color="auto"/>
            </w:tcBorders>
            <w:shd w:val="clear" w:color="auto" w:fill="auto"/>
            <w:noWrap/>
            <w:vAlign w:val="center"/>
            <w:hideMark/>
          </w:tcPr>
          <w:p w14:paraId="019993CC" w14:textId="633CB080" w:rsidR="00CB46A3" w:rsidRPr="00795F17" w:rsidRDefault="00CB46A3" w:rsidP="0065243A">
            <w:pPr>
              <w:pStyle w:val="Teksttabelisrodek"/>
            </w:pPr>
            <w:r w:rsidRPr="00795F17">
              <w:t>515</w:t>
            </w:r>
          </w:p>
        </w:tc>
        <w:tc>
          <w:tcPr>
            <w:tcW w:w="391" w:type="pct"/>
            <w:tcBorders>
              <w:top w:val="single" w:sz="4" w:space="0" w:color="auto"/>
              <w:left w:val="nil"/>
              <w:bottom w:val="single" w:sz="4" w:space="0" w:color="auto"/>
              <w:right w:val="single" w:sz="4" w:space="0" w:color="auto"/>
            </w:tcBorders>
            <w:shd w:val="clear" w:color="auto" w:fill="auto"/>
            <w:noWrap/>
            <w:vAlign w:val="center"/>
            <w:hideMark/>
          </w:tcPr>
          <w:p w14:paraId="7BC79B59" w14:textId="405A8994" w:rsidR="00CB46A3" w:rsidRPr="00795F17" w:rsidRDefault="00CB46A3" w:rsidP="0065243A">
            <w:pPr>
              <w:pStyle w:val="Teksttabelisrodek"/>
            </w:pPr>
            <w:r w:rsidRPr="00795F17">
              <w:t>778</w:t>
            </w:r>
          </w:p>
        </w:tc>
        <w:tc>
          <w:tcPr>
            <w:tcW w:w="313" w:type="pct"/>
            <w:tcBorders>
              <w:top w:val="single" w:sz="4" w:space="0" w:color="auto"/>
              <w:left w:val="nil"/>
              <w:bottom w:val="single" w:sz="4" w:space="0" w:color="auto"/>
              <w:right w:val="single" w:sz="4" w:space="0" w:color="auto"/>
            </w:tcBorders>
            <w:vAlign w:val="center"/>
          </w:tcPr>
          <w:p w14:paraId="339FA5E9" w14:textId="3EBD8C82" w:rsidR="00CB46A3" w:rsidRPr="00795F17" w:rsidRDefault="00CB46A3" w:rsidP="0065243A">
            <w:pPr>
              <w:pStyle w:val="Teksttabelisrodek"/>
            </w:pPr>
            <w:r w:rsidRPr="00795F17">
              <w:t>539</w:t>
            </w:r>
          </w:p>
        </w:tc>
        <w:tc>
          <w:tcPr>
            <w:tcW w:w="4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ACB556" w14:textId="682B3B66" w:rsidR="00CB46A3" w:rsidRPr="00795F17" w:rsidRDefault="00CB46A3" w:rsidP="0065243A">
            <w:pPr>
              <w:pStyle w:val="Teksttabelisrodek"/>
            </w:pPr>
            <w:r w:rsidRPr="00795F17">
              <w:t>376</w:t>
            </w:r>
          </w:p>
        </w:tc>
        <w:tc>
          <w:tcPr>
            <w:tcW w:w="391" w:type="pct"/>
            <w:tcBorders>
              <w:top w:val="single" w:sz="4" w:space="0" w:color="auto"/>
              <w:left w:val="nil"/>
              <w:bottom w:val="single" w:sz="4" w:space="0" w:color="auto"/>
              <w:right w:val="single" w:sz="4" w:space="0" w:color="auto"/>
            </w:tcBorders>
            <w:shd w:val="clear" w:color="auto" w:fill="auto"/>
            <w:noWrap/>
            <w:vAlign w:val="center"/>
            <w:hideMark/>
          </w:tcPr>
          <w:p w14:paraId="12B567FB" w14:textId="5F325EFA" w:rsidR="00CB46A3" w:rsidRPr="00795F17" w:rsidRDefault="00CB46A3" w:rsidP="0065243A">
            <w:pPr>
              <w:pStyle w:val="Teksttabelisrodek"/>
            </w:pPr>
            <w:r w:rsidRPr="00795F17">
              <w:t>217</w:t>
            </w:r>
          </w:p>
        </w:tc>
        <w:tc>
          <w:tcPr>
            <w:tcW w:w="392" w:type="pct"/>
            <w:tcBorders>
              <w:top w:val="single" w:sz="4" w:space="0" w:color="auto"/>
              <w:left w:val="nil"/>
              <w:bottom w:val="single" w:sz="4" w:space="0" w:color="auto"/>
              <w:right w:val="single" w:sz="4" w:space="0" w:color="auto"/>
            </w:tcBorders>
            <w:shd w:val="clear" w:color="auto" w:fill="auto"/>
            <w:noWrap/>
            <w:vAlign w:val="center"/>
            <w:hideMark/>
          </w:tcPr>
          <w:p w14:paraId="5462C373" w14:textId="07B15E3F" w:rsidR="00CB46A3" w:rsidRPr="00795F17" w:rsidRDefault="00CB46A3" w:rsidP="0065243A">
            <w:pPr>
              <w:pStyle w:val="Teksttabelisrodek"/>
            </w:pPr>
            <w:r w:rsidRPr="00795F17">
              <w:t>1</w:t>
            </w:r>
            <w:r w:rsidR="00C54561" w:rsidRPr="00795F17">
              <w:t> </w:t>
            </w:r>
            <w:r w:rsidRPr="00795F17">
              <w:t>126</w:t>
            </w:r>
          </w:p>
        </w:tc>
        <w:tc>
          <w:tcPr>
            <w:tcW w:w="312" w:type="pct"/>
            <w:tcBorders>
              <w:top w:val="single" w:sz="4" w:space="0" w:color="auto"/>
              <w:left w:val="nil"/>
              <w:bottom w:val="single" w:sz="4" w:space="0" w:color="auto"/>
              <w:right w:val="single" w:sz="4" w:space="0" w:color="auto"/>
            </w:tcBorders>
            <w:shd w:val="clear" w:color="auto" w:fill="auto"/>
            <w:noWrap/>
            <w:vAlign w:val="center"/>
            <w:hideMark/>
          </w:tcPr>
          <w:p w14:paraId="6BF1069D" w14:textId="56D5FCA4" w:rsidR="00CB46A3" w:rsidRPr="00795F17" w:rsidRDefault="00CB46A3" w:rsidP="0065243A">
            <w:pPr>
              <w:pStyle w:val="Teksttabelisrodek"/>
            </w:pPr>
            <w:r w:rsidRPr="00795F17">
              <w:t>161</w:t>
            </w:r>
          </w:p>
        </w:tc>
        <w:tc>
          <w:tcPr>
            <w:tcW w:w="700" w:type="pct"/>
            <w:tcBorders>
              <w:top w:val="single" w:sz="4" w:space="0" w:color="auto"/>
              <w:left w:val="nil"/>
              <w:bottom w:val="single" w:sz="4" w:space="0" w:color="auto"/>
              <w:right w:val="single" w:sz="4" w:space="0" w:color="auto"/>
            </w:tcBorders>
            <w:shd w:val="clear" w:color="auto" w:fill="auto"/>
            <w:noWrap/>
            <w:vAlign w:val="center"/>
            <w:hideMark/>
          </w:tcPr>
          <w:p w14:paraId="1897AE32" w14:textId="393D8202" w:rsidR="00CB46A3" w:rsidRPr="00795F17" w:rsidRDefault="00CB46A3" w:rsidP="0065243A">
            <w:pPr>
              <w:pStyle w:val="Teksttabelisrodek"/>
            </w:pPr>
            <w:r w:rsidRPr="00795F17">
              <w:t>1</w:t>
            </w:r>
            <w:r w:rsidR="00C54561" w:rsidRPr="00795F17">
              <w:t> </w:t>
            </w:r>
            <w:r w:rsidRPr="00795F17">
              <w:t>211</w:t>
            </w:r>
          </w:p>
        </w:tc>
      </w:tr>
      <w:tr w:rsidR="001D565B" w:rsidRPr="00795F17" w14:paraId="4076DC52" w14:textId="77777777" w:rsidTr="008E191A">
        <w:trPr>
          <w:trHeight w:val="454"/>
        </w:trPr>
        <w:tc>
          <w:tcPr>
            <w:tcW w:w="1094"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16AE0EB" w14:textId="10123A7A" w:rsidR="00AD1DA1" w:rsidRPr="00795F17" w:rsidRDefault="00AD1DA1" w:rsidP="008E191A">
            <w:pPr>
              <w:pStyle w:val="Teksttabelisrodek"/>
            </w:pPr>
            <w:r w:rsidRPr="00795F17">
              <w:t>Udział w ogólnej liczbie jcwp RW</w:t>
            </w:r>
            <w:r w:rsidR="001D565B" w:rsidRPr="00795F17">
              <w:t xml:space="preserve"> </w:t>
            </w:r>
            <w:r w:rsidR="00EA4FF5" w:rsidRPr="00795F17">
              <w:t>(%)</w:t>
            </w:r>
          </w:p>
        </w:tc>
        <w:tc>
          <w:tcPr>
            <w:tcW w:w="468" w:type="pct"/>
            <w:tcBorders>
              <w:top w:val="single" w:sz="4" w:space="0" w:color="auto"/>
              <w:left w:val="nil"/>
              <w:bottom w:val="single" w:sz="4" w:space="0" w:color="auto"/>
              <w:right w:val="single" w:sz="4" w:space="0" w:color="auto"/>
            </w:tcBorders>
            <w:shd w:val="clear" w:color="auto" w:fill="auto"/>
            <w:noWrap/>
            <w:vAlign w:val="center"/>
          </w:tcPr>
          <w:p w14:paraId="4C43649F" w14:textId="0F2CD56F" w:rsidR="00AD1DA1" w:rsidRPr="00795F17" w:rsidRDefault="00AD1DA1" w:rsidP="008E191A">
            <w:pPr>
              <w:pStyle w:val="Teksttabelisrodek"/>
            </w:pPr>
            <w:r w:rsidRPr="00795F17">
              <w:t>8</w:t>
            </w:r>
            <w:r w:rsidR="000123AA" w:rsidRPr="00795F17">
              <w:t>5</w:t>
            </w:r>
          </w:p>
        </w:tc>
        <w:tc>
          <w:tcPr>
            <w:tcW w:w="470" w:type="pct"/>
            <w:tcBorders>
              <w:top w:val="single" w:sz="4" w:space="0" w:color="auto"/>
              <w:left w:val="nil"/>
              <w:bottom w:val="single" w:sz="4" w:space="0" w:color="auto"/>
              <w:right w:val="single" w:sz="4" w:space="0" w:color="auto"/>
            </w:tcBorders>
            <w:shd w:val="clear" w:color="auto" w:fill="auto"/>
            <w:noWrap/>
            <w:vAlign w:val="center"/>
          </w:tcPr>
          <w:p w14:paraId="50780C04" w14:textId="738C1365" w:rsidR="00AD1DA1" w:rsidRPr="00795F17" w:rsidRDefault="00AD1DA1" w:rsidP="008E191A">
            <w:pPr>
              <w:pStyle w:val="Teksttabelisrodek"/>
            </w:pPr>
            <w:r w:rsidRPr="00795F17">
              <w:t>40</w:t>
            </w:r>
          </w:p>
        </w:tc>
        <w:tc>
          <w:tcPr>
            <w:tcW w:w="391" w:type="pct"/>
            <w:tcBorders>
              <w:top w:val="single" w:sz="4" w:space="0" w:color="auto"/>
              <w:left w:val="nil"/>
              <w:bottom w:val="single" w:sz="4" w:space="0" w:color="auto"/>
              <w:right w:val="single" w:sz="4" w:space="0" w:color="auto"/>
            </w:tcBorders>
            <w:shd w:val="clear" w:color="auto" w:fill="auto"/>
            <w:noWrap/>
            <w:vAlign w:val="center"/>
          </w:tcPr>
          <w:p w14:paraId="2871D0A5" w14:textId="26586826" w:rsidR="00AD1DA1" w:rsidRPr="00795F17" w:rsidRDefault="000123AA" w:rsidP="008E191A">
            <w:pPr>
              <w:pStyle w:val="Teksttabelisrodek"/>
            </w:pPr>
            <w:r w:rsidRPr="00795F17">
              <w:t>61</w:t>
            </w:r>
          </w:p>
        </w:tc>
        <w:tc>
          <w:tcPr>
            <w:tcW w:w="313" w:type="pct"/>
            <w:tcBorders>
              <w:top w:val="single" w:sz="4" w:space="0" w:color="auto"/>
              <w:left w:val="nil"/>
              <w:bottom w:val="single" w:sz="4" w:space="0" w:color="auto"/>
              <w:right w:val="single" w:sz="4" w:space="0" w:color="auto"/>
            </w:tcBorders>
            <w:shd w:val="clear" w:color="auto" w:fill="auto"/>
            <w:vAlign w:val="center"/>
          </w:tcPr>
          <w:p w14:paraId="315DFF97" w14:textId="40A40DF0" w:rsidR="00AD1DA1" w:rsidRPr="00795F17" w:rsidRDefault="000123AA" w:rsidP="008E191A">
            <w:pPr>
              <w:pStyle w:val="Teksttabelisrodek"/>
            </w:pPr>
            <w:r w:rsidRPr="00795F17">
              <w:t>42</w:t>
            </w:r>
          </w:p>
        </w:tc>
        <w:tc>
          <w:tcPr>
            <w:tcW w:w="4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231FCA" w14:textId="661330A1" w:rsidR="00AD1DA1" w:rsidRPr="00795F17" w:rsidRDefault="000123AA" w:rsidP="008E191A">
            <w:pPr>
              <w:pStyle w:val="Teksttabelisrodek"/>
            </w:pPr>
            <w:r w:rsidRPr="00795F17">
              <w:t>30</w:t>
            </w:r>
          </w:p>
        </w:tc>
        <w:tc>
          <w:tcPr>
            <w:tcW w:w="391" w:type="pct"/>
            <w:tcBorders>
              <w:top w:val="single" w:sz="4" w:space="0" w:color="auto"/>
              <w:left w:val="nil"/>
              <w:bottom w:val="single" w:sz="4" w:space="0" w:color="auto"/>
              <w:right w:val="single" w:sz="4" w:space="0" w:color="auto"/>
            </w:tcBorders>
            <w:shd w:val="clear" w:color="auto" w:fill="auto"/>
            <w:noWrap/>
            <w:vAlign w:val="center"/>
          </w:tcPr>
          <w:p w14:paraId="248783B7" w14:textId="1735A6E2" w:rsidR="00AD1DA1" w:rsidRPr="00795F17" w:rsidRDefault="00AD1DA1" w:rsidP="008E191A">
            <w:pPr>
              <w:pStyle w:val="Teksttabelisrodek"/>
            </w:pPr>
            <w:r w:rsidRPr="00795F17">
              <w:t>1</w:t>
            </w:r>
            <w:r w:rsidR="000123AA" w:rsidRPr="00795F17">
              <w:t>7</w:t>
            </w:r>
          </w:p>
        </w:tc>
        <w:tc>
          <w:tcPr>
            <w:tcW w:w="392" w:type="pct"/>
            <w:tcBorders>
              <w:top w:val="single" w:sz="4" w:space="0" w:color="auto"/>
              <w:left w:val="nil"/>
              <w:bottom w:val="single" w:sz="4" w:space="0" w:color="auto"/>
              <w:right w:val="single" w:sz="4" w:space="0" w:color="auto"/>
            </w:tcBorders>
            <w:shd w:val="clear" w:color="auto" w:fill="auto"/>
            <w:noWrap/>
            <w:vAlign w:val="center"/>
          </w:tcPr>
          <w:p w14:paraId="7DD4DCB7" w14:textId="47459503" w:rsidR="00AD1DA1" w:rsidRPr="00795F17" w:rsidRDefault="000123AA" w:rsidP="008E191A">
            <w:pPr>
              <w:pStyle w:val="Teksttabelisrodek"/>
            </w:pPr>
            <w:r w:rsidRPr="00795F17">
              <w:t>89</w:t>
            </w:r>
          </w:p>
        </w:tc>
        <w:tc>
          <w:tcPr>
            <w:tcW w:w="312" w:type="pct"/>
            <w:tcBorders>
              <w:top w:val="single" w:sz="4" w:space="0" w:color="auto"/>
              <w:left w:val="nil"/>
              <w:bottom w:val="single" w:sz="4" w:space="0" w:color="auto"/>
              <w:right w:val="single" w:sz="4" w:space="0" w:color="auto"/>
            </w:tcBorders>
            <w:shd w:val="clear" w:color="auto" w:fill="auto"/>
            <w:noWrap/>
            <w:vAlign w:val="center"/>
          </w:tcPr>
          <w:p w14:paraId="6A24657E" w14:textId="52BFC2CE" w:rsidR="00AD1DA1" w:rsidRPr="00795F17" w:rsidRDefault="000123AA" w:rsidP="008E191A">
            <w:pPr>
              <w:pStyle w:val="Teksttabelisrodek"/>
            </w:pPr>
            <w:r w:rsidRPr="00795F17">
              <w:t>13</w:t>
            </w:r>
          </w:p>
        </w:tc>
        <w:tc>
          <w:tcPr>
            <w:tcW w:w="700" w:type="pct"/>
            <w:tcBorders>
              <w:top w:val="single" w:sz="4" w:space="0" w:color="auto"/>
              <w:left w:val="nil"/>
              <w:bottom w:val="single" w:sz="4" w:space="0" w:color="auto"/>
              <w:right w:val="single" w:sz="4" w:space="0" w:color="auto"/>
            </w:tcBorders>
            <w:shd w:val="clear" w:color="auto" w:fill="auto"/>
            <w:noWrap/>
            <w:vAlign w:val="center"/>
          </w:tcPr>
          <w:p w14:paraId="11568D49" w14:textId="420A9289" w:rsidR="00AD1DA1" w:rsidRPr="00795F17" w:rsidRDefault="00AD1DA1" w:rsidP="008E191A">
            <w:pPr>
              <w:pStyle w:val="Teksttabelisrodek"/>
            </w:pPr>
            <w:r w:rsidRPr="00795F17">
              <w:t>9</w:t>
            </w:r>
            <w:r w:rsidR="000123AA" w:rsidRPr="00795F17">
              <w:t>5</w:t>
            </w:r>
          </w:p>
        </w:tc>
      </w:tr>
    </w:tbl>
    <w:p w14:paraId="590F4452" w14:textId="77777777" w:rsidR="00366000" w:rsidRPr="00795F17" w:rsidRDefault="00366000" w:rsidP="00366000">
      <w:pPr>
        <w:pStyle w:val="Tabela-wyjasnieniapod"/>
        <w:spacing w:after="0"/>
      </w:pPr>
      <w:r w:rsidRPr="00795F17">
        <w:t>*Wskazane wartości oznaczają liczbę jcwp ze zidentyfikowanym danym rodzajem presji znaczącej. Presje znaczące występować mogą łącznie w jcwp.</w:t>
      </w:r>
    </w:p>
    <w:p w14:paraId="39BCF3BA" w14:textId="77777777" w:rsidR="00366000" w:rsidRPr="00795F17" w:rsidRDefault="00366000" w:rsidP="00366000">
      <w:pPr>
        <w:pStyle w:val="Tabela-wyjasnieniapod"/>
        <w:spacing w:after="0"/>
      </w:pPr>
      <w:r w:rsidRPr="00795F17">
        <w:rPr>
          <w:b/>
          <w:bCs/>
        </w:rPr>
        <w:t>BIO_HM</w:t>
      </w:r>
      <w:r w:rsidRPr="00795F17">
        <w:t xml:space="preserve"> - presja na elementy biologiczne zależne od hydromorfologii</w:t>
      </w:r>
    </w:p>
    <w:p w14:paraId="20DEFCAA" w14:textId="77777777" w:rsidR="00366000" w:rsidRPr="00795F17" w:rsidRDefault="00366000" w:rsidP="00366000">
      <w:pPr>
        <w:pStyle w:val="Tabela-wyjasnieniapod"/>
        <w:spacing w:after="0"/>
      </w:pPr>
      <w:r w:rsidRPr="00795F17">
        <w:rPr>
          <w:b/>
          <w:bCs/>
        </w:rPr>
        <w:t>BIO_FIZ</w:t>
      </w:r>
      <w:r w:rsidRPr="00795F17">
        <w:t xml:space="preserve"> - presja na elementy biologiczne zależne od fizykochemii</w:t>
      </w:r>
    </w:p>
    <w:p w14:paraId="258FD449" w14:textId="77777777" w:rsidR="00366000" w:rsidRPr="00795F17" w:rsidRDefault="00366000" w:rsidP="00366000">
      <w:pPr>
        <w:pStyle w:val="Tabela-wyjasnieniapod"/>
        <w:spacing w:after="0"/>
      </w:pPr>
      <w:r w:rsidRPr="00795F17">
        <w:rPr>
          <w:b/>
          <w:bCs/>
        </w:rPr>
        <w:t xml:space="preserve">FIZ </w:t>
      </w:r>
      <w:r w:rsidRPr="00795F17">
        <w:t>- presja na elementy fizykochemiczne</w:t>
      </w:r>
    </w:p>
    <w:p w14:paraId="19CFB5C9" w14:textId="77777777" w:rsidR="00366000" w:rsidRPr="00795F17" w:rsidRDefault="00366000" w:rsidP="00366000">
      <w:pPr>
        <w:pStyle w:val="Tabela-wyjasnieniapod"/>
        <w:spacing w:after="0"/>
      </w:pPr>
      <w:r w:rsidRPr="00795F17">
        <w:rPr>
          <w:b/>
          <w:bCs/>
        </w:rPr>
        <w:t>CHEM</w:t>
      </w:r>
      <w:r w:rsidRPr="00795F17">
        <w:t xml:space="preserve"> - presja na cechy chemiczne (woda, substancje dozwolone)</w:t>
      </w:r>
    </w:p>
    <w:p w14:paraId="507D9B83" w14:textId="77777777" w:rsidR="00366000" w:rsidRPr="00795F17" w:rsidRDefault="00366000" w:rsidP="00366000">
      <w:pPr>
        <w:pStyle w:val="Tabela-wyjasnieniapod"/>
        <w:spacing w:after="0"/>
      </w:pPr>
      <w:r w:rsidRPr="00795F17">
        <w:rPr>
          <w:b/>
          <w:bCs/>
        </w:rPr>
        <w:t>CHEM_B -</w:t>
      </w:r>
      <w:r w:rsidRPr="00795F17">
        <w:t xml:space="preserve"> presja na cechy chemiczne (biota, substancje dozwolone)</w:t>
      </w:r>
    </w:p>
    <w:p w14:paraId="7DC3D2F8" w14:textId="77777777" w:rsidR="00366000" w:rsidRPr="00795F17" w:rsidRDefault="00366000" w:rsidP="00366000">
      <w:pPr>
        <w:pStyle w:val="Tabela-wyjasnieniapod"/>
        <w:spacing w:after="0"/>
      </w:pPr>
      <w:r w:rsidRPr="00795F17">
        <w:rPr>
          <w:b/>
          <w:bCs/>
        </w:rPr>
        <w:t>CHEM_SZ</w:t>
      </w:r>
      <w:r w:rsidRPr="00795F17">
        <w:t xml:space="preserve"> - presja na cechy chemiczne (substancje zakazane, biota i woda)</w:t>
      </w:r>
    </w:p>
    <w:p w14:paraId="5C8160E3" w14:textId="77777777" w:rsidR="00366000" w:rsidRPr="00795F17" w:rsidRDefault="00366000" w:rsidP="00366000">
      <w:pPr>
        <w:pStyle w:val="Tabela-wyjasnieniapod"/>
        <w:spacing w:after="0"/>
      </w:pPr>
      <w:r w:rsidRPr="00795F17">
        <w:rPr>
          <w:b/>
          <w:bCs/>
        </w:rPr>
        <w:t>OCH</w:t>
      </w:r>
      <w:r w:rsidRPr="00795F17">
        <w:t xml:space="preserve"> - presja na obszary chronione w rozumieniu ustawy pr.w.</w:t>
      </w:r>
    </w:p>
    <w:p w14:paraId="6A6EDAC6" w14:textId="77777777" w:rsidR="00366000" w:rsidRPr="00795F17" w:rsidRDefault="00366000" w:rsidP="00366000">
      <w:pPr>
        <w:pStyle w:val="Tabela-wyjasnieniapod"/>
        <w:spacing w:after="0"/>
      </w:pPr>
      <w:r w:rsidRPr="00795F17">
        <w:rPr>
          <w:b/>
          <w:bCs/>
        </w:rPr>
        <w:t xml:space="preserve">IL </w:t>
      </w:r>
      <w:r w:rsidRPr="00795F17">
        <w:t>- presja ilościowa na zasoby wodne</w:t>
      </w:r>
    </w:p>
    <w:p w14:paraId="3E87B4CF" w14:textId="39CBD6DD" w:rsidR="00366000" w:rsidRPr="00795F17" w:rsidRDefault="00366000" w:rsidP="00366000">
      <w:pPr>
        <w:pStyle w:val="Tabela-wyjasnieniapod"/>
        <w:spacing w:after="0"/>
      </w:pPr>
      <w:r w:rsidRPr="00795F17">
        <w:rPr>
          <w:b/>
          <w:bCs/>
        </w:rPr>
        <w:t>jcwp zagrożone</w:t>
      </w:r>
      <w:r w:rsidRPr="00795F17">
        <w:t xml:space="preserve"> - jcwp zagrożone nieosiągnięciem celów środowiskowych</w:t>
      </w:r>
    </w:p>
    <w:p w14:paraId="2FCA5A3A" w14:textId="00946E00"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jcwp (…) - aktualizacja</w:t>
      </w:r>
    </w:p>
    <w:p w14:paraId="5096A85E" w14:textId="6E71B421" w:rsidR="000123AA" w:rsidRPr="00795F17" w:rsidRDefault="00AD1DA1" w:rsidP="0044393D">
      <w:r w:rsidRPr="00795F17">
        <w:t xml:space="preserve">Uzyskane wyniki wskazują, iż spośród </w:t>
      </w:r>
      <w:r w:rsidR="00256C57" w:rsidRPr="00795F17">
        <w:t xml:space="preserve">wszystkich jcwp RW </w:t>
      </w:r>
      <w:r w:rsidR="000123AA" w:rsidRPr="00795F17">
        <w:t xml:space="preserve">największa liczba jcwp poddana jest presji na elementy biologiczne, zależne od hydromorfologii (85%) oraz presji na elementy fizykochemiczne (61%). Presja na elementy biologiczne zależne od fizykochemii oraz presja na cechy chemiczne (woda i </w:t>
      </w:r>
      <w:r w:rsidR="00774433" w:rsidRPr="00795F17">
        <w:t>substancje</w:t>
      </w:r>
      <w:r w:rsidR="000123AA" w:rsidRPr="00795F17">
        <w:t xml:space="preserve"> dozwolone) zidentyfikowana została na poziomie 40-42% wszystkich jcwp RW na obszarze dorzecza Odry. Presja w zakresie obszarów chronionych dotyczy 89% jcwp RW (wykres 7-1).</w:t>
      </w:r>
    </w:p>
    <w:p w14:paraId="34F126E5" w14:textId="26BB427D" w:rsidR="00AD1DA1" w:rsidRPr="00795F17" w:rsidRDefault="000123AA" w:rsidP="001352C0">
      <w:pPr>
        <w:pStyle w:val="wykrespolozenie"/>
      </w:pPr>
      <w:r w:rsidRPr="00795F17">
        <w:rPr>
          <w:noProof/>
          <w:lang w:eastAsia="pl-PL"/>
        </w:rPr>
        <w:drawing>
          <wp:inline distT="0" distB="0" distL="0" distR="0" wp14:anchorId="78F288E1" wp14:editId="7B0EE6D6">
            <wp:extent cx="5760720" cy="2997835"/>
            <wp:effectExtent l="0" t="0" r="11430" b="12065"/>
            <wp:docPr id="242" name="Wykres 242">
              <a:extLst xmlns:a="http://schemas.openxmlformats.org/drawingml/2006/main">
                <a:ext uri="{FF2B5EF4-FFF2-40B4-BE49-F238E27FC236}">
                  <a16:creationId xmlns:a16="http://schemas.microsoft.com/office/drawing/2014/main" id="{DC626163-0C44-49C9-9EF7-0C3F2E819D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226DF19E" w14:textId="0F32F8F1" w:rsidR="00AD1DA1" w:rsidRPr="00795F17" w:rsidRDefault="00AD1DA1" w:rsidP="00B479EE">
      <w:pPr>
        <w:pStyle w:val="Wykres"/>
      </w:pPr>
      <w:bookmarkStart w:id="306" w:name="_Toc66288182"/>
      <w:bookmarkStart w:id="307" w:name="_Toc68703828"/>
      <w:r w:rsidRPr="00795F17">
        <w:t xml:space="preserve">Wykres </w:t>
      </w:r>
      <w:fldSimple w:instr=" STYLEREF 1 \s ">
        <w:r w:rsidR="00550571">
          <w:rPr>
            <w:noProof/>
          </w:rPr>
          <w:t>7</w:t>
        </w:r>
      </w:fldSimple>
      <w:r w:rsidR="008F17D7" w:rsidRPr="00795F17">
        <w:noBreakHyphen/>
      </w:r>
      <w:fldSimple w:instr=" SEQ Wykres \* ARABIC \s 1 ">
        <w:r w:rsidR="00550571">
          <w:rPr>
            <w:noProof/>
          </w:rPr>
          <w:t>1</w:t>
        </w:r>
      </w:fldSimple>
      <w:r w:rsidRPr="00795F17">
        <w:tab/>
      </w:r>
      <w:r w:rsidR="006D0DCA" w:rsidRPr="00795F17">
        <w:t>U</w:t>
      </w:r>
      <w:r w:rsidRPr="00795F17">
        <w:t xml:space="preserve">dział liczby jcwp RW ze zidentyfikowaną daną presją znaczącą w ogólnej liczbie jcwp RW - obszar dorzecza </w:t>
      </w:r>
      <w:bookmarkEnd w:id="306"/>
      <w:r w:rsidR="00B50A8E" w:rsidRPr="00795F17">
        <w:t>Odry</w:t>
      </w:r>
      <w:bookmarkEnd w:id="307"/>
    </w:p>
    <w:p w14:paraId="6EDAF1E1" w14:textId="594CB0F8"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jcwp (…) - aktualizacja</w:t>
      </w:r>
    </w:p>
    <w:p w14:paraId="607E4520" w14:textId="0DCB824F" w:rsidR="00AD1DA1" w:rsidRPr="00795F17" w:rsidRDefault="00FD1457" w:rsidP="0044393D">
      <w:r w:rsidRPr="00795F17">
        <w:t>Podczas oceny presji na elementy biologiczne zależne od fizykochemii presję znaczącą umiarkowaną lub silną wskazano w 71 jcwp (najniższa ocena z monitoringu dla wskaźników IFPL, IO i MIR w danej jcwp była poniżej klasy II). W przypadku elementów zależnych od hydromorfologii były to 640 jcwp (najniższa ocena z monitoringu dla wskaźników MMI</w:t>
      </w:r>
      <w:r w:rsidR="00E66322">
        <w:t>_</w:t>
      </w:r>
      <w:r w:rsidRPr="00795F17">
        <w:t xml:space="preserve">PL i EFI+PL/IBI_PL w danej jcwp była poniżej klasy II, a w przypadku braku monitoringu najniższa ocena według oceny hydromorfologicznej wskazywała presję znaczącą umiarkowaną, silną lub bardzo silną). W 377 jcwp wskazano jednocześnie presję znaczącą umiarkowaną lub silną na elementy biologiczne zależne zarówno od hydromorfologii, </w:t>
      </w:r>
      <w:r w:rsidR="00A0552F" w:rsidRPr="00795F17">
        <w:br/>
      </w:r>
      <w:r w:rsidRPr="00795F17">
        <w:t xml:space="preserve">jak i od trofii </w:t>
      </w:r>
      <w:r w:rsidR="00AD1DA1" w:rsidRPr="00795F17">
        <w:t xml:space="preserve">(tabela </w:t>
      </w:r>
      <w:r w:rsidR="00756A96" w:rsidRPr="00795F17">
        <w:t>7-2</w:t>
      </w:r>
      <w:r w:rsidR="00AD1DA1" w:rsidRPr="00795F17">
        <w:t xml:space="preserve">). </w:t>
      </w:r>
    </w:p>
    <w:p w14:paraId="672ED2EF" w14:textId="308830CB" w:rsidR="00AD1DA1" w:rsidRPr="00795F17" w:rsidRDefault="00AD1DA1" w:rsidP="00867E43">
      <w:pPr>
        <w:pStyle w:val="Tabela"/>
        <w:rPr>
          <w:bCs/>
          <w:i/>
        </w:rPr>
      </w:pPr>
      <w:bookmarkStart w:id="308" w:name="_Toc66288071"/>
      <w:bookmarkStart w:id="309" w:name="_Toc66341892"/>
      <w:bookmarkStart w:id="310" w:name="_Toc68703664"/>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550571">
        <w:rPr>
          <w:bCs/>
          <w:noProof/>
        </w:rPr>
        <w:t>7</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550571">
        <w:rPr>
          <w:bCs/>
          <w:noProof/>
        </w:rPr>
        <w:t>2</w:t>
      </w:r>
      <w:r w:rsidR="00BB3B21" w:rsidRPr="00795F17">
        <w:rPr>
          <w:bCs/>
        </w:rPr>
        <w:fldChar w:fldCharType="end"/>
      </w:r>
      <w:r w:rsidRPr="00795F17">
        <w:rPr>
          <w:bCs/>
        </w:rPr>
        <w:tab/>
      </w:r>
      <w:r w:rsidRPr="00795F17">
        <w:t xml:space="preserve">Liczba jcwp RW, dla których wskazano presję znaczącą umiarkowaną lub silną na elementy biologiczne, w podziale na poszczególne regiony wodne obszaru dorzecza </w:t>
      </w:r>
      <w:bookmarkEnd w:id="308"/>
      <w:r w:rsidR="00FD1457" w:rsidRPr="00795F17">
        <w:t>Odry</w:t>
      </w:r>
      <w:bookmarkEnd w:id="309"/>
      <w:bookmarkEnd w:id="3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06"/>
        <w:gridCol w:w="2014"/>
        <w:gridCol w:w="1727"/>
        <w:gridCol w:w="2015"/>
      </w:tblGrid>
      <w:tr w:rsidR="00AD1DA1" w:rsidRPr="00795F17" w14:paraId="6547959E" w14:textId="77777777" w:rsidTr="00A965EC">
        <w:trPr>
          <w:trHeight w:val="454"/>
          <w:tblHeader/>
        </w:trPr>
        <w:tc>
          <w:tcPr>
            <w:tcW w:w="1824" w:type="pct"/>
            <w:shd w:val="clear" w:color="000000" w:fill="BFBFBF"/>
            <w:noWrap/>
            <w:tcMar>
              <w:left w:w="28" w:type="dxa"/>
              <w:right w:w="28" w:type="dxa"/>
            </w:tcMar>
            <w:vAlign w:val="center"/>
            <w:hideMark/>
          </w:tcPr>
          <w:p w14:paraId="0A5F13C3" w14:textId="77777777" w:rsidR="00AD1DA1" w:rsidRPr="00795F17" w:rsidRDefault="00AD1DA1" w:rsidP="0065243A">
            <w:pPr>
              <w:pStyle w:val="Teksttabelinaglowek"/>
            </w:pPr>
            <w:r w:rsidRPr="00795F17">
              <w:t>Region wodny</w:t>
            </w:r>
          </w:p>
        </w:tc>
        <w:tc>
          <w:tcPr>
            <w:tcW w:w="1111" w:type="pct"/>
            <w:shd w:val="clear" w:color="000000" w:fill="BFBFBF"/>
            <w:tcMar>
              <w:left w:w="28" w:type="dxa"/>
              <w:right w:w="28" w:type="dxa"/>
            </w:tcMar>
            <w:vAlign w:val="center"/>
            <w:hideMark/>
          </w:tcPr>
          <w:p w14:paraId="7C85D9C2" w14:textId="77777777" w:rsidR="00AD1DA1" w:rsidRPr="00795F17" w:rsidRDefault="00AD1DA1" w:rsidP="0065243A">
            <w:pPr>
              <w:pStyle w:val="Teksttabelinaglowek"/>
            </w:pPr>
            <w:r w:rsidRPr="00795F17">
              <w:t>Presja znacząca umiarkowana lub silna na elementy biologiczne zależne od hydromorfologii</w:t>
            </w:r>
          </w:p>
        </w:tc>
        <w:tc>
          <w:tcPr>
            <w:tcW w:w="953" w:type="pct"/>
            <w:shd w:val="clear" w:color="000000" w:fill="BFBFBF"/>
            <w:tcMar>
              <w:left w:w="28" w:type="dxa"/>
              <w:right w:w="28" w:type="dxa"/>
            </w:tcMar>
            <w:vAlign w:val="center"/>
            <w:hideMark/>
          </w:tcPr>
          <w:p w14:paraId="35FFD0FA" w14:textId="685F7DEE" w:rsidR="00AD1DA1" w:rsidRPr="00795F17" w:rsidRDefault="00AD1DA1" w:rsidP="0065243A">
            <w:pPr>
              <w:pStyle w:val="Teksttabelinaglowek"/>
            </w:pPr>
            <w:r w:rsidRPr="00795F17">
              <w:t xml:space="preserve">Presja znacząca umiarkowana lub silna na elementy biologiczne zależne od </w:t>
            </w:r>
            <w:r w:rsidR="00945C8D" w:rsidRPr="00795F17">
              <w:t xml:space="preserve">hydromorfologii i </w:t>
            </w:r>
            <w:r w:rsidRPr="00795F17">
              <w:t>trofii</w:t>
            </w:r>
          </w:p>
        </w:tc>
        <w:tc>
          <w:tcPr>
            <w:tcW w:w="1112" w:type="pct"/>
            <w:shd w:val="clear" w:color="000000" w:fill="BFBFBF"/>
            <w:tcMar>
              <w:left w:w="28" w:type="dxa"/>
              <w:right w:w="28" w:type="dxa"/>
            </w:tcMar>
            <w:vAlign w:val="center"/>
            <w:hideMark/>
          </w:tcPr>
          <w:p w14:paraId="3200D712" w14:textId="326F0C8C" w:rsidR="00AD1DA1" w:rsidRPr="00795F17" w:rsidRDefault="00AD1DA1" w:rsidP="0065243A">
            <w:pPr>
              <w:pStyle w:val="Teksttabelinaglowek"/>
            </w:pPr>
            <w:r w:rsidRPr="00795F17">
              <w:t>Presja znacząca umiarkowana lub silna na elementy biologiczne zależne od trofii</w:t>
            </w:r>
          </w:p>
        </w:tc>
      </w:tr>
      <w:tr w:rsidR="0083501B" w:rsidRPr="00795F17" w14:paraId="1DE214DA" w14:textId="77777777" w:rsidTr="0083501B">
        <w:trPr>
          <w:trHeight w:val="454"/>
        </w:trPr>
        <w:tc>
          <w:tcPr>
            <w:tcW w:w="1824" w:type="pct"/>
            <w:shd w:val="clear" w:color="auto" w:fill="auto"/>
            <w:noWrap/>
            <w:tcMar>
              <w:left w:w="28" w:type="dxa"/>
              <w:right w:w="28" w:type="dxa"/>
            </w:tcMar>
            <w:vAlign w:val="center"/>
          </w:tcPr>
          <w:p w14:paraId="0643C490" w14:textId="1B61C6A7" w:rsidR="0083501B" w:rsidRPr="00795F17" w:rsidRDefault="0083501B" w:rsidP="0083501B">
            <w:pPr>
              <w:pStyle w:val="Teksttabelilewy"/>
              <w:rPr>
                <w:color w:val="000000"/>
              </w:rPr>
            </w:pPr>
            <w:r w:rsidRPr="00795F17">
              <w:t>Górnej Odry</w:t>
            </w:r>
          </w:p>
        </w:tc>
        <w:tc>
          <w:tcPr>
            <w:tcW w:w="1111" w:type="pct"/>
            <w:shd w:val="clear" w:color="auto" w:fill="auto"/>
            <w:noWrap/>
            <w:tcMar>
              <w:left w:w="28" w:type="dxa"/>
              <w:right w:w="28" w:type="dxa"/>
            </w:tcMar>
            <w:vAlign w:val="center"/>
          </w:tcPr>
          <w:p w14:paraId="70D88CF2" w14:textId="110EA6E9" w:rsidR="0083501B" w:rsidRPr="00795F17" w:rsidRDefault="0083501B" w:rsidP="0083501B">
            <w:pPr>
              <w:pStyle w:val="Teksttabelisrodek"/>
              <w:rPr>
                <w:color w:val="000000"/>
              </w:rPr>
            </w:pPr>
            <w:r w:rsidRPr="00795F17">
              <w:t>74</w:t>
            </w:r>
          </w:p>
        </w:tc>
        <w:tc>
          <w:tcPr>
            <w:tcW w:w="953" w:type="pct"/>
            <w:shd w:val="clear" w:color="auto" w:fill="auto"/>
            <w:noWrap/>
            <w:tcMar>
              <w:left w:w="28" w:type="dxa"/>
              <w:right w:w="28" w:type="dxa"/>
            </w:tcMar>
            <w:vAlign w:val="center"/>
          </w:tcPr>
          <w:p w14:paraId="3EA40870" w14:textId="7A25F73E" w:rsidR="0083501B" w:rsidRPr="00795F17" w:rsidRDefault="0083501B" w:rsidP="0083501B">
            <w:pPr>
              <w:pStyle w:val="Teksttabelisrodek"/>
              <w:rPr>
                <w:color w:val="000000"/>
              </w:rPr>
            </w:pPr>
            <w:r w:rsidRPr="00795F17">
              <w:t>46</w:t>
            </w:r>
          </w:p>
        </w:tc>
        <w:tc>
          <w:tcPr>
            <w:tcW w:w="1112" w:type="pct"/>
            <w:shd w:val="clear" w:color="auto" w:fill="auto"/>
            <w:noWrap/>
            <w:tcMar>
              <w:left w:w="28" w:type="dxa"/>
              <w:right w:w="28" w:type="dxa"/>
            </w:tcMar>
            <w:vAlign w:val="center"/>
          </w:tcPr>
          <w:p w14:paraId="35E49983" w14:textId="1D8B0FBB" w:rsidR="0083501B" w:rsidRPr="00795F17" w:rsidRDefault="0083501B" w:rsidP="0083501B">
            <w:pPr>
              <w:pStyle w:val="Teksttabelisrodek"/>
              <w:rPr>
                <w:color w:val="000000"/>
              </w:rPr>
            </w:pPr>
            <w:r w:rsidRPr="00795F17">
              <w:t>3</w:t>
            </w:r>
          </w:p>
        </w:tc>
      </w:tr>
      <w:tr w:rsidR="0083501B" w:rsidRPr="00795F17" w14:paraId="2C04DB40" w14:textId="77777777" w:rsidTr="0083501B">
        <w:trPr>
          <w:trHeight w:val="454"/>
        </w:trPr>
        <w:tc>
          <w:tcPr>
            <w:tcW w:w="1824" w:type="pct"/>
            <w:shd w:val="clear" w:color="auto" w:fill="auto"/>
            <w:noWrap/>
            <w:tcMar>
              <w:left w:w="28" w:type="dxa"/>
              <w:right w:w="28" w:type="dxa"/>
            </w:tcMar>
            <w:vAlign w:val="center"/>
          </w:tcPr>
          <w:p w14:paraId="1582D50C" w14:textId="3E8BDEA0" w:rsidR="0083501B" w:rsidRPr="00795F17" w:rsidRDefault="0083501B" w:rsidP="0083501B">
            <w:pPr>
              <w:pStyle w:val="Teksttabelilewy"/>
            </w:pPr>
            <w:r w:rsidRPr="00795F17">
              <w:t>Środkowej Odry</w:t>
            </w:r>
          </w:p>
        </w:tc>
        <w:tc>
          <w:tcPr>
            <w:tcW w:w="1111" w:type="pct"/>
            <w:shd w:val="clear" w:color="auto" w:fill="auto"/>
            <w:noWrap/>
            <w:tcMar>
              <w:left w:w="28" w:type="dxa"/>
              <w:right w:w="28" w:type="dxa"/>
            </w:tcMar>
            <w:vAlign w:val="center"/>
          </w:tcPr>
          <w:p w14:paraId="5733F0DE" w14:textId="16E870C0" w:rsidR="0083501B" w:rsidRPr="00795F17" w:rsidRDefault="0083501B" w:rsidP="0083501B">
            <w:pPr>
              <w:pStyle w:val="Teksttabelisrodek"/>
            </w:pPr>
            <w:r w:rsidRPr="00795F17">
              <w:t>226</w:t>
            </w:r>
          </w:p>
        </w:tc>
        <w:tc>
          <w:tcPr>
            <w:tcW w:w="953" w:type="pct"/>
            <w:shd w:val="clear" w:color="auto" w:fill="auto"/>
            <w:noWrap/>
            <w:tcMar>
              <w:left w:w="28" w:type="dxa"/>
              <w:right w:w="28" w:type="dxa"/>
            </w:tcMar>
            <w:vAlign w:val="center"/>
          </w:tcPr>
          <w:p w14:paraId="7EAC67BC" w14:textId="6E3A3A4F" w:rsidR="0083501B" w:rsidRPr="00795F17" w:rsidRDefault="0083501B" w:rsidP="0083501B">
            <w:pPr>
              <w:pStyle w:val="Teksttabelisrodek"/>
            </w:pPr>
            <w:r w:rsidRPr="00795F17">
              <w:t>141</w:t>
            </w:r>
          </w:p>
        </w:tc>
        <w:tc>
          <w:tcPr>
            <w:tcW w:w="1112" w:type="pct"/>
            <w:shd w:val="clear" w:color="auto" w:fill="auto"/>
            <w:noWrap/>
            <w:tcMar>
              <w:left w:w="28" w:type="dxa"/>
              <w:right w:w="28" w:type="dxa"/>
            </w:tcMar>
            <w:vAlign w:val="center"/>
          </w:tcPr>
          <w:p w14:paraId="37149780" w14:textId="4ADBCA41" w:rsidR="0083501B" w:rsidRPr="00795F17" w:rsidRDefault="0083501B" w:rsidP="0083501B">
            <w:pPr>
              <w:pStyle w:val="Teksttabelisrodek"/>
            </w:pPr>
            <w:r w:rsidRPr="00795F17">
              <w:t>26</w:t>
            </w:r>
          </w:p>
        </w:tc>
      </w:tr>
      <w:tr w:rsidR="0083501B" w:rsidRPr="00795F17" w14:paraId="64C998FB" w14:textId="77777777" w:rsidTr="00A965EC">
        <w:trPr>
          <w:trHeight w:val="454"/>
        </w:trPr>
        <w:tc>
          <w:tcPr>
            <w:tcW w:w="1824" w:type="pct"/>
            <w:shd w:val="clear" w:color="auto" w:fill="auto"/>
            <w:noWrap/>
            <w:tcMar>
              <w:left w:w="28" w:type="dxa"/>
              <w:right w:w="28" w:type="dxa"/>
            </w:tcMar>
            <w:vAlign w:val="center"/>
          </w:tcPr>
          <w:p w14:paraId="33BCE3FD" w14:textId="793B90BA" w:rsidR="0083501B" w:rsidRPr="00795F17" w:rsidRDefault="0083501B" w:rsidP="0083501B">
            <w:pPr>
              <w:pStyle w:val="Teksttabelilewy"/>
            </w:pPr>
            <w:r w:rsidRPr="00795F17">
              <w:t>Dolnej Odry i Przymorza Zachodniego</w:t>
            </w:r>
          </w:p>
        </w:tc>
        <w:tc>
          <w:tcPr>
            <w:tcW w:w="1111" w:type="pct"/>
            <w:shd w:val="clear" w:color="auto" w:fill="auto"/>
            <w:noWrap/>
            <w:tcMar>
              <w:left w:w="28" w:type="dxa"/>
              <w:right w:w="28" w:type="dxa"/>
            </w:tcMar>
            <w:vAlign w:val="center"/>
          </w:tcPr>
          <w:p w14:paraId="70832012" w14:textId="7D2C335E" w:rsidR="0083501B" w:rsidRPr="00795F17" w:rsidRDefault="0083501B" w:rsidP="0083501B">
            <w:pPr>
              <w:pStyle w:val="Teksttabelisrodek"/>
            </w:pPr>
            <w:r w:rsidRPr="00795F17">
              <w:t>132</w:t>
            </w:r>
          </w:p>
        </w:tc>
        <w:tc>
          <w:tcPr>
            <w:tcW w:w="953" w:type="pct"/>
            <w:shd w:val="clear" w:color="auto" w:fill="auto"/>
            <w:noWrap/>
            <w:tcMar>
              <w:left w:w="28" w:type="dxa"/>
              <w:right w:w="28" w:type="dxa"/>
            </w:tcMar>
            <w:vAlign w:val="center"/>
          </w:tcPr>
          <w:p w14:paraId="71725776" w14:textId="23BB8A79" w:rsidR="0083501B" w:rsidRPr="00795F17" w:rsidRDefault="0083501B" w:rsidP="0083501B">
            <w:pPr>
              <w:pStyle w:val="Teksttabelisrodek"/>
            </w:pPr>
            <w:r w:rsidRPr="00795F17">
              <w:t>65</w:t>
            </w:r>
          </w:p>
        </w:tc>
        <w:tc>
          <w:tcPr>
            <w:tcW w:w="1112" w:type="pct"/>
            <w:shd w:val="clear" w:color="auto" w:fill="auto"/>
            <w:noWrap/>
            <w:tcMar>
              <w:left w:w="28" w:type="dxa"/>
              <w:right w:w="28" w:type="dxa"/>
            </w:tcMar>
            <w:vAlign w:val="center"/>
          </w:tcPr>
          <w:p w14:paraId="4A922CB3" w14:textId="6CBBF808" w:rsidR="0083501B" w:rsidRPr="00795F17" w:rsidRDefault="0083501B" w:rsidP="0083501B">
            <w:pPr>
              <w:pStyle w:val="Teksttabelisrodek"/>
            </w:pPr>
            <w:r w:rsidRPr="00795F17">
              <w:t>25</w:t>
            </w:r>
          </w:p>
        </w:tc>
      </w:tr>
      <w:tr w:rsidR="0083501B" w:rsidRPr="00795F17" w14:paraId="540B5E78" w14:textId="77777777" w:rsidTr="0083501B">
        <w:trPr>
          <w:trHeight w:val="454"/>
        </w:trPr>
        <w:tc>
          <w:tcPr>
            <w:tcW w:w="1824" w:type="pct"/>
            <w:shd w:val="clear" w:color="auto" w:fill="auto"/>
            <w:noWrap/>
            <w:tcMar>
              <w:left w:w="28" w:type="dxa"/>
              <w:right w:w="28" w:type="dxa"/>
            </w:tcMar>
            <w:vAlign w:val="center"/>
          </w:tcPr>
          <w:p w14:paraId="0546B602" w14:textId="3A2F61C0" w:rsidR="0083501B" w:rsidRPr="00795F17" w:rsidRDefault="0083501B" w:rsidP="0083501B">
            <w:pPr>
              <w:pStyle w:val="Teksttabelilewy"/>
              <w:rPr>
                <w:color w:val="000000"/>
              </w:rPr>
            </w:pPr>
            <w:r w:rsidRPr="00795F17">
              <w:t>Warty</w:t>
            </w:r>
          </w:p>
        </w:tc>
        <w:tc>
          <w:tcPr>
            <w:tcW w:w="1111" w:type="pct"/>
            <w:shd w:val="clear" w:color="auto" w:fill="auto"/>
            <w:noWrap/>
            <w:tcMar>
              <w:left w:w="28" w:type="dxa"/>
              <w:right w:w="28" w:type="dxa"/>
            </w:tcMar>
            <w:vAlign w:val="center"/>
          </w:tcPr>
          <w:p w14:paraId="04C110CB" w14:textId="46C5DCE3" w:rsidR="0083501B" w:rsidRPr="00795F17" w:rsidRDefault="0083501B" w:rsidP="0083501B">
            <w:pPr>
              <w:pStyle w:val="Teksttabelisrodek"/>
              <w:rPr>
                <w:color w:val="000000"/>
              </w:rPr>
            </w:pPr>
            <w:r w:rsidRPr="00795F17">
              <w:t>142</w:t>
            </w:r>
          </w:p>
        </w:tc>
        <w:tc>
          <w:tcPr>
            <w:tcW w:w="953" w:type="pct"/>
            <w:shd w:val="clear" w:color="auto" w:fill="auto"/>
            <w:noWrap/>
            <w:tcMar>
              <w:left w:w="28" w:type="dxa"/>
              <w:right w:w="28" w:type="dxa"/>
            </w:tcMar>
            <w:vAlign w:val="center"/>
          </w:tcPr>
          <w:p w14:paraId="7DADF9B5" w14:textId="2FB7DE03" w:rsidR="0083501B" w:rsidRPr="00795F17" w:rsidRDefault="0083501B" w:rsidP="0083501B">
            <w:pPr>
              <w:pStyle w:val="Teksttabelisrodek"/>
              <w:rPr>
                <w:color w:val="000000"/>
              </w:rPr>
            </w:pPr>
            <w:r w:rsidRPr="00795F17">
              <w:t>93</w:t>
            </w:r>
          </w:p>
        </w:tc>
        <w:tc>
          <w:tcPr>
            <w:tcW w:w="1112" w:type="pct"/>
            <w:shd w:val="clear" w:color="auto" w:fill="auto"/>
            <w:noWrap/>
            <w:tcMar>
              <w:left w:w="28" w:type="dxa"/>
              <w:right w:w="28" w:type="dxa"/>
            </w:tcMar>
            <w:vAlign w:val="center"/>
          </w:tcPr>
          <w:p w14:paraId="16519D47" w14:textId="3BCCE1FF" w:rsidR="0083501B" w:rsidRPr="00795F17" w:rsidRDefault="0083501B" w:rsidP="0083501B">
            <w:pPr>
              <w:pStyle w:val="Teksttabelisrodek"/>
              <w:rPr>
                <w:color w:val="000000"/>
              </w:rPr>
            </w:pPr>
            <w:r w:rsidRPr="00795F17">
              <w:t>11</w:t>
            </w:r>
          </w:p>
        </w:tc>
      </w:tr>
      <w:tr w:rsidR="0083501B" w:rsidRPr="00795F17" w14:paraId="30E67B21" w14:textId="77777777" w:rsidTr="00A965EC">
        <w:trPr>
          <w:trHeight w:val="454"/>
        </w:trPr>
        <w:tc>
          <w:tcPr>
            <w:tcW w:w="1824" w:type="pct"/>
            <w:shd w:val="clear" w:color="auto" w:fill="auto"/>
            <w:noWrap/>
            <w:tcMar>
              <w:left w:w="28" w:type="dxa"/>
              <w:right w:w="28" w:type="dxa"/>
            </w:tcMar>
            <w:vAlign w:val="center"/>
            <w:hideMark/>
          </w:tcPr>
          <w:p w14:paraId="53340BD7" w14:textId="11E25C06" w:rsidR="0083501B" w:rsidRPr="00795F17" w:rsidRDefault="0083501B" w:rsidP="0083501B">
            <w:pPr>
              <w:pStyle w:val="Teksttabelilewy"/>
              <w:rPr>
                <w:color w:val="000000"/>
              </w:rPr>
            </w:pPr>
            <w:r w:rsidRPr="00795F17">
              <w:t>Noteci</w:t>
            </w:r>
          </w:p>
        </w:tc>
        <w:tc>
          <w:tcPr>
            <w:tcW w:w="1111" w:type="pct"/>
            <w:shd w:val="clear" w:color="auto" w:fill="auto"/>
            <w:noWrap/>
            <w:tcMar>
              <w:left w:w="28" w:type="dxa"/>
              <w:right w:w="28" w:type="dxa"/>
            </w:tcMar>
            <w:vAlign w:val="center"/>
            <w:hideMark/>
          </w:tcPr>
          <w:p w14:paraId="0EB726AD" w14:textId="43724D2C" w:rsidR="0083501B" w:rsidRPr="00795F17" w:rsidRDefault="0083501B" w:rsidP="0083501B">
            <w:pPr>
              <w:pStyle w:val="Teksttabelisrodek"/>
              <w:rPr>
                <w:color w:val="000000"/>
              </w:rPr>
            </w:pPr>
            <w:r w:rsidRPr="00795F17">
              <w:t>66</w:t>
            </w:r>
          </w:p>
        </w:tc>
        <w:tc>
          <w:tcPr>
            <w:tcW w:w="953" w:type="pct"/>
            <w:shd w:val="clear" w:color="auto" w:fill="auto"/>
            <w:noWrap/>
            <w:tcMar>
              <w:left w:w="28" w:type="dxa"/>
              <w:right w:w="28" w:type="dxa"/>
            </w:tcMar>
            <w:vAlign w:val="center"/>
            <w:hideMark/>
          </w:tcPr>
          <w:p w14:paraId="23538015" w14:textId="205D3E06" w:rsidR="0083501B" w:rsidRPr="00795F17" w:rsidRDefault="0083501B" w:rsidP="0083501B">
            <w:pPr>
              <w:pStyle w:val="Teksttabelisrodek"/>
              <w:rPr>
                <w:color w:val="000000"/>
              </w:rPr>
            </w:pPr>
            <w:r w:rsidRPr="00795F17">
              <w:t>30</w:t>
            </w:r>
          </w:p>
        </w:tc>
        <w:tc>
          <w:tcPr>
            <w:tcW w:w="1112" w:type="pct"/>
            <w:shd w:val="clear" w:color="auto" w:fill="auto"/>
            <w:noWrap/>
            <w:tcMar>
              <w:left w:w="28" w:type="dxa"/>
              <w:right w:w="28" w:type="dxa"/>
            </w:tcMar>
            <w:vAlign w:val="center"/>
            <w:hideMark/>
          </w:tcPr>
          <w:p w14:paraId="5565792C" w14:textId="767D598D" w:rsidR="0083501B" w:rsidRPr="00795F17" w:rsidRDefault="0083501B" w:rsidP="0083501B">
            <w:pPr>
              <w:pStyle w:val="Teksttabelisrodek"/>
              <w:rPr>
                <w:color w:val="000000"/>
              </w:rPr>
            </w:pPr>
            <w:r w:rsidRPr="00795F17">
              <w:t>5</w:t>
            </w:r>
          </w:p>
        </w:tc>
      </w:tr>
    </w:tbl>
    <w:p w14:paraId="4A767B78" w14:textId="6E2DF20F"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jcwp (…) - aktualizacja</w:t>
      </w:r>
    </w:p>
    <w:p w14:paraId="3E6B7E37" w14:textId="1720E56F" w:rsidR="00AD1DA1" w:rsidRPr="00795F17" w:rsidRDefault="00AD1DA1" w:rsidP="00D65A0A">
      <w:r w:rsidRPr="00795F17">
        <w:t>Najczęstsze źródła presji znaczącej umiarkowanej i silnej na elementy biologiczne zależne od</w:t>
      </w:r>
      <w:r w:rsidR="00A0552F" w:rsidRPr="00795F17">
        <w:t> </w:t>
      </w:r>
      <w:r w:rsidRPr="00795F17">
        <w:t xml:space="preserve">hydromorfologii to (wykres </w:t>
      </w:r>
      <w:r w:rsidR="009517D2" w:rsidRPr="00795F17">
        <w:t>7-</w:t>
      </w:r>
      <w:r w:rsidRPr="00795F17">
        <w:t>2):</w:t>
      </w:r>
    </w:p>
    <w:p w14:paraId="09E7F179" w14:textId="77777777" w:rsidR="00EB4182" w:rsidRPr="00795F17" w:rsidRDefault="00EB4182" w:rsidP="00BA6B41">
      <w:pPr>
        <w:pStyle w:val="Akapitzlist"/>
      </w:pPr>
      <w:bookmarkStart w:id="311" w:name="_Toc66288183"/>
      <w:r w:rsidRPr="00795F17">
        <w:t>prostowanie koryt (747 jcwp),</w:t>
      </w:r>
    </w:p>
    <w:p w14:paraId="22275CE4" w14:textId="77777777" w:rsidR="00EB4182" w:rsidRPr="00795F17" w:rsidRDefault="00EB4182" w:rsidP="00BA6B41">
      <w:pPr>
        <w:pStyle w:val="Akapitzlist"/>
      </w:pPr>
      <w:r w:rsidRPr="00795F17">
        <w:t>budowle piętrzące (593 jcwp),</w:t>
      </w:r>
    </w:p>
    <w:p w14:paraId="5B236311" w14:textId="77777777" w:rsidR="00EB4182" w:rsidRPr="00795F17" w:rsidRDefault="00EB4182" w:rsidP="00BA6B41">
      <w:pPr>
        <w:pStyle w:val="Akapitzlist"/>
      </w:pPr>
      <w:r w:rsidRPr="00795F17">
        <w:t>obiekty mostowe (326 jcwp),</w:t>
      </w:r>
    </w:p>
    <w:p w14:paraId="779C6943" w14:textId="77777777" w:rsidR="00EB4182" w:rsidRPr="00795F17" w:rsidRDefault="00EB4182" w:rsidP="00BA6B41">
      <w:pPr>
        <w:pStyle w:val="Akapitzlist"/>
      </w:pPr>
      <w:r w:rsidRPr="00795F17">
        <w:t>obiekty gospodarki wodnej (70 jcwp)</w:t>
      </w:r>
    </w:p>
    <w:p w14:paraId="467F2F05" w14:textId="77777777" w:rsidR="00EB4182" w:rsidRPr="00795F17" w:rsidRDefault="00EB4182" w:rsidP="00BA6B41">
      <w:pPr>
        <w:pStyle w:val="Akapitzlist"/>
      </w:pPr>
      <w:r w:rsidRPr="00795F17">
        <w:t>budowle regulacyjne (opaski brzegowe, ostrogi, tamy podłużne) (189 jcwp),</w:t>
      </w:r>
    </w:p>
    <w:p w14:paraId="183B9A13" w14:textId="77777777" w:rsidR="00EB4182" w:rsidRPr="00795F17" w:rsidRDefault="00EB4182" w:rsidP="00BA6B41">
      <w:pPr>
        <w:pStyle w:val="Akapitzlist"/>
      </w:pPr>
      <w:r w:rsidRPr="00795F17">
        <w:t>wały przeciwpowodziowe (84 jcwp),</w:t>
      </w:r>
    </w:p>
    <w:p w14:paraId="41929AC7" w14:textId="77777777" w:rsidR="00EB4182" w:rsidRPr="00795F17" w:rsidRDefault="00EB4182" w:rsidP="00BA6B41">
      <w:pPr>
        <w:pStyle w:val="Akapitzlist"/>
      </w:pPr>
      <w:r w:rsidRPr="00795F17">
        <w:t>zapora powyżej (7 jcwp),</w:t>
      </w:r>
    </w:p>
    <w:p w14:paraId="30488FE6" w14:textId="77777777" w:rsidR="00EB4182" w:rsidRPr="00795F17" w:rsidRDefault="00EB4182" w:rsidP="00BA6B41">
      <w:pPr>
        <w:pStyle w:val="Akapitzlist"/>
      </w:pPr>
      <w:r w:rsidRPr="00795F17">
        <w:t>eksploatacja zasobów wodnych (10 jcwp),</w:t>
      </w:r>
    </w:p>
    <w:p w14:paraId="6AC52898" w14:textId="77777777" w:rsidR="00EB4182" w:rsidRPr="00795F17" w:rsidRDefault="00EB4182" w:rsidP="00BA6B41">
      <w:pPr>
        <w:pStyle w:val="Akapitzlist"/>
      </w:pPr>
      <w:r w:rsidRPr="00795F17">
        <w:t>górnictwo (148 jcwp).</w:t>
      </w:r>
    </w:p>
    <w:p w14:paraId="28B33858" w14:textId="066590CF" w:rsidR="00EB4182" w:rsidRPr="00795F17" w:rsidRDefault="00EB4182" w:rsidP="0044393D">
      <w:r w:rsidRPr="00795F17">
        <w:t>W przypadku 26 jcwp RW nie zidentyfikowano źródła presji na elementy biologiczne zależne od</w:t>
      </w:r>
      <w:r w:rsidR="00A0552F" w:rsidRPr="00795F17">
        <w:t> </w:t>
      </w:r>
      <w:r w:rsidRPr="00795F17">
        <w:t xml:space="preserve">hydromorfologii. </w:t>
      </w:r>
    </w:p>
    <w:p w14:paraId="7E855BCF" w14:textId="57DF614D" w:rsidR="00EB4182" w:rsidRPr="00795F17" w:rsidRDefault="00EB4182" w:rsidP="0044393D">
      <w:r w:rsidRPr="00795F17">
        <w:t>Źródłami presji znaczącej umiarkowanej i silnej na elementy biologiczne zależne od fizykochemii (trofii) były najczęściej (wykres 7-3):</w:t>
      </w:r>
    </w:p>
    <w:p w14:paraId="5D201E37" w14:textId="77777777" w:rsidR="00EB4182" w:rsidRPr="00795F17" w:rsidRDefault="00EB4182" w:rsidP="00BA6B41">
      <w:pPr>
        <w:pStyle w:val="Akapitzlist"/>
      </w:pPr>
      <w:r w:rsidRPr="00795F17">
        <w:t>nawożenie i depozycja (288 jcwp),</w:t>
      </w:r>
    </w:p>
    <w:p w14:paraId="3434144D" w14:textId="77777777" w:rsidR="00EB4182" w:rsidRPr="00795F17" w:rsidRDefault="00EB4182" w:rsidP="00BA6B41">
      <w:pPr>
        <w:pStyle w:val="Akapitzlist"/>
      </w:pPr>
      <w:r w:rsidRPr="00795F17">
        <w:t>odpływ miejski (wody opadowe) (231 jcwp),</w:t>
      </w:r>
    </w:p>
    <w:p w14:paraId="4CFB8C2A" w14:textId="77777777" w:rsidR="00EB4182" w:rsidRPr="00795F17" w:rsidRDefault="00EB4182" w:rsidP="00BA6B41">
      <w:pPr>
        <w:pStyle w:val="Akapitzlist"/>
      </w:pPr>
      <w:r w:rsidRPr="00795F17">
        <w:t>źródła przemysłowe (128 jcwp),</w:t>
      </w:r>
    </w:p>
    <w:p w14:paraId="693CF7F4" w14:textId="77777777" w:rsidR="00EB4182" w:rsidRPr="00795F17" w:rsidRDefault="00EB4182" w:rsidP="00BA6B41">
      <w:pPr>
        <w:pStyle w:val="Akapitzlist"/>
      </w:pPr>
      <w:r w:rsidRPr="00795F17">
        <w:t>źródła bytowe i komunalne (punktowe i rozproszone) (107jcwp),</w:t>
      </w:r>
    </w:p>
    <w:p w14:paraId="63013D88" w14:textId="77777777" w:rsidR="00EB4182" w:rsidRPr="00795F17" w:rsidRDefault="00EB4182" w:rsidP="00BA6B41">
      <w:pPr>
        <w:pStyle w:val="Akapitzlist"/>
      </w:pPr>
      <w:r w:rsidRPr="00795F17">
        <w:t>źródła bytowe i komunalne (punktowe) (50 jcwp),</w:t>
      </w:r>
    </w:p>
    <w:p w14:paraId="41A267D8" w14:textId="77777777" w:rsidR="00EB4182" w:rsidRPr="00795F17" w:rsidRDefault="00EB4182" w:rsidP="00BA6B41">
      <w:pPr>
        <w:pStyle w:val="Akapitzlist"/>
      </w:pPr>
      <w:r w:rsidRPr="00795F17">
        <w:t>źródła bytowe i komunalne (rozproszone) (79 jcwp).</w:t>
      </w:r>
    </w:p>
    <w:p w14:paraId="758CA016" w14:textId="4227F3E4" w:rsidR="00EB4182" w:rsidRPr="00795F17" w:rsidRDefault="00EB4182" w:rsidP="0044393D">
      <w:r w:rsidRPr="00795F17">
        <w:t xml:space="preserve">W przypadku </w:t>
      </w:r>
      <w:r w:rsidR="00945C8D" w:rsidRPr="00795F17">
        <w:t>58</w:t>
      </w:r>
      <w:r w:rsidRPr="00795F17">
        <w:t xml:space="preserve"> jcwp RW </w:t>
      </w:r>
      <w:r w:rsidR="00945C8D" w:rsidRPr="00795F17">
        <w:t xml:space="preserve">z presją umiarkowaną i silną na elementy biologiczne zależne od fizykochemii (trofii) </w:t>
      </w:r>
      <w:r w:rsidRPr="00795F17">
        <w:t xml:space="preserve">nie posiadano danych o presji. </w:t>
      </w:r>
    </w:p>
    <w:p w14:paraId="59C5E0D8" w14:textId="58AF9201" w:rsidR="00EB4182" w:rsidRPr="00795F17" w:rsidRDefault="001352C0" w:rsidP="0044393D">
      <w:pPr>
        <w:rPr>
          <w:rFonts w:asciiTheme="minorHAnsi" w:hAnsiTheme="minorHAnsi"/>
        </w:rPr>
      </w:pPr>
      <w:r w:rsidRPr="00795F17">
        <w:rPr>
          <w:noProof/>
          <w:lang w:eastAsia="pl-PL"/>
        </w:rPr>
        <w:drawing>
          <wp:inline distT="0" distB="0" distL="0" distR="0" wp14:anchorId="6281142A" wp14:editId="55024B56">
            <wp:extent cx="5760000" cy="5040000"/>
            <wp:effectExtent l="0" t="0" r="12700" b="8255"/>
            <wp:docPr id="249" name="Wykres 249">
              <a:extLst xmlns:a="http://schemas.openxmlformats.org/drawingml/2006/main">
                <a:ext uri="{FF2B5EF4-FFF2-40B4-BE49-F238E27FC236}">
                  <a16:creationId xmlns:a16="http://schemas.microsoft.com/office/drawing/2014/main" id="{00000000-0008-0000-09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72F2B2FA" w14:textId="7EDEC27D" w:rsidR="00AD1DA1" w:rsidRPr="00795F17" w:rsidRDefault="00AD1DA1" w:rsidP="00B479EE">
      <w:pPr>
        <w:pStyle w:val="Wykres"/>
      </w:pPr>
      <w:bookmarkStart w:id="312" w:name="_Toc68703829"/>
      <w:r w:rsidRPr="00795F17">
        <w:t xml:space="preserve">Wykres </w:t>
      </w:r>
      <w:fldSimple w:instr=" STYLEREF 1 \s ">
        <w:r w:rsidR="00550571">
          <w:rPr>
            <w:noProof/>
          </w:rPr>
          <w:t>7</w:t>
        </w:r>
      </w:fldSimple>
      <w:r w:rsidR="008F17D7" w:rsidRPr="00795F17">
        <w:noBreakHyphen/>
      </w:r>
      <w:fldSimple w:instr=" SEQ Wykres \* ARABIC \s 1 ">
        <w:r w:rsidR="00550571">
          <w:rPr>
            <w:noProof/>
          </w:rPr>
          <w:t>2</w:t>
        </w:r>
      </w:fldSimple>
      <w:r w:rsidRPr="00795F17">
        <w:tab/>
      </w:r>
      <w:r w:rsidR="006D0DCA" w:rsidRPr="00795F17">
        <w:t>U</w:t>
      </w:r>
      <w:r w:rsidRPr="00795F17">
        <w:t xml:space="preserve">dział liczby jcwp </w:t>
      </w:r>
      <w:r w:rsidR="00BC55DD" w:rsidRPr="00795F17">
        <w:t>ze</w:t>
      </w:r>
      <w:r w:rsidRPr="00795F17">
        <w:t xml:space="preserve"> zidentyfikowan</w:t>
      </w:r>
      <w:r w:rsidR="00BC55DD" w:rsidRPr="00795F17">
        <w:t>ą</w:t>
      </w:r>
      <w:r w:rsidRPr="00795F17">
        <w:t xml:space="preserve"> presj</w:t>
      </w:r>
      <w:r w:rsidR="00BC55DD" w:rsidRPr="00795F17">
        <w:t>ą</w:t>
      </w:r>
      <w:r w:rsidRPr="00795F17">
        <w:t xml:space="preserve"> znacząc</w:t>
      </w:r>
      <w:r w:rsidR="00BC55DD" w:rsidRPr="00795F17">
        <w:t>ą,</w:t>
      </w:r>
      <w:r w:rsidRPr="00795F17">
        <w:t xml:space="preserve"> umiarkowan</w:t>
      </w:r>
      <w:r w:rsidR="00BC55DD" w:rsidRPr="00795F17">
        <w:t>ą</w:t>
      </w:r>
      <w:r w:rsidRPr="00795F17">
        <w:t xml:space="preserve"> i siln</w:t>
      </w:r>
      <w:r w:rsidR="00BC55DD" w:rsidRPr="00795F17">
        <w:t>ą</w:t>
      </w:r>
      <w:r w:rsidRPr="00795F17">
        <w:t xml:space="preserve"> na</w:t>
      </w:r>
      <w:r w:rsidR="00BC55DD" w:rsidRPr="00795F17">
        <w:t xml:space="preserve"> </w:t>
      </w:r>
      <w:r w:rsidRPr="00795F17">
        <w:t>elementy biologiczne zależne od hydromorfologii</w:t>
      </w:r>
      <w:r w:rsidR="00BC55DD" w:rsidRPr="00795F17">
        <w:t>,</w:t>
      </w:r>
      <w:r w:rsidRPr="00795F17">
        <w:t xml:space="preserve"> w podziale na poszczególne regiony wodne obszaru dorzecza </w:t>
      </w:r>
      <w:bookmarkEnd w:id="311"/>
      <w:r w:rsidR="00EB4182" w:rsidRPr="00795F17">
        <w:t>Odry</w:t>
      </w:r>
      <w:bookmarkEnd w:id="312"/>
    </w:p>
    <w:p w14:paraId="63C921B2" w14:textId="73AC1831"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jcwp (…) - aktualizacja</w:t>
      </w:r>
    </w:p>
    <w:p w14:paraId="361E93B0" w14:textId="79675E67" w:rsidR="00AD1DA1" w:rsidRPr="00795F17" w:rsidRDefault="00685E2B" w:rsidP="0044393D">
      <w:r w:rsidRPr="00795F17">
        <w:rPr>
          <w:noProof/>
          <w:lang w:eastAsia="pl-PL"/>
        </w:rPr>
        <w:drawing>
          <wp:inline distT="0" distB="0" distL="0" distR="0" wp14:anchorId="0D9D9523" wp14:editId="33B1E176">
            <wp:extent cx="5760000" cy="5040000"/>
            <wp:effectExtent l="0" t="0" r="12700" b="8255"/>
            <wp:docPr id="253" name="Wykres 253">
              <a:extLst xmlns:a="http://schemas.openxmlformats.org/drawingml/2006/main">
                <a:ext uri="{FF2B5EF4-FFF2-40B4-BE49-F238E27FC236}">
                  <a16:creationId xmlns:a16="http://schemas.microsoft.com/office/drawing/2014/main" id="{00000000-0008-0000-12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4E14A19A" w14:textId="7AFD859F" w:rsidR="00AD1DA1" w:rsidRPr="00795F17" w:rsidRDefault="00AD1DA1" w:rsidP="00B479EE">
      <w:pPr>
        <w:pStyle w:val="Wykres"/>
        <w:rPr>
          <w:i/>
        </w:rPr>
      </w:pPr>
      <w:bookmarkStart w:id="313" w:name="_Toc66288184"/>
      <w:bookmarkStart w:id="314" w:name="_Toc68703830"/>
      <w:r w:rsidRPr="00795F17">
        <w:t xml:space="preserve">Wykres </w:t>
      </w:r>
      <w:fldSimple w:instr=" STYLEREF 1 \s ">
        <w:r w:rsidR="00550571">
          <w:rPr>
            <w:noProof/>
          </w:rPr>
          <w:t>7</w:t>
        </w:r>
      </w:fldSimple>
      <w:r w:rsidR="008F17D7" w:rsidRPr="00795F17">
        <w:noBreakHyphen/>
      </w:r>
      <w:fldSimple w:instr=" SEQ Wykres \* ARABIC \s 1 ">
        <w:r w:rsidR="00550571">
          <w:rPr>
            <w:noProof/>
          </w:rPr>
          <w:t>3</w:t>
        </w:r>
      </w:fldSimple>
      <w:r w:rsidRPr="00795F17">
        <w:tab/>
      </w:r>
      <w:r w:rsidR="006D0DCA" w:rsidRPr="00795F17">
        <w:t>U</w:t>
      </w:r>
      <w:r w:rsidRPr="00795F17">
        <w:t>dział liczby jcwp ze zidentyfikowaną presją znaczącą umiarkowaną i silną na</w:t>
      </w:r>
      <w:r w:rsidR="006D0DCA" w:rsidRPr="00795F17">
        <w:t xml:space="preserve"> </w:t>
      </w:r>
      <w:r w:rsidRPr="00795F17">
        <w:t>elementy biologiczne zależne od fizykochemii (trofii)</w:t>
      </w:r>
      <w:r w:rsidR="00BC55DD" w:rsidRPr="00795F17">
        <w:t>,</w:t>
      </w:r>
      <w:r w:rsidRPr="00795F17">
        <w:t xml:space="preserve"> w podziale na poszczególne regiony wodne obszaru dorzecza </w:t>
      </w:r>
      <w:bookmarkEnd w:id="313"/>
      <w:r w:rsidR="00C12E4C" w:rsidRPr="00795F17">
        <w:t>Odry</w:t>
      </w:r>
      <w:bookmarkEnd w:id="314"/>
    </w:p>
    <w:p w14:paraId="0888628C" w14:textId="2C28FBA0"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jcwp (…) - aktualizacja</w:t>
      </w:r>
    </w:p>
    <w:p w14:paraId="08FAFCA1" w14:textId="181BA798" w:rsidR="00E75AAC" w:rsidRPr="00795F17" w:rsidRDefault="00E75AAC" w:rsidP="0044393D">
      <w:bookmarkStart w:id="315" w:name="_Toc66288185"/>
      <w:r w:rsidRPr="00795F17">
        <w:t xml:space="preserve">Ogólna ocena ryzyka nieosiągnięcia celów środowiskowych wykazała, że dla elementów biologicznych zależnych od hydromorfologii w regionach wodnych </w:t>
      </w:r>
      <w:r w:rsidR="00FB15D5" w:rsidRPr="00795F17">
        <w:t xml:space="preserve">obszaru </w:t>
      </w:r>
      <w:r w:rsidRPr="00795F17">
        <w:t>dorzecza Odry w co najmniej 70% jcwp występuje znaczące ryzyko nieosiągnięcia celów środowiskowych (ryzyko znaczące umiarkowane, silne i bardzo silne). Liczba jcwp z ryzykiem znaczącym w poszczególnych regionach wodnych wyniosła (wykres 7-4):</w:t>
      </w:r>
    </w:p>
    <w:p w14:paraId="1FBA6C54" w14:textId="77777777" w:rsidR="00E75AAC" w:rsidRPr="00795F17" w:rsidRDefault="00E75AAC" w:rsidP="00BA6B41">
      <w:pPr>
        <w:pStyle w:val="Akapitzlist"/>
      </w:pPr>
      <w:r w:rsidRPr="00795F17">
        <w:t>region wodny Dolnej Odry i Przymorza Zachodniego (207 jcwp),</w:t>
      </w:r>
    </w:p>
    <w:p w14:paraId="4DDAA310" w14:textId="227AE04D" w:rsidR="00E75AAC" w:rsidRPr="00795F17" w:rsidRDefault="00E75AAC" w:rsidP="00BA6B41">
      <w:pPr>
        <w:pStyle w:val="Akapitzlist"/>
      </w:pPr>
      <w:r w:rsidRPr="00795F17">
        <w:t>region wodny Górnej Odry (12</w:t>
      </w:r>
      <w:r w:rsidR="00945C8D" w:rsidRPr="00795F17">
        <w:t>6</w:t>
      </w:r>
      <w:r w:rsidRPr="00795F17">
        <w:t xml:space="preserve"> jcwp),</w:t>
      </w:r>
    </w:p>
    <w:p w14:paraId="57AE80C4" w14:textId="172B5858" w:rsidR="00E75AAC" w:rsidRPr="00795F17" w:rsidRDefault="00E75AAC" w:rsidP="00BA6B41">
      <w:pPr>
        <w:pStyle w:val="Akapitzlist"/>
      </w:pPr>
      <w:r w:rsidRPr="00795F17">
        <w:t>region wodny Środkowej Odry (</w:t>
      </w:r>
      <w:r w:rsidR="00945C8D" w:rsidRPr="00795F17">
        <w:t>400</w:t>
      </w:r>
      <w:r w:rsidRPr="00795F17">
        <w:t xml:space="preserve"> jcwp),</w:t>
      </w:r>
    </w:p>
    <w:p w14:paraId="5C8EC4E1" w14:textId="241D9740" w:rsidR="00E75AAC" w:rsidRPr="00795F17" w:rsidRDefault="00E75AAC" w:rsidP="00BA6B41">
      <w:pPr>
        <w:pStyle w:val="Akapitzlist"/>
      </w:pPr>
      <w:r w:rsidRPr="00795F17">
        <w:t>region wodny Noteci (9</w:t>
      </w:r>
      <w:r w:rsidR="00945C8D" w:rsidRPr="00795F17">
        <w:t>9</w:t>
      </w:r>
      <w:r w:rsidRPr="00795F17">
        <w:t xml:space="preserve"> jcwp),</w:t>
      </w:r>
    </w:p>
    <w:p w14:paraId="6C23D83B" w14:textId="2374A2E0" w:rsidR="00E75AAC" w:rsidRPr="00795F17" w:rsidRDefault="00E75AAC" w:rsidP="00BA6B41">
      <w:pPr>
        <w:pStyle w:val="Akapitzlist"/>
      </w:pPr>
      <w:r w:rsidRPr="00795F17">
        <w:t>region wodny Warty (24</w:t>
      </w:r>
      <w:r w:rsidR="00945C8D" w:rsidRPr="00795F17">
        <w:t>5</w:t>
      </w:r>
      <w:r w:rsidRPr="00795F17">
        <w:t xml:space="preserve"> jcwp).</w:t>
      </w:r>
    </w:p>
    <w:p w14:paraId="362B503C" w14:textId="2FCB1056" w:rsidR="00E75AAC" w:rsidRPr="00795F17" w:rsidRDefault="00685E2B" w:rsidP="0044393D">
      <w:pPr>
        <w:rPr>
          <w:rFonts w:asciiTheme="minorHAnsi" w:hAnsiTheme="minorHAnsi"/>
        </w:rPr>
      </w:pPr>
      <w:r w:rsidRPr="00795F17">
        <w:rPr>
          <w:noProof/>
          <w:lang w:eastAsia="pl-PL"/>
        </w:rPr>
        <w:drawing>
          <wp:inline distT="0" distB="0" distL="0" distR="0" wp14:anchorId="1C3E8F8E" wp14:editId="47B64878">
            <wp:extent cx="5760000" cy="5040000"/>
            <wp:effectExtent l="0" t="0" r="12700" b="8255"/>
            <wp:docPr id="33" name="Wykres 33">
              <a:extLst xmlns:a="http://schemas.openxmlformats.org/drawingml/2006/main">
                <a:ext uri="{FF2B5EF4-FFF2-40B4-BE49-F238E27FC236}">
                  <a16:creationId xmlns:a16="http://schemas.microsoft.com/office/drawing/2014/main" id="{00000000-0008-0000-2400-000003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5E6010AE" w14:textId="1A5BEDAE" w:rsidR="00AD1DA1" w:rsidRPr="00795F17" w:rsidRDefault="00AD1DA1" w:rsidP="00B479EE">
      <w:pPr>
        <w:pStyle w:val="Wykres"/>
      </w:pPr>
      <w:bookmarkStart w:id="316" w:name="_Toc68703831"/>
      <w:r w:rsidRPr="00795F17">
        <w:t xml:space="preserve">Wykres </w:t>
      </w:r>
      <w:fldSimple w:instr=" STYLEREF 1 \s ">
        <w:r w:rsidR="00550571">
          <w:rPr>
            <w:noProof/>
          </w:rPr>
          <w:t>7</w:t>
        </w:r>
      </w:fldSimple>
      <w:r w:rsidR="008F17D7" w:rsidRPr="00795F17">
        <w:noBreakHyphen/>
      </w:r>
      <w:fldSimple w:instr=" SEQ Wykres \* ARABIC \s 1 ">
        <w:r w:rsidR="00550571">
          <w:rPr>
            <w:noProof/>
          </w:rPr>
          <w:t>4</w:t>
        </w:r>
      </w:fldSimple>
      <w:r w:rsidRPr="00795F17">
        <w:tab/>
        <w:t>Zestawienie oceny ryzyka nieosiągnięcia celów środowiskowych dla elementów biologicznych zależnych od hydromorfologii</w:t>
      </w:r>
      <w:r w:rsidR="00BC55DD" w:rsidRPr="00795F17">
        <w:t>,</w:t>
      </w:r>
      <w:r w:rsidRPr="00795F17">
        <w:t xml:space="preserve"> w podziale na regiony wodne </w:t>
      </w:r>
      <w:r w:rsidR="00FB15D5" w:rsidRPr="00795F17">
        <w:t xml:space="preserve">obszaru </w:t>
      </w:r>
      <w:r w:rsidRPr="00795F17">
        <w:t xml:space="preserve">dorzecza </w:t>
      </w:r>
      <w:bookmarkEnd w:id="315"/>
      <w:r w:rsidR="00E75AAC" w:rsidRPr="00795F17">
        <w:t>Odry</w:t>
      </w:r>
      <w:bookmarkEnd w:id="316"/>
    </w:p>
    <w:p w14:paraId="266CBF3A" w14:textId="3B49EB4A"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jcwp (…) - aktualizacja</w:t>
      </w:r>
    </w:p>
    <w:p w14:paraId="7CE3B2FB" w14:textId="55970969" w:rsidR="005D2DC1" w:rsidRPr="00795F17" w:rsidRDefault="005D2DC1" w:rsidP="0044393D">
      <w:bookmarkStart w:id="317" w:name="_Toc66288186"/>
      <w:r w:rsidRPr="00795F17">
        <w:t>W przypadku elementów biologicznych zależnych od trofii ryzyko nieosiągnięcia celów środowiskowych wskazano w mniejszej liczbie jcwp niż dla elementów zależnych od hydromorfologii. Wartość ta wyniosła maksymalnie ok. 56% jcwp (region wodny Warty, wykres 7-5). Liczba jcwp z</w:t>
      </w:r>
      <w:r w:rsidR="00EC3008" w:rsidRPr="00795F17">
        <w:t> </w:t>
      </w:r>
      <w:r w:rsidRPr="00795F17">
        <w:t>ryzykiem znaczącym dla elementów biologicznych zależnych od trofii kształtuje się następująco w</w:t>
      </w:r>
      <w:r w:rsidR="00EC3008" w:rsidRPr="00795F17">
        <w:t> </w:t>
      </w:r>
      <w:r w:rsidRPr="00795F17">
        <w:t>regionach wodnych (wykres 7-5):</w:t>
      </w:r>
    </w:p>
    <w:p w14:paraId="46563481" w14:textId="77777777" w:rsidR="005D2DC1" w:rsidRPr="00795F17" w:rsidRDefault="005D2DC1" w:rsidP="00BA6B41">
      <w:pPr>
        <w:pStyle w:val="Akapitzlist"/>
      </w:pPr>
      <w:r w:rsidRPr="00795F17">
        <w:t>region wodny Dolnej Odry i Przymorza Zachodniego (79 jcwp),</w:t>
      </w:r>
    </w:p>
    <w:p w14:paraId="7429134D" w14:textId="77777777" w:rsidR="005D2DC1" w:rsidRPr="00795F17" w:rsidRDefault="005D2DC1" w:rsidP="00BA6B41">
      <w:pPr>
        <w:pStyle w:val="Akapitzlist"/>
      </w:pPr>
      <w:r w:rsidRPr="00795F17">
        <w:t>region wodny Górnej Odry (59 jcwp),</w:t>
      </w:r>
    </w:p>
    <w:p w14:paraId="66D65407" w14:textId="77777777" w:rsidR="005D2DC1" w:rsidRPr="00795F17" w:rsidRDefault="005D2DC1" w:rsidP="00BA6B41">
      <w:pPr>
        <w:pStyle w:val="Akapitzlist"/>
      </w:pPr>
      <w:r w:rsidRPr="00795F17">
        <w:t>region wodny Środkowej Odry (185 jcwp),</w:t>
      </w:r>
    </w:p>
    <w:p w14:paraId="47626F7A" w14:textId="77777777" w:rsidR="005D2DC1" w:rsidRPr="00795F17" w:rsidRDefault="005D2DC1" w:rsidP="00BA6B41">
      <w:pPr>
        <w:pStyle w:val="Akapitzlist"/>
      </w:pPr>
      <w:r w:rsidRPr="00795F17">
        <w:t>region wodny Noteci (36 jcwp),</w:t>
      </w:r>
    </w:p>
    <w:p w14:paraId="265B7A7B" w14:textId="77777777" w:rsidR="005D2DC1" w:rsidRPr="00795F17" w:rsidRDefault="005D2DC1" w:rsidP="00BA6B41">
      <w:pPr>
        <w:pStyle w:val="Akapitzlist"/>
      </w:pPr>
      <w:r w:rsidRPr="00795F17">
        <w:t>region wodny Warty (157 jcwp).</w:t>
      </w:r>
    </w:p>
    <w:p w14:paraId="1E768E63" w14:textId="053AFDDB" w:rsidR="005D2DC1" w:rsidRPr="00795F17" w:rsidRDefault="00685E2B" w:rsidP="0044393D">
      <w:pPr>
        <w:rPr>
          <w:rFonts w:asciiTheme="minorHAnsi" w:hAnsiTheme="minorHAnsi"/>
        </w:rPr>
      </w:pPr>
      <w:r w:rsidRPr="00795F17">
        <w:rPr>
          <w:noProof/>
          <w:lang w:eastAsia="pl-PL"/>
        </w:rPr>
        <w:drawing>
          <wp:inline distT="0" distB="0" distL="0" distR="0" wp14:anchorId="43296857" wp14:editId="725FD5CF">
            <wp:extent cx="5760000" cy="5040000"/>
            <wp:effectExtent l="0" t="0" r="12700" b="8255"/>
            <wp:docPr id="42" name="Wykres 42">
              <a:extLst xmlns:a="http://schemas.openxmlformats.org/drawingml/2006/main">
                <a:ext uri="{FF2B5EF4-FFF2-40B4-BE49-F238E27FC236}">
                  <a16:creationId xmlns:a16="http://schemas.microsoft.com/office/drawing/2014/main" id="{00000000-0008-0000-24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798CC36D" w14:textId="7573F918" w:rsidR="00AD1DA1" w:rsidRPr="00795F17" w:rsidRDefault="00AD1DA1" w:rsidP="00B479EE">
      <w:pPr>
        <w:pStyle w:val="Wykres"/>
      </w:pPr>
      <w:bookmarkStart w:id="318" w:name="_Toc68703832"/>
      <w:r w:rsidRPr="00795F17">
        <w:t xml:space="preserve">Wykres </w:t>
      </w:r>
      <w:fldSimple w:instr=" STYLEREF 1 \s ">
        <w:r w:rsidR="00550571">
          <w:rPr>
            <w:noProof/>
          </w:rPr>
          <w:t>7</w:t>
        </w:r>
      </w:fldSimple>
      <w:r w:rsidR="008F17D7" w:rsidRPr="00795F17">
        <w:noBreakHyphen/>
      </w:r>
      <w:fldSimple w:instr=" SEQ Wykres \* ARABIC \s 1 ">
        <w:r w:rsidR="00550571">
          <w:rPr>
            <w:noProof/>
          </w:rPr>
          <w:t>5</w:t>
        </w:r>
      </w:fldSimple>
      <w:r w:rsidRPr="00795F17">
        <w:tab/>
      </w:r>
      <w:r w:rsidRPr="00795F17">
        <w:rPr>
          <w:lang w:val="pl"/>
        </w:rPr>
        <w:t>Zestawienie oceny ryzyka nieosiągnięcia celów środowiskowych dla elementów biologicznych zależnych od fizykochemii</w:t>
      </w:r>
      <w:r w:rsidR="00BC55DD" w:rsidRPr="00795F17">
        <w:rPr>
          <w:lang w:val="pl"/>
        </w:rPr>
        <w:t>,</w:t>
      </w:r>
      <w:r w:rsidRPr="00795F17">
        <w:rPr>
          <w:lang w:val="pl"/>
        </w:rPr>
        <w:t xml:space="preserve"> w podziale na regiony wodne </w:t>
      </w:r>
      <w:r w:rsidR="00FB15D5" w:rsidRPr="00795F17">
        <w:rPr>
          <w:lang w:val="pl"/>
        </w:rPr>
        <w:t xml:space="preserve">obszaru </w:t>
      </w:r>
      <w:r w:rsidRPr="00795F17">
        <w:rPr>
          <w:lang w:val="pl"/>
        </w:rPr>
        <w:t xml:space="preserve">dorzecza </w:t>
      </w:r>
      <w:bookmarkEnd w:id="317"/>
      <w:r w:rsidR="005D2DC1" w:rsidRPr="00795F17">
        <w:rPr>
          <w:lang w:val="pl"/>
        </w:rPr>
        <w:t>Odry</w:t>
      </w:r>
      <w:bookmarkEnd w:id="318"/>
    </w:p>
    <w:p w14:paraId="28323378" w14:textId="1DD43846"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jcwp (…) - aktualizacja</w:t>
      </w:r>
    </w:p>
    <w:p w14:paraId="28ED5AA3" w14:textId="4B91AD2B" w:rsidR="00382DA0" w:rsidRPr="00795F17" w:rsidRDefault="00382DA0" w:rsidP="0044393D">
      <w:r w:rsidRPr="00795F17">
        <w:t>Ocena presji na elementy stanu chemicznego jcwp RW wskazuje na liczne występowanie szerokiego spektrum źródeł substancji zanieczyszczających przedostających się do wód oraz bioty. Ze względu na</w:t>
      </w:r>
      <w:r w:rsidR="0024025E" w:rsidRPr="00795F17">
        <w:t> </w:t>
      </w:r>
      <w:r w:rsidRPr="00795F17">
        <w:t xml:space="preserve">głównie antropogeniczne pochodzenie substancji stanowiących o stanie chemicznym jcwp, najczęstszym powodem nieosiągania celu środowiskowego jest dopływ zanieczyszczeń pochodzących ze źródeł punktowych i obszarowych, takich jak: zrzuty substancji do wód i ziemi oraz depozycja zanieczyszczeń pochodzących z niskiej i wysokiej emisji na obszarze zlewni. Informacja o skali występowania oraz rodzaju substancji powodujących przekroczenia w </w:t>
      </w:r>
      <w:r w:rsidR="00FB15D5" w:rsidRPr="00795F17">
        <w:t xml:space="preserve">obszarze </w:t>
      </w:r>
      <w:r w:rsidRPr="00795F17">
        <w:t>dorzecz</w:t>
      </w:r>
      <w:r w:rsidR="00FB15D5" w:rsidRPr="00795F17">
        <w:t>a</w:t>
      </w:r>
      <w:r w:rsidRPr="00795F17">
        <w:t xml:space="preserve"> została przedstawiona w rozdziale 6 omawiającym opracowany wykaz emisji i stężeń substancji priorytetowych.</w:t>
      </w:r>
    </w:p>
    <w:p w14:paraId="77E1464A" w14:textId="2225DA1D" w:rsidR="00382DA0" w:rsidRPr="00795F17" w:rsidRDefault="00382DA0" w:rsidP="0044393D">
      <w:r w:rsidRPr="00795F17">
        <w:t xml:space="preserve">W pracy </w:t>
      </w:r>
      <w:r w:rsidRPr="00795F17">
        <w:rPr>
          <w:i/>
        </w:rPr>
        <w:t xml:space="preserve">Analiza znaczących oddziaływań </w:t>
      </w:r>
      <w:r w:rsidR="006461ED" w:rsidRPr="00795F17">
        <w:rPr>
          <w:i/>
        </w:rPr>
        <w:t>-</w:t>
      </w:r>
      <w:r w:rsidRPr="00795F17">
        <w:rPr>
          <w:i/>
        </w:rPr>
        <w:t xml:space="preserve"> jcwp</w:t>
      </w:r>
      <w:r w:rsidRPr="00795F17">
        <w:t xml:space="preserve"> (…) zostały wyznaczone prawdopodobne, główne źródła presji powodujące przekroczenie wartości granicznych substancji priorytetowych. Wykonane analizy wykazały, że za obniżenie stanu chemicznego jcwp RW w obszarze dorzecza Odry odpowiada najczęściej pochodzenie substancji zanieczyszczających ze źródeł rozproszonych, skutkujące niekontrolowaną (ze względu na warunki meteorologiczno-hydrologiczne) depozycją i transportem zanieczyszczeń do wód powierzchniowych. Najczęściej występujące przekroczenia obejmują substancje, takie jak: WWA, fluoranten, związki tributylocyny, heptachlor.</w:t>
      </w:r>
    </w:p>
    <w:p w14:paraId="185271D5" w14:textId="44EC70D6" w:rsidR="00382DA0" w:rsidRPr="00795F17" w:rsidRDefault="00382DA0" w:rsidP="0044393D">
      <w:r w:rsidRPr="00795F17">
        <w:t>Istotnym dla analizy stanu chemicznego jest, iż za złą ocenę we wszystkich kategoriach wód zlokalizowanych w obszarze dorzecza Odry, odpowiada często przekroczenie wartości granicznych w</w:t>
      </w:r>
      <w:r w:rsidR="00EC3008" w:rsidRPr="00795F17">
        <w:t> </w:t>
      </w:r>
      <w:r w:rsidRPr="00795F17">
        <w:t>biocie. Wynika to z przekroczeń głównie takich substancji, jak: rtęć, bromowane difenyloetery, ale</w:t>
      </w:r>
      <w:r w:rsidR="00EC3008" w:rsidRPr="00795F17">
        <w:t> </w:t>
      </w:r>
      <w:r w:rsidRPr="00795F17">
        <w:t>również substancji pochodzących z nieznanego źródła jak np. heptachlor. W przypadku analizy pochodzenia substancji priorytetowych w organizmach, odmienna jest droga bezpośredniego transportu do matrycy. Substancje zarówno dopływające z innych zlewni, jak i spływające z pobliskich obszarów, ulegają akumulacji w osadzie i materii zawieszonej, gdzie następnie w wyniku procesu bioakumulacji i biomagnifikacji przedostają się do organizmów podlegających badaniom w ramach monitoringu. Stwierdzone przekroczenia wartości granicznych substancji w biocie są efektem nawet kilkuletniego pobierania zanieczyszczeń, pochodzących ze wszystkich dróg migracji. Jednocześnie droga eliminacji substancji z organizmu jest znikoma, co oznacza, że przekroczenia wartości granicznych w biocie, ze względu na substancje priorytetowe, nie stanowią odpowiedzi na aktualny stan tych samych zanieczyszczeń w wodzie.</w:t>
      </w:r>
    </w:p>
    <w:p w14:paraId="275C3CE7" w14:textId="62654C65" w:rsidR="00AD1DA1" w:rsidRPr="00795F17" w:rsidRDefault="00AD1DA1" w:rsidP="0044393D">
      <w:r w:rsidRPr="00795F17">
        <w:t xml:space="preserve">W jcwp RW we wszystkich regionach wodnych obszaru dorzecza </w:t>
      </w:r>
      <w:r w:rsidR="00162E02" w:rsidRPr="00795F17">
        <w:t>Odry</w:t>
      </w:r>
      <w:r w:rsidRPr="00795F17">
        <w:t xml:space="preserve"> dominującymi źródłami presji na wskaźniki fizykochemiczne są rolnictwo z depozycją atmosferyczną oraz odpływ miejski, które łącznie stanowią połowę presji znaczących wpływających na jakość wód powierzchniowych</w:t>
      </w:r>
      <w:r w:rsidR="0008401C" w:rsidRPr="00795F17">
        <w:t>, co</w:t>
      </w:r>
      <w:r w:rsidR="00EC3008" w:rsidRPr="00795F17">
        <w:t> </w:t>
      </w:r>
      <w:r w:rsidR="0008401C" w:rsidRPr="00795F17">
        <w:t>zobrazowano na wykresie 7-6</w:t>
      </w:r>
      <w:r w:rsidRPr="00795F17">
        <w:t>.</w:t>
      </w:r>
    </w:p>
    <w:p w14:paraId="18993D78" w14:textId="1F62B336" w:rsidR="00AD1DA1" w:rsidRPr="00795F17" w:rsidRDefault="001D1BBF" w:rsidP="0044393D">
      <w:pPr>
        <w:rPr>
          <w:rFonts w:asciiTheme="minorHAnsi" w:hAnsiTheme="minorHAnsi"/>
        </w:rPr>
      </w:pPr>
      <w:r w:rsidRPr="00795F17">
        <w:rPr>
          <w:noProof/>
          <w:lang w:eastAsia="pl-PL"/>
        </w:rPr>
        <w:drawing>
          <wp:inline distT="0" distB="0" distL="0" distR="0" wp14:anchorId="2881F157" wp14:editId="7095E24D">
            <wp:extent cx="5760000" cy="5040000"/>
            <wp:effectExtent l="0" t="0" r="12700" b="8255"/>
            <wp:docPr id="43" name="Wykres 43">
              <a:extLst xmlns:a="http://schemas.openxmlformats.org/drawingml/2006/main">
                <a:ext uri="{FF2B5EF4-FFF2-40B4-BE49-F238E27FC236}">
                  <a16:creationId xmlns:a16="http://schemas.microsoft.com/office/drawing/2014/main" id="{E1933F00-64DD-4DAD-9EBA-FA88096BB6B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49D7D183" w14:textId="2B159E77" w:rsidR="00AD1DA1" w:rsidRPr="00795F17" w:rsidRDefault="00AD1DA1" w:rsidP="00B479EE">
      <w:pPr>
        <w:pStyle w:val="Wykres"/>
        <w:rPr>
          <w:i/>
        </w:rPr>
      </w:pPr>
      <w:bookmarkStart w:id="319" w:name="_Toc66288187"/>
      <w:bookmarkStart w:id="320" w:name="_Toc68703833"/>
      <w:r w:rsidRPr="00795F17">
        <w:t xml:space="preserve">Wykres </w:t>
      </w:r>
      <w:fldSimple w:instr=" STYLEREF 1 \s ">
        <w:r w:rsidR="00550571">
          <w:rPr>
            <w:noProof/>
          </w:rPr>
          <w:t>7</w:t>
        </w:r>
      </w:fldSimple>
      <w:r w:rsidR="008F17D7" w:rsidRPr="00795F17">
        <w:noBreakHyphen/>
      </w:r>
      <w:fldSimple w:instr=" SEQ Wykres \* ARABIC \s 1 ">
        <w:r w:rsidR="00550571">
          <w:rPr>
            <w:noProof/>
          </w:rPr>
          <w:t>6</w:t>
        </w:r>
      </w:fldSimple>
      <w:r w:rsidRPr="00795F17">
        <w:tab/>
        <w:t xml:space="preserve">Dominujące źródła presji na wskaźniki fizykochemiczne jcwp RW na obszarze dorzecza </w:t>
      </w:r>
      <w:r w:rsidR="00FC26E2" w:rsidRPr="00795F17">
        <w:t>Odry</w:t>
      </w:r>
      <w:r w:rsidR="00BC55DD" w:rsidRPr="00795F17">
        <w:t>,</w:t>
      </w:r>
      <w:r w:rsidRPr="00795F17">
        <w:t xml:space="preserve"> w</w:t>
      </w:r>
      <w:r w:rsidR="00EC3008" w:rsidRPr="00795F17">
        <w:t> </w:t>
      </w:r>
      <w:r w:rsidRPr="00795F17">
        <w:t>podziale na poszczególne regiony wodne</w:t>
      </w:r>
      <w:bookmarkEnd w:id="319"/>
      <w:bookmarkEnd w:id="320"/>
    </w:p>
    <w:p w14:paraId="778D7786" w14:textId="717F865B"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jcwp (…) - aktualizacja</w:t>
      </w:r>
    </w:p>
    <w:p w14:paraId="4B8C23A1" w14:textId="242F4900" w:rsidR="00B61DF5" w:rsidRPr="00795F17" w:rsidRDefault="00B61DF5" w:rsidP="0044393D">
      <w:r w:rsidRPr="00795F17">
        <w:t xml:space="preserve">Jcwp </w:t>
      </w:r>
      <w:r w:rsidR="00943C7B" w:rsidRPr="00795F17">
        <w:t xml:space="preserve">RW </w:t>
      </w:r>
      <w:r w:rsidRPr="00795F17">
        <w:t xml:space="preserve">ze zidentyfikowaną presją </w:t>
      </w:r>
      <w:r w:rsidR="00943C7B" w:rsidRPr="00795F17">
        <w:t>poboru</w:t>
      </w:r>
      <w:r w:rsidRPr="00795F17">
        <w:t xml:space="preserve"> zaprezentowan</w:t>
      </w:r>
      <w:r w:rsidR="00943C7B" w:rsidRPr="00795F17">
        <w:t>o w</w:t>
      </w:r>
      <w:r w:rsidRPr="00795F17">
        <w:t xml:space="preserve"> załączniku graficznym nr 30.</w:t>
      </w:r>
    </w:p>
    <w:p w14:paraId="092F4B9D" w14:textId="49FF1DC9" w:rsidR="00AD1DA1" w:rsidRPr="00795F17" w:rsidRDefault="00AD1DA1" w:rsidP="0044393D">
      <w:r w:rsidRPr="00795F17">
        <w:t xml:space="preserve">Przeprowadzona ocena ryzyka nieosiągnięcia celów pozwoliła na wskazanie jcwp RW zagrożonych nieosiągnięciem celów środowiskowych. W obszarze dorzecza </w:t>
      </w:r>
      <w:r w:rsidR="00FC26E2" w:rsidRPr="00795F17">
        <w:t>Odry</w:t>
      </w:r>
      <w:r w:rsidRPr="00795F17">
        <w:t xml:space="preserve"> 9</w:t>
      </w:r>
      <w:r w:rsidR="00FC26E2" w:rsidRPr="00795F17">
        <w:t>5</w:t>
      </w:r>
      <w:r w:rsidR="00BA6B41">
        <w:t>%</w:t>
      </w:r>
      <w:r w:rsidRPr="00795F17">
        <w:t xml:space="preserve"> jcwp RW jest zagrożonych nieosiągnięciem celów środowiskowych</w:t>
      </w:r>
      <w:r w:rsidR="009517D2" w:rsidRPr="00795F17">
        <w:t xml:space="preserve"> (wykres </w:t>
      </w:r>
      <w:r w:rsidR="0008401C" w:rsidRPr="00795F17">
        <w:t>7-7</w:t>
      </w:r>
      <w:r w:rsidR="009517D2" w:rsidRPr="00795F17">
        <w:t>)</w:t>
      </w:r>
      <w:r w:rsidRPr="00795F17">
        <w:t xml:space="preserve">. </w:t>
      </w:r>
    </w:p>
    <w:p w14:paraId="76748A4B" w14:textId="7E5BECAC" w:rsidR="00AD1DA1" w:rsidRPr="00795F17" w:rsidRDefault="001D1BBF" w:rsidP="001D1BBF">
      <w:pPr>
        <w:pStyle w:val="wykrespolozenie"/>
      </w:pPr>
      <w:r w:rsidRPr="00795F17">
        <w:rPr>
          <w:noProof/>
          <w:lang w:eastAsia="pl-PL"/>
        </w:rPr>
        <w:drawing>
          <wp:inline distT="0" distB="0" distL="0" distR="0" wp14:anchorId="27937128" wp14:editId="5933A4F8">
            <wp:extent cx="4320000" cy="2520000"/>
            <wp:effectExtent l="0" t="0" r="4445" b="13970"/>
            <wp:docPr id="45" name="Wykres 45">
              <a:extLst xmlns:a="http://schemas.openxmlformats.org/drawingml/2006/main">
                <a:ext uri="{FF2B5EF4-FFF2-40B4-BE49-F238E27FC236}">
                  <a16:creationId xmlns:a16="http://schemas.microsoft.com/office/drawing/2014/main" id="{6613EF10-EF41-451E-AD8C-50F03A66AD6B}"/>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FEA4B4A" w14:textId="2333B093" w:rsidR="00AD1DA1" w:rsidRPr="00795F17" w:rsidRDefault="00AD1DA1" w:rsidP="00B479EE">
      <w:pPr>
        <w:pStyle w:val="Wykres"/>
        <w:rPr>
          <w:i/>
        </w:rPr>
      </w:pPr>
      <w:bookmarkStart w:id="321" w:name="_Toc66288188"/>
      <w:bookmarkStart w:id="322" w:name="_Toc68703834"/>
      <w:r w:rsidRPr="00795F17">
        <w:t xml:space="preserve">Wykres </w:t>
      </w:r>
      <w:fldSimple w:instr=" STYLEREF 1 \s ">
        <w:r w:rsidR="00550571">
          <w:rPr>
            <w:noProof/>
          </w:rPr>
          <w:t>7</w:t>
        </w:r>
      </w:fldSimple>
      <w:r w:rsidR="008F17D7" w:rsidRPr="00795F17">
        <w:noBreakHyphen/>
      </w:r>
      <w:fldSimple w:instr=" SEQ Wykres \* ARABIC \s 1 ">
        <w:r w:rsidR="00550571">
          <w:rPr>
            <w:noProof/>
          </w:rPr>
          <w:t>7</w:t>
        </w:r>
      </w:fldSimple>
      <w:r w:rsidRPr="00795F17">
        <w:tab/>
        <w:t xml:space="preserve">Udział jcwp RW zagrożonych nieosiągnięciem celów środowiskowych w ogólnej liczbie jcwp RW obszaru dorzecza </w:t>
      </w:r>
      <w:bookmarkEnd w:id="321"/>
      <w:r w:rsidR="00FC26E2" w:rsidRPr="00795F17">
        <w:t>Odry</w:t>
      </w:r>
      <w:bookmarkEnd w:id="322"/>
    </w:p>
    <w:p w14:paraId="0A575364" w14:textId="22C842C0"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jcwp (…) - aktualizacja</w:t>
      </w:r>
    </w:p>
    <w:p w14:paraId="5326E065" w14:textId="048A04B2" w:rsidR="00AD1DA1" w:rsidRPr="00795F17" w:rsidRDefault="00AD1DA1" w:rsidP="0044393D">
      <w:r w:rsidRPr="00795F17">
        <w:t xml:space="preserve">Na poziomie poszczególnych regionów wodnych obszaru dorzecza </w:t>
      </w:r>
      <w:r w:rsidR="00822318" w:rsidRPr="00795F17">
        <w:t>Odry</w:t>
      </w:r>
      <w:r w:rsidRPr="00795F17">
        <w:t xml:space="preserve"> zagrożenie nieosiągnięciem celów środowiskowych ma rozkład równomierny osiągając w każdym z regionów ponad 90% ogólnej liczby jcwp RW danego regionu</w:t>
      </w:r>
      <w:r w:rsidR="0008401C" w:rsidRPr="00795F17">
        <w:t xml:space="preserve"> (</w:t>
      </w:r>
      <w:r w:rsidR="00A267D6" w:rsidRPr="00795F17">
        <w:t xml:space="preserve">tabela 7-3, </w:t>
      </w:r>
      <w:r w:rsidR="0008401C" w:rsidRPr="00795F17">
        <w:t>wykres 7-8)</w:t>
      </w:r>
      <w:r w:rsidRPr="00795F17">
        <w:t>.</w:t>
      </w:r>
    </w:p>
    <w:p w14:paraId="157B5DF5" w14:textId="436016EC" w:rsidR="00AD1DA1" w:rsidRPr="00795F17" w:rsidRDefault="00AD1DA1" w:rsidP="00867E43">
      <w:pPr>
        <w:pStyle w:val="Tabela"/>
        <w:rPr>
          <w:i/>
        </w:rPr>
      </w:pPr>
      <w:bookmarkStart w:id="323" w:name="_Toc66288072"/>
      <w:bookmarkStart w:id="324" w:name="_Toc66341893"/>
      <w:bookmarkStart w:id="325" w:name="_Toc68703665"/>
      <w:r w:rsidRPr="00795F17">
        <w:t xml:space="preserve">Tabela </w:t>
      </w:r>
      <w:fldSimple w:instr=" STYLEREF 1 \s ">
        <w:r w:rsidR="00550571">
          <w:rPr>
            <w:noProof/>
          </w:rPr>
          <w:t>7</w:t>
        </w:r>
      </w:fldSimple>
      <w:r w:rsidR="00BB3B21" w:rsidRPr="00795F17">
        <w:noBreakHyphen/>
      </w:r>
      <w:fldSimple w:instr=" SEQ Tabela \* ARABIC \s 1 ">
        <w:r w:rsidR="00550571">
          <w:rPr>
            <w:noProof/>
          </w:rPr>
          <w:t>3</w:t>
        </w:r>
      </w:fldSimple>
      <w:r w:rsidRPr="00795F17">
        <w:tab/>
      </w:r>
      <w:bookmarkEnd w:id="323"/>
      <w:bookmarkEnd w:id="324"/>
      <w:r w:rsidR="009B7099" w:rsidRPr="00795F17">
        <w:t>Liczba jcwp RW zagrożonych nieosiągnięciem celów środowiskowych w podziale na regiony wodne obszaru dorzecza Odry</w:t>
      </w:r>
      <w:bookmarkEnd w:id="325"/>
    </w:p>
    <w:tbl>
      <w:tblPr>
        <w:tblW w:w="0" w:type="auto"/>
        <w:jc w:val="center"/>
        <w:tblCellMar>
          <w:left w:w="70" w:type="dxa"/>
          <w:right w:w="70" w:type="dxa"/>
        </w:tblCellMar>
        <w:tblLook w:val="04A0" w:firstRow="1" w:lastRow="0" w:firstColumn="1" w:lastColumn="0" w:noHBand="0" w:noVBand="1"/>
      </w:tblPr>
      <w:tblGrid>
        <w:gridCol w:w="3184"/>
        <w:gridCol w:w="2983"/>
        <w:gridCol w:w="2895"/>
      </w:tblGrid>
      <w:tr w:rsidR="00AD1DA1" w:rsidRPr="00795F17" w14:paraId="5F358DBD" w14:textId="77777777" w:rsidTr="008E191A">
        <w:trPr>
          <w:trHeight w:val="454"/>
          <w:jc w:val="center"/>
        </w:trPr>
        <w:tc>
          <w:tcPr>
            <w:tcW w:w="0" w:type="auto"/>
            <w:tcBorders>
              <w:top w:val="single" w:sz="4" w:space="0" w:color="auto"/>
              <w:left w:val="single" w:sz="4" w:space="0" w:color="auto"/>
              <w:bottom w:val="single" w:sz="4" w:space="0" w:color="auto"/>
              <w:right w:val="single" w:sz="4" w:space="0" w:color="auto"/>
            </w:tcBorders>
            <w:shd w:val="clear" w:color="DDEBF7" w:fill="BFBFBF"/>
            <w:vAlign w:val="center"/>
            <w:hideMark/>
          </w:tcPr>
          <w:p w14:paraId="38D03C9F" w14:textId="77777777" w:rsidR="00AD1DA1" w:rsidRPr="00795F17" w:rsidRDefault="00AD1DA1" w:rsidP="008E191A">
            <w:pPr>
              <w:pStyle w:val="Teksttabelinaglowek"/>
            </w:pPr>
            <w:r w:rsidRPr="00795F17">
              <w:t>Region wodny</w:t>
            </w:r>
          </w:p>
        </w:tc>
        <w:tc>
          <w:tcPr>
            <w:tcW w:w="0" w:type="auto"/>
            <w:tcBorders>
              <w:top w:val="single" w:sz="4" w:space="0" w:color="auto"/>
              <w:left w:val="nil"/>
              <w:bottom w:val="single" w:sz="4" w:space="0" w:color="auto"/>
              <w:right w:val="single" w:sz="4" w:space="0" w:color="auto"/>
            </w:tcBorders>
            <w:shd w:val="clear" w:color="DDEBF7" w:fill="BFBFBF"/>
            <w:vAlign w:val="center"/>
            <w:hideMark/>
          </w:tcPr>
          <w:p w14:paraId="27B27794" w14:textId="77777777" w:rsidR="00AD1DA1" w:rsidRPr="00795F17" w:rsidRDefault="00AD1DA1" w:rsidP="008E191A">
            <w:pPr>
              <w:pStyle w:val="Teksttabelinaglowek"/>
            </w:pPr>
            <w:r w:rsidRPr="00795F17">
              <w:t>Liczba jcwp niezagrożonych nieosiągnięciem celów środowiskowych</w:t>
            </w:r>
          </w:p>
        </w:tc>
        <w:tc>
          <w:tcPr>
            <w:tcW w:w="0" w:type="auto"/>
            <w:tcBorders>
              <w:top w:val="single" w:sz="4" w:space="0" w:color="auto"/>
              <w:left w:val="nil"/>
              <w:bottom w:val="single" w:sz="4" w:space="0" w:color="auto"/>
              <w:right w:val="single" w:sz="4" w:space="0" w:color="auto"/>
            </w:tcBorders>
            <w:shd w:val="clear" w:color="DDEBF7" w:fill="BFBFBF"/>
            <w:vAlign w:val="center"/>
            <w:hideMark/>
          </w:tcPr>
          <w:p w14:paraId="04A23E1D" w14:textId="77777777" w:rsidR="00AD1DA1" w:rsidRPr="00795F17" w:rsidRDefault="00AD1DA1" w:rsidP="008E191A">
            <w:pPr>
              <w:pStyle w:val="Teksttabelinaglowek"/>
            </w:pPr>
            <w:r w:rsidRPr="00795F17">
              <w:t>Liczba jcwp zagrożonych nieosiągnięciem celów środowiskowych</w:t>
            </w:r>
          </w:p>
        </w:tc>
      </w:tr>
      <w:tr w:rsidR="0012719F" w:rsidRPr="00795F17" w14:paraId="78DFC41C" w14:textId="77777777" w:rsidTr="008E191A">
        <w:trPr>
          <w:trHeight w:val="454"/>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8B7623" w14:textId="49F88136" w:rsidR="0012719F" w:rsidRPr="00795F17" w:rsidRDefault="0012719F" w:rsidP="008E191A">
            <w:pPr>
              <w:pStyle w:val="Teksttabelilewy"/>
            </w:pPr>
            <w:r w:rsidRPr="00795F17">
              <w:t>Dolnej Odry i Przymorza Zachodniego</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53FD477" w14:textId="5897E7A4" w:rsidR="0012719F" w:rsidRPr="00795F17" w:rsidRDefault="0012719F" w:rsidP="008E191A">
            <w:pPr>
              <w:pStyle w:val="Teksttabelisrodek"/>
            </w:pPr>
            <w:r w:rsidRPr="00795F17">
              <w:t>20</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CC6921A" w14:textId="131D5945" w:rsidR="0012719F" w:rsidRPr="00795F17" w:rsidRDefault="0012719F" w:rsidP="008E191A">
            <w:pPr>
              <w:pStyle w:val="Teksttabelisrodek"/>
            </w:pPr>
            <w:r w:rsidRPr="00795F17">
              <w:t>250</w:t>
            </w:r>
          </w:p>
        </w:tc>
      </w:tr>
      <w:tr w:rsidR="0012719F" w:rsidRPr="00795F17" w14:paraId="23905FBA" w14:textId="77777777" w:rsidTr="008E191A">
        <w:trPr>
          <w:trHeight w:val="454"/>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B73701E" w14:textId="75094325" w:rsidR="0012719F" w:rsidRPr="00795F17" w:rsidRDefault="0012719F" w:rsidP="008E191A">
            <w:pPr>
              <w:pStyle w:val="Teksttabelilewy"/>
            </w:pPr>
            <w:r w:rsidRPr="00795F17">
              <w:t>Górnej Odry</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6A0F1CF" w14:textId="65D6CD00" w:rsidR="0012719F" w:rsidRPr="00795F17" w:rsidRDefault="0012719F" w:rsidP="008E191A">
            <w:pPr>
              <w:pStyle w:val="Teksttabelisrodek"/>
            </w:pPr>
            <w:r w:rsidRPr="00795F17">
              <w:t>9</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76973E7" w14:textId="59D09CF1" w:rsidR="0012719F" w:rsidRPr="00795F17" w:rsidRDefault="0012719F" w:rsidP="008E191A">
            <w:pPr>
              <w:pStyle w:val="Teksttabelisrodek"/>
            </w:pPr>
            <w:r w:rsidRPr="00795F17">
              <w:t>133</w:t>
            </w:r>
          </w:p>
        </w:tc>
      </w:tr>
      <w:tr w:rsidR="0012719F" w:rsidRPr="00795F17" w14:paraId="035BD363" w14:textId="77777777" w:rsidTr="008E191A">
        <w:trPr>
          <w:trHeight w:val="454"/>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B53151" w14:textId="2F156784" w:rsidR="0012719F" w:rsidRPr="00795F17" w:rsidRDefault="0012719F" w:rsidP="008E191A">
            <w:pPr>
              <w:pStyle w:val="Teksttabelilewy"/>
            </w:pPr>
            <w:r w:rsidRPr="00795F17">
              <w:t>Noteci</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631ECF4" w14:textId="68DEFAC8" w:rsidR="0012719F" w:rsidRPr="00795F17" w:rsidRDefault="0012719F" w:rsidP="008E191A">
            <w:pPr>
              <w:pStyle w:val="Teksttabelisrodek"/>
            </w:pPr>
            <w:r w:rsidRPr="00795F17">
              <w:t>1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45C48A6" w14:textId="54893F40" w:rsidR="0012719F" w:rsidRPr="00795F17" w:rsidRDefault="0012719F" w:rsidP="008E191A">
            <w:pPr>
              <w:pStyle w:val="Teksttabelisrodek"/>
            </w:pPr>
            <w:r w:rsidRPr="00795F17">
              <w:t>123</w:t>
            </w:r>
          </w:p>
        </w:tc>
      </w:tr>
      <w:tr w:rsidR="0012719F" w:rsidRPr="00795F17" w14:paraId="0BAF1637" w14:textId="77777777" w:rsidTr="008E191A">
        <w:trPr>
          <w:trHeight w:val="454"/>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C93096" w14:textId="7D147313" w:rsidR="0012719F" w:rsidRPr="00795F17" w:rsidRDefault="0012719F" w:rsidP="008E191A">
            <w:pPr>
              <w:pStyle w:val="Teksttabelilewy"/>
            </w:pPr>
            <w:r w:rsidRPr="00795F17">
              <w:t>Środkowej Odry</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559F076" w14:textId="629C98F8" w:rsidR="0012719F" w:rsidRPr="00795F17" w:rsidRDefault="0012719F" w:rsidP="008E191A">
            <w:pPr>
              <w:pStyle w:val="Teksttabelisrodek"/>
            </w:pPr>
            <w:r w:rsidRPr="00795F17">
              <w:t>1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66AD661" w14:textId="5F657308" w:rsidR="0012719F" w:rsidRPr="00795F17" w:rsidRDefault="0012719F" w:rsidP="008E191A">
            <w:pPr>
              <w:pStyle w:val="Teksttabelisrodek"/>
            </w:pPr>
            <w:r w:rsidRPr="00795F17">
              <w:t>433</w:t>
            </w:r>
          </w:p>
        </w:tc>
      </w:tr>
      <w:tr w:rsidR="0012719F" w:rsidRPr="00795F17" w14:paraId="6C035F85" w14:textId="77777777" w:rsidTr="008E191A">
        <w:trPr>
          <w:trHeight w:val="454"/>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F400B0" w14:textId="1F327135" w:rsidR="0012719F" w:rsidRPr="00795F17" w:rsidRDefault="0012719F" w:rsidP="008E191A">
            <w:pPr>
              <w:pStyle w:val="Teksttabelilewy"/>
            </w:pPr>
            <w:r w:rsidRPr="00795F17">
              <w:t>Warty</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9CB4F6E" w14:textId="0EBA3115" w:rsidR="0012719F" w:rsidRPr="00795F17" w:rsidRDefault="0012719F" w:rsidP="008E191A">
            <w:pPr>
              <w:pStyle w:val="Teksttabelisrodek"/>
            </w:pPr>
            <w:r w:rsidRPr="00795F17">
              <w:t>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7B31397" w14:textId="5E12FABD" w:rsidR="0012719F" w:rsidRPr="00795F17" w:rsidRDefault="0012719F" w:rsidP="008E191A">
            <w:pPr>
              <w:pStyle w:val="Teksttabelisrodek"/>
            </w:pPr>
            <w:r w:rsidRPr="00795F17">
              <w:t>272</w:t>
            </w:r>
          </w:p>
        </w:tc>
      </w:tr>
    </w:tbl>
    <w:p w14:paraId="43163BBA" w14:textId="77B5813C"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jcwp (…) - aktualizacja</w:t>
      </w:r>
    </w:p>
    <w:p w14:paraId="46FE239D" w14:textId="77777777" w:rsidR="00AD1DA1" w:rsidRPr="00795F17" w:rsidRDefault="00AD1DA1" w:rsidP="0044393D"/>
    <w:p w14:paraId="1EA91E18" w14:textId="3CDF486B" w:rsidR="00AD1DA1" w:rsidRPr="00795F17" w:rsidRDefault="001D1BBF" w:rsidP="008E191A">
      <w:pPr>
        <w:pStyle w:val="wykrespolozenie"/>
      </w:pPr>
      <w:r w:rsidRPr="00795F17">
        <w:rPr>
          <w:noProof/>
          <w:lang w:eastAsia="pl-PL"/>
        </w:rPr>
        <w:drawing>
          <wp:inline distT="0" distB="0" distL="0" distR="0" wp14:anchorId="5CE9F401" wp14:editId="090DC140">
            <wp:extent cx="5760000" cy="2880000"/>
            <wp:effectExtent l="0" t="0" r="12700" b="15875"/>
            <wp:docPr id="46" name="Wykres 46">
              <a:extLst xmlns:a="http://schemas.openxmlformats.org/drawingml/2006/main">
                <a:ext uri="{FF2B5EF4-FFF2-40B4-BE49-F238E27FC236}">
                  <a16:creationId xmlns:a16="http://schemas.microsoft.com/office/drawing/2014/main" id="{A051EF95-E9CB-49C7-A121-BFAAE38E42A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58F45350" w14:textId="55653C57" w:rsidR="00AD1DA1" w:rsidRPr="00795F17" w:rsidRDefault="00AD1DA1" w:rsidP="00B479EE">
      <w:pPr>
        <w:pStyle w:val="Wykres"/>
        <w:rPr>
          <w:i/>
        </w:rPr>
      </w:pPr>
      <w:bookmarkStart w:id="326" w:name="_Toc66288189"/>
      <w:bookmarkStart w:id="327" w:name="_Toc68703835"/>
      <w:r w:rsidRPr="00795F17">
        <w:t xml:space="preserve">Wykres </w:t>
      </w:r>
      <w:fldSimple w:instr=" STYLEREF 1 \s ">
        <w:r w:rsidR="00550571">
          <w:rPr>
            <w:noProof/>
          </w:rPr>
          <w:t>7</w:t>
        </w:r>
      </w:fldSimple>
      <w:r w:rsidR="008F17D7" w:rsidRPr="00795F17">
        <w:noBreakHyphen/>
      </w:r>
      <w:fldSimple w:instr=" SEQ Wykres \* ARABIC \s 1 ">
        <w:r w:rsidR="00550571">
          <w:rPr>
            <w:noProof/>
          </w:rPr>
          <w:t>8</w:t>
        </w:r>
      </w:fldSimple>
      <w:r w:rsidRPr="00795F17">
        <w:tab/>
        <w:t>Udział jcwp RW zagrożonych nieosiągnięciem celów środowiskowych w ogólnej liczbie jcwp RW danego regionu wodnego</w:t>
      </w:r>
      <w:bookmarkEnd w:id="326"/>
      <w:bookmarkEnd w:id="327"/>
    </w:p>
    <w:p w14:paraId="302D00AD" w14:textId="7113310A"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jcwp (…) - aktualizacja</w:t>
      </w:r>
    </w:p>
    <w:p w14:paraId="497FB3CE" w14:textId="78C6A486" w:rsidR="00AD1DA1" w:rsidRPr="00795F17" w:rsidRDefault="00AD1DA1" w:rsidP="0044393D">
      <w:r w:rsidRPr="00795F17">
        <w:t>Informacja dotycząca presji znaczących oraz oceny ryzyka nieosiągnięcia celów środowiskowych dla</w:t>
      </w:r>
      <w:r w:rsidR="0022557C" w:rsidRPr="00795F17">
        <w:t> </w:t>
      </w:r>
      <w:r w:rsidRPr="00795F17">
        <w:t>poszczególnych jcwp RW zawarta jest w załączniku nr 1 (Zestawienie główne). Zobrazowanie przestrzenne jcwp RW z oceną ryzyka nieosiągnięcia celów środowiskowych stanowi załącznik graficzny nr 2</w:t>
      </w:r>
      <w:r w:rsidR="00492AF4" w:rsidRPr="00795F17">
        <w:t>1</w:t>
      </w:r>
      <w:r w:rsidRPr="00795F17">
        <w:t>.</w:t>
      </w:r>
      <w:r w:rsidR="00D53138" w:rsidRPr="00795F17">
        <w:t>1</w:t>
      </w:r>
      <w:r w:rsidRPr="00795F17">
        <w:t>.</w:t>
      </w:r>
    </w:p>
    <w:p w14:paraId="4321C033" w14:textId="77777777" w:rsidR="00AD1DA1" w:rsidRPr="00795F17" w:rsidRDefault="00AD1DA1" w:rsidP="0044393D">
      <w:pPr>
        <w:pStyle w:val="Nagwek5"/>
      </w:pPr>
      <w:r w:rsidRPr="00795F17">
        <w:t>Jcwp RWr</w:t>
      </w:r>
    </w:p>
    <w:p w14:paraId="00D7409E" w14:textId="734A60C3" w:rsidR="00AD1DA1" w:rsidRPr="00795F17" w:rsidRDefault="00AD1DA1" w:rsidP="0044393D">
      <w:r w:rsidRPr="00795F17">
        <w:t>Przeprowadzone analizy i identyfikacja znaczących oddziaływań antropogenicznych jcwp RWr w</w:t>
      </w:r>
      <w:r w:rsidR="00EC3008" w:rsidRPr="00795F17">
        <w:t> </w:t>
      </w:r>
      <w:r w:rsidRPr="00795F17">
        <w:t xml:space="preserve">obszarze dorzecza </w:t>
      </w:r>
      <w:r w:rsidR="00822318" w:rsidRPr="00795F17">
        <w:t>Odry</w:t>
      </w:r>
      <w:r w:rsidRPr="00795F17">
        <w:t xml:space="preserve"> wykazały zagrożenie nieosiągnięcia celów środowiskowych dla </w:t>
      </w:r>
      <w:r w:rsidR="0097115B" w:rsidRPr="00795F17">
        <w:t>wszystkich</w:t>
      </w:r>
      <w:r w:rsidR="008E1E8C" w:rsidRPr="00795F17">
        <w:t xml:space="preserve"> </w:t>
      </w:r>
      <w:r w:rsidRPr="00795F17">
        <w:t>jcwp RWr</w:t>
      </w:r>
      <w:r w:rsidR="008E1E8C" w:rsidRPr="00795F17">
        <w:t xml:space="preserve"> na obszarze dorzecza Odry</w:t>
      </w:r>
      <w:r w:rsidRPr="00795F17">
        <w:t xml:space="preserve">. Spośród zidentyfikowanych presji znaczących </w:t>
      </w:r>
      <w:r w:rsidR="0097115B" w:rsidRPr="00795F17">
        <w:t>najmniejszy udział ma presja na elementy biologiczne zależne od fizykochemii</w:t>
      </w:r>
      <w:r w:rsidR="00A44637" w:rsidRPr="00795F17">
        <w:t xml:space="preserve"> oraz cechy chemiczne (substancje zakazane)</w:t>
      </w:r>
      <w:r w:rsidRPr="00795F17">
        <w:t>.</w:t>
      </w:r>
    </w:p>
    <w:p w14:paraId="5CD6A9F0" w14:textId="2C31205A" w:rsidR="00AD1DA1" w:rsidRPr="00795F17" w:rsidRDefault="00AD1DA1" w:rsidP="0044393D">
      <w:pPr>
        <w:rPr>
          <w:b/>
          <w:bCs/>
        </w:rPr>
      </w:pPr>
      <w:r w:rsidRPr="00795F17">
        <w:t xml:space="preserve">Zestawienie liczby jcwp RWr ze zidentyfikowanymi poszczególnymi kategoriami presji wraz </w:t>
      </w:r>
      <w:r w:rsidR="00774433" w:rsidRPr="00795F17">
        <w:br/>
      </w:r>
      <w:r w:rsidRPr="00795F17">
        <w:t xml:space="preserve">z określeniem udziału w ogólnej liczbie jcwp RWr obszaru dorzecza </w:t>
      </w:r>
      <w:r w:rsidR="00822318" w:rsidRPr="00795F17">
        <w:t>Odry</w:t>
      </w:r>
      <w:r w:rsidRPr="00795F17">
        <w:t xml:space="preserve"> prezentuje poniższa tabela</w:t>
      </w:r>
      <w:r w:rsidR="0008401C" w:rsidRPr="00795F17">
        <w:t xml:space="preserve"> </w:t>
      </w:r>
      <w:r w:rsidR="00774433" w:rsidRPr="00795F17">
        <w:t xml:space="preserve">(tabela </w:t>
      </w:r>
      <w:r w:rsidR="0008401C" w:rsidRPr="00795F17">
        <w:t>7-4</w:t>
      </w:r>
      <w:r w:rsidR="00774433" w:rsidRPr="00795F17">
        <w:t>)</w:t>
      </w:r>
      <w:r w:rsidRPr="00795F17">
        <w:t>.</w:t>
      </w:r>
    </w:p>
    <w:p w14:paraId="32425367" w14:textId="69C4D122" w:rsidR="00AD1DA1" w:rsidRPr="00795F17" w:rsidRDefault="00AD1DA1" w:rsidP="00867E43">
      <w:pPr>
        <w:pStyle w:val="Tabela"/>
        <w:rPr>
          <w:bCs/>
          <w:i/>
        </w:rPr>
      </w:pPr>
      <w:bookmarkStart w:id="328" w:name="_Toc66288073"/>
      <w:bookmarkStart w:id="329" w:name="_Toc66341894"/>
      <w:bookmarkStart w:id="330" w:name="_Toc68703666"/>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550571">
        <w:rPr>
          <w:bCs/>
          <w:noProof/>
        </w:rPr>
        <w:t>7</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550571">
        <w:rPr>
          <w:bCs/>
          <w:noProof/>
        </w:rPr>
        <w:t>4</w:t>
      </w:r>
      <w:r w:rsidR="00BB3B21" w:rsidRPr="00795F17">
        <w:rPr>
          <w:bCs/>
        </w:rPr>
        <w:fldChar w:fldCharType="end"/>
      </w:r>
      <w:r w:rsidRPr="00795F17">
        <w:rPr>
          <w:bCs/>
        </w:rPr>
        <w:tab/>
      </w:r>
      <w:r w:rsidRPr="00795F17">
        <w:t xml:space="preserve">Podsumowanie analizy znaczących oddziaływań antropogenicznych wraz z oceną ryzyka nieosiągnięcia celów środowiskowych dla jcwp RWr - obszar dorzecza </w:t>
      </w:r>
      <w:bookmarkEnd w:id="328"/>
      <w:bookmarkEnd w:id="329"/>
      <w:r w:rsidR="00822318" w:rsidRPr="00795F17">
        <w:t>Odry</w:t>
      </w:r>
      <w:bookmarkEnd w:id="330"/>
    </w:p>
    <w:tbl>
      <w:tblPr>
        <w:tblW w:w="5003" w:type="pct"/>
        <w:tblInd w:w="-5" w:type="dxa"/>
        <w:tblCellMar>
          <w:left w:w="70" w:type="dxa"/>
          <w:right w:w="70" w:type="dxa"/>
        </w:tblCellMar>
        <w:tblLook w:val="04A0" w:firstRow="1" w:lastRow="0" w:firstColumn="1" w:lastColumn="0" w:noHBand="0" w:noVBand="1"/>
      </w:tblPr>
      <w:tblGrid>
        <w:gridCol w:w="911"/>
        <w:gridCol w:w="643"/>
        <w:gridCol w:w="842"/>
        <w:gridCol w:w="795"/>
        <w:gridCol w:w="774"/>
        <w:gridCol w:w="774"/>
        <w:gridCol w:w="899"/>
        <w:gridCol w:w="1034"/>
        <w:gridCol w:w="774"/>
        <w:gridCol w:w="1621"/>
      </w:tblGrid>
      <w:tr w:rsidR="00862C2B" w:rsidRPr="00795F17" w14:paraId="30FDA20E" w14:textId="77777777" w:rsidTr="00774433">
        <w:trPr>
          <w:trHeight w:val="454"/>
        </w:trPr>
        <w:tc>
          <w:tcPr>
            <w:tcW w:w="911"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58654FC" w14:textId="1D36F3ED" w:rsidR="00774433" w:rsidRPr="00795F17" w:rsidRDefault="00774433" w:rsidP="0044393D">
            <w:pPr>
              <w:pStyle w:val="Teksttabelinaglowek"/>
            </w:pPr>
            <w:r w:rsidRPr="00795F17">
              <w:t>Obszar dorzecza</w:t>
            </w:r>
          </w:p>
        </w:tc>
        <w:tc>
          <w:tcPr>
            <w:tcW w:w="643"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7714B8" w14:textId="77777777" w:rsidR="00774433" w:rsidRPr="00795F17" w:rsidRDefault="00774433" w:rsidP="0044393D">
            <w:pPr>
              <w:pStyle w:val="Teksttabelinaglowek"/>
            </w:pPr>
            <w:r w:rsidRPr="00795F17">
              <w:t>Liczba jcwp RWr</w:t>
            </w:r>
          </w:p>
        </w:tc>
        <w:tc>
          <w:tcPr>
            <w:tcW w:w="5892" w:type="dxa"/>
            <w:gridSpan w:val="7"/>
            <w:tcBorders>
              <w:top w:val="single" w:sz="4" w:space="0" w:color="auto"/>
              <w:left w:val="nil"/>
              <w:bottom w:val="single" w:sz="4" w:space="0" w:color="auto"/>
              <w:right w:val="single" w:sz="4" w:space="0" w:color="auto"/>
            </w:tcBorders>
            <w:shd w:val="clear" w:color="auto" w:fill="BFBFBF" w:themeFill="background1" w:themeFillShade="BF"/>
            <w:vAlign w:val="center"/>
          </w:tcPr>
          <w:p w14:paraId="5764F328" w14:textId="77777777" w:rsidR="00774433" w:rsidRPr="00795F17" w:rsidRDefault="00774433" w:rsidP="00774433">
            <w:pPr>
              <w:pStyle w:val="Teksttabelinaglowek"/>
            </w:pPr>
            <w:r w:rsidRPr="00795F17">
              <w:t>Liczba jcwp RWr ze zidentyfikowaną znaczącą presją*</w:t>
            </w:r>
          </w:p>
        </w:tc>
        <w:tc>
          <w:tcPr>
            <w:tcW w:w="1621"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6D12823" w14:textId="5F8252B6" w:rsidR="00774433" w:rsidRPr="00795F17" w:rsidRDefault="00774433" w:rsidP="0044393D">
            <w:pPr>
              <w:pStyle w:val="Teksttabelinaglowek"/>
            </w:pPr>
            <w:r w:rsidRPr="00795F17">
              <w:t>Ocena ryzyka (liczba jcwp zagrożonych)</w:t>
            </w:r>
          </w:p>
        </w:tc>
      </w:tr>
      <w:tr w:rsidR="00862C2B" w:rsidRPr="00795F17" w14:paraId="05100C4C" w14:textId="77777777" w:rsidTr="00774433">
        <w:trPr>
          <w:trHeight w:val="454"/>
        </w:trPr>
        <w:tc>
          <w:tcPr>
            <w:tcW w:w="911"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D3EB6AD" w14:textId="77777777" w:rsidR="00AD1DA1" w:rsidRPr="00795F17" w:rsidRDefault="00AD1DA1" w:rsidP="0044393D">
            <w:pPr>
              <w:pStyle w:val="Teksttabelinaglowek"/>
            </w:pPr>
          </w:p>
        </w:tc>
        <w:tc>
          <w:tcPr>
            <w:tcW w:w="643"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9F2B82E" w14:textId="77777777" w:rsidR="00AD1DA1" w:rsidRPr="00795F17" w:rsidRDefault="00AD1DA1" w:rsidP="0044393D">
            <w:pPr>
              <w:pStyle w:val="Teksttabelinaglowek"/>
            </w:pPr>
          </w:p>
        </w:tc>
        <w:tc>
          <w:tcPr>
            <w:tcW w:w="842" w:type="dxa"/>
            <w:tcBorders>
              <w:top w:val="nil"/>
              <w:left w:val="nil"/>
              <w:bottom w:val="single" w:sz="4" w:space="0" w:color="auto"/>
              <w:right w:val="single" w:sz="4" w:space="0" w:color="auto"/>
            </w:tcBorders>
            <w:shd w:val="clear" w:color="auto" w:fill="BFBFBF" w:themeFill="background1" w:themeFillShade="BF"/>
            <w:noWrap/>
            <w:vAlign w:val="center"/>
            <w:hideMark/>
          </w:tcPr>
          <w:p w14:paraId="2F90926E" w14:textId="77777777" w:rsidR="00AD1DA1" w:rsidRPr="00795F17" w:rsidRDefault="00AD1DA1" w:rsidP="0044393D">
            <w:pPr>
              <w:pStyle w:val="Teksttabelinaglowek"/>
            </w:pPr>
            <w:r w:rsidRPr="00795F17">
              <w:t>BIO_HM</w:t>
            </w:r>
          </w:p>
        </w:tc>
        <w:tc>
          <w:tcPr>
            <w:tcW w:w="795" w:type="dxa"/>
            <w:tcBorders>
              <w:top w:val="nil"/>
              <w:left w:val="nil"/>
              <w:bottom w:val="single" w:sz="4" w:space="0" w:color="auto"/>
              <w:right w:val="single" w:sz="4" w:space="0" w:color="auto"/>
            </w:tcBorders>
            <w:shd w:val="clear" w:color="auto" w:fill="BFBFBF" w:themeFill="background1" w:themeFillShade="BF"/>
            <w:noWrap/>
            <w:vAlign w:val="center"/>
            <w:hideMark/>
          </w:tcPr>
          <w:p w14:paraId="584E5802" w14:textId="77777777" w:rsidR="00AD1DA1" w:rsidRPr="00795F17" w:rsidRDefault="00AD1DA1" w:rsidP="0044393D">
            <w:pPr>
              <w:pStyle w:val="Teksttabelinaglowek"/>
            </w:pPr>
            <w:r w:rsidRPr="00795F17">
              <w:t>BIO_FIZ</w:t>
            </w:r>
          </w:p>
        </w:tc>
        <w:tc>
          <w:tcPr>
            <w:tcW w:w="774"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0931A98" w14:textId="77777777" w:rsidR="00AD1DA1" w:rsidRPr="00795F17" w:rsidRDefault="00AD1DA1" w:rsidP="0044393D">
            <w:pPr>
              <w:pStyle w:val="Teksttabelinaglowek"/>
            </w:pPr>
            <w:r w:rsidRPr="00795F17">
              <w:t>FIZ</w:t>
            </w:r>
          </w:p>
        </w:tc>
        <w:tc>
          <w:tcPr>
            <w:tcW w:w="774" w:type="dxa"/>
            <w:tcBorders>
              <w:top w:val="nil"/>
              <w:left w:val="single" w:sz="4" w:space="0" w:color="auto"/>
              <w:bottom w:val="single" w:sz="4" w:space="0" w:color="auto"/>
              <w:right w:val="single" w:sz="4" w:space="0" w:color="auto"/>
            </w:tcBorders>
            <w:shd w:val="clear" w:color="auto" w:fill="BFBFBF" w:themeFill="background1" w:themeFillShade="BF"/>
            <w:noWrap/>
            <w:vAlign w:val="center"/>
            <w:hideMark/>
          </w:tcPr>
          <w:p w14:paraId="36701934" w14:textId="77777777" w:rsidR="00AD1DA1" w:rsidRPr="00795F17" w:rsidRDefault="00AD1DA1" w:rsidP="0044393D">
            <w:pPr>
              <w:pStyle w:val="Teksttabelinaglowek"/>
            </w:pPr>
            <w:r w:rsidRPr="00795F17">
              <w:t>CHEM</w:t>
            </w:r>
          </w:p>
        </w:tc>
        <w:tc>
          <w:tcPr>
            <w:tcW w:w="899" w:type="dxa"/>
            <w:tcBorders>
              <w:top w:val="nil"/>
              <w:left w:val="nil"/>
              <w:bottom w:val="single" w:sz="4" w:space="0" w:color="auto"/>
              <w:right w:val="single" w:sz="4" w:space="0" w:color="auto"/>
            </w:tcBorders>
            <w:shd w:val="clear" w:color="auto" w:fill="BFBFBF" w:themeFill="background1" w:themeFillShade="BF"/>
            <w:noWrap/>
            <w:vAlign w:val="center"/>
            <w:hideMark/>
          </w:tcPr>
          <w:p w14:paraId="0583AD85" w14:textId="77777777" w:rsidR="00AD1DA1" w:rsidRPr="00795F17" w:rsidRDefault="00AD1DA1" w:rsidP="0044393D">
            <w:pPr>
              <w:pStyle w:val="Teksttabelinaglowek"/>
            </w:pPr>
            <w:r w:rsidRPr="00795F17">
              <w:t>CHEM_B</w:t>
            </w:r>
          </w:p>
        </w:tc>
        <w:tc>
          <w:tcPr>
            <w:tcW w:w="1034" w:type="dxa"/>
            <w:tcBorders>
              <w:top w:val="nil"/>
              <w:left w:val="nil"/>
              <w:bottom w:val="single" w:sz="4" w:space="0" w:color="auto"/>
              <w:right w:val="single" w:sz="4" w:space="0" w:color="auto"/>
            </w:tcBorders>
            <w:shd w:val="clear" w:color="auto" w:fill="BFBFBF" w:themeFill="background1" w:themeFillShade="BF"/>
            <w:noWrap/>
            <w:vAlign w:val="center"/>
            <w:hideMark/>
          </w:tcPr>
          <w:p w14:paraId="27A481B0" w14:textId="77777777" w:rsidR="00AD1DA1" w:rsidRPr="00795F17" w:rsidRDefault="00AD1DA1" w:rsidP="0044393D">
            <w:pPr>
              <w:pStyle w:val="Teksttabelinaglowek"/>
            </w:pPr>
            <w:r w:rsidRPr="00795F17">
              <w:t>CHEM_SZ</w:t>
            </w:r>
          </w:p>
        </w:tc>
        <w:tc>
          <w:tcPr>
            <w:tcW w:w="774" w:type="dxa"/>
            <w:tcBorders>
              <w:top w:val="nil"/>
              <w:left w:val="nil"/>
              <w:bottom w:val="single" w:sz="4" w:space="0" w:color="auto"/>
              <w:right w:val="single" w:sz="4" w:space="0" w:color="auto"/>
            </w:tcBorders>
            <w:shd w:val="clear" w:color="auto" w:fill="BFBFBF" w:themeFill="background1" w:themeFillShade="BF"/>
            <w:noWrap/>
            <w:vAlign w:val="center"/>
          </w:tcPr>
          <w:p w14:paraId="6D100384" w14:textId="77777777" w:rsidR="00AD1DA1" w:rsidRPr="00795F17" w:rsidRDefault="00AD1DA1" w:rsidP="0044393D">
            <w:pPr>
              <w:pStyle w:val="Teksttabelinaglowek"/>
            </w:pPr>
            <w:r w:rsidRPr="00795F17">
              <w:t>OCH</w:t>
            </w:r>
          </w:p>
        </w:tc>
        <w:tc>
          <w:tcPr>
            <w:tcW w:w="1621"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A63E334" w14:textId="77777777" w:rsidR="00AD1DA1" w:rsidRPr="00795F17" w:rsidRDefault="00AD1DA1" w:rsidP="0044393D">
            <w:pPr>
              <w:pStyle w:val="Teksttabelinaglowek"/>
            </w:pPr>
          </w:p>
        </w:tc>
      </w:tr>
      <w:tr w:rsidR="00862C2B" w:rsidRPr="00795F17" w14:paraId="75F1D72C" w14:textId="77777777" w:rsidTr="00774433">
        <w:trPr>
          <w:trHeight w:val="454"/>
        </w:trPr>
        <w:tc>
          <w:tcPr>
            <w:tcW w:w="9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B4813F" w14:textId="4960CF59" w:rsidR="00891ED0" w:rsidRPr="00795F17" w:rsidRDefault="00891ED0" w:rsidP="0065243A">
            <w:pPr>
              <w:pStyle w:val="Teksttabelisrodek"/>
            </w:pPr>
            <w:r w:rsidRPr="00795F17">
              <w:t>Odr</w:t>
            </w:r>
            <w:r w:rsidR="00EC3008" w:rsidRPr="00795F17">
              <w:t>a</w:t>
            </w:r>
          </w:p>
        </w:tc>
        <w:tc>
          <w:tcPr>
            <w:tcW w:w="643" w:type="dxa"/>
            <w:tcBorders>
              <w:top w:val="single" w:sz="4" w:space="0" w:color="auto"/>
              <w:left w:val="nil"/>
              <w:bottom w:val="single" w:sz="4" w:space="0" w:color="auto"/>
              <w:right w:val="single" w:sz="4" w:space="0" w:color="auto"/>
            </w:tcBorders>
            <w:shd w:val="clear" w:color="auto" w:fill="auto"/>
            <w:noWrap/>
            <w:vAlign w:val="center"/>
            <w:hideMark/>
          </w:tcPr>
          <w:p w14:paraId="4ECF2C39" w14:textId="5454EECF" w:rsidR="00891ED0" w:rsidRPr="00795F17" w:rsidRDefault="00891ED0" w:rsidP="0065243A">
            <w:pPr>
              <w:pStyle w:val="Teksttabelisrodek"/>
            </w:pPr>
            <w:r w:rsidRPr="00795F17">
              <w:t>19</w:t>
            </w:r>
          </w:p>
        </w:tc>
        <w:tc>
          <w:tcPr>
            <w:tcW w:w="842" w:type="dxa"/>
            <w:tcBorders>
              <w:top w:val="nil"/>
              <w:left w:val="nil"/>
              <w:bottom w:val="single" w:sz="4" w:space="0" w:color="auto"/>
              <w:right w:val="single" w:sz="4" w:space="0" w:color="auto"/>
            </w:tcBorders>
            <w:shd w:val="clear" w:color="auto" w:fill="auto"/>
            <w:noWrap/>
            <w:vAlign w:val="center"/>
          </w:tcPr>
          <w:p w14:paraId="7CE0547B" w14:textId="7B3ABE41" w:rsidR="00891ED0" w:rsidRPr="00795F17" w:rsidRDefault="00891ED0" w:rsidP="0065243A">
            <w:pPr>
              <w:pStyle w:val="Teksttabelisrodek"/>
            </w:pPr>
            <w:r w:rsidRPr="00795F17">
              <w:t>18</w:t>
            </w:r>
          </w:p>
        </w:tc>
        <w:tc>
          <w:tcPr>
            <w:tcW w:w="795" w:type="dxa"/>
            <w:tcBorders>
              <w:top w:val="nil"/>
              <w:left w:val="nil"/>
              <w:bottom w:val="single" w:sz="4" w:space="0" w:color="auto"/>
              <w:right w:val="single" w:sz="4" w:space="0" w:color="auto"/>
            </w:tcBorders>
            <w:shd w:val="clear" w:color="auto" w:fill="auto"/>
            <w:noWrap/>
            <w:vAlign w:val="center"/>
          </w:tcPr>
          <w:p w14:paraId="4515E15A" w14:textId="77777777" w:rsidR="00891ED0" w:rsidRPr="00795F17" w:rsidRDefault="00891ED0" w:rsidP="0065243A">
            <w:pPr>
              <w:pStyle w:val="Teksttabelisrodek"/>
            </w:pPr>
            <w:r w:rsidRPr="00795F17">
              <w:t>8</w:t>
            </w:r>
          </w:p>
        </w:tc>
        <w:tc>
          <w:tcPr>
            <w:tcW w:w="774" w:type="dxa"/>
            <w:tcBorders>
              <w:top w:val="single" w:sz="4" w:space="0" w:color="auto"/>
              <w:left w:val="nil"/>
              <w:bottom w:val="single" w:sz="4" w:space="0" w:color="auto"/>
              <w:right w:val="single" w:sz="4" w:space="0" w:color="auto"/>
            </w:tcBorders>
            <w:shd w:val="clear" w:color="auto" w:fill="auto"/>
            <w:vAlign w:val="center"/>
          </w:tcPr>
          <w:p w14:paraId="73731E79" w14:textId="192689C3" w:rsidR="00891ED0" w:rsidRPr="00795F17" w:rsidRDefault="00891ED0" w:rsidP="0065243A">
            <w:pPr>
              <w:pStyle w:val="Teksttabelisrodek"/>
            </w:pPr>
            <w:r w:rsidRPr="00795F17">
              <w:t>18</w:t>
            </w:r>
          </w:p>
        </w:tc>
        <w:tc>
          <w:tcPr>
            <w:tcW w:w="774" w:type="dxa"/>
            <w:tcBorders>
              <w:top w:val="nil"/>
              <w:left w:val="single" w:sz="4" w:space="0" w:color="auto"/>
              <w:bottom w:val="single" w:sz="4" w:space="0" w:color="auto"/>
              <w:right w:val="single" w:sz="4" w:space="0" w:color="auto"/>
            </w:tcBorders>
            <w:shd w:val="clear" w:color="auto" w:fill="auto"/>
            <w:noWrap/>
            <w:vAlign w:val="center"/>
          </w:tcPr>
          <w:p w14:paraId="2264ED90" w14:textId="2014F04F" w:rsidR="00891ED0" w:rsidRPr="00795F17" w:rsidRDefault="00891ED0" w:rsidP="0065243A">
            <w:pPr>
              <w:pStyle w:val="Teksttabelisrodek"/>
            </w:pPr>
            <w:r w:rsidRPr="00795F17">
              <w:t>15</w:t>
            </w:r>
          </w:p>
        </w:tc>
        <w:tc>
          <w:tcPr>
            <w:tcW w:w="899" w:type="dxa"/>
            <w:tcBorders>
              <w:top w:val="nil"/>
              <w:left w:val="nil"/>
              <w:bottom w:val="single" w:sz="4" w:space="0" w:color="auto"/>
              <w:right w:val="single" w:sz="4" w:space="0" w:color="auto"/>
            </w:tcBorders>
            <w:shd w:val="clear" w:color="auto" w:fill="auto"/>
            <w:noWrap/>
            <w:vAlign w:val="center"/>
          </w:tcPr>
          <w:p w14:paraId="14FA6C7B" w14:textId="50BD781E" w:rsidR="00891ED0" w:rsidRPr="00795F17" w:rsidRDefault="00891ED0" w:rsidP="0065243A">
            <w:pPr>
              <w:pStyle w:val="Teksttabelisrodek"/>
            </w:pPr>
            <w:r w:rsidRPr="00795F17">
              <w:t>16</w:t>
            </w:r>
          </w:p>
        </w:tc>
        <w:tc>
          <w:tcPr>
            <w:tcW w:w="1034" w:type="dxa"/>
            <w:tcBorders>
              <w:top w:val="nil"/>
              <w:left w:val="nil"/>
              <w:bottom w:val="single" w:sz="4" w:space="0" w:color="auto"/>
              <w:right w:val="single" w:sz="4" w:space="0" w:color="auto"/>
            </w:tcBorders>
            <w:shd w:val="clear" w:color="auto" w:fill="auto"/>
            <w:noWrap/>
            <w:vAlign w:val="center"/>
          </w:tcPr>
          <w:p w14:paraId="662062E1" w14:textId="52EF882D" w:rsidR="00891ED0" w:rsidRPr="00795F17" w:rsidRDefault="00891ED0" w:rsidP="0065243A">
            <w:pPr>
              <w:pStyle w:val="Teksttabelisrodek"/>
            </w:pPr>
            <w:r w:rsidRPr="00795F17">
              <w:t>8</w:t>
            </w:r>
          </w:p>
        </w:tc>
        <w:tc>
          <w:tcPr>
            <w:tcW w:w="774" w:type="dxa"/>
            <w:tcBorders>
              <w:top w:val="nil"/>
              <w:left w:val="nil"/>
              <w:bottom w:val="single" w:sz="4" w:space="0" w:color="auto"/>
              <w:right w:val="single" w:sz="4" w:space="0" w:color="auto"/>
            </w:tcBorders>
            <w:shd w:val="clear" w:color="auto" w:fill="auto"/>
            <w:noWrap/>
            <w:vAlign w:val="center"/>
          </w:tcPr>
          <w:p w14:paraId="037E346C" w14:textId="77777777" w:rsidR="00891ED0" w:rsidRPr="00795F17" w:rsidRDefault="00891ED0" w:rsidP="0065243A">
            <w:pPr>
              <w:pStyle w:val="Teksttabelisrodek"/>
            </w:pPr>
            <w:r w:rsidRPr="00795F17">
              <w:t>16</w:t>
            </w:r>
          </w:p>
        </w:tc>
        <w:tc>
          <w:tcPr>
            <w:tcW w:w="1621" w:type="dxa"/>
            <w:tcBorders>
              <w:top w:val="nil"/>
              <w:left w:val="nil"/>
              <w:bottom w:val="single" w:sz="4" w:space="0" w:color="auto"/>
              <w:right w:val="single" w:sz="4" w:space="0" w:color="auto"/>
            </w:tcBorders>
            <w:shd w:val="clear" w:color="auto" w:fill="auto"/>
            <w:noWrap/>
            <w:vAlign w:val="center"/>
            <w:hideMark/>
          </w:tcPr>
          <w:p w14:paraId="1BADCF2E" w14:textId="3899312F" w:rsidR="00891ED0" w:rsidRPr="00795F17" w:rsidRDefault="00891ED0" w:rsidP="0065243A">
            <w:pPr>
              <w:pStyle w:val="Teksttabelisrodek"/>
            </w:pPr>
            <w:r w:rsidRPr="00795F17">
              <w:t>19</w:t>
            </w:r>
          </w:p>
        </w:tc>
      </w:tr>
      <w:tr w:rsidR="007B722D" w:rsidRPr="00795F17" w14:paraId="428C71E2" w14:textId="77777777" w:rsidTr="00774433">
        <w:trPr>
          <w:trHeight w:val="454"/>
        </w:trPr>
        <w:tc>
          <w:tcPr>
            <w:tcW w:w="1554"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9D8AD6A" w14:textId="273E22DC" w:rsidR="0097115B" w:rsidRPr="00795F17" w:rsidRDefault="0097115B" w:rsidP="0065243A">
            <w:pPr>
              <w:pStyle w:val="Teksttabelisrodek"/>
            </w:pPr>
            <w:r w:rsidRPr="00795F17">
              <w:t>Udział w ogólnej liczbie jcwp RWr</w:t>
            </w:r>
            <w:r w:rsidR="00E51E16" w:rsidRPr="00795F17">
              <w:t xml:space="preserve"> (%)</w:t>
            </w:r>
          </w:p>
        </w:tc>
        <w:tc>
          <w:tcPr>
            <w:tcW w:w="842" w:type="dxa"/>
            <w:tcBorders>
              <w:top w:val="single" w:sz="4" w:space="0" w:color="auto"/>
              <w:left w:val="nil"/>
              <w:bottom w:val="single" w:sz="4" w:space="0" w:color="auto"/>
              <w:right w:val="single" w:sz="4" w:space="0" w:color="auto"/>
            </w:tcBorders>
            <w:shd w:val="clear" w:color="auto" w:fill="auto"/>
            <w:noWrap/>
            <w:vAlign w:val="center"/>
          </w:tcPr>
          <w:p w14:paraId="6881B437" w14:textId="15CC1369" w:rsidR="0097115B" w:rsidRPr="00795F17" w:rsidRDefault="0097115B" w:rsidP="0065243A">
            <w:pPr>
              <w:pStyle w:val="Teksttabelisrodek"/>
            </w:pPr>
            <w:r w:rsidRPr="00795F17">
              <w:t>95</w:t>
            </w:r>
          </w:p>
        </w:tc>
        <w:tc>
          <w:tcPr>
            <w:tcW w:w="795" w:type="dxa"/>
            <w:tcBorders>
              <w:top w:val="single" w:sz="4" w:space="0" w:color="auto"/>
              <w:left w:val="nil"/>
              <w:bottom w:val="single" w:sz="4" w:space="0" w:color="auto"/>
              <w:right w:val="single" w:sz="4" w:space="0" w:color="auto"/>
            </w:tcBorders>
            <w:shd w:val="clear" w:color="auto" w:fill="auto"/>
            <w:noWrap/>
            <w:vAlign w:val="center"/>
          </w:tcPr>
          <w:p w14:paraId="52EB93B9" w14:textId="5111738B" w:rsidR="0097115B" w:rsidRPr="00795F17" w:rsidRDefault="0097115B" w:rsidP="0065243A">
            <w:pPr>
              <w:pStyle w:val="Teksttabelisrodek"/>
            </w:pPr>
            <w:r w:rsidRPr="00795F17">
              <w:t>42</w:t>
            </w:r>
          </w:p>
        </w:tc>
        <w:tc>
          <w:tcPr>
            <w:tcW w:w="774" w:type="dxa"/>
            <w:tcBorders>
              <w:top w:val="single" w:sz="4" w:space="0" w:color="auto"/>
              <w:left w:val="nil"/>
              <w:bottom w:val="single" w:sz="4" w:space="0" w:color="auto"/>
              <w:right w:val="single" w:sz="4" w:space="0" w:color="auto"/>
            </w:tcBorders>
            <w:shd w:val="clear" w:color="auto" w:fill="auto"/>
            <w:vAlign w:val="center"/>
          </w:tcPr>
          <w:p w14:paraId="328EEFB5" w14:textId="258A7184" w:rsidR="0097115B" w:rsidRPr="00795F17" w:rsidRDefault="0097115B" w:rsidP="0065243A">
            <w:pPr>
              <w:pStyle w:val="Teksttabelisrodek"/>
            </w:pPr>
            <w:r w:rsidRPr="00795F17">
              <w:t>95</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8EC1E1" w14:textId="4B319C82" w:rsidR="0097115B" w:rsidRPr="00795F17" w:rsidRDefault="0097115B" w:rsidP="0065243A">
            <w:pPr>
              <w:pStyle w:val="Teksttabelisrodek"/>
            </w:pPr>
            <w:r w:rsidRPr="00795F17">
              <w:t>79</w:t>
            </w:r>
          </w:p>
        </w:tc>
        <w:tc>
          <w:tcPr>
            <w:tcW w:w="899" w:type="dxa"/>
            <w:tcBorders>
              <w:top w:val="single" w:sz="4" w:space="0" w:color="auto"/>
              <w:left w:val="nil"/>
              <w:bottom w:val="single" w:sz="4" w:space="0" w:color="auto"/>
              <w:right w:val="single" w:sz="4" w:space="0" w:color="auto"/>
            </w:tcBorders>
            <w:shd w:val="clear" w:color="auto" w:fill="auto"/>
            <w:noWrap/>
            <w:vAlign w:val="center"/>
          </w:tcPr>
          <w:p w14:paraId="6FB0A762" w14:textId="494E12F9" w:rsidR="0097115B" w:rsidRPr="00795F17" w:rsidRDefault="0097115B" w:rsidP="0065243A">
            <w:pPr>
              <w:pStyle w:val="Teksttabelisrodek"/>
            </w:pPr>
            <w:r w:rsidRPr="00795F17">
              <w:t>84</w:t>
            </w:r>
          </w:p>
        </w:tc>
        <w:tc>
          <w:tcPr>
            <w:tcW w:w="1034" w:type="dxa"/>
            <w:tcBorders>
              <w:top w:val="single" w:sz="4" w:space="0" w:color="auto"/>
              <w:left w:val="nil"/>
              <w:bottom w:val="single" w:sz="4" w:space="0" w:color="auto"/>
              <w:right w:val="single" w:sz="4" w:space="0" w:color="auto"/>
            </w:tcBorders>
            <w:shd w:val="clear" w:color="auto" w:fill="auto"/>
            <w:noWrap/>
            <w:vAlign w:val="center"/>
          </w:tcPr>
          <w:p w14:paraId="671241DA" w14:textId="533ABBF0" w:rsidR="0097115B" w:rsidRPr="00795F17" w:rsidRDefault="0097115B" w:rsidP="0065243A">
            <w:pPr>
              <w:pStyle w:val="Teksttabelisrodek"/>
            </w:pPr>
            <w:r w:rsidRPr="00795F17">
              <w:t>42</w:t>
            </w:r>
          </w:p>
        </w:tc>
        <w:tc>
          <w:tcPr>
            <w:tcW w:w="774" w:type="dxa"/>
            <w:tcBorders>
              <w:top w:val="single" w:sz="4" w:space="0" w:color="auto"/>
              <w:left w:val="nil"/>
              <w:bottom w:val="single" w:sz="4" w:space="0" w:color="auto"/>
              <w:right w:val="single" w:sz="4" w:space="0" w:color="auto"/>
            </w:tcBorders>
            <w:shd w:val="clear" w:color="auto" w:fill="auto"/>
            <w:noWrap/>
            <w:vAlign w:val="center"/>
          </w:tcPr>
          <w:p w14:paraId="42752DB9" w14:textId="0F48CC18" w:rsidR="0097115B" w:rsidRPr="00795F17" w:rsidRDefault="0097115B" w:rsidP="0065243A">
            <w:pPr>
              <w:pStyle w:val="Teksttabelisrodek"/>
            </w:pPr>
            <w:r w:rsidRPr="00795F17">
              <w:t>84</w:t>
            </w:r>
          </w:p>
        </w:tc>
        <w:tc>
          <w:tcPr>
            <w:tcW w:w="1621" w:type="dxa"/>
            <w:tcBorders>
              <w:top w:val="single" w:sz="4" w:space="0" w:color="auto"/>
              <w:left w:val="nil"/>
              <w:bottom w:val="single" w:sz="4" w:space="0" w:color="auto"/>
              <w:right w:val="single" w:sz="4" w:space="0" w:color="auto"/>
            </w:tcBorders>
            <w:shd w:val="clear" w:color="auto" w:fill="auto"/>
            <w:noWrap/>
            <w:vAlign w:val="center"/>
          </w:tcPr>
          <w:p w14:paraId="2467F0C5" w14:textId="76CA6964" w:rsidR="0097115B" w:rsidRPr="00795F17" w:rsidRDefault="0097115B" w:rsidP="0065243A">
            <w:pPr>
              <w:pStyle w:val="Teksttabelisrodek"/>
            </w:pPr>
            <w:r w:rsidRPr="00795F17">
              <w:t>100</w:t>
            </w:r>
          </w:p>
        </w:tc>
      </w:tr>
    </w:tbl>
    <w:p w14:paraId="574BF397" w14:textId="77777777" w:rsidR="00AA618A" w:rsidRPr="00795F17" w:rsidRDefault="00AA618A" w:rsidP="00AA618A">
      <w:pPr>
        <w:pStyle w:val="Tabela-wyjasnieniapod"/>
      </w:pPr>
      <w:r w:rsidRPr="00795F17">
        <w:t xml:space="preserve">*Wskazane wartości oznaczają liczbę jcwp ze zidentyfikowanym danym rodzajem presji znaczącej. Presje znaczące występować mogą łącznie w jcwp. </w:t>
      </w:r>
    </w:p>
    <w:p w14:paraId="17CCC631" w14:textId="77777777" w:rsidR="00AA618A" w:rsidRPr="00795F17" w:rsidRDefault="00AA618A" w:rsidP="00AA618A">
      <w:pPr>
        <w:pStyle w:val="Tabela-wyjasnieniapod"/>
      </w:pPr>
      <w:r w:rsidRPr="00795F17">
        <w:rPr>
          <w:b/>
          <w:bCs/>
        </w:rPr>
        <w:t>BIO_HM</w:t>
      </w:r>
      <w:r w:rsidRPr="00795F17">
        <w:t xml:space="preserve"> - presja na elementy biologiczne zależne od hydromorfologii</w:t>
      </w:r>
    </w:p>
    <w:p w14:paraId="25DC1394" w14:textId="77777777" w:rsidR="00AA618A" w:rsidRPr="00795F17" w:rsidRDefault="00AA618A" w:rsidP="00AA618A">
      <w:pPr>
        <w:pStyle w:val="Tabela-wyjasnieniapod"/>
      </w:pPr>
      <w:r w:rsidRPr="00795F17">
        <w:rPr>
          <w:b/>
          <w:bCs/>
        </w:rPr>
        <w:t>BIO_FIZ</w:t>
      </w:r>
      <w:r w:rsidRPr="00795F17">
        <w:t xml:space="preserve"> - presja na elementy biologiczne zależne od fizykochemii</w:t>
      </w:r>
    </w:p>
    <w:p w14:paraId="06E7DD13" w14:textId="77777777" w:rsidR="00AA618A" w:rsidRPr="00795F17" w:rsidRDefault="00AA618A" w:rsidP="00AA618A">
      <w:pPr>
        <w:pStyle w:val="Tabela-wyjasnieniapod"/>
      </w:pPr>
      <w:r w:rsidRPr="00795F17">
        <w:rPr>
          <w:b/>
          <w:bCs/>
        </w:rPr>
        <w:t>FIZ</w:t>
      </w:r>
      <w:r w:rsidRPr="00795F17">
        <w:t xml:space="preserve"> - presja na elementy fizykochemiczne</w:t>
      </w:r>
    </w:p>
    <w:p w14:paraId="0818E03F" w14:textId="77777777" w:rsidR="00AA618A" w:rsidRPr="00795F17" w:rsidRDefault="00AA618A" w:rsidP="00AA618A">
      <w:pPr>
        <w:pStyle w:val="Tabela-wyjasnieniapod"/>
      </w:pPr>
      <w:r w:rsidRPr="00795F17">
        <w:rPr>
          <w:b/>
          <w:bCs/>
        </w:rPr>
        <w:t>CHEM</w:t>
      </w:r>
      <w:r w:rsidRPr="00795F17">
        <w:t xml:space="preserve"> - presja na cechy chemiczne (woda, substancje dozwolone)</w:t>
      </w:r>
    </w:p>
    <w:p w14:paraId="3D5F8929" w14:textId="77777777" w:rsidR="00AA618A" w:rsidRPr="00795F17" w:rsidRDefault="00AA618A" w:rsidP="00AA618A">
      <w:pPr>
        <w:pStyle w:val="Tabela-wyjasnieniapod"/>
      </w:pPr>
      <w:r w:rsidRPr="00795F17">
        <w:rPr>
          <w:b/>
          <w:bCs/>
        </w:rPr>
        <w:t>CHEM_B</w:t>
      </w:r>
      <w:r w:rsidRPr="00795F17">
        <w:t xml:space="preserve"> - presja na cechy chemiczne (biota, substancje dozwolone)</w:t>
      </w:r>
    </w:p>
    <w:p w14:paraId="151DAD2F" w14:textId="77777777" w:rsidR="00AA618A" w:rsidRPr="00795F17" w:rsidRDefault="00AA618A" w:rsidP="00AA618A">
      <w:pPr>
        <w:pStyle w:val="Tabela-wyjasnieniapod"/>
      </w:pPr>
      <w:r w:rsidRPr="00795F17">
        <w:rPr>
          <w:b/>
          <w:bCs/>
        </w:rPr>
        <w:t>CHEM_SZ</w:t>
      </w:r>
      <w:r w:rsidRPr="00795F17">
        <w:t xml:space="preserve"> - presja na cechy chemiczne (substancje zakazane, biota i woda)</w:t>
      </w:r>
    </w:p>
    <w:p w14:paraId="2E899BE6" w14:textId="77777777" w:rsidR="00AA618A" w:rsidRPr="00795F17" w:rsidRDefault="00AA618A" w:rsidP="00AA618A">
      <w:pPr>
        <w:pStyle w:val="Tabela-wyjasnieniapod"/>
      </w:pPr>
      <w:r w:rsidRPr="00795F17">
        <w:rPr>
          <w:b/>
          <w:bCs/>
        </w:rPr>
        <w:t>OCH</w:t>
      </w:r>
      <w:r w:rsidRPr="00795F17">
        <w:t xml:space="preserve"> - presja na obszary chronione w rozumieniu ustawy pr.w.</w:t>
      </w:r>
    </w:p>
    <w:p w14:paraId="61BD4E19" w14:textId="702E8664" w:rsidR="00AA618A" w:rsidRPr="00795F17" w:rsidRDefault="00AA618A" w:rsidP="00AA618A">
      <w:pPr>
        <w:pStyle w:val="Tabela-wyjasnieniapod"/>
      </w:pPr>
      <w:r w:rsidRPr="00795F17">
        <w:rPr>
          <w:b/>
          <w:bCs/>
        </w:rPr>
        <w:t>jcwp zagrożone</w:t>
      </w:r>
      <w:r w:rsidRPr="00795F17">
        <w:t xml:space="preserve"> - jcwp zagrożone nieosiągnięciem celów środowiskowych</w:t>
      </w:r>
    </w:p>
    <w:p w14:paraId="12C638B2" w14:textId="56D5C397"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jcwp (…) - aktualizacja</w:t>
      </w:r>
    </w:p>
    <w:p w14:paraId="5979C2C7" w14:textId="0194D02B" w:rsidR="00AD1DA1" w:rsidRPr="00795F17" w:rsidRDefault="001D1BBF" w:rsidP="0044393D">
      <w:r w:rsidRPr="00795F17">
        <w:t>Uzyskane wyniki wskazują, iż spośród wszystkich jcwp RWr 95% poddanych jest presjom: na elementy biologiczne zależne od hydromorfologii oraz na elementy biologiczne zależne od fizykochemii. Kolejnymi pod względem udziału jcwp są presje na cechy chemiczne (biota, substancje dozwolone) (84%) i presje na cechy chemiczne (woda, substancje dozwolone). Presje na obszary chronione dotyczą 84% jcwp RWr obszaru dorzecza Odry.</w:t>
      </w:r>
      <w:r w:rsidR="00550310" w:rsidRPr="00795F17">
        <w:t xml:space="preserve"> Wyżej zaprezentowane statystyki obrazuje wykres poniżej (wykres 7-9).</w:t>
      </w:r>
    </w:p>
    <w:p w14:paraId="2F323C63" w14:textId="3070D6B1" w:rsidR="00AD1DA1" w:rsidRPr="00795F17" w:rsidRDefault="00E51E16" w:rsidP="0044393D">
      <w:r w:rsidRPr="00795F17">
        <w:rPr>
          <w:noProof/>
          <w:lang w:eastAsia="pl-PL"/>
        </w:rPr>
        <w:drawing>
          <wp:inline distT="0" distB="0" distL="0" distR="0" wp14:anchorId="73E91BE4" wp14:editId="16C1A54C">
            <wp:extent cx="5760000" cy="2998800"/>
            <wp:effectExtent l="0" t="0" r="12700" b="11430"/>
            <wp:docPr id="47" name="Wykres 47">
              <a:extLst xmlns:a="http://schemas.openxmlformats.org/drawingml/2006/main">
                <a:ext uri="{FF2B5EF4-FFF2-40B4-BE49-F238E27FC236}">
                  <a16:creationId xmlns:a16="http://schemas.microsoft.com/office/drawing/2014/main" id="{1C736C38-BD2D-47F7-A475-5282514401A5}"/>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3543719D" w14:textId="7DA35689" w:rsidR="00AD1DA1" w:rsidRPr="00795F17" w:rsidRDefault="00AD1DA1" w:rsidP="00B479EE">
      <w:pPr>
        <w:pStyle w:val="Wykres"/>
      </w:pPr>
      <w:bookmarkStart w:id="331" w:name="_Toc66288190"/>
      <w:bookmarkStart w:id="332" w:name="_Toc68703836"/>
      <w:r w:rsidRPr="00795F17">
        <w:t xml:space="preserve">Wykres </w:t>
      </w:r>
      <w:fldSimple w:instr=" STYLEREF 1 \s ">
        <w:r w:rsidR="00550571">
          <w:rPr>
            <w:noProof/>
          </w:rPr>
          <w:t>7</w:t>
        </w:r>
      </w:fldSimple>
      <w:r w:rsidR="008F17D7" w:rsidRPr="00795F17">
        <w:noBreakHyphen/>
      </w:r>
      <w:fldSimple w:instr=" SEQ Wykres \* ARABIC \s 1 ">
        <w:r w:rsidR="00550571">
          <w:rPr>
            <w:noProof/>
          </w:rPr>
          <w:t>9</w:t>
        </w:r>
      </w:fldSimple>
      <w:r w:rsidRPr="00795F17">
        <w:tab/>
        <w:t xml:space="preserve">Udział liczby jcwp RWr ze zidentyfikowaną daną presją znaczącą w ogólnej liczbie jcwp RWr - obszar dorzecza </w:t>
      </w:r>
      <w:bookmarkEnd w:id="331"/>
      <w:r w:rsidR="00822318" w:rsidRPr="00795F17">
        <w:t>Odry</w:t>
      </w:r>
      <w:bookmarkEnd w:id="332"/>
    </w:p>
    <w:p w14:paraId="776A7118" w14:textId="16D772F2"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jcwp (…) - aktualizacja</w:t>
      </w:r>
    </w:p>
    <w:p w14:paraId="2E3A255B" w14:textId="77777777" w:rsidR="00BD7DCD" w:rsidRDefault="00404C31" w:rsidP="00C75BCB">
      <w:r w:rsidRPr="00C75BCB">
        <w:t xml:space="preserve">W przypadku elementów stanu chemicznego jcwp zbiornikowych, wyniki uzyskane w projekcie </w:t>
      </w:r>
      <w:r w:rsidRPr="00C75BCB">
        <w:rPr>
          <w:i/>
          <w:iCs/>
        </w:rPr>
        <w:t xml:space="preserve">Analiza znaczących oddziaływań </w:t>
      </w:r>
      <w:r w:rsidR="006461ED" w:rsidRPr="00C75BCB">
        <w:rPr>
          <w:i/>
          <w:iCs/>
        </w:rPr>
        <w:t>-</w:t>
      </w:r>
      <w:r w:rsidRPr="00C75BCB">
        <w:rPr>
          <w:i/>
          <w:iCs/>
        </w:rPr>
        <w:t xml:space="preserve"> jcwp (…)</w:t>
      </w:r>
      <w:r w:rsidRPr="00C75BCB">
        <w:t>, podobnie jak dla jcwp rzecznych, wskazują na antropogeniczne pochodzenie substancji priorytetowych ze źródeł punktowych i obszarowych. Istotnym czynnikiem presji w przypadku zbiorników zlokalizowanych w regionie wodnym Górnej Odry jest dopływ ze zlewni znajdujących się powyżej. Oznacza to, że za obniżenie stanu chemicznego w jcwp odpowiadała bezpośrednio inna zlewnia, w której konieczne jest wprowadzenia działań prowadzonych do obniżenia wielkości odprowadzanych ładunków substancji</w:t>
      </w:r>
      <w:r w:rsidR="002F20F4" w:rsidRPr="00C75BCB">
        <w:t>.</w:t>
      </w:r>
      <w:r w:rsidR="00A47044">
        <w:t xml:space="preserve"> </w:t>
      </w:r>
    </w:p>
    <w:p w14:paraId="16FDC101" w14:textId="432C2D2F" w:rsidR="00AD1DA1" w:rsidRPr="00795F17" w:rsidRDefault="00122A22" w:rsidP="0044393D">
      <w:pPr>
        <w:rPr>
          <w:rFonts w:asciiTheme="minorHAnsi" w:hAnsiTheme="minorHAnsi"/>
        </w:rPr>
      </w:pPr>
      <w:r>
        <w:rPr>
          <w:rStyle w:val="normaltextrun"/>
          <w:rFonts w:cs="Calibri"/>
          <w:color w:val="000000"/>
          <w:shd w:val="clear" w:color="auto" w:fill="FFFFFF"/>
        </w:rPr>
        <w:t>W przypadku</w:t>
      </w:r>
      <w:r w:rsidR="007F287B">
        <w:rPr>
          <w:rStyle w:val="normaltextrun"/>
          <w:rFonts w:cs="Calibri"/>
          <w:color w:val="000000"/>
          <w:shd w:val="clear" w:color="auto" w:fill="FFFFFF"/>
        </w:rPr>
        <w:t xml:space="preserve"> presji na elem</w:t>
      </w:r>
      <w:r w:rsidR="000E0439">
        <w:rPr>
          <w:rStyle w:val="normaltextrun"/>
          <w:rFonts w:cs="Calibri"/>
          <w:color w:val="000000"/>
          <w:shd w:val="clear" w:color="auto" w:fill="FFFFFF"/>
        </w:rPr>
        <w:t>e</w:t>
      </w:r>
      <w:r w:rsidR="007F287B">
        <w:rPr>
          <w:rStyle w:val="normaltextrun"/>
          <w:rFonts w:cs="Calibri"/>
          <w:color w:val="000000"/>
          <w:shd w:val="clear" w:color="auto" w:fill="FFFFFF"/>
        </w:rPr>
        <w:t xml:space="preserve">nty fizykochemiczne </w:t>
      </w:r>
      <w:r>
        <w:rPr>
          <w:rStyle w:val="normaltextrun"/>
          <w:rFonts w:cs="Calibri"/>
          <w:color w:val="000000"/>
          <w:shd w:val="clear" w:color="auto" w:fill="FFFFFF"/>
        </w:rPr>
        <w:t>główn</w:t>
      </w:r>
      <w:r w:rsidR="00BC0931">
        <w:rPr>
          <w:rStyle w:val="normaltextrun"/>
          <w:rFonts w:cs="Calibri"/>
          <w:color w:val="000000"/>
          <w:shd w:val="clear" w:color="auto" w:fill="FFFFFF"/>
        </w:rPr>
        <w:t xml:space="preserve">e </w:t>
      </w:r>
      <w:r>
        <w:rPr>
          <w:rStyle w:val="normaltextrun"/>
          <w:rFonts w:cs="Calibri"/>
          <w:color w:val="000000"/>
          <w:shd w:val="clear" w:color="auto" w:fill="FFFFFF"/>
        </w:rPr>
        <w:t>źród</w:t>
      </w:r>
      <w:r w:rsidR="00BC0931">
        <w:rPr>
          <w:rStyle w:val="normaltextrun"/>
          <w:rFonts w:cs="Calibri"/>
          <w:color w:val="000000"/>
          <w:shd w:val="clear" w:color="auto" w:fill="FFFFFF"/>
        </w:rPr>
        <w:t>ło</w:t>
      </w:r>
      <w:r>
        <w:rPr>
          <w:rStyle w:val="normaltextrun"/>
          <w:rFonts w:cs="Calibri"/>
          <w:color w:val="000000"/>
          <w:shd w:val="clear" w:color="auto" w:fill="FFFFFF"/>
        </w:rPr>
        <w:t xml:space="preserve"> presji </w:t>
      </w:r>
      <w:r w:rsidR="00BC0931">
        <w:rPr>
          <w:rStyle w:val="normaltextrun"/>
          <w:rFonts w:cs="Calibri"/>
          <w:color w:val="000000"/>
          <w:shd w:val="clear" w:color="auto" w:fill="FFFFFF"/>
        </w:rPr>
        <w:t>w regionie wodnym Górnej Odry stanowi</w:t>
      </w:r>
      <w:r>
        <w:rPr>
          <w:rStyle w:val="normaltextrun"/>
          <w:rFonts w:cs="Calibri"/>
          <w:color w:val="000000"/>
          <w:shd w:val="clear" w:color="auto" w:fill="FFFFFF"/>
        </w:rPr>
        <w:t xml:space="preserve"> rolnictwo, a w regionie </w:t>
      </w:r>
      <w:r w:rsidR="000E0439">
        <w:rPr>
          <w:rStyle w:val="normaltextrun"/>
          <w:rFonts w:cs="Calibri"/>
          <w:color w:val="000000"/>
          <w:shd w:val="clear" w:color="auto" w:fill="FFFFFF"/>
        </w:rPr>
        <w:t xml:space="preserve">wodnym </w:t>
      </w:r>
      <w:r>
        <w:rPr>
          <w:rStyle w:val="normaltextrun"/>
          <w:rFonts w:cs="Calibri"/>
          <w:color w:val="000000"/>
          <w:shd w:val="clear" w:color="auto" w:fill="FFFFFF"/>
        </w:rPr>
        <w:t>Odry Środkowej i Warty dopływ ładunków z innych jcwp.</w:t>
      </w:r>
    </w:p>
    <w:p w14:paraId="1FE20946" w14:textId="69AE8D0D" w:rsidR="00AD1DA1" w:rsidRPr="00795F17" w:rsidRDefault="00AD1DA1" w:rsidP="0044393D">
      <w:r w:rsidRPr="00795F17">
        <w:t>Informacja dotycząca presji znaczących oraz oceny ryzyka nieosiągnięcia celów środowiskowych dla</w:t>
      </w:r>
      <w:r w:rsidR="003A2CD2" w:rsidRPr="00795F17">
        <w:t> </w:t>
      </w:r>
      <w:r w:rsidRPr="00795F17">
        <w:t>poszczególnych jcwp RWr zawarta jest w załączniku nr 1 (Zestawienie główne). Zobrazowanie przestrzenne jcwp RWr z oceną ryzyka nieosiągnięcia celów środowiskowych stanowi załącznik graficzny nr 21</w:t>
      </w:r>
      <w:r w:rsidR="001157D2" w:rsidRPr="00795F17">
        <w:t>.2.</w:t>
      </w:r>
    </w:p>
    <w:p w14:paraId="3D8A87F7" w14:textId="77777777" w:rsidR="00AD1DA1" w:rsidRPr="00795F17" w:rsidRDefault="00AD1DA1" w:rsidP="0044393D">
      <w:pPr>
        <w:pStyle w:val="Nagwek5"/>
      </w:pPr>
      <w:r w:rsidRPr="00795F17">
        <w:t>Jcwp LW</w:t>
      </w:r>
    </w:p>
    <w:p w14:paraId="068ED7CA" w14:textId="08759A96" w:rsidR="00AD1DA1" w:rsidRPr="00795F17" w:rsidRDefault="00AD1DA1" w:rsidP="0044393D">
      <w:r w:rsidRPr="00795F17">
        <w:t xml:space="preserve">Przeprowadzone analizy i identyfikacja znaczących oddziaływań antropogenicznych jcwp </w:t>
      </w:r>
      <w:r w:rsidR="00EC3008" w:rsidRPr="00795F17">
        <w:br/>
      </w:r>
      <w:r w:rsidRPr="00795F17">
        <w:t xml:space="preserve">LW w obszarze dorzecza </w:t>
      </w:r>
      <w:r w:rsidR="00032C11" w:rsidRPr="00795F17">
        <w:t>Odry</w:t>
      </w:r>
      <w:r w:rsidRPr="00795F17">
        <w:t xml:space="preserve"> wykazały zagrożenie nieosiągnięci</w:t>
      </w:r>
      <w:r w:rsidRPr="00795F17">
        <w:rPr>
          <w:rFonts w:cstheme="minorBidi"/>
        </w:rPr>
        <w:t>a</w:t>
      </w:r>
      <w:r w:rsidRPr="00795F17">
        <w:t xml:space="preserve"> celów środowiskowych dla ponad 60% jcwp LW obszaru dorzecza </w:t>
      </w:r>
      <w:r w:rsidR="00032C11" w:rsidRPr="00795F17">
        <w:t>Odry</w:t>
      </w:r>
      <w:r w:rsidRPr="00795F17">
        <w:t>. Spośród zidentyfikowanych presji znaczących największa liczba jcwp LW poddana jest presji na elementy biologiczne zależne od fizykochemii oraz presji na cechy chemiczne, wraz ze zidentyfikowaną presją na obszary chronione.</w:t>
      </w:r>
    </w:p>
    <w:p w14:paraId="30F917AE" w14:textId="2C7FC29E" w:rsidR="00AD1DA1" w:rsidRPr="00795F17" w:rsidRDefault="00AD1DA1" w:rsidP="0044393D">
      <w:r w:rsidRPr="00795F17">
        <w:t>Zestawienie liczby jcwp LW ze zidentyfikowanymi poszczególnymi kategoriami presji wraz z</w:t>
      </w:r>
      <w:r w:rsidR="007732BC" w:rsidRPr="00795F17">
        <w:t> </w:t>
      </w:r>
      <w:r w:rsidRPr="00795F17">
        <w:t xml:space="preserve">określeniem udziału w ogólnej liczbie jcwp LW obszaru dorzecza </w:t>
      </w:r>
      <w:r w:rsidR="00A1711D" w:rsidRPr="00795F17">
        <w:t>Odry</w:t>
      </w:r>
      <w:r w:rsidRPr="00795F17">
        <w:t xml:space="preserve"> prezentuje tabela</w:t>
      </w:r>
      <w:r w:rsidR="007732BC" w:rsidRPr="00795F17">
        <w:t xml:space="preserve"> 7-5</w:t>
      </w:r>
      <w:r w:rsidRPr="00795F17">
        <w:t>.</w:t>
      </w:r>
    </w:p>
    <w:p w14:paraId="5F0E49FF" w14:textId="1639517F" w:rsidR="00AD1DA1" w:rsidRPr="00795F17" w:rsidRDefault="00AD1DA1" w:rsidP="00867E43">
      <w:pPr>
        <w:pStyle w:val="Tabela"/>
        <w:rPr>
          <w:bCs/>
          <w:i/>
        </w:rPr>
      </w:pPr>
      <w:bookmarkStart w:id="333" w:name="_Toc66288074"/>
      <w:bookmarkStart w:id="334" w:name="_Toc66341895"/>
      <w:bookmarkStart w:id="335" w:name="_Toc68703667"/>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550571">
        <w:rPr>
          <w:bCs/>
          <w:noProof/>
        </w:rPr>
        <w:t>7</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550571">
        <w:rPr>
          <w:bCs/>
          <w:noProof/>
        </w:rPr>
        <w:t>5</w:t>
      </w:r>
      <w:r w:rsidR="00BB3B21" w:rsidRPr="00795F17">
        <w:rPr>
          <w:bCs/>
        </w:rPr>
        <w:fldChar w:fldCharType="end"/>
      </w:r>
      <w:r w:rsidRPr="00795F17">
        <w:rPr>
          <w:bCs/>
        </w:rPr>
        <w:tab/>
      </w:r>
      <w:r w:rsidRPr="00795F17">
        <w:t xml:space="preserve">Podsumowanie analizy znaczących oddziaływań antropogenicznych wraz z oceną ryzyka nieosiągnięcia celów środowiskowych dla jcwp LW - obszar dorzecza </w:t>
      </w:r>
      <w:bookmarkEnd w:id="333"/>
      <w:r w:rsidR="00032C11" w:rsidRPr="00795F17">
        <w:t>Odry</w:t>
      </w:r>
      <w:bookmarkEnd w:id="334"/>
      <w:bookmarkEnd w:id="335"/>
    </w:p>
    <w:tbl>
      <w:tblPr>
        <w:tblW w:w="5003" w:type="pct"/>
        <w:tblInd w:w="-5" w:type="dxa"/>
        <w:tblCellMar>
          <w:left w:w="70" w:type="dxa"/>
          <w:right w:w="70" w:type="dxa"/>
        </w:tblCellMar>
        <w:tblLook w:val="04A0" w:firstRow="1" w:lastRow="0" w:firstColumn="1" w:lastColumn="0" w:noHBand="0" w:noVBand="1"/>
      </w:tblPr>
      <w:tblGrid>
        <w:gridCol w:w="907"/>
        <w:gridCol w:w="771"/>
        <w:gridCol w:w="840"/>
        <w:gridCol w:w="840"/>
        <w:gridCol w:w="840"/>
        <w:gridCol w:w="700"/>
        <w:gridCol w:w="979"/>
        <w:gridCol w:w="979"/>
        <w:gridCol w:w="840"/>
        <w:gridCol w:w="1371"/>
      </w:tblGrid>
      <w:tr w:rsidR="00862C2B" w:rsidRPr="00795F17" w14:paraId="599F2588" w14:textId="77777777" w:rsidTr="00A9788C">
        <w:trPr>
          <w:trHeight w:val="454"/>
        </w:trPr>
        <w:tc>
          <w:tcPr>
            <w:tcW w:w="907" w:type="dxa"/>
            <w:vMerge w:val="restart"/>
            <w:tcBorders>
              <w:top w:val="single" w:sz="4" w:space="0" w:color="auto"/>
              <w:left w:val="single" w:sz="4" w:space="0" w:color="auto"/>
              <w:bottom w:val="single" w:sz="4" w:space="0" w:color="auto"/>
              <w:right w:val="single" w:sz="4" w:space="0" w:color="auto"/>
            </w:tcBorders>
            <w:shd w:val="clear" w:color="DDEBF7" w:fill="BFBFBF"/>
            <w:tcMar>
              <w:left w:w="28" w:type="dxa"/>
              <w:right w:w="28" w:type="dxa"/>
            </w:tcMar>
            <w:vAlign w:val="center"/>
            <w:hideMark/>
          </w:tcPr>
          <w:p w14:paraId="4239A908" w14:textId="00CC8A68" w:rsidR="00AA618A" w:rsidRPr="00795F17" w:rsidRDefault="00AA618A" w:rsidP="0044393D">
            <w:pPr>
              <w:pStyle w:val="Teksttabelinaglowek"/>
            </w:pPr>
            <w:r w:rsidRPr="00795F17">
              <w:t>Obszar dorzecza</w:t>
            </w:r>
          </w:p>
        </w:tc>
        <w:tc>
          <w:tcPr>
            <w:tcW w:w="771" w:type="dxa"/>
            <w:vMerge w:val="restart"/>
            <w:tcBorders>
              <w:top w:val="single" w:sz="4" w:space="0" w:color="auto"/>
              <w:left w:val="single" w:sz="4" w:space="0" w:color="auto"/>
              <w:bottom w:val="single" w:sz="4" w:space="0" w:color="auto"/>
              <w:right w:val="single" w:sz="4" w:space="0" w:color="auto"/>
            </w:tcBorders>
            <w:shd w:val="clear" w:color="DDEBF7" w:fill="BFBFBF"/>
            <w:tcMar>
              <w:left w:w="28" w:type="dxa"/>
              <w:right w:w="28" w:type="dxa"/>
            </w:tcMar>
            <w:vAlign w:val="center"/>
            <w:hideMark/>
          </w:tcPr>
          <w:p w14:paraId="3916793D" w14:textId="77777777" w:rsidR="00AA618A" w:rsidRPr="00795F17" w:rsidRDefault="00AA618A" w:rsidP="0044393D">
            <w:pPr>
              <w:pStyle w:val="Teksttabelinaglowek"/>
            </w:pPr>
            <w:r w:rsidRPr="00795F17">
              <w:t>Liczba jcwp LW</w:t>
            </w:r>
          </w:p>
        </w:tc>
        <w:tc>
          <w:tcPr>
            <w:tcW w:w="6018" w:type="dxa"/>
            <w:gridSpan w:val="7"/>
            <w:tcBorders>
              <w:top w:val="single" w:sz="4" w:space="0" w:color="auto"/>
              <w:left w:val="nil"/>
              <w:bottom w:val="single" w:sz="4" w:space="0" w:color="auto"/>
              <w:right w:val="single" w:sz="4" w:space="0" w:color="auto"/>
            </w:tcBorders>
            <w:shd w:val="clear" w:color="DDEBF7" w:fill="BFBFBF"/>
            <w:tcMar>
              <w:left w:w="28" w:type="dxa"/>
              <w:right w:w="28" w:type="dxa"/>
            </w:tcMar>
            <w:vAlign w:val="center"/>
          </w:tcPr>
          <w:p w14:paraId="66703BE7" w14:textId="77777777" w:rsidR="00AA618A" w:rsidRPr="00795F17" w:rsidRDefault="00AA618A" w:rsidP="0044393D">
            <w:pPr>
              <w:pStyle w:val="Teksttabelinaglowek"/>
            </w:pPr>
            <w:r w:rsidRPr="00795F17">
              <w:t>Liczba jcwp LW ze zidentyfikowaną znaczącą presją*</w:t>
            </w:r>
          </w:p>
        </w:tc>
        <w:tc>
          <w:tcPr>
            <w:tcW w:w="1371" w:type="dxa"/>
            <w:vMerge w:val="restart"/>
            <w:tcBorders>
              <w:top w:val="single" w:sz="4" w:space="0" w:color="auto"/>
              <w:left w:val="single" w:sz="4" w:space="0" w:color="auto"/>
              <w:bottom w:val="single" w:sz="4" w:space="0" w:color="auto"/>
              <w:right w:val="single" w:sz="4" w:space="0" w:color="auto"/>
            </w:tcBorders>
            <w:shd w:val="clear" w:color="DDEBF7" w:fill="BFBFBF"/>
            <w:tcMar>
              <w:left w:w="28" w:type="dxa"/>
              <w:right w:w="28" w:type="dxa"/>
            </w:tcMar>
            <w:vAlign w:val="center"/>
            <w:hideMark/>
          </w:tcPr>
          <w:p w14:paraId="7AB7009B" w14:textId="0AAB72F5" w:rsidR="00AA618A" w:rsidRPr="00795F17" w:rsidRDefault="00AA618A" w:rsidP="0044393D">
            <w:pPr>
              <w:pStyle w:val="Teksttabelinaglowek"/>
            </w:pPr>
            <w:r w:rsidRPr="00795F17">
              <w:t>Ocena ryzyka (liczba jcwp zagrożonych)</w:t>
            </w:r>
          </w:p>
        </w:tc>
      </w:tr>
      <w:tr w:rsidR="007B722D" w:rsidRPr="00795F17" w14:paraId="7DCFC632" w14:textId="77777777" w:rsidTr="00AA618A">
        <w:trPr>
          <w:trHeight w:val="454"/>
        </w:trPr>
        <w:tc>
          <w:tcPr>
            <w:tcW w:w="907"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96FA98C" w14:textId="77777777" w:rsidR="00AD1DA1" w:rsidRPr="00795F17" w:rsidRDefault="00AD1DA1" w:rsidP="0044393D">
            <w:pPr>
              <w:pStyle w:val="Teksttabelinaglowek"/>
            </w:pPr>
          </w:p>
        </w:tc>
        <w:tc>
          <w:tcPr>
            <w:tcW w:w="771"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BC84337" w14:textId="77777777" w:rsidR="00AD1DA1" w:rsidRPr="00795F17" w:rsidRDefault="00AD1DA1" w:rsidP="0044393D">
            <w:pPr>
              <w:pStyle w:val="Teksttabelinaglowek"/>
            </w:pPr>
          </w:p>
        </w:tc>
        <w:tc>
          <w:tcPr>
            <w:tcW w:w="840" w:type="dxa"/>
            <w:tcBorders>
              <w:top w:val="nil"/>
              <w:left w:val="nil"/>
              <w:bottom w:val="single" w:sz="4" w:space="0" w:color="auto"/>
              <w:right w:val="single" w:sz="4" w:space="0" w:color="auto"/>
            </w:tcBorders>
            <w:shd w:val="clear" w:color="DDEBF7" w:fill="BFBFBF"/>
            <w:noWrap/>
            <w:tcMar>
              <w:left w:w="28" w:type="dxa"/>
              <w:right w:w="28" w:type="dxa"/>
            </w:tcMar>
            <w:vAlign w:val="center"/>
            <w:hideMark/>
          </w:tcPr>
          <w:p w14:paraId="2CC76947" w14:textId="77777777" w:rsidR="00AD1DA1" w:rsidRPr="00795F17" w:rsidRDefault="00AD1DA1" w:rsidP="0044393D">
            <w:pPr>
              <w:pStyle w:val="Teksttabelinaglowek"/>
            </w:pPr>
            <w:r w:rsidRPr="00795F17">
              <w:t>BIO_HM</w:t>
            </w:r>
          </w:p>
        </w:tc>
        <w:tc>
          <w:tcPr>
            <w:tcW w:w="840" w:type="dxa"/>
            <w:tcBorders>
              <w:top w:val="nil"/>
              <w:left w:val="nil"/>
              <w:bottom w:val="single" w:sz="4" w:space="0" w:color="auto"/>
              <w:right w:val="single" w:sz="4" w:space="0" w:color="auto"/>
            </w:tcBorders>
            <w:shd w:val="clear" w:color="DDEBF7" w:fill="BFBFBF"/>
            <w:noWrap/>
            <w:tcMar>
              <w:left w:w="28" w:type="dxa"/>
              <w:right w:w="28" w:type="dxa"/>
            </w:tcMar>
            <w:vAlign w:val="center"/>
            <w:hideMark/>
          </w:tcPr>
          <w:p w14:paraId="791E8987" w14:textId="77777777" w:rsidR="00AD1DA1" w:rsidRPr="00795F17" w:rsidRDefault="00AD1DA1" w:rsidP="0044393D">
            <w:pPr>
              <w:pStyle w:val="Teksttabelinaglowek"/>
            </w:pPr>
            <w:r w:rsidRPr="00795F17">
              <w:t>BIO_FIZ</w:t>
            </w:r>
          </w:p>
        </w:tc>
        <w:tc>
          <w:tcPr>
            <w:tcW w:w="840" w:type="dxa"/>
            <w:tcBorders>
              <w:top w:val="single" w:sz="4" w:space="0" w:color="auto"/>
              <w:left w:val="nil"/>
              <w:bottom w:val="single" w:sz="4" w:space="0" w:color="auto"/>
              <w:right w:val="single" w:sz="4" w:space="0" w:color="auto"/>
            </w:tcBorders>
            <w:shd w:val="clear" w:color="DDEBF7" w:fill="BFBFBF"/>
            <w:tcMar>
              <w:left w:w="28" w:type="dxa"/>
              <w:right w:w="28" w:type="dxa"/>
            </w:tcMar>
            <w:vAlign w:val="center"/>
          </w:tcPr>
          <w:p w14:paraId="238EFDDA" w14:textId="77777777" w:rsidR="00AD1DA1" w:rsidRPr="00795F17" w:rsidRDefault="00AD1DA1" w:rsidP="0044393D">
            <w:pPr>
              <w:pStyle w:val="Teksttabelinaglowek"/>
            </w:pPr>
            <w:r w:rsidRPr="00795F17">
              <w:t>FIZ</w:t>
            </w:r>
          </w:p>
        </w:tc>
        <w:tc>
          <w:tcPr>
            <w:tcW w:w="700" w:type="dxa"/>
            <w:tcBorders>
              <w:top w:val="nil"/>
              <w:left w:val="single" w:sz="4" w:space="0" w:color="auto"/>
              <w:bottom w:val="single" w:sz="4" w:space="0" w:color="auto"/>
              <w:right w:val="single" w:sz="4" w:space="0" w:color="auto"/>
            </w:tcBorders>
            <w:shd w:val="clear" w:color="DDEBF7" w:fill="BFBFBF"/>
            <w:noWrap/>
            <w:tcMar>
              <w:left w:w="28" w:type="dxa"/>
              <w:right w:w="28" w:type="dxa"/>
            </w:tcMar>
            <w:vAlign w:val="center"/>
            <w:hideMark/>
          </w:tcPr>
          <w:p w14:paraId="3FAD46C6" w14:textId="77777777" w:rsidR="00AD1DA1" w:rsidRPr="00795F17" w:rsidRDefault="00AD1DA1" w:rsidP="0044393D">
            <w:pPr>
              <w:pStyle w:val="Teksttabelinaglowek"/>
            </w:pPr>
            <w:r w:rsidRPr="00795F17">
              <w:t>CHEM</w:t>
            </w:r>
          </w:p>
        </w:tc>
        <w:tc>
          <w:tcPr>
            <w:tcW w:w="979" w:type="dxa"/>
            <w:tcBorders>
              <w:top w:val="nil"/>
              <w:left w:val="nil"/>
              <w:bottom w:val="single" w:sz="4" w:space="0" w:color="auto"/>
              <w:right w:val="single" w:sz="4" w:space="0" w:color="auto"/>
            </w:tcBorders>
            <w:shd w:val="clear" w:color="DDEBF7" w:fill="BFBFBF"/>
            <w:noWrap/>
            <w:tcMar>
              <w:left w:w="28" w:type="dxa"/>
              <w:right w:w="28" w:type="dxa"/>
            </w:tcMar>
            <w:vAlign w:val="center"/>
            <w:hideMark/>
          </w:tcPr>
          <w:p w14:paraId="7580E4B5" w14:textId="77777777" w:rsidR="00AD1DA1" w:rsidRPr="00795F17" w:rsidRDefault="00AD1DA1" w:rsidP="0044393D">
            <w:pPr>
              <w:pStyle w:val="Teksttabelinaglowek"/>
            </w:pPr>
            <w:r w:rsidRPr="00795F17">
              <w:t>CHEM_B</w:t>
            </w:r>
          </w:p>
        </w:tc>
        <w:tc>
          <w:tcPr>
            <w:tcW w:w="979" w:type="dxa"/>
            <w:tcBorders>
              <w:top w:val="nil"/>
              <w:left w:val="nil"/>
              <w:bottom w:val="single" w:sz="4" w:space="0" w:color="auto"/>
              <w:right w:val="single" w:sz="4" w:space="0" w:color="auto"/>
            </w:tcBorders>
            <w:shd w:val="clear" w:color="DDEBF7" w:fill="BFBFBF"/>
            <w:noWrap/>
            <w:tcMar>
              <w:left w:w="28" w:type="dxa"/>
              <w:right w:w="28" w:type="dxa"/>
            </w:tcMar>
            <w:vAlign w:val="center"/>
            <w:hideMark/>
          </w:tcPr>
          <w:p w14:paraId="6CD2D83B" w14:textId="77777777" w:rsidR="00AD1DA1" w:rsidRPr="00795F17" w:rsidRDefault="00AD1DA1" w:rsidP="0044393D">
            <w:pPr>
              <w:pStyle w:val="Teksttabelinaglowek"/>
            </w:pPr>
            <w:r w:rsidRPr="00795F17">
              <w:t>CHEM_SZ</w:t>
            </w:r>
          </w:p>
        </w:tc>
        <w:tc>
          <w:tcPr>
            <w:tcW w:w="840" w:type="dxa"/>
            <w:tcBorders>
              <w:top w:val="nil"/>
              <w:left w:val="nil"/>
              <w:bottom w:val="single" w:sz="4" w:space="0" w:color="auto"/>
              <w:right w:val="single" w:sz="4" w:space="0" w:color="auto"/>
            </w:tcBorders>
            <w:shd w:val="clear" w:color="DDEBF7" w:fill="BFBFBF"/>
            <w:noWrap/>
            <w:tcMar>
              <w:left w:w="28" w:type="dxa"/>
              <w:right w:w="28" w:type="dxa"/>
            </w:tcMar>
            <w:vAlign w:val="center"/>
            <w:hideMark/>
          </w:tcPr>
          <w:p w14:paraId="6FBE3F99" w14:textId="77777777" w:rsidR="00AD1DA1" w:rsidRPr="00795F17" w:rsidRDefault="00AD1DA1" w:rsidP="0044393D">
            <w:pPr>
              <w:pStyle w:val="Teksttabelinaglowek"/>
            </w:pPr>
            <w:r w:rsidRPr="00795F17">
              <w:t>OCH</w:t>
            </w:r>
          </w:p>
        </w:tc>
        <w:tc>
          <w:tcPr>
            <w:tcW w:w="1371"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09ACDA2" w14:textId="77777777" w:rsidR="00AD1DA1" w:rsidRPr="00795F17" w:rsidRDefault="00AD1DA1" w:rsidP="0044393D">
            <w:pPr>
              <w:pStyle w:val="Teksttabelinaglowek"/>
            </w:pPr>
          </w:p>
        </w:tc>
      </w:tr>
      <w:tr w:rsidR="00862C2B" w:rsidRPr="00795F17" w14:paraId="458570DF" w14:textId="77777777" w:rsidTr="00AA618A">
        <w:trPr>
          <w:trHeight w:val="454"/>
        </w:trPr>
        <w:tc>
          <w:tcPr>
            <w:tcW w:w="907" w:type="dxa"/>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hideMark/>
          </w:tcPr>
          <w:p w14:paraId="26F3603B" w14:textId="39059B8A" w:rsidR="00AB1BA3" w:rsidRPr="00795F17" w:rsidRDefault="00AB1BA3" w:rsidP="0065243A">
            <w:pPr>
              <w:pStyle w:val="Teksttabelisrodek"/>
            </w:pPr>
            <w:r w:rsidRPr="00795F17">
              <w:t>Odry</w:t>
            </w:r>
          </w:p>
        </w:tc>
        <w:tc>
          <w:tcPr>
            <w:tcW w:w="771" w:type="dxa"/>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61BF78D8" w14:textId="7C00F9FE" w:rsidR="00AB1BA3" w:rsidRPr="00795F17" w:rsidRDefault="00AB1BA3" w:rsidP="0065243A">
            <w:pPr>
              <w:pStyle w:val="Teksttabelisrodek"/>
            </w:pPr>
            <w:r w:rsidRPr="00795F17">
              <w:t>427</w:t>
            </w:r>
          </w:p>
        </w:tc>
        <w:tc>
          <w:tcPr>
            <w:tcW w:w="840" w:type="dxa"/>
            <w:tcBorders>
              <w:top w:val="nil"/>
              <w:left w:val="nil"/>
              <w:bottom w:val="single" w:sz="4" w:space="0" w:color="auto"/>
              <w:right w:val="single" w:sz="4" w:space="0" w:color="auto"/>
            </w:tcBorders>
            <w:shd w:val="clear" w:color="auto" w:fill="auto"/>
            <w:noWrap/>
            <w:tcMar>
              <w:left w:w="28" w:type="dxa"/>
              <w:right w:w="28" w:type="dxa"/>
            </w:tcMar>
            <w:vAlign w:val="center"/>
          </w:tcPr>
          <w:p w14:paraId="098BE644" w14:textId="699C4DFC" w:rsidR="00AB1BA3" w:rsidRPr="00795F17" w:rsidRDefault="00AB1BA3" w:rsidP="0065243A">
            <w:pPr>
              <w:pStyle w:val="Teksttabelisrodek"/>
            </w:pPr>
            <w:r w:rsidRPr="00795F17">
              <w:t>103</w:t>
            </w:r>
          </w:p>
        </w:tc>
        <w:tc>
          <w:tcPr>
            <w:tcW w:w="840" w:type="dxa"/>
            <w:tcBorders>
              <w:top w:val="nil"/>
              <w:left w:val="nil"/>
              <w:bottom w:val="single" w:sz="4" w:space="0" w:color="auto"/>
              <w:right w:val="single" w:sz="4" w:space="0" w:color="auto"/>
            </w:tcBorders>
            <w:shd w:val="clear" w:color="auto" w:fill="auto"/>
            <w:noWrap/>
            <w:tcMar>
              <w:left w:w="28" w:type="dxa"/>
              <w:right w:w="28" w:type="dxa"/>
            </w:tcMar>
            <w:vAlign w:val="center"/>
          </w:tcPr>
          <w:p w14:paraId="570D727A" w14:textId="445DFA20" w:rsidR="00AB1BA3" w:rsidRPr="00795F17" w:rsidRDefault="00AB1BA3" w:rsidP="0065243A">
            <w:pPr>
              <w:pStyle w:val="Teksttabelisrodek"/>
            </w:pPr>
            <w:r w:rsidRPr="00795F17">
              <w:t>182</w:t>
            </w:r>
          </w:p>
        </w:tc>
        <w:tc>
          <w:tcPr>
            <w:tcW w:w="840" w:type="dxa"/>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39ED9FDE" w14:textId="26D66595" w:rsidR="00AB1BA3" w:rsidRPr="00795F17" w:rsidRDefault="00AB1BA3" w:rsidP="0065243A">
            <w:pPr>
              <w:pStyle w:val="Teksttabelisrodek"/>
            </w:pPr>
            <w:r w:rsidRPr="00795F17">
              <w:t>209</w:t>
            </w:r>
          </w:p>
        </w:tc>
        <w:tc>
          <w:tcPr>
            <w:tcW w:w="700" w:type="dxa"/>
            <w:tcBorders>
              <w:top w:val="nil"/>
              <w:left w:val="single" w:sz="4" w:space="0" w:color="auto"/>
              <w:bottom w:val="single" w:sz="4" w:space="0" w:color="auto"/>
              <w:right w:val="single" w:sz="4" w:space="0" w:color="auto"/>
            </w:tcBorders>
            <w:shd w:val="clear" w:color="auto" w:fill="auto"/>
            <w:noWrap/>
            <w:tcMar>
              <w:left w:w="28" w:type="dxa"/>
              <w:right w:w="28" w:type="dxa"/>
            </w:tcMar>
            <w:vAlign w:val="center"/>
          </w:tcPr>
          <w:p w14:paraId="6C1AD08D" w14:textId="4E772554" w:rsidR="00AB1BA3" w:rsidRPr="00795F17" w:rsidRDefault="00AB1BA3" w:rsidP="0065243A">
            <w:pPr>
              <w:pStyle w:val="Teksttabelisrodek"/>
            </w:pPr>
            <w:r w:rsidRPr="00795F17">
              <w:t>166</w:t>
            </w:r>
          </w:p>
        </w:tc>
        <w:tc>
          <w:tcPr>
            <w:tcW w:w="979" w:type="dxa"/>
            <w:tcBorders>
              <w:top w:val="nil"/>
              <w:left w:val="nil"/>
              <w:bottom w:val="single" w:sz="4" w:space="0" w:color="auto"/>
              <w:right w:val="single" w:sz="4" w:space="0" w:color="auto"/>
            </w:tcBorders>
            <w:shd w:val="clear" w:color="auto" w:fill="auto"/>
            <w:noWrap/>
            <w:tcMar>
              <w:left w:w="28" w:type="dxa"/>
              <w:right w:w="28" w:type="dxa"/>
            </w:tcMar>
            <w:vAlign w:val="center"/>
          </w:tcPr>
          <w:p w14:paraId="5BBFA74F" w14:textId="69E02EAE" w:rsidR="00AB1BA3" w:rsidRPr="00795F17" w:rsidRDefault="00AB1BA3" w:rsidP="0065243A">
            <w:pPr>
              <w:pStyle w:val="Teksttabelisrodek"/>
            </w:pPr>
            <w:r w:rsidRPr="00795F17">
              <w:t>154</w:t>
            </w:r>
          </w:p>
        </w:tc>
        <w:tc>
          <w:tcPr>
            <w:tcW w:w="979" w:type="dxa"/>
            <w:tcBorders>
              <w:top w:val="nil"/>
              <w:left w:val="nil"/>
              <w:bottom w:val="single" w:sz="4" w:space="0" w:color="auto"/>
              <w:right w:val="single" w:sz="4" w:space="0" w:color="auto"/>
            </w:tcBorders>
            <w:shd w:val="clear" w:color="auto" w:fill="auto"/>
            <w:noWrap/>
            <w:tcMar>
              <w:left w:w="28" w:type="dxa"/>
              <w:right w:w="28" w:type="dxa"/>
            </w:tcMar>
            <w:vAlign w:val="center"/>
          </w:tcPr>
          <w:p w14:paraId="628265BA" w14:textId="3965A154" w:rsidR="00AB1BA3" w:rsidRPr="00795F17" w:rsidRDefault="00AB1BA3" w:rsidP="0065243A">
            <w:pPr>
              <w:pStyle w:val="Teksttabelisrodek"/>
            </w:pPr>
            <w:r w:rsidRPr="00795F17">
              <w:t>117</w:t>
            </w:r>
          </w:p>
        </w:tc>
        <w:tc>
          <w:tcPr>
            <w:tcW w:w="840" w:type="dxa"/>
            <w:tcBorders>
              <w:top w:val="nil"/>
              <w:left w:val="nil"/>
              <w:bottom w:val="single" w:sz="4" w:space="0" w:color="auto"/>
              <w:right w:val="single" w:sz="4" w:space="0" w:color="auto"/>
            </w:tcBorders>
            <w:shd w:val="clear" w:color="auto" w:fill="auto"/>
            <w:noWrap/>
            <w:tcMar>
              <w:left w:w="28" w:type="dxa"/>
              <w:right w:w="28" w:type="dxa"/>
            </w:tcMar>
            <w:vAlign w:val="center"/>
          </w:tcPr>
          <w:p w14:paraId="3F857D37" w14:textId="70393DE5" w:rsidR="00AB1BA3" w:rsidRPr="00795F17" w:rsidRDefault="00AB1BA3" w:rsidP="0065243A">
            <w:pPr>
              <w:pStyle w:val="Teksttabelisrodek"/>
            </w:pPr>
            <w:r w:rsidRPr="00795F17">
              <w:t>239</w:t>
            </w:r>
          </w:p>
        </w:tc>
        <w:tc>
          <w:tcPr>
            <w:tcW w:w="1371" w:type="dxa"/>
            <w:tcBorders>
              <w:top w:val="nil"/>
              <w:left w:val="nil"/>
              <w:bottom w:val="single" w:sz="4" w:space="0" w:color="auto"/>
              <w:right w:val="single" w:sz="4" w:space="0" w:color="auto"/>
            </w:tcBorders>
            <w:noWrap/>
            <w:tcMar>
              <w:left w:w="28" w:type="dxa"/>
              <w:right w:w="28" w:type="dxa"/>
            </w:tcMar>
            <w:vAlign w:val="center"/>
          </w:tcPr>
          <w:p w14:paraId="7F218F5A" w14:textId="24B505DC" w:rsidR="00AB1BA3" w:rsidRPr="00795F17" w:rsidRDefault="00B473D8" w:rsidP="0065243A">
            <w:pPr>
              <w:pStyle w:val="Teksttabelisrodek"/>
            </w:pPr>
            <w:r>
              <w:t>304</w:t>
            </w:r>
          </w:p>
        </w:tc>
      </w:tr>
      <w:tr w:rsidR="007B722D" w:rsidRPr="00795F17" w14:paraId="61C10740" w14:textId="77777777" w:rsidTr="00AA618A">
        <w:trPr>
          <w:trHeight w:val="454"/>
        </w:trPr>
        <w:tc>
          <w:tcPr>
            <w:tcW w:w="1678" w:type="dxa"/>
            <w:gridSpan w:val="2"/>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tcPr>
          <w:p w14:paraId="2B47FA8C" w14:textId="69FAE3D2" w:rsidR="00AB5340" w:rsidRPr="00795F17" w:rsidRDefault="00AB5340" w:rsidP="0065243A">
            <w:pPr>
              <w:pStyle w:val="Teksttabelisrodek"/>
            </w:pPr>
            <w:r w:rsidRPr="00795F17">
              <w:t>Udział w ogólnej liczbie jcwp LW</w:t>
            </w:r>
            <w:r w:rsidR="001D565B" w:rsidRPr="00795F17">
              <w:t xml:space="preserve"> </w:t>
            </w:r>
            <w:r w:rsidR="00EA4FF5" w:rsidRPr="00795F17">
              <w:t>(%)</w:t>
            </w:r>
          </w:p>
        </w:tc>
        <w:tc>
          <w:tcPr>
            <w:tcW w:w="840" w:type="dxa"/>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tcPr>
          <w:p w14:paraId="0363970B" w14:textId="27C22B4E" w:rsidR="00AB5340" w:rsidRPr="00795F17" w:rsidRDefault="00AB5340" w:rsidP="0065243A">
            <w:pPr>
              <w:pStyle w:val="Teksttabelisrodek"/>
            </w:pPr>
            <w:r w:rsidRPr="00795F17">
              <w:t>24</w:t>
            </w:r>
          </w:p>
        </w:tc>
        <w:tc>
          <w:tcPr>
            <w:tcW w:w="840" w:type="dxa"/>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tcPr>
          <w:p w14:paraId="1EA62DBB" w14:textId="5F041D1C" w:rsidR="00AB5340" w:rsidRPr="00795F17" w:rsidRDefault="00AB5340" w:rsidP="0065243A">
            <w:pPr>
              <w:pStyle w:val="Teksttabelisrodek"/>
            </w:pPr>
            <w:r w:rsidRPr="00795F17">
              <w:t>43</w:t>
            </w:r>
          </w:p>
        </w:tc>
        <w:tc>
          <w:tcPr>
            <w:tcW w:w="840" w:type="dxa"/>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68352344" w14:textId="3BDDA9D7" w:rsidR="00AB5340" w:rsidRPr="00795F17" w:rsidRDefault="00AB5340" w:rsidP="0065243A">
            <w:pPr>
              <w:pStyle w:val="Teksttabelisrodek"/>
            </w:pPr>
            <w:r w:rsidRPr="00795F17">
              <w:t>49</w:t>
            </w:r>
          </w:p>
        </w:tc>
        <w:tc>
          <w:tcPr>
            <w:tcW w:w="700" w:type="dxa"/>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tcPr>
          <w:p w14:paraId="5996DAB8" w14:textId="41C981CF" w:rsidR="00AB5340" w:rsidRPr="00795F17" w:rsidRDefault="00AB5340" w:rsidP="0065243A">
            <w:pPr>
              <w:pStyle w:val="Teksttabelisrodek"/>
            </w:pPr>
            <w:r w:rsidRPr="00795F17">
              <w:t>39</w:t>
            </w:r>
          </w:p>
        </w:tc>
        <w:tc>
          <w:tcPr>
            <w:tcW w:w="979" w:type="dxa"/>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tcPr>
          <w:p w14:paraId="0B5197B8" w14:textId="6A85C0D5" w:rsidR="00AB5340" w:rsidRPr="00795F17" w:rsidRDefault="00AB5340" w:rsidP="0065243A">
            <w:pPr>
              <w:pStyle w:val="Teksttabelisrodek"/>
            </w:pPr>
            <w:r w:rsidRPr="00795F17">
              <w:t>36</w:t>
            </w:r>
          </w:p>
        </w:tc>
        <w:tc>
          <w:tcPr>
            <w:tcW w:w="979" w:type="dxa"/>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tcPr>
          <w:p w14:paraId="54361D46" w14:textId="28439508" w:rsidR="00AB5340" w:rsidRPr="00795F17" w:rsidRDefault="00AB5340" w:rsidP="0065243A">
            <w:pPr>
              <w:pStyle w:val="Teksttabelisrodek"/>
            </w:pPr>
            <w:r w:rsidRPr="00795F17">
              <w:t>27</w:t>
            </w:r>
          </w:p>
        </w:tc>
        <w:tc>
          <w:tcPr>
            <w:tcW w:w="840" w:type="dxa"/>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tcPr>
          <w:p w14:paraId="3B0DDF72" w14:textId="43B90BBA" w:rsidR="00AB5340" w:rsidRPr="00795F17" w:rsidRDefault="00AB5340" w:rsidP="0065243A">
            <w:pPr>
              <w:pStyle w:val="Teksttabelisrodek"/>
            </w:pPr>
            <w:r w:rsidRPr="00795F17">
              <w:t>56</w:t>
            </w:r>
          </w:p>
        </w:tc>
        <w:tc>
          <w:tcPr>
            <w:tcW w:w="1371" w:type="dxa"/>
            <w:tcBorders>
              <w:top w:val="single" w:sz="4" w:space="0" w:color="auto"/>
              <w:left w:val="nil"/>
              <w:bottom w:val="single" w:sz="4" w:space="0" w:color="auto"/>
              <w:right w:val="single" w:sz="4" w:space="0" w:color="auto"/>
            </w:tcBorders>
            <w:noWrap/>
            <w:tcMar>
              <w:left w:w="28" w:type="dxa"/>
              <w:right w:w="28" w:type="dxa"/>
            </w:tcMar>
            <w:vAlign w:val="center"/>
          </w:tcPr>
          <w:p w14:paraId="1E41EA2A" w14:textId="6DBCDECE" w:rsidR="00AB5340" w:rsidRPr="00795F17" w:rsidRDefault="007D4CBD" w:rsidP="0065243A">
            <w:pPr>
              <w:pStyle w:val="Teksttabelisrodek"/>
            </w:pPr>
            <w:r>
              <w:t>71</w:t>
            </w:r>
          </w:p>
        </w:tc>
      </w:tr>
    </w:tbl>
    <w:p w14:paraId="185433F1" w14:textId="77777777" w:rsidR="00AA618A" w:rsidRPr="00795F17" w:rsidRDefault="00AA618A" w:rsidP="00AA618A">
      <w:pPr>
        <w:pStyle w:val="Tabela-wyjasnieniapod"/>
      </w:pPr>
      <w:r w:rsidRPr="00795F17">
        <w:t>*Wskazane wartości oznaczają liczbę jcwp ze zidentyfikowanym danym rodzajem presji znaczącej. Presje znaczące występować mogą łącznie w jcwp.</w:t>
      </w:r>
    </w:p>
    <w:p w14:paraId="715972C6" w14:textId="77777777" w:rsidR="00AA618A" w:rsidRPr="00795F17" w:rsidRDefault="00AA618A" w:rsidP="00AA618A">
      <w:pPr>
        <w:pStyle w:val="Tabela-wyjasnieniapod"/>
      </w:pPr>
      <w:r w:rsidRPr="00795F17">
        <w:rPr>
          <w:b/>
          <w:bCs/>
        </w:rPr>
        <w:t>BIO_HM</w:t>
      </w:r>
      <w:r w:rsidRPr="00795F17">
        <w:t xml:space="preserve"> - presja na elementy biologiczne zależne od hydromorfologii</w:t>
      </w:r>
    </w:p>
    <w:p w14:paraId="0F95080C" w14:textId="77777777" w:rsidR="00AA618A" w:rsidRPr="00795F17" w:rsidRDefault="00AA618A" w:rsidP="00AA618A">
      <w:pPr>
        <w:pStyle w:val="Tabela-wyjasnieniapod"/>
      </w:pPr>
      <w:r w:rsidRPr="00795F17">
        <w:rPr>
          <w:b/>
          <w:bCs/>
        </w:rPr>
        <w:t>BIO_FIZ</w:t>
      </w:r>
      <w:r w:rsidRPr="00795F17">
        <w:t xml:space="preserve"> - presja na elementy biologiczne zależne od fizykochemii</w:t>
      </w:r>
    </w:p>
    <w:p w14:paraId="63628069" w14:textId="77777777" w:rsidR="00AA618A" w:rsidRPr="00795F17" w:rsidRDefault="00AA618A" w:rsidP="00AA618A">
      <w:pPr>
        <w:pStyle w:val="Tabela-wyjasnieniapod"/>
      </w:pPr>
      <w:r w:rsidRPr="00795F17">
        <w:rPr>
          <w:b/>
          <w:bCs/>
        </w:rPr>
        <w:t xml:space="preserve">FIZ </w:t>
      </w:r>
      <w:r w:rsidRPr="00795F17">
        <w:t xml:space="preserve">- presja na elementy fizykochemiczne </w:t>
      </w:r>
    </w:p>
    <w:p w14:paraId="54E523FF" w14:textId="77777777" w:rsidR="00AA618A" w:rsidRPr="00795F17" w:rsidRDefault="00AA618A" w:rsidP="00AA618A">
      <w:pPr>
        <w:pStyle w:val="Tabela-wyjasnieniapod"/>
      </w:pPr>
      <w:r w:rsidRPr="00795F17">
        <w:rPr>
          <w:b/>
          <w:bCs/>
        </w:rPr>
        <w:t>CHEM</w:t>
      </w:r>
      <w:r w:rsidRPr="00795F17">
        <w:t xml:space="preserve"> - presja na cechy chemiczne (woda, substancje dozwolone)</w:t>
      </w:r>
    </w:p>
    <w:p w14:paraId="75A2BE08" w14:textId="77777777" w:rsidR="00AA618A" w:rsidRPr="00795F17" w:rsidRDefault="00AA618A" w:rsidP="00AA618A">
      <w:pPr>
        <w:pStyle w:val="Tabela-wyjasnieniapod"/>
      </w:pPr>
      <w:r w:rsidRPr="00795F17">
        <w:rPr>
          <w:b/>
          <w:bCs/>
        </w:rPr>
        <w:t>CHEM_B</w:t>
      </w:r>
      <w:r w:rsidRPr="00795F17">
        <w:t xml:space="preserve"> - presja na cechy chemiczne (biota, substancje dozwolone)</w:t>
      </w:r>
    </w:p>
    <w:p w14:paraId="7F613549" w14:textId="77777777" w:rsidR="00AA618A" w:rsidRPr="00795F17" w:rsidRDefault="00AA618A" w:rsidP="00AA618A">
      <w:pPr>
        <w:pStyle w:val="Tabela-wyjasnieniapod"/>
      </w:pPr>
      <w:r w:rsidRPr="00795F17">
        <w:rPr>
          <w:b/>
          <w:bCs/>
        </w:rPr>
        <w:t>CHEM_SZ</w:t>
      </w:r>
      <w:r w:rsidRPr="00795F17">
        <w:t xml:space="preserve"> - presja na cechy chemiczne (substancje zakazane, biota i woda)</w:t>
      </w:r>
    </w:p>
    <w:p w14:paraId="4F461F70" w14:textId="77777777" w:rsidR="00AA618A" w:rsidRPr="00795F17" w:rsidRDefault="00AA618A" w:rsidP="00AA618A">
      <w:pPr>
        <w:pStyle w:val="Tabela-wyjasnieniapod"/>
      </w:pPr>
      <w:r w:rsidRPr="00795F17">
        <w:rPr>
          <w:b/>
          <w:bCs/>
        </w:rPr>
        <w:t>OCH</w:t>
      </w:r>
      <w:r w:rsidRPr="00795F17">
        <w:t xml:space="preserve"> - presja na obszary chronione w rozumieniu ustawy pr.w.</w:t>
      </w:r>
    </w:p>
    <w:p w14:paraId="4DE0B410" w14:textId="5030F782" w:rsidR="00AA618A" w:rsidRPr="00795F17" w:rsidRDefault="00AA618A" w:rsidP="00AA618A">
      <w:pPr>
        <w:pStyle w:val="Tabela-wyjasnieniapod"/>
      </w:pPr>
      <w:r w:rsidRPr="00795F17">
        <w:rPr>
          <w:b/>
          <w:bCs/>
        </w:rPr>
        <w:t>jcwp zagrożone</w:t>
      </w:r>
      <w:r w:rsidRPr="00795F17">
        <w:t xml:space="preserve"> - jcwp zagrożone nieosiągnięciem celów środowiskowych</w:t>
      </w:r>
    </w:p>
    <w:p w14:paraId="4B3BD67F" w14:textId="1DE0A32D"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jcwp (…) - aktualizacja</w:t>
      </w:r>
    </w:p>
    <w:p w14:paraId="51A0B089" w14:textId="13D5B0DB" w:rsidR="00AD1DA1" w:rsidRPr="00795F17" w:rsidRDefault="00550310" w:rsidP="0044393D">
      <w:pPr>
        <w:rPr>
          <w:rFonts w:asciiTheme="minorHAnsi" w:hAnsiTheme="minorHAnsi"/>
        </w:rPr>
      </w:pPr>
      <w:r w:rsidRPr="00795F17">
        <w:t>Uzyskane wyniki wskazują, iż spośród wszystkich jcwp LW ze zidentyfikowaną presją znaczącą 57% jcwp poddanych jest następującym presjom: na elementy biologiczne zależne od hydromorfologii (9%), lub od fizykochemii (16%), na elementy fizykochemiczne (18%), na elementy chemiczne (14%). Pozostałe 43% jcwp LW związane są z występowaniem presji chemicznej odnotowanej w biocie (substancje dozwolone i zabronione) oraz w wodzie (substancje zakazane) - łącznie 30%, jak również z presją na obszary chronione (13%). Wyżej zaprezentowane statystyki obrazuje wykres poniżej (wykres 7-10)</w:t>
      </w:r>
      <w:r w:rsidR="00AD1DA1" w:rsidRPr="00795F17">
        <w:rPr>
          <w:rFonts w:asciiTheme="minorHAnsi" w:hAnsiTheme="minorHAnsi"/>
        </w:rPr>
        <w:t>.</w:t>
      </w:r>
    </w:p>
    <w:p w14:paraId="1CA14EEA" w14:textId="141308DA" w:rsidR="00AD1DA1" w:rsidRPr="00795F17" w:rsidRDefault="00E51E16" w:rsidP="0044393D">
      <w:r w:rsidRPr="00795F17">
        <w:rPr>
          <w:noProof/>
          <w:lang w:eastAsia="pl-PL"/>
        </w:rPr>
        <w:drawing>
          <wp:inline distT="0" distB="0" distL="0" distR="0" wp14:anchorId="39473F67" wp14:editId="544CFF53">
            <wp:extent cx="5760000" cy="2998800"/>
            <wp:effectExtent l="0" t="0" r="12700" b="11430"/>
            <wp:docPr id="48" name="Wykres 48">
              <a:extLst xmlns:a="http://schemas.openxmlformats.org/drawingml/2006/main">
                <a:ext uri="{FF2B5EF4-FFF2-40B4-BE49-F238E27FC236}">
                  <a16:creationId xmlns:a16="http://schemas.microsoft.com/office/drawing/2014/main" id="{F0E613E5-C9F4-4709-A625-B2F5ED352C51}"/>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735D23FF" w14:textId="37FCA2D7" w:rsidR="00AD1DA1" w:rsidRPr="00795F17" w:rsidRDefault="00AD1DA1" w:rsidP="00B479EE">
      <w:pPr>
        <w:pStyle w:val="Wykres"/>
        <w:rPr>
          <w:i/>
        </w:rPr>
      </w:pPr>
      <w:bookmarkStart w:id="336" w:name="_Toc66288191"/>
      <w:bookmarkStart w:id="337" w:name="_Toc68703837"/>
      <w:r w:rsidRPr="00795F17">
        <w:t xml:space="preserve">Wykres </w:t>
      </w:r>
      <w:fldSimple w:instr=" STYLEREF 1 \s ">
        <w:r w:rsidR="00550571">
          <w:rPr>
            <w:noProof/>
          </w:rPr>
          <w:t>7</w:t>
        </w:r>
      </w:fldSimple>
      <w:r w:rsidR="008F17D7" w:rsidRPr="00795F17">
        <w:noBreakHyphen/>
      </w:r>
      <w:fldSimple w:instr=" SEQ Wykres \* ARABIC \s 1 ">
        <w:r w:rsidR="00550571">
          <w:rPr>
            <w:noProof/>
          </w:rPr>
          <w:t>10</w:t>
        </w:r>
      </w:fldSimple>
      <w:r w:rsidRPr="00795F17">
        <w:tab/>
        <w:t xml:space="preserve">Udział jcwp LW ze zidentyfikowaną daną presją znaczącą w ogólnej liczbie jcwp - obszar dorzecza </w:t>
      </w:r>
      <w:bookmarkEnd w:id="336"/>
      <w:r w:rsidR="003B7C21" w:rsidRPr="00795F17">
        <w:t>Odry</w:t>
      </w:r>
      <w:bookmarkEnd w:id="337"/>
    </w:p>
    <w:p w14:paraId="573AE84B" w14:textId="4E159D29"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jcwp (…) - aktualizacja</w:t>
      </w:r>
    </w:p>
    <w:p w14:paraId="09EE6C6D" w14:textId="335C79E4" w:rsidR="00AD1DA1" w:rsidRPr="00795F17" w:rsidRDefault="00AD1DA1" w:rsidP="0044393D">
      <w:r w:rsidRPr="00795F17">
        <w:t xml:space="preserve">Najistotniejszym czynnikiem oddziałującym na jakość </w:t>
      </w:r>
      <w:r w:rsidR="005934D8" w:rsidRPr="00795F17">
        <w:t>jcwp LW</w:t>
      </w:r>
      <w:r w:rsidRPr="00795F17">
        <w:t xml:space="preserve"> są zanieczyszczenia pochodzące ze</w:t>
      </w:r>
      <w:r w:rsidR="00463DD3" w:rsidRPr="00795F17">
        <w:t> </w:t>
      </w:r>
      <w:r w:rsidRPr="00795F17">
        <w:t>spływów obszarowych z terenów użytkowanych rolniczo. Ładunki azotu i fosforu z terenów rolniczych (grunty orne, pastwiska, obszary intensywnej hodowli) a także z rozproszonej zabudowy wiejskiej oraz rekreacyjnej (położonej w zlewni bezpośredniej jezior) nasilają eutrofizację wód jezior. W przypadku niektórych jezior ładunek biogenów pochodzących z depozycji atmosferycznej oraz z</w:t>
      </w:r>
      <w:r w:rsidR="007732BC" w:rsidRPr="00795F17">
        <w:t> </w:t>
      </w:r>
      <w:r w:rsidRPr="00795F17">
        <w:t>terenów leśnych może mieć też istotny udział w całkowitym ładunku powstającym w zlewni jeziora. Znaczenie ładunków zanieczyszczeń ze źródeł punktowych (głównie ścieki komunalne) w kształtowaniu jakości wód jezior w ostatnich latach ulega ograniczeniu, przy czym wprowadzane są one do jezior głównie za pośrednictwem dopływów. Bezpośrednie zrzuty do jezior są rzadkie.</w:t>
      </w:r>
    </w:p>
    <w:p w14:paraId="1AC249A6" w14:textId="77777777" w:rsidR="00AD1DA1" w:rsidRPr="00795F17" w:rsidRDefault="00AD1DA1" w:rsidP="0044393D">
      <w:r w:rsidRPr="00795F17">
        <w:t>Zły stan chemiczny wód jeziornych jest powodowany, podobnie jak dla wskaźników fizykochemicznych, dopływem zanieczyszczeń ze źródeł rozproszonych. Za istotne źródło presji w jeziorach uznaje się także dopływ substancji używanych dawniej jako środki ochrony roślin, których produkcja i stosowanie jest obecnie prawnie zakazane (z tego względu źródło presji zostało określone jako nieznane). Ich obecność w wodach powierzchniowych jest związana z sukcesywnym wymywaniem tych substancji z obszarów rolnych i leśnych, które często stanowią główny typ zagospodarowania terenu zlewni jcwp LW.</w:t>
      </w:r>
    </w:p>
    <w:p w14:paraId="2A9013B0" w14:textId="2B7F420F" w:rsidR="00AD1DA1" w:rsidRPr="00795F17" w:rsidRDefault="00AD1DA1" w:rsidP="0044393D">
      <w:r w:rsidRPr="00795F17">
        <w:t xml:space="preserve">Przeprowadzona ocena ryzyka nieosiągnięcia celów wykazała zagrożenie nieosiągnięciem celów środowiskowych dla </w:t>
      </w:r>
      <w:r w:rsidR="000D3E1E">
        <w:t>71</w:t>
      </w:r>
      <w:r w:rsidRPr="00795F17">
        <w:t xml:space="preserve">% jcwp LW w obszarze dorzecza </w:t>
      </w:r>
      <w:r w:rsidR="004F30DD" w:rsidRPr="00795F17">
        <w:t>Odry</w:t>
      </w:r>
      <w:r w:rsidR="007732BC" w:rsidRPr="00795F17">
        <w:t xml:space="preserve"> (wykres 7-11).</w:t>
      </w:r>
    </w:p>
    <w:p w14:paraId="74500B1F" w14:textId="0FF79C75" w:rsidR="00AD1DA1" w:rsidRPr="00795F17" w:rsidRDefault="00E51E16" w:rsidP="0029782B">
      <w:pPr>
        <w:pStyle w:val="wykrespolozenie"/>
      </w:pPr>
      <w:r w:rsidRPr="00795F17">
        <w:rPr>
          <w:noProof/>
          <w:lang w:eastAsia="pl-PL"/>
        </w:rPr>
        <w:drawing>
          <wp:inline distT="0" distB="0" distL="0" distR="0" wp14:anchorId="2939F9AA" wp14:editId="69A7A334">
            <wp:extent cx="4320000" cy="2520000"/>
            <wp:effectExtent l="0" t="0" r="4445" b="13970"/>
            <wp:docPr id="50" name="Wykres 50">
              <a:extLst xmlns:a="http://schemas.openxmlformats.org/drawingml/2006/main">
                <a:ext uri="{FF2B5EF4-FFF2-40B4-BE49-F238E27FC236}">
                  <a16:creationId xmlns:a16="http://schemas.microsoft.com/office/drawing/2014/main" id="{A360F8C4-B3D4-4508-A407-D393B6141DDE}"/>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3DC78957" w14:textId="1651EB03" w:rsidR="00AD1DA1" w:rsidRPr="00795F17" w:rsidRDefault="00AD1DA1" w:rsidP="00B479EE">
      <w:pPr>
        <w:pStyle w:val="Wykres"/>
      </w:pPr>
      <w:bookmarkStart w:id="338" w:name="_Toc66288192"/>
      <w:bookmarkStart w:id="339" w:name="_Toc68703838"/>
      <w:r w:rsidRPr="00795F17">
        <w:t xml:space="preserve">Wykres </w:t>
      </w:r>
      <w:fldSimple w:instr=" STYLEREF 1 \s ">
        <w:r w:rsidR="00550571">
          <w:rPr>
            <w:noProof/>
          </w:rPr>
          <w:t>7</w:t>
        </w:r>
      </w:fldSimple>
      <w:r w:rsidR="008F17D7" w:rsidRPr="00795F17">
        <w:noBreakHyphen/>
      </w:r>
      <w:fldSimple w:instr=" SEQ Wykres \* ARABIC \s 1 ">
        <w:r w:rsidR="00550571">
          <w:rPr>
            <w:noProof/>
          </w:rPr>
          <w:t>11</w:t>
        </w:r>
      </w:fldSimple>
      <w:r w:rsidRPr="00795F17">
        <w:tab/>
      </w:r>
      <w:bookmarkStart w:id="340" w:name="_Hlk67301727"/>
      <w:r w:rsidRPr="00795F17">
        <w:t xml:space="preserve">Udział jcwp LW zagrożonych nieosiągnięciem celów środowiskowych w ogólnej liczbie jcwp LW obszaru dorzecza </w:t>
      </w:r>
      <w:bookmarkEnd w:id="338"/>
      <w:r w:rsidR="00680D29" w:rsidRPr="00795F17">
        <w:t>Odry</w:t>
      </w:r>
      <w:bookmarkEnd w:id="339"/>
      <w:bookmarkEnd w:id="340"/>
    </w:p>
    <w:p w14:paraId="2AECA9CB" w14:textId="2E3B1AB1"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jcwp (…) - aktualizacja</w:t>
      </w:r>
    </w:p>
    <w:p w14:paraId="543AACC2" w14:textId="0A7197AC" w:rsidR="00AD1DA1" w:rsidRPr="00795F17" w:rsidRDefault="00AD1DA1" w:rsidP="0044393D">
      <w:r w:rsidRPr="00795F17">
        <w:t xml:space="preserve">Na poziomie poszczególnych regionów wodnych obszaru dorzecza </w:t>
      </w:r>
      <w:r w:rsidR="00680D29" w:rsidRPr="00795F17">
        <w:t>Odry</w:t>
      </w:r>
      <w:r w:rsidRPr="00795F17">
        <w:t xml:space="preserve"> zagrożenie nieosiągnięciem celów środowiskowych ma rozkład nierównomierny osiągając poziom od 50% do 80% ogólnej liczby jcwp LW danego regionu wodnego</w:t>
      </w:r>
      <w:r w:rsidR="007732BC" w:rsidRPr="00795F17">
        <w:t xml:space="preserve"> (</w:t>
      </w:r>
      <w:r w:rsidR="00123C52" w:rsidRPr="00795F17">
        <w:t xml:space="preserve">tabela 7-6, </w:t>
      </w:r>
      <w:r w:rsidR="007732BC" w:rsidRPr="00795F17">
        <w:t>wykres 7-12)</w:t>
      </w:r>
      <w:r w:rsidRPr="00795F17">
        <w:t>.</w:t>
      </w:r>
    </w:p>
    <w:p w14:paraId="6A026A69" w14:textId="666BE9DF" w:rsidR="00AD1DA1" w:rsidRPr="00795F17" w:rsidRDefault="00AD1DA1" w:rsidP="00867E43">
      <w:pPr>
        <w:pStyle w:val="Tabela"/>
        <w:rPr>
          <w:i/>
        </w:rPr>
      </w:pPr>
      <w:bookmarkStart w:id="341" w:name="_Toc66288075"/>
      <w:bookmarkStart w:id="342" w:name="_Toc66341896"/>
      <w:bookmarkStart w:id="343" w:name="_Toc68703668"/>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550571">
        <w:rPr>
          <w:bCs/>
          <w:noProof/>
        </w:rPr>
        <w:t>7</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550571">
        <w:rPr>
          <w:bCs/>
          <w:noProof/>
        </w:rPr>
        <w:t>6</w:t>
      </w:r>
      <w:r w:rsidR="00BB3B21" w:rsidRPr="00795F17">
        <w:rPr>
          <w:bCs/>
        </w:rPr>
        <w:fldChar w:fldCharType="end"/>
      </w:r>
      <w:r w:rsidRPr="00795F17">
        <w:rPr>
          <w:bCs/>
        </w:rPr>
        <w:tab/>
      </w:r>
      <w:r w:rsidRPr="00795F17">
        <w:t xml:space="preserve">Udział jcwp LW zagrożonych nieosiągnięciem celów środowiskowych w ogólnej liczbie jcwp LW danego regionu wodnego obszaru dorzecza </w:t>
      </w:r>
      <w:bookmarkEnd w:id="341"/>
      <w:r w:rsidR="00680D29" w:rsidRPr="00795F17">
        <w:t>Odry</w:t>
      </w:r>
      <w:bookmarkEnd w:id="342"/>
      <w:bookmarkEnd w:id="343"/>
    </w:p>
    <w:tbl>
      <w:tblPr>
        <w:tblW w:w="5000" w:type="pct"/>
        <w:jc w:val="center"/>
        <w:tblCellMar>
          <w:left w:w="70" w:type="dxa"/>
          <w:right w:w="70" w:type="dxa"/>
        </w:tblCellMar>
        <w:tblLook w:val="04A0" w:firstRow="1" w:lastRow="0" w:firstColumn="1" w:lastColumn="0" w:noHBand="0" w:noVBand="1"/>
      </w:tblPr>
      <w:tblGrid>
        <w:gridCol w:w="3895"/>
        <w:gridCol w:w="2490"/>
        <w:gridCol w:w="2677"/>
      </w:tblGrid>
      <w:tr w:rsidR="00AD1DA1" w:rsidRPr="00795F17" w14:paraId="287E7E08" w14:textId="77777777" w:rsidTr="00463DD3">
        <w:trPr>
          <w:trHeight w:val="454"/>
          <w:jc w:val="center"/>
        </w:trPr>
        <w:tc>
          <w:tcPr>
            <w:tcW w:w="2149" w:type="pct"/>
            <w:tcBorders>
              <w:top w:val="single" w:sz="4" w:space="0" w:color="auto"/>
              <w:left w:val="single" w:sz="4" w:space="0" w:color="auto"/>
              <w:bottom w:val="single" w:sz="4" w:space="0" w:color="auto"/>
              <w:right w:val="single" w:sz="4" w:space="0" w:color="auto"/>
            </w:tcBorders>
            <w:shd w:val="clear" w:color="DDEBF7" w:fill="BFBFBF"/>
            <w:vAlign w:val="center"/>
            <w:hideMark/>
          </w:tcPr>
          <w:p w14:paraId="79B93979" w14:textId="77777777" w:rsidR="00AD1DA1" w:rsidRPr="00795F17" w:rsidRDefault="00AD1DA1" w:rsidP="0044393D">
            <w:pPr>
              <w:pStyle w:val="Teksttabelinaglowek"/>
            </w:pPr>
            <w:r w:rsidRPr="00795F17">
              <w:t>Region wodny</w:t>
            </w:r>
          </w:p>
        </w:tc>
        <w:tc>
          <w:tcPr>
            <w:tcW w:w="1374" w:type="pct"/>
            <w:tcBorders>
              <w:top w:val="single" w:sz="4" w:space="0" w:color="auto"/>
              <w:left w:val="nil"/>
              <w:bottom w:val="single" w:sz="4" w:space="0" w:color="auto"/>
              <w:right w:val="single" w:sz="4" w:space="0" w:color="auto"/>
            </w:tcBorders>
            <w:shd w:val="clear" w:color="DDEBF7" w:fill="BFBFBF"/>
            <w:vAlign w:val="center"/>
            <w:hideMark/>
          </w:tcPr>
          <w:p w14:paraId="51DED669" w14:textId="77777777" w:rsidR="00AD1DA1" w:rsidRPr="00795F17" w:rsidRDefault="00AD1DA1" w:rsidP="0044393D">
            <w:pPr>
              <w:pStyle w:val="Teksttabelinaglowek"/>
            </w:pPr>
            <w:r w:rsidRPr="00795F17">
              <w:t>Liczba jcwp niezagrożonych nieosiągnięciem celów środowiskowych</w:t>
            </w:r>
          </w:p>
        </w:tc>
        <w:tc>
          <w:tcPr>
            <w:tcW w:w="1478" w:type="pct"/>
            <w:tcBorders>
              <w:top w:val="single" w:sz="4" w:space="0" w:color="auto"/>
              <w:left w:val="nil"/>
              <w:bottom w:val="single" w:sz="4" w:space="0" w:color="auto"/>
              <w:right w:val="single" w:sz="4" w:space="0" w:color="auto"/>
            </w:tcBorders>
            <w:shd w:val="clear" w:color="DDEBF7" w:fill="BFBFBF"/>
            <w:vAlign w:val="center"/>
            <w:hideMark/>
          </w:tcPr>
          <w:p w14:paraId="6CD452EF" w14:textId="77777777" w:rsidR="00AD1DA1" w:rsidRPr="00795F17" w:rsidRDefault="00AD1DA1" w:rsidP="0044393D">
            <w:pPr>
              <w:pStyle w:val="Teksttabelinaglowek"/>
            </w:pPr>
            <w:r w:rsidRPr="00795F17">
              <w:t>Liczba jcwp zagrożonych nieosiągnięciem celów środowiskowych</w:t>
            </w:r>
          </w:p>
        </w:tc>
      </w:tr>
      <w:tr w:rsidR="00CA7D54" w:rsidRPr="00795F17" w14:paraId="274B1C9D" w14:textId="77777777" w:rsidTr="00463DD3">
        <w:trPr>
          <w:trHeight w:val="454"/>
          <w:jc w:val="center"/>
        </w:trPr>
        <w:tc>
          <w:tcPr>
            <w:tcW w:w="21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B5BF44" w14:textId="0BEA3E4F" w:rsidR="00CA7D54" w:rsidRPr="00795F17" w:rsidRDefault="00CA7D54" w:rsidP="008E191A">
            <w:pPr>
              <w:pStyle w:val="Teksttabelilewy"/>
            </w:pPr>
            <w:r w:rsidRPr="00795F17">
              <w:t>Dolnej Odry i Przymorza Zachodniego</w:t>
            </w:r>
          </w:p>
        </w:tc>
        <w:tc>
          <w:tcPr>
            <w:tcW w:w="1374" w:type="pct"/>
            <w:tcBorders>
              <w:top w:val="single" w:sz="4" w:space="0" w:color="auto"/>
              <w:left w:val="nil"/>
              <w:bottom w:val="single" w:sz="4" w:space="0" w:color="auto"/>
              <w:right w:val="single" w:sz="4" w:space="0" w:color="auto"/>
            </w:tcBorders>
            <w:shd w:val="clear" w:color="auto" w:fill="auto"/>
            <w:noWrap/>
            <w:vAlign w:val="center"/>
          </w:tcPr>
          <w:p w14:paraId="32775CAF" w14:textId="24BA198E" w:rsidR="00CA7D54" w:rsidRPr="00795F17" w:rsidRDefault="00CA7D54" w:rsidP="0065243A">
            <w:pPr>
              <w:pStyle w:val="Teksttabelisrodek"/>
            </w:pPr>
            <w:r w:rsidRPr="00795F17">
              <w:t>54</w:t>
            </w:r>
          </w:p>
        </w:tc>
        <w:tc>
          <w:tcPr>
            <w:tcW w:w="1478" w:type="pct"/>
            <w:tcBorders>
              <w:top w:val="single" w:sz="4" w:space="0" w:color="auto"/>
              <w:left w:val="nil"/>
              <w:bottom w:val="single" w:sz="4" w:space="0" w:color="auto"/>
              <w:right w:val="single" w:sz="4" w:space="0" w:color="auto"/>
            </w:tcBorders>
            <w:shd w:val="clear" w:color="auto" w:fill="auto"/>
            <w:noWrap/>
            <w:vAlign w:val="center"/>
          </w:tcPr>
          <w:p w14:paraId="282B7C45" w14:textId="66C85E9E" w:rsidR="00CA7D54" w:rsidRPr="00795F17" w:rsidRDefault="00CA7D54" w:rsidP="0065243A">
            <w:pPr>
              <w:pStyle w:val="Teksttabelisrodek"/>
            </w:pPr>
            <w:r w:rsidRPr="00795F17">
              <w:t>55</w:t>
            </w:r>
          </w:p>
        </w:tc>
      </w:tr>
      <w:tr w:rsidR="00CA7D54" w:rsidRPr="00795F17" w14:paraId="2277C812" w14:textId="77777777" w:rsidTr="00463DD3">
        <w:trPr>
          <w:trHeight w:val="454"/>
          <w:jc w:val="center"/>
        </w:trPr>
        <w:tc>
          <w:tcPr>
            <w:tcW w:w="2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9579B2" w14:textId="265C0BFD" w:rsidR="00CA7D54" w:rsidRPr="00795F17" w:rsidRDefault="00CA7D54" w:rsidP="008E191A">
            <w:pPr>
              <w:pStyle w:val="Teksttabelilewy"/>
            </w:pPr>
            <w:r w:rsidRPr="00795F17">
              <w:t>Górnej Odry</w:t>
            </w:r>
          </w:p>
        </w:tc>
        <w:tc>
          <w:tcPr>
            <w:tcW w:w="1374" w:type="pct"/>
            <w:tcBorders>
              <w:top w:val="single" w:sz="4" w:space="0" w:color="auto"/>
              <w:left w:val="nil"/>
              <w:bottom w:val="single" w:sz="4" w:space="0" w:color="auto"/>
              <w:right w:val="single" w:sz="4" w:space="0" w:color="auto"/>
            </w:tcBorders>
            <w:shd w:val="clear" w:color="auto" w:fill="auto"/>
            <w:noWrap/>
            <w:vAlign w:val="center"/>
          </w:tcPr>
          <w:p w14:paraId="0C6A6028" w14:textId="4AC82A41" w:rsidR="00CA7D54" w:rsidRPr="00795F17" w:rsidRDefault="00CA7D54" w:rsidP="0065243A">
            <w:pPr>
              <w:pStyle w:val="Teksttabelisrodek"/>
            </w:pPr>
            <w:r w:rsidRPr="00795F17">
              <w:t>0</w:t>
            </w:r>
          </w:p>
        </w:tc>
        <w:tc>
          <w:tcPr>
            <w:tcW w:w="1478" w:type="pct"/>
            <w:tcBorders>
              <w:top w:val="single" w:sz="4" w:space="0" w:color="auto"/>
              <w:left w:val="nil"/>
              <w:bottom w:val="single" w:sz="4" w:space="0" w:color="auto"/>
              <w:right w:val="single" w:sz="4" w:space="0" w:color="auto"/>
            </w:tcBorders>
            <w:shd w:val="clear" w:color="auto" w:fill="auto"/>
            <w:noWrap/>
            <w:vAlign w:val="center"/>
          </w:tcPr>
          <w:p w14:paraId="67F7A4BD" w14:textId="1EAEE26C" w:rsidR="00CA7D54" w:rsidRPr="00795F17" w:rsidRDefault="00CA7D54" w:rsidP="0065243A">
            <w:pPr>
              <w:pStyle w:val="Teksttabelisrodek"/>
            </w:pPr>
            <w:r w:rsidRPr="00795F17">
              <w:t>1</w:t>
            </w:r>
          </w:p>
        </w:tc>
      </w:tr>
      <w:tr w:rsidR="00CA7D54" w:rsidRPr="00795F17" w14:paraId="6000EF8A" w14:textId="77777777" w:rsidTr="00463DD3">
        <w:trPr>
          <w:trHeight w:val="454"/>
          <w:jc w:val="center"/>
        </w:trPr>
        <w:tc>
          <w:tcPr>
            <w:tcW w:w="21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43131C" w14:textId="11D712B9" w:rsidR="00CA7D54" w:rsidRPr="00795F17" w:rsidRDefault="00CA7D54" w:rsidP="008E191A">
            <w:pPr>
              <w:pStyle w:val="Teksttabelilewy"/>
            </w:pPr>
            <w:r w:rsidRPr="00795F17">
              <w:t>Noteci</w:t>
            </w:r>
          </w:p>
        </w:tc>
        <w:tc>
          <w:tcPr>
            <w:tcW w:w="1374" w:type="pct"/>
            <w:tcBorders>
              <w:top w:val="single" w:sz="4" w:space="0" w:color="auto"/>
              <w:left w:val="nil"/>
              <w:bottom w:val="single" w:sz="4" w:space="0" w:color="auto"/>
              <w:right w:val="single" w:sz="4" w:space="0" w:color="auto"/>
            </w:tcBorders>
            <w:shd w:val="clear" w:color="auto" w:fill="auto"/>
            <w:noWrap/>
            <w:vAlign w:val="center"/>
          </w:tcPr>
          <w:p w14:paraId="7040F854" w14:textId="2FEBB5EC" w:rsidR="00CA7D54" w:rsidRPr="00795F17" w:rsidRDefault="00CA7D54" w:rsidP="0065243A">
            <w:pPr>
              <w:pStyle w:val="Teksttabelisrodek"/>
            </w:pPr>
            <w:r w:rsidRPr="00795F17">
              <w:t>60</w:t>
            </w:r>
          </w:p>
        </w:tc>
        <w:tc>
          <w:tcPr>
            <w:tcW w:w="1478" w:type="pct"/>
            <w:tcBorders>
              <w:top w:val="single" w:sz="4" w:space="0" w:color="auto"/>
              <w:left w:val="nil"/>
              <w:bottom w:val="single" w:sz="4" w:space="0" w:color="auto"/>
              <w:right w:val="single" w:sz="4" w:space="0" w:color="auto"/>
            </w:tcBorders>
            <w:shd w:val="clear" w:color="auto" w:fill="auto"/>
            <w:noWrap/>
            <w:vAlign w:val="center"/>
          </w:tcPr>
          <w:p w14:paraId="0783A295" w14:textId="50BA2826" w:rsidR="00CA7D54" w:rsidRPr="00795F17" w:rsidRDefault="00CA7D54" w:rsidP="0065243A">
            <w:pPr>
              <w:pStyle w:val="Teksttabelisrodek"/>
            </w:pPr>
            <w:r w:rsidRPr="00795F17">
              <w:t>106</w:t>
            </w:r>
          </w:p>
        </w:tc>
      </w:tr>
      <w:tr w:rsidR="00CA7D54" w:rsidRPr="00795F17" w14:paraId="358E55E0" w14:textId="77777777" w:rsidTr="00463DD3">
        <w:trPr>
          <w:trHeight w:val="454"/>
          <w:jc w:val="center"/>
        </w:trPr>
        <w:tc>
          <w:tcPr>
            <w:tcW w:w="21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F270EE" w14:textId="5D774415" w:rsidR="00CA7D54" w:rsidRPr="00795F17" w:rsidRDefault="00CA7D54" w:rsidP="008E191A">
            <w:pPr>
              <w:pStyle w:val="Teksttabelilewy"/>
            </w:pPr>
            <w:r w:rsidRPr="00795F17">
              <w:t>Środkowej Odry</w:t>
            </w:r>
          </w:p>
        </w:tc>
        <w:tc>
          <w:tcPr>
            <w:tcW w:w="1374" w:type="pct"/>
            <w:tcBorders>
              <w:top w:val="single" w:sz="4" w:space="0" w:color="auto"/>
              <w:left w:val="nil"/>
              <w:bottom w:val="single" w:sz="4" w:space="0" w:color="auto"/>
              <w:right w:val="single" w:sz="4" w:space="0" w:color="auto"/>
            </w:tcBorders>
            <w:shd w:val="clear" w:color="auto" w:fill="auto"/>
            <w:noWrap/>
            <w:vAlign w:val="center"/>
            <w:hideMark/>
          </w:tcPr>
          <w:p w14:paraId="55E30E3C" w14:textId="7CB4C7D9" w:rsidR="00CA7D54" w:rsidRPr="00795F17" w:rsidRDefault="00CA7D54" w:rsidP="0065243A">
            <w:pPr>
              <w:pStyle w:val="Teksttabelisrodek"/>
            </w:pPr>
            <w:r w:rsidRPr="00795F17">
              <w:t>6</w:t>
            </w:r>
          </w:p>
        </w:tc>
        <w:tc>
          <w:tcPr>
            <w:tcW w:w="1478" w:type="pct"/>
            <w:tcBorders>
              <w:top w:val="single" w:sz="4" w:space="0" w:color="auto"/>
              <w:left w:val="nil"/>
              <w:bottom w:val="single" w:sz="4" w:space="0" w:color="auto"/>
              <w:right w:val="single" w:sz="4" w:space="0" w:color="auto"/>
            </w:tcBorders>
            <w:shd w:val="clear" w:color="auto" w:fill="auto"/>
            <w:noWrap/>
            <w:vAlign w:val="center"/>
            <w:hideMark/>
          </w:tcPr>
          <w:p w14:paraId="02A60159" w14:textId="1453907D" w:rsidR="00CA7D54" w:rsidRPr="00795F17" w:rsidRDefault="00CA7D54" w:rsidP="0065243A">
            <w:pPr>
              <w:pStyle w:val="Teksttabelisrodek"/>
            </w:pPr>
            <w:r w:rsidRPr="00795F17">
              <w:t>21</w:t>
            </w:r>
          </w:p>
        </w:tc>
      </w:tr>
      <w:tr w:rsidR="00CA7D54" w:rsidRPr="00795F17" w14:paraId="32C661BC" w14:textId="77777777" w:rsidTr="00463DD3">
        <w:trPr>
          <w:trHeight w:val="454"/>
          <w:jc w:val="center"/>
        </w:trPr>
        <w:tc>
          <w:tcPr>
            <w:tcW w:w="21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81421A" w14:textId="36DCBC02" w:rsidR="00CA7D54" w:rsidRPr="00795F17" w:rsidRDefault="00CA7D54" w:rsidP="008E191A">
            <w:pPr>
              <w:pStyle w:val="Teksttabelilewy"/>
            </w:pPr>
            <w:r w:rsidRPr="00795F17">
              <w:t>Warty</w:t>
            </w:r>
          </w:p>
        </w:tc>
        <w:tc>
          <w:tcPr>
            <w:tcW w:w="1374" w:type="pct"/>
            <w:tcBorders>
              <w:top w:val="single" w:sz="4" w:space="0" w:color="auto"/>
              <w:left w:val="nil"/>
              <w:bottom w:val="single" w:sz="4" w:space="0" w:color="auto"/>
              <w:right w:val="single" w:sz="4" w:space="0" w:color="auto"/>
            </w:tcBorders>
            <w:shd w:val="clear" w:color="auto" w:fill="auto"/>
            <w:noWrap/>
            <w:vAlign w:val="center"/>
            <w:hideMark/>
          </w:tcPr>
          <w:p w14:paraId="69D1B41D" w14:textId="2FF99E3D" w:rsidR="00CA7D54" w:rsidRPr="00795F17" w:rsidRDefault="00CA7D54" w:rsidP="0065243A">
            <w:pPr>
              <w:pStyle w:val="Teksttabelisrodek"/>
            </w:pPr>
            <w:r w:rsidRPr="00795F17">
              <w:t>20</w:t>
            </w:r>
          </w:p>
        </w:tc>
        <w:tc>
          <w:tcPr>
            <w:tcW w:w="1478" w:type="pct"/>
            <w:tcBorders>
              <w:top w:val="single" w:sz="4" w:space="0" w:color="auto"/>
              <w:left w:val="nil"/>
              <w:bottom w:val="single" w:sz="4" w:space="0" w:color="auto"/>
              <w:right w:val="single" w:sz="4" w:space="0" w:color="auto"/>
            </w:tcBorders>
            <w:shd w:val="clear" w:color="auto" w:fill="auto"/>
            <w:noWrap/>
            <w:vAlign w:val="center"/>
            <w:hideMark/>
          </w:tcPr>
          <w:p w14:paraId="2CF7A01E" w14:textId="09BDA411" w:rsidR="00CA7D54" w:rsidRPr="00795F17" w:rsidRDefault="00CA7D54" w:rsidP="0065243A">
            <w:pPr>
              <w:pStyle w:val="Teksttabelisrodek"/>
            </w:pPr>
            <w:r w:rsidRPr="00795F17">
              <w:t>104</w:t>
            </w:r>
          </w:p>
        </w:tc>
      </w:tr>
    </w:tbl>
    <w:p w14:paraId="1929CB79" w14:textId="2C7BC840"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jcwp (…) - aktualizacja</w:t>
      </w:r>
    </w:p>
    <w:p w14:paraId="736F940E" w14:textId="060E1E3B" w:rsidR="00AD1DA1" w:rsidRPr="00795F17" w:rsidRDefault="0029782B" w:rsidP="0029782B">
      <w:pPr>
        <w:pStyle w:val="wykrespolozenie"/>
      </w:pPr>
      <w:r w:rsidRPr="00795F17">
        <w:rPr>
          <w:noProof/>
          <w:lang w:eastAsia="pl-PL"/>
        </w:rPr>
        <w:drawing>
          <wp:inline distT="0" distB="0" distL="0" distR="0" wp14:anchorId="66AA6990" wp14:editId="57324DB1">
            <wp:extent cx="5760000" cy="2880000"/>
            <wp:effectExtent l="0" t="0" r="12700" b="15875"/>
            <wp:docPr id="56" name="Wykres 56">
              <a:extLst xmlns:a="http://schemas.openxmlformats.org/drawingml/2006/main">
                <a:ext uri="{FF2B5EF4-FFF2-40B4-BE49-F238E27FC236}">
                  <a16:creationId xmlns:a16="http://schemas.microsoft.com/office/drawing/2014/main" id="{E4F06B79-7775-4A82-9A8D-0831829E238A}"/>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1A8FD8A5" w14:textId="210D39BF" w:rsidR="00AD1DA1" w:rsidRPr="00795F17" w:rsidRDefault="00AD1DA1" w:rsidP="00B479EE">
      <w:pPr>
        <w:pStyle w:val="Wykres"/>
      </w:pPr>
      <w:bookmarkStart w:id="344" w:name="_Toc66288193"/>
      <w:bookmarkStart w:id="345" w:name="_Toc68703839"/>
      <w:r w:rsidRPr="00795F17">
        <w:t xml:space="preserve">Wykres </w:t>
      </w:r>
      <w:fldSimple w:instr=" STYLEREF 1 \s ">
        <w:r w:rsidR="00550571">
          <w:rPr>
            <w:noProof/>
          </w:rPr>
          <w:t>7</w:t>
        </w:r>
      </w:fldSimple>
      <w:r w:rsidR="008F17D7" w:rsidRPr="00795F17">
        <w:noBreakHyphen/>
      </w:r>
      <w:fldSimple w:instr=" SEQ Wykres \* ARABIC \s 1 ">
        <w:r w:rsidR="00550571">
          <w:rPr>
            <w:noProof/>
          </w:rPr>
          <w:t>12</w:t>
        </w:r>
      </w:fldSimple>
      <w:r w:rsidRPr="00795F17">
        <w:tab/>
      </w:r>
      <w:bookmarkStart w:id="346" w:name="_Hlk67301741"/>
      <w:r w:rsidRPr="00795F17">
        <w:t>Udział jcwp LW zagrożonych nieosiągnięciem celów środowiskowych w ogólnej liczbie jcwp LW danego regionu wodnego</w:t>
      </w:r>
      <w:bookmarkEnd w:id="344"/>
      <w:bookmarkEnd w:id="345"/>
      <w:bookmarkEnd w:id="346"/>
    </w:p>
    <w:p w14:paraId="1B76F9A6" w14:textId="4DBE8592"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jcwp (…) - aktualizacja</w:t>
      </w:r>
    </w:p>
    <w:p w14:paraId="3E5428A0" w14:textId="43E42627" w:rsidR="00AD1DA1" w:rsidRPr="00795F17" w:rsidRDefault="00AD1DA1" w:rsidP="0044393D">
      <w:r w:rsidRPr="00795F17">
        <w:t>Informacja dotycząca presji znaczących oraz oceny ryzyka nieosiągnięcia celów środowiskowych dla</w:t>
      </w:r>
      <w:r w:rsidR="008721FF" w:rsidRPr="00795F17">
        <w:t> </w:t>
      </w:r>
      <w:r w:rsidRPr="00795F17">
        <w:t>poszczególnych jcwp LW zawarta jest w załączniku nr 1 (Zestawienie główne). Zobrazowanie przestrzenne jcwp LW z oceną ryzyka nieosiągnięcia celów środowiskowych stanowi załącznik graficzny nr 2</w:t>
      </w:r>
      <w:r w:rsidR="005F5960" w:rsidRPr="00795F17">
        <w:t>1.3</w:t>
      </w:r>
      <w:r w:rsidR="00996FF4" w:rsidRPr="00795F17">
        <w:t>.</w:t>
      </w:r>
    </w:p>
    <w:p w14:paraId="3DA75B5D" w14:textId="77777777" w:rsidR="00AD1DA1" w:rsidRPr="00795F17" w:rsidRDefault="00AD1DA1" w:rsidP="0044393D">
      <w:pPr>
        <w:pStyle w:val="Nagwek5"/>
      </w:pPr>
      <w:r w:rsidRPr="00795F17">
        <w:t>Jcwp TW i CW</w:t>
      </w:r>
    </w:p>
    <w:p w14:paraId="5868E570" w14:textId="7D58CAF2" w:rsidR="00AD1DA1" w:rsidRPr="00795F17" w:rsidRDefault="00AD1DA1" w:rsidP="0044393D">
      <w:r w:rsidRPr="00795F17">
        <w:t>Przeprowadzone analizy i identyfikacja znaczących oddziaływań antropogenicznych jcwp TW i CW w</w:t>
      </w:r>
      <w:r w:rsidR="00463DD3" w:rsidRPr="00795F17">
        <w:t> </w:t>
      </w:r>
      <w:r w:rsidRPr="00795F17">
        <w:t xml:space="preserve">obszarze dorzecza </w:t>
      </w:r>
      <w:r w:rsidR="00B60CF3" w:rsidRPr="00795F17">
        <w:t>Odry</w:t>
      </w:r>
      <w:r w:rsidRPr="00795F17">
        <w:t xml:space="preserve"> wykazały zagrożenie nieosiągnięciem celów środowiskowych dla wszystkich jcwp TW i CW. Presja znacząca na elementy biologiczne zależne od hydromorfologii nie została zidentyfikowana w żadnej jcwp TW i CW. Pozostałe rodzaje presji występują we wszystkich jcwp </w:t>
      </w:r>
      <w:r w:rsidR="00463DD3" w:rsidRPr="00795F17">
        <w:br/>
      </w:r>
      <w:r w:rsidRPr="00795F17">
        <w:t xml:space="preserve">TW i CW na obszarze dorzecza </w:t>
      </w:r>
      <w:r w:rsidR="00523948" w:rsidRPr="00795F17">
        <w:t>Odry</w:t>
      </w:r>
      <w:r w:rsidRPr="00795F17">
        <w:t xml:space="preserve">. </w:t>
      </w:r>
    </w:p>
    <w:p w14:paraId="4B36CDAF" w14:textId="5A9166EC" w:rsidR="00AD1DA1" w:rsidRPr="00795F17" w:rsidRDefault="00AD1DA1" w:rsidP="0044393D">
      <w:r w:rsidRPr="00795F17">
        <w:t>Zestawienie liczby jcwp TW i CW ze zidentyfikowanymi poszczególnymi kategoriami presji wraz z</w:t>
      </w:r>
      <w:r w:rsidR="007732BC" w:rsidRPr="00795F17">
        <w:t> </w:t>
      </w:r>
      <w:r w:rsidRPr="00795F17">
        <w:t xml:space="preserve">określeniem udziału w ogólnej liczbie jcwp TW i CW obszaru dorzecza </w:t>
      </w:r>
      <w:r w:rsidR="00523948" w:rsidRPr="00795F17">
        <w:t>Odry</w:t>
      </w:r>
      <w:r w:rsidRPr="00795F17">
        <w:t xml:space="preserve"> prezentuje tabela</w:t>
      </w:r>
      <w:r w:rsidR="007732BC" w:rsidRPr="00795F17">
        <w:t xml:space="preserve"> 7-7</w:t>
      </w:r>
      <w:r w:rsidRPr="00795F17">
        <w:t>.</w:t>
      </w:r>
    </w:p>
    <w:p w14:paraId="107D7DCE" w14:textId="51AFAA9F" w:rsidR="00AD1DA1" w:rsidRPr="00795F17" w:rsidRDefault="00AD1DA1" w:rsidP="00867E43">
      <w:pPr>
        <w:pStyle w:val="Tabela"/>
        <w:rPr>
          <w:bCs/>
          <w:i/>
        </w:rPr>
      </w:pPr>
      <w:bookmarkStart w:id="347" w:name="_Toc66288076"/>
      <w:bookmarkStart w:id="348" w:name="_Toc66341897"/>
      <w:bookmarkStart w:id="349" w:name="_Toc68703669"/>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550571">
        <w:rPr>
          <w:bCs/>
          <w:noProof/>
        </w:rPr>
        <w:t>7</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550571">
        <w:rPr>
          <w:bCs/>
          <w:noProof/>
        </w:rPr>
        <w:t>7</w:t>
      </w:r>
      <w:r w:rsidR="00BB3B21" w:rsidRPr="00795F17">
        <w:rPr>
          <w:bCs/>
        </w:rPr>
        <w:fldChar w:fldCharType="end"/>
      </w:r>
      <w:r w:rsidRPr="00795F17">
        <w:rPr>
          <w:bCs/>
        </w:rPr>
        <w:tab/>
      </w:r>
      <w:r w:rsidRPr="00795F17">
        <w:t xml:space="preserve">Podsumowanie analizy znaczących oddziaływań antropogenicznych wraz z oceną ryzyka nieosiągnięcia celów środowiskowych dla jcwp TW i CW - obszar dorzecza </w:t>
      </w:r>
      <w:bookmarkEnd w:id="347"/>
      <w:r w:rsidR="009D7622" w:rsidRPr="00795F17">
        <w:t>Odry</w:t>
      </w:r>
      <w:bookmarkEnd w:id="348"/>
      <w:bookmarkEnd w:id="349"/>
    </w:p>
    <w:tbl>
      <w:tblPr>
        <w:tblW w:w="5000" w:type="pct"/>
        <w:tblLayout w:type="fixed"/>
        <w:tblCellMar>
          <w:left w:w="70" w:type="dxa"/>
          <w:right w:w="70" w:type="dxa"/>
        </w:tblCellMar>
        <w:tblLook w:val="04A0" w:firstRow="1" w:lastRow="0" w:firstColumn="1" w:lastColumn="0" w:noHBand="0" w:noVBand="1"/>
      </w:tblPr>
      <w:tblGrid>
        <w:gridCol w:w="1224"/>
        <w:gridCol w:w="901"/>
        <w:gridCol w:w="808"/>
        <w:gridCol w:w="808"/>
        <w:gridCol w:w="808"/>
        <w:gridCol w:w="808"/>
        <w:gridCol w:w="808"/>
        <w:gridCol w:w="919"/>
        <w:gridCol w:w="698"/>
        <w:gridCol w:w="1280"/>
      </w:tblGrid>
      <w:tr w:rsidR="00CE7CBA" w:rsidRPr="00795F17" w14:paraId="746F807A" w14:textId="77777777" w:rsidTr="008721FF">
        <w:trPr>
          <w:trHeight w:val="454"/>
        </w:trPr>
        <w:tc>
          <w:tcPr>
            <w:tcW w:w="675" w:type="pct"/>
            <w:vMerge w:val="restart"/>
            <w:tcBorders>
              <w:top w:val="single" w:sz="4" w:space="0" w:color="auto"/>
              <w:left w:val="single" w:sz="4" w:space="0" w:color="auto"/>
              <w:bottom w:val="single" w:sz="4" w:space="0" w:color="auto"/>
              <w:right w:val="single" w:sz="4" w:space="0" w:color="auto"/>
            </w:tcBorders>
            <w:shd w:val="clear" w:color="DDEBF7" w:fill="BFBFBF"/>
            <w:tcMar>
              <w:left w:w="28" w:type="dxa"/>
              <w:right w:w="28" w:type="dxa"/>
            </w:tcMar>
            <w:vAlign w:val="center"/>
            <w:hideMark/>
          </w:tcPr>
          <w:p w14:paraId="39500966" w14:textId="6E6CC9D5" w:rsidR="00CE7CBA" w:rsidRPr="00795F17" w:rsidRDefault="00FB15D5" w:rsidP="0044393D">
            <w:pPr>
              <w:pStyle w:val="Teksttabelinaglowek"/>
              <w:rPr>
                <w:color w:val="000000"/>
              </w:rPr>
            </w:pPr>
            <w:r w:rsidRPr="00795F17">
              <w:t>Obszar d</w:t>
            </w:r>
            <w:r w:rsidR="00CE7CBA" w:rsidRPr="00795F17">
              <w:t>orzecz</w:t>
            </w:r>
            <w:r w:rsidRPr="00795F17">
              <w:t>a</w:t>
            </w:r>
          </w:p>
        </w:tc>
        <w:tc>
          <w:tcPr>
            <w:tcW w:w="497" w:type="pct"/>
            <w:vMerge w:val="restart"/>
            <w:tcBorders>
              <w:top w:val="single" w:sz="4" w:space="0" w:color="auto"/>
              <w:left w:val="single" w:sz="4" w:space="0" w:color="auto"/>
              <w:bottom w:val="single" w:sz="4" w:space="0" w:color="auto"/>
              <w:right w:val="single" w:sz="4" w:space="0" w:color="auto"/>
            </w:tcBorders>
            <w:shd w:val="clear" w:color="DDEBF7" w:fill="BFBFBF"/>
            <w:tcMar>
              <w:left w:w="28" w:type="dxa"/>
              <w:right w:w="28" w:type="dxa"/>
            </w:tcMar>
            <w:vAlign w:val="center"/>
            <w:hideMark/>
          </w:tcPr>
          <w:p w14:paraId="4E85656C" w14:textId="77777777" w:rsidR="00CE7CBA" w:rsidRPr="00795F17" w:rsidRDefault="00CE7CBA" w:rsidP="0044393D">
            <w:pPr>
              <w:pStyle w:val="Teksttabelinaglowek"/>
              <w:rPr>
                <w:color w:val="000000"/>
              </w:rPr>
            </w:pPr>
            <w:r w:rsidRPr="00795F17">
              <w:t xml:space="preserve">Liczba jcwp </w:t>
            </w:r>
            <w:r w:rsidRPr="00795F17">
              <w:rPr>
                <w:color w:val="000000"/>
              </w:rPr>
              <w:t>TW CW</w:t>
            </w:r>
          </w:p>
        </w:tc>
        <w:tc>
          <w:tcPr>
            <w:tcW w:w="3121" w:type="pct"/>
            <w:gridSpan w:val="7"/>
            <w:tcBorders>
              <w:top w:val="single" w:sz="4" w:space="0" w:color="auto"/>
              <w:left w:val="nil"/>
              <w:bottom w:val="single" w:sz="4" w:space="0" w:color="auto"/>
              <w:right w:val="single" w:sz="4" w:space="0" w:color="auto"/>
            </w:tcBorders>
            <w:shd w:val="clear" w:color="DDEBF7" w:fill="BFBFBF"/>
            <w:tcMar>
              <w:left w:w="28" w:type="dxa"/>
              <w:right w:w="28" w:type="dxa"/>
            </w:tcMar>
          </w:tcPr>
          <w:p w14:paraId="400E8A48" w14:textId="77777777" w:rsidR="00CE7CBA" w:rsidRPr="00795F17" w:rsidRDefault="00CE7CBA" w:rsidP="0044393D">
            <w:pPr>
              <w:pStyle w:val="Teksttabelinaglowek"/>
            </w:pPr>
            <w:r w:rsidRPr="00795F17">
              <w:t>Liczba jcwp TW CW ze zidentyfikowaną znaczącą presją*</w:t>
            </w:r>
          </w:p>
        </w:tc>
        <w:tc>
          <w:tcPr>
            <w:tcW w:w="707" w:type="pct"/>
            <w:vMerge w:val="restart"/>
            <w:tcBorders>
              <w:top w:val="single" w:sz="4" w:space="0" w:color="auto"/>
              <w:left w:val="single" w:sz="4" w:space="0" w:color="auto"/>
              <w:bottom w:val="single" w:sz="4" w:space="0" w:color="auto"/>
              <w:right w:val="single" w:sz="4" w:space="0" w:color="auto"/>
            </w:tcBorders>
            <w:shd w:val="clear" w:color="DDEBF7" w:fill="BFBFBF"/>
            <w:tcMar>
              <w:left w:w="28" w:type="dxa"/>
              <w:right w:w="28" w:type="dxa"/>
            </w:tcMar>
            <w:vAlign w:val="center"/>
            <w:hideMark/>
          </w:tcPr>
          <w:p w14:paraId="08DBD463" w14:textId="503ACC94" w:rsidR="00CE7CBA" w:rsidRPr="00795F17" w:rsidRDefault="00CE7CBA" w:rsidP="0044393D">
            <w:pPr>
              <w:pStyle w:val="Teksttabelinaglowek"/>
            </w:pPr>
            <w:r w:rsidRPr="00795F17">
              <w:t xml:space="preserve">Ocena ryzyka </w:t>
            </w:r>
            <w:r w:rsidR="00AA618A" w:rsidRPr="00795F17">
              <w:t>(</w:t>
            </w:r>
            <w:r w:rsidRPr="00795F17">
              <w:t>liczba jcwp zagrożonych</w:t>
            </w:r>
            <w:r w:rsidR="00AA618A" w:rsidRPr="00795F17">
              <w:t>)</w:t>
            </w:r>
          </w:p>
        </w:tc>
      </w:tr>
      <w:tr w:rsidR="005934D8" w:rsidRPr="00795F17" w14:paraId="0896A4C1" w14:textId="77777777" w:rsidTr="008721FF">
        <w:trPr>
          <w:trHeight w:val="454"/>
        </w:trPr>
        <w:tc>
          <w:tcPr>
            <w:tcW w:w="675"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4A0B018" w14:textId="77777777" w:rsidR="00AD1DA1" w:rsidRPr="00795F17" w:rsidRDefault="00AD1DA1" w:rsidP="0044393D">
            <w:pPr>
              <w:pStyle w:val="Teksttabelinaglowek"/>
            </w:pPr>
          </w:p>
        </w:tc>
        <w:tc>
          <w:tcPr>
            <w:tcW w:w="497"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3907896" w14:textId="77777777" w:rsidR="00AD1DA1" w:rsidRPr="00795F17" w:rsidRDefault="00AD1DA1" w:rsidP="0044393D">
            <w:pPr>
              <w:pStyle w:val="Teksttabelinaglowek"/>
            </w:pPr>
          </w:p>
        </w:tc>
        <w:tc>
          <w:tcPr>
            <w:tcW w:w="446" w:type="pct"/>
            <w:tcBorders>
              <w:top w:val="nil"/>
              <w:left w:val="nil"/>
              <w:bottom w:val="single" w:sz="4" w:space="0" w:color="auto"/>
              <w:right w:val="single" w:sz="4" w:space="0" w:color="auto"/>
            </w:tcBorders>
            <w:shd w:val="clear" w:color="DDEBF7" w:fill="BFBFBF"/>
            <w:noWrap/>
            <w:tcMar>
              <w:left w:w="28" w:type="dxa"/>
              <w:right w:w="28" w:type="dxa"/>
            </w:tcMar>
            <w:vAlign w:val="center"/>
            <w:hideMark/>
          </w:tcPr>
          <w:p w14:paraId="686EF3AC" w14:textId="77777777" w:rsidR="00AD1DA1" w:rsidRPr="00795F17" w:rsidRDefault="00AD1DA1" w:rsidP="0044393D">
            <w:pPr>
              <w:pStyle w:val="Teksttabelinaglowek"/>
            </w:pPr>
            <w:r w:rsidRPr="00795F17">
              <w:t>BIO_HM</w:t>
            </w:r>
          </w:p>
        </w:tc>
        <w:tc>
          <w:tcPr>
            <w:tcW w:w="446" w:type="pct"/>
            <w:tcBorders>
              <w:top w:val="nil"/>
              <w:left w:val="nil"/>
              <w:bottom w:val="single" w:sz="4" w:space="0" w:color="auto"/>
              <w:right w:val="single" w:sz="4" w:space="0" w:color="auto"/>
            </w:tcBorders>
            <w:shd w:val="clear" w:color="DDEBF7" w:fill="BFBFBF"/>
            <w:noWrap/>
            <w:tcMar>
              <w:left w:w="28" w:type="dxa"/>
              <w:right w:w="28" w:type="dxa"/>
            </w:tcMar>
            <w:vAlign w:val="center"/>
            <w:hideMark/>
          </w:tcPr>
          <w:p w14:paraId="0386FDE1" w14:textId="77777777" w:rsidR="00AD1DA1" w:rsidRPr="00795F17" w:rsidRDefault="00AD1DA1" w:rsidP="0044393D">
            <w:pPr>
              <w:pStyle w:val="Teksttabelinaglowek"/>
            </w:pPr>
            <w:r w:rsidRPr="00795F17">
              <w:t>BIO_FIZ</w:t>
            </w:r>
          </w:p>
        </w:tc>
        <w:tc>
          <w:tcPr>
            <w:tcW w:w="446" w:type="pct"/>
            <w:tcBorders>
              <w:top w:val="nil"/>
              <w:left w:val="nil"/>
              <w:bottom w:val="single" w:sz="4" w:space="0" w:color="auto"/>
              <w:right w:val="single" w:sz="4" w:space="0" w:color="auto"/>
            </w:tcBorders>
            <w:shd w:val="clear" w:color="DDEBF7" w:fill="BFBFBF"/>
            <w:noWrap/>
            <w:tcMar>
              <w:left w:w="28" w:type="dxa"/>
              <w:right w:w="28" w:type="dxa"/>
            </w:tcMar>
            <w:vAlign w:val="center"/>
            <w:hideMark/>
          </w:tcPr>
          <w:p w14:paraId="6CC665E5" w14:textId="77777777" w:rsidR="00AD1DA1" w:rsidRPr="00795F17" w:rsidRDefault="00AD1DA1" w:rsidP="0044393D">
            <w:pPr>
              <w:pStyle w:val="Teksttabelinaglowek"/>
            </w:pPr>
            <w:r w:rsidRPr="00795F17">
              <w:t>CHEM</w:t>
            </w:r>
          </w:p>
        </w:tc>
        <w:tc>
          <w:tcPr>
            <w:tcW w:w="446" w:type="pct"/>
            <w:tcBorders>
              <w:top w:val="single" w:sz="4" w:space="0" w:color="auto"/>
              <w:left w:val="nil"/>
              <w:bottom w:val="single" w:sz="4" w:space="0" w:color="auto"/>
              <w:right w:val="single" w:sz="4" w:space="0" w:color="auto"/>
            </w:tcBorders>
            <w:shd w:val="clear" w:color="DDEBF7" w:fill="BFBFBF"/>
            <w:tcMar>
              <w:left w:w="28" w:type="dxa"/>
              <w:right w:w="28" w:type="dxa"/>
            </w:tcMar>
            <w:vAlign w:val="center"/>
          </w:tcPr>
          <w:p w14:paraId="123FF522" w14:textId="77777777" w:rsidR="00AD1DA1" w:rsidRPr="00795F17" w:rsidRDefault="00AD1DA1" w:rsidP="0044393D">
            <w:pPr>
              <w:pStyle w:val="Teksttabelinaglowek"/>
            </w:pPr>
            <w:r w:rsidRPr="00795F17">
              <w:t>FIZ</w:t>
            </w:r>
          </w:p>
        </w:tc>
        <w:tc>
          <w:tcPr>
            <w:tcW w:w="446" w:type="pct"/>
            <w:tcBorders>
              <w:top w:val="nil"/>
              <w:left w:val="single" w:sz="4" w:space="0" w:color="auto"/>
              <w:bottom w:val="single" w:sz="4" w:space="0" w:color="auto"/>
              <w:right w:val="single" w:sz="4" w:space="0" w:color="auto"/>
            </w:tcBorders>
            <w:shd w:val="clear" w:color="DDEBF7" w:fill="BFBFBF"/>
            <w:noWrap/>
            <w:tcMar>
              <w:left w:w="28" w:type="dxa"/>
              <w:right w:w="28" w:type="dxa"/>
            </w:tcMar>
            <w:vAlign w:val="center"/>
            <w:hideMark/>
          </w:tcPr>
          <w:p w14:paraId="3AABE568" w14:textId="77777777" w:rsidR="00AD1DA1" w:rsidRPr="00795F17" w:rsidRDefault="00AD1DA1" w:rsidP="0044393D">
            <w:pPr>
              <w:pStyle w:val="Teksttabelinaglowek"/>
            </w:pPr>
            <w:r w:rsidRPr="00795F17">
              <w:t>CHEM_B</w:t>
            </w:r>
          </w:p>
        </w:tc>
        <w:tc>
          <w:tcPr>
            <w:tcW w:w="507" w:type="pct"/>
            <w:tcBorders>
              <w:top w:val="nil"/>
              <w:left w:val="nil"/>
              <w:bottom w:val="single" w:sz="4" w:space="0" w:color="auto"/>
              <w:right w:val="single" w:sz="4" w:space="0" w:color="auto"/>
            </w:tcBorders>
            <w:shd w:val="clear" w:color="DDEBF7" w:fill="BFBFBF"/>
            <w:noWrap/>
            <w:tcMar>
              <w:left w:w="28" w:type="dxa"/>
              <w:right w:w="28" w:type="dxa"/>
            </w:tcMar>
            <w:vAlign w:val="center"/>
            <w:hideMark/>
          </w:tcPr>
          <w:p w14:paraId="6F8C8844" w14:textId="77777777" w:rsidR="00AD1DA1" w:rsidRPr="00795F17" w:rsidRDefault="00AD1DA1" w:rsidP="0044393D">
            <w:pPr>
              <w:pStyle w:val="Teksttabelinaglowek"/>
            </w:pPr>
            <w:r w:rsidRPr="00795F17">
              <w:t>CHEM_SZ</w:t>
            </w:r>
          </w:p>
        </w:tc>
        <w:tc>
          <w:tcPr>
            <w:tcW w:w="385" w:type="pct"/>
            <w:tcBorders>
              <w:top w:val="nil"/>
              <w:left w:val="nil"/>
              <w:bottom w:val="single" w:sz="4" w:space="0" w:color="auto"/>
              <w:right w:val="single" w:sz="4" w:space="0" w:color="auto"/>
            </w:tcBorders>
            <w:shd w:val="clear" w:color="DDEBF7" w:fill="BFBFBF"/>
            <w:noWrap/>
            <w:tcMar>
              <w:left w:w="28" w:type="dxa"/>
              <w:right w:w="28" w:type="dxa"/>
            </w:tcMar>
            <w:vAlign w:val="center"/>
            <w:hideMark/>
          </w:tcPr>
          <w:p w14:paraId="7D548F76" w14:textId="77777777" w:rsidR="00AD1DA1" w:rsidRPr="00795F17" w:rsidRDefault="00AD1DA1" w:rsidP="0044393D">
            <w:pPr>
              <w:pStyle w:val="Teksttabelinaglowek"/>
            </w:pPr>
            <w:r w:rsidRPr="00795F17">
              <w:t>OCH</w:t>
            </w:r>
          </w:p>
        </w:tc>
        <w:tc>
          <w:tcPr>
            <w:tcW w:w="707"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0109E53" w14:textId="77777777" w:rsidR="00AD1DA1" w:rsidRPr="00795F17" w:rsidRDefault="00AD1DA1" w:rsidP="0044393D">
            <w:pPr>
              <w:pStyle w:val="Teksttabelinaglowek"/>
            </w:pPr>
          </w:p>
        </w:tc>
      </w:tr>
      <w:tr w:rsidR="005934D8" w:rsidRPr="00795F17" w14:paraId="403A7152" w14:textId="77777777" w:rsidTr="008721FF">
        <w:trPr>
          <w:trHeight w:val="454"/>
        </w:trPr>
        <w:tc>
          <w:tcPr>
            <w:tcW w:w="675" w:type="pct"/>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hideMark/>
          </w:tcPr>
          <w:p w14:paraId="163B4859" w14:textId="5FBD67B4" w:rsidR="00AD1DA1" w:rsidRPr="00795F17" w:rsidRDefault="009D7622" w:rsidP="0065243A">
            <w:pPr>
              <w:pStyle w:val="Teksttabelisrodek"/>
            </w:pPr>
            <w:r w:rsidRPr="00795F17">
              <w:t>Odr</w:t>
            </w:r>
            <w:r w:rsidR="00260551" w:rsidRPr="00795F17">
              <w:t>a</w:t>
            </w:r>
          </w:p>
        </w:tc>
        <w:tc>
          <w:tcPr>
            <w:tcW w:w="497"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7B5335B3" w14:textId="78D9E578" w:rsidR="00AD1DA1" w:rsidRPr="00795F17" w:rsidRDefault="009D7622" w:rsidP="0065243A">
            <w:pPr>
              <w:pStyle w:val="Teksttabelisrodek"/>
            </w:pPr>
            <w:r w:rsidRPr="00795F17">
              <w:t>4</w:t>
            </w:r>
          </w:p>
        </w:tc>
        <w:tc>
          <w:tcPr>
            <w:tcW w:w="446" w:type="pct"/>
            <w:tcBorders>
              <w:top w:val="nil"/>
              <w:left w:val="nil"/>
              <w:bottom w:val="single" w:sz="4" w:space="0" w:color="auto"/>
              <w:right w:val="single" w:sz="4" w:space="0" w:color="auto"/>
            </w:tcBorders>
            <w:shd w:val="clear" w:color="auto" w:fill="auto"/>
            <w:noWrap/>
            <w:tcMar>
              <w:left w:w="28" w:type="dxa"/>
              <w:right w:w="28" w:type="dxa"/>
            </w:tcMar>
            <w:vAlign w:val="center"/>
          </w:tcPr>
          <w:p w14:paraId="42401D25" w14:textId="77777777" w:rsidR="00AD1DA1" w:rsidRPr="00795F17" w:rsidRDefault="00AD1DA1" w:rsidP="0065243A">
            <w:pPr>
              <w:pStyle w:val="Teksttabelisrodek"/>
            </w:pPr>
            <w:r w:rsidRPr="00795F17">
              <w:t>0</w:t>
            </w:r>
          </w:p>
        </w:tc>
        <w:tc>
          <w:tcPr>
            <w:tcW w:w="446" w:type="pct"/>
            <w:tcBorders>
              <w:top w:val="nil"/>
              <w:left w:val="nil"/>
              <w:bottom w:val="single" w:sz="4" w:space="0" w:color="auto"/>
              <w:right w:val="single" w:sz="4" w:space="0" w:color="auto"/>
            </w:tcBorders>
            <w:shd w:val="clear" w:color="auto" w:fill="auto"/>
            <w:noWrap/>
            <w:tcMar>
              <w:left w:w="28" w:type="dxa"/>
              <w:right w:w="28" w:type="dxa"/>
            </w:tcMar>
            <w:vAlign w:val="center"/>
          </w:tcPr>
          <w:p w14:paraId="30AAFDDE" w14:textId="2C5B4E45" w:rsidR="00AD1DA1" w:rsidRPr="00795F17" w:rsidRDefault="009D7622" w:rsidP="0065243A">
            <w:pPr>
              <w:pStyle w:val="Teksttabelisrodek"/>
            </w:pPr>
            <w:r w:rsidRPr="00795F17">
              <w:t>4</w:t>
            </w:r>
          </w:p>
        </w:tc>
        <w:tc>
          <w:tcPr>
            <w:tcW w:w="446" w:type="pct"/>
            <w:tcBorders>
              <w:top w:val="nil"/>
              <w:left w:val="nil"/>
              <w:bottom w:val="single" w:sz="4" w:space="0" w:color="auto"/>
              <w:right w:val="single" w:sz="4" w:space="0" w:color="auto"/>
            </w:tcBorders>
            <w:shd w:val="clear" w:color="auto" w:fill="auto"/>
            <w:noWrap/>
            <w:tcMar>
              <w:left w:w="28" w:type="dxa"/>
              <w:right w:w="28" w:type="dxa"/>
            </w:tcMar>
            <w:vAlign w:val="center"/>
          </w:tcPr>
          <w:p w14:paraId="2AD9F6EE" w14:textId="264D4924" w:rsidR="00AD1DA1" w:rsidRPr="00795F17" w:rsidRDefault="007A4694" w:rsidP="0065243A">
            <w:pPr>
              <w:pStyle w:val="Teksttabelisrodek"/>
            </w:pPr>
            <w:r w:rsidRPr="00795F17">
              <w:t>4</w:t>
            </w:r>
          </w:p>
        </w:tc>
        <w:tc>
          <w:tcPr>
            <w:tcW w:w="446"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06E2D4AB" w14:textId="4F7B810D" w:rsidR="00AD1DA1" w:rsidRPr="00795F17" w:rsidRDefault="009D7622" w:rsidP="0065243A">
            <w:pPr>
              <w:pStyle w:val="Teksttabelisrodek"/>
            </w:pPr>
            <w:r w:rsidRPr="00795F17">
              <w:t>4</w:t>
            </w:r>
          </w:p>
        </w:tc>
        <w:tc>
          <w:tcPr>
            <w:tcW w:w="446" w:type="pct"/>
            <w:tcBorders>
              <w:top w:val="nil"/>
              <w:left w:val="single" w:sz="4" w:space="0" w:color="auto"/>
              <w:bottom w:val="single" w:sz="4" w:space="0" w:color="auto"/>
              <w:right w:val="single" w:sz="4" w:space="0" w:color="auto"/>
            </w:tcBorders>
            <w:shd w:val="clear" w:color="auto" w:fill="auto"/>
            <w:noWrap/>
            <w:tcMar>
              <w:left w:w="28" w:type="dxa"/>
              <w:right w:w="28" w:type="dxa"/>
            </w:tcMar>
            <w:vAlign w:val="center"/>
          </w:tcPr>
          <w:p w14:paraId="47054D2F" w14:textId="77E8A081" w:rsidR="00AD1DA1" w:rsidRPr="00795F17" w:rsidRDefault="009D7622" w:rsidP="0065243A">
            <w:pPr>
              <w:pStyle w:val="Teksttabelisrodek"/>
            </w:pPr>
            <w:r w:rsidRPr="00795F17">
              <w:t>4</w:t>
            </w:r>
          </w:p>
        </w:tc>
        <w:tc>
          <w:tcPr>
            <w:tcW w:w="507" w:type="pct"/>
            <w:tcBorders>
              <w:top w:val="nil"/>
              <w:left w:val="nil"/>
              <w:bottom w:val="single" w:sz="4" w:space="0" w:color="auto"/>
              <w:right w:val="single" w:sz="4" w:space="0" w:color="auto"/>
            </w:tcBorders>
            <w:shd w:val="clear" w:color="auto" w:fill="auto"/>
            <w:noWrap/>
            <w:tcMar>
              <w:left w:w="28" w:type="dxa"/>
              <w:right w:w="28" w:type="dxa"/>
            </w:tcMar>
            <w:vAlign w:val="center"/>
          </w:tcPr>
          <w:p w14:paraId="316ECC3B" w14:textId="07D86BFE" w:rsidR="00AD1DA1" w:rsidRPr="00795F17" w:rsidRDefault="009D7622" w:rsidP="0065243A">
            <w:pPr>
              <w:pStyle w:val="Teksttabelisrodek"/>
            </w:pPr>
            <w:r w:rsidRPr="00795F17">
              <w:t>4</w:t>
            </w:r>
          </w:p>
        </w:tc>
        <w:tc>
          <w:tcPr>
            <w:tcW w:w="385" w:type="pct"/>
            <w:tcBorders>
              <w:top w:val="nil"/>
              <w:left w:val="nil"/>
              <w:bottom w:val="single" w:sz="4" w:space="0" w:color="auto"/>
              <w:right w:val="single" w:sz="4" w:space="0" w:color="auto"/>
            </w:tcBorders>
            <w:shd w:val="clear" w:color="auto" w:fill="auto"/>
            <w:noWrap/>
            <w:tcMar>
              <w:left w:w="28" w:type="dxa"/>
              <w:right w:w="28" w:type="dxa"/>
            </w:tcMar>
            <w:vAlign w:val="center"/>
          </w:tcPr>
          <w:p w14:paraId="029DCA34" w14:textId="47F0AE85" w:rsidR="00AD1DA1" w:rsidRPr="00795F17" w:rsidRDefault="009D7622" w:rsidP="0065243A">
            <w:pPr>
              <w:pStyle w:val="Teksttabelisrodek"/>
            </w:pPr>
            <w:r w:rsidRPr="00795F17">
              <w:t>4</w:t>
            </w:r>
          </w:p>
        </w:tc>
        <w:tc>
          <w:tcPr>
            <w:tcW w:w="707" w:type="pct"/>
            <w:tcBorders>
              <w:top w:val="nil"/>
              <w:left w:val="nil"/>
              <w:bottom w:val="single" w:sz="4" w:space="0" w:color="auto"/>
              <w:right w:val="single" w:sz="4" w:space="0" w:color="auto"/>
            </w:tcBorders>
            <w:noWrap/>
            <w:tcMar>
              <w:left w:w="28" w:type="dxa"/>
              <w:right w:w="28" w:type="dxa"/>
            </w:tcMar>
            <w:vAlign w:val="center"/>
          </w:tcPr>
          <w:p w14:paraId="7A62ED67" w14:textId="5302EBBA" w:rsidR="00AD1DA1" w:rsidRPr="00795F17" w:rsidRDefault="009D7622" w:rsidP="0065243A">
            <w:pPr>
              <w:pStyle w:val="Teksttabelisrodek"/>
            </w:pPr>
            <w:r w:rsidRPr="00795F17">
              <w:t>4</w:t>
            </w:r>
          </w:p>
        </w:tc>
      </w:tr>
      <w:tr w:rsidR="009619D4" w:rsidRPr="00795F17" w14:paraId="10CD2292" w14:textId="77777777" w:rsidTr="008721FF">
        <w:trPr>
          <w:trHeight w:val="454"/>
        </w:trPr>
        <w:tc>
          <w:tcPr>
            <w:tcW w:w="1172" w:type="pct"/>
            <w:gridSpan w:val="2"/>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tcPr>
          <w:p w14:paraId="1D1A2CBC" w14:textId="5C6357B8" w:rsidR="00AD1DA1" w:rsidRPr="00795F17" w:rsidRDefault="00AD1DA1" w:rsidP="0065243A">
            <w:pPr>
              <w:pStyle w:val="Teksttabelisrodek"/>
            </w:pPr>
            <w:r w:rsidRPr="00795F17">
              <w:t>Udział w ogólnej liczbie jcwp TW i CW</w:t>
            </w:r>
            <w:r w:rsidR="001D565B" w:rsidRPr="00795F17">
              <w:t xml:space="preserve"> </w:t>
            </w:r>
            <w:r w:rsidR="00EA4FF5" w:rsidRPr="00795F17">
              <w:t>(%)</w:t>
            </w:r>
          </w:p>
        </w:tc>
        <w:tc>
          <w:tcPr>
            <w:tcW w:w="446"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tcPr>
          <w:p w14:paraId="1032E8E3" w14:textId="6F81E9C6" w:rsidR="00AD1DA1" w:rsidRPr="00795F17" w:rsidRDefault="00AD1DA1" w:rsidP="0065243A">
            <w:pPr>
              <w:pStyle w:val="Teksttabelisrodek"/>
            </w:pPr>
            <w:r w:rsidRPr="00795F17">
              <w:t>0</w:t>
            </w:r>
          </w:p>
        </w:tc>
        <w:tc>
          <w:tcPr>
            <w:tcW w:w="446"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tcPr>
          <w:p w14:paraId="0C1D15F9" w14:textId="65F233FC" w:rsidR="00AD1DA1" w:rsidRPr="00795F17" w:rsidRDefault="00AD1DA1" w:rsidP="0065243A">
            <w:pPr>
              <w:pStyle w:val="Teksttabelisrodek"/>
            </w:pPr>
            <w:r w:rsidRPr="00795F17">
              <w:t>100</w:t>
            </w:r>
          </w:p>
        </w:tc>
        <w:tc>
          <w:tcPr>
            <w:tcW w:w="446"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tcPr>
          <w:p w14:paraId="52E0AC33" w14:textId="17C1297C" w:rsidR="00AD1DA1" w:rsidRPr="00795F17" w:rsidRDefault="007A4694" w:rsidP="0065243A">
            <w:pPr>
              <w:pStyle w:val="Teksttabelisrodek"/>
            </w:pPr>
            <w:r w:rsidRPr="00795F17">
              <w:t>100</w:t>
            </w:r>
          </w:p>
        </w:tc>
        <w:tc>
          <w:tcPr>
            <w:tcW w:w="446"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103B09F4" w14:textId="686132D7" w:rsidR="00AD1DA1" w:rsidRPr="00795F17" w:rsidRDefault="00AD1DA1" w:rsidP="0065243A">
            <w:pPr>
              <w:pStyle w:val="Teksttabelisrodek"/>
            </w:pPr>
            <w:r w:rsidRPr="00795F17">
              <w:t>100</w:t>
            </w:r>
          </w:p>
        </w:tc>
        <w:tc>
          <w:tcPr>
            <w:tcW w:w="446" w:type="pct"/>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tcPr>
          <w:p w14:paraId="43F99EEC" w14:textId="73E8562B" w:rsidR="00AD1DA1" w:rsidRPr="00795F17" w:rsidRDefault="00AD1DA1" w:rsidP="0065243A">
            <w:pPr>
              <w:pStyle w:val="Teksttabelisrodek"/>
            </w:pPr>
            <w:r w:rsidRPr="00795F17">
              <w:t>100</w:t>
            </w:r>
          </w:p>
        </w:tc>
        <w:tc>
          <w:tcPr>
            <w:tcW w:w="507"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tcPr>
          <w:p w14:paraId="5A528FEF" w14:textId="333E9753" w:rsidR="00AD1DA1" w:rsidRPr="00795F17" w:rsidRDefault="00AD1DA1" w:rsidP="0065243A">
            <w:pPr>
              <w:pStyle w:val="Teksttabelisrodek"/>
            </w:pPr>
            <w:r w:rsidRPr="00795F17">
              <w:t>100</w:t>
            </w:r>
          </w:p>
        </w:tc>
        <w:tc>
          <w:tcPr>
            <w:tcW w:w="385"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tcPr>
          <w:p w14:paraId="2C68B99D" w14:textId="03400D9E" w:rsidR="00AD1DA1" w:rsidRPr="00795F17" w:rsidRDefault="00AD1DA1" w:rsidP="0065243A">
            <w:pPr>
              <w:pStyle w:val="Teksttabelisrodek"/>
            </w:pPr>
            <w:r w:rsidRPr="00795F17">
              <w:t>100</w:t>
            </w:r>
          </w:p>
        </w:tc>
        <w:tc>
          <w:tcPr>
            <w:tcW w:w="707" w:type="pct"/>
            <w:tcBorders>
              <w:top w:val="single" w:sz="4" w:space="0" w:color="auto"/>
              <w:left w:val="nil"/>
              <w:bottom w:val="single" w:sz="4" w:space="0" w:color="auto"/>
              <w:right w:val="single" w:sz="4" w:space="0" w:color="auto"/>
            </w:tcBorders>
            <w:noWrap/>
            <w:tcMar>
              <w:left w:w="28" w:type="dxa"/>
              <w:right w:w="28" w:type="dxa"/>
            </w:tcMar>
            <w:vAlign w:val="center"/>
          </w:tcPr>
          <w:p w14:paraId="48A58431" w14:textId="4B571E4B" w:rsidR="00AD1DA1" w:rsidRPr="00795F17" w:rsidRDefault="00AD1DA1" w:rsidP="0065243A">
            <w:pPr>
              <w:pStyle w:val="Teksttabelisrodek"/>
            </w:pPr>
            <w:r w:rsidRPr="00795F17">
              <w:t>100</w:t>
            </w:r>
          </w:p>
        </w:tc>
      </w:tr>
    </w:tbl>
    <w:p w14:paraId="3EB74BD1" w14:textId="77777777" w:rsidR="0029782B" w:rsidRPr="00795F17" w:rsidRDefault="0029782B" w:rsidP="0029782B">
      <w:pPr>
        <w:pStyle w:val="Tabela-wyjasnieniapod"/>
      </w:pPr>
      <w:r w:rsidRPr="00795F17">
        <w:t>*Wskazane wartości oznaczają liczbę jcwp ze zidentyfikowanym danym rodzajem presji znaczącej. Presje znaczące występować mogą łącznie w jcwp.</w:t>
      </w:r>
    </w:p>
    <w:p w14:paraId="18E466DF" w14:textId="2896F6FA" w:rsidR="0029782B" w:rsidRPr="00795F17" w:rsidRDefault="0029782B" w:rsidP="0029782B">
      <w:pPr>
        <w:pStyle w:val="Tabela-wyjasnieniapod"/>
      </w:pPr>
      <w:r w:rsidRPr="00795F17">
        <w:rPr>
          <w:b/>
          <w:bCs/>
        </w:rPr>
        <w:t>BIO_HM</w:t>
      </w:r>
      <w:r w:rsidRPr="00795F17">
        <w:t xml:space="preserve"> - presja na elementy</w:t>
      </w:r>
      <w:r w:rsidR="00AD5CB7" w:rsidRPr="00795F17">
        <w:t xml:space="preserve"> </w:t>
      </w:r>
      <w:r w:rsidRPr="00795F17">
        <w:t>biologiczne zależne od hydromorfologii</w:t>
      </w:r>
    </w:p>
    <w:p w14:paraId="0D4B399A" w14:textId="77777777" w:rsidR="0029782B" w:rsidRPr="00795F17" w:rsidRDefault="0029782B" w:rsidP="0029782B">
      <w:pPr>
        <w:pStyle w:val="Tabela-wyjasnieniapod"/>
      </w:pPr>
      <w:r w:rsidRPr="00795F17">
        <w:rPr>
          <w:b/>
          <w:bCs/>
        </w:rPr>
        <w:t>BIO_FIZ</w:t>
      </w:r>
      <w:r w:rsidRPr="00795F17">
        <w:t xml:space="preserve"> - presja na elementy biologiczne zależne od fizykochemii</w:t>
      </w:r>
    </w:p>
    <w:p w14:paraId="19ED9274" w14:textId="77777777" w:rsidR="0029782B" w:rsidRPr="00795F17" w:rsidRDefault="0029782B" w:rsidP="0029782B">
      <w:pPr>
        <w:pStyle w:val="Tabela-wyjasnieniapod"/>
      </w:pPr>
      <w:r w:rsidRPr="00795F17">
        <w:rPr>
          <w:b/>
          <w:bCs/>
        </w:rPr>
        <w:t>FIZ</w:t>
      </w:r>
      <w:r w:rsidRPr="00795F17">
        <w:t xml:space="preserve"> - presja na elementy fizykochemiczne</w:t>
      </w:r>
    </w:p>
    <w:p w14:paraId="4A1826E2" w14:textId="77777777" w:rsidR="0029782B" w:rsidRPr="00795F17" w:rsidRDefault="0029782B" w:rsidP="0029782B">
      <w:pPr>
        <w:pStyle w:val="Tabela-wyjasnieniapod"/>
      </w:pPr>
      <w:r w:rsidRPr="00795F17">
        <w:rPr>
          <w:b/>
          <w:bCs/>
        </w:rPr>
        <w:t>CHEM</w:t>
      </w:r>
      <w:r w:rsidRPr="00795F17">
        <w:t xml:space="preserve"> - presja na cechy chemiczne (woda, substancje dozwolone)</w:t>
      </w:r>
    </w:p>
    <w:p w14:paraId="1B989587" w14:textId="77777777" w:rsidR="0029782B" w:rsidRPr="00795F17" w:rsidRDefault="0029782B" w:rsidP="0029782B">
      <w:pPr>
        <w:pStyle w:val="Tabela-wyjasnieniapod"/>
      </w:pPr>
      <w:r w:rsidRPr="00795F17">
        <w:rPr>
          <w:b/>
          <w:bCs/>
        </w:rPr>
        <w:t>CHEM_B</w:t>
      </w:r>
      <w:r w:rsidRPr="00795F17">
        <w:t xml:space="preserve"> - presja na cechy chemiczne (biota, substancje dozwolone)</w:t>
      </w:r>
    </w:p>
    <w:p w14:paraId="47AD2553" w14:textId="77777777" w:rsidR="0029782B" w:rsidRPr="00795F17" w:rsidRDefault="0029782B" w:rsidP="0029782B">
      <w:pPr>
        <w:pStyle w:val="Tabela-wyjasnieniapod"/>
      </w:pPr>
      <w:r w:rsidRPr="00795F17">
        <w:rPr>
          <w:b/>
          <w:bCs/>
        </w:rPr>
        <w:t>CHEM_SZ</w:t>
      </w:r>
      <w:r w:rsidRPr="00795F17">
        <w:t xml:space="preserve"> - presja na cechy chemiczne (substancje zakazane, biota i woda)</w:t>
      </w:r>
    </w:p>
    <w:p w14:paraId="587DAD5A" w14:textId="77777777" w:rsidR="0029782B" w:rsidRPr="00795F17" w:rsidRDefault="0029782B" w:rsidP="0029782B">
      <w:pPr>
        <w:pStyle w:val="Tabela-wyjasnieniapod"/>
      </w:pPr>
      <w:r w:rsidRPr="00795F17">
        <w:rPr>
          <w:b/>
          <w:bCs/>
        </w:rPr>
        <w:t xml:space="preserve">OCH </w:t>
      </w:r>
      <w:r w:rsidRPr="00795F17">
        <w:t>- presja na obszary chronione w rozumieniu ustawy pr.w.</w:t>
      </w:r>
    </w:p>
    <w:p w14:paraId="2DD175CA" w14:textId="68704B7B" w:rsidR="0029782B" w:rsidRPr="00795F17" w:rsidRDefault="0029782B" w:rsidP="0029782B">
      <w:pPr>
        <w:pStyle w:val="Tabela-wyjasnieniapod"/>
      </w:pPr>
      <w:r w:rsidRPr="00795F17">
        <w:rPr>
          <w:b/>
          <w:bCs/>
        </w:rPr>
        <w:t>jcwp zagrożone</w:t>
      </w:r>
      <w:r w:rsidRPr="00795F17">
        <w:t xml:space="preserve"> - jcwp zagrożone nieosiągnięciem celów środowiskowych</w:t>
      </w:r>
    </w:p>
    <w:p w14:paraId="2B402E2C" w14:textId="6B72CA8D"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jcwp (…) - aktualizacja</w:t>
      </w:r>
    </w:p>
    <w:p w14:paraId="504FA7FB" w14:textId="571104FB" w:rsidR="000014C1" w:rsidRPr="00795F17" w:rsidRDefault="000014C1" w:rsidP="0044393D">
      <w:r w:rsidRPr="00795F17">
        <w:t xml:space="preserve">Wody przejściowe i przybrzeżne narażone są głównie na obszarowe presje ze źródeł rozproszonych oraz nieznanych, które pochodzą z powiązanych z nimi zlewni bezpośrednich i jednolitych części wód rzecznych skąd dopływają jednocześnie istotne ładunki zanieczyszczeń z obszaru dorzecza. Stan chemiczny w wodach przejściowych i przybrzeżnych jest zależny od występowania źródeł presji obecnych w innych częściach </w:t>
      </w:r>
      <w:r w:rsidR="00FB15D5" w:rsidRPr="00795F17">
        <w:t xml:space="preserve">obszaru </w:t>
      </w:r>
      <w:r w:rsidRPr="00795F17">
        <w:t>dorzecza Odry i najczęściej decydują o nim przekroczenia WWA, PFOS, rtęci i kadmu.</w:t>
      </w:r>
    </w:p>
    <w:p w14:paraId="70E5984C" w14:textId="77777777" w:rsidR="000014C1" w:rsidRPr="00795F17" w:rsidRDefault="000014C1" w:rsidP="0044393D">
      <w:r w:rsidRPr="00795F17">
        <w:t>Presje na elementy chemiczne, wyrażane wskaźnikami zanieczyszczenia metalami ciężkimi oraz związkami organicznymi, związane są głównie z substancjami pochodzącymi ze źródeł emisji, takich jak spalanie paliw kopalnych, a także procesy wytapiania rud w przemyśle hutniczym. W przypadku wód przejściowych i przybrzeżnych istotne ładunki tych zanieczyszczeń wprowadzane są z wodami rzek. Analogicznie, do wód morskich migrują rzekami trwałe związki organiczne będące substancjami aktywnymi albo pochodnymi substancji aktywnych różnego rodzaju.</w:t>
      </w:r>
    </w:p>
    <w:p w14:paraId="302E67C0" w14:textId="6DFD5C51" w:rsidR="00AD1DA1" w:rsidRPr="00795F17" w:rsidRDefault="00AD1DA1" w:rsidP="0044393D">
      <w:r w:rsidRPr="00795F17">
        <w:t>Według Krajowego raportu z prac w ramach bilansu PLC-7 z października 2020 roku, realizowanego w</w:t>
      </w:r>
      <w:r w:rsidR="00463DD3" w:rsidRPr="00795F17">
        <w:t> </w:t>
      </w:r>
      <w:r w:rsidRPr="00795F17">
        <w:t>ramach pracy Opracowanie bilansu ładunków zanieczyszczeń odprowadzanych rzekami do Morza Bałtyckiego - PLC 7</w:t>
      </w:r>
      <w:r w:rsidRPr="00795F17">
        <w:rPr>
          <w:color w:val="000000" w:themeColor="text1"/>
        </w:rPr>
        <w:t xml:space="preserve">, </w:t>
      </w:r>
      <w:r w:rsidRPr="00795F17">
        <w:rPr>
          <w:i/>
          <w:iCs/>
          <w:color w:val="000000" w:themeColor="text1"/>
        </w:rPr>
        <w:t>„r</w:t>
      </w:r>
      <w:r w:rsidRPr="00795F17">
        <w:rPr>
          <w:i/>
          <w:iCs/>
        </w:rPr>
        <w:t>olnictwo jest bezwzględnie dominującym źródłem biogenów docierających do</w:t>
      </w:r>
      <w:r w:rsidR="00463DD3" w:rsidRPr="00795F17">
        <w:rPr>
          <w:i/>
          <w:iCs/>
        </w:rPr>
        <w:t> </w:t>
      </w:r>
      <w:r w:rsidRPr="00795F17">
        <w:rPr>
          <w:i/>
          <w:iCs/>
        </w:rPr>
        <w:t>wód śródlądowych i do Bałtyku”</w:t>
      </w:r>
      <w:r w:rsidRPr="00795F17">
        <w:t>. Wyniki analizy statystycznej danych o ładunkach biogenów i</w:t>
      </w:r>
      <w:r w:rsidR="00463DD3" w:rsidRPr="00795F17">
        <w:t> </w:t>
      </w:r>
      <w:r w:rsidRPr="00795F17">
        <w:t>zużyciu nawozów wskazują na silny związek statystyczny pomiędzy ilością stosowanych nawozów a</w:t>
      </w:r>
      <w:r w:rsidR="00463DD3" w:rsidRPr="00795F17">
        <w:t> </w:t>
      </w:r>
      <w:r w:rsidRPr="00795F17">
        <w:t>ładunkami biogenów trafiających do wód, szczególnie w przypadku azotu. Każdemu wzrostowi zużycia nawozów odpowiada wzrost ładunków trafiających do morza. Wyniki raportu PLC-7 wskazują, iż:</w:t>
      </w:r>
    </w:p>
    <w:p w14:paraId="7F4EF980" w14:textId="5A3E384B" w:rsidR="00AD1DA1" w:rsidRPr="00795F17" w:rsidRDefault="00AD1DA1" w:rsidP="00BA6B41">
      <w:pPr>
        <w:pStyle w:val="Akapitzlist"/>
      </w:pPr>
      <w:r w:rsidRPr="00795F17">
        <w:t>zdecydowanie dominującym i zyskującym na znaczeniu źródłem biogenów odprowadzanych z</w:t>
      </w:r>
      <w:r w:rsidR="007732BC" w:rsidRPr="00795F17">
        <w:t> </w:t>
      </w:r>
      <w:r w:rsidRPr="00795F17">
        <w:t>Polski do Bałtyku jest rolnictwo ze względu na wzrost produkcji rolniczej i wzrost jej</w:t>
      </w:r>
      <w:r w:rsidR="008721FF" w:rsidRPr="00795F17">
        <w:t> </w:t>
      </w:r>
      <w:r w:rsidRPr="00795F17">
        <w:t>intensywności</w:t>
      </w:r>
      <w:r w:rsidR="00481096" w:rsidRPr="00795F17">
        <w:t>;</w:t>
      </w:r>
    </w:p>
    <w:p w14:paraId="13C6B204" w14:textId="61503628" w:rsidR="00AD1DA1" w:rsidRPr="00795F17" w:rsidRDefault="00AD1DA1" w:rsidP="00BA6B41">
      <w:pPr>
        <w:pStyle w:val="Akapitzlist"/>
      </w:pPr>
      <w:r w:rsidRPr="00795F17">
        <w:t>możliwości uzyskania dalszego postępu poprzez działania w gospodarce ściekowej kurczą się - przyczyny tego zjawiska dopatrywać się można w spadku efektywności kosztowej dalszych inwestycji w przełożeniu na redukcję zanieczyszczeń</w:t>
      </w:r>
      <w:r w:rsidR="0041305E" w:rsidRPr="00795F17">
        <w:t>;</w:t>
      </w:r>
    </w:p>
    <w:p w14:paraId="48A80983" w14:textId="01E25C27" w:rsidR="00AD1DA1" w:rsidRPr="00795F17" w:rsidRDefault="00AD1DA1" w:rsidP="00BA6B41">
      <w:pPr>
        <w:pStyle w:val="Akapitzlist"/>
      </w:pPr>
      <w:r w:rsidRPr="00795F17">
        <w:t>nie ma możliwości istotnej redukcji ładunków biogenów i zbliżenia się do progów wynikających z</w:t>
      </w:r>
      <w:r w:rsidR="007732BC" w:rsidRPr="00795F17">
        <w:t> </w:t>
      </w:r>
      <w:r w:rsidRPr="00795F17">
        <w:t xml:space="preserve">Planu Działań dla Morza Bałtyckiego HELCOM bez szeroko zakrojonych działań ograniczających ładunki zanieczyszczeń z rolnictwa. </w:t>
      </w:r>
    </w:p>
    <w:p w14:paraId="7181BA0F" w14:textId="77777777" w:rsidR="00AD1DA1" w:rsidRPr="00795F17" w:rsidRDefault="00AD1DA1" w:rsidP="0044393D">
      <w:r w:rsidRPr="00795F17">
        <w:t>Te konkluzje w równym stopniu dotyczą także wód śródlądowych, a problemy z osiągnięciem celów RDW w zakresie wskaźników eutrofizacji są niemożliwe do rozwiązania bez ograniczenia zanieczyszczeń z rolnictwa.</w:t>
      </w:r>
    </w:p>
    <w:p w14:paraId="18CBB8A1" w14:textId="449C06F6" w:rsidR="00AD1DA1" w:rsidRPr="00795F17" w:rsidRDefault="00AD1DA1" w:rsidP="0044393D">
      <w:r w:rsidRPr="00795F17">
        <w:t>Nową informacją o presjach wywieranych na środowisko jcwp TW i CW jest ocena stanu elementów hydromorfologicznych przedstawiona w ocenie GIOŚ z 2020 roku. Ocena ta została zawarta w</w:t>
      </w:r>
      <w:r w:rsidR="00463DD3" w:rsidRPr="00795F17">
        <w:t> </w:t>
      </w:r>
      <w:r w:rsidRPr="00795F17">
        <w:t xml:space="preserve">załączniku do </w:t>
      </w:r>
      <w:r w:rsidRPr="00795F17">
        <w:rPr>
          <w:i/>
        </w:rPr>
        <w:t>Syntetycznego raportu z klasyfikacji i oceny stanu jednolitych części wód powierzchniowych wykonanej za 2019 rok na podstawie danych z lat 2014-2019</w:t>
      </w:r>
      <w:r w:rsidRPr="00795F17">
        <w:t xml:space="preserve">. </w:t>
      </w:r>
    </w:p>
    <w:p w14:paraId="5A76B09C" w14:textId="5F93909F" w:rsidR="00AD1DA1" w:rsidRPr="00795F17" w:rsidRDefault="000325F1" w:rsidP="0044393D">
      <w:r w:rsidRPr="00795F17">
        <w:t>W porównaniu od wcześniejszej oceny w przypadku jcwp: CW60001WB4 Wody przybrzeżne Zatoki Pomorskiej oraz TW60001WB2 Zalew Szczeciński nastąpiła zmiana klasy na gorszą niż dobra. W</w:t>
      </w:r>
      <w:r w:rsidR="00463DD3" w:rsidRPr="00795F17">
        <w:t> </w:t>
      </w:r>
      <w:r w:rsidRPr="00795F17">
        <w:t>przypadku CW60001WB3 Polskie wody przybrzeżne Basenu Bornholmskiego nastąpiła zmiana klasy z bardzo dobrej na dobrą. Prawdopodobną przyczyną tej zmiany było zastosowanie zmodyfikowanej metodyki oceny (</w:t>
      </w:r>
      <w:hyperlink r:id="rId77">
        <w:r w:rsidRPr="00795F17">
          <w:t>metodyka_hydromorfologia_2018.pdf (gios.gov.pl)</w:t>
        </w:r>
      </w:hyperlink>
      <w:r w:rsidRPr="00795F17">
        <w:t>, zgodnie z projektem pilotażowym „</w:t>
      </w:r>
      <w:r w:rsidRPr="00795F17">
        <w:rPr>
          <w:i/>
          <w:iCs/>
        </w:rPr>
        <w:t>Przeprowadzenie programu pilotowego monitoringu warunków hydrograficznych tj.</w:t>
      </w:r>
      <w:r w:rsidR="00463DD3" w:rsidRPr="00795F17">
        <w:rPr>
          <w:i/>
          <w:iCs/>
        </w:rPr>
        <w:t> </w:t>
      </w:r>
      <w:r w:rsidRPr="00795F17">
        <w:rPr>
          <w:i/>
          <w:iCs/>
        </w:rPr>
        <w:t>cechy 7 w polskiej wyłącznej strefie ekonomicznej w latach 2015 - 2017</w:t>
      </w:r>
      <w:r w:rsidRPr="00795F17">
        <w:t>.”</w:t>
      </w:r>
    </w:p>
    <w:p w14:paraId="16622C63" w14:textId="6EEEA2A5" w:rsidR="00AD1DA1" w:rsidRPr="00795F17" w:rsidRDefault="00AD1DA1" w:rsidP="0044393D">
      <w:bookmarkStart w:id="350" w:name="_Hlk67301793"/>
      <w:r w:rsidRPr="00795F17">
        <w:t xml:space="preserve">Podsumowanie presji znaczących zidentyfikowanych w poszczególnych jcwp TW i CW obszaru dorzecza </w:t>
      </w:r>
      <w:r w:rsidR="00104ABD" w:rsidRPr="00795F17">
        <w:t>Odry</w:t>
      </w:r>
      <w:r w:rsidRPr="00795F17">
        <w:t xml:space="preserve"> przedstawiono poniżej w ujęciu opisowym. </w:t>
      </w:r>
    </w:p>
    <w:bookmarkEnd w:id="350"/>
    <w:p w14:paraId="4F4D9207" w14:textId="6DADF6E5" w:rsidR="00AD1DA1" w:rsidRPr="00795F17" w:rsidRDefault="00AD1DA1" w:rsidP="0044393D">
      <w:r w:rsidRPr="00795F17">
        <w:t>Informacja dotycząca presji znaczących oraz oceny ryzyka nieosiągnięcia celów środowiskowych dla</w:t>
      </w:r>
      <w:r w:rsidR="00DF219C">
        <w:t> </w:t>
      </w:r>
      <w:r w:rsidRPr="00795F17">
        <w:t>poszczególnych jcwp TW i CW zawarta jest w załączniku nr 1 (Zestawienie główne). Zobrazowanie przestrzenne jcwp TW i CW z oceną ryzyka nieosiągnięcia celów środowiskowych stanowi załącznik graficzny nr 2</w:t>
      </w:r>
      <w:r w:rsidR="003E579E" w:rsidRPr="00795F17">
        <w:t>1.4</w:t>
      </w:r>
      <w:r w:rsidRPr="00795F17">
        <w:t>.</w:t>
      </w:r>
    </w:p>
    <w:p w14:paraId="7D55CE85" w14:textId="77777777" w:rsidR="0093137F" w:rsidRPr="00795F17" w:rsidRDefault="0093137F" w:rsidP="0044393D">
      <w:pPr>
        <w:pStyle w:val="Nagwek6"/>
      </w:pPr>
      <w:r w:rsidRPr="00795F17">
        <w:t>Polskie wody przybrzeżne Basenu Bornholmskiego CW60001WB3</w:t>
      </w:r>
    </w:p>
    <w:p w14:paraId="5FE0C5A4" w14:textId="7E37C522" w:rsidR="0093137F" w:rsidRPr="00795F17" w:rsidRDefault="0093137F" w:rsidP="0044393D">
      <w:r w:rsidRPr="00795F17">
        <w:t xml:space="preserve">Dla jcwp wody przybrzeżne Basenu Bornholmskiego CW60001WB3 stwierdzono brak presji hydromorfologicznej, a presję na elementy biologiczne oceniono jako znacząco silną. Presja znacząco umiarkowana oddziałuje na elementy fizykochemiczne (więcej niż 4 elementy występują w klasie &gt;2, a ich wielkość przekroczenia wynosi więcej niż 50% wartości granicznej). </w:t>
      </w:r>
    </w:p>
    <w:p w14:paraId="4D0B1233" w14:textId="1901E9F1" w:rsidR="0093137F" w:rsidRPr="00795F17" w:rsidRDefault="0093137F" w:rsidP="0044393D">
      <w:r w:rsidRPr="00795F17">
        <w:t>W analizowanej jcwp nie zidentyfikowano substancji zakazanych. Ocena presji na stan chemiczny wód związany z występowaniem substancji dozwolonych, których produkcja i stosowanie są dopuszczalne określona została jako znacząca umiarkowana (maks. 4 elementy pochodzą z klasy &gt;2, a wielkość ich</w:t>
      </w:r>
      <w:r w:rsidR="008721FF" w:rsidRPr="00795F17">
        <w:t> </w:t>
      </w:r>
      <w:r w:rsidRPr="00795F17">
        <w:t>przekroczenia jest mniejsza bądź równa 50% wartości granicznej). W zlewni występują substancje dozwolone, których stężenie przekracza środowiskowe normy jakości, są to: bromowane difenyloetery, rtęć, heptachlor. Presja na stan chemiczny jest znacząco silna z uwagi na występowanie bioty substancji zakazanych i dozwolonych. .</w:t>
      </w:r>
    </w:p>
    <w:p w14:paraId="3CC5FE67" w14:textId="77777777" w:rsidR="0093137F" w:rsidRPr="00795F17" w:rsidRDefault="0093137F" w:rsidP="0044393D">
      <w:r w:rsidRPr="00795F17">
        <w:t>Wskaźnikami presji mającej decydujące źródło poza badaną zlewnią (&gt;80%) i nieznaczące w badanej (≤20%) są: azot ogólny, fosfor ogólny, OWO, chrom, miedź. W analizowanej zlewni nie zidentyfikowano głównych źródeł ich pochodzenia.</w:t>
      </w:r>
    </w:p>
    <w:p w14:paraId="12BD8106" w14:textId="77777777" w:rsidR="0093137F" w:rsidRPr="00795F17" w:rsidRDefault="0093137F" w:rsidP="0044393D">
      <w:pPr>
        <w:pStyle w:val="Nagwek6"/>
      </w:pPr>
      <w:r w:rsidRPr="00795F17">
        <w:t>Wody przybrzeżne Zatoki Pomorskiej CW60001WB4</w:t>
      </w:r>
    </w:p>
    <w:p w14:paraId="0B0B8139" w14:textId="48CCFBD7" w:rsidR="0093137F" w:rsidRPr="00795F17" w:rsidRDefault="0093137F" w:rsidP="0044393D">
      <w:r w:rsidRPr="00795F17">
        <w:t xml:space="preserve">Dla jcwp wody przybrzeżne Zatoki Pomorskiej CW60001WB4 stwierdzono brak presji hydromorfologicznej, a presję na elementy biologiczne oceniono jako znacząco umiarkowaną. Presja znacząca silna oddziałuje na elementy fizykochemiczne (maks. 2 elementy występują w klasie &gt;2, </w:t>
      </w:r>
      <w:r w:rsidR="001472FB" w:rsidRPr="00795F17">
        <w:br/>
      </w:r>
      <w:r w:rsidRPr="00795F17">
        <w:t xml:space="preserve">a ich wielkość przekroczenia wynosi więcej niż 100% wartości granicznej). </w:t>
      </w:r>
    </w:p>
    <w:p w14:paraId="53692A78" w14:textId="3B80483A" w:rsidR="0093137F" w:rsidRPr="00795F17" w:rsidRDefault="0093137F" w:rsidP="0044393D">
      <w:r w:rsidRPr="00795F17">
        <w:t>W jcwp nie występują substancje zakazane, a presja substancji dozwolonych, których produkcja i</w:t>
      </w:r>
      <w:r w:rsidR="009D4C75" w:rsidRPr="00795F17">
        <w:t> </w:t>
      </w:r>
      <w:r w:rsidRPr="00795F17">
        <w:t xml:space="preserve">stosowanie są dopuszczalne jest znacząco silna. W zlewni występują substancje dozwolone, których stężenie przekracza środowiskowe normy jakości, są to: bromowane difenyloetery, fluoranten, rtęć, heptachlor. Presja na stan chemiczny jest znacząco silna z uwagi na występowanie bioty substancji zakazanych i dozwolonych. </w:t>
      </w:r>
    </w:p>
    <w:p w14:paraId="048F115E" w14:textId="4AA9F772" w:rsidR="0093137F" w:rsidRPr="00795F17" w:rsidRDefault="0093137F" w:rsidP="0044393D">
      <w:r w:rsidRPr="00795F17">
        <w:t>Wskaźnikami presji mającej decydujące źródło poza badaną zlewnią (&gt;80%) i nieznaczące w badanej (≤20%) są: azot ogólny, fosfor ogólny, chrom, miedź, cynk; źródła ich pochodzenia nie zidentyfikowano. Wskaźnik presji BZT</w:t>
      </w:r>
      <w:r w:rsidRPr="00795F17">
        <w:rPr>
          <w:vertAlign w:val="subscript"/>
        </w:rPr>
        <w:t>5</w:t>
      </w:r>
      <w:r w:rsidRPr="00795F17">
        <w:t xml:space="preserve"> pochodzi ze źródeł presji obszarowej przeważającej (60-80%) i towarzyszącej ze</w:t>
      </w:r>
      <w:r w:rsidR="009D4C75" w:rsidRPr="00795F17">
        <w:t> </w:t>
      </w:r>
      <w:r w:rsidRPr="00795F17">
        <w:t>źródeł punktowych (20-40%). Źródłem presji obszarowej są odpływy miejskie oraz rolnictwo (nawożenie i depozycja atmosferyczna). Źródłem presji punktowej są zrzuty ścieków przemysłowych oraz ścieków komunalnych/bytowych.</w:t>
      </w:r>
    </w:p>
    <w:p w14:paraId="7F99F978" w14:textId="77777777" w:rsidR="0093137F" w:rsidRPr="00795F17" w:rsidRDefault="0093137F" w:rsidP="0044393D">
      <w:pPr>
        <w:pStyle w:val="Nagwek6"/>
      </w:pPr>
      <w:r w:rsidRPr="00795F17">
        <w:t>Zalew Szczeciński TW60001WB2</w:t>
      </w:r>
    </w:p>
    <w:p w14:paraId="510464E2" w14:textId="79788575" w:rsidR="0093137F" w:rsidRPr="00795F17" w:rsidRDefault="0093137F" w:rsidP="0044393D">
      <w:r w:rsidRPr="00795F17">
        <w:t xml:space="preserve">Dla jcwp przejściowej Zalew Szczeciński TW60001WB2 stwierdzono znaczącą umiarkowaną presję hydromorfologiczną. Presję na elementy biologiczne oceniono jako znacząco umiarkowaną. Presja znacząca silna oddziałuje na elementy fizykochemiczne (maks. 2 elementy występują w klasie &gt;2, </w:t>
      </w:r>
      <w:r w:rsidR="008721FF" w:rsidRPr="00795F17">
        <w:br/>
      </w:r>
      <w:r w:rsidRPr="00795F17">
        <w:t xml:space="preserve">a ich wielkość przekroczenia wynosi więcej niż 100% wartości granicznej). </w:t>
      </w:r>
    </w:p>
    <w:p w14:paraId="309F0858" w14:textId="4824C978" w:rsidR="0093137F" w:rsidRPr="00795F17" w:rsidRDefault="0093137F" w:rsidP="0044393D">
      <w:r w:rsidRPr="00795F17">
        <w:t>W jcwp nie występują substancje zakazane, a presja substancji dozwolonych, których produkcja i</w:t>
      </w:r>
      <w:r w:rsidR="009D4C75" w:rsidRPr="00795F17">
        <w:t> </w:t>
      </w:r>
      <w:r w:rsidRPr="00795F17">
        <w:t>stosowanie są dopuszczalne jest znacząco silna. W zlewni występują substancje dozwolone, których stężenie przekracza środowiskowe normy jakości, są to: bromowane difenyloetery, rtęć, heptachlor. Presja na stan chemiczny jest znacząco umiarkowana z uwagi na występowanie w biota substancji zakazanych i dozwolonych.</w:t>
      </w:r>
    </w:p>
    <w:p w14:paraId="600FF46E" w14:textId="2BBD784C" w:rsidR="0093137F" w:rsidRPr="00795F17" w:rsidRDefault="0093137F" w:rsidP="0044393D">
      <w:r w:rsidRPr="00795F17">
        <w:t>Wskaźnikami presji mającej decydujące źródło poza badaną zlewnią (&gt;80%) i nieznaczące w badanej (≤20%) są: azot ogólny, fosfor ogólny, OWO, BZT</w:t>
      </w:r>
      <w:r w:rsidRPr="00795F17">
        <w:rPr>
          <w:vertAlign w:val="subscript"/>
        </w:rPr>
        <w:t>5</w:t>
      </w:r>
      <w:r w:rsidRPr="00795F17">
        <w:t>, chrom, miedź, cynk. Źródłem ich pochodzenia jest zrzut ścieków komunalnych. Presją mająca decydujące źródło w badanej jcwp (udział presji &gt;80%) i</w:t>
      </w:r>
      <w:r w:rsidR="009D4C75" w:rsidRPr="00795F17">
        <w:t> </w:t>
      </w:r>
      <w:r w:rsidRPr="00795F17">
        <w:t>nieznaczące lub mało znaczące źródło poza badaną JCW (≤20%) jest arsen i chrom (VI). Źródłem ich</w:t>
      </w:r>
      <w:r w:rsidR="009D4C75" w:rsidRPr="00795F17">
        <w:t> </w:t>
      </w:r>
      <w:r w:rsidRPr="00795F17">
        <w:t xml:space="preserve">pochodzenia jest zrzut ścieków komunalnych. </w:t>
      </w:r>
    </w:p>
    <w:p w14:paraId="5F20FF58" w14:textId="77777777" w:rsidR="0093137F" w:rsidRPr="00795F17" w:rsidRDefault="0093137F" w:rsidP="0044393D">
      <w:pPr>
        <w:pStyle w:val="Nagwek6"/>
      </w:pPr>
      <w:r w:rsidRPr="00795F17">
        <w:t>Zalew Kamieński TW60001WB3</w:t>
      </w:r>
    </w:p>
    <w:p w14:paraId="0FF0B594" w14:textId="1A081E2E" w:rsidR="0093137F" w:rsidRPr="00795F17" w:rsidRDefault="0093137F" w:rsidP="0044393D">
      <w:r w:rsidRPr="00795F17">
        <w:t>Dla jcwp przejściowej Zalew Kamieński TW60001WB3 stwierdzono brak presji hydromorfologicznej, a presję na elementy biologiczne oceniono jako znacząco umiarkowaną. Presja znacząca silna oddziałuje na elementy fizykochemiczne (maks. 2 elementy występują w klasie &gt;2, a ich wielkość przekroczenia wynosi więcej niż 100% wartości granicznej). W jcwp nie zidentyfikowano substancji zakazanych, a presja substancji dozwolonych, których produkcja i stosowanie są dopuszczalne jest nieznacząca. W zlewni występują substancje dozwolone, których stężenie przekracza środowiskowe normy jakości, są to: bromowane difenyloetery, rtęć, heptachlor. Presja na stan chemiczny jest znacząco umiarkowana z uwagi na występowanie bioty substancji dozwolonych. Natomiast presja na</w:t>
      </w:r>
      <w:r w:rsidR="009D4C75" w:rsidRPr="00795F17">
        <w:t> </w:t>
      </w:r>
      <w:r w:rsidRPr="00795F17">
        <w:t>stan chemiczny, wyrażona obecnością substancji zakazanych określona została jako znacząco silna.</w:t>
      </w:r>
    </w:p>
    <w:p w14:paraId="26837EF1" w14:textId="527FB062" w:rsidR="00AD1DA1" w:rsidRPr="00795F17" w:rsidRDefault="0093137F" w:rsidP="0044393D">
      <w:r w:rsidRPr="00795F17">
        <w:t>Wskaźnikami presji mającej decydujące źródło poza badaną zlewnią (&gt;80%) i nieznaczące w badanej (≤20%) są: azot ogólny, fosfor ogólny, chrom, miedź, cynk; źródła ich pochodzenia nie zidentyfikowano. Wskaźnik presji BZT</w:t>
      </w:r>
      <w:r w:rsidRPr="00795F17">
        <w:rPr>
          <w:vertAlign w:val="subscript"/>
        </w:rPr>
        <w:t>5</w:t>
      </w:r>
      <w:r w:rsidRPr="00795F17">
        <w:t xml:space="preserve"> jest wskaźnikiem presji obszarowej przeważającej (60-80%) i towarzyszącej ze</w:t>
      </w:r>
      <w:r w:rsidR="009D4C75" w:rsidRPr="00795F17">
        <w:t> </w:t>
      </w:r>
      <w:r w:rsidRPr="00795F17">
        <w:t>źródeł punktowych (20-40%) oraz presji punktowej pochodzące</w:t>
      </w:r>
      <w:r w:rsidR="00C34689" w:rsidRPr="00795F17">
        <w:t>j</w:t>
      </w:r>
      <w:r w:rsidRPr="00795F17">
        <w:t xml:space="preserve"> </w:t>
      </w:r>
      <w:r w:rsidR="00C34689" w:rsidRPr="00795F17">
        <w:t>ze zrzutu</w:t>
      </w:r>
      <w:r w:rsidRPr="00795F17">
        <w:t xml:space="preserve"> ścieków bytowych i</w:t>
      </w:r>
      <w:r w:rsidR="009D4C75" w:rsidRPr="00795F17">
        <w:t> </w:t>
      </w:r>
      <w:r w:rsidRPr="00795F17">
        <w:t>komunalnych. Źródłem presji obszarowej są odpływy miejskie oraz rolnictwo (nawożenie i depozycja atmosferyczna).</w:t>
      </w:r>
    </w:p>
    <w:p w14:paraId="1107B735" w14:textId="77777777" w:rsidR="00AD1DA1" w:rsidRPr="00795F17" w:rsidRDefault="00AD1DA1" w:rsidP="00BA6B41">
      <w:pPr>
        <w:pStyle w:val="Nagwek2"/>
      </w:pPr>
      <w:bookmarkStart w:id="351" w:name="_Toc66286085"/>
      <w:bookmarkStart w:id="352" w:name="_Toc66347801"/>
      <w:bookmarkStart w:id="353" w:name="_Hlk54212886"/>
      <w:bookmarkStart w:id="354" w:name="_Toc68703513"/>
      <w:r w:rsidRPr="00795F17">
        <w:t>Wody podziemne</w:t>
      </w:r>
      <w:bookmarkEnd w:id="351"/>
      <w:bookmarkEnd w:id="352"/>
      <w:bookmarkEnd w:id="354"/>
    </w:p>
    <w:p w14:paraId="29C78110" w14:textId="0EF23A1B" w:rsidR="00392A8A" w:rsidRPr="00795F17" w:rsidRDefault="00392A8A" w:rsidP="0044393D">
      <w:bookmarkStart w:id="355" w:name="_Toc1652551"/>
      <w:bookmarkStart w:id="356" w:name="_Toc66288194"/>
      <w:bookmarkEnd w:id="353"/>
      <w:r w:rsidRPr="00795F17">
        <w:t>Dla wszystkich 174 jcwpd w Polsce opracowano tzw. wstępne charakterystyki, mające na celu ocenę ryzyka nie</w:t>
      </w:r>
      <w:r w:rsidR="0064673B" w:rsidRPr="00795F17">
        <w:t>osiągnięcia</w:t>
      </w:r>
      <w:r w:rsidRPr="00795F17">
        <w:t xml:space="preserve"> celów środowiskowych ustalonych dla każdej części wód podziemnych na mocy art. 4 RDW. W </w:t>
      </w:r>
      <w:r w:rsidR="00FB15D5" w:rsidRPr="00795F17">
        <w:t xml:space="preserve">obszarze </w:t>
      </w:r>
      <w:r w:rsidRPr="00795F17">
        <w:t>dorzecz</w:t>
      </w:r>
      <w:r w:rsidR="00FB15D5" w:rsidRPr="00795F17">
        <w:t>a</w:t>
      </w:r>
      <w:r w:rsidRPr="00795F17">
        <w:t xml:space="preserve"> Odry przeanalizowano 66 jcwpd. Do analizy wykorzystano zgodnie z</w:t>
      </w:r>
      <w:r w:rsidR="009D4C75" w:rsidRPr="00795F17">
        <w:t> </w:t>
      </w:r>
      <w:r w:rsidR="00822DC2" w:rsidRPr="00795F17">
        <w:t>z</w:t>
      </w:r>
      <w:r w:rsidRPr="00795F17">
        <w:t>ałącznikiem II.2 RDW, określającym sposób opracowania wstępnych i dalszych charakterystyk jcwpd, istniejące dane z zakresu hydrogeologii, hydrologii, geologii, pedologii, przeznaczenia gruntów w</w:t>
      </w:r>
      <w:r w:rsidR="0028619B" w:rsidRPr="00795F17">
        <w:t> </w:t>
      </w:r>
      <w:r w:rsidRPr="00795F17">
        <w:t xml:space="preserve">zlewni, wielkości zasobów i wykorzystania wód podziemnych oraz innych niezbędnych danych. </w:t>
      </w:r>
    </w:p>
    <w:p w14:paraId="1AA60C11" w14:textId="7D157ED4" w:rsidR="00392A8A" w:rsidRPr="00795F17" w:rsidRDefault="00392A8A" w:rsidP="0044393D">
      <w:r w:rsidRPr="00795F17">
        <w:rPr>
          <w:bCs/>
        </w:rPr>
        <w:t>Podstawą wyznaczenia jcwpd zagrożonych nieosiągn</w:t>
      </w:r>
      <w:r w:rsidRPr="00795F17">
        <w:t>ięciem celów środowiskowych był przegląd presji na wody podziemne (omówiono w r</w:t>
      </w:r>
      <w:r w:rsidR="00167A63" w:rsidRPr="00795F17">
        <w:t>ozdziale</w:t>
      </w:r>
      <w:r w:rsidRPr="00795F17">
        <w:t xml:space="preserve"> 7.2.1), a następnie analiza skutków środowiskowych wywołanych oddziaływaniami antropogenicznymi</w:t>
      </w:r>
      <w:r w:rsidRPr="00795F17">
        <w:rPr>
          <w:rFonts w:ascii="TimesNewRoman" w:eastAsia="TimesNewRoman" w:cs="TimesNewRoman"/>
        </w:rPr>
        <w:t xml:space="preserve"> </w:t>
      </w:r>
      <w:r w:rsidRPr="00795F17">
        <w:t>na układ kr</w:t>
      </w:r>
      <w:r w:rsidRPr="00795F17">
        <w:rPr>
          <w:rFonts w:ascii="TimesNewRoman" w:eastAsia="TimesNewRoman" w:cs="TimesNewRoman" w:hint="eastAsia"/>
        </w:rPr>
        <w:t>ą</w:t>
      </w:r>
      <w:r w:rsidRPr="00795F17">
        <w:rPr>
          <w:rFonts w:ascii="TimesNewRoman" w:eastAsia="TimesNewRoman" w:cs="TimesNewRoman"/>
        </w:rPr>
        <w:t>ż</w:t>
      </w:r>
      <w:r w:rsidRPr="00795F17">
        <w:t xml:space="preserve">enia wód podziemnych oraz ich stan chemiczny zarówno w skali regionalnej, jak również w obrębie poszczególnych jcwpd. W analizie uwzględnione były warunki hydrogeologiczne oraz analiza trendów zmian wartości wskaźników jakości wód podziemnych w obrębie poszczególnych jednolitych części wód podziemnych. </w:t>
      </w:r>
    </w:p>
    <w:p w14:paraId="6F29AE88" w14:textId="66B92F38" w:rsidR="00392A8A" w:rsidRPr="00795F17" w:rsidRDefault="00392A8A" w:rsidP="0044393D">
      <w:pPr>
        <w:rPr>
          <w:rFonts w:eastAsiaTheme="majorEastAsia"/>
          <w:bCs/>
        </w:rPr>
      </w:pPr>
      <w:r w:rsidRPr="00795F17">
        <w:rPr>
          <w:rFonts w:eastAsiaTheme="majorEastAsia"/>
          <w:bCs/>
        </w:rPr>
        <w:t xml:space="preserve">Końcowym etapem przeprowadzonych analiz presji było zestawienie </w:t>
      </w:r>
      <w:r w:rsidRPr="00795F17">
        <w:t xml:space="preserve">otrzymanych wyników. Następnie, z uwzględnieniem wyników przeprowadzonej oceny stanu jcwpd wykonano ocenę ryzyka nieosiągnięcia przez jcwpd celów środowiskowych. </w:t>
      </w:r>
      <w:r w:rsidRPr="00795F17">
        <w:rPr>
          <w:rFonts w:eastAsiaTheme="majorEastAsia"/>
          <w:bCs/>
        </w:rPr>
        <w:t xml:space="preserve">W ocenie ryzyka uwzględniono ocenę stanu wód podziemnych przeprowadzoną w oparciu o dane z monitoringu z roku 2016 i 2019. Wyniki analizy presji przedstawiono w opracowaniu </w:t>
      </w:r>
      <w:r w:rsidRPr="00795F17">
        <w:rPr>
          <w:rFonts w:eastAsiaTheme="majorEastAsia"/>
          <w:i/>
        </w:rPr>
        <w:t>Dalsza charakterystyka wód podziemnych zgodnie z załącznikiem II.2 Ramowej Dyrektywy Wodnej wraz z oceną ryzyka</w:t>
      </w:r>
      <w:r w:rsidR="00AD417F" w:rsidRPr="00795F17">
        <w:rPr>
          <w:rStyle w:val="Odwoanieprzypisudolnego"/>
          <w:rFonts w:eastAsiaTheme="majorEastAsia"/>
          <w:bCs/>
        </w:rPr>
        <w:footnoteReference w:id="41"/>
      </w:r>
      <w:r w:rsidRPr="00795F17">
        <w:rPr>
          <w:rFonts w:eastAsiaTheme="majorEastAsia"/>
          <w:bCs/>
        </w:rPr>
        <w:t xml:space="preserve">. </w:t>
      </w:r>
    </w:p>
    <w:bookmarkEnd w:id="355"/>
    <w:p w14:paraId="7A92112E" w14:textId="784BA61A" w:rsidR="00392A8A" w:rsidRPr="00795F17" w:rsidRDefault="00392A8A" w:rsidP="0044393D">
      <w:r w:rsidRPr="00795F17">
        <w:t>Efektem końcowym analizy materiałów dotyczących zagrożeń ilościowych i chemicznych oraz po</w:t>
      </w:r>
      <w:r w:rsidR="004B06E7" w:rsidRPr="00795F17">
        <w:t> </w:t>
      </w:r>
      <w:r w:rsidRPr="00795F17">
        <w:t>uwzględnieniu najnowszej oceny stanu wód podziemnych (za rok 2019) było zakwalifikowanie w</w:t>
      </w:r>
      <w:r w:rsidR="004B06E7" w:rsidRPr="00795F17">
        <w:t> </w:t>
      </w:r>
      <w:r w:rsidR="00FB15D5" w:rsidRPr="00795F17">
        <w:t xml:space="preserve">obszarze </w:t>
      </w:r>
      <w:r w:rsidRPr="00795F17">
        <w:t>dorzecz</w:t>
      </w:r>
      <w:r w:rsidR="00FB15D5" w:rsidRPr="00795F17">
        <w:t>a</w:t>
      </w:r>
      <w:r w:rsidRPr="00795F17">
        <w:t xml:space="preserve"> Odry 21 jednolitych części wód podziemnych jako zagrożonych nieosiągnięciem celów środowiskowych, z czego: </w:t>
      </w:r>
    </w:p>
    <w:p w14:paraId="50A9FECE" w14:textId="0BA7168F" w:rsidR="00392A8A" w:rsidRPr="00795F17" w:rsidRDefault="00392A8A" w:rsidP="00BA6B41">
      <w:pPr>
        <w:pStyle w:val="Akapitzlist"/>
      </w:pPr>
      <w:r w:rsidRPr="00795F17">
        <w:t>12 jcwpd</w:t>
      </w:r>
      <w:r w:rsidR="00BA6B41">
        <w:t xml:space="preserve"> </w:t>
      </w:r>
      <w:r w:rsidRPr="00795F17">
        <w:t xml:space="preserve">wykazuje słaby stan (ocena za 2019 rok); </w:t>
      </w:r>
    </w:p>
    <w:p w14:paraId="2D1986C0" w14:textId="72982D1D" w:rsidR="00392A8A" w:rsidRPr="00795F17" w:rsidRDefault="00392A8A" w:rsidP="00BA6B41">
      <w:pPr>
        <w:pStyle w:val="Akapitzlist"/>
      </w:pPr>
      <w:r w:rsidRPr="00795F17">
        <w:t>9 jcwpd</w:t>
      </w:r>
      <w:r w:rsidR="00BA6B41">
        <w:t xml:space="preserve"> </w:t>
      </w:r>
      <w:r w:rsidRPr="00795F17">
        <w:t xml:space="preserve">wykazuje dobry stan (ocena za 2019 rok). </w:t>
      </w:r>
    </w:p>
    <w:p w14:paraId="47534A97" w14:textId="016C372F" w:rsidR="00392A8A" w:rsidRPr="00795F17" w:rsidRDefault="00392A8A" w:rsidP="0044393D">
      <w:r w:rsidRPr="00795F17">
        <w:t>W odniesieniu do wyników z poprzedniego cyklu planistycznego ocena ryzyka została podtrzymana w</w:t>
      </w:r>
      <w:r w:rsidR="009D4C75" w:rsidRPr="00795F17">
        <w:t> </w:t>
      </w:r>
      <w:r w:rsidRPr="00795F17">
        <w:t xml:space="preserve">przypadku 12 jednolitych części wód podziemnych. W </w:t>
      </w:r>
      <w:r w:rsidR="00931184" w:rsidRPr="00795F17">
        <w:t>odniesieniu do tych wszystkich</w:t>
      </w:r>
      <w:r w:rsidRPr="00795F17">
        <w:t xml:space="preserve"> jednolitych części wód podziemnych uznanych jako zagrożone nieosiągnięciem celów środowiskowych stwierdzono jednocześnie słaby stan ogólny, co jest jednoznaczne z na tyle silnym oddziaływaniem zidentyfikowanych presji, że jest to odzwierciedlone w wynikach monitoringu lub innych testach kwalifikacyjnych wykonywanych w ramach procedury oceny stanu. Jednocześnie wyróżniono 9</w:t>
      </w:r>
      <w:r w:rsidR="009D4C75" w:rsidRPr="00795F17">
        <w:t> </w:t>
      </w:r>
      <w:r w:rsidRPr="00795F17">
        <w:t xml:space="preserve">jednolitych części wód podziemnych zakwalifikowanych jako zagrożone nieosiągnięciem celów środowiskowych, lecz posiadających status dobrego stanu wód w 2019 r. </w:t>
      </w:r>
    </w:p>
    <w:p w14:paraId="3A588177" w14:textId="0B16A601" w:rsidR="00392A8A" w:rsidRPr="00795F17" w:rsidRDefault="00392A8A" w:rsidP="0044393D">
      <w:r w:rsidRPr="00795F17">
        <w:t xml:space="preserve">Dla wszystkich jcwpd bez względu na stopień zagrożenia i ocenę ryzyka nieosiągnięcia celów środowiskowych opracowano tzw. dalsze charakterystyki, zawierające istotne informacje na temat wpływu działalności człowieka na stan wód podziemnych oraz informacje w takim zakresie jaki został określony zgodnie z </w:t>
      </w:r>
      <w:r w:rsidR="00822DC2" w:rsidRPr="00795F17">
        <w:t>z</w:t>
      </w:r>
      <w:r w:rsidRPr="00795F17">
        <w:t xml:space="preserve">ałącznikiem II.2 RDW. </w:t>
      </w:r>
    </w:p>
    <w:p w14:paraId="706B8DA4" w14:textId="77777777" w:rsidR="00392A8A" w:rsidRPr="00795F17" w:rsidRDefault="00392A8A" w:rsidP="008E191A">
      <w:pPr>
        <w:pStyle w:val="wykrespolozenie"/>
        <w:rPr>
          <w:rFonts w:asciiTheme="minorHAnsi" w:eastAsiaTheme="majorEastAsia" w:hAnsiTheme="minorHAnsi" w:cstheme="minorHAnsi"/>
        </w:rPr>
      </w:pPr>
      <w:r w:rsidRPr="00795F17">
        <w:rPr>
          <w:noProof/>
          <w:lang w:eastAsia="pl-PL"/>
        </w:rPr>
        <w:drawing>
          <wp:inline distT="0" distB="0" distL="0" distR="0" wp14:anchorId="67E380C9" wp14:editId="11A0F94C">
            <wp:extent cx="4320000" cy="2520000"/>
            <wp:effectExtent l="0" t="0" r="4445" b="13970"/>
            <wp:docPr id="861924062" name="Wykres 86192406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7CCCC136" w14:textId="211DECEF" w:rsidR="00AD1DA1" w:rsidRPr="00795F17" w:rsidRDefault="00AD1DA1" w:rsidP="00B479EE">
      <w:pPr>
        <w:pStyle w:val="Wykres"/>
      </w:pPr>
      <w:bookmarkStart w:id="357" w:name="_Toc68703840"/>
      <w:r w:rsidRPr="00795F17">
        <w:t xml:space="preserve">Wykres </w:t>
      </w:r>
      <w:fldSimple w:instr=" STYLEREF 1 \s ">
        <w:r w:rsidR="00550571">
          <w:rPr>
            <w:noProof/>
          </w:rPr>
          <w:t>7</w:t>
        </w:r>
      </w:fldSimple>
      <w:r w:rsidR="008F17D7" w:rsidRPr="00795F17">
        <w:noBreakHyphen/>
      </w:r>
      <w:fldSimple w:instr=" SEQ Wykres \* ARABIC \s 1 ">
        <w:r w:rsidR="00550571">
          <w:rPr>
            <w:noProof/>
          </w:rPr>
          <w:t>13</w:t>
        </w:r>
      </w:fldSimple>
      <w:r w:rsidRPr="00795F17">
        <w:tab/>
      </w:r>
      <w:r w:rsidR="006D0DCA" w:rsidRPr="00795F17">
        <w:t>U</w:t>
      </w:r>
      <w:r w:rsidRPr="00795F17">
        <w:t xml:space="preserve">dział w </w:t>
      </w:r>
      <w:r w:rsidR="00FB15D5" w:rsidRPr="00795F17">
        <w:t xml:space="preserve">obszarze </w:t>
      </w:r>
      <w:r w:rsidRPr="00795F17">
        <w:t>dorzecz</w:t>
      </w:r>
      <w:r w:rsidR="00FB15D5" w:rsidRPr="00795F17">
        <w:t>a</w:t>
      </w:r>
      <w:r w:rsidRPr="00795F17">
        <w:t xml:space="preserve"> </w:t>
      </w:r>
      <w:r w:rsidR="00392A8A" w:rsidRPr="00795F17">
        <w:t>Odry</w:t>
      </w:r>
      <w:r w:rsidRPr="00795F17">
        <w:t xml:space="preserve"> jcwpd zagrożonych i niezagrożonych nieosiągnięciem celów środowiskowych</w:t>
      </w:r>
      <w:bookmarkEnd w:id="356"/>
      <w:bookmarkEnd w:id="357"/>
    </w:p>
    <w:p w14:paraId="3061B0CD" w14:textId="67FA40D4" w:rsidR="00AB080C" w:rsidRPr="00795F17" w:rsidRDefault="00AB080C" w:rsidP="00AB080C">
      <w:pPr>
        <w:pStyle w:val="rdo"/>
      </w:pPr>
      <w:r w:rsidRPr="00795F17">
        <w:t>Źródło: opracowanie własne</w:t>
      </w:r>
    </w:p>
    <w:p w14:paraId="3A3545F7" w14:textId="77777777" w:rsidR="00AD1DA1" w:rsidRPr="00795F17" w:rsidRDefault="00AD1DA1" w:rsidP="0044393D">
      <w:r w:rsidRPr="00795F17">
        <w:t>W ramach identyfikacji znaczących oddziaływań antropogenicznych, mających wpływ na stan jcwpd, przeanalizowano wszystkie presje i podzielono je na kategorie ze względu na czynniki sprawcze:</w:t>
      </w:r>
    </w:p>
    <w:p w14:paraId="28C9DE9D" w14:textId="77777777" w:rsidR="00AD1DA1" w:rsidRPr="00795F17" w:rsidRDefault="00AD1DA1" w:rsidP="001F565A">
      <w:pPr>
        <w:pStyle w:val="Numerowanie"/>
        <w:numPr>
          <w:ilvl w:val="0"/>
          <w:numId w:val="78"/>
        </w:numPr>
      </w:pPr>
      <w:r w:rsidRPr="00795F17">
        <w:t xml:space="preserve">punktowe źródła zanieczyszczeń; </w:t>
      </w:r>
    </w:p>
    <w:p w14:paraId="636DE441" w14:textId="77777777" w:rsidR="00AD1DA1" w:rsidRPr="00795F17" w:rsidRDefault="00AD1DA1" w:rsidP="0044393D">
      <w:pPr>
        <w:pStyle w:val="Numerowanie"/>
      </w:pPr>
      <w:r w:rsidRPr="00795F17">
        <w:t xml:space="preserve">rozproszone/obszarowe źródła zanieczyszczeń; </w:t>
      </w:r>
    </w:p>
    <w:p w14:paraId="09DA8CCD" w14:textId="3D167052" w:rsidR="00AD1DA1" w:rsidRPr="00795F17" w:rsidRDefault="00AD1DA1" w:rsidP="0044393D">
      <w:pPr>
        <w:pStyle w:val="Numerowanie"/>
      </w:pPr>
      <w:r w:rsidRPr="00795F17">
        <w:t xml:space="preserve">pobory wód. </w:t>
      </w:r>
    </w:p>
    <w:p w14:paraId="20583944" w14:textId="4C805CCA" w:rsidR="00AD1DA1" w:rsidRPr="00795F17" w:rsidRDefault="00AD1DA1" w:rsidP="0044393D">
      <w:r w:rsidRPr="00795F17">
        <w:t>Wszystkie wymienione presje oddziałują na wody podziemne w różnym stopniu, a ich oddziaływania mogą się kumulować i negatywnie wpływać na stan wód powierzchniowych oraz stan ekosystemów zależnych od wód podziemnych. Zostały one uwzględnione w trakcie wykonywania oceny stanu jcwpd w roku 2020 (na danych z monitoringu z 2019 r.)</w:t>
      </w:r>
      <w:r w:rsidRPr="00795F17">
        <w:rPr>
          <w:iCs/>
        </w:rPr>
        <w:t>.</w:t>
      </w:r>
    </w:p>
    <w:p w14:paraId="7399A04B" w14:textId="77777777" w:rsidR="00AD1DA1" w:rsidRPr="00795F17" w:rsidRDefault="00AD1DA1" w:rsidP="0044393D">
      <w:pPr>
        <w:pStyle w:val="Nagwek5"/>
        <w:rPr>
          <w:rFonts w:eastAsiaTheme="majorEastAsia"/>
        </w:rPr>
      </w:pPr>
      <w:r w:rsidRPr="00795F17">
        <w:t>Punktowe źródła zanieczyszczeń</w:t>
      </w:r>
    </w:p>
    <w:p w14:paraId="67A75F18" w14:textId="7D76954A" w:rsidR="00AD1DA1" w:rsidRPr="00795F17" w:rsidRDefault="00AD1DA1" w:rsidP="0044393D">
      <w:pPr>
        <w:rPr>
          <w:rFonts w:cstheme="minorBidi"/>
        </w:rPr>
      </w:pPr>
      <w:r w:rsidRPr="00795F17">
        <w:t xml:space="preserve">Głównymi czynnikami presji punktowych źródeł zanieczyszczeń </w:t>
      </w:r>
      <w:r w:rsidR="00AB080C" w:rsidRPr="00795F17">
        <w:t xml:space="preserve">(wykres 7-14) </w:t>
      </w:r>
      <w:r w:rsidRPr="00795F17">
        <w:t xml:space="preserve">są: </w:t>
      </w:r>
    </w:p>
    <w:p w14:paraId="1AF813AE" w14:textId="77777777" w:rsidR="00AD1DA1" w:rsidRPr="00795F17" w:rsidRDefault="00AD1DA1" w:rsidP="00BA6B41">
      <w:pPr>
        <w:pStyle w:val="Akapitzlist"/>
      </w:pPr>
      <w:r w:rsidRPr="00795F17">
        <w:t xml:space="preserve">składowiska odpadów przemysłowych; </w:t>
      </w:r>
    </w:p>
    <w:p w14:paraId="3A17CCA2" w14:textId="77777777" w:rsidR="00AD1DA1" w:rsidRPr="00795F17" w:rsidRDefault="00AD1DA1" w:rsidP="00BA6B41">
      <w:pPr>
        <w:pStyle w:val="Akapitzlist"/>
      </w:pPr>
      <w:r w:rsidRPr="00795F17">
        <w:t xml:space="preserve">składowiska odpadów komunalnych; </w:t>
      </w:r>
    </w:p>
    <w:p w14:paraId="3E123533" w14:textId="014704F7" w:rsidR="00AD1DA1" w:rsidRPr="00795F17" w:rsidRDefault="00AD1DA1" w:rsidP="00BA6B41">
      <w:pPr>
        <w:pStyle w:val="Akapitzlist"/>
      </w:pPr>
      <w:r w:rsidRPr="00795F17">
        <w:t>składowiska inne</w:t>
      </w:r>
      <w:r w:rsidR="0029782B" w:rsidRPr="00795F17">
        <w:t xml:space="preserve"> niż niebezpieczne i obojętne.</w:t>
      </w:r>
    </w:p>
    <w:p w14:paraId="5B8FB0E7" w14:textId="506A96E5" w:rsidR="00AD1DA1" w:rsidRPr="00795F17" w:rsidRDefault="00AD1DA1" w:rsidP="0044393D">
      <w:r w:rsidRPr="00795F17">
        <w:t xml:space="preserve">Głównymi czynnikami sprawczymi w zakresie zrzutu ścieków </w:t>
      </w:r>
      <w:r w:rsidR="00AB080C" w:rsidRPr="00795F17">
        <w:t xml:space="preserve">(wykres 7-15) </w:t>
      </w:r>
      <w:r w:rsidRPr="00795F17">
        <w:t xml:space="preserve">są: </w:t>
      </w:r>
    </w:p>
    <w:p w14:paraId="328283C8" w14:textId="77777777" w:rsidR="00AD1DA1" w:rsidRPr="00795F17" w:rsidRDefault="00AD1DA1" w:rsidP="00BA6B41">
      <w:pPr>
        <w:pStyle w:val="Akapitzlist"/>
      </w:pPr>
      <w:r w:rsidRPr="00795F17">
        <w:t xml:space="preserve">gospodarka komunalna (zrzut ścieków komunalnych do wód i do ziemi); </w:t>
      </w:r>
    </w:p>
    <w:p w14:paraId="54065EC8" w14:textId="77777777" w:rsidR="00AD1DA1" w:rsidRPr="00795F17" w:rsidRDefault="00AD1DA1" w:rsidP="00BA6B41">
      <w:pPr>
        <w:pStyle w:val="Akapitzlist"/>
      </w:pPr>
      <w:r w:rsidRPr="00795F17">
        <w:t>przemysł (zrzut ścieków przemysłowych do wód i do ziemi).</w:t>
      </w:r>
    </w:p>
    <w:p w14:paraId="136EF14E" w14:textId="7185175C" w:rsidR="00AD1DA1" w:rsidRPr="00795F17" w:rsidRDefault="00FD5608" w:rsidP="001927FA">
      <w:pPr>
        <w:pStyle w:val="wykrespolozenie"/>
        <w:rPr>
          <w:color w:val="000000"/>
        </w:rPr>
      </w:pPr>
      <w:r w:rsidRPr="00795F17">
        <w:rPr>
          <w:noProof/>
          <w:lang w:eastAsia="pl-PL"/>
        </w:rPr>
        <w:drawing>
          <wp:inline distT="0" distB="0" distL="0" distR="0" wp14:anchorId="19DE236E" wp14:editId="406A16F1">
            <wp:extent cx="4320000" cy="2520000"/>
            <wp:effectExtent l="0" t="0" r="4445" b="13970"/>
            <wp:docPr id="65" name="Wykres 6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222BFE3A" w14:textId="40DC530B" w:rsidR="00AD1DA1" w:rsidRPr="00795F17" w:rsidRDefault="00AD1DA1" w:rsidP="00B479EE">
      <w:pPr>
        <w:pStyle w:val="Wykres"/>
      </w:pPr>
      <w:bookmarkStart w:id="358" w:name="_Toc66288195"/>
      <w:bookmarkStart w:id="359" w:name="_Toc68703841"/>
      <w:r w:rsidRPr="00795F17">
        <w:t xml:space="preserve">Wykres </w:t>
      </w:r>
      <w:fldSimple w:instr=" STYLEREF 1 \s ">
        <w:r w:rsidR="00550571">
          <w:rPr>
            <w:noProof/>
          </w:rPr>
          <w:t>7</w:t>
        </w:r>
      </w:fldSimple>
      <w:r w:rsidR="008F17D7" w:rsidRPr="00795F17">
        <w:noBreakHyphen/>
      </w:r>
      <w:fldSimple w:instr=" SEQ Wykres \* ARABIC \s 1 ">
        <w:r w:rsidR="00550571">
          <w:rPr>
            <w:noProof/>
          </w:rPr>
          <w:t>14</w:t>
        </w:r>
      </w:fldSimple>
      <w:r w:rsidRPr="00795F17">
        <w:tab/>
      </w:r>
      <w:r w:rsidR="0087464D" w:rsidRPr="00795F17">
        <w:t>Udział różnych typów składowisk na obszarze dorzecza Odry</w:t>
      </w:r>
      <w:bookmarkEnd w:id="358"/>
      <w:bookmarkEnd w:id="359"/>
    </w:p>
    <w:p w14:paraId="0CC4B617" w14:textId="5049A8E6" w:rsidR="00AD1DA1" w:rsidRPr="00795F17" w:rsidRDefault="00AD1DA1" w:rsidP="0044393D">
      <w:pPr>
        <w:pStyle w:val="rdo"/>
      </w:pPr>
      <w:r w:rsidRPr="00795F17">
        <w:t xml:space="preserve">Źródło: </w:t>
      </w:r>
      <w:r w:rsidR="00FD7248" w:rsidRPr="00795F17">
        <w:t>opracowanie własne</w:t>
      </w:r>
    </w:p>
    <w:p w14:paraId="5EF783F5" w14:textId="6D629263" w:rsidR="00AD1DA1" w:rsidRPr="00795F17" w:rsidRDefault="00D66701" w:rsidP="001927FA">
      <w:pPr>
        <w:pStyle w:val="wykrespolozenie"/>
        <w:rPr>
          <w:color w:val="000000"/>
        </w:rPr>
      </w:pPr>
      <w:r w:rsidRPr="00795F17">
        <w:rPr>
          <w:noProof/>
          <w:lang w:eastAsia="pl-PL"/>
        </w:rPr>
        <w:drawing>
          <wp:inline distT="0" distB="0" distL="0" distR="0" wp14:anchorId="7996DF31" wp14:editId="2FDA1D4B">
            <wp:extent cx="4320000" cy="2520000"/>
            <wp:effectExtent l="0" t="0" r="4445" b="13970"/>
            <wp:docPr id="66" name="Wykres 66"/>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588E2FA2" w14:textId="39359D73" w:rsidR="00AD1DA1" w:rsidRPr="00795F17" w:rsidRDefault="00AD1DA1" w:rsidP="00B479EE">
      <w:pPr>
        <w:pStyle w:val="Wykres"/>
      </w:pPr>
      <w:bookmarkStart w:id="360" w:name="_Toc66288196"/>
      <w:bookmarkStart w:id="361" w:name="_Toc68703842"/>
      <w:r w:rsidRPr="00795F17">
        <w:t xml:space="preserve">Wykres </w:t>
      </w:r>
      <w:fldSimple w:instr=" STYLEREF 1 \s ">
        <w:r w:rsidR="00550571">
          <w:rPr>
            <w:noProof/>
          </w:rPr>
          <w:t>7</w:t>
        </w:r>
      </w:fldSimple>
      <w:r w:rsidR="008F17D7" w:rsidRPr="00795F17">
        <w:noBreakHyphen/>
      </w:r>
      <w:fldSimple w:instr=" SEQ Wykres \* ARABIC \s 1 ">
        <w:r w:rsidR="00550571">
          <w:rPr>
            <w:noProof/>
          </w:rPr>
          <w:t>15</w:t>
        </w:r>
      </w:fldSimple>
      <w:r w:rsidRPr="00795F17">
        <w:tab/>
      </w:r>
      <w:r w:rsidR="001927FA" w:rsidRPr="00795F17">
        <w:t>Udział rodzajów zrzutów ścieków na obszarze dorzecza</w:t>
      </w:r>
      <w:r w:rsidR="000A64B0" w:rsidRPr="00795F17">
        <w:t xml:space="preserve"> </w:t>
      </w:r>
      <w:r w:rsidR="00D66701" w:rsidRPr="00795F17">
        <w:t>Odry</w:t>
      </w:r>
      <w:bookmarkEnd w:id="360"/>
      <w:bookmarkEnd w:id="361"/>
    </w:p>
    <w:p w14:paraId="61C64DB0" w14:textId="60D4119E" w:rsidR="00AD1DA1" w:rsidRPr="00795F17" w:rsidRDefault="00AD1DA1" w:rsidP="0044393D">
      <w:pPr>
        <w:pStyle w:val="rdo"/>
      </w:pPr>
      <w:r w:rsidRPr="00795F17">
        <w:t xml:space="preserve">Źródło: </w:t>
      </w:r>
      <w:r w:rsidR="00FD7248" w:rsidRPr="00795F17">
        <w:t>opracowanie własne</w:t>
      </w:r>
    </w:p>
    <w:p w14:paraId="323B8C6F" w14:textId="5BD0FB90" w:rsidR="00906AE8" w:rsidRPr="00795F17" w:rsidRDefault="00906AE8" w:rsidP="0044393D">
      <w:pPr>
        <w:rPr>
          <w:rFonts w:asciiTheme="minorHAnsi" w:hAnsiTheme="minorHAnsi" w:cstheme="minorHAnsi"/>
          <w:color w:val="000000"/>
        </w:rPr>
      </w:pPr>
      <w:r w:rsidRPr="00795F17">
        <w:t>Punktowe źródła zanieczyszczeń analizowano głównie pod kątem ich wpływu na stan chemiczny jcwpd. Szczegółowo analizowano rozmieszczenie i potencjalne oddziaływanie punktowych ognisk zanieczyszczeń na obszarach gdzie naturalne właściwości ochronne warstw wodonośnych są słabe, a</w:t>
      </w:r>
      <w:r w:rsidR="009D4C75" w:rsidRPr="00795F17">
        <w:t> </w:t>
      </w:r>
      <w:r w:rsidRPr="00795F17">
        <w:t xml:space="preserve">które wyrażone są m.in. poprzez stopień zagrożenia głównego użytkowego poziomu wodonośnego, izolację od powierzchni terenu, a także głębokość występowania wód podziemnych i rodzaj ośrodka wodonośnego </w:t>
      </w:r>
      <w:r w:rsidR="006461ED" w:rsidRPr="00795F17">
        <w:t>-</w:t>
      </w:r>
      <w:r w:rsidRPr="00795F17">
        <w:t xml:space="preserve"> porowy, szczelinowo-porowy lub szczelinowo-krasowy</w:t>
      </w:r>
      <w:r w:rsidRPr="00795F17">
        <w:rPr>
          <w:rFonts w:asciiTheme="minorHAnsi" w:hAnsiTheme="minorHAnsi" w:cstheme="minorHAnsi"/>
          <w:color w:val="000000"/>
        </w:rPr>
        <w:t>.</w:t>
      </w:r>
    </w:p>
    <w:p w14:paraId="3187511F" w14:textId="4F9D0288" w:rsidR="00906AE8" w:rsidRPr="00795F17" w:rsidRDefault="00906AE8" w:rsidP="0044393D">
      <w:r w:rsidRPr="00795F17">
        <w:t>Skutkiem zanieczyszczenia wód podziemnych, zwłaszcza w rejonach silnie zurbanizowanych i</w:t>
      </w:r>
      <w:r w:rsidR="009D4C75" w:rsidRPr="00795F17">
        <w:t> </w:t>
      </w:r>
      <w:r w:rsidRPr="00795F17">
        <w:t>wykorzystywanych gospodarczo, jest ich słaby stan chemiczny stwierdzony w punktach pomiarowych, objawiający się głównie niską wartością pH (spowodowane między innymi. zrzutem kwaśnych wód kopalnianych do wód powierzchniowych), obecnością lekkich węglowodorów, w pojedynczych punktach pomiarowych, lokalnie występującymi podwyższonymi stężeniami metali ciężkich oraz zmianą typu chemicznego wód, która przejawia się w podwyższonymi stężeniami jonów: sodowych, potasowych, chlorkowych, azotanowych i siarczanowych.</w:t>
      </w:r>
    </w:p>
    <w:p w14:paraId="76C23C6A" w14:textId="47825F8E" w:rsidR="00AD1DA1" w:rsidRPr="00795F17" w:rsidRDefault="00AD1DA1" w:rsidP="0044393D">
      <w:r w:rsidRPr="00795F17">
        <w:t xml:space="preserve">Rozmieszczenie składowisk przemysłowych i komunalnych na jcwpd na obszarze dorzecza </w:t>
      </w:r>
      <w:r w:rsidR="00906AE8" w:rsidRPr="00795F17">
        <w:t>Odry</w:t>
      </w:r>
      <w:r w:rsidRPr="00795F17">
        <w:t xml:space="preserve"> przedstawiono na załączniku graficznym nr 2</w:t>
      </w:r>
      <w:r w:rsidR="00DF1C23" w:rsidRPr="00795F17">
        <w:t>4</w:t>
      </w:r>
      <w:r w:rsidRPr="00795F17">
        <w:t>.</w:t>
      </w:r>
    </w:p>
    <w:p w14:paraId="1494A652" w14:textId="77777777" w:rsidR="00AD1DA1" w:rsidRPr="00795F17" w:rsidRDefault="00AD1DA1" w:rsidP="0044393D">
      <w:pPr>
        <w:pStyle w:val="Nagwek5"/>
        <w:rPr>
          <w:rFonts w:eastAsiaTheme="majorEastAsia" w:cstheme="minorBidi"/>
        </w:rPr>
      </w:pPr>
      <w:r w:rsidRPr="00795F17">
        <w:t>Rozproszone źródła zanieczyszczeń</w:t>
      </w:r>
    </w:p>
    <w:p w14:paraId="25BD5C5A" w14:textId="77777777" w:rsidR="00AD1DA1" w:rsidRPr="00795F17" w:rsidRDefault="00AD1DA1" w:rsidP="0044393D">
      <w:r w:rsidRPr="00795F17">
        <w:t>Czynnikami sprawczymi rozproszonych i obszarowych źródeł zanieczyszczeń są między innymi:</w:t>
      </w:r>
    </w:p>
    <w:p w14:paraId="6C8CA3E3" w14:textId="77777777" w:rsidR="00AD1DA1" w:rsidRPr="00795F17" w:rsidRDefault="00AD1DA1" w:rsidP="00BA6B41">
      <w:pPr>
        <w:pStyle w:val="Akapitzlist"/>
      </w:pPr>
      <w:r w:rsidRPr="00795F17">
        <w:t>obszary intensywnego użytkowania rolniczego;</w:t>
      </w:r>
    </w:p>
    <w:p w14:paraId="6A782855" w14:textId="77777777" w:rsidR="00AD1DA1" w:rsidRPr="00795F17" w:rsidRDefault="00AD1DA1" w:rsidP="00BA6B41">
      <w:pPr>
        <w:pStyle w:val="Akapitzlist"/>
      </w:pPr>
      <w:r w:rsidRPr="00795F17">
        <w:t>sposób użytkowania terenu</w:t>
      </w:r>
    </w:p>
    <w:p w14:paraId="1EB0423C" w14:textId="77777777" w:rsidR="00AD1DA1" w:rsidRPr="00795F17" w:rsidRDefault="00AD1DA1" w:rsidP="00BA6B41">
      <w:pPr>
        <w:pStyle w:val="Akapitzlist"/>
      </w:pPr>
      <w:r w:rsidRPr="00795F17">
        <w:t>wielkość nawożenia gruntów wykorzystywanych rolniczo;</w:t>
      </w:r>
    </w:p>
    <w:p w14:paraId="6AE9CD36" w14:textId="77777777" w:rsidR="00AD1DA1" w:rsidRPr="00795F17" w:rsidRDefault="00AD1DA1" w:rsidP="00BA6B41">
      <w:pPr>
        <w:pStyle w:val="Akapitzlist"/>
      </w:pPr>
      <w:r w:rsidRPr="00795F17">
        <w:t>intensywność hodowli zwierzęcej w obszarze jcwpd;</w:t>
      </w:r>
    </w:p>
    <w:p w14:paraId="26729385" w14:textId="77777777" w:rsidR="00AD1DA1" w:rsidRPr="00795F17" w:rsidRDefault="00AD1DA1" w:rsidP="00BA6B41">
      <w:pPr>
        <w:pStyle w:val="Akapitzlist"/>
      </w:pPr>
      <w:r w:rsidRPr="00795F17">
        <w:t>wpływ aglomeracji miejsko-przemysłowych oraz presji liniowych;</w:t>
      </w:r>
    </w:p>
    <w:p w14:paraId="14921562" w14:textId="77777777" w:rsidR="00AD1DA1" w:rsidRPr="00795F17" w:rsidRDefault="00AD1DA1" w:rsidP="00BA6B41">
      <w:pPr>
        <w:pStyle w:val="Akapitzlist"/>
      </w:pPr>
      <w:r w:rsidRPr="00795F17">
        <w:t>jak również stopień skanalizowania gmin (do analiz wzięto jako wskaźnik powierzchnię obszaru jcwpd nie objętą siecią kanalizacyjna).</w:t>
      </w:r>
    </w:p>
    <w:p w14:paraId="434B0FB1" w14:textId="685CE5E4" w:rsidR="00AD1DA1" w:rsidRPr="00795F17" w:rsidRDefault="0068034E" w:rsidP="0044393D">
      <w:pPr>
        <w:rPr>
          <w:rFonts w:asciiTheme="minorHAnsi" w:hAnsiTheme="minorHAnsi" w:cstheme="minorHAnsi"/>
          <w:color w:val="000000"/>
        </w:rPr>
      </w:pPr>
      <w:r w:rsidRPr="00795F17">
        <w:t xml:space="preserve">Rozproszone i obszarowe źródła zanieczyszczeń analizowano zarówno pod kątem ich wpływu na stan chemiczny jak i ilościowy w poszczególnych jcwpd. Znaczący wpływ na stan ilościowy mają przede wszystkim melioracje, odwodnienia górnicze (kopalnie i odkrywki) występujące głównie w regionie </w:t>
      </w:r>
      <w:r w:rsidR="00AD1DA1" w:rsidRPr="00795F17">
        <w:rPr>
          <w:rFonts w:asciiTheme="minorHAnsi" w:hAnsiTheme="minorHAnsi" w:cstheme="minorHAnsi"/>
          <w:color w:val="000000"/>
        </w:rPr>
        <w:t xml:space="preserve">wodnym </w:t>
      </w:r>
      <w:r w:rsidRPr="00795F17">
        <w:t>Warty oraz aglomeracje miejsko-przemysłowe, co przejawia się obniżeniem zwierciadła wód podziemnych, zarówno w użytkowym, jak i pierwszym poziomie wodonośnym (leje depresji). Znaczące obniżenia zwierciadła wód podziemnych mogą powodować istotne szkody w ekosystemach prawnie chronionych zależnych od wód podziemnych, ingresje wód słonych i innych powodujących zanieczyszczenie wód podziemnych oraz ascenzję wód zasolonych, a także utrudnienia w eksploatacji ujęć wód podziemnych stanowiących źródło zaopatrzenia ludności w wodę do spożycia.</w:t>
      </w:r>
    </w:p>
    <w:p w14:paraId="31A5D0E5" w14:textId="77777777" w:rsidR="00AD1DA1" w:rsidRPr="00795F17" w:rsidRDefault="00AD1DA1" w:rsidP="0044393D">
      <w:pPr>
        <w:pStyle w:val="Nagwek5"/>
        <w:rPr>
          <w:rFonts w:eastAsiaTheme="majorEastAsia"/>
        </w:rPr>
      </w:pPr>
      <w:r w:rsidRPr="00795F17">
        <w:t>Pobory wody</w:t>
      </w:r>
    </w:p>
    <w:p w14:paraId="414BA1A1" w14:textId="77777777" w:rsidR="00AD1DA1" w:rsidRPr="00795F17" w:rsidRDefault="00AD1DA1" w:rsidP="0044393D">
      <w:r w:rsidRPr="00795F17">
        <w:t xml:space="preserve">Głównymi czynnikami sprawczymi słabego stanu ilościowego jcwpd są: </w:t>
      </w:r>
    </w:p>
    <w:p w14:paraId="0D847F6C" w14:textId="77777777" w:rsidR="00AD1DA1" w:rsidRPr="00795F17" w:rsidRDefault="00AD1DA1" w:rsidP="00BA6B41">
      <w:pPr>
        <w:pStyle w:val="Akapitzlist"/>
      </w:pPr>
      <w:r w:rsidRPr="00795F17">
        <w:t xml:space="preserve">odwodnienia wyrobisk kopalnianych; </w:t>
      </w:r>
    </w:p>
    <w:p w14:paraId="2F191539" w14:textId="77777777" w:rsidR="00AD1DA1" w:rsidRPr="00795F17" w:rsidRDefault="00AD1DA1" w:rsidP="00BA6B41">
      <w:pPr>
        <w:pStyle w:val="Akapitzlist"/>
      </w:pPr>
      <w:r w:rsidRPr="00795F17">
        <w:t xml:space="preserve">ujęcia wód na cele komunalne; </w:t>
      </w:r>
    </w:p>
    <w:p w14:paraId="704FEE04" w14:textId="77777777" w:rsidR="00AD1DA1" w:rsidRPr="00795F17" w:rsidRDefault="00AD1DA1" w:rsidP="00BA6B41">
      <w:pPr>
        <w:pStyle w:val="Akapitzlist"/>
      </w:pPr>
      <w:r w:rsidRPr="00795F17">
        <w:t>ujęcia wód na cele przemysłowe.</w:t>
      </w:r>
    </w:p>
    <w:p w14:paraId="456B0624" w14:textId="361B2F91" w:rsidR="00AD1DA1" w:rsidRPr="00795F17" w:rsidRDefault="00457349" w:rsidP="0044393D">
      <w:pPr>
        <w:rPr>
          <w:rFonts w:asciiTheme="minorHAnsi" w:hAnsiTheme="minorHAnsi" w:cstheme="minorBidi"/>
          <w:color w:val="000000"/>
        </w:rPr>
      </w:pPr>
      <w:r w:rsidRPr="00795F17">
        <w:t>Całkowita ilość wody ujmowanej w skali całego obszaru dorzecza Odry wynosi 1 335 820 tys. m</w:t>
      </w:r>
      <w:r w:rsidRPr="00795F17">
        <w:rPr>
          <w:vertAlign w:val="superscript"/>
        </w:rPr>
        <w:t>3</w:t>
      </w:r>
      <w:r w:rsidRPr="00795F17">
        <w:t xml:space="preserve"> na rok (pobór rejestrowany w 2018 r.) i kształtuje się ona na podobnym poziomie jak w 2011 roku (baza POBORY, 2011r.), czego 43% tego poboru związana jest z odwadnianiem kopalń. Roczną wielkość poborów z ujęć wód podziemnych z uwzględnieniem celu korzystania przedstawia </w:t>
      </w:r>
      <w:r w:rsidR="00AD1DA1" w:rsidRPr="00795F17">
        <w:rPr>
          <w:rFonts w:asciiTheme="minorHAnsi" w:hAnsiTheme="minorHAnsi" w:cstheme="minorHAnsi"/>
          <w:color w:val="000000"/>
        </w:rPr>
        <w:t xml:space="preserve">tabela 7-8. </w:t>
      </w:r>
    </w:p>
    <w:p w14:paraId="35D76221" w14:textId="7D9DDBCA" w:rsidR="00AD1DA1" w:rsidRPr="00795F17" w:rsidRDefault="00AD1DA1" w:rsidP="00867E43">
      <w:pPr>
        <w:pStyle w:val="Tabela"/>
        <w:rPr>
          <w:rFonts w:cstheme="minorHAnsi"/>
        </w:rPr>
      </w:pPr>
      <w:bookmarkStart w:id="362" w:name="_Toc66288077"/>
      <w:bookmarkStart w:id="363" w:name="_Toc66341898"/>
      <w:bookmarkStart w:id="364" w:name="_Toc68703670"/>
      <w:r w:rsidRPr="00795F17">
        <w:t xml:space="preserve">Tabela </w:t>
      </w:r>
      <w:fldSimple w:instr=" STYLEREF 1 \s ">
        <w:r w:rsidR="00550571">
          <w:rPr>
            <w:noProof/>
          </w:rPr>
          <w:t>7</w:t>
        </w:r>
      </w:fldSimple>
      <w:r w:rsidR="00BB3B21" w:rsidRPr="00795F17">
        <w:noBreakHyphen/>
      </w:r>
      <w:fldSimple w:instr=" SEQ Tabela \* ARABIC \s 1 ">
        <w:r w:rsidR="00550571">
          <w:rPr>
            <w:noProof/>
          </w:rPr>
          <w:t>8</w:t>
        </w:r>
      </w:fldSimple>
      <w:r w:rsidRPr="00795F17">
        <w:rPr>
          <w:rFonts w:cstheme="minorHAnsi"/>
        </w:rPr>
        <w:tab/>
      </w:r>
      <w:r w:rsidRPr="00795F17">
        <w:t xml:space="preserve">Roczna wielkość poborów z ujęć wód podziemnych z podziałem na czynniki sprawcze - obszar dorzecza </w:t>
      </w:r>
      <w:bookmarkEnd w:id="362"/>
      <w:r w:rsidR="00457349" w:rsidRPr="00795F17">
        <w:t>Odry</w:t>
      </w:r>
      <w:bookmarkEnd w:id="363"/>
      <w:bookmarkEnd w:id="364"/>
    </w:p>
    <w:tbl>
      <w:tblPr>
        <w:tblStyle w:val="Tabela-Siatka"/>
        <w:tblW w:w="5000" w:type="pct"/>
        <w:jc w:val="center"/>
        <w:tblLook w:val="04A0" w:firstRow="1" w:lastRow="0" w:firstColumn="1" w:lastColumn="0" w:noHBand="0" w:noVBand="1"/>
      </w:tblPr>
      <w:tblGrid>
        <w:gridCol w:w="3619"/>
        <w:gridCol w:w="2971"/>
        <w:gridCol w:w="2472"/>
      </w:tblGrid>
      <w:tr w:rsidR="00AD1DA1" w:rsidRPr="00795F17" w14:paraId="62FCBC09" w14:textId="77777777" w:rsidTr="009D4C75">
        <w:trPr>
          <w:cnfStyle w:val="100000000000" w:firstRow="1" w:lastRow="0" w:firstColumn="0" w:lastColumn="0" w:oddVBand="0" w:evenVBand="0" w:oddHBand="0" w:evenHBand="0" w:firstRowFirstColumn="0" w:firstRowLastColumn="0" w:lastRowFirstColumn="0" w:lastRowLastColumn="0"/>
          <w:trHeight w:val="454"/>
          <w:jc w:val="center"/>
        </w:trPr>
        <w:tc>
          <w:tcPr>
            <w:tcW w:w="1997" w:type="pct"/>
            <w:hideMark/>
          </w:tcPr>
          <w:p w14:paraId="22DC57AB" w14:textId="77777777" w:rsidR="00AD1DA1" w:rsidRPr="00795F17" w:rsidRDefault="00AD1DA1" w:rsidP="0044393D">
            <w:pPr>
              <w:pStyle w:val="Teksttabelinaglowek"/>
              <w:rPr>
                <w:b/>
              </w:rPr>
            </w:pPr>
            <w:r w:rsidRPr="00795F17">
              <w:rPr>
                <w:b/>
              </w:rPr>
              <w:t>Cel poboru</w:t>
            </w:r>
          </w:p>
        </w:tc>
        <w:tc>
          <w:tcPr>
            <w:tcW w:w="1639" w:type="pct"/>
            <w:hideMark/>
          </w:tcPr>
          <w:p w14:paraId="1F3DD6FE" w14:textId="46DB1586" w:rsidR="00AD1DA1" w:rsidRPr="00795F17" w:rsidRDefault="00AD1DA1" w:rsidP="00CB0824">
            <w:pPr>
              <w:pStyle w:val="Teksttabelinaglowek"/>
              <w:rPr>
                <w:b/>
              </w:rPr>
            </w:pPr>
            <w:r w:rsidRPr="00795F17">
              <w:rPr>
                <w:b/>
              </w:rPr>
              <w:t>Pobór wody</w:t>
            </w:r>
            <w:r w:rsidR="00CB0824" w:rsidRPr="00795F17">
              <w:rPr>
                <w:b/>
              </w:rPr>
              <w:br/>
            </w:r>
            <w:r w:rsidR="00AA618A" w:rsidRPr="00795F17">
              <w:rPr>
                <w:b/>
              </w:rPr>
              <w:t>(</w:t>
            </w:r>
            <w:r w:rsidRPr="00795F17">
              <w:rPr>
                <w:b/>
              </w:rPr>
              <w:t>tys. m</w:t>
            </w:r>
            <w:r w:rsidRPr="00795F17">
              <w:rPr>
                <w:b/>
                <w:vertAlign w:val="superscript"/>
              </w:rPr>
              <w:t>3</w:t>
            </w:r>
            <w:r w:rsidRPr="00795F17">
              <w:rPr>
                <w:b/>
              </w:rPr>
              <w:t xml:space="preserve"> na rok</w:t>
            </w:r>
            <w:r w:rsidR="00AA618A" w:rsidRPr="00795F17">
              <w:rPr>
                <w:b/>
              </w:rPr>
              <w:t>)</w:t>
            </w:r>
          </w:p>
        </w:tc>
        <w:tc>
          <w:tcPr>
            <w:tcW w:w="1364" w:type="pct"/>
            <w:hideMark/>
          </w:tcPr>
          <w:p w14:paraId="226DA26C" w14:textId="429CFBCF" w:rsidR="00AD1DA1" w:rsidRPr="00795F17" w:rsidRDefault="00AD1DA1" w:rsidP="0044393D">
            <w:pPr>
              <w:pStyle w:val="Teksttabelinaglowek"/>
              <w:rPr>
                <w:b/>
              </w:rPr>
            </w:pPr>
            <w:r w:rsidRPr="00795F17">
              <w:rPr>
                <w:b/>
              </w:rPr>
              <w:t>Udział</w:t>
            </w:r>
            <w:r w:rsidR="001D565B" w:rsidRPr="00795F17">
              <w:rPr>
                <w:b/>
              </w:rPr>
              <w:t xml:space="preserve"> </w:t>
            </w:r>
            <w:r w:rsidR="00EA4FF5" w:rsidRPr="00795F17">
              <w:rPr>
                <w:b/>
              </w:rPr>
              <w:t>(%)</w:t>
            </w:r>
          </w:p>
        </w:tc>
      </w:tr>
      <w:tr w:rsidR="00CF5513" w:rsidRPr="00795F17" w14:paraId="66B006F6" w14:textId="77777777" w:rsidTr="009D4C75">
        <w:trPr>
          <w:trHeight w:val="454"/>
          <w:jc w:val="center"/>
        </w:trPr>
        <w:tc>
          <w:tcPr>
            <w:tcW w:w="1997" w:type="pct"/>
            <w:hideMark/>
          </w:tcPr>
          <w:p w14:paraId="14C684F5" w14:textId="7A90DA20" w:rsidR="00CF5513" w:rsidRPr="00795F17" w:rsidRDefault="00CF5513" w:rsidP="0065243A">
            <w:pPr>
              <w:pStyle w:val="Teksttabelisrodek"/>
              <w:rPr>
                <w:rFonts w:cstheme="minorBidi"/>
                <w:color w:val="000000"/>
              </w:rPr>
            </w:pPr>
            <w:r w:rsidRPr="00795F17">
              <w:t xml:space="preserve">komunalny </w:t>
            </w:r>
          </w:p>
        </w:tc>
        <w:tc>
          <w:tcPr>
            <w:tcW w:w="1639" w:type="pct"/>
            <w:hideMark/>
          </w:tcPr>
          <w:p w14:paraId="1EE75CC2" w14:textId="679D9DE5" w:rsidR="00CF5513" w:rsidRPr="00795F17" w:rsidRDefault="00CF5513" w:rsidP="0065243A">
            <w:pPr>
              <w:pStyle w:val="Teksttabelisrodek"/>
            </w:pPr>
            <w:r w:rsidRPr="00795F17">
              <w:t>649 269</w:t>
            </w:r>
          </w:p>
        </w:tc>
        <w:tc>
          <w:tcPr>
            <w:tcW w:w="1364" w:type="pct"/>
            <w:hideMark/>
          </w:tcPr>
          <w:p w14:paraId="2CDE4955" w14:textId="2E55032F" w:rsidR="00CF5513" w:rsidRPr="00795F17" w:rsidRDefault="00CF5513" w:rsidP="0065243A">
            <w:pPr>
              <w:pStyle w:val="Teksttabelisrodek"/>
              <w:rPr>
                <w:color w:val="000000"/>
              </w:rPr>
            </w:pPr>
            <w:r w:rsidRPr="00795F17">
              <w:t>48,60</w:t>
            </w:r>
          </w:p>
        </w:tc>
      </w:tr>
      <w:tr w:rsidR="00CF5513" w:rsidRPr="00795F17" w14:paraId="3838EEC8" w14:textId="77777777" w:rsidTr="009D4C75">
        <w:trPr>
          <w:trHeight w:val="454"/>
          <w:jc w:val="center"/>
        </w:trPr>
        <w:tc>
          <w:tcPr>
            <w:tcW w:w="1997" w:type="pct"/>
          </w:tcPr>
          <w:p w14:paraId="0A07F758" w14:textId="13223C9C" w:rsidR="00CF5513" w:rsidRPr="00795F17" w:rsidRDefault="00CF5513" w:rsidP="0065243A">
            <w:pPr>
              <w:pStyle w:val="Teksttabelisrodek"/>
              <w:rPr>
                <w:color w:val="000000"/>
              </w:rPr>
            </w:pPr>
            <w:r w:rsidRPr="00795F17">
              <w:t>lasy i parki</w:t>
            </w:r>
          </w:p>
        </w:tc>
        <w:tc>
          <w:tcPr>
            <w:tcW w:w="1639" w:type="pct"/>
          </w:tcPr>
          <w:p w14:paraId="6EA894A0" w14:textId="616A0DF3" w:rsidR="00CF5513" w:rsidRPr="00795F17" w:rsidRDefault="00CF5513" w:rsidP="0065243A">
            <w:pPr>
              <w:pStyle w:val="Teksttabelisrodek"/>
            </w:pPr>
            <w:r w:rsidRPr="00795F17">
              <w:t>450</w:t>
            </w:r>
          </w:p>
        </w:tc>
        <w:tc>
          <w:tcPr>
            <w:tcW w:w="1364" w:type="pct"/>
          </w:tcPr>
          <w:p w14:paraId="545ABE07" w14:textId="0E67FE64" w:rsidR="00CF5513" w:rsidRPr="00795F17" w:rsidRDefault="00CF5513" w:rsidP="0065243A">
            <w:pPr>
              <w:pStyle w:val="Teksttabelisrodek"/>
              <w:rPr>
                <w:color w:val="000000"/>
              </w:rPr>
            </w:pPr>
            <w:r w:rsidRPr="00795F17">
              <w:t>0,03</w:t>
            </w:r>
          </w:p>
        </w:tc>
      </w:tr>
      <w:tr w:rsidR="00CF5513" w:rsidRPr="00795F17" w14:paraId="2F468463" w14:textId="77777777" w:rsidTr="009D4C75">
        <w:trPr>
          <w:trHeight w:val="454"/>
          <w:jc w:val="center"/>
        </w:trPr>
        <w:tc>
          <w:tcPr>
            <w:tcW w:w="1997" w:type="pct"/>
          </w:tcPr>
          <w:p w14:paraId="7B2D3922" w14:textId="471F34C3" w:rsidR="00CF5513" w:rsidRPr="00795F17" w:rsidRDefault="00CF5513" w:rsidP="0065243A">
            <w:pPr>
              <w:pStyle w:val="Teksttabelisrodek"/>
              <w:rPr>
                <w:color w:val="000000"/>
              </w:rPr>
            </w:pPr>
            <w:r w:rsidRPr="00795F17">
              <w:t>przemysł, usługi, handel</w:t>
            </w:r>
          </w:p>
        </w:tc>
        <w:tc>
          <w:tcPr>
            <w:tcW w:w="1639" w:type="pct"/>
          </w:tcPr>
          <w:p w14:paraId="10F5BC53" w14:textId="6652739F" w:rsidR="00CF5513" w:rsidRPr="00795F17" w:rsidRDefault="00CF5513" w:rsidP="0065243A">
            <w:pPr>
              <w:pStyle w:val="Teksttabelisrodek"/>
            </w:pPr>
            <w:r w:rsidRPr="00795F17">
              <w:t>91 417</w:t>
            </w:r>
          </w:p>
        </w:tc>
        <w:tc>
          <w:tcPr>
            <w:tcW w:w="1364" w:type="pct"/>
          </w:tcPr>
          <w:p w14:paraId="3E467014" w14:textId="4696ED69" w:rsidR="00CF5513" w:rsidRPr="00795F17" w:rsidRDefault="00CF5513" w:rsidP="0065243A">
            <w:pPr>
              <w:pStyle w:val="Teksttabelisrodek"/>
              <w:rPr>
                <w:color w:val="000000"/>
              </w:rPr>
            </w:pPr>
            <w:r w:rsidRPr="00795F17">
              <w:t>6,84</w:t>
            </w:r>
          </w:p>
        </w:tc>
      </w:tr>
      <w:tr w:rsidR="00CF5513" w:rsidRPr="00795F17" w14:paraId="315F1A7F" w14:textId="77777777" w:rsidTr="009D4C75">
        <w:trPr>
          <w:trHeight w:val="454"/>
          <w:jc w:val="center"/>
        </w:trPr>
        <w:tc>
          <w:tcPr>
            <w:tcW w:w="1997" w:type="pct"/>
          </w:tcPr>
          <w:p w14:paraId="3F518AA1" w14:textId="78B9F31F" w:rsidR="00CF5513" w:rsidRPr="00795F17" w:rsidRDefault="00CF5513" w:rsidP="0065243A">
            <w:pPr>
              <w:pStyle w:val="Teksttabelisrodek"/>
              <w:rPr>
                <w:color w:val="000000"/>
              </w:rPr>
            </w:pPr>
            <w:r w:rsidRPr="00795F17">
              <w:t>rolnicze</w:t>
            </w:r>
          </w:p>
        </w:tc>
        <w:tc>
          <w:tcPr>
            <w:tcW w:w="1639" w:type="pct"/>
          </w:tcPr>
          <w:p w14:paraId="364012F6" w14:textId="6F273A7E" w:rsidR="00CF5513" w:rsidRPr="00795F17" w:rsidRDefault="00CF5513" w:rsidP="0065243A">
            <w:pPr>
              <w:pStyle w:val="Teksttabelisrodek"/>
            </w:pPr>
            <w:r w:rsidRPr="00795F17">
              <w:t>161 41</w:t>
            </w:r>
          </w:p>
        </w:tc>
        <w:tc>
          <w:tcPr>
            <w:tcW w:w="1364" w:type="pct"/>
          </w:tcPr>
          <w:p w14:paraId="5324445A" w14:textId="271EBFFE" w:rsidR="00CF5513" w:rsidRPr="00795F17" w:rsidRDefault="00CF5513" w:rsidP="0065243A">
            <w:pPr>
              <w:pStyle w:val="Teksttabelisrodek"/>
              <w:rPr>
                <w:color w:val="000000"/>
              </w:rPr>
            </w:pPr>
            <w:r w:rsidRPr="00795F17">
              <w:t>1,21</w:t>
            </w:r>
          </w:p>
        </w:tc>
      </w:tr>
      <w:tr w:rsidR="00CF5513" w:rsidRPr="00795F17" w14:paraId="1D9C3925" w14:textId="77777777" w:rsidTr="009D4C75">
        <w:trPr>
          <w:trHeight w:val="454"/>
          <w:jc w:val="center"/>
        </w:trPr>
        <w:tc>
          <w:tcPr>
            <w:tcW w:w="1997" w:type="pct"/>
            <w:hideMark/>
          </w:tcPr>
          <w:p w14:paraId="28883FE6" w14:textId="6D3413DF" w:rsidR="00CF5513" w:rsidRPr="00795F17" w:rsidRDefault="00CF5513" w:rsidP="0065243A">
            <w:pPr>
              <w:pStyle w:val="Teksttabelisrodek"/>
              <w:rPr>
                <w:color w:val="000000"/>
              </w:rPr>
            </w:pPr>
            <w:r w:rsidRPr="00795F17">
              <w:t>usługi</w:t>
            </w:r>
          </w:p>
        </w:tc>
        <w:tc>
          <w:tcPr>
            <w:tcW w:w="1639" w:type="pct"/>
            <w:hideMark/>
          </w:tcPr>
          <w:p w14:paraId="0E081228" w14:textId="3828E2E8" w:rsidR="00CF5513" w:rsidRPr="00795F17" w:rsidRDefault="00CF5513" w:rsidP="0065243A">
            <w:pPr>
              <w:pStyle w:val="Teksttabelisrodek"/>
            </w:pPr>
            <w:r w:rsidRPr="00795F17">
              <w:t>2 636</w:t>
            </w:r>
          </w:p>
        </w:tc>
        <w:tc>
          <w:tcPr>
            <w:tcW w:w="1364" w:type="pct"/>
            <w:hideMark/>
          </w:tcPr>
          <w:p w14:paraId="66AD3377" w14:textId="61B84DDC" w:rsidR="00CF5513" w:rsidRPr="00795F17" w:rsidRDefault="00CF5513" w:rsidP="0065243A">
            <w:pPr>
              <w:pStyle w:val="Teksttabelisrodek"/>
              <w:rPr>
                <w:color w:val="000000"/>
              </w:rPr>
            </w:pPr>
            <w:r w:rsidRPr="00795F17">
              <w:t>0,20</w:t>
            </w:r>
          </w:p>
        </w:tc>
      </w:tr>
      <w:tr w:rsidR="00CF5513" w:rsidRPr="00795F17" w14:paraId="31A02F86" w14:textId="77777777" w:rsidTr="009D4C75">
        <w:trPr>
          <w:trHeight w:val="454"/>
          <w:jc w:val="center"/>
        </w:trPr>
        <w:tc>
          <w:tcPr>
            <w:tcW w:w="1997" w:type="pct"/>
            <w:hideMark/>
          </w:tcPr>
          <w:p w14:paraId="0D48FCE9" w14:textId="53FD1347" w:rsidR="00CF5513" w:rsidRPr="00795F17" w:rsidRDefault="00CF5513" w:rsidP="0065243A">
            <w:pPr>
              <w:pStyle w:val="Teksttabelisrodek"/>
              <w:rPr>
                <w:color w:val="000000"/>
              </w:rPr>
            </w:pPr>
            <w:r w:rsidRPr="00795F17">
              <w:t>wojsko</w:t>
            </w:r>
          </w:p>
        </w:tc>
        <w:tc>
          <w:tcPr>
            <w:tcW w:w="1639" w:type="pct"/>
            <w:hideMark/>
          </w:tcPr>
          <w:p w14:paraId="441B4086" w14:textId="63BD1A9E" w:rsidR="00CF5513" w:rsidRPr="00795F17" w:rsidRDefault="00CF5513" w:rsidP="0065243A">
            <w:pPr>
              <w:pStyle w:val="Teksttabelisrodek"/>
            </w:pPr>
            <w:r w:rsidRPr="00795F17">
              <w:t>956</w:t>
            </w:r>
          </w:p>
        </w:tc>
        <w:tc>
          <w:tcPr>
            <w:tcW w:w="1364" w:type="pct"/>
            <w:hideMark/>
          </w:tcPr>
          <w:p w14:paraId="64873243" w14:textId="768FE1E9" w:rsidR="00CF5513" w:rsidRPr="00795F17" w:rsidRDefault="00CF5513" w:rsidP="0065243A">
            <w:pPr>
              <w:pStyle w:val="Teksttabelisrodek"/>
              <w:rPr>
                <w:color w:val="000000"/>
              </w:rPr>
            </w:pPr>
            <w:r w:rsidRPr="00795F17">
              <w:t>0,07</w:t>
            </w:r>
          </w:p>
        </w:tc>
      </w:tr>
      <w:tr w:rsidR="00CF5513" w:rsidRPr="00795F17" w14:paraId="2DE09B8E" w14:textId="77777777" w:rsidTr="009D4C75">
        <w:trPr>
          <w:trHeight w:val="454"/>
          <w:jc w:val="center"/>
        </w:trPr>
        <w:tc>
          <w:tcPr>
            <w:tcW w:w="1997" w:type="pct"/>
          </w:tcPr>
          <w:p w14:paraId="73552EE8" w14:textId="1A10F1BD" w:rsidR="00CF5513" w:rsidRPr="00795F17" w:rsidRDefault="00CF5513" w:rsidP="0065243A">
            <w:pPr>
              <w:pStyle w:val="Teksttabelisrodek"/>
            </w:pPr>
            <w:r w:rsidRPr="00795F17">
              <w:t>z odwodnień kopalnianych</w:t>
            </w:r>
          </w:p>
        </w:tc>
        <w:tc>
          <w:tcPr>
            <w:tcW w:w="1639" w:type="pct"/>
          </w:tcPr>
          <w:p w14:paraId="25F56BE0" w14:textId="17169A2F" w:rsidR="00CF5513" w:rsidRPr="00795F17" w:rsidRDefault="00CF5513" w:rsidP="0065243A">
            <w:pPr>
              <w:pStyle w:val="Teksttabelisrodek"/>
              <w:rPr>
                <w:rFonts w:eastAsia="Times New Roman"/>
                <w:color w:val="000000"/>
              </w:rPr>
            </w:pPr>
            <w:r w:rsidRPr="00795F17">
              <w:t>574 951</w:t>
            </w:r>
          </w:p>
        </w:tc>
        <w:tc>
          <w:tcPr>
            <w:tcW w:w="1364" w:type="pct"/>
          </w:tcPr>
          <w:p w14:paraId="533831F0" w14:textId="08DAA48E" w:rsidR="00CF5513" w:rsidRPr="00795F17" w:rsidRDefault="00CF5513" w:rsidP="0065243A">
            <w:pPr>
              <w:pStyle w:val="Teksttabelisrodek"/>
            </w:pPr>
            <w:r w:rsidRPr="00795F17">
              <w:t>43,04</w:t>
            </w:r>
          </w:p>
        </w:tc>
      </w:tr>
      <w:tr w:rsidR="00CF5513" w:rsidRPr="00795F17" w14:paraId="43B8EFC0" w14:textId="77777777" w:rsidTr="00AB080C">
        <w:trPr>
          <w:trHeight w:val="454"/>
          <w:jc w:val="center"/>
        </w:trPr>
        <w:tc>
          <w:tcPr>
            <w:tcW w:w="1997" w:type="pct"/>
            <w:shd w:val="clear" w:color="auto" w:fill="BFBFBF" w:themeFill="background1" w:themeFillShade="BF"/>
          </w:tcPr>
          <w:p w14:paraId="436553C0" w14:textId="3C33D03B" w:rsidR="00CF5513" w:rsidRPr="00795F17" w:rsidRDefault="00AB080C" w:rsidP="00AB080C">
            <w:pPr>
              <w:pStyle w:val="Teksttabelinaglowek"/>
            </w:pPr>
            <w:r w:rsidRPr="00795F17">
              <w:t>S</w:t>
            </w:r>
            <w:r w:rsidR="00CF5513" w:rsidRPr="00795F17">
              <w:t>uma</w:t>
            </w:r>
          </w:p>
        </w:tc>
        <w:tc>
          <w:tcPr>
            <w:tcW w:w="1639" w:type="pct"/>
            <w:shd w:val="clear" w:color="auto" w:fill="BFBFBF" w:themeFill="background1" w:themeFillShade="BF"/>
          </w:tcPr>
          <w:p w14:paraId="214ACF48" w14:textId="5A72DC1A" w:rsidR="00CF5513" w:rsidRPr="00795F17" w:rsidRDefault="005B5489" w:rsidP="00AB080C">
            <w:pPr>
              <w:pStyle w:val="Teksttabelinaglowek"/>
            </w:pPr>
            <w:r w:rsidRPr="00795F17">
              <w:t>1 335 820</w:t>
            </w:r>
          </w:p>
        </w:tc>
        <w:tc>
          <w:tcPr>
            <w:tcW w:w="1364" w:type="pct"/>
            <w:shd w:val="clear" w:color="auto" w:fill="BFBFBF" w:themeFill="background1" w:themeFillShade="BF"/>
          </w:tcPr>
          <w:p w14:paraId="4DFED186" w14:textId="2AC83EBA" w:rsidR="00CF5513" w:rsidRPr="00795F17" w:rsidRDefault="00CF5513" w:rsidP="00AB080C">
            <w:pPr>
              <w:pStyle w:val="Teksttabelinaglowek"/>
            </w:pPr>
            <w:r w:rsidRPr="00795F17">
              <w:t>100,0</w:t>
            </w:r>
            <w:r w:rsidR="00AB080C" w:rsidRPr="00795F17">
              <w:t>0</w:t>
            </w:r>
          </w:p>
        </w:tc>
      </w:tr>
    </w:tbl>
    <w:p w14:paraId="694BF2D5" w14:textId="626105EB" w:rsidR="00AD1DA1" w:rsidRPr="00795F17" w:rsidRDefault="00AD1DA1" w:rsidP="0044393D">
      <w:pPr>
        <w:pStyle w:val="rdo"/>
      </w:pPr>
      <w:r w:rsidRPr="00795F17">
        <w:t xml:space="preserve">Źródło: </w:t>
      </w:r>
      <w:r w:rsidR="00FD7248" w:rsidRPr="00795F17">
        <w:t>opracowanie własne</w:t>
      </w:r>
    </w:p>
    <w:p w14:paraId="21AFB657" w14:textId="42B1E809" w:rsidR="00AD1DA1" w:rsidRPr="00795F17" w:rsidRDefault="00AD1DA1" w:rsidP="0044393D">
      <w:pPr>
        <w:rPr>
          <w:rFonts w:cstheme="minorBidi"/>
        </w:rPr>
      </w:pPr>
      <w:r w:rsidRPr="00795F17">
        <w:t>Odwadnianie kopalń to najistotniejszy rodzaj presji w stosunku do pozostałych zidentyfikowanych czynników sprawczych. Udział wskazanej presji przekracza niekiedy 90% zasobów dostępnych do</w:t>
      </w:r>
      <w:r w:rsidR="009D4C75" w:rsidRPr="00795F17">
        <w:t> </w:t>
      </w:r>
      <w:r w:rsidRPr="00795F17">
        <w:t xml:space="preserve">zagospodarowania i w związku z tym odwodnienia górnicze należy uznać za jedną z głównych presji na obszarze dorzecza </w:t>
      </w:r>
      <w:r w:rsidR="001F1B4C" w:rsidRPr="00795F17">
        <w:t>Odry</w:t>
      </w:r>
      <w:r w:rsidRPr="00795F17">
        <w:t>. Zestawienie jcwpd na obszarze których pobór wód podziemnych związany z odwodnieniem kopalni przewyższa pobór związany z innymi czynnikami sprawczymi przedstawia tabela 7-9.</w:t>
      </w:r>
    </w:p>
    <w:p w14:paraId="6CF2DCBA" w14:textId="21600C37" w:rsidR="00AD1DA1" w:rsidRPr="00795F17" w:rsidRDefault="00AD1DA1" w:rsidP="00867E43">
      <w:pPr>
        <w:pStyle w:val="Tabela"/>
        <w:rPr>
          <w:rFonts w:asciiTheme="minorHAnsi" w:hAnsiTheme="minorHAnsi" w:cstheme="minorHAnsi"/>
          <w:szCs w:val="20"/>
        </w:rPr>
      </w:pPr>
      <w:bookmarkStart w:id="365" w:name="_Toc66288078"/>
      <w:bookmarkStart w:id="366" w:name="_Toc66341899"/>
      <w:bookmarkStart w:id="367" w:name="_Toc68703671"/>
      <w:r w:rsidRPr="00795F17">
        <w:t xml:space="preserve">Tabela </w:t>
      </w:r>
      <w:fldSimple w:instr=" STYLEREF 1 \s ">
        <w:r w:rsidR="00550571">
          <w:rPr>
            <w:noProof/>
          </w:rPr>
          <w:t>7</w:t>
        </w:r>
      </w:fldSimple>
      <w:r w:rsidR="00BB3B21" w:rsidRPr="00795F17">
        <w:noBreakHyphen/>
      </w:r>
      <w:fldSimple w:instr=" SEQ Tabela \* ARABIC \s 1 ">
        <w:r w:rsidR="00550571">
          <w:rPr>
            <w:noProof/>
          </w:rPr>
          <w:t>9</w:t>
        </w:r>
      </w:fldSimple>
      <w:r w:rsidRPr="00795F17">
        <w:tab/>
        <w:t>Zestawienie jcwpd na obszarze których pobór wód podziemnych związany z odwodnieniem kopalni przewyższa pobór na inne cele -</w:t>
      </w:r>
      <w:r w:rsidRPr="00795F17">
        <w:rPr>
          <w:rFonts w:asciiTheme="minorHAnsi" w:hAnsiTheme="minorHAnsi" w:cstheme="minorHAnsi"/>
          <w:szCs w:val="20"/>
        </w:rPr>
        <w:t xml:space="preserve"> obszar dorzecza </w:t>
      </w:r>
      <w:bookmarkEnd w:id="365"/>
      <w:r w:rsidR="001F1B4C" w:rsidRPr="00795F17">
        <w:rPr>
          <w:rFonts w:asciiTheme="minorHAnsi" w:hAnsiTheme="minorHAnsi" w:cstheme="minorHAnsi"/>
          <w:szCs w:val="20"/>
        </w:rPr>
        <w:t>Odry</w:t>
      </w:r>
      <w:bookmarkEnd w:id="366"/>
      <w:bookmarkEnd w:id="367"/>
    </w:p>
    <w:tbl>
      <w:tblPr>
        <w:tblStyle w:val="Tabela-Siatka"/>
        <w:tblW w:w="5000" w:type="pct"/>
        <w:jc w:val="center"/>
        <w:tblLook w:val="04A0" w:firstRow="1" w:lastRow="0" w:firstColumn="1" w:lastColumn="0" w:noHBand="0" w:noVBand="1"/>
      </w:tblPr>
      <w:tblGrid>
        <w:gridCol w:w="2547"/>
        <w:gridCol w:w="2066"/>
        <w:gridCol w:w="1154"/>
        <w:gridCol w:w="2142"/>
        <w:gridCol w:w="1153"/>
      </w:tblGrid>
      <w:tr w:rsidR="00AD1DA1" w:rsidRPr="00795F17" w14:paraId="3FB11FF6" w14:textId="77777777" w:rsidTr="00D51906">
        <w:trPr>
          <w:cnfStyle w:val="100000000000" w:firstRow="1" w:lastRow="0" w:firstColumn="0" w:lastColumn="0" w:oddVBand="0" w:evenVBand="0" w:oddHBand="0" w:evenHBand="0" w:firstRowFirstColumn="0" w:firstRowLastColumn="0" w:lastRowFirstColumn="0" w:lastRowLastColumn="0"/>
          <w:trHeight w:val="397"/>
          <w:jc w:val="center"/>
        </w:trPr>
        <w:tc>
          <w:tcPr>
            <w:tcW w:w="1405" w:type="pct"/>
            <w:vMerge w:val="restart"/>
            <w:hideMark/>
          </w:tcPr>
          <w:p w14:paraId="3C0AC375" w14:textId="77777777" w:rsidR="00AD1DA1" w:rsidRPr="00795F17" w:rsidRDefault="00AD1DA1" w:rsidP="0044393D">
            <w:pPr>
              <w:pStyle w:val="Teksttabelinaglowek"/>
            </w:pPr>
            <w:r w:rsidRPr="00795F17">
              <w:rPr>
                <w:b/>
              </w:rPr>
              <w:t>Kod jcwpd</w:t>
            </w:r>
          </w:p>
        </w:tc>
        <w:tc>
          <w:tcPr>
            <w:tcW w:w="1777" w:type="pct"/>
            <w:gridSpan w:val="2"/>
          </w:tcPr>
          <w:p w14:paraId="03F92AF6" w14:textId="77777777" w:rsidR="00AD1DA1" w:rsidRPr="00795F17" w:rsidRDefault="00AD1DA1" w:rsidP="0044393D">
            <w:pPr>
              <w:pStyle w:val="Teksttabelinaglowek"/>
            </w:pPr>
            <w:r w:rsidRPr="00795F17">
              <w:rPr>
                <w:b/>
              </w:rPr>
              <w:t>Pobór wody związany z odwadnianiem kopalni</w:t>
            </w:r>
          </w:p>
        </w:tc>
        <w:tc>
          <w:tcPr>
            <w:tcW w:w="1818" w:type="pct"/>
            <w:gridSpan w:val="2"/>
          </w:tcPr>
          <w:p w14:paraId="08F1CF7A" w14:textId="77777777" w:rsidR="00AD1DA1" w:rsidRPr="00795F17" w:rsidRDefault="00AD1DA1" w:rsidP="0044393D">
            <w:pPr>
              <w:pStyle w:val="Teksttabelinaglowek"/>
            </w:pPr>
            <w:r w:rsidRPr="00795F17">
              <w:rPr>
                <w:b/>
              </w:rPr>
              <w:t>Pobór wody na inne cele</w:t>
            </w:r>
          </w:p>
        </w:tc>
      </w:tr>
      <w:tr w:rsidR="00AD1DA1" w:rsidRPr="00795F17" w14:paraId="0815BB97" w14:textId="77777777" w:rsidTr="00D51906">
        <w:trPr>
          <w:trHeight w:val="397"/>
          <w:jc w:val="center"/>
        </w:trPr>
        <w:tc>
          <w:tcPr>
            <w:tcW w:w="1405" w:type="pct"/>
            <w:vMerge/>
            <w:shd w:val="clear" w:color="auto" w:fill="BFBFBF" w:themeFill="background1" w:themeFillShade="BF"/>
            <w:hideMark/>
          </w:tcPr>
          <w:p w14:paraId="0923F364" w14:textId="77777777" w:rsidR="00AD1DA1" w:rsidRPr="00795F17" w:rsidRDefault="00AD1DA1" w:rsidP="0044393D">
            <w:pPr>
              <w:pStyle w:val="Teksttabelinaglowek"/>
            </w:pPr>
          </w:p>
        </w:tc>
        <w:tc>
          <w:tcPr>
            <w:tcW w:w="1140" w:type="pct"/>
            <w:shd w:val="clear" w:color="auto" w:fill="BFBFBF" w:themeFill="background1" w:themeFillShade="BF"/>
            <w:hideMark/>
          </w:tcPr>
          <w:p w14:paraId="433D00B2" w14:textId="77777777" w:rsidR="00AD1DA1" w:rsidRPr="00795F17" w:rsidRDefault="00AD1DA1" w:rsidP="0044393D">
            <w:pPr>
              <w:pStyle w:val="Teksttabelinaglowek"/>
            </w:pPr>
            <w:r w:rsidRPr="00795F17">
              <w:t>tys. m</w:t>
            </w:r>
            <w:r w:rsidRPr="00795F17">
              <w:rPr>
                <w:vertAlign w:val="superscript"/>
              </w:rPr>
              <w:t>3</w:t>
            </w:r>
            <w:r w:rsidRPr="00795F17">
              <w:t xml:space="preserve"> na rok</w:t>
            </w:r>
          </w:p>
        </w:tc>
        <w:tc>
          <w:tcPr>
            <w:tcW w:w="637" w:type="pct"/>
            <w:shd w:val="clear" w:color="auto" w:fill="BFBFBF" w:themeFill="background1" w:themeFillShade="BF"/>
            <w:hideMark/>
          </w:tcPr>
          <w:p w14:paraId="16507D71" w14:textId="77777777" w:rsidR="00AD1DA1" w:rsidRPr="00795F17" w:rsidRDefault="00AD1DA1" w:rsidP="0044393D">
            <w:pPr>
              <w:pStyle w:val="Teksttabelinaglowek"/>
            </w:pPr>
            <w:r w:rsidRPr="00795F17">
              <w:t>%</w:t>
            </w:r>
          </w:p>
        </w:tc>
        <w:tc>
          <w:tcPr>
            <w:tcW w:w="1182" w:type="pct"/>
            <w:shd w:val="clear" w:color="auto" w:fill="BFBFBF" w:themeFill="background1" w:themeFillShade="BF"/>
            <w:hideMark/>
          </w:tcPr>
          <w:p w14:paraId="28E9042F" w14:textId="77777777" w:rsidR="00AD1DA1" w:rsidRPr="00795F17" w:rsidRDefault="00AD1DA1" w:rsidP="0044393D">
            <w:pPr>
              <w:pStyle w:val="Teksttabelinaglowek"/>
            </w:pPr>
            <w:r w:rsidRPr="00795F17">
              <w:t>tys. m</w:t>
            </w:r>
            <w:r w:rsidRPr="00795F17">
              <w:rPr>
                <w:vertAlign w:val="superscript"/>
              </w:rPr>
              <w:t>3</w:t>
            </w:r>
            <w:r w:rsidRPr="00795F17">
              <w:t xml:space="preserve"> na rok</w:t>
            </w:r>
          </w:p>
        </w:tc>
        <w:tc>
          <w:tcPr>
            <w:tcW w:w="636" w:type="pct"/>
            <w:shd w:val="clear" w:color="auto" w:fill="BFBFBF" w:themeFill="background1" w:themeFillShade="BF"/>
            <w:hideMark/>
          </w:tcPr>
          <w:p w14:paraId="0E525864" w14:textId="77777777" w:rsidR="00AD1DA1" w:rsidRPr="00795F17" w:rsidRDefault="00AD1DA1" w:rsidP="0044393D">
            <w:pPr>
              <w:pStyle w:val="Teksttabelinaglowek"/>
            </w:pPr>
            <w:r w:rsidRPr="00795F17">
              <w:t>%</w:t>
            </w:r>
          </w:p>
        </w:tc>
      </w:tr>
      <w:tr w:rsidR="00E90C4F" w:rsidRPr="00795F17" w14:paraId="667EA297" w14:textId="77777777" w:rsidTr="00D51906">
        <w:trPr>
          <w:trHeight w:val="397"/>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3261A188" w14:textId="77777777" w:rsidR="00E90C4F" w:rsidRPr="00795F17" w:rsidRDefault="00E90C4F" w:rsidP="0065243A">
            <w:pPr>
              <w:pStyle w:val="Teksttabelisrodek"/>
            </w:pPr>
            <w:r w:rsidRPr="00795F17">
              <w:t>Region wodny Warty</w:t>
            </w:r>
          </w:p>
        </w:tc>
      </w:tr>
      <w:tr w:rsidR="00E90C4F" w:rsidRPr="00795F17" w14:paraId="1E3A0981" w14:textId="77777777" w:rsidTr="00D51906">
        <w:trPr>
          <w:trHeight w:val="397"/>
          <w:jc w:val="center"/>
        </w:trPr>
        <w:tc>
          <w:tcPr>
            <w:tcW w:w="1405" w:type="pct"/>
            <w:tcBorders>
              <w:top w:val="single" w:sz="4" w:space="0" w:color="auto"/>
              <w:left w:val="single" w:sz="4" w:space="0" w:color="auto"/>
              <w:bottom w:val="single" w:sz="4" w:space="0" w:color="auto"/>
              <w:right w:val="single" w:sz="4" w:space="0" w:color="auto"/>
            </w:tcBorders>
            <w:noWrap/>
            <w:hideMark/>
          </w:tcPr>
          <w:p w14:paraId="23305FF0" w14:textId="221230DF" w:rsidR="00E90C4F" w:rsidRPr="00795F17" w:rsidRDefault="00E90C4F" w:rsidP="0065243A">
            <w:pPr>
              <w:pStyle w:val="Teksttabelisrodek"/>
            </w:pPr>
            <w:r w:rsidRPr="00795F17">
              <w:t>PLGW600062</w:t>
            </w:r>
            <w:r w:rsidR="007D3481" w:rsidRPr="00795F17">
              <w:t>*</w:t>
            </w:r>
          </w:p>
        </w:tc>
        <w:tc>
          <w:tcPr>
            <w:tcW w:w="1140" w:type="pct"/>
            <w:tcBorders>
              <w:top w:val="single" w:sz="4" w:space="0" w:color="auto"/>
              <w:left w:val="single" w:sz="4" w:space="0" w:color="auto"/>
              <w:bottom w:val="single" w:sz="4" w:space="0" w:color="auto"/>
              <w:right w:val="single" w:sz="4" w:space="0" w:color="auto"/>
            </w:tcBorders>
            <w:noWrap/>
          </w:tcPr>
          <w:p w14:paraId="11DD2EF1" w14:textId="4D0D93A2" w:rsidR="00E90C4F" w:rsidRPr="00795F17" w:rsidRDefault="00E90C4F" w:rsidP="0065243A">
            <w:pPr>
              <w:pStyle w:val="Teksttabelisrodek"/>
            </w:pPr>
            <w:r w:rsidRPr="00795F17">
              <w:t>97</w:t>
            </w:r>
            <w:r w:rsidR="00167A63" w:rsidRPr="00795F17">
              <w:t> </w:t>
            </w:r>
            <w:r w:rsidRPr="00795F17">
              <w:t>244</w:t>
            </w:r>
          </w:p>
        </w:tc>
        <w:tc>
          <w:tcPr>
            <w:tcW w:w="637" w:type="pct"/>
            <w:tcBorders>
              <w:top w:val="single" w:sz="4" w:space="0" w:color="auto"/>
              <w:left w:val="single" w:sz="4" w:space="0" w:color="auto"/>
              <w:bottom w:val="single" w:sz="4" w:space="0" w:color="auto"/>
              <w:right w:val="single" w:sz="4" w:space="0" w:color="auto"/>
            </w:tcBorders>
            <w:noWrap/>
          </w:tcPr>
          <w:p w14:paraId="6D5E823B" w14:textId="62FC8AA8" w:rsidR="00E90C4F" w:rsidRPr="00795F17" w:rsidRDefault="00E90C4F" w:rsidP="0065243A">
            <w:pPr>
              <w:pStyle w:val="Teksttabelisrodek"/>
            </w:pPr>
            <w:r w:rsidRPr="00795F17">
              <w:t>83</w:t>
            </w:r>
            <w:r w:rsidR="00741AD4" w:rsidRPr="00795F17">
              <w:t>,</w:t>
            </w:r>
            <w:r w:rsidRPr="00795F17">
              <w:t>5</w:t>
            </w:r>
          </w:p>
        </w:tc>
        <w:tc>
          <w:tcPr>
            <w:tcW w:w="1182" w:type="pct"/>
            <w:tcBorders>
              <w:top w:val="single" w:sz="4" w:space="0" w:color="auto"/>
              <w:left w:val="single" w:sz="4" w:space="0" w:color="auto"/>
              <w:bottom w:val="single" w:sz="4" w:space="0" w:color="auto"/>
              <w:right w:val="single" w:sz="4" w:space="0" w:color="auto"/>
            </w:tcBorders>
            <w:noWrap/>
          </w:tcPr>
          <w:p w14:paraId="5DB6F17D" w14:textId="353AF0D8" w:rsidR="00E90C4F" w:rsidRPr="00795F17" w:rsidRDefault="00E90C4F" w:rsidP="0065243A">
            <w:pPr>
              <w:pStyle w:val="Teksttabelisrodek"/>
            </w:pPr>
            <w:r w:rsidRPr="00795F17">
              <w:t>19</w:t>
            </w:r>
            <w:r w:rsidR="00167A63" w:rsidRPr="00795F17">
              <w:t> </w:t>
            </w:r>
            <w:r w:rsidRPr="00795F17">
              <w:t>229</w:t>
            </w:r>
          </w:p>
        </w:tc>
        <w:tc>
          <w:tcPr>
            <w:tcW w:w="636" w:type="pct"/>
            <w:tcBorders>
              <w:top w:val="single" w:sz="4" w:space="0" w:color="auto"/>
              <w:left w:val="single" w:sz="4" w:space="0" w:color="auto"/>
              <w:bottom w:val="single" w:sz="4" w:space="0" w:color="auto"/>
              <w:right w:val="single" w:sz="4" w:space="0" w:color="auto"/>
            </w:tcBorders>
          </w:tcPr>
          <w:p w14:paraId="4E5B4384" w14:textId="40DCECB2" w:rsidR="00E90C4F" w:rsidRPr="00795F17" w:rsidRDefault="00E90C4F" w:rsidP="0065243A">
            <w:pPr>
              <w:pStyle w:val="Teksttabelisrodek"/>
            </w:pPr>
            <w:r w:rsidRPr="00795F17">
              <w:t>16</w:t>
            </w:r>
            <w:r w:rsidR="00741AD4" w:rsidRPr="00795F17">
              <w:t>,</w:t>
            </w:r>
            <w:r w:rsidRPr="00795F17">
              <w:t>5</w:t>
            </w:r>
          </w:p>
        </w:tc>
      </w:tr>
      <w:tr w:rsidR="00E90C4F" w:rsidRPr="00795F17" w14:paraId="762BA696" w14:textId="77777777" w:rsidTr="00D51906">
        <w:trPr>
          <w:trHeight w:val="397"/>
          <w:jc w:val="center"/>
        </w:trPr>
        <w:tc>
          <w:tcPr>
            <w:tcW w:w="1405" w:type="pct"/>
            <w:tcBorders>
              <w:top w:val="single" w:sz="4" w:space="0" w:color="auto"/>
              <w:left w:val="single" w:sz="4" w:space="0" w:color="auto"/>
              <w:bottom w:val="single" w:sz="4" w:space="0" w:color="auto"/>
              <w:right w:val="single" w:sz="4" w:space="0" w:color="auto"/>
            </w:tcBorders>
            <w:noWrap/>
            <w:hideMark/>
          </w:tcPr>
          <w:p w14:paraId="338B5894" w14:textId="77777777" w:rsidR="00E90C4F" w:rsidRPr="00795F17" w:rsidRDefault="00E90C4F" w:rsidP="0065243A">
            <w:pPr>
              <w:pStyle w:val="Teksttabelisrodek"/>
            </w:pPr>
            <w:r w:rsidRPr="00795F17">
              <w:t>PLGW600071</w:t>
            </w:r>
          </w:p>
        </w:tc>
        <w:tc>
          <w:tcPr>
            <w:tcW w:w="1140" w:type="pct"/>
            <w:tcBorders>
              <w:top w:val="single" w:sz="4" w:space="0" w:color="auto"/>
              <w:left w:val="single" w:sz="4" w:space="0" w:color="auto"/>
              <w:bottom w:val="single" w:sz="4" w:space="0" w:color="auto"/>
              <w:right w:val="single" w:sz="4" w:space="0" w:color="auto"/>
            </w:tcBorders>
            <w:noWrap/>
          </w:tcPr>
          <w:p w14:paraId="03D200E2" w14:textId="1CE5940E" w:rsidR="00E90C4F" w:rsidRPr="00795F17" w:rsidRDefault="00E90C4F" w:rsidP="0065243A">
            <w:pPr>
              <w:pStyle w:val="Teksttabelisrodek"/>
            </w:pPr>
            <w:r w:rsidRPr="00795F17">
              <w:t>96</w:t>
            </w:r>
            <w:r w:rsidR="00167A63" w:rsidRPr="00795F17">
              <w:t> </w:t>
            </w:r>
            <w:r w:rsidRPr="00795F17">
              <w:t>626</w:t>
            </w:r>
          </w:p>
        </w:tc>
        <w:tc>
          <w:tcPr>
            <w:tcW w:w="637" w:type="pct"/>
            <w:tcBorders>
              <w:top w:val="single" w:sz="4" w:space="0" w:color="auto"/>
              <w:left w:val="single" w:sz="4" w:space="0" w:color="auto"/>
              <w:bottom w:val="single" w:sz="4" w:space="0" w:color="auto"/>
              <w:right w:val="single" w:sz="4" w:space="0" w:color="auto"/>
            </w:tcBorders>
            <w:noWrap/>
          </w:tcPr>
          <w:p w14:paraId="2A788CC9" w14:textId="159A38EB" w:rsidR="00E90C4F" w:rsidRPr="00795F17" w:rsidRDefault="00E90C4F" w:rsidP="0065243A">
            <w:pPr>
              <w:pStyle w:val="Teksttabelisrodek"/>
            </w:pPr>
            <w:r w:rsidRPr="00795F17">
              <w:t>89</w:t>
            </w:r>
          </w:p>
        </w:tc>
        <w:tc>
          <w:tcPr>
            <w:tcW w:w="1182" w:type="pct"/>
            <w:tcBorders>
              <w:top w:val="single" w:sz="4" w:space="0" w:color="auto"/>
              <w:left w:val="single" w:sz="4" w:space="0" w:color="auto"/>
              <w:bottom w:val="single" w:sz="4" w:space="0" w:color="auto"/>
              <w:right w:val="single" w:sz="4" w:space="0" w:color="auto"/>
            </w:tcBorders>
            <w:noWrap/>
          </w:tcPr>
          <w:p w14:paraId="6DBDB4B6" w14:textId="31364FE2" w:rsidR="00E90C4F" w:rsidRPr="00795F17" w:rsidRDefault="00E90C4F" w:rsidP="0065243A">
            <w:pPr>
              <w:pStyle w:val="Teksttabelisrodek"/>
            </w:pPr>
            <w:r w:rsidRPr="00795F17">
              <w:t>11</w:t>
            </w:r>
            <w:r w:rsidR="00167A63" w:rsidRPr="00795F17">
              <w:t> </w:t>
            </w:r>
            <w:r w:rsidRPr="00795F17">
              <w:t>945</w:t>
            </w:r>
          </w:p>
        </w:tc>
        <w:tc>
          <w:tcPr>
            <w:tcW w:w="636" w:type="pct"/>
            <w:tcBorders>
              <w:top w:val="single" w:sz="4" w:space="0" w:color="auto"/>
              <w:left w:val="single" w:sz="4" w:space="0" w:color="auto"/>
              <w:bottom w:val="single" w:sz="4" w:space="0" w:color="auto"/>
              <w:right w:val="single" w:sz="4" w:space="0" w:color="auto"/>
            </w:tcBorders>
          </w:tcPr>
          <w:p w14:paraId="21CAA514" w14:textId="40741881" w:rsidR="00E90C4F" w:rsidRPr="00795F17" w:rsidRDefault="00E90C4F" w:rsidP="0065243A">
            <w:pPr>
              <w:pStyle w:val="Teksttabelisrodek"/>
            </w:pPr>
            <w:r w:rsidRPr="00795F17">
              <w:t>11</w:t>
            </w:r>
          </w:p>
        </w:tc>
      </w:tr>
      <w:tr w:rsidR="00E90C4F" w:rsidRPr="00795F17" w14:paraId="69EAEBAB" w14:textId="77777777" w:rsidTr="00D51906">
        <w:trPr>
          <w:trHeight w:val="397"/>
          <w:jc w:val="center"/>
        </w:trPr>
        <w:tc>
          <w:tcPr>
            <w:tcW w:w="1405" w:type="pct"/>
            <w:tcBorders>
              <w:top w:val="single" w:sz="4" w:space="0" w:color="auto"/>
              <w:left w:val="single" w:sz="4" w:space="0" w:color="auto"/>
              <w:bottom w:val="single" w:sz="4" w:space="0" w:color="auto"/>
              <w:right w:val="single" w:sz="4" w:space="0" w:color="auto"/>
            </w:tcBorders>
            <w:noWrap/>
            <w:hideMark/>
          </w:tcPr>
          <w:p w14:paraId="03A2BCC9" w14:textId="77777777" w:rsidR="00E90C4F" w:rsidRPr="00795F17" w:rsidRDefault="00E90C4F" w:rsidP="0065243A">
            <w:pPr>
              <w:pStyle w:val="Teksttabelisrodek"/>
            </w:pPr>
            <w:r w:rsidRPr="00795F17">
              <w:t>PLGW600083</w:t>
            </w:r>
          </w:p>
        </w:tc>
        <w:tc>
          <w:tcPr>
            <w:tcW w:w="1140" w:type="pct"/>
            <w:tcBorders>
              <w:top w:val="single" w:sz="4" w:space="0" w:color="auto"/>
              <w:left w:val="single" w:sz="4" w:space="0" w:color="auto"/>
              <w:bottom w:val="single" w:sz="4" w:space="0" w:color="auto"/>
              <w:right w:val="single" w:sz="4" w:space="0" w:color="auto"/>
            </w:tcBorders>
            <w:noWrap/>
          </w:tcPr>
          <w:p w14:paraId="15311AE7" w14:textId="2E6DADA3" w:rsidR="00E90C4F" w:rsidRPr="00795F17" w:rsidRDefault="00E90C4F" w:rsidP="0065243A">
            <w:pPr>
              <w:pStyle w:val="Teksttabelisrodek"/>
            </w:pPr>
            <w:r w:rsidRPr="00795F17">
              <w:t>200</w:t>
            </w:r>
            <w:r w:rsidR="00167A63" w:rsidRPr="00795F17">
              <w:t> </w:t>
            </w:r>
            <w:r w:rsidRPr="00795F17">
              <w:t>493</w:t>
            </w:r>
          </w:p>
        </w:tc>
        <w:tc>
          <w:tcPr>
            <w:tcW w:w="637" w:type="pct"/>
            <w:tcBorders>
              <w:top w:val="single" w:sz="4" w:space="0" w:color="auto"/>
              <w:left w:val="single" w:sz="4" w:space="0" w:color="auto"/>
              <w:bottom w:val="single" w:sz="4" w:space="0" w:color="auto"/>
              <w:right w:val="single" w:sz="4" w:space="0" w:color="auto"/>
            </w:tcBorders>
            <w:noWrap/>
          </w:tcPr>
          <w:p w14:paraId="17E1C605" w14:textId="58864684" w:rsidR="00E90C4F" w:rsidRPr="00795F17" w:rsidRDefault="00E90C4F" w:rsidP="0065243A">
            <w:pPr>
              <w:pStyle w:val="Teksttabelisrodek"/>
            </w:pPr>
            <w:r w:rsidRPr="00795F17">
              <w:t>93</w:t>
            </w:r>
            <w:r w:rsidR="00741AD4" w:rsidRPr="00795F17">
              <w:t>,</w:t>
            </w:r>
            <w:r w:rsidRPr="00795F17">
              <w:t>1</w:t>
            </w:r>
          </w:p>
        </w:tc>
        <w:tc>
          <w:tcPr>
            <w:tcW w:w="1182" w:type="pct"/>
            <w:tcBorders>
              <w:top w:val="single" w:sz="4" w:space="0" w:color="auto"/>
              <w:left w:val="single" w:sz="4" w:space="0" w:color="auto"/>
              <w:bottom w:val="single" w:sz="4" w:space="0" w:color="auto"/>
              <w:right w:val="single" w:sz="4" w:space="0" w:color="auto"/>
            </w:tcBorders>
            <w:noWrap/>
          </w:tcPr>
          <w:p w14:paraId="4B7666D6" w14:textId="0BA35A89" w:rsidR="00E90C4F" w:rsidRPr="00795F17" w:rsidRDefault="00E90C4F" w:rsidP="0065243A">
            <w:pPr>
              <w:pStyle w:val="Teksttabelisrodek"/>
            </w:pPr>
            <w:r w:rsidRPr="00795F17">
              <w:t>14</w:t>
            </w:r>
            <w:r w:rsidR="00167A63" w:rsidRPr="00795F17">
              <w:t> </w:t>
            </w:r>
            <w:r w:rsidRPr="00795F17">
              <w:t>855</w:t>
            </w:r>
          </w:p>
        </w:tc>
        <w:tc>
          <w:tcPr>
            <w:tcW w:w="636" w:type="pct"/>
            <w:tcBorders>
              <w:top w:val="single" w:sz="4" w:space="0" w:color="auto"/>
              <w:left w:val="single" w:sz="4" w:space="0" w:color="auto"/>
              <w:bottom w:val="single" w:sz="4" w:space="0" w:color="auto"/>
              <w:right w:val="single" w:sz="4" w:space="0" w:color="auto"/>
            </w:tcBorders>
          </w:tcPr>
          <w:p w14:paraId="1854025A" w14:textId="4BD12DFE" w:rsidR="00E90C4F" w:rsidRPr="00795F17" w:rsidRDefault="00E90C4F" w:rsidP="0065243A">
            <w:pPr>
              <w:pStyle w:val="Teksttabelisrodek"/>
            </w:pPr>
            <w:r w:rsidRPr="00795F17">
              <w:t>6</w:t>
            </w:r>
            <w:r w:rsidR="00741AD4" w:rsidRPr="00795F17">
              <w:t>,</w:t>
            </w:r>
            <w:r w:rsidRPr="00795F17">
              <w:t>9</w:t>
            </w:r>
          </w:p>
        </w:tc>
      </w:tr>
      <w:tr w:rsidR="00E90C4F" w:rsidRPr="00795F17" w14:paraId="2D5160F6" w14:textId="77777777" w:rsidTr="00D51906">
        <w:trPr>
          <w:trHeight w:val="397"/>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0E5350DA" w14:textId="77777777" w:rsidR="00E90C4F" w:rsidRPr="00795F17" w:rsidRDefault="00E90C4F" w:rsidP="0065243A">
            <w:pPr>
              <w:pStyle w:val="Teksttabelisrodek"/>
            </w:pPr>
            <w:r w:rsidRPr="00795F17">
              <w:t>Region wodny Środkowej Odry</w:t>
            </w:r>
          </w:p>
        </w:tc>
      </w:tr>
      <w:tr w:rsidR="00E90C4F" w:rsidRPr="00795F17" w14:paraId="56393ADA" w14:textId="77777777" w:rsidTr="00D51906">
        <w:trPr>
          <w:trHeight w:val="397"/>
          <w:jc w:val="center"/>
        </w:trPr>
        <w:tc>
          <w:tcPr>
            <w:tcW w:w="1405" w:type="pct"/>
            <w:tcBorders>
              <w:top w:val="single" w:sz="4" w:space="0" w:color="auto"/>
              <w:left w:val="single" w:sz="4" w:space="0" w:color="auto"/>
              <w:bottom w:val="single" w:sz="4" w:space="0" w:color="auto"/>
              <w:right w:val="single" w:sz="4" w:space="0" w:color="auto"/>
            </w:tcBorders>
            <w:noWrap/>
            <w:hideMark/>
          </w:tcPr>
          <w:p w14:paraId="260185D3" w14:textId="77777777" w:rsidR="00E90C4F" w:rsidRPr="00795F17" w:rsidRDefault="00E90C4F" w:rsidP="0065243A">
            <w:pPr>
              <w:pStyle w:val="Teksttabelisrodek"/>
            </w:pPr>
            <w:r w:rsidRPr="00795F17">
              <w:t>PLGW600077</w:t>
            </w:r>
          </w:p>
        </w:tc>
        <w:tc>
          <w:tcPr>
            <w:tcW w:w="1140" w:type="pct"/>
            <w:tcBorders>
              <w:top w:val="single" w:sz="4" w:space="0" w:color="auto"/>
              <w:left w:val="single" w:sz="4" w:space="0" w:color="auto"/>
              <w:bottom w:val="single" w:sz="4" w:space="0" w:color="auto"/>
              <w:right w:val="single" w:sz="4" w:space="0" w:color="auto"/>
            </w:tcBorders>
            <w:noWrap/>
          </w:tcPr>
          <w:p w14:paraId="2377BBEE" w14:textId="40AB03CE" w:rsidR="00E90C4F" w:rsidRPr="00795F17" w:rsidRDefault="00E90C4F" w:rsidP="0065243A">
            <w:pPr>
              <w:pStyle w:val="Teksttabelisrodek"/>
            </w:pPr>
            <w:r w:rsidRPr="00795F17">
              <w:t>20</w:t>
            </w:r>
            <w:r w:rsidR="00167A63" w:rsidRPr="00795F17">
              <w:t> </w:t>
            </w:r>
            <w:r w:rsidRPr="00795F17">
              <w:t>764</w:t>
            </w:r>
          </w:p>
        </w:tc>
        <w:tc>
          <w:tcPr>
            <w:tcW w:w="637" w:type="pct"/>
            <w:tcBorders>
              <w:top w:val="single" w:sz="4" w:space="0" w:color="auto"/>
              <w:left w:val="single" w:sz="4" w:space="0" w:color="auto"/>
              <w:bottom w:val="single" w:sz="4" w:space="0" w:color="auto"/>
              <w:right w:val="single" w:sz="4" w:space="0" w:color="auto"/>
            </w:tcBorders>
            <w:noWrap/>
          </w:tcPr>
          <w:p w14:paraId="43716FDA" w14:textId="324C2A2B" w:rsidR="00E90C4F" w:rsidRPr="00795F17" w:rsidRDefault="00E90C4F" w:rsidP="0065243A">
            <w:pPr>
              <w:pStyle w:val="Teksttabelisrodek"/>
            </w:pPr>
            <w:r w:rsidRPr="00795F17">
              <w:t>64</w:t>
            </w:r>
            <w:r w:rsidR="00741AD4" w:rsidRPr="00795F17">
              <w:t>,</w:t>
            </w:r>
            <w:r w:rsidRPr="00795F17">
              <w:t>9</w:t>
            </w:r>
          </w:p>
        </w:tc>
        <w:tc>
          <w:tcPr>
            <w:tcW w:w="1182" w:type="pct"/>
            <w:tcBorders>
              <w:top w:val="single" w:sz="4" w:space="0" w:color="auto"/>
              <w:left w:val="single" w:sz="4" w:space="0" w:color="auto"/>
              <w:bottom w:val="single" w:sz="4" w:space="0" w:color="auto"/>
              <w:right w:val="single" w:sz="4" w:space="0" w:color="auto"/>
            </w:tcBorders>
            <w:noWrap/>
          </w:tcPr>
          <w:p w14:paraId="71DCE897" w14:textId="14D4ED8C" w:rsidR="00E90C4F" w:rsidRPr="00795F17" w:rsidRDefault="00E90C4F" w:rsidP="0065243A">
            <w:pPr>
              <w:pStyle w:val="Teksttabelisrodek"/>
            </w:pPr>
            <w:r w:rsidRPr="00795F17">
              <w:t>11</w:t>
            </w:r>
            <w:r w:rsidR="00167A63" w:rsidRPr="00795F17">
              <w:t> </w:t>
            </w:r>
            <w:r w:rsidRPr="00795F17">
              <w:t>226</w:t>
            </w:r>
          </w:p>
        </w:tc>
        <w:tc>
          <w:tcPr>
            <w:tcW w:w="636" w:type="pct"/>
            <w:tcBorders>
              <w:top w:val="single" w:sz="4" w:space="0" w:color="auto"/>
              <w:left w:val="single" w:sz="4" w:space="0" w:color="auto"/>
              <w:bottom w:val="single" w:sz="4" w:space="0" w:color="auto"/>
              <w:right w:val="single" w:sz="4" w:space="0" w:color="auto"/>
            </w:tcBorders>
          </w:tcPr>
          <w:p w14:paraId="42D3E65C" w14:textId="316005F4" w:rsidR="00E90C4F" w:rsidRPr="00795F17" w:rsidRDefault="00E90C4F" w:rsidP="0065243A">
            <w:pPr>
              <w:pStyle w:val="Teksttabelisrodek"/>
            </w:pPr>
            <w:r w:rsidRPr="00795F17">
              <w:t>35</w:t>
            </w:r>
            <w:r w:rsidR="00741AD4" w:rsidRPr="00795F17">
              <w:t>,</w:t>
            </w:r>
            <w:r w:rsidRPr="00795F17">
              <w:t>1</w:t>
            </w:r>
          </w:p>
        </w:tc>
      </w:tr>
      <w:tr w:rsidR="00E90C4F" w:rsidRPr="00795F17" w14:paraId="073115A8" w14:textId="77777777" w:rsidTr="00D51906">
        <w:trPr>
          <w:trHeight w:val="397"/>
          <w:jc w:val="center"/>
        </w:trPr>
        <w:tc>
          <w:tcPr>
            <w:tcW w:w="1405" w:type="pct"/>
            <w:tcBorders>
              <w:top w:val="single" w:sz="4" w:space="0" w:color="auto"/>
              <w:left w:val="single" w:sz="4" w:space="0" w:color="auto"/>
              <w:bottom w:val="single" w:sz="4" w:space="0" w:color="auto"/>
              <w:right w:val="single" w:sz="4" w:space="0" w:color="auto"/>
            </w:tcBorders>
            <w:noWrap/>
            <w:hideMark/>
          </w:tcPr>
          <w:p w14:paraId="6C939875" w14:textId="77777777" w:rsidR="00E90C4F" w:rsidRPr="00795F17" w:rsidRDefault="00E90C4F" w:rsidP="0065243A">
            <w:pPr>
              <w:pStyle w:val="Teksttabelisrodek"/>
            </w:pPr>
            <w:r w:rsidRPr="00795F17">
              <w:t>PLGW6000105</w:t>
            </w:r>
          </w:p>
        </w:tc>
        <w:tc>
          <w:tcPr>
            <w:tcW w:w="1140" w:type="pct"/>
            <w:tcBorders>
              <w:top w:val="single" w:sz="4" w:space="0" w:color="auto"/>
              <w:left w:val="single" w:sz="4" w:space="0" w:color="auto"/>
              <w:bottom w:val="single" w:sz="4" w:space="0" w:color="auto"/>
              <w:right w:val="single" w:sz="4" w:space="0" w:color="auto"/>
            </w:tcBorders>
            <w:noWrap/>
          </w:tcPr>
          <w:p w14:paraId="754CA37B" w14:textId="7BBDDB83" w:rsidR="00E90C4F" w:rsidRPr="00795F17" w:rsidRDefault="00E90C4F" w:rsidP="0065243A">
            <w:pPr>
              <w:pStyle w:val="Teksttabelisrodek"/>
            </w:pPr>
            <w:r w:rsidRPr="00795F17">
              <w:t>11</w:t>
            </w:r>
            <w:r w:rsidR="00167A63" w:rsidRPr="00795F17">
              <w:t> </w:t>
            </w:r>
            <w:r w:rsidRPr="00795F17">
              <w:t>478</w:t>
            </w:r>
          </w:p>
        </w:tc>
        <w:tc>
          <w:tcPr>
            <w:tcW w:w="637" w:type="pct"/>
            <w:tcBorders>
              <w:top w:val="single" w:sz="4" w:space="0" w:color="auto"/>
              <w:left w:val="single" w:sz="4" w:space="0" w:color="auto"/>
              <w:bottom w:val="single" w:sz="4" w:space="0" w:color="auto"/>
              <w:right w:val="single" w:sz="4" w:space="0" w:color="auto"/>
            </w:tcBorders>
            <w:noWrap/>
          </w:tcPr>
          <w:p w14:paraId="1828A3F1" w14:textId="2EFA82E6" w:rsidR="00E90C4F" w:rsidRPr="00795F17" w:rsidRDefault="00E90C4F" w:rsidP="0065243A">
            <w:pPr>
              <w:pStyle w:val="Teksttabelisrodek"/>
            </w:pPr>
            <w:r w:rsidRPr="00795F17">
              <w:t>92</w:t>
            </w:r>
            <w:r w:rsidR="00741AD4" w:rsidRPr="00795F17">
              <w:t>,</w:t>
            </w:r>
            <w:r w:rsidRPr="00795F17">
              <w:t>6</w:t>
            </w:r>
          </w:p>
        </w:tc>
        <w:tc>
          <w:tcPr>
            <w:tcW w:w="1182" w:type="pct"/>
            <w:tcBorders>
              <w:top w:val="single" w:sz="4" w:space="0" w:color="auto"/>
              <w:left w:val="single" w:sz="4" w:space="0" w:color="auto"/>
              <w:bottom w:val="single" w:sz="4" w:space="0" w:color="auto"/>
              <w:right w:val="single" w:sz="4" w:space="0" w:color="auto"/>
            </w:tcBorders>
            <w:noWrap/>
          </w:tcPr>
          <w:p w14:paraId="6A260A92" w14:textId="77777777" w:rsidR="00E90C4F" w:rsidRPr="00795F17" w:rsidRDefault="00E90C4F" w:rsidP="0065243A">
            <w:pPr>
              <w:pStyle w:val="Teksttabelisrodek"/>
            </w:pPr>
            <w:r w:rsidRPr="00795F17">
              <w:t>915</w:t>
            </w:r>
          </w:p>
        </w:tc>
        <w:tc>
          <w:tcPr>
            <w:tcW w:w="636" w:type="pct"/>
            <w:tcBorders>
              <w:top w:val="single" w:sz="4" w:space="0" w:color="auto"/>
              <w:left w:val="single" w:sz="4" w:space="0" w:color="auto"/>
              <w:bottom w:val="single" w:sz="4" w:space="0" w:color="auto"/>
              <w:right w:val="single" w:sz="4" w:space="0" w:color="auto"/>
            </w:tcBorders>
          </w:tcPr>
          <w:p w14:paraId="507081D1" w14:textId="735F7D8A" w:rsidR="00E90C4F" w:rsidRPr="00795F17" w:rsidRDefault="00E90C4F" w:rsidP="0065243A">
            <w:pPr>
              <w:pStyle w:val="Teksttabelisrodek"/>
            </w:pPr>
            <w:r w:rsidRPr="00795F17">
              <w:t>7</w:t>
            </w:r>
            <w:r w:rsidR="00741AD4" w:rsidRPr="00795F17">
              <w:t>,</w:t>
            </w:r>
            <w:r w:rsidRPr="00795F17">
              <w:t>4</w:t>
            </w:r>
          </w:p>
        </w:tc>
      </w:tr>
      <w:tr w:rsidR="00E90C4F" w:rsidRPr="00795F17" w14:paraId="45BB2C1B" w14:textId="77777777" w:rsidTr="00D51906">
        <w:trPr>
          <w:trHeight w:val="397"/>
          <w:jc w:val="center"/>
        </w:trPr>
        <w:tc>
          <w:tcPr>
            <w:tcW w:w="1405" w:type="pct"/>
            <w:tcBorders>
              <w:top w:val="single" w:sz="4" w:space="0" w:color="auto"/>
              <w:left w:val="single" w:sz="4" w:space="0" w:color="auto"/>
              <w:bottom w:val="single" w:sz="4" w:space="0" w:color="auto"/>
              <w:right w:val="single" w:sz="4" w:space="0" w:color="auto"/>
            </w:tcBorders>
            <w:noWrap/>
            <w:hideMark/>
          </w:tcPr>
          <w:p w14:paraId="011882A3" w14:textId="77777777" w:rsidR="00E90C4F" w:rsidRPr="00795F17" w:rsidRDefault="00E90C4F" w:rsidP="0065243A">
            <w:pPr>
              <w:pStyle w:val="Teksttabelisrodek"/>
            </w:pPr>
            <w:r w:rsidRPr="00795F17">
              <w:t>PLGW6000127</w:t>
            </w:r>
          </w:p>
        </w:tc>
        <w:tc>
          <w:tcPr>
            <w:tcW w:w="1140" w:type="pct"/>
            <w:tcBorders>
              <w:top w:val="single" w:sz="4" w:space="0" w:color="auto"/>
              <w:left w:val="single" w:sz="4" w:space="0" w:color="auto"/>
              <w:bottom w:val="single" w:sz="4" w:space="0" w:color="auto"/>
              <w:right w:val="single" w:sz="4" w:space="0" w:color="auto"/>
            </w:tcBorders>
            <w:noWrap/>
          </w:tcPr>
          <w:p w14:paraId="245847F6" w14:textId="3D9B1D16" w:rsidR="00E90C4F" w:rsidRPr="00795F17" w:rsidRDefault="00E90C4F" w:rsidP="0065243A">
            <w:pPr>
              <w:pStyle w:val="Teksttabelisrodek"/>
            </w:pPr>
            <w:r w:rsidRPr="00795F17">
              <w:t>14</w:t>
            </w:r>
            <w:r w:rsidR="00167A63" w:rsidRPr="00795F17">
              <w:t> </w:t>
            </w:r>
            <w:r w:rsidRPr="00795F17">
              <w:t>119</w:t>
            </w:r>
          </w:p>
        </w:tc>
        <w:tc>
          <w:tcPr>
            <w:tcW w:w="637" w:type="pct"/>
            <w:tcBorders>
              <w:top w:val="single" w:sz="4" w:space="0" w:color="auto"/>
              <w:left w:val="single" w:sz="4" w:space="0" w:color="auto"/>
              <w:bottom w:val="single" w:sz="4" w:space="0" w:color="auto"/>
              <w:right w:val="single" w:sz="4" w:space="0" w:color="auto"/>
            </w:tcBorders>
            <w:noWrap/>
          </w:tcPr>
          <w:p w14:paraId="69CD6A4E" w14:textId="5B7C6BC6" w:rsidR="00E90C4F" w:rsidRPr="00795F17" w:rsidRDefault="00E90C4F" w:rsidP="0065243A">
            <w:pPr>
              <w:pStyle w:val="Teksttabelisrodek"/>
            </w:pPr>
            <w:r w:rsidRPr="00795F17">
              <w:t>58</w:t>
            </w:r>
            <w:r w:rsidR="00741AD4" w:rsidRPr="00795F17">
              <w:t>,</w:t>
            </w:r>
            <w:r w:rsidRPr="00795F17">
              <w:t>7</w:t>
            </w:r>
          </w:p>
        </w:tc>
        <w:tc>
          <w:tcPr>
            <w:tcW w:w="1182" w:type="pct"/>
            <w:tcBorders>
              <w:top w:val="single" w:sz="4" w:space="0" w:color="auto"/>
              <w:left w:val="single" w:sz="4" w:space="0" w:color="auto"/>
              <w:bottom w:val="single" w:sz="4" w:space="0" w:color="auto"/>
              <w:right w:val="single" w:sz="4" w:space="0" w:color="auto"/>
            </w:tcBorders>
            <w:noWrap/>
          </w:tcPr>
          <w:p w14:paraId="087411B0" w14:textId="47A9DB0B" w:rsidR="00E90C4F" w:rsidRPr="00795F17" w:rsidRDefault="00E90C4F" w:rsidP="0065243A">
            <w:pPr>
              <w:pStyle w:val="Teksttabelisrodek"/>
            </w:pPr>
            <w:r w:rsidRPr="00795F17">
              <w:t>9</w:t>
            </w:r>
            <w:r w:rsidR="00167A63" w:rsidRPr="00795F17">
              <w:t> </w:t>
            </w:r>
            <w:r w:rsidRPr="00795F17">
              <w:t>915</w:t>
            </w:r>
          </w:p>
        </w:tc>
        <w:tc>
          <w:tcPr>
            <w:tcW w:w="636" w:type="pct"/>
            <w:tcBorders>
              <w:top w:val="single" w:sz="4" w:space="0" w:color="auto"/>
              <w:left w:val="single" w:sz="4" w:space="0" w:color="auto"/>
              <w:bottom w:val="single" w:sz="4" w:space="0" w:color="auto"/>
              <w:right w:val="single" w:sz="4" w:space="0" w:color="auto"/>
            </w:tcBorders>
          </w:tcPr>
          <w:p w14:paraId="67D7328D" w14:textId="36764C72" w:rsidR="00E90C4F" w:rsidRPr="00795F17" w:rsidRDefault="00E90C4F" w:rsidP="0065243A">
            <w:pPr>
              <w:pStyle w:val="Teksttabelisrodek"/>
            </w:pPr>
            <w:r w:rsidRPr="00795F17">
              <w:t>41</w:t>
            </w:r>
            <w:r w:rsidR="00741AD4" w:rsidRPr="00795F17">
              <w:t>,</w:t>
            </w:r>
            <w:r w:rsidRPr="00795F17">
              <w:t>3</w:t>
            </w:r>
          </w:p>
        </w:tc>
      </w:tr>
      <w:tr w:rsidR="00E90C4F" w:rsidRPr="00795F17" w14:paraId="34EC5829" w14:textId="77777777" w:rsidTr="00D51906">
        <w:trPr>
          <w:trHeight w:val="397"/>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3897DC54" w14:textId="77777777" w:rsidR="00E90C4F" w:rsidRPr="00795F17" w:rsidRDefault="00E90C4F" w:rsidP="0065243A">
            <w:pPr>
              <w:pStyle w:val="Teksttabelisrodek"/>
            </w:pPr>
            <w:r w:rsidRPr="00795F17">
              <w:t>Region wodny Górnej Odry</w:t>
            </w:r>
          </w:p>
        </w:tc>
      </w:tr>
      <w:tr w:rsidR="00E90C4F" w:rsidRPr="00795F17" w14:paraId="74AEF47B" w14:textId="77777777" w:rsidTr="00D51906">
        <w:trPr>
          <w:trHeight w:val="397"/>
          <w:jc w:val="center"/>
        </w:trPr>
        <w:tc>
          <w:tcPr>
            <w:tcW w:w="1405" w:type="pct"/>
            <w:tcBorders>
              <w:top w:val="single" w:sz="4" w:space="0" w:color="auto"/>
              <w:left w:val="single" w:sz="4" w:space="0" w:color="auto"/>
              <w:bottom w:val="single" w:sz="4" w:space="0" w:color="auto"/>
              <w:right w:val="single" w:sz="4" w:space="0" w:color="auto"/>
            </w:tcBorders>
            <w:noWrap/>
            <w:hideMark/>
          </w:tcPr>
          <w:p w14:paraId="69FEE7F8" w14:textId="77777777" w:rsidR="00E90C4F" w:rsidRPr="00795F17" w:rsidRDefault="00E90C4F" w:rsidP="0065243A">
            <w:pPr>
              <w:pStyle w:val="Teksttabelisrodek"/>
            </w:pPr>
            <w:r w:rsidRPr="00795F17">
              <w:t>PLGW6000129</w:t>
            </w:r>
          </w:p>
        </w:tc>
        <w:tc>
          <w:tcPr>
            <w:tcW w:w="1140" w:type="pct"/>
            <w:tcBorders>
              <w:top w:val="single" w:sz="4" w:space="0" w:color="auto"/>
              <w:left w:val="single" w:sz="4" w:space="0" w:color="auto"/>
              <w:bottom w:val="single" w:sz="4" w:space="0" w:color="auto"/>
              <w:right w:val="single" w:sz="4" w:space="0" w:color="auto"/>
            </w:tcBorders>
            <w:noWrap/>
          </w:tcPr>
          <w:p w14:paraId="73161571" w14:textId="02B7AF6F" w:rsidR="00E90C4F" w:rsidRPr="00795F17" w:rsidRDefault="00E90C4F" w:rsidP="0065243A">
            <w:pPr>
              <w:pStyle w:val="Teksttabelisrodek"/>
            </w:pPr>
            <w:r w:rsidRPr="00795F17">
              <w:t>48</w:t>
            </w:r>
            <w:r w:rsidR="00167A63" w:rsidRPr="00795F17">
              <w:t> </w:t>
            </w:r>
            <w:r w:rsidRPr="00795F17">
              <w:t>181</w:t>
            </w:r>
          </w:p>
        </w:tc>
        <w:tc>
          <w:tcPr>
            <w:tcW w:w="637" w:type="pct"/>
            <w:tcBorders>
              <w:top w:val="single" w:sz="4" w:space="0" w:color="auto"/>
              <w:left w:val="single" w:sz="4" w:space="0" w:color="auto"/>
              <w:bottom w:val="single" w:sz="4" w:space="0" w:color="auto"/>
              <w:right w:val="single" w:sz="4" w:space="0" w:color="auto"/>
            </w:tcBorders>
            <w:noWrap/>
          </w:tcPr>
          <w:p w14:paraId="31419606" w14:textId="4F3F69F0" w:rsidR="00E90C4F" w:rsidRPr="00795F17" w:rsidRDefault="00E90C4F" w:rsidP="0065243A">
            <w:pPr>
              <w:pStyle w:val="Teksttabelisrodek"/>
            </w:pPr>
            <w:r w:rsidRPr="00795F17">
              <w:t>91</w:t>
            </w:r>
            <w:r w:rsidR="00741AD4" w:rsidRPr="00795F17">
              <w:t>,</w:t>
            </w:r>
            <w:r w:rsidRPr="00795F17">
              <w:t>1</w:t>
            </w:r>
          </w:p>
        </w:tc>
        <w:tc>
          <w:tcPr>
            <w:tcW w:w="1182" w:type="pct"/>
            <w:tcBorders>
              <w:top w:val="single" w:sz="4" w:space="0" w:color="auto"/>
              <w:left w:val="single" w:sz="4" w:space="0" w:color="auto"/>
              <w:bottom w:val="single" w:sz="4" w:space="0" w:color="auto"/>
              <w:right w:val="single" w:sz="4" w:space="0" w:color="auto"/>
            </w:tcBorders>
            <w:noWrap/>
          </w:tcPr>
          <w:p w14:paraId="3C253554" w14:textId="5A44FDE6" w:rsidR="00E90C4F" w:rsidRPr="00795F17" w:rsidRDefault="00E90C4F" w:rsidP="0065243A">
            <w:pPr>
              <w:pStyle w:val="Teksttabelisrodek"/>
            </w:pPr>
            <w:r w:rsidRPr="00795F17">
              <w:t>4</w:t>
            </w:r>
            <w:r w:rsidR="00167A63" w:rsidRPr="00795F17">
              <w:t> </w:t>
            </w:r>
            <w:r w:rsidRPr="00795F17">
              <w:t>685</w:t>
            </w:r>
          </w:p>
        </w:tc>
        <w:tc>
          <w:tcPr>
            <w:tcW w:w="636" w:type="pct"/>
            <w:tcBorders>
              <w:top w:val="single" w:sz="4" w:space="0" w:color="auto"/>
              <w:left w:val="single" w:sz="4" w:space="0" w:color="auto"/>
              <w:bottom w:val="single" w:sz="4" w:space="0" w:color="auto"/>
              <w:right w:val="single" w:sz="4" w:space="0" w:color="auto"/>
            </w:tcBorders>
          </w:tcPr>
          <w:p w14:paraId="7A7BA67D" w14:textId="14F5D843" w:rsidR="00E90C4F" w:rsidRPr="00795F17" w:rsidRDefault="00E90C4F" w:rsidP="0065243A">
            <w:pPr>
              <w:pStyle w:val="Teksttabelisrodek"/>
            </w:pPr>
            <w:r w:rsidRPr="00795F17">
              <w:t>8</w:t>
            </w:r>
            <w:r w:rsidR="00741AD4" w:rsidRPr="00795F17">
              <w:t>,</w:t>
            </w:r>
            <w:r w:rsidRPr="00795F17">
              <w:t>9</w:t>
            </w:r>
          </w:p>
        </w:tc>
      </w:tr>
      <w:tr w:rsidR="00E90C4F" w:rsidRPr="00795F17" w14:paraId="0F0C9143" w14:textId="77777777" w:rsidTr="00D51906">
        <w:trPr>
          <w:trHeight w:val="397"/>
          <w:jc w:val="center"/>
        </w:trPr>
        <w:tc>
          <w:tcPr>
            <w:tcW w:w="1405" w:type="pct"/>
            <w:tcBorders>
              <w:top w:val="single" w:sz="4" w:space="0" w:color="auto"/>
              <w:left w:val="single" w:sz="4" w:space="0" w:color="auto"/>
              <w:bottom w:val="single" w:sz="4" w:space="0" w:color="auto"/>
              <w:right w:val="single" w:sz="4" w:space="0" w:color="auto"/>
            </w:tcBorders>
            <w:noWrap/>
            <w:hideMark/>
          </w:tcPr>
          <w:p w14:paraId="76E60240" w14:textId="77777777" w:rsidR="00E90C4F" w:rsidRPr="00795F17" w:rsidRDefault="00E90C4F" w:rsidP="0065243A">
            <w:pPr>
              <w:pStyle w:val="Teksttabelisrodek"/>
            </w:pPr>
            <w:r w:rsidRPr="00795F17">
              <w:t>PLGW6000143</w:t>
            </w:r>
          </w:p>
        </w:tc>
        <w:tc>
          <w:tcPr>
            <w:tcW w:w="1140" w:type="pct"/>
            <w:tcBorders>
              <w:top w:val="single" w:sz="4" w:space="0" w:color="auto"/>
              <w:left w:val="single" w:sz="4" w:space="0" w:color="auto"/>
              <w:bottom w:val="single" w:sz="4" w:space="0" w:color="auto"/>
              <w:right w:val="single" w:sz="4" w:space="0" w:color="auto"/>
            </w:tcBorders>
            <w:noWrap/>
          </w:tcPr>
          <w:p w14:paraId="70F13CEB" w14:textId="5BD1F204" w:rsidR="00E90C4F" w:rsidRPr="00795F17" w:rsidRDefault="00E90C4F" w:rsidP="0065243A">
            <w:pPr>
              <w:pStyle w:val="Teksttabelisrodek"/>
            </w:pPr>
            <w:r w:rsidRPr="00795F17">
              <w:t>17</w:t>
            </w:r>
            <w:r w:rsidR="00167A63" w:rsidRPr="00795F17">
              <w:t> </w:t>
            </w:r>
            <w:r w:rsidRPr="00795F17">
              <w:t>780</w:t>
            </w:r>
          </w:p>
        </w:tc>
        <w:tc>
          <w:tcPr>
            <w:tcW w:w="637" w:type="pct"/>
            <w:tcBorders>
              <w:top w:val="single" w:sz="4" w:space="0" w:color="auto"/>
              <w:left w:val="single" w:sz="4" w:space="0" w:color="auto"/>
              <w:bottom w:val="single" w:sz="4" w:space="0" w:color="auto"/>
              <w:right w:val="single" w:sz="4" w:space="0" w:color="auto"/>
            </w:tcBorders>
            <w:noWrap/>
          </w:tcPr>
          <w:p w14:paraId="71BB0452" w14:textId="4ED00250" w:rsidR="00E90C4F" w:rsidRPr="00795F17" w:rsidRDefault="00E90C4F" w:rsidP="0065243A">
            <w:pPr>
              <w:pStyle w:val="Teksttabelisrodek"/>
            </w:pPr>
            <w:r w:rsidRPr="00795F17">
              <w:t>81</w:t>
            </w:r>
            <w:r w:rsidR="00741AD4" w:rsidRPr="00795F17">
              <w:t>,</w:t>
            </w:r>
            <w:r w:rsidRPr="00795F17">
              <w:t>3</w:t>
            </w:r>
          </w:p>
        </w:tc>
        <w:tc>
          <w:tcPr>
            <w:tcW w:w="1182" w:type="pct"/>
            <w:tcBorders>
              <w:top w:val="single" w:sz="4" w:space="0" w:color="auto"/>
              <w:left w:val="single" w:sz="4" w:space="0" w:color="auto"/>
              <w:bottom w:val="single" w:sz="4" w:space="0" w:color="auto"/>
              <w:right w:val="single" w:sz="4" w:space="0" w:color="auto"/>
            </w:tcBorders>
            <w:noWrap/>
          </w:tcPr>
          <w:p w14:paraId="2EA1AEDB" w14:textId="23CD56A5" w:rsidR="00E90C4F" w:rsidRPr="00795F17" w:rsidRDefault="00E90C4F" w:rsidP="0065243A">
            <w:pPr>
              <w:pStyle w:val="Teksttabelisrodek"/>
            </w:pPr>
            <w:r w:rsidRPr="00795F17">
              <w:t>4</w:t>
            </w:r>
            <w:r w:rsidR="00167A63" w:rsidRPr="00795F17">
              <w:t> </w:t>
            </w:r>
            <w:r w:rsidRPr="00795F17">
              <w:t>096</w:t>
            </w:r>
          </w:p>
        </w:tc>
        <w:tc>
          <w:tcPr>
            <w:tcW w:w="636" w:type="pct"/>
            <w:tcBorders>
              <w:top w:val="single" w:sz="4" w:space="0" w:color="auto"/>
              <w:left w:val="single" w:sz="4" w:space="0" w:color="auto"/>
              <w:bottom w:val="single" w:sz="4" w:space="0" w:color="auto"/>
              <w:right w:val="single" w:sz="4" w:space="0" w:color="auto"/>
            </w:tcBorders>
          </w:tcPr>
          <w:p w14:paraId="0BBDE526" w14:textId="6DD4BA24" w:rsidR="00E90C4F" w:rsidRPr="00795F17" w:rsidRDefault="00E90C4F" w:rsidP="0065243A">
            <w:pPr>
              <w:pStyle w:val="Teksttabelisrodek"/>
            </w:pPr>
            <w:r w:rsidRPr="00795F17">
              <w:t>18</w:t>
            </w:r>
            <w:r w:rsidR="00741AD4" w:rsidRPr="00795F17">
              <w:t>,</w:t>
            </w:r>
            <w:r w:rsidRPr="00795F17">
              <w:t>7</w:t>
            </w:r>
          </w:p>
        </w:tc>
      </w:tr>
      <w:tr w:rsidR="00E90C4F" w:rsidRPr="00795F17" w14:paraId="21BA8B69" w14:textId="77777777" w:rsidTr="00D51906">
        <w:trPr>
          <w:trHeight w:val="397"/>
          <w:jc w:val="center"/>
        </w:trPr>
        <w:tc>
          <w:tcPr>
            <w:tcW w:w="1405" w:type="pct"/>
            <w:tcBorders>
              <w:top w:val="single" w:sz="4" w:space="0" w:color="auto"/>
              <w:left w:val="single" w:sz="4" w:space="0" w:color="auto"/>
              <w:bottom w:val="single" w:sz="4" w:space="0" w:color="auto"/>
              <w:right w:val="single" w:sz="4" w:space="0" w:color="auto"/>
            </w:tcBorders>
            <w:noWrap/>
            <w:hideMark/>
          </w:tcPr>
          <w:p w14:paraId="702D827E" w14:textId="77777777" w:rsidR="00E90C4F" w:rsidRPr="00795F17" w:rsidRDefault="00E90C4F" w:rsidP="0065243A">
            <w:pPr>
              <w:pStyle w:val="Teksttabelisrodek"/>
            </w:pPr>
            <w:r w:rsidRPr="00795F17">
              <w:t>PLGW6000144</w:t>
            </w:r>
          </w:p>
        </w:tc>
        <w:tc>
          <w:tcPr>
            <w:tcW w:w="1140" w:type="pct"/>
            <w:tcBorders>
              <w:top w:val="single" w:sz="4" w:space="0" w:color="auto"/>
              <w:left w:val="single" w:sz="4" w:space="0" w:color="auto"/>
              <w:bottom w:val="single" w:sz="4" w:space="0" w:color="auto"/>
              <w:right w:val="single" w:sz="4" w:space="0" w:color="auto"/>
            </w:tcBorders>
            <w:noWrap/>
          </w:tcPr>
          <w:p w14:paraId="1CF3FCBC" w14:textId="203E623E" w:rsidR="00E90C4F" w:rsidRPr="00795F17" w:rsidRDefault="00E90C4F" w:rsidP="0065243A">
            <w:pPr>
              <w:pStyle w:val="Teksttabelisrodek"/>
            </w:pPr>
            <w:r w:rsidRPr="00795F17">
              <w:t>7</w:t>
            </w:r>
            <w:r w:rsidR="00167A63" w:rsidRPr="00795F17">
              <w:t> </w:t>
            </w:r>
            <w:r w:rsidRPr="00795F17">
              <w:t>025</w:t>
            </w:r>
          </w:p>
        </w:tc>
        <w:tc>
          <w:tcPr>
            <w:tcW w:w="637" w:type="pct"/>
            <w:tcBorders>
              <w:top w:val="single" w:sz="4" w:space="0" w:color="auto"/>
              <w:left w:val="single" w:sz="4" w:space="0" w:color="auto"/>
              <w:bottom w:val="single" w:sz="4" w:space="0" w:color="auto"/>
              <w:right w:val="single" w:sz="4" w:space="0" w:color="auto"/>
            </w:tcBorders>
            <w:noWrap/>
          </w:tcPr>
          <w:p w14:paraId="57336D92" w14:textId="1CF5A702" w:rsidR="00E90C4F" w:rsidRPr="00795F17" w:rsidRDefault="00E90C4F" w:rsidP="0065243A">
            <w:pPr>
              <w:pStyle w:val="Teksttabelisrodek"/>
            </w:pPr>
            <w:r w:rsidRPr="00795F17">
              <w:t>63</w:t>
            </w:r>
            <w:r w:rsidR="00741AD4" w:rsidRPr="00795F17">
              <w:t>,</w:t>
            </w:r>
            <w:r w:rsidRPr="00795F17">
              <w:t>8</w:t>
            </w:r>
          </w:p>
        </w:tc>
        <w:tc>
          <w:tcPr>
            <w:tcW w:w="1182" w:type="pct"/>
            <w:tcBorders>
              <w:top w:val="single" w:sz="4" w:space="0" w:color="auto"/>
              <w:left w:val="single" w:sz="4" w:space="0" w:color="auto"/>
              <w:bottom w:val="single" w:sz="4" w:space="0" w:color="auto"/>
              <w:right w:val="single" w:sz="4" w:space="0" w:color="auto"/>
            </w:tcBorders>
            <w:noWrap/>
          </w:tcPr>
          <w:p w14:paraId="6AFF597F" w14:textId="1781B59C" w:rsidR="00E90C4F" w:rsidRPr="00795F17" w:rsidRDefault="00E90C4F" w:rsidP="0065243A">
            <w:pPr>
              <w:pStyle w:val="Teksttabelisrodek"/>
            </w:pPr>
            <w:r w:rsidRPr="00795F17">
              <w:t>3</w:t>
            </w:r>
            <w:r w:rsidR="00167A63" w:rsidRPr="00795F17">
              <w:t> </w:t>
            </w:r>
            <w:r w:rsidRPr="00795F17">
              <w:t>980</w:t>
            </w:r>
          </w:p>
        </w:tc>
        <w:tc>
          <w:tcPr>
            <w:tcW w:w="636" w:type="pct"/>
            <w:tcBorders>
              <w:top w:val="single" w:sz="4" w:space="0" w:color="auto"/>
              <w:left w:val="single" w:sz="4" w:space="0" w:color="auto"/>
              <w:bottom w:val="single" w:sz="4" w:space="0" w:color="auto"/>
              <w:right w:val="single" w:sz="4" w:space="0" w:color="auto"/>
            </w:tcBorders>
          </w:tcPr>
          <w:p w14:paraId="611946B6" w14:textId="4F82F3ED" w:rsidR="00E90C4F" w:rsidRPr="00795F17" w:rsidRDefault="00E90C4F" w:rsidP="0065243A">
            <w:pPr>
              <w:pStyle w:val="Teksttabelisrodek"/>
            </w:pPr>
            <w:r w:rsidRPr="00795F17">
              <w:t>36</w:t>
            </w:r>
            <w:r w:rsidR="00741AD4" w:rsidRPr="00795F17">
              <w:t>,</w:t>
            </w:r>
            <w:r w:rsidRPr="00795F17">
              <w:t>2</w:t>
            </w:r>
          </w:p>
        </w:tc>
      </w:tr>
      <w:tr w:rsidR="00E90C4F" w:rsidRPr="00795F17" w14:paraId="2DE96FEC" w14:textId="77777777" w:rsidTr="00D51906">
        <w:trPr>
          <w:trHeight w:val="397"/>
          <w:jc w:val="center"/>
        </w:trPr>
        <w:tc>
          <w:tcPr>
            <w:tcW w:w="1405" w:type="pct"/>
            <w:tcBorders>
              <w:top w:val="single" w:sz="4" w:space="0" w:color="auto"/>
              <w:left w:val="single" w:sz="4" w:space="0" w:color="auto"/>
              <w:bottom w:val="single" w:sz="4" w:space="0" w:color="auto"/>
              <w:right w:val="single" w:sz="4" w:space="0" w:color="auto"/>
            </w:tcBorders>
            <w:noWrap/>
            <w:hideMark/>
          </w:tcPr>
          <w:p w14:paraId="0C830614" w14:textId="77777777" w:rsidR="00E90C4F" w:rsidRPr="00795F17" w:rsidRDefault="00E90C4F" w:rsidP="0065243A">
            <w:pPr>
              <w:pStyle w:val="Teksttabelisrodek"/>
            </w:pPr>
            <w:r w:rsidRPr="00795F17">
              <w:t>PLGW6000155</w:t>
            </w:r>
          </w:p>
        </w:tc>
        <w:tc>
          <w:tcPr>
            <w:tcW w:w="1140" w:type="pct"/>
            <w:tcBorders>
              <w:top w:val="single" w:sz="4" w:space="0" w:color="auto"/>
              <w:left w:val="single" w:sz="4" w:space="0" w:color="auto"/>
              <w:bottom w:val="single" w:sz="4" w:space="0" w:color="auto"/>
              <w:right w:val="single" w:sz="4" w:space="0" w:color="auto"/>
            </w:tcBorders>
            <w:noWrap/>
          </w:tcPr>
          <w:p w14:paraId="198CD2F5" w14:textId="144BA663" w:rsidR="00E90C4F" w:rsidRPr="00795F17" w:rsidRDefault="00E90C4F" w:rsidP="0065243A">
            <w:pPr>
              <w:pStyle w:val="Teksttabelisrodek"/>
            </w:pPr>
            <w:r w:rsidRPr="00795F17">
              <w:t>8</w:t>
            </w:r>
            <w:r w:rsidR="00167A63" w:rsidRPr="00795F17">
              <w:t> </w:t>
            </w:r>
            <w:r w:rsidRPr="00795F17">
              <w:t>320</w:t>
            </w:r>
          </w:p>
        </w:tc>
        <w:tc>
          <w:tcPr>
            <w:tcW w:w="637" w:type="pct"/>
            <w:tcBorders>
              <w:top w:val="single" w:sz="4" w:space="0" w:color="auto"/>
              <w:left w:val="single" w:sz="4" w:space="0" w:color="auto"/>
              <w:bottom w:val="single" w:sz="4" w:space="0" w:color="auto"/>
              <w:right w:val="single" w:sz="4" w:space="0" w:color="auto"/>
            </w:tcBorders>
            <w:noWrap/>
          </w:tcPr>
          <w:p w14:paraId="4A85C27E" w14:textId="1714B971" w:rsidR="00E90C4F" w:rsidRPr="00795F17" w:rsidRDefault="00E90C4F" w:rsidP="0065243A">
            <w:pPr>
              <w:pStyle w:val="Teksttabelisrodek"/>
            </w:pPr>
            <w:r w:rsidRPr="00795F17">
              <w:t>82</w:t>
            </w:r>
            <w:r w:rsidR="00741AD4" w:rsidRPr="00795F17">
              <w:t>,</w:t>
            </w:r>
            <w:r w:rsidRPr="00795F17">
              <w:t>6</w:t>
            </w:r>
          </w:p>
        </w:tc>
        <w:tc>
          <w:tcPr>
            <w:tcW w:w="1182" w:type="pct"/>
            <w:tcBorders>
              <w:top w:val="single" w:sz="4" w:space="0" w:color="auto"/>
              <w:left w:val="single" w:sz="4" w:space="0" w:color="auto"/>
              <w:bottom w:val="single" w:sz="4" w:space="0" w:color="auto"/>
              <w:right w:val="single" w:sz="4" w:space="0" w:color="auto"/>
            </w:tcBorders>
            <w:noWrap/>
          </w:tcPr>
          <w:p w14:paraId="08832C2D" w14:textId="6620E7F4" w:rsidR="00E90C4F" w:rsidRPr="00795F17" w:rsidRDefault="00E90C4F" w:rsidP="0065243A">
            <w:pPr>
              <w:pStyle w:val="Teksttabelisrodek"/>
            </w:pPr>
            <w:r w:rsidRPr="00795F17">
              <w:t>1</w:t>
            </w:r>
            <w:r w:rsidR="00167A63" w:rsidRPr="00795F17">
              <w:t> </w:t>
            </w:r>
            <w:r w:rsidRPr="00795F17">
              <w:t>750</w:t>
            </w:r>
          </w:p>
        </w:tc>
        <w:tc>
          <w:tcPr>
            <w:tcW w:w="636" w:type="pct"/>
            <w:tcBorders>
              <w:top w:val="single" w:sz="4" w:space="0" w:color="auto"/>
              <w:left w:val="single" w:sz="4" w:space="0" w:color="auto"/>
              <w:bottom w:val="single" w:sz="4" w:space="0" w:color="auto"/>
              <w:right w:val="single" w:sz="4" w:space="0" w:color="auto"/>
            </w:tcBorders>
          </w:tcPr>
          <w:p w14:paraId="2B426A01" w14:textId="111AE2FE" w:rsidR="00E90C4F" w:rsidRPr="00795F17" w:rsidRDefault="00E90C4F" w:rsidP="0065243A">
            <w:pPr>
              <w:pStyle w:val="Teksttabelisrodek"/>
            </w:pPr>
            <w:r w:rsidRPr="00795F17">
              <w:t>17</w:t>
            </w:r>
            <w:r w:rsidR="00741AD4" w:rsidRPr="00795F17">
              <w:t>,</w:t>
            </w:r>
            <w:r w:rsidRPr="00795F17">
              <w:t>4</w:t>
            </w:r>
          </w:p>
        </w:tc>
      </w:tr>
    </w:tbl>
    <w:p w14:paraId="2EE98EDD" w14:textId="7BF9DE6F" w:rsidR="007D3481" w:rsidRPr="00795F17" w:rsidRDefault="007D3481" w:rsidP="00D6340B">
      <w:pPr>
        <w:pStyle w:val="Tabela-wyjasnieniapod"/>
      </w:pPr>
      <w:r w:rsidRPr="00795F17">
        <w:t>*jcwpd nr 62 położona jest częściowo także na obszarze regionu wodnego Noteci</w:t>
      </w:r>
    </w:p>
    <w:p w14:paraId="5EB53D7C" w14:textId="0686F6F0" w:rsidR="00AD1DA1" w:rsidRPr="00795F17" w:rsidRDefault="00AD1DA1" w:rsidP="0044393D">
      <w:pPr>
        <w:pStyle w:val="rdo"/>
      </w:pPr>
      <w:r w:rsidRPr="00795F17">
        <w:t xml:space="preserve">Źródło: </w:t>
      </w:r>
      <w:r w:rsidR="00FD7248" w:rsidRPr="00795F17">
        <w:t>opracowanie własne</w:t>
      </w:r>
    </w:p>
    <w:p w14:paraId="03F13FCB" w14:textId="579EC557" w:rsidR="00FB6282" w:rsidRPr="00795F17" w:rsidRDefault="00FB6282" w:rsidP="0044393D">
      <w:r w:rsidRPr="00795F17">
        <w:t xml:space="preserve">Innym ważnym problemem jest nadmierne wykorzystanie zasobów wód podziemnych w skali poszczególnych jcwpd. W przypadku skoncentrowanej i intensywnej eksploatacji ujęć wód podziemnych oraz odwodnień górniczych może dojść do regionalnego obniżenia zwierciadła wód podziemnych. Pobory przekraczające oszacowane zasoby zidentyfikowano na terenach o intensywnej eksploatacji górniczej. </w:t>
      </w:r>
    </w:p>
    <w:p w14:paraId="4EBC4032" w14:textId="225E319B" w:rsidR="00AD1DA1" w:rsidRPr="00795F17" w:rsidRDefault="00FB6282" w:rsidP="0044393D">
      <w:pPr>
        <w:rPr>
          <w:rFonts w:asciiTheme="minorHAnsi" w:hAnsiTheme="minorHAnsi" w:cstheme="minorHAnsi"/>
        </w:rPr>
      </w:pPr>
      <w:r w:rsidRPr="00795F17">
        <w:t>Stopień wykorzystania zasobów dostępnych do zagospodarowania (stan na 2018</w:t>
      </w:r>
      <w:r w:rsidR="009B7099" w:rsidRPr="00795F17">
        <w:t xml:space="preserve"> </w:t>
      </w:r>
      <w:r w:rsidRPr="00795F17">
        <w:t>r</w:t>
      </w:r>
      <w:r w:rsidR="009B7099" w:rsidRPr="00795F17">
        <w:t>.</w:t>
      </w:r>
      <w:r w:rsidRPr="00795F17">
        <w:t>) w</w:t>
      </w:r>
      <w:r w:rsidR="009B7099" w:rsidRPr="00795F17">
        <w:t xml:space="preserve"> </w:t>
      </w:r>
      <w:r w:rsidRPr="00795F17">
        <w:t xml:space="preserve">poszczególnych regionach wodnych </w:t>
      </w:r>
      <w:r w:rsidR="00FB15D5" w:rsidRPr="00795F17">
        <w:t xml:space="preserve">obszaru </w:t>
      </w:r>
      <w:r w:rsidRPr="00795F17">
        <w:t>dorzecza Odry zmienia się od 10% w regionie wodnym Dolnej Odry i</w:t>
      </w:r>
      <w:r w:rsidR="002D3407" w:rsidRPr="00795F17">
        <w:t> </w:t>
      </w:r>
      <w:r w:rsidRPr="00795F17">
        <w:t>Przymorza zachodniego do 68% w regionie wodnym Górnej Odry. Stopień wykorzystania tych</w:t>
      </w:r>
      <w:r w:rsidR="0074529F" w:rsidRPr="00795F17">
        <w:t> </w:t>
      </w:r>
      <w:r w:rsidRPr="00795F17">
        <w:t xml:space="preserve">zasobów w poszczególnych regionach wodnych </w:t>
      </w:r>
      <w:r w:rsidR="00FB15D5" w:rsidRPr="00795F17">
        <w:t xml:space="preserve">obszaru </w:t>
      </w:r>
      <w:r w:rsidRPr="00795F17">
        <w:t>dorzecza Odry przedstawiono na</w:t>
      </w:r>
      <w:r w:rsidR="0074529F" w:rsidRPr="00795F17">
        <w:t> </w:t>
      </w:r>
      <w:r w:rsidR="005A798A" w:rsidRPr="00795F17">
        <w:rPr>
          <w:rFonts w:asciiTheme="minorHAnsi" w:hAnsiTheme="minorHAnsi" w:cstheme="minorHAnsi"/>
        </w:rPr>
        <w:t xml:space="preserve">wykresie </w:t>
      </w:r>
      <w:r w:rsidR="00AB080C" w:rsidRPr="00795F17">
        <w:rPr>
          <w:rFonts w:asciiTheme="minorHAnsi" w:hAnsiTheme="minorHAnsi" w:cstheme="minorHAnsi"/>
        </w:rPr>
        <w:t xml:space="preserve">poniżej (wykres </w:t>
      </w:r>
      <w:r w:rsidR="005A798A" w:rsidRPr="00795F17">
        <w:rPr>
          <w:rFonts w:asciiTheme="minorHAnsi" w:hAnsiTheme="minorHAnsi" w:cstheme="minorHAnsi"/>
        </w:rPr>
        <w:t>7-16</w:t>
      </w:r>
      <w:r w:rsidR="00AB080C" w:rsidRPr="00795F17">
        <w:rPr>
          <w:rFonts w:asciiTheme="minorHAnsi" w:hAnsiTheme="minorHAnsi" w:cstheme="minorHAnsi"/>
        </w:rPr>
        <w:t>)</w:t>
      </w:r>
      <w:r w:rsidR="00AD1DA1" w:rsidRPr="00795F17">
        <w:rPr>
          <w:rFonts w:asciiTheme="minorHAnsi" w:hAnsiTheme="minorHAnsi" w:cstheme="minorHAnsi"/>
        </w:rPr>
        <w:t>.</w:t>
      </w:r>
    </w:p>
    <w:p w14:paraId="0EB99F43" w14:textId="61DB6A04" w:rsidR="0031564E" w:rsidRPr="00795F17" w:rsidRDefault="00D56C10" w:rsidP="001C75D3">
      <w:pPr>
        <w:pStyle w:val="wykrespolozenie"/>
      </w:pPr>
      <w:r>
        <w:rPr>
          <w:noProof/>
        </w:rPr>
        <w:drawing>
          <wp:inline distT="0" distB="0" distL="0" distR="0" wp14:anchorId="5C39E10C" wp14:editId="2F7CE497">
            <wp:extent cx="4693920" cy="2628900"/>
            <wp:effectExtent l="0" t="0" r="11430" b="0"/>
            <wp:docPr id="244" name="Wykres 244">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0313959A" w14:textId="2F4CA8EC" w:rsidR="00AD1DA1" w:rsidRPr="00795F17" w:rsidRDefault="00AD1DA1" w:rsidP="00B479EE">
      <w:pPr>
        <w:pStyle w:val="Wykres"/>
      </w:pPr>
      <w:bookmarkStart w:id="368" w:name="_Toc66288197"/>
      <w:bookmarkStart w:id="369" w:name="_Toc68703843"/>
      <w:r w:rsidRPr="00795F17">
        <w:t xml:space="preserve">Wykres </w:t>
      </w:r>
      <w:fldSimple w:instr=" STYLEREF 1 \s ">
        <w:r w:rsidR="00550571">
          <w:rPr>
            <w:noProof/>
          </w:rPr>
          <w:t>7</w:t>
        </w:r>
      </w:fldSimple>
      <w:r w:rsidR="008F17D7" w:rsidRPr="00795F17">
        <w:noBreakHyphen/>
      </w:r>
      <w:fldSimple w:instr=" SEQ Wykres \* ARABIC \s 1 ">
        <w:r w:rsidR="00550571">
          <w:rPr>
            <w:noProof/>
          </w:rPr>
          <w:t>16</w:t>
        </w:r>
      </w:fldSimple>
      <w:r w:rsidRPr="00795F17">
        <w:tab/>
        <w:t xml:space="preserve">Stopień wykorzystania zasobów dostępnych do zagospodarowania w poszczególnych regionach wodnych obszaru dorzecza </w:t>
      </w:r>
      <w:bookmarkEnd w:id="368"/>
      <w:r w:rsidR="001704D8" w:rsidRPr="00795F17">
        <w:t>Odry</w:t>
      </w:r>
      <w:bookmarkEnd w:id="369"/>
    </w:p>
    <w:p w14:paraId="215ED95D" w14:textId="6109A598" w:rsidR="00AD1DA1" w:rsidRPr="00795F17" w:rsidRDefault="00AD1DA1" w:rsidP="0044393D">
      <w:pPr>
        <w:pStyle w:val="rdo"/>
      </w:pPr>
      <w:r w:rsidRPr="00795F17">
        <w:t xml:space="preserve">Źródło: </w:t>
      </w:r>
      <w:r w:rsidR="00FD7248" w:rsidRPr="00795F17">
        <w:t>opracowanie własne</w:t>
      </w:r>
    </w:p>
    <w:p w14:paraId="4EC582E7" w14:textId="41CCEE23" w:rsidR="00AD1DA1" w:rsidRPr="00795F17" w:rsidRDefault="00AD1DA1" w:rsidP="0044393D">
      <w:r w:rsidRPr="00795F17">
        <w:t xml:space="preserve">Stopień wykorzystania zasobów dostępnych do zagospodarowania wód podziemnych na obszarze dorzecza </w:t>
      </w:r>
      <w:r w:rsidR="00C268B8" w:rsidRPr="00795F17">
        <w:t>Odry</w:t>
      </w:r>
      <w:r w:rsidRPr="00795F17">
        <w:t xml:space="preserve">, z podziałem na jcwpd, przedstawia załącznik graficzny </w:t>
      </w:r>
      <w:r w:rsidR="00692E2E">
        <w:t xml:space="preserve">nr </w:t>
      </w:r>
      <w:r w:rsidRPr="00795F17">
        <w:t>26</w:t>
      </w:r>
      <w:r w:rsidR="00512904" w:rsidRPr="00795F17">
        <w:t>.</w:t>
      </w:r>
    </w:p>
    <w:p w14:paraId="3027A540" w14:textId="77777777" w:rsidR="00AD1DA1" w:rsidRPr="00795F17" w:rsidRDefault="00AD1DA1" w:rsidP="00D51906">
      <w:r w:rsidRPr="00795F17">
        <w:t xml:space="preserve">Podczas oceny ryzyka nieosiągnięcia celów środowiskowych wzięto pod uwagę wszystkie elementy mające znaczenie dla oceny stanu wód podziemnych, zarówno ilościowego, jak i chemicznego. </w:t>
      </w:r>
    </w:p>
    <w:p w14:paraId="7BFB6622" w14:textId="06391BBA" w:rsidR="00AD1DA1" w:rsidRPr="00795F17" w:rsidRDefault="00AD1DA1" w:rsidP="0044393D">
      <w:pPr>
        <w:rPr>
          <w:color w:val="000000"/>
        </w:rPr>
      </w:pPr>
      <w:r w:rsidRPr="00795F17">
        <w:t xml:space="preserve">Analiza poszczególnych czynników została m.in. wykonana w ramach </w:t>
      </w:r>
      <w:r w:rsidRPr="00795F17">
        <w:rPr>
          <w:i/>
          <w:iCs/>
        </w:rPr>
        <w:t xml:space="preserve">Oceny stanu jcwpd </w:t>
      </w:r>
      <w:r w:rsidRPr="00795F17">
        <w:t>wykonanej w</w:t>
      </w:r>
      <w:r w:rsidR="005A798A" w:rsidRPr="00795F17">
        <w:t> </w:t>
      </w:r>
      <w:r w:rsidRPr="00795F17">
        <w:t xml:space="preserve">2020 r. </w:t>
      </w:r>
    </w:p>
    <w:p w14:paraId="768A170A" w14:textId="103A14BC" w:rsidR="00AD1DA1" w:rsidRPr="00795F17" w:rsidRDefault="00AD1DA1" w:rsidP="0044393D">
      <w:r w:rsidRPr="00795F17">
        <w:t>Elementem wpływającym na wyniki oceny stanu chemicznego wód podziemnych był przede wszystkim sposób użytkowania terenu i rozmieszczenie źródeł zanieczyszczeń. Zagrożenie wód podziemnych zanieczyszczeniami pochodzenia antropogenicznego zależy między innymi od głębokości występowania warstw wodonośnych czy też stopnia izolacji od powierzchni terenu przez utwory słabo przepuszczalne. Na podstawie przeprowadzonych analiz stwierdzono, że w największym stopniu zagrożone są wody podziemne, których zwierciadło występuje na głębokości mniejszej niż 5</w:t>
      </w:r>
      <w:r w:rsidR="00E8196B" w:rsidRPr="00795F17">
        <w:t> </w:t>
      </w:r>
      <w:r w:rsidRPr="00795F17">
        <w:t>m, znajdujące się w obrębie aglomeracji miejsko-przemysłowych</w:t>
      </w:r>
      <w:r w:rsidR="00251ED8" w:rsidRPr="00795F17">
        <w:t xml:space="preserve"> (aglomeracja wrocławska, szczecińska)</w:t>
      </w:r>
      <w:r w:rsidRPr="00795F17">
        <w:t xml:space="preserve">. </w:t>
      </w:r>
    </w:p>
    <w:p w14:paraId="2AA2E208" w14:textId="77777777" w:rsidR="00AD1DA1" w:rsidRPr="00795F17" w:rsidRDefault="00AD1DA1" w:rsidP="0044393D">
      <w:r w:rsidRPr="00795F17">
        <w:t>Natomiast przyczyną słabego stanu ilościowego była przede wszystkim intensywna działalność górnicza.</w:t>
      </w:r>
    </w:p>
    <w:p w14:paraId="45C60913" w14:textId="7A9F403D" w:rsidR="00AD1DA1" w:rsidRPr="00795F17" w:rsidRDefault="00CE427C" w:rsidP="0044393D">
      <w:r w:rsidRPr="00795F17">
        <w:t xml:space="preserve">W wyniku przeprowadzonej analizy presji i oddziaływań antropogenicznych, w </w:t>
      </w:r>
      <w:r w:rsidR="00FB15D5" w:rsidRPr="00795F17">
        <w:t xml:space="preserve">obszarze </w:t>
      </w:r>
      <w:r w:rsidRPr="00795F17">
        <w:t>dorzecz</w:t>
      </w:r>
      <w:r w:rsidR="00562274">
        <w:t>a</w:t>
      </w:r>
      <w:r w:rsidRPr="00795F17">
        <w:t xml:space="preserve"> Odry wskazano łącznie 21 jcwpd jako zagrożone nieosiągnięciem celów środowiskowych w cyklu planistycznym 2022-2027 (o 4 więcej niż w poprzednim cyklu planistycznym). Przyczyną wskazania jcwpd jako zagrożone nieosiągnięciem celów środowiskowych była presja chemiczna (5 jcwpd), ilościowa (6 jcwpd) oraz presja zarówno chemiczna jak i ilościowa (10 jcwpd).</w:t>
      </w:r>
    </w:p>
    <w:p w14:paraId="06442AE7" w14:textId="77777777" w:rsidR="007A5D66" w:rsidRPr="00795F17" w:rsidRDefault="007A5D66" w:rsidP="00CE237D">
      <w:r w:rsidRPr="00795F17">
        <w:t>W obrębie dorzecza Odry znajduje się w sumie 66 jcwpd zakwalifikowanych do:</w:t>
      </w:r>
    </w:p>
    <w:p w14:paraId="002E83F6" w14:textId="15F0BCD1" w:rsidR="007A5D66" w:rsidRPr="00795F17" w:rsidRDefault="007A5D66" w:rsidP="00BA6B41">
      <w:pPr>
        <w:pStyle w:val="Akapitzlist"/>
      </w:pPr>
      <w:r w:rsidRPr="00795F17">
        <w:t xml:space="preserve">liczba jcwpd o stanie dobrym </w:t>
      </w:r>
      <w:r w:rsidR="00CE237D" w:rsidRPr="00795F17">
        <w:t>-</w:t>
      </w:r>
      <w:r w:rsidRPr="00795F17">
        <w:t xml:space="preserve"> 54,</w:t>
      </w:r>
    </w:p>
    <w:p w14:paraId="13893602" w14:textId="3D373C1D" w:rsidR="007A5D66" w:rsidRPr="00795F17" w:rsidRDefault="007A5D66" w:rsidP="00BA6B41">
      <w:pPr>
        <w:pStyle w:val="Akapitzlist"/>
      </w:pPr>
      <w:r w:rsidRPr="00795F17">
        <w:t xml:space="preserve">liczba jcwpd o stanie słabym chemicznym </w:t>
      </w:r>
      <w:r w:rsidR="00CE237D" w:rsidRPr="00795F17">
        <w:t>-</w:t>
      </w:r>
      <w:r w:rsidRPr="00795F17">
        <w:t xml:space="preserve"> 2,</w:t>
      </w:r>
    </w:p>
    <w:p w14:paraId="11E9A2B4" w14:textId="19C3D6CD" w:rsidR="007A5D66" w:rsidRPr="00795F17" w:rsidRDefault="007A5D66" w:rsidP="00BA6B41">
      <w:pPr>
        <w:pStyle w:val="Akapitzlist"/>
      </w:pPr>
      <w:r w:rsidRPr="00795F17">
        <w:t xml:space="preserve">liczba jcwpd o stanie słabym ilościowym </w:t>
      </w:r>
      <w:r w:rsidR="00CE237D" w:rsidRPr="00795F17">
        <w:t>-</w:t>
      </w:r>
      <w:r w:rsidRPr="00795F17">
        <w:t xml:space="preserve"> 7,</w:t>
      </w:r>
    </w:p>
    <w:p w14:paraId="4B13892C" w14:textId="64DF495A" w:rsidR="007A5D66" w:rsidRPr="00795F17" w:rsidRDefault="007A5D66" w:rsidP="00BA6B41">
      <w:pPr>
        <w:pStyle w:val="Akapitzlist"/>
      </w:pPr>
      <w:r w:rsidRPr="00795F17">
        <w:t xml:space="preserve">liczba jcwpd o stanie słabym ilościowym i stanie słabym chemicznym </w:t>
      </w:r>
      <w:r w:rsidR="00CE237D" w:rsidRPr="00795F17">
        <w:t>-</w:t>
      </w:r>
      <w:r w:rsidRPr="00795F17">
        <w:t xml:space="preserve"> 3,</w:t>
      </w:r>
    </w:p>
    <w:p w14:paraId="47822858" w14:textId="6540882A" w:rsidR="007A5D66" w:rsidRPr="00795F17" w:rsidRDefault="007A5D66" w:rsidP="00BA6B41">
      <w:pPr>
        <w:pStyle w:val="Akapitzlist"/>
      </w:pPr>
      <w:r w:rsidRPr="00795F17">
        <w:t xml:space="preserve">liczba jcwpd niezagrożonych nieosiągnięciem celu środowiskowego </w:t>
      </w:r>
      <w:r w:rsidR="00CE237D" w:rsidRPr="00795F17">
        <w:t>-</w:t>
      </w:r>
      <w:r w:rsidRPr="00795F17">
        <w:t xml:space="preserve"> 45,</w:t>
      </w:r>
    </w:p>
    <w:p w14:paraId="67528F55" w14:textId="300C414F" w:rsidR="007A5D66" w:rsidRPr="00795F17" w:rsidRDefault="007A5D66" w:rsidP="00BA6B41">
      <w:pPr>
        <w:pStyle w:val="Akapitzlist"/>
      </w:pPr>
      <w:r w:rsidRPr="00795F17">
        <w:t xml:space="preserve">liczba jcwpd zagrożonych nieosiągnięciem celu środowiskowego - zagrożone chemicznie </w:t>
      </w:r>
      <w:r w:rsidR="00CE237D" w:rsidRPr="00795F17">
        <w:t>-</w:t>
      </w:r>
      <w:r w:rsidRPr="00795F17">
        <w:t xml:space="preserve"> 5,</w:t>
      </w:r>
    </w:p>
    <w:p w14:paraId="6551A823" w14:textId="61324C90" w:rsidR="007A5D66" w:rsidRPr="00795F17" w:rsidRDefault="007A5D66" w:rsidP="00BA6B41">
      <w:pPr>
        <w:pStyle w:val="Akapitzlist"/>
      </w:pPr>
      <w:r w:rsidRPr="00795F17">
        <w:t xml:space="preserve">liczba jcwpd zagrożonych nieosiągnięciem celu środowiskowego - zagrożone ilościowo </w:t>
      </w:r>
      <w:r w:rsidR="00CE237D" w:rsidRPr="00795F17">
        <w:t>-</w:t>
      </w:r>
      <w:r w:rsidRPr="00795F17">
        <w:t xml:space="preserve"> 6,</w:t>
      </w:r>
    </w:p>
    <w:p w14:paraId="08AC3503" w14:textId="65FCBEE0" w:rsidR="007A5D66" w:rsidRPr="00795F17" w:rsidRDefault="007A5D66" w:rsidP="00BA6B41">
      <w:pPr>
        <w:pStyle w:val="Akapitzlist"/>
      </w:pPr>
      <w:r w:rsidRPr="00795F17">
        <w:t>liczba jcwpd zagrożonych nieosiągnięciem celu środowiskowego - zagrożone chemicznie i</w:t>
      </w:r>
      <w:r w:rsidR="00780960" w:rsidRPr="00795F17">
        <w:t> </w:t>
      </w:r>
      <w:r w:rsidRPr="00795F17">
        <w:t xml:space="preserve">ilościowo </w:t>
      </w:r>
      <w:r w:rsidR="00CE237D" w:rsidRPr="00795F17">
        <w:t>-</w:t>
      </w:r>
      <w:r w:rsidRPr="00795F17">
        <w:t xml:space="preserve"> 10,</w:t>
      </w:r>
    </w:p>
    <w:p w14:paraId="517A75F3" w14:textId="3CFD19C2" w:rsidR="007A5D66" w:rsidRPr="00795F17" w:rsidRDefault="007A5D66" w:rsidP="00BA6B41">
      <w:pPr>
        <w:pStyle w:val="Akapitzlist"/>
      </w:pPr>
      <w:r w:rsidRPr="00795F17">
        <w:t xml:space="preserve">liczba jcwpd bez presji </w:t>
      </w:r>
      <w:r w:rsidR="00CE237D" w:rsidRPr="00795F17">
        <w:t>-</w:t>
      </w:r>
      <w:r w:rsidRPr="00795F17">
        <w:t xml:space="preserve"> 45,</w:t>
      </w:r>
    </w:p>
    <w:p w14:paraId="620BDE84" w14:textId="515F250B" w:rsidR="007A5D66" w:rsidRPr="00795F17" w:rsidRDefault="007A5D66" w:rsidP="00BA6B41">
      <w:pPr>
        <w:pStyle w:val="Akapitzlist"/>
      </w:pPr>
      <w:r w:rsidRPr="00795F17">
        <w:t>liczba jcwpd z presją powodującą słaby stan ilościowy oraz presją powodującą zagrożenie dla</w:t>
      </w:r>
      <w:r w:rsidR="00780960" w:rsidRPr="00795F17">
        <w:t> </w:t>
      </w:r>
      <w:r w:rsidRPr="00795F17">
        <w:t xml:space="preserve">stanu chemicznego </w:t>
      </w:r>
      <w:r w:rsidR="00CE237D" w:rsidRPr="00795F17">
        <w:t>-</w:t>
      </w:r>
      <w:r w:rsidRPr="00795F17">
        <w:t xml:space="preserve"> 2,</w:t>
      </w:r>
    </w:p>
    <w:p w14:paraId="7C6455BA" w14:textId="7D2D93D6" w:rsidR="007A5D66" w:rsidRPr="00795F17" w:rsidRDefault="007A5D66" w:rsidP="00BA6B41">
      <w:pPr>
        <w:pStyle w:val="Akapitzlist"/>
      </w:pPr>
      <w:r w:rsidRPr="00795F17">
        <w:t xml:space="preserve">liczba jcwpd z presją powodującą słaby stan ilościowy </w:t>
      </w:r>
      <w:r w:rsidR="00CE237D" w:rsidRPr="00795F17">
        <w:t>-</w:t>
      </w:r>
      <w:r w:rsidRPr="00795F17">
        <w:t xml:space="preserve"> 5,</w:t>
      </w:r>
    </w:p>
    <w:p w14:paraId="3039B05D" w14:textId="47BE9E24" w:rsidR="007A5D66" w:rsidRPr="00795F17" w:rsidRDefault="007A5D66" w:rsidP="00BA6B41">
      <w:pPr>
        <w:pStyle w:val="Akapitzlist"/>
      </w:pPr>
      <w:r w:rsidRPr="00795F17">
        <w:t xml:space="preserve">liczba jcwpd z presją powodującą słaby stan chemiczny </w:t>
      </w:r>
      <w:r w:rsidR="00CE237D" w:rsidRPr="00795F17">
        <w:t>-</w:t>
      </w:r>
      <w:r w:rsidRPr="00795F17">
        <w:t xml:space="preserve"> 2,</w:t>
      </w:r>
    </w:p>
    <w:p w14:paraId="302FB9ED" w14:textId="18EFAA8D" w:rsidR="007A5D66" w:rsidRPr="00795F17" w:rsidRDefault="007A5D66" w:rsidP="00BA6B41">
      <w:pPr>
        <w:pStyle w:val="Akapitzlist"/>
      </w:pPr>
      <w:r w:rsidRPr="00795F17">
        <w:t xml:space="preserve">liczba jcwp z presją powodującą słaby stan ilościowy i chemiczny </w:t>
      </w:r>
      <w:r w:rsidR="00CE237D" w:rsidRPr="00795F17">
        <w:t>-</w:t>
      </w:r>
      <w:r w:rsidRPr="00795F17">
        <w:t xml:space="preserve"> 3,</w:t>
      </w:r>
    </w:p>
    <w:p w14:paraId="31FC8048" w14:textId="5A35B90E" w:rsidR="007A5D66" w:rsidRPr="00795F17" w:rsidRDefault="007A5D66" w:rsidP="00BA6B41">
      <w:pPr>
        <w:pStyle w:val="Akapitzlist"/>
      </w:pPr>
      <w:r w:rsidRPr="00795F17">
        <w:t xml:space="preserve">liczba jcwpd z presją powodującą zagrożenie dla stanu ilościowego i chemicznego </w:t>
      </w:r>
      <w:r w:rsidR="00CE237D" w:rsidRPr="00795F17">
        <w:t>-</w:t>
      </w:r>
      <w:r w:rsidRPr="00795F17">
        <w:t xml:space="preserve"> 5,</w:t>
      </w:r>
    </w:p>
    <w:p w14:paraId="3ED21310" w14:textId="2E97E663" w:rsidR="007A5D66" w:rsidRPr="00795F17" w:rsidRDefault="007A5D66" w:rsidP="00BA6B41">
      <w:pPr>
        <w:pStyle w:val="Akapitzlist"/>
      </w:pPr>
      <w:r w:rsidRPr="00795F17">
        <w:t xml:space="preserve">liczba jcwpd z presją powodującą zagrożenie dla stanu ilościowego </w:t>
      </w:r>
      <w:r w:rsidR="00CE237D" w:rsidRPr="00795F17">
        <w:t>-</w:t>
      </w:r>
      <w:r w:rsidRPr="00795F17">
        <w:t xml:space="preserve"> 1,</w:t>
      </w:r>
    </w:p>
    <w:p w14:paraId="1C321C8A" w14:textId="52E4ABE3" w:rsidR="007A5D66" w:rsidRPr="00795F17" w:rsidRDefault="007A5D66" w:rsidP="00BA6B41">
      <w:pPr>
        <w:pStyle w:val="Akapitzlist"/>
      </w:pPr>
      <w:r w:rsidRPr="00795F17">
        <w:t xml:space="preserve">liczba jcwpd z presją powodującą zagrożenie dla stanu chemicznego </w:t>
      </w:r>
      <w:r w:rsidR="00CE237D" w:rsidRPr="00795F17">
        <w:t>-</w:t>
      </w:r>
      <w:r w:rsidRPr="00795F17">
        <w:t xml:space="preserve"> 3.</w:t>
      </w:r>
    </w:p>
    <w:p w14:paraId="29A305B3" w14:textId="54339837" w:rsidR="00AB080C" w:rsidRPr="00795F17" w:rsidRDefault="00AB080C" w:rsidP="00AB080C">
      <w:r w:rsidRPr="00795F17">
        <w:t>Informacja dotycząca presji znaczących oraz oceny ryzyka nieosiągnięcia celów środowiskowych dla</w:t>
      </w:r>
      <w:r w:rsidR="00F63E7B">
        <w:t> </w:t>
      </w:r>
      <w:r w:rsidRPr="00795F17">
        <w:t>jcwpd na obszarze dorzecza Odry zawarta jest w załączniku nr 1 (Zestawienie główne). Ocenę ryzyka nieosiągnięcia celów środowiskowych dla jcwpd na obszarze dorzecza Odry przedstawiono na załączniku graficznym nr 21.5.</w:t>
      </w:r>
    </w:p>
    <w:p w14:paraId="52ADD2C4" w14:textId="4A1CE90B" w:rsidR="00AF6038" w:rsidRPr="00795F17" w:rsidRDefault="00780960" w:rsidP="00BA6B41">
      <w:pPr>
        <w:pStyle w:val="Nagwek1"/>
      </w:pPr>
      <w:bookmarkStart w:id="370" w:name="_Toc66272273"/>
      <w:bookmarkStart w:id="371" w:name="_Toc66347802"/>
      <w:r w:rsidRPr="00795F17">
        <w:br w:type="column"/>
      </w:r>
      <w:bookmarkStart w:id="372" w:name="_Toc68703514"/>
      <w:r w:rsidR="00AF6038" w:rsidRPr="00795F17">
        <w:t>Cele środowiskowe dla jednolitych części wód i obszarów chronionych</w:t>
      </w:r>
      <w:bookmarkEnd w:id="370"/>
      <w:bookmarkEnd w:id="371"/>
      <w:bookmarkEnd w:id="372"/>
    </w:p>
    <w:bookmarkEnd w:id="297"/>
    <w:p w14:paraId="2884C512" w14:textId="77777777" w:rsidR="00A230D1" w:rsidRPr="00795F17" w:rsidRDefault="00A230D1" w:rsidP="0044393D">
      <w:r w:rsidRPr="00795F17">
        <w:t>Plany gospodarowania wodami wskazują ustalone cele środowiskowe dla jcw i obszarów chronionych wraz z prezentacją wyników przeprowadzonej oceny stopnia osiągnięcia celów środowiskowych.</w:t>
      </w:r>
    </w:p>
    <w:p w14:paraId="0888FF56" w14:textId="77777777" w:rsidR="00A230D1" w:rsidRPr="00795F17" w:rsidRDefault="00A230D1" w:rsidP="0044393D">
      <w:r w:rsidRPr="00795F17">
        <w:t>W ramach IIaPGW przeprowadzona została ocena stopnia osiągnięcia celów środowiskowych będąca podstawą do wskazania ostatecznych celów dla jcw.</w:t>
      </w:r>
    </w:p>
    <w:p w14:paraId="0AB837C6" w14:textId="23F5A39B" w:rsidR="00A230D1" w:rsidRPr="00795F17" w:rsidRDefault="00A230D1" w:rsidP="0044393D">
      <w:r w:rsidRPr="00795F17">
        <w:t>Poniżej przedstawione zostały informacje dotyczące ustalonych celów środowiskowych dla</w:t>
      </w:r>
      <w:r w:rsidR="004307BA" w:rsidRPr="00795F17">
        <w:t> </w:t>
      </w:r>
      <w:r w:rsidRPr="00795F17">
        <w:t>poszczególnych kategorii wód i obszarów chronionych, wraz z prezentacją oceny stopnia wdrożenia celów oraz informacji o wyznaczonych odstępstwach z art. 4 RDW.</w:t>
      </w:r>
    </w:p>
    <w:p w14:paraId="3275BE5B" w14:textId="238430B3" w:rsidR="00C80A05" w:rsidRPr="00795F17" w:rsidRDefault="00C80A05" w:rsidP="0044393D">
      <w:r w:rsidRPr="00795F17">
        <w:t>Ponadto w załączniku nr 5.1 (Cele środowiskowe) wskazano cele środowiskowe poszczególnych jcw</w:t>
      </w:r>
      <w:r w:rsidR="004307BA" w:rsidRPr="00795F17">
        <w:t> </w:t>
      </w:r>
      <w:r w:rsidRPr="00795F17">
        <w:t xml:space="preserve">w obszarze dorzecza Odry, zaś w załączniku nr </w:t>
      </w:r>
      <w:r w:rsidR="00B270D1" w:rsidRPr="00795F17">
        <w:t xml:space="preserve">8 (Wykaz jcw wskazanych do odstępstw) </w:t>
      </w:r>
      <w:r w:rsidRPr="00795F17">
        <w:t>zestawiono te z jcw, dla których ustalono odstępstwa. Zobrazowania mapowe jcw w obszarze dorzecza Odry, dla</w:t>
      </w:r>
      <w:r w:rsidR="00F0505C" w:rsidRPr="00795F17">
        <w:t> </w:t>
      </w:r>
      <w:r w:rsidRPr="00795F17">
        <w:t>których ustalono odstępstwa znajdują się w załącznikach graficznych nr 38-42.</w:t>
      </w:r>
    </w:p>
    <w:p w14:paraId="58405CE0" w14:textId="5060CFDA" w:rsidR="00A230D1" w:rsidRPr="00795F17" w:rsidRDefault="00A230D1" w:rsidP="00BA6B41">
      <w:pPr>
        <w:pStyle w:val="Nagwek2"/>
      </w:pPr>
      <w:bookmarkStart w:id="373" w:name="_Toc66347803"/>
      <w:bookmarkStart w:id="374" w:name="_Toc68703515"/>
      <w:r w:rsidRPr="00795F17">
        <w:t>Cele środowiskowe jcwp</w:t>
      </w:r>
      <w:bookmarkEnd w:id="373"/>
      <w:bookmarkEnd w:id="374"/>
    </w:p>
    <w:p w14:paraId="3837F530" w14:textId="22E6CA07" w:rsidR="00A230D1" w:rsidRPr="00795F17" w:rsidRDefault="00A230D1" w:rsidP="0044393D">
      <w:r w:rsidRPr="00795F17">
        <w:t>W cyklu planistycznym 2016-2021 cele środowiskowe ustalone były w odniesieniu do wymagań dla</w:t>
      </w:r>
      <w:r w:rsidR="004307BA" w:rsidRPr="00795F17">
        <w:t> </w:t>
      </w:r>
      <w:r w:rsidRPr="00795F17">
        <w:t>stanu lub potencjału ekologicznego oraz stanu chemicznego. W przypadku jcw</w:t>
      </w:r>
      <w:r w:rsidR="009128C7" w:rsidRPr="00795F17">
        <w:t xml:space="preserve"> </w:t>
      </w:r>
      <w:r w:rsidRPr="00795F17">
        <w:t>stanowiących obszary chronione</w:t>
      </w:r>
      <w:r w:rsidR="00F83310" w:rsidRPr="00795F17">
        <w:t>,</w:t>
      </w:r>
      <w:r w:rsidRPr="00795F17">
        <w:t xml:space="preserve"> przeznaczone do poboru wody na potrzeby zaopatrzenia ludności w</w:t>
      </w:r>
      <w:r w:rsidR="00260551" w:rsidRPr="00795F17">
        <w:t> </w:t>
      </w:r>
      <w:r w:rsidRPr="00795F17">
        <w:t>wodę do</w:t>
      </w:r>
      <w:r w:rsidR="009128C7" w:rsidRPr="00795F17">
        <w:t> </w:t>
      </w:r>
      <w:r w:rsidRPr="00795F17">
        <w:t>spożycia oraz części wód przeznaczonych do celów rekreacyjnych wyznaczony był</w:t>
      </w:r>
      <w:r w:rsidR="004307BA" w:rsidRPr="00795F17">
        <w:t> </w:t>
      </w:r>
      <w:r w:rsidRPr="00795F17">
        <w:t>dodatkowy cel środowiskowy, odnoszący się do norm jakości wody dla tych wód. Dla jcwp przeznaczonych do poboru wody na potrzeby zaopatrzenia ludności w wodę do spożycia, w celach wskazano również, że jakość wody nie powinna ulegać pogorszeniu. Dla obszarów chronionych przyrodniczo (obszarów przeznaczonych do ochrony siedlisk lub gatunków) cele środowiskowe dotyczące wód przypisano na</w:t>
      </w:r>
      <w:r w:rsidR="009128C7" w:rsidRPr="00795F17">
        <w:t> </w:t>
      </w:r>
      <w:r w:rsidRPr="00795F17">
        <w:t>podstawie wymagań dla tych obszarów. Podstawą w tym przypadku były akty ustanawiające dany obszar, plany ochrony, plany zadań ochronnych, czy zadania ochronne. Dodatkowo dla obszarów Natura 2000 założono przywrócenie lub zachowanie właściwego stanu gatunków i siedlisk będących przedmiotem ochrony. Cele te uzupełniono również o informacje na</w:t>
      </w:r>
      <w:r w:rsidR="00260551" w:rsidRPr="00795F17">
        <w:t> </w:t>
      </w:r>
      <w:r w:rsidRPr="00795F17">
        <w:t>temat wymagań wodnych niezbędnych do ich osiągnięcia i utrzymania. Dodatkowy cel środowiskowy zdefiniowano także dla</w:t>
      </w:r>
      <w:r w:rsidR="00F0505C" w:rsidRPr="00795F17">
        <w:t> </w:t>
      </w:r>
      <w:r w:rsidRPr="00795F17">
        <w:t>jcwp rzecznych w odniesieniu do możliwości migracji organizmów wodnych na odcinku cieków istotnych</w:t>
      </w:r>
      <w:r w:rsidR="00C80A05" w:rsidRPr="00795F17">
        <w:t>.</w:t>
      </w:r>
    </w:p>
    <w:p w14:paraId="573B5FB5" w14:textId="0EE46403" w:rsidR="00431630" w:rsidRPr="00795F17" w:rsidRDefault="00431630" w:rsidP="00867E43">
      <w:pPr>
        <w:pStyle w:val="Tabela"/>
      </w:pPr>
      <w:bookmarkStart w:id="375" w:name="_Toc66341900"/>
      <w:bookmarkStart w:id="376" w:name="_Toc68703672"/>
      <w:r w:rsidRPr="00795F17">
        <w:t xml:space="preserve">Tabela </w:t>
      </w:r>
      <w:fldSimple w:instr=" STYLEREF 1 \s ">
        <w:r w:rsidR="00550571">
          <w:rPr>
            <w:noProof/>
          </w:rPr>
          <w:t>8</w:t>
        </w:r>
      </w:fldSimple>
      <w:r w:rsidR="00BB3B21" w:rsidRPr="00795F17">
        <w:noBreakHyphen/>
      </w:r>
      <w:fldSimple w:instr=" SEQ Tabela \* ARABIC \s 1 ">
        <w:r w:rsidR="00550571">
          <w:rPr>
            <w:noProof/>
          </w:rPr>
          <w:t>1</w:t>
        </w:r>
      </w:fldSimple>
      <w:r w:rsidRPr="00795F17">
        <w:tab/>
        <w:t xml:space="preserve">Liczba jcwp </w:t>
      </w:r>
      <w:r w:rsidR="00F83310" w:rsidRPr="00795F17">
        <w:t>RW</w:t>
      </w:r>
      <w:r w:rsidRPr="00795F17">
        <w:t xml:space="preserve"> z poszczególnymi celami środowiskowymi </w:t>
      </w:r>
      <w:r w:rsidR="002D3407" w:rsidRPr="00795F17">
        <w:t>na</w:t>
      </w:r>
      <w:r w:rsidRPr="00795F17">
        <w:t xml:space="preserve"> </w:t>
      </w:r>
      <w:r w:rsidR="00FB15D5" w:rsidRPr="00795F17">
        <w:t xml:space="preserve">obszarze </w:t>
      </w:r>
      <w:r w:rsidRPr="00795F17">
        <w:t>dorzecz</w:t>
      </w:r>
      <w:r w:rsidR="00FB15D5" w:rsidRPr="00795F17">
        <w:t>a</w:t>
      </w:r>
      <w:r w:rsidRPr="00795F17">
        <w:t xml:space="preserve"> Odry </w:t>
      </w:r>
      <w:bookmarkEnd w:id="375"/>
      <w:r w:rsidR="002D3407" w:rsidRPr="00795F17">
        <w:t>w</w:t>
      </w:r>
      <w:r w:rsidR="002C0B65" w:rsidRPr="00795F17">
        <w:t xml:space="preserve"> </w:t>
      </w:r>
      <w:r w:rsidR="00666AC3" w:rsidRPr="00795F17">
        <w:t>aPGW</w:t>
      </w:r>
      <w:r w:rsidR="002C0B65" w:rsidRPr="00795F17">
        <w:t xml:space="preserve"> (</w:t>
      </w:r>
      <w:r w:rsidR="00C80A05" w:rsidRPr="00795F17">
        <w:t>2016-2021</w:t>
      </w:r>
      <w:r w:rsidR="002C0B65" w:rsidRPr="00795F17">
        <w:t>)</w:t>
      </w:r>
      <w:bookmarkEnd w:id="376"/>
    </w:p>
    <w:tbl>
      <w:tblPr>
        <w:tblW w:w="5000" w:type="pct"/>
        <w:tblLayout w:type="fixed"/>
        <w:tblCellMar>
          <w:left w:w="70" w:type="dxa"/>
          <w:right w:w="70" w:type="dxa"/>
        </w:tblCellMar>
        <w:tblLook w:val="04A0" w:firstRow="1" w:lastRow="0" w:firstColumn="1" w:lastColumn="0" w:noHBand="0" w:noVBand="1"/>
      </w:tblPr>
      <w:tblGrid>
        <w:gridCol w:w="3114"/>
        <w:gridCol w:w="1282"/>
        <w:gridCol w:w="1269"/>
        <w:gridCol w:w="1064"/>
        <w:gridCol w:w="1166"/>
        <w:gridCol w:w="1167"/>
      </w:tblGrid>
      <w:tr w:rsidR="00A230D1" w:rsidRPr="00795F17" w14:paraId="0332A734" w14:textId="77777777" w:rsidTr="005A43A7">
        <w:trPr>
          <w:trHeight w:val="454"/>
          <w:tblHeader/>
        </w:trPr>
        <w:tc>
          <w:tcPr>
            <w:tcW w:w="3114"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69E9653" w14:textId="3F0F988C" w:rsidR="00A230D1" w:rsidRPr="00795F17" w:rsidRDefault="00A230D1" w:rsidP="004307BA">
            <w:pPr>
              <w:pStyle w:val="Teksttabelinaglowek"/>
            </w:pPr>
            <w:r w:rsidRPr="00795F17">
              <w:t xml:space="preserve">Cele środowiskowe jcwp </w:t>
            </w:r>
            <w:r w:rsidR="005A43A7" w:rsidRPr="00795F17">
              <w:t>RW</w:t>
            </w:r>
          </w:p>
        </w:tc>
        <w:tc>
          <w:tcPr>
            <w:tcW w:w="5948" w:type="dxa"/>
            <w:gridSpan w:val="5"/>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CF9B8C8" w14:textId="77777777" w:rsidR="00A230D1" w:rsidRPr="00795F17" w:rsidRDefault="00A230D1" w:rsidP="0044393D">
            <w:pPr>
              <w:pStyle w:val="Teksttabelinaglowek"/>
            </w:pPr>
            <w:r w:rsidRPr="00795F17">
              <w:t>Region wodny</w:t>
            </w:r>
          </w:p>
        </w:tc>
      </w:tr>
      <w:tr w:rsidR="00E539B3" w:rsidRPr="00795F17" w14:paraId="65B7F882" w14:textId="77777777" w:rsidTr="00666AC3">
        <w:trPr>
          <w:trHeight w:val="454"/>
          <w:tblHeader/>
        </w:trPr>
        <w:tc>
          <w:tcPr>
            <w:tcW w:w="3114"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9452180" w14:textId="77777777" w:rsidR="00A230D1" w:rsidRPr="00795F17" w:rsidRDefault="00A230D1" w:rsidP="0044393D">
            <w:pPr>
              <w:pStyle w:val="Teksttabelinaglowek"/>
            </w:pPr>
          </w:p>
        </w:tc>
        <w:tc>
          <w:tcPr>
            <w:tcW w:w="1282" w:type="dxa"/>
            <w:tcBorders>
              <w:top w:val="nil"/>
              <w:left w:val="nil"/>
              <w:bottom w:val="single" w:sz="4" w:space="0" w:color="auto"/>
              <w:right w:val="single" w:sz="4" w:space="0" w:color="auto"/>
            </w:tcBorders>
            <w:shd w:val="clear" w:color="auto" w:fill="BFBFBF" w:themeFill="background1" w:themeFillShade="BF"/>
            <w:vAlign w:val="center"/>
            <w:hideMark/>
          </w:tcPr>
          <w:p w14:paraId="7C22FA66" w14:textId="41485ABB" w:rsidR="00A230D1" w:rsidRPr="00795F17" w:rsidRDefault="00A42935" w:rsidP="0044393D">
            <w:pPr>
              <w:pStyle w:val="Teksttabelinaglowek"/>
            </w:pPr>
            <w:r w:rsidRPr="00795F17">
              <w:t>B</w:t>
            </w:r>
            <w:r w:rsidR="00A230D1" w:rsidRPr="00795F17">
              <w:t>rak przypisanego regionu wodnego</w:t>
            </w:r>
            <w:r w:rsidRPr="00795F17">
              <w:t>*</w:t>
            </w:r>
          </w:p>
        </w:tc>
        <w:tc>
          <w:tcPr>
            <w:tcW w:w="1269" w:type="dxa"/>
            <w:tcBorders>
              <w:top w:val="nil"/>
              <w:left w:val="nil"/>
              <w:bottom w:val="single" w:sz="4" w:space="0" w:color="auto"/>
              <w:right w:val="single" w:sz="4" w:space="0" w:color="auto"/>
            </w:tcBorders>
            <w:shd w:val="clear" w:color="auto" w:fill="BFBFBF" w:themeFill="background1" w:themeFillShade="BF"/>
            <w:vAlign w:val="center"/>
            <w:hideMark/>
          </w:tcPr>
          <w:p w14:paraId="64ED1629" w14:textId="08E75971" w:rsidR="00A230D1" w:rsidRPr="00795F17" w:rsidRDefault="00A230D1" w:rsidP="0044393D">
            <w:pPr>
              <w:pStyle w:val="Teksttabelinaglowek"/>
            </w:pPr>
            <w:r w:rsidRPr="00795F17">
              <w:t>Dolnej Odry i</w:t>
            </w:r>
            <w:r w:rsidR="000A7C6F" w:rsidRPr="00795F17">
              <w:t> </w:t>
            </w:r>
            <w:r w:rsidRPr="00795F17">
              <w:t>Przymorza Zachodniego</w:t>
            </w:r>
          </w:p>
        </w:tc>
        <w:tc>
          <w:tcPr>
            <w:tcW w:w="1064" w:type="dxa"/>
            <w:tcBorders>
              <w:top w:val="nil"/>
              <w:left w:val="nil"/>
              <w:bottom w:val="single" w:sz="4" w:space="0" w:color="auto"/>
              <w:right w:val="single" w:sz="4" w:space="0" w:color="auto"/>
            </w:tcBorders>
            <w:shd w:val="clear" w:color="auto" w:fill="BFBFBF" w:themeFill="background1" w:themeFillShade="BF"/>
            <w:vAlign w:val="center"/>
            <w:hideMark/>
          </w:tcPr>
          <w:p w14:paraId="76780D84" w14:textId="77777777" w:rsidR="00A230D1" w:rsidRPr="00795F17" w:rsidRDefault="00A230D1" w:rsidP="0044393D">
            <w:pPr>
              <w:pStyle w:val="Teksttabelinaglowek"/>
            </w:pPr>
            <w:r w:rsidRPr="00795F17">
              <w:t>Górnej Odry</w:t>
            </w:r>
          </w:p>
        </w:tc>
        <w:tc>
          <w:tcPr>
            <w:tcW w:w="1166" w:type="dxa"/>
            <w:tcBorders>
              <w:top w:val="nil"/>
              <w:left w:val="nil"/>
              <w:bottom w:val="single" w:sz="4" w:space="0" w:color="auto"/>
              <w:right w:val="single" w:sz="4" w:space="0" w:color="auto"/>
            </w:tcBorders>
            <w:shd w:val="clear" w:color="auto" w:fill="BFBFBF" w:themeFill="background1" w:themeFillShade="BF"/>
            <w:vAlign w:val="center"/>
            <w:hideMark/>
          </w:tcPr>
          <w:p w14:paraId="76AB6CFF" w14:textId="77777777" w:rsidR="00A230D1" w:rsidRPr="00795F17" w:rsidRDefault="00A230D1" w:rsidP="0044393D">
            <w:pPr>
              <w:pStyle w:val="Teksttabelinaglowek"/>
            </w:pPr>
            <w:r w:rsidRPr="00795F17">
              <w:t>Środkowej Odry</w:t>
            </w:r>
          </w:p>
        </w:tc>
        <w:tc>
          <w:tcPr>
            <w:tcW w:w="1167" w:type="dxa"/>
            <w:tcBorders>
              <w:top w:val="nil"/>
              <w:left w:val="nil"/>
              <w:bottom w:val="single" w:sz="4" w:space="0" w:color="auto"/>
              <w:right w:val="single" w:sz="4" w:space="0" w:color="auto"/>
            </w:tcBorders>
            <w:shd w:val="clear" w:color="auto" w:fill="BFBFBF" w:themeFill="background1" w:themeFillShade="BF"/>
            <w:vAlign w:val="center"/>
            <w:hideMark/>
          </w:tcPr>
          <w:p w14:paraId="29817025" w14:textId="77777777" w:rsidR="00A230D1" w:rsidRPr="00795F17" w:rsidRDefault="00A230D1" w:rsidP="0044393D">
            <w:pPr>
              <w:pStyle w:val="Teksttabelinaglowek"/>
            </w:pPr>
            <w:r w:rsidRPr="00795F17">
              <w:t>Warty</w:t>
            </w:r>
          </w:p>
        </w:tc>
      </w:tr>
      <w:tr w:rsidR="00A230D1" w:rsidRPr="00795F17" w14:paraId="1517C1D8" w14:textId="77777777" w:rsidTr="00666AC3">
        <w:trPr>
          <w:trHeight w:val="454"/>
        </w:trPr>
        <w:tc>
          <w:tcPr>
            <w:tcW w:w="3114" w:type="dxa"/>
            <w:tcBorders>
              <w:top w:val="nil"/>
              <w:left w:val="single" w:sz="4" w:space="0" w:color="auto"/>
              <w:bottom w:val="single" w:sz="4" w:space="0" w:color="auto"/>
              <w:right w:val="single" w:sz="4" w:space="0" w:color="auto"/>
            </w:tcBorders>
            <w:shd w:val="clear" w:color="auto" w:fill="auto"/>
            <w:vAlign w:val="center"/>
            <w:hideMark/>
          </w:tcPr>
          <w:p w14:paraId="5DC56E7D" w14:textId="766E1C11" w:rsidR="00A230D1" w:rsidRPr="00795F17" w:rsidRDefault="002D3407" w:rsidP="004307BA">
            <w:pPr>
              <w:pStyle w:val="Teksttabelilewy"/>
            </w:pPr>
            <w:r w:rsidRPr="00795F17">
              <w:t>możliwość migracji organizmów wodnych na odcinku cieku istotnego</w:t>
            </w:r>
          </w:p>
        </w:tc>
        <w:tc>
          <w:tcPr>
            <w:tcW w:w="1282" w:type="dxa"/>
            <w:tcBorders>
              <w:top w:val="nil"/>
              <w:left w:val="nil"/>
              <w:bottom w:val="single" w:sz="4" w:space="0" w:color="auto"/>
              <w:right w:val="single" w:sz="4" w:space="0" w:color="auto"/>
            </w:tcBorders>
            <w:shd w:val="clear" w:color="auto" w:fill="auto"/>
            <w:noWrap/>
            <w:vAlign w:val="center"/>
            <w:hideMark/>
          </w:tcPr>
          <w:p w14:paraId="7A2C9463" w14:textId="77777777" w:rsidR="00A230D1" w:rsidRPr="00795F17" w:rsidRDefault="00A230D1" w:rsidP="0065243A">
            <w:pPr>
              <w:pStyle w:val="Teksttabelisrodek"/>
            </w:pPr>
            <w:r w:rsidRPr="00795F17">
              <w:t>-</w:t>
            </w:r>
          </w:p>
        </w:tc>
        <w:tc>
          <w:tcPr>
            <w:tcW w:w="1269" w:type="dxa"/>
            <w:tcBorders>
              <w:top w:val="nil"/>
              <w:left w:val="nil"/>
              <w:bottom w:val="single" w:sz="4" w:space="0" w:color="auto"/>
              <w:right w:val="single" w:sz="4" w:space="0" w:color="auto"/>
            </w:tcBorders>
            <w:shd w:val="clear" w:color="auto" w:fill="auto"/>
            <w:noWrap/>
            <w:vAlign w:val="center"/>
            <w:hideMark/>
          </w:tcPr>
          <w:p w14:paraId="1B459826" w14:textId="77777777" w:rsidR="00A230D1" w:rsidRPr="00795F17" w:rsidRDefault="00A230D1" w:rsidP="0065243A">
            <w:pPr>
              <w:pStyle w:val="Teksttabelisrodek"/>
            </w:pPr>
            <w:r w:rsidRPr="00795F17">
              <w:t>34</w:t>
            </w:r>
          </w:p>
        </w:tc>
        <w:tc>
          <w:tcPr>
            <w:tcW w:w="1064" w:type="dxa"/>
            <w:tcBorders>
              <w:top w:val="nil"/>
              <w:left w:val="nil"/>
              <w:bottom w:val="single" w:sz="4" w:space="0" w:color="auto"/>
              <w:right w:val="single" w:sz="4" w:space="0" w:color="auto"/>
            </w:tcBorders>
            <w:shd w:val="clear" w:color="auto" w:fill="auto"/>
            <w:noWrap/>
            <w:vAlign w:val="center"/>
            <w:hideMark/>
          </w:tcPr>
          <w:p w14:paraId="57EA98C9" w14:textId="77777777" w:rsidR="00A230D1" w:rsidRPr="00795F17" w:rsidRDefault="00A230D1" w:rsidP="0065243A">
            <w:pPr>
              <w:pStyle w:val="Teksttabelisrodek"/>
            </w:pPr>
            <w:r w:rsidRPr="00795F17">
              <w:t>5</w:t>
            </w:r>
          </w:p>
        </w:tc>
        <w:tc>
          <w:tcPr>
            <w:tcW w:w="1166" w:type="dxa"/>
            <w:tcBorders>
              <w:top w:val="nil"/>
              <w:left w:val="nil"/>
              <w:bottom w:val="single" w:sz="4" w:space="0" w:color="auto"/>
              <w:right w:val="single" w:sz="4" w:space="0" w:color="auto"/>
            </w:tcBorders>
            <w:shd w:val="clear" w:color="auto" w:fill="auto"/>
            <w:noWrap/>
            <w:vAlign w:val="center"/>
            <w:hideMark/>
          </w:tcPr>
          <w:p w14:paraId="5DF42C96" w14:textId="77777777" w:rsidR="00A230D1" w:rsidRPr="00795F17" w:rsidRDefault="00A230D1" w:rsidP="0065243A">
            <w:pPr>
              <w:pStyle w:val="Teksttabelisrodek"/>
            </w:pPr>
            <w:r w:rsidRPr="00795F17">
              <w:t>42</w:t>
            </w:r>
          </w:p>
        </w:tc>
        <w:tc>
          <w:tcPr>
            <w:tcW w:w="1167" w:type="dxa"/>
            <w:tcBorders>
              <w:top w:val="nil"/>
              <w:left w:val="nil"/>
              <w:bottom w:val="single" w:sz="4" w:space="0" w:color="auto"/>
              <w:right w:val="single" w:sz="4" w:space="0" w:color="auto"/>
            </w:tcBorders>
            <w:shd w:val="clear" w:color="auto" w:fill="auto"/>
            <w:noWrap/>
            <w:vAlign w:val="center"/>
            <w:hideMark/>
          </w:tcPr>
          <w:p w14:paraId="7B5F60F6" w14:textId="77777777" w:rsidR="00A230D1" w:rsidRPr="00795F17" w:rsidRDefault="00A230D1" w:rsidP="0065243A">
            <w:pPr>
              <w:pStyle w:val="Teksttabelisrodek"/>
            </w:pPr>
            <w:r w:rsidRPr="00795F17">
              <w:t>51</w:t>
            </w:r>
          </w:p>
        </w:tc>
      </w:tr>
      <w:tr w:rsidR="00A230D1" w:rsidRPr="00795F17" w14:paraId="49E04900" w14:textId="77777777" w:rsidTr="00666AC3">
        <w:trPr>
          <w:trHeight w:val="454"/>
        </w:trPr>
        <w:tc>
          <w:tcPr>
            <w:tcW w:w="3114" w:type="dxa"/>
            <w:tcBorders>
              <w:top w:val="nil"/>
              <w:left w:val="single" w:sz="4" w:space="0" w:color="auto"/>
              <w:bottom w:val="single" w:sz="4" w:space="0" w:color="auto"/>
              <w:right w:val="single" w:sz="4" w:space="0" w:color="auto"/>
            </w:tcBorders>
            <w:shd w:val="clear" w:color="auto" w:fill="auto"/>
            <w:vAlign w:val="center"/>
            <w:hideMark/>
          </w:tcPr>
          <w:p w14:paraId="4B743457" w14:textId="54DF39DF" w:rsidR="00A230D1" w:rsidRPr="00795F17" w:rsidRDefault="002D3407" w:rsidP="004307BA">
            <w:pPr>
              <w:pStyle w:val="Teksttabelilewy"/>
            </w:pPr>
            <w:r w:rsidRPr="00795F17">
              <w:t>bardzo dobry stan ekologiczny</w:t>
            </w:r>
          </w:p>
        </w:tc>
        <w:tc>
          <w:tcPr>
            <w:tcW w:w="1282" w:type="dxa"/>
            <w:tcBorders>
              <w:top w:val="nil"/>
              <w:left w:val="nil"/>
              <w:bottom w:val="single" w:sz="4" w:space="0" w:color="auto"/>
              <w:right w:val="single" w:sz="4" w:space="0" w:color="auto"/>
            </w:tcBorders>
            <w:shd w:val="clear" w:color="auto" w:fill="auto"/>
            <w:noWrap/>
            <w:vAlign w:val="center"/>
            <w:hideMark/>
          </w:tcPr>
          <w:p w14:paraId="4408C246" w14:textId="77777777" w:rsidR="00A230D1" w:rsidRPr="00795F17" w:rsidRDefault="00A230D1" w:rsidP="0065243A">
            <w:pPr>
              <w:pStyle w:val="Teksttabelisrodek"/>
            </w:pPr>
            <w:r w:rsidRPr="00795F17">
              <w:t>-</w:t>
            </w:r>
          </w:p>
        </w:tc>
        <w:tc>
          <w:tcPr>
            <w:tcW w:w="1269" w:type="dxa"/>
            <w:tcBorders>
              <w:top w:val="nil"/>
              <w:left w:val="nil"/>
              <w:bottom w:val="single" w:sz="4" w:space="0" w:color="auto"/>
              <w:right w:val="single" w:sz="4" w:space="0" w:color="auto"/>
            </w:tcBorders>
            <w:shd w:val="clear" w:color="auto" w:fill="auto"/>
            <w:noWrap/>
            <w:vAlign w:val="center"/>
            <w:hideMark/>
          </w:tcPr>
          <w:p w14:paraId="1F11DB03" w14:textId="77777777" w:rsidR="00A230D1" w:rsidRPr="00795F17" w:rsidRDefault="00A230D1" w:rsidP="0065243A">
            <w:pPr>
              <w:pStyle w:val="Teksttabelisrodek"/>
            </w:pPr>
            <w:r w:rsidRPr="00795F17">
              <w:t>1</w:t>
            </w:r>
          </w:p>
        </w:tc>
        <w:tc>
          <w:tcPr>
            <w:tcW w:w="1064" w:type="dxa"/>
            <w:tcBorders>
              <w:top w:val="nil"/>
              <w:left w:val="nil"/>
              <w:bottom w:val="single" w:sz="4" w:space="0" w:color="auto"/>
              <w:right w:val="single" w:sz="4" w:space="0" w:color="auto"/>
            </w:tcBorders>
            <w:shd w:val="clear" w:color="auto" w:fill="auto"/>
            <w:noWrap/>
            <w:vAlign w:val="center"/>
            <w:hideMark/>
          </w:tcPr>
          <w:p w14:paraId="0B0BC4EE" w14:textId="77777777" w:rsidR="00A230D1" w:rsidRPr="00795F17" w:rsidRDefault="00A230D1" w:rsidP="0065243A">
            <w:pPr>
              <w:pStyle w:val="Teksttabelisrodek"/>
            </w:pPr>
            <w:r w:rsidRPr="00795F17">
              <w:t>1</w:t>
            </w:r>
          </w:p>
        </w:tc>
        <w:tc>
          <w:tcPr>
            <w:tcW w:w="1166" w:type="dxa"/>
            <w:tcBorders>
              <w:top w:val="nil"/>
              <w:left w:val="nil"/>
              <w:bottom w:val="single" w:sz="4" w:space="0" w:color="auto"/>
              <w:right w:val="single" w:sz="4" w:space="0" w:color="auto"/>
            </w:tcBorders>
            <w:shd w:val="clear" w:color="auto" w:fill="auto"/>
            <w:noWrap/>
            <w:vAlign w:val="center"/>
            <w:hideMark/>
          </w:tcPr>
          <w:p w14:paraId="5D8E92D6" w14:textId="77777777" w:rsidR="00A230D1" w:rsidRPr="00795F17" w:rsidRDefault="00A230D1" w:rsidP="0065243A">
            <w:pPr>
              <w:pStyle w:val="Teksttabelisrodek"/>
            </w:pPr>
            <w:r w:rsidRPr="00795F17">
              <w:t>4</w:t>
            </w:r>
          </w:p>
        </w:tc>
        <w:tc>
          <w:tcPr>
            <w:tcW w:w="1167" w:type="dxa"/>
            <w:tcBorders>
              <w:top w:val="nil"/>
              <w:left w:val="nil"/>
              <w:bottom w:val="single" w:sz="4" w:space="0" w:color="auto"/>
              <w:right w:val="single" w:sz="4" w:space="0" w:color="auto"/>
            </w:tcBorders>
            <w:shd w:val="clear" w:color="auto" w:fill="auto"/>
            <w:noWrap/>
            <w:vAlign w:val="center"/>
            <w:hideMark/>
          </w:tcPr>
          <w:p w14:paraId="41A3F44F" w14:textId="77777777" w:rsidR="00A230D1" w:rsidRPr="00795F17" w:rsidRDefault="00A230D1" w:rsidP="0065243A">
            <w:pPr>
              <w:pStyle w:val="Teksttabelisrodek"/>
            </w:pPr>
            <w:r w:rsidRPr="00795F17">
              <w:t>1</w:t>
            </w:r>
          </w:p>
        </w:tc>
      </w:tr>
      <w:tr w:rsidR="00A230D1" w:rsidRPr="00795F17" w14:paraId="5AFFACA4" w14:textId="77777777" w:rsidTr="00666AC3">
        <w:trPr>
          <w:trHeight w:val="454"/>
        </w:trPr>
        <w:tc>
          <w:tcPr>
            <w:tcW w:w="3114" w:type="dxa"/>
            <w:tcBorders>
              <w:top w:val="nil"/>
              <w:left w:val="single" w:sz="4" w:space="0" w:color="auto"/>
              <w:bottom w:val="single" w:sz="4" w:space="0" w:color="auto"/>
              <w:right w:val="single" w:sz="4" w:space="0" w:color="auto"/>
            </w:tcBorders>
            <w:shd w:val="clear" w:color="auto" w:fill="auto"/>
            <w:vAlign w:val="center"/>
            <w:hideMark/>
          </w:tcPr>
          <w:p w14:paraId="3C5D57B9" w14:textId="53D6CA8D" w:rsidR="00A230D1" w:rsidRPr="00795F17" w:rsidRDefault="002D3407" w:rsidP="004307BA">
            <w:pPr>
              <w:pStyle w:val="Teksttabelilewy"/>
            </w:pPr>
            <w:r w:rsidRPr="00795F17">
              <w:t>dobry potencjał ekologiczny</w:t>
            </w:r>
          </w:p>
        </w:tc>
        <w:tc>
          <w:tcPr>
            <w:tcW w:w="1282" w:type="dxa"/>
            <w:tcBorders>
              <w:top w:val="nil"/>
              <w:left w:val="nil"/>
              <w:bottom w:val="single" w:sz="4" w:space="0" w:color="auto"/>
              <w:right w:val="single" w:sz="4" w:space="0" w:color="auto"/>
            </w:tcBorders>
            <w:shd w:val="clear" w:color="auto" w:fill="auto"/>
            <w:noWrap/>
            <w:vAlign w:val="center"/>
            <w:hideMark/>
          </w:tcPr>
          <w:p w14:paraId="63FB1C10" w14:textId="77777777" w:rsidR="00A230D1" w:rsidRPr="00795F17" w:rsidRDefault="00A230D1" w:rsidP="0065243A">
            <w:pPr>
              <w:pStyle w:val="Teksttabelisrodek"/>
            </w:pPr>
            <w:r w:rsidRPr="00795F17">
              <w:t>1</w:t>
            </w:r>
          </w:p>
        </w:tc>
        <w:tc>
          <w:tcPr>
            <w:tcW w:w="1269" w:type="dxa"/>
            <w:tcBorders>
              <w:top w:val="nil"/>
              <w:left w:val="nil"/>
              <w:bottom w:val="single" w:sz="4" w:space="0" w:color="auto"/>
              <w:right w:val="single" w:sz="4" w:space="0" w:color="auto"/>
            </w:tcBorders>
            <w:shd w:val="clear" w:color="auto" w:fill="auto"/>
            <w:noWrap/>
            <w:vAlign w:val="center"/>
            <w:hideMark/>
          </w:tcPr>
          <w:p w14:paraId="33707312" w14:textId="77777777" w:rsidR="00A230D1" w:rsidRPr="00795F17" w:rsidRDefault="00A230D1" w:rsidP="0065243A">
            <w:pPr>
              <w:pStyle w:val="Teksttabelisrodek"/>
            </w:pPr>
            <w:r w:rsidRPr="00795F17">
              <w:t>147</w:t>
            </w:r>
          </w:p>
        </w:tc>
        <w:tc>
          <w:tcPr>
            <w:tcW w:w="1064" w:type="dxa"/>
            <w:tcBorders>
              <w:top w:val="nil"/>
              <w:left w:val="nil"/>
              <w:bottom w:val="single" w:sz="4" w:space="0" w:color="auto"/>
              <w:right w:val="single" w:sz="4" w:space="0" w:color="auto"/>
            </w:tcBorders>
            <w:shd w:val="clear" w:color="auto" w:fill="auto"/>
            <w:noWrap/>
            <w:vAlign w:val="center"/>
            <w:hideMark/>
          </w:tcPr>
          <w:p w14:paraId="7BFB4A89" w14:textId="77777777" w:rsidR="00A230D1" w:rsidRPr="00795F17" w:rsidRDefault="00A230D1" w:rsidP="0065243A">
            <w:pPr>
              <w:pStyle w:val="Teksttabelisrodek"/>
            </w:pPr>
            <w:r w:rsidRPr="00795F17">
              <w:t>29</w:t>
            </w:r>
          </w:p>
        </w:tc>
        <w:tc>
          <w:tcPr>
            <w:tcW w:w="1166" w:type="dxa"/>
            <w:tcBorders>
              <w:top w:val="nil"/>
              <w:left w:val="nil"/>
              <w:bottom w:val="single" w:sz="4" w:space="0" w:color="auto"/>
              <w:right w:val="single" w:sz="4" w:space="0" w:color="auto"/>
            </w:tcBorders>
            <w:shd w:val="clear" w:color="auto" w:fill="auto"/>
            <w:noWrap/>
            <w:vAlign w:val="center"/>
            <w:hideMark/>
          </w:tcPr>
          <w:p w14:paraId="7267512B" w14:textId="77777777" w:rsidR="00A230D1" w:rsidRPr="00795F17" w:rsidRDefault="00A230D1" w:rsidP="0065243A">
            <w:pPr>
              <w:pStyle w:val="Teksttabelisrodek"/>
            </w:pPr>
            <w:r w:rsidRPr="00795F17">
              <w:t>253</w:t>
            </w:r>
          </w:p>
        </w:tc>
        <w:tc>
          <w:tcPr>
            <w:tcW w:w="1167" w:type="dxa"/>
            <w:tcBorders>
              <w:top w:val="nil"/>
              <w:left w:val="nil"/>
              <w:bottom w:val="single" w:sz="4" w:space="0" w:color="auto"/>
              <w:right w:val="single" w:sz="4" w:space="0" w:color="auto"/>
            </w:tcBorders>
            <w:shd w:val="clear" w:color="auto" w:fill="auto"/>
            <w:noWrap/>
            <w:vAlign w:val="center"/>
            <w:hideMark/>
          </w:tcPr>
          <w:p w14:paraId="00A1D1F1" w14:textId="77777777" w:rsidR="00A230D1" w:rsidRPr="00795F17" w:rsidRDefault="00A230D1" w:rsidP="0065243A">
            <w:pPr>
              <w:pStyle w:val="Teksttabelisrodek"/>
            </w:pPr>
            <w:r w:rsidRPr="00795F17">
              <w:t>185</w:t>
            </w:r>
          </w:p>
        </w:tc>
      </w:tr>
      <w:tr w:rsidR="00A230D1" w:rsidRPr="00795F17" w14:paraId="1DF83382" w14:textId="77777777" w:rsidTr="00666AC3">
        <w:trPr>
          <w:trHeight w:val="454"/>
        </w:trPr>
        <w:tc>
          <w:tcPr>
            <w:tcW w:w="3114" w:type="dxa"/>
            <w:tcBorders>
              <w:top w:val="nil"/>
              <w:left w:val="single" w:sz="4" w:space="0" w:color="auto"/>
              <w:bottom w:val="single" w:sz="4" w:space="0" w:color="auto"/>
              <w:right w:val="single" w:sz="4" w:space="0" w:color="auto"/>
            </w:tcBorders>
            <w:shd w:val="clear" w:color="auto" w:fill="auto"/>
            <w:vAlign w:val="center"/>
            <w:hideMark/>
          </w:tcPr>
          <w:p w14:paraId="1D8F0239" w14:textId="5F134AE9" w:rsidR="00A230D1" w:rsidRPr="00795F17" w:rsidRDefault="002D3407" w:rsidP="004307BA">
            <w:pPr>
              <w:pStyle w:val="Teksttabelilewy"/>
            </w:pPr>
            <w:r w:rsidRPr="00795F17">
              <w:t>dobry stan ekologiczny</w:t>
            </w:r>
          </w:p>
        </w:tc>
        <w:tc>
          <w:tcPr>
            <w:tcW w:w="1282" w:type="dxa"/>
            <w:tcBorders>
              <w:top w:val="nil"/>
              <w:left w:val="nil"/>
              <w:bottom w:val="single" w:sz="4" w:space="0" w:color="auto"/>
              <w:right w:val="single" w:sz="4" w:space="0" w:color="auto"/>
            </w:tcBorders>
            <w:shd w:val="clear" w:color="auto" w:fill="auto"/>
            <w:noWrap/>
            <w:vAlign w:val="center"/>
            <w:hideMark/>
          </w:tcPr>
          <w:p w14:paraId="12550034" w14:textId="77777777" w:rsidR="00A230D1" w:rsidRPr="00795F17" w:rsidRDefault="00A230D1" w:rsidP="0065243A">
            <w:pPr>
              <w:pStyle w:val="Teksttabelisrodek"/>
            </w:pPr>
            <w:r w:rsidRPr="00795F17">
              <w:t>-</w:t>
            </w:r>
          </w:p>
        </w:tc>
        <w:tc>
          <w:tcPr>
            <w:tcW w:w="1269" w:type="dxa"/>
            <w:tcBorders>
              <w:top w:val="nil"/>
              <w:left w:val="nil"/>
              <w:bottom w:val="single" w:sz="4" w:space="0" w:color="auto"/>
              <w:right w:val="single" w:sz="4" w:space="0" w:color="auto"/>
            </w:tcBorders>
            <w:shd w:val="clear" w:color="auto" w:fill="auto"/>
            <w:noWrap/>
            <w:vAlign w:val="center"/>
            <w:hideMark/>
          </w:tcPr>
          <w:p w14:paraId="61F586E8" w14:textId="77777777" w:rsidR="00A230D1" w:rsidRPr="00795F17" w:rsidRDefault="00A230D1" w:rsidP="0065243A">
            <w:pPr>
              <w:pStyle w:val="Teksttabelisrodek"/>
            </w:pPr>
            <w:r w:rsidRPr="00795F17">
              <w:t>181</w:t>
            </w:r>
          </w:p>
        </w:tc>
        <w:tc>
          <w:tcPr>
            <w:tcW w:w="1064" w:type="dxa"/>
            <w:tcBorders>
              <w:top w:val="nil"/>
              <w:left w:val="nil"/>
              <w:bottom w:val="single" w:sz="4" w:space="0" w:color="auto"/>
              <w:right w:val="single" w:sz="4" w:space="0" w:color="auto"/>
            </w:tcBorders>
            <w:shd w:val="clear" w:color="auto" w:fill="auto"/>
            <w:noWrap/>
            <w:vAlign w:val="center"/>
            <w:hideMark/>
          </w:tcPr>
          <w:p w14:paraId="23455F14" w14:textId="77777777" w:rsidR="00A230D1" w:rsidRPr="00795F17" w:rsidRDefault="00A230D1" w:rsidP="0065243A">
            <w:pPr>
              <w:pStyle w:val="Teksttabelisrodek"/>
            </w:pPr>
            <w:r w:rsidRPr="00795F17">
              <w:t>60</w:t>
            </w:r>
          </w:p>
        </w:tc>
        <w:tc>
          <w:tcPr>
            <w:tcW w:w="1166" w:type="dxa"/>
            <w:tcBorders>
              <w:top w:val="nil"/>
              <w:left w:val="nil"/>
              <w:bottom w:val="single" w:sz="4" w:space="0" w:color="auto"/>
              <w:right w:val="single" w:sz="4" w:space="0" w:color="auto"/>
            </w:tcBorders>
            <w:shd w:val="clear" w:color="auto" w:fill="auto"/>
            <w:noWrap/>
            <w:vAlign w:val="center"/>
            <w:hideMark/>
          </w:tcPr>
          <w:p w14:paraId="375D5237" w14:textId="77777777" w:rsidR="00A230D1" w:rsidRPr="00795F17" w:rsidRDefault="00A230D1" w:rsidP="0065243A">
            <w:pPr>
              <w:pStyle w:val="Teksttabelisrodek"/>
            </w:pPr>
            <w:r w:rsidRPr="00795F17">
              <w:t>424</w:t>
            </w:r>
          </w:p>
        </w:tc>
        <w:tc>
          <w:tcPr>
            <w:tcW w:w="1167" w:type="dxa"/>
            <w:tcBorders>
              <w:top w:val="nil"/>
              <w:left w:val="nil"/>
              <w:bottom w:val="single" w:sz="4" w:space="0" w:color="auto"/>
              <w:right w:val="single" w:sz="4" w:space="0" w:color="auto"/>
            </w:tcBorders>
            <w:shd w:val="clear" w:color="auto" w:fill="auto"/>
            <w:noWrap/>
            <w:vAlign w:val="center"/>
            <w:hideMark/>
          </w:tcPr>
          <w:p w14:paraId="1227DA8E" w14:textId="77777777" w:rsidR="00A230D1" w:rsidRPr="00795F17" w:rsidRDefault="00A230D1" w:rsidP="0065243A">
            <w:pPr>
              <w:pStyle w:val="Teksttabelisrodek"/>
            </w:pPr>
            <w:r w:rsidRPr="00795F17">
              <w:t>446</w:t>
            </w:r>
          </w:p>
        </w:tc>
      </w:tr>
      <w:tr w:rsidR="00A230D1" w:rsidRPr="00795F17" w14:paraId="3477E71B" w14:textId="77777777" w:rsidTr="00666AC3">
        <w:trPr>
          <w:trHeight w:val="454"/>
        </w:trPr>
        <w:tc>
          <w:tcPr>
            <w:tcW w:w="3114" w:type="dxa"/>
            <w:tcBorders>
              <w:top w:val="nil"/>
              <w:left w:val="single" w:sz="4" w:space="0" w:color="auto"/>
              <w:bottom w:val="single" w:sz="4" w:space="0" w:color="auto"/>
              <w:right w:val="single" w:sz="4" w:space="0" w:color="auto"/>
            </w:tcBorders>
            <w:shd w:val="clear" w:color="auto" w:fill="auto"/>
            <w:vAlign w:val="center"/>
            <w:hideMark/>
          </w:tcPr>
          <w:p w14:paraId="55DCC55C" w14:textId="45442550" w:rsidR="00A230D1" w:rsidRPr="00795F17" w:rsidRDefault="002D3407" w:rsidP="004307BA">
            <w:pPr>
              <w:pStyle w:val="Teksttabelilewy"/>
            </w:pPr>
            <w:r w:rsidRPr="00795F17">
              <w:t>maksymalny potencjał ekologiczny</w:t>
            </w:r>
          </w:p>
        </w:tc>
        <w:tc>
          <w:tcPr>
            <w:tcW w:w="1282" w:type="dxa"/>
            <w:tcBorders>
              <w:top w:val="nil"/>
              <w:left w:val="nil"/>
              <w:bottom w:val="single" w:sz="4" w:space="0" w:color="auto"/>
              <w:right w:val="single" w:sz="4" w:space="0" w:color="auto"/>
            </w:tcBorders>
            <w:shd w:val="clear" w:color="auto" w:fill="auto"/>
            <w:noWrap/>
            <w:vAlign w:val="center"/>
            <w:hideMark/>
          </w:tcPr>
          <w:p w14:paraId="118C5109" w14:textId="77777777" w:rsidR="00A230D1" w:rsidRPr="00795F17" w:rsidRDefault="00A230D1" w:rsidP="0065243A">
            <w:pPr>
              <w:pStyle w:val="Teksttabelisrodek"/>
            </w:pPr>
            <w:r w:rsidRPr="00795F17">
              <w:t>-</w:t>
            </w:r>
          </w:p>
        </w:tc>
        <w:tc>
          <w:tcPr>
            <w:tcW w:w="1269" w:type="dxa"/>
            <w:tcBorders>
              <w:top w:val="nil"/>
              <w:left w:val="nil"/>
              <w:bottom w:val="single" w:sz="4" w:space="0" w:color="auto"/>
              <w:right w:val="single" w:sz="4" w:space="0" w:color="auto"/>
            </w:tcBorders>
            <w:shd w:val="clear" w:color="auto" w:fill="auto"/>
            <w:noWrap/>
            <w:vAlign w:val="center"/>
            <w:hideMark/>
          </w:tcPr>
          <w:p w14:paraId="4F0D8E5A" w14:textId="77777777" w:rsidR="00A230D1" w:rsidRPr="00795F17" w:rsidRDefault="00A230D1" w:rsidP="0065243A">
            <w:pPr>
              <w:pStyle w:val="Teksttabelisrodek"/>
            </w:pPr>
            <w:r w:rsidRPr="00795F17">
              <w:t>-</w:t>
            </w:r>
          </w:p>
        </w:tc>
        <w:tc>
          <w:tcPr>
            <w:tcW w:w="1064" w:type="dxa"/>
            <w:tcBorders>
              <w:top w:val="nil"/>
              <w:left w:val="nil"/>
              <w:bottom w:val="single" w:sz="4" w:space="0" w:color="auto"/>
              <w:right w:val="single" w:sz="4" w:space="0" w:color="auto"/>
            </w:tcBorders>
            <w:shd w:val="clear" w:color="auto" w:fill="auto"/>
            <w:noWrap/>
            <w:vAlign w:val="center"/>
            <w:hideMark/>
          </w:tcPr>
          <w:p w14:paraId="561AE27E" w14:textId="77777777" w:rsidR="00A230D1" w:rsidRPr="00795F17" w:rsidRDefault="00A230D1" w:rsidP="0065243A">
            <w:pPr>
              <w:pStyle w:val="Teksttabelisrodek"/>
            </w:pPr>
            <w:r w:rsidRPr="00795F17">
              <w:t>-</w:t>
            </w:r>
          </w:p>
        </w:tc>
        <w:tc>
          <w:tcPr>
            <w:tcW w:w="1166" w:type="dxa"/>
            <w:tcBorders>
              <w:top w:val="nil"/>
              <w:left w:val="nil"/>
              <w:bottom w:val="single" w:sz="4" w:space="0" w:color="auto"/>
              <w:right w:val="single" w:sz="4" w:space="0" w:color="auto"/>
            </w:tcBorders>
            <w:shd w:val="clear" w:color="auto" w:fill="auto"/>
            <w:noWrap/>
            <w:vAlign w:val="center"/>
            <w:hideMark/>
          </w:tcPr>
          <w:p w14:paraId="606FE6C5" w14:textId="77777777" w:rsidR="00A230D1" w:rsidRPr="00795F17" w:rsidRDefault="00A230D1" w:rsidP="0065243A">
            <w:pPr>
              <w:pStyle w:val="Teksttabelisrodek"/>
            </w:pPr>
            <w:r w:rsidRPr="00795F17">
              <w:t>2</w:t>
            </w:r>
          </w:p>
        </w:tc>
        <w:tc>
          <w:tcPr>
            <w:tcW w:w="1167" w:type="dxa"/>
            <w:tcBorders>
              <w:top w:val="nil"/>
              <w:left w:val="nil"/>
              <w:bottom w:val="single" w:sz="4" w:space="0" w:color="auto"/>
              <w:right w:val="single" w:sz="4" w:space="0" w:color="auto"/>
            </w:tcBorders>
            <w:shd w:val="clear" w:color="auto" w:fill="auto"/>
            <w:noWrap/>
            <w:vAlign w:val="center"/>
            <w:hideMark/>
          </w:tcPr>
          <w:p w14:paraId="3FF4FC17" w14:textId="77777777" w:rsidR="00A230D1" w:rsidRPr="00795F17" w:rsidRDefault="00A230D1" w:rsidP="0065243A">
            <w:pPr>
              <w:pStyle w:val="Teksttabelisrodek"/>
            </w:pPr>
            <w:r w:rsidRPr="00795F17">
              <w:t>-</w:t>
            </w:r>
          </w:p>
        </w:tc>
      </w:tr>
      <w:tr w:rsidR="00A230D1" w:rsidRPr="00795F17" w14:paraId="561CBFA3" w14:textId="77777777" w:rsidTr="00666AC3">
        <w:trPr>
          <w:trHeight w:val="454"/>
        </w:trPr>
        <w:tc>
          <w:tcPr>
            <w:tcW w:w="3114" w:type="dxa"/>
            <w:tcBorders>
              <w:top w:val="nil"/>
              <w:left w:val="single" w:sz="4" w:space="0" w:color="auto"/>
              <w:bottom w:val="single" w:sz="4" w:space="0" w:color="auto"/>
              <w:right w:val="single" w:sz="4" w:space="0" w:color="auto"/>
            </w:tcBorders>
            <w:shd w:val="clear" w:color="auto" w:fill="auto"/>
            <w:vAlign w:val="center"/>
            <w:hideMark/>
          </w:tcPr>
          <w:p w14:paraId="76E9CE19" w14:textId="6DABF308" w:rsidR="00A230D1" w:rsidRPr="00795F17" w:rsidRDefault="002D3407" w:rsidP="004307BA">
            <w:pPr>
              <w:pStyle w:val="Teksttabelilewy"/>
            </w:pPr>
            <w:r w:rsidRPr="00795F17">
              <w:t>dobry stan chemiczny</w:t>
            </w:r>
          </w:p>
        </w:tc>
        <w:tc>
          <w:tcPr>
            <w:tcW w:w="1282" w:type="dxa"/>
            <w:tcBorders>
              <w:top w:val="nil"/>
              <w:left w:val="nil"/>
              <w:bottom w:val="single" w:sz="4" w:space="0" w:color="auto"/>
              <w:right w:val="single" w:sz="4" w:space="0" w:color="auto"/>
            </w:tcBorders>
            <w:shd w:val="clear" w:color="auto" w:fill="auto"/>
            <w:noWrap/>
            <w:vAlign w:val="center"/>
            <w:hideMark/>
          </w:tcPr>
          <w:p w14:paraId="02948661" w14:textId="77777777" w:rsidR="00A230D1" w:rsidRPr="00795F17" w:rsidRDefault="00A230D1" w:rsidP="0065243A">
            <w:pPr>
              <w:pStyle w:val="Teksttabelisrodek"/>
            </w:pPr>
            <w:r w:rsidRPr="00795F17">
              <w:t>1</w:t>
            </w:r>
          </w:p>
        </w:tc>
        <w:tc>
          <w:tcPr>
            <w:tcW w:w="1269" w:type="dxa"/>
            <w:tcBorders>
              <w:top w:val="nil"/>
              <w:left w:val="nil"/>
              <w:bottom w:val="single" w:sz="4" w:space="0" w:color="auto"/>
              <w:right w:val="single" w:sz="4" w:space="0" w:color="auto"/>
            </w:tcBorders>
            <w:shd w:val="clear" w:color="auto" w:fill="auto"/>
            <w:noWrap/>
            <w:vAlign w:val="center"/>
            <w:hideMark/>
          </w:tcPr>
          <w:p w14:paraId="16F3DCEE" w14:textId="77777777" w:rsidR="00A230D1" w:rsidRPr="00795F17" w:rsidRDefault="00A230D1" w:rsidP="0065243A">
            <w:pPr>
              <w:pStyle w:val="Teksttabelisrodek"/>
            </w:pPr>
            <w:r w:rsidRPr="00795F17">
              <w:t>329</w:t>
            </w:r>
          </w:p>
        </w:tc>
        <w:tc>
          <w:tcPr>
            <w:tcW w:w="1064" w:type="dxa"/>
            <w:tcBorders>
              <w:top w:val="nil"/>
              <w:left w:val="nil"/>
              <w:bottom w:val="single" w:sz="4" w:space="0" w:color="auto"/>
              <w:right w:val="single" w:sz="4" w:space="0" w:color="auto"/>
            </w:tcBorders>
            <w:shd w:val="clear" w:color="auto" w:fill="auto"/>
            <w:noWrap/>
            <w:vAlign w:val="center"/>
            <w:hideMark/>
          </w:tcPr>
          <w:p w14:paraId="246F57F4" w14:textId="77777777" w:rsidR="00A230D1" w:rsidRPr="00795F17" w:rsidRDefault="00A230D1" w:rsidP="0065243A">
            <w:pPr>
              <w:pStyle w:val="Teksttabelisrodek"/>
            </w:pPr>
            <w:r w:rsidRPr="00795F17">
              <w:t>90</w:t>
            </w:r>
          </w:p>
        </w:tc>
        <w:tc>
          <w:tcPr>
            <w:tcW w:w="1166" w:type="dxa"/>
            <w:tcBorders>
              <w:top w:val="nil"/>
              <w:left w:val="nil"/>
              <w:bottom w:val="single" w:sz="4" w:space="0" w:color="auto"/>
              <w:right w:val="single" w:sz="4" w:space="0" w:color="auto"/>
            </w:tcBorders>
            <w:shd w:val="clear" w:color="auto" w:fill="auto"/>
            <w:noWrap/>
            <w:vAlign w:val="center"/>
            <w:hideMark/>
          </w:tcPr>
          <w:p w14:paraId="5E8DECAD" w14:textId="77777777" w:rsidR="00A230D1" w:rsidRPr="00795F17" w:rsidRDefault="00A230D1" w:rsidP="0065243A">
            <w:pPr>
              <w:pStyle w:val="Teksttabelisrodek"/>
            </w:pPr>
            <w:r w:rsidRPr="00795F17">
              <w:t>683</w:t>
            </w:r>
          </w:p>
        </w:tc>
        <w:tc>
          <w:tcPr>
            <w:tcW w:w="1167" w:type="dxa"/>
            <w:tcBorders>
              <w:top w:val="nil"/>
              <w:left w:val="nil"/>
              <w:bottom w:val="single" w:sz="4" w:space="0" w:color="auto"/>
              <w:right w:val="single" w:sz="4" w:space="0" w:color="auto"/>
            </w:tcBorders>
            <w:shd w:val="clear" w:color="auto" w:fill="auto"/>
            <w:noWrap/>
            <w:vAlign w:val="center"/>
            <w:hideMark/>
          </w:tcPr>
          <w:p w14:paraId="05BD9C2B" w14:textId="77777777" w:rsidR="00A230D1" w:rsidRPr="00795F17" w:rsidRDefault="00A230D1" w:rsidP="0065243A">
            <w:pPr>
              <w:pStyle w:val="Teksttabelisrodek"/>
            </w:pPr>
            <w:r w:rsidRPr="00795F17">
              <w:t>632</w:t>
            </w:r>
          </w:p>
        </w:tc>
      </w:tr>
    </w:tbl>
    <w:p w14:paraId="6F8412DD" w14:textId="2AEBC149" w:rsidR="00A42935" w:rsidRPr="00795F17" w:rsidRDefault="00A42935" w:rsidP="00124725">
      <w:pPr>
        <w:pStyle w:val="Tabela-wyjasnieniapod"/>
        <w:rPr>
          <w:rFonts w:ascii="Segoe UI" w:hAnsi="Segoe UI" w:cs="Segoe UI"/>
        </w:rPr>
      </w:pPr>
      <w:r w:rsidRPr="00795F17">
        <w:t>*jcwp bez przypisanego regionu wodnego w aPGW</w:t>
      </w:r>
      <w:r w:rsidR="004307BA" w:rsidRPr="00795F17">
        <w:t xml:space="preserve"> (</w:t>
      </w:r>
      <w:r w:rsidRPr="00795F17">
        <w:t>2016-2021</w:t>
      </w:r>
      <w:r w:rsidR="004307BA" w:rsidRPr="00795F17">
        <w:t>)</w:t>
      </w:r>
    </w:p>
    <w:p w14:paraId="7AFE2F3C" w14:textId="69F361E1" w:rsidR="00260551" w:rsidRPr="00795F17" w:rsidRDefault="00260551" w:rsidP="0044393D">
      <w:pPr>
        <w:pStyle w:val="rdo"/>
      </w:pPr>
      <w:r w:rsidRPr="00795F17">
        <w:t xml:space="preserve">Źródło: </w:t>
      </w:r>
      <w:r w:rsidR="00FD7248" w:rsidRPr="00795F17">
        <w:t>opracowanie własne</w:t>
      </w:r>
    </w:p>
    <w:p w14:paraId="2193C393" w14:textId="6351C858" w:rsidR="00495936" w:rsidRPr="00795F17" w:rsidRDefault="00495936" w:rsidP="00867E43">
      <w:pPr>
        <w:pStyle w:val="Tabela"/>
      </w:pPr>
      <w:bookmarkStart w:id="377" w:name="_Toc68703673"/>
      <w:r w:rsidRPr="00795F17">
        <w:t xml:space="preserve">Tabela </w:t>
      </w:r>
      <w:fldSimple w:instr=" STYLEREF 1 \s ">
        <w:r w:rsidR="00550571">
          <w:rPr>
            <w:noProof/>
          </w:rPr>
          <w:t>8</w:t>
        </w:r>
      </w:fldSimple>
      <w:r w:rsidR="00BB3B21" w:rsidRPr="00795F17">
        <w:noBreakHyphen/>
      </w:r>
      <w:fldSimple w:instr=" SEQ Tabela \* ARABIC \s 1 ">
        <w:r w:rsidR="00550571">
          <w:rPr>
            <w:noProof/>
          </w:rPr>
          <w:t>2</w:t>
        </w:r>
      </w:fldSimple>
      <w:r w:rsidRPr="00795F17">
        <w:tab/>
        <w:t xml:space="preserve">Liczba jcwp </w:t>
      </w:r>
      <w:r w:rsidR="005A43A7" w:rsidRPr="00795F17">
        <w:t>LW</w:t>
      </w:r>
      <w:r w:rsidRPr="00795F17">
        <w:t xml:space="preserve"> z poszczególnymi celami środowiskowymi </w:t>
      </w:r>
      <w:r w:rsidR="002D3407" w:rsidRPr="00795F17">
        <w:t>na</w:t>
      </w:r>
      <w:r w:rsidRPr="00795F17">
        <w:t xml:space="preserve"> </w:t>
      </w:r>
      <w:r w:rsidR="00FB15D5" w:rsidRPr="00795F17">
        <w:t xml:space="preserve">obszarze </w:t>
      </w:r>
      <w:r w:rsidRPr="00795F17">
        <w:t>dorzecz</w:t>
      </w:r>
      <w:r w:rsidR="00FB15D5" w:rsidRPr="00795F17">
        <w:t>a</w:t>
      </w:r>
      <w:r w:rsidRPr="00795F17">
        <w:t xml:space="preserve"> Odry </w:t>
      </w:r>
      <w:r w:rsidR="002D3407" w:rsidRPr="00795F17">
        <w:t>w</w:t>
      </w:r>
      <w:r w:rsidR="002C0B65" w:rsidRPr="00795F17">
        <w:t xml:space="preserve"> </w:t>
      </w:r>
      <w:r w:rsidR="00666AC3" w:rsidRPr="00795F17">
        <w:t xml:space="preserve">aPGW </w:t>
      </w:r>
      <w:r w:rsidR="002C0B65" w:rsidRPr="00795F17">
        <w:t>(</w:t>
      </w:r>
      <w:r w:rsidR="00666AC3" w:rsidRPr="00795F17">
        <w:t>2016-2021</w:t>
      </w:r>
      <w:r w:rsidR="005A43A7" w:rsidRPr="00795F17">
        <w:t>)</w:t>
      </w:r>
      <w:bookmarkEnd w:id="377"/>
    </w:p>
    <w:tbl>
      <w:tblPr>
        <w:tblW w:w="5000" w:type="pct"/>
        <w:tblCellMar>
          <w:left w:w="70" w:type="dxa"/>
          <w:right w:w="70" w:type="dxa"/>
        </w:tblCellMar>
        <w:tblLook w:val="04A0" w:firstRow="1" w:lastRow="0" w:firstColumn="1" w:lastColumn="0" w:noHBand="0" w:noVBand="1"/>
      </w:tblPr>
      <w:tblGrid>
        <w:gridCol w:w="3256"/>
        <w:gridCol w:w="1840"/>
        <w:gridCol w:w="1983"/>
        <w:gridCol w:w="1983"/>
      </w:tblGrid>
      <w:tr w:rsidR="00A230D1" w:rsidRPr="00795F17" w14:paraId="5282FFF3" w14:textId="77777777" w:rsidTr="00792322">
        <w:trPr>
          <w:cantSplit/>
          <w:trHeight w:val="454"/>
          <w:tblHeader/>
        </w:trPr>
        <w:tc>
          <w:tcPr>
            <w:tcW w:w="325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B3ED9D9" w14:textId="7DE28E23" w:rsidR="00A230D1" w:rsidRPr="00795F17" w:rsidRDefault="00A230D1" w:rsidP="0044393D">
            <w:pPr>
              <w:pStyle w:val="Teksttabelinaglowek"/>
            </w:pPr>
            <w:r w:rsidRPr="00795F17">
              <w:t xml:space="preserve">Cel środowiskowy jcwp </w:t>
            </w:r>
            <w:r w:rsidR="005A43A7" w:rsidRPr="00795F17">
              <w:t>LW</w:t>
            </w:r>
          </w:p>
        </w:tc>
        <w:tc>
          <w:tcPr>
            <w:tcW w:w="5806" w:type="dxa"/>
            <w:gridSpan w:val="3"/>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5380E23" w14:textId="77777777" w:rsidR="00A230D1" w:rsidRPr="00795F17" w:rsidRDefault="00A230D1" w:rsidP="0044393D">
            <w:pPr>
              <w:pStyle w:val="Teksttabelinaglowek"/>
            </w:pPr>
            <w:r w:rsidRPr="00795F17">
              <w:t>Region wodny</w:t>
            </w:r>
          </w:p>
        </w:tc>
      </w:tr>
      <w:tr w:rsidR="00A230D1" w:rsidRPr="00795F17" w14:paraId="610BC6BC" w14:textId="77777777" w:rsidTr="00792322">
        <w:trPr>
          <w:cantSplit/>
          <w:trHeight w:val="454"/>
          <w:tblHeader/>
        </w:trPr>
        <w:tc>
          <w:tcPr>
            <w:tcW w:w="325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6A1DFB4" w14:textId="77777777" w:rsidR="00A230D1" w:rsidRPr="00795F17" w:rsidRDefault="00A230D1" w:rsidP="0044393D">
            <w:pPr>
              <w:pStyle w:val="Teksttabelinaglowek"/>
            </w:pPr>
          </w:p>
        </w:tc>
        <w:tc>
          <w:tcPr>
            <w:tcW w:w="1840" w:type="dxa"/>
            <w:tcBorders>
              <w:top w:val="nil"/>
              <w:left w:val="nil"/>
              <w:bottom w:val="single" w:sz="4" w:space="0" w:color="auto"/>
              <w:right w:val="single" w:sz="4" w:space="0" w:color="auto"/>
            </w:tcBorders>
            <w:shd w:val="clear" w:color="auto" w:fill="BFBFBF" w:themeFill="background1" w:themeFillShade="BF"/>
            <w:vAlign w:val="center"/>
            <w:hideMark/>
          </w:tcPr>
          <w:p w14:paraId="0B0FA861" w14:textId="77777777" w:rsidR="00A230D1" w:rsidRPr="00795F17" w:rsidRDefault="00A230D1" w:rsidP="0044393D">
            <w:pPr>
              <w:pStyle w:val="Teksttabelinaglowek"/>
            </w:pPr>
            <w:r w:rsidRPr="00795F17">
              <w:t>Środkowej Odry</w:t>
            </w:r>
          </w:p>
        </w:tc>
        <w:tc>
          <w:tcPr>
            <w:tcW w:w="1983" w:type="dxa"/>
            <w:tcBorders>
              <w:top w:val="nil"/>
              <w:left w:val="nil"/>
              <w:bottom w:val="single" w:sz="4" w:space="0" w:color="auto"/>
              <w:right w:val="single" w:sz="4" w:space="0" w:color="auto"/>
            </w:tcBorders>
            <w:shd w:val="clear" w:color="auto" w:fill="BFBFBF" w:themeFill="background1" w:themeFillShade="BF"/>
            <w:vAlign w:val="center"/>
            <w:hideMark/>
          </w:tcPr>
          <w:p w14:paraId="72BB3640" w14:textId="77777777" w:rsidR="00A230D1" w:rsidRPr="00795F17" w:rsidRDefault="00A230D1" w:rsidP="0044393D">
            <w:pPr>
              <w:pStyle w:val="Teksttabelinaglowek"/>
            </w:pPr>
            <w:r w:rsidRPr="00795F17">
              <w:t>Dolnej Odry i Przymorza Zachodniego</w:t>
            </w:r>
          </w:p>
        </w:tc>
        <w:tc>
          <w:tcPr>
            <w:tcW w:w="1983" w:type="dxa"/>
            <w:tcBorders>
              <w:top w:val="nil"/>
              <w:left w:val="nil"/>
              <w:bottom w:val="single" w:sz="4" w:space="0" w:color="auto"/>
              <w:right w:val="single" w:sz="4" w:space="0" w:color="auto"/>
            </w:tcBorders>
            <w:shd w:val="clear" w:color="auto" w:fill="BFBFBF" w:themeFill="background1" w:themeFillShade="BF"/>
            <w:vAlign w:val="center"/>
            <w:hideMark/>
          </w:tcPr>
          <w:p w14:paraId="131D2B1E" w14:textId="77777777" w:rsidR="00A230D1" w:rsidRPr="00795F17" w:rsidRDefault="00A230D1" w:rsidP="0044393D">
            <w:pPr>
              <w:pStyle w:val="Teksttabelinaglowek"/>
            </w:pPr>
            <w:r w:rsidRPr="00795F17">
              <w:t>Warty</w:t>
            </w:r>
          </w:p>
        </w:tc>
      </w:tr>
      <w:tr w:rsidR="00A230D1" w:rsidRPr="00795F17" w14:paraId="69962E2A" w14:textId="77777777" w:rsidTr="00792322">
        <w:trPr>
          <w:cantSplit/>
          <w:trHeight w:val="454"/>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1BD3F3EA" w14:textId="34980218" w:rsidR="00A230D1" w:rsidRPr="00795F17" w:rsidRDefault="002D3407" w:rsidP="004307BA">
            <w:pPr>
              <w:pStyle w:val="Teksttabelilewy"/>
            </w:pPr>
            <w:r w:rsidRPr="00795F17">
              <w:t>bardzo dobry stan ekologiczny</w:t>
            </w:r>
          </w:p>
        </w:tc>
        <w:tc>
          <w:tcPr>
            <w:tcW w:w="1840" w:type="dxa"/>
            <w:tcBorders>
              <w:top w:val="nil"/>
              <w:left w:val="nil"/>
              <w:bottom w:val="single" w:sz="4" w:space="0" w:color="auto"/>
              <w:right w:val="single" w:sz="4" w:space="0" w:color="auto"/>
            </w:tcBorders>
            <w:shd w:val="clear" w:color="auto" w:fill="auto"/>
            <w:vAlign w:val="center"/>
            <w:hideMark/>
          </w:tcPr>
          <w:p w14:paraId="2D4114C7" w14:textId="77777777" w:rsidR="00A230D1" w:rsidRPr="00795F17" w:rsidRDefault="00A230D1" w:rsidP="0065243A">
            <w:pPr>
              <w:pStyle w:val="Teksttabelisrodek"/>
            </w:pPr>
            <w:r w:rsidRPr="00795F17">
              <w:t>1</w:t>
            </w:r>
          </w:p>
        </w:tc>
        <w:tc>
          <w:tcPr>
            <w:tcW w:w="1983" w:type="dxa"/>
            <w:tcBorders>
              <w:top w:val="nil"/>
              <w:left w:val="nil"/>
              <w:bottom w:val="single" w:sz="4" w:space="0" w:color="auto"/>
              <w:right w:val="single" w:sz="4" w:space="0" w:color="auto"/>
            </w:tcBorders>
            <w:shd w:val="clear" w:color="auto" w:fill="auto"/>
            <w:vAlign w:val="center"/>
            <w:hideMark/>
          </w:tcPr>
          <w:p w14:paraId="34C6D5AF" w14:textId="77777777" w:rsidR="00A230D1" w:rsidRPr="00795F17" w:rsidRDefault="00A230D1" w:rsidP="0065243A">
            <w:pPr>
              <w:pStyle w:val="Teksttabelisrodek"/>
            </w:pPr>
            <w:r w:rsidRPr="00795F17">
              <w:t>3</w:t>
            </w:r>
          </w:p>
        </w:tc>
        <w:tc>
          <w:tcPr>
            <w:tcW w:w="1983" w:type="dxa"/>
            <w:tcBorders>
              <w:top w:val="nil"/>
              <w:left w:val="nil"/>
              <w:bottom w:val="single" w:sz="4" w:space="0" w:color="auto"/>
              <w:right w:val="single" w:sz="4" w:space="0" w:color="auto"/>
            </w:tcBorders>
            <w:shd w:val="clear" w:color="auto" w:fill="auto"/>
            <w:vAlign w:val="center"/>
            <w:hideMark/>
          </w:tcPr>
          <w:p w14:paraId="4B0067AD" w14:textId="77777777" w:rsidR="00A230D1" w:rsidRPr="00795F17" w:rsidRDefault="00A230D1" w:rsidP="0065243A">
            <w:pPr>
              <w:pStyle w:val="Teksttabelisrodek"/>
            </w:pPr>
            <w:r w:rsidRPr="00795F17">
              <w:t>11</w:t>
            </w:r>
          </w:p>
        </w:tc>
      </w:tr>
      <w:tr w:rsidR="00A230D1" w:rsidRPr="00795F17" w14:paraId="14BEEC58" w14:textId="77777777" w:rsidTr="00792322">
        <w:trPr>
          <w:cantSplit/>
          <w:trHeight w:val="454"/>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4175E4B0" w14:textId="6037E585" w:rsidR="00A230D1" w:rsidRPr="00795F17" w:rsidRDefault="002D3407" w:rsidP="004307BA">
            <w:pPr>
              <w:pStyle w:val="Teksttabelilewy"/>
            </w:pPr>
            <w:r w:rsidRPr="00795F17">
              <w:t>dobry potencjał ekologiczny</w:t>
            </w:r>
          </w:p>
        </w:tc>
        <w:tc>
          <w:tcPr>
            <w:tcW w:w="1840" w:type="dxa"/>
            <w:tcBorders>
              <w:top w:val="nil"/>
              <w:left w:val="nil"/>
              <w:bottom w:val="single" w:sz="4" w:space="0" w:color="auto"/>
              <w:right w:val="single" w:sz="4" w:space="0" w:color="auto"/>
            </w:tcBorders>
            <w:shd w:val="clear" w:color="auto" w:fill="auto"/>
            <w:vAlign w:val="center"/>
            <w:hideMark/>
          </w:tcPr>
          <w:p w14:paraId="62D30F33" w14:textId="77777777" w:rsidR="00A230D1" w:rsidRPr="00795F17" w:rsidRDefault="00A230D1" w:rsidP="0065243A">
            <w:pPr>
              <w:pStyle w:val="Teksttabelisrodek"/>
            </w:pPr>
            <w:r w:rsidRPr="00795F17">
              <w:t>2</w:t>
            </w:r>
          </w:p>
        </w:tc>
        <w:tc>
          <w:tcPr>
            <w:tcW w:w="1983" w:type="dxa"/>
            <w:tcBorders>
              <w:top w:val="nil"/>
              <w:left w:val="nil"/>
              <w:bottom w:val="single" w:sz="4" w:space="0" w:color="auto"/>
              <w:right w:val="single" w:sz="4" w:space="0" w:color="auto"/>
            </w:tcBorders>
            <w:shd w:val="clear" w:color="auto" w:fill="auto"/>
            <w:vAlign w:val="center"/>
            <w:hideMark/>
          </w:tcPr>
          <w:p w14:paraId="55FAFA82" w14:textId="77777777" w:rsidR="00A230D1" w:rsidRPr="00795F17" w:rsidRDefault="00A230D1" w:rsidP="0065243A">
            <w:pPr>
              <w:pStyle w:val="Teksttabelisrodek"/>
            </w:pPr>
            <w:r w:rsidRPr="00795F17">
              <w:t>27</w:t>
            </w:r>
          </w:p>
        </w:tc>
        <w:tc>
          <w:tcPr>
            <w:tcW w:w="1983" w:type="dxa"/>
            <w:tcBorders>
              <w:top w:val="nil"/>
              <w:left w:val="nil"/>
              <w:bottom w:val="single" w:sz="4" w:space="0" w:color="auto"/>
              <w:right w:val="single" w:sz="4" w:space="0" w:color="auto"/>
            </w:tcBorders>
            <w:shd w:val="clear" w:color="auto" w:fill="auto"/>
            <w:vAlign w:val="center"/>
            <w:hideMark/>
          </w:tcPr>
          <w:p w14:paraId="1869250C" w14:textId="77777777" w:rsidR="00A230D1" w:rsidRPr="00795F17" w:rsidRDefault="00A230D1" w:rsidP="0065243A">
            <w:pPr>
              <w:pStyle w:val="Teksttabelisrodek"/>
            </w:pPr>
            <w:r w:rsidRPr="00795F17">
              <w:t>66</w:t>
            </w:r>
          </w:p>
        </w:tc>
      </w:tr>
      <w:tr w:rsidR="00A230D1" w:rsidRPr="00795F17" w14:paraId="48C0CEA0" w14:textId="77777777" w:rsidTr="00792322">
        <w:trPr>
          <w:cantSplit/>
          <w:trHeight w:val="454"/>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7B7D9B2C" w14:textId="032E50B3" w:rsidR="00A230D1" w:rsidRPr="00795F17" w:rsidRDefault="002D3407" w:rsidP="004307BA">
            <w:pPr>
              <w:pStyle w:val="Teksttabelilewy"/>
            </w:pPr>
            <w:r w:rsidRPr="00795F17">
              <w:t>dobry stan ekologiczny</w:t>
            </w:r>
          </w:p>
        </w:tc>
        <w:tc>
          <w:tcPr>
            <w:tcW w:w="1840" w:type="dxa"/>
            <w:tcBorders>
              <w:top w:val="nil"/>
              <w:left w:val="nil"/>
              <w:bottom w:val="single" w:sz="4" w:space="0" w:color="auto"/>
              <w:right w:val="single" w:sz="4" w:space="0" w:color="auto"/>
            </w:tcBorders>
            <w:shd w:val="clear" w:color="auto" w:fill="auto"/>
            <w:vAlign w:val="center"/>
            <w:hideMark/>
          </w:tcPr>
          <w:p w14:paraId="1CB6D176" w14:textId="77777777" w:rsidR="00A230D1" w:rsidRPr="00795F17" w:rsidRDefault="00A230D1" w:rsidP="0065243A">
            <w:pPr>
              <w:pStyle w:val="Teksttabelisrodek"/>
            </w:pPr>
            <w:r w:rsidRPr="00795F17">
              <w:t>21</w:t>
            </w:r>
          </w:p>
        </w:tc>
        <w:tc>
          <w:tcPr>
            <w:tcW w:w="1983" w:type="dxa"/>
            <w:tcBorders>
              <w:top w:val="nil"/>
              <w:left w:val="nil"/>
              <w:bottom w:val="single" w:sz="4" w:space="0" w:color="auto"/>
              <w:right w:val="single" w:sz="4" w:space="0" w:color="auto"/>
            </w:tcBorders>
            <w:shd w:val="clear" w:color="auto" w:fill="auto"/>
            <w:vAlign w:val="center"/>
            <w:hideMark/>
          </w:tcPr>
          <w:p w14:paraId="2C8E53B1" w14:textId="77777777" w:rsidR="00A230D1" w:rsidRPr="00795F17" w:rsidRDefault="00A230D1" w:rsidP="0065243A">
            <w:pPr>
              <w:pStyle w:val="Teksttabelisrodek"/>
            </w:pPr>
            <w:r w:rsidRPr="00795F17">
              <w:t>79</w:t>
            </w:r>
          </w:p>
        </w:tc>
        <w:tc>
          <w:tcPr>
            <w:tcW w:w="1983" w:type="dxa"/>
            <w:tcBorders>
              <w:top w:val="nil"/>
              <w:left w:val="nil"/>
              <w:bottom w:val="single" w:sz="4" w:space="0" w:color="auto"/>
              <w:right w:val="single" w:sz="4" w:space="0" w:color="auto"/>
            </w:tcBorders>
            <w:shd w:val="clear" w:color="auto" w:fill="auto"/>
            <w:vAlign w:val="center"/>
            <w:hideMark/>
          </w:tcPr>
          <w:p w14:paraId="6B2D6D23" w14:textId="77777777" w:rsidR="00A230D1" w:rsidRPr="00795F17" w:rsidRDefault="00A230D1" w:rsidP="0065243A">
            <w:pPr>
              <w:pStyle w:val="Teksttabelisrodek"/>
            </w:pPr>
            <w:r w:rsidRPr="00795F17">
              <w:t>204</w:t>
            </w:r>
          </w:p>
        </w:tc>
      </w:tr>
      <w:tr w:rsidR="00A230D1" w:rsidRPr="00795F17" w14:paraId="3846DC89" w14:textId="77777777" w:rsidTr="00792322">
        <w:trPr>
          <w:cantSplit/>
          <w:trHeight w:val="454"/>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27C3B428" w14:textId="38F48BB5" w:rsidR="00A230D1" w:rsidRPr="00795F17" w:rsidRDefault="002D3407" w:rsidP="004307BA">
            <w:pPr>
              <w:pStyle w:val="Teksttabelilewy"/>
            </w:pPr>
            <w:r w:rsidRPr="00795F17">
              <w:t>maksymalny potencjał ekologiczny</w:t>
            </w:r>
          </w:p>
        </w:tc>
        <w:tc>
          <w:tcPr>
            <w:tcW w:w="1840" w:type="dxa"/>
            <w:tcBorders>
              <w:top w:val="nil"/>
              <w:left w:val="nil"/>
              <w:bottom w:val="single" w:sz="4" w:space="0" w:color="auto"/>
              <w:right w:val="single" w:sz="4" w:space="0" w:color="auto"/>
            </w:tcBorders>
            <w:shd w:val="clear" w:color="auto" w:fill="auto"/>
            <w:vAlign w:val="center"/>
            <w:hideMark/>
          </w:tcPr>
          <w:p w14:paraId="19E328D1" w14:textId="77777777" w:rsidR="00A230D1" w:rsidRPr="00795F17" w:rsidRDefault="00A230D1" w:rsidP="0065243A">
            <w:pPr>
              <w:pStyle w:val="Teksttabelisrodek"/>
            </w:pPr>
            <w:r w:rsidRPr="00795F17">
              <w:t>-</w:t>
            </w:r>
          </w:p>
        </w:tc>
        <w:tc>
          <w:tcPr>
            <w:tcW w:w="1983" w:type="dxa"/>
            <w:tcBorders>
              <w:top w:val="nil"/>
              <w:left w:val="nil"/>
              <w:bottom w:val="single" w:sz="4" w:space="0" w:color="auto"/>
              <w:right w:val="single" w:sz="4" w:space="0" w:color="auto"/>
            </w:tcBorders>
            <w:shd w:val="clear" w:color="auto" w:fill="auto"/>
            <w:vAlign w:val="center"/>
            <w:hideMark/>
          </w:tcPr>
          <w:p w14:paraId="3AA19BF0" w14:textId="77777777" w:rsidR="00A230D1" w:rsidRPr="00795F17" w:rsidRDefault="00A230D1" w:rsidP="0065243A">
            <w:pPr>
              <w:pStyle w:val="Teksttabelisrodek"/>
            </w:pPr>
            <w:r w:rsidRPr="00795F17">
              <w:t>-</w:t>
            </w:r>
          </w:p>
        </w:tc>
        <w:tc>
          <w:tcPr>
            <w:tcW w:w="1983" w:type="dxa"/>
            <w:tcBorders>
              <w:top w:val="nil"/>
              <w:left w:val="nil"/>
              <w:bottom w:val="single" w:sz="4" w:space="0" w:color="auto"/>
              <w:right w:val="single" w:sz="4" w:space="0" w:color="auto"/>
            </w:tcBorders>
            <w:shd w:val="clear" w:color="auto" w:fill="auto"/>
            <w:vAlign w:val="center"/>
            <w:hideMark/>
          </w:tcPr>
          <w:p w14:paraId="64E82100" w14:textId="77777777" w:rsidR="00A230D1" w:rsidRPr="00795F17" w:rsidRDefault="00A230D1" w:rsidP="0065243A">
            <w:pPr>
              <w:pStyle w:val="Teksttabelisrodek"/>
            </w:pPr>
            <w:r w:rsidRPr="00795F17">
              <w:t>4</w:t>
            </w:r>
          </w:p>
        </w:tc>
      </w:tr>
      <w:tr w:rsidR="00A230D1" w:rsidRPr="00795F17" w14:paraId="18349AF1" w14:textId="77777777" w:rsidTr="00792322">
        <w:trPr>
          <w:cantSplit/>
          <w:trHeight w:val="454"/>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11873DF4" w14:textId="5F089359" w:rsidR="00A230D1" w:rsidRPr="00795F17" w:rsidRDefault="002D3407" w:rsidP="004307BA">
            <w:pPr>
              <w:pStyle w:val="Teksttabelilewy"/>
            </w:pPr>
            <w:r w:rsidRPr="00795F17">
              <w:t>mniej rygorystyczny cel środowiskowy</w:t>
            </w:r>
          </w:p>
        </w:tc>
        <w:tc>
          <w:tcPr>
            <w:tcW w:w="1840" w:type="dxa"/>
            <w:tcBorders>
              <w:top w:val="nil"/>
              <w:left w:val="nil"/>
              <w:bottom w:val="single" w:sz="4" w:space="0" w:color="auto"/>
              <w:right w:val="single" w:sz="4" w:space="0" w:color="auto"/>
            </w:tcBorders>
            <w:shd w:val="clear" w:color="auto" w:fill="auto"/>
            <w:vAlign w:val="center"/>
            <w:hideMark/>
          </w:tcPr>
          <w:p w14:paraId="0C606660" w14:textId="77777777" w:rsidR="00A230D1" w:rsidRPr="00795F17" w:rsidRDefault="00A230D1" w:rsidP="0065243A">
            <w:pPr>
              <w:pStyle w:val="Teksttabelisrodek"/>
            </w:pPr>
            <w:r w:rsidRPr="00795F17">
              <w:t>-</w:t>
            </w:r>
          </w:p>
        </w:tc>
        <w:tc>
          <w:tcPr>
            <w:tcW w:w="1983" w:type="dxa"/>
            <w:tcBorders>
              <w:top w:val="nil"/>
              <w:left w:val="nil"/>
              <w:bottom w:val="single" w:sz="4" w:space="0" w:color="auto"/>
              <w:right w:val="single" w:sz="4" w:space="0" w:color="auto"/>
            </w:tcBorders>
            <w:shd w:val="clear" w:color="auto" w:fill="auto"/>
            <w:vAlign w:val="center"/>
            <w:hideMark/>
          </w:tcPr>
          <w:p w14:paraId="69443535" w14:textId="77777777" w:rsidR="00A230D1" w:rsidRPr="00795F17" w:rsidRDefault="00A230D1" w:rsidP="0065243A">
            <w:pPr>
              <w:pStyle w:val="Teksttabelisrodek"/>
            </w:pPr>
            <w:r w:rsidRPr="00795F17">
              <w:t>4</w:t>
            </w:r>
          </w:p>
        </w:tc>
        <w:tc>
          <w:tcPr>
            <w:tcW w:w="1983" w:type="dxa"/>
            <w:tcBorders>
              <w:top w:val="nil"/>
              <w:left w:val="nil"/>
              <w:bottom w:val="single" w:sz="4" w:space="0" w:color="auto"/>
              <w:right w:val="single" w:sz="4" w:space="0" w:color="auto"/>
            </w:tcBorders>
            <w:shd w:val="clear" w:color="auto" w:fill="auto"/>
            <w:vAlign w:val="center"/>
            <w:hideMark/>
          </w:tcPr>
          <w:p w14:paraId="78BA2544" w14:textId="77777777" w:rsidR="00A230D1" w:rsidRPr="00795F17" w:rsidRDefault="00A230D1" w:rsidP="0065243A">
            <w:pPr>
              <w:pStyle w:val="Teksttabelisrodek"/>
            </w:pPr>
            <w:r w:rsidRPr="00795F17">
              <w:t>-</w:t>
            </w:r>
          </w:p>
        </w:tc>
      </w:tr>
      <w:tr w:rsidR="00A230D1" w:rsidRPr="00795F17" w14:paraId="20CA7919" w14:textId="77777777" w:rsidTr="00792322">
        <w:trPr>
          <w:cantSplit/>
          <w:trHeight w:val="454"/>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3528BF22" w14:textId="762462B7" w:rsidR="00A230D1" w:rsidRPr="00795F17" w:rsidRDefault="002D3407" w:rsidP="004307BA">
            <w:pPr>
              <w:pStyle w:val="Teksttabelilewy"/>
            </w:pPr>
            <w:r w:rsidRPr="00795F17">
              <w:t>dobry stan chemiczny</w:t>
            </w:r>
          </w:p>
        </w:tc>
        <w:tc>
          <w:tcPr>
            <w:tcW w:w="1840" w:type="dxa"/>
            <w:tcBorders>
              <w:top w:val="nil"/>
              <w:left w:val="nil"/>
              <w:bottom w:val="single" w:sz="4" w:space="0" w:color="auto"/>
              <w:right w:val="single" w:sz="4" w:space="0" w:color="auto"/>
            </w:tcBorders>
            <w:shd w:val="clear" w:color="auto" w:fill="auto"/>
            <w:vAlign w:val="center"/>
            <w:hideMark/>
          </w:tcPr>
          <w:p w14:paraId="77393BF0" w14:textId="77777777" w:rsidR="00A230D1" w:rsidRPr="00795F17" w:rsidRDefault="00A230D1" w:rsidP="0065243A">
            <w:pPr>
              <w:pStyle w:val="Teksttabelisrodek"/>
            </w:pPr>
            <w:r w:rsidRPr="00795F17">
              <w:t>24</w:t>
            </w:r>
          </w:p>
        </w:tc>
        <w:tc>
          <w:tcPr>
            <w:tcW w:w="1983" w:type="dxa"/>
            <w:tcBorders>
              <w:top w:val="nil"/>
              <w:left w:val="nil"/>
              <w:bottom w:val="single" w:sz="4" w:space="0" w:color="auto"/>
              <w:right w:val="single" w:sz="4" w:space="0" w:color="auto"/>
            </w:tcBorders>
            <w:shd w:val="clear" w:color="auto" w:fill="auto"/>
            <w:vAlign w:val="center"/>
            <w:hideMark/>
          </w:tcPr>
          <w:p w14:paraId="69BD560E" w14:textId="77777777" w:rsidR="00A230D1" w:rsidRPr="00795F17" w:rsidRDefault="00A230D1" w:rsidP="0065243A">
            <w:pPr>
              <w:pStyle w:val="Teksttabelisrodek"/>
            </w:pPr>
            <w:r w:rsidRPr="00795F17">
              <w:t>113</w:t>
            </w:r>
          </w:p>
        </w:tc>
        <w:tc>
          <w:tcPr>
            <w:tcW w:w="1983" w:type="dxa"/>
            <w:tcBorders>
              <w:top w:val="nil"/>
              <w:left w:val="nil"/>
              <w:bottom w:val="single" w:sz="4" w:space="0" w:color="auto"/>
              <w:right w:val="single" w:sz="4" w:space="0" w:color="auto"/>
            </w:tcBorders>
            <w:shd w:val="clear" w:color="auto" w:fill="auto"/>
            <w:vAlign w:val="center"/>
            <w:hideMark/>
          </w:tcPr>
          <w:p w14:paraId="1F9B3845" w14:textId="77777777" w:rsidR="00A230D1" w:rsidRPr="00795F17" w:rsidRDefault="00A230D1" w:rsidP="0065243A">
            <w:pPr>
              <w:pStyle w:val="Teksttabelisrodek"/>
            </w:pPr>
            <w:r w:rsidRPr="00795F17">
              <w:t>285</w:t>
            </w:r>
          </w:p>
        </w:tc>
      </w:tr>
    </w:tbl>
    <w:p w14:paraId="5D5FD394" w14:textId="4A4C9C98" w:rsidR="00260551" w:rsidRPr="00795F17" w:rsidRDefault="00260551" w:rsidP="0044393D">
      <w:pPr>
        <w:pStyle w:val="rdo"/>
      </w:pPr>
      <w:r w:rsidRPr="00795F17">
        <w:t xml:space="preserve">Źródło: </w:t>
      </w:r>
      <w:r w:rsidR="00A62769" w:rsidRPr="00795F17">
        <w:t>opracowanie własne na</w:t>
      </w:r>
      <w:r w:rsidR="004012C1" w:rsidRPr="00795F17">
        <w:t xml:space="preserve"> podstawie danych aPGW</w:t>
      </w:r>
    </w:p>
    <w:p w14:paraId="4A2EA013" w14:textId="10CF2FC7" w:rsidR="00495936" w:rsidRPr="00795F17" w:rsidRDefault="00495936" w:rsidP="00867E43">
      <w:pPr>
        <w:pStyle w:val="Tabela"/>
      </w:pPr>
      <w:bookmarkStart w:id="378" w:name="_Toc68703674"/>
      <w:r w:rsidRPr="00795F17">
        <w:t xml:space="preserve">Tabela </w:t>
      </w:r>
      <w:fldSimple w:instr=" STYLEREF 1 \s ">
        <w:r w:rsidR="00550571">
          <w:rPr>
            <w:noProof/>
          </w:rPr>
          <w:t>8</w:t>
        </w:r>
      </w:fldSimple>
      <w:r w:rsidR="00BB3B21" w:rsidRPr="00795F17">
        <w:noBreakHyphen/>
      </w:r>
      <w:fldSimple w:instr=" SEQ Tabela \* ARABIC \s 1 ">
        <w:r w:rsidR="00550571">
          <w:rPr>
            <w:noProof/>
          </w:rPr>
          <w:t>3</w:t>
        </w:r>
      </w:fldSimple>
      <w:r w:rsidRPr="00795F17">
        <w:tab/>
      </w:r>
      <w:r w:rsidR="00F97696" w:rsidRPr="00795F17">
        <w:t xml:space="preserve">Liczba jcwp TW i CW z poszczególnymi celami środowiskowymi </w:t>
      </w:r>
      <w:r w:rsidR="002D3407" w:rsidRPr="00795F17">
        <w:t>na</w:t>
      </w:r>
      <w:r w:rsidR="00F97696" w:rsidRPr="00795F17">
        <w:t xml:space="preserve"> </w:t>
      </w:r>
      <w:r w:rsidR="00FB15D5" w:rsidRPr="00795F17">
        <w:t xml:space="preserve">obszarze </w:t>
      </w:r>
      <w:r w:rsidR="00F97696" w:rsidRPr="00795F17">
        <w:t>dorzecz</w:t>
      </w:r>
      <w:r w:rsidR="00FB15D5" w:rsidRPr="00795F17">
        <w:t>a</w:t>
      </w:r>
      <w:r w:rsidR="00F97696" w:rsidRPr="00795F17">
        <w:t xml:space="preserve"> Odry </w:t>
      </w:r>
      <w:r w:rsidR="002D3407" w:rsidRPr="00795F17">
        <w:t>w</w:t>
      </w:r>
      <w:r w:rsidR="002C0B65" w:rsidRPr="00795F17">
        <w:t xml:space="preserve"> </w:t>
      </w:r>
      <w:r w:rsidR="00666AC3" w:rsidRPr="00795F17">
        <w:t xml:space="preserve">aPGW </w:t>
      </w:r>
      <w:r w:rsidR="002C0B65" w:rsidRPr="00795F17">
        <w:t>(</w:t>
      </w:r>
      <w:r w:rsidR="00666AC3" w:rsidRPr="00795F17">
        <w:t>2016-2021</w:t>
      </w:r>
      <w:r w:rsidR="005A43A7" w:rsidRPr="00795F17">
        <w:t>)</w:t>
      </w:r>
      <w:bookmarkEnd w:id="378"/>
    </w:p>
    <w:tbl>
      <w:tblPr>
        <w:tblStyle w:val="Tabela-Siatka"/>
        <w:tblW w:w="5000" w:type="pct"/>
        <w:tblLook w:val="04A0" w:firstRow="1" w:lastRow="0" w:firstColumn="1" w:lastColumn="0" w:noHBand="0" w:noVBand="1"/>
      </w:tblPr>
      <w:tblGrid>
        <w:gridCol w:w="3316"/>
        <w:gridCol w:w="5746"/>
      </w:tblGrid>
      <w:tr w:rsidR="00F97696" w:rsidRPr="00795F17" w14:paraId="6CE1BCB5" w14:textId="77777777" w:rsidTr="00BC55DD">
        <w:trPr>
          <w:cnfStyle w:val="100000000000" w:firstRow="1" w:lastRow="0" w:firstColumn="0" w:lastColumn="0" w:oddVBand="0" w:evenVBand="0" w:oddHBand="0" w:evenHBand="0" w:firstRowFirstColumn="0" w:firstRowLastColumn="0" w:lastRowFirstColumn="0" w:lastRowLastColumn="0"/>
          <w:trHeight w:val="397"/>
        </w:trPr>
        <w:tc>
          <w:tcPr>
            <w:tcW w:w="1797" w:type="pct"/>
            <w:vMerge w:val="restart"/>
            <w:tcBorders>
              <w:top w:val="single" w:sz="4" w:space="0" w:color="auto"/>
              <w:left w:val="single" w:sz="4" w:space="0" w:color="auto"/>
              <w:bottom w:val="single" w:sz="4" w:space="0" w:color="auto"/>
              <w:right w:val="single" w:sz="4" w:space="0" w:color="auto"/>
            </w:tcBorders>
            <w:noWrap/>
            <w:hideMark/>
          </w:tcPr>
          <w:p w14:paraId="24C9B4B2" w14:textId="491FC7D1" w:rsidR="00F97696" w:rsidRPr="00795F17" w:rsidRDefault="00F97696" w:rsidP="004307BA">
            <w:pPr>
              <w:pStyle w:val="Teksttabelinaglowek"/>
              <w:rPr>
                <w:b/>
                <w:bCs/>
              </w:rPr>
            </w:pPr>
            <w:r w:rsidRPr="00795F17">
              <w:rPr>
                <w:b/>
                <w:bCs/>
              </w:rPr>
              <w:t xml:space="preserve">Cel środowiskowy jcwp </w:t>
            </w:r>
            <w:r w:rsidR="005A43A7" w:rsidRPr="00795F17">
              <w:rPr>
                <w:b/>
                <w:bCs/>
              </w:rPr>
              <w:t>TW i CW</w:t>
            </w:r>
          </w:p>
        </w:tc>
        <w:tc>
          <w:tcPr>
            <w:tcW w:w="3203" w:type="pct"/>
            <w:tcBorders>
              <w:top w:val="single" w:sz="4" w:space="0" w:color="auto"/>
              <w:left w:val="single" w:sz="4" w:space="0" w:color="auto"/>
              <w:bottom w:val="single" w:sz="4" w:space="0" w:color="auto"/>
              <w:right w:val="single" w:sz="4" w:space="0" w:color="auto"/>
            </w:tcBorders>
            <w:noWrap/>
            <w:hideMark/>
          </w:tcPr>
          <w:p w14:paraId="6925DED0" w14:textId="77777777" w:rsidR="00F97696" w:rsidRPr="00795F17" w:rsidRDefault="00F97696" w:rsidP="004307BA">
            <w:pPr>
              <w:pStyle w:val="Teksttabelinaglowek"/>
              <w:rPr>
                <w:b/>
                <w:bCs/>
              </w:rPr>
            </w:pPr>
            <w:r w:rsidRPr="00795F17">
              <w:rPr>
                <w:b/>
                <w:bCs/>
              </w:rPr>
              <w:t>Region wodny</w:t>
            </w:r>
          </w:p>
        </w:tc>
      </w:tr>
      <w:tr w:rsidR="00F97696" w:rsidRPr="00795F17" w14:paraId="58424B52" w14:textId="77777777" w:rsidTr="00BC55DD">
        <w:trPr>
          <w:trHeight w:val="397"/>
        </w:trPr>
        <w:tc>
          <w:tcPr>
            <w:tcW w:w="1797" w:type="pct"/>
            <w:vMerge/>
            <w:tcBorders>
              <w:top w:val="single" w:sz="4" w:space="0" w:color="auto"/>
              <w:left w:val="single" w:sz="4" w:space="0" w:color="auto"/>
              <w:bottom w:val="single" w:sz="4" w:space="0" w:color="auto"/>
              <w:right w:val="single" w:sz="4" w:space="0" w:color="auto"/>
            </w:tcBorders>
            <w:hideMark/>
          </w:tcPr>
          <w:p w14:paraId="2B116238" w14:textId="77777777" w:rsidR="00F97696" w:rsidRPr="00795F17" w:rsidRDefault="00F97696" w:rsidP="004307BA">
            <w:pPr>
              <w:pStyle w:val="Teksttabelinaglowek"/>
              <w:rPr>
                <w:bCs/>
              </w:rPr>
            </w:pPr>
          </w:p>
        </w:tc>
        <w:tc>
          <w:tcPr>
            <w:tcW w:w="3203"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F1B890" w14:textId="77777777" w:rsidR="00F97696" w:rsidRPr="00795F17" w:rsidRDefault="00F97696" w:rsidP="004307BA">
            <w:pPr>
              <w:pStyle w:val="Teksttabelinaglowek"/>
              <w:rPr>
                <w:bCs/>
              </w:rPr>
            </w:pPr>
            <w:r w:rsidRPr="00795F17">
              <w:rPr>
                <w:bCs/>
              </w:rPr>
              <w:t>Dolnej Odry i Przymorza Zachodniego</w:t>
            </w:r>
          </w:p>
        </w:tc>
      </w:tr>
      <w:tr w:rsidR="00F97696" w:rsidRPr="00795F17" w14:paraId="5FFDB05A" w14:textId="77777777" w:rsidTr="00BC55DD">
        <w:trPr>
          <w:trHeight w:val="397"/>
        </w:trPr>
        <w:tc>
          <w:tcPr>
            <w:tcW w:w="1797" w:type="pct"/>
            <w:tcBorders>
              <w:top w:val="single" w:sz="4" w:space="0" w:color="auto"/>
              <w:left w:val="single" w:sz="4" w:space="0" w:color="auto"/>
              <w:bottom w:val="single" w:sz="4" w:space="0" w:color="auto"/>
              <w:right w:val="single" w:sz="4" w:space="0" w:color="auto"/>
            </w:tcBorders>
            <w:noWrap/>
            <w:hideMark/>
          </w:tcPr>
          <w:p w14:paraId="02506EEC" w14:textId="762A0434" w:rsidR="00F97696" w:rsidRPr="00795F17" w:rsidRDefault="002D3407" w:rsidP="004307BA">
            <w:pPr>
              <w:pStyle w:val="Teksttabelilewy"/>
            </w:pPr>
            <w:r w:rsidRPr="00795F17">
              <w:t>bardzo dobry stan ekologiczny</w:t>
            </w:r>
          </w:p>
        </w:tc>
        <w:tc>
          <w:tcPr>
            <w:tcW w:w="3203" w:type="pct"/>
            <w:tcBorders>
              <w:top w:val="single" w:sz="4" w:space="0" w:color="auto"/>
              <w:left w:val="single" w:sz="4" w:space="0" w:color="auto"/>
              <w:bottom w:val="single" w:sz="4" w:space="0" w:color="auto"/>
              <w:right w:val="single" w:sz="4" w:space="0" w:color="auto"/>
            </w:tcBorders>
            <w:noWrap/>
            <w:hideMark/>
          </w:tcPr>
          <w:p w14:paraId="62BBF6F3" w14:textId="77777777" w:rsidR="00F97696" w:rsidRPr="00795F17" w:rsidRDefault="00F97696" w:rsidP="004307BA">
            <w:pPr>
              <w:pStyle w:val="Teksttabelisrodek"/>
            </w:pPr>
            <w:r w:rsidRPr="00795F17">
              <w:t>-</w:t>
            </w:r>
          </w:p>
        </w:tc>
      </w:tr>
      <w:tr w:rsidR="00F97696" w:rsidRPr="00795F17" w14:paraId="14975926" w14:textId="77777777" w:rsidTr="00BC55DD">
        <w:trPr>
          <w:trHeight w:val="397"/>
        </w:trPr>
        <w:tc>
          <w:tcPr>
            <w:tcW w:w="1797" w:type="pct"/>
            <w:tcBorders>
              <w:top w:val="single" w:sz="4" w:space="0" w:color="auto"/>
              <w:left w:val="single" w:sz="4" w:space="0" w:color="auto"/>
              <w:bottom w:val="single" w:sz="4" w:space="0" w:color="auto"/>
              <w:right w:val="single" w:sz="4" w:space="0" w:color="auto"/>
            </w:tcBorders>
            <w:noWrap/>
            <w:hideMark/>
          </w:tcPr>
          <w:p w14:paraId="22636901" w14:textId="4E979A24" w:rsidR="00F97696" w:rsidRPr="00795F17" w:rsidRDefault="002D3407" w:rsidP="004307BA">
            <w:pPr>
              <w:pStyle w:val="Teksttabelilewy"/>
            </w:pPr>
            <w:r w:rsidRPr="00795F17">
              <w:t>dobry potencjał ekologiczny</w:t>
            </w:r>
          </w:p>
        </w:tc>
        <w:tc>
          <w:tcPr>
            <w:tcW w:w="3203" w:type="pct"/>
            <w:tcBorders>
              <w:top w:val="single" w:sz="4" w:space="0" w:color="auto"/>
              <w:left w:val="single" w:sz="4" w:space="0" w:color="auto"/>
              <w:bottom w:val="single" w:sz="4" w:space="0" w:color="auto"/>
              <w:right w:val="single" w:sz="4" w:space="0" w:color="auto"/>
            </w:tcBorders>
            <w:noWrap/>
            <w:hideMark/>
          </w:tcPr>
          <w:p w14:paraId="5AC00BF3" w14:textId="77777777" w:rsidR="00F97696" w:rsidRPr="00795F17" w:rsidRDefault="00F97696" w:rsidP="004307BA">
            <w:pPr>
              <w:pStyle w:val="Teksttabelisrodek"/>
            </w:pPr>
            <w:r w:rsidRPr="00795F17">
              <w:t>3</w:t>
            </w:r>
          </w:p>
        </w:tc>
      </w:tr>
      <w:tr w:rsidR="00F97696" w:rsidRPr="00795F17" w14:paraId="6CEF16CC" w14:textId="77777777" w:rsidTr="00BC55DD">
        <w:trPr>
          <w:trHeight w:val="397"/>
        </w:trPr>
        <w:tc>
          <w:tcPr>
            <w:tcW w:w="1797" w:type="pct"/>
            <w:tcBorders>
              <w:top w:val="single" w:sz="4" w:space="0" w:color="auto"/>
              <w:left w:val="single" w:sz="4" w:space="0" w:color="auto"/>
              <w:bottom w:val="single" w:sz="4" w:space="0" w:color="auto"/>
              <w:right w:val="single" w:sz="4" w:space="0" w:color="auto"/>
            </w:tcBorders>
            <w:noWrap/>
            <w:hideMark/>
          </w:tcPr>
          <w:p w14:paraId="0D43C18D" w14:textId="2C00ED17" w:rsidR="00F97696" w:rsidRPr="00795F17" w:rsidRDefault="002D3407" w:rsidP="004307BA">
            <w:pPr>
              <w:pStyle w:val="Teksttabelilewy"/>
            </w:pPr>
            <w:r w:rsidRPr="00795F17">
              <w:t>dobry stan ekologiczny</w:t>
            </w:r>
          </w:p>
        </w:tc>
        <w:tc>
          <w:tcPr>
            <w:tcW w:w="3203" w:type="pct"/>
            <w:tcBorders>
              <w:top w:val="single" w:sz="4" w:space="0" w:color="auto"/>
              <w:left w:val="single" w:sz="4" w:space="0" w:color="auto"/>
              <w:bottom w:val="single" w:sz="4" w:space="0" w:color="auto"/>
              <w:right w:val="single" w:sz="4" w:space="0" w:color="auto"/>
            </w:tcBorders>
            <w:noWrap/>
            <w:hideMark/>
          </w:tcPr>
          <w:p w14:paraId="7B650148" w14:textId="77777777" w:rsidR="00F97696" w:rsidRPr="00795F17" w:rsidRDefault="00F97696" w:rsidP="004307BA">
            <w:pPr>
              <w:pStyle w:val="Teksttabelisrodek"/>
            </w:pPr>
            <w:r w:rsidRPr="00795F17">
              <w:t>5</w:t>
            </w:r>
          </w:p>
        </w:tc>
      </w:tr>
      <w:tr w:rsidR="00F97696" w:rsidRPr="00795F17" w14:paraId="121B573E" w14:textId="77777777" w:rsidTr="00BC55DD">
        <w:trPr>
          <w:trHeight w:val="397"/>
        </w:trPr>
        <w:tc>
          <w:tcPr>
            <w:tcW w:w="1797" w:type="pct"/>
            <w:tcBorders>
              <w:top w:val="single" w:sz="4" w:space="0" w:color="auto"/>
              <w:left w:val="single" w:sz="4" w:space="0" w:color="auto"/>
              <w:bottom w:val="single" w:sz="4" w:space="0" w:color="auto"/>
              <w:right w:val="single" w:sz="4" w:space="0" w:color="auto"/>
            </w:tcBorders>
            <w:noWrap/>
            <w:hideMark/>
          </w:tcPr>
          <w:p w14:paraId="2B4A82D4" w14:textId="67E738C2" w:rsidR="00F97696" w:rsidRPr="00795F17" w:rsidRDefault="002D3407" w:rsidP="004307BA">
            <w:pPr>
              <w:pStyle w:val="Teksttabelilewy"/>
            </w:pPr>
            <w:r w:rsidRPr="00795F17">
              <w:t>maksymalny potencjał ekologiczny</w:t>
            </w:r>
          </w:p>
        </w:tc>
        <w:tc>
          <w:tcPr>
            <w:tcW w:w="3203" w:type="pct"/>
            <w:tcBorders>
              <w:top w:val="single" w:sz="4" w:space="0" w:color="auto"/>
              <w:left w:val="single" w:sz="4" w:space="0" w:color="auto"/>
              <w:bottom w:val="single" w:sz="4" w:space="0" w:color="auto"/>
              <w:right w:val="single" w:sz="4" w:space="0" w:color="auto"/>
            </w:tcBorders>
            <w:noWrap/>
            <w:hideMark/>
          </w:tcPr>
          <w:p w14:paraId="6489B616" w14:textId="77777777" w:rsidR="00F97696" w:rsidRPr="00795F17" w:rsidRDefault="00F97696" w:rsidP="004307BA">
            <w:pPr>
              <w:pStyle w:val="Teksttabelisrodek"/>
            </w:pPr>
            <w:r w:rsidRPr="00795F17">
              <w:t>-</w:t>
            </w:r>
          </w:p>
        </w:tc>
      </w:tr>
      <w:tr w:rsidR="00F97696" w:rsidRPr="00795F17" w14:paraId="38781B47" w14:textId="77777777" w:rsidTr="00BC55DD">
        <w:trPr>
          <w:trHeight w:val="397"/>
        </w:trPr>
        <w:tc>
          <w:tcPr>
            <w:tcW w:w="1797" w:type="pct"/>
            <w:tcBorders>
              <w:top w:val="single" w:sz="4" w:space="0" w:color="auto"/>
              <w:left w:val="single" w:sz="4" w:space="0" w:color="auto"/>
              <w:bottom w:val="single" w:sz="4" w:space="0" w:color="auto"/>
              <w:right w:val="single" w:sz="4" w:space="0" w:color="auto"/>
            </w:tcBorders>
            <w:noWrap/>
            <w:hideMark/>
          </w:tcPr>
          <w:p w14:paraId="3DEE928E" w14:textId="5B7B8A02" w:rsidR="00F97696" w:rsidRPr="00795F17" w:rsidRDefault="002D3407" w:rsidP="004307BA">
            <w:pPr>
              <w:pStyle w:val="Teksttabelilewy"/>
            </w:pPr>
            <w:r w:rsidRPr="00795F17">
              <w:t xml:space="preserve">mniej rygorystyczny cel środowiskowy </w:t>
            </w:r>
            <w:r w:rsidRPr="00795F17">
              <w:br/>
              <w:t>- brak możliwości technicznych</w:t>
            </w:r>
          </w:p>
        </w:tc>
        <w:tc>
          <w:tcPr>
            <w:tcW w:w="3203" w:type="pct"/>
            <w:tcBorders>
              <w:top w:val="single" w:sz="4" w:space="0" w:color="auto"/>
              <w:left w:val="single" w:sz="4" w:space="0" w:color="auto"/>
              <w:bottom w:val="single" w:sz="4" w:space="0" w:color="auto"/>
              <w:right w:val="single" w:sz="4" w:space="0" w:color="auto"/>
            </w:tcBorders>
            <w:noWrap/>
            <w:hideMark/>
          </w:tcPr>
          <w:p w14:paraId="047931CC" w14:textId="77777777" w:rsidR="00F97696" w:rsidRPr="00795F17" w:rsidRDefault="00F97696" w:rsidP="004307BA">
            <w:pPr>
              <w:pStyle w:val="Teksttabelisrodek"/>
            </w:pPr>
            <w:r w:rsidRPr="00795F17">
              <w:t>-</w:t>
            </w:r>
          </w:p>
        </w:tc>
      </w:tr>
      <w:tr w:rsidR="00F97696" w:rsidRPr="00795F17" w14:paraId="17412021" w14:textId="77777777" w:rsidTr="00BC55DD">
        <w:trPr>
          <w:trHeight w:val="397"/>
        </w:trPr>
        <w:tc>
          <w:tcPr>
            <w:tcW w:w="1797" w:type="pct"/>
            <w:tcBorders>
              <w:top w:val="single" w:sz="4" w:space="0" w:color="auto"/>
              <w:left w:val="single" w:sz="4" w:space="0" w:color="auto"/>
              <w:bottom w:val="single" w:sz="4" w:space="0" w:color="auto"/>
              <w:right w:val="single" w:sz="4" w:space="0" w:color="auto"/>
            </w:tcBorders>
            <w:noWrap/>
            <w:hideMark/>
          </w:tcPr>
          <w:p w14:paraId="72BB4729" w14:textId="61363DE1" w:rsidR="00F97696" w:rsidRPr="00795F17" w:rsidRDefault="002D3407" w:rsidP="004307BA">
            <w:pPr>
              <w:pStyle w:val="Teksttabelilewy"/>
            </w:pPr>
            <w:r w:rsidRPr="00795F17">
              <w:t>dobry stan chemiczny</w:t>
            </w:r>
          </w:p>
        </w:tc>
        <w:tc>
          <w:tcPr>
            <w:tcW w:w="3203" w:type="pct"/>
            <w:tcBorders>
              <w:top w:val="single" w:sz="4" w:space="0" w:color="auto"/>
              <w:left w:val="single" w:sz="4" w:space="0" w:color="auto"/>
              <w:bottom w:val="single" w:sz="4" w:space="0" w:color="auto"/>
              <w:right w:val="single" w:sz="4" w:space="0" w:color="auto"/>
            </w:tcBorders>
            <w:noWrap/>
            <w:hideMark/>
          </w:tcPr>
          <w:p w14:paraId="15A5DDF8" w14:textId="77777777" w:rsidR="00F97696" w:rsidRPr="00795F17" w:rsidRDefault="00F97696" w:rsidP="004307BA">
            <w:pPr>
              <w:pStyle w:val="Teksttabelisrodek"/>
            </w:pPr>
            <w:r w:rsidRPr="00795F17">
              <w:t>8</w:t>
            </w:r>
          </w:p>
        </w:tc>
      </w:tr>
    </w:tbl>
    <w:p w14:paraId="3D4379AD" w14:textId="574FB0CD" w:rsidR="00A230D1" w:rsidRPr="00795F17" w:rsidRDefault="00A230D1" w:rsidP="0044393D">
      <w:pPr>
        <w:pStyle w:val="rdo"/>
      </w:pPr>
      <w:r w:rsidRPr="00795F17">
        <w:t xml:space="preserve">Źródło: </w:t>
      </w:r>
      <w:r w:rsidR="00FD7248" w:rsidRPr="00795F17">
        <w:t>opracowanie własne</w:t>
      </w:r>
      <w:r w:rsidR="004012C1" w:rsidRPr="00795F17">
        <w:t xml:space="preserve"> na podstawie danych aPGW</w:t>
      </w:r>
    </w:p>
    <w:p w14:paraId="24271308" w14:textId="54BBF060" w:rsidR="00A230D1" w:rsidRPr="00795F17" w:rsidRDefault="00A230D1" w:rsidP="0044393D">
      <w:pPr>
        <w:rPr>
          <w:iCs/>
        </w:rPr>
      </w:pPr>
      <w:r w:rsidRPr="00795F17">
        <w:t>W trakcie wyznaczania celów środowiskowych dla wód powierzchniowych na IV cykl planistyczny (2022-2027) bazowano na procedurze przyjętej w cyklu poprzednim 2016-2021 (aPGW).</w:t>
      </w:r>
      <w:r w:rsidRPr="00795F17">
        <w:rPr>
          <w:iCs/>
        </w:rPr>
        <w:t xml:space="preserve"> Analogicznie, cele środowiskowe ustalono w odniesieniu do wymagań dla stanu lub potencjału ekologicznego oraz stanu chemicznego. Podczas oceny stanu wód i wyznaczania celów środowiskowych wykorzystano najnowsze dane i opracowania, w tym nowe metodyki określania stanu elementów biologicznych i</w:t>
      </w:r>
      <w:r w:rsidR="00260551" w:rsidRPr="00795F17">
        <w:rPr>
          <w:iCs/>
        </w:rPr>
        <w:t> </w:t>
      </w:r>
      <w:r w:rsidRPr="00795F17">
        <w:rPr>
          <w:iCs/>
        </w:rPr>
        <w:t>hydromorfologicznych, aktualizację</w:t>
      </w:r>
      <w:r w:rsidRPr="00795F17">
        <w:t xml:space="preserve"> </w:t>
      </w:r>
      <w:r w:rsidRPr="00795F17">
        <w:rPr>
          <w:iCs/>
        </w:rPr>
        <w:t xml:space="preserve">wyznaczania SZCW i SCW, oraz zweryfikowaną typologię wód. </w:t>
      </w:r>
    </w:p>
    <w:p w14:paraId="0A11E4B0" w14:textId="77777777" w:rsidR="00A230D1" w:rsidRPr="00795F17" w:rsidRDefault="00A230D1" w:rsidP="0044393D">
      <w:r w:rsidRPr="00795F17">
        <w:t xml:space="preserve">Zgodnie z art. 4 ust. 1 RDW celem dla wód powierzchniowych jest: </w:t>
      </w:r>
    </w:p>
    <w:p w14:paraId="6B7EF20D" w14:textId="77777777" w:rsidR="00A230D1" w:rsidRPr="00795F17" w:rsidRDefault="00A230D1" w:rsidP="00BA6B41">
      <w:pPr>
        <w:pStyle w:val="Akapitzlist"/>
      </w:pPr>
      <w:r w:rsidRPr="00795F17">
        <w:t>niepogarszanie się stanu wód powierzchniowych oraz ochrona i przywrócenie dobrego stanu jcw;</w:t>
      </w:r>
    </w:p>
    <w:p w14:paraId="0018CCD2" w14:textId="77777777" w:rsidR="00A230D1" w:rsidRPr="00795F17" w:rsidRDefault="00A230D1" w:rsidP="00BA6B41">
      <w:pPr>
        <w:pStyle w:val="Akapitzlist"/>
      </w:pPr>
      <w:r w:rsidRPr="00795F17">
        <w:t xml:space="preserve">osiągnięcie, co najmniej dobrego stanu lub potencjału ekologicznego wód powierzchniowych; </w:t>
      </w:r>
    </w:p>
    <w:p w14:paraId="52763D93" w14:textId="77777777" w:rsidR="00A230D1" w:rsidRPr="00795F17" w:rsidRDefault="00A230D1" w:rsidP="00BA6B41">
      <w:pPr>
        <w:pStyle w:val="Akapitzlist"/>
      </w:pPr>
      <w:r w:rsidRPr="00795F17">
        <w:t>stopniowe eliminowanie, a w rezultacie zaprzestanie zrzutów do wód powierzchniowych substancji priorytetowych i niebezpiecznych, a także zapobieganie dopływowi zanieczyszczeń do wód podziemnych;</w:t>
      </w:r>
    </w:p>
    <w:p w14:paraId="1D250D78" w14:textId="77777777" w:rsidR="00A230D1" w:rsidRPr="00795F17" w:rsidRDefault="00A230D1" w:rsidP="00BA6B41">
      <w:pPr>
        <w:pStyle w:val="Akapitzlist"/>
      </w:pPr>
      <w:r w:rsidRPr="00795F17">
        <w:t>odwrócenie każdej znaczącej i ciągłej tendencji wzrostu stężenia każdego zanieczyszczenia wynikającego z wpływu działalności człowieka w celu stopniowej redukcji zanieczyszczenia wód podziemnych;</w:t>
      </w:r>
    </w:p>
    <w:p w14:paraId="31826646" w14:textId="77777777" w:rsidR="00A230D1" w:rsidRPr="00795F17" w:rsidRDefault="00A230D1" w:rsidP="00BA6B41">
      <w:pPr>
        <w:pStyle w:val="Akapitzlist"/>
      </w:pPr>
      <w:r w:rsidRPr="00795F17">
        <w:t>osiągnięcie zgodności ze wszystkimi normami i celami określonymi w ustawodawstwie wspólnotowym dla obszarów chronionych.</w:t>
      </w:r>
    </w:p>
    <w:p w14:paraId="729A4F50" w14:textId="77777777" w:rsidR="00A230D1" w:rsidRPr="00795F17" w:rsidRDefault="00A230D1" w:rsidP="0044393D">
      <w:r w:rsidRPr="00795F17">
        <w:t>Zgodnie z powyższym, celem środowiskowym dla części wód niewyznaczonych jako SCW lub SZCW, którym w konsekwencji nadano status NAT, jest:</w:t>
      </w:r>
    </w:p>
    <w:p w14:paraId="24E19FA2" w14:textId="77777777" w:rsidR="00A230D1" w:rsidRPr="00795F17" w:rsidRDefault="00A230D1" w:rsidP="00BA6B41">
      <w:pPr>
        <w:pStyle w:val="Akapitzlist"/>
        <w:rPr>
          <w:rFonts w:eastAsia="PMingLiU"/>
        </w:rPr>
      </w:pPr>
      <w:r w:rsidRPr="00795F17">
        <w:t xml:space="preserve">dobry stan </w:t>
      </w:r>
      <w:r w:rsidRPr="00795F17">
        <w:rPr>
          <w:rFonts w:eastAsia="PMingLiU"/>
        </w:rPr>
        <w:t>ekologiczny i dobry stan chemiczny</w:t>
      </w:r>
      <w:r w:rsidRPr="00795F17">
        <w:t xml:space="preserve">, w przypadku oceny z monitoringu wód wskazującej na stan dobry lub zły; </w:t>
      </w:r>
    </w:p>
    <w:p w14:paraId="7EB5CF28" w14:textId="77777777" w:rsidR="00A230D1" w:rsidRPr="00795F17" w:rsidRDefault="00A230D1" w:rsidP="00BA6B41">
      <w:pPr>
        <w:pStyle w:val="Akapitzlist"/>
        <w:rPr>
          <w:rFonts w:eastAsia="PMingLiU"/>
        </w:rPr>
      </w:pPr>
      <w:r w:rsidRPr="00795F17">
        <w:t>bardzo dobry stan ekologiczny, w przypadku jcwp, dla których wyniki monitoringu wskazują na bardzo dobry stan ekologiczny;</w:t>
      </w:r>
    </w:p>
    <w:p w14:paraId="1FD93269" w14:textId="77777777" w:rsidR="00A230D1" w:rsidRPr="00795F17" w:rsidRDefault="00A230D1" w:rsidP="00BA6B41">
      <w:pPr>
        <w:pStyle w:val="Akapitzlist"/>
      </w:pPr>
      <w:r w:rsidRPr="00795F17">
        <w:t>stan dobry, w przypadku jcwp niemonitorowanych;</w:t>
      </w:r>
    </w:p>
    <w:p w14:paraId="6A6FA9CD" w14:textId="77777777" w:rsidR="00A230D1" w:rsidRPr="00795F17" w:rsidRDefault="00A230D1" w:rsidP="00BA6B41">
      <w:pPr>
        <w:pStyle w:val="Akapitzlist"/>
      </w:pPr>
      <w:r w:rsidRPr="00795F17">
        <w:t>spełnienie warunków określonych dla obszarów chronionych.</w:t>
      </w:r>
    </w:p>
    <w:p w14:paraId="58D21E7F" w14:textId="77777777" w:rsidR="00A230D1" w:rsidRPr="00795F17" w:rsidRDefault="00A230D1" w:rsidP="0044393D">
      <w:r w:rsidRPr="00795F17">
        <w:t xml:space="preserve">W przypadku części wód wyznaczonych jako SCW lub SZCW celem środowiskowym jest: </w:t>
      </w:r>
    </w:p>
    <w:p w14:paraId="0FE8E61A" w14:textId="77777777" w:rsidR="00A230D1" w:rsidRPr="00795F17" w:rsidRDefault="00A230D1" w:rsidP="00BA6B41">
      <w:pPr>
        <w:pStyle w:val="Akapitzlist"/>
        <w:rPr>
          <w:rFonts w:eastAsia="PMingLiU"/>
        </w:rPr>
      </w:pPr>
      <w:r w:rsidRPr="00795F17">
        <w:t xml:space="preserve">dobry potencjał ekologiczny i dobry stan chemiczny, w przypadku oceny z monitoringu wód wskazującej na stan dobry lub zły; </w:t>
      </w:r>
    </w:p>
    <w:p w14:paraId="74D01F80" w14:textId="77777777" w:rsidR="00A230D1" w:rsidRPr="00795F17" w:rsidRDefault="00A230D1" w:rsidP="00BA6B41">
      <w:pPr>
        <w:pStyle w:val="Akapitzlist"/>
      </w:pPr>
      <w:r w:rsidRPr="00795F17">
        <w:t>maksymalny potencjał ekologiczny w przypadku jcwp, dla których wyniki monitoringu wskazują na maksymalny potencjał ekologiczny;</w:t>
      </w:r>
    </w:p>
    <w:p w14:paraId="6F556A35" w14:textId="3A4F138E" w:rsidR="00A230D1" w:rsidRPr="00795F17" w:rsidRDefault="00A230D1" w:rsidP="00BA6B41">
      <w:pPr>
        <w:pStyle w:val="Akapitzlist"/>
      </w:pPr>
      <w:r w:rsidRPr="00795F17">
        <w:t>stan dobry w przypadku jcwp niemonitorowanych</w:t>
      </w:r>
      <w:r w:rsidR="00D67B63">
        <w:t>;</w:t>
      </w:r>
    </w:p>
    <w:p w14:paraId="3AD86512" w14:textId="77777777" w:rsidR="00A230D1" w:rsidRPr="00795F17" w:rsidRDefault="00A230D1" w:rsidP="00BA6B41">
      <w:pPr>
        <w:pStyle w:val="Akapitzlist"/>
      </w:pPr>
      <w:r w:rsidRPr="00795F17">
        <w:t>spełnienie warunków określonych dla obszarów chronionych.</w:t>
      </w:r>
    </w:p>
    <w:p w14:paraId="0F83099B" w14:textId="50137F55" w:rsidR="00A230D1" w:rsidRPr="00795F17" w:rsidRDefault="009F24B9" w:rsidP="0044393D">
      <w:pPr>
        <w:pStyle w:val="Punkty"/>
        <w:rPr>
          <w:lang w:eastAsia="zh-TW"/>
        </w:rPr>
      </w:pPr>
      <w:r w:rsidRPr="00795F17">
        <w:rPr>
          <w:lang w:eastAsia="zh-TW"/>
        </w:rPr>
        <w:t>Celem środowiskowym dla jcwp rzecznych i zbiornikowych mogło być również zapewnienie drożności cieku dla migracji ryb</w:t>
      </w:r>
      <w:r w:rsidR="00A230D1" w:rsidRPr="00795F17">
        <w:rPr>
          <w:lang w:eastAsia="zh-TW"/>
        </w:rPr>
        <w:t xml:space="preserve"> (tabela </w:t>
      </w:r>
      <w:r w:rsidR="00D77100" w:rsidRPr="00795F17">
        <w:rPr>
          <w:lang w:eastAsia="zh-TW"/>
        </w:rPr>
        <w:t>8-</w:t>
      </w:r>
      <w:r w:rsidR="00B3309A" w:rsidRPr="00795F17">
        <w:rPr>
          <w:lang w:eastAsia="zh-TW"/>
        </w:rPr>
        <w:t>4</w:t>
      </w:r>
      <w:r w:rsidR="00A230D1" w:rsidRPr="00795F17">
        <w:rPr>
          <w:lang w:eastAsia="zh-TW"/>
        </w:rPr>
        <w:t xml:space="preserve">, tabela </w:t>
      </w:r>
      <w:r w:rsidR="00D77100" w:rsidRPr="00795F17">
        <w:rPr>
          <w:lang w:eastAsia="zh-TW"/>
        </w:rPr>
        <w:t>8-</w:t>
      </w:r>
      <w:r w:rsidR="00B3309A" w:rsidRPr="00795F17">
        <w:rPr>
          <w:lang w:eastAsia="zh-TW"/>
        </w:rPr>
        <w:t>5</w:t>
      </w:r>
      <w:r w:rsidR="00A230D1" w:rsidRPr="00795F17">
        <w:rPr>
          <w:lang w:eastAsia="zh-TW"/>
        </w:rPr>
        <w:t>).</w:t>
      </w:r>
      <w:r w:rsidR="002946A6" w:rsidRPr="00795F17">
        <w:rPr>
          <w:lang w:eastAsia="zh-TW"/>
        </w:rPr>
        <w:t xml:space="preserve"> </w:t>
      </w:r>
      <w:r w:rsidR="002946A6" w:rsidRPr="00795F17">
        <w:t>Rozmieszczenie przestrzenne jcwp z ustalonymi celami środowiskowymi dotyczącymi zapewnienia drożności przedstawia załącznik graficzny nr 29.</w:t>
      </w:r>
    </w:p>
    <w:p w14:paraId="62FE2288" w14:textId="5A525693" w:rsidR="00442A6B" w:rsidRPr="00795F17" w:rsidRDefault="00442A6B" w:rsidP="00867E43">
      <w:pPr>
        <w:pStyle w:val="Tabela"/>
        <w:rPr>
          <w:lang w:eastAsia="zh-TW"/>
        </w:rPr>
      </w:pPr>
      <w:bookmarkStart w:id="379" w:name="_Toc68703675"/>
      <w:r w:rsidRPr="00795F17">
        <w:t xml:space="preserve">Tabela </w:t>
      </w:r>
      <w:fldSimple w:instr=" STYLEREF 1 \s ">
        <w:r w:rsidR="00550571">
          <w:rPr>
            <w:noProof/>
          </w:rPr>
          <w:t>8</w:t>
        </w:r>
      </w:fldSimple>
      <w:r w:rsidR="00BB3B21" w:rsidRPr="00795F17">
        <w:noBreakHyphen/>
      </w:r>
      <w:fldSimple w:instr=" SEQ Tabela \* ARABIC \s 1 ">
        <w:r w:rsidR="00550571">
          <w:rPr>
            <w:noProof/>
          </w:rPr>
          <w:t>4</w:t>
        </w:r>
      </w:fldSimple>
      <w:r w:rsidRPr="00795F17">
        <w:tab/>
      </w:r>
      <w:r w:rsidRPr="00795F17">
        <w:rPr>
          <w:lang w:eastAsia="zh-TW"/>
        </w:rPr>
        <w:t>Licz</w:t>
      </w:r>
      <w:r w:rsidR="00D77100" w:rsidRPr="00795F17">
        <w:rPr>
          <w:lang w:eastAsia="zh-TW"/>
        </w:rPr>
        <w:t>b</w:t>
      </w:r>
      <w:r w:rsidRPr="00795F17">
        <w:rPr>
          <w:lang w:eastAsia="zh-TW"/>
        </w:rPr>
        <w:t xml:space="preserve">a jcwp </w:t>
      </w:r>
      <w:r w:rsidR="005B0CFE" w:rsidRPr="00795F17">
        <w:rPr>
          <w:lang w:eastAsia="zh-TW"/>
        </w:rPr>
        <w:t>RW</w:t>
      </w:r>
      <w:r w:rsidRPr="00795F17">
        <w:rPr>
          <w:lang w:eastAsia="zh-TW"/>
        </w:rPr>
        <w:t xml:space="preserve"> z poszczególnymi celami środowiskowymi </w:t>
      </w:r>
      <w:r w:rsidR="002D3407" w:rsidRPr="00795F17">
        <w:rPr>
          <w:lang w:eastAsia="zh-TW"/>
        </w:rPr>
        <w:t>na</w:t>
      </w:r>
      <w:r w:rsidRPr="00795F17">
        <w:rPr>
          <w:lang w:eastAsia="zh-TW"/>
        </w:rPr>
        <w:t xml:space="preserve"> </w:t>
      </w:r>
      <w:r w:rsidR="005B0CFE" w:rsidRPr="00795F17">
        <w:rPr>
          <w:lang w:eastAsia="zh-TW"/>
        </w:rPr>
        <w:t>obszarze</w:t>
      </w:r>
      <w:r w:rsidR="00FB15D5" w:rsidRPr="00795F17">
        <w:rPr>
          <w:lang w:eastAsia="zh-TW"/>
        </w:rPr>
        <w:t xml:space="preserve"> </w:t>
      </w:r>
      <w:r w:rsidRPr="00795F17">
        <w:rPr>
          <w:lang w:eastAsia="zh-TW"/>
        </w:rPr>
        <w:t>dorzecza Odry</w:t>
      </w:r>
      <w:r w:rsidR="00666AC3" w:rsidRPr="00795F17">
        <w:rPr>
          <w:lang w:eastAsia="zh-TW"/>
        </w:rPr>
        <w:t xml:space="preserve"> </w:t>
      </w:r>
      <w:r w:rsidR="002D3407" w:rsidRPr="00795F17">
        <w:rPr>
          <w:lang w:eastAsia="zh-TW"/>
        </w:rPr>
        <w:t>w</w:t>
      </w:r>
      <w:r w:rsidR="00792322" w:rsidRPr="00795F17">
        <w:rPr>
          <w:lang w:eastAsia="zh-TW"/>
        </w:rPr>
        <w:t xml:space="preserve"> </w:t>
      </w:r>
      <w:r w:rsidR="00666AC3" w:rsidRPr="00795F17">
        <w:rPr>
          <w:lang w:eastAsia="zh-TW"/>
        </w:rPr>
        <w:t>IIaPGW</w:t>
      </w:r>
      <w:r w:rsidR="00792322" w:rsidRPr="00795F17">
        <w:rPr>
          <w:lang w:eastAsia="zh-TW"/>
        </w:rPr>
        <w:t xml:space="preserve"> (2022-2027</w:t>
      </w:r>
      <w:r w:rsidR="00666AC3" w:rsidRPr="00795F17">
        <w:rPr>
          <w:lang w:eastAsia="zh-TW"/>
        </w:rPr>
        <w:t>)</w:t>
      </w:r>
      <w:bookmarkEnd w:id="379"/>
    </w:p>
    <w:tbl>
      <w:tblPr>
        <w:tblStyle w:val="Tabela-Siatka1"/>
        <w:tblW w:w="0" w:type="auto"/>
        <w:tblLook w:val="04A0" w:firstRow="1" w:lastRow="0" w:firstColumn="1" w:lastColumn="0" w:noHBand="0" w:noVBand="1"/>
      </w:tblPr>
      <w:tblGrid>
        <w:gridCol w:w="3420"/>
        <w:gridCol w:w="1116"/>
        <w:gridCol w:w="1102"/>
        <w:gridCol w:w="1098"/>
        <w:gridCol w:w="1136"/>
        <w:gridCol w:w="1190"/>
      </w:tblGrid>
      <w:tr w:rsidR="001221ED" w:rsidRPr="00795F17" w14:paraId="06428686" w14:textId="77777777" w:rsidTr="00780960">
        <w:trPr>
          <w:cantSplit/>
          <w:trHeight w:val="454"/>
          <w:tblHeader/>
        </w:trPr>
        <w:tc>
          <w:tcPr>
            <w:tcW w:w="3420" w:type="dxa"/>
            <w:vMerge w:val="restart"/>
            <w:shd w:val="clear" w:color="auto" w:fill="BFBFBF" w:themeFill="background1" w:themeFillShade="BF"/>
            <w:tcMar>
              <w:left w:w="28" w:type="dxa"/>
              <w:right w:w="28" w:type="dxa"/>
            </w:tcMar>
            <w:vAlign w:val="center"/>
            <w:hideMark/>
          </w:tcPr>
          <w:p w14:paraId="73074F17" w14:textId="5C620E69" w:rsidR="001221ED" w:rsidRPr="00795F17" w:rsidRDefault="001221ED" w:rsidP="001221ED">
            <w:pPr>
              <w:pStyle w:val="Teksttabelinaglowek"/>
            </w:pPr>
            <w:r w:rsidRPr="00795F17">
              <w:t xml:space="preserve">Cele środowiskowe jcwp </w:t>
            </w:r>
            <w:r w:rsidR="002D3407" w:rsidRPr="00795F17">
              <w:t>RW</w:t>
            </w:r>
          </w:p>
        </w:tc>
        <w:tc>
          <w:tcPr>
            <w:tcW w:w="5642" w:type="dxa"/>
            <w:gridSpan w:val="5"/>
            <w:shd w:val="clear" w:color="auto" w:fill="BFBFBF" w:themeFill="background1" w:themeFillShade="BF"/>
            <w:tcMar>
              <w:left w:w="28" w:type="dxa"/>
              <w:right w:w="28" w:type="dxa"/>
            </w:tcMar>
            <w:vAlign w:val="center"/>
            <w:hideMark/>
          </w:tcPr>
          <w:p w14:paraId="602F00E7" w14:textId="0937DBD2" w:rsidR="001221ED" w:rsidRPr="00795F17" w:rsidRDefault="001221ED" w:rsidP="001221ED">
            <w:pPr>
              <w:pStyle w:val="Teksttabelinaglowek"/>
              <w:rPr>
                <w:szCs w:val="20"/>
              </w:rPr>
            </w:pPr>
            <w:r w:rsidRPr="00795F17">
              <w:t>Region wodny</w:t>
            </w:r>
          </w:p>
        </w:tc>
      </w:tr>
      <w:tr w:rsidR="001221ED" w:rsidRPr="00795F17" w14:paraId="1668F02D" w14:textId="77777777" w:rsidTr="00780960">
        <w:trPr>
          <w:cantSplit/>
          <w:trHeight w:val="454"/>
          <w:tblHeader/>
        </w:trPr>
        <w:tc>
          <w:tcPr>
            <w:tcW w:w="3420" w:type="dxa"/>
            <w:vMerge/>
            <w:shd w:val="clear" w:color="auto" w:fill="BFBFBF" w:themeFill="background1" w:themeFillShade="BF"/>
            <w:tcMar>
              <w:left w:w="28" w:type="dxa"/>
              <w:right w:w="28" w:type="dxa"/>
            </w:tcMar>
            <w:vAlign w:val="center"/>
            <w:hideMark/>
          </w:tcPr>
          <w:p w14:paraId="412F65AC" w14:textId="77777777" w:rsidR="001221ED" w:rsidRPr="00795F17" w:rsidRDefault="001221ED" w:rsidP="001221ED">
            <w:pPr>
              <w:pStyle w:val="Teksttabelinaglowek"/>
              <w:rPr>
                <w:szCs w:val="20"/>
              </w:rPr>
            </w:pPr>
          </w:p>
        </w:tc>
        <w:tc>
          <w:tcPr>
            <w:tcW w:w="1116" w:type="dxa"/>
            <w:shd w:val="clear" w:color="auto" w:fill="BFBFBF" w:themeFill="background1" w:themeFillShade="BF"/>
            <w:tcMar>
              <w:left w:w="28" w:type="dxa"/>
              <w:right w:w="28" w:type="dxa"/>
            </w:tcMar>
            <w:vAlign w:val="center"/>
            <w:hideMark/>
          </w:tcPr>
          <w:p w14:paraId="525C4AA7" w14:textId="495396D8" w:rsidR="001221ED" w:rsidRPr="00795F17" w:rsidRDefault="001221ED" w:rsidP="001221ED">
            <w:pPr>
              <w:pStyle w:val="Teksttabelinaglowek"/>
            </w:pPr>
            <w:r w:rsidRPr="00795F17">
              <w:t>Dolnej Odry i Przymorza Zachodniego</w:t>
            </w:r>
          </w:p>
        </w:tc>
        <w:tc>
          <w:tcPr>
            <w:tcW w:w="1102" w:type="dxa"/>
            <w:shd w:val="clear" w:color="auto" w:fill="BFBFBF" w:themeFill="background1" w:themeFillShade="BF"/>
            <w:tcMar>
              <w:left w:w="28" w:type="dxa"/>
              <w:right w:w="28" w:type="dxa"/>
            </w:tcMar>
            <w:vAlign w:val="center"/>
            <w:hideMark/>
          </w:tcPr>
          <w:p w14:paraId="39A8DA56" w14:textId="77777777" w:rsidR="001221ED" w:rsidRPr="00795F17" w:rsidRDefault="001221ED" w:rsidP="001221ED">
            <w:pPr>
              <w:pStyle w:val="Teksttabelinaglowek"/>
            </w:pPr>
            <w:r w:rsidRPr="00795F17">
              <w:t>Górnej Odry</w:t>
            </w:r>
          </w:p>
        </w:tc>
        <w:tc>
          <w:tcPr>
            <w:tcW w:w="1098" w:type="dxa"/>
            <w:shd w:val="clear" w:color="auto" w:fill="BFBFBF" w:themeFill="background1" w:themeFillShade="BF"/>
            <w:tcMar>
              <w:left w:w="28" w:type="dxa"/>
              <w:right w:w="28" w:type="dxa"/>
            </w:tcMar>
            <w:vAlign w:val="center"/>
            <w:hideMark/>
          </w:tcPr>
          <w:p w14:paraId="1DCCDDC6" w14:textId="77777777" w:rsidR="001221ED" w:rsidRPr="00795F17" w:rsidRDefault="001221ED" w:rsidP="001221ED">
            <w:pPr>
              <w:pStyle w:val="Teksttabelinaglowek"/>
            </w:pPr>
            <w:r w:rsidRPr="00795F17">
              <w:t>Noteci</w:t>
            </w:r>
          </w:p>
        </w:tc>
        <w:tc>
          <w:tcPr>
            <w:tcW w:w="1136" w:type="dxa"/>
            <w:shd w:val="clear" w:color="auto" w:fill="BFBFBF" w:themeFill="background1" w:themeFillShade="BF"/>
            <w:tcMar>
              <w:left w:w="28" w:type="dxa"/>
              <w:right w:w="28" w:type="dxa"/>
            </w:tcMar>
            <w:vAlign w:val="center"/>
            <w:hideMark/>
          </w:tcPr>
          <w:p w14:paraId="5764C82D" w14:textId="77777777" w:rsidR="001221ED" w:rsidRPr="00795F17" w:rsidRDefault="001221ED" w:rsidP="001221ED">
            <w:pPr>
              <w:pStyle w:val="Teksttabelinaglowek"/>
            </w:pPr>
            <w:r w:rsidRPr="00795F17">
              <w:t>Środkowej Odry</w:t>
            </w:r>
          </w:p>
        </w:tc>
        <w:tc>
          <w:tcPr>
            <w:tcW w:w="1190" w:type="dxa"/>
            <w:shd w:val="clear" w:color="auto" w:fill="BFBFBF" w:themeFill="background1" w:themeFillShade="BF"/>
            <w:tcMar>
              <w:left w:w="28" w:type="dxa"/>
              <w:right w:w="28" w:type="dxa"/>
            </w:tcMar>
            <w:vAlign w:val="center"/>
            <w:hideMark/>
          </w:tcPr>
          <w:p w14:paraId="5060389E" w14:textId="77777777" w:rsidR="001221ED" w:rsidRPr="00795F17" w:rsidRDefault="001221ED" w:rsidP="001221ED">
            <w:pPr>
              <w:pStyle w:val="Teksttabelinaglowek"/>
            </w:pPr>
            <w:r w:rsidRPr="00795F17">
              <w:t>Warty</w:t>
            </w:r>
          </w:p>
        </w:tc>
      </w:tr>
      <w:tr w:rsidR="001221ED" w:rsidRPr="00795F17" w14:paraId="29A40354" w14:textId="77777777" w:rsidTr="00E67CDD">
        <w:trPr>
          <w:trHeight w:val="454"/>
        </w:trPr>
        <w:tc>
          <w:tcPr>
            <w:tcW w:w="3420" w:type="dxa"/>
            <w:tcMar>
              <w:left w:w="28" w:type="dxa"/>
              <w:right w:w="28" w:type="dxa"/>
            </w:tcMar>
            <w:vAlign w:val="center"/>
            <w:hideMark/>
          </w:tcPr>
          <w:p w14:paraId="52D29B9B" w14:textId="46259931" w:rsidR="001221ED" w:rsidRPr="00795F17" w:rsidRDefault="002D3407" w:rsidP="001221ED">
            <w:pPr>
              <w:pStyle w:val="Teksttabelilewy"/>
            </w:pPr>
            <w:r w:rsidRPr="00795F17">
              <w:t>dobry stan ekologiczny</w:t>
            </w:r>
            <w:r w:rsidR="00CC11D7">
              <w:t xml:space="preserve"> i dobry stan chemiczny</w:t>
            </w:r>
          </w:p>
        </w:tc>
        <w:tc>
          <w:tcPr>
            <w:tcW w:w="1116" w:type="dxa"/>
            <w:tcMar>
              <w:left w:w="28" w:type="dxa"/>
              <w:right w:w="28" w:type="dxa"/>
            </w:tcMar>
            <w:vAlign w:val="center"/>
            <w:hideMark/>
          </w:tcPr>
          <w:p w14:paraId="74A8580E" w14:textId="0D306D93" w:rsidR="001221ED" w:rsidRPr="00795F17" w:rsidRDefault="00516156" w:rsidP="00E67CDD">
            <w:pPr>
              <w:pStyle w:val="Teksttabelisrodek"/>
            </w:pPr>
            <w:r>
              <w:t>68</w:t>
            </w:r>
          </w:p>
        </w:tc>
        <w:tc>
          <w:tcPr>
            <w:tcW w:w="1102" w:type="dxa"/>
            <w:tcMar>
              <w:left w:w="28" w:type="dxa"/>
              <w:right w:w="28" w:type="dxa"/>
            </w:tcMar>
            <w:vAlign w:val="center"/>
            <w:hideMark/>
          </w:tcPr>
          <w:p w14:paraId="79470D9D" w14:textId="6FE5978D" w:rsidR="001221ED" w:rsidRPr="00795F17" w:rsidRDefault="003914E5" w:rsidP="00E67CDD">
            <w:pPr>
              <w:pStyle w:val="Teksttabelisrodek"/>
            </w:pPr>
            <w:r>
              <w:t>38</w:t>
            </w:r>
          </w:p>
        </w:tc>
        <w:tc>
          <w:tcPr>
            <w:tcW w:w="1098" w:type="dxa"/>
            <w:tcMar>
              <w:left w:w="28" w:type="dxa"/>
              <w:right w:w="28" w:type="dxa"/>
            </w:tcMar>
            <w:vAlign w:val="center"/>
            <w:hideMark/>
          </w:tcPr>
          <w:p w14:paraId="35E23C0B" w14:textId="4DF73AD6" w:rsidR="001221ED" w:rsidRPr="00795F17" w:rsidRDefault="004A1BAD" w:rsidP="00E67CDD">
            <w:pPr>
              <w:pStyle w:val="Teksttabelisrodek"/>
            </w:pPr>
            <w:r>
              <w:t>25</w:t>
            </w:r>
          </w:p>
        </w:tc>
        <w:tc>
          <w:tcPr>
            <w:tcW w:w="1136" w:type="dxa"/>
            <w:tcMar>
              <w:left w:w="28" w:type="dxa"/>
              <w:right w:w="28" w:type="dxa"/>
            </w:tcMar>
            <w:vAlign w:val="center"/>
            <w:hideMark/>
          </w:tcPr>
          <w:p w14:paraId="43263D26" w14:textId="61FA9115" w:rsidR="001221ED" w:rsidRPr="00795F17" w:rsidRDefault="00DF66B8" w:rsidP="00E67CDD">
            <w:pPr>
              <w:pStyle w:val="Teksttabelisrodek"/>
            </w:pPr>
            <w:r>
              <w:t>72</w:t>
            </w:r>
          </w:p>
        </w:tc>
        <w:tc>
          <w:tcPr>
            <w:tcW w:w="1190" w:type="dxa"/>
            <w:tcMar>
              <w:left w:w="28" w:type="dxa"/>
              <w:right w:w="28" w:type="dxa"/>
            </w:tcMar>
            <w:vAlign w:val="center"/>
            <w:hideMark/>
          </w:tcPr>
          <w:p w14:paraId="2D04BBC3" w14:textId="7D5808DC" w:rsidR="001221ED" w:rsidRPr="00795F17" w:rsidRDefault="00AC0219" w:rsidP="00E67CDD">
            <w:pPr>
              <w:pStyle w:val="Teksttabelisrodek"/>
            </w:pPr>
            <w:r>
              <w:t>10</w:t>
            </w:r>
          </w:p>
        </w:tc>
      </w:tr>
      <w:tr w:rsidR="00E67CDD" w:rsidRPr="00795F17" w14:paraId="3D8BCCDC" w14:textId="77777777" w:rsidTr="00E67CDD">
        <w:trPr>
          <w:trHeight w:val="454"/>
        </w:trPr>
        <w:tc>
          <w:tcPr>
            <w:tcW w:w="3420" w:type="dxa"/>
            <w:tcMar>
              <w:left w:w="28" w:type="dxa"/>
              <w:right w:w="28" w:type="dxa"/>
            </w:tcMar>
            <w:vAlign w:val="center"/>
            <w:hideMark/>
          </w:tcPr>
          <w:p w14:paraId="3F146268" w14:textId="6E6B0233" w:rsidR="00E67CDD" w:rsidRPr="00795F17" w:rsidRDefault="00E67CDD" w:rsidP="00E67CDD">
            <w:pPr>
              <w:pStyle w:val="Teksttabelilewy"/>
            </w:pPr>
            <w:r w:rsidRPr="00795F17">
              <w:t>dobry potencjał ekologiczny</w:t>
            </w:r>
            <w:r w:rsidR="00CC11D7">
              <w:t xml:space="preserve"> i dobry stan chemiczny</w:t>
            </w:r>
          </w:p>
        </w:tc>
        <w:tc>
          <w:tcPr>
            <w:tcW w:w="1116" w:type="dxa"/>
            <w:tcMar>
              <w:left w:w="28" w:type="dxa"/>
              <w:right w:w="28" w:type="dxa"/>
            </w:tcMar>
            <w:vAlign w:val="center"/>
            <w:hideMark/>
          </w:tcPr>
          <w:p w14:paraId="0C100919" w14:textId="5E48EE76" w:rsidR="00E67CDD" w:rsidRPr="00795F17" w:rsidRDefault="00D74CE1" w:rsidP="00E67CDD">
            <w:pPr>
              <w:pStyle w:val="Teksttabelisrodek"/>
            </w:pPr>
            <w:r>
              <w:t>18</w:t>
            </w:r>
          </w:p>
        </w:tc>
        <w:tc>
          <w:tcPr>
            <w:tcW w:w="1102" w:type="dxa"/>
            <w:tcMar>
              <w:left w:w="28" w:type="dxa"/>
              <w:right w:w="28" w:type="dxa"/>
            </w:tcMar>
            <w:vAlign w:val="center"/>
            <w:hideMark/>
          </w:tcPr>
          <w:p w14:paraId="5E39CB56" w14:textId="08F19856" w:rsidR="00E67CDD" w:rsidRPr="00795F17" w:rsidRDefault="003914E5" w:rsidP="00E67CDD">
            <w:pPr>
              <w:pStyle w:val="Teksttabelisrodek"/>
            </w:pPr>
            <w:r>
              <w:t>1</w:t>
            </w:r>
          </w:p>
        </w:tc>
        <w:tc>
          <w:tcPr>
            <w:tcW w:w="1098" w:type="dxa"/>
            <w:tcMar>
              <w:left w:w="28" w:type="dxa"/>
              <w:right w:w="28" w:type="dxa"/>
            </w:tcMar>
            <w:vAlign w:val="center"/>
            <w:hideMark/>
          </w:tcPr>
          <w:p w14:paraId="6A3A987A" w14:textId="4E23BFB7" w:rsidR="00E67CDD" w:rsidRPr="00795F17" w:rsidRDefault="0068283E" w:rsidP="00E67CDD">
            <w:pPr>
              <w:pStyle w:val="Teksttabelisrodek"/>
            </w:pPr>
            <w:r>
              <w:t>1</w:t>
            </w:r>
          </w:p>
        </w:tc>
        <w:tc>
          <w:tcPr>
            <w:tcW w:w="1136" w:type="dxa"/>
            <w:tcMar>
              <w:left w:w="28" w:type="dxa"/>
              <w:right w:w="28" w:type="dxa"/>
            </w:tcMar>
            <w:vAlign w:val="center"/>
            <w:hideMark/>
          </w:tcPr>
          <w:p w14:paraId="64F87249" w14:textId="46A80120" w:rsidR="00E67CDD" w:rsidRPr="00795F17" w:rsidRDefault="00DF66B8" w:rsidP="00E67CDD">
            <w:pPr>
              <w:pStyle w:val="Teksttabelisrodek"/>
            </w:pPr>
            <w:r>
              <w:t>16</w:t>
            </w:r>
          </w:p>
        </w:tc>
        <w:tc>
          <w:tcPr>
            <w:tcW w:w="1190" w:type="dxa"/>
            <w:tcMar>
              <w:left w:w="28" w:type="dxa"/>
              <w:right w:w="28" w:type="dxa"/>
            </w:tcMar>
            <w:vAlign w:val="center"/>
            <w:hideMark/>
          </w:tcPr>
          <w:p w14:paraId="2A453EED" w14:textId="2C4AAC94" w:rsidR="00E67CDD" w:rsidRPr="00795F17" w:rsidRDefault="00AC0219" w:rsidP="00E67CDD">
            <w:pPr>
              <w:pStyle w:val="Teksttabelisrodek"/>
            </w:pPr>
            <w:r>
              <w:t>7</w:t>
            </w:r>
          </w:p>
        </w:tc>
      </w:tr>
      <w:tr w:rsidR="00E67CDD" w:rsidRPr="00795F17" w14:paraId="6955E035" w14:textId="77777777" w:rsidTr="00E67CDD">
        <w:trPr>
          <w:trHeight w:val="454"/>
        </w:trPr>
        <w:tc>
          <w:tcPr>
            <w:tcW w:w="3420" w:type="dxa"/>
            <w:tcMar>
              <w:left w:w="28" w:type="dxa"/>
              <w:right w:w="28" w:type="dxa"/>
            </w:tcMar>
            <w:vAlign w:val="center"/>
            <w:hideMark/>
          </w:tcPr>
          <w:p w14:paraId="373EE7B1" w14:textId="2B9D3475" w:rsidR="00E67CDD" w:rsidRPr="00795F17" w:rsidRDefault="00E67CDD" w:rsidP="00E67CDD">
            <w:pPr>
              <w:pStyle w:val="Teksttabelilewy"/>
            </w:pPr>
            <w:r w:rsidRPr="00795F17">
              <w:t>zapewnienie drożności cieku dla migracji ichtiofauny na cieku głównym</w:t>
            </w:r>
          </w:p>
        </w:tc>
        <w:tc>
          <w:tcPr>
            <w:tcW w:w="1116" w:type="dxa"/>
            <w:tcMar>
              <w:left w:w="28" w:type="dxa"/>
              <w:right w:w="28" w:type="dxa"/>
            </w:tcMar>
            <w:vAlign w:val="center"/>
            <w:hideMark/>
          </w:tcPr>
          <w:p w14:paraId="034B4DFE" w14:textId="6121A48B" w:rsidR="00E67CDD" w:rsidRPr="00795F17" w:rsidRDefault="00D67B63" w:rsidP="00E67CDD">
            <w:pPr>
              <w:pStyle w:val="Teksttabelisrodek"/>
            </w:pPr>
            <w:r>
              <w:t>34</w:t>
            </w:r>
          </w:p>
        </w:tc>
        <w:tc>
          <w:tcPr>
            <w:tcW w:w="1102" w:type="dxa"/>
            <w:tcMar>
              <w:left w:w="28" w:type="dxa"/>
              <w:right w:w="28" w:type="dxa"/>
            </w:tcMar>
            <w:vAlign w:val="center"/>
            <w:hideMark/>
          </w:tcPr>
          <w:p w14:paraId="7AFBB0D5" w14:textId="03ED5B20" w:rsidR="00E67CDD" w:rsidRPr="00795F17" w:rsidRDefault="00E67CDD" w:rsidP="00E67CDD">
            <w:pPr>
              <w:pStyle w:val="Teksttabelisrodek"/>
            </w:pPr>
            <w:r w:rsidRPr="00795F17">
              <w:t>0</w:t>
            </w:r>
          </w:p>
        </w:tc>
        <w:tc>
          <w:tcPr>
            <w:tcW w:w="1098" w:type="dxa"/>
            <w:tcMar>
              <w:left w:w="28" w:type="dxa"/>
              <w:right w:w="28" w:type="dxa"/>
            </w:tcMar>
            <w:vAlign w:val="center"/>
            <w:hideMark/>
          </w:tcPr>
          <w:p w14:paraId="24BBD7FD" w14:textId="77777777" w:rsidR="00E67CDD" w:rsidRPr="00795F17" w:rsidRDefault="00E67CDD" w:rsidP="00E67CDD">
            <w:pPr>
              <w:pStyle w:val="Teksttabelisrodek"/>
            </w:pPr>
            <w:r w:rsidRPr="00795F17">
              <w:t>8</w:t>
            </w:r>
          </w:p>
        </w:tc>
        <w:tc>
          <w:tcPr>
            <w:tcW w:w="1136" w:type="dxa"/>
            <w:tcMar>
              <w:left w:w="28" w:type="dxa"/>
              <w:right w:w="28" w:type="dxa"/>
            </w:tcMar>
            <w:vAlign w:val="center"/>
            <w:hideMark/>
          </w:tcPr>
          <w:p w14:paraId="5559D203" w14:textId="19F6ECDA" w:rsidR="00E67CDD" w:rsidRPr="00795F17" w:rsidRDefault="00D67B63" w:rsidP="00E67CDD">
            <w:pPr>
              <w:pStyle w:val="Teksttabelisrodek"/>
            </w:pPr>
            <w:r>
              <w:t>5</w:t>
            </w:r>
          </w:p>
        </w:tc>
        <w:tc>
          <w:tcPr>
            <w:tcW w:w="1190" w:type="dxa"/>
            <w:tcMar>
              <w:left w:w="28" w:type="dxa"/>
              <w:right w:w="28" w:type="dxa"/>
            </w:tcMar>
            <w:vAlign w:val="center"/>
            <w:hideMark/>
          </w:tcPr>
          <w:p w14:paraId="71DA9368" w14:textId="6CD86134" w:rsidR="00E67CDD" w:rsidRPr="00795F17" w:rsidRDefault="00D67B63" w:rsidP="00E67CDD">
            <w:pPr>
              <w:pStyle w:val="Teksttabelisrodek"/>
            </w:pPr>
            <w:r>
              <w:t>3</w:t>
            </w:r>
          </w:p>
        </w:tc>
      </w:tr>
      <w:tr w:rsidR="00E67CDD" w:rsidRPr="00795F17" w14:paraId="7C1F3D15" w14:textId="77777777" w:rsidTr="00E67CDD">
        <w:trPr>
          <w:trHeight w:val="454"/>
        </w:trPr>
        <w:tc>
          <w:tcPr>
            <w:tcW w:w="3420" w:type="dxa"/>
            <w:tcMar>
              <w:left w:w="28" w:type="dxa"/>
              <w:right w:w="28" w:type="dxa"/>
            </w:tcMar>
            <w:vAlign w:val="center"/>
            <w:hideMark/>
          </w:tcPr>
          <w:p w14:paraId="053306AE" w14:textId="7CB93BEB" w:rsidR="00E67CDD" w:rsidRPr="00795F17" w:rsidRDefault="00E67CDD" w:rsidP="00E67CDD">
            <w:pPr>
              <w:pStyle w:val="Teksttabelilewy"/>
            </w:pPr>
            <w:r w:rsidRPr="00795F17">
              <w:t>zapewnienie drożności cieku dla migracji ichtiofauny o ile jest monitorowany wskaźnik diadromiczny d</w:t>
            </w:r>
          </w:p>
        </w:tc>
        <w:tc>
          <w:tcPr>
            <w:tcW w:w="1116" w:type="dxa"/>
            <w:tcMar>
              <w:left w:w="28" w:type="dxa"/>
              <w:right w:w="28" w:type="dxa"/>
            </w:tcMar>
            <w:vAlign w:val="center"/>
            <w:hideMark/>
          </w:tcPr>
          <w:p w14:paraId="1193F54A" w14:textId="77777777" w:rsidR="00E67CDD" w:rsidRPr="00795F17" w:rsidRDefault="00E67CDD" w:rsidP="00E67CDD">
            <w:pPr>
              <w:pStyle w:val="Teksttabelisrodek"/>
            </w:pPr>
            <w:r w:rsidRPr="00795F17">
              <w:t>176</w:t>
            </w:r>
          </w:p>
        </w:tc>
        <w:tc>
          <w:tcPr>
            <w:tcW w:w="1102" w:type="dxa"/>
            <w:tcMar>
              <w:left w:w="28" w:type="dxa"/>
              <w:right w:w="28" w:type="dxa"/>
            </w:tcMar>
            <w:vAlign w:val="center"/>
            <w:hideMark/>
          </w:tcPr>
          <w:p w14:paraId="7435D492" w14:textId="77777777" w:rsidR="00E67CDD" w:rsidRPr="00795F17" w:rsidRDefault="00E67CDD" w:rsidP="00E67CDD">
            <w:pPr>
              <w:pStyle w:val="Teksttabelisrodek"/>
            </w:pPr>
            <w:r w:rsidRPr="00795F17">
              <w:t>85</w:t>
            </w:r>
          </w:p>
        </w:tc>
        <w:tc>
          <w:tcPr>
            <w:tcW w:w="1098" w:type="dxa"/>
            <w:tcMar>
              <w:left w:w="28" w:type="dxa"/>
              <w:right w:w="28" w:type="dxa"/>
            </w:tcMar>
            <w:vAlign w:val="center"/>
            <w:hideMark/>
          </w:tcPr>
          <w:p w14:paraId="5028EA30" w14:textId="77777777" w:rsidR="00E67CDD" w:rsidRPr="00795F17" w:rsidRDefault="00E67CDD" w:rsidP="00E67CDD">
            <w:pPr>
              <w:pStyle w:val="Teksttabelisrodek"/>
            </w:pPr>
            <w:r w:rsidRPr="00795F17">
              <w:t>92</w:t>
            </w:r>
          </w:p>
        </w:tc>
        <w:tc>
          <w:tcPr>
            <w:tcW w:w="1136" w:type="dxa"/>
            <w:tcMar>
              <w:left w:w="28" w:type="dxa"/>
              <w:right w:w="28" w:type="dxa"/>
            </w:tcMar>
            <w:vAlign w:val="center"/>
            <w:hideMark/>
          </w:tcPr>
          <w:p w14:paraId="4CAD04BC" w14:textId="77777777" w:rsidR="00E67CDD" w:rsidRPr="00795F17" w:rsidRDefault="00E67CDD" w:rsidP="00E67CDD">
            <w:pPr>
              <w:pStyle w:val="Teksttabelisrodek"/>
            </w:pPr>
            <w:r w:rsidRPr="00795F17">
              <w:t>358</w:t>
            </w:r>
          </w:p>
        </w:tc>
        <w:tc>
          <w:tcPr>
            <w:tcW w:w="1190" w:type="dxa"/>
            <w:tcMar>
              <w:left w:w="28" w:type="dxa"/>
              <w:right w:w="28" w:type="dxa"/>
            </w:tcMar>
            <w:vAlign w:val="center"/>
            <w:hideMark/>
          </w:tcPr>
          <w:p w14:paraId="249B7D36" w14:textId="77777777" w:rsidR="00E67CDD" w:rsidRPr="00795F17" w:rsidRDefault="00E67CDD" w:rsidP="00E67CDD">
            <w:pPr>
              <w:pStyle w:val="Teksttabelisrodek"/>
            </w:pPr>
            <w:r w:rsidRPr="00795F17">
              <w:t>125</w:t>
            </w:r>
          </w:p>
        </w:tc>
      </w:tr>
      <w:tr w:rsidR="00E67CDD" w:rsidRPr="00795F17" w14:paraId="4DB86FF6" w14:textId="77777777" w:rsidTr="00E67CDD">
        <w:trPr>
          <w:trHeight w:val="454"/>
        </w:trPr>
        <w:tc>
          <w:tcPr>
            <w:tcW w:w="3420" w:type="dxa"/>
            <w:tcMar>
              <w:left w:w="28" w:type="dxa"/>
              <w:right w:w="28" w:type="dxa"/>
            </w:tcMar>
            <w:vAlign w:val="center"/>
            <w:hideMark/>
          </w:tcPr>
          <w:p w14:paraId="55773EDF" w14:textId="7BA527B0" w:rsidR="00E67CDD" w:rsidRPr="00795F17" w:rsidRDefault="00E67CDD" w:rsidP="00E67CDD">
            <w:pPr>
              <w:pStyle w:val="Teksttabelilewy"/>
            </w:pPr>
            <w:r w:rsidRPr="00795F17">
              <w:t>zapewnienie drożności cieku według wymagań gatunków chronionych</w:t>
            </w:r>
          </w:p>
        </w:tc>
        <w:tc>
          <w:tcPr>
            <w:tcW w:w="1116" w:type="dxa"/>
            <w:tcMar>
              <w:left w:w="28" w:type="dxa"/>
              <w:right w:w="28" w:type="dxa"/>
            </w:tcMar>
            <w:vAlign w:val="center"/>
            <w:hideMark/>
          </w:tcPr>
          <w:p w14:paraId="5AB3CEBF" w14:textId="1E0F6277" w:rsidR="00E67CDD" w:rsidRPr="00795F17" w:rsidRDefault="00E67CDD" w:rsidP="00E67CDD">
            <w:pPr>
              <w:pStyle w:val="Teksttabelisrodek"/>
            </w:pPr>
            <w:r w:rsidRPr="00795F17">
              <w:t>109</w:t>
            </w:r>
          </w:p>
        </w:tc>
        <w:tc>
          <w:tcPr>
            <w:tcW w:w="1102" w:type="dxa"/>
            <w:tcMar>
              <w:left w:w="28" w:type="dxa"/>
              <w:right w:w="28" w:type="dxa"/>
            </w:tcMar>
            <w:vAlign w:val="center"/>
            <w:hideMark/>
          </w:tcPr>
          <w:p w14:paraId="3F0F5825" w14:textId="77777777" w:rsidR="00E67CDD" w:rsidRPr="00795F17" w:rsidRDefault="00E67CDD" w:rsidP="00E67CDD">
            <w:pPr>
              <w:pStyle w:val="Teksttabelisrodek"/>
            </w:pPr>
            <w:r w:rsidRPr="00795F17">
              <w:t>5</w:t>
            </w:r>
          </w:p>
        </w:tc>
        <w:tc>
          <w:tcPr>
            <w:tcW w:w="1098" w:type="dxa"/>
            <w:tcMar>
              <w:left w:w="28" w:type="dxa"/>
              <w:right w:w="28" w:type="dxa"/>
            </w:tcMar>
            <w:vAlign w:val="center"/>
            <w:hideMark/>
          </w:tcPr>
          <w:p w14:paraId="4AB5465A" w14:textId="10814F91" w:rsidR="00E67CDD" w:rsidRPr="00795F17" w:rsidRDefault="00E67CDD" w:rsidP="00E67CDD">
            <w:pPr>
              <w:pStyle w:val="Teksttabelisrodek"/>
            </w:pPr>
            <w:r w:rsidRPr="00795F17">
              <w:t>52</w:t>
            </w:r>
          </w:p>
        </w:tc>
        <w:tc>
          <w:tcPr>
            <w:tcW w:w="1136" w:type="dxa"/>
            <w:tcMar>
              <w:left w:w="28" w:type="dxa"/>
              <w:right w:w="28" w:type="dxa"/>
            </w:tcMar>
            <w:vAlign w:val="center"/>
            <w:hideMark/>
          </w:tcPr>
          <w:p w14:paraId="2758CC67" w14:textId="77777777" w:rsidR="00E67CDD" w:rsidRPr="00795F17" w:rsidRDefault="00E67CDD" w:rsidP="00E67CDD">
            <w:pPr>
              <w:pStyle w:val="Teksttabelisrodek"/>
            </w:pPr>
            <w:r w:rsidRPr="00795F17">
              <w:t>89</w:t>
            </w:r>
          </w:p>
        </w:tc>
        <w:tc>
          <w:tcPr>
            <w:tcW w:w="1190" w:type="dxa"/>
            <w:tcMar>
              <w:left w:w="28" w:type="dxa"/>
              <w:right w:w="28" w:type="dxa"/>
            </w:tcMar>
            <w:vAlign w:val="center"/>
            <w:hideMark/>
          </w:tcPr>
          <w:p w14:paraId="14A65FDD" w14:textId="77777777" w:rsidR="00E67CDD" w:rsidRPr="00795F17" w:rsidRDefault="00E67CDD" w:rsidP="00E67CDD">
            <w:pPr>
              <w:pStyle w:val="Teksttabelisrodek"/>
            </w:pPr>
            <w:r w:rsidRPr="00795F17">
              <w:t>32</w:t>
            </w:r>
          </w:p>
        </w:tc>
      </w:tr>
      <w:tr w:rsidR="006B7B06" w:rsidRPr="00795F17" w14:paraId="0AFF4DF8" w14:textId="77777777" w:rsidTr="006B7B06">
        <w:trPr>
          <w:trHeight w:val="454"/>
        </w:trPr>
        <w:tc>
          <w:tcPr>
            <w:tcW w:w="3420" w:type="dxa"/>
            <w:tcMar>
              <w:left w:w="28" w:type="dxa"/>
              <w:right w:w="28" w:type="dxa"/>
            </w:tcMar>
            <w:vAlign w:val="center"/>
          </w:tcPr>
          <w:p w14:paraId="2F73EFFB" w14:textId="6F3F51A8" w:rsidR="006B7B06" w:rsidRPr="00795F17" w:rsidRDefault="006B7B06" w:rsidP="006B7B06">
            <w:pPr>
              <w:pStyle w:val="Teksttabelilewy"/>
            </w:pPr>
            <w:r w:rsidRPr="00795F17">
              <w:t>zapewnienie drożności według wymagań gatunków chronionych</w:t>
            </w:r>
          </w:p>
        </w:tc>
        <w:tc>
          <w:tcPr>
            <w:tcW w:w="1116" w:type="dxa"/>
            <w:tcMar>
              <w:left w:w="28" w:type="dxa"/>
              <w:right w:w="28" w:type="dxa"/>
            </w:tcMar>
            <w:vAlign w:val="center"/>
          </w:tcPr>
          <w:p w14:paraId="0DCA38F1" w14:textId="01351898" w:rsidR="006B7B06" w:rsidRPr="00795F17" w:rsidRDefault="006B7B06" w:rsidP="006B7B06">
            <w:pPr>
              <w:pStyle w:val="Teksttabelisrodek"/>
            </w:pPr>
            <w:r w:rsidRPr="00795F17">
              <w:t>4</w:t>
            </w:r>
          </w:p>
        </w:tc>
        <w:tc>
          <w:tcPr>
            <w:tcW w:w="1102" w:type="dxa"/>
            <w:tcMar>
              <w:left w:w="28" w:type="dxa"/>
              <w:right w:w="28" w:type="dxa"/>
            </w:tcMar>
            <w:vAlign w:val="center"/>
          </w:tcPr>
          <w:p w14:paraId="21F73757" w14:textId="6CFD3ED5" w:rsidR="006B7B06" w:rsidRPr="00795F17" w:rsidRDefault="006B7B06" w:rsidP="006B7B06">
            <w:pPr>
              <w:pStyle w:val="Teksttabelisrodek"/>
            </w:pPr>
            <w:r w:rsidRPr="00795F17">
              <w:t>0</w:t>
            </w:r>
          </w:p>
        </w:tc>
        <w:tc>
          <w:tcPr>
            <w:tcW w:w="1098" w:type="dxa"/>
            <w:tcMar>
              <w:left w:w="28" w:type="dxa"/>
              <w:right w:w="28" w:type="dxa"/>
            </w:tcMar>
            <w:vAlign w:val="center"/>
          </w:tcPr>
          <w:p w14:paraId="2412CA84" w14:textId="4A605363" w:rsidR="006B7B06" w:rsidRPr="00795F17" w:rsidRDefault="006B7B06" w:rsidP="006B7B06">
            <w:pPr>
              <w:pStyle w:val="Teksttabelisrodek"/>
            </w:pPr>
            <w:r w:rsidRPr="00795F17">
              <w:t>1</w:t>
            </w:r>
          </w:p>
        </w:tc>
        <w:tc>
          <w:tcPr>
            <w:tcW w:w="1136" w:type="dxa"/>
            <w:tcMar>
              <w:left w:w="28" w:type="dxa"/>
              <w:right w:w="28" w:type="dxa"/>
            </w:tcMar>
            <w:vAlign w:val="center"/>
          </w:tcPr>
          <w:p w14:paraId="7FEFEF7C" w14:textId="6C6BD275" w:rsidR="006B7B06" w:rsidRPr="00795F17" w:rsidRDefault="006B7B06" w:rsidP="006B7B06">
            <w:pPr>
              <w:pStyle w:val="Teksttabelisrodek"/>
            </w:pPr>
            <w:r w:rsidRPr="00795F17">
              <w:t>0</w:t>
            </w:r>
          </w:p>
        </w:tc>
        <w:tc>
          <w:tcPr>
            <w:tcW w:w="1190" w:type="dxa"/>
            <w:tcMar>
              <w:left w:w="28" w:type="dxa"/>
              <w:right w:w="28" w:type="dxa"/>
            </w:tcMar>
            <w:vAlign w:val="center"/>
          </w:tcPr>
          <w:p w14:paraId="32C35777" w14:textId="7F75B601" w:rsidR="006B7B06" w:rsidRPr="00795F17" w:rsidRDefault="006B7B06" w:rsidP="006B7B06">
            <w:pPr>
              <w:pStyle w:val="Teksttabelisrodek"/>
            </w:pPr>
            <w:r w:rsidRPr="00795F17">
              <w:t>0</w:t>
            </w:r>
          </w:p>
        </w:tc>
      </w:tr>
      <w:tr w:rsidR="00E67CDD" w:rsidRPr="00795F17" w14:paraId="15B9B480" w14:textId="77777777" w:rsidTr="00E67CDD">
        <w:trPr>
          <w:trHeight w:val="454"/>
        </w:trPr>
        <w:tc>
          <w:tcPr>
            <w:tcW w:w="3420" w:type="dxa"/>
            <w:tcMar>
              <w:left w:w="28" w:type="dxa"/>
              <w:right w:w="28" w:type="dxa"/>
            </w:tcMar>
            <w:vAlign w:val="center"/>
          </w:tcPr>
          <w:p w14:paraId="59646707" w14:textId="0AEF5556" w:rsidR="00E67CDD" w:rsidRPr="00795F17" w:rsidRDefault="00E67CDD" w:rsidP="00E67CDD">
            <w:pPr>
              <w:pStyle w:val="Teksttabelilewy"/>
            </w:pPr>
            <w:r w:rsidRPr="00795F17">
              <w:t>odstępstwo z art. 4 ust. 4 RDW</w:t>
            </w:r>
          </w:p>
        </w:tc>
        <w:tc>
          <w:tcPr>
            <w:tcW w:w="1116" w:type="dxa"/>
            <w:tcMar>
              <w:left w:w="28" w:type="dxa"/>
              <w:right w:w="28" w:type="dxa"/>
            </w:tcMar>
            <w:vAlign w:val="center"/>
          </w:tcPr>
          <w:p w14:paraId="7BD15DBE" w14:textId="1F97F17D" w:rsidR="00E67CDD" w:rsidRPr="00795F17" w:rsidRDefault="007D65DD" w:rsidP="00E67CDD">
            <w:pPr>
              <w:pStyle w:val="Teksttabelisrodek"/>
            </w:pPr>
            <w:r>
              <w:t>174</w:t>
            </w:r>
          </w:p>
        </w:tc>
        <w:tc>
          <w:tcPr>
            <w:tcW w:w="1102" w:type="dxa"/>
            <w:tcMar>
              <w:left w:w="28" w:type="dxa"/>
              <w:right w:w="28" w:type="dxa"/>
            </w:tcMar>
            <w:vAlign w:val="center"/>
          </w:tcPr>
          <w:p w14:paraId="2A0638F0" w14:textId="6E8709F0" w:rsidR="00E67CDD" w:rsidRPr="00795F17" w:rsidRDefault="008F4435" w:rsidP="00E67CDD">
            <w:pPr>
              <w:pStyle w:val="Teksttabelisrodek"/>
            </w:pPr>
            <w:r>
              <w:t>89</w:t>
            </w:r>
          </w:p>
        </w:tc>
        <w:tc>
          <w:tcPr>
            <w:tcW w:w="1098" w:type="dxa"/>
            <w:tcMar>
              <w:left w:w="28" w:type="dxa"/>
              <w:right w:w="28" w:type="dxa"/>
            </w:tcMar>
            <w:vAlign w:val="center"/>
          </w:tcPr>
          <w:p w14:paraId="4BC30CDA" w14:textId="13A7FDD4" w:rsidR="00E67CDD" w:rsidRPr="00795F17" w:rsidRDefault="00CD66F0" w:rsidP="00E67CDD">
            <w:pPr>
              <w:pStyle w:val="Teksttabelisrodek"/>
            </w:pPr>
            <w:r>
              <w:t>99</w:t>
            </w:r>
          </w:p>
        </w:tc>
        <w:tc>
          <w:tcPr>
            <w:tcW w:w="1136" w:type="dxa"/>
            <w:tcMar>
              <w:left w:w="28" w:type="dxa"/>
              <w:right w:w="28" w:type="dxa"/>
            </w:tcMar>
            <w:vAlign w:val="center"/>
          </w:tcPr>
          <w:p w14:paraId="14D0F3D8" w14:textId="7328B024" w:rsidR="00E67CDD" w:rsidRPr="00795F17" w:rsidRDefault="0010220B" w:rsidP="00E67CDD">
            <w:pPr>
              <w:pStyle w:val="Teksttabelisrodek"/>
            </w:pPr>
            <w:r>
              <w:t>323</w:t>
            </w:r>
          </w:p>
        </w:tc>
        <w:tc>
          <w:tcPr>
            <w:tcW w:w="1190" w:type="dxa"/>
            <w:tcMar>
              <w:left w:w="28" w:type="dxa"/>
              <w:right w:w="28" w:type="dxa"/>
            </w:tcMar>
            <w:vAlign w:val="center"/>
          </w:tcPr>
          <w:p w14:paraId="2F27677B" w14:textId="2238ED0A" w:rsidR="00E67CDD" w:rsidRPr="00795F17" w:rsidRDefault="00DA43A3" w:rsidP="00E67CDD">
            <w:pPr>
              <w:pStyle w:val="Teksttabelisrodek"/>
            </w:pPr>
            <w:r>
              <w:t>238</w:t>
            </w:r>
          </w:p>
        </w:tc>
      </w:tr>
      <w:tr w:rsidR="00E67CDD" w:rsidRPr="00795F17" w14:paraId="1DCF8A51" w14:textId="77777777" w:rsidTr="00E67CDD">
        <w:trPr>
          <w:trHeight w:val="454"/>
        </w:trPr>
        <w:tc>
          <w:tcPr>
            <w:tcW w:w="3420" w:type="dxa"/>
            <w:tcMar>
              <w:left w:w="28" w:type="dxa"/>
              <w:right w:w="28" w:type="dxa"/>
            </w:tcMar>
            <w:vAlign w:val="center"/>
          </w:tcPr>
          <w:p w14:paraId="795E0965" w14:textId="616F1939" w:rsidR="00E67CDD" w:rsidRPr="00795F17" w:rsidRDefault="00E67CDD" w:rsidP="00E67CDD">
            <w:pPr>
              <w:pStyle w:val="Teksttabelilewy"/>
            </w:pPr>
            <w:r w:rsidRPr="00795F17">
              <w:t>odstępstwo z art. 4 ust. 5 RDW</w:t>
            </w:r>
            <w:r w:rsidR="00D168C2" w:rsidRPr="00D168C2">
              <w:rPr>
                <w:vertAlign w:val="superscript"/>
              </w:rPr>
              <w:t>1</w:t>
            </w:r>
          </w:p>
        </w:tc>
        <w:tc>
          <w:tcPr>
            <w:tcW w:w="1116" w:type="dxa"/>
            <w:tcMar>
              <w:left w:w="28" w:type="dxa"/>
              <w:right w:w="28" w:type="dxa"/>
            </w:tcMar>
            <w:vAlign w:val="center"/>
          </w:tcPr>
          <w:p w14:paraId="279B6725" w14:textId="17F86A9F" w:rsidR="00E67CDD" w:rsidRPr="00795F17" w:rsidRDefault="002F14D4" w:rsidP="00E67CDD">
            <w:pPr>
              <w:pStyle w:val="Teksttabelisrodek"/>
            </w:pPr>
            <w:r>
              <w:t>100</w:t>
            </w:r>
          </w:p>
        </w:tc>
        <w:tc>
          <w:tcPr>
            <w:tcW w:w="1102" w:type="dxa"/>
            <w:tcMar>
              <w:left w:w="28" w:type="dxa"/>
              <w:right w:w="28" w:type="dxa"/>
            </w:tcMar>
            <w:vAlign w:val="center"/>
          </w:tcPr>
          <w:p w14:paraId="0FD0CF3C" w14:textId="66770437" w:rsidR="00E67CDD" w:rsidRPr="00795F17" w:rsidRDefault="008F4435" w:rsidP="00E67CDD">
            <w:pPr>
              <w:pStyle w:val="Teksttabelisrodek"/>
            </w:pPr>
            <w:r>
              <w:t>79</w:t>
            </w:r>
          </w:p>
        </w:tc>
        <w:tc>
          <w:tcPr>
            <w:tcW w:w="1098" w:type="dxa"/>
            <w:tcMar>
              <w:left w:w="28" w:type="dxa"/>
              <w:right w:w="28" w:type="dxa"/>
            </w:tcMar>
            <w:vAlign w:val="center"/>
          </w:tcPr>
          <w:p w14:paraId="58AAEDA3" w14:textId="48ADDB91" w:rsidR="00E67CDD" w:rsidRPr="00795F17" w:rsidRDefault="004A1BAD" w:rsidP="00E67CDD">
            <w:pPr>
              <w:pStyle w:val="Teksttabelisrodek"/>
            </w:pPr>
            <w:r>
              <w:t>65</w:t>
            </w:r>
          </w:p>
        </w:tc>
        <w:tc>
          <w:tcPr>
            <w:tcW w:w="1136" w:type="dxa"/>
            <w:tcMar>
              <w:left w:w="28" w:type="dxa"/>
              <w:right w:w="28" w:type="dxa"/>
            </w:tcMar>
            <w:vAlign w:val="center"/>
          </w:tcPr>
          <w:p w14:paraId="306B72F0" w14:textId="2A73EC90" w:rsidR="00E67CDD" w:rsidRPr="00795F17" w:rsidRDefault="0010220B" w:rsidP="00E67CDD">
            <w:pPr>
              <w:pStyle w:val="Teksttabelisrodek"/>
            </w:pPr>
            <w:r>
              <w:t>251</w:t>
            </w:r>
          </w:p>
        </w:tc>
        <w:tc>
          <w:tcPr>
            <w:tcW w:w="1190" w:type="dxa"/>
            <w:tcMar>
              <w:left w:w="28" w:type="dxa"/>
              <w:right w:w="28" w:type="dxa"/>
            </w:tcMar>
            <w:vAlign w:val="center"/>
          </w:tcPr>
          <w:p w14:paraId="25252A2B" w14:textId="4A707529" w:rsidR="00E67CDD" w:rsidRPr="00795F17" w:rsidRDefault="00DA43A3" w:rsidP="00E67CDD">
            <w:pPr>
              <w:pStyle w:val="Teksttabelisrodek"/>
            </w:pPr>
            <w:r>
              <w:t>192</w:t>
            </w:r>
          </w:p>
        </w:tc>
      </w:tr>
    </w:tbl>
    <w:p w14:paraId="0A251F01" w14:textId="30306EFF" w:rsidR="005401FB" w:rsidRPr="002F0E9F" w:rsidRDefault="000442A8" w:rsidP="005401FB">
      <w:pPr>
        <w:pStyle w:val="NormalnyWeb"/>
        <w:spacing w:before="0" w:beforeAutospacing="0" w:after="0" w:afterAutospacing="0"/>
        <w:jc w:val="both"/>
        <w:rPr>
          <w:rFonts w:asciiTheme="minorHAnsi" w:hAnsiTheme="minorHAnsi" w:cstheme="minorHAnsi"/>
          <w:i/>
          <w:iCs/>
          <w:sz w:val="18"/>
          <w:szCs w:val="18"/>
        </w:rPr>
      </w:pPr>
      <w:r w:rsidRPr="00C077FC">
        <w:rPr>
          <w:rFonts w:cs="Calibri"/>
          <w:i/>
          <w:iCs/>
          <w:color w:val="000000"/>
          <w:sz w:val="18"/>
          <w:szCs w:val="18"/>
          <w:shd w:val="clear" w:color="auto" w:fill="FFFFFF"/>
          <w:vertAlign w:val="superscript"/>
        </w:rPr>
        <w:t xml:space="preserve">1 </w:t>
      </w:r>
      <w:r w:rsidR="005401FB" w:rsidRPr="002F0E9F">
        <w:rPr>
          <w:rFonts w:asciiTheme="minorHAnsi" w:hAnsiTheme="minorHAnsi" w:cstheme="minorHAnsi"/>
          <w:i/>
          <w:iCs/>
          <w:sz w:val="18"/>
          <w:szCs w:val="18"/>
        </w:rPr>
        <w:t>Wskazane w tabeli jcwp z odstępstwem z art. 4 ust 5 RDW mają cel środowiskowy: w przypadku, gdy wskaźnikiem determinującym wskazanie do odstępstwa jest wskaźnik oceny stanu ekologicznego: umiarkowany stan ekologiczny (złagodzone wskaźniki wraz z klasą przedstawione w załączniku nr 1 oraz 5.1, pozostałe wskaźniki – II klasa jakości);</w:t>
      </w:r>
      <w:r w:rsidR="005401FB">
        <w:rPr>
          <w:rFonts w:asciiTheme="minorHAnsi" w:hAnsiTheme="minorHAnsi" w:cstheme="minorHAnsi"/>
          <w:i/>
          <w:iCs/>
          <w:sz w:val="18"/>
          <w:szCs w:val="18"/>
        </w:rPr>
        <w:t xml:space="preserve"> </w:t>
      </w:r>
      <w:r w:rsidR="005401FB" w:rsidRPr="002F0E9F">
        <w:rPr>
          <w:rFonts w:asciiTheme="minorHAnsi" w:hAnsiTheme="minorHAnsi" w:cstheme="minorHAnsi"/>
          <w:i/>
          <w:iCs/>
          <w:sz w:val="18"/>
          <w:szCs w:val="18"/>
        </w:rPr>
        <w:t>w</w:t>
      </w:r>
      <w:r w:rsidR="00F63E7B">
        <w:rPr>
          <w:rFonts w:asciiTheme="minorHAnsi" w:hAnsiTheme="minorHAnsi" w:cstheme="minorHAnsi"/>
          <w:i/>
          <w:iCs/>
          <w:sz w:val="18"/>
          <w:szCs w:val="18"/>
        </w:rPr>
        <w:t> </w:t>
      </w:r>
      <w:r w:rsidR="005401FB" w:rsidRPr="002F0E9F">
        <w:rPr>
          <w:rFonts w:asciiTheme="minorHAnsi" w:hAnsiTheme="minorHAnsi" w:cstheme="minorHAnsi"/>
          <w:i/>
          <w:iCs/>
          <w:sz w:val="18"/>
          <w:szCs w:val="18"/>
        </w:rPr>
        <w:t>przypadku, gdy wskaźnikiem determinującym wskazanie do odstępstwa jest wskaźnik oceny stanu</w:t>
      </w:r>
      <w:r w:rsidR="00BA6B41">
        <w:rPr>
          <w:rFonts w:asciiTheme="minorHAnsi" w:hAnsiTheme="minorHAnsi" w:cstheme="minorHAnsi"/>
          <w:i/>
          <w:iCs/>
          <w:sz w:val="18"/>
          <w:szCs w:val="18"/>
        </w:rPr>
        <w:t xml:space="preserve"> </w:t>
      </w:r>
      <w:r w:rsidR="005401FB" w:rsidRPr="002F0E9F">
        <w:rPr>
          <w:rFonts w:asciiTheme="minorHAnsi" w:hAnsiTheme="minorHAnsi" w:cstheme="minorHAnsi"/>
          <w:i/>
          <w:iCs/>
          <w:sz w:val="18"/>
          <w:szCs w:val="18"/>
        </w:rPr>
        <w:t>chemicznego:</w:t>
      </w:r>
      <w:r w:rsidR="00BA6B41">
        <w:rPr>
          <w:rFonts w:asciiTheme="minorHAnsi" w:hAnsiTheme="minorHAnsi" w:cstheme="minorHAnsi"/>
          <w:i/>
          <w:iCs/>
          <w:sz w:val="18"/>
          <w:szCs w:val="18"/>
        </w:rPr>
        <w:t xml:space="preserve"> </w:t>
      </w:r>
      <w:r w:rsidR="005401FB" w:rsidRPr="002F0E9F">
        <w:rPr>
          <w:rFonts w:asciiTheme="minorHAnsi" w:hAnsiTheme="minorHAnsi" w:cstheme="minorHAnsi"/>
          <w:i/>
          <w:iCs/>
          <w:sz w:val="18"/>
          <w:szCs w:val="18"/>
        </w:rPr>
        <w:t>stan chemiczny, dla złagodzonych wskaźników przedstawionych w załączniku nr 1 oraz 5.1- poniżej stanu dobrego, dla pozostałych wskaźników - stan dobry.</w:t>
      </w:r>
    </w:p>
    <w:p w14:paraId="4672F03F" w14:textId="61C41E14" w:rsidR="00260551" w:rsidRPr="00795F17" w:rsidRDefault="00260551" w:rsidP="0044393D">
      <w:pPr>
        <w:pStyle w:val="rdo"/>
      </w:pPr>
      <w:r w:rsidRPr="00795F17">
        <w:t xml:space="preserve">Źródło: </w:t>
      </w:r>
      <w:r w:rsidR="00FD7248" w:rsidRPr="00795F17">
        <w:t>opracowanie własne</w:t>
      </w:r>
    </w:p>
    <w:p w14:paraId="3961F464" w14:textId="26D4C040" w:rsidR="007C3FBB" w:rsidRPr="00795F17" w:rsidRDefault="007C3FBB" w:rsidP="00867E43">
      <w:pPr>
        <w:pStyle w:val="Tabela"/>
      </w:pPr>
      <w:bookmarkStart w:id="380" w:name="_Toc68703676"/>
      <w:r w:rsidRPr="00795F17">
        <w:t xml:space="preserve">Tabela </w:t>
      </w:r>
      <w:fldSimple w:instr=" STYLEREF 1 \s ">
        <w:r w:rsidR="00550571">
          <w:rPr>
            <w:noProof/>
          </w:rPr>
          <w:t>8</w:t>
        </w:r>
      </w:fldSimple>
      <w:r w:rsidR="00BB3B21" w:rsidRPr="00795F17">
        <w:noBreakHyphen/>
      </w:r>
      <w:fldSimple w:instr=" SEQ Tabela \* ARABIC \s 1 ">
        <w:r w:rsidR="00550571">
          <w:rPr>
            <w:noProof/>
          </w:rPr>
          <w:t>5</w:t>
        </w:r>
      </w:fldSimple>
      <w:r w:rsidRPr="00795F17">
        <w:tab/>
      </w:r>
      <w:r w:rsidRPr="00795F17">
        <w:rPr>
          <w:lang w:eastAsia="zh-TW"/>
        </w:rPr>
        <w:t xml:space="preserve">Liczba jcwp </w:t>
      </w:r>
      <w:r w:rsidR="00666AC3" w:rsidRPr="00795F17">
        <w:rPr>
          <w:lang w:eastAsia="zh-TW"/>
        </w:rPr>
        <w:t>RWr</w:t>
      </w:r>
      <w:r w:rsidRPr="00795F17">
        <w:rPr>
          <w:lang w:eastAsia="zh-TW"/>
        </w:rPr>
        <w:t xml:space="preserve"> z poszczególnymi celami środowiskowymi </w:t>
      </w:r>
      <w:r w:rsidR="002D3407" w:rsidRPr="00795F17">
        <w:rPr>
          <w:lang w:eastAsia="zh-TW"/>
        </w:rPr>
        <w:t>na</w:t>
      </w:r>
      <w:r w:rsidRPr="00795F17">
        <w:rPr>
          <w:lang w:eastAsia="zh-TW"/>
        </w:rPr>
        <w:t xml:space="preserve"> </w:t>
      </w:r>
      <w:r w:rsidR="00FB15D5" w:rsidRPr="00795F17">
        <w:rPr>
          <w:lang w:eastAsia="zh-TW"/>
        </w:rPr>
        <w:t>obszar</w:t>
      </w:r>
      <w:r w:rsidR="00666AC3" w:rsidRPr="00795F17">
        <w:rPr>
          <w:lang w:eastAsia="zh-TW"/>
        </w:rPr>
        <w:t>ze</w:t>
      </w:r>
      <w:r w:rsidR="00FB15D5" w:rsidRPr="00795F17">
        <w:rPr>
          <w:lang w:eastAsia="zh-TW"/>
        </w:rPr>
        <w:t xml:space="preserve"> </w:t>
      </w:r>
      <w:r w:rsidRPr="00795F17">
        <w:rPr>
          <w:lang w:eastAsia="zh-TW"/>
        </w:rPr>
        <w:t>dorzecza Odry</w:t>
      </w:r>
      <w:r w:rsidR="00666AC3" w:rsidRPr="00795F17">
        <w:rPr>
          <w:lang w:eastAsia="zh-TW"/>
        </w:rPr>
        <w:t xml:space="preserve"> </w:t>
      </w:r>
      <w:r w:rsidR="002D3407" w:rsidRPr="00795F17">
        <w:rPr>
          <w:lang w:eastAsia="zh-TW"/>
        </w:rPr>
        <w:t>w </w:t>
      </w:r>
      <w:r w:rsidR="00666AC3" w:rsidRPr="00795F17">
        <w:rPr>
          <w:lang w:eastAsia="zh-TW"/>
        </w:rPr>
        <w:t>IIaPGW</w:t>
      </w:r>
      <w:r w:rsidR="00792322" w:rsidRPr="00795F17">
        <w:rPr>
          <w:lang w:eastAsia="zh-TW"/>
        </w:rPr>
        <w:t xml:space="preserve"> (2022-2027</w:t>
      </w:r>
      <w:r w:rsidR="00666AC3" w:rsidRPr="00795F17">
        <w:rPr>
          <w:lang w:eastAsia="zh-TW"/>
        </w:rPr>
        <w:t>)</w:t>
      </w:r>
      <w:bookmarkEnd w:id="38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13"/>
        <w:gridCol w:w="1983"/>
        <w:gridCol w:w="1983"/>
        <w:gridCol w:w="1983"/>
      </w:tblGrid>
      <w:tr w:rsidR="00A230D1" w:rsidRPr="00795F17" w14:paraId="32095E1C" w14:textId="77777777" w:rsidTr="00D65A0A">
        <w:trPr>
          <w:trHeight w:val="454"/>
        </w:trPr>
        <w:tc>
          <w:tcPr>
            <w:tcW w:w="1718" w:type="pct"/>
            <w:vMerge w:val="restart"/>
            <w:shd w:val="clear" w:color="auto" w:fill="BFBFBF" w:themeFill="background1" w:themeFillShade="BF"/>
            <w:vAlign w:val="center"/>
            <w:hideMark/>
          </w:tcPr>
          <w:p w14:paraId="682A9F41" w14:textId="33118FEF" w:rsidR="00A230D1" w:rsidRPr="00795F17" w:rsidRDefault="00A230D1" w:rsidP="0044393D">
            <w:pPr>
              <w:pStyle w:val="Teksttabelinaglowek"/>
              <w:rPr>
                <w:rFonts w:cstheme="minorHAnsi"/>
                <w:bCs/>
                <w:color w:val="000000"/>
                <w:sz w:val="18"/>
                <w:szCs w:val="18"/>
              </w:rPr>
            </w:pPr>
            <w:r w:rsidRPr="00795F17">
              <w:t xml:space="preserve">Cele środowiskowe jcwp </w:t>
            </w:r>
            <w:r w:rsidR="00666AC3" w:rsidRPr="00795F17">
              <w:t>RWr</w:t>
            </w:r>
          </w:p>
        </w:tc>
        <w:tc>
          <w:tcPr>
            <w:tcW w:w="3282" w:type="pct"/>
            <w:gridSpan w:val="3"/>
            <w:shd w:val="clear" w:color="auto" w:fill="BFBFBF" w:themeFill="background1" w:themeFillShade="BF"/>
            <w:noWrap/>
            <w:vAlign w:val="center"/>
            <w:hideMark/>
          </w:tcPr>
          <w:p w14:paraId="462C7175" w14:textId="77777777" w:rsidR="00A230D1" w:rsidRPr="00795F17" w:rsidRDefault="00A230D1" w:rsidP="0044393D">
            <w:pPr>
              <w:pStyle w:val="Teksttabelinaglowek"/>
              <w:rPr>
                <w:rFonts w:cstheme="minorHAnsi"/>
                <w:bCs/>
                <w:color w:val="000000"/>
                <w:sz w:val="18"/>
                <w:szCs w:val="18"/>
              </w:rPr>
            </w:pPr>
            <w:r w:rsidRPr="00795F17">
              <w:t>Region wodny</w:t>
            </w:r>
          </w:p>
        </w:tc>
      </w:tr>
      <w:tr w:rsidR="00A230D1" w:rsidRPr="00795F17" w14:paraId="17CC8CFF" w14:textId="77777777" w:rsidTr="00D65A0A">
        <w:trPr>
          <w:trHeight w:val="454"/>
        </w:trPr>
        <w:tc>
          <w:tcPr>
            <w:tcW w:w="1718" w:type="pct"/>
            <w:vMerge/>
            <w:shd w:val="clear" w:color="auto" w:fill="BFBFBF" w:themeFill="background1" w:themeFillShade="BF"/>
            <w:vAlign w:val="center"/>
            <w:hideMark/>
          </w:tcPr>
          <w:p w14:paraId="2C6C3263" w14:textId="77777777" w:rsidR="00A230D1" w:rsidRPr="00795F17" w:rsidRDefault="00A230D1" w:rsidP="0044393D">
            <w:pPr>
              <w:pStyle w:val="Teksttabeliprawy"/>
            </w:pPr>
          </w:p>
        </w:tc>
        <w:tc>
          <w:tcPr>
            <w:tcW w:w="1094" w:type="pct"/>
            <w:shd w:val="clear" w:color="auto" w:fill="BFBFBF" w:themeFill="background1" w:themeFillShade="BF"/>
            <w:vAlign w:val="center"/>
            <w:hideMark/>
          </w:tcPr>
          <w:p w14:paraId="4DD5CE1D" w14:textId="77777777" w:rsidR="00A230D1" w:rsidRPr="00795F17" w:rsidRDefault="00A230D1" w:rsidP="0044393D">
            <w:pPr>
              <w:pStyle w:val="Teksttabelinaglowek"/>
              <w:rPr>
                <w:rFonts w:cstheme="minorHAnsi"/>
                <w:bCs/>
                <w:color w:val="000000"/>
                <w:sz w:val="18"/>
                <w:szCs w:val="18"/>
              </w:rPr>
            </w:pPr>
            <w:r w:rsidRPr="00795F17">
              <w:t>Górnej Odry</w:t>
            </w:r>
          </w:p>
        </w:tc>
        <w:tc>
          <w:tcPr>
            <w:tcW w:w="1094" w:type="pct"/>
            <w:shd w:val="clear" w:color="auto" w:fill="BFBFBF" w:themeFill="background1" w:themeFillShade="BF"/>
            <w:vAlign w:val="center"/>
            <w:hideMark/>
          </w:tcPr>
          <w:p w14:paraId="1E5119AF" w14:textId="77777777" w:rsidR="00A230D1" w:rsidRPr="00795F17" w:rsidRDefault="00A230D1" w:rsidP="0044393D">
            <w:pPr>
              <w:pStyle w:val="Teksttabelinaglowek"/>
              <w:rPr>
                <w:rFonts w:cstheme="minorHAnsi"/>
                <w:bCs/>
                <w:color w:val="000000"/>
                <w:sz w:val="18"/>
                <w:szCs w:val="18"/>
              </w:rPr>
            </w:pPr>
            <w:r w:rsidRPr="00795F17">
              <w:t>Środkowej Odry</w:t>
            </w:r>
          </w:p>
        </w:tc>
        <w:tc>
          <w:tcPr>
            <w:tcW w:w="1094" w:type="pct"/>
            <w:shd w:val="clear" w:color="auto" w:fill="BFBFBF" w:themeFill="background1" w:themeFillShade="BF"/>
            <w:vAlign w:val="center"/>
            <w:hideMark/>
          </w:tcPr>
          <w:p w14:paraId="28531EAD" w14:textId="77777777" w:rsidR="00A230D1" w:rsidRPr="00795F17" w:rsidRDefault="00A230D1" w:rsidP="0044393D">
            <w:pPr>
              <w:pStyle w:val="Teksttabelinaglowek"/>
              <w:rPr>
                <w:rFonts w:cstheme="minorHAnsi"/>
                <w:bCs/>
                <w:color w:val="000000"/>
                <w:sz w:val="18"/>
                <w:szCs w:val="18"/>
              </w:rPr>
            </w:pPr>
            <w:r w:rsidRPr="00795F17">
              <w:t>Warty</w:t>
            </w:r>
          </w:p>
        </w:tc>
      </w:tr>
      <w:tr w:rsidR="00EA6C71" w:rsidRPr="00795F17" w14:paraId="7501F0CD" w14:textId="77777777" w:rsidTr="00D65A0A">
        <w:trPr>
          <w:trHeight w:val="454"/>
        </w:trPr>
        <w:tc>
          <w:tcPr>
            <w:tcW w:w="1718" w:type="pct"/>
            <w:shd w:val="clear" w:color="auto" w:fill="auto"/>
            <w:vAlign w:val="center"/>
          </w:tcPr>
          <w:p w14:paraId="6717AD47" w14:textId="20878123" w:rsidR="00EA6C71" w:rsidRPr="00795F17" w:rsidRDefault="00EA6C71" w:rsidP="00EA6C71">
            <w:pPr>
              <w:pStyle w:val="Teksttabelilewy"/>
            </w:pPr>
            <w:r w:rsidRPr="00795F17">
              <w:t>dobry potencjał ekologiczny</w:t>
            </w:r>
            <w:r w:rsidR="009C5383">
              <w:t xml:space="preserve"> i stan chemicznt</w:t>
            </w:r>
          </w:p>
        </w:tc>
        <w:tc>
          <w:tcPr>
            <w:tcW w:w="1094" w:type="pct"/>
            <w:shd w:val="clear" w:color="auto" w:fill="auto"/>
            <w:vAlign w:val="center"/>
          </w:tcPr>
          <w:p w14:paraId="125F63E6" w14:textId="6DDC3CB0" w:rsidR="00EA6C71" w:rsidRPr="00795F17" w:rsidRDefault="000C4B04" w:rsidP="00EA6C71">
            <w:pPr>
              <w:pStyle w:val="Teksttabelisrodek"/>
            </w:pPr>
            <w:r>
              <w:t>1</w:t>
            </w:r>
          </w:p>
        </w:tc>
        <w:tc>
          <w:tcPr>
            <w:tcW w:w="1094" w:type="pct"/>
            <w:shd w:val="clear" w:color="auto" w:fill="auto"/>
            <w:vAlign w:val="center"/>
          </w:tcPr>
          <w:p w14:paraId="70881FA1" w14:textId="428493A6" w:rsidR="00EA6C71" w:rsidRPr="00795F17" w:rsidRDefault="000757F0" w:rsidP="00EA6C71">
            <w:pPr>
              <w:pStyle w:val="Teksttabelisrodek"/>
            </w:pPr>
            <w:r>
              <w:t>0</w:t>
            </w:r>
          </w:p>
        </w:tc>
        <w:tc>
          <w:tcPr>
            <w:tcW w:w="1094" w:type="pct"/>
            <w:shd w:val="clear" w:color="auto" w:fill="auto"/>
            <w:vAlign w:val="center"/>
          </w:tcPr>
          <w:p w14:paraId="313262B8" w14:textId="2514B215" w:rsidR="00EA6C71" w:rsidRPr="00795F17" w:rsidRDefault="000757F0" w:rsidP="00EA6C71">
            <w:pPr>
              <w:pStyle w:val="Teksttabelisrodek"/>
            </w:pPr>
            <w:r>
              <w:t>0</w:t>
            </w:r>
          </w:p>
        </w:tc>
      </w:tr>
      <w:tr w:rsidR="00EA6C71" w:rsidRPr="00795F17" w14:paraId="7A291D6C" w14:textId="77777777" w:rsidTr="00D65A0A">
        <w:trPr>
          <w:trHeight w:val="454"/>
        </w:trPr>
        <w:tc>
          <w:tcPr>
            <w:tcW w:w="1718" w:type="pct"/>
            <w:shd w:val="clear" w:color="auto" w:fill="auto"/>
            <w:vAlign w:val="center"/>
            <w:hideMark/>
          </w:tcPr>
          <w:p w14:paraId="63456419" w14:textId="02724151" w:rsidR="00EA6C71" w:rsidRPr="00795F17" w:rsidRDefault="00EA6C71" w:rsidP="00EA6C71">
            <w:pPr>
              <w:pStyle w:val="Teksttabelilewy"/>
            </w:pPr>
            <w:r w:rsidRPr="00795F17">
              <w:t xml:space="preserve">zapewnienie drożności dla migracji ichtiofauny </w:t>
            </w:r>
          </w:p>
        </w:tc>
        <w:tc>
          <w:tcPr>
            <w:tcW w:w="1094" w:type="pct"/>
            <w:shd w:val="clear" w:color="auto" w:fill="auto"/>
            <w:vAlign w:val="center"/>
            <w:hideMark/>
          </w:tcPr>
          <w:p w14:paraId="781DED5E" w14:textId="289931F1" w:rsidR="00EA6C71" w:rsidRPr="00795F17" w:rsidRDefault="006B7B06" w:rsidP="00EA6C71">
            <w:pPr>
              <w:pStyle w:val="Teksttabelisrodek"/>
            </w:pPr>
            <w:r w:rsidRPr="00795F17">
              <w:t>0</w:t>
            </w:r>
          </w:p>
        </w:tc>
        <w:tc>
          <w:tcPr>
            <w:tcW w:w="1094" w:type="pct"/>
            <w:shd w:val="clear" w:color="auto" w:fill="auto"/>
            <w:vAlign w:val="center"/>
            <w:hideMark/>
          </w:tcPr>
          <w:p w14:paraId="2F282AA2" w14:textId="77777777" w:rsidR="00EA6C71" w:rsidRPr="00795F17" w:rsidRDefault="00EA6C71" w:rsidP="00EA6C71">
            <w:pPr>
              <w:pStyle w:val="Teksttabelisrodek"/>
            </w:pPr>
            <w:r w:rsidRPr="00795F17">
              <w:t>4</w:t>
            </w:r>
          </w:p>
        </w:tc>
        <w:tc>
          <w:tcPr>
            <w:tcW w:w="1094" w:type="pct"/>
            <w:shd w:val="clear" w:color="auto" w:fill="auto"/>
            <w:vAlign w:val="center"/>
            <w:hideMark/>
          </w:tcPr>
          <w:p w14:paraId="32F84984" w14:textId="44105B08" w:rsidR="00EA6C71" w:rsidRPr="00795F17" w:rsidRDefault="006B7B06" w:rsidP="00EA6C71">
            <w:pPr>
              <w:pStyle w:val="Teksttabelisrodek"/>
            </w:pPr>
            <w:r w:rsidRPr="00795F17">
              <w:t>0</w:t>
            </w:r>
          </w:p>
        </w:tc>
      </w:tr>
      <w:tr w:rsidR="00EA6C71" w:rsidRPr="00795F17" w14:paraId="1C8C1EFB" w14:textId="77777777" w:rsidTr="00D65A0A">
        <w:trPr>
          <w:trHeight w:val="454"/>
        </w:trPr>
        <w:tc>
          <w:tcPr>
            <w:tcW w:w="1718" w:type="pct"/>
            <w:shd w:val="clear" w:color="auto" w:fill="auto"/>
            <w:vAlign w:val="center"/>
          </w:tcPr>
          <w:p w14:paraId="37C8ACB5" w14:textId="7E01E84A" w:rsidR="00EA6C71" w:rsidRPr="00795F17" w:rsidRDefault="00EA6C71" w:rsidP="00EA6C71">
            <w:pPr>
              <w:pStyle w:val="Teksttabelilewy"/>
            </w:pPr>
            <w:r w:rsidRPr="00795F17">
              <w:t>odstępstwo z art. 4 ust. 4 RDW</w:t>
            </w:r>
          </w:p>
        </w:tc>
        <w:tc>
          <w:tcPr>
            <w:tcW w:w="1094" w:type="pct"/>
            <w:shd w:val="clear" w:color="auto" w:fill="auto"/>
            <w:vAlign w:val="center"/>
          </w:tcPr>
          <w:p w14:paraId="28965AC5" w14:textId="6B30FCEE" w:rsidR="00EA6C71" w:rsidRPr="00795F17" w:rsidRDefault="000C4B04" w:rsidP="00EA6C71">
            <w:pPr>
              <w:pStyle w:val="Teksttabelisrodek"/>
            </w:pPr>
            <w:r>
              <w:t>4</w:t>
            </w:r>
          </w:p>
        </w:tc>
        <w:tc>
          <w:tcPr>
            <w:tcW w:w="1094" w:type="pct"/>
            <w:shd w:val="clear" w:color="auto" w:fill="auto"/>
            <w:vAlign w:val="center"/>
          </w:tcPr>
          <w:p w14:paraId="2B250831" w14:textId="35B3B453" w:rsidR="00EA6C71" w:rsidRPr="00795F17" w:rsidRDefault="00EA6C71" w:rsidP="00EA6C71">
            <w:pPr>
              <w:pStyle w:val="Teksttabelisrodek"/>
            </w:pPr>
            <w:r w:rsidRPr="00795F17">
              <w:t>12</w:t>
            </w:r>
          </w:p>
        </w:tc>
        <w:tc>
          <w:tcPr>
            <w:tcW w:w="1094" w:type="pct"/>
            <w:shd w:val="clear" w:color="auto" w:fill="auto"/>
            <w:vAlign w:val="center"/>
          </w:tcPr>
          <w:p w14:paraId="46B8045C" w14:textId="5793822B" w:rsidR="00EA6C71" w:rsidRPr="00795F17" w:rsidRDefault="00EA6C71" w:rsidP="00EA6C71">
            <w:pPr>
              <w:pStyle w:val="Teksttabelisrodek"/>
            </w:pPr>
            <w:r w:rsidRPr="00795F17">
              <w:t>2</w:t>
            </w:r>
          </w:p>
        </w:tc>
      </w:tr>
      <w:tr w:rsidR="00EA6C71" w:rsidRPr="00795F17" w14:paraId="24276C19" w14:textId="77777777" w:rsidTr="00D65A0A">
        <w:trPr>
          <w:trHeight w:val="454"/>
        </w:trPr>
        <w:tc>
          <w:tcPr>
            <w:tcW w:w="1718" w:type="pct"/>
            <w:shd w:val="clear" w:color="auto" w:fill="auto"/>
            <w:vAlign w:val="center"/>
          </w:tcPr>
          <w:p w14:paraId="1FD19D8C" w14:textId="76F305FE" w:rsidR="00EA6C71" w:rsidRPr="00795F17" w:rsidRDefault="00D168C2" w:rsidP="00EA6C71">
            <w:pPr>
              <w:pStyle w:val="Teksttabelilewy"/>
            </w:pPr>
            <w:r w:rsidRPr="00795F17">
              <w:t>odstępstwo z art. 4 ust. 5 RDW</w:t>
            </w:r>
            <w:r w:rsidRPr="00D168C2">
              <w:rPr>
                <w:vertAlign w:val="superscript"/>
              </w:rPr>
              <w:t>1</w:t>
            </w:r>
          </w:p>
        </w:tc>
        <w:tc>
          <w:tcPr>
            <w:tcW w:w="1094" w:type="pct"/>
            <w:shd w:val="clear" w:color="auto" w:fill="auto"/>
            <w:vAlign w:val="center"/>
          </w:tcPr>
          <w:p w14:paraId="4795CD70" w14:textId="533DBA4A" w:rsidR="00EA6C71" w:rsidRPr="00795F17" w:rsidRDefault="00EA6C71" w:rsidP="00EA6C71">
            <w:pPr>
              <w:pStyle w:val="Teksttabelisrodek"/>
            </w:pPr>
            <w:r w:rsidRPr="00795F17">
              <w:t>3</w:t>
            </w:r>
          </w:p>
        </w:tc>
        <w:tc>
          <w:tcPr>
            <w:tcW w:w="1094" w:type="pct"/>
            <w:shd w:val="clear" w:color="auto" w:fill="auto"/>
            <w:vAlign w:val="center"/>
          </w:tcPr>
          <w:p w14:paraId="58F729C3" w14:textId="4D8F30C3" w:rsidR="00EA6C71" w:rsidRPr="00795F17" w:rsidRDefault="000757F0" w:rsidP="00EA6C71">
            <w:pPr>
              <w:pStyle w:val="Teksttabelisrodek"/>
            </w:pPr>
            <w:r>
              <w:t>11</w:t>
            </w:r>
          </w:p>
        </w:tc>
        <w:tc>
          <w:tcPr>
            <w:tcW w:w="1094" w:type="pct"/>
            <w:shd w:val="clear" w:color="auto" w:fill="auto"/>
            <w:vAlign w:val="center"/>
          </w:tcPr>
          <w:p w14:paraId="1D0A0325" w14:textId="50F59E43" w:rsidR="00EA6C71" w:rsidRPr="00795F17" w:rsidRDefault="00EA6C71" w:rsidP="00EA6C71">
            <w:pPr>
              <w:pStyle w:val="Teksttabelisrodek"/>
            </w:pPr>
            <w:r w:rsidRPr="00795F17">
              <w:t>2</w:t>
            </w:r>
          </w:p>
        </w:tc>
      </w:tr>
    </w:tbl>
    <w:p w14:paraId="21BF4AF7" w14:textId="36C1B09A" w:rsidR="005401FB" w:rsidRPr="002F0E9F" w:rsidRDefault="000442A8" w:rsidP="005401FB">
      <w:pPr>
        <w:pStyle w:val="NormalnyWeb"/>
        <w:spacing w:before="0" w:beforeAutospacing="0" w:after="0" w:afterAutospacing="0"/>
        <w:jc w:val="both"/>
        <w:rPr>
          <w:rFonts w:asciiTheme="minorHAnsi" w:hAnsiTheme="minorHAnsi" w:cstheme="minorHAnsi"/>
          <w:i/>
          <w:iCs/>
          <w:sz w:val="18"/>
          <w:szCs w:val="18"/>
        </w:rPr>
      </w:pPr>
      <w:r w:rsidRPr="00C077FC">
        <w:rPr>
          <w:rFonts w:cs="Calibri"/>
          <w:i/>
          <w:iCs/>
          <w:color w:val="000000"/>
          <w:sz w:val="18"/>
          <w:szCs w:val="18"/>
          <w:shd w:val="clear" w:color="auto" w:fill="FFFFFF"/>
          <w:vertAlign w:val="superscript"/>
        </w:rPr>
        <w:t xml:space="preserve">1 </w:t>
      </w:r>
      <w:r w:rsidR="005401FB" w:rsidRPr="002F0E9F">
        <w:rPr>
          <w:rFonts w:asciiTheme="minorHAnsi" w:hAnsiTheme="minorHAnsi" w:cstheme="minorHAnsi"/>
          <w:i/>
          <w:iCs/>
          <w:sz w:val="18"/>
          <w:szCs w:val="18"/>
        </w:rPr>
        <w:t>Wskazane w tabeli jcwp z odstępstwem z art. 4 ust 5 RDW mają cel środowiskowy: w przypadku, gdy wskaźnikiem determinującym wskazanie do odstępstwa jest wskaźnik oceny stanu ekologicznego: umiarkowany stan ekologiczny (złagodzone wskaźniki wraz z klasą przedstawione w załączniku nr 1 oraz 5.1, pozostałe wskaźniki – II klasa jakości);</w:t>
      </w:r>
      <w:r w:rsidR="005401FB">
        <w:rPr>
          <w:rFonts w:asciiTheme="minorHAnsi" w:hAnsiTheme="minorHAnsi" w:cstheme="minorHAnsi"/>
          <w:i/>
          <w:iCs/>
          <w:sz w:val="18"/>
          <w:szCs w:val="18"/>
        </w:rPr>
        <w:t xml:space="preserve"> </w:t>
      </w:r>
      <w:r w:rsidR="005401FB" w:rsidRPr="002F0E9F">
        <w:rPr>
          <w:rFonts w:asciiTheme="minorHAnsi" w:hAnsiTheme="minorHAnsi" w:cstheme="minorHAnsi"/>
          <w:i/>
          <w:iCs/>
          <w:sz w:val="18"/>
          <w:szCs w:val="18"/>
        </w:rPr>
        <w:t>w</w:t>
      </w:r>
      <w:r w:rsidR="00F63E7B">
        <w:rPr>
          <w:rFonts w:asciiTheme="minorHAnsi" w:hAnsiTheme="minorHAnsi" w:cstheme="minorHAnsi"/>
          <w:i/>
          <w:iCs/>
          <w:sz w:val="18"/>
          <w:szCs w:val="18"/>
        </w:rPr>
        <w:t> </w:t>
      </w:r>
      <w:r w:rsidR="005401FB" w:rsidRPr="002F0E9F">
        <w:rPr>
          <w:rFonts w:asciiTheme="minorHAnsi" w:hAnsiTheme="minorHAnsi" w:cstheme="minorHAnsi"/>
          <w:i/>
          <w:iCs/>
          <w:sz w:val="18"/>
          <w:szCs w:val="18"/>
        </w:rPr>
        <w:t>przypadku, gdy wskaźnikiem determinującym wskazanie do odstępstwa jest wskaźnik oceny stanu</w:t>
      </w:r>
      <w:r w:rsidR="00BA6B41">
        <w:rPr>
          <w:rFonts w:asciiTheme="minorHAnsi" w:hAnsiTheme="minorHAnsi" w:cstheme="minorHAnsi"/>
          <w:i/>
          <w:iCs/>
          <w:sz w:val="18"/>
          <w:szCs w:val="18"/>
        </w:rPr>
        <w:t xml:space="preserve"> </w:t>
      </w:r>
      <w:r w:rsidR="005401FB" w:rsidRPr="002F0E9F">
        <w:rPr>
          <w:rFonts w:asciiTheme="minorHAnsi" w:hAnsiTheme="minorHAnsi" w:cstheme="minorHAnsi"/>
          <w:i/>
          <w:iCs/>
          <w:sz w:val="18"/>
          <w:szCs w:val="18"/>
        </w:rPr>
        <w:t>chemicznego:</w:t>
      </w:r>
      <w:r w:rsidR="00BA6B41">
        <w:rPr>
          <w:rFonts w:asciiTheme="minorHAnsi" w:hAnsiTheme="minorHAnsi" w:cstheme="minorHAnsi"/>
          <w:i/>
          <w:iCs/>
          <w:sz w:val="18"/>
          <w:szCs w:val="18"/>
        </w:rPr>
        <w:t xml:space="preserve"> </w:t>
      </w:r>
      <w:r w:rsidR="005401FB" w:rsidRPr="002F0E9F">
        <w:rPr>
          <w:rFonts w:asciiTheme="minorHAnsi" w:hAnsiTheme="minorHAnsi" w:cstheme="minorHAnsi"/>
          <w:i/>
          <w:iCs/>
          <w:sz w:val="18"/>
          <w:szCs w:val="18"/>
        </w:rPr>
        <w:t>stan chemiczny, dla złagodzonych wskaźników przedstawionych w załączniku nr 1 oraz 5.1- poniżej stanu dobrego, dla pozostałych wskaźników - stan dobry.</w:t>
      </w:r>
    </w:p>
    <w:p w14:paraId="5138A941" w14:textId="0CD405F9" w:rsidR="00260551" w:rsidRPr="00795F17" w:rsidRDefault="00260551" w:rsidP="0044393D">
      <w:pPr>
        <w:pStyle w:val="rdo"/>
      </w:pPr>
      <w:r w:rsidRPr="00795F17">
        <w:t xml:space="preserve">Źródło: </w:t>
      </w:r>
      <w:r w:rsidR="00FD7248" w:rsidRPr="00795F17">
        <w:t>opracowanie własne</w:t>
      </w:r>
    </w:p>
    <w:p w14:paraId="4E80BDE6" w14:textId="4E3F06B6" w:rsidR="007C3FBB" w:rsidRPr="00795F17" w:rsidRDefault="007C3FBB" w:rsidP="00867E43">
      <w:pPr>
        <w:pStyle w:val="Tabela"/>
      </w:pPr>
      <w:bookmarkStart w:id="381" w:name="_Toc68703677"/>
      <w:r w:rsidRPr="00795F17">
        <w:t xml:space="preserve">Tabela </w:t>
      </w:r>
      <w:fldSimple w:instr=" STYLEREF 1 \s ">
        <w:r w:rsidR="00550571">
          <w:rPr>
            <w:noProof/>
          </w:rPr>
          <w:t>8</w:t>
        </w:r>
      </w:fldSimple>
      <w:r w:rsidR="00BB3B21" w:rsidRPr="00795F17">
        <w:noBreakHyphen/>
      </w:r>
      <w:fldSimple w:instr=" SEQ Tabela \* ARABIC \s 1 ">
        <w:r w:rsidR="00550571">
          <w:rPr>
            <w:noProof/>
          </w:rPr>
          <w:t>6</w:t>
        </w:r>
      </w:fldSimple>
      <w:r w:rsidRPr="00795F17">
        <w:tab/>
      </w:r>
      <w:r w:rsidRPr="00795F17">
        <w:rPr>
          <w:lang w:eastAsia="zh-TW"/>
        </w:rPr>
        <w:t xml:space="preserve">Liczba jcwp </w:t>
      </w:r>
      <w:r w:rsidR="00666AC3" w:rsidRPr="00795F17">
        <w:rPr>
          <w:lang w:eastAsia="zh-TW"/>
        </w:rPr>
        <w:t>LW</w:t>
      </w:r>
      <w:r w:rsidRPr="00795F17">
        <w:rPr>
          <w:lang w:eastAsia="zh-TW"/>
        </w:rPr>
        <w:t xml:space="preserve"> z poszczególnymi celami środowiskowymi </w:t>
      </w:r>
      <w:r w:rsidR="002D3407" w:rsidRPr="00795F17">
        <w:rPr>
          <w:lang w:eastAsia="zh-TW"/>
        </w:rPr>
        <w:t>na</w:t>
      </w:r>
      <w:r w:rsidR="00666AC3" w:rsidRPr="00795F17">
        <w:rPr>
          <w:lang w:eastAsia="zh-TW"/>
        </w:rPr>
        <w:t xml:space="preserve"> obszarze</w:t>
      </w:r>
      <w:r w:rsidR="00FB15D5" w:rsidRPr="00795F17">
        <w:rPr>
          <w:lang w:eastAsia="zh-TW"/>
        </w:rPr>
        <w:t xml:space="preserve"> </w:t>
      </w:r>
      <w:r w:rsidRPr="00795F17">
        <w:rPr>
          <w:lang w:eastAsia="zh-TW"/>
        </w:rPr>
        <w:t>dorzecza Odry</w:t>
      </w:r>
      <w:r w:rsidR="00666AC3" w:rsidRPr="00795F17">
        <w:rPr>
          <w:lang w:eastAsia="zh-TW"/>
        </w:rPr>
        <w:t xml:space="preserve"> </w:t>
      </w:r>
      <w:r w:rsidR="002D3407" w:rsidRPr="00795F17">
        <w:rPr>
          <w:lang w:eastAsia="zh-TW"/>
        </w:rPr>
        <w:t>w</w:t>
      </w:r>
      <w:r w:rsidR="00792322" w:rsidRPr="00795F17">
        <w:rPr>
          <w:lang w:eastAsia="zh-TW"/>
        </w:rPr>
        <w:t xml:space="preserve"> </w:t>
      </w:r>
      <w:r w:rsidR="00666AC3" w:rsidRPr="00795F17">
        <w:rPr>
          <w:lang w:eastAsia="zh-TW"/>
        </w:rPr>
        <w:t>IIaPGW</w:t>
      </w:r>
      <w:r w:rsidR="00792322" w:rsidRPr="00795F17">
        <w:rPr>
          <w:lang w:eastAsia="zh-TW"/>
        </w:rPr>
        <w:t xml:space="preserve"> (2022-2027</w:t>
      </w:r>
      <w:r w:rsidR="00666AC3" w:rsidRPr="00795F17">
        <w:rPr>
          <w:lang w:eastAsia="zh-TW"/>
        </w:rPr>
        <w:t>)</w:t>
      </w:r>
      <w:bookmarkEnd w:id="381"/>
    </w:p>
    <w:tbl>
      <w:tblPr>
        <w:tblW w:w="5000" w:type="pct"/>
        <w:tblLayout w:type="fixed"/>
        <w:tblLook w:val="04A0" w:firstRow="1" w:lastRow="0" w:firstColumn="1" w:lastColumn="0" w:noHBand="0" w:noVBand="1"/>
      </w:tblPr>
      <w:tblGrid>
        <w:gridCol w:w="3114"/>
        <w:gridCol w:w="1276"/>
        <w:gridCol w:w="1103"/>
        <w:gridCol w:w="1023"/>
        <w:gridCol w:w="1134"/>
        <w:gridCol w:w="1412"/>
      </w:tblGrid>
      <w:tr w:rsidR="00A230D1" w:rsidRPr="00795F17" w14:paraId="21295521" w14:textId="77777777" w:rsidTr="00BC55DD">
        <w:trPr>
          <w:cantSplit/>
          <w:trHeight w:val="397"/>
          <w:tblHeader/>
        </w:trPr>
        <w:tc>
          <w:tcPr>
            <w:tcW w:w="3114"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F2FD85" w14:textId="059477C5" w:rsidR="00A230D1" w:rsidRPr="00795F17" w:rsidRDefault="00A230D1" w:rsidP="0044393D">
            <w:pPr>
              <w:pStyle w:val="Teksttabelinaglowek"/>
              <w:rPr>
                <w:lang w:eastAsia="en-US"/>
              </w:rPr>
            </w:pPr>
            <w:r w:rsidRPr="00795F17">
              <w:rPr>
                <w:lang w:val="en-US"/>
              </w:rPr>
              <w:t xml:space="preserve">Cele środowiskowe jcwp </w:t>
            </w:r>
            <w:r w:rsidR="002D3407" w:rsidRPr="00795F17">
              <w:rPr>
                <w:lang w:val="en-US"/>
              </w:rPr>
              <w:t>LW</w:t>
            </w:r>
          </w:p>
        </w:tc>
        <w:tc>
          <w:tcPr>
            <w:tcW w:w="5948" w:type="dxa"/>
            <w:gridSpan w:val="5"/>
            <w:tcBorders>
              <w:top w:val="single" w:sz="4" w:space="0" w:color="auto"/>
              <w:left w:val="nil"/>
              <w:bottom w:val="single" w:sz="4" w:space="0" w:color="auto"/>
              <w:right w:val="single" w:sz="4" w:space="0" w:color="000000"/>
            </w:tcBorders>
            <w:shd w:val="clear" w:color="auto" w:fill="BFBFBF" w:themeFill="background1" w:themeFillShade="BF"/>
            <w:noWrap/>
            <w:vAlign w:val="center"/>
            <w:hideMark/>
          </w:tcPr>
          <w:p w14:paraId="01F4A34C" w14:textId="77777777" w:rsidR="00A230D1" w:rsidRPr="00795F17" w:rsidRDefault="00A230D1" w:rsidP="0044393D">
            <w:pPr>
              <w:pStyle w:val="Teksttabelinaglowek"/>
              <w:rPr>
                <w:lang w:val="en-US" w:eastAsia="en-US"/>
              </w:rPr>
            </w:pPr>
            <w:r w:rsidRPr="00795F17">
              <w:rPr>
                <w:lang w:val="en-US"/>
              </w:rPr>
              <w:t>Region wodny</w:t>
            </w:r>
          </w:p>
        </w:tc>
      </w:tr>
      <w:tr w:rsidR="00A230D1" w:rsidRPr="00795F17" w14:paraId="44D01A42" w14:textId="77777777" w:rsidTr="00C61037">
        <w:trPr>
          <w:cantSplit/>
          <w:trHeight w:val="397"/>
          <w:tblHeader/>
        </w:trPr>
        <w:tc>
          <w:tcPr>
            <w:tcW w:w="3114"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9B3A782" w14:textId="77777777" w:rsidR="00A230D1" w:rsidRPr="00795F17" w:rsidRDefault="00A230D1" w:rsidP="0044393D">
            <w:pPr>
              <w:pStyle w:val="Teksttabeliprawy"/>
              <w:rPr>
                <w:lang w:val="en-US"/>
              </w:rPr>
            </w:pPr>
          </w:p>
        </w:tc>
        <w:tc>
          <w:tcPr>
            <w:tcW w:w="1276" w:type="dxa"/>
            <w:tcBorders>
              <w:top w:val="nil"/>
              <w:left w:val="nil"/>
              <w:bottom w:val="single" w:sz="4" w:space="0" w:color="auto"/>
              <w:right w:val="single" w:sz="4" w:space="0" w:color="auto"/>
            </w:tcBorders>
            <w:shd w:val="clear" w:color="auto" w:fill="BFBFBF" w:themeFill="background1" w:themeFillShade="BF"/>
            <w:vAlign w:val="center"/>
          </w:tcPr>
          <w:p w14:paraId="0C2E12E0" w14:textId="77DB0567" w:rsidR="00A230D1" w:rsidRPr="00795F17" w:rsidRDefault="00C61037" w:rsidP="0044393D">
            <w:pPr>
              <w:pStyle w:val="Teksttabelinaglowek"/>
            </w:pPr>
            <w:r w:rsidRPr="00795F17">
              <w:t>Dolnej Odry i Przymorza Zachodniego</w:t>
            </w:r>
          </w:p>
        </w:tc>
        <w:tc>
          <w:tcPr>
            <w:tcW w:w="1103" w:type="dxa"/>
            <w:tcBorders>
              <w:top w:val="nil"/>
              <w:left w:val="nil"/>
              <w:bottom w:val="single" w:sz="4" w:space="0" w:color="auto"/>
              <w:right w:val="single" w:sz="4" w:space="0" w:color="auto"/>
            </w:tcBorders>
            <w:shd w:val="clear" w:color="auto" w:fill="BFBFBF" w:themeFill="background1" w:themeFillShade="BF"/>
            <w:vAlign w:val="center"/>
          </w:tcPr>
          <w:p w14:paraId="5E96DD63" w14:textId="7F4D3F87" w:rsidR="00A230D1" w:rsidRPr="00795F17" w:rsidRDefault="00C61037" w:rsidP="0044393D">
            <w:pPr>
              <w:pStyle w:val="Teksttabelinaglowek"/>
              <w:rPr>
                <w:lang w:val="en-US"/>
              </w:rPr>
            </w:pPr>
            <w:r w:rsidRPr="00795F17">
              <w:rPr>
                <w:lang w:val="en-US"/>
              </w:rPr>
              <w:t xml:space="preserve">Górnej </w:t>
            </w:r>
            <w:r w:rsidR="00A230D1" w:rsidRPr="00795F17">
              <w:rPr>
                <w:lang w:val="en-US"/>
              </w:rPr>
              <w:t>Odr</w:t>
            </w:r>
            <w:r w:rsidR="00666AC3" w:rsidRPr="00795F17">
              <w:rPr>
                <w:lang w:val="en-US"/>
              </w:rPr>
              <w:t>y</w:t>
            </w:r>
          </w:p>
        </w:tc>
        <w:tc>
          <w:tcPr>
            <w:tcW w:w="1023" w:type="dxa"/>
            <w:tcBorders>
              <w:top w:val="nil"/>
              <w:left w:val="nil"/>
              <w:bottom w:val="single" w:sz="4" w:space="0" w:color="auto"/>
              <w:right w:val="single" w:sz="4" w:space="0" w:color="auto"/>
            </w:tcBorders>
            <w:shd w:val="clear" w:color="auto" w:fill="BFBFBF" w:themeFill="background1" w:themeFillShade="BF"/>
            <w:vAlign w:val="center"/>
          </w:tcPr>
          <w:p w14:paraId="5CB7F9C7" w14:textId="2CECF0DA" w:rsidR="00A230D1" w:rsidRPr="00795F17" w:rsidRDefault="00C61037" w:rsidP="0044393D">
            <w:pPr>
              <w:pStyle w:val="Teksttabelinaglowek"/>
              <w:rPr>
                <w:lang w:val="en-US"/>
              </w:rPr>
            </w:pPr>
            <w:r w:rsidRPr="00795F17">
              <w:rPr>
                <w:lang w:val="en-US"/>
              </w:rPr>
              <w:t>Noteci</w:t>
            </w:r>
          </w:p>
        </w:tc>
        <w:tc>
          <w:tcPr>
            <w:tcW w:w="1134" w:type="dxa"/>
            <w:tcBorders>
              <w:top w:val="nil"/>
              <w:left w:val="nil"/>
              <w:bottom w:val="single" w:sz="4" w:space="0" w:color="auto"/>
              <w:right w:val="single" w:sz="4" w:space="0" w:color="auto"/>
            </w:tcBorders>
            <w:shd w:val="clear" w:color="auto" w:fill="BFBFBF" w:themeFill="background1" w:themeFillShade="BF"/>
            <w:vAlign w:val="center"/>
          </w:tcPr>
          <w:p w14:paraId="18F626D4" w14:textId="255707E0" w:rsidR="00A230D1" w:rsidRPr="00795F17" w:rsidRDefault="00C61037" w:rsidP="0044393D">
            <w:pPr>
              <w:pStyle w:val="Teksttabelinaglowek"/>
              <w:rPr>
                <w:lang w:val="en-US"/>
              </w:rPr>
            </w:pPr>
            <w:r w:rsidRPr="00795F17">
              <w:rPr>
                <w:lang w:val="en-US"/>
              </w:rPr>
              <w:t>Środkowej Odry</w:t>
            </w:r>
          </w:p>
        </w:tc>
        <w:tc>
          <w:tcPr>
            <w:tcW w:w="1412" w:type="dxa"/>
            <w:tcBorders>
              <w:top w:val="nil"/>
              <w:left w:val="nil"/>
              <w:bottom w:val="single" w:sz="4" w:space="0" w:color="auto"/>
              <w:right w:val="single" w:sz="4" w:space="0" w:color="auto"/>
            </w:tcBorders>
            <w:shd w:val="clear" w:color="auto" w:fill="BFBFBF" w:themeFill="background1" w:themeFillShade="BF"/>
            <w:vAlign w:val="center"/>
          </w:tcPr>
          <w:p w14:paraId="363C5D32" w14:textId="05FC3373" w:rsidR="00A230D1" w:rsidRPr="00795F17" w:rsidRDefault="00C61037" w:rsidP="0044393D">
            <w:pPr>
              <w:pStyle w:val="Teksttabelinaglowek"/>
            </w:pPr>
            <w:r w:rsidRPr="00795F17">
              <w:t>Warty</w:t>
            </w:r>
          </w:p>
        </w:tc>
      </w:tr>
      <w:tr w:rsidR="00C61037" w:rsidRPr="00795F17" w14:paraId="05D31DA7" w14:textId="77777777" w:rsidTr="00C61037">
        <w:trPr>
          <w:trHeight w:val="397"/>
        </w:trPr>
        <w:tc>
          <w:tcPr>
            <w:tcW w:w="3114" w:type="dxa"/>
            <w:tcBorders>
              <w:top w:val="nil"/>
              <w:left w:val="single" w:sz="4" w:space="0" w:color="auto"/>
              <w:bottom w:val="single" w:sz="4" w:space="0" w:color="auto"/>
              <w:right w:val="single" w:sz="4" w:space="0" w:color="auto"/>
            </w:tcBorders>
            <w:shd w:val="clear" w:color="auto" w:fill="auto"/>
            <w:vAlign w:val="center"/>
            <w:hideMark/>
          </w:tcPr>
          <w:p w14:paraId="7E8C40AC" w14:textId="456B489F" w:rsidR="00C61037" w:rsidRPr="00042D2F" w:rsidRDefault="00C61037" w:rsidP="00C61037">
            <w:pPr>
              <w:pStyle w:val="Teksttabelilewy"/>
            </w:pPr>
            <w:r w:rsidRPr="00042D2F">
              <w:t>dobry potencjał ekologiczny</w:t>
            </w:r>
            <w:r w:rsidR="00042D2F" w:rsidRPr="00042D2F">
              <w:t xml:space="preserve"> </w:t>
            </w:r>
            <w:r w:rsidR="00042D2F">
              <w:t>i dobry stan chemiczny</w:t>
            </w:r>
          </w:p>
        </w:tc>
        <w:tc>
          <w:tcPr>
            <w:tcW w:w="1276" w:type="dxa"/>
            <w:tcBorders>
              <w:top w:val="nil"/>
              <w:left w:val="nil"/>
              <w:bottom w:val="single" w:sz="4" w:space="0" w:color="auto"/>
              <w:right w:val="single" w:sz="4" w:space="0" w:color="auto"/>
            </w:tcBorders>
            <w:shd w:val="clear" w:color="auto" w:fill="auto"/>
            <w:vAlign w:val="center"/>
          </w:tcPr>
          <w:p w14:paraId="6599F97F" w14:textId="23E7934F" w:rsidR="00C61037" w:rsidRPr="00795F17" w:rsidRDefault="001241EB" w:rsidP="00C61037">
            <w:pPr>
              <w:pStyle w:val="Teksttabelisrodek"/>
              <w:rPr>
                <w:lang w:val="en-US"/>
              </w:rPr>
            </w:pPr>
            <w:r>
              <w:t>4</w:t>
            </w:r>
          </w:p>
        </w:tc>
        <w:tc>
          <w:tcPr>
            <w:tcW w:w="1103" w:type="dxa"/>
            <w:tcBorders>
              <w:top w:val="nil"/>
              <w:left w:val="nil"/>
              <w:bottom w:val="single" w:sz="4" w:space="0" w:color="auto"/>
              <w:right w:val="single" w:sz="4" w:space="0" w:color="auto"/>
            </w:tcBorders>
            <w:shd w:val="clear" w:color="auto" w:fill="auto"/>
            <w:vAlign w:val="center"/>
          </w:tcPr>
          <w:p w14:paraId="5F057672" w14:textId="3A8BFCF4" w:rsidR="00C61037" w:rsidRPr="00795F17" w:rsidRDefault="00C61037" w:rsidP="00C61037">
            <w:pPr>
              <w:pStyle w:val="Teksttabelisrodek"/>
              <w:rPr>
                <w:lang w:val="en-US"/>
              </w:rPr>
            </w:pPr>
            <w:r w:rsidRPr="00795F17">
              <w:t>1</w:t>
            </w:r>
          </w:p>
        </w:tc>
        <w:tc>
          <w:tcPr>
            <w:tcW w:w="1023" w:type="dxa"/>
            <w:tcBorders>
              <w:top w:val="nil"/>
              <w:left w:val="nil"/>
              <w:bottom w:val="single" w:sz="4" w:space="0" w:color="auto"/>
              <w:right w:val="single" w:sz="4" w:space="0" w:color="auto"/>
            </w:tcBorders>
            <w:shd w:val="clear" w:color="auto" w:fill="auto"/>
            <w:vAlign w:val="center"/>
          </w:tcPr>
          <w:p w14:paraId="6F9DD02C" w14:textId="46DA8C9F" w:rsidR="00C61037" w:rsidRPr="00795F17" w:rsidRDefault="006E02CC" w:rsidP="00C61037">
            <w:pPr>
              <w:pStyle w:val="Teksttabelisrodek"/>
              <w:rPr>
                <w:lang w:val="en-US"/>
              </w:rPr>
            </w:pPr>
            <w:r>
              <w:t>3</w:t>
            </w:r>
          </w:p>
        </w:tc>
        <w:tc>
          <w:tcPr>
            <w:tcW w:w="1134" w:type="dxa"/>
            <w:tcBorders>
              <w:top w:val="nil"/>
              <w:left w:val="nil"/>
              <w:bottom w:val="single" w:sz="4" w:space="0" w:color="auto"/>
              <w:right w:val="single" w:sz="4" w:space="0" w:color="auto"/>
            </w:tcBorders>
            <w:shd w:val="clear" w:color="auto" w:fill="auto"/>
            <w:vAlign w:val="center"/>
          </w:tcPr>
          <w:p w14:paraId="1448233F" w14:textId="5F2190C6" w:rsidR="00C61037" w:rsidRPr="00795F17" w:rsidRDefault="004B75D8" w:rsidP="00C61037">
            <w:pPr>
              <w:pStyle w:val="Teksttabelisrodek"/>
              <w:rPr>
                <w:lang w:val="en-US"/>
              </w:rPr>
            </w:pPr>
            <w:r>
              <w:t>0</w:t>
            </w:r>
          </w:p>
        </w:tc>
        <w:tc>
          <w:tcPr>
            <w:tcW w:w="1412" w:type="dxa"/>
            <w:tcBorders>
              <w:top w:val="nil"/>
              <w:left w:val="nil"/>
              <w:bottom w:val="single" w:sz="4" w:space="0" w:color="auto"/>
              <w:right w:val="single" w:sz="4" w:space="0" w:color="auto"/>
            </w:tcBorders>
            <w:vAlign w:val="center"/>
          </w:tcPr>
          <w:p w14:paraId="2E7CD3B9" w14:textId="63F05BB4" w:rsidR="00C61037" w:rsidRPr="00795F17" w:rsidRDefault="00084F9D" w:rsidP="00C61037">
            <w:pPr>
              <w:pStyle w:val="Teksttabelisrodek"/>
              <w:rPr>
                <w:lang w:val="en-US"/>
              </w:rPr>
            </w:pPr>
            <w:r>
              <w:t>2</w:t>
            </w:r>
          </w:p>
        </w:tc>
      </w:tr>
      <w:tr w:rsidR="00C61037" w:rsidRPr="00795F17" w14:paraId="54FB8267" w14:textId="77777777" w:rsidTr="00C61037">
        <w:trPr>
          <w:trHeight w:val="397"/>
        </w:trPr>
        <w:tc>
          <w:tcPr>
            <w:tcW w:w="3114" w:type="dxa"/>
            <w:tcBorders>
              <w:top w:val="nil"/>
              <w:left w:val="single" w:sz="4" w:space="0" w:color="auto"/>
              <w:bottom w:val="single" w:sz="4" w:space="0" w:color="auto"/>
              <w:right w:val="single" w:sz="4" w:space="0" w:color="auto"/>
            </w:tcBorders>
            <w:shd w:val="clear" w:color="auto" w:fill="auto"/>
            <w:vAlign w:val="center"/>
          </w:tcPr>
          <w:p w14:paraId="0F25410D" w14:textId="7A55D438" w:rsidR="00C61037" w:rsidRPr="00042D2F" w:rsidRDefault="00042D2F" w:rsidP="00C61037">
            <w:pPr>
              <w:pStyle w:val="Teksttabelilewy"/>
            </w:pPr>
            <w:r w:rsidRPr="00795F17">
              <w:t>dobry stan ekologiczny</w:t>
            </w:r>
            <w:r w:rsidRPr="00042D2F">
              <w:t xml:space="preserve"> i do</w:t>
            </w:r>
            <w:r>
              <w:t>bry stan chemiczny</w:t>
            </w:r>
          </w:p>
        </w:tc>
        <w:tc>
          <w:tcPr>
            <w:tcW w:w="1276" w:type="dxa"/>
            <w:tcBorders>
              <w:top w:val="nil"/>
              <w:left w:val="nil"/>
              <w:bottom w:val="single" w:sz="4" w:space="0" w:color="auto"/>
              <w:right w:val="single" w:sz="4" w:space="0" w:color="auto"/>
            </w:tcBorders>
            <w:shd w:val="clear" w:color="auto" w:fill="auto"/>
            <w:vAlign w:val="center"/>
          </w:tcPr>
          <w:p w14:paraId="233D37BD" w14:textId="48B18320" w:rsidR="00C61037" w:rsidRPr="00795F17" w:rsidRDefault="00042D2F" w:rsidP="00C61037">
            <w:pPr>
              <w:pStyle w:val="Teksttabelisrodek"/>
            </w:pPr>
            <w:r>
              <w:t>45</w:t>
            </w:r>
          </w:p>
        </w:tc>
        <w:tc>
          <w:tcPr>
            <w:tcW w:w="1103" w:type="dxa"/>
            <w:tcBorders>
              <w:top w:val="nil"/>
              <w:left w:val="nil"/>
              <w:bottom w:val="single" w:sz="4" w:space="0" w:color="auto"/>
              <w:right w:val="single" w:sz="4" w:space="0" w:color="auto"/>
            </w:tcBorders>
            <w:shd w:val="clear" w:color="auto" w:fill="auto"/>
            <w:vAlign w:val="center"/>
          </w:tcPr>
          <w:p w14:paraId="7E9000FC" w14:textId="5380D01C" w:rsidR="00C61037" w:rsidRPr="00795F17" w:rsidRDefault="00715C71" w:rsidP="00C61037">
            <w:pPr>
              <w:pStyle w:val="Teksttabelisrodek"/>
            </w:pPr>
            <w:r>
              <w:t>0</w:t>
            </w:r>
          </w:p>
        </w:tc>
        <w:tc>
          <w:tcPr>
            <w:tcW w:w="1023" w:type="dxa"/>
            <w:tcBorders>
              <w:top w:val="nil"/>
              <w:left w:val="nil"/>
              <w:bottom w:val="single" w:sz="4" w:space="0" w:color="auto"/>
              <w:right w:val="single" w:sz="4" w:space="0" w:color="auto"/>
            </w:tcBorders>
            <w:shd w:val="clear" w:color="auto" w:fill="auto"/>
            <w:vAlign w:val="center"/>
          </w:tcPr>
          <w:p w14:paraId="7582ADA4" w14:textId="60925337" w:rsidR="00C61037" w:rsidRPr="00795F17" w:rsidRDefault="006E02CC" w:rsidP="00C61037">
            <w:pPr>
              <w:pStyle w:val="Teksttabelisrodek"/>
            </w:pPr>
            <w:r>
              <w:t>43</w:t>
            </w:r>
          </w:p>
        </w:tc>
        <w:tc>
          <w:tcPr>
            <w:tcW w:w="1134" w:type="dxa"/>
            <w:tcBorders>
              <w:top w:val="nil"/>
              <w:left w:val="nil"/>
              <w:bottom w:val="single" w:sz="4" w:space="0" w:color="auto"/>
              <w:right w:val="single" w:sz="4" w:space="0" w:color="auto"/>
            </w:tcBorders>
            <w:shd w:val="clear" w:color="auto" w:fill="auto"/>
            <w:vAlign w:val="center"/>
          </w:tcPr>
          <w:p w14:paraId="314C7493" w14:textId="36E1603E" w:rsidR="00C61037" w:rsidRPr="00795F17" w:rsidRDefault="004B75D8" w:rsidP="00C61037">
            <w:pPr>
              <w:pStyle w:val="Teksttabelisrodek"/>
            </w:pPr>
            <w:r>
              <w:t>1</w:t>
            </w:r>
          </w:p>
        </w:tc>
        <w:tc>
          <w:tcPr>
            <w:tcW w:w="1412" w:type="dxa"/>
            <w:tcBorders>
              <w:top w:val="nil"/>
              <w:left w:val="nil"/>
              <w:bottom w:val="single" w:sz="4" w:space="0" w:color="auto"/>
              <w:right w:val="single" w:sz="4" w:space="0" w:color="auto"/>
            </w:tcBorders>
            <w:vAlign w:val="center"/>
          </w:tcPr>
          <w:p w14:paraId="5D20F8F4" w14:textId="1A11DCB6" w:rsidR="00C61037" w:rsidRPr="00795F17" w:rsidRDefault="00084F9D" w:rsidP="00C61037">
            <w:pPr>
              <w:pStyle w:val="Teksttabelisrodek"/>
            </w:pPr>
            <w:r>
              <w:t>11</w:t>
            </w:r>
          </w:p>
        </w:tc>
      </w:tr>
      <w:tr w:rsidR="00C61037" w:rsidRPr="00795F17" w14:paraId="6429EA5B" w14:textId="77777777" w:rsidTr="00C61037">
        <w:trPr>
          <w:trHeight w:val="397"/>
        </w:trPr>
        <w:tc>
          <w:tcPr>
            <w:tcW w:w="3114" w:type="dxa"/>
            <w:tcBorders>
              <w:top w:val="single" w:sz="4" w:space="0" w:color="auto"/>
              <w:left w:val="single" w:sz="4" w:space="0" w:color="auto"/>
              <w:bottom w:val="single" w:sz="4" w:space="0" w:color="auto"/>
              <w:right w:val="single" w:sz="4" w:space="0" w:color="auto"/>
            </w:tcBorders>
            <w:shd w:val="clear" w:color="auto" w:fill="auto"/>
            <w:vAlign w:val="center"/>
          </w:tcPr>
          <w:p w14:paraId="47D5AF62" w14:textId="22C8ACD8" w:rsidR="00C61037" w:rsidRPr="00795F17" w:rsidRDefault="00C61037" w:rsidP="00C61037">
            <w:pPr>
              <w:pStyle w:val="Teksttabelilewy"/>
            </w:pPr>
            <w:r w:rsidRPr="00795F17">
              <w:t>odstępstwo z art. 4 ust. 4 RDW</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6BB619AA" w14:textId="16E8E25F" w:rsidR="00C61037" w:rsidRPr="00795F17" w:rsidRDefault="00150AA2" w:rsidP="00C61037">
            <w:pPr>
              <w:pStyle w:val="Teksttabelisrodek"/>
            </w:pPr>
            <w:r>
              <w:t>53</w:t>
            </w:r>
          </w:p>
        </w:tc>
        <w:tc>
          <w:tcPr>
            <w:tcW w:w="1103" w:type="dxa"/>
            <w:tcBorders>
              <w:top w:val="single" w:sz="4" w:space="0" w:color="auto"/>
              <w:left w:val="nil"/>
              <w:bottom w:val="single" w:sz="4" w:space="0" w:color="auto"/>
              <w:right w:val="single" w:sz="4" w:space="0" w:color="auto"/>
            </w:tcBorders>
            <w:shd w:val="clear" w:color="auto" w:fill="auto"/>
            <w:noWrap/>
            <w:vAlign w:val="center"/>
          </w:tcPr>
          <w:p w14:paraId="44039182" w14:textId="049A7F04" w:rsidR="00C61037" w:rsidRPr="00795F17" w:rsidRDefault="00715C71" w:rsidP="00C61037">
            <w:pPr>
              <w:pStyle w:val="Teksttabelisrodek"/>
            </w:pPr>
            <w:r>
              <w:t>0</w:t>
            </w:r>
          </w:p>
        </w:tc>
        <w:tc>
          <w:tcPr>
            <w:tcW w:w="1023" w:type="dxa"/>
            <w:tcBorders>
              <w:top w:val="single" w:sz="4" w:space="0" w:color="auto"/>
              <w:left w:val="nil"/>
              <w:bottom w:val="single" w:sz="4" w:space="0" w:color="auto"/>
              <w:right w:val="single" w:sz="4" w:space="0" w:color="auto"/>
            </w:tcBorders>
            <w:shd w:val="clear" w:color="auto" w:fill="auto"/>
            <w:noWrap/>
            <w:vAlign w:val="center"/>
          </w:tcPr>
          <w:p w14:paraId="57F200B7" w14:textId="0D231E2E" w:rsidR="00C61037" w:rsidRPr="00795F17" w:rsidRDefault="00C150D6" w:rsidP="00C61037">
            <w:pPr>
              <w:pStyle w:val="Teksttabelisrodek"/>
            </w:pPr>
            <w:r>
              <w:t>103</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7A125A2C" w14:textId="26AC1FE3" w:rsidR="00C61037" w:rsidRPr="00795F17" w:rsidRDefault="00CB176D" w:rsidP="00C61037">
            <w:pPr>
              <w:pStyle w:val="Teksttabelisrodek"/>
            </w:pPr>
            <w:r>
              <w:t>23</w:t>
            </w:r>
          </w:p>
        </w:tc>
        <w:tc>
          <w:tcPr>
            <w:tcW w:w="1412" w:type="dxa"/>
            <w:tcBorders>
              <w:top w:val="single" w:sz="4" w:space="0" w:color="auto"/>
              <w:left w:val="nil"/>
              <w:bottom w:val="single" w:sz="4" w:space="0" w:color="auto"/>
              <w:right w:val="single" w:sz="4" w:space="0" w:color="auto"/>
            </w:tcBorders>
            <w:vAlign w:val="center"/>
          </w:tcPr>
          <w:p w14:paraId="2D1A4731" w14:textId="0292C3E5" w:rsidR="00C61037" w:rsidRPr="00795F17" w:rsidRDefault="00F410A2" w:rsidP="00C61037">
            <w:pPr>
              <w:pStyle w:val="Teksttabelisrodek"/>
            </w:pPr>
            <w:r>
              <w:t>109</w:t>
            </w:r>
          </w:p>
        </w:tc>
      </w:tr>
      <w:tr w:rsidR="00C61037" w:rsidRPr="00795F17" w14:paraId="2FF801CB" w14:textId="77777777" w:rsidTr="00C61037">
        <w:trPr>
          <w:trHeight w:val="397"/>
        </w:trPr>
        <w:tc>
          <w:tcPr>
            <w:tcW w:w="3114" w:type="dxa"/>
            <w:tcBorders>
              <w:top w:val="single" w:sz="4" w:space="0" w:color="auto"/>
              <w:left w:val="single" w:sz="4" w:space="0" w:color="auto"/>
              <w:bottom w:val="single" w:sz="4" w:space="0" w:color="auto"/>
              <w:right w:val="single" w:sz="4" w:space="0" w:color="auto"/>
            </w:tcBorders>
            <w:shd w:val="clear" w:color="auto" w:fill="auto"/>
            <w:vAlign w:val="center"/>
          </w:tcPr>
          <w:p w14:paraId="1167B1A0" w14:textId="1CED673D" w:rsidR="00C61037" w:rsidRPr="00795F17" w:rsidRDefault="00D168C2" w:rsidP="00C61037">
            <w:pPr>
              <w:pStyle w:val="Teksttabelilewy"/>
            </w:pPr>
            <w:r w:rsidRPr="00795F17">
              <w:t>odstępstwo z art. 4 ust. 5 RDW</w:t>
            </w:r>
            <w:r w:rsidRPr="00D168C2">
              <w:rPr>
                <w:vertAlign w:val="superscript"/>
              </w:rPr>
              <w:t>1</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521600E5" w14:textId="44301C48" w:rsidR="00C61037" w:rsidRPr="00795F17" w:rsidRDefault="00042D2F" w:rsidP="00C61037">
            <w:pPr>
              <w:pStyle w:val="Teksttabelisrodek"/>
            </w:pPr>
            <w:r>
              <w:t>31</w:t>
            </w:r>
          </w:p>
        </w:tc>
        <w:tc>
          <w:tcPr>
            <w:tcW w:w="1103" w:type="dxa"/>
            <w:tcBorders>
              <w:top w:val="single" w:sz="4" w:space="0" w:color="auto"/>
              <w:left w:val="nil"/>
              <w:bottom w:val="single" w:sz="4" w:space="0" w:color="auto"/>
              <w:right w:val="single" w:sz="4" w:space="0" w:color="auto"/>
            </w:tcBorders>
            <w:shd w:val="clear" w:color="auto" w:fill="auto"/>
            <w:noWrap/>
            <w:vAlign w:val="center"/>
          </w:tcPr>
          <w:p w14:paraId="312D2CC1" w14:textId="21E39356" w:rsidR="00C61037" w:rsidRPr="00795F17" w:rsidRDefault="00C61037" w:rsidP="00C61037">
            <w:pPr>
              <w:pStyle w:val="Teksttabelisrodek"/>
            </w:pPr>
            <w:r w:rsidRPr="00795F17">
              <w:t>0</w:t>
            </w:r>
          </w:p>
        </w:tc>
        <w:tc>
          <w:tcPr>
            <w:tcW w:w="1023" w:type="dxa"/>
            <w:tcBorders>
              <w:top w:val="single" w:sz="4" w:space="0" w:color="auto"/>
              <w:left w:val="nil"/>
              <w:bottom w:val="single" w:sz="4" w:space="0" w:color="auto"/>
              <w:right w:val="single" w:sz="4" w:space="0" w:color="auto"/>
            </w:tcBorders>
            <w:shd w:val="clear" w:color="auto" w:fill="auto"/>
            <w:noWrap/>
            <w:vAlign w:val="center"/>
          </w:tcPr>
          <w:p w14:paraId="2D1AC09B" w14:textId="718EA3AB" w:rsidR="00C61037" w:rsidRPr="00795F17" w:rsidRDefault="006E02CC" w:rsidP="00C61037">
            <w:pPr>
              <w:pStyle w:val="Teksttabelisrodek"/>
            </w:pPr>
            <w:r>
              <w:t>75</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765BC1A3" w14:textId="1232AE61" w:rsidR="00C61037" w:rsidRPr="00795F17" w:rsidRDefault="00CB176D" w:rsidP="00C61037">
            <w:pPr>
              <w:pStyle w:val="Teksttabelisrodek"/>
            </w:pPr>
            <w:r>
              <w:t>21</w:t>
            </w:r>
          </w:p>
        </w:tc>
        <w:tc>
          <w:tcPr>
            <w:tcW w:w="1412" w:type="dxa"/>
            <w:tcBorders>
              <w:top w:val="single" w:sz="4" w:space="0" w:color="auto"/>
              <w:left w:val="nil"/>
              <w:bottom w:val="single" w:sz="4" w:space="0" w:color="auto"/>
              <w:right w:val="single" w:sz="4" w:space="0" w:color="auto"/>
            </w:tcBorders>
            <w:vAlign w:val="center"/>
          </w:tcPr>
          <w:p w14:paraId="3920876C" w14:textId="7BF3A0D5" w:rsidR="00C61037" w:rsidRPr="00795F17" w:rsidRDefault="00F410A2" w:rsidP="00C61037">
            <w:pPr>
              <w:pStyle w:val="Teksttabelisrodek"/>
            </w:pPr>
            <w:r>
              <w:t>57</w:t>
            </w:r>
          </w:p>
        </w:tc>
      </w:tr>
    </w:tbl>
    <w:p w14:paraId="1FEE8903" w14:textId="17CB4C51" w:rsidR="005401FB" w:rsidRPr="002F0E9F" w:rsidRDefault="000442A8" w:rsidP="005401FB">
      <w:pPr>
        <w:pStyle w:val="NormalnyWeb"/>
        <w:spacing w:before="0" w:beforeAutospacing="0" w:after="0" w:afterAutospacing="0"/>
        <w:jc w:val="both"/>
        <w:rPr>
          <w:rFonts w:asciiTheme="minorHAnsi" w:hAnsiTheme="minorHAnsi" w:cstheme="minorHAnsi"/>
          <w:i/>
          <w:iCs/>
          <w:sz w:val="18"/>
          <w:szCs w:val="18"/>
        </w:rPr>
      </w:pPr>
      <w:r w:rsidRPr="00C077FC">
        <w:rPr>
          <w:rFonts w:cs="Calibri"/>
          <w:i/>
          <w:iCs/>
          <w:color w:val="000000"/>
          <w:sz w:val="18"/>
          <w:szCs w:val="18"/>
          <w:shd w:val="clear" w:color="auto" w:fill="FFFFFF"/>
          <w:vertAlign w:val="superscript"/>
        </w:rPr>
        <w:t xml:space="preserve">1 </w:t>
      </w:r>
      <w:r w:rsidR="005401FB" w:rsidRPr="002F0E9F">
        <w:rPr>
          <w:rFonts w:asciiTheme="minorHAnsi" w:hAnsiTheme="minorHAnsi" w:cstheme="minorHAnsi"/>
          <w:i/>
          <w:iCs/>
          <w:sz w:val="18"/>
          <w:szCs w:val="18"/>
        </w:rPr>
        <w:t>Wskazane w tabeli jcwp z odstępstwem z art. 4 ust 5 RDW mają cel środowiskowy: w przypadku, gdy wskaźnikiem determinującym wskazanie do odstępstwa jest wskaźnik oceny stanu ekologicznego: umiarkowany stan ekologiczny (złagodzone wskaźniki wraz z klasą przedstawione w załączniku nr 1 oraz 5.1, pozostałe wskaźniki – II klasa jakości);</w:t>
      </w:r>
      <w:r w:rsidR="005401FB">
        <w:rPr>
          <w:rFonts w:asciiTheme="minorHAnsi" w:hAnsiTheme="minorHAnsi" w:cstheme="minorHAnsi"/>
          <w:i/>
          <w:iCs/>
          <w:sz w:val="18"/>
          <w:szCs w:val="18"/>
        </w:rPr>
        <w:t xml:space="preserve"> </w:t>
      </w:r>
      <w:r w:rsidR="005401FB" w:rsidRPr="002F0E9F">
        <w:rPr>
          <w:rFonts w:asciiTheme="minorHAnsi" w:hAnsiTheme="minorHAnsi" w:cstheme="minorHAnsi"/>
          <w:i/>
          <w:iCs/>
          <w:sz w:val="18"/>
          <w:szCs w:val="18"/>
        </w:rPr>
        <w:t>w</w:t>
      </w:r>
      <w:r w:rsidR="00F63E7B">
        <w:rPr>
          <w:rFonts w:asciiTheme="minorHAnsi" w:hAnsiTheme="minorHAnsi" w:cstheme="minorHAnsi"/>
          <w:i/>
          <w:iCs/>
          <w:sz w:val="18"/>
          <w:szCs w:val="18"/>
        </w:rPr>
        <w:t> </w:t>
      </w:r>
      <w:r w:rsidR="005401FB" w:rsidRPr="002F0E9F">
        <w:rPr>
          <w:rFonts w:asciiTheme="minorHAnsi" w:hAnsiTheme="minorHAnsi" w:cstheme="minorHAnsi"/>
          <w:i/>
          <w:iCs/>
          <w:sz w:val="18"/>
          <w:szCs w:val="18"/>
        </w:rPr>
        <w:t>przypadku, gdy wskaźnikiem determinującym wskazanie do odstępstwa jest wskaźnik oceny stanu</w:t>
      </w:r>
      <w:r w:rsidR="00BA6B41">
        <w:rPr>
          <w:rFonts w:asciiTheme="minorHAnsi" w:hAnsiTheme="minorHAnsi" w:cstheme="minorHAnsi"/>
          <w:i/>
          <w:iCs/>
          <w:sz w:val="18"/>
          <w:szCs w:val="18"/>
        </w:rPr>
        <w:t xml:space="preserve"> </w:t>
      </w:r>
      <w:r w:rsidR="005401FB" w:rsidRPr="002F0E9F">
        <w:rPr>
          <w:rFonts w:asciiTheme="minorHAnsi" w:hAnsiTheme="minorHAnsi" w:cstheme="minorHAnsi"/>
          <w:i/>
          <w:iCs/>
          <w:sz w:val="18"/>
          <w:szCs w:val="18"/>
        </w:rPr>
        <w:t>chemicznego:</w:t>
      </w:r>
      <w:r w:rsidR="00BA6B41">
        <w:rPr>
          <w:rFonts w:asciiTheme="minorHAnsi" w:hAnsiTheme="minorHAnsi" w:cstheme="minorHAnsi"/>
          <w:i/>
          <w:iCs/>
          <w:sz w:val="18"/>
          <w:szCs w:val="18"/>
        </w:rPr>
        <w:t xml:space="preserve"> </w:t>
      </w:r>
      <w:r w:rsidR="005401FB" w:rsidRPr="002F0E9F">
        <w:rPr>
          <w:rFonts w:asciiTheme="minorHAnsi" w:hAnsiTheme="minorHAnsi" w:cstheme="minorHAnsi"/>
          <w:i/>
          <w:iCs/>
          <w:sz w:val="18"/>
          <w:szCs w:val="18"/>
        </w:rPr>
        <w:t>stan chemiczny, dla złagodzonych wskaźników przedstawionych w załączniku nr 1 oraz 5.1- poniżej stanu dobrego, dla pozostałych wskaźników - stan dobry.</w:t>
      </w:r>
    </w:p>
    <w:p w14:paraId="3AD9E90F" w14:textId="792C5C04" w:rsidR="00260551" w:rsidRPr="00795F17" w:rsidRDefault="00260551" w:rsidP="0044393D">
      <w:pPr>
        <w:pStyle w:val="rdo"/>
      </w:pPr>
      <w:r w:rsidRPr="00795F17">
        <w:t xml:space="preserve">Źródło: </w:t>
      </w:r>
      <w:r w:rsidR="00FD7248" w:rsidRPr="00795F17">
        <w:t>opracowanie własne</w:t>
      </w:r>
    </w:p>
    <w:p w14:paraId="22925DD0" w14:textId="77777777" w:rsidR="0009370C" w:rsidRPr="00C75BCB" w:rsidRDefault="0009370C" w:rsidP="00C75BCB"/>
    <w:p w14:paraId="75DE6846" w14:textId="3F7E09BD" w:rsidR="007C3FBB" w:rsidRPr="00795F17" w:rsidRDefault="007C3FBB" w:rsidP="00867E43">
      <w:pPr>
        <w:pStyle w:val="Tabela"/>
        <w:rPr>
          <w:lang w:eastAsia="zh-TW"/>
        </w:rPr>
      </w:pPr>
      <w:bookmarkStart w:id="382" w:name="_Toc68703678"/>
      <w:r w:rsidRPr="00795F17">
        <w:t xml:space="preserve">Tabela </w:t>
      </w:r>
      <w:fldSimple w:instr=" STYLEREF 1 \s ">
        <w:r w:rsidR="00550571">
          <w:rPr>
            <w:noProof/>
          </w:rPr>
          <w:t>8</w:t>
        </w:r>
      </w:fldSimple>
      <w:r w:rsidR="00BB3B21" w:rsidRPr="00795F17">
        <w:noBreakHyphen/>
      </w:r>
      <w:fldSimple w:instr=" SEQ Tabela \* ARABIC \s 1 ">
        <w:r w:rsidR="00550571">
          <w:rPr>
            <w:noProof/>
          </w:rPr>
          <w:t>7</w:t>
        </w:r>
      </w:fldSimple>
      <w:r w:rsidRPr="00795F17">
        <w:tab/>
      </w:r>
      <w:r w:rsidRPr="00795F17">
        <w:rPr>
          <w:lang w:eastAsia="zh-TW"/>
        </w:rPr>
        <w:t xml:space="preserve">Jcwp </w:t>
      </w:r>
      <w:r w:rsidR="00666AC3" w:rsidRPr="00795F17">
        <w:rPr>
          <w:lang w:eastAsia="zh-TW"/>
        </w:rPr>
        <w:t>TW i CW</w:t>
      </w:r>
      <w:r w:rsidRPr="00795F17">
        <w:rPr>
          <w:lang w:eastAsia="zh-TW"/>
        </w:rPr>
        <w:t xml:space="preserve"> z poszczególnymi celami środowiskowymi </w:t>
      </w:r>
      <w:r w:rsidR="002D3407" w:rsidRPr="00795F17">
        <w:rPr>
          <w:lang w:eastAsia="zh-TW"/>
        </w:rPr>
        <w:t>na</w:t>
      </w:r>
      <w:r w:rsidR="00F34E3F" w:rsidRPr="00795F17">
        <w:rPr>
          <w:lang w:eastAsia="zh-TW"/>
        </w:rPr>
        <w:t xml:space="preserve"> obszarze dorzecza Odry </w:t>
      </w:r>
      <w:r w:rsidR="002D3407" w:rsidRPr="00795F17">
        <w:rPr>
          <w:lang w:eastAsia="zh-TW"/>
        </w:rPr>
        <w:t>w</w:t>
      </w:r>
      <w:r w:rsidR="00792322" w:rsidRPr="00795F17">
        <w:rPr>
          <w:lang w:eastAsia="zh-TW"/>
        </w:rPr>
        <w:t xml:space="preserve"> </w:t>
      </w:r>
      <w:r w:rsidR="00F34E3F" w:rsidRPr="00795F17">
        <w:rPr>
          <w:lang w:eastAsia="zh-TW"/>
        </w:rPr>
        <w:t>IIaPGW</w:t>
      </w:r>
      <w:r w:rsidR="00792322" w:rsidRPr="00795F17">
        <w:rPr>
          <w:lang w:eastAsia="zh-TW"/>
        </w:rPr>
        <w:t xml:space="preserve"> (2022-2027</w:t>
      </w:r>
      <w:r w:rsidR="00F34E3F" w:rsidRPr="00795F17">
        <w:rPr>
          <w:lang w:eastAsia="zh-TW"/>
        </w:rPr>
        <w:t>)</w:t>
      </w:r>
      <w:bookmarkEnd w:id="38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0"/>
        <w:gridCol w:w="3328"/>
      </w:tblGrid>
      <w:tr w:rsidR="00666AC3" w:rsidRPr="00795F17" w14:paraId="6FD1FE72" w14:textId="77777777" w:rsidTr="006B7B06">
        <w:trPr>
          <w:trHeight w:val="454"/>
          <w:jc w:val="center"/>
        </w:trPr>
        <w:tc>
          <w:tcPr>
            <w:tcW w:w="0" w:type="auto"/>
            <w:vMerge w:val="restart"/>
            <w:shd w:val="clear" w:color="auto" w:fill="BFBFBF" w:themeFill="background1" w:themeFillShade="BF"/>
            <w:noWrap/>
            <w:vAlign w:val="center"/>
            <w:hideMark/>
          </w:tcPr>
          <w:p w14:paraId="485DB15B" w14:textId="77777777" w:rsidR="00666AC3" w:rsidRPr="00795F17" w:rsidRDefault="00666AC3" w:rsidP="006B7B06">
            <w:pPr>
              <w:pStyle w:val="Teksttabelinaglowek"/>
            </w:pPr>
            <w:r w:rsidRPr="00795F17">
              <w:t>Cel środowiskowy jcwp TW i CW</w:t>
            </w:r>
          </w:p>
        </w:tc>
        <w:tc>
          <w:tcPr>
            <w:tcW w:w="0" w:type="auto"/>
            <w:shd w:val="clear" w:color="auto" w:fill="BFBFBF" w:themeFill="background1" w:themeFillShade="BF"/>
            <w:noWrap/>
            <w:vAlign w:val="center"/>
            <w:hideMark/>
          </w:tcPr>
          <w:p w14:paraId="4D69D30A" w14:textId="77777777" w:rsidR="00666AC3" w:rsidRPr="00795F17" w:rsidRDefault="00666AC3" w:rsidP="006B7B06">
            <w:pPr>
              <w:pStyle w:val="Teksttabelinaglowek"/>
            </w:pPr>
            <w:r w:rsidRPr="00795F17">
              <w:t>Region wodny</w:t>
            </w:r>
          </w:p>
        </w:tc>
      </w:tr>
      <w:tr w:rsidR="00666AC3" w:rsidRPr="00795F17" w14:paraId="4C57305C" w14:textId="77777777" w:rsidTr="006B7B06">
        <w:trPr>
          <w:trHeight w:val="454"/>
          <w:jc w:val="center"/>
        </w:trPr>
        <w:tc>
          <w:tcPr>
            <w:tcW w:w="0" w:type="auto"/>
            <w:vMerge/>
            <w:shd w:val="clear" w:color="auto" w:fill="BFBFBF" w:themeFill="background1" w:themeFillShade="BF"/>
            <w:vAlign w:val="center"/>
            <w:hideMark/>
          </w:tcPr>
          <w:p w14:paraId="661B571E" w14:textId="77777777" w:rsidR="00666AC3" w:rsidRPr="00795F17" w:rsidRDefault="00666AC3" w:rsidP="006B7B06">
            <w:pPr>
              <w:pStyle w:val="Teksttabelinaglowek"/>
            </w:pPr>
          </w:p>
        </w:tc>
        <w:tc>
          <w:tcPr>
            <w:tcW w:w="0" w:type="auto"/>
            <w:shd w:val="clear" w:color="auto" w:fill="BFBFBF" w:themeFill="background1" w:themeFillShade="BF"/>
            <w:vAlign w:val="center"/>
            <w:hideMark/>
          </w:tcPr>
          <w:p w14:paraId="41EA15E8" w14:textId="77777777" w:rsidR="00666AC3" w:rsidRPr="00795F17" w:rsidRDefault="00666AC3" w:rsidP="006B7B06">
            <w:pPr>
              <w:pStyle w:val="Teksttabelinaglowek"/>
            </w:pPr>
            <w:r w:rsidRPr="00795F17">
              <w:t>Dolnej Odry i Przymorza Zachodniego</w:t>
            </w:r>
          </w:p>
        </w:tc>
      </w:tr>
      <w:tr w:rsidR="005E5F9E" w:rsidRPr="00795F17" w14:paraId="69B74013" w14:textId="77777777" w:rsidTr="006B7B06">
        <w:trPr>
          <w:trHeight w:val="454"/>
          <w:jc w:val="center"/>
        </w:trPr>
        <w:tc>
          <w:tcPr>
            <w:tcW w:w="0" w:type="auto"/>
            <w:noWrap/>
            <w:vAlign w:val="center"/>
          </w:tcPr>
          <w:p w14:paraId="6FA2E802" w14:textId="79EBBEC3" w:rsidR="005E5F9E" w:rsidRPr="00795F17" w:rsidRDefault="005E5F9E" w:rsidP="005E5F9E">
            <w:pPr>
              <w:pStyle w:val="Teksttabelilewy"/>
            </w:pPr>
            <w:r w:rsidRPr="00795F17">
              <w:t>dobry stan ekologiczny</w:t>
            </w:r>
            <w:r w:rsidR="003C3D33">
              <w:t xml:space="preserve"> i stan ekologiczny</w:t>
            </w:r>
          </w:p>
        </w:tc>
        <w:tc>
          <w:tcPr>
            <w:tcW w:w="0" w:type="auto"/>
            <w:noWrap/>
            <w:vAlign w:val="center"/>
          </w:tcPr>
          <w:p w14:paraId="57AB826C" w14:textId="6393CE55" w:rsidR="005E5F9E" w:rsidRPr="00795F17" w:rsidRDefault="003C3D33" w:rsidP="005E5F9E">
            <w:pPr>
              <w:pStyle w:val="Teksttabelisrodek"/>
            </w:pPr>
            <w:r>
              <w:t>0</w:t>
            </w:r>
          </w:p>
        </w:tc>
      </w:tr>
      <w:tr w:rsidR="005E5F9E" w:rsidRPr="00795F17" w14:paraId="7F8AE183" w14:textId="77777777" w:rsidTr="005E5F9E">
        <w:trPr>
          <w:trHeight w:val="454"/>
          <w:jc w:val="center"/>
        </w:trPr>
        <w:tc>
          <w:tcPr>
            <w:tcW w:w="0" w:type="auto"/>
            <w:noWrap/>
            <w:vAlign w:val="center"/>
          </w:tcPr>
          <w:p w14:paraId="0707A328" w14:textId="7D946328" w:rsidR="005E5F9E" w:rsidRPr="00795F17" w:rsidRDefault="005E5F9E" w:rsidP="005E5F9E">
            <w:pPr>
              <w:pStyle w:val="Teksttabelilewy"/>
            </w:pPr>
            <w:r w:rsidRPr="00795F17">
              <w:t>odstępstwo z art. 4 ust. 4 RDW</w:t>
            </w:r>
          </w:p>
        </w:tc>
        <w:tc>
          <w:tcPr>
            <w:tcW w:w="0" w:type="auto"/>
            <w:noWrap/>
            <w:vAlign w:val="center"/>
          </w:tcPr>
          <w:p w14:paraId="4B0AFCA3" w14:textId="4533EC4A" w:rsidR="005E5F9E" w:rsidRPr="00795F17" w:rsidRDefault="005E5F9E" w:rsidP="005E5F9E">
            <w:pPr>
              <w:pStyle w:val="Teksttabelisrodek"/>
            </w:pPr>
            <w:r w:rsidRPr="00795F17">
              <w:t>4</w:t>
            </w:r>
          </w:p>
        </w:tc>
      </w:tr>
      <w:tr w:rsidR="005E5F9E" w:rsidRPr="00795F17" w14:paraId="61DBA1E0" w14:textId="77777777" w:rsidTr="005E5F9E">
        <w:trPr>
          <w:trHeight w:val="454"/>
          <w:jc w:val="center"/>
        </w:trPr>
        <w:tc>
          <w:tcPr>
            <w:tcW w:w="0" w:type="auto"/>
            <w:noWrap/>
            <w:vAlign w:val="center"/>
          </w:tcPr>
          <w:p w14:paraId="0DFA58CD" w14:textId="053B4FB5" w:rsidR="005E5F9E" w:rsidRPr="00795F17" w:rsidRDefault="00D168C2" w:rsidP="005E5F9E">
            <w:pPr>
              <w:pStyle w:val="Teksttabelilewy"/>
            </w:pPr>
            <w:r w:rsidRPr="00795F17">
              <w:t>odstępstwo z art. 4 ust. 5 RDW</w:t>
            </w:r>
            <w:r w:rsidRPr="00D168C2">
              <w:rPr>
                <w:vertAlign w:val="superscript"/>
              </w:rPr>
              <w:t>1</w:t>
            </w:r>
          </w:p>
        </w:tc>
        <w:tc>
          <w:tcPr>
            <w:tcW w:w="0" w:type="auto"/>
            <w:noWrap/>
            <w:vAlign w:val="center"/>
          </w:tcPr>
          <w:p w14:paraId="582D6DD6" w14:textId="73FCAEBE" w:rsidR="005E5F9E" w:rsidRPr="00795F17" w:rsidRDefault="005E5F9E" w:rsidP="005E5F9E">
            <w:pPr>
              <w:pStyle w:val="Teksttabelisrodek"/>
            </w:pPr>
            <w:r w:rsidRPr="00795F17">
              <w:t>4</w:t>
            </w:r>
          </w:p>
        </w:tc>
      </w:tr>
    </w:tbl>
    <w:p w14:paraId="108189B5" w14:textId="12D50240" w:rsidR="005401FB" w:rsidRPr="002F0E9F" w:rsidRDefault="000442A8" w:rsidP="005401FB">
      <w:pPr>
        <w:pStyle w:val="NormalnyWeb"/>
        <w:spacing w:before="0" w:beforeAutospacing="0" w:after="0" w:afterAutospacing="0"/>
        <w:jc w:val="both"/>
        <w:rPr>
          <w:rFonts w:asciiTheme="minorHAnsi" w:hAnsiTheme="minorHAnsi" w:cstheme="minorHAnsi"/>
          <w:i/>
          <w:iCs/>
          <w:sz w:val="18"/>
          <w:szCs w:val="18"/>
        </w:rPr>
      </w:pPr>
      <w:r w:rsidRPr="00C077FC">
        <w:rPr>
          <w:rFonts w:cs="Calibri"/>
          <w:i/>
          <w:iCs/>
          <w:color w:val="000000"/>
          <w:sz w:val="18"/>
          <w:szCs w:val="18"/>
          <w:shd w:val="clear" w:color="auto" w:fill="FFFFFF"/>
          <w:vertAlign w:val="superscript"/>
        </w:rPr>
        <w:t xml:space="preserve">1 </w:t>
      </w:r>
      <w:r w:rsidR="005401FB" w:rsidRPr="002F0E9F">
        <w:rPr>
          <w:rFonts w:asciiTheme="minorHAnsi" w:hAnsiTheme="minorHAnsi" w:cstheme="minorHAnsi"/>
          <w:i/>
          <w:iCs/>
          <w:sz w:val="18"/>
          <w:szCs w:val="18"/>
        </w:rPr>
        <w:t>Wskazane w tabeli jcwp z odstępstwem z art. 4 ust 5 RDW mają cel środowiskowy: w przypadku, gdy wskaźnikiem determinującym wskazanie do odstępstwa jest wskaźnik oceny stanu ekologicznego: umiarkowany stan ekologiczny (złagodzone wskaźniki wraz z klasą przedstawione w załączniku nr 1 oraz 5.1, pozostałe wskaźniki – II klasa jakości);</w:t>
      </w:r>
      <w:r w:rsidR="005401FB">
        <w:rPr>
          <w:rFonts w:asciiTheme="minorHAnsi" w:hAnsiTheme="minorHAnsi" w:cstheme="minorHAnsi"/>
          <w:i/>
          <w:iCs/>
          <w:sz w:val="18"/>
          <w:szCs w:val="18"/>
        </w:rPr>
        <w:t xml:space="preserve"> </w:t>
      </w:r>
      <w:r w:rsidR="005401FB" w:rsidRPr="002F0E9F">
        <w:rPr>
          <w:rFonts w:asciiTheme="minorHAnsi" w:hAnsiTheme="minorHAnsi" w:cstheme="minorHAnsi"/>
          <w:i/>
          <w:iCs/>
          <w:sz w:val="18"/>
          <w:szCs w:val="18"/>
        </w:rPr>
        <w:t>w przypadku, gdy wskaźnikiem determinującym wskazanie do odstępstwa jest wskaźnik oceny stanu</w:t>
      </w:r>
      <w:r w:rsidR="00BA6B41">
        <w:rPr>
          <w:rFonts w:asciiTheme="minorHAnsi" w:hAnsiTheme="minorHAnsi" w:cstheme="minorHAnsi"/>
          <w:i/>
          <w:iCs/>
          <w:sz w:val="18"/>
          <w:szCs w:val="18"/>
        </w:rPr>
        <w:t xml:space="preserve"> </w:t>
      </w:r>
      <w:r w:rsidR="005401FB" w:rsidRPr="002F0E9F">
        <w:rPr>
          <w:rFonts w:asciiTheme="minorHAnsi" w:hAnsiTheme="minorHAnsi" w:cstheme="minorHAnsi"/>
          <w:i/>
          <w:iCs/>
          <w:sz w:val="18"/>
          <w:szCs w:val="18"/>
        </w:rPr>
        <w:t>chemicznego:</w:t>
      </w:r>
      <w:r w:rsidR="00BA6B41">
        <w:rPr>
          <w:rFonts w:asciiTheme="minorHAnsi" w:hAnsiTheme="minorHAnsi" w:cstheme="minorHAnsi"/>
          <w:i/>
          <w:iCs/>
          <w:sz w:val="18"/>
          <w:szCs w:val="18"/>
        </w:rPr>
        <w:t xml:space="preserve"> </w:t>
      </w:r>
      <w:r w:rsidR="005401FB" w:rsidRPr="002F0E9F">
        <w:rPr>
          <w:rFonts w:asciiTheme="minorHAnsi" w:hAnsiTheme="minorHAnsi" w:cstheme="minorHAnsi"/>
          <w:i/>
          <w:iCs/>
          <w:sz w:val="18"/>
          <w:szCs w:val="18"/>
        </w:rPr>
        <w:t>stan chemiczny, dla złagodzonych wskaźników przedstawionych w załączniku nr 1 oraz 5.1- poniżej stanu dobrego, dla pozostałych wskaźników - stan dobry.</w:t>
      </w:r>
    </w:p>
    <w:p w14:paraId="6E9A3ED8" w14:textId="1CA407C6" w:rsidR="00F34E3F" w:rsidRPr="00795F17" w:rsidRDefault="00F34E3F" w:rsidP="0044393D">
      <w:pPr>
        <w:pStyle w:val="rdo"/>
      </w:pPr>
      <w:r w:rsidRPr="00795F17">
        <w:t xml:space="preserve">Źródło: </w:t>
      </w:r>
      <w:r w:rsidR="00FD7248" w:rsidRPr="00795F17">
        <w:t>opracowanie własne</w:t>
      </w:r>
    </w:p>
    <w:p w14:paraId="064D6D18" w14:textId="7E455417" w:rsidR="00A230D1" w:rsidRPr="00795F17" w:rsidRDefault="00A230D1" w:rsidP="00BA6B41">
      <w:pPr>
        <w:pStyle w:val="Nagwek3"/>
      </w:pPr>
      <w:bookmarkStart w:id="383" w:name="_Toc68703516"/>
      <w:r w:rsidRPr="00795F17">
        <w:t>Sposób określenia wartości granicznych dla stanu ekologicznego</w:t>
      </w:r>
      <w:bookmarkEnd w:id="383"/>
    </w:p>
    <w:p w14:paraId="53F47692" w14:textId="066FF5AC" w:rsidR="00A230D1" w:rsidRPr="00795F17" w:rsidRDefault="00A230D1" w:rsidP="0044393D">
      <w:r w:rsidRPr="00795F17">
        <w:t xml:space="preserve">Wartości graniczne dla stanu ekologicznego określone są </w:t>
      </w:r>
      <w:r w:rsidR="00260551" w:rsidRPr="00795F17">
        <w:t xml:space="preserve">w </w:t>
      </w:r>
      <w:r w:rsidRPr="00795F17">
        <w:t xml:space="preserve">r.kl.jcwp. Dokonana w okresie poprzedniego cyklu planistycznego weryfikacja metod oceny stanu ekologicznego jcwp wyznaczonych jako naturalne części wód oraz wartości granicznych dla klas stanu ekologicznego została wprowadzona w dwóch etapach </w:t>
      </w:r>
      <w:r w:rsidR="006461ED" w:rsidRPr="00795F17">
        <w:t>-</w:t>
      </w:r>
      <w:r w:rsidRPr="00795F17">
        <w:t xml:space="preserve"> część weszła w życie wraz z ogłoszeniem r.kl.jcwp, natomiast kolejne zmiany weszły w życie z dniem 1 stycznia 2022 r. i będą obowiązywały w IV cyklu planistycznym. Zmiany te obejmują zarówno zakres elementów biologicznych ocenianych w poszczególnych kategoriach i</w:t>
      </w:r>
      <w:r w:rsidR="002D3407" w:rsidRPr="00795F17">
        <w:t> </w:t>
      </w:r>
      <w:r w:rsidRPr="00795F17">
        <w:t>typach wód, jak i przedziały granic klas dla</w:t>
      </w:r>
      <w:r w:rsidR="00E10751" w:rsidRPr="00795F17">
        <w:t xml:space="preserve"> </w:t>
      </w:r>
      <w:r w:rsidRPr="00795F17">
        <w:t>stanu ekologicznego poszczególnych elementów biologicznych. Zmianie uległa także liczba ocenianych elementów fizykochemicznych oraz granice klas.</w:t>
      </w:r>
    </w:p>
    <w:p w14:paraId="6475B067" w14:textId="77777777" w:rsidR="00A230D1" w:rsidRPr="00795F17" w:rsidRDefault="00A230D1" w:rsidP="00792322">
      <w:r w:rsidRPr="00795F17">
        <w:t>Cele środowiskowe naturalnych jcwp dla wspierających elementów fizykochemicznych określono zgodnie z załącznikiem nr 7 i nr 8 r.kl.jcwp, za wyjątkiem TW i CW których dotyczy załącznik nr 9 i nr 10 r.kl.jcwp.</w:t>
      </w:r>
    </w:p>
    <w:p w14:paraId="11FD58CE" w14:textId="0D98E252" w:rsidR="00A230D1" w:rsidRPr="00795F17" w:rsidRDefault="00A230D1" w:rsidP="00792322">
      <w:r w:rsidRPr="00795F17">
        <w:t>W przypadku specyficznych substancji syntetycznych i niesyntetycznych cele środowiskowe zostały przyjęte zgodnie z załącznikiem nr 11 r.kl.jcwp.</w:t>
      </w:r>
    </w:p>
    <w:p w14:paraId="3F449434" w14:textId="2EDB3EC1" w:rsidR="00A230D1" w:rsidRPr="00795F17" w:rsidRDefault="00A230D1" w:rsidP="0044393D">
      <w:r w:rsidRPr="00795F17">
        <w:t xml:space="preserve">W zakresie celów środowiskowych </w:t>
      </w:r>
      <w:r w:rsidRPr="00795F17">
        <w:rPr>
          <w:bCs/>
        </w:rPr>
        <w:t>dla TW i CW</w:t>
      </w:r>
      <w:r w:rsidRPr="00795F17">
        <w:t xml:space="preserve"> zmiany wiązały się z</w:t>
      </w:r>
      <w:r w:rsidR="00F34E3F" w:rsidRPr="00795F17">
        <w:t xml:space="preserve"> </w:t>
      </w:r>
      <w:r w:rsidRPr="00795F17">
        <w:t>aktualizacją granic i</w:t>
      </w:r>
      <w:r w:rsidR="00742B98" w:rsidRPr="00795F17">
        <w:t xml:space="preserve"> </w:t>
      </w:r>
      <w:r w:rsidRPr="00795F17">
        <w:t xml:space="preserve">koniecznością przeniesienia (agregacji) wyników monitoringu. </w:t>
      </w:r>
    </w:p>
    <w:p w14:paraId="44F65FAA" w14:textId="4A099F69" w:rsidR="00A230D1" w:rsidRPr="00795F17" w:rsidRDefault="00A230D1" w:rsidP="00BA6B41">
      <w:pPr>
        <w:pStyle w:val="Nagwek3"/>
      </w:pPr>
      <w:bookmarkStart w:id="384" w:name="_Toc68703517"/>
      <w:r w:rsidRPr="00795F17">
        <w:t>Sposób określenia wartości granicznych dla potencjału ekologicznego</w:t>
      </w:r>
      <w:bookmarkEnd w:id="384"/>
    </w:p>
    <w:p w14:paraId="3AC0CF41" w14:textId="43FAC519" w:rsidR="00A230D1" w:rsidRPr="00795F17" w:rsidRDefault="00A230D1" w:rsidP="0044393D">
      <w:r w:rsidRPr="00795F17">
        <w:t>Zgodnie z r.kl.jcwp od 1 stycznia 2022</w:t>
      </w:r>
      <w:r w:rsidR="00F66B5F" w:rsidRPr="00795F17">
        <w:t> </w:t>
      </w:r>
      <w:r w:rsidRPr="00795F17">
        <w:t>r. obowiązują nowe zasady wyznaczania przedziałów granic potencjału ekologicznego. Zgodnie z</w:t>
      </w:r>
      <w:r w:rsidRPr="00795F17" w:rsidDel="004C11B8">
        <w:t xml:space="preserve"> </w:t>
      </w:r>
      <w:r w:rsidRPr="00795F17">
        <w:t>załącznikiem nr 8 do r.kl.jcwp wartości graniczne dla klas jakości wód powierzchniowych wskaźników jakości wód powierzchniowych, będące podstawą klasyfikacji potencjału ekologicznego jcwp, odnoszące się do</w:t>
      </w:r>
      <w:r w:rsidR="00F66B5F" w:rsidRPr="00795F17">
        <w:t xml:space="preserve"> </w:t>
      </w:r>
      <w:r w:rsidRPr="00795F17">
        <w:t>jcwp w ciekach naturalnych, kanałach lub zbiornikach zaporowych wyznaczonych jako sztuczne bądź silnie zmienione jcwp, o których mowa w ust. 1 r.kl.jcwp, określa się w</w:t>
      </w:r>
      <w:r w:rsidR="00F66B5F" w:rsidRPr="00795F17">
        <w:t xml:space="preserve"> </w:t>
      </w:r>
      <w:r w:rsidRPr="00795F17">
        <w:t>ramach planu gospodarowania wodami na obszarze dorzecza lub jego aktualizacji, w</w:t>
      </w:r>
      <w:r w:rsidR="00F66B5F" w:rsidRPr="00795F17">
        <w:t xml:space="preserve"> </w:t>
      </w:r>
      <w:r w:rsidRPr="00795F17">
        <w:t xml:space="preserve">rozporządzeniu, o którym mowa w art. 321 ustawy pr.w. </w:t>
      </w:r>
      <w:r w:rsidR="00F66B5F" w:rsidRPr="00795F17">
        <w:t>W</w:t>
      </w:r>
      <w:r w:rsidRPr="00795F17">
        <w:t>artości graniczne wskazane są w załączniku nr 3.1 IIaPGW</w:t>
      </w:r>
      <w:r w:rsidR="00F66B5F" w:rsidRPr="00795F17">
        <w:t xml:space="preserve"> (Wartości graniczne SCW i SZCW)</w:t>
      </w:r>
      <w:r w:rsidRPr="00795F17">
        <w:t>.</w:t>
      </w:r>
    </w:p>
    <w:p w14:paraId="11DBC9EE" w14:textId="1342210C" w:rsidR="00A230D1" w:rsidRPr="00795F17" w:rsidRDefault="00A230D1" w:rsidP="0044393D">
      <w:r w:rsidRPr="00795F17">
        <w:t>W przypadku ustalenia celów środowiskowych dla SZCW i SCW uwzględniono zaktualizowane statusy jcwp. W odniesieniu do potencjału ekologicznego dla rzek wprowadzono odrębne od stanu ekologicznego wartości graniczne, które wyznacza się indywidualnie dla każdej SZCW lub SCW w</w:t>
      </w:r>
      <w:r w:rsidR="002A71D9" w:rsidRPr="00795F17">
        <w:t> </w:t>
      </w:r>
      <w:r w:rsidRPr="00795F17">
        <w:t>zależności od stopnia jej przekształcenia. Dla jezior wprowadzono sumy wskaźników oceny stanu morfologicznego oraz wybranych wskaźników biologicznych (makrofity, ichtiofauna) dla stanu lub</w:t>
      </w:r>
      <w:r w:rsidR="00F63E7B">
        <w:t> </w:t>
      </w:r>
      <w:r w:rsidRPr="00795F17">
        <w:t>potencjału ekologicznego, stanowiących dolne granice dla wyznaczenia części wód jako naturalnej.</w:t>
      </w:r>
    </w:p>
    <w:p w14:paraId="37DE76B8" w14:textId="77777777" w:rsidR="00A230D1" w:rsidRPr="00795F17" w:rsidRDefault="00A230D1" w:rsidP="0044393D">
      <w:r w:rsidRPr="00795F17">
        <w:t>Przyjętymi założeniami metodycznymi dla wyznaczenia potencjału ekologicznego dla SZCW i SCW rzek, jezior i zbiorników zaporowych były:</w:t>
      </w:r>
    </w:p>
    <w:p w14:paraId="6C7D40B7" w14:textId="27691F70" w:rsidR="00A230D1" w:rsidRPr="00795F17" w:rsidRDefault="00F66B5F" w:rsidP="001F565A">
      <w:pPr>
        <w:pStyle w:val="Numerowanie"/>
        <w:numPr>
          <w:ilvl w:val="0"/>
          <w:numId w:val="90"/>
        </w:numPr>
      </w:pPr>
      <w:r w:rsidRPr="00795F17">
        <w:t>W</w:t>
      </w:r>
      <w:r w:rsidR="00A230D1" w:rsidRPr="00795F17">
        <w:t xml:space="preserve">ybór odpowiednich elementów biologicznych do oceny potencjału ekologicznego </w:t>
      </w:r>
      <w:r w:rsidR="006461ED" w:rsidRPr="00795F17">
        <w:t>-</w:t>
      </w:r>
      <w:r w:rsidR="00A230D1" w:rsidRPr="00795F17">
        <w:t xml:space="preserve"> przyjęto zestaw elementów wykorzystywanych w ocenie najbliższej porównywalnej kategorii wód naturalnych:</w:t>
      </w:r>
    </w:p>
    <w:p w14:paraId="1C289E73" w14:textId="7CCBD801" w:rsidR="00A230D1" w:rsidRPr="00795F17" w:rsidRDefault="00A230D1" w:rsidP="001F565A">
      <w:pPr>
        <w:pStyle w:val="Punkty"/>
        <w:numPr>
          <w:ilvl w:val="0"/>
          <w:numId w:val="52"/>
        </w:numPr>
      </w:pPr>
      <w:r w:rsidRPr="00795F17">
        <w:t xml:space="preserve">dla SZCW rzeki czy SCW kanału </w:t>
      </w:r>
      <w:r w:rsidR="006461ED" w:rsidRPr="00795F17">
        <w:t>-</w:t>
      </w:r>
      <w:r w:rsidRPr="00795F17">
        <w:t xml:space="preserve"> rzeka;</w:t>
      </w:r>
    </w:p>
    <w:p w14:paraId="5D535FE4" w14:textId="06BB5F49" w:rsidR="00A230D1" w:rsidRPr="00795F17" w:rsidRDefault="00A230D1" w:rsidP="001F565A">
      <w:pPr>
        <w:pStyle w:val="Punkty"/>
        <w:numPr>
          <w:ilvl w:val="0"/>
          <w:numId w:val="52"/>
        </w:numPr>
      </w:pPr>
      <w:r w:rsidRPr="00795F17">
        <w:t xml:space="preserve">dla SZCW jeziora </w:t>
      </w:r>
      <w:r w:rsidR="006461ED" w:rsidRPr="00795F17">
        <w:t>-</w:t>
      </w:r>
      <w:r w:rsidRPr="00795F17">
        <w:t xml:space="preserve"> jezioro;</w:t>
      </w:r>
    </w:p>
    <w:p w14:paraId="62929DEB" w14:textId="75CB6454" w:rsidR="00A230D1" w:rsidRPr="00795F17" w:rsidRDefault="00A230D1" w:rsidP="001F565A">
      <w:pPr>
        <w:pStyle w:val="Punkty"/>
        <w:numPr>
          <w:ilvl w:val="0"/>
          <w:numId w:val="52"/>
        </w:numPr>
      </w:pPr>
      <w:r w:rsidRPr="00795F17">
        <w:t xml:space="preserve">dla SZCW zbiornika zaporowego reolimnicznego lub przejściowego </w:t>
      </w:r>
      <w:r w:rsidR="006461ED" w:rsidRPr="00795F17">
        <w:t>-</w:t>
      </w:r>
      <w:r w:rsidRPr="00795F17">
        <w:t xml:space="preserve"> rzeka;</w:t>
      </w:r>
    </w:p>
    <w:p w14:paraId="2DC13662" w14:textId="0190C2C5" w:rsidR="00A230D1" w:rsidRPr="00795F17" w:rsidRDefault="00A230D1" w:rsidP="001F565A">
      <w:pPr>
        <w:pStyle w:val="Punkty"/>
        <w:numPr>
          <w:ilvl w:val="0"/>
          <w:numId w:val="52"/>
        </w:numPr>
      </w:pPr>
      <w:r w:rsidRPr="00795F17">
        <w:t xml:space="preserve">dla SZCW zbiornika limnicznego </w:t>
      </w:r>
      <w:r w:rsidR="006461ED" w:rsidRPr="00795F17">
        <w:t>-</w:t>
      </w:r>
      <w:r w:rsidRPr="00795F17">
        <w:t xml:space="preserve"> jezioro.</w:t>
      </w:r>
    </w:p>
    <w:p w14:paraId="68502AA9" w14:textId="524EDEB5" w:rsidR="00A230D1" w:rsidRPr="00795F17" w:rsidRDefault="00F66B5F" w:rsidP="0044393D">
      <w:pPr>
        <w:pStyle w:val="Numerowanie"/>
      </w:pPr>
      <w:r w:rsidRPr="00795F17">
        <w:t>J</w:t>
      </w:r>
      <w:r w:rsidR="00A230D1" w:rsidRPr="00795F17">
        <w:t>ako dolną wartość graniczną maksymalnego potencjału ekologicznego przyjęcie dolnej granicy dobrego stanu ekologicznego dla danego typu abiotycznego rzek, zakładając, że w praktyce odpowiada to stanowi</w:t>
      </w:r>
      <w:r w:rsidR="00804069" w:rsidRPr="00795F17">
        <w:t xml:space="preserve"> ekologicznemu</w:t>
      </w:r>
      <w:r w:rsidRPr="00795F17">
        <w:t>,</w:t>
      </w:r>
      <w:r w:rsidR="00A230D1" w:rsidRPr="00795F17">
        <w:t xml:space="preserve"> jaki można osiągnąć stosując wszystkie uzasadnione działania restytucyjne.</w:t>
      </w:r>
    </w:p>
    <w:p w14:paraId="66818629" w14:textId="742597DA" w:rsidR="00A230D1" w:rsidRPr="00795F17" w:rsidRDefault="00F66B5F" w:rsidP="0044393D">
      <w:pPr>
        <w:pStyle w:val="Numerowanie"/>
      </w:pPr>
      <w:r w:rsidRPr="00795F17">
        <w:t>W</w:t>
      </w:r>
      <w:r w:rsidR="00A230D1" w:rsidRPr="00795F17">
        <w:t>artości graniczne dla dobrego potencjału ekologicznego mieszczą się w przedziale klasy umiarkowanego stanu ekologicznego, a ich odchylenie od górnej granicy stanu umiarkowanego jest proporcjonalne do stopnia przekształcenia danej SZCW lub SCW w stosunku do wartości HIR i</w:t>
      </w:r>
      <w:r w:rsidR="00124725" w:rsidRPr="00795F17">
        <w:t> </w:t>
      </w:r>
      <w:r w:rsidR="00A230D1" w:rsidRPr="00795F17">
        <w:t>wskaźników oceny stanu morfologicznego jezior (Grupy A-E lub A-F) przyjętych jako dolne granice dla wyznaczenia części wód jako naturalnej.</w:t>
      </w:r>
    </w:p>
    <w:p w14:paraId="1204BAE6" w14:textId="1F335566" w:rsidR="00A230D1" w:rsidRPr="00795F17" w:rsidRDefault="00F66B5F" w:rsidP="0044393D">
      <w:pPr>
        <w:pStyle w:val="Numerowanie"/>
      </w:pPr>
      <w:r w:rsidRPr="00795F17">
        <w:t>O</w:t>
      </w:r>
      <w:r w:rsidR="00A230D1" w:rsidRPr="00795F17">
        <w:t>kreślenie potencjału ekologicznego w zakresie elementów hydromorfologicznych dla SZCW i</w:t>
      </w:r>
      <w:r w:rsidR="00260551" w:rsidRPr="00795F17">
        <w:t> </w:t>
      </w:r>
      <w:r w:rsidR="00A230D1" w:rsidRPr="00795F17">
        <w:t>SCW rzek wg wzoru:</w:t>
      </w:r>
    </w:p>
    <w:p w14:paraId="5A82C186" w14:textId="77777777" w:rsidR="00A230D1" w:rsidRPr="00795F17" w:rsidRDefault="00BA6B41" w:rsidP="0044393D">
      <w:pPr>
        <w:rPr>
          <w:rFonts w:asciiTheme="minorHAnsi" w:hAnsiTheme="minorHAnsi"/>
        </w:rPr>
      </w:pPr>
      <m:oMathPara>
        <m:oMath>
          <m:sSub>
            <m:sSubPr>
              <m:ctrlPr>
                <w:rPr>
                  <w:rFonts w:ascii="Cambria Math" w:hAnsi="Cambria Math"/>
                  <w:i/>
                </w:rPr>
              </m:ctrlPr>
            </m:sSubPr>
            <m:e>
              <m:r>
                <m:rPr>
                  <m:sty m:val="p"/>
                </m:rPr>
                <w:rPr>
                  <w:rFonts w:ascii="Cambria Math" w:hAnsi="Cambria Math"/>
                </w:rPr>
                <m:t>DPE</m:t>
              </m:r>
            </m:e>
            <m:sub>
              <m:r>
                <m:rPr>
                  <m:sty m:val="p"/>
                </m:rPr>
                <w:rPr>
                  <w:rFonts w:ascii="Cambria Math" w:hAnsi="Cambria Math"/>
                </w:rPr>
                <m:t>d</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DSE</m:t>
              </m:r>
            </m:e>
            <m:sub>
              <m:r>
                <m:rPr>
                  <m:sty m:val="p"/>
                </m:rPr>
                <w:rPr>
                  <w:rFonts w:ascii="Cambria Math" w:hAnsi="Cambria Math"/>
                </w:rPr>
                <m:t>d</m:t>
              </m:r>
            </m:sub>
          </m:sSub>
          <m:r>
            <m:rPr>
              <m:sty m:val="p"/>
            </m:rPr>
            <w:rPr>
              <w:rFonts w:ascii="Cambria Math" w:hAnsi="Cambria Math"/>
            </w:rPr>
            <m:t xml:space="preserve">- </m:t>
          </m:r>
          <m:d>
            <m:dPr>
              <m:begChr m:val="["/>
              <m:endChr m:val="]"/>
              <m:ctrlPr>
                <w:rPr>
                  <w:rFonts w:ascii="Cambria Math" w:hAnsi="Cambria Math"/>
                  <w:i/>
                </w:rPr>
              </m:ctrlPr>
            </m:dPr>
            <m:e>
              <m:d>
                <m:dPr>
                  <m:ctrlPr>
                    <w:rPr>
                      <w:rFonts w:ascii="Cambria Math" w:hAnsi="Cambria Math"/>
                      <w:i/>
                    </w:rPr>
                  </m:ctrlPr>
                </m:dPr>
                <m:e>
                  <m:r>
                    <m:rPr>
                      <m:sty m:val="p"/>
                    </m:rPr>
                    <w:rPr>
                      <w:rFonts w:ascii="Cambria Math" w:hAnsi="Cambria Math"/>
                    </w:rPr>
                    <m:t>1-</m:t>
                  </m:r>
                  <m:f>
                    <m:fPr>
                      <m:ctrlPr>
                        <w:rPr>
                          <w:rFonts w:ascii="Cambria Math" w:hAnsi="Cambria Math"/>
                          <w:i/>
                        </w:rPr>
                      </m:ctrlPr>
                    </m:fPr>
                    <m:num>
                      <m:sSub>
                        <m:sSubPr>
                          <m:ctrlPr>
                            <w:rPr>
                              <w:rFonts w:ascii="Cambria Math" w:hAnsi="Cambria Math"/>
                              <w:i/>
                            </w:rPr>
                          </m:ctrlPr>
                        </m:sSubPr>
                        <m:e>
                          <m:r>
                            <m:rPr>
                              <m:sty m:val="p"/>
                            </m:rPr>
                            <w:rPr>
                              <w:rFonts w:ascii="Cambria Math" w:hAnsi="Cambria Math"/>
                            </w:rPr>
                            <m:t>HIR</m:t>
                          </m:r>
                        </m:e>
                        <m:sub>
                          <m:r>
                            <m:rPr>
                              <m:sty m:val="p"/>
                            </m:rPr>
                            <w:rPr>
                              <w:rFonts w:ascii="Cambria Math" w:hAnsi="Cambria Math"/>
                            </w:rPr>
                            <m:t>max</m:t>
                          </m:r>
                        </m:sub>
                      </m:sSub>
                    </m:num>
                    <m:den>
                      <m:sSub>
                        <m:sSubPr>
                          <m:ctrlPr>
                            <w:rPr>
                              <w:rFonts w:ascii="Cambria Math" w:hAnsi="Cambria Math"/>
                              <w:i/>
                            </w:rPr>
                          </m:ctrlPr>
                        </m:sSubPr>
                        <m:e>
                          <m:r>
                            <m:rPr>
                              <m:sty m:val="p"/>
                            </m:rPr>
                            <w:rPr>
                              <w:rFonts w:ascii="Cambria Math" w:hAnsi="Cambria Math"/>
                            </w:rPr>
                            <m:t>HIR</m:t>
                          </m:r>
                        </m:e>
                        <m:sub>
                          <m:r>
                            <m:rPr>
                              <m:sty m:val="p"/>
                            </m:rPr>
                            <w:rPr>
                              <w:rFonts w:ascii="Cambria Math" w:hAnsi="Cambria Math"/>
                            </w:rPr>
                            <m:t>0,60</m:t>
                          </m:r>
                        </m:sub>
                      </m:sSub>
                    </m:den>
                  </m:f>
                </m:e>
              </m:d>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DSE</m:t>
                      </m:r>
                    </m:e>
                    <m:sub>
                      <m:r>
                        <m:rPr>
                          <m:sty m:val="p"/>
                        </m:rPr>
                        <w:rPr>
                          <w:rFonts w:ascii="Cambria Math" w:hAnsi="Cambria Math"/>
                        </w:rPr>
                        <m:t>d</m:t>
                      </m:r>
                    </m:sub>
                  </m:sSub>
                  <m:r>
                    <m:rPr>
                      <m:sty m:val="p"/>
                    </m:rPr>
                    <w:rPr>
                      <w:rFonts w:ascii="Cambria Math" w:hAnsi="Cambria Math"/>
                    </w:rPr>
                    <m:t xml:space="preserve">- </m:t>
                  </m:r>
                  <m:sSub>
                    <m:sSubPr>
                      <m:ctrlPr>
                        <w:rPr>
                          <w:rFonts w:ascii="Cambria Math" w:hAnsi="Cambria Math"/>
                          <w:i/>
                        </w:rPr>
                      </m:ctrlPr>
                    </m:sSubPr>
                    <m:e>
                      <m:r>
                        <m:rPr>
                          <m:sty m:val="p"/>
                        </m:rPr>
                        <w:rPr>
                          <w:rFonts w:ascii="Cambria Math" w:hAnsi="Cambria Math"/>
                        </w:rPr>
                        <m:t>USE</m:t>
                      </m:r>
                    </m:e>
                    <m:sub>
                      <m:r>
                        <m:rPr>
                          <m:sty m:val="p"/>
                        </m:rPr>
                        <w:rPr>
                          <w:rFonts w:ascii="Cambria Math" w:hAnsi="Cambria Math"/>
                        </w:rPr>
                        <m:t>d</m:t>
                      </m:r>
                    </m:sub>
                  </m:sSub>
                </m:e>
              </m:d>
            </m:e>
          </m:d>
        </m:oMath>
      </m:oMathPara>
    </w:p>
    <w:p w14:paraId="654725D1" w14:textId="77777777" w:rsidR="00A230D1" w:rsidRPr="00795F17" w:rsidRDefault="00A230D1" w:rsidP="0044393D">
      <w:r w:rsidRPr="00795F17">
        <w:t xml:space="preserve">gdzie: </w:t>
      </w:r>
    </w:p>
    <w:p w14:paraId="7582B198" w14:textId="1502A714" w:rsidR="00A230D1" w:rsidRPr="00795F17" w:rsidRDefault="00A230D1" w:rsidP="0044393D">
      <w:r w:rsidRPr="00795F17">
        <w:t>DPE</w:t>
      </w:r>
      <w:r w:rsidRPr="00795F17">
        <w:rPr>
          <w:vertAlign w:val="subscript"/>
        </w:rPr>
        <w:t>d</w:t>
      </w:r>
      <w:r w:rsidRPr="00795F17">
        <w:t xml:space="preserve"> </w:t>
      </w:r>
      <w:r w:rsidR="006461ED" w:rsidRPr="00795F17">
        <w:t>-</w:t>
      </w:r>
      <w:r w:rsidRPr="00795F17">
        <w:t xml:space="preserve"> dolna granica dobrego potencjału ekologicznego</w:t>
      </w:r>
    </w:p>
    <w:p w14:paraId="31E3F8EC" w14:textId="533731C8" w:rsidR="00A230D1" w:rsidRPr="00795F17" w:rsidRDefault="00A230D1" w:rsidP="0044393D">
      <w:r w:rsidRPr="00795F17">
        <w:t>DSE</w:t>
      </w:r>
      <w:r w:rsidRPr="00795F17">
        <w:rPr>
          <w:vertAlign w:val="subscript"/>
        </w:rPr>
        <w:t>d</w:t>
      </w:r>
      <w:r w:rsidRPr="00795F17">
        <w:t xml:space="preserve"> </w:t>
      </w:r>
      <w:r w:rsidR="006461ED" w:rsidRPr="00795F17">
        <w:t>-</w:t>
      </w:r>
      <w:r w:rsidRPr="00795F17">
        <w:t xml:space="preserve"> dolna granica dolnego stanu ekologicznego</w:t>
      </w:r>
    </w:p>
    <w:p w14:paraId="11D1545F" w14:textId="7CDEE45A" w:rsidR="00A230D1" w:rsidRPr="00795F17" w:rsidRDefault="00A230D1" w:rsidP="0044393D">
      <w:r w:rsidRPr="00795F17">
        <w:t>USE</w:t>
      </w:r>
      <w:r w:rsidRPr="00795F17">
        <w:rPr>
          <w:vertAlign w:val="subscript"/>
        </w:rPr>
        <w:t>d</w:t>
      </w:r>
      <w:r w:rsidRPr="00795F17">
        <w:t xml:space="preserve"> </w:t>
      </w:r>
      <w:r w:rsidR="006461ED" w:rsidRPr="00795F17">
        <w:t>-</w:t>
      </w:r>
      <w:r w:rsidRPr="00795F17">
        <w:t xml:space="preserve"> dolna granica umiarkowanego stanu ekologicznego</w:t>
      </w:r>
    </w:p>
    <w:p w14:paraId="269E83CD" w14:textId="196E4394" w:rsidR="00A230D1" w:rsidRPr="00795F17" w:rsidRDefault="00A230D1" w:rsidP="0044393D">
      <w:r w:rsidRPr="00795F17">
        <w:t>HIR</w:t>
      </w:r>
      <w:r w:rsidRPr="00795F17">
        <w:rPr>
          <w:vertAlign w:val="subscript"/>
        </w:rPr>
        <w:t>0,60</w:t>
      </w:r>
      <w:r w:rsidRPr="00795F17">
        <w:t xml:space="preserve"> </w:t>
      </w:r>
      <w:r w:rsidR="006461ED" w:rsidRPr="00795F17">
        <w:t>-</w:t>
      </w:r>
      <w:r w:rsidRPr="00795F17">
        <w:t xml:space="preserve"> wartość wskaźnika HIR=0,60 (podstawa do wyznaczenia jcwp jako NAT)</w:t>
      </w:r>
    </w:p>
    <w:p w14:paraId="2A33074C" w14:textId="00E68C0D" w:rsidR="00A230D1" w:rsidRPr="00795F17" w:rsidRDefault="00A230D1" w:rsidP="0044393D">
      <w:r w:rsidRPr="00795F17">
        <w:t>HIR</w:t>
      </w:r>
      <w:r w:rsidRPr="00795F17">
        <w:rPr>
          <w:vertAlign w:val="subscript"/>
        </w:rPr>
        <w:t>max</w:t>
      </w:r>
      <w:r w:rsidR="006461ED" w:rsidRPr="00795F17">
        <w:t>-</w:t>
      </w:r>
      <w:r w:rsidRPr="00795F17">
        <w:t xml:space="preserve"> maksymalna wartość wskaźnika HIR po restytucji i teście alternatyw dla danej SZCW/SCW</w:t>
      </w:r>
    </w:p>
    <w:p w14:paraId="02ABAE74" w14:textId="2A1835F5" w:rsidR="00A230D1" w:rsidRPr="00795F17" w:rsidRDefault="00A230D1" w:rsidP="0044393D">
      <w:r w:rsidRPr="00795F17">
        <w:rPr>
          <w:iCs/>
        </w:rPr>
        <w:t>Wyznaczone wartości graniczne podlegały dodatkowo korekcie eksperckiej. R</w:t>
      </w:r>
      <w:r w:rsidRPr="00795F17">
        <w:t>edukcję granic klas dla wskaźnika oceny fitobentosu (IO) oraz fitoplanktonu (IFPL) wskazano tylko dla części SZCW i</w:t>
      </w:r>
      <w:r w:rsidR="00260551" w:rsidRPr="00795F17">
        <w:t> </w:t>
      </w:r>
      <w:r w:rsidRPr="00795F17">
        <w:t>SCW rzek podlegających bardzo silnej presji lub jej określonym rodzajom. Redukcję granic klas dla wskaźników IO oraz IFPL przewidziano odpowiednio dla 51 i 21 jcwp. W przypadku 238</w:t>
      </w:r>
      <w:r w:rsidR="00F66B5F" w:rsidRPr="00795F17">
        <w:t> </w:t>
      </w:r>
      <w:r w:rsidRPr="00795F17">
        <w:t>ostatecznie wyznaczonych SZCW (40%) zrezygnowano ze wskaźnika D w ocenie potencjału ekologicznego ze względu na liczne przegrody (PPH2g ≥ 6). Jednakże, w odniesieniu do 48 (20%) SZCW, spośród tych 238 SZCW, wskazano osiągnięcie wartości D ≥ 0,5 ze względu na osiągnięcie celów środowiskowych dla części wód, dla</w:t>
      </w:r>
      <w:r w:rsidR="00F63E7B">
        <w:t> </w:t>
      </w:r>
      <w:r w:rsidRPr="00795F17">
        <w:t>których stanowi on element oceny stanu lub potencjału ekologicznego (z zastrzeżeniem, że</w:t>
      </w:r>
      <w:r w:rsidR="00F63E7B">
        <w:t> </w:t>
      </w:r>
      <w:r w:rsidRPr="00795F17">
        <w:t xml:space="preserve">wskaźnik D jest brany pod uwagę tylko dla jcwp objętych monitoringiem GIOS w zakresie ichtiofauny). </w:t>
      </w:r>
    </w:p>
    <w:p w14:paraId="0F504254" w14:textId="7B5D2432" w:rsidR="00A230D1" w:rsidRPr="00795F17" w:rsidRDefault="00F66B5F" w:rsidP="0044393D">
      <w:pPr>
        <w:pStyle w:val="Numerowanie"/>
      </w:pPr>
      <w:r w:rsidRPr="00795F17">
        <w:t>O</w:t>
      </w:r>
      <w:r w:rsidR="00A230D1" w:rsidRPr="00795F17">
        <w:t>kreślenie potencjału ekologicznego w zakresie elementów hydromorfologicznych SZCW jezior wg</w:t>
      </w:r>
      <w:r w:rsidR="00792322" w:rsidRPr="00795F17">
        <w:t> </w:t>
      </w:r>
      <w:r w:rsidR="00A230D1" w:rsidRPr="00795F17">
        <w:t>wzorów:</w:t>
      </w:r>
    </w:p>
    <w:p w14:paraId="150D4E1D" w14:textId="77777777" w:rsidR="00A230D1" w:rsidRPr="00795F17" w:rsidRDefault="00BA6B41" w:rsidP="0044393D">
      <w:pPr>
        <w:rPr>
          <w:rFonts w:asciiTheme="minorHAnsi" w:hAnsiTheme="minorHAnsi"/>
        </w:rPr>
      </w:pPr>
      <m:oMathPara>
        <m:oMath>
          <m:sSub>
            <m:sSubPr>
              <m:ctrlPr>
                <w:rPr>
                  <w:rFonts w:ascii="Cambria Math" w:hAnsi="Cambria Math"/>
                  <w:i/>
                </w:rPr>
              </m:ctrlPr>
            </m:sSubPr>
            <m:e>
              <m:r>
                <m:rPr>
                  <m:sty m:val="p"/>
                </m:rPr>
                <w:rPr>
                  <w:rFonts w:ascii="Cambria Math" w:hAnsi="Cambria Math"/>
                </w:rPr>
                <m:t>DPE</m:t>
              </m:r>
            </m:e>
            <m:sub>
              <m:r>
                <m:rPr>
                  <m:sty m:val="p"/>
                </m:rPr>
                <w:rPr>
                  <w:rFonts w:ascii="Cambria Math" w:hAnsi="Cambria Math"/>
                </w:rPr>
                <m:t>d</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DSE</m:t>
              </m:r>
            </m:e>
            <m:sub>
              <m:r>
                <m:rPr>
                  <m:sty m:val="p"/>
                </m:rPr>
                <w:rPr>
                  <w:rFonts w:ascii="Cambria Math" w:hAnsi="Cambria Math"/>
                </w:rPr>
                <m:t>d</m:t>
              </m:r>
            </m:sub>
          </m:sSub>
          <m:r>
            <m:rPr>
              <m:sty m:val="p"/>
            </m:rPr>
            <w:rPr>
              <w:rFonts w:ascii="Cambria Math" w:hAnsi="Cambria Math"/>
            </w:rPr>
            <m:t xml:space="preserve">- </m:t>
          </m:r>
          <m:d>
            <m:dPr>
              <m:begChr m:val="["/>
              <m:endChr m:val="]"/>
              <m:ctrlPr>
                <w:rPr>
                  <w:rFonts w:ascii="Cambria Math" w:hAnsi="Cambria Math"/>
                  <w:i/>
                </w:rPr>
              </m:ctrlPr>
            </m:dPr>
            <m:e>
              <m:d>
                <m:dPr>
                  <m:ctrlPr>
                    <w:rPr>
                      <w:rFonts w:ascii="Cambria Math" w:hAnsi="Cambria Math"/>
                      <w:i/>
                    </w:rPr>
                  </m:ctrlPr>
                </m:dPr>
                <m:e>
                  <m:r>
                    <m:rPr>
                      <m:sty m:val="p"/>
                    </m:rPr>
                    <w:rPr>
                      <w:rFonts w:ascii="Cambria Math" w:hAnsi="Cambria Math"/>
                    </w:rPr>
                    <m:t>1-</m:t>
                  </m:r>
                  <m:f>
                    <m:fPr>
                      <m:ctrlPr>
                        <w:rPr>
                          <w:rFonts w:ascii="Cambria Math" w:hAnsi="Cambria Math"/>
                          <w:i/>
                        </w:rPr>
                      </m:ctrlPr>
                    </m:fPr>
                    <m:num>
                      <m:r>
                        <m:rPr>
                          <m:sty m:val="p"/>
                        </m:rPr>
                        <w:rPr>
                          <w:rFonts w:ascii="Cambria Math" w:hAnsi="Cambria Math"/>
                        </w:rPr>
                        <m:t>25 pkt</m:t>
                      </m:r>
                    </m:num>
                    <m:den>
                      <m:nary>
                        <m:naryPr>
                          <m:chr m:val="∑"/>
                          <m:limLoc m:val="undOvr"/>
                          <m:subHide m:val="1"/>
                          <m:supHide m:val="1"/>
                          <m:ctrlPr>
                            <w:rPr>
                              <w:rFonts w:ascii="Cambria Math" w:hAnsi="Cambria Math"/>
                              <w:i/>
                            </w:rPr>
                          </m:ctrlPr>
                        </m:naryPr>
                        <m:sub/>
                        <m:sup/>
                        <m:e>
                          <m:r>
                            <m:rPr>
                              <m:sty m:val="p"/>
                            </m:rPr>
                            <w:rPr>
                              <w:rFonts w:ascii="Cambria Math" w:hAnsi="Cambria Math"/>
                            </w:rPr>
                            <m:t>pkt</m:t>
                          </m:r>
                        </m:e>
                      </m:nary>
                      <m:r>
                        <m:rPr>
                          <m:sty m:val="p"/>
                        </m:rPr>
                        <w:rPr>
                          <w:rFonts w:ascii="Cambria Math" w:hAnsi="Cambria Math"/>
                        </w:rPr>
                        <m:t>Wsk A-E</m:t>
                      </m:r>
                    </m:den>
                  </m:f>
                </m:e>
              </m:d>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DSE</m:t>
                      </m:r>
                    </m:e>
                    <m:sub>
                      <m:r>
                        <m:rPr>
                          <m:sty m:val="p"/>
                        </m:rPr>
                        <w:rPr>
                          <w:rFonts w:ascii="Cambria Math" w:hAnsi="Cambria Math"/>
                        </w:rPr>
                        <m:t>d</m:t>
                      </m:r>
                    </m:sub>
                  </m:sSub>
                  <m:r>
                    <m:rPr>
                      <m:sty m:val="p"/>
                    </m:rPr>
                    <w:rPr>
                      <w:rFonts w:ascii="Cambria Math" w:hAnsi="Cambria Math"/>
                    </w:rPr>
                    <m:t xml:space="preserve">- </m:t>
                  </m:r>
                  <m:sSub>
                    <m:sSubPr>
                      <m:ctrlPr>
                        <w:rPr>
                          <w:rFonts w:ascii="Cambria Math" w:hAnsi="Cambria Math"/>
                          <w:i/>
                        </w:rPr>
                      </m:ctrlPr>
                    </m:sSubPr>
                    <m:e>
                      <m:r>
                        <m:rPr>
                          <m:sty m:val="p"/>
                        </m:rPr>
                        <w:rPr>
                          <w:rFonts w:ascii="Cambria Math" w:hAnsi="Cambria Math"/>
                        </w:rPr>
                        <m:t>USE</m:t>
                      </m:r>
                    </m:e>
                    <m:sub>
                      <m:r>
                        <m:rPr>
                          <m:sty m:val="p"/>
                        </m:rPr>
                        <w:rPr>
                          <w:rFonts w:ascii="Cambria Math" w:hAnsi="Cambria Math"/>
                        </w:rPr>
                        <m:t>d</m:t>
                      </m:r>
                    </m:sub>
                  </m:sSub>
                </m:e>
              </m:d>
            </m:e>
          </m:d>
        </m:oMath>
      </m:oMathPara>
    </w:p>
    <w:p w14:paraId="3A7A5E7D" w14:textId="77777777" w:rsidR="00A230D1" w:rsidRPr="00795F17" w:rsidRDefault="00A230D1" w:rsidP="0044393D"/>
    <w:p w14:paraId="0387C4D8" w14:textId="77777777" w:rsidR="00A230D1" w:rsidRPr="00795F17" w:rsidRDefault="00BA6B41" w:rsidP="0044393D">
      <w:pPr>
        <w:rPr>
          <w:rFonts w:asciiTheme="minorHAnsi" w:hAnsiTheme="minorHAnsi"/>
        </w:rPr>
      </w:pPr>
      <m:oMathPara>
        <m:oMath>
          <m:sSub>
            <m:sSubPr>
              <m:ctrlPr>
                <w:rPr>
                  <w:rFonts w:ascii="Cambria Math" w:hAnsi="Cambria Math"/>
                  <w:i/>
                </w:rPr>
              </m:ctrlPr>
            </m:sSubPr>
            <m:e>
              <m:r>
                <m:rPr>
                  <m:sty m:val="p"/>
                </m:rPr>
                <w:rPr>
                  <w:rFonts w:ascii="Cambria Math" w:hAnsi="Cambria Math"/>
                </w:rPr>
                <m:t>DPE</m:t>
              </m:r>
            </m:e>
            <m:sub>
              <m:r>
                <m:rPr>
                  <m:sty m:val="p"/>
                </m:rPr>
                <w:rPr>
                  <w:rFonts w:ascii="Cambria Math" w:hAnsi="Cambria Math"/>
                </w:rPr>
                <m:t>d</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DSE</m:t>
              </m:r>
            </m:e>
            <m:sub>
              <m:r>
                <m:rPr>
                  <m:sty m:val="p"/>
                </m:rPr>
                <w:rPr>
                  <w:rFonts w:ascii="Cambria Math" w:hAnsi="Cambria Math"/>
                </w:rPr>
                <m:t>d</m:t>
              </m:r>
            </m:sub>
          </m:sSub>
          <m:r>
            <m:rPr>
              <m:sty m:val="p"/>
            </m:rPr>
            <w:rPr>
              <w:rFonts w:ascii="Cambria Math" w:hAnsi="Cambria Math"/>
            </w:rPr>
            <m:t xml:space="preserve">- </m:t>
          </m:r>
          <m:d>
            <m:dPr>
              <m:begChr m:val="["/>
              <m:endChr m:val="]"/>
              <m:ctrlPr>
                <w:rPr>
                  <w:rFonts w:ascii="Cambria Math" w:hAnsi="Cambria Math"/>
                  <w:i/>
                </w:rPr>
              </m:ctrlPr>
            </m:dPr>
            <m:e>
              <m:d>
                <m:dPr>
                  <m:ctrlPr>
                    <w:rPr>
                      <w:rFonts w:ascii="Cambria Math" w:hAnsi="Cambria Math"/>
                      <w:i/>
                    </w:rPr>
                  </m:ctrlPr>
                </m:dPr>
                <m:e>
                  <m:r>
                    <m:rPr>
                      <m:sty m:val="p"/>
                    </m:rPr>
                    <w:rPr>
                      <w:rFonts w:ascii="Cambria Math" w:hAnsi="Cambria Math"/>
                    </w:rPr>
                    <m:t>1-</m:t>
                  </m:r>
                  <m:f>
                    <m:fPr>
                      <m:ctrlPr>
                        <w:rPr>
                          <w:rFonts w:ascii="Cambria Math" w:hAnsi="Cambria Math"/>
                          <w:i/>
                        </w:rPr>
                      </m:ctrlPr>
                    </m:fPr>
                    <m:num>
                      <m:r>
                        <m:rPr>
                          <m:sty m:val="p"/>
                        </m:rPr>
                        <w:rPr>
                          <w:rFonts w:ascii="Cambria Math" w:hAnsi="Cambria Math"/>
                        </w:rPr>
                        <m:t>25 pkt</m:t>
                      </m:r>
                    </m:num>
                    <m:den>
                      <m:nary>
                        <m:naryPr>
                          <m:chr m:val="∑"/>
                          <m:limLoc m:val="undOvr"/>
                          <m:subHide m:val="1"/>
                          <m:supHide m:val="1"/>
                          <m:ctrlPr>
                            <w:rPr>
                              <w:rFonts w:ascii="Cambria Math" w:hAnsi="Cambria Math"/>
                              <w:i/>
                            </w:rPr>
                          </m:ctrlPr>
                        </m:naryPr>
                        <m:sub/>
                        <m:sup/>
                        <m:e>
                          <m:r>
                            <m:rPr>
                              <m:sty m:val="p"/>
                            </m:rPr>
                            <w:rPr>
                              <w:rFonts w:ascii="Cambria Math" w:hAnsi="Cambria Math"/>
                            </w:rPr>
                            <m:t>pkt</m:t>
                          </m:r>
                        </m:e>
                      </m:nary>
                      <m:r>
                        <m:rPr>
                          <m:sty m:val="p"/>
                        </m:rPr>
                        <w:rPr>
                          <w:rFonts w:ascii="Cambria Math" w:hAnsi="Cambria Math"/>
                        </w:rPr>
                        <m:t>Wsk A-F</m:t>
                      </m:r>
                    </m:den>
                  </m:f>
                </m:e>
              </m:d>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DSE</m:t>
                      </m:r>
                    </m:e>
                    <m:sub>
                      <m:r>
                        <m:rPr>
                          <m:sty m:val="p"/>
                        </m:rPr>
                        <w:rPr>
                          <w:rFonts w:ascii="Cambria Math" w:hAnsi="Cambria Math"/>
                        </w:rPr>
                        <m:t>d</m:t>
                      </m:r>
                    </m:sub>
                  </m:sSub>
                  <m:r>
                    <m:rPr>
                      <m:sty m:val="p"/>
                    </m:rPr>
                    <w:rPr>
                      <w:rFonts w:ascii="Cambria Math" w:hAnsi="Cambria Math"/>
                    </w:rPr>
                    <m:t xml:space="preserve">- </m:t>
                  </m:r>
                  <m:sSub>
                    <m:sSubPr>
                      <m:ctrlPr>
                        <w:rPr>
                          <w:rFonts w:ascii="Cambria Math" w:hAnsi="Cambria Math"/>
                          <w:i/>
                        </w:rPr>
                      </m:ctrlPr>
                    </m:sSubPr>
                    <m:e>
                      <m:r>
                        <m:rPr>
                          <m:sty m:val="p"/>
                        </m:rPr>
                        <w:rPr>
                          <w:rFonts w:ascii="Cambria Math" w:hAnsi="Cambria Math"/>
                        </w:rPr>
                        <m:t>USE</m:t>
                      </m:r>
                    </m:e>
                    <m:sub>
                      <m:r>
                        <m:rPr>
                          <m:sty m:val="p"/>
                        </m:rPr>
                        <w:rPr>
                          <w:rFonts w:ascii="Cambria Math" w:hAnsi="Cambria Math"/>
                        </w:rPr>
                        <m:t>d</m:t>
                      </m:r>
                    </m:sub>
                  </m:sSub>
                </m:e>
              </m:d>
            </m:e>
          </m:d>
        </m:oMath>
      </m:oMathPara>
    </w:p>
    <w:p w14:paraId="0A97475F" w14:textId="77777777" w:rsidR="00A230D1" w:rsidRPr="00795F17" w:rsidRDefault="00A230D1" w:rsidP="0044393D">
      <w:r w:rsidRPr="00795F17">
        <w:t xml:space="preserve">gdzie: </w:t>
      </w:r>
    </w:p>
    <w:p w14:paraId="6899C420" w14:textId="7BAF8195" w:rsidR="00A230D1" w:rsidRPr="00795F17" w:rsidRDefault="00A230D1" w:rsidP="0044393D">
      <w:r w:rsidRPr="00795F17">
        <w:t>DPE</w:t>
      </w:r>
      <w:r w:rsidRPr="00795F17">
        <w:rPr>
          <w:vertAlign w:val="subscript"/>
        </w:rPr>
        <w:t>d</w:t>
      </w:r>
      <w:r w:rsidRPr="00795F17">
        <w:t xml:space="preserve"> </w:t>
      </w:r>
      <w:r w:rsidR="006461ED" w:rsidRPr="00795F17">
        <w:t>-</w:t>
      </w:r>
      <w:r w:rsidRPr="00795F17">
        <w:t xml:space="preserve"> dolna granica dobrego potencjału ekologicznego</w:t>
      </w:r>
    </w:p>
    <w:p w14:paraId="6E05FDCD" w14:textId="244C41B2" w:rsidR="00A230D1" w:rsidRPr="00795F17" w:rsidRDefault="00A230D1" w:rsidP="0044393D">
      <w:r w:rsidRPr="00795F17">
        <w:t>DSE</w:t>
      </w:r>
      <w:r w:rsidRPr="00795F17">
        <w:rPr>
          <w:vertAlign w:val="subscript"/>
        </w:rPr>
        <w:t>d</w:t>
      </w:r>
      <w:r w:rsidRPr="00795F17">
        <w:t xml:space="preserve"> </w:t>
      </w:r>
      <w:r w:rsidR="006461ED" w:rsidRPr="00795F17">
        <w:t>-</w:t>
      </w:r>
      <w:r w:rsidRPr="00795F17">
        <w:t xml:space="preserve"> dolna granica dolnego stanu ekologicznego</w:t>
      </w:r>
    </w:p>
    <w:p w14:paraId="76E69D2D" w14:textId="206FC6B8" w:rsidR="00A230D1" w:rsidRPr="00795F17" w:rsidRDefault="00A230D1" w:rsidP="0044393D">
      <w:r w:rsidRPr="00795F17">
        <w:t>USE</w:t>
      </w:r>
      <w:r w:rsidRPr="00795F17">
        <w:rPr>
          <w:vertAlign w:val="subscript"/>
        </w:rPr>
        <w:t>d</w:t>
      </w:r>
      <w:r w:rsidRPr="00795F17">
        <w:t xml:space="preserve"> </w:t>
      </w:r>
      <w:r w:rsidR="006461ED" w:rsidRPr="00795F17">
        <w:t>-</w:t>
      </w:r>
      <w:r w:rsidRPr="00795F17">
        <w:t xml:space="preserve"> dolna granica umiarkowanego stanu ekologicznego</w:t>
      </w:r>
    </w:p>
    <w:p w14:paraId="0828C35C" w14:textId="2D9876BA" w:rsidR="00A230D1" w:rsidRPr="00795F17" w:rsidRDefault="00A230D1" w:rsidP="0044393D">
      <w:r w:rsidRPr="00795F17">
        <w:t xml:space="preserve">∑ pkt Wsk A-E </w:t>
      </w:r>
      <w:r w:rsidR="006461ED" w:rsidRPr="00795F17">
        <w:t>-</w:t>
      </w:r>
      <w:r w:rsidRPr="00795F17">
        <w:t xml:space="preserve"> suma punktów wskaźników z grup A do E</w:t>
      </w:r>
    </w:p>
    <w:p w14:paraId="1EDB4537" w14:textId="6550E0F1" w:rsidR="00A230D1" w:rsidRPr="00795F17" w:rsidRDefault="00A230D1" w:rsidP="0044393D">
      <w:r w:rsidRPr="00795F17">
        <w:t xml:space="preserve">∑ pkt Wsk A-F </w:t>
      </w:r>
      <w:r w:rsidR="006461ED" w:rsidRPr="00795F17">
        <w:t>-</w:t>
      </w:r>
      <w:r w:rsidRPr="00795F17">
        <w:t xml:space="preserve"> suma punktów wskaźników z grup A do F</w:t>
      </w:r>
    </w:p>
    <w:p w14:paraId="5CFB0993" w14:textId="7D028F8E" w:rsidR="00A230D1" w:rsidRPr="00795F17" w:rsidRDefault="00A230D1" w:rsidP="0044393D">
      <w:r w:rsidRPr="00795F17">
        <w:t xml:space="preserve">25 pkt </w:t>
      </w:r>
      <w:r w:rsidR="006461ED" w:rsidRPr="00795F17">
        <w:t>-</w:t>
      </w:r>
      <w:r w:rsidRPr="00795F17">
        <w:t xml:space="preserve"> minimalna wartość sumy pkt wskaźników </w:t>
      </w:r>
      <w:r w:rsidR="006461ED" w:rsidRPr="00795F17">
        <w:t>-</w:t>
      </w:r>
      <w:r w:rsidRPr="00795F17">
        <w:t xml:space="preserve"> A-E albo A-F będąca podstawą </w:t>
      </w:r>
      <w:r w:rsidRPr="00795F17">
        <w:br/>
        <w:t>do wyznaczenia jcwp jako SZCW</w:t>
      </w:r>
    </w:p>
    <w:p w14:paraId="25AB27E4" w14:textId="2DF99417" w:rsidR="00A230D1" w:rsidRPr="00795F17" w:rsidRDefault="00A230D1" w:rsidP="0044393D">
      <w:r w:rsidRPr="00795F17">
        <w:t>W odróżnieniu od rzek przyjęto redukcję klas dla wszystkich wskaźników, w tym dla fitoplanktonu (PMPL), ponieważ przekształcenie morfologiczne brzegów jezior czy zmiany ich reżimu hydrologicznego lub termicznego wpływają pośrednio na poziom trofii wód</w:t>
      </w:r>
      <w:r w:rsidR="00F51444" w:rsidRPr="00795F17">
        <w:t>.</w:t>
      </w:r>
    </w:p>
    <w:p w14:paraId="3226275A" w14:textId="77777777" w:rsidR="00A230D1" w:rsidRPr="00795F17" w:rsidRDefault="00A230D1" w:rsidP="0044393D">
      <w:pPr>
        <w:pStyle w:val="Numerowanie"/>
      </w:pPr>
      <w:r w:rsidRPr="00795F17">
        <w:t xml:space="preserve">Dla kategorii SZCW wyznaczonych jako zbiorniki zaporowe istnieją już i są przyjęte w PMŚ dwa dedykowane wskaźniki potencjału ekologicznego: FLORA (ocena fitoplanktonu i fitobentosu) oraz MZB (ocena makrobezkręgowców). Zasady stosowania tych wskaźników w PMŚ i sposób klasyfikacji stanu jcwp RWr określa r.kl.jcwp. </w:t>
      </w:r>
    </w:p>
    <w:p w14:paraId="7CC07325" w14:textId="77777777" w:rsidR="00A230D1" w:rsidRPr="00795F17" w:rsidRDefault="00A230D1" w:rsidP="0044393D">
      <w:r w:rsidRPr="00795F17">
        <w:t xml:space="preserve">Ponadto dla jcwp będących wyłącznie zbiornikami zaporowymi wyznaczone zostały wartości graniczne PE dla wybranych wspomagających elementów fizykochemicznych, które również powinny być odpowiednio stosowane. Przyjęta zasada opiera się na podziale zbiorników zaporowych na typy: reolimniczne, przejściowe i limniczne. Dla jcwp RWr w typie: </w:t>
      </w:r>
    </w:p>
    <w:p w14:paraId="7E0E4F45" w14:textId="77777777" w:rsidR="00A230D1" w:rsidRPr="00795F17" w:rsidRDefault="00A230D1" w:rsidP="00BA6B41">
      <w:pPr>
        <w:pStyle w:val="Akapitzlist"/>
      </w:pPr>
      <w:r w:rsidRPr="00795F17">
        <w:t>reolimnicznym (czas retencji poniżej 20 dni), jako odpowiednik wskazano typ rzeki, na której zbudowany jest zbiornik (jcwp poniżej zapory);</w:t>
      </w:r>
    </w:p>
    <w:p w14:paraId="0603FB96" w14:textId="77777777" w:rsidR="00A230D1" w:rsidRPr="00795F17" w:rsidRDefault="00A230D1" w:rsidP="00BA6B41">
      <w:pPr>
        <w:pStyle w:val="Akapitzlist"/>
      </w:pPr>
      <w:r w:rsidRPr="00795F17">
        <w:t>przejściowym (czas retencji 20-40 dni), jako odpowiednik naturalny wskazano wielkie rzeki nizinne (typ RWN wg nowej typologii);</w:t>
      </w:r>
    </w:p>
    <w:p w14:paraId="61D76429" w14:textId="77777777" w:rsidR="00A230D1" w:rsidRPr="00795F17" w:rsidRDefault="00A230D1" w:rsidP="00BA6B41">
      <w:pPr>
        <w:pStyle w:val="Akapitzlist"/>
      </w:pPr>
      <w:r w:rsidRPr="00795F17">
        <w:t xml:space="preserve">limnicznym (czas retencji ponad 40 dni), jako naturalny odpowiednik został wskazany odpowiedni typ jezior, z uwzględnieniem głębokości i możliwości wykształcenia stratyfikacji termicznej w zbiorniku (typ WSd_a lub WSd_b wg nowej typologii). </w:t>
      </w:r>
    </w:p>
    <w:p w14:paraId="1F2A5B5A" w14:textId="477677DF" w:rsidR="00A230D1" w:rsidRPr="00795F17" w:rsidRDefault="00A230D1" w:rsidP="0044393D">
      <w:pPr>
        <w:pStyle w:val="Numerowanie"/>
      </w:pPr>
      <w:r w:rsidRPr="00795F17">
        <w:t xml:space="preserve">Ponieważ żadnej z jcwp TW i CW nie wyznaczono jako SZCW </w:t>
      </w:r>
      <w:r w:rsidR="006461ED" w:rsidRPr="00795F17">
        <w:t>-</w:t>
      </w:r>
      <w:r w:rsidRPr="00795F17">
        <w:t xml:space="preserve"> nie ustalono granic klas potencjału ekologicznego dla tych kategorii wód.</w:t>
      </w:r>
    </w:p>
    <w:p w14:paraId="66920818" w14:textId="70DA9718" w:rsidR="00B651C2" w:rsidRPr="00795F17" w:rsidRDefault="00B651C2" w:rsidP="00B651C2">
      <w:r w:rsidRPr="00795F17">
        <w:t>Informacje dotyczące celów środowiskowych ustalonych dla każdej jcw stanowią element załącznika nr 1 (Zestawienie główne). Wartości graniczne dla potencjału ekologicznego przedstawia załącznik nr</w:t>
      </w:r>
      <w:r w:rsidR="0009370C" w:rsidRPr="00795F17">
        <w:t> </w:t>
      </w:r>
      <w:r w:rsidRPr="00795F17">
        <w:t>3.1.</w:t>
      </w:r>
    </w:p>
    <w:p w14:paraId="7EDFC096" w14:textId="144AE9C1" w:rsidR="00A230D1" w:rsidRPr="00795F17" w:rsidRDefault="00A230D1" w:rsidP="00BA6B41">
      <w:pPr>
        <w:pStyle w:val="Nagwek3"/>
      </w:pPr>
      <w:bookmarkStart w:id="385" w:name="_Toc68703518"/>
      <w:r w:rsidRPr="00795F17">
        <w:t>Ocena osiągnięcia celów środowiskowych jcwp RW</w:t>
      </w:r>
      <w:bookmarkEnd w:id="385"/>
    </w:p>
    <w:p w14:paraId="68EC3DB1" w14:textId="18F64292" w:rsidR="00A230D1" w:rsidRPr="00795F17" w:rsidRDefault="00A230D1" w:rsidP="0044393D">
      <w:pPr>
        <w:pStyle w:val="Nagwek5"/>
        <w:rPr>
          <w:bCs/>
        </w:rPr>
      </w:pPr>
      <w:r w:rsidRPr="00795F17">
        <w:t xml:space="preserve">Ocena osiągnięcia celów środowiskowych w odniesieniu do jednostek planistycznych aPGW </w:t>
      </w:r>
      <w:r w:rsidR="00247A47" w:rsidRPr="00795F17">
        <w:br/>
      </w:r>
      <w:r w:rsidRPr="00795F17">
        <w:t>(2016-2021)</w:t>
      </w:r>
    </w:p>
    <w:p w14:paraId="4A078B3D" w14:textId="770F7E70" w:rsidR="00A230D1" w:rsidRPr="00795F17" w:rsidRDefault="00A230D1" w:rsidP="0044393D">
      <w:r w:rsidRPr="00795F17">
        <w:t>Cele środowiskowe w odniesieniu do stanu i potencjału ekologicznego oraz stanu chemicznego zostały wskazane w aPGW dla 1</w:t>
      </w:r>
      <w:r w:rsidR="00742B98" w:rsidRPr="00795F17">
        <w:t> </w:t>
      </w:r>
      <w:r w:rsidRPr="00795F17">
        <w:t xml:space="preserve">718 jcwp RW (zgodnie z obowiązującym w okresie 2016-2021 układem planistycznym). Ocena stopnia osiągnięcia celów środowiskowych dla stanu/potencjału ekologicznego na układzie jednostek planistycznych </w:t>
      </w:r>
      <w:r w:rsidR="001E3385" w:rsidRPr="00795F17">
        <w:t xml:space="preserve">2016-2021 </w:t>
      </w:r>
      <w:r w:rsidRPr="00795F17">
        <w:t>wykazała, iż cel środowiskowy osiągnięto w 82 jcwp RW (4,8% wszystkich jcwp rzecznych w</w:t>
      </w:r>
      <w:r w:rsidR="00FB15D5" w:rsidRPr="00795F17">
        <w:t xml:space="preserve"> obszarze</w:t>
      </w:r>
      <w:r w:rsidRPr="00795F17">
        <w:t xml:space="preserve"> dorzecz</w:t>
      </w:r>
      <w:r w:rsidR="00FB15D5" w:rsidRPr="00795F17">
        <w:t xml:space="preserve">a </w:t>
      </w:r>
      <w:r w:rsidRPr="00795F17">
        <w:t xml:space="preserve">Odry). W przypadku stanu chemicznego było to 76 jcwp (4,4% wszystkich jcwp rzecznych w </w:t>
      </w:r>
      <w:r w:rsidR="00FB15D5" w:rsidRPr="00795F17">
        <w:t xml:space="preserve">obszarze </w:t>
      </w:r>
      <w:r w:rsidRPr="00795F17">
        <w:t>dorzecz</w:t>
      </w:r>
      <w:r w:rsidR="00FB15D5" w:rsidRPr="00795F17">
        <w:t>a</w:t>
      </w:r>
      <w:r w:rsidRPr="00795F17">
        <w:t xml:space="preserve"> Odry). Dla 1</w:t>
      </w:r>
      <w:r w:rsidR="00766342" w:rsidRPr="00795F17">
        <w:t> </w:t>
      </w:r>
      <w:r w:rsidRPr="00795F17">
        <w:t xml:space="preserve">092 jcwp </w:t>
      </w:r>
      <w:r w:rsidR="005B30F4" w:rsidRPr="00795F17">
        <w:br/>
      </w:r>
      <w:r w:rsidRPr="00795F17">
        <w:t>(63,6% wszystkich jcwp) zaplanowano odstępstwo z art. 4</w:t>
      </w:r>
      <w:r w:rsidR="002A71D9" w:rsidRPr="00795F17">
        <w:t xml:space="preserve"> ust. </w:t>
      </w:r>
      <w:r w:rsidRPr="00795F17">
        <w:t>4 RDW, a dla 11 jcwp z art. 4</w:t>
      </w:r>
      <w:r w:rsidR="002A71D9" w:rsidRPr="00795F17">
        <w:t xml:space="preserve"> ust. </w:t>
      </w:r>
      <w:r w:rsidRPr="00795F17">
        <w:t xml:space="preserve">5 RDW. Analiza stopnia osiągnięcia celów środowiskowych wykazała, iż dobry stan wód osiągnęło 5 jcwp RW (0,3% wszystkich jcwp w </w:t>
      </w:r>
      <w:r w:rsidR="00FB15D5" w:rsidRPr="00795F17">
        <w:t xml:space="preserve">obszarze </w:t>
      </w:r>
      <w:r w:rsidRPr="00795F17">
        <w:t>dorzecz</w:t>
      </w:r>
      <w:r w:rsidR="00FB15D5" w:rsidRPr="00795F17">
        <w:t>a</w:t>
      </w:r>
      <w:r w:rsidRPr="00795F17">
        <w:t xml:space="preserve"> Odry) (tabela </w:t>
      </w:r>
      <w:r w:rsidR="00062A80" w:rsidRPr="00795F17">
        <w:t>8-</w:t>
      </w:r>
      <w:r w:rsidR="005E49A4" w:rsidRPr="00795F17">
        <w:t>8</w:t>
      </w:r>
      <w:r w:rsidRPr="00795F17">
        <w:t>).</w:t>
      </w:r>
      <w:r w:rsidR="006E1762">
        <w:t xml:space="preserve"> Tabelaryczne podsumowanie oceny o</w:t>
      </w:r>
      <w:r w:rsidR="006E1762" w:rsidRPr="00EB64B4">
        <w:t>siągnięcia celów środowiskowych jcwp</w:t>
      </w:r>
      <w:r w:rsidR="006E1762">
        <w:t xml:space="preserve"> przedstawia załącznik nr 5.1.1.</w:t>
      </w:r>
    </w:p>
    <w:p w14:paraId="1E757822" w14:textId="06E0DC63" w:rsidR="00A230D1" w:rsidRPr="00795F17" w:rsidRDefault="00F32E2F" w:rsidP="00867E43">
      <w:pPr>
        <w:pStyle w:val="Tabela"/>
      </w:pPr>
      <w:r w:rsidRPr="00795F17">
        <w:rPr>
          <w:bCs/>
        </w:rPr>
        <w:br w:type="column"/>
      </w:r>
      <w:bookmarkStart w:id="386" w:name="_Toc68703679"/>
      <w:r w:rsidR="00A230D1"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550571">
        <w:rPr>
          <w:bCs/>
          <w:noProof/>
        </w:rPr>
        <w:t>8</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550571">
        <w:rPr>
          <w:bCs/>
          <w:noProof/>
        </w:rPr>
        <w:t>8</w:t>
      </w:r>
      <w:r w:rsidR="00BB3B21" w:rsidRPr="00795F17">
        <w:rPr>
          <w:bCs/>
        </w:rPr>
        <w:fldChar w:fldCharType="end"/>
      </w:r>
      <w:r w:rsidR="00A230D1" w:rsidRPr="00795F17">
        <w:tab/>
      </w:r>
      <w:r w:rsidR="00366F91" w:rsidRPr="00795F17">
        <w:rPr>
          <w:lang w:eastAsia="pl-PL"/>
        </w:rPr>
        <w:t>Osiągnięcie</w:t>
      </w:r>
      <w:r w:rsidR="00A230D1" w:rsidRPr="00795F17">
        <w:rPr>
          <w:lang w:eastAsia="pl-PL"/>
        </w:rPr>
        <w:t xml:space="preserve"> celów środowiskowych ustalonych na lata 2016-2021 dla jcwp </w:t>
      </w:r>
      <w:r w:rsidR="005B30F4" w:rsidRPr="00795F17">
        <w:rPr>
          <w:lang w:eastAsia="pl-PL"/>
        </w:rPr>
        <w:t>RW</w:t>
      </w:r>
      <w:r w:rsidR="00A230D1" w:rsidRPr="00795F17">
        <w:rPr>
          <w:lang w:eastAsia="pl-PL"/>
        </w:rPr>
        <w:t xml:space="preserve"> na</w:t>
      </w:r>
      <w:r w:rsidR="005B30F4" w:rsidRPr="00795F17">
        <w:rPr>
          <w:lang w:eastAsia="pl-PL"/>
        </w:rPr>
        <w:t xml:space="preserve"> </w:t>
      </w:r>
      <w:r w:rsidR="00A230D1" w:rsidRPr="00795F17">
        <w:rPr>
          <w:lang w:eastAsia="pl-PL"/>
        </w:rPr>
        <w:t>obszarze dorzecza Odry w oparciu o jednostki planistyczne aPGW</w:t>
      </w:r>
      <w:bookmarkEnd w:id="38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122"/>
        <w:gridCol w:w="1134"/>
        <w:gridCol w:w="1134"/>
        <w:gridCol w:w="1134"/>
        <w:gridCol w:w="1417"/>
        <w:gridCol w:w="1134"/>
        <w:gridCol w:w="987"/>
      </w:tblGrid>
      <w:tr w:rsidR="005B30F4" w:rsidRPr="00795F17" w14:paraId="4B977335" w14:textId="77777777" w:rsidTr="00F32E2F">
        <w:trPr>
          <w:trHeight w:val="170"/>
        </w:trPr>
        <w:tc>
          <w:tcPr>
            <w:tcW w:w="2122" w:type="dxa"/>
            <w:vMerge w:val="restart"/>
            <w:shd w:val="clear" w:color="auto" w:fill="BFBFBF" w:themeFill="background1" w:themeFillShade="BF"/>
            <w:vAlign w:val="center"/>
            <w:hideMark/>
          </w:tcPr>
          <w:p w14:paraId="407BCEFB" w14:textId="77777777" w:rsidR="005B30F4" w:rsidRPr="00795F17" w:rsidRDefault="005B30F4" w:rsidP="0044393D">
            <w:pPr>
              <w:pStyle w:val="Teksttabelinaglowek"/>
            </w:pPr>
            <w:r w:rsidRPr="00795F17">
              <w:t>Region wodny</w:t>
            </w:r>
          </w:p>
        </w:tc>
        <w:tc>
          <w:tcPr>
            <w:tcW w:w="1134" w:type="dxa"/>
            <w:vMerge w:val="restart"/>
            <w:shd w:val="clear" w:color="auto" w:fill="BFBFBF" w:themeFill="background1" w:themeFillShade="BF"/>
            <w:vAlign w:val="center"/>
            <w:hideMark/>
          </w:tcPr>
          <w:p w14:paraId="68C04F6B" w14:textId="3E5DCCD7" w:rsidR="005B30F4" w:rsidRPr="00795F17" w:rsidRDefault="005B30F4" w:rsidP="0044393D">
            <w:pPr>
              <w:pStyle w:val="Teksttabelinaglowek"/>
            </w:pPr>
            <w:r w:rsidRPr="00795F17">
              <w:t>Liczba jcwp RW ogółem</w:t>
            </w:r>
          </w:p>
        </w:tc>
        <w:tc>
          <w:tcPr>
            <w:tcW w:w="2268" w:type="dxa"/>
            <w:gridSpan w:val="2"/>
            <w:shd w:val="clear" w:color="auto" w:fill="BFBFBF" w:themeFill="background1" w:themeFillShade="BF"/>
            <w:vAlign w:val="center"/>
            <w:hideMark/>
          </w:tcPr>
          <w:p w14:paraId="34B3ACB7" w14:textId="24D2894C" w:rsidR="005B30F4" w:rsidRPr="00795F17" w:rsidRDefault="005B30F4" w:rsidP="0044393D">
            <w:pPr>
              <w:pStyle w:val="Teksttabelinaglowek"/>
            </w:pPr>
            <w:r w:rsidRPr="00795F17">
              <w:t>Liczba jcwp RW z odstępstwem wskazanym w aPGW (2016-2021)</w:t>
            </w:r>
          </w:p>
        </w:tc>
        <w:tc>
          <w:tcPr>
            <w:tcW w:w="3538" w:type="dxa"/>
            <w:gridSpan w:val="3"/>
            <w:shd w:val="clear" w:color="auto" w:fill="BFBFBF" w:themeFill="background1" w:themeFillShade="BF"/>
            <w:vAlign w:val="center"/>
            <w:hideMark/>
          </w:tcPr>
          <w:p w14:paraId="6BF5B115" w14:textId="022DEC10" w:rsidR="005B30F4" w:rsidRPr="00795F17" w:rsidRDefault="005B30F4" w:rsidP="0044393D">
            <w:pPr>
              <w:pStyle w:val="Teksttabelinaglowek"/>
            </w:pPr>
            <w:r w:rsidRPr="00795F17">
              <w:t>Liczba jcwp RW, które osiągnęły cele środowiskowe</w:t>
            </w:r>
          </w:p>
        </w:tc>
      </w:tr>
      <w:tr w:rsidR="005B30F4" w:rsidRPr="00795F17" w14:paraId="78AC08BC" w14:textId="77777777" w:rsidTr="00F32E2F">
        <w:trPr>
          <w:trHeight w:val="170"/>
        </w:trPr>
        <w:tc>
          <w:tcPr>
            <w:tcW w:w="2122" w:type="dxa"/>
            <w:vMerge/>
            <w:shd w:val="clear" w:color="auto" w:fill="BFBFBF" w:themeFill="background1" w:themeFillShade="BF"/>
            <w:vAlign w:val="center"/>
            <w:hideMark/>
          </w:tcPr>
          <w:p w14:paraId="0C2B8668" w14:textId="77777777" w:rsidR="005B30F4" w:rsidRPr="00795F17" w:rsidRDefault="005B30F4" w:rsidP="0044393D">
            <w:pPr>
              <w:pStyle w:val="Teksttabeliprawy"/>
            </w:pPr>
          </w:p>
        </w:tc>
        <w:tc>
          <w:tcPr>
            <w:tcW w:w="1134" w:type="dxa"/>
            <w:vMerge/>
            <w:shd w:val="clear" w:color="auto" w:fill="BFBFBF" w:themeFill="background1" w:themeFillShade="BF"/>
            <w:vAlign w:val="center"/>
            <w:hideMark/>
          </w:tcPr>
          <w:p w14:paraId="7CD00890" w14:textId="25FD116D" w:rsidR="005B30F4" w:rsidRPr="00795F17" w:rsidRDefault="005B30F4" w:rsidP="0044393D">
            <w:pPr>
              <w:pStyle w:val="Teksttabelinaglowek"/>
            </w:pPr>
          </w:p>
        </w:tc>
        <w:tc>
          <w:tcPr>
            <w:tcW w:w="1134" w:type="dxa"/>
            <w:shd w:val="clear" w:color="auto" w:fill="BFBFBF" w:themeFill="background1" w:themeFillShade="BF"/>
            <w:vAlign w:val="center"/>
            <w:hideMark/>
          </w:tcPr>
          <w:p w14:paraId="53E572C6" w14:textId="509144E3" w:rsidR="005B30F4" w:rsidRPr="00795F17" w:rsidRDefault="005B30F4" w:rsidP="0044393D">
            <w:pPr>
              <w:pStyle w:val="Teksttabelinaglowek"/>
            </w:pPr>
            <w:r w:rsidRPr="00795F17">
              <w:t>Art. 4 ust. 4 RDW</w:t>
            </w:r>
          </w:p>
        </w:tc>
        <w:tc>
          <w:tcPr>
            <w:tcW w:w="1134" w:type="dxa"/>
            <w:shd w:val="clear" w:color="auto" w:fill="BFBFBF" w:themeFill="background1" w:themeFillShade="BF"/>
            <w:vAlign w:val="center"/>
            <w:hideMark/>
          </w:tcPr>
          <w:p w14:paraId="2470F684" w14:textId="4652D749" w:rsidR="005B30F4" w:rsidRPr="00795F17" w:rsidRDefault="005B30F4" w:rsidP="0044393D">
            <w:pPr>
              <w:pStyle w:val="Teksttabelinaglowek"/>
            </w:pPr>
            <w:r w:rsidRPr="00795F17">
              <w:t>Art. 4 ust. 5 RDW</w:t>
            </w:r>
          </w:p>
        </w:tc>
        <w:tc>
          <w:tcPr>
            <w:tcW w:w="1417" w:type="dxa"/>
            <w:shd w:val="clear" w:color="auto" w:fill="BFBFBF" w:themeFill="background1" w:themeFillShade="BF"/>
            <w:vAlign w:val="center"/>
            <w:hideMark/>
          </w:tcPr>
          <w:p w14:paraId="1CADDE9A" w14:textId="3A489C6E" w:rsidR="005B30F4" w:rsidRPr="00795F17" w:rsidRDefault="005B30F4" w:rsidP="0044393D">
            <w:pPr>
              <w:pStyle w:val="Teksttabelinaglowek"/>
            </w:pPr>
            <w:r w:rsidRPr="00795F17">
              <w:t>Stan/potencjał ekologiczny</w:t>
            </w:r>
          </w:p>
        </w:tc>
        <w:tc>
          <w:tcPr>
            <w:tcW w:w="1134" w:type="dxa"/>
            <w:shd w:val="clear" w:color="auto" w:fill="BFBFBF" w:themeFill="background1" w:themeFillShade="BF"/>
            <w:vAlign w:val="center"/>
            <w:hideMark/>
          </w:tcPr>
          <w:p w14:paraId="554179B5" w14:textId="77777777" w:rsidR="005B30F4" w:rsidRPr="00795F17" w:rsidRDefault="005B30F4" w:rsidP="0044393D">
            <w:pPr>
              <w:pStyle w:val="Teksttabelinaglowek"/>
            </w:pPr>
            <w:r w:rsidRPr="00795F17">
              <w:t>Stan chemiczny</w:t>
            </w:r>
          </w:p>
        </w:tc>
        <w:tc>
          <w:tcPr>
            <w:tcW w:w="987" w:type="dxa"/>
            <w:shd w:val="clear" w:color="auto" w:fill="BFBFBF" w:themeFill="background1" w:themeFillShade="BF"/>
            <w:vAlign w:val="center"/>
            <w:hideMark/>
          </w:tcPr>
          <w:p w14:paraId="4BE704B2" w14:textId="137012C6" w:rsidR="005B30F4" w:rsidRPr="00795F17" w:rsidRDefault="005B30F4" w:rsidP="0044393D">
            <w:pPr>
              <w:pStyle w:val="Teksttabelinaglowek"/>
            </w:pPr>
            <w:r w:rsidRPr="00795F17">
              <w:t>Stan ogólny</w:t>
            </w:r>
          </w:p>
        </w:tc>
      </w:tr>
      <w:tr w:rsidR="00F11AFD" w:rsidRPr="00795F17" w14:paraId="26D03123" w14:textId="77777777" w:rsidTr="00F32E2F">
        <w:trPr>
          <w:trHeight w:val="170"/>
        </w:trPr>
        <w:tc>
          <w:tcPr>
            <w:tcW w:w="2122" w:type="dxa"/>
            <w:shd w:val="clear" w:color="auto" w:fill="auto"/>
            <w:vAlign w:val="center"/>
            <w:hideMark/>
          </w:tcPr>
          <w:p w14:paraId="2C58A018" w14:textId="77777777" w:rsidR="00A230D1" w:rsidRPr="00795F17" w:rsidRDefault="00A230D1" w:rsidP="006575EB">
            <w:pPr>
              <w:pStyle w:val="Teksttabelilewy"/>
            </w:pPr>
            <w:r w:rsidRPr="00795F17">
              <w:t>Górnej Odry</w:t>
            </w:r>
          </w:p>
        </w:tc>
        <w:tc>
          <w:tcPr>
            <w:tcW w:w="1134" w:type="dxa"/>
            <w:shd w:val="clear" w:color="auto" w:fill="auto"/>
            <w:vAlign w:val="center"/>
            <w:hideMark/>
          </w:tcPr>
          <w:p w14:paraId="5F028299" w14:textId="77777777" w:rsidR="00A230D1" w:rsidRPr="00795F17" w:rsidRDefault="00A230D1" w:rsidP="0065243A">
            <w:pPr>
              <w:pStyle w:val="Teksttabelisrodek"/>
            </w:pPr>
            <w:r w:rsidRPr="00795F17">
              <w:t>86</w:t>
            </w:r>
          </w:p>
        </w:tc>
        <w:tc>
          <w:tcPr>
            <w:tcW w:w="1134" w:type="dxa"/>
            <w:shd w:val="clear" w:color="auto" w:fill="auto"/>
            <w:vAlign w:val="center"/>
            <w:hideMark/>
          </w:tcPr>
          <w:p w14:paraId="7E5910AA" w14:textId="77777777" w:rsidR="00A230D1" w:rsidRPr="00795F17" w:rsidRDefault="00A230D1" w:rsidP="0065243A">
            <w:pPr>
              <w:pStyle w:val="Teksttabelisrodek"/>
            </w:pPr>
            <w:r w:rsidRPr="00795F17">
              <w:t>66</w:t>
            </w:r>
          </w:p>
        </w:tc>
        <w:tc>
          <w:tcPr>
            <w:tcW w:w="1134" w:type="dxa"/>
            <w:shd w:val="clear" w:color="auto" w:fill="auto"/>
            <w:vAlign w:val="center"/>
            <w:hideMark/>
          </w:tcPr>
          <w:p w14:paraId="39E153A0" w14:textId="77777777" w:rsidR="00A230D1" w:rsidRPr="00795F17" w:rsidRDefault="00A230D1" w:rsidP="0065243A">
            <w:pPr>
              <w:pStyle w:val="Teksttabelisrodek"/>
            </w:pPr>
            <w:r w:rsidRPr="00795F17">
              <w:t>10</w:t>
            </w:r>
          </w:p>
        </w:tc>
        <w:tc>
          <w:tcPr>
            <w:tcW w:w="1417" w:type="dxa"/>
            <w:shd w:val="clear" w:color="auto" w:fill="auto"/>
            <w:vAlign w:val="center"/>
            <w:hideMark/>
          </w:tcPr>
          <w:p w14:paraId="1452035C" w14:textId="77777777" w:rsidR="00A230D1" w:rsidRPr="00795F17" w:rsidRDefault="00A230D1" w:rsidP="0065243A">
            <w:pPr>
              <w:pStyle w:val="Teksttabelisrodek"/>
            </w:pPr>
            <w:r w:rsidRPr="00795F17">
              <w:t>5</w:t>
            </w:r>
          </w:p>
        </w:tc>
        <w:tc>
          <w:tcPr>
            <w:tcW w:w="1134" w:type="dxa"/>
            <w:shd w:val="clear" w:color="auto" w:fill="auto"/>
            <w:vAlign w:val="center"/>
            <w:hideMark/>
          </w:tcPr>
          <w:p w14:paraId="295798EB" w14:textId="77777777" w:rsidR="00A230D1" w:rsidRPr="00795F17" w:rsidRDefault="00A230D1" w:rsidP="0065243A">
            <w:pPr>
              <w:pStyle w:val="Teksttabelisrodek"/>
            </w:pPr>
            <w:r w:rsidRPr="00795F17">
              <w:t>5</w:t>
            </w:r>
          </w:p>
        </w:tc>
        <w:tc>
          <w:tcPr>
            <w:tcW w:w="987" w:type="dxa"/>
            <w:shd w:val="clear" w:color="auto" w:fill="auto"/>
            <w:vAlign w:val="center"/>
            <w:hideMark/>
          </w:tcPr>
          <w:p w14:paraId="20924790" w14:textId="77777777" w:rsidR="00A230D1" w:rsidRPr="00795F17" w:rsidRDefault="00A230D1" w:rsidP="0065243A">
            <w:pPr>
              <w:pStyle w:val="Teksttabelisrodek"/>
            </w:pPr>
            <w:r w:rsidRPr="00795F17">
              <w:t>0</w:t>
            </w:r>
          </w:p>
        </w:tc>
      </w:tr>
      <w:tr w:rsidR="00F11AFD" w:rsidRPr="00795F17" w14:paraId="6FF291A8" w14:textId="77777777" w:rsidTr="00F32E2F">
        <w:trPr>
          <w:trHeight w:val="170"/>
        </w:trPr>
        <w:tc>
          <w:tcPr>
            <w:tcW w:w="2122" w:type="dxa"/>
            <w:shd w:val="clear" w:color="auto" w:fill="auto"/>
            <w:vAlign w:val="center"/>
            <w:hideMark/>
          </w:tcPr>
          <w:p w14:paraId="1BF9CCAE" w14:textId="77777777" w:rsidR="00A230D1" w:rsidRPr="00795F17" w:rsidRDefault="00A230D1" w:rsidP="006575EB">
            <w:pPr>
              <w:pStyle w:val="Teksttabelilewy"/>
            </w:pPr>
            <w:r w:rsidRPr="00795F17">
              <w:t>Środkowej Odry</w:t>
            </w:r>
          </w:p>
        </w:tc>
        <w:tc>
          <w:tcPr>
            <w:tcW w:w="1134" w:type="dxa"/>
            <w:shd w:val="clear" w:color="auto" w:fill="auto"/>
            <w:vAlign w:val="center"/>
            <w:hideMark/>
          </w:tcPr>
          <w:p w14:paraId="592DF531" w14:textId="77777777" w:rsidR="00A230D1" w:rsidRPr="00795F17" w:rsidRDefault="00A230D1" w:rsidP="0065243A">
            <w:pPr>
              <w:pStyle w:val="Teksttabelisrodek"/>
            </w:pPr>
            <w:r w:rsidRPr="00795F17">
              <w:t>673</w:t>
            </w:r>
          </w:p>
        </w:tc>
        <w:tc>
          <w:tcPr>
            <w:tcW w:w="1134" w:type="dxa"/>
            <w:shd w:val="clear" w:color="auto" w:fill="auto"/>
            <w:vAlign w:val="center"/>
            <w:hideMark/>
          </w:tcPr>
          <w:p w14:paraId="53244BAA" w14:textId="77777777" w:rsidR="00A230D1" w:rsidRPr="00795F17" w:rsidRDefault="00A230D1" w:rsidP="0065243A">
            <w:pPr>
              <w:pStyle w:val="Teksttabelisrodek"/>
            </w:pPr>
            <w:r w:rsidRPr="00795F17">
              <w:t>514</w:t>
            </w:r>
          </w:p>
        </w:tc>
        <w:tc>
          <w:tcPr>
            <w:tcW w:w="1134" w:type="dxa"/>
            <w:shd w:val="clear" w:color="auto" w:fill="auto"/>
            <w:vAlign w:val="center"/>
            <w:hideMark/>
          </w:tcPr>
          <w:p w14:paraId="3277A40E" w14:textId="77777777" w:rsidR="00A230D1" w:rsidRPr="00795F17" w:rsidRDefault="00A230D1" w:rsidP="0065243A">
            <w:pPr>
              <w:pStyle w:val="Teksttabelisrodek"/>
            </w:pPr>
            <w:r w:rsidRPr="00795F17">
              <w:t>1</w:t>
            </w:r>
          </w:p>
        </w:tc>
        <w:tc>
          <w:tcPr>
            <w:tcW w:w="1417" w:type="dxa"/>
            <w:shd w:val="clear" w:color="auto" w:fill="auto"/>
            <w:vAlign w:val="center"/>
            <w:hideMark/>
          </w:tcPr>
          <w:p w14:paraId="32DD8B1F" w14:textId="77777777" w:rsidR="00A230D1" w:rsidRPr="00795F17" w:rsidRDefault="00A230D1" w:rsidP="0065243A">
            <w:pPr>
              <w:pStyle w:val="Teksttabelisrodek"/>
            </w:pPr>
            <w:r w:rsidRPr="00795F17">
              <w:t>25</w:t>
            </w:r>
          </w:p>
        </w:tc>
        <w:tc>
          <w:tcPr>
            <w:tcW w:w="1134" w:type="dxa"/>
            <w:shd w:val="clear" w:color="auto" w:fill="auto"/>
            <w:vAlign w:val="center"/>
            <w:hideMark/>
          </w:tcPr>
          <w:p w14:paraId="782EFC86" w14:textId="77777777" w:rsidR="00A230D1" w:rsidRPr="00795F17" w:rsidRDefault="00A230D1" w:rsidP="0065243A">
            <w:pPr>
              <w:pStyle w:val="Teksttabelisrodek"/>
            </w:pPr>
            <w:r w:rsidRPr="00795F17">
              <w:t>23</w:t>
            </w:r>
          </w:p>
        </w:tc>
        <w:tc>
          <w:tcPr>
            <w:tcW w:w="987" w:type="dxa"/>
            <w:shd w:val="clear" w:color="auto" w:fill="auto"/>
            <w:vAlign w:val="center"/>
            <w:hideMark/>
          </w:tcPr>
          <w:p w14:paraId="3D9A9FD5" w14:textId="77777777" w:rsidR="00A230D1" w:rsidRPr="00795F17" w:rsidRDefault="00A230D1" w:rsidP="0065243A">
            <w:pPr>
              <w:pStyle w:val="Teksttabelisrodek"/>
            </w:pPr>
            <w:r w:rsidRPr="00795F17">
              <w:t>2</w:t>
            </w:r>
          </w:p>
        </w:tc>
      </w:tr>
      <w:tr w:rsidR="00F11AFD" w:rsidRPr="00795F17" w14:paraId="19B2CA2C" w14:textId="77777777" w:rsidTr="00F32E2F">
        <w:trPr>
          <w:trHeight w:val="170"/>
        </w:trPr>
        <w:tc>
          <w:tcPr>
            <w:tcW w:w="2122" w:type="dxa"/>
            <w:shd w:val="clear" w:color="auto" w:fill="auto"/>
            <w:vAlign w:val="center"/>
            <w:hideMark/>
          </w:tcPr>
          <w:p w14:paraId="47CACDB8" w14:textId="77777777" w:rsidR="00A230D1" w:rsidRPr="00795F17" w:rsidRDefault="00A230D1" w:rsidP="006575EB">
            <w:pPr>
              <w:pStyle w:val="Teksttabelilewy"/>
            </w:pPr>
            <w:r w:rsidRPr="00795F17">
              <w:t>Warty</w:t>
            </w:r>
          </w:p>
        </w:tc>
        <w:tc>
          <w:tcPr>
            <w:tcW w:w="1134" w:type="dxa"/>
            <w:shd w:val="clear" w:color="auto" w:fill="auto"/>
            <w:vAlign w:val="center"/>
            <w:hideMark/>
          </w:tcPr>
          <w:p w14:paraId="4A42F711" w14:textId="77777777" w:rsidR="00A230D1" w:rsidRPr="00795F17" w:rsidRDefault="00A230D1" w:rsidP="0065243A">
            <w:pPr>
              <w:pStyle w:val="Teksttabelisrodek"/>
            </w:pPr>
            <w:r w:rsidRPr="00795F17">
              <w:t>630</w:t>
            </w:r>
          </w:p>
        </w:tc>
        <w:tc>
          <w:tcPr>
            <w:tcW w:w="1134" w:type="dxa"/>
            <w:shd w:val="clear" w:color="auto" w:fill="auto"/>
            <w:vAlign w:val="center"/>
            <w:hideMark/>
          </w:tcPr>
          <w:p w14:paraId="060D1E3F" w14:textId="77777777" w:rsidR="00A230D1" w:rsidRPr="00795F17" w:rsidRDefault="00A230D1" w:rsidP="0065243A">
            <w:pPr>
              <w:pStyle w:val="Teksttabelisrodek"/>
            </w:pPr>
            <w:r w:rsidRPr="00795F17">
              <w:t>334</w:t>
            </w:r>
          </w:p>
        </w:tc>
        <w:tc>
          <w:tcPr>
            <w:tcW w:w="1134" w:type="dxa"/>
            <w:shd w:val="clear" w:color="auto" w:fill="auto"/>
            <w:vAlign w:val="center"/>
            <w:hideMark/>
          </w:tcPr>
          <w:p w14:paraId="404E0CE9" w14:textId="77777777" w:rsidR="00A230D1" w:rsidRPr="00795F17" w:rsidRDefault="00A230D1" w:rsidP="0065243A">
            <w:pPr>
              <w:pStyle w:val="Teksttabelisrodek"/>
            </w:pPr>
            <w:r w:rsidRPr="00795F17">
              <w:t>0</w:t>
            </w:r>
          </w:p>
        </w:tc>
        <w:tc>
          <w:tcPr>
            <w:tcW w:w="1417" w:type="dxa"/>
            <w:shd w:val="clear" w:color="auto" w:fill="auto"/>
            <w:vAlign w:val="center"/>
            <w:hideMark/>
          </w:tcPr>
          <w:p w14:paraId="0D521F10" w14:textId="77777777" w:rsidR="00A230D1" w:rsidRPr="00795F17" w:rsidRDefault="00A230D1" w:rsidP="0065243A">
            <w:pPr>
              <w:pStyle w:val="Teksttabelisrodek"/>
            </w:pPr>
            <w:r w:rsidRPr="00795F17">
              <w:t>28</w:t>
            </w:r>
          </w:p>
        </w:tc>
        <w:tc>
          <w:tcPr>
            <w:tcW w:w="1134" w:type="dxa"/>
            <w:shd w:val="clear" w:color="auto" w:fill="auto"/>
            <w:vAlign w:val="center"/>
            <w:hideMark/>
          </w:tcPr>
          <w:p w14:paraId="227E692E" w14:textId="77777777" w:rsidR="00A230D1" w:rsidRPr="00795F17" w:rsidRDefault="00A230D1" w:rsidP="0065243A">
            <w:pPr>
              <w:pStyle w:val="Teksttabelisrodek"/>
            </w:pPr>
            <w:r w:rsidRPr="00795F17">
              <w:t>46</w:t>
            </w:r>
          </w:p>
        </w:tc>
        <w:tc>
          <w:tcPr>
            <w:tcW w:w="987" w:type="dxa"/>
            <w:shd w:val="clear" w:color="auto" w:fill="auto"/>
            <w:vAlign w:val="center"/>
            <w:hideMark/>
          </w:tcPr>
          <w:p w14:paraId="6695BE4F" w14:textId="77777777" w:rsidR="00A230D1" w:rsidRPr="00795F17" w:rsidRDefault="00A230D1" w:rsidP="0065243A">
            <w:pPr>
              <w:pStyle w:val="Teksttabelisrodek"/>
            </w:pPr>
            <w:r w:rsidRPr="00795F17">
              <w:t>3</w:t>
            </w:r>
          </w:p>
        </w:tc>
      </w:tr>
      <w:tr w:rsidR="00F11AFD" w:rsidRPr="00795F17" w14:paraId="44E77327" w14:textId="77777777" w:rsidTr="00F32E2F">
        <w:trPr>
          <w:trHeight w:val="170"/>
        </w:trPr>
        <w:tc>
          <w:tcPr>
            <w:tcW w:w="2122" w:type="dxa"/>
            <w:shd w:val="clear" w:color="auto" w:fill="auto"/>
            <w:vAlign w:val="center"/>
            <w:hideMark/>
          </w:tcPr>
          <w:p w14:paraId="7B02BBEB" w14:textId="77777777" w:rsidR="00A230D1" w:rsidRPr="00795F17" w:rsidRDefault="00A230D1" w:rsidP="006575EB">
            <w:pPr>
              <w:pStyle w:val="Teksttabelilewy"/>
            </w:pPr>
            <w:r w:rsidRPr="00795F17">
              <w:t>Dolnej Odry i Przymorza Zachodniego</w:t>
            </w:r>
          </w:p>
        </w:tc>
        <w:tc>
          <w:tcPr>
            <w:tcW w:w="1134" w:type="dxa"/>
            <w:shd w:val="clear" w:color="auto" w:fill="auto"/>
            <w:vAlign w:val="center"/>
            <w:hideMark/>
          </w:tcPr>
          <w:p w14:paraId="32F02095" w14:textId="77777777" w:rsidR="00A230D1" w:rsidRPr="00795F17" w:rsidRDefault="00A230D1" w:rsidP="0065243A">
            <w:pPr>
              <w:pStyle w:val="Teksttabelisrodek"/>
            </w:pPr>
            <w:r w:rsidRPr="00795F17">
              <w:t>329</w:t>
            </w:r>
          </w:p>
        </w:tc>
        <w:tc>
          <w:tcPr>
            <w:tcW w:w="1134" w:type="dxa"/>
            <w:shd w:val="clear" w:color="auto" w:fill="auto"/>
            <w:vAlign w:val="center"/>
            <w:hideMark/>
          </w:tcPr>
          <w:p w14:paraId="411EB17F" w14:textId="77777777" w:rsidR="00A230D1" w:rsidRPr="00795F17" w:rsidRDefault="00A230D1" w:rsidP="0065243A">
            <w:pPr>
              <w:pStyle w:val="Teksttabelisrodek"/>
            </w:pPr>
            <w:r w:rsidRPr="00795F17">
              <w:t>178</w:t>
            </w:r>
          </w:p>
        </w:tc>
        <w:tc>
          <w:tcPr>
            <w:tcW w:w="1134" w:type="dxa"/>
            <w:shd w:val="clear" w:color="auto" w:fill="auto"/>
            <w:vAlign w:val="center"/>
            <w:hideMark/>
          </w:tcPr>
          <w:p w14:paraId="518C25E9" w14:textId="77777777" w:rsidR="00A230D1" w:rsidRPr="00795F17" w:rsidRDefault="00A230D1" w:rsidP="0065243A">
            <w:pPr>
              <w:pStyle w:val="Teksttabelisrodek"/>
            </w:pPr>
            <w:r w:rsidRPr="00795F17">
              <w:t>0</w:t>
            </w:r>
          </w:p>
        </w:tc>
        <w:tc>
          <w:tcPr>
            <w:tcW w:w="1417" w:type="dxa"/>
            <w:shd w:val="clear" w:color="auto" w:fill="auto"/>
            <w:vAlign w:val="center"/>
            <w:hideMark/>
          </w:tcPr>
          <w:p w14:paraId="08972E25" w14:textId="77777777" w:rsidR="00A230D1" w:rsidRPr="00795F17" w:rsidRDefault="00A230D1" w:rsidP="0065243A">
            <w:pPr>
              <w:pStyle w:val="Teksttabelisrodek"/>
            </w:pPr>
            <w:r w:rsidRPr="00795F17">
              <w:t>24</w:t>
            </w:r>
          </w:p>
        </w:tc>
        <w:tc>
          <w:tcPr>
            <w:tcW w:w="1134" w:type="dxa"/>
            <w:shd w:val="clear" w:color="auto" w:fill="auto"/>
            <w:vAlign w:val="center"/>
            <w:hideMark/>
          </w:tcPr>
          <w:p w14:paraId="2AD1F465" w14:textId="77777777" w:rsidR="00A230D1" w:rsidRPr="00795F17" w:rsidRDefault="00A230D1" w:rsidP="0065243A">
            <w:pPr>
              <w:pStyle w:val="Teksttabelisrodek"/>
            </w:pPr>
            <w:r w:rsidRPr="00795F17">
              <w:t>2</w:t>
            </w:r>
          </w:p>
        </w:tc>
        <w:tc>
          <w:tcPr>
            <w:tcW w:w="987" w:type="dxa"/>
            <w:shd w:val="clear" w:color="auto" w:fill="auto"/>
            <w:vAlign w:val="center"/>
            <w:hideMark/>
          </w:tcPr>
          <w:p w14:paraId="53998DF3" w14:textId="77777777" w:rsidR="00A230D1" w:rsidRPr="00795F17" w:rsidRDefault="00A230D1" w:rsidP="0065243A">
            <w:pPr>
              <w:pStyle w:val="Teksttabelisrodek"/>
            </w:pPr>
            <w:r w:rsidRPr="00795F17">
              <w:t>0</w:t>
            </w:r>
          </w:p>
        </w:tc>
      </w:tr>
    </w:tbl>
    <w:p w14:paraId="36974C4D" w14:textId="19C0C12E" w:rsidR="009560DD" w:rsidRPr="00795F17" w:rsidRDefault="009560DD" w:rsidP="0044393D">
      <w:pPr>
        <w:pStyle w:val="rdo"/>
      </w:pPr>
      <w:r w:rsidRPr="00795F17">
        <w:t xml:space="preserve">Źródło: </w:t>
      </w:r>
      <w:r w:rsidR="00A62769" w:rsidRPr="00795F17">
        <w:t>opracowanie własne na</w:t>
      </w:r>
      <w:r w:rsidR="004012C1" w:rsidRPr="00795F17">
        <w:t xml:space="preserve"> podstawie danych aPGW</w:t>
      </w:r>
    </w:p>
    <w:p w14:paraId="59867238" w14:textId="67B871B8" w:rsidR="00A230D1" w:rsidRPr="00795F17" w:rsidRDefault="00A230D1" w:rsidP="0044393D">
      <w:pPr>
        <w:pStyle w:val="Nagwek5"/>
      </w:pPr>
      <w:r w:rsidRPr="00795F17">
        <w:t>Ocena osiągnięcia celów środowiskowych w odniesieniu do nowych jednostek planistycznych IIaPGW</w:t>
      </w:r>
      <w:r w:rsidR="005B30F4" w:rsidRPr="00795F17">
        <w:t xml:space="preserve"> (2022-2027)</w:t>
      </w:r>
    </w:p>
    <w:p w14:paraId="32D2EF18" w14:textId="2188AD0A" w:rsidR="00A230D1" w:rsidRPr="00795F17" w:rsidRDefault="00A230D1" w:rsidP="0044393D">
      <w:r w:rsidRPr="00795F17">
        <w:t>W wyniku dokonanej zmiany układu jednostek planistycznych, cel środowiskowy wyznaczony w aPGW przeniesiono dla 859 jcwp RW (67,5%) spośród wszystkich 1</w:t>
      </w:r>
      <w:r w:rsidR="00742B98" w:rsidRPr="00795F17">
        <w:t> </w:t>
      </w:r>
      <w:r w:rsidRPr="00795F17">
        <w:t xml:space="preserve">272 jcwp RW w obszarze dorzecza Odry. Dla 413 (32,5%) nowo wyznaczonych jcwp cele środowiskowe nie zostały przeniesione. </w:t>
      </w:r>
    </w:p>
    <w:p w14:paraId="612B3585" w14:textId="77777777" w:rsidR="00A230D1" w:rsidRPr="00795F17" w:rsidRDefault="00A230D1" w:rsidP="0044393D">
      <w:r w:rsidRPr="00795F17">
        <w:t>W zakresie stanu i potencjału ekologicznego jako cel wskazano:</w:t>
      </w:r>
    </w:p>
    <w:p w14:paraId="51B12C4C" w14:textId="77777777" w:rsidR="00A230D1" w:rsidRPr="00795F17" w:rsidRDefault="00A230D1" w:rsidP="00BA6B41">
      <w:pPr>
        <w:pStyle w:val="Akapitzlist"/>
      </w:pPr>
      <w:r w:rsidRPr="00795F17">
        <w:t>dobry stan ekologiczny dla 446 jcwp (35,0%); </w:t>
      </w:r>
    </w:p>
    <w:p w14:paraId="14FD388D" w14:textId="77777777" w:rsidR="00A230D1" w:rsidRPr="00795F17" w:rsidRDefault="00A230D1" w:rsidP="00BA6B41">
      <w:pPr>
        <w:pStyle w:val="Akapitzlist"/>
      </w:pPr>
      <w:r w:rsidRPr="00795F17">
        <w:t>dobry potencjał ekologiczny dla 405 jcwp (31,8%); </w:t>
      </w:r>
    </w:p>
    <w:p w14:paraId="516F4400" w14:textId="77777777" w:rsidR="00A230D1" w:rsidRPr="00795F17" w:rsidRDefault="00A230D1" w:rsidP="00BA6B41">
      <w:pPr>
        <w:pStyle w:val="Akapitzlist"/>
      </w:pPr>
      <w:r w:rsidRPr="00795F17">
        <w:t>bardzo dobry stan ekologiczny dla 6 jcwp (0,5%); </w:t>
      </w:r>
    </w:p>
    <w:p w14:paraId="3490987B" w14:textId="77777777" w:rsidR="00A230D1" w:rsidRPr="00795F17" w:rsidRDefault="00A230D1" w:rsidP="00BA6B41">
      <w:pPr>
        <w:pStyle w:val="Akapitzlist"/>
      </w:pPr>
      <w:r w:rsidRPr="00795F17">
        <w:t>maksymalny potencjał ekologiczny dla 2 jcwp (0,2%). </w:t>
      </w:r>
    </w:p>
    <w:p w14:paraId="2A36706A" w14:textId="292CD96C" w:rsidR="00A230D1" w:rsidRPr="00795F17" w:rsidRDefault="00A230D1" w:rsidP="0044393D">
      <w:r w:rsidRPr="00795F17">
        <w:t>W przypadku 103 jcwp RW (8,1%) spośród wymienionych cel środowiskowy w zakresie stanu ekologicznego został uszczegółowiony ze względu na znaczenie danej jcwp dla migracji ichtiofauny (cieki istotne i szczególnie istotne dla migracji ryb wyznaczone w opracowaniu Błachuta i in., 2010</w:t>
      </w:r>
      <w:r w:rsidR="00CE64E7" w:rsidRPr="00795F17">
        <w:rPr>
          <w:rStyle w:val="Odwoanieprzypisudolnego"/>
          <w:rFonts w:asciiTheme="minorHAnsi" w:hAnsiTheme="minorHAnsi"/>
        </w:rPr>
        <w:footnoteReference w:id="42"/>
      </w:r>
      <w:r w:rsidRPr="00795F17">
        <w:t>).</w:t>
      </w:r>
    </w:p>
    <w:p w14:paraId="05836229" w14:textId="77777777" w:rsidR="00A230D1" w:rsidRPr="00795F17" w:rsidRDefault="00A230D1" w:rsidP="0044393D">
      <w:r w:rsidRPr="00795F17">
        <w:t>W zakresie stanu chemicznego wszystkim 859 jcwp RW w obszarze dorzecza Odry, dla których wyznaczono cele środowiskowe, jako cel wskazano dobry stan chemiczny.</w:t>
      </w:r>
    </w:p>
    <w:p w14:paraId="1C597598" w14:textId="4494764D" w:rsidR="00A230D1" w:rsidRPr="00795F17" w:rsidRDefault="00A230D1" w:rsidP="0044393D">
      <w:r w:rsidRPr="00795F17">
        <w:t>Ocena stopnia osiągnięcia celów środowiskowych w zakresie stanu i potencjału ekologicznego z okresu przyjętego do analizy, tj. lat 2016-2021, była dostępna dla 826 jcwp RW (64,9%) spośród 859 jcwp, które miały przypisane cele środowiskowe z przeniesienia. W odniesieniu do stanu chemicznego ocena taka była możliwa w przypadku 565 jcwp RW (65,8%), dla których w aPGW wyznaczono cel środowiskowy w tym zakresie.</w:t>
      </w:r>
    </w:p>
    <w:p w14:paraId="2F0112A0" w14:textId="77777777" w:rsidR="00A230D1" w:rsidRPr="00795F17" w:rsidRDefault="00A230D1" w:rsidP="0044393D">
      <w:r w:rsidRPr="00795F17">
        <w:t>W zakresie stanu i potencjału ekologicznego:</w:t>
      </w:r>
    </w:p>
    <w:p w14:paraId="573445C3" w14:textId="35FCCA10" w:rsidR="00A230D1" w:rsidRPr="00795F17" w:rsidRDefault="00A230D1" w:rsidP="00BA6B41">
      <w:pPr>
        <w:pStyle w:val="Akapitzlist"/>
      </w:pPr>
      <w:r w:rsidRPr="00795F17">
        <w:t xml:space="preserve">65 jcwp RW (5,1% </w:t>
      </w:r>
      <w:r w:rsidRPr="00795F17">
        <w:rPr>
          <w:rFonts w:asciiTheme="minorHAnsi" w:hAnsiTheme="minorHAnsi" w:cstheme="minorHAnsi"/>
        </w:rPr>
        <w:t xml:space="preserve">jcwp w </w:t>
      </w:r>
      <w:r w:rsidR="00FB15D5" w:rsidRPr="00795F17">
        <w:rPr>
          <w:rFonts w:asciiTheme="minorHAnsi" w:hAnsiTheme="minorHAnsi" w:cstheme="minorHAnsi"/>
        </w:rPr>
        <w:t xml:space="preserve">obszarze </w:t>
      </w:r>
      <w:r w:rsidRPr="00795F17">
        <w:rPr>
          <w:rFonts w:asciiTheme="minorHAnsi" w:hAnsiTheme="minorHAnsi" w:cstheme="minorHAnsi"/>
        </w:rPr>
        <w:t>dorzecz</w:t>
      </w:r>
      <w:r w:rsidR="00FB15D5" w:rsidRPr="00795F17">
        <w:rPr>
          <w:rFonts w:asciiTheme="minorHAnsi" w:hAnsiTheme="minorHAnsi" w:cstheme="minorHAnsi"/>
        </w:rPr>
        <w:t>a</w:t>
      </w:r>
      <w:r w:rsidRPr="00795F17">
        <w:rPr>
          <w:rFonts w:asciiTheme="minorHAnsi" w:hAnsiTheme="minorHAnsi" w:cstheme="minorHAnsi"/>
        </w:rPr>
        <w:t xml:space="preserve"> Odry</w:t>
      </w:r>
      <w:r w:rsidRPr="00795F17">
        <w:t xml:space="preserve">) z dostępną oceną stanu i potencjału osiągnęło cel środowiskowy; </w:t>
      </w:r>
    </w:p>
    <w:p w14:paraId="42C31420" w14:textId="14A8ACBA" w:rsidR="00A230D1" w:rsidRPr="00795F17" w:rsidRDefault="00A230D1" w:rsidP="0044393D">
      <w:r w:rsidRPr="00795F17">
        <w:t>Wśród jcwp, które osiągnęły cel środowiskowy były:</w:t>
      </w:r>
      <w:r w:rsidR="00C96211" w:rsidRPr="00795F17">
        <w:t xml:space="preserve"> </w:t>
      </w:r>
    </w:p>
    <w:p w14:paraId="50E7D7EE" w14:textId="77777777" w:rsidR="00A230D1" w:rsidRPr="00795F17" w:rsidRDefault="00A230D1" w:rsidP="00BA6B41">
      <w:pPr>
        <w:pStyle w:val="Akapitzlist"/>
      </w:pPr>
      <w:r w:rsidRPr="00795F17">
        <w:t>5 i 2 jcwp, w których bardzo dobry i co najmniej dobry stan ekologiczny w ocenie aPGW zmienił się na dobry w aktualnej ocenie; </w:t>
      </w:r>
    </w:p>
    <w:p w14:paraId="6953AA2A" w14:textId="77777777" w:rsidR="00A230D1" w:rsidRPr="00795F17" w:rsidRDefault="00A230D1" w:rsidP="00BA6B41">
      <w:pPr>
        <w:pStyle w:val="Akapitzlist"/>
      </w:pPr>
      <w:r w:rsidRPr="00795F17">
        <w:t>16 jcwp o stanie dobrym i powyżej dobrego, które także obecnie mają stan dobry; </w:t>
      </w:r>
    </w:p>
    <w:p w14:paraId="49B3EBE4" w14:textId="77777777" w:rsidR="00A230D1" w:rsidRPr="00795F17" w:rsidRDefault="00A230D1" w:rsidP="00BA6B41">
      <w:pPr>
        <w:pStyle w:val="Akapitzlist"/>
      </w:pPr>
      <w:r w:rsidRPr="00795F17">
        <w:t>14 jcwp, które utrzymały dobry stan/potencjał ekologiczny; </w:t>
      </w:r>
    </w:p>
    <w:p w14:paraId="166D737B" w14:textId="77777777" w:rsidR="00A230D1" w:rsidRPr="00795F17" w:rsidRDefault="00A230D1" w:rsidP="00BA6B41">
      <w:pPr>
        <w:pStyle w:val="Akapitzlist"/>
      </w:pPr>
      <w:r w:rsidRPr="00795F17">
        <w:t>761 jcwp RW (</w:t>
      </w:r>
      <w:r w:rsidRPr="00795F17">
        <w:rPr>
          <w:rFonts w:asciiTheme="minorHAnsi" w:hAnsiTheme="minorHAnsi" w:cstheme="minorHAnsi"/>
        </w:rPr>
        <w:t>59,8%)</w:t>
      </w:r>
      <w:r w:rsidRPr="00795F17">
        <w:t>w obszarze dorzecza Odry nie osiągnęło celu środowiskowego w zakresie stanu i potencjału ekologicznego;</w:t>
      </w:r>
    </w:p>
    <w:p w14:paraId="7FF3ED80" w14:textId="1391B7BC" w:rsidR="00A230D1" w:rsidRPr="00795F17" w:rsidRDefault="00A230D1" w:rsidP="00BA6B41">
      <w:pPr>
        <w:pStyle w:val="Akapitzlist"/>
      </w:pPr>
      <w:r w:rsidRPr="00795F17">
        <w:t>dla 446 nowych jcwp RW (wydzielonych w związku z dokonaną zmianą układu jednostek planistycznych) (35,1%) w obszarze dorzecza Odry nie wykonano oceny ze względu na brak celu środowiskowego z przeniesienia (413 jcwp) lub brak danych monitoringowych (33 jcwp)</w:t>
      </w:r>
      <w:r w:rsidR="00F06B43" w:rsidRPr="00795F17">
        <w:t>.</w:t>
      </w:r>
    </w:p>
    <w:p w14:paraId="4BEB5411" w14:textId="14556B55" w:rsidR="00A230D1" w:rsidRPr="00795F17" w:rsidRDefault="00A230D1" w:rsidP="00F32E2F">
      <w:pPr>
        <w:spacing w:before="0" w:after="0"/>
      </w:pPr>
      <w:r w:rsidRPr="00795F17">
        <w:t>Podkreślić przy tym należy, że na każdym etapie tej procedury obowiązuje zasada „najgorszy decyduje”, co oznacza, że aby dana jednolita część wód uzyskała stan dobry, żaden z badanych i</w:t>
      </w:r>
      <w:r w:rsidR="009560DD" w:rsidRPr="00795F17">
        <w:t> </w:t>
      </w:r>
      <w:r w:rsidRPr="00795F17">
        <w:t>ocenianych wskaźników nie może przekroczyć wartości granicznych określonych dla dobrego stanu. Z</w:t>
      </w:r>
      <w:r w:rsidR="009560DD" w:rsidRPr="00795F17">
        <w:t> </w:t>
      </w:r>
      <w:r w:rsidRPr="00795F17">
        <w:t>tego właśnie powodu przypadki jednolitych części wód będących w dobrym stanie wciąż jeszcze nie są liczne.</w:t>
      </w:r>
    </w:p>
    <w:p w14:paraId="5F6C0AFB" w14:textId="08A70B97" w:rsidR="008029CE" w:rsidRPr="00795F17" w:rsidRDefault="00F06B43" w:rsidP="00F32E2F">
      <w:pPr>
        <w:pStyle w:val="wykrespolozenie"/>
        <w:spacing w:before="0" w:after="0"/>
      </w:pPr>
      <w:r w:rsidRPr="00795F17">
        <w:rPr>
          <w:noProof/>
          <w:lang w:eastAsia="pl-PL"/>
        </w:rPr>
        <w:drawing>
          <wp:inline distT="0" distB="0" distL="0" distR="0" wp14:anchorId="0B744C97" wp14:editId="097901CF">
            <wp:extent cx="5760000" cy="3600000"/>
            <wp:effectExtent l="0" t="0" r="12700" b="635"/>
            <wp:docPr id="234" name="Wykres 234">
              <a:extLst xmlns:a="http://schemas.openxmlformats.org/drawingml/2006/main">
                <a:ext uri="{FF2B5EF4-FFF2-40B4-BE49-F238E27FC236}">
                  <a16:creationId xmlns:a16="http://schemas.microsoft.com/office/drawing/2014/main" id="{ABD6F1FA-66E4-4421-B1F0-105F0A387F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2F2F7722" w14:textId="38F6EC1D" w:rsidR="007C3FBB" w:rsidRPr="00795F17" w:rsidRDefault="008029CE" w:rsidP="00B479EE">
      <w:pPr>
        <w:pStyle w:val="Wykres"/>
      </w:pPr>
      <w:bookmarkStart w:id="387" w:name="_Toc68703844"/>
      <w:r w:rsidRPr="00795F17">
        <w:t xml:space="preserve">Wykres </w:t>
      </w:r>
      <w:fldSimple w:instr=" STYLEREF 1 \s ">
        <w:r w:rsidR="00550571">
          <w:rPr>
            <w:noProof/>
          </w:rPr>
          <w:t>8</w:t>
        </w:r>
      </w:fldSimple>
      <w:r w:rsidR="008F17D7" w:rsidRPr="00795F17">
        <w:noBreakHyphen/>
      </w:r>
      <w:fldSimple w:instr=" SEQ Wykres \* ARABIC \s 1 ">
        <w:r w:rsidR="00550571">
          <w:rPr>
            <w:noProof/>
          </w:rPr>
          <w:t>1</w:t>
        </w:r>
      </w:fldSimple>
      <w:r w:rsidRPr="00795F17">
        <w:tab/>
      </w:r>
      <w:r w:rsidRPr="00795F17">
        <w:rPr>
          <w:lang w:eastAsia="pl-PL"/>
        </w:rPr>
        <w:t xml:space="preserve">Ocena osiągnięcia celów środowiskowych wyznaczonych w aPGW </w:t>
      </w:r>
      <w:r w:rsidR="00F06B43" w:rsidRPr="00795F17">
        <w:rPr>
          <w:lang w:eastAsia="pl-PL"/>
        </w:rPr>
        <w:t xml:space="preserve">(2016-2021) </w:t>
      </w:r>
      <w:r w:rsidRPr="00795F17">
        <w:rPr>
          <w:lang w:eastAsia="pl-PL"/>
        </w:rPr>
        <w:t xml:space="preserve">dla stanu/potencjału ekologicznego w jcwp </w:t>
      </w:r>
      <w:r w:rsidR="00F06B43" w:rsidRPr="00795F17">
        <w:rPr>
          <w:lang w:eastAsia="pl-PL"/>
        </w:rPr>
        <w:t>RW</w:t>
      </w:r>
      <w:r w:rsidRPr="00795F17">
        <w:rPr>
          <w:lang w:eastAsia="pl-PL"/>
        </w:rPr>
        <w:t xml:space="preserve"> obszaru dorzecza Odry oraz w poszczególnych regionach wodnych tego </w:t>
      </w:r>
      <w:r w:rsidR="00FB15D5" w:rsidRPr="00795F17">
        <w:rPr>
          <w:lang w:eastAsia="pl-PL"/>
        </w:rPr>
        <w:t xml:space="preserve">obszaru </w:t>
      </w:r>
      <w:r w:rsidRPr="00795F17">
        <w:rPr>
          <w:lang w:eastAsia="pl-PL"/>
        </w:rPr>
        <w:t>dorzecza w oparciu o nowy układ jednostek planistycznych</w:t>
      </w:r>
      <w:bookmarkEnd w:id="387"/>
    </w:p>
    <w:p w14:paraId="0916A636" w14:textId="626563C7" w:rsidR="00A230D1" w:rsidRPr="00795F17" w:rsidRDefault="00A230D1" w:rsidP="0044393D">
      <w:pPr>
        <w:pStyle w:val="rdo"/>
      </w:pPr>
      <w:r w:rsidRPr="00795F17">
        <w:t xml:space="preserve">Źródło: </w:t>
      </w:r>
      <w:r w:rsidR="00FD7248" w:rsidRPr="00795F17">
        <w:t>opracowanie własne</w:t>
      </w:r>
      <w:r w:rsidR="00BF2B94" w:rsidRPr="00795F17">
        <w:t xml:space="preserve"> na podstawie danych</w:t>
      </w:r>
      <w:r w:rsidRPr="00795F17">
        <w:t xml:space="preserve"> </w:t>
      </w:r>
      <w:r w:rsidR="004012C1" w:rsidRPr="00795F17">
        <w:t>GIOŚ</w:t>
      </w:r>
    </w:p>
    <w:p w14:paraId="44F3224F" w14:textId="4C538C17" w:rsidR="00A230D1" w:rsidRPr="00795F17" w:rsidRDefault="00A230D1" w:rsidP="0044393D">
      <w:r w:rsidRPr="00795F17">
        <w:t>Ocena osiągnięcia celów środowiskowych w zakresie drożności cieków wskazuje (cele środowiskowe dotyczące zapewnienia drożności na ciekach istotnych i szczególnie istotnych z opracowania Błachuty i in., 2010), że spośród 103 jcwp RW w 26 z nich (25,2%) taki cel został osiągnięty, podczas gdy</w:t>
      </w:r>
      <w:r w:rsidR="0057488F" w:rsidRPr="00795F17">
        <w:t> </w:t>
      </w:r>
      <w:r w:rsidRPr="00795F17">
        <w:t>w</w:t>
      </w:r>
      <w:r w:rsidR="009560DD" w:rsidRPr="00795F17">
        <w:t> </w:t>
      </w:r>
      <w:r w:rsidRPr="00795F17">
        <w:t>pozostałych 77 jcwp cel ten nie został osiągnięty (</w:t>
      </w:r>
      <w:r w:rsidR="00F62D5D" w:rsidRPr="00795F17">
        <w:t>wykres 8-</w:t>
      </w:r>
      <w:r w:rsidRPr="00795F17">
        <w:t xml:space="preserve">2). </w:t>
      </w:r>
      <w:r w:rsidR="00AB101D" w:rsidRPr="00795F17">
        <w:t>Oceniono, że w sumie w 14 jcwp na</w:t>
      </w:r>
      <w:r w:rsidR="0057488F" w:rsidRPr="00795F17">
        <w:t> </w:t>
      </w:r>
      <w:r w:rsidR="00AB101D" w:rsidRPr="00795F17">
        <w:t>obszarze dorzecza Odry został osiągnięty cel w zakresie utrzymania lub osiągnięcia co najmniej dobrego stanu bądź potencjału ekologicznego i jednocześnie cel w zakresie drożności cieków dla</w:t>
      </w:r>
      <w:r w:rsidR="0057488F" w:rsidRPr="00795F17">
        <w:t> </w:t>
      </w:r>
      <w:r w:rsidR="00AB101D" w:rsidRPr="00795F17">
        <w:t>migracji ryb.</w:t>
      </w:r>
    </w:p>
    <w:p w14:paraId="57DB108C" w14:textId="15293972" w:rsidR="008029CE" w:rsidRPr="00795F17" w:rsidRDefault="00F06B43" w:rsidP="0057488F">
      <w:pPr>
        <w:pStyle w:val="wykrespolozenie"/>
      </w:pPr>
      <w:r w:rsidRPr="00795F17">
        <w:rPr>
          <w:noProof/>
          <w:lang w:eastAsia="pl-PL"/>
        </w:rPr>
        <w:drawing>
          <wp:inline distT="0" distB="0" distL="0" distR="0" wp14:anchorId="698D7964" wp14:editId="46934DE5">
            <wp:extent cx="5760000" cy="3600000"/>
            <wp:effectExtent l="0" t="0" r="12700" b="635"/>
            <wp:docPr id="247" name="Wykres 247">
              <a:extLst xmlns:a="http://schemas.openxmlformats.org/drawingml/2006/main">
                <a:ext uri="{FF2B5EF4-FFF2-40B4-BE49-F238E27FC236}">
                  <a16:creationId xmlns:a16="http://schemas.microsoft.com/office/drawing/2014/main" id="{0EF0CED1-BBB0-439E-A1F3-D6E0930E8EBC}"/>
                </a:ext>
                <a:ext uri="{147F2762-F138-4A5C-976F-8EAC2B608ADB}">
                  <a16:predDERef xmlns:a16="http://schemas.microsoft.com/office/drawing/2014/main" pred="{ABD6F1FA-66E4-4421-B1F0-105F0A387F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4066E96F" w14:textId="2B5D2CEB" w:rsidR="007C3FBB" w:rsidRPr="00795F17" w:rsidRDefault="008029CE" w:rsidP="00B479EE">
      <w:pPr>
        <w:pStyle w:val="Wykres"/>
      </w:pPr>
      <w:bookmarkStart w:id="388" w:name="_Toc68703845"/>
      <w:r w:rsidRPr="00795F17">
        <w:t xml:space="preserve">Wykres </w:t>
      </w:r>
      <w:fldSimple w:instr=" STYLEREF 1 \s ">
        <w:r w:rsidR="00550571">
          <w:rPr>
            <w:noProof/>
          </w:rPr>
          <w:t>8</w:t>
        </w:r>
      </w:fldSimple>
      <w:r w:rsidR="008F17D7" w:rsidRPr="00795F17">
        <w:noBreakHyphen/>
      </w:r>
      <w:fldSimple w:instr=" SEQ Wykres \* ARABIC \s 1 ">
        <w:r w:rsidR="00550571">
          <w:rPr>
            <w:noProof/>
          </w:rPr>
          <w:t>2</w:t>
        </w:r>
      </w:fldSimple>
      <w:r w:rsidRPr="00795F17">
        <w:tab/>
      </w:r>
      <w:r w:rsidRPr="00795F17">
        <w:rPr>
          <w:lang w:eastAsia="pl-PL"/>
        </w:rPr>
        <w:t xml:space="preserve">Ocena osiągnięcia wyznaczonych w aPGW </w:t>
      </w:r>
      <w:r w:rsidR="00F06B43" w:rsidRPr="00795F17">
        <w:rPr>
          <w:lang w:eastAsia="pl-PL"/>
        </w:rPr>
        <w:t xml:space="preserve">(2016-2021) </w:t>
      </w:r>
      <w:r w:rsidRPr="00795F17">
        <w:rPr>
          <w:lang w:eastAsia="pl-PL"/>
        </w:rPr>
        <w:t xml:space="preserve">celów środowiskowych w zakresie migracji ryb w jcwp </w:t>
      </w:r>
      <w:r w:rsidR="00F06B43" w:rsidRPr="00795F17">
        <w:rPr>
          <w:lang w:eastAsia="pl-PL"/>
        </w:rPr>
        <w:t>RW</w:t>
      </w:r>
      <w:r w:rsidRPr="00795F17">
        <w:rPr>
          <w:lang w:eastAsia="pl-PL"/>
        </w:rPr>
        <w:t xml:space="preserve"> obszaru dorzecza Odry oraz w</w:t>
      </w:r>
      <w:r w:rsidR="00F06B43" w:rsidRPr="00795F17">
        <w:rPr>
          <w:lang w:eastAsia="pl-PL"/>
        </w:rPr>
        <w:t> </w:t>
      </w:r>
      <w:r w:rsidRPr="00795F17">
        <w:rPr>
          <w:lang w:eastAsia="pl-PL"/>
        </w:rPr>
        <w:t xml:space="preserve">poszczególnych regionach wodnych tego </w:t>
      </w:r>
      <w:r w:rsidR="00FB15D5" w:rsidRPr="00795F17">
        <w:rPr>
          <w:lang w:eastAsia="pl-PL"/>
        </w:rPr>
        <w:t xml:space="preserve">obszaru </w:t>
      </w:r>
      <w:r w:rsidRPr="00795F17">
        <w:rPr>
          <w:lang w:eastAsia="pl-PL"/>
        </w:rPr>
        <w:t>dorzecza w oparciu o nowy układ jednostek planistycznych</w:t>
      </w:r>
      <w:bookmarkEnd w:id="388"/>
    </w:p>
    <w:p w14:paraId="2849F5DE" w14:textId="0C63490E" w:rsidR="00A230D1" w:rsidRPr="00795F17" w:rsidRDefault="00A230D1" w:rsidP="0044393D">
      <w:pPr>
        <w:pStyle w:val="rdo"/>
      </w:pPr>
      <w:r w:rsidRPr="00795F17">
        <w:t xml:space="preserve">Źródło: </w:t>
      </w:r>
      <w:r w:rsidR="00FD7248" w:rsidRPr="00795F17">
        <w:t>opracowanie własne</w:t>
      </w:r>
      <w:r w:rsidR="00BF2B94" w:rsidRPr="00795F17">
        <w:t xml:space="preserve"> na podstawie danych GIOŚ</w:t>
      </w:r>
    </w:p>
    <w:p w14:paraId="386A0E54" w14:textId="6B1858CD" w:rsidR="00A230D1" w:rsidRPr="00795F17" w:rsidRDefault="00A230D1" w:rsidP="0044393D">
      <w:r w:rsidRPr="00795F17">
        <w:t xml:space="preserve">W stosunku do jcwp rzecznych wyznaczono jeden cel środowiskowy w zakresie chemii - dobry stan chemiczny </w:t>
      </w:r>
      <w:bookmarkStart w:id="389" w:name="_Hlk63429444"/>
      <w:bookmarkStart w:id="390" w:name="_Hlk63429622"/>
      <w:bookmarkStart w:id="391" w:name="_Hlk63430470"/>
      <w:r w:rsidRPr="00795F17">
        <w:t>(określony na podstawie klasyfikacji stanu chemicznego tych wód, dokonanej z</w:t>
      </w:r>
      <w:r w:rsidR="009560DD" w:rsidRPr="00795F17">
        <w:t> </w:t>
      </w:r>
      <w:r w:rsidRPr="00795F17">
        <w:t>uwzględnieniem definicji klasyfikacji tego stanu zgodnie z art. 16 pkt 8 ustawy pr.w.)</w:t>
      </w:r>
      <w:bookmarkEnd w:id="389"/>
      <w:r w:rsidRPr="00795F17">
        <w:t>.</w:t>
      </w:r>
      <w:bookmarkEnd w:id="390"/>
      <w:r w:rsidRPr="00795F17">
        <w:t xml:space="preserve"> </w:t>
      </w:r>
      <w:bookmarkEnd w:id="391"/>
      <w:r w:rsidRPr="00795F17">
        <w:t xml:space="preserve">Zgodnie z oceną aPGW, 365 jcwp rzeczne na obszarze dorzecza Odry charakteryzowały się dobrym stanem chemicznym. Analiza danych z lat 2016-2021 wskazuje, że 22 spośród tych jcwp utrzymało dobry stan chemiczny, podczas gdy w 217 jcwp stan ten pogorszył się do poniżej dobrego. W odniesieniu </w:t>
      </w:r>
      <w:r w:rsidR="009560DD" w:rsidRPr="00795F17">
        <w:br/>
      </w:r>
      <w:r w:rsidRPr="00795F17">
        <w:t>do 27 jcwp rzecznych wykazano poprawę stanu chemicznego. Przyczyny nieosiągnięcia celu środowiskowego wyznaczonego w aPGW są związane przede wszystkim z dopływem zanieczyszczeń antropogenicznych, co zostało przedstawione w rozdziale 7 IIaPGW. Ponadto pośrednie przyczyny zostały także wskazane w rozdziale 9 niniejszego opracowania. W stosunku do 707 jcwp rzecznych nie można wskazać stopnia realizacji celu środowiskowego ze względu na nowo wyznaczone jcwp, do</w:t>
      </w:r>
      <w:r w:rsidR="006575EB" w:rsidRPr="00795F17">
        <w:t> </w:t>
      </w:r>
      <w:r w:rsidRPr="00795F17">
        <w:t>których cel nie został ustanowiony oraz ze względu na brak oceny stanu chemicznego jcwp w</w:t>
      </w:r>
      <w:r w:rsidR="006575EB" w:rsidRPr="00795F17">
        <w:t> </w:t>
      </w:r>
      <w:r w:rsidRPr="00795F17">
        <w:t xml:space="preserve">okresie 2014-2019. </w:t>
      </w:r>
    </w:p>
    <w:p w14:paraId="57B48DB2" w14:textId="521FAFFF" w:rsidR="00A230D1" w:rsidRPr="00795F17" w:rsidRDefault="00A230D1" w:rsidP="0044393D">
      <w:r w:rsidRPr="00795F17">
        <w:t>Zgodnie z przeprowadzonymi analizami, w każdym regionie wodnym znajdującym się w obszarze dorzecza Odry, stopień osiągnięcia celu środowiskowego w zakresie stanu chemicznego wyniósł poniżej 80%. W przypadku jcwp rzecznych cel został osiągnięty w zakresie od 1,5% w regionie wodnym Dolnej Odry i Przymorza Zachodniego do 10% w regionie wodnym Warty</w:t>
      </w:r>
      <w:r w:rsidR="001914EC" w:rsidRPr="00795F17">
        <w:t>.</w:t>
      </w:r>
    </w:p>
    <w:p w14:paraId="44ACD60E" w14:textId="2D616156" w:rsidR="00A230D1" w:rsidRPr="00795F17" w:rsidRDefault="00A230D1" w:rsidP="0044393D">
      <w:r w:rsidRPr="00795F17">
        <w:t>Powyższe dane w przeliczeniu na wszystkie 1</w:t>
      </w:r>
      <w:r w:rsidR="001914EC" w:rsidRPr="00795F17">
        <w:t> </w:t>
      </w:r>
      <w:r w:rsidRPr="00795F17">
        <w:t xml:space="preserve">272 jcwp rzeczne zlokalizowane na obszarze dorzecza Odry przedstawiono na </w:t>
      </w:r>
      <w:r w:rsidR="001914EC" w:rsidRPr="00795F17">
        <w:t>poniższym wykresie (wykres 8-</w:t>
      </w:r>
      <w:r w:rsidRPr="00795F17">
        <w:t>3</w:t>
      </w:r>
      <w:r w:rsidR="001914EC" w:rsidRPr="00795F17">
        <w:t>).</w:t>
      </w:r>
    </w:p>
    <w:p w14:paraId="55057661" w14:textId="529654B7" w:rsidR="008029CE" w:rsidRPr="00795F17" w:rsidRDefault="00FE0E9B" w:rsidP="0057488F">
      <w:pPr>
        <w:pStyle w:val="wykrespolozenie"/>
      </w:pPr>
      <w:r w:rsidRPr="00795F17">
        <w:rPr>
          <w:noProof/>
          <w:lang w:eastAsia="pl-PL"/>
        </w:rPr>
        <w:drawing>
          <wp:inline distT="0" distB="0" distL="0" distR="0" wp14:anchorId="6C3CCD3D" wp14:editId="2ED745AD">
            <wp:extent cx="5760000" cy="3600000"/>
            <wp:effectExtent l="0" t="0" r="12700" b="635"/>
            <wp:docPr id="254" name="Wykres 254">
              <a:extLst xmlns:a="http://schemas.openxmlformats.org/drawingml/2006/main">
                <a:ext uri="{FF2B5EF4-FFF2-40B4-BE49-F238E27FC236}">
                  <a16:creationId xmlns:a16="http://schemas.microsoft.com/office/drawing/2014/main" id="{65FECE67-8AA8-46FC-971B-4B1D129D90C9}"/>
                </a:ext>
                <a:ext uri="{147F2762-F138-4A5C-976F-8EAC2B608ADB}">
                  <a16:predDERef xmlns:a16="http://schemas.microsoft.com/office/drawing/2014/main" pred="{0EF0CED1-BBB0-439E-A1F3-D6E0930E8EB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6AE93252" w14:textId="78846FAC" w:rsidR="007C3FBB" w:rsidRPr="00795F17" w:rsidRDefault="008029CE" w:rsidP="00B479EE">
      <w:pPr>
        <w:pStyle w:val="Wykres"/>
      </w:pPr>
      <w:bookmarkStart w:id="392" w:name="_Toc68703846"/>
      <w:r w:rsidRPr="00795F17">
        <w:t xml:space="preserve">Wykres </w:t>
      </w:r>
      <w:fldSimple w:instr=" STYLEREF 1 \s ">
        <w:r w:rsidR="00550571">
          <w:rPr>
            <w:noProof/>
          </w:rPr>
          <w:t>8</w:t>
        </w:r>
      </w:fldSimple>
      <w:r w:rsidR="008F17D7" w:rsidRPr="00795F17">
        <w:noBreakHyphen/>
      </w:r>
      <w:fldSimple w:instr=" SEQ Wykres \* ARABIC \s 1 ">
        <w:r w:rsidR="00550571">
          <w:rPr>
            <w:noProof/>
          </w:rPr>
          <w:t>3</w:t>
        </w:r>
      </w:fldSimple>
      <w:r w:rsidRPr="00795F17">
        <w:tab/>
      </w:r>
      <w:r w:rsidRPr="00795F17">
        <w:rPr>
          <w:lang w:eastAsia="pl-PL"/>
        </w:rPr>
        <w:t xml:space="preserve">Ocena osiągnięcia wyznaczonych w aPGW </w:t>
      </w:r>
      <w:r w:rsidR="00F06B43" w:rsidRPr="00795F17">
        <w:rPr>
          <w:lang w:eastAsia="pl-PL"/>
        </w:rPr>
        <w:t xml:space="preserve">(2016-2021) </w:t>
      </w:r>
      <w:r w:rsidRPr="00795F17">
        <w:rPr>
          <w:lang w:eastAsia="pl-PL"/>
        </w:rPr>
        <w:t xml:space="preserve">celów środowiskowych w zakresie stanu chemicznego w jcwp </w:t>
      </w:r>
      <w:r w:rsidR="00F06B43" w:rsidRPr="00795F17">
        <w:rPr>
          <w:lang w:eastAsia="pl-PL"/>
        </w:rPr>
        <w:t>RW</w:t>
      </w:r>
      <w:r w:rsidRPr="00795F17">
        <w:rPr>
          <w:lang w:eastAsia="pl-PL"/>
        </w:rPr>
        <w:t xml:space="preserve"> na obszarze dorzecza Odry oraz w</w:t>
      </w:r>
      <w:r w:rsidR="00F06B43" w:rsidRPr="00795F17">
        <w:rPr>
          <w:lang w:eastAsia="pl-PL"/>
        </w:rPr>
        <w:t> </w:t>
      </w:r>
      <w:r w:rsidRPr="00795F17">
        <w:rPr>
          <w:lang w:eastAsia="pl-PL"/>
        </w:rPr>
        <w:t xml:space="preserve">poszczególnych regionach wodnych tego </w:t>
      </w:r>
      <w:r w:rsidR="00FB15D5" w:rsidRPr="00795F17">
        <w:rPr>
          <w:lang w:eastAsia="pl-PL"/>
        </w:rPr>
        <w:t xml:space="preserve">obszaru </w:t>
      </w:r>
      <w:r w:rsidRPr="00795F17">
        <w:rPr>
          <w:lang w:eastAsia="pl-PL"/>
        </w:rPr>
        <w:t>dorzecza w oparciu o nowy układ jednostek planistycznych</w:t>
      </w:r>
      <w:bookmarkEnd w:id="392"/>
    </w:p>
    <w:p w14:paraId="51AF52F5" w14:textId="47DA5636" w:rsidR="00A230D1" w:rsidRPr="00795F17" w:rsidRDefault="00A230D1" w:rsidP="0044393D">
      <w:pPr>
        <w:pStyle w:val="rdo"/>
      </w:pPr>
      <w:r w:rsidRPr="00795F17">
        <w:t>Źródło:</w:t>
      </w:r>
      <w:r w:rsidR="00AD5CB7" w:rsidRPr="00795F17">
        <w:t xml:space="preserve"> </w:t>
      </w:r>
      <w:r w:rsidR="00BF2B94" w:rsidRPr="00795F17">
        <w:t>opracowanie własne na podstawie danych GIOŚ</w:t>
      </w:r>
    </w:p>
    <w:p w14:paraId="17B74288" w14:textId="3F0E0DDD" w:rsidR="00A230D1" w:rsidRPr="00795F17" w:rsidRDefault="00A230D1" w:rsidP="0044393D">
      <w:r w:rsidRPr="00795F17">
        <w:t>Połączenie wyników analizy osiągnięcia celów środowiskowych w odniesieniu do wszystkich 1</w:t>
      </w:r>
      <w:r w:rsidR="00766342" w:rsidRPr="00795F17">
        <w:t> </w:t>
      </w:r>
      <w:r w:rsidRPr="00795F17">
        <w:t xml:space="preserve">272 jcwp RW znajdujących się na obszarze dorzecza Odry na nowym układzie jednostek planistycznych umożliwiło ocenę </w:t>
      </w:r>
      <w:r w:rsidR="009B7C75" w:rsidRPr="00795F17">
        <w:t xml:space="preserve">osiągnięcia celów środowiskowych w zakresie </w:t>
      </w:r>
      <w:r w:rsidRPr="00795F17">
        <w:t>stanu ogólnego (</w:t>
      </w:r>
      <w:r w:rsidR="00F62D5D" w:rsidRPr="00795F17">
        <w:t>wykres 8-</w:t>
      </w:r>
      <w:r w:rsidRPr="00795F17">
        <w:t>4):</w:t>
      </w:r>
    </w:p>
    <w:p w14:paraId="6C801ACB" w14:textId="78E255CF" w:rsidR="00A230D1" w:rsidRPr="00795F17" w:rsidRDefault="00A230D1" w:rsidP="00BA6B41">
      <w:pPr>
        <w:pStyle w:val="Akapitzlist"/>
      </w:pPr>
      <w:r w:rsidRPr="00795F17">
        <w:t xml:space="preserve">1 jcwp RW </w:t>
      </w:r>
      <w:r w:rsidR="004F74A8" w:rsidRPr="00795F17">
        <w:t>osiągnął</w:t>
      </w:r>
      <w:r w:rsidRPr="00795F17">
        <w:t xml:space="preserve"> cel środowiskowy w zakresie wszystkich wymagań, a więc stan wód został w</w:t>
      </w:r>
      <w:r w:rsidR="00FE0E9B" w:rsidRPr="00795F17">
        <w:t> </w:t>
      </w:r>
      <w:r w:rsidRPr="00795F17">
        <w:t>nim określony jako dobry (jcwp zlokalizowany w regionie wodny Dolnej Odry i Przymorza Zachodniego);</w:t>
      </w:r>
    </w:p>
    <w:p w14:paraId="0990D137" w14:textId="7156A3C0" w:rsidR="00A230D1" w:rsidRPr="00795F17" w:rsidRDefault="00A230D1" w:rsidP="00BA6B41">
      <w:pPr>
        <w:pStyle w:val="Akapitzlist"/>
      </w:pPr>
      <w:r w:rsidRPr="00795F17">
        <w:t xml:space="preserve">812 jcwp RW (63,8%) nie </w:t>
      </w:r>
      <w:r w:rsidR="004F74A8" w:rsidRPr="00795F17">
        <w:t>osiągnęło</w:t>
      </w:r>
      <w:r w:rsidRPr="00795F17">
        <w:t xml:space="preserve"> celów dla stanu ogólnego;</w:t>
      </w:r>
    </w:p>
    <w:p w14:paraId="13B6DB03" w14:textId="286B14DA" w:rsidR="00A230D1" w:rsidRPr="00795F17" w:rsidRDefault="00A230D1" w:rsidP="00BA6B41">
      <w:pPr>
        <w:pStyle w:val="Akapitzlist"/>
      </w:pPr>
      <w:r w:rsidRPr="00795F17">
        <w:t xml:space="preserve">W stosunku do 459 jcwp </w:t>
      </w:r>
      <w:r w:rsidR="004F74A8" w:rsidRPr="00795F17">
        <w:t>RW</w:t>
      </w:r>
      <w:r w:rsidRPr="00795F17">
        <w:t xml:space="preserve"> (36,1%), w tym 413 nowych jcwp, zlokalizowanych na</w:t>
      </w:r>
      <w:r w:rsidR="004F74A8" w:rsidRPr="00795F17">
        <w:t xml:space="preserve"> </w:t>
      </w:r>
      <w:r w:rsidRPr="00795F17">
        <w:t>obszarze dorzecza Odry brak danych uniemożliwił ocenę stanu bądź osiągnięcie celów w</w:t>
      </w:r>
      <w:r w:rsidR="00FE0E9B" w:rsidRPr="00795F17">
        <w:t> </w:t>
      </w:r>
      <w:r w:rsidRPr="00795F17">
        <w:t>zakresie stanu ogólnego.</w:t>
      </w:r>
    </w:p>
    <w:p w14:paraId="38BA6BFE" w14:textId="1505F853" w:rsidR="008029CE" w:rsidRPr="00795F17" w:rsidRDefault="00FE0E9B" w:rsidP="0057488F">
      <w:pPr>
        <w:pStyle w:val="wykrespolozenie"/>
      </w:pPr>
      <w:r w:rsidRPr="00795F17">
        <w:rPr>
          <w:noProof/>
          <w:lang w:eastAsia="pl-PL"/>
        </w:rPr>
        <w:drawing>
          <wp:inline distT="0" distB="0" distL="0" distR="0" wp14:anchorId="21143736" wp14:editId="07DDF3D6">
            <wp:extent cx="5760000" cy="3600000"/>
            <wp:effectExtent l="0" t="0" r="12700" b="635"/>
            <wp:docPr id="255" name="Wykres 255">
              <a:extLst xmlns:a="http://schemas.openxmlformats.org/drawingml/2006/main">
                <a:ext uri="{FF2B5EF4-FFF2-40B4-BE49-F238E27FC236}">
                  <a16:creationId xmlns:a16="http://schemas.microsoft.com/office/drawing/2014/main" id="{AD0793D9-3439-4021-984A-B062F22BCF72}"/>
                </a:ext>
                <a:ext uri="{147F2762-F138-4A5C-976F-8EAC2B608ADB}">
                  <a16:predDERef xmlns:a16="http://schemas.microsoft.com/office/drawing/2014/main" pred="{65FECE67-8AA8-46FC-971B-4B1D129D90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2287113C" w14:textId="54B63D7D" w:rsidR="007C3FBB" w:rsidRPr="00795F17" w:rsidRDefault="008029CE" w:rsidP="00B479EE">
      <w:pPr>
        <w:pStyle w:val="Wykres"/>
      </w:pPr>
      <w:bookmarkStart w:id="393" w:name="_Toc68703847"/>
      <w:r w:rsidRPr="00795F17">
        <w:t xml:space="preserve">Wykres </w:t>
      </w:r>
      <w:fldSimple w:instr=" STYLEREF 1 \s ">
        <w:r w:rsidR="00550571">
          <w:rPr>
            <w:noProof/>
          </w:rPr>
          <w:t>8</w:t>
        </w:r>
      </w:fldSimple>
      <w:r w:rsidR="008F17D7" w:rsidRPr="00795F17">
        <w:noBreakHyphen/>
      </w:r>
      <w:fldSimple w:instr=" SEQ Wykres \* ARABIC \s 1 ">
        <w:r w:rsidR="00550571">
          <w:rPr>
            <w:noProof/>
          </w:rPr>
          <w:t>4</w:t>
        </w:r>
      </w:fldSimple>
      <w:r w:rsidRPr="00795F17">
        <w:tab/>
      </w:r>
      <w:r w:rsidRPr="00795F17">
        <w:rPr>
          <w:lang w:eastAsia="pl-PL"/>
        </w:rPr>
        <w:t xml:space="preserve">Ocena osiągnięcia wyznaczonych w aPGW </w:t>
      </w:r>
      <w:r w:rsidR="00FE0E9B" w:rsidRPr="00795F17">
        <w:rPr>
          <w:lang w:eastAsia="pl-PL"/>
        </w:rPr>
        <w:t xml:space="preserve">(2016-2021) </w:t>
      </w:r>
      <w:r w:rsidRPr="00795F17">
        <w:rPr>
          <w:lang w:eastAsia="pl-PL"/>
        </w:rPr>
        <w:t xml:space="preserve">celów środowiskowych w zakresie stanu ogólnego w jcwp </w:t>
      </w:r>
      <w:r w:rsidR="006575EB" w:rsidRPr="00795F17">
        <w:rPr>
          <w:lang w:eastAsia="pl-PL"/>
        </w:rPr>
        <w:t>RW</w:t>
      </w:r>
      <w:r w:rsidRPr="00795F17">
        <w:rPr>
          <w:lang w:eastAsia="pl-PL"/>
        </w:rPr>
        <w:t xml:space="preserve"> na obszarze dorzecza Odry w</w:t>
      </w:r>
      <w:r w:rsidR="006575EB" w:rsidRPr="00795F17">
        <w:rPr>
          <w:lang w:eastAsia="pl-PL"/>
        </w:rPr>
        <w:t xml:space="preserve"> </w:t>
      </w:r>
      <w:r w:rsidRPr="00795F17">
        <w:rPr>
          <w:lang w:eastAsia="pl-PL"/>
        </w:rPr>
        <w:t>oparciu o nowy układ jednostek planistycznych</w:t>
      </w:r>
      <w:bookmarkEnd w:id="393"/>
    </w:p>
    <w:p w14:paraId="444990C4" w14:textId="517A238C" w:rsidR="00A230D1" w:rsidRPr="00795F17" w:rsidRDefault="00A230D1" w:rsidP="0044393D">
      <w:pPr>
        <w:pStyle w:val="rdo"/>
      </w:pPr>
      <w:r w:rsidRPr="00795F17">
        <w:t>Źródło:</w:t>
      </w:r>
      <w:r w:rsidR="00AD5CB7" w:rsidRPr="00795F17">
        <w:t xml:space="preserve"> </w:t>
      </w:r>
      <w:r w:rsidR="00BF2B94" w:rsidRPr="00795F17">
        <w:t>opracowanie własne na podstawie danych GIOŚ</w:t>
      </w:r>
    </w:p>
    <w:p w14:paraId="1C5A4C3F" w14:textId="758DE4A1" w:rsidR="00A230D1" w:rsidRPr="00795F17" w:rsidRDefault="00A230D1" w:rsidP="0044393D">
      <w:r w:rsidRPr="00795F17">
        <w:t xml:space="preserve">Informacje dotyczące celów środowiskowych ustalonych dla każdej jcwp RW z ustanowionymi odstępstwami od osiągnięcia celów środowiskowych stanowią element załącznika nr 1 (Zestawienie główne). Załącznik </w:t>
      </w:r>
      <w:r w:rsidR="00FE0E9B" w:rsidRPr="00795F17">
        <w:t>ten</w:t>
      </w:r>
      <w:r w:rsidRPr="00795F17">
        <w:t xml:space="preserve"> przedstawia również uzasadnienia dla wyznaczonych odstępstw z art. 4 RDW.</w:t>
      </w:r>
    </w:p>
    <w:p w14:paraId="5A4BA5DD" w14:textId="576865DE" w:rsidR="00CC6FA5" w:rsidRPr="00795F17" w:rsidRDefault="00CC6FA5" w:rsidP="0044393D">
      <w:r w:rsidRPr="00795F17">
        <w:t xml:space="preserve">Ocenę stopnia </w:t>
      </w:r>
      <w:r w:rsidR="0064673B" w:rsidRPr="00795F17">
        <w:t>osiągnięcia</w:t>
      </w:r>
      <w:r w:rsidRPr="00795F17">
        <w:t xml:space="preserve"> celów środowiskowych jcwp RW przedstawiono w załączniku nr 5.1.1</w:t>
      </w:r>
      <w:r w:rsidR="009B7C75" w:rsidRPr="00795F17">
        <w:t xml:space="preserve">. (Ocena </w:t>
      </w:r>
      <w:r w:rsidR="0064673B" w:rsidRPr="00795F17">
        <w:t>osiągnięcia</w:t>
      </w:r>
      <w:r w:rsidR="009B7C75" w:rsidRPr="00795F17">
        <w:t xml:space="preserve"> celów środowiskowych jcwp)</w:t>
      </w:r>
      <w:r w:rsidRPr="00795F17">
        <w:t>.</w:t>
      </w:r>
    </w:p>
    <w:p w14:paraId="4F2BCDA0" w14:textId="3B52A70C" w:rsidR="00A230D1" w:rsidRPr="00795F17" w:rsidRDefault="00A230D1" w:rsidP="00BA6B41">
      <w:pPr>
        <w:pStyle w:val="Nagwek3"/>
      </w:pPr>
      <w:bookmarkStart w:id="394" w:name="_Toc68703519"/>
      <w:r w:rsidRPr="00795F17">
        <w:t>Ocena osiągnięcia celów środowiskowych jcwp RWr</w:t>
      </w:r>
      <w:bookmarkEnd w:id="394"/>
    </w:p>
    <w:p w14:paraId="5E7C4A91" w14:textId="6719E4F5" w:rsidR="00A230D1" w:rsidRPr="00795F17" w:rsidRDefault="005B30F4" w:rsidP="0044393D">
      <w:pPr>
        <w:pStyle w:val="Nagwek5"/>
      </w:pPr>
      <w:r w:rsidRPr="00795F17">
        <w:t xml:space="preserve">Ocena osiągnięcia celów środowiskowych w odniesieniu do jednostek planistycznych aPGW </w:t>
      </w:r>
      <w:r w:rsidRPr="00795F17">
        <w:br/>
        <w:t>(2016-2021)</w:t>
      </w:r>
    </w:p>
    <w:p w14:paraId="6145758A" w14:textId="0EEA8668" w:rsidR="00A230D1" w:rsidRPr="00795F17" w:rsidRDefault="00A230D1" w:rsidP="0044393D">
      <w:r w:rsidRPr="00795F17">
        <w:t xml:space="preserve">Cele środowiskowe w odniesieniu do stanu i potencjału ekologicznego oraz stanu chemicznego zostały wskazane w aPGW dla 16 jcwp RWr (zgodnie z obowiązującym w okresie 2016-2021 układem planistycznym). Ocena stopnia osiągnięcia celów środowiskowych dla stanu/potencjału ekologicznego na układzie jednostek planistycznych </w:t>
      </w:r>
      <w:r w:rsidR="001E3385" w:rsidRPr="00795F17">
        <w:t xml:space="preserve">2016-2021 </w:t>
      </w:r>
      <w:r w:rsidRPr="00795F17">
        <w:t xml:space="preserve">wykazała, iż cel środowiskowy osiągnięto w 2 jcwp RWr (12,5% wszystkich jcwp zbiornikowych w </w:t>
      </w:r>
      <w:r w:rsidR="00FB15D5" w:rsidRPr="00795F17">
        <w:t xml:space="preserve">obszarze </w:t>
      </w:r>
      <w:r w:rsidRPr="00795F17">
        <w:t>dorzecz</w:t>
      </w:r>
      <w:r w:rsidR="00FB15D5" w:rsidRPr="00795F17">
        <w:t>a</w:t>
      </w:r>
      <w:r w:rsidRPr="00795F17">
        <w:t xml:space="preserve"> Odry). W przypadku stanu chemicznego cel został osiągnięty tylko w stosunku do jednego jcwp (6,2% wszystkich jcwp zbiornikowych</w:t>
      </w:r>
      <w:r w:rsidR="00FB15D5" w:rsidRPr="00795F17">
        <w:t xml:space="preserve"> </w:t>
      </w:r>
      <w:r w:rsidRPr="00795F17">
        <w:t xml:space="preserve">w </w:t>
      </w:r>
      <w:r w:rsidR="00FB15D5" w:rsidRPr="00795F17">
        <w:t xml:space="preserve">obszarze </w:t>
      </w:r>
      <w:r w:rsidRPr="00795F17">
        <w:t>dorzecz</w:t>
      </w:r>
      <w:r w:rsidR="00FB15D5" w:rsidRPr="00795F17">
        <w:t>a</w:t>
      </w:r>
      <w:r w:rsidRPr="00795F17">
        <w:t xml:space="preserve"> Odry). Dla 12 jcwp (75% wszystkich jcwp) zaplanowano odstępstwo z art. 4</w:t>
      </w:r>
      <w:r w:rsidR="002A71D9" w:rsidRPr="00795F17">
        <w:t xml:space="preserve"> ust. </w:t>
      </w:r>
      <w:r w:rsidRPr="00795F17">
        <w:t>4 RDW oraz dla jednego jcwp z art. 4</w:t>
      </w:r>
      <w:r w:rsidR="002A71D9" w:rsidRPr="00795F17">
        <w:t xml:space="preserve"> ust. </w:t>
      </w:r>
      <w:r w:rsidRPr="00795F17">
        <w:t xml:space="preserve">5 RDW. Analiza stopnia osiągnięcia celów środowiskowych wykazała, iż dobry stan wód nie został osiągnięty w żadnych jcwp zbiornikowym (tabela </w:t>
      </w:r>
      <w:r w:rsidR="00062A80" w:rsidRPr="00795F17">
        <w:t>8-</w:t>
      </w:r>
      <w:r w:rsidR="005E49A4" w:rsidRPr="00795F17">
        <w:t>9</w:t>
      </w:r>
      <w:r w:rsidRPr="00795F17">
        <w:t>).</w:t>
      </w:r>
      <w:r w:rsidR="006E1762">
        <w:t xml:space="preserve"> Tabelaryczne podsumowanie oceny o</w:t>
      </w:r>
      <w:r w:rsidR="006E1762" w:rsidRPr="00EB64B4">
        <w:t>siągnięcia celów środowiskowych jcwp</w:t>
      </w:r>
      <w:r w:rsidR="006E1762">
        <w:t xml:space="preserve"> przedstawia załącznik nr 5.1.1.</w:t>
      </w:r>
    </w:p>
    <w:p w14:paraId="40BB194E" w14:textId="5A6406AD" w:rsidR="00A230D1" w:rsidRPr="00795F17" w:rsidRDefault="00A230D1" w:rsidP="00867E43">
      <w:pPr>
        <w:pStyle w:val="Tabela"/>
      </w:pPr>
      <w:bookmarkStart w:id="395" w:name="_Toc68703680"/>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550571">
        <w:rPr>
          <w:bCs/>
          <w:noProof/>
        </w:rPr>
        <w:t>8</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550571">
        <w:rPr>
          <w:bCs/>
          <w:noProof/>
        </w:rPr>
        <w:t>9</w:t>
      </w:r>
      <w:r w:rsidR="00BB3B21" w:rsidRPr="00795F17">
        <w:rPr>
          <w:bCs/>
        </w:rPr>
        <w:fldChar w:fldCharType="end"/>
      </w:r>
      <w:r w:rsidRPr="00795F17">
        <w:tab/>
      </w:r>
      <w:r w:rsidR="00FE0E9B" w:rsidRPr="00795F17">
        <w:rPr>
          <w:lang w:eastAsia="pl-PL"/>
        </w:rPr>
        <w:t>Osiągnięcie celów środowiskowych ustalonych na lata 2016-2021 dla jcwp RWr na obszarze dorzecza Odry w oparciu o jednostki planistyczne aPGW</w:t>
      </w:r>
      <w:bookmarkEnd w:id="39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122"/>
        <w:gridCol w:w="991"/>
        <w:gridCol w:w="1189"/>
        <w:gridCol w:w="1189"/>
        <w:gridCol w:w="1450"/>
        <w:gridCol w:w="1135"/>
        <w:gridCol w:w="986"/>
      </w:tblGrid>
      <w:tr w:rsidR="00FE0E9B" w:rsidRPr="00795F17" w14:paraId="5A69DA3B" w14:textId="77777777" w:rsidTr="00FE0E9B">
        <w:trPr>
          <w:trHeight w:val="454"/>
        </w:trPr>
        <w:tc>
          <w:tcPr>
            <w:tcW w:w="1171" w:type="pct"/>
            <w:vMerge w:val="restart"/>
            <w:shd w:val="clear" w:color="auto" w:fill="BFBFBF" w:themeFill="background1" w:themeFillShade="BF"/>
            <w:vAlign w:val="center"/>
            <w:hideMark/>
          </w:tcPr>
          <w:p w14:paraId="350B998B" w14:textId="77777777" w:rsidR="00FE0E9B" w:rsidRPr="00795F17" w:rsidRDefault="00FE0E9B" w:rsidP="0044393D">
            <w:pPr>
              <w:pStyle w:val="Teksttabelinaglowek"/>
              <w:rPr>
                <w:rFonts w:cstheme="minorHAnsi"/>
              </w:rPr>
            </w:pPr>
            <w:r w:rsidRPr="00795F17">
              <w:t>Region wodny</w:t>
            </w:r>
          </w:p>
        </w:tc>
        <w:tc>
          <w:tcPr>
            <w:tcW w:w="547" w:type="pct"/>
            <w:vMerge w:val="restart"/>
            <w:shd w:val="clear" w:color="auto" w:fill="BFBFBF" w:themeFill="background1" w:themeFillShade="BF"/>
            <w:vAlign w:val="center"/>
            <w:hideMark/>
          </w:tcPr>
          <w:p w14:paraId="49884248" w14:textId="77777777" w:rsidR="00FE0E9B" w:rsidRPr="00795F17" w:rsidRDefault="00FE0E9B" w:rsidP="0044393D">
            <w:pPr>
              <w:pStyle w:val="Teksttabelinaglowek"/>
              <w:rPr>
                <w:rFonts w:cstheme="minorHAnsi"/>
              </w:rPr>
            </w:pPr>
            <w:r w:rsidRPr="00795F17">
              <w:t>Liczba jcwp RWr</w:t>
            </w:r>
          </w:p>
          <w:p w14:paraId="190E3CAB" w14:textId="272357A8" w:rsidR="00FE0E9B" w:rsidRPr="00795F17" w:rsidRDefault="00FE0E9B" w:rsidP="0044393D">
            <w:pPr>
              <w:pStyle w:val="Teksttabelinaglowek"/>
            </w:pPr>
            <w:r w:rsidRPr="00795F17">
              <w:t>ogółem </w:t>
            </w:r>
          </w:p>
        </w:tc>
        <w:tc>
          <w:tcPr>
            <w:tcW w:w="1312" w:type="pct"/>
            <w:gridSpan w:val="2"/>
            <w:shd w:val="clear" w:color="auto" w:fill="BFBFBF" w:themeFill="background1" w:themeFillShade="BF"/>
            <w:vAlign w:val="center"/>
            <w:hideMark/>
          </w:tcPr>
          <w:p w14:paraId="523A376C" w14:textId="3746B799" w:rsidR="00FE0E9B" w:rsidRPr="00795F17" w:rsidRDefault="00FE0E9B" w:rsidP="0044393D">
            <w:pPr>
              <w:pStyle w:val="Teksttabelinaglowek"/>
              <w:rPr>
                <w:rFonts w:cstheme="minorHAnsi"/>
              </w:rPr>
            </w:pPr>
            <w:r w:rsidRPr="00795F17">
              <w:t>Liczba jcw RWr z odstępstwem wskazanym w aPGW (2016-2021)</w:t>
            </w:r>
          </w:p>
        </w:tc>
        <w:tc>
          <w:tcPr>
            <w:tcW w:w="1970" w:type="pct"/>
            <w:gridSpan w:val="3"/>
            <w:shd w:val="clear" w:color="auto" w:fill="BFBFBF" w:themeFill="background1" w:themeFillShade="BF"/>
            <w:vAlign w:val="center"/>
            <w:hideMark/>
          </w:tcPr>
          <w:p w14:paraId="1E6D1921" w14:textId="4CBE8971" w:rsidR="00FE0E9B" w:rsidRPr="00795F17" w:rsidRDefault="00FE0E9B" w:rsidP="0044393D">
            <w:pPr>
              <w:pStyle w:val="Teksttabelinaglowek"/>
              <w:rPr>
                <w:rFonts w:cstheme="minorHAnsi"/>
              </w:rPr>
            </w:pPr>
            <w:r w:rsidRPr="00795F17">
              <w:t>Liczba jcwp RWr, które osiągnęły</w:t>
            </w:r>
            <w:r w:rsidRPr="00795F17">
              <w:rPr>
                <w:rFonts w:cstheme="minorHAnsi"/>
              </w:rPr>
              <w:t xml:space="preserve"> cele środowiskowe</w:t>
            </w:r>
          </w:p>
        </w:tc>
      </w:tr>
      <w:tr w:rsidR="00FE0E9B" w:rsidRPr="00795F17" w14:paraId="19655BD3" w14:textId="77777777" w:rsidTr="00FE0E9B">
        <w:trPr>
          <w:trHeight w:val="454"/>
        </w:trPr>
        <w:tc>
          <w:tcPr>
            <w:tcW w:w="1171" w:type="pct"/>
            <w:vMerge/>
            <w:shd w:val="clear" w:color="auto" w:fill="BFBFBF" w:themeFill="background1" w:themeFillShade="BF"/>
            <w:vAlign w:val="center"/>
            <w:hideMark/>
          </w:tcPr>
          <w:p w14:paraId="29E60212" w14:textId="77777777" w:rsidR="00FE0E9B" w:rsidRPr="00795F17" w:rsidRDefault="00FE0E9B" w:rsidP="0044393D">
            <w:pPr>
              <w:pStyle w:val="Teksttabeliprawy"/>
            </w:pPr>
          </w:p>
        </w:tc>
        <w:tc>
          <w:tcPr>
            <w:tcW w:w="547" w:type="pct"/>
            <w:vMerge/>
            <w:shd w:val="clear" w:color="auto" w:fill="BFBFBF" w:themeFill="background1" w:themeFillShade="BF"/>
            <w:vAlign w:val="center"/>
            <w:hideMark/>
          </w:tcPr>
          <w:p w14:paraId="77EA30F2" w14:textId="3D88407A" w:rsidR="00FE0E9B" w:rsidRPr="00795F17" w:rsidRDefault="00FE0E9B" w:rsidP="0065243A">
            <w:pPr>
              <w:pStyle w:val="Teksttabelisrodek"/>
            </w:pPr>
          </w:p>
        </w:tc>
        <w:tc>
          <w:tcPr>
            <w:tcW w:w="656" w:type="pct"/>
            <w:shd w:val="clear" w:color="auto" w:fill="BFBFBF" w:themeFill="background1" w:themeFillShade="BF"/>
            <w:vAlign w:val="center"/>
            <w:hideMark/>
          </w:tcPr>
          <w:p w14:paraId="6E64ADE5" w14:textId="35E2BD31" w:rsidR="00FE0E9B" w:rsidRPr="00795F17" w:rsidRDefault="00FE0E9B" w:rsidP="0044393D">
            <w:pPr>
              <w:pStyle w:val="Teksttabelinaglowek"/>
              <w:rPr>
                <w:rFonts w:cstheme="minorHAnsi"/>
              </w:rPr>
            </w:pPr>
            <w:r w:rsidRPr="00795F17">
              <w:t>Art. 4 ust. 4 RDW</w:t>
            </w:r>
          </w:p>
        </w:tc>
        <w:tc>
          <w:tcPr>
            <w:tcW w:w="656" w:type="pct"/>
            <w:shd w:val="clear" w:color="auto" w:fill="BFBFBF" w:themeFill="background1" w:themeFillShade="BF"/>
            <w:vAlign w:val="center"/>
            <w:hideMark/>
          </w:tcPr>
          <w:p w14:paraId="27701F4E" w14:textId="55B2A808" w:rsidR="00FE0E9B" w:rsidRPr="00795F17" w:rsidRDefault="00FE0E9B" w:rsidP="0044393D">
            <w:pPr>
              <w:pStyle w:val="Teksttabelinaglowek"/>
              <w:rPr>
                <w:rFonts w:cstheme="minorHAnsi"/>
              </w:rPr>
            </w:pPr>
            <w:r w:rsidRPr="00795F17">
              <w:t>Art. 4 ust. 5 RDW</w:t>
            </w:r>
          </w:p>
        </w:tc>
        <w:tc>
          <w:tcPr>
            <w:tcW w:w="800" w:type="pct"/>
            <w:shd w:val="clear" w:color="auto" w:fill="BFBFBF" w:themeFill="background1" w:themeFillShade="BF"/>
            <w:vAlign w:val="center"/>
            <w:hideMark/>
          </w:tcPr>
          <w:p w14:paraId="136DC995" w14:textId="0AAC85AD" w:rsidR="00FE0E9B" w:rsidRPr="00795F17" w:rsidRDefault="00FE0E9B" w:rsidP="0044393D">
            <w:pPr>
              <w:pStyle w:val="Teksttabelinaglowek"/>
              <w:rPr>
                <w:rFonts w:cstheme="minorHAnsi"/>
              </w:rPr>
            </w:pPr>
            <w:r w:rsidRPr="00795F17">
              <w:t>Stan/potencjał ekologiczny</w:t>
            </w:r>
          </w:p>
        </w:tc>
        <w:tc>
          <w:tcPr>
            <w:tcW w:w="626" w:type="pct"/>
            <w:shd w:val="clear" w:color="auto" w:fill="BFBFBF" w:themeFill="background1" w:themeFillShade="BF"/>
            <w:vAlign w:val="center"/>
            <w:hideMark/>
          </w:tcPr>
          <w:p w14:paraId="75DB0F39" w14:textId="77777777" w:rsidR="00FE0E9B" w:rsidRPr="00795F17" w:rsidRDefault="00FE0E9B" w:rsidP="0044393D">
            <w:pPr>
              <w:pStyle w:val="Teksttabelinaglowek"/>
              <w:rPr>
                <w:rFonts w:cstheme="minorHAnsi"/>
              </w:rPr>
            </w:pPr>
            <w:r w:rsidRPr="00795F17">
              <w:t>Stan chemiczny</w:t>
            </w:r>
          </w:p>
        </w:tc>
        <w:tc>
          <w:tcPr>
            <w:tcW w:w="544" w:type="pct"/>
            <w:shd w:val="clear" w:color="auto" w:fill="BFBFBF" w:themeFill="background1" w:themeFillShade="BF"/>
            <w:vAlign w:val="center"/>
            <w:hideMark/>
          </w:tcPr>
          <w:p w14:paraId="6FE40374" w14:textId="3F498BC7" w:rsidR="00FE0E9B" w:rsidRPr="00795F17" w:rsidRDefault="00FE0E9B" w:rsidP="0044393D">
            <w:pPr>
              <w:pStyle w:val="Teksttabelinaglowek"/>
            </w:pPr>
            <w:r w:rsidRPr="00795F17">
              <w:t>Stan ogólny</w:t>
            </w:r>
          </w:p>
        </w:tc>
      </w:tr>
      <w:tr w:rsidR="00A230D1" w:rsidRPr="00795F17" w14:paraId="4738003E" w14:textId="77777777" w:rsidTr="00FE0E9B">
        <w:trPr>
          <w:trHeight w:val="454"/>
        </w:trPr>
        <w:tc>
          <w:tcPr>
            <w:tcW w:w="1171" w:type="pct"/>
            <w:shd w:val="clear" w:color="auto" w:fill="auto"/>
            <w:vAlign w:val="center"/>
            <w:hideMark/>
          </w:tcPr>
          <w:p w14:paraId="0D930749" w14:textId="77777777" w:rsidR="00A230D1" w:rsidRPr="00795F17" w:rsidRDefault="00A230D1" w:rsidP="006575EB">
            <w:pPr>
              <w:pStyle w:val="Teksttabelilewy"/>
              <w:rPr>
                <w:rFonts w:asciiTheme="minorHAnsi" w:hAnsiTheme="minorHAnsi" w:cstheme="minorHAnsi"/>
                <w:szCs w:val="20"/>
              </w:rPr>
            </w:pPr>
            <w:r w:rsidRPr="00795F17">
              <w:t>Górnej Odry</w:t>
            </w:r>
          </w:p>
        </w:tc>
        <w:tc>
          <w:tcPr>
            <w:tcW w:w="547" w:type="pct"/>
            <w:shd w:val="clear" w:color="auto" w:fill="auto"/>
            <w:vAlign w:val="center"/>
            <w:hideMark/>
          </w:tcPr>
          <w:p w14:paraId="5C8B27BA" w14:textId="77777777" w:rsidR="00A230D1" w:rsidRPr="00795F17" w:rsidRDefault="00A230D1" w:rsidP="0065243A">
            <w:pPr>
              <w:pStyle w:val="Teksttabelisrodek"/>
              <w:rPr>
                <w:rFonts w:asciiTheme="minorHAnsi" w:hAnsiTheme="minorHAnsi" w:cstheme="minorHAnsi"/>
                <w:szCs w:val="20"/>
              </w:rPr>
            </w:pPr>
            <w:r w:rsidRPr="00795F17">
              <w:t>4</w:t>
            </w:r>
          </w:p>
        </w:tc>
        <w:tc>
          <w:tcPr>
            <w:tcW w:w="656" w:type="pct"/>
            <w:shd w:val="clear" w:color="auto" w:fill="auto"/>
            <w:vAlign w:val="center"/>
            <w:hideMark/>
          </w:tcPr>
          <w:p w14:paraId="617FEADA" w14:textId="77777777" w:rsidR="00A230D1" w:rsidRPr="00795F17" w:rsidRDefault="00A230D1" w:rsidP="0065243A">
            <w:pPr>
              <w:pStyle w:val="Teksttabelisrodek"/>
              <w:rPr>
                <w:rFonts w:asciiTheme="minorHAnsi" w:hAnsiTheme="minorHAnsi" w:cstheme="minorHAnsi"/>
                <w:szCs w:val="20"/>
              </w:rPr>
            </w:pPr>
            <w:r w:rsidRPr="00795F17">
              <w:t>3</w:t>
            </w:r>
          </w:p>
        </w:tc>
        <w:tc>
          <w:tcPr>
            <w:tcW w:w="656" w:type="pct"/>
            <w:shd w:val="clear" w:color="auto" w:fill="auto"/>
            <w:vAlign w:val="center"/>
            <w:hideMark/>
          </w:tcPr>
          <w:p w14:paraId="036196B3" w14:textId="77777777" w:rsidR="00A230D1" w:rsidRPr="00795F17" w:rsidRDefault="00A230D1" w:rsidP="0065243A">
            <w:pPr>
              <w:pStyle w:val="Teksttabelisrodek"/>
              <w:rPr>
                <w:rFonts w:asciiTheme="minorHAnsi" w:hAnsiTheme="minorHAnsi" w:cstheme="minorHAnsi"/>
                <w:szCs w:val="20"/>
              </w:rPr>
            </w:pPr>
            <w:r w:rsidRPr="00795F17">
              <w:t>1</w:t>
            </w:r>
          </w:p>
        </w:tc>
        <w:tc>
          <w:tcPr>
            <w:tcW w:w="800" w:type="pct"/>
            <w:shd w:val="clear" w:color="auto" w:fill="auto"/>
            <w:vAlign w:val="center"/>
            <w:hideMark/>
          </w:tcPr>
          <w:p w14:paraId="51DEFAE9" w14:textId="77777777" w:rsidR="00A230D1" w:rsidRPr="00795F17" w:rsidRDefault="00A230D1" w:rsidP="0065243A">
            <w:pPr>
              <w:pStyle w:val="Teksttabelisrodek"/>
              <w:rPr>
                <w:rFonts w:asciiTheme="minorHAnsi" w:hAnsiTheme="minorHAnsi" w:cstheme="minorHAnsi"/>
                <w:szCs w:val="20"/>
              </w:rPr>
            </w:pPr>
            <w:r w:rsidRPr="00795F17">
              <w:t>1</w:t>
            </w:r>
          </w:p>
        </w:tc>
        <w:tc>
          <w:tcPr>
            <w:tcW w:w="626" w:type="pct"/>
            <w:shd w:val="clear" w:color="auto" w:fill="auto"/>
            <w:vAlign w:val="center"/>
            <w:hideMark/>
          </w:tcPr>
          <w:p w14:paraId="724CAB16" w14:textId="77777777" w:rsidR="00A230D1" w:rsidRPr="00795F17" w:rsidRDefault="00A230D1" w:rsidP="0065243A">
            <w:pPr>
              <w:pStyle w:val="Teksttabelisrodek"/>
              <w:rPr>
                <w:rFonts w:asciiTheme="minorHAnsi" w:hAnsiTheme="minorHAnsi" w:cstheme="minorHAnsi"/>
                <w:szCs w:val="20"/>
              </w:rPr>
            </w:pPr>
            <w:r w:rsidRPr="00795F17">
              <w:t>1</w:t>
            </w:r>
          </w:p>
        </w:tc>
        <w:tc>
          <w:tcPr>
            <w:tcW w:w="545" w:type="pct"/>
            <w:shd w:val="clear" w:color="auto" w:fill="auto"/>
            <w:vAlign w:val="center"/>
            <w:hideMark/>
          </w:tcPr>
          <w:p w14:paraId="024C6128" w14:textId="77777777" w:rsidR="00A230D1" w:rsidRPr="00795F17" w:rsidRDefault="00A230D1" w:rsidP="0065243A">
            <w:pPr>
              <w:pStyle w:val="Teksttabelisrodek"/>
              <w:rPr>
                <w:rFonts w:asciiTheme="minorHAnsi" w:hAnsiTheme="minorHAnsi" w:cstheme="minorHAnsi"/>
                <w:szCs w:val="20"/>
              </w:rPr>
            </w:pPr>
            <w:r w:rsidRPr="00795F17">
              <w:t>0</w:t>
            </w:r>
          </w:p>
        </w:tc>
      </w:tr>
      <w:tr w:rsidR="00A230D1" w:rsidRPr="00795F17" w14:paraId="46D9D12C" w14:textId="77777777" w:rsidTr="00FE0E9B">
        <w:trPr>
          <w:trHeight w:val="454"/>
        </w:trPr>
        <w:tc>
          <w:tcPr>
            <w:tcW w:w="1171" w:type="pct"/>
            <w:shd w:val="clear" w:color="auto" w:fill="auto"/>
            <w:vAlign w:val="center"/>
            <w:hideMark/>
          </w:tcPr>
          <w:p w14:paraId="4A6E13A8" w14:textId="77777777" w:rsidR="00A230D1" w:rsidRPr="00795F17" w:rsidRDefault="00A230D1" w:rsidP="006575EB">
            <w:pPr>
              <w:pStyle w:val="Teksttabelilewy"/>
              <w:rPr>
                <w:rFonts w:asciiTheme="minorHAnsi" w:hAnsiTheme="minorHAnsi" w:cstheme="minorHAnsi"/>
                <w:szCs w:val="20"/>
              </w:rPr>
            </w:pPr>
            <w:r w:rsidRPr="00795F17">
              <w:t>Środkowej Odry</w:t>
            </w:r>
          </w:p>
        </w:tc>
        <w:tc>
          <w:tcPr>
            <w:tcW w:w="547" w:type="pct"/>
            <w:shd w:val="clear" w:color="auto" w:fill="auto"/>
            <w:vAlign w:val="center"/>
            <w:hideMark/>
          </w:tcPr>
          <w:p w14:paraId="7BF4E94C" w14:textId="77777777" w:rsidR="00A230D1" w:rsidRPr="00795F17" w:rsidRDefault="00A230D1" w:rsidP="0065243A">
            <w:pPr>
              <w:pStyle w:val="Teksttabelisrodek"/>
              <w:rPr>
                <w:rFonts w:asciiTheme="minorHAnsi" w:hAnsiTheme="minorHAnsi" w:cstheme="minorHAnsi"/>
                <w:szCs w:val="20"/>
              </w:rPr>
            </w:pPr>
            <w:r w:rsidRPr="00795F17">
              <w:t>10</w:t>
            </w:r>
          </w:p>
        </w:tc>
        <w:tc>
          <w:tcPr>
            <w:tcW w:w="656" w:type="pct"/>
            <w:shd w:val="clear" w:color="auto" w:fill="auto"/>
            <w:vAlign w:val="center"/>
            <w:hideMark/>
          </w:tcPr>
          <w:p w14:paraId="7DA6FD92" w14:textId="77777777" w:rsidR="00A230D1" w:rsidRPr="00795F17" w:rsidRDefault="00A230D1" w:rsidP="0065243A">
            <w:pPr>
              <w:pStyle w:val="Teksttabelisrodek"/>
              <w:rPr>
                <w:rFonts w:asciiTheme="minorHAnsi" w:hAnsiTheme="minorHAnsi" w:cstheme="minorHAnsi"/>
                <w:szCs w:val="20"/>
              </w:rPr>
            </w:pPr>
            <w:r w:rsidRPr="00795F17">
              <w:t>8</w:t>
            </w:r>
          </w:p>
        </w:tc>
        <w:tc>
          <w:tcPr>
            <w:tcW w:w="656" w:type="pct"/>
            <w:shd w:val="clear" w:color="auto" w:fill="auto"/>
            <w:vAlign w:val="center"/>
            <w:hideMark/>
          </w:tcPr>
          <w:p w14:paraId="0A5AB8B6" w14:textId="77777777" w:rsidR="00A230D1" w:rsidRPr="00795F17" w:rsidRDefault="00A230D1" w:rsidP="0065243A">
            <w:pPr>
              <w:pStyle w:val="Teksttabelisrodek"/>
              <w:rPr>
                <w:rFonts w:asciiTheme="minorHAnsi" w:hAnsiTheme="minorHAnsi" w:cstheme="minorHAnsi"/>
                <w:szCs w:val="20"/>
              </w:rPr>
            </w:pPr>
            <w:r w:rsidRPr="00795F17">
              <w:t>0</w:t>
            </w:r>
          </w:p>
        </w:tc>
        <w:tc>
          <w:tcPr>
            <w:tcW w:w="800" w:type="pct"/>
            <w:shd w:val="clear" w:color="auto" w:fill="auto"/>
            <w:vAlign w:val="center"/>
            <w:hideMark/>
          </w:tcPr>
          <w:p w14:paraId="556CDC88" w14:textId="77777777" w:rsidR="00A230D1" w:rsidRPr="00795F17" w:rsidRDefault="00A230D1" w:rsidP="0065243A">
            <w:pPr>
              <w:pStyle w:val="Teksttabelisrodek"/>
              <w:rPr>
                <w:rFonts w:asciiTheme="minorHAnsi" w:hAnsiTheme="minorHAnsi" w:cstheme="minorHAnsi"/>
                <w:szCs w:val="20"/>
              </w:rPr>
            </w:pPr>
            <w:r w:rsidRPr="00795F17">
              <w:t>1</w:t>
            </w:r>
          </w:p>
        </w:tc>
        <w:tc>
          <w:tcPr>
            <w:tcW w:w="626" w:type="pct"/>
            <w:shd w:val="clear" w:color="auto" w:fill="auto"/>
            <w:vAlign w:val="center"/>
            <w:hideMark/>
          </w:tcPr>
          <w:p w14:paraId="4C553302" w14:textId="77777777" w:rsidR="00A230D1" w:rsidRPr="00795F17" w:rsidRDefault="00A230D1" w:rsidP="0065243A">
            <w:pPr>
              <w:pStyle w:val="Teksttabelisrodek"/>
              <w:rPr>
                <w:rFonts w:asciiTheme="minorHAnsi" w:hAnsiTheme="minorHAnsi" w:cstheme="minorHAnsi"/>
                <w:szCs w:val="20"/>
              </w:rPr>
            </w:pPr>
            <w:r w:rsidRPr="00795F17">
              <w:t>0</w:t>
            </w:r>
          </w:p>
        </w:tc>
        <w:tc>
          <w:tcPr>
            <w:tcW w:w="545" w:type="pct"/>
            <w:shd w:val="clear" w:color="auto" w:fill="auto"/>
            <w:vAlign w:val="center"/>
            <w:hideMark/>
          </w:tcPr>
          <w:p w14:paraId="7B92B940" w14:textId="77777777" w:rsidR="00A230D1" w:rsidRPr="00795F17" w:rsidRDefault="00A230D1" w:rsidP="0065243A">
            <w:pPr>
              <w:pStyle w:val="Teksttabelisrodek"/>
              <w:rPr>
                <w:rFonts w:asciiTheme="minorHAnsi" w:hAnsiTheme="minorHAnsi" w:cstheme="minorHAnsi"/>
                <w:szCs w:val="20"/>
              </w:rPr>
            </w:pPr>
            <w:r w:rsidRPr="00795F17">
              <w:t>0</w:t>
            </w:r>
          </w:p>
        </w:tc>
      </w:tr>
      <w:tr w:rsidR="00A230D1" w:rsidRPr="00795F17" w14:paraId="5CE56896" w14:textId="77777777" w:rsidTr="00FE0E9B">
        <w:trPr>
          <w:trHeight w:val="454"/>
        </w:trPr>
        <w:tc>
          <w:tcPr>
            <w:tcW w:w="1171" w:type="pct"/>
            <w:shd w:val="clear" w:color="auto" w:fill="auto"/>
            <w:vAlign w:val="center"/>
            <w:hideMark/>
          </w:tcPr>
          <w:p w14:paraId="2D3A67D1" w14:textId="77777777" w:rsidR="00A230D1" w:rsidRPr="00795F17" w:rsidRDefault="00A230D1" w:rsidP="006575EB">
            <w:pPr>
              <w:pStyle w:val="Teksttabelilewy"/>
              <w:rPr>
                <w:rFonts w:asciiTheme="minorHAnsi" w:hAnsiTheme="minorHAnsi" w:cstheme="minorHAnsi"/>
                <w:szCs w:val="20"/>
              </w:rPr>
            </w:pPr>
            <w:r w:rsidRPr="00795F17">
              <w:t>Warty</w:t>
            </w:r>
          </w:p>
        </w:tc>
        <w:tc>
          <w:tcPr>
            <w:tcW w:w="547" w:type="pct"/>
            <w:shd w:val="clear" w:color="auto" w:fill="auto"/>
            <w:vAlign w:val="center"/>
            <w:hideMark/>
          </w:tcPr>
          <w:p w14:paraId="34AD86CE" w14:textId="77777777" w:rsidR="00A230D1" w:rsidRPr="00795F17" w:rsidRDefault="00A230D1" w:rsidP="0065243A">
            <w:pPr>
              <w:pStyle w:val="Teksttabelisrodek"/>
              <w:rPr>
                <w:rFonts w:asciiTheme="minorHAnsi" w:hAnsiTheme="minorHAnsi" w:cstheme="minorHAnsi"/>
                <w:szCs w:val="20"/>
              </w:rPr>
            </w:pPr>
            <w:r w:rsidRPr="00795F17">
              <w:t>2</w:t>
            </w:r>
          </w:p>
        </w:tc>
        <w:tc>
          <w:tcPr>
            <w:tcW w:w="656" w:type="pct"/>
            <w:shd w:val="clear" w:color="auto" w:fill="auto"/>
            <w:vAlign w:val="center"/>
            <w:hideMark/>
          </w:tcPr>
          <w:p w14:paraId="00196A6D" w14:textId="77777777" w:rsidR="00A230D1" w:rsidRPr="00795F17" w:rsidRDefault="00A230D1" w:rsidP="0065243A">
            <w:pPr>
              <w:pStyle w:val="Teksttabelisrodek"/>
              <w:rPr>
                <w:rFonts w:asciiTheme="minorHAnsi" w:hAnsiTheme="minorHAnsi" w:cstheme="minorHAnsi"/>
                <w:szCs w:val="20"/>
              </w:rPr>
            </w:pPr>
            <w:r w:rsidRPr="00795F17">
              <w:t>1</w:t>
            </w:r>
          </w:p>
        </w:tc>
        <w:tc>
          <w:tcPr>
            <w:tcW w:w="656" w:type="pct"/>
            <w:shd w:val="clear" w:color="auto" w:fill="auto"/>
            <w:vAlign w:val="center"/>
            <w:hideMark/>
          </w:tcPr>
          <w:p w14:paraId="6A14860D" w14:textId="77777777" w:rsidR="00A230D1" w:rsidRPr="00795F17" w:rsidRDefault="00A230D1" w:rsidP="0065243A">
            <w:pPr>
              <w:pStyle w:val="Teksttabelisrodek"/>
              <w:rPr>
                <w:rFonts w:asciiTheme="minorHAnsi" w:hAnsiTheme="minorHAnsi" w:cstheme="minorHAnsi"/>
                <w:szCs w:val="20"/>
              </w:rPr>
            </w:pPr>
            <w:r w:rsidRPr="00795F17">
              <w:t>0</w:t>
            </w:r>
          </w:p>
        </w:tc>
        <w:tc>
          <w:tcPr>
            <w:tcW w:w="800" w:type="pct"/>
            <w:shd w:val="clear" w:color="auto" w:fill="auto"/>
            <w:vAlign w:val="center"/>
            <w:hideMark/>
          </w:tcPr>
          <w:p w14:paraId="3067923E" w14:textId="77777777" w:rsidR="00A230D1" w:rsidRPr="00795F17" w:rsidRDefault="00A230D1" w:rsidP="0065243A">
            <w:pPr>
              <w:pStyle w:val="Teksttabelisrodek"/>
              <w:rPr>
                <w:rFonts w:asciiTheme="minorHAnsi" w:hAnsiTheme="minorHAnsi" w:cstheme="minorHAnsi"/>
                <w:szCs w:val="20"/>
              </w:rPr>
            </w:pPr>
            <w:r w:rsidRPr="00795F17">
              <w:t>0</w:t>
            </w:r>
          </w:p>
        </w:tc>
        <w:tc>
          <w:tcPr>
            <w:tcW w:w="626" w:type="pct"/>
            <w:shd w:val="clear" w:color="auto" w:fill="auto"/>
            <w:vAlign w:val="center"/>
            <w:hideMark/>
          </w:tcPr>
          <w:p w14:paraId="10621CC2" w14:textId="77777777" w:rsidR="00A230D1" w:rsidRPr="00795F17" w:rsidRDefault="00A230D1" w:rsidP="0065243A">
            <w:pPr>
              <w:pStyle w:val="Teksttabelisrodek"/>
              <w:rPr>
                <w:rFonts w:asciiTheme="minorHAnsi" w:hAnsiTheme="minorHAnsi" w:cstheme="minorHAnsi"/>
                <w:szCs w:val="20"/>
              </w:rPr>
            </w:pPr>
            <w:r w:rsidRPr="00795F17">
              <w:t>0</w:t>
            </w:r>
          </w:p>
        </w:tc>
        <w:tc>
          <w:tcPr>
            <w:tcW w:w="545" w:type="pct"/>
            <w:shd w:val="clear" w:color="auto" w:fill="auto"/>
            <w:vAlign w:val="center"/>
            <w:hideMark/>
          </w:tcPr>
          <w:p w14:paraId="1EF5F5DA" w14:textId="77777777" w:rsidR="00A230D1" w:rsidRPr="00795F17" w:rsidRDefault="00A230D1" w:rsidP="0065243A">
            <w:pPr>
              <w:pStyle w:val="Teksttabelisrodek"/>
              <w:rPr>
                <w:rFonts w:asciiTheme="minorHAnsi" w:hAnsiTheme="minorHAnsi" w:cstheme="minorHAnsi"/>
                <w:szCs w:val="20"/>
              </w:rPr>
            </w:pPr>
            <w:r w:rsidRPr="00795F17">
              <w:t>0</w:t>
            </w:r>
          </w:p>
        </w:tc>
      </w:tr>
      <w:tr w:rsidR="00A230D1" w:rsidRPr="00795F17" w14:paraId="4CFFE18A" w14:textId="77777777" w:rsidTr="00FE0E9B">
        <w:trPr>
          <w:trHeight w:val="454"/>
        </w:trPr>
        <w:tc>
          <w:tcPr>
            <w:tcW w:w="1171" w:type="pct"/>
            <w:shd w:val="clear" w:color="auto" w:fill="auto"/>
            <w:vAlign w:val="center"/>
            <w:hideMark/>
          </w:tcPr>
          <w:p w14:paraId="67EA2BC4" w14:textId="77777777" w:rsidR="00A230D1" w:rsidRPr="00795F17" w:rsidRDefault="00A230D1" w:rsidP="006575EB">
            <w:pPr>
              <w:pStyle w:val="Teksttabelilewy"/>
            </w:pPr>
            <w:r w:rsidRPr="00795F17">
              <w:t>Dolnej Odry i Przymorza Zachodniego</w:t>
            </w:r>
          </w:p>
        </w:tc>
        <w:tc>
          <w:tcPr>
            <w:tcW w:w="547" w:type="pct"/>
            <w:shd w:val="clear" w:color="auto" w:fill="auto"/>
            <w:vAlign w:val="center"/>
            <w:hideMark/>
          </w:tcPr>
          <w:p w14:paraId="1D9DDFE9" w14:textId="77777777" w:rsidR="00A230D1" w:rsidRPr="00795F17" w:rsidRDefault="00A230D1" w:rsidP="0065243A">
            <w:pPr>
              <w:pStyle w:val="Teksttabelisrodek"/>
              <w:rPr>
                <w:rFonts w:asciiTheme="minorHAnsi" w:hAnsiTheme="minorHAnsi" w:cstheme="minorHAnsi"/>
                <w:szCs w:val="20"/>
              </w:rPr>
            </w:pPr>
            <w:r w:rsidRPr="00795F17">
              <w:t>0</w:t>
            </w:r>
          </w:p>
        </w:tc>
        <w:tc>
          <w:tcPr>
            <w:tcW w:w="656" w:type="pct"/>
            <w:shd w:val="clear" w:color="auto" w:fill="auto"/>
            <w:vAlign w:val="center"/>
            <w:hideMark/>
          </w:tcPr>
          <w:p w14:paraId="4CA3C217" w14:textId="77777777" w:rsidR="00A230D1" w:rsidRPr="00795F17" w:rsidRDefault="00A230D1" w:rsidP="0065243A">
            <w:pPr>
              <w:pStyle w:val="Teksttabelisrodek"/>
              <w:rPr>
                <w:rFonts w:asciiTheme="minorHAnsi" w:hAnsiTheme="minorHAnsi" w:cstheme="minorHAnsi"/>
                <w:szCs w:val="20"/>
              </w:rPr>
            </w:pPr>
            <w:r w:rsidRPr="00795F17">
              <w:t>0</w:t>
            </w:r>
          </w:p>
        </w:tc>
        <w:tc>
          <w:tcPr>
            <w:tcW w:w="656" w:type="pct"/>
            <w:shd w:val="clear" w:color="auto" w:fill="auto"/>
            <w:vAlign w:val="center"/>
            <w:hideMark/>
          </w:tcPr>
          <w:p w14:paraId="4159BB08" w14:textId="77777777" w:rsidR="00A230D1" w:rsidRPr="00795F17" w:rsidRDefault="00A230D1" w:rsidP="0065243A">
            <w:pPr>
              <w:pStyle w:val="Teksttabelisrodek"/>
              <w:rPr>
                <w:rFonts w:asciiTheme="minorHAnsi" w:hAnsiTheme="minorHAnsi" w:cstheme="minorHAnsi"/>
                <w:szCs w:val="20"/>
              </w:rPr>
            </w:pPr>
            <w:r w:rsidRPr="00795F17">
              <w:t>0</w:t>
            </w:r>
          </w:p>
        </w:tc>
        <w:tc>
          <w:tcPr>
            <w:tcW w:w="800" w:type="pct"/>
            <w:shd w:val="clear" w:color="auto" w:fill="auto"/>
            <w:vAlign w:val="center"/>
            <w:hideMark/>
          </w:tcPr>
          <w:p w14:paraId="2A68F11B" w14:textId="77777777" w:rsidR="00A230D1" w:rsidRPr="00795F17" w:rsidRDefault="00A230D1" w:rsidP="0065243A">
            <w:pPr>
              <w:pStyle w:val="Teksttabelisrodek"/>
              <w:rPr>
                <w:rFonts w:asciiTheme="minorHAnsi" w:hAnsiTheme="minorHAnsi" w:cstheme="minorHAnsi"/>
                <w:szCs w:val="20"/>
              </w:rPr>
            </w:pPr>
            <w:r w:rsidRPr="00795F17">
              <w:t>0</w:t>
            </w:r>
          </w:p>
        </w:tc>
        <w:tc>
          <w:tcPr>
            <w:tcW w:w="626" w:type="pct"/>
            <w:shd w:val="clear" w:color="auto" w:fill="auto"/>
            <w:vAlign w:val="center"/>
            <w:hideMark/>
          </w:tcPr>
          <w:p w14:paraId="16F6726D" w14:textId="77777777" w:rsidR="00A230D1" w:rsidRPr="00795F17" w:rsidRDefault="00A230D1" w:rsidP="0065243A">
            <w:pPr>
              <w:pStyle w:val="Teksttabelisrodek"/>
              <w:rPr>
                <w:rFonts w:asciiTheme="minorHAnsi" w:hAnsiTheme="minorHAnsi" w:cstheme="minorHAnsi"/>
                <w:szCs w:val="20"/>
              </w:rPr>
            </w:pPr>
            <w:r w:rsidRPr="00795F17">
              <w:t>0</w:t>
            </w:r>
          </w:p>
        </w:tc>
        <w:tc>
          <w:tcPr>
            <w:tcW w:w="545" w:type="pct"/>
            <w:shd w:val="clear" w:color="auto" w:fill="auto"/>
            <w:vAlign w:val="center"/>
            <w:hideMark/>
          </w:tcPr>
          <w:p w14:paraId="07907C5E" w14:textId="77777777" w:rsidR="00A230D1" w:rsidRPr="00795F17" w:rsidRDefault="00A230D1" w:rsidP="0065243A">
            <w:pPr>
              <w:pStyle w:val="Teksttabelisrodek"/>
              <w:rPr>
                <w:rFonts w:asciiTheme="minorHAnsi" w:hAnsiTheme="minorHAnsi" w:cstheme="minorHAnsi"/>
                <w:szCs w:val="20"/>
              </w:rPr>
            </w:pPr>
            <w:r w:rsidRPr="00795F17">
              <w:t>0</w:t>
            </w:r>
          </w:p>
        </w:tc>
      </w:tr>
    </w:tbl>
    <w:p w14:paraId="7D7D9042" w14:textId="3C42D49E" w:rsidR="00FA195F" w:rsidRPr="00795F17" w:rsidRDefault="00FA195F" w:rsidP="0044393D">
      <w:pPr>
        <w:pStyle w:val="rdo"/>
      </w:pPr>
      <w:r w:rsidRPr="00795F17">
        <w:t xml:space="preserve">Źródło: </w:t>
      </w:r>
      <w:r w:rsidR="00A62769" w:rsidRPr="00795F17">
        <w:t>opracowanie własne na</w:t>
      </w:r>
      <w:r w:rsidR="00DD15FC" w:rsidRPr="00795F17">
        <w:t xml:space="preserve"> podstawie danych aPGW</w:t>
      </w:r>
    </w:p>
    <w:p w14:paraId="2B862C1E" w14:textId="185EE42F" w:rsidR="00A230D1" w:rsidRPr="00795F17" w:rsidRDefault="005B30F4" w:rsidP="0044393D">
      <w:pPr>
        <w:pStyle w:val="Nagwek5"/>
        <w:rPr>
          <w:bCs/>
        </w:rPr>
      </w:pPr>
      <w:r w:rsidRPr="00795F17">
        <w:t>Ocena osiągnięcia celów środowiskowych w odniesieniu do nowych jednostek planistycznych IIaPGW (2022-2027)</w:t>
      </w:r>
    </w:p>
    <w:p w14:paraId="555737F7" w14:textId="61942EAF" w:rsidR="00A230D1" w:rsidRPr="00795F17" w:rsidRDefault="00A230D1" w:rsidP="0044393D">
      <w:r w:rsidRPr="00795F17">
        <w:t xml:space="preserve">Ocena stopnia osiągnięcia celów środowiskowych w zakresie potencjału ekologicznego z okresu przyjętego do analizy, tj. lat 2016-2021 była dostępna dla 17 jcwp (89,5%) spośród wszystkich 19 jcwp w </w:t>
      </w:r>
      <w:r w:rsidR="00FB15D5" w:rsidRPr="00795F17">
        <w:t xml:space="preserve">obszarze </w:t>
      </w:r>
      <w:r w:rsidRPr="00795F17">
        <w:t>dorzecz</w:t>
      </w:r>
      <w:r w:rsidR="00FB15D5" w:rsidRPr="00795F17">
        <w:t>a</w:t>
      </w:r>
      <w:r w:rsidRPr="00795F17">
        <w:t xml:space="preserve"> Odry; dla 2 jcwp (10,5%) taka ocena nie była możliwa. Osiągnięcie celów środowiskowych </w:t>
      </w:r>
      <w:r w:rsidR="006461ED" w:rsidRPr="00795F17">
        <w:t>-</w:t>
      </w:r>
      <w:r w:rsidRPr="00795F17">
        <w:t xml:space="preserve"> dobry potencjał ekologiczny stwierdzono w 7 jcwp (36,8%) zbiornikowych w</w:t>
      </w:r>
      <w:r w:rsidR="00FE0E9B" w:rsidRPr="00795F17">
        <w:t> </w:t>
      </w:r>
      <w:r w:rsidRPr="00795F17">
        <w:t xml:space="preserve">omawianym </w:t>
      </w:r>
      <w:r w:rsidR="00E478B0" w:rsidRPr="00795F17">
        <w:t xml:space="preserve">obszarze </w:t>
      </w:r>
      <w:r w:rsidRPr="00795F17">
        <w:t>dorzecz</w:t>
      </w:r>
      <w:r w:rsidR="00E478B0" w:rsidRPr="00795F17">
        <w:t>a</w:t>
      </w:r>
      <w:r w:rsidRPr="00795F17">
        <w:t xml:space="preserve">. Brak osiągnięcia celów środowiskowych wskazano w 10 jcwp </w:t>
      </w:r>
      <w:r w:rsidR="00FE0E9B" w:rsidRPr="00795F17">
        <w:br/>
      </w:r>
      <w:r w:rsidRPr="00795F17">
        <w:t>(52,6% wszystkich), w tym 1 jcwp z</w:t>
      </w:r>
      <w:r w:rsidR="009560DD" w:rsidRPr="00795F17">
        <w:t> </w:t>
      </w:r>
      <w:r w:rsidRPr="00795F17">
        <w:t>odstępstwem czasowym do r. 2021 i 8 jcwp z odstępstwem czasowym do r. 2027. W odniesieniu do</w:t>
      </w:r>
      <w:r w:rsidR="009560DD" w:rsidRPr="00795F17">
        <w:t> </w:t>
      </w:r>
      <w:r w:rsidRPr="00795F17">
        <w:t xml:space="preserve">4 jcwp nie była możliwa ocena </w:t>
      </w:r>
      <w:r w:rsidR="001E4F1D">
        <w:t>osiągnięcia</w:t>
      </w:r>
      <w:r w:rsidRPr="00795F17">
        <w:t xml:space="preserve"> celu dotyczącego możliwości migracji organizmów wodnych na odcinku cieku istotnego; jako powód wskazano brak danych dotyczących elementów biologicznych oraz wskaźnika D.</w:t>
      </w:r>
    </w:p>
    <w:p w14:paraId="0E0AD9FF" w14:textId="421A1849" w:rsidR="00A230D1" w:rsidRPr="00795F17" w:rsidRDefault="00A230D1" w:rsidP="0044393D">
      <w:r w:rsidRPr="00795F17">
        <w:t xml:space="preserve">Zgodnie z oceną GIOŚ (2016-2019) dostępną dla 17 spośród wszystkich 19 jcwp zbiornikowych </w:t>
      </w:r>
      <w:r w:rsidRPr="00795F17">
        <w:br/>
        <w:t xml:space="preserve">w </w:t>
      </w:r>
      <w:r w:rsidR="00E478B0" w:rsidRPr="00795F17">
        <w:t xml:space="preserve">obszarze </w:t>
      </w:r>
      <w:r w:rsidRPr="00795F17">
        <w:t>dorzecz</w:t>
      </w:r>
      <w:r w:rsidR="00E478B0" w:rsidRPr="00795F17">
        <w:t>a</w:t>
      </w:r>
      <w:r w:rsidRPr="00795F17">
        <w:t xml:space="preserve"> Odry: w 1 jcwp (5,3% wszystkich) oceniono potencjał ekologiczny jako maksymalny, w 6 jcwp (31,6%) jako dobry, w 7 jcwp (36,8%) jako umiarkowany i w 3 jcwp (15,8%) jako słaby. Dla 4 jcwp zbiornikowych nie oceniono stanu możliwości migracji organizmów wodnych na</w:t>
      </w:r>
      <w:r w:rsidR="00FE0E9B" w:rsidRPr="00795F17">
        <w:t> </w:t>
      </w:r>
      <w:r w:rsidRPr="00795F17">
        <w:t>odcinku cieku istotnego z powodu braku danych, m. in. o wskaźniku diadromicznym D (</w:t>
      </w:r>
      <w:r w:rsidR="00F62D5D" w:rsidRPr="00795F17">
        <w:t>wykres</w:t>
      </w:r>
      <w:r w:rsidRPr="00795F17">
        <w:t xml:space="preserve"> </w:t>
      </w:r>
      <w:r w:rsidR="00062A80" w:rsidRPr="00795F17">
        <w:t>8-</w:t>
      </w:r>
      <w:r w:rsidRPr="00795F17">
        <w:t>5).</w:t>
      </w:r>
    </w:p>
    <w:p w14:paraId="1F3E532C" w14:textId="64FB4C4B" w:rsidR="0070732C" w:rsidRPr="00795F17" w:rsidRDefault="00FE0E9B" w:rsidP="0057488F">
      <w:pPr>
        <w:pStyle w:val="wykrespolozenie"/>
      </w:pPr>
      <w:r w:rsidRPr="00795F17">
        <w:rPr>
          <w:noProof/>
          <w:lang w:eastAsia="pl-PL"/>
        </w:rPr>
        <w:drawing>
          <wp:inline distT="0" distB="0" distL="0" distR="0" wp14:anchorId="17AAD22F" wp14:editId="367D6F4A">
            <wp:extent cx="5760000" cy="3600000"/>
            <wp:effectExtent l="0" t="0" r="12700" b="635"/>
            <wp:docPr id="51" name="Wykres 51">
              <a:extLst xmlns:a="http://schemas.openxmlformats.org/drawingml/2006/main">
                <a:ext uri="{FF2B5EF4-FFF2-40B4-BE49-F238E27FC236}">
                  <a16:creationId xmlns:a16="http://schemas.microsoft.com/office/drawing/2014/main" id="{00000000-0008-0000-0000-00000A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564E1FB2" w14:textId="5512A9B0" w:rsidR="007C3FBB" w:rsidRPr="00795F17" w:rsidRDefault="0070732C" w:rsidP="00B479EE">
      <w:pPr>
        <w:pStyle w:val="Wykres"/>
        <w:rPr>
          <w:lang w:eastAsia="pl-PL"/>
        </w:rPr>
      </w:pPr>
      <w:bookmarkStart w:id="396" w:name="_Toc68703848"/>
      <w:r w:rsidRPr="00795F17">
        <w:t xml:space="preserve">Wykres </w:t>
      </w:r>
      <w:fldSimple w:instr=" STYLEREF 1 \s ">
        <w:r w:rsidR="00550571">
          <w:rPr>
            <w:noProof/>
          </w:rPr>
          <w:t>8</w:t>
        </w:r>
      </w:fldSimple>
      <w:r w:rsidR="008F17D7" w:rsidRPr="00795F17">
        <w:noBreakHyphen/>
      </w:r>
      <w:fldSimple w:instr=" SEQ Wykres \* ARABIC \s 1 ">
        <w:r w:rsidR="00550571">
          <w:rPr>
            <w:noProof/>
          </w:rPr>
          <w:t>5</w:t>
        </w:r>
      </w:fldSimple>
      <w:r w:rsidRPr="00795F17">
        <w:tab/>
      </w:r>
      <w:r w:rsidRPr="00795F17">
        <w:rPr>
          <w:lang w:eastAsia="pl-PL"/>
        </w:rPr>
        <w:t xml:space="preserve">Ocena osiągnięcia wyznaczonych w aPGW </w:t>
      </w:r>
      <w:r w:rsidR="00FE0E9B" w:rsidRPr="00795F17">
        <w:rPr>
          <w:lang w:eastAsia="pl-PL"/>
        </w:rPr>
        <w:t xml:space="preserve">(2016-2021) </w:t>
      </w:r>
      <w:r w:rsidRPr="00795F17">
        <w:rPr>
          <w:lang w:eastAsia="pl-PL"/>
        </w:rPr>
        <w:t>celów środowiskowych dla</w:t>
      </w:r>
      <w:r w:rsidR="0009370C" w:rsidRPr="00795F17">
        <w:rPr>
          <w:lang w:eastAsia="pl-PL"/>
        </w:rPr>
        <w:t> </w:t>
      </w:r>
      <w:r w:rsidRPr="00795F17">
        <w:rPr>
          <w:lang w:eastAsia="pl-PL"/>
        </w:rPr>
        <w:t xml:space="preserve">stanu/potencjału ekologicznego, wyznaczonych w aPGW w jcwp </w:t>
      </w:r>
      <w:r w:rsidR="00FE0E9B" w:rsidRPr="00795F17">
        <w:rPr>
          <w:lang w:eastAsia="pl-PL"/>
        </w:rPr>
        <w:t>RWr</w:t>
      </w:r>
      <w:r w:rsidRPr="00795F17">
        <w:rPr>
          <w:lang w:eastAsia="pl-PL"/>
        </w:rPr>
        <w:t xml:space="preserve"> na</w:t>
      </w:r>
      <w:r w:rsidR="00F9433C" w:rsidRPr="00795F17">
        <w:rPr>
          <w:lang w:eastAsia="pl-PL"/>
        </w:rPr>
        <w:t xml:space="preserve"> </w:t>
      </w:r>
      <w:r w:rsidRPr="00795F17">
        <w:rPr>
          <w:lang w:eastAsia="pl-PL"/>
        </w:rPr>
        <w:t xml:space="preserve">obszarze dorzecza Odry oraz w poszczególnych regionach wodnych tego </w:t>
      </w:r>
      <w:r w:rsidR="00E478B0" w:rsidRPr="00795F17">
        <w:rPr>
          <w:lang w:eastAsia="pl-PL"/>
        </w:rPr>
        <w:t xml:space="preserve">obszaru </w:t>
      </w:r>
      <w:r w:rsidRPr="00795F17">
        <w:rPr>
          <w:lang w:eastAsia="pl-PL"/>
        </w:rPr>
        <w:t>dorzecza w oparciu o nowy układ jednostek planistycznych</w:t>
      </w:r>
      <w:bookmarkEnd w:id="396"/>
    </w:p>
    <w:p w14:paraId="05C21D14" w14:textId="40F05DCF" w:rsidR="00FA195F" w:rsidRPr="00795F17" w:rsidRDefault="00FA195F" w:rsidP="0044393D">
      <w:pPr>
        <w:pStyle w:val="rdo"/>
      </w:pPr>
      <w:r w:rsidRPr="00795F17">
        <w:t>Źródło:</w:t>
      </w:r>
      <w:r w:rsidR="00AD5CB7" w:rsidRPr="00795F17">
        <w:t xml:space="preserve"> </w:t>
      </w:r>
      <w:r w:rsidR="00BF2B94" w:rsidRPr="00795F17">
        <w:t>opracowanie własne na podstawie danych GIOŚ</w:t>
      </w:r>
    </w:p>
    <w:p w14:paraId="7D81D7FA" w14:textId="36DF5326" w:rsidR="00A230D1" w:rsidRPr="00795F17" w:rsidRDefault="00A230D1" w:rsidP="0044393D">
      <w:r w:rsidRPr="00795F17">
        <w:t>W stosunku do jcwp zbiornikowych wyznaczono jeden cel środowiskowy w zakresie chemii - dobry stan chemiczny (określony na podstawie klasyfikacji stanu chemicznego tych wód, dokonanej z</w:t>
      </w:r>
      <w:r w:rsidR="009560DD" w:rsidRPr="00795F17">
        <w:t> </w:t>
      </w:r>
      <w:r w:rsidRPr="00795F17">
        <w:t>uwzględnieniem definicji klasyfikacji tego stanu zgodnie z art. 16 pkt 8 ustawy pr.w.). Zgodnie z oceną aPGW, 14 jcwp zbiornikowe zlokalizowane na obszarze dorzecza Odry charakteryzowały się dobrym stanem chemicznym. Analiza danych z lat 2016-2021 wskazuje, że tylko w przypadku jednego jcwp wykazano utrzymanie dobrego stanu chemicznego (region wodny Górnej Odry). W przypadku pozostałych 13 stwierdzono przekroczenie wartości granicznych stężeń substancji stanowiących o</w:t>
      </w:r>
      <w:r w:rsidR="009560DD" w:rsidRPr="00795F17">
        <w:t> </w:t>
      </w:r>
      <w:r w:rsidRPr="00795F17">
        <w:t>stanie chemicznym, co doprowadziło do pogorszenia się stanu jcwp. Nie wykazano także poprawy stanu chemicznego jcwp. Przyczyny nieosiągnięcia celu środowiskowego wyznaczonego w aPGW są</w:t>
      </w:r>
      <w:r w:rsidR="009560DD" w:rsidRPr="00795F17">
        <w:t> </w:t>
      </w:r>
      <w:r w:rsidRPr="00795F17">
        <w:t xml:space="preserve">związane przede wszystkim z dopływem zanieczyszczeń antropogenicznych, co zostało przedstawione w rozdziale 7 IIaPGW. Ponadto pośrednie przyczyny zostały także wskazane w rozdziale 9 </w:t>
      </w:r>
      <w:r w:rsidR="00FE0E9B" w:rsidRPr="00795F17">
        <w:t>IIaPGW</w:t>
      </w:r>
      <w:r w:rsidRPr="00795F17">
        <w:t xml:space="preserve">. </w:t>
      </w:r>
    </w:p>
    <w:p w14:paraId="0BC1F470" w14:textId="0D757D5B" w:rsidR="0070732C" w:rsidRPr="00795F17" w:rsidRDefault="00194740" w:rsidP="0057488F">
      <w:pPr>
        <w:pStyle w:val="wykrespolozenie"/>
      </w:pPr>
      <w:r>
        <w:rPr>
          <w:noProof/>
        </w:rPr>
        <w:drawing>
          <wp:inline distT="0" distB="0" distL="0" distR="0" wp14:anchorId="4A7F6D80" wp14:editId="66538A24">
            <wp:extent cx="4275002" cy="3672024"/>
            <wp:effectExtent l="0" t="0" r="11430" b="5080"/>
            <wp:docPr id="250" name="Wykres 250">
              <a:extLst xmlns:a="http://schemas.openxmlformats.org/drawingml/2006/main">
                <a:ext uri="{FF2B5EF4-FFF2-40B4-BE49-F238E27FC236}">
                  <a16:creationId xmlns:a16="http://schemas.microsoft.com/office/drawing/2014/main" id="{08481630-0464-4F79-9684-BDDDA921B5D6}"/>
                </a:ext>
                <a:ext uri="{147F2762-F138-4A5C-976F-8EAC2B608ADB}">
                  <a16:predDERef xmlns:a16="http://schemas.microsoft.com/office/drawing/2014/main" pred="{B18D4DC6-7874-40B5-A3D5-46448061A8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32D65738" w14:textId="2064187F" w:rsidR="007C3FBB" w:rsidRPr="00795F17" w:rsidRDefault="0070732C" w:rsidP="00B479EE">
      <w:pPr>
        <w:pStyle w:val="Wykres"/>
      </w:pPr>
      <w:bookmarkStart w:id="397" w:name="_Toc68703849"/>
      <w:r w:rsidRPr="00795F17">
        <w:t xml:space="preserve">Wykres </w:t>
      </w:r>
      <w:fldSimple w:instr=" STYLEREF 1 \s ">
        <w:r w:rsidR="00550571">
          <w:rPr>
            <w:noProof/>
          </w:rPr>
          <w:t>8</w:t>
        </w:r>
      </w:fldSimple>
      <w:r w:rsidR="008F17D7" w:rsidRPr="00795F17">
        <w:noBreakHyphen/>
      </w:r>
      <w:fldSimple w:instr=" SEQ Wykres \* ARABIC \s 1 ">
        <w:r w:rsidR="00550571">
          <w:rPr>
            <w:noProof/>
          </w:rPr>
          <w:t>6</w:t>
        </w:r>
      </w:fldSimple>
      <w:r w:rsidRPr="00795F17">
        <w:tab/>
      </w:r>
      <w:r w:rsidRPr="00795F17">
        <w:rPr>
          <w:lang w:eastAsia="pl-PL"/>
        </w:rPr>
        <w:t xml:space="preserve">Ocena osiągnięcia wyznaczonych w aPGW </w:t>
      </w:r>
      <w:r w:rsidR="00FE0E9B" w:rsidRPr="00795F17">
        <w:rPr>
          <w:lang w:eastAsia="pl-PL"/>
        </w:rPr>
        <w:t xml:space="preserve">(2016-2021) </w:t>
      </w:r>
      <w:r w:rsidRPr="00795F17">
        <w:rPr>
          <w:lang w:eastAsia="pl-PL"/>
        </w:rPr>
        <w:t xml:space="preserve">celów środowiskowych w zakresie stanu chemicznego w jcwp </w:t>
      </w:r>
      <w:r w:rsidR="00FE0E9B" w:rsidRPr="00795F17">
        <w:rPr>
          <w:lang w:eastAsia="pl-PL"/>
        </w:rPr>
        <w:t>RWr</w:t>
      </w:r>
      <w:r w:rsidRPr="00795F17">
        <w:rPr>
          <w:lang w:eastAsia="pl-PL"/>
        </w:rPr>
        <w:t xml:space="preserve"> w</w:t>
      </w:r>
      <w:r w:rsidR="00FE0E9B" w:rsidRPr="00795F17">
        <w:rPr>
          <w:lang w:eastAsia="pl-PL"/>
        </w:rPr>
        <w:t> </w:t>
      </w:r>
      <w:r w:rsidRPr="00795F17">
        <w:rPr>
          <w:lang w:eastAsia="pl-PL"/>
        </w:rPr>
        <w:t xml:space="preserve">poszczególnych regionach wodnych </w:t>
      </w:r>
      <w:r w:rsidR="00E478B0" w:rsidRPr="00795F17">
        <w:rPr>
          <w:lang w:eastAsia="pl-PL"/>
        </w:rPr>
        <w:t xml:space="preserve">obszaru </w:t>
      </w:r>
      <w:r w:rsidRPr="00795F17">
        <w:rPr>
          <w:lang w:eastAsia="pl-PL"/>
        </w:rPr>
        <w:t xml:space="preserve">dorzecza </w:t>
      </w:r>
      <w:r w:rsidR="00D62D88" w:rsidRPr="00795F17">
        <w:rPr>
          <w:lang w:eastAsia="pl-PL"/>
        </w:rPr>
        <w:t xml:space="preserve">Odry </w:t>
      </w:r>
      <w:r w:rsidRPr="00795F17">
        <w:rPr>
          <w:lang w:eastAsia="pl-PL"/>
        </w:rPr>
        <w:t>w oparciu o nowy układ jednostek planistycznych</w:t>
      </w:r>
      <w:bookmarkEnd w:id="397"/>
    </w:p>
    <w:p w14:paraId="146FC16D" w14:textId="4EAE9982" w:rsidR="00A230D1" w:rsidRPr="00795F17" w:rsidRDefault="00A230D1" w:rsidP="0044393D">
      <w:pPr>
        <w:pStyle w:val="rdo"/>
      </w:pPr>
      <w:r w:rsidRPr="00795F17">
        <w:t>Źródło:</w:t>
      </w:r>
      <w:r w:rsidR="00AD5CB7" w:rsidRPr="00795F17">
        <w:t xml:space="preserve"> </w:t>
      </w:r>
      <w:r w:rsidR="00BF2B94" w:rsidRPr="00795F17">
        <w:t>opracowanie własne na podstawie danych GIOŚ</w:t>
      </w:r>
    </w:p>
    <w:p w14:paraId="1E5C3E34" w14:textId="7D30FD22" w:rsidR="00A230D1" w:rsidRPr="00795F17" w:rsidRDefault="00A230D1" w:rsidP="0044393D">
      <w:r w:rsidRPr="00795F17">
        <w:t xml:space="preserve">Połączenie wyników analizy osiągnięcia celów środowiskowych w odniesieniu do wszystkich 19 jcwp RWr znajdujących się na obszarze dorzecza Odry na nowym układzie jednostek planistycznych umożliwiło </w:t>
      </w:r>
      <w:r w:rsidR="00E10751" w:rsidRPr="00795F17">
        <w:t>ocenę osiągnięcia celów środowiskowych w zakresie</w:t>
      </w:r>
      <w:r w:rsidRPr="00795F17">
        <w:t xml:space="preserve"> stanu ogólnego (</w:t>
      </w:r>
      <w:r w:rsidR="001C31E0" w:rsidRPr="00795F17">
        <w:t>wykres 8-7</w:t>
      </w:r>
      <w:r w:rsidRPr="00795F17">
        <w:t>):</w:t>
      </w:r>
    </w:p>
    <w:p w14:paraId="53CB0EEE" w14:textId="77777777" w:rsidR="00A230D1" w:rsidRPr="00795F17" w:rsidRDefault="00A230D1" w:rsidP="00BA6B41">
      <w:pPr>
        <w:pStyle w:val="Akapitzlist"/>
      </w:pPr>
      <w:r w:rsidRPr="00795F17">
        <w:t>0 jcwp RWr spełniło cel środowiskowy w zakresie wszystkich wymagań;</w:t>
      </w:r>
    </w:p>
    <w:p w14:paraId="3008A996" w14:textId="77777777" w:rsidR="00A230D1" w:rsidRPr="00795F17" w:rsidRDefault="00A230D1" w:rsidP="00BA6B41">
      <w:pPr>
        <w:pStyle w:val="Akapitzlist"/>
      </w:pPr>
      <w:r w:rsidRPr="00795F17">
        <w:t>18 jcwp RWr nie spełniło celów dla stanu ogólnego;</w:t>
      </w:r>
    </w:p>
    <w:p w14:paraId="575EB343" w14:textId="77777777" w:rsidR="00A230D1" w:rsidRPr="00795F17" w:rsidRDefault="00A230D1" w:rsidP="00BA6B41">
      <w:pPr>
        <w:pStyle w:val="Akapitzlist"/>
      </w:pPr>
      <w:r w:rsidRPr="00795F17">
        <w:t>W stosunku do jednego jcwp brak danych uniemożliwił ocenę osiągnięcia celów środowiskowych stanu ogólnego.</w:t>
      </w:r>
    </w:p>
    <w:p w14:paraId="39C4EFDE" w14:textId="0112AE63" w:rsidR="0070732C" w:rsidRPr="00795F17" w:rsidRDefault="00FE0E9B" w:rsidP="0057488F">
      <w:pPr>
        <w:pStyle w:val="wykrespolozenie"/>
      </w:pPr>
      <w:r w:rsidRPr="00795F17">
        <w:rPr>
          <w:noProof/>
          <w:lang w:eastAsia="pl-PL"/>
        </w:rPr>
        <w:drawing>
          <wp:inline distT="0" distB="0" distL="0" distR="0" wp14:anchorId="44B8AAFC" wp14:editId="396A5492">
            <wp:extent cx="5760000" cy="3600000"/>
            <wp:effectExtent l="0" t="0" r="12700" b="635"/>
            <wp:docPr id="54" name="Wykres 54">
              <a:extLst xmlns:a="http://schemas.openxmlformats.org/drawingml/2006/main">
                <a:ext uri="{FF2B5EF4-FFF2-40B4-BE49-F238E27FC236}">
                  <a16:creationId xmlns:a16="http://schemas.microsoft.com/office/drawing/2014/main" id="{00000000-0008-0000-0000-000003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7D900B99" w14:textId="2F94917D" w:rsidR="007C3FBB" w:rsidRPr="00795F17" w:rsidRDefault="0070732C" w:rsidP="00B479EE">
      <w:pPr>
        <w:pStyle w:val="Wykres"/>
      </w:pPr>
      <w:bookmarkStart w:id="398" w:name="_Toc68703850"/>
      <w:r w:rsidRPr="00795F17">
        <w:t xml:space="preserve">Wykres </w:t>
      </w:r>
      <w:fldSimple w:instr=" STYLEREF 1 \s ">
        <w:r w:rsidR="00550571">
          <w:rPr>
            <w:noProof/>
          </w:rPr>
          <w:t>8</w:t>
        </w:r>
      </w:fldSimple>
      <w:r w:rsidR="008F17D7" w:rsidRPr="00795F17">
        <w:noBreakHyphen/>
      </w:r>
      <w:fldSimple w:instr=" SEQ Wykres \* ARABIC \s 1 ">
        <w:r w:rsidR="00550571">
          <w:rPr>
            <w:noProof/>
          </w:rPr>
          <w:t>7</w:t>
        </w:r>
      </w:fldSimple>
      <w:r w:rsidRPr="00795F17">
        <w:tab/>
        <w:t xml:space="preserve">Ocena osiągnięcia wyznaczonych w aPGW </w:t>
      </w:r>
      <w:r w:rsidR="00FE0E9B" w:rsidRPr="00795F17">
        <w:rPr>
          <w:lang w:eastAsia="pl-PL"/>
        </w:rPr>
        <w:t>(2016-2021)</w:t>
      </w:r>
      <w:r w:rsidR="00FE0E9B" w:rsidRPr="00795F17">
        <w:t xml:space="preserve"> </w:t>
      </w:r>
      <w:r w:rsidRPr="00795F17">
        <w:t xml:space="preserve">celów środowiskowych w zakresie stanu ogólnego w jcwp </w:t>
      </w:r>
      <w:r w:rsidR="00FE0E9B" w:rsidRPr="00795F17">
        <w:t>RWr</w:t>
      </w:r>
      <w:r w:rsidRPr="00795F17">
        <w:t xml:space="preserve"> na obszarze dorzecza Odry </w:t>
      </w:r>
      <w:r w:rsidR="00D62D88" w:rsidRPr="00795F17">
        <w:rPr>
          <w:lang w:eastAsia="pl-PL"/>
        </w:rPr>
        <w:t xml:space="preserve">oraz w poszczególnych regionach wodnych tego obszaru dorzecza </w:t>
      </w:r>
      <w:r w:rsidRPr="00795F17">
        <w:t>w oparciu o nowy układ jednostek planistycznych</w:t>
      </w:r>
      <w:bookmarkEnd w:id="398"/>
    </w:p>
    <w:p w14:paraId="3E406509" w14:textId="15F3514F" w:rsidR="00A230D1" w:rsidRPr="00795F17" w:rsidRDefault="00A230D1" w:rsidP="0044393D">
      <w:pPr>
        <w:pStyle w:val="rdo"/>
      </w:pPr>
      <w:r w:rsidRPr="00795F17">
        <w:t>Źródło:</w:t>
      </w:r>
      <w:r w:rsidR="00AD5CB7" w:rsidRPr="00795F17">
        <w:t xml:space="preserve"> </w:t>
      </w:r>
      <w:r w:rsidR="00BF2B94" w:rsidRPr="00795F17">
        <w:t>opracowanie własne na podstawie danych GIOŚ</w:t>
      </w:r>
    </w:p>
    <w:p w14:paraId="4770E59B" w14:textId="18182023" w:rsidR="00A230D1" w:rsidRPr="00795F17" w:rsidRDefault="00A230D1" w:rsidP="0044393D">
      <w:bookmarkStart w:id="399" w:name="_Hlk62910957"/>
      <w:r w:rsidRPr="00795F17">
        <w:t xml:space="preserve">Na kolejny cykl planistyczny (2022-2027) w odniesieniu do 19 jcwp na obszarze dorzecza Odry przypisano cel środowiskowy </w:t>
      </w:r>
      <w:r w:rsidR="006461ED" w:rsidRPr="00795F17">
        <w:t>-</w:t>
      </w:r>
      <w:r w:rsidRPr="00795F17">
        <w:t xml:space="preserve"> dobry potencjał ekologiczny. Dla 4 jcwp (21,0%) w </w:t>
      </w:r>
      <w:r w:rsidR="00E478B0" w:rsidRPr="00795F17">
        <w:t>regionie wodnym</w:t>
      </w:r>
      <w:r w:rsidRPr="00795F17">
        <w:t xml:space="preserve"> Środkowej Odry wyznaczono także dodatkowy cel środowiskowy dotyczący migracji organizmów wodnych (</w:t>
      </w:r>
      <w:r w:rsidR="001C31E0" w:rsidRPr="00795F17">
        <w:t>wykres</w:t>
      </w:r>
      <w:r w:rsidRPr="00795F17">
        <w:t xml:space="preserve"> 8</w:t>
      </w:r>
      <w:r w:rsidR="001C31E0" w:rsidRPr="00795F17">
        <w:t>-</w:t>
      </w:r>
      <w:r w:rsidRPr="00795F17">
        <w:t xml:space="preserve">8). </w:t>
      </w:r>
    </w:p>
    <w:p w14:paraId="5E94FADC" w14:textId="6F56CE11" w:rsidR="0070732C" w:rsidRPr="00795F17" w:rsidRDefault="002047F1" w:rsidP="0057488F">
      <w:pPr>
        <w:pStyle w:val="wykrespolozenie"/>
      </w:pPr>
      <w:r>
        <w:rPr>
          <w:noProof/>
        </w:rPr>
        <w:drawing>
          <wp:inline distT="0" distB="0" distL="0" distR="0" wp14:anchorId="1AA10DBE" wp14:editId="40078733">
            <wp:extent cx="5760720" cy="3075305"/>
            <wp:effectExtent l="0" t="0" r="11430" b="10795"/>
            <wp:docPr id="246" name="Wykres 246">
              <a:extLst xmlns:a="http://schemas.openxmlformats.org/drawingml/2006/main">
                <a:ext uri="{FF2B5EF4-FFF2-40B4-BE49-F238E27FC236}">
                  <a16:creationId xmlns:a16="http://schemas.microsoft.com/office/drawing/2014/main" id="{28365DE1-0DE8-4388-B534-41D9A7E3E0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51255542" w14:textId="072005BE" w:rsidR="00A230D1" w:rsidRPr="00795F17" w:rsidRDefault="0070732C" w:rsidP="00B479EE">
      <w:pPr>
        <w:pStyle w:val="Wykres"/>
      </w:pPr>
      <w:bookmarkStart w:id="400" w:name="_Toc68703851"/>
      <w:r w:rsidRPr="00795F17">
        <w:t xml:space="preserve">Wykres </w:t>
      </w:r>
      <w:fldSimple w:instr=" STYLEREF 1 \s ">
        <w:r w:rsidR="00550571">
          <w:rPr>
            <w:noProof/>
          </w:rPr>
          <w:t>8</w:t>
        </w:r>
      </w:fldSimple>
      <w:r w:rsidR="008F17D7" w:rsidRPr="00795F17">
        <w:noBreakHyphen/>
      </w:r>
      <w:fldSimple w:instr=" SEQ Wykres \* ARABIC \s 1 ">
        <w:r w:rsidR="00550571">
          <w:rPr>
            <w:noProof/>
          </w:rPr>
          <w:t>8</w:t>
        </w:r>
      </w:fldSimple>
      <w:r w:rsidRPr="00795F17">
        <w:tab/>
      </w:r>
      <w:r w:rsidRPr="00795F17">
        <w:rPr>
          <w:lang w:eastAsia="pl-PL"/>
        </w:rPr>
        <w:t>Udział planowanych celów środowiskowych w poszczególnych regionach wodnych na obszarze dorzecza Odry</w:t>
      </w:r>
      <w:bookmarkEnd w:id="400"/>
    </w:p>
    <w:bookmarkEnd w:id="399"/>
    <w:p w14:paraId="6C6718F3" w14:textId="6822CA8E" w:rsidR="00A230D1" w:rsidRPr="00795F17" w:rsidRDefault="00A230D1" w:rsidP="0044393D">
      <w:pPr>
        <w:pStyle w:val="rdo"/>
      </w:pPr>
      <w:r w:rsidRPr="00795F17">
        <w:t>Źródło:</w:t>
      </w:r>
      <w:r w:rsidR="00AD5CB7" w:rsidRPr="00795F17">
        <w:t xml:space="preserve"> </w:t>
      </w:r>
      <w:r w:rsidR="00BF2B94" w:rsidRPr="00795F17">
        <w:t>opracowanie własne na podstawie danych GIOŚ</w:t>
      </w:r>
    </w:p>
    <w:p w14:paraId="4A350CC0" w14:textId="370E5BFA" w:rsidR="00A230D1" w:rsidRPr="00795F17" w:rsidRDefault="00A230D1" w:rsidP="0044393D">
      <w:r w:rsidRPr="00795F17">
        <w:t xml:space="preserve">Informacje dotyczące celów środowiskowych ustalonych dla każdej jcwp </w:t>
      </w:r>
      <w:r w:rsidR="00FE0E9B" w:rsidRPr="00795F17">
        <w:t xml:space="preserve">RWr </w:t>
      </w:r>
      <w:r w:rsidRPr="00795F17">
        <w:t>z ustanowionymi odstępstwami od osiągnięcia celów środowiskowych stanowią element załącznika nr 1 (Zestawienie główne). Załącznik nr 1 przedstawia również uzasadnienia dla wyznaczonych odstępstw z art. 4 RDW.</w:t>
      </w:r>
    </w:p>
    <w:p w14:paraId="09EFFB00" w14:textId="39DD7069" w:rsidR="00CC6FA5" w:rsidRPr="00795F17" w:rsidRDefault="00CC6FA5" w:rsidP="0044393D">
      <w:r w:rsidRPr="00795F17">
        <w:t xml:space="preserve">Ocenę stopnia </w:t>
      </w:r>
      <w:r w:rsidR="0064673B" w:rsidRPr="00795F17">
        <w:t>osiągnięcia</w:t>
      </w:r>
      <w:r w:rsidRPr="00795F17">
        <w:t xml:space="preserve"> celów środowiskowych jcwp RWr przedstawiono w załączniku nr 5.1.1</w:t>
      </w:r>
      <w:r w:rsidR="009B7C75" w:rsidRPr="00795F17">
        <w:t xml:space="preserve">. (Ocena </w:t>
      </w:r>
      <w:r w:rsidR="0064673B" w:rsidRPr="00795F17">
        <w:t>osiągnięcia</w:t>
      </w:r>
      <w:r w:rsidR="009B7C75" w:rsidRPr="00795F17">
        <w:t xml:space="preserve"> celów środowiskowych jcwp)</w:t>
      </w:r>
      <w:r w:rsidRPr="00795F17">
        <w:t>.</w:t>
      </w:r>
    </w:p>
    <w:p w14:paraId="7036FFEF" w14:textId="6433044C" w:rsidR="00A230D1" w:rsidRPr="00795F17" w:rsidRDefault="00A230D1" w:rsidP="00BA6B41">
      <w:pPr>
        <w:pStyle w:val="Nagwek3"/>
      </w:pPr>
      <w:bookmarkStart w:id="401" w:name="_Hlk67321125"/>
      <w:bookmarkStart w:id="402" w:name="_Toc68703520"/>
      <w:r w:rsidRPr="00795F17">
        <w:t>Ocena osiągnięcia celów środowiskowych jcwp LW</w:t>
      </w:r>
      <w:bookmarkEnd w:id="402"/>
    </w:p>
    <w:bookmarkEnd w:id="401"/>
    <w:p w14:paraId="09055A08" w14:textId="091BCBC2" w:rsidR="00A230D1" w:rsidRPr="00795F17" w:rsidRDefault="005B30F4" w:rsidP="0044393D">
      <w:pPr>
        <w:pStyle w:val="Nagwek5"/>
      </w:pPr>
      <w:r w:rsidRPr="00795F17">
        <w:t xml:space="preserve">Ocena osiągnięcia celów środowiskowych w odniesieniu do jednostek planistycznych aPGW </w:t>
      </w:r>
      <w:r w:rsidRPr="00795F17">
        <w:br/>
        <w:t>(2016-2021)</w:t>
      </w:r>
    </w:p>
    <w:p w14:paraId="2D5B8F18" w14:textId="3344737C" w:rsidR="00A230D1" w:rsidRPr="00795F17" w:rsidRDefault="00A230D1" w:rsidP="0044393D">
      <w:r w:rsidRPr="00795F17">
        <w:t xml:space="preserve">Cele środowiskowe w odniesieniu do stanu i potencjału ekologicznego oraz stanu chemicznego zostały wskazane w aPGW dla 421 jcwp LW (zgodnie z obowiązującym w okresie 2016-2021 układem planistycznym). Ocena stopnia osiągnięcia celów środowiskowych dla stanu/potencjału ekologicznego na układzie jednostek planistycznych </w:t>
      </w:r>
      <w:r w:rsidR="001E3385" w:rsidRPr="00795F17">
        <w:t xml:space="preserve">2016-2021 </w:t>
      </w:r>
      <w:r w:rsidRPr="00795F17">
        <w:t xml:space="preserve">wykazała, iż cel środowiskowy osiągnięto w 52 jcwp LW (12,3% wszystkich jcwp jeziornych w </w:t>
      </w:r>
      <w:r w:rsidR="00E478B0" w:rsidRPr="00795F17">
        <w:t xml:space="preserve">obszarze </w:t>
      </w:r>
      <w:r w:rsidRPr="00795F17">
        <w:t>dorzecz</w:t>
      </w:r>
      <w:r w:rsidR="00E478B0" w:rsidRPr="00795F17">
        <w:t>a</w:t>
      </w:r>
      <w:r w:rsidRPr="00795F17">
        <w:t xml:space="preserve"> Odry). W przypadku stanu chemicznego cel został osiągnięty w stosunku do 67 jcwp (15,9% wszystkich jcwp </w:t>
      </w:r>
      <w:r w:rsidR="00043A61" w:rsidRPr="00795F17">
        <w:t>LW</w:t>
      </w:r>
      <w:r w:rsidRPr="00795F17">
        <w:t xml:space="preserve"> w </w:t>
      </w:r>
      <w:r w:rsidR="00E478B0" w:rsidRPr="00795F17">
        <w:t xml:space="preserve">obszarze </w:t>
      </w:r>
      <w:r w:rsidRPr="00795F17">
        <w:t>dorzecz</w:t>
      </w:r>
      <w:r w:rsidR="00E478B0" w:rsidRPr="00795F17">
        <w:t xml:space="preserve">a </w:t>
      </w:r>
      <w:r w:rsidRPr="00795F17">
        <w:t xml:space="preserve">Odry). </w:t>
      </w:r>
      <w:r w:rsidR="0009370C" w:rsidRPr="00795F17">
        <w:br/>
      </w:r>
      <w:r w:rsidRPr="00795F17">
        <w:t>Dla</w:t>
      </w:r>
      <w:r w:rsidR="0009370C" w:rsidRPr="00795F17">
        <w:t> </w:t>
      </w:r>
      <w:r w:rsidRPr="00795F17">
        <w:t>240 jcwp (5</w:t>
      </w:r>
      <w:r w:rsidR="00E478B0" w:rsidRPr="00795F17">
        <w:t>7</w:t>
      </w:r>
      <w:r w:rsidRPr="00795F17">
        <w:t>% wszystkich jcwp) zaplanowano odstępstwo z art. 4</w:t>
      </w:r>
      <w:r w:rsidR="002A71D9" w:rsidRPr="00795F17">
        <w:t xml:space="preserve"> ust. </w:t>
      </w:r>
      <w:r w:rsidRPr="00795F17">
        <w:t>4 RDW, a dla 10 (2,4%</w:t>
      </w:r>
      <w:r w:rsidR="0009370C" w:rsidRPr="00795F17">
        <w:t> </w:t>
      </w:r>
      <w:r w:rsidRPr="00795F17">
        <w:t>wszystkich jcwp) z</w:t>
      </w:r>
      <w:r w:rsidR="00742B98" w:rsidRPr="00795F17">
        <w:t> </w:t>
      </w:r>
      <w:r w:rsidRPr="00795F17">
        <w:t>art. 4</w:t>
      </w:r>
      <w:r w:rsidR="002A71D9" w:rsidRPr="00795F17">
        <w:t xml:space="preserve"> ust. </w:t>
      </w:r>
      <w:r w:rsidRPr="00795F17">
        <w:t>5 RDW. Analiza stopnia osiągnięcia celów środowiskowych wykazała, iż</w:t>
      </w:r>
      <w:r w:rsidR="00E478B0" w:rsidRPr="00795F17">
        <w:t> </w:t>
      </w:r>
      <w:r w:rsidRPr="00795F17">
        <w:t xml:space="preserve">dobry stan wód został osiągnięty w stosunku do 51 jcwp </w:t>
      </w:r>
      <w:r w:rsidR="00043A61" w:rsidRPr="00795F17">
        <w:t>LW</w:t>
      </w:r>
      <w:r w:rsidRPr="00795F17">
        <w:t xml:space="preserve"> (12,1%) (tabela </w:t>
      </w:r>
      <w:r w:rsidR="0070732C" w:rsidRPr="00795F17">
        <w:t>8-1</w:t>
      </w:r>
      <w:r w:rsidR="00B3309A" w:rsidRPr="00795F17">
        <w:t>0</w:t>
      </w:r>
      <w:r w:rsidRPr="00795F17">
        <w:t>).</w:t>
      </w:r>
      <w:r w:rsidR="006E1762">
        <w:t xml:space="preserve"> Tabelaryczne podsumowanie oceny o</w:t>
      </w:r>
      <w:r w:rsidR="006E1762" w:rsidRPr="00EB64B4">
        <w:t>siągnięcia celów środowiskowych jcwp</w:t>
      </w:r>
      <w:r w:rsidR="006E1762">
        <w:t xml:space="preserve"> przedstawia załącznik nr 5.1.1.</w:t>
      </w:r>
    </w:p>
    <w:p w14:paraId="43424161" w14:textId="77777777" w:rsidR="00A230D1" w:rsidRPr="00795F17" w:rsidRDefault="00A230D1" w:rsidP="0044393D"/>
    <w:p w14:paraId="3F7D9378" w14:textId="7CA24DBC" w:rsidR="0070732C" w:rsidRPr="00795F17" w:rsidRDefault="0070732C" w:rsidP="00867E43">
      <w:pPr>
        <w:pStyle w:val="Tabela"/>
      </w:pPr>
      <w:bookmarkStart w:id="403" w:name="_Toc68703681"/>
      <w:r w:rsidRPr="00795F17">
        <w:t xml:space="preserve">Tabela </w:t>
      </w:r>
      <w:fldSimple w:instr=" STYLEREF 1 \s ">
        <w:r w:rsidR="00550571">
          <w:rPr>
            <w:noProof/>
          </w:rPr>
          <w:t>8</w:t>
        </w:r>
      </w:fldSimple>
      <w:r w:rsidR="00BB3B21" w:rsidRPr="00795F17">
        <w:noBreakHyphen/>
      </w:r>
      <w:fldSimple w:instr=" SEQ Tabela \* ARABIC \s 1 ">
        <w:r w:rsidR="00550571">
          <w:rPr>
            <w:noProof/>
          </w:rPr>
          <w:t>10</w:t>
        </w:r>
      </w:fldSimple>
      <w:r w:rsidRPr="00795F17">
        <w:tab/>
      </w:r>
      <w:r w:rsidR="00FE0E9B" w:rsidRPr="00795F17">
        <w:rPr>
          <w:lang w:eastAsia="pl-PL"/>
        </w:rPr>
        <w:t>Osiągnięcie celów środowiskowych ustalonych na lata 2016-2021 dla jcwp LW na obszarze dorzecza Odry w oparciu o jednostki planistyczne aPGW</w:t>
      </w:r>
      <w:bookmarkEnd w:id="40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7"/>
        <w:gridCol w:w="993"/>
        <w:gridCol w:w="1064"/>
        <w:gridCol w:w="1064"/>
        <w:gridCol w:w="1559"/>
        <w:gridCol w:w="1135"/>
        <w:gridCol w:w="1270"/>
      </w:tblGrid>
      <w:tr w:rsidR="00A230D1" w:rsidRPr="00795F17" w14:paraId="5DE228FB" w14:textId="77777777" w:rsidTr="00FE0E9B">
        <w:trPr>
          <w:trHeight w:val="454"/>
        </w:trPr>
        <w:tc>
          <w:tcPr>
            <w:tcW w:w="1091" w:type="pct"/>
            <w:vMerge w:val="restart"/>
            <w:shd w:val="clear" w:color="auto" w:fill="BFBFBF" w:themeFill="background1" w:themeFillShade="BF"/>
            <w:vAlign w:val="center"/>
            <w:hideMark/>
          </w:tcPr>
          <w:p w14:paraId="5FD2EC5F" w14:textId="77777777" w:rsidR="00A230D1" w:rsidRPr="00795F17" w:rsidRDefault="00A230D1" w:rsidP="0044393D">
            <w:pPr>
              <w:pStyle w:val="Teksttabelinaglowek"/>
            </w:pPr>
            <w:r w:rsidRPr="00795F17">
              <w:t>Region wodny</w:t>
            </w:r>
          </w:p>
        </w:tc>
        <w:tc>
          <w:tcPr>
            <w:tcW w:w="548" w:type="pct"/>
            <w:vMerge w:val="restart"/>
            <w:shd w:val="clear" w:color="auto" w:fill="BFBFBF" w:themeFill="background1" w:themeFillShade="BF"/>
            <w:vAlign w:val="center"/>
            <w:hideMark/>
          </w:tcPr>
          <w:p w14:paraId="55913D75" w14:textId="77777777" w:rsidR="0070732C" w:rsidRPr="00795F17" w:rsidRDefault="00A230D1" w:rsidP="0044393D">
            <w:pPr>
              <w:pStyle w:val="Teksttabelinaglowek"/>
            </w:pPr>
            <w:r w:rsidRPr="00795F17">
              <w:t>Liczba jcwp LW</w:t>
            </w:r>
          </w:p>
          <w:p w14:paraId="39C2D2F3" w14:textId="0139F5D8" w:rsidR="00A230D1" w:rsidRPr="00795F17" w:rsidRDefault="0070732C" w:rsidP="0044393D">
            <w:pPr>
              <w:pStyle w:val="Teksttabelinaglowek"/>
            </w:pPr>
            <w:r w:rsidRPr="00795F17">
              <w:t>ogółem</w:t>
            </w:r>
          </w:p>
        </w:tc>
        <w:tc>
          <w:tcPr>
            <w:tcW w:w="1174" w:type="pct"/>
            <w:gridSpan w:val="2"/>
            <w:shd w:val="clear" w:color="auto" w:fill="BFBFBF" w:themeFill="background1" w:themeFillShade="BF"/>
            <w:vAlign w:val="center"/>
            <w:hideMark/>
          </w:tcPr>
          <w:p w14:paraId="02239756" w14:textId="1CB12C24" w:rsidR="00A230D1" w:rsidRPr="00795F17" w:rsidRDefault="00CE64E7" w:rsidP="0044393D">
            <w:pPr>
              <w:pStyle w:val="Teksttabelinaglowek"/>
            </w:pPr>
            <w:r w:rsidRPr="00795F17">
              <w:t>Liczba jcw LW z odstępstwem wskazanym w aPGW (2016-2021)</w:t>
            </w:r>
          </w:p>
        </w:tc>
        <w:tc>
          <w:tcPr>
            <w:tcW w:w="2187" w:type="pct"/>
            <w:gridSpan w:val="3"/>
            <w:shd w:val="clear" w:color="auto" w:fill="BFBFBF" w:themeFill="background1" w:themeFillShade="BF"/>
            <w:vAlign w:val="center"/>
            <w:hideMark/>
          </w:tcPr>
          <w:p w14:paraId="2A7176AA" w14:textId="631FCD2A" w:rsidR="00A230D1" w:rsidRPr="00795F17" w:rsidRDefault="00A230D1" w:rsidP="0044393D">
            <w:pPr>
              <w:pStyle w:val="Teksttabelinaglowek"/>
            </w:pPr>
            <w:r w:rsidRPr="00795F17">
              <w:t xml:space="preserve">Liczba jcwp LW, </w:t>
            </w:r>
            <w:r w:rsidR="00CE64E7" w:rsidRPr="00795F17">
              <w:t>które osiągnęły</w:t>
            </w:r>
            <w:r w:rsidRPr="00795F17">
              <w:t xml:space="preserve"> cel</w:t>
            </w:r>
            <w:r w:rsidR="00CE64E7" w:rsidRPr="00795F17">
              <w:t>e</w:t>
            </w:r>
            <w:r w:rsidRPr="00795F17">
              <w:t xml:space="preserve"> środowiskow</w:t>
            </w:r>
            <w:r w:rsidR="00CE64E7" w:rsidRPr="00795F17">
              <w:t>e</w:t>
            </w:r>
          </w:p>
        </w:tc>
      </w:tr>
      <w:tr w:rsidR="009560DD" w:rsidRPr="00795F17" w14:paraId="1EEB608A" w14:textId="77777777" w:rsidTr="005977AF">
        <w:trPr>
          <w:trHeight w:val="454"/>
        </w:trPr>
        <w:tc>
          <w:tcPr>
            <w:tcW w:w="1091" w:type="pct"/>
            <w:vMerge/>
            <w:shd w:val="clear" w:color="auto" w:fill="BFBFBF" w:themeFill="background1" w:themeFillShade="BF"/>
            <w:vAlign w:val="center"/>
            <w:hideMark/>
          </w:tcPr>
          <w:p w14:paraId="484B1221" w14:textId="77777777" w:rsidR="00A230D1" w:rsidRPr="00795F17" w:rsidRDefault="00A230D1" w:rsidP="0044393D">
            <w:pPr>
              <w:pStyle w:val="Teksttabeliprawy"/>
            </w:pPr>
          </w:p>
        </w:tc>
        <w:tc>
          <w:tcPr>
            <w:tcW w:w="548" w:type="pct"/>
            <w:vMerge/>
            <w:shd w:val="clear" w:color="auto" w:fill="BFBFBF" w:themeFill="background1" w:themeFillShade="BF"/>
            <w:vAlign w:val="center"/>
            <w:hideMark/>
          </w:tcPr>
          <w:p w14:paraId="030359E1" w14:textId="6D0CE722" w:rsidR="00A230D1" w:rsidRPr="00795F17" w:rsidRDefault="00A230D1" w:rsidP="0044393D">
            <w:pPr>
              <w:pStyle w:val="Teksttabeliprawy"/>
            </w:pPr>
          </w:p>
        </w:tc>
        <w:tc>
          <w:tcPr>
            <w:tcW w:w="587" w:type="pct"/>
            <w:shd w:val="clear" w:color="auto" w:fill="BFBFBF" w:themeFill="background1" w:themeFillShade="BF"/>
            <w:vAlign w:val="center"/>
            <w:hideMark/>
          </w:tcPr>
          <w:p w14:paraId="329BB0B4" w14:textId="41EBBC61" w:rsidR="00A230D1" w:rsidRPr="00795F17" w:rsidRDefault="00A230D1" w:rsidP="0044393D">
            <w:pPr>
              <w:pStyle w:val="Teksttabelinaglowek"/>
            </w:pPr>
            <w:r w:rsidRPr="00795F17">
              <w:t>Art. 4</w:t>
            </w:r>
            <w:r w:rsidR="002A71D9" w:rsidRPr="00795F17">
              <w:t xml:space="preserve"> ust. </w:t>
            </w:r>
            <w:r w:rsidRPr="00795F17">
              <w:t>4 RDW</w:t>
            </w:r>
          </w:p>
        </w:tc>
        <w:tc>
          <w:tcPr>
            <w:tcW w:w="587" w:type="pct"/>
            <w:shd w:val="clear" w:color="auto" w:fill="BFBFBF" w:themeFill="background1" w:themeFillShade="BF"/>
            <w:vAlign w:val="center"/>
            <w:hideMark/>
          </w:tcPr>
          <w:p w14:paraId="19D6CA6E" w14:textId="52F73B83" w:rsidR="00A230D1" w:rsidRPr="00795F17" w:rsidRDefault="00A230D1" w:rsidP="0044393D">
            <w:pPr>
              <w:pStyle w:val="Teksttabelinaglowek"/>
            </w:pPr>
            <w:r w:rsidRPr="00795F17">
              <w:t>Art. 4</w:t>
            </w:r>
            <w:r w:rsidR="002A71D9" w:rsidRPr="00795F17">
              <w:t xml:space="preserve"> ust. </w:t>
            </w:r>
            <w:r w:rsidRPr="00795F17">
              <w:t>5 RDW</w:t>
            </w:r>
          </w:p>
        </w:tc>
        <w:tc>
          <w:tcPr>
            <w:tcW w:w="860" w:type="pct"/>
            <w:shd w:val="clear" w:color="auto" w:fill="BFBFBF" w:themeFill="background1" w:themeFillShade="BF"/>
            <w:vAlign w:val="center"/>
            <w:hideMark/>
          </w:tcPr>
          <w:p w14:paraId="60208AB1" w14:textId="7AFCAC7C" w:rsidR="00A230D1" w:rsidRPr="00795F17" w:rsidRDefault="00A230D1" w:rsidP="0044393D">
            <w:pPr>
              <w:pStyle w:val="Teksttabelinaglowek"/>
            </w:pPr>
            <w:r w:rsidRPr="00795F17">
              <w:t>Stan</w:t>
            </w:r>
            <w:r w:rsidR="0070732C" w:rsidRPr="00795F17">
              <w:t>/</w:t>
            </w:r>
            <w:r w:rsidR="009560DD" w:rsidRPr="00795F17">
              <w:t>potencjał</w:t>
            </w:r>
            <w:r w:rsidR="00943C7B" w:rsidRPr="00795F17">
              <w:t xml:space="preserve"> ekologiczny</w:t>
            </w:r>
          </w:p>
        </w:tc>
        <w:tc>
          <w:tcPr>
            <w:tcW w:w="626" w:type="pct"/>
            <w:shd w:val="clear" w:color="auto" w:fill="BFBFBF" w:themeFill="background1" w:themeFillShade="BF"/>
            <w:vAlign w:val="center"/>
            <w:hideMark/>
          </w:tcPr>
          <w:p w14:paraId="5B7592FF" w14:textId="77777777" w:rsidR="00A230D1" w:rsidRPr="00795F17" w:rsidRDefault="00A230D1" w:rsidP="0044393D">
            <w:pPr>
              <w:pStyle w:val="Teksttabelinaglowek"/>
            </w:pPr>
            <w:r w:rsidRPr="00795F17">
              <w:t>Stan chemiczny</w:t>
            </w:r>
          </w:p>
        </w:tc>
        <w:tc>
          <w:tcPr>
            <w:tcW w:w="701" w:type="pct"/>
            <w:shd w:val="clear" w:color="auto" w:fill="BFBFBF" w:themeFill="background1" w:themeFillShade="BF"/>
            <w:vAlign w:val="center"/>
            <w:hideMark/>
          </w:tcPr>
          <w:p w14:paraId="489533A7" w14:textId="304DE744" w:rsidR="00A230D1" w:rsidRPr="00795F17" w:rsidRDefault="00F11AFD" w:rsidP="0044393D">
            <w:pPr>
              <w:pStyle w:val="Teksttabelinaglowek"/>
            </w:pPr>
            <w:r w:rsidRPr="00795F17">
              <w:t>Stan ogólny</w:t>
            </w:r>
          </w:p>
        </w:tc>
      </w:tr>
      <w:tr w:rsidR="009560DD" w:rsidRPr="00795F17" w14:paraId="2DF94211" w14:textId="77777777" w:rsidTr="005977AF">
        <w:trPr>
          <w:trHeight w:val="454"/>
        </w:trPr>
        <w:tc>
          <w:tcPr>
            <w:tcW w:w="1091" w:type="pct"/>
            <w:vAlign w:val="center"/>
            <w:hideMark/>
          </w:tcPr>
          <w:p w14:paraId="0BC1C6F1" w14:textId="77777777" w:rsidR="00A230D1" w:rsidRPr="00795F17" w:rsidRDefault="00A230D1" w:rsidP="0057488F">
            <w:pPr>
              <w:pStyle w:val="Teksttabelilewy"/>
            </w:pPr>
            <w:r w:rsidRPr="00795F17">
              <w:t>Górnej Odry</w:t>
            </w:r>
          </w:p>
        </w:tc>
        <w:tc>
          <w:tcPr>
            <w:tcW w:w="548" w:type="pct"/>
            <w:vAlign w:val="center"/>
            <w:hideMark/>
          </w:tcPr>
          <w:p w14:paraId="23F9CF96" w14:textId="77777777" w:rsidR="00A230D1" w:rsidRPr="00795F17" w:rsidRDefault="00A230D1" w:rsidP="0065243A">
            <w:pPr>
              <w:pStyle w:val="Teksttabelisrodek"/>
            </w:pPr>
            <w:r w:rsidRPr="00795F17">
              <w:t>0</w:t>
            </w:r>
          </w:p>
        </w:tc>
        <w:tc>
          <w:tcPr>
            <w:tcW w:w="587" w:type="pct"/>
            <w:vAlign w:val="center"/>
            <w:hideMark/>
          </w:tcPr>
          <w:p w14:paraId="419D84A2" w14:textId="77777777" w:rsidR="00A230D1" w:rsidRPr="00795F17" w:rsidRDefault="00A230D1" w:rsidP="0065243A">
            <w:pPr>
              <w:pStyle w:val="Teksttabelisrodek"/>
            </w:pPr>
            <w:r w:rsidRPr="00795F17">
              <w:t>0</w:t>
            </w:r>
          </w:p>
        </w:tc>
        <w:tc>
          <w:tcPr>
            <w:tcW w:w="587" w:type="pct"/>
            <w:vAlign w:val="center"/>
            <w:hideMark/>
          </w:tcPr>
          <w:p w14:paraId="52F61E35" w14:textId="77777777" w:rsidR="00A230D1" w:rsidRPr="00795F17" w:rsidRDefault="00A230D1" w:rsidP="0065243A">
            <w:pPr>
              <w:pStyle w:val="Teksttabelisrodek"/>
            </w:pPr>
            <w:r w:rsidRPr="00795F17">
              <w:t>0</w:t>
            </w:r>
          </w:p>
        </w:tc>
        <w:tc>
          <w:tcPr>
            <w:tcW w:w="860" w:type="pct"/>
            <w:vAlign w:val="center"/>
            <w:hideMark/>
          </w:tcPr>
          <w:p w14:paraId="46F1AB8C" w14:textId="77777777" w:rsidR="00A230D1" w:rsidRPr="00795F17" w:rsidRDefault="00A230D1" w:rsidP="0065243A">
            <w:pPr>
              <w:pStyle w:val="Teksttabelisrodek"/>
            </w:pPr>
            <w:r w:rsidRPr="00795F17">
              <w:t>0</w:t>
            </w:r>
          </w:p>
        </w:tc>
        <w:tc>
          <w:tcPr>
            <w:tcW w:w="626" w:type="pct"/>
            <w:vAlign w:val="center"/>
            <w:hideMark/>
          </w:tcPr>
          <w:p w14:paraId="404F00F6" w14:textId="77777777" w:rsidR="00A230D1" w:rsidRPr="00795F17" w:rsidRDefault="00A230D1" w:rsidP="0065243A">
            <w:pPr>
              <w:pStyle w:val="Teksttabelisrodek"/>
            </w:pPr>
            <w:r w:rsidRPr="00795F17">
              <w:t>0</w:t>
            </w:r>
          </w:p>
        </w:tc>
        <w:tc>
          <w:tcPr>
            <w:tcW w:w="701" w:type="pct"/>
            <w:vAlign w:val="center"/>
            <w:hideMark/>
          </w:tcPr>
          <w:p w14:paraId="31E4B4CF" w14:textId="77777777" w:rsidR="00A230D1" w:rsidRPr="00795F17" w:rsidRDefault="00A230D1" w:rsidP="0065243A">
            <w:pPr>
              <w:pStyle w:val="Teksttabelisrodek"/>
            </w:pPr>
            <w:r w:rsidRPr="00795F17">
              <w:t>0</w:t>
            </w:r>
          </w:p>
        </w:tc>
      </w:tr>
      <w:tr w:rsidR="009560DD" w:rsidRPr="00795F17" w14:paraId="5E671C3B" w14:textId="77777777" w:rsidTr="005977AF">
        <w:trPr>
          <w:trHeight w:val="454"/>
        </w:trPr>
        <w:tc>
          <w:tcPr>
            <w:tcW w:w="1091" w:type="pct"/>
            <w:vAlign w:val="center"/>
            <w:hideMark/>
          </w:tcPr>
          <w:p w14:paraId="4E6849FC" w14:textId="77777777" w:rsidR="00A230D1" w:rsidRPr="00795F17" w:rsidRDefault="00A230D1" w:rsidP="0057488F">
            <w:pPr>
              <w:pStyle w:val="Teksttabelilewy"/>
            </w:pPr>
            <w:r w:rsidRPr="00795F17">
              <w:t>Środkowej Odry</w:t>
            </w:r>
          </w:p>
        </w:tc>
        <w:tc>
          <w:tcPr>
            <w:tcW w:w="548" w:type="pct"/>
            <w:vAlign w:val="center"/>
            <w:hideMark/>
          </w:tcPr>
          <w:p w14:paraId="11EB3126" w14:textId="77777777" w:rsidR="00A230D1" w:rsidRPr="00795F17" w:rsidRDefault="00A230D1" w:rsidP="0065243A">
            <w:pPr>
              <w:pStyle w:val="Teksttabelisrodek"/>
            </w:pPr>
            <w:r w:rsidRPr="00795F17">
              <w:t>24</w:t>
            </w:r>
          </w:p>
        </w:tc>
        <w:tc>
          <w:tcPr>
            <w:tcW w:w="587" w:type="pct"/>
            <w:vAlign w:val="center"/>
            <w:hideMark/>
          </w:tcPr>
          <w:p w14:paraId="06C9482A" w14:textId="77777777" w:rsidR="00A230D1" w:rsidRPr="00795F17" w:rsidRDefault="00A230D1" w:rsidP="0065243A">
            <w:pPr>
              <w:pStyle w:val="Teksttabelisrodek"/>
            </w:pPr>
            <w:r w:rsidRPr="00795F17">
              <w:t>17</w:t>
            </w:r>
          </w:p>
        </w:tc>
        <w:tc>
          <w:tcPr>
            <w:tcW w:w="587" w:type="pct"/>
            <w:vAlign w:val="center"/>
            <w:hideMark/>
          </w:tcPr>
          <w:p w14:paraId="72E22010" w14:textId="77777777" w:rsidR="00A230D1" w:rsidRPr="00795F17" w:rsidRDefault="00A230D1" w:rsidP="0065243A">
            <w:pPr>
              <w:pStyle w:val="Teksttabelisrodek"/>
            </w:pPr>
            <w:r w:rsidRPr="00795F17">
              <w:t>0</w:t>
            </w:r>
          </w:p>
        </w:tc>
        <w:tc>
          <w:tcPr>
            <w:tcW w:w="860" w:type="pct"/>
            <w:vAlign w:val="center"/>
            <w:hideMark/>
          </w:tcPr>
          <w:p w14:paraId="67F4F77A" w14:textId="77777777" w:rsidR="00A230D1" w:rsidRPr="00795F17" w:rsidRDefault="00A230D1" w:rsidP="0065243A">
            <w:pPr>
              <w:pStyle w:val="Teksttabelisrodek"/>
            </w:pPr>
            <w:r w:rsidRPr="00795F17">
              <w:t>4</w:t>
            </w:r>
          </w:p>
        </w:tc>
        <w:tc>
          <w:tcPr>
            <w:tcW w:w="626" w:type="pct"/>
            <w:vAlign w:val="center"/>
            <w:hideMark/>
          </w:tcPr>
          <w:p w14:paraId="3BC6F24A" w14:textId="77777777" w:rsidR="00A230D1" w:rsidRPr="00795F17" w:rsidRDefault="00A230D1" w:rsidP="0065243A">
            <w:pPr>
              <w:pStyle w:val="Teksttabelisrodek"/>
            </w:pPr>
            <w:r w:rsidRPr="00795F17">
              <w:t>4</w:t>
            </w:r>
          </w:p>
        </w:tc>
        <w:tc>
          <w:tcPr>
            <w:tcW w:w="701" w:type="pct"/>
            <w:vAlign w:val="center"/>
            <w:hideMark/>
          </w:tcPr>
          <w:p w14:paraId="5A49DB18" w14:textId="77777777" w:rsidR="00A230D1" w:rsidRPr="00795F17" w:rsidRDefault="00A230D1" w:rsidP="0065243A">
            <w:pPr>
              <w:pStyle w:val="Teksttabelisrodek"/>
            </w:pPr>
            <w:r w:rsidRPr="00795F17">
              <w:t>0</w:t>
            </w:r>
          </w:p>
        </w:tc>
      </w:tr>
      <w:tr w:rsidR="009560DD" w:rsidRPr="00795F17" w14:paraId="730CD741" w14:textId="77777777" w:rsidTr="005977AF">
        <w:trPr>
          <w:trHeight w:val="454"/>
        </w:trPr>
        <w:tc>
          <w:tcPr>
            <w:tcW w:w="1091" w:type="pct"/>
            <w:vAlign w:val="center"/>
            <w:hideMark/>
          </w:tcPr>
          <w:p w14:paraId="34B2EE95" w14:textId="77777777" w:rsidR="00A230D1" w:rsidRPr="00795F17" w:rsidRDefault="00A230D1" w:rsidP="0057488F">
            <w:pPr>
              <w:pStyle w:val="Teksttabelilewy"/>
            </w:pPr>
            <w:r w:rsidRPr="00795F17">
              <w:t>Warty</w:t>
            </w:r>
          </w:p>
        </w:tc>
        <w:tc>
          <w:tcPr>
            <w:tcW w:w="548" w:type="pct"/>
            <w:vAlign w:val="center"/>
            <w:hideMark/>
          </w:tcPr>
          <w:p w14:paraId="4F779A3A" w14:textId="77777777" w:rsidR="00A230D1" w:rsidRPr="00795F17" w:rsidRDefault="00A230D1" w:rsidP="0065243A">
            <w:pPr>
              <w:pStyle w:val="Teksttabelisrodek"/>
            </w:pPr>
            <w:r w:rsidRPr="00795F17">
              <w:t>284</w:t>
            </w:r>
          </w:p>
        </w:tc>
        <w:tc>
          <w:tcPr>
            <w:tcW w:w="587" w:type="pct"/>
            <w:vAlign w:val="center"/>
            <w:hideMark/>
          </w:tcPr>
          <w:p w14:paraId="3A648394" w14:textId="77777777" w:rsidR="00A230D1" w:rsidRPr="00795F17" w:rsidRDefault="00A230D1" w:rsidP="0065243A">
            <w:pPr>
              <w:pStyle w:val="Teksttabelisrodek"/>
            </w:pPr>
            <w:r w:rsidRPr="00795F17">
              <w:t>223</w:t>
            </w:r>
          </w:p>
        </w:tc>
        <w:tc>
          <w:tcPr>
            <w:tcW w:w="587" w:type="pct"/>
            <w:vAlign w:val="center"/>
            <w:hideMark/>
          </w:tcPr>
          <w:p w14:paraId="3D189CCF" w14:textId="77777777" w:rsidR="00A230D1" w:rsidRPr="00795F17" w:rsidRDefault="00A230D1" w:rsidP="0065243A">
            <w:pPr>
              <w:pStyle w:val="Teksttabelisrodek"/>
            </w:pPr>
            <w:r w:rsidRPr="00795F17">
              <w:t>5</w:t>
            </w:r>
          </w:p>
        </w:tc>
        <w:tc>
          <w:tcPr>
            <w:tcW w:w="860" w:type="pct"/>
            <w:vAlign w:val="center"/>
            <w:hideMark/>
          </w:tcPr>
          <w:p w14:paraId="74447515" w14:textId="77777777" w:rsidR="00A230D1" w:rsidRPr="00795F17" w:rsidRDefault="00A230D1" w:rsidP="0065243A">
            <w:pPr>
              <w:pStyle w:val="Teksttabelisrodek"/>
            </w:pPr>
            <w:r w:rsidRPr="00795F17">
              <w:t>33</w:t>
            </w:r>
          </w:p>
        </w:tc>
        <w:tc>
          <w:tcPr>
            <w:tcW w:w="626" w:type="pct"/>
            <w:vAlign w:val="center"/>
            <w:hideMark/>
          </w:tcPr>
          <w:p w14:paraId="014C9634" w14:textId="77777777" w:rsidR="00A230D1" w:rsidRPr="00795F17" w:rsidRDefault="00A230D1" w:rsidP="0065243A">
            <w:pPr>
              <w:pStyle w:val="Teksttabelisrodek"/>
            </w:pPr>
            <w:r w:rsidRPr="00795F17">
              <w:t>49</w:t>
            </w:r>
          </w:p>
        </w:tc>
        <w:tc>
          <w:tcPr>
            <w:tcW w:w="701" w:type="pct"/>
            <w:vAlign w:val="center"/>
            <w:hideMark/>
          </w:tcPr>
          <w:p w14:paraId="722AE7D5" w14:textId="77777777" w:rsidR="00A230D1" w:rsidRPr="00795F17" w:rsidRDefault="00A230D1" w:rsidP="0065243A">
            <w:pPr>
              <w:pStyle w:val="Teksttabelisrodek"/>
            </w:pPr>
            <w:r w:rsidRPr="00795F17">
              <w:t>40</w:t>
            </w:r>
          </w:p>
        </w:tc>
      </w:tr>
      <w:tr w:rsidR="009560DD" w:rsidRPr="00795F17" w14:paraId="1D4C1E8F" w14:textId="77777777" w:rsidTr="005977AF">
        <w:trPr>
          <w:trHeight w:val="454"/>
        </w:trPr>
        <w:tc>
          <w:tcPr>
            <w:tcW w:w="1091" w:type="pct"/>
            <w:vAlign w:val="center"/>
            <w:hideMark/>
          </w:tcPr>
          <w:p w14:paraId="4EAACE2D" w14:textId="77777777" w:rsidR="00A230D1" w:rsidRPr="00795F17" w:rsidRDefault="00A230D1" w:rsidP="0057488F">
            <w:pPr>
              <w:pStyle w:val="Teksttabelilewy"/>
            </w:pPr>
            <w:r w:rsidRPr="00795F17">
              <w:t>Dolnej Odry i Przymorza Zachodniego</w:t>
            </w:r>
          </w:p>
        </w:tc>
        <w:tc>
          <w:tcPr>
            <w:tcW w:w="548" w:type="pct"/>
            <w:vAlign w:val="center"/>
            <w:hideMark/>
          </w:tcPr>
          <w:p w14:paraId="09B46E0A" w14:textId="77777777" w:rsidR="00A230D1" w:rsidRPr="00795F17" w:rsidRDefault="00A230D1" w:rsidP="0065243A">
            <w:pPr>
              <w:pStyle w:val="Teksttabelisrodek"/>
            </w:pPr>
            <w:r w:rsidRPr="00795F17">
              <w:t>113</w:t>
            </w:r>
          </w:p>
        </w:tc>
        <w:tc>
          <w:tcPr>
            <w:tcW w:w="587" w:type="pct"/>
            <w:vAlign w:val="center"/>
            <w:hideMark/>
          </w:tcPr>
          <w:p w14:paraId="69EE395E" w14:textId="77777777" w:rsidR="00A230D1" w:rsidRPr="00795F17" w:rsidRDefault="00A230D1" w:rsidP="0065243A">
            <w:pPr>
              <w:pStyle w:val="Teksttabelisrodek"/>
            </w:pPr>
            <w:r w:rsidRPr="00795F17">
              <w:t>7</w:t>
            </w:r>
          </w:p>
        </w:tc>
        <w:tc>
          <w:tcPr>
            <w:tcW w:w="587" w:type="pct"/>
            <w:vAlign w:val="center"/>
            <w:hideMark/>
          </w:tcPr>
          <w:p w14:paraId="731BACC7" w14:textId="77777777" w:rsidR="00A230D1" w:rsidRPr="00795F17" w:rsidRDefault="00A230D1" w:rsidP="0065243A">
            <w:pPr>
              <w:pStyle w:val="Teksttabelisrodek"/>
            </w:pPr>
            <w:r w:rsidRPr="00795F17">
              <w:t>5</w:t>
            </w:r>
          </w:p>
        </w:tc>
        <w:tc>
          <w:tcPr>
            <w:tcW w:w="860" w:type="pct"/>
            <w:vAlign w:val="center"/>
            <w:hideMark/>
          </w:tcPr>
          <w:p w14:paraId="07C04223" w14:textId="77777777" w:rsidR="00A230D1" w:rsidRPr="00795F17" w:rsidRDefault="00A230D1" w:rsidP="0065243A">
            <w:pPr>
              <w:pStyle w:val="Teksttabelisrodek"/>
            </w:pPr>
            <w:r w:rsidRPr="00795F17">
              <w:t>15</w:t>
            </w:r>
          </w:p>
        </w:tc>
        <w:tc>
          <w:tcPr>
            <w:tcW w:w="626" w:type="pct"/>
            <w:vAlign w:val="center"/>
            <w:hideMark/>
          </w:tcPr>
          <w:p w14:paraId="75B5E54B" w14:textId="77777777" w:rsidR="00A230D1" w:rsidRPr="00795F17" w:rsidRDefault="00A230D1" w:rsidP="0065243A">
            <w:pPr>
              <w:pStyle w:val="Teksttabelisrodek"/>
            </w:pPr>
            <w:r w:rsidRPr="00795F17">
              <w:t>18</w:t>
            </w:r>
          </w:p>
        </w:tc>
        <w:tc>
          <w:tcPr>
            <w:tcW w:w="701" w:type="pct"/>
            <w:vAlign w:val="center"/>
            <w:hideMark/>
          </w:tcPr>
          <w:p w14:paraId="5E2A715E" w14:textId="77777777" w:rsidR="00A230D1" w:rsidRPr="00795F17" w:rsidRDefault="00A230D1" w:rsidP="0065243A">
            <w:pPr>
              <w:pStyle w:val="Teksttabelisrodek"/>
            </w:pPr>
            <w:r w:rsidRPr="00795F17">
              <w:t>11</w:t>
            </w:r>
          </w:p>
        </w:tc>
      </w:tr>
    </w:tbl>
    <w:p w14:paraId="7D6DD52D" w14:textId="2440EF21" w:rsidR="009560DD" w:rsidRPr="00795F17" w:rsidRDefault="009560DD" w:rsidP="0044393D">
      <w:pPr>
        <w:pStyle w:val="rdo"/>
      </w:pPr>
      <w:r w:rsidRPr="00795F17">
        <w:t xml:space="preserve">Źródło: </w:t>
      </w:r>
      <w:r w:rsidR="00A62769" w:rsidRPr="00795F17">
        <w:t>opracowanie własne na</w:t>
      </w:r>
      <w:r w:rsidR="00DD15FC" w:rsidRPr="00795F17">
        <w:t xml:space="preserve"> podstawie danych aPGW</w:t>
      </w:r>
    </w:p>
    <w:p w14:paraId="1D41478A" w14:textId="2F0E9D99" w:rsidR="00A230D1" w:rsidRPr="00795F17" w:rsidRDefault="005B30F4" w:rsidP="0044393D">
      <w:pPr>
        <w:pStyle w:val="Nagwek5"/>
        <w:rPr>
          <w:bCs/>
        </w:rPr>
      </w:pPr>
      <w:r w:rsidRPr="00795F17">
        <w:t>Ocena osiągnięcia celów środowiskowych w odniesieniu do nowych jednostek planistycznych IIaPGW (2022-2027)</w:t>
      </w:r>
    </w:p>
    <w:p w14:paraId="3DB26B14" w14:textId="77777777" w:rsidR="009E3AB9" w:rsidRPr="00795F17" w:rsidRDefault="009E3AB9" w:rsidP="009E3AB9">
      <w:r w:rsidRPr="00795F17">
        <w:t xml:space="preserve">Cel środowiskowy dla stanu i potencjału ekologicznego oraz stanu chemicznego został wskazany w aPGW dla 406 jcwp (95,1%) spośród wszystkich 427 jcwp w obszarze dorzecza Odry. W odniesieniu do nowych 21 jcwp (4,9%) nie wyznaczono takiego celu środowiskowego. </w:t>
      </w:r>
    </w:p>
    <w:p w14:paraId="00C2B93C" w14:textId="77777777" w:rsidR="009E3AB9" w:rsidRPr="00795F17" w:rsidRDefault="009E3AB9" w:rsidP="009E3AB9">
      <w:r w:rsidRPr="00795F17">
        <w:t>W zakresie stanu/potencjału ekologicznego wskazany został jako cel:</w:t>
      </w:r>
    </w:p>
    <w:p w14:paraId="4948D38A" w14:textId="77777777" w:rsidR="009E3AB9" w:rsidRPr="00795F17" w:rsidRDefault="009E3AB9" w:rsidP="00BA6B41">
      <w:pPr>
        <w:pStyle w:val="Akapitzlist"/>
      </w:pPr>
      <w:r w:rsidRPr="00795F17">
        <w:t xml:space="preserve">Bardzo dobry stan ekologiczny dla 15 jcwp (3,5%); </w:t>
      </w:r>
    </w:p>
    <w:p w14:paraId="09E83D70" w14:textId="77777777" w:rsidR="009E3AB9" w:rsidRPr="00795F17" w:rsidRDefault="009E3AB9" w:rsidP="00BA6B41">
      <w:pPr>
        <w:pStyle w:val="Akapitzlist"/>
      </w:pPr>
      <w:r w:rsidRPr="00795F17">
        <w:t xml:space="preserve">Maksymalny potencjał ekologiczny dla 4 jcwp (0,9%); </w:t>
      </w:r>
    </w:p>
    <w:p w14:paraId="2D89AAA2" w14:textId="77777777" w:rsidR="009E3AB9" w:rsidRPr="00795F17" w:rsidRDefault="009E3AB9" w:rsidP="00BA6B41">
      <w:pPr>
        <w:pStyle w:val="Akapitzlist"/>
      </w:pPr>
      <w:r w:rsidRPr="00795F17">
        <w:t xml:space="preserve">Dobry stan ekologiczny dla 289 jcwp (67,7%); </w:t>
      </w:r>
    </w:p>
    <w:p w14:paraId="1563E47E" w14:textId="77777777" w:rsidR="009E3AB9" w:rsidRPr="00795F17" w:rsidRDefault="009E3AB9" w:rsidP="00BA6B41">
      <w:pPr>
        <w:pStyle w:val="Akapitzlist"/>
      </w:pPr>
      <w:r w:rsidRPr="00795F17">
        <w:t xml:space="preserve">Dobry potencjał ekologiczny dla 94 jcwp (22%); </w:t>
      </w:r>
    </w:p>
    <w:p w14:paraId="34416EDF" w14:textId="77777777" w:rsidR="009E3AB9" w:rsidRPr="00795F17" w:rsidRDefault="009E3AB9" w:rsidP="00BA6B41">
      <w:pPr>
        <w:pStyle w:val="Akapitzlist"/>
      </w:pPr>
      <w:r w:rsidRPr="00795F17">
        <w:t>Mniej rygorystyczny cel środowiskowy dla 4 jcwp (0,9%).</w:t>
      </w:r>
    </w:p>
    <w:p w14:paraId="756C46C3" w14:textId="5019E718" w:rsidR="00A230D1" w:rsidRPr="00795F17" w:rsidRDefault="00A230D1" w:rsidP="0044393D">
      <w:r w:rsidRPr="00795F17">
        <w:t xml:space="preserve">Dodatkowo dla 40 jcwp (8,0%) spośród wszystkich jezior w </w:t>
      </w:r>
      <w:r w:rsidR="00E478B0" w:rsidRPr="00795F17">
        <w:t xml:space="preserve">obszarze </w:t>
      </w:r>
      <w:r w:rsidRPr="00795F17">
        <w:t>dorzecz</w:t>
      </w:r>
      <w:r w:rsidR="00E478B0" w:rsidRPr="00795F17">
        <w:t xml:space="preserve">a </w:t>
      </w:r>
      <w:r w:rsidR="008C6DBD" w:rsidRPr="00795F17">
        <w:t>Odry</w:t>
      </w:r>
      <w:r w:rsidRPr="00795F17">
        <w:t xml:space="preserve"> cel środowiskowy został uszczegółowiony, ze względu na to, że znajdują się one w wykazie jednolitych części wód powierzchniowych przeznaczonych do celów rekreacyjnych, w tym kąpieliskowych. Z kolei dla 445 jcwp (89</w:t>
      </w:r>
      <w:r w:rsidR="009E3AB9" w:rsidRPr="00795F17">
        <w:t>,</w:t>
      </w:r>
      <w:r w:rsidRPr="00795F17">
        <w:t xml:space="preserve">2%) celem środowiskowym jest osiągnięcie norm i celów wynikających z przepisów dotyczących obszarów przeznaczonych do ochrony siedlisk lub gatunków, ustanowionych w ustawie o ochronie przyrody, dla których utrzymanie lub poprawa stanu wód jest ważnym czynnikiem w ich ochronie. </w:t>
      </w:r>
    </w:p>
    <w:p w14:paraId="55E3A551" w14:textId="07EAF6AE" w:rsidR="00A230D1" w:rsidRPr="00795F17" w:rsidRDefault="00A230D1" w:rsidP="0044393D">
      <w:r w:rsidRPr="00795F17">
        <w:t>Ocena stopnia osiągnięcia celów środowiskowych w zakresie stanu/potencjału ekologicznego z okresu przyjętego do analizy, tj. lat 2016-2021 była dostępna dla 439 jcwp (87,9%) spośród wszystkich 499</w:t>
      </w:r>
      <w:r w:rsidR="005977AF" w:rsidRPr="00795F17">
        <w:t> </w:t>
      </w:r>
      <w:r w:rsidRPr="00795F17">
        <w:t>w</w:t>
      </w:r>
      <w:r w:rsidR="00E478B0" w:rsidRPr="00795F17">
        <w:t xml:space="preserve"> obszarze </w:t>
      </w:r>
      <w:r w:rsidRPr="00795F17">
        <w:t>dorzecz</w:t>
      </w:r>
      <w:r w:rsidR="00E478B0" w:rsidRPr="00795F17">
        <w:t>a</w:t>
      </w:r>
      <w:r w:rsidRPr="00795F17">
        <w:t xml:space="preserve"> </w:t>
      </w:r>
      <w:r w:rsidR="008C6DBD" w:rsidRPr="00795F17">
        <w:t>Odry</w:t>
      </w:r>
      <w:r w:rsidRPr="00795F17">
        <w:t>, podczas gdy dla 60 jcwp (12,1%) taka ocena nie była możliwa. W</w:t>
      </w:r>
      <w:r w:rsidR="0057488F" w:rsidRPr="00795F17">
        <w:t> </w:t>
      </w:r>
      <w:r w:rsidRPr="00795F17">
        <w:t>odniesieniu do stanu chemicznego ocena taka była możliwa w stosunku do wszystkich jcwp, dla</w:t>
      </w:r>
      <w:r w:rsidR="0009370C" w:rsidRPr="00795F17">
        <w:t> </w:t>
      </w:r>
      <w:r w:rsidRPr="00795F17">
        <w:t>(406) których w</w:t>
      </w:r>
      <w:r w:rsidR="00E478B0" w:rsidRPr="00795F17">
        <w:t> </w:t>
      </w:r>
      <w:r w:rsidRPr="00795F17">
        <w:t xml:space="preserve">aPGW wyznaczono cel środowiskowy w tym zakresie. </w:t>
      </w:r>
    </w:p>
    <w:p w14:paraId="4455E227" w14:textId="5418719B" w:rsidR="00A230D1" w:rsidRPr="00795F17" w:rsidRDefault="00A230D1" w:rsidP="00BA6B41">
      <w:pPr>
        <w:pStyle w:val="Akapitzlist"/>
      </w:pPr>
      <w:r w:rsidRPr="00795F17">
        <w:t xml:space="preserve">325 jcwp (65,1%) w </w:t>
      </w:r>
      <w:r w:rsidR="00E478B0" w:rsidRPr="00795F17">
        <w:t xml:space="preserve">obszarze </w:t>
      </w:r>
      <w:r w:rsidRPr="00795F17">
        <w:t>dorzecz</w:t>
      </w:r>
      <w:r w:rsidR="00E478B0" w:rsidRPr="00795F17">
        <w:t>a</w:t>
      </w:r>
      <w:r w:rsidRPr="00795F17">
        <w:t xml:space="preserve"> </w:t>
      </w:r>
      <w:r w:rsidR="008C6DBD" w:rsidRPr="00795F17">
        <w:t>Odry</w:t>
      </w:r>
      <w:r w:rsidRPr="00795F17">
        <w:t xml:space="preserve"> nie osiągnęło celu środowiskowego w zakresie stanu/potencjału ekologicznego.</w:t>
      </w:r>
    </w:p>
    <w:p w14:paraId="2DD1C231" w14:textId="364FAF6C" w:rsidR="00A230D1" w:rsidRPr="00795F17" w:rsidRDefault="00A230D1" w:rsidP="00BA6B41">
      <w:pPr>
        <w:pStyle w:val="Akapitzlist"/>
      </w:pPr>
      <w:r w:rsidRPr="00795F17">
        <w:t xml:space="preserve">dla 29 nowych jcwp (5,8%) w </w:t>
      </w:r>
      <w:r w:rsidR="00E478B0" w:rsidRPr="00795F17">
        <w:t xml:space="preserve">obszarze </w:t>
      </w:r>
      <w:r w:rsidRPr="00795F17">
        <w:t>dorzecz</w:t>
      </w:r>
      <w:r w:rsidR="00E478B0" w:rsidRPr="00795F17">
        <w:t>a</w:t>
      </w:r>
      <w:r w:rsidRPr="00795F17">
        <w:t xml:space="preserve"> </w:t>
      </w:r>
      <w:r w:rsidR="008C6DBD" w:rsidRPr="00795F17">
        <w:t>Odry</w:t>
      </w:r>
      <w:r w:rsidRPr="00795F17">
        <w:t xml:space="preserve">, które nie miały wyznaczonych celów środowiskowych w aPGW nie można było dokonać oceny ich osiągnięcia (wykres </w:t>
      </w:r>
      <w:r w:rsidR="0070732C" w:rsidRPr="00795F17">
        <w:t>8-9</w:t>
      </w:r>
      <w:r w:rsidRPr="00795F17">
        <w:t xml:space="preserve">). </w:t>
      </w:r>
    </w:p>
    <w:p w14:paraId="69F5F658" w14:textId="47DB777A" w:rsidR="0070732C" w:rsidRPr="00795F17" w:rsidRDefault="005977AF" w:rsidP="0057488F">
      <w:pPr>
        <w:pStyle w:val="wykrespolozenie"/>
      </w:pPr>
      <w:r w:rsidRPr="00795F17">
        <w:rPr>
          <w:noProof/>
          <w:lang w:eastAsia="pl-PL"/>
        </w:rPr>
        <w:drawing>
          <wp:inline distT="0" distB="0" distL="0" distR="0" wp14:anchorId="498357B0" wp14:editId="4F5BC553">
            <wp:extent cx="5760000" cy="3600000"/>
            <wp:effectExtent l="0" t="0" r="12700" b="635"/>
            <wp:docPr id="1692861442" name="Wykres 1692861442">
              <a:extLst xmlns:a="http://schemas.openxmlformats.org/drawingml/2006/main">
                <a:ext uri="{FF2B5EF4-FFF2-40B4-BE49-F238E27FC236}">
                  <a16:creationId xmlns:a16="http://schemas.microsoft.com/office/drawing/2014/main" id="{00000000-0008-0000-0600-000003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04A104C5" w14:textId="74722C15" w:rsidR="00A230D1" w:rsidRPr="00795F17" w:rsidRDefault="0070732C" w:rsidP="00B479EE">
      <w:pPr>
        <w:pStyle w:val="Wykres"/>
        <w:rPr>
          <w:sz w:val="24"/>
        </w:rPr>
      </w:pPr>
      <w:bookmarkStart w:id="404" w:name="_Toc68703852"/>
      <w:r w:rsidRPr="00795F17">
        <w:t xml:space="preserve">Wykres </w:t>
      </w:r>
      <w:fldSimple w:instr=" STYLEREF 1 \s ">
        <w:r w:rsidR="00550571">
          <w:rPr>
            <w:noProof/>
          </w:rPr>
          <w:t>8</w:t>
        </w:r>
      </w:fldSimple>
      <w:r w:rsidR="008F17D7" w:rsidRPr="00795F17">
        <w:noBreakHyphen/>
      </w:r>
      <w:fldSimple w:instr=" SEQ Wykres \* ARABIC \s 1 ">
        <w:r w:rsidR="00550571">
          <w:rPr>
            <w:noProof/>
          </w:rPr>
          <w:t>9</w:t>
        </w:r>
      </w:fldSimple>
      <w:r w:rsidRPr="00795F17">
        <w:tab/>
      </w:r>
      <w:r w:rsidR="005977AF" w:rsidRPr="00795F17">
        <w:rPr>
          <w:lang w:eastAsia="pl-PL"/>
        </w:rPr>
        <w:t>Ocena osiągnięcia wyznaczonych w aPGW (2016-2021) celów środowiskowych dla</w:t>
      </w:r>
      <w:r w:rsidR="0009370C" w:rsidRPr="00795F17">
        <w:rPr>
          <w:lang w:eastAsia="pl-PL"/>
        </w:rPr>
        <w:t> </w:t>
      </w:r>
      <w:r w:rsidR="005977AF" w:rsidRPr="00795F17">
        <w:rPr>
          <w:lang w:eastAsia="pl-PL"/>
        </w:rPr>
        <w:t>stanu/potencjału ekologicznego, wyznaczonych w aPGW w jcwp LW na obszarze dorzecza Odry oraz w poszczególnych regionach wodnych tego obszaru dorzecza w oparciu o nowy układ jednostek planistycznych</w:t>
      </w:r>
      <w:bookmarkEnd w:id="404"/>
    </w:p>
    <w:p w14:paraId="446B3C5D" w14:textId="42865F0E" w:rsidR="00FA195F" w:rsidRPr="00795F17" w:rsidRDefault="00FA195F" w:rsidP="0044393D">
      <w:pPr>
        <w:pStyle w:val="rdo"/>
      </w:pPr>
      <w:r w:rsidRPr="00795F17">
        <w:t>Źródło:</w:t>
      </w:r>
      <w:r w:rsidR="00AD5CB7" w:rsidRPr="00795F17">
        <w:t xml:space="preserve"> </w:t>
      </w:r>
      <w:r w:rsidR="00BF2B94" w:rsidRPr="00795F17">
        <w:t>opracowanie własne na podstawie danych GIOŚ</w:t>
      </w:r>
    </w:p>
    <w:p w14:paraId="231B201C" w14:textId="69F0C3F3" w:rsidR="00BA6AC0" w:rsidRPr="00795F17" w:rsidRDefault="00BA6AC0" w:rsidP="0057488F">
      <w:r w:rsidRPr="00795F17">
        <w:t>Dodatkowo</w:t>
      </w:r>
      <w:r w:rsidR="0057488F" w:rsidRPr="00795F17">
        <w:t xml:space="preserve"> </w:t>
      </w:r>
      <w:r w:rsidRPr="00795F17">
        <w:t>dla</w:t>
      </w:r>
      <w:r w:rsidR="0057488F" w:rsidRPr="00795F17">
        <w:t xml:space="preserve"> </w:t>
      </w:r>
      <w:r w:rsidRPr="00795F17">
        <w:t>61</w:t>
      </w:r>
      <w:r w:rsidR="0057488F" w:rsidRPr="00795F17">
        <w:t xml:space="preserve"> </w:t>
      </w:r>
      <w:r w:rsidRPr="00795F17">
        <w:t>jcwp</w:t>
      </w:r>
      <w:r w:rsidR="0057488F" w:rsidRPr="00795F17">
        <w:t xml:space="preserve"> </w:t>
      </w:r>
      <w:r w:rsidRPr="00795F17">
        <w:t>(14,3%)</w:t>
      </w:r>
      <w:r w:rsidR="0057488F" w:rsidRPr="00795F17">
        <w:t xml:space="preserve"> </w:t>
      </w:r>
      <w:r w:rsidRPr="00795F17">
        <w:t>spośród</w:t>
      </w:r>
      <w:r w:rsidR="0057488F" w:rsidRPr="00795F17">
        <w:t xml:space="preserve"> </w:t>
      </w:r>
      <w:r w:rsidRPr="00795F17">
        <w:t>wszystkich</w:t>
      </w:r>
      <w:r w:rsidR="0057488F" w:rsidRPr="00795F17">
        <w:t xml:space="preserve"> </w:t>
      </w:r>
      <w:r w:rsidRPr="00795F17">
        <w:t>jcwp</w:t>
      </w:r>
      <w:r w:rsidR="0057488F" w:rsidRPr="00795F17">
        <w:t xml:space="preserve"> </w:t>
      </w:r>
      <w:r w:rsidRPr="00795F17">
        <w:t>jeziornych</w:t>
      </w:r>
      <w:r w:rsidR="0057488F" w:rsidRPr="00795F17">
        <w:t xml:space="preserve"> </w:t>
      </w:r>
      <w:r w:rsidRPr="00795F17">
        <w:t>w</w:t>
      </w:r>
      <w:r w:rsidR="0057488F" w:rsidRPr="00795F17">
        <w:t xml:space="preserve"> </w:t>
      </w:r>
      <w:r w:rsidR="00E478B0" w:rsidRPr="00795F17">
        <w:t>obszarze</w:t>
      </w:r>
      <w:r w:rsidR="0057488F" w:rsidRPr="00795F17">
        <w:t xml:space="preserve"> </w:t>
      </w:r>
      <w:r w:rsidRPr="00795F17">
        <w:t>dorzecz</w:t>
      </w:r>
      <w:r w:rsidR="00E478B0" w:rsidRPr="00795F17">
        <w:t>a</w:t>
      </w:r>
      <w:r w:rsidR="0057488F" w:rsidRPr="00795F17">
        <w:t xml:space="preserve"> </w:t>
      </w:r>
      <w:r w:rsidRPr="00795F17">
        <w:t>Odry</w:t>
      </w:r>
      <w:r w:rsidR="0057488F" w:rsidRPr="00795F17">
        <w:t xml:space="preserve"> </w:t>
      </w:r>
      <w:r w:rsidRPr="00795F17">
        <w:t>cel</w:t>
      </w:r>
      <w:r w:rsidR="0057488F" w:rsidRPr="00795F17">
        <w:t xml:space="preserve"> </w:t>
      </w:r>
      <w:r w:rsidRPr="00795F17">
        <w:t>środowiskowy</w:t>
      </w:r>
      <w:r w:rsidR="0057488F" w:rsidRPr="00795F17">
        <w:t xml:space="preserve"> </w:t>
      </w:r>
      <w:r w:rsidRPr="00795F17">
        <w:t>został</w:t>
      </w:r>
      <w:r w:rsidR="0057488F" w:rsidRPr="00795F17">
        <w:t xml:space="preserve"> </w:t>
      </w:r>
      <w:r w:rsidRPr="00795F17">
        <w:t>uszczegółowiony,</w:t>
      </w:r>
      <w:r w:rsidR="0057488F" w:rsidRPr="00795F17">
        <w:t xml:space="preserve"> </w:t>
      </w:r>
      <w:r w:rsidRPr="00795F17">
        <w:t>ze</w:t>
      </w:r>
      <w:r w:rsidR="0057488F" w:rsidRPr="00795F17">
        <w:t xml:space="preserve"> </w:t>
      </w:r>
      <w:r w:rsidRPr="00795F17">
        <w:t>względu</w:t>
      </w:r>
      <w:r w:rsidR="0057488F" w:rsidRPr="00795F17">
        <w:t xml:space="preserve"> </w:t>
      </w:r>
      <w:r w:rsidRPr="00795F17">
        <w:t>na</w:t>
      </w:r>
      <w:r w:rsidR="0057488F" w:rsidRPr="00795F17">
        <w:t xml:space="preserve"> </w:t>
      </w:r>
      <w:r w:rsidRPr="00795F17">
        <w:t>to,</w:t>
      </w:r>
      <w:r w:rsidR="0057488F" w:rsidRPr="00795F17">
        <w:t xml:space="preserve"> </w:t>
      </w:r>
      <w:r w:rsidRPr="00795F17">
        <w:t>że</w:t>
      </w:r>
      <w:r w:rsidR="0057488F" w:rsidRPr="00795F17">
        <w:t xml:space="preserve"> </w:t>
      </w:r>
      <w:r w:rsidRPr="00795F17">
        <w:t>znajdują</w:t>
      </w:r>
      <w:r w:rsidR="0057488F" w:rsidRPr="00795F17">
        <w:t xml:space="preserve"> </w:t>
      </w:r>
      <w:r w:rsidRPr="00795F17">
        <w:t>się</w:t>
      </w:r>
      <w:r w:rsidR="0057488F" w:rsidRPr="00795F17">
        <w:t xml:space="preserve"> </w:t>
      </w:r>
      <w:r w:rsidRPr="00795F17">
        <w:t>one</w:t>
      </w:r>
      <w:r w:rsidR="0057488F" w:rsidRPr="00795F17">
        <w:t xml:space="preserve"> </w:t>
      </w:r>
      <w:r w:rsidRPr="00795F17">
        <w:t>w</w:t>
      </w:r>
      <w:r w:rsidR="0057488F" w:rsidRPr="00795F17">
        <w:t xml:space="preserve"> </w:t>
      </w:r>
      <w:r w:rsidRPr="00795F17">
        <w:t>wykazie</w:t>
      </w:r>
      <w:r w:rsidR="0057488F" w:rsidRPr="00795F17">
        <w:t xml:space="preserve"> </w:t>
      </w:r>
      <w:r w:rsidRPr="00795F17">
        <w:t>jednolitych</w:t>
      </w:r>
      <w:r w:rsidR="0057488F" w:rsidRPr="00795F17">
        <w:t xml:space="preserve"> </w:t>
      </w:r>
      <w:r w:rsidRPr="00795F17">
        <w:t>części</w:t>
      </w:r>
      <w:r w:rsidR="0057488F" w:rsidRPr="00795F17">
        <w:t xml:space="preserve"> </w:t>
      </w:r>
      <w:r w:rsidRPr="00795F17">
        <w:t>wód</w:t>
      </w:r>
      <w:r w:rsidR="0057488F" w:rsidRPr="00795F17">
        <w:t xml:space="preserve"> </w:t>
      </w:r>
      <w:r w:rsidRPr="00795F17">
        <w:t>powierzchniowych</w:t>
      </w:r>
      <w:r w:rsidR="0057488F" w:rsidRPr="00795F17">
        <w:t xml:space="preserve"> </w:t>
      </w:r>
      <w:r w:rsidRPr="00795F17">
        <w:t>przeznaczonych</w:t>
      </w:r>
      <w:r w:rsidR="0057488F" w:rsidRPr="00795F17">
        <w:t xml:space="preserve"> </w:t>
      </w:r>
      <w:r w:rsidRPr="00795F17">
        <w:t>do</w:t>
      </w:r>
      <w:r w:rsidR="0057488F" w:rsidRPr="00795F17">
        <w:t xml:space="preserve"> </w:t>
      </w:r>
      <w:r w:rsidRPr="00795F17">
        <w:t>celów</w:t>
      </w:r>
      <w:r w:rsidR="0057488F" w:rsidRPr="00795F17">
        <w:t xml:space="preserve"> </w:t>
      </w:r>
      <w:r w:rsidRPr="00795F17">
        <w:t>rekreacyjnych,</w:t>
      </w:r>
      <w:r w:rsidR="0057488F" w:rsidRPr="00795F17">
        <w:t xml:space="preserve"> </w:t>
      </w:r>
      <w:r w:rsidRPr="00795F17">
        <w:t>w</w:t>
      </w:r>
      <w:r w:rsidR="0057488F" w:rsidRPr="00795F17">
        <w:t xml:space="preserve"> </w:t>
      </w:r>
      <w:r w:rsidRPr="00795F17">
        <w:t>tym</w:t>
      </w:r>
      <w:r w:rsidR="0057488F" w:rsidRPr="00795F17">
        <w:t xml:space="preserve"> </w:t>
      </w:r>
      <w:r w:rsidRPr="00795F17">
        <w:t>kąpieliskowych.</w:t>
      </w:r>
      <w:r w:rsidR="0057488F" w:rsidRPr="00795F17">
        <w:t xml:space="preserve"> </w:t>
      </w:r>
      <w:r w:rsidRPr="00795F17">
        <w:t>Z</w:t>
      </w:r>
      <w:r w:rsidR="0057488F" w:rsidRPr="00795F17">
        <w:t xml:space="preserve"> </w:t>
      </w:r>
      <w:r w:rsidRPr="00795F17">
        <w:t>kolei</w:t>
      </w:r>
      <w:r w:rsidR="0057488F" w:rsidRPr="00795F17">
        <w:t xml:space="preserve"> </w:t>
      </w:r>
      <w:r w:rsidRPr="00795F17">
        <w:t>dla</w:t>
      </w:r>
      <w:r w:rsidR="0057488F" w:rsidRPr="00795F17">
        <w:t xml:space="preserve"> </w:t>
      </w:r>
      <w:r w:rsidRPr="00795F17">
        <w:t>370</w:t>
      </w:r>
      <w:r w:rsidR="0057488F" w:rsidRPr="00795F17">
        <w:t xml:space="preserve"> </w:t>
      </w:r>
      <w:r w:rsidRPr="00795F17">
        <w:t>jcwp</w:t>
      </w:r>
      <w:r w:rsidR="0057488F" w:rsidRPr="00795F17">
        <w:t xml:space="preserve"> </w:t>
      </w:r>
      <w:r w:rsidRPr="00795F17">
        <w:t>(86,7%)</w:t>
      </w:r>
      <w:r w:rsidR="0057488F" w:rsidRPr="00795F17">
        <w:t xml:space="preserve"> </w:t>
      </w:r>
      <w:r w:rsidRPr="00795F17">
        <w:t>celem</w:t>
      </w:r>
      <w:r w:rsidR="0057488F" w:rsidRPr="00795F17">
        <w:t xml:space="preserve"> </w:t>
      </w:r>
      <w:r w:rsidRPr="00795F17">
        <w:t>środowiskowym</w:t>
      </w:r>
      <w:r w:rsidR="0057488F" w:rsidRPr="00795F17">
        <w:t xml:space="preserve"> </w:t>
      </w:r>
      <w:r w:rsidRPr="00795F17">
        <w:t>jest</w:t>
      </w:r>
      <w:r w:rsidR="0057488F" w:rsidRPr="00795F17">
        <w:t xml:space="preserve"> </w:t>
      </w:r>
      <w:r w:rsidRPr="00795F17">
        <w:t>osiągnięcie</w:t>
      </w:r>
      <w:r w:rsidR="0057488F" w:rsidRPr="00795F17">
        <w:t xml:space="preserve"> </w:t>
      </w:r>
      <w:r w:rsidRPr="00795F17">
        <w:t>norm</w:t>
      </w:r>
      <w:r w:rsidR="0057488F" w:rsidRPr="00795F17">
        <w:t xml:space="preserve"> </w:t>
      </w:r>
      <w:r w:rsidRPr="00795F17">
        <w:t>i</w:t>
      </w:r>
      <w:r w:rsidR="0057488F" w:rsidRPr="00795F17">
        <w:t xml:space="preserve"> </w:t>
      </w:r>
      <w:r w:rsidRPr="00795F17">
        <w:t>celów</w:t>
      </w:r>
      <w:r w:rsidR="0057488F" w:rsidRPr="00795F17">
        <w:t xml:space="preserve"> </w:t>
      </w:r>
      <w:r w:rsidRPr="00795F17">
        <w:t>wynikających</w:t>
      </w:r>
      <w:r w:rsidR="0057488F" w:rsidRPr="00795F17">
        <w:t xml:space="preserve"> </w:t>
      </w:r>
      <w:r w:rsidRPr="00795F17">
        <w:t>z</w:t>
      </w:r>
      <w:r w:rsidR="0057488F" w:rsidRPr="00795F17">
        <w:t xml:space="preserve"> </w:t>
      </w:r>
      <w:r w:rsidRPr="00795F17">
        <w:t>przepisów</w:t>
      </w:r>
      <w:r w:rsidR="0057488F" w:rsidRPr="00795F17">
        <w:t xml:space="preserve"> </w:t>
      </w:r>
      <w:r w:rsidRPr="00795F17">
        <w:t>dotyczących</w:t>
      </w:r>
      <w:r w:rsidR="0057488F" w:rsidRPr="00795F17">
        <w:t xml:space="preserve"> </w:t>
      </w:r>
      <w:r w:rsidRPr="00795F17">
        <w:t>obszarów</w:t>
      </w:r>
      <w:r w:rsidR="0057488F" w:rsidRPr="00795F17">
        <w:t xml:space="preserve"> </w:t>
      </w:r>
      <w:r w:rsidRPr="00795F17">
        <w:t>przeznaczonych</w:t>
      </w:r>
      <w:r w:rsidR="0057488F" w:rsidRPr="00795F17">
        <w:t xml:space="preserve"> </w:t>
      </w:r>
      <w:r w:rsidRPr="00795F17">
        <w:t>do</w:t>
      </w:r>
      <w:r w:rsidR="0057488F" w:rsidRPr="00795F17">
        <w:t xml:space="preserve"> </w:t>
      </w:r>
      <w:r w:rsidRPr="00795F17">
        <w:t>ochrony</w:t>
      </w:r>
      <w:r w:rsidR="0057488F" w:rsidRPr="00795F17">
        <w:t xml:space="preserve"> </w:t>
      </w:r>
      <w:r w:rsidRPr="00795F17">
        <w:t>siedlisk</w:t>
      </w:r>
      <w:r w:rsidR="0057488F" w:rsidRPr="00795F17">
        <w:t xml:space="preserve"> </w:t>
      </w:r>
      <w:r w:rsidRPr="00795F17">
        <w:t>lub</w:t>
      </w:r>
      <w:r w:rsidR="0057488F" w:rsidRPr="00795F17">
        <w:t xml:space="preserve"> </w:t>
      </w:r>
      <w:r w:rsidRPr="00795F17">
        <w:t>gatunków,</w:t>
      </w:r>
      <w:r w:rsidR="0057488F" w:rsidRPr="00795F17">
        <w:t xml:space="preserve"> </w:t>
      </w:r>
      <w:r w:rsidRPr="00795F17">
        <w:t>ustanowionych</w:t>
      </w:r>
      <w:r w:rsidR="0057488F" w:rsidRPr="00795F17">
        <w:t xml:space="preserve"> </w:t>
      </w:r>
      <w:r w:rsidRPr="00795F17">
        <w:t>w</w:t>
      </w:r>
      <w:r w:rsidR="0057488F" w:rsidRPr="00795F17">
        <w:t xml:space="preserve"> </w:t>
      </w:r>
      <w:r w:rsidRPr="00795F17">
        <w:t>ustawie</w:t>
      </w:r>
      <w:r w:rsidR="0057488F" w:rsidRPr="00795F17">
        <w:t xml:space="preserve"> </w:t>
      </w:r>
      <w:r w:rsidRPr="00795F17">
        <w:t>o</w:t>
      </w:r>
      <w:r w:rsidR="0057488F" w:rsidRPr="00795F17">
        <w:t> </w:t>
      </w:r>
      <w:r w:rsidRPr="00795F17">
        <w:t>ochronie</w:t>
      </w:r>
      <w:r w:rsidR="0057488F" w:rsidRPr="00795F17">
        <w:t xml:space="preserve"> </w:t>
      </w:r>
      <w:r w:rsidRPr="00795F17">
        <w:t>przyrody,</w:t>
      </w:r>
      <w:r w:rsidR="0057488F" w:rsidRPr="00795F17">
        <w:t xml:space="preserve"> </w:t>
      </w:r>
      <w:r w:rsidRPr="00795F17">
        <w:t>dla</w:t>
      </w:r>
      <w:r w:rsidR="0057488F" w:rsidRPr="00795F17">
        <w:t xml:space="preserve"> </w:t>
      </w:r>
      <w:r w:rsidRPr="00795F17">
        <w:t>których</w:t>
      </w:r>
      <w:r w:rsidR="0057488F" w:rsidRPr="00795F17">
        <w:t xml:space="preserve"> </w:t>
      </w:r>
      <w:r w:rsidRPr="00795F17">
        <w:t>utrzymanie</w:t>
      </w:r>
      <w:r w:rsidR="0057488F" w:rsidRPr="00795F17">
        <w:t xml:space="preserve"> </w:t>
      </w:r>
      <w:r w:rsidRPr="00795F17">
        <w:t>lub</w:t>
      </w:r>
      <w:r w:rsidR="0057488F" w:rsidRPr="00795F17">
        <w:t xml:space="preserve"> </w:t>
      </w:r>
      <w:r w:rsidRPr="00795F17">
        <w:t>poprawa</w:t>
      </w:r>
      <w:r w:rsidR="0057488F" w:rsidRPr="00795F17">
        <w:t xml:space="preserve"> </w:t>
      </w:r>
      <w:r w:rsidRPr="00795F17">
        <w:t>stanu</w:t>
      </w:r>
      <w:r w:rsidR="0057488F" w:rsidRPr="00795F17">
        <w:t xml:space="preserve"> </w:t>
      </w:r>
      <w:r w:rsidRPr="00795F17">
        <w:t>wód</w:t>
      </w:r>
      <w:r w:rsidR="0057488F" w:rsidRPr="00795F17">
        <w:t xml:space="preserve"> </w:t>
      </w:r>
      <w:r w:rsidRPr="00795F17">
        <w:t>jest</w:t>
      </w:r>
      <w:r w:rsidR="0057488F" w:rsidRPr="00795F17">
        <w:t xml:space="preserve"> </w:t>
      </w:r>
      <w:r w:rsidRPr="00795F17">
        <w:t>ważnym</w:t>
      </w:r>
      <w:r w:rsidR="0057488F" w:rsidRPr="00795F17">
        <w:t xml:space="preserve"> </w:t>
      </w:r>
      <w:r w:rsidRPr="00795F17">
        <w:t>czynnikiem</w:t>
      </w:r>
      <w:r w:rsidR="0057488F" w:rsidRPr="00795F17">
        <w:t xml:space="preserve"> </w:t>
      </w:r>
      <w:r w:rsidR="0057488F" w:rsidRPr="00795F17">
        <w:br/>
      </w:r>
      <w:r w:rsidRPr="00795F17">
        <w:t>w</w:t>
      </w:r>
      <w:r w:rsidR="0057488F" w:rsidRPr="00795F17">
        <w:t xml:space="preserve"> </w:t>
      </w:r>
      <w:r w:rsidRPr="00795F17">
        <w:t>ich</w:t>
      </w:r>
      <w:r w:rsidR="0057488F" w:rsidRPr="00795F17">
        <w:t xml:space="preserve"> </w:t>
      </w:r>
      <w:r w:rsidRPr="00795F17">
        <w:t>ochronie.</w:t>
      </w:r>
      <w:r w:rsidR="0057488F" w:rsidRPr="00795F17">
        <w:t xml:space="preserve"> </w:t>
      </w:r>
      <w:r w:rsidRPr="00795F17">
        <w:t>Dla</w:t>
      </w:r>
      <w:r w:rsidR="0057488F" w:rsidRPr="00795F17">
        <w:t xml:space="preserve"> </w:t>
      </w:r>
      <w:r w:rsidRPr="00795F17">
        <w:t>1</w:t>
      </w:r>
      <w:r w:rsidR="0057488F" w:rsidRPr="00795F17">
        <w:t xml:space="preserve"> </w:t>
      </w:r>
      <w:r w:rsidRPr="00795F17">
        <w:t>jcwp</w:t>
      </w:r>
      <w:r w:rsidR="0057488F" w:rsidRPr="00795F17">
        <w:t xml:space="preserve"> </w:t>
      </w:r>
      <w:r w:rsidRPr="00795F17">
        <w:t>(0,2%)</w:t>
      </w:r>
      <w:r w:rsidR="0057488F" w:rsidRPr="00795F17">
        <w:t xml:space="preserve"> </w:t>
      </w:r>
      <w:r w:rsidRPr="00795F17">
        <w:t>znajdującej</w:t>
      </w:r>
      <w:r w:rsidR="0057488F" w:rsidRPr="00795F17">
        <w:t xml:space="preserve"> </w:t>
      </w:r>
      <w:r w:rsidRPr="00795F17">
        <w:t>się</w:t>
      </w:r>
      <w:r w:rsidR="0057488F" w:rsidRPr="00795F17">
        <w:t xml:space="preserve"> </w:t>
      </w:r>
      <w:r w:rsidRPr="00795F17">
        <w:t>w</w:t>
      </w:r>
      <w:r w:rsidR="0057488F" w:rsidRPr="00795F17">
        <w:t xml:space="preserve"> </w:t>
      </w:r>
      <w:r w:rsidRPr="00795F17">
        <w:t>wykazie</w:t>
      </w:r>
      <w:r w:rsidR="0057488F" w:rsidRPr="00795F17">
        <w:t xml:space="preserve"> </w:t>
      </w:r>
      <w:r w:rsidRPr="00795F17">
        <w:t>jednolitych</w:t>
      </w:r>
      <w:r w:rsidR="0057488F" w:rsidRPr="00795F17">
        <w:t xml:space="preserve"> </w:t>
      </w:r>
      <w:r w:rsidRPr="00795F17">
        <w:t>części</w:t>
      </w:r>
      <w:r w:rsidR="0057488F" w:rsidRPr="00795F17">
        <w:t xml:space="preserve"> </w:t>
      </w:r>
      <w:r w:rsidRPr="00795F17">
        <w:t>wód</w:t>
      </w:r>
      <w:r w:rsidR="0057488F" w:rsidRPr="00795F17">
        <w:t xml:space="preserve"> </w:t>
      </w:r>
      <w:r w:rsidRPr="00795F17">
        <w:t>powierzchniowych</w:t>
      </w:r>
      <w:r w:rsidR="0057488F" w:rsidRPr="00795F17">
        <w:t xml:space="preserve"> </w:t>
      </w:r>
      <w:r w:rsidRPr="00795F17">
        <w:t>przeznaczonych</w:t>
      </w:r>
      <w:r w:rsidR="0057488F" w:rsidRPr="00795F17">
        <w:t xml:space="preserve"> </w:t>
      </w:r>
      <w:r w:rsidRPr="00795F17">
        <w:t>do</w:t>
      </w:r>
      <w:r w:rsidR="0057488F" w:rsidRPr="00795F17">
        <w:t xml:space="preserve"> </w:t>
      </w:r>
      <w:r w:rsidRPr="00795F17">
        <w:t>poboru</w:t>
      </w:r>
      <w:r w:rsidR="0057488F" w:rsidRPr="00795F17">
        <w:t xml:space="preserve"> </w:t>
      </w:r>
      <w:r w:rsidRPr="00795F17">
        <w:t>wody</w:t>
      </w:r>
      <w:r w:rsidR="0057488F" w:rsidRPr="00795F17">
        <w:t xml:space="preserve"> </w:t>
      </w:r>
      <w:r w:rsidRPr="00795F17">
        <w:t>na</w:t>
      </w:r>
      <w:r w:rsidR="0057488F" w:rsidRPr="00795F17">
        <w:t xml:space="preserve"> </w:t>
      </w:r>
      <w:r w:rsidRPr="00795F17">
        <w:t>potrzeby</w:t>
      </w:r>
      <w:r w:rsidR="0057488F" w:rsidRPr="00795F17">
        <w:t xml:space="preserve"> </w:t>
      </w:r>
      <w:r w:rsidRPr="00795F17">
        <w:t>zaopatrzenia</w:t>
      </w:r>
      <w:r w:rsidR="0057488F" w:rsidRPr="00795F17">
        <w:t xml:space="preserve"> </w:t>
      </w:r>
      <w:r w:rsidRPr="00795F17">
        <w:t>ludności</w:t>
      </w:r>
      <w:r w:rsidR="0057488F" w:rsidRPr="00795F17">
        <w:t xml:space="preserve"> </w:t>
      </w:r>
      <w:r w:rsidRPr="00795F17">
        <w:t>w</w:t>
      </w:r>
      <w:r w:rsidR="0057488F" w:rsidRPr="00795F17">
        <w:t xml:space="preserve"> </w:t>
      </w:r>
      <w:r w:rsidRPr="00795F17">
        <w:t>wodę</w:t>
      </w:r>
      <w:r w:rsidR="0057488F" w:rsidRPr="00795F17">
        <w:t xml:space="preserve"> </w:t>
      </w:r>
      <w:r w:rsidRPr="00795F17">
        <w:t>przeznaczoną</w:t>
      </w:r>
      <w:r w:rsidR="0057488F" w:rsidRPr="00795F17">
        <w:t xml:space="preserve"> </w:t>
      </w:r>
      <w:r w:rsidRPr="00795F17">
        <w:t>do</w:t>
      </w:r>
      <w:r w:rsidR="0057488F" w:rsidRPr="00795F17">
        <w:t xml:space="preserve"> </w:t>
      </w:r>
      <w:r w:rsidRPr="00795F17">
        <w:t>spożycia,</w:t>
      </w:r>
      <w:r w:rsidR="0057488F" w:rsidRPr="00795F17">
        <w:t xml:space="preserve"> </w:t>
      </w:r>
      <w:r w:rsidRPr="00795F17">
        <w:t>cel</w:t>
      </w:r>
      <w:r w:rsidR="0057488F" w:rsidRPr="00795F17">
        <w:t xml:space="preserve"> </w:t>
      </w:r>
      <w:r w:rsidRPr="00795F17">
        <w:t>środowiskowy</w:t>
      </w:r>
      <w:r w:rsidR="0057488F" w:rsidRPr="00795F17">
        <w:t xml:space="preserve"> </w:t>
      </w:r>
      <w:r w:rsidRPr="00795F17">
        <w:t>dotyczy</w:t>
      </w:r>
      <w:r w:rsidR="0057488F" w:rsidRPr="00795F17">
        <w:t xml:space="preserve"> </w:t>
      </w:r>
      <w:r w:rsidRPr="00795F17">
        <w:t>norm</w:t>
      </w:r>
      <w:r w:rsidR="0057488F" w:rsidRPr="00795F17">
        <w:t xml:space="preserve"> </w:t>
      </w:r>
      <w:r w:rsidRPr="00795F17">
        <w:t>i</w:t>
      </w:r>
      <w:r w:rsidR="0057488F" w:rsidRPr="00795F17">
        <w:t xml:space="preserve"> </w:t>
      </w:r>
      <w:r w:rsidRPr="00795F17">
        <w:t>celów</w:t>
      </w:r>
      <w:r w:rsidR="0057488F" w:rsidRPr="00795F17">
        <w:t xml:space="preserve"> </w:t>
      </w:r>
      <w:r w:rsidRPr="00795F17">
        <w:t>wynikających</w:t>
      </w:r>
      <w:r w:rsidR="0057488F" w:rsidRPr="00795F17">
        <w:t xml:space="preserve"> </w:t>
      </w:r>
      <w:r w:rsidRPr="00795F17">
        <w:t>z</w:t>
      </w:r>
      <w:r w:rsidR="0057488F" w:rsidRPr="00795F17">
        <w:t xml:space="preserve"> </w:t>
      </w:r>
      <w:r w:rsidRPr="00795F17">
        <w:t>przepisów</w:t>
      </w:r>
      <w:r w:rsidR="0057488F" w:rsidRPr="00795F17">
        <w:t xml:space="preserve"> </w:t>
      </w:r>
      <w:r w:rsidRPr="00795F17">
        <w:t>dotyczących</w:t>
      </w:r>
      <w:r w:rsidR="0057488F" w:rsidRPr="00795F17">
        <w:t xml:space="preserve"> </w:t>
      </w:r>
      <w:r w:rsidRPr="00795F17">
        <w:t>ujęć</w:t>
      </w:r>
      <w:r w:rsidR="0057488F" w:rsidRPr="00795F17">
        <w:t xml:space="preserve"> </w:t>
      </w:r>
      <w:r w:rsidRPr="00795F17">
        <w:t>wody.</w:t>
      </w:r>
      <w:r w:rsidR="0057488F" w:rsidRPr="00795F17">
        <w:t xml:space="preserve"> </w:t>
      </w:r>
    </w:p>
    <w:p w14:paraId="62AB85CC" w14:textId="523EE6C5" w:rsidR="00BA6AC0" w:rsidRPr="00795F17" w:rsidRDefault="00BA6AC0" w:rsidP="0057488F">
      <w:r w:rsidRPr="00795F17">
        <w:t>Odnośnie</w:t>
      </w:r>
      <w:r w:rsidR="0057488F" w:rsidRPr="00795F17">
        <w:t xml:space="preserve"> </w:t>
      </w:r>
      <w:r w:rsidRPr="00795F17">
        <w:t>do</w:t>
      </w:r>
      <w:r w:rsidR="0057488F" w:rsidRPr="00795F17">
        <w:t xml:space="preserve"> </w:t>
      </w:r>
      <w:r w:rsidRPr="00795F17">
        <w:t>stanu</w:t>
      </w:r>
      <w:r w:rsidR="0057488F" w:rsidRPr="00795F17">
        <w:t xml:space="preserve"> </w:t>
      </w:r>
      <w:r w:rsidRPr="00795F17">
        <w:t>chemicznego,</w:t>
      </w:r>
      <w:r w:rsidR="0057488F" w:rsidRPr="00795F17">
        <w:t xml:space="preserve"> </w:t>
      </w:r>
      <w:r w:rsidRPr="00795F17">
        <w:t>dla</w:t>
      </w:r>
      <w:r w:rsidR="0057488F" w:rsidRPr="00795F17">
        <w:t xml:space="preserve"> </w:t>
      </w:r>
      <w:r w:rsidRPr="00795F17">
        <w:t>wszystkich</w:t>
      </w:r>
      <w:r w:rsidR="0057488F" w:rsidRPr="00795F17">
        <w:t xml:space="preserve"> </w:t>
      </w:r>
      <w:r w:rsidRPr="00795F17">
        <w:t>406</w:t>
      </w:r>
      <w:r w:rsidR="0057488F" w:rsidRPr="00795F17">
        <w:t xml:space="preserve"> </w:t>
      </w:r>
      <w:r w:rsidRPr="00795F17">
        <w:t>jcwp</w:t>
      </w:r>
      <w:r w:rsidR="0057488F" w:rsidRPr="00795F17">
        <w:t xml:space="preserve"> </w:t>
      </w:r>
      <w:r w:rsidRPr="00795F17">
        <w:t>w</w:t>
      </w:r>
      <w:r w:rsidR="0057488F" w:rsidRPr="00795F17">
        <w:t xml:space="preserve"> </w:t>
      </w:r>
      <w:r w:rsidR="00E478B0" w:rsidRPr="00795F17">
        <w:t>obszarze</w:t>
      </w:r>
      <w:r w:rsidR="0057488F" w:rsidRPr="00795F17">
        <w:t xml:space="preserve"> </w:t>
      </w:r>
      <w:r w:rsidRPr="00795F17">
        <w:t>dorzecz</w:t>
      </w:r>
      <w:r w:rsidR="00E478B0" w:rsidRPr="00795F17">
        <w:t>a</w:t>
      </w:r>
      <w:r w:rsidR="0057488F" w:rsidRPr="00795F17">
        <w:t xml:space="preserve"> </w:t>
      </w:r>
      <w:r w:rsidRPr="00795F17">
        <w:t>Odry</w:t>
      </w:r>
      <w:r w:rsidR="0057488F" w:rsidRPr="00795F17">
        <w:t xml:space="preserve"> </w:t>
      </w:r>
      <w:r w:rsidRPr="00795F17">
        <w:t>z</w:t>
      </w:r>
      <w:r w:rsidR="0057488F" w:rsidRPr="00795F17">
        <w:t xml:space="preserve"> </w:t>
      </w:r>
      <w:r w:rsidRPr="00795F17">
        <w:t>celami</w:t>
      </w:r>
      <w:r w:rsidR="0057488F" w:rsidRPr="00795F17">
        <w:t xml:space="preserve"> </w:t>
      </w:r>
      <w:r w:rsidRPr="00795F17">
        <w:t>środowiskowymi</w:t>
      </w:r>
      <w:r w:rsidR="0057488F" w:rsidRPr="00795F17">
        <w:t xml:space="preserve"> </w:t>
      </w:r>
      <w:r w:rsidRPr="00795F17">
        <w:t>w</w:t>
      </w:r>
      <w:r w:rsidR="0057488F" w:rsidRPr="00795F17">
        <w:t xml:space="preserve"> </w:t>
      </w:r>
      <w:r w:rsidRPr="00795F17">
        <w:t>zakresie</w:t>
      </w:r>
      <w:r w:rsidR="0057488F" w:rsidRPr="00795F17">
        <w:t xml:space="preserve"> </w:t>
      </w:r>
      <w:r w:rsidRPr="00795F17">
        <w:t>stanu/potencjału</w:t>
      </w:r>
      <w:r w:rsidR="0057488F" w:rsidRPr="00795F17">
        <w:t xml:space="preserve"> </w:t>
      </w:r>
      <w:r w:rsidRPr="00795F17">
        <w:t>ekologicznego,</w:t>
      </w:r>
      <w:r w:rsidR="0057488F" w:rsidRPr="00795F17">
        <w:t xml:space="preserve"> </w:t>
      </w:r>
      <w:r w:rsidRPr="00795F17">
        <w:t>wskazano</w:t>
      </w:r>
      <w:r w:rsidR="0057488F" w:rsidRPr="00795F17">
        <w:t xml:space="preserve"> </w:t>
      </w:r>
      <w:r w:rsidRPr="00795F17">
        <w:t>jako</w:t>
      </w:r>
      <w:r w:rsidR="0057488F" w:rsidRPr="00795F17">
        <w:t xml:space="preserve"> </w:t>
      </w:r>
      <w:r w:rsidRPr="00795F17">
        <w:t>cel</w:t>
      </w:r>
      <w:r w:rsidR="0057488F" w:rsidRPr="00795F17">
        <w:t xml:space="preserve"> </w:t>
      </w:r>
      <w:r w:rsidR="00FA195F" w:rsidRPr="00795F17">
        <w:t>-</w:t>
      </w:r>
      <w:r w:rsidR="0057488F" w:rsidRPr="00795F17">
        <w:t xml:space="preserve"> </w:t>
      </w:r>
      <w:r w:rsidRPr="00795F17">
        <w:t>dobry</w:t>
      </w:r>
      <w:r w:rsidR="0057488F" w:rsidRPr="00795F17">
        <w:t xml:space="preserve"> </w:t>
      </w:r>
      <w:r w:rsidRPr="00795F17">
        <w:t>stan</w:t>
      </w:r>
      <w:r w:rsidR="0057488F" w:rsidRPr="00795F17">
        <w:t xml:space="preserve"> </w:t>
      </w:r>
      <w:r w:rsidRPr="00795F17">
        <w:t>chemiczny.</w:t>
      </w:r>
      <w:r w:rsidR="0057488F" w:rsidRPr="00795F17">
        <w:t xml:space="preserve"> </w:t>
      </w:r>
      <w:r w:rsidRPr="00795F17">
        <w:t>Nie</w:t>
      </w:r>
      <w:r w:rsidR="0057488F" w:rsidRPr="00795F17">
        <w:t xml:space="preserve"> </w:t>
      </w:r>
      <w:r w:rsidRPr="00795F17">
        <w:t>wyznaczono</w:t>
      </w:r>
      <w:r w:rsidR="0057488F" w:rsidRPr="00795F17">
        <w:t xml:space="preserve"> </w:t>
      </w:r>
      <w:r w:rsidRPr="00795F17">
        <w:t>natomiast</w:t>
      </w:r>
      <w:r w:rsidR="0057488F" w:rsidRPr="00795F17">
        <w:t xml:space="preserve"> </w:t>
      </w:r>
      <w:r w:rsidRPr="00795F17">
        <w:t>stanu</w:t>
      </w:r>
      <w:r w:rsidR="0057488F" w:rsidRPr="00795F17">
        <w:t xml:space="preserve"> </w:t>
      </w:r>
      <w:r w:rsidRPr="00795F17">
        <w:t>chemicznego</w:t>
      </w:r>
      <w:r w:rsidR="0057488F" w:rsidRPr="00795F17">
        <w:t xml:space="preserve"> </w:t>
      </w:r>
      <w:r w:rsidRPr="00795F17">
        <w:t>dla</w:t>
      </w:r>
      <w:r w:rsidR="0057488F" w:rsidRPr="00795F17">
        <w:t xml:space="preserve"> </w:t>
      </w:r>
      <w:r w:rsidRPr="00795F17">
        <w:t>21</w:t>
      </w:r>
      <w:r w:rsidR="0057488F" w:rsidRPr="00795F17">
        <w:t xml:space="preserve"> </w:t>
      </w:r>
      <w:r w:rsidRPr="00795F17">
        <w:t>nowych</w:t>
      </w:r>
      <w:r w:rsidR="0057488F" w:rsidRPr="00795F17">
        <w:t xml:space="preserve"> </w:t>
      </w:r>
      <w:r w:rsidRPr="00795F17">
        <w:t>jcwp.</w:t>
      </w:r>
      <w:r w:rsidR="0057488F" w:rsidRPr="00795F17">
        <w:t xml:space="preserve"> </w:t>
      </w:r>
    </w:p>
    <w:p w14:paraId="4192DDFE" w14:textId="2CFBD064" w:rsidR="00BA6AC0" w:rsidRPr="00795F17" w:rsidRDefault="00BA6AC0" w:rsidP="0057488F">
      <w:pPr>
        <w:rPr>
          <w:rFonts w:ascii="Segoe UI" w:hAnsi="Segoe UI" w:cs="Segoe UI"/>
          <w:sz w:val="18"/>
          <w:szCs w:val="18"/>
        </w:rPr>
      </w:pPr>
      <w:r w:rsidRPr="00795F17">
        <w:t>Ocena</w:t>
      </w:r>
      <w:r w:rsidR="0057488F" w:rsidRPr="00795F17">
        <w:t xml:space="preserve"> </w:t>
      </w:r>
      <w:r w:rsidRPr="00795F17">
        <w:t>stopnia</w:t>
      </w:r>
      <w:r w:rsidR="0057488F" w:rsidRPr="00795F17">
        <w:t xml:space="preserve"> </w:t>
      </w:r>
      <w:r w:rsidRPr="00795F17">
        <w:t>osiągnięcia</w:t>
      </w:r>
      <w:r w:rsidR="0057488F" w:rsidRPr="00795F17">
        <w:t xml:space="preserve"> </w:t>
      </w:r>
      <w:r w:rsidRPr="00795F17">
        <w:t>celów</w:t>
      </w:r>
      <w:r w:rsidR="0057488F" w:rsidRPr="00795F17">
        <w:t xml:space="preserve"> </w:t>
      </w:r>
      <w:r w:rsidRPr="00795F17">
        <w:t>środowiskowych</w:t>
      </w:r>
      <w:r w:rsidR="0057488F" w:rsidRPr="00795F17">
        <w:t xml:space="preserve"> </w:t>
      </w:r>
      <w:r w:rsidRPr="00795F17">
        <w:t>w</w:t>
      </w:r>
      <w:r w:rsidR="0057488F" w:rsidRPr="00795F17">
        <w:t xml:space="preserve"> </w:t>
      </w:r>
      <w:r w:rsidRPr="00795F17">
        <w:t>zakresie</w:t>
      </w:r>
      <w:r w:rsidR="0057488F" w:rsidRPr="00795F17">
        <w:t xml:space="preserve"> </w:t>
      </w:r>
      <w:r w:rsidRPr="00795F17">
        <w:t>stanu/potencjału</w:t>
      </w:r>
      <w:r w:rsidR="0057488F" w:rsidRPr="00795F17">
        <w:t xml:space="preserve"> </w:t>
      </w:r>
      <w:r w:rsidRPr="00795F17">
        <w:t>ekologicznego</w:t>
      </w:r>
      <w:r w:rsidR="0057488F" w:rsidRPr="00795F17">
        <w:t xml:space="preserve"> </w:t>
      </w:r>
      <w:r w:rsidRPr="00795F17">
        <w:t>z</w:t>
      </w:r>
      <w:r w:rsidR="0057488F" w:rsidRPr="00795F17">
        <w:t xml:space="preserve"> </w:t>
      </w:r>
      <w:r w:rsidRPr="00795F17">
        <w:t>okresu</w:t>
      </w:r>
      <w:r w:rsidR="0057488F" w:rsidRPr="00795F17">
        <w:t xml:space="preserve"> </w:t>
      </w:r>
      <w:r w:rsidRPr="00795F17">
        <w:t>przyjętego</w:t>
      </w:r>
      <w:r w:rsidR="0057488F" w:rsidRPr="00795F17">
        <w:t xml:space="preserve"> </w:t>
      </w:r>
      <w:r w:rsidRPr="00795F17">
        <w:t>do</w:t>
      </w:r>
      <w:r w:rsidR="0057488F" w:rsidRPr="00795F17">
        <w:t xml:space="preserve"> </w:t>
      </w:r>
      <w:r w:rsidRPr="00795F17">
        <w:t>analizy,</w:t>
      </w:r>
      <w:r w:rsidR="0057488F" w:rsidRPr="00795F17">
        <w:t xml:space="preserve"> </w:t>
      </w:r>
      <w:r w:rsidRPr="00795F17">
        <w:t>tj.</w:t>
      </w:r>
      <w:r w:rsidR="0057488F" w:rsidRPr="00795F17">
        <w:t xml:space="preserve"> </w:t>
      </w:r>
      <w:r w:rsidRPr="00795F17">
        <w:t>lat</w:t>
      </w:r>
      <w:r w:rsidR="0057488F" w:rsidRPr="00795F17">
        <w:t xml:space="preserve"> </w:t>
      </w:r>
      <w:r w:rsidRPr="00795F17">
        <w:t>2016-2021</w:t>
      </w:r>
      <w:r w:rsidR="0057488F" w:rsidRPr="00795F17">
        <w:t xml:space="preserve"> </w:t>
      </w:r>
      <w:r w:rsidRPr="00795F17">
        <w:t>była</w:t>
      </w:r>
      <w:r w:rsidR="0057488F" w:rsidRPr="00795F17">
        <w:t xml:space="preserve"> </w:t>
      </w:r>
      <w:r w:rsidRPr="00795F17">
        <w:t>możliwa</w:t>
      </w:r>
      <w:r w:rsidR="0057488F" w:rsidRPr="00795F17">
        <w:t xml:space="preserve"> </w:t>
      </w:r>
      <w:r w:rsidRPr="00795F17">
        <w:t>dla</w:t>
      </w:r>
      <w:r w:rsidR="0057488F" w:rsidRPr="00795F17">
        <w:t xml:space="preserve"> </w:t>
      </w:r>
      <w:r w:rsidRPr="00795F17">
        <w:t>380</w:t>
      </w:r>
      <w:r w:rsidR="0057488F" w:rsidRPr="00795F17">
        <w:t xml:space="preserve"> </w:t>
      </w:r>
      <w:r w:rsidRPr="00795F17">
        <w:t>jcwp</w:t>
      </w:r>
      <w:r w:rsidR="0057488F" w:rsidRPr="00795F17">
        <w:t xml:space="preserve"> </w:t>
      </w:r>
      <w:r w:rsidRPr="00795F17">
        <w:t>(89%</w:t>
      </w:r>
      <w:r w:rsidR="0057488F" w:rsidRPr="00795F17">
        <w:t xml:space="preserve"> </w:t>
      </w:r>
      <w:r w:rsidRPr="00795F17">
        <w:t>jcwp</w:t>
      </w:r>
      <w:r w:rsidR="0057488F" w:rsidRPr="00795F17">
        <w:t xml:space="preserve"> </w:t>
      </w:r>
      <w:r w:rsidRPr="00795F17">
        <w:t>w</w:t>
      </w:r>
      <w:r w:rsidR="0057488F" w:rsidRPr="00795F17">
        <w:t xml:space="preserve"> </w:t>
      </w:r>
      <w:r w:rsidR="00E478B0" w:rsidRPr="00795F17">
        <w:t>obszarze</w:t>
      </w:r>
      <w:r w:rsidR="0057488F" w:rsidRPr="00795F17">
        <w:t xml:space="preserve"> </w:t>
      </w:r>
      <w:r w:rsidRPr="00795F17">
        <w:t>dorzecz</w:t>
      </w:r>
      <w:r w:rsidR="00E478B0" w:rsidRPr="00795F17">
        <w:t>a</w:t>
      </w:r>
      <w:r w:rsidR="0057488F" w:rsidRPr="00795F17">
        <w:t xml:space="preserve"> </w:t>
      </w:r>
      <w:r w:rsidRPr="00795F17">
        <w:t>Odry),</w:t>
      </w:r>
      <w:r w:rsidR="0057488F" w:rsidRPr="00795F17">
        <w:t xml:space="preserve"> </w:t>
      </w:r>
      <w:r w:rsidRPr="00795F17">
        <w:t>spośród</w:t>
      </w:r>
      <w:r w:rsidR="0057488F" w:rsidRPr="00795F17">
        <w:t xml:space="preserve"> </w:t>
      </w:r>
      <w:r w:rsidRPr="00795F17">
        <w:t>406</w:t>
      </w:r>
      <w:r w:rsidR="0057488F" w:rsidRPr="00795F17">
        <w:t xml:space="preserve"> </w:t>
      </w:r>
      <w:r w:rsidRPr="00795F17">
        <w:t>jcwp</w:t>
      </w:r>
      <w:r w:rsidR="0057488F" w:rsidRPr="00795F17">
        <w:t xml:space="preserve"> </w:t>
      </w:r>
      <w:r w:rsidRPr="00795F17">
        <w:t>jeziornych,</w:t>
      </w:r>
      <w:r w:rsidR="0057488F" w:rsidRPr="00795F17">
        <w:t xml:space="preserve"> </w:t>
      </w:r>
      <w:r w:rsidRPr="00795F17">
        <w:t>które</w:t>
      </w:r>
      <w:r w:rsidR="0057488F" w:rsidRPr="00795F17">
        <w:t xml:space="preserve"> </w:t>
      </w:r>
      <w:r w:rsidRPr="00795F17">
        <w:t>miały</w:t>
      </w:r>
      <w:r w:rsidR="0057488F" w:rsidRPr="00795F17">
        <w:t xml:space="preserve"> </w:t>
      </w:r>
      <w:r w:rsidRPr="00795F17">
        <w:t>wyznaczone</w:t>
      </w:r>
      <w:r w:rsidR="0057488F" w:rsidRPr="00795F17">
        <w:t xml:space="preserve"> </w:t>
      </w:r>
      <w:r w:rsidRPr="00795F17">
        <w:t>cele</w:t>
      </w:r>
      <w:r w:rsidR="0057488F" w:rsidRPr="00795F17">
        <w:t xml:space="preserve"> </w:t>
      </w:r>
      <w:r w:rsidRPr="00795F17">
        <w:t>środowiskowe.</w:t>
      </w:r>
      <w:r w:rsidR="0057488F" w:rsidRPr="00795F17">
        <w:t xml:space="preserve"> </w:t>
      </w:r>
    </w:p>
    <w:p w14:paraId="3A5B2840" w14:textId="614476C0" w:rsidR="00BA6AC0" w:rsidRPr="00795F17" w:rsidRDefault="00BA6AC0" w:rsidP="0057488F">
      <w:pPr>
        <w:rPr>
          <w:rFonts w:ascii="Segoe UI" w:hAnsi="Segoe UI" w:cs="Segoe UI"/>
          <w:sz w:val="18"/>
          <w:szCs w:val="18"/>
        </w:rPr>
      </w:pPr>
      <w:r w:rsidRPr="00795F17">
        <w:t>W</w:t>
      </w:r>
      <w:r w:rsidR="0057488F" w:rsidRPr="00795F17">
        <w:t xml:space="preserve"> </w:t>
      </w:r>
      <w:r w:rsidRPr="00795F17">
        <w:t>odniesieniu</w:t>
      </w:r>
      <w:r w:rsidR="0057488F" w:rsidRPr="00795F17">
        <w:t xml:space="preserve"> </w:t>
      </w:r>
      <w:r w:rsidRPr="00795F17">
        <w:t>do</w:t>
      </w:r>
      <w:r w:rsidR="0057488F" w:rsidRPr="00795F17">
        <w:t xml:space="preserve"> </w:t>
      </w:r>
      <w:r w:rsidRPr="00795F17">
        <w:t>stanu</w:t>
      </w:r>
      <w:r w:rsidR="0057488F" w:rsidRPr="00795F17">
        <w:t xml:space="preserve"> </w:t>
      </w:r>
      <w:r w:rsidRPr="00795F17">
        <w:t>chemicznego</w:t>
      </w:r>
      <w:r w:rsidR="0057488F" w:rsidRPr="00795F17">
        <w:t xml:space="preserve"> </w:t>
      </w:r>
      <w:r w:rsidRPr="00795F17">
        <w:t>ocena</w:t>
      </w:r>
      <w:r w:rsidR="0057488F" w:rsidRPr="00795F17">
        <w:t xml:space="preserve"> </w:t>
      </w:r>
      <w:r w:rsidRPr="00795F17">
        <w:t>taka</w:t>
      </w:r>
      <w:r w:rsidR="0057488F" w:rsidRPr="00795F17">
        <w:t xml:space="preserve"> </w:t>
      </w:r>
      <w:r w:rsidRPr="00795F17">
        <w:t>była</w:t>
      </w:r>
      <w:r w:rsidR="0057488F" w:rsidRPr="00795F17">
        <w:t xml:space="preserve"> </w:t>
      </w:r>
      <w:r w:rsidRPr="00795F17">
        <w:t>możliwa</w:t>
      </w:r>
      <w:r w:rsidR="0057488F" w:rsidRPr="00795F17">
        <w:t xml:space="preserve"> </w:t>
      </w:r>
      <w:r w:rsidRPr="00795F17">
        <w:t>w</w:t>
      </w:r>
      <w:r w:rsidR="0057488F" w:rsidRPr="00795F17">
        <w:t xml:space="preserve"> </w:t>
      </w:r>
      <w:r w:rsidRPr="00795F17">
        <w:t>przypadku</w:t>
      </w:r>
      <w:r w:rsidR="0057488F" w:rsidRPr="00795F17">
        <w:t xml:space="preserve"> </w:t>
      </w:r>
      <w:r w:rsidRPr="00795F17">
        <w:t>111</w:t>
      </w:r>
      <w:r w:rsidR="0057488F" w:rsidRPr="00795F17">
        <w:t xml:space="preserve"> </w:t>
      </w:r>
      <w:r w:rsidRPr="00795F17">
        <w:t>jcwp</w:t>
      </w:r>
      <w:r w:rsidR="0057488F" w:rsidRPr="00795F17">
        <w:t xml:space="preserve"> </w:t>
      </w:r>
      <w:r w:rsidRPr="00795F17">
        <w:t>(26,0%),</w:t>
      </w:r>
      <w:r w:rsidR="0057488F" w:rsidRPr="00795F17">
        <w:t xml:space="preserve"> </w:t>
      </w:r>
      <w:r w:rsidRPr="00795F17">
        <w:t>spośród</w:t>
      </w:r>
      <w:r w:rsidR="0057488F" w:rsidRPr="00795F17">
        <w:t xml:space="preserve"> </w:t>
      </w:r>
      <w:r w:rsidRPr="00795F17">
        <w:t>wszystkich</w:t>
      </w:r>
      <w:r w:rsidR="0057488F" w:rsidRPr="00795F17">
        <w:t xml:space="preserve"> </w:t>
      </w:r>
      <w:r w:rsidRPr="00795F17">
        <w:t>427</w:t>
      </w:r>
      <w:r w:rsidR="0057488F" w:rsidRPr="00795F17">
        <w:t xml:space="preserve"> </w:t>
      </w:r>
      <w:r w:rsidRPr="00795F17">
        <w:t>jcwp</w:t>
      </w:r>
      <w:r w:rsidR="0057488F" w:rsidRPr="00795F17">
        <w:t xml:space="preserve"> </w:t>
      </w:r>
      <w:r w:rsidRPr="00795F17">
        <w:t>w</w:t>
      </w:r>
      <w:r w:rsidR="0057488F" w:rsidRPr="00795F17">
        <w:t xml:space="preserve"> </w:t>
      </w:r>
      <w:r w:rsidRPr="00795F17">
        <w:t>zlewni</w:t>
      </w:r>
      <w:r w:rsidR="0057488F" w:rsidRPr="00795F17">
        <w:t xml:space="preserve"> </w:t>
      </w:r>
      <w:r w:rsidRPr="00795F17">
        <w:t>Odry.</w:t>
      </w:r>
      <w:r w:rsidR="0057488F" w:rsidRPr="00795F17">
        <w:t xml:space="preserve"> </w:t>
      </w:r>
    </w:p>
    <w:p w14:paraId="39ED1D7F" w14:textId="08070BCE" w:rsidR="00BA6AC0" w:rsidRPr="00795F17" w:rsidRDefault="00BA6AC0" w:rsidP="0057488F">
      <w:pPr>
        <w:rPr>
          <w:rFonts w:ascii="Segoe UI" w:hAnsi="Segoe UI" w:cs="Segoe UI"/>
          <w:sz w:val="18"/>
          <w:szCs w:val="18"/>
        </w:rPr>
      </w:pPr>
      <w:r w:rsidRPr="00795F17">
        <w:t>W</w:t>
      </w:r>
      <w:r w:rsidR="0057488F" w:rsidRPr="00795F17">
        <w:t xml:space="preserve"> </w:t>
      </w:r>
      <w:r w:rsidRPr="00795F17">
        <w:t>zakresie</w:t>
      </w:r>
      <w:r w:rsidR="0057488F" w:rsidRPr="00795F17">
        <w:t xml:space="preserve"> </w:t>
      </w:r>
      <w:r w:rsidRPr="00795F17">
        <w:t>stanu/potencjału</w:t>
      </w:r>
      <w:r w:rsidR="0057488F" w:rsidRPr="00795F17">
        <w:t xml:space="preserve"> </w:t>
      </w:r>
      <w:r w:rsidRPr="00795F17">
        <w:t>ekologicznego:</w:t>
      </w:r>
      <w:r w:rsidR="0057488F" w:rsidRPr="00795F17">
        <w:t xml:space="preserve"> </w:t>
      </w:r>
    </w:p>
    <w:p w14:paraId="589175C4" w14:textId="13175C28" w:rsidR="00BA6AC0" w:rsidRPr="00795F17" w:rsidRDefault="00BA6AC0" w:rsidP="00BA6B41">
      <w:pPr>
        <w:pStyle w:val="Akapitzlist"/>
      </w:pPr>
      <w:r w:rsidRPr="00795F17">
        <w:t>w</w:t>
      </w:r>
      <w:r w:rsidR="0057488F" w:rsidRPr="00795F17">
        <w:t xml:space="preserve"> </w:t>
      </w:r>
      <w:r w:rsidRPr="00795F17">
        <w:t>przypadku</w:t>
      </w:r>
      <w:r w:rsidR="0057488F" w:rsidRPr="00795F17">
        <w:t xml:space="preserve"> </w:t>
      </w:r>
      <w:r w:rsidRPr="00795F17">
        <w:t>80</w:t>
      </w:r>
      <w:r w:rsidR="0057488F" w:rsidRPr="00795F17">
        <w:t xml:space="preserve"> </w:t>
      </w:r>
      <w:r w:rsidRPr="00795F17">
        <w:t>jcwp</w:t>
      </w:r>
      <w:r w:rsidR="0057488F" w:rsidRPr="00795F17">
        <w:t xml:space="preserve"> </w:t>
      </w:r>
      <w:r w:rsidRPr="00795F17">
        <w:t>jeziornych</w:t>
      </w:r>
      <w:r w:rsidR="0057488F" w:rsidRPr="00795F17">
        <w:t xml:space="preserve"> </w:t>
      </w:r>
      <w:r w:rsidRPr="00795F17">
        <w:t>(stanowiących</w:t>
      </w:r>
      <w:r w:rsidR="0057488F" w:rsidRPr="00795F17">
        <w:t xml:space="preserve"> </w:t>
      </w:r>
      <w:r w:rsidRPr="00795F17">
        <w:t>18,7%</w:t>
      </w:r>
      <w:r w:rsidR="0057488F" w:rsidRPr="00795F17">
        <w:t xml:space="preserve"> </w:t>
      </w:r>
      <w:r w:rsidRPr="00795F17">
        <w:t>jcwp</w:t>
      </w:r>
      <w:r w:rsidR="0057488F" w:rsidRPr="00795F17">
        <w:t xml:space="preserve"> </w:t>
      </w:r>
      <w:r w:rsidRPr="00795F17">
        <w:t>w</w:t>
      </w:r>
      <w:r w:rsidR="0057488F" w:rsidRPr="00795F17">
        <w:t xml:space="preserve"> </w:t>
      </w:r>
      <w:r w:rsidR="00807298" w:rsidRPr="00795F17">
        <w:t>obszarze</w:t>
      </w:r>
      <w:r w:rsidR="0057488F" w:rsidRPr="00795F17">
        <w:t xml:space="preserve"> </w:t>
      </w:r>
      <w:r w:rsidRPr="00795F17">
        <w:t>dorzecz</w:t>
      </w:r>
      <w:r w:rsidR="00807298" w:rsidRPr="00795F17">
        <w:t>a</w:t>
      </w:r>
      <w:r w:rsidR="0057488F" w:rsidRPr="00795F17">
        <w:t xml:space="preserve"> </w:t>
      </w:r>
      <w:r w:rsidRPr="00795F17">
        <w:t>Odry)</w:t>
      </w:r>
      <w:r w:rsidR="0057488F" w:rsidRPr="00795F17">
        <w:t xml:space="preserve"> </w:t>
      </w:r>
      <w:r w:rsidRPr="00795F17">
        <w:t>wykazano</w:t>
      </w:r>
      <w:r w:rsidR="0057488F" w:rsidRPr="00795F17">
        <w:t xml:space="preserve"> </w:t>
      </w:r>
      <w:r w:rsidRPr="00795F17">
        <w:t>osiągnięcie</w:t>
      </w:r>
      <w:r w:rsidR="0057488F" w:rsidRPr="00795F17">
        <w:t xml:space="preserve"> </w:t>
      </w:r>
      <w:r w:rsidRPr="00795F17">
        <w:t>celów</w:t>
      </w:r>
      <w:r w:rsidR="0057488F" w:rsidRPr="00795F17">
        <w:t xml:space="preserve"> </w:t>
      </w:r>
      <w:r w:rsidRPr="00795F17">
        <w:t>środowiskowych,</w:t>
      </w:r>
      <w:r w:rsidR="0057488F" w:rsidRPr="00795F17">
        <w:t xml:space="preserve"> </w:t>
      </w:r>
    </w:p>
    <w:p w14:paraId="5F5FB7DE" w14:textId="52076B31" w:rsidR="00BA6AC0" w:rsidRPr="00795F17" w:rsidRDefault="00BA6AC0" w:rsidP="00BA6B41">
      <w:pPr>
        <w:pStyle w:val="Akapitzlist"/>
      </w:pPr>
      <w:r w:rsidRPr="00795F17">
        <w:t>podczas</w:t>
      </w:r>
      <w:r w:rsidR="0057488F" w:rsidRPr="00795F17">
        <w:t xml:space="preserve"> </w:t>
      </w:r>
      <w:r w:rsidRPr="00795F17">
        <w:t>gdy</w:t>
      </w:r>
      <w:r w:rsidR="0057488F" w:rsidRPr="00795F17">
        <w:t xml:space="preserve"> </w:t>
      </w:r>
      <w:r w:rsidRPr="00795F17">
        <w:t>w</w:t>
      </w:r>
      <w:r w:rsidR="0057488F" w:rsidRPr="00795F17">
        <w:t xml:space="preserve"> </w:t>
      </w:r>
      <w:r w:rsidRPr="00795F17">
        <w:t>przypadku</w:t>
      </w:r>
      <w:r w:rsidR="0057488F" w:rsidRPr="00795F17">
        <w:t xml:space="preserve"> </w:t>
      </w:r>
      <w:r w:rsidRPr="00795F17">
        <w:t>300</w:t>
      </w:r>
      <w:r w:rsidR="0057488F" w:rsidRPr="00795F17">
        <w:t xml:space="preserve"> </w:t>
      </w:r>
      <w:r w:rsidRPr="00795F17">
        <w:t>jcwp</w:t>
      </w:r>
      <w:r w:rsidR="0057488F" w:rsidRPr="00795F17">
        <w:t xml:space="preserve"> </w:t>
      </w:r>
      <w:r w:rsidRPr="00795F17">
        <w:t>(70,3%)</w:t>
      </w:r>
      <w:r w:rsidR="0057488F" w:rsidRPr="00795F17">
        <w:t xml:space="preserve"> </w:t>
      </w:r>
      <w:r w:rsidRPr="00795F17">
        <w:t>cele</w:t>
      </w:r>
      <w:r w:rsidR="0057488F" w:rsidRPr="00795F17">
        <w:t xml:space="preserve"> </w:t>
      </w:r>
      <w:r w:rsidRPr="00795F17">
        <w:t>środowiskowe</w:t>
      </w:r>
      <w:r w:rsidR="0057488F" w:rsidRPr="00795F17">
        <w:t xml:space="preserve"> </w:t>
      </w:r>
      <w:r w:rsidRPr="00795F17">
        <w:t>nie</w:t>
      </w:r>
      <w:r w:rsidR="0057488F" w:rsidRPr="00795F17">
        <w:t xml:space="preserve"> </w:t>
      </w:r>
      <w:r w:rsidRPr="00795F17">
        <w:t>zostały</w:t>
      </w:r>
      <w:r w:rsidR="0057488F" w:rsidRPr="00795F17">
        <w:t xml:space="preserve"> </w:t>
      </w:r>
      <w:r w:rsidRPr="00795F17">
        <w:t>osiągnięte;</w:t>
      </w:r>
      <w:r w:rsidR="0057488F" w:rsidRPr="00795F17">
        <w:t xml:space="preserve"> </w:t>
      </w:r>
    </w:p>
    <w:p w14:paraId="761DAD6A" w14:textId="3028965C" w:rsidR="00BA6AC0" w:rsidRPr="00795F17" w:rsidRDefault="00BA6AC0" w:rsidP="0057488F">
      <w:pPr>
        <w:rPr>
          <w:rFonts w:ascii="Segoe UI" w:hAnsi="Segoe UI" w:cs="Segoe UI"/>
          <w:sz w:val="18"/>
          <w:szCs w:val="18"/>
        </w:rPr>
      </w:pPr>
      <w:r w:rsidRPr="00795F17">
        <w:t>W</w:t>
      </w:r>
      <w:r w:rsidR="0057488F" w:rsidRPr="00795F17">
        <w:t xml:space="preserve"> </w:t>
      </w:r>
      <w:r w:rsidRPr="00795F17">
        <w:t>sumie</w:t>
      </w:r>
      <w:r w:rsidR="0057488F" w:rsidRPr="00795F17">
        <w:t xml:space="preserve"> </w:t>
      </w:r>
      <w:r w:rsidRPr="00795F17">
        <w:t>dla</w:t>
      </w:r>
      <w:r w:rsidR="0057488F" w:rsidRPr="00795F17">
        <w:t xml:space="preserve"> </w:t>
      </w:r>
      <w:r w:rsidRPr="00795F17">
        <w:t>47</w:t>
      </w:r>
      <w:r w:rsidR="0057488F" w:rsidRPr="00795F17">
        <w:t xml:space="preserve"> </w:t>
      </w:r>
      <w:r w:rsidRPr="00795F17">
        <w:t>jcwp</w:t>
      </w:r>
      <w:r w:rsidR="0057488F" w:rsidRPr="00795F17">
        <w:t xml:space="preserve"> </w:t>
      </w:r>
      <w:r w:rsidRPr="00795F17">
        <w:t>(11,0%)</w:t>
      </w:r>
      <w:r w:rsidR="0057488F" w:rsidRPr="00795F17">
        <w:t xml:space="preserve"> </w:t>
      </w:r>
      <w:r w:rsidRPr="00795F17">
        <w:t>w</w:t>
      </w:r>
      <w:r w:rsidR="0057488F" w:rsidRPr="00795F17">
        <w:t xml:space="preserve"> </w:t>
      </w:r>
      <w:r w:rsidR="00807298" w:rsidRPr="00795F17">
        <w:t>obszarze</w:t>
      </w:r>
      <w:r w:rsidR="0057488F" w:rsidRPr="00795F17">
        <w:t xml:space="preserve"> </w:t>
      </w:r>
      <w:r w:rsidRPr="00795F17">
        <w:t>dorzecz</w:t>
      </w:r>
      <w:r w:rsidR="00807298" w:rsidRPr="00795F17">
        <w:t>a</w:t>
      </w:r>
      <w:r w:rsidR="0057488F" w:rsidRPr="00795F17">
        <w:t xml:space="preserve"> </w:t>
      </w:r>
      <w:r w:rsidRPr="00795F17">
        <w:t>Odry</w:t>
      </w:r>
      <w:r w:rsidR="0057488F" w:rsidRPr="00795F17">
        <w:t xml:space="preserve"> </w:t>
      </w:r>
      <w:r w:rsidRPr="00795F17">
        <w:t>brak</w:t>
      </w:r>
      <w:r w:rsidR="0057488F" w:rsidRPr="00795F17">
        <w:t xml:space="preserve"> </w:t>
      </w:r>
      <w:r w:rsidRPr="00795F17">
        <w:t>oceny,</w:t>
      </w:r>
      <w:r w:rsidR="0057488F" w:rsidRPr="00795F17">
        <w:t xml:space="preserve"> </w:t>
      </w:r>
      <w:r w:rsidRPr="00795F17">
        <w:t>w</w:t>
      </w:r>
      <w:r w:rsidR="0057488F" w:rsidRPr="00795F17">
        <w:t xml:space="preserve"> </w:t>
      </w:r>
      <w:r w:rsidRPr="00795F17">
        <w:t>tym</w:t>
      </w:r>
      <w:r w:rsidR="0057488F" w:rsidRPr="00795F17">
        <w:t xml:space="preserve"> </w:t>
      </w:r>
      <w:r w:rsidRPr="00795F17">
        <w:t>dla</w:t>
      </w:r>
      <w:r w:rsidR="0057488F" w:rsidRPr="00795F17">
        <w:t xml:space="preserve"> </w:t>
      </w:r>
      <w:r w:rsidRPr="00795F17">
        <w:t>21</w:t>
      </w:r>
      <w:r w:rsidR="0057488F" w:rsidRPr="00795F17">
        <w:t xml:space="preserve"> </w:t>
      </w:r>
      <w:r w:rsidRPr="00795F17">
        <w:t>nowych</w:t>
      </w:r>
      <w:r w:rsidR="0057488F" w:rsidRPr="00795F17">
        <w:t xml:space="preserve"> </w:t>
      </w:r>
      <w:r w:rsidRPr="00795F17">
        <w:t>jcwp</w:t>
      </w:r>
      <w:r w:rsidR="0057488F" w:rsidRPr="00795F17">
        <w:t xml:space="preserve"> </w:t>
      </w:r>
      <w:r w:rsidRPr="00795F17">
        <w:t>oraz</w:t>
      </w:r>
      <w:r w:rsidR="0057488F" w:rsidRPr="00795F17">
        <w:t xml:space="preserve"> </w:t>
      </w:r>
      <w:r w:rsidRPr="00795F17">
        <w:t>dla</w:t>
      </w:r>
      <w:r w:rsidR="0057488F" w:rsidRPr="00795F17">
        <w:t xml:space="preserve"> </w:t>
      </w:r>
      <w:r w:rsidRPr="00795F17">
        <w:t>26</w:t>
      </w:r>
      <w:r w:rsidR="0057488F" w:rsidRPr="00795F17">
        <w:t xml:space="preserve"> </w:t>
      </w:r>
      <w:r w:rsidRPr="00795F17">
        <w:t>jcwp,</w:t>
      </w:r>
      <w:r w:rsidR="0057488F" w:rsidRPr="00795F17">
        <w:t xml:space="preserve"> </w:t>
      </w:r>
      <w:r w:rsidRPr="00795F17">
        <w:t>które</w:t>
      </w:r>
      <w:r w:rsidR="0057488F" w:rsidRPr="00795F17">
        <w:t xml:space="preserve"> </w:t>
      </w:r>
      <w:r w:rsidRPr="00795F17">
        <w:t>w</w:t>
      </w:r>
      <w:r w:rsidR="0057488F" w:rsidRPr="00795F17">
        <w:t xml:space="preserve"> </w:t>
      </w:r>
      <w:r w:rsidRPr="00795F17">
        <w:t>aPGW</w:t>
      </w:r>
      <w:r w:rsidR="0057488F" w:rsidRPr="00795F17">
        <w:t xml:space="preserve"> </w:t>
      </w:r>
      <w:r w:rsidRPr="00795F17">
        <w:t>miały</w:t>
      </w:r>
      <w:r w:rsidR="0057488F" w:rsidRPr="00795F17">
        <w:t xml:space="preserve"> </w:t>
      </w:r>
      <w:r w:rsidRPr="00795F17">
        <w:t>wyznaczone</w:t>
      </w:r>
      <w:r w:rsidR="0057488F" w:rsidRPr="00795F17">
        <w:t xml:space="preserve"> </w:t>
      </w:r>
      <w:r w:rsidRPr="00795F17">
        <w:t>cele</w:t>
      </w:r>
      <w:r w:rsidR="0057488F" w:rsidRPr="00795F17">
        <w:t xml:space="preserve"> </w:t>
      </w:r>
      <w:r w:rsidRPr="00795F17">
        <w:t>środowiskowe,</w:t>
      </w:r>
      <w:r w:rsidR="0057488F" w:rsidRPr="00795F17">
        <w:t xml:space="preserve"> </w:t>
      </w:r>
      <w:r w:rsidRPr="00795F17">
        <w:t>ale</w:t>
      </w:r>
      <w:r w:rsidR="0057488F" w:rsidRPr="00795F17">
        <w:t xml:space="preserve"> </w:t>
      </w:r>
      <w:r w:rsidRPr="00795F17">
        <w:t>nie</w:t>
      </w:r>
      <w:r w:rsidR="0057488F" w:rsidRPr="00795F17">
        <w:t xml:space="preserve"> </w:t>
      </w:r>
      <w:r w:rsidRPr="00795F17">
        <w:t>można</w:t>
      </w:r>
      <w:r w:rsidR="0057488F" w:rsidRPr="00795F17">
        <w:t xml:space="preserve"> </w:t>
      </w:r>
      <w:r w:rsidRPr="00795F17">
        <w:t>było</w:t>
      </w:r>
      <w:r w:rsidR="0057488F" w:rsidRPr="00795F17">
        <w:t xml:space="preserve"> </w:t>
      </w:r>
      <w:r w:rsidRPr="00795F17">
        <w:t>dokonać</w:t>
      </w:r>
      <w:r w:rsidR="0057488F" w:rsidRPr="00795F17">
        <w:t xml:space="preserve"> </w:t>
      </w:r>
      <w:r w:rsidRPr="00795F17">
        <w:t>oceny</w:t>
      </w:r>
      <w:r w:rsidR="0057488F" w:rsidRPr="00795F17">
        <w:t xml:space="preserve"> </w:t>
      </w:r>
      <w:r w:rsidRPr="00795F17">
        <w:t>stopnia</w:t>
      </w:r>
      <w:r w:rsidR="0057488F" w:rsidRPr="00795F17">
        <w:t xml:space="preserve"> </w:t>
      </w:r>
      <w:r w:rsidRPr="00795F17">
        <w:t>ich</w:t>
      </w:r>
      <w:r w:rsidR="0057488F" w:rsidRPr="00795F17">
        <w:t xml:space="preserve"> </w:t>
      </w:r>
      <w:r w:rsidRPr="00795F17">
        <w:t>osiągnięcia.</w:t>
      </w:r>
      <w:r w:rsidR="0057488F" w:rsidRPr="00795F17">
        <w:t xml:space="preserve"> </w:t>
      </w:r>
    </w:p>
    <w:p w14:paraId="796F0E1C" w14:textId="6F59317F" w:rsidR="00A230D1" w:rsidRPr="00795F17" w:rsidRDefault="00A230D1" w:rsidP="0057488F">
      <w:r w:rsidRPr="00795F17">
        <w:t>Zgodnie</w:t>
      </w:r>
      <w:r w:rsidR="0057488F" w:rsidRPr="00795F17">
        <w:t xml:space="preserve"> </w:t>
      </w:r>
      <w:r w:rsidRPr="00795F17">
        <w:t>z</w:t>
      </w:r>
      <w:r w:rsidR="0057488F" w:rsidRPr="00795F17">
        <w:t xml:space="preserve"> </w:t>
      </w:r>
      <w:r w:rsidRPr="00795F17">
        <w:t>oceną</w:t>
      </w:r>
      <w:r w:rsidR="0057488F" w:rsidRPr="00795F17">
        <w:t xml:space="preserve"> </w:t>
      </w:r>
      <w:r w:rsidRPr="00795F17">
        <w:t>aPGW</w:t>
      </w:r>
      <w:r w:rsidR="0057488F" w:rsidRPr="00795F17">
        <w:t xml:space="preserve"> </w:t>
      </w:r>
      <w:r w:rsidRPr="00795F17">
        <w:t>53,</w:t>
      </w:r>
      <w:r w:rsidR="0057488F" w:rsidRPr="00795F17">
        <w:t xml:space="preserve"> </w:t>
      </w:r>
      <w:r w:rsidRPr="00795F17">
        <w:t>jcwp</w:t>
      </w:r>
      <w:r w:rsidR="0057488F" w:rsidRPr="00795F17">
        <w:t xml:space="preserve"> </w:t>
      </w:r>
      <w:r w:rsidRPr="00795F17">
        <w:t>jeziornych</w:t>
      </w:r>
      <w:r w:rsidR="0057488F" w:rsidRPr="00795F17">
        <w:t xml:space="preserve"> </w:t>
      </w:r>
      <w:r w:rsidRPr="00795F17">
        <w:t>zlokalizowanych</w:t>
      </w:r>
      <w:r w:rsidR="0057488F" w:rsidRPr="00795F17">
        <w:t xml:space="preserve"> </w:t>
      </w:r>
      <w:r w:rsidRPr="00795F17">
        <w:t>na</w:t>
      </w:r>
      <w:r w:rsidR="0057488F" w:rsidRPr="00795F17">
        <w:t xml:space="preserve"> </w:t>
      </w:r>
      <w:r w:rsidRPr="00795F17">
        <w:t>obszarze</w:t>
      </w:r>
      <w:r w:rsidR="0057488F" w:rsidRPr="00795F17">
        <w:t xml:space="preserve"> </w:t>
      </w:r>
      <w:r w:rsidRPr="00795F17">
        <w:t>dorzecza</w:t>
      </w:r>
      <w:r w:rsidR="0057488F" w:rsidRPr="00795F17">
        <w:t xml:space="preserve"> </w:t>
      </w:r>
      <w:r w:rsidRPr="00795F17">
        <w:t>Odry</w:t>
      </w:r>
      <w:r w:rsidR="0057488F" w:rsidRPr="00795F17">
        <w:t xml:space="preserve"> </w:t>
      </w:r>
      <w:r w:rsidRPr="00795F17">
        <w:t>charakteryzowały</w:t>
      </w:r>
      <w:r w:rsidR="0057488F" w:rsidRPr="00795F17">
        <w:t xml:space="preserve"> </w:t>
      </w:r>
      <w:r w:rsidRPr="00795F17">
        <w:t>się</w:t>
      </w:r>
      <w:r w:rsidR="0057488F" w:rsidRPr="00795F17">
        <w:t xml:space="preserve"> </w:t>
      </w:r>
      <w:r w:rsidRPr="00795F17">
        <w:t>dobrym</w:t>
      </w:r>
      <w:r w:rsidR="0057488F" w:rsidRPr="00795F17">
        <w:t xml:space="preserve"> </w:t>
      </w:r>
      <w:r w:rsidRPr="00795F17">
        <w:t>stanem</w:t>
      </w:r>
      <w:r w:rsidR="0057488F" w:rsidRPr="00795F17">
        <w:t xml:space="preserve"> </w:t>
      </w:r>
      <w:r w:rsidRPr="00795F17">
        <w:t>chemicznym.</w:t>
      </w:r>
      <w:r w:rsidR="0057488F" w:rsidRPr="00795F17">
        <w:t xml:space="preserve"> </w:t>
      </w:r>
      <w:r w:rsidRPr="00795F17">
        <w:t>Analiza</w:t>
      </w:r>
      <w:r w:rsidR="0057488F" w:rsidRPr="00795F17">
        <w:t xml:space="preserve"> </w:t>
      </w:r>
      <w:r w:rsidRPr="00795F17">
        <w:t>danych</w:t>
      </w:r>
      <w:r w:rsidR="0057488F" w:rsidRPr="00795F17">
        <w:t xml:space="preserve"> </w:t>
      </w:r>
      <w:r w:rsidRPr="00795F17">
        <w:t>z</w:t>
      </w:r>
      <w:r w:rsidR="0057488F" w:rsidRPr="00795F17">
        <w:t xml:space="preserve"> </w:t>
      </w:r>
      <w:r w:rsidRPr="00795F17">
        <w:t>lat</w:t>
      </w:r>
      <w:r w:rsidR="0057488F" w:rsidRPr="00795F17">
        <w:t xml:space="preserve"> </w:t>
      </w:r>
      <w:r w:rsidRPr="00795F17">
        <w:t>2016-2021</w:t>
      </w:r>
      <w:r w:rsidR="0057488F" w:rsidRPr="00795F17">
        <w:t xml:space="preserve"> </w:t>
      </w:r>
      <w:r w:rsidRPr="00795F17">
        <w:t>wskazuje,</w:t>
      </w:r>
      <w:r w:rsidR="0057488F" w:rsidRPr="00795F17">
        <w:t xml:space="preserve"> </w:t>
      </w:r>
      <w:r w:rsidR="00FA195F" w:rsidRPr="00795F17">
        <w:br/>
      </w:r>
      <w:r w:rsidRPr="00795F17">
        <w:t>że</w:t>
      </w:r>
      <w:r w:rsidR="0057488F" w:rsidRPr="00795F17">
        <w:t xml:space="preserve"> </w:t>
      </w:r>
      <w:r w:rsidRPr="00795F17">
        <w:t>w</w:t>
      </w:r>
      <w:r w:rsidR="0057488F" w:rsidRPr="00795F17">
        <w:t xml:space="preserve"> </w:t>
      </w:r>
      <w:r w:rsidRPr="00795F17">
        <w:t>przypadku</w:t>
      </w:r>
      <w:r w:rsidR="0057488F" w:rsidRPr="00795F17">
        <w:t xml:space="preserve"> </w:t>
      </w:r>
      <w:r w:rsidRPr="00795F17">
        <w:t>13</w:t>
      </w:r>
      <w:r w:rsidR="0057488F" w:rsidRPr="00795F17">
        <w:t xml:space="preserve"> </w:t>
      </w:r>
      <w:r w:rsidRPr="00795F17">
        <w:t>jcwp</w:t>
      </w:r>
      <w:r w:rsidR="0057488F" w:rsidRPr="00795F17">
        <w:t xml:space="preserve"> </w:t>
      </w:r>
      <w:r w:rsidRPr="00795F17">
        <w:t>wykazano</w:t>
      </w:r>
      <w:r w:rsidR="0057488F" w:rsidRPr="00795F17">
        <w:t xml:space="preserve"> </w:t>
      </w:r>
      <w:r w:rsidRPr="00795F17">
        <w:t>utrzymanie</w:t>
      </w:r>
      <w:r w:rsidR="0057488F" w:rsidRPr="00795F17">
        <w:t xml:space="preserve"> </w:t>
      </w:r>
      <w:r w:rsidRPr="00795F17">
        <w:t>stanu</w:t>
      </w:r>
      <w:r w:rsidR="0057488F" w:rsidRPr="00795F17">
        <w:t xml:space="preserve"> </w:t>
      </w:r>
      <w:r w:rsidRPr="00795F17">
        <w:t>dobrego.</w:t>
      </w:r>
      <w:r w:rsidR="0057488F" w:rsidRPr="00795F17">
        <w:t xml:space="preserve"> </w:t>
      </w:r>
      <w:r w:rsidRPr="00795F17">
        <w:t>Natomiast</w:t>
      </w:r>
      <w:r w:rsidR="0057488F" w:rsidRPr="00795F17">
        <w:t xml:space="preserve"> </w:t>
      </w:r>
      <w:r w:rsidRPr="00795F17">
        <w:t>w</w:t>
      </w:r>
      <w:r w:rsidR="0057488F" w:rsidRPr="00795F17">
        <w:t xml:space="preserve"> </w:t>
      </w:r>
      <w:r w:rsidRPr="00795F17">
        <w:t>stosunku</w:t>
      </w:r>
      <w:r w:rsidR="0057488F" w:rsidRPr="00795F17">
        <w:t xml:space="preserve"> </w:t>
      </w:r>
      <w:r w:rsidRPr="00795F17">
        <w:t>do</w:t>
      </w:r>
      <w:r w:rsidR="0057488F" w:rsidRPr="00795F17">
        <w:t xml:space="preserve"> </w:t>
      </w:r>
      <w:r w:rsidRPr="00795F17">
        <w:t>40</w:t>
      </w:r>
      <w:r w:rsidR="0057488F" w:rsidRPr="00795F17">
        <w:t xml:space="preserve"> </w:t>
      </w:r>
      <w:r w:rsidRPr="00795F17">
        <w:t>jcwp</w:t>
      </w:r>
      <w:r w:rsidR="0057488F" w:rsidRPr="00795F17">
        <w:t xml:space="preserve"> </w:t>
      </w:r>
      <w:r w:rsidRPr="00795F17">
        <w:t>stwierdzono</w:t>
      </w:r>
      <w:r w:rsidR="0057488F" w:rsidRPr="00795F17">
        <w:t xml:space="preserve"> </w:t>
      </w:r>
      <w:r w:rsidRPr="00795F17">
        <w:t>pogorszenie</w:t>
      </w:r>
      <w:r w:rsidR="0057488F" w:rsidRPr="00795F17">
        <w:t xml:space="preserve"> </w:t>
      </w:r>
      <w:r w:rsidRPr="00795F17">
        <w:t>się</w:t>
      </w:r>
      <w:r w:rsidR="0057488F" w:rsidRPr="00795F17">
        <w:t xml:space="preserve"> </w:t>
      </w:r>
      <w:r w:rsidRPr="00795F17">
        <w:t>stanu</w:t>
      </w:r>
      <w:r w:rsidR="0057488F" w:rsidRPr="00795F17">
        <w:t xml:space="preserve"> </w:t>
      </w:r>
      <w:r w:rsidRPr="00795F17">
        <w:t>chemicznego.</w:t>
      </w:r>
      <w:r w:rsidR="0057488F" w:rsidRPr="00795F17">
        <w:t xml:space="preserve"> </w:t>
      </w:r>
      <w:r w:rsidRPr="00795F17">
        <w:t>Dla</w:t>
      </w:r>
      <w:r w:rsidR="0057488F" w:rsidRPr="00795F17">
        <w:t xml:space="preserve"> </w:t>
      </w:r>
      <w:r w:rsidRPr="00795F17">
        <w:t>trzech</w:t>
      </w:r>
      <w:r w:rsidR="0057488F" w:rsidRPr="00795F17">
        <w:t xml:space="preserve"> </w:t>
      </w:r>
      <w:r w:rsidRPr="00795F17">
        <w:t>jcwp</w:t>
      </w:r>
      <w:r w:rsidR="0057488F" w:rsidRPr="00795F17">
        <w:t xml:space="preserve"> </w:t>
      </w:r>
      <w:r w:rsidRPr="00795F17">
        <w:t>wykazano</w:t>
      </w:r>
      <w:r w:rsidR="0057488F" w:rsidRPr="00795F17">
        <w:t xml:space="preserve"> </w:t>
      </w:r>
      <w:r w:rsidRPr="00795F17">
        <w:t>poprawę</w:t>
      </w:r>
      <w:r w:rsidR="0057488F" w:rsidRPr="00795F17">
        <w:t xml:space="preserve"> </w:t>
      </w:r>
      <w:r w:rsidRPr="00795F17">
        <w:t>stanu</w:t>
      </w:r>
      <w:r w:rsidR="0057488F" w:rsidRPr="00795F17">
        <w:t xml:space="preserve"> </w:t>
      </w:r>
      <w:r w:rsidRPr="00795F17">
        <w:t>w</w:t>
      </w:r>
      <w:r w:rsidR="0057488F" w:rsidRPr="00795F17">
        <w:t xml:space="preserve"> </w:t>
      </w:r>
      <w:r w:rsidRPr="00795F17">
        <w:t>zakresie</w:t>
      </w:r>
      <w:r w:rsidR="0057488F" w:rsidRPr="00795F17">
        <w:t xml:space="preserve"> </w:t>
      </w:r>
      <w:r w:rsidRPr="00795F17">
        <w:t>substancji</w:t>
      </w:r>
      <w:r w:rsidR="0057488F" w:rsidRPr="00795F17">
        <w:t xml:space="preserve"> </w:t>
      </w:r>
      <w:r w:rsidRPr="00795F17">
        <w:t>priorytetowych</w:t>
      </w:r>
      <w:r w:rsidR="0057488F" w:rsidRPr="00795F17">
        <w:t xml:space="preserve"> </w:t>
      </w:r>
      <w:r w:rsidRPr="00795F17">
        <w:t>oraz</w:t>
      </w:r>
      <w:r w:rsidR="0057488F" w:rsidRPr="00795F17">
        <w:t xml:space="preserve"> </w:t>
      </w:r>
      <w:r w:rsidRPr="00795F17">
        <w:t>pozostałych</w:t>
      </w:r>
      <w:r w:rsidR="0057488F" w:rsidRPr="00795F17">
        <w:t xml:space="preserve"> </w:t>
      </w:r>
      <w:r w:rsidRPr="00795F17">
        <w:t>substancji</w:t>
      </w:r>
      <w:r w:rsidR="0057488F" w:rsidRPr="00795F17">
        <w:t xml:space="preserve"> </w:t>
      </w:r>
      <w:r w:rsidRPr="00795F17">
        <w:t>zanieczyszczających.</w:t>
      </w:r>
      <w:r w:rsidR="0057488F" w:rsidRPr="00795F17">
        <w:t xml:space="preserve"> </w:t>
      </w:r>
      <w:r w:rsidRPr="00795F17">
        <w:t>Przyczyny</w:t>
      </w:r>
      <w:r w:rsidR="0057488F" w:rsidRPr="00795F17">
        <w:t xml:space="preserve"> </w:t>
      </w:r>
      <w:r w:rsidRPr="00795F17">
        <w:t>nieosiągnięcia</w:t>
      </w:r>
      <w:r w:rsidR="0057488F" w:rsidRPr="00795F17">
        <w:t xml:space="preserve"> </w:t>
      </w:r>
      <w:r w:rsidRPr="00795F17">
        <w:t>celu</w:t>
      </w:r>
      <w:r w:rsidR="0057488F" w:rsidRPr="00795F17">
        <w:t xml:space="preserve"> </w:t>
      </w:r>
      <w:r w:rsidRPr="00795F17">
        <w:t>środowiskowego</w:t>
      </w:r>
      <w:r w:rsidR="0057488F" w:rsidRPr="00795F17">
        <w:t xml:space="preserve"> </w:t>
      </w:r>
      <w:r w:rsidRPr="00795F17">
        <w:t>wyznaczonego</w:t>
      </w:r>
      <w:r w:rsidR="0057488F" w:rsidRPr="00795F17">
        <w:t xml:space="preserve"> </w:t>
      </w:r>
      <w:r w:rsidRPr="00795F17">
        <w:t>w</w:t>
      </w:r>
      <w:r w:rsidR="0057488F" w:rsidRPr="00795F17">
        <w:t xml:space="preserve"> </w:t>
      </w:r>
      <w:r w:rsidRPr="00795F17">
        <w:t>aPGW</w:t>
      </w:r>
      <w:r w:rsidR="0057488F" w:rsidRPr="00795F17">
        <w:t xml:space="preserve"> </w:t>
      </w:r>
      <w:r w:rsidRPr="00795F17">
        <w:t>są</w:t>
      </w:r>
      <w:r w:rsidR="0057488F" w:rsidRPr="00795F17">
        <w:t xml:space="preserve"> </w:t>
      </w:r>
      <w:r w:rsidRPr="00795F17">
        <w:t>związane</w:t>
      </w:r>
      <w:r w:rsidR="0057488F" w:rsidRPr="00795F17">
        <w:t xml:space="preserve"> </w:t>
      </w:r>
      <w:r w:rsidRPr="00795F17">
        <w:t>przede</w:t>
      </w:r>
      <w:r w:rsidR="0057488F" w:rsidRPr="00795F17">
        <w:t xml:space="preserve"> </w:t>
      </w:r>
      <w:r w:rsidRPr="00795F17">
        <w:t>wszystkim</w:t>
      </w:r>
      <w:r w:rsidR="0057488F" w:rsidRPr="00795F17">
        <w:t xml:space="preserve"> </w:t>
      </w:r>
      <w:r w:rsidRPr="00795F17">
        <w:t>z</w:t>
      </w:r>
      <w:r w:rsidR="0057488F" w:rsidRPr="00795F17">
        <w:t xml:space="preserve"> </w:t>
      </w:r>
      <w:r w:rsidRPr="00795F17">
        <w:t>dopływem</w:t>
      </w:r>
      <w:r w:rsidR="0057488F" w:rsidRPr="00795F17">
        <w:t xml:space="preserve"> </w:t>
      </w:r>
      <w:r w:rsidRPr="00795F17">
        <w:t>zanieczyszczeń</w:t>
      </w:r>
      <w:r w:rsidR="0057488F" w:rsidRPr="00795F17">
        <w:t xml:space="preserve"> </w:t>
      </w:r>
      <w:r w:rsidRPr="00795F17">
        <w:t>antropogenicznych,</w:t>
      </w:r>
      <w:r w:rsidR="0057488F" w:rsidRPr="00795F17">
        <w:t xml:space="preserve"> </w:t>
      </w:r>
      <w:r w:rsidRPr="00795F17">
        <w:t>co</w:t>
      </w:r>
      <w:r w:rsidR="0057488F" w:rsidRPr="00795F17">
        <w:t xml:space="preserve"> </w:t>
      </w:r>
      <w:r w:rsidRPr="00795F17">
        <w:t>zostało</w:t>
      </w:r>
      <w:r w:rsidR="0057488F" w:rsidRPr="00795F17">
        <w:t xml:space="preserve"> </w:t>
      </w:r>
      <w:r w:rsidRPr="00795F17">
        <w:t>przedstawione</w:t>
      </w:r>
      <w:r w:rsidR="0057488F" w:rsidRPr="00795F17">
        <w:t xml:space="preserve"> </w:t>
      </w:r>
      <w:r w:rsidRPr="00795F17">
        <w:t>w</w:t>
      </w:r>
      <w:r w:rsidR="0057488F" w:rsidRPr="00795F17">
        <w:t xml:space="preserve"> </w:t>
      </w:r>
      <w:r w:rsidRPr="00795F17">
        <w:t>rozdziale</w:t>
      </w:r>
      <w:r w:rsidR="0057488F" w:rsidRPr="00795F17">
        <w:t xml:space="preserve"> </w:t>
      </w:r>
      <w:r w:rsidRPr="00795F17">
        <w:t>7</w:t>
      </w:r>
      <w:r w:rsidR="0057488F" w:rsidRPr="00795F17">
        <w:t xml:space="preserve"> </w:t>
      </w:r>
      <w:r w:rsidRPr="00795F17">
        <w:t>IIaPGW.</w:t>
      </w:r>
      <w:r w:rsidR="0057488F" w:rsidRPr="00795F17">
        <w:t xml:space="preserve"> </w:t>
      </w:r>
      <w:r w:rsidRPr="00795F17">
        <w:t>Ponadto</w:t>
      </w:r>
      <w:r w:rsidR="0057488F" w:rsidRPr="00795F17">
        <w:t xml:space="preserve"> </w:t>
      </w:r>
      <w:r w:rsidRPr="00795F17">
        <w:t>pośrednie</w:t>
      </w:r>
      <w:r w:rsidR="0057488F" w:rsidRPr="00795F17">
        <w:t xml:space="preserve"> </w:t>
      </w:r>
      <w:r w:rsidRPr="00795F17">
        <w:t>przyczyny</w:t>
      </w:r>
      <w:r w:rsidR="0057488F" w:rsidRPr="00795F17">
        <w:t xml:space="preserve"> </w:t>
      </w:r>
      <w:r w:rsidRPr="00795F17">
        <w:t>zostały</w:t>
      </w:r>
      <w:r w:rsidR="0057488F" w:rsidRPr="00795F17">
        <w:t xml:space="preserve"> </w:t>
      </w:r>
      <w:r w:rsidRPr="00795F17">
        <w:t>także</w:t>
      </w:r>
      <w:r w:rsidR="0057488F" w:rsidRPr="00795F17">
        <w:t xml:space="preserve"> </w:t>
      </w:r>
      <w:r w:rsidRPr="00795F17">
        <w:t>wskazane</w:t>
      </w:r>
      <w:r w:rsidR="0057488F" w:rsidRPr="00795F17">
        <w:t xml:space="preserve"> </w:t>
      </w:r>
      <w:r w:rsidRPr="00795F17">
        <w:t>w</w:t>
      </w:r>
      <w:r w:rsidR="0057488F" w:rsidRPr="00795F17">
        <w:t xml:space="preserve"> </w:t>
      </w:r>
      <w:r w:rsidRPr="00795F17">
        <w:t>rozdziale</w:t>
      </w:r>
      <w:r w:rsidR="0057488F" w:rsidRPr="00795F17">
        <w:t xml:space="preserve"> </w:t>
      </w:r>
      <w:r w:rsidRPr="00795F17">
        <w:t>9</w:t>
      </w:r>
      <w:r w:rsidR="0057488F" w:rsidRPr="00795F17">
        <w:t xml:space="preserve"> </w:t>
      </w:r>
      <w:r w:rsidRPr="00795F17">
        <w:t>niniejszego</w:t>
      </w:r>
      <w:r w:rsidR="0057488F" w:rsidRPr="00795F17">
        <w:t xml:space="preserve"> </w:t>
      </w:r>
      <w:r w:rsidRPr="00795F17">
        <w:t>opracowania.</w:t>
      </w:r>
      <w:r w:rsidR="0057488F" w:rsidRPr="00795F17">
        <w:t xml:space="preserve"> </w:t>
      </w:r>
      <w:r w:rsidRPr="00795F17">
        <w:t>W</w:t>
      </w:r>
      <w:r w:rsidR="0057488F" w:rsidRPr="00795F17">
        <w:t xml:space="preserve"> </w:t>
      </w:r>
      <w:r w:rsidRPr="00795F17">
        <w:t>stosunku</w:t>
      </w:r>
      <w:r w:rsidR="0057488F" w:rsidRPr="00795F17">
        <w:t xml:space="preserve"> </w:t>
      </w:r>
      <w:r w:rsidRPr="00795F17">
        <w:t>do</w:t>
      </w:r>
      <w:r w:rsidR="0057488F" w:rsidRPr="00795F17">
        <w:t xml:space="preserve"> </w:t>
      </w:r>
      <w:r w:rsidRPr="00795F17">
        <w:t>21</w:t>
      </w:r>
      <w:r w:rsidR="0057488F" w:rsidRPr="00795F17">
        <w:t xml:space="preserve"> </w:t>
      </w:r>
      <w:r w:rsidRPr="00795F17">
        <w:t>jcwp</w:t>
      </w:r>
      <w:r w:rsidR="0057488F" w:rsidRPr="00795F17">
        <w:t xml:space="preserve"> </w:t>
      </w:r>
      <w:r w:rsidRPr="00795F17">
        <w:t>jeziornych</w:t>
      </w:r>
      <w:r w:rsidR="0057488F" w:rsidRPr="00795F17">
        <w:t xml:space="preserve"> </w:t>
      </w:r>
      <w:r w:rsidRPr="00795F17">
        <w:t>nie</w:t>
      </w:r>
      <w:r w:rsidR="0057488F" w:rsidRPr="00795F17">
        <w:t xml:space="preserve"> </w:t>
      </w:r>
      <w:r w:rsidRPr="00795F17">
        <w:t>można</w:t>
      </w:r>
      <w:r w:rsidR="0057488F" w:rsidRPr="00795F17">
        <w:t xml:space="preserve"> </w:t>
      </w:r>
      <w:r w:rsidRPr="00795F17">
        <w:t>wskazać</w:t>
      </w:r>
      <w:r w:rsidR="0057488F" w:rsidRPr="00795F17">
        <w:t xml:space="preserve"> </w:t>
      </w:r>
      <w:r w:rsidRPr="00795F17">
        <w:t>stopnia</w:t>
      </w:r>
      <w:r w:rsidR="0057488F" w:rsidRPr="00795F17">
        <w:t xml:space="preserve"> </w:t>
      </w:r>
      <w:r w:rsidRPr="00795F17">
        <w:t>realizacji</w:t>
      </w:r>
      <w:r w:rsidR="0057488F" w:rsidRPr="00795F17">
        <w:t xml:space="preserve"> </w:t>
      </w:r>
      <w:r w:rsidRPr="00795F17">
        <w:t>celu</w:t>
      </w:r>
      <w:r w:rsidR="0057488F" w:rsidRPr="00795F17">
        <w:t xml:space="preserve"> </w:t>
      </w:r>
      <w:r w:rsidRPr="00795F17">
        <w:t>środowiskowego</w:t>
      </w:r>
      <w:r w:rsidR="0057488F" w:rsidRPr="00795F17">
        <w:t xml:space="preserve"> </w:t>
      </w:r>
      <w:r w:rsidRPr="00795F17">
        <w:t>ze</w:t>
      </w:r>
      <w:r w:rsidR="0057488F" w:rsidRPr="00795F17">
        <w:t xml:space="preserve"> </w:t>
      </w:r>
      <w:r w:rsidRPr="00795F17">
        <w:t>względu</w:t>
      </w:r>
      <w:r w:rsidR="0057488F" w:rsidRPr="00795F17">
        <w:t xml:space="preserve"> </w:t>
      </w:r>
      <w:r w:rsidRPr="00795F17">
        <w:t>na</w:t>
      </w:r>
      <w:r w:rsidR="0057488F" w:rsidRPr="00795F17">
        <w:t xml:space="preserve"> </w:t>
      </w:r>
      <w:r w:rsidRPr="00795F17">
        <w:t>brak</w:t>
      </w:r>
      <w:r w:rsidR="0057488F" w:rsidRPr="00795F17">
        <w:t xml:space="preserve"> </w:t>
      </w:r>
      <w:r w:rsidRPr="00795F17">
        <w:t>wyznaczonego</w:t>
      </w:r>
      <w:r w:rsidR="0057488F" w:rsidRPr="00795F17">
        <w:t xml:space="preserve"> </w:t>
      </w:r>
      <w:r w:rsidRPr="00795F17">
        <w:t>celu</w:t>
      </w:r>
      <w:r w:rsidR="0057488F" w:rsidRPr="00795F17">
        <w:t xml:space="preserve"> </w:t>
      </w:r>
      <w:r w:rsidRPr="00795F17">
        <w:t>środowiskowego</w:t>
      </w:r>
      <w:r w:rsidR="0057488F" w:rsidRPr="00795F17">
        <w:t xml:space="preserve"> </w:t>
      </w:r>
      <w:r w:rsidRPr="00795F17">
        <w:t>(nowa</w:t>
      </w:r>
      <w:r w:rsidR="0057488F" w:rsidRPr="00795F17">
        <w:t xml:space="preserve"> </w:t>
      </w:r>
      <w:r w:rsidRPr="00795F17">
        <w:t>jcwp).</w:t>
      </w:r>
    </w:p>
    <w:p w14:paraId="347D4035" w14:textId="7755ABC4" w:rsidR="00A230D1" w:rsidRPr="00795F17" w:rsidRDefault="00A230D1" w:rsidP="0057488F">
      <w:r w:rsidRPr="00795F17">
        <w:t>Zgodnie z przeprowadzonymi analizami, w każdym regionie wodnym znajdującym się w obszarze dorzecza Odry, stopień osiągnięcia celu środowiskowego w zakresie stanu chemicznego wyniósł poniżej 50%. W przypadku jcwp jeziornych cel został osiągnięty w zakresie od 0%</w:t>
      </w:r>
      <w:r w:rsidR="0057488F" w:rsidRPr="00795F17">
        <w:t xml:space="preserve"> (brak osiągniętego celu)</w:t>
      </w:r>
      <w:r w:rsidRPr="00795F17">
        <w:t xml:space="preserve"> w regionie wodnym Górnej Odry do 45% w regionie wodnym Dolnej Odry i Przymorza Zachodniego (</w:t>
      </w:r>
      <w:r w:rsidR="00CA299E" w:rsidRPr="00795F17">
        <w:t>wykres 8-10</w:t>
      </w:r>
      <w:r w:rsidRPr="00795F17">
        <w:t xml:space="preserve">). </w:t>
      </w:r>
    </w:p>
    <w:p w14:paraId="44150ACB" w14:textId="66D87E42" w:rsidR="00A230D1" w:rsidRPr="00795F17" w:rsidRDefault="00A230D1" w:rsidP="0057488F">
      <w:r w:rsidRPr="00795F17">
        <w:t>Powyższe dane w przeliczeniu na wszystkie 427 jcwp jeziorne zlokalizowane na obszarze dorzecza Odry przedstawiono na</w:t>
      </w:r>
      <w:r w:rsidR="008C3122" w:rsidRPr="00795F17">
        <w:t xml:space="preserve"> poniższym</w:t>
      </w:r>
      <w:r w:rsidRPr="00795F17">
        <w:t xml:space="preserve"> </w:t>
      </w:r>
      <w:r w:rsidR="00CA299E" w:rsidRPr="00795F17">
        <w:t>wykres</w:t>
      </w:r>
      <w:r w:rsidR="004F530E" w:rsidRPr="00795F17">
        <w:t>ie</w:t>
      </w:r>
      <w:r w:rsidR="008C3122" w:rsidRPr="00795F17">
        <w:t xml:space="preserve"> (wykres </w:t>
      </w:r>
      <w:r w:rsidR="004F530E" w:rsidRPr="00795F17">
        <w:t>8-</w:t>
      </w:r>
      <w:r w:rsidR="008C3122" w:rsidRPr="00795F17">
        <w:t>1</w:t>
      </w:r>
      <w:r w:rsidR="005977AF" w:rsidRPr="00795F17">
        <w:t>0</w:t>
      </w:r>
      <w:r w:rsidR="008C3122" w:rsidRPr="00795F17">
        <w:t>)</w:t>
      </w:r>
      <w:r w:rsidRPr="00795F17">
        <w:t>.</w:t>
      </w:r>
    </w:p>
    <w:p w14:paraId="78CFA404" w14:textId="636EDD5C" w:rsidR="0070732C" w:rsidRPr="00795F17" w:rsidRDefault="005977AF" w:rsidP="0070093B">
      <w:pPr>
        <w:pStyle w:val="wykrespolozenie"/>
      </w:pPr>
      <w:r w:rsidRPr="00795F17">
        <w:rPr>
          <w:noProof/>
          <w:lang w:eastAsia="pl-PL"/>
        </w:rPr>
        <w:drawing>
          <wp:inline distT="0" distB="0" distL="0" distR="0" wp14:anchorId="2F2EFFAB" wp14:editId="60113955">
            <wp:extent cx="5760000" cy="3600000"/>
            <wp:effectExtent l="0" t="0" r="12700" b="635"/>
            <wp:docPr id="1692861443" name="Wykres 1692861443">
              <a:extLst xmlns:a="http://schemas.openxmlformats.org/drawingml/2006/main">
                <a:ext uri="{FF2B5EF4-FFF2-40B4-BE49-F238E27FC236}">
                  <a16:creationId xmlns:a16="http://schemas.microsoft.com/office/drawing/2014/main" id="{B4B526BA-6F5E-46CA-A92C-CEF52DFA108E}"/>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3C956396" w14:textId="4465EDA7" w:rsidR="00B47726" w:rsidRPr="00795F17" w:rsidRDefault="0070732C" w:rsidP="00B479EE">
      <w:pPr>
        <w:pStyle w:val="Wykres"/>
      </w:pPr>
      <w:bookmarkStart w:id="405" w:name="_Toc68703853"/>
      <w:r w:rsidRPr="00795F17">
        <w:t xml:space="preserve">Wykres </w:t>
      </w:r>
      <w:fldSimple w:instr=" STYLEREF 1 \s ">
        <w:r w:rsidR="00550571">
          <w:rPr>
            <w:noProof/>
          </w:rPr>
          <w:t>8</w:t>
        </w:r>
      </w:fldSimple>
      <w:r w:rsidR="008F17D7" w:rsidRPr="00795F17">
        <w:noBreakHyphen/>
      </w:r>
      <w:fldSimple w:instr=" SEQ Wykres \* ARABIC \s 1 ">
        <w:r w:rsidR="00550571">
          <w:rPr>
            <w:noProof/>
          </w:rPr>
          <w:t>10</w:t>
        </w:r>
      </w:fldSimple>
      <w:r w:rsidRPr="00795F17">
        <w:tab/>
      </w:r>
      <w:r w:rsidRPr="00795F17">
        <w:rPr>
          <w:lang w:eastAsia="pl-PL"/>
        </w:rPr>
        <w:t xml:space="preserve">Ocena osiągnięcia wyznaczonych w aPGW </w:t>
      </w:r>
      <w:r w:rsidR="00FE0E9B" w:rsidRPr="00795F17">
        <w:rPr>
          <w:lang w:eastAsia="pl-PL"/>
        </w:rPr>
        <w:t xml:space="preserve">(2016-2021) </w:t>
      </w:r>
      <w:r w:rsidRPr="00795F17">
        <w:rPr>
          <w:lang w:eastAsia="pl-PL"/>
        </w:rPr>
        <w:t xml:space="preserve">celów środowiskowych w zakresie stanu chemicznego w jcwp </w:t>
      </w:r>
      <w:r w:rsidR="005977AF" w:rsidRPr="00795F17">
        <w:rPr>
          <w:lang w:eastAsia="pl-PL"/>
        </w:rPr>
        <w:t>LW</w:t>
      </w:r>
      <w:r w:rsidRPr="00795F17">
        <w:rPr>
          <w:lang w:eastAsia="pl-PL"/>
        </w:rPr>
        <w:t xml:space="preserve"> na obszarze dorzecza Odry oraz w</w:t>
      </w:r>
      <w:r w:rsidR="005977AF" w:rsidRPr="00795F17">
        <w:rPr>
          <w:lang w:eastAsia="pl-PL"/>
        </w:rPr>
        <w:t> </w:t>
      </w:r>
      <w:r w:rsidRPr="00795F17">
        <w:rPr>
          <w:lang w:eastAsia="pl-PL"/>
        </w:rPr>
        <w:t xml:space="preserve">poszczególnych regionach wodnych tego </w:t>
      </w:r>
      <w:r w:rsidR="00807298" w:rsidRPr="00795F17">
        <w:rPr>
          <w:lang w:eastAsia="pl-PL"/>
        </w:rPr>
        <w:t xml:space="preserve">obszaru </w:t>
      </w:r>
      <w:r w:rsidRPr="00795F17">
        <w:rPr>
          <w:lang w:eastAsia="pl-PL"/>
        </w:rPr>
        <w:t>dorzecza w oparciu o nowy układ jednostek planistycznych</w:t>
      </w:r>
      <w:bookmarkEnd w:id="405"/>
    </w:p>
    <w:p w14:paraId="417887B0" w14:textId="772B2268" w:rsidR="00A230D1" w:rsidRPr="00795F17" w:rsidRDefault="00A230D1" w:rsidP="0044393D">
      <w:pPr>
        <w:pStyle w:val="rdo"/>
      </w:pPr>
      <w:r w:rsidRPr="00795F17">
        <w:t>Źródło:</w:t>
      </w:r>
      <w:r w:rsidR="00AD5CB7" w:rsidRPr="00795F17">
        <w:t xml:space="preserve"> </w:t>
      </w:r>
      <w:r w:rsidR="00BF2B94" w:rsidRPr="00795F17">
        <w:t>opracowanie własne na podstawie danych GIOŚ</w:t>
      </w:r>
    </w:p>
    <w:p w14:paraId="6555ED2C" w14:textId="6F69A3BE" w:rsidR="00A230D1" w:rsidRPr="00795F17" w:rsidRDefault="00A230D1" w:rsidP="0044393D">
      <w:r w:rsidRPr="00795F17">
        <w:t>Połączenie wyników analizy osiągnięcia celów środowiskowych przez stan ekologiczny i stan chemiczny w odniesieniu do wszystkich 427 jcwp znajdujących się w</w:t>
      </w:r>
      <w:r w:rsidR="00807298" w:rsidRPr="00795F17">
        <w:t xml:space="preserve"> obszarze</w:t>
      </w:r>
      <w:r w:rsidRPr="00795F17">
        <w:t xml:space="preserve"> dorzecz</w:t>
      </w:r>
      <w:r w:rsidR="00807298" w:rsidRPr="00795F17">
        <w:t xml:space="preserve">a </w:t>
      </w:r>
      <w:r w:rsidRPr="00795F17">
        <w:t xml:space="preserve">Odry umożliwiło </w:t>
      </w:r>
      <w:r w:rsidR="00E10751" w:rsidRPr="00795F17">
        <w:t>ocenę osiągnięcia celów środowiskowych w zakresie</w:t>
      </w:r>
      <w:r w:rsidRPr="00795F17">
        <w:t xml:space="preserve"> stanu ogólnego (</w:t>
      </w:r>
      <w:r w:rsidR="004F530E" w:rsidRPr="00795F17">
        <w:t>wykres 8-1</w:t>
      </w:r>
      <w:r w:rsidR="005977AF" w:rsidRPr="00795F17">
        <w:t>1</w:t>
      </w:r>
      <w:r w:rsidRPr="00795F17">
        <w:t>):</w:t>
      </w:r>
    </w:p>
    <w:p w14:paraId="2C78A20D" w14:textId="77777777" w:rsidR="00A230D1" w:rsidRPr="00795F17" w:rsidRDefault="00A230D1" w:rsidP="00BA6B41">
      <w:pPr>
        <w:pStyle w:val="Akapitzlist"/>
      </w:pPr>
      <w:r w:rsidRPr="00795F17">
        <w:t>34 jcwp (8,0%) spełniło cel środowiskowy w zakresie wymagań dotyczących zarówno stanu ekologicznego jak i chemicznego, a więc stan wód został w nich określony jako dobry;</w:t>
      </w:r>
    </w:p>
    <w:p w14:paraId="2AEDAA3C" w14:textId="77777777" w:rsidR="00A230D1" w:rsidRPr="00795F17" w:rsidRDefault="00A230D1" w:rsidP="00BA6B41">
      <w:pPr>
        <w:pStyle w:val="Akapitzlist"/>
      </w:pPr>
      <w:r w:rsidRPr="00795F17">
        <w:t>346 jcwp (81,0%) nie spełniło celów dla stanu ogólnego;</w:t>
      </w:r>
    </w:p>
    <w:p w14:paraId="7AA88DA5" w14:textId="2D76E714" w:rsidR="00A230D1" w:rsidRPr="00795F17" w:rsidRDefault="00A230D1" w:rsidP="00BA6B41">
      <w:pPr>
        <w:pStyle w:val="Akapitzlist"/>
      </w:pPr>
      <w:r w:rsidRPr="00795F17">
        <w:t>W stosunku do 47 jcwp (11%) brak danych uniemożliwił ocenę osiągnięcia celów środowiskowych w zakresie stanu ogólnego.</w:t>
      </w:r>
    </w:p>
    <w:p w14:paraId="25E24991" w14:textId="116C2EA1" w:rsidR="0070732C" w:rsidRPr="00795F17" w:rsidRDefault="005977AF" w:rsidP="0070093B">
      <w:pPr>
        <w:pStyle w:val="wykrespolozenie"/>
      </w:pPr>
      <w:r w:rsidRPr="00795F17">
        <w:rPr>
          <w:noProof/>
          <w:lang w:eastAsia="pl-PL"/>
        </w:rPr>
        <w:drawing>
          <wp:inline distT="0" distB="0" distL="0" distR="0" wp14:anchorId="7E459FFD" wp14:editId="0FD15038">
            <wp:extent cx="5760000" cy="3600000"/>
            <wp:effectExtent l="0" t="0" r="12700" b="635"/>
            <wp:docPr id="1692861444" name="Wykres 1692861444">
              <a:extLst xmlns:a="http://schemas.openxmlformats.org/drawingml/2006/main">
                <a:ext uri="{FF2B5EF4-FFF2-40B4-BE49-F238E27FC236}">
                  <a16:creationId xmlns:a16="http://schemas.microsoft.com/office/drawing/2014/main" id="{00000000-0008-0000-06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181B1F7E" w14:textId="40514226" w:rsidR="00B47726" w:rsidRPr="00795F17" w:rsidRDefault="0070732C" w:rsidP="00B479EE">
      <w:pPr>
        <w:pStyle w:val="Wykres"/>
      </w:pPr>
      <w:bookmarkStart w:id="406" w:name="_Toc68703854"/>
      <w:r w:rsidRPr="00795F17">
        <w:t xml:space="preserve">Wykres </w:t>
      </w:r>
      <w:fldSimple w:instr=" STYLEREF 1 \s ">
        <w:r w:rsidR="00550571">
          <w:rPr>
            <w:noProof/>
          </w:rPr>
          <w:t>8</w:t>
        </w:r>
      </w:fldSimple>
      <w:r w:rsidR="008F17D7" w:rsidRPr="00795F17">
        <w:noBreakHyphen/>
      </w:r>
      <w:fldSimple w:instr=" SEQ Wykres \* ARABIC \s 1 ">
        <w:r w:rsidR="00550571">
          <w:rPr>
            <w:noProof/>
          </w:rPr>
          <w:t>11</w:t>
        </w:r>
      </w:fldSimple>
      <w:r w:rsidRPr="00795F17">
        <w:tab/>
      </w:r>
      <w:r w:rsidRPr="00795F17">
        <w:rPr>
          <w:lang w:eastAsia="pl-PL"/>
        </w:rPr>
        <w:t xml:space="preserve">Ocena osiągnięcia wyznaczonych w aPGW </w:t>
      </w:r>
      <w:r w:rsidR="00FE0E9B" w:rsidRPr="00795F17">
        <w:rPr>
          <w:lang w:eastAsia="pl-PL"/>
        </w:rPr>
        <w:t xml:space="preserve">(2016-2021) </w:t>
      </w:r>
      <w:r w:rsidRPr="00795F17">
        <w:rPr>
          <w:lang w:eastAsia="pl-PL"/>
        </w:rPr>
        <w:t xml:space="preserve">celów środowiskowych w zakresie stanu ogólnego w jcwp </w:t>
      </w:r>
      <w:r w:rsidR="005977AF" w:rsidRPr="00795F17">
        <w:rPr>
          <w:lang w:eastAsia="pl-PL"/>
        </w:rPr>
        <w:t>LW</w:t>
      </w:r>
      <w:r w:rsidRPr="00795F17">
        <w:rPr>
          <w:lang w:eastAsia="pl-PL"/>
        </w:rPr>
        <w:t xml:space="preserve"> na obszarze dorzecza Odry w oparciu o nowy układ jednostek planistycznych</w:t>
      </w:r>
      <w:bookmarkEnd w:id="406"/>
    </w:p>
    <w:p w14:paraId="292C3316" w14:textId="77B07F0D" w:rsidR="00A230D1" w:rsidRPr="00795F17" w:rsidRDefault="00A230D1" w:rsidP="0044393D">
      <w:pPr>
        <w:pStyle w:val="rdo"/>
      </w:pPr>
      <w:r w:rsidRPr="00795F17">
        <w:t>Źródło:</w:t>
      </w:r>
      <w:r w:rsidR="00AD5CB7" w:rsidRPr="00795F17">
        <w:t xml:space="preserve"> </w:t>
      </w:r>
      <w:r w:rsidR="00BF2B94" w:rsidRPr="00795F17">
        <w:t>opracowanie własne na podstawie danych GIOŚ</w:t>
      </w:r>
    </w:p>
    <w:p w14:paraId="1FB08A84" w14:textId="6DE6F307" w:rsidR="00A230D1" w:rsidRPr="00795F17" w:rsidRDefault="00A230D1" w:rsidP="0044393D">
      <w:r w:rsidRPr="00795F17">
        <w:t>Informacje dotyczące celów środowiskowych ustalonych dla poszczególnych jcwp LW wraz ze</w:t>
      </w:r>
      <w:r w:rsidR="00FA195F" w:rsidRPr="00795F17">
        <w:t> </w:t>
      </w:r>
      <w:r w:rsidRPr="00795F17">
        <w:t xml:space="preserve">wskazaniem jcwp LW z ustanowionymi odstępstwami od osiągnięcia celów środowiskowych stanowią element załącznika nr 1 (Zestawienie główne). Załącznik nr 1 przedstawia również </w:t>
      </w:r>
      <w:r w:rsidR="00E77BA3" w:rsidRPr="00795F17">
        <w:t>wskazanie jcwp do</w:t>
      </w:r>
      <w:r w:rsidRPr="00795F17">
        <w:t xml:space="preserve"> odstępstw z art. 4 RDW.</w:t>
      </w:r>
    </w:p>
    <w:p w14:paraId="500655EB" w14:textId="3E093CCB" w:rsidR="00CC6FA5" w:rsidRPr="00795F17" w:rsidRDefault="00CC6FA5" w:rsidP="0044393D">
      <w:r w:rsidRPr="00795F17">
        <w:t xml:space="preserve">Ocenę stopnia </w:t>
      </w:r>
      <w:r w:rsidR="00C812D8" w:rsidRPr="00795F17">
        <w:t>osiągnięcia</w:t>
      </w:r>
      <w:r w:rsidRPr="00795F17">
        <w:t xml:space="preserve"> celów środowiskowych jcwp LW przedstawiono w załączniku nr 5.1.1.</w:t>
      </w:r>
      <w:r w:rsidR="009B7C75" w:rsidRPr="00795F17">
        <w:t xml:space="preserve"> (Ocena </w:t>
      </w:r>
      <w:r w:rsidR="00BA7C41" w:rsidRPr="00795F17">
        <w:t>osiągnięci</w:t>
      </w:r>
      <w:r w:rsidR="009B7C75" w:rsidRPr="00795F17">
        <w:t>a celów środowiskowych jcwp).</w:t>
      </w:r>
    </w:p>
    <w:p w14:paraId="52BEBFC8" w14:textId="25CE0AC4" w:rsidR="00A230D1" w:rsidRPr="00795F17" w:rsidRDefault="00A230D1" w:rsidP="00BA6B41">
      <w:pPr>
        <w:pStyle w:val="Nagwek3"/>
      </w:pPr>
      <w:bookmarkStart w:id="407" w:name="_Toc68703521"/>
      <w:r w:rsidRPr="00795F17">
        <w:t>Ocena osiągnięcia celów środowiskowych jcwp TW i CW</w:t>
      </w:r>
      <w:bookmarkEnd w:id="407"/>
    </w:p>
    <w:p w14:paraId="7AD04B55" w14:textId="1ACE7B09" w:rsidR="00A230D1" w:rsidRPr="00795F17" w:rsidRDefault="00A230D1" w:rsidP="0044393D">
      <w:r w:rsidRPr="00795F17">
        <w:t xml:space="preserve">Celem środowiskowym dla jcwp TW i CW w obszarze dorzecza </w:t>
      </w:r>
      <w:r w:rsidR="00E77BA3" w:rsidRPr="00795F17">
        <w:t>Odry</w:t>
      </w:r>
      <w:r w:rsidRPr="00795F17">
        <w:t xml:space="preserve"> jest osiągnięcie dobrego stanu ekologicznego oraz dobrego stanu chemicznego. Dodatkowo, na wszystkich jcwp TW i CW ustanowiono obszary chronione </w:t>
      </w:r>
      <w:r w:rsidR="006461ED" w:rsidRPr="00795F17">
        <w:t>-</w:t>
      </w:r>
      <w:r w:rsidRPr="00795F17">
        <w:t xml:space="preserve"> wynikające z przeznaczenia jcwp do celów rekreacyjnych, w tym kąpieliskowych oraz przeznaczonych do ochrony siedlisk lub gatunków (…). Aktualnie, stan ekologiczny i chemiczny wszystkich jcwp jest, odpowiednio, umiarkowany lub zły oraz poniżej dobrego. W</w:t>
      </w:r>
      <w:r w:rsidR="0070732C" w:rsidRPr="00795F17">
        <w:t> </w:t>
      </w:r>
      <w:r w:rsidRPr="00795F17">
        <w:t xml:space="preserve">granicach jcwp TW i CW nie wyznaczono obszarów chronionych do poboru wody na potrzeby zaopatrzenia ludności w wodę przeznaczoną do spożycia. </w:t>
      </w:r>
    </w:p>
    <w:p w14:paraId="23E70526" w14:textId="4EA25599" w:rsidR="00A230D1" w:rsidRPr="00795F17" w:rsidRDefault="00A230D1" w:rsidP="0044393D">
      <w:r w:rsidRPr="00795F17">
        <w:t>Ocena stopnia osiągnięcia celów środowiskowych dokonana została na podstawie analizy elementów fizykochemicznych, chemicznych, biologicznych i hydromorfologicznych, przeprowadzonej na</w:t>
      </w:r>
      <w:r w:rsidR="00FA195F" w:rsidRPr="00795F17">
        <w:t> </w:t>
      </w:r>
      <w:r w:rsidRPr="00795F17">
        <w:t>podstawie wyników monitoringu prowadzonego przez GIOŚ potwierdziła niezadawalający stan elementów warunkujących stan ekologiczny i chemiczny.</w:t>
      </w:r>
      <w:r w:rsidR="007130B4">
        <w:t xml:space="preserve"> Tabelaryczne podsumowanie oceny o</w:t>
      </w:r>
      <w:r w:rsidR="007130B4" w:rsidRPr="00EB64B4">
        <w:t>siągnięcia celów środowiskowych jcwp</w:t>
      </w:r>
      <w:r w:rsidR="007130B4">
        <w:t xml:space="preserve"> przedstawia załącznik nr 5.1.1.</w:t>
      </w:r>
    </w:p>
    <w:p w14:paraId="777985CF" w14:textId="5907F309" w:rsidR="005977AF" w:rsidRPr="00795F17" w:rsidRDefault="005977AF" w:rsidP="00867E43">
      <w:pPr>
        <w:pStyle w:val="Tabela"/>
      </w:pPr>
      <w:bookmarkStart w:id="408" w:name="_Toc68703682"/>
      <w:r w:rsidRPr="00795F17">
        <w:t xml:space="preserve">Tabela </w:t>
      </w:r>
      <w:fldSimple w:instr=" STYLEREF 1 \s ">
        <w:r w:rsidR="00550571">
          <w:rPr>
            <w:noProof/>
          </w:rPr>
          <w:t>8</w:t>
        </w:r>
      </w:fldSimple>
      <w:r w:rsidR="00BB3B21" w:rsidRPr="00795F17">
        <w:noBreakHyphen/>
      </w:r>
      <w:fldSimple w:instr=" SEQ Tabela \* ARABIC \s 1 ">
        <w:r w:rsidR="00550571">
          <w:rPr>
            <w:noProof/>
          </w:rPr>
          <w:t>11</w:t>
        </w:r>
      </w:fldSimple>
      <w:r w:rsidRPr="00795F17">
        <w:tab/>
      </w:r>
      <w:r w:rsidRPr="00795F17">
        <w:rPr>
          <w:lang w:eastAsia="pl-PL"/>
        </w:rPr>
        <w:t>Osiągnięcie celów środowiskowych ustalonych na lata 2016-2021 dla jcwp TW i CW na obszarze dorzecza Odry w oparciu o jednostki planistyczne aPGW</w:t>
      </w:r>
      <w:bookmarkEnd w:id="408"/>
    </w:p>
    <w:tbl>
      <w:tblPr>
        <w:tblStyle w:val="Tabela-Siatka"/>
        <w:tblW w:w="5000" w:type="pct"/>
        <w:tblLayout w:type="fixed"/>
        <w:tblLook w:val="06A0" w:firstRow="1" w:lastRow="0" w:firstColumn="1" w:lastColumn="0" w:noHBand="1" w:noVBand="1"/>
      </w:tblPr>
      <w:tblGrid>
        <w:gridCol w:w="1294"/>
        <w:gridCol w:w="1294"/>
        <w:gridCol w:w="1376"/>
        <w:gridCol w:w="1213"/>
        <w:gridCol w:w="1481"/>
        <w:gridCol w:w="1134"/>
        <w:gridCol w:w="1270"/>
      </w:tblGrid>
      <w:tr w:rsidR="005977AF" w:rsidRPr="00795F17" w14:paraId="7C5F178A" w14:textId="77777777" w:rsidTr="005977AF">
        <w:trPr>
          <w:cnfStyle w:val="100000000000" w:firstRow="1" w:lastRow="0" w:firstColumn="0" w:lastColumn="0" w:oddVBand="0" w:evenVBand="0" w:oddHBand="0" w:evenHBand="0" w:firstRowFirstColumn="0" w:firstRowLastColumn="0" w:lastRowFirstColumn="0" w:lastRowLastColumn="0"/>
          <w:cantSplit/>
        </w:trPr>
        <w:tc>
          <w:tcPr>
            <w:tcW w:w="1294" w:type="dxa"/>
            <w:vMerge w:val="restart"/>
          </w:tcPr>
          <w:p w14:paraId="3ECAE95B" w14:textId="77777777" w:rsidR="005977AF" w:rsidRPr="00795F17" w:rsidRDefault="005977AF" w:rsidP="00D62D88">
            <w:pPr>
              <w:pStyle w:val="Teksttabelinaglowek"/>
              <w:rPr>
                <w:b/>
                <w:bCs/>
              </w:rPr>
            </w:pPr>
            <w:r w:rsidRPr="00795F17">
              <w:rPr>
                <w:b/>
                <w:bCs/>
              </w:rPr>
              <w:t>Region wodny</w:t>
            </w:r>
          </w:p>
        </w:tc>
        <w:tc>
          <w:tcPr>
            <w:tcW w:w="1294" w:type="dxa"/>
            <w:vMerge w:val="restart"/>
          </w:tcPr>
          <w:p w14:paraId="096728B8" w14:textId="77777777" w:rsidR="005977AF" w:rsidRPr="00795F17" w:rsidRDefault="005977AF" w:rsidP="00D62D88">
            <w:pPr>
              <w:pStyle w:val="Teksttabelinaglowek"/>
              <w:rPr>
                <w:b/>
                <w:bCs/>
              </w:rPr>
            </w:pPr>
            <w:r w:rsidRPr="00795F17">
              <w:rPr>
                <w:b/>
                <w:bCs/>
              </w:rPr>
              <w:t>Liczba jcwp TW i CW ogółem</w:t>
            </w:r>
          </w:p>
        </w:tc>
        <w:tc>
          <w:tcPr>
            <w:tcW w:w="2589" w:type="dxa"/>
            <w:gridSpan w:val="2"/>
          </w:tcPr>
          <w:p w14:paraId="5591DA75" w14:textId="77777777" w:rsidR="005977AF" w:rsidRPr="00795F17" w:rsidRDefault="005977AF" w:rsidP="00D62D88">
            <w:pPr>
              <w:pStyle w:val="Teksttabelinaglowek"/>
              <w:rPr>
                <w:b/>
                <w:bCs/>
              </w:rPr>
            </w:pPr>
            <w:r w:rsidRPr="00795F17">
              <w:rPr>
                <w:b/>
                <w:bCs/>
              </w:rPr>
              <w:t>Liczba TW i CW jcwp z odstępstwem na lata 2016-2021</w:t>
            </w:r>
          </w:p>
        </w:tc>
        <w:tc>
          <w:tcPr>
            <w:tcW w:w="3885" w:type="dxa"/>
            <w:gridSpan w:val="3"/>
          </w:tcPr>
          <w:p w14:paraId="57769C82" w14:textId="77777777" w:rsidR="005977AF" w:rsidRPr="00795F17" w:rsidRDefault="005977AF" w:rsidP="00D62D88">
            <w:pPr>
              <w:pStyle w:val="Teksttabelinaglowek"/>
              <w:rPr>
                <w:b/>
                <w:bCs/>
              </w:rPr>
            </w:pPr>
            <w:r w:rsidRPr="00795F17">
              <w:rPr>
                <w:b/>
                <w:bCs/>
              </w:rPr>
              <w:t>Liczba jcwp TW i CW, w których spełniony został cel środowiskowy</w:t>
            </w:r>
          </w:p>
        </w:tc>
      </w:tr>
      <w:tr w:rsidR="005977AF" w:rsidRPr="00795F17" w14:paraId="4CE24283" w14:textId="77777777" w:rsidTr="005977AF">
        <w:trPr>
          <w:cantSplit/>
        </w:trPr>
        <w:tc>
          <w:tcPr>
            <w:tcW w:w="1294" w:type="dxa"/>
            <w:vMerge/>
            <w:shd w:val="clear" w:color="auto" w:fill="F2F2F2" w:themeFill="background1" w:themeFillShade="F2"/>
          </w:tcPr>
          <w:p w14:paraId="6717140C" w14:textId="2FF43A99" w:rsidR="005977AF" w:rsidRPr="00795F17" w:rsidRDefault="005977AF" w:rsidP="00D62D88">
            <w:pPr>
              <w:pStyle w:val="Teksttabelinaglowek"/>
            </w:pPr>
          </w:p>
        </w:tc>
        <w:tc>
          <w:tcPr>
            <w:tcW w:w="1294" w:type="dxa"/>
            <w:vMerge/>
            <w:shd w:val="clear" w:color="auto" w:fill="F2F2F2" w:themeFill="background1" w:themeFillShade="F2"/>
          </w:tcPr>
          <w:p w14:paraId="7B690791" w14:textId="4778CE7B" w:rsidR="005977AF" w:rsidRPr="00795F17" w:rsidRDefault="005977AF" w:rsidP="00D62D88">
            <w:pPr>
              <w:pStyle w:val="Teksttabelinaglowek"/>
            </w:pPr>
          </w:p>
        </w:tc>
        <w:tc>
          <w:tcPr>
            <w:tcW w:w="1376" w:type="dxa"/>
            <w:shd w:val="clear" w:color="auto" w:fill="BFBFBF" w:themeFill="background1" w:themeFillShade="BF"/>
          </w:tcPr>
          <w:p w14:paraId="07544582" w14:textId="77777777" w:rsidR="005977AF" w:rsidRPr="00795F17" w:rsidRDefault="005977AF" w:rsidP="00D62D88">
            <w:pPr>
              <w:pStyle w:val="Teksttabelinaglowek"/>
            </w:pPr>
            <w:r w:rsidRPr="00795F17">
              <w:t>Art. 4 ust. 4 RDW</w:t>
            </w:r>
          </w:p>
        </w:tc>
        <w:tc>
          <w:tcPr>
            <w:tcW w:w="1213" w:type="dxa"/>
            <w:shd w:val="clear" w:color="auto" w:fill="BFBFBF" w:themeFill="background1" w:themeFillShade="BF"/>
          </w:tcPr>
          <w:p w14:paraId="46FB3B35" w14:textId="77777777" w:rsidR="005977AF" w:rsidRPr="00795F17" w:rsidRDefault="005977AF" w:rsidP="00D62D88">
            <w:pPr>
              <w:pStyle w:val="Teksttabelinaglowek"/>
            </w:pPr>
            <w:r w:rsidRPr="00795F17">
              <w:t>Art. 4 ust. 5 RDW</w:t>
            </w:r>
          </w:p>
        </w:tc>
        <w:tc>
          <w:tcPr>
            <w:tcW w:w="1481" w:type="dxa"/>
            <w:shd w:val="clear" w:color="auto" w:fill="BFBFBF" w:themeFill="background1" w:themeFillShade="BF"/>
          </w:tcPr>
          <w:p w14:paraId="2F1B35D3" w14:textId="77777777" w:rsidR="005977AF" w:rsidRPr="00795F17" w:rsidRDefault="005977AF" w:rsidP="00D62D88">
            <w:pPr>
              <w:pStyle w:val="Teksttabelinaglowek"/>
            </w:pPr>
            <w:r w:rsidRPr="00795F17">
              <w:t>Stan/potencjał ekologiczny</w:t>
            </w:r>
          </w:p>
        </w:tc>
        <w:tc>
          <w:tcPr>
            <w:tcW w:w="1134" w:type="dxa"/>
            <w:shd w:val="clear" w:color="auto" w:fill="BFBFBF" w:themeFill="background1" w:themeFillShade="BF"/>
          </w:tcPr>
          <w:p w14:paraId="41ECA3C3" w14:textId="77777777" w:rsidR="005977AF" w:rsidRPr="00795F17" w:rsidRDefault="005977AF" w:rsidP="00D62D88">
            <w:pPr>
              <w:pStyle w:val="Teksttabelinaglowek"/>
            </w:pPr>
            <w:r w:rsidRPr="00795F17">
              <w:t>Stan chemiczny</w:t>
            </w:r>
          </w:p>
        </w:tc>
        <w:tc>
          <w:tcPr>
            <w:tcW w:w="1270" w:type="dxa"/>
            <w:shd w:val="clear" w:color="auto" w:fill="BFBFBF" w:themeFill="background1" w:themeFillShade="BF"/>
          </w:tcPr>
          <w:p w14:paraId="2E534DF4" w14:textId="77777777" w:rsidR="005977AF" w:rsidRPr="00795F17" w:rsidRDefault="005977AF" w:rsidP="00D62D88">
            <w:pPr>
              <w:pStyle w:val="Teksttabelinaglowek"/>
            </w:pPr>
            <w:r w:rsidRPr="00795F17">
              <w:t>Stan ogólny</w:t>
            </w:r>
          </w:p>
        </w:tc>
      </w:tr>
      <w:tr w:rsidR="005977AF" w:rsidRPr="00795F17" w14:paraId="677325BC" w14:textId="77777777" w:rsidTr="005977AF">
        <w:trPr>
          <w:cantSplit/>
        </w:trPr>
        <w:tc>
          <w:tcPr>
            <w:tcW w:w="1294" w:type="dxa"/>
          </w:tcPr>
          <w:p w14:paraId="1F1E7043" w14:textId="77777777" w:rsidR="005977AF" w:rsidRPr="00795F17" w:rsidRDefault="005977AF" w:rsidP="00D62D88">
            <w:pPr>
              <w:pStyle w:val="Teksttabelilewy"/>
            </w:pPr>
            <w:r w:rsidRPr="00795F17">
              <w:t>Dolnej Odry i Przymorza Zachodniego</w:t>
            </w:r>
          </w:p>
        </w:tc>
        <w:tc>
          <w:tcPr>
            <w:tcW w:w="1294" w:type="dxa"/>
          </w:tcPr>
          <w:p w14:paraId="6DC5778E" w14:textId="77777777" w:rsidR="005977AF" w:rsidRPr="00795F17" w:rsidRDefault="005977AF" w:rsidP="0065243A">
            <w:pPr>
              <w:pStyle w:val="Teksttabelisrodek"/>
            </w:pPr>
            <w:r w:rsidRPr="00795F17">
              <w:t>8</w:t>
            </w:r>
          </w:p>
        </w:tc>
        <w:tc>
          <w:tcPr>
            <w:tcW w:w="1376" w:type="dxa"/>
          </w:tcPr>
          <w:p w14:paraId="4B886BC9" w14:textId="77777777" w:rsidR="005977AF" w:rsidRPr="00795F17" w:rsidRDefault="005977AF" w:rsidP="0065243A">
            <w:pPr>
              <w:pStyle w:val="Teksttabelisrodek"/>
            </w:pPr>
            <w:r w:rsidRPr="00795F17">
              <w:t>8</w:t>
            </w:r>
          </w:p>
        </w:tc>
        <w:tc>
          <w:tcPr>
            <w:tcW w:w="1213" w:type="dxa"/>
          </w:tcPr>
          <w:p w14:paraId="4B9BD8C2" w14:textId="77777777" w:rsidR="005977AF" w:rsidRPr="00795F17" w:rsidRDefault="005977AF" w:rsidP="0065243A">
            <w:pPr>
              <w:pStyle w:val="Teksttabelisrodek"/>
            </w:pPr>
            <w:r w:rsidRPr="00795F17">
              <w:t>0</w:t>
            </w:r>
          </w:p>
        </w:tc>
        <w:tc>
          <w:tcPr>
            <w:tcW w:w="1481" w:type="dxa"/>
          </w:tcPr>
          <w:p w14:paraId="34D7630B" w14:textId="77777777" w:rsidR="005977AF" w:rsidRPr="00795F17" w:rsidRDefault="005977AF" w:rsidP="0065243A">
            <w:pPr>
              <w:pStyle w:val="Teksttabelisrodek"/>
            </w:pPr>
            <w:r w:rsidRPr="00795F17">
              <w:t>0</w:t>
            </w:r>
          </w:p>
        </w:tc>
        <w:tc>
          <w:tcPr>
            <w:tcW w:w="1134" w:type="dxa"/>
          </w:tcPr>
          <w:p w14:paraId="45FF6B4C" w14:textId="77777777" w:rsidR="005977AF" w:rsidRPr="00795F17" w:rsidRDefault="005977AF" w:rsidP="0065243A">
            <w:pPr>
              <w:pStyle w:val="Teksttabelisrodek"/>
            </w:pPr>
            <w:r w:rsidRPr="00795F17">
              <w:t>0</w:t>
            </w:r>
          </w:p>
        </w:tc>
        <w:tc>
          <w:tcPr>
            <w:tcW w:w="1270" w:type="dxa"/>
          </w:tcPr>
          <w:p w14:paraId="72C41554" w14:textId="77777777" w:rsidR="005977AF" w:rsidRPr="00795F17" w:rsidRDefault="005977AF" w:rsidP="0065243A">
            <w:pPr>
              <w:pStyle w:val="Teksttabelisrodek"/>
            </w:pPr>
            <w:r w:rsidRPr="00795F17">
              <w:t>0</w:t>
            </w:r>
          </w:p>
        </w:tc>
      </w:tr>
    </w:tbl>
    <w:p w14:paraId="477B7EA1" w14:textId="5969694E" w:rsidR="005977AF" w:rsidRPr="00795F17" w:rsidRDefault="005977AF" w:rsidP="0044393D">
      <w:pPr>
        <w:pStyle w:val="rdo"/>
      </w:pPr>
      <w:r w:rsidRPr="00795F17">
        <w:t xml:space="preserve">Źródło: </w:t>
      </w:r>
      <w:r w:rsidR="00A62769" w:rsidRPr="00795F17">
        <w:t>opracowanie własne na</w:t>
      </w:r>
      <w:r w:rsidRPr="00795F17">
        <w:t xml:space="preserve"> podstawie danych aPGW</w:t>
      </w:r>
    </w:p>
    <w:p w14:paraId="70BD53A6" w14:textId="57F9F8AF" w:rsidR="00A230D1" w:rsidRPr="00795F17" w:rsidRDefault="00A230D1" w:rsidP="0044393D">
      <w:r w:rsidRPr="00795F17">
        <w:t xml:space="preserve">Skuteczność działań zaplanowanych dla jcwp w zakresie poprawy ich parametrów fizykochemicznych ma bezpośrednie przełożenie na te parametry w szczególności wód przejściowych, w dalszej kolejności </w:t>
      </w:r>
      <w:r w:rsidR="006461ED" w:rsidRPr="00795F17">
        <w:t>-</w:t>
      </w:r>
      <w:r w:rsidRPr="00795F17">
        <w:t xml:space="preserve"> przybrzeżnych. Ocena ta będzie przede wszystkim wynikać z jakości/parametrów fizykochemicznych wprowadzanych do wód przejściowych i przybrzeżnych z wodami jcwp rzecznych.</w:t>
      </w:r>
    </w:p>
    <w:p w14:paraId="2A3F0722" w14:textId="0667F4BD" w:rsidR="00A230D1" w:rsidRPr="00795F17" w:rsidRDefault="00A230D1" w:rsidP="0044393D">
      <w:r w:rsidRPr="00795F17">
        <w:t xml:space="preserve">W przypadku wód TW, w mniejszym stopniu CW </w:t>
      </w:r>
      <w:r w:rsidR="006461ED" w:rsidRPr="00795F17">
        <w:t>-</w:t>
      </w:r>
      <w:r w:rsidRPr="00795F17">
        <w:t xml:space="preserve"> istotne znaczenie dla osiągnięcia celów środowiskowych ma presja pochodząca od czynników pochodzących z wód śródlądowych, przede wszystkim w odniesieniu do jakości wód powierzchniowych, a także migracji ryb dwuśrodowiskowych, wymienionych w </w:t>
      </w:r>
      <w:r w:rsidR="002B3A3C" w:rsidRPr="00795F17">
        <w:t>r</w:t>
      </w:r>
      <w:r w:rsidRPr="00795F17">
        <w:t xml:space="preserve">ozporządzeniu Ministra Środowiska z dnia 13 kwietnia 2010 r. w sprawie siedlisk przyrodniczych oraz gatunków będących przedmiotem zainteresowania Wspólnoty, a także kryteriów wyboru obszarów kwalifikujących się do uznania lub wyznaczania jako obszary Natura 2000 </w:t>
      </w:r>
      <w:r w:rsidR="00FA195F" w:rsidRPr="00795F17">
        <w:br/>
      </w:r>
      <w:r w:rsidRPr="00795F17">
        <w:t>(</w:t>
      </w:r>
      <w:r w:rsidR="0083617F" w:rsidRPr="00795F17">
        <w:t>t</w:t>
      </w:r>
      <w:r w:rsidR="006B75C9" w:rsidRPr="00795F17">
        <w:t>ekst jednolity</w:t>
      </w:r>
      <w:r w:rsidRPr="00795F17">
        <w:t xml:space="preserve"> Dz.U. 2014 poz. 1713). Osiągnięcie celów środowiskowych dla wód TW i CW w</w:t>
      </w:r>
      <w:r w:rsidR="0009370C" w:rsidRPr="00795F17">
        <w:t> </w:t>
      </w:r>
      <w:r w:rsidRPr="00795F17">
        <w:t xml:space="preserve">znaczącym </w:t>
      </w:r>
      <w:r w:rsidRPr="00795F17">
        <w:rPr>
          <w:shd w:val="clear" w:color="auto" w:fill="FFFFFF" w:themeFill="background1"/>
        </w:rPr>
        <w:t>stopniu zależeć będzie od stopnia osiągnięcia celów środowiskowych dla jcw, dla których wody TW i</w:t>
      </w:r>
      <w:r w:rsidRPr="00795F17">
        <w:t xml:space="preserve"> CW są</w:t>
      </w:r>
      <w:r w:rsidR="005977AF" w:rsidRPr="00795F17">
        <w:t> </w:t>
      </w:r>
      <w:r w:rsidRPr="00795F17">
        <w:t>odbiornikami.</w:t>
      </w:r>
    </w:p>
    <w:p w14:paraId="4F0178B2" w14:textId="00C8EC56" w:rsidR="00A230D1" w:rsidRPr="00795F17" w:rsidRDefault="00A230D1" w:rsidP="0044393D">
      <w:r w:rsidRPr="00795F17">
        <w:t>Informacje dotyczące celów środowiskowych ustalonych dla poszczególnych jcwp wraz ze wskazaniem jcwp TW i CW z ustanowionymi odstępstwami od osiągnięcia celów środowiskowych stanowią element załącznika nr 1 (Zestawienie główne). Załącznik nr 1 przedstawia również wskazanie jcwp do odstępstw z art. 4 RDW.</w:t>
      </w:r>
    </w:p>
    <w:p w14:paraId="371F551E" w14:textId="436D2701" w:rsidR="00CC6FA5" w:rsidRPr="00795F17" w:rsidRDefault="00CC6FA5" w:rsidP="0044393D">
      <w:r w:rsidRPr="00795F17">
        <w:t xml:space="preserve">Ocenę stopnia </w:t>
      </w:r>
      <w:r w:rsidR="00C812D8" w:rsidRPr="00795F17">
        <w:t>osiągnięcia</w:t>
      </w:r>
      <w:r w:rsidRPr="00795F17">
        <w:t xml:space="preserve"> celów środowiskowych jcwp TW i CW przedstawiono w załączniku nr 5.1.1.</w:t>
      </w:r>
      <w:r w:rsidR="009B7C75" w:rsidRPr="00795F17">
        <w:t xml:space="preserve"> (Ocena </w:t>
      </w:r>
      <w:r w:rsidR="00BA7C41" w:rsidRPr="00795F17">
        <w:t>osiągnięcia</w:t>
      </w:r>
      <w:r w:rsidR="009B7C75" w:rsidRPr="00795F17">
        <w:t xml:space="preserve"> celów środowiskowych jcwp).</w:t>
      </w:r>
    </w:p>
    <w:p w14:paraId="06801A3C" w14:textId="0FA0DCF4" w:rsidR="00A230D1" w:rsidRPr="00795F17" w:rsidRDefault="00A230D1" w:rsidP="00BA6B41">
      <w:pPr>
        <w:pStyle w:val="Nagwek2"/>
      </w:pPr>
      <w:bookmarkStart w:id="409" w:name="_Toc66347804"/>
      <w:bookmarkStart w:id="410" w:name="_Toc68703522"/>
      <w:r w:rsidRPr="00795F17">
        <w:t>Cele środowiskowe jcwpd</w:t>
      </w:r>
      <w:bookmarkEnd w:id="409"/>
      <w:bookmarkEnd w:id="410"/>
    </w:p>
    <w:p w14:paraId="7B7B33E7" w14:textId="77777777" w:rsidR="00A230D1" w:rsidRPr="00795F17" w:rsidRDefault="00A230D1" w:rsidP="0044393D">
      <w:r w:rsidRPr="00795F17">
        <w:t>Zgodnie z art. 59 ustawy pr.w. celem środowiskowym dla jcwpd jest:</w:t>
      </w:r>
    </w:p>
    <w:p w14:paraId="40832964" w14:textId="77777777" w:rsidR="00A230D1" w:rsidRPr="00795F17" w:rsidRDefault="00A230D1" w:rsidP="001F565A">
      <w:pPr>
        <w:pStyle w:val="Numerowanie"/>
        <w:numPr>
          <w:ilvl w:val="0"/>
          <w:numId w:val="91"/>
        </w:numPr>
      </w:pPr>
      <w:r w:rsidRPr="00795F17">
        <w:t xml:space="preserve">zapobieganie lub ograniczanie wprowadzania do nich zanieczyszczeń; </w:t>
      </w:r>
    </w:p>
    <w:p w14:paraId="02D7C091" w14:textId="77777777" w:rsidR="00A230D1" w:rsidRPr="00795F17" w:rsidRDefault="00A230D1" w:rsidP="001F565A">
      <w:pPr>
        <w:pStyle w:val="Numerowanie"/>
        <w:numPr>
          <w:ilvl w:val="0"/>
          <w:numId w:val="91"/>
        </w:numPr>
      </w:pPr>
      <w:r w:rsidRPr="00795F17">
        <w:t xml:space="preserve">zapobieganie pogorszeniu oraz poprawa ich stanu; </w:t>
      </w:r>
    </w:p>
    <w:p w14:paraId="2A0328FC" w14:textId="77777777" w:rsidR="00A230D1" w:rsidRPr="00795F17" w:rsidRDefault="00A230D1" w:rsidP="001F565A">
      <w:pPr>
        <w:pStyle w:val="Numerowanie"/>
        <w:numPr>
          <w:ilvl w:val="0"/>
          <w:numId w:val="91"/>
        </w:numPr>
      </w:pPr>
      <w:r w:rsidRPr="00795F17">
        <w:t xml:space="preserve">ich ochrona i podejmowanie działań naprawczych, a także zapewnianie równowagi między poborem a zasilaniem tych wód, tak aby osiągnąć ich dobry stan. </w:t>
      </w:r>
    </w:p>
    <w:p w14:paraId="564808C4" w14:textId="330876DE" w:rsidR="00A230D1" w:rsidRPr="00795F17" w:rsidRDefault="00A230D1" w:rsidP="006E2CC0">
      <w:r w:rsidRPr="00795F17">
        <w:t>Działania służące osiągnięciu ustalonych dla jcwpd celów środowiskowych polegają w szczególności na</w:t>
      </w:r>
      <w:r w:rsidR="002124BD" w:rsidRPr="00795F17">
        <w:t> </w:t>
      </w:r>
      <w:r w:rsidRPr="00795F17">
        <w:t>stopniowym redukowaniu zanieczyszczenia wód podziemnych przez odwracanie znaczących i</w:t>
      </w:r>
      <w:r w:rsidR="002124BD" w:rsidRPr="00795F17">
        <w:t> </w:t>
      </w:r>
      <w:r w:rsidRPr="00795F17">
        <w:t>utrzymujących się tendencji wzrostowych zanieczyszczenia powstałego w wyniku działalności człowieka.</w:t>
      </w:r>
    </w:p>
    <w:p w14:paraId="2485210B" w14:textId="663C9693" w:rsidR="00A230D1" w:rsidRPr="00795F17" w:rsidRDefault="00A230D1" w:rsidP="006E2CC0">
      <w:r w:rsidRPr="00795F17">
        <w:t xml:space="preserve">Podstawowym celem środowiskowym dla jcwpd jest utrzymanie lub osiągnięcie dobrego stanu, definiowanego w art. 2 RDW jako stan osiągnięty przez część wód podziemnych, jeżeli zarówno jej stan ilościowy, jak i chemiczny jest określony jako co najmniej </w:t>
      </w:r>
      <w:r w:rsidR="00D62D88" w:rsidRPr="00795F17">
        <w:t>„</w:t>
      </w:r>
      <w:r w:rsidRPr="00795F17">
        <w:t>dobry</w:t>
      </w:r>
      <w:r w:rsidR="00D62D88" w:rsidRPr="00795F17">
        <w:t>”</w:t>
      </w:r>
      <w:r w:rsidRPr="00795F17">
        <w:t>. Ogólny stan jcwpd określany jest zatem na podstawie oceny stanu ilościowego oraz oceny stanu chemicznego jcwpd, przy czym o</w:t>
      </w:r>
      <w:r w:rsidR="002124BD" w:rsidRPr="00795F17">
        <w:t> </w:t>
      </w:r>
      <w:r w:rsidRPr="00795F17">
        <w:t>ogólnej ocenie stanu decyduje gorszy wynik.</w:t>
      </w:r>
    </w:p>
    <w:p w14:paraId="225174AC" w14:textId="21DA061C" w:rsidR="00A230D1" w:rsidRPr="00795F17" w:rsidRDefault="00A230D1" w:rsidP="006E2CC0">
      <w:r w:rsidRPr="00795F17">
        <w:t>Ocena stanu jcwpd w rozumieniu RDW i DWP jest kontrolą stanu środowiska wodnego wykonywaną w określonych odstępach czasu. Nastawiona jest głównie na zidentyfikowanie wielkoobszarowych zagrożeń i ich wpływu na środowisko wodne (ocena wpływu) z pominięciem oddziaływań o zasięgu lokalnym, niemających znaczenia w skali całej jcwpd. Metodyka wykonywania oceny stanu jcwpd została przedstawiona w rozdz</w:t>
      </w:r>
      <w:r w:rsidR="0083617F" w:rsidRPr="00795F17">
        <w:t>iale</w:t>
      </w:r>
      <w:r w:rsidRPr="00795F17">
        <w:t xml:space="preserve"> 5.3.</w:t>
      </w:r>
    </w:p>
    <w:p w14:paraId="29F59D83" w14:textId="2487AF63" w:rsidR="00A230D1" w:rsidRPr="00795F17" w:rsidRDefault="00A230D1" w:rsidP="006E2CC0">
      <w:r w:rsidRPr="00795F17">
        <w:t>W aPGW na obszarze dorzecza Odry jako cele środowiskowe ustalono osiągnięcie dobrego stanu chemicznego oraz dobrego stanu ilościowego. Dla 4 jcwpd (nr</w:t>
      </w:r>
      <w:r w:rsidR="006E2CC0" w:rsidRPr="00795F17">
        <w:t>:</w:t>
      </w:r>
      <w:r w:rsidRPr="00795F17">
        <w:t xml:space="preserve"> 1, 33, 34 i 141) ustalono odstępstwo czasowe (odstępstwo z tytułu art. 4 ust. 4 RDW), wskazując jako termin osiągnięcia celów środowiskowych rok 2027. Dla 8 jcwpd (nr</w:t>
      </w:r>
      <w:r w:rsidR="006E2CC0" w:rsidRPr="00795F17">
        <w:t>:</w:t>
      </w:r>
      <w:r w:rsidRPr="00795F17">
        <w:t xml:space="preserve"> 43, 62, 83, 94, 95, 105, 129 i 143) ustalono mniej rygorystyczny cel (odstępstwo z tytułu art. 4 ust. 5 RDW)</w:t>
      </w:r>
      <w:r w:rsidR="006E2CC0" w:rsidRPr="00795F17">
        <w:t xml:space="preserve"> -</w:t>
      </w:r>
      <w:r w:rsidRPr="00795F17">
        <w:t xml:space="preserve"> ochrona stanu przed dalszym pogorszeniem. </w:t>
      </w:r>
    </w:p>
    <w:p w14:paraId="4EA878D0" w14:textId="76976A79" w:rsidR="00A230D1" w:rsidRPr="00795F17" w:rsidRDefault="001D04A2" w:rsidP="006E2CC0">
      <w:r w:rsidRPr="00795F17">
        <w:rPr>
          <w:lang w:eastAsia="pl-PL"/>
        </w:rPr>
        <w:t>Zobrazowanie mapowe jcwpd w obszarze dorzecza Odry, dla których ustalono odstępstwo zawiera załącznik graficzny nr 42.</w:t>
      </w:r>
      <w:r w:rsidR="006E2CC0" w:rsidRPr="00795F17">
        <w:rPr>
          <w:lang w:eastAsia="pl-PL"/>
        </w:rPr>
        <w:t xml:space="preserve"> </w:t>
      </w:r>
      <w:r w:rsidR="00A230D1" w:rsidRPr="00795F17">
        <w:t>Podstaw</w:t>
      </w:r>
      <w:r w:rsidR="006E2CC0" w:rsidRPr="00795F17">
        <w:t>ą</w:t>
      </w:r>
      <w:r w:rsidR="00A230D1" w:rsidRPr="00795F17">
        <w:t xml:space="preserve"> dla </w:t>
      </w:r>
      <w:r w:rsidR="002920BD" w:rsidRPr="00795F17">
        <w:t>oceny osiągnięcia</w:t>
      </w:r>
      <w:r w:rsidR="00A230D1" w:rsidRPr="00795F17">
        <w:t xml:space="preserve"> celów środowiskowych jest wynik oceny stanu jcwpd. Na</w:t>
      </w:r>
      <w:r w:rsidR="006E2CC0" w:rsidRPr="00795F17">
        <w:t xml:space="preserve"> </w:t>
      </w:r>
      <w:r w:rsidR="00A230D1" w:rsidRPr="00795F17">
        <w:t>podstawie oceny stanu jcwpd wykonanej w 2020 r. (w oparciu o wyniki monitoringu diagnostycznego z 2019 r.) w ogólnej licz</w:t>
      </w:r>
      <w:r w:rsidR="006E2CC0" w:rsidRPr="00795F17">
        <w:t>b</w:t>
      </w:r>
      <w:r w:rsidR="00A230D1" w:rsidRPr="00795F17">
        <w:t xml:space="preserve">ie 66 jcwpd wydzielonych na obszarze dorzecza Odry zidentyfikowano 12 jcwpd o stanie słabym, w tym 2 jcwpd otrzymały </w:t>
      </w:r>
      <w:r w:rsidR="006E2CC0" w:rsidRPr="00795F17">
        <w:t xml:space="preserve">ocenę </w:t>
      </w:r>
      <w:r w:rsidR="00A230D1" w:rsidRPr="00795F17">
        <w:t>słaby stan chemiczny, 7</w:t>
      </w:r>
      <w:r w:rsidR="006E2CC0" w:rsidRPr="00795F17">
        <w:t> </w:t>
      </w:r>
      <w:r w:rsidR="00A230D1" w:rsidRPr="00795F17">
        <w:t>słaby stan ilościowy oraz 3 zarówno słaby stan chemiczny</w:t>
      </w:r>
      <w:r w:rsidR="006E2CC0" w:rsidRPr="00795F17">
        <w:t>,</w:t>
      </w:r>
      <w:r w:rsidR="00A230D1" w:rsidRPr="00795F17">
        <w:t xml:space="preserve"> jak i ilościowy. </w:t>
      </w:r>
      <w:r w:rsidR="006E2CC0" w:rsidRPr="00795F17">
        <w:t xml:space="preserve">Wyniki oceny przedstawiono na poniższym wykresie </w:t>
      </w:r>
      <w:r w:rsidR="00A230D1" w:rsidRPr="00795F17">
        <w:t>(</w:t>
      </w:r>
      <w:r w:rsidR="0070732C" w:rsidRPr="00795F17">
        <w:t>wykres 8-12</w:t>
      </w:r>
      <w:r w:rsidR="00A230D1" w:rsidRPr="00795F17">
        <w:t>).</w:t>
      </w:r>
    </w:p>
    <w:p w14:paraId="216B5787" w14:textId="397F17E9" w:rsidR="0070732C" w:rsidRPr="00795F17" w:rsidRDefault="00F43C59" w:rsidP="0057488F">
      <w:pPr>
        <w:pStyle w:val="wykrespolozenie"/>
      </w:pPr>
      <w:r>
        <w:rPr>
          <w:noProof/>
        </w:rPr>
        <w:drawing>
          <wp:inline distT="0" distB="0" distL="0" distR="0" wp14:anchorId="781EDCB2" wp14:editId="07B6A8E8">
            <wp:extent cx="4572000" cy="2743200"/>
            <wp:effectExtent l="0" t="0" r="0" b="0"/>
            <wp:docPr id="248" name="Wykres 248">
              <a:extLst xmlns:a="http://schemas.openxmlformats.org/drawingml/2006/main">
                <a:ext uri="{FF2B5EF4-FFF2-40B4-BE49-F238E27FC236}">
                  <a16:creationId xmlns:a16="http://schemas.microsoft.com/office/drawing/2014/main" id="{E2D1B2EA-2A55-4DE6-9BA8-276CF490D9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266679CC" w14:textId="6773082E" w:rsidR="00B47726" w:rsidRPr="00795F17" w:rsidRDefault="0070732C" w:rsidP="00B479EE">
      <w:pPr>
        <w:pStyle w:val="Wykres"/>
      </w:pPr>
      <w:bookmarkStart w:id="411" w:name="_Toc68703855"/>
      <w:r w:rsidRPr="00795F17">
        <w:t xml:space="preserve">Wykres </w:t>
      </w:r>
      <w:fldSimple w:instr=" STYLEREF 1 \s ">
        <w:r w:rsidR="00550571">
          <w:rPr>
            <w:noProof/>
          </w:rPr>
          <w:t>8</w:t>
        </w:r>
      </w:fldSimple>
      <w:r w:rsidR="008F17D7" w:rsidRPr="00795F17">
        <w:noBreakHyphen/>
      </w:r>
      <w:fldSimple w:instr=" SEQ Wykres \* ARABIC \s 1 ">
        <w:r w:rsidR="00550571">
          <w:rPr>
            <w:noProof/>
          </w:rPr>
          <w:t>12</w:t>
        </w:r>
      </w:fldSimple>
      <w:r w:rsidRPr="00795F17">
        <w:tab/>
        <w:t>Podsumowanie wynik</w:t>
      </w:r>
      <w:r w:rsidR="006E2CC0" w:rsidRPr="00795F17">
        <w:t>ów</w:t>
      </w:r>
      <w:r w:rsidRPr="00795F17">
        <w:t xml:space="preserve"> oceny stanu jcwpd (osiągnięcia celów środowiskowych)</w:t>
      </w:r>
      <w:r w:rsidR="006E2CC0" w:rsidRPr="00795F17">
        <w:t xml:space="preserve"> </w:t>
      </w:r>
      <w:r w:rsidRPr="00795F17">
        <w:t>na obszarze dorzecza Odry (podano liczbę</w:t>
      </w:r>
      <w:r w:rsidR="006E2CC0" w:rsidRPr="00795F17">
        <w:t xml:space="preserve"> jcwpd)</w:t>
      </w:r>
      <w:bookmarkEnd w:id="411"/>
    </w:p>
    <w:p w14:paraId="32F4677D" w14:textId="748E6558" w:rsidR="002124BD" w:rsidRPr="00795F17" w:rsidRDefault="002124BD" w:rsidP="0044393D">
      <w:pPr>
        <w:pStyle w:val="rdo"/>
      </w:pPr>
      <w:r w:rsidRPr="00795F17">
        <w:t xml:space="preserve">Źródło: </w:t>
      </w:r>
      <w:r w:rsidR="00FD7248" w:rsidRPr="00795F17">
        <w:t>opracowanie własne</w:t>
      </w:r>
    </w:p>
    <w:p w14:paraId="6B83D0E9" w14:textId="77777777" w:rsidR="001E3903" w:rsidRPr="00795F17" w:rsidRDefault="00A230D1" w:rsidP="0044393D">
      <w:r w:rsidRPr="00795F17">
        <w:t>Odnosząc ustalone na lata 2016-2021 cele środowiskowe do wyników powyższej oceny stanu, 54 jcwpd osiągnęł</w:t>
      </w:r>
      <w:r w:rsidR="006E2CC0" w:rsidRPr="00795F17">
        <w:t>y</w:t>
      </w:r>
      <w:r w:rsidRPr="00795F17">
        <w:t xml:space="preserve"> określone dla nich cele środowiskowe (dobry stan chemiczny i dobry stan ilościowy). 3 jcwpd (</w:t>
      </w:r>
      <w:r w:rsidR="006E2CC0" w:rsidRPr="00795F17">
        <w:t>nr</w:t>
      </w:r>
      <w:r w:rsidRPr="00795F17">
        <w:t>: 33, 34 i 141) osiągnęły cel środowiskowy w terminie wcześniejszym niż określony w aPGW. W</w:t>
      </w:r>
      <w:r w:rsidR="006E2CC0" w:rsidRPr="00795F17">
        <w:t> </w:t>
      </w:r>
      <w:r w:rsidRPr="00795F17">
        <w:t>przypadku 2 jcwpd (</w:t>
      </w:r>
      <w:r w:rsidR="006E2CC0" w:rsidRPr="00795F17">
        <w:t>nr</w:t>
      </w:r>
      <w:r w:rsidRPr="00795F17">
        <w:t>: 94 i 95), w związku z osiągnięciem dobrego stanu ilościowego, ustaje potrzeba ustalenia mniej rygorystycznego celu środowiskowego. Brak osiągnięcia celów środowiskowych stwierdzono w 12 jcwpd (</w:t>
      </w:r>
      <w:r w:rsidR="006E2CC0" w:rsidRPr="00795F17">
        <w:t>nr</w:t>
      </w:r>
      <w:r w:rsidRPr="00795F17">
        <w:t xml:space="preserve">: 1, 9, 43, 62, 70, 79, 83, 105, 124, 127, 129 i 143), w tym w przypadku 5 jcwpd nastąpiło pogorszenie stanu. </w:t>
      </w:r>
    </w:p>
    <w:p w14:paraId="56633252" w14:textId="44CBC198" w:rsidR="00A230D1" w:rsidRPr="00795F17" w:rsidRDefault="00A230D1" w:rsidP="0044393D">
      <w:bookmarkStart w:id="412" w:name="_Hlk67173294"/>
      <w:r w:rsidRPr="00795F17">
        <w:t xml:space="preserve">Podsumowanie </w:t>
      </w:r>
      <w:r w:rsidR="002920BD" w:rsidRPr="00795F17">
        <w:t>liczby jcwpd, które osiągnęły</w:t>
      </w:r>
      <w:r w:rsidRPr="00795F17">
        <w:t xml:space="preserve"> cel</w:t>
      </w:r>
      <w:r w:rsidR="002920BD" w:rsidRPr="00795F17">
        <w:t>e</w:t>
      </w:r>
      <w:r w:rsidRPr="00795F17">
        <w:t xml:space="preserve"> środowiskow</w:t>
      </w:r>
      <w:r w:rsidR="002920BD" w:rsidRPr="00795F17">
        <w:t>e</w:t>
      </w:r>
      <w:r w:rsidRPr="00795F17">
        <w:t xml:space="preserve"> ustalon</w:t>
      </w:r>
      <w:r w:rsidR="002920BD" w:rsidRPr="00795F17">
        <w:t>e</w:t>
      </w:r>
      <w:r w:rsidRPr="00795F17">
        <w:t xml:space="preserve"> na lata 20</w:t>
      </w:r>
      <w:r w:rsidR="00C92ACF" w:rsidRPr="00795F17">
        <w:t>1</w:t>
      </w:r>
      <w:r w:rsidRPr="00795F17">
        <w:t xml:space="preserve">6-2021 w podziale na regiony wodne przedstawiono w tabeli </w:t>
      </w:r>
      <w:r w:rsidR="0070732C" w:rsidRPr="00795F17">
        <w:t>8</w:t>
      </w:r>
      <w:r w:rsidR="0096755D" w:rsidRPr="00795F17">
        <w:t>-12</w:t>
      </w:r>
      <w:r w:rsidRPr="00795F17">
        <w:t xml:space="preserve">. </w:t>
      </w:r>
    </w:p>
    <w:p w14:paraId="31FB5748" w14:textId="314F9CA6" w:rsidR="003E73D3" w:rsidRPr="00795F17" w:rsidRDefault="003E73D3" w:rsidP="00867E43">
      <w:pPr>
        <w:pStyle w:val="Tabela"/>
      </w:pPr>
      <w:bookmarkStart w:id="413" w:name="_Toc68703683"/>
      <w:r w:rsidRPr="00795F17">
        <w:t xml:space="preserve">Tabela </w:t>
      </w:r>
      <w:fldSimple w:instr=" STYLEREF 1 \s ">
        <w:r w:rsidR="00550571">
          <w:rPr>
            <w:noProof/>
          </w:rPr>
          <w:t>8</w:t>
        </w:r>
      </w:fldSimple>
      <w:r w:rsidR="00BB3B21" w:rsidRPr="00795F17">
        <w:noBreakHyphen/>
      </w:r>
      <w:fldSimple w:instr=" SEQ Tabela \* ARABIC \s 1 ">
        <w:r w:rsidR="00550571">
          <w:rPr>
            <w:noProof/>
          </w:rPr>
          <w:t>12</w:t>
        </w:r>
      </w:fldSimple>
      <w:r w:rsidRPr="00795F17">
        <w:tab/>
      </w:r>
      <w:r w:rsidR="00CE64E7" w:rsidRPr="00795F17">
        <w:t>Osiągnięcie</w:t>
      </w:r>
      <w:r w:rsidRPr="00795F17">
        <w:t xml:space="preserve"> celów środowiskowych ustalonych na lata 2016-2021 dla obszaru dorzecza Odry</w:t>
      </w:r>
      <w:bookmarkEnd w:id="4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1295"/>
        <w:gridCol w:w="1203"/>
        <w:gridCol w:w="1134"/>
        <w:gridCol w:w="1149"/>
        <w:gridCol w:w="1414"/>
        <w:gridCol w:w="1401"/>
      </w:tblGrid>
      <w:tr w:rsidR="001E3903" w:rsidRPr="00795F17" w14:paraId="702D80B2" w14:textId="77777777" w:rsidTr="001E3903">
        <w:trPr>
          <w:trHeight w:val="454"/>
        </w:trPr>
        <w:tc>
          <w:tcPr>
            <w:tcW w:w="1466" w:type="dxa"/>
            <w:vMerge w:val="restart"/>
            <w:shd w:val="clear" w:color="auto" w:fill="BFBFBF" w:themeFill="background1" w:themeFillShade="BF"/>
            <w:vAlign w:val="center"/>
            <w:hideMark/>
          </w:tcPr>
          <w:p w14:paraId="0B78D459" w14:textId="77777777" w:rsidR="001E3903" w:rsidRPr="00795F17" w:rsidRDefault="001E3903" w:rsidP="001E3903">
            <w:pPr>
              <w:pStyle w:val="Teksttabelinaglowek"/>
            </w:pPr>
            <w:r w:rsidRPr="00795F17">
              <w:t xml:space="preserve">Region </w:t>
            </w:r>
            <w:r w:rsidRPr="00795F17">
              <w:br/>
              <w:t>wodny</w:t>
            </w:r>
          </w:p>
        </w:tc>
        <w:tc>
          <w:tcPr>
            <w:tcW w:w="1295" w:type="dxa"/>
            <w:vMerge w:val="restart"/>
            <w:shd w:val="clear" w:color="auto" w:fill="BFBFBF" w:themeFill="background1" w:themeFillShade="BF"/>
            <w:vAlign w:val="center"/>
            <w:hideMark/>
          </w:tcPr>
          <w:p w14:paraId="3576FF0C" w14:textId="235B03D5" w:rsidR="001E3903" w:rsidRPr="00795F17" w:rsidRDefault="001E3903" w:rsidP="001E3903">
            <w:pPr>
              <w:pStyle w:val="Teksttabelinaglowek"/>
            </w:pPr>
            <w:r w:rsidRPr="00795F17">
              <w:t xml:space="preserve">Liczba jcwpd </w:t>
            </w:r>
            <w:r w:rsidRPr="00795F17">
              <w:br/>
              <w:t>ogółem</w:t>
            </w:r>
          </w:p>
        </w:tc>
        <w:tc>
          <w:tcPr>
            <w:tcW w:w="2337" w:type="dxa"/>
            <w:gridSpan w:val="2"/>
            <w:shd w:val="clear" w:color="auto" w:fill="BFBFBF" w:themeFill="background1" w:themeFillShade="BF"/>
            <w:vAlign w:val="center"/>
            <w:hideMark/>
          </w:tcPr>
          <w:p w14:paraId="31234959" w14:textId="55DA0CE0" w:rsidR="001E3903" w:rsidRPr="00795F17" w:rsidRDefault="001E3903" w:rsidP="001E3903">
            <w:pPr>
              <w:pStyle w:val="Teksttabelinaglowek"/>
            </w:pPr>
            <w:r w:rsidRPr="00795F17">
              <w:t>Liczba jcwpd z odstępstwem wskazanym w aPGW (2016-2021)</w:t>
            </w:r>
          </w:p>
        </w:tc>
        <w:tc>
          <w:tcPr>
            <w:tcW w:w="3964" w:type="dxa"/>
            <w:gridSpan w:val="3"/>
            <w:shd w:val="clear" w:color="auto" w:fill="BFBFBF" w:themeFill="background1" w:themeFillShade="BF"/>
            <w:vAlign w:val="center"/>
            <w:hideMark/>
          </w:tcPr>
          <w:p w14:paraId="31C1BAF1" w14:textId="181277E4" w:rsidR="001E3903" w:rsidRPr="00795F17" w:rsidRDefault="001E3903" w:rsidP="001E3903">
            <w:pPr>
              <w:pStyle w:val="Teksttabelinaglowek"/>
            </w:pPr>
            <w:r w:rsidRPr="00795F17">
              <w:t>Liczba jcwpd, które osiągnęły cele środowiskowe</w:t>
            </w:r>
          </w:p>
        </w:tc>
      </w:tr>
      <w:tr w:rsidR="001E3903" w:rsidRPr="00795F17" w14:paraId="326FEC3A" w14:textId="77777777" w:rsidTr="001E3903">
        <w:trPr>
          <w:trHeight w:val="454"/>
        </w:trPr>
        <w:tc>
          <w:tcPr>
            <w:tcW w:w="0" w:type="auto"/>
            <w:vMerge/>
            <w:shd w:val="clear" w:color="auto" w:fill="BFBFBF" w:themeFill="background1" w:themeFillShade="BF"/>
            <w:vAlign w:val="center"/>
            <w:hideMark/>
          </w:tcPr>
          <w:p w14:paraId="1CAF2201" w14:textId="77777777" w:rsidR="001E3903" w:rsidRPr="00795F17" w:rsidRDefault="001E3903" w:rsidP="001E3903">
            <w:pPr>
              <w:pStyle w:val="Teksttabelinaglowek"/>
            </w:pPr>
          </w:p>
        </w:tc>
        <w:tc>
          <w:tcPr>
            <w:tcW w:w="0" w:type="auto"/>
            <w:vMerge/>
            <w:shd w:val="clear" w:color="auto" w:fill="BFBFBF" w:themeFill="background1" w:themeFillShade="BF"/>
            <w:vAlign w:val="center"/>
            <w:hideMark/>
          </w:tcPr>
          <w:p w14:paraId="05B8453A" w14:textId="3AF26126" w:rsidR="001E3903" w:rsidRPr="00795F17" w:rsidRDefault="001E3903" w:rsidP="001E3903">
            <w:pPr>
              <w:pStyle w:val="Teksttabelinaglowek"/>
            </w:pPr>
          </w:p>
        </w:tc>
        <w:tc>
          <w:tcPr>
            <w:tcW w:w="1203" w:type="dxa"/>
            <w:shd w:val="clear" w:color="auto" w:fill="BFBFBF" w:themeFill="background1" w:themeFillShade="BF"/>
            <w:vAlign w:val="center"/>
            <w:hideMark/>
          </w:tcPr>
          <w:p w14:paraId="094472C7" w14:textId="77777777" w:rsidR="001E3903" w:rsidRPr="00795F17" w:rsidRDefault="001E3903" w:rsidP="001E3903">
            <w:pPr>
              <w:pStyle w:val="Teksttabelinaglowek"/>
            </w:pPr>
            <w:r w:rsidRPr="00795F17">
              <w:t>art. 4 ust. 4 RDW</w:t>
            </w:r>
          </w:p>
        </w:tc>
        <w:tc>
          <w:tcPr>
            <w:tcW w:w="1134" w:type="dxa"/>
            <w:shd w:val="clear" w:color="auto" w:fill="BFBFBF" w:themeFill="background1" w:themeFillShade="BF"/>
            <w:vAlign w:val="center"/>
            <w:hideMark/>
          </w:tcPr>
          <w:p w14:paraId="21F3F252" w14:textId="77777777" w:rsidR="001E3903" w:rsidRPr="00795F17" w:rsidRDefault="001E3903" w:rsidP="001E3903">
            <w:pPr>
              <w:pStyle w:val="Teksttabelinaglowek"/>
            </w:pPr>
            <w:r w:rsidRPr="00795F17">
              <w:t>art. 4 ust. 5 RDW</w:t>
            </w:r>
          </w:p>
        </w:tc>
        <w:tc>
          <w:tcPr>
            <w:tcW w:w="1149" w:type="dxa"/>
            <w:shd w:val="clear" w:color="auto" w:fill="BFBFBF" w:themeFill="background1" w:themeFillShade="BF"/>
            <w:vAlign w:val="center"/>
            <w:hideMark/>
          </w:tcPr>
          <w:p w14:paraId="26A3E5D8" w14:textId="01992D89" w:rsidR="001E3903" w:rsidRPr="00795F17" w:rsidRDefault="001E3903" w:rsidP="001E3903">
            <w:pPr>
              <w:pStyle w:val="Teksttabelinaglowek"/>
            </w:pPr>
            <w:r w:rsidRPr="00795F17">
              <w:t xml:space="preserve">Dobry stan </w:t>
            </w:r>
            <w:r w:rsidRPr="00795F17">
              <w:br/>
              <w:t>chemiczny</w:t>
            </w:r>
          </w:p>
        </w:tc>
        <w:tc>
          <w:tcPr>
            <w:tcW w:w="1414" w:type="dxa"/>
            <w:shd w:val="clear" w:color="auto" w:fill="BFBFBF" w:themeFill="background1" w:themeFillShade="BF"/>
            <w:vAlign w:val="center"/>
            <w:hideMark/>
          </w:tcPr>
          <w:p w14:paraId="78B54FD4" w14:textId="518FEDBA" w:rsidR="001E3903" w:rsidRPr="00795F17" w:rsidRDefault="001E3903" w:rsidP="001E3903">
            <w:pPr>
              <w:pStyle w:val="Teksttabelinaglowek"/>
            </w:pPr>
            <w:r w:rsidRPr="00795F17">
              <w:t>Dobry stan ilościowy</w:t>
            </w:r>
          </w:p>
        </w:tc>
        <w:tc>
          <w:tcPr>
            <w:tcW w:w="1401" w:type="dxa"/>
            <w:shd w:val="clear" w:color="auto" w:fill="BFBFBF" w:themeFill="background1" w:themeFillShade="BF"/>
            <w:vAlign w:val="center"/>
            <w:hideMark/>
          </w:tcPr>
          <w:p w14:paraId="5EC47957" w14:textId="36ED7B65" w:rsidR="001E3903" w:rsidRPr="00795F17" w:rsidRDefault="001E3903" w:rsidP="001E3903">
            <w:pPr>
              <w:pStyle w:val="Teksttabelinaglowek"/>
            </w:pPr>
            <w:r w:rsidRPr="00795F17">
              <w:t>Stan ogólny</w:t>
            </w:r>
          </w:p>
        </w:tc>
      </w:tr>
      <w:tr w:rsidR="00A230D1" w:rsidRPr="00795F17" w14:paraId="3273EE9E" w14:textId="77777777" w:rsidTr="001E3903">
        <w:trPr>
          <w:trHeight w:val="454"/>
        </w:trPr>
        <w:tc>
          <w:tcPr>
            <w:tcW w:w="1466" w:type="dxa"/>
            <w:vAlign w:val="center"/>
            <w:hideMark/>
          </w:tcPr>
          <w:p w14:paraId="0AC63CF3" w14:textId="77777777" w:rsidR="00A230D1" w:rsidRPr="00795F17" w:rsidRDefault="00A230D1" w:rsidP="001E3903">
            <w:pPr>
              <w:pStyle w:val="Teksttabelilewy"/>
            </w:pPr>
            <w:r w:rsidRPr="00795F17">
              <w:t>Górnej Odry</w:t>
            </w:r>
          </w:p>
        </w:tc>
        <w:tc>
          <w:tcPr>
            <w:tcW w:w="1295" w:type="dxa"/>
            <w:vAlign w:val="center"/>
            <w:hideMark/>
          </w:tcPr>
          <w:p w14:paraId="721CDB84" w14:textId="77777777" w:rsidR="00A230D1" w:rsidRPr="00795F17" w:rsidRDefault="00A230D1" w:rsidP="001E3903">
            <w:pPr>
              <w:pStyle w:val="Teksttabelisrodek"/>
            </w:pPr>
            <w:r w:rsidRPr="00795F17">
              <w:t>13</w:t>
            </w:r>
          </w:p>
        </w:tc>
        <w:tc>
          <w:tcPr>
            <w:tcW w:w="1203" w:type="dxa"/>
            <w:vAlign w:val="center"/>
            <w:hideMark/>
          </w:tcPr>
          <w:p w14:paraId="581E3B5B" w14:textId="77777777" w:rsidR="00A230D1" w:rsidRPr="00795F17" w:rsidRDefault="00A230D1" w:rsidP="001E3903">
            <w:pPr>
              <w:pStyle w:val="Teksttabelisrodek"/>
            </w:pPr>
            <w:r w:rsidRPr="00795F17">
              <w:t>1</w:t>
            </w:r>
          </w:p>
        </w:tc>
        <w:tc>
          <w:tcPr>
            <w:tcW w:w="1134" w:type="dxa"/>
            <w:vAlign w:val="center"/>
            <w:hideMark/>
          </w:tcPr>
          <w:p w14:paraId="1AD7FB30" w14:textId="77777777" w:rsidR="00A230D1" w:rsidRPr="00795F17" w:rsidRDefault="00A230D1" w:rsidP="001E3903">
            <w:pPr>
              <w:pStyle w:val="Teksttabelisrodek"/>
            </w:pPr>
            <w:r w:rsidRPr="00795F17">
              <w:t>2</w:t>
            </w:r>
          </w:p>
        </w:tc>
        <w:tc>
          <w:tcPr>
            <w:tcW w:w="1149" w:type="dxa"/>
            <w:vAlign w:val="center"/>
            <w:hideMark/>
          </w:tcPr>
          <w:p w14:paraId="6ACC0DD7" w14:textId="77777777" w:rsidR="00A230D1" w:rsidRPr="00795F17" w:rsidRDefault="00A230D1" w:rsidP="001E3903">
            <w:pPr>
              <w:pStyle w:val="Teksttabelisrodek"/>
            </w:pPr>
            <w:r w:rsidRPr="00795F17">
              <w:t>12</w:t>
            </w:r>
          </w:p>
        </w:tc>
        <w:tc>
          <w:tcPr>
            <w:tcW w:w="1414" w:type="dxa"/>
            <w:vAlign w:val="center"/>
            <w:hideMark/>
          </w:tcPr>
          <w:p w14:paraId="313BF428" w14:textId="77777777" w:rsidR="00A230D1" w:rsidRPr="00795F17" w:rsidRDefault="00A230D1" w:rsidP="001E3903">
            <w:pPr>
              <w:pStyle w:val="Teksttabelisrodek"/>
            </w:pPr>
            <w:r w:rsidRPr="00795F17">
              <w:t>11</w:t>
            </w:r>
          </w:p>
        </w:tc>
        <w:tc>
          <w:tcPr>
            <w:tcW w:w="1401" w:type="dxa"/>
            <w:vAlign w:val="center"/>
            <w:hideMark/>
          </w:tcPr>
          <w:p w14:paraId="64127088" w14:textId="77777777" w:rsidR="00A230D1" w:rsidRPr="00795F17" w:rsidRDefault="00A230D1" w:rsidP="001E3903">
            <w:pPr>
              <w:pStyle w:val="Teksttabelisrodek"/>
            </w:pPr>
            <w:r w:rsidRPr="00795F17">
              <w:t>10</w:t>
            </w:r>
          </w:p>
        </w:tc>
      </w:tr>
      <w:tr w:rsidR="00A230D1" w:rsidRPr="00795F17" w14:paraId="29AA43F3" w14:textId="77777777" w:rsidTr="001E3903">
        <w:trPr>
          <w:trHeight w:val="454"/>
        </w:trPr>
        <w:tc>
          <w:tcPr>
            <w:tcW w:w="1466" w:type="dxa"/>
            <w:vAlign w:val="center"/>
            <w:hideMark/>
          </w:tcPr>
          <w:p w14:paraId="2495FBBE" w14:textId="77777777" w:rsidR="00A230D1" w:rsidRPr="00795F17" w:rsidRDefault="00A230D1" w:rsidP="001E3903">
            <w:pPr>
              <w:pStyle w:val="Teksttabelilewy"/>
            </w:pPr>
            <w:r w:rsidRPr="00795F17">
              <w:t>Środkowej Odry</w:t>
            </w:r>
          </w:p>
        </w:tc>
        <w:tc>
          <w:tcPr>
            <w:tcW w:w="1295" w:type="dxa"/>
            <w:vAlign w:val="center"/>
            <w:hideMark/>
          </w:tcPr>
          <w:p w14:paraId="28E7616C" w14:textId="608B6522" w:rsidR="00A230D1" w:rsidRPr="00795F17" w:rsidRDefault="00A230D1" w:rsidP="001E3903">
            <w:pPr>
              <w:pStyle w:val="Teksttabelisrodek"/>
            </w:pPr>
            <w:r w:rsidRPr="00795F17">
              <w:t>2</w:t>
            </w:r>
            <w:r w:rsidR="00BA3001" w:rsidRPr="00795F17">
              <w:t>1</w:t>
            </w:r>
          </w:p>
        </w:tc>
        <w:tc>
          <w:tcPr>
            <w:tcW w:w="1203" w:type="dxa"/>
            <w:vAlign w:val="center"/>
            <w:hideMark/>
          </w:tcPr>
          <w:p w14:paraId="4F9124F4" w14:textId="77777777" w:rsidR="00A230D1" w:rsidRPr="00795F17" w:rsidRDefault="00A230D1" w:rsidP="001E3903">
            <w:pPr>
              <w:pStyle w:val="Teksttabelisrodek"/>
            </w:pPr>
            <w:r w:rsidRPr="00795F17">
              <w:t>-</w:t>
            </w:r>
          </w:p>
        </w:tc>
        <w:tc>
          <w:tcPr>
            <w:tcW w:w="1134" w:type="dxa"/>
            <w:vAlign w:val="center"/>
            <w:hideMark/>
          </w:tcPr>
          <w:p w14:paraId="0E4391BD" w14:textId="77777777" w:rsidR="00A230D1" w:rsidRPr="00795F17" w:rsidRDefault="00A230D1" w:rsidP="001E3903">
            <w:pPr>
              <w:pStyle w:val="Teksttabelisrodek"/>
            </w:pPr>
            <w:r w:rsidRPr="00795F17">
              <w:t>3</w:t>
            </w:r>
          </w:p>
        </w:tc>
        <w:tc>
          <w:tcPr>
            <w:tcW w:w="1149" w:type="dxa"/>
            <w:vAlign w:val="center"/>
            <w:hideMark/>
          </w:tcPr>
          <w:p w14:paraId="513AC51E" w14:textId="5EB3C3B5" w:rsidR="00A230D1" w:rsidRPr="00795F17" w:rsidRDefault="00BA3001" w:rsidP="001E3903">
            <w:pPr>
              <w:pStyle w:val="Teksttabelisrodek"/>
            </w:pPr>
            <w:r w:rsidRPr="00795F17">
              <w:t>20</w:t>
            </w:r>
          </w:p>
        </w:tc>
        <w:tc>
          <w:tcPr>
            <w:tcW w:w="1414" w:type="dxa"/>
            <w:vAlign w:val="center"/>
            <w:hideMark/>
          </w:tcPr>
          <w:p w14:paraId="56A8F859" w14:textId="3167E859" w:rsidR="00A230D1" w:rsidRPr="00795F17" w:rsidRDefault="00A230D1" w:rsidP="001E3903">
            <w:pPr>
              <w:pStyle w:val="Teksttabelisrodek"/>
            </w:pPr>
            <w:r w:rsidRPr="00795F17">
              <w:t>1</w:t>
            </w:r>
            <w:r w:rsidR="00BA3001" w:rsidRPr="00795F17">
              <w:t>8</w:t>
            </w:r>
          </w:p>
        </w:tc>
        <w:tc>
          <w:tcPr>
            <w:tcW w:w="1401" w:type="dxa"/>
            <w:vAlign w:val="center"/>
            <w:hideMark/>
          </w:tcPr>
          <w:p w14:paraId="2B4C501D" w14:textId="7A495FE4" w:rsidR="00A230D1" w:rsidRPr="00795F17" w:rsidRDefault="00A230D1" w:rsidP="001E3903">
            <w:pPr>
              <w:pStyle w:val="Teksttabelisrodek"/>
            </w:pPr>
            <w:r w:rsidRPr="00795F17">
              <w:t>1</w:t>
            </w:r>
            <w:r w:rsidR="00BA3001" w:rsidRPr="00795F17">
              <w:t>8</w:t>
            </w:r>
          </w:p>
        </w:tc>
      </w:tr>
      <w:tr w:rsidR="00A230D1" w:rsidRPr="00795F17" w14:paraId="7D1E5C8D" w14:textId="77777777" w:rsidTr="001E3903">
        <w:trPr>
          <w:trHeight w:val="454"/>
        </w:trPr>
        <w:tc>
          <w:tcPr>
            <w:tcW w:w="1466" w:type="dxa"/>
            <w:vAlign w:val="center"/>
            <w:hideMark/>
          </w:tcPr>
          <w:p w14:paraId="03FD8BD6" w14:textId="77777777" w:rsidR="00A230D1" w:rsidRPr="00795F17" w:rsidRDefault="00A230D1" w:rsidP="001E3903">
            <w:pPr>
              <w:pStyle w:val="Teksttabelilewy"/>
            </w:pPr>
            <w:r w:rsidRPr="00795F17">
              <w:t>Dolnej Odry i Przymorza Zachodniego</w:t>
            </w:r>
          </w:p>
        </w:tc>
        <w:tc>
          <w:tcPr>
            <w:tcW w:w="1295" w:type="dxa"/>
            <w:vAlign w:val="center"/>
            <w:hideMark/>
          </w:tcPr>
          <w:p w14:paraId="30EA39F4" w14:textId="77777777" w:rsidR="00A230D1" w:rsidRPr="00795F17" w:rsidRDefault="00A230D1" w:rsidP="001E3903">
            <w:pPr>
              <w:pStyle w:val="Teksttabelisrodek"/>
            </w:pPr>
            <w:r w:rsidRPr="00795F17">
              <w:t>12</w:t>
            </w:r>
          </w:p>
        </w:tc>
        <w:tc>
          <w:tcPr>
            <w:tcW w:w="1203" w:type="dxa"/>
            <w:vAlign w:val="center"/>
            <w:hideMark/>
          </w:tcPr>
          <w:p w14:paraId="24BE1BBC" w14:textId="77777777" w:rsidR="00A230D1" w:rsidRPr="00795F17" w:rsidRDefault="00A230D1" w:rsidP="001E3903">
            <w:pPr>
              <w:pStyle w:val="Teksttabelisrodek"/>
            </w:pPr>
            <w:r w:rsidRPr="00795F17">
              <w:t>1</w:t>
            </w:r>
          </w:p>
        </w:tc>
        <w:tc>
          <w:tcPr>
            <w:tcW w:w="1134" w:type="dxa"/>
            <w:vAlign w:val="center"/>
            <w:hideMark/>
          </w:tcPr>
          <w:p w14:paraId="2C3AC9D3" w14:textId="77777777" w:rsidR="00A230D1" w:rsidRPr="00795F17" w:rsidRDefault="00A230D1" w:rsidP="001E3903">
            <w:pPr>
              <w:pStyle w:val="Teksttabelisrodek"/>
            </w:pPr>
            <w:r w:rsidRPr="00795F17">
              <w:t>-</w:t>
            </w:r>
          </w:p>
        </w:tc>
        <w:tc>
          <w:tcPr>
            <w:tcW w:w="1149" w:type="dxa"/>
            <w:vAlign w:val="center"/>
            <w:hideMark/>
          </w:tcPr>
          <w:p w14:paraId="665D64EA" w14:textId="77777777" w:rsidR="00A230D1" w:rsidRPr="00795F17" w:rsidRDefault="00A230D1" w:rsidP="001E3903">
            <w:pPr>
              <w:pStyle w:val="Teksttabelisrodek"/>
            </w:pPr>
            <w:r w:rsidRPr="00795F17">
              <w:t>11</w:t>
            </w:r>
          </w:p>
        </w:tc>
        <w:tc>
          <w:tcPr>
            <w:tcW w:w="1414" w:type="dxa"/>
            <w:vAlign w:val="center"/>
            <w:hideMark/>
          </w:tcPr>
          <w:p w14:paraId="27F546DE" w14:textId="77777777" w:rsidR="00A230D1" w:rsidRPr="00795F17" w:rsidRDefault="00A230D1" w:rsidP="001E3903">
            <w:pPr>
              <w:pStyle w:val="Teksttabelisrodek"/>
            </w:pPr>
            <w:r w:rsidRPr="00795F17">
              <w:t>10</w:t>
            </w:r>
          </w:p>
        </w:tc>
        <w:tc>
          <w:tcPr>
            <w:tcW w:w="1401" w:type="dxa"/>
            <w:vAlign w:val="center"/>
            <w:hideMark/>
          </w:tcPr>
          <w:p w14:paraId="07AC6EAB" w14:textId="77777777" w:rsidR="00A230D1" w:rsidRPr="00795F17" w:rsidRDefault="00A230D1" w:rsidP="001E3903">
            <w:pPr>
              <w:pStyle w:val="Teksttabelisrodek"/>
            </w:pPr>
            <w:r w:rsidRPr="00795F17">
              <w:t>10</w:t>
            </w:r>
          </w:p>
        </w:tc>
      </w:tr>
      <w:tr w:rsidR="00A230D1" w:rsidRPr="00795F17" w14:paraId="584500A7" w14:textId="77777777" w:rsidTr="001E3903">
        <w:trPr>
          <w:trHeight w:val="454"/>
        </w:trPr>
        <w:tc>
          <w:tcPr>
            <w:tcW w:w="1466" w:type="dxa"/>
            <w:vAlign w:val="center"/>
            <w:hideMark/>
          </w:tcPr>
          <w:p w14:paraId="10D1838A" w14:textId="77777777" w:rsidR="00A230D1" w:rsidRPr="00795F17" w:rsidRDefault="00A230D1" w:rsidP="001E3903">
            <w:pPr>
              <w:pStyle w:val="Teksttabelilewy"/>
            </w:pPr>
            <w:r w:rsidRPr="00795F17">
              <w:t>Warty</w:t>
            </w:r>
          </w:p>
        </w:tc>
        <w:tc>
          <w:tcPr>
            <w:tcW w:w="1295" w:type="dxa"/>
            <w:vAlign w:val="center"/>
            <w:hideMark/>
          </w:tcPr>
          <w:p w14:paraId="50AFF16A" w14:textId="77777777" w:rsidR="00A230D1" w:rsidRPr="00795F17" w:rsidRDefault="00A230D1" w:rsidP="001E3903">
            <w:pPr>
              <w:pStyle w:val="Teksttabelisrodek"/>
            </w:pPr>
            <w:r w:rsidRPr="00795F17">
              <w:t>16</w:t>
            </w:r>
          </w:p>
        </w:tc>
        <w:tc>
          <w:tcPr>
            <w:tcW w:w="1203" w:type="dxa"/>
            <w:vAlign w:val="center"/>
            <w:hideMark/>
          </w:tcPr>
          <w:p w14:paraId="08CD56C3" w14:textId="77777777" w:rsidR="00A230D1" w:rsidRPr="00795F17" w:rsidRDefault="00A230D1" w:rsidP="001E3903">
            <w:pPr>
              <w:pStyle w:val="Teksttabelisrodek"/>
            </w:pPr>
            <w:r w:rsidRPr="00795F17">
              <w:t>1</w:t>
            </w:r>
          </w:p>
        </w:tc>
        <w:tc>
          <w:tcPr>
            <w:tcW w:w="1134" w:type="dxa"/>
            <w:vAlign w:val="center"/>
            <w:hideMark/>
          </w:tcPr>
          <w:p w14:paraId="488635DB" w14:textId="77777777" w:rsidR="00A230D1" w:rsidRPr="00795F17" w:rsidRDefault="00A230D1" w:rsidP="001E3903">
            <w:pPr>
              <w:pStyle w:val="Teksttabelisrodek"/>
            </w:pPr>
            <w:r w:rsidRPr="00795F17">
              <w:t>2</w:t>
            </w:r>
          </w:p>
        </w:tc>
        <w:tc>
          <w:tcPr>
            <w:tcW w:w="1149" w:type="dxa"/>
            <w:vAlign w:val="center"/>
            <w:hideMark/>
          </w:tcPr>
          <w:p w14:paraId="5FCCE32E" w14:textId="77777777" w:rsidR="00A230D1" w:rsidRPr="00795F17" w:rsidRDefault="00A230D1" w:rsidP="001E3903">
            <w:pPr>
              <w:pStyle w:val="Teksttabelisrodek"/>
            </w:pPr>
            <w:r w:rsidRPr="00795F17">
              <w:t>15</w:t>
            </w:r>
          </w:p>
        </w:tc>
        <w:tc>
          <w:tcPr>
            <w:tcW w:w="1414" w:type="dxa"/>
            <w:vAlign w:val="center"/>
            <w:hideMark/>
          </w:tcPr>
          <w:p w14:paraId="523446A2" w14:textId="77777777" w:rsidR="00A230D1" w:rsidRPr="00795F17" w:rsidRDefault="00A230D1" w:rsidP="001E3903">
            <w:pPr>
              <w:pStyle w:val="Teksttabelisrodek"/>
            </w:pPr>
            <w:r w:rsidRPr="00795F17">
              <w:t>14</w:t>
            </w:r>
          </w:p>
        </w:tc>
        <w:tc>
          <w:tcPr>
            <w:tcW w:w="1401" w:type="dxa"/>
            <w:vAlign w:val="center"/>
            <w:hideMark/>
          </w:tcPr>
          <w:p w14:paraId="3A869669" w14:textId="77777777" w:rsidR="00A230D1" w:rsidRPr="00795F17" w:rsidRDefault="00A230D1" w:rsidP="001E3903">
            <w:pPr>
              <w:pStyle w:val="Teksttabelisrodek"/>
            </w:pPr>
            <w:r w:rsidRPr="00795F17">
              <w:t>13</w:t>
            </w:r>
          </w:p>
        </w:tc>
      </w:tr>
      <w:tr w:rsidR="00A230D1" w:rsidRPr="00795F17" w14:paraId="14E8182A" w14:textId="77777777" w:rsidTr="001E3903">
        <w:trPr>
          <w:trHeight w:val="454"/>
        </w:trPr>
        <w:tc>
          <w:tcPr>
            <w:tcW w:w="1466" w:type="dxa"/>
            <w:vAlign w:val="center"/>
            <w:hideMark/>
          </w:tcPr>
          <w:p w14:paraId="6A36DD95" w14:textId="77777777" w:rsidR="00A230D1" w:rsidRPr="00795F17" w:rsidRDefault="00A230D1" w:rsidP="001E3903">
            <w:pPr>
              <w:pStyle w:val="Teksttabelilewy"/>
            </w:pPr>
            <w:r w:rsidRPr="00795F17">
              <w:t>Noteci</w:t>
            </w:r>
          </w:p>
        </w:tc>
        <w:tc>
          <w:tcPr>
            <w:tcW w:w="1295" w:type="dxa"/>
            <w:vAlign w:val="center"/>
            <w:hideMark/>
          </w:tcPr>
          <w:p w14:paraId="55DF91F1" w14:textId="77777777" w:rsidR="00A230D1" w:rsidRPr="00795F17" w:rsidRDefault="00A230D1" w:rsidP="001E3903">
            <w:pPr>
              <w:pStyle w:val="Teksttabelisrodek"/>
            </w:pPr>
            <w:r w:rsidRPr="00795F17">
              <w:t>6</w:t>
            </w:r>
          </w:p>
        </w:tc>
        <w:tc>
          <w:tcPr>
            <w:tcW w:w="1203" w:type="dxa"/>
            <w:vAlign w:val="center"/>
            <w:hideMark/>
          </w:tcPr>
          <w:p w14:paraId="7CEEAB34" w14:textId="77777777" w:rsidR="00A230D1" w:rsidRPr="00795F17" w:rsidRDefault="00A230D1" w:rsidP="001E3903">
            <w:pPr>
              <w:pStyle w:val="Teksttabelisrodek"/>
            </w:pPr>
            <w:r w:rsidRPr="00795F17">
              <w:t>1</w:t>
            </w:r>
          </w:p>
        </w:tc>
        <w:tc>
          <w:tcPr>
            <w:tcW w:w="1134" w:type="dxa"/>
            <w:vAlign w:val="center"/>
            <w:hideMark/>
          </w:tcPr>
          <w:p w14:paraId="6B2AF63B" w14:textId="77777777" w:rsidR="00A230D1" w:rsidRPr="00795F17" w:rsidRDefault="00A230D1" w:rsidP="001E3903">
            <w:pPr>
              <w:pStyle w:val="Teksttabelisrodek"/>
            </w:pPr>
            <w:r w:rsidRPr="00795F17">
              <w:t>2</w:t>
            </w:r>
          </w:p>
        </w:tc>
        <w:tc>
          <w:tcPr>
            <w:tcW w:w="1149" w:type="dxa"/>
            <w:vAlign w:val="center"/>
            <w:hideMark/>
          </w:tcPr>
          <w:p w14:paraId="6A351783" w14:textId="77777777" w:rsidR="00A230D1" w:rsidRPr="00795F17" w:rsidRDefault="00A230D1" w:rsidP="001E3903">
            <w:pPr>
              <w:pStyle w:val="Teksttabelisrodek"/>
            </w:pPr>
            <w:r w:rsidRPr="00795F17">
              <w:t>5</w:t>
            </w:r>
          </w:p>
        </w:tc>
        <w:tc>
          <w:tcPr>
            <w:tcW w:w="1414" w:type="dxa"/>
            <w:vAlign w:val="center"/>
            <w:hideMark/>
          </w:tcPr>
          <w:p w14:paraId="11D3F3F4" w14:textId="77777777" w:rsidR="00A230D1" w:rsidRPr="00795F17" w:rsidRDefault="00A230D1" w:rsidP="001E3903">
            <w:pPr>
              <w:pStyle w:val="Teksttabelisrodek"/>
            </w:pPr>
            <w:r w:rsidRPr="00795F17">
              <w:t>4</w:t>
            </w:r>
          </w:p>
        </w:tc>
        <w:tc>
          <w:tcPr>
            <w:tcW w:w="1401" w:type="dxa"/>
            <w:vAlign w:val="center"/>
            <w:hideMark/>
          </w:tcPr>
          <w:p w14:paraId="0B4298AF" w14:textId="77777777" w:rsidR="00A230D1" w:rsidRPr="00795F17" w:rsidRDefault="00A230D1" w:rsidP="001E3903">
            <w:pPr>
              <w:pStyle w:val="Teksttabelisrodek"/>
            </w:pPr>
            <w:r w:rsidRPr="00795F17">
              <w:t>4</w:t>
            </w:r>
          </w:p>
        </w:tc>
      </w:tr>
      <w:tr w:rsidR="00A230D1" w:rsidRPr="00795F17" w14:paraId="0967A461" w14:textId="77777777" w:rsidTr="001E3903">
        <w:trPr>
          <w:trHeight w:val="454"/>
        </w:trPr>
        <w:tc>
          <w:tcPr>
            <w:tcW w:w="1466" w:type="dxa"/>
            <w:shd w:val="clear" w:color="auto" w:fill="BFBFBF" w:themeFill="background1" w:themeFillShade="BF"/>
            <w:vAlign w:val="center"/>
            <w:hideMark/>
          </w:tcPr>
          <w:p w14:paraId="26F3CBA4" w14:textId="77777777" w:rsidR="00A230D1" w:rsidRPr="00795F17" w:rsidRDefault="00A230D1" w:rsidP="00124725">
            <w:pPr>
              <w:pStyle w:val="Teksttabelinaglowek"/>
            </w:pPr>
            <w:r w:rsidRPr="00795F17">
              <w:t>Łącznie dla obszaru dorzecza*</w:t>
            </w:r>
          </w:p>
        </w:tc>
        <w:tc>
          <w:tcPr>
            <w:tcW w:w="1295" w:type="dxa"/>
            <w:shd w:val="clear" w:color="auto" w:fill="BFBFBF" w:themeFill="background1" w:themeFillShade="BF"/>
            <w:vAlign w:val="center"/>
            <w:hideMark/>
          </w:tcPr>
          <w:p w14:paraId="71D817E2" w14:textId="6BF0AB8E" w:rsidR="00A230D1" w:rsidRPr="00795F17" w:rsidRDefault="00A230D1" w:rsidP="00BA3001">
            <w:pPr>
              <w:pStyle w:val="Teksttabelisrodek"/>
              <w:rPr>
                <w:b/>
              </w:rPr>
            </w:pPr>
            <w:r w:rsidRPr="00795F17">
              <w:rPr>
                <w:b/>
              </w:rPr>
              <w:t>6</w:t>
            </w:r>
            <w:r w:rsidR="00BA3001" w:rsidRPr="00795F17">
              <w:rPr>
                <w:b/>
              </w:rPr>
              <w:t>8</w:t>
            </w:r>
          </w:p>
        </w:tc>
        <w:tc>
          <w:tcPr>
            <w:tcW w:w="1203" w:type="dxa"/>
            <w:shd w:val="clear" w:color="auto" w:fill="BFBFBF" w:themeFill="background1" w:themeFillShade="BF"/>
            <w:vAlign w:val="center"/>
            <w:hideMark/>
          </w:tcPr>
          <w:p w14:paraId="0A1939FB" w14:textId="77777777" w:rsidR="00A230D1" w:rsidRPr="00795F17" w:rsidRDefault="00A230D1" w:rsidP="001E3903">
            <w:pPr>
              <w:pStyle w:val="Teksttabelisrodek"/>
              <w:rPr>
                <w:b/>
              </w:rPr>
            </w:pPr>
            <w:r w:rsidRPr="00795F17">
              <w:rPr>
                <w:b/>
              </w:rPr>
              <w:t>4</w:t>
            </w:r>
          </w:p>
        </w:tc>
        <w:tc>
          <w:tcPr>
            <w:tcW w:w="1134" w:type="dxa"/>
            <w:shd w:val="clear" w:color="auto" w:fill="BFBFBF" w:themeFill="background1" w:themeFillShade="BF"/>
            <w:vAlign w:val="center"/>
            <w:hideMark/>
          </w:tcPr>
          <w:p w14:paraId="04D215D9" w14:textId="77777777" w:rsidR="00A230D1" w:rsidRPr="00795F17" w:rsidRDefault="00A230D1" w:rsidP="001E3903">
            <w:pPr>
              <w:pStyle w:val="Teksttabelisrodek"/>
              <w:rPr>
                <w:b/>
              </w:rPr>
            </w:pPr>
            <w:r w:rsidRPr="00795F17">
              <w:rPr>
                <w:b/>
              </w:rPr>
              <w:t>9</w:t>
            </w:r>
          </w:p>
        </w:tc>
        <w:tc>
          <w:tcPr>
            <w:tcW w:w="1149" w:type="dxa"/>
            <w:shd w:val="clear" w:color="auto" w:fill="BFBFBF" w:themeFill="background1" w:themeFillShade="BF"/>
            <w:vAlign w:val="center"/>
            <w:hideMark/>
          </w:tcPr>
          <w:p w14:paraId="0A9CDA23" w14:textId="0AF25F00" w:rsidR="00A230D1" w:rsidRPr="00795F17" w:rsidRDefault="00A230D1" w:rsidP="001E3903">
            <w:pPr>
              <w:pStyle w:val="Teksttabelisrodek"/>
              <w:rPr>
                <w:b/>
              </w:rPr>
            </w:pPr>
            <w:r w:rsidRPr="00795F17">
              <w:rPr>
                <w:b/>
              </w:rPr>
              <w:t>6</w:t>
            </w:r>
            <w:r w:rsidR="00BA3001" w:rsidRPr="00795F17">
              <w:rPr>
                <w:b/>
              </w:rPr>
              <w:t>3</w:t>
            </w:r>
          </w:p>
        </w:tc>
        <w:tc>
          <w:tcPr>
            <w:tcW w:w="1414" w:type="dxa"/>
            <w:shd w:val="clear" w:color="auto" w:fill="BFBFBF" w:themeFill="background1" w:themeFillShade="BF"/>
            <w:vAlign w:val="center"/>
            <w:hideMark/>
          </w:tcPr>
          <w:p w14:paraId="3E691BF3" w14:textId="0F333295" w:rsidR="00A230D1" w:rsidRPr="00795F17" w:rsidRDefault="00A230D1" w:rsidP="001E3903">
            <w:pPr>
              <w:pStyle w:val="Teksttabelisrodek"/>
              <w:rPr>
                <w:b/>
              </w:rPr>
            </w:pPr>
            <w:r w:rsidRPr="00795F17">
              <w:rPr>
                <w:b/>
              </w:rPr>
              <w:t>5</w:t>
            </w:r>
            <w:r w:rsidR="00BA3001" w:rsidRPr="00795F17">
              <w:rPr>
                <w:b/>
              </w:rPr>
              <w:t>7</w:t>
            </w:r>
          </w:p>
        </w:tc>
        <w:tc>
          <w:tcPr>
            <w:tcW w:w="1401" w:type="dxa"/>
            <w:shd w:val="clear" w:color="auto" w:fill="BFBFBF" w:themeFill="background1" w:themeFillShade="BF"/>
            <w:vAlign w:val="center"/>
            <w:hideMark/>
          </w:tcPr>
          <w:p w14:paraId="61620BB2" w14:textId="3A283EB8" w:rsidR="00A230D1" w:rsidRPr="00795F17" w:rsidRDefault="00A230D1" w:rsidP="001E3903">
            <w:pPr>
              <w:pStyle w:val="Teksttabelisrodek"/>
              <w:rPr>
                <w:b/>
              </w:rPr>
            </w:pPr>
            <w:r w:rsidRPr="00795F17">
              <w:rPr>
                <w:b/>
              </w:rPr>
              <w:t>5</w:t>
            </w:r>
            <w:r w:rsidR="00BA3001" w:rsidRPr="00795F17">
              <w:rPr>
                <w:b/>
              </w:rPr>
              <w:t>5</w:t>
            </w:r>
          </w:p>
        </w:tc>
      </w:tr>
    </w:tbl>
    <w:p w14:paraId="0C4F3123" w14:textId="49697717" w:rsidR="00373EAB" w:rsidRPr="00795F17" w:rsidRDefault="00A230D1" w:rsidP="00373EAB">
      <w:pPr>
        <w:pStyle w:val="Tabela-wyjasnieniapod"/>
      </w:pPr>
      <w:r w:rsidRPr="00795F17">
        <w:t>*</w:t>
      </w:r>
      <w:r w:rsidR="00AD5CB7" w:rsidRPr="00795F17">
        <w:t xml:space="preserve"> </w:t>
      </w:r>
      <w:r w:rsidR="00373EAB" w:rsidRPr="00795F17">
        <w:t>Z uwagi na to, że</w:t>
      </w:r>
      <w:r w:rsidR="00BA6B41">
        <w:t xml:space="preserve"> </w:t>
      </w:r>
      <w:r w:rsidR="00373EAB" w:rsidRPr="00795F17">
        <w:t xml:space="preserve">jcwpd </w:t>
      </w:r>
      <w:r w:rsidR="007302DC" w:rsidRPr="00795F17">
        <w:t xml:space="preserve">nr 40 i 62 </w:t>
      </w:r>
      <w:r w:rsidR="00373EAB" w:rsidRPr="00795F17">
        <w:t>są położone na obszarze dwóch regionów wodnych, wskazana w tabeli suma jcwpd dla obszaru dorzecza jest wyższa od faktycznej liczny jcwpd, która wynosi w obszarze dorzecza Odry 66 jcwpd</w:t>
      </w:r>
    </w:p>
    <w:p w14:paraId="4522F117" w14:textId="4F9B1A5D" w:rsidR="00EC019C" w:rsidRPr="00795F17" w:rsidRDefault="00EC019C" w:rsidP="00373EAB">
      <w:pPr>
        <w:pStyle w:val="rdo"/>
      </w:pPr>
      <w:r w:rsidRPr="00795F17">
        <w:t xml:space="preserve">Źródło: </w:t>
      </w:r>
      <w:r w:rsidR="00A62769" w:rsidRPr="00795F17">
        <w:t>opracowanie własne na</w:t>
      </w:r>
      <w:r w:rsidR="00C123DA" w:rsidRPr="00795F17">
        <w:t xml:space="preserve"> podstawie danych aPGW</w:t>
      </w:r>
    </w:p>
    <w:p w14:paraId="4655DC3C" w14:textId="62AE2194" w:rsidR="007F1D57" w:rsidRPr="00795F17" w:rsidRDefault="007F1D57" w:rsidP="00B479EE">
      <w:pPr>
        <w:pStyle w:val="Wykres"/>
      </w:pPr>
      <w:bookmarkStart w:id="414" w:name="_Hlk67490795"/>
      <w:bookmarkEnd w:id="412"/>
      <w:r w:rsidRPr="00795F17">
        <w:rPr>
          <w:noProof/>
          <w:lang w:eastAsia="pl-PL"/>
        </w:rPr>
        <w:drawing>
          <wp:inline distT="0" distB="0" distL="0" distR="0" wp14:anchorId="4D4B0AAC" wp14:editId="76F6426F">
            <wp:extent cx="5699125" cy="4260850"/>
            <wp:effectExtent l="0" t="0" r="15875" b="6350"/>
            <wp:docPr id="44" name="Wykres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08B661A3" w14:textId="6E509DC8" w:rsidR="001E3903" w:rsidRPr="00795F17" w:rsidRDefault="001E3903" w:rsidP="00B479EE">
      <w:pPr>
        <w:pStyle w:val="Wykres"/>
      </w:pPr>
      <w:bookmarkStart w:id="415" w:name="_Toc68703856"/>
      <w:r w:rsidRPr="00795F17">
        <w:t xml:space="preserve">Wykres </w:t>
      </w:r>
      <w:fldSimple w:instr=" STYLEREF 1 \s ">
        <w:r w:rsidR="00550571">
          <w:rPr>
            <w:noProof/>
          </w:rPr>
          <w:t>8</w:t>
        </w:r>
      </w:fldSimple>
      <w:r w:rsidR="008F17D7" w:rsidRPr="00795F17">
        <w:noBreakHyphen/>
      </w:r>
      <w:fldSimple w:instr=" SEQ Wykres \* ARABIC \s 1 ">
        <w:r w:rsidR="00550571">
          <w:rPr>
            <w:noProof/>
          </w:rPr>
          <w:t>13</w:t>
        </w:r>
      </w:fldSimple>
      <w:r w:rsidRPr="00795F17">
        <w:tab/>
      </w:r>
      <w:r w:rsidR="00C13791" w:rsidRPr="00795F17">
        <w:t xml:space="preserve">Ocena osiągnięcia wyznaczonych w aPGW (2016-2021) celów środowiskowych </w:t>
      </w:r>
      <w:r w:rsidR="00E53AA2" w:rsidRPr="00795F17">
        <w:t xml:space="preserve">dla </w:t>
      </w:r>
      <w:r w:rsidR="00C13791" w:rsidRPr="00795F17">
        <w:t>jcwpd na</w:t>
      </w:r>
      <w:r w:rsidR="00D26FB9" w:rsidRPr="00795F17">
        <w:t> </w:t>
      </w:r>
      <w:r w:rsidR="00C13791" w:rsidRPr="00795F17">
        <w:t>obszarze dorzecza Odry oraz w poszczególnych regionach wodnych tego obszaru dorzecza w oparciu o nowy układ jednostek planistycznych</w:t>
      </w:r>
      <w:bookmarkEnd w:id="415"/>
    </w:p>
    <w:bookmarkEnd w:id="414"/>
    <w:p w14:paraId="41D41692" w14:textId="1A5AF540" w:rsidR="001E3903" w:rsidRPr="00795F17" w:rsidRDefault="001E3903" w:rsidP="001E3903">
      <w:pPr>
        <w:pStyle w:val="rdo"/>
      </w:pPr>
      <w:r w:rsidRPr="00795F17">
        <w:t xml:space="preserve">Źródło: </w:t>
      </w:r>
      <w:r w:rsidR="00A62769" w:rsidRPr="00795F17">
        <w:t>opracowanie własne na</w:t>
      </w:r>
      <w:r w:rsidRPr="00795F17">
        <w:t xml:space="preserve"> podstawie danych aPGW</w:t>
      </w:r>
    </w:p>
    <w:p w14:paraId="5815DC5C" w14:textId="77777777" w:rsidR="008D1D1F" w:rsidRDefault="008D1D1F" w:rsidP="008D1D1F">
      <w:r>
        <w:t xml:space="preserve">Celem środowiskowym dla jcwpd na lata 2022-2027 jest dobry stan chemiczny i ilościowy. Tak ustalony cel odniesiono do otrzymanego wyniku oceny stanu wykonanej w 2020 r (w oparciu o wyniki monitoringu diagnostycznego z 2019 r.). Dla jcwpd o stanie słabym określono przyczyny stanu słabego (wynik poszczególnych testów klasyfikacyjnych) oraz wskazano dla jakich wskaźników zostały przekroczone wartości progowe dobrego stanu. </w:t>
      </w:r>
    </w:p>
    <w:p w14:paraId="0E3470AD" w14:textId="29BEF379" w:rsidR="00A8199D" w:rsidRPr="00795F17" w:rsidRDefault="00A230D1" w:rsidP="0044393D">
      <w:r w:rsidRPr="00795F17">
        <w:t>W przypadku jcwpd, które zostały zidentyfikowane jako zagrożone i będące w stanie słabym zgodnie najbardziej aktualną oceną stanu wykonaną w 2020 r., przeprowadzono procedurę wyłączeń, czyli ustalenia odstępstw od celów środowiskowych. Biorąc pod uwagę przyczyny stanu słabego, w tym wynik test</w:t>
      </w:r>
      <w:r w:rsidR="00EE3290" w:rsidRPr="00795F17">
        <w:t>u</w:t>
      </w:r>
      <w:r w:rsidRPr="00795F17">
        <w:t xml:space="preserve"> klasyfikacyjnego decydującego o stanie słabym, a także analizę presji oraz charakterystyki jcwpd, zaproponowano odstępstwa od celów środowiskowych w postaci przedłużenia terminu osiągnięcia celów (odstępstwo z tytułu art. 4 ust. 4. RDW) bądź ustalenia mniej rygorystycznych celów (odstępstwo z tytułu art. 4 ust. 5 RDW). Cele środowiskowe dla jcwpd na obszarze dorzecza Odry, w</w:t>
      </w:r>
      <w:r w:rsidR="00EE3290" w:rsidRPr="00795F17">
        <w:t> </w:t>
      </w:r>
      <w:r w:rsidRPr="00795F17">
        <w:t xml:space="preserve">podziale na regiony wodne, ustalone na lata 2022-2027 przedstawiono w tabeli </w:t>
      </w:r>
      <w:r w:rsidR="0096755D" w:rsidRPr="00795F17">
        <w:t>8-1</w:t>
      </w:r>
      <w:r w:rsidR="00EE3290" w:rsidRPr="00795F17">
        <w:t>3</w:t>
      </w:r>
      <w:r w:rsidRPr="00795F17">
        <w:t>.</w:t>
      </w:r>
    </w:p>
    <w:p w14:paraId="1D8F3FF4" w14:textId="77777777" w:rsidR="00A8199D" w:rsidRPr="00795F17" w:rsidRDefault="00A8199D">
      <w:pPr>
        <w:suppressAutoHyphens w:val="0"/>
        <w:spacing w:before="0" w:after="0"/>
        <w:jc w:val="left"/>
      </w:pPr>
      <w:r w:rsidRPr="00795F17">
        <w:br w:type="page"/>
      </w:r>
    </w:p>
    <w:p w14:paraId="3C41FAD7" w14:textId="797E2D12" w:rsidR="003E73D3" w:rsidRPr="00795F17" w:rsidRDefault="003E73D3" w:rsidP="00867E43">
      <w:pPr>
        <w:pStyle w:val="Tabela"/>
      </w:pPr>
      <w:bookmarkStart w:id="416" w:name="_Toc68703684"/>
      <w:r w:rsidRPr="00795F17">
        <w:t xml:space="preserve">Tabela </w:t>
      </w:r>
      <w:fldSimple w:instr=" STYLEREF 1 \s ">
        <w:r w:rsidR="00550571">
          <w:rPr>
            <w:noProof/>
          </w:rPr>
          <w:t>8</w:t>
        </w:r>
      </w:fldSimple>
      <w:r w:rsidR="00BB3B21" w:rsidRPr="00795F17">
        <w:noBreakHyphen/>
      </w:r>
      <w:fldSimple w:instr=" SEQ Tabela \* ARABIC \s 1 ">
        <w:r w:rsidR="00550571">
          <w:rPr>
            <w:noProof/>
          </w:rPr>
          <w:t>13</w:t>
        </w:r>
      </w:fldSimple>
      <w:r w:rsidRPr="00795F17">
        <w:tab/>
        <w:t>Podsumowanie celów środowiskowych dla jcwpd na obszarze dorzecza Odry</w:t>
      </w:r>
      <w:r w:rsidR="00560814" w:rsidRPr="00795F17">
        <w:t xml:space="preserve"> (2022-2027)</w:t>
      </w:r>
      <w:bookmarkEnd w:id="416"/>
    </w:p>
    <w:tbl>
      <w:tblPr>
        <w:tblStyle w:val="Tabela-Siatka"/>
        <w:tblW w:w="5066" w:type="pct"/>
        <w:tblInd w:w="-5" w:type="dxa"/>
        <w:tblLook w:val="04A0" w:firstRow="1" w:lastRow="0" w:firstColumn="1" w:lastColumn="0" w:noHBand="0" w:noVBand="1"/>
      </w:tblPr>
      <w:tblGrid>
        <w:gridCol w:w="1848"/>
        <w:gridCol w:w="66"/>
        <w:gridCol w:w="1491"/>
        <w:gridCol w:w="28"/>
        <w:gridCol w:w="1890"/>
        <w:gridCol w:w="1926"/>
        <w:gridCol w:w="1926"/>
        <w:gridCol w:w="7"/>
      </w:tblGrid>
      <w:tr w:rsidR="00EE3290" w:rsidRPr="00795F17" w14:paraId="3E4F04D3" w14:textId="77777777" w:rsidTr="001D137E">
        <w:trPr>
          <w:cnfStyle w:val="100000000000" w:firstRow="1" w:lastRow="0" w:firstColumn="0" w:lastColumn="0" w:oddVBand="0" w:evenVBand="0" w:oddHBand="0" w:evenHBand="0" w:firstRowFirstColumn="0" w:firstRowLastColumn="0" w:lastRowFirstColumn="0" w:lastRowLastColumn="0"/>
          <w:trHeight w:val="454"/>
        </w:trPr>
        <w:tc>
          <w:tcPr>
            <w:tcW w:w="1916" w:type="dxa"/>
            <w:gridSpan w:val="2"/>
            <w:vMerge w:val="restart"/>
            <w:tcBorders>
              <w:top w:val="single" w:sz="4" w:space="0" w:color="auto"/>
              <w:left w:val="single" w:sz="4" w:space="0" w:color="auto"/>
              <w:bottom w:val="single" w:sz="4" w:space="0" w:color="auto"/>
              <w:right w:val="single" w:sz="4" w:space="0" w:color="auto"/>
            </w:tcBorders>
            <w:hideMark/>
          </w:tcPr>
          <w:p w14:paraId="6005E5D4" w14:textId="77777777" w:rsidR="00EE3290" w:rsidRPr="00795F17" w:rsidRDefault="00EE3290" w:rsidP="00EE3290">
            <w:pPr>
              <w:pStyle w:val="Teksttabelinaglowek"/>
              <w:rPr>
                <w:b/>
                <w:bCs/>
              </w:rPr>
            </w:pPr>
            <w:r w:rsidRPr="00795F17">
              <w:rPr>
                <w:b/>
                <w:bCs/>
              </w:rPr>
              <w:t xml:space="preserve">Region </w:t>
            </w:r>
            <w:r w:rsidRPr="00795F17">
              <w:rPr>
                <w:b/>
                <w:bCs/>
              </w:rPr>
              <w:br/>
              <w:t>wodny*</w:t>
            </w:r>
          </w:p>
        </w:tc>
        <w:tc>
          <w:tcPr>
            <w:tcW w:w="1520" w:type="dxa"/>
            <w:gridSpan w:val="2"/>
            <w:vMerge w:val="restart"/>
            <w:tcBorders>
              <w:top w:val="single" w:sz="4" w:space="0" w:color="auto"/>
              <w:left w:val="single" w:sz="4" w:space="0" w:color="auto"/>
              <w:bottom w:val="single" w:sz="4" w:space="0" w:color="auto"/>
              <w:right w:val="single" w:sz="4" w:space="0" w:color="auto"/>
            </w:tcBorders>
            <w:hideMark/>
          </w:tcPr>
          <w:p w14:paraId="5D4EF0BF" w14:textId="44F2494A" w:rsidR="00EE3290" w:rsidRPr="00795F17" w:rsidRDefault="00EE3290" w:rsidP="00EE3290">
            <w:pPr>
              <w:pStyle w:val="Teksttabelinaglowek"/>
              <w:rPr>
                <w:b/>
                <w:bCs/>
              </w:rPr>
            </w:pPr>
            <w:r w:rsidRPr="00795F17">
              <w:rPr>
                <w:b/>
                <w:bCs/>
              </w:rPr>
              <w:t xml:space="preserve">Liczba jcwpd </w:t>
            </w:r>
            <w:r w:rsidRPr="00795F17">
              <w:rPr>
                <w:b/>
                <w:bCs/>
              </w:rPr>
              <w:br/>
              <w:t>ogółem</w:t>
            </w:r>
          </w:p>
        </w:tc>
        <w:tc>
          <w:tcPr>
            <w:tcW w:w="5633" w:type="dxa"/>
            <w:gridSpan w:val="4"/>
            <w:tcBorders>
              <w:top w:val="single" w:sz="4" w:space="0" w:color="auto"/>
              <w:left w:val="single" w:sz="4" w:space="0" w:color="auto"/>
              <w:bottom w:val="single" w:sz="4" w:space="0" w:color="auto"/>
              <w:right w:val="single" w:sz="4" w:space="0" w:color="auto"/>
            </w:tcBorders>
            <w:hideMark/>
          </w:tcPr>
          <w:p w14:paraId="3876BD75" w14:textId="77777777" w:rsidR="00EE3290" w:rsidRPr="00795F17" w:rsidRDefault="00EE3290" w:rsidP="00EE3290">
            <w:pPr>
              <w:pStyle w:val="Teksttabelinaglowek"/>
              <w:rPr>
                <w:b/>
                <w:bCs/>
              </w:rPr>
            </w:pPr>
            <w:r w:rsidRPr="00795F17">
              <w:rPr>
                <w:b/>
                <w:bCs/>
              </w:rPr>
              <w:t>Cel środowiskowy (liczba jcwpd)</w:t>
            </w:r>
          </w:p>
        </w:tc>
      </w:tr>
      <w:tr w:rsidR="00862C2B" w:rsidRPr="00795F17" w14:paraId="3205F6CF" w14:textId="77777777" w:rsidTr="001D137E">
        <w:trPr>
          <w:trHeight w:val="454"/>
        </w:trPr>
        <w:tc>
          <w:tcPr>
            <w:tcW w:w="1916" w:type="dxa"/>
            <w:gridSpan w:val="2"/>
            <w:vMerge/>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78EBE4" w14:textId="77777777" w:rsidR="00EE3290" w:rsidRPr="00795F17" w:rsidRDefault="00EE3290" w:rsidP="00EE3290">
            <w:pPr>
              <w:pStyle w:val="Teksttabelinaglowek"/>
              <w:rPr>
                <w:bCs/>
              </w:rPr>
            </w:pPr>
          </w:p>
        </w:tc>
        <w:tc>
          <w:tcPr>
            <w:tcW w:w="1520" w:type="dxa"/>
            <w:gridSpan w:val="2"/>
            <w:vMerge/>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FE707B" w14:textId="77777777" w:rsidR="00EE3290" w:rsidRPr="00795F17" w:rsidRDefault="00EE3290" w:rsidP="00EE3290">
            <w:pPr>
              <w:pStyle w:val="Teksttabelinaglowek"/>
              <w:rPr>
                <w:bCs/>
              </w:rPr>
            </w:pPr>
          </w:p>
        </w:tc>
        <w:tc>
          <w:tcPr>
            <w:tcW w:w="187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2DF2D4" w14:textId="77777777" w:rsidR="00EE3290" w:rsidRPr="00795F17" w:rsidRDefault="00EE3290" w:rsidP="00EE3290">
            <w:pPr>
              <w:pStyle w:val="Teksttabelinaglowek"/>
              <w:rPr>
                <w:bCs/>
              </w:rPr>
            </w:pPr>
            <w:r w:rsidRPr="00795F17">
              <w:rPr>
                <w:bCs/>
              </w:rPr>
              <w:t>dobry stan chemiczny i ilościowy</w:t>
            </w:r>
          </w:p>
        </w:tc>
        <w:tc>
          <w:tcPr>
            <w:tcW w:w="1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C9882E" w14:textId="77777777" w:rsidR="00EE3290" w:rsidRPr="00795F17" w:rsidRDefault="00EE3290" w:rsidP="00EE3290">
            <w:pPr>
              <w:pStyle w:val="Teksttabelinaglowek"/>
              <w:rPr>
                <w:bCs/>
              </w:rPr>
            </w:pPr>
            <w:r w:rsidRPr="00795F17">
              <w:rPr>
                <w:bCs/>
              </w:rPr>
              <w:t>odstępstwo z art. 4 ust. 4. RDW</w:t>
            </w:r>
          </w:p>
        </w:tc>
        <w:tc>
          <w:tcPr>
            <w:tcW w:w="188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87A2C64" w14:textId="77777777" w:rsidR="00EE3290" w:rsidRPr="00795F17" w:rsidRDefault="00EE3290" w:rsidP="00EE3290">
            <w:pPr>
              <w:pStyle w:val="Teksttabelinaglowek"/>
              <w:rPr>
                <w:bCs/>
              </w:rPr>
            </w:pPr>
            <w:r w:rsidRPr="00795F17">
              <w:rPr>
                <w:bCs/>
              </w:rPr>
              <w:t>odstępstwo z art. 4 ust. 5 RDW</w:t>
            </w:r>
          </w:p>
        </w:tc>
      </w:tr>
      <w:tr w:rsidR="00390FDD" w14:paraId="523BA625" w14:textId="77777777" w:rsidTr="001D137E">
        <w:trPr>
          <w:gridAfter w:val="1"/>
          <w:wAfter w:w="7" w:type="dxa"/>
          <w:trHeight w:val="454"/>
        </w:trPr>
        <w:tc>
          <w:tcPr>
            <w:tcW w:w="1850" w:type="dxa"/>
            <w:tcBorders>
              <w:top w:val="single" w:sz="4" w:space="0" w:color="auto"/>
              <w:left w:val="single" w:sz="4" w:space="0" w:color="auto"/>
              <w:bottom w:val="single" w:sz="4" w:space="0" w:color="auto"/>
              <w:right w:val="single" w:sz="4" w:space="0" w:color="auto"/>
            </w:tcBorders>
            <w:hideMark/>
          </w:tcPr>
          <w:p w14:paraId="193694D2" w14:textId="77777777" w:rsidR="001D137E" w:rsidRDefault="001D137E" w:rsidP="002A36F8">
            <w:pPr>
              <w:pStyle w:val="Teksttabelilewy"/>
            </w:pPr>
            <w:r>
              <w:t>Górnej Odry</w:t>
            </w:r>
          </w:p>
        </w:tc>
        <w:tc>
          <w:tcPr>
            <w:tcW w:w="1558" w:type="dxa"/>
            <w:gridSpan w:val="2"/>
            <w:tcBorders>
              <w:top w:val="single" w:sz="4" w:space="0" w:color="auto"/>
              <w:left w:val="single" w:sz="4" w:space="0" w:color="auto"/>
              <w:bottom w:val="single" w:sz="4" w:space="0" w:color="auto"/>
              <w:right w:val="single" w:sz="4" w:space="0" w:color="auto"/>
            </w:tcBorders>
            <w:hideMark/>
          </w:tcPr>
          <w:p w14:paraId="5DF80CB0" w14:textId="77777777" w:rsidR="001D137E" w:rsidRDefault="001D137E" w:rsidP="002A36F8">
            <w:pPr>
              <w:pStyle w:val="Teksttabelisrodek"/>
              <w:rPr>
                <w:lang w:eastAsia="en-US"/>
              </w:rPr>
            </w:pPr>
            <w:r>
              <w:t>13</w:t>
            </w:r>
          </w:p>
        </w:tc>
        <w:tc>
          <w:tcPr>
            <w:tcW w:w="1920" w:type="dxa"/>
            <w:gridSpan w:val="2"/>
            <w:tcBorders>
              <w:top w:val="single" w:sz="4" w:space="0" w:color="auto"/>
              <w:left w:val="single" w:sz="4" w:space="0" w:color="auto"/>
              <w:bottom w:val="single" w:sz="4" w:space="0" w:color="auto"/>
              <w:right w:val="single" w:sz="4" w:space="0" w:color="auto"/>
            </w:tcBorders>
            <w:hideMark/>
          </w:tcPr>
          <w:p w14:paraId="100B91F5" w14:textId="77777777" w:rsidR="001D137E" w:rsidRDefault="001D137E" w:rsidP="002A36F8">
            <w:pPr>
              <w:pStyle w:val="Teksttabelisrodek"/>
              <w:rPr>
                <w:lang w:eastAsia="en-US"/>
              </w:rPr>
            </w:pPr>
            <w:r>
              <w:t>10</w:t>
            </w:r>
          </w:p>
        </w:tc>
        <w:tc>
          <w:tcPr>
            <w:tcW w:w="1927" w:type="dxa"/>
            <w:tcBorders>
              <w:top w:val="single" w:sz="4" w:space="0" w:color="auto"/>
              <w:left w:val="single" w:sz="4" w:space="0" w:color="auto"/>
              <w:bottom w:val="single" w:sz="4" w:space="0" w:color="auto"/>
              <w:right w:val="single" w:sz="4" w:space="0" w:color="auto"/>
            </w:tcBorders>
            <w:hideMark/>
          </w:tcPr>
          <w:p w14:paraId="26EB2B90" w14:textId="77777777" w:rsidR="001D137E" w:rsidRDefault="001D137E" w:rsidP="002A36F8">
            <w:pPr>
              <w:pStyle w:val="Teksttabelisrodek"/>
              <w:rPr>
                <w:lang w:eastAsia="en-US"/>
              </w:rPr>
            </w:pPr>
            <w:r>
              <w:t>1</w:t>
            </w:r>
          </w:p>
        </w:tc>
        <w:tc>
          <w:tcPr>
            <w:tcW w:w="1927" w:type="dxa"/>
            <w:tcBorders>
              <w:top w:val="single" w:sz="4" w:space="0" w:color="auto"/>
              <w:left w:val="single" w:sz="4" w:space="0" w:color="auto"/>
              <w:bottom w:val="single" w:sz="4" w:space="0" w:color="auto"/>
              <w:right w:val="single" w:sz="4" w:space="0" w:color="auto"/>
            </w:tcBorders>
            <w:hideMark/>
          </w:tcPr>
          <w:p w14:paraId="26F2F8B3" w14:textId="77777777" w:rsidR="001D137E" w:rsidRDefault="001D137E" w:rsidP="002A36F8">
            <w:pPr>
              <w:pStyle w:val="Teksttabelisrodek"/>
              <w:rPr>
                <w:lang w:eastAsia="en-US"/>
              </w:rPr>
            </w:pPr>
            <w:r>
              <w:t>2</w:t>
            </w:r>
          </w:p>
        </w:tc>
      </w:tr>
      <w:tr w:rsidR="00390FDD" w14:paraId="53B7E299" w14:textId="77777777" w:rsidTr="001D137E">
        <w:trPr>
          <w:gridAfter w:val="1"/>
          <w:wAfter w:w="7" w:type="dxa"/>
          <w:trHeight w:val="454"/>
        </w:trPr>
        <w:tc>
          <w:tcPr>
            <w:tcW w:w="1850" w:type="dxa"/>
            <w:tcBorders>
              <w:top w:val="single" w:sz="4" w:space="0" w:color="auto"/>
              <w:left w:val="single" w:sz="4" w:space="0" w:color="auto"/>
              <w:bottom w:val="single" w:sz="4" w:space="0" w:color="auto"/>
              <w:right w:val="single" w:sz="4" w:space="0" w:color="auto"/>
            </w:tcBorders>
            <w:hideMark/>
          </w:tcPr>
          <w:p w14:paraId="5561BF58" w14:textId="77777777" w:rsidR="001D137E" w:rsidRDefault="001D137E" w:rsidP="002A36F8">
            <w:pPr>
              <w:pStyle w:val="Teksttabelilewy"/>
            </w:pPr>
            <w:r>
              <w:t>Środkowej Odry</w:t>
            </w:r>
          </w:p>
        </w:tc>
        <w:tc>
          <w:tcPr>
            <w:tcW w:w="1558" w:type="dxa"/>
            <w:gridSpan w:val="2"/>
            <w:tcBorders>
              <w:top w:val="single" w:sz="4" w:space="0" w:color="auto"/>
              <w:left w:val="single" w:sz="4" w:space="0" w:color="auto"/>
              <w:bottom w:val="single" w:sz="4" w:space="0" w:color="auto"/>
              <w:right w:val="single" w:sz="4" w:space="0" w:color="auto"/>
            </w:tcBorders>
            <w:hideMark/>
          </w:tcPr>
          <w:p w14:paraId="21F66E02" w14:textId="77777777" w:rsidR="001D137E" w:rsidRDefault="001D137E" w:rsidP="002A36F8">
            <w:pPr>
              <w:pStyle w:val="Teksttabelisrodek"/>
              <w:rPr>
                <w:lang w:eastAsia="en-US"/>
              </w:rPr>
            </w:pPr>
            <w:r>
              <w:t>21</w:t>
            </w:r>
          </w:p>
        </w:tc>
        <w:tc>
          <w:tcPr>
            <w:tcW w:w="1920" w:type="dxa"/>
            <w:gridSpan w:val="2"/>
            <w:tcBorders>
              <w:top w:val="single" w:sz="4" w:space="0" w:color="auto"/>
              <w:left w:val="single" w:sz="4" w:space="0" w:color="auto"/>
              <w:bottom w:val="single" w:sz="4" w:space="0" w:color="auto"/>
              <w:right w:val="single" w:sz="4" w:space="0" w:color="auto"/>
            </w:tcBorders>
            <w:hideMark/>
          </w:tcPr>
          <w:p w14:paraId="05E710CE" w14:textId="77777777" w:rsidR="001D137E" w:rsidRDefault="001D137E" w:rsidP="002A36F8">
            <w:pPr>
              <w:pStyle w:val="Teksttabelisrodek"/>
              <w:rPr>
                <w:lang w:eastAsia="en-US"/>
              </w:rPr>
            </w:pPr>
            <w:r>
              <w:t>18</w:t>
            </w:r>
          </w:p>
        </w:tc>
        <w:tc>
          <w:tcPr>
            <w:tcW w:w="1927" w:type="dxa"/>
            <w:tcBorders>
              <w:top w:val="single" w:sz="4" w:space="0" w:color="auto"/>
              <w:left w:val="single" w:sz="4" w:space="0" w:color="auto"/>
              <w:bottom w:val="single" w:sz="4" w:space="0" w:color="auto"/>
              <w:right w:val="single" w:sz="4" w:space="0" w:color="auto"/>
            </w:tcBorders>
            <w:hideMark/>
          </w:tcPr>
          <w:p w14:paraId="0C7C6CA8" w14:textId="77777777" w:rsidR="001D137E" w:rsidRDefault="001D137E" w:rsidP="002A36F8">
            <w:pPr>
              <w:pStyle w:val="Teksttabelisrodek"/>
              <w:rPr>
                <w:lang w:eastAsia="en-US"/>
              </w:rPr>
            </w:pPr>
            <w:r>
              <w:t>2</w:t>
            </w:r>
          </w:p>
        </w:tc>
        <w:tc>
          <w:tcPr>
            <w:tcW w:w="1927" w:type="dxa"/>
            <w:tcBorders>
              <w:top w:val="single" w:sz="4" w:space="0" w:color="auto"/>
              <w:left w:val="single" w:sz="4" w:space="0" w:color="auto"/>
              <w:bottom w:val="single" w:sz="4" w:space="0" w:color="auto"/>
              <w:right w:val="single" w:sz="4" w:space="0" w:color="auto"/>
            </w:tcBorders>
            <w:hideMark/>
          </w:tcPr>
          <w:p w14:paraId="1C6116E4" w14:textId="77777777" w:rsidR="001D137E" w:rsidRDefault="001D137E" w:rsidP="002A36F8">
            <w:pPr>
              <w:pStyle w:val="Teksttabelisrodek"/>
              <w:rPr>
                <w:lang w:eastAsia="en-US"/>
              </w:rPr>
            </w:pPr>
            <w:r>
              <w:t>1</w:t>
            </w:r>
          </w:p>
        </w:tc>
      </w:tr>
      <w:tr w:rsidR="00390FDD" w14:paraId="3B1ED8B5" w14:textId="77777777" w:rsidTr="001D137E">
        <w:trPr>
          <w:gridAfter w:val="1"/>
          <w:wAfter w:w="7" w:type="dxa"/>
          <w:trHeight w:val="454"/>
        </w:trPr>
        <w:tc>
          <w:tcPr>
            <w:tcW w:w="1850" w:type="dxa"/>
            <w:tcBorders>
              <w:top w:val="single" w:sz="4" w:space="0" w:color="auto"/>
              <w:left w:val="single" w:sz="4" w:space="0" w:color="auto"/>
              <w:bottom w:val="single" w:sz="4" w:space="0" w:color="auto"/>
              <w:right w:val="single" w:sz="4" w:space="0" w:color="auto"/>
            </w:tcBorders>
            <w:hideMark/>
          </w:tcPr>
          <w:p w14:paraId="507CE325" w14:textId="77777777" w:rsidR="001D137E" w:rsidRDefault="001D137E" w:rsidP="002A36F8">
            <w:pPr>
              <w:pStyle w:val="Teksttabelilewy"/>
            </w:pPr>
            <w:r>
              <w:t>Dolnej Odry i Przymorza Zachodniego</w:t>
            </w:r>
          </w:p>
        </w:tc>
        <w:tc>
          <w:tcPr>
            <w:tcW w:w="1558" w:type="dxa"/>
            <w:gridSpan w:val="2"/>
            <w:tcBorders>
              <w:top w:val="single" w:sz="4" w:space="0" w:color="auto"/>
              <w:left w:val="single" w:sz="4" w:space="0" w:color="auto"/>
              <w:bottom w:val="single" w:sz="4" w:space="0" w:color="auto"/>
              <w:right w:val="single" w:sz="4" w:space="0" w:color="auto"/>
            </w:tcBorders>
            <w:hideMark/>
          </w:tcPr>
          <w:p w14:paraId="6222DAEE" w14:textId="77777777" w:rsidR="001D137E" w:rsidRDefault="001D137E" w:rsidP="002A36F8">
            <w:pPr>
              <w:pStyle w:val="Teksttabelisrodek"/>
              <w:rPr>
                <w:lang w:eastAsia="en-US"/>
              </w:rPr>
            </w:pPr>
            <w:r>
              <w:t>12</w:t>
            </w:r>
          </w:p>
        </w:tc>
        <w:tc>
          <w:tcPr>
            <w:tcW w:w="1920" w:type="dxa"/>
            <w:gridSpan w:val="2"/>
            <w:tcBorders>
              <w:top w:val="single" w:sz="4" w:space="0" w:color="auto"/>
              <w:left w:val="single" w:sz="4" w:space="0" w:color="auto"/>
              <w:bottom w:val="single" w:sz="4" w:space="0" w:color="auto"/>
              <w:right w:val="single" w:sz="4" w:space="0" w:color="auto"/>
            </w:tcBorders>
            <w:hideMark/>
          </w:tcPr>
          <w:p w14:paraId="6E35CA27" w14:textId="77777777" w:rsidR="001D137E" w:rsidRDefault="001D137E" w:rsidP="002A36F8">
            <w:pPr>
              <w:pStyle w:val="Teksttabelisrodek"/>
              <w:rPr>
                <w:lang w:eastAsia="en-US"/>
              </w:rPr>
            </w:pPr>
            <w:r>
              <w:t>10</w:t>
            </w:r>
          </w:p>
        </w:tc>
        <w:tc>
          <w:tcPr>
            <w:tcW w:w="1927" w:type="dxa"/>
            <w:tcBorders>
              <w:top w:val="single" w:sz="4" w:space="0" w:color="auto"/>
              <w:left w:val="single" w:sz="4" w:space="0" w:color="auto"/>
              <w:bottom w:val="single" w:sz="4" w:space="0" w:color="auto"/>
              <w:right w:val="single" w:sz="4" w:space="0" w:color="auto"/>
            </w:tcBorders>
            <w:hideMark/>
          </w:tcPr>
          <w:p w14:paraId="20993760" w14:textId="77777777" w:rsidR="001D137E" w:rsidRDefault="001D137E" w:rsidP="002A36F8">
            <w:pPr>
              <w:pStyle w:val="Teksttabelisrodek"/>
              <w:rPr>
                <w:lang w:eastAsia="en-US"/>
              </w:rPr>
            </w:pPr>
            <w:r>
              <w:t>2</w:t>
            </w:r>
          </w:p>
        </w:tc>
        <w:tc>
          <w:tcPr>
            <w:tcW w:w="1927" w:type="dxa"/>
            <w:tcBorders>
              <w:top w:val="single" w:sz="4" w:space="0" w:color="auto"/>
              <w:left w:val="single" w:sz="4" w:space="0" w:color="auto"/>
              <w:bottom w:val="single" w:sz="4" w:space="0" w:color="auto"/>
              <w:right w:val="single" w:sz="4" w:space="0" w:color="auto"/>
            </w:tcBorders>
            <w:hideMark/>
          </w:tcPr>
          <w:p w14:paraId="30EE256F" w14:textId="77777777" w:rsidR="001D137E" w:rsidRDefault="001D137E" w:rsidP="002A36F8">
            <w:pPr>
              <w:pStyle w:val="Teksttabelisrodek"/>
              <w:rPr>
                <w:lang w:eastAsia="en-US"/>
              </w:rPr>
            </w:pPr>
            <w:r>
              <w:t>-</w:t>
            </w:r>
          </w:p>
        </w:tc>
      </w:tr>
      <w:tr w:rsidR="00390FDD" w14:paraId="003B6742" w14:textId="77777777" w:rsidTr="001D137E">
        <w:trPr>
          <w:gridAfter w:val="1"/>
          <w:wAfter w:w="7" w:type="dxa"/>
          <w:trHeight w:val="454"/>
        </w:trPr>
        <w:tc>
          <w:tcPr>
            <w:tcW w:w="1850" w:type="dxa"/>
            <w:tcBorders>
              <w:top w:val="single" w:sz="4" w:space="0" w:color="auto"/>
              <w:left w:val="single" w:sz="4" w:space="0" w:color="auto"/>
              <w:bottom w:val="single" w:sz="4" w:space="0" w:color="auto"/>
              <w:right w:val="single" w:sz="4" w:space="0" w:color="auto"/>
            </w:tcBorders>
            <w:hideMark/>
          </w:tcPr>
          <w:p w14:paraId="296C793D" w14:textId="77777777" w:rsidR="001D137E" w:rsidRDefault="001D137E" w:rsidP="002A36F8">
            <w:pPr>
              <w:pStyle w:val="Teksttabelilewy"/>
            </w:pPr>
            <w:r>
              <w:t>Warty</w:t>
            </w:r>
          </w:p>
        </w:tc>
        <w:tc>
          <w:tcPr>
            <w:tcW w:w="1558" w:type="dxa"/>
            <w:gridSpan w:val="2"/>
            <w:tcBorders>
              <w:top w:val="single" w:sz="4" w:space="0" w:color="auto"/>
              <w:left w:val="single" w:sz="4" w:space="0" w:color="auto"/>
              <w:bottom w:val="single" w:sz="4" w:space="0" w:color="auto"/>
              <w:right w:val="single" w:sz="4" w:space="0" w:color="auto"/>
            </w:tcBorders>
            <w:hideMark/>
          </w:tcPr>
          <w:p w14:paraId="4173D8B3" w14:textId="77777777" w:rsidR="001D137E" w:rsidRDefault="001D137E" w:rsidP="002A36F8">
            <w:pPr>
              <w:pStyle w:val="Teksttabelisrodek"/>
              <w:rPr>
                <w:lang w:eastAsia="en-US"/>
              </w:rPr>
            </w:pPr>
            <w:r>
              <w:t>16</w:t>
            </w:r>
          </w:p>
        </w:tc>
        <w:tc>
          <w:tcPr>
            <w:tcW w:w="1920" w:type="dxa"/>
            <w:gridSpan w:val="2"/>
            <w:tcBorders>
              <w:top w:val="single" w:sz="4" w:space="0" w:color="auto"/>
              <w:left w:val="single" w:sz="4" w:space="0" w:color="auto"/>
              <w:bottom w:val="single" w:sz="4" w:space="0" w:color="auto"/>
              <w:right w:val="single" w:sz="4" w:space="0" w:color="auto"/>
            </w:tcBorders>
            <w:hideMark/>
          </w:tcPr>
          <w:p w14:paraId="144D2611" w14:textId="77777777" w:rsidR="001D137E" w:rsidRDefault="001D137E" w:rsidP="002A36F8">
            <w:pPr>
              <w:pStyle w:val="Teksttabelisrodek"/>
              <w:rPr>
                <w:lang w:eastAsia="en-US"/>
              </w:rPr>
            </w:pPr>
            <w:r>
              <w:t>13</w:t>
            </w:r>
          </w:p>
        </w:tc>
        <w:tc>
          <w:tcPr>
            <w:tcW w:w="1927" w:type="dxa"/>
            <w:tcBorders>
              <w:top w:val="single" w:sz="4" w:space="0" w:color="auto"/>
              <w:left w:val="single" w:sz="4" w:space="0" w:color="auto"/>
              <w:bottom w:val="single" w:sz="4" w:space="0" w:color="auto"/>
              <w:right w:val="single" w:sz="4" w:space="0" w:color="auto"/>
            </w:tcBorders>
            <w:hideMark/>
          </w:tcPr>
          <w:p w14:paraId="6EBA2840" w14:textId="77777777" w:rsidR="001D137E" w:rsidRDefault="001D137E" w:rsidP="002A36F8">
            <w:pPr>
              <w:pStyle w:val="Teksttabelisrodek"/>
              <w:rPr>
                <w:lang w:eastAsia="en-US"/>
              </w:rPr>
            </w:pPr>
            <w:r>
              <w:t>1</w:t>
            </w:r>
          </w:p>
        </w:tc>
        <w:tc>
          <w:tcPr>
            <w:tcW w:w="1927" w:type="dxa"/>
            <w:tcBorders>
              <w:top w:val="single" w:sz="4" w:space="0" w:color="auto"/>
              <w:left w:val="single" w:sz="4" w:space="0" w:color="auto"/>
              <w:bottom w:val="single" w:sz="4" w:space="0" w:color="auto"/>
              <w:right w:val="single" w:sz="4" w:space="0" w:color="auto"/>
            </w:tcBorders>
            <w:hideMark/>
          </w:tcPr>
          <w:p w14:paraId="76A7036D" w14:textId="77777777" w:rsidR="001D137E" w:rsidRDefault="001D137E" w:rsidP="002A36F8">
            <w:pPr>
              <w:pStyle w:val="Teksttabelisrodek"/>
              <w:rPr>
                <w:lang w:eastAsia="en-US"/>
              </w:rPr>
            </w:pPr>
            <w:r>
              <w:t>2</w:t>
            </w:r>
          </w:p>
        </w:tc>
      </w:tr>
      <w:tr w:rsidR="00390FDD" w14:paraId="09195D74" w14:textId="77777777" w:rsidTr="001D137E">
        <w:trPr>
          <w:gridAfter w:val="1"/>
          <w:wAfter w:w="7" w:type="dxa"/>
          <w:trHeight w:val="454"/>
        </w:trPr>
        <w:tc>
          <w:tcPr>
            <w:tcW w:w="1850" w:type="dxa"/>
            <w:tcBorders>
              <w:top w:val="single" w:sz="4" w:space="0" w:color="auto"/>
              <w:left w:val="single" w:sz="4" w:space="0" w:color="auto"/>
              <w:bottom w:val="single" w:sz="4" w:space="0" w:color="auto"/>
              <w:right w:val="single" w:sz="4" w:space="0" w:color="auto"/>
            </w:tcBorders>
            <w:hideMark/>
          </w:tcPr>
          <w:p w14:paraId="01F50FCB" w14:textId="77777777" w:rsidR="001D137E" w:rsidRDefault="001D137E" w:rsidP="002A36F8">
            <w:pPr>
              <w:pStyle w:val="Teksttabelilewy"/>
            </w:pPr>
            <w:r>
              <w:t>Noteci**</w:t>
            </w:r>
          </w:p>
        </w:tc>
        <w:tc>
          <w:tcPr>
            <w:tcW w:w="1558" w:type="dxa"/>
            <w:gridSpan w:val="2"/>
            <w:tcBorders>
              <w:top w:val="single" w:sz="4" w:space="0" w:color="auto"/>
              <w:left w:val="single" w:sz="4" w:space="0" w:color="auto"/>
              <w:bottom w:val="single" w:sz="4" w:space="0" w:color="auto"/>
              <w:right w:val="single" w:sz="4" w:space="0" w:color="auto"/>
            </w:tcBorders>
            <w:hideMark/>
          </w:tcPr>
          <w:p w14:paraId="316B96CC" w14:textId="77777777" w:rsidR="001D137E" w:rsidRDefault="001D137E" w:rsidP="002A36F8">
            <w:pPr>
              <w:pStyle w:val="Teksttabelisrodek"/>
              <w:rPr>
                <w:lang w:eastAsia="en-US"/>
              </w:rPr>
            </w:pPr>
            <w:r>
              <w:t>6</w:t>
            </w:r>
          </w:p>
        </w:tc>
        <w:tc>
          <w:tcPr>
            <w:tcW w:w="1920" w:type="dxa"/>
            <w:gridSpan w:val="2"/>
            <w:tcBorders>
              <w:top w:val="single" w:sz="4" w:space="0" w:color="auto"/>
              <w:left w:val="single" w:sz="4" w:space="0" w:color="auto"/>
              <w:bottom w:val="single" w:sz="4" w:space="0" w:color="auto"/>
              <w:right w:val="single" w:sz="4" w:space="0" w:color="auto"/>
            </w:tcBorders>
            <w:hideMark/>
          </w:tcPr>
          <w:p w14:paraId="0784CCDE" w14:textId="77777777" w:rsidR="001D137E" w:rsidRDefault="001D137E" w:rsidP="002A36F8">
            <w:pPr>
              <w:pStyle w:val="Teksttabelisrodek"/>
              <w:rPr>
                <w:lang w:eastAsia="en-US"/>
              </w:rPr>
            </w:pPr>
            <w:r>
              <w:t>4</w:t>
            </w:r>
          </w:p>
        </w:tc>
        <w:tc>
          <w:tcPr>
            <w:tcW w:w="1927" w:type="dxa"/>
            <w:tcBorders>
              <w:top w:val="single" w:sz="4" w:space="0" w:color="auto"/>
              <w:left w:val="single" w:sz="4" w:space="0" w:color="auto"/>
              <w:bottom w:val="single" w:sz="4" w:space="0" w:color="auto"/>
              <w:right w:val="single" w:sz="4" w:space="0" w:color="auto"/>
            </w:tcBorders>
            <w:hideMark/>
          </w:tcPr>
          <w:p w14:paraId="0CB42027" w14:textId="77777777" w:rsidR="001D137E" w:rsidRDefault="001D137E" w:rsidP="002A36F8">
            <w:pPr>
              <w:pStyle w:val="Teksttabelisrodek"/>
              <w:rPr>
                <w:lang w:eastAsia="en-US"/>
              </w:rPr>
            </w:pPr>
            <w:r>
              <w:t>1</w:t>
            </w:r>
          </w:p>
        </w:tc>
        <w:tc>
          <w:tcPr>
            <w:tcW w:w="1927" w:type="dxa"/>
            <w:tcBorders>
              <w:top w:val="single" w:sz="4" w:space="0" w:color="auto"/>
              <w:left w:val="single" w:sz="4" w:space="0" w:color="auto"/>
              <w:bottom w:val="single" w:sz="4" w:space="0" w:color="auto"/>
              <w:right w:val="single" w:sz="4" w:space="0" w:color="auto"/>
            </w:tcBorders>
            <w:hideMark/>
          </w:tcPr>
          <w:p w14:paraId="75423C8A" w14:textId="77777777" w:rsidR="001D137E" w:rsidRDefault="001D137E" w:rsidP="002A36F8">
            <w:pPr>
              <w:pStyle w:val="Teksttabelisrodek"/>
              <w:rPr>
                <w:lang w:eastAsia="en-US"/>
              </w:rPr>
            </w:pPr>
            <w:r>
              <w:t>2</w:t>
            </w:r>
          </w:p>
        </w:tc>
      </w:tr>
      <w:tr w:rsidR="00390FDD" w14:paraId="25D7A08E" w14:textId="77777777" w:rsidTr="001D137E">
        <w:trPr>
          <w:gridAfter w:val="1"/>
          <w:wAfter w:w="7" w:type="dxa"/>
          <w:trHeight w:val="454"/>
        </w:trPr>
        <w:tc>
          <w:tcPr>
            <w:tcW w:w="185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22E8CF" w14:textId="77777777" w:rsidR="001D137E" w:rsidRDefault="001D137E" w:rsidP="002A36F8">
            <w:pPr>
              <w:pStyle w:val="Teksttabelilewy"/>
              <w:rPr>
                <w:b/>
                <w:bCs/>
              </w:rPr>
            </w:pPr>
            <w:r>
              <w:rPr>
                <w:b/>
                <w:bCs/>
              </w:rPr>
              <w:t>Łącznie dla obszaru dorzecza*</w:t>
            </w:r>
          </w:p>
        </w:tc>
        <w:tc>
          <w:tcPr>
            <w:tcW w:w="155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A137C" w14:textId="77777777" w:rsidR="001D137E" w:rsidRDefault="001D137E" w:rsidP="002A36F8">
            <w:pPr>
              <w:pStyle w:val="Teksttabelisrodek"/>
              <w:rPr>
                <w:b/>
                <w:lang w:eastAsia="en-US"/>
              </w:rPr>
            </w:pPr>
            <w:r>
              <w:rPr>
                <w:b/>
              </w:rPr>
              <w:t>68</w:t>
            </w:r>
          </w:p>
        </w:tc>
        <w:tc>
          <w:tcPr>
            <w:tcW w:w="192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7DA3E0F" w14:textId="77777777" w:rsidR="001D137E" w:rsidRDefault="001D137E" w:rsidP="002A36F8">
            <w:pPr>
              <w:pStyle w:val="Teksttabelisrodek"/>
              <w:rPr>
                <w:b/>
                <w:lang w:eastAsia="en-US"/>
              </w:rPr>
            </w:pPr>
            <w:r>
              <w:rPr>
                <w:b/>
              </w:rPr>
              <w:t>55</w:t>
            </w:r>
          </w:p>
        </w:tc>
        <w:tc>
          <w:tcPr>
            <w:tcW w:w="19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A8BA044" w14:textId="77777777" w:rsidR="001D137E" w:rsidRDefault="001D137E" w:rsidP="002A36F8">
            <w:pPr>
              <w:pStyle w:val="Teksttabelisrodek"/>
              <w:rPr>
                <w:b/>
                <w:lang w:eastAsia="en-US"/>
              </w:rPr>
            </w:pPr>
            <w:r>
              <w:rPr>
                <w:b/>
              </w:rPr>
              <w:t>7</w:t>
            </w:r>
          </w:p>
        </w:tc>
        <w:tc>
          <w:tcPr>
            <w:tcW w:w="19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9009DF" w14:textId="77777777" w:rsidR="001D137E" w:rsidRDefault="001D137E" w:rsidP="002A36F8">
            <w:pPr>
              <w:pStyle w:val="Teksttabelisrodek"/>
              <w:rPr>
                <w:b/>
                <w:lang w:eastAsia="en-US"/>
              </w:rPr>
            </w:pPr>
            <w:r>
              <w:rPr>
                <w:b/>
              </w:rPr>
              <w:t>7</w:t>
            </w:r>
          </w:p>
        </w:tc>
      </w:tr>
    </w:tbl>
    <w:p w14:paraId="5C373AD4" w14:textId="77777777" w:rsidR="001D137E" w:rsidRDefault="001D137E" w:rsidP="001D137E">
      <w:pPr>
        <w:pStyle w:val="Tabela-wyjasnieniapod"/>
      </w:pPr>
      <w:r>
        <w:t>* Z uwagi na to, że jcwpd nr 40 i 62 są położone na obszarze dwóch regionów wodnych, wskazana w tabeli suma jcwpd dla obszaru dorzecza jest wyższa od faktycznej liczny jcwpd, która wynosi w obszarze dorzecza Odry 66 jcwpd</w:t>
      </w:r>
    </w:p>
    <w:p w14:paraId="4DD8CFA6" w14:textId="77777777" w:rsidR="001D137E" w:rsidRDefault="001D137E" w:rsidP="001D137E">
      <w:pPr>
        <w:pStyle w:val="Tabela-wyjasnieniapod"/>
      </w:pPr>
      <w:r>
        <w:t>**W regionie wodnym Noteci dla jcwpd nr 43 ustalono odstępstwo z art. 4 ust. 4 oraz art. 4 ust.5</w:t>
      </w:r>
    </w:p>
    <w:p w14:paraId="02646EEE" w14:textId="63B159F1" w:rsidR="00EC019C" w:rsidRPr="00795F17" w:rsidRDefault="00EC019C" w:rsidP="0044393D">
      <w:pPr>
        <w:pStyle w:val="rdo"/>
      </w:pPr>
      <w:r w:rsidRPr="00795F17">
        <w:t xml:space="preserve">Źródło: </w:t>
      </w:r>
      <w:r w:rsidR="00FD7248" w:rsidRPr="00795F17">
        <w:t>opracowanie własne</w:t>
      </w:r>
    </w:p>
    <w:p w14:paraId="1D4B7B7D" w14:textId="29E18F8B" w:rsidR="00A230D1" w:rsidRPr="00795F17" w:rsidRDefault="00A230D1" w:rsidP="00EE3290">
      <w:r w:rsidRPr="00795F17">
        <w:t>Informacje dotyczące celów środowiskowych ustalonych dla każdej jcwpd wraz ze wskazaniem jcwpd z ustanowionymi odstępstwami od osiągnięcia celów środowiskowych stanowią element załącznika nr</w:t>
      </w:r>
      <w:r w:rsidR="00EE3290" w:rsidRPr="00795F17">
        <w:t> </w:t>
      </w:r>
      <w:r w:rsidRPr="00795F17">
        <w:t xml:space="preserve">1 (Zestawienie główne). Załącznik </w:t>
      </w:r>
      <w:r w:rsidR="00EE3290" w:rsidRPr="00795F17">
        <w:t>ten</w:t>
      </w:r>
      <w:r w:rsidRPr="00795F17">
        <w:t xml:space="preserve"> przedstawia również uzasadnienia dla wyznaczonych odstępstw z art. 4 RDW.</w:t>
      </w:r>
    </w:p>
    <w:p w14:paraId="73CD3C9B" w14:textId="152DAA6A" w:rsidR="00A230D1" w:rsidRPr="00795F17" w:rsidRDefault="00A230D1" w:rsidP="00BA6B41">
      <w:pPr>
        <w:pStyle w:val="Nagwek2"/>
        <w:rPr>
          <w:rFonts w:asciiTheme="minorHAnsi" w:hAnsiTheme="minorHAnsi" w:cstheme="minorHAnsi"/>
          <w:bCs/>
          <w:iCs/>
        </w:rPr>
      </w:pPr>
      <w:bookmarkStart w:id="417" w:name="_Toc66347805"/>
      <w:bookmarkStart w:id="418" w:name="_Toc68703523"/>
      <w:r w:rsidRPr="00795F17">
        <w:t>Cele środowiskowe obszarów chronionych</w:t>
      </w:r>
      <w:bookmarkEnd w:id="417"/>
      <w:bookmarkEnd w:id="418"/>
    </w:p>
    <w:p w14:paraId="239AEA1D" w14:textId="77777777" w:rsidR="00A230D1" w:rsidRPr="00795F17" w:rsidRDefault="00A230D1" w:rsidP="0044393D">
      <w:r w:rsidRPr="00795F17">
        <w:t>Obszary chronione zgodnie z art. 317 ust. 4 ustawy pr.w. obejmują:</w:t>
      </w:r>
    </w:p>
    <w:p w14:paraId="09143248" w14:textId="77777777" w:rsidR="00A230D1" w:rsidRPr="00795F17" w:rsidRDefault="00A230D1" w:rsidP="001F565A">
      <w:pPr>
        <w:pStyle w:val="Punkty"/>
        <w:numPr>
          <w:ilvl w:val="0"/>
          <w:numId w:val="53"/>
        </w:numPr>
      </w:pPr>
      <w:r w:rsidRPr="00795F17">
        <w:t>jcw przeznaczone do poboru wody na potrzeby zaopatrzenia ludności w wodę przeznaczoną do spożycia przez ludzi;</w:t>
      </w:r>
    </w:p>
    <w:p w14:paraId="66D99C2A" w14:textId="77777777" w:rsidR="00A230D1" w:rsidRPr="00795F17" w:rsidRDefault="00A230D1" w:rsidP="001F565A">
      <w:pPr>
        <w:pStyle w:val="Punkty"/>
        <w:numPr>
          <w:ilvl w:val="0"/>
          <w:numId w:val="53"/>
        </w:numPr>
      </w:pPr>
      <w:r w:rsidRPr="00795F17">
        <w:t>jcw przeznaczone do celów rekreacyjnych, w tym kąpieliskowych;</w:t>
      </w:r>
    </w:p>
    <w:p w14:paraId="4548F74F" w14:textId="77777777" w:rsidR="00A230D1" w:rsidRPr="00795F17" w:rsidRDefault="00A230D1" w:rsidP="001F565A">
      <w:pPr>
        <w:pStyle w:val="Punkty"/>
        <w:numPr>
          <w:ilvl w:val="0"/>
          <w:numId w:val="53"/>
        </w:numPr>
      </w:pPr>
      <w:r w:rsidRPr="00795F17">
        <w:t>obszary wrażliwe na eutrofizację wywołaną zanieczyszczeniami pochodzącymi ze źródeł komunalnych;</w:t>
      </w:r>
    </w:p>
    <w:p w14:paraId="1B447BCD" w14:textId="77777777" w:rsidR="00A230D1" w:rsidRPr="00795F17" w:rsidRDefault="00A230D1" w:rsidP="001F565A">
      <w:pPr>
        <w:pStyle w:val="Punkty"/>
        <w:numPr>
          <w:ilvl w:val="0"/>
          <w:numId w:val="53"/>
        </w:numPr>
      </w:pPr>
      <w:r w:rsidRPr="00795F17">
        <w:t>obszary przeznaczone do ochrony siedlisk lub gatunków, ustanowionych w u.o.p., dla których utrzymanie lub poprawa stanu wód jest ważnym czynnikiem w ich ochronie;</w:t>
      </w:r>
    </w:p>
    <w:p w14:paraId="2D4E22BE" w14:textId="77777777" w:rsidR="00A230D1" w:rsidRPr="00795F17" w:rsidRDefault="00A230D1" w:rsidP="001F565A">
      <w:pPr>
        <w:pStyle w:val="Punkty"/>
        <w:numPr>
          <w:ilvl w:val="0"/>
          <w:numId w:val="53"/>
        </w:numPr>
      </w:pPr>
      <w:r w:rsidRPr="00795F17">
        <w:t>obszary przeznaczone do ochrony gatunków zwierząt wodnych o znaczeniu gospodarczym.</w:t>
      </w:r>
    </w:p>
    <w:p w14:paraId="2997A080" w14:textId="77777777" w:rsidR="00A230D1" w:rsidRPr="00795F17" w:rsidRDefault="00A230D1" w:rsidP="0044393D">
      <w:r w:rsidRPr="00795F17">
        <w:t>Celem środowiskowym obszarów chronionych jest osiągnięcie zgodności ze wszystkimi normami</w:t>
      </w:r>
      <w:r w:rsidRPr="00795F17">
        <w:br/>
        <w:t xml:space="preserve">i celami wynikającymi z przepisów szczególnych, na podstawie których obszary chronione zostały utworzone/ustanowione. </w:t>
      </w:r>
    </w:p>
    <w:p w14:paraId="38F5214C" w14:textId="77777777" w:rsidR="00A230D1" w:rsidRPr="00795F17" w:rsidRDefault="00A230D1" w:rsidP="0044393D">
      <w:r w:rsidRPr="00795F17">
        <w:t xml:space="preserve">Aktualizacje dokonane w zakresie celów środowiskowych dla obszarów chronionych na cykl planistyczny 2022-2027 dotyczą. </w:t>
      </w:r>
    </w:p>
    <w:p w14:paraId="2F0B2F6F" w14:textId="26120286" w:rsidR="00A230D1" w:rsidRPr="00BA6B41" w:rsidRDefault="00A230D1" w:rsidP="00BA6B41">
      <w:pPr>
        <w:pStyle w:val="LITEROWANIE"/>
        <w:numPr>
          <w:ilvl w:val="0"/>
          <w:numId w:val="99"/>
        </w:numPr>
        <w:rPr>
          <w:color w:val="005F72"/>
        </w:rPr>
      </w:pPr>
      <w:r w:rsidRPr="00795F17">
        <w:t>Jcw przeznaczone do poboru wody na potrzeby zaopatrzenia ludności w wodę przeznaczoną do spożycia</w:t>
      </w:r>
    </w:p>
    <w:p w14:paraId="5B279275" w14:textId="37641CDA" w:rsidR="00A230D1" w:rsidRPr="00795F17" w:rsidRDefault="00A230D1" w:rsidP="007E3520">
      <w:r w:rsidRPr="00795F17">
        <w:t>Do określenia celów środowiskowych wykorzystane zostało rozporządzenie Ministra Gospodarki Morskiej i Żeglugi Śródlądowej z dnia 29 sierpnia 2019 r</w:t>
      </w:r>
      <w:r w:rsidR="00646D67" w:rsidRPr="00795F17">
        <w:t>.</w:t>
      </w:r>
      <w:r w:rsidRPr="00795F17">
        <w:t xml:space="preserve"> w sprawie wymagań, jakim powinny odpowiadać wody powierzchniowe wykorzystywane do zaopatrzenia ludności w wodę przeznaczoną do spożycia (Dz.U. 2019 poz. 1747). </w:t>
      </w:r>
    </w:p>
    <w:p w14:paraId="1095B4AA" w14:textId="23DD6741" w:rsidR="00B94201" w:rsidRPr="00795F17" w:rsidRDefault="00636659" w:rsidP="007E3520">
      <w:pPr>
        <w:rPr>
          <w:rFonts w:eastAsia="Times New Roman" w:cs="Calibri"/>
          <w:lang w:eastAsia="pl-PL"/>
        </w:rPr>
      </w:pPr>
      <w:r w:rsidRPr="00634FFE">
        <w:rPr>
          <w:rFonts w:eastAsia="Times New Roman" w:cs="Calibri"/>
          <w:lang w:eastAsia="pl-PL"/>
        </w:rPr>
        <w:t>Zgodnie z metodyką przyjętą w opracowaniu </w:t>
      </w:r>
      <w:r w:rsidRPr="00634FFE">
        <w:rPr>
          <w:rFonts w:eastAsia="Times New Roman" w:cs="Calibri"/>
          <w:i/>
          <w:iCs/>
          <w:lang w:eastAsia="pl-PL"/>
        </w:rPr>
        <w:t>Ustalenie celów środowiskowych (…)</w:t>
      </w:r>
      <w:r w:rsidR="00BA6B41">
        <w:rPr>
          <w:rFonts w:eastAsia="Times New Roman" w:cs="Calibri"/>
          <w:lang w:eastAsia="pl-PL"/>
        </w:rPr>
        <w:t xml:space="preserve"> </w:t>
      </w:r>
      <w:r w:rsidRPr="00634FFE">
        <w:rPr>
          <w:rFonts w:eastAsia="Times New Roman" w:cs="Calibri"/>
          <w:lang w:eastAsia="pl-PL"/>
        </w:rPr>
        <w:t>istnienie obszaru chronionego będącego jednolitymi częściami wód powierzchniowych przeznaczonymi do poboru wody na potrzeby zaopatrzenia ludności w wodę przeznaczoną do spożycia, oznacza, że cel środowiskowy dla tego obszaru został spełniony. </w:t>
      </w:r>
      <w:r w:rsidRPr="00634FFE">
        <w:rPr>
          <w:rFonts w:eastAsia="Times New Roman" w:cs="Calibri"/>
          <w:color w:val="000000"/>
          <w:lang w:eastAsia="pl-PL"/>
        </w:rPr>
        <w:t xml:space="preserve">Na obszarze dorzecza </w:t>
      </w:r>
      <w:r>
        <w:rPr>
          <w:rFonts w:eastAsia="Times New Roman" w:cs="Calibri"/>
          <w:color w:val="000000"/>
          <w:lang w:eastAsia="pl-PL"/>
        </w:rPr>
        <w:t>Odry</w:t>
      </w:r>
      <w:r w:rsidRPr="00634FFE">
        <w:rPr>
          <w:rFonts w:eastAsia="Times New Roman" w:cs="Calibri"/>
          <w:color w:val="000000"/>
          <w:lang w:eastAsia="pl-PL"/>
        </w:rPr>
        <w:t> </w:t>
      </w:r>
      <w:r w:rsidRPr="00634FFE">
        <w:rPr>
          <w:rFonts w:eastAsia="Times New Roman" w:cs="Calibri"/>
          <w:lang w:eastAsia="pl-PL"/>
        </w:rPr>
        <w:t>wyznaczono jako jcw przeznaczone do poboru wody na potrzeby zaopatrzenia ludności w wodę przeznaczoną do spożycia:</w:t>
      </w:r>
    </w:p>
    <w:p w14:paraId="5A4084DE" w14:textId="78C27FC2" w:rsidR="00B94201" w:rsidRPr="00795F17" w:rsidRDefault="00C56DB4" w:rsidP="00BA6B41">
      <w:pPr>
        <w:pStyle w:val="Akapitzlist"/>
      </w:pPr>
      <w:r>
        <w:t>46</w:t>
      </w:r>
      <w:r w:rsidR="00B94201" w:rsidRPr="00795F17">
        <w:t xml:space="preserve"> jcwp RW</w:t>
      </w:r>
      <w:r w:rsidR="007E3520" w:rsidRPr="00795F17">
        <w:t>,</w:t>
      </w:r>
    </w:p>
    <w:p w14:paraId="783631CE" w14:textId="007FFAD4" w:rsidR="00B94201" w:rsidRPr="00795F17" w:rsidRDefault="00E02065" w:rsidP="00BA6B41">
      <w:pPr>
        <w:pStyle w:val="Akapitzlist"/>
      </w:pPr>
      <w:r>
        <w:t>6</w:t>
      </w:r>
      <w:r w:rsidR="00B94201" w:rsidRPr="00795F17">
        <w:t xml:space="preserve"> jcwp RWr</w:t>
      </w:r>
      <w:r w:rsidR="007E3520" w:rsidRPr="00795F17">
        <w:t>,</w:t>
      </w:r>
    </w:p>
    <w:p w14:paraId="5221A106" w14:textId="260B060D" w:rsidR="00B94201" w:rsidRPr="00795F17" w:rsidRDefault="00E02065" w:rsidP="00BA6B41">
      <w:pPr>
        <w:pStyle w:val="Akapitzlist"/>
      </w:pPr>
      <w:r>
        <w:t>1</w:t>
      </w:r>
      <w:r w:rsidR="00B94201" w:rsidRPr="00795F17">
        <w:t xml:space="preserve"> jcwp LW</w:t>
      </w:r>
      <w:r w:rsidR="00C36F74">
        <w:t>.</w:t>
      </w:r>
    </w:p>
    <w:p w14:paraId="182A8A3E" w14:textId="238F2758" w:rsidR="00A230D1" w:rsidRPr="00795F17" w:rsidRDefault="00A230D1" w:rsidP="00BA6B41">
      <w:pPr>
        <w:pStyle w:val="LITEROWANIE"/>
      </w:pPr>
      <w:r w:rsidRPr="00795F17">
        <w:t>Jcw przeznaczone do celów rekreacyjnych, w tym kąpieliskowych</w:t>
      </w:r>
    </w:p>
    <w:p w14:paraId="33062A0A" w14:textId="4B533F84" w:rsidR="00A230D1" w:rsidRPr="00795F17" w:rsidRDefault="00A230D1" w:rsidP="007E3520">
      <w:r w:rsidRPr="00795F17">
        <w:t>Do określenia celów środowiskowych wykorzystano aktualny akt prawa krajowego, który reguluje wymogi co do jakości wód w kąpielisku - rozporządzenie Ministra Zdrowia z dnia 17 stycznia 2019 r</w:t>
      </w:r>
      <w:r w:rsidR="00646D67" w:rsidRPr="00795F17">
        <w:t>.</w:t>
      </w:r>
      <w:r w:rsidRPr="00795F17">
        <w:t xml:space="preserve"> w</w:t>
      </w:r>
      <w:r w:rsidR="00646D67" w:rsidRPr="00795F17">
        <w:t> </w:t>
      </w:r>
      <w:r w:rsidRPr="00795F17">
        <w:t>sprawie nadzoru nad jakością wody w kąpielisku i miejscu okazjonalnie wykorzystywanym do kąpieli (Dz.U. 2019 poz. 255). Zapisy odnoszące się do warunków sanitarnych w kąpielisku zostały przyjęte jako cel środowiskowy.</w:t>
      </w:r>
      <w:r w:rsidR="00C03D95" w:rsidRPr="00795F17">
        <w:t xml:space="preserve"> </w:t>
      </w:r>
      <w:r w:rsidR="00C03D95" w:rsidRPr="00795F17">
        <w:rPr>
          <w:rStyle w:val="normaltextrun"/>
          <w:rFonts w:cs="Calibri"/>
          <w:color w:val="000000"/>
        </w:rPr>
        <w:t>Dodatkowe cele związane z wymaganiami ww. rozporządzenia zostały określone jedynie dla kąpielisk mających połączenie hydrologiczne z jcwp, tym samym nie wszystkie jcwp RK posiadają ustalone dodatkowe cele środowiskowe.</w:t>
      </w:r>
    </w:p>
    <w:p w14:paraId="3685E5A2" w14:textId="74618E63" w:rsidR="00B94201" w:rsidRPr="00795F17" w:rsidRDefault="00B94201" w:rsidP="007E3520">
      <w:r w:rsidRPr="00795F17">
        <w:t xml:space="preserve">Zgodnie z metodyką przyjętą w opracowaniu </w:t>
      </w:r>
      <w:r w:rsidRPr="00795F17">
        <w:rPr>
          <w:i/>
          <w:iCs/>
        </w:rPr>
        <w:t>Ustalenie celów środowiskowych (…)</w:t>
      </w:r>
      <w:r w:rsidRPr="00795F17">
        <w:t xml:space="preserve"> istnienie obszaru chronionego będącego jednolitymi częściami wód powierzchniowych przeznaczonymi do celów rekreacyjnych, w tym kąpieliskowych, oznacza, że cel środowiskowy dla tego obszaru został spełniony. Na obszarze dorzecza Odry wyznaczono jako jcw przeznaczone do celów rekreacyjnych, </w:t>
      </w:r>
      <w:r w:rsidR="00C754F1" w:rsidRPr="00795F17">
        <w:br/>
      </w:r>
      <w:r w:rsidRPr="00795F17">
        <w:t xml:space="preserve">w tym kąpieliskowych </w:t>
      </w:r>
    </w:p>
    <w:p w14:paraId="7FDD763A" w14:textId="373BC64A" w:rsidR="00B94201" w:rsidRPr="00795F17" w:rsidRDefault="00B94201" w:rsidP="00BA6B41">
      <w:pPr>
        <w:pStyle w:val="Akapitzlist"/>
      </w:pPr>
      <w:r w:rsidRPr="00795F17">
        <w:t>154 jcwp RW</w:t>
      </w:r>
      <w:r w:rsidR="007E3520" w:rsidRPr="00795F17">
        <w:t>,</w:t>
      </w:r>
    </w:p>
    <w:p w14:paraId="17C2D340" w14:textId="3A0D0B94" w:rsidR="00B94201" w:rsidRPr="00795F17" w:rsidRDefault="00B94201" w:rsidP="00BA6B41">
      <w:pPr>
        <w:pStyle w:val="Akapitzlist"/>
      </w:pPr>
      <w:r w:rsidRPr="00795F17">
        <w:t>5 jcwp RWr</w:t>
      </w:r>
      <w:r w:rsidR="007E3520" w:rsidRPr="00795F17">
        <w:t>,</w:t>
      </w:r>
    </w:p>
    <w:p w14:paraId="2E01A6F7" w14:textId="11DFF588" w:rsidR="00B94201" w:rsidRPr="00795F17" w:rsidRDefault="00B94201" w:rsidP="00BA6B41">
      <w:pPr>
        <w:pStyle w:val="Akapitzlist"/>
      </w:pPr>
      <w:r w:rsidRPr="00795F17">
        <w:t>89 jcwp LW</w:t>
      </w:r>
      <w:r w:rsidR="007E3520" w:rsidRPr="00795F17">
        <w:t>,</w:t>
      </w:r>
    </w:p>
    <w:p w14:paraId="11E7A8BC" w14:textId="0A22B971" w:rsidR="00B94201" w:rsidRPr="00795F17" w:rsidRDefault="00B94201" w:rsidP="00BA6B41">
      <w:pPr>
        <w:pStyle w:val="Akapitzlist"/>
      </w:pPr>
      <w:r w:rsidRPr="00795F17">
        <w:t>2 jcwp CW</w:t>
      </w:r>
      <w:r w:rsidR="007E3520" w:rsidRPr="00795F17">
        <w:t>,</w:t>
      </w:r>
    </w:p>
    <w:p w14:paraId="60B7AA68" w14:textId="7130DEA4" w:rsidR="00B94201" w:rsidRPr="00795F17" w:rsidRDefault="00B94201" w:rsidP="00BA6B41">
      <w:pPr>
        <w:pStyle w:val="Akapitzlist"/>
      </w:pPr>
      <w:r w:rsidRPr="00795F17">
        <w:t>2 jcwp TW</w:t>
      </w:r>
      <w:r w:rsidR="007E3520" w:rsidRPr="00795F17">
        <w:t>.</w:t>
      </w:r>
    </w:p>
    <w:p w14:paraId="0E87A058" w14:textId="537D8A72" w:rsidR="00A230D1" w:rsidRPr="00795F17" w:rsidRDefault="00A230D1" w:rsidP="00BA6B41">
      <w:pPr>
        <w:pStyle w:val="LITEROWANIE"/>
      </w:pPr>
      <w:r w:rsidRPr="00795F17">
        <w:t>Obszary wrażliwe na eutrofizację wywołaną zanieczyszczeniami pochodzącymi ze źródeł komunalnych</w:t>
      </w:r>
    </w:p>
    <w:p w14:paraId="041F1A3A" w14:textId="2265E4D7" w:rsidR="00A230D1" w:rsidRPr="00795F17" w:rsidRDefault="00A230D1" w:rsidP="0044393D">
      <w:r w:rsidRPr="00795F17">
        <w:t>Art. 15 ust. 2 dyrektywy 91/271/EWG wprowadza wymóg odpowiedniego monitoringu wód, do</w:t>
      </w:r>
      <w:r w:rsidR="00646D67" w:rsidRPr="00795F17">
        <w:t> </w:t>
      </w:r>
      <w:r w:rsidRPr="00795F17">
        <w:t xml:space="preserve">których są zrzucane ścieki komunalne, jeżeli przewiduje się znaczący wpływ zrzutów na stan środowiska. Zgodnie z art. 15 ust. 2 dyrektywy 91/271/EWG ewentualny monitoring powinien obejmować wskaźniki, dla których dyrektywa określa normy emisji. </w:t>
      </w:r>
      <w:bookmarkStart w:id="419" w:name="_Hlk67576457"/>
      <w:r w:rsidR="0094086F" w:rsidRPr="00795F17">
        <w:rPr>
          <w:rStyle w:val="gmail-il"/>
          <w:color w:val="000000"/>
        </w:rPr>
        <w:t>Oznacza</w:t>
      </w:r>
      <w:r w:rsidR="0094086F" w:rsidRPr="00795F17">
        <w:rPr>
          <w:color w:val="000000"/>
        </w:rPr>
        <w:t xml:space="preserve"> to, </w:t>
      </w:r>
      <w:r w:rsidR="0094086F" w:rsidRPr="00795F17">
        <w:rPr>
          <w:rStyle w:val="gmail-il"/>
          <w:color w:val="000000"/>
        </w:rPr>
        <w:t>że</w:t>
      </w:r>
      <w:r w:rsidR="0094086F" w:rsidRPr="00795F17">
        <w:rPr>
          <w:color w:val="000000"/>
        </w:rPr>
        <w:t xml:space="preserve"> </w:t>
      </w:r>
      <w:r w:rsidR="0094086F" w:rsidRPr="00795F17">
        <w:rPr>
          <w:rStyle w:val="gmail-il"/>
          <w:color w:val="000000"/>
        </w:rPr>
        <w:t>oprócz</w:t>
      </w:r>
      <w:r w:rsidR="0094086F" w:rsidRPr="00795F17">
        <w:rPr>
          <w:color w:val="000000"/>
        </w:rPr>
        <w:t xml:space="preserve"> </w:t>
      </w:r>
      <w:r w:rsidR="0094086F" w:rsidRPr="00795F17">
        <w:rPr>
          <w:rStyle w:val="gmail-il"/>
          <w:color w:val="000000"/>
        </w:rPr>
        <w:t>wskaźników</w:t>
      </w:r>
      <w:r w:rsidR="0094086F" w:rsidRPr="00795F17">
        <w:rPr>
          <w:color w:val="000000"/>
        </w:rPr>
        <w:t xml:space="preserve"> </w:t>
      </w:r>
      <w:r w:rsidR="0094086F" w:rsidRPr="00795F17">
        <w:rPr>
          <w:rStyle w:val="gmail-il"/>
          <w:color w:val="000000"/>
        </w:rPr>
        <w:t>fizykochemicznych</w:t>
      </w:r>
      <w:r w:rsidR="0094086F" w:rsidRPr="00795F17">
        <w:rPr>
          <w:color w:val="000000"/>
        </w:rPr>
        <w:t xml:space="preserve"> monitorowanych w celu oceny </w:t>
      </w:r>
      <w:r w:rsidR="0094086F" w:rsidRPr="00795F17">
        <w:rPr>
          <w:rStyle w:val="gmail-il"/>
          <w:color w:val="000000"/>
        </w:rPr>
        <w:t>stanu</w:t>
      </w:r>
      <w:r w:rsidR="0094086F" w:rsidRPr="00795F17">
        <w:rPr>
          <w:color w:val="000000"/>
        </w:rPr>
        <w:t>/</w:t>
      </w:r>
      <w:r w:rsidR="0094086F" w:rsidRPr="00795F17">
        <w:rPr>
          <w:rStyle w:val="gmail-il"/>
          <w:color w:val="000000"/>
        </w:rPr>
        <w:t>potencjału</w:t>
      </w:r>
      <w:r w:rsidR="0094086F" w:rsidRPr="00795F17">
        <w:rPr>
          <w:color w:val="000000"/>
        </w:rPr>
        <w:t xml:space="preserve"> </w:t>
      </w:r>
      <w:r w:rsidR="0094086F" w:rsidRPr="00795F17">
        <w:rPr>
          <w:rStyle w:val="gmail-il"/>
          <w:color w:val="000000"/>
        </w:rPr>
        <w:t>ekologicznego</w:t>
      </w:r>
      <w:r w:rsidR="0094086F" w:rsidRPr="00795F17">
        <w:rPr>
          <w:color w:val="000000"/>
        </w:rPr>
        <w:t xml:space="preserve"> danego typu jcwp, może istnieć potrzeba monitoringu dodatkowych </w:t>
      </w:r>
      <w:r w:rsidR="0094086F" w:rsidRPr="00795F17">
        <w:rPr>
          <w:rStyle w:val="gmail-il"/>
          <w:color w:val="000000"/>
        </w:rPr>
        <w:t>wskaźników</w:t>
      </w:r>
      <w:r w:rsidR="0094086F" w:rsidRPr="00795F17">
        <w:rPr>
          <w:color w:val="000000"/>
        </w:rPr>
        <w:t xml:space="preserve"> </w:t>
      </w:r>
      <w:r w:rsidR="0094086F" w:rsidRPr="00795F17">
        <w:rPr>
          <w:rStyle w:val="gmail-il"/>
          <w:color w:val="000000"/>
        </w:rPr>
        <w:t>fizykochemicznych</w:t>
      </w:r>
      <w:r w:rsidR="0094086F" w:rsidRPr="00795F17">
        <w:rPr>
          <w:color w:val="000000"/>
        </w:rPr>
        <w:t xml:space="preserve"> (o ile nie są uwzględnione w standardowym monitoringu)</w:t>
      </w:r>
      <w:bookmarkStart w:id="420" w:name="_Hlk67576439"/>
      <w:bookmarkEnd w:id="419"/>
      <w:r w:rsidRPr="00795F17">
        <w:t>:</w:t>
      </w:r>
      <w:bookmarkEnd w:id="420"/>
    </w:p>
    <w:p w14:paraId="383DD6C6" w14:textId="7B656694" w:rsidR="00A230D1" w:rsidRPr="00795F17" w:rsidRDefault="00A230D1" w:rsidP="00BA6B41">
      <w:pPr>
        <w:pStyle w:val="Akapitzlist"/>
      </w:pPr>
      <w:r w:rsidRPr="00795F17">
        <w:t xml:space="preserve">w ciekach będących kanałami </w:t>
      </w:r>
      <w:r w:rsidR="006461ED" w:rsidRPr="00795F17">
        <w:t>-</w:t>
      </w:r>
      <w:r w:rsidRPr="00795F17">
        <w:t xml:space="preserve"> zawiesiny ogólne, BZT</w:t>
      </w:r>
      <w:r w:rsidRPr="00795F17">
        <w:rPr>
          <w:vertAlign w:val="subscript"/>
        </w:rPr>
        <w:t>5</w:t>
      </w:r>
      <w:r w:rsidRPr="00795F17">
        <w:t>, ChZT-Cr, azot ogólny i fosfor ogólny;</w:t>
      </w:r>
    </w:p>
    <w:p w14:paraId="37652A25" w14:textId="09672146" w:rsidR="00A230D1" w:rsidRPr="00795F17" w:rsidRDefault="00A230D1" w:rsidP="00BA6B41">
      <w:pPr>
        <w:pStyle w:val="Akapitzlist"/>
      </w:pPr>
      <w:r w:rsidRPr="00795F17">
        <w:t xml:space="preserve">w zbiornikach zaporowych </w:t>
      </w:r>
      <w:r w:rsidR="006461ED" w:rsidRPr="00795F17">
        <w:t>-</w:t>
      </w:r>
      <w:r w:rsidRPr="00795F17">
        <w:t xml:space="preserve"> zawiesiny ogólne;</w:t>
      </w:r>
    </w:p>
    <w:p w14:paraId="3F0E9A78" w14:textId="0959A037" w:rsidR="00A230D1" w:rsidRPr="00795F17" w:rsidRDefault="00A230D1" w:rsidP="00BA6B41">
      <w:pPr>
        <w:pStyle w:val="Akapitzlist"/>
      </w:pPr>
      <w:r w:rsidRPr="00795F17">
        <w:t xml:space="preserve">w jeziorach </w:t>
      </w:r>
      <w:r w:rsidR="006461ED" w:rsidRPr="00795F17">
        <w:t>-</w:t>
      </w:r>
      <w:r w:rsidRPr="00795F17">
        <w:t xml:space="preserve"> zawiesiny ogólne, BZT</w:t>
      </w:r>
      <w:r w:rsidRPr="00795F17">
        <w:rPr>
          <w:vertAlign w:val="subscript"/>
        </w:rPr>
        <w:t>5</w:t>
      </w:r>
      <w:r w:rsidRPr="00795F17">
        <w:t xml:space="preserve"> i ChZT-Cr.</w:t>
      </w:r>
    </w:p>
    <w:p w14:paraId="2E48BCF2" w14:textId="77777777" w:rsidR="00A230D1" w:rsidRPr="00795F17" w:rsidRDefault="00A230D1" w:rsidP="0044393D">
      <w:r w:rsidRPr="00795F17">
        <w:t xml:space="preserve">Zgodnie z Wytycznymi WFD CIS do oceny eutrofizacji (2009) ocena stopnia eutrofizacji części wód </w:t>
      </w:r>
      <w:r w:rsidRPr="00795F17">
        <w:br/>
        <w:t>w Polsce wymagana Dyrektywą 91/271/EWG w świetle polityki wodnej UE jest tożsama</w:t>
      </w:r>
      <w:r w:rsidRPr="00795F17">
        <w:br/>
        <w:t>z oceną stanu ekologicznego. Wobec powyższego osiągnięcie, co najmniej dobrego stanu przez jcwp osiąga spełnienie wymogu z powyższymi „normami i celami”. W związku z powyższym w zakresie obszarów wrażliwych</w:t>
      </w:r>
      <w:r w:rsidRPr="00795F17">
        <w:rPr>
          <w:bCs/>
          <w:i/>
          <w:color w:val="4F81BD" w:themeColor="accent1"/>
        </w:rPr>
        <w:t xml:space="preserve"> </w:t>
      </w:r>
      <w:r w:rsidRPr="00795F17">
        <w:rPr>
          <w:bCs/>
        </w:rPr>
        <w:t>na eutrofizację wywołaną zanieczyszczeniami pochodzącymi</w:t>
      </w:r>
      <w:r w:rsidRPr="00795F17">
        <w:rPr>
          <w:b/>
          <w:bCs/>
        </w:rPr>
        <w:t xml:space="preserve"> </w:t>
      </w:r>
      <w:r w:rsidRPr="00795F17">
        <w:rPr>
          <w:bCs/>
        </w:rPr>
        <w:t>ze źródeł komunalnych nie założono</w:t>
      </w:r>
      <w:r w:rsidRPr="00795F17">
        <w:t xml:space="preserve"> dodatkowych wymagań. </w:t>
      </w:r>
    </w:p>
    <w:p w14:paraId="3785511A" w14:textId="6F116C8A" w:rsidR="00A230D1" w:rsidRPr="00795F17" w:rsidRDefault="00A230D1" w:rsidP="00BA6B41">
      <w:pPr>
        <w:pStyle w:val="LITEROWANIE"/>
      </w:pPr>
      <w:r w:rsidRPr="00795F17">
        <w:t xml:space="preserve">Obszary przeznaczone do ochrony siedlisk lub gatunków ustanowionych w ustawie </w:t>
      </w:r>
      <w:r w:rsidRPr="00795F17">
        <w:br/>
        <w:t>o ochronie przyrody, dla których utrzymanie lub poprawa stanu wód jest ważnym czynnikiem w ich ochronie</w:t>
      </w:r>
    </w:p>
    <w:p w14:paraId="10852D56" w14:textId="4B80394F" w:rsidR="00A230D1" w:rsidRPr="00795F17" w:rsidRDefault="00A230D1" w:rsidP="0044393D">
      <w:r w:rsidRPr="00795F17">
        <w:t xml:space="preserve">Dotychczasowy rejestr obszarów chronionych przeznaczonych do ochrony siedlisk lub gatunków ustanowionych w u.o.p., dla których utrzymanie lub poprawa stanu wód jest ważnym czynnikiem </w:t>
      </w:r>
      <w:r w:rsidR="00DA6F6C" w:rsidRPr="00795F17">
        <w:br/>
      </w:r>
      <w:r w:rsidRPr="00795F17">
        <w:t>w ich ochronie, wymagał aktualizacji w związku z:</w:t>
      </w:r>
    </w:p>
    <w:p w14:paraId="6028FC61" w14:textId="77777777" w:rsidR="00A230D1" w:rsidRPr="00795F17" w:rsidRDefault="00A230D1" w:rsidP="00BA6B41">
      <w:pPr>
        <w:pStyle w:val="Akapitzlist"/>
      </w:pPr>
      <w:r w:rsidRPr="00795F17">
        <w:t>powstaniem, od czasu sporządzenia dotychczasowego rejestru, nowych obszarów chronionych (obszary Natura 2000, rezerwaty przyrody, parki krajobrazowe);</w:t>
      </w:r>
    </w:p>
    <w:p w14:paraId="1F6701A9" w14:textId="77777777" w:rsidR="00A230D1" w:rsidRPr="00795F17" w:rsidRDefault="00A230D1" w:rsidP="00BA6B41">
      <w:pPr>
        <w:pStyle w:val="Akapitzlist"/>
      </w:pPr>
      <w:r w:rsidRPr="00795F17">
        <w:t>aktualizacją prowadzonego przez GDOŚ Centralnego Rejestru Form Ochrony Przyrody (CRFOP) do formy, która obecnie umożliwia praktyczne wykorzystanie zawartych w niej danych.</w:t>
      </w:r>
    </w:p>
    <w:p w14:paraId="4DB783DD" w14:textId="7004E6A9" w:rsidR="00A230D1" w:rsidRPr="00795F17" w:rsidRDefault="00A230D1" w:rsidP="0044393D">
      <w:r w:rsidRPr="00795F17">
        <w:t>W ramach prac nad IIaPGW dla każdej formy ochrony przyrody została zweryfikowana jej „wodozależność”, tj. istnienie zależności celu ochrony obszaru chronionego od wód powierzchniowych lub podziemnych. Dla obszarów ujętych w aktualnym rejestrze, tj. parków narodowych, rezerwatów, parków krajobrazowych oraz obszarów Natura 2000 poprawność identyfikacji ich „wodozależności” została sprawdzona. Dla pozostałych obszarów poszukiwane były przesłanki ewentualnej zależności od</w:t>
      </w:r>
      <w:r w:rsidR="00646D67" w:rsidRPr="00795F17">
        <w:t> </w:t>
      </w:r>
      <w:r w:rsidRPr="00795F17">
        <w:t xml:space="preserve">wód. W ramach opracowania </w:t>
      </w:r>
      <w:r w:rsidRPr="00795F17">
        <w:rPr>
          <w:i/>
        </w:rPr>
        <w:t xml:space="preserve">Ustalenie celów środowiskowych (…) </w:t>
      </w:r>
      <w:r w:rsidRPr="00795F17">
        <w:t>dla wszystkich obszarów przeprowadzono analizę pod kątem identyfikacji, czy jest to zależność od wód powierzchniowych czy</w:t>
      </w:r>
      <w:r w:rsidR="007E3520" w:rsidRPr="00795F17">
        <w:t> </w:t>
      </w:r>
      <w:r w:rsidRPr="00795F17">
        <w:t xml:space="preserve">podziemnych, czy też od jednych i drugich. </w:t>
      </w:r>
    </w:p>
    <w:p w14:paraId="144A9C77" w14:textId="37834A95" w:rsidR="00A230D1" w:rsidRPr="00795F17" w:rsidRDefault="00A230D1" w:rsidP="0044393D">
      <w:r w:rsidRPr="00795F17">
        <w:t xml:space="preserve">Zgodnie z opracowaniem </w:t>
      </w:r>
      <w:r w:rsidRPr="00795F17">
        <w:rPr>
          <w:i/>
          <w:iCs/>
        </w:rPr>
        <w:t>Ustalenie celów środowiskowych (…),</w:t>
      </w:r>
      <w:r w:rsidRPr="00795F17">
        <w:t xml:space="preserve"> tam, gdzie było to możliwe, cele środowiskowe dla obszarów chronionych zostały objaśnione w sposób „wskaźnikowy”, tj. z podaniem maksymalnie konkretnych, najlepiej ilościowych wskaźników ich osiągnięcia odnoszących się do wód. Cele środowiskowe dla obszarów chronionych są z definicji „normami i celami” określonymi w</w:t>
      </w:r>
      <w:r w:rsidR="00646D67" w:rsidRPr="00795F17">
        <w:t> </w:t>
      </w:r>
      <w:r w:rsidRPr="00795F17">
        <w:t>przepisach odrębnych, a tym samym możliwość ich konkretyzacji jest ograniczona precyzją, z jaką są</w:t>
      </w:r>
      <w:r w:rsidR="00404E96" w:rsidRPr="00795F17">
        <w:t> </w:t>
      </w:r>
      <w:r w:rsidRPr="00795F17">
        <w:t>one określone w dokumentach planistycznych ochrony przyrody.</w:t>
      </w:r>
    </w:p>
    <w:p w14:paraId="0D613948" w14:textId="48E82483" w:rsidR="00A230D1" w:rsidRPr="00795F17" w:rsidRDefault="00A230D1" w:rsidP="00404E96">
      <w:r w:rsidRPr="00795F17">
        <w:t xml:space="preserve">Ocena osiągnięcia celów środowiskowych dla obszarów, dla których w aPGW określono cel środowiskowy (parki narodowe, rezerwaty, parki krajobrazowe, obszary Natura 2000) została wykonana na podstawie ankietyzacji jednostek sprawujących nadzór nad poszczególnymi obszarami. W </w:t>
      </w:r>
      <w:r w:rsidR="00807298" w:rsidRPr="00795F17">
        <w:t xml:space="preserve">obszarze </w:t>
      </w:r>
      <w:r w:rsidRPr="00795F17">
        <w:t>dorzecz</w:t>
      </w:r>
      <w:r w:rsidR="00807298" w:rsidRPr="00795F17">
        <w:t>a</w:t>
      </w:r>
      <w:r w:rsidRPr="00795F17">
        <w:t xml:space="preserve"> Odry cel środowiskowy został wyznaczony dla 703 obszarów przeznaczonych do</w:t>
      </w:r>
      <w:r w:rsidR="00404E96" w:rsidRPr="00795F17">
        <w:t> </w:t>
      </w:r>
      <w:r w:rsidRPr="00795F17">
        <w:t xml:space="preserve">ochrony siedlisk lub gatunków ustanowionych w ustawie o ochronie przyrody, dla których utrzymanie lub poprawa stanu wód jest ważnym czynnikiem w ich ochronie. Dla 627 (80%) obszarów, ze względu na brak danych nie była możliwa ocena </w:t>
      </w:r>
      <w:r w:rsidR="002920BD" w:rsidRPr="00795F17">
        <w:t>osiągnięcia</w:t>
      </w:r>
      <w:r w:rsidRPr="00795F17">
        <w:t xml:space="preserve"> celu środowiskowego. W przypadku 37</w:t>
      </w:r>
      <w:r w:rsidR="00404E96" w:rsidRPr="00795F17">
        <w:t> </w:t>
      </w:r>
      <w:r w:rsidRPr="00795F17">
        <w:t xml:space="preserve">(5%) obszarów stwierdzono osiągnięcie, a w przypadku 65 (8%) </w:t>
      </w:r>
      <w:r w:rsidR="006461ED" w:rsidRPr="00795F17">
        <w:t>-</w:t>
      </w:r>
      <w:r w:rsidRPr="00795F17">
        <w:t xml:space="preserve"> częściowe osiągnięcie celów środowiskowych. W przypadku 54 obszarów (7%) oceniono, że cel nie został osiągnięty (</w:t>
      </w:r>
      <w:r w:rsidR="00646D67" w:rsidRPr="00795F17">
        <w:t>w</w:t>
      </w:r>
      <w:r w:rsidRPr="00795F17">
        <w:t xml:space="preserve">ykres </w:t>
      </w:r>
      <w:r w:rsidR="007A0493" w:rsidRPr="00795F17">
        <w:t>8-1</w:t>
      </w:r>
      <w:r w:rsidR="00646D67" w:rsidRPr="00795F17">
        <w:t>4</w:t>
      </w:r>
      <w:r w:rsidRPr="00795F17">
        <w:t>).</w:t>
      </w:r>
    </w:p>
    <w:p w14:paraId="53D8F795" w14:textId="77777777" w:rsidR="003E73D3" w:rsidRPr="00795F17" w:rsidRDefault="00A230D1" w:rsidP="00646D67">
      <w:pPr>
        <w:pStyle w:val="wykrespolozenie"/>
      </w:pPr>
      <w:r w:rsidRPr="00795F17">
        <w:rPr>
          <w:noProof/>
          <w:lang w:eastAsia="pl-PL"/>
        </w:rPr>
        <w:drawing>
          <wp:inline distT="0" distB="0" distL="0" distR="0" wp14:anchorId="7B37312F" wp14:editId="175CA254">
            <wp:extent cx="4320000" cy="2520000"/>
            <wp:effectExtent l="0" t="0" r="4445" b="13970"/>
            <wp:docPr id="88" name="Wykres 88">
              <a:extLst xmlns:a="http://schemas.openxmlformats.org/drawingml/2006/main">
                <a:ext uri="{FF2B5EF4-FFF2-40B4-BE49-F238E27FC236}">
                  <a16:creationId xmlns:a16="http://schemas.microsoft.com/office/drawing/2014/main" id="{237B7DE4-7BFD-49F7-AEFA-B0798D3051A5}"/>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4C8E71FC" w14:textId="13D8A6EE" w:rsidR="006F7895" w:rsidRPr="00795F17" w:rsidRDefault="003E73D3" w:rsidP="00B479EE">
      <w:pPr>
        <w:pStyle w:val="Wykres"/>
      </w:pPr>
      <w:bookmarkStart w:id="421" w:name="_Toc68703857"/>
      <w:r w:rsidRPr="00795F17">
        <w:t xml:space="preserve">Wykres </w:t>
      </w:r>
      <w:fldSimple w:instr=" STYLEREF 1 \s ">
        <w:r w:rsidR="00550571">
          <w:rPr>
            <w:noProof/>
          </w:rPr>
          <w:t>8</w:t>
        </w:r>
      </w:fldSimple>
      <w:r w:rsidR="008F17D7" w:rsidRPr="00795F17">
        <w:noBreakHyphen/>
      </w:r>
      <w:fldSimple w:instr=" SEQ Wykres \* ARABIC \s 1 ">
        <w:r w:rsidR="00550571">
          <w:rPr>
            <w:noProof/>
          </w:rPr>
          <w:t>14</w:t>
        </w:r>
      </w:fldSimple>
      <w:r w:rsidR="00B10A61" w:rsidRPr="00795F17">
        <w:tab/>
        <w:t xml:space="preserve">Podsumowanie wyniku oceny osiągnięcia celów środowiskowych obszarów przeznaczonych do ochrony siedlisk lub gatunków ustanowionych w ustawie o ochronie przyrody, dla których </w:t>
      </w:r>
      <w:r w:rsidR="00B10A61" w:rsidRPr="00795F17">
        <w:rPr>
          <w:color w:val="262626" w:themeColor="text1" w:themeTint="D9"/>
        </w:rPr>
        <w:t>utrzymanie lub poprawa stanu wód jest ważnym czynnikiem w ich ochronie</w:t>
      </w:r>
      <w:r w:rsidR="006F7895" w:rsidRPr="00795F17">
        <w:rPr>
          <w:color w:val="262626" w:themeColor="text1" w:themeTint="D9"/>
        </w:rPr>
        <w:t>, które uwzględnione zostały w wykazie obszarów przeznaczonych do ochrony siedlisk lub gatunków w latach 2016-2021</w:t>
      </w:r>
      <w:bookmarkEnd w:id="421"/>
    </w:p>
    <w:p w14:paraId="0686D857" w14:textId="25D44E1D" w:rsidR="00C123DA" w:rsidRPr="00795F17" w:rsidRDefault="00C123DA" w:rsidP="0044393D">
      <w:pPr>
        <w:pStyle w:val="rdo"/>
      </w:pPr>
      <w:r w:rsidRPr="00795F17">
        <w:t xml:space="preserve">Źródło: </w:t>
      </w:r>
      <w:r w:rsidR="00FD7248" w:rsidRPr="00795F17">
        <w:t>opracowanie własne</w:t>
      </w:r>
    </w:p>
    <w:p w14:paraId="26587AFA" w14:textId="77777777" w:rsidR="00A230D1" w:rsidRPr="00795F17" w:rsidRDefault="00A230D1" w:rsidP="0044393D">
      <w:r w:rsidRPr="00795F17">
        <w:t xml:space="preserve">Dla obszarów, w których przedmiotami ochrony są ryby dwuśrodowiskowe (np. jesiotr ostronosy </w:t>
      </w:r>
      <w:r w:rsidRPr="00795F17">
        <w:rPr>
          <w:i/>
        </w:rPr>
        <w:t>Acipenser oxyrinchus</w:t>
      </w:r>
      <w:r w:rsidRPr="00795F17">
        <w:t xml:space="preserve">, łosoś atlantycki </w:t>
      </w:r>
      <w:r w:rsidRPr="00795F17">
        <w:rPr>
          <w:i/>
        </w:rPr>
        <w:t>Salmo salar</w:t>
      </w:r>
      <w:r w:rsidRPr="00795F17">
        <w:t xml:space="preserve">, minóg rzeczny </w:t>
      </w:r>
      <w:r w:rsidRPr="00795F17">
        <w:rPr>
          <w:i/>
        </w:rPr>
        <w:t>Lampetra fluviatilis</w:t>
      </w:r>
      <w:r w:rsidRPr="00795F17">
        <w:t xml:space="preserve">), cel środowiskowy w postaci zapewnienia ciągłości ekologicznej dla odpowiednich gatunków ryb został dodatkowo przypisany do wszystkich wód stanowiących trasę migracji tych gatunków między wykorzystywanymi środowiskami. Dla obszarów, w których przedmiotami ochrony są inne gatunki ryb, cel środowiskowy w postaci zapewnienia ciągłości ekologicznej dla odpowiednich gatunków ryb został przypisany do odcinków cieków nie krótszych, niż wymagania ekologiczne odpowiednich gatunków ryb co do odbywania lokalnych migracji (na podstawie: </w:t>
      </w:r>
      <w:r w:rsidRPr="00795F17">
        <w:rPr>
          <w:i/>
        </w:rPr>
        <w:t xml:space="preserve">Warunki migracji, </w:t>
      </w:r>
      <w:r w:rsidRPr="00795F17">
        <w:t>w:</w:t>
      </w:r>
      <w:r w:rsidRPr="00795F17">
        <w:rPr>
          <w:i/>
        </w:rPr>
        <w:t xml:space="preserve"> Monitoring gatunków zwierząt Poradnik metodyczny część trzecia</w:t>
      </w:r>
      <w:r w:rsidRPr="00795F17">
        <w:t xml:space="preserve">, IOŚ 2012, opracowanie zbiorowe pod redakcją Małgorzaty Makomaskiej-Juchiewicz i Pauliny Baran: </w:t>
      </w:r>
    </w:p>
    <w:p w14:paraId="2B729DDE" w14:textId="465634BA" w:rsidR="00A230D1" w:rsidRPr="00F63E7B" w:rsidRDefault="00A230D1" w:rsidP="00F63E7B">
      <w:pPr>
        <w:pStyle w:val="Akapitzlist"/>
      </w:pPr>
      <w:r w:rsidRPr="00F63E7B">
        <w:t>Jeżeli jcwp stanowiła ciek naturalny (ale nie sztuczną część wód) w obszarze chronionym Natura 2000 wyznaczonym dla ochrony siedliska przyrodniczego 3260 (nizinne i</w:t>
      </w:r>
      <w:r w:rsidR="00F63E7B" w:rsidRPr="00F63E7B">
        <w:t> </w:t>
      </w:r>
      <w:r w:rsidRPr="00F63E7B">
        <w:t>podgórskie rzeki ze zbiorowiskami włosieniczników), to takiej jcwp przypisano wymóg „Stan hydromorfologii wg wymogów rzek włosienicznikowych (HQA &gt;= 50 i HMS &lt;=20, con. 3 naturalne elementy morfologiczne)”;</w:t>
      </w:r>
    </w:p>
    <w:p w14:paraId="671F0757" w14:textId="2A6FE08D" w:rsidR="00A230D1" w:rsidRPr="00F63E7B" w:rsidRDefault="00A230D1" w:rsidP="00F63E7B">
      <w:pPr>
        <w:pStyle w:val="Akapitzlist"/>
      </w:pPr>
      <w:r w:rsidRPr="00F63E7B">
        <w:t>Jeżeli jcwp znajdowała się w obszarze Natura 2000 wyznaczonym dla ochrony bolenia lub</w:t>
      </w:r>
      <w:r w:rsidR="00113002" w:rsidRPr="00F63E7B">
        <w:t> </w:t>
      </w:r>
      <w:r w:rsidRPr="00F63E7B">
        <w:t>brzanki, a wg oceny eksperckiej charakter cieku odpowiada wymaganiom ekologicznym tych gatunków ryb i długość danej jcwp jest istotna dla osiągnięcia właściwego stanu siedliska tych ryb w odpowiednim obszarze Natura 2000, to takiej jcwp przypisano wymóg „Drożność wg</w:t>
      </w:r>
      <w:r w:rsidR="00646D67" w:rsidRPr="00F63E7B">
        <w:t> </w:t>
      </w:r>
      <w:r w:rsidRPr="00F63E7B">
        <w:t>wymagań bolenia i brzanki”;</w:t>
      </w:r>
    </w:p>
    <w:p w14:paraId="2C698F90" w14:textId="7D615C84" w:rsidR="00A230D1" w:rsidRPr="00F63E7B" w:rsidRDefault="00A230D1" w:rsidP="00F63E7B">
      <w:pPr>
        <w:pStyle w:val="Akapitzlist"/>
      </w:pPr>
      <w:r w:rsidRPr="00F63E7B">
        <w:t xml:space="preserve">Jeżeli jcwp znajdowała się w obszarze Natura 2000 wyznaczonym dla ochrony minogów, </w:t>
      </w:r>
      <w:r w:rsidRPr="00F63E7B">
        <w:br/>
        <w:t xml:space="preserve">a wg oceny eksperckiej charakter cieku odpowiada wymaganiom ekologicznym minogów </w:t>
      </w:r>
      <w:r w:rsidRPr="00F63E7B">
        <w:br/>
        <w:t xml:space="preserve">i długość danej jcwp jest istotna dla osiągnięcia właściwego stanu siedliska minogów </w:t>
      </w:r>
      <w:r w:rsidRPr="00F63E7B">
        <w:br/>
        <w:t>w odpowiednim obszarze Natura 2000, to takiej jcwp przypisano wymóg „Drożność wg</w:t>
      </w:r>
      <w:r w:rsidR="00646D67" w:rsidRPr="00F63E7B">
        <w:t> </w:t>
      </w:r>
      <w:r w:rsidRPr="00F63E7B">
        <w:t>wymagań minogów”;</w:t>
      </w:r>
    </w:p>
    <w:p w14:paraId="68B563EC" w14:textId="210656F1" w:rsidR="00A230D1" w:rsidRPr="00F63E7B" w:rsidRDefault="00A230D1" w:rsidP="00F63E7B">
      <w:pPr>
        <w:pStyle w:val="Akapitzlist"/>
      </w:pPr>
      <w:r w:rsidRPr="00F63E7B">
        <w:t xml:space="preserve">Jeżeli jcwp znajdowała się w obszarze Natura 2000 wyznaczonym dla ochrony kiełbia Kesslera, kiełbia białopłetwego, głowacza białopłetwego, kozy, kozy złotawej, piskorza lub różanki, </w:t>
      </w:r>
      <w:r w:rsidR="00113002" w:rsidRPr="00F63E7B">
        <w:br/>
      </w:r>
      <w:r w:rsidRPr="00F63E7B">
        <w:t>a wg oceny eksperckiej charakter cieku odpowiada wymaganiom ekologicznym tych gatunków ryb i długość danej jcwp jest istotna dla osiągnięcia właściwego stanu siedliska tych ryb w</w:t>
      </w:r>
      <w:r w:rsidR="00646D67" w:rsidRPr="00F63E7B">
        <w:t> </w:t>
      </w:r>
      <w:r w:rsidRPr="00F63E7B">
        <w:t>odpowiednim obszarze Natura 2000, to takiej jcwp przypisano jej wymóg „Drożność wg</w:t>
      </w:r>
      <w:r w:rsidR="00646D67" w:rsidRPr="00F63E7B">
        <w:t> </w:t>
      </w:r>
      <w:r w:rsidRPr="00F63E7B">
        <w:t>wymagań małych ryb chronionych”;</w:t>
      </w:r>
    </w:p>
    <w:p w14:paraId="11C7420F" w14:textId="0E31C995" w:rsidR="00A230D1" w:rsidRPr="00F63E7B" w:rsidRDefault="00A230D1" w:rsidP="00F63E7B">
      <w:pPr>
        <w:pStyle w:val="Akapitzlist"/>
      </w:pPr>
      <w:r w:rsidRPr="00F63E7B">
        <w:t xml:space="preserve">Jeżeli jcwp stanowi część trasy migracyjnej między morzem a obszarem Natura 2000 wyznaczonym dla ochrony tarlisk ryb dwuśrodowiskowych (w praktyce: łososia atlantyckiego lub minoga rzecznego), to takiej jcwp przypisano wymóg „Trasa migracji ryb dwuśrodowiskowych od morza do obszaru chroniącego ich tarliska”. Nawet jeśli taki ciek nie leży w obszarze chronionym, to z istnienia obszaru chroniącego tarliska w wyższej części </w:t>
      </w:r>
      <w:r w:rsidR="00807298" w:rsidRPr="00F63E7B">
        <w:t xml:space="preserve">obszaru </w:t>
      </w:r>
      <w:r w:rsidRPr="00F63E7B">
        <w:t>dorzecza wynika wymóg, by odpowiednie gatunki ryb mogły dotrzeć na swoje tarliska;</w:t>
      </w:r>
    </w:p>
    <w:p w14:paraId="243DED74" w14:textId="56B758E2" w:rsidR="00A230D1" w:rsidRPr="00F63E7B" w:rsidRDefault="00A230D1" w:rsidP="00F63E7B">
      <w:pPr>
        <w:pStyle w:val="Akapitzlist"/>
      </w:pPr>
      <w:r w:rsidRPr="00F63E7B">
        <w:t>Jeżeli jcwp znajduje się w obszarze wyznaczonym dla ochrony siedlisk przyrodniczych lub gatunków zależnych od częstych wylewów wód rzecznych, a w wyniku analizy eksperckiej zidentyfikowano, że siedliska takie w danym obszarze chronionym są zlokalizowane w zasięgu wylewów pochodzących od danej jcwp, to takiej jcwp przypisano wymóg „Ponadkorytowy charakter przepływu Q50 i niezredukowana antropogenicznie częstotliwość jego występowania”. Jednak warunkiem przypisania takiego wymogu do danej jcwp było zidentyfikowanie przesłanek, że elementy zależne od częstych zalewów są w danym obszarze Natura 2000 powiązane z tym konkretnym ciekiem. W tym celu prowadzono analizę ekspercką, biorącą pod uwagę zgromadzone informacje o konkretnym obszarze Natura 2000, publikacje fizjograficzne i naukowe, dane z przyrodniczych baz danych, fotointerpretacyjną analizę występowania łęgów na bazie fotomapy i topografii terenu. Jeżeli, mimo występowania w</w:t>
      </w:r>
      <w:r w:rsidR="00646D67" w:rsidRPr="00F63E7B">
        <w:t> </w:t>
      </w:r>
      <w:r w:rsidRPr="00F63E7B">
        <w:t>obszarze Natura 2000 przedmiotów ochrony zależnych od częstych zalewów, nie udało się taką analizą ekspercką potwierdzić istnienia takich elementów w zasięgu zalewów od danej jcwp, to nie przypisywano wymogu do jcwp; w takich sytuacjach pozostaje on tylko elementem celu dla obszaru chronionego. Podejście takie zastosowano, chcąc uniknąć nadmiernego przypisania wymogu do cieków, na których może nie być przedmiotów ochrony.</w:t>
      </w:r>
    </w:p>
    <w:p w14:paraId="76CB30DC" w14:textId="3490960B" w:rsidR="00A230D1" w:rsidRPr="00795F17" w:rsidRDefault="00A230D1" w:rsidP="0044393D">
      <w:r w:rsidRPr="00795F17">
        <w:t>W przypadku 45 zbiorników zaporowych, wyznaczonych jako odrębne jcw, dodatkowe cele związane z</w:t>
      </w:r>
      <w:r w:rsidR="007E3520" w:rsidRPr="00795F17">
        <w:t> </w:t>
      </w:r>
      <w:r w:rsidRPr="00795F17">
        <w:t xml:space="preserve">drożnością przypisano dla 13 z nich, zaś dla 32 nie wskazano takich celów. Dodatkowo ustalono, </w:t>
      </w:r>
      <w:r w:rsidR="007E3520" w:rsidRPr="00795F17">
        <w:br/>
      </w:r>
      <w:r w:rsidRPr="00795F17">
        <w:t xml:space="preserve">iż w zakresie ciągłości cieków z wymagań dla chronionych w danym obszarze gatunków ryb wybierany jest jeden cel „najbardziej rygorystyczny” </w:t>
      </w:r>
      <w:r w:rsidR="006461ED" w:rsidRPr="00795F17">
        <w:t>-</w:t>
      </w:r>
      <w:r w:rsidRPr="00795F17">
        <w:t xml:space="preserve"> odpowiadający maksymalnej wysokości przegród dla</w:t>
      </w:r>
      <w:r w:rsidR="007E3520" w:rsidRPr="00795F17">
        <w:t> </w:t>
      </w:r>
      <w:r w:rsidRPr="00795F17">
        <w:t>najbardziej wymagającego z występujących gatunków.</w:t>
      </w:r>
    </w:p>
    <w:p w14:paraId="6C1E7130" w14:textId="73946485" w:rsidR="00A230D1" w:rsidRPr="00795F17" w:rsidRDefault="00A230D1" w:rsidP="0044393D">
      <w:r w:rsidRPr="00795F17">
        <w:t xml:space="preserve">W ramach opracowania </w:t>
      </w:r>
      <w:r w:rsidRPr="00795F17">
        <w:rPr>
          <w:i/>
        </w:rPr>
        <w:t>Ustalenie celów środowiskowych (…)</w:t>
      </w:r>
      <w:r w:rsidRPr="00795F17">
        <w:t xml:space="preserve">, poza wymaganiami dla chronionych obszarów i gatunków, zagadnienie związane z drożnością dla migracji ryb dwuśrodowiskowych uwzględniono również za pomocą dodatkowego celu środowiskowego dla jcwp w postaci wskaźnika diadromicznego (D). Podejście stosowane dotychczas opierało się na stwierdzeniu możliwości migracji na odcinku ocenianej jcwp (brak przegród lub ich drożność </w:t>
      </w:r>
      <w:r w:rsidR="006461ED" w:rsidRPr="00795F17">
        <w:t>-</w:t>
      </w:r>
      <w:r w:rsidRPr="00795F17">
        <w:t xml:space="preserve"> określana zwykle na podstawie informacji o istnieniu przepławki bez badania jej funkcjonalności) w oderwaniu od całego obszaru zlewni niezbędnego dla podtrzymania populacji gatunków dwuśrodowiskowych. Podejście to zmieniono poprzez uwzględnienie wymagań drożności do danej jcwp. Przykładowo: dla jcwp położonej w górze zlewni większej rzeki (w obszarze historycznych tarlisk gatunków anadromicznych), cel środowiskowy wartości wskaźnika D ≥ 0,5 obowiązuje dla wszystkich jcwp położonych w zlewni poniżej </w:t>
      </w:r>
      <w:r w:rsidR="006461ED" w:rsidRPr="00795F17">
        <w:t>-</w:t>
      </w:r>
      <w:r w:rsidRPr="00795F17">
        <w:t xml:space="preserve"> na trasie wędrówki do morza.</w:t>
      </w:r>
    </w:p>
    <w:p w14:paraId="66E935A5" w14:textId="77777777" w:rsidR="00A230D1" w:rsidRPr="00795F17" w:rsidRDefault="00A230D1" w:rsidP="0044393D">
      <w:r w:rsidRPr="00795F17">
        <w:t>W związku z przedstawionymi powyżej założeniami, cel środowiskowy związany z osiągnięciem wartości Indeksu D ≥ 0,5 oraz inne cele określające wymagania drożności dla migracji ichtiofauny, przypisano dla jcwp rzek według następujących zasad:</w:t>
      </w:r>
    </w:p>
    <w:p w14:paraId="1BBBFAD9" w14:textId="02F66112" w:rsidR="00A230D1" w:rsidRPr="00795F17" w:rsidRDefault="00A230D1" w:rsidP="00F63E7B">
      <w:pPr>
        <w:pStyle w:val="Akapitzlist"/>
      </w:pPr>
      <w:r w:rsidRPr="00795F17">
        <w:t>dla jcwp w typie abiotycznym, dla którego Indeks D jest elementem oceny stanu ichtiofauny i</w:t>
      </w:r>
      <w:r w:rsidR="00646D67" w:rsidRPr="00795F17">
        <w:t> </w:t>
      </w:r>
      <w:r w:rsidRPr="00795F17">
        <w:t>brak gatunków chronionych - Cel: zapewnienie drożności cieku dla migracji ichtiofauny,</w:t>
      </w:r>
      <w:r w:rsidRPr="00795F17">
        <w:br/>
        <w:t>o ile jest monitorowany wskaźnik diadromiczny D (Indeks D ≥ 0,5);</w:t>
      </w:r>
    </w:p>
    <w:p w14:paraId="15930CA2" w14:textId="5306490A" w:rsidR="00A230D1" w:rsidRPr="00795F17" w:rsidRDefault="00A230D1" w:rsidP="00F63E7B">
      <w:pPr>
        <w:pStyle w:val="Akapitzlist"/>
      </w:pPr>
      <w:r w:rsidRPr="00795F17">
        <w:t>dla jcwp w typie abiotycznym, dla którego Indeks D jest elementem oceny stanu ichtiofauny i</w:t>
      </w:r>
      <w:r w:rsidR="00646D67" w:rsidRPr="00795F17">
        <w:t> </w:t>
      </w:r>
      <w:r w:rsidRPr="00795F17">
        <w:t xml:space="preserve">występują gatunki chronione (lub jcwp leży na szlaku migracji chronionych gatunków dwuśrodowiskowych do i od morza) - Cel: zapewnienie drożności cieku dla migracji ichtiofauny, o ile jest monitorowany wskaźnik diadromiczny D (Indeks D ≥ 0,5); zapewnienie drożności cieku według wymagań gatunków chronionych; </w:t>
      </w:r>
    </w:p>
    <w:p w14:paraId="6B5BCA82" w14:textId="59ECCA50" w:rsidR="00A230D1" w:rsidRPr="00795F17" w:rsidRDefault="00A230D1" w:rsidP="00F63E7B">
      <w:pPr>
        <w:pStyle w:val="Akapitzlist"/>
      </w:pPr>
      <w:r w:rsidRPr="00795F17">
        <w:t>dla jcwp w typie abiotycznym, gdy Indeks D nie jest elementem oceny stanu ichtiofauny, ale</w:t>
      </w:r>
      <w:r w:rsidR="00646D67" w:rsidRPr="00795F17">
        <w:t> </w:t>
      </w:r>
      <w:r w:rsidRPr="00795F17">
        <w:t>zidentyfikowano gatunki chronione - Cel: zapewnienie drożności cieku według wymagań gatunków chronionych;</w:t>
      </w:r>
    </w:p>
    <w:p w14:paraId="3B74DD6E" w14:textId="69306A45" w:rsidR="00A230D1" w:rsidRPr="00795F17" w:rsidRDefault="00A230D1" w:rsidP="00F63E7B">
      <w:pPr>
        <w:pStyle w:val="Akapitzlist"/>
      </w:pPr>
      <w:r w:rsidRPr="00795F17">
        <w:t xml:space="preserve">dla jcwp w typie RzN_uj </w:t>
      </w:r>
      <w:r w:rsidR="006461ED" w:rsidRPr="00795F17">
        <w:t>-</w:t>
      </w:r>
      <w:r w:rsidRPr="00795F17">
        <w:t xml:space="preserve"> niepodlegających ocenie stanu w oparciu o ichtiofaunę, ale będących ważnymi drogami migracji gatunków dwuśrodowiskowych i w których nie zidentyfikowano gatunków chronionych </w:t>
      </w:r>
      <w:r w:rsidR="006461ED" w:rsidRPr="00795F17">
        <w:t>-</w:t>
      </w:r>
      <w:r w:rsidRPr="00795F17">
        <w:t xml:space="preserve"> Cel: zapewnienie drożności cieku dla migracji ichtiofauny na cieku głównym;</w:t>
      </w:r>
    </w:p>
    <w:p w14:paraId="0D5F96B6" w14:textId="04DC1C74" w:rsidR="00A230D1" w:rsidRPr="00795F17" w:rsidRDefault="00A230D1" w:rsidP="00F63E7B">
      <w:pPr>
        <w:pStyle w:val="Akapitzlist"/>
      </w:pPr>
      <w:r w:rsidRPr="00795F17">
        <w:t>dla jcwp w typie abiotycznym, dla którego Indeks D nie jest elementem oceny stanu ichtiofauny, ale z SDF dla położonych w zlewni powyżej obszarów Natura 2000 wynika, że jcwp jest na trasie migracji ryb dwuśrodowiskowych od morza do obszaru chroniącego ich tarliska i</w:t>
      </w:r>
      <w:r w:rsidR="00646D67" w:rsidRPr="00795F17">
        <w:t> </w:t>
      </w:r>
      <w:r w:rsidRPr="00795F17">
        <w:t xml:space="preserve">w których nie zidentyfikowano gatunków chronionych </w:t>
      </w:r>
      <w:r w:rsidR="006461ED" w:rsidRPr="00795F17">
        <w:t>-</w:t>
      </w:r>
      <w:r w:rsidRPr="00795F17">
        <w:t xml:space="preserve"> Cel: zapewnienie drożności cieku dla</w:t>
      </w:r>
      <w:r w:rsidR="00113002" w:rsidRPr="00795F17">
        <w:t> </w:t>
      </w:r>
      <w:r w:rsidRPr="00795F17">
        <w:t xml:space="preserve">migracji ichtiofauny na cieku głównym; </w:t>
      </w:r>
    </w:p>
    <w:p w14:paraId="27257E1D" w14:textId="020C17F6" w:rsidR="00A230D1" w:rsidRPr="00795F17" w:rsidRDefault="00A230D1" w:rsidP="00F63E7B">
      <w:pPr>
        <w:pStyle w:val="Akapitzlist"/>
      </w:pPr>
      <w:r w:rsidRPr="00795F17">
        <w:t xml:space="preserve">dla jcwp w typie abiotycznym, gdy Indeks D nie jest elementem oceny stanu ichtiofauny, </w:t>
      </w:r>
      <w:r w:rsidR="00646D67" w:rsidRPr="00795F17">
        <w:br/>
      </w:r>
      <w:r w:rsidRPr="00795F17">
        <w:t>ale z SDF dla położonych w zlewni powyżej obszarów Natura 2000 wynika, że jcwp jest na trasie migracji ryb dwuśrodowiskowych od morza do obszaru chroniącego ich tarliska; oraz w jcwp zidentyfikowano gatunki chronione - Cel: zapewnienie drożności cieku dla migracji ichtiofauny na cieku głównym, zapewnienie drożności według wymagań gatunków chronionych;</w:t>
      </w:r>
    </w:p>
    <w:p w14:paraId="6463E8A3" w14:textId="77777777" w:rsidR="00A230D1" w:rsidRPr="00795F17" w:rsidRDefault="00A230D1" w:rsidP="00F63E7B">
      <w:pPr>
        <w:pStyle w:val="Akapitzlist"/>
      </w:pPr>
      <w:r w:rsidRPr="00795F17">
        <w:t>nie przypisano celu dotyczącego drożności dla jcwp w typie abiotycznym, dla którego Indeks D jest elementem oceny stanu ichtiofauny, jeżeli:</w:t>
      </w:r>
    </w:p>
    <w:p w14:paraId="67E0A7B4" w14:textId="454EE63A" w:rsidR="00A230D1" w:rsidRPr="00795F17" w:rsidRDefault="00A230D1" w:rsidP="007E3520">
      <w:pPr>
        <w:pStyle w:val="M1"/>
      </w:pPr>
      <w:r w:rsidRPr="00795F17">
        <w:t>status jcwp określono jako SCW ze względu na brak znaczenia jako historyczne szlaki migracji gatunków dwuśrodowiskowych;</w:t>
      </w:r>
    </w:p>
    <w:p w14:paraId="308E9336" w14:textId="2299D178" w:rsidR="00A230D1" w:rsidRPr="00795F17" w:rsidRDefault="00A230D1" w:rsidP="007E3520">
      <w:pPr>
        <w:pStyle w:val="M1"/>
      </w:pPr>
      <w:r w:rsidRPr="00795F17">
        <w:t>jcwp znajdują się powyżej jcwp RWr, której nie przypisano celu dotyczącego drożności (w</w:t>
      </w:r>
      <w:r w:rsidR="00113002" w:rsidRPr="00795F17">
        <w:t> </w:t>
      </w:r>
      <w:r w:rsidRPr="00795F17">
        <w:t>zlewniach zbiornikowych);</w:t>
      </w:r>
    </w:p>
    <w:p w14:paraId="68B24AE4" w14:textId="07CA0905" w:rsidR="00A230D1" w:rsidRPr="00795F17" w:rsidRDefault="00A230D1" w:rsidP="007E3520">
      <w:pPr>
        <w:pStyle w:val="M1"/>
      </w:pPr>
      <w:r w:rsidRPr="00795F17">
        <w:t xml:space="preserve">wyjątek stanowią 2 jcwp w zlewni Pasłęki powyżej Zb. Pierzchała, ponieważ w SDF obszaru Natura 2000 jest wskazana drożność dla gatunku dwuśrodowiskowego </w:t>
      </w:r>
      <w:r w:rsidR="006461ED" w:rsidRPr="00795F17">
        <w:t>-</w:t>
      </w:r>
      <w:r w:rsidRPr="00795F17">
        <w:t xml:space="preserve"> minoga rzecznego </w:t>
      </w:r>
      <w:r w:rsidR="006461ED" w:rsidRPr="00795F17">
        <w:t>-</w:t>
      </w:r>
      <w:r w:rsidRPr="00795F17">
        <w:t xml:space="preserve"> stąd przypisano jako cel: zapewnienie drożności cieku dla migracji ichtiofauny, o ile jest monitorowany wskaźnik diadromiczny D (Indeks D ≥ 0,5); zapewnienie drożności cieku według wymagań gatunków. </w:t>
      </w:r>
    </w:p>
    <w:p w14:paraId="1AF00996" w14:textId="77777777" w:rsidR="00A230D1" w:rsidRPr="00795F17" w:rsidRDefault="00A230D1" w:rsidP="00CF0F45">
      <w:r w:rsidRPr="00795F17">
        <w:t xml:space="preserve">Informacje dotyczące celów środowiskowych ustalonych dla obszarów chronionych w obrębie danej jcwp zaprezentowane zostały w załączniku nr 1 (Zestawienie główne). </w:t>
      </w:r>
    </w:p>
    <w:p w14:paraId="463EA92F" w14:textId="39992F5A" w:rsidR="00A230D1" w:rsidRPr="00795F17" w:rsidRDefault="00A230D1" w:rsidP="00BA6B41">
      <w:pPr>
        <w:pStyle w:val="Nagwek2"/>
        <w:rPr>
          <w:lang w:eastAsia="zh-TW"/>
        </w:rPr>
      </w:pPr>
      <w:bookmarkStart w:id="422" w:name="_Toc66347806"/>
      <w:bookmarkStart w:id="423" w:name="_Hlk67453574"/>
      <w:bookmarkStart w:id="424" w:name="_Toc68703524"/>
      <w:r w:rsidRPr="00795F17">
        <w:rPr>
          <w:lang w:eastAsia="zh-TW"/>
        </w:rPr>
        <w:t>Przedłużenie terminu osiągnięcia celów środowiskowych i ustalenie mniej rygorystycznych celów środowiskowych</w:t>
      </w:r>
      <w:bookmarkEnd w:id="422"/>
      <w:bookmarkEnd w:id="424"/>
    </w:p>
    <w:p w14:paraId="6CED536D" w14:textId="77777777" w:rsidR="00A230D1" w:rsidRPr="00795F17" w:rsidRDefault="00A230D1" w:rsidP="0044393D">
      <w:bookmarkStart w:id="425" w:name="_Hlk54075199"/>
      <w:r w:rsidRPr="00795F17">
        <w:rPr>
          <w:lang w:eastAsia="zh-TW"/>
        </w:rPr>
        <w:t xml:space="preserve">Ramowa Dyrektywa Wodna w art. 4 ust. 4-9 wskazuje warunki, jakie muszą zostać spełnione, </w:t>
      </w:r>
      <w:r w:rsidRPr="00795F17">
        <w:rPr>
          <w:lang w:eastAsia="zh-TW"/>
        </w:rPr>
        <w:br/>
        <w:t xml:space="preserve">aby można było zastosować odstępstwo od osiągnięcia celów środowiskowych dla jcw. </w:t>
      </w:r>
      <w:r w:rsidRPr="00795F17">
        <w:t>W świetle tych zapisów zakres wyłączeń obejmuje:</w:t>
      </w:r>
    </w:p>
    <w:p w14:paraId="67A67741" w14:textId="77777777" w:rsidR="00A230D1" w:rsidRPr="00795F17" w:rsidRDefault="00A230D1" w:rsidP="001F565A">
      <w:pPr>
        <w:pStyle w:val="Numerowanie"/>
        <w:numPr>
          <w:ilvl w:val="0"/>
          <w:numId w:val="82"/>
        </w:numPr>
      </w:pPr>
      <w:r w:rsidRPr="00795F17">
        <w:t>przedłużenie terminu osiągnięcia celów środowiskowych (art. 4 ust. 4 RDW);</w:t>
      </w:r>
    </w:p>
    <w:p w14:paraId="7839DFC9" w14:textId="77777777" w:rsidR="00A230D1" w:rsidRPr="00795F17" w:rsidRDefault="00A230D1" w:rsidP="0044393D">
      <w:pPr>
        <w:pStyle w:val="Numerowanie"/>
      </w:pPr>
      <w:r w:rsidRPr="00795F17">
        <w:t>ustanowienie mniej rygorystycznych celów środowiskowych (art. 4 ust. 5 RDW) w przypadkach, kiedy osiągnięcie zasadniczych celów jest niemożliwe lub nieproporcjonalnie kosztowne;</w:t>
      </w:r>
    </w:p>
    <w:p w14:paraId="5F4B26CA" w14:textId="77777777" w:rsidR="00A230D1" w:rsidRPr="00795F17" w:rsidRDefault="00A230D1" w:rsidP="0044393D">
      <w:pPr>
        <w:pStyle w:val="Numerowanie"/>
      </w:pPr>
      <w:r w:rsidRPr="00795F17">
        <w:t>tymczasowe pogorszenie stanu (art. 4 ust. 6 RDW), dotyczące zdarzeń, których nie można było przewidzieć (zjawisk o charakterze naturalnym lub awarii);</w:t>
      </w:r>
    </w:p>
    <w:p w14:paraId="611C0E7D" w14:textId="77777777" w:rsidR="00A230D1" w:rsidRPr="00795F17" w:rsidRDefault="00A230D1" w:rsidP="0044393D">
      <w:pPr>
        <w:pStyle w:val="Numerowanie"/>
      </w:pPr>
      <w:r w:rsidRPr="00795F17">
        <w:t xml:space="preserve">nieosiągnięcie celu środowiskowego (lub pogorszenie stanu) jcwp lub jcwpd wskutek nowych zmian w charakterystyce fizycznej jcwp lub zmian poziomu jcwpd, a także pogorszenie się jcwp ze stanu bardzo dobrego do dobrego wskutek nowych zrównoważonych form działalności gospodarczej człowieka (art. 4 ust. 7 RDW). </w:t>
      </w:r>
    </w:p>
    <w:p w14:paraId="0C64BBF6" w14:textId="77777777" w:rsidR="00A230D1" w:rsidRPr="00795F17" w:rsidRDefault="00A230D1" w:rsidP="0044393D">
      <w:r w:rsidRPr="00795F17">
        <w:t xml:space="preserve">Dwa pierwsze przypadki dotyczą sytuacji, w których nie jest możliwe osiągnięcie dobrego stanu wód </w:t>
      </w:r>
      <w:r w:rsidRPr="00795F17">
        <w:br/>
        <w:t xml:space="preserve">w zakładanej perspektywie planistycznej. Podobnie jak w innych przypadkach, tak i tu RDW dopuszcza zastosowanie odstępstw, uzależnia to jednak od spełnienia określonych warunków. </w:t>
      </w:r>
    </w:p>
    <w:p w14:paraId="0F8B8B16" w14:textId="3E23DE24" w:rsidR="00A230D1" w:rsidRPr="00795F17" w:rsidRDefault="00A230D1" w:rsidP="0044393D">
      <w:r w:rsidRPr="00795F17">
        <w:t>Trzeci przypadek odnosi się do zjawisk o charakterze wyjątkowym (rozdział 8.5), natomiast czwarty odnosi się do rozstrzygnięć dopuszczających wybrane działania, inwestycje i przedsięwzięcia, które kolidują z celami środowiskowymi (rozdział 16).</w:t>
      </w:r>
    </w:p>
    <w:p w14:paraId="77637FBD" w14:textId="114BDDA7" w:rsidR="00A230D1" w:rsidRPr="00795F17" w:rsidRDefault="00A230D1" w:rsidP="0044393D">
      <w:r w:rsidRPr="00795F17">
        <w:t>Odstępstwo ustanawiane w trybie art. 4 ust. 4 RDW polega na dopuszczalności odroczenia w czasie terminu osiągnięcia celów środowiskowych jcw (generalnie pierwotny termin był wyznaczony na rok 2015, zgodnie z art. 4 ust. 1 RDW). Jest ono uzasadnione, jeżeli spełnione są trzy główne przesłanki, a</w:t>
      </w:r>
      <w:r w:rsidR="00715D1B" w:rsidRPr="00795F17">
        <w:t> </w:t>
      </w:r>
      <w:r w:rsidRPr="00795F17">
        <w:t xml:space="preserve">spełnienie </w:t>
      </w:r>
      <w:r w:rsidRPr="00795F17">
        <w:rPr>
          <w:u w:val="single"/>
        </w:rPr>
        <w:t>co najmniej jednej z nich</w:t>
      </w:r>
      <w:r w:rsidRPr="00795F17">
        <w:t xml:space="preserve"> skutkuje możliwością ustanowienia odstępstwa:</w:t>
      </w:r>
    </w:p>
    <w:p w14:paraId="3F287111" w14:textId="77777777" w:rsidR="00A230D1" w:rsidRPr="00795F17" w:rsidRDefault="00A230D1" w:rsidP="0044393D">
      <w:pPr>
        <w:rPr>
          <w:i/>
          <w:iCs/>
        </w:rPr>
      </w:pPr>
      <w:r w:rsidRPr="00795F17">
        <w:rPr>
          <w:i/>
          <w:iCs/>
        </w:rPr>
        <w:t xml:space="preserve">Państwa Członkowskie ustalają, że wszystkie niezbędne poprawy stanu jcw mogą być w sposób racjonalny osiągnięte w okresie czasu wymienionym w tym ustępie ze względu na przynajmniej jedną z następujących przyczyn: </w:t>
      </w:r>
    </w:p>
    <w:p w14:paraId="0D867950" w14:textId="77777777" w:rsidR="00A230D1" w:rsidRPr="00795F17" w:rsidRDefault="00A230D1" w:rsidP="001F565A">
      <w:pPr>
        <w:pStyle w:val="Numerowanie"/>
        <w:numPr>
          <w:ilvl w:val="0"/>
          <w:numId w:val="83"/>
        </w:numPr>
        <w:ind w:left="426" w:hanging="426"/>
        <w:rPr>
          <w:i/>
          <w:iCs/>
        </w:rPr>
      </w:pPr>
      <w:r w:rsidRPr="00795F17">
        <w:rPr>
          <w:i/>
          <w:iCs/>
        </w:rPr>
        <w:t>Ze względu na możliwości techniczne, skala wymaganych popraw może być osiągnięta tylko w etapach przekraczających określony czas.</w:t>
      </w:r>
    </w:p>
    <w:p w14:paraId="7AE8A742" w14:textId="77777777" w:rsidR="00A230D1" w:rsidRPr="00795F17" w:rsidRDefault="00A230D1" w:rsidP="001F565A">
      <w:pPr>
        <w:pStyle w:val="Numerowanie"/>
        <w:numPr>
          <w:ilvl w:val="0"/>
          <w:numId w:val="83"/>
        </w:numPr>
        <w:ind w:left="426" w:hanging="426"/>
        <w:rPr>
          <w:i/>
          <w:iCs/>
        </w:rPr>
      </w:pPr>
      <w:r w:rsidRPr="00795F17">
        <w:rPr>
          <w:i/>
          <w:iCs/>
        </w:rPr>
        <w:t>Zakończenie poprawy w tej skali czasowej byłoby nieproporcjonalnie kosztowne.</w:t>
      </w:r>
    </w:p>
    <w:p w14:paraId="4A658DD4" w14:textId="77777777" w:rsidR="00A230D1" w:rsidRPr="00795F17" w:rsidRDefault="00A230D1" w:rsidP="001F565A">
      <w:pPr>
        <w:pStyle w:val="Numerowanie"/>
        <w:numPr>
          <w:ilvl w:val="0"/>
          <w:numId w:val="83"/>
        </w:numPr>
        <w:ind w:left="426" w:hanging="426"/>
        <w:rPr>
          <w:i/>
          <w:iCs/>
        </w:rPr>
      </w:pPr>
      <w:r w:rsidRPr="00795F17">
        <w:rPr>
          <w:i/>
          <w:iCs/>
        </w:rPr>
        <w:t>Naturalne warunki nie pozwalają na zgodne z czasem poprawienie się stanu jcw.</w:t>
      </w:r>
    </w:p>
    <w:p w14:paraId="34FEEBC9" w14:textId="2BAF8DAE" w:rsidR="00A230D1" w:rsidRPr="00795F17" w:rsidRDefault="00A230D1" w:rsidP="0044393D">
      <w:r w:rsidRPr="00795F17">
        <w:t>Przedmiotowe odstępstwo ma charakter terminowy i powinno być ograniczone do</w:t>
      </w:r>
      <w:r w:rsidR="00715D1B" w:rsidRPr="00795F17">
        <w:t xml:space="preserve"> </w:t>
      </w:r>
      <w:r w:rsidRPr="00795F17">
        <w:t>maksimum dwóch dalszych uaktualnień PGW, co oznacza że osiągnięcie celów środowiskowych co do zasady może być odroczone do 2027</w:t>
      </w:r>
      <w:r w:rsidR="00715D1B" w:rsidRPr="00795F17">
        <w:t> </w:t>
      </w:r>
      <w:r w:rsidRPr="00795F17">
        <w:t>r., o ile zostały wdrożone wszystkie działania naprawcze. Nie dotyczy to</w:t>
      </w:r>
      <w:r w:rsidR="00715D1B" w:rsidRPr="00795F17">
        <w:t> </w:t>
      </w:r>
      <w:r w:rsidRPr="00795F17">
        <w:t>przypadków, w których odstępstwo jest uzasadnione warunkami naturalnymi, które determinują tempo osiągania celów środowiskowych po wdrożeniu działań naprawczych oraz możliwość naturalnej regeneracji ekosystemów. Perspektywa terminowa wygląda inaczej w odniesieniu do substancji wymienionych w dyrektywie 2013/39/UE zmieniającej dyrektywy 2000/60/WE i 2008/105/WE w</w:t>
      </w:r>
      <w:r w:rsidR="00715D1B" w:rsidRPr="00795F17">
        <w:t> </w:t>
      </w:r>
      <w:r w:rsidRPr="00795F17">
        <w:t>zakresie substancji priorytetowych w dziedzinie polityki wodnej. Ten akt prawny wprowadził normy środowiskowe dla dodatkowych 1</w:t>
      </w:r>
      <w:r w:rsidR="00F668C4" w:rsidRPr="00795F17">
        <w:t>2</w:t>
      </w:r>
      <w:r w:rsidRPr="00795F17">
        <w:t xml:space="preserve"> (poza 33 substancjami priorytetowymi i ośmioma innymi substancjami zanieczyszczającymi już wprowadzonymi na mocy aneksu II do dyrektywy Parlamentu Europejskiego i Rady 2008/105/WE z dnia 16 grudnia 2008 roku w sprawie środowiskowych norm jakości w dziedzinie polityki wodnej) substancji zidentyfikowanych jako niebezpieczne dla środowiska wodnego oraz zmieniająca normy środowiskowe dla niektórych substancji już włączonych do listy. Dla</w:t>
      </w:r>
      <w:r w:rsidR="00646D67" w:rsidRPr="00795F17">
        <w:t> </w:t>
      </w:r>
      <w:r w:rsidRPr="00795F17">
        <w:t>tych 1</w:t>
      </w:r>
      <w:r w:rsidR="00F668C4" w:rsidRPr="00795F17">
        <w:t>2</w:t>
      </w:r>
      <w:r w:rsidRPr="00795F17">
        <w:t xml:space="preserve"> substancji cel środowiskowy może być odroczony do 2039 r. ze względu na przesłanki uwzględniające nie tylko warunki naturalne, ale również możliwości techniczne i nieproporcjonalne koszty.</w:t>
      </w:r>
      <w:r w:rsidR="00F668C4" w:rsidRPr="00795F17">
        <w:t xml:space="preserve"> Substancje, o których mowa powyżej, to: dikofol, kwas perfluorook</w:t>
      </w:r>
      <w:r w:rsidR="00F84DD5" w:rsidRPr="00795F17">
        <w:t>tan</w:t>
      </w:r>
      <w:r w:rsidR="00F668C4" w:rsidRPr="00795F17">
        <w:t>osulfonowy i jego pochodne (PFOS), chinoksyfen, dioksyny i związki dioksynopodobne, aklonifen, bifenoks, cybutryna, cypermetryna, dichlorfos, heksabromocyklododekany (HBCDD), terbutryna, heptachlor i epoksyd heptachloru. Pełna lista substancji priorytetowych jest wyszczególniona w rozporządzeniu Ministra Gospodarki Morskiej i Żeglugi Śródlądowej z dnia 1 marca 2019 r. w sprawie wykazu substancji priorytetowych. Są one również uwzględnione w r.kl.jcwp.</w:t>
      </w:r>
    </w:p>
    <w:p w14:paraId="32A85BD5" w14:textId="77777777" w:rsidR="00A230D1" w:rsidRPr="00795F17" w:rsidRDefault="00A230D1" w:rsidP="0044393D">
      <w:r w:rsidRPr="00795F17">
        <w:t xml:space="preserve">Odstępstwo ustanawiane w trybie art. 4 ust. 5 RDW oraz art. 63 ustawy pr.w. polega na ustaleniu </w:t>
      </w:r>
      <w:r w:rsidRPr="00795F17">
        <w:br/>
        <w:t>złagodzonych celów środowiskowych. Jego zastosowanie jest dopuszczalne jedynie dla tych jednolitych części wód, w których warunki naturalne lub działalność człowieka sprawiają, że:</w:t>
      </w:r>
    </w:p>
    <w:p w14:paraId="7FD7BDBC" w14:textId="004C603C" w:rsidR="00A230D1" w:rsidRPr="00795F17" w:rsidRDefault="00A230D1" w:rsidP="001F565A">
      <w:pPr>
        <w:pStyle w:val="Numerowanie"/>
        <w:numPr>
          <w:ilvl w:val="0"/>
          <w:numId w:val="84"/>
        </w:numPr>
        <w:ind w:left="567" w:hanging="567"/>
      </w:pPr>
      <w:r w:rsidRPr="00795F17">
        <w:t xml:space="preserve">osiągnięcie dobrego stanu wód jest niewykonalne lub/i </w:t>
      </w:r>
    </w:p>
    <w:p w14:paraId="1296E0D1" w14:textId="0F31B5A7" w:rsidR="00A230D1" w:rsidRPr="00795F17" w:rsidRDefault="00F668C4" w:rsidP="001F565A">
      <w:pPr>
        <w:pStyle w:val="Numerowanie"/>
        <w:numPr>
          <w:ilvl w:val="0"/>
          <w:numId w:val="84"/>
        </w:numPr>
        <w:ind w:left="567" w:hanging="567"/>
      </w:pPr>
      <w:r w:rsidRPr="00795F17">
        <w:t xml:space="preserve">nie </w:t>
      </w:r>
      <w:r w:rsidR="00A230D1" w:rsidRPr="00795F17">
        <w:t xml:space="preserve">istnieje wykonalna technicznie alternatywa dla presji powodowanej działalnością człowieka, </w:t>
      </w:r>
      <w:r w:rsidRPr="00795F17">
        <w:t xml:space="preserve">lub istnieje - </w:t>
      </w:r>
      <w:r w:rsidR="00A230D1" w:rsidRPr="00795F17">
        <w:t>ale jej wdrożenie rodziłoby nieproporcjonalnie wysokie koszty w stosunku do</w:t>
      </w:r>
      <w:r w:rsidR="001B15D5">
        <w:t> </w:t>
      </w:r>
      <w:r w:rsidR="00A230D1" w:rsidRPr="00795F17">
        <w:t>spodziewanych korzyści i</w:t>
      </w:r>
      <w:r w:rsidR="00646D67" w:rsidRPr="00795F17">
        <w:t> </w:t>
      </w:r>
      <w:r w:rsidR="00A230D1" w:rsidRPr="00795F17">
        <w:t xml:space="preserve">jednocześnie byłyby spełnione przesłanki wskazane w ww. przepisach. </w:t>
      </w:r>
    </w:p>
    <w:p w14:paraId="413B6DCB" w14:textId="0962358B" w:rsidR="00A230D1" w:rsidRPr="00795F17" w:rsidRDefault="00A230D1" w:rsidP="0044393D">
      <w:r w:rsidRPr="00795F17">
        <w:t>Do tego typu odstępstwa wytypowano te jcw, które są w stanie złym (w odniesieniu do</w:t>
      </w:r>
      <w:r w:rsidR="00715D1B" w:rsidRPr="00795F17">
        <w:t> </w:t>
      </w:r>
      <w:r w:rsidRPr="00795F17">
        <w:t>monitorowanych jcw) lub w których występuje presja zagrażająca celom środowiskowym (w</w:t>
      </w:r>
      <w:r w:rsidR="00715D1B" w:rsidRPr="00795F17">
        <w:t> </w:t>
      </w:r>
      <w:r w:rsidRPr="00795F17">
        <w:t xml:space="preserve">odniesieniu do niemonitorowanych jcwp) dla których stwierdzono: </w:t>
      </w:r>
    </w:p>
    <w:p w14:paraId="1FEFE39C" w14:textId="632228CE" w:rsidR="00A230D1" w:rsidRPr="001B15D5" w:rsidRDefault="00A230D1" w:rsidP="001B15D5">
      <w:pPr>
        <w:pStyle w:val="Akapitzlist"/>
      </w:pPr>
      <w:r w:rsidRPr="001B15D5">
        <w:t xml:space="preserve">występowanie warunków naturalnych </w:t>
      </w:r>
      <w:r w:rsidR="00F668C4" w:rsidRPr="001B15D5">
        <w:t xml:space="preserve">trwale </w:t>
      </w:r>
      <w:r w:rsidRPr="001B15D5">
        <w:t>uniemożliwiających osiągnięcie dobrego stanu wód,</w:t>
      </w:r>
    </w:p>
    <w:p w14:paraId="50FB8980" w14:textId="3CBD6F9B" w:rsidR="00A230D1" w:rsidRPr="001B15D5" w:rsidRDefault="00A230D1" w:rsidP="001B15D5">
      <w:pPr>
        <w:pStyle w:val="Akapitzlist"/>
      </w:pPr>
      <w:r w:rsidRPr="001B15D5">
        <w:t>brak pożądanej (tj. dającej wysokie prawdopodobieństwo osiągnięcia celów środowiskowych) skuteczności działań naprawczych i brak alternatywy (wykonalnej technicznie i niepowodującej nieproporcjonalnych kosztów) dla prowadzonej działalności człowieka zaspokajającej potrzeby w zakresie środowiska, w tym potrzeb</w:t>
      </w:r>
      <w:r w:rsidR="006254AA" w:rsidRPr="001B15D5">
        <w:t>y</w:t>
      </w:r>
      <w:r w:rsidRPr="001B15D5">
        <w:t xml:space="preserve"> </w:t>
      </w:r>
      <w:r w:rsidR="006254AA" w:rsidRPr="001B15D5">
        <w:t xml:space="preserve">społeczne </w:t>
      </w:r>
      <w:r w:rsidRPr="001B15D5">
        <w:t>lub</w:t>
      </w:r>
      <w:r w:rsidR="001B15D5" w:rsidRPr="001B15D5">
        <w:t> </w:t>
      </w:r>
      <w:r w:rsidR="006254AA" w:rsidRPr="001B15D5">
        <w:t>gospodarcze</w:t>
      </w:r>
      <w:r w:rsidRPr="001B15D5">
        <w:t>.</w:t>
      </w:r>
    </w:p>
    <w:p w14:paraId="13DE6B38" w14:textId="77777777" w:rsidR="009E0636" w:rsidRPr="00795F17" w:rsidRDefault="00A230D1" w:rsidP="0044393D">
      <w:bookmarkStart w:id="426" w:name="_Hlk67480584"/>
      <w:r w:rsidRPr="00795F17">
        <w:t xml:space="preserve">RDW nie </w:t>
      </w:r>
      <w:r w:rsidR="00CE64E7" w:rsidRPr="00795F17">
        <w:t xml:space="preserve">zakłada </w:t>
      </w:r>
      <w:r w:rsidRPr="00795F17">
        <w:t>hierarchicznego związku między odstępstwem ustanawianym w trybie art. 4 ust. 4</w:t>
      </w:r>
      <w:r w:rsidR="00646D67" w:rsidRPr="00795F17">
        <w:t> </w:t>
      </w:r>
      <w:r w:rsidRPr="00795F17">
        <w:t>i</w:t>
      </w:r>
      <w:r w:rsidR="00715D1B" w:rsidRPr="00795F17">
        <w:t> </w:t>
      </w:r>
      <w:r w:rsidRPr="00795F17">
        <w:t xml:space="preserve">art. 4 ust. 5 RDW. </w:t>
      </w:r>
      <w:bookmarkEnd w:id="426"/>
      <w:r w:rsidRPr="00795F17">
        <w:t xml:space="preserve">W ramach analiz związanych z opracowywaniem IIaPGW została dokonana ocena, czy pełna realizacja zestawów działań pozostawia ryzyko nieosiągnięcia celów środowiskowych </w:t>
      </w:r>
      <w:r w:rsidR="00F668C4" w:rsidRPr="00795F17">
        <w:t>(</w:t>
      </w:r>
      <w:r w:rsidRPr="00795F17">
        <w:t>do</w:t>
      </w:r>
      <w:r w:rsidR="00715D1B" w:rsidRPr="00795F17">
        <w:t> </w:t>
      </w:r>
      <w:r w:rsidRPr="00795F17">
        <w:t>2027</w:t>
      </w:r>
      <w:r w:rsidR="00404E96" w:rsidRPr="00795F17">
        <w:t> </w:t>
      </w:r>
      <w:r w:rsidRPr="00795F17">
        <w:t>r.</w:t>
      </w:r>
      <w:r w:rsidR="00F668C4" w:rsidRPr="00795F17">
        <w:t xml:space="preserve">, po 2027 r. </w:t>
      </w:r>
      <w:r w:rsidRPr="00795F17">
        <w:t xml:space="preserve">lub </w:t>
      </w:r>
      <w:r w:rsidR="00F668C4" w:rsidRPr="00795F17">
        <w:t xml:space="preserve">do </w:t>
      </w:r>
      <w:r w:rsidRPr="00795F17">
        <w:t>2039</w:t>
      </w:r>
      <w:r w:rsidR="00646D67" w:rsidRPr="00795F17">
        <w:t> </w:t>
      </w:r>
      <w:r w:rsidRPr="00795F17">
        <w:t>r. w odniesieniu do substancji priorytetowych wprowadzonych dyrektywą 2013/39). Jeżeli takie ryzyko wykluczono, to przedstawiono uzasadnienie dla odroczenia w czasie terminu osiągnięcia celów środowiskowych</w:t>
      </w:r>
      <w:r w:rsidR="00F668C4" w:rsidRPr="00795F17">
        <w:t>. Dotyczy to jcw</w:t>
      </w:r>
      <w:r w:rsidR="009E0636" w:rsidRPr="00795F17">
        <w:t>:</w:t>
      </w:r>
    </w:p>
    <w:p w14:paraId="4D9A7E26" w14:textId="1367356B" w:rsidR="009E0636" w:rsidRPr="001B15D5" w:rsidRDefault="009E0636" w:rsidP="001B15D5">
      <w:pPr>
        <w:pStyle w:val="Akapitzlist"/>
      </w:pPr>
      <w:r w:rsidRPr="001B15D5">
        <w:t>których stan oceniono jako zły</w:t>
      </w:r>
      <w:r w:rsidR="00A63CEB" w:rsidRPr="001B15D5">
        <w:t xml:space="preserve"> (</w:t>
      </w:r>
      <w:bookmarkStart w:id="427" w:name="_Hlk68073408"/>
      <w:r w:rsidR="00A63CEB" w:rsidRPr="001B15D5">
        <w:t>na podstawie badań PMŚ za lata 2014-2019 w odniesieniu do wartości wskazanych w r.kl.jcwp obowiązujących od 2022 r.)</w:t>
      </w:r>
      <w:bookmarkEnd w:id="427"/>
      <w:r w:rsidRPr="001B15D5">
        <w:t>, ale prognozowana skuteczność programu działań pozwala na osiągnięcie celów środowiskowych do 2027 r. (lub: 2039 r. w odniesieniu do substancji priorytetowych wprowadzonych dyrektywą</w:t>
      </w:r>
      <w:r w:rsidR="00A230D1" w:rsidRPr="001B15D5">
        <w:t xml:space="preserve"> 2013/39). </w:t>
      </w:r>
    </w:p>
    <w:p w14:paraId="61DAC907" w14:textId="16712C99" w:rsidR="009E0636" w:rsidRPr="001B15D5" w:rsidRDefault="00A21DE2" w:rsidP="001B15D5">
      <w:pPr>
        <w:pStyle w:val="Akapitzlist"/>
      </w:pPr>
      <w:r w:rsidRPr="001B15D5">
        <w:t>k</w:t>
      </w:r>
      <w:r w:rsidR="009E0636" w:rsidRPr="001B15D5">
        <w:t>tóre są niemonitorowane i znajdują się pod wpływem presji zagrażającej celom środowiskowym, jednak skuteczność programu działań zakłada możliwość osiągnięcia tych celów (w takim przypadku przyjęto, że cele zostaną osiągnięte po 2027 r.)</w:t>
      </w:r>
    </w:p>
    <w:p w14:paraId="5CD6C552" w14:textId="7D260931" w:rsidR="00A230D1" w:rsidRPr="00795F17" w:rsidRDefault="009E0636" w:rsidP="009E0636">
      <w:r w:rsidRPr="00795F17">
        <w:t>W</w:t>
      </w:r>
      <w:r w:rsidR="00A230D1" w:rsidRPr="00795F17">
        <w:t xml:space="preserve"> przypadku stwierdzenia ryzyka </w:t>
      </w:r>
      <w:r w:rsidRPr="00795F17">
        <w:t xml:space="preserve">trwałego </w:t>
      </w:r>
      <w:r w:rsidR="00A230D1" w:rsidRPr="00795F17">
        <w:t>nieosiągnięcia celów środowiskowych (pomimo pełnego wdrożenia zestawów działań</w:t>
      </w:r>
      <w:r w:rsidRPr="00795F17">
        <w:t xml:space="preserve"> i dążenia do osiągnięcia możliwie najlepszego stanu wód</w:t>
      </w:r>
      <w:r w:rsidR="00A230D1" w:rsidRPr="00795F17">
        <w:t>), przedstawiono uzasadnienie dla odstępstwa polegającego na złagodzeniu celów środowiskowych oraz sformułowano ten cel w sposób adekwatny do dostępnych danych. Powyższe oznacza, że przy ustalaniu odstępstwa w trybie art. 4 ust. 5 RDW w pierwszej kolejności należało udowodnić wykluczenie przedłużenia terminu osiągnięcia celów środowiskowych, a dopiero w drugiej kolejności ustalano mniej rygorystyczne cele.</w:t>
      </w:r>
    </w:p>
    <w:p w14:paraId="1F8FBEE2" w14:textId="175AA38C" w:rsidR="00A230D1" w:rsidRPr="00795F17" w:rsidRDefault="00A230D1" w:rsidP="0044393D">
      <w:r w:rsidRPr="00795F17">
        <w:t>Na poniższym diagramie przedstawiono schemat decyzyjny w zakresie typowania przypadków wymagających odstępstw (diagram opracowany na podstawie logiki art. 4 ust. 4-5 RDW).</w:t>
      </w:r>
    </w:p>
    <w:p w14:paraId="2C7F4C91" w14:textId="313FD5DA" w:rsidR="0096755D" w:rsidRPr="00795F17" w:rsidRDefault="009E0636" w:rsidP="00646D67">
      <w:pPr>
        <w:pStyle w:val="wykrespolozenie"/>
      </w:pPr>
      <w:r w:rsidRPr="00795F17">
        <w:rPr>
          <w:noProof/>
          <w:lang w:eastAsia="pl-PL"/>
        </w:rPr>
        <w:drawing>
          <wp:inline distT="0" distB="0" distL="0" distR="0" wp14:anchorId="78FBD806" wp14:editId="709B4820">
            <wp:extent cx="5469505" cy="6477000"/>
            <wp:effectExtent l="0" t="0" r="0" b="0"/>
            <wp:docPr id="58" name="Obraz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l="6467" r="2553"/>
                    <a:stretch/>
                  </pic:blipFill>
                  <pic:spPr bwMode="auto">
                    <a:xfrm>
                      <a:off x="0" y="0"/>
                      <a:ext cx="5499016" cy="6511947"/>
                    </a:xfrm>
                    <a:prstGeom prst="rect">
                      <a:avLst/>
                    </a:prstGeom>
                    <a:ln>
                      <a:noFill/>
                    </a:ln>
                    <a:extLst>
                      <a:ext uri="{53640926-AAD7-44D8-BBD7-CCE9431645EC}">
                        <a14:shadowObscured xmlns:a14="http://schemas.microsoft.com/office/drawing/2010/main"/>
                      </a:ext>
                    </a:extLst>
                  </pic:spPr>
                </pic:pic>
              </a:graphicData>
            </a:graphic>
          </wp:inline>
        </w:drawing>
      </w:r>
    </w:p>
    <w:p w14:paraId="689AB09A" w14:textId="0334F3E3" w:rsidR="00A230D1" w:rsidRPr="00795F17" w:rsidRDefault="0096755D" w:rsidP="00867E43">
      <w:pPr>
        <w:pStyle w:val="Rysunek"/>
        <w:rPr>
          <w:sz w:val="24"/>
          <w:szCs w:val="24"/>
        </w:rPr>
      </w:pPr>
      <w:bookmarkStart w:id="428" w:name="_Toc68703788"/>
      <w:r w:rsidRPr="00795F17">
        <w:t xml:space="preserve">Rysunek </w:t>
      </w:r>
      <w:fldSimple w:instr=" STYLEREF 1 \s ">
        <w:r w:rsidR="00550571">
          <w:rPr>
            <w:noProof/>
          </w:rPr>
          <w:t>8</w:t>
        </w:r>
      </w:fldSimple>
      <w:r w:rsidR="00650849" w:rsidRPr="00795F17">
        <w:noBreakHyphen/>
      </w:r>
      <w:fldSimple w:instr=" SEQ Rysunek \* ARABIC \s 1 ">
        <w:r w:rsidR="00550571">
          <w:rPr>
            <w:noProof/>
          </w:rPr>
          <w:t>1</w:t>
        </w:r>
      </w:fldSimple>
      <w:r w:rsidRPr="00795F17">
        <w:tab/>
        <w:t>Algorytm decyzyjny zastosowania odstępstw w trybie art. 4 ust</w:t>
      </w:r>
      <w:r w:rsidR="00715D1B" w:rsidRPr="00795F17">
        <w:t>.</w:t>
      </w:r>
      <w:r w:rsidRPr="00795F17">
        <w:t xml:space="preserve"> 4 i 5 RDW</w:t>
      </w:r>
      <w:bookmarkEnd w:id="428"/>
    </w:p>
    <w:p w14:paraId="7467FB8E" w14:textId="20D9DEE0" w:rsidR="00A230D1" w:rsidRPr="00795F17" w:rsidRDefault="00A230D1" w:rsidP="0044393D">
      <w:pPr>
        <w:pStyle w:val="rdo"/>
      </w:pPr>
      <w:r w:rsidRPr="00795F17">
        <w:t xml:space="preserve">Źródło: </w:t>
      </w:r>
      <w:r w:rsidR="00FD7248" w:rsidRPr="00795F17">
        <w:t>opracowanie własne</w:t>
      </w:r>
    </w:p>
    <w:p w14:paraId="542A7537" w14:textId="77777777" w:rsidR="00A230D1" w:rsidRPr="00795F17" w:rsidRDefault="00A230D1" w:rsidP="0044393D">
      <w:r w:rsidRPr="00795F17">
        <w:t>Analiza konieczności oraz możliwości zastosowania odstępstw od osiągnięcia celów środowiskowych została przeprowadzona na podstawie:</w:t>
      </w:r>
    </w:p>
    <w:p w14:paraId="7BDF97EB" w14:textId="3DB6B618" w:rsidR="00A230D1" w:rsidRPr="00795F17" w:rsidRDefault="00A230D1" w:rsidP="001F565A">
      <w:pPr>
        <w:pStyle w:val="Numerowanie"/>
        <w:numPr>
          <w:ilvl w:val="0"/>
          <w:numId w:val="100"/>
        </w:numPr>
        <w:ind w:left="426" w:hanging="426"/>
      </w:pPr>
      <w:r w:rsidRPr="00795F17">
        <w:t>oceny stanu jcw</w:t>
      </w:r>
      <w:r w:rsidR="009E0636" w:rsidRPr="00795F17">
        <w:t xml:space="preserve"> (w odniesieniu do monitorowanych jcw)</w:t>
      </w:r>
      <w:r w:rsidRPr="00795F17">
        <w:t>,</w:t>
      </w:r>
    </w:p>
    <w:p w14:paraId="4BD40383" w14:textId="77777777" w:rsidR="00A230D1" w:rsidRPr="00795F17" w:rsidRDefault="00A230D1" w:rsidP="001F565A">
      <w:pPr>
        <w:pStyle w:val="Numerowanie"/>
        <w:numPr>
          <w:ilvl w:val="0"/>
          <w:numId w:val="100"/>
        </w:numPr>
        <w:ind w:left="426" w:hanging="426"/>
      </w:pPr>
      <w:r w:rsidRPr="00795F17">
        <w:t>zagrożenia nieosiągnięciem celów środowiskowych,</w:t>
      </w:r>
    </w:p>
    <w:p w14:paraId="1F979D39" w14:textId="77777777" w:rsidR="00A230D1" w:rsidRPr="00795F17" w:rsidRDefault="00A230D1" w:rsidP="001F565A">
      <w:pPr>
        <w:pStyle w:val="Numerowanie"/>
        <w:numPr>
          <w:ilvl w:val="0"/>
          <w:numId w:val="100"/>
        </w:numPr>
        <w:ind w:left="426" w:hanging="426"/>
      </w:pPr>
      <w:r w:rsidRPr="00795F17">
        <w:t>zidentyfikowanych oddziaływań antropogenicznych, będących przyczyną tego zagrożenia,</w:t>
      </w:r>
    </w:p>
    <w:p w14:paraId="16774503" w14:textId="77777777" w:rsidR="00A230D1" w:rsidRPr="00795F17" w:rsidRDefault="00A230D1" w:rsidP="001F565A">
      <w:pPr>
        <w:pStyle w:val="Numerowanie"/>
        <w:numPr>
          <w:ilvl w:val="0"/>
          <w:numId w:val="100"/>
        </w:numPr>
        <w:ind w:left="426" w:hanging="426"/>
      </w:pPr>
      <w:r w:rsidRPr="00795F17">
        <w:t>programów działań (i ich skuteczności) dla jcw.</w:t>
      </w:r>
    </w:p>
    <w:p w14:paraId="789F4B7E" w14:textId="1280588C" w:rsidR="00A230D1" w:rsidRPr="00795F17" w:rsidRDefault="00A230D1" w:rsidP="0044393D">
      <w:r w:rsidRPr="00795F17">
        <w:t>Zasadność zastosowania odstępstwa przeanalizowana została dla tych jcw, których stan został oceniony poniżej dobrego (według wartości obowiązujących od 2022</w:t>
      </w:r>
      <w:r w:rsidR="00715D1B" w:rsidRPr="00795F17">
        <w:t> </w:t>
      </w:r>
      <w:r w:rsidRPr="00795F17">
        <w:t xml:space="preserve">r.). W przypadku gdy dane uzyskane w ramach PMŚ nie pozwoliły na dokonanie oceny stanu wód, przeprowadzono analizę istotności presji która pozwoliła na zidentyfikowanie tych jcwp, dla których z dużym stopniem prawdopodobieństwa występuje zagrożenie dla celów środowiskowych. </w:t>
      </w:r>
    </w:p>
    <w:p w14:paraId="763641A3" w14:textId="5FD03BC6" w:rsidR="00A230D1" w:rsidRPr="00795F17" w:rsidRDefault="00A230D1" w:rsidP="0044393D">
      <w:r w:rsidRPr="00795F17">
        <w:t xml:space="preserve">Konieczność zastosowania odstępstw nie była analizowana dla tych jcw, dla których w ramach PMŚ </w:t>
      </w:r>
      <w:r w:rsidRPr="00795F17">
        <w:br/>
        <w:t>nie stwierdzono złego stanu wód oraz dla tych jcw o nieznanym stanie</w:t>
      </w:r>
      <w:r w:rsidR="009E0636" w:rsidRPr="00795F17">
        <w:t xml:space="preserve"> (niemonitorowanych)</w:t>
      </w:r>
      <w:r w:rsidRPr="00795F17">
        <w:t>, które w</w:t>
      </w:r>
      <w:r w:rsidR="009E0636" w:rsidRPr="00795F17">
        <w:t> </w:t>
      </w:r>
      <w:r w:rsidRPr="00795F17">
        <w:t xml:space="preserve">ramach oceny ryzyka nie zostały ocenione jako zagrożone nieosiągnięciem celów środowiskowych (taka ocena oznacza, że dobry stan najprawdopodobniej został osiągnięty, wobec czego stosowanie jakiegokolwiek odstępstwa jest niezasadne). </w:t>
      </w:r>
    </w:p>
    <w:p w14:paraId="493EE380" w14:textId="2F6E2CFA" w:rsidR="00E45C8E" w:rsidRDefault="00E45C8E" w:rsidP="00E45C8E">
      <w:bookmarkStart w:id="429" w:name="_Hlk68210759"/>
      <w:r w:rsidRPr="00D6249B">
        <w:t>W ramach IIaPGW konsumowane</w:t>
      </w:r>
      <w:r>
        <w:rPr>
          <w:color w:val="000000"/>
        </w:rPr>
        <w:t xml:space="preserve"> są wyniki wszystkich zrealizowanych prac wchodzących w zakres merytorycznego przygotowania w tym między innymi</w:t>
      </w:r>
      <w:r w:rsidR="00BA6B41">
        <w:rPr>
          <w:color w:val="000000"/>
        </w:rPr>
        <w:t xml:space="preserve"> </w:t>
      </w:r>
      <w:r>
        <w:rPr>
          <w:i/>
          <w:iCs/>
          <w:color w:val="000000"/>
        </w:rPr>
        <w:t xml:space="preserve">Analizy znaczących oddziaływań </w:t>
      </w:r>
      <w:r w:rsidR="00021286">
        <w:rPr>
          <w:i/>
          <w:iCs/>
          <w:color w:val="000000"/>
        </w:rPr>
        <w:t>-</w:t>
      </w:r>
      <w:r>
        <w:rPr>
          <w:i/>
          <w:iCs/>
          <w:color w:val="000000"/>
        </w:rPr>
        <w:t xml:space="preserve"> jcwp (…), </w:t>
      </w:r>
      <w:r>
        <w:rPr>
          <w:color w:val="000000"/>
        </w:rPr>
        <w:t>która zawiera wyniki oceny ryzyka nieosiągnięcia celów środowiskowych, przeprowadzonej w sposób zgodny z wymogami RDW, tzn. przy założeniu, iż determinantem uznania jcwp za zagrożoną są presje na</w:t>
      </w:r>
      <w:r w:rsidR="001B15D5">
        <w:rPr>
          <w:color w:val="000000"/>
        </w:rPr>
        <w:t> </w:t>
      </w:r>
      <w:r>
        <w:rPr>
          <w:color w:val="000000"/>
        </w:rPr>
        <w:t xml:space="preserve">elementy biologiczne zależne od fizykochemii, biologiczne zależne od hydromorfologii. </w:t>
      </w:r>
      <w:r>
        <w:t>Oznacza to, że jeśli stan stwierdzonych elementów biologicznych był umiarkowany i nie zidentyfikowano presji, to</w:t>
      </w:r>
      <w:r w:rsidR="001B15D5">
        <w:t> </w:t>
      </w:r>
      <w:r>
        <w:t>taka jcwp nie była uznawana za „zagrożoną”</w:t>
      </w:r>
      <w:r>
        <w:rPr>
          <w:color w:val="000000"/>
        </w:rPr>
        <w:t>. O</w:t>
      </w:r>
      <w:r>
        <w:t xml:space="preserve">znacza to także, że jeśli stan elementów biologicznych jest dobry, a stan elementów fizykochemicznych został stwierdzony jako gorszy niż II klasa (ale nie miał wpływu na zagrożenie dla elementów biologicznych), to taki przypadek nie był przesłanką do nadania statusu zagrożenia dla celów środowiskowych jcwp. </w:t>
      </w:r>
    </w:p>
    <w:p w14:paraId="0CAA736E" w14:textId="3FBC0ECF" w:rsidR="00E45C8E" w:rsidRDefault="00E45C8E" w:rsidP="00E45C8E">
      <w:r w:rsidRPr="00D6249B">
        <w:t>Na potrzeby wskazania odstępstw</w:t>
      </w:r>
      <w:r>
        <w:rPr>
          <w:color w:val="000000"/>
        </w:rPr>
        <w:t xml:space="preserve"> w IIaPGW konieczne jest dodatkowe uwzględnienie oceny stanu ekologicznego lub potencjału ekologicznego (zgodnie z r.kl.jcwp), co oznacza uwzględnienie w ocenie warunków do odstępstw bieżącego przekroczenia wartości granicznych wskaźników fizykochemicznych, które w warunkach utrzymywania się w przyszłości mogą negatywnie wpłynąć na</w:t>
      </w:r>
      <w:r w:rsidR="001B15D5">
        <w:rPr>
          <w:color w:val="000000"/>
        </w:rPr>
        <w:t> </w:t>
      </w:r>
      <w:r>
        <w:rPr>
          <w:color w:val="000000"/>
        </w:rPr>
        <w:t xml:space="preserve">stan elementów biologicznych. Proces reakcji organizmów wodnych i wodozależnych na cechy chemiczne i fizykochemiczne wód jest rozciągnięty w czasie i zależy od wielu czynników </w:t>
      </w:r>
      <w:r w:rsidR="001B15D5">
        <w:rPr>
          <w:color w:val="000000"/>
        </w:rPr>
        <w:br/>
      </w:r>
      <w:r>
        <w:rPr>
          <w:color w:val="000000"/>
        </w:rPr>
        <w:t>(m.in. warunków naturalnych). Rozłożona w czasie reakcja organizmów wodnych i wodozależnych na</w:t>
      </w:r>
      <w:r w:rsidR="001B15D5">
        <w:rPr>
          <w:color w:val="000000"/>
        </w:rPr>
        <w:t> </w:t>
      </w:r>
      <w:r>
        <w:rPr>
          <w:color w:val="000000"/>
        </w:rPr>
        <w:t xml:space="preserve">poprawę cech chemicznych i fizykochemicznych przebiega podobnie </w:t>
      </w:r>
      <w:r w:rsidR="00021286">
        <w:rPr>
          <w:color w:val="000000"/>
        </w:rPr>
        <w:t>-</w:t>
      </w:r>
      <w:r>
        <w:rPr>
          <w:color w:val="000000"/>
        </w:rPr>
        <w:t xml:space="preserve"> stąd tak trudne jest uzyskanie szybkiej poprawy warunków biologicznych w wodach powierzchniowych po uzyskaniu wysokiej jakości parametrów </w:t>
      </w:r>
      <w:r w:rsidRPr="00D6249B">
        <w:t>fizykochemicznych wód.</w:t>
      </w:r>
    </w:p>
    <w:p w14:paraId="021AF2D8" w14:textId="3BEB7E3E" w:rsidR="00E45C8E" w:rsidRPr="00D6249B" w:rsidRDefault="00E45C8E" w:rsidP="00E45C8E">
      <w:r w:rsidRPr="00D6249B">
        <w:t xml:space="preserve">W konsekwencji </w:t>
      </w:r>
      <w:r>
        <w:t>przyjęto, że jeżeli ocena stanu ekologicznego lub potencjału ekologicznego jest gorsza niż stan dobry (czego przyczyną mogło być np. znaczne przekroczenie wartości granicznych klasy II jednego wskaźnika fizykochemicznego, zgodnie z pkt X.6 w zał. 12 i pkt XII.3 w zał. 13 do r.kl.jcwp), to</w:t>
      </w:r>
      <w:r w:rsidR="001B15D5">
        <w:t> </w:t>
      </w:r>
      <w:r>
        <w:t xml:space="preserve">tak oceniona jcwp była typowana do odstępstwa terminowego </w:t>
      </w:r>
      <w:r w:rsidR="00021286">
        <w:t>-</w:t>
      </w:r>
      <w:r>
        <w:t xml:space="preserve"> mimo że w </w:t>
      </w:r>
      <w:r>
        <w:rPr>
          <w:i/>
          <w:iCs/>
          <w:color w:val="000000"/>
        </w:rPr>
        <w:t>Analizie znaczących oddziaływań</w:t>
      </w:r>
      <w:r>
        <w:t xml:space="preserve"> nie była uznana za zagrożoną. </w:t>
      </w:r>
      <w:r>
        <w:rPr>
          <w:color w:val="000000"/>
        </w:rPr>
        <w:t>Przyjęte wartości progowe przekroczeń dla uznania ich jako znaczące i wpływające na konieczność wskazania do odstępstw są identyczne, co do zasady, z</w:t>
      </w:r>
      <w:r w:rsidR="001B15D5">
        <w:rPr>
          <w:color w:val="000000"/>
        </w:rPr>
        <w:t> </w:t>
      </w:r>
      <w:r>
        <w:rPr>
          <w:color w:val="000000"/>
        </w:rPr>
        <w:t xml:space="preserve">wartościami progowymi zastosowanymi w </w:t>
      </w:r>
      <w:r>
        <w:rPr>
          <w:i/>
          <w:iCs/>
          <w:color w:val="000000"/>
        </w:rPr>
        <w:t xml:space="preserve">Analizie znaczących oddziaływań </w:t>
      </w:r>
      <w:r w:rsidR="00021286">
        <w:rPr>
          <w:i/>
          <w:iCs/>
          <w:color w:val="000000"/>
        </w:rPr>
        <w:t>-</w:t>
      </w:r>
      <w:r>
        <w:rPr>
          <w:i/>
          <w:iCs/>
          <w:color w:val="000000"/>
        </w:rPr>
        <w:t xml:space="preserve"> jcwp (…),</w:t>
      </w:r>
      <w:r w:rsidR="00BA6B41">
        <w:rPr>
          <w:i/>
          <w:iCs/>
          <w:color w:val="000000"/>
        </w:rPr>
        <w:t xml:space="preserve"> </w:t>
      </w:r>
      <w:r>
        <w:rPr>
          <w:color w:val="000000"/>
        </w:rPr>
        <w:t>zgodnie z</w:t>
      </w:r>
      <w:r w:rsidR="001B15D5">
        <w:rPr>
          <w:color w:val="000000"/>
        </w:rPr>
        <w:t> </w:t>
      </w:r>
      <w:r>
        <w:rPr>
          <w:color w:val="000000"/>
        </w:rPr>
        <w:t xml:space="preserve">przyjętą </w:t>
      </w:r>
      <w:r w:rsidRPr="00D6249B">
        <w:t xml:space="preserve">Metodyką Analizy znaczących oddziaływań </w:t>
      </w:r>
      <w:r w:rsidR="00021286">
        <w:t>-</w:t>
      </w:r>
      <w:r w:rsidRPr="00D6249B">
        <w:t xml:space="preserve"> jcwp (…). </w:t>
      </w:r>
    </w:p>
    <w:p w14:paraId="5EE2FE91" w14:textId="184F6BF2" w:rsidR="00E45C8E" w:rsidRPr="004B023A" w:rsidRDefault="00E45C8E" w:rsidP="00E45C8E">
      <w:r w:rsidRPr="00D6249B">
        <w:t>Przy typowaniu jcwp do odstępstw</w:t>
      </w:r>
      <w:r>
        <w:rPr>
          <w:color w:val="000000"/>
        </w:rPr>
        <w:t xml:space="preserve"> uwzględniono fakt, że ocena skuteczności zestawów działań odnosi się do zamierzeń przypisanych konkretnym jcwp, bez uwzględnienia działań o charakterze krajowym oraz działań ukierunkowanych na cele środowiskowe obszarów ochrony przyrody. W związku z</w:t>
      </w:r>
      <w:r w:rsidR="001B15D5">
        <w:rPr>
          <w:color w:val="000000"/>
        </w:rPr>
        <w:t> </w:t>
      </w:r>
      <w:r>
        <w:rPr>
          <w:color w:val="000000"/>
        </w:rPr>
        <w:t>powyższym uznano, że działania dedykowano obszarom chronionym korzystnie wpłyną na</w:t>
      </w:r>
      <w:r w:rsidR="001B15D5">
        <w:rPr>
          <w:color w:val="000000"/>
        </w:rPr>
        <w:t> </w:t>
      </w:r>
      <w:r>
        <w:rPr>
          <w:color w:val="000000"/>
        </w:rPr>
        <w:t xml:space="preserve">efektywność dążenia do osiągnięcia celów środowiskowych. W rezultacie w sytuacji, gdy przypisany dla jcwp zestaw działań nie zapewniał osiągnięcia celów środowiskowych, ale w granicach jcwp występował obszar chroniony z przypisanymi do niego działaniami (wynikającymi z wdrażania ustaleń przyjętych planów ochrony, zadań ochronnych i planów zadań ochronnych), to uznano </w:t>
      </w:r>
      <w:r w:rsidR="001B15D5">
        <w:rPr>
          <w:color w:val="000000"/>
        </w:rPr>
        <w:br/>
      </w:r>
      <w:r>
        <w:rPr>
          <w:color w:val="000000"/>
        </w:rPr>
        <w:t xml:space="preserve">że ich efektywność pozwoli na osiągnięcie celów środowiskowych jcwp w zakresie stanu/potencjału ekologicznego </w:t>
      </w:r>
      <w:r w:rsidR="00021286">
        <w:rPr>
          <w:color w:val="000000"/>
        </w:rPr>
        <w:t>-</w:t>
      </w:r>
      <w:r>
        <w:rPr>
          <w:color w:val="000000"/>
        </w:rPr>
        <w:t xml:space="preserve"> lecz w czasie późniejszym (po 2027 r.) ze względu na warunki naturalne determinujące skuteczność </w:t>
      </w:r>
      <w:r w:rsidRPr="00D6249B">
        <w:t>działań</w:t>
      </w:r>
      <w:bookmarkEnd w:id="429"/>
      <w:r w:rsidRPr="00D6249B">
        <w:t>.</w:t>
      </w:r>
    </w:p>
    <w:p w14:paraId="6E5FE117" w14:textId="798D4D27" w:rsidR="003C0A1F" w:rsidRDefault="003C0A1F" w:rsidP="003C0A1F">
      <w:r>
        <w:rPr>
          <w:color w:val="000000"/>
        </w:rPr>
        <w:t>W ramach IIaPGW konsumowane są wyniki wszystkich zrealizowanych prac wchodzących w zakres merytorycznego przygotowania w tym między innymi</w:t>
      </w:r>
      <w:r w:rsidR="00BA6B41">
        <w:rPr>
          <w:color w:val="000000"/>
        </w:rPr>
        <w:t xml:space="preserve"> </w:t>
      </w:r>
      <w:r>
        <w:rPr>
          <w:i/>
          <w:iCs/>
          <w:color w:val="000000"/>
        </w:rPr>
        <w:t xml:space="preserve">Analizy znaczących oddziaływań </w:t>
      </w:r>
      <w:r w:rsidR="00021286">
        <w:rPr>
          <w:i/>
          <w:iCs/>
          <w:color w:val="000000"/>
        </w:rPr>
        <w:t>-</w:t>
      </w:r>
      <w:r>
        <w:rPr>
          <w:i/>
          <w:iCs/>
          <w:color w:val="000000"/>
        </w:rPr>
        <w:t xml:space="preserve"> jcwp (…), </w:t>
      </w:r>
      <w:r>
        <w:rPr>
          <w:color w:val="000000"/>
        </w:rPr>
        <w:t>która</w:t>
      </w:r>
      <w:r w:rsidR="001B15D5">
        <w:rPr>
          <w:color w:val="000000"/>
        </w:rPr>
        <w:t> </w:t>
      </w:r>
      <w:r>
        <w:rPr>
          <w:color w:val="000000"/>
        </w:rPr>
        <w:t xml:space="preserve">zawiera wyniki oceny ryzyka nieosiągnięcia celów środowiskowych, przeprowadzonej w sposób zgodny z wymogami RDW, tzn. przy założeniu, iż determinantem uznania jcwp za zagrożoną są presje na elementy biologiczne zależne od fizykochemii, biologiczne zależne od hydromorfologii. </w:t>
      </w:r>
      <w:r>
        <w:t>Oznacza to, że jeśli stan stwierdzonych elementów biologicznych był umiarkowany i nie zidentyfikowano presji, to</w:t>
      </w:r>
      <w:r w:rsidR="001B15D5">
        <w:t> </w:t>
      </w:r>
      <w:r>
        <w:t>taka jcwp nie była uznawana za „zagrożoną”</w:t>
      </w:r>
      <w:r>
        <w:rPr>
          <w:color w:val="000000"/>
        </w:rPr>
        <w:t>. O</w:t>
      </w:r>
      <w:r>
        <w:t xml:space="preserve">znacza to także, że jeśli stan elementów biologicznych jest dobry, a stan elementów fizykochemicznych został stwierdzony jako gorszy niż II klasa (ale nie miał wpływu na zagrożenie dla elementów biologicznych), to taki przypadek nie był przesłanką do nadania statusu zagrożenia dla celów środowiskowych jcwp. </w:t>
      </w:r>
    </w:p>
    <w:p w14:paraId="6F4B1F98" w14:textId="386BC807" w:rsidR="003C0A1F" w:rsidRDefault="003C0A1F" w:rsidP="003C0A1F">
      <w:r>
        <w:rPr>
          <w:color w:val="000000"/>
        </w:rPr>
        <w:t>Na potrzeby wskazania odstępstw w IIaPGW konieczne jest dodatkowe uwzględnienie oceny stanu ekologicznego lub potencjału ekologicznego (zgodnie z r.kl.jcwp), co oznacza uwzględnienie w ocenie warunków do odstępstw bieżącego przekroczenia wartości granicznych wskaźników fizykochemicznych, które w warunkach utrzymywania się w przyszłości mogą negatywnie wpłynąć na</w:t>
      </w:r>
      <w:r w:rsidR="001B15D5">
        <w:rPr>
          <w:color w:val="000000"/>
        </w:rPr>
        <w:t> </w:t>
      </w:r>
      <w:r>
        <w:rPr>
          <w:color w:val="000000"/>
        </w:rPr>
        <w:t>stan elementów biologicznych. Proces reakcji organizmów wodnych i wodozależnych na cechy chemiczne i fizykochemiczne wód jest rozciągnięty w czasie i zależy od wielu czynników (m.in.</w:t>
      </w:r>
      <w:r w:rsidR="001B15D5">
        <w:rPr>
          <w:color w:val="000000"/>
        </w:rPr>
        <w:t> </w:t>
      </w:r>
      <w:r>
        <w:rPr>
          <w:color w:val="000000"/>
        </w:rPr>
        <w:t>warunków naturalnych). Rozłożona w czasie reakcja organizmów wodnych i wodozależnych na</w:t>
      </w:r>
      <w:r w:rsidR="001B15D5">
        <w:rPr>
          <w:color w:val="000000"/>
        </w:rPr>
        <w:t> </w:t>
      </w:r>
      <w:r>
        <w:rPr>
          <w:color w:val="000000"/>
        </w:rPr>
        <w:t xml:space="preserve">poprawę cech chemicznych i fizykochemicznych przebiega podobnie </w:t>
      </w:r>
      <w:r w:rsidR="00021286">
        <w:rPr>
          <w:color w:val="000000"/>
        </w:rPr>
        <w:t>-</w:t>
      </w:r>
      <w:r>
        <w:rPr>
          <w:color w:val="000000"/>
        </w:rPr>
        <w:t xml:space="preserve"> stąd tak trudne jest uzyskanie szybkiej poprawy warunków biologicznych w wodach powierzchniowych po uzyskaniu wysokiej jakości parametrów fizykochemicznych wód.</w:t>
      </w:r>
    </w:p>
    <w:p w14:paraId="30080E52" w14:textId="2C99D2D6" w:rsidR="003C0A1F" w:rsidRDefault="003C0A1F" w:rsidP="003C0A1F">
      <w:pPr>
        <w:rPr>
          <w:color w:val="000000"/>
        </w:rPr>
      </w:pPr>
      <w:r>
        <w:rPr>
          <w:color w:val="000000"/>
        </w:rPr>
        <w:t xml:space="preserve">W konsekwencji </w:t>
      </w:r>
      <w:r>
        <w:t>przyjęto, że jeżeli ocena stanu ekologicznego lub potencjału ekologicznego jest gorsza niż stan dobry (czego przyczyną mogło być np. znaczne przekroczenie wartości granicznych klasy II jednego wskaźnika fizykochemicznego, zgodnie z pkt X.6 w zał. 12 i pkt XII.3 w zał. 13 do r.kl.jcwp), to</w:t>
      </w:r>
      <w:r w:rsidR="001B15D5">
        <w:t> </w:t>
      </w:r>
      <w:r>
        <w:t xml:space="preserve">tak oceniona jcwp była typowana do odstępstwa terminowego </w:t>
      </w:r>
      <w:r w:rsidR="00021286">
        <w:t>-</w:t>
      </w:r>
      <w:r>
        <w:t xml:space="preserve"> mimo że w </w:t>
      </w:r>
      <w:r>
        <w:rPr>
          <w:i/>
          <w:iCs/>
          <w:color w:val="000000"/>
        </w:rPr>
        <w:t>Analizie znaczących oddziaływań</w:t>
      </w:r>
      <w:r>
        <w:t xml:space="preserve"> nie była uznana za zagrożoną. </w:t>
      </w:r>
      <w:r>
        <w:rPr>
          <w:color w:val="000000"/>
        </w:rPr>
        <w:t>Przyjęte wartości progowe przekroczeń dla uznania ich jako znaczące i wpływające na konieczność wskazania do odstępstw są identyczne, co do zasady, z</w:t>
      </w:r>
      <w:r w:rsidR="001B15D5">
        <w:rPr>
          <w:color w:val="000000"/>
        </w:rPr>
        <w:t> </w:t>
      </w:r>
      <w:r>
        <w:rPr>
          <w:color w:val="000000"/>
        </w:rPr>
        <w:t xml:space="preserve">wartościami progowymi zastosowanymi w </w:t>
      </w:r>
      <w:r>
        <w:rPr>
          <w:i/>
          <w:iCs/>
          <w:color w:val="000000"/>
        </w:rPr>
        <w:t xml:space="preserve">Analizie znaczących oddziaływań </w:t>
      </w:r>
      <w:r w:rsidR="00021286">
        <w:rPr>
          <w:i/>
          <w:iCs/>
          <w:color w:val="000000"/>
        </w:rPr>
        <w:t>-</w:t>
      </w:r>
      <w:r>
        <w:rPr>
          <w:i/>
          <w:iCs/>
          <w:color w:val="000000"/>
        </w:rPr>
        <w:t xml:space="preserve"> jcwp (…),</w:t>
      </w:r>
      <w:r w:rsidR="00BA6B41">
        <w:rPr>
          <w:i/>
          <w:iCs/>
          <w:color w:val="000000"/>
        </w:rPr>
        <w:t xml:space="preserve"> </w:t>
      </w:r>
      <w:r>
        <w:rPr>
          <w:color w:val="000000"/>
        </w:rPr>
        <w:t>zgodnie z</w:t>
      </w:r>
      <w:r w:rsidR="001B15D5">
        <w:rPr>
          <w:color w:val="000000"/>
        </w:rPr>
        <w:t> </w:t>
      </w:r>
      <w:r>
        <w:rPr>
          <w:color w:val="000000"/>
        </w:rPr>
        <w:t xml:space="preserve">przyjętą Metodyką </w:t>
      </w:r>
      <w:r w:rsidRPr="0012067A">
        <w:rPr>
          <w:i/>
          <w:iCs/>
          <w:color w:val="000000"/>
        </w:rPr>
        <w:t xml:space="preserve">Analizy znaczących oddziaływań </w:t>
      </w:r>
      <w:r w:rsidR="00021286">
        <w:rPr>
          <w:i/>
          <w:iCs/>
          <w:color w:val="000000"/>
        </w:rPr>
        <w:t>-</w:t>
      </w:r>
      <w:r w:rsidRPr="0012067A">
        <w:rPr>
          <w:i/>
          <w:iCs/>
          <w:color w:val="000000"/>
        </w:rPr>
        <w:t xml:space="preserve"> jcwp (…).</w:t>
      </w:r>
      <w:r>
        <w:rPr>
          <w:color w:val="000000"/>
        </w:rPr>
        <w:t xml:space="preserve"> </w:t>
      </w:r>
    </w:p>
    <w:p w14:paraId="401A1C42" w14:textId="44E931E3" w:rsidR="003C0A1F" w:rsidRPr="002D6624" w:rsidRDefault="003C0A1F" w:rsidP="003C0A1F">
      <w:pPr>
        <w:rPr>
          <w:rFonts w:asciiTheme="minorHAnsi" w:hAnsiTheme="minorHAnsi" w:cstheme="minorHAnsi"/>
        </w:rPr>
      </w:pPr>
      <w:r>
        <w:rPr>
          <w:color w:val="000000"/>
        </w:rPr>
        <w:t>Przy typowaniu jcwp do odstępstw uwzględniono fakt, że ocena skuteczności zestawów działań odnosi się do zamierzeń przypisanych konkretnym jcwp, bez uwzględnienia działań o charakterze krajowym oraz działań ukierunkowanych na cele środowiskowe obszarów ochrony przyrody. W związku z</w:t>
      </w:r>
      <w:r w:rsidR="001B15D5">
        <w:rPr>
          <w:color w:val="000000"/>
        </w:rPr>
        <w:t> </w:t>
      </w:r>
      <w:r>
        <w:rPr>
          <w:color w:val="000000"/>
        </w:rPr>
        <w:t>powyższym uznano, że działania dedykowano obszarom chronionym korzystnie wpłyną na</w:t>
      </w:r>
      <w:r w:rsidR="001B15D5">
        <w:rPr>
          <w:color w:val="000000"/>
        </w:rPr>
        <w:t> </w:t>
      </w:r>
      <w:r>
        <w:rPr>
          <w:color w:val="000000"/>
        </w:rPr>
        <w:t xml:space="preserve">efektywność dążenia do osiągnięcia celów środowiskowych. W rezultacie w sytuacji, gdy przypisany dla jcwp zestaw działań nie zapewniał osiągnięcia celów środowiskowych, ale w granicach jcwp występował obszar chroniony z przypisanymi do niego działaniami (wynikającymi z wdrażania ustaleń przyjętych planów ochrony, zadań ochronnych i planów zadań ochronnych), to uznano że ich efektywność pozwoli na osiągnięcie celów środowiskowych jcwp w zakresie stanu/potencjału ekologicznego </w:t>
      </w:r>
      <w:r w:rsidR="00021286">
        <w:rPr>
          <w:color w:val="000000"/>
        </w:rPr>
        <w:t>-</w:t>
      </w:r>
      <w:r>
        <w:rPr>
          <w:color w:val="000000"/>
        </w:rPr>
        <w:t xml:space="preserve"> lecz w czasie późniejszym (po 2027 r.) ze względu na warunki naturalne determinujące skuteczność działań.</w:t>
      </w:r>
    </w:p>
    <w:p w14:paraId="1A80EF5F" w14:textId="6C7A419B" w:rsidR="00A230D1" w:rsidRPr="00795F17" w:rsidRDefault="00A230D1" w:rsidP="0044393D">
      <w:pPr>
        <w:rPr>
          <w:rFonts w:eastAsia="Times New Roman" w:cs="Calibri"/>
          <w:lang w:eastAsia="pl-PL"/>
        </w:rPr>
      </w:pPr>
      <w:r w:rsidRPr="00795F17">
        <w:t xml:space="preserve">Zgodnie z opisanym podejściem na obszarze dorzecza Odry zidentyfikowano przypadki wymagające odstępstwa od osiągnięcia celów środowiskowych. Ich zestawienie liczbowe przedstawiono </w:t>
      </w:r>
      <w:r w:rsidR="0096755D" w:rsidRPr="00795F17">
        <w:br/>
      </w:r>
      <w:r w:rsidRPr="00795F17">
        <w:t xml:space="preserve">w tabeli </w:t>
      </w:r>
      <w:r w:rsidR="0096755D" w:rsidRPr="00795F17">
        <w:t>8-1</w:t>
      </w:r>
      <w:r w:rsidR="00B3309A" w:rsidRPr="00795F17">
        <w:t>4</w:t>
      </w:r>
      <w:r w:rsidR="0096755D" w:rsidRPr="00795F17">
        <w:t>.</w:t>
      </w:r>
      <w:r w:rsidRPr="00795F17">
        <w:t xml:space="preserve"> Szczegółowe dane o odstępstwach znajdują się w dedykowanej części załącznika nr </w:t>
      </w:r>
      <w:r w:rsidR="00B270D1" w:rsidRPr="00795F17">
        <w:t>8</w:t>
      </w:r>
      <w:r w:rsidR="0031095D" w:rsidRPr="00795F17">
        <w:t xml:space="preserve"> </w:t>
      </w:r>
      <w:r w:rsidR="0031095D" w:rsidRPr="00795F17">
        <w:rPr>
          <w:rFonts w:eastAsia="Times New Roman" w:cs="Calibri"/>
          <w:lang w:eastAsia="pl-PL"/>
        </w:rPr>
        <w:t>(Wykaz jcw wskazanych do odstępstw). Zobrazowania mapowe jcw w obszarze dorzecza Odry, dla</w:t>
      </w:r>
      <w:r w:rsidR="00113002" w:rsidRPr="00795F17">
        <w:rPr>
          <w:rFonts w:eastAsia="Times New Roman" w:cs="Calibri"/>
          <w:lang w:eastAsia="pl-PL"/>
        </w:rPr>
        <w:t> </w:t>
      </w:r>
      <w:r w:rsidR="0031095D" w:rsidRPr="00795F17">
        <w:rPr>
          <w:rFonts w:eastAsia="Times New Roman" w:cs="Calibri"/>
          <w:lang w:eastAsia="pl-PL"/>
        </w:rPr>
        <w:t>których ustalono odstępstwo znajdują się w załącznikach graficznych nr 38 (dla jcwp RW), nr 39 (dla</w:t>
      </w:r>
      <w:r w:rsidR="00113002" w:rsidRPr="00795F17">
        <w:rPr>
          <w:rFonts w:eastAsia="Times New Roman" w:cs="Calibri"/>
          <w:lang w:eastAsia="pl-PL"/>
        </w:rPr>
        <w:t> </w:t>
      </w:r>
      <w:r w:rsidR="0031095D" w:rsidRPr="00795F17">
        <w:rPr>
          <w:rFonts w:eastAsia="Times New Roman" w:cs="Calibri"/>
          <w:lang w:eastAsia="pl-PL"/>
        </w:rPr>
        <w:t>jcwp RWr), nr 40 (dla jcwp LW) oraz nr 41 (dla jcwp TW i CW).</w:t>
      </w:r>
    </w:p>
    <w:p w14:paraId="0EB0682D" w14:textId="7101EFEF" w:rsidR="00867E43" w:rsidRPr="00795F17" w:rsidRDefault="00867E43" w:rsidP="00867E43">
      <w:pPr>
        <w:pStyle w:val="Tabela"/>
      </w:pPr>
      <w:bookmarkStart w:id="430" w:name="_Toc68703685"/>
      <w:r w:rsidRPr="00795F17">
        <w:t xml:space="preserve">Tabela </w:t>
      </w:r>
      <w:fldSimple w:instr=" STYLEREF 1 \s ">
        <w:r w:rsidR="00550571">
          <w:rPr>
            <w:noProof/>
          </w:rPr>
          <w:t>8</w:t>
        </w:r>
      </w:fldSimple>
      <w:r w:rsidR="00BB3B21" w:rsidRPr="00795F17">
        <w:noBreakHyphen/>
      </w:r>
      <w:fldSimple w:instr=" SEQ Tabela \* ARABIC \s 1 ">
        <w:r w:rsidR="00550571">
          <w:rPr>
            <w:noProof/>
          </w:rPr>
          <w:t>14</w:t>
        </w:r>
      </w:fldSimple>
      <w:r w:rsidRPr="00795F17">
        <w:tab/>
        <w:t xml:space="preserve">Zestawienie liczbowe </w:t>
      </w:r>
      <w:r w:rsidR="009E0636" w:rsidRPr="00795F17">
        <w:t xml:space="preserve">jcw z </w:t>
      </w:r>
      <w:r w:rsidRPr="00795F17">
        <w:t>odstępstw</w:t>
      </w:r>
      <w:r w:rsidR="009E0636" w:rsidRPr="00795F17">
        <w:t>ami</w:t>
      </w:r>
      <w:r w:rsidRPr="00795F17">
        <w:t xml:space="preserve"> od osiągnięcia celów środowiskowych</w:t>
      </w:r>
      <w:r w:rsidR="009E0636" w:rsidRPr="00795F17">
        <w:t xml:space="preserve"> w trybie art. 4 ust. 4 i 5 RDW</w:t>
      </w:r>
      <w:r w:rsidR="00C02401">
        <w:t xml:space="preserve"> (IIaPGW, 2022-2027</w:t>
      </w:r>
      <w:r w:rsidR="008710E1">
        <w:t>)</w:t>
      </w:r>
      <w:bookmarkEnd w:id="430"/>
    </w:p>
    <w:tbl>
      <w:tblPr>
        <w:tblStyle w:val="Tabela-Siatka"/>
        <w:tblW w:w="4986" w:type="pct"/>
        <w:jc w:val="center"/>
        <w:tblLook w:val="04A0" w:firstRow="1" w:lastRow="0" w:firstColumn="1" w:lastColumn="0" w:noHBand="0" w:noVBand="1"/>
      </w:tblPr>
      <w:tblGrid>
        <w:gridCol w:w="470"/>
        <w:gridCol w:w="4066"/>
        <w:gridCol w:w="1500"/>
        <w:gridCol w:w="1500"/>
        <w:gridCol w:w="1501"/>
      </w:tblGrid>
      <w:tr w:rsidR="00A230D1" w:rsidRPr="00795F17" w14:paraId="494EE68C" w14:textId="77777777" w:rsidTr="0084194B">
        <w:trPr>
          <w:cnfStyle w:val="100000000000" w:firstRow="1" w:lastRow="0" w:firstColumn="0" w:lastColumn="0" w:oddVBand="0" w:evenVBand="0" w:oddHBand="0" w:evenHBand="0" w:firstRowFirstColumn="0" w:firstRowLastColumn="0" w:lastRowFirstColumn="0" w:lastRowLastColumn="0"/>
          <w:trHeight w:val="454"/>
          <w:jc w:val="center"/>
        </w:trPr>
        <w:tc>
          <w:tcPr>
            <w:tcW w:w="470" w:type="dxa"/>
            <w:tcBorders>
              <w:top w:val="single" w:sz="4" w:space="0" w:color="auto"/>
              <w:left w:val="single" w:sz="4" w:space="0" w:color="auto"/>
              <w:bottom w:val="single" w:sz="4" w:space="0" w:color="auto"/>
              <w:right w:val="single" w:sz="4" w:space="0" w:color="auto"/>
            </w:tcBorders>
            <w:hideMark/>
          </w:tcPr>
          <w:p w14:paraId="7AF6C245" w14:textId="6999C766" w:rsidR="00A230D1" w:rsidRPr="00795F17" w:rsidRDefault="0096755D" w:rsidP="0044393D">
            <w:pPr>
              <w:pStyle w:val="Teksttabelinaglowek"/>
              <w:rPr>
                <w:b/>
              </w:rPr>
            </w:pPr>
            <w:bookmarkStart w:id="431" w:name="_Hlk65925430"/>
            <w:r w:rsidRPr="00795F17">
              <w:rPr>
                <w:b/>
              </w:rPr>
              <w:t>L</w:t>
            </w:r>
            <w:r w:rsidR="00A230D1" w:rsidRPr="00795F17">
              <w:rPr>
                <w:b/>
              </w:rPr>
              <w:t>p.</w:t>
            </w:r>
          </w:p>
        </w:tc>
        <w:tc>
          <w:tcPr>
            <w:tcW w:w="4066" w:type="dxa"/>
            <w:tcBorders>
              <w:top w:val="single" w:sz="4" w:space="0" w:color="auto"/>
              <w:left w:val="single" w:sz="4" w:space="0" w:color="auto"/>
              <w:bottom w:val="single" w:sz="4" w:space="0" w:color="auto"/>
              <w:right w:val="single" w:sz="4" w:space="0" w:color="auto"/>
            </w:tcBorders>
            <w:hideMark/>
          </w:tcPr>
          <w:p w14:paraId="6787C940" w14:textId="688DAD36" w:rsidR="00A230D1" w:rsidRPr="00795F17" w:rsidRDefault="009E0636" w:rsidP="0044393D">
            <w:pPr>
              <w:pStyle w:val="Teksttabelinaglowek"/>
              <w:rPr>
                <w:b/>
              </w:rPr>
            </w:pPr>
            <w:r w:rsidRPr="00795F17">
              <w:rPr>
                <w:b/>
              </w:rPr>
              <w:t>Rodzaj odstepstwa</w:t>
            </w:r>
          </w:p>
        </w:tc>
        <w:tc>
          <w:tcPr>
            <w:tcW w:w="1500" w:type="dxa"/>
            <w:tcBorders>
              <w:top w:val="single" w:sz="4" w:space="0" w:color="auto"/>
              <w:left w:val="single" w:sz="4" w:space="0" w:color="auto"/>
              <w:bottom w:val="single" w:sz="4" w:space="0" w:color="auto"/>
              <w:right w:val="single" w:sz="4" w:space="0" w:color="auto"/>
            </w:tcBorders>
            <w:hideMark/>
          </w:tcPr>
          <w:p w14:paraId="5F408393" w14:textId="6CB1F3AC" w:rsidR="00A230D1" w:rsidRPr="00795F17" w:rsidRDefault="009E0636" w:rsidP="0044393D">
            <w:pPr>
              <w:pStyle w:val="Teksttabelinaglowek"/>
              <w:rPr>
                <w:b/>
              </w:rPr>
            </w:pPr>
            <w:r w:rsidRPr="00795F17">
              <w:rPr>
                <w:b/>
              </w:rPr>
              <w:t>Kate</w:t>
            </w:r>
            <w:r w:rsidR="00A56842" w:rsidRPr="00795F17">
              <w:rPr>
                <w:b/>
              </w:rPr>
              <w:t>gorie wód*</w:t>
            </w:r>
          </w:p>
        </w:tc>
        <w:tc>
          <w:tcPr>
            <w:tcW w:w="1500" w:type="dxa"/>
            <w:tcBorders>
              <w:top w:val="single" w:sz="4" w:space="0" w:color="auto"/>
              <w:left w:val="single" w:sz="4" w:space="0" w:color="auto"/>
              <w:bottom w:val="single" w:sz="4" w:space="0" w:color="auto"/>
              <w:right w:val="single" w:sz="4" w:space="0" w:color="auto"/>
            </w:tcBorders>
            <w:hideMark/>
          </w:tcPr>
          <w:p w14:paraId="49048AC0" w14:textId="013EC4CD" w:rsidR="00A230D1" w:rsidRPr="00795F17" w:rsidRDefault="00715D1B" w:rsidP="0044393D">
            <w:pPr>
              <w:pStyle w:val="Teksttabelinaglowek"/>
              <w:rPr>
                <w:b/>
              </w:rPr>
            </w:pPr>
            <w:r w:rsidRPr="00795F17">
              <w:rPr>
                <w:b/>
              </w:rPr>
              <w:t>L</w:t>
            </w:r>
            <w:r w:rsidR="00A230D1" w:rsidRPr="00795F17">
              <w:rPr>
                <w:b/>
              </w:rPr>
              <w:t>iczba</w:t>
            </w:r>
            <w:r w:rsidRPr="00795F17">
              <w:rPr>
                <w:b/>
              </w:rPr>
              <w:t xml:space="preserve"> jcw</w:t>
            </w:r>
          </w:p>
        </w:tc>
        <w:tc>
          <w:tcPr>
            <w:tcW w:w="1501" w:type="dxa"/>
            <w:tcBorders>
              <w:top w:val="single" w:sz="4" w:space="0" w:color="auto"/>
              <w:left w:val="single" w:sz="4" w:space="0" w:color="auto"/>
              <w:bottom w:val="single" w:sz="4" w:space="0" w:color="auto"/>
              <w:right w:val="single" w:sz="4" w:space="0" w:color="auto"/>
            </w:tcBorders>
            <w:hideMark/>
          </w:tcPr>
          <w:p w14:paraId="4E4BB440" w14:textId="2369FF22" w:rsidR="00A230D1" w:rsidRPr="00795F17" w:rsidRDefault="00094DA7" w:rsidP="0044393D">
            <w:pPr>
              <w:pStyle w:val="Teksttabelinaglowek"/>
              <w:rPr>
                <w:b/>
              </w:rPr>
            </w:pPr>
            <w:r w:rsidRPr="00795F17">
              <w:rPr>
                <w:b/>
              </w:rPr>
              <w:t>Udział w</w:t>
            </w:r>
            <w:r w:rsidR="00A230D1" w:rsidRPr="00795F17">
              <w:rPr>
                <w:b/>
              </w:rPr>
              <w:t xml:space="preserve"> ogólnej liczb</w:t>
            </w:r>
            <w:r w:rsidR="0084194B" w:rsidRPr="00795F17">
              <w:rPr>
                <w:b/>
              </w:rPr>
              <w:t>ie</w:t>
            </w:r>
            <w:r w:rsidR="00A230D1" w:rsidRPr="00795F17">
              <w:rPr>
                <w:b/>
              </w:rPr>
              <w:t xml:space="preserve"> jcw</w:t>
            </w:r>
            <w:r w:rsidRPr="00795F17">
              <w:rPr>
                <w:b/>
              </w:rPr>
              <w:t xml:space="preserve"> (%)</w:t>
            </w:r>
          </w:p>
        </w:tc>
      </w:tr>
      <w:tr w:rsidR="00A230D1" w:rsidRPr="00795F17" w14:paraId="77170BE2"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72EF66E4" w14:textId="25F48E5D" w:rsidR="00A230D1" w:rsidRPr="00795F17" w:rsidRDefault="00A84EB0" w:rsidP="00A84EB0">
            <w:pPr>
              <w:pStyle w:val="Teksttabelisrodek"/>
            </w:pPr>
            <w:r w:rsidRPr="00795F17">
              <w:t>1.</w:t>
            </w:r>
          </w:p>
        </w:tc>
        <w:tc>
          <w:tcPr>
            <w:tcW w:w="4066" w:type="dxa"/>
            <w:vMerge w:val="restart"/>
            <w:tcBorders>
              <w:top w:val="single" w:sz="4" w:space="0" w:color="auto"/>
              <w:left w:val="single" w:sz="4" w:space="0" w:color="auto"/>
              <w:bottom w:val="single" w:sz="4" w:space="0" w:color="auto"/>
              <w:right w:val="single" w:sz="4" w:space="0" w:color="auto"/>
            </w:tcBorders>
            <w:hideMark/>
          </w:tcPr>
          <w:p w14:paraId="654B3774" w14:textId="5D96FF9E" w:rsidR="00A230D1" w:rsidRPr="00795F17" w:rsidRDefault="00A56842" w:rsidP="0044393D">
            <w:pPr>
              <w:pStyle w:val="Teksttabelilewy"/>
            </w:pPr>
            <w:r w:rsidRPr="00795F17">
              <w:t>Odroczenie terminu</w:t>
            </w:r>
            <w:r w:rsidR="00A230D1" w:rsidRPr="00795F17">
              <w:t xml:space="preserve"> osiągnięcia celów środowiskowych ze względu na warunki naturalne mające wpływ na skuteczność </w:t>
            </w:r>
            <w:r w:rsidR="00A230D1" w:rsidRPr="00795F17">
              <w:br/>
              <w:t>działań - art.4 ust. 4 lit. a(iii) RDW</w:t>
            </w:r>
          </w:p>
        </w:tc>
        <w:tc>
          <w:tcPr>
            <w:tcW w:w="1500" w:type="dxa"/>
            <w:tcBorders>
              <w:top w:val="single" w:sz="4" w:space="0" w:color="auto"/>
              <w:left w:val="single" w:sz="4" w:space="0" w:color="auto"/>
              <w:bottom w:val="single" w:sz="4" w:space="0" w:color="auto"/>
              <w:right w:val="single" w:sz="4" w:space="0" w:color="auto"/>
            </w:tcBorders>
            <w:hideMark/>
          </w:tcPr>
          <w:p w14:paraId="119B5C72" w14:textId="77777777" w:rsidR="00A230D1" w:rsidRPr="00795F17" w:rsidRDefault="00A230D1" w:rsidP="0065243A">
            <w:pPr>
              <w:pStyle w:val="Teksttabelisrodek"/>
            </w:pPr>
            <w:r w:rsidRPr="00795F17">
              <w:t>RW</w:t>
            </w:r>
          </w:p>
        </w:tc>
        <w:tc>
          <w:tcPr>
            <w:tcW w:w="1500" w:type="dxa"/>
            <w:tcBorders>
              <w:top w:val="single" w:sz="4" w:space="0" w:color="auto"/>
              <w:left w:val="single" w:sz="4" w:space="0" w:color="auto"/>
              <w:bottom w:val="single" w:sz="4" w:space="0" w:color="auto"/>
              <w:right w:val="single" w:sz="4" w:space="0" w:color="auto"/>
            </w:tcBorders>
            <w:hideMark/>
          </w:tcPr>
          <w:p w14:paraId="10364C32" w14:textId="5363D73C" w:rsidR="00A230D1" w:rsidRPr="00795F17" w:rsidRDefault="00A56842" w:rsidP="0065243A">
            <w:pPr>
              <w:pStyle w:val="Teksttabelisrodek"/>
            </w:pPr>
            <w:r w:rsidRPr="00795F17">
              <w:t>869</w:t>
            </w:r>
          </w:p>
        </w:tc>
        <w:tc>
          <w:tcPr>
            <w:tcW w:w="1501" w:type="dxa"/>
            <w:tcBorders>
              <w:top w:val="single" w:sz="4" w:space="0" w:color="auto"/>
              <w:left w:val="single" w:sz="4" w:space="0" w:color="auto"/>
              <w:bottom w:val="single" w:sz="4" w:space="0" w:color="auto"/>
              <w:right w:val="single" w:sz="4" w:space="0" w:color="auto"/>
            </w:tcBorders>
            <w:hideMark/>
          </w:tcPr>
          <w:p w14:paraId="0E15D848" w14:textId="3ED5E2F6" w:rsidR="00A230D1" w:rsidRPr="00795F17" w:rsidRDefault="00A56842" w:rsidP="0065243A">
            <w:pPr>
              <w:pStyle w:val="Teksttabelisrodek"/>
            </w:pPr>
            <w:r w:rsidRPr="00795F17">
              <w:t>68,3</w:t>
            </w:r>
          </w:p>
        </w:tc>
      </w:tr>
      <w:tr w:rsidR="00A230D1" w:rsidRPr="00795F17" w14:paraId="7B854A40"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4A2FD31D" w14:textId="32064121" w:rsidR="00A230D1" w:rsidRPr="00795F17" w:rsidRDefault="00A84EB0" w:rsidP="00A84EB0">
            <w:pPr>
              <w:pStyle w:val="Teksttabelisrodek"/>
            </w:pPr>
            <w:r w:rsidRPr="00795F17">
              <w:t>2.</w:t>
            </w:r>
          </w:p>
        </w:tc>
        <w:tc>
          <w:tcPr>
            <w:tcW w:w="0" w:type="auto"/>
            <w:vMerge/>
            <w:tcBorders>
              <w:top w:val="single" w:sz="4" w:space="0" w:color="auto"/>
              <w:left w:val="single" w:sz="4" w:space="0" w:color="auto"/>
              <w:bottom w:val="single" w:sz="4" w:space="0" w:color="auto"/>
              <w:right w:val="single" w:sz="4" w:space="0" w:color="auto"/>
            </w:tcBorders>
            <w:hideMark/>
          </w:tcPr>
          <w:p w14:paraId="27C2DCAC" w14:textId="77777777" w:rsidR="00A230D1" w:rsidRPr="00795F17" w:rsidRDefault="00A230D1" w:rsidP="0044393D">
            <w:pPr>
              <w:pStyle w:val="Teksttabelilewy"/>
            </w:pPr>
          </w:p>
        </w:tc>
        <w:tc>
          <w:tcPr>
            <w:tcW w:w="1500" w:type="dxa"/>
            <w:tcBorders>
              <w:top w:val="single" w:sz="4" w:space="0" w:color="auto"/>
              <w:left w:val="single" w:sz="4" w:space="0" w:color="auto"/>
              <w:bottom w:val="single" w:sz="4" w:space="0" w:color="auto"/>
              <w:right w:val="single" w:sz="4" w:space="0" w:color="auto"/>
            </w:tcBorders>
            <w:hideMark/>
          </w:tcPr>
          <w:p w14:paraId="799883DA" w14:textId="586454A3" w:rsidR="00A230D1" w:rsidRPr="00795F17" w:rsidRDefault="00A230D1" w:rsidP="0065243A">
            <w:pPr>
              <w:pStyle w:val="Teksttabelisrodek"/>
            </w:pPr>
            <w:r w:rsidRPr="00795F17">
              <w:t>RW</w:t>
            </w:r>
            <w:r w:rsidR="00715D1B" w:rsidRPr="00795F17">
              <w:t>r</w:t>
            </w:r>
          </w:p>
        </w:tc>
        <w:tc>
          <w:tcPr>
            <w:tcW w:w="1500" w:type="dxa"/>
            <w:tcBorders>
              <w:top w:val="single" w:sz="4" w:space="0" w:color="auto"/>
              <w:left w:val="single" w:sz="4" w:space="0" w:color="auto"/>
              <w:bottom w:val="single" w:sz="4" w:space="0" w:color="auto"/>
              <w:right w:val="single" w:sz="4" w:space="0" w:color="auto"/>
            </w:tcBorders>
            <w:hideMark/>
          </w:tcPr>
          <w:p w14:paraId="6B074C70" w14:textId="44FB4F0E" w:rsidR="00A230D1" w:rsidRPr="00795F17" w:rsidRDefault="00A56842" w:rsidP="0065243A">
            <w:pPr>
              <w:pStyle w:val="Teksttabelisrodek"/>
            </w:pPr>
            <w:r w:rsidRPr="00795F17">
              <w:t>1</w:t>
            </w:r>
            <w:r w:rsidR="00A21DE2" w:rsidRPr="00795F17">
              <w:t>8</w:t>
            </w:r>
          </w:p>
        </w:tc>
        <w:tc>
          <w:tcPr>
            <w:tcW w:w="1501" w:type="dxa"/>
            <w:tcBorders>
              <w:top w:val="single" w:sz="4" w:space="0" w:color="auto"/>
              <w:left w:val="single" w:sz="4" w:space="0" w:color="auto"/>
              <w:bottom w:val="single" w:sz="4" w:space="0" w:color="auto"/>
              <w:right w:val="single" w:sz="4" w:space="0" w:color="auto"/>
            </w:tcBorders>
            <w:hideMark/>
          </w:tcPr>
          <w:p w14:paraId="120C437A" w14:textId="3215EC09" w:rsidR="00A230D1" w:rsidRPr="00795F17" w:rsidRDefault="00A21DE2" w:rsidP="0065243A">
            <w:pPr>
              <w:pStyle w:val="Teksttabelisrodek"/>
            </w:pPr>
            <w:r w:rsidRPr="00795F17">
              <w:t>94,7</w:t>
            </w:r>
          </w:p>
        </w:tc>
      </w:tr>
      <w:tr w:rsidR="00A230D1" w:rsidRPr="00795F17" w14:paraId="53DC4C8F"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437E7C86" w14:textId="34FD636F" w:rsidR="00A230D1" w:rsidRPr="00795F17" w:rsidRDefault="00A84EB0" w:rsidP="00A84EB0">
            <w:pPr>
              <w:pStyle w:val="Teksttabelisrodek"/>
            </w:pPr>
            <w:r w:rsidRPr="00795F17">
              <w:t>3.</w:t>
            </w:r>
          </w:p>
        </w:tc>
        <w:tc>
          <w:tcPr>
            <w:tcW w:w="0" w:type="auto"/>
            <w:vMerge/>
            <w:tcBorders>
              <w:top w:val="single" w:sz="4" w:space="0" w:color="auto"/>
              <w:left w:val="single" w:sz="4" w:space="0" w:color="auto"/>
              <w:bottom w:val="single" w:sz="4" w:space="0" w:color="auto"/>
              <w:right w:val="single" w:sz="4" w:space="0" w:color="auto"/>
            </w:tcBorders>
            <w:hideMark/>
          </w:tcPr>
          <w:p w14:paraId="667C0382" w14:textId="77777777" w:rsidR="00A230D1" w:rsidRPr="00795F17" w:rsidRDefault="00A230D1" w:rsidP="0044393D">
            <w:pPr>
              <w:pStyle w:val="Teksttabelilewy"/>
            </w:pPr>
          </w:p>
        </w:tc>
        <w:tc>
          <w:tcPr>
            <w:tcW w:w="1500" w:type="dxa"/>
            <w:tcBorders>
              <w:top w:val="single" w:sz="4" w:space="0" w:color="auto"/>
              <w:left w:val="single" w:sz="4" w:space="0" w:color="auto"/>
              <w:bottom w:val="single" w:sz="4" w:space="0" w:color="auto"/>
              <w:right w:val="single" w:sz="4" w:space="0" w:color="auto"/>
            </w:tcBorders>
            <w:hideMark/>
          </w:tcPr>
          <w:p w14:paraId="3E9F8278" w14:textId="77777777" w:rsidR="00A230D1" w:rsidRPr="00795F17" w:rsidRDefault="00A230D1" w:rsidP="0065243A">
            <w:pPr>
              <w:pStyle w:val="Teksttabelisrodek"/>
            </w:pPr>
            <w:r w:rsidRPr="00795F17">
              <w:t>LW</w:t>
            </w:r>
          </w:p>
        </w:tc>
        <w:tc>
          <w:tcPr>
            <w:tcW w:w="1500" w:type="dxa"/>
            <w:tcBorders>
              <w:top w:val="single" w:sz="4" w:space="0" w:color="auto"/>
              <w:left w:val="single" w:sz="4" w:space="0" w:color="auto"/>
              <w:bottom w:val="single" w:sz="4" w:space="0" w:color="auto"/>
              <w:right w:val="single" w:sz="4" w:space="0" w:color="auto"/>
            </w:tcBorders>
            <w:hideMark/>
          </w:tcPr>
          <w:p w14:paraId="085D132F" w14:textId="2C1D25D8" w:rsidR="00A230D1" w:rsidRPr="00795F17" w:rsidRDefault="00A56842" w:rsidP="0065243A">
            <w:pPr>
              <w:pStyle w:val="Teksttabelisrodek"/>
            </w:pPr>
            <w:r w:rsidRPr="00795F17">
              <w:t>425</w:t>
            </w:r>
          </w:p>
        </w:tc>
        <w:tc>
          <w:tcPr>
            <w:tcW w:w="1501" w:type="dxa"/>
            <w:tcBorders>
              <w:top w:val="single" w:sz="4" w:space="0" w:color="auto"/>
              <w:left w:val="single" w:sz="4" w:space="0" w:color="auto"/>
              <w:bottom w:val="single" w:sz="4" w:space="0" w:color="auto"/>
              <w:right w:val="single" w:sz="4" w:space="0" w:color="auto"/>
            </w:tcBorders>
            <w:hideMark/>
          </w:tcPr>
          <w:p w14:paraId="75B5A087" w14:textId="4BC790A6" w:rsidR="00A230D1" w:rsidRPr="00795F17" w:rsidRDefault="00A56842" w:rsidP="0065243A">
            <w:pPr>
              <w:pStyle w:val="Teksttabelisrodek"/>
            </w:pPr>
            <w:r w:rsidRPr="00795F17">
              <w:t>99,5</w:t>
            </w:r>
          </w:p>
        </w:tc>
      </w:tr>
      <w:tr w:rsidR="00A230D1" w:rsidRPr="00795F17" w14:paraId="0EB94609"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4571EAFB" w14:textId="77DC67FF" w:rsidR="00A230D1" w:rsidRPr="00795F17" w:rsidRDefault="00A84EB0" w:rsidP="00A84EB0">
            <w:pPr>
              <w:pStyle w:val="Teksttabelisrodek"/>
            </w:pPr>
            <w:r w:rsidRPr="00795F17">
              <w:t>4.</w:t>
            </w:r>
          </w:p>
        </w:tc>
        <w:tc>
          <w:tcPr>
            <w:tcW w:w="0" w:type="auto"/>
            <w:vMerge/>
            <w:tcBorders>
              <w:top w:val="single" w:sz="4" w:space="0" w:color="auto"/>
              <w:left w:val="single" w:sz="4" w:space="0" w:color="auto"/>
              <w:bottom w:val="single" w:sz="4" w:space="0" w:color="auto"/>
              <w:right w:val="single" w:sz="4" w:space="0" w:color="auto"/>
            </w:tcBorders>
            <w:hideMark/>
          </w:tcPr>
          <w:p w14:paraId="3E5081A4" w14:textId="77777777" w:rsidR="00A230D1" w:rsidRPr="00795F17" w:rsidRDefault="00A230D1" w:rsidP="0044393D">
            <w:pPr>
              <w:pStyle w:val="Teksttabelilewy"/>
            </w:pPr>
          </w:p>
        </w:tc>
        <w:tc>
          <w:tcPr>
            <w:tcW w:w="1500" w:type="dxa"/>
            <w:tcBorders>
              <w:top w:val="single" w:sz="4" w:space="0" w:color="auto"/>
              <w:left w:val="single" w:sz="4" w:space="0" w:color="auto"/>
              <w:bottom w:val="single" w:sz="4" w:space="0" w:color="auto"/>
              <w:right w:val="single" w:sz="4" w:space="0" w:color="auto"/>
            </w:tcBorders>
            <w:hideMark/>
          </w:tcPr>
          <w:p w14:paraId="318A3DFB" w14:textId="77777777" w:rsidR="00A230D1" w:rsidRPr="00795F17" w:rsidRDefault="00A230D1" w:rsidP="0065243A">
            <w:pPr>
              <w:pStyle w:val="Teksttabelisrodek"/>
            </w:pPr>
            <w:r w:rsidRPr="00795F17">
              <w:t>TW</w:t>
            </w:r>
          </w:p>
        </w:tc>
        <w:tc>
          <w:tcPr>
            <w:tcW w:w="1500" w:type="dxa"/>
            <w:tcBorders>
              <w:top w:val="single" w:sz="4" w:space="0" w:color="auto"/>
              <w:left w:val="single" w:sz="4" w:space="0" w:color="auto"/>
              <w:bottom w:val="single" w:sz="4" w:space="0" w:color="auto"/>
              <w:right w:val="single" w:sz="4" w:space="0" w:color="auto"/>
            </w:tcBorders>
            <w:hideMark/>
          </w:tcPr>
          <w:p w14:paraId="1F789203" w14:textId="77777777" w:rsidR="00A230D1" w:rsidRPr="00795F17" w:rsidRDefault="00A230D1" w:rsidP="0065243A">
            <w:pPr>
              <w:pStyle w:val="Teksttabelisrodek"/>
            </w:pPr>
            <w:r w:rsidRPr="00795F17">
              <w:t>2</w:t>
            </w:r>
          </w:p>
        </w:tc>
        <w:tc>
          <w:tcPr>
            <w:tcW w:w="1501" w:type="dxa"/>
            <w:tcBorders>
              <w:top w:val="single" w:sz="4" w:space="0" w:color="auto"/>
              <w:left w:val="single" w:sz="4" w:space="0" w:color="auto"/>
              <w:bottom w:val="single" w:sz="4" w:space="0" w:color="auto"/>
              <w:right w:val="single" w:sz="4" w:space="0" w:color="auto"/>
            </w:tcBorders>
            <w:hideMark/>
          </w:tcPr>
          <w:p w14:paraId="6F865008" w14:textId="77777777" w:rsidR="00A230D1" w:rsidRPr="00795F17" w:rsidRDefault="00A230D1" w:rsidP="0065243A">
            <w:pPr>
              <w:pStyle w:val="Teksttabelisrodek"/>
            </w:pPr>
            <w:r w:rsidRPr="00795F17">
              <w:t>100</w:t>
            </w:r>
          </w:p>
        </w:tc>
      </w:tr>
      <w:tr w:rsidR="00A230D1" w:rsidRPr="00795F17" w14:paraId="278BC239"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74C075F2" w14:textId="5D8E9733" w:rsidR="00A230D1" w:rsidRPr="00795F17" w:rsidRDefault="00A84EB0" w:rsidP="00A84EB0">
            <w:pPr>
              <w:pStyle w:val="Teksttabelisrodek"/>
            </w:pPr>
            <w:r w:rsidRPr="00795F17">
              <w:t>5.</w:t>
            </w:r>
          </w:p>
        </w:tc>
        <w:tc>
          <w:tcPr>
            <w:tcW w:w="0" w:type="auto"/>
            <w:vMerge/>
            <w:tcBorders>
              <w:top w:val="single" w:sz="4" w:space="0" w:color="auto"/>
              <w:left w:val="single" w:sz="4" w:space="0" w:color="auto"/>
              <w:bottom w:val="single" w:sz="4" w:space="0" w:color="auto"/>
              <w:right w:val="single" w:sz="4" w:space="0" w:color="auto"/>
            </w:tcBorders>
            <w:hideMark/>
          </w:tcPr>
          <w:p w14:paraId="1679CB57" w14:textId="77777777" w:rsidR="00A230D1" w:rsidRPr="00795F17" w:rsidRDefault="00A230D1" w:rsidP="0044393D">
            <w:pPr>
              <w:pStyle w:val="Teksttabelilewy"/>
            </w:pPr>
          </w:p>
        </w:tc>
        <w:tc>
          <w:tcPr>
            <w:tcW w:w="1500" w:type="dxa"/>
            <w:tcBorders>
              <w:top w:val="single" w:sz="4" w:space="0" w:color="auto"/>
              <w:left w:val="single" w:sz="4" w:space="0" w:color="auto"/>
              <w:bottom w:val="single" w:sz="4" w:space="0" w:color="auto"/>
              <w:right w:val="single" w:sz="4" w:space="0" w:color="auto"/>
            </w:tcBorders>
            <w:hideMark/>
          </w:tcPr>
          <w:p w14:paraId="597A76FC" w14:textId="77777777" w:rsidR="00A230D1" w:rsidRPr="00795F17" w:rsidRDefault="00A230D1" w:rsidP="0065243A">
            <w:pPr>
              <w:pStyle w:val="Teksttabelisrodek"/>
            </w:pPr>
            <w:r w:rsidRPr="00795F17">
              <w:t>CW</w:t>
            </w:r>
          </w:p>
        </w:tc>
        <w:tc>
          <w:tcPr>
            <w:tcW w:w="1500" w:type="dxa"/>
            <w:tcBorders>
              <w:top w:val="single" w:sz="4" w:space="0" w:color="auto"/>
              <w:left w:val="single" w:sz="4" w:space="0" w:color="auto"/>
              <w:bottom w:val="single" w:sz="4" w:space="0" w:color="auto"/>
              <w:right w:val="single" w:sz="4" w:space="0" w:color="auto"/>
            </w:tcBorders>
            <w:hideMark/>
          </w:tcPr>
          <w:p w14:paraId="4A338C18" w14:textId="77777777" w:rsidR="00A230D1" w:rsidRPr="00795F17" w:rsidRDefault="00A230D1" w:rsidP="0065243A">
            <w:pPr>
              <w:pStyle w:val="Teksttabelisrodek"/>
            </w:pPr>
            <w:r w:rsidRPr="00795F17">
              <w:t>2</w:t>
            </w:r>
          </w:p>
        </w:tc>
        <w:tc>
          <w:tcPr>
            <w:tcW w:w="1501" w:type="dxa"/>
            <w:tcBorders>
              <w:top w:val="single" w:sz="4" w:space="0" w:color="auto"/>
              <w:left w:val="single" w:sz="4" w:space="0" w:color="auto"/>
              <w:bottom w:val="single" w:sz="4" w:space="0" w:color="auto"/>
              <w:right w:val="single" w:sz="4" w:space="0" w:color="auto"/>
            </w:tcBorders>
            <w:hideMark/>
          </w:tcPr>
          <w:p w14:paraId="369259CC" w14:textId="77777777" w:rsidR="00A230D1" w:rsidRPr="00795F17" w:rsidRDefault="00A230D1" w:rsidP="0065243A">
            <w:pPr>
              <w:pStyle w:val="Teksttabelisrodek"/>
            </w:pPr>
            <w:r w:rsidRPr="00795F17">
              <w:t>100</w:t>
            </w:r>
          </w:p>
        </w:tc>
      </w:tr>
      <w:tr w:rsidR="00A230D1" w:rsidRPr="00795F17" w14:paraId="23DE12AE"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37A6D9C0" w14:textId="424B5937" w:rsidR="00A230D1" w:rsidRPr="00795F17" w:rsidRDefault="00A84EB0" w:rsidP="00A84EB0">
            <w:pPr>
              <w:pStyle w:val="Teksttabelisrodek"/>
            </w:pPr>
            <w:r w:rsidRPr="00795F17">
              <w:t>6.</w:t>
            </w:r>
          </w:p>
        </w:tc>
        <w:tc>
          <w:tcPr>
            <w:tcW w:w="4066" w:type="dxa"/>
            <w:vMerge w:val="restart"/>
            <w:tcBorders>
              <w:top w:val="single" w:sz="4" w:space="0" w:color="auto"/>
              <w:left w:val="single" w:sz="4" w:space="0" w:color="auto"/>
              <w:bottom w:val="single" w:sz="4" w:space="0" w:color="auto"/>
              <w:right w:val="single" w:sz="4" w:space="0" w:color="auto"/>
            </w:tcBorders>
            <w:hideMark/>
          </w:tcPr>
          <w:p w14:paraId="16FC7AD0" w14:textId="7CC4681F" w:rsidR="00A230D1" w:rsidRPr="00795F17" w:rsidRDefault="00A56842" w:rsidP="0044393D">
            <w:pPr>
              <w:pStyle w:val="Teksttabelilewy"/>
            </w:pPr>
            <w:r w:rsidRPr="00795F17">
              <w:t>Odroczenie te</w:t>
            </w:r>
            <w:r w:rsidR="00B53503" w:rsidRPr="00795F17">
              <w:t>r</w:t>
            </w:r>
            <w:r w:rsidRPr="00795F17">
              <w:t>minu</w:t>
            </w:r>
            <w:r w:rsidR="00A230D1" w:rsidRPr="00795F17">
              <w:t xml:space="preserve"> osiągnięcia celów środowiskowych ze względu na możliwości techniczne i/lub nieproporcjonalne koszty -</w:t>
            </w:r>
            <w:r w:rsidR="00094DA7" w:rsidRPr="00795F17">
              <w:t xml:space="preserve"> </w:t>
            </w:r>
            <w:r w:rsidR="00A230D1" w:rsidRPr="00795F17">
              <w:t>art.4 ust. 4 lit. a(i-ii) RDW</w:t>
            </w:r>
          </w:p>
        </w:tc>
        <w:tc>
          <w:tcPr>
            <w:tcW w:w="1500" w:type="dxa"/>
            <w:tcBorders>
              <w:top w:val="single" w:sz="4" w:space="0" w:color="auto"/>
              <w:left w:val="single" w:sz="4" w:space="0" w:color="auto"/>
              <w:bottom w:val="single" w:sz="4" w:space="0" w:color="auto"/>
              <w:right w:val="single" w:sz="4" w:space="0" w:color="auto"/>
            </w:tcBorders>
            <w:hideMark/>
          </w:tcPr>
          <w:p w14:paraId="6F002BCA" w14:textId="77777777" w:rsidR="00A230D1" w:rsidRPr="00795F17" w:rsidRDefault="00A230D1" w:rsidP="0065243A">
            <w:pPr>
              <w:pStyle w:val="Teksttabelisrodek"/>
            </w:pPr>
            <w:r w:rsidRPr="00795F17">
              <w:t>RW</w:t>
            </w:r>
          </w:p>
        </w:tc>
        <w:tc>
          <w:tcPr>
            <w:tcW w:w="1500" w:type="dxa"/>
            <w:tcBorders>
              <w:top w:val="single" w:sz="4" w:space="0" w:color="auto"/>
              <w:left w:val="single" w:sz="4" w:space="0" w:color="auto"/>
              <w:bottom w:val="single" w:sz="4" w:space="0" w:color="auto"/>
              <w:right w:val="single" w:sz="4" w:space="0" w:color="auto"/>
            </w:tcBorders>
            <w:hideMark/>
          </w:tcPr>
          <w:p w14:paraId="749CE75B" w14:textId="78EF1257" w:rsidR="00A230D1" w:rsidRPr="00795F17" w:rsidRDefault="00A56842" w:rsidP="0065243A">
            <w:pPr>
              <w:pStyle w:val="Teksttabelisrodek"/>
            </w:pPr>
            <w:r w:rsidRPr="00795F17">
              <w:t>214</w:t>
            </w:r>
          </w:p>
        </w:tc>
        <w:tc>
          <w:tcPr>
            <w:tcW w:w="1501" w:type="dxa"/>
            <w:tcBorders>
              <w:top w:val="single" w:sz="4" w:space="0" w:color="auto"/>
              <w:left w:val="single" w:sz="4" w:space="0" w:color="auto"/>
              <w:bottom w:val="single" w:sz="4" w:space="0" w:color="auto"/>
              <w:right w:val="single" w:sz="4" w:space="0" w:color="auto"/>
            </w:tcBorders>
            <w:hideMark/>
          </w:tcPr>
          <w:p w14:paraId="42647B61" w14:textId="6458620D" w:rsidR="00A230D1" w:rsidRPr="00795F17" w:rsidRDefault="00A56842" w:rsidP="0065243A">
            <w:pPr>
              <w:pStyle w:val="Teksttabelisrodek"/>
            </w:pPr>
            <w:r w:rsidRPr="00795F17">
              <w:t>16,8</w:t>
            </w:r>
          </w:p>
        </w:tc>
      </w:tr>
      <w:tr w:rsidR="00A230D1" w:rsidRPr="00795F17" w14:paraId="483FED4E"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197F59E8" w14:textId="5FAA7D14" w:rsidR="00A230D1" w:rsidRPr="00795F17" w:rsidRDefault="00A84EB0" w:rsidP="00A84EB0">
            <w:pPr>
              <w:pStyle w:val="Teksttabelisrodek"/>
            </w:pPr>
            <w:r w:rsidRPr="00795F17">
              <w:t>7.</w:t>
            </w:r>
          </w:p>
        </w:tc>
        <w:tc>
          <w:tcPr>
            <w:tcW w:w="0" w:type="auto"/>
            <w:vMerge/>
            <w:tcBorders>
              <w:top w:val="single" w:sz="4" w:space="0" w:color="auto"/>
              <w:left w:val="single" w:sz="4" w:space="0" w:color="auto"/>
              <w:bottom w:val="single" w:sz="4" w:space="0" w:color="auto"/>
              <w:right w:val="single" w:sz="4" w:space="0" w:color="auto"/>
            </w:tcBorders>
            <w:hideMark/>
          </w:tcPr>
          <w:p w14:paraId="45A8D1B4" w14:textId="77777777" w:rsidR="00A230D1" w:rsidRPr="00795F17" w:rsidRDefault="00A230D1" w:rsidP="0044393D">
            <w:pPr>
              <w:pStyle w:val="Teksttabelilewy"/>
            </w:pPr>
          </w:p>
        </w:tc>
        <w:tc>
          <w:tcPr>
            <w:tcW w:w="1500" w:type="dxa"/>
            <w:tcBorders>
              <w:top w:val="single" w:sz="4" w:space="0" w:color="auto"/>
              <w:left w:val="single" w:sz="4" w:space="0" w:color="auto"/>
              <w:bottom w:val="single" w:sz="4" w:space="0" w:color="auto"/>
              <w:right w:val="single" w:sz="4" w:space="0" w:color="auto"/>
            </w:tcBorders>
            <w:hideMark/>
          </w:tcPr>
          <w:p w14:paraId="7881B79C" w14:textId="5C2AC8B2" w:rsidR="00A230D1" w:rsidRPr="00795F17" w:rsidRDefault="00A230D1" w:rsidP="0065243A">
            <w:pPr>
              <w:pStyle w:val="Teksttabelisrodek"/>
            </w:pPr>
            <w:r w:rsidRPr="00795F17">
              <w:t>RW</w:t>
            </w:r>
            <w:r w:rsidR="00715D1B" w:rsidRPr="00795F17">
              <w:t>r</w:t>
            </w:r>
          </w:p>
        </w:tc>
        <w:tc>
          <w:tcPr>
            <w:tcW w:w="1500" w:type="dxa"/>
            <w:tcBorders>
              <w:top w:val="single" w:sz="4" w:space="0" w:color="auto"/>
              <w:left w:val="single" w:sz="4" w:space="0" w:color="auto"/>
              <w:bottom w:val="single" w:sz="4" w:space="0" w:color="auto"/>
              <w:right w:val="single" w:sz="4" w:space="0" w:color="auto"/>
            </w:tcBorders>
            <w:hideMark/>
          </w:tcPr>
          <w:p w14:paraId="236DD7FB" w14:textId="77777777" w:rsidR="00A230D1" w:rsidRPr="00795F17" w:rsidRDefault="00A230D1" w:rsidP="0065243A">
            <w:pPr>
              <w:pStyle w:val="Teksttabelisrodek"/>
            </w:pPr>
            <w:r w:rsidRPr="00795F17">
              <w:t>8</w:t>
            </w:r>
          </w:p>
        </w:tc>
        <w:tc>
          <w:tcPr>
            <w:tcW w:w="1501" w:type="dxa"/>
            <w:tcBorders>
              <w:top w:val="single" w:sz="4" w:space="0" w:color="auto"/>
              <w:left w:val="single" w:sz="4" w:space="0" w:color="auto"/>
              <w:bottom w:val="single" w:sz="4" w:space="0" w:color="auto"/>
              <w:right w:val="single" w:sz="4" w:space="0" w:color="auto"/>
            </w:tcBorders>
            <w:hideMark/>
          </w:tcPr>
          <w:p w14:paraId="480378D9" w14:textId="77777777" w:rsidR="00A230D1" w:rsidRPr="00795F17" w:rsidRDefault="00A230D1" w:rsidP="0065243A">
            <w:pPr>
              <w:pStyle w:val="Teksttabelisrodek"/>
            </w:pPr>
            <w:r w:rsidRPr="00795F17">
              <w:t>42,1</w:t>
            </w:r>
          </w:p>
        </w:tc>
      </w:tr>
      <w:tr w:rsidR="00A230D1" w:rsidRPr="00795F17" w14:paraId="50BDCB7A"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577FA652" w14:textId="2A8D49E6" w:rsidR="00A230D1" w:rsidRPr="00795F17" w:rsidRDefault="00A84EB0" w:rsidP="00A84EB0">
            <w:pPr>
              <w:pStyle w:val="Teksttabelisrodek"/>
            </w:pPr>
            <w:r w:rsidRPr="00795F17">
              <w:t>8.</w:t>
            </w:r>
          </w:p>
        </w:tc>
        <w:tc>
          <w:tcPr>
            <w:tcW w:w="0" w:type="auto"/>
            <w:vMerge/>
            <w:tcBorders>
              <w:top w:val="single" w:sz="4" w:space="0" w:color="auto"/>
              <w:left w:val="single" w:sz="4" w:space="0" w:color="auto"/>
              <w:bottom w:val="single" w:sz="4" w:space="0" w:color="auto"/>
              <w:right w:val="single" w:sz="4" w:space="0" w:color="auto"/>
            </w:tcBorders>
            <w:hideMark/>
          </w:tcPr>
          <w:p w14:paraId="571C8196" w14:textId="77777777" w:rsidR="00A230D1" w:rsidRPr="00795F17" w:rsidRDefault="00A230D1" w:rsidP="0044393D">
            <w:pPr>
              <w:pStyle w:val="Teksttabelilewy"/>
            </w:pPr>
          </w:p>
        </w:tc>
        <w:tc>
          <w:tcPr>
            <w:tcW w:w="1500" w:type="dxa"/>
            <w:tcBorders>
              <w:top w:val="single" w:sz="4" w:space="0" w:color="auto"/>
              <w:left w:val="single" w:sz="4" w:space="0" w:color="auto"/>
              <w:bottom w:val="single" w:sz="4" w:space="0" w:color="auto"/>
              <w:right w:val="single" w:sz="4" w:space="0" w:color="auto"/>
            </w:tcBorders>
            <w:hideMark/>
          </w:tcPr>
          <w:p w14:paraId="7BA4439C" w14:textId="77777777" w:rsidR="00A230D1" w:rsidRPr="00795F17" w:rsidRDefault="00A230D1" w:rsidP="0065243A">
            <w:pPr>
              <w:pStyle w:val="Teksttabelisrodek"/>
            </w:pPr>
            <w:r w:rsidRPr="00795F17">
              <w:t>LW</w:t>
            </w:r>
          </w:p>
        </w:tc>
        <w:tc>
          <w:tcPr>
            <w:tcW w:w="1500" w:type="dxa"/>
            <w:tcBorders>
              <w:top w:val="single" w:sz="4" w:space="0" w:color="auto"/>
              <w:left w:val="single" w:sz="4" w:space="0" w:color="auto"/>
              <w:bottom w:val="single" w:sz="4" w:space="0" w:color="auto"/>
              <w:right w:val="single" w:sz="4" w:space="0" w:color="auto"/>
            </w:tcBorders>
            <w:hideMark/>
          </w:tcPr>
          <w:p w14:paraId="67C2BBFE" w14:textId="77777777" w:rsidR="00A230D1" w:rsidRPr="00795F17" w:rsidRDefault="00A230D1" w:rsidP="0065243A">
            <w:pPr>
              <w:pStyle w:val="Teksttabelisrodek"/>
            </w:pPr>
            <w:r w:rsidRPr="00795F17">
              <w:t>118</w:t>
            </w:r>
          </w:p>
        </w:tc>
        <w:tc>
          <w:tcPr>
            <w:tcW w:w="1501" w:type="dxa"/>
            <w:tcBorders>
              <w:top w:val="single" w:sz="4" w:space="0" w:color="auto"/>
              <w:left w:val="single" w:sz="4" w:space="0" w:color="auto"/>
              <w:bottom w:val="single" w:sz="4" w:space="0" w:color="auto"/>
              <w:right w:val="single" w:sz="4" w:space="0" w:color="auto"/>
            </w:tcBorders>
            <w:hideMark/>
          </w:tcPr>
          <w:p w14:paraId="34B2F716" w14:textId="77777777" w:rsidR="00A230D1" w:rsidRPr="00795F17" w:rsidRDefault="00A230D1" w:rsidP="0065243A">
            <w:pPr>
              <w:pStyle w:val="Teksttabelisrodek"/>
            </w:pPr>
            <w:r w:rsidRPr="00795F17">
              <w:t>27,6</w:t>
            </w:r>
          </w:p>
        </w:tc>
      </w:tr>
      <w:tr w:rsidR="00A230D1" w:rsidRPr="00795F17" w14:paraId="599A2106"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1C33E1E9" w14:textId="0958CA09" w:rsidR="00A230D1" w:rsidRPr="00795F17" w:rsidRDefault="00A84EB0" w:rsidP="00A84EB0">
            <w:pPr>
              <w:pStyle w:val="Teksttabelisrodek"/>
            </w:pPr>
            <w:r w:rsidRPr="00795F17">
              <w:t>9.</w:t>
            </w:r>
          </w:p>
        </w:tc>
        <w:tc>
          <w:tcPr>
            <w:tcW w:w="0" w:type="auto"/>
            <w:vMerge/>
            <w:tcBorders>
              <w:top w:val="single" w:sz="4" w:space="0" w:color="auto"/>
              <w:left w:val="single" w:sz="4" w:space="0" w:color="auto"/>
              <w:bottom w:val="single" w:sz="4" w:space="0" w:color="auto"/>
              <w:right w:val="single" w:sz="4" w:space="0" w:color="auto"/>
            </w:tcBorders>
            <w:hideMark/>
          </w:tcPr>
          <w:p w14:paraId="0D6E7247" w14:textId="77777777" w:rsidR="00A230D1" w:rsidRPr="00795F17" w:rsidRDefault="00A230D1" w:rsidP="0044393D">
            <w:pPr>
              <w:pStyle w:val="Teksttabelilewy"/>
            </w:pPr>
          </w:p>
        </w:tc>
        <w:tc>
          <w:tcPr>
            <w:tcW w:w="1500" w:type="dxa"/>
            <w:tcBorders>
              <w:top w:val="single" w:sz="4" w:space="0" w:color="auto"/>
              <w:left w:val="single" w:sz="4" w:space="0" w:color="auto"/>
              <w:bottom w:val="single" w:sz="4" w:space="0" w:color="auto"/>
              <w:right w:val="single" w:sz="4" w:space="0" w:color="auto"/>
            </w:tcBorders>
            <w:hideMark/>
          </w:tcPr>
          <w:p w14:paraId="6122BDF8" w14:textId="77777777" w:rsidR="00A230D1" w:rsidRPr="00795F17" w:rsidRDefault="00A230D1" w:rsidP="0065243A">
            <w:pPr>
              <w:pStyle w:val="Teksttabelisrodek"/>
            </w:pPr>
            <w:r w:rsidRPr="00795F17">
              <w:t>TW</w:t>
            </w:r>
          </w:p>
        </w:tc>
        <w:tc>
          <w:tcPr>
            <w:tcW w:w="1500" w:type="dxa"/>
            <w:tcBorders>
              <w:top w:val="single" w:sz="4" w:space="0" w:color="auto"/>
              <w:left w:val="single" w:sz="4" w:space="0" w:color="auto"/>
              <w:bottom w:val="single" w:sz="4" w:space="0" w:color="auto"/>
              <w:right w:val="single" w:sz="4" w:space="0" w:color="auto"/>
            </w:tcBorders>
            <w:hideMark/>
          </w:tcPr>
          <w:p w14:paraId="0CDECB6F" w14:textId="77777777" w:rsidR="00A230D1" w:rsidRPr="00795F17" w:rsidRDefault="00A230D1" w:rsidP="0065243A">
            <w:pPr>
              <w:pStyle w:val="Teksttabelisrodek"/>
            </w:pPr>
            <w:r w:rsidRPr="00795F17">
              <w:t>2</w:t>
            </w:r>
          </w:p>
        </w:tc>
        <w:tc>
          <w:tcPr>
            <w:tcW w:w="1501" w:type="dxa"/>
            <w:tcBorders>
              <w:top w:val="single" w:sz="4" w:space="0" w:color="auto"/>
              <w:left w:val="single" w:sz="4" w:space="0" w:color="auto"/>
              <w:bottom w:val="single" w:sz="4" w:space="0" w:color="auto"/>
              <w:right w:val="single" w:sz="4" w:space="0" w:color="auto"/>
            </w:tcBorders>
            <w:hideMark/>
          </w:tcPr>
          <w:p w14:paraId="5A2F09DC" w14:textId="77777777" w:rsidR="00A230D1" w:rsidRPr="00795F17" w:rsidRDefault="00A230D1" w:rsidP="0065243A">
            <w:pPr>
              <w:pStyle w:val="Teksttabelisrodek"/>
            </w:pPr>
            <w:r w:rsidRPr="00795F17">
              <w:t>100</w:t>
            </w:r>
          </w:p>
        </w:tc>
      </w:tr>
      <w:tr w:rsidR="00A230D1" w:rsidRPr="00795F17" w14:paraId="33C78673"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08F1D6CC" w14:textId="2E4B67B4" w:rsidR="00A230D1" w:rsidRPr="00795F17" w:rsidRDefault="00A84EB0" w:rsidP="00A84EB0">
            <w:pPr>
              <w:pStyle w:val="Teksttabelisrodek"/>
            </w:pPr>
            <w:r w:rsidRPr="00795F17">
              <w:t>10.</w:t>
            </w:r>
          </w:p>
        </w:tc>
        <w:tc>
          <w:tcPr>
            <w:tcW w:w="0" w:type="auto"/>
            <w:vMerge/>
            <w:tcBorders>
              <w:top w:val="single" w:sz="4" w:space="0" w:color="auto"/>
              <w:left w:val="single" w:sz="4" w:space="0" w:color="auto"/>
              <w:bottom w:val="single" w:sz="4" w:space="0" w:color="auto"/>
              <w:right w:val="single" w:sz="4" w:space="0" w:color="auto"/>
            </w:tcBorders>
            <w:hideMark/>
          </w:tcPr>
          <w:p w14:paraId="40CA0E00" w14:textId="77777777" w:rsidR="00A230D1" w:rsidRPr="00795F17" w:rsidRDefault="00A230D1" w:rsidP="0044393D">
            <w:pPr>
              <w:pStyle w:val="Teksttabelilewy"/>
            </w:pPr>
          </w:p>
        </w:tc>
        <w:tc>
          <w:tcPr>
            <w:tcW w:w="1500" w:type="dxa"/>
            <w:tcBorders>
              <w:top w:val="single" w:sz="4" w:space="0" w:color="auto"/>
              <w:left w:val="single" w:sz="4" w:space="0" w:color="auto"/>
              <w:bottom w:val="single" w:sz="4" w:space="0" w:color="auto"/>
              <w:right w:val="single" w:sz="4" w:space="0" w:color="auto"/>
            </w:tcBorders>
            <w:hideMark/>
          </w:tcPr>
          <w:p w14:paraId="2287F131" w14:textId="77777777" w:rsidR="00A230D1" w:rsidRPr="00795F17" w:rsidRDefault="00A230D1" w:rsidP="0065243A">
            <w:pPr>
              <w:pStyle w:val="Teksttabelisrodek"/>
            </w:pPr>
            <w:r w:rsidRPr="00795F17">
              <w:t>CW</w:t>
            </w:r>
          </w:p>
        </w:tc>
        <w:tc>
          <w:tcPr>
            <w:tcW w:w="1500" w:type="dxa"/>
            <w:tcBorders>
              <w:top w:val="single" w:sz="4" w:space="0" w:color="auto"/>
              <w:left w:val="single" w:sz="4" w:space="0" w:color="auto"/>
              <w:bottom w:val="single" w:sz="4" w:space="0" w:color="auto"/>
              <w:right w:val="single" w:sz="4" w:space="0" w:color="auto"/>
            </w:tcBorders>
            <w:hideMark/>
          </w:tcPr>
          <w:p w14:paraId="543C9A73" w14:textId="77777777" w:rsidR="00A230D1" w:rsidRPr="00795F17" w:rsidRDefault="00A230D1" w:rsidP="0065243A">
            <w:pPr>
              <w:pStyle w:val="Teksttabelisrodek"/>
            </w:pPr>
            <w:r w:rsidRPr="00795F17">
              <w:t>2</w:t>
            </w:r>
          </w:p>
        </w:tc>
        <w:tc>
          <w:tcPr>
            <w:tcW w:w="1501" w:type="dxa"/>
            <w:tcBorders>
              <w:top w:val="single" w:sz="4" w:space="0" w:color="auto"/>
              <w:left w:val="single" w:sz="4" w:space="0" w:color="auto"/>
              <w:bottom w:val="single" w:sz="4" w:space="0" w:color="auto"/>
              <w:right w:val="single" w:sz="4" w:space="0" w:color="auto"/>
            </w:tcBorders>
            <w:hideMark/>
          </w:tcPr>
          <w:p w14:paraId="33FE09B7" w14:textId="77777777" w:rsidR="00A230D1" w:rsidRPr="00795F17" w:rsidRDefault="00A230D1" w:rsidP="0065243A">
            <w:pPr>
              <w:pStyle w:val="Teksttabelisrodek"/>
            </w:pPr>
            <w:r w:rsidRPr="00795F17">
              <w:t>100</w:t>
            </w:r>
          </w:p>
        </w:tc>
      </w:tr>
      <w:tr w:rsidR="00A230D1" w:rsidRPr="00795F17" w14:paraId="54D77936"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087DC2DF" w14:textId="1DD63338" w:rsidR="00A230D1" w:rsidRPr="00795F17" w:rsidRDefault="00A84EB0" w:rsidP="00A84EB0">
            <w:pPr>
              <w:pStyle w:val="Teksttabelisrodek"/>
            </w:pPr>
            <w:r w:rsidRPr="00795F17">
              <w:t>11.</w:t>
            </w:r>
          </w:p>
        </w:tc>
        <w:tc>
          <w:tcPr>
            <w:tcW w:w="4066" w:type="dxa"/>
            <w:vMerge w:val="restart"/>
            <w:tcBorders>
              <w:top w:val="single" w:sz="4" w:space="0" w:color="auto"/>
              <w:left w:val="single" w:sz="4" w:space="0" w:color="auto"/>
              <w:bottom w:val="single" w:sz="4" w:space="0" w:color="auto"/>
              <w:right w:val="single" w:sz="4" w:space="0" w:color="auto"/>
            </w:tcBorders>
            <w:hideMark/>
          </w:tcPr>
          <w:p w14:paraId="5BA9975D" w14:textId="4C6977F0" w:rsidR="00A230D1" w:rsidRPr="00795F17" w:rsidRDefault="00A56842" w:rsidP="0044393D">
            <w:pPr>
              <w:pStyle w:val="Teksttabelilewy"/>
            </w:pPr>
            <w:r w:rsidRPr="00795F17">
              <w:t>Mniej rygorystyczne</w:t>
            </w:r>
            <w:r w:rsidR="00A230D1" w:rsidRPr="00795F17">
              <w:t xml:space="preserve"> cele środowiskowe ze względu na warunki naturalne - art.4 ust. 5 RDW</w:t>
            </w:r>
          </w:p>
        </w:tc>
        <w:tc>
          <w:tcPr>
            <w:tcW w:w="1500" w:type="dxa"/>
            <w:tcBorders>
              <w:top w:val="single" w:sz="4" w:space="0" w:color="auto"/>
              <w:left w:val="single" w:sz="4" w:space="0" w:color="auto"/>
              <w:bottom w:val="single" w:sz="4" w:space="0" w:color="auto"/>
              <w:right w:val="single" w:sz="4" w:space="0" w:color="auto"/>
            </w:tcBorders>
            <w:hideMark/>
          </w:tcPr>
          <w:p w14:paraId="1420A706" w14:textId="77777777" w:rsidR="00A230D1" w:rsidRPr="00795F17" w:rsidRDefault="00A230D1" w:rsidP="0065243A">
            <w:pPr>
              <w:pStyle w:val="Teksttabelisrodek"/>
            </w:pPr>
            <w:r w:rsidRPr="00795F17">
              <w:t>RW</w:t>
            </w:r>
          </w:p>
        </w:tc>
        <w:tc>
          <w:tcPr>
            <w:tcW w:w="1500" w:type="dxa"/>
            <w:tcBorders>
              <w:top w:val="single" w:sz="4" w:space="0" w:color="auto"/>
              <w:left w:val="single" w:sz="4" w:space="0" w:color="auto"/>
              <w:bottom w:val="single" w:sz="4" w:space="0" w:color="auto"/>
              <w:right w:val="single" w:sz="4" w:space="0" w:color="auto"/>
            </w:tcBorders>
            <w:hideMark/>
          </w:tcPr>
          <w:p w14:paraId="43B45BA9" w14:textId="709F1102" w:rsidR="00A230D1" w:rsidRPr="00795F17" w:rsidRDefault="00A56842" w:rsidP="0065243A">
            <w:pPr>
              <w:pStyle w:val="Teksttabelisrodek"/>
            </w:pPr>
            <w:r w:rsidRPr="00795F17">
              <w:t>292</w:t>
            </w:r>
          </w:p>
        </w:tc>
        <w:tc>
          <w:tcPr>
            <w:tcW w:w="1501" w:type="dxa"/>
            <w:tcBorders>
              <w:top w:val="single" w:sz="4" w:space="0" w:color="auto"/>
              <w:left w:val="single" w:sz="4" w:space="0" w:color="auto"/>
              <w:bottom w:val="single" w:sz="4" w:space="0" w:color="auto"/>
              <w:right w:val="single" w:sz="4" w:space="0" w:color="auto"/>
            </w:tcBorders>
            <w:hideMark/>
          </w:tcPr>
          <w:p w14:paraId="792D2AFF" w14:textId="2168F4E8" w:rsidR="00A230D1" w:rsidRPr="00795F17" w:rsidRDefault="00A56842" w:rsidP="0065243A">
            <w:pPr>
              <w:pStyle w:val="Teksttabelisrodek"/>
            </w:pPr>
            <w:r w:rsidRPr="00795F17">
              <w:t>23</w:t>
            </w:r>
            <w:r w:rsidR="00A21DE2" w:rsidRPr="00795F17">
              <w:t>,0</w:t>
            </w:r>
          </w:p>
        </w:tc>
      </w:tr>
      <w:tr w:rsidR="00A230D1" w:rsidRPr="00795F17" w14:paraId="0A274604"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69520121" w14:textId="3D77A21E" w:rsidR="00A230D1" w:rsidRPr="00795F17" w:rsidRDefault="00A84EB0" w:rsidP="00A84EB0">
            <w:pPr>
              <w:pStyle w:val="Teksttabelisrodek"/>
            </w:pPr>
            <w:r w:rsidRPr="00795F17">
              <w:t>12.</w:t>
            </w:r>
          </w:p>
        </w:tc>
        <w:tc>
          <w:tcPr>
            <w:tcW w:w="0" w:type="auto"/>
            <w:vMerge/>
            <w:tcBorders>
              <w:top w:val="single" w:sz="4" w:space="0" w:color="auto"/>
              <w:left w:val="single" w:sz="4" w:space="0" w:color="auto"/>
              <w:bottom w:val="single" w:sz="4" w:space="0" w:color="auto"/>
              <w:right w:val="single" w:sz="4" w:space="0" w:color="auto"/>
            </w:tcBorders>
            <w:hideMark/>
          </w:tcPr>
          <w:p w14:paraId="0A023A24" w14:textId="77777777" w:rsidR="00A230D1" w:rsidRPr="00795F17" w:rsidRDefault="00A230D1" w:rsidP="0044393D">
            <w:pPr>
              <w:pStyle w:val="Teksttabelilewy"/>
            </w:pPr>
          </w:p>
        </w:tc>
        <w:tc>
          <w:tcPr>
            <w:tcW w:w="1500" w:type="dxa"/>
            <w:tcBorders>
              <w:top w:val="single" w:sz="4" w:space="0" w:color="auto"/>
              <w:left w:val="single" w:sz="4" w:space="0" w:color="auto"/>
              <w:bottom w:val="single" w:sz="4" w:space="0" w:color="auto"/>
              <w:right w:val="single" w:sz="4" w:space="0" w:color="auto"/>
            </w:tcBorders>
            <w:hideMark/>
          </w:tcPr>
          <w:p w14:paraId="127D20D1" w14:textId="4FC38744" w:rsidR="00A230D1" w:rsidRPr="00795F17" w:rsidRDefault="00A230D1" w:rsidP="0065243A">
            <w:pPr>
              <w:pStyle w:val="Teksttabelisrodek"/>
            </w:pPr>
            <w:r w:rsidRPr="00795F17">
              <w:t>RW</w:t>
            </w:r>
            <w:r w:rsidR="00715D1B" w:rsidRPr="00795F17">
              <w:t>r</w:t>
            </w:r>
          </w:p>
        </w:tc>
        <w:tc>
          <w:tcPr>
            <w:tcW w:w="1500" w:type="dxa"/>
            <w:tcBorders>
              <w:top w:val="single" w:sz="4" w:space="0" w:color="auto"/>
              <w:left w:val="single" w:sz="4" w:space="0" w:color="auto"/>
              <w:bottom w:val="single" w:sz="4" w:space="0" w:color="auto"/>
              <w:right w:val="single" w:sz="4" w:space="0" w:color="auto"/>
            </w:tcBorders>
            <w:hideMark/>
          </w:tcPr>
          <w:p w14:paraId="6560AC11" w14:textId="093D45C9" w:rsidR="00A230D1" w:rsidRPr="00795F17" w:rsidRDefault="00A125A6" w:rsidP="0065243A">
            <w:pPr>
              <w:pStyle w:val="Teksttabelisrodek"/>
            </w:pPr>
            <w:r w:rsidRPr="00AB5553">
              <w:rPr>
                <w:rFonts w:ascii="Calibri" w:hAnsi="Calibri" w:cs="Calibri"/>
                <w:color w:val="000000"/>
                <w:szCs w:val="20"/>
              </w:rPr>
              <w:t>10</w:t>
            </w:r>
          </w:p>
        </w:tc>
        <w:tc>
          <w:tcPr>
            <w:tcW w:w="1501" w:type="dxa"/>
            <w:tcBorders>
              <w:top w:val="single" w:sz="4" w:space="0" w:color="auto"/>
              <w:left w:val="single" w:sz="4" w:space="0" w:color="auto"/>
              <w:bottom w:val="single" w:sz="4" w:space="0" w:color="auto"/>
              <w:right w:val="single" w:sz="4" w:space="0" w:color="auto"/>
            </w:tcBorders>
            <w:hideMark/>
          </w:tcPr>
          <w:p w14:paraId="48B60694" w14:textId="4F8F9228" w:rsidR="00A230D1" w:rsidRPr="00795F17" w:rsidRDefault="00A125A6" w:rsidP="0065243A">
            <w:pPr>
              <w:pStyle w:val="Teksttabelisrodek"/>
            </w:pPr>
            <w:r w:rsidRPr="00AB5553">
              <w:rPr>
                <w:rFonts w:ascii="Calibri" w:hAnsi="Calibri" w:cs="Calibri"/>
                <w:color w:val="000000"/>
                <w:szCs w:val="20"/>
              </w:rPr>
              <w:t>52,6</w:t>
            </w:r>
          </w:p>
        </w:tc>
      </w:tr>
      <w:tr w:rsidR="00A230D1" w:rsidRPr="00795F17" w14:paraId="2D8255F4"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1FB5D0A9" w14:textId="31932A46" w:rsidR="00A230D1" w:rsidRPr="00795F17" w:rsidRDefault="00A84EB0" w:rsidP="00A84EB0">
            <w:pPr>
              <w:pStyle w:val="Teksttabelisrodek"/>
            </w:pPr>
            <w:r w:rsidRPr="00795F17">
              <w:t>13.</w:t>
            </w:r>
          </w:p>
        </w:tc>
        <w:tc>
          <w:tcPr>
            <w:tcW w:w="0" w:type="auto"/>
            <w:vMerge/>
            <w:tcBorders>
              <w:top w:val="single" w:sz="4" w:space="0" w:color="auto"/>
              <w:left w:val="single" w:sz="4" w:space="0" w:color="auto"/>
              <w:bottom w:val="single" w:sz="4" w:space="0" w:color="auto"/>
              <w:right w:val="single" w:sz="4" w:space="0" w:color="auto"/>
            </w:tcBorders>
            <w:hideMark/>
          </w:tcPr>
          <w:p w14:paraId="1D12A8A1" w14:textId="77777777" w:rsidR="00A230D1" w:rsidRPr="00795F17" w:rsidRDefault="00A230D1" w:rsidP="0044393D">
            <w:pPr>
              <w:pStyle w:val="Teksttabelilewy"/>
            </w:pPr>
          </w:p>
        </w:tc>
        <w:tc>
          <w:tcPr>
            <w:tcW w:w="1500" w:type="dxa"/>
            <w:tcBorders>
              <w:top w:val="single" w:sz="4" w:space="0" w:color="auto"/>
              <w:left w:val="single" w:sz="4" w:space="0" w:color="auto"/>
              <w:bottom w:val="single" w:sz="4" w:space="0" w:color="auto"/>
              <w:right w:val="single" w:sz="4" w:space="0" w:color="auto"/>
            </w:tcBorders>
            <w:hideMark/>
          </w:tcPr>
          <w:p w14:paraId="6FDBFC08" w14:textId="77777777" w:rsidR="00A230D1" w:rsidRPr="00795F17" w:rsidRDefault="00A230D1" w:rsidP="0065243A">
            <w:pPr>
              <w:pStyle w:val="Teksttabelisrodek"/>
            </w:pPr>
            <w:r w:rsidRPr="00795F17">
              <w:t>LW</w:t>
            </w:r>
          </w:p>
        </w:tc>
        <w:tc>
          <w:tcPr>
            <w:tcW w:w="1500" w:type="dxa"/>
            <w:tcBorders>
              <w:top w:val="single" w:sz="4" w:space="0" w:color="auto"/>
              <w:left w:val="single" w:sz="4" w:space="0" w:color="auto"/>
              <w:bottom w:val="single" w:sz="4" w:space="0" w:color="auto"/>
              <w:right w:val="single" w:sz="4" w:space="0" w:color="auto"/>
            </w:tcBorders>
            <w:hideMark/>
          </w:tcPr>
          <w:p w14:paraId="6560AD0D" w14:textId="44D9AB76" w:rsidR="00A230D1" w:rsidRPr="00795F17" w:rsidRDefault="00A56842" w:rsidP="0065243A">
            <w:pPr>
              <w:pStyle w:val="Teksttabelisrodek"/>
            </w:pPr>
            <w:r w:rsidRPr="00795F17">
              <w:t>15</w:t>
            </w:r>
          </w:p>
        </w:tc>
        <w:tc>
          <w:tcPr>
            <w:tcW w:w="1501" w:type="dxa"/>
            <w:tcBorders>
              <w:top w:val="single" w:sz="4" w:space="0" w:color="auto"/>
              <w:left w:val="single" w:sz="4" w:space="0" w:color="auto"/>
              <w:bottom w:val="single" w:sz="4" w:space="0" w:color="auto"/>
              <w:right w:val="single" w:sz="4" w:space="0" w:color="auto"/>
            </w:tcBorders>
            <w:hideMark/>
          </w:tcPr>
          <w:p w14:paraId="48DBA629" w14:textId="1324F02A" w:rsidR="00A230D1" w:rsidRPr="00795F17" w:rsidRDefault="00A56842" w:rsidP="0065243A">
            <w:pPr>
              <w:pStyle w:val="Teksttabelisrodek"/>
            </w:pPr>
            <w:r w:rsidRPr="00795F17">
              <w:t>3,5</w:t>
            </w:r>
          </w:p>
        </w:tc>
      </w:tr>
      <w:tr w:rsidR="00A230D1" w:rsidRPr="00795F17" w14:paraId="4C8999AD"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7C282A0F" w14:textId="75C97CF1" w:rsidR="00A230D1" w:rsidRPr="00795F17" w:rsidRDefault="00A84EB0" w:rsidP="00A84EB0">
            <w:pPr>
              <w:pStyle w:val="Teksttabelisrodek"/>
            </w:pPr>
            <w:r w:rsidRPr="00795F17">
              <w:t>14.</w:t>
            </w:r>
          </w:p>
        </w:tc>
        <w:tc>
          <w:tcPr>
            <w:tcW w:w="0" w:type="auto"/>
            <w:vMerge/>
            <w:tcBorders>
              <w:top w:val="single" w:sz="4" w:space="0" w:color="auto"/>
              <w:left w:val="single" w:sz="4" w:space="0" w:color="auto"/>
              <w:bottom w:val="single" w:sz="4" w:space="0" w:color="auto"/>
              <w:right w:val="single" w:sz="4" w:space="0" w:color="auto"/>
            </w:tcBorders>
            <w:hideMark/>
          </w:tcPr>
          <w:p w14:paraId="2BE27909" w14:textId="77777777" w:rsidR="00A230D1" w:rsidRPr="00795F17" w:rsidRDefault="00A230D1" w:rsidP="0044393D">
            <w:pPr>
              <w:pStyle w:val="Teksttabelilewy"/>
            </w:pPr>
          </w:p>
        </w:tc>
        <w:tc>
          <w:tcPr>
            <w:tcW w:w="1500" w:type="dxa"/>
            <w:tcBorders>
              <w:top w:val="single" w:sz="4" w:space="0" w:color="auto"/>
              <w:left w:val="single" w:sz="4" w:space="0" w:color="auto"/>
              <w:bottom w:val="single" w:sz="4" w:space="0" w:color="auto"/>
              <w:right w:val="single" w:sz="4" w:space="0" w:color="auto"/>
            </w:tcBorders>
            <w:hideMark/>
          </w:tcPr>
          <w:p w14:paraId="2A4A2437" w14:textId="77777777" w:rsidR="00A230D1" w:rsidRPr="00795F17" w:rsidRDefault="00A230D1" w:rsidP="0065243A">
            <w:pPr>
              <w:pStyle w:val="Teksttabelisrodek"/>
            </w:pPr>
            <w:r w:rsidRPr="00795F17">
              <w:t>TW</w:t>
            </w:r>
          </w:p>
        </w:tc>
        <w:tc>
          <w:tcPr>
            <w:tcW w:w="1500" w:type="dxa"/>
            <w:tcBorders>
              <w:top w:val="single" w:sz="4" w:space="0" w:color="auto"/>
              <w:left w:val="single" w:sz="4" w:space="0" w:color="auto"/>
              <w:bottom w:val="single" w:sz="4" w:space="0" w:color="auto"/>
              <w:right w:val="single" w:sz="4" w:space="0" w:color="auto"/>
            </w:tcBorders>
            <w:hideMark/>
          </w:tcPr>
          <w:p w14:paraId="795C1291" w14:textId="1AE7EEAC" w:rsidR="00A230D1" w:rsidRPr="00795F17" w:rsidRDefault="00A125A6" w:rsidP="0065243A">
            <w:pPr>
              <w:pStyle w:val="Teksttabelisrodek"/>
            </w:pPr>
            <w:r w:rsidRPr="00AB5553">
              <w:rPr>
                <w:rFonts w:ascii="Calibri" w:hAnsi="Calibri" w:cs="Calibri"/>
                <w:color w:val="000000"/>
                <w:szCs w:val="20"/>
              </w:rPr>
              <w:t>0</w:t>
            </w:r>
          </w:p>
        </w:tc>
        <w:tc>
          <w:tcPr>
            <w:tcW w:w="1501" w:type="dxa"/>
            <w:tcBorders>
              <w:top w:val="single" w:sz="4" w:space="0" w:color="auto"/>
              <w:left w:val="single" w:sz="4" w:space="0" w:color="auto"/>
              <w:bottom w:val="single" w:sz="4" w:space="0" w:color="auto"/>
              <w:right w:val="single" w:sz="4" w:space="0" w:color="auto"/>
            </w:tcBorders>
            <w:hideMark/>
          </w:tcPr>
          <w:p w14:paraId="5C41348B" w14:textId="1C83EFF0" w:rsidR="00A230D1" w:rsidRPr="00795F17" w:rsidRDefault="00A125A6" w:rsidP="0065243A">
            <w:pPr>
              <w:pStyle w:val="Teksttabelisrodek"/>
            </w:pPr>
            <w:r w:rsidRPr="00AB5553">
              <w:rPr>
                <w:rFonts w:ascii="Calibri" w:hAnsi="Calibri" w:cs="Calibri"/>
                <w:color w:val="000000"/>
                <w:szCs w:val="20"/>
              </w:rPr>
              <w:t>0</w:t>
            </w:r>
          </w:p>
        </w:tc>
      </w:tr>
      <w:tr w:rsidR="00A230D1" w:rsidRPr="00795F17" w14:paraId="18C7C1C9"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55D9723D" w14:textId="4DCB2E9F" w:rsidR="00A230D1" w:rsidRPr="00795F17" w:rsidRDefault="00A84EB0" w:rsidP="00A84EB0">
            <w:pPr>
              <w:pStyle w:val="Teksttabelisrodek"/>
            </w:pPr>
            <w:r w:rsidRPr="00795F17">
              <w:t>15.</w:t>
            </w:r>
          </w:p>
        </w:tc>
        <w:tc>
          <w:tcPr>
            <w:tcW w:w="0" w:type="auto"/>
            <w:vMerge/>
            <w:tcBorders>
              <w:top w:val="single" w:sz="4" w:space="0" w:color="auto"/>
              <w:left w:val="single" w:sz="4" w:space="0" w:color="auto"/>
              <w:bottom w:val="single" w:sz="4" w:space="0" w:color="auto"/>
              <w:right w:val="single" w:sz="4" w:space="0" w:color="auto"/>
            </w:tcBorders>
            <w:hideMark/>
          </w:tcPr>
          <w:p w14:paraId="120079AF" w14:textId="77777777" w:rsidR="00A230D1" w:rsidRPr="00795F17" w:rsidRDefault="00A230D1" w:rsidP="0044393D">
            <w:pPr>
              <w:pStyle w:val="Teksttabelilewy"/>
            </w:pPr>
          </w:p>
        </w:tc>
        <w:tc>
          <w:tcPr>
            <w:tcW w:w="1500" w:type="dxa"/>
            <w:tcBorders>
              <w:top w:val="single" w:sz="4" w:space="0" w:color="auto"/>
              <w:left w:val="single" w:sz="4" w:space="0" w:color="auto"/>
              <w:bottom w:val="single" w:sz="4" w:space="0" w:color="auto"/>
              <w:right w:val="single" w:sz="4" w:space="0" w:color="auto"/>
            </w:tcBorders>
            <w:hideMark/>
          </w:tcPr>
          <w:p w14:paraId="3748FB27" w14:textId="77777777" w:rsidR="00A230D1" w:rsidRPr="00795F17" w:rsidRDefault="00A230D1" w:rsidP="0065243A">
            <w:pPr>
              <w:pStyle w:val="Teksttabelisrodek"/>
            </w:pPr>
            <w:r w:rsidRPr="00795F17">
              <w:t>CW</w:t>
            </w:r>
          </w:p>
        </w:tc>
        <w:tc>
          <w:tcPr>
            <w:tcW w:w="1500" w:type="dxa"/>
            <w:tcBorders>
              <w:top w:val="single" w:sz="4" w:space="0" w:color="auto"/>
              <w:left w:val="single" w:sz="4" w:space="0" w:color="auto"/>
              <w:bottom w:val="single" w:sz="4" w:space="0" w:color="auto"/>
              <w:right w:val="single" w:sz="4" w:space="0" w:color="auto"/>
            </w:tcBorders>
            <w:hideMark/>
          </w:tcPr>
          <w:p w14:paraId="05D7D313" w14:textId="50CEF7CB" w:rsidR="00A230D1" w:rsidRPr="00795F17" w:rsidRDefault="00A125A6" w:rsidP="0065243A">
            <w:pPr>
              <w:pStyle w:val="Teksttabelisrodek"/>
            </w:pPr>
            <w:r w:rsidRPr="00AB5553">
              <w:rPr>
                <w:rFonts w:ascii="Calibri" w:hAnsi="Calibri" w:cs="Calibri"/>
                <w:color w:val="000000"/>
                <w:szCs w:val="20"/>
              </w:rPr>
              <w:t>1</w:t>
            </w:r>
          </w:p>
        </w:tc>
        <w:tc>
          <w:tcPr>
            <w:tcW w:w="1501" w:type="dxa"/>
            <w:tcBorders>
              <w:top w:val="single" w:sz="4" w:space="0" w:color="auto"/>
              <w:left w:val="single" w:sz="4" w:space="0" w:color="auto"/>
              <w:bottom w:val="single" w:sz="4" w:space="0" w:color="auto"/>
              <w:right w:val="single" w:sz="4" w:space="0" w:color="auto"/>
            </w:tcBorders>
            <w:hideMark/>
          </w:tcPr>
          <w:p w14:paraId="43C93374" w14:textId="6CB25AA5" w:rsidR="00A230D1" w:rsidRPr="00795F17" w:rsidRDefault="00A125A6" w:rsidP="0065243A">
            <w:pPr>
              <w:pStyle w:val="Teksttabelisrodek"/>
            </w:pPr>
            <w:r w:rsidRPr="00AB5553">
              <w:rPr>
                <w:rFonts w:ascii="Calibri" w:hAnsi="Calibri" w:cs="Calibri"/>
                <w:color w:val="000000"/>
                <w:szCs w:val="20"/>
              </w:rPr>
              <w:t>50</w:t>
            </w:r>
          </w:p>
        </w:tc>
      </w:tr>
      <w:tr w:rsidR="00A230D1" w:rsidRPr="00795F17" w14:paraId="04DC004A"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4261EAED" w14:textId="06C87A62" w:rsidR="00A230D1" w:rsidRPr="00795F17" w:rsidRDefault="00A84EB0" w:rsidP="00A84EB0">
            <w:pPr>
              <w:pStyle w:val="Teksttabelisrodek"/>
            </w:pPr>
            <w:r w:rsidRPr="00795F17">
              <w:t>16.</w:t>
            </w:r>
          </w:p>
        </w:tc>
        <w:tc>
          <w:tcPr>
            <w:tcW w:w="4066" w:type="dxa"/>
            <w:vMerge w:val="restart"/>
            <w:tcBorders>
              <w:top w:val="single" w:sz="4" w:space="0" w:color="auto"/>
              <w:left w:val="single" w:sz="4" w:space="0" w:color="auto"/>
              <w:bottom w:val="single" w:sz="4" w:space="0" w:color="auto"/>
              <w:right w:val="single" w:sz="4" w:space="0" w:color="auto"/>
            </w:tcBorders>
            <w:hideMark/>
          </w:tcPr>
          <w:p w14:paraId="417E54B3" w14:textId="5938C145" w:rsidR="00A230D1" w:rsidRPr="00795F17" w:rsidRDefault="00A56842" w:rsidP="0044393D">
            <w:pPr>
              <w:pStyle w:val="Teksttabelilewy"/>
            </w:pPr>
            <w:r w:rsidRPr="00795F17">
              <w:t>Mniej rygorystyczne</w:t>
            </w:r>
            <w:r w:rsidR="00A230D1" w:rsidRPr="00795F17">
              <w:t xml:space="preserve"> cele środowiskowe ze względu na działalność człowieka - art.4 ust. 5 RDW</w:t>
            </w:r>
          </w:p>
        </w:tc>
        <w:tc>
          <w:tcPr>
            <w:tcW w:w="1500" w:type="dxa"/>
            <w:tcBorders>
              <w:top w:val="single" w:sz="4" w:space="0" w:color="auto"/>
              <w:left w:val="single" w:sz="4" w:space="0" w:color="auto"/>
              <w:bottom w:val="single" w:sz="4" w:space="0" w:color="auto"/>
              <w:right w:val="single" w:sz="4" w:space="0" w:color="auto"/>
            </w:tcBorders>
            <w:hideMark/>
          </w:tcPr>
          <w:p w14:paraId="26841F43" w14:textId="77777777" w:rsidR="00A230D1" w:rsidRPr="00795F17" w:rsidRDefault="00A230D1" w:rsidP="0065243A">
            <w:pPr>
              <w:pStyle w:val="Teksttabelisrodek"/>
            </w:pPr>
            <w:r w:rsidRPr="00795F17">
              <w:t>RW</w:t>
            </w:r>
          </w:p>
        </w:tc>
        <w:tc>
          <w:tcPr>
            <w:tcW w:w="1500" w:type="dxa"/>
            <w:tcBorders>
              <w:top w:val="single" w:sz="4" w:space="0" w:color="auto"/>
              <w:left w:val="single" w:sz="4" w:space="0" w:color="auto"/>
              <w:bottom w:val="single" w:sz="4" w:space="0" w:color="auto"/>
              <w:right w:val="single" w:sz="4" w:space="0" w:color="auto"/>
            </w:tcBorders>
            <w:hideMark/>
          </w:tcPr>
          <w:p w14:paraId="35B004B6" w14:textId="7FB44D66" w:rsidR="00A230D1" w:rsidRPr="00795F17" w:rsidRDefault="00A56842" w:rsidP="0065243A">
            <w:pPr>
              <w:pStyle w:val="Teksttabelisrodek"/>
            </w:pPr>
            <w:r w:rsidRPr="00795F17">
              <w:t>865</w:t>
            </w:r>
          </w:p>
        </w:tc>
        <w:tc>
          <w:tcPr>
            <w:tcW w:w="1501" w:type="dxa"/>
            <w:tcBorders>
              <w:top w:val="single" w:sz="4" w:space="0" w:color="auto"/>
              <w:left w:val="single" w:sz="4" w:space="0" w:color="auto"/>
              <w:bottom w:val="single" w:sz="4" w:space="0" w:color="auto"/>
              <w:right w:val="single" w:sz="4" w:space="0" w:color="auto"/>
            </w:tcBorders>
            <w:hideMark/>
          </w:tcPr>
          <w:p w14:paraId="3CB19CE0" w14:textId="409DFABF" w:rsidR="00A230D1" w:rsidRPr="00795F17" w:rsidRDefault="00A56842" w:rsidP="0065243A">
            <w:pPr>
              <w:pStyle w:val="Teksttabelisrodek"/>
            </w:pPr>
            <w:r w:rsidRPr="00795F17">
              <w:t>68,0</w:t>
            </w:r>
          </w:p>
        </w:tc>
      </w:tr>
      <w:tr w:rsidR="00A230D1" w:rsidRPr="00795F17" w14:paraId="3CF34D5A"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0703D23B" w14:textId="540BB54D" w:rsidR="00A230D1" w:rsidRPr="00795F17" w:rsidRDefault="00A84EB0" w:rsidP="00A84EB0">
            <w:pPr>
              <w:pStyle w:val="Teksttabelisrodek"/>
            </w:pPr>
            <w:r w:rsidRPr="00795F17">
              <w:t>17.</w:t>
            </w:r>
          </w:p>
        </w:tc>
        <w:tc>
          <w:tcPr>
            <w:tcW w:w="0" w:type="auto"/>
            <w:vMerge/>
            <w:tcBorders>
              <w:top w:val="single" w:sz="4" w:space="0" w:color="auto"/>
              <w:left w:val="single" w:sz="4" w:space="0" w:color="auto"/>
              <w:bottom w:val="single" w:sz="4" w:space="0" w:color="auto"/>
              <w:right w:val="single" w:sz="4" w:space="0" w:color="auto"/>
            </w:tcBorders>
            <w:hideMark/>
          </w:tcPr>
          <w:p w14:paraId="38A4CF84" w14:textId="77777777" w:rsidR="00A230D1" w:rsidRPr="00795F17" w:rsidRDefault="00A230D1" w:rsidP="0044393D">
            <w:pPr>
              <w:pStyle w:val="Teksttabelilewy"/>
            </w:pPr>
          </w:p>
        </w:tc>
        <w:tc>
          <w:tcPr>
            <w:tcW w:w="1500" w:type="dxa"/>
            <w:tcBorders>
              <w:top w:val="single" w:sz="4" w:space="0" w:color="auto"/>
              <w:left w:val="single" w:sz="4" w:space="0" w:color="auto"/>
              <w:bottom w:val="single" w:sz="4" w:space="0" w:color="auto"/>
              <w:right w:val="single" w:sz="4" w:space="0" w:color="auto"/>
            </w:tcBorders>
            <w:hideMark/>
          </w:tcPr>
          <w:p w14:paraId="25B9C9A1" w14:textId="0AEAC36E" w:rsidR="00A230D1" w:rsidRPr="00795F17" w:rsidRDefault="00A230D1" w:rsidP="0065243A">
            <w:pPr>
              <w:pStyle w:val="Teksttabelisrodek"/>
            </w:pPr>
            <w:r w:rsidRPr="00795F17">
              <w:t>RW</w:t>
            </w:r>
            <w:r w:rsidR="00715D1B" w:rsidRPr="00795F17">
              <w:t>r</w:t>
            </w:r>
          </w:p>
        </w:tc>
        <w:tc>
          <w:tcPr>
            <w:tcW w:w="1500" w:type="dxa"/>
            <w:tcBorders>
              <w:top w:val="single" w:sz="4" w:space="0" w:color="auto"/>
              <w:left w:val="single" w:sz="4" w:space="0" w:color="auto"/>
              <w:bottom w:val="single" w:sz="4" w:space="0" w:color="auto"/>
              <w:right w:val="single" w:sz="4" w:space="0" w:color="auto"/>
            </w:tcBorders>
            <w:hideMark/>
          </w:tcPr>
          <w:p w14:paraId="6378F4B0" w14:textId="06446FE6" w:rsidR="00A230D1" w:rsidRPr="00795F17" w:rsidRDefault="00A230D1" w:rsidP="0065243A">
            <w:pPr>
              <w:pStyle w:val="Teksttabelisrodek"/>
            </w:pPr>
            <w:r w:rsidRPr="00795F17">
              <w:t>1</w:t>
            </w:r>
            <w:r w:rsidR="00A56842" w:rsidRPr="00795F17">
              <w:t>6</w:t>
            </w:r>
          </w:p>
        </w:tc>
        <w:tc>
          <w:tcPr>
            <w:tcW w:w="1501" w:type="dxa"/>
            <w:tcBorders>
              <w:top w:val="single" w:sz="4" w:space="0" w:color="auto"/>
              <w:left w:val="single" w:sz="4" w:space="0" w:color="auto"/>
              <w:bottom w:val="single" w:sz="4" w:space="0" w:color="auto"/>
              <w:right w:val="single" w:sz="4" w:space="0" w:color="auto"/>
            </w:tcBorders>
            <w:hideMark/>
          </w:tcPr>
          <w:p w14:paraId="324FDD8E" w14:textId="1ECC163A" w:rsidR="00A230D1" w:rsidRPr="00795F17" w:rsidRDefault="00A56842" w:rsidP="0065243A">
            <w:pPr>
              <w:pStyle w:val="Teksttabelisrodek"/>
            </w:pPr>
            <w:r w:rsidRPr="00795F17">
              <w:t>84,2</w:t>
            </w:r>
          </w:p>
        </w:tc>
      </w:tr>
      <w:tr w:rsidR="00A230D1" w:rsidRPr="00795F17" w14:paraId="013EC0F8"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5CEB5B72" w14:textId="6037318C" w:rsidR="00A230D1" w:rsidRPr="00795F17" w:rsidRDefault="00A84EB0" w:rsidP="00A84EB0">
            <w:pPr>
              <w:pStyle w:val="Teksttabelisrodek"/>
            </w:pPr>
            <w:r w:rsidRPr="00795F17">
              <w:t>18.</w:t>
            </w:r>
          </w:p>
        </w:tc>
        <w:tc>
          <w:tcPr>
            <w:tcW w:w="0" w:type="auto"/>
            <w:vMerge/>
            <w:tcBorders>
              <w:top w:val="single" w:sz="4" w:space="0" w:color="auto"/>
              <w:left w:val="single" w:sz="4" w:space="0" w:color="auto"/>
              <w:bottom w:val="single" w:sz="4" w:space="0" w:color="auto"/>
              <w:right w:val="single" w:sz="4" w:space="0" w:color="auto"/>
            </w:tcBorders>
            <w:hideMark/>
          </w:tcPr>
          <w:p w14:paraId="4C2017E1" w14:textId="77777777" w:rsidR="00A230D1" w:rsidRPr="00795F17" w:rsidRDefault="00A230D1" w:rsidP="0044393D">
            <w:pPr>
              <w:pStyle w:val="Teksttabelilewy"/>
            </w:pPr>
          </w:p>
        </w:tc>
        <w:tc>
          <w:tcPr>
            <w:tcW w:w="1500" w:type="dxa"/>
            <w:tcBorders>
              <w:top w:val="single" w:sz="4" w:space="0" w:color="auto"/>
              <w:left w:val="single" w:sz="4" w:space="0" w:color="auto"/>
              <w:bottom w:val="single" w:sz="4" w:space="0" w:color="auto"/>
              <w:right w:val="single" w:sz="4" w:space="0" w:color="auto"/>
            </w:tcBorders>
            <w:hideMark/>
          </w:tcPr>
          <w:p w14:paraId="0640E90F" w14:textId="77777777" w:rsidR="00A230D1" w:rsidRPr="00795F17" w:rsidRDefault="00A230D1" w:rsidP="0065243A">
            <w:pPr>
              <w:pStyle w:val="Teksttabelisrodek"/>
            </w:pPr>
            <w:r w:rsidRPr="00795F17">
              <w:t>LW</w:t>
            </w:r>
          </w:p>
        </w:tc>
        <w:tc>
          <w:tcPr>
            <w:tcW w:w="1500" w:type="dxa"/>
            <w:tcBorders>
              <w:top w:val="single" w:sz="4" w:space="0" w:color="auto"/>
              <w:left w:val="single" w:sz="4" w:space="0" w:color="auto"/>
              <w:bottom w:val="single" w:sz="4" w:space="0" w:color="auto"/>
              <w:right w:val="single" w:sz="4" w:space="0" w:color="auto"/>
            </w:tcBorders>
            <w:hideMark/>
          </w:tcPr>
          <w:p w14:paraId="0339A185" w14:textId="75992E78" w:rsidR="00A230D1" w:rsidRPr="00795F17" w:rsidRDefault="00A56842" w:rsidP="0065243A">
            <w:pPr>
              <w:pStyle w:val="Teksttabelisrodek"/>
            </w:pPr>
            <w:r w:rsidRPr="00795F17">
              <w:t>204</w:t>
            </w:r>
          </w:p>
        </w:tc>
        <w:tc>
          <w:tcPr>
            <w:tcW w:w="1501" w:type="dxa"/>
            <w:tcBorders>
              <w:top w:val="single" w:sz="4" w:space="0" w:color="auto"/>
              <w:left w:val="single" w:sz="4" w:space="0" w:color="auto"/>
              <w:bottom w:val="single" w:sz="4" w:space="0" w:color="auto"/>
              <w:right w:val="single" w:sz="4" w:space="0" w:color="auto"/>
            </w:tcBorders>
            <w:hideMark/>
          </w:tcPr>
          <w:p w14:paraId="54F62037" w14:textId="04342AE7" w:rsidR="00A230D1" w:rsidRPr="00795F17" w:rsidRDefault="00A56842" w:rsidP="0065243A">
            <w:pPr>
              <w:pStyle w:val="Teksttabelisrodek"/>
            </w:pPr>
            <w:r w:rsidRPr="00795F17">
              <w:t>47,8</w:t>
            </w:r>
          </w:p>
        </w:tc>
      </w:tr>
      <w:tr w:rsidR="00A230D1" w:rsidRPr="00795F17" w14:paraId="68162DAD"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5F7D8C2F" w14:textId="4074BB40" w:rsidR="00A230D1" w:rsidRPr="00795F17" w:rsidRDefault="00A84EB0" w:rsidP="00A84EB0">
            <w:pPr>
              <w:pStyle w:val="Teksttabelisrodek"/>
            </w:pPr>
            <w:r w:rsidRPr="00795F17">
              <w:t>19.</w:t>
            </w:r>
          </w:p>
        </w:tc>
        <w:tc>
          <w:tcPr>
            <w:tcW w:w="0" w:type="auto"/>
            <w:vMerge/>
            <w:tcBorders>
              <w:top w:val="single" w:sz="4" w:space="0" w:color="auto"/>
              <w:left w:val="single" w:sz="4" w:space="0" w:color="auto"/>
              <w:bottom w:val="single" w:sz="4" w:space="0" w:color="auto"/>
              <w:right w:val="single" w:sz="4" w:space="0" w:color="auto"/>
            </w:tcBorders>
            <w:hideMark/>
          </w:tcPr>
          <w:p w14:paraId="6E77D9B7" w14:textId="77777777" w:rsidR="00A230D1" w:rsidRPr="00795F17" w:rsidRDefault="00A230D1" w:rsidP="0044393D">
            <w:pPr>
              <w:pStyle w:val="Teksttabelilewy"/>
            </w:pPr>
          </w:p>
        </w:tc>
        <w:tc>
          <w:tcPr>
            <w:tcW w:w="1500" w:type="dxa"/>
            <w:tcBorders>
              <w:top w:val="single" w:sz="4" w:space="0" w:color="auto"/>
              <w:left w:val="single" w:sz="4" w:space="0" w:color="auto"/>
              <w:bottom w:val="single" w:sz="4" w:space="0" w:color="auto"/>
              <w:right w:val="single" w:sz="4" w:space="0" w:color="auto"/>
            </w:tcBorders>
            <w:hideMark/>
          </w:tcPr>
          <w:p w14:paraId="06E82357" w14:textId="77777777" w:rsidR="00A230D1" w:rsidRPr="00795F17" w:rsidRDefault="00A230D1" w:rsidP="0065243A">
            <w:pPr>
              <w:pStyle w:val="Teksttabelisrodek"/>
            </w:pPr>
            <w:r w:rsidRPr="00795F17">
              <w:t>TW</w:t>
            </w:r>
          </w:p>
        </w:tc>
        <w:tc>
          <w:tcPr>
            <w:tcW w:w="1500" w:type="dxa"/>
            <w:tcBorders>
              <w:top w:val="single" w:sz="4" w:space="0" w:color="auto"/>
              <w:left w:val="single" w:sz="4" w:space="0" w:color="auto"/>
              <w:bottom w:val="single" w:sz="4" w:space="0" w:color="auto"/>
              <w:right w:val="single" w:sz="4" w:space="0" w:color="auto"/>
            </w:tcBorders>
            <w:hideMark/>
          </w:tcPr>
          <w:p w14:paraId="12A07CC7" w14:textId="2F39AD75" w:rsidR="00A230D1" w:rsidRPr="00795F17" w:rsidRDefault="00A125A6" w:rsidP="0065243A">
            <w:pPr>
              <w:pStyle w:val="Teksttabelisrodek"/>
            </w:pPr>
            <w:r w:rsidRPr="00AB5553">
              <w:rPr>
                <w:rFonts w:ascii="Calibri" w:hAnsi="Calibri" w:cs="Calibri"/>
                <w:color w:val="000000"/>
                <w:szCs w:val="20"/>
              </w:rPr>
              <w:t>0</w:t>
            </w:r>
          </w:p>
        </w:tc>
        <w:tc>
          <w:tcPr>
            <w:tcW w:w="1501" w:type="dxa"/>
            <w:tcBorders>
              <w:top w:val="single" w:sz="4" w:space="0" w:color="auto"/>
              <w:left w:val="single" w:sz="4" w:space="0" w:color="auto"/>
              <w:bottom w:val="single" w:sz="4" w:space="0" w:color="auto"/>
              <w:right w:val="single" w:sz="4" w:space="0" w:color="auto"/>
            </w:tcBorders>
            <w:hideMark/>
          </w:tcPr>
          <w:p w14:paraId="31DF8C4D" w14:textId="3016BA28" w:rsidR="00A230D1" w:rsidRPr="00795F17" w:rsidRDefault="00A125A6" w:rsidP="0065243A">
            <w:pPr>
              <w:pStyle w:val="Teksttabelisrodek"/>
            </w:pPr>
            <w:r w:rsidRPr="00AB5553">
              <w:rPr>
                <w:rFonts w:ascii="Calibri" w:hAnsi="Calibri" w:cs="Calibri"/>
                <w:color w:val="000000"/>
                <w:szCs w:val="20"/>
              </w:rPr>
              <w:t>0</w:t>
            </w:r>
          </w:p>
        </w:tc>
      </w:tr>
      <w:tr w:rsidR="00A230D1" w:rsidRPr="00795F17" w14:paraId="774D7E0C"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35E33F88" w14:textId="59405599" w:rsidR="00A230D1" w:rsidRPr="00795F17" w:rsidRDefault="00A84EB0" w:rsidP="00A84EB0">
            <w:pPr>
              <w:pStyle w:val="Teksttabelisrodek"/>
            </w:pPr>
            <w:r w:rsidRPr="00795F17">
              <w:t>20.</w:t>
            </w:r>
          </w:p>
        </w:tc>
        <w:tc>
          <w:tcPr>
            <w:tcW w:w="0" w:type="auto"/>
            <w:vMerge/>
            <w:tcBorders>
              <w:top w:val="single" w:sz="4" w:space="0" w:color="auto"/>
              <w:left w:val="single" w:sz="4" w:space="0" w:color="auto"/>
              <w:bottom w:val="single" w:sz="4" w:space="0" w:color="auto"/>
              <w:right w:val="single" w:sz="4" w:space="0" w:color="auto"/>
            </w:tcBorders>
            <w:hideMark/>
          </w:tcPr>
          <w:p w14:paraId="6A091DA5" w14:textId="77777777" w:rsidR="00A230D1" w:rsidRPr="00795F17" w:rsidRDefault="00A230D1" w:rsidP="0044393D">
            <w:pPr>
              <w:pStyle w:val="Teksttabelilewy"/>
            </w:pPr>
          </w:p>
        </w:tc>
        <w:tc>
          <w:tcPr>
            <w:tcW w:w="1500" w:type="dxa"/>
            <w:tcBorders>
              <w:top w:val="single" w:sz="4" w:space="0" w:color="auto"/>
              <w:left w:val="single" w:sz="4" w:space="0" w:color="auto"/>
              <w:bottom w:val="single" w:sz="4" w:space="0" w:color="auto"/>
              <w:right w:val="single" w:sz="4" w:space="0" w:color="auto"/>
            </w:tcBorders>
            <w:hideMark/>
          </w:tcPr>
          <w:p w14:paraId="7AC32997" w14:textId="77777777" w:rsidR="00A230D1" w:rsidRPr="00795F17" w:rsidRDefault="00A230D1" w:rsidP="0065243A">
            <w:pPr>
              <w:pStyle w:val="Teksttabelisrodek"/>
            </w:pPr>
            <w:r w:rsidRPr="00795F17">
              <w:t>CW</w:t>
            </w:r>
          </w:p>
        </w:tc>
        <w:tc>
          <w:tcPr>
            <w:tcW w:w="1500" w:type="dxa"/>
            <w:tcBorders>
              <w:top w:val="single" w:sz="4" w:space="0" w:color="auto"/>
              <w:left w:val="single" w:sz="4" w:space="0" w:color="auto"/>
              <w:bottom w:val="single" w:sz="4" w:space="0" w:color="auto"/>
              <w:right w:val="single" w:sz="4" w:space="0" w:color="auto"/>
            </w:tcBorders>
            <w:hideMark/>
          </w:tcPr>
          <w:p w14:paraId="2C1F8037" w14:textId="0922933C" w:rsidR="00A230D1" w:rsidRPr="00795F17" w:rsidRDefault="00A125A6" w:rsidP="0065243A">
            <w:pPr>
              <w:pStyle w:val="Teksttabelisrodek"/>
            </w:pPr>
            <w:r w:rsidRPr="00AB5553">
              <w:rPr>
                <w:rFonts w:ascii="Calibri" w:hAnsi="Calibri" w:cs="Calibri"/>
                <w:color w:val="000000"/>
                <w:szCs w:val="20"/>
              </w:rPr>
              <w:t>1</w:t>
            </w:r>
          </w:p>
        </w:tc>
        <w:tc>
          <w:tcPr>
            <w:tcW w:w="1501" w:type="dxa"/>
            <w:tcBorders>
              <w:top w:val="single" w:sz="4" w:space="0" w:color="auto"/>
              <w:left w:val="single" w:sz="4" w:space="0" w:color="auto"/>
              <w:bottom w:val="single" w:sz="4" w:space="0" w:color="auto"/>
              <w:right w:val="single" w:sz="4" w:space="0" w:color="auto"/>
            </w:tcBorders>
            <w:hideMark/>
          </w:tcPr>
          <w:p w14:paraId="4F868948" w14:textId="0A808061" w:rsidR="00A230D1" w:rsidRPr="00795F17" w:rsidRDefault="00A125A6" w:rsidP="0065243A">
            <w:pPr>
              <w:pStyle w:val="Teksttabelisrodek"/>
            </w:pPr>
            <w:r w:rsidRPr="00AB5553">
              <w:rPr>
                <w:rFonts w:ascii="Calibri" w:hAnsi="Calibri" w:cs="Calibri"/>
                <w:color w:val="000000"/>
                <w:szCs w:val="20"/>
              </w:rPr>
              <w:t>50</w:t>
            </w:r>
          </w:p>
        </w:tc>
      </w:tr>
      <w:tr w:rsidR="00F53B3F" w:rsidRPr="00795F17" w14:paraId="1BE08C20"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72E98BF7" w14:textId="1420B623" w:rsidR="00F53B3F" w:rsidRPr="00795F17" w:rsidRDefault="00F53B3F" w:rsidP="00F53B3F">
            <w:pPr>
              <w:pStyle w:val="Teksttabelisrodek"/>
            </w:pPr>
            <w:r w:rsidRPr="00795F17">
              <w:t>21.</w:t>
            </w:r>
          </w:p>
        </w:tc>
        <w:tc>
          <w:tcPr>
            <w:tcW w:w="4066" w:type="dxa"/>
            <w:tcBorders>
              <w:top w:val="single" w:sz="4" w:space="0" w:color="auto"/>
              <w:left w:val="single" w:sz="4" w:space="0" w:color="auto"/>
              <w:bottom w:val="single" w:sz="4" w:space="0" w:color="auto"/>
              <w:right w:val="single" w:sz="4" w:space="0" w:color="auto"/>
            </w:tcBorders>
            <w:hideMark/>
          </w:tcPr>
          <w:p w14:paraId="04AB7B72" w14:textId="43300367" w:rsidR="00F53B3F" w:rsidRPr="00795F17" w:rsidRDefault="00F53B3F" w:rsidP="00F53B3F">
            <w:pPr>
              <w:pStyle w:val="Teksttabelilewy"/>
            </w:pPr>
            <w:r w:rsidRPr="00795F17">
              <w:t xml:space="preserve">Odroczenie terminu osiągnięcia celów środowiskowych ze względu na warunki naturalne mające wpływ </w:t>
            </w:r>
            <w:r w:rsidRPr="00795F17">
              <w:br/>
              <w:t>na skuteczność działań - jcwpd, dla których złagodzono cele środowiskowe ze względu na warunki naturalne - art.4 ust. 4 lit. a(iii) RDW</w:t>
            </w:r>
          </w:p>
        </w:tc>
        <w:tc>
          <w:tcPr>
            <w:tcW w:w="1500" w:type="dxa"/>
            <w:tcBorders>
              <w:top w:val="single" w:sz="4" w:space="0" w:color="auto"/>
              <w:left w:val="single" w:sz="4" w:space="0" w:color="auto"/>
              <w:bottom w:val="single" w:sz="4" w:space="0" w:color="auto"/>
              <w:right w:val="single" w:sz="4" w:space="0" w:color="auto"/>
            </w:tcBorders>
            <w:hideMark/>
          </w:tcPr>
          <w:p w14:paraId="41AB6981" w14:textId="1ACFA7C2" w:rsidR="00F53B3F" w:rsidRPr="00795F17" w:rsidRDefault="00F53B3F" w:rsidP="00F53B3F">
            <w:pPr>
              <w:pStyle w:val="Teksttabelisrodek"/>
            </w:pPr>
            <w:r w:rsidRPr="00795F17">
              <w:t>jcwpd</w:t>
            </w:r>
          </w:p>
        </w:tc>
        <w:tc>
          <w:tcPr>
            <w:tcW w:w="1500" w:type="dxa"/>
            <w:tcBorders>
              <w:top w:val="single" w:sz="4" w:space="0" w:color="auto"/>
              <w:left w:val="single" w:sz="4" w:space="0" w:color="auto"/>
              <w:bottom w:val="single" w:sz="4" w:space="0" w:color="auto"/>
              <w:right w:val="single" w:sz="4" w:space="0" w:color="auto"/>
            </w:tcBorders>
            <w:hideMark/>
          </w:tcPr>
          <w:p w14:paraId="67FB5054" w14:textId="5A81FAEA" w:rsidR="00F53B3F" w:rsidRPr="00795F17" w:rsidRDefault="00F53B3F" w:rsidP="00F53B3F">
            <w:pPr>
              <w:pStyle w:val="Teksttabelisrodek"/>
            </w:pPr>
            <w:r>
              <w:t>7</w:t>
            </w:r>
          </w:p>
        </w:tc>
        <w:tc>
          <w:tcPr>
            <w:tcW w:w="1501" w:type="dxa"/>
            <w:tcBorders>
              <w:top w:val="single" w:sz="4" w:space="0" w:color="auto"/>
              <w:left w:val="single" w:sz="4" w:space="0" w:color="auto"/>
              <w:bottom w:val="single" w:sz="4" w:space="0" w:color="auto"/>
              <w:right w:val="single" w:sz="4" w:space="0" w:color="auto"/>
            </w:tcBorders>
            <w:hideMark/>
          </w:tcPr>
          <w:p w14:paraId="2F4597E2" w14:textId="2782B961" w:rsidR="00F53B3F" w:rsidRPr="00795F17" w:rsidRDefault="00F53B3F" w:rsidP="00F53B3F">
            <w:pPr>
              <w:pStyle w:val="Teksttabelisrodek"/>
            </w:pPr>
            <w:r>
              <w:t>10,6</w:t>
            </w:r>
          </w:p>
        </w:tc>
      </w:tr>
      <w:tr w:rsidR="00421CD4" w:rsidRPr="00795F17" w14:paraId="51F8770B" w14:textId="77777777" w:rsidTr="0084194B">
        <w:trPr>
          <w:trHeight w:val="454"/>
          <w:jc w:val="center"/>
        </w:trPr>
        <w:tc>
          <w:tcPr>
            <w:tcW w:w="470" w:type="dxa"/>
            <w:tcBorders>
              <w:top w:val="single" w:sz="4" w:space="0" w:color="auto"/>
              <w:left w:val="single" w:sz="4" w:space="0" w:color="auto"/>
              <w:bottom w:val="single" w:sz="4" w:space="0" w:color="auto"/>
              <w:right w:val="single" w:sz="4" w:space="0" w:color="auto"/>
            </w:tcBorders>
          </w:tcPr>
          <w:p w14:paraId="53A22252" w14:textId="7A5E6B2E" w:rsidR="00421CD4" w:rsidRPr="00795F17" w:rsidRDefault="00421CD4" w:rsidP="00421CD4">
            <w:pPr>
              <w:pStyle w:val="Teksttabelisrodek"/>
            </w:pPr>
            <w:r w:rsidRPr="00795F17">
              <w:t>2</w:t>
            </w:r>
            <w:r>
              <w:t>2</w:t>
            </w:r>
            <w:r w:rsidRPr="00795F17">
              <w:t>.</w:t>
            </w:r>
          </w:p>
        </w:tc>
        <w:tc>
          <w:tcPr>
            <w:tcW w:w="4066" w:type="dxa"/>
            <w:tcBorders>
              <w:top w:val="single" w:sz="4" w:space="0" w:color="auto"/>
              <w:left w:val="single" w:sz="4" w:space="0" w:color="auto"/>
              <w:bottom w:val="single" w:sz="4" w:space="0" w:color="auto"/>
              <w:right w:val="single" w:sz="4" w:space="0" w:color="auto"/>
            </w:tcBorders>
            <w:hideMark/>
          </w:tcPr>
          <w:p w14:paraId="0E0B9635" w14:textId="53BF4B20" w:rsidR="00421CD4" w:rsidRPr="00795F17" w:rsidRDefault="00421CD4" w:rsidP="00421CD4">
            <w:pPr>
              <w:pStyle w:val="Teksttabelilewy"/>
            </w:pPr>
            <w:r w:rsidRPr="00795F17">
              <w:t>Mniej rygorystyczne cele środowiskowe ze względu na działalność człowieka - art.4 ust. 5 RDW</w:t>
            </w:r>
          </w:p>
        </w:tc>
        <w:tc>
          <w:tcPr>
            <w:tcW w:w="1500" w:type="dxa"/>
            <w:tcBorders>
              <w:top w:val="single" w:sz="4" w:space="0" w:color="auto"/>
              <w:left w:val="single" w:sz="4" w:space="0" w:color="auto"/>
              <w:bottom w:val="single" w:sz="4" w:space="0" w:color="auto"/>
              <w:right w:val="single" w:sz="4" w:space="0" w:color="auto"/>
            </w:tcBorders>
            <w:hideMark/>
          </w:tcPr>
          <w:p w14:paraId="6D8E30BD" w14:textId="082843C0" w:rsidR="00421CD4" w:rsidRPr="00795F17" w:rsidRDefault="00421CD4" w:rsidP="00421CD4">
            <w:pPr>
              <w:pStyle w:val="Teksttabelisrodek"/>
            </w:pPr>
            <w:r w:rsidRPr="00795F17">
              <w:t>jcwpd</w:t>
            </w:r>
          </w:p>
        </w:tc>
        <w:tc>
          <w:tcPr>
            <w:tcW w:w="1500" w:type="dxa"/>
            <w:tcBorders>
              <w:top w:val="single" w:sz="4" w:space="0" w:color="auto"/>
              <w:left w:val="single" w:sz="4" w:space="0" w:color="auto"/>
              <w:bottom w:val="single" w:sz="4" w:space="0" w:color="auto"/>
              <w:right w:val="single" w:sz="4" w:space="0" w:color="auto"/>
            </w:tcBorders>
            <w:hideMark/>
          </w:tcPr>
          <w:p w14:paraId="02F0B96D" w14:textId="6993F2E3" w:rsidR="00421CD4" w:rsidRPr="00795F17" w:rsidRDefault="00421CD4" w:rsidP="00421CD4">
            <w:pPr>
              <w:pStyle w:val="Teksttabelisrodek"/>
            </w:pPr>
            <w:r>
              <w:t>6</w:t>
            </w:r>
          </w:p>
        </w:tc>
        <w:tc>
          <w:tcPr>
            <w:tcW w:w="1501" w:type="dxa"/>
            <w:tcBorders>
              <w:top w:val="single" w:sz="4" w:space="0" w:color="auto"/>
              <w:left w:val="single" w:sz="4" w:space="0" w:color="auto"/>
              <w:bottom w:val="single" w:sz="4" w:space="0" w:color="auto"/>
              <w:right w:val="single" w:sz="4" w:space="0" w:color="auto"/>
            </w:tcBorders>
            <w:hideMark/>
          </w:tcPr>
          <w:p w14:paraId="68063A53" w14:textId="1E86F742" w:rsidR="00421CD4" w:rsidRPr="00795F17" w:rsidRDefault="00421CD4" w:rsidP="00421CD4">
            <w:pPr>
              <w:pStyle w:val="Teksttabelisrodek"/>
            </w:pPr>
            <w:r>
              <w:t>9,1</w:t>
            </w:r>
          </w:p>
        </w:tc>
      </w:tr>
    </w:tbl>
    <w:p w14:paraId="78CF3F35" w14:textId="533B3765" w:rsidR="00715D1B" w:rsidRPr="00795F17" w:rsidRDefault="00715D1B" w:rsidP="00A84EB0">
      <w:pPr>
        <w:pStyle w:val="Tabela-wyjasnieniapod"/>
      </w:pPr>
      <w:r w:rsidRPr="00795F17">
        <w:t xml:space="preserve">Objaśnienia: RW </w:t>
      </w:r>
      <w:r w:rsidR="00E64AD0" w:rsidRPr="00795F17">
        <w:t>-</w:t>
      </w:r>
      <w:r w:rsidRPr="00795F17">
        <w:t xml:space="preserve"> jcwp rzeczne, </w:t>
      </w:r>
      <w:r w:rsidR="00E64AD0" w:rsidRPr="00795F17">
        <w:t>RWr - jcwp zbiornikowe, LW - jcwp jeziorne, TW - jcwp przejściowe, CW - jcwp przybrzeżne</w:t>
      </w:r>
    </w:p>
    <w:bookmarkEnd w:id="431"/>
    <w:p w14:paraId="2A7A00C6" w14:textId="3ED1C8D3" w:rsidR="00C123DA" w:rsidRPr="00795F17" w:rsidRDefault="00C123DA" w:rsidP="0044393D">
      <w:pPr>
        <w:pStyle w:val="rdo"/>
      </w:pPr>
      <w:r w:rsidRPr="00795F17">
        <w:t xml:space="preserve">Źródło: </w:t>
      </w:r>
      <w:r w:rsidR="00FD7248" w:rsidRPr="00795F17">
        <w:t>opracowanie własne</w:t>
      </w:r>
    </w:p>
    <w:p w14:paraId="15B5A7BD" w14:textId="449A9171" w:rsidR="00A56842" w:rsidRPr="00795F17" w:rsidRDefault="00A56842" w:rsidP="00A56842">
      <w:r w:rsidRPr="00795F17">
        <w:t xml:space="preserve">Wykaz odstępstw ustanowionych w trybie art. 4 ust. 4 i ust. 5 RDW przedstawiono w załączniku nr </w:t>
      </w:r>
      <w:r w:rsidR="00B270D1" w:rsidRPr="00795F17">
        <w:t>8 (Wykaz jcw wskazanych do odstępstw)</w:t>
      </w:r>
      <w:r w:rsidRPr="00795F17">
        <w:t xml:space="preserve"> w podziale na jcwpd i jcwp (z wyodrębnieniem jcwp: rzecznych, zbiornikowych, jeziornych oraz przybrzeżnych i przejściowych). Dla każdego przypadku ustanowionego odstępstwa przedstawiono szczegółowe uzasadnienie w formie tabelarycznej. Na uzasadnienie to</w:t>
      </w:r>
      <w:r w:rsidR="00113002" w:rsidRPr="00795F17">
        <w:t> </w:t>
      </w:r>
      <w:r w:rsidRPr="00795F17">
        <w:t>składają się wynikowe elementy poszczególnych kolumn, wśród których w szczególności należy wymienić:</w:t>
      </w:r>
    </w:p>
    <w:p w14:paraId="74F0B5EE" w14:textId="041204E6" w:rsidR="00A56842" w:rsidRPr="00795F17" w:rsidRDefault="00A56842" w:rsidP="001F565A">
      <w:pPr>
        <w:pStyle w:val="Numerowanie"/>
        <w:numPr>
          <w:ilvl w:val="0"/>
          <w:numId w:val="118"/>
        </w:numPr>
      </w:pPr>
      <w:r w:rsidRPr="00795F17">
        <w:t>informacje o stanie wód i o presjach zagrażających celom środowiskowym, w tym: identyfikacja wskaźników determinujących ocenę stanu/potencjału ekologicznego znajdujących się w złym stanie (według danych PMŚ) lub znajdujących się pod wpływem presji zagrażającej osiągnięciu celów środowiskowych; w odniesieniu do stanu chemicznego - zidentyfikowano wskaźniki należące do grupy substancji priorytetowych wprowadzonych dyrektywą 2013/39/UE;</w:t>
      </w:r>
    </w:p>
    <w:p w14:paraId="5180551C" w14:textId="52A2D979" w:rsidR="00A56842" w:rsidRPr="00795F17" w:rsidRDefault="00A56842" w:rsidP="001F565A">
      <w:pPr>
        <w:pStyle w:val="Numerowanie"/>
        <w:numPr>
          <w:ilvl w:val="0"/>
          <w:numId w:val="118"/>
        </w:numPr>
      </w:pPr>
      <w:r w:rsidRPr="00795F17">
        <w:t>wskazanie przyczyny złego stanu wód lub zagrożenia osiągnięcia celu środowiskowego (z uwzględnieniem antropopresji, dopływów z innych jcwp oraz warunków naturalnych);</w:t>
      </w:r>
    </w:p>
    <w:p w14:paraId="434DF182" w14:textId="41094580" w:rsidR="00A56842" w:rsidRPr="00795F17" w:rsidRDefault="00A56842" w:rsidP="001F565A">
      <w:pPr>
        <w:pStyle w:val="Numerowanie"/>
        <w:numPr>
          <w:ilvl w:val="0"/>
          <w:numId w:val="118"/>
        </w:numPr>
      </w:pPr>
      <w:r w:rsidRPr="00795F17">
        <w:t>syntetyczna informacja o ocenie skuteczności programu działań (przy założeniu jego pełnego i terminowego wdrożenia) dla wskaźników determinujących zły stan wód; wyodrębniono tu wskaźniki, dla których program działań (przy założeniu jego pełnego wdrożenia):</w:t>
      </w:r>
    </w:p>
    <w:p w14:paraId="2036D601" w14:textId="2CE96BA1" w:rsidR="00A56842" w:rsidRPr="001B15D5" w:rsidRDefault="00A56842" w:rsidP="001B15D5">
      <w:pPr>
        <w:pStyle w:val="Literowanie0"/>
        <w:numPr>
          <w:ilvl w:val="0"/>
          <w:numId w:val="119"/>
        </w:numPr>
        <w:ind w:left="709"/>
      </w:pPr>
      <w:r w:rsidRPr="001B15D5">
        <w:t>daje wysoki stopień pewności na osiągnięcie celów środowiskowych,</w:t>
      </w:r>
    </w:p>
    <w:p w14:paraId="72BCACAB" w14:textId="6A69D34D" w:rsidR="00A56842" w:rsidRPr="001B15D5" w:rsidRDefault="00A56842" w:rsidP="001B15D5">
      <w:pPr>
        <w:pStyle w:val="Literowanie0"/>
        <w:numPr>
          <w:ilvl w:val="0"/>
          <w:numId w:val="119"/>
        </w:numPr>
        <w:ind w:left="709"/>
      </w:pPr>
      <w:r w:rsidRPr="001B15D5">
        <w:t>nie daje wysokiego stopnia pewności osiągnięcia celów środowiskowych;</w:t>
      </w:r>
    </w:p>
    <w:p w14:paraId="4B3900D3" w14:textId="5B2DF2B8" w:rsidR="00A56842" w:rsidRPr="00795F17" w:rsidRDefault="00A56842" w:rsidP="00A56842">
      <w:pPr>
        <w:pStyle w:val="Numerowanie"/>
      </w:pPr>
      <w:r w:rsidRPr="00795F17">
        <w:t>informacje warunkujące odstępstwo czasowe (w trybie art. 4 ust. 4 RDW):</w:t>
      </w:r>
    </w:p>
    <w:p w14:paraId="64E17D49" w14:textId="5A1D3C67" w:rsidR="00A56842" w:rsidRPr="00795F17" w:rsidRDefault="00A56842" w:rsidP="001B15D5">
      <w:pPr>
        <w:pStyle w:val="Literowanie0"/>
        <w:numPr>
          <w:ilvl w:val="0"/>
          <w:numId w:val="120"/>
        </w:numPr>
        <w:ind w:left="709"/>
      </w:pPr>
      <w:r w:rsidRPr="00795F17">
        <w:t>warunki naturalne uniemożliwiające osiągnięcie celów środowiskowych w perspektywie do końca 2027 r. (lub roku 2039 - dla substancji priorytetowych wprowadzonych dyrektywą 2013/39/UE),</w:t>
      </w:r>
    </w:p>
    <w:p w14:paraId="3990432B" w14:textId="2385D69E" w:rsidR="00A56842" w:rsidRPr="00795F17" w:rsidRDefault="00A56842" w:rsidP="001B15D5">
      <w:pPr>
        <w:pStyle w:val="Literowanie0"/>
        <w:numPr>
          <w:ilvl w:val="0"/>
          <w:numId w:val="120"/>
        </w:numPr>
        <w:ind w:left="709"/>
      </w:pPr>
      <w:r w:rsidRPr="00795F17">
        <w:t xml:space="preserve">informacje o technicznej wykonalności i proporcjonalności kosztów </w:t>
      </w:r>
      <w:r w:rsidR="00FE453B" w:rsidRPr="00795F17">
        <w:t>-</w:t>
      </w:r>
      <w:r w:rsidRPr="00795F17">
        <w:t xml:space="preserve"> w odniesieniu do substancji priorytetowych wprowadzonych dyrektywą 2013/39/UE; jeżeli występują tego typu przesłanki (tj.</w:t>
      </w:r>
      <w:r w:rsidR="009E474B" w:rsidRPr="00795F17">
        <w:t> </w:t>
      </w:r>
      <w:r w:rsidRPr="00795F17">
        <w:t>w adekwatnej komórce tabeli podano „TAK”), to należy tę informację rozumieć jako wskazanie, że terminem osiągnięcia celu środowiskowego dla ww. substancji priorytetowych jest rok 2039;</w:t>
      </w:r>
    </w:p>
    <w:p w14:paraId="6E6DA6CE" w14:textId="5ADB3F5B" w:rsidR="00A56842" w:rsidRPr="00795F17" w:rsidRDefault="00A56842" w:rsidP="00A56842">
      <w:pPr>
        <w:pStyle w:val="Numerowanie"/>
      </w:pPr>
      <w:r w:rsidRPr="00795F17">
        <w:t>informacje warunkujące ustalenie mniej rygorystycznych celów środowiskowych (odstępstwo w</w:t>
      </w:r>
      <w:r w:rsidR="009E474B" w:rsidRPr="00795F17">
        <w:t> </w:t>
      </w:r>
      <w:r w:rsidRPr="00795F17">
        <w:t>trybie art. 4 ust. 5 RDW):</w:t>
      </w:r>
    </w:p>
    <w:p w14:paraId="7FA51309" w14:textId="337041AD" w:rsidR="00A56842" w:rsidRPr="00795F17" w:rsidRDefault="00A56842" w:rsidP="001B15D5">
      <w:pPr>
        <w:pStyle w:val="Literowanie0"/>
        <w:numPr>
          <w:ilvl w:val="0"/>
          <w:numId w:val="121"/>
        </w:numPr>
        <w:ind w:left="709" w:hanging="425"/>
      </w:pPr>
      <w:r w:rsidRPr="00795F17">
        <w:t>warunki naturalne będące trwałą przyczyną nieosiągnięcia celów środowiskowych,</w:t>
      </w:r>
    </w:p>
    <w:p w14:paraId="7AD8372D" w14:textId="73536886" w:rsidR="00A56842" w:rsidRPr="00795F17" w:rsidRDefault="00A56842" w:rsidP="001B15D5">
      <w:pPr>
        <w:pStyle w:val="Literowanie0"/>
        <w:numPr>
          <w:ilvl w:val="0"/>
          <w:numId w:val="121"/>
        </w:numPr>
        <w:ind w:left="709" w:hanging="425"/>
      </w:pPr>
      <w:r w:rsidRPr="00795F17">
        <w:t>dominujące źródło presji antropogenicznej determinującej stan wód,</w:t>
      </w:r>
    </w:p>
    <w:p w14:paraId="53C9C3BD" w14:textId="7C55B8D1" w:rsidR="00A56842" w:rsidRPr="00795F17" w:rsidRDefault="00A56842" w:rsidP="001B15D5">
      <w:pPr>
        <w:pStyle w:val="Literowanie0"/>
        <w:numPr>
          <w:ilvl w:val="0"/>
          <w:numId w:val="121"/>
        </w:numPr>
        <w:ind w:left="709" w:hanging="425"/>
      </w:pPr>
      <w:r w:rsidRPr="00795F17">
        <w:t>potrzeba społeczno-ekonomiczna zaspokajana przez źródło presji antropogenicznej determinującej na stan wód w stopniu zagrażającym osiągnięciu celów środowiskowych,</w:t>
      </w:r>
    </w:p>
    <w:p w14:paraId="7E671661" w14:textId="59C24FD0" w:rsidR="00A56842" w:rsidRPr="00795F17" w:rsidRDefault="00A56842" w:rsidP="001B15D5">
      <w:pPr>
        <w:pStyle w:val="Literowanie0"/>
        <w:numPr>
          <w:ilvl w:val="0"/>
          <w:numId w:val="121"/>
        </w:numPr>
        <w:ind w:left="709" w:hanging="425"/>
      </w:pPr>
      <w:r w:rsidRPr="00795F17">
        <w:t>uzasadnienie braku alternatywnych opcji;</w:t>
      </w:r>
    </w:p>
    <w:p w14:paraId="53D27695" w14:textId="103D8E08" w:rsidR="00A56842" w:rsidRPr="00795F17" w:rsidRDefault="00A56842" w:rsidP="00A56842">
      <w:pPr>
        <w:pStyle w:val="Numerowanie"/>
      </w:pPr>
      <w:r w:rsidRPr="00795F17">
        <w:t>podsumowaniem tabeli są kolumny przedstawiające wskaźniki, których cel środowiskowy:</w:t>
      </w:r>
    </w:p>
    <w:p w14:paraId="4C1C08F8" w14:textId="1DDC7BE6" w:rsidR="00A56842" w:rsidRPr="00795F17" w:rsidRDefault="00A56842" w:rsidP="001B15D5">
      <w:pPr>
        <w:pStyle w:val="Literowanie0"/>
        <w:numPr>
          <w:ilvl w:val="0"/>
          <w:numId w:val="122"/>
        </w:numPr>
        <w:ind w:left="709" w:hanging="425"/>
      </w:pPr>
      <w:r w:rsidRPr="00795F17">
        <w:t>może być odroczony w czasie,</w:t>
      </w:r>
    </w:p>
    <w:p w14:paraId="11120FB6" w14:textId="683B6F7D" w:rsidR="00A56842" w:rsidRPr="00795F17" w:rsidRDefault="00A56842" w:rsidP="001B15D5">
      <w:pPr>
        <w:pStyle w:val="Literowanie0"/>
        <w:numPr>
          <w:ilvl w:val="0"/>
          <w:numId w:val="122"/>
        </w:numPr>
        <w:ind w:left="709" w:hanging="425"/>
      </w:pPr>
      <w:r w:rsidRPr="00795F17">
        <w:t xml:space="preserve">może być złagodzony do poziomu poniżej II klasy odpowiadającej stanowi dobremu (dla takich wskaźników nie może nastąpić dalsze pogorszenie stanu wód </w:t>
      </w:r>
      <w:r w:rsidR="00FE453B" w:rsidRPr="00795F17">
        <w:t>-</w:t>
      </w:r>
      <w:r w:rsidRPr="00795F17">
        <w:t xml:space="preserve"> za wyjątkiem odstępstwa w</w:t>
      </w:r>
      <w:r w:rsidR="001B15D5">
        <w:t> </w:t>
      </w:r>
      <w:r w:rsidRPr="00795F17">
        <w:t>trybie art. 4 ust. 6 lub 7 RDW).</w:t>
      </w:r>
    </w:p>
    <w:p w14:paraId="152E7D86" w14:textId="4C08B713" w:rsidR="00A230D1" w:rsidRPr="00795F17" w:rsidRDefault="00A230D1" w:rsidP="00BA6B41">
      <w:pPr>
        <w:pStyle w:val="Nagwek2"/>
        <w:rPr>
          <w:lang w:eastAsia="zh-TW"/>
        </w:rPr>
      </w:pPr>
      <w:bookmarkStart w:id="432" w:name="_Toc66347807"/>
      <w:bookmarkStart w:id="433" w:name="_Toc68703525"/>
      <w:r w:rsidRPr="00795F17">
        <w:rPr>
          <w:lang w:eastAsia="zh-TW"/>
        </w:rPr>
        <w:t>Cele środowiskowe a czasowe pogorszenie stanu jcw w wyniku zjawisk o</w:t>
      </w:r>
      <w:r w:rsidR="00EC019C" w:rsidRPr="00795F17">
        <w:rPr>
          <w:lang w:eastAsia="zh-TW"/>
        </w:rPr>
        <w:t> </w:t>
      </w:r>
      <w:r w:rsidRPr="00795F17">
        <w:rPr>
          <w:lang w:eastAsia="zh-TW"/>
        </w:rPr>
        <w:t>charakterze naturalnym lub na skutek siły wyższej</w:t>
      </w:r>
      <w:bookmarkEnd w:id="432"/>
      <w:bookmarkEnd w:id="433"/>
    </w:p>
    <w:p w14:paraId="339246A9" w14:textId="17CA363D" w:rsidR="00A230D1" w:rsidRPr="00795F17" w:rsidRDefault="00A230D1" w:rsidP="00A84EB0">
      <w:r w:rsidRPr="00795F17">
        <w:t>Ustawa pr.w. wskazuje w art. 65 ust. 1 (w ślad za art. 4 ust. 6 RDW) warunki dopuszczalności odstępstwa polegającego na czasowym pogorszeniu stanu wód w wyniku zjawisk o charakterze naturalnym lub będących skutkiem siły wyższej, nadzwyczajnych lub niemożliwych do przewidzenia, w</w:t>
      </w:r>
      <w:r w:rsidR="00A84EB0" w:rsidRPr="00795F17">
        <w:t> </w:t>
      </w:r>
      <w:r w:rsidRPr="00795F17">
        <w:t>szczególności ekstremalnych zjawisk powodziowych lub długotrwałej suszy, zdarzeń o charakterze terrorystycznym, zakłócenia funkcjonowania infrastruktury krytycznej w rozumieniu art. 3 pkt 2 ustawy z dnia 26 kwietnia 2007 r. o zarządzaniu kryzysowym (</w:t>
      </w:r>
      <w:r w:rsidR="000B5A51" w:rsidRPr="00795F17">
        <w:t xml:space="preserve">tekst jednolity </w:t>
      </w:r>
      <w:r w:rsidRPr="00795F17">
        <w:t xml:space="preserve">Dz.U. </w:t>
      </w:r>
      <w:r w:rsidR="000B5A51" w:rsidRPr="00795F17">
        <w:t>z 2020 r. poz. 1856 z późn. zm.</w:t>
      </w:r>
      <w:r w:rsidRPr="00795F17">
        <w:t>) bądź niedających się przewidzieć katastrof. Powyższe zjawiska nie muszą zostać objęte stanem klęski żywiołowej.</w:t>
      </w:r>
    </w:p>
    <w:p w14:paraId="0DAD9817" w14:textId="373CB5C1" w:rsidR="00A230D1" w:rsidRPr="00795F17" w:rsidRDefault="00A230D1" w:rsidP="00A84EB0">
      <w:r w:rsidRPr="00795F17">
        <w:t>Wśród warunków dopuszczalności ww. odstępstwa wymienia się m.in. zawarcie w planie gospodarowania wodami warunków i wskaźników kwalifikowania okoliczności i zjawisk powodujących czasowe pogorszenie stanu jcw. Ponadto działania, jakie powinny być podjęte w takich wyjątkowych okolicznościach, również muszą być włączone w program działań i nie zagrażać odzyskaniu jakości przez część wód po ustaniu tych okoliczności. Oddziaływania okoliczności i zjawisk powodujących czasowe pogorszenie stanu jednolitych części wód powinny być corocznie analizowane, a</w:t>
      </w:r>
      <w:r w:rsidR="00A84EB0" w:rsidRPr="00795F17">
        <w:t> </w:t>
      </w:r>
      <w:r w:rsidRPr="00795F17">
        <w:t>podsumowanie skutków tych okoliczności oraz działań podjętych (lub które będą podjęte) musi być zawarte w następnym uaktualnieniu PGW.</w:t>
      </w:r>
    </w:p>
    <w:p w14:paraId="57B063E6" w14:textId="77777777" w:rsidR="00A230D1" w:rsidRPr="00795F17" w:rsidRDefault="00A230D1" w:rsidP="0044393D">
      <w:r w:rsidRPr="00795F17">
        <w:t>Dotychczas obowiązujące aPGW nie określały:</w:t>
      </w:r>
    </w:p>
    <w:p w14:paraId="24F55B94" w14:textId="77777777" w:rsidR="00A230D1" w:rsidRPr="00795F17" w:rsidRDefault="00A230D1" w:rsidP="00BA6B41">
      <w:pPr>
        <w:pStyle w:val="Akapitzlist"/>
        <w:numPr>
          <w:ilvl w:val="0"/>
          <w:numId w:val="54"/>
        </w:numPr>
      </w:pPr>
      <w:r w:rsidRPr="00795F17">
        <w:t>warunków, w których okoliczności wyjątkowe lub niedające się racjonalnie przewidzieć mogą być ogłoszone, włączając przyjęcie właściwych wskaźników;</w:t>
      </w:r>
    </w:p>
    <w:p w14:paraId="73C6FB41" w14:textId="3EF6894D" w:rsidR="00A230D1" w:rsidRPr="00795F17" w:rsidRDefault="00A230D1" w:rsidP="00BA6B41">
      <w:pPr>
        <w:pStyle w:val="Akapitzlist"/>
        <w:numPr>
          <w:ilvl w:val="0"/>
          <w:numId w:val="54"/>
        </w:numPr>
      </w:pPr>
      <w:r w:rsidRPr="00795F17">
        <w:t>działań, jakie powinny być podjęte w takich wyjątkowych okolicznościach (powinny być</w:t>
      </w:r>
      <w:r w:rsidR="00377DD3" w:rsidRPr="00795F17">
        <w:t> </w:t>
      </w:r>
      <w:r w:rsidRPr="00795F17">
        <w:t>włączone w program działań i nie zagrażać odzyskaniu jakości przez część wód po ustaniu tych okoliczności).</w:t>
      </w:r>
    </w:p>
    <w:p w14:paraId="33A1D92F" w14:textId="6AAB0E5A" w:rsidR="00A230D1" w:rsidRPr="00795F17" w:rsidRDefault="00A230D1" w:rsidP="0044393D">
      <w:r w:rsidRPr="00795F17">
        <w:t>W związku z powyższym w niniejszym dokumencie nie ma możliwości przedstawienia informacji o</w:t>
      </w:r>
      <w:r w:rsidR="00A84EB0" w:rsidRPr="00795F17">
        <w:t> </w:t>
      </w:r>
      <w:r w:rsidRPr="00795F17">
        <w:t xml:space="preserve">dopuszczalności odstępstwa wynikającego z art. 4 ust. 6 RDW w odniesieniu do zjawisk występujących w ramach III cyklu planistycznego. Niemniej w ramach </w:t>
      </w:r>
      <w:r w:rsidRPr="00795F17">
        <w:rPr>
          <w:i/>
          <w:iCs/>
        </w:rPr>
        <w:t xml:space="preserve">Analizy znaczących oddziaływań </w:t>
      </w:r>
      <w:r w:rsidR="006461ED" w:rsidRPr="00795F17">
        <w:rPr>
          <w:i/>
          <w:iCs/>
        </w:rPr>
        <w:t>-</w:t>
      </w:r>
      <w:r w:rsidRPr="00795F17">
        <w:rPr>
          <w:i/>
          <w:iCs/>
        </w:rPr>
        <w:t xml:space="preserve"> jcwp (…) </w:t>
      </w:r>
      <w:r w:rsidRPr="00795F17">
        <w:t>uwzględniono zjawiska naturalne w postaci susz i powodzi, które mogły się przyczynić do</w:t>
      </w:r>
      <w:r w:rsidR="0084194B" w:rsidRPr="00795F17">
        <w:t> </w:t>
      </w:r>
      <w:r w:rsidRPr="00795F17">
        <w:t>nieosiągnięcia celów środowiskowych.</w:t>
      </w:r>
    </w:p>
    <w:p w14:paraId="6315C18E" w14:textId="77777777" w:rsidR="00A230D1" w:rsidRPr="00795F17" w:rsidRDefault="00A230D1" w:rsidP="0044393D">
      <w:r w:rsidRPr="00795F17">
        <w:t>W ramach niniejszego IIaPGW ustanawia się następujące definicje zjawisk i ich wskaźniki, które powinny być traktowane jako jedna z przesłanek (art. 65 ust. 1 pkt 2 ustawy pr.w.) warunkujących zastosowanie ww. odstępstwa:</w:t>
      </w:r>
    </w:p>
    <w:p w14:paraId="54AF4A7D" w14:textId="01C61524" w:rsidR="00A230D1" w:rsidRPr="00795F17" w:rsidRDefault="00A230D1" w:rsidP="0044393D">
      <w:r w:rsidRPr="00795F17">
        <w:rPr>
          <w:b/>
          <w:bCs/>
        </w:rPr>
        <w:t>Okoliczności charakteru naturalnego lub siły wyższe</w:t>
      </w:r>
      <w:r w:rsidRPr="00795F17">
        <w:t xml:space="preserve"> </w:t>
      </w:r>
      <w:r w:rsidR="006461ED" w:rsidRPr="00795F17">
        <w:t>-</w:t>
      </w:r>
      <w:r w:rsidRPr="00795F17">
        <w:rPr>
          <w:b/>
          <w:bCs/>
        </w:rPr>
        <w:t xml:space="preserve"> </w:t>
      </w:r>
      <w:r w:rsidRPr="00795F17">
        <w:t>wszelkie nie</w:t>
      </w:r>
      <w:r w:rsidR="00546D3A" w:rsidRPr="00795F17">
        <w:t xml:space="preserve"> </w:t>
      </w:r>
      <w:r w:rsidRPr="00795F17">
        <w:t xml:space="preserve">dające się przewidzieć i niemożliwe do zapobieżenia zdarzenia wynikające z działań sił przyrody, które doprowadziły do naruszenia zakładanych wskaźników stanu/potencjału ekologicznego lub chemicznego jcwp i obniżenia </w:t>
      </w:r>
      <w:r w:rsidR="00A84EB0" w:rsidRPr="00795F17">
        <w:br/>
      </w:r>
      <w:r w:rsidRPr="00795F17">
        <w:t xml:space="preserve">ich o co najmniej jedną klasę </w:t>
      </w:r>
      <w:r w:rsidR="006461ED" w:rsidRPr="00795F17">
        <w:t>-</w:t>
      </w:r>
      <w:r w:rsidRPr="00795F17">
        <w:t xml:space="preserve"> z zastrzeżeniem, że skutki, o których mowa, mogą utrzymać </w:t>
      </w:r>
      <w:r w:rsidR="00546D3A" w:rsidRPr="00795F17">
        <w:t xml:space="preserve">się </w:t>
      </w:r>
      <w:r w:rsidRPr="00795F17">
        <w:t>przez co</w:t>
      </w:r>
      <w:r w:rsidR="00A84EB0" w:rsidRPr="00795F17">
        <w:t> </w:t>
      </w:r>
      <w:r w:rsidRPr="00795F17">
        <w:t>najmniej 60 dni, a przywrócenie stanu wód sprzed wystąpienia zdarzenia losowego wymaga ingerencji człowieka.</w:t>
      </w:r>
    </w:p>
    <w:p w14:paraId="63C97872" w14:textId="274AAF50" w:rsidR="00A230D1" w:rsidRPr="00795F17" w:rsidRDefault="00A230D1" w:rsidP="0044393D">
      <w:r w:rsidRPr="00795F17">
        <w:rPr>
          <w:b/>
          <w:bCs/>
        </w:rPr>
        <w:t>Ekstremalna powódź</w:t>
      </w:r>
      <w:r w:rsidRPr="00795F17">
        <w:t xml:space="preserve"> </w:t>
      </w:r>
      <w:r w:rsidR="006461ED" w:rsidRPr="00795F17">
        <w:t>-</w:t>
      </w:r>
      <w:r w:rsidRPr="00795F17">
        <w:t xml:space="preserve"> każdy z typów powodzi (powódź rzeczna, opadowa, od wód gruntowych, od</w:t>
      </w:r>
      <w:r w:rsidR="00A84EB0" w:rsidRPr="00795F17">
        <w:t> </w:t>
      </w:r>
      <w:r w:rsidRPr="00795F17">
        <w:t xml:space="preserve">strony morza, w wyniku nieprzewidzianej awarii urządzeń hydrotechnicznych oraz wywołana innymi czynnikami, w tym o nieznanej genezie), który doprowadził do naruszenia zakładanych wskaźników stanu/potencjału ekologicznego lub chemicznego jcwp i obniżenia ich o co najmniej jedną klasę </w:t>
      </w:r>
      <w:r w:rsidR="006461ED" w:rsidRPr="00795F17">
        <w:t>-</w:t>
      </w:r>
      <w:r w:rsidRPr="00795F17">
        <w:t xml:space="preserve"> z zastrzeżeniem, że skutki o których mowa, mogą utrzymać </w:t>
      </w:r>
      <w:r w:rsidR="00546D3A" w:rsidRPr="00795F17">
        <w:t xml:space="preserve">się </w:t>
      </w:r>
      <w:r w:rsidRPr="00795F17">
        <w:t>przez co najmniej 60 dni, a</w:t>
      </w:r>
      <w:r w:rsidR="00A84EB0" w:rsidRPr="00795F17">
        <w:t> </w:t>
      </w:r>
      <w:r w:rsidRPr="00795F17">
        <w:t>przywrócenie stanu wód sprzed wystąpienia powodzi wymaga natychmiastowej ingerencji człowieka.</w:t>
      </w:r>
    </w:p>
    <w:p w14:paraId="431EA1DA" w14:textId="1905016D" w:rsidR="00A230D1" w:rsidRPr="00795F17" w:rsidRDefault="00A230D1" w:rsidP="0044393D">
      <w:r w:rsidRPr="00795F17">
        <w:rPr>
          <w:b/>
          <w:bCs/>
        </w:rPr>
        <w:t>Przedłużająca się susza</w:t>
      </w:r>
      <w:r w:rsidRPr="00795F17">
        <w:t xml:space="preserve"> </w:t>
      </w:r>
      <w:r w:rsidR="006461ED" w:rsidRPr="00795F17">
        <w:t>-</w:t>
      </w:r>
      <w:r w:rsidRPr="00795F17">
        <w:t xml:space="preserve"> zjawisko polegające na wystąpieniu suszy hydrologicznej lub</w:t>
      </w:r>
      <w:r w:rsidR="0084194B" w:rsidRPr="00795F17">
        <w:t> </w:t>
      </w:r>
      <w:r w:rsidRPr="00795F17">
        <w:t xml:space="preserve">hydrogeologicznej na poziomie lokalnym, subregionalnym </w:t>
      </w:r>
      <w:r w:rsidR="00546D3A" w:rsidRPr="00795F17">
        <w:t>lub</w:t>
      </w:r>
      <w:r w:rsidRPr="00795F17">
        <w:t xml:space="preserve"> regionalnym, które doprowadziło do</w:t>
      </w:r>
      <w:r w:rsidR="00A84EB0" w:rsidRPr="00795F17">
        <w:t> </w:t>
      </w:r>
      <w:r w:rsidRPr="00795F17">
        <w:t>naruszenia zakładanych wskaźników stanu/potencjału ekologicznego lub chemicznego jcwp (lub:</w:t>
      </w:r>
      <w:r w:rsidR="00113002" w:rsidRPr="00795F17">
        <w:t> </w:t>
      </w:r>
      <w:r w:rsidRPr="00795F17">
        <w:t xml:space="preserve">stanu ilościowego i chemicznego jcwpd) i obniżenia ich o co najmniej jedną klasę </w:t>
      </w:r>
      <w:r w:rsidR="00113002" w:rsidRPr="00795F17">
        <w:t>-</w:t>
      </w:r>
      <w:r w:rsidR="00021286">
        <w:t>-</w:t>
      </w:r>
      <w:r w:rsidRPr="00795F17">
        <w:t xml:space="preserve"> z</w:t>
      </w:r>
      <w:r w:rsidR="00113002" w:rsidRPr="00795F17">
        <w:t> </w:t>
      </w:r>
      <w:r w:rsidRPr="00795F17">
        <w:t>zastrzeżeniem, że skutki, o których mowa, utrzymują się przez co najmniej 60 dni, a przywrócenie stanu wód sprzed wystąpienia suszy wymaga ingerencji człowieka.</w:t>
      </w:r>
    </w:p>
    <w:p w14:paraId="09340C61" w14:textId="33B7429E" w:rsidR="00A230D1" w:rsidRPr="00795F17" w:rsidRDefault="00A230D1" w:rsidP="0044393D">
      <w:r w:rsidRPr="00795F17">
        <w:rPr>
          <w:b/>
          <w:bCs/>
        </w:rPr>
        <w:t>Nieprzewidziana awaria</w:t>
      </w:r>
      <w:r w:rsidRPr="00795F17">
        <w:t xml:space="preserve"> </w:t>
      </w:r>
      <w:r w:rsidR="006461ED" w:rsidRPr="00795F17">
        <w:t>-</w:t>
      </w:r>
      <w:r w:rsidRPr="00795F17">
        <w:t xml:space="preserve"> nieprzewidziana poważna awaria jakiegokolwiek zakładu, instalacji lub</w:t>
      </w:r>
      <w:r w:rsidR="00377DD3" w:rsidRPr="00795F17">
        <w:t> </w:t>
      </w:r>
      <w:r w:rsidRPr="00795F17">
        <w:t xml:space="preserve">urządzenia, w wyniku której do środowiska wodnego przedostały się substancje powodujące naruszenie zakładanych wskaźników stanu/potencjału ekologicznego lub chemicznego jcwp i obniżenia ich o co najmniej jedną klasę </w:t>
      </w:r>
      <w:r w:rsidR="006461ED" w:rsidRPr="00795F17">
        <w:t>-</w:t>
      </w:r>
      <w:r w:rsidRPr="00795F17">
        <w:t xml:space="preserve"> z zastrzeżeniem, że skutki, o których mowa, mogą utrzymać </w:t>
      </w:r>
      <w:r w:rsidR="00546D3A" w:rsidRPr="00795F17">
        <w:t xml:space="preserve">się </w:t>
      </w:r>
      <w:r w:rsidRPr="00795F17">
        <w:t>przez co</w:t>
      </w:r>
      <w:r w:rsidR="00A84EB0" w:rsidRPr="00795F17">
        <w:t> </w:t>
      </w:r>
      <w:r w:rsidRPr="00795F17">
        <w:t>najmniej 60 dni, a przywrócenie pierwotnego stanu wód sprzed wystąpienia awarii wymaga natychmiastowej ingerencji człowieka. Z pewnością powinny to być awarie, o których mowa w</w:t>
      </w:r>
      <w:r w:rsidR="00A84EB0" w:rsidRPr="00795F17">
        <w:t> </w:t>
      </w:r>
      <w:r w:rsidRPr="00795F17">
        <w:t>rozporządzeniu Ministra Środowiska z dnia 30 grudnia 2002 r. w sprawie poważnych awarii objętych obowiązkiem zgłoszenia do Głównego Inspektora Ochrony Środowiska.</w:t>
      </w:r>
    </w:p>
    <w:p w14:paraId="32D55C5A" w14:textId="05631CED" w:rsidR="0028798B" w:rsidRPr="00795F17" w:rsidRDefault="00A230D1" w:rsidP="0044393D">
      <w:r w:rsidRPr="00795F17">
        <w:t>Przedstawione powyżej definicje i wskaźniki uwzględniają specyfikę i cele RDW oraz odnoszą się</w:t>
      </w:r>
      <w:r w:rsidR="00113002" w:rsidRPr="00795F17">
        <w:t> </w:t>
      </w:r>
      <w:r w:rsidRPr="00795F17">
        <w:t>do</w:t>
      </w:r>
      <w:r w:rsidR="00A84EB0" w:rsidRPr="00795F17">
        <w:t> </w:t>
      </w:r>
      <w:r w:rsidRPr="00795F17">
        <w:t>celów środowiskowych w zakresie stanu lub potencjału ekologicznego oraz stanu chemicznego, którego osiągnięcie zostało czasowo uniemożliwione</w:t>
      </w:r>
      <w:bookmarkEnd w:id="423"/>
      <w:r w:rsidRPr="00795F17">
        <w:t>.</w:t>
      </w:r>
      <w:bookmarkEnd w:id="425"/>
      <w:r w:rsidR="0028798B" w:rsidRPr="00795F17">
        <w:br w:type="page"/>
      </w:r>
    </w:p>
    <w:p w14:paraId="0E642F50" w14:textId="77777777" w:rsidR="000B010A" w:rsidRPr="00795F17" w:rsidRDefault="000B010A" w:rsidP="00BA6B41">
      <w:pPr>
        <w:pStyle w:val="Nagwek1"/>
      </w:pPr>
      <w:bookmarkStart w:id="434" w:name="_Toc66272274"/>
      <w:bookmarkStart w:id="435" w:name="_Toc66347808"/>
      <w:bookmarkStart w:id="436" w:name="_Toc51050049"/>
      <w:bookmarkStart w:id="437" w:name="_Toc68703526"/>
      <w:bookmarkEnd w:id="14"/>
      <w:bookmarkEnd w:id="294"/>
      <w:r w:rsidRPr="00795F17">
        <w:t>Ocena postępu w osiąganiu celów środowiskowych</w:t>
      </w:r>
      <w:bookmarkEnd w:id="434"/>
      <w:bookmarkEnd w:id="435"/>
      <w:bookmarkEnd w:id="437"/>
    </w:p>
    <w:p w14:paraId="5235185A" w14:textId="4A645D43" w:rsidR="00CE597F" w:rsidRPr="00795F17" w:rsidRDefault="00CE597F" w:rsidP="0044393D">
      <w:pPr>
        <w:rPr>
          <w:bCs/>
        </w:rPr>
      </w:pPr>
      <w:r w:rsidRPr="00795F17">
        <w:t>Nowy układ planistyczny wprowadzony IIaPGW determinuje konieczność przedstawienia danych i</w:t>
      </w:r>
      <w:r w:rsidR="00896ED4" w:rsidRPr="00795F17">
        <w:t> </w:t>
      </w:r>
      <w:r w:rsidRPr="00795F17">
        <w:t>informacji równocześnie dla dwóch perspektyw czasowych dla zachowania spójności i ciągłości informacji pomiędzy następującymi po sobie cyklami planistycznymi. Zgodnie z informacjami prezentowanymi we wcześniejszych rozdziałach, zmiana układu jednostek planistycznych poza wpływem na możliwość przeniesienia ocen stanu jcwp na nowy układ, miała również wpływ na</w:t>
      </w:r>
      <w:r w:rsidR="00896ED4" w:rsidRPr="00795F17">
        <w:t> </w:t>
      </w:r>
      <w:r w:rsidRPr="00795F17">
        <w:t xml:space="preserve">możliwość ustalenia celów środowiskowych dla jcwp. Cele środowiskowe ustalone dla jcwp w aPGW (2016-2021) w wyniku konieczności przeniesienia na nowy układ planistyczny nie w każdym przypadku zostały ustalone. Ocena postępu w osiąganiu celów środowiskowych jest procesem kontynuowanym w każdej kolejnej aktualizacji planów gospodarowania wodami, dlatego też dla zachowania ciągłości procesu konieczne jest przedstawienie oceny postępu zarówno w odniesieniu do układu jednostek planistycznych obowiązującego w aPGW (2016-2021) </w:t>
      </w:r>
      <w:r w:rsidR="00F760DE" w:rsidRPr="00795F17">
        <w:t>-</w:t>
      </w:r>
      <w:r w:rsidRPr="00795F17">
        <w:t xml:space="preserve"> jako element sprawozdawczy dla zakończonego cyklu planistycznego, ale również dla nowego, aktualnie obowiązującego układu jednostek planistycznych (IIaPGW) co stanowić będzie punkt odniesienia dla oceny postępu w osiąganiu celów w</w:t>
      </w:r>
      <w:r w:rsidR="00896ED4" w:rsidRPr="00795F17">
        <w:t> </w:t>
      </w:r>
      <w:r w:rsidRPr="00795F17">
        <w:t>kolejnej aktualizacji planów gospodarowania wodami.</w:t>
      </w:r>
    </w:p>
    <w:p w14:paraId="59F41640" w14:textId="3FA96D3E" w:rsidR="00CE597F" w:rsidRPr="00795F17" w:rsidRDefault="00CE597F" w:rsidP="0044393D">
      <w:r w:rsidRPr="00795F17">
        <w:t>Poniżej zaprezentowane zostały dokonane oceny postępu w osiąganiu celów środowiskowych dla</w:t>
      </w:r>
      <w:r w:rsidR="00896ED4" w:rsidRPr="00795F17">
        <w:t> </w:t>
      </w:r>
      <w:r w:rsidRPr="00795F17">
        <w:t xml:space="preserve">poszczególnych kategorii wód obszaru dorzecza </w:t>
      </w:r>
      <w:r w:rsidR="00577C8D" w:rsidRPr="00795F17">
        <w:t>Odry</w:t>
      </w:r>
      <w:r w:rsidRPr="00795F17">
        <w:t xml:space="preserve">. </w:t>
      </w:r>
    </w:p>
    <w:p w14:paraId="04068220" w14:textId="61D0AF20" w:rsidR="00CE597F" w:rsidRPr="00795F17" w:rsidRDefault="00CE597F" w:rsidP="0044393D">
      <w:r w:rsidRPr="00795F17">
        <w:rPr>
          <w:bCs/>
        </w:rPr>
        <w:t>W</w:t>
      </w:r>
      <w:r w:rsidRPr="00795F17">
        <w:t xml:space="preserve"> ramach analiz stanu jcwp</w:t>
      </w:r>
      <w:r w:rsidRPr="00795F17">
        <w:rPr>
          <w:bCs/>
        </w:rPr>
        <w:t>, poza zidentyfikowaną presją (rozdział 7 IIaPGW),</w:t>
      </w:r>
      <w:r w:rsidRPr="00795F17">
        <w:t xml:space="preserve"> wyznaczono dodatkowo pięć grup prawdopodobnych przyczyn nieosiągnięcia celów środowiskowych</w:t>
      </w:r>
      <w:r w:rsidR="00896ED4" w:rsidRPr="00795F17">
        <w:t>,</w:t>
      </w:r>
      <w:r w:rsidRPr="00795F17">
        <w:t xml:space="preserve"> tj.:</w:t>
      </w:r>
    </w:p>
    <w:p w14:paraId="08BAB62F" w14:textId="70D880E3" w:rsidR="00CE597F" w:rsidRPr="00795F17" w:rsidRDefault="00CE597F" w:rsidP="001F565A">
      <w:pPr>
        <w:pStyle w:val="Numerowanie"/>
        <w:numPr>
          <w:ilvl w:val="0"/>
          <w:numId w:val="87"/>
        </w:numPr>
      </w:pPr>
      <w:r w:rsidRPr="00795F17">
        <w:rPr>
          <w:b/>
        </w:rPr>
        <w:t>Zmiany legislacyjne</w:t>
      </w:r>
      <w:r w:rsidRPr="00795F17">
        <w:t xml:space="preserve"> </w:t>
      </w:r>
      <w:r w:rsidR="00F760DE" w:rsidRPr="00795F17">
        <w:t>-</w:t>
      </w:r>
      <w:r w:rsidRPr="00795F17">
        <w:t xml:space="preserve"> zmiana wartości granicznych wskaźników decydujących o stanie/potencjale ekologicznym i stanie chemicznym jcwp; zmiana typologii wód dla stanu/potencjału ekologicznego;</w:t>
      </w:r>
    </w:p>
    <w:p w14:paraId="7DEBD128" w14:textId="0FB07FFC" w:rsidR="00CE597F" w:rsidRPr="00795F17" w:rsidRDefault="00CE597F" w:rsidP="001F565A">
      <w:pPr>
        <w:pStyle w:val="Numerowanie"/>
        <w:numPr>
          <w:ilvl w:val="0"/>
          <w:numId w:val="87"/>
        </w:numPr>
      </w:pPr>
      <w:r w:rsidRPr="00795F17">
        <w:rPr>
          <w:b/>
        </w:rPr>
        <w:t>Zmiana zakresu monitoringu</w:t>
      </w:r>
      <w:r w:rsidRPr="00795F17">
        <w:t xml:space="preserve"> </w:t>
      </w:r>
      <w:r w:rsidR="00F760DE" w:rsidRPr="00795F17">
        <w:t>-</w:t>
      </w:r>
      <w:r w:rsidRPr="00795F17">
        <w:t xml:space="preserve"> rozszerzenie monitoringu wskaźników decydujących o stanie chemicznym jcwp zgodnie z dyrektywą 2013/39/UE oraz rozpoczęcie monitoringu bioty;</w:t>
      </w:r>
    </w:p>
    <w:p w14:paraId="5AC3F28D" w14:textId="16F29451" w:rsidR="00CE597F" w:rsidRPr="00795F17" w:rsidRDefault="00CE597F" w:rsidP="001F565A">
      <w:pPr>
        <w:pStyle w:val="Numerowanie"/>
        <w:numPr>
          <w:ilvl w:val="0"/>
          <w:numId w:val="87"/>
        </w:numPr>
      </w:pPr>
      <w:r w:rsidRPr="00795F17">
        <w:rPr>
          <w:b/>
        </w:rPr>
        <w:t>Stopień realizacji oraz skuteczność zestawu działań</w:t>
      </w:r>
      <w:r w:rsidRPr="00795F17">
        <w:t xml:space="preserve"> </w:t>
      </w:r>
      <w:r w:rsidR="00F760DE" w:rsidRPr="00795F17">
        <w:t>-</w:t>
      </w:r>
      <w:r w:rsidRPr="00795F17">
        <w:t xml:space="preserve"> analiza stopnia wdrożenia zaproponowanych działań w ramach aPGW wraz z oceną skuteczności działań dla jcwp w nowym układzie planistycznym;</w:t>
      </w:r>
    </w:p>
    <w:p w14:paraId="2A3CF15A" w14:textId="2BBBD5B2" w:rsidR="00CE597F" w:rsidRPr="00795F17" w:rsidRDefault="00CE597F" w:rsidP="001F565A">
      <w:pPr>
        <w:pStyle w:val="Numerowanie"/>
        <w:numPr>
          <w:ilvl w:val="0"/>
          <w:numId w:val="87"/>
        </w:numPr>
      </w:pPr>
      <w:r w:rsidRPr="00795F17">
        <w:rPr>
          <w:b/>
        </w:rPr>
        <w:t xml:space="preserve">Uwarunkowania zlewni </w:t>
      </w:r>
      <w:r w:rsidR="00F760DE" w:rsidRPr="00795F17">
        <w:t>-</w:t>
      </w:r>
      <w:r w:rsidRPr="00795F17">
        <w:t xml:space="preserve"> analiza wpływu niskiego potencjału sorpcyjnego zlewni oraz </w:t>
      </w:r>
      <w:r w:rsidRPr="00795F17">
        <w:rPr>
          <w:color w:val="000000" w:themeColor="text1"/>
        </w:rPr>
        <w:t>dopływu wód ze zlewni powyżej z uwzględnieniem ich chemizmu;</w:t>
      </w:r>
    </w:p>
    <w:p w14:paraId="7F03D345" w14:textId="3EFC4C82" w:rsidR="00CE597F" w:rsidRDefault="00CE597F" w:rsidP="001F565A">
      <w:pPr>
        <w:pStyle w:val="Numerowanie"/>
        <w:numPr>
          <w:ilvl w:val="0"/>
          <w:numId w:val="87"/>
        </w:numPr>
      </w:pPr>
      <w:r w:rsidRPr="00795F17">
        <w:rPr>
          <w:b/>
        </w:rPr>
        <w:t xml:space="preserve">Inne </w:t>
      </w:r>
      <w:r w:rsidR="00F760DE" w:rsidRPr="00795F17">
        <w:t>-</w:t>
      </w:r>
      <w:r w:rsidRPr="00795F17">
        <w:t xml:space="preserve"> w tym działania, które pomimo wdrożenia i skuteczności nie doprowadziły do obniżenia stężeń substancji chemicznych poniżej EQS. </w:t>
      </w:r>
    </w:p>
    <w:p w14:paraId="290A6B50" w14:textId="77777777" w:rsidR="004E71E4" w:rsidRDefault="004E71E4" w:rsidP="004E71E4">
      <w:pPr>
        <w:pStyle w:val="Numerowanie"/>
        <w:numPr>
          <w:ilvl w:val="0"/>
          <w:numId w:val="0"/>
        </w:numPr>
      </w:pPr>
      <w:r>
        <w:t>Podstawę dla wykonanych analiz i zaprezentowanych w poniższych podrozdziałach wyników stanowią wyniki oceny spełnienia celów środowiskowych, uzyskane oceny stanu jcw.</w:t>
      </w:r>
    </w:p>
    <w:p w14:paraId="0FC394F0" w14:textId="77777777" w:rsidR="004E71E4" w:rsidRPr="002D6624" w:rsidRDefault="004E71E4" w:rsidP="004E71E4">
      <w:pPr>
        <w:pStyle w:val="Numerowanie"/>
        <w:numPr>
          <w:ilvl w:val="0"/>
          <w:numId w:val="0"/>
        </w:numPr>
      </w:pPr>
      <w:r>
        <w:t>Szczegółowe informacje podsumowujące dotyczące każdej jcw przedstawia załącznik nr 1 (Zestawienie główne).</w:t>
      </w:r>
    </w:p>
    <w:p w14:paraId="696028CF" w14:textId="77777777" w:rsidR="004E71E4" w:rsidRPr="00795F17" w:rsidRDefault="004E71E4" w:rsidP="004E71E4">
      <w:pPr>
        <w:pStyle w:val="Numerowanie"/>
        <w:numPr>
          <w:ilvl w:val="0"/>
          <w:numId w:val="0"/>
        </w:numPr>
      </w:pPr>
    </w:p>
    <w:p w14:paraId="20856F69" w14:textId="77777777" w:rsidR="0059447E" w:rsidRPr="00795F17" w:rsidRDefault="0059447E" w:rsidP="00BA6B41">
      <w:pPr>
        <w:pStyle w:val="Nagwek2"/>
      </w:pPr>
      <w:bookmarkStart w:id="438" w:name="_Toc66305707"/>
      <w:bookmarkStart w:id="439" w:name="_Toc66311179"/>
      <w:bookmarkStart w:id="440" w:name="_Toc66347809"/>
      <w:bookmarkStart w:id="441" w:name="_Toc68703527"/>
      <w:r w:rsidRPr="00795F17">
        <w:t>Ocena postępu w osiąganiu celów środowiskowych jcwp</w:t>
      </w:r>
      <w:bookmarkEnd w:id="438"/>
      <w:bookmarkEnd w:id="439"/>
      <w:bookmarkEnd w:id="441"/>
    </w:p>
    <w:p w14:paraId="50CD0C81" w14:textId="0C36B4DB" w:rsidR="00CE597F" w:rsidRPr="00795F17" w:rsidRDefault="00CE597F" w:rsidP="00BA6B41">
      <w:pPr>
        <w:pStyle w:val="Nagwek3"/>
      </w:pPr>
      <w:bookmarkStart w:id="442" w:name="_Toc68703528"/>
      <w:r w:rsidRPr="00795F17">
        <w:t>Ocena postępu w osiąganiu celów środowiskowych dla stanu/potencjału ekologicznego jcwp RW w okresie od 2016</w:t>
      </w:r>
      <w:r w:rsidR="0067063A" w:rsidRPr="00795F17">
        <w:t> </w:t>
      </w:r>
      <w:r w:rsidRPr="00795F17">
        <w:t>r. do</w:t>
      </w:r>
      <w:r w:rsidR="005A6124" w:rsidRPr="00795F17">
        <w:t xml:space="preserve"> </w:t>
      </w:r>
      <w:r w:rsidRPr="00795F17">
        <w:t>2021</w:t>
      </w:r>
      <w:r w:rsidR="0067063A" w:rsidRPr="00795F17">
        <w:t> </w:t>
      </w:r>
      <w:r w:rsidRPr="00795F17">
        <w:t>r. wraz z wyjaśnieniem przyczyn nieosiągnięcia celów środowiskowych</w:t>
      </w:r>
      <w:bookmarkEnd w:id="440"/>
      <w:bookmarkEnd w:id="442"/>
    </w:p>
    <w:p w14:paraId="6565963D" w14:textId="6D93D7E3" w:rsidR="00CE597F" w:rsidRPr="00795F17" w:rsidRDefault="00CE597F" w:rsidP="0044393D">
      <w:pPr>
        <w:pStyle w:val="Nagwek5"/>
      </w:pPr>
      <w:r w:rsidRPr="00795F17">
        <w:t>Ocena postępu w osiąganiu celów środowiskowych dla stanu/potencjału ekologicznego jcwp RW (układ planistyczny aPGW</w:t>
      </w:r>
      <w:r w:rsidRPr="00795F17">
        <w:rPr>
          <w:rFonts w:cstheme="minorBidi"/>
        </w:rPr>
        <w:t>)</w:t>
      </w:r>
    </w:p>
    <w:p w14:paraId="4188C499" w14:textId="700515A0" w:rsidR="00175E71" w:rsidRPr="00795F17" w:rsidRDefault="00AB101D" w:rsidP="0044393D">
      <w:pPr>
        <w:rPr>
          <w:rFonts w:eastAsia="Times New Roman" w:cs="Calibri"/>
        </w:rPr>
      </w:pPr>
      <w:r w:rsidRPr="00795F17">
        <w:t>33 jcwp</w:t>
      </w:r>
      <w:r w:rsidR="00812968" w:rsidRPr="00795F17">
        <w:t xml:space="preserve"> </w:t>
      </w:r>
      <w:r w:rsidR="003278BA" w:rsidRPr="00795F17">
        <w:t xml:space="preserve">RW </w:t>
      </w:r>
      <w:r w:rsidRPr="00795F17">
        <w:t>(</w:t>
      </w:r>
      <w:r w:rsidR="00896ED4" w:rsidRPr="00795F17">
        <w:rPr>
          <w:rFonts w:eastAsia="Times New Roman" w:cs="Calibri"/>
        </w:rPr>
        <w:t>1,9</w:t>
      </w:r>
      <w:r w:rsidRPr="00795F17">
        <w:t xml:space="preserve">% wszystkich jcwp </w:t>
      </w:r>
      <w:r w:rsidR="00175E71" w:rsidRPr="00795F17">
        <w:t xml:space="preserve">RW </w:t>
      </w:r>
      <w:r w:rsidRPr="00795F17">
        <w:t>w tym obszarze dorzecza) osiągnęło cele środowiskowe</w:t>
      </w:r>
      <w:r w:rsidR="00812968" w:rsidRPr="00795F17">
        <w:t xml:space="preserve">. </w:t>
      </w:r>
      <w:r w:rsidR="00CE597F" w:rsidRPr="00795F17">
        <w:t xml:space="preserve">Dobry stan/potencjał ekologiczny utrzymało </w:t>
      </w:r>
      <w:r w:rsidR="00CE597F" w:rsidRPr="00795F17">
        <w:rPr>
          <w:rFonts w:eastAsia="Times New Roman" w:cs="Calibri"/>
        </w:rPr>
        <w:t>49</w:t>
      </w:r>
      <w:r w:rsidR="00CE597F" w:rsidRPr="00795F17">
        <w:t xml:space="preserve"> jcwp</w:t>
      </w:r>
      <w:r w:rsidR="00CE597F" w:rsidRPr="00795F17">
        <w:rPr>
          <w:rFonts w:eastAsia="Times New Roman" w:cs="Calibri"/>
        </w:rPr>
        <w:t xml:space="preserve"> </w:t>
      </w:r>
      <w:r w:rsidR="003278BA" w:rsidRPr="00795F17">
        <w:rPr>
          <w:rFonts w:eastAsia="Times New Roman" w:cs="Calibri"/>
        </w:rPr>
        <w:t xml:space="preserve">RW </w:t>
      </w:r>
      <w:r w:rsidR="00CE597F" w:rsidRPr="00795F17">
        <w:t>(</w:t>
      </w:r>
      <w:r w:rsidR="00896ED4" w:rsidRPr="00795F17">
        <w:t>2,9</w:t>
      </w:r>
      <w:r w:rsidR="00CE597F" w:rsidRPr="00795F17">
        <w:t xml:space="preserve">% wszystkich jcwp RW na obszarze dorzecza </w:t>
      </w:r>
      <w:r w:rsidR="00CE597F" w:rsidRPr="00795F17">
        <w:rPr>
          <w:rFonts w:eastAsia="Times New Roman" w:cs="Calibri"/>
        </w:rPr>
        <w:t>Odry</w:t>
      </w:r>
      <w:r w:rsidR="00CE597F" w:rsidRPr="00795F17">
        <w:t>). W</w:t>
      </w:r>
      <w:r w:rsidR="00812968" w:rsidRPr="00795F17">
        <w:t> </w:t>
      </w:r>
      <w:r w:rsidR="00CE597F" w:rsidRPr="00795F17">
        <w:rPr>
          <w:rFonts w:eastAsia="Times New Roman" w:cs="Calibri"/>
        </w:rPr>
        <w:t>1</w:t>
      </w:r>
      <w:r w:rsidR="00812968" w:rsidRPr="00795F17">
        <w:rPr>
          <w:rFonts w:eastAsia="Times New Roman" w:cs="Calibri"/>
        </w:rPr>
        <w:t> </w:t>
      </w:r>
      <w:r w:rsidR="00CE597F" w:rsidRPr="00795F17">
        <w:rPr>
          <w:rFonts w:eastAsia="Times New Roman" w:cs="Calibri"/>
        </w:rPr>
        <w:t>611</w:t>
      </w:r>
      <w:r w:rsidR="00CE597F" w:rsidRPr="00795F17">
        <w:t xml:space="preserve"> jcwp </w:t>
      </w:r>
      <w:r w:rsidR="003278BA" w:rsidRPr="00795F17">
        <w:t xml:space="preserve">RW </w:t>
      </w:r>
      <w:r w:rsidR="00CE597F" w:rsidRPr="00795F17">
        <w:t>(</w:t>
      </w:r>
      <w:r w:rsidR="00CE597F" w:rsidRPr="00795F17">
        <w:rPr>
          <w:rFonts w:eastAsia="Times New Roman" w:cs="Calibri"/>
        </w:rPr>
        <w:t>9</w:t>
      </w:r>
      <w:r w:rsidR="00896ED4" w:rsidRPr="00795F17">
        <w:rPr>
          <w:rFonts w:eastAsia="Times New Roman" w:cs="Calibri"/>
        </w:rPr>
        <w:t>3</w:t>
      </w:r>
      <w:r w:rsidR="00CE597F" w:rsidRPr="00795F17">
        <w:rPr>
          <w:rFonts w:eastAsia="Times New Roman" w:cs="Calibri"/>
        </w:rPr>
        <w:t>,</w:t>
      </w:r>
      <w:r w:rsidR="00896ED4" w:rsidRPr="00795F17">
        <w:rPr>
          <w:rFonts w:eastAsia="Times New Roman" w:cs="Calibri"/>
        </w:rPr>
        <w:t>7</w:t>
      </w:r>
      <w:r w:rsidR="00CE597F" w:rsidRPr="00795F17">
        <w:t xml:space="preserve">%) spośród wszystkich </w:t>
      </w:r>
      <w:r w:rsidR="00CE597F" w:rsidRPr="00795F17">
        <w:rPr>
          <w:rFonts w:eastAsia="Times New Roman" w:cs="Calibri"/>
        </w:rPr>
        <w:t>1</w:t>
      </w:r>
      <w:r w:rsidR="00812968" w:rsidRPr="00795F17">
        <w:rPr>
          <w:rFonts w:eastAsia="Times New Roman" w:cs="Calibri"/>
        </w:rPr>
        <w:t> </w:t>
      </w:r>
      <w:r w:rsidR="00CE597F" w:rsidRPr="00795F17">
        <w:rPr>
          <w:rFonts w:eastAsia="Times New Roman" w:cs="Calibri"/>
        </w:rPr>
        <w:t>719</w:t>
      </w:r>
      <w:r w:rsidR="00CE597F" w:rsidRPr="00795F17">
        <w:t xml:space="preserve"> jcwp RW </w:t>
      </w:r>
      <w:r w:rsidR="006D63D9">
        <w:t>na</w:t>
      </w:r>
      <w:r w:rsidR="00CE597F" w:rsidRPr="00795F17">
        <w:t xml:space="preserve"> opisywanym</w:t>
      </w:r>
      <w:r w:rsidR="00807298" w:rsidRPr="00795F17">
        <w:t xml:space="preserve"> obszarze</w:t>
      </w:r>
      <w:r w:rsidR="00CE597F" w:rsidRPr="00795F17">
        <w:t xml:space="preserve"> dorzecz</w:t>
      </w:r>
      <w:r w:rsidR="00807298" w:rsidRPr="00795F17">
        <w:t>a</w:t>
      </w:r>
      <w:r w:rsidR="00CE597F" w:rsidRPr="00795F17">
        <w:t xml:space="preserve"> cele środowiskowe nie zostały osiągnięte, w tym w </w:t>
      </w:r>
      <w:r w:rsidR="00CE597F" w:rsidRPr="00795F17">
        <w:rPr>
          <w:rFonts w:eastAsia="Times New Roman" w:cs="Calibri"/>
        </w:rPr>
        <w:t>1</w:t>
      </w:r>
      <w:r w:rsidR="00812968" w:rsidRPr="00795F17">
        <w:rPr>
          <w:rFonts w:eastAsia="Times New Roman" w:cs="Calibri"/>
        </w:rPr>
        <w:t> </w:t>
      </w:r>
      <w:r w:rsidR="00CE597F" w:rsidRPr="00795F17">
        <w:rPr>
          <w:rFonts w:eastAsia="Times New Roman" w:cs="Calibri"/>
        </w:rPr>
        <w:t>028</w:t>
      </w:r>
      <w:r w:rsidR="00CE597F" w:rsidRPr="00795F17">
        <w:t xml:space="preserve"> jcwp (</w:t>
      </w:r>
      <w:r w:rsidR="00896ED4" w:rsidRPr="00795F17">
        <w:rPr>
          <w:rFonts w:eastAsia="Times New Roman" w:cs="Calibri"/>
        </w:rPr>
        <w:t>59,8</w:t>
      </w:r>
      <w:r w:rsidR="00CE597F" w:rsidRPr="00795F17">
        <w:t>% spośród wszystkich jcwp</w:t>
      </w:r>
      <w:r w:rsidR="008122F8" w:rsidRPr="00795F17">
        <w:t xml:space="preserve"> RW</w:t>
      </w:r>
      <w:r w:rsidR="00CE597F" w:rsidRPr="00795F17">
        <w:t>) z</w:t>
      </w:r>
      <w:r w:rsidR="008122F8" w:rsidRPr="00795F17">
        <w:t> </w:t>
      </w:r>
      <w:r w:rsidR="00CE597F" w:rsidRPr="00795F17">
        <w:t xml:space="preserve">powodu braku poprawy stanu/potencjału ekologicznego do dobrego i w </w:t>
      </w:r>
      <w:r w:rsidR="00CE597F" w:rsidRPr="00795F17">
        <w:rPr>
          <w:rFonts w:eastAsia="Times New Roman" w:cs="Calibri"/>
        </w:rPr>
        <w:t>502 (29,</w:t>
      </w:r>
      <w:r w:rsidR="00896ED4" w:rsidRPr="00795F17">
        <w:rPr>
          <w:rFonts w:eastAsia="Times New Roman" w:cs="Calibri"/>
        </w:rPr>
        <w:t>2</w:t>
      </w:r>
      <w:r w:rsidR="00CE597F" w:rsidRPr="00795F17">
        <w:t>%) z powodu pogorszenia do</w:t>
      </w:r>
      <w:r w:rsidR="008122F8" w:rsidRPr="00795F17">
        <w:t xml:space="preserve"> </w:t>
      </w:r>
      <w:r w:rsidR="00CE597F" w:rsidRPr="00795F17">
        <w:t xml:space="preserve">stanu/potencjału ekologicznego poniżej dobrego. W przypadku </w:t>
      </w:r>
      <w:r w:rsidR="00CE597F" w:rsidRPr="00795F17">
        <w:rPr>
          <w:rFonts w:eastAsia="Times New Roman" w:cs="Calibri"/>
        </w:rPr>
        <w:t>81</w:t>
      </w:r>
      <w:r w:rsidR="00CE597F" w:rsidRPr="00795F17">
        <w:t xml:space="preserve"> jcwp, pomimo nieosiągnięcia celów środowiskowych, odnotowano poprawę stanu/potencjału ekologicznego. W</w:t>
      </w:r>
      <w:r w:rsidR="008122F8" w:rsidRPr="00795F17">
        <w:t> </w:t>
      </w:r>
      <w:r w:rsidR="00CE597F" w:rsidRPr="00795F17">
        <w:t xml:space="preserve">odniesieniu do </w:t>
      </w:r>
      <w:r w:rsidR="00CE597F" w:rsidRPr="00795F17">
        <w:rPr>
          <w:rFonts w:eastAsia="Times New Roman" w:cs="Calibri"/>
        </w:rPr>
        <w:t>26</w:t>
      </w:r>
      <w:r w:rsidR="00CE597F" w:rsidRPr="00795F17">
        <w:t xml:space="preserve"> jcwp </w:t>
      </w:r>
      <w:r w:rsidR="008122F8" w:rsidRPr="00795F17">
        <w:t xml:space="preserve">RW </w:t>
      </w:r>
      <w:r w:rsidR="00CE597F" w:rsidRPr="00795F17">
        <w:t>(</w:t>
      </w:r>
      <w:r w:rsidR="00896ED4" w:rsidRPr="00795F17">
        <w:t>1,5</w:t>
      </w:r>
      <w:r w:rsidR="00CE597F" w:rsidRPr="00795F17">
        <w:t xml:space="preserve">% wszystkich jcwp w obszarze dorzecza </w:t>
      </w:r>
      <w:r w:rsidR="00CE597F" w:rsidRPr="00795F17">
        <w:rPr>
          <w:rFonts w:eastAsia="Times New Roman" w:cs="Calibri"/>
        </w:rPr>
        <w:t>Odry</w:t>
      </w:r>
      <w:r w:rsidR="00CE597F" w:rsidRPr="00795F17">
        <w:t>) nie sporządzono oceny postępu w</w:t>
      </w:r>
      <w:r w:rsidR="008122F8" w:rsidRPr="00795F17">
        <w:t xml:space="preserve"> </w:t>
      </w:r>
      <w:r w:rsidR="00CE597F" w:rsidRPr="00795F17">
        <w:t>osiąganiu celów środowiskowych ze względu na brak oceny stanu/potencjału ekologicznego.</w:t>
      </w:r>
      <w:r w:rsidR="00896ED4" w:rsidRPr="00795F17">
        <w:rPr>
          <w:rFonts w:eastAsia="Times New Roman" w:cs="Calibri"/>
        </w:rPr>
        <w:t xml:space="preserve"> </w:t>
      </w:r>
    </w:p>
    <w:p w14:paraId="05419926" w14:textId="0FE78FEA" w:rsidR="00CE597F" w:rsidRPr="00795F17" w:rsidRDefault="00896ED4" w:rsidP="0044393D">
      <w:r w:rsidRPr="00795F17">
        <w:t>Wyżej opisane wyniki oceny postępu zaprezentowano w tabeli poniżej (tabela 9-1).</w:t>
      </w:r>
    </w:p>
    <w:p w14:paraId="6CB9571F" w14:textId="16BF7654" w:rsidR="00962CCB" w:rsidRPr="00795F17" w:rsidRDefault="00962CCB" w:rsidP="00867E43">
      <w:pPr>
        <w:pStyle w:val="Tabela"/>
      </w:pPr>
      <w:bookmarkStart w:id="443" w:name="_Toc68703686"/>
      <w:r w:rsidRPr="00795F17">
        <w:t xml:space="preserve">Tabela </w:t>
      </w:r>
      <w:fldSimple w:instr=" STYLEREF 1 \s ">
        <w:r w:rsidR="00550571">
          <w:rPr>
            <w:noProof/>
          </w:rPr>
          <w:t>9</w:t>
        </w:r>
      </w:fldSimple>
      <w:r w:rsidR="00BB3B21" w:rsidRPr="00795F17">
        <w:noBreakHyphen/>
      </w:r>
      <w:fldSimple w:instr=" SEQ Tabela \* ARABIC \s 1 ">
        <w:r w:rsidR="00550571">
          <w:rPr>
            <w:noProof/>
          </w:rPr>
          <w:t>1</w:t>
        </w:r>
      </w:fldSimple>
      <w:r w:rsidRPr="00795F17">
        <w:tab/>
        <w:t>Ocena postępu w osiąganiu celów środowiskowych dla stanu/potencjału ekologicznego na obszarze dorzecza Odry dla jcwp RW w układzie planistycznym aPGW (2016-2021)</w:t>
      </w:r>
      <w:bookmarkEnd w:id="443"/>
    </w:p>
    <w:tbl>
      <w:tblPr>
        <w:tblW w:w="5000" w:type="pct"/>
        <w:tblLayout w:type="fixed"/>
        <w:tblLook w:val="04A0" w:firstRow="1" w:lastRow="0" w:firstColumn="1" w:lastColumn="0" w:noHBand="0" w:noVBand="1"/>
      </w:tblPr>
      <w:tblGrid>
        <w:gridCol w:w="5807"/>
        <w:gridCol w:w="1627"/>
        <w:gridCol w:w="1628"/>
      </w:tblGrid>
      <w:tr w:rsidR="00962CCB" w:rsidRPr="00795F17" w14:paraId="0528C9FC" w14:textId="77777777" w:rsidTr="00896ED4">
        <w:trPr>
          <w:trHeight w:val="454"/>
        </w:trPr>
        <w:tc>
          <w:tcPr>
            <w:tcW w:w="580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75953EF0" w14:textId="5350DE75" w:rsidR="00962CCB" w:rsidRPr="00795F17" w:rsidRDefault="00962CCB" w:rsidP="0044393D">
            <w:pPr>
              <w:pStyle w:val="Teksttabelinaglowek"/>
            </w:pPr>
            <w:r w:rsidRPr="00795F17">
              <w:t>Stopień osiągnięcia celu</w:t>
            </w:r>
          </w:p>
        </w:tc>
        <w:tc>
          <w:tcPr>
            <w:tcW w:w="1627"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799C8075" w14:textId="4ED85AA0" w:rsidR="00962CCB" w:rsidRPr="00795F17" w:rsidRDefault="00962CCB" w:rsidP="0044393D">
            <w:pPr>
              <w:pStyle w:val="Teksttabelinaglowek"/>
            </w:pPr>
            <w:r w:rsidRPr="00795F17">
              <w:t>Liczba jcwp RW</w:t>
            </w:r>
          </w:p>
        </w:tc>
        <w:tc>
          <w:tcPr>
            <w:tcW w:w="1628"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03F911B4" w14:textId="7266A14C" w:rsidR="00962CCB" w:rsidRPr="00795F17" w:rsidRDefault="00962CCB" w:rsidP="0044393D">
            <w:pPr>
              <w:pStyle w:val="Teksttabelinaglowek"/>
            </w:pPr>
            <w:r w:rsidRPr="00795F17">
              <w:t xml:space="preserve">Udział jcwp </w:t>
            </w:r>
            <w:r w:rsidR="00EA4FF5" w:rsidRPr="00795F17">
              <w:t>(%)</w:t>
            </w:r>
          </w:p>
        </w:tc>
      </w:tr>
      <w:tr w:rsidR="00896ED4" w:rsidRPr="00795F17" w14:paraId="684D3476" w14:textId="77777777" w:rsidTr="00896ED4">
        <w:trPr>
          <w:trHeight w:val="454"/>
        </w:trPr>
        <w:tc>
          <w:tcPr>
            <w:tcW w:w="5807" w:type="dxa"/>
            <w:tcBorders>
              <w:top w:val="nil"/>
              <w:left w:val="single" w:sz="4" w:space="0" w:color="auto"/>
              <w:bottom w:val="single" w:sz="4" w:space="0" w:color="auto"/>
              <w:right w:val="single" w:sz="4" w:space="0" w:color="auto"/>
            </w:tcBorders>
            <w:shd w:val="clear" w:color="auto" w:fill="auto"/>
            <w:noWrap/>
            <w:vAlign w:val="center"/>
            <w:hideMark/>
          </w:tcPr>
          <w:p w14:paraId="554AA7D1" w14:textId="77777777" w:rsidR="00896ED4" w:rsidRPr="00795F17" w:rsidRDefault="00896ED4" w:rsidP="00597D57">
            <w:pPr>
              <w:pStyle w:val="Teksttabelilewy"/>
            </w:pPr>
            <w:r w:rsidRPr="00795F17">
              <w:t>Cel środowiskowy dla stanu/potencjału ekologicznego nieosiągnięty - brak postępu </w:t>
            </w:r>
          </w:p>
        </w:tc>
        <w:tc>
          <w:tcPr>
            <w:tcW w:w="1627" w:type="dxa"/>
            <w:tcBorders>
              <w:top w:val="nil"/>
              <w:left w:val="nil"/>
              <w:bottom w:val="single" w:sz="4" w:space="0" w:color="auto"/>
              <w:right w:val="single" w:sz="4" w:space="0" w:color="auto"/>
            </w:tcBorders>
            <w:shd w:val="clear" w:color="auto" w:fill="auto"/>
            <w:noWrap/>
            <w:vAlign w:val="center"/>
            <w:hideMark/>
          </w:tcPr>
          <w:p w14:paraId="2C14EFA4" w14:textId="10B64D82" w:rsidR="00896ED4" w:rsidRPr="00795F17" w:rsidRDefault="00896ED4" w:rsidP="0065243A">
            <w:pPr>
              <w:pStyle w:val="Teksttabelisrodek"/>
            </w:pPr>
            <w:r w:rsidRPr="00795F17">
              <w:t>1 028</w:t>
            </w:r>
          </w:p>
        </w:tc>
        <w:tc>
          <w:tcPr>
            <w:tcW w:w="1628" w:type="dxa"/>
            <w:tcBorders>
              <w:top w:val="nil"/>
              <w:left w:val="nil"/>
              <w:bottom w:val="single" w:sz="4" w:space="0" w:color="auto"/>
              <w:right w:val="single" w:sz="4" w:space="0" w:color="auto"/>
            </w:tcBorders>
            <w:shd w:val="clear" w:color="auto" w:fill="auto"/>
            <w:noWrap/>
            <w:vAlign w:val="center"/>
            <w:hideMark/>
          </w:tcPr>
          <w:p w14:paraId="3A3A43F1" w14:textId="47253CA6" w:rsidR="00896ED4" w:rsidRPr="00795F17" w:rsidRDefault="00896ED4" w:rsidP="0065243A">
            <w:pPr>
              <w:pStyle w:val="Teksttabelisrodek"/>
            </w:pPr>
            <w:r w:rsidRPr="00795F17">
              <w:t>59,8</w:t>
            </w:r>
          </w:p>
        </w:tc>
      </w:tr>
      <w:tr w:rsidR="00896ED4" w:rsidRPr="00795F17" w14:paraId="4B1B5489" w14:textId="77777777" w:rsidTr="00896ED4">
        <w:trPr>
          <w:trHeight w:val="454"/>
        </w:trPr>
        <w:tc>
          <w:tcPr>
            <w:tcW w:w="5807" w:type="dxa"/>
            <w:tcBorders>
              <w:top w:val="nil"/>
              <w:left w:val="single" w:sz="4" w:space="0" w:color="auto"/>
              <w:bottom w:val="single" w:sz="4" w:space="0" w:color="auto"/>
              <w:right w:val="single" w:sz="4" w:space="0" w:color="auto"/>
            </w:tcBorders>
            <w:shd w:val="clear" w:color="auto" w:fill="auto"/>
            <w:noWrap/>
            <w:vAlign w:val="center"/>
            <w:hideMark/>
          </w:tcPr>
          <w:p w14:paraId="74E290BE" w14:textId="77777777" w:rsidR="00896ED4" w:rsidRPr="00795F17" w:rsidRDefault="00896ED4" w:rsidP="00597D57">
            <w:pPr>
              <w:pStyle w:val="Teksttabelilewy"/>
            </w:pPr>
            <w:r w:rsidRPr="00795F17">
              <w:t>Cel środowiskowy dla stanu/potencjału ekologicznego nieosiągnięty - pogorszenie do stanu/potencjału poniżej dobrego</w:t>
            </w:r>
          </w:p>
        </w:tc>
        <w:tc>
          <w:tcPr>
            <w:tcW w:w="1627" w:type="dxa"/>
            <w:tcBorders>
              <w:top w:val="nil"/>
              <w:left w:val="nil"/>
              <w:bottom w:val="single" w:sz="4" w:space="0" w:color="auto"/>
              <w:right w:val="single" w:sz="4" w:space="0" w:color="auto"/>
            </w:tcBorders>
            <w:shd w:val="clear" w:color="auto" w:fill="auto"/>
            <w:noWrap/>
            <w:vAlign w:val="center"/>
            <w:hideMark/>
          </w:tcPr>
          <w:p w14:paraId="32D7CF39" w14:textId="77777777" w:rsidR="00896ED4" w:rsidRPr="00795F17" w:rsidRDefault="00896ED4" w:rsidP="0065243A">
            <w:pPr>
              <w:pStyle w:val="Teksttabelisrodek"/>
            </w:pPr>
            <w:r w:rsidRPr="00795F17">
              <w:t>502</w:t>
            </w:r>
          </w:p>
        </w:tc>
        <w:tc>
          <w:tcPr>
            <w:tcW w:w="1628" w:type="dxa"/>
            <w:tcBorders>
              <w:top w:val="nil"/>
              <w:left w:val="nil"/>
              <w:bottom w:val="single" w:sz="4" w:space="0" w:color="auto"/>
              <w:right w:val="single" w:sz="4" w:space="0" w:color="auto"/>
            </w:tcBorders>
            <w:shd w:val="clear" w:color="auto" w:fill="auto"/>
            <w:noWrap/>
            <w:vAlign w:val="center"/>
            <w:hideMark/>
          </w:tcPr>
          <w:p w14:paraId="1C357D79" w14:textId="2CEB6222" w:rsidR="00896ED4" w:rsidRPr="00795F17" w:rsidRDefault="00896ED4" w:rsidP="0065243A">
            <w:pPr>
              <w:pStyle w:val="Teksttabelisrodek"/>
            </w:pPr>
            <w:r w:rsidRPr="00795F17">
              <w:t>29,2</w:t>
            </w:r>
          </w:p>
        </w:tc>
      </w:tr>
      <w:tr w:rsidR="00896ED4" w:rsidRPr="00795F17" w14:paraId="5469C606" w14:textId="77777777" w:rsidTr="00896ED4">
        <w:trPr>
          <w:trHeight w:val="454"/>
        </w:trPr>
        <w:tc>
          <w:tcPr>
            <w:tcW w:w="5807" w:type="dxa"/>
            <w:tcBorders>
              <w:top w:val="nil"/>
              <w:left w:val="single" w:sz="4" w:space="0" w:color="auto"/>
              <w:bottom w:val="single" w:sz="4" w:space="0" w:color="auto"/>
              <w:right w:val="single" w:sz="4" w:space="0" w:color="auto"/>
            </w:tcBorders>
            <w:shd w:val="clear" w:color="auto" w:fill="auto"/>
            <w:noWrap/>
            <w:vAlign w:val="center"/>
          </w:tcPr>
          <w:p w14:paraId="2097AA2A" w14:textId="530691EB" w:rsidR="00896ED4" w:rsidRPr="00795F17" w:rsidRDefault="00896ED4" w:rsidP="00597D57">
            <w:pPr>
              <w:pStyle w:val="Teksttabelilewy"/>
            </w:pPr>
            <w:r w:rsidRPr="00795F17">
              <w:t>Cel środowiskowy dla stanu/potencjału ekologicznego nieosiągnięty - ale poprawa stanu/</w:t>
            </w:r>
            <w:r w:rsidRPr="00795F17">
              <w:rPr>
                <w:rFonts w:cs="Calibri"/>
                <w:color w:val="000000" w:themeColor="text1"/>
              </w:rPr>
              <w:t xml:space="preserve">potencjału </w:t>
            </w:r>
          </w:p>
        </w:tc>
        <w:tc>
          <w:tcPr>
            <w:tcW w:w="1627" w:type="dxa"/>
            <w:tcBorders>
              <w:top w:val="nil"/>
              <w:left w:val="nil"/>
              <w:bottom w:val="single" w:sz="4" w:space="0" w:color="auto"/>
              <w:right w:val="single" w:sz="4" w:space="0" w:color="auto"/>
            </w:tcBorders>
            <w:shd w:val="clear" w:color="auto" w:fill="auto"/>
            <w:noWrap/>
            <w:vAlign w:val="center"/>
          </w:tcPr>
          <w:p w14:paraId="7567D2DD" w14:textId="3E18D331" w:rsidR="00896ED4" w:rsidRPr="00795F17" w:rsidRDefault="00896ED4" w:rsidP="0065243A">
            <w:pPr>
              <w:pStyle w:val="Teksttabelisrodek"/>
            </w:pPr>
            <w:r w:rsidRPr="00795F17">
              <w:t>81</w:t>
            </w:r>
          </w:p>
        </w:tc>
        <w:tc>
          <w:tcPr>
            <w:tcW w:w="1628" w:type="dxa"/>
            <w:tcBorders>
              <w:top w:val="nil"/>
              <w:left w:val="nil"/>
              <w:bottom w:val="single" w:sz="4" w:space="0" w:color="auto"/>
              <w:right w:val="single" w:sz="4" w:space="0" w:color="auto"/>
            </w:tcBorders>
            <w:shd w:val="clear" w:color="auto" w:fill="auto"/>
            <w:noWrap/>
            <w:vAlign w:val="center"/>
          </w:tcPr>
          <w:p w14:paraId="2B115EAC" w14:textId="454FFE3B" w:rsidR="00896ED4" w:rsidRPr="00795F17" w:rsidRDefault="00896ED4" w:rsidP="0065243A">
            <w:pPr>
              <w:pStyle w:val="Teksttabelisrodek"/>
            </w:pPr>
            <w:r w:rsidRPr="00795F17">
              <w:t>4,7</w:t>
            </w:r>
          </w:p>
        </w:tc>
      </w:tr>
      <w:tr w:rsidR="00896ED4" w:rsidRPr="00795F17" w14:paraId="23194447" w14:textId="77777777" w:rsidTr="00896ED4">
        <w:trPr>
          <w:trHeight w:val="454"/>
        </w:trPr>
        <w:tc>
          <w:tcPr>
            <w:tcW w:w="5807" w:type="dxa"/>
            <w:tcBorders>
              <w:top w:val="nil"/>
              <w:left w:val="single" w:sz="4" w:space="0" w:color="auto"/>
              <w:bottom w:val="single" w:sz="4" w:space="0" w:color="auto"/>
              <w:right w:val="single" w:sz="4" w:space="0" w:color="auto"/>
            </w:tcBorders>
            <w:shd w:val="clear" w:color="auto" w:fill="auto"/>
            <w:noWrap/>
            <w:vAlign w:val="center"/>
          </w:tcPr>
          <w:p w14:paraId="1A3ED3B2" w14:textId="79BCE464" w:rsidR="00896ED4" w:rsidRPr="00795F17" w:rsidRDefault="00896ED4" w:rsidP="00597D57">
            <w:pPr>
              <w:pStyle w:val="Teksttabelilewy"/>
            </w:pPr>
            <w:r w:rsidRPr="00795F17">
              <w:t xml:space="preserve">Cel środowiskowy dla stanu/potencjału ekologicznego osiągnięty </w:t>
            </w:r>
            <w:r w:rsidRPr="00795F17">
              <w:br/>
              <w:t xml:space="preserve">- utrzymanie dobrego </w:t>
            </w:r>
            <w:r w:rsidRPr="00795F17">
              <w:rPr>
                <w:rFonts w:cs="Calibri"/>
                <w:color w:val="000000" w:themeColor="text1"/>
              </w:rPr>
              <w:t>stanu</w:t>
            </w:r>
            <w:r w:rsidRPr="00795F17">
              <w:rPr>
                <w:color w:val="000000" w:themeColor="text1"/>
              </w:rPr>
              <w:t> </w:t>
            </w:r>
          </w:p>
        </w:tc>
        <w:tc>
          <w:tcPr>
            <w:tcW w:w="1627" w:type="dxa"/>
            <w:tcBorders>
              <w:top w:val="nil"/>
              <w:left w:val="nil"/>
              <w:bottom w:val="single" w:sz="4" w:space="0" w:color="auto"/>
              <w:right w:val="single" w:sz="4" w:space="0" w:color="auto"/>
            </w:tcBorders>
            <w:shd w:val="clear" w:color="auto" w:fill="auto"/>
            <w:noWrap/>
            <w:vAlign w:val="center"/>
          </w:tcPr>
          <w:p w14:paraId="774C2123" w14:textId="7809306B" w:rsidR="00896ED4" w:rsidRPr="00795F17" w:rsidRDefault="00896ED4" w:rsidP="0065243A">
            <w:pPr>
              <w:pStyle w:val="Teksttabelisrodek"/>
            </w:pPr>
            <w:r w:rsidRPr="00795F17">
              <w:t>49</w:t>
            </w:r>
          </w:p>
        </w:tc>
        <w:tc>
          <w:tcPr>
            <w:tcW w:w="1628" w:type="dxa"/>
            <w:tcBorders>
              <w:top w:val="nil"/>
              <w:left w:val="nil"/>
              <w:bottom w:val="single" w:sz="4" w:space="0" w:color="auto"/>
              <w:right w:val="single" w:sz="4" w:space="0" w:color="auto"/>
            </w:tcBorders>
            <w:shd w:val="clear" w:color="auto" w:fill="auto"/>
            <w:noWrap/>
            <w:vAlign w:val="center"/>
          </w:tcPr>
          <w:p w14:paraId="3EA034E0" w14:textId="266ACBEA" w:rsidR="00896ED4" w:rsidRPr="00795F17" w:rsidRDefault="00896ED4" w:rsidP="0065243A">
            <w:pPr>
              <w:pStyle w:val="Teksttabelisrodek"/>
            </w:pPr>
            <w:r w:rsidRPr="00795F17">
              <w:t>2,9</w:t>
            </w:r>
          </w:p>
        </w:tc>
      </w:tr>
      <w:tr w:rsidR="00896ED4" w:rsidRPr="00795F17" w14:paraId="78691E2B" w14:textId="77777777" w:rsidTr="00896ED4">
        <w:trPr>
          <w:trHeight w:val="454"/>
        </w:trPr>
        <w:tc>
          <w:tcPr>
            <w:tcW w:w="5807" w:type="dxa"/>
            <w:tcBorders>
              <w:top w:val="nil"/>
              <w:left w:val="single" w:sz="4" w:space="0" w:color="auto"/>
              <w:bottom w:val="single" w:sz="4" w:space="0" w:color="auto"/>
              <w:right w:val="single" w:sz="4" w:space="0" w:color="auto"/>
            </w:tcBorders>
            <w:shd w:val="clear" w:color="auto" w:fill="auto"/>
            <w:noWrap/>
            <w:vAlign w:val="center"/>
            <w:hideMark/>
          </w:tcPr>
          <w:p w14:paraId="7286F3D8" w14:textId="5E92D1BA" w:rsidR="00896ED4" w:rsidRPr="00795F17" w:rsidRDefault="00896ED4" w:rsidP="00597D57">
            <w:pPr>
              <w:pStyle w:val="Teksttabelilewy"/>
            </w:pPr>
            <w:r w:rsidRPr="00795F17">
              <w:t xml:space="preserve">Cel środowiskowy dla stanu/potencjału ekologicznego osiągnięty </w:t>
            </w:r>
            <w:r w:rsidRPr="00795F17">
              <w:br/>
              <w:t xml:space="preserve">- poprawa </w:t>
            </w:r>
            <w:r w:rsidRPr="00795F17">
              <w:rPr>
                <w:rFonts w:cs="Calibri"/>
                <w:color w:val="000000" w:themeColor="text1"/>
              </w:rPr>
              <w:t>stanu</w:t>
            </w:r>
            <w:r w:rsidRPr="00795F17">
              <w:rPr>
                <w:color w:val="000000" w:themeColor="text1"/>
              </w:rPr>
              <w:t> </w:t>
            </w:r>
          </w:p>
        </w:tc>
        <w:tc>
          <w:tcPr>
            <w:tcW w:w="1627" w:type="dxa"/>
            <w:tcBorders>
              <w:top w:val="nil"/>
              <w:left w:val="nil"/>
              <w:bottom w:val="single" w:sz="4" w:space="0" w:color="auto"/>
              <w:right w:val="single" w:sz="4" w:space="0" w:color="auto"/>
            </w:tcBorders>
            <w:shd w:val="clear" w:color="auto" w:fill="auto"/>
            <w:noWrap/>
            <w:vAlign w:val="center"/>
            <w:hideMark/>
          </w:tcPr>
          <w:p w14:paraId="3E458AC6" w14:textId="77777777" w:rsidR="00896ED4" w:rsidRPr="00795F17" w:rsidRDefault="00896ED4" w:rsidP="0065243A">
            <w:pPr>
              <w:pStyle w:val="Teksttabelisrodek"/>
            </w:pPr>
            <w:r w:rsidRPr="00795F17">
              <w:t>33</w:t>
            </w:r>
          </w:p>
        </w:tc>
        <w:tc>
          <w:tcPr>
            <w:tcW w:w="1628" w:type="dxa"/>
            <w:tcBorders>
              <w:top w:val="nil"/>
              <w:left w:val="nil"/>
              <w:bottom w:val="single" w:sz="4" w:space="0" w:color="auto"/>
              <w:right w:val="single" w:sz="4" w:space="0" w:color="auto"/>
            </w:tcBorders>
            <w:shd w:val="clear" w:color="auto" w:fill="auto"/>
            <w:noWrap/>
            <w:vAlign w:val="center"/>
            <w:hideMark/>
          </w:tcPr>
          <w:p w14:paraId="0CE99796" w14:textId="0C1E5D22" w:rsidR="00896ED4" w:rsidRPr="00795F17" w:rsidRDefault="00896ED4" w:rsidP="0065243A">
            <w:pPr>
              <w:pStyle w:val="Teksttabelisrodek"/>
            </w:pPr>
            <w:r w:rsidRPr="00795F17">
              <w:t>1,9</w:t>
            </w:r>
          </w:p>
        </w:tc>
      </w:tr>
      <w:tr w:rsidR="00896ED4" w:rsidRPr="00795F17" w14:paraId="2D6C5EBF" w14:textId="77777777" w:rsidTr="00896ED4">
        <w:trPr>
          <w:trHeight w:val="454"/>
        </w:trPr>
        <w:tc>
          <w:tcPr>
            <w:tcW w:w="5807" w:type="dxa"/>
            <w:tcBorders>
              <w:top w:val="nil"/>
              <w:left w:val="single" w:sz="4" w:space="0" w:color="auto"/>
              <w:bottom w:val="single" w:sz="4" w:space="0" w:color="auto"/>
              <w:right w:val="single" w:sz="4" w:space="0" w:color="auto"/>
            </w:tcBorders>
            <w:shd w:val="clear" w:color="auto" w:fill="auto"/>
            <w:noWrap/>
            <w:vAlign w:val="center"/>
          </w:tcPr>
          <w:p w14:paraId="404F6797" w14:textId="53025C80" w:rsidR="00896ED4" w:rsidRPr="00795F17" w:rsidRDefault="00896ED4" w:rsidP="00597D57">
            <w:pPr>
              <w:pStyle w:val="Teksttabelilewy"/>
            </w:pPr>
            <w:r w:rsidRPr="00795F17">
              <w:t xml:space="preserve">Brak możliwości oceny </w:t>
            </w:r>
            <w:r w:rsidRPr="00795F17">
              <w:rPr>
                <w:rFonts w:cs="Calibri"/>
                <w:color w:val="000000" w:themeColor="text1"/>
              </w:rPr>
              <w:t>postępu w</w:t>
            </w:r>
            <w:r w:rsidRPr="00795F17">
              <w:rPr>
                <w:color w:val="000000" w:themeColor="text1"/>
              </w:rPr>
              <w:t xml:space="preserve"> </w:t>
            </w:r>
            <w:r w:rsidRPr="00795F17">
              <w:t>osiąganiu celów środowiskowych</w:t>
            </w:r>
          </w:p>
        </w:tc>
        <w:tc>
          <w:tcPr>
            <w:tcW w:w="1627" w:type="dxa"/>
            <w:tcBorders>
              <w:top w:val="nil"/>
              <w:left w:val="nil"/>
              <w:bottom w:val="single" w:sz="4" w:space="0" w:color="auto"/>
              <w:right w:val="single" w:sz="4" w:space="0" w:color="auto"/>
            </w:tcBorders>
            <w:shd w:val="clear" w:color="auto" w:fill="auto"/>
            <w:noWrap/>
            <w:vAlign w:val="center"/>
          </w:tcPr>
          <w:p w14:paraId="4145EA6A" w14:textId="1CA37E28" w:rsidR="00896ED4" w:rsidRPr="00795F17" w:rsidRDefault="00896ED4" w:rsidP="0065243A">
            <w:pPr>
              <w:pStyle w:val="Teksttabelisrodek"/>
            </w:pPr>
            <w:r w:rsidRPr="00795F17">
              <w:t>26</w:t>
            </w:r>
          </w:p>
        </w:tc>
        <w:tc>
          <w:tcPr>
            <w:tcW w:w="1628" w:type="dxa"/>
            <w:tcBorders>
              <w:top w:val="nil"/>
              <w:left w:val="nil"/>
              <w:bottom w:val="single" w:sz="4" w:space="0" w:color="auto"/>
              <w:right w:val="single" w:sz="4" w:space="0" w:color="auto"/>
            </w:tcBorders>
            <w:shd w:val="clear" w:color="auto" w:fill="auto"/>
            <w:noWrap/>
            <w:vAlign w:val="center"/>
          </w:tcPr>
          <w:p w14:paraId="323EC731" w14:textId="65CCA01E" w:rsidR="00896ED4" w:rsidRPr="00795F17" w:rsidRDefault="00896ED4" w:rsidP="0065243A">
            <w:pPr>
              <w:pStyle w:val="Teksttabelisrodek"/>
            </w:pPr>
            <w:r w:rsidRPr="00795F17">
              <w:t>1,5</w:t>
            </w:r>
          </w:p>
        </w:tc>
      </w:tr>
      <w:tr w:rsidR="00896ED4" w:rsidRPr="00795F17" w14:paraId="370CFB95" w14:textId="77777777" w:rsidTr="00896ED4">
        <w:trPr>
          <w:trHeight w:val="454"/>
        </w:trPr>
        <w:tc>
          <w:tcPr>
            <w:tcW w:w="580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4FC944E9" w14:textId="19F4AAE3" w:rsidR="00896ED4" w:rsidRPr="00795F17" w:rsidRDefault="00896ED4" w:rsidP="0044393D">
            <w:pPr>
              <w:pStyle w:val="Teksttabelilewybold"/>
            </w:pPr>
            <w:r w:rsidRPr="00795F17">
              <w:t>Liczba jcwp RW w obszarze dorzecza</w:t>
            </w:r>
          </w:p>
        </w:tc>
        <w:tc>
          <w:tcPr>
            <w:tcW w:w="1627"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776583F2" w14:textId="3CC8320B" w:rsidR="00896ED4" w:rsidRPr="00795F17" w:rsidRDefault="00896ED4" w:rsidP="0065243A">
            <w:pPr>
              <w:pStyle w:val="Teksttabelisrodek"/>
              <w:rPr>
                <w:b/>
                <w:bCs w:val="0"/>
              </w:rPr>
            </w:pPr>
            <w:r w:rsidRPr="00795F17">
              <w:rPr>
                <w:b/>
                <w:bCs w:val="0"/>
              </w:rPr>
              <w:t>1 719</w:t>
            </w:r>
          </w:p>
        </w:tc>
        <w:tc>
          <w:tcPr>
            <w:tcW w:w="1628"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0C83CAEF" w14:textId="6BBE6D8F" w:rsidR="00896ED4" w:rsidRPr="00795F17" w:rsidRDefault="00896ED4" w:rsidP="0065243A">
            <w:pPr>
              <w:pStyle w:val="Teksttabelisrodek"/>
              <w:rPr>
                <w:b/>
                <w:bCs w:val="0"/>
              </w:rPr>
            </w:pPr>
            <w:r w:rsidRPr="00795F17">
              <w:rPr>
                <w:b/>
                <w:bCs w:val="0"/>
              </w:rPr>
              <w:t>100</w:t>
            </w:r>
          </w:p>
        </w:tc>
      </w:tr>
    </w:tbl>
    <w:p w14:paraId="15826D64" w14:textId="76A696D5" w:rsidR="00CE597F" w:rsidRPr="00795F17" w:rsidRDefault="00CE597F" w:rsidP="0044393D">
      <w:pPr>
        <w:pStyle w:val="rdo"/>
      </w:pPr>
      <w:r w:rsidRPr="00795F17">
        <w:t xml:space="preserve">Źródło: </w:t>
      </w:r>
      <w:r w:rsidR="00724997" w:rsidRPr="00795F17">
        <w:t>opracowanie własne</w:t>
      </w:r>
      <w:r w:rsidR="00FE25FC" w:rsidRPr="00795F17">
        <w:t xml:space="preserve"> na podstawie danych aPGW</w:t>
      </w:r>
    </w:p>
    <w:p w14:paraId="47AB5804" w14:textId="77777777" w:rsidR="00CE597F" w:rsidRPr="00795F17" w:rsidRDefault="00CE597F" w:rsidP="0044393D">
      <w:pPr>
        <w:pStyle w:val="Nagwek5"/>
      </w:pPr>
      <w:r w:rsidRPr="00795F17">
        <w:t>Ocena postępu w osiąganiu celów środowiskowych dla stanu/potencjału ekologicznego jcwp RW (</w:t>
      </w:r>
      <w:r w:rsidRPr="00795F17">
        <w:rPr>
          <w:rFonts w:cstheme="minorBidi"/>
        </w:rPr>
        <w:t xml:space="preserve">aktualny </w:t>
      </w:r>
      <w:r w:rsidRPr="00795F17">
        <w:t>układ planistyczny IIaPGW)</w:t>
      </w:r>
    </w:p>
    <w:p w14:paraId="135C5E42" w14:textId="23C56FC7" w:rsidR="00CE597F" w:rsidRPr="00795F17" w:rsidRDefault="00812968" w:rsidP="0044393D">
      <w:r w:rsidRPr="00795F17">
        <w:t xml:space="preserve">65 jcwp </w:t>
      </w:r>
      <w:r w:rsidR="008122F8" w:rsidRPr="00795F17">
        <w:t xml:space="preserve">RW </w:t>
      </w:r>
      <w:r w:rsidRPr="00795F17">
        <w:t>(5,1</w:t>
      </w:r>
      <w:r w:rsidR="00175E71" w:rsidRPr="00795F17">
        <w:t>1</w:t>
      </w:r>
      <w:r w:rsidRPr="00795F17">
        <w:t xml:space="preserve">% wszystkich jcwp </w:t>
      </w:r>
      <w:r w:rsidR="008122F8" w:rsidRPr="00795F17">
        <w:t xml:space="preserve">RW </w:t>
      </w:r>
      <w:r w:rsidRPr="00795F17">
        <w:t>w obszarze dorzecza Odry) osiągnęło cele</w:t>
      </w:r>
      <w:r w:rsidR="00CE597F" w:rsidRPr="00795F17">
        <w:t xml:space="preserve"> środowiskow</w:t>
      </w:r>
      <w:r w:rsidRPr="00795F17">
        <w:t>e.</w:t>
      </w:r>
      <w:r w:rsidR="00300C2E" w:rsidRPr="00795F17">
        <w:t xml:space="preserve"> W</w:t>
      </w:r>
      <w:r w:rsidR="008122F8" w:rsidRPr="00795F17">
        <w:t> </w:t>
      </w:r>
      <w:r w:rsidR="00300C2E" w:rsidRPr="00795F17">
        <w:t>tym, dobry stan utrzymało 37 (2,9</w:t>
      </w:r>
      <w:r w:rsidR="00175E71" w:rsidRPr="00795F17">
        <w:t>1</w:t>
      </w:r>
      <w:r w:rsidR="00300C2E" w:rsidRPr="00795F17">
        <w:t>%) jcwp RW, a poprawa do dobrego stanu/potencjału ekologicznego miała miejsce w przypadku 28 (2,2%) jcwp RW</w:t>
      </w:r>
      <w:r w:rsidR="00CE597F" w:rsidRPr="00795F17">
        <w:t>. W 761 jcwp (59,</w:t>
      </w:r>
      <w:r w:rsidR="00175E71" w:rsidRPr="00795F17">
        <w:t>9</w:t>
      </w:r>
      <w:r w:rsidR="00CE597F" w:rsidRPr="00795F17">
        <w:t>%) spośród wszystkich 1</w:t>
      </w:r>
      <w:r w:rsidR="00300C2E" w:rsidRPr="00795F17">
        <w:t> </w:t>
      </w:r>
      <w:r w:rsidR="00CE597F" w:rsidRPr="00795F17">
        <w:t>272 jcwp RW z</w:t>
      </w:r>
      <w:r w:rsidR="008122F8" w:rsidRPr="00795F17">
        <w:t xml:space="preserve"> </w:t>
      </w:r>
      <w:r w:rsidR="00CE597F" w:rsidRPr="00795F17">
        <w:t>oceną stanu/potencjału ekologicznego</w:t>
      </w:r>
      <w:r w:rsidR="00CE597F" w:rsidRPr="00795F17">
        <w:rPr>
          <w:rFonts w:eastAsia="Times New Roman" w:cs="Calibri"/>
        </w:rPr>
        <w:t xml:space="preserve"> </w:t>
      </w:r>
      <w:r w:rsidR="006D63D9">
        <w:rPr>
          <w:rFonts w:eastAsia="Times New Roman" w:cs="Calibri"/>
        </w:rPr>
        <w:t>na</w:t>
      </w:r>
      <w:r w:rsidR="00CE597F" w:rsidRPr="00795F17">
        <w:rPr>
          <w:rFonts w:eastAsia="Times New Roman" w:cs="Calibri"/>
        </w:rPr>
        <w:t xml:space="preserve"> opisywanym </w:t>
      </w:r>
      <w:r w:rsidR="00807298" w:rsidRPr="00795F17">
        <w:rPr>
          <w:rFonts w:eastAsia="Times New Roman" w:cs="Calibri"/>
        </w:rPr>
        <w:t xml:space="preserve">obszarze </w:t>
      </w:r>
      <w:r w:rsidR="00CE597F" w:rsidRPr="00795F17">
        <w:rPr>
          <w:rFonts w:eastAsia="Times New Roman" w:cs="Calibri"/>
        </w:rPr>
        <w:t>dorzecz</w:t>
      </w:r>
      <w:r w:rsidR="00807298" w:rsidRPr="00795F17">
        <w:rPr>
          <w:rFonts w:eastAsia="Times New Roman" w:cs="Calibri"/>
        </w:rPr>
        <w:t>a</w:t>
      </w:r>
      <w:r w:rsidR="00CE597F" w:rsidRPr="00795F17">
        <w:rPr>
          <w:rFonts w:eastAsia="Times New Roman" w:cs="Calibri"/>
        </w:rPr>
        <w:t>,</w:t>
      </w:r>
      <w:r w:rsidR="00CE597F" w:rsidRPr="00795F17">
        <w:t xml:space="preserve"> cele środowiskowe nie zostały osiągnięte, w tym w 535 jcwp </w:t>
      </w:r>
      <w:r w:rsidR="008122F8" w:rsidRPr="00795F17">
        <w:t xml:space="preserve">RW </w:t>
      </w:r>
      <w:r w:rsidR="00CE597F" w:rsidRPr="00795F17">
        <w:t>(42,</w:t>
      </w:r>
      <w:r w:rsidR="00175E71" w:rsidRPr="00795F17">
        <w:t>06</w:t>
      </w:r>
      <w:r w:rsidR="00CE597F" w:rsidRPr="00795F17">
        <w:t>% spośród wszystkich jcwp</w:t>
      </w:r>
      <w:r w:rsidR="00175E71" w:rsidRPr="00795F17">
        <w:t xml:space="preserve"> RW</w:t>
      </w:r>
      <w:r w:rsidR="00CE597F" w:rsidRPr="00795F17">
        <w:t>) z</w:t>
      </w:r>
      <w:r w:rsidR="008122F8" w:rsidRPr="00795F17">
        <w:t> </w:t>
      </w:r>
      <w:r w:rsidR="00CE597F" w:rsidRPr="00795F17">
        <w:t>powodu braku poprawy stanu/potencjału ekologicznego do dobrego i w 217 (17,</w:t>
      </w:r>
      <w:r w:rsidR="00175E71" w:rsidRPr="00795F17">
        <w:t>06</w:t>
      </w:r>
      <w:r w:rsidR="00CE597F" w:rsidRPr="00795F17">
        <w:t>%) z powodu pogorszenia do</w:t>
      </w:r>
      <w:r w:rsidR="008122F8" w:rsidRPr="00795F17">
        <w:t xml:space="preserve"> </w:t>
      </w:r>
      <w:r w:rsidR="00CE597F" w:rsidRPr="00795F17">
        <w:t xml:space="preserve">stanu/potencjału ekologicznego poniżej dobrego. </w:t>
      </w:r>
      <w:r w:rsidR="00CE597F" w:rsidRPr="00795F17">
        <w:rPr>
          <w:rFonts w:eastAsia="Times New Roman" w:cs="Calibri"/>
        </w:rPr>
        <w:t>W</w:t>
      </w:r>
      <w:r w:rsidR="00CE597F" w:rsidRPr="00795F17">
        <w:t xml:space="preserve"> 9 </w:t>
      </w:r>
      <w:r w:rsidR="008122F8" w:rsidRPr="00795F17">
        <w:t xml:space="preserve">jcwp RW </w:t>
      </w:r>
      <w:r w:rsidR="00CE597F" w:rsidRPr="00795F17">
        <w:t>(0,7</w:t>
      </w:r>
      <w:r w:rsidR="00175E71" w:rsidRPr="00795F17">
        <w:t>1</w:t>
      </w:r>
      <w:r w:rsidR="00CE597F" w:rsidRPr="00795F17">
        <w:t>%) cel nie został osiągnięty, ale</w:t>
      </w:r>
      <w:r w:rsidR="008122F8" w:rsidRPr="00795F17">
        <w:t xml:space="preserve"> </w:t>
      </w:r>
      <w:r w:rsidR="00CE597F" w:rsidRPr="00795F17">
        <w:t>odnotowano poprawę stanu/potencjału o co najmniej jedną klasę.</w:t>
      </w:r>
      <w:r w:rsidR="00CE597F" w:rsidRPr="00795F17">
        <w:rPr>
          <w:rFonts w:eastAsia="Times New Roman" w:cs="Calibri"/>
        </w:rPr>
        <w:t xml:space="preserve"> </w:t>
      </w:r>
      <w:r w:rsidR="00CE597F" w:rsidRPr="00795F17">
        <w:t>W odniesieniu do</w:t>
      </w:r>
      <w:r w:rsidR="008122F8" w:rsidRPr="00795F17">
        <w:t> </w:t>
      </w:r>
      <w:r w:rsidR="00CE597F" w:rsidRPr="00795F17">
        <w:t>446 jcwp (35,</w:t>
      </w:r>
      <w:r w:rsidR="00175E71" w:rsidRPr="00795F17">
        <w:t>06</w:t>
      </w:r>
      <w:r w:rsidR="00CE597F" w:rsidRPr="00795F17">
        <w:t xml:space="preserve">% wszystkich jcwp </w:t>
      </w:r>
      <w:r w:rsidR="00175E71" w:rsidRPr="00795F17">
        <w:t xml:space="preserve">RW </w:t>
      </w:r>
      <w:r w:rsidR="00CE597F" w:rsidRPr="00795F17">
        <w:t xml:space="preserve">w obszarze dorzecza </w:t>
      </w:r>
      <w:r w:rsidR="00CE597F" w:rsidRPr="00795F17">
        <w:rPr>
          <w:rFonts w:eastAsia="Times New Roman" w:cs="Calibri"/>
        </w:rPr>
        <w:t>Odry</w:t>
      </w:r>
      <w:r w:rsidR="00CE597F" w:rsidRPr="00795F17">
        <w:t>) nie sporządzono oceny postępu w osiąganiu celów środowiskowych ze względu na brak oceny stanu/potencjału ekologicznego lub brak celu środowiskowego z</w:t>
      </w:r>
      <w:r w:rsidR="008122F8" w:rsidRPr="00795F17">
        <w:t xml:space="preserve"> </w:t>
      </w:r>
      <w:r w:rsidR="00CE597F" w:rsidRPr="00795F17">
        <w:t>przeniesienia dla nowo powstałych jcwp</w:t>
      </w:r>
      <w:r w:rsidR="008122F8" w:rsidRPr="00795F17">
        <w:t xml:space="preserve"> RW</w:t>
      </w:r>
      <w:r w:rsidR="00CE597F" w:rsidRPr="00795F17">
        <w:t xml:space="preserve">. </w:t>
      </w:r>
    </w:p>
    <w:p w14:paraId="73974FB7" w14:textId="3677B0A2" w:rsidR="00175E71" w:rsidRPr="00795F17" w:rsidRDefault="00175E71" w:rsidP="0044393D">
      <w:pPr>
        <w:rPr>
          <w:i/>
        </w:rPr>
      </w:pPr>
      <w:r w:rsidRPr="00795F17">
        <w:t>Wyżej opisane wyniki oceny postępu zaprezentowano w tabeli poniżej (tabela 9-</w:t>
      </w:r>
      <w:r w:rsidR="000A77C5" w:rsidRPr="00795F17">
        <w:t>2</w:t>
      </w:r>
      <w:r w:rsidRPr="00795F17">
        <w:t>).</w:t>
      </w:r>
    </w:p>
    <w:p w14:paraId="4272A0CB" w14:textId="0BA6CA67" w:rsidR="00070DA9" w:rsidRPr="00795F17" w:rsidRDefault="00070DA9" w:rsidP="00867E43">
      <w:pPr>
        <w:pStyle w:val="Tabela"/>
      </w:pPr>
      <w:bookmarkStart w:id="444" w:name="_Toc66341905"/>
      <w:bookmarkStart w:id="445" w:name="_Toc68703687"/>
      <w:r w:rsidRPr="00795F17">
        <w:t xml:space="preserve">Tabela </w:t>
      </w:r>
      <w:fldSimple w:instr=" STYLEREF 1 \s ">
        <w:r w:rsidR="00550571">
          <w:rPr>
            <w:noProof/>
          </w:rPr>
          <w:t>9</w:t>
        </w:r>
      </w:fldSimple>
      <w:r w:rsidR="00BB3B21" w:rsidRPr="00795F17">
        <w:noBreakHyphen/>
      </w:r>
      <w:fldSimple w:instr=" SEQ Tabela \* ARABIC \s 1 ">
        <w:r w:rsidR="00550571">
          <w:rPr>
            <w:noProof/>
          </w:rPr>
          <w:t>2</w:t>
        </w:r>
      </w:fldSimple>
      <w:r w:rsidRPr="00795F17">
        <w:tab/>
      </w:r>
      <w:bookmarkEnd w:id="444"/>
      <w:r w:rsidR="00896ED4" w:rsidRPr="00795F17">
        <w:t>Ocena postępu w osiąganiu celów środowiskowych dla stanu/potencjału ekologicznego na obszarze dorzecza Odry dla jcwp RW w układzie planistycznym IIaPGW (2022-2027)</w:t>
      </w:r>
      <w:bookmarkEnd w:id="445"/>
    </w:p>
    <w:tbl>
      <w:tblPr>
        <w:tblStyle w:val="Tabela-Siatka"/>
        <w:tblW w:w="5000" w:type="pct"/>
        <w:tblLayout w:type="fixed"/>
        <w:tblLook w:val="04A0" w:firstRow="1" w:lastRow="0" w:firstColumn="1" w:lastColumn="0" w:noHBand="0" w:noVBand="1"/>
      </w:tblPr>
      <w:tblGrid>
        <w:gridCol w:w="5807"/>
        <w:gridCol w:w="1627"/>
        <w:gridCol w:w="1628"/>
      </w:tblGrid>
      <w:tr w:rsidR="00CE597F" w:rsidRPr="00795F17" w14:paraId="6B2EE3B7" w14:textId="77777777" w:rsidTr="00896ED4">
        <w:trPr>
          <w:cnfStyle w:val="100000000000" w:firstRow="1" w:lastRow="0" w:firstColumn="0" w:lastColumn="0" w:oddVBand="0" w:evenVBand="0" w:oddHBand="0" w:evenHBand="0" w:firstRowFirstColumn="0" w:firstRowLastColumn="0" w:lastRowFirstColumn="0" w:lastRowLastColumn="0"/>
          <w:trHeight w:val="454"/>
        </w:trPr>
        <w:tc>
          <w:tcPr>
            <w:tcW w:w="5807" w:type="dxa"/>
            <w:noWrap/>
            <w:hideMark/>
          </w:tcPr>
          <w:p w14:paraId="54B430C9" w14:textId="7E54257E" w:rsidR="00CE597F" w:rsidRPr="00795F17" w:rsidRDefault="00896ED4" w:rsidP="0044393D">
            <w:pPr>
              <w:pStyle w:val="Teksttabelinaglowek"/>
              <w:rPr>
                <w:b/>
              </w:rPr>
            </w:pPr>
            <w:r w:rsidRPr="00795F17">
              <w:rPr>
                <w:b/>
              </w:rPr>
              <w:t>Stopień osiągnięcia celu</w:t>
            </w:r>
          </w:p>
        </w:tc>
        <w:tc>
          <w:tcPr>
            <w:tcW w:w="1627" w:type="dxa"/>
            <w:noWrap/>
            <w:hideMark/>
          </w:tcPr>
          <w:p w14:paraId="1FC068C9" w14:textId="77777777" w:rsidR="00CE597F" w:rsidRPr="00795F17" w:rsidRDefault="00CE597F" w:rsidP="0044393D">
            <w:pPr>
              <w:pStyle w:val="Teksttabelinaglowek"/>
              <w:rPr>
                <w:b/>
              </w:rPr>
            </w:pPr>
            <w:r w:rsidRPr="00795F17">
              <w:rPr>
                <w:b/>
              </w:rPr>
              <w:t>Liczba jcwp RW</w:t>
            </w:r>
          </w:p>
        </w:tc>
        <w:tc>
          <w:tcPr>
            <w:tcW w:w="1628" w:type="dxa"/>
            <w:noWrap/>
            <w:hideMark/>
          </w:tcPr>
          <w:p w14:paraId="3380B1B9" w14:textId="45C1590A" w:rsidR="00CE597F" w:rsidRPr="00795F17" w:rsidRDefault="00CE597F" w:rsidP="0044393D">
            <w:pPr>
              <w:pStyle w:val="Teksttabelinaglowek"/>
              <w:rPr>
                <w:b/>
              </w:rPr>
            </w:pPr>
            <w:r w:rsidRPr="00795F17">
              <w:rPr>
                <w:b/>
              </w:rPr>
              <w:t xml:space="preserve">Udział jcwp </w:t>
            </w:r>
            <w:r w:rsidR="00EA4FF5" w:rsidRPr="00795F17">
              <w:rPr>
                <w:b/>
              </w:rPr>
              <w:t>(%)</w:t>
            </w:r>
          </w:p>
        </w:tc>
      </w:tr>
      <w:tr w:rsidR="0067063A" w:rsidRPr="00795F17" w14:paraId="1BAFD377" w14:textId="77777777" w:rsidTr="0067063A">
        <w:trPr>
          <w:trHeight w:val="454"/>
        </w:trPr>
        <w:tc>
          <w:tcPr>
            <w:tcW w:w="5807" w:type="dxa"/>
            <w:shd w:val="clear" w:color="auto" w:fill="auto"/>
            <w:noWrap/>
          </w:tcPr>
          <w:p w14:paraId="390A8AEB" w14:textId="1C955F6C" w:rsidR="0067063A" w:rsidRPr="00795F17" w:rsidRDefault="0067063A" w:rsidP="00597D57">
            <w:pPr>
              <w:pStyle w:val="Teksttabelilewy"/>
            </w:pPr>
            <w:r w:rsidRPr="00795F17">
              <w:t>Cel środowiskowy dla stanu/potencjału ekologicznego nieosiągnięty - brak postępu</w:t>
            </w:r>
            <w:r w:rsidRPr="00795F17">
              <w:rPr>
                <w:rStyle w:val="Nagwek3Znak"/>
                <w:rFonts w:cs="Calibri"/>
                <w:b w:val="0"/>
                <w:bCs/>
                <w:sz w:val="22"/>
                <w:szCs w:val="22"/>
              </w:rPr>
              <w:t> </w:t>
            </w:r>
          </w:p>
        </w:tc>
        <w:tc>
          <w:tcPr>
            <w:tcW w:w="1627" w:type="dxa"/>
            <w:shd w:val="clear" w:color="auto" w:fill="auto"/>
            <w:noWrap/>
          </w:tcPr>
          <w:p w14:paraId="64803681" w14:textId="297A748C" w:rsidR="0067063A" w:rsidRPr="00795F17" w:rsidRDefault="0067063A" w:rsidP="0065243A">
            <w:pPr>
              <w:pStyle w:val="Teksttabelisrodek"/>
            </w:pPr>
            <w:r w:rsidRPr="00795F17">
              <w:t>535</w:t>
            </w:r>
          </w:p>
        </w:tc>
        <w:tc>
          <w:tcPr>
            <w:tcW w:w="1628" w:type="dxa"/>
            <w:shd w:val="clear" w:color="auto" w:fill="auto"/>
            <w:noWrap/>
          </w:tcPr>
          <w:p w14:paraId="25B7EA9A" w14:textId="69601F46" w:rsidR="0067063A" w:rsidRPr="00795F17" w:rsidRDefault="0067063A" w:rsidP="0065243A">
            <w:pPr>
              <w:pStyle w:val="Teksttabelisrodek"/>
            </w:pPr>
            <w:r w:rsidRPr="00795F17">
              <w:t>42,06</w:t>
            </w:r>
          </w:p>
        </w:tc>
      </w:tr>
      <w:tr w:rsidR="0067063A" w:rsidRPr="00795F17" w14:paraId="7092EF76" w14:textId="77777777" w:rsidTr="0067063A">
        <w:trPr>
          <w:trHeight w:val="454"/>
        </w:trPr>
        <w:tc>
          <w:tcPr>
            <w:tcW w:w="5807" w:type="dxa"/>
            <w:shd w:val="clear" w:color="auto" w:fill="auto"/>
            <w:noWrap/>
            <w:hideMark/>
          </w:tcPr>
          <w:p w14:paraId="43503494" w14:textId="77777777" w:rsidR="0067063A" w:rsidRPr="00795F17" w:rsidRDefault="0067063A" w:rsidP="00597D57">
            <w:pPr>
              <w:pStyle w:val="Teksttabelilewy"/>
            </w:pPr>
            <w:r w:rsidRPr="00795F17">
              <w:t>Cel środowiskowy dla stanu/potencjału ekologicznego nieosiągnięty - pogorszenie do stanu/potencjału poniżej dobrego</w:t>
            </w:r>
          </w:p>
        </w:tc>
        <w:tc>
          <w:tcPr>
            <w:tcW w:w="1627" w:type="dxa"/>
            <w:shd w:val="clear" w:color="auto" w:fill="auto"/>
            <w:noWrap/>
            <w:hideMark/>
          </w:tcPr>
          <w:p w14:paraId="76FDDC04" w14:textId="77777777" w:rsidR="0067063A" w:rsidRPr="00795F17" w:rsidRDefault="0067063A" w:rsidP="0065243A">
            <w:pPr>
              <w:pStyle w:val="Teksttabelisrodek"/>
            </w:pPr>
            <w:r w:rsidRPr="00795F17">
              <w:t>217</w:t>
            </w:r>
          </w:p>
        </w:tc>
        <w:tc>
          <w:tcPr>
            <w:tcW w:w="1628" w:type="dxa"/>
            <w:shd w:val="clear" w:color="auto" w:fill="auto"/>
            <w:noWrap/>
            <w:hideMark/>
          </w:tcPr>
          <w:p w14:paraId="03EE85E2" w14:textId="40A89A47" w:rsidR="0067063A" w:rsidRPr="00795F17" w:rsidRDefault="0067063A" w:rsidP="0065243A">
            <w:pPr>
              <w:pStyle w:val="Teksttabelisrodek"/>
            </w:pPr>
            <w:r w:rsidRPr="00795F17">
              <w:t>17,06</w:t>
            </w:r>
          </w:p>
        </w:tc>
      </w:tr>
      <w:tr w:rsidR="0067063A" w:rsidRPr="00795F17" w14:paraId="6E865CC6" w14:textId="77777777" w:rsidTr="0067063A">
        <w:trPr>
          <w:trHeight w:val="454"/>
        </w:trPr>
        <w:tc>
          <w:tcPr>
            <w:tcW w:w="5807" w:type="dxa"/>
            <w:shd w:val="clear" w:color="auto" w:fill="auto"/>
            <w:noWrap/>
            <w:hideMark/>
          </w:tcPr>
          <w:p w14:paraId="4FF98331" w14:textId="25850BCF" w:rsidR="0067063A" w:rsidRPr="00795F17" w:rsidRDefault="0067063A" w:rsidP="00597D57">
            <w:pPr>
              <w:pStyle w:val="Teksttabelilewy"/>
            </w:pPr>
            <w:r w:rsidRPr="00795F17">
              <w:t xml:space="preserve">Cel środowiskowy dla stanu/potencjału ekologicznego nieosiągnięty - ale poprawa stanu/potencjału </w:t>
            </w:r>
          </w:p>
        </w:tc>
        <w:tc>
          <w:tcPr>
            <w:tcW w:w="1627" w:type="dxa"/>
            <w:shd w:val="clear" w:color="auto" w:fill="auto"/>
            <w:noWrap/>
            <w:hideMark/>
          </w:tcPr>
          <w:p w14:paraId="322ADC6C" w14:textId="77777777" w:rsidR="0067063A" w:rsidRPr="00795F17" w:rsidRDefault="0067063A" w:rsidP="0065243A">
            <w:pPr>
              <w:pStyle w:val="Teksttabelisrodek"/>
            </w:pPr>
            <w:r w:rsidRPr="00795F17">
              <w:t>9</w:t>
            </w:r>
          </w:p>
        </w:tc>
        <w:tc>
          <w:tcPr>
            <w:tcW w:w="1628" w:type="dxa"/>
            <w:shd w:val="clear" w:color="auto" w:fill="auto"/>
            <w:noWrap/>
            <w:hideMark/>
          </w:tcPr>
          <w:p w14:paraId="3156EB1C" w14:textId="1373C9D8" w:rsidR="0067063A" w:rsidRPr="00795F17" w:rsidRDefault="0067063A" w:rsidP="0065243A">
            <w:pPr>
              <w:pStyle w:val="Teksttabelisrodek"/>
            </w:pPr>
            <w:r w:rsidRPr="00795F17">
              <w:t>0,71</w:t>
            </w:r>
          </w:p>
        </w:tc>
      </w:tr>
      <w:tr w:rsidR="0067063A" w:rsidRPr="00795F17" w14:paraId="2FA0090A" w14:textId="77777777" w:rsidTr="0067063A">
        <w:trPr>
          <w:trHeight w:val="454"/>
        </w:trPr>
        <w:tc>
          <w:tcPr>
            <w:tcW w:w="5807" w:type="dxa"/>
            <w:shd w:val="clear" w:color="auto" w:fill="auto"/>
            <w:noWrap/>
            <w:hideMark/>
          </w:tcPr>
          <w:p w14:paraId="33A1FC56" w14:textId="0C1251D8" w:rsidR="0067063A" w:rsidRPr="00795F17" w:rsidRDefault="0067063A" w:rsidP="00597D57">
            <w:pPr>
              <w:pStyle w:val="Teksttabelilewy"/>
            </w:pPr>
            <w:r w:rsidRPr="00795F17">
              <w:t xml:space="preserve">Cel środowiskowy dla stanu/potencjału ekologicznego osiągnięty </w:t>
            </w:r>
            <w:r w:rsidRPr="00795F17">
              <w:br/>
              <w:t>- utrzymanie dobrego stanu</w:t>
            </w:r>
            <w:r w:rsidRPr="00795F17">
              <w:rPr>
                <w:rStyle w:val="Nagwek3Znak"/>
                <w:rFonts w:cs="Calibri"/>
                <w:b w:val="0"/>
                <w:bCs/>
                <w:sz w:val="22"/>
                <w:szCs w:val="22"/>
              </w:rPr>
              <w:t> </w:t>
            </w:r>
          </w:p>
        </w:tc>
        <w:tc>
          <w:tcPr>
            <w:tcW w:w="1627" w:type="dxa"/>
            <w:shd w:val="clear" w:color="auto" w:fill="auto"/>
            <w:noWrap/>
            <w:hideMark/>
          </w:tcPr>
          <w:p w14:paraId="685A3200" w14:textId="77777777" w:rsidR="0067063A" w:rsidRPr="00795F17" w:rsidRDefault="0067063A" w:rsidP="0065243A">
            <w:pPr>
              <w:pStyle w:val="Teksttabelisrodek"/>
            </w:pPr>
            <w:r w:rsidRPr="00795F17">
              <w:t>37</w:t>
            </w:r>
          </w:p>
        </w:tc>
        <w:tc>
          <w:tcPr>
            <w:tcW w:w="1628" w:type="dxa"/>
            <w:shd w:val="clear" w:color="auto" w:fill="auto"/>
            <w:noWrap/>
            <w:hideMark/>
          </w:tcPr>
          <w:p w14:paraId="673D2422" w14:textId="66CB0C66" w:rsidR="0067063A" w:rsidRPr="00795F17" w:rsidRDefault="0067063A" w:rsidP="0065243A">
            <w:pPr>
              <w:pStyle w:val="Teksttabelisrodek"/>
            </w:pPr>
            <w:r w:rsidRPr="00795F17">
              <w:t>2,91</w:t>
            </w:r>
          </w:p>
        </w:tc>
      </w:tr>
      <w:tr w:rsidR="0067063A" w:rsidRPr="00795F17" w14:paraId="56F70BB9" w14:textId="77777777" w:rsidTr="0067063A">
        <w:trPr>
          <w:trHeight w:val="454"/>
        </w:trPr>
        <w:tc>
          <w:tcPr>
            <w:tcW w:w="5807" w:type="dxa"/>
            <w:shd w:val="clear" w:color="auto" w:fill="auto"/>
            <w:noWrap/>
            <w:hideMark/>
          </w:tcPr>
          <w:p w14:paraId="2987928F" w14:textId="35DA761B" w:rsidR="0067063A" w:rsidRPr="00795F17" w:rsidRDefault="0067063A" w:rsidP="00597D57">
            <w:pPr>
              <w:pStyle w:val="Teksttabelilewy"/>
            </w:pPr>
            <w:r w:rsidRPr="00795F17">
              <w:t xml:space="preserve">Cel środowiskowy dla stanu/potencjału ekologicznego osiągnięty </w:t>
            </w:r>
            <w:r w:rsidRPr="00795F17">
              <w:br/>
              <w:t>- poprawa stanu</w:t>
            </w:r>
            <w:r w:rsidRPr="00795F17">
              <w:rPr>
                <w:rStyle w:val="Nagwek3Znak"/>
                <w:rFonts w:cs="Calibri"/>
                <w:b w:val="0"/>
                <w:bCs/>
                <w:sz w:val="22"/>
                <w:szCs w:val="22"/>
              </w:rPr>
              <w:t> </w:t>
            </w:r>
          </w:p>
        </w:tc>
        <w:tc>
          <w:tcPr>
            <w:tcW w:w="1627" w:type="dxa"/>
            <w:shd w:val="clear" w:color="auto" w:fill="auto"/>
            <w:noWrap/>
            <w:hideMark/>
          </w:tcPr>
          <w:p w14:paraId="510E4E31" w14:textId="77777777" w:rsidR="0067063A" w:rsidRPr="00795F17" w:rsidRDefault="0067063A" w:rsidP="0065243A">
            <w:pPr>
              <w:pStyle w:val="Teksttabelisrodek"/>
            </w:pPr>
            <w:r w:rsidRPr="00795F17">
              <w:t>28</w:t>
            </w:r>
          </w:p>
        </w:tc>
        <w:tc>
          <w:tcPr>
            <w:tcW w:w="1628" w:type="dxa"/>
            <w:shd w:val="clear" w:color="auto" w:fill="auto"/>
            <w:noWrap/>
            <w:hideMark/>
          </w:tcPr>
          <w:p w14:paraId="2CDA8A44" w14:textId="3542ABC4" w:rsidR="0067063A" w:rsidRPr="00795F17" w:rsidRDefault="0067063A" w:rsidP="0065243A">
            <w:pPr>
              <w:pStyle w:val="Teksttabelisrodek"/>
            </w:pPr>
            <w:r w:rsidRPr="00795F17">
              <w:t>2,20</w:t>
            </w:r>
          </w:p>
        </w:tc>
      </w:tr>
      <w:tr w:rsidR="0067063A" w:rsidRPr="00795F17" w14:paraId="1ABB1D90" w14:textId="77777777" w:rsidTr="0067063A">
        <w:trPr>
          <w:trHeight w:val="454"/>
        </w:trPr>
        <w:tc>
          <w:tcPr>
            <w:tcW w:w="5807" w:type="dxa"/>
            <w:shd w:val="clear" w:color="auto" w:fill="auto"/>
            <w:noWrap/>
            <w:hideMark/>
          </w:tcPr>
          <w:p w14:paraId="5E899AD0" w14:textId="77777777" w:rsidR="0067063A" w:rsidRPr="00795F17" w:rsidRDefault="0067063A" w:rsidP="00597D57">
            <w:pPr>
              <w:pStyle w:val="Teksttabelilewy"/>
            </w:pPr>
            <w:r w:rsidRPr="00795F17">
              <w:t>Brak możliwości oceny postępu w osiąganiu celów środowiskowych</w:t>
            </w:r>
            <w:r w:rsidRPr="00795F17">
              <w:rPr>
                <w:rStyle w:val="Nagwek3Znak"/>
                <w:rFonts w:cs="Calibri"/>
                <w:b w:val="0"/>
                <w:bCs/>
                <w:sz w:val="22"/>
                <w:szCs w:val="22"/>
              </w:rPr>
              <w:t> </w:t>
            </w:r>
          </w:p>
        </w:tc>
        <w:tc>
          <w:tcPr>
            <w:tcW w:w="1627" w:type="dxa"/>
            <w:shd w:val="clear" w:color="auto" w:fill="auto"/>
            <w:noWrap/>
            <w:hideMark/>
          </w:tcPr>
          <w:p w14:paraId="6004F8E6" w14:textId="77777777" w:rsidR="0067063A" w:rsidRPr="00795F17" w:rsidRDefault="0067063A" w:rsidP="0065243A">
            <w:pPr>
              <w:pStyle w:val="Teksttabelisrodek"/>
            </w:pPr>
            <w:r w:rsidRPr="00795F17">
              <w:t>446</w:t>
            </w:r>
          </w:p>
        </w:tc>
        <w:tc>
          <w:tcPr>
            <w:tcW w:w="1628" w:type="dxa"/>
            <w:shd w:val="clear" w:color="auto" w:fill="auto"/>
            <w:noWrap/>
            <w:hideMark/>
          </w:tcPr>
          <w:p w14:paraId="39CD7981" w14:textId="5B671BB2" w:rsidR="0067063A" w:rsidRPr="00795F17" w:rsidRDefault="0067063A" w:rsidP="0065243A">
            <w:pPr>
              <w:pStyle w:val="Teksttabelisrodek"/>
            </w:pPr>
            <w:r w:rsidRPr="00795F17">
              <w:t>35,06</w:t>
            </w:r>
          </w:p>
        </w:tc>
      </w:tr>
      <w:tr w:rsidR="00896ED4" w:rsidRPr="00795F17" w14:paraId="6F562A94" w14:textId="77777777" w:rsidTr="00896ED4">
        <w:trPr>
          <w:trHeight w:val="454"/>
        </w:trPr>
        <w:tc>
          <w:tcPr>
            <w:tcW w:w="5807" w:type="dxa"/>
            <w:shd w:val="clear" w:color="auto" w:fill="BFBFBF" w:themeFill="background1" w:themeFillShade="BF"/>
            <w:noWrap/>
            <w:hideMark/>
          </w:tcPr>
          <w:p w14:paraId="6DA5972C" w14:textId="0A43C4C9" w:rsidR="00896ED4" w:rsidRPr="00795F17" w:rsidRDefault="00896ED4" w:rsidP="005573CA">
            <w:pPr>
              <w:pStyle w:val="Teksttabelinaglowek"/>
              <w:rPr>
                <w:rFonts w:eastAsia="Times New Roman" w:cstheme="minorHAnsi"/>
              </w:rPr>
            </w:pPr>
            <w:r w:rsidRPr="00795F17">
              <w:t>Liczba jcwp RW w obszarze dorzecza</w:t>
            </w:r>
            <w:r w:rsidRPr="00795F17">
              <w:rPr>
                <w:rFonts w:eastAsia="Times New Roman" w:cstheme="minorHAnsi"/>
              </w:rPr>
              <w:t xml:space="preserve"> </w:t>
            </w:r>
          </w:p>
        </w:tc>
        <w:tc>
          <w:tcPr>
            <w:tcW w:w="1627" w:type="dxa"/>
            <w:shd w:val="clear" w:color="auto" w:fill="BFBFBF" w:themeFill="background1" w:themeFillShade="BF"/>
            <w:noWrap/>
            <w:hideMark/>
          </w:tcPr>
          <w:p w14:paraId="04A561F5" w14:textId="1E5A5F9A" w:rsidR="00896ED4" w:rsidRPr="00795F17" w:rsidRDefault="00896ED4" w:rsidP="005573CA">
            <w:pPr>
              <w:pStyle w:val="Teksttabelinaglowek"/>
            </w:pPr>
            <w:r w:rsidRPr="00795F17">
              <w:t>1</w:t>
            </w:r>
            <w:r w:rsidR="0067063A" w:rsidRPr="00795F17">
              <w:t> </w:t>
            </w:r>
            <w:r w:rsidRPr="00795F17">
              <w:t>272</w:t>
            </w:r>
          </w:p>
        </w:tc>
        <w:tc>
          <w:tcPr>
            <w:tcW w:w="1628" w:type="dxa"/>
            <w:shd w:val="clear" w:color="auto" w:fill="BFBFBF" w:themeFill="background1" w:themeFillShade="BF"/>
            <w:noWrap/>
            <w:hideMark/>
          </w:tcPr>
          <w:p w14:paraId="57ABA7EE" w14:textId="2301CE74" w:rsidR="00896ED4" w:rsidRPr="00795F17" w:rsidRDefault="00896ED4" w:rsidP="005573CA">
            <w:pPr>
              <w:pStyle w:val="Teksttabelinaglowek"/>
            </w:pPr>
            <w:r w:rsidRPr="00795F17">
              <w:t>100</w:t>
            </w:r>
          </w:p>
        </w:tc>
      </w:tr>
    </w:tbl>
    <w:p w14:paraId="1769CCAC" w14:textId="2E1793BA" w:rsidR="00CE597F" w:rsidRPr="00795F17" w:rsidRDefault="00CE597F" w:rsidP="0044393D">
      <w:pPr>
        <w:pStyle w:val="rdo"/>
      </w:pPr>
      <w:r w:rsidRPr="00795F17">
        <w:t xml:space="preserve">Źródło: </w:t>
      </w:r>
      <w:r w:rsidR="00724997" w:rsidRPr="00795F17">
        <w:t>opracowanie własne</w:t>
      </w:r>
      <w:r w:rsidRPr="00795F17">
        <w:t xml:space="preserve"> na podstawie danych GIOŚ </w:t>
      </w:r>
    </w:p>
    <w:p w14:paraId="4F74E465" w14:textId="5F9703CA" w:rsidR="00CE597F" w:rsidRPr="00795F17" w:rsidRDefault="00CE597F" w:rsidP="0044393D">
      <w:r w:rsidRPr="00795F17">
        <w:t>Najczęstszą przyczyną nieosiągnięcia celów środowiskowych w 761 jcwp</w:t>
      </w:r>
      <w:r w:rsidR="00175E71" w:rsidRPr="00795F17">
        <w:t xml:space="preserve"> RW</w:t>
      </w:r>
      <w:r w:rsidRPr="00795F17">
        <w:t xml:space="preserve"> na obszarze dorzecza Odry było utrzymujące się oddziaływanie presji. Działania zaplanowane w aPWŚK miały niski stopień realizacji, lub działania zrealizowane nie były dość skuteczne. W efekcie 535 spośród tych jcwp</w:t>
      </w:r>
      <w:r w:rsidR="008122F8" w:rsidRPr="00795F17">
        <w:t xml:space="preserve"> RW</w:t>
      </w:r>
      <w:r w:rsidRPr="00795F17">
        <w:t xml:space="preserve"> (42,</w:t>
      </w:r>
      <w:r w:rsidR="0059447E" w:rsidRPr="00795F17">
        <w:t>1</w:t>
      </w:r>
      <w:r w:rsidRPr="00795F17">
        <w:t xml:space="preserve">%) nie osiągnęło stanu dobrego, a dla dalszych 217 jcwp </w:t>
      </w:r>
      <w:r w:rsidR="008122F8" w:rsidRPr="00795F17">
        <w:t xml:space="preserve">RW </w:t>
      </w:r>
      <w:r w:rsidRPr="00795F17">
        <w:t>(17,</w:t>
      </w:r>
      <w:r w:rsidR="0059447E" w:rsidRPr="00795F17">
        <w:t>1</w:t>
      </w:r>
      <w:r w:rsidRPr="00795F17">
        <w:t>%) nastąpiło pogorszenie do</w:t>
      </w:r>
      <w:r w:rsidR="00175E71" w:rsidRPr="00795F17">
        <w:t> </w:t>
      </w:r>
      <w:r w:rsidRPr="00795F17">
        <w:t xml:space="preserve">stanu/potencjału ekologicznego poniżej dobrego. W pozostałych 9 jcwp </w:t>
      </w:r>
      <w:r w:rsidR="008122F8" w:rsidRPr="00795F17">
        <w:t xml:space="preserve">RW </w:t>
      </w:r>
      <w:r w:rsidRPr="00795F17">
        <w:t>(0,7%), w których także nie osiągnięto celów środowiskowych, doszło do poprawy stanu/potencjału ekologicznego. Na</w:t>
      </w:r>
      <w:r w:rsidR="00175E71" w:rsidRPr="00795F17">
        <w:t> </w:t>
      </w:r>
      <w:r w:rsidRPr="00795F17">
        <w:t>nieosiągnięcie celów środowiskowych w sumie</w:t>
      </w:r>
      <w:r w:rsidR="008122F8" w:rsidRPr="00795F17">
        <w:t xml:space="preserve"> </w:t>
      </w:r>
      <w:r w:rsidRPr="00795F17">
        <w:t xml:space="preserve">w 886 jcwp </w:t>
      </w:r>
      <w:r w:rsidR="008122F8" w:rsidRPr="00795F17">
        <w:t xml:space="preserve">RW </w:t>
      </w:r>
      <w:r w:rsidRPr="00795F17">
        <w:t>(51,4%), w obszarze dorzecza Odry mogły mieć także wpływ warunki panujące w zlewni (dopływ zanieczyszczeń z innej jcwp, niski potencjał sorpcyjny jcwp, zanik przepływu wody w korycie lub zagrożenie suszą). W efekcie wymienionych uwarunkowań brak postępu w osiąganiu stanu dobrego i pogorszenie do</w:t>
      </w:r>
      <w:r w:rsidR="00175E71" w:rsidRPr="00795F17">
        <w:t> </w:t>
      </w:r>
      <w:r w:rsidRPr="00795F17">
        <w:t>stanu/potencjału ekologicznego poniżej dobrego wskazano odpowiednio, dla 451</w:t>
      </w:r>
      <w:r w:rsidR="008122F8" w:rsidRPr="00795F17">
        <w:t xml:space="preserve"> jcwp RW</w:t>
      </w:r>
      <w:r w:rsidRPr="00795F17">
        <w:t xml:space="preserve"> (35,5%) i 170 </w:t>
      </w:r>
      <w:r w:rsidR="008122F8" w:rsidRPr="00795F17">
        <w:t xml:space="preserve">jcwp RW </w:t>
      </w:r>
      <w:r w:rsidRPr="00795F17">
        <w:t xml:space="preserve">(13,4%). Poza wymienionymi, także zmiany legislacyjne, takie jak zmiana wartości granicznych klas i typologii abiotycznej były podstawą wskazania pogorszenia się stanu/potencjału ekologicznego w 217 jcwp </w:t>
      </w:r>
      <w:r w:rsidR="008122F8" w:rsidRPr="00795F17">
        <w:t xml:space="preserve">RW </w:t>
      </w:r>
      <w:r w:rsidRPr="00795F17">
        <w:t>(17,</w:t>
      </w:r>
      <w:r w:rsidR="0059447E" w:rsidRPr="00795F17">
        <w:t>1</w:t>
      </w:r>
      <w:r w:rsidRPr="00795F17">
        <w:t>%) na obszarze dorzecza Odry.</w:t>
      </w:r>
    </w:p>
    <w:p w14:paraId="079DD0B3" w14:textId="79F763EF" w:rsidR="00674315" w:rsidRPr="00795F17" w:rsidRDefault="00674315" w:rsidP="0044393D">
      <w:pPr>
        <w:rPr>
          <w:i/>
        </w:rPr>
      </w:pPr>
      <w:r w:rsidRPr="00795F17">
        <w:t>Wyniki analizy przyczyn nieosiągnięcia celów środowiskowych przez jcwp RW przedstawiono w poniższej tabeli (tabela 9-3).</w:t>
      </w:r>
    </w:p>
    <w:p w14:paraId="02891384" w14:textId="0D9BB723" w:rsidR="00236752" w:rsidRPr="00795F17" w:rsidRDefault="00236752" w:rsidP="00867E43">
      <w:pPr>
        <w:pStyle w:val="Tabela"/>
      </w:pPr>
      <w:bookmarkStart w:id="446" w:name="_Toc66341906"/>
      <w:bookmarkStart w:id="447" w:name="_Toc68703688"/>
      <w:r w:rsidRPr="00795F17">
        <w:t xml:space="preserve">Tabela </w:t>
      </w:r>
      <w:fldSimple w:instr=" STYLEREF 1 \s ">
        <w:r w:rsidR="00550571">
          <w:rPr>
            <w:noProof/>
          </w:rPr>
          <w:t>9</w:t>
        </w:r>
      </w:fldSimple>
      <w:r w:rsidR="00BB3B21" w:rsidRPr="00795F17">
        <w:noBreakHyphen/>
      </w:r>
      <w:fldSimple w:instr=" SEQ Tabela \* ARABIC \s 1 ">
        <w:r w:rsidR="00550571">
          <w:rPr>
            <w:noProof/>
          </w:rPr>
          <w:t>3</w:t>
        </w:r>
      </w:fldSimple>
      <w:r w:rsidRPr="00795F17">
        <w:tab/>
        <w:t>Analiza przyczyn wpływających na brak postępu w osiąganiu celów środowiskowych dla</w:t>
      </w:r>
      <w:r w:rsidR="009C7D92" w:rsidRPr="00795F17">
        <w:t> </w:t>
      </w:r>
      <w:r w:rsidRPr="00795F17">
        <w:t xml:space="preserve">stanu/potencjału ekologicznego w </w:t>
      </w:r>
      <w:r w:rsidR="00807298" w:rsidRPr="00795F17">
        <w:t xml:space="preserve">obszarze </w:t>
      </w:r>
      <w:r w:rsidRPr="00795F17">
        <w:t>dorzecz</w:t>
      </w:r>
      <w:r w:rsidR="00807298" w:rsidRPr="00795F17">
        <w:t>a</w:t>
      </w:r>
      <w:r w:rsidRPr="00795F17">
        <w:t xml:space="preserve"> Odry</w:t>
      </w:r>
      <w:r w:rsidR="00674315" w:rsidRPr="00795F17">
        <w:t xml:space="preserve"> (bazując na nowym </w:t>
      </w:r>
      <w:r w:rsidR="00674315" w:rsidRPr="00795F17">
        <w:rPr>
          <w:rFonts w:asciiTheme="minorHAnsi" w:hAnsiTheme="minorHAnsi"/>
        </w:rPr>
        <w:t xml:space="preserve">układzie planistycznym </w:t>
      </w:r>
      <w:r w:rsidR="00674315" w:rsidRPr="00795F17">
        <w:rPr>
          <w:rFonts w:asciiTheme="minorHAnsi" w:hAnsiTheme="minorHAnsi" w:cstheme="minorHAnsi"/>
        </w:rPr>
        <w:t>IIaPGW)</w:t>
      </w:r>
      <w:r w:rsidRPr="00795F17">
        <w:t xml:space="preserve"> - jcwp RW</w:t>
      </w:r>
      <w:bookmarkEnd w:id="446"/>
      <w:bookmarkEnd w:id="44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7"/>
        <w:gridCol w:w="1559"/>
        <w:gridCol w:w="1696"/>
      </w:tblGrid>
      <w:tr w:rsidR="00CE597F" w:rsidRPr="00795F17" w14:paraId="6E494379" w14:textId="77777777" w:rsidTr="0059447E">
        <w:trPr>
          <w:trHeight w:val="454"/>
          <w:tblHeader/>
        </w:trPr>
        <w:tc>
          <w:tcPr>
            <w:tcW w:w="9062" w:type="dxa"/>
            <w:gridSpan w:val="3"/>
            <w:shd w:val="clear" w:color="auto" w:fill="BFBFBF" w:themeFill="background1" w:themeFillShade="BF"/>
            <w:noWrap/>
            <w:vAlign w:val="center"/>
            <w:hideMark/>
          </w:tcPr>
          <w:p w14:paraId="64FA3828" w14:textId="68465BC8" w:rsidR="00CE597F" w:rsidRPr="00795F17" w:rsidRDefault="009C7D92" w:rsidP="004E056A">
            <w:pPr>
              <w:pStyle w:val="Teksttabelinaglowek"/>
              <w:keepNext/>
            </w:pPr>
            <w:r w:rsidRPr="00795F17">
              <w:t>Analiza przyczyn braku postępu w osiąganiu celu środowiskowego dla stanu/potencjału ekologicznego</w:t>
            </w:r>
          </w:p>
        </w:tc>
      </w:tr>
      <w:tr w:rsidR="00CE597F" w:rsidRPr="00795F17" w14:paraId="4867F63E" w14:textId="77777777" w:rsidTr="001C59F9">
        <w:trPr>
          <w:trHeight w:val="454"/>
          <w:tblHeader/>
        </w:trPr>
        <w:tc>
          <w:tcPr>
            <w:tcW w:w="5807" w:type="dxa"/>
            <w:shd w:val="clear" w:color="auto" w:fill="BFBFBF" w:themeFill="background1" w:themeFillShade="BF"/>
            <w:noWrap/>
            <w:vAlign w:val="center"/>
            <w:hideMark/>
          </w:tcPr>
          <w:p w14:paraId="0BAE7D36" w14:textId="536B0674" w:rsidR="00CE597F" w:rsidRPr="00795F17" w:rsidRDefault="009C7D92" w:rsidP="004E056A">
            <w:pPr>
              <w:pStyle w:val="Teksttabelinaglowek"/>
              <w:keepNext/>
            </w:pPr>
            <w:r w:rsidRPr="00795F17">
              <w:t>Przyczyna braku postępu</w:t>
            </w:r>
          </w:p>
        </w:tc>
        <w:tc>
          <w:tcPr>
            <w:tcW w:w="1559" w:type="dxa"/>
            <w:shd w:val="clear" w:color="auto" w:fill="BFBFBF" w:themeFill="background1" w:themeFillShade="BF"/>
            <w:noWrap/>
            <w:vAlign w:val="center"/>
            <w:hideMark/>
          </w:tcPr>
          <w:p w14:paraId="400624A8" w14:textId="37E64A08" w:rsidR="00CE597F" w:rsidRPr="00795F17" w:rsidRDefault="009C7D92" w:rsidP="004E056A">
            <w:pPr>
              <w:pStyle w:val="Teksttabelinaglowek"/>
              <w:keepNext/>
            </w:pPr>
            <w:r w:rsidRPr="00795F17">
              <w:t>L</w:t>
            </w:r>
            <w:r w:rsidR="00CE597F" w:rsidRPr="00795F17">
              <w:t>iczba jcwp RW</w:t>
            </w:r>
          </w:p>
        </w:tc>
        <w:tc>
          <w:tcPr>
            <w:tcW w:w="1696" w:type="dxa"/>
            <w:shd w:val="clear" w:color="auto" w:fill="BFBFBF" w:themeFill="background1" w:themeFillShade="BF"/>
            <w:noWrap/>
            <w:vAlign w:val="center"/>
            <w:hideMark/>
          </w:tcPr>
          <w:p w14:paraId="46B92908" w14:textId="7B8AC411" w:rsidR="00CE597F" w:rsidRPr="00795F17" w:rsidRDefault="00CE597F" w:rsidP="004E056A">
            <w:pPr>
              <w:pStyle w:val="Teksttabelinaglowek"/>
              <w:keepNext/>
            </w:pPr>
            <w:r w:rsidRPr="00795F17">
              <w:t>Udział jcwp</w:t>
            </w:r>
            <w:r w:rsidR="009C7D92" w:rsidRPr="00795F17">
              <w:t xml:space="preserve"> </w:t>
            </w:r>
            <w:r w:rsidR="00EA4FF5" w:rsidRPr="00795F17">
              <w:t>(%)</w:t>
            </w:r>
          </w:p>
        </w:tc>
      </w:tr>
      <w:tr w:rsidR="00CE597F" w:rsidRPr="00795F17" w14:paraId="5DED3047" w14:textId="77777777" w:rsidTr="009C7D92">
        <w:trPr>
          <w:trHeight w:val="454"/>
        </w:trPr>
        <w:tc>
          <w:tcPr>
            <w:tcW w:w="9062" w:type="dxa"/>
            <w:gridSpan w:val="3"/>
            <w:shd w:val="clear" w:color="auto" w:fill="D9D9D9" w:themeFill="background1" w:themeFillShade="D9"/>
            <w:vAlign w:val="center"/>
            <w:hideMark/>
          </w:tcPr>
          <w:p w14:paraId="575E764C" w14:textId="77777777" w:rsidR="00CE597F" w:rsidRPr="00795F17" w:rsidRDefault="00CE597F" w:rsidP="001C59F9">
            <w:pPr>
              <w:pStyle w:val="Teksttabelisrodek"/>
            </w:pPr>
            <w:r w:rsidRPr="00795F17">
              <w:t>Zmiany legislacyjne (zmiana wartości granicznych klas, typologii abiotycznej)</w:t>
            </w:r>
          </w:p>
        </w:tc>
      </w:tr>
      <w:tr w:rsidR="00CE597F" w:rsidRPr="00795F17" w14:paraId="577FBD09" w14:textId="77777777" w:rsidTr="009C7D92">
        <w:trPr>
          <w:trHeight w:val="454"/>
        </w:trPr>
        <w:tc>
          <w:tcPr>
            <w:tcW w:w="5807" w:type="dxa"/>
            <w:noWrap/>
            <w:vAlign w:val="center"/>
            <w:hideMark/>
          </w:tcPr>
          <w:p w14:paraId="6F61F87E" w14:textId="708DF23A" w:rsidR="00CE597F" w:rsidRPr="00795F17" w:rsidRDefault="009C7D92" w:rsidP="0065243A">
            <w:pPr>
              <w:pStyle w:val="Teksttabelilewy"/>
            </w:pPr>
            <w:r w:rsidRPr="00795F17">
              <w:t>Analizowana przyczyna łącznie</w:t>
            </w:r>
          </w:p>
        </w:tc>
        <w:tc>
          <w:tcPr>
            <w:tcW w:w="1559" w:type="dxa"/>
            <w:noWrap/>
            <w:vAlign w:val="center"/>
            <w:hideMark/>
          </w:tcPr>
          <w:p w14:paraId="1C86FEC6" w14:textId="77777777" w:rsidR="00CE597F" w:rsidRPr="00795F17" w:rsidRDefault="00CE597F" w:rsidP="0065243A">
            <w:pPr>
              <w:pStyle w:val="Teksttabelisrodek"/>
            </w:pPr>
            <w:r w:rsidRPr="00795F17">
              <w:t>217</w:t>
            </w:r>
          </w:p>
        </w:tc>
        <w:tc>
          <w:tcPr>
            <w:tcW w:w="1696" w:type="dxa"/>
            <w:noWrap/>
            <w:vAlign w:val="center"/>
            <w:hideMark/>
          </w:tcPr>
          <w:p w14:paraId="01E8B54B" w14:textId="77777777" w:rsidR="00CE597F" w:rsidRPr="00795F17" w:rsidRDefault="00CE597F" w:rsidP="0065243A">
            <w:pPr>
              <w:pStyle w:val="Teksttabelisrodek"/>
            </w:pPr>
            <w:r w:rsidRPr="00795F17">
              <w:t>17,1</w:t>
            </w:r>
          </w:p>
        </w:tc>
      </w:tr>
      <w:tr w:rsidR="00CE597F" w:rsidRPr="00795F17" w14:paraId="0305DAE4" w14:textId="77777777" w:rsidTr="009C7D92">
        <w:trPr>
          <w:trHeight w:val="454"/>
        </w:trPr>
        <w:tc>
          <w:tcPr>
            <w:tcW w:w="5807" w:type="dxa"/>
            <w:noWrap/>
            <w:vAlign w:val="center"/>
            <w:hideMark/>
          </w:tcPr>
          <w:p w14:paraId="5A83E45A" w14:textId="61EE8E86" w:rsidR="00CE597F" w:rsidRPr="00795F17" w:rsidRDefault="009C7D92" w:rsidP="0065243A">
            <w:pPr>
              <w:pStyle w:val="Teksttabelilewy"/>
            </w:pPr>
            <w:r w:rsidRPr="00795F17">
              <w:t>Stan</w:t>
            </w:r>
            <w:r w:rsidR="00CE597F" w:rsidRPr="00795F17">
              <w:t>/potencjał poniżej dobrego - brak postępu w osiąganiu dobrego stanu/potencjału</w:t>
            </w:r>
          </w:p>
        </w:tc>
        <w:tc>
          <w:tcPr>
            <w:tcW w:w="1559" w:type="dxa"/>
            <w:noWrap/>
            <w:vAlign w:val="center"/>
            <w:hideMark/>
          </w:tcPr>
          <w:p w14:paraId="10DC38A0" w14:textId="77777777" w:rsidR="00CE597F" w:rsidRPr="00795F17" w:rsidRDefault="00CE597F" w:rsidP="0065243A">
            <w:pPr>
              <w:pStyle w:val="Teksttabelisrodek"/>
            </w:pPr>
            <w:r w:rsidRPr="00795F17">
              <w:t>0</w:t>
            </w:r>
          </w:p>
        </w:tc>
        <w:tc>
          <w:tcPr>
            <w:tcW w:w="1696" w:type="dxa"/>
            <w:noWrap/>
            <w:vAlign w:val="center"/>
            <w:hideMark/>
          </w:tcPr>
          <w:p w14:paraId="6B750320" w14:textId="6522DD59" w:rsidR="00CE597F" w:rsidRPr="00795F17" w:rsidRDefault="008122F8" w:rsidP="0065243A">
            <w:pPr>
              <w:pStyle w:val="Teksttabelisrodek"/>
            </w:pPr>
            <w:r w:rsidRPr="00795F17">
              <w:t>0,0</w:t>
            </w:r>
          </w:p>
        </w:tc>
      </w:tr>
      <w:tr w:rsidR="00CE597F" w:rsidRPr="00795F17" w14:paraId="630B6529" w14:textId="77777777" w:rsidTr="009C7D92">
        <w:trPr>
          <w:trHeight w:val="454"/>
        </w:trPr>
        <w:tc>
          <w:tcPr>
            <w:tcW w:w="5807" w:type="dxa"/>
            <w:noWrap/>
            <w:vAlign w:val="center"/>
            <w:hideMark/>
          </w:tcPr>
          <w:p w14:paraId="12AAFE79" w14:textId="522F2A37" w:rsidR="00CE597F" w:rsidRPr="00795F17" w:rsidRDefault="009C7D92" w:rsidP="0065243A">
            <w:pPr>
              <w:pStyle w:val="Teksttabelilewy"/>
            </w:pPr>
            <w:r w:rsidRPr="00795F17">
              <w:t>Pogorszenie do stanu/potencjału poniżej dobrego</w:t>
            </w:r>
          </w:p>
        </w:tc>
        <w:tc>
          <w:tcPr>
            <w:tcW w:w="1559" w:type="dxa"/>
            <w:noWrap/>
            <w:vAlign w:val="center"/>
            <w:hideMark/>
          </w:tcPr>
          <w:p w14:paraId="44F130CA" w14:textId="77777777" w:rsidR="00CE597F" w:rsidRPr="00795F17" w:rsidRDefault="00CE597F" w:rsidP="0065243A">
            <w:pPr>
              <w:pStyle w:val="Teksttabelisrodek"/>
            </w:pPr>
            <w:r w:rsidRPr="00795F17">
              <w:t>217</w:t>
            </w:r>
          </w:p>
        </w:tc>
        <w:tc>
          <w:tcPr>
            <w:tcW w:w="1696" w:type="dxa"/>
            <w:noWrap/>
            <w:vAlign w:val="center"/>
            <w:hideMark/>
          </w:tcPr>
          <w:p w14:paraId="73E99523" w14:textId="77777777" w:rsidR="00CE597F" w:rsidRPr="00795F17" w:rsidRDefault="00CE597F" w:rsidP="0065243A">
            <w:pPr>
              <w:pStyle w:val="Teksttabelisrodek"/>
            </w:pPr>
            <w:r w:rsidRPr="00795F17">
              <w:t>17,1</w:t>
            </w:r>
          </w:p>
        </w:tc>
      </w:tr>
      <w:tr w:rsidR="00CE597F" w:rsidRPr="00795F17" w14:paraId="5E5C5E96" w14:textId="77777777" w:rsidTr="009C7D92">
        <w:trPr>
          <w:trHeight w:val="454"/>
        </w:trPr>
        <w:tc>
          <w:tcPr>
            <w:tcW w:w="5807" w:type="dxa"/>
            <w:noWrap/>
            <w:vAlign w:val="center"/>
            <w:hideMark/>
          </w:tcPr>
          <w:p w14:paraId="4734C311" w14:textId="43F5EBB1" w:rsidR="00CE597F" w:rsidRPr="00795F17" w:rsidRDefault="009C7D92" w:rsidP="0065243A">
            <w:pPr>
              <w:pStyle w:val="Teksttabelilewy"/>
            </w:pPr>
            <w:r w:rsidRPr="00795F17">
              <w:t xml:space="preserve">Brak postępu - ale </w:t>
            </w:r>
            <w:r w:rsidR="00CE597F" w:rsidRPr="00795F17">
              <w:t>poprawa stanu/potencjału</w:t>
            </w:r>
          </w:p>
        </w:tc>
        <w:tc>
          <w:tcPr>
            <w:tcW w:w="1559" w:type="dxa"/>
            <w:noWrap/>
            <w:vAlign w:val="center"/>
            <w:hideMark/>
          </w:tcPr>
          <w:p w14:paraId="4E2C2F9A" w14:textId="77777777" w:rsidR="00CE597F" w:rsidRPr="00795F17" w:rsidRDefault="00CE597F" w:rsidP="0065243A">
            <w:pPr>
              <w:pStyle w:val="Teksttabelisrodek"/>
            </w:pPr>
            <w:r w:rsidRPr="00795F17">
              <w:t>0</w:t>
            </w:r>
          </w:p>
        </w:tc>
        <w:tc>
          <w:tcPr>
            <w:tcW w:w="1696" w:type="dxa"/>
            <w:noWrap/>
            <w:vAlign w:val="center"/>
            <w:hideMark/>
          </w:tcPr>
          <w:p w14:paraId="102B0B47" w14:textId="447C27B5" w:rsidR="00CE597F" w:rsidRPr="00795F17" w:rsidRDefault="008122F8" w:rsidP="0065243A">
            <w:pPr>
              <w:pStyle w:val="Teksttabelisrodek"/>
            </w:pPr>
            <w:r w:rsidRPr="00795F17">
              <w:t>0,0</w:t>
            </w:r>
          </w:p>
        </w:tc>
      </w:tr>
      <w:tr w:rsidR="00CE597F" w:rsidRPr="00795F17" w14:paraId="1F0823EA" w14:textId="77777777" w:rsidTr="009C7D92">
        <w:trPr>
          <w:trHeight w:val="454"/>
        </w:trPr>
        <w:tc>
          <w:tcPr>
            <w:tcW w:w="9062" w:type="dxa"/>
            <w:gridSpan w:val="3"/>
            <w:shd w:val="clear" w:color="auto" w:fill="D9D9D9" w:themeFill="background1" w:themeFillShade="D9"/>
            <w:vAlign w:val="center"/>
            <w:hideMark/>
          </w:tcPr>
          <w:p w14:paraId="18A57863" w14:textId="77777777" w:rsidR="00CE597F" w:rsidRPr="00795F17" w:rsidRDefault="00CE597F" w:rsidP="001C59F9">
            <w:pPr>
              <w:pStyle w:val="Teksttabelisrodek"/>
            </w:pPr>
            <w:r w:rsidRPr="00795F17">
              <w:t>Dalsze występowanie presji lub niewystarczające ograniczenie jej negatywnego wpływu na stan wód</w:t>
            </w:r>
          </w:p>
        </w:tc>
      </w:tr>
      <w:tr w:rsidR="00CE597F" w:rsidRPr="00795F17" w14:paraId="14C7D622" w14:textId="77777777" w:rsidTr="009C7D92">
        <w:trPr>
          <w:trHeight w:val="454"/>
        </w:trPr>
        <w:tc>
          <w:tcPr>
            <w:tcW w:w="5807" w:type="dxa"/>
            <w:noWrap/>
            <w:vAlign w:val="center"/>
            <w:hideMark/>
          </w:tcPr>
          <w:p w14:paraId="16569975" w14:textId="101D9ACA" w:rsidR="00CE597F" w:rsidRPr="00795F17" w:rsidRDefault="009C7D92" w:rsidP="0065243A">
            <w:pPr>
              <w:pStyle w:val="Teksttabelilewy"/>
            </w:pPr>
            <w:r w:rsidRPr="00795F17">
              <w:t>Anal</w:t>
            </w:r>
            <w:r w:rsidR="00CE597F" w:rsidRPr="00795F17">
              <w:t>izowana przyczyna łącznie</w:t>
            </w:r>
          </w:p>
        </w:tc>
        <w:tc>
          <w:tcPr>
            <w:tcW w:w="1559" w:type="dxa"/>
            <w:noWrap/>
            <w:vAlign w:val="center"/>
            <w:hideMark/>
          </w:tcPr>
          <w:p w14:paraId="1349E1FE" w14:textId="77777777" w:rsidR="00CE597F" w:rsidRPr="00795F17" w:rsidRDefault="00CE597F" w:rsidP="0065243A">
            <w:pPr>
              <w:pStyle w:val="Teksttabelisrodek"/>
            </w:pPr>
            <w:r w:rsidRPr="00795F17">
              <w:t>761</w:t>
            </w:r>
          </w:p>
        </w:tc>
        <w:tc>
          <w:tcPr>
            <w:tcW w:w="1696" w:type="dxa"/>
            <w:vAlign w:val="center"/>
            <w:hideMark/>
          </w:tcPr>
          <w:p w14:paraId="146F8180" w14:textId="00F2C422" w:rsidR="00CE597F" w:rsidRPr="00795F17" w:rsidRDefault="00CE597F" w:rsidP="0065243A">
            <w:pPr>
              <w:pStyle w:val="Teksttabelisrodek"/>
            </w:pPr>
            <w:r w:rsidRPr="00795F17">
              <w:t>59,</w:t>
            </w:r>
            <w:r w:rsidR="009C7D92" w:rsidRPr="00795F17">
              <w:t>9</w:t>
            </w:r>
          </w:p>
        </w:tc>
      </w:tr>
      <w:tr w:rsidR="00CE597F" w:rsidRPr="00795F17" w14:paraId="41A1C3D2" w14:textId="77777777" w:rsidTr="009C7D92">
        <w:trPr>
          <w:trHeight w:val="454"/>
        </w:trPr>
        <w:tc>
          <w:tcPr>
            <w:tcW w:w="5807" w:type="dxa"/>
            <w:noWrap/>
            <w:vAlign w:val="center"/>
            <w:hideMark/>
          </w:tcPr>
          <w:p w14:paraId="516E8688" w14:textId="41A995AE" w:rsidR="00CE597F" w:rsidRPr="00795F17" w:rsidRDefault="009C7D92" w:rsidP="0065243A">
            <w:pPr>
              <w:pStyle w:val="Teksttabelilewy"/>
            </w:pPr>
            <w:r w:rsidRPr="00795F17">
              <w:t>Stan/pot</w:t>
            </w:r>
            <w:r w:rsidR="00CE597F" w:rsidRPr="00795F17">
              <w:t>encjał poniżej dobrego - brak postępu w osiąganiu dobrego stanu/potencjału</w:t>
            </w:r>
          </w:p>
        </w:tc>
        <w:tc>
          <w:tcPr>
            <w:tcW w:w="1559" w:type="dxa"/>
            <w:noWrap/>
            <w:vAlign w:val="center"/>
            <w:hideMark/>
          </w:tcPr>
          <w:p w14:paraId="182BE161" w14:textId="77777777" w:rsidR="00CE597F" w:rsidRPr="00795F17" w:rsidRDefault="00CE597F" w:rsidP="0065243A">
            <w:pPr>
              <w:pStyle w:val="Teksttabelisrodek"/>
            </w:pPr>
            <w:r w:rsidRPr="00795F17">
              <w:t>535</w:t>
            </w:r>
          </w:p>
        </w:tc>
        <w:tc>
          <w:tcPr>
            <w:tcW w:w="1696" w:type="dxa"/>
            <w:vAlign w:val="center"/>
            <w:hideMark/>
          </w:tcPr>
          <w:p w14:paraId="66721523" w14:textId="77777777" w:rsidR="00CE597F" w:rsidRPr="00795F17" w:rsidRDefault="00CE597F" w:rsidP="0065243A">
            <w:pPr>
              <w:pStyle w:val="Teksttabelisrodek"/>
            </w:pPr>
            <w:r w:rsidRPr="00795F17">
              <w:t>42,1</w:t>
            </w:r>
          </w:p>
        </w:tc>
      </w:tr>
      <w:tr w:rsidR="00CE597F" w:rsidRPr="00795F17" w14:paraId="1BDDEF00" w14:textId="77777777" w:rsidTr="009C7D92">
        <w:trPr>
          <w:trHeight w:val="454"/>
        </w:trPr>
        <w:tc>
          <w:tcPr>
            <w:tcW w:w="5807" w:type="dxa"/>
            <w:noWrap/>
            <w:vAlign w:val="center"/>
            <w:hideMark/>
          </w:tcPr>
          <w:p w14:paraId="75E21C8A" w14:textId="2DA44215" w:rsidR="00CE597F" w:rsidRPr="00795F17" w:rsidRDefault="009C7D92" w:rsidP="0065243A">
            <w:pPr>
              <w:pStyle w:val="Teksttabelilewy"/>
            </w:pPr>
            <w:r w:rsidRPr="00795F17">
              <w:t>Pogorszenie do stanu/po</w:t>
            </w:r>
            <w:r w:rsidR="00CE597F" w:rsidRPr="00795F17">
              <w:t>tencjału poniżej dobrego</w:t>
            </w:r>
          </w:p>
        </w:tc>
        <w:tc>
          <w:tcPr>
            <w:tcW w:w="1559" w:type="dxa"/>
            <w:noWrap/>
            <w:vAlign w:val="center"/>
            <w:hideMark/>
          </w:tcPr>
          <w:p w14:paraId="7E6DBE62" w14:textId="77777777" w:rsidR="00CE597F" w:rsidRPr="00795F17" w:rsidRDefault="00CE597F" w:rsidP="0065243A">
            <w:pPr>
              <w:pStyle w:val="Teksttabelisrodek"/>
            </w:pPr>
            <w:r w:rsidRPr="00795F17">
              <w:t>217</w:t>
            </w:r>
          </w:p>
        </w:tc>
        <w:tc>
          <w:tcPr>
            <w:tcW w:w="1696" w:type="dxa"/>
            <w:vAlign w:val="center"/>
            <w:hideMark/>
          </w:tcPr>
          <w:p w14:paraId="532DB74D" w14:textId="77777777" w:rsidR="00CE597F" w:rsidRPr="00795F17" w:rsidRDefault="00CE597F" w:rsidP="0065243A">
            <w:pPr>
              <w:pStyle w:val="Teksttabelisrodek"/>
            </w:pPr>
            <w:r w:rsidRPr="00795F17">
              <w:t>17,1</w:t>
            </w:r>
          </w:p>
        </w:tc>
      </w:tr>
      <w:tr w:rsidR="00CE597F" w:rsidRPr="00795F17" w14:paraId="7ED29E36" w14:textId="77777777" w:rsidTr="009C7D92">
        <w:trPr>
          <w:trHeight w:val="454"/>
        </w:trPr>
        <w:tc>
          <w:tcPr>
            <w:tcW w:w="5807" w:type="dxa"/>
            <w:noWrap/>
            <w:vAlign w:val="center"/>
            <w:hideMark/>
          </w:tcPr>
          <w:p w14:paraId="2C26874D" w14:textId="27498FFA" w:rsidR="00CE597F" w:rsidRPr="00795F17" w:rsidRDefault="009C7D92" w:rsidP="0065243A">
            <w:pPr>
              <w:pStyle w:val="Teksttabelilewy"/>
            </w:pPr>
            <w:r w:rsidRPr="00795F17">
              <w:t>Brak postępu - ale poprawa st</w:t>
            </w:r>
            <w:r w:rsidR="00CE597F" w:rsidRPr="00795F17">
              <w:t>anu/potencjału</w:t>
            </w:r>
          </w:p>
        </w:tc>
        <w:tc>
          <w:tcPr>
            <w:tcW w:w="1559" w:type="dxa"/>
            <w:noWrap/>
            <w:vAlign w:val="center"/>
            <w:hideMark/>
          </w:tcPr>
          <w:p w14:paraId="5D216691" w14:textId="77777777" w:rsidR="00CE597F" w:rsidRPr="00795F17" w:rsidRDefault="00CE597F" w:rsidP="0065243A">
            <w:pPr>
              <w:pStyle w:val="Teksttabelisrodek"/>
            </w:pPr>
            <w:r w:rsidRPr="00795F17">
              <w:t>9</w:t>
            </w:r>
          </w:p>
        </w:tc>
        <w:tc>
          <w:tcPr>
            <w:tcW w:w="1696" w:type="dxa"/>
            <w:vAlign w:val="center"/>
            <w:hideMark/>
          </w:tcPr>
          <w:p w14:paraId="6568C175" w14:textId="77777777" w:rsidR="00CE597F" w:rsidRPr="00795F17" w:rsidRDefault="00CE597F" w:rsidP="0065243A">
            <w:pPr>
              <w:pStyle w:val="Teksttabelisrodek"/>
            </w:pPr>
            <w:r w:rsidRPr="00795F17">
              <w:t>0,7</w:t>
            </w:r>
          </w:p>
        </w:tc>
      </w:tr>
      <w:tr w:rsidR="00CE597F" w:rsidRPr="00795F17" w14:paraId="0518EC13" w14:textId="77777777" w:rsidTr="009C7D92">
        <w:trPr>
          <w:trHeight w:val="454"/>
        </w:trPr>
        <w:tc>
          <w:tcPr>
            <w:tcW w:w="9062" w:type="dxa"/>
            <w:gridSpan w:val="3"/>
            <w:shd w:val="clear" w:color="auto" w:fill="D9D9D9" w:themeFill="background1" w:themeFillShade="D9"/>
            <w:vAlign w:val="center"/>
            <w:hideMark/>
          </w:tcPr>
          <w:p w14:paraId="710C6F5B" w14:textId="09680962" w:rsidR="00CE597F" w:rsidRPr="00795F17" w:rsidRDefault="00CE597F" w:rsidP="001C59F9">
            <w:pPr>
              <w:pStyle w:val="Teksttabelisrodek"/>
            </w:pPr>
            <w:r w:rsidRPr="00795F17">
              <w:t>Uwarunkowania zlewni (dopływ zanieczyszczeń z innego jcwp, niski potencjał sorpcyjny jcwp, zanik przepływu wody w korycie lub zagrożenie suszą)</w:t>
            </w:r>
          </w:p>
        </w:tc>
      </w:tr>
      <w:tr w:rsidR="00CE597F" w:rsidRPr="00795F17" w14:paraId="0484366C" w14:textId="77777777" w:rsidTr="009C7D92">
        <w:trPr>
          <w:trHeight w:val="454"/>
        </w:trPr>
        <w:tc>
          <w:tcPr>
            <w:tcW w:w="5807" w:type="dxa"/>
            <w:noWrap/>
            <w:vAlign w:val="center"/>
            <w:hideMark/>
          </w:tcPr>
          <w:p w14:paraId="28254BAD" w14:textId="1F961267" w:rsidR="00CE597F" w:rsidRPr="00795F17" w:rsidRDefault="009C7D92" w:rsidP="0065243A">
            <w:pPr>
              <w:pStyle w:val="Teksttabelilewy"/>
            </w:pPr>
            <w:r w:rsidRPr="00795F17">
              <w:t>Analizowana przyczyna łąc</w:t>
            </w:r>
            <w:r w:rsidR="00CE597F" w:rsidRPr="00795F17">
              <w:t>znie</w:t>
            </w:r>
          </w:p>
        </w:tc>
        <w:tc>
          <w:tcPr>
            <w:tcW w:w="1559" w:type="dxa"/>
            <w:noWrap/>
            <w:vAlign w:val="center"/>
            <w:hideMark/>
          </w:tcPr>
          <w:p w14:paraId="39D4FD38" w14:textId="77777777" w:rsidR="00CE597F" w:rsidRPr="00795F17" w:rsidRDefault="00CE597F" w:rsidP="0065243A">
            <w:pPr>
              <w:pStyle w:val="Teksttabelisrodek"/>
            </w:pPr>
            <w:r w:rsidRPr="00795F17">
              <w:t>629</w:t>
            </w:r>
          </w:p>
        </w:tc>
        <w:tc>
          <w:tcPr>
            <w:tcW w:w="1696" w:type="dxa"/>
            <w:vAlign w:val="center"/>
            <w:hideMark/>
          </w:tcPr>
          <w:p w14:paraId="3B033139" w14:textId="5396CFC4" w:rsidR="00CE597F" w:rsidRPr="00795F17" w:rsidRDefault="00CE597F" w:rsidP="0065243A">
            <w:pPr>
              <w:pStyle w:val="Teksttabelisrodek"/>
            </w:pPr>
            <w:r w:rsidRPr="00795F17">
              <w:t>49,</w:t>
            </w:r>
            <w:r w:rsidR="009C7D92" w:rsidRPr="00795F17">
              <w:t>5</w:t>
            </w:r>
          </w:p>
        </w:tc>
      </w:tr>
      <w:tr w:rsidR="00CE597F" w:rsidRPr="00795F17" w14:paraId="4686C4FB" w14:textId="77777777" w:rsidTr="009C7D92">
        <w:trPr>
          <w:trHeight w:val="454"/>
        </w:trPr>
        <w:tc>
          <w:tcPr>
            <w:tcW w:w="5807" w:type="dxa"/>
            <w:noWrap/>
            <w:vAlign w:val="center"/>
            <w:hideMark/>
          </w:tcPr>
          <w:p w14:paraId="5F287120" w14:textId="2C80F607" w:rsidR="00CE597F" w:rsidRPr="00795F17" w:rsidRDefault="009C7D92" w:rsidP="0065243A">
            <w:pPr>
              <w:pStyle w:val="Teksttabelilewy"/>
            </w:pPr>
            <w:r w:rsidRPr="00795F17">
              <w:t>Stan/potencjał poniżej dobrego - brak postępu w o</w:t>
            </w:r>
            <w:r w:rsidR="00CE597F" w:rsidRPr="00795F17">
              <w:t>siąganiu dobrego stanu/potencjału</w:t>
            </w:r>
          </w:p>
        </w:tc>
        <w:tc>
          <w:tcPr>
            <w:tcW w:w="1559" w:type="dxa"/>
            <w:noWrap/>
            <w:vAlign w:val="center"/>
            <w:hideMark/>
          </w:tcPr>
          <w:p w14:paraId="2D88B2B1" w14:textId="77777777" w:rsidR="00CE597F" w:rsidRPr="00795F17" w:rsidRDefault="00CE597F" w:rsidP="0065243A">
            <w:pPr>
              <w:pStyle w:val="Teksttabelisrodek"/>
            </w:pPr>
            <w:r w:rsidRPr="00795F17">
              <w:t>451</w:t>
            </w:r>
          </w:p>
        </w:tc>
        <w:tc>
          <w:tcPr>
            <w:tcW w:w="1696" w:type="dxa"/>
            <w:vAlign w:val="center"/>
            <w:hideMark/>
          </w:tcPr>
          <w:p w14:paraId="703BF083" w14:textId="77777777" w:rsidR="00CE597F" w:rsidRPr="00795F17" w:rsidRDefault="00CE597F" w:rsidP="0065243A">
            <w:pPr>
              <w:pStyle w:val="Teksttabelisrodek"/>
            </w:pPr>
            <w:r w:rsidRPr="00795F17">
              <w:t>35,5</w:t>
            </w:r>
          </w:p>
        </w:tc>
      </w:tr>
      <w:tr w:rsidR="00CE597F" w:rsidRPr="00795F17" w14:paraId="2C3E6655" w14:textId="77777777" w:rsidTr="009C7D92">
        <w:trPr>
          <w:trHeight w:val="454"/>
        </w:trPr>
        <w:tc>
          <w:tcPr>
            <w:tcW w:w="5807" w:type="dxa"/>
            <w:noWrap/>
            <w:vAlign w:val="center"/>
            <w:hideMark/>
          </w:tcPr>
          <w:p w14:paraId="3B3FA089" w14:textId="2C00C541" w:rsidR="00CE597F" w:rsidRPr="00795F17" w:rsidRDefault="009C7D92" w:rsidP="0065243A">
            <w:pPr>
              <w:pStyle w:val="Teksttabelilewy"/>
            </w:pPr>
            <w:r w:rsidRPr="00795F17">
              <w:t>Pogorszenie do stanu/potencja</w:t>
            </w:r>
            <w:r w:rsidR="00CE597F" w:rsidRPr="00795F17">
              <w:t>łu poniżej dobrego</w:t>
            </w:r>
          </w:p>
        </w:tc>
        <w:tc>
          <w:tcPr>
            <w:tcW w:w="1559" w:type="dxa"/>
            <w:noWrap/>
            <w:vAlign w:val="center"/>
            <w:hideMark/>
          </w:tcPr>
          <w:p w14:paraId="12FE68F6" w14:textId="77777777" w:rsidR="00CE597F" w:rsidRPr="00795F17" w:rsidRDefault="00CE597F" w:rsidP="0065243A">
            <w:pPr>
              <w:pStyle w:val="Teksttabelisrodek"/>
            </w:pPr>
            <w:r w:rsidRPr="00795F17">
              <w:t>170</w:t>
            </w:r>
          </w:p>
        </w:tc>
        <w:tc>
          <w:tcPr>
            <w:tcW w:w="1696" w:type="dxa"/>
            <w:vAlign w:val="center"/>
            <w:hideMark/>
          </w:tcPr>
          <w:p w14:paraId="450D59E4" w14:textId="77777777" w:rsidR="00CE597F" w:rsidRPr="00795F17" w:rsidRDefault="00CE597F" w:rsidP="0065243A">
            <w:pPr>
              <w:pStyle w:val="Teksttabelisrodek"/>
            </w:pPr>
            <w:r w:rsidRPr="00795F17">
              <w:t>13,4</w:t>
            </w:r>
          </w:p>
        </w:tc>
      </w:tr>
      <w:tr w:rsidR="00CE597F" w:rsidRPr="00795F17" w14:paraId="48633D68" w14:textId="77777777" w:rsidTr="009C7D92">
        <w:trPr>
          <w:trHeight w:val="454"/>
        </w:trPr>
        <w:tc>
          <w:tcPr>
            <w:tcW w:w="5807" w:type="dxa"/>
            <w:noWrap/>
            <w:vAlign w:val="center"/>
            <w:hideMark/>
          </w:tcPr>
          <w:p w14:paraId="70E890EF" w14:textId="64DFE649" w:rsidR="00CE597F" w:rsidRPr="00795F17" w:rsidRDefault="009C7D92" w:rsidP="0065243A">
            <w:pPr>
              <w:pStyle w:val="Teksttabelilewy"/>
            </w:pPr>
            <w:r w:rsidRPr="00795F17">
              <w:t xml:space="preserve">Brak postępu - ale poprawa </w:t>
            </w:r>
            <w:r w:rsidR="00CE597F" w:rsidRPr="00795F17">
              <w:t>stanu/potencjału</w:t>
            </w:r>
          </w:p>
        </w:tc>
        <w:tc>
          <w:tcPr>
            <w:tcW w:w="1559" w:type="dxa"/>
            <w:noWrap/>
            <w:vAlign w:val="center"/>
            <w:hideMark/>
          </w:tcPr>
          <w:p w14:paraId="250D1AA9" w14:textId="77777777" w:rsidR="00CE597F" w:rsidRPr="00795F17" w:rsidRDefault="00CE597F" w:rsidP="0065243A">
            <w:pPr>
              <w:pStyle w:val="Teksttabelisrodek"/>
            </w:pPr>
            <w:r w:rsidRPr="00795F17">
              <w:t>8</w:t>
            </w:r>
          </w:p>
        </w:tc>
        <w:tc>
          <w:tcPr>
            <w:tcW w:w="1696" w:type="dxa"/>
            <w:vAlign w:val="center"/>
            <w:hideMark/>
          </w:tcPr>
          <w:p w14:paraId="02C4865D" w14:textId="77777777" w:rsidR="00CE597F" w:rsidRPr="00795F17" w:rsidRDefault="00CE597F" w:rsidP="0065243A">
            <w:pPr>
              <w:pStyle w:val="Teksttabelisrodek"/>
            </w:pPr>
            <w:r w:rsidRPr="00795F17">
              <w:t>0,6</w:t>
            </w:r>
          </w:p>
        </w:tc>
      </w:tr>
    </w:tbl>
    <w:p w14:paraId="22378B4A" w14:textId="1C28206F" w:rsidR="00CE597F" w:rsidRPr="00795F17" w:rsidRDefault="00CE597F" w:rsidP="0044393D">
      <w:pPr>
        <w:pStyle w:val="rdo"/>
      </w:pPr>
      <w:r w:rsidRPr="00795F17">
        <w:t xml:space="preserve">Źródło: </w:t>
      </w:r>
      <w:r w:rsidR="00FD7248" w:rsidRPr="00795F17">
        <w:t>opracowanie własne</w:t>
      </w:r>
      <w:r w:rsidRPr="00795F17">
        <w:t xml:space="preserve"> na podstawie danych GIOŚ i opracowania Ustalenie celów środowiskowych</w:t>
      </w:r>
      <w:r w:rsidR="00FD5F26" w:rsidRPr="00795F17">
        <w:t xml:space="preserve"> (…)</w:t>
      </w:r>
    </w:p>
    <w:p w14:paraId="47E74B75" w14:textId="7E31D4CF" w:rsidR="00CE597F" w:rsidRPr="00795F17" w:rsidRDefault="00CE597F" w:rsidP="00BA6B41">
      <w:pPr>
        <w:pStyle w:val="Nagwek3"/>
      </w:pPr>
      <w:bookmarkStart w:id="448" w:name="_Toc68703529"/>
      <w:r w:rsidRPr="00795F17">
        <w:t>Ocena postępu w osiąganiu celów środowiskowych dla stanu chemicznego jcwp RW w okresie od 2016</w:t>
      </w:r>
      <w:r w:rsidR="005A6124" w:rsidRPr="00795F17">
        <w:t xml:space="preserve"> r. do </w:t>
      </w:r>
      <w:r w:rsidRPr="00795F17">
        <w:t>2021 r. wraz z wyjaśnieniem przyczyn nieosiągnięcia celów środowiskowych</w:t>
      </w:r>
      <w:bookmarkEnd w:id="448"/>
      <w:r w:rsidRPr="00795F17">
        <w:t xml:space="preserve"> </w:t>
      </w:r>
    </w:p>
    <w:p w14:paraId="0F469C7A" w14:textId="77777777" w:rsidR="00CE597F" w:rsidRPr="00795F17" w:rsidRDefault="00CE597F" w:rsidP="0044393D">
      <w:pPr>
        <w:pStyle w:val="Nagwek5"/>
      </w:pPr>
      <w:r w:rsidRPr="00795F17">
        <w:t>Ocena postępu w osiąganiu celów środowiskowych dla stanu chemicznego jcwp RW (układ planistyczny aPGW)</w:t>
      </w:r>
    </w:p>
    <w:p w14:paraId="22EDA70D" w14:textId="07559698" w:rsidR="00CE597F" w:rsidRPr="00795F17" w:rsidRDefault="00B5687A" w:rsidP="0044393D">
      <w:r w:rsidRPr="00795F17">
        <w:t xml:space="preserve">353 jcwp RW (20,5% wszystkich jcwp </w:t>
      </w:r>
      <w:r w:rsidR="005E726B" w:rsidRPr="00795F17">
        <w:t xml:space="preserve">RW </w:t>
      </w:r>
      <w:r w:rsidRPr="00795F17">
        <w:t>w obszarze dorzecza Odry) o</w:t>
      </w:r>
      <w:r w:rsidR="00CE597F" w:rsidRPr="00795F17">
        <w:t>siągn</w:t>
      </w:r>
      <w:r w:rsidRPr="00795F17">
        <w:t>ęło cele</w:t>
      </w:r>
      <w:r w:rsidR="002E327E" w:rsidRPr="00795F17">
        <w:t xml:space="preserve"> środowiskowe</w:t>
      </w:r>
      <w:r w:rsidRPr="00795F17">
        <w:t xml:space="preserve">. Dobry stan/potencjał </w:t>
      </w:r>
      <w:r w:rsidR="002E327E" w:rsidRPr="00795F17">
        <w:t>chemiczn</w:t>
      </w:r>
      <w:r w:rsidRPr="00795F17">
        <w:t>y utrzymało</w:t>
      </w:r>
      <w:r w:rsidR="00CE597F" w:rsidRPr="00795F17">
        <w:t xml:space="preserve"> 30 </w:t>
      </w:r>
      <w:r w:rsidR="008122F8" w:rsidRPr="00795F17">
        <w:t xml:space="preserve">jcwp RW </w:t>
      </w:r>
      <w:r w:rsidR="00CE597F" w:rsidRPr="00795F17">
        <w:t>(1,7%), natomiast dla 323 wykazano poprawę (18,8%). W 1</w:t>
      </w:r>
      <w:r w:rsidR="002E327E" w:rsidRPr="00795F17">
        <w:t> </w:t>
      </w:r>
      <w:r w:rsidR="00CE597F" w:rsidRPr="00795F17">
        <w:t xml:space="preserve">028 jcwp </w:t>
      </w:r>
      <w:r w:rsidR="008122F8" w:rsidRPr="00795F17">
        <w:t xml:space="preserve">RW </w:t>
      </w:r>
      <w:r w:rsidR="00CE597F" w:rsidRPr="00795F17">
        <w:t>(59,8%) spośród wszystkich 1</w:t>
      </w:r>
      <w:r w:rsidR="005E726B" w:rsidRPr="00795F17">
        <w:t> </w:t>
      </w:r>
      <w:r w:rsidR="00CE597F" w:rsidRPr="00795F17">
        <w:t xml:space="preserve">719 jcwp RW zlokalizowanych na obszarze dorzecza Odry cele środowiskowe nie zostały osiągnięte, w tym w 488 jcwp </w:t>
      </w:r>
      <w:r w:rsidR="008122F8" w:rsidRPr="00795F17">
        <w:t xml:space="preserve">RW </w:t>
      </w:r>
      <w:r w:rsidR="00CE597F" w:rsidRPr="00795F17">
        <w:t>(28,4% spośród wszystkich jcwp</w:t>
      </w:r>
      <w:r w:rsidR="008122F8" w:rsidRPr="00795F17">
        <w:t xml:space="preserve"> RW</w:t>
      </w:r>
      <w:r w:rsidR="00CE597F" w:rsidRPr="00795F17">
        <w:t xml:space="preserve">) z powodu braku poprawy stanu chemicznego i w 540 (31,4%) z powodu obniżenia stanu </w:t>
      </w:r>
      <w:r w:rsidR="005E726B" w:rsidRPr="00795F17">
        <w:t xml:space="preserve">do stanu </w:t>
      </w:r>
      <w:r w:rsidR="00CE597F" w:rsidRPr="00795F17">
        <w:t xml:space="preserve">poniżej dobrego. W odniesieniu do 338 jcwp </w:t>
      </w:r>
      <w:r w:rsidR="008122F8" w:rsidRPr="00795F17">
        <w:t xml:space="preserve">RW </w:t>
      </w:r>
      <w:r w:rsidR="00CE597F" w:rsidRPr="00795F17">
        <w:t>(19,7% wszystkich jcwp w obszarze dorzecza Odry) nie sporządzono oceny postępu w osiąganiu celów środowiskowych ze względu na brak danych monitoringowych i brak celu środowiskowego z przeniesienia dla nowo powstałych jcwp</w:t>
      </w:r>
      <w:r w:rsidR="008122F8" w:rsidRPr="00795F17">
        <w:t xml:space="preserve"> RW</w:t>
      </w:r>
      <w:r w:rsidR="00CE597F" w:rsidRPr="00795F17">
        <w:t>.</w:t>
      </w:r>
    </w:p>
    <w:p w14:paraId="6B7B58F6" w14:textId="581F1CB8" w:rsidR="005E726B" w:rsidRPr="00795F17" w:rsidRDefault="005E726B" w:rsidP="0044393D">
      <w:r w:rsidRPr="00795F17">
        <w:t>Wyżej opisane wyniki oceny postępu zaprezentowano w tabeli poniżej (tabela 9-4).</w:t>
      </w:r>
    </w:p>
    <w:p w14:paraId="03A965C2" w14:textId="723EF8E4" w:rsidR="003B2D14" w:rsidRPr="00795F17" w:rsidRDefault="003B2D14" w:rsidP="00867E43">
      <w:pPr>
        <w:pStyle w:val="Tabela"/>
      </w:pPr>
      <w:bookmarkStart w:id="449" w:name="_Toc66341907"/>
      <w:bookmarkStart w:id="450" w:name="_Toc68703689"/>
      <w:r w:rsidRPr="00795F17">
        <w:t xml:space="preserve">Tabela </w:t>
      </w:r>
      <w:fldSimple w:instr=" STYLEREF 1 \s ">
        <w:r w:rsidR="00550571">
          <w:rPr>
            <w:noProof/>
          </w:rPr>
          <w:t>9</w:t>
        </w:r>
      </w:fldSimple>
      <w:r w:rsidR="00BB3B21" w:rsidRPr="00795F17">
        <w:noBreakHyphen/>
      </w:r>
      <w:fldSimple w:instr=" SEQ Tabela \* ARABIC \s 1 ">
        <w:r w:rsidR="00550571">
          <w:rPr>
            <w:noProof/>
          </w:rPr>
          <w:t>4</w:t>
        </w:r>
      </w:fldSimple>
      <w:r w:rsidRPr="00795F17">
        <w:tab/>
      </w:r>
      <w:bookmarkEnd w:id="449"/>
      <w:r w:rsidR="0059447E" w:rsidRPr="00795F17">
        <w:t xml:space="preserve">Ocena postępu w osiąganiu celów środowiskowych dla stanu chemicznego na obszarze dorzecza </w:t>
      </w:r>
      <w:r w:rsidR="005E726B" w:rsidRPr="00795F17">
        <w:t>Odr</w:t>
      </w:r>
      <w:r w:rsidR="0059447E" w:rsidRPr="00795F17">
        <w:t>y dla jcwp RW w układzie planistycznym aPGW (2016-2021)</w:t>
      </w:r>
      <w:bookmarkEnd w:id="450"/>
    </w:p>
    <w:tbl>
      <w:tblPr>
        <w:tblW w:w="5000" w:type="pct"/>
        <w:tblLook w:val="04A0" w:firstRow="1" w:lastRow="0" w:firstColumn="1" w:lastColumn="0" w:noHBand="0" w:noVBand="1"/>
      </w:tblPr>
      <w:tblGrid>
        <w:gridCol w:w="5807"/>
        <w:gridCol w:w="1559"/>
        <w:gridCol w:w="1696"/>
      </w:tblGrid>
      <w:tr w:rsidR="00CE597F" w:rsidRPr="00795F17" w14:paraId="3F437FE0" w14:textId="77777777" w:rsidTr="0059447E">
        <w:trPr>
          <w:cantSplit/>
          <w:trHeight w:val="454"/>
          <w:tblHeader/>
        </w:trPr>
        <w:tc>
          <w:tcPr>
            <w:tcW w:w="3204"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5C2C524" w14:textId="06EA420B" w:rsidR="00CE597F" w:rsidRPr="00795F17" w:rsidRDefault="0059447E" w:rsidP="0044393D">
            <w:pPr>
              <w:pStyle w:val="Teksttabelinaglowek"/>
            </w:pPr>
            <w:r w:rsidRPr="00795F17">
              <w:t>Stopień osiągnięcia celu</w:t>
            </w:r>
          </w:p>
        </w:tc>
        <w:tc>
          <w:tcPr>
            <w:tcW w:w="86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C11C08E" w14:textId="77777777" w:rsidR="00CE597F" w:rsidRPr="00795F17" w:rsidRDefault="00CE597F" w:rsidP="0044393D">
            <w:pPr>
              <w:pStyle w:val="Teksttabelinaglowek"/>
            </w:pPr>
            <w:r w:rsidRPr="00795F17">
              <w:t>Liczba jcwp RW</w:t>
            </w:r>
          </w:p>
        </w:tc>
        <w:tc>
          <w:tcPr>
            <w:tcW w:w="936" w:type="pct"/>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0014F68F" w14:textId="6990A4AE" w:rsidR="00CE597F" w:rsidRPr="00795F17" w:rsidRDefault="00CE597F" w:rsidP="0044393D">
            <w:pPr>
              <w:pStyle w:val="Teksttabelinaglowek"/>
              <w:rPr>
                <w:rFonts w:eastAsia="Times New Roman" w:cs="Calibri"/>
                <w:bCs/>
                <w:color w:val="000000"/>
              </w:rPr>
            </w:pPr>
            <w:r w:rsidRPr="00795F17">
              <w:t xml:space="preserve">Udział jcwp </w:t>
            </w:r>
            <w:r w:rsidR="00EA4FF5" w:rsidRPr="00795F17">
              <w:t>(%)</w:t>
            </w:r>
          </w:p>
        </w:tc>
      </w:tr>
      <w:tr w:rsidR="00CE597F" w:rsidRPr="00795F17" w14:paraId="73D38A6D" w14:textId="77777777" w:rsidTr="0059447E">
        <w:trPr>
          <w:trHeight w:val="454"/>
        </w:trPr>
        <w:tc>
          <w:tcPr>
            <w:tcW w:w="32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76FFC2" w14:textId="77777777" w:rsidR="00CE597F" w:rsidRPr="00795F17" w:rsidRDefault="00CE597F" w:rsidP="0044393D">
            <w:pPr>
              <w:pStyle w:val="Teksttabelilewy"/>
            </w:pPr>
            <w:r w:rsidRPr="00795F17">
              <w:t>Cel nieosiągnięty - brak postępu</w:t>
            </w:r>
          </w:p>
        </w:tc>
        <w:tc>
          <w:tcPr>
            <w:tcW w:w="8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E7AC9" w14:textId="77777777" w:rsidR="00CE597F" w:rsidRPr="00795F17" w:rsidRDefault="00CE597F" w:rsidP="0065243A">
            <w:pPr>
              <w:pStyle w:val="Teksttabelisrodek"/>
            </w:pPr>
            <w:r w:rsidRPr="00795F17">
              <w:t>488</w:t>
            </w:r>
          </w:p>
        </w:tc>
        <w:tc>
          <w:tcPr>
            <w:tcW w:w="93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F94B89" w14:textId="77777777" w:rsidR="00CE597F" w:rsidRPr="00795F17" w:rsidRDefault="00CE597F" w:rsidP="0065243A">
            <w:pPr>
              <w:pStyle w:val="Teksttabelisrodek"/>
            </w:pPr>
            <w:r w:rsidRPr="00795F17">
              <w:t>28,4</w:t>
            </w:r>
          </w:p>
        </w:tc>
      </w:tr>
      <w:tr w:rsidR="00CE597F" w:rsidRPr="00795F17" w14:paraId="09CD009F" w14:textId="77777777" w:rsidTr="0059447E">
        <w:trPr>
          <w:trHeight w:val="454"/>
        </w:trPr>
        <w:tc>
          <w:tcPr>
            <w:tcW w:w="32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7278A1" w14:textId="77777777" w:rsidR="00CE597F" w:rsidRPr="00795F17" w:rsidRDefault="00CE597F" w:rsidP="0044393D">
            <w:pPr>
              <w:pStyle w:val="Teksttabelilewy"/>
            </w:pPr>
            <w:r w:rsidRPr="00795F17">
              <w:t>Cel nieosiągnięty - pogorszenie stanu </w:t>
            </w:r>
          </w:p>
        </w:tc>
        <w:tc>
          <w:tcPr>
            <w:tcW w:w="8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8A63DF" w14:textId="77777777" w:rsidR="00CE597F" w:rsidRPr="00795F17" w:rsidRDefault="00CE597F" w:rsidP="0065243A">
            <w:pPr>
              <w:pStyle w:val="Teksttabelisrodek"/>
            </w:pPr>
            <w:r w:rsidRPr="00795F17">
              <w:t>540</w:t>
            </w:r>
          </w:p>
        </w:tc>
        <w:tc>
          <w:tcPr>
            <w:tcW w:w="93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26425E" w14:textId="77777777" w:rsidR="00CE597F" w:rsidRPr="00795F17" w:rsidRDefault="00CE597F" w:rsidP="0065243A">
            <w:pPr>
              <w:pStyle w:val="Teksttabelisrodek"/>
            </w:pPr>
            <w:r w:rsidRPr="00795F17">
              <w:t>31,4</w:t>
            </w:r>
          </w:p>
        </w:tc>
      </w:tr>
      <w:tr w:rsidR="0059447E" w:rsidRPr="00795F17" w14:paraId="4E374402" w14:textId="77777777" w:rsidTr="0059447E">
        <w:trPr>
          <w:trHeight w:val="454"/>
        </w:trPr>
        <w:tc>
          <w:tcPr>
            <w:tcW w:w="320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ED8A53" w14:textId="50FD39F7" w:rsidR="0059447E" w:rsidRPr="00795F17" w:rsidRDefault="0059447E" w:rsidP="0044393D">
            <w:pPr>
              <w:pStyle w:val="Teksttabelilewy"/>
            </w:pPr>
            <w:r w:rsidRPr="00795F17">
              <w:t>Cel osiągnięty - utrzymanie dobrego stanu </w:t>
            </w:r>
          </w:p>
        </w:tc>
        <w:tc>
          <w:tcPr>
            <w:tcW w:w="8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E098A6" w14:textId="1DA58D41" w:rsidR="0059447E" w:rsidRPr="00795F17" w:rsidRDefault="0059447E" w:rsidP="0065243A">
            <w:pPr>
              <w:pStyle w:val="Teksttabelisrodek"/>
            </w:pPr>
            <w:r w:rsidRPr="00795F17">
              <w:t>30</w:t>
            </w:r>
          </w:p>
        </w:tc>
        <w:tc>
          <w:tcPr>
            <w:tcW w:w="93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4CF3F2" w14:textId="7328A5E4" w:rsidR="0059447E" w:rsidRPr="00795F17" w:rsidRDefault="0059447E" w:rsidP="0065243A">
            <w:pPr>
              <w:pStyle w:val="Teksttabelisrodek"/>
            </w:pPr>
            <w:r w:rsidRPr="00795F17">
              <w:t>1,7</w:t>
            </w:r>
          </w:p>
        </w:tc>
      </w:tr>
      <w:tr w:rsidR="0059447E" w:rsidRPr="00795F17" w14:paraId="5AA232D5" w14:textId="77777777" w:rsidTr="0059447E">
        <w:trPr>
          <w:trHeight w:val="454"/>
        </w:trPr>
        <w:tc>
          <w:tcPr>
            <w:tcW w:w="32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9D7987" w14:textId="7EE26687" w:rsidR="0059447E" w:rsidRPr="00795F17" w:rsidRDefault="0059447E" w:rsidP="0044393D">
            <w:pPr>
              <w:pStyle w:val="Teksttabelilewy"/>
            </w:pPr>
            <w:r w:rsidRPr="00795F17">
              <w:t>Cel osiągnięty - poprawa stanu </w:t>
            </w:r>
          </w:p>
        </w:tc>
        <w:tc>
          <w:tcPr>
            <w:tcW w:w="8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4BF87F" w14:textId="77777777" w:rsidR="0059447E" w:rsidRPr="00795F17" w:rsidRDefault="0059447E" w:rsidP="0065243A">
            <w:pPr>
              <w:pStyle w:val="Teksttabelisrodek"/>
            </w:pPr>
            <w:r w:rsidRPr="00795F17">
              <w:t>323</w:t>
            </w:r>
          </w:p>
        </w:tc>
        <w:tc>
          <w:tcPr>
            <w:tcW w:w="93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8912C7" w14:textId="77777777" w:rsidR="0059447E" w:rsidRPr="00795F17" w:rsidRDefault="0059447E" w:rsidP="0065243A">
            <w:pPr>
              <w:pStyle w:val="Teksttabelisrodek"/>
            </w:pPr>
            <w:r w:rsidRPr="00795F17">
              <w:t>18,8</w:t>
            </w:r>
          </w:p>
        </w:tc>
      </w:tr>
      <w:tr w:rsidR="0059447E" w:rsidRPr="00795F17" w14:paraId="059EDDE2" w14:textId="77777777" w:rsidTr="0059447E">
        <w:trPr>
          <w:trHeight w:val="454"/>
        </w:trPr>
        <w:tc>
          <w:tcPr>
            <w:tcW w:w="320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AF898C" w14:textId="75FFD276" w:rsidR="0059447E" w:rsidRPr="00795F17" w:rsidRDefault="0059447E" w:rsidP="0044393D">
            <w:pPr>
              <w:pStyle w:val="Teksttabelilewy"/>
            </w:pPr>
            <w:r w:rsidRPr="00795F17">
              <w:t>Brak możliwości oceny postępu </w:t>
            </w:r>
          </w:p>
        </w:tc>
        <w:tc>
          <w:tcPr>
            <w:tcW w:w="8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3CA875" w14:textId="7239F94B" w:rsidR="0059447E" w:rsidRPr="00795F17" w:rsidRDefault="0059447E" w:rsidP="0065243A">
            <w:pPr>
              <w:pStyle w:val="Teksttabelisrodek"/>
            </w:pPr>
            <w:r w:rsidRPr="00795F17">
              <w:t>338</w:t>
            </w:r>
          </w:p>
        </w:tc>
        <w:tc>
          <w:tcPr>
            <w:tcW w:w="93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178039" w14:textId="351D98F9" w:rsidR="0059447E" w:rsidRPr="00795F17" w:rsidRDefault="0059447E" w:rsidP="0065243A">
            <w:pPr>
              <w:pStyle w:val="Teksttabelisrodek"/>
            </w:pPr>
            <w:r w:rsidRPr="00795F17">
              <w:t>19,7</w:t>
            </w:r>
          </w:p>
        </w:tc>
      </w:tr>
      <w:tr w:rsidR="0059447E" w:rsidRPr="00795F17" w14:paraId="712E371B" w14:textId="77777777" w:rsidTr="0059447E">
        <w:trPr>
          <w:trHeight w:val="454"/>
        </w:trPr>
        <w:tc>
          <w:tcPr>
            <w:tcW w:w="3204"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4E1D2383" w14:textId="3BA2A148" w:rsidR="0059447E" w:rsidRPr="00795F17" w:rsidRDefault="0059447E" w:rsidP="005573CA">
            <w:pPr>
              <w:pStyle w:val="Teksttabelinaglowek"/>
            </w:pPr>
            <w:r w:rsidRPr="00795F17">
              <w:t>Liczba jcwp RW w obszarze dorzecza</w:t>
            </w:r>
          </w:p>
        </w:tc>
        <w:tc>
          <w:tcPr>
            <w:tcW w:w="86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4EE84456" w14:textId="3181FA05" w:rsidR="0059447E" w:rsidRPr="00795F17" w:rsidRDefault="0059447E" w:rsidP="005573CA">
            <w:pPr>
              <w:pStyle w:val="Teksttabelinaglowek"/>
            </w:pPr>
            <w:r w:rsidRPr="00795F17">
              <w:t>1 719</w:t>
            </w:r>
          </w:p>
        </w:tc>
        <w:tc>
          <w:tcPr>
            <w:tcW w:w="936"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3F9278B9" w14:textId="6FA55E96" w:rsidR="0059447E" w:rsidRPr="00795F17" w:rsidRDefault="0059447E" w:rsidP="005573CA">
            <w:pPr>
              <w:pStyle w:val="Teksttabelinaglowek"/>
            </w:pPr>
            <w:r w:rsidRPr="00795F17">
              <w:t>100</w:t>
            </w:r>
          </w:p>
        </w:tc>
      </w:tr>
    </w:tbl>
    <w:p w14:paraId="60D18AAC" w14:textId="2AE1AB7A" w:rsidR="00CE597F" w:rsidRPr="00795F17" w:rsidRDefault="00CE597F" w:rsidP="0044393D">
      <w:pPr>
        <w:pStyle w:val="rdo"/>
      </w:pPr>
      <w:r w:rsidRPr="00795F17">
        <w:t xml:space="preserve">Źródło: </w:t>
      </w:r>
      <w:r w:rsidR="00FD7248" w:rsidRPr="00795F17">
        <w:t>opracowanie własn</w:t>
      </w:r>
      <w:r w:rsidR="008122F8" w:rsidRPr="00795F17">
        <w:t>e</w:t>
      </w:r>
    </w:p>
    <w:p w14:paraId="6287CD78" w14:textId="77777777" w:rsidR="00CE597F" w:rsidRPr="00795F17" w:rsidRDefault="00CE597F" w:rsidP="0044393D">
      <w:pPr>
        <w:pStyle w:val="Nagwek5"/>
      </w:pPr>
      <w:r w:rsidRPr="00795F17">
        <w:t>Ocena postępu w osiąganiu celów środowiskowych dla stanu chemicznego jcwp RW (</w:t>
      </w:r>
      <w:r w:rsidRPr="00795F17">
        <w:rPr>
          <w:rFonts w:cstheme="minorBidi"/>
        </w:rPr>
        <w:t xml:space="preserve">aktualny </w:t>
      </w:r>
      <w:r w:rsidRPr="00795F17">
        <w:t>układ planistyczny IIaPGW)</w:t>
      </w:r>
    </w:p>
    <w:p w14:paraId="0EE250E9" w14:textId="17F39E0F" w:rsidR="005B5489" w:rsidRPr="00795F17" w:rsidRDefault="00CE597F" w:rsidP="0044393D">
      <w:r w:rsidRPr="00795F17">
        <w:t>Zgodnie z przeprowadzonymi analizami cel środowiskowy</w:t>
      </w:r>
      <w:r w:rsidR="005E726B" w:rsidRPr="00795F17">
        <w:t>,</w:t>
      </w:r>
      <w:r w:rsidRPr="00795F17">
        <w:t xml:space="preserve"> tj. dobry stan chemiczny został osiągnięty w 5,5</w:t>
      </w:r>
      <w:r w:rsidR="005E726B" w:rsidRPr="00795F17">
        <w:t>8</w:t>
      </w:r>
      <w:r w:rsidRPr="00795F17">
        <w:t xml:space="preserve">% jcwp </w:t>
      </w:r>
      <w:r w:rsidR="008122F8" w:rsidRPr="00795F17">
        <w:t>RW</w:t>
      </w:r>
      <w:r w:rsidRPr="00795F17">
        <w:t xml:space="preserve"> na obszarze dorzecza Odry. W przypadku 37,7</w:t>
      </w:r>
      <w:r w:rsidR="005E726B" w:rsidRPr="00795F17">
        <w:t>4</w:t>
      </w:r>
      <w:r w:rsidRPr="00795F17">
        <w:t xml:space="preserve">% jcwp </w:t>
      </w:r>
      <w:r w:rsidR="008122F8" w:rsidRPr="00795F17">
        <w:t xml:space="preserve">RW </w:t>
      </w:r>
      <w:r w:rsidRPr="00795F17">
        <w:t>odnotowano stan chemiczny poniżej dobrego, co powoduje nieosiągnięcie wyznaczonego w aPGW celu środowiskowego.</w:t>
      </w:r>
    </w:p>
    <w:p w14:paraId="66151782" w14:textId="44B6E8A6" w:rsidR="005E726B" w:rsidRPr="00795F17" w:rsidRDefault="005E726B" w:rsidP="0044393D">
      <w:r w:rsidRPr="00795F17">
        <w:t>Wyżej opisane wyniki oceny postępu zaprezentowano w tabeli poniżej (tabela 9-5).</w:t>
      </w:r>
    </w:p>
    <w:p w14:paraId="48B97BF6" w14:textId="29B4D9CF" w:rsidR="00B602E8" w:rsidRPr="00795F17" w:rsidRDefault="00B602E8" w:rsidP="00867E43">
      <w:pPr>
        <w:pStyle w:val="Tabela"/>
      </w:pPr>
      <w:bookmarkStart w:id="451" w:name="_Toc66341908"/>
      <w:bookmarkStart w:id="452" w:name="_Toc68703690"/>
      <w:r w:rsidRPr="00795F17">
        <w:t xml:space="preserve">Tabela </w:t>
      </w:r>
      <w:fldSimple w:instr=" STYLEREF 1 \s ">
        <w:r w:rsidR="00550571">
          <w:rPr>
            <w:noProof/>
          </w:rPr>
          <w:t>9</w:t>
        </w:r>
      </w:fldSimple>
      <w:r w:rsidR="00BB3B21" w:rsidRPr="00795F17">
        <w:noBreakHyphen/>
      </w:r>
      <w:fldSimple w:instr=" SEQ Tabela \* ARABIC \s 1 ">
        <w:r w:rsidR="00550571">
          <w:rPr>
            <w:noProof/>
          </w:rPr>
          <w:t>5</w:t>
        </w:r>
      </w:fldSimple>
      <w:r w:rsidRPr="00795F17">
        <w:tab/>
      </w:r>
      <w:bookmarkEnd w:id="451"/>
      <w:r w:rsidR="005E726B" w:rsidRPr="00795F17">
        <w:t>Ocena postępu w osiąganiu celów środowiskowych dla stanu chemicznego na obszarze dorzecza Odry dla jcwp RW w układzie planistycznym IIaPGW (2022-2027</w:t>
      </w:r>
      <w:r w:rsidR="003B43DD" w:rsidRPr="00795F17">
        <w:t>)</w:t>
      </w:r>
      <w:bookmarkEnd w:id="452"/>
    </w:p>
    <w:tbl>
      <w:tblPr>
        <w:tblW w:w="5000" w:type="pct"/>
        <w:tblCellMar>
          <w:left w:w="10" w:type="dxa"/>
          <w:right w:w="10" w:type="dxa"/>
        </w:tblCellMar>
        <w:tblLook w:val="04A0" w:firstRow="1" w:lastRow="0" w:firstColumn="1" w:lastColumn="0" w:noHBand="0" w:noVBand="1"/>
      </w:tblPr>
      <w:tblGrid>
        <w:gridCol w:w="5807"/>
        <w:gridCol w:w="1559"/>
        <w:gridCol w:w="1696"/>
      </w:tblGrid>
      <w:tr w:rsidR="005E726B" w:rsidRPr="00795F17" w14:paraId="48B28E7D" w14:textId="77777777" w:rsidTr="005E726B">
        <w:trPr>
          <w:trHeight w:val="397"/>
        </w:trPr>
        <w:tc>
          <w:tcPr>
            <w:tcW w:w="3204" w:type="pct"/>
            <w:tcBorders>
              <w:top w:val="single" w:sz="4" w:space="0" w:color="auto"/>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26620285" w14:textId="11D0BCEA" w:rsidR="005E726B" w:rsidRPr="00795F17" w:rsidRDefault="005E726B" w:rsidP="00FD5F26">
            <w:pPr>
              <w:pStyle w:val="Teksttabelinaglowek"/>
            </w:pPr>
            <w:r w:rsidRPr="00795F17">
              <w:t>Stopień osiągnięcia celu</w:t>
            </w:r>
          </w:p>
        </w:tc>
        <w:tc>
          <w:tcPr>
            <w:tcW w:w="860" w:type="pct"/>
            <w:tcBorders>
              <w:top w:val="single" w:sz="4" w:space="0" w:color="auto"/>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19076ED4" w14:textId="3D4C3E0D" w:rsidR="005E726B" w:rsidRPr="00795F17" w:rsidRDefault="005E726B" w:rsidP="00FD5F26">
            <w:pPr>
              <w:pStyle w:val="Teksttabelinaglowek"/>
            </w:pPr>
            <w:r w:rsidRPr="00795F17">
              <w:t>Liczba jcwp RW</w:t>
            </w:r>
          </w:p>
        </w:tc>
        <w:tc>
          <w:tcPr>
            <w:tcW w:w="936"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4D336B92" w14:textId="4AF69400" w:rsidR="005E726B" w:rsidRPr="00795F17" w:rsidRDefault="005E726B" w:rsidP="00FD5F26">
            <w:pPr>
              <w:pStyle w:val="Teksttabelinaglowek"/>
            </w:pPr>
            <w:r w:rsidRPr="00795F17">
              <w:t xml:space="preserve">Udział jcwp </w:t>
            </w:r>
            <w:r w:rsidR="00EA4FF5" w:rsidRPr="00795F17">
              <w:t>(%)</w:t>
            </w:r>
          </w:p>
        </w:tc>
      </w:tr>
      <w:tr w:rsidR="005E726B" w:rsidRPr="00795F17" w14:paraId="2B2D964E" w14:textId="77777777" w:rsidTr="005E726B">
        <w:trPr>
          <w:trHeight w:val="397"/>
        </w:trPr>
        <w:tc>
          <w:tcPr>
            <w:tcW w:w="3204"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5113212" w14:textId="77777777" w:rsidR="005E726B" w:rsidRPr="00795F17" w:rsidRDefault="005E726B" w:rsidP="0044393D">
            <w:pPr>
              <w:pStyle w:val="Teksttabelilewy"/>
            </w:pPr>
            <w:r w:rsidRPr="00795F17">
              <w:t>Cel nieosiągnięty - brak postępu</w:t>
            </w:r>
          </w:p>
        </w:tc>
        <w:tc>
          <w:tcPr>
            <w:tcW w:w="860"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FBA9C26" w14:textId="77777777" w:rsidR="005E726B" w:rsidRPr="00795F17" w:rsidRDefault="005E726B" w:rsidP="0065243A">
            <w:pPr>
              <w:pStyle w:val="Teksttabelisrodek"/>
            </w:pPr>
            <w:r w:rsidRPr="00795F17">
              <w:t>480</w:t>
            </w:r>
          </w:p>
        </w:tc>
        <w:tc>
          <w:tcPr>
            <w:tcW w:w="936"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505662D" w14:textId="0676FE78" w:rsidR="005E726B" w:rsidRPr="00795F17" w:rsidRDefault="005E726B" w:rsidP="0065243A">
            <w:pPr>
              <w:pStyle w:val="Teksttabelisrodek"/>
            </w:pPr>
            <w:r w:rsidRPr="00795F17">
              <w:t>37,74</w:t>
            </w:r>
          </w:p>
        </w:tc>
      </w:tr>
      <w:tr w:rsidR="005E726B" w:rsidRPr="00795F17" w14:paraId="1F43F1A9" w14:textId="77777777" w:rsidTr="005E726B">
        <w:trPr>
          <w:trHeight w:val="397"/>
        </w:trPr>
        <w:tc>
          <w:tcPr>
            <w:tcW w:w="3204"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EEBEC88" w14:textId="77777777" w:rsidR="005E726B" w:rsidRPr="00795F17" w:rsidRDefault="005E726B" w:rsidP="0044393D">
            <w:pPr>
              <w:pStyle w:val="Teksttabelilewy"/>
            </w:pPr>
            <w:r w:rsidRPr="00795F17">
              <w:t>Cel nieosiągnięty - pogorszenie stanu</w:t>
            </w:r>
          </w:p>
        </w:tc>
        <w:tc>
          <w:tcPr>
            <w:tcW w:w="860"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BDDC7BF" w14:textId="77777777" w:rsidR="005E726B" w:rsidRPr="00795F17" w:rsidRDefault="005E726B" w:rsidP="0065243A">
            <w:pPr>
              <w:pStyle w:val="Teksttabelisrodek"/>
            </w:pPr>
            <w:r w:rsidRPr="00795F17">
              <w:t>0</w:t>
            </w:r>
          </w:p>
        </w:tc>
        <w:tc>
          <w:tcPr>
            <w:tcW w:w="936"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6448F8D" w14:textId="10E01BA5" w:rsidR="005E726B" w:rsidRPr="00795F17" w:rsidRDefault="00377DD3" w:rsidP="0065243A">
            <w:pPr>
              <w:pStyle w:val="Teksttabelisrodek"/>
            </w:pPr>
            <w:r w:rsidRPr="00795F17">
              <w:t>0,00</w:t>
            </w:r>
          </w:p>
        </w:tc>
      </w:tr>
      <w:tr w:rsidR="005E726B" w:rsidRPr="00795F17" w14:paraId="03BA7B7A" w14:textId="77777777" w:rsidTr="005E726B">
        <w:trPr>
          <w:trHeight w:val="397"/>
        </w:trPr>
        <w:tc>
          <w:tcPr>
            <w:tcW w:w="3204"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C9AA748" w14:textId="77777777" w:rsidR="005E726B" w:rsidRPr="00795F17" w:rsidRDefault="005E726B" w:rsidP="0044393D">
            <w:pPr>
              <w:pStyle w:val="Teksttabelilewy"/>
            </w:pPr>
            <w:r w:rsidRPr="00795F17">
              <w:t>Cel osiągnięty - utrzymanie dobrego stanu</w:t>
            </w:r>
          </w:p>
        </w:tc>
        <w:tc>
          <w:tcPr>
            <w:tcW w:w="860"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4102231" w14:textId="77777777" w:rsidR="005E726B" w:rsidRPr="00795F17" w:rsidRDefault="005E726B" w:rsidP="0065243A">
            <w:pPr>
              <w:pStyle w:val="Teksttabelisrodek"/>
            </w:pPr>
            <w:r w:rsidRPr="00795F17">
              <w:t>45</w:t>
            </w:r>
          </w:p>
        </w:tc>
        <w:tc>
          <w:tcPr>
            <w:tcW w:w="936"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9FC6BA6" w14:textId="62FA84D7" w:rsidR="005E726B" w:rsidRPr="00795F17" w:rsidRDefault="005E726B" w:rsidP="0065243A">
            <w:pPr>
              <w:pStyle w:val="Teksttabelisrodek"/>
            </w:pPr>
            <w:r w:rsidRPr="00795F17">
              <w:t>3,54</w:t>
            </w:r>
          </w:p>
        </w:tc>
      </w:tr>
      <w:tr w:rsidR="005E726B" w:rsidRPr="00795F17" w14:paraId="2D9C12C9" w14:textId="77777777" w:rsidTr="005E726B">
        <w:trPr>
          <w:trHeight w:val="397"/>
        </w:trPr>
        <w:tc>
          <w:tcPr>
            <w:tcW w:w="3204"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41FA554" w14:textId="77777777" w:rsidR="005E726B" w:rsidRPr="00795F17" w:rsidRDefault="005E726B" w:rsidP="0044393D">
            <w:pPr>
              <w:pStyle w:val="Teksttabelilewy"/>
            </w:pPr>
            <w:r w:rsidRPr="00795F17">
              <w:t>Cel osiągnięty - poprawa stanu</w:t>
            </w:r>
          </w:p>
        </w:tc>
        <w:tc>
          <w:tcPr>
            <w:tcW w:w="860"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D164F38" w14:textId="77777777" w:rsidR="005E726B" w:rsidRPr="00795F17" w:rsidRDefault="005E726B" w:rsidP="0065243A">
            <w:pPr>
              <w:pStyle w:val="Teksttabelisrodek"/>
            </w:pPr>
            <w:r w:rsidRPr="00795F17">
              <w:t>26</w:t>
            </w:r>
          </w:p>
        </w:tc>
        <w:tc>
          <w:tcPr>
            <w:tcW w:w="936"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BEA1108" w14:textId="54FEDB43" w:rsidR="005E726B" w:rsidRPr="00795F17" w:rsidRDefault="005E726B" w:rsidP="0065243A">
            <w:pPr>
              <w:pStyle w:val="Teksttabelisrodek"/>
            </w:pPr>
            <w:r w:rsidRPr="00795F17">
              <w:t>2,04</w:t>
            </w:r>
          </w:p>
        </w:tc>
      </w:tr>
      <w:tr w:rsidR="005E726B" w:rsidRPr="00795F17" w14:paraId="40C5D4C1" w14:textId="77777777" w:rsidTr="005E726B">
        <w:trPr>
          <w:trHeight w:val="397"/>
        </w:trPr>
        <w:tc>
          <w:tcPr>
            <w:tcW w:w="3204"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789694F" w14:textId="77777777" w:rsidR="005E726B" w:rsidRPr="00795F17" w:rsidRDefault="005E726B" w:rsidP="0044393D">
            <w:pPr>
              <w:pStyle w:val="Teksttabelilewy"/>
            </w:pPr>
            <w:r w:rsidRPr="00795F17">
              <w:t>Brak możliwości oceny postępu</w:t>
            </w:r>
          </w:p>
        </w:tc>
        <w:tc>
          <w:tcPr>
            <w:tcW w:w="860"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D99CFB1" w14:textId="77777777" w:rsidR="005E726B" w:rsidRPr="00795F17" w:rsidRDefault="005E726B" w:rsidP="0065243A">
            <w:pPr>
              <w:pStyle w:val="Teksttabelisrodek"/>
            </w:pPr>
            <w:r w:rsidRPr="00795F17">
              <w:t>721</w:t>
            </w:r>
          </w:p>
        </w:tc>
        <w:tc>
          <w:tcPr>
            <w:tcW w:w="936"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0C1AAE5" w14:textId="21085D41" w:rsidR="005E726B" w:rsidRPr="00795F17" w:rsidRDefault="005E726B" w:rsidP="0065243A">
            <w:pPr>
              <w:pStyle w:val="Teksttabelisrodek"/>
            </w:pPr>
            <w:r w:rsidRPr="00795F17">
              <w:t>56,68</w:t>
            </w:r>
          </w:p>
        </w:tc>
      </w:tr>
      <w:tr w:rsidR="005E726B" w:rsidRPr="00795F17" w14:paraId="66C14CC0" w14:textId="77777777" w:rsidTr="005E726B">
        <w:trPr>
          <w:trHeight w:val="397"/>
        </w:trPr>
        <w:tc>
          <w:tcPr>
            <w:tcW w:w="3204"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3BE6ED21" w14:textId="46F1E453" w:rsidR="005E726B" w:rsidRPr="00795F17" w:rsidRDefault="005E726B" w:rsidP="005573CA">
            <w:pPr>
              <w:pStyle w:val="Teksttabelinaglowek"/>
            </w:pPr>
            <w:r w:rsidRPr="00795F17">
              <w:t>Liczba jcwp w obszarze dorzecza</w:t>
            </w:r>
          </w:p>
        </w:tc>
        <w:tc>
          <w:tcPr>
            <w:tcW w:w="86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2523ED72" w14:textId="48D12B67" w:rsidR="005E726B" w:rsidRPr="00795F17" w:rsidRDefault="005E726B" w:rsidP="005573CA">
            <w:pPr>
              <w:pStyle w:val="Teksttabelinaglowek"/>
            </w:pPr>
            <w:r w:rsidRPr="00795F17">
              <w:t>1 272</w:t>
            </w:r>
          </w:p>
        </w:tc>
        <w:tc>
          <w:tcPr>
            <w:tcW w:w="936"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6E58FBD0" w14:textId="56C9BF15" w:rsidR="005E726B" w:rsidRPr="00795F17" w:rsidRDefault="005E726B" w:rsidP="005573CA">
            <w:pPr>
              <w:pStyle w:val="Teksttabelinaglowek"/>
            </w:pPr>
            <w:r w:rsidRPr="00795F17">
              <w:t>100</w:t>
            </w:r>
          </w:p>
        </w:tc>
      </w:tr>
    </w:tbl>
    <w:p w14:paraId="73382111" w14:textId="585728F5" w:rsidR="00AD7869" w:rsidRPr="00795F17" w:rsidRDefault="00AD7869" w:rsidP="0044393D">
      <w:pPr>
        <w:pStyle w:val="rdo"/>
      </w:pPr>
      <w:r w:rsidRPr="00795F17">
        <w:t xml:space="preserve">Źródło: </w:t>
      </w:r>
      <w:r w:rsidR="00FD7248" w:rsidRPr="00795F17">
        <w:t>opracowanie własn</w:t>
      </w:r>
      <w:r w:rsidR="008122F8" w:rsidRPr="00795F17">
        <w:t>e</w:t>
      </w:r>
      <w:r w:rsidR="00FE25FC" w:rsidRPr="00795F17">
        <w:t xml:space="preserve"> na podstawie danych GIOŚ</w:t>
      </w:r>
    </w:p>
    <w:p w14:paraId="1B46A5BB" w14:textId="59F8EE75" w:rsidR="00CE597F" w:rsidRPr="00795F17" w:rsidRDefault="00CE597F" w:rsidP="0044393D">
      <w:r w:rsidRPr="00795F17">
        <w:t>Powodów wpływających na nieosiągnięcie dobrego stanu chemicznego jcwp jest wiele. Począwszy od</w:t>
      </w:r>
      <w:r w:rsidR="00674315" w:rsidRPr="00795F17">
        <w:t> </w:t>
      </w:r>
      <w:r w:rsidRPr="00795F17">
        <w:t>niskiej skuteczności wprowadzanych działań przez uwarunkowania środowiskowe zlewni</w:t>
      </w:r>
      <w:r w:rsidR="00674315" w:rsidRPr="00795F17">
        <w:t>,</w:t>
      </w:r>
      <w:r w:rsidRPr="00795F17">
        <w:t xml:space="preserve"> a kończąc na dopływie zanieczyszczeń antropogenicznych, co zostało przedstawione w rozdziale 7 IIaPGW. Biorąc pod uwagę aspekty niezwiązane z bezpośrednim dopływem zanieczyszczeń do zlewni, najczęstszą przyczyną nieosiągnięcia celów środowiskowych w jcwp było przekroczenie wartości granicznych w</w:t>
      </w:r>
      <w:r w:rsidR="00674315" w:rsidRPr="00795F17">
        <w:t> </w:t>
      </w:r>
      <w:r w:rsidRPr="00795F17">
        <w:t>biocie, czyli matrycy wprowadzonej do Państwowego Monitoringu Środowiska w 2016</w:t>
      </w:r>
      <w:r w:rsidR="00674315" w:rsidRPr="00795F17">
        <w:t> r</w:t>
      </w:r>
      <w:r w:rsidRPr="00795F17">
        <w:t>. Dodatkowo wykazano także przekroczenia EQS w stosunku do</w:t>
      </w:r>
      <w:r w:rsidR="00674315" w:rsidRPr="00795F17">
        <w:t xml:space="preserve"> </w:t>
      </w:r>
      <w:r w:rsidRPr="00795F17">
        <w:t xml:space="preserve">nowych substancji, dodanych do grupy wskaźników chemicznych w myśl dyrektywy </w:t>
      </w:r>
      <w:r w:rsidRPr="00795F17">
        <w:rPr>
          <w:rFonts w:cs="Calibri"/>
          <w:color w:val="000000"/>
        </w:rPr>
        <w:t>2013/39/UE (25,6% jcwp). Ponadto</w:t>
      </w:r>
      <w:r w:rsidRPr="00795F17">
        <w:t xml:space="preserve"> na obniżenie stanu chemicznego jcwp w znacznym stopniu wpłynęły także zmiany legislacyjne, w tym przypadku rozumiane jako obniżenie wartości granicznych mierzonych wskaźników </w:t>
      </w:r>
      <w:r w:rsidR="00674315" w:rsidRPr="00795F17">
        <w:t>(</w:t>
      </w:r>
      <w:r w:rsidRPr="00795F17">
        <w:t xml:space="preserve">30,7% jcwp). </w:t>
      </w:r>
      <w:r w:rsidRPr="00795F17">
        <w:rPr>
          <w:rFonts w:cs="Calibri"/>
          <w:color w:val="000000"/>
        </w:rPr>
        <w:t>Ponadto, podobnie jak</w:t>
      </w:r>
      <w:r w:rsidR="00057D5C" w:rsidRPr="00795F17">
        <w:rPr>
          <w:rFonts w:cs="Calibri"/>
          <w:color w:val="000000"/>
        </w:rPr>
        <w:t> </w:t>
      </w:r>
      <w:r w:rsidRPr="00795F17">
        <w:rPr>
          <w:rFonts w:cs="Calibri"/>
          <w:color w:val="000000"/>
        </w:rPr>
        <w:t>w</w:t>
      </w:r>
      <w:r w:rsidR="00674315" w:rsidRPr="00795F17">
        <w:rPr>
          <w:rFonts w:cs="Calibri"/>
          <w:color w:val="000000"/>
        </w:rPr>
        <w:t> </w:t>
      </w:r>
      <w:r w:rsidR="009D25B6" w:rsidRPr="00795F17">
        <w:rPr>
          <w:rFonts w:cs="Calibri"/>
          <w:color w:val="000000"/>
        </w:rPr>
        <w:t xml:space="preserve">obszarze </w:t>
      </w:r>
      <w:r w:rsidRPr="00795F17">
        <w:rPr>
          <w:rFonts w:cs="Calibri"/>
          <w:color w:val="000000"/>
        </w:rPr>
        <w:t>dorzecz</w:t>
      </w:r>
      <w:r w:rsidR="009D25B6" w:rsidRPr="00795F17">
        <w:rPr>
          <w:rFonts w:cs="Calibri"/>
          <w:color w:val="000000"/>
        </w:rPr>
        <w:t>a</w:t>
      </w:r>
      <w:r w:rsidRPr="00795F17">
        <w:rPr>
          <w:rFonts w:cs="Calibri"/>
          <w:color w:val="000000"/>
        </w:rPr>
        <w:t xml:space="preserve"> Wisły, istotnym powodem nieosiągnięcia celów środowiskowych w </w:t>
      </w:r>
      <w:r w:rsidR="009D25B6" w:rsidRPr="00795F17">
        <w:rPr>
          <w:rFonts w:cs="Calibri"/>
          <w:color w:val="000000"/>
        </w:rPr>
        <w:t xml:space="preserve">obszarze </w:t>
      </w:r>
      <w:r w:rsidRPr="00795F17">
        <w:rPr>
          <w:rFonts w:cs="Calibri"/>
          <w:color w:val="000000"/>
        </w:rPr>
        <w:t>dorzecz</w:t>
      </w:r>
      <w:r w:rsidR="009D25B6" w:rsidRPr="00795F17">
        <w:rPr>
          <w:rFonts w:cs="Calibri"/>
          <w:color w:val="000000"/>
        </w:rPr>
        <w:t>a</w:t>
      </w:r>
      <w:r w:rsidRPr="00795F17">
        <w:rPr>
          <w:rFonts w:cs="Calibri"/>
          <w:color w:val="000000"/>
        </w:rPr>
        <w:t xml:space="preserve"> Odry był</w:t>
      </w:r>
      <w:r w:rsidRPr="00795F17">
        <w:rPr>
          <w:color w:val="000000"/>
        </w:rPr>
        <w:t xml:space="preserve"> </w:t>
      </w:r>
      <w:r w:rsidRPr="00795F17">
        <w:t>słaby stopień realizacji lub skuteczności działań z aPWŚK (21,9% jcwp), co związane było między innymi z niedopasowaniem działań do źródła presji. Dodatkowo w niektórych przypadkach wykazano, iż zestaw wdrożonych działań powoduje obniżenie stężeń substancji priorytetowych oraz innych substancji zanieczyszczających. Jednak ze względu np. na znaczne przekroczenie wartości granicznej, nie odnotowuje się wystarczającego obniżenia stężeń w jednym cyklu planistycznym. Dodatkowo przeprowadzone analizy wykazały, że stopień osiągnięcia celów środowiskowych w</w:t>
      </w:r>
      <w:r w:rsidR="00674315" w:rsidRPr="00795F17">
        <w:t> </w:t>
      </w:r>
      <w:r w:rsidRPr="00795F17">
        <w:t>rzekach jest także zależny od uwarunkowań zlewni. Pomimo wprowadzanych działań mających na</w:t>
      </w:r>
      <w:r w:rsidR="00674315" w:rsidRPr="00795F17">
        <w:t> </w:t>
      </w:r>
      <w:r w:rsidRPr="00795F17">
        <w:t>celu ograniczanie dopływu zanieczyszczeń do jcwp, niski potencjał sorpcyjny zlewni (na poziomie 5) nie sprzyjał poprawie stanu chemicznego jednolitych części wód powierzchniowych. Ponadto odnotowuje się także znaczny udział dopływu zanieczyszczeń ze zlewni powyżej, co łącznie wpłynęło na utrzymanie bądź doprowadzenie do przekroczenia wartości granicznych w 76 jcwp.</w:t>
      </w:r>
    </w:p>
    <w:p w14:paraId="006DF58F" w14:textId="58A20A1F" w:rsidR="00674315" w:rsidRPr="00795F17" w:rsidRDefault="00674315" w:rsidP="0044393D">
      <w:pPr>
        <w:rPr>
          <w:i/>
        </w:rPr>
      </w:pPr>
      <w:r w:rsidRPr="00795F17">
        <w:t>Wyniki analizy przyczyn nieosiągnięcia celów środowiskowych przez jcwp RW przedstawiono w poniższej tabeli (tabela 9-6).</w:t>
      </w:r>
    </w:p>
    <w:p w14:paraId="4D55E5EF" w14:textId="37A2EF1B" w:rsidR="003B2D14" w:rsidRPr="00795F17" w:rsidRDefault="003B2D14" w:rsidP="00867E43">
      <w:pPr>
        <w:pStyle w:val="Tabela"/>
      </w:pPr>
      <w:bookmarkStart w:id="453" w:name="_Toc66341909"/>
      <w:bookmarkStart w:id="454" w:name="_Toc68703691"/>
      <w:r w:rsidRPr="00795F17">
        <w:t xml:space="preserve">Tabela </w:t>
      </w:r>
      <w:fldSimple w:instr=" STYLEREF 1 \s ">
        <w:r w:rsidR="00550571">
          <w:rPr>
            <w:noProof/>
          </w:rPr>
          <w:t>9</w:t>
        </w:r>
      </w:fldSimple>
      <w:r w:rsidR="00BB3B21" w:rsidRPr="00795F17">
        <w:noBreakHyphen/>
      </w:r>
      <w:fldSimple w:instr=" SEQ Tabela \* ARABIC \s 1 ">
        <w:r w:rsidR="00550571">
          <w:rPr>
            <w:noProof/>
          </w:rPr>
          <w:t>6</w:t>
        </w:r>
      </w:fldSimple>
      <w:r w:rsidRPr="00795F17">
        <w:tab/>
        <w:t xml:space="preserve">Analiza przyczyn wpływających na brak postępu w osiąganiu celów środowiskowych dla stanu chemicznego na obszarze dorzecza Odry </w:t>
      </w:r>
      <w:r w:rsidR="00674315" w:rsidRPr="00795F17">
        <w:t>(</w:t>
      </w:r>
      <w:r w:rsidRPr="00795F17">
        <w:t xml:space="preserve">bazując na nowym </w:t>
      </w:r>
      <w:r w:rsidRPr="00795F17">
        <w:rPr>
          <w:rFonts w:asciiTheme="minorHAnsi" w:hAnsiTheme="minorHAnsi"/>
        </w:rPr>
        <w:t xml:space="preserve">układzie planistycznym </w:t>
      </w:r>
      <w:r w:rsidRPr="00795F17">
        <w:rPr>
          <w:rFonts w:asciiTheme="minorHAnsi" w:hAnsiTheme="minorHAnsi" w:cstheme="minorHAnsi"/>
        </w:rPr>
        <w:t>IIaPGW</w:t>
      </w:r>
      <w:r w:rsidR="00674315" w:rsidRPr="00795F17">
        <w:rPr>
          <w:rFonts w:asciiTheme="minorHAnsi" w:hAnsiTheme="minorHAnsi" w:cstheme="minorHAnsi"/>
        </w:rPr>
        <w:t>)</w:t>
      </w:r>
      <w:r w:rsidRPr="00795F17">
        <w:rPr>
          <w:rFonts w:asciiTheme="minorHAnsi" w:hAnsiTheme="minorHAnsi" w:cstheme="minorHAnsi"/>
        </w:rPr>
        <w:t xml:space="preserve"> </w:t>
      </w:r>
      <w:r w:rsidRPr="00795F17">
        <w:t>- jcwp RW</w:t>
      </w:r>
      <w:bookmarkEnd w:id="453"/>
      <w:bookmarkEnd w:id="4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7"/>
        <w:gridCol w:w="1560"/>
        <w:gridCol w:w="1695"/>
      </w:tblGrid>
      <w:tr w:rsidR="00CE597F" w:rsidRPr="00795F17" w14:paraId="785A3B4B" w14:textId="77777777" w:rsidTr="00674315">
        <w:trPr>
          <w:trHeight w:val="454"/>
          <w:tblHeader/>
        </w:trPr>
        <w:tc>
          <w:tcPr>
            <w:tcW w:w="5000" w:type="pct"/>
            <w:gridSpan w:val="3"/>
            <w:shd w:val="clear" w:color="auto" w:fill="BFBFBF" w:themeFill="background1" w:themeFillShade="BF"/>
            <w:noWrap/>
            <w:vAlign w:val="center"/>
          </w:tcPr>
          <w:p w14:paraId="2AC5910C" w14:textId="4166D1CC" w:rsidR="00CE597F" w:rsidRPr="00795F17" w:rsidRDefault="00CE597F" w:rsidP="0065243A">
            <w:pPr>
              <w:pStyle w:val="Teksttabelinaglowek"/>
            </w:pPr>
            <w:r w:rsidRPr="00795F17">
              <w:t>A</w:t>
            </w:r>
            <w:r w:rsidR="00674315" w:rsidRPr="00795F17">
              <w:t>naliza przyczyn braku postępu w osiąganiu celu środowiskowego</w:t>
            </w:r>
            <w:r w:rsidR="008D43F1" w:rsidRPr="00795F17">
              <w:t xml:space="preserve"> dla stanu chemicznego</w:t>
            </w:r>
          </w:p>
        </w:tc>
      </w:tr>
      <w:tr w:rsidR="00CE597F" w:rsidRPr="00795F17" w14:paraId="2D45CB84" w14:textId="77777777" w:rsidTr="00674315">
        <w:trPr>
          <w:trHeight w:val="454"/>
          <w:tblHeader/>
        </w:trPr>
        <w:tc>
          <w:tcPr>
            <w:tcW w:w="3204" w:type="pct"/>
            <w:shd w:val="clear" w:color="auto" w:fill="BFBFBF" w:themeFill="background1" w:themeFillShade="BF"/>
            <w:noWrap/>
            <w:vAlign w:val="center"/>
          </w:tcPr>
          <w:p w14:paraId="38A1A674" w14:textId="0946F631" w:rsidR="00CE597F" w:rsidRPr="00795F17" w:rsidRDefault="00674315" w:rsidP="0065243A">
            <w:pPr>
              <w:pStyle w:val="Teksttabelinaglowek"/>
            </w:pPr>
            <w:r w:rsidRPr="00795F17">
              <w:t>Przyczyna braku postępu</w:t>
            </w:r>
          </w:p>
        </w:tc>
        <w:tc>
          <w:tcPr>
            <w:tcW w:w="861" w:type="pct"/>
            <w:shd w:val="clear" w:color="auto" w:fill="BFBFBF" w:themeFill="background1" w:themeFillShade="BF"/>
            <w:noWrap/>
            <w:vAlign w:val="center"/>
          </w:tcPr>
          <w:p w14:paraId="2C7B93DF" w14:textId="4146EC04" w:rsidR="00CE597F" w:rsidRPr="00795F17" w:rsidRDefault="00CE597F" w:rsidP="0065243A">
            <w:pPr>
              <w:pStyle w:val="Teksttabelinaglowek"/>
            </w:pPr>
            <w:r w:rsidRPr="00795F17">
              <w:t>Liczba jcwp</w:t>
            </w:r>
            <w:r w:rsidR="008D43F1" w:rsidRPr="00795F17">
              <w:t xml:space="preserve"> RW</w:t>
            </w:r>
          </w:p>
        </w:tc>
        <w:tc>
          <w:tcPr>
            <w:tcW w:w="935" w:type="pct"/>
            <w:shd w:val="clear" w:color="auto" w:fill="BFBFBF" w:themeFill="background1" w:themeFillShade="BF"/>
            <w:noWrap/>
            <w:vAlign w:val="center"/>
          </w:tcPr>
          <w:p w14:paraId="1BE4A2C9" w14:textId="2B8FBFE6" w:rsidR="00CE597F" w:rsidRPr="00795F17" w:rsidRDefault="00CE597F" w:rsidP="0065243A">
            <w:pPr>
              <w:pStyle w:val="Teksttabelinaglowek"/>
            </w:pPr>
            <w:r w:rsidRPr="00795F17">
              <w:t xml:space="preserve">Udział jcwp </w:t>
            </w:r>
            <w:r w:rsidR="00EA4FF5" w:rsidRPr="00795F17">
              <w:t>(%)</w:t>
            </w:r>
          </w:p>
        </w:tc>
      </w:tr>
      <w:tr w:rsidR="00CE597F" w:rsidRPr="00795F17" w14:paraId="5582FE52" w14:textId="77777777" w:rsidTr="00674315">
        <w:trPr>
          <w:trHeight w:val="454"/>
        </w:trPr>
        <w:tc>
          <w:tcPr>
            <w:tcW w:w="5000" w:type="pct"/>
            <w:gridSpan w:val="3"/>
            <w:shd w:val="clear" w:color="auto" w:fill="D9D9D9" w:themeFill="background1" w:themeFillShade="D9"/>
            <w:vAlign w:val="center"/>
          </w:tcPr>
          <w:p w14:paraId="699D6044" w14:textId="77777777" w:rsidR="00CE597F" w:rsidRPr="00795F17" w:rsidRDefault="00CE597F" w:rsidP="00FD5F26">
            <w:pPr>
              <w:pStyle w:val="Teksttabelinaglowek"/>
            </w:pPr>
            <w:r w:rsidRPr="00795F17">
              <w:t>Zmiany legislacyjne (zmiana wartości granicznych klas)</w:t>
            </w:r>
          </w:p>
        </w:tc>
      </w:tr>
      <w:tr w:rsidR="00CE597F" w:rsidRPr="00795F17" w14:paraId="1151D099" w14:textId="77777777" w:rsidTr="00674315">
        <w:trPr>
          <w:trHeight w:val="454"/>
        </w:trPr>
        <w:tc>
          <w:tcPr>
            <w:tcW w:w="3204" w:type="pct"/>
            <w:noWrap/>
            <w:vAlign w:val="center"/>
          </w:tcPr>
          <w:p w14:paraId="1D638607" w14:textId="77777777" w:rsidR="00CE597F" w:rsidRPr="00795F17" w:rsidRDefault="00CE597F" w:rsidP="0065243A">
            <w:pPr>
              <w:pStyle w:val="Teksttabelilewy"/>
            </w:pPr>
            <w:r w:rsidRPr="00795F17">
              <w:t>Analizowana przyczyna łącznie</w:t>
            </w:r>
          </w:p>
        </w:tc>
        <w:tc>
          <w:tcPr>
            <w:tcW w:w="861" w:type="pct"/>
            <w:noWrap/>
            <w:vAlign w:val="center"/>
          </w:tcPr>
          <w:p w14:paraId="0E198626" w14:textId="77777777" w:rsidR="00CE597F" w:rsidRPr="00795F17" w:rsidRDefault="00CE597F" w:rsidP="0065243A">
            <w:pPr>
              <w:pStyle w:val="Teksttabelisrodek"/>
            </w:pPr>
            <w:r w:rsidRPr="00795F17">
              <w:t>391</w:t>
            </w:r>
          </w:p>
        </w:tc>
        <w:tc>
          <w:tcPr>
            <w:tcW w:w="935" w:type="pct"/>
            <w:noWrap/>
            <w:vAlign w:val="center"/>
          </w:tcPr>
          <w:p w14:paraId="043C1DD9" w14:textId="77777777" w:rsidR="00CE597F" w:rsidRPr="00795F17" w:rsidRDefault="00CE597F" w:rsidP="0065243A">
            <w:pPr>
              <w:pStyle w:val="Teksttabelisrodek"/>
            </w:pPr>
            <w:r w:rsidRPr="00795F17">
              <w:t>30,7</w:t>
            </w:r>
          </w:p>
        </w:tc>
      </w:tr>
      <w:tr w:rsidR="00CE597F" w:rsidRPr="00795F17" w14:paraId="2A658878" w14:textId="77777777" w:rsidTr="00674315">
        <w:trPr>
          <w:trHeight w:val="454"/>
        </w:trPr>
        <w:tc>
          <w:tcPr>
            <w:tcW w:w="3204" w:type="pct"/>
            <w:noWrap/>
            <w:vAlign w:val="center"/>
          </w:tcPr>
          <w:p w14:paraId="0ABC2AFE" w14:textId="5BF69287" w:rsidR="00CE597F" w:rsidRPr="00795F17" w:rsidRDefault="00CE597F" w:rsidP="0065243A">
            <w:pPr>
              <w:pStyle w:val="Teksttabelilewy"/>
            </w:pPr>
            <w:r w:rsidRPr="00795F17">
              <w:t xml:space="preserve">Cel nieosiągnięty </w:t>
            </w:r>
            <w:r w:rsidR="00F760DE" w:rsidRPr="00795F17">
              <w:t>-</w:t>
            </w:r>
            <w:r w:rsidRPr="00795F17">
              <w:t xml:space="preserve"> brak postępu</w:t>
            </w:r>
          </w:p>
        </w:tc>
        <w:tc>
          <w:tcPr>
            <w:tcW w:w="861" w:type="pct"/>
            <w:noWrap/>
            <w:vAlign w:val="center"/>
          </w:tcPr>
          <w:p w14:paraId="6FCA0898" w14:textId="77777777" w:rsidR="00CE597F" w:rsidRPr="00795F17" w:rsidRDefault="00CE597F" w:rsidP="0065243A">
            <w:pPr>
              <w:pStyle w:val="Teksttabelisrodek"/>
            </w:pPr>
            <w:r w:rsidRPr="00795F17">
              <w:t>391</w:t>
            </w:r>
          </w:p>
        </w:tc>
        <w:tc>
          <w:tcPr>
            <w:tcW w:w="935" w:type="pct"/>
            <w:noWrap/>
            <w:vAlign w:val="center"/>
          </w:tcPr>
          <w:p w14:paraId="34B8A382" w14:textId="77777777" w:rsidR="00CE597F" w:rsidRPr="00795F17" w:rsidRDefault="00CE597F" w:rsidP="0065243A">
            <w:pPr>
              <w:pStyle w:val="Teksttabelisrodek"/>
            </w:pPr>
            <w:r w:rsidRPr="00795F17">
              <w:t>30,7</w:t>
            </w:r>
          </w:p>
        </w:tc>
      </w:tr>
      <w:tr w:rsidR="00CE597F" w:rsidRPr="00795F17" w14:paraId="7D0E1DDD" w14:textId="77777777" w:rsidTr="00674315">
        <w:trPr>
          <w:trHeight w:val="454"/>
        </w:trPr>
        <w:tc>
          <w:tcPr>
            <w:tcW w:w="3204" w:type="pct"/>
            <w:noWrap/>
            <w:vAlign w:val="center"/>
          </w:tcPr>
          <w:p w14:paraId="1431400F" w14:textId="0F7BA883" w:rsidR="00CE597F" w:rsidRPr="00795F17" w:rsidRDefault="00CE597F" w:rsidP="0065243A">
            <w:pPr>
              <w:pStyle w:val="Teksttabelilewy"/>
            </w:pPr>
            <w:r w:rsidRPr="00795F17">
              <w:t xml:space="preserve">Cel nieosiągnięty </w:t>
            </w:r>
            <w:r w:rsidR="00F760DE" w:rsidRPr="00795F17">
              <w:t>-</w:t>
            </w:r>
            <w:r w:rsidRPr="00795F17">
              <w:t xml:space="preserve"> obniżenie stanu</w:t>
            </w:r>
          </w:p>
        </w:tc>
        <w:tc>
          <w:tcPr>
            <w:tcW w:w="861" w:type="pct"/>
            <w:noWrap/>
            <w:vAlign w:val="center"/>
          </w:tcPr>
          <w:p w14:paraId="40733878" w14:textId="77777777" w:rsidR="00CE597F" w:rsidRPr="00795F17" w:rsidRDefault="00CE597F" w:rsidP="0065243A">
            <w:pPr>
              <w:pStyle w:val="Teksttabelisrodek"/>
            </w:pPr>
            <w:r w:rsidRPr="00795F17">
              <w:t>0</w:t>
            </w:r>
          </w:p>
        </w:tc>
        <w:tc>
          <w:tcPr>
            <w:tcW w:w="935" w:type="pct"/>
            <w:noWrap/>
            <w:vAlign w:val="center"/>
          </w:tcPr>
          <w:p w14:paraId="1F4A3634" w14:textId="7C3CCF1B" w:rsidR="00CE597F" w:rsidRPr="00795F17" w:rsidRDefault="00377DD3" w:rsidP="0065243A">
            <w:pPr>
              <w:pStyle w:val="Teksttabelisrodek"/>
            </w:pPr>
            <w:r w:rsidRPr="00795F17">
              <w:t>0,0</w:t>
            </w:r>
          </w:p>
        </w:tc>
      </w:tr>
      <w:tr w:rsidR="00CE597F" w:rsidRPr="00795F17" w14:paraId="0E7C7EA5" w14:textId="77777777" w:rsidTr="00674315">
        <w:trPr>
          <w:trHeight w:val="454"/>
        </w:trPr>
        <w:tc>
          <w:tcPr>
            <w:tcW w:w="5000" w:type="pct"/>
            <w:gridSpan w:val="3"/>
            <w:shd w:val="clear" w:color="auto" w:fill="D9D9D9" w:themeFill="background1" w:themeFillShade="D9"/>
            <w:vAlign w:val="center"/>
          </w:tcPr>
          <w:p w14:paraId="219C913C" w14:textId="77777777" w:rsidR="00CE597F" w:rsidRPr="00795F17" w:rsidRDefault="00CE597F" w:rsidP="00FD5F26">
            <w:pPr>
              <w:pStyle w:val="Teksttabelinaglowek"/>
            </w:pPr>
            <w:r w:rsidRPr="00795F17">
              <w:t>Zmiana zakresu monitoringu</w:t>
            </w:r>
          </w:p>
        </w:tc>
      </w:tr>
      <w:tr w:rsidR="00CE597F" w:rsidRPr="00795F17" w14:paraId="28F6DF41" w14:textId="77777777" w:rsidTr="00674315">
        <w:trPr>
          <w:trHeight w:val="454"/>
        </w:trPr>
        <w:tc>
          <w:tcPr>
            <w:tcW w:w="3204" w:type="pct"/>
            <w:noWrap/>
            <w:vAlign w:val="center"/>
          </w:tcPr>
          <w:p w14:paraId="59133D3B" w14:textId="77777777" w:rsidR="00CE597F" w:rsidRPr="00795F17" w:rsidRDefault="00CE597F" w:rsidP="0065243A">
            <w:pPr>
              <w:pStyle w:val="Teksttabelilewy"/>
            </w:pPr>
            <w:r w:rsidRPr="00795F17">
              <w:t>Analizowana przyczyna łącznie</w:t>
            </w:r>
          </w:p>
        </w:tc>
        <w:tc>
          <w:tcPr>
            <w:tcW w:w="861" w:type="pct"/>
            <w:noWrap/>
            <w:vAlign w:val="center"/>
          </w:tcPr>
          <w:p w14:paraId="5220F09A" w14:textId="77777777" w:rsidR="00CE597F" w:rsidRPr="00795F17" w:rsidRDefault="00CE597F" w:rsidP="0065243A">
            <w:pPr>
              <w:pStyle w:val="Teksttabelisrodek"/>
            </w:pPr>
            <w:r w:rsidRPr="00795F17">
              <w:t>326</w:t>
            </w:r>
          </w:p>
        </w:tc>
        <w:tc>
          <w:tcPr>
            <w:tcW w:w="935" w:type="pct"/>
            <w:vAlign w:val="center"/>
          </w:tcPr>
          <w:p w14:paraId="54BB1A90" w14:textId="77777777" w:rsidR="00CE597F" w:rsidRPr="00795F17" w:rsidRDefault="00CE597F" w:rsidP="0065243A">
            <w:pPr>
              <w:pStyle w:val="Teksttabelisrodek"/>
            </w:pPr>
            <w:r w:rsidRPr="00795F17">
              <w:t>25,6</w:t>
            </w:r>
          </w:p>
        </w:tc>
      </w:tr>
      <w:tr w:rsidR="00CE597F" w:rsidRPr="00795F17" w14:paraId="56E6E71C" w14:textId="77777777" w:rsidTr="00674315">
        <w:trPr>
          <w:trHeight w:val="454"/>
        </w:trPr>
        <w:tc>
          <w:tcPr>
            <w:tcW w:w="3204" w:type="pct"/>
            <w:noWrap/>
            <w:vAlign w:val="center"/>
          </w:tcPr>
          <w:p w14:paraId="21DF8B65" w14:textId="0FCA0CFC" w:rsidR="00CE597F" w:rsidRPr="00795F17" w:rsidRDefault="00CE597F" w:rsidP="0065243A">
            <w:pPr>
              <w:pStyle w:val="Teksttabelilewy"/>
            </w:pPr>
            <w:r w:rsidRPr="00795F17">
              <w:t xml:space="preserve">Cel nieosiągnięty </w:t>
            </w:r>
            <w:r w:rsidR="00F760DE" w:rsidRPr="00795F17">
              <w:t>-</w:t>
            </w:r>
            <w:r w:rsidRPr="00795F17">
              <w:t xml:space="preserve"> brak postępu</w:t>
            </w:r>
          </w:p>
        </w:tc>
        <w:tc>
          <w:tcPr>
            <w:tcW w:w="861" w:type="pct"/>
            <w:noWrap/>
            <w:vAlign w:val="center"/>
          </w:tcPr>
          <w:p w14:paraId="17F35FCF" w14:textId="77777777" w:rsidR="00CE597F" w:rsidRPr="00795F17" w:rsidRDefault="00CE597F" w:rsidP="0065243A">
            <w:pPr>
              <w:pStyle w:val="Teksttabelisrodek"/>
            </w:pPr>
            <w:r w:rsidRPr="00795F17">
              <w:t>326</w:t>
            </w:r>
          </w:p>
        </w:tc>
        <w:tc>
          <w:tcPr>
            <w:tcW w:w="935" w:type="pct"/>
            <w:vAlign w:val="center"/>
          </w:tcPr>
          <w:p w14:paraId="6EAF51ED" w14:textId="77777777" w:rsidR="00CE597F" w:rsidRPr="00795F17" w:rsidRDefault="00CE597F" w:rsidP="0065243A">
            <w:pPr>
              <w:pStyle w:val="Teksttabelisrodek"/>
            </w:pPr>
            <w:r w:rsidRPr="00795F17">
              <w:t>25,6</w:t>
            </w:r>
          </w:p>
        </w:tc>
      </w:tr>
      <w:tr w:rsidR="00CE597F" w:rsidRPr="00795F17" w14:paraId="03F4EF53" w14:textId="77777777" w:rsidTr="00674315">
        <w:trPr>
          <w:trHeight w:val="454"/>
        </w:trPr>
        <w:tc>
          <w:tcPr>
            <w:tcW w:w="3204" w:type="pct"/>
            <w:noWrap/>
            <w:vAlign w:val="center"/>
          </w:tcPr>
          <w:p w14:paraId="733CFA4E" w14:textId="0171FD7D" w:rsidR="00CE597F" w:rsidRPr="00795F17" w:rsidRDefault="00CE597F" w:rsidP="0065243A">
            <w:pPr>
              <w:pStyle w:val="Teksttabelilewy"/>
            </w:pPr>
            <w:r w:rsidRPr="00795F17">
              <w:t xml:space="preserve">Cel nieosiągnięty </w:t>
            </w:r>
            <w:r w:rsidR="00F760DE" w:rsidRPr="00795F17">
              <w:t>-</w:t>
            </w:r>
            <w:r w:rsidRPr="00795F17">
              <w:t xml:space="preserve"> obniżenie stanu</w:t>
            </w:r>
          </w:p>
        </w:tc>
        <w:tc>
          <w:tcPr>
            <w:tcW w:w="861" w:type="pct"/>
            <w:noWrap/>
            <w:vAlign w:val="center"/>
          </w:tcPr>
          <w:p w14:paraId="055B7A13" w14:textId="77777777" w:rsidR="00CE597F" w:rsidRPr="00795F17" w:rsidRDefault="00CE597F" w:rsidP="0065243A">
            <w:pPr>
              <w:pStyle w:val="Teksttabelisrodek"/>
            </w:pPr>
            <w:r w:rsidRPr="00795F17">
              <w:t>0</w:t>
            </w:r>
          </w:p>
        </w:tc>
        <w:tc>
          <w:tcPr>
            <w:tcW w:w="935" w:type="pct"/>
            <w:vAlign w:val="center"/>
          </w:tcPr>
          <w:p w14:paraId="2166E892" w14:textId="2D480CCA" w:rsidR="00CE597F" w:rsidRPr="00795F17" w:rsidRDefault="00377DD3" w:rsidP="0065243A">
            <w:pPr>
              <w:pStyle w:val="Teksttabelisrodek"/>
            </w:pPr>
            <w:r w:rsidRPr="00795F17">
              <w:t>0,0</w:t>
            </w:r>
          </w:p>
        </w:tc>
      </w:tr>
      <w:tr w:rsidR="00333A47" w:rsidRPr="00795F17" w14:paraId="7D357E40" w14:textId="77777777" w:rsidTr="00674315">
        <w:trPr>
          <w:trHeight w:val="454"/>
        </w:trPr>
        <w:tc>
          <w:tcPr>
            <w:tcW w:w="5000" w:type="pct"/>
            <w:gridSpan w:val="3"/>
            <w:shd w:val="clear" w:color="auto" w:fill="D9D9D9" w:themeFill="background1" w:themeFillShade="D9"/>
            <w:noWrap/>
            <w:vAlign w:val="center"/>
          </w:tcPr>
          <w:p w14:paraId="7573F972" w14:textId="21F8B18B" w:rsidR="00333A47" w:rsidRPr="00795F17" w:rsidRDefault="00333A47" w:rsidP="00FD5F26">
            <w:pPr>
              <w:pStyle w:val="Teksttabelinaglowek"/>
            </w:pPr>
            <w:r w:rsidRPr="00795F17">
              <w:t>Dalsze występowanie presji lub niewystarczające ograniczenie jej negatywnego wpływu na stan wód</w:t>
            </w:r>
          </w:p>
        </w:tc>
      </w:tr>
      <w:tr w:rsidR="00CE597F" w:rsidRPr="00795F17" w14:paraId="5E1AA1CB" w14:textId="77777777" w:rsidTr="00674315">
        <w:trPr>
          <w:trHeight w:val="454"/>
        </w:trPr>
        <w:tc>
          <w:tcPr>
            <w:tcW w:w="3204" w:type="pct"/>
            <w:noWrap/>
            <w:vAlign w:val="center"/>
          </w:tcPr>
          <w:p w14:paraId="62DB4D12" w14:textId="77777777" w:rsidR="00CE597F" w:rsidRPr="00795F17" w:rsidRDefault="00CE597F" w:rsidP="0065243A">
            <w:pPr>
              <w:pStyle w:val="Teksttabelilewy"/>
            </w:pPr>
            <w:r w:rsidRPr="00795F17">
              <w:t>Analizowana przyczyna łącznie</w:t>
            </w:r>
          </w:p>
        </w:tc>
        <w:tc>
          <w:tcPr>
            <w:tcW w:w="861" w:type="pct"/>
            <w:noWrap/>
            <w:vAlign w:val="center"/>
          </w:tcPr>
          <w:p w14:paraId="12289C29" w14:textId="77777777" w:rsidR="00CE597F" w:rsidRPr="00795F17" w:rsidRDefault="00CE597F" w:rsidP="0065243A">
            <w:pPr>
              <w:pStyle w:val="Teksttabelisrodek"/>
            </w:pPr>
            <w:r w:rsidRPr="00795F17">
              <w:t>279</w:t>
            </w:r>
          </w:p>
        </w:tc>
        <w:tc>
          <w:tcPr>
            <w:tcW w:w="935" w:type="pct"/>
            <w:vAlign w:val="center"/>
          </w:tcPr>
          <w:p w14:paraId="3AFB8498" w14:textId="77777777" w:rsidR="00CE597F" w:rsidRPr="00795F17" w:rsidRDefault="00CE597F" w:rsidP="0065243A">
            <w:pPr>
              <w:pStyle w:val="Teksttabelisrodek"/>
            </w:pPr>
            <w:r w:rsidRPr="00795F17">
              <w:t>21,9</w:t>
            </w:r>
          </w:p>
        </w:tc>
      </w:tr>
      <w:tr w:rsidR="00CE597F" w:rsidRPr="00795F17" w14:paraId="1E300DAD" w14:textId="77777777" w:rsidTr="00674315">
        <w:trPr>
          <w:trHeight w:val="454"/>
        </w:trPr>
        <w:tc>
          <w:tcPr>
            <w:tcW w:w="3204" w:type="pct"/>
            <w:noWrap/>
            <w:vAlign w:val="center"/>
          </w:tcPr>
          <w:p w14:paraId="3EBDDC23" w14:textId="2EC8DF09" w:rsidR="00CE597F" w:rsidRPr="00795F17" w:rsidRDefault="00CE597F" w:rsidP="0065243A">
            <w:pPr>
              <w:pStyle w:val="Teksttabelilewy"/>
            </w:pPr>
            <w:r w:rsidRPr="00795F17">
              <w:t xml:space="preserve">Cel nieosiągnięty </w:t>
            </w:r>
            <w:r w:rsidR="00F760DE" w:rsidRPr="00795F17">
              <w:t>-</w:t>
            </w:r>
            <w:r w:rsidRPr="00795F17">
              <w:t xml:space="preserve"> brak postępu</w:t>
            </w:r>
          </w:p>
        </w:tc>
        <w:tc>
          <w:tcPr>
            <w:tcW w:w="861" w:type="pct"/>
            <w:noWrap/>
            <w:vAlign w:val="center"/>
          </w:tcPr>
          <w:p w14:paraId="14B2FA11" w14:textId="77777777" w:rsidR="00CE597F" w:rsidRPr="00795F17" w:rsidRDefault="00CE597F" w:rsidP="0065243A">
            <w:pPr>
              <w:pStyle w:val="Teksttabelisrodek"/>
            </w:pPr>
            <w:r w:rsidRPr="00795F17">
              <w:t>279</w:t>
            </w:r>
          </w:p>
        </w:tc>
        <w:tc>
          <w:tcPr>
            <w:tcW w:w="935" w:type="pct"/>
            <w:vAlign w:val="center"/>
          </w:tcPr>
          <w:p w14:paraId="31301F5D" w14:textId="77777777" w:rsidR="00CE597F" w:rsidRPr="00795F17" w:rsidRDefault="00CE597F" w:rsidP="0065243A">
            <w:pPr>
              <w:pStyle w:val="Teksttabelisrodek"/>
            </w:pPr>
            <w:r w:rsidRPr="00795F17">
              <w:t>21,9</w:t>
            </w:r>
          </w:p>
        </w:tc>
      </w:tr>
      <w:tr w:rsidR="00CE597F" w:rsidRPr="00795F17" w14:paraId="5B6EC47D" w14:textId="77777777" w:rsidTr="00674315">
        <w:trPr>
          <w:trHeight w:val="454"/>
        </w:trPr>
        <w:tc>
          <w:tcPr>
            <w:tcW w:w="3204" w:type="pct"/>
            <w:noWrap/>
            <w:vAlign w:val="center"/>
          </w:tcPr>
          <w:p w14:paraId="348965FD" w14:textId="6FD46391" w:rsidR="00CE597F" w:rsidRPr="00795F17" w:rsidRDefault="00CE597F" w:rsidP="0065243A">
            <w:pPr>
              <w:pStyle w:val="Teksttabelilewy"/>
            </w:pPr>
            <w:r w:rsidRPr="00795F17">
              <w:t xml:space="preserve">Cel nieosiągnięty </w:t>
            </w:r>
            <w:r w:rsidR="00F760DE" w:rsidRPr="00795F17">
              <w:t>-</w:t>
            </w:r>
            <w:r w:rsidRPr="00795F17">
              <w:t xml:space="preserve"> obniżenie stanu</w:t>
            </w:r>
          </w:p>
        </w:tc>
        <w:tc>
          <w:tcPr>
            <w:tcW w:w="861" w:type="pct"/>
            <w:noWrap/>
            <w:vAlign w:val="center"/>
          </w:tcPr>
          <w:p w14:paraId="161A60F9" w14:textId="77777777" w:rsidR="00CE597F" w:rsidRPr="00795F17" w:rsidRDefault="00CE597F" w:rsidP="0065243A">
            <w:pPr>
              <w:pStyle w:val="Teksttabelisrodek"/>
            </w:pPr>
            <w:r w:rsidRPr="00795F17">
              <w:t>0</w:t>
            </w:r>
          </w:p>
        </w:tc>
        <w:tc>
          <w:tcPr>
            <w:tcW w:w="935" w:type="pct"/>
            <w:vAlign w:val="center"/>
          </w:tcPr>
          <w:p w14:paraId="0D06DD91" w14:textId="61D7C7A4" w:rsidR="00CE597F" w:rsidRPr="00795F17" w:rsidRDefault="008D43F1" w:rsidP="0065243A">
            <w:pPr>
              <w:pStyle w:val="Teksttabelisrodek"/>
            </w:pPr>
            <w:r w:rsidRPr="00795F17">
              <w:t>0,0</w:t>
            </w:r>
          </w:p>
        </w:tc>
      </w:tr>
      <w:tr w:rsidR="00CE597F" w:rsidRPr="00795F17" w14:paraId="7308C608" w14:textId="77777777" w:rsidTr="00674315">
        <w:trPr>
          <w:trHeight w:val="454"/>
        </w:trPr>
        <w:tc>
          <w:tcPr>
            <w:tcW w:w="5000" w:type="pct"/>
            <w:gridSpan w:val="3"/>
            <w:shd w:val="clear" w:color="auto" w:fill="D9D9D9" w:themeFill="background1" w:themeFillShade="D9"/>
            <w:noWrap/>
            <w:vAlign w:val="center"/>
          </w:tcPr>
          <w:p w14:paraId="4374CDD2" w14:textId="77777777" w:rsidR="00CE597F" w:rsidRPr="00795F17" w:rsidRDefault="00CE597F" w:rsidP="00FD5F26">
            <w:pPr>
              <w:pStyle w:val="Teksttabelinaglowek"/>
            </w:pPr>
            <w:r w:rsidRPr="00795F17">
              <w:t>Uwarunkowania zlewni (dopływ zanieczyszczeń z innego jcwp, niski potencjał sorpcyjny jcwp)</w:t>
            </w:r>
          </w:p>
        </w:tc>
      </w:tr>
      <w:tr w:rsidR="00CE597F" w:rsidRPr="00795F17" w14:paraId="3AB00A54" w14:textId="77777777" w:rsidTr="00674315">
        <w:trPr>
          <w:trHeight w:val="454"/>
        </w:trPr>
        <w:tc>
          <w:tcPr>
            <w:tcW w:w="3204" w:type="pct"/>
            <w:noWrap/>
            <w:vAlign w:val="center"/>
          </w:tcPr>
          <w:p w14:paraId="32A20B75" w14:textId="77777777" w:rsidR="00CE597F" w:rsidRPr="00795F17" w:rsidRDefault="00CE597F" w:rsidP="0065243A">
            <w:pPr>
              <w:pStyle w:val="Teksttabelilewy"/>
            </w:pPr>
            <w:r w:rsidRPr="00795F17">
              <w:t>Analizowana przyczyna łącznie</w:t>
            </w:r>
          </w:p>
        </w:tc>
        <w:tc>
          <w:tcPr>
            <w:tcW w:w="861" w:type="pct"/>
            <w:noWrap/>
            <w:vAlign w:val="center"/>
          </w:tcPr>
          <w:p w14:paraId="0D9E465F" w14:textId="77777777" w:rsidR="00CE597F" w:rsidRPr="00795F17" w:rsidRDefault="00CE597F" w:rsidP="0065243A">
            <w:pPr>
              <w:pStyle w:val="Teksttabelisrodek"/>
            </w:pPr>
            <w:r w:rsidRPr="00795F17">
              <w:t>76</w:t>
            </w:r>
          </w:p>
        </w:tc>
        <w:tc>
          <w:tcPr>
            <w:tcW w:w="935" w:type="pct"/>
            <w:vAlign w:val="center"/>
          </w:tcPr>
          <w:p w14:paraId="0BFE6D34" w14:textId="77777777" w:rsidR="00CE597F" w:rsidRPr="00795F17" w:rsidRDefault="00CE597F" w:rsidP="0065243A">
            <w:pPr>
              <w:pStyle w:val="Teksttabelisrodek"/>
            </w:pPr>
            <w:r w:rsidRPr="00795F17">
              <w:t>6,0</w:t>
            </w:r>
          </w:p>
        </w:tc>
      </w:tr>
      <w:tr w:rsidR="00CE597F" w:rsidRPr="00795F17" w14:paraId="4CEBD23C" w14:textId="77777777" w:rsidTr="00674315">
        <w:trPr>
          <w:trHeight w:val="454"/>
        </w:trPr>
        <w:tc>
          <w:tcPr>
            <w:tcW w:w="3204" w:type="pct"/>
            <w:noWrap/>
            <w:vAlign w:val="center"/>
          </w:tcPr>
          <w:p w14:paraId="0E891954" w14:textId="15102432" w:rsidR="00CE597F" w:rsidRPr="00795F17" w:rsidRDefault="00CE597F" w:rsidP="0065243A">
            <w:pPr>
              <w:pStyle w:val="Teksttabelilewy"/>
            </w:pPr>
            <w:r w:rsidRPr="00795F17">
              <w:t xml:space="preserve">Cel nieosiągnięty </w:t>
            </w:r>
            <w:r w:rsidR="00F760DE" w:rsidRPr="00795F17">
              <w:t>-</w:t>
            </w:r>
            <w:r w:rsidRPr="00795F17">
              <w:t xml:space="preserve"> brak postępu</w:t>
            </w:r>
          </w:p>
        </w:tc>
        <w:tc>
          <w:tcPr>
            <w:tcW w:w="861" w:type="pct"/>
            <w:noWrap/>
            <w:vAlign w:val="center"/>
          </w:tcPr>
          <w:p w14:paraId="3C9D52B4" w14:textId="77777777" w:rsidR="00CE597F" w:rsidRPr="00795F17" w:rsidRDefault="00CE597F" w:rsidP="0065243A">
            <w:pPr>
              <w:pStyle w:val="Teksttabelisrodek"/>
            </w:pPr>
            <w:r w:rsidRPr="00795F17">
              <w:t>76</w:t>
            </w:r>
          </w:p>
        </w:tc>
        <w:tc>
          <w:tcPr>
            <w:tcW w:w="935" w:type="pct"/>
            <w:vAlign w:val="center"/>
          </w:tcPr>
          <w:p w14:paraId="7A7A9D27" w14:textId="77777777" w:rsidR="00CE597F" w:rsidRPr="00795F17" w:rsidRDefault="00CE597F" w:rsidP="0065243A">
            <w:pPr>
              <w:pStyle w:val="Teksttabelisrodek"/>
            </w:pPr>
            <w:r w:rsidRPr="00795F17">
              <w:t>6,0</w:t>
            </w:r>
          </w:p>
        </w:tc>
      </w:tr>
      <w:tr w:rsidR="00CE597F" w:rsidRPr="00795F17" w14:paraId="6056E5EC" w14:textId="77777777" w:rsidTr="00674315">
        <w:trPr>
          <w:trHeight w:val="454"/>
        </w:trPr>
        <w:tc>
          <w:tcPr>
            <w:tcW w:w="3204" w:type="pct"/>
            <w:noWrap/>
            <w:vAlign w:val="center"/>
          </w:tcPr>
          <w:p w14:paraId="0DED2563" w14:textId="4434B164" w:rsidR="00CE597F" w:rsidRPr="00795F17" w:rsidRDefault="00CE597F" w:rsidP="0065243A">
            <w:pPr>
              <w:pStyle w:val="Teksttabelilewy"/>
            </w:pPr>
            <w:r w:rsidRPr="00795F17">
              <w:t xml:space="preserve">Cel nieosiągnięty </w:t>
            </w:r>
            <w:r w:rsidR="00F760DE" w:rsidRPr="00795F17">
              <w:t>-</w:t>
            </w:r>
            <w:r w:rsidRPr="00795F17">
              <w:t xml:space="preserve"> obniżenie stanu</w:t>
            </w:r>
          </w:p>
        </w:tc>
        <w:tc>
          <w:tcPr>
            <w:tcW w:w="861" w:type="pct"/>
            <w:noWrap/>
            <w:vAlign w:val="center"/>
          </w:tcPr>
          <w:p w14:paraId="5DBFF56B" w14:textId="77777777" w:rsidR="00CE597F" w:rsidRPr="00795F17" w:rsidRDefault="00CE597F" w:rsidP="0065243A">
            <w:pPr>
              <w:pStyle w:val="Teksttabelisrodek"/>
            </w:pPr>
            <w:r w:rsidRPr="00795F17">
              <w:t>0</w:t>
            </w:r>
          </w:p>
        </w:tc>
        <w:tc>
          <w:tcPr>
            <w:tcW w:w="935" w:type="pct"/>
            <w:vAlign w:val="center"/>
          </w:tcPr>
          <w:p w14:paraId="2836FB64" w14:textId="28BE1A3F" w:rsidR="00CE597F" w:rsidRPr="00795F17" w:rsidRDefault="008D43F1" w:rsidP="0065243A">
            <w:pPr>
              <w:pStyle w:val="Teksttabelisrodek"/>
            </w:pPr>
            <w:r w:rsidRPr="00795F17">
              <w:t>0,0</w:t>
            </w:r>
          </w:p>
        </w:tc>
      </w:tr>
      <w:tr w:rsidR="00CE597F" w:rsidRPr="00795F17" w14:paraId="4A5ADE3B" w14:textId="77777777" w:rsidTr="00674315">
        <w:trPr>
          <w:trHeight w:val="454"/>
        </w:trPr>
        <w:tc>
          <w:tcPr>
            <w:tcW w:w="5000" w:type="pct"/>
            <w:gridSpan w:val="3"/>
            <w:shd w:val="clear" w:color="auto" w:fill="D9D9D9" w:themeFill="background1" w:themeFillShade="D9"/>
            <w:noWrap/>
            <w:vAlign w:val="center"/>
          </w:tcPr>
          <w:p w14:paraId="00BF6A3A" w14:textId="77777777" w:rsidR="00CE597F" w:rsidRPr="00795F17" w:rsidRDefault="00CE597F" w:rsidP="00FD5F26">
            <w:pPr>
              <w:pStyle w:val="Teksttabelinaglowek"/>
            </w:pPr>
            <w:r w:rsidRPr="00795F17">
              <w:t>Inne (w tym działania niewystarczające do obniżenia presji w jednym cyklu planistycznym)</w:t>
            </w:r>
          </w:p>
        </w:tc>
      </w:tr>
      <w:tr w:rsidR="00CE597F" w:rsidRPr="00795F17" w14:paraId="2724C24F" w14:textId="77777777" w:rsidTr="00674315">
        <w:trPr>
          <w:trHeight w:val="454"/>
        </w:trPr>
        <w:tc>
          <w:tcPr>
            <w:tcW w:w="3204" w:type="pct"/>
            <w:noWrap/>
            <w:vAlign w:val="center"/>
          </w:tcPr>
          <w:p w14:paraId="1B0C48E4" w14:textId="77777777" w:rsidR="00CE597F" w:rsidRPr="00795F17" w:rsidRDefault="00CE597F" w:rsidP="0065243A">
            <w:pPr>
              <w:pStyle w:val="Teksttabelilewy"/>
            </w:pPr>
            <w:r w:rsidRPr="00795F17">
              <w:t>Analizowana przyczyna łącznie</w:t>
            </w:r>
          </w:p>
        </w:tc>
        <w:tc>
          <w:tcPr>
            <w:tcW w:w="861" w:type="pct"/>
            <w:noWrap/>
            <w:vAlign w:val="center"/>
          </w:tcPr>
          <w:p w14:paraId="41550E65" w14:textId="77777777" w:rsidR="00CE597F" w:rsidRPr="00795F17" w:rsidRDefault="00CE597F" w:rsidP="0065243A">
            <w:pPr>
              <w:pStyle w:val="Teksttabelisrodek"/>
            </w:pPr>
            <w:r w:rsidRPr="00795F17">
              <w:t>201</w:t>
            </w:r>
          </w:p>
        </w:tc>
        <w:tc>
          <w:tcPr>
            <w:tcW w:w="935" w:type="pct"/>
            <w:vAlign w:val="center"/>
          </w:tcPr>
          <w:p w14:paraId="7716220A" w14:textId="77777777" w:rsidR="00CE597F" w:rsidRPr="00795F17" w:rsidRDefault="00CE597F" w:rsidP="0065243A">
            <w:pPr>
              <w:pStyle w:val="Teksttabelisrodek"/>
            </w:pPr>
            <w:r w:rsidRPr="00795F17">
              <w:t>15,8</w:t>
            </w:r>
          </w:p>
        </w:tc>
      </w:tr>
      <w:tr w:rsidR="00CE597F" w:rsidRPr="00795F17" w14:paraId="00D366C0" w14:textId="77777777" w:rsidTr="00674315">
        <w:trPr>
          <w:trHeight w:val="454"/>
        </w:trPr>
        <w:tc>
          <w:tcPr>
            <w:tcW w:w="3204" w:type="pct"/>
            <w:noWrap/>
            <w:vAlign w:val="center"/>
          </w:tcPr>
          <w:p w14:paraId="483F2119" w14:textId="1B250198" w:rsidR="00CE597F" w:rsidRPr="00795F17" w:rsidRDefault="00CE597F" w:rsidP="0065243A">
            <w:pPr>
              <w:pStyle w:val="Teksttabelilewy"/>
            </w:pPr>
            <w:r w:rsidRPr="00795F17">
              <w:t xml:space="preserve">Cel nieosiągnięty </w:t>
            </w:r>
            <w:r w:rsidR="00F760DE" w:rsidRPr="00795F17">
              <w:t>-</w:t>
            </w:r>
            <w:r w:rsidRPr="00795F17">
              <w:t xml:space="preserve"> brak postępu</w:t>
            </w:r>
          </w:p>
        </w:tc>
        <w:tc>
          <w:tcPr>
            <w:tcW w:w="861" w:type="pct"/>
            <w:noWrap/>
            <w:vAlign w:val="center"/>
          </w:tcPr>
          <w:p w14:paraId="38E5921A" w14:textId="77777777" w:rsidR="00CE597F" w:rsidRPr="00795F17" w:rsidRDefault="00CE597F" w:rsidP="0065243A">
            <w:pPr>
              <w:pStyle w:val="Teksttabelisrodek"/>
            </w:pPr>
            <w:r w:rsidRPr="00795F17">
              <w:t>201</w:t>
            </w:r>
          </w:p>
        </w:tc>
        <w:tc>
          <w:tcPr>
            <w:tcW w:w="935" w:type="pct"/>
            <w:vAlign w:val="center"/>
          </w:tcPr>
          <w:p w14:paraId="5A22B700" w14:textId="77777777" w:rsidR="00CE597F" w:rsidRPr="00795F17" w:rsidRDefault="00CE597F" w:rsidP="0065243A">
            <w:pPr>
              <w:pStyle w:val="Teksttabelisrodek"/>
            </w:pPr>
            <w:r w:rsidRPr="00795F17">
              <w:t>15,8</w:t>
            </w:r>
          </w:p>
        </w:tc>
      </w:tr>
      <w:tr w:rsidR="00CE597F" w:rsidRPr="00795F17" w14:paraId="343FF0A1" w14:textId="77777777" w:rsidTr="00674315">
        <w:trPr>
          <w:trHeight w:val="454"/>
        </w:trPr>
        <w:tc>
          <w:tcPr>
            <w:tcW w:w="3204" w:type="pct"/>
            <w:noWrap/>
            <w:vAlign w:val="center"/>
          </w:tcPr>
          <w:p w14:paraId="49198EDE" w14:textId="1EA65A2C" w:rsidR="00CE597F" w:rsidRPr="00795F17" w:rsidRDefault="00CE597F" w:rsidP="0065243A">
            <w:pPr>
              <w:pStyle w:val="Teksttabelilewy"/>
            </w:pPr>
            <w:r w:rsidRPr="00795F17">
              <w:t xml:space="preserve">Cel nieosiągnięty </w:t>
            </w:r>
            <w:r w:rsidR="00F760DE" w:rsidRPr="00795F17">
              <w:t>-</w:t>
            </w:r>
            <w:r w:rsidRPr="00795F17">
              <w:t xml:space="preserve"> obniżenie stanu</w:t>
            </w:r>
          </w:p>
        </w:tc>
        <w:tc>
          <w:tcPr>
            <w:tcW w:w="861" w:type="pct"/>
            <w:noWrap/>
            <w:vAlign w:val="center"/>
          </w:tcPr>
          <w:p w14:paraId="748AC08D" w14:textId="77777777" w:rsidR="00CE597F" w:rsidRPr="00795F17" w:rsidRDefault="00CE597F" w:rsidP="0065243A">
            <w:pPr>
              <w:pStyle w:val="Teksttabelisrodek"/>
            </w:pPr>
            <w:r w:rsidRPr="00795F17">
              <w:t>0</w:t>
            </w:r>
          </w:p>
        </w:tc>
        <w:tc>
          <w:tcPr>
            <w:tcW w:w="935" w:type="pct"/>
            <w:vAlign w:val="center"/>
          </w:tcPr>
          <w:p w14:paraId="0A09C7BA" w14:textId="44D7D77E" w:rsidR="00CE597F" w:rsidRPr="00795F17" w:rsidRDefault="008D43F1" w:rsidP="0065243A">
            <w:pPr>
              <w:pStyle w:val="Teksttabelisrodek"/>
            </w:pPr>
            <w:r w:rsidRPr="00795F17">
              <w:t>0,0</w:t>
            </w:r>
          </w:p>
        </w:tc>
      </w:tr>
    </w:tbl>
    <w:p w14:paraId="13FF23F6" w14:textId="423C4ABC" w:rsidR="00CE597F" w:rsidRPr="00795F17" w:rsidRDefault="00CE597F" w:rsidP="0044393D">
      <w:pPr>
        <w:pStyle w:val="rdo"/>
      </w:pPr>
      <w:r w:rsidRPr="00795F17">
        <w:t xml:space="preserve">Źródło: </w:t>
      </w:r>
      <w:r w:rsidR="00FD7248" w:rsidRPr="00795F17">
        <w:t>opracowanie własne</w:t>
      </w:r>
    </w:p>
    <w:p w14:paraId="697746CF" w14:textId="26088902" w:rsidR="00DA4B81" w:rsidRPr="00795F17" w:rsidRDefault="00DA4B81" w:rsidP="00BA6B41">
      <w:pPr>
        <w:pStyle w:val="Nagwek3"/>
      </w:pPr>
      <w:bookmarkStart w:id="455" w:name="_Toc68703530"/>
      <w:r w:rsidRPr="00795F17">
        <w:t>Ocena postępu w osiąganiu celów środowiskowych dla stanu/potencjału ekologicznego jcwp RWr w okresie od 2016 r. do 2021 r. wraz z wyjaśnieniem przyczyn nieosiągnięcia celów środowiskowych</w:t>
      </w:r>
      <w:bookmarkEnd w:id="455"/>
    </w:p>
    <w:p w14:paraId="1FE45EA6" w14:textId="482C5C60" w:rsidR="00DA4B81" w:rsidRPr="00795F17" w:rsidRDefault="00DA4B81" w:rsidP="00DA4B81">
      <w:pPr>
        <w:pStyle w:val="Nagwek5"/>
      </w:pPr>
      <w:bookmarkStart w:id="456" w:name="_Hlk67195608"/>
      <w:r w:rsidRPr="00795F17">
        <w:t>Ocena postępu w osiąganiu celów środowiskowych dla stanu/potencjału ekologicznego jcwp RW</w:t>
      </w:r>
      <w:r w:rsidR="00613564" w:rsidRPr="00795F17">
        <w:t>r</w:t>
      </w:r>
      <w:r w:rsidRPr="00795F17">
        <w:t xml:space="preserve"> (układ planistyczny aPGW</w:t>
      </w:r>
      <w:r w:rsidRPr="00795F17">
        <w:rPr>
          <w:rFonts w:cstheme="minorBidi"/>
        </w:rPr>
        <w:t>)</w:t>
      </w:r>
    </w:p>
    <w:bookmarkEnd w:id="456"/>
    <w:p w14:paraId="1F1CAFE0" w14:textId="6D556D0C" w:rsidR="00117851" w:rsidRPr="00795F17" w:rsidRDefault="00613564" w:rsidP="00117851">
      <w:pPr>
        <w:spacing w:before="0" w:after="0"/>
        <w:textAlignment w:val="baseline"/>
        <w:rPr>
          <w:rFonts w:eastAsia="Times New Roman" w:cs="Calibri"/>
          <w:lang w:eastAsia="pl-PL"/>
        </w:rPr>
      </w:pPr>
      <w:r w:rsidRPr="00795F17">
        <w:rPr>
          <w:rFonts w:eastAsia="Times New Roman" w:cs="Calibri"/>
          <w:lang w:eastAsia="pl-PL"/>
        </w:rPr>
        <w:t xml:space="preserve">Jedna jcwp RWr (6% wszystkich jcwp w tym obszarze dorzecza) osiągnęła cele środowiskowe. Dobry potencjał ekologiczny utrzymała 1 jcwp </w:t>
      </w:r>
      <w:r w:rsidR="008122F8" w:rsidRPr="00795F17">
        <w:rPr>
          <w:rFonts w:eastAsia="Times New Roman" w:cs="Calibri"/>
          <w:lang w:eastAsia="pl-PL"/>
        </w:rPr>
        <w:t xml:space="preserve">RWr </w:t>
      </w:r>
      <w:r w:rsidRPr="00795F17">
        <w:rPr>
          <w:rFonts w:eastAsia="Times New Roman" w:cs="Calibri"/>
          <w:lang w:eastAsia="pl-PL"/>
        </w:rPr>
        <w:t xml:space="preserve">(3% wszystkich jcwp RWr na obszarze dorzecza Odry). </w:t>
      </w:r>
      <w:r w:rsidRPr="00795F17">
        <w:rPr>
          <w:rFonts w:eastAsia="Times New Roman" w:cs="Calibri"/>
          <w:lang w:eastAsia="pl-PL"/>
        </w:rPr>
        <w:br/>
        <w:t xml:space="preserve">W przypadku 14 jcwp RWr (88%) spośród wszystkich 16 jcwp RWr </w:t>
      </w:r>
      <w:r w:rsidR="006D63D9">
        <w:rPr>
          <w:rFonts w:eastAsia="Times New Roman" w:cs="Calibri"/>
          <w:lang w:eastAsia="pl-PL"/>
        </w:rPr>
        <w:t>na</w:t>
      </w:r>
      <w:r w:rsidRPr="00795F17">
        <w:rPr>
          <w:rFonts w:eastAsia="Times New Roman" w:cs="Calibri"/>
          <w:lang w:eastAsia="pl-PL"/>
        </w:rPr>
        <w:t xml:space="preserve"> opisywanym obszarze dorzecza cele środowiskowe nie zostały osiągnięte, w tym w 9 jcwp RWr (56% spośród wszystkich jcwp) z powodu braku poprawy potencjału ekologicznego do dobrego i w 3 jcwp RWr (19%) z powodu pogorszenia się do potencjału ekologicznego poniżej dobrego. W przypadku 2 jcwp RWr, pomimo nieosiągnięcia celów środowiskowych, odnotowano poprawę potencjału ekologicznego.</w:t>
      </w:r>
    </w:p>
    <w:p w14:paraId="549BBB8A" w14:textId="6EF66DD7" w:rsidR="00613564" w:rsidRPr="00795F17" w:rsidRDefault="00613564" w:rsidP="00613564">
      <w:r w:rsidRPr="00795F17">
        <w:t>Wyżej opisane wyniki oceny postępu zaprezentowano w tabeli poniżej (tabela 9-</w:t>
      </w:r>
      <w:r w:rsidR="008122F8" w:rsidRPr="00795F17">
        <w:t>7</w:t>
      </w:r>
      <w:r w:rsidRPr="00795F17">
        <w:t>).</w:t>
      </w:r>
    </w:p>
    <w:p w14:paraId="127ED025" w14:textId="49D6F2E8" w:rsidR="00746F81" w:rsidRPr="00795F17" w:rsidRDefault="00746F81" w:rsidP="00746F81">
      <w:pPr>
        <w:pStyle w:val="Tabela"/>
      </w:pPr>
      <w:bookmarkStart w:id="457" w:name="_Toc68703692"/>
      <w:r w:rsidRPr="00795F17">
        <w:t xml:space="preserve">Tabela </w:t>
      </w:r>
      <w:fldSimple w:instr=" STYLEREF 1 \s ">
        <w:r w:rsidR="00550571">
          <w:rPr>
            <w:noProof/>
          </w:rPr>
          <w:t>9</w:t>
        </w:r>
      </w:fldSimple>
      <w:r w:rsidR="00BB3B21" w:rsidRPr="00795F17">
        <w:noBreakHyphen/>
      </w:r>
      <w:fldSimple w:instr=" SEQ Tabela \* ARABIC \s 1 ">
        <w:r w:rsidR="00550571">
          <w:rPr>
            <w:noProof/>
          </w:rPr>
          <w:t>7</w:t>
        </w:r>
      </w:fldSimple>
      <w:r w:rsidRPr="00795F17">
        <w:tab/>
        <w:t>Ocena postępu w osiąganiu celów środowiskowych dla stanu/potencjału ekologicznego na obszarze dorzecza Odry dla jcwp RWr w układzie planistycznym aPGW (2016-2021)</w:t>
      </w:r>
      <w:bookmarkEnd w:id="457"/>
    </w:p>
    <w:tbl>
      <w:tblPr>
        <w:tblW w:w="5000" w:type="pct"/>
        <w:tblLook w:val="04A0" w:firstRow="1" w:lastRow="0" w:firstColumn="1" w:lastColumn="0" w:noHBand="0" w:noVBand="1"/>
      </w:tblPr>
      <w:tblGrid>
        <w:gridCol w:w="4512"/>
        <w:gridCol w:w="1985"/>
        <w:gridCol w:w="2565"/>
      </w:tblGrid>
      <w:tr w:rsidR="00613564" w:rsidRPr="00795F17" w14:paraId="06303161" w14:textId="77777777" w:rsidTr="00D3543E">
        <w:trPr>
          <w:cantSplit/>
          <w:trHeight w:val="397"/>
          <w:tblHeader/>
        </w:trPr>
        <w:tc>
          <w:tcPr>
            <w:tcW w:w="249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CB82E6D" w14:textId="77777777" w:rsidR="00613564" w:rsidRPr="00795F17" w:rsidRDefault="00613564" w:rsidP="00746F81">
            <w:pPr>
              <w:pStyle w:val="Teksttabelinaglowek"/>
              <w:rPr>
                <w:rFonts w:eastAsia="Times New Roman" w:cs="Calibri"/>
                <w:color w:val="000000"/>
              </w:rPr>
            </w:pPr>
            <w:r w:rsidRPr="00795F17">
              <w:t>Stopień osiągnięcia celu</w:t>
            </w:r>
          </w:p>
        </w:tc>
        <w:tc>
          <w:tcPr>
            <w:tcW w:w="1095" w:type="pct"/>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00D9E751" w14:textId="77777777" w:rsidR="00613564" w:rsidRPr="00795F17" w:rsidRDefault="00613564" w:rsidP="00746F81">
            <w:pPr>
              <w:pStyle w:val="Teksttabelinaglowek"/>
              <w:rPr>
                <w:rFonts w:eastAsia="Times New Roman" w:cs="Calibri"/>
                <w:color w:val="000000"/>
              </w:rPr>
            </w:pPr>
            <w:r w:rsidRPr="00795F17">
              <w:rPr>
                <w:rFonts w:cs="Calibri"/>
                <w:color w:val="000000" w:themeColor="text1"/>
                <w:lang w:val="en-US"/>
              </w:rPr>
              <w:t>Liczba jcwp RWr</w:t>
            </w:r>
          </w:p>
        </w:tc>
        <w:tc>
          <w:tcPr>
            <w:tcW w:w="1415" w:type="pct"/>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428BBF21" w14:textId="77777777" w:rsidR="00613564" w:rsidRPr="00795F17" w:rsidRDefault="00613564" w:rsidP="00746F81">
            <w:pPr>
              <w:pStyle w:val="Teksttabelinaglowek"/>
              <w:rPr>
                <w:rFonts w:eastAsia="Times New Roman" w:cs="Calibri"/>
                <w:color w:val="000000"/>
              </w:rPr>
            </w:pPr>
            <w:r w:rsidRPr="00795F17">
              <w:rPr>
                <w:rFonts w:cstheme="minorHAnsi"/>
              </w:rPr>
              <w:t>Udział jcwp (%)</w:t>
            </w:r>
          </w:p>
        </w:tc>
      </w:tr>
      <w:tr w:rsidR="00613564" w:rsidRPr="00795F17" w14:paraId="7C728C98" w14:textId="77777777" w:rsidTr="009D729B">
        <w:trPr>
          <w:trHeight w:val="397"/>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399B11EB" w14:textId="34D37A34" w:rsidR="00613564" w:rsidRPr="00795F17" w:rsidRDefault="00746F81" w:rsidP="00746F81">
            <w:pPr>
              <w:pStyle w:val="Teksttabelilewy"/>
            </w:pPr>
            <w:r w:rsidRPr="00795F17">
              <w:t>C</w:t>
            </w:r>
            <w:r w:rsidR="00613564" w:rsidRPr="00795F17">
              <w:t>el nieosiągnięty - brak postępu</w:t>
            </w:r>
          </w:p>
        </w:tc>
        <w:tc>
          <w:tcPr>
            <w:tcW w:w="1095" w:type="pct"/>
            <w:tcBorders>
              <w:top w:val="nil"/>
              <w:left w:val="nil"/>
              <w:bottom w:val="single" w:sz="4" w:space="0" w:color="auto"/>
              <w:right w:val="single" w:sz="4" w:space="0" w:color="auto"/>
            </w:tcBorders>
            <w:shd w:val="clear" w:color="auto" w:fill="auto"/>
            <w:noWrap/>
            <w:vAlign w:val="center"/>
            <w:hideMark/>
          </w:tcPr>
          <w:p w14:paraId="0D0B3931" w14:textId="77777777" w:rsidR="00613564" w:rsidRPr="00795F17" w:rsidRDefault="00613564" w:rsidP="00746F81">
            <w:pPr>
              <w:pStyle w:val="Teksttabelisrodek"/>
            </w:pPr>
            <w:r w:rsidRPr="00795F17">
              <w:t>9</w:t>
            </w:r>
          </w:p>
        </w:tc>
        <w:tc>
          <w:tcPr>
            <w:tcW w:w="1415" w:type="pct"/>
            <w:tcBorders>
              <w:top w:val="nil"/>
              <w:left w:val="nil"/>
              <w:bottom w:val="single" w:sz="4" w:space="0" w:color="auto"/>
              <w:right w:val="single" w:sz="4" w:space="0" w:color="auto"/>
            </w:tcBorders>
            <w:shd w:val="clear" w:color="auto" w:fill="auto"/>
            <w:noWrap/>
            <w:vAlign w:val="center"/>
            <w:hideMark/>
          </w:tcPr>
          <w:p w14:paraId="029DD7F5" w14:textId="3003DF34" w:rsidR="00613564" w:rsidRPr="00795F17" w:rsidRDefault="00613564" w:rsidP="00746F81">
            <w:pPr>
              <w:pStyle w:val="Teksttabelisrodek"/>
            </w:pPr>
            <w:r w:rsidRPr="00795F17">
              <w:t>56</w:t>
            </w:r>
          </w:p>
        </w:tc>
      </w:tr>
      <w:tr w:rsidR="00613564" w:rsidRPr="00795F17" w14:paraId="7688AD9A" w14:textId="77777777" w:rsidTr="009D729B">
        <w:trPr>
          <w:trHeight w:val="397"/>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5188A512" w14:textId="41A97904" w:rsidR="00613564" w:rsidRPr="00795F17" w:rsidRDefault="00613564" w:rsidP="00746F81">
            <w:pPr>
              <w:pStyle w:val="Teksttabelilewy"/>
            </w:pPr>
            <w:r w:rsidRPr="00795F17">
              <w:t>Cel nieosiągnięty - pogorszenie do stanu złego</w:t>
            </w:r>
          </w:p>
        </w:tc>
        <w:tc>
          <w:tcPr>
            <w:tcW w:w="1095" w:type="pct"/>
            <w:tcBorders>
              <w:top w:val="nil"/>
              <w:left w:val="nil"/>
              <w:bottom w:val="single" w:sz="4" w:space="0" w:color="auto"/>
              <w:right w:val="single" w:sz="4" w:space="0" w:color="auto"/>
            </w:tcBorders>
            <w:shd w:val="clear" w:color="auto" w:fill="auto"/>
            <w:noWrap/>
            <w:vAlign w:val="center"/>
            <w:hideMark/>
          </w:tcPr>
          <w:p w14:paraId="02318C11" w14:textId="77777777" w:rsidR="00613564" w:rsidRPr="00795F17" w:rsidRDefault="00613564" w:rsidP="00746F81">
            <w:pPr>
              <w:pStyle w:val="Teksttabelisrodek"/>
            </w:pPr>
            <w:r w:rsidRPr="00795F17">
              <w:t>3</w:t>
            </w:r>
          </w:p>
        </w:tc>
        <w:tc>
          <w:tcPr>
            <w:tcW w:w="1415" w:type="pct"/>
            <w:tcBorders>
              <w:top w:val="nil"/>
              <w:left w:val="nil"/>
              <w:bottom w:val="single" w:sz="4" w:space="0" w:color="auto"/>
              <w:right w:val="single" w:sz="4" w:space="0" w:color="auto"/>
            </w:tcBorders>
            <w:shd w:val="clear" w:color="auto" w:fill="auto"/>
            <w:noWrap/>
            <w:vAlign w:val="center"/>
            <w:hideMark/>
          </w:tcPr>
          <w:p w14:paraId="41D72A90" w14:textId="1F969E37" w:rsidR="00613564" w:rsidRPr="00795F17" w:rsidRDefault="00613564" w:rsidP="00746F81">
            <w:pPr>
              <w:pStyle w:val="Teksttabelisrodek"/>
            </w:pPr>
            <w:r w:rsidRPr="00795F17">
              <w:t>19</w:t>
            </w:r>
          </w:p>
        </w:tc>
      </w:tr>
      <w:tr w:rsidR="00746F81" w:rsidRPr="00795F17" w14:paraId="7C49218E" w14:textId="77777777" w:rsidTr="009D729B">
        <w:trPr>
          <w:trHeight w:val="397"/>
        </w:trPr>
        <w:tc>
          <w:tcPr>
            <w:tcW w:w="2490" w:type="pct"/>
            <w:tcBorders>
              <w:top w:val="nil"/>
              <w:left w:val="single" w:sz="4" w:space="0" w:color="auto"/>
              <w:bottom w:val="single" w:sz="4" w:space="0" w:color="auto"/>
              <w:right w:val="single" w:sz="4" w:space="0" w:color="auto"/>
            </w:tcBorders>
            <w:shd w:val="clear" w:color="auto" w:fill="auto"/>
            <w:noWrap/>
            <w:vAlign w:val="center"/>
          </w:tcPr>
          <w:p w14:paraId="30E3AFA0" w14:textId="1D945DA8" w:rsidR="00746F81" w:rsidRPr="00795F17" w:rsidRDefault="00746F81" w:rsidP="00746F81">
            <w:pPr>
              <w:pStyle w:val="Teksttabelilewy"/>
            </w:pPr>
            <w:r w:rsidRPr="00795F17">
              <w:t>Cel nieosiągnięty - ale poprawa stanu/potencjału</w:t>
            </w:r>
          </w:p>
        </w:tc>
        <w:tc>
          <w:tcPr>
            <w:tcW w:w="1095" w:type="pct"/>
            <w:tcBorders>
              <w:top w:val="nil"/>
              <w:left w:val="nil"/>
              <w:bottom w:val="single" w:sz="4" w:space="0" w:color="auto"/>
              <w:right w:val="single" w:sz="4" w:space="0" w:color="auto"/>
            </w:tcBorders>
            <w:shd w:val="clear" w:color="auto" w:fill="auto"/>
            <w:noWrap/>
            <w:vAlign w:val="center"/>
          </w:tcPr>
          <w:p w14:paraId="29D565C4" w14:textId="1F2A07EC" w:rsidR="00746F81" w:rsidRPr="00795F17" w:rsidRDefault="00746F81" w:rsidP="00746F81">
            <w:pPr>
              <w:pStyle w:val="Teksttabelisrodek"/>
            </w:pPr>
            <w:r w:rsidRPr="00795F17">
              <w:t>2</w:t>
            </w:r>
          </w:p>
        </w:tc>
        <w:tc>
          <w:tcPr>
            <w:tcW w:w="1415" w:type="pct"/>
            <w:tcBorders>
              <w:top w:val="nil"/>
              <w:left w:val="nil"/>
              <w:bottom w:val="single" w:sz="4" w:space="0" w:color="auto"/>
              <w:right w:val="single" w:sz="4" w:space="0" w:color="auto"/>
            </w:tcBorders>
            <w:shd w:val="clear" w:color="auto" w:fill="auto"/>
            <w:noWrap/>
            <w:vAlign w:val="center"/>
          </w:tcPr>
          <w:p w14:paraId="7AADE578" w14:textId="70407307" w:rsidR="00746F81" w:rsidRPr="00795F17" w:rsidRDefault="00746F81" w:rsidP="00746F81">
            <w:pPr>
              <w:pStyle w:val="Teksttabelisrodek"/>
            </w:pPr>
            <w:r w:rsidRPr="00795F17">
              <w:t>13</w:t>
            </w:r>
          </w:p>
        </w:tc>
      </w:tr>
      <w:tr w:rsidR="00746F81" w:rsidRPr="00795F17" w14:paraId="590F3127" w14:textId="77777777" w:rsidTr="009D729B">
        <w:trPr>
          <w:trHeight w:val="397"/>
        </w:trPr>
        <w:tc>
          <w:tcPr>
            <w:tcW w:w="2490" w:type="pct"/>
            <w:tcBorders>
              <w:top w:val="nil"/>
              <w:left w:val="single" w:sz="4" w:space="0" w:color="auto"/>
              <w:bottom w:val="single" w:sz="4" w:space="0" w:color="auto"/>
              <w:right w:val="single" w:sz="4" w:space="0" w:color="auto"/>
            </w:tcBorders>
            <w:shd w:val="clear" w:color="auto" w:fill="auto"/>
            <w:noWrap/>
            <w:vAlign w:val="center"/>
          </w:tcPr>
          <w:p w14:paraId="198FCD9C" w14:textId="7B676E26" w:rsidR="00746F81" w:rsidRPr="00795F17" w:rsidRDefault="00746F81" w:rsidP="00746F81">
            <w:pPr>
              <w:pStyle w:val="Teksttabelilewy"/>
            </w:pPr>
            <w:r w:rsidRPr="00795F17">
              <w:t>Cel osiągnięty - utrzymanie dobrego stanu</w:t>
            </w:r>
          </w:p>
        </w:tc>
        <w:tc>
          <w:tcPr>
            <w:tcW w:w="1095" w:type="pct"/>
            <w:tcBorders>
              <w:top w:val="nil"/>
              <w:left w:val="nil"/>
              <w:bottom w:val="single" w:sz="4" w:space="0" w:color="auto"/>
              <w:right w:val="single" w:sz="4" w:space="0" w:color="auto"/>
            </w:tcBorders>
            <w:shd w:val="clear" w:color="auto" w:fill="auto"/>
            <w:noWrap/>
            <w:vAlign w:val="center"/>
          </w:tcPr>
          <w:p w14:paraId="3CCF9B3C" w14:textId="43900982" w:rsidR="00746F81" w:rsidRPr="00795F17" w:rsidRDefault="00746F81" w:rsidP="00746F81">
            <w:pPr>
              <w:pStyle w:val="Teksttabelisrodek"/>
            </w:pPr>
            <w:r w:rsidRPr="00795F17">
              <w:t>1</w:t>
            </w:r>
          </w:p>
        </w:tc>
        <w:tc>
          <w:tcPr>
            <w:tcW w:w="1415" w:type="pct"/>
            <w:tcBorders>
              <w:top w:val="nil"/>
              <w:left w:val="nil"/>
              <w:bottom w:val="single" w:sz="4" w:space="0" w:color="auto"/>
              <w:right w:val="single" w:sz="4" w:space="0" w:color="auto"/>
            </w:tcBorders>
            <w:shd w:val="clear" w:color="auto" w:fill="auto"/>
            <w:noWrap/>
            <w:vAlign w:val="center"/>
          </w:tcPr>
          <w:p w14:paraId="0383242B" w14:textId="7389C595" w:rsidR="00746F81" w:rsidRPr="00795F17" w:rsidRDefault="00746F81" w:rsidP="00746F81">
            <w:pPr>
              <w:pStyle w:val="Teksttabelisrodek"/>
            </w:pPr>
            <w:r w:rsidRPr="00795F17">
              <w:t>6</w:t>
            </w:r>
          </w:p>
        </w:tc>
      </w:tr>
      <w:tr w:rsidR="00746F81" w:rsidRPr="00795F17" w14:paraId="269CAD01" w14:textId="77777777" w:rsidTr="009D729B">
        <w:trPr>
          <w:trHeight w:val="397"/>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7478F53D" w14:textId="0BA4BFDF" w:rsidR="00746F81" w:rsidRPr="00795F17" w:rsidRDefault="00746F81" w:rsidP="00746F81">
            <w:pPr>
              <w:pStyle w:val="Teksttabelilewy"/>
            </w:pPr>
            <w:r w:rsidRPr="00795F17">
              <w:t>Cel osiągnięty - poprawa stanu</w:t>
            </w:r>
          </w:p>
        </w:tc>
        <w:tc>
          <w:tcPr>
            <w:tcW w:w="1095" w:type="pct"/>
            <w:tcBorders>
              <w:top w:val="nil"/>
              <w:left w:val="nil"/>
              <w:bottom w:val="single" w:sz="4" w:space="0" w:color="auto"/>
              <w:right w:val="single" w:sz="4" w:space="0" w:color="auto"/>
            </w:tcBorders>
            <w:shd w:val="clear" w:color="auto" w:fill="auto"/>
            <w:noWrap/>
            <w:vAlign w:val="center"/>
            <w:hideMark/>
          </w:tcPr>
          <w:p w14:paraId="5F650E95" w14:textId="77777777" w:rsidR="00746F81" w:rsidRPr="00795F17" w:rsidRDefault="00746F81" w:rsidP="00746F81">
            <w:pPr>
              <w:pStyle w:val="Teksttabelisrodek"/>
            </w:pPr>
            <w:r w:rsidRPr="00795F17">
              <w:t>1</w:t>
            </w:r>
          </w:p>
        </w:tc>
        <w:tc>
          <w:tcPr>
            <w:tcW w:w="1415" w:type="pct"/>
            <w:tcBorders>
              <w:top w:val="nil"/>
              <w:left w:val="nil"/>
              <w:bottom w:val="single" w:sz="4" w:space="0" w:color="auto"/>
              <w:right w:val="single" w:sz="4" w:space="0" w:color="auto"/>
            </w:tcBorders>
            <w:shd w:val="clear" w:color="auto" w:fill="auto"/>
            <w:noWrap/>
            <w:vAlign w:val="center"/>
            <w:hideMark/>
          </w:tcPr>
          <w:p w14:paraId="42ED59D9" w14:textId="076DD0A8" w:rsidR="00746F81" w:rsidRPr="00795F17" w:rsidRDefault="00746F81" w:rsidP="00746F81">
            <w:pPr>
              <w:pStyle w:val="Teksttabelisrodek"/>
            </w:pPr>
            <w:r w:rsidRPr="00795F17">
              <w:t>6</w:t>
            </w:r>
          </w:p>
        </w:tc>
      </w:tr>
      <w:tr w:rsidR="00746F81" w:rsidRPr="00795F17" w14:paraId="0C94DC5C" w14:textId="77777777" w:rsidTr="009D729B">
        <w:trPr>
          <w:trHeight w:val="397"/>
        </w:trPr>
        <w:tc>
          <w:tcPr>
            <w:tcW w:w="2490" w:type="pct"/>
            <w:tcBorders>
              <w:top w:val="nil"/>
              <w:left w:val="single" w:sz="4" w:space="0" w:color="auto"/>
              <w:bottom w:val="single" w:sz="4" w:space="0" w:color="auto"/>
              <w:right w:val="single" w:sz="4" w:space="0" w:color="auto"/>
            </w:tcBorders>
            <w:shd w:val="clear" w:color="auto" w:fill="auto"/>
            <w:noWrap/>
            <w:vAlign w:val="center"/>
          </w:tcPr>
          <w:p w14:paraId="6540487A" w14:textId="010A6047" w:rsidR="00746F81" w:rsidRPr="00795F17" w:rsidRDefault="00746F81" w:rsidP="00746F81">
            <w:pPr>
              <w:pStyle w:val="Teksttabelilewy"/>
            </w:pPr>
            <w:r w:rsidRPr="00795F17">
              <w:t>Brak możliwości oceny postępu</w:t>
            </w:r>
          </w:p>
        </w:tc>
        <w:tc>
          <w:tcPr>
            <w:tcW w:w="1095" w:type="pct"/>
            <w:tcBorders>
              <w:top w:val="nil"/>
              <w:left w:val="nil"/>
              <w:bottom w:val="single" w:sz="4" w:space="0" w:color="auto"/>
              <w:right w:val="single" w:sz="4" w:space="0" w:color="auto"/>
            </w:tcBorders>
            <w:shd w:val="clear" w:color="auto" w:fill="auto"/>
            <w:noWrap/>
            <w:vAlign w:val="center"/>
          </w:tcPr>
          <w:p w14:paraId="6E29614F" w14:textId="55621D4D" w:rsidR="00746F81" w:rsidRPr="00795F17" w:rsidRDefault="008122F8" w:rsidP="00746F81">
            <w:pPr>
              <w:pStyle w:val="Teksttabelisrodek"/>
            </w:pPr>
            <w:r w:rsidRPr="00795F17">
              <w:t>0</w:t>
            </w:r>
          </w:p>
        </w:tc>
        <w:tc>
          <w:tcPr>
            <w:tcW w:w="1415" w:type="pct"/>
            <w:tcBorders>
              <w:top w:val="nil"/>
              <w:left w:val="nil"/>
              <w:bottom w:val="single" w:sz="4" w:space="0" w:color="auto"/>
              <w:right w:val="single" w:sz="4" w:space="0" w:color="auto"/>
            </w:tcBorders>
            <w:shd w:val="clear" w:color="auto" w:fill="auto"/>
            <w:noWrap/>
            <w:vAlign w:val="center"/>
          </w:tcPr>
          <w:p w14:paraId="4487109B" w14:textId="1AEA6352" w:rsidR="00746F81" w:rsidRPr="00795F17" w:rsidRDefault="00746F81" w:rsidP="00746F81">
            <w:pPr>
              <w:pStyle w:val="Teksttabelisrodek"/>
            </w:pPr>
            <w:r w:rsidRPr="00795F17">
              <w:t>0</w:t>
            </w:r>
          </w:p>
        </w:tc>
      </w:tr>
      <w:tr w:rsidR="00746F81" w:rsidRPr="00795F17" w14:paraId="363EB464" w14:textId="77777777" w:rsidTr="009D729B">
        <w:trPr>
          <w:trHeight w:val="397"/>
        </w:trPr>
        <w:tc>
          <w:tcPr>
            <w:tcW w:w="2490" w:type="pct"/>
            <w:tcBorders>
              <w:top w:val="nil"/>
              <w:left w:val="single" w:sz="4" w:space="0" w:color="auto"/>
              <w:bottom w:val="single" w:sz="4" w:space="0" w:color="auto"/>
              <w:right w:val="single" w:sz="4" w:space="0" w:color="auto"/>
            </w:tcBorders>
            <w:shd w:val="clear" w:color="auto" w:fill="BFBFBF" w:themeFill="background1" w:themeFillShade="BF"/>
            <w:noWrap/>
            <w:vAlign w:val="center"/>
            <w:hideMark/>
          </w:tcPr>
          <w:p w14:paraId="614A1959" w14:textId="10FC734B" w:rsidR="00746F81" w:rsidRPr="00795F17" w:rsidRDefault="00746F81" w:rsidP="00746F81">
            <w:pPr>
              <w:pStyle w:val="Teksttabelinaglowek"/>
            </w:pPr>
            <w:r w:rsidRPr="00795F17">
              <w:t>Liczba jcwp RWr w obszarze dorzecza</w:t>
            </w:r>
          </w:p>
        </w:tc>
        <w:tc>
          <w:tcPr>
            <w:tcW w:w="1095" w:type="pct"/>
            <w:tcBorders>
              <w:top w:val="nil"/>
              <w:left w:val="nil"/>
              <w:bottom w:val="single" w:sz="4" w:space="0" w:color="auto"/>
              <w:right w:val="single" w:sz="4" w:space="0" w:color="auto"/>
            </w:tcBorders>
            <w:shd w:val="clear" w:color="auto" w:fill="BFBFBF" w:themeFill="background1" w:themeFillShade="BF"/>
            <w:noWrap/>
            <w:vAlign w:val="center"/>
            <w:hideMark/>
          </w:tcPr>
          <w:p w14:paraId="72BB4ED6" w14:textId="77777777" w:rsidR="00746F81" w:rsidRPr="00795F17" w:rsidRDefault="00746F81" w:rsidP="00746F81">
            <w:pPr>
              <w:pStyle w:val="Teksttabelinaglowek"/>
              <w:rPr>
                <w:rFonts w:eastAsia="Times New Roman" w:cs="Calibri"/>
                <w:color w:val="000000"/>
              </w:rPr>
            </w:pPr>
            <w:r w:rsidRPr="00795F17">
              <w:rPr>
                <w:rFonts w:eastAsia="Times New Roman" w:cs="Calibri"/>
                <w:color w:val="000000"/>
              </w:rPr>
              <w:t>16</w:t>
            </w:r>
          </w:p>
        </w:tc>
        <w:tc>
          <w:tcPr>
            <w:tcW w:w="1415" w:type="pct"/>
            <w:tcBorders>
              <w:top w:val="nil"/>
              <w:left w:val="nil"/>
              <w:bottom w:val="single" w:sz="4" w:space="0" w:color="auto"/>
              <w:right w:val="single" w:sz="4" w:space="0" w:color="auto"/>
            </w:tcBorders>
            <w:shd w:val="clear" w:color="auto" w:fill="BFBFBF" w:themeFill="background1" w:themeFillShade="BF"/>
            <w:noWrap/>
            <w:vAlign w:val="center"/>
            <w:hideMark/>
          </w:tcPr>
          <w:p w14:paraId="16CC49FA" w14:textId="3F17C51D" w:rsidR="00746F81" w:rsidRPr="00795F17" w:rsidRDefault="00746F81" w:rsidP="00746F81">
            <w:pPr>
              <w:pStyle w:val="Teksttabelinaglowek"/>
              <w:rPr>
                <w:rFonts w:eastAsia="Times New Roman" w:cs="Calibri"/>
                <w:color w:val="000000"/>
              </w:rPr>
            </w:pPr>
            <w:r w:rsidRPr="00795F17">
              <w:rPr>
                <w:rFonts w:eastAsia="Times New Roman" w:cs="Calibri"/>
                <w:color w:val="000000"/>
              </w:rPr>
              <w:t>100</w:t>
            </w:r>
          </w:p>
        </w:tc>
      </w:tr>
    </w:tbl>
    <w:p w14:paraId="53FFA37A" w14:textId="2AAAF6EE" w:rsidR="00613564" w:rsidRPr="00795F17" w:rsidRDefault="00746F81" w:rsidP="00746F81">
      <w:pPr>
        <w:pStyle w:val="rdo"/>
      </w:pPr>
      <w:r w:rsidRPr="00795F17">
        <w:t>Źródło: opracowanie własne</w:t>
      </w:r>
      <w:r w:rsidR="00FE25FC" w:rsidRPr="00795F17">
        <w:t xml:space="preserve"> na podstawie danych GIOŚ</w:t>
      </w:r>
    </w:p>
    <w:p w14:paraId="1FE68FCD" w14:textId="47546A4C" w:rsidR="00DA4B81" w:rsidRPr="00795F17" w:rsidRDefault="00DA4B81" w:rsidP="00DA4B81">
      <w:pPr>
        <w:pStyle w:val="Nagwek5"/>
      </w:pPr>
      <w:r w:rsidRPr="00795F17">
        <w:t>Ocena postępu w osiąganiu celów środowiskowych dla stanu/potencjału ekologicznego jcwp RWr (</w:t>
      </w:r>
      <w:r w:rsidRPr="00795F17">
        <w:rPr>
          <w:rFonts w:cstheme="minorBidi"/>
        </w:rPr>
        <w:t xml:space="preserve">aktualny </w:t>
      </w:r>
      <w:r w:rsidRPr="00795F17">
        <w:t>układ planistyczny IIaPGW)</w:t>
      </w:r>
    </w:p>
    <w:p w14:paraId="6B27659D" w14:textId="5D73E21F" w:rsidR="00DA4B81" w:rsidRPr="00795F17" w:rsidRDefault="00DA4B81" w:rsidP="00DA4B81">
      <w:r w:rsidRPr="00795F17">
        <w:t xml:space="preserve">Osiągnięcie celów środowiskowych miało miejsce w 7 jcwp </w:t>
      </w:r>
      <w:r w:rsidR="008122F8" w:rsidRPr="00795F17">
        <w:t xml:space="preserve">RWr </w:t>
      </w:r>
      <w:r w:rsidRPr="00795F17">
        <w:t xml:space="preserve">(36,8% wszystkich jcwp </w:t>
      </w:r>
      <w:r w:rsidR="008122F8" w:rsidRPr="00795F17">
        <w:t>RWr</w:t>
      </w:r>
      <w:r w:rsidRPr="00795F17">
        <w:t xml:space="preserve"> w</w:t>
      </w:r>
      <w:r w:rsidR="001B15D5">
        <w:t xml:space="preserve"> </w:t>
      </w:r>
      <w:r w:rsidRPr="00795F17">
        <w:t xml:space="preserve">tym </w:t>
      </w:r>
      <w:r w:rsidR="00562274">
        <w:t xml:space="preserve">obszarze </w:t>
      </w:r>
      <w:r w:rsidRPr="00795F17">
        <w:t>dorzecz</w:t>
      </w:r>
      <w:r w:rsidR="00562274">
        <w:t>a</w:t>
      </w:r>
      <w:r w:rsidRPr="00795F17">
        <w:t xml:space="preserve">), w tym w efekcie utrzymania i poprawy do dobrego potencjału ekologicznego - odpowiednio 3 i 4 jcwp. Cele środowiskowe nie zostały osiągnięte w </w:t>
      </w:r>
      <w:r w:rsidR="00771046" w:rsidRPr="00795F17">
        <w:t xml:space="preserve">10 </w:t>
      </w:r>
      <w:r w:rsidRPr="00795F17">
        <w:t xml:space="preserve">jcwp </w:t>
      </w:r>
      <w:r w:rsidR="00C04C70" w:rsidRPr="00795F17">
        <w:t>RWr</w:t>
      </w:r>
      <w:r w:rsidRPr="00795F17">
        <w:t xml:space="preserve"> zlokalizowanych w</w:t>
      </w:r>
      <w:r w:rsidR="008122F8" w:rsidRPr="00795F17">
        <w:t xml:space="preserve"> obszarze </w:t>
      </w:r>
      <w:r w:rsidRPr="00795F17">
        <w:t>dorzecz</w:t>
      </w:r>
      <w:r w:rsidR="008122F8" w:rsidRPr="00795F17">
        <w:t>a</w:t>
      </w:r>
      <w:r w:rsidRPr="00795F17">
        <w:t xml:space="preserve"> Odry, w tym w </w:t>
      </w:r>
      <w:r w:rsidR="00771046" w:rsidRPr="00795F17">
        <w:t xml:space="preserve">9 </w:t>
      </w:r>
      <w:r w:rsidRPr="00795F17">
        <w:t>jcwp</w:t>
      </w:r>
      <w:r w:rsidR="008122F8" w:rsidRPr="00795F17">
        <w:t xml:space="preserve"> RWr</w:t>
      </w:r>
      <w:r w:rsidRPr="00795F17">
        <w:t xml:space="preserve"> z powodu braku postępu w ich osiąganiu i w 1 </w:t>
      </w:r>
      <w:r w:rsidR="008122F8" w:rsidRPr="00795F17">
        <w:t xml:space="preserve">jcwp RWr </w:t>
      </w:r>
      <w:r w:rsidRPr="00795F17">
        <w:t>z</w:t>
      </w:r>
      <w:r w:rsidR="00771046" w:rsidRPr="00795F17">
        <w:t> </w:t>
      </w:r>
      <w:r w:rsidRPr="00795F17">
        <w:t xml:space="preserve">powodu pogorszenia się potencjału ekologicznego. W odniesieniu do 2 jcwp </w:t>
      </w:r>
      <w:r w:rsidR="008122F8" w:rsidRPr="00795F17">
        <w:t xml:space="preserve">RWr </w:t>
      </w:r>
      <w:r w:rsidRPr="00795F17">
        <w:t>(10,5%</w:t>
      </w:r>
      <w:r w:rsidR="001B15D5">
        <w:t> </w:t>
      </w:r>
      <w:r w:rsidRPr="00795F17">
        <w:t xml:space="preserve">wszystkich jcwp </w:t>
      </w:r>
      <w:r w:rsidR="008122F8" w:rsidRPr="00795F17">
        <w:t xml:space="preserve">RWr </w:t>
      </w:r>
      <w:r w:rsidRPr="00795F17">
        <w:t xml:space="preserve">zlokalizowanych w </w:t>
      </w:r>
      <w:r w:rsidR="00562274">
        <w:t xml:space="preserve">obszarze </w:t>
      </w:r>
      <w:r w:rsidRPr="00795F17">
        <w:t>dorzecz</w:t>
      </w:r>
      <w:r w:rsidR="00562274">
        <w:t>a</w:t>
      </w:r>
      <w:r w:rsidRPr="00795F17">
        <w:t xml:space="preserve"> Odry) brak było możliwości oceny postępu w osiąganiu celów środowiskowych. </w:t>
      </w:r>
    </w:p>
    <w:p w14:paraId="61723670" w14:textId="5426DCFD" w:rsidR="00DA4B81" w:rsidRPr="00795F17" w:rsidRDefault="00DA4B81" w:rsidP="00DA4B81">
      <w:pPr>
        <w:rPr>
          <w:i/>
        </w:rPr>
      </w:pPr>
      <w:r w:rsidRPr="00795F17">
        <w:t>Wyżej opisane wyniki oceny postępu zaprezentowano w tabeli poniżej (tabela 9-</w:t>
      </w:r>
      <w:r w:rsidR="008122F8" w:rsidRPr="00795F17">
        <w:t>8</w:t>
      </w:r>
      <w:r w:rsidRPr="00795F17">
        <w:t>).</w:t>
      </w:r>
    </w:p>
    <w:p w14:paraId="759F5102" w14:textId="368E4123" w:rsidR="00DA4B81" w:rsidRPr="00795F17" w:rsidRDefault="00DA4B81" w:rsidP="00DA4B81">
      <w:pPr>
        <w:pStyle w:val="Tabela"/>
      </w:pPr>
      <w:bookmarkStart w:id="458" w:name="_Toc68703693"/>
      <w:r w:rsidRPr="00795F17">
        <w:t xml:space="preserve">Tabela </w:t>
      </w:r>
      <w:fldSimple w:instr=" STYLEREF 1 \s ">
        <w:r w:rsidR="00550571">
          <w:rPr>
            <w:noProof/>
          </w:rPr>
          <w:t>9</w:t>
        </w:r>
      </w:fldSimple>
      <w:r w:rsidR="00BB3B21" w:rsidRPr="00795F17">
        <w:noBreakHyphen/>
      </w:r>
      <w:fldSimple w:instr=" SEQ Tabela \* ARABIC \s 1 ">
        <w:r w:rsidR="00550571">
          <w:rPr>
            <w:noProof/>
          </w:rPr>
          <w:t>8</w:t>
        </w:r>
      </w:fldSimple>
      <w:r w:rsidRPr="00795F17">
        <w:tab/>
        <w:t>Ocena postępu w osiąganiu celów środowiskowych dla stanu/potencjału ekologicznego na obszarze dorzecza Odry dla jcwp RW</w:t>
      </w:r>
      <w:r w:rsidR="00D511B0" w:rsidRPr="00795F17">
        <w:t>r</w:t>
      </w:r>
      <w:r w:rsidRPr="00795F17">
        <w:t xml:space="preserve"> w układzie planistycznym IIaPGW (cykl planistyczny 2022-2027)</w:t>
      </w:r>
      <w:bookmarkEnd w:id="458"/>
    </w:p>
    <w:tbl>
      <w:tblPr>
        <w:tblStyle w:val="Tabela-Siatka"/>
        <w:tblW w:w="5000" w:type="pct"/>
        <w:tblLayout w:type="fixed"/>
        <w:tblLook w:val="04A0" w:firstRow="1" w:lastRow="0" w:firstColumn="1" w:lastColumn="0" w:noHBand="0" w:noVBand="1"/>
      </w:tblPr>
      <w:tblGrid>
        <w:gridCol w:w="5801"/>
        <w:gridCol w:w="1630"/>
        <w:gridCol w:w="1631"/>
      </w:tblGrid>
      <w:tr w:rsidR="00DA4B81" w:rsidRPr="00795F17" w14:paraId="457716BE" w14:textId="77777777" w:rsidTr="00113002">
        <w:trPr>
          <w:cnfStyle w:val="100000000000" w:firstRow="1" w:lastRow="0" w:firstColumn="0" w:lastColumn="0" w:oddVBand="0" w:evenVBand="0" w:oddHBand="0" w:evenHBand="0" w:firstRowFirstColumn="0" w:firstRowLastColumn="0" w:lastRowFirstColumn="0" w:lastRowLastColumn="0"/>
          <w:trHeight w:val="454"/>
        </w:trPr>
        <w:tc>
          <w:tcPr>
            <w:tcW w:w="5801" w:type="dxa"/>
            <w:noWrap/>
            <w:hideMark/>
          </w:tcPr>
          <w:p w14:paraId="7BF3B043" w14:textId="77777777" w:rsidR="00DA4B81" w:rsidRPr="00795F17" w:rsidRDefault="00DA4B81" w:rsidP="00DA4B81">
            <w:pPr>
              <w:pStyle w:val="Teksttabelinaglowek"/>
              <w:rPr>
                <w:b/>
              </w:rPr>
            </w:pPr>
            <w:r w:rsidRPr="00795F17">
              <w:rPr>
                <w:b/>
              </w:rPr>
              <w:t>Stopień osiągnięcia celu</w:t>
            </w:r>
          </w:p>
        </w:tc>
        <w:tc>
          <w:tcPr>
            <w:tcW w:w="1630" w:type="dxa"/>
            <w:noWrap/>
            <w:hideMark/>
          </w:tcPr>
          <w:p w14:paraId="4EBDE1F7" w14:textId="1E6D2E5E" w:rsidR="00DA4B81" w:rsidRPr="00795F17" w:rsidRDefault="00DA4B81" w:rsidP="00DA4B81">
            <w:pPr>
              <w:pStyle w:val="Teksttabelinaglowek"/>
              <w:rPr>
                <w:b/>
              </w:rPr>
            </w:pPr>
            <w:r w:rsidRPr="00795F17">
              <w:rPr>
                <w:b/>
              </w:rPr>
              <w:t>Liczba jcwp RW</w:t>
            </w:r>
            <w:r w:rsidR="00285D58" w:rsidRPr="00795F17">
              <w:rPr>
                <w:b/>
              </w:rPr>
              <w:t>r</w:t>
            </w:r>
          </w:p>
        </w:tc>
        <w:tc>
          <w:tcPr>
            <w:tcW w:w="1631" w:type="dxa"/>
            <w:noWrap/>
            <w:hideMark/>
          </w:tcPr>
          <w:p w14:paraId="6592A2A9" w14:textId="77777777" w:rsidR="00DA4B81" w:rsidRPr="00795F17" w:rsidRDefault="00DA4B81" w:rsidP="00DA4B81">
            <w:pPr>
              <w:pStyle w:val="Teksttabelinaglowek"/>
              <w:rPr>
                <w:b/>
              </w:rPr>
            </w:pPr>
            <w:r w:rsidRPr="00795F17">
              <w:rPr>
                <w:b/>
              </w:rPr>
              <w:t>Udział jcwp (%)</w:t>
            </w:r>
          </w:p>
        </w:tc>
      </w:tr>
      <w:tr w:rsidR="00771046" w:rsidRPr="00795F17" w14:paraId="3BF88024" w14:textId="77777777" w:rsidTr="00795F17">
        <w:trPr>
          <w:trHeight w:val="454"/>
        </w:trPr>
        <w:tc>
          <w:tcPr>
            <w:tcW w:w="5801" w:type="dxa"/>
            <w:shd w:val="clear" w:color="auto" w:fill="auto"/>
            <w:noWrap/>
          </w:tcPr>
          <w:p w14:paraId="04B05FB4" w14:textId="77777777" w:rsidR="00771046" w:rsidRPr="00795F17" w:rsidRDefault="00771046" w:rsidP="00771046">
            <w:pPr>
              <w:pStyle w:val="Teksttabelilewy"/>
            </w:pPr>
            <w:r w:rsidRPr="00795F17">
              <w:t>Cel środowiskowy dla stanu/potencjału ekologicznego nieosiągnięty - brak postępu</w:t>
            </w:r>
            <w:r w:rsidRPr="00795F17">
              <w:rPr>
                <w:rStyle w:val="Nagwek3Znak"/>
                <w:rFonts w:cs="Calibri"/>
                <w:b w:val="0"/>
                <w:bCs/>
                <w:sz w:val="22"/>
                <w:szCs w:val="22"/>
              </w:rPr>
              <w:t> </w:t>
            </w:r>
          </w:p>
        </w:tc>
        <w:tc>
          <w:tcPr>
            <w:tcW w:w="1630" w:type="dxa"/>
            <w:shd w:val="clear" w:color="auto" w:fill="auto"/>
            <w:noWrap/>
          </w:tcPr>
          <w:p w14:paraId="7D542659" w14:textId="29214B93" w:rsidR="00771046" w:rsidRPr="00795F17" w:rsidRDefault="00771046" w:rsidP="00771046">
            <w:pPr>
              <w:pStyle w:val="Teksttabelisrodek"/>
            </w:pPr>
            <w:r w:rsidRPr="00795F17">
              <w:t>9</w:t>
            </w:r>
          </w:p>
        </w:tc>
        <w:tc>
          <w:tcPr>
            <w:tcW w:w="1631" w:type="dxa"/>
            <w:shd w:val="clear" w:color="auto" w:fill="auto"/>
            <w:noWrap/>
          </w:tcPr>
          <w:p w14:paraId="205019BF" w14:textId="4353FCF4" w:rsidR="00771046" w:rsidRPr="00795F17" w:rsidRDefault="00771046" w:rsidP="00771046">
            <w:pPr>
              <w:pStyle w:val="Teksttabelisrodek"/>
            </w:pPr>
            <w:r w:rsidRPr="00795F17">
              <w:t>47,37</w:t>
            </w:r>
          </w:p>
        </w:tc>
      </w:tr>
      <w:tr w:rsidR="00771046" w:rsidRPr="00795F17" w14:paraId="0D9B98AE" w14:textId="77777777" w:rsidTr="00795F17">
        <w:trPr>
          <w:trHeight w:val="454"/>
        </w:trPr>
        <w:tc>
          <w:tcPr>
            <w:tcW w:w="5801" w:type="dxa"/>
            <w:shd w:val="clear" w:color="auto" w:fill="auto"/>
            <w:noWrap/>
            <w:hideMark/>
          </w:tcPr>
          <w:p w14:paraId="4758B10E" w14:textId="77777777" w:rsidR="00771046" w:rsidRPr="00795F17" w:rsidRDefault="00771046" w:rsidP="00771046">
            <w:pPr>
              <w:pStyle w:val="Teksttabelilewy"/>
            </w:pPr>
            <w:r w:rsidRPr="00795F17">
              <w:t>Cel środowiskowy dla stanu/potencjału ekologicznego nieosiągnięty - pogorszenie do stanu/potencjału poniżej dobrego</w:t>
            </w:r>
          </w:p>
        </w:tc>
        <w:tc>
          <w:tcPr>
            <w:tcW w:w="1630" w:type="dxa"/>
            <w:shd w:val="clear" w:color="auto" w:fill="auto"/>
            <w:noWrap/>
            <w:hideMark/>
          </w:tcPr>
          <w:p w14:paraId="308D46F8" w14:textId="7CCF15F8" w:rsidR="00771046" w:rsidRPr="00795F17" w:rsidRDefault="00771046" w:rsidP="00771046">
            <w:pPr>
              <w:pStyle w:val="Teksttabelisrodek"/>
            </w:pPr>
            <w:r w:rsidRPr="00795F17">
              <w:t>1</w:t>
            </w:r>
          </w:p>
        </w:tc>
        <w:tc>
          <w:tcPr>
            <w:tcW w:w="1631" w:type="dxa"/>
            <w:shd w:val="clear" w:color="auto" w:fill="auto"/>
            <w:noWrap/>
            <w:hideMark/>
          </w:tcPr>
          <w:p w14:paraId="36E86C9D" w14:textId="081C00E6" w:rsidR="00771046" w:rsidRPr="00795F17" w:rsidRDefault="00771046" w:rsidP="00771046">
            <w:pPr>
              <w:pStyle w:val="Teksttabelisrodek"/>
            </w:pPr>
            <w:r w:rsidRPr="00795F17">
              <w:t>5,26</w:t>
            </w:r>
          </w:p>
        </w:tc>
      </w:tr>
      <w:tr w:rsidR="00771046" w:rsidRPr="00795F17" w14:paraId="714E64E8" w14:textId="77777777" w:rsidTr="00795F17">
        <w:trPr>
          <w:trHeight w:val="454"/>
        </w:trPr>
        <w:tc>
          <w:tcPr>
            <w:tcW w:w="5801" w:type="dxa"/>
            <w:shd w:val="clear" w:color="auto" w:fill="auto"/>
            <w:noWrap/>
            <w:hideMark/>
          </w:tcPr>
          <w:p w14:paraId="253D164B" w14:textId="77777777" w:rsidR="00771046" w:rsidRPr="00795F17" w:rsidRDefault="00771046" w:rsidP="00771046">
            <w:pPr>
              <w:pStyle w:val="Teksttabelilewy"/>
            </w:pPr>
            <w:r w:rsidRPr="00795F17">
              <w:t xml:space="preserve">Cel środowiskowy dla stanu/potencjału ekologicznego nieosiągnięty - ale poprawa stanu/potencjału </w:t>
            </w:r>
          </w:p>
        </w:tc>
        <w:tc>
          <w:tcPr>
            <w:tcW w:w="1630" w:type="dxa"/>
            <w:shd w:val="clear" w:color="auto" w:fill="auto"/>
            <w:noWrap/>
            <w:hideMark/>
          </w:tcPr>
          <w:p w14:paraId="338CEEDF" w14:textId="355B2C61" w:rsidR="00771046" w:rsidRPr="00795F17" w:rsidRDefault="00771046" w:rsidP="00771046">
            <w:pPr>
              <w:pStyle w:val="Teksttabelisrodek"/>
            </w:pPr>
            <w:r w:rsidRPr="00795F17">
              <w:t>0</w:t>
            </w:r>
          </w:p>
        </w:tc>
        <w:tc>
          <w:tcPr>
            <w:tcW w:w="1631" w:type="dxa"/>
            <w:shd w:val="clear" w:color="auto" w:fill="auto"/>
            <w:noWrap/>
            <w:hideMark/>
          </w:tcPr>
          <w:p w14:paraId="40B4C09F" w14:textId="05C26141" w:rsidR="00771046" w:rsidRPr="00795F17" w:rsidRDefault="00771046" w:rsidP="00771046">
            <w:pPr>
              <w:pStyle w:val="Teksttabelisrodek"/>
            </w:pPr>
            <w:r w:rsidRPr="00795F17">
              <w:t>0,00</w:t>
            </w:r>
          </w:p>
        </w:tc>
      </w:tr>
      <w:tr w:rsidR="00771046" w:rsidRPr="00795F17" w14:paraId="7B5FFC67" w14:textId="77777777" w:rsidTr="00795F17">
        <w:trPr>
          <w:trHeight w:val="454"/>
        </w:trPr>
        <w:tc>
          <w:tcPr>
            <w:tcW w:w="5801" w:type="dxa"/>
            <w:shd w:val="clear" w:color="auto" w:fill="auto"/>
            <w:noWrap/>
            <w:hideMark/>
          </w:tcPr>
          <w:p w14:paraId="67820D9E" w14:textId="77777777" w:rsidR="00771046" w:rsidRPr="00795F17" w:rsidRDefault="00771046" w:rsidP="00771046">
            <w:pPr>
              <w:pStyle w:val="Teksttabelilewy"/>
            </w:pPr>
            <w:r w:rsidRPr="00795F17">
              <w:t xml:space="preserve">Cel środowiskowy dla stanu/potencjału ekologicznego osiągnięty </w:t>
            </w:r>
            <w:r w:rsidRPr="00795F17">
              <w:br/>
              <w:t>- utrzymanie dobrego stanu</w:t>
            </w:r>
            <w:r w:rsidRPr="00795F17">
              <w:rPr>
                <w:rStyle w:val="Nagwek3Znak"/>
                <w:rFonts w:cs="Calibri"/>
                <w:b w:val="0"/>
                <w:bCs/>
                <w:sz w:val="22"/>
                <w:szCs w:val="22"/>
              </w:rPr>
              <w:t> </w:t>
            </w:r>
          </w:p>
        </w:tc>
        <w:tc>
          <w:tcPr>
            <w:tcW w:w="1630" w:type="dxa"/>
            <w:shd w:val="clear" w:color="auto" w:fill="auto"/>
            <w:noWrap/>
            <w:hideMark/>
          </w:tcPr>
          <w:p w14:paraId="035151A0" w14:textId="1C8F2566" w:rsidR="00771046" w:rsidRPr="00795F17" w:rsidRDefault="00771046" w:rsidP="00771046">
            <w:pPr>
              <w:pStyle w:val="Teksttabelisrodek"/>
            </w:pPr>
            <w:r w:rsidRPr="00795F17">
              <w:t>3</w:t>
            </w:r>
          </w:p>
        </w:tc>
        <w:tc>
          <w:tcPr>
            <w:tcW w:w="1631" w:type="dxa"/>
            <w:shd w:val="clear" w:color="auto" w:fill="auto"/>
            <w:noWrap/>
            <w:hideMark/>
          </w:tcPr>
          <w:p w14:paraId="61B517D4" w14:textId="0D19B031" w:rsidR="00771046" w:rsidRPr="00795F17" w:rsidRDefault="00771046" w:rsidP="00771046">
            <w:pPr>
              <w:pStyle w:val="Teksttabelisrodek"/>
            </w:pPr>
            <w:r w:rsidRPr="00795F17">
              <w:t>15,79</w:t>
            </w:r>
          </w:p>
        </w:tc>
      </w:tr>
      <w:tr w:rsidR="00771046" w:rsidRPr="00795F17" w14:paraId="6C3D9A2D" w14:textId="77777777" w:rsidTr="00795F17">
        <w:trPr>
          <w:trHeight w:val="454"/>
        </w:trPr>
        <w:tc>
          <w:tcPr>
            <w:tcW w:w="5801" w:type="dxa"/>
            <w:shd w:val="clear" w:color="auto" w:fill="auto"/>
            <w:noWrap/>
            <w:hideMark/>
          </w:tcPr>
          <w:p w14:paraId="2C62EAD6" w14:textId="77777777" w:rsidR="00771046" w:rsidRPr="00795F17" w:rsidRDefault="00771046" w:rsidP="00771046">
            <w:pPr>
              <w:pStyle w:val="Teksttabelilewy"/>
            </w:pPr>
            <w:r w:rsidRPr="00795F17">
              <w:t xml:space="preserve">Cel środowiskowy dla stanu/potencjału ekologicznego osiągnięty </w:t>
            </w:r>
            <w:r w:rsidRPr="00795F17">
              <w:br/>
              <w:t>- poprawa stanu</w:t>
            </w:r>
            <w:r w:rsidRPr="00795F17">
              <w:rPr>
                <w:rStyle w:val="Nagwek3Znak"/>
                <w:rFonts w:cs="Calibri"/>
                <w:b w:val="0"/>
                <w:bCs/>
                <w:sz w:val="22"/>
                <w:szCs w:val="22"/>
              </w:rPr>
              <w:t> </w:t>
            </w:r>
          </w:p>
        </w:tc>
        <w:tc>
          <w:tcPr>
            <w:tcW w:w="1630" w:type="dxa"/>
            <w:shd w:val="clear" w:color="auto" w:fill="auto"/>
            <w:noWrap/>
            <w:hideMark/>
          </w:tcPr>
          <w:p w14:paraId="69D7F17A" w14:textId="225B3AF0" w:rsidR="00771046" w:rsidRPr="00795F17" w:rsidRDefault="00771046" w:rsidP="00771046">
            <w:pPr>
              <w:pStyle w:val="Teksttabelisrodek"/>
            </w:pPr>
            <w:r w:rsidRPr="00795F17">
              <w:t>4</w:t>
            </w:r>
          </w:p>
        </w:tc>
        <w:tc>
          <w:tcPr>
            <w:tcW w:w="1631" w:type="dxa"/>
            <w:shd w:val="clear" w:color="auto" w:fill="auto"/>
            <w:noWrap/>
            <w:hideMark/>
          </w:tcPr>
          <w:p w14:paraId="1C57B814" w14:textId="2D88F668" w:rsidR="00771046" w:rsidRPr="00795F17" w:rsidRDefault="00771046" w:rsidP="00771046">
            <w:pPr>
              <w:pStyle w:val="Teksttabelisrodek"/>
            </w:pPr>
            <w:r w:rsidRPr="00795F17">
              <w:t>21,05</w:t>
            </w:r>
          </w:p>
        </w:tc>
      </w:tr>
      <w:tr w:rsidR="00771046" w:rsidRPr="00795F17" w14:paraId="1D9253D5" w14:textId="77777777" w:rsidTr="00795F17">
        <w:trPr>
          <w:trHeight w:val="454"/>
        </w:trPr>
        <w:tc>
          <w:tcPr>
            <w:tcW w:w="5801" w:type="dxa"/>
            <w:shd w:val="clear" w:color="auto" w:fill="auto"/>
            <w:noWrap/>
            <w:hideMark/>
          </w:tcPr>
          <w:p w14:paraId="1250920F" w14:textId="77777777" w:rsidR="00771046" w:rsidRPr="00795F17" w:rsidRDefault="00771046" w:rsidP="00771046">
            <w:pPr>
              <w:pStyle w:val="Teksttabelilewy"/>
            </w:pPr>
            <w:r w:rsidRPr="00795F17">
              <w:t>Brak możliwości oceny postępu w osiąganiu celów środowiskowych</w:t>
            </w:r>
            <w:r w:rsidRPr="00795F17">
              <w:rPr>
                <w:rStyle w:val="Nagwek3Znak"/>
                <w:rFonts w:cs="Calibri"/>
                <w:b w:val="0"/>
                <w:bCs/>
                <w:sz w:val="22"/>
                <w:szCs w:val="22"/>
              </w:rPr>
              <w:t> </w:t>
            </w:r>
          </w:p>
        </w:tc>
        <w:tc>
          <w:tcPr>
            <w:tcW w:w="1630" w:type="dxa"/>
            <w:shd w:val="clear" w:color="auto" w:fill="auto"/>
            <w:noWrap/>
            <w:hideMark/>
          </w:tcPr>
          <w:p w14:paraId="37FFF788" w14:textId="59326DD1" w:rsidR="00771046" w:rsidRPr="00795F17" w:rsidRDefault="00771046" w:rsidP="00771046">
            <w:pPr>
              <w:pStyle w:val="Teksttabelisrodek"/>
            </w:pPr>
            <w:r w:rsidRPr="00795F17">
              <w:t>2</w:t>
            </w:r>
          </w:p>
        </w:tc>
        <w:tc>
          <w:tcPr>
            <w:tcW w:w="1631" w:type="dxa"/>
            <w:shd w:val="clear" w:color="auto" w:fill="auto"/>
            <w:noWrap/>
            <w:hideMark/>
          </w:tcPr>
          <w:p w14:paraId="71C7EB14" w14:textId="7A61CCDE" w:rsidR="00771046" w:rsidRPr="00795F17" w:rsidRDefault="00771046" w:rsidP="00771046">
            <w:pPr>
              <w:pStyle w:val="Teksttabelisrodek"/>
            </w:pPr>
            <w:r w:rsidRPr="00795F17">
              <w:t>10,53</w:t>
            </w:r>
          </w:p>
        </w:tc>
      </w:tr>
      <w:tr w:rsidR="00DA4B81" w:rsidRPr="00795F17" w14:paraId="49EA9079" w14:textId="77777777" w:rsidTr="00113002">
        <w:trPr>
          <w:trHeight w:val="454"/>
        </w:trPr>
        <w:tc>
          <w:tcPr>
            <w:tcW w:w="5801" w:type="dxa"/>
            <w:shd w:val="clear" w:color="auto" w:fill="BFBFBF" w:themeFill="background1" w:themeFillShade="BF"/>
            <w:noWrap/>
            <w:hideMark/>
          </w:tcPr>
          <w:p w14:paraId="11A6C5B5" w14:textId="57EE138E" w:rsidR="00DA4B81" w:rsidRPr="00795F17" w:rsidRDefault="00DA4B81" w:rsidP="00DA4B81">
            <w:pPr>
              <w:pStyle w:val="Teksttabelinaglowek"/>
              <w:rPr>
                <w:rFonts w:eastAsia="Times New Roman" w:cstheme="minorHAnsi"/>
              </w:rPr>
            </w:pPr>
            <w:r w:rsidRPr="00795F17">
              <w:t>Liczba jcwp RW</w:t>
            </w:r>
            <w:r w:rsidR="00746F81" w:rsidRPr="00795F17">
              <w:t>r</w:t>
            </w:r>
            <w:r w:rsidRPr="00795F17">
              <w:t xml:space="preserve"> w obszarze dorzecza</w:t>
            </w:r>
            <w:r w:rsidRPr="00795F17">
              <w:rPr>
                <w:rFonts w:eastAsia="Times New Roman" w:cstheme="minorHAnsi"/>
              </w:rPr>
              <w:t xml:space="preserve"> </w:t>
            </w:r>
          </w:p>
        </w:tc>
        <w:tc>
          <w:tcPr>
            <w:tcW w:w="1630" w:type="dxa"/>
            <w:shd w:val="clear" w:color="auto" w:fill="BFBFBF" w:themeFill="background1" w:themeFillShade="BF"/>
            <w:noWrap/>
            <w:hideMark/>
          </w:tcPr>
          <w:p w14:paraId="45FB747D" w14:textId="574E3ECE" w:rsidR="00DA4B81" w:rsidRPr="00795F17" w:rsidRDefault="00771046" w:rsidP="00DA4B81">
            <w:pPr>
              <w:pStyle w:val="Teksttabelinaglowek"/>
            </w:pPr>
            <w:r w:rsidRPr="00795F17">
              <w:t>19</w:t>
            </w:r>
          </w:p>
        </w:tc>
        <w:tc>
          <w:tcPr>
            <w:tcW w:w="1631" w:type="dxa"/>
            <w:shd w:val="clear" w:color="auto" w:fill="BFBFBF" w:themeFill="background1" w:themeFillShade="BF"/>
            <w:noWrap/>
            <w:hideMark/>
          </w:tcPr>
          <w:p w14:paraId="5AB0C10A" w14:textId="6B1ABA42" w:rsidR="00DA4B81" w:rsidRPr="00795F17" w:rsidRDefault="00DA4B81" w:rsidP="00DA4B81">
            <w:pPr>
              <w:pStyle w:val="Teksttabelinaglowek"/>
            </w:pPr>
            <w:r w:rsidRPr="00795F17">
              <w:t>100</w:t>
            </w:r>
          </w:p>
        </w:tc>
      </w:tr>
    </w:tbl>
    <w:p w14:paraId="46B544C1" w14:textId="49309046" w:rsidR="00DA4B81" w:rsidRPr="00795F17" w:rsidRDefault="00DA4B81" w:rsidP="00DA4B81">
      <w:pPr>
        <w:pStyle w:val="rdo"/>
      </w:pPr>
      <w:r w:rsidRPr="00795F17">
        <w:t xml:space="preserve">Źródło: </w:t>
      </w:r>
      <w:r w:rsidR="00724997" w:rsidRPr="00795F17">
        <w:t>opracowanie własne</w:t>
      </w:r>
      <w:r w:rsidRPr="00795F17">
        <w:t xml:space="preserve"> na podstawie danych GIOŚ </w:t>
      </w:r>
    </w:p>
    <w:p w14:paraId="331B6EF0" w14:textId="6CF40345" w:rsidR="00DA4B81" w:rsidRPr="00795F17" w:rsidRDefault="00D511B0" w:rsidP="00DA4B81">
      <w:r w:rsidRPr="00795F17">
        <w:t xml:space="preserve">Najczęstszą przyczyną nieosiągnięcia celów środowiskowych w 9 jcwp </w:t>
      </w:r>
      <w:r w:rsidR="008122F8" w:rsidRPr="00795F17">
        <w:t xml:space="preserve">RWr </w:t>
      </w:r>
      <w:r w:rsidRPr="00795F17">
        <w:t>położonych w</w:t>
      </w:r>
      <w:r w:rsidR="008122F8" w:rsidRPr="00795F17">
        <w:t xml:space="preserve"> obszarze</w:t>
      </w:r>
      <w:r w:rsidRPr="00795F17">
        <w:t xml:space="preserve"> dorzecz</w:t>
      </w:r>
      <w:r w:rsidR="008122F8" w:rsidRPr="00795F17">
        <w:t>a</w:t>
      </w:r>
      <w:r w:rsidRPr="00795F17">
        <w:t xml:space="preserve"> Odry był zbyt krótki okres od wdrożenia działań, które nie doprowadziły do wystarczającej redukcji presji. W 3 jcwp </w:t>
      </w:r>
      <w:r w:rsidR="008122F8" w:rsidRPr="00795F17">
        <w:t xml:space="preserve">RWr </w:t>
      </w:r>
      <w:r w:rsidRPr="00795F17">
        <w:t>(33,3%) przyczyną był brak postępu w osiąganiu dobrego potencjału</w:t>
      </w:r>
      <w:r w:rsidR="008122F8" w:rsidRPr="00795F17">
        <w:t>,</w:t>
      </w:r>
      <w:r w:rsidRPr="00795F17">
        <w:t xml:space="preserve"> a</w:t>
      </w:r>
      <w:r w:rsidR="008122F8" w:rsidRPr="00795F17">
        <w:t> </w:t>
      </w:r>
      <w:r w:rsidRPr="00795F17">
        <w:t xml:space="preserve">dla kolejnych 6 jcwp </w:t>
      </w:r>
      <w:r w:rsidR="00DB7515" w:rsidRPr="00795F17">
        <w:t xml:space="preserve">RWr </w:t>
      </w:r>
      <w:r w:rsidRPr="00795F17">
        <w:t xml:space="preserve">(66,7%) przyczyną było obniżenie potencjału ekologicznego. Kolejną przyczyną, która miała wpływ na nieosiągnięcie celów środowiskowych 4 jcwp </w:t>
      </w:r>
      <w:r w:rsidR="00DB7515" w:rsidRPr="00795F17">
        <w:t>RWr</w:t>
      </w:r>
      <w:r w:rsidRPr="00795F17">
        <w:t xml:space="preserve"> były słaby stopień realizacji lub skuteczności działań z aPWŚK, który dla 1 spośród tych jcwp </w:t>
      </w:r>
      <w:r w:rsidR="00DB7515" w:rsidRPr="00795F17">
        <w:t xml:space="preserve">RWr </w:t>
      </w:r>
      <w:r w:rsidRPr="00795F17">
        <w:t xml:space="preserve">- 25%, był przyczyną braku postępu w osiąganiu dobrego potencjału, a dla kolejnych 3 jcwp </w:t>
      </w:r>
      <w:r w:rsidR="00DB7515" w:rsidRPr="00795F17">
        <w:t xml:space="preserve">RWr </w:t>
      </w:r>
      <w:r w:rsidRPr="00795F17">
        <w:t>- 75%</w:t>
      </w:r>
      <w:r w:rsidR="00DB7515" w:rsidRPr="00795F17">
        <w:t>,</w:t>
      </w:r>
      <w:r w:rsidRPr="00795F17">
        <w:t xml:space="preserve"> obniżenia potencjału ekologicznego. W efekcie uwarunkowań środowiskowych (naturalnych) takich jak dopływ zanieczyszczeń z innych jcwp i niski potencjał sorpcyjny, nastąpił brak postępu w osiąganiu dobrego potencjału w 2 jcwp</w:t>
      </w:r>
      <w:r w:rsidR="00DB7515" w:rsidRPr="00795F17">
        <w:t xml:space="preserve"> RWr</w:t>
      </w:r>
      <w:r w:rsidRPr="00795F17">
        <w:t xml:space="preserve"> i obniżenie potencjału ekologicznego w kolejnych 2 jcwp</w:t>
      </w:r>
      <w:r w:rsidR="00DB7515" w:rsidRPr="00795F17">
        <w:t xml:space="preserve"> RWr</w:t>
      </w:r>
      <w:r w:rsidRPr="00795F17">
        <w:t xml:space="preserve">. Poza wymienionymi, także zmiany legislacyjne, takie jak zmiana wartości granicznych klas i typologii abiotycznej przyczyniły się do nieosiągnięcia celów środowiskowych w 2 jcwp </w:t>
      </w:r>
      <w:r w:rsidR="00DB7515" w:rsidRPr="00795F17">
        <w:t>RWr</w:t>
      </w:r>
      <w:r w:rsidRPr="00795F17">
        <w:t>.</w:t>
      </w:r>
    </w:p>
    <w:p w14:paraId="3E7BCA53" w14:textId="3A9D684F" w:rsidR="00DA4B81" w:rsidRPr="00795F17" w:rsidRDefault="00DA4B81" w:rsidP="00DA4B81">
      <w:pPr>
        <w:rPr>
          <w:i/>
        </w:rPr>
      </w:pPr>
      <w:r w:rsidRPr="00795F17">
        <w:t>Wyniki analizy przyczyn nieosiągnięcia celów środowiskowych przez jcwp RW</w:t>
      </w:r>
      <w:r w:rsidR="00DB7515" w:rsidRPr="00795F17">
        <w:t>r</w:t>
      </w:r>
      <w:r w:rsidRPr="00795F17">
        <w:t xml:space="preserve"> przedstawiono w poniższej tabeli (tabela 9-</w:t>
      </w:r>
      <w:r w:rsidR="00B3309A" w:rsidRPr="00795F17">
        <w:t>9</w:t>
      </w:r>
      <w:r w:rsidRPr="00795F17">
        <w:t>).</w:t>
      </w:r>
    </w:p>
    <w:p w14:paraId="2E0DA387" w14:textId="6ED5DD42" w:rsidR="00DA4B81" w:rsidRPr="00795F17" w:rsidRDefault="00DA4B81" w:rsidP="00DA4B81">
      <w:pPr>
        <w:pStyle w:val="Tabela"/>
      </w:pPr>
      <w:bookmarkStart w:id="459" w:name="_Toc68703694"/>
      <w:r w:rsidRPr="00795F17">
        <w:t xml:space="preserve">Tabela </w:t>
      </w:r>
      <w:fldSimple w:instr=" STYLEREF 1 \s ">
        <w:r w:rsidR="00550571">
          <w:rPr>
            <w:noProof/>
          </w:rPr>
          <w:t>9</w:t>
        </w:r>
      </w:fldSimple>
      <w:r w:rsidR="00BB3B21" w:rsidRPr="00795F17">
        <w:noBreakHyphen/>
      </w:r>
      <w:fldSimple w:instr=" SEQ Tabela \* ARABIC \s 1 ">
        <w:r w:rsidR="00550571">
          <w:rPr>
            <w:noProof/>
          </w:rPr>
          <w:t>9</w:t>
        </w:r>
      </w:fldSimple>
      <w:r w:rsidRPr="00795F17">
        <w:tab/>
        <w:t xml:space="preserve">Analiza przyczyn wpływających na brak postępu w osiąganiu celów środowiskowych dla stanu/potencjału ekologicznego w obszarze dorzecza Odry (bazując na nowym </w:t>
      </w:r>
      <w:r w:rsidRPr="00795F17">
        <w:rPr>
          <w:rFonts w:asciiTheme="minorHAnsi" w:hAnsiTheme="minorHAnsi"/>
        </w:rPr>
        <w:t xml:space="preserve">układzie planistycznym </w:t>
      </w:r>
      <w:r w:rsidRPr="00795F17">
        <w:rPr>
          <w:rFonts w:asciiTheme="minorHAnsi" w:hAnsiTheme="minorHAnsi" w:cstheme="minorHAnsi"/>
        </w:rPr>
        <w:t>IIaPGW)</w:t>
      </w:r>
      <w:r w:rsidRPr="00795F17">
        <w:t xml:space="preserve"> - jcwp RW</w:t>
      </w:r>
      <w:r w:rsidR="00D511B0" w:rsidRPr="00795F17">
        <w:t>r</w:t>
      </w:r>
      <w:bookmarkEnd w:id="45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8"/>
        <w:gridCol w:w="1402"/>
        <w:gridCol w:w="1332"/>
      </w:tblGrid>
      <w:tr w:rsidR="008D43F1" w:rsidRPr="00795F17" w14:paraId="31F85FA9" w14:textId="77777777" w:rsidTr="008D43F1">
        <w:trPr>
          <w:trHeight w:val="454"/>
          <w:tblHeader/>
        </w:trPr>
        <w:tc>
          <w:tcPr>
            <w:tcW w:w="5000" w:type="pct"/>
            <w:gridSpan w:val="3"/>
            <w:shd w:val="clear" w:color="auto" w:fill="BFBFBF" w:themeFill="background1" w:themeFillShade="BF"/>
            <w:noWrap/>
            <w:vAlign w:val="center"/>
            <w:hideMark/>
          </w:tcPr>
          <w:p w14:paraId="5C472F8F" w14:textId="77777777" w:rsidR="008D43F1" w:rsidRPr="00795F17" w:rsidRDefault="008D43F1" w:rsidP="00DA4B81">
            <w:pPr>
              <w:pStyle w:val="Teksttabelinaglowek"/>
              <w:keepNext/>
            </w:pPr>
            <w:r w:rsidRPr="00795F17">
              <w:t>Analiza przyczyn braku postępu w osiąganiu celu środowiskowego dla stanu/potencjału ekologicznego</w:t>
            </w:r>
          </w:p>
        </w:tc>
      </w:tr>
      <w:tr w:rsidR="008D43F1" w:rsidRPr="00795F17" w14:paraId="35B46299" w14:textId="77777777" w:rsidTr="008D43F1">
        <w:trPr>
          <w:trHeight w:val="454"/>
          <w:tblHeader/>
        </w:trPr>
        <w:tc>
          <w:tcPr>
            <w:tcW w:w="3299" w:type="pct"/>
            <w:shd w:val="clear" w:color="auto" w:fill="BFBFBF" w:themeFill="background1" w:themeFillShade="BF"/>
            <w:noWrap/>
            <w:vAlign w:val="center"/>
            <w:hideMark/>
          </w:tcPr>
          <w:p w14:paraId="207AA0A7" w14:textId="77777777" w:rsidR="008D43F1" w:rsidRPr="00795F17" w:rsidRDefault="008D43F1" w:rsidP="00DA4B81">
            <w:pPr>
              <w:pStyle w:val="Teksttabelinaglowek"/>
              <w:keepNext/>
            </w:pPr>
            <w:r w:rsidRPr="00795F17">
              <w:t>Przyczyna braku postępu</w:t>
            </w:r>
          </w:p>
        </w:tc>
        <w:tc>
          <w:tcPr>
            <w:tcW w:w="898" w:type="pct"/>
            <w:shd w:val="clear" w:color="auto" w:fill="BFBFBF" w:themeFill="background1" w:themeFillShade="BF"/>
            <w:noWrap/>
            <w:vAlign w:val="center"/>
            <w:hideMark/>
          </w:tcPr>
          <w:p w14:paraId="1B71DA5F" w14:textId="132F7376" w:rsidR="008D43F1" w:rsidRPr="00795F17" w:rsidRDefault="008D43F1" w:rsidP="00DA4B81">
            <w:pPr>
              <w:pStyle w:val="Teksttabelinaglowek"/>
              <w:keepNext/>
            </w:pPr>
            <w:r w:rsidRPr="00795F17">
              <w:t>Liczba jcwp RWr</w:t>
            </w:r>
          </w:p>
        </w:tc>
        <w:tc>
          <w:tcPr>
            <w:tcW w:w="803" w:type="pct"/>
            <w:shd w:val="clear" w:color="auto" w:fill="BFBFBF" w:themeFill="background1" w:themeFillShade="BF"/>
            <w:noWrap/>
            <w:vAlign w:val="center"/>
            <w:hideMark/>
          </w:tcPr>
          <w:p w14:paraId="79D32EB9" w14:textId="77777777" w:rsidR="008D43F1" w:rsidRPr="00795F17" w:rsidRDefault="008D43F1" w:rsidP="00DA4B81">
            <w:pPr>
              <w:pStyle w:val="Teksttabelinaglowek"/>
              <w:keepNext/>
            </w:pPr>
            <w:r w:rsidRPr="00795F17">
              <w:t>Udział jcwp (%)</w:t>
            </w:r>
          </w:p>
        </w:tc>
      </w:tr>
      <w:tr w:rsidR="008D43F1" w:rsidRPr="00795F17" w14:paraId="3A0ED003" w14:textId="77777777" w:rsidTr="008D43F1">
        <w:trPr>
          <w:trHeight w:val="454"/>
        </w:trPr>
        <w:tc>
          <w:tcPr>
            <w:tcW w:w="5000" w:type="pct"/>
            <w:gridSpan w:val="3"/>
            <w:shd w:val="clear" w:color="auto" w:fill="D9D9D9" w:themeFill="background1" w:themeFillShade="D9"/>
            <w:vAlign w:val="center"/>
            <w:hideMark/>
          </w:tcPr>
          <w:p w14:paraId="643756EE" w14:textId="77777777" w:rsidR="008D43F1" w:rsidRPr="00795F17" w:rsidRDefault="008D43F1" w:rsidP="00DA4B81">
            <w:pPr>
              <w:pStyle w:val="Teksttabelisrodek"/>
            </w:pPr>
            <w:r w:rsidRPr="00795F17">
              <w:t>Zmiany legislacyjne (zmiana wartości granicznych klas, typologii abiotycznej)</w:t>
            </w:r>
          </w:p>
        </w:tc>
      </w:tr>
      <w:tr w:rsidR="008D43F1" w:rsidRPr="00795F17" w14:paraId="5BA7DF16" w14:textId="77777777" w:rsidTr="008D43F1">
        <w:trPr>
          <w:trHeight w:val="454"/>
        </w:trPr>
        <w:tc>
          <w:tcPr>
            <w:tcW w:w="3299" w:type="pct"/>
            <w:noWrap/>
            <w:vAlign w:val="center"/>
            <w:hideMark/>
          </w:tcPr>
          <w:p w14:paraId="654EDDFA" w14:textId="77777777" w:rsidR="008D43F1" w:rsidRPr="00795F17" w:rsidRDefault="008D43F1" w:rsidP="00DA4B81">
            <w:pPr>
              <w:pStyle w:val="Teksttabelilewy"/>
            </w:pPr>
            <w:r w:rsidRPr="00795F17">
              <w:t>Analizowana przyczyna łącznie</w:t>
            </w:r>
          </w:p>
        </w:tc>
        <w:tc>
          <w:tcPr>
            <w:tcW w:w="898" w:type="pct"/>
            <w:noWrap/>
            <w:vAlign w:val="center"/>
            <w:hideMark/>
          </w:tcPr>
          <w:p w14:paraId="1DA6A653" w14:textId="131171D4" w:rsidR="008D43F1" w:rsidRPr="00795F17" w:rsidRDefault="008D43F1" w:rsidP="00DA4B81">
            <w:pPr>
              <w:pStyle w:val="Teksttabelisrodek"/>
            </w:pPr>
            <w:r w:rsidRPr="00795F17">
              <w:t>2</w:t>
            </w:r>
          </w:p>
        </w:tc>
        <w:tc>
          <w:tcPr>
            <w:tcW w:w="803" w:type="pct"/>
            <w:noWrap/>
            <w:vAlign w:val="center"/>
            <w:hideMark/>
          </w:tcPr>
          <w:p w14:paraId="1D478436" w14:textId="4BB28B1E" w:rsidR="008D43F1" w:rsidRPr="00795F17" w:rsidRDefault="008D43F1" w:rsidP="00DA4B81">
            <w:pPr>
              <w:pStyle w:val="Teksttabelisrodek"/>
            </w:pPr>
            <w:r w:rsidRPr="00795F17">
              <w:t>100</w:t>
            </w:r>
          </w:p>
        </w:tc>
      </w:tr>
      <w:tr w:rsidR="008D43F1" w:rsidRPr="00795F17" w14:paraId="2F7133DB" w14:textId="77777777" w:rsidTr="008D43F1">
        <w:trPr>
          <w:trHeight w:val="454"/>
        </w:trPr>
        <w:tc>
          <w:tcPr>
            <w:tcW w:w="3299" w:type="pct"/>
            <w:noWrap/>
            <w:vAlign w:val="center"/>
            <w:hideMark/>
          </w:tcPr>
          <w:p w14:paraId="5226362B" w14:textId="77777777" w:rsidR="008D43F1" w:rsidRPr="00795F17" w:rsidRDefault="008D43F1" w:rsidP="00DA4B81">
            <w:pPr>
              <w:pStyle w:val="Teksttabelilewy"/>
            </w:pPr>
            <w:r w:rsidRPr="00795F17">
              <w:t>Stan/potencjał poniżej dobrego - brak postępu w osiąganiu dobrego stanu/potencjału</w:t>
            </w:r>
          </w:p>
        </w:tc>
        <w:tc>
          <w:tcPr>
            <w:tcW w:w="898" w:type="pct"/>
            <w:noWrap/>
            <w:vAlign w:val="center"/>
            <w:hideMark/>
          </w:tcPr>
          <w:p w14:paraId="1EF8EE08" w14:textId="7438D2DE" w:rsidR="008D43F1" w:rsidRPr="00795F17" w:rsidRDefault="008D43F1" w:rsidP="00DA4B81">
            <w:pPr>
              <w:pStyle w:val="Teksttabelisrodek"/>
            </w:pPr>
            <w:r w:rsidRPr="00795F17">
              <w:t>1</w:t>
            </w:r>
          </w:p>
        </w:tc>
        <w:tc>
          <w:tcPr>
            <w:tcW w:w="803" w:type="pct"/>
            <w:noWrap/>
            <w:vAlign w:val="center"/>
            <w:hideMark/>
          </w:tcPr>
          <w:p w14:paraId="4ED07DA6" w14:textId="067374A5" w:rsidR="008D43F1" w:rsidRPr="00795F17" w:rsidRDefault="008D43F1" w:rsidP="00DA4B81">
            <w:pPr>
              <w:pStyle w:val="Teksttabelisrodek"/>
            </w:pPr>
            <w:r w:rsidRPr="00795F17">
              <w:t>50</w:t>
            </w:r>
          </w:p>
        </w:tc>
      </w:tr>
      <w:tr w:rsidR="008D43F1" w:rsidRPr="00795F17" w14:paraId="16117E32" w14:textId="77777777" w:rsidTr="008D43F1">
        <w:trPr>
          <w:trHeight w:val="454"/>
        </w:trPr>
        <w:tc>
          <w:tcPr>
            <w:tcW w:w="3299" w:type="pct"/>
            <w:noWrap/>
            <w:vAlign w:val="center"/>
            <w:hideMark/>
          </w:tcPr>
          <w:p w14:paraId="24DF1747" w14:textId="77777777" w:rsidR="008D43F1" w:rsidRPr="00795F17" w:rsidRDefault="008D43F1" w:rsidP="00DA4B81">
            <w:pPr>
              <w:pStyle w:val="Teksttabelilewy"/>
            </w:pPr>
            <w:r w:rsidRPr="00795F17">
              <w:t>Pogorszenie do stanu/potencjału poniżej dobrego</w:t>
            </w:r>
          </w:p>
        </w:tc>
        <w:tc>
          <w:tcPr>
            <w:tcW w:w="898" w:type="pct"/>
            <w:noWrap/>
            <w:vAlign w:val="center"/>
            <w:hideMark/>
          </w:tcPr>
          <w:p w14:paraId="1D8CB38B" w14:textId="3BFD0475" w:rsidR="008D43F1" w:rsidRPr="00795F17" w:rsidRDefault="008D43F1" w:rsidP="00DA4B81">
            <w:pPr>
              <w:pStyle w:val="Teksttabelisrodek"/>
            </w:pPr>
            <w:r w:rsidRPr="00795F17">
              <w:t>1</w:t>
            </w:r>
          </w:p>
        </w:tc>
        <w:tc>
          <w:tcPr>
            <w:tcW w:w="803" w:type="pct"/>
            <w:noWrap/>
            <w:vAlign w:val="center"/>
            <w:hideMark/>
          </w:tcPr>
          <w:p w14:paraId="39D0B08A" w14:textId="2826B69A" w:rsidR="008D43F1" w:rsidRPr="00795F17" w:rsidRDefault="008D43F1" w:rsidP="00DA4B81">
            <w:pPr>
              <w:pStyle w:val="Teksttabelisrodek"/>
            </w:pPr>
            <w:r w:rsidRPr="00795F17">
              <w:t>50</w:t>
            </w:r>
          </w:p>
        </w:tc>
      </w:tr>
      <w:tr w:rsidR="008D43F1" w:rsidRPr="00795F17" w14:paraId="25A2439D" w14:textId="77777777" w:rsidTr="008D43F1">
        <w:trPr>
          <w:trHeight w:val="454"/>
        </w:trPr>
        <w:tc>
          <w:tcPr>
            <w:tcW w:w="3299" w:type="pct"/>
            <w:noWrap/>
            <w:vAlign w:val="center"/>
            <w:hideMark/>
          </w:tcPr>
          <w:p w14:paraId="3822F265" w14:textId="77777777" w:rsidR="008D43F1" w:rsidRPr="00795F17" w:rsidRDefault="008D43F1" w:rsidP="00DA4B81">
            <w:pPr>
              <w:pStyle w:val="Teksttabelilewy"/>
            </w:pPr>
            <w:r w:rsidRPr="00795F17">
              <w:t>Brak postępu - ale poprawa stanu/potencjału</w:t>
            </w:r>
          </w:p>
        </w:tc>
        <w:tc>
          <w:tcPr>
            <w:tcW w:w="898" w:type="pct"/>
            <w:noWrap/>
            <w:vAlign w:val="center"/>
            <w:hideMark/>
          </w:tcPr>
          <w:p w14:paraId="2FB9E94E" w14:textId="77777777" w:rsidR="008D43F1" w:rsidRPr="00795F17" w:rsidRDefault="008D43F1" w:rsidP="00DA4B81">
            <w:pPr>
              <w:pStyle w:val="Teksttabelisrodek"/>
            </w:pPr>
            <w:r w:rsidRPr="00795F17">
              <w:t>0</w:t>
            </w:r>
          </w:p>
        </w:tc>
        <w:tc>
          <w:tcPr>
            <w:tcW w:w="803" w:type="pct"/>
            <w:noWrap/>
            <w:vAlign w:val="center"/>
            <w:hideMark/>
          </w:tcPr>
          <w:p w14:paraId="0A381C4C" w14:textId="1355DA75" w:rsidR="008D43F1" w:rsidRPr="00795F17" w:rsidRDefault="00746F81" w:rsidP="00DA4B81">
            <w:pPr>
              <w:pStyle w:val="Teksttabelisrodek"/>
            </w:pPr>
            <w:r w:rsidRPr="00795F17">
              <w:t>0</w:t>
            </w:r>
          </w:p>
        </w:tc>
      </w:tr>
      <w:tr w:rsidR="008D43F1" w:rsidRPr="00795F17" w14:paraId="77DB3E4A" w14:textId="77777777" w:rsidTr="008D43F1">
        <w:trPr>
          <w:trHeight w:val="454"/>
        </w:trPr>
        <w:tc>
          <w:tcPr>
            <w:tcW w:w="5000" w:type="pct"/>
            <w:gridSpan w:val="3"/>
            <w:shd w:val="clear" w:color="auto" w:fill="D9D9D9" w:themeFill="background1" w:themeFillShade="D9"/>
            <w:vAlign w:val="center"/>
            <w:hideMark/>
          </w:tcPr>
          <w:p w14:paraId="5D0893C2" w14:textId="6518FD48" w:rsidR="008D43F1" w:rsidRPr="00795F17" w:rsidRDefault="008D43F1" w:rsidP="00DA4B81">
            <w:pPr>
              <w:pStyle w:val="Teksttabelisrodek"/>
            </w:pPr>
            <w:r w:rsidRPr="00795F17">
              <w:t>Słaby stopień realizacji lub skuteczności działań z aPWŚK</w:t>
            </w:r>
          </w:p>
        </w:tc>
      </w:tr>
      <w:tr w:rsidR="008D43F1" w:rsidRPr="00795F17" w14:paraId="6F2CB679" w14:textId="77777777" w:rsidTr="008D43F1">
        <w:trPr>
          <w:trHeight w:val="454"/>
        </w:trPr>
        <w:tc>
          <w:tcPr>
            <w:tcW w:w="3299" w:type="pct"/>
            <w:noWrap/>
            <w:vAlign w:val="center"/>
            <w:hideMark/>
          </w:tcPr>
          <w:p w14:paraId="40F9EC73" w14:textId="77777777" w:rsidR="008D43F1" w:rsidRPr="00795F17" w:rsidRDefault="008D43F1" w:rsidP="00DA4B81">
            <w:pPr>
              <w:pStyle w:val="Teksttabelilewy"/>
            </w:pPr>
            <w:r w:rsidRPr="00795F17">
              <w:t>Analizowana przyczyna łącznie</w:t>
            </w:r>
          </w:p>
        </w:tc>
        <w:tc>
          <w:tcPr>
            <w:tcW w:w="898" w:type="pct"/>
            <w:noWrap/>
            <w:vAlign w:val="center"/>
            <w:hideMark/>
          </w:tcPr>
          <w:p w14:paraId="4EF0D13E" w14:textId="0C6B586A" w:rsidR="008D43F1" w:rsidRPr="00795F17" w:rsidRDefault="008D43F1" w:rsidP="00DA4B81">
            <w:pPr>
              <w:pStyle w:val="Teksttabelisrodek"/>
            </w:pPr>
            <w:r w:rsidRPr="00795F17">
              <w:t>4</w:t>
            </w:r>
          </w:p>
        </w:tc>
        <w:tc>
          <w:tcPr>
            <w:tcW w:w="803" w:type="pct"/>
            <w:vAlign w:val="center"/>
            <w:hideMark/>
          </w:tcPr>
          <w:p w14:paraId="07980CB8" w14:textId="72C9CFE4" w:rsidR="008D43F1" w:rsidRPr="00795F17" w:rsidRDefault="008D43F1" w:rsidP="00DA4B81">
            <w:pPr>
              <w:pStyle w:val="Teksttabelisrodek"/>
            </w:pPr>
            <w:r w:rsidRPr="00795F17">
              <w:t>100</w:t>
            </w:r>
          </w:p>
        </w:tc>
      </w:tr>
      <w:tr w:rsidR="008D43F1" w:rsidRPr="00795F17" w14:paraId="619C89CB" w14:textId="77777777" w:rsidTr="008D43F1">
        <w:trPr>
          <w:trHeight w:val="454"/>
        </w:trPr>
        <w:tc>
          <w:tcPr>
            <w:tcW w:w="3299" w:type="pct"/>
            <w:noWrap/>
            <w:vAlign w:val="center"/>
            <w:hideMark/>
          </w:tcPr>
          <w:p w14:paraId="216132AD" w14:textId="77777777" w:rsidR="008D43F1" w:rsidRPr="00795F17" w:rsidRDefault="008D43F1" w:rsidP="00DA4B81">
            <w:pPr>
              <w:pStyle w:val="Teksttabelilewy"/>
            </w:pPr>
            <w:r w:rsidRPr="00795F17">
              <w:t>Stan/potencjał poniżej dobrego - brak postępu w osiąganiu dobrego stanu/potencjału</w:t>
            </w:r>
          </w:p>
        </w:tc>
        <w:tc>
          <w:tcPr>
            <w:tcW w:w="898" w:type="pct"/>
            <w:noWrap/>
            <w:vAlign w:val="center"/>
            <w:hideMark/>
          </w:tcPr>
          <w:p w14:paraId="28E1CDEC" w14:textId="5B8E073C" w:rsidR="008D43F1" w:rsidRPr="00795F17" w:rsidRDefault="008D43F1" w:rsidP="00DA4B81">
            <w:pPr>
              <w:pStyle w:val="Teksttabelisrodek"/>
            </w:pPr>
            <w:r w:rsidRPr="00795F17">
              <w:t>1</w:t>
            </w:r>
          </w:p>
        </w:tc>
        <w:tc>
          <w:tcPr>
            <w:tcW w:w="803" w:type="pct"/>
            <w:vAlign w:val="center"/>
            <w:hideMark/>
          </w:tcPr>
          <w:p w14:paraId="79A59D9D" w14:textId="3A335A3C" w:rsidR="008D43F1" w:rsidRPr="00795F17" w:rsidRDefault="008D43F1" w:rsidP="00DA4B81">
            <w:pPr>
              <w:pStyle w:val="Teksttabelisrodek"/>
            </w:pPr>
            <w:r w:rsidRPr="00795F17">
              <w:t>25</w:t>
            </w:r>
          </w:p>
        </w:tc>
      </w:tr>
      <w:tr w:rsidR="008D43F1" w:rsidRPr="00795F17" w14:paraId="769291F7" w14:textId="77777777" w:rsidTr="008D43F1">
        <w:trPr>
          <w:trHeight w:val="454"/>
        </w:trPr>
        <w:tc>
          <w:tcPr>
            <w:tcW w:w="3299" w:type="pct"/>
            <w:noWrap/>
            <w:vAlign w:val="center"/>
            <w:hideMark/>
          </w:tcPr>
          <w:p w14:paraId="4D5F1107" w14:textId="77777777" w:rsidR="008D43F1" w:rsidRPr="00795F17" w:rsidRDefault="008D43F1" w:rsidP="00DA4B81">
            <w:pPr>
              <w:pStyle w:val="Teksttabelilewy"/>
            </w:pPr>
            <w:r w:rsidRPr="00795F17">
              <w:t>Pogorszenie do stanu/potencjału poniżej dobrego</w:t>
            </w:r>
          </w:p>
        </w:tc>
        <w:tc>
          <w:tcPr>
            <w:tcW w:w="898" w:type="pct"/>
            <w:noWrap/>
            <w:vAlign w:val="center"/>
            <w:hideMark/>
          </w:tcPr>
          <w:p w14:paraId="531D230B" w14:textId="47E501D6" w:rsidR="008D43F1" w:rsidRPr="00795F17" w:rsidRDefault="008D43F1" w:rsidP="00DA4B81">
            <w:pPr>
              <w:pStyle w:val="Teksttabelisrodek"/>
            </w:pPr>
            <w:r w:rsidRPr="00795F17">
              <w:t>3</w:t>
            </w:r>
          </w:p>
        </w:tc>
        <w:tc>
          <w:tcPr>
            <w:tcW w:w="803" w:type="pct"/>
            <w:vAlign w:val="center"/>
            <w:hideMark/>
          </w:tcPr>
          <w:p w14:paraId="1FD62D3F" w14:textId="30B7F975" w:rsidR="008D43F1" w:rsidRPr="00795F17" w:rsidRDefault="008D43F1" w:rsidP="00DA4B81">
            <w:pPr>
              <w:pStyle w:val="Teksttabelisrodek"/>
            </w:pPr>
            <w:r w:rsidRPr="00795F17">
              <w:t>75</w:t>
            </w:r>
          </w:p>
        </w:tc>
      </w:tr>
      <w:tr w:rsidR="008D43F1" w:rsidRPr="00795F17" w14:paraId="7D8DB6DB" w14:textId="77777777" w:rsidTr="008D43F1">
        <w:trPr>
          <w:trHeight w:val="454"/>
        </w:trPr>
        <w:tc>
          <w:tcPr>
            <w:tcW w:w="3299" w:type="pct"/>
            <w:noWrap/>
            <w:vAlign w:val="center"/>
            <w:hideMark/>
          </w:tcPr>
          <w:p w14:paraId="6FF6A6E4" w14:textId="77777777" w:rsidR="008D43F1" w:rsidRPr="00795F17" w:rsidRDefault="008D43F1" w:rsidP="00DA4B81">
            <w:pPr>
              <w:pStyle w:val="Teksttabelilewy"/>
            </w:pPr>
            <w:r w:rsidRPr="00795F17">
              <w:t>Brak postępu - ale poprawa stanu/potencjału</w:t>
            </w:r>
          </w:p>
        </w:tc>
        <w:tc>
          <w:tcPr>
            <w:tcW w:w="898" w:type="pct"/>
            <w:noWrap/>
            <w:vAlign w:val="center"/>
            <w:hideMark/>
          </w:tcPr>
          <w:p w14:paraId="646D63E6" w14:textId="69A7A4E0" w:rsidR="008D43F1" w:rsidRPr="00795F17" w:rsidRDefault="008D43F1" w:rsidP="00DA4B81">
            <w:pPr>
              <w:pStyle w:val="Teksttabelisrodek"/>
            </w:pPr>
            <w:r w:rsidRPr="00795F17">
              <w:t>0</w:t>
            </w:r>
          </w:p>
        </w:tc>
        <w:tc>
          <w:tcPr>
            <w:tcW w:w="803" w:type="pct"/>
            <w:vAlign w:val="center"/>
            <w:hideMark/>
          </w:tcPr>
          <w:p w14:paraId="539E5E1F" w14:textId="271395D3" w:rsidR="008D43F1" w:rsidRPr="00795F17" w:rsidRDefault="00746F81" w:rsidP="00DA4B81">
            <w:pPr>
              <w:pStyle w:val="Teksttabelisrodek"/>
            </w:pPr>
            <w:r w:rsidRPr="00795F17">
              <w:t>0</w:t>
            </w:r>
          </w:p>
        </w:tc>
      </w:tr>
      <w:tr w:rsidR="008D43F1" w:rsidRPr="00795F17" w14:paraId="44856873" w14:textId="77777777" w:rsidTr="008D43F1">
        <w:trPr>
          <w:trHeight w:val="454"/>
        </w:trPr>
        <w:tc>
          <w:tcPr>
            <w:tcW w:w="5000" w:type="pct"/>
            <w:gridSpan w:val="3"/>
            <w:shd w:val="clear" w:color="auto" w:fill="D9D9D9" w:themeFill="background1" w:themeFillShade="D9"/>
            <w:vAlign w:val="center"/>
            <w:hideMark/>
          </w:tcPr>
          <w:p w14:paraId="40ACE978" w14:textId="00623E2F" w:rsidR="008D43F1" w:rsidRPr="00795F17" w:rsidRDefault="008D43F1" w:rsidP="00DA4B81">
            <w:pPr>
              <w:pStyle w:val="Teksttabelisrodek"/>
            </w:pPr>
            <w:r w:rsidRPr="00795F17">
              <w:t>Uwarunkowania naturalne (dopływ zanieczyszczeń z innego jcwp, niski potencjał sorpcyjny jcwp)</w:t>
            </w:r>
          </w:p>
        </w:tc>
      </w:tr>
      <w:tr w:rsidR="008D43F1" w:rsidRPr="00795F17" w14:paraId="7C2603C2" w14:textId="77777777" w:rsidTr="008D43F1">
        <w:trPr>
          <w:trHeight w:val="454"/>
        </w:trPr>
        <w:tc>
          <w:tcPr>
            <w:tcW w:w="3299" w:type="pct"/>
            <w:noWrap/>
            <w:vAlign w:val="center"/>
            <w:hideMark/>
          </w:tcPr>
          <w:p w14:paraId="4D04E509" w14:textId="77777777" w:rsidR="008D43F1" w:rsidRPr="00795F17" w:rsidRDefault="008D43F1" w:rsidP="00DA4B81">
            <w:pPr>
              <w:pStyle w:val="Teksttabelilewy"/>
            </w:pPr>
            <w:r w:rsidRPr="00795F17">
              <w:t>Analizowana przyczyna łącznie</w:t>
            </w:r>
          </w:p>
        </w:tc>
        <w:tc>
          <w:tcPr>
            <w:tcW w:w="898" w:type="pct"/>
            <w:noWrap/>
            <w:vAlign w:val="center"/>
            <w:hideMark/>
          </w:tcPr>
          <w:p w14:paraId="4FD35B44" w14:textId="76B84367" w:rsidR="008D43F1" w:rsidRPr="00795F17" w:rsidRDefault="008D43F1" w:rsidP="00DA4B81">
            <w:pPr>
              <w:pStyle w:val="Teksttabelisrodek"/>
            </w:pPr>
            <w:r w:rsidRPr="00795F17">
              <w:t>4</w:t>
            </w:r>
          </w:p>
        </w:tc>
        <w:tc>
          <w:tcPr>
            <w:tcW w:w="803" w:type="pct"/>
            <w:vAlign w:val="center"/>
            <w:hideMark/>
          </w:tcPr>
          <w:p w14:paraId="7A61271A" w14:textId="6D662CF1" w:rsidR="008D43F1" w:rsidRPr="00795F17" w:rsidRDefault="008D43F1" w:rsidP="00DA4B81">
            <w:pPr>
              <w:pStyle w:val="Teksttabelisrodek"/>
            </w:pPr>
            <w:r w:rsidRPr="00795F17">
              <w:t>100</w:t>
            </w:r>
          </w:p>
        </w:tc>
      </w:tr>
      <w:tr w:rsidR="008D43F1" w:rsidRPr="00795F17" w14:paraId="415CB6FF" w14:textId="77777777" w:rsidTr="008D43F1">
        <w:trPr>
          <w:trHeight w:val="454"/>
        </w:trPr>
        <w:tc>
          <w:tcPr>
            <w:tcW w:w="3299" w:type="pct"/>
            <w:noWrap/>
            <w:vAlign w:val="center"/>
            <w:hideMark/>
          </w:tcPr>
          <w:p w14:paraId="596B184B" w14:textId="77777777" w:rsidR="008D43F1" w:rsidRPr="00795F17" w:rsidRDefault="008D43F1" w:rsidP="00DA4B81">
            <w:pPr>
              <w:pStyle w:val="Teksttabelilewy"/>
            </w:pPr>
            <w:r w:rsidRPr="00795F17">
              <w:t>Stan/potencjał poniżej dobrego - brak postępu w osiąganiu dobrego stanu/potencjału</w:t>
            </w:r>
          </w:p>
        </w:tc>
        <w:tc>
          <w:tcPr>
            <w:tcW w:w="898" w:type="pct"/>
            <w:noWrap/>
            <w:vAlign w:val="center"/>
            <w:hideMark/>
          </w:tcPr>
          <w:p w14:paraId="7C8FE7F5" w14:textId="6D4EBAEE" w:rsidR="008D43F1" w:rsidRPr="00795F17" w:rsidRDefault="008D43F1" w:rsidP="00DA4B81">
            <w:pPr>
              <w:pStyle w:val="Teksttabelisrodek"/>
            </w:pPr>
            <w:r w:rsidRPr="00795F17">
              <w:t>2</w:t>
            </w:r>
          </w:p>
        </w:tc>
        <w:tc>
          <w:tcPr>
            <w:tcW w:w="803" w:type="pct"/>
            <w:vAlign w:val="center"/>
            <w:hideMark/>
          </w:tcPr>
          <w:p w14:paraId="37C2A5BB" w14:textId="5D5DBBC2" w:rsidR="008D43F1" w:rsidRPr="00795F17" w:rsidRDefault="008D43F1" w:rsidP="00DA4B81">
            <w:pPr>
              <w:pStyle w:val="Teksttabelisrodek"/>
            </w:pPr>
            <w:r w:rsidRPr="00795F17">
              <w:t>50</w:t>
            </w:r>
          </w:p>
        </w:tc>
      </w:tr>
      <w:tr w:rsidR="008D43F1" w:rsidRPr="00795F17" w14:paraId="78B90369" w14:textId="77777777" w:rsidTr="008D43F1">
        <w:trPr>
          <w:trHeight w:val="454"/>
        </w:trPr>
        <w:tc>
          <w:tcPr>
            <w:tcW w:w="3299" w:type="pct"/>
            <w:noWrap/>
            <w:vAlign w:val="center"/>
            <w:hideMark/>
          </w:tcPr>
          <w:p w14:paraId="1CE53A18" w14:textId="77777777" w:rsidR="008D43F1" w:rsidRPr="00795F17" w:rsidRDefault="008D43F1" w:rsidP="00DA4B81">
            <w:pPr>
              <w:pStyle w:val="Teksttabelilewy"/>
            </w:pPr>
            <w:r w:rsidRPr="00795F17">
              <w:t>Pogorszenie do stanu/potencjału poniżej dobrego</w:t>
            </w:r>
          </w:p>
        </w:tc>
        <w:tc>
          <w:tcPr>
            <w:tcW w:w="898" w:type="pct"/>
            <w:noWrap/>
            <w:vAlign w:val="center"/>
            <w:hideMark/>
          </w:tcPr>
          <w:p w14:paraId="20F25BF3" w14:textId="3CAB99F0" w:rsidR="008D43F1" w:rsidRPr="00795F17" w:rsidRDefault="008D43F1" w:rsidP="00DA4B81">
            <w:pPr>
              <w:pStyle w:val="Teksttabelisrodek"/>
            </w:pPr>
            <w:r w:rsidRPr="00795F17">
              <w:t>2</w:t>
            </w:r>
          </w:p>
        </w:tc>
        <w:tc>
          <w:tcPr>
            <w:tcW w:w="803" w:type="pct"/>
            <w:vAlign w:val="center"/>
            <w:hideMark/>
          </w:tcPr>
          <w:p w14:paraId="0CBE39B8" w14:textId="462F351F" w:rsidR="008D43F1" w:rsidRPr="00795F17" w:rsidRDefault="008D43F1" w:rsidP="00DA4B81">
            <w:pPr>
              <w:pStyle w:val="Teksttabelisrodek"/>
            </w:pPr>
            <w:r w:rsidRPr="00795F17">
              <w:t>50</w:t>
            </w:r>
          </w:p>
        </w:tc>
      </w:tr>
      <w:tr w:rsidR="008D43F1" w:rsidRPr="00795F17" w14:paraId="08220A27" w14:textId="77777777" w:rsidTr="008D43F1">
        <w:trPr>
          <w:trHeight w:val="454"/>
        </w:trPr>
        <w:tc>
          <w:tcPr>
            <w:tcW w:w="3299" w:type="pct"/>
            <w:noWrap/>
            <w:vAlign w:val="center"/>
            <w:hideMark/>
          </w:tcPr>
          <w:p w14:paraId="6CC4BC7E" w14:textId="77777777" w:rsidR="008D43F1" w:rsidRPr="00795F17" w:rsidRDefault="008D43F1" w:rsidP="00DA4B81">
            <w:pPr>
              <w:pStyle w:val="Teksttabelilewy"/>
            </w:pPr>
            <w:r w:rsidRPr="00795F17">
              <w:t>Brak postępu - ale poprawa stanu/potencjału</w:t>
            </w:r>
          </w:p>
        </w:tc>
        <w:tc>
          <w:tcPr>
            <w:tcW w:w="898" w:type="pct"/>
            <w:noWrap/>
            <w:vAlign w:val="center"/>
            <w:hideMark/>
          </w:tcPr>
          <w:p w14:paraId="52801699" w14:textId="06D3F583" w:rsidR="008D43F1" w:rsidRPr="00795F17" w:rsidRDefault="008D43F1" w:rsidP="00DA4B81">
            <w:pPr>
              <w:pStyle w:val="Teksttabelisrodek"/>
            </w:pPr>
            <w:r w:rsidRPr="00795F17">
              <w:t>0</w:t>
            </w:r>
          </w:p>
        </w:tc>
        <w:tc>
          <w:tcPr>
            <w:tcW w:w="803" w:type="pct"/>
            <w:vAlign w:val="center"/>
            <w:hideMark/>
          </w:tcPr>
          <w:p w14:paraId="16EFC9EB" w14:textId="601CA39A" w:rsidR="008D43F1" w:rsidRPr="00795F17" w:rsidRDefault="00746F81" w:rsidP="00DA4B81">
            <w:pPr>
              <w:pStyle w:val="Teksttabelisrodek"/>
            </w:pPr>
            <w:r w:rsidRPr="00795F17">
              <w:t>0</w:t>
            </w:r>
          </w:p>
        </w:tc>
      </w:tr>
      <w:tr w:rsidR="008D43F1" w:rsidRPr="00795F17" w14:paraId="229E5D7E" w14:textId="77777777" w:rsidTr="008D43F1">
        <w:trPr>
          <w:trHeight w:val="454"/>
        </w:trPr>
        <w:tc>
          <w:tcPr>
            <w:tcW w:w="5000" w:type="pct"/>
            <w:gridSpan w:val="3"/>
            <w:shd w:val="clear" w:color="auto" w:fill="D9D9D9" w:themeFill="background1" w:themeFillShade="D9"/>
            <w:vAlign w:val="center"/>
            <w:hideMark/>
          </w:tcPr>
          <w:p w14:paraId="525BB0E7" w14:textId="0E9D2CF6" w:rsidR="008D43F1" w:rsidRPr="00795F17" w:rsidRDefault="008D43F1" w:rsidP="00967761">
            <w:pPr>
              <w:pStyle w:val="Teksttabelisrodek"/>
            </w:pPr>
            <w:r w:rsidRPr="00795F17">
              <w:t>Inne (w tym działania niewystarczające do obniżenia presji w jednym cyklu planistycznym)</w:t>
            </w:r>
          </w:p>
        </w:tc>
      </w:tr>
      <w:tr w:rsidR="008D43F1" w:rsidRPr="00795F17" w14:paraId="1C92D088" w14:textId="77777777" w:rsidTr="008D43F1">
        <w:trPr>
          <w:trHeight w:val="454"/>
        </w:trPr>
        <w:tc>
          <w:tcPr>
            <w:tcW w:w="3299" w:type="pct"/>
            <w:noWrap/>
            <w:vAlign w:val="center"/>
            <w:hideMark/>
          </w:tcPr>
          <w:p w14:paraId="307580DE" w14:textId="77777777" w:rsidR="008D43F1" w:rsidRPr="00795F17" w:rsidRDefault="008D43F1" w:rsidP="00967761">
            <w:pPr>
              <w:pStyle w:val="Teksttabelilewy"/>
            </w:pPr>
            <w:r w:rsidRPr="00795F17">
              <w:t>Analizowana przyczyna łącznie</w:t>
            </w:r>
          </w:p>
        </w:tc>
        <w:tc>
          <w:tcPr>
            <w:tcW w:w="898" w:type="pct"/>
            <w:noWrap/>
            <w:vAlign w:val="center"/>
            <w:hideMark/>
          </w:tcPr>
          <w:p w14:paraId="26DD932D" w14:textId="30AE1268" w:rsidR="008D43F1" w:rsidRPr="00795F17" w:rsidRDefault="008D43F1" w:rsidP="00967761">
            <w:pPr>
              <w:pStyle w:val="Teksttabelisrodek"/>
            </w:pPr>
            <w:r w:rsidRPr="00795F17">
              <w:t>9</w:t>
            </w:r>
          </w:p>
        </w:tc>
        <w:tc>
          <w:tcPr>
            <w:tcW w:w="803" w:type="pct"/>
            <w:vAlign w:val="center"/>
            <w:hideMark/>
          </w:tcPr>
          <w:p w14:paraId="1D63E69D" w14:textId="77777777" w:rsidR="008D43F1" w:rsidRPr="00795F17" w:rsidRDefault="008D43F1" w:rsidP="00967761">
            <w:pPr>
              <w:pStyle w:val="Teksttabelisrodek"/>
            </w:pPr>
            <w:r w:rsidRPr="00795F17">
              <w:t>100</w:t>
            </w:r>
          </w:p>
        </w:tc>
      </w:tr>
      <w:tr w:rsidR="008D43F1" w:rsidRPr="00795F17" w14:paraId="61F0BB21" w14:textId="77777777" w:rsidTr="008D43F1">
        <w:trPr>
          <w:trHeight w:val="454"/>
        </w:trPr>
        <w:tc>
          <w:tcPr>
            <w:tcW w:w="3299" w:type="pct"/>
            <w:noWrap/>
            <w:vAlign w:val="center"/>
            <w:hideMark/>
          </w:tcPr>
          <w:p w14:paraId="4756AD6C" w14:textId="77777777" w:rsidR="008D43F1" w:rsidRPr="00795F17" w:rsidRDefault="008D43F1" w:rsidP="00967761">
            <w:pPr>
              <w:pStyle w:val="Teksttabelilewy"/>
            </w:pPr>
            <w:r w:rsidRPr="00795F17">
              <w:t>Stan/potencjał poniżej dobrego - brak postępu w osiąganiu dobrego stanu/potencjału</w:t>
            </w:r>
          </w:p>
        </w:tc>
        <w:tc>
          <w:tcPr>
            <w:tcW w:w="898" w:type="pct"/>
            <w:noWrap/>
            <w:vAlign w:val="center"/>
            <w:hideMark/>
          </w:tcPr>
          <w:p w14:paraId="6347F507" w14:textId="54AD142B" w:rsidR="008D43F1" w:rsidRPr="00795F17" w:rsidRDefault="008D43F1" w:rsidP="00967761">
            <w:pPr>
              <w:pStyle w:val="Teksttabelisrodek"/>
            </w:pPr>
            <w:r w:rsidRPr="00795F17">
              <w:t>3</w:t>
            </w:r>
          </w:p>
        </w:tc>
        <w:tc>
          <w:tcPr>
            <w:tcW w:w="803" w:type="pct"/>
            <w:vAlign w:val="center"/>
            <w:hideMark/>
          </w:tcPr>
          <w:p w14:paraId="5A9003DA" w14:textId="2EBCCD6D" w:rsidR="008D43F1" w:rsidRPr="00795F17" w:rsidRDefault="008D43F1" w:rsidP="00967761">
            <w:pPr>
              <w:pStyle w:val="Teksttabelisrodek"/>
            </w:pPr>
            <w:r w:rsidRPr="00795F17">
              <w:t>33.3</w:t>
            </w:r>
          </w:p>
        </w:tc>
      </w:tr>
      <w:tr w:rsidR="008D43F1" w:rsidRPr="00795F17" w14:paraId="00E8732F" w14:textId="77777777" w:rsidTr="008D43F1">
        <w:trPr>
          <w:trHeight w:val="454"/>
        </w:trPr>
        <w:tc>
          <w:tcPr>
            <w:tcW w:w="3299" w:type="pct"/>
            <w:noWrap/>
            <w:vAlign w:val="center"/>
            <w:hideMark/>
          </w:tcPr>
          <w:p w14:paraId="6B47C145" w14:textId="77777777" w:rsidR="008D43F1" w:rsidRPr="00795F17" w:rsidRDefault="008D43F1" w:rsidP="00967761">
            <w:pPr>
              <w:pStyle w:val="Teksttabelilewy"/>
            </w:pPr>
            <w:r w:rsidRPr="00795F17">
              <w:t>Pogorszenie do stanu/potencjału poniżej dobrego</w:t>
            </w:r>
          </w:p>
        </w:tc>
        <w:tc>
          <w:tcPr>
            <w:tcW w:w="898" w:type="pct"/>
            <w:noWrap/>
            <w:vAlign w:val="center"/>
            <w:hideMark/>
          </w:tcPr>
          <w:p w14:paraId="3ACE5D91" w14:textId="0004FB5C" w:rsidR="008D43F1" w:rsidRPr="00795F17" w:rsidRDefault="008D43F1" w:rsidP="00967761">
            <w:pPr>
              <w:pStyle w:val="Teksttabelisrodek"/>
            </w:pPr>
            <w:r w:rsidRPr="00795F17">
              <w:t>6</w:t>
            </w:r>
          </w:p>
        </w:tc>
        <w:tc>
          <w:tcPr>
            <w:tcW w:w="803" w:type="pct"/>
            <w:vAlign w:val="center"/>
            <w:hideMark/>
          </w:tcPr>
          <w:p w14:paraId="19E853ED" w14:textId="426E0E82" w:rsidR="008D43F1" w:rsidRPr="00795F17" w:rsidRDefault="008D43F1" w:rsidP="00967761">
            <w:pPr>
              <w:pStyle w:val="Teksttabelisrodek"/>
            </w:pPr>
            <w:r w:rsidRPr="00795F17">
              <w:t>66,7</w:t>
            </w:r>
          </w:p>
        </w:tc>
      </w:tr>
      <w:tr w:rsidR="008D43F1" w:rsidRPr="00795F17" w14:paraId="6078B057" w14:textId="77777777" w:rsidTr="008D43F1">
        <w:trPr>
          <w:trHeight w:val="454"/>
        </w:trPr>
        <w:tc>
          <w:tcPr>
            <w:tcW w:w="3299" w:type="pct"/>
            <w:noWrap/>
            <w:vAlign w:val="center"/>
            <w:hideMark/>
          </w:tcPr>
          <w:p w14:paraId="70977B82" w14:textId="77777777" w:rsidR="008D43F1" w:rsidRPr="00795F17" w:rsidRDefault="008D43F1" w:rsidP="00967761">
            <w:pPr>
              <w:pStyle w:val="Teksttabelilewy"/>
            </w:pPr>
            <w:r w:rsidRPr="00795F17">
              <w:t>Brak postępu - ale poprawa stanu/potencjału</w:t>
            </w:r>
          </w:p>
        </w:tc>
        <w:tc>
          <w:tcPr>
            <w:tcW w:w="898" w:type="pct"/>
            <w:noWrap/>
            <w:vAlign w:val="center"/>
            <w:hideMark/>
          </w:tcPr>
          <w:p w14:paraId="7E6A1539" w14:textId="77777777" w:rsidR="008D43F1" w:rsidRPr="00795F17" w:rsidRDefault="008D43F1" w:rsidP="00967761">
            <w:pPr>
              <w:pStyle w:val="Teksttabelisrodek"/>
            </w:pPr>
            <w:r w:rsidRPr="00795F17">
              <w:t>0</w:t>
            </w:r>
          </w:p>
        </w:tc>
        <w:tc>
          <w:tcPr>
            <w:tcW w:w="803" w:type="pct"/>
            <w:vAlign w:val="center"/>
            <w:hideMark/>
          </w:tcPr>
          <w:p w14:paraId="46BD1FC5" w14:textId="075DE07C" w:rsidR="008D43F1" w:rsidRPr="00795F17" w:rsidRDefault="00746F81" w:rsidP="00967761">
            <w:pPr>
              <w:pStyle w:val="Teksttabelisrodek"/>
            </w:pPr>
            <w:r w:rsidRPr="00795F17">
              <w:t>0</w:t>
            </w:r>
          </w:p>
        </w:tc>
      </w:tr>
    </w:tbl>
    <w:p w14:paraId="5A402278" w14:textId="7B788BC0" w:rsidR="00DA4B81" w:rsidRPr="00795F17" w:rsidRDefault="00DA4B81" w:rsidP="00DA4B81">
      <w:pPr>
        <w:pStyle w:val="rdo"/>
      </w:pPr>
      <w:r w:rsidRPr="00795F17">
        <w:t>Źródło: opracowanie własne na podstawie danych GIOŚ i opracowania Ustalenie celów środowiskowych (…)</w:t>
      </w:r>
    </w:p>
    <w:p w14:paraId="1C512B5D" w14:textId="7B17C727" w:rsidR="00CE597F" w:rsidRPr="00795F17" w:rsidRDefault="00CE597F" w:rsidP="00BA6B41">
      <w:pPr>
        <w:pStyle w:val="Nagwek3"/>
      </w:pPr>
      <w:bookmarkStart w:id="460" w:name="_Toc68703531"/>
      <w:r w:rsidRPr="00795F17">
        <w:t>Ocena postępu w osiąganiu celów środowiskowych dla stanu chemicznego jcwp RWr w okresie od 2016</w:t>
      </w:r>
      <w:r w:rsidR="005A6124" w:rsidRPr="00795F17">
        <w:t xml:space="preserve"> r. do </w:t>
      </w:r>
      <w:r w:rsidRPr="00795F17">
        <w:t>2021 r. wraz z wyjaśnieniem przyczyn nieosiągnięcia celów środowiskowych</w:t>
      </w:r>
      <w:bookmarkEnd w:id="460"/>
      <w:r w:rsidRPr="00795F17">
        <w:t xml:space="preserve"> </w:t>
      </w:r>
    </w:p>
    <w:p w14:paraId="70F942DC" w14:textId="77777777" w:rsidR="00CE597F" w:rsidRPr="00795F17" w:rsidRDefault="00CE597F" w:rsidP="0044393D">
      <w:pPr>
        <w:pStyle w:val="Nagwek5"/>
      </w:pPr>
      <w:r w:rsidRPr="00795F17">
        <w:t>Ocena postępu w osiąganiu celów środowiskowych dla stanu chemicznego jcwp RWr (układ planistyczny aPGW)</w:t>
      </w:r>
    </w:p>
    <w:p w14:paraId="2586D4FB" w14:textId="34E9317A" w:rsidR="00CE597F" w:rsidRPr="00795F17" w:rsidRDefault="002E327E" w:rsidP="0044393D">
      <w:r w:rsidRPr="00795F17">
        <w:t>Jedna</w:t>
      </w:r>
      <w:r w:rsidR="00224472" w:rsidRPr="00795F17">
        <w:t xml:space="preserve"> </w:t>
      </w:r>
      <w:r w:rsidRPr="00795F17">
        <w:t>jcwp RWr (6,2</w:t>
      </w:r>
      <w:r w:rsidR="003B43DD" w:rsidRPr="00795F17">
        <w:t>5</w:t>
      </w:r>
      <w:r w:rsidRPr="00795F17">
        <w:t>% wszystkich jcwp RWr w obszarze dorzecza Odry) osiągnęł</w:t>
      </w:r>
      <w:r w:rsidR="003B43DD" w:rsidRPr="00795F17">
        <w:t>a</w:t>
      </w:r>
      <w:r w:rsidRPr="00795F17">
        <w:t xml:space="preserve"> c</w:t>
      </w:r>
      <w:r w:rsidR="00CE597F" w:rsidRPr="00795F17">
        <w:t>el</w:t>
      </w:r>
      <w:r w:rsidRPr="00795F17">
        <w:t>e</w:t>
      </w:r>
      <w:r w:rsidR="00CE597F" w:rsidRPr="00795F17">
        <w:t xml:space="preserve"> środowiskow</w:t>
      </w:r>
      <w:r w:rsidRPr="00795F17">
        <w:t>e</w:t>
      </w:r>
      <w:r w:rsidR="00CE597F" w:rsidRPr="00795F17">
        <w:t>, co związane było z utrzymaniem dobrego stanu. W 5 jcwp (31,2</w:t>
      </w:r>
      <w:r w:rsidR="003B43DD" w:rsidRPr="00795F17">
        <w:t>5</w:t>
      </w:r>
      <w:r w:rsidR="00CE597F" w:rsidRPr="00795F17">
        <w:t>%) spośród wszystkich 16 jcwp RWr zlokalizowanych na obszarze dorzecza Odry cele środowiskowe nie zostały osiągnięte. Było</w:t>
      </w:r>
      <w:r w:rsidR="00113002" w:rsidRPr="00795F17">
        <w:t> </w:t>
      </w:r>
      <w:r w:rsidR="00CE597F" w:rsidRPr="00795F17">
        <w:t>to</w:t>
      </w:r>
      <w:r w:rsidR="00613564" w:rsidRPr="00795F17">
        <w:t> </w:t>
      </w:r>
      <w:r w:rsidR="00CE597F" w:rsidRPr="00795F17">
        <w:t>spowodowane utrzymaniem stanu chemicznego poniżej dobrego.</w:t>
      </w:r>
    </w:p>
    <w:p w14:paraId="73CB1EB3" w14:textId="1AD9EEE6" w:rsidR="003B43DD" w:rsidRPr="00795F17" w:rsidRDefault="003B43DD" w:rsidP="0044393D">
      <w:r w:rsidRPr="00795F17">
        <w:t>Wyżej opisane wyniki oceny postępu zaprezentowano w tabeli poniżej (tabela 9-</w:t>
      </w:r>
      <w:r w:rsidR="00DB7515" w:rsidRPr="00795F17">
        <w:t>10</w:t>
      </w:r>
      <w:r w:rsidRPr="00795F17">
        <w:t>).</w:t>
      </w:r>
    </w:p>
    <w:p w14:paraId="0C07269C" w14:textId="5130FFA3" w:rsidR="003B2D14" w:rsidRPr="00795F17" w:rsidRDefault="003B2D14" w:rsidP="00867E43">
      <w:pPr>
        <w:pStyle w:val="Tabela"/>
      </w:pPr>
      <w:bookmarkStart w:id="461" w:name="_Toc66341912"/>
      <w:bookmarkStart w:id="462" w:name="_Toc68703695"/>
      <w:r w:rsidRPr="00795F17">
        <w:t xml:space="preserve">Tabela </w:t>
      </w:r>
      <w:fldSimple w:instr=" STYLEREF 1 \s ">
        <w:r w:rsidR="00550571">
          <w:rPr>
            <w:noProof/>
          </w:rPr>
          <w:t>9</w:t>
        </w:r>
      </w:fldSimple>
      <w:r w:rsidR="00BB3B21" w:rsidRPr="00795F17">
        <w:noBreakHyphen/>
      </w:r>
      <w:fldSimple w:instr=" SEQ Tabela \* ARABIC \s 1 ">
        <w:r w:rsidR="00550571">
          <w:rPr>
            <w:noProof/>
          </w:rPr>
          <w:t>10</w:t>
        </w:r>
      </w:fldSimple>
      <w:r w:rsidRPr="00795F17">
        <w:tab/>
      </w:r>
      <w:bookmarkEnd w:id="461"/>
      <w:r w:rsidR="003B43DD" w:rsidRPr="00795F17">
        <w:t>Ocena postępu w osiąganiu celów środowiskowych dla stanu chemicznego na obszarze dorzecza Odry dla jcwp RWr w układzie planistycznym aPGW (cykl planistyczny 2016-2021)</w:t>
      </w:r>
      <w:bookmarkEnd w:id="46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3"/>
        <w:gridCol w:w="1566"/>
        <w:gridCol w:w="1693"/>
      </w:tblGrid>
      <w:tr w:rsidR="00CE597F" w:rsidRPr="00795F17" w14:paraId="70B7A0C2" w14:textId="77777777" w:rsidTr="009D729B">
        <w:trPr>
          <w:trHeight w:val="397"/>
          <w:tblHeader/>
        </w:trPr>
        <w:tc>
          <w:tcPr>
            <w:tcW w:w="3204" w:type="pct"/>
            <w:shd w:val="clear" w:color="auto" w:fill="BFBFBF" w:themeFill="background1" w:themeFillShade="BF"/>
            <w:noWrap/>
            <w:vAlign w:val="center"/>
            <w:hideMark/>
          </w:tcPr>
          <w:p w14:paraId="22712046" w14:textId="737EAFDF" w:rsidR="00CE597F" w:rsidRPr="00795F17" w:rsidRDefault="003B43DD" w:rsidP="0044393D">
            <w:pPr>
              <w:pStyle w:val="Teksttabelinaglowek"/>
            </w:pPr>
            <w:r w:rsidRPr="00795F17">
              <w:t>Stopień osiągnięcia celu</w:t>
            </w:r>
          </w:p>
        </w:tc>
        <w:tc>
          <w:tcPr>
            <w:tcW w:w="860" w:type="pct"/>
            <w:shd w:val="clear" w:color="auto" w:fill="BFBFBF" w:themeFill="background1" w:themeFillShade="BF"/>
            <w:noWrap/>
            <w:vAlign w:val="center"/>
            <w:hideMark/>
          </w:tcPr>
          <w:p w14:paraId="68EFEB21" w14:textId="77777777" w:rsidR="00CE597F" w:rsidRPr="00795F17" w:rsidRDefault="00CE597F" w:rsidP="0044393D">
            <w:pPr>
              <w:pStyle w:val="Teksttabelinaglowek"/>
              <w:rPr>
                <w:rFonts w:eastAsia="Times New Roman" w:cs="Calibri"/>
                <w:color w:val="000000"/>
              </w:rPr>
            </w:pPr>
            <w:r w:rsidRPr="00795F17">
              <w:t>Liczba j</w:t>
            </w:r>
            <w:r w:rsidRPr="00795F17">
              <w:rPr>
                <w:rFonts w:eastAsia="Times New Roman" w:cs="Calibri"/>
                <w:color w:val="000000"/>
              </w:rPr>
              <w:t>cwp RWr</w:t>
            </w:r>
          </w:p>
        </w:tc>
        <w:tc>
          <w:tcPr>
            <w:tcW w:w="936" w:type="pct"/>
            <w:shd w:val="clear" w:color="auto" w:fill="BFBFBF" w:themeFill="background1" w:themeFillShade="BF"/>
            <w:noWrap/>
            <w:vAlign w:val="center"/>
            <w:hideMark/>
          </w:tcPr>
          <w:p w14:paraId="571C38B0" w14:textId="52330667" w:rsidR="00CE597F" w:rsidRPr="00795F17" w:rsidRDefault="00CE597F" w:rsidP="0044393D">
            <w:pPr>
              <w:pStyle w:val="Teksttabelinaglowek"/>
              <w:rPr>
                <w:rFonts w:eastAsia="Times New Roman" w:cs="Calibri"/>
                <w:bCs/>
                <w:color w:val="000000"/>
              </w:rPr>
            </w:pPr>
            <w:r w:rsidRPr="00795F17">
              <w:t xml:space="preserve">Udział jcwp </w:t>
            </w:r>
            <w:r w:rsidR="00EA4FF5" w:rsidRPr="00795F17">
              <w:t>(%)</w:t>
            </w:r>
          </w:p>
        </w:tc>
      </w:tr>
      <w:tr w:rsidR="003B43DD" w:rsidRPr="00795F17" w14:paraId="3F6ACFA6" w14:textId="77777777" w:rsidTr="009D729B">
        <w:trPr>
          <w:trHeight w:val="397"/>
        </w:trPr>
        <w:tc>
          <w:tcPr>
            <w:tcW w:w="3204" w:type="pct"/>
            <w:shd w:val="clear" w:color="auto" w:fill="auto"/>
            <w:noWrap/>
            <w:vAlign w:val="center"/>
            <w:hideMark/>
          </w:tcPr>
          <w:p w14:paraId="2C76F206" w14:textId="77777777" w:rsidR="003B43DD" w:rsidRPr="00795F17" w:rsidRDefault="003B43DD" w:rsidP="0044393D">
            <w:pPr>
              <w:pStyle w:val="Teksttabelilewy"/>
            </w:pPr>
            <w:r w:rsidRPr="00795F17">
              <w:t>Cel nieosiągnięty - brak postępu</w:t>
            </w:r>
          </w:p>
        </w:tc>
        <w:tc>
          <w:tcPr>
            <w:tcW w:w="860" w:type="pct"/>
            <w:shd w:val="clear" w:color="auto" w:fill="auto"/>
            <w:noWrap/>
            <w:vAlign w:val="center"/>
            <w:hideMark/>
          </w:tcPr>
          <w:p w14:paraId="6A2F9590" w14:textId="77777777" w:rsidR="003B43DD" w:rsidRPr="00795F17" w:rsidRDefault="003B43DD" w:rsidP="0065243A">
            <w:pPr>
              <w:pStyle w:val="Teksttabelisrodek"/>
            </w:pPr>
            <w:r w:rsidRPr="00795F17">
              <w:t>5</w:t>
            </w:r>
          </w:p>
        </w:tc>
        <w:tc>
          <w:tcPr>
            <w:tcW w:w="936" w:type="pct"/>
            <w:shd w:val="clear" w:color="auto" w:fill="auto"/>
            <w:noWrap/>
            <w:vAlign w:val="center"/>
            <w:hideMark/>
          </w:tcPr>
          <w:p w14:paraId="3E8996CB" w14:textId="3D7571BC" w:rsidR="003B43DD" w:rsidRPr="00795F17" w:rsidRDefault="003B43DD" w:rsidP="0065243A">
            <w:pPr>
              <w:pStyle w:val="Teksttabelisrodek"/>
            </w:pPr>
            <w:r w:rsidRPr="00795F17">
              <w:t>31,25</w:t>
            </w:r>
          </w:p>
        </w:tc>
      </w:tr>
      <w:tr w:rsidR="003B43DD" w:rsidRPr="00795F17" w14:paraId="541C884F" w14:textId="77777777" w:rsidTr="009D729B">
        <w:trPr>
          <w:trHeight w:val="397"/>
        </w:trPr>
        <w:tc>
          <w:tcPr>
            <w:tcW w:w="3204" w:type="pct"/>
            <w:shd w:val="clear" w:color="auto" w:fill="auto"/>
            <w:noWrap/>
            <w:vAlign w:val="center"/>
            <w:hideMark/>
          </w:tcPr>
          <w:p w14:paraId="7FACEE57" w14:textId="77777777" w:rsidR="003B43DD" w:rsidRPr="00795F17" w:rsidRDefault="003B43DD" w:rsidP="0044393D">
            <w:pPr>
              <w:pStyle w:val="Teksttabelilewy"/>
            </w:pPr>
            <w:r w:rsidRPr="00795F17">
              <w:t>Cel nieosiągnięty - pogorszenie do stanu złego </w:t>
            </w:r>
          </w:p>
        </w:tc>
        <w:tc>
          <w:tcPr>
            <w:tcW w:w="860" w:type="pct"/>
            <w:shd w:val="clear" w:color="auto" w:fill="auto"/>
            <w:noWrap/>
            <w:vAlign w:val="center"/>
            <w:hideMark/>
          </w:tcPr>
          <w:p w14:paraId="2840740C" w14:textId="77777777" w:rsidR="003B43DD" w:rsidRPr="00795F17" w:rsidRDefault="003B43DD" w:rsidP="0065243A">
            <w:pPr>
              <w:pStyle w:val="Teksttabelisrodek"/>
            </w:pPr>
            <w:r w:rsidRPr="00795F17">
              <w:t>10</w:t>
            </w:r>
          </w:p>
        </w:tc>
        <w:tc>
          <w:tcPr>
            <w:tcW w:w="936" w:type="pct"/>
            <w:shd w:val="clear" w:color="auto" w:fill="auto"/>
            <w:noWrap/>
            <w:vAlign w:val="center"/>
            <w:hideMark/>
          </w:tcPr>
          <w:p w14:paraId="4BB0AE53" w14:textId="52ED897E" w:rsidR="003B43DD" w:rsidRPr="00795F17" w:rsidRDefault="003B43DD" w:rsidP="0065243A">
            <w:pPr>
              <w:pStyle w:val="Teksttabelisrodek"/>
            </w:pPr>
            <w:r w:rsidRPr="00795F17">
              <w:t>62,50</w:t>
            </w:r>
          </w:p>
        </w:tc>
      </w:tr>
      <w:tr w:rsidR="003B43DD" w:rsidRPr="00795F17" w14:paraId="71956105" w14:textId="77777777" w:rsidTr="009D729B">
        <w:trPr>
          <w:trHeight w:val="397"/>
        </w:trPr>
        <w:tc>
          <w:tcPr>
            <w:tcW w:w="3204" w:type="pct"/>
            <w:shd w:val="clear" w:color="auto" w:fill="auto"/>
            <w:noWrap/>
            <w:vAlign w:val="center"/>
            <w:hideMark/>
          </w:tcPr>
          <w:p w14:paraId="65A61697" w14:textId="2D1344D3" w:rsidR="003B43DD" w:rsidRPr="00795F17" w:rsidRDefault="003B43DD" w:rsidP="0044393D">
            <w:pPr>
              <w:pStyle w:val="Teksttabelilewy"/>
            </w:pPr>
            <w:r w:rsidRPr="00795F17">
              <w:t>Cel osiągnięty - utrzymanie dobrego stanu </w:t>
            </w:r>
          </w:p>
        </w:tc>
        <w:tc>
          <w:tcPr>
            <w:tcW w:w="860" w:type="pct"/>
            <w:shd w:val="clear" w:color="auto" w:fill="auto"/>
            <w:noWrap/>
            <w:vAlign w:val="center"/>
            <w:hideMark/>
          </w:tcPr>
          <w:p w14:paraId="2FBD7B2B" w14:textId="77777777" w:rsidR="003B43DD" w:rsidRPr="00795F17" w:rsidRDefault="003B43DD" w:rsidP="0065243A">
            <w:pPr>
              <w:pStyle w:val="Teksttabelisrodek"/>
            </w:pPr>
            <w:r w:rsidRPr="00795F17">
              <w:t>1</w:t>
            </w:r>
          </w:p>
        </w:tc>
        <w:tc>
          <w:tcPr>
            <w:tcW w:w="936" w:type="pct"/>
            <w:shd w:val="clear" w:color="auto" w:fill="auto"/>
            <w:noWrap/>
            <w:vAlign w:val="center"/>
            <w:hideMark/>
          </w:tcPr>
          <w:p w14:paraId="132AF212" w14:textId="5D3B16E5" w:rsidR="003B43DD" w:rsidRPr="00795F17" w:rsidRDefault="003B43DD" w:rsidP="0065243A">
            <w:pPr>
              <w:pStyle w:val="Teksttabelisrodek"/>
            </w:pPr>
            <w:r w:rsidRPr="00795F17">
              <w:t>6,25</w:t>
            </w:r>
          </w:p>
        </w:tc>
      </w:tr>
      <w:tr w:rsidR="003B43DD" w:rsidRPr="00795F17" w14:paraId="67DA0BC1" w14:textId="77777777" w:rsidTr="009D729B">
        <w:trPr>
          <w:trHeight w:val="397"/>
        </w:trPr>
        <w:tc>
          <w:tcPr>
            <w:tcW w:w="3204" w:type="pct"/>
            <w:shd w:val="clear" w:color="auto" w:fill="auto"/>
            <w:noWrap/>
            <w:vAlign w:val="center"/>
          </w:tcPr>
          <w:p w14:paraId="26E3FD9F" w14:textId="2596BAFE" w:rsidR="003B43DD" w:rsidRPr="00795F17" w:rsidRDefault="003B43DD" w:rsidP="0044393D">
            <w:pPr>
              <w:pStyle w:val="Teksttabelilewy"/>
            </w:pPr>
            <w:r w:rsidRPr="00795F17">
              <w:t>Brak możliwości oceny postępu </w:t>
            </w:r>
          </w:p>
        </w:tc>
        <w:tc>
          <w:tcPr>
            <w:tcW w:w="860" w:type="pct"/>
            <w:shd w:val="clear" w:color="auto" w:fill="auto"/>
            <w:noWrap/>
            <w:vAlign w:val="center"/>
          </w:tcPr>
          <w:p w14:paraId="13859541" w14:textId="229067BC" w:rsidR="003B43DD" w:rsidRPr="00795F17" w:rsidRDefault="003B43DD" w:rsidP="0065243A">
            <w:pPr>
              <w:pStyle w:val="Teksttabelisrodek"/>
            </w:pPr>
            <w:r w:rsidRPr="00795F17">
              <w:t>0</w:t>
            </w:r>
          </w:p>
        </w:tc>
        <w:tc>
          <w:tcPr>
            <w:tcW w:w="936" w:type="pct"/>
            <w:shd w:val="clear" w:color="auto" w:fill="auto"/>
            <w:noWrap/>
            <w:vAlign w:val="center"/>
          </w:tcPr>
          <w:p w14:paraId="06BBA5F3" w14:textId="766BC17A" w:rsidR="003B43DD" w:rsidRPr="00795F17" w:rsidRDefault="00DB7515" w:rsidP="0065243A">
            <w:pPr>
              <w:pStyle w:val="Teksttabelisrodek"/>
            </w:pPr>
            <w:r w:rsidRPr="00795F17">
              <w:t>0,00</w:t>
            </w:r>
          </w:p>
        </w:tc>
      </w:tr>
      <w:tr w:rsidR="003B43DD" w:rsidRPr="00795F17" w14:paraId="3FBC90C5" w14:textId="77777777" w:rsidTr="009D729B">
        <w:trPr>
          <w:trHeight w:val="397"/>
        </w:trPr>
        <w:tc>
          <w:tcPr>
            <w:tcW w:w="3204" w:type="pct"/>
            <w:shd w:val="clear" w:color="auto" w:fill="BFBFBF" w:themeFill="background1" w:themeFillShade="BF"/>
            <w:noWrap/>
            <w:vAlign w:val="center"/>
          </w:tcPr>
          <w:p w14:paraId="54DD094E" w14:textId="1474792C" w:rsidR="003B43DD" w:rsidRPr="00795F17" w:rsidRDefault="003B43DD" w:rsidP="005573CA">
            <w:pPr>
              <w:pStyle w:val="Teksttabelinaglowek"/>
            </w:pPr>
            <w:r w:rsidRPr="00795F17">
              <w:t xml:space="preserve">Liczba jcwp </w:t>
            </w:r>
            <w:r w:rsidR="00677E27" w:rsidRPr="00795F17">
              <w:t xml:space="preserve">RWr </w:t>
            </w:r>
            <w:r w:rsidRPr="00795F17">
              <w:t>w obszarze dorzecza</w:t>
            </w:r>
          </w:p>
        </w:tc>
        <w:tc>
          <w:tcPr>
            <w:tcW w:w="860" w:type="pct"/>
            <w:shd w:val="clear" w:color="auto" w:fill="BFBFBF" w:themeFill="background1" w:themeFillShade="BF"/>
            <w:noWrap/>
            <w:vAlign w:val="center"/>
          </w:tcPr>
          <w:p w14:paraId="3EBAD445" w14:textId="7C82F980" w:rsidR="003B43DD" w:rsidRPr="00795F17" w:rsidRDefault="003B43DD" w:rsidP="005573CA">
            <w:pPr>
              <w:pStyle w:val="Teksttabelinaglowek"/>
            </w:pPr>
            <w:r w:rsidRPr="00795F17">
              <w:t>16</w:t>
            </w:r>
          </w:p>
        </w:tc>
        <w:tc>
          <w:tcPr>
            <w:tcW w:w="936" w:type="pct"/>
            <w:shd w:val="clear" w:color="auto" w:fill="BFBFBF" w:themeFill="background1" w:themeFillShade="BF"/>
            <w:noWrap/>
            <w:vAlign w:val="center"/>
          </w:tcPr>
          <w:p w14:paraId="206E3A3A" w14:textId="04B96159" w:rsidR="003B43DD" w:rsidRPr="00795F17" w:rsidRDefault="003B43DD" w:rsidP="005573CA">
            <w:pPr>
              <w:pStyle w:val="Teksttabelinaglowek"/>
            </w:pPr>
            <w:r w:rsidRPr="00795F17">
              <w:t>100</w:t>
            </w:r>
          </w:p>
        </w:tc>
      </w:tr>
    </w:tbl>
    <w:p w14:paraId="0AB7FDC6" w14:textId="7499D7A8" w:rsidR="00CE597F" w:rsidRPr="00795F17" w:rsidRDefault="00CE597F" w:rsidP="00893245">
      <w:pPr>
        <w:pStyle w:val="rdo"/>
      </w:pPr>
      <w:r w:rsidRPr="00795F17">
        <w:t xml:space="preserve">Źródło: </w:t>
      </w:r>
      <w:r w:rsidR="00FD7248" w:rsidRPr="00795F17">
        <w:t>opracowanie własne</w:t>
      </w:r>
      <w:r w:rsidRPr="00795F17">
        <w:t xml:space="preserve"> na podstawie danych </w:t>
      </w:r>
      <w:r w:rsidR="00FE25FC" w:rsidRPr="00795F17">
        <w:t>GIOŚ</w:t>
      </w:r>
    </w:p>
    <w:p w14:paraId="4F8F3945" w14:textId="0B03D2AA" w:rsidR="00CE597F" w:rsidRPr="00795F17" w:rsidRDefault="00CE597F" w:rsidP="0044393D">
      <w:pPr>
        <w:pStyle w:val="Nagwek5"/>
        <w:rPr>
          <w:bCs/>
        </w:rPr>
      </w:pPr>
      <w:r w:rsidRPr="00795F17">
        <w:t>Ocena postępu w osiąganiu celów środowiskowych dla stanu chemicznego jcwp RWr (</w:t>
      </w:r>
      <w:r w:rsidR="00613564" w:rsidRPr="00795F17">
        <w:t xml:space="preserve">aktualny </w:t>
      </w:r>
      <w:r w:rsidRPr="00795F17">
        <w:t>układ planistyczny IIaPGW)</w:t>
      </w:r>
    </w:p>
    <w:p w14:paraId="37868665" w14:textId="17723138" w:rsidR="00663AC8" w:rsidRPr="00795F17" w:rsidRDefault="00FB46B6" w:rsidP="0044393D">
      <w:r w:rsidRPr="00795F17">
        <w:t xml:space="preserve">W stosunku do jcwp </w:t>
      </w:r>
      <w:r w:rsidR="00DB7515" w:rsidRPr="00795F17">
        <w:t>RWr</w:t>
      </w:r>
      <w:r w:rsidRPr="00795F17">
        <w:t xml:space="preserve">, stwierdzono </w:t>
      </w:r>
      <w:r w:rsidR="002920BD" w:rsidRPr="00795F17">
        <w:t>osiągnięcie</w:t>
      </w:r>
      <w:r w:rsidRPr="00795F17">
        <w:t xml:space="preserve"> celów środowiskowych dla 1 jcwp</w:t>
      </w:r>
      <w:r w:rsidR="00DB7515" w:rsidRPr="00795F17">
        <w:t xml:space="preserve"> RWr</w:t>
      </w:r>
      <w:r w:rsidRPr="00795F17">
        <w:t>. W</w:t>
      </w:r>
      <w:r w:rsidR="001B15D5">
        <w:t xml:space="preserve"> </w:t>
      </w:r>
      <w:r w:rsidRPr="00795F17">
        <w:t xml:space="preserve">stosunku do 94,7% jcwp </w:t>
      </w:r>
      <w:r w:rsidR="00DB7515" w:rsidRPr="00795F17">
        <w:t xml:space="preserve">RWr, </w:t>
      </w:r>
      <w:r w:rsidRPr="00795F17">
        <w:t>stwierdzono przekroczenie wartości granicznych, co doprowadziło do</w:t>
      </w:r>
      <w:r w:rsidR="00DB7515" w:rsidRPr="00795F17">
        <w:t xml:space="preserve"> </w:t>
      </w:r>
      <w:r w:rsidRPr="00795F17">
        <w:t xml:space="preserve">pogorszenia się/utrzymania złego stanu. </w:t>
      </w:r>
    </w:p>
    <w:p w14:paraId="36900CB2" w14:textId="43B77ADC" w:rsidR="00663AC8" w:rsidRPr="00795F17" w:rsidRDefault="00663AC8" w:rsidP="0044393D">
      <w:r w:rsidRPr="00795F17">
        <w:t>Wyżej opisane wyniki oceny postępu zaprezentowano w tabeli poniżej (tabela 9-</w:t>
      </w:r>
      <w:r w:rsidR="00B3309A" w:rsidRPr="00795F17">
        <w:t>11</w:t>
      </w:r>
      <w:r w:rsidRPr="00795F17">
        <w:t>).</w:t>
      </w:r>
    </w:p>
    <w:p w14:paraId="42F4D2E2" w14:textId="783FC0CF" w:rsidR="003B2D14" w:rsidRPr="00795F17" w:rsidRDefault="003B2D14" w:rsidP="00867E43">
      <w:pPr>
        <w:pStyle w:val="Tabela"/>
      </w:pPr>
      <w:bookmarkStart w:id="463" w:name="_Toc66341913"/>
      <w:bookmarkStart w:id="464" w:name="_Toc68703696"/>
      <w:r w:rsidRPr="00795F17">
        <w:t xml:space="preserve">Tabela </w:t>
      </w:r>
      <w:fldSimple w:instr=" STYLEREF 1 \s ">
        <w:r w:rsidR="00550571">
          <w:rPr>
            <w:noProof/>
          </w:rPr>
          <w:t>9</w:t>
        </w:r>
      </w:fldSimple>
      <w:r w:rsidR="00BB3B21" w:rsidRPr="00795F17">
        <w:noBreakHyphen/>
      </w:r>
      <w:fldSimple w:instr=" SEQ Tabela \* ARABIC \s 1 ">
        <w:r w:rsidR="00550571">
          <w:rPr>
            <w:noProof/>
          </w:rPr>
          <w:t>11</w:t>
        </w:r>
      </w:fldSimple>
      <w:r w:rsidRPr="00795F17">
        <w:tab/>
        <w:t xml:space="preserve">Ocena postępu w osiąganiu celów środowiskowych dla stanu chemicznego </w:t>
      </w:r>
      <w:r w:rsidRPr="00795F17">
        <w:rPr>
          <w:rFonts w:cstheme="minorHAnsi"/>
          <w:szCs w:val="20"/>
        </w:rPr>
        <w:t>w</w:t>
      </w:r>
      <w:r w:rsidRPr="00795F17">
        <w:t xml:space="preserve"> obszarze dorzecza </w:t>
      </w:r>
      <w:r w:rsidR="00D635B0" w:rsidRPr="00795F17">
        <w:rPr>
          <w:rFonts w:cstheme="minorHAnsi"/>
          <w:szCs w:val="20"/>
        </w:rPr>
        <w:t>Odry</w:t>
      </w:r>
      <w:r w:rsidRPr="00795F17">
        <w:t xml:space="preserve"> bazujące na nowym układzie planistycznym </w:t>
      </w:r>
      <w:r w:rsidRPr="00795F17">
        <w:rPr>
          <w:rFonts w:cstheme="minorHAnsi"/>
          <w:szCs w:val="20"/>
        </w:rPr>
        <w:t xml:space="preserve">IIaPGW </w:t>
      </w:r>
      <w:r w:rsidRPr="00795F17">
        <w:t>- jcwp RWr</w:t>
      </w:r>
      <w:bookmarkEnd w:id="463"/>
      <w:bookmarkEnd w:id="464"/>
    </w:p>
    <w:tbl>
      <w:tblPr>
        <w:tblW w:w="5000" w:type="pct"/>
        <w:tblCellMar>
          <w:left w:w="10" w:type="dxa"/>
          <w:right w:w="10" w:type="dxa"/>
        </w:tblCellMar>
        <w:tblLook w:val="04A0" w:firstRow="1" w:lastRow="0" w:firstColumn="1" w:lastColumn="0" w:noHBand="0" w:noVBand="1"/>
      </w:tblPr>
      <w:tblGrid>
        <w:gridCol w:w="5804"/>
        <w:gridCol w:w="1629"/>
        <w:gridCol w:w="1629"/>
      </w:tblGrid>
      <w:tr w:rsidR="00CE597F" w:rsidRPr="00795F17" w14:paraId="39AACEEF" w14:textId="77777777" w:rsidTr="009D729B">
        <w:trPr>
          <w:trHeight w:val="397"/>
        </w:trPr>
        <w:tc>
          <w:tcPr>
            <w:tcW w:w="3202" w:type="pct"/>
            <w:tcBorders>
              <w:top w:val="single" w:sz="4" w:space="0" w:color="000000"/>
              <w:left w:val="single" w:sz="4" w:space="0" w:color="000000"/>
              <w:bottom w:val="single" w:sz="4" w:space="0" w:color="000000"/>
              <w:right w:val="single" w:sz="4" w:space="0" w:color="000000"/>
            </w:tcBorders>
            <w:shd w:val="clear" w:color="auto" w:fill="BFBFBF"/>
            <w:noWrap/>
            <w:tcMar>
              <w:top w:w="0" w:type="dxa"/>
              <w:left w:w="108" w:type="dxa"/>
              <w:bottom w:w="0" w:type="dxa"/>
              <w:right w:w="108" w:type="dxa"/>
            </w:tcMar>
            <w:vAlign w:val="center"/>
          </w:tcPr>
          <w:p w14:paraId="00865312" w14:textId="78A1EF65" w:rsidR="00CE597F" w:rsidRPr="00795F17" w:rsidRDefault="003B43DD" w:rsidP="0044393D">
            <w:pPr>
              <w:pStyle w:val="Teksttabelinaglowek"/>
            </w:pPr>
            <w:r w:rsidRPr="00795F17">
              <w:t>Stopień osiągnięcia celu</w:t>
            </w:r>
          </w:p>
        </w:tc>
        <w:tc>
          <w:tcPr>
            <w:tcW w:w="899" w:type="pct"/>
            <w:tcBorders>
              <w:top w:val="single" w:sz="4" w:space="0" w:color="000000"/>
              <w:left w:val="single" w:sz="4" w:space="0" w:color="000000"/>
              <w:bottom w:val="single" w:sz="4" w:space="0" w:color="000000"/>
              <w:right w:val="single" w:sz="4" w:space="0" w:color="000000"/>
            </w:tcBorders>
            <w:shd w:val="clear" w:color="auto" w:fill="BFBFBF"/>
            <w:noWrap/>
            <w:tcMar>
              <w:top w:w="0" w:type="dxa"/>
              <w:left w:w="108" w:type="dxa"/>
              <w:bottom w:w="0" w:type="dxa"/>
              <w:right w:w="108" w:type="dxa"/>
            </w:tcMar>
            <w:vAlign w:val="center"/>
          </w:tcPr>
          <w:p w14:paraId="3C2D922F" w14:textId="77777777" w:rsidR="00CE597F" w:rsidRPr="00795F17" w:rsidRDefault="00CE597F" w:rsidP="0044393D">
            <w:pPr>
              <w:pStyle w:val="Teksttabelinaglowek"/>
            </w:pPr>
            <w:r w:rsidRPr="00795F17">
              <w:t>Liczba jcwp RWr</w:t>
            </w:r>
          </w:p>
        </w:tc>
        <w:tc>
          <w:tcPr>
            <w:tcW w:w="899" w:type="pct"/>
            <w:tcBorders>
              <w:top w:val="single" w:sz="4" w:space="0" w:color="000000"/>
              <w:left w:val="single" w:sz="4" w:space="0" w:color="000000"/>
              <w:bottom w:val="single" w:sz="4" w:space="0" w:color="000000"/>
              <w:right w:val="single" w:sz="4" w:space="0" w:color="000000"/>
            </w:tcBorders>
            <w:shd w:val="clear" w:color="auto" w:fill="BFBFBF"/>
            <w:noWrap/>
            <w:tcMar>
              <w:top w:w="0" w:type="dxa"/>
              <w:left w:w="108" w:type="dxa"/>
              <w:bottom w:w="0" w:type="dxa"/>
              <w:right w:w="108" w:type="dxa"/>
            </w:tcMar>
            <w:vAlign w:val="center"/>
          </w:tcPr>
          <w:p w14:paraId="3B4DFB34" w14:textId="58042163" w:rsidR="00CE597F" w:rsidRPr="00795F17" w:rsidRDefault="00CE597F" w:rsidP="0044393D">
            <w:pPr>
              <w:pStyle w:val="Teksttabelinaglowek"/>
            </w:pPr>
            <w:r w:rsidRPr="00795F17">
              <w:t xml:space="preserve">Udział jcwp </w:t>
            </w:r>
            <w:r w:rsidR="00EA4FF5" w:rsidRPr="00795F17">
              <w:t>(%)</w:t>
            </w:r>
          </w:p>
        </w:tc>
      </w:tr>
      <w:tr w:rsidR="00CE597F" w:rsidRPr="00795F17" w14:paraId="7EEC21D6" w14:textId="77777777" w:rsidTr="009D729B">
        <w:trPr>
          <w:trHeight w:val="397"/>
        </w:trPr>
        <w:tc>
          <w:tcPr>
            <w:tcW w:w="3202"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E88931C" w14:textId="6E54C35F" w:rsidR="00CE597F" w:rsidRPr="00795F17" w:rsidRDefault="00CE597F" w:rsidP="00597D57">
            <w:pPr>
              <w:pStyle w:val="Teksttabelilewy"/>
            </w:pPr>
            <w:r w:rsidRPr="00795F17">
              <w:t xml:space="preserve">Cel nieosiągnięty </w:t>
            </w:r>
            <w:r w:rsidR="00F760DE" w:rsidRPr="00795F17">
              <w:t>-</w:t>
            </w:r>
            <w:r w:rsidRPr="00795F17">
              <w:t xml:space="preserve"> brak postępu</w:t>
            </w:r>
          </w:p>
        </w:tc>
        <w:tc>
          <w:tcPr>
            <w:tcW w:w="899"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8809B9F" w14:textId="77777777" w:rsidR="00CE597F" w:rsidRPr="00795F17" w:rsidRDefault="00CE597F" w:rsidP="0065243A">
            <w:pPr>
              <w:pStyle w:val="Teksttabelisrodek"/>
            </w:pPr>
            <w:r w:rsidRPr="00795F17">
              <w:t>5</w:t>
            </w:r>
          </w:p>
        </w:tc>
        <w:tc>
          <w:tcPr>
            <w:tcW w:w="899"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8DF05BE" w14:textId="77777777" w:rsidR="00CE597F" w:rsidRPr="00795F17" w:rsidRDefault="00CE597F" w:rsidP="0065243A">
            <w:pPr>
              <w:pStyle w:val="Teksttabelisrodek"/>
            </w:pPr>
            <w:r w:rsidRPr="00795F17">
              <w:t>26,3</w:t>
            </w:r>
          </w:p>
        </w:tc>
      </w:tr>
      <w:tr w:rsidR="00CE597F" w:rsidRPr="00795F17" w14:paraId="1EFB340E" w14:textId="77777777" w:rsidTr="009D729B">
        <w:trPr>
          <w:trHeight w:val="397"/>
        </w:trPr>
        <w:tc>
          <w:tcPr>
            <w:tcW w:w="3202"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3DB0A73" w14:textId="021D7A0B" w:rsidR="00CE597F" w:rsidRPr="00795F17" w:rsidRDefault="00CE597F" w:rsidP="00597D57">
            <w:pPr>
              <w:pStyle w:val="Teksttabelilewy"/>
            </w:pPr>
            <w:r w:rsidRPr="00795F17">
              <w:t xml:space="preserve">Cel nieosiągnięty </w:t>
            </w:r>
            <w:r w:rsidR="00F760DE" w:rsidRPr="00795F17">
              <w:t>-</w:t>
            </w:r>
            <w:r w:rsidRPr="00795F17">
              <w:t xml:space="preserve"> pogorszenie stanu</w:t>
            </w:r>
          </w:p>
        </w:tc>
        <w:tc>
          <w:tcPr>
            <w:tcW w:w="899"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52CB36C" w14:textId="77777777" w:rsidR="00CE597F" w:rsidRPr="00795F17" w:rsidRDefault="00CE597F" w:rsidP="0065243A">
            <w:pPr>
              <w:pStyle w:val="Teksttabelisrodek"/>
            </w:pPr>
            <w:r w:rsidRPr="00795F17">
              <w:t>13</w:t>
            </w:r>
          </w:p>
        </w:tc>
        <w:tc>
          <w:tcPr>
            <w:tcW w:w="899"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EEC0150" w14:textId="77777777" w:rsidR="00CE597F" w:rsidRPr="00795F17" w:rsidRDefault="00CE597F" w:rsidP="0065243A">
            <w:pPr>
              <w:pStyle w:val="Teksttabelisrodek"/>
            </w:pPr>
            <w:r w:rsidRPr="00795F17">
              <w:t>68,4</w:t>
            </w:r>
          </w:p>
        </w:tc>
      </w:tr>
      <w:tr w:rsidR="00CE597F" w:rsidRPr="00795F17" w14:paraId="22ED4E07" w14:textId="77777777" w:rsidTr="009D729B">
        <w:trPr>
          <w:trHeight w:val="397"/>
        </w:trPr>
        <w:tc>
          <w:tcPr>
            <w:tcW w:w="3202"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608B655" w14:textId="0545F5AB" w:rsidR="00CE597F" w:rsidRPr="00795F17" w:rsidRDefault="00CE597F" w:rsidP="00597D57">
            <w:pPr>
              <w:pStyle w:val="Teksttabelilewy"/>
            </w:pPr>
            <w:r w:rsidRPr="00795F17">
              <w:t xml:space="preserve">Cel osiągnięty </w:t>
            </w:r>
            <w:r w:rsidR="00F760DE" w:rsidRPr="00795F17">
              <w:t>-</w:t>
            </w:r>
            <w:r w:rsidRPr="00795F17">
              <w:t xml:space="preserve"> utrzymanie dobrego stanu</w:t>
            </w:r>
          </w:p>
        </w:tc>
        <w:tc>
          <w:tcPr>
            <w:tcW w:w="899"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747AC07" w14:textId="77777777" w:rsidR="00CE597F" w:rsidRPr="00795F17" w:rsidRDefault="00CE597F" w:rsidP="0065243A">
            <w:pPr>
              <w:pStyle w:val="Teksttabelisrodek"/>
            </w:pPr>
            <w:r w:rsidRPr="00795F17">
              <w:t>1</w:t>
            </w:r>
          </w:p>
        </w:tc>
        <w:tc>
          <w:tcPr>
            <w:tcW w:w="899"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39F5784" w14:textId="77777777" w:rsidR="00CE597F" w:rsidRPr="00795F17" w:rsidRDefault="00CE597F" w:rsidP="0065243A">
            <w:pPr>
              <w:pStyle w:val="Teksttabelisrodek"/>
            </w:pPr>
            <w:r w:rsidRPr="00795F17">
              <w:t>5,3</w:t>
            </w:r>
          </w:p>
        </w:tc>
      </w:tr>
      <w:tr w:rsidR="00CE597F" w:rsidRPr="00795F17" w14:paraId="12DA1C4D" w14:textId="77777777" w:rsidTr="009D729B">
        <w:trPr>
          <w:trHeight w:val="397"/>
        </w:trPr>
        <w:tc>
          <w:tcPr>
            <w:tcW w:w="3202"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4D72BAD" w14:textId="3A75C2AE" w:rsidR="00CE597F" w:rsidRPr="00795F17" w:rsidRDefault="00CE597F" w:rsidP="00597D57">
            <w:pPr>
              <w:pStyle w:val="Teksttabelilewy"/>
            </w:pPr>
            <w:r w:rsidRPr="00795F17">
              <w:t xml:space="preserve">Cel osiągnięty </w:t>
            </w:r>
            <w:r w:rsidR="00F760DE" w:rsidRPr="00795F17">
              <w:t>-</w:t>
            </w:r>
            <w:r w:rsidRPr="00795F17">
              <w:t xml:space="preserve"> poprawa stanu</w:t>
            </w:r>
          </w:p>
        </w:tc>
        <w:tc>
          <w:tcPr>
            <w:tcW w:w="899"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DB34A1D" w14:textId="77777777" w:rsidR="00CE597F" w:rsidRPr="00795F17" w:rsidRDefault="00CE597F" w:rsidP="0065243A">
            <w:pPr>
              <w:pStyle w:val="Teksttabelisrodek"/>
            </w:pPr>
            <w:r w:rsidRPr="00795F17">
              <w:t>0</w:t>
            </w:r>
          </w:p>
        </w:tc>
        <w:tc>
          <w:tcPr>
            <w:tcW w:w="899"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22F1233" w14:textId="74E2DE46" w:rsidR="00CE597F" w:rsidRPr="00795F17" w:rsidRDefault="00DB7515" w:rsidP="0065243A">
            <w:pPr>
              <w:pStyle w:val="Teksttabelisrodek"/>
            </w:pPr>
            <w:r w:rsidRPr="00795F17">
              <w:t>0,0</w:t>
            </w:r>
          </w:p>
        </w:tc>
      </w:tr>
      <w:tr w:rsidR="00CE597F" w:rsidRPr="00795F17" w14:paraId="2EDF0DCC" w14:textId="77777777" w:rsidTr="009D729B">
        <w:trPr>
          <w:trHeight w:val="397"/>
        </w:trPr>
        <w:tc>
          <w:tcPr>
            <w:tcW w:w="3202"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47C6D7E" w14:textId="77777777" w:rsidR="00CE597F" w:rsidRPr="00795F17" w:rsidRDefault="00CE597F" w:rsidP="00597D57">
            <w:pPr>
              <w:pStyle w:val="Teksttabelilewy"/>
            </w:pPr>
            <w:r w:rsidRPr="00795F17">
              <w:t>Brak możliwości oceny postępu</w:t>
            </w:r>
          </w:p>
        </w:tc>
        <w:tc>
          <w:tcPr>
            <w:tcW w:w="899"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4816B77" w14:textId="77777777" w:rsidR="00CE597F" w:rsidRPr="00795F17" w:rsidRDefault="00CE597F" w:rsidP="0065243A">
            <w:pPr>
              <w:pStyle w:val="Teksttabelisrodek"/>
            </w:pPr>
            <w:r w:rsidRPr="00795F17">
              <w:t>0</w:t>
            </w:r>
          </w:p>
        </w:tc>
        <w:tc>
          <w:tcPr>
            <w:tcW w:w="899"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4049543" w14:textId="3A1D2864" w:rsidR="00CE597F" w:rsidRPr="00795F17" w:rsidRDefault="00DB7515" w:rsidP="0065243A">
            <w:pPr>
              <w:pStyle w:val="Teksttabelisrodek"/>
            </w:pPr>
            <w:r w:rsidRPr="00795F17">
              <w:t>0,0</w:t>
            </w:r>
          </w:p>
        </w:tc>
      </w:tr>
      <w:tr w:rsidR="003B43DD" w:rsidRPr="00795F17" w14:paraId="7E18EE7C" w14:textId="77777777" w:rsidTr="009D729B">
        <w:trPr>
          <w:trHeight w:val="397"/>
        </w:trPr>
        <w:tc>
          <w:tcPr>
            <w:tcW w:w="3202"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45C53705" w14:textId="507984A2" w:rsidR="003B43DD" w:rsidRPr="00795F17" w:rsidRDefault="003B43DD" w:rsidP="00597D57">
            <w:pPr>
              <w:pStyle w:val="Teksttabelinaglowek"/>
            </w:pPr>
            <w:r w:rsidRPr="00795F17">
              <w:t xml:space="preserve">Liczba jcwp </w:t>
            </w:r>
            <w:r w:rsidR="00677E27" w:rsidRPr="00795F17">
              <w:t xml:space="preserve">RWr </w:t>
            </w:r>
            <w:r w:rsidRPr="00795F17">
              <w:t>w obszarze dorzecza</w:t>
            </w:r>
          </w:p>
        </w:tc>
        <w:tc>
          <w:tcPr>
            <w:tcW w:w="899"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39DC9FD2" w14:textId="2F909E3C" w:rsidR="003B43DD" w:rsidRPr="00795F17" w:rsidRDefault="003B43DD" w:rsidP="00597D57">
            <w:pPr>
              <w:pStyle w:val="Teksttabelinaglowek"/>
            </w:pPr>
            <w:r w:rsidRPr="00795F17">
              <w:t>19</w:t>
            </w:r>
          </w:p>
        </w:tc>
        <w:tc>
          <w:tcPr>
            <w:tcW w:w="899"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5FEC0F6F" w14:textId="40C57485" w:rsidR="003B43DD" w:rsidRPr="00795F17" w:rsidRDefault="003B43DD" w:rsidP="00597D57">
            <w:pPr>
              <w:pStyle w:val="Teksttabelinaglowek"/>
            </w:pPr>
            <w:r w:rsidRPr="00795F17">
              <w:t>100</w:t>
            </w:r>
          </w:p>
        </w:tc>
      </w:tr>
    </w:tbl>
    <w:p w14:paraId="3E211883" w14:textId="226D55E4" w:rsidR="00CE597F" w:rsidRPr="00795F17" w:rsidRDefault="00CE597F" w:rsidP="0044393D">
      <w:pPr>
        <w:pStyle w:val="rdo"/>
      </w:pPr>
      <w:r w:rsidRPr="00795F17">
        <w:t xml:space="preserve">Źródło: </w:t>
      </w:r>
      <w:r w:rsidR="00FD7248" w:rsidRPr="00795F17">
        <w:t>opracowanie własne</w:t>
      </w:r>
      <w:r w:rsidRPr="00795F17">
        <w:t xml:space="preserve"> na podstawie danych GIOŚ</w:t>
      </w:r>
    </w:p>
    <w:p w14:paraId="61C30D3C" w14:textId="4E0E65A7" w:rsidR="00663AC8" w:rsidRPr="00795F17" w:rsidRDefault="00663AC8" w:rsidP="0044393D">
      <w:pPr>
        <w:rPr>
          <w:color w:val="000000"/>
        </w:rPr>
      </w:pPr>
      <w:r w:rsidRPr="00795F17">
        <w:t>Najczęstszą przyczyną nieosiągnięcia celu środowiskowego było przekroczenie wartości granicznych w</w:t>
      </w:r>
      <w:r w:rsidR="00FB46B6" w:rsidRPr="00795F17">
        <w:t> </w:t>
      </w:r>
      <w:r w:rsidRPr="00795F17">
        <w:t>nowej matrycy - biocie (84,2% jcwp</w:t>
      </w:r>
      <w:r w:rsidR="00DB7515" w:rsidRPr="00795F17">
        <w:t xml:space="preserve"> RWr</w:t>
      </w:r>
      <w:r w:rsidRPr="00795F17">
        <w:t>). Wraz z rozpoczęciem pomiarów substancji chemicznych w</w:t>
      </w:r>
      <w:r w:rsidR="00FB46B6" w:rsidRPr="00795F17">
        <w:t> </w:t>
      </w:r>
      <w:r w:rsidRPr="00795F17">
        <w:t xml:space="preserve">biocie, stan chemiczny jcwp uległ pogorszeniu ze stanu dobrego na zły, co jest wynikiem kumulowania się zanieczyszczeń w faunie i florze. Ponadto obniżenie wartości granicznych między innymi substancji pochodzących ze spalania paliw stałych/płynnych spowodowało wzrost przekroczeń EQS (63,2%). </w:t>
      </w:r>
      <w:r w:rsidRPr="00795F17">
        <w:rPr>
          <w:color w:val="000000"/>
        </w:rPr>
        <w:t>Podobnie jak w przypadku rzek i jezior, niski stopień realizacji/skuteczności działań również przyczynił się do nieosiągnięcia dobrego stanu chemicznego jcwp</w:t>
      </w:r>
      <w:r w:rsidR="00DB7515" w:rsidRPr="00795F17">
        <w:rPr>
          <w:color w:val="000000"/>
        </w:rPr>
        <w:t xml:space="preserve"> RWr</w:t>
      </w:r>
      <w:r w:rsidRPr="00795F17">
        <w:rPr>
          <w:color w:val="000000"/>
        </w:rPr>
        <w:t xml:space="preserve"> (36,8%)</w:t>
      </w:r>
      <w:r w:rsidR="00FB46B6" w:rsidRPr="00795F17">
        <w:rPr>
          <w:color w:val="000000"/>
        </w:rPr>
        <w:t>,</w:t>
      </w:r>
      <w:r w:rsidRPr="00795F17">
        <w:rPr>
          <w:color w:val="000000"/>
        </w:rPr>
        <w:t xml:space="preserve"> a niektóre z</w:t>
      </w:r>
      <w:r w:rsidR="00DB7515" w:rsidRPr="00795F17">
        <w:rPr>
          <w:color w:val="000000"/>
        </w:rPr>
        <w:t> </w:t>
      </w:r>
      <w:r w:rsidRPr="00795F17">
        <w:rPr>
          <w:color w:val="000000"/>
        </w:rPr>
        <w:t>działań pomimo skutecznego wdrożeni</w:t>
      </w:r>
      <w:r w:rsidR="00FB46B6" w:rsidRPr="00795F17">
        <w:rPr>
          <w:color w:val="000000"/>
        </w:rPr>
        <w:t>a</w:t>
      </w:r>
      <w:r w:rsidRPr="00795F17">
        <w:rPr>
          <w:color w:val="000000"/>
        </w:rPr>
        <w:t xml:space="preserve"> nie doprowadziły do wystarczającej redukcji stężeń substancji (57,9%). W przypadku zbiorników zlokalizowanych w</w:t>
      </w:r>
      <w:r w:rsidR="00FB46B6" w:rsidRPr="00795F17">
        <w:rPr>
          <w:color w:val="000000"/>
        </w:rPr>
        <w:t xml:space="preserve"> </w:t>
      </w:r>
      <w:r w:rsidRPr="00795F17">
        <w:rPr>
          <w:color w:val="000000"/>
        </w:rPr>
        <w:t>obszarze dorzecza Odry, uwarunkowania środowiskowe rozumiane jako niski potencjał sorpcyjny oraz dopływ zanieczyszczeń ze zlewni powyżej wpłynęły na nieosiągnięcie celu środowiskowego w czterech jcwp</w:t>
      </w:r>
      <w:r w:rsidR="00DB7515" w:rsidRPr="00795F17">
        <w:rPr>
          <w:color w:val="000000"/>
        </w:rPr>
        <w:t xml:space="preserve"> RWr</w:t>
      </w:r>
      <w:r w:rsidRPr="00795F17">
        <w:rPr>
          <w:color w:val="000000"/>
        </w:rPr>
        <w:t xml:space="preserve">. </w:t>
      </w:r>
    </w:p>
    <w:p w14:paraId="490536C6" w14:textId="70F133CB" w:rsidR="00663AC8" w:rsidRPr="00795F17" w:rsidRDefault="00663AC8" w:rsidP="0044393D">
      <w:r w:rsidRPr="00795F17">
        <w:t>Wyżej opisane wyniki oceny postępu zaprezentowano w tabeli poniżej (tabela 9-</w:t>
      </w:r>
      <w:r w:rsidR="00B3309A" w:rsidRPr="00795F17">
        <w:t>12</w:t>
      </w:r>
      <w:r w:rsidRPr="00795F17">
        <w:t>).</w:t>
      </w:r>
    </w:p>
    <w:p w14:paraId="5C01A1D2" w14:textId="3B2BC531" w:rsidR="003B2D14" w:rsidRPr="00795F17" w:rsidRDefault="003B2D14" w:rsidP="00867E43">
      <w:pPr>
        <w:pStyle w:val="Tabela"/>
      </w:pPr>
      <w:bookmarkStart w:id="465" w:name="_Toc66341914"/>
      <w:bookmarkStart w:id="466" w:name="_Toc68703697"/>
      <w:r w:rsidRPr="00795F17">
        <w:t xml:space="preserve">Tabela </w:t>
      </w:r>
      <w:fldSimple w:instr=" STYLEREF 1 \s ">
        <w:r w:rsidR="00550571">
          <w:rPr>
            <w:noProof/>
          </w:rPr>
          <w:t>9</w:t>
        </w:r>
      </w:fldSimple>
      <w:r w:rsidR="00BB3B21" w:rsidRPr="00795F17">
        <w:noBreakHyphen/>
      </w:r>
      <w:fldSimple w:instr=" SEQ Tabela \* ARABIC \s 1 ">
        <w:r w:rsidR="00550571">
          <w:rPr>
            <w:noProof/>
          </w:rPr>
          <w:t>12</w:t>
        </w:r>
      </w:fldSimple>
      <w:r w:rsidRPr="00795F17">
        <w:tab/>
      </w:r>
      <w:bookmarkEnd w:id="465"/>
      <w:r w:rsidR="00FB46B6" w:rsidRPr="00795F17">
        <w:t xml:space="preserve">Analiza przyczyn wpływających na brak postępu w osiąganiu celów środowiskowych dla stanu chemicznego na obszarze dorzecza Odry (bazując na nowym </w:t>
      </w:r>
      <w:r w:rsidR="00FB46B6" w:rsidRPr="00795F17">
        <w:rPr>
          <w:rFonts w:asciiTheme="minorHAnsi" w:hAnsiTheme="minorHAnsi"/>
        </w:rPr>
        <w:t xml:space="preserve">układzie planistycznym </w:t>
      </w:r>
      <w:r w:rsidR="00FB46B6" w:rsidRPr="00795F17">
        <w:rPr>
          <w:rFonts w:asciiTheme="minorHAnsi" w:hAnsiTheme="minorHAnsi" w:cstheme="minorHAnsi"/>
        </w:rPr>
        <w:t xml:space="preserve">IIaPGW) </w:t>
      </w:r>
      <w:r w:rsidR="00FB46B6" w:rsidRPr="00795F17">
        <w:t>- jcwp RWr</w:t>
      </w:r>
      <w:bookmarkEnd w:id="46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7"/>
        <w:gridCol w:w="1702"/>
        <w:gridCol w:w="1553"/>
      </w:tblGrid>
      <w:tr w:rsidR="00CE597F" w:rsidRPr="00795F17" w14:paraId="267DCAB0" w14:textId="77777777" w:rsidTr="00FB46B6">
        <w:trPr>
          <w:trHeight w:val="454"/>
          <w:tblHeader/>
        </w:trPr>
        <w:tc>
          <w:tcPr>
            <w:tcW w:w="5000" w:type="pct"/>
            <w:gridSpan w:val="3"/>
            <w:shd w:val="clear" w:color="auto" w:fill="BFBFBF" w:themeFill="background1" w:themeFillShade="BF"/>
            <w:noWrap/>
            <w:vAlign w:val="center"/>
          </w:tcPr>
          <w:p w14:paraId="64C64CD1" w14:textId="30E67DF6" w:rsidR="00CE597F" w:rsidRPr="00795F17" w:rsidRDefault="00CE597F" w:rsidP="0065243A">
            <w:pPr>
              <w:pStyle w:val="Teksttabelinaglowek"/>
            </w:pPr>
            <w:r w:rsidRPr="00795F17">
              <w:t>A</w:t>
            </w:r>
            <w:r w:rsidR="00FB46B6" w:rsidRPr="00795F17">
              <w:t>naliza przyczyn braku postępu w osiąganiu celu środowiskowego</w:t>
            </w:r>
            <w:r w:rsidR="008D43F1" w:rsidRPr="00795F17">
              <w:t xml:space="preserve"> dla stanu chemicznego</w:t>
            </w:r>
          </w:p>
        </w:tc>
      </w:tr>
      <w:tr w:rsidR="00FB46B6" w:rsidRPr="00795F17" w14:paraId="6565111A" w14:textId="77777777" w:rsidTr="00FB46B6">
        <w:trPr>
          <w:trHeight w:val="454"/>
          <w:tblHeader/>
        </w:trPr>
        <w:tc>
          <w:tcPr>
            <w:tcW w:w="3204" w:type="pct"/>
            <w:shd w:val="clear" w:color="auto" w:fill="BFBFBF" w:themeFill="background1" w:themeFillShade="BF"/>
            <w:noWrap/>
            <w:vAlign w:val="center"/>
          </w:tcPr>
          <w:p w14:paraId="42D596D5" w14:textId="736BC459" w:rsidR="00CE597F" w:rsidRPr="00795F17" w:rsidRDefault="00FB46B6" w:rsidP="0065243A">
            <w:pPr>
              <w:pStyle w:val="Teksttabelinaglowek"/>
            </w:pPr>
            <w:r w:rsidRPr="00795F17">
              <w:t>Przyczyna braku postępu</w:t>
            </w:r>
          </w:p>
        </w:tc>
        <w:tc>
          <w:tcPr>
            <w:tcW w:w="939" w:type="pct"/>
            <w:shd w:val="clear" w:color="auto" w:fill="BFBFBF" w:themeFill="background1" w:themeFillShade="BF"/>
            <w:noWrap/>
            <w:vAlign w:val="center"/>
          </w:tcPr>
          <w:p w14:paraId="17083B81" w14:textId="63863295" w:rsidR="00CE597F" w:rsidRPr="00795F17" w:rsidRDefault="00CE597F" w:rsidP="0065243A">
            <w:pPr>
              <w:pStyle w:val="Teksttabelinaglowek"/>
            </w:pPr>
            <w:r w:rsidRPr="00795F17">
              <w:t>Liczba jcwp</w:t>
            </w:r>
            <w:r w:rsidR="008D43F1" w:rsidRPr="00795F17">
              <w:t xml:space="preserve"> RWr</w:t>
            </w:r>
          </w:p>
        </w:tc>
        <w:tc>
          <w:tcPr>
            <w:tcW w:w="857" w:type="pct"/>
            <w:shd w:val="clear" w:color="auto" w:fill="BFBFBF" w:themeFill="background1" w:themeFillShade="BF"/>
            <w:noWrap/>
            <w:vAlign w:val="center"/>
          </w:tcPr>
          <w:p w14:paraId="31DF7A56" w14:textId="589B17D1" w:rsidR="00CE597F" w:rsidRPr="00795F17" w:rsidRDefault="00CE597F" w:rsidP="0065243A">
            <w:pPr>
              <w:pStyle w:val="Teksttabelinaglowek"/>
            </w:pPr>
            <w:r w:rsidRPr="00795F17">
              <w:t xml:space="preserve">Udział jcwp </w:t>
            </w:r>
            <w:r w:rsidR="00EA4FF5" w:rsidRPr="00795F17">
              <w:t>(%)</w:t>
            </w:r>
          </w:p>
        </w:tc>
      </w:tr>
      <w:tr w:rsidR="00CE597F" w:rsidRPr="00795F17" w14:paraId="59681069" w14:textId="77777777" w:rsidTr="00FB46B6">
        <w:trPr>
          <w:trHeight w:val="454"/>
        </w:trPr>
        <w:tc>
          <w:tcPr>
            <w:tcW w:w="5000" w:type="pct"/>
            <w:gridSpan w:val="3"/>
            <w:shd w:val="clear" w:color="auto" w:fill="D9D9D9" w:themeFill="background1" w:themeFillShade="D9"/>
            <w:vAlign w:val="center"/>
          </w:tcPr>
          <w:p w14:paraId="714E06CE" w14:textId="77777777" w:rsidR="00CE597F" w:rsidRPr="00795F17" w:rsidRDefault="00CE597F" w:rsidP="0065243A">
            <w:pPr>
              <w:pStyle w:val="Teksttabelisrodek"/>
            </w:pPr>
            <w:r w:rsidRPr="00795F17">
              <w:t>Zmiany legislacyjne (zmiana wartości granicznych klas)</w:t>
            </w:r>
          </w:p>
        </w:tc>
      </w:tr>
      <w:tr w:rsidR="00CE597F" w:rsidRPr="00795F17" w14:paraId="3C0BD578" w14:textId="77777777" w:rsidTr="00FB46B6">
        <w:trPr>
          <w:trHeight w:val="454"/>
        </w:trPr>
        <w:tc>
          <w:tcPr>
            <w:tcW w:w="3204" w:type="pct"/>
            <w:noWrap/>
            <w:vAlign w:val="center"/>
          </w:tcPr>
          <w:p w14:paraId="084A647D" w14:textId="77777777" w:rsidR="00CE597F" w:rsidRPr="00795F17" w:rsidRDefault="00CE597F" w:rsidP="0065243A">
            <w:pPr>
              <w:pStyle w:val="Teksttabelilewy"/>
            </w:pPr>
            <w:r w:rsidRPr="00795F17">
              <w:t>Analizowana przyczyna łącznie</w:t>
            </w:r>
          </w:p>
        </w:tc>
        <w:tc>
          <w:tcPr>
            <w:tcW w:w="939" w:type="pct"/>
            <w:noWrap/>
            <w:vAlign w:val="center"/>
          </w:tcPr>
          <w:p w14:paraId="28FDC8CF" w14:textId="77777777" w:rsidR="00CE597F" w:rsidRPr="00795F17" w:rsidRDefault="00CE597F" w:rsidP="0065243A">
            <w:pPr>
              <w:pStyle w:val="Teksttabelisrodek"/>
            </w:pPr>
            <w:r w:rsidRPr="00795F17">
              <w:t>12</w:t>
            </w:r>
          </w:p>
        </w:tc>
        <w:tc>
          <w:tcPr>
            <w:tcW w:w="857" w:type="pct"/>
            <w:noWrap/>
            <w:vAlign w:val="center"/>
          </w:tcPr>
          <w:p w14:paraId="2B0D65EC" w14:textId="77777777" w:rsidR="00CE597F" w:rsidRPr="00795F17" w:rsidRDefault="00CE597F" w:rsidP="0065243A">
            <w:pPr>
              <w:pStyle w:val="Teksttabelisrodek"/>
            </w:pPr>
            <w:r w:rsidRPr="00795F17">
              <w:t>63,2</w:t>
            </w:r>
          </w:p>
        </w:tc>
      </w:tr>
      <w:tr w:rsidR="00CE597F" w:rsidRPr="00795F17" w14:paraId="7A49CC9D" w14:textId="77777777" w:rsidTr="00FB46B6">
        <w:trPr>
          <w:trHeight w:val="454"/>
        </w:trPr>
        <w:tc>
          <w:tcPr>
            <w:tcW w:w="3204" w:type="pct"/>
            <w:noWrap/>
            <w:vAlign w:val="center"/>
          </w:tcPr>
          <w:p w14:paraId="2D09220E" w14:textId="3B0D2062" w:rsidR="00CE597F" w:rsidRPr="00795F17" w:rsidRDefault="00CE597F" w:rsidP="0065243A">
            <w:pPr>
              <w:pStyle w:val="Teksttabelilewy"/>
            </w:pPr>
            <w:r w:rsidRPr="00795F17">
              <w:t xml:space="preserve">Cel nieosiągnięty </w:t>
            </w:r>
            <w:r w:rsidR="00F760DE" w:rsidRPr="00795F17">
              <w:t>-</w:t>
            </w:r>
            <w:r w:rsidRPr="00795F17">
              <w:t xml:space="preserve"> brak postępu</w:t>
            </w:r>
          </w:p>
        </w:tc>
        <w:tc>
          <w:tcPr>
            <w:tcW w:w="939" w:type="pct"/>
            <w:noWrap/>
            <w:vAlign w:val="center"/>
          </w:tcPr>
          <w:p w14:paraId="526C352C" w14:textId="77777777" w:rsidR="00CE597F" w:rsidRPr="00795F17" w:rsidRDefault="00CE597F" w:rsidP="0065243A">
            <w:pPr>
              <w:pStyle w:val="Teksttabelisrodek"/>
            </w:pPr>
            <w:r w:rsidRPr="00795F17">
              <w:t>3</w:t>
            </w:r>
          </w:p>
        </w:tc>
        <w:tc>
          <w:tcPr>
            <w:tcW w:w="857" w:type="pct"/>
            <w:noWrap/>
            <w:vAlign w:val="center"/>
          </w:tcPr>
          <w:p w14:paraId="1C40BAC5" w14:textId="77777777" w:rsidR="00CE597F" w:rsidRPr="00795F17" w:rsidRDefault="00CE597F" w:rsidP="0065243A">
            <w:pPr>
              <w:pStyle w:val="Teksttabelisrodek"/>
            </w:pPr>
            <w:r w:rsidRPr="00795F17">
              <w:t>15,8</w:t>
            </w:r>
          </w:p>
        </w:tc>
      </w:tr>
      <w:tr w:rsidR="00CE597F" w:rsidRPr="00795F17" w14:paraId="0F9F7431" w14:textId="77777777" w:rsidTr="00FB46B6">
        <w:trPr>
          <w:trHeight w:val="454"/>
        </w:trPr>
        <w:tc>
          <w:tcPr>
            <w:tcW w:w="3204" w:type="pct"/>
            <w:noWrap/>
            <w:vAlign w:val="center"/>
          </w:tcPr>
          <w:p w14:paraId="7C3B93F3" w14:textId="7A3730A4" w:rsidR="00CE597F" w:rsidRPr="00795F17" w:rsidRDefault="00CE597F" w:rsidP="0065243A">
            <w:pPr>
              <w:pStyle w:val="Teksttabelilewy"/>
            </w:pPr>
            <w:r w:rsidRPr="00795F17">
              <w:t xml:space="preserve">Cel nieosiągnięty </w:t>
            </w:r>
            <w:r w:rsidR="00F760DE" w:rsidRPr="00795F17">
              <w:t>-</w:t>
            </w:r>
            <w:r w:rsidRPr="00795F17">
              <w:t xml:space="preserve"> obniżenie stanu</w:t>
            </w:r>
          </w:p>
        </w:tc>
        <w:tc>
          <w:tcPr>
            <w:tcW w:w="939" w:type="pct"/>
            <w:noWrap/>
            <w:vAlign w:val="center"/>
          </w:tcPr>
          <w:p w14:paraId="14A7C74B" w14:textId="77777777" w:rsidR="00CE597F" w:rsidRPr="00795F17" w:rsidRDefault="00CE597F" w:rsidP="0065243A">
            <w:pPr>
              <w:pStyle w:val="Teksttabelisrodek"/>
            </w:pPr>
            <w:r w:rsidRPr="00795F17">
              <w:t>9</w:t>
            </w:r>
          </w:p>
        </w:tc>
        <w:tc>
          <w:tcPr>
            <w:tcW w:w="857" w:type="pct"/>
            <w:noWrap/>
            <w:vAlign w:val="center"/>
          </w:tcPr>
          <w:p w14:paraId="03953F06" w14:textId="77777777" w:rsidR="00CE597F" w:rsidRPr="00795F17" w:rsidRDefault="00CE597F" w:rsidP="0065243A">
            <w:pPr>
              <w:pStyle w:val="Teksttabelisrodek"/>
            </w:pPr>
            <w:r w:rsidRPr="00795F17">
              <w:t>47,4</w:t>
            </w:r>
          </w:p>
        </w:tc>
      </w:tr>
      <w:tr w:rsidR="00CE597F" w:rsidRPr="00795F17" w14:paraId="7558B722" w14:textId="77777777" w:rsidTr="00FB46B6">
        <w:trPr>
          <w:trHeight w:val="454"/>
        </w:trPr>
        <w:tc>
          <w:tcPr>
            <w:tcW w:w="5000" w:type="pct"/>
            <w:gridSpan w:val="3"/>
            <w:shd w:val="clear" w:color="auto" w:fill="D9D9D9" w:themeFill="background1" w:themeFillShade="D9"/>
            <w:vAlign w:val="center"/>
          </w:tcPr>
          <w:p w14:paraId="73393950" w14:textId="77777777" w:rsidR="00CE597F" w:rsidRPr="00795F17" w:rsidRDefault="00CE597F" w:rsidP="0065243A">
            <w:pPr>
              <w:pStyle w:val="Teksttabelisrodek"/>
            </w:pPr>
            <w:r w:rsidRPr="00795F17">
              <w:t>Zmiana zakresu monitoringu</w:t>
            </w:r>
          </w:p>
        </w:tc>
      </w:tr>
      <w:tr w:rsidR="00CE597F" w:rsidRPr="00795F17" w14:paraId="05144D18" w14:textId="77777777" w:rsidTr="00FB46B6">
        <w:trPr>
          <w:trHeight w:val="454"/>
        </w:trPr>
        <w:tc>
          <w:tcPr>
            <w:tcW w:w="3204" w:type="pct"/>
            <w:noWrap/>
            <w:vAlign w:val="center"/>
          </w:tcPr>
          <w:p w14:paraId="677683F7" w14:textId="77777777" w:rsidR="00CE597F" w:rsidRPr="00795F17" w:rsidRDefault="00CE597F" w:rsidP="0065243A">
            <w:pPr>
              <w:pStyle w:val="Teksttabelilewy"/>
            </w:pPr>
            <w:r w:rsidRPr="00795F17">
              <w:t>Analizowana przyczyna łącznie</w:t>
            </w:r>
          </w:p>
        </w:tc>
        <w:tc>
          <w:tcPr>
            <w:tcW w:w="939" w:type="pct"/>
            <w:noWrap/>
            <w:vAlign w:val="center"/>
          </w:tcPr>
          <w:p w14:paraId="48B19B3B" w14:textId="77777777" w:rsidR="00CE597F" w:rsidRPr="00795F17" w:rsidRDefault="00CE597F" w:rsidP="0065243A">
            <w:pPr>
              <w:pStyle w:val="Teksttabelisrodek"/>
            </w:pPr>
            <w:r w:rsidRPr="00795F17">
              <w:t>16</w:t>
            </w:r>
          </w:p>
        </w:tc>
        <w:tc>
          <w:tcPr>
            <w:tcW w:w="857" w:type="pct"/>
            <w:vAlign w:val="center"/>
          </w:tcPr>
          <w:p w14:paraId="609D13FA" w14:textId="5A1E0FA0" w:rsidR="00CE597F" w:rsidRPr="00795F17" w:rsidRDefault="00CE597F" w:rsidP="0065243A">
            <w:pPr>
              <w:pStyle w:val="Teksttabelisrodek"/>
            </w:pPr>
            <w:r w:rsidRPr="00795F17">
              <w:t>84,</w:t>
            </w:r>
            <w:r w:rsidR="00DB7515" w:rsidRPr="00795F17">
              <w:t>3</w:t>
            </w:r>
          </w:p>
        </w:tc>
      </w:tr>
      <w:tr w:rsidR="00CE597F" w:rsidRPr="00795F17" w14:paraId="718E3A12" w14:textId="77777777" w:rsidTr="00FB46B6">
        <w:trPr>
          <w:trHeight w:val="454"/>
        </w:trPr>
        <w:tc>
          <w:tcPr>
            <w:tcW w:w="3204" w:type="pct"/>
            <w:noWrap/>
            <w:vAlign w:val="center"/>
          </w:tcPr>
          <w:p w14:paraId="76DE3B13" w14:textId="0C686F67" w:rsidR="00CE597F" w:rsidRPr="00795F17" w:rsidRDefault="00CE597F" w:rsidP="0065243A">
            <w:pPr>
              <w:pStyle w:val="Teksttabelilewy"/>
            </w:pPr>
            <w:r w:rsidRPr="00795F17">
              <w:t xml:space="preserve">Cel nieosiągnięty </w:t>
            </w:r>
            <w:r w:rsidR="00F760DE" w:rsidRPr="00795F17">
              <w:t>-</w:t>
            </w:r>
            <w:r w:rsidRPr="00795F17">
              <w:t xml:space="preserve"> brak postępu</w:t>
            </w:r>
          </w:p>
        </w:tc>
        <w:tc>
          <w:tcPr>
            <w:tcW w:w="939" w:type="pct"/>
            <w:noWrap/>
            <w:vAlign w:val="center"/>
          </w:tcPr>
          <w:p w14:paraId="468D524B" w14:textId="77777777" w:rsidR="00CE597F" w:rsidRPr="00795F17" w:rsidRDefault="00CE597F" w:rsidP="0065243A">
            <w:pPr>
              <w:pStyle w:val="Teksttabelisrodek"/>
            </w:pPr>
            <w:r w:rsidRPr="00795F17">
              <w:t>4</w:t>
            </w:r>
          </w:p>
        </w:tc>
        <w:tc>
          <w:tcPr>
            <w:tcW w:w="857" w:type="pct"/>
            <w:vAlign w:val="center"/>
          </w:tcPr>
          <w:p w14:paraId="369AF3F8" w14:textId="77777777" w:rsidR="00CE597F" w:rsidRPr="00795F17" w:rsidRDefault="00CE597F" w:rsidP="0065243A">
            <w:pPr>
              <w:pStyle w:val="Teksttabelisrodek"/>
            </w:pPr>
            <w:r w:rsidRPr="00795F17">
              <w:t>21,1</w:t>
            </w:r>
          </w:p>
        </w:tc>
      </w:tr>
      <w:tr w:rsidR="00CE597F" w:rsidRPr="00795F17" w14:paraId="6DF1A48E" w14:textId="77777777" w:rsidTr="00FB46B6">
        <w:trPr>
          <w:trHeight w:val="454"/>
        </w:trPr>
        <w:tc>
          <w:tcPr>
            <w:tcW w:w="3204" w:type="pct"/>
            <w:noWrap/>
            <w:vAlign w:val="center"/>
          </w:tcPr>
          <w:p w14:paraId="7856C197" w14:textId="48579B88" w:rsidR="00CE597F" w:rsidRPr="00795F17" w:rsidRDefault="00CE597F" w:rsidP="0065243A">
            <w:pPr>
              <w:pStyle w:val="Teksttabelilewy"/>
            </w:pPr>
            <w:r w:rsidRPr="00795F17">
              <w:t xml:space="preserve">Cel nieosiągnięty </w:t>
            </w:r>
            <w:r w:rsidR="00F760DE" w:rsidRPr="00795F17">
              <w:t>-</w:t>
            </w:r>
            <w:r w:rsidRPr="00795F17">
              <w:t xml:space="preserve"> obniżenie stanu</w:t>
            </w:r>
          </w:p>
        </w:tc>
        <w:tc>
          <w:tcPr>
            <w:tcW w:w="939" w:type="pct"/>
            <w:noWrap/>
            <w:vAlign w:val="center"/>
          </w:tcPr>
          <w:p w14:paraId="334DC434" w14:textId="77777777" w:rsidR="00CE597F" w:rsidRPr="00795F17" w:rsidRDefault="00CE597F" w:rsidP="0065243A">
            <w:pPr>
              <w:pStyle w:val="Teksttabelisrodek"/>
            </w:pPr>
            <w:r w:rsidRPr="00795F17">
              <w:t>12</w:t>
            </w:r>
          </w:p>
        </w:tc>
        <w:tc>
          <w:tcPr>
            <w:tcW w:w="857" w:type="pct"/>
            <w:vAlign w:val="center"/>
          </w:tcPr>
          <w:p w14:paraId="496CCC97" w14:textId="77777777" w:rsidR="00CE597F" w:rsidRPr="00795F17" w:rsidRDefault="00CE597F" w:rsidP="0065243A">
            <w:pPr>
              <w:pStyle w:val="Teksttabelisrodek"/>
            </w:pPr>
            <w:r w:rsidRPr="00795F17">
              <w:t>63,2</w:t>
            </w:r>
          </w:p>
        </w:tc>
      </w:tr>
      <w:tr w:rsidR="009A5AF5" w:rsidRPr="00795F17" w14:paraId="4879FB1A" w14:textId="77777777" w:rsidTr="00FB46B6">
        <w:trPr>
          <w:trHeight w:val="454"/>
        </w:trPr>
        <w:tc>
          <w:tcPr>
            <w:tcW w:w="5000" w:type="pct"/>
            <w:gridSpan w:val="3"/>
            <w:shd w:val="clear" w:color="auto" w:fill="D9D9D9" w:themeFill="background1" w:themeFillShade="D9"/>
            <w:noWrap/>
            <w:vAlign w:val="center"/>
          </w:tcPr>
          <w:p w14:paraId="598E7060" w14:textId="6E415115" w:rsidR="009A5AF5" w:rsidRPr="00795F17" w:rsidRDefault="009A5AF5" w:rsidP="0065243A">
            <w:pPr>
              <w:pStyle w:val="Teksttabelisrodek"/>
            </w:pPr>
            <w:r w:rsidRPr="00795F17">
              <w:t>Dalsze występowanie presji lub niewystarczające ograniczenie jej negatywnego wpływu na stan wód</w:t>
            </w:r>
          </w:p>
        </w:tc>
      </w:tr>
      <w:tr w:rsidR="00CE597F" w:rsidRPr="00795F17" w14:paraId="4DF51392" w14:textId="77777777" w:rsidTr="00FB46B6">
        <w:trPr>
          <w:trHeight w:val="454"/>
        </w:trPr>
        <w:tc>
          <w:tcPr>
            <w:tcW w:w="3204" w:type="pct"/>
            <w:noWrap/>
            <w:vAlign w:val="center"/>
          </w:tcPr>
          <w:p w14:paraId="287F1276" w14:textId="77777777" w:rsidR="00CE597F" w:rsidRPr="00795F17" w:rsidRDefault="00CE597F" w:rsidP="0065243A">
            <w:pPr>
              <w:pStyle w:val="Teksttabelilewy"/>
            </w:pPr>
            <w:r w:rsidRPr="00795F17">
              <w:t>Analizowana przyczyna łącznie</w:t>
            </w:r>
          </w:p>
        </w:tc>
        <w:tc>
          <w:tcPr>
            <w:tcW w:w="939" w:type="pct"/>
            <w:noWrap/>
            <w:vAlign w:val="center"/>
          </w:tcPr>
          <w:p w14:paraId="2DF4012D" w14:textId="77777777" w:rsidR="00CE597F" w:rsidRPr="00795F17" w:rsidRDefault="00CE597F" w:rsidP="0065243A">
            <w:pPr>
              <w:pStyle w:val="Teksttabelisrodek"/>
            </w:pPr>
            <w:r w:rsidRPr="00795F17">
              <w:t>7</w:t>
            </w:r>
          </w:p>
        </w:tc>
        <w:tc>
          <w:tcPr>
            <w:tcW w:w="857" w:type="pct"/>
            <w:vAlign w:val="center"/>
          </w:tcPr>
          <w:p w14:paraId="04DDD9B1" w14:textId="12C50114" w:rsidR="00CE597F" w:rsidRPr="00795F17" w:rsidRDefault="00CE597F" w:rsidP="0065243A">
            <w:pPr>
              <w:pStyle w:val="Teksttabelisrodek"/>
            </w:pPr>
            <w:r w:rsidRPr="00795F17">
              <w:t>36,</w:t>
            </w:r>
            <w:r w:rsidR="00DB7515" w:rsidRPr="00795F17">
              <w:t>9</w:t>
            </w:r>
          </w:p>
        </w:tc>
      </w:tr>
      <w:tr w:rsidR="00CE597F" w:rsidRPr="00795F17" w14:paraId="6AED47C7" w14:textId="77777777" w:rsidTr="00FB46B6">
        <w:trPr>
          <w:trHeight w:val="454"/>
        </w:trPr>
        <w:tc>
          <w:tcPr>
            <w:tcW w:w="3204" w:type="pct"/>
            <w:noWrap/>
            <w:vAlign w:val="center"/>
          </w:tcPr>
          <w:p w14:paraId="4DFCB1B0" w14:textId="021A1BF8" w:rsidR="00CE597F" w:rsidRPr="00795F17" w:rsidRDefault="00CE597F" w:rsidP="0065243A">
            <w:pPr>
              <w:pStyle w:val="Teksttabelilewy"/>
            </w:pPr>
            <w:r w:rsidRPr="00795F17">
              <w:t xml:space="preserve">Cel nieosiągnięty </w:t>
            </w:r>
            <w:r w:rsidR="00F760DE" w:rsidRPr="00795F17">
              <w:t>-</w:t>
            </w:r>
            <w:r w:rsidRPr="00795F17">
              <w:t xml:space="preserve"> brak postępu</w:t>
            </w:r>
          </w:p>
        </w:tc>
        <w:tc>
          <w:tcPr>
            <w:tcW w:w="939" w:type="pct"/>
            <w:noWrap/>
            <w:vAlign w:val="center"/>
          </w:tcPr>
          <w:p w14:paraId="72398B1F" w14:textId="77777777" w:rsidR="00CE597F" w:rsidRPr="00795F17" w:rsidRDefault="00CE597F" w:rsidP="0065243A">
            <w:pPr>
              <w:pStyle w:val="Teksttabelisrodek"/>
            </w:pPr>
            <w:r w:rsidRPr="00795F17">
              <w:t>1</w:t>
            </w:r>
          </w:p>
        </w:tc>
        <w:tc>
          <w:tcPr>
            <w:tcW w:w="857" w:type="pct"/>
            <w:vAlign w:val="center"/>
          </w:tcPr>
          <w:p w14:paraId="249B0A77" w14:textId="77777777" w:rsidR="00CE597F" w:rsidRPr="00795F17" w:rsidRDefault="00CE597F" w:rsidP="0065243A">
            <w:pPr>
              <w:pStyle w:val="Teksttabelisrodek"/>
            </w:pPr>
            <w:r w:rsidRPr="00795F17">
              <w:t>5,3</w:t>
            </w:r>
          </w:p>
        </w:tc>
      </w:tr>
      <w:tr w:rsidR="00CE597F" w:rsidRPr="00795F17" w14:paraId="69963E91" w14:textId="77777777" w:rsidTr="00FB46B6">
        <w:trPr>
          <w:trHeight w:val="454"/>
        </w:trPr>
        <w:tc>
          <w:tcPr>
            <w:tcW w:w="3204" w:type="pct"/>
            <w:noWrap/>
            <w:vAlign w:val="center"/>
          </w:tcPr>
          <w:p w14:paraId="2BE78140" w14:textId="76F77221" w:rsidR="00CE597F" w:rsidRPr="00795F17" w:rsidRDefault="00CE597F" w:rsidP="0065243A">
            <w:pPr>
              <w:pStyle w:val="Teksttabelilewy"/>
            </w:pPr>
            <w:r w:rsidRPr="00795F17">
              <w:t xml:space="preserve">Cel nieosiągnięty </w:t>
            </w:r>
            <w:r w:rsidR="00F760DE" w:rsidRPr="00795F17">
              <w:t>-</w:t>
            </w:r>
            <w:r w:rsidRPr="00795F17">
              <w:t xml:space="preserve"> obniżenie stanu</w:t>
            </w:r>
          </w:p>
        </w:tc>
        <w:tc>
          <w:tcPr>
            <w:tcW w:w="939" w:type="pct"/>
            <w:noWrap/>
            <w:vAlign w:val="center"/>
          </w:tcPr>
          <w:p w14:paraId="6B5633B6" w14:textId="77777777" w:rsidR="00CE597F" w:rsidRPr="00795F17" w:rsidRDefault="00CE597F" w:rsidP="0065243A">
            <w:pPr>
              <w:pStyle w:val="Teksttabelisrodek"/>
            </w:pPr>
            <w:r w:rsidRPr="00795F17">
              <w:t>6</w:t>
            </w:r>
          </w:p>
        </w:tc>
        <w:tc>
          <w:tcPr>
            <w:tcW w:w="857" w:type="pct"/>
            <w:vAlign w:val="center"/>
          </w:tcPr>
          <w:p w14:paraId="650AC78C" w14:textId="77777777" w:rsidR="00CE597F" w:rsidRPr="00795F17" w:rsidRDefault="00CE597F" w:rsidP="0065243A">
            <w:pPr>
              <w:pStyle w:val="Teksttabelisrodek"/>
            </w:pPr>
            <w:r w:rsidRPr="00795F17">
              <w:t>31,6</w:t>
            </w:r>
          </w:p>
        </w:tc>
      </w:tr>
      <w:tr w:rsidR="00CE597F" w:rsidRPr="00795F17" w14:paraId="30FA025F" w14:textId="77777777" w:rsidTr="00FB46B6">
        <w:trPr>
          <w:trHeight w:val="454"/>
        </w:trPr>
        <w:tc>
          <w:tcPr>
            <w:tcW w:w="5000" w:type="pct"/>
            <w:gridSpan w:val="3"/>
            <w:shd w:val="clear" w:color="auto" w:fill="D9D9D9" w:themeFill="background1" w:themeFillShade="D9"/>
            <w:noWrap/>
            <w:vAlign w:val="center"/>
          </w:tcPr>
          <w:p w14:paraId="43EB326B" w14:textId="77777777" w:rsidR="00CE597F" w:rsidRPr="00795F17" w:rsidRDefault="00CE597F" w:rsidP="0065243A">
            <w:pPr>
              <w:pStyle w:val="Teksttabelisrodek"/>
            </w:pPr>
            <w:r w:rsidRPr="00795F17">
              <w:t>Uwarunkowania zlewni (dopływ zanieczyszczeń z innego jcwp, niski potencjał sorpcyjny jcwp)</w:t>
            </w:r>
          </w:p>
        </w:tc>
      </w:tr>
      <w:tr w:rsidR="00CE597F" w:rsidRPr="00795F17" w14:paraId="26A1E771" w14:textId="77777777" w:rsidTr="00FB46B6">
        <w:trPr>
          <w:trHeight w:val="454"/>
        </w:trPr>
        <w:tc>
          <w:tcPr>
            <w:tcW w:w="3204" w:type="pct"/>
            <w:noWrap/>
            <w:vAlign w:val="center"/>
          </w:tcPr>
          <w:p w14:paraId="0239C5A4" w14:textId="77777777" w:rsidR="00CE597F" w:rsidRPr="00795F17" w:rsidRDefault="00CE597F" w:rsidP="0065243A">
            <w:pPr>
              <w:pStyle w:val="Teksttabelilewy"/>
            </w:pPr>
            <w:r w:rsidRPr="00795F17">
              <w:t>Analizowana przyczyna łącznie</w:t>
            </w:r>
          </w:p>
        </w:tc>
        <w:tc>
          <w:tcPr>
            <w:tcW w:w="939" w:type="pct"/>
            <w:noWrap/>
            <w:vAlign w:val="center"/>
          </w:tcPr>
          <w:p w14:paraId="7D5FD0DB" w14:textId="77777777" w:rsidR="00CE597F" w:rsidRPr="00795F17" w:rsidRDefault="00CE597F" w:rsidP="0065243A">
            <w:pPr>
              <w:pStyle w:val="Teksttabelisrodek"/>
            </w:pPr>
            <w:r w:rsidRPr="00795F17">
              <w:t>4</w:t>
            </w:r>
          </w:p>
        </w:tc>
        <w:tc>
          <w:tcPr>
            <w:tcW w:w="857" w:type="pct"/>
            <w:vAlign w:val="center"/>
          </w:tcPr>
          <w:p w14:paraId="5FDC6F2C" w14:textId="32043A13" w:rsidR="00CE597F" w:rsidRPr="00795F17" w:rsidRDefault="00CE597F" w:rsidP="0065243A">
            <w:pPr>
              <w:pStyle w:val="Teksttabelisrodek"/>
            </w:pPr>
            <w:r w:rsidRPr="00795F17">
              <w:t>21,</w:t>
            </w:r>
            <w:r w:rsidR="00DB7515" w:rsidRPr="00795F17">
              <w:t>0</w:t>
            </w:r>
          </w:p>
        </w:tc>
      </w:tr>
      <w:tr w:rsidR="00CE597F" w:rsidRPr="00795F17" w14:paraId="02BB9071" w14:textId="77777777" w:rsidTr="00FB46B6">
        <w:trPr>
          <w:trHeight w:val="454"/>
        </w:trPr>
        <w:tc>
          <w:tcPr>
            <w:tcW w:w="3204" w:type="pct"/>
            <w:noWrap/>
            <w:vAlign w:val="center"/>
          </w:tcPr>
          <w:p w14:paraId="2C38A894" w14:textId="3F175FA3" w:rsidR="00CE597F" w:rsidRPr="00795F17" w:rsidRDefault="00CE597F" w:rsidP="0065243A">
            <w:pPr>
              <w:pStyle w:val="Teksttabelilewy"/>
            </w:pPr>
            <w:r w:rsidRPr="00795F17">
              <w:t xml:space="preserve">Cel nieosiągnięty </w:t>
            </w:r>
            <w:r w:rsidR="00F760DE" w:rsidRPr="00795F17">
              <w:t>-</w:t>
            </w:r>
            <w:r w:rsidRPr="00795F17">
              <w:t xml:space="preserve"> brak postępu</w:t>
            </w:r>
          </w:p>
        </w:tc>
        <w:tc>
          <w:tcPr>
            <w:tcW w:w="939" w:type="pct"/>
            <w:noWrap/>
            <w:vAlign w:val="center"/>
          </w:tcPr>
          <w:p w14:paraId="14A7F708" w14:textId="77777777" w:rsidR="00CE597F" w:rsidRPr="00795F17" w:rsidRDefault="00CE597F" w:rsidP="0065243A">
            <w:pPr>
              <w:pStyle w:val="Teksttabelisrodek"/>
            </w:pPr>
            <w:r w:rsidRPr="00795F17">
              <w:t>2</w:t>
            </w:r>
          </w:p>
        </w:tc>
        <w:tc>
          <w:tcPr>
            <w:tcW w:w="857" w:type="pct"/>
            <w:vAlign w:val="center"/>
          </w:tcPr>
          <w:p w14:paraId="0ABCA967" w14:textId="77777777" w:rsidR="00CE597F" w:rsidRPr="00795F17" w:rsidRDefault="00CE597F" w:rsidP="0065243A">
            <w:pPr>
              <w:pStyle w:val="Teksttabelisrodek"/>
            </w:pPr>
            <w:r w:rsidRPr="00795F17">
              <w:t>10,5</w:t>
            </w:r>
          </w:p>
        </w:tc>
      </w:tr>
      <w:tr w:rsidR="00CE597F" w:rsidRPr="00795F17" w14:paraId="2D4DC405" w14:textId="77777777" w:rsidTr="00FB46B6">
        <w:trPr>
          <w:trHeight w:val="454"/>
        </w:trPr>
        <w:tc>
          <w:tcPr>
            <w:tcW w:w="3204" w:type="pct"/>
            <w:noWrap/>
            <w:vAlign w:val="center"/>
          </w:tcPr>
          <w:p w14:paraId="70A0DF1E" w14:textId="29084AA2" w:rsidR="00CE597F" w:rsidRPr="00795F17" w:rsidRDefault="00CE597F" w:rsidP="0065243A">
            <w:pPr>
              <w:pStyle w:val="Teksttabelilewy"/>
            </w:pPr>
            <w:r w:rsidRPr="00795F17">
              <w:t xml:space="preserve">Cel nieosiągnięty </w:t>
            </w:r>
            <w:r w:rsidR="00F760DE" w:rsidRPr="00795F17">
              <w:t>-</w:t>
            </w:r>
            <w:r w:rsidRPr="00795F17">
              <w:t xml:space="preserve"> obniżenie stanu</w:t>
            </w:r>
          </w:p>
        </w:tc>
        <w:tc>
          <w:tcPr>
            <w:tcW w:w="939" w:type="pct"/>
            <w:noWrap/>
            <w:vAlign w:val="center"/>
          </w:tcPr>
          <w:p w14:paraId="669C7836" w14:textId="77777777" w:rsidR="00CE597F" w:rsidRPr="00795F17" w:rsidRDefault="00CE597F" w:rsidP="0065243A">
            <w:pPr>
              <w:pStyle w:val="Teksttabelisrodek"/>
            </w:pPr>
            <w:r w:rsidRPr="00795F17">
              <w:t>2</w:t>
            </w:r>
          </w:p>
        </w:tc>
        <w:tc>
          <w:tcPr>
            <w:tcW w:w="857" w:type="pct"/>
            <w:vAlign w:val="center"/>
          </w:tcPr>
          <w:p w14:paraId="1BBC9932" w14:textId="77777777" w:rsidR="00CE597F" w:rsidRPr="00795F17" w:rsidRDefault="00CE597F" w:rsidP="0065243A">
            <w:pPr>
              <w:pStyle w:val="Teksttabelisrodek"/>
            </w:pPr>
            <w:r w:rsidRPr="00795F17">
              <w:t>10,5</w:t>
            </w:r>
          </w:p>
        </w:tc>
      </w:tr>
      <w:tr w:rsidR="00CE597F" w:rsidRPr="00795F17" w14:paraId="28481D78" w14:textId="77777777" w:rsidTr="00FB46B6">
        <w:trPr>
          <w:trHeight w:val="454"/>
        </w:trPr>
        <w:tc>
          <w:tcPr>
            <w:tcW w:w="5000" w:type="pct"/>
            <w:gridSpan w:val="3"/>
            <w:shd w:val="clear" w:color="auto" w:fill="D9D9D9" w:themeFill="background1" w:themeFillShade="D9"/>
            <w:noWrap/>
            <w:vAlign w:val="center"/>
          </w:tcPr>
          <w:p w14:paraId="1B65B7C7" w14:textId="77777777" w:rsidR="00CE597F" w:rsidRPr="00795F17" w:rsidRDefault="00CE597F" w:rsidP="0065243A">
            <w:pPr>
              <w:pStyle w:val="Teksttabelisrodek"/>
            </w:pPr>
            <w:r w:rsidRPr="00795F17">
              <w:t>Inne (w tym działania niewystarczające do obniżenia presji w jednym cyklu planistycznym)</w:t>
            </w:r>
          </w:p>
        </w:tc>
      </w:tr>
      <w:tr w:rsidR="00CE597F" w:rsidRPr="00795F17" w14:paraId="592E68DB" w14:textId="77777777" w:rsidTr="00FB46B6">
        <w:trPr>
          <w:trHeight w:val="454"/>
        </w:trPr>
        <w:tc>
          <w:tcPr>
            <w:tcW w:w="3204" w:type="pct"/>
            <w:noWrap/>
            <w:vAlign w:val="center"/>
          </w:tcPr>
          <w:p w14:paraId="719F45B4" w14:textId="77777777" w:rsidR="00CE597F" w:rsidRPr="00795F17" w:rsidRDefault="00CE597F" w:rsidP="0065243A">
            <w:pPr>
              <w:pStyle w:val="Teksttabelilewy"/>
            </w:pPr>
            <w:r w:rsidRPr="00795F17">
              <w:t>Analizowana przyczyna łącznie</w:t>
            </w:r>
          </w:p>
        </w:tc>
        <w:tc>
          <w:tcPr>
            <w:tcW w:w="939" w:type="pct"/>
            <w:noWrap/>
            <w:vAlign w:val="center"/>
          </w:tcPr>
          <w:p w14:paraId="064204AD" w14:textId="77777777" w:rsidR="00CE597F" w:rsidRPr="00795F17" w:rsidRDefault="00CE597F" w:rsidP="0065243A">
            <w:pPr>
              <w:pStyle w:val="Teksttabelisrodek"/>
            </w:pPr>
            <w:r w:rsidRPr="00795F17">
              <w:t>11</w:t>
            </w:r>
          </w:p>
        </w:tc>
        <w:tc>
          <w:tcPr>
            <w:tcW w:w="857" w:type="pct"/>
            <w:vAlign w:val="center"/>
          </w:tcPr>
          <w:p w14:paraId="2DBA251C" w14:textId="77777777" w:rsidR="00CE597F" w:rsidRPr="00795F17" w:rsidRDefault="00CE597F" w:rsidP="0065243A">
            <w:pPr>
              <w:pStyle w:val="Teksttabelisrodek"/>
            </w:pPr>
            <w:r w:rsidRPr="00795F17">
              <w:t>57,9</w:t>
            </w:r>
          </w:p>
        </w:tc>
      </w:tr>
      <w:tr w:rsidR="00CE597F" w:rsidRPr="00795F17" w14:paraId="167244E4" w14:textId="77777777" w:rsidTr="00FB46B6">
        <w:trPr>
          <w:trHeight w:val="454"/>
        </w:trPr>
        <w:tc>
          <w:tcPr>
            <w:tcW w:w="3204" w:type="pct"/>
            <w:noWrap/>
            <w:vAlign w:val="center"/>
          </w:tcPr>
          <w:p w14:paraId="6479708C" w14:textId="05689EE9" w:rsidR="00CE597F" w:rsidRPr="00795F17" w:rsidRDefault="00CE597F" w:rsidP="0065243A">
            <w:pPr>
              <w:pStyle w:val="Teksttabelilewy"/>
            </w:pPr>
            <w:r w:rsidRPr="00795F17">
              <w:t xml:space="preserve">Cel nieosiągnięty </w:t>
            </w:r>
            <w:r w:rsidR="00F760DE" w:rsidRPr="00795F17">
              <w:t>-</w:t>
            </w:r>
            <w:r w:rsidRPr="00795F17">
              <w:t xml:space="preserve"> brak postępu</w:t>
            </w:r>
          </w:p>
        </w:tc>
        <w:tc>
          <w:tcPr>
            <w:tcW w:w="939" w:type="pct"/>
            <w:noWrap/>
            <w:vAlign w:val="center"/>
          </w:tcPr>
          <w:p w14:paraId="21DFA6A5" w14:textId="77777777" w:rsidR="00CE597F" w:rsidRPr="00795F17" w:rsidRDefault="00CE597F" w:rsidP="0065243A">
            <w:pPr>
              <w:pStyle w:val="Teksttabelisrodek"/>
            </w:pPr>
            <w:r w:rsidRPr="00795F17">
              <w:t>4</w:t>
            </w:r>
          </w:p>
        </w:tc>
        <w:tc>
          <w:tcPr>
            <w:tcW w:w="857" w:type="pct"/>
            <w:vAlign w:val="center"/>
          </w:tcPr>
          <w:p w14:paraId="1C08BE1E" w14:textId="77777777" w:rsidR="00CE597F" w:rsidRPr="00795F17" w:rsidRDefault="00CE597F" w:rsidP="0065243A">
            <w:pPr>
              <w:pStyle w:val="Teksttabelisrodek"/>
            </w:pPr>
            <w:r w:rsidRPr="00795F17">
              <w:t>21,1</w:t>
            </w:r>
          </w:p>
        </w:tc>
      </w:tr>
      <w:tr w:rsidR="00CE597F" w:rsidRPr="00795F17" w14:paraId="772F73B1" w14:textId="77777777" w:rsidTr="00FB46B6">
        <w:trPr>
          <w:trHeight w:val="454"/>
        </w:trPr>
        <w:tc>
          <w:tcPr>
            <w:tcW w:w="3204" w:type="pct"/>
            <w:noWrap/>
            <w:vAlign w:val="center"/>
          </w:tcPr>
          <w:p w14:paraId="38C996F3" w14:textId="690F3CC7" w:rsidR="00CE597F" w:rsidRPr="00795F17" w:rsidRDefault="00CE597F" w:rsidP="0065243A">
            <w:pPr>
              <w:pStyle w:val="Teksttabelilewy"/>
            </w:pPr>
            <w:r w:rsidRPr="00795F17">
              <w:t xml:space="preserve">Cel nieosiągnięty </w:t>
            </w:r>
            <w:r w:rsidR="00F760DE" w:rsidRPr="00795F17">
              <w:t>-</w:t>
            </w:r>
            <w:r w:rsidRPr="00795F17">
              <w:t xml:space="preserve"> obniżenie stanu</w:t>
            </w:r>
          </w:p>
        </w:tc>
        <w:tc>
          <w:tcPr>
            <w:tcW w:w="939" w:type="pct"/>
            <w:noWrap/>
            <w:vAlign w:val="center"/>
          </w:tcPr>
          <w:p w14:paraId="28B0C3FE" w14:textId="77777777" w:rsidR="00CE597F" w:rsidRPr="00795F17" w:rsidRDefault="00CE597F" w:rsidP="0065243A">
            <w:pPr>
              <w:pStyle w:val="Teksttabelisrodek"/>
            </w:pPr>
            <w:r w:rsidRPr="00795F17">
              <w:t>7</w:t>
            </w:r>
          </w:p>
        </w:tc>
        <w:tc>
          <w:tcPr>
            <w:tcW w:w="857" w:type="pct"/>
            <w:vAlign w:val="center"/>
          </w:tcPr>
          <w:p w14:paraId="205BA757" w14:textId="77777777" w:rsidR="00CE597F" w:rsidRPr="00795F17" w:rsidRDefault="00CE597F" w:rsidP="0065243A">
            <w:pPr>
              <w:pStyle w:val="Teksttabelisrodek"/>
            </w:pPr>
            <w:r w:rsidRPr="00795F17">
              <w:t>36,8</w:t>
            </w:r>
          </w:p>
        </w:tc>
      </w:tr>
    </w:tbl>
    <w:p w14:paraId="72764B41" w14:textId="3DD976B9" w:rsidR="00CE597F" w:rsidRPr="00795F17" w:rsidRDefault="00CE597F" w:rsidP="0044393D">
      <w:pPr>
        <w:pStyle w:val="rdo"/>
      </w:pPr>
      <w:r w:rsidRPr="00795F17">
        <w:t xml:space="preserve">Źródło: </w:t>
      </w:r>
      <w:r w:rsidR="00FD7248" w:rsidRPr="00795F17">
        <w:t>opracowanie własne</w:t>
      </w:r>
      <w:r w:rsidRPr="00795F17">
        <w:t xml:space="preserve"> na podstawie danych GIOŚ</w:t>
      </w:r>
      <w:r w:rsidR="00FE25FC" w:rsidRPr="00795F17">
        <w:t xml:space="preserve"> i aPGW</w:t>
      </w:r>
    </w:p>
    <w:p w14:paraId="77F11B62" w14:textId="236ABBE2" w:rsidR="00CE597F" w:rsidRPr="00795F17" w:rsidRDefault="00CE597F" w:rsidP="00BA6B41">
      <w:pPr>
        <w:pStyle w:val="Nagwek3"/>
      </w:pPr>
      <w:bookmarkStart w:id="467" w:name="_Toc68703532"/>
      <w:r w:rsidRPr="00795F17">
        <w:rPr>
          <w:shd w:val="clear" w:color="auto" w:fill="FFFFFF" w:themeFill="background1"/>
        </w:rPr>
        <w:t>Ocena postępu w osiąganiu celów środowiskowych dla potencjału ekologicznego jcwp LW w</w:t>
      </w:r>
      <w:r w:rsidRPr="00795F17">
        <w:t xml:space="preserve"> okresie od 2016</w:t>
      </w:r>
      <w:r w:rsidR="005A6124" w:rsidRPr="00795F17">
        <w:t xml:space="preserve"> r. do </w:t>
      </w:r>
      <w:r w:rsidRPr="00795F17">
        <w:t>2021 r. wraz z wyjaśnieniem przyczyn nieosiągnięcia celów środowiskowych</w:t>
      </w:r>
      <w:bookmarkEnd w:id="467"/>
    </w:p>
    <w:p w14:paraId="0097686F" w14:textId="1F7C91EF" w:rsidR="00C001DE" w:rsidRPr="00795F17" w:rsidRDefault="00C001DE" w:rsidP="0044393D">
      <w:pPr>
        <w:pStyle w:val="Nagwek5"/>
      </w:pPr>
      <w:r w:rsidRPr="00795F17">
        <w:t>Ocena postępu w osiąganiu celów środowiskowych dla stanu/potencjału ekologicznego jcwp LW (układ planistyczny aPGW</w:t>
      </w:r>
      <w:r w:rsidRPr="00795F17">
        <w:rPr>
          <w:rFonts w:cstheme="minorBidi"/>
        </w:rPr>
        <w:t>)</w:t>
      </w:r>
    </w:p>
    <w:p w14:paraId="77B46ACC" w14:textId="33D63D63" w:rsidR="00CE597F" w:rsidRPr="00795F17" w:rsidRDefault="00CE597F" w:rsidP="0044393D">
      <w:r w:rsidRPr="00795F17">
        <w:t xml:space="preserve">W </w:t>
      </w:r>
      <w:r w:rsidR="00F51D7F" w:rsidRPr="00795F17">
        <w:t xml:space="preserve">obszarze </w:t>
      </w:r>
      <w:r w:rsidRPr="00795F17">
        <w:t>dorzecz</w:t>
      </w:r>
      <w:r w:rsidR="00F51D7F" w:rsidRPr="00795F17">
        <w:t>a</w:t>
      </w:r>
      <w:r w:rsidRPr="00795F17">
        <w:t xml:space="preserve"> Odry ocenie poddano 288 </w:t>
      </w:r>
      <w:r w:rsidR="00DB7515" w:rsidRPr="00795F17">
        <w:t xml:space="preserve">jcwp LW </w:t>
      </w:r>
      <w:r w:rsidRPr="00795F17">
        <w:t xml:space="preserve">(68,2%) spośród wszystkich 422 jcwp </w:t>
      </w:r>
      <w:r w:rsidR="00DB7515" w:rsidRPr="00795F17">
        <w:t>LW</w:t>
      </w:r>
      <w:r w:rsidRPr="00795F17">
        <w:t>. Dla</w:t>
      </w:r>
      <w:r w:rsidR="00C001DE" w:rsidRPr="00795F17">
        <w:t> </w:t>
      </w:r>
      <w:r w:rsidRPr="00795F17">
        <w:t xml:space="preserve">134 </w:t>
      </w:r>
      <w:r w:rsidR="00DB7515" w:rsidRPr="00795F17">
        <w:t>jcwp LW</w:t>
      </w:r>
      <w:r w:rsidRPr="00795F17">
        <w:t xml:space="preserve"> (31,8%) z uwagi na ograniczone dane monitoringowe i brak możliwości porównania stanów/potencjałów ekologicznych na początku i na końcu okresu porównawczego, ocena postępu była niemożliwa do przeprowadzenia. W okresie od 2016</w:t>
      </w:r>
      <w:r w:rsidR="00C001DE" w:rsidRPr="00795F17">
        <w:t> r.</w:t>
      </w:r>
      <w:r w:rsidRPr="00795F17">
        <w:t xml:space="preserve"> do 2021 r</w:t>
      </w:r>
      <w:r w:rsidR="00C001DE" w:rsidRPr="00795F17">
        <w:t>.</w:t>
      </w:r>
      <w:r w:rsidRPr="00795F17">
        <w:t xml:space="preserve"> cel środowiskowy został utrzymany lub osiągnięty w przypadku 92 jezior, co stanowi 21,8% jcwp </w:t>
      </w:r>
      <w:r w:rsidR="00DB7515" w:rsidRPr="00795F17">
        <w:t>LW</w:t>
      </w:r>
      <w:r w:rsidRPr="00795F17">
        <w:t xml:space="preserve"> w </w:t>
      </w:r>
      <w:r w:rsidR="00F51D7F" w:rsidRPr="00795F17">
        <w:t xml:space="preserve">obszarze </w:t>
      </w:r>
      <w:r w:rsidRPr="00795F17">
        <w:t>dorzecz</w:t>
      </w:r>
      <w:r w:rsidR="00F51D7F" w:rsidRPr="00795F17">
        <w:t>a</w:t>
      </w:r>
      <w:r w:rsidRPr="00795F17">
        <w:t>. 72</w:t>
      </w:r>
      <w:r w:rsidR="009D729B" w:rsidRPr="00795F17">
        <w:t xml:space="preserve"> jcwp LW </w:t>
      </w:r>
      <w:r w:rsidRPr="00795F17">
        <w:t xml:space="preserve">(17,1%) utrzymały co najmniej dobry stan/potencjał ekologiczny. Dla 20 </w:t>
      </w:r>
      <w:r w:rsidR="00DB7515" w:rsidRPr="00795F17">
        <w:t xml:space="preserve">jcwp LW </w:t>
      </w:r>
      <w:r w:rsidRPr="00795F17">
        <w:t xml:space="preserve">(4,7%) osiągnięcie celu środowiskowego spowodowane było poprawą stanu/potencjału ekologicznego. </w:t>
      </w:r>
    </w:p>
    <w:p w14:paraId="5F71F909" w14:textId="2099B732" w:rsidR="00CE597F" w:rsidRPr="00795F17" w:rsidRDefault="00CE597F" w:rsidP="0044393D">
      <w:r w:rsidRPr="00795F17">
        <w:t>Założone cele środowiskowe dla stanu/potencjału ekologicznego nie zostały osiągnięte dla 196 jcwp</w:t>
      </w:r>
      <w:r w:rsidR="00DB7515" w:rsidRPr="00795F17">
        <w:t xml:space="preserve"> LW</w:t>
      </w:r>
      <w:r w:rsidRPr="00795F17">
        <w:t xml:space="preserve">, tj. dla 46,4% jezior w </w:t>
      </w:r>
      <w:r w:rsidR="00F51D7F" w:rsidRPr="00795F17">
        <w:t xml:space="preserve">obszarze </w:t>
      </w:r>
      <w:r w:rsidRPr="00795F17">
        <w:t>dorzecz</w:t>
      </w:r>
      <w:r w:rsidR="00F51D7F" w:rsidRPr="00795F17">
        <w:t>a</w:t>
      </w:r>
      <w:r w:rsidRPr="00795F17">
        <w:t>. W 98 przypadkach (23,2% ogólnej liczby jcwp</w:t>
      </w:r>
      <w:r w:rsidR="00DB7515" w:rsidRPr="00795F17">
        <w:t xml:space="preserve"> LW</w:t>
      </w:r>
      <w:r w:rsidRPr="00795F17">
        <w:t xml:space="preserve">) powodem nieosiągnięcia celów środowiskowych był brak poprawy stanu/potencjału ekologicznego. Niewystarczającą do osiągnięcia celów środowiskowych poprawę klasy stanu/potencjału ekologicznego stwierdzono w przypadku 20 jcwp </w:t>
      </w:r>
      <w:r w:rsidR="00DB7515" w:rsidRPr="00795F17">
        <w:t>LW</w:t>
      </w:r>
      <w:r w:rsidRPr="00795F17">
        <w:t xml:space="preserve">, tj. 4,7% ogółu jezior w </w:t>
      </w:r>
      <w:r w:rsidR="00F51D7F" w:rsidRPr="00795F17">
        <w:t xml:space="preserve">obszarze </w:t>
      </w:r>
      <w:r w:rsidRPr="00795F17">
        <w:t>dorzecz</w:t>
      </w:r>
      <w:r w:rsidR="00F51D7F" w:rsidRPr="00795F17">
        <w:t>a</w:t>
      </w:r>
      <w:r w:rsidRPr="00795F17">
        <w:t>, a</w:t>
      </w:r>
      <w:r w:rsidR="00DB7515" w:rsidRPr="00795F17">
        <w:t> </w:t>
      </w:r>
      <w:r w:rsidRPr="00795F17">
        <w:t xml:space="preserve">pogorszenie do złego stanu/potencjału ekologicznego w 78 kolejnych (18,5%). </w:t>
      </w:r>
    </w:p>
    <w:p w14:paraId="62BBA11B" w14:textId="11FF598D" w:rsidR="00F932DF" w:rsidRPr="00795F17" w:rsidRDefault="00F932DF" w:rsidP="0044393D">
      <w:r w:rsidRPr="00795F17">
        <w:t>Wyżej opisane wyniki oceny postępu zaprezentowano w tabeli poniżej (tabela 9-1</w:t>
      </w:r>
      <w:r w:rsidR="00DB7515" w:rsidRPr="00795F17">
        <w:t>3</w:t>
      </w:r>
      <w:r w:rsidRPr="00795F17">
        <w:t>).</w:t>
      </w:r>
    </w:p>
    <w:p w14:paraId="2B61312D" w14:textId="19B2B0EF" w:rsidR="003B2D14" w:rsidRPr="00795F17" w:rsidRDefault="00CE597F" w:rsidP="00867E43">
      <w:pPr>
        <w:pStyle w:val="Tabela"/>
      </w:pPr>
      <w:bookmarkStart w:id="468" w:name="_Toc66341915"/>
      <w:bookmarkStart w:id="469" w:name="_Toc68703698"/>
      <w:r w:rsidRPr="00795F17">
        <w:t xml:space="preserve">Tabela </w:t>
      </w:r>
      <w:fldSimple w:instr=" STYLEREF 1 \s ">
        <w:r w:rsidR="00550571">
          <w:rPr>
            <w:noProof/>
          </w:rPr>
          <w:t>9</w:t>
        </w:r>
      </w:fldSimple>
      <w:r w:rsidR="00BB3B21" w:rsidRPr="00795F17">
        <w:noBreakHyphen/>
      </w:r>
      <w:fldSimple w:instr=" SEQ Tabela \* ARABIC \s 1 ">
        <w:r w:rsidR="00550571">
          <w:rPr>
            <w:noProof/>
          </w:rPr>
          <w:t>13</w:t>
        </w:r>
      </w:fldSimple>
      <w:r w:rsidR="003B2D14" w:rsidRPr="00795F17">
        <w:tab/>
      </w:r>
      <w:bookmarkEnd w:id="468"/>
      <w:r w:rsidR="00C001DE" w:rsidRPr="00795F17">
        <w:t xml:space="preserve">Ocena postępu w osiąganiu celów środowiskowych dla stanu/potencjału ekologicznego na obszarze dorzecza Odry dla jcwp </w:t>
      </w:r>
      <w:r w:rsidR="00677E27" w:rsidRPr="00795F17">
        <w:t>L</w:t>
      </w:r>
      <w:r w:rsidR="00C001DE" w:rsidRPr="00795F17">
        <w:t>W w układzie planistycznym aPGW (cykl planistyczny 2016-2021)</w:t>
      </w:r>
      <w:bookmarkEnd w:id="469"/>
    </w:p>
    <w:tbl>
      <w:tblPr>
        <w:tblW w:w="9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7"/>
        <w:gridCol w:w="1656"/>
        <w:gridCol w:w="1657"/>
      </w:tblGrid>
      <w:tr w:rsidR="00CE597F" w:rsidRPr="00795F17" w14:paraId="313378A2" w14:textId="77777777" w:rsidTr="00677E27">
        <w:trPr>
          <w:cantSplit/>
          <w:trHeight w:val="454"/>
          <w:tblHeader/>
        </w:trPr>
        <w:tc>
          <w:tcPr>
            <w:tcW w:w="5807" w:type="dxa"/>
            <w:shd w:val="clear" w:color="auto" w:fill="BFBFBF" w:themeFill="background1" w:themeFillShade="BF"/>
            <w:noWrap/>
            <w:vAlign w:val="center"/>
            <w:hideMark/>
          </w:tcPr>
          <w:p w14:paraId="0EFA8140" w14:textId="3D3868EB" w:rsidR="00CE597F" w:rsidRPr="00795F17" w:rsidRDefault="00677E27" w:rsidP="0065243A">
            <w:pPr>
              <w:pStyle w:val="Teksttabelinaglowek"/>
            </w:pPr>
            <w:r w:rsidRPr="00795F17">
              <w:t>Stopień osiągnięcia celu</w:t>
            </w:r>
          </w:p>
        </w:tc>
        <w:tc>
          <w:tcPr>
            <w:tcW w:w="1656" w:type="dxa"/>
            <w:shd w:val="clear" w:color="auto" w:fill="BFBFBF" w:themeFill="background1" w:themeFillShade="BF"/>
            <w:noWrap/>
            <w:vAlign w:val="center"/>
            <w:hideMark/>
          </w:tcPr>
          <w:p w14:paraId="3B3D29F9" w14:textId="3C625203" w:rsidR="00CE597F" w:rsidRPr="00795F17" w:rsidRDefault="00CE597F" w:rsidP="0065243A">
            <w:pPr>
              <w:pStyle w:val="Teksttabelinaglowek"/>
            </w:pPr>
            <w:r w:rsidRPr="00795F17">
              <w:t xml:space="preserve">Liczba jcwp </w:t>
            </w:r>
            <w:r w:rsidR="00677E27" w:rsidRPr="00795F17">
              <w:t>LW</w:t>
            </w:r>
          </w:p>
        </w:tc>
        <w:tc>
          <w:tcPr>
            <w:tcW w:w="1657" w:type="dxa"/>
            <w:shd w:val="clear" w:color="auto" w:fill="BFBFBF" w:themeFill="background1" w:themeFillShade="BF"/>
            <w:noWrap/>
            <w:vAlign w:val="center"/>
            <w:hideMark/>
          </w:tcPr>
          <w:p w14:paraId="3480185D" w14:textId="4232AC11" w:rsidR="00CE597F" w:rsidRPr="00795F17" w:rsidRDefault="00677E27" w:rsidP="0065243A">
            <w:pPr>
              <w:pStyle w:val="Teksttabelinaglowek"/>
            </w:pPr>
            <w:r w:rsidRPr="00795F17">
              <w:t xml:space="preserve">Udział jcwp </w:t>
            </w:r>
            <w:r w:rsidR="00EA4FF5" w:rsidRPr="00795F17">
              <w:t>(%)</w:t>
            </w:r>
          </w:p>
        </w:tc>
      </w:tr>
      <w:tr w:rsidR="00677E27" w:rsidRPr="00795F17" w14:paraId="090BF066" w14:textId="77777777" w:rsidTr="00677E27">
        <w:trPr>
          <w:trHeight w:val="454"/>
        </w:trPr>
        <w:tc>
          <w:tcPr>
            <w:tcW w:w="5807" w:type="dxa"/>
            <w:shd w:val="clear" w:color="auto" w:fill="auto"/>
            <w:noWrap/>
            <w:vAlign w:val="center"/>
          </w:tcPr>
          <w:p w14:paraId="6AB226E5" w14:textId="4E13FAE7" w:rsidR="00677E27" w:rsidRPr="00795F17" w:rsidRDefault="00677E27" w:rsidP="0065243A">
            <w:pPr>
              <w:pStyle w:val="Teksttabelilewy"/>
            </w:pPr>
            <w:r w:rsidRPr="00795F17">
              <w:t>Cel nieosiągnięty - brak postępu</w:t>
            </w:r>
          </w:p>
        </w:tc>
        <w:tc>
          <w:tcPr>
            <w:tcW w:w="1656" w:type="dxa"/>
            <w:shd w:val="clear" w:color="auto" w:fill="auto"/>
            <w:noWrap/>
            <w:vAlign w:val="center"/>
          </w:tcPr>
          <w:p w14:paraId="4F8B1F3E" w14:textId="6F8D5871" w:rsidR="00677E27" w:rsidRPr="00795F17" w:rsidRDefault="00677E27" w:rsidP="0065243A">
            <w:pPr>
              <w:pStyle w:val="Teksttabelisrodek"/>
            </w:pPr>
            <w:r w:rsidRPr="00795F17">
              <w:t>98</w:t>
            </w:r>
          </w:p>
        </w:tc>
        <w:tc>
          <w:tcPr>
            <w:tcW w:w="1657" w:type="dxa"/>
            <w:shd w:val="clear" w:color="auto" w:fill="auto"/>
            <w:noWrap/>
            <w:vAlign w:val="center"/>
          </w:tcPr>
          <w:p w14:paraId="273A77A0" w14:textId="1C86CFCE" w:rsidR="00677E27" w:rsidRPr="00795F17" w:rsidRDefault="00677E27" w:rsidP="0065243A">
            <w:pPr>
              <w:pStyle w:val="Teksttabelisrodek"/>
            </w:pPr>
            <w:r w:rsidRPr="00795F17">
              <w:t>23,2</w:t>
            </w:r>
          </w:p>
        </w:tc>
      </w:tr>
      <w:tr w:rsidR="00677E27" w:rsidRPr="00795F17" w14:paraId="06683291" w14:textId="77777777" w:rsidTr="00677E27">
        <w:trPr>
          <w:trHeight w:val="454"/>
        </w:trPr>
        <w:tc>
          <w:tcPr>
            <w:tcW w:w="5807" w:type="dxa"/>
            <w:shd w:val="clear" w:color="auto" w:fill="auto"/>
            <w:noWrap/>
            <w:vAlign w:val="center"/>
          </w:tcPr>
          <w:p w14:paraId="1330C036" w14:textId="59F44256" w:rsidR="00677E27" w:rsidRPr="00795F17" w:rsidRDefault="00677E27" w:rsidP="0065243A">
            <w:pPr>
              <w:pStyle w:val="Teksttabelilewy"/>
            </w:pPr>
            <w:r w:rsidRPr="00795F17">
              <w:t>Cel nieosiągnięty - pogorszenie do stanu złego</w:t>
            </w:r>
          </w:p>
        </w:tc>
        <w:tc>
          <w:tcPr>
            <w:tcW w:w="1656" w:type="dxa"/>
            <w:shd w:val="clear" w:color="auto" w:fill="auto"/>
            <w:noWrap/>
            <w:vAlign w:val="center"/>
          </w:tcPr>
          <w:p w14:paraId="504A8DF1" w14:textId="0AA1B2E4" w:rsidR="00677E27" w:rsidRPr="00795F17" w:rsidRDefault="00677E27" w:rsidP="0065243A">
            <w:pPr>
              <w:pStyle w:val="Teksttabelisrodek"/>
            </w:pPr>
            <w:r w:rsidRPr="00795F17">
              <w:t>78</w:t>
            </w:r>
          </w:p>
        </w:tc>
        <w:tc>
          <w:tcPr>
            <w:tcW w:w="1657" w:type="dxa"/>
            <w:shd w:val="clear" w:color="auto" w:fill="auto"/>
            <w:noWrap/>
            <w:vAlign w:val="center"/>
          </w:tcPr>
          <w:p w14:paraId="5734247A" w14:textId="7858798A" w:rsidR="00677E27" w:rsidRPr="00795F17" w:rsidRDefault="00677E27" w:rsidP="0065243A">
            <w:pPr>
              <w:pStyle w:val="Teksttabelisrodek"/>
            </w:pPr>
            <w:r w:rsidRPr="00795F17">
              <w:t>18,5</w:t>
            </w:r>
          </w:p>
        </w:tc>
      </w:tr>
      <w:tr w:rsidR="00677E27" w:rsidRPr="00795F17" w14:paraId="55327184" w14:textId="77777777" w:rsidTr="00677E27">
        <w:trPr>
          <w:trHeight w:val="454"/>
        </w:trPr>
        <w:tc>
          <w:tcPr>
            <w:tcW w:w="5807" w:type="dxa"/>
            <w:shd w:val="clear" w:color="auto" w:fill="auto"/>
            <w:noWrap/>
            <w:vAlign w:val="center"/>
          </w:tcPr>
          <w:p w14:paraId="68984E7F" w14:textId="09B10BC1" w:rsidR="00677E27" w:rsidRPr="00795F17" w:rsidRDefault="00677E27" w:rsidP="0065243A">
            <w:pPr>
              <w:pStyle w:val="Teksttabelilewy"/>
            </w:pPr>
            <w:r w:rsidRPr="00795F17">
              <w:t>Cel nieosiągnięty - ale poprawa stanu/potencjału</w:t>
            </w:r>
          </w:p>
        </w:tc>
        <w:tc>
          <w:tcPr>
            <w:tcW w:w="1656" w:type="dxa"/>
            <w:shd w:val="clear" w:color="auto" w:fill="auto"/>
            <w:noWrap/>
            <w:vAlign w:val="center"/>
          </w:tcPr>
          <w:p w14:paraId="36084B9C" w14:textId="681CAF25" w:rsidR="00677E27" w:rsidRPr="00795F17" w:rsidRDefault="00677E27" w:rsidP="0065243A">
            <w:pPr>
              <w:pStyle w:val="Teksttabelisrodek"/>
            </w:pPr>
            <w:r w:rsidRPr="00795F17">
              <w:t>20</w:t>
            </w:r>
          </w:p>
        </w:tc>
        <w:tc>
          <w:tcPr>
            <w:tcW w:w="1657" w:type="dxa"/>
            <w:shd w:val="clear" w:color="auto" w:fill="auto"/>
            <w:noWrap/>
            <w:vAlign w:val="center"/>
          </w:tcPr>
          <w:p w14:paraId="7749619B" w14:textId="2F781BF3" w:rsidR="00677E27" w:rsidRPr="00795F17" w:rsidRDefault="00677E27" w:rsidP="0065243A">
            <w:pPr>
              <w:pStyle w:val="Teksttabelisrodek"/>
            </w:pPr>
            <w:r w:rsidRPr="00795F17">
              <w:t>4,7</w:t>
            </w:r>
          </w:p>
        </w:tc>
      </w:tr>
      <w:tr w:rsidR="00677E27" w:rsidRPr="00795F17" w14:paraId="14115841" w14:textId="77777777" w:rsidTr="00677E27">
        <w:trPr>
          <w:trHeight w:val="454"/>
        </w:trPr>
        <w:tc>
          <w:tcPr>
            <w:tcW w:w="5807" w:type="dxa"/>
            <w:shd w:val="clear" w:color="auto" w:fill="auto"/>
            <w:noWrap/>
            <w:vAlign w:val="center"/>
            <w:hideMark/>
          </w:tcPr>
          <w:p w14:paraId="186A91D9" w14:textId="6F19789D" w:rsidR="00677E27" w:rsidRPr="00795F17" w:rsidRDefault="00677E27" w:rsidP="0065243A">
            <w:pPr>
              <w:pStyle w:val="Teksttabelilewy"/>
            </w:pPr>
            <w:r w:rsidRPr="00795F17">
              <w:t>Cel osiągnięty - utrzymanie dobrego stanu</w:t>
            </w:r>
          </w:p>
        </w:tc>
        <w:tc>
          <w:tcPr>
            <w:tcW w:w="1656" w:type="dxa"/>
            <w:shd w:val="clear" w:color="auto" w:fill="auto"/>
            <w:noWrap/>
            <w:vAlign w:val="center"/>
            <w:hideMark/>
          </w:tcPr>
          <w:p w14:paraId="4B69EF59" w14:textId="77777777" w:rsidR="00677E27" w:rsidRPr="00795F17" w:rsidRDefault="00677E27" w:rsidP="0065243A">
            <w:pPr>
              <w:pStyle w:val="Teksttabelisrodek"/>
            </w:pPr>
            <w:r w:rsidRPr="00795F17">
              <w:t>72</w:t>
            </w:r>
          </w:p>
        </w:tc>
        <w:tc>
          <w:tcPr>
            <w:tcW w:w="1657" w:type="dxa"/>
            <w:shd w:val="clear" w:color="auto" w:fill="auto"/>
            <w:noWrap/>
            <w:vAlign w:val="center"/>
            <w:hideMark/>
          </w:tcPr>
          <w:p w14:paraId="3A10080B" w14:textId="3D2F180F" w:rsidR="00677E27" w:rsidRPr="00795F17" w:rsidRDefault="00677E27" w:rsidP="0065243A">
            <w:pPr>
              <w:pStyle w:val="Teksttabelisrodek"/>
            </w:pPr>
            <w:r w:rsidRPr="00795F17">
              <w:t>17,1</w:t>
            </w:r>
          </w:p>
        </w:tc>
      </w:tr>
      <w:tr w:rsidR="00677E27" w:rsidRPr="00795F17" w14:paraId="1665119B" w14:textId="77777777" w:rsidTr="00677E27">
        <w:trPr>
          <w:trHeight w:val="454"/>
        </w:trPr>
        <w:tc>
          <w:tcPr>
            <w:tcW w:w="5807" w:type="dxa"/>
            <w:shd w:val="clear" w:color="auto" w:fill="auto"/>
            <w:noWrap/>
            <w:vAlign w:val="center"/>
          </w:tcPr>
          <w:p w14:paraId="78736950" w14:textId="066051C2" w:rsidR="00677E27" w:rsidRPr="00795F17" w:rsidRDefault="00677E27" w:rsidP="0065243A">
            <w:pPr>
              <w:pStyle w:val="Teksttabelilewy"/>
            </w:pPr>
            <w:r w:rsidRPr="00795F17">
              <w:t>Cel osiągnięty - poprawa stanu</w:t>
            </w:r>
          </w:p>
        </w:tc>
        <w:tc>
          <w:tcPr>
            <w:tcW w:w="1656" w:type="dxa"/>
            <w:shd w:val="clear" w:color="auto" w:fill="auto"/>
            <w:noWrap/>
            <w:vAlign w:val="center"/>
          </w:tcPr>
          <w:p w14:paraId="7E9C08A3" w14:textId="382D2098" w:rsidR="00677E27" w:rsidRPr="00795F17" w:rsidRDefault="00677E27" w:rsidP="0065243A">
            <w:pPr>
              <w:pStyle w:val="Teksttabelisrodek"/>
            </w:pPr>
            <w:r w:rsidRPr="00795F17">
              <w:t>20</w:t>
            </w:r>
          </w:p>
        </w:tc>
        <w:tc>
          <w:tcPr>
            <w:tcW w:w="1657" w:type="dxa"/>
            <w:shd w:val="clear" w:color="auto" w:fill="auto"/>
            <w:noWrap/>
            <w:vAlign w:val="center"/>
          </w:tcPr>
          <w:p w14:paraId="430448AE" w14:textId="36484C00" w:rsidR="00677E27" w:rsidRPr="00795F17" w:rsidRDefault="00677E27" w:rsidP="0065243A">
            <w:pPr>
              <w:pStyle w:val="Teksttabelisrodek"/>
            </w:pPr>
            <w:r w:rsidRPr="00795F17">
              <w:t>4,7</w:t>
            </w:r>
          </w:p>
        </w:tc>
      </w:tr>
      <w:tr w:rsidR="00677E27" w:rsidRPr="00795F17" w14:paraId="23CD58E9" w14:textId="77777777" w:rsidTr="00677E27">
        <w:trPr>
          <w:trHeight w:val="454"/>
        </w:trPr>
        <w:tc>
          <w:tcPr>
            <w:tcW w:w="5807" w:type="dxa"/>
            <w:shd w:val="clear" w:color="auto" w:fill="auto"/>
            <w:noWrap/>
            <w:vAlign w:val="center"/>
          </w:tcPr>
          <w:p w14:paraId="360F472D" w14:textId="655757AF" w:rsidR="00677E27" w:rsidRPr="00795F17" w:rsidRDefault="00677E27" w:rsidP="0065243A">
            <w:pPr>
              <w:pStyle w:val="Teksttabelilewy"/>
            </w:pPr>
            <w:r w:rsidRPr="00795F17">
              <w:t>Brak możliwości oceny postępu</w:t>
            </w:r>
          </w:p>
        </w:tc>
        <w:tc>
          <w:tcPr>
            <w:tcW w:w="1656" w:type="dxa"/>
            <w:shd w:val="clear" w:color="auto" w:fill="auto"/>
            <w:noWrap/>
            <w:vAlign w:val="center"/>
          </w:tcPr>
          <w:p w14:paraId="032A63A4" w14:textId="62CBCDF5" w:rsidR="00677E27" w:rsidRPr="00795F17" w:rsidRDefault="00677E27" w:rsidP="0065243A">
            <w:pPr>
              <w:pStyle w:val="Teksttabelisrodek"/>
            </w:pPr>
            <w:r w:rsidRPr="00795F17">
              <w:t>134</w:t>
            </w:r>
          </w:p>
        </w:tc>
        <w:tc>
          <w:tcPr>
            <w:tcW w:w="1657" w:type="dxa"/>
            <w:shd w:val="clear" w:color="auto" w:fill="auto"/>
            <w:noWrap/>
            <w:vAlign w:val="center"/>
          </w:tcPr>
          <w:p w14:paraId="0C3D3956" w14:textId="3FA913BC" w:rsidR="00677E27" w:rsidRPr="00795F17" w:rsidRDefault="00677E27" w:rsidP="0065243A">
            <w:pPr>
              <w:pStyle w:val="Teksttabelisrodek"/>
            </w:pPr>
            <w:r w:rsidRPr="00795F17">
              <w:t>31,8</w:t>
            </w:r>
          </w:p>
        </w:tc>
      </w:tr>
      <w:tr w:rsidR="00677E27" w:rsidRPr="00795F17" w14:paraId="28893C52" w14:textId="77777777" w:rsidTr="00677E27">
        <w:trPr>
          <w:trHeight w:val="454"/>
        </w:trPr>
        <w:tc>
          <w:tcPr>
            <w:tcW w:w="5807" w:type="dxa"/>
            <w:shd w:val="clear" w:color="auto" w:fill="BFBFBF" w:themeFill="background1" w:themeFillShade="BF"/>
            <w:noWrap/>
            <w:vAlign w:val="center"/>
          </w:tcPr>
          <w:p w14:paraId="6E017E38" w14:textId="23CE2569" w:rsidR="00677E27" w:rsidRPr="00795F17" w:rsidRDefault="00677E27" w:rsidP="0065243A">
            <w:pPr>
              <w:pStyle w:val="Teksttabelinaglowek"/>
            </w:pPr>
            <w:r w:rsidRPr="00795F17">
              <w:t>Liczba jcwp LW w obszarze dorzecza</w:t>
            </w:r>
          </w:p>
        </w:tc>
        <w:tc>
          <w:tcPr>
            <w:tcW w:w="1656" w:type="dxa"/>
            <w:shd w:val="clear" w:color="auto" w:fill="BFBFBF" w:themeFill="background1" w:themeFillShade="BF"/>
            <w:noWrap/>
            <w:vAlign w:val="center"/>
          </w:tcPr>
          <w:p w14:paraId="4A54254D" w14:textId="7E5BF445" w:rsidR="00677E27" w:rsidRPr="00795F17" w:rsidRDefault="00677E27" w:rsidP="0065243A">
            <w:pPr>
              <w:pStyle w:val="Teksttabelinaglowek"/>
            </w:pPr>
            <w:r w:rsidRPr="00795F17">
              <w:t>422</w:t>
            </w:r>
          </w:p>
        </w:tc>
        <w:tc>
          <w:tcPr>
            <w:tcW w:w="1657" w:type="dxa"/>
            <w:shd w:val="clear" w:color="auto" w:fill="BFBFBF" w:themeFill="background1" w:themeFillShade="BF"/>
            <w:noWrap/>
            <w:vAlign w:val="center"/>
          </w:tcPr>
          <w:p w14:paraId="1927D7A9" w14:textId="01436D1D" w:rsidR="00677E27" w:rsidRPr="00795F17" w:rsidRDefault="00677E27" w:rsidP="0065243A">
            <w:pPr>
              <w:pStyle w:val="Teksttabelinaglowek"/>
            </w:pPr>
            <w:r w:rsidRPr="00795F17">
              <w:t>100</w:t>
            </w:r>
          </w:p>
        </w:tc>
      </w:tr>
    </w:tbl>
    <w:p w14:paraId="6DDBF857" w14:textId="077C2CE9" w:rsidR="00CE597F" w:rsidRPr="00795F17" w:rsidRDefault="00CE597F" w:rsidP="0044393D">
      <w:pPr>
        <w:pStyle w:val="rdo"/>
      </w:pPr>
      <w:r w:rsidRPr="00795F17">
        <w:t xml:space="preserve">Źródło: </w:t>
      </w:r>
      <w:r w:rsidR="00FD7248" w:rsidRPr="00795F17">
        <w:t>opracowanie własne</w:t>
      </w:r>
    </w:p>
    <w:p w14:paraId="7B50C021" w14:textId="6978CC05" w:rsidR="00C001DE" w:rsidRPr="00795F17" w:rsidRDefault="00C001DE" w:rsidP="0044393D">
      <w:pPr>
        <w:pStyle w:val="Nagwek5"/>
      </w:pPr>
      <w:r w:rsidRPr="00795F17">
        <w:t xml:space="preserve">Ocena postępu w osiąganiu celów środowiskowych dla stanu/potencjału ekologicznego jcwp </w:t>
      </w:r>
      <w:r w:rsidR="00F932DF" w:rsidRPr="00795F17">
        <w:t>L</w:t>
      </w:r>
      <w:r w:rsidRPr="00795F17">
        <w:t>W (</w:t>
      </w:r>
      <w:r w:rsidRPr="00795F17">
        <w:rPr>
          <w:rFonts w:cstheme="minorBidi"/>
        </w:rPr>
        <w:t xml:space="preserve">aktualny </w:t>
      </w:r>
      <w:r w:rsidRPr="00795F17">
        <w:t>układ planistyczny IIaPGW)</w:t>
      </w:r>
    </w:p>
    <w:p w14:paraId="6AFAD55C" w14:textId="3A8C3CD6" w:rsidR="00F932DF" w:rsidRPr="00795F17" w:rsidRDefault="00F932DF" w:rsidP="0044393D">
      <w:r w:rsidRPr="00795F17">
        <w:t>Analiza przyczyn nieosiągnięcia celów środowiskowych w latach 2016-2021 stanowi podstawę do planowania działań naprawczych w ramach IIaPGW, tym samym konicznym jest odwołanie się do nowego układu planistycznego z jednoczesnym uwzględnieniem zmian w sposobie klasyfikacji stanu potencjału/ekologicznego, wprowadzonych rozporządzeniem klasyfikacyjnym z 2019 r.</w:t>
      </w:r>
    </w:p>
    <w:p w14:paraId="0A2A98F4" w14:textId="2CF9456E" w:rsidR="00F932DF" w:rsidRPr="00795F17" w:rsidRDefault="00F932DF" w:rsidP="0044393D">
      <w:r w:rsidRPr="00795F17">
        <w:t xml:space="preserve">W poniższej tabeli zamieszczono wyniki oceny stopnia osiągnięcia celów środowiskowych w odniesieniu do nowego układu planistycznego, tj. w podziale na </w:t>
      </w:r>
      <w:r w:rsidR="001C59F9" w:rsidRPr="00795F17">
        <w:t>427</w:t>
      </w:r>
      <w:r w:rsidRPr="00795F17">
        <w:t xml:space="preserve"> jcwp</w:t>
      </w:r>
      <w:r w:rsidR="005E3B67" w:rsidRPr="00795F17">
        <w:t xml:space="preserve"> LW</w:t>
      </w:r>
      <w:r w:rsidRPr="00795F17">
        <w:t>. Dla celów porównawczych wprowadzono dodatkowe kategorie;</w:t>
      </w:r>
      <w:r w:rsidRPr="00795F17">
        <w:rPr>
          <w:i/>
          <w:iCs/>
        </w:rPr>
        <w:t xml:space="preserve"> Cel osiągnięty - </w:t>
      </w:r>
      <w:r w:rsidRPr="00795F17">
        <w:rPr>
          <w:rFonts w:asciiTheme="minorHAnsi" w:eastAsia="Times New Roman" w:hAnsiTheme="minorHAnsi"/>
          <w:lang w:eastAsia="pl-PL"/>
        </w:rPr>
        <w:t>aktualizacja oceny stanu/potencjału</w:t>
      </w:r>
      <w:r w:rsidRPr="00795F17">
        <w:rPr>
          <w:i/>
          <w:iCs/>
        </w:rPr>
        <w:t xml:space="preserve">, Cel nieosiągnięty - </w:t>
      </w:r>
      <w:r w:rsidRPr="00795F17">
        <w:rPr>
          <w:rFonts w:asciiTheme="minorHAnsi" w:eastAsia="Times New Roman" w:hAnsiTheme="minorHAnsi"/>
          <w:lang w:eastAsia="pl-PL"/>
        </w:rPr>
        <w:t>aktualizacja oceny stanu/potencjału</w:t>
      </w:r>
      <w:r w:rsidRPr="00795F17">
        <w:rPr>
          <w:i/>
          <w:iCs/>
        </w:rPr>
        <w:t xml:space="preserve"> </w:t>
      </w:r>
      <w:r w:rsidRPr="00795F17">
        <w:t xml:space="preserve">dla nowych jcwp, dla których zaktualizowano ocenę stanu/potencjału ekologicznego w ramach IIaPGW. </w:t>
      </w:r>
    </w:p>
    <w:p w14:paraId="5987110E" w14:textId="1A2E0509" w:rsidR="00C7386F" w:rsidRPr="00795F17" w:rsidRDefault="00EC1E5F" w:rsidP="0044393D">
      <w:r w:rsidRPr="00795F17">
        <w:t>W</w:t>
      </w:r>
      <w:r w:rsidR="00C7386F" w:rsidRPr="00795F17">
        <w:t>yniki oceny postępu zaprezentowano w tabeli poniżej (tabela 9-1</w:t>
      </w:r>
      <w:r w:rsidRPr="00795F17">
        <w:t>4</w:t>
      </w:r>
      <w:r w:rsidR="00C7386F" w:rsidRPr="00795F17">
        <w:t>).</w:t>
      </w:r>
    </w:p>
    <w:p w14:paraId="56A5BEC4" w14:textId="3F1FCA18" w:rsidR="003B2D14" w:rsidRPr="00795F17" w:rsidRDefault="00CE597F" w:rsidP="00867E43">
      <w:pPr>
        <w:pStyle w:val="Tabela"/>
      </w:pPr>
      <w:bookmarkStart w:id="470" w:name="_Toc66341916"/>
      <w:bookmarkStart w:id="471" w:name="_Toc68703699"/>
      <w:r w:rsidRPr="00795F17">
        <w:t xml:space="preserve">Tabela </w:t>
      </w:r>
      <w:fldSimple w:instr=" STYLEREF 1 \s ">
        <w:r w:rsidR="00550571">
          <w:rPr>
            <w:noProof/>
          </w:rPr>
          <w:t>9</w:t>
        </w:r>
      </w:fldSimple>
      <w:r w:rsidR="00BB3B21" w:rsidRPr="00795F17">
        <w:noBreakHyphen/>
      </w:r>
      <w:fldSimple w:instr=" SEQ Tabela \* ARABIC \s 1 ">
        <w:r w:rsidR="00550571">
          <w:rPr>
            <w:noProof/>
          </w:rPr>
          <w:t>14</w:t>
        </w:r>
      </w:fldSimple>
      <w:r w:rsidR="003B2D14" w:rsidRPr="00795F17">
        <w:tab/>
      </w:r>
      <w:bookmarkEnd w:id="470"/>
      <w:r w:rsidR="00F932DF" w:rsidRPr="00795F17">
        <w:t>Ocena postępu w osiąganiu celów środowiskowych dla stanu/potencjału ekologicznego na obszarze dorzecza Odry dla jcwp LW w układzie planistycznym IIaPGW (cykl planistyczny 2022-2027)</w:t>
      </w:r>
      <w:bookmarkEnd w:id="471"/>
    </w:p>
    <w:tbl>
      <w:tblPr>
        <w:tblStyle w:val="Tabela-Siatka"/>
        <w:tblW w:w="5000" w:type="pct"/>
        <w:tblLook w:val="04A0" w:firstRow="1" w:lastRow="0" w:firstColumn="1" w:lastColumn="0" w:noHBand="0" w:noVBand="1"/>
      </w:tblPr>
      <w:tblGrid>
        <w:gridCol w:w="5862"/>
        <w:gridCol w:w="1600"/>
        <w:gridCol w:w="1600"/>
      </w:tblGrid>
      <w:tr w:rsidR="00F932DF" w:rsidRPr="00795F17" w14:paraId="0B6529DA" w14:textId="77777777" w:rsidTr="00402B98">
        <w:trPr>
          <w:cnfStyle w:val="100000000000" w:firstRow="1" w:lastRow="0" w:firstColumn="0" w:lastColumn="0" w:oddVBand="0" w:evenVBand="0" w:oddHBand="0" w:evenHBand="0" w:firstRowFirstColumn="0" w:firstRowLastColumn="0" w:lastRowFirstColumn="0" w:lastRowLastColumn="0"/>
          <w:trHeight w:val="454"/>
        </w:trPr>
        <w:tc>
          <w:tcPr>
            <w:tcW w:w="3234" w:type="pct"/>
            <w:noWrap/>
            <w:hideMark/>
          </w:tcPr>
          <w:p w14:paraId="1558A72D" w14:textId="77777777" w:rsidR="00F932DF" w:rsidRPr="00795F17" w:rsidRDefault="00F932DF" w:rsidP="0044393D">
            <w:pPr>
              <w:pStyle w:val="Teksttabelinaglowek"/>
              <w:rPr>
                <w:rFonts w:eastAsia="Times New Roman"/>
                <w:b/>
              </w:rPr>
            </w:pPr>
            <w:r w:rsidRPr="00795F17">
              <w:rPr>
                <w:b/>
              </w:rPr>
              <w:t>Stopień osiągnięcia celu</w:t>
            </w:r>
          </w:p>
        </w:tc>
        <w:tc>
          <w:tcPr>
            <w:tcW w:w="883" w:type="pct"/>
            <w:noWrap/>
            <w:hideMark/>
          </w:tcPr>
          <w:p w14:paraId="05122E6F" w14:textId="052B3DC6" w:rsidR="00F932DF" w:rsidRPr="00795F17" w:rsidRDefault="00F932DF" w:rsidP="0044393D">
            <w:pPr>
              <w:pStyle w:val="Teksttabelinaglowek"/>
              <w:rPr>
                <w:rFonts w:eastAsia="Times New Roman"/>
                <w:b/>
              </w:rPr>
            </w:pPr>
            <w:r w:rsidRPr="00795F17">
              <w:rPr>
                <w:b/>
              </w:rPr>
              <w:t>Liczba jcwp LW</w:t>
            </w:r>
          </w:p>
        </w:tc>
        <w:tc>
          <w:tcPr>
            <w:tcW w:w="883" w:type="pct"/>
            <w:noWrap/>
            <w:hideMark/>
          </w:tcPr>
          <w:p w14:paraId="258C1DEF" w14:textId="6F3E08BE" w:rsidR="00F932DF" w:rsidRPr="00795F17" w:rsidRDefault="00F932DF" w:rsidP="0044393D">
            <w:pPr>
              <w:pStyle w:val="Teksttabelinaglowek"/>
              <w:rPr>
                <w:rFonts w:eastAsia="Times New Roman"/>
                <w:b/>
              </w:rPr>
            </w:pPr>
            <w:r w:rsidRPr="00795F17">
              <w:rPr>
                <w:b/>
              </w:rPr>
              <w:t xml:space="preserve">Udział jcwp </w:t>
            </w:r>
            <w:r w:rsidR="00EA4FF5" w:rsidRPr="00795F17">
              <w:rPr>
                <w:b/>
              </w:rPr>
              <w:t>(%)</w:t>
            </w:r>
          </w:p>
        </w:tc>
      </w:tr>
      <w:tr w:rsidR="00402B98" w:rsidRPr="00795F17" w14:paraId="7BAEAD38" w14:textId="77777777" w:rsidTr="00402B98">
        <w:trPr>
          <w:trHeight w:val="454"/>
        </w:trPr>
        <w:tc>
          <w:tcPr>
            <w:tcW w:w="3234" w:type="pct"/>
            <w:noWrap/>
          </w:tcPr>
          <w:p w14:paraId="4303435F" w14:textId="6EE972BC" w:rsidR="00402B98" w:rsidRPr="00795F17" w:rsidRDefault="00402B98" w:rsidP="0065243A">
            <w:pPr>
              <w:pStyle w:val="Teksttabelilewy"/>
            </w:pPr>
            <w:r w:rsidRPr="00795F17">
              <w:t>Cel nieosiągnięty - brak postępu</w:t>
            </w:r>
          </w:p>
        </w:tc>
        <w:tc>
          <w:tcPr>
            <w:tcW w:w="883" w:type="pct"/>
            <w:noWrap/>
          </w:tcPr>
          <w:p w14:paraId="6F3C6FAC" w14:textId="0CE38891" w:rsidR="00402B98" w:rsidRPr="00795F17" w:rsidRDefault="00402B98" w:rsidP="0065243A">
            <w:pPr>
              <w:pStyle w:val="Teksttabelisrodek"/>
            </w:pPr>
            <w:r w:rsidRPr="00795F17">
              <w:t>105</w:t>
            </w:r>
          </w:p>
        </w:tc>
        <w:tc>
          <w:tcPr>
            <w:tcW w:w="883" w:type="pct"/>
            <w:noWrap/>
          </w:tcPr>
          <w:p w14:paraId="7C95035B" w14:textId="0FFAD64E" w:rsidR="00402B98" w:rsidRPr="00795F17" w:rsidRDefault="00402B98" w:rsidP="0065243A">
            <w:pPr>
              <w:pStyle w:val="Teksttabelisrodek"/>
            </w:pPr>
            <w:r w:rsidRPr="00795F17">
              <w:t>24,6</w:t>
            </w:r>
          </w:p>
        </w:tc>
      </w:tr>
      <w:tr w:rsidR="00402B98" w:rsidRPr="00795F17" w14:paraId="6F182BBF" w14:textId="77777777" w:rsidTr="00402B98">
        <w:trPr>
          <w:trHeight w:val="454"/>
        </w:trPr>
        <w:tc>
          <w:tcPr>
            <w:tcW w:w="3234" w:type="pct"/>
            <w:noWrap/>
          </w:tcPr>
          <w:p w14:paraId="25E8846D" w14:textId="51649AE0" w:rsidR="00402B98" w:rsidRPr="00795F17" w:rsidRDefault="00402B98" w:rsidP="0065243A">
            <w:pPr>
              <w:pStyle w:val="Teksttabelilewy"/>
            </w:pPr>
            <w:r w:rsidRPr="00795F17">
              <w:t>Cel nieosiągnięty - pogorszenie stanu/potencjału ekologicznego</w:t>
            </w:r>
          </w:p>
        </w:tc>
        <w:tc>
          <w:tcPr>
            <w:tcW w:w="883" w:type="pct"/>
            <w:noWrap/>
          </w:tcPr>
          <w:p w14:paraId="642D20BD" w14:textId="1B9653ED" w:rsidR="00402B98" w:rsidRPr="00795F17" w:rsidRDefault="00402B98" w:rsidP="0065243A">
            <w:pPr>
              <w:pStyle w:val="Teksttabelisrodek"/>
            </w:pPr>
            <w:r w:rsidRPr="00795F17">
              <w:t>23</w:t>
            </w:r>
          </w:p>
        </w:tc>
        <w:tc>
          <w:tcPr>
            <w:tcW w:w="883" w:type="pct"/>
            <w:noWrap/>
          </w:tcPr>
          <w:p w14:paraId="324DD604" w14:textId="711E68B0" w:rsidR="00402B98" w:rsidRPr="00795F17" w:rsidRDefault="00402B98" w:rsidP="0065243A">
            <w:pPr>
              <w:pStyle w:val="Teksttabelisrodek"/>
            </w:pPr>
            <w:r w:rsidRPr="00795F17">
              <w:t>5,4</w:t>
            </w:r>
          </w:p>
        </w:tc>
      </w:tr>
      <w:tr w:rsidR="00402B98" w:rsidRPr="00795F17" w14:paraId="32C7D6FE" w14:textId="77777777" w:rsidTr="00402B98">
        <w:trPr>
          <w:trHeight w:val="454"/>
        </w:trPr>
        <w:tc>
          <w:tcPr>
            <w:tcW w:w="3234" w:type="pct"/>
            <w:noWrap/>
          </w:tcPr>
          <w:p w14:paraId="0324A66B" w14:textId="3E422376" w:rsidR="00402B98" w:rsidRPr="00795F17" w:rsidRDefault="00402B98" w:rsidP="0065243A">
            <w:pPr>
              <w:pStyle w:val="Teksttabelilewy"/>
            </w:pPr>
            <w:r w:rsidRPr="00795F17">
              <w:t xml:space="preserve">Cel nieosiągnięty </w:t>
            </w:r>
            <w:r w:rsidRPr="00795F17">
              <w:rPr>
                <w:lang w:eastAsia="pl-PL"/>
              </w:rPr>
              <w:t>- aktualizacja oceny stanu/potencjału ekologicznego</w:t>
            </w:r>
          </w:p>
        </w:tc>
        <w:tc>
          <w:tcPr>
            <w:tcW w:w="883" w:type="pct"/>
            <w:noWrap/>
          </w:tcPr>
          <w:p w14:paraId="30110FAB" w14:textId="0A5747F4" w:rsidR="00402B98" w:rsidRPr="00795F17" w:rsidRDefault="00402B98" w:rsidP="0065243A">
            <w:pPr>
              <w:pStyle w:val="Teksttabelisrodek"/>
            </w:pPr>
            <w:r w:rsidRPr="00795F17">
              <w:t>79</w:t>
            </w:r>
          </w:p>
        </w:tc>
        <w:tc>
          <w:tcPr>
            <w:tcW w:w="883" w:type="pct"/>
            <w:noWrap/>
          </w:tcPr>
          <w:p w14:paraId="1992E0D4" w14:textId="51700633" w:rsidR="00402B98" w:rsidRPr="00795F17" w:rsidRDefault="00402B98" w:rsidP="0065243A">
            <w:pPr>
              <w:pStyle w:val="Teksttabelisrodek"/>
            </w:pPr>
            <w:r w:rsidRPr="00795F17">
              <w:t>18,5</w:t>
            </w:r>
          </w:p>
        </w:tc>
      </w:tr>
      <w:tr w:rsidR="00402B98" w:rsidRPr="00795F17" w14:paraId="763CF749" w14:textId="77777777" w:rsidTr="00402B98">
        <w:trPr>
          <w:trHeight w:val="454"/>
        </w:trPr>
        <w:tc>
          <w:tcPr>
            <w:tcW w:w="3234" w:type="pct"/>
            <w:noWrap/>
          </w:tcPr>
          <w:p w14:paraId="351C745E" w14:textId="69D1122B" w:rsidR="00402B98" w:rsidRPr="00795F17" w:rsidRDefault="00402B98" w:rsidP="0065243A">
            <w:pPr>
              <w:pStyle w:val="Teksttabelilewy"/>
            </w:pPr>
            <w:r w:rsidRPr="00795F17">
              <w:t>Cel osiągnięty - utrzymanie stanu/potencjału ekologicznego</w:t>
            </w:r>
          </w:p>
        </w:tc>
        <w:tc>
          <w:tcPr>
            <w:tcW w:w="883" w:type="pct"/>
            <w:noWrap/>
          </w:tcPr>
          <w:p w14:paraId="1FA900F5" w14:textId="14B2EE30" w:rsidR="00402B98" w:rsidRPr="00795F17" w:rsidRDefault="00402B98" w:rsidP="0065243A">
            <w:pPr>
              <w:pStyle w:val="Teksttabelisrodek"/>
            </w:pPr>
            <w:r w:rsidRPr="00795F17">
              <w:t>9</w:t>
            </w:r>
          </w:p>
        </w:tc>
        <w:tc>
          <w:tcPr>
            <w:tcW w:w="883" w:type="pct"/>
            <w:noWrap/>
          </w:tcPr>
          <w:p w14:paraId="3196836F" w14:textId="2F6876DD" w:rsidR="00402B98" w:rsidRPr="00795F17" w:rsidRDefault="00402B98" w:rsidP="0065243A">
            <w:pPr>
              <w:pStyle w:val="Teksttabelisrodek"/>
            </w:pPr>
            <w:r w:rsidRPr="00795F17">
              <w:t>2,1</w:t>
            </w:r>
          </w:p>
        </w:tc>
      </w:tr>
      <w:tr w:rsidR="00402B98" w:rsidRPr="00795F17" w14:paraId="090E8C29" w14:textId="77777777" w:rsidTr="00402B98">
        <w:trPr>
          <w:trHeight w:val="454"/>
        </w:trPr>
        <w:tc>
          <w:tcPr>
            <w:tcW w:w="3234" w:type="pct"/>
            <w:noWrap/>
            <w:hideMark/>
          </w:tcPr>
          <w:p w14:paraId="77384496" w14:textId="77777777" w:rsidR="00402B98" w:rsidRPr="00795F17" w:rsidRDefault="00402B98" w:rsidP="0065243A">
            <w:pPr>
              <w:pStyle w:val="Teksttabelilewy"/>
            </w:pPr>
            <w:r w:rsidRPr="00795F17">
              <w:t>Cel osiągnięty - poprawa stanu/potencjału ekologicznego</w:t>
            </w:r>
          </w:p>
        </w:tc>
        <w:tc>
          <w:tcPr>
            <w:tcW w:w="883" w:type="pct"/>
            <w:noWrap/>
          </w:tcPr>
          <w:p w14:paraId="44AC2973" w14:textId="77777777" w:rsidR="00402B98" w:rsidRPr="00795F17" w:rsidRDefault="00402B98" w:rsidP="0065243A">
            <w:pPr>
              <w:pStyle w:val="Teksttabelisrodek"/>
            </w:pPr>
            <w:r w:rsidRPr="00795F17">
              <w:t>6</w:t>
            </w:r>
          </w:p>
        </w:tc>
        <w:tc>
          <w:tcPr>
            <w:tcW w:w="883" w:type="pct"/>
            <w:noWrap/>
          </w:tcPr>
          <w:p w14:paraId="1BBEFD77" w14:textId="37EA9847" w:rsidR="00402B98" w:rsidRPr="00795F17" w:rsidRDefault="00402B98" w:rsidP="0065243A">
            <w:pPr>
              <w:pStyle w:val="Teksttabelisrodek"/>
            </w:pPr>
            <w:r w:rsidRPr="00795F17">
              <w:t>1,4</w:t>
            </w:r>
          </w:p>
        </w:tc>
      </w:tr>
      <w:tr w:rsidR="00402B98" w:rsidRPr="00795F17" w14:paraId="01C7EFBA" w14:textId="77777777" w:rsidTr="00402B98">
        <w:trPr>
          <w:trHeight w:val="454"/>
        </w:trPr>
        <w:tc>
          <w:tcPr>
            <w:tcW w:w="3234" w:type="pct"/>
            <w:noWrap/>
            <w:hideMark/>
          </w:tcPr>
          <w:p w14:paraId="0E23B0C7" w14:textId="70CBDDA2" w:rsidR="00402B98" w:rsidRPr="00795F17" w:rsidRDefault="00402B98" w:rsidP="0065243A">
            <w:pPr>
              <w:pStyle w:val="Teksttabelilewy"/>
            </w:pPr>
            <w:r w:rsidRPr="00795F17">
              <w:t>Cel osiągnięty - aktualizacja oceny stanu/potencjału ekologicznego</w:t>
            </w:r>
          </w:p>
        </w:tc>
        <w:tc>
          <w:tcPr>
            <w:tcW w:w="883" w:type="pct"/>
            <w:noWrap/>
          </w:tcPr>
          <w:p w14:paraId="0A417865" w14:textId="77777777" w:rsidR="00402B98" w:rsidRPr="00795F17" w:rsidRDefault="00402B98" w:rsidP="0065243A">
            <w:pPr>
              <w:pStyle w:val="Teksttabelisrodek"/>
            </w:pPr>
            <w:r w:rsidRPr="00795F17">
              <w:t>10</w:t>
            </w:r>
          </w:p>
        </w:tc>
        <w:tc>
          <w:tcPr>
            <w:tcW w:w="883" w:type="pct"/>
            <w:noWrap/>
          </w:tcPr>
          <w:p w14:paraId="0CB473B7" w14:textId="3DE0A419" w:rsidR="00402B98" w:rsidRPr="00795F17" w:rsidRDefault="00402B98" w:rsidP="0065243A">
            <w:pPr>
              <w:pStyle w:val="Teksttabelisrodek"/>
            </w:pPr>
            <w:r w:rsidRPr="00795F17">
              <w:t>2,3</w:t>
            </w:r>
          </w:p>
        </w:tc>
      </w:tr>
      <w:tr w:rsidR="00402B98" w:rsidRPr="00795F17" w14:paraId="1475EC3F" w14:textId="77777777" w:rsidTr="00402B98">
        <w:trPr>
          <w:trHeight w:val="454"/>
        </w:trPr>
        <w:tc>
          <w:tcPr>
            <w:tcW w:w="3234" w:type="pct"/>
            <w:noWrap/>
            <w:hideMark/>
          </w:tcPr>
          <w:p w14:paraId="1AB7F017" w14:textId="77777777" w:rsidR="00402B98" w:rsidRPr="00795F17" w:rsidRDefault="00402B98" w:rsidP="0065243A">
            <w:pPr>
              <w:pStyle w:val="Teksttabelilewy"/>
              <w:rPr>
                <w:rFonts w:eastAsia="Times New Roman"/>
                <w:b/>
                <w:bCs/>
                <w:lang w:eastAsia="pl-PL"/>
              </w:rPr>
            </w:pPr>
            <w:r w:rsidRPr="00795F17">
              <w:t>Brak możliwości oceny stopnia osiągnięcia celu</w:t>
            </w:r>
          </w:p>
        </w:tc>
        <w:tc>
          <w:tcPr>
            <w:tcW w:w="883" w:type="pct"/>
            <w:noWrap/>
          </w:tcPr>
          <w:p w14:paraId="1D8264D2" w14:textId="77777777" w:rsidR="00402B98" w:rsidRPr="00795F17" w:rsidRDefault="00402B98" w:rsidP="0065243A">
            <w:pPr>
              <w:pStyle w:val="Teksttabelisrodek"/>
              <w:rPr>
                <w:rFonts w:eastAsia="Times New Roman"/>
              </w:rPr>
            </w:pPr>
            <w:r w:rsidRPr="00795F17">
              <w:t>195</w:t>
            </w:r>
          </w:p>
        </w:tc>
        <w:tc>
          <w:tcPr>
            <w:tcW w:w="883" w:type="pct"/>
            <w:noWrap/>
          </w:tcPr>
          <w:p w14:paraId="2E628430" w14:textId="341AC97B" w:rsidR="00402B98" w:rsidRPr="00795F17" w:rsidRDefault="00402B98" w:rsidP="0065243A">
            <w:pPr>
              <w:pStyle w:val="Teksttabelisrodek"/>
              <w:rPr>
                <w:rFonts w:eastAsia="Times New Roman"/>
              </w:rPr>
            </w:pPr>
            <w:r w:rsidRPr="00795F17">
              <w:t>45,7</w:t>
            </w:r>
          </w:p>
        </w:tc>
      </w:tr>
      <w:tr w:rsidR="00402B98" w:rsidRPr="00795F17" w14:paraId="6F299916" w14:textId="77777777" w:rsidTr="00402B98">
        <w:trPr>
          <w:trHeight w:val="454"/>
        </w:trPr>
        <w:tc>
          <w:tcPr>
            <w:tcW w:w="3234" w:type="pct"/>
            <w:shd w:val="clear" w:color="auto" w:fill="BFBFBF" w:themeFill="background1" w:themeFillShade="BF"/>
            <w:noWrap/>
            <w:hideMark/>
          </w:tcPr>
          <w:p w14:paraId="0AF4F951" w14:textId="54148584" w:rsidR="00402B98" w:rsidRPr="00795F17" w:rsidRDefault="00402B98" w:rsidP="0065243A">
            <w:pPr>
              <w:pStyle w:val="Teksttabelinaglowek"/>
              <w:rPr>
                <w:rFonts w:eastAsia="Times New Roman"/>
              </w:rPr>
            </w:pPr>
            <w:r w:rsidRPr="00795F17">
              <w:t>Liczba jcwp LW w obszarze dorzecza</w:t>
            </w:r>
          </w:p>
        </w:tc>
        <w:tc>
          <w:tcPr>
            <w:tcW w:w="883" w:type="pct"/>
            <w:shd w:val="clear" w:color="auto" w:fill="BFBFBF" w:themeFill="background1" w:themeFillShade="BF"/>
            <w:noWrap/>
          </w:tcPr>
          <w:p w14:paraId="730D5664" w14:textId="77777777" w:rsidR="00402B98" w:rsidRPr="00795F17" w:rsidRDefault="00402B98" w:rsidP="0065243A">
            <w:pPr>
              <w:pStyle w:val="Teksttabelinaglowek"/>
              <w:rPr>
                <w:rFonts w:eastAsia="Times New Roman"/>
              </w:rPr>
            </w:pPr>
            <w:r w:rsidRPr="00795F17">
              <w:t>427</w:t>
            </w:r>
          </w:p>
        </w:tc>
        <w:tc>
          <w:tcPr>
            <w:tcW w:w="883" w:type="pct"/>
            <w:shd w:val="clear" w:color="auto" w:fill="BFBFBF" w:themeFill="background1" w:themeFillShade="BF"/>
            <w:noWrap/>
          </w:tcPr>
          <w:p w14:paraId="61B81C7C" w14:textId="3A8B28E0" w:rsidR="00402B98" w:rsidRPr="00795F17" w:rsidRDefault="00402B98" w:rsidP="0065243A">
            <w:pPr>
              <w:pStyle w:val="Teksttabelinaglowek"/>
              <w:rPr>
                <w:rFonts w:eastAsia="Times New Roman"/>
              </w:rPr>
            </w:pPr>
            <w:r w:rsidRPr="00795F17">
              <w:t>100</w:t>
            </w:r>
          </w:p>
        </w:tc>
      </w:tr>
    </w:tbl>
    <w:p w14:paraId="29E2CB3E" w14:textId="3B9EA2BB" w:rsidR="00CE597F" w:rsidRPr="00795F17" w:rsidRDefault="00CE597F" w:rsidP="0044393D">
      <w:pPr>
        <w:pStyle w:val="rdo"/>
      </w:pPr>
      <w:r w:rsidRPr="00795F17">
        <w:t xml:space="preserve">Źródło: </w:t>
      </w:r>
      <w:r w:rsidR="00FD7248" w:rsidRPr="00795F17">
        <w:t>opracowanie własne</w:t>
      </w:r>
      <w:r w:rsidRPr="00795F17">
        <w:rPr>
          <w:sz w:val="20"/>
          <w:szCs w:val="20"/>
        </w:rPr>
        <w:t xml:space="preserve"> </w:t>
      </w:r>
      <w:r w:rsidRPr="00795F17">
        <w:t>na podstawie danych GIOŚ</w:t>
      </w:r>
    </w:p>
    <w:p w14:paraId="66D37351" w14:textId="7C111AB6" w:rsidR="00402B98" w:rsidRPr="00795F17" w:rsidRDefault="00CE597F" w:rsidP="0044393D">
      <w:r w:rsidRPr="00795F17">
        <w:t xml:space="preserve">Do zasadniczych przyczyn złego stanu/potencjału ekologicznego jcwp jeziornych zaliczyć należy uwarunkowania środowiskowe, w tym sposób użytkowania zlewni, jej potencjał sorpcyjny oraz zasilanie wewnętrzne, które są źródłem głównych presji fizyczno-chemicznych, w tym w szczególności związków biogennych niekorzystnie oddziałujących na elementy biologiczne jeziora. Część z presji decydujących o niskiej klasie elementów fizyczno-chemicznych jest trudna zarówno do monitorowania (np. zasilanie wewnętrzne jeziora, spływy obszarowe), jak i do całkowitego wyeliminowania, pomimo wdrożenia działań naprawczych. W analizie przyczyn braku postępu w osiąganiu celów środowiskowych, niski stopień realizacji i słabą skuteczność zaplanowanych w aPWŚK działań naprawczych potwierdzono dla </w:t>
      </w:r>
      <w:r w:rsidRPr="00795F17">
        <w:rPr>
          <w:rFonts w:eastAsia="Times New Roman"/>
          <w:sz w:val="20"/>
          <w:szCs w:val="20"/>
          <w:lang w:eastAsia="pl-PL"/>
        </w:rPr>
        <w:t>196</w:t>
      </w:r>
      <w:r w:rsidRPr="00795F17">
        <w:t xml:space="preserve"> jcwp </w:t>
      </w:r>
      <w:r w:rsidR="00332CA3" w:rsidRPr="00795F17">
        <w:t>LW</w:t>
      </w:r>
      <w:r w:rsidRPr="00795F17">
        <w:t xml:space="preserve"> (</w:t>
      </w:r>
      <w:r w:rsidR="00402B98" w:rsidRPr="00795F17">
        <w:t>46,4</w:t>
      </w:r>
      <w:r w:rsidRPr="00795F17">
        <w:t xml:space="preserve">% jcwp </w:t>
      </w:r>
      <w:r w:rsidR="00332CA3" w:rsidRPr="00795F17">
        <w:t xml:space="preserve">LW </w:t>
      </w:r>
      <w:r w:rsidRPr="00795F17">
        <w:t xml:space="preserve">w </w:t>
      </w:r>
      <w:r w:rsidR="00F51D7F" w:rsidRPr="00795F17">
        <w:t xml:space="preserve">obszarze </w:t>
      </w:r>
      <w:r w:rsidRPr="00795F17">
        <w:t>dorzecz</w:t>
      </w:r>
      <w:r w:rsidR="00F51D7F" w:rsidRPr="00795F17">
        <w:t>a</w:t>
      </w:r>
      <w:r w:rsidRPr="00795F17">
        <w:t>).</w:t>
      </w:r>
    </w:p>
    <w:p w14:paraId="7C9BD2E0" w14:textId="3AB417BF" w:rsidR="00CE597F" w:rsidRPr="00795F17" w:rsidRDefault="00CE597F" w:rsidP="0044393D">
      <w:r w:rsidRPr="00795F17">
        <w:t>Uwarunkowania zlewniowe, w tym niski potencjał sorbcyjny, ograniczone zasilanie wodami podziemnymi oraz dopływ zanieczyszczeń z jcwp powiązanych zaliczono do przyczyn nieosiągnięcia co</w:t>
      </w:r>
      <w:r w:rsidR="00402B98" w:rsidRPr="00795F17">
        <w:t> </w:t>
      </w:r>
      <w:r w:rsidRPr="00795F17">
        <w:t xml:space="preserve">najmniej dobrego stanu/potencjału ekologicznego w przypadku </w:t>
      </w:r>
      <w:r w:rsidRPr="00795F17">
        <w:rPr>
          <w:rFonts w:eastAsia="Times New Roman"/>
          <w:sz w:val="20"/>
          <w:szCs w:val="20"/>
          <w:lang w:eastAsia="pl-PL"/>
        </w:rPr>
        <w:t>64</w:t>
      </w:r>
      <w:r w:rsidRPr="00795F17">
        <w:t xml:space="preserve"> jcwp </w:t>
      </w:r>
      <w:r w:rsidR="00332CA3" w:rsidRPr="00795F17">
        <w:t>LW</w:t>
      </w:r>
      <w:r w:rsidRPr="00795F17">
        <w:t xml:space="preserve"> (15%), a</w:t>
      </w:r>
      <w:r w:rsidR="00402B98" w:rsidRPr="00795F17">
        <w:t> </w:t>
      </w:r>
      <w:r w:rsidRPr="00795F17">
        <w:t xml:space="preserve">zmiany legislacyjne i zakresu monitoringu odpowiednio dla 21 </w:t>
      </w:r>
      <w:r w:rsidR="00332CA3" w:rsidRPr="00795F17">
        <w:t xml:space="preserve">jcwp LW </w:t>
      </w:r>
      <w:r w:rsidRPr="00795F17">
        <w:t>(</w:t>
      </w:r>
      <w:r w:rsidR="00FE453B" w:rsidRPr="00795F17">
        <w:t>4,9</w:t>
      </w:r>
      <w:r w:rsidRPr="00795F17">
        <w:t xml:space="preserve">%) i 79 </w:t>
      </w:r>
      <w:r w:rsidR="00332CA3" w:rsidRPr="00795F17">
        <w:t xml:space="preserve">jcwp LW </w:t>
      </w:r>
      <w:r w:rsidRPr="00795F17">
        <w:t>(18,</w:t>
      </w:r>
      <w:r w:rsidR="009A2A0C" w:rsidRPr="00795F17">
        <w:t>5</w:t>
      </w:r>
      <w:r w:rsidRPr="00795F17">
        <w:t xml:space="preserve">%). </w:t>
      </w:r>
    </w:p>
    <w:p w14:paraId="14621151" w14:textId="4C51F2A1" w:rsidR="00402B98" w:rsidRPr="00795F17" w:rsidRDefault="00402B98" w:rsidP="0044393D">
      <w:pPr>
        <w:rPr>
          <w:i/>
        </w:rPr>
      </w:pPr>
      <w:r w:rsidRPr="00795F17">
        <w:t xml:space="preserve">Wyniki analizy przyczyn nieosiągnięcia celów środowiskowych przez jcwp </w:t>
      </w:r>
      <w:r w:rsidR="00332CA3" w:rsidRPr="00795F17">
        <w:t>LW</w:t>
      </w:r>
      <w:r w:rsidRPr="00795F17">
        <w:t xml:space="preserve"> przedstawiono w poniższej tabeli (tabela 9-1</w:t>
      </w:r>
      <w:r w:rsidR="00332CA3" w:rsidRPr="00795F17">
        <w:t>5</w:t>
      </w:r>
      <w:r w:rsidRPr="00795F17">
        <w:t>).</w:t>
      </w:r>
    </w:p>
    <w:p w14:paraId="1DA903A0" w14:textId="1AABFC39" w:rsidR="003B2D14" w:rsidRPr="00795F17" w:rsidRDefault="00CE597F" w:rsidP="00867E43">
      <w:pPr>
        <w:pStyle w:val="Tabela"/>
      </w:pPr>
      <w:bookmarkStart w:id="472" w:name="_Toc66341917"/>
      <w:bookmarkStart w:id="473" w:name="_Toc68703700"/>
      <w:r w:rsidRPr="00795F17">
        <w:t xml:space="preserve">Tabela </w:t>
      </w:r>
      <w:fldSimple w:instr=" STYLEREF 1 \s ">
        <w:r w:rsidR="00550571">
          <w:rPr>
            <w:noProof/>
          </w:rPr>
          <w:t>9</w:t>
        </w:r>
      </w:fldSimple>
      <w:r w:rsidR="00BB3B21" w:rsidRPr="00795F17">
        <w:noBreakHyphen/>
      </w:r>
      <w:fldSimple w:instr=" SEQ Tabela \* ARABIC \s 1 ">
        <w:r w:rsidR="00550571">
          <w:rPr>
            <w:noProof/>
          </w:rPr>
          <w:t>15</w:t>
        </w:r>
      </w:fldSimple>
      <w:r w:rsidR="003B2D14" w:rsidRPr="00795F17">
        <w:tab/>
      </w:r>
      <w:bookmarkEnd w:id="472"/>
      <w:r w:rsidR="00C7386F" w:rsidRPr="00795F17">
        <w:t xml:space="preserve">Analiza przyczyn wpływających na brak postępu w osiąganiu celów środowiskowych dla stanu/potencjału ekologicznego w obszarze dorzecza Odry (bazując na nowym </w:t>
      </w:r>
      <w:r w:rsidR="00C7386F" w:rsidRPr="00795F17">
        <w:rPr>
          <w:rFonts w:asciiTheme="minorHAnsi" w:hAnsiTheme="minorHAnsi"/>
        </w:rPr>
        <w:t xml:space="preserve">układzie planistycznym </w:t>
      </w:r>
      <w:r w:rsidR="00C7386F" w:rsidRPr="00795F17">
        <w:rPr>
          <w:rFonts w:asciiTheme="minorHAnsi" w:hAnsiTheme="minorHAnsi" w:cstheme="minorHAnsi"/>
        </w:rPr>
        <w:t>IIaPGW)</w:t>
      </w:r>
      <w:r w:rsidR="00C7386F" w:rsidRPr="00795F17">
        <w:t xml:space="preserve"> - jcwp LW</w:t>
      </w:r>
      <w:bookmarkEnd w:id="473"/>
    </w:p>
    <w:tbl>
      <w:tblPr>
        <w:tblStyle w:val="Tabela-Siatka"/>
        <w:tblW w:w="5000" w:type="pct"/>
        <w:tblLayout w:type="fixed"/>
        <w:tblLook w:val="04A0" w:firstRow="1" w:lastRow="0" w:firstColumn="1" w:lastColumn="0" w:noHBand="0" w:noVBand="1"/>
      </w:tblPr>
      <w:tblGrid>
        <w:gridCol w:w="4248"/>
        <w:gridCol w:w="1559"/>
        <w:gridCol w:w="3255"/>
      </w:tblGrid>
      <w:tr w:rsidR="00CE597F" w:rsidRPr="00795F17" w14:paraId="108722C5" w14:textId="77777777" w:rsidTr="0065243A">
        <w:trPr>
          <w:cnfStyle w:val="100000000000" w:firstRow="1" w:lastRow="0" w:firstColumn="0" w:lastColumn="0" w:oddVBand="0" w:evenVBand="0" w:oddHBand="0" w:evenHBand="0" w:firstRowFirstColumn="0" w:firstRowLastColumn="0" w:lastRowFirstColumn="0" w:lastRowLastColumn="0"/>
          <w:trHeight w:val="454"/>
        </w:trPr>
        <w:tc>
          <w:tcPr>
            <w:tcW w:w="5000" w:type="pct"/>
            <w:gridSpan w:val="3"/>
            <w:noWrap/>
            <w:hideMark/>
          </w:tcPr>
          <w:p w14:paraId="7AF1278C" w14:textId="1956B4BE" w:rsidR="00CE597F" w:rsidRPr="00795F17" w:rsidRDefault="00CE597F" w:rsidP="0065243A">
            <w:pPr>
              <w:pStyle w:val="Teksttabelinaglowek"/>
              <w:rPr>
                <w:b/>
              </w:rPr>
            </w:pPr>
            <w:r w:rsidRPr="00795F17">
              <w:rPr>
                <w:b/>
              </w:rPr>
              <w:t>Analiza przyczyn braku postępu w osiąganiu celów środowiskowych</w:t>
            </w:r>
            <w:r w:rsidR="00C50B47" w:rsidRPr="00795F17">
              <w:rPr>
                <w:b/>
              </w:rPr>
              <w:t xml:space="preserve"> dla stanu/potencjału ekologicznego</w:t>
            </w:r>
          </w:p>
        </w:tc>
      </w:tr>
      <w:tr w:rsidR="00CE597F" w:rsidRPr="00795F17" w14:paraId="28A21DBB" w14:textId="77777777" w:rsidTr="00597D57">
        <w:trPr>
          <w:trHeight w:val="454"/>
        </w:trPr>
        <w:tc>
          <w:tcPr>
            <w:tcW w:w="2344" w:type="pct"/>
            <w:shd w:val="clear" w:color="auto" w:fill="D9D9D9" w:themeFill="background1" w:themeFillShade="D9"/>
            <w:noWrap/>
            <w:hideMark/>
          </w:tcPr>
          <w:p w14:paraId="2B4D8B40" w14:textId="1F5D19AE" w:rsidR="00CE597F" w:rsidRPr="00795F17" w:rsidRDefault="00CE597F" w:rsidP="0065243A">
            <w:pPr>
              <w:pStyle w:val="Teksttabelinaglowek"/>
            </w:pPr>
            <w:r w:rsidRPr="00795F17">
              <w:t>Przyczyna</w:t>
            </w:r>
            <w:r w:rsidR="00597D57" w:rsidRPr="00795F17">
              <w:t xml:space="preserve"> braku postępu</w:t>
            </w:r>
          </w:p>
        </w:tc>
        <w:tc>
          <w:tcPr>
            <w:tcW w:w="860" w:type="pct"/>
            <w:shd w:val="clear" w:color="auto" w:fill="D9D9D9" w:themeFill="background1" w:themeFillShade="D9"/>
            <w:noWrap/>
            <w:hideMark/>
          </w:tcPr>
          <w:p w14:paraId="58E3EC1E" w14:textId="7F11934C" w:rsidR="00CE597F" w:rsidRPr="00795F17" w:rsidRDefault="00CE597F" w:rsidP="0065243A">
            <w:pPr>
              <w:pStyle w:val="Teksttabelinaglowek"/>
            </w:pPr>
            <w:r w:rsidRPr="00795F17">
              <w:t>Liczba jcwp</w:t>
            </w:r>
            <w:r w:rsidR="00332CA3" w:rsidRPr="00795F17">
              <w:t xml:space="preserve"> LW</w:t>
            </w:r>
          </w:p>
        </w:tc>
        <w:tc>
          <w:tcPr>
            <w:tcW w:w="1796" w:type="pct"/>
            <w:shd w:val="clear" w:color="auto" w:fill="D9D9D9" w:themeFill="background1" w:themeFillShade="D9"/>
            <w:hideMark/>
          </w:tcPr>
          <w:p w14:paraId="3AE61AE2" w14:textId="5592488F" w:rsidR="00CE597F" w:rsidRPr="00795F17" w:rsidRDefault="00402B98" w:rsidP="0065243A">
            <w:pPr>
              <w:pStyle w:val="Teksttabelinaglowek"/>
            </w:pPr>
            <w:r w:rsidRPr="00795F17">
              <w:t xml:space="preserve">Udział jcwp </w:t>
            </w:r>
            <w:r w:rsidR="00F80758" w:rsidRPr="00795F17">
              <w:t xml:space="preserve">LW </w:t>
            </w:r>
            <w:r w:rsidR="00597D57" w:rsidRPr="00795F17">
              <w:t xml:space="preserve">w </w:t>
            </w:r>
            <w:r w:rsidR="00F80758" w:rsidRPr="00795F17">
              <w:t xml:space="preserve">ogólnej liczbie jcwp LW </w:t>
            </w:r>
            <w:r w:rsidR="00597D57" w:rsidRPr="00795F17">
              <w:t>obszarze dorzecza</w:t>
            </w:r>
            <w:r w:rsidR="00EA4FF5" w:rsidRPr="00795F17">
              <w:t>(%)</w:t>
            </w:r>
          </w:p>
        </w:tc>
      </w:tr>
      <w:tr w:rsidR="00CE597F" w:rsidRPr="00795F17" w14:paraId="21D5220D" w14:textId="77777777" w:rsidTr="00597D57">
        <w:trPr>
          <w:trHeight w:val="454"/>
        </w:trPr>
        <w:tc>
          <w:tcPr>
            <w:tcW w:w="2344" w:type="pct"/>
            <w:noWrap/>
            <w:hideMark/>
          </w:tcPr>
          <w:p w14:paraId="6E5B494D" w14:textId="77777777" w:rsidR="00CE597F" w:rsidRPr="00795F17" w:rsidRDefault="00CE597F" w:rsidP="0065243A">
            <w:pPr>
              <w:pStyle w:val="Teksttabelilewy"/>
            </w:pPr>
            <w:r w:rsidRPr="00795F17">
              <w:t>Zmiana zakresu - rozszerzenie monitoringu</w:t>
            </w:r>
          </w:p>
        </w:tc>
        <w:tc>
          <w:tcPr>
            <w:tcW w:w="860" w:type="pct"/>
            <w:noWrap/>
            <w:hideMark/>
          </w:tcPr>
          <w:p w14:paraId="3F17FBEB" w14:textId="77777777" w:rsidR="00CE597F" w:rsidRPr="00795F17" w:rsidRDefault="00CE597F" w:rsidP="0065243A">
            <w:pPr>
              <w:pStyle w:val="Teksttabelisrodek"/>
            </w:pPr>
            <w:r w:rsidRPr="00795F17">
              <w:t>79</w:t>
            </w:r>
          </w:p>
        </w:tc>
        <w:tc>
          <w:tcPr>
            <w:tcW w:w="1796" w:type="pct"/>
            <w:noWrap/>
            <w:hideMark/>
          </w:tcPr>
          <w:p w14:paraId="16284469" w14:textId="560A8BEA" w:rsidR="00CE597F" w:rsidRPr="00795F17" w:rsidRDefault="00CE597F" w:rsidP="0065243A">
            <w:pPr>
              <w:pStyle w:val="Teksttabelisrodek"/>
            </w:pPr>
            <w:r w:rsidRPr="00795F17">
              <w:t>18,</w:t>
            </w:r>
            <w:r w:rsidR="009A2A0C" w:rsidRPr="00795F17">
              <w:t>5</w:t>
            </w:r>
          </w:p>
        </w:tc>
      </w:tr>
      <w:tr w:rsidR="00CE597F" w:rsidRPr="00795F17" w14:paraId="20D9B1C2" w14:textId="77777777" w:rsidTr="00597D57">
        <w:trPr>
          <w:trHeight w:val="454"/>
        </w:trPr>
        <w:tc>
          <w:tcPr>
            <w:tcW w:w="2344" w:type="pct"/>
            <w:noWrap/>
            <w:hideMark/>
          </w:tcPr>
          <w:p w14:paraId="0887FF27" w14:textId="77777777" w:rsidR="00CE597F" w:rsidRPr="00795F17" w:rsidRDefault="00CE597F" w:rsidP="0065243A">
            <w:pPr>
              <w:pStyle w:val="Teksttabelilewy"/>
            </w:pPr>
            <w:r w:rsidRPr="00795F17">
              <w:t>Zmiany legislacyjne</w:t>
            </w:r>
          </w:p>
        </w:tc>
        <w:tc>
          <w:tcPr>
            <w:tcW w:w="860" w:type="pct"/>
            <w:noWrap/>
            <w:hideMark/>
          </w:tcPr>
          <w:p w14:paraId="64543802" w14:textId="77777777" w:rsidR="00CE597F" w:rsidRPr="00795F17" w:rsidRDefault="00CE597F" w:rsidP="0065243A">
            <w:pPr>
              <w:pStyle w:val="Teksttabelisrodek"/>
            </w:pPr>
            <w:r w:rsidRPr="00795F17">
              <w:t>21</w:t>
            </w:r>
          </w:p>
        </w:tc>
        <w:tc>
          <w:tcPr>
            <w:tcW w:w="1796" w:type="pct"/>
            <w:noWrap/>
            <w:hideMark/>
          </w:tcPr>
          <w:p w14:paraId="0DF59173" w14:textId="487F9271" w:rsidR="00CE597F" w:rsidRPr="00795F17" w:rsidRDefault="009A2A0C" w:rsidP="0065243A">
            <w:pPr>
              <w:pStyle w:val="Teksttabelisrodek"/>
            </w:pPr>
            <w:r w:rsidRPr="00795F17">
              <w:t>4,9</w:t>
            </w:r>
          </w:p>
        </w:tc>
      </w:tr>
      <w:tr w:rsidR="00CE597F" w:rsidRPr="00795F17" w14:paraId="2ECC79AB" w14:textId="77777777" w:rsidTr="00597D57">
        <w:trPr>
          <w:trHeight w:val="454"/>
        </w:trPr>
        <w:tc>
          <w:tcPr>
            <w:tcW w:w="2344" w:type="pct"/>
            <w:noWrap/>
            <w:hideMark/>
          </w:tcPr>
          <w:p w14:paraId="5A85362B" w14:textId="77777777" w:rsidR="00CE597F" w:rsidRPr="00795F17" w:rsidRDefault="00CE597F" w:rsidP="0065243A">
            <w:pPr>
              <w:pStyle w:val="Teksttabelilewy"/>
            </w:pPr>
            <w:r w:rsidRPr="00795F17">
              <w:t>Uwarunkowania zlewni</w:t>
            </w:r>
          </w:p>
        </w:tc>
        <w:tc>
          <w:tcPr>
            <w:tcW w:w="860" w:type="pct"/>
            <w:noWrap/>
            <w:hideMark/>
          </w:tcPr>
          <w:p w14:paraId="437BEF88" w14:textId="77777777" w:rsidR="00CE597F" w:rsidRPr="00795F17" w:rsidRDefault="00CE597F" w:rsidP="0065243A">
            <w:pPr>
              <w:pStyle w:val="Teksttabelisrodek"/>
            </w:pPr>
            <w:r w:rsidRPr="00795F17">
              <w:t>64</w:t>
            </w:r>
          </w:p>
        </w:tc>
        <w:tc>
          <w:tcPr>
            <w:tcW w:w="1796" w:type="pct"/>
            <w:noWrap/>
            <w:hideMark/>
          </w:tcPr>
          <w:p w14:paraId="04A0FB11" w14:textId="6AF7773D" w:rsidR="00CE597F" w:rsidRPr="00795F17" w:rsidRDefault="00CE597F" w:rsidP="0065243A">
            <w:pPr>
              <w:pStyle w:val="Teksttabelisrodek"/>
            </w:pPr>
            <w:r w:rsidRPr="00795F17">
              <w:t>15,</w:t>
            </w:r>
            <w:r w:rsidR="009A2A0C" w:rsidRPr="00795F17">
              <w:t>0</w:t>
            </w:r>
          </w:p>
        </w:tc>
      </w:tr>
      <w:tr w:rsidR="00CE597F" w:rsidRPr="00795F17" w14:paraId="347B8148" w14:textId="77777777" w:rsidTr="00597D57">
        <w:trPr>
          <w:trHeight w:val="454"/>
        </w:trPr>
        <w:tc>
          <w:tcPr>
            <w:tcW w:w="2344" w:type="pct"/>
            <w:noWrap/>
            <w:hideMark/>
          </w:tcPr>
          <w:p w14:paraId="75645B53" w14:textId="77777777" w:rsidR="00CE597F" w:rsidRPr="00795F17" w:rsidRDefault="00CE597F" w:rsidP="0065243A">
            <w:pPr>
              <w:pStyle w:val="Teksttabelilewy"/>
            </w:pPr>
            <w:r w:rsidRPr="00795F17">
              <w:t>Stopień realizacji oraz skuteczność zestawu działań</w:t>
            </w:r>
          </w:p>
        </w:tc>
        <w:tc>
          <w:tcPr>
            <w:tcW w:w="860" w:type="pct"/>
            <w:noWrap/>
            <w:hideMark/>
          </w:tcPr>
          <w:p w14:paraId="261086ED" w14:textId="77777777" w:rsidR="00CE597F" w:rsidRPr="00795F17" w:rsidRDefault="00CE597F" w:rsidP="0065243A">
            <w:pPr>
              <w:pStyle w:val="Teksttabelisrodek"/>
            </w:pPr>
            <w:r w:rsidRPr="00795F17">
              <w:t>196</w:t>
            </w:r>
          </w:p>
        </w:tc>
        <w:tc>
          <w:tcPr>
            <w:tcW w:w="1796" w:type="pct"/>
            <w:noWrap/>
            <w:hideMark/>
          </w:tcPr>
          <w:p w14:paraId="6314EAAB" w14:textId="28ECE2EF" w:rsidR="00CE597F" w:rsidRPr="00795F17" w:rsidRDefault="00CE597F" w:rsidP="0065243A">
            <w:pPr>
              <w:pStyle w:val="Teksttabelisrodek"/>
            </w:pPr>
            <w:r w:rsidRPr="00795F17">
              <w:t>4</w:t>
            </w:r>
            <w:r w:rsidR="009A2A0C" w:rsidRPr="00795F17">
              <w:t>5</w:t>
            </w:r>
            <w:r w:rsidRPr="00795F17">
              <w:t>,</w:t>
            </w:r>
            <w:r w:rsidR="009A2A0C" w:rsidRPr="00795F17">
              <w:t>9</w:t>
            </w:r>
          </w:p>
        </w:tc>
      </w:tr>
    </w:tbl>
    <w:p w14:paraId="011B74DC" w14:textId="6D7C4D76" w:rsidR="00CE597F" w:rsidRPr="00795F17" w:rsidRDefault="00CE597F" w:rsidP="0044393D">
      <w:pPr>
        <w:pStyle w:val="rdo"/>
      </w:pPr>
      <w:r w:rsidRPr="00795F17">
        <w:t xml:space="preserve">Źródło: </w:t>
      </w:r>
      <w:r w:rsidR="00FD7248" w:rsidRPr="00795F17">
        <w:t>opracowanie własne</w:t>
      </w:r>
    </w:p>
    <w:p w14:paraId="155EDD43" w14:textId="0D21F25B" w:rsidR="00CE597F" w:rsidRPr="00795F17" w:rsidRDefault="00CE597F" w:rsidP="00BA6B41">
      <w:pPr>
        <w:pStyle w:val="Nagwek3"/>
      </w:pPr>
      <w:bookmarkStart w:id="474" w:name="_Toc68703533"/>
      <w:r w:rsidRPr="00795F17">
        <w:t>Ocena postępu w osiąganiu celów środowiskowych dla stanu chemicznego jcwp LW w okresie od 2016</w:t>
      </w:r>
      <w:r w:rsidR="005A6124" w:rsidRPr="00795F17">
        <w:t xml:space="preserve"> r. do </w:t>
      </w:r>
      <w:r w:rsidRPr="00795F17">
        <w:t>2021 r. wraz z wyjaśnieniem przyczyn nieosiągnięcia celów środowiskowych</w:t>
      </w:r>
      <w:bookmarkEnd w:id="474"/>
    </w:p>
    <w:p w14:paraId="735B15CD" w14:textId="20C3ED41" w:rsidR="00CE597F" w:rsidRPr="00795F17" w:rsidRDefault="00402B98" w:rsidP="0044393D">
      <w:pPr>
        <w:pStyle w:val="Nagwek5"/>
        <w:rPr>
          <w:bCs/>
        </w:rPr>
      </w:pPr>
      <w:r w:rsidRPr="00795F17">
        <w:t>Ocena postępu w osiąganiu celów środowiskowych dla stanu chemicznego jcwp LW (układ planistyczny aPGW)</w:t>
      </w:r>
    </w:p>
    <w:p w14:paraId="0860433D" w14:textId="1A3F7EA0" w:rsidR="00CE597F" w:rsidRPr="00795F17" w:rsidRDefault="002E327E" w:rsidP="0044393D">
      <w:r w:rsidRPr="00795F17">
        <w:t>6 jcwp LW (1,4% wszystkich jcwp w obszarze dorzecza Odry) o</w:t>
      </w:r>
      <w:r w:rsidR="00CE597F" w:rsidRPr="00795F17">
        <w:t>siągn</w:t>
      </w:r>
      <w:r w:rsidRPr="00795F17">
        <w:t>ęło cele środowiskowe</w:t>
      </w:r>
      <w:r w:rsidR="00CE597F" w:rsidRPr="00795F17">
        <w:t xml:space="preserve">. Dobry stan chemiczny został utrzymany w stosunku do 4 </w:t>
      </w:r>
      <w:r w:rsidR="00C50B47" w:rsidRPr="00795F17">
        <w:t xml:space="preserve">jcwp LW </w:t>
      </w:r>
      <w:r w:rsidR="00CE597F" w:rsidRPr="00795F17">
        <w:t xml:space="preserve">(0,9%), natomiast </w:t>
      </w:r>
      <w:r w:rsidRPr="00795F17">
        <w:t>w przypadku</w:t>
      </w:r>
      <w:r w:rsidR="00CE597F" w:rsidRPr="00795F17">
        <w:t xml:space="preserve"> 2 </w:t>
      </w:r>
      <w:r w:rsidRPr="00795F17">
        <w:t>osiągnięto</w:t>
      </w:r>
      <w:r w:rsidR="00CE597F" w:rsidRPr="00795F17">
        <w:t xml:space="preserve"> poprawę (0,5%). W 73 jcwp</w:t>
      </w:r>
      <w:r w:rsidR="00C50B47" w:rsidRPr="00795F17">
        <w:t xml:space="preserve"> LW</w:t>
      </w:r>
      <w:r w:rsidR="00CE597F" w:rsidRPr="00795F17">
        <w:t xml:space="preserve"> (17,3%) spośród wszystkich 422 jcwp LW zlokalizowanych na obszarze dorzecza Odry cele środowiskowe nie zostały osiągnięte, w tym w 32 jcwp</w:t>
      </w:r>
      <w:r w:rsidR="00C50B47" w:rsidRPr="00795F17">
        <w:t xml:space="preserve"> LW</w:t>
      </w:r>
      <w:r w:rsidR="00CE597F" w:rsidRPr="00795F17">
        <w:t xml:space="preserve"> (7,6% spośród wszystkich jcwp</w:t>
      </w:r>
      <w:r w:rsidR="00C50B47" w:rsidRPr="00795F17">
        <w:t xml:space="preserve"> LW</w:t>
      </w:r>
      <w:r w:rsidR="00CE597F" w:rsidRPr="00795F17">
        <w:t xml:space="preserve">) z powodu braku poprawy stanu chemicznego i w 41 </w:t>
      </w:r>
      <w:r w:rsidR="00C50B47" w:rsidRPr="00795F17">
        <w:t xml:space="preserve">jcwp LW </w:t>
      </w:r>
      <w:r w:rsidR="00CE597F" w:rsidRPr="00795F17">
        <w:t xml:space="preserve">(9,7%) z powodu obniżenia stanu do poniżej dobrego. W odniesieniu do 343 jcwp </w:t>
      </w:r>
      <w:r w:rsidR="00C50B47" w:rsidRPr="00795F17">
        <w:t xml:space="preserve">LW </w:t>
      </w:r>
      <w:r w:rsidR="00CE597F" w:rsidRPr="00795F17">
        <w:t xml:space="preserve">(81,3% wszystkich jcwp </w:t>
      </w:r>
      <w:r w:rsidR="00C50B47" w:rsidRPr="00795F17">
        <w:t xml:space="preserve">LW </w:t>
      </w:r>
      <w:r w:rsidR="00CE597F" w:rsidRPr="00795F17">
        <w:t>w obszarze dorzecza Odry) nie sporządzono oceny postępu w osiąganiu celów środowiskowych ze względu na brak danych monitoringowych i brak celu środowiskowego z przeniesienia dla nowo powstałych jcwp</w:t>
      </w:r>
      <w:r w:rsidR="00C50B47" w:rsidRPr="00795F17">
        <w:t xml:space="preserve"> LW</w:t>
      </w:r>
      <w:r w:rsidR="00CE597F" w:rsidRPr="00795F17">
        <w:t>.</w:t>
      </w:r>
    </w:p>
    <w:p w14:paraId="6E481B36" w14:textId="68691C94" w:rsidR="00C7386F" w:rsidRPr="00795F17" w:rsidRDefault="00C7386F" w:rsidP="0044393D">
      <w:r w:rsidRPr="00795F17">
        <w:t>Wyżej opisane wyniki oceny postępu zaprezentowano w tabeli poniżej (tabela 9-1</w:t>
      </w:r>
      <w:r w:rsidR="00C50B47" w:rsidRPr="00795F17">
        <w:t>6</w:t>
      </w:r>
      <w:r w:rsidRPr="00795F17">
        <w:t>).</w:t>
      </w:r>
    </w:p>
    <w:p w14:paraId="33858965" w14:textId="074EB79C" w:rsidR="00E5108B" w:rsidRPr="00795F17" w:rsidRDefault="00E5108B" w:rsidP="00867E43">
      <w:pPr>
        <w:pStyle w:val="Tabela"/>
      </w:pPr>
      <w:bookmarkStart w:id="475" w:name="_Toc66341918"/>
      <w:bookmarkStart w:id="476" w:name="_Toc68703701"/>
      <w:r w:rsidRPr="00795F17">
        <w:t xml:space="preserve">Tabela </w:t>
      </w:r>
      <w:fldSimple w:instr=" STYLEREF 1 \s ">
        <w:r w:rsidR="00550571">
          <w:rPr>
            <w:noProof/>
          </w:rPr>
          <w:t>9</w:t>
        </w:r>
      </w:fldSimple>
      <w:r w:rsidR="00BB3B21" w:rsidRPr="00795F17">
        <w:noBreakHyphen/>
      </w:r>
      <w:fldSimple w:instr=" SEQ Tabela \* ARABIC \s 1 ">
        <w:r w:rsidR="00550571">
          <w:rPr>
            <w:noProof/>
          </w:rPr>
          <w:t>16</w:t>
        </w:r>
      </w:fldSimple>
      <w:r w:rsidRPr="00795F17">
        <w:tab/>
      </w:r>
      <w:bookmarkEnd w:id="475"/>
      <w:r w:rsidR="00C7386F" w:rsidRPr="00795F17">
        <w:t>Ocena postępu w osiąganiu celów środowiskowych dla stanu chemicznego na obszarze dorzecza Odry dla jcwp LW w układzie planistycznym aPGW (cykl planistyczny 2016-2021)</w:t>
      </w:r>
      <w:bookmarkEnd w:id="47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7"/>
        <w:gridCol w:w="2168"/>
        <w:gridCol w:w="1927"/>
      </w:tblGrid>
      <w:tr w:rsidR="00CE597F" w:rsidRPr="00795F17" w14:paraId="10AD2B60" w14:textId="77777777" w:rsidTr="00C001DE">
        <w:trPr>
          <w:trHeight w:val="454"/>
        </w:trPr>
        <w:tc>
          <w:tcPr>
            <w:tcW w:w="2741" w:type="pct"/>
            <w:shd w:val="clear" w:color="auto" w:fill="BFBFBF" w:themeFill="background1" w:themeFillShade="BF"/>
            <w:noWrap/>
            <w:vAlign w:val="center"/>
            <w:hideMark/>
          </w:tcPr>
          <w:p w14:paraId="51633C63" w14:textId="376E6131" w:rsidR="00CE597F" w:rsidRPr="00795F17" w:rsidRDefault="00C001DE" w:rsidP="0044393D">
            <w:pPr>
              <w:pStyle w:val="Teksttabelinaglowek"/>
            </w:pPr>
            <w:r w:rsidRPr="00795F17">
              <w:t>Stopień osiągnięcia celu</w:t>
            </w:r>
          </w:p>
        </w:tc>
        <w:tc>
          <w:tcPr>
            <w:tcW w:w="1196" w:type="pct"/>
            <w:shd w:val="clear" w:color="auto" w:fill="BFBFBF" w:themeFill="background1" w:themeFillShade="BF"/>
            <w:noWrap/>
            <w:vAlign w:val="center"/>
            <w:hideMark/>
          </w:tcPr>
          <w:p w14:paraId="67108432" w14:textId="77777777" w:rsidR="00CE597F" w:rsidRPr="00795F17" w:rsidRDefault="00CE597F" w:rsidP="0044393D">
            <w:pPr>
              <w:pStyle w:val="Teksttabelinaglowek"/>
              <w:rPr>
                <w:rFonts w:eastAsia="Times New Roman" w:cs="Calibri"/>
                <w:bCs/>
                <w:color w:val="000000"/>
              </w:rPr>
            </w:pPr>
            <w:r w:rsidRPr="00795F17">
              <w:t>Liczba jcwp LW</w:t>
            </w:r>
          </w:p>
        </w:tc>
        <w:tc>
          <w:tcPr>
            <w:tcW w:w="1064" w:type="pct"/>
            <w:shd w:val="clear" w:color="auto" w:fill="BFBFBF" w:themeFill="background1" w:themeFillShade="BF"/>
            <w:noWrap/>
            <w:vAlign w:val="center"/>
            <w:hideMark/>
          </w:tcPr>
          <w:p w14:paraId="7FAC5105" w14:textId="160A3B39" w:rsidR="00CE597F" w:rsidRPr="00795F17" w:rsidRDefault="00CE597F" w:rsidP="0044393D">
            <w:pPr>
              <w:pStyle w:val="Teksttabelinaglowek"/>
              <w:rPr>
                <w:rFonts w:eastAsia="Times New Roman" w:cs="Calibri"/>
                <w:bCs/>
                <w:color w:val="000000"/>
              </w:rPr>
            </w:pPr>
            <w:r w:rsidRPr="00795F17">
              <w:t xml:space="preserve">Udział jcwp </w:t>
            </w:r>
            <w:r w:rsidR="00EA4FF5" w:rsidRPr="00795F17">
              <w:t>(%)</w:t>
            </w:r>
          </w:p>
        </w:tc>
      </w:tr>
      <w:tr w:rsidR="00CE597F" w:rsidRPr="00795F17" w14:paraId="2637F8B3" w14:textId="77777777" w:rsidTr="00C001DE">
        <w:trPr>
          <w:trHeight w:val="454"/>
        </w:trPr>
        <w:tc>
          <w:tcPr>
            <w:tcW w:w="2741" w:type="pct"/>
            <w:shd w:val="clear" w:color="auto" w:fill="auto"/>
            <w:noWrap/>
            <w:vAlign w:val="center"/>
            <w:hideMark/>
          </w:tcPr>
          <w:p w14:paraId="4B2C0602" w14:textId="77777777" w:rsidR="00CE597F" w:rsidRPr="00795F17" w:rsidRDefault="00CE597F" w:rsidP="0044393D">
            <w:pPr>
              <w:pStyle w:val="Teksttabelilewy"/>
            </w:pPr>
            <w:r w:rsidRPr="00795F17">
              <w:t>Cel nieosiągnięty - brak postępu</w:t>
            </w:r>
          </w:p>
        </w:tc>
        <w:tc>
          <w:tcPr>
            <w:tcW w:w="1196" w:type="pct"/>
            <w:shd w:val="clear" w:color="auto" w:fill="auto"/>
            <w:noWrap/>
            <w:vAlign w:val="center"/>
            <w:hideMark/>
          </w:tcPr>
          <w:p w14:paraId="72EF619A" w14:textId="77777777" w:rsidR="00CE597F" w:rsidRPr="00795F17" w:rsidRDefault="00CE597F" w:rsidP="0065243A">
            <w:pPr>
              <w:pStyle w:val="Teksttabelisrodek"/>
            </w:pPr>
            <w:r w:rsidRPr="00795F17">
              <w:t>32</w:t>
            </w:r>
          </w:p>
        </w:tc>
        <w:tc>
          <w:tcPr>
            <w:tcW w:w="1064" w:type="pct"/>
            <w:shd w:val="clear" w:color="auto" w:fill="auto"/>
            <w:noWrap/>
            <w:vAlign w:val="center"/>
            <w:hideMark/>
          </w:tcPr>
          <w:p w14:paraId="648039D8" w14:textId="77777777" w:rsidR="00CE597F" w:rsidRPr="00795F17" w:rsidRDefault="00CE597F" w:rsidP="0065243A">
            <w:pPr>
              <w:pStyle w:val="Teksttabelisrodek"/>
            </w:pPr>
            <w:r w:rsidRPr="00795F17">
              <w:t>7,6</w:t>
            </w:r>
          </w:p>
        </w:tc>
      </w:tr>
      <w:tr w:rsidR="00CE597F" w:rsidRPr="00795F17" w14:paraId="7D57B547" w14:textId="77777777" w:rsidTr="00C001DE">
        <w:trPr>
          <w:trHeight w:val="454"/>
        </w:trPr>
        <w:tc>
          <w:tcPr>
            <w:tcW w:w="2741" w:type="pct"/>
            <w:shd w:val="clear" w:color="auto" w:fill="auto"/>
            <w:noWrap/>
            <w:vAlign w:val="center"/>
            <w:hideMark/>
          </w:tcPr>
          <w:p w14:paraId="4C4CADB7" w14:textId="77777777" w:rsidR="00CE597F" w:rsidRPr="00795F17" w:rsidRDefault="00CE597F" w:rsidP="0044393D">
            <w:pPr>
              <w:pStyle w:val="Teksttabelilewy"/>
            </w:pPr>
            <w:r w:rsidRPr="00795F17">
              <w:t>Cel nieosiągnięty - pogorszenie stanu </w:t>
            </w:r>
          </w:p>
        </w:tc>
        <w:tc>
          <w:tcPr>
            <w:tcW w:w="1196" w:type="pct"/>
            <w:shd w:val="clear" w:color="auto" w:fill="auto"/>
            <w:noWrap/>
            <w:vAlign w:val="center"/>
            <w:hideMark/>
          </w:tcPr>
          <w:p w14:paraId="34B11248" w14:textId="77777777" w:rsidR="00CE597F" w:rsidRPr="00795F17" w:rsidRDefault="00CE597F" w:rsidP="0065243A">
            <w:pPr>
              <w:pStyle w:val="Teksttabelisrodek"/>
            </w:pPr>
            <w:r w:rsidRPr="00795F17">
              <w:t>41</w:t>
            </w:r>
          </w:p>
        </w:tc>
        <w:tc>
          <w:tcPr>
            <w:tcW w:w="1064" w:type="pct"/>
            <w:shd w:val="clear" w:color="auto" w:fill="auto"/>
            <w:noWrap/>
            <w:vAlign w:val="center"/>
            <w:hideMark/>
          </w:tcPr>
          <w:p w14:paraId="081734F8" w14:textId="77777777" w:rsidR="00CE597F" w:rsidRPr="00795F17" w:rsidRDefault="00CE597F" w:rsidP="0065243A">
            <w:pPr>
              <w:pStyle w:val="Teksttabelisrodek"/>
            </w:pPr>
            <w:r w:rsidRPr="00795F17">
              <w:t>9,7</w:t>
            </w:r>
          </w:p>
        </w:tc>
      </w:tr>
      <w:tr w:rsidR="00CE597F" w:rsidRPr="00795F17" w14:paraId="0C9DF02A" w14:textId="77777777" w:rsidTr="00C001DE">
        <w:trPr>
          <w:trHeight w:val="454"/>
        </w:trPr>
        <w:tc>
          <w:tcPr>
            <w:tcW w:w="2741" w:type="pct"/>
            <w:shd w:val="clear" w:color="auto" w:fill="auto"/>
            <w:noWrap/>
            <w:vAlign w:val="center"/>
            <w:hideMark/>
          </w:tcPr>
          <w:p w14:paraId="28D264EC" w14:textId="6323898B" w:rsidR="00CE597F" w:rsidRPr="00795F17" w:rsidRDefault="00CE597F" w:rsidP="0044393D">
            <w:pPr>
              <w:pStyle w:val="Teksttabelilewy"/>
            </w:pPr>
            <w:r w:rsidRPr="00795F17">
              <w:t xml:space="preserve">Cel osiągnięty </w:t>
            </w:r>
            <w:r w:rsidR="00F760DE" w:rsidRPr="00795F17">
              <w:t>-</w:t>
            </w:r>
            <w:r w:rsidRPr="00795F17">
              <w:t xml:space="preserve"> poprawa stanu </w:t>
            </w:r>
          </w:p>
        </w:tc>
        <w:tc>
          <w:tcPr>
            <w:tcW w:w="1196" w:type="pct"/>
            <w:shd w:val="clear" w:color="auto" w:fill="auto"/>
            <w:noWrap/>
            <w:vAlign w:val="center"/>
            <w:hideMark/>
          </w:tcPr>
          <w:p w14:paraId="2A767C97" w14:textId="77777777" w:rsidR="00CE597F" w:rsidRPr="00795F17" w:rsidRDefault="00CE597F" w:rsidP="0065243A">
            <w:pPr>
              <w:pStyle w:val="Teksttabelisrodek"/>
            </w:pPr>
            <w:r w:rsidRPr="00795F17">
              <w:t>2</w:t>
            </w:r>
          </w:p>
        </w:tc>
        <w:tc>
          <w:tcPr>
            <w:tcW w:w="1064" w:type="pct"/>
            <w:shd w:val="clear" w:color="auto" w:fill="auto"/>
            <w:noWrap/>
            <w:vAlign w:val="center"/>
            <w:hideMark/>
          </w:tcPr>
          <w:p w14:paraId="1E9671F1" w14:textId="77777777" w:rsidR="00CE597F" w:rsidRPr="00795F17" w:rsidRDefault="00CE597F" w:rsidP="0065243A">
            <w:pPr>
              <w:pStyle w:val="Teksttabelisrodek"/>
            </w:pPr>
            <w:r w:rsidRPr="00795F17">
              <w:t>0,5</w:t>
            </w:r>
          </w:p>
        </w:tc>
      </w:tr>
      <w:tr w:rsidR="00CE597F" w:rsidRPr="00795F17" w14:paraId="21F6FAB6" w14:textId="77777777" w:rsidTr="00C001DE">
        <w:trPr>
          <w:trHeight w:val="454"/>
        </w:trPr>
        <w:tc>
          <w:tcPr>
            <w:tcW w:w="2741" w:type="pct"/>
            <w:shd w:val="clear" w:color="auto" w:fill="auto"/>
            <w:noWrap/>
            <w:vAlign w:val="center"/>
            <w:hideMark/>
          </w:tcPr>
          <w:p w14:paraId="221324EC" w14:textId="40CDD50F" w:rsidR="00CE597F" w:rsidRPr="00795F17" w:rsidRDefault="00CE597F" w:rsidP="0044393D">
            <w:pPr>
              <w:pStyle w:val="Teksttabelilewy"/>
            </w:pPr>
            <w:r w:rsidRPr="00795F17">
              <w:t xml:space="preserve">Cel osiągnięty </w:t>
            </w:r>
            <w:r w:rsidR="00F760DE" w:rsidRPr="00795F17">
              <w:t>-</w:t>
            </w:r>
            <w:r w:rsidRPr="00795F17">
              <w:t xml:space="preserve"> utrzymanie dobrego stanu </w:t>
            </w:r>
          </w:p>
        </w:tc>
        <w:tc>
          <w:tcPr>
            <w:tcW w:w="1196" w:type="pct"/>
            <w:shd w:val="clear" w:color="auto" w:fill="auto"/>
            <w:noWrap/>
            <w:vAlign w:val="center"/>
            <w:hideMark/>
          </w:tcPr>
          <w:p w14:paraId="537C24E9" w14:textId="77777777" w:rsidR="00CE597F" w:rsidRPr="00795F17" w:rsidRDefault="00CE597F" w:rsidP="0065243A">
            <w:pPr>
              <w:pStyle w:val="Teksttabelisrodek"/>
            </w:pPr>
            <w:r w:rsidRPr="00795F17">
              <w:t>4</w:t>
            </w:r>
          </w:p>
        </w:tc>
        <w:tc>
          <w:tcPr>
            <w:tcW w:w="1064" w:type="pct"/>
            <w:shd w:val="clear" w:color="auto" w:fill="auto"/>
            <w:noWrap/>
            <w:vAlign w:val="center"/>
            <w:hideMark/>
          </w:tcPr>
          <w:p w14:paraId="5CA0DACE" w14:textId="77777777" w:rsidR="00CE597F" w:rsidRPr="00795F17" w:rsidRDefault="00CE597F" w:rsidP="0065243A">
            <w:pPr>
              <w:pStyle w:val="Teksttabelisrodek"/>
            </w:pPr>
            <w:r w:rsidRPr="00795F17">
              <w:t>0,9</w:t>
            </w:r>
          </w:p>
        </w:tc>
      </w:tr>
      <w:tr w:rsidR="00C001DE" w:rsidRPr="00795F17" w14:paraId="2EC604E6" w14:textId="77777777" w:rsidTr="00C001DE">
        <w:trPr>
          <w:trHeight w:val="454"/>
        </w:trPr>
        <w:tc>
          <w:tcPr>
            <w:tcW w:w="2741" w:type="pct"/>
            <w:shd w:val="clear" w:color="auto" w:fill="auto"/>
            <w:noWrap/>
            <w:vAlign w:val="center"/>
          </w:tcPr>
          <w:p w14:paraId="15C5C3B8" w14:textId="1B038A8A" w:rsidR="00C001DE" w:rsidRPr="00795F17" w:rsidRDefault="00C001DE" w:rsidP="0044393D">
            <w:pPr>
              <w:pStyle w:val="Teksttabelilewy"/>
            </w:pPr>
            <w:r w:rsidRPr="00795F17">
              <w:t>Brak możliwości oceny postępu </w:t>
            </w:r>
          </w:p>
        </w:tc>
        <w:tc>
          <w:tcPr>
            <w:tcW w:w="1196" w:type="pct"/>
            <w:shd w:val="clear" w:color="auto" w:fill="auto"/>
            <w:noWrap/>
            <w:vAlign w:val="center"/>
          </w:tcPr>
          <w:p w14:paraId="5EF2384B" w14:textId="71E6A16D" w:rsidR="00C001DE" w:rsidRPr="00795F17" w:rsidRDefault="00C001DE" w:rsidP="0065243A">
            <w:pPr>
              <w:pStyle w:val="Teksttabelisrodek"/>
            </w:pPr>
            <w:r w:rsidRPr="00795F17">
              <w:t>343</w:t>
            </w:r>
          </w:p>
        </w:tc>
        <w:tc>
          <w:tcPr>
            <w:tcW w:w="1064" w:type="pct"/>
            <w:shd w:val="clear" w:color="auto" w:fill="auto"/>
            <w:noWrap/>
            <w:vAlign w:val="center"/>
          </w:tcPr>
          <w:p w14:paraId="0D6675E8" w14:textId="37CBD5DF" w:rsidR="00C001DE" w:rsidRPr="00795F17" w:rsidRDefault="00C001DE" w:rsidP="0065243A">
            <w:pPr>
              <w:pStyle w:val="Teksttabelisrodek"/>
            </w:pPr>
            <w:r w:rsidRPr="00795F17">
              <w:t>81,3</w:t>
            </w:r>
          </w:p>
        </w:tc>
      </w:tr>
      <w:tr w:rsidR="00C001DE" w:rsidRPr="00795F17" w14:paraId="612092C6" w14:textId="77777777" w:rsidTr="00C001DE">
        <w:trPr>
          <w:trHeight w:val="454"/>
        </w:trPr>
        <w:tc>
          <w:tcPr>
            <w:tcW w:w="2741" w:type="pct"/>
            <w:shd w:val="clear" w:color="auto" w:fill="BFBFBF" w:themeFill="background1" w:themeFillShade="BF"/>
            <w:noWrap/>
            <w:vAlign w:val="center"/>
          </w:tcPr>
          <w:p w14:paraId="09ED98EB" w14:textId="0DB74D06" w:rsidR="00C001DE" w:rsidRPr="00795F17" w:rsidRDefault="00C001DE" w:rsidP="0065243A">
            <w:pPr>
              <w:pStyle w:val="Teksttabelinaglowek"/>
            </w:pPr>
            <w:r w:rsidRPr="00795F17">
              <w:t>Liczba jcwp w obszarze dorzecza</w:t>
            </w:r>
          </w:p>
        </w:tc>
        <w:tc>
          <w:tcPr>
            <w:tcW w:w="1196" w:type="pct"/>
            <w:shd w:val="clear" w:color="auto" w:fill="BFBFBF" w:themeFill="background1" w:themeFillShade="BF"/>
            <w:noWrap/>
            <w:vAlign w:val="center"/>
          </w:tcPr>
          <w:p w14:paraId="7B101FD9" w14:textId="4C12A2C4" w:rsidR="00C001DE" w:rsidRPr="00795F17" w:rsidRDefault="00C001DE" w:rsidP="0065243A">
            <w:pPr>
              <w:pStyle w:val="Teksttabelinaglowek"/>
            </w:pPr>
            <w:r w:rsidRPr="00795F17">
              <w:t>422</w:t>
            </w:r>
          </w:p>
        </w:tc>
        <w:tc>
          <w:tcPr>
            <w:tcW w:w="1064" w:type="pct"/>
            <w:shd w:val="clear" w:color="auto" w:fill="BFBFBF" w:themeFill="background1" w:themeFillShade="BF"/>
            <w:noWrap/>
            <w:vAlign w:val="center"/>
          </w:tcPr>
          <w:p w14:paraId="34A2B5AE" w14:textId="77C90069" w:rsidR="00C001DE" w:rsidRPr="00795F17" w:rsidRDefault="00C001DE" w:rsidP="0065243A">
            <w:pPr>
              <w:pStyle w:val="Teksttabelinaglowek"/>
            </w:pPr>
            <w:r w:rsidRPr="00795F17">
              <w:t>100</w:t>
            </w:r>
          </w:p>
        </w:tc>
      </w:tr>
    </w:tbl>
    <w:p w14:paraId="1AFCE4D9" w14:textId="531CCB6E" w:rsidR="00CE597F" w:rsidRPr="00795F17" w:rsidRDefault="00CE597F" w:rsidP="0044393D">
      <w:pPr>
        <w:pStyle w:val="rdo"/>
      </w:pPr>
      <w:r w:rsidRPr="00795F17">
        <w:t xml:space="preserve">Źródło: </w:t>
      </w:r>
      <w:r w:rsidR="00FD7248" w:rsidRPr="00795F17">
        <w:t>opracowanie własne</w:t>
      </w:r>
      <w:r w:rsidRPr="00795F17">
        <w:t xml:space="preserve"> na podstawie danych GIOŚ</w:t>
      </w:r>
    </w:p>
    <w:p w14:paraId="280544BC" w14:textId="2ED29960" w:rsidR="009247CF" w:rsidRPr="00795F17" w:rsidRDefault="00402B98" w:rsidP="0044393D">
      <w:pPr>
        <w:pStyle w:val="Nagwek5"/>
        <w:rPr>
          <w:rFonts w:asciiTheme="minorHAnsi" w:hAnsiTheme="minorHAnsi" w:cstheme="minorBidi"/>
          <w:bCs/>
        </w:rPr>
      </w:pPr>
      <w:r w:rsidRPr="00795F17">
        <w:t>Ocena postępu w osiąganiu celów środowiskowych dla stanu chemicznego jcwp LW (</w:t>
      </w:r>
      <w:r w:rsidRPr="00795F17">
        <w:rPr>
          <w:rFonts w:cstheme="minorBidi"/>
        </w:rPr>
        <w:t xml:space="preserve">aktualny </w:t>
      </w:r>
      <w:r w:rsidRPr="00795F17">
        <w:t>układ planistyczny IIaPGW)</w:t>
      </w:r>
    </w:p>
    <w:p w14:paraId="72E40C4E" w14:textId="76EA7C25" w:rsidR="00CE597F" w:rsidRPr="00795F17" w:rsidRDefault="00CE597F" w:rsidP="0044393D">
      <w:r w:rsidRPr="00795F17">
        <w:t xml:space="preserve">W przypadku jcwp </w:t>
      </w:r>
      <w:r w:rsidR="00C50B47" w:rsidRPr="00795F17">
        <w:t>LW</w:t>
      </w:r>
      <w:r w:rsidRPr="00795F17">
        <w:t xml:space="preserve">, cel środowiskowy został osiągnięty dla 3,7% z nich. Stan chemiczny poniżej dobrego powodujący nieosiągnięcie celu środowiskowego stwierdzono w 16% </w:t>
      </w:r>
      <w:r w:rsidR="00C50B47" w:rsidRPr="00795F17">
        <w:t>jcwp LW</w:t>
      </w:r>
      <w:r w:rsidRPr="00795F17">
        <w:t>. Ze względu na</w:t>
      </w:r>
      <w:r w:rsidR="00C50B47" w:rsidRPr="00795F17">
        <w:t> </w:t>
      </w:r>
      <w:r w:rsidRPr="00795F17">
        <w:t>duży stopień braku oceny stanu chemicznego w jcwp przeprowadzonego w ramach aPGW (po</w:t>
      </w:r>
      <w:r w:rsidR="00C50B47" w:rsidRPr="00795F17">
        <w:t> </w:t>
      </w:r>
      <w:r w:rsidRPr="00795F17">
        <w:t xml:space="preserve">przejściu na nowy układ planistyczny) nie ma możliwości oceny postępu </w:t>
      </w:r>
      <w:r w:rsidR="002920BD" w:rsidRPr="00795F17">
        <w:t>w osiąganiu</w:t>
      </w:r>
      <w:r w:rsidRPr="00795F17">
        <w:t xml:space="preserve"> celów środowiskowych w stosunku do</w:t>
      </w:r>
      <w:r w:rsidR="00C7386F" w:rsidRPr="00795F17">
        <w:t> </w:t>
      </w:r>
      <w:r w:rsidRPr="00795F17">
        <w:t>80,3% jcwp</w:t>
      </w:r>
      <w:r w:rsidR="00C50B47" w:rsidRPr="00795F17">
        <w:t xml:space="preserve"> LW</w:t>
      </w:r>
      <w:r w:rsidRPr="00795F17">
        <w:t xml:space="preserve">. </w:t>
      </w:r>
    </w:p>
    <w:p w14:paraId="1C41C536" w14:textId="2F767A59" w:rsidR="00B23A17" w:rsidRPr="00795F17" w:rsidRDefault="00B23A17" w:rsidP="0044393D">
      <w:r w:rsidRPr="00795F17">
        <w:t>Wyżej opisane wyniki oceny postępu zaprezentowano w tabeli poniżej (tabela 9-1</w:t>
      </w:r>
      <w:r w:rsidR="00C50B47" w:rsidRPr="00795F17">
        <w:t>7</w:t>
      </w:r>
      <w:r w:rsidRPr="00795F17">
        <w:t>).</w:t>
      </w:r>
    </w:p>
    <w:p w14:paraId="76EF8DD4" w14:textId="49608F68" w:rsidR="002049E1" w:rsidRPr="00795F17" w:rsidRDefault="002049E1" w:rsidP="00867E43">
      <w:pPr>
        <w:pStyle w:val="Tabela"/>
      </w:pPr>
      <w:bookmarkStart w:id="477" w:name="_Toc66341919"/>
      <w:bookmarkStart w:id="478" w:name="_Toc68703702"/>
      <w:r w:rsidRPr="00795F17">
        <w:t xml:space="preserve">Tabela </w:t>
      </w:r>
      <w:fldSimple w:instr=" STYLEREF 1 \s ">
        <w:r w:rsidR="00550571">
          <w:rPr>
            <w:noProof/>
          </w:rPr>
          <w:t>9</w:t>
        </w:r>
      </w:fldSimple>
      <w:r w:rsidR="00BB3B21" w:rsidRPr="00795F17">
        <w:noBreakHyphen/>
      </w:r>
      <w:fldSimple w:instr=" SEQ Tabela \* ARABIC \s 1 ">
        <w:r w:rsidR="00550571">
          <w:rPr>
            <w:noProof/>
          </w:rPr>
          <w:t>17</w:t>
        </w:r>
      </w:fldSimple>
      <w:r w:rsidRPr="00795F17">
        <w:tab/>
      </w:r>
      <w:bookmarkEnd w:id="477"/>
      <w:r w:rsidR="00C7386F" w:rsidRPr="00795F17">
        <w:t xml:space="preserve">Ocena postępu w osiąganiu celów środowiskowych dla stanu chemicznego na obszarze dorzecza Odry dla jcwp </w:t>
      </w:r>
      <w:r w:rsidR="00C50B47" w:rsidRPr="00795F17">
        <w:t>LW</w:t>
      </w:r>
      <w:r w:rsidR="00C7386F" w:rsidRPr="00795F17">
        <w:t xml:space="preserve"> w układzie planistycznym IIaPGW (cykl planistyczny 2022-2027)</w:t>
      </w:r>
      <w:bookmarkEnd w:id="478"/>
    </w:p>
    <w:tbl>
      <w:tblPr>
        <w:tblW w:w="5000" w:type="pct"/>
        <w:tblCellMar>
          <w:left w:w="10" w:type="dxa"/>
          <w:right w:w="10" w:type="dxa"/>
        </w:tblCellMar>
        <w:tblLook w:val="04A0" w:firstRow="1" w:lastRow="0" w:firstColumn="1" w:lastColumn="0" w:noHBand="0" w:noVBand="1"/>
      </w:tblPr>
      <w:tblGrid>
        <w:gridCol w:w="4900"/>
        <w:gridCol w:w="1784"/>
        <w:gridCol w:w="2378"/>
      </w:tblGrid>
      <w:tr w:rsidR="00CE597F" w:rsidRPr="00795F17" w14:paraId="26CFFE8C" w14:textId="77777777" w:rsidTr="00C001DE">
        <w:trPr>
          <w:cantSplit/>
          <w:trHeight w:val="454"/>
          <w:tblHeader/>
        </w:trPr>
        <w:tc>
          <w:tcPr>
            <w:tcW w:w="490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21E98A0E" w14:textId="1A1BC09B" w:rsidR="00CE597F" w:rsidRPr="00795F17" w:rsidRDefault="00C7386F" w:rsidP="0044393D">
            <w:pPr>
              <w:pStyle w:val="Teksttabelinaglowek"/>
            </w:pPr>
            <w:r w:rsidRPr="00795F17">
              <w:t>Stopień osiągnięcia celu</w:t>
            </w:r>
          </w:p>
        </w:tc>
        <w:tc>
          <w:tcPr>
            <w:tcW w:w="178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1761F0E3" w14:textId="77777777" w:rsidR="00CE597F" w:rsidRPr="00795F17" w:rsidRDefault="00CE597F" w:rsidP="0044393D">
            <w:pPr>
              <w:pStyle w:val="Teksttabelinaglowek"/>
            </w:pPr>
            <w:r w:rsidRPr="00795F17">
              <w:t>Liczba jcwp LW</w:t>
            </w:r>
          </w:p>
        </w:tc>
        <w:tc>
          <w:tcPr>
            <w:tcW w:w="237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2362F7FA" w14:textId="7896E141" w:rsidR="00CE597F" w:rsidRPr="00795F17" w:rsidRDefault="00CE597F" w:rsidP="0044393D">
            <w:pPr>
              <w:pStyle w:val="Teksttabelinaglowek"/>
            </w:pPr>
            <w:r w:rsidRPr="00795F17">
              <w:t xml:space="preserve">Udział jcwp </w:t>
            </w:r>
            <w:r w:rsidR="00EA4FF5" w:rsidRPr="00795F17">
              <w:t>(%)</w:t>
            </w:r>
          </w:p>
        </w:tc>
      </w:tr>
      <w:tr w:rsidR="00CE597F" w:rsidRPr="00795F17" w14:paraId="3DFE5AD5" w14:textId="77777777" w:rsidTr="00C7386F">
        <w:trPr>
          <w:trHeight w:val="454"/>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C7D1FD5" w14:textId="7A650ADD" w:rsidR="00CE597F" w:rsidRPr="00795F17" w:rsidRDefault="00CE597F" w:rsidP="00387031">
            <w:pPr>
              <w:pStyle w:val="Teksttabelilewy"/>
            </w:pPr>
            <w:r w:rsidRPr="00795F17">
              <w:t xml:space="preserve">Cel nieosiągnięty </w:t>
            </w:r>
            <w:r w:rsidR="00F760DE" w:rsidRPr="00795F17">
              <w:rPr>
                <w:rFonts w:cs="Calibri"/>
              </w:rPr>
              <w:t>-</w:t>
            </w:r>
            <w:r w:rsidRPr="00795F17">
              <w:rPr>
                <w:rFonts w:cs="Calibri"/>
              </w:rPr>
              <w:t xml:space="preserve"> brak postępu</w:t>
            </w:r>
          </w:p>
        </w:tc>
        <w:tc>
          <w:tcPr>
            <w:tcW w:w="178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73B20B9" w14:textId="77777777" w:rsidR="00CE597F" w:rsidRPr="00795F17" w:rsidRDefault="00CE597F" w:rsidP="0065243A">
            <w:pPr>
              <w:pStyle w:val="Teksttabelisrodek"/>
            </w:pPr>
            <w:r w:rsidRPr="00795F17">
              <w:t>28</w:t>
            </w:r>
          </w:p>
        </w:tc>
        <w:tc>
          <w:tcPr>
            <w:tcW w:w="237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26313E0" w14:textId="77777777" w:rsidR="00CE597F" w:rsidRPr="00795F17" w:rsidRDefault="00CE597F" w:rsidP="0065243A">
            <w:pPr>
              <w:pStyle w:val="Teksttabelisrodek"/>
            </w:pPr>
            <w:r w:rsidRPr="00795F17">
              <w:t>6,6</w:t>
            </w:r>
          </w:p>
        </w:tc>
      </w:tr>
      <w:tr w:rsidR="00CE597F" w:rsidRPr="00795F17" w14:paraId="14AA4E0A" w14:textId="77777777" w:rsidTr="00C7386F">
        <w:trPr>
          <w:trHeight w:val="454"/>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1EF6AC7" w14:textId="777096BE" w:rsidR="00CE597F" w:rsidRPr="00795F17" w:rsidRDefault="00CE597F" w:rsidP="00387031">
            <w:pPr>
              <w:pStyle w:val="Teksttabelilewy"/>
            </w:pPr>
            <w:r w:rsidRPr="00795F17">
              <w:t xml:space="preserve">Cel nieosiągnięty </w:t>
            </w:r>
            <w:r w:rsidR="00F760DE" w:rsidRPr="00795F17">
              <w:rPr>
                <w:rFonts w:cs="Calibri"/>
              </w:rPr>
              <w:t>-</w:t>
            </w:r>
            <w:r w:rsidRPr="00795F17">
              <w:rPr>
                <w:rFonts w:cs="Calibri"/>
              </w:rPr>
              <w:t xml:space="preserve"> pogorszenie stanu</w:t>
            </w:r>
          </w:p>
        </w:tc>
        <w:tc>
          <w:tcPr>
            <w:tcW w:w="178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8E0467C" w14:textId="77777777" w:rsidR="00CE597F" w:rsidRPr="00795F17" w:rsidRDefault="00CE597F" w:rsidP="0065243A">
            <w:pPr>
              <w:pStyle w:val="Teksttabelisrodek"/>
            </w:pPr>
            <w:r w:rsidRPr="00795F17">
              <w:t>40</w:t>
            </w:r>
          </w:p>
        </w:tc>
        <w:tc>
          <w:tcPr>
            <w:tcW w:w="237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EFCD5FF" w14:textId="77777777" w:rsidR="00CE597F" w:rsidRPr="00795F17" w:rsidRDefault="00CE597F" w:rsidP="0065243A">
            <w:pPr>
              <w:pStyle w:val="Teksttabelisrodek"/>
            </w:pPr>
            <w:r w:rsidRPr="00795F17">
              <w:t>9,4</w:t>
            </w:r>
          </w:p>
        </w:tc>
      </w:tr>
      <w:tr w:rsidR="00CE597F" w:rsidRPr="00795F17" w14:paraId="30351BC4" w14:textId="77777777" w:rsidTr="00C7386F">
        <w:trPr>
          <w:trHeight w:val="454"/>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4808429" w14:textId="704BE8E2" w:rsidR="00CE597F" w:rsidRPr="00795F17" w:rsidRDefault="00CE597F" w:rsidP="00387031">
            <w:pPr>
              <w:pStyle w:val="Teksttabelilewy"/>
            </w:pPr>
            <w:r w:rsidRPr="00795F17">
              <w:t xml:space="preserve">Cel osiągnięty </w:t>
            </w:r>
            <w:r w:rsidR="00F760DE" w:rsidRPr="00795F17">
              <w:t>-</w:t>
            </w:r>
            <w:r w:rsidRPr="00795F17">
              <w:t xml:space="preserve"> utrzymanie dobrego stanu</w:t>
            </w:r>
          </w:p>
        </w:tc>
        <w:tc>
          <w:tcPr>
            <w:tcW w:w="178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15B1161" w14:textId="77777777" w:rsidR="00CE597F" w:rsidRPr="00795F17" w:rsidRDefault="00CE597F" w:rsidP="0065243A">
            <w:pPr>
              <w:pStyle w:val="Teksttabelisrodek"/>
            </w:pPr>
            <w:r w:rsidRPr="00795F17">
              <w:t>13</w:t>
            </w:r>
          </w:p>
        </w:tc>
        <w:tc>
          <w:tcPr>
            <w:tcW w:w="237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DB69314" w14:textId="77777777" w:rsidR="00CE597F" w:rsidRPr="00795F17" w:rsidRDefault="00CE597F" w:rsidP="0065243A">
            <w:pPr>
              <w:pStyle w:val="Teksttabelisrodek"/>
            </w:pPr>
            <w:r w:rsidRPr="00795F17">
              <w:t>3,0</w:t>
            </w:r>
          </w:p>
        </w:tc>
      </w:tr>
      <w:tr w:rsidR="00CE597F" w:rsidRPr="00795F17" w14:paraId="72C08764" w14:textId="77777777" w:rsidTr="00C7386F">
        <w:trPr>
          <w:trHeight w:val="454"/>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076FC35" w14:textId="3AFA926E" w:rsidR="00CE597F" w:rsidRPr="00795F17" w:rsidRDefault="00CE597F" w:rsidP="00387031">
            <w:pPr>
              <w:pStyle w:val="Teksttabelilewy"/>
            </w:pPr>
            <w:r w:rsidRPr="00795F17">
              <w:t xml:space="preserve">Cel osiągnięty </w:t>
            </w:r>
            <w:r w:rsidR="00F760DE" w:rsidRPr="00795F17">
              <w:rPr>
                <w:rFonts w:cs="Calibri"/>
              </w:rPr>
              <w:t>-</w:t>
            </w:r>
            <w:r w:rsidRPr="00795F17">
              <w:rPr>
                <w:rFonts w:cs="Calibri"/>
              </w:rPr>
              <w:t xml:space="preserve"> poprawa stanu</w:t>
            </w:r>
          </w:p>
        </w:tc>
        <w:tc>
          <w:tcPr>
            <w:tcW w:w="178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FB63419" w14:textId="77777777" w:rsidR="00CE597F" w:rsidRPr="00795F17" w:rsidRDefault="00CE597F" w:rsidP="0065243A">
            <w:pPr>
              <w:pStyle w:val="Teksttabelisrodek"/>
            </w:pPr>
            <w:r w:rsidRPr="00795F17">
              <w:t>3</w:t>
            </w:r>
          </w:p>
        </w:tc>
        <w:tc>
          <w:tcPr>
            <w:tcW w:w="237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BF9A1CA" w14:textId="77777777" w:rsidR="00CE597F" w:rsidRPr="00795F17" w:rsidRDefault="00CE597F" w:rsidP="0065243A">
            <w:pPr>
              <w:pStyle w:val="Teksttabelisrodek"/>
            </w:pPr>
            <w:r w:rsidRPr="00795F17">
              <w:t>0,7</w:t>
            </w:r>
          </w:p>
        </w:tc>
      </w:tr>
      <w:tr w:rsidR="00CE597F" w:rsidRPr="00795F17" w14:paraId="1764E7A8" w14:textId="77777777" w:rsidTr="00C7386F">
        <w:trPr>
          <w:trHeight w:val="454"/>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F16EC54" w14:textId="77777777" w:rsidR="00CE597F" w:rsidRPr="00795F17" w:rsidRDefault="00CE597F" w:rsidP="00387031">
            <w:pPr>
              <w:pStyle w:val="Teksttabelilewy"/>
            </w:pPr>
            <w:r w:rsidRPr="00795F17">
              <w:t>Brak możliwości oceny postępu</w:t>
            </w:r>
          </w:p>
        </w:tc>
        <w:tc>
          <w:tcPr>
            <w:tcW w:w="178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D754D07" w14:textId="77777777" w:rsidR="00CE597F" w:rsidRPr="00795F17" w:rsidRDefault="00CE597F" w:rsidP="0065243A">
            <w:pPr>
              <w:pStyle w:val="Teksttabelisrodek"/>
            </w:pPr>
            <w:r w:rsidRPr="00795F17">
              <w:t>343</w:t>
            </w:r>
          </w:p>
        </w:tc>
        <w:tc>
          <w:tcPr>
            <w:tcW w:w="237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818B858" w14:textId="77777777" w:rsidR="00CE597F" w:rsidRPr="00795F17" w:rsidRDefault="00CE597F" w:rsidP="0065243A">
            <w:pPr>
              <w:pStyle w:val="Teksttabelisrodek"/>
            </w:pPr>
            <w:r w:rsidRPr="00795F17">
              <w:t>80,3</w:t>
            </w:r>
          </w:p>
        </w:tc>
      </w:tr>
      <w:tr w:rsidR="00C7386F" w:rsidRPr="00795F17" w14:paraId="007B104D" w14:textId="77777777" w:rsidTr="00C7386F">
        <w:trPr>
          <w:trHeight w:val="454"/>
        </w:trPr>
        <w:tc>
          <w:tcPr>
            <w:tcW w:w="490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7390FD53" w14:textId="345D40DB" w:rsidR="00C7386F" w:rsidRPr="00795F17" w:rsidRDefault="00C7386F" w:rsidP="005573CA">
            <w:pPr>
              <w:pStyle w:val="Teksttabelinaglowek"/>
            </w:pPr>
            <w:r w:rsidRPr="00795F17">
              <w:t>Liczba jcwp w obszarze dorzecza</w:t>
            </w:r>
          </w:p>
        </w:tc>
        <w:tc>
          <w:tcPr>
            <w:tcW w:w="178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1C535516" w14:textId="788DEC5E" w:rsidR="00C7386F" w:rsidRPr="00795F17" w:rsidRDefault="00C7386F" w:rsidP="005573CA">
            <w:pPr>
              <w:pStyle w:val="Teksttabelinaglowek"/>
            </w:pPr>
            <w:r w:rsidRPr="00795F17">
              <w:t>427</w:t>
            </w:r>
          </w:p>
        </w:tc>
        <w:tc>
          <w:tcPr>
            <w:tcW w:w="237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43F3F140" w14:textId="26CE1BEA" w:rsidR="00C7386F" w:rsidRPr="00795F17" w:rsidRDefault="00C7386F" w:rsidP="005573CA">
            <w:pPr>
              <w:pStyle w:val="Teksttabelinaglowek"/>
            </w:pPr>
            <w:r w:rsidRPr="00795F17">
              <w:t>100</w:t>
            </w:r>
          </w:p>
        </w:tc>
      </w:tr>
    </w:tbl>
    <w:p w14:paraId="4ACD4E0D" w14:textId="77777777" w:rsidR="00E11336" w:rsidRPr="00795F17" w:rsidRDefault="00E11336" w:rsidP="00E11336">
      <w:pPr>
        <w:pStyle w:val="rdo"/>
        <w:rPr>
          <w:color w:val="000099"/>
          <w:sz w:val="20"/>
          <w:szCs w:val="20"/>
        </w:rPr>
      </w:pPr>
      <w:r w:rsidRPr="00795F17">
        <w:t>Źródło: opracowanie własne</w:t>
      </w:r>
    </w:p>
    <w:p w14:paraId="1517C9C9" w14:textId="5CF8463E" w:rsidR="00CE597F" w:rsidRPr="00795F17" w:rsidRDefault="00C001DE" w:rsidP="0044393D">
      <w:r w:rsidRPr="00795F17">
        <w:t xml:space="preserve">Tak samo jak w przypadku jcwp </w:t>
      </w:r>
      <w:r w:rsidR="00C50B47" w:rsidRPr="00795F17">
        <w:t>RW</w:t>
      </w:r>
      <w:r w:rsidRPr="00795F17">
        <w:t xml:space="preserve">, w jcwp </w:t>
      </w:r>
      <w:r w:rsidR="00C50B47" w:rsidRPr="00795F17">
        <w:t>LW</w:t>
      </w:r>
      <w:r w:rsidRPr="00795F17">
        <w:t xml:space="preserve"> stwierdzono wiele czynników powodujących nieosiągnięcie celów środowiskowych. Najczęstszą przyczyną było przekroczenie EQS w biocie - nowej matrycy wprowadzonej do monitoringu w 2016 r., jak również w wodzie w stosunku do nowych substancji wskazanych w dyrektywie 2013/39/UE. Zostało to odnotowane szczególnie w</w:t>
      </w:r>
      <w:r w:rsidR="00C50B47" w:rsidRPr="00795F17">
        <w:t xml:space="preserve"> </w:t>
      </w:r>
      <w:r w:rsidRPr="00795F17">
        <w:t>stosunku do</w:t>
      </w:r>
      <w:r w:rsidR="00C50B47" w:rsidRPr="00795F17">
        <w:t> </w:t>
      </w:r>
      <w:r w:rsidRPr="00795F17">
        <w:t xml:space="preserve">zlewni, w których po rozpoczęciu monitoringu bioty stwierdzono stan chemiczny poniżej dobrego. </w:t>
      </w:r>
      <w:r w:rsidRPr="00795F17">
        <w:rPr>
          <w:rFonts w:cs="Calibri"/>
        </w:rPr>
        <w:t>Nie bez znaczenia pozostaje także</w:t>
      </w:r>
      <w:r w:rsidRPr="00795F17">
        <w:t xml:space="preserve"> obniżenie wartości granicznych wielu </w:t>
      </w:r>
      <w:r w:rsidRPr="00795F17">
        <w:rPr>
          <w:rFonts w:cs="Calibri"/>
        </w:rPr>
        <w:t xml:space="preserve">substancji, co powoduje </w:t>
      </w:r>
      <w:r w:rsidR="00C50B47" w:rsidRPr="00795F17">
        <w:rPr>
          <w:rFonts w:cs="Calibri"/>
        </w:rPr>
        <w:br/>
      </w:r>
      <w:r w:rsidRPr="00795F17">
        <w:rPr>
          <w:rFonts w:cs="Calibri"/>
        </w:rPr>
        <w:t>iż</w:t>
      </w:r>
      <w:r w:rsidRPr="00795F17">
        <w:t xml:space="preserve"> nie odnotowuje się poprawy stanu </w:t>
      </w:r>
      <w:r w:rsidRPr="00795F17">
        <w:rPr>
          <w:rFonts w:cs="Calibri"/>
        </w:rPr>
        <w:t xml:space="preserve">chemicznego </w:t>
      </w:r>
      <w:r w:rsidRPr="00795F17">
        <w:t xml:space="preserve">jcwp pomimo spadku </w:t>
      </w:r>
      <w:r w:rsidRPr="00795F17">
        <w:rPr>
          <w:rFonts w:cs="Calibri"/>
        </w:rPr>
        <w:t>stężenia wskaźników</w:t>
      </w:r>
      <w:r w:rsidRPr="00795F17">
        <w:t>. Podobnie jak w przypadku rzek, niski stopień realizacji/skuteczności działań również przyczynił się do</w:t>
      </w:r>
      <w:r w:rsidR="00C50B47" w:rsidRPr="00795F17">
        <w:t> </w:t>
      </w:r>
      <w:r w:rsidRPr="00795F17">
        <w:t>nieosiągnięcia dobrego stanu chemicznego jcwp. Natomiast niektóre z działań, doprowadziły do</w:t>
      </w:r>
      <w:r w:rsidR="00C50B47" w:rsidRPr="00795F17">
        <w:t> </w:t>
      </w:r>
      <w:r w:rsidRPr="00795F17">
        <w:t xml:space="preserve">redukcji stężeń substancji w wodzie, jednak nie doprowadziły do obniżenia wartości poniżej EQS. W stosunku do jcwp </w:t>
      </w:r>
      <w:r w:rsidR="00C50B47" w:rsidRPr="00795F17">
        <w:t>LW</w:t>
      </w:r>
      <w:r w:rsidRPr="00795F17">
        <w:t>, istotny wpływ odgrywają także uwarunkowania środowiskowe - przede wszystkim niski potencjał sorpcyjny, który był jedną z przyczyn złego stanu chemicznego 6 jcwp</w:t>
      </w:r>
      <w:r w:rsidR="00C50B47" w:rsidRPr="00795F17">
        <w:t xml:space="preserve"> LW</w:t>
      </w:r>
      <w:r w:rsidRPr="00795F17">
        <w:t>.</w:t>
      </w:r>
    </w:p>
    <w:p w14:paraId="5CA9C59C" w14:textId="43148930" w:rsidR="00C001DE" w:rsidRPr="00795F17" w:rsidRDefault="00C001DE" w:rsidP="0044393D">
      <w:r w:rsidRPr="00795F17">
        <w:t>Wyniki analizy przyczyn nieosiągnięcia celów środowiskowych przez jcwp LW przedstawiono w poniższej tabeli (tabela 9-</w:t>
      </w:r>
      <w:r w:rsidR="00B23A17" w:rsidRPr="00795F17">
        <w:t>1</w:t>
      </w:r>
      <w:r w:rsidR="00C50B47" w:rsidRPr="00795F17">
        <w:t>8</w:t>
      </w:r>
      <w:r w:rsidRPr="00795F17">
        <w:t>).</w:t>
      </w:r>
    </w:p>
    <w:p w14:paraId="7F7A5302" w14:textId="16149A43" w:rsidR="002049E1" w:rsidRPr="00795F17" w:rsidRDefault="002049E1" w:rsidP="00867E43">
      <w:pPr>
        <w:pStyle w:val="Tabela"/>
      </w:pPr>
      <w:bookmarkStart w:id="479" w:name="_Toc66341920"/>
      <w:bookmarkStart w:id="480" w:name="_Toc68703703"/>
      <w:r w:rsidRPr="00795F17">
        <w:t xml:space="preserve">Tabela </w:t>
      </w:r>
      <w:fldSimple w:instr=" STYLEREF 1 \s ">
        <w:r w:rsidR="00550571">
          <w:rPr>
            <w:noProof/>
          </w:rPr>
          <w:t>9</w:t>
        </w:r>
      </w:fldSimple>
      <w:r w:rsidR="00BB3B21" w:rsidRPr="00795F17">
        <w:noBreakHyphen/>
      </w:r>
      <w:fldSimple w:instr=" SEQ Tabela \* ARABIC \s 1 ">
        <w:r w:rsidR="00550571">
          <w:rPr>
            <w:noProof/>
          </w:rPr>
          <w:t>18</w:t>
        </w:r>
      </w:fldSimple>
      <w:r w:rsidRPr="00795F17">
        <w:tab/>
      </w:r>
      <w:bookmarkEnd w:id="479"/>
      <w:r w:rsidR="00C7386F" w:rsidRPr="00795F17">
        <w:t xml:space="preserve">Analiza przyczyn wpływających na brak postępu w osiąganiu celów środowiskowych dla stanu chemicznego na obszarze dorzecza Odry (bazując na nowym </w:t>
      </w:r>
      <w:r w:rsidR="00C7386F" w:rsidRPr="00795F17">
        <w:rPr>
          <w:rFonts w:asciiTheme="minorHAnsi" w:hAnsiTheme="minorHAnsi"/>
        </w:rPr>
        <w:t xml:space="preserve">układzie planistycznym </w:t>
      </w:r>
      <w:r w:rsidR="00C7386F" w:rsidRPr="00795F17">
        <w:rPr>
          <w:rFonts w:asciiTheme="minorHAnsi" w:hAnsiTheme="minorHAnsi" w:cstheme="minorHAnsi"/>
        </w:rPr>
        <w:t xml:space="preserve">IIaPGW) </w:t>
      </w:r>
      <w:r w:rsidR="00C7386F" w:rsidRPr="00795F17">
        <w:t>- jcwp LW</w:t>
      </w:r>
      <w:bookmarkEnd w:id="48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1559"/>
        <w:gridCol w:w="1554"/>
      </w:tblGrid>
      <w:tr w:rsidR="00CE597F" w:rsidRPr="00795F17" w14:paraId="5EEC9079" w14:textId="77777777" w:rsidTr="009D729B">
        <w:trPr>
          <w:trHeight w:val="397"/>
        </w:trPr>
        <w:tc>
          <w:tcPr>
            <w:tcW w:w="9062" w:type="dxa"/>
            <w:gridSpan w:val="3"/>
            <w:shd w:val="clear" w:color="auto" w:fill="BFBFBF" w:themeFill="background1" w:themeFillShade="BF"/>
            <w:noWrap/>
            <w:vAlign w:val="center"/>
          </w:tcPr>
          <w:p w14:paraId="6E6CCC75" w14:textId="2BB56225" w:rsidR="00CE597F" w:rsidRPr="00795F17" w:rsidRDefault="00CE597F" w:rsidP="004E056A">
            <w:pPr>
              <w:pStyle w:val="Teksttabelinaglowek"/>
              <w:keepNext/>
            </w:pPr>
            <w:r w:rsidRPr="00795F17">
              <w:t>A</w:t>
            </w:r>
            <w:r w:rsidR="00C001DE" w:rsidRPr="00795F17">
              <w:t>naliza przyczyn braku postępu w osiąganiu celu środowiskowego</w:t>
            </w:r>
            <w:r w:rsidR="00C50B47" w:rsidRPr="00795F17">
              <w:t xml:space="preserve"> dla stanu chemicznego</w:t>
            </w:r>
          </w:p>
        </w:tc>
      </w:tr>
      <w:tr w:rsidR="00CE597F" w:rsidRPr="00795F17" w14:paraId="4494C40B" w14:textId="77777777" w:rsidTr="009D729B">
        <w:trPr>
          <w:trHeight w:val="397"/>
        </w:trPr>
        <w:tc>
          <w:tcPr>
            <w:tcW w:w="5949" w:type="dxa"/>
            <w:shd w:val="clear" w:color="auto" w:fill="BFBFBF" w:themeFill="background1" w:themeFillShade="BF"/>
            <w:noWrap/>
            <w:vAlign w:val="center"/>
          </w:tcPr>
          <w:p w14:paraId="346F686B" w14:textId="6FD55F90" w:rsidR="00CE597F" w:rsidRPr="00795F17" w:rsidRDefault="00C001DE" w:rsidP="004E056A">
            <w:pPr>
              <w:pStyle w:val="Teksttabelinaglowek"/>
              <w:keepNext/>
            </w:pPr>
            <w:r w:rsidRPr="00795F17">
              <w:t>Przyczyna braku postępu</w:t>
            </w:r>
          </w:p>
        </w:tc>
        <w:tc>
          <w:tcPr>
            <w:tcW w:w="1559" w:type="dxa"/>
            <w:shd w:val="clear" w:color="auto" w:fill="BFBFBF" w:themeFill="background1" w:themeFillShade="BF"/>
            <w:noWrap/>
            <w:vAlign w:val="center"/>
          </w:tcPr>
          <w:p w14:paraId="3105B161" w14:textId="6DE92868" w:rsidR="00CE597F" w:rsidRPr="00795F17" w:rsidRDefault="00CE597F" w:rsidP="004E056A">
            <w:pPr>
              <w:pStyle w:val="Teksttabelinaglowek"/>
              <w:keepNext/>
            </w:pPr>
            <w:r w:rsidRPr="00795F17">
              <w:t>Liczba jcwp</w:t>
            </w:r>
            <w:r w:rsidR="00C50B47" w:rsidRPr="00795F17">
              <w:t xml:space="preserve"> LW</w:t>
            </w:r>
          </w:p>
        </w:tc>
        <w:tc>
          <w:tcPr>
            <w:tcW w:w="1554" w:type="dxa"/>
            <w:shd w:val="clear" w:color="auto" w:fill="BFBFBF" w:themeFill="background1" w:themeFillShade="BF"/>
            <w:noWrap/>
            <w:vAlign w:val="center"/>
          </w:tcPr>
          <w:p w14:paraId="4272AE47" w14:textId="41787379" w:rsidR="00CE597F" w:rsidRPr="00795F17" w:rsidRDefault="00CE597F" w:rsidP="004E056A">
            <w:pPr>
              <w:pStyle w:val="Teksttabelinaglowek"/>
              <w:keepNext/>
            </w:pPr>
            <w:r w:rsidRPr="00795F17">
              <w:t xml:space="preserve">Udział jcwp </w:t>
            </w:r>
            <w:r w:rsidR="00EA4FF5" w:rsidRPr="00795F17">
              <w:t>(%)</w:t>
            </w:r>
          </w:p>
        </w:tc>
      </w:tr>
      <w:tr w:rsidR="00CE597F" w:rsidRPr="00795F17" w14:paraId="7D4EC71F" w14:textId="77777777" w:rsidTr="009D729B">
        <w:trPr>
          <w:trHeight w:val="397"/>
        </w:trPr>
        <w:tc>
          <w:tcPr>
            <w:tcW w:w="9062" w:type="dxa"/>
            <w:gridSpan w:val="3"/>
            <w:shd w:val="clear" w:color="auto" w:fill="D9D9D9" w:themeFill="background1" w:themeFillShade="D9"/>
            <w:vAlign w:val="center"/>
          </w:tcPr>
          <w:p w14:paraId="1A31A334" w14:textId="77777777" w:rsidR="00CE597F" w:rsidRPr="00795F17" w:rsidRDefault="00CE597F" w:rsidP="004E056A">
            <w:pPr>
              <w:pStyle w:val="Teksttabelisrodek"/>
            </w:pPr>
            <w:r w:rsidRPr="00795F17">
              <w:t>Zmiany legislacyjne (zmiana wartości granicznych klas)</w:t>
            </w:r>
          </w:p>
        </w:tc>
      </w:tr>
      <w:tr w:rsidR="00CE597F" w:rsidRPr="00795F17" w14:paraId="547CFEC8" w14:textId="77777777" w:rsidTr="009D729B">
        <w:trPr>
          <w:trHeight w:val="397"/>
        </w:trPr>
        <w:tc>
          <w:tcPr>
            <w:tcW w:w="5949" w:type="dxa"/>
            <w:noWrap/>
            <w:vAlign w:val="center"/>
          </w:tcPr>
          <w:p w14:paraId="5239EA2B" w14:textId="77777777" w:rsidR="00CE597F" w:rsidRPr="00795F17" w:rsidRDefault="00CE597F" w:rsidP="004E056A">
            <w:pPr>
              <w:pStyle w:val="Teksttabelilewy"/>
            </w:pPr>
            <w:r w:rsidRPr="00795F17">
              <w:t>Analizowana przyczyna łącznie</w:t>
            </w:r>
          </w:p>
        </w:tc>
        <w:tc>
          <w:tcPr>
            <w:tcW w:w="1559" w:type="dxa"/>
            <w:noWrap/>
            <w:vAlign w:val="center"/>
          </w:tcPr>
          <w:p w14:paraId="12D961D8" w14:textId="77777777" w:rsidR="00CE597F" w:rsidRPr="00795F17" w:rsidRDefault="00CE597F" w:rsidP="004E056A">
            <w:pPr>
              <w:pStyle w:val="Teksttabelisrodek"/>
            </w:pPr>
            <w:r w:rsidRPr="00795F17">
              <w:t>36</w:t>
            </w:r>
          </w:p>
        </w:tc>
        <w:tc>
          <w:tcPr>
            <w:tcW w:w="1554" w:type="dxa"/>
            <w:noWrap/>
            <w:vAlign w:val="center"/>
          </w:tcPr>
          <w:p w14:paraId="388B565D" w14:textId="77777777" w:rsidR="00CE597F" w:rsidRPr="00795F17" w:rsidRDefault="00CE597F" w:rsidP="004E056A">
            <w:pPr>
              <w:pStyle w:val="Teksttabelisrodek"/>
            </w:pPr>
            <w:r w:rsidRPr="00795F17">
              <w:t>8,4</w:t>
            </w:r>
          </w:p>
        </w:tc>
      </w:tr>
      <w:tr w:rsidR="00CE597F" w:rsidRPr="00795F17" w14:paraId="1E55A2EF" w14:textId="77777777" w:rsidTr="009D729B">
        <w:trPr>
          <w:trHeight w:val="397"/>
        </w:trPr>
        <w:tc>
          <w:tcPr>
            <w:tcW w:w="5949" w:type="dxa"/>
            <w:noWrap/>
            <w:vAlign w:val="center"/>
          </w:tcPr>
          <w:p w14:paraId="5A47260E" w14:textId="21551FC0" w:rsidR="00CE597F" w:rsidRPr="00795F17" w:rsidRDefault="00CE597F" w:rsidP="004E056A">
            <w:pPr>
              <w:pStyle w:val="Teksttabelilewy"/>
            </w:pPr>
            <w:r w:rsidRPr="00795F17">
              <w:t xml:space="preserve">Cel nieosiągnięty </w:t>
            </w:r>
            <w:r w:rsidR="00F760DE" w:rsidRPr="00795F17">
              <w:t>-</w:t>
            </w:r>
            <w:r w:rsidRPr="00795F17">
              <w:t xml:space="preserve"> brak postępu</w:t>
            </w:r>
          </w:p>
        </w:tc>
        <w:tc>
          <w:tcPr>
            <w:tcW w:w="1559" w:type="dxa"/>
            <w:noWrap/>
            <w:vAlign w:val="center"/>
          </w:tcPr>
          <w:p w14:paraId="768BDA66" w14:textId="77777777" w:rsidR="00CE597F" w:rsidRPr="00795F17" w:rsidRDefault="00CE597F" w:rsidP="004E056A">
            <w:pPr>
              <w:pStyle w:val="Teksttabelisrodek"/>
            </w:pPr>
            <w:r w:rsidRPr="00795F17">
              <w:t>12</w:t>
            </w:r>
          </w:p>
        </w:tc>
        <w:tc>
          <w:tcPr>
            <w:tcW w:w="1554" w:type="dxa"/>
            <w:noWrap/>
            <w:vAlign w:val="center"/>
          </w:tcPr>
          <w:p w14:paraId="6E4669CC" w14:textId="77777777" w:rsidR="00CE597F" w:rsidRPr="00795F17" w:rsidRDefault="00CE597F" w:rsidP="004E056A">
            <w:pPr>
              <w:pStyle w:val="Teksttabelisrodek"/>
            </w:pPr>
            <w:r w:rsidRPr="00795F17">
              <w:t>2,8</w:t>
            </w:r>
          </w:p>
        </w:tc>
      </w:tr>
      <w:tr w:rsidR="00CE597F" w:rsidRPr="00795F17" w14:paraId="6B77A2D8" w14:textId="77777777" w:rsidTr="009D729B">
        <w:trPr>
          <w:trHeight w:val="397"/>
        </w:trPr>
        <w:tc>
          <w:tcPr>
            <w:tcW w:w="5949" w:type="dxa"/>
            <w:noWrap/>
            <w:vAlign w:val="center"/>
          </w:tcPr>
          <w:p w14:paraId="56586CFC" w14:textId="46D1C35D" w:rsidR="00CE597F" w:rsidRPr="00795F17" w:rsidRDefault="00CE597F" w:rsidP="004E056A">
            <w:pPr>
              <w:pStyle w:val="Teksttabelilewy"/>
            </w:pPr>
            <w:r w:rsidRPr="00795F17">
              <w:t xml:space="preserve">Cel nieosiągnięty </w:t>
            </w:r>
            <w:r w:rsidR="00F760DE" w:rsidRPr="00795F17">
              <w:t>-</w:t>
            </w:r>
            <w:r w:rsidRPr="00795F17">
              <w:t xml:space="preserve"> obniżenie stanu</w:t>
            </w:r>
          </w:p>
        </w:tc>
        <w:tc>
          <w:tcPr>
            <w:tcW w:w="1559" w:type="dxa"/>
            <w:noWrap/>
            <w:vAlign w:val="center"/>
          </w:tcPr>
          <w:p w14:paraId="1959E84D" w14:textId="77777777" w:rsidR="00CE597F" w:rsidRPr="00795F17" w:rsidRDefault="00CE597F" w:rsidP="004E056A">
            <w:pPr>
              <w:pStyle w:val="Teksttabelisrodek"/>
            </w:pPr>
            <w:r w:rsidRPr="00795F17">
              <w:t>24</w:t>
            </w:r>
          </w:p>
        </w:tc>
        <w:tc>
          <w:tcPr>
            <w:tcW w:w="1554" w:type="dxa"/>
            <w:noWrap/>
            <w:vAlign w:val="center"/>
          </w:tcPr>
          <w:p w14:paraId="293182E7" w14:textId="77777777" w:rsidR="00CE597F" w:rsidRPr="00795F17" w:rsidRDefault="00CE597F" w:rsidP="004E056A">
            <w:pPr>
              <w:pStyle w:val="Teksttabelisrodek"/>
            </w:pPr>
            <w:r w:rsidRPr="00795F17">
              <w:t>5,6</w:t>
            </w:r>
          </w:p>
        </w:tc>
      </w:tr>
      <w:tr w:rsidR="00CE597F" w:rsidRPr="00795F17" w14:paraId="460D0807" w14:textId="77777777" w:rsidTr="009D729B">
        <w:trPr>
          <w:trHeight w:val="397"/>
        </w:trPr>
        <w:tc>
          <w:tcPr>
            <w:tcW w:w="9062" w:type="dxa"/>
            <w:gridSpan w:val="3"/>
            <w:shd w:val="clear" w:color="auto" w:fill="D9D9D9" w:themeFill="background1" w:themeFillShade="D9"/>
            <w:vAlign w:val="center"/>
          </w:tcPr>
          <w:p w14:paraId="67AF2AE2" w14:textId="77777777" w:rsidR="00CE597F" w:rsidRPr="00795F17" w:rsidRDefault="00CE597F" w:rsidP="004E056A">
            <w:pPr>
              <w:pStyle w:val="Teksttabelisrodek"/>
            </w:pPr>
            <w:r w:rsidRPr="00795F17">
              <w:t>Zmiana zakresu monitoringu</w:t>
            </w:r>
          </w:p>
        </w:tc>
      </w:tr>
      <w:tr w:rsidR="00CE597F" w:rsidRPr="00795F17" w14:paraId="363D5CB2" w14:textId="77777777" w:rsidTr="009D729B">
        <w:trPr>
          <w:trHeight w:val="397"/>
        </w:trPr>
        <w:tc>
          <w:tcPr>
            <w:tcW w:w="5949" w:type="dxa"/>
            <w:noWrap/>
            <w:vAlign w:val="center"/>
          </w:tcPr>
          <w:p w14:paraId="7CF9CBE8" w14:textId="77777777" w:rsidR="00CE597F" w:rsidRPr="00795F17" w:rsidRDefault="00CE597F" w:rsidP="004E056A">
            <w:pPr>
              <w:pStyle w:val="Teksttabelilewy"/>
            </w:pPr>
            <w:r w:rsidRPr="00795F17">
              <w:t>Analizowana przyczyna łącznie</w:t>
            </w:r>
          </w:p>
        </w:tc>
        <w:tc>
          <w:tcPr>
            <w:tcW w:w="1559" w:type="dxa"/>
            <w:noWrap/>
            <w:vAlign w:val="center"/>
          </w:tcPr>
          <w:p w14:paraId="16107B8B" w14:textId="77777777" w:rsidR="00CE597F" w:rsidRPr="00795F17" w:rsidRDefault="00CE597F" w:rsidP="004E056A">
            <w:pPr>
              <w:pStyle w:val="Teksttabelisrodek"/>
            </w:pPr>
            <w:r w:rsidRPr="00795F17">
              <w:t>65</w:t>
            </w:r>
          </w:p>
        </w:tc>
        <w:tc>
          <w:tcPr>
            <w:tcW w:w="1554" w:type="dxa"/>
            <w:vAlign w:val="center"/>
          </w:tcPr>
          <w:p w14:paraId="11604B81" w14:textId="77777777" w:rsidR="00CE597F" w:rsidRPr="00795F17" w:rsidRDefault="00CE597F" w:rsidP="004E056A">
            <w:pPr>
              <w:pStyle w:val="Teksttabelisrodek"/>
            </w:pPr>
            <w:r w:rsidRPr="00795F17">
              <w:t>15,2</w:t>
            </w:r>
          </w:p>
        </w:tc>
      </w:tr>
      <w:tr w:rsidR="00CE597F" w:rsidRPr="00795F17" w14:paraId="2F8511A2" w14:textId="77777777" w:rsidTr="009D729B">
        <w:trPr>
          <w:trHeight w:val="397"/>
        </w:trPr>
        <w:tc>
          <w:tcPr>
            <w:tcW w:w="5949" w:type="dxa"/>
            <w:noWrap/>
            <w:vAlign w:val="center"/>
          </w:tcPr>
          <w:p w14:paraId="6B19E16B" w14:textId="5FB2CA93" w:rsidR="00CE597F" w:rsidRPr="00795F17" w:rsidRDefault="00CE597F" w:rsidP="004E056A">
            <w:pPr>
              <w:pStyle w:val="Teksttabelilewy"/>
            </w:pPr>
            <w:r w:rsidRPr="00795F17">
              <w:t xml:space="preserve">Cel nieosiągnięty </w:t>
            </w:r>
            <w:r w:rsidR="00F760DE" w:rsidRPr="00795F17">
              <w:t>-</w:t>
            </w:r>
            <w:r w:rsidRPr="00795F17">
              <w:t xml:space="preserve"> brak postępu</w:t>
            </w:r>
          </w:p>
        </w:tc>
        <w:tc>
          <w:tcPr>
            <w:tcW w:w="1559" w:type="dxa"/>
            <w:noWrap/>
            <w:vAlign w:val="center"/>
          </w:tcPr>
          <w:p w14:paraId="5AE9AE05" w14:textId="77777777" w:rsidR="00CE597F" w:rsidRPr="00795F17" w:rsidRDefault="00CE597F" w:rsidP="004E056A">
            <w:pPr>
              <w:pStyle w:val="Teksttabelisrodek"/>
            </w:pPr>
            <w:r w:rsidRPr="00795F17">
              <w:t>27</w:t>
            </w:r>
          </w:p>
        </w:tc>
        <w:tc>
          <w:tcPr>
            <w:tcW w:w="1554" w:type="dxa"/>
            <w:vAlign w:val="center"/>
          </w:tcPr>
          <w:p w14:paraId="51C5E23D" w14:textId="77777777" w:rsidR="00CE597F" w:rsidRPr="00795F17" w:rsidRDefault="00CE597F" w:rsidP="004E056A">
            <w:pPr>
              <w:pStyle w:val="Teksttabelisrodek"/>
            </w:pPr>
            <w:r w:rsidRPr="00795F17">
              <w:t>6,3</w:t>
            </w:r>
          </w:p>
        </w:tc>
      </w:tr>
      <w:tr w:rsidR="00CE597F" w:rsidRPr="00795F17" w14:paraId="453D6455" w14:textId="77777777" w:rsidTr="009D729B">
        <w:trPr>
          <w:trHeight w:val="397"/>
        </w:trPr>
        <w:tc>
          <w:tcPr>
            <w:tcW w:w="5949" w:type="dxa"/>
            <w:noWrap/>
            <w:vAlign w:val="center"/>
          </w:tcPr>
          <w:p w14:paraId="1F0234AB" w14:textId="7FDACE77" w:rsidR="00CE597F" w:rsidRPr="00795F17" w:rsidRDefault="00CE597F" w:rsidP="004E056A">
            <w:pPr>
              <w:pStyle w:val="Teksttabelilewy"/>
            </w:pPr>
            <w:r w:rsidRPr="00795F17">
              <w:t xml:space="preserve">Cel nieosiągnięty </w:t>
            </w:r>
            <w:r w:rsidR="00F760DE" w:rsidRPr="00795F17">
              <w:t>-</w:t>
            </w:r>
            <w:r w:rsidRPr="00795F17">
              <w:t xml:space="preserve"> obniżenie stanu</w:t>
            </w:r>
          </w:p>
        </w:tc>
        <w:tc>
          <w:tcPr>
            <w:tcW w:w="1559" w:type="dxa"/>
            <w:noWrap/>
            <w:vAlign w:val="center"/>
          </w:tcPr>
          <w:p w14:paraId="32AB3C2B" w14:textId="77777777" w:rsidR="00CE597F" w:rsidRPr="00795F17" w:rsidRDefault="00CE597F" w:rsidP="004E056A">
            <w:pPr>
              <w:pStyle w:val="Teksttabelisrodek"/>
            </w:pPr>
            <w:r w:rsidRPr="00795F17">
              <w:t>38</w:t>
            </w:r>
          </w:p>
        </w:tc>
        <w:tc>
          <w:tcPr>
            <w:tcW w:w="1554" w:type="dxa"/>
            <w:vAlign w:val="center"/>
          </w:tcPr>
          <w:p w14:paraId="6E30125D" w14:textId="77777777" w:rsidR="00CE597F" w:rsidRPr="00795F17" w:rsidRDefault="00CE597F" w:rsidP="004E056A">
            <w:pPr>
              <w:pStyle w:val="Teksttabelisrodek"/>
            </w:pPr>
            <w:r w:rsidRPr="00795F17">
              <w:t>8,9</w:t>
            </w:r>
          </w:p>
        </w:tc>
      </w:tr>
      <w:tr w:rsidR="00186D9B" w:rsidRPr="00795F17" w14:paraId="4698798C" w14:textId="77777777" w:rsidTr="009D729B">
        <w:trPr>
          <w:trHeight w:val="397"/>
        </w:trPr>
        <w:tc>
          <w:tcPr>
            <w:tcW w:w="9062" w:type="dxa"/>
            <w:gridSpan w:val="3"/>
            <w:shd w:val="clear" w:color="auto" w:fill="D9D9D9" w:themeFill="background1" w:themeFillShade="D9"/>
            <w:noWrap/>
            <w:vAlign w:val="center"/>
          </w:tcPr>
          <w:p w14:paraId="454A1871" w14:textId="1341326A" w:rsidR="00186D9B" w:rsidRPr="00795F17" w:rsidRDefault="00186D9B" w:rsidP="004E056A">
            <w:pPr>
              <w:pStyle w:val="Teksttabelisrodek"/>
            </w:pPr>
            <w:r w:rsidRPr="00795F17">
              <w:t>Dalsze występowanie presji lub niewystarczające ograniczenie jej negatywnego wpływu na stan wód</w:t>
            </w:r>
          </w:p>
        </w:tc>
      </w:tr>
      <w:tr w:rsidR="00CE597F" w:rsidRPr="00795F17" w14:paraId="7CC21B20" w14:textId="77777777" w:rsidTr="009D729B">
        <w:trPr>
          <w:trHeight w:val="397"/>
        </w:trPr>
        <w:tc>
          <w:tcPr>
            <w:tcW w:w="5949" w:type="dxa"/>
            <w:noWrap/>
            <w:vAlign w:val="center"/>
          </w:tcPr>
          <w:p w14:paraId="429B8EB9" w14:textId="77777777" w:rsidR="00CE597F" w:rsidRPr="00795F17" w:rsidRDefault="00CE597F" w:rsidP="004E056A">
            <w:pPr>
              <w:pStyle w:val="Teksttabelilewy"/>
            </w:pPr>
            <w:r w:rsidRPr="00795F17">
              <w:t>Analizowana przyczyna łącznie</w:t>
            </w:r>
          </w:p>
        </w:tc>
        <w:tc>
          <w:tcPr>
            <w:tcW w:w="1559" w:type="dxa"/>
            <w:noWrap/>
            <w:vAlign w:val="center"/>
          </w:tcPr>
          <w:p w14:paraId="64BF3003" w14:textId="77777777" w:rsidR="00CE597F" w:rsidRPr="00795F17" w:rsidRDefault="00CE597F" w:rsidP="004E056A">
            <w:pPr>
              <w:pStyle w:val="Teksttabelisrodek"/>
            </w:pPr>
            <w:r w:rsidRPr="00795F17">
              <w:t>33</w:t>
            </w:r>
          </w:p>
        </w:tc>
        <w:tc>
          <w:tcPr>
            <w:tcW w:w="1554" w:type="dxa"/>
            <w:vAlign w:val="center"/>
          </w:tcPr>
          <w:p w14:paraId="15A1D702" w14:textId="77777777" w:rsidR="00CE597F" w:rsidRPr="00795F17" w:rsidRDefault="00CE597F" w:rsidP="004E056A">
            <w:pPr>
              <w:pStyle w:val="Teksttabelisrodek"/>
            </w:pPr>
            <w:r w:rsidRPr="00795F17">
              <w:t>7,7</w:t>
            </w:r>
          </w:p>
        </w:tc>
      </w:tr>
      <w:tr w:rsidR="00CE597F" w:rsidRPr="00795F17" w14:paraId="5BE402AC" w14:textId="77777777" w:rsidTr="009D729B">
        <w:trPr>
          <w:trHeight w:val="397"/>
        </w:trPr>
        <w:tc>
          <w:tcPr>
            <w:tcW w:w="5949" w:type="dxa"/>
            <w:noWrap/>
            <w:vAlign w:val="center"/>
          </w:tcPr>
          <w:p w14:paraId="3D978BB1" w14:textId="24D3F579" w:rsidR="00CE597F" w:rsidRPr="00795F17" w:rsidRDefault="00CE597F" w:rsidP="004E056A">
            <w:pPr>
              <w:pStyle w:val="Teksttabelilewy"/>
            </w:pPr>
            <w:r w:rsidRPr="00795F17">
              <w:t xml:space="preserve">Cel nieosiągnięty </w:t>
            </w:r>
            <w:r w:rsidR="00F760DE" w:rsidRPr="00795F17">
              <w:t>-</w:t>
            </w:r>
            <w:r w:rsidRPr="00795F17">
              <w:t xml:space="preserve"> brak postępu</w:t>
            </w:r>
          </w:p>
        </w:tc>
        <w:tc>
          <w:tcPr>
            <w:tcW w:w="1559" w:type="dxa"/>
            <w:noWrap/>
            <w:vAlign w:val="center"/>
          </w:tcPr>
          <w:p w14:paraId="79D6E2E2" w14:textId="77777777" w:rsidR="00CE597F" w:rsidRPr="00795F17" w:rsidRDefault="00CE597F" w:rsidP="004E056A">
            <w:pPr>
              <w:pStyle w:val="Teksttabelisrodek"/>
            </w:pPr>
            <w:r w:rsidRPr="00795F17">
              <w:t>13</w:t>
            </w:r>
          </w:p>
        </w:tc>
        <w:tc>
          <w:tcPr>
            <w:tcW w:w="1554" w:type="dxa"/>
            <w:vAlign w:val="center"/>
          </w:tcPr>
          <w:p w14:paraId="43CAF349" w14:textId="77777777" w:rsidR="00CE597F" w:rsidRPr="00795F17" w:rsidRDefault="00CE597F" w:rsidP="004E056A">
            <w:pPr>
              <w:pStyle w:val="Teksttabelisrodek"/>
            </w:pPr>
            <w:r w:rsidRPr="00795F17">
              <w:t>3,0</w:t>
            </w:r>
          </w:p>
        </w:tc>
      </w:tr>
      <w:tr w:rsidR="00CE597F" w:rsidRPr="00795F17" w14:paraId="4EDD9A7C" w14:textId="77777777" w:rsidTr="009D729B">
        <w:trPr>
          <w:trHeight w:val="397"/>
        </w:trPr>
        <w:tc>
          <w:tcPr>
            <w:tcW w:w="5949" w:type="dxa"/>
            <w:noWrap/>
            <w:vAlign w:val="center"/>
          </w:tcPr>
          <w:p w14:paraId="55476171" w14:textId="3E8260B9" w:rsidR="00CE597F" w:rsidRPr="00795F17" w:rsidRDefault="00CE597F" w:rsidP="004E056A">
            <w:pPr>
              <w:pStyle w:val="Teksttabelilewy"/>
            </w:pPr>
            <w:r w:rsidRPr="00795F17">
              <w:t xml:space="preserve">Cel nieosiągnięty </w:t>
            </w:r>
            <w:r w:rsidR="00F760DE" w:rsidRPr="00795F17">
              <w:t>-</w:t>
            </w:r>
            <w:r w:rsidRPr="00795F17">
              <w:t xml:space="preserve"> obniżenie stanu</w:t>
            </w:r>
          </w:p>
        </w:tc>
        <w:tc>
          <w:tcPr>
            <w:tcW w:w="1559" w:type="dxa"/>
            <w:noWrap/>
            <w:vAlign w:val="center"/>
          </w:tcPr>
          <w:p w14:paraId="2E72078A" w14:textId="77777777" w:rsidR="00CE597F" w:rsidRPr="00795F17" w:rsidRDefault="00CE597F" w:rsidP="004E056A">
            <w:pPr>
              <w:pStyle w:val="Teksttabelisrodek"/>
            </w:pPr>
            <w:r w:rsidRPr="00795F17">
              <w:t>20</w:t>
            </w:r>
          </w:p>
        </w:tc>
        <w:tc>
          <w:tcPr>
            <w:tcW w:w="1554" w:type="dxa"/>
            <w:vAlign w:val="center"/>
          </w:tcPr>
          <w:p w14:paraId="67980AA7" w14:textId="77777777" w:rsidR="00CE597F" w:rsidRPr="00795F17" w:rsidRDefault="00CE597F" w:rsidP="004E056A">
            <w:pPr>
              <w:pStyle w:val="Teksttabelisrodek"/>
            </w:pPr>
            <w:r w:rsidRPr="00795F17">
              <w:t>4,7</w:t>
            </w:r>
          </w:p>
        </w:tc>
      </w:tr>
      <w:tr w:rsidR="00CE597F" w:rsidRPr="00795F17" w14:paraId="0C1C5BF6" w14:textId="77777777" w:rsidTr="009D729B">
        <w:trPr>
          <w:trHeight w:val="397"/>
        </w:trPr>
        <w:tc>
          <w:tcPr>
            <w:tcW w:w="9062" w:type="dxa"/>
            <w:gridSpan w:val="3"/>
            <w:shd w:val="clear" w:color="auto" w:fill="D9D9D9" w:themeFill="background1" w:themeFillShade="D9"/>
            <w:noWrap/>
            <w:vAlign w:val="center"/>
          </w:tcPr>
          <w:p w14:paraId="267C5D84" w14:textId="77777777" w:rsidR="00CE597F" w:rsidRPr="00795F17" w:rsidRDefault="00CE597F" w:rsidP="004E056A">
            <w:pPr>
              <w:pStyle w:val="Teksttabelisrodek"/>
            </w:pPr>
            <w:r w:rsidRPr="00795F17">
              <w:t>Uwarunkowania zlewni (dopływ zanieczyszczeń z innego jcwp, niski potencjał sorpcyjny jcwp)</w:t>
            </w:r>
          </w:p>
        </w:tc>
      </w:tr>
      <w:tr w:rsidR="00CE597F" w:rsidRPr="00795F17" w14:paraId="18F8985F" w14:textId="77777777" w:rsidTr="009D729B">
        <w:trPr>
          <w:trHeight w:val="397"/>
        </w:trPr>
        <w:tc>
          <w:tcPr>
            <w:tcW w:w="5949" w:type="dxa"/>
            <w:noWrap/>
            <w:vAlign w:val="center"/>
          </w:tcPr>
          <w:p w14:paraId="37009906" w14:textId="77777777" w:rsidR="00CE597F" w:rsidRPr="00795F17" w:rsidRDefault="00CE597F" w:rsidP="004E056A">
            <w:pPr>
              <w:pStyle w:val="Teksttabelilewy"/>
            </w:pPr>
            <w:r w:rsidRPr="00795F17">
              <w:t>Analizowana przyczyna łącznie</w:t>
            </w:r>
          </w:p>
        </w:tc>
        <w:tc>
          <w:tcPr>
            <w:tcW w:w="1559" w:type="dxa"/>
            <w:noWrap/>
            <w:vAlign w:val="center"/>
          </w:tcPr>
          <w:p w14:paraId="2CFB5EE9" w14:textId="77777777" w:rsidR="00CE597F" w:rsidRPr="00795F17" w:rsidRDefault="00CE597F" w:rsidP="004E056A">
            <w:pPr>
              <w:pStyle w:val="Teksttabelisrodek"/>
            </w:pPr>
            <w:r w:rsidRPr="00795F17">
              <w:t>6</w:t>
            </w:r>
          </w:p>
        </w:tc>
        <w:tc>
          <w:tcPr>
            <w:tcW w:w="1554" w:type="dxa"/>
            <w:vAlign w:val="center"/>
          </w:tcPr>
          <w:p w14:paraId="4274E16B" w14:textId="77777777" w:rsidR="00CE597F" w:rsidRPr="00795F17" w:rsidRDefault="00CE597F" w:rsidP="004E056A">
            <w:pPr>
              <w:pStyle w:val="Teksttabelisrodek"/>
            </w:pPr>
            <w:r w:rsidRPr="00795F17">
              <w:t>1,4</w:t>
            </w:r>
          </w:p>
        </w:tc>
      </w:tr>
      <w:tr w:rsidR="00CE597F" w:rsidRPr="00795F17" w14:paraId="63BE7A45" w14:textId="77777777" w:rsidTr="009D729B">
        <w:trPr>
          <w:trHeight w:val="397"/>
        </w:trPr>
        <w:tc>
          <w:tcPr>
            <w:tcW w:w="5949" w:type="dxa"/>
            <w:noWrap/>
            <w:vAlign w:val="center"/>
          </w:tcPr>
          <w:p w14:paraId="13FA2777" w14:textId="743760E4" w:rsidR="00CE597F" w:rsidRPr="00795F17" w:rsidRDefault="00CE597F" w:rsidP="004E056A">
            <w:pPr>
              <w:pStyle w:val="Teksttabelilewy"/>
            </w:pPr>
            <w:r w:rsidRPr="00795F17">
              <w:t xml:space="preserve">Cel nieosiągnięty </w:t>
            </w:r>
            <w:r w:rsidR="00F760DE" w:rsidRPr="00795F17">
              <w:t>-</w:t>
            </w:r>
            <w:r w:rsidRPr="00795F17">
              <w:t xml:space="preserve"> brak postępu</w:t>
            </w:r>
          </w:p>
        </w:tc>
        <w:tc>
          <w:tcPr>
            <w:tcW w:w="1559" w:type="dxa"/>
            <w:noWrap/>
            <w:vAlign w:val="center"/>
          </w:tcPr>
          <w:p w14:paraId="7EC8C77C" w14:textId="77777777" w:rsidR="00CE597F" w:rsidRPr="00795F17" w:rsidRDefault="00CE597F" w:rsidP="004E056A">
            <w:pPr>
              <w:pStyle w:val="Teksttabelisrodek"/>
            </w:pPr>
            <w:r w:rsidRPr="00795F17">
              <w:t>2</w:t>
            </w:r>
          </w:p>
        </w:tc>
        <w:tc>
          <w:tcPr>
            <w:tcW w:w="1554" w:type="dxa"/>
            <w:vAlign w:val="center"/>
          </w:tcPr>
          <w:p w14:paraId="7799D648" w14:textId="77777777" w:rsidR="00CE597F" w:rsidRPr="00795F17" w:rsidRDefault="00CE597F" w:rsidP="004E056A">
            <w:pPr>
              <w:pStyle w:val="Teksttabelisrodek"/>
            </w:pPr>
            <w:r w:rsidRPr="00795F17">
              <w:t>0,5</w:t>
            </w:r>
          </w:p>
        </w:tc>
      </w:tr>
      <w:tr w:rsidR="00CE597F" w:rsidRPr="00795F17" w14:paraId="366CCCA4" w14:textId="77777777" w:rsidTr="009D729B">
        <w:trPr>
          <w:trHeight w:val="397"/>
        </w:trPr>
        <w:tc>
          <w:tcPr>
            <w:tcW w:w="5949" w:type="dxa"/>
            <w:noWrap/>
            <w:vAlign w:val="center"/>
          </w:tcPr>
          <w:p w14:paraId="1D659B7C" w14:textId="3A57E166" w:rsidR="00CE597F" w:rsidRPr="00795F17" w:rsidRDefault="00CE597F" w:rsidP="004E056A">
            <w:pPr>
              <w:pStyle w:val="Teksttabelilewy"/>
            </w:pPr>
            <w:r w:rsidRPr="00795F17">
              <w:t xml:space="preserve">Cel nieosiągnięty </w:t>
            </w:r>
            <w:r w:rsidR="00F760DE" w:rsidRPr="00795F17">
              <w:t>-</w:t>
            </w:r>
            <w:r w:rsidRPr="00795F17">
              <w:t xml:space="preserve"> obniżenie stanu</w:t>
            </w:r>
          </w:p>
        </w:tc>
        <w:tc>
          <w:tcPr>
            <w:tcW w:w="1559" w:type="dxa"/>
            <w:noWrap/>
            <w:vAlign w:val="center"/>
          </w:tcPr>
          <w:p w14:paraId="5E0AA588" w14:textId="77777777" w:rsidR="00CE597F" w:rsidRPr="00795F17" w:rsidRDefault="00CE597F" w:rsidP="004E056A">
            <w:pPr>
              <w:pStyle w:val="Teksttabelisrodek"/>
            </w:pPr>
            <w:r w:rsidRPr="00795F17">
              <w:t>4</w:t>
            </w:r>
          </w:p>
        </w:tc>
        <w:tc>
          <w:tcPr>
            <w:tcW w:w="1554" w:type="dxa"/>
            <w:vAlign w:val="center"/>
          </w:tcPr>
          <w:p w14:paraId="597D492B" w14:textId="77777777" w:rsidR="00CE597F" w:rsidRPr="00795F17" w:rsidRDefault="00CE597F" w:rsidP="004E056A">
            <w:pPr>
              <w:pStyle w:val="Teksttabelisrodek"/>
            </w:pPr>
            <w:r w:rsidRPr="00795F17">
              <w:t>0,9</w:t>
            </w:r>
          </w:p>
        </w:tc>
      </w:tr>
      <w:tr w:rsidR="00CE597F" w:rsidRPr="00795F17" w14:paraId="452E3F19" w14:textId="77777777" w:rsidTr="009D729B">
        <w:trPr>
          <w:trHeight w:val="397"/>
        </w:trPr>
        <w:tc>
          <w:tcPr>
            <w:tcW w:w="9062" w:type="dxa"/>
            <w:gridSpan w:val="3"/>
            <w:shd w:val="clear" w:color="auto" w:fill="D9D9D9" w:themeFill="background1" w:themeFillShade="D9"/>
            <w:noWrap/>
            <w:vAlign w:val="center"/>
          </w:tcPr>
          <w:p w14:paraId="06F37723" w14:textId="77777777" w:rsidR="00CE597F" w:rsidRPr="00795F17" w:rsidRDefault="00CE597F" w:rsidP="009D729B">
            <w:pPr>
              <w:pStyle w:val="Teksttabelisrodek"/>
              <w:keepNext/>
            </w:pPr>
            <w:r w:rsidRPr="00795F17">
              <w:t>Inne (w tym działania niewystarczające do obniżenia presji w jednym cyklu planistycznym)</w:t>
            </w:r>
          </w:p>
        </w:tc>
      </w:tr>
      <w:tr w:rsidR="00CE597F" w:rsidRPr="00795F17" w14:paraId="35FEFBE5" w14:textId="77777777" w:rsidTr="009D729B">
        <w:trPr>
          <w:trHeight w:val="397"/>
        </w:trPr>
        <w:tc>
          <w:tcPr>
            <w:tcW w:w="5949" w:type="dxa"/>
            <w:noWrap/>
            <w:vAlign w:val="center"/>
          </w:tcPr>
          <w:p w14:paraId="1A378391" w14:textId="77777777" w:rsidR="00CE597F" w:rsidRPr="00795F17" w:rsidRDefault="00CE597F" w:rsidP="004E056A">
            <w:pPr>
              <w:pStyle w:val="Teksttabelilewy"/>
            </w:pPr>
            <w:r w:rsidRPr="00795F17">
              <w:t>Analizowana przyczyna łącznie</w:t>
            </w:r>
          </w:p>
        </w:tc>
        <w:tc>
          <w:tcPr>
            <w:tcW w:w="1559" w:type="dxa"/>
            <w:noWrap/>
            <w:vAlign w:val="center"/>
          </w:tcPr>
          <w:p w14:paraId="5EBF1137" w14:textId="77777777" w:rsidR="00CE597F" w:rsidRPr="00795F17" w:rsidRDefault="00CE597F" w:rsidP="004E056A">
            <w:pPr>
              <w:pStyle w:val="Teksttabelisrodek"/>
            </w:pPr>
            <w:r w:rsidRPr="00795F17">
              <w:t>18</w:t>
            </w:r>
          </w:p>
        </w:tc>
        <w:tc>
          <w:tcPr>
            <w:tcW w:w="1554" w:type="dxa"/>
            <w:vAlign w:val="center"/>
          </w:tcPr>
          <w:p w14:paraId="63044604" w14:textId="77777777" w:rsidR="00CE597F" w:rsidRPr="00795F17" w:rsidRDefault="00CE597F" w:rsidP="004E056A">
            <w:pPr>
              <w:pStyle w:val="Teksttabelisrodek"/>
            </w:pPr>
            <w:r w:rsidRPr="00795F17">
              <w:t>4,2</w:t>
            </w:r>
          </w:p>
        </w:tc>
      </w:tr>
      <w:tr w:rsidR="00CE597F" w:rsidRPr="00795F17" w14:paraId="49FA11EC" w14:textId="77777777" w:rsidTr="009D729B">
        <w:trPr>
          <w:trHeight w:val="397"/>
        </w:trPr>
        <w:tc>
          <w:tcPr>
            <w:tcW w:w="5949" w:type="dxa"/>
            <w:noWrap/>
            <w:vAlign w:val="center"/>
          </w:tcPr>
          <w:p w14:paraId="12123E03" w14:textId="2FDB0E03" w:rsidR="00CE597F" w:rsidRPr="00795F17" w:rsidRDefault="00CE597F" w:rsidP="004E056A">
            <w:pPr>
              <w:pStyle w:val="Teksttabelilewy"/>
            </w:pPr>
            <w:r w:rsidRPr="00795F17">
              <w:t xml:space="preserve">Cel nieosiągnięty </w:t>
            </w:r>
            <w:r w:rsidR="00F760DE" w:rsidRPr="00795F17">
              <w:t>-</w:t>
            </w:r>
            <w:r w:rsidRPr="00795F17">
              <w:t xml:space="preserve"> brak postępu</w:t>
            </w:r>
          </w:p>
        </w:tc>
        <w:tc>
          <w:tcPr>
            <w:tcW w:w="1559" w:type="dxa"/>
            <w:noWrap/>
            <w:vAlign w:val="center"/>
          </w:tcPr>
          <w:p w14:paraId="60E1A6F2" w14:textId="77777777" w:rsidR="00CE597F" w:rsidRPr="00795F17" w:rsidRDefault="00CE597F" w:rsidP="004E056A">
            <w:pPr>
              <w:pStyle w:val="Teksttabelisrodek"/>
            </w:pPr>
            <w:r w:rsidRPr="00795F17">
              <w:t>5</w:t>
            </w:r>
          </w:p>
        </w:tc>
        <w:tc>
          <w:tcPr>
            <w:tcW w:w="1554" w:type="dxa"/>
            <w:vAlign w:val="center"/>
          </w:tcPr>
          <w:p w14:paraId="4BCE720C" w14:textId="77777777" w:rsidR="00CE597F" w:rsidRPr="00795F17" w:rsidRDefault="00CE597F" w:rsidP="004E056A">
            <w:pPr>
              <w:pStyle w:val="Teksttabelisrodek"/>
            </w:pPr>
            <w:r w:rsidRPr="00795F17">
              <w:t>1,2</w:t>
            </w:r>
          </w:p>
        </w:tc>
      </w:tr>
      <w:tr w:rsidR="00CE597F" w:rsidRPr="00795F17" w14:paraId="225366D3" w14:textId="77777777" w:rsidTr="009D729B">
        <w:trPr>
          <w:trHeight w:val="397"/>
        </w:trPr>
        <w:tc>
          <w:tcPr>
            <w:tcW w:w="5949" w:type="dxa"/>
            <w:noWrap/>
            <w:vAlign w:val="center"/>
          </w:tcPr>
          <w:p w14:paraId="198E633A" w14:textId="2539C64D" w:rsidR="00CE597F" w:rsidRPr="00795F17" w:rsidRDefault="00CE597F" w:rsidP="004E056A">
            <w:pPr>
              <w:pStyle w:val="Teksttabelilewy"/>
            </w:pPr>
            <w:r w:rsidRPr="00795F17">
              <w:t xml:space="preserve">Cel nieosiągnięty </w:t>
            </w:r>
            <w:r w:rsidR="00F760DE" w:rsidRPr="00795F17">
              <w:t>-</w:t>
            </w:r>
            <w:r w:rsidRPr="00795F17">
              <w:t xml:space="preserve"> obniżenie stanu</w:t>
            </w:r>
          </w:p>
        </w:tc>
        <w:tc>
          <w:tcPr>
            <w:tcW w:w="1559" w:type="dxa"/>
            <w:noWrap/>
            <w:vAlign w:val="center"/>
          </w:tcPr>
          <w:p w14:paraId="06816F68" w14:textId="77777777" w:rsidR="00CE597F" w:rsidRPr="00795F17" w:rsidRDefault="00CE597F" w:rsidP="004E056A">
            <w:pPr>
              <w:pStyle w:val="Teksttabelisrodek"/>
            </w:pPr>
            <w:r w:rsidRPr="00795F17">
              <w:t>13</w:t>
            </w:r>
          </w:p>
        </w:tc>
        <w:tc>
          <w:tcPr>
            <w:tcW w:w="1554" w:type="dxa"/>
            <w:vAlign w:val="center"/>
          </w:tcPr>
          <w:p w14:paraId="2E9B9943" w14:textId="77777777" w:rsidR="00CE597F" w:rsidRPr="00795F17" w:rsidRDefault="00CE597F" w:rsidP="004E056A">
            <w:pPr>
              <w:pStyle w:val="Teksttabelisrodek"/>
            </w:pPr>
            <w:r w:rsidRPr="00795F17">
              <w:t>3,0</w:t>
            </w:r>
          </w:p>
        </w:tc>
      </w:tr>
    </w:tbl>
    <w:p w14:paraId="749C6B11" w14:textId="2B17F1CD" w:rsidR="00CE597F" w:rsidRPr="00795F17" w:rsidRDefault="00CE597F" w:rsidP="0044393D">
      <w:pPr>
        <w:pStyle w:val="rdo"/>
        <w:rPr>
          <w:b/>
          <w:bCs/>
        </w:rPr>
      </w:pPr>
      <w:r w:rsidRPr="00795F17">
        <w:rPr>
          <w:shd w:val="clear" w:color="auto" w:fill="FFFFFF" w:themeFill="background1"/>
        </w:rPr>
        <w:t xml:space="preserve">Źródło: </w:t>
      </w:r>
      <w:r w:rsidR="00724997" w:rsidRPr="00795F17">
        <w:rPr>
          <w:shd w:val="clear" w:color="auto" w:fill="FFFFFF" w:themeFill="background1"/>
        </w:rPr>
        <w:t>opracowanie własne</w:t>
      </w:r>
      <w:r w:rsidRPr="00795F17">
        <w:rPr>
          <w:shd w:val="clear" w:color="auto" w:fill="FFFFFF" w:themeFill="background1"/>
        </w:rPr>
        <w:t xml:space="preserve"> na podstawie danych GIOŚ i aPGW</w:t>
      </w:r>
    </w:p>
    <w:p w14:paraId="195BC7D3" w14:textId="7505AD41" w:rsidR="00CE597F" w:rsidRPr="00795F17" w:rsidRDefault="00CE597F" w:rsidP="00BA6B41">
      <w:pPr>
        <w:pStyle w:val="Nagwek3"/>
      </w:pPr>
      <w:bookmarkStart w:id="481" w:name="_Toc68703534"/>
      <w:r w:rsidRPr="00795F17">
        <w:t>Ocena postępu w osiąganiu celów środowiskowych dla stanu/potencjału ekologicznego jcwp TW i CW w okresie od 2016</w:t>
      </w:r>
      <w:r w:rsidR="005A6124" w:rsidRPr="00795F17">
        <w:t xml:space="preserve"> r. do </w:t>
      </w:r>
      <w:r w:rsidRPr="00795F17">
        <w:t>2021 r. wraz z wyjaśnieniem przyczyn nieosiągnięcia celów środowiskowych</w:t>
      </w:r>
      <w:bookmarkEnd w:id="481"/>
      <w:r w:rsidRPr="00795F17">
        <w:t xml:space="preserve"> </w:t>
      </w:r>
    </w:p>
    <w:p w14:paraId="2E03EB7A" w14:textId="4DDE5EC5" w:rsidR="003278BA" w:rsidRPr="00795F17" w:rsidRDefault="003278BA" w:rsidP="003278BA">
      <w:pPr>
        <w:pStyle w:val="Nagwek5"/>
      </w:pPr>
      <w:r w:rsidRPr="00795F17">
        <w:t>Ocena postępu w osiąganiu celów środowiskowych dla stanu/potencjału ekologicznego jcwp TW i</w:t>
      </w:r>
      <w:r w:rsidR="00C50B47" w:rsidRPr="00795F17">
        <w:t> </w:t>
      </w:r>
      <w:r w:rsidRPr="00795F17">
        <w:t>CW (układ planistyczny aPGW)</w:t>
      </w:r>
    </w:p>
    <w:p w14:paraId="710DA1D9" w14:textId="5CC9B348" w:rsidR="00CE597F" w:rsidRPr="00795F17" w:rsidRDefault="00CE597F" w:rsidP="0044393D">
      <w:r w:rsidRPr="00795F17">
        <w:t>Przeprowadzając ocenę postępu w osiągnięciu celów środowiskowych ustalonych w aPGW dla</w:t>
      </w:r>
      <w:r w:rsidR="001B15D5">
        <w:t> </w:t>
      </w:r>
      <w:r w:rsidRPr="00795F17">
        <w:t xml:space="preserve">stanu/potencjału jcwp </w:t>
      </w:r>
      <w:r w:rsidR="00C50B47" w:rsidRPr="00795F17">
        <w:t>TW i CW</w:t>
      </w:r>
      <w:r w:rsidRPr="00795F17">
        <w:t xml:space="preserve">, dla potrzeb opracowania IIaPGW wykorzystano najnowszą ocenę stanu jcwp przejściowych i przybrzeżnych </w:t>
      </w:r>
      <w:r w:rsidRPr="00795F17">
        <w:rPr>
          <w:rFonts w:ascii="Segoe UI" w:eastAsia="Segoe UI" w:hAnsi="Segoe UI" w:cs="Segoe UI"/>
          <w:color w:val="333333"/>
          <w:sz w:val="18"/>
          <w:szCs w:val="18"/>
        </w:rPr>
        <w:t>z</w:t>
      </w:r>
      <w:r w:rsidRPr="00795F17">
        <w:t>a lata 2014-2019 zawartą w pracy GIOŚ z</w:t>
      </w:r>
      <w:r w:rsidR="00C7386F" w:rsidRPr="00795F17">
        <w:t> </w:t>
      </w:r>
      <w:r w:rsidRPr="00795F17">
        <w:t>września 2020</w:t>
      </w:r>
      <w:r w:rsidR="00C7386F" w:rsidRPr="00795F17">
        <w:t> r.</w:t>
      </w:r>
      <w:r w:rsidR="006D242F" w:rsidRPr="00795F17">
        <w:t xml:space="preserve"> </w:t>
      </w:r>
      <w:r w:rsidRPr="00795F17">
        <w:rPr>
          <w:i/>
          <w:iCs/>
        </w:rPr>
        <w:t>Syntetyczny raport z klasyfikacji i oceny stanu jednolitych części wód powierzchniowych wykonanej za</w:t>
      </w:r>
      <w:r w:rsidR="00C50B47" w:rsidRPr="00795F17">
        <w:rPr>
          <w:i/>
          <w:iCs/>
        </w:rPr>
        <w:t> </w:t>
      </w:r>
      <w:r w:rsidRPr="00795F17">
        <w:rPr>
          <w:i/>
          <w:iCs/>
        </w:rPr>
        <w:t>2019 rok na podstawie danych z lat 2014-2019</w:t>
      </w:r>
      <w:r w:rsidRPr="00795F17">
        <w:t>, prz</w:t>
      </w:r>
      <w:r w:rsidR="00C7386F" w:rsidRPr="00795F17">
        <w:t>e</w:t>
      </w:r>
      <w:r w:rsidRPr="00795F17">
        <w:t>niesioną na</w:t>
      </w:r>
      <w:r w:rsidR="00C7386F" w:rsidRPr="00795F17">
        <w:t> </w:t>
      </w:r>
      <w:r w:rsidRPr="00795F17">
        <w:t>zaktualizowany podział typologicznych jcwp przejściowych i przybrzeżnych.</w:t>
      </w:r>
    </w:p>
    <w:p w14:paraId="3306E484" w14:textId="5BF1BE2A" w:rsidR="00CE597F" w:rsidRPr="00795F17" w:rsidRDefault="00CE597F" w:rsidP="0044393D">
      <w:pPr>
        <w:rPr>
          <w:color w:val="000000" w:themeColor="text1"/>
        </w:rPr>
      </w:pPr>
      <w:r w:rsidRPr="00795F17">
        <w:t xml:space="preserve">Ocena postępu została wykonana dla jcwp </w:t>
      </w:r>
      <w:r w:rsidR="00C50B47" w:rsidRPr="00795F17">
        <w:t xml:space="preserve">TW i CW </w:t>
      </w:r>
      <w:r w:rsidRPr="00795F17">
        <w:t>w zaktualizowanym podziale typologicznym, w</w:t>
      </w:r>
      <w:r w:rsidR="00C50B47" w:rsidRPr="00795F17">
        <w:t> </w:t>
      </w:r>
      <w:r w:rsidRPr="00795F17">
        <w:t>którym występują nowe jcwp (Polskie wody przybrzeżne Basenu Bornholmskiego CW60001WB3 oraz Wody przybrzeżne Zatoki Pomorskiej CW60001WB4), dla których nie ustalono celu w aPGW.</w:t>
      </w:r>
      <w:r w:rsidRPr="00795F17">
        <w:rPr>
          <w:color w:val="000000" w:themeColor="text1"/>
        </w:rPr>
        <w:t xml:space="preserve"> </w:t>
      </w:r>
    </w:p>
    <w:p w14:paraId="2A7957F9" w14:textId="6392FE3C" w:rsidR="00CE597F" w:rsidRPr="00795F17" w:rsidRDefault="00CE597F" w:rsidP="0044393D">
      <w:r w:rsidRPr="00795F17">
        <w:t xml:space="preserve">Na podstawie analizy stanu ekologicznego jcwp </w:t>
      </w:r>
      <w:r w:rsidR="00C50B47" w:rsidRPr="00795F17">
        <w:t xml:space="preserve">TW i CW </w:t>
      </w:r>
      <w:r w:rsidRPr="00795F17">
        <w:t>(GIOŚ 2020) stwierdzono, że stan ekologiczny wszystkich ocenianych wód przejściowych i</w:t>
      </w:r>
      <w:r w:rsidR="00C50B47" w:rsidRPr="00795F17">
        <w:t xml:space="preserve"> </w:t>
      </w:r>
      <w:r w:rsidRPr="00795F17">
        <w:t>przybrzeżnych w</w:t>
      </w:r>
      <w:r w:rsidR="00C7386F" w:rsidRPr="00795F17">
        <w:t> </w:t>
      </w:r>
      <w:r w:rsidRPr="00795F17">
        <w:t xml:space="preserve">obszarze dorzecza Odry jest poniżej stanu dobrego, co oznacza nieosiągnięcie celu środowiskowego dla 100% ocenianych jcwp </w:t>
      </w:r>
      <w:r w:rsidR="00C50B47" w:rsidRPr="00795F17">
        <w:t xml:space="preserve">TW i CW </w:t>
      </w:r>
      <w:r w:rsidRPr="00795F17">
        <w:t xml:space="preserve">zarówno w starym (tabela </w:t>
      </w:r>
      <w:r w:rsidR="00D81B0B" w:rsidRPr="00795F17">
        <w:t>9-1</w:t>
      </w:r>
      <w:r w:rsidR="003278BA" w:rsidRPr="00795F17">
        <w:t>9</w:t>
      </w:r>
      <w:r w:rsidRPr="00795F17">
        <w:t xml:space="preserve">), jak i w nowym układzie typologicznym (tabela </w:t>
      </w:r>
      <w:r w:rsidR="00D81B0B" w:rsidRPr="00795F17">
        <w:t>9-</w:t>
      </w:r>
      <w:r w:rsidR="003278BA" w:rsidRPr="00795F17">
        <w:t>20</w:t>
      </w:r>
      <w:r w:rsidRPr="00795F17">
        <w:t>)</w:t>
      </w:r>
      <w:r w:rsidR="00614FB6" w:rsidRPr="00795F17">
        <w:t>.</w:t>
      </w:r>
    </w:p>
    <w:p w14:paraId="3217EB4D" w14:textId="6C3A9E5B" w:rsidR="00EF4628" w:rsidRPr="00795F17" w:rsidRDefault="00EF4628" w:rsidP="00867E43">
      <w:pPr>
        <w:pStyle w:val="Tabela"/>
      </w:pPr>
      <w:bookmarkStart w:id="482" w:name="_Toc66341921"/>
      <w:bookmarkStart w:id="483" w:name="_Toc68703704"/>
      <w:r w:rsidRPr="00795F17">
        <w:t xml:space="preserve">Tabela </w:t>
      </w:r>
      <w:fldSimple w:instr=" STYLEREF 1 \s ">
        <w:r w:rsidR="00550571">
          <w:rPr>
            <w:noProof/>
          </w:rPr>
          <w:t>9</w:t>
        </w:r>
      </w:fldSimple>
      <w:r w:rsidR="00BB3B21" w:rsidRPr="00795F17">
        <w:noBreakHyphen/>
      </w:r>
      <w:fldSimple w:instr=" SEQ Tabela \* ARABIC \s 1 ">
        <w:r w:rsidR="00550571">
          <w:rPr>
            <w:noProof/>
          </w:rPr>
          <w:t>19</w:t>
        </w:r>
      </w:fldSimple>
      <w:r w:rsidRPr="00795F17">
        <w:tab/>
      </w:r>
      <w:bookmarkEnd w:id="482"/>
      <w:r w:rsidR="00B23A17" w:rsidRPr="00795F17">
        <w:t>Ocena postępu w osiąganiu celów środowiskowych dla stanu/potencjału ekologicznego na obszarze dorzecza Odry dla jcwp TW i CW w układzie planistycznym aPGW (cykl planistyczny 2016-2021)</w:t>
      </w:r>
      <w:bookmarkEnd w:id="48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4"/>
        <w:gridCol w:w="1986"/>
        <w:gridCol w:w="1552"/>
      </w:tblGrid>
      <w:tr w:rsidR="00CE597F" w:rsidRPr="00795F17" w14:paraId="0761A4BE" w14:textId="77777777" w:rsidTr="00D3543E">
        <w:trPr>
          <w:cantSplit/>
          <w:trHeight w:val="454"/>
          <w:tblHeader/>
        </w:trPr>
        <w:tc>
          <w:tcPr>
            <w:tcW w:w="5524" w:type="dxa"/>
            <w:shd w:val="clear" w:color="auto" w:fill="BFBFBF" w:themeFill="background1" w:themeFillShade="BF"/>
            <w:vAlign w:val="center"/>
          </w:tcPr>
          <w:p w14:paraId="04B35192" w14:textId="3B56696B" w:rsidR="00CE597F" w:rsidRPr="00795F17" w:rsidRDefault="00B23A17" w:rsidP="0044393D">
            <w:pPr>
              <w:pStyle w:val="Teksttabelinaglowek"/>
            </w:pPr>
            <w:r w:rsidRPr="00795F17">
              <w:t>Stopień osiągnięcia celu</w:t>
            </w:r>
          </w:p>
        </w:tc>
        <w:tc>
          <w:tcPr>
            <w:tcW w:w="1986" w:type="dxa"/>
            <w:shd w:val="clear" w:color="auto" w:fill="BFBFBF" w:themeFill="background1" w:themeFillShade="BF"/>
            <w:vAlign w:val="center"/>
          </w:tcPr>
          <w:p w14:paraId="6E4D112C" w14:textId="28C210CA" w:rsidR="00CE597F" w:rsidRPr="00795F17" w:rsidRDefault="00CE597F" w:rsidP="0044393D">
            <w:pPr>
              <w:pStyle w:val="Teksttabelinaglowek"/>
            </w:pPr>
            <w:r w:rsidRPr="00795F17">
              <w:t xml:space="preserve">Liczba </w:t>
            </w:r>
            <w:r w:rsidR="00EB777F" w:rsidRPr="00795F17">
              <w:t xml:space="preserve">jcwp </w:t>
            </w:r>
            <w:r w:rsidRPr="00795F17">
              <w:t>TW i CW</w:t>
            </w:r>
          </w:p>
        </w:tc>
        <w:tc>
          <w:tcPr>
            <w:tcW w:w="1552" w:type="dxa"/>
            <w:shd w:val="clear" w:color="auto" w:fill="BFBFBF" w:themeFill="background1" w:themeFillShade="BF"/>
            <w:vAlign w:val="center"/>
          </w:tcPr>
          <w:p w14:paraId="1D98BB99" w14:textId="2F058AD8" w:rsidR="00CE597F" w:rsidRPr="00795F17" w:rsidRDefault="00B23A17" w:rsidP="0044393D">
            <w:pPr>
              <w:pStyle w:val="Teksttabelinaglowek"/>
            </w:pPr>
            <w:r w:rsidRPr="00795F17">
              <w:t xml:space="preserve">Udział jcwp </w:t>
            </w:r>
            <w:r w:rsidR="00EA4FF5" w:rsidRPr="00795F17">
              <w:t>(%)</w:t>
            </w:r>
          </w:p>
        </w:tc>
      </w:tr>
      <w:tr w:rsidR="00B23A17" w:rsidRPr="00795F17" w14:paraId="7EB925C9" w14:textId="77777777" w:rsidTr="00C50B47">
        <w:trPr>
          <w:trHeight w:val="454"/>
        </w:trPr>
        <w:tc>
          <w:tcPr>
            <w:tcW w:w="5524" w:type="dxa"/>
            <w:shd w:val="clear" w:color="auto" w:fill="auto"/>
            <w:vAlign w:val="center"/>
          </w:tcPr>
          <w:p w14:paraId="47F9BD6D" w14:textId="14058C48" w:rsidR="00B23A17" w:rsidRPr="00795F17" w:rsidRDefault="00B23A17" w:rsidP="00597D57">
            <w:pPr>
              <w:pStyle w:val="Teksttabelilewy"/>
            </w:pPr>
            <w:r w:rsidRPr="00795F17">
              <w:rPr>
                <w:lang w:val="en-US"/>
              </w:rPr>
              <w:t>Cel nieosiągnięty - brak postępu</w:t>
            </w:r>
          </w:p>
        </w:tc>
        <w:tc>
          <w:tcPr>
            <w:tcW w:w="1986" w:type="dxa"/>
            <w:vAlign w:val="center"/>
          </w:tcPr>
          <w:p w14:paraId="52E4E579" w14:textId="33E36446" w:rsidR="00B23A17" w:rsidRPr="00795F17" w:rsidRDefault="00B23A17" w:rsidP="0065243A">
            <w:pPr>
              <w:pStyle w:val="Teksttabelisrodek"/>
            </w:pPr>
            <w:r w:rsidRPr="00795F17">
              <w:rPr>
                <w:lang w:val="en-US"/>
              </w:rPr>
              <w:t>7</w:t>
            </w:r>
          </w:p>
        </w:tc>
        <w:tc>
          <w:tcPr>
            <w:tcW w:w="1552" w:type="dxa"/>
            <w:vAlign w:val="center"/>
          </w:tcPr>
          <w:p w14:paraId="32443BDC" w14:textId="358A9B29" w:rsidR="00B23A17" w:rsidRPr="00795F17" w:rsidRDefault="00B23A17" w:rsidP="0065243A">
            <w:pPr>
              <w:pStyle w:val="Teksttabelisrodek"/>
            </w:pPr>
            <w:r w:rsidRPr="00795F17">
              <w:rPr>
                <w:lang w:val="en-US"/>
              </w:rPr>
              <w:t>87,5</w:t>
            </w:r>
          </w:p>
        </w:tc>
      </w:tr>
      <w:tr w:rsidR="00B23A17" w:rsidRPr="00795F17" w14:paraId="6ADE99D6" w14:textId="77777777" w:rsidTr="00C50B47">
        <w:trPr>
          <w:trHeight w:val="454"/>
        </w:trPr>
        <w:tc>
          <w:tcPr>
            <w:tcW w:w="5524" w:type="dxa"/>
            <w:vAlign w:val="center"/>
          </w:tcPr>
          <w:p w14:paraId="1FEB7912" w14:textId="2E553220" w:rsidR="00B23A17" w:rsidRPr="00795F17" w:rsidRDefault="00B23A17" w:rsidP="0044393D">
            <w:pPr>
              <w:pStyle w:val="Teksttabelilewy"/>
            </w:pPr>
            <w:r w:rsidRPr="00795F17">
              <w:t xml:space="preserve">Cel nieosiągnięty - ale poprawa stanu/potencjału </w:t>
            </w:r>
          </w:p>
        </w:tc>
        <w:tc>
          <w:tcPr>
            <w:tcW w:w="1986" w:type="dxa"/>
            <w:vAlign w:val="center"/>
          </w:tcPr>
          <w:p w14:paraId="2790747E" w14:textId="1272EFAA" w:rsidR="00B23A17" w:rsidRPr="00795F17" w:rsidRDefault="00B23A17" w:rsidP="0065243A">
            <w:pPr>
              <w:pStyle w:val="Teksttabelisrodek"/>
            </w:pPr>
            <w:r w:rsidRPr="00795F17">
              <w:t>1</w:t>
            </w:r>
          </w:p>
        </w:tc>
        <w:tc>
          <w:tcPr>
            <w:tcW w:w="1552" w:type="dxa"/>
            <w:vAlign w:val="center"/>
          </w:tcPr>
          <w:p w14:paraId="6BD1CE27" w14:textId="4EB42C5C" w:rsidR="00B23A17" w:rsidRPr="00795F17" w:rsidRDefault="00B23A17" w:rsidP="0065243A">
            <w:pPr>
              <w:pStyle w:val="Teksttabelisrodek"/>
            </w:pPr>
            <w:r w:rsidRPr="00795F17">
              <w:rPr>
                <w:lang w:val="en-US"/>
              </w:rPr>
              <w:t>12,5</w:t>
            </w:r>
          </w:p>
        </w:tc>
      </w:tr>
      <w:tr w:rsidR="00B23A17" w:rsidRPr="00795F17" w14:paraId="5677DED5" w14:textId="77777777" w:rsidTr="00C50B47">
        <w:trPr>
          <w:trHeight w:val="454"/>
        </w:trPr>
        <w:tc>
          <w:tcPr>
            <w:tcW w:w="5524" w:type="dxa"/>
            <w:shd w:val="clear" w:color="auto" w:fill="BFBFBF" w:themeFill="background1" w:themeFillShade="BF"/>
            <w:vAlign w:val="center"/>
          </w:tcPr>
          <w:p w14:paraId="17618347" w14:textId="544A2623" w:rsidR="00B23A17" w:rsidRPr="00795F17" w:rsidRDefault="0065243A" w:rsidP="0065243A">
            <w:pPr>
              <w:pStyle w:val="Teksttabelinaglowek"/>
            </w:pPr>
            <w:r w:rsidRPr="00795F17">
              <w:t>L</w:t>
            </w:r>
            <w:r w:rsidR="00B23A17" w:rsidRPr="00795F17">
              <w:t>iczba jcwp TW i CW w obszarze dorzecza</w:t>
            </w:r>
          </w:p>
        </w:tc>
        <w:tc>
          <w:tcPr>
            <w:tcW w:w="1986" w:type="dxa"/>
            <w:shd w:val="clear" w:color="auto" w:fill="BFBFBF" w:themeFill="background1" w:themeFillShade="BF"/>
            <w:vAlign w:val="center"/>
          </w:tcPr>
          <w:p w14:paraId="12F5F338" w14:textId="12D5CABD" w:rsidR="00B23A17" w:rsidRPr="00795F17" w:rsidRDefault="00B23A17" w:rsidP="0065243A">
            <w:pPr>
              <w:pStyle w:val="Teksttabelinaglowek"/>
              <w:rPr>
                <w:lang w:val="en-US"/>
              </w:rPr>
            </w:pPr>
            <w:r w:rsidRPr="00795F17">
              <w:rPr>
                <w:lang w:val="en-US"/>
              </w:rPr>
              <w:t>8</w:t>
            </w:r>
          </w:p>
        </w:tc>
        <w:tc>
          <w:tcPr>
            <w:tcW w:w="1552" w:type="dxa"/>
            <w:shd w:val="clear" w:color="auto" w:fill="BFBFBF" w:themeFill="background1" w:themeFillShade="BF"/>
            <w:vAlign w:val="center"/>
          </w:tcPr>
          <w:p w14:paraId="00805635" w14:textId="2ECF6909" w:rsidR="00B23A17" w:rsidRPr="00795F17" w:rsidRDefault="00B23A17" w:rsidP="0065243A">
            <w:pPr>
              <w:pStyle w:val="Teksttabelinaglowek"/>
              <w:rPr>
                <w:lang w:val="en-US"/>
              </w:rPr>
            </w:pPr>
            <w:r w:rsidRPr="00795F17">
              <w:rPr>
                <w:lang w:val="en-US"/>
              </w:rPr>
              <w:t>100</w:t>
            </w:r>
          </w:p>
        </w:tc>
      </w:tr>
    </w:tbl>
    <w:p w14:paraId="73E31C0C" w14:textId="3FBD1AFD" w:rsidR="00CE597F" w:rsidRPr="00795F17" w:rsidRDefault="00CE597F" w:rsidP="003278BA">
      <w:pPr>
        <w:pStyle w:val="rdo"/>
      </w:pPr>
      <w:r w:rsidRPr="00795F17">
        <w:t xml:space="preserve">Źródło: </w:t>
      </w:r>
      <w:r w:rsidR="00724997" w:rsidRPr="00795F17">
        <w:t>opracowanie własne</w:t>
      </w:r>
      <w:r w:rsidRPr="00795F17">
        <w:t xml:space="preserve"> na podstawie danych GIOŚ i aPGW</w:t>
      </w:r>
    </w:p>
    <w:p w14:paraId="3B24C826" w14:textId="6468E22C" w:rsidR="003278BA" w:rsidRPr="00795F17" w:rsidRDefault="003278BA" w:rsidP="003278BA">
      <w:pPr>
        <w:pStyle w:val="Nagwek5"/>
      </w:pPr>
      <w:r w:rsidRPr="00795F17">
        <w:t>Ocena postępu w osiąganiu celów środowiskowych dla stanu/potencjału ekologicznego jcwp TW i CW (aktualny układ planistyczny IIaPGW)</w:t>
      </w:r>
    </w:p>
    <w:p w14:paraId="0D1F2D47" w14:textId="4DD82154" w:rsidR="003278BA" w:rsidRPr="00795F17" w:rsidRDefault="003278BA" w:rsidP="003278BA">
      <w:r w:rsidRPr="00795F17">
        <w:t xml:space="preserve">W wodach przejściowych i przybrzeżnych nie stwierdzono osiągnięcia celów środowiskowych. W stosunku do dwóch jcwp (50%) stwierdzono brak możliwości oceny postępu. </w:t>
      </w:r>
    </w:p>
    <w:p w14:paraId="0F33E936" w14:textId="4CEE41DD" w:rsidR="003278BA" w:rsidRPr="00795F17" w:rsidRDefault="003278BA" w:rsidP="003278BA">
      <w:r w:rsidRPr="00795F17">
        <w:t>Wyżej opisane wyniki oceny postępu zaprezentowano w tabeli poniżej (tabela 9-20).</w:t>
      </w:r>
    </w:p>
    <w:p w14:paraId="3B21BAEC" w14:textId="557B026E" w:rsidR="00902141" w:rsidRPr="00795F17" w:rsidRDefault="00902141" w:rsidP="00867E43">
      <w:pPr>
        <w:pStyle w:val="Tabela"/>
      </w:pPr>
      <w:bookmarkStart w:id="484" w:name="_Toc66341922"/>
      <w:bookmarkStart w:id="485" w:name="_Toc68703705"/>
      <w:r w:rsidRPr="00795F17">
        <w:t xml:space="preserve">Tabela </w:t>
      </w:r>
      <w:fldSimple w:instr=" STYLEREF 1 \s ">
        <w:r w:rsidR="00550571">
          <w:rPr>
            <w:noProof/>
          </w:rPr>
          <w:t>9</w:t>
        </w:r>
      </w:fldSimple>
      <w:r w:rsidR="00BB3B21" w:rsidRPr="00795F17">
        <w:noBreakHyphen/>
      </w:r>
      <w:fldSimple w:instr=" SEQ Tabela \* ARABIC \s 1 ">
        <w:r w:rsidR="00550571">
          <w:rPr>
            <w:noProof/>
          </w:rPr>
          <w:t>20</w:t>
        </w:r>
      </w:fldSimple>
      <w:r w:rsidRPr="00795F17">
        <w:tab/>
      </w:r>
      <w:bookmarkEnd w:id="484"/>
      <w:r w:rsidR="00EB777F" w:rsidRPr="00795F17">
        <w:t xml:space="preserve">Ocena postępu w osiąganiu celów środowiskowych dla stanu/potencjału ekologicznego na obszarze dorzecza Odry dla jcwp </w:t>
      </w:r>
      <w:r w:rsidR="00C50B47" w:rsidRPr="00795F17">
        <w:t>TW i CW</w:t>
      </w:r>
      <w:r w:rsidR="00EB777F" w:rsidRPr="00795F17">
        <w:t xml:space="preserve"> w układzie planistycznym IIaPGW (cykl planistyczny 2022-2027)</w:t>
      </w:r>
      <w:bookmarkEnd w:id="485"/>
    </w:p>
    <w:tbl>
      <w:tblPr>
        <w:tblW w:w="5000" w:type="pct"/>
        <w:jc w:val="center"/>
        <w:tblCellMar>
          <w:left w:w="10" w:type="dxa"/>
          <w:right w:w="10" w:type="dxa"/>
        </w:tblCellMar>
        <w:tblLook w:val="0000" w:firstRow="0" w:lastRow="0" w:firstColumn="0" w:lastColumn="0" w:noHBand="0" w:noVBand="0"/>
      </w:tblPr>
      <w:tblGrid>
        <w:gridCol w:w="5524"/>
        <w:gridCol w:w="1984"/>
        <w:gridCol w:w="1554"/>
      </w:tblGrid>
      <w:tr w:rsidR="00CE597F" w:rsidRPr="00795F17" w14:paraId="1BD0B8B9" w14:textId="77777777" w:rsidTr="00C50B47">
        <w:trPr>
          <w:cantSplit/>
          <w:trHeight w:val="454"/>
          <w:tblHeader/>
          <w:jc w:val="center"/>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noWrap/>
            <w:tcMar>
              <w:top w:w="0" w:type="dxa"/>
              <w:left w:w="108" w:type="dxa"/>
              <w:bottom w:w="0" w:type="dxa"/>
              <w:right w:w="108" w:type="dxa"/>
            </w:tcMar>
            <w:vAlign w:val="center"/>
          </w:tcPr>
          <w:p w14:paraId="2FD891D9" w14:textId="48219DC8" w:rsidR="00CE597F" w:rsidRPr="00795F17" w:rsidRDefault="00EB777F" w:rsidP="0044393D">
            <w:pPr>
              <w:pStyle w:val="Teksttabelinaglowek"/>
            </w:pPr>
            <w:r w:rsidRPr="00795F17">
              <w:t>Stopień osiągnięcia celu</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noWrap/>
            <w:tcMar>
              <w:top w:w="0" w:type="dxa"/>
              <w:left w:w="108" w:type="dxa"/>
              <w:bottom w:w="0" w:type="dxa"/>
              <w:right w:w="108" w:type="dxa"/>
            </w:tcMar>
            <w:vAlign w:val="center"/>
          </w:tcPr>
          <w:p w14:paraId="2260114B" w14:textId="77777777" w:rsidR="00CE597F" w:rsidRPr="00795F17" w:rsidRDefault="00CE597F" w:rsidP="0044393D">
            <w:pPr>
              <w:pStyle w:val="Teksttabelinaglowek"/>
            </w:pPr>
            <w:r w:rsidRPr="00795F17">
              <w:t>Liczba jcwp TW i CW</w:t>
            </w:r>
          </w:p>
        </w:tc>
        <w:tc>
          <w:tcPr>
            <w:tcW w:w="15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noWrap/>
            <w:tcMar>
              <w:top w:w="0" w:type="dxa"/>
              <w:left w:w="108" w:type="dxa"/>
              <w:bottom w:w="0" w:type="dxa"/>
              <w:right w:w="108" w:type="dxa"/>
            </w:tcMar>
            <w:vAlign w:val="center"/>
          </w:tcPr>
          <w:p w14:paraId="5A842D75" w14:textId="2822C51B" w:rsidR="00CE597F" w:rsidRPr="00795F17" w:rsidRDefault="00CE597F" w:rsidP="0044393D">
            <w:pPr>
              <w:pStyle w:val="Teksttabelinaglowek"/>
            </w:pPr>
            <w:r w:rsidRPr="00795F17">
              <w:t xml:space="preserve">Udział jcwp </w:t>
            </w:r>
            <w:r w:rsidR="00EA4FF5" w:rsidRPr="00795F17">
              <w:t>(%)</w:t>
            </w:r>
          </w:p>
        </w:tc>
      </w:tr>
      <w:tr w:rsidR="00CE597F" w:rsidRPr="00795F17" w14:paraId="7F476BD7" w14:textId="77777777" w:rsidTr="00C50B47">
        <w:trPr>
          <w:trHeight w:val="454"/>
          <w:jc w:val="center"/>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2F02DFC0" w14:textId="589393D2" w:rsidR="00CE597F" w:rsidRPr="00795F17" w:rsidRDefault="00CE597F" w:rsidP="0044393D">
            <w:pPr>
              <w:pStyle w:val="Teksttabelilewy"/>
            </w:pPr>
            <w:r w:rsidRPr="00795F17">
              <w:t xml:space="preserve">Cel nieosiągnięty </w:t>
            </w:r>
            <w:r w:rsidR="00F760DE" w:rsidRPr="00795F17">
              <w:t>-</w:t>
            </w:r>
            <w:r w:rsidRPr="00795F17">
              <w:t xml:space="preserve"> brak postępu</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1C4E8E70" w14:textId="1095321F" w:rsidR="00CE597F" w:rsidRPr="00795F17" w:rsidRDefault="005E3B67" w:rsidP="0065243A">
            <w:pPr>
              <w:pStyle w:val="Teksttabelisrodek"/>
            </w:pPr>
            <w:r w:rsidRPr="00795F17">
              <w:t>2</w:t>
            </w:r>
          </w:p>
        </w:tc>
        <w:tc>
          <w:tcPr>
            <w:tcW w:w="15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0CBB0F52" w14:textId="4EFDCB58" w:rsidR="00CE597F" w:rsidRPr="00795F17" w:rsidRDefault="00CE597F" w:rsidP="0065243A">
            <w:pPr>
              <w:pStyle w:val="Teksttabelisrodek"/>
            </w:pPr>
            <w:r w:rsidRPr="00795F17">
              <w:t>50</w:t>
            </w:r>
          </w:p>
        </w:tc>
      </w:tr>
      <w:tr w:rsidR="00CE597F" w:rsidRPr="00795F17" w14:paraId="3989F934" w14:textId="77777777" w:rsidTr="00C50B47">
        <w:trPr>
          <w:trHeight w:val="454"/>
          <w:jc w:val="center"/>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72011A01" w14:textId="460AF078" w:rsidR="00CE597F" w:rsidRPr="00795F17" w:rsidRDefault="00CE597F" w:rsidP="0044393D">
            <w:pPr>
              <w:pStyle w:val="Teksttabelilewy"/>
            </w:pPr>
            <w:r w:rsidRPr="00795F17">
              <w:t xml:space="preserve">Cel nieosiągnięty </w:t>
            </w:r>
            <w:r w:rsidR="00F760DE" w:rsidRPr="00795F17">
              <w:t>-</w:t>
            </w:r>
            <w:r w:rsidRPr="00795F17">
              <w:t xml:space="preserve"> pogorszenie</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2F4F7ECB" w14:textId="77777777" w:rsidR="00CE597F" w:rsidRPr="00795F17" w:rsidRDefault="00CE597F" w:rsidP="0065243A">
            <w:pPr>
              <w:pStyle w:val="Teksttabelisrodek"/>
            </w:pPr>
            <w:r w:rsidRPr="00795F17">
              <w:t>0</w:t>
            </w:r>
          </w:p>
        </w:tc>
        <w:tc>
          <w:tcPr>
            <w:tcW w:w="15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17BFF0EA" w14:textId="36922BE8" w:rsidR="00CE597F" w:rsidRPr="00795F17" w:rsidRDefault="00CE597F" w:rsidP="0065243A">
            <w:pPr>
              <w:pStyle w:val="Teksttabelisrodek"/>
            </w:pPr>
            <w:r w:rsidRPr="00795F17">
              <w:t>0</w:t>
            </w:r>
          </w:p>
        </w:tc>
      </w:tr>
      <w:tr w:rsidR="00CE597F" w:rsidRPr="00795F17" w14:paraId="2A67CC2E" w14:textId="77777777" w:rsidTr="00C50B47">
        <w:trPr>
          <w:trHeight w:val="454"/>
          <w:jc w:val="center"/>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7D2A2291" w14:textId="5B8E8906" w:rsidR="00CE597F" w:rsidRPr="00795F17" w:rsidRDefault="00CE597F" w:rsidP="0044393D">
            <w:pPr>
              <w:pStyle w:val="Teksttabelilewy"/>
            </w:pPr>
            <w:r w:rsidRPr="00795F17">
              <w:t xml:space="preserve">Cel osiągnięty </w:t>
            </w:r>
            <w:r w:rsidR="00F760DE" w:rsidRPr="00795F17">
              <w:t>-</w:t>
            </w:r>
            <w:r w:rsidRPr="00795F17">
              <w:t xml:space="preserve"> utrzymanie dobrego stanu</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47D1D58" w14:textId="77777777" w:rsidR="00CE597F" w:rsidRPr="00795F17" w:rsidRDefault="00CE597F" w:rsidP="0065243A">
            <w:pPr>
              <w:pStyle w:val="Teksttabelisrodek"/>
            </w:pPr>
            <w:r w:rsidRPr="00795F17">
              <w:t>0</w:t>
            </w:r>
          </w:p>
        </w:tc>
        <w:tc>
          <w:tcPr>
            <w:tcW w:w="15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EDB9ECB" w14:textId="3B89912F" w:rsidR="00CE597F" w:rsidRPr="00795F17" w:rsidRDefault="00CE597F" w:rsidP="0065243A">
            <w:pPr>
              <w:pStyle w:val="Teksttabelisrodek"/>
            </w:pPr>
            <w:r w:rsidRPr="00795F17">
              <w:t>0</w:t>
            </w:r>
          </w:p>
        </w:tc>
      </w:tr>
      <w:tr w:rsidR="00CE597F" w:rsidRPr="00795F17" w14:paraId="060EB3C0" w14:textId="77777777" w:rsidTr="00C50B47">
        <w:trPr>
          <w:trHeight w:val="454"/>
          <w:jc w:val="center"/>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6B10D2E8" w14:textId="4F69D92D" w:rsidR="00CE597F" w:rsidRPr="00795F17" w:rsidRDefault="00CE597F" w:rsidP="0044393D">
            <w:pPr>
              <w:pStyle w:val="Teksttabelilewy"/>
            </w:pPr>
            <w:r w:rsidRPr="00795F17">
              <w:t xml:space="preserve">Cel osiągnięty </w:t>
            </w:r>
            <w:r w:rsidR="00F760DE" w:rsidRPr="00795F17">
              <w:t>-</w:t>
            </w:r>
            <w:r w:rsidRPr="00795F17">
              <w:t xml:space="preserve"> poprawa stanu</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7F77F215" w14:textId="77777777" w:rsidR="00CE597F" w:rsidRPr="00795F17" w:rsidRDefault="00CE597F" w:rsidP="0065243A">
            <w:pPr>
              <w:pStyle w:val="Teksttabelisrodek"/>
            </w:pPr>
            <w:r w:rsidRPr="00795F17">
              <w:t>0</w:t>
            </w:r>
          </w:p>
        </w:tc>
        <w:tc>
          <w:tcPr>
            <w:tcW w:w="15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378F0DBC" w14:textId="40F334D7" w:rsidR="00CE597F" w:rsidRPr="00795F17" w:rsidRDefault="00CE597F" w:rsidP="0065243A">
            <w:pPr>
              <w:pStyle w:val="Teksttabelisrodek"/>
            </w:pPr>
            <w:r w:rsidRPr="00795F17">
              <w:t>0</w:t>
            </w:r>
          </w:p>
        </w:tc>
      </w:tr>
      <w:tr w:rsidR="00CE597F" w:rsidRPr="00795F17" w14:paraId="4FA86F0E" w14:textId="77777777" w:rsidTr="00C50B47">
        <w:trPr>
          <w:trHeight w:val="454"/>
          <w:jc w:val="center"/>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7D12870A" w14:textId="77777777" w:rsidR="00CE597F" w:rsidRPr="00795F17" w:rsidRDefault="00CE597F" w:rsidP="0044393D">
            <w:pPr>
              <w:pStyle w:val="Teksttabelilewy"/>
            </w:pPr>
            <w:r w:rsidRPr="00795F17">
              <w:t>Brak możliwości oceny postępu</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4AD396F9" w14:textId="77777777" w:rsidR="00CE597F" w:rsidRPr="00795F17" w:rsidRDefault="00CE597F" w:rsidP="0065243A">
            <w:pPr>
              <w:pStyle w:val="Teksttabelisrodek"/>
            </w:pPr>
            <w:r w:rsidRPr="00795F17">
              <w:t>2</w:t>
            </w:r>
          </w:p>
        </w:tc>
        <w:tc>
          <w:tcPr>
            <w:tcW w:w="15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3253B08A" w14:textId="0B84206D" w:rsidR="00CE597F" w:rsidRPr="00795F17" w:rsidRDefault="00CE597F" w:rsidP="0065243A">
            <w:pPr>
              <w:pStyle w:val="Teksttabelisrodek"/>
            </w:pPr>
            <w:r w:rsidRPr="00795F17">
              <w:t>50</w:t>
            </w:r>
          </w:p>
        </w:tc>
      </w:tr>
      <w:tr w:rsidR="00EB777F" w:rsidRPr="00795F17" w14:paraId="4DD473F1" w14:textId="77777777" w:rsidTr="00C50B47">
        <w:trPr>
          <w:trHeight w:val="454"/>
          <w:jc w:val="center"/>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noWrap/>
            <w:tcMar>
              <w:top w:w="0" w:type="dxa"/>
              <w:left w:w="108" w:type="dxa"/>
              <w:bottom w:w="0" w:type="dxa"/>
              <w:right w:w="108" w:type="dxa"/>
            </w:tcMar>
            <w:vAlign w:val="center"/>
          </w:tcPr>
          <w:p w14:paraId="680FDA8D" w14:textId="7ECCBA45" w:rsidR="00EB777F" w:rsidRPr="00795F17" w:rsidRDefault="00EB777F" w:rsidP="0065243A">
            <w:pPr>
              <w:pStyle w:val="Teksttabelinaglowek"/>
            </w:pPr>
            <w:r w:rsidRPr="00795F17">
              <w:t>Liczba jcwp TW i CW w obszarze dorzecza</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noWrap/>
            <w:tcMar>
              <w:top w:w="0" w:type="dxa"/>
              <w:left w:w="108" w:type="dxa"/>
              <w:bottom w:w="0" w:type="dxa"/>
              <w:right w:w="108" w:type="dxa"/>
            </w:tcMar>
            <w:vAlign w:val="center"/>
          </w:tcPr>
          <w:p w14:paraId="43403441" w14:textId="1230E85F" w:rsidR="00EB777F" w:rsidRPr="00795F17" w:rsidRDefault="00EB777F" w:rsidP="0065243A">
            <w:pPr>
              <w:pStyle w:val="Teksttabelinaglowek"/>
            </w:pPr>
            <w:r w:rsidRPr="00795F17">
              <w:t>4</w:t>
            </w:r>
          </w:p>
        </w:tc>
        <w:tc>
          <w:tcPr>
            <w:tcW w:w="15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noWrap/>
            <w:tcMar>
              <w:top w:w="0" w:type="dxa"/>
              <w:left w:w="108" w:type="dxa"/>
              <w:bottom w:w="0" w:type="dxa"/>
              <w:right w:w="108" w:type="dxa"/>
            </w:tcMar>
            <w:vAlign w:val="center"/>
          </w:tcPr>
          <w:p w14:paraId="11218412" w14:textId="794F2EFE" w:rsidR="00EB777F" w:rsidRPr="00795F17" w:rsidRDefault="00EB777F" w:rsidP="0065243A">
            <w:pPr>
              <w:pStyle w:val="Teksttabelinaglowek"/>
            </w:pPr>
            <w:r w:rsidRPr="00795F17">
              <w:t>100</w:t>
            </w:r>
          </w:p>
        </w:tc>
      </w:tr>
    </w:tbl>
    <w:p w14:paraId="0BB94C86" w14:textId="54C13F90" w:rsidR="00CE597F" w:rsidRPr="00795F17" w:rsidRDefault="00CE597F" w:rsidP="0044393D">
      <w:pPr>
        <w:pStyle w:val="rdo"/>
      </w:pPr>
      <w:r w:rsidRPr="00795F17">
        <w:t xml:space="preserve">Źródło: </w:t>
      </w:r>
      <w:r w:rsidR="00724997" w:rsidRPr="00795F17">
        <w:t>opracowanie własne</w:t>
      </w:r>
      <w:r w:rsidRPr="00795F17">
        <w:t xml:space="preserve"> na podstawie danych GIOŚ</w:t>
      </w:r>
    </w:p>
    <w:p w14:paraId="5EB95B63" w14:textId="51FF788B" w:rsidR="000C697B" w:rsidRPr="00795F17" w:rsidRDefault="00CE597F" w:rsidP="0044393D">
      <w:r w:rsidRPr="00795F17">
        <w:t>Wśród przyczyn nieosiągnięcia celu środowiskowego jakim jest co najmniej dobry stan/potencjał ekologiczny, można uznać za niewystarczające dotychczasowe działania w zakresie ograniczania odpływu azotu i fosforu ze zlewni rzecznych (działania w obrębie jednolitych części wód rzecznych) oraz z systemów oczyszczania wód (realizacja PWŚK). Dodatkowy udział w zasilaniu wód morskich biogenami ma uwalnianie ich z osadów oraz depozycja atmosferyczna związana z transportem morskim, czyli odpowiednio czynnikami naturalnymi oraz czynnikami antropogenicznymi występującymi głównie poza obszarem jcwp przejściowych i przybrzeżnych. Do czynników niezależnych od Polski należy także transport transgraniczny zanieczyszczeń.</w:t>
      </w:r>
    </w:p>
    <w:p w14:paraId="6AF2E7CC" w14:textId="66A8AB6E" w:rsidR="00EB777F" w:rsidRPr="00795F17" w:rsidRDefault="00EB777F" w:rsidP="0044393D">
      <w:pPr>
        <w:rPr>
          <w:i/>
        </w:rPr>
      </w:pPr>
      <w:r w:rsidRPr="00795F17">
        <w:t xml:space="preserve">Wyniki analizy przyczyn nieosiągnięcia celów środowiskowych przez jcwp </w:t>
      </w:r>
      <w:r w:rsidR="00C50B47" w:rsidRPr="00795F17">
        <w:t xml:space="preserve">TW i CW </w:t>
      </w:r>
      <w:r w:rsidRPr="00795F17">
        <w:t>przedstawiono w poniższej tabeli (tabela 9-</w:t>
      </w:r>
      <w:r w:rsidR="003278BA" w:rsidRPr="00795F17">
        <w:t>21</w:t>
      </w:r>
      <w:r w:rsidRPr="00795F17">
        <w:t>).</w:t>
      </w:r>
    </w:p>
    <w:p w14:paraId="32ECAD17" w14:textId="6FAA4C7F" w:rsidR="00B00D68" w:rsidRPr="00795F17" w:rsidRDefault="00B00D68" w:rsidP="00867E43">
      <w:pPr>
        <w:pStyle w:val="Tabela"/>
      </w:pPr>
      <w:bookmarkStart w:id="486" w:name="_Toc66341923"/>
      <w:bookmarkStart w:id="487" w:name="_Toc68703706"/>
      <w:r w:rsidRPr="00795F17">
        <w:t xml:space="preserve">Tabela </w:t>
      </w:r>
      <w:fldSimple w:instr=" STYLEREF 1 \s ">
        <w:r w:rsidR="00550571">
          <w:rPr>
            <w:noProof/>
          </w:rPr>
          <w:t>9</w:t>
        </w:r>
      </w:fldSimple>
      <w:r w:rsidR="00BB3B21" w:rsidRPr="00795F17">
        <w:noBreakHyphen/>
      </w:r>
      <w:fldSimple w:instr=" SEQ Tabela \* ARABIC \s 1 ">
        <w:r w:rsidR="00550571">
          <w:rPr>
            <w:noProof/>
          </w:rPr>
          <w:t>21</w:t>
        </w:r>
      </w:fldSimple>
      <w:r w:rsidRPr="00795F17">
        <w:tab/>
      </w:r>
      <w:bookmarkEnd w:id="486"/>
      <w:r w:rsidR="00EB777F" w:rsidRPr="00795F17">
        <w:t xml:space="preserve">Analiza przyczyn wpływających na brak postępu w osiąganiu celów środowiskowych dla stanu/potencjału ekologicznego w obszarze dorzecza Odry (bazując na nowym </w:t>
      </w:r>
      <w:r w:rsidR="00EB777F" w:rsidRPr="00795F17">
        <w:rPr>
          <w:rFonts w:asciiTheme="minorHAnsi" w:hAnsiTheme="minorHAnsi"/>
        </w:rPr>
        <w:t xml:space="preserve">układzie planistycznym </w:t>
      </w:r>
      <w:r w:rsidR="00EB777F" w:rsidRPr="00795F17">
        <w:rPr>
          <w:rFonts w:asciiTheme="minorHAnsi" w:hAnsiTheme="minorHAnsi" w:cstheme="minorHAnsi"/>
        </w:rPr>
        <w:t>IIaPGW)</w:t>
      </w:r>
      <w:r w:rsidR="00EB777F" w:rsidRPr="00795F17">
        <w:t xml:space="preserve"> - jcwp</w:t>
      </w:r>
      <w:r w:rsidR="000A77C5" w:rsidRPr="00795F17">
        <w:t xml:space="preserve"> TW i CW</w:t>
      </w:r>
      <w:bookmarkEnd w:id="487"/>
    </w:p>
    <w:tbl>
      <w:tblPr>
        <w:tblStyle w:val="Tabela-Siatka"/>
        <w:tblW w:w="5000" w:type="pct"/>
        <w:tblLayout w:type="fixed"/>
        <w:tblLook w:val="04A0" w:firstRow="1" w:lastRow="0" w:firstColumn="1" w:lastColumn="0" w:noHBand="0" w:noVBand="1"/>
      </w:tblPr>
      <w:tblGrid>
        <w:gridCol w:w="4815"/>
        <w:gridCol w:w="2268"/>
        <w:gridCol w:w="1979"/>
      </w:tblGrid>
      <w:tr w:rsidR="00CE597F" w:rsidRPr="00795F17" w14:paraId="7122C8A8" w14:textId="77777777" w:rsidTr="000A77C5">
        <w:trPr>
          <w:cnfStyle w:val="100000000000" w:firstRow="1" w:lastRow="0" w:firstColumn="0" w:lastColumn="0" w:oddVBand="0" w:evenVBand="0" w:oddHBand="0" w:evenHBand="0" w:firstRowFirstColumn="0" w:firstRowLastColumn="0" w:lastRowFirstColumn="0" w:lastRowLastColumn="0"/>
          <w:cantSplit/>
          <w:trHeight w:val="454"/>
        </w:trPr>
        <w:tc>
          <w:tcPr>
            <w:tcW w:w="9062" w:type="dxa"/>
            <w:gridSpan w:val="3"/>
          </w:tcPr>
          <w:p w14:paraId="2FFF5313" w14:textId="3816F1CF" w:rsidR="00CE597F" w:rsidRPr="00795F17" w:rsidRDefault="00CE597F" w:rsidP="00D3543E">
            <w:pPr>
              <w:pStyle w:val="Teksttabelinaglowek"/>
              <w:keepNext/>
              <w:rPr>
                <w:b/>
              </w:rPr>
            </w:pPr>
            <w:r w:rsidRPr="00795F17">
              <w:rPr>
                <w:b/>
              </w:rPr>
              <w:t>A</w:t>
            </w:r>
            <w:r w:rsidR="000A77C5" w:rsidRPr="00795F17">
              <w:rPr>
                <w:b/>
              </w:rPr>
              <w:t>naliza przyczyn braku postępu w osiąganiu celu środowiskowego</w:t>
            </w:r>
            <w:r w:rsidR="00C50B47" w:rsidRPr="00795F17">
              <w:t xml:space="preserve"> </w:t>
            </w:r>
            <w:r w:rsidR="00C50B47" w:rsidRPr="00795F17">
              <w:rPr>
                <w:b/>
              </w:rPr>
              <w:t>dla stanu/potencjału ekologicznego</w:t>
            </w:r>
          </w:p>
        </w:tc>
      </w:tr>
      <w:tr w:rsidR="00CE597F" w:rsidRPr="00795F17" w14:paraId="5F708877" w14:textId="77777777" w:rsidTr="000A77C5">
        <w:trPr>
          <w:cantSplit/>
          <w:trHeight w:val="454"/>
        </w:trPr>
        <w:tc>
          <w:tcPr>
            <w:tcW w:w="4815" w:type="dxa"/>
            <w:shd w:val="clear" w:color="auto" w:fill="BFBFBF" w:themeFill="background1" w:themeFillShade="BF"/>
          </w:tcPr>
          <w:p w14:paraId="5E78BD2E" w14:textId="716A6859" w:rsidR="00CE597F" w:rsidRPr="00795F17" w:rsidRDefault="000A77C5" w:rsidP="00D3543E">
            <w:pPr>
              <w:pStyle w:val="Teksttabelinaglowek"/>
              <w:keepNext/>
            </w:pPr>
            <w:r w:rsidRPr="00795F17">
              <w:t>Przyczyna braku postępu</w:t>
            </w:r>
          </w:p>
        </w:tc>
        <w:tc>
          <w:tcPr>
            <w:tcW w:w="2268" w:type="dxa"/>
            <w:shd w:val="clear" w:color="auto" w:fill="BFBFBF" w:themeFill="background1" w:themeFillShade="BF"/>
          </w:tcPr>
          <w:p w14:paraId="58FE7A22" w14:textId="77777777" w:rsidR="00CE597F" w:rsidRPr="00795F17" w:rsidRDefault="00CE597F" w:rsidP="00D3543E">
            <w:pPr>
              <w:pStyle w:val="Teksttabelinaglowek"/>
              <w:keepNext/>
            </w:pPr>
            <w:r w:rsidRPr="00795F17">
              <w:t>Liczba jcwp TW i CW</w:t>
            </w:r>
          </w:p>
        </w:tc>
        <w:tc>
          <w:tcPr>
            <w:tcW w:w="1979" w:type="dxa"/>
            <w:shd w:val="clear" w:color="auto" w:fill="BFBFBF" w:themeFill="background1" w:themeFillShade="BF"/>
          </w:tcPr>
          <w:p w14:paraId="35A03DD3" w14:textId="1B77CD52" w:rsidR="00CE597F" w:rsidRPr="00795F17" w:rsidRDefault="00CE597F" w:rsidP="00D3543E">
            <w:pPr>
              <w:pStyle w:val="Teksttabelinaglowek"/>
              <w:keepNext/>
            </w:pPr>
            <w:r w:rsidRPr="00795F17">
              <w:t xml:space="preserve">Udział jcwp </w:t>
            </w:r>
            <w:r w:rsidR="00EA4FF5" w:rsidRPr="00795F17">
              <w:t>(%)</w:t>
            </w:r>
          </w:p>
        </w:tc>
      </w:tr>
      <w:tr w:rsidR="00CE597F" w:rsidRPr="00795F17" w14:paraId="7FA13752" w14:textId="77777777" w:rsidTr="000A77C5">
        <w:trPr>
          <w:trHeight w:val="454"/>
        </w:trPr>
        <w:tc>
          <w:tcPr>
            <w:tcW w:w="9062" w:type="dxa"/>
            <w:gridSpan w:val="3"/>
            <w:shd w:val="clear" w:color="auto" w:fill="D9D9D9" w:themeFill="background1" w:themeFillShade="D9"/>
          </w:tcPr>
          <w:p w14:paraId="7B301BA3" w14:textId="77777777" w:rsidR="00CE597F" w:rsidRPr="00795F17" w:rsidRDefault="00CE597F" w:rsidP="0065243A">
            <w:pPr>
              <w:pStyle w:val="Teksttabelisrodek"/>
            </w:pPr>
            <w:r w:rsidRPr="00795F17">
              <w:t>Niski stopień realizacji lub skuteczności działań z aPWŚK</w:t>
            </w:r>
          </w:p>
        </w:tc>
      </w:tr>
      <w:tr w:rsidR="00CE597F" w:rsidRPr="00795F17" w14:paraId="2BFF3435" w14:textId="77777777" w:rsidTr="000A77C5">
        <w:trPr>
          <w:trHeight w:val="454"/>
        </w:trPr>
        <w:tc>
          <w:tcPr>
            <w:tcW w:w="4815" w:type="dxa"/>
          </w:tcPr>
          <w:p w14:paraId="66D42F69" w14:textId="77777777" w:rsidR="00CE597F" w:rsidRPr="00795F17" w:rsidRDefault="00CE597F" w:rsidP="0065243A">
            <w:pPr>
              <w:pStyle w:val="Teksttabelilewy"/>
            </w:pPr>
            <w:r w:rsidRPr="00795F17">
              <w:t>Analizowana przyczyna łącznie</w:t>
            </w:r>
          </w:p>
        </w:tc>
        <w:tc>
          <w:tcPr>
            <w:tcW w:w="2268" w:type="dxa"/>
          </w:tcPr>
          <w:p w14:paraId="752BBB43" w14:textId="77777777" w:rsidR="00CE597F" w:rsidRPr="00795F17" w:rsidRDefault="00CE597F" w:rsidP="0065243A">
            <w:pPr>
              <w:pStyle w:val="Teksttabelisrodek"/>
            </w:pPr>
            <w:r w:rsidRPr="00795F17">
              <w:t>2</w:t>
            </w:r>
          </w:p>
        </w:tc>
        <w:tc>
          <w:tcPr>
            <w:tcW w:w="1979" w:type="dxa"/>
          </w:tcPr>
          <w:p w14:paraId="29BBFDAA" w14:textId="77777777" w:rsidR="00CE597F" w:rsidRPr="00795F17" w:rsidRDefault="00CE597F" w:rsidP="0065243A">
            <w:pPr>
              <w:pStyle w:val="Teksttabelisrodek"/>
            </w:pPr>
            <w:r w:rsidRPr="00795F17">
              <w:t>100</w:t>
            </w:r>
          </w:p>
        </w:tc>
      </w:tr>
      <w:tr w:rsidR="00CE597F" w:rsidRPr="00795F17" w14:paraId="0E5AFD28" w14:textId="77777777" w:rsidTr="000A77C5">
        <w:trPr>
          <w:trHeight w:val="454"/>
        </w:trPr>
        <w:tc>
          <w:tcPr>
            <w:tcW w:w="4815" w:type="dxa"/>
          </w:tcPr>
          <w:p w14:paraId="788299BC" w14:textId="41884B4C" w:rsidR="00CE597F" w:rsidRPr="00795F17" w:rsidRDefault="00CE597F" w:rsidP="0065243A">
            <w:pPr>
              <w:pStyle w:val="Teksttabelilewy"/>
            </w:pPr>
            <w:r w:rsidRPr="00795F17">
              <w:t xml:space="preserve">Cel nieosiągnięty </w:t>
            </w:r>
            <w:r w:rsidR="00F760DE" w:rsidRPr="00795F17">
              <w:t>-</w:t>
            </w:r>
            <w:r w:rsidRPr="00795F17">
              <w:t xml:space="preserve"> brak postępu</w:t>
            </w:r>
          </w:p>
        </w:tc>
        <w:tc>
          <w:tcPr>
            <w:tcW w:w="2268" w:type="dxa"/>
          </w:tcPr>
          <w:p w14:paraId="4550C240" w14:textId="77777777" w:rsidR="00CE597F" w:rsidRPr="00795F17" w:rsidRDefault="00CE597F" w:rsidP="0065243A">
            <w:pPr>
              <w:pStyle w:val="Teksttabelisrodek"/>
            </w:pPr>
            <w:r w:rsidRPr="00795F17">
              <w:t>2</w:t>
            </w:r>
          </w:p>
        </w:tc>
        <w:tc>
          <w:tcPr>
            <w:tcW w:w="1979" w:type="dxa"/>
          </w:tcPr>
          <w:p w14:paraId="4638DBF4" w14:textId="77777777" w:rsidR="00CE597F" w:rsidRPr="00795F17" w:rsidRDefault="00CE597F" w:rsidP="0065243A">
            <w:pPr>
              <w:pStyle w:val="Teksttabelisrodek"/>
            </w:pPr>
            <w:r w:rsidRPr="00795F17">
              <w:t>100</w:t>
            </w:r>
          </w:p>
        </w:tc>
      </w:tr>
      <w:tr w:rsidR="00CE597F" w:rsidRPr="00795F17" w14:paraId="2CA3B233" w14:textId="77777777" w:rsidTr="000A77C5">
        <w:trPr>
          <w:trHeight w:val="454"/>
        </w:trPr>
        <w:tc>
          <w:tcPr>
            <w:tcW w:w="4815" w:type="dxa"/>
          </w:tcPr>
          <w:p w14:paraId="53AE8F05" w14:textId="147E97E6" w:rsidR="00CE597F" w:rsidRPr="00795F17" w:rsidRDefault="00CE597F" w:rsidP="0065243A">
            <w:pPr>
              <w:pStyle w:val="Teksttabelilewy"/>
            </w:pPr>
            <w:r w:rsidRPr="00795F17">
              <w:t xml:space="preserve">Cel nieosiągnięty </w:t>
            </w:r>
            <w:r w:rsidR="00F760DE" w:rsidRPr="00795F17">
              <w:t>-</w:t>
            </w:r>
            <w:r w:rsidRPr="00795F17">
              <w:t xml:space="preserve"> obniżenie stanu</w:t>
            </w:r>
          </w:p>
        </w:tc>
        <w:tc>
          <w:tcPr>
            <w:tcW w:w="2268" w:type="dxa"/>
          </w:tcPr>
          <w:p w14:paraId="6AB18217" w14:textId="77777777" w:rsidR="00CE597F" w:rsidRPr="00795F17" w:rsidRDefault="00CE597F" w:rsidP="0065243A">
            <w:pPr>
              <w:pStyle w:val="Teksttabelisrodek"/>
            </w:pPr>
            <w:r w:rsidRPr="00795F17">
              <w:t>0</w:t>
            </w:r>
          </w:p>
        </w:tc>
        <w:tc>
          <w:tcPr>
            <w:tcW w:w="1979" w:type="dxa"/>
          </w:tcPr>
          <w:p w14:paraId="36D88CF0" w14:textId="6E27C742" w:rsidR="00CE597F" w:rsidRPr="00795F17" w:rsidRDefault="00F47E98" w:rsidP="0065243A">
            <w:pPr>
              <w:pStyle w:val="Teksttabelisrodek"/>
            </w:pPr>
            <w:r w:rsidRPr="00795F17">
              <w:t>0</w:t>
            </w:r>
          </w:p>
        </w:tc>
      </w:tr>
      <w:tr w:rsidR="00CE597F" w:rsidRPr="00795F17" w14:paraId="2D491CD4" w14:textId="77777777" w:rsidTr="000A77C5">
        <w:trPr>
          <w:trHeight w:val="454"/>
        </w:trPr>
        <w:tc>
          <w:tcPr>
            <w:tcW w:w="9062" w:type="dxa"/>
            <w:gridSpan w:val="3"/>
            <w:shd w:val="clear" w:color="auto" w:fill="D9D9D9" w:themeFill="background1" w:themeFillShade="D9"/>
          </w:tcPr>
          <w:p w14:paraId="1EF80E4B" w14:textId="77777777" w:rsidR="00CE597F" w:rsidRPr="00795F17" w:rsidRDefault="00CE597F" w:rsidP="0065243A">
            <w:pPr>
              <w:pStyle w:val="Teksttabelisrodek"/>
            </w:pPr>
            <w:r w:rsidRPr="00795F17">
              <w:t>Uwarunkowania zlewni (dopływ zanieczyszczeń z innej jcwp)</w:t>
            </w:r>
          </w:p>
        </w:tc>
      </w:tr>
      <w:tr w:rsidR="00CE597F" w:rsidRPr="00795F17" w14:paraId="299F6897" w14:textId="77777777" w:rsidTr="000A77C5">
        <w:trPr>
          <w:trHeight w:val="454"/>
        </w:trPr>
        <w:tc>
          <w:tcPr>
            <w:tcW w:w="4815" w:type="dxa"/>
          </w:tcPr>
          <w:p w14:paraId="68E3B2BA" w14:textId="77777777" w:rsidR="00CE597F" w:rsidRPr="00795F17" w:rsidRDefault="00CE597F" w:rsidP="0065243A">
            <w:pPr>
              <w:pStyle w:val="Teksttabelilewy"/>
            </w:pPr>
            <w:r w:rsidRPr="00795F17">
              <w:t>Analizowana przyczyna łącznie</w:t>
            </w:r>
          </w:p>
        </w:tc>
        <w:tc>
          <w:tcPr>
            <w:tcW w:w="2268" w:type="dxa"/>
          </w:tcPr>
          <w:p w14:paraId="024C6EE1" w14:textId="77777777" w:rsidR="00CE597F" w:rsidRPr="00795F17" w:rsidRDefault="00CE597F" w:rsidP="0065243A">
            <w:pPr>
              <w:pStyle w:val="Teksttabelisrodek"/>
            </w:pPr>
            <w:r w:rsidRPr="00795F17">
              <w:t>2</w:t>
            </w:r>
          </w:p>
        </w:tc>
        <w:tc>
          <w:tcPr>
            <w:tcW w:w="1979" w:type="dxa"/>
          </w:tcPr>
          <w:p w14:paraId="49465107" w14:textId="77777777" w:rsidR="00CE597F" w:rsidRPr="00795F17" w:rsidRDefault="00CE597F" w:rsidP="0065243A">
            <w:pPr>
              <w:pStyle w:val="Teksttabelisrodek"/>
            </w:pPr>
            <w:r w:rsidRPr="00795F17">
              <w:t>100</w:t>
            </w:r>
          </w:p>
        </w:tc>
      </w:tr>
      <w:tr w:rsidR="00CE597F" w:rsidRPr="00795F17" w14:paraId="4B861361" w14:textId="77777777" w:rsidTr="000A77C5">
        <w:trPr>
          <w:trHeight w:val="454"/>
        </w:trPr>
        <w:tc>
          <w:tcPr>
            <w:tcW w:w="4815" w:type="dxa"/>
          </w:tcPr>
          <w:p w14:paraId="637C3AAD" w14:textId="35774448" w:rsidR="00CE597F" w:rsidRPr="00795F17" w:rsidRDefault="00CE597F" w:rsidP="0065243A">
            <w:pPr>
              <w:pStyle w:val="Teksttabelilewy"/>
            </w:pPr>
            <w:r w:rsidRPr="00795F17">
              <w:t xml:space="preserve">Cel nieosiągnięty </w:t>
            </w:r>
            <w:r w:rsidR="00F760DE" w:rsidRPr="00795F17">
              <w:t>-</w:t>
            </w:r>
            <w:r w:rsidRPr="00795F17">
              <w:t xml:space="preserve"> brak postępu</w:t>
            </w:r>
          </w:p>
        </w:tc>
        <w:tc>
          <w:tcPr>
            <w:tcW w:w="2268" w:type="dxa"/>
          </w:tcPr>
          <w:p w14:paraId="2FE3E62D" w14:textId="77777777" w:rsidR="00CE597F" w:rsidRPr="00795F17" w:rsidRDefault="00CE597F" w:rsidP="0065243A">
            <w:pPr>
              <w:pStyle w:val="Teksttabelisrodek"/>
            </w:pPr>
            <w:r w:rsidRPr="00795F17">
              <w:t>2</w:t>
            </w:r>
          </w:p>
        </w:tc>
        <w:tc>
          <w:tcPr>
            <w:tcW w:w="1979" w:type="dxa"/>
          </w:tcPr>
          <w:p w14:paraId="55021254" w14:textId="77777777" w:rsidR="00CE597F" w:rsidRPr="00795F17" w:rsidRDefault="00CE597F" w:rsidP="0065243A">
            <w:pPr>
              <w:pStyle w:val="Teksttabelisrodek"/>
            </w:pPr>
            <w:r w:rsidRPr="00795F17">
              <w:t>100</w:t>
            </w:r>
          </w:p>
        </w:tc>
      </w:tr>
      <w:tr w:rsidR="00CE597F" w:rsidRPr="00795F17" w14:paraId="572C2D2E" w14:textId="77777777" w:rsidTr="000A77C5">
        <w:trPr>
          <w:trHeight w:val="454"/>
        </w:trPr>
        <w:tc>
          <w:tcPr>
            <w:tcW w:w="4815" w:type="dxa"/>
          </w:tcPr>
          <w:p w14:paraId="71A25B88" w14:textId="3621C259" w:rsidR="00CE597F" w:rsidRPr="00795F17" w:rsidRDefault="00CE597F" w:rsidP="0065243A">
            <w:pPr>
              <w:pStyle w:val="Teksttabelilewy"/>
            </w:pPr>
            <w:r w:rsidRPr="00795F17">
              <w:t xml:space="preserve">Cel nieosiągnięty </w:t>
            </w:r>
            <w:r w:rsidR="00F760DE" w:rsidRPr="00795F17">
              <w:t>-</w:t>
            </w:r>
            <w:r w:rsidRPr="00795F17">
              <w:t xml:space="preserve"> obniżenie stanu</w:t>
            </w:r>
          </w:p>
        </w:tc>
        <w:tc>
          <w:tcPr>
            <w:tcW w:w="2268" w:type="dxa"/>
          </w:tcPr>
          <w:p w14:paraId="7C9E74CD" w14:textId="77777777" w:rsidR="00CE597F" w:rsidRPr="00795F17" w:rsidRDefault="00CE597F" w:rsidP="0065243A">
            <w:pPr>
              <w:pStyle w:val="Teksttabelisrodek"/>
            </w:pPr>
            <w:r w:rsidRPr="00795F17">
              <w:t>0</w:t>
            </w:r>
          </w:p>
        </w:tc>
        <w:tc>
          <w:tcPr>
            <w:tcW w:w="1979" w:type="dxa"/>
          </w:tcPr>
          <w:p w14:paraId="65F3DB2D" w14:textId="2BE16F5B" w:rsidR="00CE597F" w:rsidRPr="00795F17" w:rsidRDefault="00F47E98" w:rsidP="0065243A">
            <w:pPr>
              <w:pStyle w:val="Teksttabelisrodek"/>
            </w:pPr>
            <w:r w:rsidRPr="00795F17">
              <w:t>0</w:t>
            </w:r>
          </w:p>
        </w:tc>
      </w:tr>
      <w:tr w:rsidR="00CE597F" w:rsidRPr="00795F17" w14:paraId="033ED8D2" w14:textId="77777777" w:rsidTr="000A77C5">
        <w:trPr>
          <w:trHeight w:val="454"/>
        </w:trPr>
        <w:tc>
          <w:tcPr>
            <w:tcW w:w="9062" w:type="dxa"/>
            <w:gridSpan w:val="3"/>
            <w:shd w:val="clear" w:color="auto" w:fill="D9D9D9" w:themeFill="background1" w:themeFillShade="D9"/>
          </w:tcPr>
          <w:p w14:paraId="54CE23C3" w14:textId="77777777" w:rsidR="00CE597F" w:rsidRPr="00795F17" w:rsidRDefault="00CE597F" w:rsidP="0065243A">
            <w:pPr>
              <w:pStyle w:val="Teksttabelisrodek"/>
            </w:pPr>
            <w:r w:rsidRPr="00795F17">
              <w:t>Inne (czynniki naturalne, transport transgraniczny, depozycja atmosferyczna)</w:t>
            </w:r>
          </w:p>
        </w:tc>
      </w:tr>
      <w:tr w:rsidR="00CE597F" w:rsidRPr="00795F17" w14:paraId="24D86097" w14:textId="77777777" w:rsidTr="000A77C5">
        <w:trPr>
          <w:trHeight w:val="454"/>
        </w:trPr>
        <w:tc>
          <w:tcPr>
            <w:tcW w:w="4815" w:type="dxa"/>
          </w:tcPr>
          <w:p w14:paraId="1D108FC3" w14:textId="77777777" w:rsidR="00CE597F" w:rsidRPr="00795F17" w:rsidRDefault="00CE597F" w:rsidP="0065243A">
            <w:pPr>
              <w:pStyle w:val="Teksttabelilewy"/>
            </w:pPr>
            <w:r w:rsidRPr="00795F17">
              <w:t>Analizowana przyczyna łącznie</w:t>
            </w:r>
          </w:p>
        </w:tc>
        <w:tc>
          <w:tcPr>
            <w:tcW w:w="2268" w:type="dxa"/>
          </w:tcPr>
          <w:p w14:paraId="1F67EA69" w14:textId="59EC6AD9" w:rsidR="00CE597F" w:rsidRPr="00795F17" w:rsidRDefault="005E3B67" w:rsidP="0065243A">
            <w:pPr>
              <w:pStyle w:val="Teksttabelisrodek"/>
            </w:pPr>
            <w:r w:rsidRPr="00795F17">
              <w:t>1</w:t>
            </w:r>
          </w:p>
        </w:tc>
        <w:tc>
          <w:tcPr>
            <w:tcW w:w="1979" w:type="dxa"/>
          </w:tcPr>
          <w:p w14:paraId="70987BF5" w14:textId="2DF2876A" w:rsidR="00CE597F" w:rsidRPr="00795F17" w:rsidRDefault="005E3B67" w:rsidP="0065243A">
            <w:pPr>
              <w:pStyle w:val="Teksttabelisrodek"/>
            </w:pPr>
            <w:r w:rsidRPr="00795F17">
              <w:t>5</w:t>
            </w:r>
            <w:r w:rsidR="00CE597F" w:rsidRPr="00795F17">
              <w:t>0</w:t>
            </w:r>
          </w:p>
        </w:tc>
      </w:tr>
      <w:tr w:rsidR="00CE597F" w:rsidRPr="00795F17" w14:paraId="2E1FFA4C" w14:textId="77777777" w:rsidTr="000A77C5">
        <w:trPr>
          <w:trHeight w:val="454"/>
        </w:trPr>
        <w:tc>
          <w:tcPr>
            <w:tcW w:w="4815" w:type="dxa"/>
          </w:tcPr>
          <w:p w14:paraId="1BFE3AA1" w14:textId="001EFAEC" w:rsidR="00CE597F" w:rsidRPr="00795F17" w:rsidRDefault="00CE597F" w:rsidP="0065243A">
            <w:pPr>
              <w:pStyle w:val="Teksttabelilewy"/>
            </w:pPr>
            <w:r w:rsidRPr="00795F17">
              <w:t xml:space="preserve">Cel nieosiągnięty </w:t>
            </w:r>
            <w:r w:rsidR="00F760DE" w:rsidRPr="00795F17">
              <w:t>-</w:t>
            </w:r>
            <w:r w:rsidRPr="00795F17">
              <w:t xml:space="preserve"> brak postępu</w:t>
            </w:r>
          </w:p>
        </w:tc>
        <w:tc>
          <w:tcPr>
            <w:tcW w:w="2268" w:type="dxa"/>
          </w:tcPr>
          <w:p w14:paraId="031BE7B1" w14:textId="77777777" w:rsidR="00CE597F" w:rsidRPr="00795F17" w:rsidRDefault="00CE597F" w:rsidP="0065243A">
            <w:pPr>
              <w:pStyle w:val="Teksttabelisrodek"/>
            </w:pPr>
            <w:r w:rsidRPr="00795F17">
              <w:t>1</w:t>
            </w:r>
          </w:p>
        </w:tc>
        <w:tc>
          <w:tcPr>
            <w:tcW w:w="1979" w:type="dxa"/>
          </w:tcPr>
          <w:p w14:paraId="6094236D" w14:textId="77777777" w:rsidR="00CE597F" w:rsidRPr="00795F17" w:rsidRDefault="00CE597F" w:rsidP="0065243A">
            <w:pPr>
              <w:pStyle w:val="Teksttabelisrodek"/>
            </w:pPr>
            <w:r w:rsidRPr="00795F17">
              <w:t>50</w:t>
            </w:r>
          </w:p>
        </w:tc>
      </w:tr>
      <w:tr w:rsidR="00CE597F" w:rsidRPr="00795F17" w14:paraId="75199F2A" w14:textId="77777777" w:rsidTr="000A77C5">
        <w:trPr>
          <w:trHeight w:val="454"/>
        </w:trPr>
        <w:tc>
          <w:tcPr>
            <w:tcW w:w="4815" w:type="dxa"/>
          </w:tcPr>
          <w:p w14:paraId="1BD1FD18" w14:textId="1906F68A" w:rsidR="00CE597F" w:rsidRPr="00795F17" w:rsidRDefault="00CE597F" w:rsidP="0065243A">
            <w:pPr>
              <w:pStyle w:val="Teksttabelilewy"/>
            </w:pPr>
            <w:r w:rsidRPr="00795F17">
              <w:t xml:space="preserve">Cel nieosiągnięty </w:t>
            </w:r>
            <w:r w:rsidR="00F760DE" w:rsidRPr="00795F17">
              <w:t>-</w:t>
            </w:r>
            <w:r w:rsidRPr="00795F17">
              <w:t xml:space="preserve"> obniżenie stanu</w:t>
            </w:r>
          </w:p>
        </w:tc>
        <w:tc>
          <w:tcPr>
            <w:tcW w:w="2268" w:type="dxa"/>
          </w:tcPr>
          <w:p w14:paraId="61E74022" w14:textId="77777777" w:rsidR="00CE597F" w:rsidRPr="00795F17" w:rsidRDefault="00CE597F" w:rsidP="0065243A">
            <w:pPr>
              <w:pStyle w:val="Teksttabelisrodek"/>
            </w:pPr>
            <w:r w:rsidRPr="00795F17">
              <w:t>0</w:t>
            </w:r>
          </w:p>
        </w:tc>
        <w:tc>
          <w:tcPr>
            <w:tcW w:w="1979" w:type="dxa"/>
          </w:tcPr>
          <w:p w14:paraId="7F943DF3" w14:textId="117AD229" w:rsidR="00CE597F" w:rsidRPr="00795F17" w:rsidRDefault="00F47E98" w:rsidP="0065243A">
            <w:pPr>
              <w:pStyle w:val="Teksttabelisrodek"/>
            </w:pPr>
            <w:r w:rsidRPr="00795F17">
              <w:t>0</w:t>
            </w:r>
          </w:p>
        </w:tc>
      </w:tr>
    </w:tbl>
    <w:p w14:paraId="72FC1341" w14:textId="14B0677C" w:rsidR="00CE597F" w:rsidRPr="00795F17" w:rsidRDefault="00CE597F" w:rsidP="0044393D">
      <w:pPr>
        <w:pStyle w:val="rdo"/>
        <w:rPr>
          <w:color w:val="000099"/>
        </w:rPr>
      </w:pPr>
      <w:r w:rsidRPr="00795F17">
        <w:t xml:space="preserve">Źródło: </w:t>
      </w:r>
      <w:r w:rsidR="00724997" w:rsidRPr="00795F17">
        <w:t>opracowanie własne</w:t>
      </w:r>
      <w:r w:rsidRPr="00795F17">
        <w:t xml:space="preserve"> na podstawie danych GIOŚ</w:t>
      </w:r>
    </w:p>
    <w:p w14:paraId="5E105E78" w14:textId="44F499B8" w:rsidR="00CE597F" w:rsidRPr="00795F17" w:rsidRDefault="00CE597F" w:rsidP="00BA6B41">
      <w:pPr>
        <w:pStyle w:val="Nagwek3"/>
      </w:pPr>
      <w:bookmarkStart w:id="488" w:name="_Toc68703535"/>
      <w:r w:rsidRPr="00795F17">
        <w:t>Ocena postępu w osiąganiu celów środowiskowych dla stanu chemicznego jcwp TW</w:t>
      </w:r>
      <w:r w:rsidR="00C50B47" w:rsidRPr="00795F17">
        <w:t> </w:t>
      </w:r>
      <w:r w:rsidRPr="00795F17">
        <w:t>i CW w okresie od 2016</w:t>
      </w:r>
      <w:r w:rsidR="005A6124" w:rsidRPr="00795F17">
        <w:t xml:space="preserve"> r. do </w:t>
      </w:r>
      <w:r w:rsidRPr="00795F17">
        <w:t>2021 r. wraz z wyjaśnieniem przyczyn nieosiągnięcia celów środowiskowych</w:t>
      </w:r>
      <w:bookmarkEnd w:id="488"/>
      <w:r w:rsidRPr="00795F17">
        <w:t xml:space="preserve"> </w:t>
      </w:r>
    </w:p>
    <w:p w14:paraId="2A35721B" w14:textId="77777777" w:rsidR="00294BEF" w:rsidRPr="00795F17" w:rsidRDefault="00294BEF" w:rsidP="00294BEF">
      <w:pPr>
        <w:pStyle w:val="Nagwek5"/>
      </w:pPr>
      <w:r w:rsidRPr="00795F17">
        <w:t>Ocena postępu w osiąganiu celów środowiskowych dla stanu chemicznego jcwp TW i CW (układ planistyczny aPGW)</w:t>
      </w:r>
    </w:p>
    <w:p w14:paraId="290D3DDB" w14:textId="5ACF3CA5" w:rsidR="00294BEF" w:rsidRPr="00795F17" w:rsidRDefault="00294BEF" w:rsidP="00294BEF">
      <w:r w:rsidRPr="00795F17">
        <w:t xml:space="preserve">W stosunku do 7 jcwp TW i CW (87,5% wszystkich jcwp </w:t>
      </w:r>
      <w:r w:rsidR="00C50B47" w:rsidRPr="00795F17">
        <w:t xml:space="preserve">TW i CW </w:t>
      </w:r>
      <w:r w:rsidRPr="00795F17">
        <w:t>na obszarze dorzecza Odry) nie</w:t>
      </w:r>
      <w:r w:rsidR="00F80758" w:rsidRPr="00795F17">
        <w:t> </w:t>
      </w:r>
      <w:r w:rsidRPr="00795F17">
        <w:t>stwierdzono osiągnięcia celów środowiskowych, co związane było z utrzymaniem się stanu chemicznego poniżej dobrego. Dla jednego jcwp CW (12,5%) nie było możliwości oceny postępu w</w:t>
      </w:r>
      <w:r w:rsidR="00C50B47" w:rsidRPr="00795F17">
        <w:t> </w:t>
      </w:r>
      <w:r w:rsidRPr="00795F17">
        <w:t>osiąganiu celów środowiskowych ze względu na brak oceny stanu chemicznego w aPGW.</w:t>
      </w:r>
    </w:p>
    <w:p w14:paraId="419F7BF2" w14:textId="47CA4E65" w:rsidR="003278BA" w:rsidRPr="00795F17" w:rsidRDefault="003278BA" w:rsidP="00294BEF">
      <w:r w:rsidRPr="00795F17">
        <w:t>Wyżej opisane wyniki oceny postępu zaprezentowano w tabeli poniżej (tabela 9-22).</w:t>
      </w:r>
    </w:p>
    <w:p w14:paraId="0FD7EEA9" w14:textId="7F27A500" w:rsidR="006C0306" w:rsidRPr="00795F17" w:rsidRDefault="00CE597F" w:rsidP="00867E43">
      <w:pPr>
        <w:pStyle w:val="Tabela"/>
      </w:pPr>
      <w:bookmarkStart w:id="489" w:name="_Toc68703707"/>
      <w:r w:rsidRPr="00795F17">
        <w:t xml:space="preserve">Tabela </w:t>
      </w:r>
      <w:bookmarkStart w:id="490" w:name="_Toc66341924"/>
      <w:r w:rsidR="00BB3B21" w:rsidRPr="00795F17">
        <w:fldChar w:fldCharType="begin"/>
      </w:r>
      <w:r w:rsidR="00BB3B21" w:rsidRPr="00795F17">
        <w:instrText xml:space="preserve"> STYLEREF 1 \s </w:instrText>
      </w:r>
      <w:r w:rsidR="00BB3B21" w:rsidRPr="00795F17">
        <w:fldChar w:fldCharType="separate"/>
      </w:r>
      <w:r w:rsidR="00550571">
        <w:rPr>
          <w:noProof/>
        </w:rPr>
        <w:t>9</w:t>
      </w:r>
      <w:r w:rsidR="00BB3B21" w:rsidRPr="00795F17">
        <w:fldChar w:fldCharType="end"/>
      </w:r>
      <w:r w:rsidR="00BB3B21" w:rsidRPr="00795F17">
        <w:noBreakHyphen/>
      </w:r>
      <w:fldSimple w:instr=" SEQ Tabela \* ARABIC \s 1 ">
        <w:r w:rsidR="00550571">
          <w:rPr>
            <w:noProof/>
          </w:rPr>
          <w:t>22</w:t>
        </w:r>
      </w:fldSimple>
      <w:r w:rsidR="006C0306" w:rsidRPr="00795F17">
        <w:tab/>
      </w:r>
      <w:bookmarkEnd w:id="490"/>
      <w:r w:rsidR="00EB777F" w:rsidRPr="00795F17">
        <w:t>Ocena postępu w osiąganiu celów środowiskowych dla stanu chemicznego na obszarze dorzecza Odry dla jcwp TW i CW w układzie planistycznym aPGW (cykl planistyczny 2016-2021)</w:t>
      </w:r>
      <w:bookmarkEnd w:id="48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3"/>
        <w:gridCol w:w="2164"/>
        <w:gridCol w:w="1925"/>
      </w:tblGrid>
      <w:tr w:rsidR="00CE597F" w:rsidRPr="00795F17" w14:paraId="19274CC7" w14:textId="77777777" w:rsidTr="00EB777F">
        <w:trPr>
          <w:trHeight w:val="454"/>
        </w:trPr>
        <w:tc>
          <w:tcPr>
            <w:tcW w:w="4973" w:type="dxa"/>
            <w:shd w:val="clear" w:color="auto" w:fill="BFBFBF" w:themeFill="background1" w:themeFillShade="BF"/>
            <w:vAlign w:val="center"/>
          </w:tcPr>
          <w:p w14:paraId="5905E1D4" w14:textId="69CDCF85" w:rsidR="00CE597F" w:rsidRPr="00795F17" w:rsidRDefault="00EB777F" w:rsidP="00D3543E">
            <w:pPr>
              <w:pStyle w:val="Teksttabelinaglowek"/>
              <w:keepNext/>
            </w:pPr>
            <w:r w:rsidRPr="00795F17">
              <w:t>Stopień osiągnięcia celu</w:t>
            </w:r>
          </w:p>
        </w:tc>
        <w:tc>
          <w:tcPr>
            <w:tcW w:w="2164" w:type="dxa"/>
            <w:shd w:val="clear" w:color="auto" w:fill="BFBFBF" w:themeFill="background1" w:themeFillShade="BF"/>
            <w:vAlign w:val="center"/>
          </w:tcPr>
          <w:p w14:paraId="51B575EE" w14:textId="1285706A" w:rsidR="00CE597F" w:rsidRPr="00795F17" w:rsidRDefault="00CE597F" w:rsidP="00D3543E">
            <w:pPr>
              <w:pStyle w:val="Teksttabelinaglowek"/>
              <w:keepNext/>
            </w:pPr>
            <w:r w:rsidRPr="00795F17">
              <w:t xml:space="preserve">Liczba jcwp TW </w:t>
            </w:r>
            <w:r w:rsidR="005E3B67" w:rsidRPr="00795F17">
              <w:rPr>
                <w:rFonts w:cs="Calibri"/>
              </w:rPr>
              <w:t>i</w:t>
            </w:r>
            <w:r w:rsidRPr="00795F17">
              <w:t xml:space="preserve"> CW</w:t>
            </w:r>
          </w:p>
        </w:tc>
        <w:tc>
          <w:tcPr>
            <w:tcW w:w="1925" w:type="dxa"/>
            <w:shd w:val="clear" w:color="auto" w:fill="BFBFBF" w:themeFill="background1" w:themeFillShade="BF"/>
            <w:vAlign w:val="center"/>
          </w:tcPr>
          <w:p w14:paraId="397A053A" w14:textId="1F38DF58" w:rsidR="00CE597F" w:rsidRPr="00795F17" w:rsidRDefault="00CE597F" w:rsidP="00D3543E">
            <w:pPr>
              <w:pStyle w:val="Teksttabelinaglowek"/>
              <w:keepNext/>
              <w:rPr>
                <w:lang w:val="en-US"/>
              </w:rPr>
            </w:pPr>
            <w:r w:rsidRPr="00795F17">
              <w:rPr>
                <w:lang w:val="en-US"/>
              </w:rPr>
              <w:t xml:space="preserve">Udział jcwp </w:t>
            </w:r>
            <w:r w:rsidR="00EA4FF5" w:rsidRPr="00795F17">
              <w:t>(%)</w:t>
            </w:r>
          </w:p>
        </w:tc>
      </w:tr>
      <w:tr w:rsidR="00EB777F" w:rsidRPr="00795F17" w14:paraId="0E272663" w14:textId="77777777" w:rsidTr="00EB777F">
        <w:trPr>
          <w:trHeight w:val="454"/>
        </w:trPr>
        <w:tc>
          <w:tcPr>
            <w:tcW w:w="4973" w:type="dxa"/>
            <w:shd w:val="clear" w:color="auto" w:fill="auto"/>
            <w:vAlign w:val="center"/>
          </w:tcPr>
          <w:p w14:paraId="13B92571" w14:textId="0559618F" w:rsidR="00EB777F" w:rsidRPr="00795F17" w:rsidRDefault="00EB777F" w:rsidP="00D3543E">
            <w:pPr>
              <w:pStyle w:val="Teksttabelilewy"/>
              <w:keepNext/>
            </w:pPr>
            <w:r w:rsidRPr="00795F17">
              <w:t>Cel nieosiągnięty - brak postępu</w:t>
            </w:r>
          </w:p>
        </w:tc>
        <w:tc>
          <w:tcPr>
            <w:tcW w:w="2164" w:type="dxa"/>
            <w:shd w:val="clear" w:color="auto" w:fill="FFFFFF" w:themeFill="background1"/>
            <w:vAlign w:val="center"/>
          </w:tcPr>
          <w:p w14:paraId="40DE2DE7" w14:textId="51005848" w:rsidR="00EB777F" w:rsidRPr="00795F17" w:rsidRDefault="00EB777F" w:rsidP="00D3543E">
            <w:pPr>
              <w:pStyle w:val="Teksttabelisrodek"/>
              <w:keepNext/>
            </w:pPr>
            <w:r w:rsidRPr="00795F17">
              <w:rPr>
                <w:lang w:val="en-US"/>
              </w:rPr>
              <w:t>7</w:t>
            </w:r>
          </w:p>
        </w:tc>
        <w:tc>
          <w:tcPr>
            <w:tcW w:w="1925" w:type="dxa"/>
            <w:shd w:val="clear" w:color="auto" w:fill="FFFFFF" w:themeFill="background1"/>
            <w:vAlign w:val="center"/>
          </w:tcPr>
          <w:p w14:paraId="2693C632" w14:textId="154797E1" w:rsidR="00EB777F" w:rsidRPr="00795F17" w:rsidRDefault="00EB777F" w:rsidP="00D3543E">
            <w:pPr>
              <w:pStyle w:val="Teksttabelisrodek"/>
              <w:keepNext/>
            </w:pPr>
            <w:r w:rsidRPr="00795F17">
              <w:rPr>
                <w:lang w:val="en-US"/>
              </w:rPr>
              <w:t>87,5</w:t>
            </w:r>
          </w:p>
        </w:tc>
      </w:tr>
      <w:tr w:rsidR="00EB777F" w:rsidRPr="00795F17" w14:paraId="670BD6CC" w14:textId="77777777" w:rsidTr="00EB777F">
        <w:trPr>
          <w:trHeight w:val="454"/>
        </w:trPr>
        <w:tc>
          <w:tcPr>
            <w:tcW w:w="4973" w:type="dxa"/>
            <w:vAlign w:val="center"/>
          </w:tcPr>
          <w:p w14:paraId="0EF85C9D" w14:textId="77777777" w:rsidR="00EB777F" w:rsidRPr="00795F17" w:rsidRDefault="00EB777F" w:rsidP="0044393D">
            <w:pPr>
              <w:pStyle w:val="Teksttabelilewy"/>
            </w:pPr>
            <w:r w:rsidRPr="00795F17">
              <w:t>Brak możliwości oceny postępu </w:t>
            </w:r>
          </w:p>
        </w:tc>
        <w:tc>
          <w:tcPr>
            <w:tcW w:w="2164" w:type="dxa"/>
            <w:shd w:val="clear" w:color="auto" w:fill="FFFFFF" w:themeFill="background1"/>
            <w:vAlign w:val="center"/>
          </w:tcPr>
          <w:p w14:paraId="6905B2CC" w14:textId="77777777" w:rsidR="00EB777F" w:rsidRPr="00795F17" w:rsidRDefault="00EB777F" w:rsidP="0065243A">
            <w:pPr>
              <w:pStyle w:val="Teksttabelisrodek"/>
            </w:pPr>
            <w:r w:rsidRPr="00795F17">
              <w:rPr>
                <w:lang w:val="en-US"/>
              </w:rPr>
              <w:t>1</w:t>
            </w:r>
          </w:p>
        </w:tc>
        <w:tc>
          <w:tcPr>
            <w:tcW w:w="1925" w:type="dxa"/>
            <w:shd w:val="clear" w:color="auto" w:fill="FFFFFF" w:themeFill="background1"/>
            <w:vAlign w:val="center"/>
          </w:tcPr>
          <w:p w14:paraId="1AA92C0E" w14:textId="75CBB83B" w:rsidR="00EB777F" w:rsidRPr="00795F17" w:rsidRDefault="00EB777F" w:rsidP="0065243A">
            <w:pPr>
              <w:pStyle w:val="Teksttabelisrodek"/>
            </w:pPr>
            <w:r w:rsidRPr="00795F17">
              <w:rPr>
                <w:lang w:val="en-US"/>
              </w:rPr>
              <w:t>12,5</w:t>
            </w:r>
          </w:p>
        </w:tc>
      </w:tr>
      <w:tr w:rsidR="00EB777F" w:rsidRPr="00795F17" w14:paraId="3D701555" w14:textId="77777777" w:rsidTr="00EB777F">
        <w:trPr>
          <w:trHeight w:val="454"/>
        </w:trPr>
        <w:tc>
          <w:tcPr>
            <w:tcW w:w="4973" w:type="dxa"/>
            <w:shd w:val="clear" w:color="auto" w:fill="BFBFBF" w:themeFill="background1" w:themeFillShade="BF"/>
            <w:vAlign w:val="center"/>
          </w:tcPr>
          <w:p w14:paraId="6663EB7D" w14:textId="701DF636" w:rsidR="00EB777F" w:rsidRPr="00795F17" w:rsidRDefault="00EB777F" w:rsidP="0065243A">
            <w:pPr>
              <w:pStyle w:val="Teksttabelinaglowek"/>
            </w:pPr>
            <w:r w:rsidRPr="00795F17">
              <w:t>Liczba jcwp TW i CW w obszarze dorzecza</w:t>
            </w:r>
          </w:p>
        </w:tc>
        <w:tc>
          <w:tcPr>
            <w:tcW w:w="2164" w:type="dxa"/>
            <w:shd w:val="clear" w:color="auto" w:fill="BFBFBF" w:themeFill="background1" w:themeFillShade="BF"/>
            <w:vAlign w:val="center"/>
          </w:tcPr>
          <w:p w14:paraId="224E191E" w14:textId="735B0BF6" w:rsidR="00EB777F" w:rsidRPr="00795F17" w:rsidRDefault="00EB777F" w:rsidP="0065243A">
            <w:pPr>
              <w:pStyle w:val="Teksttabelinaglowek"/>
              <w:rPr>
                <w:lang w:val="en-US"/>
              </w:rPr>
            </w:pPr>
            <w:r w:rsidRPr="00795F17">
              <w:rPr>
                <w:lang w:val="en-US"/>
              </w:rPr>
              <w:t>8</w:t>
            </w:r>
          </w:p>
        </w:tc>
        <w:tc>
          <w:tcPr>
            <w:tcW w:w="1925" w:type="dxa"/>
            <w:shd w:val="clear" w:color="auto" w:fill="BFBFBF" w:themeFill="background1" w:themeFillShade="BF"/>
            <w:vAlign w:val="center"/>
          </w:tcPr>
          <w:p w14:paraId="29264D4C" w14:textId="204B57CA" w:rsidR="00EB777F" w:rsidRPr="00795F17" w:rsidRDefault="00EB777F" w:rsidP="0065243A">
            <w:pPr>
              <w:pStyle w:val="Teksttabelinaglowek"/>
              <w:rPr>
                <w:lang w:val="en-US"/>
              </w:rPr>
            </w:pPr>
            <w:r w:rsidRPr="00795F17">
              <w:rPr>
                <w:lang w:val="en-US"/>
              </w:rPr>
              <w:t>100</w:t>
            </w:r>
          </w:p>
        </w:tc>
      </w:tr>
    </w:tbl>
    <w:p w14:paraId="08540A8B" w14:textId="4E7EB04D" w:rsidR="00CE597F" w:rsidRPr="00795F17" w:rsidRDefault="00CE597F" w:rsidP="0044393D">
      <w:pPr>
        <w:pStyle w:val="rdo"/>
      </w:pPr>
      <w:r w:rsidRPr="00795F17">
        <w:t xml:space="preserve">Źródło: </w:t>
      </w:r>
      <w:r w:rsidR="00724997" w:rsidRPr="00795F17">
        <w:t>opracowanie własne</w:t>
      </w:r>
      <w:r w:rsidRPr="00795F17">
        <w:t xml:space="preserve"> na podstawie danych GIOŚ</w:t>
      </w:r>
    </w:p>
    <w:p w14:paraId="64373553" w14:textId="1FE15F4D" w:rsidR="00F47E98" w:rsidRPr="00795F17" w:rsidRDefault="00F47E98" w:rsidP="00F47E98">
      <w:pPr>
        <w:pStyle w:val="Nagwek5"/>
      </w:pPr>
      <w:bookmarkStart w:id="491" w:name="_Toc66341925"/>
      <w:r w:rsidRPr="00795F17">
        <w:t>Ocena postępu w osiąganiu celów środowiskowych dla stanu chemicznego jcwp TW i CW (aktualny układ planistyczny IIaPGW)</w:t>
      </w:r>
    </w:p>
    <w:p w14:paraId="2411C0FA" w14:textId="4D26C694" w:rsidR="00F47E98" w:rsidRPr="00795F17" w:rsidRDefault="00444639" w:rsidP="00F47E98">
      <w:r w:rsidRPr="00795F17">
        <w:t>W wodach przejściowych i przybrzeżnych nie stwierdzono osiągnięcia celów środowiskowych. W stosunku do trzech jcwp TW i CW (75%) stwierdzono stan chemiczny poniżej dobrego, co głównie związane było z brakiem poprawy stanu.</w:t>
      </w:r>
    </w:p>
    <w:p w14:paraId="58C560B2" w14:textId="3D25A570" w:rsidR="003278BA" w:rsidRPr="00795F17" w:rsidRDefault="003278BA" w:rsidP="00F47E98">
      <w:r w:rsidRPr="00795F17">
        <w:t>Wyżej opisane wyniki oceny postępu zaprezentowano w tabeli poniżej (tabela 9-23).</w:t>
      </w:r>
    </w:p>
    <w:p w14:paraId="11E05EFC" w14:textId="2FBB8FBD" w:rsidR="006C0306" w:rsidRPr="00795F17" w:rsidRDefault="006C0306" w:rsidP="00867E43">
      <w:pPr>
        <w:pStyle w:val="Tabela"/>
      </w:pPr>
      <w:bookmarkStart w:id="492" w:name="_Toc68703708"/>
      <w:r w:rsidRPr="00795F17">
        <w:t xml:space="preserve">Tabela </w:t>
      </w:r>
      <w:fldSimple w:instr=" STYLEREF 1 \s ">
        <w:r w:rsidR="00550571">
          <w:rPr>
            <w:noProof/>
          </w:rPr>
          <w:t>9</w:t>
        </w:r>
      </w:fldSimple>
      <w:r w:rsidR="00BB3B21" w:rsidRPr="00795F17">
        <w:noBreakHyphen/>
      </w:r>
      <w:fldSimple w:instr=" SEQ Tabela \* ARABIC \s 1 ">
        <w:r w:rsidR="00550571">
          <w:rPr>
            <w:noProof/>
          </w:rPr>
          <w:t>23</w:t>
        </w:r>
      </w:fldSimple>
      <w:r w:rsidRPr="00795F17">
        <w:tab/>
      </w:r>
      <w:bookmarkEnd w:id="491"/>
      <w:r w:rsidR="00EB777F" w:rsidRPr="00795F17">
        <w:t>Ocena postępu w osiąganiu celów środowiskowych dla stanu chemicznego na obszarze dorzecza Odry dla jcwp TW i CW w układzie planistycznym IIaPGW (cykl planistyczny 2022-2027)</w:t>
      </w:r>
      <w:bookmarkEnd w:id="4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900"/>
        <w:gridCol w:w="2229"/>
        <w:gridCol w:w="1933"/>
      </w:tblGrid>
      <w:tr w:rsidR="00CE597F" w:rsidRPr="00795F17" w14:paraId="6D782D02" w14:textId="77777777" w:rsidTr="00EB777F">
        <w:trPr>
          <w:trHeight w:val="454"/>
          <w:tblHeader/>
          <w:jc w:val="center"/>
        </w:trPr>
        <w:tc>
          <w:tcPr>
            <w:tcW w:w="4900" w:type="dxa"/>
            <w:shd w:val="clear" w:color="auto" w:fill="BFBFBF" w:themeFill="background1" w:themeFillShade="BF"/>
            <w:noWrap/>
            <w:tcMar>
              <w:top w:w="0" w:type="dxa"/>
              <w:left w:w="108" w:type="dxa"/>
              <w:bottom w:w="0" w:type="dxa"/>
              <w:right w:w="108" w:type="dxa"/>
            </w:tcMar>
            <w:vAlign w:val="center"/>
          </w:tcPr>
          <w:p w14:paraId="7E6E689B" w14:textId="2E090673" w:rsidR="00CE597F" w:rsidRPr="00795F17" w:rsidRDefault="00EB777F" w:rsidP="0065243A">
            <w:pPr>
              <w:pStyle w:val="Teksttabelinaglowek"/>
            </w:pPr>
            <w:r w:rsidRPr="00795F17">
              <w:t>Stopień osiągnięcia celu</w:t>
            </w:r>
          </w:p>
        </w:tc>
        <w:tc>
          <w:tcPr>
            <w:tcW w:w="2229" w:type="dxa"/>
            <w:shd w:val="clear" w:color="auto" w:fill="BFBFBF" w:themeFill="background1" w:themeFillShade="BF"/>
            <w:noWrap/>
            <w:tcMar>
              <w:top w:w="0" w:type="dxa"/>
              <w:left w:w="108" w:type="dxa"/>
              <w:bottom w:w="0" w:type="dxa"/>
              <w:right w:w="108" w:type="dxa"/>
            </w:tcMar>
            <w:vAlign w:val="center"/>
          </w:tcPr>
          <w:p w14:paraId="6CAFF492" w14:textId="77777777" w:rsidR="00CE597F" w:rsidRPr="00795F17" w:rsidRDefault="00CE597F" w:rsidP="0065243A">
            <w:pPr>
              <w:pStyle w:val="Teksttabelinaglowek"/>
            </w:pPr>
            <w:r w:rsidRPr="00795F17">
              <w:t>Liczba jcwp TW i CW</w:t>
            </w:r>
          </w:p>
        </w:tc>
        <w:tc>
          <w:tcPr>
            <w:tcW w:w="1933" w:type="dxa"/>
            <w:shd w:val="clear" w:color="auto" w:fill="BFBFBF" w:themeFill="background1" w:themeFillShade="BF"/>
            <w:noWrap/>
            <w:tcMar>
              <w:top w:w="0" w:type="dxa"/>
              <w:left w:w="108" w:type="dxa"/>
              <w:bottom w:w="0" w:type="dxa"/>
              <w:right w:w="108" w:type="dxa"/>
            </w:tcMar>
            <w:vAlign w:val="center"/>
          </w:tcPr>
          <w:p w14:paraId="35468564" w14:textId="2D3F2C8D" w:rsidR="00CE597F" w:rsidRPr="00795F17" w:rsidRDefault="00CE597F" w:rsidP="0065243A">
            <w:pPr>
              <w:pStyle w:val="Teksttabelinaglowek"/>
            </w:pPr>
            <w:r w:rsidRPr="00795F17">
              <w:t xml:space="preserve">Udział jcwp </w:t>
            </w:r>
            <w:r w:rsidR="00EA4FF5" w:rsidRPr="00795F17">
              <w:t>(%)</w:t>
            </w:r>
          </w:p>
        </w:tc>
      </w:tr>
      <w:tr w:rsidR="00CE597F" w:rsidRPr="00795F17" w14:paraId="66E8B2B2" w14:textId="77777777" w:rsidTr="00EB777F">
        <w:trPr>
          <w:trHeight w:val="454"/>
          <w:jc w:val="center"/>
        </w:trPr>
        <w:tc>
          <w:tcPr>
            <w:tcW w:w="4900" w:type="dxa"/>
            <w:shd w:val="clear" w:color="auto" w:fill="auto"/>
            <w:noWrap/>
            <w:tcMar>
              <w:top w:w="0" w:type="dxa"/>
              <w:left w:w="108" w:type="dxa"/>
              <w:bottom w:w="0" w:type="dxa"/>
              <w:right w:w="108" w:type="dxa"/>
            </w:tcMar>
            <w:vAlign w:val="center"/>
          </w:tcPr>
          <w:p w14:paraId="0BBE2E85" w14:textId="29C67A1A" w:rsidR="00CE597F" w:rsidRPr="00795F17" w:rsidRDefault="00CE597F" w:rsidP="0065243A">
            <w:pPr>
              <w:pStyle w:val="Teksttabelilewy"/>
            </w:pPr>
            <w:r w:rsidRPr="00795F17">
              <w:t xml:space="preserve">Cel nieosiągnięty </w:t>
            </w:r>
            <w:r w:rsidR="00F760DE" w:rsidRPr="00795F17">
              <w:t>-</w:t>
            </w:r>
            <w:r w:rsidRPr="00795F17">
              <w:t xml:space="preserve"> brak postępu</w:t>
            </w:r>
          </w:p>
        </w:tc>
        <w:tc>
          <w:tcPr>
            <w:tcW w:w="2229" w:type="dxa"/>
            <w:shd w:val="clear" w:color="auto" w:fill="auto"/>
            <w:noWrap/>
            <w:tcMar>
              <w:top w:w="0" w:type="dxa"/>
              <w:left w:w="108" w:type="dxa"/>
              <w:bottom w:w="0" w:type="dxa"/>
              <w:right w:w="108" w:type="dxa"/>
            </w:tcMar>
            <w:vAlign w:val="center"/>
          </w:tcPr>
          <w:p w14:paraId="1A0B577F" w14:textId="1DD4E1A2" w:rsidR="00CE597F" w:rsidRPr="00795F17" w:rsidRDefault="00444639" w:rsidP="0065243A">
            <w:pPr>
              <w:pStyle w:val="Teksttabelisrodek"/>
            </w:pPr>
            <w:r w:rsidRPr="00795F17">
              <w:t>3</w:t>
            </w:r>
          </w:p>
        </w:tc>
        <w:tc>
          <w:tcPr>
            <w:tcW w:w="1933" w:type="dxa"/>
            <w:shd w:val="clear" w:color="auto" w:fill="auto"/>
            <w:noWrap/>
            <w:tcMar>
              <w:top w:w="0" w:type="dxa"/>
              <w:left w:w="108" w:type="dxa"/>
              <w:bottom w:w="0" w:type="dxa"/>
              <w:right w:w="108" w:type="dxa"/>
            </w:tcMar>
            <w:vAlign w:val="center"/>
          </w:tcPr>
          <w:p w14:paraId="402858F0" w14:textId="1E922B46" w:rsidR="00CE597F" w:rsidRPr="00795F17" w:rsidRDefault="00444639" w:rsidP="0065243A">
            <w:pPr>
              <w:pStyle w:val="Teksttabelisrodek"/>
            </w:pPr>
            <w:r w:rsidRPr="00795F17">
              <w:t>75</w:t>
            </w:r>
          </w:p>
        </w:tc>
      </w:tr>
      <w:tr w:rsidR="00CE597F" w:rsidRPr="00795F17" w14:paraId="62678A73" w14:textId="77777777" w:rsidTr="00EB777F">
        <w:trPr>
          <w:trHeight w:val="454"/>
          <w:jc w:val="center"/>
        </w:trPr>
        <w:tc>
          <w:tcPr>
            <w:tcW w:w="4900" w:type="dxa"/>
            <w:shd w:val="clear" w:color="auto" w:fill="auto"/>
            <w:noWrap/>
            <w:tcMar>
              <w:top w:w="0" w:type="dxa"/>
              <w:left w:w="108" w:type="dxa"/>
              <w:bottom w:w="0" w:type="dxa"/>
              <w:right w:w="108" w:type="dxa"/>
            </w:tcMar>
            <w:vAlign w:val="center"/>
          </w:tcPr>
          <w:p w14:paraId="081C49C2" w14:textId="1427DA51" w:rsidR="00CE597F" w:rsidRPr="00795F17" w:rsidRDefault="00CE597F" w:rsidP="0065243A">
            <w:pPr>
              <w:pStyle w:val="Teksttabelilewy"/>
            </w:pPr>
            <w:r w:rsidRPr="00795F17">
              <w:t xml:space="preserve">Cel nieosiągnięty </w:t>
            </w:r>
            <w:r w:rsidR="00F760DE" w:rsidRPr="00795F17">
              <w:t>-</w:t>
            </w:r>
            <w:r w:rsidRPr="00795F17">
              <w:t xml:space="preserve"> pogorszenie</w:t>
            </w:r>
          </w:p>
        </w:tc>
        <w:tc>
          <w:tcPr>
            <w:tcW w:w="2229" w:type="dxa"/>
            <w:shd w:val="clear" w:color="auto" w:fill="auto"/>
            <w:noWrap/>
            <w:tcMar>
              <w:top w:w="0" w:type="dxa"/>
              <w:left w:w="108" w:type="dxa"/>
              <w:bottom w:w="0" w:type="dxa"/>
              <w:right w:w="108" w:type="dxa"/>
            </w:tcMar>
            <w:vAlign w:val="center"/>
          </w:tcPr>
          <w:p w14:paraId="40464AF4" w14:textId="77777777" w:rsidR="00CE597F" w:rsidRPr="00795F17" w:rsidRDefault="00CE597F" w:rsidP="0065243A">
            <w:pPr>
              <w:pStyle w:val="Teksttabelisrodek"/>
            </w:pPr>
            <w:r w:rsidRPr="00795F17">
              <w:t>0</w:t>
            </w:r>
          </w:p>
        </w:tc>
        <w:tc>
          <w:tcPr>
            <w:tcW w:w="1933" w:type="dxa"/>
            <w:shd w:val="clear" w:color="auto" w:fill="auto"/>
            <w:noWrap/>
            <w:tcMar>
              <w:top w:w="0" w:type="dxa"/>
              <w:left w:w="108" w:type="dxa"/>
              <w:bottom w:w="0" w:type="dxa"/>
              <w:right w:w="108" w:type="dxa"/>
            </w:tcMar>
            <w:vAlign w:val="center"/>
          </w:tcPr>
          <w:p w14:paraId="63B64450" w14:textId="73467C3E" w:rsidR="00CE597F" w:rsidRPr="00795F17" w:rsidRDefault="00F47E98" w:rsidP="0065243A">
            <w:pPr>
              <w:pStyle w:val="Teksttabelisrodek"/>
            </w:pPr>
            <w:r w:rsidRPr="00795F17">
              <w:t>0</w:t>
            </w:r>
          </w:p>
        </w:tc>
      </w:tr>
      <w:tr w:rsidR="00CE597F" w:rsidRPr="00795F17" w14:paraId="705A9A12" w14:textId="77777777" w:rsidTr="00EB777F">
        <w:trPr>
          <w:trHeight w:val="454"/>
          <w:jc w:val="center"/>
        </w:trPr>
        <w:tc>
          <w:tcPr>
            <w:tcW w:w="4900" w:type="dxa"/>
            <w:shd w:val="clear" w:color="auto" w:fill="auto"/>
            <w:noWrap/>
            <w:tcMar>
              <w:top w:w="0" w:type="dxa"/>
              <w:left w:w="108" w:type="dxa"/>
              <w:bottom w:w="0" w:type="dxa"/>
              <w:right w:w="108" w:type="dxa"/>
            </w:tcMar>
            <w:vAlign w:val="center"/>
          </w:tcPr>
          <w:p w14:paraId="3937525E" w14:textId="550904DD" w:rsidR="00CE597F" w:rsidRPr="00795F17" w:rsidRDefault="00CE597F" w:rsidP="0065243A">
            <w:pPr>
              <w:pStyle w:val="Teksttabelilewy"/>
            </w:pPr>
            <w:r w:rsidRPr="00795F17">
              <w:t xml:space="preserve">Cel osiągnięty </w:t>
            </w:r>
            <w:r w:rsidR="00F760DE" w:rsidRPr="00795F17">
              <w:t>-</w:t>
            </w:r>
            <w:r w:rsidRPr="00795F17">
              <w:t xml:space="preserve"> utrzymanie dobrego stanu</w:t>
            </w:r>
          </w:p>
        </w:tc>
        <w:tc>
          <w:tcPr>
            <w:tcW w:w="2229" w:type="dxa"/>
            <w:shd w:val="clear" w:color="auto" w:fill="auto"/>
            <w:noWrap/>
            <w:tcMar>
              <w:top w:w="0" w:type="dxa"/>
              <w:left w:w="108" w:type="dxa"/>
              <w:bottom w:w="0" w:type="dxa"/>
              <w:right w:w="108" w:type="dxa"/>
            </w:tcMar>
            <w:vAlign w:val="center"/>
          </w:tcPr>
          <w:p w14:paraId="1A5FABE7" w14:textId="77777777" w:rsidR="00CE597F" w:rsidRPr="00795F17" w:rsidRDefault="00CE597F" w:rsidP="0065243A">
            <w:pPr>
              <w:pStyle w:val="Teksttabelisrodek"/>
            </w:pPr>
            <w:r w:rsidRPr="00795F17">
              <w:t>0</w:t>
            </w:r>
          </w:p>
        </w:tc>
        <w:tc>
          <w:tcPr>
            <w:tcW w:w="1933" w:type="dxa"/>
            <w:shd w:val="clear" w:color="auto" w:fill="auto"/>
            <w:noWrap/>
            <w:tcMar>
              <w:top w:w="0" w:type="dxa"/>
              <w:left w:w="108" w:type="dxa"/>
              <w:bottom w:w="0" w:type="dxa"/>
              <w:right w:w="108" w:type="dxa"/>
            </w:tcMar>
            <w:vAlign w:val="center"/>
          </w:tcPr>
          <w:p w14:paraId="635288E5" w14:textId="4FA8602F" w:rsidR="00CE597F" w:rsidRPr="00795F17" w:rsidRDefault="00F47E98" w:rsidP="0065243A">
            <w:pPr>
              <w:pStyle w:val="Teksttabelisrodek"/>
            </w:pPr>
            <w:r w:rsidRPr="00795F17">
              <w:t>0</w:t>
            </w:r>
          </w:p>
        </w:tc>
      </w:tr>
      <w:tr w:rsidR="00CE597F" w:rsidRPr="00795F17" w14:paraId="5F7DA4EA" w14:textId="77777777" w:rsidTr="00EB777F">
        <w:trPr>
          <w:trHeight w:val="454"/>
          <w:jc w:val="center"/>
        </w:trPr>
        <w:tc>
          <w:tcPr>
            <w:tcW w:w="4900" w:type="dxa"/>
            <w:shd w:val="clear" w:color="auto" w:fill="auto"/>
            <w:noWrap/>
            <w:tcMar>
              <w:top w:w="0" w:type="dxa"/>
              <w:left w:w="108" w:type="dxa"/>
              <w:bottom w:w="0" w:type="dxa"/>
              <w:right w:w="108" w:type="dxa"/>
            </w:tcMar>
            <w:vAlign w:val="center"/>
          </w:tcPr>
          <w:p w14:paraId="5ED59F6B" w14:textId="36B0CCE2" w:rsidR="00CE597F" w:rsidRPr="00795F17" w:rsidRDefault="00CE597F" w:rsidP="0065243A">
            <w:pPr>
              <w:pStyle w:val="Teksttabelilewy"/>
            </w:pPr>
            <w:r w:rsidRPr="00795F17">
              <w:t xml:space="preserve">Cel osiągnięty </w:t>
            </w:r>
            <w:r w:rsidR="00F760DE" w:rsidRPr="00795F17">
              <w:t>-</w:t>
            </w:r>
            <w:r w:rsidRPr="00795F17">
              <w:t xml:space="preserve"> poprawa stanu</w:t>
            </w:r>
          </w:p>
        </w:tc>
        <w:tc>
          <w:tcPr>
            <w:tcW w:w="2229" w:type="dxa"/>
            <w:shd w:val="clear" w:color="auto" w:fill="auto"/>
            <w:noWrap/>
            <w:tcMar>
              <w:top w:w="0" w:type="dxa"/>
              <w:left w:w="108" w:type="dxa"/>
              <w:bottom w:w="0" w:type="dxa"/>
              <w:right w:w="108" w:type="dxa"/>
            </w:tcMar>
            <w:vAlign w:val="center"/>
          </w:tcPr>
          <w:p w14:paraId="4451C7E1" w14:textId="77777777" w:rsidR="00CE597F" w:rsidRPr="00795F17" w:rsidRDefault="00CE597F" w:rsidP="0065243A">
            <w:pPr>
              <w:pStyle w:val="Teksttabelisrodek"/>
            </w:pPr>
            <w:r w:rsidRPr="00795F17">
              <w:t>0</w:t>
            </w:r>
          </w:p>
        </w:tc>
        <w:tc>
          <w:tcPr>
            <w:tcW w:w="1933" w:type="dxa"/>
            <w:shd w:val="clear" w:color="auto" w:fill="auto"/>
            <w:noWrap/>
            <w:tcMar>
              <w:top w:w="0" w:type="dxa"/>
              <w:left w:w="108" w:type="dxa"/>
              <w:bottom w:w="0" w:type="dxa"/>
              <w:right w:w="108" w:type="dxa"/>
            </w:tcMar>
            <w:vAlign w:val="center"/>
          </w:tcPr>
          <w:p w14:paraId="106DCDD2" w14:textId="5FB1128A" w:rsidR="00CE597F" w:rsidRPr="00795F17" w:rsidRDefault="00F47E98" w:rsidP="0065243A">
            <w:pPr>
              <w:pStyle w:val="Teksttabelisrodek"/>
            </w:pPr>
            <w:r w:rsidRPr="00795F17">
              <w:t>0</w:t>
            </w:r>
          </w:p>
        </w:tc>
      </w:tr>
      <w:tr w:rsidR="00CE597F" w:rsidRPr="00795F17" w14:paraId="0AF73D53" w14:textId="77777777" w:rsidTr="00EB777F">
        <w:trPr>
          <w:trHeight w:val="454"/>
          <w:jc w:val="center"/>
        </w:trPr>
        <w:tc>
          <w:tcPr>
            <w:tcW w:w="4900" w:type="dxa"/>
            <w:shd w:val="clear" w:color="auto" w:fill="auto"/>
            <w:noWrap/>
            <w:tcMar>
              <w:top w:w="0" w:type="dxa"/>
              <w:left w:w="108" w:type="dxa"/>
              <w:bottom w:w="0" w:type="dxa"/>
              <w:right w:w="108" w:type="dxa"/>
            </w:tcMar>
            <w:vAlign w:val="center"/>
          </w:tcPr>
          <w:p w14:paraId="722C849D" w14:textId="77777777" w:rsidR="00CE597F" w:rsidRPr="00795F17" w:rsidRDefault="00CE597F" w:rsidP="0065243A">
            <w:pPr>
              <w:pStyle w:val="Teksttabelilewy"/>
            </w:pPr>
            <w:r w:rsidRPr="00795F17">
              <w:t>Brak możliwości oceny postępu</w:t>
            </w:r>
          </w:p>
        </w:tc>
        <w:tc>
          <w:tcPr>
            <w:tcW w:w="2229" w:type="dxa"/>
            <w:shd w:val="clear" w:color="auto" w:fill="auto"/>
            <w:noWrap/>
            <w:tcMar>
              <w:top w:w="0" w:type="dxa"/>
              <w:left w:w="108" w:type="dxa"/>
              <w:bottom w:w="0" w:type="dxa"/>
              <w:right w:w="108" w:type="dxa"/>
            </w:tcMar>
            <w:vAlign w:val="center"/>
          </w:tcPr>
          <w:p w14:paraId="30E8728C" w14:textId="6B9DAF66" w:rsidR="00CE597F" w:rsidRPr="00795F17" w:rsidRDefault="00444639" w:rsidP="0065243A">
            <w:pPr>
              <w:pStyle w:val="Teksttabelisrodek"/>
            </w:pPr>
            <w:r w:rsidRPr="00795F17">
              <w:t>1</w:t>
            </w:r>
          </w:p>
        </w:tc>
        <w:tc>
          <w:tcPr>
            <w:tcW w:w="1933" w:type="dxa"/>
            <w:shd w:val="clear" w:color="auto" w:fill="auto"/>
            <w:noWrap/>
            <w:tcMar>
              <w:top w:w="0" w:type="dxa"/>
              <w:left w:w="108" w:type="dxa"/>
              <w:bottom w:w="0" w:type="dxa"/>
              <w:right w:w="108" w:type="dxa"/>
            </w:tcMar>
            <w:vAlign w:val="center"/>
          </w:tcPr>
          <w:p w14:paraId="607F33E8" w14:textId="56333D79" w:rsidR="00CE597F" w:rsidRPr="00795F17" w:rsidRDefault="00444639" w:rsidP="0065243A">
            <w:pPr>
              <w:pStyle w:val="Teksttabelisrodek"/>
            </w:pPr>
            <w:r w:rsidRPr="00795F17">
              <w:t>25</w:t>
            </w:r>
          </w:p>
        </w:tc>
      </w:tr>
      <w:tr w:rsidR="00EB777F" w:rsidRPr="00795F17" w14:paraId="3EF5B228" w14:textId="77777777" w:rsidTr="00EB777F">
        <w:trPr>
          <w:trHeight w:val="454"/>
          <w:jc w:val="center"/>
        </w:trPr>
        <w:tc>
          <w:tcPr>
            <w:tcW w:w="4900" w:type="dxa"/>
            <w:shd w:val="clear" w:color="auto" w:fill="BFBFBF" w:themeFill="background1" w:themeFillShade="BF"/>
            <w:noWrap/>
            <w:tcMar>
              <w:top w:w="0" w:type="dxa"/>
              <w:left w:w="108" w:type="dxa"/>
              <w:bottom w:w="0" w:type="dxa"/>
              <w:right w:w="108" w:type="dxa"/>
            </w:tcMar>
            <w:vAlign w:val="center"/>
          </w:tcPr>
          <w:p w14:paraId="07BF9000" w14:textId="0F96322C" w:rsidR="00EB777F" w:rsidRPr="00795F17" w:rsidRDefault="00EB777F" w:rsidP="0065243A">
            <w:pPr>
              <w:pStyle w:val="Teksttabelinaglowek"/>
            </w:pPr>
            <w:r w:rsidRPr="00795F17">
              <w:t>Liczba jcwp TW i CW w obszarze dorzecza</w:t>
            </w:r>
          </w:p>
        </w:tc>
        <w:tc>
          <w:tcPr>
            <w:tcW w:w="2229" w:type="dxa"/>
            <w:shd w:val="clear" w:color="auto" w:fill="BFBFBF" w:themeFill="background1" w:themeFillShade="BF"/>
            <w:noWrap/>
            <w:tcMar>
              <w:top w:w="0" w:type="dxa"/>
              <w:left w:w="108" w:type="dxa"/>
              <w:bottom w:w="0" w:type="dxa"/>
              <w:right w:w="108" w:type="dxa"/>
            </w:tcMar>
            <w:vAlign w:val="center"/>
          </w:tcPr>
          <w:p w14:paraId="5B03F2B1" w14:textId="7A608A9C" w:rsidR="00EB777F" w:rsidRPr="00795F17" w:rsidRDefault="00EB777F" w:rsidP="0065243A">
            <w:pPr>
              <w:pStyle w:val="Teksttabelinaglowek"/>
            </w:pPr>
            <w:r w:rsidRPr="00795F17">
              <w:t>4</w:t>
            </w:r>
          </w:p>
        </w:tc>
        <w:tc>
          <w:tcPr>
            <w:tcW w:w="1933" w:type="dxa"/>
            <w:shd w:val="clear" w:color="auto" w:fill="BFBFBF" w:themeFill="background1" w:themeFillShade="BF"/>
            <w:noWrap/>
            <w:tcMar>
              <w:top w:w="0" w:type="dxa"/>
              <w:left w:w="108" w:type="dxa"/>
              <w:bottom w:w="0" w:type="dxa"/>
              <w:right w:w="108" w:type="dxa"/>
            </w:tcMar>
            <w:vAlign w:val="center"/>
          </w:tcPr>
          <w:p w14:paraId="41824DF6" w14:textId="64B27217" w:rsidR="00EB777F" w:rsidRPr="00795F17" w:rsidRDefault="00EB777F" w:rsidP="0065243A">
            <w:pPr>
              <w:pStyle w:val="Teksttabelinaglowek"/>
            </w:pPr>
            <w:r w:rsidRPr="00795F17">
              <w:t>100</w:t>
            </w:r>
          </w:p>
        </w:tc>
      </w:tr>
    </w:tbl>
    <w:p w14:paraId="49F85E29" w14:textId="6D3E52E9" w:rsidR="00CE597F" w:rsidRPr="00795F17" w:rsidRDefault="00CE597F" w:rsidP="0044393D">
      <w:pPr>
        <w:pStyle w:val="rdo"/>
      </w:pPr>
      <w:r w:rsidRPr="00795F17">
        <w:t xml:space="preserve">Źródło: </w:t>
      </w:r>
      <w:r w:rsidR="00724997" w:rsidRPr="00795F17">
        <w:t>opracowanie własne</w:t>
      </w:r>
      <w:r w:rsidRPr="00795F17">
        <w:t xml:space="preserve"> na podstawie danych GIOŚ</w:t>
      </w:r>
    </w:p>
    <w:p w14:paraId="356444E1" w14:textId="0EDAC566" w:rsidR="0065243A" w:rsidRPr="00795F17" w:rsidRDefault="00F47E98" w:rsidP="00F47E98">
      <w:r w:rsidRPr="00795F17">
        <w:t>Nie biorąc pod uwagę aspektów związanych z położeniem jednolitych części wód oraz czynników powodujących presję (opisane w rozdziale 7 IIaPGW) głównymi przyczynami nieosiągnięcia celów środowiskowych było stwierdzenie przekroczeń wartości granicznych w biocie - nowej matrycy wprowadzonej do Państwowego Monitoringu Środowiska w 2016 roku. Ponadto nie bez znaczenia pozostaje także obniżenie wartości granicznych (Dz.U. 2016 poz. 1187) wielu substancji, co powoduje iż nie odnotowuje się poprawy stanu chemicznego jcwp pomimo spadku stężenia wskaźników (tabela 9-24)</w:t>
      </w:r>
      <w:r w:rsidR="003278BA" w:rsidRPr="00795F17">
        <w:t>.</w:t>
      </w:r>
    </w:p>
    <w:p w14:paraId="4148D1E3" w14:textId="08B4E380" w:rsidR="00EE325E" w:rsidRPr="00795F17" w:rsidRDefault="00EE325E" w:rsidP="00867E43">
      <w:pPr>
        <w:pStyle w:val="Tabela"/>
      </w:pPr>
      <w:bookmarkStart w:id="493" w:name="_Toc66341926"/>
      <w:bookmarkStart w:id="494" w:name="_Toc68703709"/>
      <w:r w:rsidRPr="00795F17">
        <w:t xml:space="preserve">Tabela </w:t>
      </w:r>
      <w:fldSimple w:instr=" STYLEREF 1 \s ">
        <w:r w:rsidR="00550571">
          <w:rPr>
            <w:noProof/>
          </w:rPr>
          <w:t>9</w:t>
        </w:r>
      </w:fldSimple>
      <w:r w:rsidR="00BB3B21" w:rsidRPr="00795F17">
        <w:noBreakHyphen/>
      </w:r>
      <w:fldSimple w:instr=" SEQ Tabela \* ARABIC \s 1 ">
        <w:r w:rsidR="00550571">
          <w:rPr>
            <w:noProof/>
          </w:rPr>
          <w:t>24</w:t>
        </w:r>
      </w:fldSimple>
      <w:r w:rsidRPr="00795F17">
        <w:tab/>
      </w:r>
      <w:bookmarkEnd w:id="493"/>
      <w:r w:rsidR="00EB777F" w:rsidRPr="00795F17">
        <w:t>Analiza przyczyn wpływających na brak postępu w osiąganiu celów środowiskowych dla stanu chemicznego na obszarze dorzecza Odry (bazując na nowym układzie planistycznym IIaPGW) - jcwp TW i CW</w:t>
      </w:r>
      <w:bookmarkEnd w:id="494"/>
    </w:p>
    <w:tbl>
      <w:tblPr>
        <w:tblW w:w="5000" w:type="pct"/>
        <w:jc w:val="center"/>
        <w:tblCellMar>
          <w:left w:w="10" w:type="dxa"/>
          <w:right w:w="10" w:type="dxa"/>
        </w:tblCellMar>
        <w:tblLook w:val="0000" w:firstRow="0" w:lastRow="0" w:firstColumn="0" w:lastColumn="0" w:noHBand="0" w:noVBand="0"/>
      </w:tblPr>
      <w:tblGrid>
        <w:gridCol w:w="4900"/>
        <w:gridCol w:w="2183"/>
        <w:gridCol w:w="1979"/>
      </w:tblGrid>
      <w:tr w:rsidR="00CE597F" w:rsidRPr="00795F17" w14:paraId="7C58D230" w14:textId="77777777" w:rsidTr="0065243A">
        <w:trPr>
          <w:trHeight w:val="454"/>
          <w:tblHeader/>
          <w:jc w:val="center"/>
        </w:trPr>
        <w:tc>
          <w:tcPr>
            <w:tcW w:w="906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6A6A6" w:themeFill="background1" w:themeFillShade="A6"/>
            <w:noWrap/>
            <w:tcMar>
              <w:top w:w="0" w:type="dxa"/>
              <w:left w:w="108" w:type="dxa"/>
              <w:bottom w:w="0" w:type="dxa"/>
              <w:right w:w="108" w:type="dxa"/>
            </w:tcMar>
            <w:vAlign w:val="center"/>
          </w:tcPr>
          <w:p w14:paraId="57D75EB3" w14:textId="4F627169" w:rsidR="00CE597F" w:rsidRPr="00795F17" w:rsidRDefault="00CE597F" w:rsidP="0065243A">
            <w:pPr>
              <w:pStyle w:val="Teksttabelinaglowek"/>
            </w:pPr>
            <w:r w:rsidRPr="00795F17">
              <w:t>A</w:t>
            </w:r>
            <w:r w:rsidR="00EB777F" w:rsidRPr="00795F17">
              <w:t>naliza przyczyn braku postępu w osiąganiu celu środowiskowego</w:t>
            </w:r>
            <w:r w:rsidR="00F47E98" w:rsidRPr="00795F17">
              <w:t xml:space="preserve"> dla stanu chemicznego</w:t>
            </w:r>
          </w:p>
        </w:tc>
      </w:tr>
      <w:tr w:rsidR="00CE597F" w:rsidRPr="00795F17" w14:paraId="2F117F62" w14:textId="77777777" w:rsidTr="0065243A">
        <w:trPr>
          <w:trHeight w:val="454"/>
          <w:tblHeader/>
          <w:jc w:val="center"/>
        </w:trPr>
        <w:tc>
          <w:tcPr>
            <w:tcW w:w="4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noWrap/>
            <w:tcMar>
              <w:top w:w="0" w:type="dxa"/>
              <w:left w:w="108" w:type="dxa"/>
              <w:bottom w:w="0" w:type="dxa"/>
              <w:right w:w="108" w:type="dxa"/>
            </w:tcMar>
            <w:vAlign w:val="center"/>
          </w:tcPr>
          <w:p w14:paraId="7684817B" w14:textId="235550E5" w:rsidR="00CE597F" w:rsidRPr="00795F17" w:rsidRDefault="00EB777F" w:rsidP="0065243A">
            <w:pPr>
              <w:pStyle w:val="Teksttabelinaglowek"/>
            </w:pPr>
            <w:r w:rsidRPr="00795F17">
              <w:t>Przyczyna braku postępu</w:t>
            </w:r>
          </w:p>
        </w:tc>
        <w:tc>
          <w:tcPr>
            <w:tcW w:w="21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noWrap/>
            <w:tcMar>
              <w:top w:w="0" w:type="dxa"/>
              <w:left w:w="108" w:type="dxa"/>
              <w:bottom w:w="0" w:type="dxa"/>
              <w:right w:w="108" w:type="dxa"/>
            </w:tcMar>
            <w:vAlign w:val="center"/>
          </w:tcPr>
          <w:p w14:paraId="54684A3D" w14:textId="51FCAB2D" w:rsidR="00CE597F" w:rsidRPr="00795F17" w:rsidRDefault="00CE597F" w:rsidP="0065243A">
            <w:pPr>
              <w:pStyle w:val="Teksttabelinaglowek"/>
            </w:pPr>
            <w:r w:rsidRPr="00795F17">
              <w:t xml:space="preserve">Liczba jcwp </w:t>
            </w:r>
            <w:r w:rsidR="001C3A0F" w:rsidRPr="00795F17">
              <w:t>TW i CW</w:t>
            </w:r>
          </w:p>
        </w:tc>
        <w:tc>
          <w:tcPr>
            <w:tcW w:w="19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noWrap/>
            <w:tcMar>
              <w:top w:w="0" w:type="dxa"/>
              <w:left w:w="108" w:type="dxa"/>
              <w:bottom w:w="0" w:type="dxa"/>
              <w:right w:w="108" w:type="dxa"/>
            </w:tcMar>
            <w:vAlign w:val="center"/>
          </w:tcPr>
          <w:p w14:paraId="3FF4D80F" w14:textId="7F297935" w:rsidR="00CE597F" w:rsidRPr="00795F17" w:rsidRDefault="00CE597F" w:rsidP="0065243A">
            <w:pPr>
              <w:pStyle w:val="Teksttabelinaglowek"/>
            </w:pPr>
            <w:r w:rsidRPr="00795F17">
              <w:t xml:space="preserve">Udział jcwp </w:t>
            </w:r>
            <w:r w:rsidR="00EA4FF5" w:rsidRPr="00795F17">
              <w:t>(%)</w:t>
            </w:r>
          </w:p>
        </w:tc>
      </w:tr>
      <w:tr w:rsidR="00CE597F" w:rsidRPr="00795F17" w14:paraId="275C661C" w14:textId="77777777" w:rsidTr="00EB777F">
        <w:trPr>
          <w:trHeight w:val="454"/>
          <w:jc w:val="center"/>
        </w:trPr>
        <w:tc>
          <w:tcPr>
            <w:tcW w:w="906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tcPr>
          <w:p w14:paraId="4D509477" w14:textId="77777777" w:rsidR="00CE597F" w:rsidRPr="00795F17" w:rsidRDefault="00CE597F" w:rsidP="0065243A">
            <w:pPr>
              <w:pStyle w:val="Teksttabelisrodek"/>
            </w:pPr>
            <w:r w:rsidRPr="00795F17">
              <w:t>Zmiany legislacyjne (zmiana wartości granicznych klas)</w:t>
            </w:r>
          </w:p>
        </w:tc>
      </w:tr>
      <w:tr w:rsidR="00CE597F" w:rsidRPr="00795F17" w14:paraId="15A8F38F" w14:textId="77777777" w:rsidTr="00EB777F">
        <w:trPr>
          <w:trHeight w:val="454"/>
          <w:jc w:val="center"/>
        </w:trPr>
        <w:tc>
          <w:tcPr>
            <w:tcW w:w="4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1EC60196" w14:textId="77777777" w:rsidR="00CE597F" w:rsidRPr="00795F17" w:rsidRDefault="00CE597F" w:rsidP="0065243A">
            <w:pPr>
              <w:pStyle w:val="Teksttabelilewy"/>
            </w:pPr>
            <w:r w:rsidRPr="00795F17">
              <w:t>Analizowana przyczyna łącznie</w:t>
            </w:r>
          </w:p>
        </w:tc>
        <w:tc>
          <w:tcPr>
            <w:tcW w:w="21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2D37A0EC" w14:textId="77777777" w:rsidR="00CE597F" w:rsidRPr="00795F17" w:rsidRDefault="00CE597F" w:rsidP="0065243A">
            <w:pPr>
              <w:pStyle w:val="Teksttabelisrodek"/>
            </w:pPr>
            <w:r w:rsidRPr="00795F17">
              <w:t>1</w:t>
            </w:r>
          </w:p>
        </w:tc>
        <w:tc>
          <w:tcPr>
            <w:tcW w:w="19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4A2557DF" w14:textId="692AB4EC" w:rsidR="00CE597F" w:rsidRPr="00795F17" w:rsidRDefault="00CE597F" w:rsidP="0065243A">
            <w:pPr>
              <w:pStyle w:val="Teksttabelisrodek"/>
            </w:pPr>
            <w:r w:rsidRPr="00795F17">
              <w:t>25</w:t>
            </w:r>
          </w:p>
        </w:tc>
      </w:tr>
      <w:tr w:rsidR="00CE597F" w:rsidRPr="00795F17" w14:paraId="68C107B8" w14:textId="77777777" w:rsidTr="00EB777F">
        <w:trPr>
          <w:trHeight w:val="454"/>
          <w:jc w:val="center"/>
        </w:trPr>
        <w:tc>
          <w:tcPr>
            <w:tcW w:w="4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0D947DDC" w14:textId="6A5CA5A5" w:rsidR="00CE597F" w:rsidRPr="00795F17" w:rsidRDefault="00CE597F" w:rsidP="0065243A">
            <w:pPr>
              <w:pStyle w:val="Teksttabelilewy"/>
            </w:pPr>
            <w:r w:rsidRPr="00795F17">
              <w:t xml:space="preserve">Cel nieosiągnięty </w:t>
            </w:r>
            <w:r w:rsidR="00F760DE" w:rsidRPr="00795F17">
              <w:t>-</w:t>
            </w:r>
            <w:r w:rsidRPr="00795F17">
              <w:t xml:space="preserve"> brak postępu</w:t>
            </w:r>
          </w:p>
        </w:tc>
        <w:tc>
          <w:tcPr>
            <w:tcW w:w="21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14AD0A49" w14:textId="77777777" w:rsidR="00CE597F" w:rsidRPr="00795F17" w:rsidRDefault="00CE597F" w:rsidP="0065243A">
            <w:pPr>
              <w:pStyle w:val="Teksttabelisrodek"/>
            </w:pPr>
            <w:r w:rsidRPr="00795F17">
              <w:t>1</w:t>
            </w:r>
          </w:p>
        </w:tc>
        <w:tc>
          <w:tcPr>
            <w:tcW w:w="19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4D70502F" w14:textId="28CCF3AF" w:rsidR="00CE597F" w:rsidRPr="00795F17" w:rsidRDefault="00CE597F" w:rsidP="0065243A">
            <w:pPr>
              <w:pStyle w:val="Teksttabelisrodek"/>
            </w:pPr>
            <w:r w:rsidRPr="00795F17">
              <w:t>25</w:t>
            </w:r>
          </w:p>
        </w:tc>
      </w:tr>
      <w:tr w:rsidR="00CE597F" w:rsidRPr="00795F17" w14:paraId="4A59916E" w14:textId="77777777" w:rsidTr="00EB777F">
        <w:trPr>
          <w:trHeight w:val="454"/>
          <w:jc w:val="center"/>
        </w:trPr>
        <w:tc>
          <w:tcPr>
            <w:tcW w:w="4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0520638" w14:textId="14398465" w:rsidR="00CE597F" w:rsidRPr="00795F17" w:rsidRDefault="00CE597F" w:rsidP="0065243A">
            <w:pPr>
              <w:pStyle w:val="Teksttabelilewy"/>
            </w:pPr>
            <w:r w:rsidRPr="00795F17">
              <w:t xml:space="preserve">Cel nieosiągnięty </w:t>
            </w:r>
            <w:r w:rsidR="00F760DE" w:rsidRPr="00795F17">
              <w:t>-</w:t>
            </w:r>
            <w:r w:rsidRPr="00795F17">
              <w:t xml:space="preserve"> obniżenie stanu</w:t>
            </w:r>
          </w:p>
        </w:tc>
        <w:tc>
          <w:tcPr>
            <w:tcW w:w="21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75C56D27" w14:textId="77777777" w:rsidR="00CE597F" w:rsidRPr="00795F17" w:rsidRDefault="00CE597F" w:rsidP="0065243A">
            <w:pPr>
              <w:pStyle w:val="Teksttabelisrodek"/>
            </w:pPr>
            <w:r w:rsidRPr="00795F17">
              <w:t>0</w:t>
            </w:r>
          </w:p>
        </w:tc>
        <w:tc>
          <w:tcPr>
            <w:tcW w:w="19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31F97711" w14:textId="04C35FB4" w:rsidR="00CE597F" w:rsidRPr="00795F17" w:rsidRDefault="00F47E98" w:rsidP="0065243A">
            <w:pPr>
              <w:pStyle w:val="Teksttabelisrodek"/>
            </w:pPr>
            <w:r w:rsidRPr="00795F17">
              <w:t>0</w:t>
            </w:r>
          </w:p>
        </w:tc>
      </w:tr>
      <w:tr w:rsidR="00CE597F" w:rsidRPr="00795F17" w14:paraId="7ED9E3C1" w14:textId="77777777" w:rsidTr="00EB777F">
        <w:trPr>
          <w:trHeight w:val="454"/>
          <w:jc w:val="center"/>
        </w:trPr>
        <w:tc>
          <w:tcPr>
            <w:tcW w:w="906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tcPr>
          <w:p w14:paraId="692D0306" w14:textId="77777777" w:rsidR="00CE597F" w:rsidRPr="00795F17" w:rsidRDefault="00CE597F" w:rsidP="0065243A">
            <w:pPr>
              <w:pStyle w:val="Teksttabelisrodek"/>
            </w:pPr>
            <w:r w:rsidRPr="00795F17">
              <w:t>Zmiana zakresu monitoringu</w:t>
            </w:r>
          </w:p>
        </w:tc>
      </w:tr>
      <w:tr w:rsidR="00CE597F" w:rsidRPr="00795F17" w14:paraId="179EE184" w14:textId="77777777" w:rsidTr="00EB777F">
        <w:trPr>
          <w:trHeight w:val="454"/>
          <w:jc w:val="center"/>
        </w:trPr>
        <w:tc>
          <w:tcPr>
            <w:tcW w:w="4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08035682" w14:textId="77777777" w:rsidR="00CE597F" w:rsidRPr="00795F17" w:rsidRDefault="00CE597F" w:rsidP="0065243A">
            <w:pPr>
              <w:pStyle w:val="Teksttabelilewy"/>
            </w:pPr>
            <w:r w:rsidRPr="00795F17">
              <w:t>Analizowana przyczyna łącznie</w:t>
            </w:r>
          </w:p>
        </w:tc>
        <w:tc>
          <w:tcPr>
            <w:tcW w:w="21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031A6237" w14:textId="77777777" w:rsidR="00CE597F" w:rsidRPr="00795F17" w:rsidRDefault="00CE597F" w:rsidP="0065243A">
            <w:pPr>
              <w:pStyle w:val="Teksttabelisrodek"/>
            </w:pPr>
            <w:r w:rsidRPr="00795F17">
              <w:t>3</w:t>
            </w:r>
          </w:p>
        </w:tc>
        <w:tc>
          <w:tcPr>
            <w:tcW w:w="19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2636992C" w14:textId="0A95188F" w:rsidR="00CE597F" w:rsidRPr="00795F17" w:rsidRDefault="00CE597F" w:rsidP="0065243A">
            <w:pPr>
              <w:pStyle w:val="Teksttabelisrodek"/>
            </w:pPr>
            <w:r w:rsidRPr="00795F17">
              <w:t>75</w:t>
            </w:r>
          </w:p>
        </w:tc>
      </w:tr>
      <w:tr w:rsidR="00CE597F" w:rsidRPr="00795F17" w14:paraId="0068FE87" w14:textId="77777777" w:rsidTr="00EB777F">
        <w:trPr>
          <w:trHeight w:val="454"/>
          <w:jc w:val="center"/>
        </w:trPr>
        <w:tc>
          <w:tcPr>
            <w:tcW w:w="4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453E35BB" w14:textId="68CD2E16" w:rsidR="00CE597F" w:rsidRPr="00795F17" w:rsidRDefault="00CE597F" w:rsidP="0065243A">
            <w:pPr>
              <w:pStyle w:val="Teksttabelilewy"/>
            </w:pPr>
            <w:r w:rsidRPr="00795F17">
              <w:t xml:space="preserve">Cel nieosiągnięty </w:t>
            </w:r>
            <w:r w:rsidR="00F760DE" w:rsidRPr="00795F17">
              <w:t>-</w:t>
            </w:r>
            <w:r w:rsidRPr="00795F17">
              <w:t xml:space="preserve"> brak postępu</w:t>
            </w:r>
          </w:p>
        </w:tc>
        <w:tc>
          <w:tcPr>
            <w:tcW w:w="21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7EA02A49" w14:textId="77777777" w:rsidR="00CE597F" w:rsidRPr="00795F17" w:rsidRDefault="00CE597F" w:rsidP="0065243A">
            <w:pPr>
              <w:pStyle w:val="Teksttabelisrodek"/>
            </w:pPr>
            <w:r w:rsidRPr="00795F17">
              <w:t>3</w:t>
            </w:r>
          </w:p>
        </w:tc>
        <w:tc>
          <w:tcPr>
            <w:tcW w:w="19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1832D2D" w14:textId="51C0B5CD" w:rsidR="00CE597F" w:rsidRPr="00795F17" w:rsidRDefault="00CE597F" w:rsidP="0065243A">
            <w:pPr>
              <w:pStyle w:val="Teksttabelisrodek"/>
            </w:pPr>
            <w:r w:rsidRPr="00795F17">
              <w:t>75</w:t>
            </w:r>
          </w:p>
        </w:tc>
      </w:tr>
      <w:tr w:rsidR="00CE597F" w:rsidRPr="00795F17" w14:paraId="0B092DBD" w14:textId="77777777" w:rsidTr="00EB777F">
        <w:trPr>
          <w:trHeight w:val="454"/>
          <w:jc w:val="center"/>
        </w:trPr>
        <w:tc>
          <w:tcPr>
            <w:tcW w:w="4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6F93917" w14:textId="6D4C3864" w:rsidR="00CE597F" w:rsidRPr="00795F17" w:rsidRDefault="00CE597F" w:rsidP="0065243A">
            <w:pPr>
              <w:pStyle w:val="Teksttabelilewy"/>
            </w:pPr>
            <w:r w:rsidRPr="00795F17">
              <w:t xml:space="preserve">Cel nieosiągnięty </w:t>
            </w:r>
            <w:r w:rsidR="00F760DE" w:rsidRPr="00795F17">
              <w:t>-</w:t>
            </w:r>
            <w:r w:rsidRPr="00795F17">
              <w:t xml:space="preserve"> obniżenie stanu</w:t>
            </w:r>
          </w:p>
        </w:tc>
        <w:tc>
          <w:tcPr>
            <w:tcW w:w="21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320FFC1A" w14:textId="77777777" w:rsidR="00CE597F" w:rsidRPr="00795F17" w:rsidRDefault="00CE597F" w:rsidP="0065243A">
            <w:pPr>
              <w:pStyle w:val="Teksttabelisrodek"/>
            </w:pPr>
            <w:r w:rsidRPr="00795F17">
              <w:t>0</w:t>
            </w:r>
          </w:p>
        </w:tc>
        <w:tc>
          <w:tcPr>
            <w:tcW w:w="19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2A474405" w14:textId="3837E2DB" w:rsidR="00CE597F" w:rsidRPr="00795F17" w:rsidRDefault="00F47E98" w:rsidP="0065243A">
            <w:pPr>
              <w:pStyle w:val="Teksttabelisrodek"/>
            </w:pPr>
            <w:r w:rsidRPr="00795F17">
              <w:t>0</w:t>
            </w:r>
          </w:p>
        </w:tc>
      </w:tr>
    </w:tbl>
    <w:p w14:paraId="7A2C6ECB" w14:textId="0AFFA5CA" w:rsidR="00CE597F" w:rsidRPr="00795F17" w:rsidRDefault="00CE597F" w:rsidP="0044393D">
      <w:pPr>
        <w:pStyle w:val="rdo"/>
        <w:rPr>
          <w:color w:val="000099"/>
        </w:rPr>
      </w:pPr>
      <w:r w:rsidRPr="00795F17">
        <w:t xml:space="preserve">Źródło: </w:t>
      </w:r>
      <w:r w:rsidR="0049030B" w:rsidRPr="00795F17">
        <w:t>opracowanie własne</w:t>
      </w:r>
      <w:r w:rsidRPr="00795F17">
        <w:t xml:space="preserve"> na podstawie danych GIOŚ</w:t>
      </w:r>
    </w:p>
    <w:p w14:paraId="0A7D29D2" w14:textId="3FBD6CFD" w:rsidR="00CE597F" w:rsidRPr="00795F17" w:rsidRDefault="00CE597F" w:rsidP="00BA6B41">
      <w:pPr>
        <w:pStyle w:val="Nagwek2"/>
        <w:rPr>
          <w:rFonts w:asciiTheme="minorHAnsi" w:hAnsiTheme="minorHAnsi" w:cstheme="minorHAnsi"/>
        </w:rPr>
      </w:pPr>
      <w:bookmarkStart w:id="495" w:name="_Toc66347811"/>
      <w:bookmarkStart w:id="496" w:name="_Toc68703536"/>
      <w:r w:rsidRPr="00795F17">
        <w:t>Ocena postępu w osiąganiu celów środowiskowych jcwp</w:t>
      </w:r>
      <w:r w:rsidRPr="00795F17">
        <w:rPr>
          <w:rFonts w:asciiTheme="minorHAnsi" w:hAnsiTheme="minorHAnsi" w:cstheme="minorHAnsi"/>
        </w:rPr>
        <w:t>d</w:t>
      </w:r>
      <w:bookmarkEnd w:id="495"/>
      <w:bookmarkEnd w:id="496"/>
      <w:r w:rsidRPr="00795F17">
        <w:rPr>
          <w:rFonts w:asciiTheme="minorHAnsi" w:hAnsiTheme="minorHAnsi" w:cstheme="minorHAnsi"/>
        </w:rPr>
        <w:t xml:space="preserve"> </w:t>
      </w:r>
    </w:p>
    <w:p w14:paraId="7EBA09DE" w14:textId="46372E5F" w:rsidR="00CE597F" w:rsidRPr="00795F17" w:rsidRDefault="00CE597F" w:rsidP="0044393D">
      <w:r w:rsidRPr="00795F17">
        <w:t>Przedstawiony w ocenie stanu jcwpd zakres pomiarów, wyników analiz fizykochemicznych, innych danych uzyskanych od wykonawców zewnętrznych i ich interpretacja, umożliwiła ocenę stanu wód podziemnych zgodnie z przyjętą metodyką nawiązującą do obowiązującego r.m.jcw z dnia 11</w:t>
      </w:r>
      <w:r w:rsidR="00CD24D6" w:rsidRPr="00795F17">
        <w:t> </w:t>
      </w:r>
      <w:r w:rsidRPr="00795F17">
        <w:t>października 2019 r., RDW (2000/60/WE) i DWP (2006/118/WE)</w:t>
      </w:r>
      <w:r w:rsidR="00AD06D9" w:rsidRPr="00795F17">
        <w:rPr>
          <w:rStyle w:val="Odwoanieprzypisudolnego"/>
        </w:rPr>
        <w:footnoteReference w:id="43"/>
      </w:r>
      <w:r w:rsidRPr="00795F17">
        <w:t xml:space="preserve"> </w:t>
      </w:r>
      <w:r w:rsidR="00AD06D9" w:rsidRPr="00795F17">
        <w:t>.</w:t>
      </w:r>
    </w:p>
    <w:p w14:paraId="42198CC6" w14:textId="57801F2B" w:rsidR="00CE597F" w:rsidRPr="00795F17" w:rsidRDefault="00CE597F" w:rsidP="0044393D">
      <w:r w:rsidRPr="00795F17">
        <w:t>Porównania oceny stanu jcwpd na podstawie danych z 2019 r. dokonano w odniesieniu do oceny stanu z 2016</w:t>
      </w:r>
      <w:r w:rsidR="00CD24D6" w:rsidRPr="00795F17">
        <w:t> r.</w:t>
      </w:r>
      <w:r w:rsidRPr="00795F17">
        <w:t>, którą wykonano w podziale na 172 jcwpd, obowiązującego w cyklu planistycznym 2016</w:t>
      </w:r>
      <w:r w:rsidR="00F760DE" w:rsidRPr="00795F17">
        <w:t>-</w:t>
      </w:r>
      <w:r w:rsidRPr="00795F17">
        <w:t>2021. Ocena stanu na podstawie danych z 2019 r. wykonana została według zmodyfikowanej względem obowiązującej w 2016 r. metodyki oceny stanu jcwpd</w:t>
      </w:r>
      <w:r w:rsidR="00302BF2" w:rsidRPr="00795F17">
        <w:rPr>
          <w:vertAlign w:val="superscript"/>
        </w:rPr>
        <w:t>36</w:t>
      </w:r>
      <w:r w:rsidRPr="00795F17">
        <w:t>, co wpłynęło na interpretację i</w:t>
      </w:r>
      <w:r w:rsidR="00CD24D6" w:rsidRPr="00795F17">
        <w:t xml:space="preserve"> </w:t>
      </w:r>
      <w:r w:rsidRPr="00795F17">
        <w:t xml:space="preserve">końcową ocenę stanu jcwpd. Szczególnie zauważalne jest to w wynikach testów: C.3/I.3 </w:t>
      </w:r>
      <w:r w:rsidR="00F760DE" w:rsidRPr="00795F17">
        <w:t>-</w:t>
      </w:r>
      <w:r w:rsidRPr="00795F17">
        <w:t xml:space="preserve"> Ochrona ekosystemów zależnych od wód podziemnych; C.4 </w:t>
      </w:r>
      <w:r w:rsidR="00F760DE" w:rsidRPr="00795F17">
        <w:t>-</w:t>
      </w:r>
      <w:r w:rsidR="005A6124" w:rsidRPr="00795F17">
        <w:t> </w:t>
      </w:r>
      <w:r w:rsidRPr="00795F17">
        <w:t>Ochrona wód powierzchniowych; C.5</w:t>
      </w:r>
      <w:r w:rsidR="005A6124" w:rsidRPr="00795F17">
        <w:t> </w:t>
      </w:r>
      <w:r w:rsidR="00F760DE" w:rsidRPr="00795F17">
        <w:t>-</w:t>
      </w:r>
      <w:r w:rsidR="005A6124" w:rsidRPr="00795F17">
        <w:t> </w:t>
      </w:r>
      <w:r w:rsidRPr="00795F17">
        <w:t>Ochrona wód przeznaczonych do spożycia.</w:t>
      </w:r>
    </w:p>
    <w:p w14:paraId="693A5CF9" w14:textId="2FB06B57" w:rsidR="00CE597F" w:rsidRPr="00795F17" w:rsidRDefault="00CE597F" w:rsidP="0044393D">
      <w:r w:rsidRPr="00795F17">
        <w:t>Wyniki i wnioski z kolejnych raportów oceny stanu jcwpd są na bieżąco analizowane, a</w:t>
      </w:r>
      <w:r w:rsidR="00CD24D6" w:rsidRPr="00795F17">
        <w:t xml:space="preserve"> </w:t>
      </w:r>
      <w:r w:rsidRPr="00795F17">
        <w:t xml:space="preserve">potrzeby wykonania bardziej rozbudowanych analiz umożliwiających lepsze rozpoznanie sytuacji hydrogeologicznej w jcwpd i wybiegających poza zakres metodyki oceny stanu jcwpd, są uwzględniane w realizacjach prac zespołu </w:t>
      </w:r>
      <w:r w:rsidR="00D11509" w:rsidRPr="00795F17">
        <w:t>PSH</w:t>
      </w:r>
      <w:r w:rsidRPr="00795F17">
        <w:t xml:space="preserve">. </w:t>
      </w:r>
    </w:p>
    <w:p w14:paraId="7F0D9C83" w14:textId="7101CB56" w:rsidR="00CE597F" w:rsidRPr="00795F17" w:rsidRDefault="00CE597F" w:rsidP="0044393D">
      <w:r w:rsidRPr="00795F17">
        <w:t>Stan rozpoznania budowy geologicznej, warunków hydrodynamicznych i hydrogeochemicznych jcwpd z roku na rok jest coraz lepszy i ma to znaczący wpływ na końcowy wynik oceny stanu jcwpd i</w:t>
      </w:r>
      <w:r w:rsidR="00CD24D6" w:rsidRPr="00795F17">
        <w:t> </w:t>
      </w:r>
      <w:r w:rsidRPr="00795F17">
        <w:t>porównanie wyników ocen pomiędzy kolejnymi edycjami raportu oceny stanu jcwpd. Informacje są</w:t>
      </w:r>
      <w:r w:rsidR="00CD24D6" w:rsidRPr="00795F17">
        <w:t> </w:t>
      </w:r>
      <w:r w:rsidRPr="00795F17">
        <w:t>uaktualniane i uzupełniane, w związku z czym zmiany wyniku oceny stanu nie zawsze będą świadectwem faktycznej poprawy lub pogorszenia się stanu środowiska wodnego, a związane będą ze</w:t>
      </w:r>
      <w:r w:rsidR="00CD24D6" w:rsidRPr="00795F17">
        <w:t> </w:t>
      </w:r>
      <w:r w:rsidRPr="00795F17">
        <w:t>zmianą stopnia rozpoznania badanej jednostki. Dla</w:t>
      </w:r>
      <w:r w:rsidR="00CD24D6" w:rsidRPr="00795F17">
        <w:t xml:space="preserve"> </w:t>
      </w:r>
      <w:r w:rsidRPr="00795F17">
        <w:t>przykładu, w ostatnich latach wzrosła liczba oznaczeń tych samych par wskaźników w</w:t>
      </w:r>
      <w:r w:rsidR="00CD24D6" w:rsidRPr="00795F17">
        <w:t xml:space="preserve"> </w:t>
      </w:r>
      <w:r w:rsidRPr="00795F17">
        <w:t xml:space="preserve">monitoringu wód podziemnych i powierzchniowych, które podlegały ocenie w teście C.4 </w:t>
      </w:r>
      <w:r w:rsidR="00F760DE" w:rsidRPr="00795F17">
        <w:t>-</w:t>
      </w:r>
      <w:r w:rsidRPr="00795F17">
        <w:t xml:space="preserve"> Ochrona wód powierzchniowych. Spowodowało to, że stan niektórych jcwpd został określony z większą wiarygodnością.</w:t>
      </w:r>
    </w:p>
    <w:p w14:paraId="483A488C" w14:textId="12982736" w:rsidR="00CE597F" w:rsidRPr="00795F17" w:rsidRDefault="00CE597F" w:rsidP="0044393D">
      <w:r w:rsidRPr="00795F17">
        <w:t>W 2019</w:t>
      </w:r>
      <w:r w:rsidR="00CD24D6" w:rsidRPr="00795F17">
        <w:t> r.</w:t>
      </w:r>
      <w:r w:rsidRPr="00795F17">
        <w:t xml:space="preserve"> liczba jcwpd o dobrym stanie chemicznym wyniosła </w:t>
      </w:r>
      <w:r w:rsidR="00CD24D6" w:rsidRPr="00795F17">
        <w:t>59</w:t>
      </w:r>
      <w:r w:rsidRPr="00795F17">
        <w:t>, a w 2016</w:t>
      </w:r>
      <w:r w:rsidR="00CD24D6" w:rsidRPr="00795F17">
        <w:t> r.</w:t>
      </w:r>
      <w:r w:rsidRPr="00795F17">
        <w:t xml:space="preserve"> </w:t>
      </w:r>
      <w:r w:rsidR="00F760DE" w:rsidRPr="00795F17">
        <w:t>-</w:t>
      </w:r>
      <w:r w:rsidRPr="00795F17">
        <w:t xml:space="preserve"> 61, natomiast liczba jcwpd w stanie słabym wyniosła </w:t>
      </w:r>
      <w:r w:rsidR="00CD24D6" w:rsidRPr="00795F17">
        <w:t xml:space="preserve">odpowiednio 7 i </w:t>
      </w:r>
      <w:r w:rsidRPr="00795F17">
        <w:t>5. Dobry stan ilościowy w 2019</w:t>
      </w:r>
      <w:r w:rsidR="00CD24D6" w:rsidRPr="00795F17">
        <w:t> r.</w:t>
      </w:r>
      <w:r w:rsidRPr="00795F17">
        <w:t xml:space="preserve"> stwierdzono </w:t>
      </w:r>
      <w:r w:rsidR="005A6124" w:rsidRPr="00795F17">
        <w:br/>
      </w:r>
      <w:r w:rsidRPr="00795F17">
        <w:t>w 56 jcwpd, w 2016 r</w:t>
      </w:r>
      <w:r w:rsidR="00CD24D6" w:rsidRPr="00795F17">
        <w:t>.</w:t>
      </w:r>
      <w:r w:rsidRPr="00795F17">
        <w:t xml:space="preserve"> w</w:t>
      </w:r>
      <w:r w:rsidR="00CD24D6" w:rsidRPr="00795F17">
        <w:t> </w:t>
      </w:r>
      <w:r w:rsidR="005A6124" w:rsidRPr="00795F17">
        <w:t>61</w:t>
      </w:r>
      <w:r w:rsidRPr="00795F17">
        <w:t xml:space="preserve"> jcwpd, a stan słaby w 2019 r </w:t>
      </w:r>
      <w:r w:rsidR="00F760DE" w:rsidRPr="00795F17">
        <w:t>-</w:t>
      </w:r>
      <w:r w:rsidRPr="00795F17">
        <w:t xml:space="preserve"> 10, w 2016 r - </w:t>
      </w:r>
      <w:r w:rsidR="005A6124" w:rsidRPr="00795F17">
        <w:t>5</w:t>
      </w:r>
      <w:r w:rsidRPr="00795F17">
        <w:t xml:space="preserve">. </w:t>
      </w:r>
    </w:p>
    <w:p w14:paraId="7EFDFF8B" w14:textId="07A29DE4" w:rsidR="00CE597F" w:rsidRPr="00795F17" w:rsidRDefault="00CE597F" w:rsidP="0044393D">
      <w:r w:rsidRPr="00795F17">
        <w:t xml:space="preserve">Poniżej w tabeli </w:t>
      </w:r>
      <w:r w:rsidR="00302BF2" w:rsidRPr="00795F17">
        <w:t>9-2</w:t>
      </w:r>
      <w:r w:rsidR="001A7902" w:rsidRPr="00795F17">
        <w:t>5</w:t>
      </w:r>
      <w:r w:rsidRPr="00795F17">
        <w:t xml:space="preserve"> znajduje się zestawienie wyników ocen stanu chemicznego i ilościowego jcwpd z</w:t>
      </w:r>
      <w:r w:rsidR="005A6124" w:rsidRPr="00795F17">
        <w:t> </w:t>
      </w:r>
      <w:r w:rsidRPr="00795F17">
        <w:t>lat 2016 i 2019 w odniesieniu do regionów wodnych.</w:t>
      </w:r>
    </w:p>
    <w:p w14:paraId="12483215" w14:textId="32D0F3DF" w:rsidR="00F961CD" w:rsidRPr="00795F17" w:rsidRDefault="00F961CD" w:rsidP="00867E43">
      <w:pPr>
        <w:pStyle w:val="Tabela"/>
      </w:pPr>
      <w:bookmarkStart w:id="497" w:name="_Toc66341928"/>
      <w:bookmarkStart w:id="498" w:name="_Toc68703710"/>
      <w:r w:rsidRPr="00795F17">
        <w:t xml:space="preserve">Tabela </w:t>
      </w:r>
      <w:fldSimple w:instr=" STYLEREF 1 \s ">
        <w:r w:rsidR="00550571">
          <w:rPr>
            <w:noProof/>
          </w:rPr>
          <w:t>9</w:t>
        </w:r>
      </w:fldSimple>
      <w:r w:rsidR="00BB3B21" w:rsidRPr="00795F17">
        <w:noBreakHyphen/>
      </w:r>
      <w:fldSimple w:instr=" SEQ Tabela \* ARABIC \s 1 ">
        <w:r w:rsidR="00550571">
          <w:rPr>
            <w:noProof/>
          </w:rPr>
          <w:t>25</w:t>
        </w:r>
      </w:fldSimple>
      <w:r w:rsidRPr="00795F17">
        <w:tab/>
      </w:r>
      <w:r w:rsidR="000B1A45" w:rsidRPr="00795F17">
        <w:t xml:space="preserve">Porównanie wyniku oceny stanu jcwpd w latach 2016 i 2019 w podziale na regiony wodne </w:t>
      </w:r>
      <w:r w:rsidR="006C26A1" w:rsidRPr="00795F17">
        <w:t xml:space="preserve">obszaru </w:t>
      </w:r>
      <w:r w:rsidR="000B1A45" w:rsidRPr="00795F17">
        <w:t>dorzecza Odry</w:t>
      </w:r>
      <w:bookmarkEnd w:id="497"/>
      <w:bookmarkEnd w:id="49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85"/>
        <w:gridCol w:w="820"/>
        <w:gridCol w:w="685"/>
        <w:gridCol w:w="681"/>
        <w:gridCol w:w="823"/>
        <w:gridCol w:w="683"/>
        <w:gridCol w:w="683"/>
        <w:gridCol w:w="683"/>
        <w:gridCol w:w="819"/>
      </w:tblGrid>
      <w:tr w:rsidR="00BD2181" w:rsidRPr="00795F17" w14:paraId="0EBF13D1" w14:textId="77777777" w:rsidTr="00BD2181">
        <w:trPr>
          <w:trHeight w:val="454"/>
          <w:tblHeader/>
        </w:trPr>
        <w:tc>
          <w:tcPr>
            <w:tcW w:w="1757" w:type="pct"/>
            <w:vMerge w:val="restart"/>
            <w:shd w:val="clear" w:color="auto" w:fill="BFBFBF"/>
            <w:noWrap/>
            <w:vAlign w:val="center"/>
            <w:hideMark/>
          </w:tcPr>
          <w:p w14:paraId="767E007D" w14:textId="77777777" w:rsidR="00BD2181" w:rsidRPr="00795F17" w:rsidRDefault="00BD2181" w:rsidP="00BD2181">
            <w:pPr>
              <w:pStyle w:val="Teksttabelinaglowek"/>
            </w:pPr>
            <w:r w:rsidRPr="00795F17">
              <w:t>Region wodny</w:t>
            </w:r>
          </w:p>
        </w:tc>
        <w:tc>
          <w:tcPr>
            <w:tcW w:w="1660" w:type="pct"/>
            <w:gridSpan w:val="4"/>
            <w:shd w:val="clear" w:color="auto" w:fill="BFBFBF"/>
            <w:vAlign w:val="center"/>
            <w:hideMark/>
          </w:tcPr>
          <w:p w14:paraId="5AE5A056" w14:textId="77777777" w:rsidR="00BD2181" w:rsidRPr="00795F17" w:rsidRDefault="00BD2181" w:rsidP="00BD2181">
            <w:pPr>
              <w:pStyle w:val="Teksttabelinaglowek"/>
            </w:pPr>
            <w:r w:rsidRPr="00795F17">
              <w:t>Porównanie wyników oceny stanu chemicznego jcwpd</w:t>
            </w:r>
          </w:p>
        </w:tc>
        <w:tc>
          <w:tcPr>
            <w:tcW w:w="1582" w:type="pct"/>
            <w:gridSpan w:val="4"/>
            <w:shd w:val="clear" w:color="auto" w:fill="BFBFBF"/>
            <w:vAlign w:val="center"/>
            <w:hideMark/>
          </w:tcPr>
          <w:p w14:paraId="3644F6DC" w14:textId="77777777" w:rsidR="00BD2181" w:rsidRPr="00795F17" w:rsidRDefault="00BD2181" w:rsidP="00BD2181">
            <w:pPr>
              <w:pStyle w:val="Teksttabelinaglowek"/>
            </w:pPr>
            <w:r w:rsidRPr="00795F17">
              <w:t>Porównanie wyników oceny stanu ilościowego jcwpd</w:t>
            </w:r>
          </w:p>
        </w:tc>
      </w:tr>
      <w:tr w:rsidR="00BD2181" w:rsidRPr="00795F17" w14:paraId="526028AD" w14:textId="77777777" w:rsidTr="00BD2181">
        <w:trPr>
          <w:trHeight w:val="454"/>
          <w:tblHeader/>
        </w:trPr>
        <w:tc>
          <w:tcPr>
            <w:tcW w:w="1757" w:type="pct"/>
            <w:vMerge/>
            <w:vAlign w:val="center"/>
            <w:hideMark/>
          </w:tcPr>
          <w:p w14:paraId="5367EDC0" w14:textId="77777777" w:rsidR="00BD2181" w:rsidRPr="00795F17" w:rsidRDefault="00BD2181" w:rsidP="00BD2181">
            <w:pPr>
              <w:pStyle w:val="Teksttabelinaglowek"/>
            </w:pPr>
          </w:p>
        </w:tc>
        <w:tc>
          <w:tcPr>
            <w:tcW w:w="830" w:type="pct"/>
            <w:gridSpan w:val="2"/>
            <w:shd w:val="clear" w:color="auto" w:fill="BFBFBF"/>
            <w:noWrap/>
            <w:vAlign w:val="center"/>
            <w:hideMark/>
          </w:tcPr>
          <w:p w14:paraId="5518BAC3" w14:textId="77777777" w:rsidR="00BD2181" w:rsidRPr="00795F17" w:rsidRDefault="00BD2181" w:rsidP="00BD2181">
            <w:pPr>
              <w:pStyle w:val="Teksttabelinaglowek"/>
            </w:pPr>
            <w:r w:rsidRPr="00795F17">
              <w:t>2016</w:t>
            </w:r>
          </w:p>
        </w:tc>
        <w:tc>
          <w:tcPr>
            <w:tcW w:w="830" w:type="pct"/>
            <w:gridSpan w:val="2"/>
            <w:shd w:val="clear" w:color="auto" w:fill="BFBFBF"/>
            <w:noWrap/>
            <w:vAlign w:val="center"/>
            <w:hideMark/>
          </w:tcPr>
          <w:p w14:paraId="30C1A6C7" w14:textId="77777777" w:rsidR="00BD2181" w:rsidRPr="00795F17" w:rsidRDefault="00BD2181" w:rsidP="00BD2181">
            <w:pPr>
              <w:pStyle w:val="Teksttabelinaglowek"/>
            </w:pPr>
            <w:r w:rsidRPr="00795F17">
              <w:t>2019</w:t>
            </w:r>
          </w:p>
        </w:tc>
        <w:tc>
          <w:tcPr>
            <w:tcW w:w="754" w:type="pct"/>
            <w:gridSpan w:val="2"/>
            <w:shd w:val="clear" w:color="auto" w:fill="BFBFBF"/>
            <w:noWrap/>
            <w:vAlign w:val="center"/>
            <w:hideMark/>
          </w:tcPr>
          <w:p w14:paraId="1027F544" w14:textId="77777777" w:rsidR="00BD2181" w:rsidRPr="00795F17" w:rsidRDefault="00BD2181" w:rsidP="00BD2181">
            <w:pPr>
              <w:pStyle w:val="Teksttabelinaglowek"/>
            </w:pPr>
            <w:r w:rsidRPr="00795F17">
              <w:t>2016</w:t>
            </w:r>
          </w:p>
        </w:tc>
        <w:tc>
          <w:tcPr>
            <w:tcW w:w="829" w:type="pct"/>
            <w:gridSpan w:val="2"/>
            <w:shd w:val="clear" w:color="auto" w:fill="BFBFBF"/>
            <w:noWrap/>
            <w:vAlign w:val="center"/>
            <w:hideMark/>
          </w:tcPr>
          <w:p w14:paraId="67F8E46D" w14:textId="77777777" w:rsidR="00BD2181" w:rsidRPr="00795F17" w:rsidRDefault="00BD2181" w:rsidP="00BD2181">
            <w:pPr>
              <w:pStyle w:val="Teksttabelinaglowek"/>
            </w:pPr>
            <w:r w:rsidRPr="00795F17">
              <w:t>2019</w:t>
            </w:r>
          </w:p>
        </w:tc>
      </w:tr>
      <w:tr w:rsidR="00BD2181" w:rsidRPr="00795F17" w14:paraId="0510703C" w14:textId="77777777" w:rsidTr="00BD2181">
        <w:trPr>
          <w:trHeight w:val="454"/>
          <w:tblHeader/>
        </w:trPr>
        <w:tc>
          <w:tcPr>
            <w:tcW w:w="1757" w:type="pct"/>
            <w:vMerge/>
            <w:vAlign w:val="center"/>
            <w:hideMark/>
          </w:tcPr>
          <w:p w14:paraId="4E055115" w14:textId="77777777" w:rsidR="00BD2181" w:rsidRPr="00795F17" w:rsidRDefault="00BD2181" w:rsidP="00BD2181">
            <w:pPr>
              <w:pStyle w:val="Teksttabelinaglowek"/>
            </w:pPr>
          </w:p>
        </w:tc>
        <w:tc>
          <w:tcPr>
            <w:tcW w:w="452" w:type="pct"/>
            <w:shd w:val="clear" w:color="auto" w:fill="70A800"/>
            <w:vAlign w:val="center"/>
            <w:hideMark/>
          </w:tcPr>
          <w:p w14:paraId="3D048379" w14:textId="77777777" w:rsidR="00BD2181" w:rsidRPr="00795F17" w:rsidRDefault="00BD2181" w:rsidP="00BD2181">
            <w:pPr>
              <w:pStyle w:val="Teksttabelinaglowek"/>
            </w:pPr>
            <w:r w:rsidRPr="00795F17">
              <w:t>dobry</w:t>
            </w:r>
          </w:p>
        </w:tc>
        <w:tc>
          <w:tcPr>
            <w:tcW w:w="378" w:type="pct"/>
            <w:shd w:val="clear" w:color="auto" w:fill="E60000"/>
            <w:vAlign w:val="center"/>
            <w:hideMark/>
          </w:tcPr>
          <w:p w14:paraId="7134818F" w14:textId="77777777" w:rsidR="00BD2181" w:rsidRPr="00795F17" w:rsidRDefault="00BD2181" w:rsidP="00BD2181">
            <w:pPr>
              <w:pStyle w:val="Teksttabelinaglowek"/>
            </w:pPr>
            <w:r w:rsidRPr="00795F17">
              <w:t>słaby</w:t>
            </w:r>
          </w:p>
        </w:tc>
        <w:tc>
          <w:tcPr>
            <w:tcW w:w="376" w:type="pct"/>
            <w:shd w:val="clear" w:color="auto" w:fill="70A800"/>
            <w:vAlign w:val="center"/>
            <w:hideMark/>
          </w:tcPr>
          <w:p w14:paraId="065B4B88" w14:textId="77777777" w:rsidR="00BD2181" w:rsidRPr="00795F17" w:rsidRDefault="00BD2181" w:rsidP="00BD2181">
            <w:pPr>
              <w:pStyle w:val="Teksttabelinaglowek"/>
            </w:pPr>
            <w:r w:rsidRPr="00795F17">
              <w:t>dobry</w:t>
            </w:r>
          </w:p>
        </w:tc>
        <w:tc>
          <w:tcPr>
            <w:tcW w:w="454" w:type="pct"/>
            <w:shd w:val="clear" w:color="auto" w:fill="E60000"/>
            <w:vAlign w:val="center"/>
            <w:hideMark/>
          </w:tcPr>
          <w:p w14:paraId="776D4831" w14:textId="77777777" w:rsidR="00BD2181" w:rsidRPr="00795F17" w:rsidRDefault="00BD2181" w:rsidP="00BD2181">
            <w:pPr>
              <w:pStyle w:val="Teksttabelinaglowek"/>
            </w:pPr>
            <w:r w:rsidRPr="00795F17">
              <w:t>słaby</w:t>
            </w:r>
          </w:p>
        </w:tc>
        <w:tc>
          <w:tcPr>
            <w:tcW w:w="377" w:type="pct"/>
            <w:shd w:val="clear" w:color="auto" w:fill="70A800"/>
            <w:vAlign w:val="center"/>
            <w:hideMark/>
          </w:tcPr>
          <w:p w14:paraId="36776AF3" w14:textId="77777777" w:rsidR="00BD2181" w:rsidRPr="00795F17" w:rsidRDefault="00BD2181" w:rsidP="00BD2181">
            <w:pPr>
              <w:pStyle w:val="Teksttabelinaglowek"/>
            </w:pPr>
            <w:r w:rsidRPr="00795F17">
              <w:t>dobry</w:t>
            </w:r>
          </w:p>
        </w:tc>
        <w:tc>
          <w:tcPr>
            <w:tcW w:w="377" w:type="pct"/>
            <w:shd w:val="clear" w:color="auto" w:fill="E60000"/>
            <w:vAlign w:val="center"/>
            <w:hideMark/>
          </w:tcPr>
          <w:p w14:paraId="1E4EBC87" w14:textId="77777777" w:rsidR="00BD2181" w:rsidRPr="00795F17" w:rsidRDefault="00BD2181" w:rsidP="00BD2181">
            <w:pPr>
              <w:pStyle w:val="Teksttabelinaglowek"/>
            </w:pPr>
            <w:r w:rsidRPr="00795F17">
              <w:t>słaby</w:t>
            </w:r>
          </w:p>
        </w:tc>
        <w:tc>
          <w:tcPr>
            <w:tcW w:w="377" w:type="pct"/>
            <w:shd w:val="clear" w:color="auto" w:fill="70A800"/>
            <w:vAlign w:val="center"/>
            <w:hideMark/>
          </w:tcPr>
          <w:p w14:paraId="4DA34F20" w14:textId="77777777" w:rsidR="00BD2181" w:rsidRPr="00795F17" w:rsidRDefault="00BD2181" w:rsidP="00BD2181">
            <w:pPr>
              <w:pStyle w:val="Teksttabelinaglowek"/>
            </w:pPr>
            <w:r w:rsidRPr="00795F17">
              <w:t>dobry</w:t>
            </w:r>
          </w:p>
        </w:tc>
        <w:tc>
          <w:tcPr>
            <w:tcW w:w="452" w:type="pct"/>
            <w:shd w:val="clear" w:color="auto" w:fill="E60000"/>
            <w:vAlign w:val="center"/>
            <w:hideMark/>
          </w:tcPr>
          <w:p w14:paraId="0D1F4E6D" w14:textId="77777777" w:rsidR="00BD2181" w:rsidRPr="00795F17" w:rsidRDefault="00BD2181" w:rsidP="00BD2181">
            <w:pPr>
              <w:pStyle w:val="Teksttabelinaglowek"/>
            </w:pPr>
            <w:r w:rsidRPr="00795F17">
              <w:t>słaby</w:t>
            </w:r>
          </w:p>
        </w:tc>
      </w:tr>
      <w:tr w:rsidR="00BD2181" w:rsidRPr="00795F17" w14:paraId="1A70C869" w14:textId="77777777" w:rsidTr="00BD2181">
        <w:trPr>
          <w:trHeight w:val="454"/>
        </w:trPr>
        <w:tc>
          <w:tcPr>
            <w:tcW w:w="1757" w:type="pct"/>
            <w:noWrap/>
            <w:vAlign w:val="center"/>
            <w:hideMark/>
          </w:tcPr>
          <w:p w14:paraId="62AE6FF5" w14:textId="77777777" w:rsidR="00BD2181" w:rsidRPr="00795F17" w:rsidRDefault="00BD2181" w:rsidP="00BD2181">
            <w:pPr>
              <w:pStyle w:val="Teksttabelilewy"/>
            </w:pPr>
            <w:r w:rsidRPr="00795F17">
              <w:t>Górnej Odry</w:t>
            </w:r>
          </w:p>
        </w:tc>
        <w:tc>
          <w:tcPr>
            <w:tcW w:w="452" w:type="pct"/>
            <w:noWrap/>
            <w:vAlign w:val="center"/>
            <w:hideMark/>
          </w:tcPr>
          <w:p w14:paraId="5909F2C1" w14:textId="77777777" w:rsidR="00BD2181" w:rsidRPr="00795F17" w:rsidRDefault="00BD2181" w:rsidP="00BD2181">
            <w:pPr>
              <w:pStyle w:val="Teksttabelisrodek"/>
            </w:pPr>
            <w:r w:rsidRPr="00795F17">
              <w:t>12</w:t>
            </w:r>
          </w:p>
        </w:tc>
        <w:tc>
          <w:tcPr>
            <w:tcW w:w="378" w:type="pct"/>
            <w:noWrap/>
            <w:vAlign w:val="center"/>
            <w:hideMark/>
          </w:tcPr>
          <w:p w14:paraId="6DB2AD67" w14:textId="77777777" w:rsidR="00BD2181" w:rsidRPr="00795F17" w:rsidRDefault="00BD2181" w:rsidP="00BD2181">
            <w:pPr>
              <w:pStyle w:val="Teksttabelisrodek"/>
            </w:pPr>
            <w:r w:rsidRPr="00795F17">
              <w:t>1</w:t>
            </w:r>
          </w:p>
        </w:tc>
        <w:tc>
          <w:tcPr>
            <w:tcW w:w="376" w:type="pct"/>
            <w:noWrap/>
            <w:vAlign w:val="center"/>
            <w:hideMark/>
          </w:tcPr>
          <w:p w14:paraId="7AB339B5" w14:textId="77777777" w:rsidR="00BD2181" w:rsidRPr="00795F17" w:rsidRDefault="00BD2181" w:rsidP="00BD2181">
            <w:pPr>
              <w:pStyle w:val="Teksttabelisrodek"/>
            </w:pPr>
            <w:r w:rsidRPr="00795F17">
              <w:t>12</w:t>
            </w:r>
          </w:p>
        </w:tc>
        <w:tc>
          <w:tcPr>
            <w:tcW w:w="454" w:type="pct"/>
            <w:noWrap/>
            <w:vAlign w:val="center"/>
            <w:hideMark/>
          </w:tcPr>
          <w:p w14:paraId="48B9C72B" w14:textId="77777777" w:rsidR="00BD2181" w:rsidRPr="00795F17" w:rsidRDefault="00BD2181" w:rsidP="00BD2181">
            <w:pPr>
              <w:pStyle w:val="Teksttabelisrodek"/>
            </w:pPr>
            <w:r w:rsidRPr="00795F17">
              <w:t>1</w:t>
            </w:r>
          </w:p>
        </w:tc>
        <w:tc>
          <w:tcPr>
            <w:tcW w:w="377" w:type="pct"/>
            <w:noWrap/>
            <w:vAlign w:val="center"/>
            <w:hideMark/>
          </w:tcPr>
          <w:p w14:paraId="1A1AA48D" w14:textId="77777777" w:rsidR="00BD2181" w:rsidRPr="00795F17" w:rsidRDefault="00BD2181" w:rsidP="00BD2181">
            <w:pPr>
              <w:pStyle w:val="Teksttabelisrodek"/>
            </w:pPr>
            <w:r w:rsidRPr="00795F17">
              <w:t>11</w:t>
            </w:r>
          </w:p>
        </w:tc>
        <w:tc>
          <w:tcPr>
            <w:tcW w:w="377" w:type="pct"/>
            <w:noWrap/>
            <w:vAlign w:val="center"/>
            <w:hideMark/>
          </w:tcPr>
          <w:p w14:paraId="0B27663B" w14:textId="77777777" w:rsidR="00BD2181" w:rsidRPr="00795F17" w:rsidRDefault="00BD2181" w:rsidP="00BD2181">
            <w:pPr>
              <w:pStyle w:val="Teksttabelisrodek"/>
            </w:pPr>
            <w:r w:rsidRPr="00795F17">
              <w:t>2</w:t>
            </w:r>
          </w:p>
        </w:tc>
        <w:tc>
          <w:tcPr>
            <w:tcW w:w="377" w:type="pct"/>
            <w:noWrap/>
            <w:vAlign w:val="center"/>
            <w:hideMark/>
          </w:tcPr>
          <w:p w14:paraId="018990F9" w14:textId="77777777" w:rsidR="00BD2181" w:rsidRPr="00795F17" w:rsidRDefault="00BD2181" w:rsidP="00BD2181">
            <w:pPr>
              <w:pStyle w:val="Teksttabelisrodek"/>
            </w:pPr>
            <w:r w:rsidRPr="00795F17">
              <w:t>11</w:t>
            </w:r>
          </w:p>
        </w:tc>
        <w:tc>
          <w:tcPr>
            <w:tcW w:w="452" w:type="pct"/>
            <w:noWrap/>
            <w:vAlign w:val="center"/>
            <w:hideMark/>
          </w:tcPr>
          <w:p w14:paraId="158B4207" w14:textId="77777777" w:rsidR="00BD2181" w:rsidRPr="00795F17" w:rsidRDefault="00BD2181" w:rsidP="00BD2181">
            <w:pPr>
              <w:pStyle w:val="Teksttabelisrodek"/>
            </w:pPr>
            <w:r w:rsidRPr="00795F17">
              <w:t>2</w:t>
            </w:r>
          </w:p>
        </w:tc>
      </w:tr>
      <w:tr w:rsidR="00BD2181" w:rsidRPr="00795F17" w14:paraId="1B262452" w14:textId="77777777" w:rsidTr="00BD2181">
        <w:trPr>
          <w:trHeight w:val="454"/>
        </w:trPr>
        <w:tc>
          <w:tcPr>
            <w:tcW w:w="1757" w:type="pct"/>
            <w:noWrap/>
            <w:vAlign w:val="center"/>
            <w:hideMark/>
          </w:tcPr>
          <w:p w14:paraId="73C51628" w14:textId="77777777" w:rsidR="00BD2181" w:rsidRPr="00795F17" w:rsidRDefault="00BD2181" w:rsidP="00BD2181">
            <w:pPr>
              <w:pStyle w:val="Teksttabelilewy"/>
            </w:pPr>
            <w:r w:rsidRPr="00795F17">
              <w:t>Środkowej Odry</w:t>
            </w:r>
          </w:p>
        </w:tc>
        <w:tc>
          <w:tcPr>
            <w:tcW w:w="452" w:type="pct"/>
            <w:noWrap/>
            <w:vAlign w:val="center"/>
            <w:hideMark/>
          </w:tcPr>
          <w:p w14:paraId="6AEFF2F4" w14:textId="77777777" w:rsidR="00BD2181" w:rsidRPr="00795F17" w:rsidRDefault="00BD2181" w:rsidP="00BD2181">
            <w:pPr>
              <w:pStyle w:val="Teksttabelisrodek"/>
            </w:pPr>
            <w:r w:rsidRPr="00795F17">
              <w:t>21*</w:t>
            </w:r>
          </w:p>
        </w:tc>
        <w:tc>
          <w:tcPr>
            <w:tcW w:w="378" w:type="pct"/>
            <w:noWrap/>
            <w:vAlign w:val="center"/>
            <w:hideMark/>
          </w:tcPr>
          <w:p w14:paraId="12486AF6" w14:textId="0573A7A5" w:rsidR="00BD2181" w:rsidRPr="00795F17" w:rsidRDefault="00BD2181" w:rsidP="00BD2181">
            <w:pPr>
              <w:pStyle w:val="Teksttabelisrodek"/>
            </w:pPr>
            <w:r w:rsidRPr="00795F17">
              <w:t> </w:t>
            </w:r>
            <w:r w:rsidR="00F80758" w:rsidRPr="00795F17">
              <w:t>0</w:t>
            </w:r>
          </w:p>
        </w:tc>
        <w:tc>
          <w:tcPr>
            <w:tcW w:w="376" w:type="pct"/>
            <w:noWrap/>
            <w:vAlign w:val="center"/>
            <w:hideMark/>
          </w:tcPr>
          <w:p w14:paraId="7F3C1DA1" w14:textId="77777777" w:rsidR="00BD2181" w:rsidRPr="00795F17" w:rsidRDefault="00BD2181" w:rsidP="00BD2181">
            <w:pPr>
              <w:pStyle w:val="Teksttabelisrodek"/>
            </w:pPr>
            <w:r w:rsidRPr="00795F17">
              <w:t>20*</w:t>
            </w:r>
          </w:p>
        </w:tc>
        <w:tc>
          <w:tcPr>
            <w:tcW w:w="454" w:type="pct"/>
            <w:noWrap/>
            <w:vAlign w:val="center"/>
            <w:hideMark/>
          </w:tcPr>
          <w:p w14:paraId="4049A785" w14:textId="77777777" w:rsidR="00BD2181" w:rsidRPr="00795F17" w:rsidRDefault="00BD2181" w:rsidP="00BD2181">
            <w:pPr>
              <w:pStyle w:val="Teksttabelisrodek"/>
            </w:pPr>
            <w:r w:rsidRPr="00795F17">
              <w:t>1</w:t>
            </w:r>
          </w:p>
        </w:tc>
        <w:tc>
          <w:tcPr>
            <w:tcW w:w="377" w:type="pct"/>
            <w:noWrap/>
            <w:vAlign w:val="center"/>
            <w:hideMark/>
          </w:tcPr>
          <w:p w14:paraId="64AC60DF" w14:textId="77777777" w:rsidR="00BD2181" w:rsidRPr="00795F17" w:rsidRDefault="00BD2181" w:rsidP="00BD2181">
            <w:pPr>
              <w:pStyle w:val="Teksttabelisrodek"/>
            </w:pPr>
            <w:r w:rsidRPr="00795F17">
              <w:t>20*</w:t>
            </w:r>
          </w:p>
        </w:tc>
        <w:tc>
          <w:tcPr>
            <w:tcW w:w="377" w:type="pct"/>
            <w:noWrap/>
            <w:vAlign w:val="center"/>
            <w:hideMark/>
          </w:tcPr>
          <w:p w14:paraId="440D36C2" w14:textId="77777777" w:rsidR="00BD2181" w:rsidRPr="00795F17" w:rsidRDefault="00BD2181" w:rsidP="00BD2181">
            <w:pPr>
              <w:pStyle w:val="Teksttabelisrodek"/>
            </w:pPr>
            <w:r w:rsidRPr="00795F17">
              <w:t>1</w:t>
            </w:r>
          </w:p>
        </w:tc>
        <w:tc>
          <w:tcPr>
            <w:tcW w:w="377" w:type="pct"/>
            <w:noWrap/>
            <w:vAlign w:val="center"/>
            <w:hideMark/>
          </w:tcPr>
          <w:p w14:paraId="49FA91F5" w14:textId="77777777" w:rsidR="00BD2181" w:rsidRPr="00795F17" w:rsidRDefault="00BD2181" w:rsidP="00BD2181">
            <w:pPr>
              <w:pStyle w:val="Teksttabelisrodek"/>
            </w:pPr>
            <w:r w:rsidRPr="00795F17">
              <w:t>18*</w:t>
            </w:r>
          </w:p>
        </w:tc>
        <w:tc>
          <w:tcPr>
            <w:tcW w:w="452" w:type="pct"/>
            <w:noWrap/>
            <w:vAlign w:val="center"/>
            <w:hideMark/>
          </w:tcPr>
          <w:p w14:paraId="2CBE49E8" w14:textId="77777777" w:rsidR="00BD2181" w:rsidRPr="00795F17" w:rsidRDefault="00BD2181" w:rsidP="00BD2181">
            <w:pPr>
              <w:pStyle w:val="Teksttabelisrodek"/>
            </w:pPr>
            <w:r w:rsidRPr="00795F17">
              <w:t>3</w:t>
            </w:r>
          </w:p>
        </w:tc>
      </w:tr>
      <w:tr w:rsidR="00BD2181" w:rsidRPr="00795F17" w14:paraId="6A2455D1" w14:textId="77777777" w:rsidTr="00BD2181">
        <w:trPr>
          <w:trHeight w:val="454"/>
        </w:trPr>
        <w:tc>
          <w:tcPr>
            <w:tcW w:w="1757" w:type="pct"/>
            <w:noWrap/>
            <w:vAlign w:val="center"/>
            <w:hideMark/>
          </w:tcPr>
          <w:p w14:paraId="214C2BDE" w14:textId="77777777" w:rsidR="00BD2181" w:rsidRPr="00795F17" w:rsidRDefault="00BD2181" w:rsidP="00BD2181">
            <w:pPr>
              <w:pStyle w:val="Teksttabelilewy"/>
            </w:pPr>
            <w:r w:rsidRPr="00795F17">
              <w:t>Dolnej Odry i Przymorza Zachodniego</w:t>
            </w:r>
          </w:p>
        </w:tc>
        <w:tc>
          <w:tcPr>
            <w:tcW w:w="452" w:type="pct"/>
            <w:noWrap/>
            <w:vAlign w:val="center"/>
            <w:hideMark/>
          </w:tcPr>
          <w:p w14:paraId="023BA178" w14:textId="77777777" w:rsidR="00BD2181" w:rsidRPr="00795F17" w:rsidRDefault="00BD2181" w:rsidP="00BD2181">
            <w:pPr>
              <w:pStyle w:val="Teksttabelisrodek"/>
            </w:pPr>
            <w:r w:rsidRPr="00795F17">
              <w:t>11</w:t>
            </w:r>
          </w:p>
        </w:tc>
        <w:tc>
          <w:tcPr>
            <w:tcW w:w="378" w:type="pct"/>
            <w:noWrap/>
            <w:vAlign w:val="center"/>
            <w:hideMark/>
          </w:tcPr>
          <w:p w14:paraId="44AE2673" w14:textId="77777777" w:rsidR="00BD2181" w:rsidRPr="00795F17" w:rsidRDefault="00BD2181" w:rsidP="00BD2181">
            <w:pPr>
              <w:pStyle w:val="Teksttabelisrodek"/>
            </w:pPr>
            <w:r w:rsidRPr="00795F17">
              <w:t>1</w:t>
            </w:r>
          </w:p>
        </w:tc>
        <w:tc>
          <w:tcPr>
            <w:tcW w:w="376" w:type="pct"/>
            <w:noWrap/>
            <w:vAlign w:val="center"/>
            <w:hideMark/>
          </w:tcPr>
          <w:p w14:paraId="6805E9E9" w14:textId="77777777" w:rsidR="00BD2181" w:rsidRPr="00795F17" w:rsidRDefault="00BD2181" w:rsidP="00BD2181">
            <w:pPr>
              <w:pStyle w:val="Teksttabelisrodek"/>
            </w:pPr>
            <w:r w:rsidRPr="00795F17">
              <w:t>11</w:t>
            </w:r>
          </w:p>
        </w:tc>
        <w:tc>
          <w:tcPr>
            <w:tcW w:w="454" w:type="pct"/>
            <w:noWrap/>
            <w:vAlign w:val="center"/>
            <w:hideMark/>
          </w:tcPr>
          <w:p w14:paraId="45EB8236" w14:textId="77777777" w:rsidR="00BD2181" w:rsidRPr="00795F17" w:rsidRDefault="00BD2181" w:rsidP="00BD2181">
            <w:pPr>
              <w:pStyle w:val="Teksttabelisrodek"/>
            </w:pPr>
            <w:r w:rsidRPr="00795F17">
              <w:t>1</w:t>
            </w:r>
          </w:p>
        </w:tc>
        <w:tc>
          <w:tcPr>
            <w:tcW w:w="377" w:type="pct"/>
            <w:noWrap/>
            <w:vAlign w:val="center"/>
            <w:hideMark/>
          </w:tcPr>
          <w:p w14:paraId="76EF210A" w14:textId="77777777" w:rsidR="00BD2181" w:rsidRPr="00795F17" w:rsidRDefault="00BD2181" w:rsidP="00BD2181">
            <w:pPr>
              <w:pStyle w:val="Teksttabelisrodek"/>
            </w:pPr>
            <w:r w:rsidRPr="00795F17">
              <w:t>11</w:t>
            </w:r>
          </w:p>
        </w:tc>
        <w:tc>
          <w:tcPr>
            <w:tcW w:w="377" w:type="pct"/>
            <w:noWrap/>
            <w:vAlign w:val="center"/>
            <w:hideMark/>
          </w:tcPr>
          <w:p w14:paraId="4ED36B27" w14:textId="77777777" w:rsidR="00BD2181" w:rsidRPr="00795F17" w:rsidRDefault="00BD2181" w:rsidP="00BD2181">
            <w:pPr>
              <w:pStyle w:val="Teksttabelisrodek"/>
            </w:pPr>
            <w:r w:rsidRPr="00795F17">
              <w:t>1</w:t>
            </w:r>
          </w:p>
        </w:tc>
        <w:tc>
          <w:tcPr>
            <w:tcW w:w="377" w:type="pct"/>
            <w:noWrap/>
            <w:vAlign w:val="center"/>
            <w:hideMark/>
          </w:tcPr>
          <w:p w14:paraId="1FC28E03" w14:textId="77777777" w:rsidR="00BD2181" w:rsidRPr="00795F17" w:rsidRDefault="00BD2181" w:rsidP="00BD2181">
            <w:pPr>
              <w:pStyle w:val="Teksttabelisrodek"/>
            </w:pPr>
            <w:r w:rsidRPr="00795F17">
              <w:t>10</w:t>
            </w:r>
          </w:p>
        </w:tc>
        <w:tc>
          <w:tcPr>
            <w:tcW w:w="452" w:type="pct"/>
            <w:noWrap/>
            <w:vAlign w:val="center"/>
            <w:hideMark/>
          </w:tcPr>
          <w:p w14:paraId="05CED093" w14:textId="77777777" w:rsidR="00BD2181" w:rsidRPr="00795F17" w:rsidRDefault="00BD2181" w:rsidP="00BD2181">
            <w:pPr>
              <w:pStyle w:val="Teksttabelisrodek"/>
            </w:pPr>
            <w:r w:rsidRPr="00795F17">
              <w:t>2</w:t>
            </w:r>
          </w:p>
        </w:tc>
      </w:tr>
      <w:tr w:rsidR="00BD2181" w:rsidRPr="00795F17" w14:paraId="5D072AF3" w14:textId="77777777" w:rsidTr="00BD2181">
        <w:trPr>
          <w:trHeight w:val="454"/>
        </w:trPr>
        <w:tc>
          <w:tcPr>
            <w:tcW w:w="1757" w:type="pct"/>
            <w:noWrap/>
            <w:vAlign w:val="center"/>
            <w:hideMark/>
          </w:tcPr>
          <w:p w14:paraId="0EFD1888" w14:textId="77777777" w:rsidR="00BD2181" w:rsidRPr="00795F17" w:rsidRDefault="00BD2181" w:rsidP="00BD2181">
            <w:pPr>
              <w:pStyle w:val="Teksttabelilewy"/>
            </w:pPr>
            <w:r w:rsidRPr="00795F17">
              <w:t>Warty</w:t>
            </w:r>
          </w:p>
        </w:tc>
        <w:tc>
          <w:tcPr>
            <w:tcW w:w="452" w:type="pct"/>
            <w:noWrap/>
            <w:vAlign w:val="center"/>
            <w:hideMark/>
          </w:tcPr>
          <w:p w14:paraId="1EA2D893" w14:textId="77777777" w:rsidR="00BD2181" w:rsidRPr="00795F17" w:rsidRDefault="00BD2181" w:rsidP="00BD2181">
            <w:pPr>
              <w:pStyle w:val="Teksttabelisrodek"/>
            </w:pPr>
            <w:r w:rsidRPr="00795F17">
              <w:t>14*</w:t>
            </w:r>
          </w:p>
        </w:tc>
        <w:tc>
          <w:tcPr>
            <w:tcW w:w="378" w:type="pct"/>
            <w:noWrap/>
            <w:vAlign w:val="center"/>
            <w:hideMark/>
          </w:tcPr>
          <w:p w14:paraId="685B3799" w14:textId="77777777" w:rsidR="00BD2181" w:rsidRPr="00795F17" w:rsidRDefault="00BD2181" w:rsidP="00BD2181">
            <w:pPr>
              <w:pStyle w:val="Teksttabelisrodek"/>
            </w:pPr>
            <w:r w:rsidRPr="00795F17">
              <w:t>2</w:t>
            </w:r>
          </w:p>
        </w:tc>
        <w:tc>
          <w:tcPr>
            <w:tcW w:w="376" w:type="pct"/>
            <w:noWrap/>
            <w:vAlign w:val="center"/>
            <w:hideMark/>
          </w:tcPr>
          <w:p w14:paraId="0E70CB44" w14:textId="77777777" w:rsidR="00BD2181" w:rsidRPr="00795F17" w:rsidRDefault="00BD2181" w:rsidP="00BD2181">
            <w:pPr>
              <w:pStyle w:val="Teksttabelisrodek"/>
            </w:pPr>
            <w:r w:rsidRPr="00795F17">
              <w:t>15*</w:t>
            </w:r>
          </w:p>
        </w:tc>
        <w:tc>
          <w:tcPr>
            <w:tcW w:w="454" w:type="pct"/>
            <w:noWrap/>
            <w:vAlign w:val="center"/>
            <w:hideMark/>
          </w:tcPr>
          <w:p w14:paraId="1832ABA6" w14:textId="77777777" w:rsidR="00BD2181" w:rsidRPr="00795F17" w:rsidRDefault="00BD2181" w:rsidP="00BD2181">
            <w:pPr>
              <w:pStyle w:val="Teksttabelisrodek"/>
            </w:pPr>
            <w:r w:rsidRPr="00795F17">
              <w:t>1</w:t>
            </w:r>
          </w:p>
        </w:tc>
        <w:tc>
          <w:tcPr>
            <w:tcW w:w="377" w:type="pct"/>
            <w:noWrap/>
            <w:vAlign w:val="center"/>
            <w:hideMark/>
          </w:tcPr>
          <w:p w14:paraId="6AEFBEC4" w14:textId="77777777" w:rsidR="00BD2181" w:rsidRPr="00795F17" w:rsidRDefault="00BD2181" w:rsidP="00BD2181">
            <w:pPr>
              <w:pStyle w:val="Teksttabelisrodek"/>
            </w:pPr>
            <w:r w:rsidRPr="00795F17">
              <w:t>14*</w:t>
            </w:r>
          </w:p>
        </w:tc>
        <w:tc>
          <w:tcPr>
            <w:tcW w:w="377" w:type="pct"/>
            <w:noWrap/>
            <w:vAlign w:val="center"/>
            <w:hideMark/>
          </w:tcPr>
          <w:p w14:paraId="0A765FA4" w14:textId="77777777" w:rsidR="00BD2181" w:rsidRPr="00795F17" w:rsidRDefault="00BD2181" w:rsidP="00BD2181">
            <w:pPr>
              <w:pStyle w:val="Teksttabelisrodek"/>
            </w:pPr>
            <w:r w:rsidRPr="00795F17">
              <w:t>2</w:t>
            </w:r>
          </w:p>
        </w:tc>
        <w:tc>
          <w:tcPr>
            <w:tcW w:w="377" w:type="pct"/>
            <w:noWrap/>
            <w:vAlign w:val="center"/>
            <w:hideMark/>
          </w:tcPr>
          <w:p w14:paraId="7A3FC28F" w14:textId="77777777" w:rsidR="00BD2181" w:rsidRPr="00795F17" w:rsidRDefault="00BD2181" w:rsidP="00BD2181">
            <w:pPr>
              <w:pStyle w:val="Teksttabelisrodek"/>
            </w:pPr>
            <w:r w:rsidRPr="00795F17">
              <w:t>14*</w:t>
            </w:r>
          </w:p>
        </w:tc>
        <w:tc>
          <w:tcPr>
            <w:tcW w:w="452" w:type="pct"/>
            <w:noWrap/>
            <w:vAlign w:val="center"/>
            <w:hideMark/>
          </w:tcPr>
          <w:p w14:paraId="7B17D9B0" w14:textId="77777777" w:rsidR="00BD2181" w:rsidRPr="00795F17" w:rsidRDefault="00BD2181" w:rsidP="00BD2181">
            <w:pPr>
              <w:pStyle w:val="Teksttabelisrodek"/>
            </w:pPr>
            <w:r w:rsidRPr="00795F17">
              <w:t>2</w:t>
            </w:r>
          </w:p>
        </w:tc>
      </w:tr>
      <w:tr w:rsidR="00BD2181" w:rsidRPr="00795F17" w14:paraId="5630C38E" w14:textId="77777777" w:rsidTr="00BD2181">
        <w:trPr>
          <w:trHeight w:val="454"/>
        </w:trPr>
        <w:tc>
          <w:tcPr>
            <w:tcW w:w="1757" w:type="pct"/>
            <w:noWrap/>
            <w:vAlign w:val="center"/>
            <w:hideMark/>
          </w:tcPr>
          <w:p w14:paraId="77078969" w14:textId="77777777" w:rsidR="00BD2181" w:rsidRPr="00795F17" w:rsidRDefault="00BD2181" w:rsidP="00BD2181">
            <w:pPr>
              <w:pStyle w:val="Teksttabelilewy"/>
            </w:pPr>
            <w:r w:rsidRPr="00795F17">
              <w:t>Noteci</w:t>
            </w:r>
          </w:p>
        </w:tc>
        <w:tc>
          <w:tcPr>
            <w:tcW w:w="452" w:type="pct"/>
            <w:noWrap/>
            <w:vAlign w:val="center"/>
            <w:hideMark/>
          </w:tcPr>
          <w:p w14:paraId="772F78E0" w14:textId="77777777" w:rsidR="00BD2181" w:rsidRPr="00795F17" w:rsidRDefault="00BD2181" w:rsidP="00BD2181">
            <w:pPr>
              <w:pStyle w:val="Teksttabelisrodek"/>
            </w:pPr>
            <w:r w:rsidRPr="00795F17">
              <w:t>5*</w:t>
            </w:r>
          </w:p>
        </w:tc>
        <w:tc>
          <w:tcPr>
            <w:tcW w:w="378" w:type="pct"/>
            <w:noWrap/>
            <w:vAlign w:val="center"/>
            <w:hideMark/>
          </w:tcPr>
          <w:p w14:paraId="733D33C4" w14:textId="77777777" w:rsidR="00BD2181" w:rsidRPr="00795F17" w:rsidRDefault="00BD2181" w:rsidP="00BD2181">
            <w:pPr>
              <w:pStyle w:val="Teksttabelisrodek"/>
            </w:pPr>
            <w:r w:rsidRPr="00795F17">
              <w:t>1*</w:t>
            </w:r>
          </w:p>
        </w:tc>
        <w:tc>
          <w:tcPr>
            <w:tcW w:w="376" w:type="pct"/>
            <w:noWrap/>
            <w:vAlign w:val="center"/>
            <w:hideMark/>
          </w:tcPr>
          <w:p w14:paraId="0DF7D2ED" w14:textId="77777777" w:rsidR="00BD2181" w:rsidRPr="00795F17" w:rsidRDefault="00BD2181" w:rsidP="00BD2181">
            <w:pPr>
              <w:pStyle w:val="Teksttabelisrodek"/>
            </w:pPr>
            <w:r w:rsidRPr="00795F17">
              <w:t>5*</w:t>
            </w:r>
          </w:p>
        </w:tc>
        <w:tc>
          <w:tcPr>
            <w:tcW w:w="454" w:type="pct"/>
            <w:noWrap/>
            <w:vAlign w:val="center"/>
            <w:hideMark/>
          </w:tcPr>
          <w:p w14:paraId="77639726" w14:textId="77777777" w:rsidR="00BD2181" w:rsidRPr="00795F17" w:rsidRDefault="00BD2181" w:rsidP="00BD2181">
            <w:pPr>
              <w:pStyle w:val="Teksttabelisrodek"/>
            </w:pPr>
            <w:r w:rsidRPr="00795F17">
              <w:t>1*</w:t>
            </w:r>
          </w:p>
        </w:tc>
        <w:tc>
          <w:tcPr>
            <w:tcW w:w="377" w:type="pct"/>
            <w:noWrap/>
            <w:vAlign w:val="center"/>
            <w:hideMark/>
          </w:tcPr>
          <w:p w14:paraId="42AA90D4" w14:textId="77777777" w:rsidR="00BD2181" w:rsidRPr="00795F17" w:rsidRDefault="00BD2181" w:rsidP="00BD2181">
            <w:pPr>
              <w:pStyle w:val="Teksttabelisrodek"/>
            </w:pPr>
            <w:r w:rsidRPr="00795F17">
              <w:t>4*</w:t>
            </w:r>
          </w:p>
        </w:tc>
        <w:tc>
          <w:tcPr>
            <w:tcW w:w="377" w:type="pct"/>
            <w:noWrap/>
            <w:vAlign w:val="center"/>
            <w:hideMark/>
          </w:tcPr>
          <w:p w14:paraId="2482F0F4" w14:textId="77777777" w:rsidR="00BD2181" w:rsidRPr="00795F17" w:rsidRDefault="00BD2181" w:rsidP="00BD2181">
            <w:pPr>
              <w:pStyle w:val="Teksttabelisrodek"/>
            </w:pPr>
            <w:r w:rsidRPr="00795F17">
              <w:t>2*</w:t>
            </w:r>
          </w:p>
        </w:tc>
        <w:tc>
          <w:tcPr>
            <w:tcW w:w="377" w:type="pct"/>
            <w:noWrap/>
            <w:vAlign w:val="center"/>
            <w:hideMark/>
          </w:tcPr>
          <w:p w14:paraId="4E62959C" w14:textId="77777777" w:rsidR="00BD2181" w:rsidRPr="00795F17" w:rsidRDefault="00BD2181" w:rsidP="00BD2181">
            <w:pPr>
              <w:pStyle w:val="Teksttabelisrodek"/>
            </w:pPr>
            <w:r w:rsidRPr="00795F17">
              <w:t>4*</w:t>
            </w:r>
          </w:p>
        </w:tc>
        <w:tc>
          <w:tcPr>
            <w:tcW w:w="452" w:type="pct"/>
            <w:noWrap/>
            <w:vAlign w:val="center"/>
            <w:hideMark/>
          </w:tcPr>
          <w:p w14:paraId="37125AC3" w14:textId="77777777" w:rsidR="00BD2181" w:rsidRPr="00795F17" w:rsidRDefault="00BD2181" w:rsidP="00BD2181">
            <w:pPr>
              <w:pStyle w:val="Teksttabelisrodek"/>
            </w:pPr>
            <w:r w:rsidRPr="00795F17">
              <w:t>2*</w:t>
            </w:r>
          </w:p>
        </w:tc>
      </w:tr>
      <w:tr w:rsidR="00BD2181" w:rsidRPr="00795F17" w14:paraId="6543C07B" w14:textId="77777777" w:rsidTr="00BD2181">
        <w:trPr>
          <w:trHeight w:val="454"/>
        </w:trPr>
        <w:tc>
          <w:tcPr>
            <w:tcW w:w="1757" w:type="pct"/>
            <w:shd w:val="clear" w:color="auto" w:fill="BFBFBF"/>
            <w:noWrap/>
            <w:vAlign w:val="center"/>
            <w:hideMark/>
          </w:tcPr>
          <w:p w14:paraId="27CAFAD3" w14:textId="77777777" w:rsidR="00BD2181" w:rsidRPr="00795F17" w:rsidRDefault="00BD2181" w:rsidP="00BD2181">
            <w:pPr>
              <w:pStyle w:val="Teksttabelisrodek"/>
              <w:rPr>
                <w:b/>
                <w:bCs w:val="0"/>
              </w:rPr>
            </w:pPr>
            <w:r w:rsidRPr="00795F17">
              <w:rPr>
                <w:b/>
                <w:bCs w:val="0"/>
              </w:rPr>
              <w:t>Suma końcowa</w:t>
            </w:r>
          </w:p>
        </w:tc>
        <w:tc>
          <w:tcPr>
            <w:tcW w:w="452" w:type="pct"/>
            <w:shd w:val="clear" w:color="auto" w:fill="BFBFBF"/>
            <w:noWrap/>
            <w:vAlign w:val="center"/>
            <w:hideMark/>
          </w:tcPr>
          <w:p w14:paraId="31053B22" w14:textId="77777777" w:rsidR="00BD2181" w:rsidRPr="00795F17" w:rsidRDefault="00BD2181" w:rsidP="00BD2181">
            <w:pPr>
              <w:pStyle w:val="Teksttabelisrodek"/>
              <w:rPr>
                <w:b/>
                <w:bCs w:val="0"/>
              </w:rPr>
            </w:pPr>
            <w:r w:rsidRPr="00795F17">
              <w:rPr>
                <w:b/>
                <w:bCs w:val="0"/>
              </w:rPr>
              <w:t>61</w:t>
            </w:r>
          </w:p>
        </w:tc>
        <w:tc>
          <w:tcPr>
            <w:tcW w:w="378" w:type="pct"/>
            <w:shd w:val="clear" w:color="auto" w:fill="BFBFBF"/>
            <w:noWrap/>
            <w:vAlign w:val="center"/>
            <w:hideMark/>
          </w:tcPr>
          <w:p w14:paraId="30BA4FF5" w14:textId="77777777" w:rsidR="00BD2181" w:rsidRPr="00795F17" w:rsidRDefault="00BD2181" w:rsidP="00BD2181">
            <w:pPr>
              <w:pStyle w:val="Teksttabelisrodek"/>
              <w:rPr>
                <w:b/>
                <w:bCs w:val="0"/>
              </w:rPr>
            </w:pPr>
            <w:r w:rsidRPr="00795F17">
              <w:rPr>
                <w:b/>
                <w:bCs w:val="0"/>
              </w:rPr>
              <w:t>5</w:t>
            </w:r>
          </w:p>
        </w:tc>
        <w:tc>
          <w:tcPr>
            <w:tcW w:w="376" w:type="pct"/>
            <w:shd w:val="clear" w:color="auto" w:fill="BFBFBF"/>
            <w:noWrap/>
            <w:vAlign w:val="center"/>
            <w:hideMark/>
          </w:tcPr>
          <w:p w14:paraId="769A4437" w14:textId="77777777" w:rsidR="00BD2181" w:rsidRPr="00795F17" w:rsidRDefault="00BD2181" w:rsidP="00BD2181">
            <w:pPr>
              <w:pStyle w:val="Teksttabelisrodek"/>
              <w:rPr>
                <w:b/>
                <w:bCs w:val="0"/>
              </w:rPr>
            </w:pPr>
            <w:r w:rsidRPr="00795F17">
              <w:rPr>
                <w:b/>
                <w:bCs w:val="0"/>
              </w:rPr>
              <w:t>59</w:t>
            </w:r>
          </w:p>
        </w:tc>
        <w:tc>
          <w:tcPr>
            <w:tcW w:w="454" w:type="pct"/>
            <w:shd w:val="clear" w:color="auto" w:fill="BFBFBF"/>
            <w:noWrap/>
            <w:vAlign w:val="center"/>
            <w:hideMark/>
          </w:tcPr>
          <w:p w14:paraId="1737E67F" w14:textId="77777777" w:rsidR="00BD2181" w:rsidRPr="00795F17" w:rsidRDefault="00BD2181" w:rsidP="00BD2181">
            <w:pPr>
              <w:pStyle w:val="Teksttabelisrodek"/>
              <w:rPr>
                <w:b/>
                <w:bCs w:val="0"/>
              </w:rPr>
            </w:pPr>
            <w:r w:rsidRPr="00795F17">
              <w:rPr>
                <w:b/>
                <w:bCs w:val="0"/>
              </w:rPr>
              <w:t>7</w:t>
            </w:r>
          </w:p>
        </w:tc>
        <w:tc>
          <w:tcPr>
            <w:tcW w:w="377" w:type="pct"/>
            <w:shd w:val="clear" w:color="auto" w:fill="BFBFBF"/>
            <w:noWrap/>
            <w:vAlign w:val="center"/>
            <w:hideMark/>
          </w:tcPr>
          <w:p w14:paraId="56925AFF" w14:textId="77777777" w:rsidR="00BD2181" w:rsidRPr="00795F17" w:rsidRDefault="00BD2181" w:rsidP="00BD2181">
            <w:pPr>
              <w:pStyle w:val="Teksttabelisrodek"/>
              <w:rPr>
                <w:b/>
                <w:bCs w:val="0"/>
              </w:rPr>
            </w:pPr>
            <w:r w:rsidRPr="00795F17">
              <w:rPr>
                <w:b/>
                <w:bCs w:val="0"/>
              </w:rPr>
              <w:t>61</w:t>
            </w:r>
          </w:p>
        </w:tc>
        <w:tc>
          <w:tcPr>
            <w:tcW w:w="377" w:type="pct"/>
            <w:shd w:val="clear" w:color="auto" w:fill="BFBFBF"/>
            <w:noWrap/>
            <w:vAlign w:val="center"/>
            <w:hideMark/>
          </w:tcPr>
          <w:p w14:paraId="47B9BFB4" w14:textId="77777777" w:rsidR="00BD2181" w:rsidRPr="00795F17" w:rsidRDefault="00BD2181" w:rsidP="00BD2181">
            <w:pPr>
              <w:pStyle w:val="Teksttabelisrodek"/>
              <w:rPr>
                <w:b/>
                <w:bCs w:val="0"/>
              </w:rPr>
            </w:pPr>
            <w:r w:rsidRPr="00795F17">
              <w:rPr>
                <w:b/>
                <w:bCs w:val="0"/>
              </w:rPr>
              <w:t>5</w:t>
            </w:r>
          </w:p>
        </w:tc>
        <w:tc>
          <w:tcPr>
            <w:tcW w:w="377" w:type="pct"/>
            <w:shd w:val="clear" w:color="auto" w:fill="BFBFBF"/>
            <w:noWrap/>
            <w:vAlign w:val="center"/>
            <w:hideMark/>
          </w:tcPr>
          <w:p w14:paraId="3BFC38C7" w14:textId="77777777" w:rsidR="00BD2181" w:rsidRPr="00795F17" w:rsidRDefault="00BD2181" w:rsidP="00BD2181">
            <w:pPr>
              <w:pStyle w:val="Teksttabelisrodek"/>
              <w:rPr>
                <w:b/>
                <w:bCs w:val="0"/>
              </w:rPr>
            </w:pPr>
            <w:r w:rsidRPr="00795F17">
              <w:rPr>
                <w:b/>
                <w:bCs w:val="0"/>
              </w:rPr>
              <w:t>56</w:t>
            </w:r>
          </w:p>
        </w:tc>
        <w:tc>
          <w:tcPr>
            <w:tcW w:w="452" w:type="pct"/>
            <w:shd w:val="clear" w:color="auto" w:fill="BFBFBF"/>
            <w:noWrap/>
            <w:vAlign w:val="center"/>
            <w:hideMark/>
          </w:tcPr>
          <w:p w14:paraId="561B02B5" w14:textId="77777777" w:rsidR="00BD2181" w:rsidRPr="00795F17" w:rsidRDefault="00BD2181" w:rsidP="00BD2181">
            <w:pPr>
              <w:pStyle w:val="Teksttabelisrodek"/>
              <w:rPr>
                <w:b/>
                <w:bCs w:val="0"/>
              </w:rPr>
            </w:pPr>
            <w:r w:rsidRPr="00795F17">
              <w:rPr>
                <w:b/>
                <w:bCs w:val="0"/>
              </w:rPr>
              <w:t>10</w:t>
            </w:r>
          </w:p>
        </w:tc>
      </w:tr>
    </w:tbl>
    <w:p w14:paraId="48A82AC7" w14:textId="0A8E97B2" w:rsidR="00BD2181" w:rsidRPr="00795F17" w:rsidRDefault="00BD2181" w:rsidP="00BD2181">
      <w:pPr>
        <w:pStyle w:val="Tabela-wyjasnieniapod"/>
      </w:pPr>
      <w:r w:rsidRPr="00795F17">
        <w:t>*Z uwagi na to, że jcwpd nr 40 i 62 są położone na obszarze dwóch regionów wodnych, suma jcwpd jest wyższa od ogólnej liczby jcwpd na obszarze dorzecza Odry wynoszącej 66.</w:t>
      </w:r>
    </w:p>
    <w:p w14:paraId="6838B1DB" w14:textId="4B726589" w:rsidR="00200226" w:rsidRPr="00795F17" w:rsidRDefault="00200226" w:rsidP="0044393D">
      <w:pPr>
        <w:pStyle w:val="rdo"/>
      </w:pPr>
      <w:r w:rsidRPr="00795F17">
        <w:t xml:space="preserve">Źródło: </w:t>
      </w:r>
      <w:r w:rsidR="00FD7248" w:rsidRPr="00795F17">
        <w:t>opracowanie własne</w:t>
      </w:r>
    </w:p>
    <w:p w14:paraId="0A29ADA6" w14:textId="2634F090" w:rsidR="00CE597F" w:rsidRPr="00795F17" w:rsidRDefault="00CE597F" w:rsidP="0044393D">
      <w:r w:rsidRPr="00795F17">
        <w:t>W porównaniu z oceną wykonaną wg danych z 2016</w:t>
      </w:r>
      <w:r w:rsidR="00CD24D6" w:rsidRPr="00795F17">
        <w:t> </w:t>
      </w:r>
      <w:r w:rsidRPr="00795F17">
        <w:t xml:space="preserve">r. stan jcwpd uległ zmianie w </w:t>
      </w:r>
      <w:r w:rsidR="00CD24D6" w:rsidRPr="00795F17">
        <w:t>trzech</w:t>
      </w:r>
      <w:r w:rsidRPr="00795F17">
        <w:t xml:space="preserve"> jcwpd </w:t>
      </w:r>
      <w:r w:rsidR="00BD2181" w:rsidRPr="00795F17">
        <w:br/>
      </w:r>
      <w:r w:rsidRPr="00795F17">
        <w:t>o</w:t>
      </w:r>
      <w:r w:rsidR="00CD24D6" w:rsidRPr="00795F17">
        <w:t> </w:t>
      </w:r>
      <w:r w:rsidRPr="00795F17">
        <w:t>n</w:t>
      </w:r>
      <w:r w:rsidR="001A7902" w:rsidRPr="00795F17">
        <w:t>r:</w:t>
      </w:r>
      <w:r w:rsidRPr="00795F17">
        <w:t xml:space="preserve"> 9, </w:t>
      </w:r>
      <w:r w:rsidR="00FE453B" w:rsidRPr="00795F17">
        <w:t xml:space="preserve">60, </w:t>
      </w:r>
      <w:r w:rsidRPr="00795F17">
        <w:t>79</w:t>
      </w:r>
      <w:r w:rsidR="00FE453B" w:rsidRPr="00795F17">
        <w:t>, 110,</w:t>
      </w:r>
      <w:r w:rsidRPr="00795F17">
        <w:t xml:space="preserve"> 124</w:t>
      </w:r>
      <w:r w:rsidR="00FE453B" w:rsidRPr="00795F17">
        <w:t xml:space="preserve"> i 127</w:t>
      </w:r>
      <w:r w:rsidRPr="00795F17">
        <w:t>.</w:t>
      </w:r>
    </w:p>
    <w:p w14:paraId="7BF772C5" w14:textId="0FAE40A2" w:rsidR="00CE597F" w:rsidRPr="00795F17" w:rsidRDefault="00CE597F" w:rsidP="0044393D">
      <w:r w:rsidRPr="00795F17">
        <w:rPr>
          <w:b/>
        </w:rPr>
        <w:t xml:space="preserve">jcwpd nr 9 </w:t>
      </w:r>
      <w:r w:rsidR="00F760DE" w:rsidRPr="00795F17">
        <w:t>-</w:t>
      </w:r>
      <w:r w:rsidRPr="00795F17">
        <w:t xml:space="preserve"> zmiana oceny stanu chemicznego z dobrego na słaby wynika ze zidentyfikowania w tej jednostce obniżenia zwierciadła wód podziemnych pod wpływem intensywnej eksploatacji wód o</w:t>
      </w:r>
      <w:r w:rsidR="00CD24D6" w:rsidRPr="00795F17">
        <w:t> </w:t>
      </w:r>
      <w:r w:rsidRPr="00795F17">
        <w:t>zwierciadle swobodnym, w obrębie którego znajdują się torfowiska zlokalizowane na tarasie zalewowym rz. Parsęta w obrębie zlewni elementarnej o numerze 44979 (Zlewnia Parsęty od Niecieczy do Wielkiego Rowu (l)) wg Mapy Hydrograficznej Polski w skali 1:10</w:t>
      </w:r>
      <w:r w:rsidR="005A6124" w:rsidRPr="00795F17">
        <w:t> </w:t>
      </w:r>
      <w:r w:rsidRPr="00795F17">
        <w:t>000. Punkt monitoringu chemicznego 202 to jedna z czynnych studni ujęcia w Bogucinie. Zasoby eksploatacyjne ujęcia to</w:t>
      </w:r>
      <w:r w:rsidR="00CD24D6" w:rsidRPr="00795F17">
        <w:t> </w:t>
      </w:r>
      <w:r w:rsidRPr="00795F17">
        <w:t>2</w:t>
      </w:r>
      <w:r w:rsidR="00CD24D6" w:rsidRPr="00795F17">
        <w:t> </w:t>
      </w:r>
      <w:r w:rsidRPr="00795F17">
        <w:t xml:space="preserve">072m </w:t>
      </w:r>
      <w:r w:rsidRPr="00795F17">
        <w:rPr>
          <w:vertAlign w:val="superscript"/>
        </w:rPr>
        <w:t>3</w:t>
      </w:r>
      <w:r w:rsidRPr="00795F17">
        <w:t>/h przy depresji 7,5 m pobór w sezonie 1700 m</w:t>
      </w:r>
      <w:r w:rsidRPr="00795F17">
        <w:rPr>
          <w:vertAlign w:val="superscript"/>
        </w:rPr>
        <w:t>3</w:t>
      </w:r>
      <w:r w:rsidRPr="00795F17">
        <w:t>/h (wg pozwolenia wodnoprawnego) Ujęcie Rościęcino-Bogucino zaopatruje w wodę Kołobrzeg oraz miejscowości Stramnica, Bogucino, Niekanin, Budzistowo, Zieleniewo, Rościęcino, Stary Borek, Nowy Borek, Sarbia, Grzybowo, Dźwirzyno, Nowogardek, Karcino, Drzonowo, Błotnica, Obroty, Przećmino, Głowaczewo.</w:t>
      </w:r>
    </w:p>
    <w:p w14:paraId="4944588E" w14:textId="77777777" w:rsidR="00FE453B" w:rsidRPr="00795F17" w:rsidRDefault="00FE453B" w:rsidP="0044393D">
      <w:r w:rsidRPr="00795F17">
        <w:rPr>
          <w:b/>
          <w:bCs/>
        </w:rPr>
        <w:t>jcwpd nr 60</w:t>
      </w:r>
      <w:r w:rsidRPr="00795F17">
        <w:t xml:space="preserve"> - zmiana oceny stanu chemicznego ze słabego na dobry wynika z wartości szacowanego zasięgu przekroczeń TV nieprzekraczającego 40% całej JCWPd. Odnotowano przekroczenie wartości progowej dobrego stanu chemicznego wód poziemnych następujących wskaźników: SO4, Zn, Fe, HCO3. Ze względu na brak danych nie udało się przeprowadzić testu C.3, który w ocenie za 2016 r. zdecydował o stanie słabym. W przypadku Testu C.4, wspólnym wskaźnikiem, dla którego odnotowano przekroczenie wartości TV stanu dobrego w wodach podziemnych i powierzchniowych były siarczany. W punkcie monitoringu stanu chemicznego nr 1459 stwierdzono w 2019 r. wielokrotnie mniejsze stężenia jonów siarczanowych (wody podziemne: SO4: 46,8 mg/l; śr. z lat 2014-2019 to: 49,2 mg/l) niż w JCWP o kodzie PLRW 600017185694 (SO4: 235 mg/l; 2019 r.). W tym przypadku to wody powierzchniowe (nazwa cieku Samica Stęszowska) mogą być ogniskiem zanieczyszczenia dla wód podziemnych, a nie odwrotnie. Stan ilościowy pozostaje dobry.</w:t>
      </w:r>
    </w:p>
    <w:p w14:paraId="5EFAFBFB" w14:textId="07591983" w:rsidR="00CE597F" w:rsidRPr="00795F17" w:rsidRDefault="00CE597F" w:rsidP="0044393D">
      <w:r w:rsidRPr="00795F17">
        <w:rPr>
          <w:b/>
        </w:rPr>
        <w:t xml:space="preserve">jcwpd nr 79 </w:t>
      </w:r>
      <w:r w:rsidR="00F760DE" w:rsidRPr="00795F17">
        <w:t>-</w:t>
      </w:r>
      <w:r w:rsidRPr="00795F17">
        <w:t xml:space="preserve"> zmiana oceny stanu chemicznego z dobrego na słaby ze względu na ascenzję wód słonych dopływających z niżej położonych poziomów wodonośnych mezozoiku (jura) do użytkowego mioceńskiego poziomu wodonośnego piętra neogeńsko</w:t>
      </w:r>
      <w:r w:rsidR="00F760DE" w:rsidRPr="00795F17">
        <w:t>-</w:t>
      </w:r>
      <w:r w:rsidRPr="00795F17">
        <w:t>paleogeńskiego. O ocenie zadecydowały przekroczenia wartości kryterialnych: Cl, Na oraz PEW (punkt nr 2632). Nie stwierdzono statystycznie istotnego trendu wzrostowego przekroczonych wskaźników indykatywnych zasolenia (Cl, Na i PEW). W otworze obserwacyjnym został ujęty poziom wodonośny miocenu (neogen), występujący w</w:t>
      </w:r>
      <w:r w:rsidR="00CD24D6" w:rsidRPr="00795F17">
        <w:t> </w:t>
      </w:r>
      <w:r w:rsidRPr="00795F17">
        <w:t>przedziale głębokości od 122 do 140 m, wykształcony w warstwie piasków gruboziarnistych. W</w:t>
      </w:r>
      <w:r w:rsidR="00CD24D6" w:rsidRPr="00795F17">
        <w:t> </w:t>
      </w:r>
      <w:r w:rsidRPr="00795F17">
        <w:t>podłożu utworów kenozoicznych występują utwory wodonośne jury dolnej. Występujące w nich wody są zmineralizowane. Ascenzyjne dopływy zmineralizowanych wód z utworów triasu (kajpru i</w:t>
      </w:r>
      <w:r w:rsidR="00CD24D6" w:rsidRPr="00795F17">
        <w:t> </w:t>
      </w:r>
      <w:r w:rsidRPr="00795F17">
        <w:t>retyku) wpływają na chemizm wód w piętrach wodonośnych jury oraz paleogenu-neogenu związanych z antropopresją. Mioceński poziom wodonośny monitorowany w punkcie monitoringu stanu chemicznego 2632 ma charakter użytkowy i na rozpatrywanym terenie stanowi podstawę zbiorowego zaopatrzenia w wodę do spożycia. Ze względu na wysoką mineralizację woda z</w:t>
      </w:r>
      <w:r w:rsidR="00CD24D6" w:rsidRPr="00795F17">
        <w:t xml:space="preserve"> </w:t>
      </w:r>
      <w:r w:rsidRPr="00795F17">
        <w:t>punktu 2632 jest mieszana w stosunku 50/50 z wodą z ujęcia w Mierzejewie, w którym ujmowane są wody czwartorzędowego poziomu wodonośnego.</w:t>
      </w:r>
    </w:p>
    <w:p w14:paraId="35A0E80E" w14:textId="77777777" w:rsidR="00FE453B" w:rsidRPr="00795F17" w:rsidRDefault="00FE453B" w:rsidP="00FE453B">
      <w:r w:rsidRPr="00795F17">
        <w:rPr>
          <w:b/>
          <w:bCs/>
        </w:rPr>
        <w:t>jcwpd nr 110</w:t>
      </w:r>
      <w:r w:rsidRPr="00795F17">
        <w:t xml:space="preserve"> - zmiana oceny stanu chemicznego ze słabego na dobry wynika ze zmiany kryteriów w teście C.5 - Ochrona wód przeznaczonych do spożycia a także z większej liczby punktów wziętych do analizy - ocena na podstawie 16 punktów (w 2016 r. wzięto 10 punktów). Stan ilościowy pozostaje dobry.</w:t>
      </w:r>
    </w:p>
    <w:p w14:paraId="567452BF" w14:textId="2CC7C83A" w:rsidR="00FE453B" w:rsidRPr="00795F17" w:rsidRDefault="00CE597F" w:rsidP="00FE453B">
      <w:r w:rsidRPr="00795F17">
        <w:rPr>
          <w:b/>
        </w:rPr>
        <w:t>jcwpd nr 124</w:t>
      </w:r>
      <w:r w:rsidRPr="00795F17">
        <w:t xml:space="preserve"> </w:t>
      </w:r>
      <w:r w:rsidR="00F760DE" w:rsidRPr="00795F17">
        <w:t>-</w:t>
      </w:r>
      <w:r w:rsidRPr="00795F17">
        <w:t xml:space="preserve"> zmiana oceny stanu ilościowego z dobrego na słaby wynika z przekroczenia zasobów dyspozycyjnych w skali roku. Stopień wykorzystania zasobów jest wyższy niż w 2016 r., z uwagi na</w:t>
      </w:r>
      <w:r w:rsidR="00CD24D6" w:rsidRPr="00795F17">
        <w:t> </w:t>
      </w:r>
      <w:r w:rsidRPr="00795F17">
        <w:t>zmniejszenie wielkości zasobów. Zmiana nastąpiła ponieważ została zatwierdzona dokumentacja zasobowa w obrębie tej jednostki (poprzednio dostępne były dane szacunkowe). Antropopresji nie</w:t>
      </w:r>
      <w:r w:rsidR="00CD24D6" w:rsidRPr="00795F17">
        <w:t> </w:t>
      </w:r>
      <w:r w:rsidRPr="00795F17">
        <w:t>potwierdza analiza położenia zwierciadła wody, jednak wartość poboru na przestrzeni wielolecia jest zmienna i z tego względu proponuje się wynik słaby o niskiej wiarygodności.</w:t>
      </w:r>
    </w:p>
    <w:p w14:paraId="0D0304A6" w14:textId="477E43BE" w:rsidR="00FE453B" w:rsidRPr="00795F17" w:rsidRDefault="00FE453B" w:rsidP="00FE453B">
      <w:r w:rsidRPr="00795F17">
        <w:rPr>
          <w:b/>
          <w:bCs/>
        </w:rPr>
        <w:t>jcwpd nr 127</w:t>
      </w:r>
      <w:r w:rsidRPr="00795F17">
        <w:t xml:space="preserve"> - zmiana oceny stanu chemicznego z dobrego na słaby wynika z wartości szacowanego zasięgu przekroczeń TV powyżej 40% całej JCWPd. Odnotowano przekroczenie wartości progowej dobrego stanu chemicznego wód poziemnych następujących wskaźników: NO3, Zn, Benzo(a)piren, Fe, pH, K, Ni, brak przekroczeń TV w kompleksie drugim i trzecim. Odnotowano także przekroczenie wartości kryterialnych CVRMZ (test C.5 - Ochrona wód przeznaczonych do spożycia przez ludzi) w przypadku NO3. W trzech punktach (1867, 1868, 2664) prognoza wykonana na podstawie analizy tendencji zmian wykazuje przekroczenia wartości CVRMZ przez azotany na koniec cyklu planistycznego 2016-2021. Ponadto w punkcie 2664 stan słaby utrzymuje się od czasu ostatniej oceny wykonanej na</w:t>
      </w:r>
      <w:r w:rsidR="00F80758" w:rsidRPr="00795F17">
        <w:t> </w:t>
      </w:r>
      <w:r w:rsidRPr="00795F17">
        <w:t>podstawie wyników z 2016 roku. Jest to studnia na ujęciu komunalnym, gdzie ze względu na wysokie stężenia azotanów, stosuje się mieszanie wód z wodami ujmowanymi z innych ujęć. Stan chemiczny w tym punkcie określono jako słaby o wysokiej wiarygodności oceny. Punkty o numerach 1867 i 1868 zostały uwzględnione w teście C5 po raz pierwszy. Są to otworu obserwacyjne monitorujące główny użytkowy poziom wodonośny. Stan w obu punktach określono jako słaby o niskiej wiarygodności oceny. Punkty o stanie słabym rozłożone są równomiernie na obszarze JCWPd. Stan ilościowy pozostaje dobry.</w:t>
      </w:r>
    </w:p>
    <w:p w14:paraId="0DE8B749" w14:textId="35CEEC38" w:rsidR="00CE597F" w:rsidRPr="00795F17" w:rsidRDefault="00CE597F" w:rsidP="0044393D">
      <w:r w:rsidRPr="00795F17">
        <w:t>Porównanie oceny stanu jcwpd z roku 2016 z oceną stanu jcwpd z roku 2019 przedstawia załącznik nr</w:t>
      </w:r>
      <w:r w:rsidR="001A7902" w:rsidRPr="00795F17">
        <w:t> </w:t>
      </w:r>
      <w:r w:rsidRPr="00795F17">
        <w:t xml:space="preserve">5.2 </w:t>
      </w:r>
      <w:r w:rsidR="00521BAF" w:rsidRPr="00795F17">
        <w:t xml:space="preserve">(Porównanie oceny stanu </w:t>
      </w:r>
      <w:r w:rsidR="003C103D" w:rsidRPr="00795F17">
        <w:t>jcwpd 2016, 2019)</w:t>
      </w:r>
      <w:r w:rsidRPr="00795F17">
        <w:t>.</w:t>
      </w:r>
    </w:p>
    <w:p w14:paraId="3E7D9746" w14:textId="77777777" w:rsidR="001A7902" w:rsidRPr="00795F17" w:rsidRDefault="001A7902" w:rsidP="00BA6B41">
      <w:pPr>
        <w:pStyle w:val="Nagwek2"/>
      </w:pPr>
      <w:bookmarkStart w:id="499" w:name="_Toc66347810"/>
      <w:bookmarkStart w:id="500" w:name="_Hlk66040980"/>
      <w:bookmarkStart w:id="501" w:name="_Toc68703537"/>
      <w:r w:rsidRPr="00795F17">
        <w:t>Ocena postępu w osiąganiu celów środowiskowych dla obszarów chronionych</w:t>
      </w:r>
      <w:bookmarkEnd w:id="499"/>
      <w:bookmarkEnd w:id="501"/>
      <w:r w:rsidRPr="00795F17">
        <w:t xml:space="preserve"> </w:t>
      </w:r>
    </w:p>
    <w:p w14:paraId="732132CA" w14:textId="77777777" w:rsidR="001A7902" w:rsidRPr="00795F17" w:rsidRDefault="001A7902" w:rsidP="001A7902">
      <w:r w:rsidRPr="00795F17">
        <w:t>Dla obszarów chronionych, o których mowa w art. 317 ust. 4 ustawy pr.w.:</w:t>
      </w:r>
    </w:p>
    <w:p w14:paraId="5BA671D5" w14:textId="77777777" w:rsidR="001A7902" w:rsidRPr="00795F17" w:rsidRDefault="001A7902" w:rsidP="001F565A">
      <w:pPr>
        <w:pStyle w:val="Numerowanie"/>
        <w:numPr>
          <w:ilvl w:val="0"/>
          <w:numId w:val="88"/>
        </w:numPr>
      </w:pPr>
      <w:r w:rsidRPr="00795F17">
        <w:t xml:space="preserve">jednolitych części </w:t>
      </w:r>
      <w:bookmarkStart w:id="502" w:name="_Hlk66038946"/>
      <w:r w:rsidRPr="00795F17">
        <w:t>wód przeznaczonych do poboru wody na potrzeby zaopatrzenia ludności w wodę przeznaczoną do spożycia przez ludzi</w:t>
      </w:r>
      <w:bookmarkEnd w:id="502"/>
      <w:r w:rsidRPr="00795F17">
        <w:t>, o których mowa w art. 71 ustawy pr.w.;</w:t>
      </w:r>
    </w:p>
    <w:p w14:paraId="1B69DB5D" w14:textId="77777777" w:rsidR="001A7902" w:rsidRPr="00795F17" w:rsidRDefault="001A7902" w:rsidP="001F565A">
      <w:pPr>
        <w:pStyle w:val="Numerowanie"/>
        <w:numPr>
          <w:ilvl w:val="0"/>
          <w:numId w:val="88"/>
        </w:numPr>
      </w:pPr>
      <w:r w:rsidRPr="00795F17">
        <w:t>jednolitych części wód przeznaczonych do celów rekreacyjnych, w tym kąpieliskowych;</w:t>
      </w:r>
    </w:p>
    <w:p w14:paraId="4711303D" w14:textId="738BA2B8" w:rsidR="001A7902" w:rsidRPr="00795F17" w:rsidRDefault="001A7902" w:rsidP="001F565A">
      <w:pPr>
        <w:pStyle w:val="Numerowanie"/>
        <w:numPr>
          <w:ilvl w:val="0"/>
          <w:numId w:val="88"/>
        </w:numPr>
      </w:pPr>
      <w:r w:rsidRPr="00795F17">
        <w:t>obszarów wrażliwych na eutrofizację wywołaną zanieczyszczeniami pochodzącymi ze źródeł komunalnych rozumianą jako wzbogacanie wód biogenami, w szczególności związkami azotu lub</w:t>
      </w:r>
      <w:r w:rsidR="00F80758" w:rsidRPr="00795F17">
        <w:t> </w:t>
      </w:r>
      <w:r w:rsidRPr="00795F17">
        <w:t>fosforu, powodującymi przyspieszony wzrost glonów oraz wyższych form życia roślinnego, w wyniku którego następują niepożądane zakłócenia biologicznych stosunków w środowisku wodnym oraz pogorszenie jakości tych wód.</w:t>
      </w:r>
    </w:p>
    <w:p w14:paraId="79746980" w14:textId="77777777" w:rsidR="001A7902" w:rsidRPr="00795F17" w:rsidRDefault="001A7902" w:rsidP="001A7902">
      <w:bookmarkStart w:id="503" w:name="_Hlk66041446"/>
      <w:r w:rsidRPr="00795F17">
        <w:t>Podstawowym celem jest osiągnięcie dobrego stanu/potencjału ekologicznego i dobrego stanu chemicznego, zatem ocena postępu w osiąganiu celów dla tych obszarów będzie równoznaczna z oceną postępu w osiąganiu celów dla jcwp. W III cyklu planistycznym aPGW (2016-2021):</w:t>
      </w:r>
    </w:p>
    <w:p w14:paraId="02004F6F" w14:textId="77777777" w:rsidR="001A7902" w:rsidRPr="00795F17" w:rsidRDefault="001A7902" w:rsidP="00BA6B41">
      <w:pPr>
        <w:pStyle w:val="Akapitzlist"/>
        <w:numPr>
          <w:ilvl w:val="0"/>
          <w:numId w:val="44"/>
        </w:numPr>
      </w:pPr>
      <w:r w:rsidRPr="00795F17">
        <w:t xml:space="preserve">Przepisy rozporządzenia w sprawie jakości jcwp wykorzystywanych do spożycia (rozporządzenie Ministra Gospodarki Morskiej i Żeglugi Śródlądowej z dnia 29 sierpnia 2019 roku w sprawie wymagań, jakim powinny odpowiadać wody powierzchniowe wykorzystywane do zaopatrzenia ludności w wodę przeznaczoną do spożycia (Dz.U. 2019 poz. 1747) zawierają wymagania nieprzekraczania wartości granicznych wskaźników fizykochemicznych i bakteriologicznych jakości wody, odpowiadających ustalonym kategoriom jakości wody w zależności od tego, jakim procesom uzdatniania woda musi być poddawana, aby nadawała się do spożycia: A1, A2, A3. Jednakże spośród 37 wskaźników służących ocenie kategorii jakości znakomita większość jest również podstawą oceny stanu ekologicznego i chemicznego wód, ale wartości graniczne dla kategorii wód przeznaczonych do uzdatniania są dużo bardziej liberalne w stosunku do wartości służących ocenie stanu wód, nawet uwzględniając zróżnicowanie typologiczne. W tej sytuacji również dość powszechnym zjawiskiem jest występowanie ujęcia na jcwp o złym stanie, co w żaden sposób nie jest podstawą zamknięcia ujęcia. Nieznane są przypadki wyłączania dużych ujęć komunalnych z powodów pogarszania się jakości wód płynących. W takim przypadku dostosowuje się technologie na Stacji Uzdatniania Wody (SUW). </w:t>
      </w:r>
    </w:p>
    <w:p w14:paraId="60F41995" w14:textId="77777777" w:rsidR="001A7902" w:rsidRPr="00795F17" w:rsidRDefault="001A7902" w:rsidP="00BA6B41">
      <w:pPr>
        <w:pStyle w:val="Akapitzlist"/>
      </w:pPr>
      <w:r w:rsidRPr="00795F17">
        <w:t xml:space="preserve">Ze względu na powyższe uwarunkowania w przypadku jcwp przeznaczonych do poboru wody na potrzeby zaopatrzenia ludności w wodę przeznaczoną do spożycia przy ocenie stopnia osiągnięcia celów środowiskowych zgodnie z metodyką przyjętą w opracowaniu </w:t>
      </w:r>
      <w:r w:rsidRPr="00795F17">
        <w:rPr>
          <w:i/>
          <w:iCs/>
        </w:rPr>
        <w:t>Ustalenie celów środowiskowych (…)</w:t>
      </w:r>
      <w:r w:rsidRPr="00795F17">
        <w:t xml:space="preserve"> jest porównanie wykazu jcwp z aPGW, na których zlokalizowane były ujęcia ze zaktualizowanym wykazem opracowanym na potrzeby cyklu planistycznego IIaPGW 2022-2027. Porównanie tych dwóch wykazów pozwala na identyfikację jcwp, które utrzymały swoje funkcje w tym zakresie, co oznacza że spełniają one cel środowiskowy obszaru chronionego. </w:t>
      </w:r>
    </w:p>
    <w:p w14:paraId="0F86552E" w14:textId="77777777" w:rsidR="001A7902" w:rsidRPr="00795F17" w:rsidRDefault="001A7902" w:rsidP="00BA6B41">
      <w:pPr>
        <w:pStyle w:val="Akapitzlist"/>
      </w:pPr>
      <w:r w:rsidRPr="00795F17">
        <w:t xml:space="preserve">W obszarze dorzecza Odry: </w:t>
      </w:r>
    </w:p>
    <w:p w14:paraId="2F7E8D58" w14:textId="77777777" w:rsidR="001A7902" w:rsidRPr="00795F17" w:rsidRDefault="001A7902" w:rsidP="001A7902">
      <w:pPr>
        <w:pStyle w:val="M1"/>
      </w:pPr>
      <w:r w:rsidRPr="00795F17">
        <w:t xml:space="preserve">42 jcwp RW wskazane w aPGW ponownie wyznaczono jako jcwp przeznaczone do poboru wody do spożycia </w:t>
      </w:r>
    </w:p>
    <w:p w14:paraId="25013553" w14:textId="77777777" w:rsidR="001A7902" w:rsidRPr="00795F17" w:rsidRDefault="001A7902" w:rsidP="001A7902">
      <w:pPr>
        <w:pStyle w:val="M1"/>
      </w:pPr>
      <w:r w:rsidRPr="00795F17">
        <w:t xml:space="preserve">4 jcwp RW wskazane w aPGW nie zostały ponownie wyznaczone jako jcwp przeznaczone do poboru wody do spożycia, bowiem na obszarze ich zlewni nie zlokalizowano ujęć wód powierzchniowych. W tym przypadku ocena osiągnięcia celu jest niemożliwa do wykonania, bowiem nieznane są przyczyny utraty funkcji przez jcwp. </w:t>
      </w:r>
    </w:p>
    <w:p w14:paraId="3A676826" w14:textId="77777777" w:rsidR="001A7902" w:rsidRPr="00795F17" w:rsidRDefault="001A7902" w:rsidP="001A7902">
      <w:pPr>
        <w:pStyle w:val="M1"/>
      </w:pPr>
      <w:r w:rsidRPr="00795F17">
        <w:t>1 jcwp LW ponownie wyznaczono jako jcwp przeznaczona do poboru wody do spożycia.</w:t>
      </w:r>
    </w:p>
    <w:p w14:paraId="2C136015" w14:textId="77777777" w:rsidR="001A7902" w:rsidRPr="00795F17" w:rsidRDefault="001A7902" w:rsidP="00BA6B41">
      <w:pPr>
        <w:pStyle w:val="Akapitzlist"/>
      </w:pPr>
      <w:r w:rsidRPr="00795F17">
        <w:t>Dla obszarów chronionych wód przeznaczonych do poboru wody na potrzeby zaopatrzenia ludności w wodę przeznaczoną do spożycia przez ludzi w obszarze dorzecza Odry cel dla stanu/potencjału został osiągnięty dla 3 jcwp (6,5%), a dla stanu chemicznego dla 25 jcwp (54,3%) spośród 46 jcwp z tym typem obszaru chronionego.</w:t>
      </w:r>
    </w:p>
    <w:p w14:paraId="7E59DD24" w14:textId="2AF161A8" w:rsidR="001A7902" w:rsidRPr="00795F17" w:rsidRDefault="001A7902" w:rsidP="00BA6B41">
      <w:pPr>
        <w:pStyle w:val="Akapitzlist"/>
        <w:numPr>
          <w:ilvl w:val="0"/>
          <w:numId w:val="44"/>
        </w:numPr>
      </w:pPr>
      <w:r w:rsidRPr="00795F17">
        <w:t>Przepisy rozporządzenia w sprawie jakości jcwp wykorzystywanych do spożycia (rozporządzenie Ministra Gospodarki Morskiej i Żeglugi Śródlądowej z dnia 29 sierpnia 2019 roku w sprawie wymagań, jakim powinny odpowiadać wody powierzchniowe wykorzystywane do zaopatrzenia ludności w wodę przeznaczoną do spożycia (Dz.U. 2019 poz. 1747) zawierają wymagania nieprzekraczania wartości granicznych wskaźników fizykochemicznych i bakteriologicznych jakości wody, odpowiadających ustalonym kategoriom jakości wody w zależności od tego, jakim procesom uzdatniania woda musi być poddawana, aby nadawała się do spożycia: A1, A2, A3. Jednakże spośród 37 wskaźników służących ocenie kategorii jakości znakomita większość jest również podstawą oceny stanu ekologicznego i chemicznego wód, ale wartości graniczne dla kategorii wód przeznaczonych do uzdatniania są dużo bardziej liberalne w stosunku do wartości służących ocenie stanu wód, nawet uwzględniając zróżnicowanie typologiczne. W tej sytuacji również dość powszechnym zjawiskiem jest występowanie ujęcia na jcwp o złym stanie, co w żaden sposób nie jest podstawą zamknięcia ujęcia. Nieznane są przypadki wyłączania dużych ujęć komunalnych z powodów pogarszania się jakości wód płynących. W takim przypadku dostosowuje się</w:t>
      </w:r>
      <w:r w:rsidR="00F80758" w:rsidRPr="00795F17">
        <w:t> </w:t>
      </w:r>
      <w:r w:rsidRPr="00795F17">
        <w:t xml:space="preserve">technologie na Stacji Uzdatniania Wody (SUW). </w:t>
      </w:r>
    </w:p>
    <w:p w14:paraId="5885B446" w14:textId="77777777" w:rsidR="001A7902" w:rsidRPr="00795F17" w:rsidRDefault="001A7902" w:rsidP="00BA6B41">
      <w:pPr>
        <w:pStyle w:val="Akapitzlist"/>
      </w:pPr>
      <w:r w:rsidRPr="00795F17">
        <w:t xml:space="preserve">Wynikiem nieosiągnięcia celów środowiskowych jcwp w zakresie obszaru ochronnego o przeznaczeniu wód na cele rekreacyjne, w tym kąpieliskowe (zgodnie z wytycznymi rozporządzenia Ministra Zdrowia z dnia 17 stycznia 2019 roku w sprawie nadzoru nad jakością wody w kąpielisku i miejscu okazjonalnie wykorzystywanym do kąpieli (Dz.U. 2019 r. poz. 255), jest w prosty sposób zamknięcie kąpieliska, co może być działaniem trwałym bądź chwilowym. W związku z tym zgodnie z metodyką przyjętą w opracowaniu </w:t>
      </w:r>
      <w:r w:rsidRPr="00795F17">
        <w:rPr>
          <w:i/>
          <w:iCs/>
        </w:rPr>
        <w:t>Ustalenie celów środowiskowych (…)</w:t>
      </w:r>
      <w:r w:rsidRPr="00795F17">
        <w:t xml:space="preserve"> na potrzeby oceny osiągnięcia celów środowiskowych przez jednolite części wód powierzchniowych przeznaczone do celów rekreacyjnych, w tym kąpieliskowych jest porównanie wykazu jcwp z aPGW, na których zlokalizowany był ten typ obszaru chronionego ze zaktualizowanym wykazem opracowanym na potrzeby cyklu planistycznego IIaPGW (2022-2027). Porównanie tych dwóch wykazów pozwala na identyfikację jcwp, które utrzymały swoje funkcje w tym zakresie, co oznacza że spełniają one cel środowiskowy obszaru chronionego.</w:t>
      </w:r>
    </w:p>
    <w:p w14:paraId="1C61C78F" w14:textId="77777777" w:rsidR="001A7902" w:rsidRPr="00795F17" w:rsidRDefault="001A7902" w:rsidP="00BA6B41">
      <w:pPr>
        <w:pStyle w:val="Akapitzlist"/>
      </w:pPr>
      <w:r w:rsidRPr="00795F17">
        <w:t xml:space="preserve">Na obszarze dorzecza Odry: </w:t>
      </w:r>
    </w:p>
    <w:p w14:paraId="6E318287" w14:textId="77777777" w:rsidR="001A7902" w:rsidRPr="00795F17" w:rsidRDefault="001A7902" w:rsidP="00BA6B41">
      <w:pPr>
        <w:pStyle w:val="Akapitzlist"/>
      </w:pPr>
      <w:r w:rsidRPr="00795F17">
        <w:t>Dla jcwp RW:</w:t>
      </w:r>
    </w:p>
    <w:p w14:paraId="7C695D1D" w14:textId="77777777" w:rsidR="001A7902" w:rsidRPr="00795F17" w:rsidRDefault="001A7902" w:rsidP="001A7902">
      <w:pPr>
        <w:pStyle w:val="M1"/>
      </w:pPr>
      <w:r w:rsidRPr="00795F17">
        <w:t>20 jcwp RW wskazanych w aPGW osiągnęło cel środowiskowy.</w:t>
      </w:r>
    </w:p>
    <w:p w14:paraId="71262D46" w14:textId="77777777" w:rsidR="001A7902" w:rsidRPr="00795F17" w:rsidRDefault="001A7902" w:rsidP="001A7902">
      <w:pPr>
        <w:pStyle w:val="M1"/>
      </w:pPr>
      <w:r w:rsidRPr="00795F17">
        <w:t>7 jcwp RW wskazane w aPGW, które nie zostały ponownie wyznaczone w IIaPGW jako jcwp przeznaczone do celów kapieliskowych, i na obszarze ich zlewni nie zlokalizowano kąpielisk (brak w serwisie kąpieliskowym w 2020 r.) - ocena osiągnięcia celu jest niemożliwa do wykonania, bowiem nieznane są przyczyny utraty funkcji rekreacyjne przez jcwp. Powody braku wyznaczenia kąpielisk najczęściej mają charakter formalno - organizacyjny lub finansowy, niekoniecznie wynikający z pogorszenia jakości wód.</w:t>
      </w:r>
    </w:p>
    <w:p w14:paraId="60A3CD7D" w14:textId="77777777" w:rsidR="001A7902" w:rsidRPr="00795F17" w:rsidRDefault="001A7902" w:rsidP="00BA6B41">
      <w:pPr>
        <w:pStyle w:val="Akapitzlist"/>
      </w:pPr>
      <w:r w:rsidRPr="00795F17">
        <w:t>Dla jcwp LW</w:t>
      </w:r>
    </w:p>
    <w:p w14:paraId="070F2661" w14:textId="77777777" w:rsidR="001A7902" w:rsidRPr="00795F17" w:rsidRDefault="001A7902" w:rsidP="001A7902">
      <w:pPr>
        <w:pStyle w:val="M1"/>
      </w:pPr>
      <w:r w:rsidRPr="00795F17">
        <w:t>15 jcwp LW wskazanych w aPGW zostało ponownie wyznaczonych jako jcwp przeznaczone do celów kąpieliskowych - osiągnęły cel środowiskowy.</w:t>
      </w:r>
    </w:p>
    <w:p w14:paraId="6B401547" w14:textId="77777777" w:rsidR="001A7902" w:rsidRPr="00795F17" w:rsidRDefault="001A7902" w:rsidP="001A7902">
      <w:pPr>
        <w:pStyle w:val="M1"/>
      </w:pPr>
      <w:r w:rsidRPr="00795F17">
        <w:t>2 jcwp LW wskazane w aPGW, pomimo, że nie zostały wyznaczone w 2aPGW jako jcwp przeznaczone do celów kapieliskowych, to na obszarze ich zlewni jcwp zlokalizowano kąpieliska, które są objęte kontrolą Państwowej Inspekcji Sanitarnej (wg serwisu kąpieliskowego na rok 2020) - osiągnęły cel środowiskowy.</w:t>
      </w:r>
    </w:p>
    <w:p w14:paraId="147D2DEC" w14:textId="77777777" w:rsidR="001A7902" w:rsidRPr="00795F17" w:rsidRDefault="001A7902" w:rsidP="001A7902">
      <w:pPr>
        <w:pStyle w:val="M1"/>
      </w:pPr>
      <w:r w:rsidRPr="00795F17">
        <w:t>3 jcwp LW wskazane w aPGW, które nie zostały ponownie wyznaczone w 2aPGW jako jcwp przeznaczone do celów kapieliskowych, i na obszarze ich zlewni nie zlokalizowano kąpielisk (brak w serwisie kąpieliskowym w 2020 r.) - ocena osiągnięcia celu jest niemożliwa do wykonania, bowiem nieznane są przyczyny utraty funkcji rekreacyjne przez jcwp. Powody braku wyznaczenia kąpielisk najczęściej mają charakter formalno - organizacyjny lub finansowy, niekoniecznie wynikający z pogorszenia jakości wód</w:t>
      </w:r>
    </w:p>
    <w:p w14:paraId="21576438" w14:textId="77777777" w:rsidR="001A7902" w:rsidRPr="00795F17" w:rsidRDefault="001A7902" w:rsidP="00BA6B41">
      <w:pPr>
        <w:pStyle w:val="Akapitzlist"/>
      </w:pPr>
      <w:r w:rsidRPr="00795F17">
        <w:t>Dla jcwp TW i CW</w:t>
      </w:r>
    </w:p>
    <w:p w14:paraId="30AC75A3" w14:textId="77777777" w:rsidR="001A7902" w:rsidRPr="00795F17" w:rsidRDefault="001A7902" w:rsidP="001A7902">
      <w:pPr>
        <w:pStyle w:val="M1"/>
      </w:pPr>
      <w:r w:rsidRPr="00795F17">
        <w:t>jcwp TW i CW wskazane w aPGW zostało ponownie wyznaczonych jako jcwp przeznaczone do celów kąpieliskowych - osiągnęły cel środowiskowy.</w:t>
      </w:r>
    </w:p>
    <w:p w14:paraId="6329B804" w14:textId="77777777" w:rsidR="001A7902" w:rsidRPr="00795F17" w:rsidRDefault="001A7902" w:rsidP="00BA6B41">
      <w:pPr>
        <w:pStyle w:val="Akapitzlist"/>
      </w:pPr>
      <w:r w:rsidRPr="00795F17">
        <w:t>Dla obszarów chronionych wód przeznaczonych do celów rekreacyjnych, w tym kąpieliskowych w obszarze dorzecza Odry cel dla stanu/potencjału został osiągnięty dla 8 jcwp (14,8%), jak również 8 jcwp (14,8%) dla stanu chemicznego, spośród 54 jcwp z tym typem obszaru chronionego.</w:t>
      </w:r>
    </w:p>
    <w:p w14:paraId="52856E6F" w14:textId="77777777" w:rsidR="001A7902" w:rsidRPr="00795F17" w:rsidRDefault="001A7902" w:rsidP="00BA6B41">
      <w:pPr>
        <w:pStyle w:val="Akapitzlist"/>
        <w:numPr>
          <w:ilvl w:val="0"/>
          <w:numId w:val="44"/>
        </w:numPr>
      </w:pPr>
      <w:r w:rsidRPr="00795F17">
        <w:t>Dla obszarów chronionych wód wrażliwych na eutrofizację wywołaną zanieczyszczeniami pochodzącymi ze źródeł komunalnych, rozumianą jako wzbogacanie wód biogenami, w obszarze dorzecza Odry cel dla stanu/potencjału został osiągnięty dla 176 jcwp (8,2%), a dla stanu chemicznego dla 360 jcwp (16,7%) spośród 2 159 jcwp z tym typem obszaru chronionego.</w:t>
      </w:r>
    </w:p>
    <w:p w14:paraId="63EA7143" w14:textId="3069298F" w:rsidR="001A7902" w:rsidRPr="00795F17" w:rsidRDefault="001A7902" w:rsidP="001A7902">
      <w:r w:rsidRPr="00795F17">
        <w:t>Wyżej opisane wyniki oceny postępu zaprezentowano w tabeli poniżej (tabela 9-26).</w:t>
      </w:r>
    </w:p>
    <w:p w14:paraId="4D6C20A6" w14:textId="024DF45E" w:rsidR="00D3543E" w:rsidRPr="00AB5553" w:rsidRDefault="00D3543E">
      <w:pPr>
        <w:suppressAutoHyphens w:val="0"/>
        <w:spacing w:before="0" w:after="0"/>
        <w:jc w:val="left"/>
      </w:pPr>
      <w:r w:rsidRPr="00AB5553">
        <w:br w:type="page"/>
      </w:r>
    </w:p>
    <w:p w14:paraId="3408087C" w14:textId="5CBF489D" w:rsidR="001A7902" w:rsidRPr="00795F17" w:rsidRDefault="001A7902" w:rsidP="001A7902">
      <w:pPr>
        <w:pStyle w:val="Tabela"/>
      </w:pPr>
      <w:bookmarkStart w:id="504" w:name="_Ref66040176"/>
      <w:bookmarkStart w:id="505" w:name="_Toc66341927"/>
      <w:bookmarkStart w:id="506" w:name="_Toc68703711"/>
      <w:bookmarkEnd w:id="503"/>
      <w:r w:rsidRPr="00795F17">
        <w:t xml:space="preserve">Tabela </w:t>
      </w:r>
      <w:bookmarkEnd w:id="504"/>
      <w:r w:rsidR="00BB3B21" w:rsidRPr="00795F17">
        <w:fldChar w:fldCharType="begin"/>
      </w:r>
      <w:r w:rsidR="00BB3B21" w:rsidRPr="00795F17">
        <w:instrText xml:space="preserve"> STYLEREF 1 \s </w:instrText>
      </w:r>
      <w:r w:rsidR="00BB3B21" w:rsidRPr="00795F17">
        <w:fldChar w:fldCharType="separate"/>
      </w:r>
      <w:r w:rsidR="00550571">
        <w:rPr>
          <w:noProof/>
        </w:rPr>
        <w:t>9</w:t>
      </w:r>
      <w:r w:rsidR="00BB3B21" w:rsidRPr="00795F17">
        <w:fldChar w:fldCharType="end"/>
      </w:r>
      <w:r w:rsidR="00BB3B21" w:rsidRPr="00795F17">
        <w:noBreakHyphen/>
      </w:r>
      <w:fldSimple w:instr=" SEQ Tabela \* ARABIC \s 1 ">
        <w:r w:rsidR="00550571">
          <w:rPr>
            <w:noProof/>
          </w:rPr>
          <w:t>26</w:t>
        </w:r>
      </w:fldSimple>
      <w:r w:rsidRPr="00795F17">
        <w:tab/>
        <w:t>Ocena postępu w osiąganiu podstawowych celów środowiskowych dla obszarów chronionych wód przeznaczonych do poboru wody na potrzeby zaopatrzenia ludności w wodę przeznaczoną do spożycia przez ludzi; wód przeznaczonych do celów rekreacyjnych, w tym kąpieliskowych; wrażliwych na eutrofizację wywołaną zanieczyszczeniami pochodzącymi ze źródeł komunalnych rozumianą jako wzbogacanie wód biogenami w obszarze dorzecza Odry</w:t>
      </w:r>
      <w:bookmarkEnd w:id="505"/>
      <w:bookmarkEnd w:id="50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9"/>
        <w:gridCol w:w="1418"/>
        <w:gridCol w:w="1500"/>
        <w:gridCol w:w="1418"/>
        <w:gridCol w:w="1487"/>
      </w:tblGrid>
      <w:tr w:rsidR="001A7902" w:rsidRPr="00795F17" w14:paraId="66FF5B02" w14:textId="77777777" w:rsidTr="009B66ED">
        <w:trPr>
          <w:trHeight w:val="454"/>
          <w:tblHeader/>
        </w:trPr>
        <w:tc>
          <w:tcPr>
            <w:tcW w:w="1763" w:type="pct"/>
            <w:vMerge w:val="restart"/>
            <w:shd w:val="clear" w:color="auto" w:fill="BFBFBF" w:themeFill="background1" w:themeFillShade="BF"/>
            <w:noWrap/>
            <w:vAlign w:val="center"/>
            <w:hideMark/>
          </w:tcPr>
          <w:p w14:paraId="333A3B2A" w14:textId="77777777" w:rsidR="001A7902" w:rsidRPr="00795F17" w:rsidRDefault="001A7902" w:rsidP="00D3543E">
            <w:pPr>
              <w:pStyle w:val="Teksttabelinaglowek"/>
              <w:keepNext/>
            </w:pPr>
            <w:bookmarkStart w:id="507" w:name="_Hlk66041089"/>
            <w:r w:rsidRPr="00795F17">
              <w:t>Stopień osiągnięcia celu</w:t>
            </w:r>
          </w:p>
        </w:tc>
        <w:tc>
          <w:tcPr>
            <w:tcW w:w="1622" w:type="pct"/>
            <w:gridSpan w:val="2"/>
            <w:shd w:val="clear" w:color="auto" w:fill="BFBFBF" w:themeFill="background1" w:themeFillShade="BF"/>
            <w:noWrap/>
            <w:vAlign w:val="center"/>
            <w:hideMark/>
          </w:tcPr>
          <w:p w14:paraId="5BFC83FC" w14:textId="77777777" w:rsidR="001A7902" w:rsidRPr="00795F17" w:rsidRDefault="001A7902" w:rsidP="00D3543E">
            <w:pPr>
              <w:pStyle w:val="Teksttabelinaglowek"/>
              <w:keepNext/>
            </w:pPr>
            <w:r w:rsidRPr="00795F17">
              <w:t>Stan/potencjał ekologiczny</w:t>
            </w:r>
          </w:p>
        </w:tc>
        <w:tc>
          <w:tcPr>
            <w:tcW w:w="1614" w:type="pct"/>
            <w:gridSpan w:val="2"/>
            <w:shd w:val="clear" w:color="auto" w:fill="BFBFBF" w:themeFill="background1" w:themeFillShade="BF"/>
            <w:noWrap/>
            <w:vAlign w:val="center"/>
            <w:hideMark/>
          </w:tcPr>
          <w:p w14:paraId="01605090" w14:textId="77777777" w:rsidR="001A7902" w:rsidRPr="00795F17" w:rsidRDefault="001A7902" w:rsidP="00D3543E">
            <w:pPr>
              <w:pStyle w:val="Teksttabelinaglowek"/>
              <w:keepNext/>
            </w:pPr>
            <w:r w:rsidRPr="00795F17">
              <w:t>Stan chemiczny</w:t>
            </w:r>
          </w:p>
        </w:tc>
      </w:tr>
      <w:tr w:rsidR="001A7902" w:rsidRPr="00795F17" w14:paraId="11551E63" w14:textId="77777777" w:rsidTr="009B66ED">
        <w:trPr>
          <w:trHeight w:val="454"/>
          <w:tblHeader/>
        </w:trPr>
        <w:tc>
          <w:tcPr>
            <w:tcW w:w="1763" w:type="pct"/>
            <w:vMerge/>
            <w:shd w:val="clear" w:color="auto" w:fill="BFBFBF" w:themeFill="background1" w:themeFillShade="BF"/>
            <w:noWrap/>
            <w:vAlign w:val="center"/>
            <w:hideMark/>
          </w:tcPr>
          <w:p w14:paraId="6D534C7E" w14:textId="77777777" w:rsidR="001A7902" w:rsidRPr="00795F17" w:rsidRDefault="001A7902" w:rsidP="00D3543E">
            <w:pPr>
              <w:pStyle w:val="Teksttabelinaglowek"/>
              <w:keepNext/>
            </w:pPr>
          </w:p>
        </w:tc>
        <w:tc>
          <w:tcPr>
            <w:tcW w:w="788" w:type="pct"/>
            <w:shd w:val="clear" w:color="auto" w:fill="BFBFBF" w:themeFill="background1" w:themeFillShade="BF"/>
            <w:vAlign w:val="center"/>
            <w:hideMark/>
          </w:tcPr>
          <w:p w14:paraId="2FAA713D" w14:textId="77777777" w:rsidR="001A7902" w:rsidRPr="00795F17" w:rsidRDefault="001A7902" w:rsidP="00D3543E">
            <w:pPr>
              <w:pStyle w:val="Teksttabelinaglowek"/>
              <w:keepNext/>
            </w:pPr>
            <w:r w:rsidRPr="00795F17">
              <w:t>liczba jcwp</w:t>
            </w:r>
          </w:p>
        </w:tc>
        <w:tc>
          <w:tcPr>
            <w:tcW w:w="834" w:type="pct"/>
            <w:shd w:val="clear" w:color="auto" w:fill="BFBFBF" w:themeFill="background1" w:themeFillShade="BF"/>
            <w:vAlign w:val="center"/>
            <w:hideMark/>
          </w:tcPr>
          <w:p w14:paraId="38C7078E" w14:textId="77777777" w:rsidR="001A7902" w:rsidRPr="00795F17" w:rsidRDefault="001A7902" w:rsidP="00D3543E">
            <w:pPr>
              <w:pStyle w:val="Teksttabelinaglowek"/>
              <w:keepNext/>
            </w:pPr>
            <w:r w:rsidRPr="00795F17">
              <w:t>udział jcwp w obszarze dorzecza</w:t>
            </w:r>
          </w:p>
          <w:p w14:paraId="4679969F" w14:textId="77777777" w:rsidR="001A7902" w:rsidRPr="00795F17" w:rsidRDefault="001A7902" w:rsidP="00D3543E">
            <w:pPr>
              <w:pStyle w:val="Teksttabelinaglowek"/>
              <w:keepNext/>
            </w:pPr>
            <w:r w:rsidRPr="00795F17">
              <w:t>(%)</w:t>
            </w:r>
          </w:p>
        </w:tc>
        <w:tc>
          <w:tcPr>
            <w:tcW w:w="788" w:type="pct"/>
            <w:shd w:val="clear" w:color="auto" w:fill="BFBFBF" w:themeFill="background1" w:themeFillShade="BF"/>
            <w:vAlign w:val="center"/>
            <w:hideMark/>
          </w:tcPr>
          <w:p w14:paraId="419428E7" w14:textId="77777777" w:rsidR="001A7902" w:rsidRPr="00795F17" w:rsidRDefault="001A7902" w:rsidP="00D3543E">
            <w:pPr>
              <w:pStyle w:val="Teksttabelinaglowek"/>
              <w:keepNext/>
            </w:pPr>
            <w:r w:rsidRPr="00795F17">
              <w:t>liczba jcwp</w:t>
            </w:r>
          </w:p>
        </w:tc>
        <w:tc>
          <w:tcPr>
            <w:tcW w:w="826" w:type="pct"/>
            <w:shd w:val="clear" w:color="auto" w:fill="BFBFBF" w:themeFill="background1" w:themeFillShade="BF"/>
            <w:vAlign w:val="center"/>
            <w:hideMark/>
          </w:tcPr>
          <w:p w14:paraId="6BF20945" w14:textId="77777777" w:rsidR="001A7902" w:rsidRPr="00795F17" w:rsidRDefault="001A7902" w:rsidP="00D3543E">
            <w:pPr>
              <w:pStyle w:val="Teksttabelinaglowek"/>
              <w:keepNext/>
            </w:pPr>
            <w:r w:rsidRPr="00795F17">
              <w:t>udział jcwp w obszarze dorzecza</w:t>
            </w:r>
          </w:p>
          <w:p w14:paraId="3F5A96B9" w14:textId="77777777" w:rsidR="001A7902" w:rsidRPr="00795F17" w:rsidRDefault="001A7902" w:rsidP="00D3543E">
            <w:pPr>
              <w:pStyle w:val="Teksttabelinaglowek"/>
              <w:keepNext/>
            </w:pPr>
            <w:r w:rsidRPr="00795F17">
              <w:t>(%)</w:t>
            </w:r>
          </w:p>
        </w:tc>
      </w:tr>
      <w:tr w:rsidR="001A7902" w:rsidRPr="00795F17" w14:paraId="601E6BD5" w14:textId="77777777" w:rsidTr="009B66ED">
        <w:trPr>
          <w:trHeight w:val="454"/>
        </w:trPr>
        <w:tc>
          <w:tcPr>
            <w:tcW w:w="5000" w:type="pct"/>
            <w:gridSpan w:val="5"/>
            <w:shd w:val="clear" w:color="auto" w:fill="D9D9D9" w:themeFill="background1" w:themeFillShade="D9"/>
            <w:noWrap/>
            <w:vAlign w:val="center"/>
          </w:tcPr>
          <w:p w14:paraId="097B7404" w14:textId="77777777" w:rsidR="001A7902" w:rsidRPr="00795F17" w:rsidRDefault="001A7902" w:rsidP="009B66ED">
            <w:pPr>
              <w:pStyle w:val="Teksttabelisrodek"/>
            </w:pPr>
            <w:r w:rsidRPr="00795F17">
              <w:t>Obszary chronione wód przeznaczonych do poboru wody na potrzeby zaopatrzenia ludności w wodę przeznaczoną do spożycia przez ludzi</w:t>
            </w:r>
          </w:p>
        </w:tc>
      </w:tr>
      <w:tr w:rsidR="001A7902" w:rsidRPr="00795F17" w14:paraId="6CB06522" w14:textId="77777777" w:rsidTr="009B66ED">
        <w:trPr>
          <w:trHeight w:val="454"/>
        </w:trPr>
        <w:tc>
          <w:tcPr>
            <w:tcW w:w="1763" w:type="pct"/>
            <w:noWrap/>
            <w:vAlign w:val="center"/>
          </w:tcPr>
          <w:p w14:paraId="0A1BB4EE" w14:textId="77777777" w:rsidR="001A7902" w:rsidRPr="00795F17" w:rsidRDefault="001A7902" w:rsidP="009B66ED">
            <w:pPr>
              <w:pStyle w:val="Teksttabelilewy"/>
            </w:pPr>
            <w:r w:rsidRPr="00795F17">
              <w:t>Cel nieosiągnięty - brak postępu</w:t>
            </w:r>
          </w:p>
        </w:tc>
        <w:tc>
          <w:tcPr>
            <w:tcW w:w="788" w:type="pct"/>
            <w:noWrap/>
            <w:vAlign w:val="center"/>
          </w:tcPr>
          <w:p w14:paraId="63F8CD2D" w14:textId="77777777" w:rsidR="001A7902" w:rsidRPr="00795F17" w:rsidRDefault="001A7902" w:rsidP="009B66ED">
            <w:pPr>
              <w:pStyle w:val="Teksttabelisrodek"/>
            </w:pPr>
            <w:r w:rsidRPr="00795F17">
              <w:t>26</w:t>
            </w:r>
          </w:p>
        </w:tc>
        <w:tc>
          <w:tcPr>
            <w:tcW w:w="834" w:type="pct"/>
            <w:noWrap/>
            <w:vAlign w:val="center"/>
          </w:tcPr>
          <w:p w14:paraId="5AE41276" w14:textId="77777777" w:rsidR="001A7902" w:rsidRPr="00795F17" w:rsidRDefault="001A7902" w:rsidP="009B66ED">
            <w:pPr>
              <w:pStyle w:val="Teksttabelisrodek"/>
            </w:pPr>
            <w:r w:rsidRPr="00795F17">
              <w:t>56,5</w:t>
            </w:r>
          </w:p>
        </w:tc>
        <w:tc>
          <w:tcPr>
            <w:tcW w:w="788" w:type="pct"/>
            <w:noWrap/>
            <w:vAlign w:val="center"/>
          </w:tcPr>
          <w:p w14:paraId="7AA50DE8" w14:textId="77777777" w:rsidR="001A7902" w:rsidRPr="00795F17" w:rsidRDefault="001A7902" w:rsidP="009B66ED">
            <w:pPr>
              <w:pStyle w:val="Teksttabelisrodek"/>
            </w:pPr>
            <w:r w:rsidRPr="00795F17">
              <w:t>18</w:t>
            </w:r>
          </w:p>
        </w:tc>
        <w:tc>
          <w:tcPr>
            <w:tcW w:w="826" w:type="pct"/>
            <w:noWrap/>
            <w:vAlign w:val="center"/>
          </w:tcPr>
          <w:p w14:paraId="291383B4" w14:textId="77777777" w:rsidR="001A7902" w:rsidRPr="00795F17" w:rsidRDefault="001A7902" w:rsidP="009B66ED">
            <w:pPr>
              <w:pStyle w:val="Teksttabelisrodek"/>
            </w:pPr>
            <w:r w:rsidRPr="00795F17">
              <w:t>39,1</w:t>
            </w:r>
          </w:p>
        </w:tc>
      </w:tr>
      <w:tr w:rsidR="001A7902" w:rsidRPr="00795F17" w14:paraId="2FC2FC3E" w14:textId="77777777" w:rsidTr="009B66ED">
        <w:trPr>
          <w:trHeight w:val="454"/>
        </w:trPr>
        <w:tc>
          <w:tcPr>
            <w:tcW w:w="1763" w:type="pct"/>
            <w:noWrap/>
            <w:vAlign w:val="center"/>
          </w:tcPr>
          <w:p w14:paraId="4624B3E6" w14:textId="77777777" w:rsidR="001A7902" w:rsidRPr="00795F17" w:rsidRDefault="001A7902" w:rsidP="009B66ED">
            <w:pPr>
              <w:pStyle w:val="Teksttabelilewy"/>
            </w:pPr>
            <w:r w:rsidRPr="00795F17">
              <w:t>Cel nieosiągnięty - pogorszenie do stanu złego</w:t>
            </w:r>
          </w:p>
        </w:tc>
        <w:tc>
          <w:tcPr>
            <w:tcW w:w="788" w:type="pct"/>
            <w:noWrap/>
            <w:vAlign w:val="center"/>
          </w:tcPr>
          <w:p w14:paraId="091663C9" w14:textId="77777777" w:rsidR="001A7902" w:rsidRPr="00795F17" w:rsidRDefault="001A7902" w:rsidP="009B66ED">
            <w:pPr>
              <w:pStyle w:val="Teksttabelisrodek"/>
            </w:pPr>
            <w:r w:rsidRPr="00795F17">
              <w:t>15</w:t>
            </w:r>
          </w:p>
        </w:tc>
        <w:tc>
          <w:tcPr>
            <w:tcW w:w="834" w:type="pct"/>
            <w:noWrap/>
            <w:vAlign w:val="center"/>
          </w:tcPr>
          <w:p w14:paraId="3AFED8B5" w14:textId="77777777" w:rsidR="001A7902" w:rsidRPr="00795F17" w:rsidRDefault="001A7902" w:rsidP="009B66ED">
            <w:pPr>
              <w:pStyle w:val="Teksttabelisrodek"/>
            </w:pPr>
            <w:r w:rsidRPr="00795F17">
              <w:t>32,6</w:t>
            </w:r>
          </w:p>
        </w:tc>
        <w:tc>
          <w:tcPr>
            <w:tcW w:w="788" w:type="pct"/>
            <w:noWrap/>
            <w:vAlign w:val="center"/>
          </w:tcPr>
          <w:p w14:paraId="5DCC648E" w14:textId="77777777" w:rsidR="001A7902" w:rsidRPr="00795F17" w:rsidRDefault="001A7902" w:rsidP="009B66ED">
            <w:pPr>
              <w:pStyle w:val="Teksttabelisrodek"/>
            </w:pPr>
            <w:r w:rsidRPr="00795F17">
              <w:t>18</w:t>
            </w:r>
          </w:p>
        </w:tc>
        <w:tc>
          <w:tcPr>
            <w:tcW w:w="826" w:type="pct"/>
            <w:noWrap/>
            <w:vAlign w:val="center"/>
          </w:tcPr>
          <w:p w14:paraId="053A7C66" w14:textId="77777777" w:rsidR="001A7902" w:rsidRPr="00795F17" w:rsidRDefault="001A7902" w:rsidP="009B66ED">
            <w:pPr>
              <w:pStyle w:val="Teksttabelisrodek"/>
            </w:pPr>
            <w:r w:rsidRPr="00795F17">
              <w:t>39,1</w:t>
            </w:r>
          </w:p>
        </w:tc>
      </w:tr>
      <w:tr w:rsidR="001A7902" w:rsidRPr="00795F17" w14:paraId="422D2424" w14:textId="77777777" w:rsidTr="009B66ED">
        <w:trPr>
          <w:trHeight w:val="454"/>
        </w:trPr>
        <w:tc>
          <w:tcPr>
            <w:tcW w:w="1763" w:type="pct"/>
            <w:noWrap/>
            <w:vAlign w:val="center"/>
            <w:hideMark/>
          </w:tcPr>
          <w:p w14:paraId="6653B049" w14:textId="77777777" w:rsidR="001A7902" w:rsidRPr="00795F17" w:rsidRDefault="001A7902" w:rsidP="009B66ED">
            <w:pPr>
              <w:pStyle w:val="Teksttabelilewy"/>
            </w:pPr>
            <w:r w:rsidRPr="00795F17">
              <w:t>Cel nieosiągnięty - ale poprawa stanu/potencjału</w:t>
            </w:r>
          </w:p>
        </w:tc>
        <w:tc>
          <w:tcPr>
            <w:tcW w:w="788" w:type="pct"/>
            <w:noWrap/>
            <w:vAlign w:val="center"/>
            <w:hideMark/>
          </w:tcPr>
          <w:p w14:paraId="339ED196" w14:textId="77777777" w:rsidR="001A7902" w:rsidRPr="00795F17" w:rsidRDefault="001A7902" w:rsidP="009B66ED">
            <w:pPr>
              <w:pStyle w:val="Teksttabelisrodek"/>
            </w:pPr>
            <w:r w:rsidRPr="00795F17">
              <w:t>2</w:t>
            </w:r>
          </w:p>
        </w:tc>
        <w:tc>
          <w:tcPr>
            <w:tcW w:w="834" w:type="pct"/>
            <w:noWrap/>
            <w:vAlign w:val="center"/>
            <w:hideMark/>
          </w:tcPr>
          <w:p w14:paraId="6EDB4500" w14:textId="77777777" w:rsidR="001A7902" w:rsidRPr="00795F17" w:rsidRDefault="001A7902" w:rsidP="009B66ED">
            <w:pPr>
              <w:pStyle w:val="Teksttabelisrodek"/>
            </w:pPr>
            <w:r w:rsidRPr="00795F17">
              <w:t>4,3</w:t>
            </w:r>
          </w:p>
        </w:tc>
        <w:tc>
          <w:tcPr>
            <w:tcW w:w="788" w:type="pct"/>
            <w:noWrap/>
            <w:vAlign w:val="center"/>
            <w:hideMark/>
          </w:tcPr>
          <w:p w14:paraId="6CF30536" w14:textId="77777777" w:rsidR="001A7902" w:rsidRPr="00795F17" w:rsidRDefault="001A7902" w:rsidP="009B66ED">
            <w:pPr>
              <w:pStyle w:val="Teksttabelisrodek"/>
            </w:pPr>
            <w:r w:rsidRPr="00795F17">
              <w:t>0</w:t>
            </w:r>
          </w:p>
        </w:tc>
        <w:tc>
          <w:tcPr>
            <w:tcW w:w="826" w:type="pct"/>
            <w:noWrap/>
            <w:vAlign w:val="center"/>
            <w:hideMark/>
          </w:tcPr>
          <w:p w14:paraId="421BDE54" w14:textId="77777777" w:rsidR="001A7902" w:rsidRPr="00795F17" w:rsidRDefault="001A7902" w:rsidP="009B66ED">
            <w:pPr>
              <w:pStyle w:val="Teksttabelisrodek"/>
            </w:pPr>
            <w:r w:rsidRPr="00795F17">
              <w:t>0,0</w:t>
            </w:r>
          </w:p>
        </w:tc>
      </w:tr>
      <w:tr w:rsidR="001A7902" w:rsidRPr="00795F17" w14:paraId="5C95438D" w14:textId="77777777" w:rsidTr="009B66ED">
        <w:trPr>
          <w:trHeight w:val="454"/>
        </w:trPr>
        <w:tc>
          <w:tcPr>
            <w:tcW w:w="1763" w:type="pct"/>
            <w:noWrap/>
            <w:vAlign w:val="center"/>
          </w:tcPr>
          <w:p w14:paraId="58D05AEF" w14:textId="77777777" w:rsidR="001A7902" w:rsidRPr="00795F17" w:rsidRDefault="001A7902" w:rsidP="009B66ED">
            <w:pPr>
              <w:pStyle w:val="Teksttabelilewy"/>
            </w:pPr>
            <w:r w:rsidRPr="00795F17">
              <w:t>Cel osiągnięty - utrzymanie dobrego stanu</w:t>
            </w:r>
          </w:p>
        </w:tc>
        <w:tc>
          <w:tcPr>
            <w:tcW w:w="788" w:type="pct"/>
            <w:noWrap/>
            <w:vAlign w:val="center"/>
          </w:tcPr>
          <w:p w14:paraId="4C3D6534" w14:textId="77777777" w:rsidR="001A7902" w:rsidRPr="00795F17" w:rsidRDefault="001A7902" w:rsidP="009B66ED">
            <w:pPr>
              <w:pStyle w:val="Teksttabelisrodek"/>
            </w:pPr>
            <w:r w:rsidRPr="00795F17">
              <w:t>2</w:t>
            </w:r>
          </w:p>
        </w:tc>
        <w:tc>
          <w:tcPr>
            <w:tcW w:w="834" w:type="pct"/>
            <w:noWrap/>
            <w:vAlign w:val="center"/>
          </w:tcPr>
          <w:p w14:paraId="6A6068AF" w14:textId="77777777" w:rsidR="001A7902" w:rsidRPr="00795F17" w:rsidRDefault="001A7902" w:rsidP="009B66ED">
            <w:pPr>
              <w:pStyle w:val="Teksttabelisrodek"/>
            </w:pPr>
            <w:r w:rsidRPr="00795F17">
              <w:t>4,3</w:t>
            </w:r>
          </w:p>
        </w:tc>
        <w:tc>
          <w:tcPr>
            <w:tcW w:w="788" w:type="pct"/>
            <w:noWrap/>
            <w:vAlign w:val="center"/>
          </w:tcPr>
          <w:p w14:paraId="0F9CF7E4" w14:textId="77777777" w:rsidR="001A7902" w:rsidRPr="00795F17" w:rsidRDefault="001A7902" w:rsidP="009B66ED">
            <w:pPr>
              <w:pStyle w:val="Teksttabelisrodek"/>
            </w:pPr>
            <w:r w:rsidRPr="00795F17">
              <w:t>0</w:t>
            </w:r>
          </w:p>
        </w:tc>
        <w:tc>
          <w:tcPr>
            <w:tcW w:w="826" w:type="pct"/>
            <w:noWrap/>
            <w:vAlign w:val="center"/>
          </w:tcPr>
          <w:p w14:paraId="13DE920A" w14:textId="77777777" w:rsidR="001A7902" w:rsidRPr="00795F17" w:rsidRDefault="001A7902" w:rsidP="009B66ED">
            <w:pPr>
              <w:pStyle w:val="Teksttabelisrodek"/>
            </w:pPr>
            <w:r w:rsidRPr="00795F17">
              <w:t>0,0</w:t>
            </w:r>
          </w:p>
        </w:tc>
      </w:tr>
      <w:tr w:rsidR="001A7902" w:rsidRPr="00795F17" w14:paraId="60914D43" w14:textId="77777777" w:rsidTr="009B66ED">
        <w:trPr>
          <w:trHeight w:val="454"/>
        </w:trPr>
        <w:tc>
          <w:tcPr>
            <w:tcW w:w="1763" w:type="pct"/>
            <w:noWrap/>
            <w:vAlign w:val="center"/>
            <w:hideMark/>
          </w:tcPr>
          <w:p w14:paraId="654D61B8" w14:textId="77777777" w:rsidR="001A7902" w:rsidRPr="00795F17" w:rsidRDefault="001A7902" w:rsidP="009B66ED">
            <w:pPr>
              <w:pStyle w:val="Teksttabelilewy"/>
            </w:pPr>
            <w:r w:rsidRPr="00795F17">
              <w:t>Cel osiągnięty - poprawa stanu</w:t>
            </w:r>
          </w:p>
        </w:tc>
        <w:tc>
          <w:tcPr>
            <w:tcW w:w="788" w:type="pct"/>
            <w:noWrap/>
            <w:vAlign w:val="center"/>
            <w:hideMark/>
          </w:tcPr>
          <w:p w14:paraId="64AAC674" w14:textId="77777777" w:rsidR="001A7902" w:rsidRPr="00795F17" w:rsidRDefault="001A7902" w:rsidP="009B66ED">
            <w:pPr>
              <w:pStyle w:val="Teksttabelisrodek"/>
            </w:pPr>
            <w:r w:rsidRPr="00795F17">
              <w:t>1</w:t>
            </w:r>
          </w:p>
        </w:tc>
        <w:tc>
          <w:tcPr>
            <w:tcW w:w="834" w:type="pct"/>
            <w:noWrap/>
            <w:vAlign w:val="center"/>
            <w:hideMark/>
          </w:tcPr>
          <w:p w14:paraId="068C3E97" w14:textId="77777777" w:rsidR="001A7902" w:rsidRPr="00795F17" w:rsidRDefault="001A7902" w:rsidP="009B66ED">
            <w:pPr>
              <w:pStyle w:val="Teksttabelisrodek"/>
            </w:pPr>
            <w:r w:rsidRPr="00795F17">
              <w:t>2,2</w:t>
            </w:r>
          </w:p>
        </w:tc>
        <w:tc>
          <w:tcPr>
            <w:tcW w:w="788" w:type="pct"/>
            <w:noWrap/>
            <w:vAlign w:val="center"/>
            <w:hideMark/>
          </w:tcPr>
          <w:p w14:paraId="4D49D04A" w14:textId="77777777" w:rsidR="001A7902" w:rsidRPr="00795F17" w:rsidRDefault="001A7902" w:rsidP="009B66ED">
            <w:pPr>
              <w:pStyle w:val="Teksttabelisrodek"/>
            </w:pPr>
            <w:r w:rsidRPr="00795F17">
              <w:t>2</w:t>
            </w:r>
          </w:p>
        </w:tc>
        <w:tc>
          <w:tcPr>
            <w:tcW w:w="826" w:type="pct"/>
            <w:noWrap/>
            <w:vAlign w:val="center"/>
            <w:hideMark/>
          </w:tcPr>
          <w:p w14:paraId="23C891E2" w14:textId="77777777" w:rsidR="001A7902" w:rsidRPr="00795F17" w:rsidRDefault="001A7902" w:rsidP="009B66ED">
            <w:pPr>
              <w:pStyle w:val="Teksttabelisrodek"/>
            </w:pPr>
            <w:r w:rsidRPr="00795F17">
              <w:t>4,3</w:t>
            </w:r>
          </w:p>
        </w:tc>
      </w:tr>
      <w:tr w:rsidR="001A7902" w:rsidRPr="00795F17" w14:paraId="4BA1831F" w14:textId="77777777" w:rsidTr="009B66ED">
        <w:trPr>
          <w:trHeight w:val="454"/>
        </w:trPr>
        <w:tc>
          <w:tcPr>
            <w:tcW w:w="1763" w:type="pct"/>
            <w:noWrap/>
            <w:vAlign w:val="center"/>
          </w:tcPr>
          <w:p w14:paraId="414DEC17" w14:textId="77777777" w:rsidR="001A7902" w:rsidRPr="00795F17" w:rsidRDefault="001A7902" w:rsidP="009B66ED">
            <w:pPr>
              <w:pStyle w:val="Teksttabelilewy"/>
            </w:pPr>
            <w:r w:rsidRPr="00795F17">
              <w:t>Brak możliwości oceny postępu</w:t>
            </w:r>
          </w:p>
        </w:tc>
        <w:tc>
          <w:tcPr>
            <w:tcW w:w="788" w:type="pct"/>
            <w:noWrap/>
            <w:vAlign w:val="center"/>
          </w:tcPr>
          <w:p w14:paraId="656705A5" w14:textId="77777777" w:rsidR="001A7902" w:rsidRPr="00795F17" w:rsidRDefault="001A7902" w:rsidP="009B66ED">
            <w:pPr>
              <w:pStyle w:val="Teksttabelisrodek"/>
            </w:pPr>
            <w:r w:rsidRPr="00795F17">
              <w:t>0</w:t>
            </w:r>
          </w:p>
        </w:tc>
        <w:tc>
          <w:tcPr>
            <w:tcW w:w="834" w:type="pct"/>
            <w:noWrap/>
            <w:vAlign w:val="center"/>
          </w:tcPr>
          <w:p w14:paraId="3C507C3C" w14:textId="77777777" w:rsidR="001A7902" w:rsidRPr="00795F17" w:rsidRDefault="001A7902" w:rsidP="009B66ED">
            <w:pPr>
              <w:pStyle w:val="Teksttabelisrodek"/>
            </w:pPr>
            <w:r w:rsidRPr="00795F17">
              <w:t>0,0</w:t>
            </w:r>
          </w:p>
        </w:tc>
        <w:tc>
          <w:tcPr>
            <w:tcW w:w="788" w:type="pct"/>
            <w:noWrap/>
            <w:vAlign w:val="center"/>
          </w:tcPr>
          <w:p w14:paraId="76BAD5D9" w14:textId="77777777" w:rsidR="001A7902" w:rsidRPr="00795F17" w:rsidRDefault="001A7902" w:rsidP="009B66ED">
            <w:pPr>
              <w:pStyle w:val="Teksttabelisrodek"/>
            </w:pPr>
            <w:r w:rsidRPr="00795F17">
              <w:t>8</w:t>
            </w:r>
          </w:p>
        </w:tc>
        <w:tc>
          <w:tcPr>
            <w:tcW w:w="826" w:type="pct"/>
            <w:noWrap/>
            <w:vAlign w:val="center"/>
          </w:tcPr>
          <w:p w14:paraId="78AACDAE" w14:textId="77777777" w:rsidR="001A7902" w:rsidRPr="00795F17" w:rsidRDefault="001A7902" w:rsidP="009B66ED">
            <w:pPr>
              <w:pStyle w:val="Teksttabelisrodek"/>
            </w:pPr>
            <w:r w:rsidRPr="00795F17">
              <w:t>17,4</w:t>
            </w:r>
          </w:p>
        </w:tc>
      </w:tr>
      <w:tr w:rsidR="001A7902" w:rsidRPr="00795F17" w14:paraId="661B0E59" w14:textId="77777777" w:rsidTr="009B66ED">
        <w:trPr>
          <w:trHeight w:val="454"/>
        </w:trPr>
        <w:tc>
          <w:tcPr>
            <w:tcW w:w="1763" w:type="pct"/>
            <w:shd w:val="clear" w:color="auto" w:fill="BFBFBF" w:themeFill="background1" w:themeFillShade="BF"/>
            <w:noWrap/>
            <w:vAlign w:val="center"/>
          </w:tcPr>
          <w:p w14:paraId="0E30204B" w14:textId="77777777" w:rsidR="001A7902" w:rsidRPr="00795F17" w:rsidRDefault="001A7902" w:rsidP="009B66ED">
            <w:pPr>
              <w:pStyle w:val="Teksttabelinaglowek"/>
            </w:pPr>
            <w:r w:rsidRPr="00795F17">
              <w:t>Łączna liczba jcwp w obszarze dorzecza</w:t>
            </w:r>
          </w:p>
        </w:tc>
        <w:tc>
          <w:tcPr>
            <w:tcW w:w="788" w:type="pct"/>
            <w:shd w:val="clear" w:color="auto" w:fill="BFBFBF" w:themeFill="background1" w:themeFillShade="BF"/>
            <w:noWrap/>
            <w:vAlign w:val="center"/>
          </w:tcPr>
          <w:p w14:paraId="6753A387" w14:textId="77777777" w:rsidR="001A7902" w:rsidRPr="00795F17" w:rsidRDefault="001A7902" w:rsidP="009B66ED">
            <w:pPr>
              <w:pStyle w:val="Teksttabelinaglowek"/>
            </w:pPr>
            <w:r w:rsidRPr="00795F17">
              <w:t>46</w:t>
            </w:r>
          </w:p>
        </w:tc>
        <w:tc>
          <w:tcPr>
            <w:tcW w:w="834" w:type="pct"/>
            <w:shd w:val="clear" w:color="auto" w:fill="BFBFBF" w:themeFill="background1" w:themeFillShade="BF"/>
            <w:noWrap/>
            <w:vAlign w:val="center"/>
          </w:tcPr>
          <w:p w14:paraId="0EB55A6C" w14:textId="2D72E125" w:rsidR="001A7902" w:rsidRPr="00795F17" w:rsidRDefault="001A7902" w:rsidP="009B66ED">
            <w:pPr>
              <w:pStyle w:val="Teksttabelinaglowek"/>
            </w:pPr>
            <w:r w:rsidRPr="00795F17">
              <w:t>100</w:t>
            </w:r>
          </w:p>
        </w:tc>
        <w:tc>
          <w:tcPr>
            <w:tcW w:w="788" w:type="pct"/>
            <w:shd w:val="clear" w:color="auto" w:fill="BFBFBF" w:themeFill="background1" w:themeFillShade="BF"/>
            <w:noWrap/>
            <w:vAlign w:val="center"/>
          </w:tcPr>
          <w:p w14:paraId="5E5A95AF" w14:textId="77777777" w:rsidR="001A7902" w:rsidRPr="00795F17" w:rsidRDefault="001A7902" w:rsidP="009B66ED">
            <w:pPr>
              <w:pStyle w:val="Teksttabelinaglowek"/>
            </w:pPr>
            <w:r w:rsidRPr="00795F17">
              <w:t>46</w:t>
            </w:r>
          </w:p>
        </w:tc>
        <w:tc>
          <w:tcPr>
            <w:tcW w:w="826" w:type="pct"/>
            <w:shd w:val="clear" w:color="auto" w:fill="BFBFBF" w:themeFill="background1" w:themeFillShade="BF"/>
            <w:noWrap/>
            <w:vAlign w:val="center"/>
          </w:tcPr>
          <w:p w14:paraId="542D3A1B" w14:textId="07BB30DC" w:rsidR="001A7902" w:rsidRPr="00795F17" w:rsidRDefault="001A7902" w:rsidP="009B66ED">
            <w:pPr>
              <w:pStyle w:val="Teksttabelinaglowek"/>
            </w:pPr>
            <w:r w:rsidRPr="00795F17">
              <w:t>100</w:t>
            </w:r>
          </w:p>
        </w:tc>
      </w:tr>
      <w:tr w:rsidR="001A7902" w:rsidRPr="00795F17" w14:paraId="7207E114" w14:textId="77777777" w:rsidTr="009B66ED">
        <w:trPr>
          <w:trHeight w:val="454"/>
        </w:trPr>
        <w:tc>
          <w:tcPr>
            <w:tcW w:w="5000" w:type="pct"/>
            <w:gridSpan w:val="5"/>
            <w:shd w:val="clear" w:color="auto" w:fill="D9D9D9" w:themeFill="background1" w:themeFillShade="D9"/>
            <w:vAlign w:val="center"/>
            <w:hideMark/>
          </w:tcPr>
          <w:p w14:paraId="370265CB" w14:textId="77777777" w:rsidR="001A7902" w:rsidRPr="00795F17" w:rsidRDefault="001A7902" w:rsidP="009B66ED">
            <w:pPr>
              <w:pStyle w:val="Teksttabelisrodek"/>
            </w:pPr>
            <w:r w:rsidRPr="00795F17">
              <w:t>Obszary chronione wód przeznaczonych do celów rekreacyjnych, w tym kąpieliskowych</w:t>
            </w:r>
          </w:p>
        </w:tc>
      </w:tr>
      <w:tr w:rsidR="001A7902" w:rsidRPr="00795F17" w14:paraId="753F67EE" w14:textId="77777777" w:rsidTr="009B66ED">
        <w:trPr>
          <w:trHeight w:val="454"/>
        </w:trPr>
        <w:tc>
          <w:tcPr>
            <w:tcW w:w="1763" w:type="pct"/>
            <w:noWrap/>
            <w:vAlign w:val="center"/>
            <w:hideMark/>
          </w:tcPr>
          <w:p w14:paraId="3352AF48" w14:textId="77777777" w:rsidR="001A7902" w:rsidRPr="00795F17" w:rsidRDefault="001A7902" w:rsidP="009B66ED">
            <w:pPr>
              <w:pStyle w:val="Teksttabelilewy"/>
            </w:pPr>
            <w:r w:rsidRPr="00795F17">
              <w:t>Cel nieosiągnięty - brak postępu</w:t>
            </w:r>
          </w:p>
        </w:tc>
        <w:tc>
          <w:tcPr>
            <w:tcW w:w="788" w:type="pct"/>
            <w:noWrap/>
            <w:vAlign w:val="center"/>
            <w:hideMark/>
          </w:tcPr>
          <w:p w14:paraId="061B301B" w14:textId="77777777" w:rsidR="001A7902" w:rsidRPr="00795F17" w:rsidRDefault="001A7902" w:rsidP="009B66ED">
            <w:pPr>
              <w:pStyle w:val="Teksttabelisrodek"/>
            </w:pPr>
            <w:r w:rsidRPr="00795F17">
              <w:t>32</w:t>
            </w:r>
          </w:p>
        </w:tc>
        <w:tc>
          <w:tcPr>
            <w:tcW w:w="834" w:type="pct"/>
            <w:noWrap/>
            <w:vAlign w:val="center"/>
            <w:hideMark/>
          </w:tcPr>
          <w:p w14:paraId="5C113235" w14:textId="77777777" w:rsidR="001A7902" w:rsidRPr="00795F17" w:rsidRDefault="001A7902" w:rsidP="009B66ED">
            <w:pPr>
              <w:pStyle w:val="Teksttabelisrodek"/>
            </w:pPr>
            <w:r w:rsidRPr="00795F17">
              <w:t>59,26</w:t>
            </w:r>
          </w:p>
        </w:tc>
        <w:tc>
          <w:tcPr>
            <w:tcW w:w="788" w:type="pct"/>
            <w:noWrap/>
            <w:vAlign w:val="center"/>
            <w:hideMark/>
          </w:tcPr>
          <w:p w14:paraId="1ABFF026" w14:textId="77777777" w:rsidR="001A7902" w:rsidRPr="00795F17" w:rsidRDefault="001A7902" w:rsidP="009B66ED">
            <w:pPr>
              <w:pStyle w:val="Teksttabelisrodek"/>
            </w:pPr>
            <w:r w:rsidRPr="00795F17">
              <w:t>12</w:t>
            </w:r>
          </w:p>
        </w:tc>
        <w:tc>
          <w:tcPr>
            <w:tcW w:w="826" w:type="pct"/>
            <w:noWrap/>
            <w:vAlign w:val="center"/>
            <w:hideMark/>
          </w:tcPr>
          <w:p w14:paraId="506CB3ED" w14:textId="77777777" w:rsidR="001A7902" w:rsidRPr="00795F17" w:rsidRDefault="001A7902" w:rsidP="009B66ED">
            <w:pPr>
              <w:pStyle w:val="Teksttabelisrodek"/>
            </w:pPr>
            <w:r w:rsidRPr="00795F17">
              <w:t>22,22</w:t>
            </w:r>
          </w:p>
        </w:tc>
      </w:tr>
      <w:tr w:rsidR="001A7902" w:rsidRPr="00795F17" w14:paraId="76C36C61" w14:textId="77777777" w:rsidTr="009B66ED">
        <w:trPr>
          <w:trHeight w:val="454"/>
        </w:trPr>
        <w:tc>
          <w:tcPr>
            <w:tcW w:w="1763" w:type="pct"/>
            <w:noWrap/>
            <w:vAlign w:val="center"/>
          </w:tcPr>
          <w:p w14:paraId="1C8317B0" w14:textId="77777777" w:rsidR="001A7902" w:rsidRPr="00795F17" w:rsidRDefault="001A7902" w:rsidP="009B66ED">
            <w:pPr>
              <w:pStyle w:val="Teksttabelilewy"/>
            </w:pPr>
            <w:r w:rsidRPr="00795F17">
              <w:t>Cel nieosiągnięty - pogorszenie do stanu złego</w:t>
            </w:r>
          </w:p>
        </w:tc>
        <w:tc>
          <w:tcPr>
            <w:tcW w:w="788" w:type="pct"/>
            <w:noWrap/>
            <w:vAlign w:val="center"/>
          </w:tcPr>
          <w:p w14:paraId="6C308916" w14:textId="77777777" w:rsidR="001A7902" w:rsidRPr="00795F17" w:rsidRDefault="001A7902" w:rsidP="009B66ED">
            <w:pPr>
              <w:pStyle w:val="Teksttabelisrodek"/>
            </w:pPr>
            <w:r w:rsidRPr="00795F17">
              <w:t>8</w:t>
            </w:r>
          </w:p>
        </w:tc>
        <w:tc>
          <w:tcPr>
            <w:tcW w:w="834" w:type="pct"/>
            <w:noWrap/>
            <w:vAlign w:val="center"/>
          </w:tcPr>
          <w:p w14:paraId="1D07FC24" w14:textId="77777777" w:rsidR="001A7902" w:rsidRPr="00795F17" w:rsidRDefault="001A7902" w:rsidP="009B66ED">
            <w:pPr>
              <w:pStyle w:val="Teksttabelisrodek"/>
            </w:pPr>
            <w:r w:rsidRPr="00795F17">
              <w:t>14,81</w:t>
            </w:r>
          </w:p>
        </w:tc>
        <w:tc>
          <w:tcPr>
            <w:tcW w:w="788" w:type="pct"/>
            <w:noWrap/>
            <w:vAlign w:val="center"/>
          </w:tcPr>
          <w:p w14:paraId="5660C153" w14:textId="77777777" w:rsidR="001A7902" w:rsidRPr="00795F17" w:rsidRDefault="001A7902" w:rsidP="009B66ED">
            <w:pPr>
              <w:pStyle w:val="Teksttabelisrodek"/>
            </w:pPr>
            <w:r w:rsidRPr="00795F17">
              <w:t>15</w:t>
            </w:r>
          </w:p>
        </w:tc>
        <w:tc>
          <w:tcPr>
            <w:tcW w:w="826" w:type="pct"/>
            <w:noWrap/>
            <w:vAlign w:val="center"/>
          </w:tcPr>
          <w:p w14:paraId="58E57B98" w14:textId="77777777" w:rsidR="001A7902" w:rsidRPr="00795F17" w:rsidRDefault="001A7902" w:rsidP="009B66ED">
            <w:pPr>
              <w:pStyle w:val="Teksttabelisrodek"/>
            </w:pPr>
            <w:r w:rsidRPr="00795F17">
              <w:t>27,78</w:t>
            </w:r>
          </w:p>
        </w:tc>
      </w:tr>
      <w:tr w:rsidR="001A7902" w:rsidRPr="00795F17" w14:paraId="3E60C418" w14:textId="77777777" w:rsidTr="009B66ED">
        <w:trPr>
          <w:trHeight w:val="454"/>
        </w:trPr>
        <w:tc>
          <w:tcPr>
            <w:tcW w:w="1763" w:type="pct"/>
            <w:noWrap/>
            <w:vAlign w:val="center"/>
            <w:hideMark/>
          </w:tcPr>
          <w:p w14:paraId="4221B03C" w14:textId="77777777" w:rsidR="001A7902" w:rsidRPr="00795F17" w:rsidRDefault="001A7902" w:rsidP="009B66ED">
            <w:pPr>
              <w:pStyle w:val="Teksttabelilewy"/>
            </w:pPr>
            <w:r w:rsidRPr="00795F17">
              <w:t>Cel nieosiągnięty - ale poprawa stanu/potencjału</w:t>
            </w:r>
          </w:p>
        </w:tc>
        <w:tc>
          <w:tcPr>
            <w:tcW w:w="788" w:type="pct"/>
            <w:noWrap/>
            <w:vAlign w:val="center"/>
            <w:hideMark/>
          </w:tcPr>
          <w:p w14:paraId="2172D653" w14:textId="77777777" w:rsidR="001A7902" w:rsidRPr="00795F17" w:rsidRDefault="001A7902" w:rsidP="009B66ED">
            <w:pPr>
              <w:pStyle w:val="Teksttabelisrodek"/>
            </w:pPr>
            <w:r w:rsidRPr="00795F17">
              <w:t>2</w:t>
            </w:r>
          </w:p>
        </w:tc>
        <w:tc>
          <w:tcPr>
            <w:tcW w:w="834" w:type="pct"/>
            <w:noWrap/>
            <w:vAlign w:val="center"/>
            <w:hideMark/>
          </w:tcPr>
          <w:p w14:paraId="4D94F08A" w14:textId="77777777" w:rsidR="001A7902" w:rsidRPr="00795F17" w:rsidRDefault="001A7902" w:rsidP="009B66ED">
            <w:pPr>
              <w:pStyle w:val="Teksttabelisrodek"/>
            </w:pPr>
            <w:r w:rsidRPr="00795F17">
              <w:t>3,70</w:t>
            </w:r>
          </w:p>
        </w:tc>
        <w:tc>
          <w:tcPr>
            <w:tcW w:w="788" w:type="pct"/>
            <w:noWrap/>
            <w:vAlign w:val="center"/>
            <w:hideMark/>
          </w:tcPr>
          <w:p w14:paraId="65DCB56C" w14:textId="77777777" w:rsidR="001A7902" w:rsidRPr="00795F17" w:rsidRDefault="001A7902" w:rsidP="009B66ED">
            <w:pPr>
              <w:pStyle w:val="Teksttabelisrodek"/>
            </w:pPr>
            <w:r w:rsidRPr="00795F17">
              <w:t>0</w:t>
            </w:r>
          </w:p>
        </w:tc>
        <w:tc>
          <w:tcPr>
            <w:tcW w:w="826" w:type="pct"/>
            <w:noWrap/>
            <w:vAlign w:val="center"/>
            <w:hideMark/>
          </w:tcPr>
          <w:p w14:paraId="5F28E186" w14:textId="77777777" w:rsidR="001A7902" w:rsidRPr="00795F17" w:rsidRDefault="001A7902" w:rsidP="009B66ED">
            <w:pPr>
              <w:pStyle w:val="Teksttabelisrodek"/>
            </w:pPr>
            <w:r w:rsidRPr="00795F17">
              <w:t>0,00</w:t>
            </w:r>
          </w:p>
        </w:tc>
      </w:tr>
      <w:tr w:rsidR="001A7902" w:rsidRPr="00795F17" w14:paraId="194F0AE6" w14:textId="77777777" w:rsidTr="009B66ED">
        <w:trPr>
          <w:trHeight w:val="454"/>
        </w:trPr>
        <w:tc>
          <w:tcPr>
            <w:tcW w:w="1763" w:type="pct"/>
            <w:noWrap/>
            <w:vAlign w:val="center"/>
            <w:hideMark/>
          </w:tcPr>
          <w:p w14:paraId="214FB492" w14:textId="77777777" w:rsidR="001A7902" w:rsidRPr="00795F17" w:rsidRDefault="001A7902" w:rsidP="009B66ED">
            <w:pPr>
              <w:pStyle w:val="Teksttabelilewy"/>
            </w:pPr>
            <w:r w:rsidRPr="00795F17">
              <w:t>Cel osiągnięty - poprawa stanu</w:t>
            </w:r>
          </w:p>
        </w:tc>
        <w:tc>
          <w:tcPr>
            <w:tcW w:w="788" w:type="pct"/>
            <w:noWrap/>
            <w:vAlign w:val="center"/>
            <w:hideMark/>
          </w:tcPr>
          <w:p w14:paraId="09CF1571" w14:textId="77777777" w:rsidR="001A7902" w:rsidRPr="00795F17" w:rsidRDefault="001A7902" w:rsidP="009B66ED">
            <w:pPr>
              <w:pStyle w:val="Teksttabelisrodek"/>
            </w:pPr>
            <w:r w:rsidRPr="00795F17">
              <w:t>3</w:t>
            </w:r>
          </w:p>
        </w:tc>
        <w:tc>
          <w:tcPr>
            <w:tcW w:w="834" w:type="pct"/>
            <w:noWrap/>
            <w:vAlign w:val="center"/>
            <w:hideMark/>
          </w:tcPr>
          <w:p w14:paraId="68763FB4" w14:textId="77777777" w:rsidR="001A7902" w:rsidRPr="00795F17" w:rsidRDefault="001A7902" w:rsidP="009B66ED">
            <w:pPr>
              <w:pStyle w:val="Teksttabelisrodek"/>
            </w:pPr>
            <w:r w:rsidRPr="00795F17">
              <w:t>5,56</w:t>
            </w:r>
          </w:p>
        </w:tc>
        <w:tc>
          <w:tcPr>
            <w:tcW w:w="788" w:type="pct"/>
            <w:noWrap/>
            <w:vAlign w:val="center"/>
            <w:hideMark/>
          </w:tcPr>
          <w:p w14:paraId="1B76CA50" w14:textId="77777777" w:rsidR="001A7902" w:rsidRPr="00795F17" w:rsidRDefault="001A7902" w:rsidP="009B66ED">
            <w:pPr>
              <w:pStyle w:val="Teksttabelisrodek"/>
            </w:pPr>
            <w:r w:rsidRPr="00795F17">
              <w:t>5</w:t>
            </w:r>
          </w:p>
        </w:tc>
        <w:tc>
          <w:tcPr>
            <w:tcW w:w="826" w:type="pct"/>
            <w:noWrap/>
            <w:vAlign w:val="center"/>
            <w:hideMark/>
          </w:tcPr>
          <w:p w14:paraId="373C2472" w14:textId="77777777" w:rsidR="001A7902" w:rsidRPr="00795F17" w:rsidRDefault="001A7902" w:rsidP="009B66ED">
            <w:pPr>
              <w:pStyle w:val="Teksttabelisrodek"/>
            </w:pPr>
            <w:r w:rsidRPr="00795F17">
              <w:t>9,26</w:t>
            </w:r>
          </w:p>
        </w:tc>
      </w:tr>
      <w:tr w:rsidR="001A7902" w:rsidRPr="00795F17" w14:paraId="5E38B959" w14:textId="77777777" w:rsidTr="009B66ED">
        <w:trPr>
          <w:trHeight w:val="454"/>
        </w:trPr>
        <w:tc>
          <w:tcPr>
            <w:tcW w:w="1763" w:type="pct"/>
            <w:noWrap/>
            <w:vAlign w:val="center"/>
            <w:hideMark/>
          </w:tcPr>
          <w:p w14:paraId="0861D919" w14:textId="77777777" w:rsidR="001A7902" w:rsidRPr="00795F17" w:rsidRDefault="001A7902" w:rsidP="009B66ED">
            <w:pPr>
              <w:pStyle w:val="Teksttabelilewy"/>
            </w:pPr>
            <w:r w:rsidRPr="00795F17">
              <w:t>Cel osiągnięty - utrzymanie dobrego stanu</w:t>
            </w:r>
          </w:p>
        </w:tc>
        <w:tc>
          <w:tcPr>
            <w:tcW w:w="788" w:type="pct"/>
            <w:noWrap/>
            <w:vAlign w:val="center"/>
            <w:hideMark/>
          </w:tcPr>
          <w:p w14:paraId="2CD248C2" w14:textId="77777777" w:rsidR="001A7902" w:rsidRPr="00795F17" w:rsidRDefault="001A7902" w:rsidP="009B66ED">
            <w:pPr>
              <w:pStyle w:val="Teksttabelisrodek"/>
            </w:pPr>
            <w:r w:rsidRPr="00795F17">
              <w:t>5</w:t>
            </w:r>
          </w:p>
        </w:tc>
        <w:tc>
          <w:tcPr>
            <w:tcW w:w="834" w:type="pct"/>
            <w:noWrap/>
            <w:vAlign w:val="center"/>
            <w:hideMark/>
          </w:tcPr>
          <w:p w14:paraId="1A3E088E" w14:textId="77777777" w:rsidR="001A7902" w:rsidRPr="00795F17" w:rsidRDefault="001A7902" w:rsidP="009B66ED">
            <w:pPr>
              <w:pStyle w:val="Teksttabelisrodek"/>
            </w:pPr>
            <w:r w:rsidRPr="00795F17">
              <w:t>9,26</w:t>
            </w:r>
          </w:p>
        </w:tc>
        <w:tc>
          <w:tcPr>
            <w:tcW w:w="788" w:type="pct"/>
            <w:noWrap/>
            <w:vAlign w:val="center"/>
            <w:hideMark/>
          </w:tcPr>
          <w:p w14:paraId="58DAED67" w14:textId="77777777" w:rsidR="001A7902" w:rsidRPr="00795F17" w:rsidRDefault="001A7902" w:rsidP="009B66ED">
            <w:pPr>
              <w:pStyle w:val="Teksttabelisrodek"/>
            </w:pPr>
            <w:r w:rsidRPr="00795F17">
              <w:t>3</w:t>
            </w:r>
          </w:p>
        </w:tc>
        <w:tc>
          <w:tcPr>
            <w:tcW w:w="826" w:type="pct"/>
            <w:noWrap/>
            <w:vAlign w:val="center"/>
            <w:hideMark/>
          </w:tcPr>
          <w:p w14:paraId="61D25CA3" w14:textId="77777777" w:rsidR="001A7902" w:rsidRPr="00795F17" w:rsidRDefault="001A7902" w:rsidP="009B66ED">
            <w:pPr>
              <w:pStyle w:val="Teksttabelisrodek"/>
            </w:pPr>
            <w:r w:rsidRPr="00795F17">
              <w:t>5,56</w:t>
            </w:r>
          </w:p>
        </w:tc>
      </w:tr>
      <w:tr w:rsidR="001A7902" w:rsidRPr="00795F17" w14:paraId="01ECF197" w14:textId="77777777" w:rsidTr="009B66ED">
        <w:trPr>
          <w:trHeight w:val="454"/>
        </w:trPr>
        <w:tc>
          <w:tcPr>
            <w:tcW w:w="1763" w:type="pct"/>
            <w:noWrap/>
            <w:vAlign w:val="center"/>
          </w:tcPr>
          <w:p w14:paraId="412B66E5" w14:textId="77777777" w:rsidR="001A7902" w:rsidRPr="00795F17" w:rsidRDefault="001A7902" w:rsidP="009B66ED">
            <w:pPr>
              <w:pStyle w:val="Teksttabelilewy"/>
            </w:pPr>
            <w:r w:rsidRPr="00795F17">
              <w:t>Brak możliwości oceny postępu</w:t>
            </w:r>
          </w:p>
        </w:tc>
        <w:tc>
          <w:tcPr>
            <w:tcW w:w="788" w:type="pct"/>
            <w:noWrap/>
            <w:vAlign w:val="center"/>
          </w:tcPr>
          <w:p w14:paraId="391737AF" w14:textId="77777777" w:rsidR="001A7902" w:rsidRPr="00795F17" w:rsidRDefault="001A7902" w:rsidP="009B66ED">
            <w:pPr>
              <w:pStyle w:val="Teksttabelisrodek"/>
            </w:pPr>
            <w:r w:rsidRPr="00795F17">
              <w:t>4</w:t>
            </w:r>
          </w:p>
        </w:tc>
        <w:tc>
          <w:tcPr>
            <w:tcW w:w="834" w:type="pct"/>
            <w:noWrap/>
            <w:vAlign w:val="center"/>
          </w:tcPr>
          <w:p w14:paraId="4ABFFBE8" w14:textId="77777777" w:rsidR="001A7902" w:rsidRPr="00795F17" w:rsidRDefault="001A7902" w:rsidP="009B66ED">
            <w:pPr>
              <w:pStyle w:val="Teksttabelisrodek"/>
            </w:pPr>
            <w:r w:rsidRPr="00795F17">
              <w:t>7,41</w:t>
            </w:r>
          </w:p>
        </w:tc>
        <w:tc>
          <w:tcPr>
            <w:tcW w:w="788" w:type="pct"/>
            <w:noWrap/>
            <w:vAlign w:val="center"/>
          </w:tcPr>
          <w:p w14:paraId="422FCA20" w14:textId="77777777" w:rsidR="001A7902" w:rsidRPr="00795F17" w:rsidRDefault="001A7902" w:rsidP="009B66ED">
            <w:pPr>
              <w:pStyle w:val="Teksttabelisrodek"/>
            </w:pPr>
            <w:r w:rsidRPr="00795F17">
              <w:t>19</w:t>
            </w:r>
          </w:p>
        </w:tc>
        <w:tc>
          <w:tcPr>
            <w:tcW w:w="826" w:type="pct"/>
            <w:noWrap/>
            <w:vAlign w:val="center"/>
          </w:tcPr>
          <w:p w14:paraId="3E69F51B" w14:textId="77777777" w:rsidR="001A7902" w:rsidRPr="00795F17" w:rsidRDefault="001A7902" w:rsidP="009B66ED">
            <w:pPr>
              <w:pStyle w:val="Teksttabelisrodek"/>
            </w:pPr>
            <w:r w:rsidRPr="00795F17">
              <w:t>35,19</w:t>
            </w:r>
          </w:p>
        </w:tc>
      </w:tr>
      <w:tr w:rsidR="001A7902" w:rsidRPr="00795F17" w14:paraId="083A9D27" w14:textId="77777777" w:rsidTr="009B66ED">
        <w:trPr>
          <w:trHeight w:val="454"/>
        </w:trPr>
        <w:tc>
          <w:tcPr>
            <w:tcW w:w="1763" w:type="pct"/>
            <w:shd w:val="clear" w:color="auto" w:fill="BFBFBF" w:themeFill="background1" w:themeFillShade="BF"/>
            <w:noWrap/>
            <w:vAlign w:val="center"/>
          </w:tcPr>
          <w:p w14:paraId="79FCED17" w14:textId="77777777" w:rsidR="001A7902" w:rsidRPr="00795F17" w:rsidRDefault="001A7902" w:rsidP="009B66ED">
            <w:pPr>
              <w:pStyle w:val="Teksttabelisrodek"/>
              <w:rPr>
                <w:b/>
                <w:bCs w:val="0"/>
              </w:rPr>
            </w:pPr>
            <w:r w:rsidRPr="00795F17">
              <w:rPr>
                <w:b/>
                <w:bCs w:val="0"/>
              </w:rPr>
              <w:t>Łączna liczba jcwp w obszarze dorzecza</w:t>
            </w:r>
          </w:p>
        </w:tc>
        <w:tc>
          <w:tcPr>
            <w:tcW w:w="788" w:type="pct"/>
            <w:shd w:val="clear" w:color="auto" w:fill="BFBFBF" w:themeFill="background1" w:themeFillShade="BF"/>
            <w:noWrap/>
            <w:vAlign w:val="center"/>
          </w:tcPr>
          <w:p w14:paraId="7720973F" w14:textId="77777777" w:rsidR="001A7902" w:rsidRPr="00795F17" w:rsidRDefault="001A7902" w:rsidP="009B66ED">
            <w:pPr>
              <w:pStyle w:val="Teksttabelisrodek"/>
              <w:rPr>
                <w:b/>
                <w:bCs w:val="0"/>
              </w:rPr>
            </w:pPr>
            <w:r w:rsidRPr="00795F17">
              <w:rPr>
                <w:b/>
                <w:bCs w:val="0"/>
              </w:rPr>
              <w:t>54</w:t>
            </w:r>
          </w:p>
        </w:tc>
        <w:tc>
          <w:tcPr>
            <w:tcW w:w="834" w:type="pct"/>
            <w:shd w:val="clear" w:color="auto" w:fill="BFBFBF" w:themeFill="background1" w:themeFillShade="BF"/>
            <w:noWrap/>
            <w:vAlign w:val="center"/>
          </w:tcPr>
          <w:p w14:paraId="38574173" w14:textId="235F6F5C" w:rsidR="001A7902" w:rsidRPr="00795F17" w:rsidRDefault="001A7902" w:rsidP="009B66ED">
            <w:pPr>
              <w:pStyle w:val="Teksttabelisrodek"/>
              <w:rPr>
                <w:b/>
                <w:bCs w:val="0"/>
              </w:rPr>
            </w:pPr>
            <w:r w:rsidRPr="00795F17">
              <w:rPr>
                <w:b/>
                <w:bCs w:val="0"/>
              </w:rPr>
              <w:t>100</w:t>
            </w:r>
          </w:p>
        </w:tc>
        <w:tc>
          <w:tcPr>
            <w:tcW w:w="788" w:type="pct"/>
            <w:shd w:val="clear" w:color="auto" w:fill="BFBFBF" w:themeFill="background1" w:themeFillShade="BF"/>
            <w:noWrap/>
            <w:vAlign w:val="center"/>
          </w:tcPr>
          <w:p w14:paraId="0676B278" w14:textId="77777777" w:rsidR="001A7902" w:rsidRPr="00795F17" w:rsidRDefault="001A7902" w:rsidP="009B66ED">
            <w:pPr>
              <w:pStyle w:val="Teksttabelisrodek"/>
              <w:rPr>
                <w:b/>
                <w:bCs w:val="0"/>
              </w:rPr>
            </w:pPr>
            <w:r w:rsidRPr="00795F17">
              <w:rPr>
                <w:b/>
                <w:bCs w:val="0"/>
              </w:rPr>
              <w:t>54</w:t>
            </w:r>
          </w:p>
        </w:tc>
        <w:tc>
          <w:tcPr>
            <w:tcW w:w="826" w:type="pct"/>
            <w:shd w:val="clear" w:color="auto" w:fill="BFBFBF" w:themeFill="background1" w:themeFillShade="BF"/>
            <w:noWrap/>
            <w:vAlign w:val="center"/>
          </w:tcPr>
          <w:p w14:paraId="12A96955" w14:textId="5FFF0862" w:rsidR="001A7902" w:rsidRPr="00795F17" w:rsidRDefault="001A7902" w:rsidP="009B66ED">
            <w:pPr>
              <w:pStyle w:val="Teksttabelisrodek"/>
              <w:rPr>
                <w:b/>
                <w:bCs w:val="0"/>
              </w:rPr>
            </w:pPr>
            <w:r w:rsidRPr="00795F17">
              <w:rPr>
                <w:b/>
                <w:bCs w:val="0"/>
              </w:rPr>
              <w:t>100</w:t>
            </w:r>
          </w:p>
        </w:tc>
      </w:tr>
      <w:tr w:rsidR="001A7902" w:rsidRPr="00795F17" w14:paraId="0E9804F5" w14:textId="77777777" w:rsidTr="009B66ED">
        <w:trPr>
          <w:trHeight w:val="454"/>
        </w:trPr>
        <w:tc>
          <w:tcPr>
            <w:tcW w:w="5000" w:type="pct"/>
            <w:gridSpan w:val="5"/>
            <w:shd w:val="clear" w:color="auto" w:fill="D9D9D9" w:themeFill="background1" w:themeFillShade="D9"/>
            <w:vAlign w:val="center"/>
            <w:hideMark/>
          </w:tcPr>
          <w:p w14:paraId="4BAB8848" w14:textId="77777777" w:rsidR="001A7902" w:rsidRPr="00795F17" w:rsidRDefault="001A7902" w:rsidP="00D3543E">
            <w:pPr>
              <w:pStyle w:val="Teksttabelisrodek"/>
              <w:keepNext/>
              <w:keepLines/>
            </w:pPr>
            <w:r w:rsidRPr="00795F17">
              <w:t>Obszary chronione wód wrażliwych na eutrofizację wywołaną zanieczyszczeniami pochodzącymi ze źródeł komunalnych</w:t>
            </w:r>
          </w:p>
        </w:tc>
      </w:tr>
      <w:tr w:rsidR="001A7902" w:rsidRPr="00795F17" w14:paraId="51DA8FB9" w14:textId="77777777" w:rsidTr="009B66ED">
        <w:trPr>
          <w:trHeight w:val="454"/>
        </w:trPr>
        <w:tc>
          <w:tcPr>
            <w:tcW w:w="1763" w:type="pct"/>
            <w:noWrap/>
            <w:vAlign w:val="center"/>
            <w:hideMark/>
          </w:tcPr>
          <w:p w14:paraId="7902D376" w14:textId="77777777" w:rsidR="001A7902" w:rsidRPr="00795F17" w:rsidRDefault="001A7902" w:rsidP="00D3543E">
            <w:pPr>
              <w:pStyle w:val="Teksttabelilewy"/>
              <w:keepNext/>
              <w:keepLines/>
            </w:pPr>
            <w:r w:rsidRPr="00795F17">
              <w:t>Cel nieosiągnięty - brak postępu</w:t>
            </w:r>
          </w:p>
        </w:tc>
        <w:tc>
          <w:tcPr>
            <w:tcW w:w="788" w:type="pct"/>
            <w:noWrap/>
            <w:vAlign w:val="center"/>
            <w:hideMark/>
          </w:tcPr>
          <w:p w14:paraId="7C77595D" w14:textId="77777777" w:rsidR="001A7902" w:rsidRPr="00795F17" w:rsidRDefault="001A7902" w:rsidP="00D3543E">
            <w:pPr>
              <w:pStyle w:val="Teksttabelisrodek"/>
              <w:keepNext/>
              <w:keepLines/>
            </w:pPr>
            <w:r w:rsidRPr="00795F17">
              <w:t>1 136</w:t>
            </w:r>
          </w:p>
        </w:tc>
        <w:tc>
          <w:tcPr>
            <w:tcW w:w="834" w:type="pct"/>
            <w:noWrap/>
            <w:vAlign w:val="center"/>
            <w:hideMark/>
          </w:tcPr>
          <w:p w14:paraId="09AC3C99" w14:textId="77777777" w:rsidR="001A7902" w:rsidRPr="00795F17" w:rsidRDefault="001A7902" w:rsidP="00D3543E">
            <w:pPr>
              <w:pStyle w:val="Teksttabelisrodek"/>
              <w:keepNext/>
              <w:keepLines/>
            </w:pPr>
            <w:r w:rsidRPr="00795F17">
              <w:t>52,6</w:t>
            </w:r>
          </w:p>
        </w:tc>
        <w:tc>
          <w:tcPr>
            <w:tcW w:w="788" w:type="pct"/>
            <w:noWrap/>
            <w:vAlign w:val="center"/>
            <w:hideMark/>
          </w:tcPr>
          <w:p w14:paraId="2F9D7E25" w14:textId="77777777" w:rsidR="001A7902" w:rsidRPr="00795F17" w:rsidRDefault="001A7902" w:rsidP="00D3543E">
            <w:pPr>
              <w:pStyle w:val="Teksttabelisrodek"/>
              <w:keepNext/>
              <w:keepLines/>
            </w:pPr>
            <w:r w:rsidRPr="00795F17">
              <w:t>527</w:t>
            </w:r>
          </w:p>
        </w:tc>
        <w:tc>
          <w:tcPr>
            <w:tcW w:w="826" w:type="pct"/>
            <w:noWrap/>
            <w:vAlign w:val="center"/>
            <w:hideMark/>
          </w:tcPr>
          <w:p w14:paraId="47FD0CA2" w14:textId="77777777" w:rsidR="001A7902" w:rsidRPr="00795F17" w:rsidRDefault="001A7902" w:rsidP="00D3543E">
            <w:pPr>
              <w:pStyle w:val="Teksttabelisrodek"/>
              <w:keepNext/>
              <w:keepLines/>
            </w:pPr>
            <w:r w:rsidRPr="00795F17">
              <w:t>24,4</w:t>
            </w:r>
          </w:p>
        </w:tc>
      </w:tr>
      <w:tr w:rsidR="001A7902" w:rsidRPr="00795F17" w14:paraId="22078CB6" w14:textId="77777777" w:rsidTr="009B66ED">
        <w:trPr>
          <w:trHeight w:val="454"/>
        </w:trPr>
        <w:tc>
          <w:tcPr>
            <w:tcW w:w="1763" w:type="pct"/>
            <w:noWrap/>
            <w:vAlign w:val="center"/>
            <w:hideMark/>
          </w:tcPr>
          <w:p w14:paraId="48C88320" w14:textId="77777777" w:rsidR="001A7902" w:rsidRPr="00795F17" w:rsidRDefault="001A7902" w:rsidP="00D3543E">
            <w:pPr>
              <w:pStyle w:val="Teksttabelilewy"/>
              <w:keepNext/>
              <w:keepLines/>
            </w:pPr>
            <w:r w:rsidRPr="00795F17">
              <w:t>Cel nieosiągnięty - ale poprawa stanu/potencjału</w:t>
            </w:r>
          </w:p>
        </w:tc>
        <w:tc>
          <w:tcPr>
            <w:tcW w:w="788" w:type="pct"/>
            <w:noWrap/>
            <w:vAlign w:val="center"/>
            <w:hideMark/>
          </w:tcPr>
          <w:p w14:paraId="4F5B3113" w14:textId="77777777" w:rsidR="001A7902" w:rsidRPr="00795F17" w:rsidRDefault="001A7902" w:rsidP="00D3543E">
            <w:pPr>
              <w:pStyle w:val="Teksttabelisrodek"/>
              <w:keepNext/>
              <w:keepLines/>
            </w:pPr>
            <w:r w:rsidRPr="00795F17">
              <w:t>104</w:t>
            </w:r>
          </w:p>
        </w:tc>
        <w:tc>
          <w:tcPr>
            <w:tcW w:w="834" w:type="pct"/>
            <w:noWrap/>
            <w:vAlign w:val="center"/>
            <w:hideMark/>
          </w:tcPr>
          <w:p w14:paraId="7876868F" w14:textId="77777777" w:rsidR="001A7902" w:rsidRPr="00795F17" w:rsidRDefault="001A7902" w:rsidP="00D3543E">
            <w:pPr>
              <w:pStyle w:val="Teksttabelisrodek"/>
              <w:keepNext/>
              <w:keepLines/>
            </w:pPr>
            <w:r w:rsidRPr="00795F17">
              <w:t>4,8</w:t>
            </w:r>
          </w:p>
        </w:tc>
        <w:tc>
          <w:tcPr>
            <w:tcW w:w="788" w:type="pct"/>
            <w:noWrap/>
            <w:vAlign w:val="center"/>
            <w:hideMark/>
          </w:tcPr>
          <w:p w14:paraId="761501EC" w14:textId="77777777" w:rsidR="001A7902" w:rsidRPr="00795F17" w:rsidRDefault="001A7902" w:rsidP="00D3543E">
            <w:pPr>
              <w:pStyle w:val="Teksttabelisrodek"/>
              <w:keepNext/>
              <w:keepLines/>
            </w:pPr>
            <w:r w:rsidRPr="00795F17">
              <w:t>0</w:t>
            </w:r>
          </w:p>
        </w:tc>
        <w:tc>
          <w:tcPr>
            <w:tcW w:w="826" w:type="pct"/>
            <w:noWrap/>
            <w:vAlign w:val="center"/>
            <w:hideMark/>
          </w:tcPr>
          <w:p w14:paraId="1EF7C32E" w14:textId="77777777" w:rsidR="001A7902" w:rsidRPr="00795F17" w:rsidRDefault="001A7902" w:rsidP="00D3543E">
            <w:pPr>
              <w:pStyle w:val="Teksttabelisrodek"/>
              <w:keepNext/>
              <w:keepLines/>
            </w:pPr>
            <w:r w:rsidRPr="00795F17">
              <w:t>0,0</w:t>
            </w:r>
          </w:p>
        </w:tc>
      </w:tr>
      <w:tr w:rsidR="001A7902" w:rsidRPr="00795F17" w14:paraId="7AC3A0C9" w14:textId="77777777" w:rsidTr="009B66ED">
        <w:trPr>
          <w:trHeight w:val="454"/>
        </w:trPr>
        <w:tc>
          <w:tcPr>
            <w:tcW w:w="1763" w:type="pct"/>
            <w:noWrap/>
            <w:vAlign w:val="center"/>
            <w:hideMark/>
          </w:tcPr>
          <w:p w14:paraId="16ADE328" w14:textId="77777777" w:rsidR="001A7902" w:rsidRPr="00795F17" w:rsidRDefault="001A7902" w:rsidP="009B66ED">
            <w:pPr>
              <w:pStyle w:val="Teksttabelilewy"/>
            </w:pPr>
            <w:r w:rsidRPr="00795F17">
              <w:t>Cel nieosiągnięty - pogorszenie do stanu złego</w:t>
            </w:r>
          </w:p>
        </w:tc>
        <w:tc>
          <w:tcPr>
            <w:tcW w:w="788" w:type="pct"/>
            <w:noWrap/>
            <w:vAlign w:val="center"/>
            <w:hideMark/>
          </w:tcPr>
          <w:p w14:paraId="27F0427C" w14:textId="77777777" w:rsidR="001A7902" w:rsidRPr="00795F17" w:rsidRDefault="001A7902" w:rsidP="009B66ED">
            <w:pPr>
              <w:pStyle w:val="Teksttabelisrodek"/>
            </w:pPr>
            <w:r w:rsidRPr="00795F17">
              <w:t>583</w:t>
            </w:r>
          </w:p>
        </w:tc>
        <w:tc>
          <w:tcPr>
            <w:tcW w:w="834" w:type="pct"/>
            <w:noWrap/>
            <w:vAlign w:val="center"/>
            <w:hideMark/>
          </w:tcPr>
          <w:p w14:paraId="4733576D" w14:textId="77777777" w:rsidR="001A7902" w:rsidRPr="00795F17" w:rsidRDefault="001A7902" w:rsidP="009B66ED">
            <w:pPr>
              <w:pStyle w:val="Teksttabelisrodek"/>
            </w:pPr>
            <w:r w:rsidRPr="00795F17">
              <w:t>27,0</w:t>
            </w:r>
          </w:p>
        </w:tc>
        <w:tc>
          <w:tcPr>
            <w:tcW w:w="788" w:type="pct"/>
            <w:noWrap/>
            <w:vAlign w:val="center"/>
            <w:hideMark/>
          </w:tcPr>
          <w:p w14:paraId="17ADDC46" w14:textId="77777777" w:rsidR="001A7902" w:rsidRPr="00795F17" w:rsidRDefault="001A7902" w:rsidP="009B66ED">
            <w:pPr>
              <w:pStyle w:val="Teksttabelisrodek"/>
            </w:pPr>
            <w:r w:rsidRPr="00795F17">
              <w:t>591</w:t>
            </w:r>
          </w:p>
        </w:tc>
        <w:tc>
          <w:tcPr>
            <w:tcW w:w="826" w:type="pct"/>
            <w:noWrap/>
            <w:vAlign w:val="center"/>
            <w:hideMark/>
          </w:tcPr>
          <w:p w14:paraId="03E81D95" w14:textId="77777777" w:rsidR="001A7902" w:rsidRPr="00795F17" w:rsidRDefault="001A7902" w:rsidP="009B66ED">
            <w:pPr>
              <w:pStyle w:val="Teksttabelisrodek"/>
            </w:pPr>
            <w:r w:rsidRPr="00795F17">
              <w:t>27,4</w:t>
            </w:r>
          </w:p>
        </w:tc>
      </w:tr>
      <w:tr w:rsidR="001A7902" w:rsidRPr="00795F17" w14:paraId="19B4E77C" w14:textId="77777777" w:rsidTr="009B66ED">
        <w:trPr>
          <w:trHeight w:val="454"/>
        </w:trPr>
        <w:tc>
          <w:tcPr>
            <w:tcW w:w="1763" w:type="pct"/>
            <w:noWrap/>
            <w:vAlign w:val="center"/>
            <w:hideMark/>
          </w:tcPr>
          <w:p w14:paraId="3DFC400C" w14:textId="77777777" w:rsidR="001A7902" w:rsidRPr="00795F17" w:rsidRDefault="001A7902" w:rsidP="009B66ED">
            <w:pPr>
              <w:pStyle w:val="Teksttabelilewy"/>
            </w:pPr>
            <w:r w:rsidRPr="00795F17">
              <w:t>Cel osiągnięty - poprawa stanu</w:t>
            </w:r>
          </w:p>
        </w:tc>
        <w:tc>
          <w:tcPr>
            <w:tcW w:w="788" w:type="pct"/>
            <w:noWrap/>
            <w:vAlign w:val="center"/>
            <w:hideMark/>
          </w:tcPr>
          <w:p w14:paraId="1131DE1C" w14:textId="77777777" w:rsidR="001A7902" w:rsidRPr="00795F17" w:rsidRDefault="001A7902" w:rsidP="009B66ED">
            <w:pPr>
              <w:pStyle w:val="Teksttabelisrodek"/>
            </w:pPr>
            <w:r w:rsidRPr="00795F17">
              <w:t>54</w:t>
            </w:r>
          </w:p>
        </w:tc>
        <w:tc>
          <w:tcPr>
            <w:tcW w:w="834" w:type="pct"/>
            <w:noWrap/>
            <w:vAlign w:val="center"/>
            <w:hideMark/>
          </w:tcPr>
          <w:p w14:paraId="4122922B" w14:textId="77777777" w:rsidR="001A7902" w:rsidRPr="00795F17" w:rsidRDefault="001A7902" w:rsidP="009B66ED">
            <w:pPr>
              <w:pStyle w:val="Teksttabelisrodek"/>
            </w:pPr>
            <w:r w:rsidRPr="00795F17">
              <w:t>2,5</w:t>
            </w:r>
          </w:p>
        </w:tc>
        <w:tc>
          <w:tcPr>
            <w:tcW w:w="788" w:type="pct"/>
            <w:noWrap/>
            <w:vAlign w:val="center"/>
            <w:hideMark/>
          </w:tcPr>
          <w:p w14:paraId="664E45B9" w14:textId="77777777" w:rsidR="001A7902" w:rsidRPr="00795F17" w:rsidRDefault="001A7902" w:rsidP="009B66ED">
            <w:pPr>
              <w:pStyle w:val="Teksttabelisrodek"/>
            </w:pPr>
            <w:r w:rsidRPr="00795F17">
              <w:t>325</w:t>
            </w:r>
          </w:p>
        </w:tc>
        <w:tc>
          <w:tcPr>
            <w:tcW w:w="826" w:type="pct"/>
            <w:noWrap/>
            <w:vAlign w:val="center"/>
            <w:hideMark/>
          </w:tcPr>
          <w:p w14:paraId="63D5BCB2" w14:textId="77777777" w:rsidR="001A7902" w:rsidRPr="00795F17" w:rsidRDefault="001A7902" w:rsidP="009B66ED">
            <w:pPr>
              <w:pStyle w:val="Teksttabelisrodek"/>
            </w:pPr>
            <w:r w:rsidRPr="00795F17">
              <w:t>15,1</w:t>
            </w:r>
          </w:p>
        </w:tc>
      </w:tr>
      <w:tr w:rsidR="001A7902" w:rsidRPr="00795F17" w14:paraId="613B9217" w14:textId="77777777" w:rsidTr="009B66ED">
        <w:trPr>
          <w:trHeight w:val="454"/>
        </w:trPr>
        <w:tc>
          <w:tcPr>
            <w:tcW w:w="1763" w:type="pct"/>
            <w:noWrap/>
            <w:vAlign w:val="center"/>
            <w:hideMark/>
          </w:tcPr>
          <w:p w14:paraId="4C214C53" w14:textId="77777777" w:rsidR="001A7902" w:rsidRPr="00795F17" w:rsidRDefault="001A7902" w:rsidP="009B66ED">
            <w:pPr>
              <w:pStyle w:val="Teksttabelilewy"/>
            </w:pPr>
            <w:r w:rsidRPr="00795F17">
              <w:t>Cel osiągnięty - utrzymanie dobrego stanu</w:t>
            </w:r>
          </w:p>
        </w:tc>
        <w:tc>
          <w:tcPr>
            <w:tcW w:w="788" w:type="pct"/>
            <w:noWrap/>
            <w:vAlign w:val="center"/>
            <w:hideMark/>
          </w:tcPr>
          <w:p w14:paraId="3479E28C" w14:textId="77777777" w:rsidR="001A7902" w:rsidRPr="00795F17" w:rsidRDefault="001A7902" w:rsidP="009B66ED">
            <w:pPr>
              <w:pStyle w:val="Teksttabelisrodek"/>
            </w:pPr>
            <w:r w:rsidRPr="00795F17">
              <w:t>122</w:t>
            </w:r>
          </w:p>
        </w:tc>
        <w:tc>
          <w:tcPr>
            <w:tcW w:w="834" w:type="pct"/>
            <w:noWrap/>
            <w:vAlign w:val="center"/>
            <w:hideMark/>
          </w:tcPr>
          <w:p w14:paraId="42F4D8E5" w14:textId="77777777" w:rsidR="001A7902" w:rsidRPr="00795F17" w:rsidRDefault="001A7902" w:rsidP="009B66ED">
            <w:pPr>
              <w:pStyle w:val="Teksttabelisrodek"/>
            </w:pPr>
            <w:r w:rsidRPr="00795F17">
              <w:t>5,7</w:t>
            </w:r>
          </w:p>
        </w:tc>
        <w:tc>
          <w:tcPr>
            <w:tcW w:w="788" w:type="pct"/>
            <w:noWrap/>
            <w:vAlign w:val="center"/>
            <w:hideMark/>
          </w:tcPr>
          <w:p w14:paraId="4631A055" w14:textId="77777777" w:rsidR="001A7902" w:rsidRPr="00795F17" w:rsidRDefault="001A7902" w:rsidP="009B66ED">
            <w:pPr>
              <w:pStyle w:val="Teksttabelisrodek"/>
            </w:pPr>
            <w:r w:rsidRPr="00795F17">
              <w:t>35</w:t>
            </w:r>
          </w:p>
        </w:tc>
        <w:tc>
          <w:tcPr>
            <w:tcW w:w="826" w:type="pct"/>
            <w:noWrap/>
            <w:vAlign w:val="center"/>
            <w:hideMark/>
          </w:tcPr>
          <w:p w14:paraId="78E0C03B" w14:textId="77777777" w:rsidR="001A7902" w:rsidRPr="00795F17" w:rsidRDefault="001A7902" w:rsidP="009B66ED">
            <w:pPr>
              <w:pStyle w:val="Teksttabelisrodek"/>
            </w:pPr>
            <w:r w:rsidRPr="00795F17">
              <w:t>1,6</w:t>
            </w:r>
          </w:p>
        </w:tc>
      </w:tr>
      <w:tr w:rsidR="001A7902" w:rsidRPr="00795F17" w14:paraId="75EEFEA3" w14:textId="77777777" w:rsidTr="009B66ED">
        <w:trPr>
          <w:trHeight w:val="454"/>
        </w:trPr>
        <w:tc>
          <w:tcPr>
            <w:tcW w:w="1763" w:type="pct"/>
            <w:noWrap/>
            <w:vAlign w:val="center"/>
          </w:tcPr>
          <w:p w14:paraId="45606388" w14:textId="77777777" w:rsidR="001A7902" w:rsidRPr="00795F17" w:rsidRDefault="001A7902" w:rsidP="009B66ED">
            <w:pPr>
              <w:pStyle w:val="Teksttabelilewy"/>
            </w:pPr>
            <w:r w:rsidRPr="00795F17">
              <w:t>Brak możliwości oceny postępu</w:t>
            </w:r>
          </w:p>
        </w:tc>
        <w:tc>
          <w:tcPr>
            <w:tcW w:w="788" w:type="pct"/>
            <w:noWrap/>
            <w:vAlign w:val="center"/>
          </w:tcPr>
          <w:p w14:paraId="1DD736D1" w14:textId="77777777" w:rsidR="001A7902" w:rsidRPr="00795F17" w:rsidRDefault="001A7902" w:rsidP="009B66ED">
            <w:pPr>
              <w:pStyle w:val="Teksttabelisrodek"/>
            </w:pPr>
            <w:r w:rsidRPr="00795F17">
              <w:t>160</w:t>
            </w:r>
          </w:p>
        </w:tc>
        <w:tc>
          <w:tcPr>
            <w:tcW w:w="834" w:type="pct"/>
            <w:noWrap/>
            <w:vAlign w:val="center"/>
          </w:tcPr>
          <w:p w14:paraId="645EC4AB" w14:textId="77777777" w:rsidR="001A7902" w:rsidRPr="00795F17" w:rsidRDefault="001A7902" w:rsidP="009B66ED">
            <w:pPr>
              <w:pStyle w:val="Teksttabelisrodek"/>
            </w:pPr>
            <w:r w:rsidRPr="00795F17">
              <w:t>7,4</w:t>
            </w:r>
          </w:p>
        </w:tc>
        <w:tc>
          <w:tcPr>
            <w:tcW w:w="788" w:type="pct"/>
            <w:noWrap/>
            <w:vAlign w:val="center"/>
          </w:tcPr>
          <w:p w14:paraId="22ABBEAC" w14:textId="77777777" w:rsidR="001A7902" w:rsidRPr="00795F17" w:rsidRDefault="001A7902" w:rsidP="009B66ED">
            <w:pPr>
              <w:pStyle w:val="Teksttabelisrodek"/>
            </w:pPr>
            <w:r w:rsidRPr="00795F17">
              <w:t>681</w:t>
            </w:r>
          </w:p>
        </w:tc>
        <w:tc>
          <w:tcPr>
            <w:tcW w:w="826" w:type="pct"/>
            <w:noWrap/>
            <w:vAlign w:val="center"/>
          </w:tcPr>
          <w:p w14:paraId="31BE8B33" w14:textId="77777777" w:rsidR="001A7902" w:rsidRPr="00795F17" w:rsidRDefault="001A7902" w:rsidP="009B66ED">
            <w:pPr>
              <w:pStyle w:val="Teksttabelisrodek"/>
            </w:pPr>
            <w:r w:rsidRPr="00795F17">
              <w:t>31,5</w:t>
            </w:r>
          </w:p>
        </w:tc>
      </w:tr>
      <w:tr w:rsidR="001A7902" w:rsidRPr="00795F17" w14:paraId="1E2A10A0" w14:textId="77777777" w:rsidTr="009B66ED">
        <w:trPr>
          <w:trHeight w:val="454"/>
        </w:trPr>
        <w:tc>
          <w:tcPr>
            <w:tcW w:w="1763" w:type="pct"/>
            <w:shd w:val="clear" w:color="auto" w:fill="BFBFBF" w:themeFill="background1" w:themeFillShade="BF"/>
            <w:noWrap/>
            <w:vAlign w:val="center"/>
          </w:tcPr>
          <w:p w14:paraId="6CABAE9F" w14:textId="77777777" w:rsidR="001A7902" w:rsidRPr="00795F17" w:rsidRDefault="001A7902" w:rsidP="009B66ED">
            <w:pPr>
              <w:pStyle w:val="Teksttabelinaglowek"/>
            </w:pPr>
            <w:r w:rsidRPr="00795F17">
              <w:t>Łączna liczba jcwp w obszarze dorzecza</w:t>
            </w:r>
          </w:p>
        </w:tc>
        <w:tc>
          <w:tcPr>
            <w:tcW w:w="788" w:type="pct"/>
            <w:shd w:val="clear" w:color="auto" w:fill="BFBFBF" w:themeFill="background1" w:themeFillShade="BF"/>
            <w:noWrap/>
            <w:vAlign w:val="center"/>
          </w:tcPr>
          <w:p w14:paraId="1156E9E6" w14:textId="77777777" w:rsidR="001A7902" w:rsidRPr="00795F17" w:rsidRDefault="001A7902" w:rsidP="009B66ED">
            <w:pPr>
              <w:pStyle w:val="Teksttabelinaglowek"/>
            </w:pPr>
            <w:r w:rsidRPr="00795F17">
              <w:t>2 159</w:t>
            </w:r>
          </w:p>
        </w:tc>
        <w:tc>
          <w:tcPr>
            <w:tcW w:w="834" w:type="pct"/>
            <w:shd w:val="clear" w:color="auto" w:fill="BFBFBF" w:themeFill="background1" w:themeFillShade="BF"/>
            <w:noWrap/>
            <w:vAlign w:val="center"/>
          </w:tcPr>
          <w:p w14:paraId="4E57D1D4" w14:textId="2B96C258" w:rsidR="001A7902" w:rsidRPr="00795F17" w:rsidRDefault="001A7902" w:rsidP="009B66ED">
            <w:pPr>
              <w:pStyle w:val="Teksttabelinaglowek"/>
            </w:pPr>
            <w:r w:rsidRPr="00795F17">
              <w:t>100</w:t>
            </w:r>
          </w:p>
        </w:tc>
        <w:tc>
          <w:tcPr>
            <w:tcW w:w="788" w:type="pct"/>
            <w:shd w:val="clear" w:color="auto" w:fill="BFBFBF" w:themeFill="background1" w:themeFillShade="BF"/>
            <w:noWrap/>
            <w:vAlign w:val="center"/>
          </w:tcPr>
          <w:p w14:paraId="1A19917A" w14:textId="77777777" w:rsidR="001A7902" w:rsidRPr="00795F17" w:rsidRDefault="001A7902" w:rsidP="009B66ED">
            <w:pPr>
              <w:pStyle w:val="Teksttabelinaglowek"/>
            </w:pPr>
            <w:r w:rsidRPr="00795F17">
              <w:t>2 159</w:t>
            </w:r>
          </w:p>
        </w:tc>
        <w:tc>
          <w:tcPr>
            <w:tcW w:w="826" w:type="pct"/>
            <w:shd w:val="clear" w:color="auto" w:fill="BFBFBF" w:themeFill="background1" w:themeFillShade="BF"/>
            <w:noWrap/>
            <w:vAlign w:val="center"/>
          </w:tcPr>
          <w:p w14:paraId="61EEB887" w14:textId="12E34CA7" w:rsidR="001A7902" w:rsidRPr="00795F17" w:rsidRDefault="001A7902" w:rsidP="009B66ED">
            <w:pPr>
              <w:pStyle w:val="Teksttabelinaglowek"/>
            </w:pPr>
            <w:r w:rsidRPr="00795F17">
              <w:t>100</w:t>
            </w:r>
          </w:p>
        </w:tc>
      </w:tr>
    </w:tbl>
    <w:bookmarkEnd w:id="500"/>
    <w:bookmarkEnd w:id="507"/>
    <w:p w14:paraId="74D3FEF9" w14:textId="4ECC8E16" w:rsidR="001A7902" w:rsidRPr="00795F17" w:rsidRDefault="001A7902" w:rsidP="001A7902">
      <w:pPr>
        <w:pStyle w:val="rdo"/>
      </w:pPr>
      <w:r w:rsidRPr="00795F17">
        <w:t xml:space="preserve">Źródło: opracowanie własne na podstawie danych </w:t>
      </w:r>
      <w:bookmarkStart w:id="508" w:name="_Hlk66042100"/>
      <w:r w:rsidRPr="00795F17">
        <w:t>GIOŚ i aPGW</w:t>
      </w:r>
      <w:bookmarkEnd w:id="508"/>
    </w:p>
    <w:p w14:paraId="278C8CFC" w14:textId="4A8A130E" w:rsidR="00035198" w:rsidRPr="00795F17" w:rsidRDefault="005A12D4" w:rsidP="00BA6B41">
      <w:pPr>
        <w:pStyle w:val="Nagwek1"/>
      </w:pPr>
      <w:bookmarkStart w:id="509" w:name="_Toc66272275"/>
      <w:bookmarkStart w:id="510" w:name="_Toc51050192"/>
      <w:bookmarkStart w:id="511" w:name="_Toc51050090"/>
      <w:bookmarkEnd w:id="436"/>
      <w:r w:rsidRPr="00795F17">
        <w:br w:type="column"/>
      </w:r>
      <w:bookmarkStart w:id="512" w:name="_Toc66347812"/>
      <w:bookmarkStart w:id="513" w:name="_Toc68703538"/>
      <w:r w:rsidR="00035198" w:rsidRPr="00795F17">
        <w:t>Podsumowanie działań zawartych w aPGW</w:t>
      </w:r>
      <w:bookmarkEnd w:id="509"/>
      <w:bookmarkEnd w:id="512"/>
      <w:bookmarkEnd w:id="513"/>
    </w:p>
    <w:p w14:paraId="0834F850" w14:textId="3495E99E" w:rsidR="00382740" w:rsidRPr="00795F17" w:rsidRDefault="00382740" w:rsidP="00BA6B41">
      <w:pPr>
        <w:pStyle w:val="Nagwek2"/>
      </w:pPr>
      <w:bookmarkStart w:id="514" w:name="_Toc55856438"/>
      <w:bookmarkStart w:id="515" w:name="_Toc66305711"/>
      <w:bookmarkStart w:id="516" w:name="_Toc66347813"/>
      <w:bookmarkStart w:id="517" w:name="_Toc68703539"/>
      <w:r w:rsidRPr="00795F17">
        <w:t>Podsumowanie informacji uzyskanych w</w:t>
      </w:r>
      <w:r w:rsidR="00B37F03" w:rsidRPr="00795F17">
        <w:t xml:space="preserve"> </w:t>
      </w:r>
      <w:r w:rsidRPr="00795F17">
        <w:t>wyniku monitorowania realizacji działań zawartych w</w:t>
      </w:r>
      <w:r w:rsidR="00B37F03" w:rsidRPr="00795F17">
        <w:t xml:space="preserve"> </w:t>
      </w:r>
      <w:r w:rsidRPr="00795F17">
        <w:t>ostatnim planie gospodarowania wodami na</w:t>
      </w:r>
      <w:r w:rsidR="0077358D" w:rsidRPr="00795F17">
        <w:t> </w:t>
      </w:r>
      <w:r w:rsidRPr="00795F17">
        <w:t xml:space="preserve">obszarze dorzecza, pozyskanych na podstawie art. 328 ust. 2 </w:t>
      </w:r>
      <w:bookmarkEnd w:id="514"/>
      <w:r w:rsidRPr="00795F17">
        <w:t>ustawy Prawo wodne</w:t>
      </w:r>
      <w:bookmarkEnd w:id="515"/>
      <w:bookmarkEnd w:id="516"/>
      <w:bookmarkEnd w:id="517"/>
    </w:p>
    <w:p w14:paraId="7326C4DD" w14:textId="31EFC864" w:rsidR="00382740" w:rsidRPr="00795F17" w:rsidRDefault="00382740" w:rsidP="0044393D">
      <w:r w:rsidRPr="00795F17">
        <w:t>Podsumowanie działań zawartych w aPGW przygotowane zostało na podstawie dokumentów, przy</w:t>
      </w:r>
      <w:r w:rsidR="0077358D" w:rsidRPr="00795F17">
        <w:t> </w:t>
      </w:r>
      <w:r w:rsidRPr="00795F17">
        <w:t>sporządzaniu których wykorzystano dane z monitoringu realizacji działań (w ramach sprawozdawczości podmiotów odpowiedzialnych za realizację działań):</w:t>
      </w:r>
    </w:p>
    <w:p w14:paraId="315B4E25" w14:textId="77777777" w:rsidR="00382740" w:rsidRPr="001B15D5" w:rsidRDefault="00382740" w:rsidP="001B15D5">
      <w:pPr>
        <w:pStyle w:val="Akapitzlist"/>
      </w:pPr>
      <w:r w:rsidRPr="001B15D5">
        <w:t>Ocena postępu we wdrażaniu programów działań dla jcwp i jcwpd wynikających z aPWŚK (2018), który syntetycznie przedstawia informacje na temat stopnia realizacji działań w latach 2016-2018 r.</w:t>
      </w:r>
    </w:p>
    <w:p w14:paraId="3C68D486" w14:textId="77777777" w:rsidR="00625973" w:rsidRPr="001B15D5" w:rsidRDefault="00625973" w:rsidP="001B15D5">
      <w:pPr>
        <w:pStyle w:val="Akapitzlist"/>
      </w:pPr>
      <w:r w:rsidRPr="001B15D5">
        <w:t xml:space="preserve">Sprawozdania roczne z realizacji działań za lata 2018-2019. </w:t>
      </w:r>
    </w:p>
    <w:p w14:paraId="02C07C3C" w14:textId="215B0F8E" w:rsidR="00382740" w:rsidRPr="00795F17" w:rsidRDefault="00382740" w:rsidP="0044393D">
      <w:r w:rsidRPr="00795F17">
        <w:t>Obowiązek prawny w</w:t>
      </w:r>
      <w:r w:rsidR="0077358D" w:rsidRPr="00795F17">
        <w:t xml:space="preserve"> </w:t>
      </w:r>
      <w:r w:rsidRPr="00795F17">
        <w:t>zakresie monitorowania działań zawartych m.in. w</w:t>
      </w:r>
      <w:r w:rsidR="0077358D" w:rsidRPr="00795F17">
        <w:t xml:space="preserve"> </w:t>
      </w:r>
      <w:r w:rsidRPr="00795F17">
        <w:t>planach gospodarowania wodami na obszarach dorzeczy wynika z art. 328 ust. 2 ustawy pr.w., który wskazuje organy zobowiązane do</w:t>
      </w:r>
      <w:r w:rsidR="0077358D" w:rsidRPr="00795F17">
        <w:t xml:space="preserve"> </w:t>
      </w:r>
      <w:r w:rsidRPr="00795F17">
        <w:t>sprawozdawania realizacji działań zawartych w</w:t>
      </w:r>
      <w:r w:rsidR="0077358D" w:rsidRPr="00795F17">
        <w:t xml:space="preserve"> </w:t>
      </w:r>
      <w:r w:rsidRPr="00795F17">
        <w:t>dokumentach planistycznych z</w:t>
      </w:r>
      <w:r w:rsidR="0077358D" w:rsidRPr="00795F17">
        <w:t xml:space="preserve"> </w:t>
      </w:r>
      <w:r w:rsidRPr="00795F17">
        <w:t xml:space="preserve">zakresu gospodarki wodnej: </w:t>
      </w:r>
      <w:r w:rsidR="0028234C" w:rsidRPr="00795F17">
        <w:t>PGW WP</w:t>
      </w:r>
      <w:r w:rsidRPr="00795F17">
        <w:t xml:space="preserve"> oraz</w:t>
      </w:r>
      <w:r w:rsidR="0077358D" w:rsidRPr="00795F17">
        <w:t xml:space="preserve"> </w:t>
      </w:r>
      <w:r w:rsidRPr="00795F17">
        <w:t>wojewodowie, marszałkowie województw, dyrektorzy urzędów morskich oraz wójtowie, burmistrzowie lub</w:t>
      </w:r>
      <w:r w:rsidR="0077358D" w:rsidRPr="00795F17">
        <w:t xml:space="preserve"> </w:t>
      </w:r>
      <w:r w:rsidRPr="00795F17">
        <w:t xml:space="preserve">prezydenci miast. </w:t>
      </w:r>
    </w:p>
    <w:p w14:paraId="2D6ABE2C" w14:textId="706DCC81" w:rsidR="00382740" w:rsidRPr="00795F17" w:rsidRDefault="00382740" w:rsidP="0044393D">
      <w:r w:rsidRPr="00795F17">
        <w:t>Sprawozdania z realizacji PGW powinny być sporządzane w</w:t>
      </w:r>
      <w:r w:rsidR="0077358D" w:rsidRPr="00795F17">
        <w:t xml:space="preserve"> </w:t>
      </w:r>
      <w:r w:rsidRPr="00795F17">
        <w:t>oparciu o</w:t>
      </w:r>
      <w:r w:rsidR="0077358D" w:rsidRPr="00795F17">
        <w:t xml:space="preserve"> </w:t>
      </w:r>
      <w:r w:rsidRPr="00795F17">
        <w:t>zakres informacji wskazany w</w:t>
      </w:r>
      <w:r w:rsidR="00E13AEE" w:rsidRPr="00795F17">
        <w:t> </w:t>
      </w:r>
      <w:r w:rsidRPr="00795F17">
        <w:t>rozporządzeniu Ministra Gospodarki Morskiej i</w:t>
      </w:r>
      <w:r w:rsidR="0077358D" w:rsidRPr="00795F17">
        <w:t xml:space="preserve"> </w:t>
      </w:r>
      <w:r w:rsidRPr="00795F17">
        <w:t>Żeglugi Śródlądowej z</w:t>
      </w:r>
      <w:r w:rsidR="0077358D" w:rsidRPr="00795F17">
        <w:t xml:space="preserve"> </w:t>
      </w:r>
      <w:r w:rsidRPr="00795F17">
        <w:t>dnia 14 grudnia 2018 r. w sprawie zakresu informacji z</w:t>
      </w:r>
      <w:r w:rsidR="0077358D" w:rsidRPr="00795F17">
        <w:t xml:space="preserve"> </w:t>
      </w:r>
      <w:r w:rsidRPr="00795F17">
        <w:t>realizacji działań zawartych w</w:t>
      </w:r>
      <w:r w:rsidR="0077358D" w:rsidRPr="00795F17">
        <w:t xml:space="preserve"> </w:t>
      </w:r>
      <w:r w:rsidRPr="00795F17">
        <w:t>planach gospodarowania wodami na obszarach dorzeczy, planach zarządzania ryzykiem powodziowym i</w:t>
      </w:r>
      <w:r w:rsidR="0077358D" w:rsidRPr="00795F17">
        <w:t xml:space="preserve"> </w:t>
      </w:r>
      <w:r w:rsidRPr="00795F17">
        <w:t xml:space="preserve">programie ochrony wód morskich (Dz.U. 2018 poz. 2390). </w:t>
      </w:r>
    </w:p>
    <w:p w14:paraId="730E768D" w14:textId="17B04090" w:rsidR="00382740" w:rsidRPr="00795F17" w:rsidRDefault="00382740" w:rsidP="0044393D">
      <w:r w:rsidRPr="00795F17">
        <w:t>Informacje dotyczące statusu realizacji działań zaplanowanych w poprzednim cyklu planistycznym stanowiły element prac analitycznych mających na celu zbudowanie skutecznych zestawów działań dla</w:t>
      </w:r>
      <w:r w:rsidR="0077358D" w:rsidRPr="00795F17">
        <w:t> </w:t>
      </w:r>
      <w:r w:rsidRPr="00795F17">
        <w:t>jcw w IIaPGW.</w:t>
      </w:r>
    </w:p>
    <w:p w14:paraId="455D32A8" w14:textId="06302CD3" w:rsidR="004A6CD4" w:rsidRPr="00795F17" w:rsidRDefault="004A6CD4" w:rsidP="004A6CD4">
      <w:pPr>
        <w:rPr>
          <w:rFonts w:asciiTheme="minorHAnsi" w:hAnsiTheme="minorHAnsi" w:cstheme="minorHAnsi"/>
        </w:rPr>
      </w:pPr>
      <w:bookmarkStart w:id="518" w:name="_Hlk67528065"/>
      <w:r w:rsidRPr="00795F17">
        <w:rPr>
          <w:rFonts w:cstheme="minorHAnsi"/>
        </w:rPr>
        <w:t>W poprzednim cyklu planistycznym (2016-2021) w</w:t>
      </w:r>
      <w:r w:rsidR="0077358D" w:rsidRPr="00795F17">
        <w:rPr>
          <w:rFonts w:cstheme="minorHAnsi"/>
        </w:rPr>
        <w:t xml:space="preserve"> </w:t>
      </w:r>
      <w:r w:rsidRPr="00795F17">
        <w:rPr>
          <w:rFonts w:cstheme="minorHAnsi"/>
        </w:rPr>
        <w:t>aPWŚK (stanowiącym „program działań” w rozumieniu RDW), podobnie jak w</w:t>
      </w:r>
      <w:r w:rsidR="0077358D" w:rsidRPr="00795F17">
        <w:rPr>
          <w:rFonts w:cstheme="minorHAnsi"/>
        </w:rPr>
        <w:t xml:space="preserve"> </w:t>
      </w:r>
      <w:r w:rsidRPr="00795F17">
        <w:rPr>
          <w:rFonts w:cstheme="minorHAnsi"/>
        </w:rPr>
        <w:t>IIaPGW, zaplanowano działania podstawowe i</w:t>
      </w:r>
      <w:r w:rsidR="0077358D" w:rsidRPr="00795F17">
        <w:rPr>
          <w:rFonts w:cstheme="minorHAnsi"/>
        </w:rPr>
        <w:t xml:space="preserve"> </w:t>
      </w:r>
      <w:r w:rsidRPr="00795F17">
        <w:rPr>
          <w:rFonts w:cstheme="minorHAnsi"/>
        </w:rPr>
        <w:t>uzupełniające, przy</w:t>
      </w:r>
      <w:r w:rsidR="0077358D" w:rsidRPr="00795F17">
        <w:rPr>
          <w:rFonts w:cstheme="minorHAnsi"/>
        </w:rPr>
        <w:t> </w:t>
      </w:r>
      <w:r w:rsidRPr="00795F17">
        <w:rPr>
          <w:rFonts w:cstheme="minorHAnsi"/>
        </w:rPr>
        <w:t>jednoczesnym wydzieleniu działań podstawowych na</w:t>
      </w:r>
      <w:r w:rsidR="0077358D" w:rsidRPr="00795F17">
        <w:rPr>
          <w:rFonts w:cstheme="minorHAnsi"/>
        </w:rPr>
        <w:t xml:space="preserve"> </w:t>
      </w:r>
      <w:r w:rsidRPr="00795F17">
        <w:rPr>
          <w:rFonts w:cstheme="minorHAnsi"/>
        </w:rPr>
        <w:t>poziomie krajowym i na</w:t>
      </w:r>
      <w:r w:rsidR="0077358D" w:rsidRPr="00795F17">
        <w:rPr>
          <w:rFonts w:cstheme="minorHAnsi"/>
        </w:rPr>
        <w:t xml:space="preserve"> </w:t>
      </w:r>
      <w:r w:rsidRPr="00795F17">
        <w:rPr>
          <w:rFonts w:cstheme="minorHAnsi"/>
        </w:rPr>
        <w:t>poziomie konkretnych jcw. Te ostatnie łącznie z</w:t>
      </w:r>
      <w:r w:rsidR="0077358D" w:rsidRPr="00795F17">
        <w:rPr>
          <w:rFonts w:cstheme="minorHAnsi"/>
        </w:rPr>
        <w:t xml:space="preserve"> </w:t>
      </w:r>
      <w:r w:rsidRPr="00795F17">
        <w:rPr>
          <w:rFonts w:cstheme="minorHAnsi"/>
        </w:rPr>
        <w:t xml:space="preserve">działaniami </w:t>
      </w:r>
      <w:bookmarkEnd w:id="518"/>
      <w:r w:rsidRPr="00795F17">
        <w:rPr>
          <w:rFonts w:asciiTheme="minorHAnsi" w:hAnsiTheme="minorHAnsi" w:cstheme="minorHAnsi"/>
        </w:rPr>
        <w:t>uzupełniającymi stanowiły katalog, z</w:t>
      </w:r>
      <w:r w:rsidR="0077358D" w:rsidRPr="00795F17">
        <w:rPr>
          <w:rFonts w:asciiTheme="minorHAnsi" w:hAnsiTheme="minorHAnsi" w:cstheme="minorHAnsi"/>
        </w:rPr>
        <w:t xml:space="preserve"> </w:t>
      </w:r>
      <w:r w:rsidRPr="00795F17">
        <w:rPr>
          <w:rFonts w:asciiTheme="minorHAnsi" w:hAnsiTheme="minorHAnsi" w:cstheme="minorHAnsi"/>
        </w:rPr>
        <w:t>którego dokonywano wyboru działań na</w:t>
      </w:r>
      <w:r w:rsidR="0077358D" w:rsidRPr="00795F17">
        <w:rPr>
          <w:rFonts w:asciiTheme="minorHAnsi" w:hAnsiTheme="minorHAnsi" w:cstheme="minorHAnsi"/>
        </w:rPr>
        <w:t xml:space="preserve"> </w:t>
      </w:r>
      <w:r w:rsidRPr="00795F17">
        <w:rPr>
          <w:rFonts w:asciiTheme="minorHAnsi" w:hAnsiTheme="minorHAnsi" w:cstheme="minorHAnsi"/>
        </w:rPr>
        <w:t>potrzeby budowy zestawu działań dla poszczególnych jcw. Działania podstawowe krajowe odnosiły się do wymagań dyrektyw wskazujących zasady wpływające na</w:t>
      </w:r>
      <w:r w:rsidR="0077358D" w:rsidRPr="00795F17">
        <w:rPr>
          <w:rFonts w:asciiTheme="minorHAnsi" w:hAnsiTheme="minorHAnsi" w:cstheme="minorHAnsi"/>
        </w:rPr>
        <w:t> </w:t>
      </w:r>
      <w:r w:rsidRPr="00795F17">
        <w:rPr>
          <w:rFonts w:asciiTheme="minorHAnsi" w:hAnsiTheme="minorHAnsi" w:cstheme="minorHAnsi"/>
        </w:rPr>
        <w:t>zapewnienie osiągnięcia celów środowiskowych, do obowiązku wypełniania obowiązujących przepisów prawnych oraz opracowania programów i</w:t>
      </w:r>
      <w:r w:rsidR="0077358D" w:rsidRPr="00795F17">
        <w:rPr>
          <w:rFonts w:asciiTheme="minorHAnsi" w:hAnsiTheme="minorHAnsi" w:cstheme="minorHAnsi"/>
        </w:rPr>
        <w:t xml:space="preserve"> </w:t>
      </w:r>
      <w:r w:rsidRPr="00795F17">
        <w:rPr>
          <w:rFonts w:asciiTheme="minorHAnsi" w:hAnsiTheme="minorHAnsi" w:cstheme="minorHAnsi"/>
        </w:rPr>
        <w:t xml:space="preserve">dokumentów dobrych praktyk, wspierających osiągnięcie celów środowiskowych. </w:t>
      </w:r>
    </w:p>
    <w:p w14:paraId="236D40FB" w14:textId="0840A5BC" w:rsidR="004A6CD4" w:rsidRPr="00795F17" w:rsidRDefault="004A6CD4" w:rsidP="004A6CD4">
      <w:pPr>
        <w:rPr>
          <w:rFonts w:asciiTheme="minorHAnsi" w:hAnsiTheme="minorHAnsi" w:cstheme="minorHAnsi"/>
        </w:rPr>
      </w:pPr>
      <w:r w:rsidRPr="00795F17">
        <w:rPr>
          <w:rFonts w:cstheme="minorHAnsi"/>
        </w:rPr>
        <w:t>W katalogu działań podstawowych krajowych aPWŚK, w którym znajdowało się łącznie 131 działań wśród których 7 posiadało określony termin realizacji Stopień realizacji działań określony został dla</w:t>
      </w:r>
      <w:r w:rsidR="0077358D" w:rsidRPr="00795F17">
        <w:rPr>
          <w:rFonts w:cstheme="minorHAnsi"/>
        </w:rPr>
        <w:t> </w:t>
      </w:r>
      <w:r w:rsidRPr="00795F17">
        <w:rPr>
          <w:rFonts w:cstheme="minorHAnsi"/>
        </w:rPr>
        <w:t>działań innych, niż ciągłe (tabela 10-1).</w:t>
      </w:r>
      <w:bookmarkStart w:id="519" w:name="_Hlk67528011"/>
      <w:r w:rsidRPr="00795F17">
        <w:rPr>
          <w:rFonts w:cstheme="minorHAnsi"/>
        </w:rPr>
        <w:t xml:space="preserve"> </w:t>
      </w:r>
      <w:bookmarkEnd w:id="519"/>
    </w:p>
    <w:p w14:paraId="3162B0E1" w14:textId="74812322" w:rsidR="004A6CD4" w:rsidRPr="00795F17" w:rsidRDefault="004A6CD4" w:rsidP="004A6CD4">
      <w:pPr>
        <w:pStyle w:val="Tabela"/>
      </w:pPr>
      <w:bookmarkStart w:id="520" w:name="_Toc68703712"/>
      <w:r w:rsidRPr="00795F17">
        <w:t xml:space="preserve">Tabela </w:t>
      </w:r>
      <w:fldSimple w:instr=" STYLEREF 1 \s ">
        <w:r w:rsidR="00550571">
          <w:rPr>
            <w:noProof/>
          </w:rPr>
          <w:t>10</w:t>
        </w:r>
      </w:fldSimple>
      <w:r w:rsidR="00BB3B21" w:rsidRPr="00795F17">
        <w:noBreakHyphen/>
      </w:r>
      <w:fldSimple w:instr=" SEQ Tabela \* ARABIC \s 1 ">
        <w:r w:rsidR="00550571">
          <w:rPr>
            <w:noProof/>
          </w:rPr>
          <w:t>1</w:t>
        </w:r>
      </w:fldSimple>
      <w:r w:rsidRPr="00795F17">
        <w:tab/>
        <w:t>Stopień realizacji działań podstawowych krajowych</w:t>
      </w:r>
      <w:bookmarkEnd w:id="520"/>
    </w:p>
    <w:tbl>
      <w:tblPr>
        <w:tblStyle w:val="Tabela-Siatka"/>
        <w:tblW w:w="5000" w:type="pct"/>
        <w:tblLayout w:type="fixed"/>
        <w:tblLook w:val="04A0" w:firstRow="1" w:lastRow="0" w:firstColumn="1" w:lastColumn="0" w:noHBand="0" w:noVBand="1"/>
      </w:tblPr>
      <w:tblGrid>
        <w:gridCol w:w="562"/>
        <w:gridCol w:w="3547"/>
        <w:gridCol w:w="1651"/>
        <w:gridCol w:w="1651"/>
        <w:gridCol w:w="1651"/>
      </w:tblGrid>
      <w:tr w:rsidR="004A6CD4" w:rsidRPr="00795F17" w14:paraId="24A71B1D" w14:textId="77777777" w:rsidTr="0077358D">
        <w:trPr>
          <w:cnfStyle w:val="100000000000" w:firstRow="1" w:lastRow="0" w:firstColumn="0" w:lastColumn="0" w:oddVBand="0" w:evenVBand="0" w:oddHBand="0" w:evenHBand="0" w:firstRowFirstColumn="0" w:firstRowLastColumn="0" w:lastRowFirstColumn="0" w:lastRowLastColumn="0"/>
          <w:trHeight w:val="454"/>
        </w:trPr>
        <w:tc>
          <w:tcPr>
            <w:tcW w:w="310" w:type="pct"/>
            <w:noWrap/>
            <w:hideMark/>
          </w:tcPr>
          <w:p w14:paraId="32287D75" w14:textId="77777777" w:rsidR="004A6CD4" w:rsidRPr="00795F17" w:rsidRDefault="004A6CD4" w:rsidP="0077358D">
            <w:pPr>
              <w:pStyle w:val="Teksttabelinaglowek"/>
              <w:rPr>
                <w:b/>
              </w:rPr>
            </w:pPr>
            <w:r w:rsidRPr="00795F17">
              <w:rPr>
                <w:b/>
              </w:rPr>
              <w:t>Lp.</w:t>
            </w:r>
          </w:p>
        </w:tc>
        <w:tc>
          <w:tcPr>
            <w:tcW w:w="1957" w:type="pct"/>
            <w:hideMark/>
          </w:tcPr>
          <w:p w14:paraId="5661C38D" w14:textId="77777777" w:rsidR="004A6CD4" w:rsidRPr="00795F17" w:rsidRDefault="004A6CD4" w:rsidP="0077358D">
            <w:pPr>
              <w:pStyle w:val="Teksttabelinaglowek"/>
              <w:rPr>
                <w:b/>
              </w:rPr>
            </w:pPr>
            <w:r w:rsidRPr="00795F17">
              <w:rPr>
                <w:b/>
              </w:rPr>
              <w:t>Działanie</w:t>
            </w:r>
          </w:p>
        </w:tc>
        <w:tc>
          <w:tcPr>
            <w:tcW w:w="911" w:type="pct"/>
            <w:hideMark/>
          </w:tcPr>
          <w:p w14:paraId="7F97CE16" w14:textId="77777777" w:rsidR="004A6CD4" w:rsidRPr="00795F17" w:rsidRDefault="004A6CD4" w:rsidP="0077358D">
            <w:pPr>
              <w:pStyle w:val="Teksttabelinaglowek"/>
              <w:rPr>
                <w:b/>
              </w:rPr>
            </w:pPr>
            <w:r w:rsidRPr="00795F17">
              <w:rPr>
                <w:b/>
              </w:rPr>
              <w:t>Jednostka odpowiedzialna</w:t>
            </w:r>
          </w:p>
        </w:tc>
        <w:tc>
          <w:tcPr>
            <w:tcW w:w="911" w:type="pct"/>
            <w:hideMark/>
          </w:tcPr>
          <w:p w14:paraId="7DCA2856" w14:textId="77777777" w:rsidR="004A6CD4" w:rsidRPr="00795F17" w:rsidRDefault="004A6CD4" w:rsidP="0077358D">
            <w:pPr>
              <w:pStyle w:val="Teksttabelinaglowek"/>
              <w:rPr>
                <w:b/>
              </w:rPr>
            </w:pPr>
            <w:r w:rsidRPr="00795F17">
              <w:rPr>
                <w:b/>
              </w:rPr>
              <w:t>Harmonogram realizacji</w:t>
            </w:r>
          </w:p>
        </w:tc>
        <w:tc>
          <w:tcPr>
            <w:tcW w:w="911" w:type="pct"/>
            <w:hideMark/>
          </w:tcPr>
          <w:p w14:paraId="4F7A5F4E" w14:textId="77777777" w:rsidR="004A6CD4" w:rsidRPr="00795F17" w:rsidRDefault="004A6CD4" w:rsidP="0077358D">
            <w:pPr>
              <w:pStyle w:val="Teksttabelinaglowek"/>
              <w:rPr>
                <w:b/>
              </w:rPr>
            </w:pPr>
            <w:r w:rsidRPr="00795F17">
              <w:rPr>
                <w:b/>
              </w:rPr>
              <w:t>Stopień realizacji</w:t>
            </w:r>
          </w:p>
        </w:tc>
      </w:tr>
      <w:tr w:rsidR="004A6CD4" w:rsidRPr="00795F17" w14:paraId="1C4F5E3E" w14:textId="77777777" w:rsidTr="0077358D">
        <w:trPr>
          <w:trHeight w:val="454"/>
        </w:trPr>
        <w:tc>
          <w:tcPr>
            <w:tcW w:w="310" w:type="pct"/>
            <w:noWrap/>
            <w:hideMark/>
          </w:tcPr>
          <w:p w14:paraId="39C7F0F7" w14:textId="77777777" w:rsidR="004A6CD4" w:rsidRPr="00795F17" w:rsidRDefault="004A6CD4" w:rsidP="0077358D">
            <w:pPr>
              <w:pStyle w:val="Teksttabelisrodek"/>
            </w:pPr>
            <w:r w:rsidRPr="00795F17">
              <w:t>1.</w:t>
            </w:r>
          </w:p>
        </w:tc>
        <w:tc>
          <w:tcPr>
            <w:tcW w:w="1957" w:type="pct"/>
            <w:hideMark/>
          </w:tcPr>
          <w:p w14:paraId="46740DDE" w14:textId="77777777" w:rsidR="004A6CD4" w:rsidRPr="00795F17" w:rsidRDefault="004A6CD4" w:rsidP="0077358D">
            <w:pPr>
              <w:pStyle w:val="Teksttabelilewy"/>
            </w:pPr>
            <w:r w:rsidRPr="00795F17">
              <w:t>Obowiązek opracowania i weryfikacji warunków korzystania z wód regionu, jako aktu prawa miejscowego wspomagającego osiągnięcie celów środowiskowych</w:t>
            </w:r>
          </w:p>
        </w:tc>
        <w:tc>
          <w:tcPr>
            <w:tcW w:w="911" w:type="pct"/>
            <w:noWrap/>
            <w:hideMark/>
          </w:tcPr>
          <w:p w14:paraId="6D44EB31" w14:textId="04BE1F29" w:rsidR="004A6CD4" w:rsidRPr="00795F17" w:rsidRDefault="004A6CD4" w:rsidP="0077358D">
            <w:pPr>
              <w:pStyle w:val="Teksttabelisrodek"/>
            </w:pPr>
            <w:r w:rsidRPr="00795F17">
              <w:t>dyrektor</w:t>
            </w:r>
            <w:r w:rsidR="00BA6B41">
              <w:t xml:space="preserve"> </w:t>
            </w:r>
            <w:r w:rsidRPr="00795F17">
              <w:t>RZGW WP</w:t>
            </w:r>
          </w:p>
        </w:tc>
        <w:tc>
          <w:tcPr>
            <w:tcW w:w="911" w:type="pct"/>
            <w:hideMark/>
          </w:tcPr>
          <w:p w14:paraId="07FFA613" w14:textId="77777777" w:rsidR="004A6CD4" w:rsidRPr="00795F17" w:rsidRDefault="004A6CD4" w:rsidP="0077358D">
            <w:pPr>
              <w:pStyle w:val="Teksttabelisrodek"/>
            </w:pPr>
            <w:r w:rsidRPr="00795F17">
              <w:t>do końca</w:t>
            </w:r>
            <w:r w:rsidRPr="00795F17">
              <w:br/>
              <w:t>IV kw. 2016 r.</w:t>
            </w:r>
          </w:p>
        </w:tc>
        <w:tc>
          <w:tcPr>
            <w:tcW w:w="911" w:type="pct"/>
            <w:noWrap/>
            <w:hideMark/>
          </w:tcPr>
          <w:p w14:paraId="7592D056" w14:textId="77777777" w:rsidR="004A6CD4" w:rsidRPr="00795F17" w:rsidRDefault="004A6CD4" w:rsidP="0077358D">
            <w:pPr>
              <w:pStyle w:val="Teksttabelisrodek"/>
            </w:pPr>
            <w:r w:rsidRPr="00795F17">
              <w:t>zróżnicowany stopień realizacji</w:t>
            </w:r>
          </w:p>
        </w:tc>
      </w:tr>
      <w:tr w:rsidR="004A6CD4" w:rsidRPr="00795F17" w14:paraId="3FAB82AB" w14:textId="77777777" w:rsidTr="0077358D">
        <w:trPr>
          <w:trHeight w:val="454"/>
        </w:trPr>
        <w:tc>
          <w:tcPr>
            <w:tcW w:w="310" w:type="pct"/>
            <w:noWrap/>
            <w:hideMark/>
          </w:tcPr>
          <w:p w14:paraId="2BDF32B0" w14:textId="77777777" w:rsidR="004A6CD4" w:rsidRPr="00795F17" w:rsidRDefault="004A6CD4" w:rsidP="0077358D">
            <w:pPr>
              <w:pStyle w:val="Teksttabelisrodek"/>
            </w:pPr>
            <w:r w:rsidRPr="00795F17">
              <w:t>2.</w:t>
            </w:r>
          </w:p>
        </w:tc>
        <w:tc>
          <w:tcPr>
            <w:tcW w:w="1957" w:type="pct"/>
            <w:hideMark/>
          </w:tcPr>
          <w:p w14:paraId="2CA84C53" w14:textId="77777777" w:rsidR="004A6CD4" w:rsidRPr="00795F17" w:rsidRDefault="004A6CD4" w:rsidP="0077358D">
            <w:pPr>
              <w:pStyle w:val="Teksttabelilewy"/>
            </w:pPr>
            <w:r w:rsidRPr="00795F17">
              <w:t>Uporządkowanie gospodarki wodami opadowymi lub roztopowymi - przygotowanie opracowania dotyczącego zaostrzenia warunków, jakie należy spełnić przy wprowadzaniu do jezior i zbiorników retencyjnych wód opadowych lub roztopowych w zakresie oczyszczania z substancji biogennych, celem przedłożenia Ministrowi Środowiska na potrzeby zmiany rozporządzenia MŚ z dnia 18 listopada 2014 r. w sprawie warunków, jakie należy spełnić przy wprowadzaniu ścieków do wód lub do ziemi oraz w sprawie substancji szczególnie szkodliwych dla środowiska wodnego</w:t>
            </w:r>
          </w:p>
        </w:tc>
        <w:tc>
          <w:tcPr>
            <w:tcW w:w="911" w:type="pct"/>
            <w:hideMark/>
          </w:tcPr>
          <w:p w14:paraId="4F84E371" w14:textId="77777777" w:rsidR="004A6CD4" w:rsidRPr="00795F17" w:rsidRDefault="004A6CD4" w:rsidP="0077358D">
            <w:pPr>
              <w:pStyle w:val="Teksttabelisrodek"/>
            </w:pPr>
            <w:r w:rsidRPr="00795F17">
              <w:t>Minister Środowiska</w:t>
            </w:r>
          </w:p>
        </w:tc>
        <w:tc>
          <w:tcPr>
            <w:tcW w:w="911" w:type="pct"/>
            <w:noWrap/>
            <w:hideMark/>
          </w:tcPr>
          <w:p w14:paraId="38165758" w14:textId="77777777" w:rsidR="004A6CD4" w:rsidRPr="00795F17" w:rsidRDefault="004A6CD4" w:rsidP="0077358D">
            <w:pPr>
              <w:pStyle w:val="Teksttabelisrodek"/>
            </w:pPr>
            <w:r w:rsidRPr="00795F17">
              <w:t>IV kw. 2018</w:t>
            </w:r>
          </w:p>
        </w:tc>
        <w:tc>
          <w:tcPr>
            <w:tcW w:w="911" w:type="pct"/>
            <w:noWrap/>
            <w:hideMark/>
          </w:tcPr>
          <w:p w14:paraId="4C219705" w14:textId="77777777" w:rsidR="004A6CD4" w:rsidRPr="00795F17" w:rsidRDefault="004A6CD4" w:rsidP="0077358D">
            <w:pPr>
              <w:pStyle w:val="Teksttabelisrodek"/>
            </w:pPr>
            <w:r w:rsidRPr="00795F17">
              <w:t xml:space="preserve">nie zrealizowano; zmiana podstawy prawnej </w:t>
            </w:r>
            <w:r w:rsidRPr="00795F17">
              <w:br/>
              <w:t>w 2017 r.</w:t>
            </w:r>
          </w:p>
        </w:tc>
      </w:tr>
      <w:tr w:rsidR="004A6CD4" w:rsidRPr="00795F17" w14:paraId="15D00948" w14:textId="77777777" w:rsidTr="0077358D">
        <w:trPr>
          <w:trHeight w:val="454"/>
        </w:trPr>
        <w:tc>
          <w:tcPr>
            <w:tcW w:w="310" w:type="pct"/>
            <w:noWrap/>
            <w:hideMark/>
          </w:tcPr>
          <w:p w14:paraId="31C0AA85" w14:textId="77777777" w:rsidR="004A6CD4" w:rsidRPr="00795F17" w:rsidRDefault="004A6CD4" w:rsidP="0077358D">
            <w:pPr>
              <w:pStyle w:val="Teksttabelisrodek"/>
            </w:pPr>
            <w:r w:rsidRPr="00795F17">
              <w:t>3.</w:t>
            </w:r>
          </w:p>
        </w:tc>
        <w:tc>
          <w:tcPr>
            <w:tcW w:w="1957" w:type="pct"/>
            <w:hideMark/>
          </w:tcPr>
          <w:p w14:paraId="475A8655" w14:textId="77777777" w:rsidR="004A6CD4" w:rsidRPr="00795F17" w:rsidRDefault="004A6CD4" w:rsidP="0077358D">
            <w:pPr>
              <w:pStyle w:val="Teksttabelilewy"/>
            </w:pPr>
            <w:r w:rsidRPr="00795F17">
              <w:t>Weryfikacja sposobu oceny potencjału ekologicznego dla SZCW i SCW</w:t>
            </w:r>
          </w:p>
        </w:tc>
        <w:tc>
          <w:tcPr>
            <w:tcW w:w="911" w:type="pct"/>
            <w:hideMark/>
          </w:tcPr>
          <w:p w14:paraId="76E058CC" w14:textId="77777777" w:rsidR="004A6CD4" w:rsidRPr="00795F17" w:rsidRDefault="004A6CD4" w:rsidP="0077358D">
            <w:pPr>
              <w:pStyle w:val="Teksttabelisrodek"/>
            </w:pPr>
            <w:r w:rsidRPr="00795F17">
              <w:t>Minister Środowiska</w:t>
            </w:r>
          </w:p>
        </w:tc>
        <w:tc>
          <w:tcPr>
            <w:tcW w:w="911" w:type="pct"/>
            <w:noWrap/>
            <w:hideMark/>
          </w:tcPr>
          <w:p w14:paraId="17BB75DC" w14:textId="77777777" w:rsidR="004A6CD4" w:rsidRPr="00795F17" w:rsidRDefault="004A6CD4" w:rsidP="0077358D">
            <w:pPr>
              <w:pStyle w:val="Teksttabelisrodek"/>
            </w:pPr>
            <w:r w:rsidRPr="00795F17">
              <w:t>IV kw. 2021</w:t>
            </w:r>
          </w:p>
        </w:tc>
        <w:tc>
          <w:tcPr>
            <w:tcW w:w="911" w:type="pct"/>
            <w:noWrap/>
            <w:hideMark/>
          </w:tcPr>
          <w:p w14:paraId="0DA53432" w14:textId="77777777" w:rsidR="004A6CD4" w:rsidRPr="00795F17" w:rsidRDefault="004A6CD4" w:rsidP="0077358D">
            <w:pPr>
              <w:pStyle w:val="Teksttabelisrodek"/>
            </w:pPr>
            <w:r w:rsidRPr="00795F17">
              <w:t>zrealizowano</w:t>
            </w:r>
          </w:p>
        </w:tc>
      </w:tr>
      <w:tr w:rsidR="004A6CD4" w:rsidRPr="00795F17" w14:paraId="788E8BC6" w14:textId="77777777" w:rsidTr="0077358D">
        <w:trPr>
          <w:trHeight w:val="454"/>
        </w:trPr>
        <w:tc>
          <w:tcPr>
            <w:tcW w:w="310" w:type="pct"/>
            <w:noWrap/>
            <w:hideMark/>
          </w:tcPr>
          <w:p w14:paraId="6900BB96" w14:textId="77777777" w:rsidR="004A6CD4" w:rsidRPr="00795F17" w:rsidRDefault="004A6CD4" w:rsidP="0077358D">
            <w:pPr>
              <w:pStyle w:val="Teksttabelisrodek"/>
            </w:pPr>
            <w:r w:rsidRPr="00795F17">
              <w:t>4.</w:t>
            </w:r>
          </w:p>
        </w:tc>
        <w:tc>
          <w:tcPr>
            <w:tcW w:w="1957" w:type="pct"/>
            <w:hideMark/>
          </w:tcPr>
          <w:p w14:paraId="5C295EAE" w14:textId="77777777" w:rsidR="004A6CD4" w:rsidRPr="00795F17" w:rsidRDefault="004A6CD4" w:rsidP="0077358D">
            <w:pPr>
              <w:pStyle w:val="Teksttabelilewy"/>
            </w:pPr>
            <w:r w:rsidRPr="00795F17">
              <w:t>Opracowanie Kodeksu Dobrej Praktyki wędkarskiej regulujących m.in. stosowanie zanęt</w:t>
            </w:r>
          </w:p>
        </w:tc>
        <w:tc>
          <w:tcPr>
            <w:tcW w:w="911" w:type="pct"/>
            <w:hideMark/>
          </w:tcPr>
          <w:p w14:paraId="3A221659" w14:textId="77777777" w:rsidR="004A6CD4" w:rsidRPr="00795F17" w:rsidRDefault="004A6CD4" w:rsidP="0077358D">
            <w:pPr>
              <w:pStyle w:val="Teksttabelisrodek"/>
            </w:pPr>
            <w:r w:rsidRPr="00795F17">
              <w:t>Minister Rolnictwa i Rozwoju Wsi, Minister Środowiska</w:t>
            </w:r>
          </w:p>
        </w:tc>
        <w:tc>
          <w:tcPr>
            <w:tcW w:w="911" w:type="pct"/>
            <w:noWrap/>
            <w:hideMark/>
          </w:tcPr>
          <w:p w14:paraId="48C025B4" w14:textId="77777777" w:rsidR="004A6CD4" w:rsidRPr="00795F17" w:rsidRDefault="004A6CD4" w:rsidP="0077358D">
            <w:pPr>
              <w:pStyle w:val="Teksttabelisrodek"/>
            </w:pPr>
            <w:r w:rsidRPr="00795F17">
              <w:t>IV kw. 2018</w:t>
            </w:r>
          </w:p>
        </w:tc>
        <w:tc>
          <w:tcPr>
            <w:tcW w:w="911" w:type="pct"/>
            <w:noWrap/>
            <w:hideMark/>
          </w:tcPr>
          <w:p w14:paraId="0E734E46" w14:textId="77777777" w:rsidR="004A6CD4" w:rsidRPr="00795F17" w:rsidRDefault="004A6CD4" w:rsidP="0077358D">
            <w:pPr>
              <w:pStyle w:val="Teksttabelisrodek"/>
            </w:pPr>
            <w:r w:rsidRPr="00795F17">
              <w:t>nie zrealizowano</w:t>
            </w:r>
          </w:p>
        </w:tc>
      </w:tr>
      <w:tr w:rsidR="004A6CD4" w:rsidRPr="00795F17" w14:paraId="7CCB362E" w14:textId="77777777" w:rsidTr="0077358D">
        <w:trPr>
          <w:trHeight w:val="454"/>
        </w:trPr>
        <w:tc>
          <w:tcPr>
            <w:tcW w:w="310" w:type="pct"/>
            <w:noWrap/>
            <w:hideMark/>
          </w:tcPr>
          <w:p w14:paraId="0F951B8D" w14:textId="77777777" w:rsidR="004A6CD4" w:rsidRPr="00795F17" w:rsidRDefault="004A6CD4" w:rsidP="0077358D">
            <w:pPr>
              <w:pStyle w:val="Teksttabelisrodek"/>
            </w:pPr>
            <w:r w:rsidRPr="00795F17">
              <w:t>5.</w:t>
            </w:r>
          </w:p>
        </w:tc>
        <w:tc>
          <w:tcPr>
            <w:tcW w:w="1957" w:type="pct"/>
            <w:hideMark/>
          </w:tcPr>
          <w:p w14:paraId="664EA3FF" w14:textId="77777777" w:rsidR="004A6CD4" w:rsidRPr="00795F17" w:rsidRDefault="004A6CD4" w:rsidP="0077358D">
            <w:pPr>
              <w:pStyle w:val="Teksttabelilewy"/>
            </w:pPr>
            <w:r w:rsidRPr="00795F17">
              <w:t>Przygotowanie dobrych praktyk dotyczących ochrony środowiska wodnego przy zrzucie wody ze stawów hodowlanych w celu wsparcia merytorycznego dla inwestorów oraz organów wydających decyzje administracyjne</w:t>
            </w:r>
          </w:p>
        </w:tc>
        <w:tc>
          <w:tcPr>
            <w:tcW w:w="911" w:type="pct"/>
            <w:hideMark/>
          </w:tcPr>
          <w:p w14:paraId="71F65B2E" w14:textId="77777777" w:rsidR="004A6CD4" w:rsidRPr="00795F17" w:rsidRDefault="004A6CD4" w:rsidP="0077358D">
            <w:pPr>
              <w:pStyle w:val="Teksttabelisrodek"/>
            </w:pPr>
            <w:r w:rsidRPr="00795F17">
              <w:t>Minister Rolnictwa i Rozwoju Wsi, Minister Środowiska</w:t>
            </w:r>
          </w:p>
        </w:tc>
        <w:tc>
          <w:tcPr>
            <w:tcW w:w="911" w:type="pct"/>
            <w:noWrap/>
            <w:hideMark/>
          </w:tcPr>
          <w:p w14:paraId="1314E2FC" w14:textId="77777777" w:rsidR="004A6CD4" w:rsidRPr="00795F17" w:rsidRDefault="004A6CD4" w:rsidP="0077358D">
            <w:pPr>
              <w:pStyle w:val="Teksttabelisrodek"/>
            </w:pPr>
            <w:r w:rsidRPr="00795F17">
              <w:t>IV kw. 2018</w:t>
            </w:r>
          </w:p>
        </w:tc>
        <w:tc>
          <w:tcPr>
            <w:tcW w:w="911" w:type="pct"/>
            <w:noWrap/>
            <w:hideMark/>
          </w:tcPr>
          <w:p w14:paraId="235486FC" w14:textId="77777777" w:rsidR="004A6CD4" w:rsidRPr="00795F17" w:rsidRDefault="004A6CD4" w:rsidP="0077358D">
            <w:pPr>
              <w:pStyle w:val="Teksttabelisrodek"/>
            </w:pPr>
            <w:r w:rsidRPr="00795F17">
              <w:t>zrealizowano</w:t>
            </w:r>
          </w:p>
        </w:tc>
      </w:tr>
      <w:tr w:rsidR="004A6CD4" w:rsidRPr="00795F17" w14:paraId="0E0D4093" w14:textId="77777777" w:rsidTr="0077358D">
        <w:trPr>
          <w:trHeight w:val="454"/>
        </w:trPr>
        <w:tc>
          <w:tcPr>
            <w:tcW w:w="310" w:type="pct"/>
            <w:noWrap/>
            <w:hideMark/>
          </w:tcPr>
          <w:p w14:paraId="1AEA6B3D" w14:textId="77777777" w:rsidR="004A6CD4" w:rsidRPr="00795F17" w:rsidRDefault="004A6CD4" w:rsidP="0077358D">
            <w:pPr>
              <w:pStyle w:val="Teksttabelisrodek"/>
            </w:pPr>
            <w:r w:rsidRPr="00795F17">
              <w:t>6.</w:t>
            </w:r>
          </w:p>
        </w:tc>
        <w:tc>
          <w:tcPr>
            <w:tcW w:w="1957" w:type="pct"/>
            <w:hideMark/>
          </w:tcPr>
          <w:p w14:paraId="2E20C59F" w14:textId="77777777" w:rsidR="004A6CD4" w:rsidRPr="00795F17" w:rsidRDefault="004A6CD4" w:rsidP="0077358D">
            <w:pPr>
              <w:pStyle w:val="Teksttabelilewy"/>
            </w:pPr>
            <w:r w:rsidRPr="00795F17">
              <w:t>Opracowanie dobrych praktyk w zakresie robót hydrotechnicznych i prac utrzymaniowych wraz z ustaleniem zasad ich wdrażania</w:t>
            </w:r>
          </w:p>
        </w:tc>
        <w:tc>
          <w:tcPr>
            <w:tcW w:w="911" w:type="pct"/>
            <w:noWrap/>
            <w:hideMark/>
          </w:tcPr>
          <w:p w14:paraId="3A4A4306" w14:textId="77777777" w:rsidR="004A6CD4" w:rsidRPr="00795F17" w:rsidRDefault="004A6CD4" w:rsidP="0077358D">
            <w:pPr>
              <w:pStyle w:val="Teksttabelisrodek"/>
            </w:pPr>
            <w:r w:rsidRPr="00795F17">
              <w:t>Minister Środowiska</w:t>
            </w:r>
          </w:p>
        </w:tc>
        <w:tc>
          <w:tcPr>
            <w:tcW w:w="911" w:type="pct"/>
            <w:noWrap/>
            <w:hideMark/>
          </w:tcPr>
          <w:p w14:paraId="4DFA03FD" w14:textId="77777777" w:rsidR="004A6CD4" w:rsidRPr="00795F17" w:rsidRDefault="004A6CD4" w:rsidP="0077358D">
            <w:pPr>
              <w:pStyle w:val="Teksttabelisrodek"/>
            </w:pPr>
            <w:r w:rsidRPr="00795F17">
              <w:t>IV kw. 2018</w:t>
            </w:r>
          </w:p>
        </w:tc>
        <w:tc>
          <w:tcPr>
            <w:tcW w:w="911" w:type="pct"/>
            <w:noWrap/>
            <w:hideMark/>
          </w:tcPr>
          <w:p w14:paraId="0B77CD57" w14:textId="77777777" w:rsidR="004A6CD4" w:rsidRPr="00795F17" w:rsidRDefault="004A6CD4" w:rsidP="0077358D">
            <w:pPr>
              <w:pStyle w:val="Teksttabelisrodek"/>
            </w:pPr>
            <w:r w:rsidRPr="00795F17">
              <w:t>zrealizowano</w:t>
            </w:r>
          </w:p>
        </w:tc>
      </w:tr>
      <w:tr w:rsidR="004A6CD4" w:rsidRPr="00795F17" w14:paraId="6B5075EB" w14:textId="77777777" w:rsidTr="0077358D">
        <w:trPr>
          <w:trHeight w:val="454"/>
        </w:trPr>
        <w:tc>
          <w:tcPr>
            <w:tcW w:w="310" w:type="pct"/>
            <w:noWrap/>
            <w:hideMark/>
          </w:tcPr>
          <w:p w14:paraId="2D730332" w14:textId="77777777" w:rsidR="004A6CD4" w:rsidRPr="00795F17" w:rsidRDefault="004A6CD4" w:rsidP="0077358D">
            <w:pPr>
              <w:pStyle w:val="Teksttabelisrodek"/>
            </w:pPr>
            <w:r w:rsidRPr="00795F17">
              <w:t>7.</w:t>
            </w:r>
          </w:p>
        </w:tc>
        <w:tc>
          <w:tcPr>
            <w:tcW w:w="1957" w:type="pct"/>
            <w:hideMark/>
          </w:tcPr>
          <w:p w14:paraId="304E6D0E" w14:textId="77777777" w:rsidR="004A6CD4" w:rsidRPr="00795F17" w:rsidRDefault="004A6CD4" w:rsidP="0077358D">
            <w:pPr>
              <w:pStyle w:val="Teksttabelilewy"/>
            </w:pPr>
            <w:r w:rsidRPr="00795F17">
              <w:t>Opracowanie krajowego programu renaturyzacji wód powierzchniowych</w:t>
            </w:r>
          </w:p>
        </w:tc>
        <w:tc>
          <w:tcPr>
            <w:tcW w:w="911" w:type="pct"/>
            <w:noWrap/>
            <w:hideMark/>
          </w:tcPr>
          <w:p w14:paraId="4BBA8E66" w14:textId="77777777" w:rsidR="004A6CD4" w:rsidRPr="00795F17" w:rsidRDefault="004A6CD4" w:rsidP="0077358D">
            <w:pPr>
              <w:pStyle w:val="Teksttabelisrodek"/>
            </w:pPr>
            <w:r w:rsidRPr="00795F17">
              <w:t>Prezes KZGW</w:t>
            </w:r>
          </w:p>
        </w:tc>
        <w:tc>
          <w:tcPr>
            <w:tcW w:w="911" w:type="pct"/>
            <w:noWrap/>
            <w:hideMark/>
          </w:tcPr>
          <w:p w14:paraId="4EF5B080" w14:textId="77777777" w:rsidR="004A6CD4" w:rsidRPr="00795F17" w:rsidRDefault="004A6CD4" w:rsidP="0077358D">
            <w:pPr>
              <w:pStyle w:val="Teksttabelisrodek"/>
            </w:pPr>
            <w:r w:rsidRPr="00795F17">
              <w:t>IV kw. 2021</w:t>
            </w:r>
          </w:p>
        </w:tc>
        <w:tc>
          <w:tcPr>
            <w:tcW w:w="911" w:type="pct"/>
            <w:noWrap/>
            <w:hideMark/>
          </w:tcPr>
          <w:p w14:paraId="42810959" w14:textId="77777777" w:rsidR="004A6CD4" w:rsidRPr="00795F17" w:rsidRDefault="004A6CD4" w:rsidP="0077358D">
            <w:pPr>
              <w:pStyle w:val="Teksttabelisrodek"/>
            </w:pPr>
            <w:r w:rsidRPr="00795F17">
              <w:t>zrealizowano</w:t>
            </w:r>
          </w:p>
        </w:tc>
      </w:tr>
    </w:tbl>
    <w:p w14:paraId="08C8A95E" w14:textId="77777777" w:rsidR="004A6CD4" w:rsidRPr="00795F17" w:rsidRDefault="004A6CD4" w:rsidP="004A6CD4">
      <w:pPr>
        <w:pStyle w:val="rdo"/>
        <w:rPr>
          <w:color w:val="4472C4"/>
        </w:rPr>
      </w:pPr>
      <w:r w:rsidRPr="00795F17">
        <w:t>Źródło: opracowanie własne</w:t>
      </w:r>
    </w:p>
    <w:p w14:paraId="40050593" w14:textId="5BFBB70D" w:rsidR="007A047F" w:rsidRPr="00795F17" w:rsidRDefault="004A6CD4" w:rsidP="004A6CD4">
      <w:pPr>
        <w:rPr>
          <w:rFonts w:cstheme="minorHAnsi"/>
        </w:rPr>
      </w:pPr>
      <w:r w:rsidRPr="00795F17">
        <w:rPr>
          <w:rFonts w:cstheme="minorHAnsi"/>
        </w:rPr>
        <w:t>Spośród zidentyfikowanych 7 działań z</w:t>
      </w:r>
      <w:r w:rsidR="0077358D" w:rsidRPr="00795F17">
        <w:rPr>
          <w:rFonts w:cstheme="minorHAnsi"/>
        </w:rPr>
        <w:t xml:space="preserve"> </w:t>
      </w:r>
      <w:r w:rsidRPr="00795F17">
        <w:rPr>
          <w:rFonts w:cstheme="minorHAnsi"/>
        </w:rPr>
        <w:t>określonym terminem realizacji, zrealizowano 5 z</w:t>
      </w:r>
      <w:r w:rsidR="0077358D" w:rsidRPr="00795F17">
        <w:rPr>
          <w:rFonts w:cstheme="minorHAnsi"/>
        </w:rPr>
        <w:t xml:space="preserve"> </w:t>
      </w:r>
      <w:r w:rsidRPr="00795F17">
        <w:rPr>
          <w:rFonts w:cstheme="minorHAnsi"/>
        </w:rPr>
        <w:t>nich</w:t>
      </w:r>
      <w:r w:rsidR="0077358D" w:rsidRPr="00795F17">
        <w:rPr>
          <w:rFonts w:cstheme="minorHAnsi"/>
        </w:rPr>
        <w:t>,</w:t>
      </w:r>
      <w:r w:rsidRPr="00795F17">
        <w:rPr>
          <w:rFonts w:cstheme="minorHAnsi"/>
        </w:rPr>
        <w:t xml:space="preserve"> co</w:t>
      </w:r>
      <w:r w:rsidR="0077358D" w:rsidRPr="00795F17">
        <w:rPr>
          <w:rFonts w:cstheme="minorHAnsi"/>
        </w:rPr>
        <w:t> </w:t>
      </w:r>
      <w:r w:rsidRPr="00795F17">
        <w:rPr>
          <w:rFonts w:cstheme="minorHAnsi"/>
        </w:rPr>
        <w:t>stanowi 71% wszystkich działań z</w:t>
      </w:r>
      <w:r w:rsidR="0077358D" w:rsidRPr="00795F17">
        <w:rPr>
          <w:rFonts w:cstheme="minorHAnsi"/>
        </w:rPr>
        <w:t xml:space="preserve"> </w:t>
      </w:r>
      <w:r w:rsidRPr="00795F17">
        <w:rPr>
          <w:rFonts w:cstheme="minorHAnsi"/>
        </w:rPr>
        <w:t>określonym terminem realizacji (wykres 10-1</w:t>
      </w:r>
      <w:r w:rsidR="0077358D" w:rsidRPr="00795F17">
        <w:rPr>
          <w:rFonts w:cstheme="minorHAnsi"/>
        </w:rPr>
        <w:t xml:space="preserve"> oraz</w:t>
      </w:r>
      <w:r w:rsidRPr="00795F17">
        <w:rPr>
          <w:rFonts w:cstheme="minorHAnsi"/>
        </w:rPr>
        <w:t xml:space="preserve"> wykres 10-2).</w:t>
      </w:r>
    </w:p>
    <w:p w14:paraId="15162B55" w14:textId="1C77F5E4" w:rsidR="004A6CD4" w:rsidRPr="00795F17" w:rsidRDefault="004A6CD4" w:rsidP="004A6CD4">
      <w:pPr>
        <w:rPr>
          <w:rFonts w:cstheme="minorHAnsi"/>
        </w:rPr>
      </w:pPr>
      <w:r w:rsidRPr="00795F17">
        <w:rPr>
          <w:rFonts w:cstheme="minorHAnsi"/>
        </w:rPr>
        <w:t xml:space="preserve">Wskazany w przypadku działania: </w:t>
      </w:r>
      <w:r w:rsidRPr="00795F17">
        <w:rPr>
          <w:rFonts w:cstheme="minorHAnsi"/>
          <w:color w:val="000000"/>
        </w:rPr>
        <w:t>Obowiązek opracowania i</w:t>
      </w:r>
      <w:r w:rsidR="0077358D" w:rsidRPr="00795F17">
        <w:rPr>
          <w:rFonts w:cstheme="minorHAnsi"/>
          <w:color w:val="000000"/>
        </w:rPr>
        <w:t xml:space="preserve"> </w:t>
      </w:r>
      <w:r w:rsidRPr="00795F17">
        <w:rPr>
          <w:rFonts w:cstheme="minorHAnsi"/>
          <w:color w:val="000000"/>
        </w:rPr>
        <w:t>weryfikacji warunków korzystania z</w:t>
      </w:r>
      <w:r w:rsidR="0077358D" w:rsidRPr="00795F17">
        <w:rPr>
          <w:rFonts w:cstheme="minorHAnsi"/>
          <w:color w:val="000000"/>
        </w:rPr>
        <w:t xml:space="preserve"> </w:t>
      </w:r>
      <w:r w:rsidRPr="00795F17">
        <w:rPr>
          <w:rFonts w:cstheme="minorHAnsi"/>
          <w:color w:val="000000"/>
        </w:rPr>
        <w:t>wód regionu, jako aktu prawa miejscowego wspomagającego osiągnięcie celów środowiskowych</w:t>
      </w:r>
      <w:r w:rsidRPr="00795F17">
        <w:rPr>
          <w:rFonts w:cstheme="minorHAnsi"/>
        </w:rPr>
        <w:t>, zróżnicowany stopień realizacji, wynika ze zmiany zapisów w ustawie pr.w., która nie przewiduje wydawania przez dyrektorów RZGW WP rozporządzeń ustalających warunki korzystania z wód. Rozporządzenia, zgodnie z zapisami aPWŚK stanowią efekt rzeczowy działania, którego realizacja w</w:t>
      </w:r>
      <w:r w:rsidR="0077358D" w:rsidRPr="00795F17">
        <w:rPr>
          <w:rFonts w:cstheme="minorHAnsi"/>
        </w:rPr>
        <w:t> </w:t>
      </w:r>
      <w:r w:rsidRPr="00795F17">
        <w:rPr>
          <w:rFonts w:cstheme="minorHAnsi"/>
        </w:rPr>
        <w:t>tym kontekście stała się bezprzedmiotowa.</w:t>
      </w:r>
      <w:r w:rsidR="00DE749C">
        <w:rPr>
          <w:rFonts w:cstheme="minorHAnsi"/>
        </w:rPr>
        <w:t xml:space="preserve"> </w:t>
      </w:r>
    </w:p>
    <w:p w14:paraId="39F1154F" w14:textId="77777777" w:rsidR="004A6CD4" w:rsidRPr="00795F17" w:rsidRDefault="004A6CD4" w:rsidP="004A6CD4">
      <w:pPr>
        <w:jc w:val="center"/>
        <w:rPr>
          <w:rFonts w:asciiTheme="minorHAnsi" w:hAnsiTheme="minorHAnsi" w:cstheme="minorHAnsi"/>
          <w:i/>
          <w:iCs/>
          <w:color w:val="003399"/>
          <w:sz w:val="20"/>
          <w:szCs w:val="20"/>
          <w:lang w:eastAsia="zh-CN"/>
        </w:rPr>
      </w:pPr>
      <w:r w:rsidRPr="00795F17">
        <w:rPr>
          <w:noProof/>
        </w:rPr>
        <w:drawing>
          <wp:inline distT="0" distB="0" distL="0" distR="0" wp14:anchorId="5149E826" wp14:editId="5DE9AD2F">
            <wp:extent cx="4010400" cy="2340000"/>
            <wp:effectExtent l="0" t="0" r="9525" b="3175"/>
            <wp:docPr id="1866059345" name="Wykres 1866059345">
              <a:extLst xmlns:a="http://schemas.openxmlformats.org/drawingml/2006/main">
                <a:ext uri="{FF2B5EF4-FFF2-40B4-BE49-F238E27FC236}">
                  <a16:creationId xmlns:a16="http://schemas.microsoft.com/office/drawing/2014/main" id="{013594D3-85AC-41AB-9EC2-98851E5296A4}"/>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70CB5BCD" w14:textId="3D640399" w:rsidR="004A6CD4" w:rsidRPr="00795F17" w:rsidRDefault="004A6CD4" w:rsidP="00B479EE">
      <w:pPr>
        <w:pStyle w:val="Wykres"/>
      </w:pPr>
      <w:bookmarkStart w:id="521" w:name="_Toc68703858"/>
      <w:r w:rsidRPr="00795F17">
        <w:t xml:space="preserve">Wykres </w:t>
      </w:r>
      <w:fldSimple w:instr=" STYLEREF 1 \s ">
        <w:r w:rsidR="00550571">
          <w:rPr>
            <w:noProof/>
          </w:rPr>
          <w:t>10</w:t>
        </w:r>
      </w:fldSimple>
      <w:r w:rsidRPr="00795F17">
        <w:noBreakHyphen/>
      </w:r>
      <w:fldSimple w:instr=" SEQ Wykres \* ARABIC \s 1 ">
        <w:r w:rsidR="00550571">
          <w:rPr>
            <w:noProof/>
          </w:rPr>
          <w:t>1</w:t>
        </w:r>
      </w:fldSimple>
      <w:r w:rsidRPr="00795F17">
        <w:tab/>
        <w:t>Udział działań krajowych z</w:t>
      </w:r>
      <w:r w:rsidR="0077358D" w:rsidRPr="00795F17">
        <w:t xml:space="preserve"> </w:t>
      </w:r>
      <w:r w:rsidRPr="00795F17">
        <w:t>określonym terminem realizacji (aPGW)</w:t>
      </w:r>
      <w:bookmarkEnd w:id="521"/>
      <w:r w:rsidRPr="00795F17">
        <w:t xml:space="preserve"> </w:t>
      </w:r>
    </w:p>
    <w:p w14:paraId="448DBB16" w14:textId="77777777" w:rsidR="004A6CD4" w:rsidRPr="00795F17" w:rsidRDefault="004A6CD4" w:rsidP="0077358D">
      <w:pPr>
        <w:pStyle w:val="rdo"/>
        <w:ind w:left="2268" w:firstLine="1134"/>
      </w:pPr>
      <w:r w:rsidRPr="00795F17">
        <w:t>Źródło: opracowanie własne na podstawie Oceny postępu we wdrażaniu programów działań dla jcwp i jcwpd wynikających z aPWŚK (2018)</w:t>
      </w:r>
    </w:p>
    <w:p w14:paraId="0C4F1F53" w14:textId="77777777" w:rsidR="004A6CD4" w:rsidRPr="00795F17" w:rsidRDefault="004A6CD4" w:rsidP="004A6CD4">
      <w:pPr>
        <w:jc w:val="center"/>
      </w:pPr>
      <w:r w:rsidRPr="00795F17">
        <w:rPr>
          <w:noProof/>
        </w:rPr>
        <w:drawing>
          <wp:inline distT="0" distB="0" distL="0" distR="0" wp14:anchorId="2B914119" wp14:editId="73526FE4">
            <wp:extent cx="4010400" cy="2340000"/>
            <wp:effectExtent l="0" t="0" r="9525" b="3175"/>
            <wp:docPr id="1866059346" name="Wykres 1866059346">
              <a:extLst xmlns:a="http://schemas.openxmlformats.org/drawingml/2006/main">
                <a:ext uri="{FF2B5EF4-FFF2-40B4-BE49-F238E27FC236}">
                  <a16:creationId xmlns:a16="http://schemas.microsoft.com/office/drawing/2014/main" id="{C154F5BF-10C2-489B-8316-956345FCDE8B}"/>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52716EF2" w14:textId="64763562" w:rsidR="004A6CD4" w:rsidRPr="00795F17" w:rsidRDefault="004A6CD4" w:rsidP="00B479EE">
      <w:pPr>
        <w:pStyle w:val="Wykres"/>
      </w:pPr>
      <w:bookmarkStart w:id="522" w:name="_Toc67505444"/>
      <w:bookmarkStart w:id="523" w:name="_Toc68703859"/>
      <w:r w:rsidRPr="00795F17">
        <w:t xml:space="preserve">Wykres </w:t>
      </w:r>
      <w:fldSimple w:instr=" STYLEREF 1 \s ">
        <w:r w:rsidR="00550571">
          <w:rPr>
            <w:noProof/>
          </w:rPr>
          <w:t>10</w:t>
        </w:r>
      </w:fldSimple>
      <w:r w:rsidRPr="00795F17">
        <w:noBreakHyphen/>
      </w:r>
      <w:fldSimple w:instr=" SEQ Wykres \* ARABIC \s 1 ">
        <w:r w:rsidR="00550571">
          <w:rPr>
            <w:noProof/>
          </w:rPr>
          <w:t>2</w:t>
        </w:r>
      </w:fldSimple>
      <w:r w:rsidRPr="00795F17">
        <w:tab/>
        <w:t>Stan realizacji działań krajowych ze wskazanym terminem realizacji (aPGW)</w:t>
      </w:r>
      <w:bookmarkEnd w:id="522"/>
      <w:bookmarkEnd w:id="523"/>
    </w:p>
    <w:p w14:paraId="64BA11CE" w14:textId="77777777" w:rsidR="004A6CD4" w:rsidRPr="00795F17" w:rsidRDefault="004A6CD4" w:rsidP="00583E3B">
      <w:pPr>
        <w:pStyle w:val="rdo"/>
        <w:ind w:left="2268" w:firstLine="1134"/>
      </w:pPr>
      <w:r w:rsidRPr="00795F17">
        <w:t>Źródło: opracowanie własne na podstawie Oceny postępu we wdrażaniu programów działań dla jcwp i jcwpd wynikających z aPWŚK (2018)</w:t>
      </w:r>
    </w:p>
    <w:p w14:paraId="7E6E139A" w14:textId="1323A72F" w:rsidR="00382740" w:rsidRPr="00795F17" w:rsidRDefault="0061242E" w:rsidP="0044393D">
      <w:r w:rsidRPr="00795F17">
        <w:t xml:space="preserve">Ogólna liczba działań zaplanowanych do realizacji w cyklu planistycznym 2016-2021 w aPGW wyniosła łącznie ok. </w:t>
      </w:r>
      <w:r w:rsidR="00382740" w:rsidRPr="00795F17">
        <w:t>ok. 25 tys. działań, w tym ponad 82% stanowiły działania dotyczące jcwp RW. Udział działań poszczególnych kategorii wód w ogólnej liczbie działań aPGW prezentuje poniższy wykres 10-3.</w:t>
      </w:r>
    </w:p>
    <w:p w14:paraId="5FF30722" w14:textId="77777777" w:rsidR="00382740" w:rsidRPr="00795F17" w:rsidRDefault="00382740" w:rsidP="00583E3B">
      <w:pPr>
        <w:pStyle w:val="wykrespolozenie"/>
        <w:rPr>
          <w:rFonts w:cs="Calibri"/>
          <w:color w:val="000000"/>
        </w:rPr>
      </w:pPr>
      <w:r w:rsidRPr="00795F17">
        <w:rPr>
          <w:noProof/>
          <w:lang w:eastAsia="pl-PL"/>
        </w:rPr>
        <w:drawing>
          <wp:inline distT="0" distB="0" distL="0" distR="0" wp14:anchorId="2C48370D" wp14:editId="66D0497C">
            <wp:extent cx="4010400" cy="2340000"/>
            <wp:effectExtent l="0" t="0" r="9525" b="3175"/>
            <wp:docPr id="861924050" name="Wykres 861924050">
              <a:extLst xmlns:a="http://schemas.openxmlformats.org/drawingml/2006/main">
                <a:ext uri="{FF2B5EF4-FFF2-40B4-BE49-F238E27FC236}">
                  <a16:creationId xmlns:a16="http://schemas.microsoft.com/office/drawing/2014/main" id="{F2AFF814-BE75-4164-B444-D2C13D804C97}"/>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14:paraId="09659DDD" w14:textId="3C727DCC" w:rsidR="00382740" w:rsidRPr="00795F17" w:rsidRDefault="00382740" w:rsidP="00B479EE">
      <w:pPr>
        <w:pStyle w:val="Wykres"/>
        <w:rPr>
          <w:rFonts w:eastAsia="Times New Roman"/>
          <w:i/>
        </w:rPr>
      </w:pPr>
      <w:bookmarkStart w:id="524" w:name="_Toc66305990"/>
      <w:bookmarkStart w:id="525" w:name="_Toc68703860"/>
      <w:r w:rsidRPr="00795F17">
        <w:t xml:space="preserve">Wykres </w:t>
      </w:r>
      <w:fldSimple w:instr=" STYLEREF 1 \s ">
        <w:r w:rsidR="00550571">
          <w:rPr>
            <w:noProof/>
          </w:rPr>
          <w:t>10</w:t>
        </w:r>
      </w:fldSimple>
      <w:r w:rsidR="008F17D7" w:rsidRPr="00795F17">
        <w:noBreakHyphen/>
      </w:r>
      <w:fldSimple w:instr=" SEQ Wykres \* ARABIC \s 1 ">
        <w:r w:rsidR="00550571">
          <w:rPr>
            <w:noProof/>
          </w:rPr>
          <w:t>3</w:t>
        </w:r>
      </w:fldSimple>
      <w:r w:rsidRPr="00795F17">
        <w:tab/>
        <w:t>Udział działań zaplanowanych dla poszczególnych kategorii wód w ogólnej liczbie działań aPGW (w skali kraju)</w:t>
      </w:r>
      <w:bookmarkEnd w:id="524"/>
      <w:bookmarkEnd w:id="525"/>
      <w:r w:rsidRPr="00795F17">
        <w:t xml:space="preserve"> </w:t>
      </w:r>
    </w:p>
    <w:p w14:paraId="1A65DA17" w14:textId="2810933B" w:rsidR="00382740" w:rsidRPr="00795F17" w:rsidRDefault="00382740" w:rsidP="00325793">
      <w:pPr>
        <w:pStyle w:val="rdo"/>
        <w:ind w:left="2268" w:firstLine="1134"/>
      </w:pPr>
      <w:r w:rsidRPr="00795F17">
        <w:t xml:space="preserve">Źródło: </w:t>
      </w:r>
      <w:r w:rsidR="00FD7248" w:rsidRPr="00795F17">
        <w:t>opracowanie własne</w:t>
      </w:r>
      <w:r w:rsidRPr="00795F17">
        <w:t xml:space="preserve"> na podstawie Oceny postępu we wdrażaniu programów działań dla jcwp i jcwpd wynikających z aPWŚK (2018)</w:t>
      </w:r>
    </w:p>
    <w:p w14:paraId="5CB73AF3" w14:textId="7415DE37" w:rsidR="00DA3A8E" w:rsidRDefault="00DA3A8E" w:rsidP="0044393D">
      <w:pPr>
        <w:rPr>
          <w:rFonts w:eastAsia="Times New Roman" w:cs="Calibri"/>
          <w:color w:val="000000"/>
          <w:sz w:val="20"/>
          <w:szCs w:val="20"/>
          <w:lang w:eastAsia="pl-PL"/>
        </w:rPr>
      </w:pPr>
      <w:r w:rsidRPr="002D6624">
        <w:rPr>
          <w:rFonts w:cs="Calibri"/>
          <w:color w:val="000000"/>
        </w:rPr>
        <w:t>Stopień zaawansowania realizacji działań w</w:t>
      </w:r>
      <w:r>
        <w:rPr>
          <w:rFonts w:cs="Calibri"/>
          <w:color w:val="000000"/>
        </w:rPr>
        <w:t> </w:t>
      </w:r>
      <w:r w:rsidRPr="002D6624">
        <w:rPr>
          <w:rFonts w:cs="Calibri"/>
          <w:color w:val="000000"/>
        </w:rPr>
        <w:t>poszczególnych kategoriach wód wyniósł średnio ok. 10%.</w:t>
      </w:r>
      <w:r>
        <w:rPr>
          <w:rFonts w:cs="Calibri"/>
          <w:color w:val="000000"/>
        </w:rPr>
        <w:t xml:space="preserve"> </w:t>
      </w:r>
      <w:r w:rsidRPr="00BB556C">
        <w:rPr>
          <w:rFonts w:cs="Calibri"/>
          <w:color w:val="000000"/>
        </w:rPr>
        <w:t xml:space="preserve">Średni stopień zaawansowania realizacji działań w poszczególnych kategoriach odnosi się do uzyskanej informacji co do zaawansowania realizacji w stosunku do wszystkich działań zaplanowanych w aPWŚK (zgodnie z przyjętym sposobem prezentacji danych w opracowaniu </w:t>
      </w:r>
      <w:r w:rsidRPr="00BB556C">
        <w:rPr>
          <w:rFonts w:cs="Calibri"/>
          <w:i/>
          <w:iCs/>
          <w:color w:val="000000"/>
        </w:rPr>
        <w:t>Ocena postępu we wdrażaniu działań (...)</w:t>
      </w:r>
      <w:r>
        <w:rPr>
          <w:rFonts w:cs="Calibri"/>
          <w:i/>
          <w:iCs/>
          <w:color w:val="000000"/>
        </w:rPr>
        <w:t xml:space="preserve">, </w:t>
      </w:r>
      <w:r w:rsidRPr="009269A1">
        <w:rPr>
          <w:rFonts w:cs="Calibri"/>
          <w:color w:val="000000"/>
        </w:rPr>
        <w:t>który</w:t>
      </w:r>
      <w:r>
        <w:rPr>
          <w:rFonts w:cs="Calibri"/>
          <w:color w:val="000000"/>
        </w:rPr>
        <w:t xml:space="preserve"> zakłada włączenie do grupy działań niezrealizowanych również działań dla których nie uzyskano informacji o statusie zaawansowania)</w:t>
      </w:r>
      <w:r>
        <w:rPr>
          <w:rFonts w:cs="Calibri"/>
          <w:i/>
          <w:iCs/>
          <w:color w:val="000000"/>
        </w:rPr>
        <w:t xml:space="preserve">. </w:t>
      </w:r>
      <w:r w:rsidRPr="00BB556C">
        <w:rPr>
          <w:rFonts w:cs="Calibri"/>
          <w:color w:val="000000"/>
        </w:rPr>
        <w:t>Należy zauważyć, że wartość ta jest pesymistycznym szacunkiem stopnia zaawansowania realizacji działań, gdyż w przypadku braku odpowiedzi na ankiety, działania zostały potraktowane jako niezrealizowane</w:t>
      </w:r>
      <w:r>
        <w:rPr>
          <w:rFonts w:cs="Calibri"/>
          <w:color w:val="000000"/>
        </w:rPr>
        <w:t xml:space="preserve"> (uzyskany zwrot ankiet dotyczących działań innych, niż działania krajowe, wyniósł 67</w:t>
      </w:r>
      <w:r w:rsidR="006C0DF0" w:rsidRPr="00F43682">
        <w:rPr>
          <w:rFonts w:cs="Calibri"/>
          <w:color w:val="000000"/>
        </w:rPr>
        <w:t>%</w:t>
      </w:r>
      <w:r w:rsidR="006C0DF0">
        <w:rPr>
          <w:rFonts w:cs="Calibri"/>
          <w:color w:val="000000"/>
        </w:rPr>
        <w:t xml:space="preserve">, </w:t>
      </w:r>
      <w:r w:rsidR="006C0DF0" w:rsidRPr="00F43682">
        <w:rPr>
          <w:rFonts w:cs="Calibri"/>
          <w:color w:val="000000"/>
        </w:rPr>
        <w:t>jednakże analiza ankiet wykazała jednak dość znaczny udział ankiet pustych lub bez podawania konkretnych odpowiedzi). Ponadto średni stopień zaawansowania realizacji działań</w:t>
      </w:r>
      <w:r w:rsidR="00BA6B41">
        <w:rPr>
          <w:rFonts w:cs="Calibri"/>
          <w:color w:val="000000"/>
        </w:rPr>
        <w:t xml:space="preserve"> </w:t>
      </w:r>
      <w:r w:rsidRPr="00BB556C">
        <w:rPr>
          <w:rFonts w:cs="Calibri"/>
          <w:color w:val="000000"/>
        </w:rPr>
        <w:t>nie uwzględnia działań zrealizowanych od 2019</w:t>
      </w:r>
      <w:r w:rsidRPr="00F43682">
        <w:rPr>
          <w:rFonts w:cs="Calibri"/>
          <w:color w:val="000000"/>
        </w:rPr>
        <w:t xml:space="preserve"> r.</w:t>
      </w:r>
      <w:r>
        <w:rPr>
          <w:rFonts w:eastAsia="Times New Roman"/>
          <w:sz w:val="24"/>
          <w:szCs w:val="24"/>
        </w:rPr>
        <w:t xml:space="preserve"> </w:t>
      </w:r>
      <w:r w:rsidR="006C0DF0" w:rsidRPr="00F43682">
        <w:rPr>
          <w:rFonts w:cs="Calibri"/>
          <w:color w:val="000000"/>
        </w:rPr>
        <w:t>Informacje dotyczące stopnia realizacji działań z wyszczególnieniem zastosowanego podziału statusu, przedstawia poniższa tabela (tabela 10-2).</w:t>
      </w:r>
    </w:p>
    <w:p w14:paraId="506C5DAD" w14:textId="14FD83D5" w:rsidR="00382740" w:rsidRPr="00795F17" w:rsidRDefault="00382740" w:rsidP="0044393D">
      <w:pPr>
        <w:rPr>
          <w:lang w:eastAsia="pl-PL"/>
        </w:rPr>
      </w:pPr>
      <w:r w:rsidRPr="00795F17">
        <w:t>Informacje dotyczące stopnia realizacji działań z wyszczególnieniem zastosowanego podziału statusu, przedstawia poniższa tabela.</w:t>
      </w:r>
    </w:p>
    <w:p w14:paraId="68528DF6" w14:textId="223C1453" w:rsidR="00382740" w:rsidRPr="00795F17" w:rsidRDefault="00382740" w:rsidP="00867E43">
      <w:pPr>
        <w:pStyle w:val="Tabela"/>
      </w:pPr>
      <w:bookmarkStart w:id="526" w:name="_Toc66261843"/>
      <w:bookmarkStart w:id="527" w:name="_Toc66305848"/>
      <w:bookmarkStart w:id="528" w:name="_Toc66341930"/>
      <w:bookmarkStart w:id="529" w:name="_Toc68703713"/>
      <w:r w:rsidRPr="00795F17">
        <w:t xml:space="preserve">Tabela </w:t>
      </w:r>
      <w:fldSimple w:instr=" STYLEREF 1 \s ">
        <w:r w:rsidR="00550571">
          <w:rPr>
            <w:noProof/>
          </w:rPr>
          <w:t>10</w:t>
        </w:r>
      </w:fldSimple>
      <w:r w:rsidR="00BB3B21" w:rsidRPr="00795F17">
        <w:noBreakHyphen/>
      </w:r>
      <w:fldSimple w:instr=" SEQ Tabela \* ARABIC \s 1 ">
        <w:r w:rsidR="00550571">
          <w:rPr>
            <w:noProof/>
          </w:rPr>
          <w:t>2</w:t>
        </w:r>
      </w:fldSimple>
      <w:r w:rsidRPr="00795F17">
        <w:tab/>
        <w:t>Stopień realizacji działań wynikających z aPWŚK</w:t>
      </w:r>
      <w:bookmarkEnd w:id="529"/>
      <w:r w:rsidRPr="00795F17">
        <w:t xml:space="preserve"> </w:t>
      </w:r>
      <w:bookmarkEnd w:id="526"/>
      <w:bookmarkEnd w:id="527"/>
      <w:bookmarkEnd w:id="528"/>
    </w:p>
    <w:tbl>
      <w:tblPr>
        <w:tblStyle w:val="Tabela-Siatka"/>
        <w:tblW w:w="5000" w:type="pct"/>
        <w:jc w:val="center"/>
        <w:tblLook w:val="04A0" w:firstRow="1" w:lastRow="0" w:firstColumn="1" w:lastColumn="0" w:noHBand="0" w:noVBand="1"/>
      </w:tblPr>
      <w:tblGrid>
        <w:gridCol w:w="1427"/>
        <w:gridCol w:w="1188"/>
        <w:gridCol w:w="1089"/>
        <w:gridCol w:w="1089"/>
        <w:gridCol w:w="875"/>
        <w:gridCol w:w="1089"/>
        <w:gridCol w:w="1089"/>
        <w:gridCol w:w="1216"/>
      </w:tblGrid>
      <w:tr w:rsidR="00382740" w:rsidRPr="00795F17" w14:paraId="391813F9" w14:textId="77777777" w:rsidTr="00407C69">
        <w:trPr>
          <w:cnfStyle w:val="100000000000" w:firstRow="1" w:lastRow="0" w:firstColumn="0" w:lastColumn="0" w:oddVBand="0" w:evenVBand="0" w:oddHBand="0" w:evenHBand="0" w:firstRowFirstColumn="0" w:firstRowLastColumn="0" w:lastRowFirstColumn="0" w:lastRowLastColumn="0"/>
          <w:trHeight w:val="454"/>
          <w:jc w:val="center"/>
        </w:trPr>
        <w:tc>
          <w:tcPr>
            <w:tcW w:w="787" w:type="pct"/>
            <w:vMerge w:val="restart"/>
            <w:tcBorders>
              <w:top w:val="single" w:sz="4" w:space="0" w:color="auto"/>
              <w:left w:val="single" w:sz="4" w:space="0" w:color="auto"/>
              <w:bottom w:val="single" w:sz="4" w:space="0" w:color="auto"/>
              <w:right w:val="single" w:sz="4" w:space="0" w:color="auto"/>
            </w:tcBorders>
            <w:noWrap/>
            <w:hideMark/>
          </w:tcPr>
          <w:p w14:paraId="421D0796" w14:textId="77777777" w:rsidR="00382740" w:rsidRPr="00795F17" w:rsidRDefault="00382740" w:rsidP="0044393D">
            <w:pPr>
              <w:pStyle w:val="Teksttabelinaglowek"/>
              <w:rPr>
                <w:b/>
              </w:rPr>
            </w:pPr>
            <w:r w:rsidRPr="00795F17">
              <w:rPr>
                <w:b/>
              </w:rPr>
              <w:t>Kategoria wód</w:t>
            </w:r>
          </w:p>
        </w:tc>
        <w:tc>
          <w:tcPr>
            <w:tcW w:w="655" w:type="pct"/>
            <w:vMerge w:val="restart"/>
            <w:tcBorders>
              <w:top w:val="single" w:sz="4" w:space="0" w:color="auto"/>
              <w:left w:val="single" w:sz="4" w:space="0" w:color="auto"/>
              <w:bottom w:val="single" w:sz="4" w:space="0" w:color="auto"/>
              <w:right w:val="single" w:sz="4" w:space="0" w:color="auto"/>
            </w:tcBorders>
            <w:hideMark/>
          </w:tcPr>
          <w:p w14:paraId="6EB8CA93" w14:textId="24BE87C3" w:rsidR="00382740" w:rsidRPr="00795F17" w:rsidRDefault="00AC203B" w:rsidP="0044393D">
            <w:pPr>
              <w:pStyle w:val="Teksttabelinaglowek"/>
              <w:rPr>
                <w:b/>
              </w:rPr>
            </w:pPr>
            <w:r>
              <w:rPr>
                <w:b/>
              </w:rPr>
              <w:t>L</w:t>
            </w:r>
            <w:r w:rsidR="00382740" w:rsidRPr="00795F17">
              <w:rPr>
                <w:b/>
              </w:rPr>
              <w:t>iczba działań w aPWŚK</w:t>
            </w:r>
          </w:p>
        </w:tc>
        <w:tc>
          <w:tcPr>
            <w:tcW w:w="3558" w:type="pct"/>
            <w:gridSpan w:val="6"/>
            <w:tcBorders>
              <w:top w:val="single" w:sz="4" w:space="0" w:color="auto"/>
              <w:left w:val="single" w:sz="4" w:space="0" w:color="auto"/>
              <w:bottom w:val="single" w:sz="4" w:space="0" w:color="auto"/>
              <w:right w:val="single" w:sz="4" w:space="0" w:color="auto"/>
            </w:tcBorders>
            <w:noWrap/>
            <w:hideMark/>
          </w:tcPr>
          <w:p w14:paraId="42405560" w14:textId="13C9C310" w:rsidR="002C6942" w:rsidRPr="00795F17" w:rsidRDefault="00382740" w:rsidP="00E13AEE">
            <w:pPr>
              <w:pStyle w:val="Teksttabelinaglowek"/>
              <w:rPr>
                <w:b/>
              </w:rPr>
            </w:pPr>
            <w:r w:rsidRPr="00795F17">
              <w:rPr>
                <w:b/>
              </w:rPr>
              <w:t>Stopień realizacji działań wynikających z aPWŚK</w:t>
            </w:r>
            <w:r w:rsidR="00E13AEE" w:rsidRPr="00795F17">
              <w:rPr>
                <w:b/>
              </w:rPr>
              <w:br/>
            </w:r>
            <w:r w:rsidR="00EA4FF5" w:rsidRPr="00795F17">
              <w:rPr>
                <w:b/>
              </w:rPr>
              <w:t>(%)</w:t>
            </w:r>
          </w:p>
        </w:tc>
      </w:tr>
      <w:tr w:rsidR="00382740" w:rsidRPr="00795F17" w14:paraId="751D6961" w14:textId="77777777" w:rsidTr="00407C69">
        <w:trPr>
          <w:trHeight w:val="2297"/>
          <w:jc w:val="center"/>
        </w:trPr>
        <w:tc>
          <w:tcPr>
            <w:tcW w:w="787" w:type="pct"/>
            <w:vMerge/>
            <w:tcBorders>
              <w:top w:val="single" w:sz="4" w:space="0" w:color="auto"/>
              <w:left w:val="single" w:sz="4" w:space="0" w:color="auto"/>
              <w:bottom w:val="single" w:sz="4" w:space="0" w:color="auto"/>
              <w:right w:val="single" w:sz="4" w:space="0" w:color="auto"/>
            </w:tcBorders>
            <w:hideMark/>
          </w:tcPr>
          <w:p w14:paraId="6BC317F6" w14:textId="77777777" w:rsidR="00382740" w:rsidRPr="00795F17" w:rsidRDefault="00382740" w:rsidP="0044393D"/>
        </w:tc>
        <w:tc>
          <w:tcPr>
            <w:tcW w:w="655" w:type="pct"/>
            <w:vMerge/>
            <w:tcBorders>
              <w:top w:val="single" w:sz="4" w:space="0" w:color="auto"/>
              <w:left w:val="single" w:sz="4" w:space="0" w:color="auto"/>
              <w:bottom w:val="single" w:sz="4" w:space="0" w:color="auto"/>
              <w:right w:val="single" w:sz="4" w:space="0" w:color="auto"/>
            </w:tcBorders>
            <w:hideMark/>
          </w:tcPr>
          <w:p w14:paraId="367B36C6" w14:textId="77777777" w:rsidR="00382740" w:rsidRPr="00795F17" w:rsidRDefault="00382740" w:rsidP="0044393D"/>
        </w:tc>
        <w:tc>
          <w:tcPr>
            <w:tcW w:w="601"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hideMark/>
          </w:tcPr>
          <w:p w14:paraId="2FF10DE4" w14:textId="77777777" w:rsidR="00382740" w:rsidRPr="00795F17" w:rsidRDefault="00382740" w:rsidP="00000AD7">
            <w:pPr>
              <w:pStyle w:val="Teksttabelinaglowek"/>
              <w:jc w:val="left"/>
              <w:rPr>
                <w:rFonts w:cs="Calibri"/>
              </w:rPr>
            </w:pPr>
            <w:r w:rsidRPr="00795F17">
              <w:t>Działania, dla których podmioty sprawozdające się n</w:t>
            </w:r>
            <w:r w:rsidRPr="00795F17">
              <w:rPr>
                <w:rFonts w:cs="Calibri"/>
              </w:rPr>
              <w:t>ie przekazały danych</w:t>
            </w:r>
          </w:p>
        </w:tc>
        <w:tc>
          <w:tcPr>
            <w:tcW w:w="601"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hideMark/>
          </w:tcPr>
          <w:p w14:paraId="4DAEB400" w14:textId="77777777" w:rsidR="00382740" w:rsidRPr="00795F17" w:rsidRDefault="00382740" w:rsidP="00000AD7">
            <w:pPr>
              <w:pStyle w:val="Teksttabelinaglowek"/>
              <w:jc w:val="left"/>
              <w:rPr>
                <w:rFonts w:cs="Calibri"/>
              </w:rPr>
            </w:pPr>
            <w:r w:rsidRPr="00795F17">
              <w:t>Nierozpoczęte</w:t>
            </w:r>
          </w:p>
        </w:tc>
        <w:tc>
          <w:tcPr>
            <w:tcW w:w="483"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hideMark/>
          </w:tcPr>
          <w:p w14:paraId="423C4B7A" w14:textId="77777777" w:rsidR="00382740" w:rsidRPr="00795F17" w:rsidRDefault="00382740" w:rsidP="00000AD7">
            <w:pPr>
              <w:pStyle w:val="Teksttabelinaglowek"/>
              <w:jc w:val="left"/>
              <w:rPr>
                <w:rFonts w:cs="Calibri"/>
              </w:rPr>
            </w:pPr>
            <w:r w:rsidRPr="00795F17">
              <w:t>W trakcie przygotowania</w:t>
            </w:r>
          </w:p>
        </w:tc>
        <w:tc>
          <w:tcPr>
            <w:tcW w:w="601"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hideMark/>
          </w:tcPr>
          <w:p w14:paraId="1E285B3E" w14:textId="77777777" w:rsidR="00382740" w:rsidRPr="00795F17" w:rsidRDefault="00382740" w:rsidP="00000AD7">
            <w:pPr>
              <w:pStyle w:val="Teksttabelinaglowek"/>
              <w:jc w:val="left"/>
              <w:rPr>
                <w:rFonts w:cs="Calibri"/>
              </w:rPr>
            </w:pPr>
            <w:r w:rsidRPr="00795F17">
              <w:t>W trakcie realizacji</w:t>
            </w:r>
          </w:p>
        </w:tc>
        <w:tc>
          <w:tcPr>
            <w:tcW w:w="601"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hideMark/>
          </w:tcPr>
          <w:p w14:paraId="0D411DC9" w14:textId="77777777" w:rsidR="00382740" w:rsidRPr="00795F17" w:rsidRDefault="00382740" w:rsidP="00000AD7">
            <w:pPr>
              <w:pStyle w:val="Teksttabelinaglowek"/>
              <w:jc w:val="left"/>
              <w:rPr>
                <w:rFonts w:cs="Calibri"/>
              </w:rPr>
            </w:pPr>
            <w:r w:rsidRPr="00795F17">
              <w:t>Zakończone</w:t>
            </w:r>
          </w:p>
        </w:tc>
        <w:tc>
          <w:tcPr>
            <w:tcW w:w="671"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hideMark/>
          </w:tcPr>
          <w:p w14:paraId="16206DB5" w14:textId="5FAAE090" w:rsidR="00382740" w:rsidRPr="00795F17" w:rsidRDefault="00407C69" w:rsidP="00000AD7">
            <w:pPr>
              <w:pStyle w:val="Teksttabelinaglowek"/>
              <w:jc w:val="left"/>
              <w:rPr>
                <w:rFonts w:cs="Calibri"/>
              </w:rPr>
            </w:pPr>
            <w:r w:rsidRPr="00407C69">
              <w:rPr>
                <w:rFonts w:eastAsiaTheme="minorHAnsi" w:cs="Calibri"/>
                <w:szCs w:val="20"/>
                <w:lang w:eastAsia="en-US"/>
              </w:rPr>
              <w:t>Stan zaawansowania realizacji (przy traktowaniu braku odpowiedzi jako działania niezrealizowane)</w:t>
            </w:r>
          </w:p>
        </w:tc>
      </w:tr>
      <w:tr w:rsidR="00382740" w:rsidRPr="00795F17" w14:paraId="78ED9B3B" w14:textId="77777777" w:rsidTr="00407C69">
        <w:trPr>
          <w:trHeight w:val="454"/>
          <w:jc w:val="center"/>
        </w:trPr>
        <w:tc>
          <w:tcPr>
            <w:tcW w:w="787" w:type="pct"/>
            <w:tcBorders>
              <w:top w:val="single" w:sz="4" w:space="0" w:color="auto"/>
              <w:left w:val="single" w:sz="4" w:space="0" w:color="auto"/>
              <w:bottom w:val="single" w:sz="4" w:space="0" w:color="auto"/>
              <w:right w:val="single" w:sz="4" w:space="0" w:color="auto"/>
            </w:tcBorders>
            <w:noWrap/>
            <w:hideMark/>
          </w:tcPr>
          <w:p w14:paraId="0460AA06" w14:textId="77777777" w:rsidR="00382740" w:rsidRPr="00795F17" w:rsidRDefault="00382740" w:rsidP="0044393D">
            <w:pPr>
              <w:pStyle w:val="Teksttabelilewy"/>
              <w:rPr>
                <w:rFonts w:cs="Calibri"/>
                <w:szCs w:val="20"/>
              </w:rPr>
            </w:pPr>
            <w:r w:rsidRPr="00795F17">
              <w:t>jcwp RW</w:t>
            </w:r>
          </w:p>
        </w:tc>
        <w:tc>
          <w:tcPr>
            <w:tcW w:w="655" w:type="pct"/>
            <w:tcBorders>
              <w:top w:val="single" w:sz="4" w:space="0" w:color="auto"/>
              <w:left w:val="single" w:sz="4" w:space="0" w:color="auto"/>
              <w:bottom w:val="single" w:sz="4" w:space="0" w:color="auto"/>
              <w:right w:val="single" w:sz="4" w:space="0" w:color="auto"/>
            </w:tcBorders>
            <w:hideMark/>
          </w:tcPr>
          <w:p w14:paraId="0B675E5B" w14:textId="0CFD4406" w:rsidR="00382740" w:rsidRPr="00795F17" w:rsidRDefault="00382740" w:rsidP="0065243A">
            <w:pPr>
              <w:pStyle w:val="Teksttabelisrodek"/>
            </w:pPr>
            <w:r w:rsidRPr="00795F17">
              <w:t>20</w:t>
            </w:r>
            <w:r w:rsidR="002C6942" w:rsidRPr="00795F17">
              <w:t> </w:t>
            </w:r>
            <w:r w:rsidRPr="00795F17">
              <w:t>504</w:t>
            </w:r>
          </w:p>
        </w:tc>
        <w:tc>
          <w:tcPr>
            <w:tcW w:w="601" w:type="pct"/>
            <w:tcBorders>
              <w:top w:val="single" w:sz="4" w:space="0" w:color="auto"/>
              <w:left w:val="single" w:sz="4" w:space="0" w:color="auto"/>
              <w:bottom w:val="single" w:sz="4" w:space="0" w:color="auto"/>
              <w:right w:val="single" w:sz="4" w:space="0" w:color="auto"/>
            </w:tcBorders>
            <w:noWrap/>
            <w:hideMark/>
          </w:tcPr>
          <w:p w14:paraId="179B890D" w14:textId="04E577B9" w:rsidR="00382740" w:rsidRPr="00795F17" w:rsidRDefault="00382740" w:rsidP="0065243A">
            <w:pPr>
              <w:pStyle w:val="Teksttabelisrodek"/>
              <w:rPr>
                <w:rFonts w:cs="Calibri"/>
                <w:szCs w:val="20"/>
              </w:rPr>
            </w:pPr>
            <w:r w:rsidRPr="00795F17">
              <w:t>12,4</w:t>
            </w:r>
          </w:p>
        </w:tc>
        <w:tc>
          <w:tcPr>
            <w:tcW w:w="601" w:type="pct"/>
            <w:tcBorders>
              <w:top w:val="single" w:sz="4" w:space="0" w:color="auto"/>
              <w:left w:val="single" w:sz="4" w:space="0" w:color="auto"/>
              <w:bottom w:val="single" w:sz="4" w:space="0" w:color="auto"/>
              <w:right w:val="single" w:sz="4" w:space="0" w:color="auto"/>
            </w:tcBorders>
            <w:noWrap/>
            <w:hideMark/>
          </w:tcPr>
          <w:p w14:paraId="44E56FD8" w14:textId="2EAD260A" w:rsidR="00382740" w:rsidRPr="00795F17" w:rsidRDefault="00382740" w:rsidP="0065243A">
            <w:pPr>
              <w:pStyle w:val="Teksttabelisrodek"/>
            </w:pPr>
            <w:r w:rsidRPr="00795F17">
              <w:t>23,7</w:t>
            </w:r>
          </w:p>
        </w:tc>
        <w:tc>
          <w:tcPr>
            <w:tcW w:w="483" w:type="pct"/>
            <w:tcBorders>
              <w:top w:val="single" w:sz="4" w:space="0" w:color="auto"/>
              <w:left w:val="single" w:sz="4" w:space="0" w:color="auto"/>
              <w:bottom w:val="single" w:sz="4" w:space="0" w:color="auto"/>
              <w:right w:val="single" w:sz="4" w:space="0" w:color="auto"/>
            </w:tcBorders>
            <w:noWrap/>
            <w:hideMark/>
          </w:tcPr>
          <w:p w14:paraId="31008D2F" w14:textId="2460CFB0" w:rsidR="00382740" w:rsidRPr="00795F17" w:rsidRDefault="00382740" w:rsidP="0065243A">
            <w:pPr>
              <w:pStyle w:val="Teksttabelisrodek"/>
              <w:rPr>
                <w:rFonts w:cs="Calibri"/>
                <w:szCs w:val="20"/>
              </w:rPr>
            </w:pPr>
            <w:r w:rsidRPr="00795F17">
              <w:t>3,5</w:t>
            </w:r>
          </w:p>
        </w:tc>
        <w:tc>
          <w:tcPr>
            <w:tcW w:w="601" w:type="pct"/>
            <w:tcBorders>
              <w:top w:val="single" w:sz="4" w:space="0" w:color="auto"/>
              <w:left w:val="single" w:sz="4" w:space="0" w:color="auto"/>
              <w:bottom w:val="single" w:sz="4" w:space="0" w:color="auto"/>
              <w:right w:val="single" w:sz="4" w:space="0" w:color="auto"/>
            </w:tcBorders>
            <w:noWrap/>
            <w:hideMark/>
          </w:tcPr>
          <w:p w14:paraId="7D350422" w14:textId="54E0BC25" w:rsidR="00382740" w:rsidRPr="00795F17" w:rsidRDefault="00382740" w:rsidP="0065243A">
            <w:pPr>
              <w:pStyle w:val="Teksttabelisrodek"/>
              <w:rPr>
                <w:rFonts w:cs="Calibri"/>
                <w:szCs w:val="20"/>
              </w:rPr>
            </w:pPr>
            <w:r w:rsidRPr="00795F17">
              <w:t>20,9</w:t>
            </w:r>
          </w:p>
        </w:tc>
        <w:tc>
          <w:tcPr>
            <w:tcW w:w="601" w:type="pct"/>
            <w:tcBorders>
              <w:top w:val="single" w:sz="4" w:space="0" w:color="auto"/>
              <w:left w:val="single" w:sz="4" w:space="0" w:color="auto"/>
              <w:bottom w:val="single" w:sz="4" w:space="0" w:color="auto"/>
              <w:right w:val="single" w:sz="4" w:space="0" w:color="auto"/>
            </w:tcBorders>
            <w:noWrap/>
            <w:hideMark/>
          </w:tcPr>
          <w:p w14:paraId="75EC982A" w14:textId="3E16603D" w:rsidR="00382740" w:rsidRPr="00795F17" w:rsidRDefault="00382740" w:rsidP="0065243A">
            <w:pPr>
              <w:pStyle w:val="Teksttabelisrodek"/>
              <w:rPr>
                <w:rFonts w:cs="Calibri"/>
                <w:szCs w:val="20"/>
              </w:rPr>
            </w:pPr>
            <w:r w:rsidRPr="00795F17">
              <w:t>39,5</w:t>
            </w:r>
          </w:p>
        </w:tc>
        <w:tc>
          <w:tcPr>
            <w:tcW w:w="671" w:type="pct"/>
            <w:tcBorders>
              <w:top w:val="single" w:sz="4" w:space="0" w:color="auto"/>
              <w:left w:val="single" w:sz="4" w:space="0" w:color="auto"/>
              <w:bottom w:val="single" w:sz="4" w:space="0" w:color="auto"/>
              <w:right w:val="single" w:sz="4" w:space="0" w:color="auto"/>
            </w:tcBorders>
            <w:noWrap/>
            <w:hideMark/>
          </w:tcPr>
          <w:p w14:paraId="1096815E" w14:textId="77777777" w:rsidR="00382740" w:rsidRPr="00795F17" w:rsidRDefault="00382740" w:rsidP="0065243A">
            <w:pPr>
              <w:pStyle w:val="Teksttabelisrodek"/>
              <w:rPr>
                <w:rFonts w:cs="Calibri"/>
                <w:szCs w:val="20"/>
              </w:rPr>
            </w:pPr>
            <w:r w:rsidRPr="00795F17">
              <w:t>10,2</w:t>
            </w:r>
          </w:p>
        </w:tc>
      </w:tr>
      <w:tr w:rsidR="00382740" w:rsidRPr="00795F17" w14:paraId="6195A262" w14:textId="77777777" w:rsidTr="00407C69">
        <w:trPr>
          <w:trHeight w:val="454"/>
          <w:jc w:val="center"/>
        </w:trPr>
        <w:tc>
          <w:tcPr>
            <w:tcW w:w="787" w:type="pct"/>
            <w:tcBorders>
              <w:top w:val="single" w:sz="4" w:space="0" w:color="auto"/>
              <w:left w:val="single" w:sz="4" w:space="0" w:color="auto"/>
              <w:bottom w:val="single" w:sz="4" w:space="0" w:color="auto"/>
              <w:right w:val="single" w:sz="4" w:space="0" w:color="auto"/>
            </w:tcBorders>
            <w:noWrap/>
            <w:hideMark/>
          </w:tcPr>
          <w:p w14:paraId="4E692D74" w14:textId="77777777" w:rsidR="00382740" w:rsidRPr="00795F17" w:rsidRDefault="00382740" w:rsidP="0044393D">
            <w:pPr>
              <w:pStyle w:val="Teksttabelilewy"/>
              <w:rPr>
                <w:rFonts w:cs="Calibri"/>
                <w:szCs w:val="20"/>
              </w:rPr>
            </w:pPr>
            <w:r w:rsidRPr="00795F17">
              <w:t>jcwp LW</w:t>
            </w:r>
          </w:p>
        </w:tc>
        <w:tc>
          <w:tcPr>
            <w:tcW w:w="655" w:type="pct"/>
            <w:tcBorders>
              <w:top w:val="single" w:sz="4" w:space="0" w:color="auto"/>
              <w:left w:val="single" w:sz="4" w:space="0" w:color="auto"/>
              <w:bottom w:val="single" w:sz="4" w:space="0" w:color="auto"/>
              <w:right w:val="single" w:sz="4" w:space="0" w:color="auto"/>
            </w:tcBorders>
            <w:hideMark/>
          </w:tcPr>
          <w:p w14:paraId="3401A145" w14:textId="77777777" w:rsidR="00382740" w:rsidRPr="00795F17" w:rsidRDefault="00382740" w:rsidP="0065243A">
            <w:pPr>
              <w:pStyle w:val="Teksttabelisrodek"/>
              <w:rPr>
                <w:rFonts w:cs="Calibri"/>
                <w:szCs w:val="20"/>
              </w:rPr>
            </w:pPr>
            <w:r w:rsidRPr="00795F17">
              <w:t>780</w:t>
            </w:r>
          </w:p>
        </w:tc>
        <w:tc>
          <w:tcPr>
            <w:tcW w:w="601" w:type="pct"/>
            <w:tcBorders>
              <w:top w:val="single" w:sz="4" w:space="0" w:color="auto"/>
              <w:left w:val="single" w:sz="4" w:space="0" w:color="auto"/>
              <w:bottom w:val="single" w:sz="4" w:space="0" w:color="auto"/>
              <w:right w:val="single" w:sz="4" w:space="0" w:color="auto"/>
            </w:tcBorders>
            <w:noWrap/>
            <w:hideMark/>
          </w:tcPr>
          <w:p w14:paraId="3D949DA5" w14:textId="722EA642" w:rsidR="00382740" w:rsidRPr="00795F17" w:rsidRDefault="00382740" w:rsidP="0065243A">
            <w:pPr>
              <w:pStyle w:val="Teksttabelisrodek"/>
              <w:rPr>
                <w:rFonts w:cs="Calibri"/>
                <w:szCs w:val="20"/>
              </w:rPr>
            </w:pPr>
            <w:r w:rsidRPr="00795F17">
              <w:t>40,0</w:t>
            </w:r>
          </w:p>
        </w:tc>
        <w:tc>
          <w:tcPr>
            <w:tcW w:w="601" w:type="pct"/>
            <w:tcBorders>
              <w:top w:val="single" w:sz="4" w:space="0" w:color="auto"/>
              <w:left w:val="single" w:sz="4" w:space="0" w:color="auto"/>
              <w:bottom w:val="single" w:sz="4" w:space="0" w:color="auto"/>
              <w:right w:val="single" w:sz="4" w:space="0" w:color="auto"/>
            </w:tcBorders>
            <w:noWrap/>
            <w:hideMark/>
          </w:tcPr>
          <w:p w14:paraId="0970AB05" w14:textId="0EE2A6AC" w:rsidR="00382740" w:rsidRPr="00795F17" w:rsidRDefault="00382740" w:rsidP="0065243A">
            <w:pPr>
              <w:pStyle w:val="Teksttabelisrodek"/>
              <w:rPr>
                <w:rFonts w:cs="Calibri"/>
                <w:szCs w:val="20"/>
              </w:rPr>
            </w:pPr>
            <w:r w:rsidRPr="00795F17">
              <w:t>1</w:t>
            </w:r>
          </w:p>
        </w:tc>
        <w:tc>
          <w:tcPr>
            <w:tcW w:w="483" w:type="pct"/>
            <w:tcBorders>
              <w:top w:val="single" w:sz="4" w:space="0" w:color="auto"/>
              <w:left w:val="single" w:sz="4" w:space="0" w:color="auto"/>
              <w:bottom w:val="single" w:sz="4" w:space="0" w:color="auto"/>
              <w:right w:val="single" w:sz="4" w:space="0" w:color="auto"/>
            </w:tcBorders>
            <w:noWrap/>
            <w:hideMark/>
          </w:tcPr>
          <w:p w14:paraId="425D9DC2" w14:textId="1E68CB36" w:rsidR="00382740" w:rsidRPr="00795F17" w:rsidRDefault="00382740" w:rsidP="0065243A">
            <w:pPr>
              <w:pStyle w:val="Teksttabelisrodek"/>
              <w:rPr>
                <w:rFonts w:cs="Calibri"/>
                <w:szCs w:val="20"/>
              </w:rPr>
            </w:pPr>
            <w:r w:rsidRPr="00795F17">
              <w:t>0</w:t>
            </w:r>
          </w:p>
        </w:tc>
        <w:tc>
          <w:tcPr>
            <w:tcW w:w="601" w:type="pct"/>
            <w:tcBorders>
              <w:top w:val="single" w:sz="4" w:space="0" w:color="auto"/>
              <w:left w:val="single" w:sz="4" w:space="0" w:color="auto"/>
              <w:bottom w:val="single" w:sz="4" w:space="0" w:color="auto"/>
              <w:right w:val="single" w:sz="4" w:space="0" w:color="auto"/>
            </w:tcBorders>
            <w:noWrap/>
            <w:hideMark/>
          </w:tcPr>
          <w:p w14:paraId="1C79E522" w14:textId="4C9EC25D" w:rsidR="00382740" w:rsidRPr="00795F17" w:rsidRDefault="00382740" w:rsidP="0065243A">
            <w:pPr>
              <w:pStyle w:val="Teksttabelisrodek"/>
              <w:rPr>
                <w:rFonts w:cs="Calibri"/>
                <w:szCs w:val="20"/>
              </w:rPr>
            </w:pPr>
            <w:r w:rsidRPr="00795F17">
              <w:t>57,9</w:t>
            </w:r>
          </w:p>
        </w:tc>
        <w:tc>
          <w:tcPr>
            <w:tcW w:w="601" w:type="pct"/>
            <w:tcBorders>
              <w:top w:val="single" w:sz="4" w:space="0" w:color="auto"/>
              <w:left w:val="single" w:sz="4" w:space="0" w:color="auto"/>
              <w:bottom w:val="single" w:sz="4" w:space="0" w:color="auto"/>
              <w:right w:val="single" w:sz="4" w:space="0" w:color="auto"/>
            </w:tcBorders>
            <w:noWrap/>
            <w:hideMark/>
          </w:tcPr>
          <w:p w14:paraId="0B581209" w14:textId="4F79E9CB" w:rsidR="00382740" w:rsidRPr="00795F17" w:rsidRDefault="00382740" w:rsidP="0065243A">
            <w:pPr>
              <w:pStyle w:val="Teksttabelisrodek"/>
              <w:rPr>
                <w:rFonts w:cs="Calibri"/>
                <w:szCs w:val="20"/>
              </w:rPr>
            </w:pPr>
            <w:r w:rsidRPr="00795F17">
              <w:t>1</w:t>
            </w:r>
          </w:p>
        </w:tc>
        <w:tc>
          <w:tcPr>
            <w:tcW w:w="671" w:type="pct"/>
            <w:tcBorders>
              <w:top w:val="single" w:sz="4" w:space="0" w:color="auto"/>
              <w:left w:val="single" w:sz="4" w:space="0" w:color="auto"/>
              <w:bottom w:val="single" w:sz="4" w:space="0" w:color="auto"/>
              <w:right w:val="single" w:sz="4" w:space="0" w:color="auto"/>
            </w:tcBorders>
            <w:noWrap/>
            <w:hideMark/>
          </w:tcPr>
          <w:p w14:paraId="4CB89E16" w14:textId="77777777" w:rsidR="00382740" w:rsidRPr="00795F17" w:rsidRDefault="00382740" w:rsidP="0065243A">
            <w:pPr>
              <w:pStyle w:val="Teksttabelisrodek"/>
              <w:rPr>
                <w:rFonts w:cs="Calibri"/>
                <w:szCs w:val="20"/>
              </w:rPr>
            </w:pPr>
            <w:r w:rsidRPr="00795F17">
              <w:t>-</w:t>
            </w:r>
          </w:p>
        </w:tc>
      </w:tr>
      <w:tr w:rsidR="00382740" w:rsidRPr="00795F17" w14:paraId="0A62C510" w14:textId="77777777" w:rsidTr="00407C69">
        <w:trPr>
          <w:trHeight w:val="454"/>
          <w:jc w:val="center"/>
        </w:trPr>
        <w:tc>
          <w:tcPr>
            <w:tcW w:w="787" w:type="pct"/>
            <w:tcBorders>
              <w:top w:val="single" w:sz="4" w:space="0" w:color="auto"/>
              <w:left w:val="single" w:sz="4" w:space="0" w:color="auto"/>
              <w:bottom w:val="single" w:sz="4" w:space="0" w:color="auto"/>
              <w:right w:val="single" w:sz="4" w:space="0" w:color="auto"/>
            </w:tcBorders>
            <w:noWrap/>
            <w:hideMark/>
          </w:tcPr>
          <w:p w14:paraId="44837520" w14:textId="77777777" w:rsidR="00382740" w:rsidRPr="00795F17" w:rsidRDefault="00382740" w:rsidP="0044393D">
            <w:pPr>
              <w:pStyle w:val="Teksttabelilewy"/>
              <w:rPr>
                <w:rFonts w:cs="Calibri"/>
                <w:szCs w:val="20"/>
              </w:rPr>
            </w:pPr>
            <w:r w:rsidRPr="00795F17">
              <w:t>jcwp TW i CW</w:t>
            </w:r>
          </w:p>
        </w:tc>
        <w:tc>
          <w:tcPr>
            <w:tcW w:w="655" w:type="pct"/>
            <w:tcBorders>
              <w:top w:val="single" w:sz="4" w:space="0" w:color="auto"/>
              <w:left w:val="single" w:sz="4" w:space="0" w:color="auto"/>
              <w:bottom w:val="single" w:sz="4" w:space="0" w:color="auto"/>
              <w:right w:val="single" w:sz="4" w:space="0" w:color="auto"/>
            </w:tcBorders>
            <w:hideMark/>
          </w:tcPr>
          <w:p w14:paraId="02311935" w14:textId="77777777" w:rsidR="00382740" w:rsidRPr="00795F17" w:rsidRDefault="00382740" w:rsidP="0065243A">
            <w:pPr>
              <w:pStyle w:val="Teksttabelisrodek"/>
              <w:rPr>
                <w:rFonts w:cs="Calibri"/>
                <w:szCs w:val="20"/>
              </w:rPr>
            </w:pPr>
            <w:r w:rsidRPr="00795F17">
              <w:t>173</w:t>
            </w:r>
          </w:p>
        </w:tc>
        <w:tc>
          <w:tcPr>
            <w:tcW w:w="601" w:type="pct"/>
            <w:tcBorders>
              <w:top w:val="single" w:sz="4" w:space="0" w:color="auto"/>
              <w:left w:val="single" w:sz="4" w:space="0" w:color="auto"/>
              <w:bottom w:val="single" w:sz="4" w:space="0" w:color="auto"/>
              <w:right w:val="single" w:sz="4" w:space="0" w:color="auto"/>
            </w:tcBorders>
            <w:noWrap/>
            <w:hideMark/>
          </w:tcPr>
          <w:p w14:paraId="30A0ABCB" w14:textId="02AD18B5" w:rsidR="00382740" w:rsidRPr="00795F17" w:rsidRDefault="00382740" w:rsidP="0065243A">
            <w:pPr>
              <w:pStyle w:val="Teksttabelisrodek"/>
              <w:rPr>
                <w:rFonts w:cs="Calibri"/>
                <w:szCs w:val="20"/>
              </w:rPr>
            </w:pPr>
            <w:r w:rsidRPr="00795F17">
              <w:t>0,6</w:t>
            </w:r>
          </w:p>
        </w:tc>
        <w:tc>
          <w:tcPr>
            <w:tcW w:w="601" w:type="pct"/>
            <w:tcBorders>
              <w:top w:val="single" w:sz="4" w:space="0" w:color="auto"/>
              <w:left w:val="single" w:sz="4" w:space="0" w:color="auto"/>
              <w:bottom w:val="single" w:sz="4" w:space="0" w:color="auto"/>
              <w:right w:val="single" w:sz="4" w:space="0" w:color="auto"/>
            </w:tcBorders>
            <w:noWrap/>
            <w:hideMark/>
          </w:tcPr>
          <w:p w14:paraId="1EEB64AA" w14:textId="059FB92B" w:rsidR="00382740" w:rsidRPr="00795F17" w:rsidRDefault="00382740" w:rsidP="0065243A">
            <w:pPr>
              <w:pStyle w:val="Teksttabelisrodek"/>
              <w:rPr>
                <w:rFonts w:cs="Calibri"/>
                <w:szCs w:val="20"/>
              </w:rPr>
            </w:pPr>
            <w:r w:rsidRPr="00795F17">
              <w:t>17,3</w:t>
            </w:r>
          </w:p>
        </w:tc>
        <w:tc>
          <w:tcPr>
            <w:tcW w:w="483" w:type="pct"/>
            <w:tcBorders>
              <w:top w:val="single" w:sz="4" w:space="0" w:color="auto"/>
              <w:left w:val="single" w:sz="4" w:space="0" w:color="auto"/>
              <w:bottom w:val="single" w:sz="4" w:space="0" w:color="auto"/>
              <w:right w:val="single" w:sz="4" w:space="0" w:color="auto"/>
            </w:tcBorders>
            <w:noWrap/>
            <w:hideMark/>
          </w:tcPr>
          <w:p w14:paraId="4781970A" w14:textId="35489782" w:rsidR="00382740" w:rsidRPr="00795F17" w:rsidRDefault="00382740" w:rsidP="0065243A">
            <w:pPr>
              <w:pStyle w:val="Teksttabelisrodek"/>
              <w:rPr>
                <w:rFonts w:cs="Calibri"/>
                <w:szCs w:val="20"/>
              </w:rPr>
            </w:pPr>
            <w:r w:rsidRPr="00795F17">
              <w:t>1,2</w:t>
            </w:r>
          </w:p>
        </w:tc>
        <w:tc>
          <w:tcPr>
            <w:tcW w:w="601" w:type="pct"/>
            <w:tcBorders>
              <w:top w:val="single" w:sz="4" w:space="0" w:color="auto"/>
              <w:left w:val="single" w:sz="4" w:space="0" w:color="auto"/>
              <w:bottom w:val="single" w:sz="4" w:space="0" w:color="auto"/>
              <w:right w:val="single" w:sz="4" w:space="0" w:color="auto"/>
            </w:tcBorders>
            <w:noWrap/>
            <w:hideMark/>
          </w:tcPr>
          <w:p w14:paraId="518C26D6" w14:textId="01934B59" w:rsidR="00382740" w:rsidRPr="00795F17" w:rsidRDefault="00382740" w:rsidP="0065243A">
            <w:pPr>
              <w:pStyle w:val="Teksttabelisrodek"/>
              <w:rPr>
                <w:rFonts w:cs="Calibri"/>
                <w:szCs w:val="20"/>
              </w:rPr>
            </w:pPr>
            <w:r w:rsidRPr="00795F17">
              <w:t>20,8</w:t>
            </w:r>
          </w:p>
        </w:tc>
        <w:tc>
          <w:tcPr>
            <w:tcW w:w="601" w:type="pct"/>
            <w:tcBorders>
              <w:top w:val="single" w:sz="4" w:space="0" w:color="auto"/>
              <w:left w:val="single" w:sz="4" w:space="0" w:color="auto"/>
              <w:bottom w:val="single" w:sz="4" w:space="0" w:color="auto"/>
              <w:right w:val="single" w:sz="4" w:space="0" w:color="auto"/>
            </w:tcBorders>
            <w:noWrap/>
            <w:hideMark/>
          </w:tcPr>
          <w:p w14:paraId="08BAAF2B" w14:textId="130AFE98" w:rsidR="00382740" w:rsidRPr="00795F17" w:rsidRDefault="00382740" w:rsidP="0065243A">
            <w:pPr>
              <w:pStyle w:val="Teksttabelisrodek"/>
              <w:rPr>
                <w:rFonts w:cs="Calibri"/>
                <w:szCs w:val="20"/>
              </w:rPr>
            </w:pPr>
            <w:r w:rsidRPr="00795F17">
              <w:t>60,</w:t>
            </w:r>
            <w:r w:rsidRPr="00795F17">
              <w:rPr>
                <w:rFonts w:cs="Calibri"/>
                <w:szCs w:val="20"/>
              </w:rPr>
              <w:t>1</w:t>
            </w:r>
          </w:p>
        </w:tc>
        <w:tc>
          <w:tcPr>
            <w:tcW w:w="671" w:type="pct"/>
            <w:tcBorders>
              <w:top w:val="single" w:sz="4" w:space="0" w:color="auto"/>
              <w:left w:val="single" w:sz="4" w:space="0" w:color="auto"/>
              <w:bottom w:val="single" w:sz="4" w:space="0" w:color="auto"/>
              <w:right w:val="single" w:sz="4" w:space="0" w:color="auto"/>
            </w:tcBorders>
            <w:noWrap/>
            <w:hideMark/>
          </w:tcPr>
          <w:p w14:paraId="7CDECCC6" w14:textId="77777777" w:rsidR="00382740" w:rsidRPr="00795F17" w:rsidRDefault="00382740" w:rsidP="0065243A">
            <w:pPr>
              <w:pStyle w:val="Teksttabelisrodek"/>
              <w:rPr>
                <w:rFonts w:cs="Calibri"/>
                <w:szCs w:val="20"/>
              </w:rPr>
            </w:pPr>
            <w:r w:rsidRPr="00795F17">
              <w:t>10,3</w:t>
            </w:r>
          </w:p>
        </w:tc>
      </w:tr>
      <w:tr w:rsidR="00382740" w:rsidRPr="00795F17" w14:paraId="1EAA4962" w14:textId="77777777" w:rsidTr="00407C69">
        <w:trPr>
          <w:trHeight w:val="454"/>
          <w:jc w:val="center"/>
        </w:trPr>
        <w:tc>
          <w:tcPr>
            <w:tcW w:w="787" w:type="pct"/>
            <w:tcBorders>
              <w:top w:val="single" w:sz="4" w:space="0" w:color="auto"/>
              <w:left w:val="single" w:sz="4" w:space="0" w:color="auto"/>
              <w:bottom w:val="single" w:sz="4" w:space="0" w:color="auto"/>
              <w:right w:val="single" w:sz="4" w:space="0" w:color="auto"/>
            </w:tcBorders>
            <w:noWrap/>
            <w:hideMark/>
          </w:tcPr>
          <w:p w14:paraId="0A2EB77B" w14:textId="77777777" w:rsidR="00382740" w:rsidRPr="00795F17" w:rsidRDefault="00382740" w:rsidP="0044393D">
            <w:pPr>
              <w:pStyle w:val="Teksttabelilewy"/>
              <w:rPr>
                <w:rFonts w:cs="Calibri"/>
                <w:szCs w:val="20"/>
              </w:rPr>
            </w:pPr>
            <w:r w:rsidRPr="00795F17">
              <w:t>jcwpd</w:t>
            </w:r>
          </w:p>
        </w:tc>
        <w:tc>
          <w:tcPr>
            <w:tcW w:w="655" w:type="pct"/>
            <w:tcBorders>
              <w:top w:val="single" w:sz="4" w:space="0" w:color="auto"/>
              <w:left w:val="single" w:sz="4" w:space="0" w:color="auto"/>
              <w:bottom w:val="single" w:sz="4" w:space="0" w:color="auto"/>
              <w:right w:val="single" w:sz="4" w:space="0" w:color="auto"/>
            </w:tcBorders>
            <w:noWrap/>
            <w:hideMark/>
          </w:tcPr>
          <w:p w14:paraId="3D4193CB" w14:textId="5F1A0959" w:rsidR="00382740" w:rsidRPr="00795F17" w:rsidRDefault="00382740" w:rsidP="0065243A">
            <w:pPr>
              <w:pStyle w:val="Teksttabelisrodek"/>
            </w:pPr>
            <w:r w:rsidRPr="00795F17">
              <w:t>3</w:t>
            </w:r>
            <w:r w:rsidR="002C6942" w:rsidRPr="00795F17">
              <w:t> </w:t>
            </w:r>
            <w:r w:rsidRPr="00795F17">
              <w:rPr>
                <w:color w:val="000000"/>
              </w:rPr>
              <w:t>485</w:t>
            </w:r>
          </w:p>
        </w:tc>
        <w:tc>
          <w:tcPr>
            <w:tcW w:w="601" w:type="pct"/>
            <w:tcBorders>
              <w:top w:val="single" w:sz="4" w:space="0" w:color="auto"/>
              <w:left w:val="single" w:sz="4" w:space="0" w:color="auto"/>
              <w:bottom w:val="single" w:sz="4" w:space="0" w:color="auto"/>
              <w:right w:val="single" w:sz="4" w:space="0" w:color="auto"/>
            </w:tcBorders>
            <w:noWrap/>
            <w:hideMark/>
          </w:tcPr>
          <w:p w14:paraId="17CFAFBC" w14:textId="45998C6E" w:rsidR="00382740" w:rsidRPr="00795F17" w:rsidRDefault="00382740" w:rsidP="0065243A">
            <w:pPr>
              <w:pStyle w:val="Teksttabelisrodek"/>
              <w:rPr>
                <w:rFonts w:cs="Calibri"/>
                <w:szCs w:val="20"/>
              </w:rPr>
            </w:pPr>
            <w:r w:rsidRPr="00795F17">
              <w:t>12,4</w:t>
            </w:r>
          </w:p>
        </w:tc>
        <w:tc>
          <w:tcPr>
            <w:tcW w:w="601" w:type="pct"/>
            <w:tcBorders>
              <w:top w:val="single" w:sz="4" w:space="0" w:color="auto"/>
              <w:left w:val="single" w:sz="4" w:space="0" w:color="auto"/>
              <w:bottom w:val="single" w:sz="4" w:space="0" w:color="auto"/>
              <w:right w:val="single" w:sz="4" w:space="0" w:color="auto"/>
            </w:tcBorders>
            <w:noWrap/>
            <w:hideMark/>
          </w:tcPr>
          <w:p w14:paraId="159582BC" w14:textId="5B8F529A" w:rsidR="00382740" w:rsidRPr="00795F17" w:rsidRDefault="00382740" w:rsidP="0065243A">
            <w:pPr>
              <w:pStyle w:val="Teksttabelisrodek"/>
              <w:rPr>
                <w:rFonts w:cs="Calibri"/>
                <w:szCs w:val="20"/>
              </w:rPr>
            </w:pPr>
            <w:r w:rsidRPr="00795F17">
              <w:t>25,2</w:t>
            </w:r>
          </w:p>
        </w:tc>
        <w:tc>
          <w:tcPr>
            <w:tcW w:w="483" w:type="pct"/>
            <w:tcBorders>
              <w:top w:val="single" w:sz="4" w:space="0" w:color="auto"/>
              <w:left w:val="single" w:sz="4" w:space="0" w:color="auto"/>
              <w:bottom w:val="single" w:sz="4" w:space="0" w:color="auto"/>
              <w:right w:val="single" w:sz="4" w:space="0" w:color="auto"/>
            </w:tcBorders>
            <w:noWrap/>
            <w:hideMark/>
          </w:tcPr>
          <w:p w14:paraId="23C52C0F" w14:textId="3CE9153E" w:rsidR="00382740" w:rsidRPr="00795F17" w:rsidRDefault="00382740" w:rsidP="0065243A">
            <w:pPr>
              <w:pStyle w:val="Teksttabelisrodek"/>
              <w:rPr>
                <w:rFonts w:cs="Calibri"/>
                <w:szCs w:val="20"/>
              </w:rPr>
            </w:pPr>
            <w:r w:rsidRPr="00795F17">
              <w:t>1,1</w:t>
            </w:r>
          </w:p>
        </w:tc>
        <w:tc>
          <w:tcPr>
            <w:tcW w:w="601" w:type="pct"/>
            <w:tcBorders>
              <w:top w:val="single" w:sz="4" w:space="0" w:color="auto"/>
              <w:left w:val="single" w:sz="4" w:space="0" w:color="auto"/>
              <w:bottom w:val="single" w:sz="4" w:space="0" w:color="auto"/>
              <w:right w:val="single" w:sz="4" w:space="0" w:color="auto"/>
            </w:tcBorders>
            <w:noWrap/>
            <w:hideMark/>
          </w:tcPr>
          <w:p w14:paraId="5E37F30B" w14:textId="0ABE357B" w:rsidR="00382740" w:rsidRPr="00795F17" w:rsidRDefault="00382740" w:rsidP="0065243A">
            <w:pPr>
              <w:pStyle w:val="Teksttabelisrodek"/>
              <w:rPr>
                <w:rFonts w:cs="Calibri"/>
                <w:szCs w:val="20"/>
              </w:rPr>
            </w:pPr>
            <w:r w:rsidRPr="00795F17">
              <w:t>14,7</w:t>
            </w:r>
          </w:p>
        </w:tc>
        <w:tc>
          <w:tcPr>
            <w:tcW w:w="601" w:type="pct"/>
            <w:tcBorders>
              <w:top w:val="single" w:sz="4" w:space="0" w:color="auto"/>
              <w:left w:val="single" w:sz="4" w:space="0" w:color="auto"/>
              <w:bottom w:val="single" w:sz="4" w:space="0" w:color="auto"/>
              <w:right w:val="single" w:sz="4" w:space="0" w:color="auto"/>
            </w:tcBorders>
            <w:noWrap/>
            <w:hideMark/>
          </w:tcPr>
          <w:p w14:paraId="2373E4A9" w14:textId="27D5CBA3" w:rsidR="00382740" w:rsidRPr="00795F17" w:rsidRDefault="00382740" w:rsidP="0065243A">
            <w:pPr>
              <w:pStyle w:val="Teksttabelisrodek"/>
              <w:rPr>
                <w:rFonts w:cs="Calibri"/>
                <w:szCs w:val="20"/>
              </w:rPr>
            </w:pPr>
            <w:r w:rsidRPr="00795F17">
              <w:t>46,6</w:t>
            </w:r>
          </w:p>
        </w:tc>
        <w:tc>
          <w:tcPr>
            <w:tcW w:w="671" w:type="pct"/>
            <w:tcBorders>
              <w:top w:val="single" w:sz="4" w:space="0" w:color="auto"/>
              <w:left w:val="single" w:sz="4" w:space="0" w:color="auto"/>
              <w:bottom w:val="single" w:sz="4" w:space="0" w:color="auto"/>
              <w:right w:val="single" w:sz="4" w:space="0" w:color="auto"/>
            </w:tcBorders>
            <w:noWrap/>
            <w:hideMark/>
          </w:tcPr>
          <w:p w14:paraId="3017DDF2" w14:textId="77777777" w:rsidR="00382740" w:rsidRPr="00795F17" w:rsidRDefault="00382740" w:rsidP="0065243A">
            <w:pPr>
              <w:pStyle w:val="Teksttabelisrodek"/>
              <w:rPr>
                <w:rFonts w:cs="Calibri"/>
                <w:szCs w:val="20"/>
              </w:rPr>
            </w:pPr>
            <w:r w:rsidRPr="00795F17">
              <w:t>11,82</w:t>
            </w:r>
          </w:p>
        </w:tc>
      </w:tr>
    </w:tbl>
    <w:p w14:paraId="05CDFE7C" w14:textId="05CF4960" w:rsidR="00382740" w:rsidRPr="00795F17" w:rsidRDefault="00382740" w:rsidP="00325793">
      <w:pPr>
        <w:pStyle w:val="rdo"/>
        <w:ind w:left="3402" w:firstLine="1134"/>
        <w:rPr>
          <w:rFonts w:eastAsia="Times New Roman"/>
        </w:rPr>
      </w:pPr>
      <w:r w:rsidRPr="00795F17">
        <w:t xml:space="preserve">Źródło: </w:t>
      </w:r>
      <w:r w:rsidR="00FD7248" w:rsidRPr="00795F17">
        <w:t>opracowanie własne</w:t>
      </w:r>
      <w:r w:rsidRPr="00795F17">
        <w:t xml:space="preserve"> na podstawie Oceny postępu we wdrażaniu programów działań dla jcwp i jcwpd wynikających z aPWŚK (2018)</w:t>
      </w:r>
    </w:p>
    <w:p w14:paraId="41472E3F" w14:textId="6E6A485F" w:rsidR="007A047F" w:rsidRPr="00795F17" w:rsidRDefault="007A047F" w:rsidP="007A047F">
      <w:pPr>
        <w:rPr>
          <w:rFonts w:cs="Calibri"/>
          <w:color w:val="000000"/>
          <w:lang w:eastAsia="pl-PL"/>
        </w:rPr>
      </w:pPr>
      <w:bookmarkStart w:id="530" w:name="_Hlk67549160"/>
      <w:r w:rsidRPr="00795F17">
        <w:rPr>
          <w:rFonts w:cs="Calibri"/>
          <w:color w:val="000000"/>
        </w:rPr>
        <w:t>Poniżej przedstawiony został opis stopnia realizacji zaplanowanych działań w</w:t>
      </w:r>
      <w:r w:rsidR="00325793" w:rsidRPr="00795F17">
        <w:rPr>
          <w:rFonts w:cs="Calibri"/>
          <w:color w:val="000000"/>
        </w:rPr>
        <w:t xml:space="preserve"> </w:t>
      </w:r>
      <w:r w:rsidRPr="00795F17">
        <w:rPr>
          <w:rFonts w:cs="Calibri"/>
          <w:color w:val="000000"/>
        </w:rPr>
        <w:t>podziale na</w:t>
      </w:r>
      <w:r w:rsidR="00325793" w:rsidRPr="00795F17">
        <w:rPr>
          <w:rFonts w:cs="Calibri"/>
          <w:color w:val="000000"/>
        </w:rPr>
        <w:t xml:space="preserve"> </w:t>
      </w:r>
      <w:r w:rsidRPr="00795F17">
        <w:rPr>
          <w:rFonts w:cs="Calibri"/>
          <w:color w:val="000000"/>
        </w:rPr>
        <w:t xml:space="preserve">poszczególne kategorie wód. Szczegółowe informacje dotyczące postępu wdrożenia poszczególnych działań dla jcwp i jcwpd wynikających z aPWŚK zawarte są w pracy </w:t>
      </w:r>
      <w:r w:rsidRPr="00795F17">
        <w:rPr>
          <w:rFonts w:cs="Calibri"/>
          <w:i/>
          <w:iCs/>
          <w:color w:val="000000"/>
        </w:rPr>
        <w:t>Ocena postępu we wdrażaniu programów działań dla jcwp i jcwpd wynikających z aPWŚK</w:t>
      </w:r>
      <w:r w:rsidRPr="00795F17">
        <w:rPr>
          <w:rFonts w:cs="Calibri"/>
          <w:color w:val="000000"/>
        </w:rPr>
        <w:t xml:space="preserve"> oraz </w:t>
      </w:r>
      <w:r w:rsidRPr="00795F17">
        <w:rPr>
          <w:rFonts w:cs="Calibri"/>
          <w:i/>
          <w:iCs/>
          <w:color w:val="000000"/>
        </w:rPr>
        <w:t>Ocena skuteczności działań z aPWŚK kategorii Gospodarka komunalna</w:t>
      </w:r>
      <w:r w:rsidRPr="00795F17">
        <w:rPr>
          <w:rFonts w:cs="Calibri"/>
          <w:color w:val="000000"/>
        </w:rPr>
        <w:t xml:space="preserve">. </w:t>
      </w:r>
      <w:r w:rsidRPr="00795F17">
        <w:rPr>
          <w:rFonts w:asciiTheme="minorHAnsi" w:hAnsiTheme="minorHAnsi" w:cstheme="minorHAnsi"/>
          <w:iCs/>
        </w:rPr>
        <w:t>Podsumowani</w:t>
      </w:r>
      <w:r w:rsidR="00325793" w:rsidRPr="00795F17">
        <w:rPr>
          <w:rFonts w:asciiTheme="minorHAnsi" w:hAnsiTheme="minorHAnsi" w:cstheme="minorHAnsi"/>
          <w:iCs/>
        </w:rPr>
        <w:t>e</w:t>
      </w:r>
      <w:r w:rsidRPr="00795F17">
        <w:rPr>
          <w:rFonts w:asciiTheme="minorHAnsi" w:hAnsiTheme="minorHAnsi" w:cstheme="minorHAnsi"/>
          <w:iCs/>
        </w:rPr>
        <w:t xml:space="preserve"> działań </w:t>
      </w:r>
      <w:r w:rsidRPr="00795F17">
        <w:t>podjętych i planowanych w podziale na poszczególne kategorie przedstawia rozdział 13 IIaPGW.</w:t>
      </w:r>
      <w:bookmarkEnd w:id="530"/>
    </w:p>
    <w:p w14:paraId="400035E3" w14:textId="77777777" w:rsidR="00382740" w:rsidRPr="00795F17" w:rsidRDefault="00382740" w:rsidP="0044393D">
      <w:pPr>
        <w:pStyle w:val="Nagwek5"/>
        <w:rPr>
          <w:rFonts w:cs="Calibri"/>
          <w:color w:val="000000"/>
        </w:rPr>
      </w:pPr>
      <w:r w:rsidRPr="00795F17">
        <w:t>Jcwp RW</w:t>
      </w:r>
    </w:p>
    <w:p w14:paraId="6320109E" w14:textId="77777777" w:rsidR="00382740" w:rsidRPr="00795F17" w:rsidRDefault="00382740" w:rsidP="0044393D">
      <w:pPr>
        <w:rPr>
          <w:sz w:val="24"/>
          <w:szCs w:val="24"/>
        </w:rPr>
      </w:pPr>
      <w:r w:rsidRPr="00795F17">
        <w:t>W aPWŚK dla jcwp RW zaplanowanych zostało ponad 20 tys. działań podzielonych na 7 kategorii:</w:t>
      </w:r>
    </w:p>
    <w:p w14:paraId="602A5E5B" w14:textId="77777777" w:rsidR="00382740" w:rsidRPr="00795F17" w:rsidRDefault="00382740" w:rsidP="00BA6B41">
      <w:pPr>
        <w:pStyle w:val="Akapitzlist"/>
      </w:pPr>
      <w:r w:rsidRPr="00795F17">
        <w:t>gospodarka komunalna,</w:t>
      </w:r>
    </w:p>
    <w:p w14:paraId="5472A48C" w14:textId="77777777" w:rsidR="00382740" w:rsidRPr="00795F17" w:rsidRDefault="00382740" w:rsidP="00BA6B41">
      <w:pPr>
        <w:pStyle w:val="Akapitzlist"/>
      </w:pPr>
      <w:r w:rsidRPr="00795F17">
        <w:t>rolnictwo,</w:t>
      </w:r>
    </w:p>
    <w:p w14:paraId="4D1F6062" w14:textId="77777777" w:rsidR="00382740" w:rsidRPr="00795F17" w:rsidRDefault="00382740" w:rsidP="00BA6B41">
      <w:pPr>
        <w:pStyle w:val="Akapitzlist"/>
      </w:pPr>
      <w:r w:rsidRPr="00795F17">
        <w:t xml:space="preserve">kształtowanie stosunków wodnych oraz ochrona ekosystemów od wód zależnych (w tym morfologia i zachowanie ciągłości biologicznej cieków), </w:t>
      </w:r>
    </w:p>
    <w:p w14:paraId="47C15B0E" w14:textId="77777777" w:rsidR="00382740" w:rsidRPr="00795F17" w:rsidRDefault="00382740" w:rsidP="00BA6B41">
      <w:pPr>
        <w:pStyle w:val="Akapitzlist"/>
      </w:pPr>
      <w:r w:rsidRPr="00795F17">
        <w:t>monitoring,</w:t>
      </w:r>
    </w:p>
    <w:p w14:paraId="5FCEFE8D" w14:textId="77777777" w:rsidR="00382740" w:rsidRPr="00795F17" w:rsidRDefault="00382740" w:rsidP="00BA6B41">
      <w:pPr>
        <w:pStyle w:val="Akapitzlist"/>
      </w:pPr>
      <w:r w:rsidRPr="00795F17">
        <w:t>działania kontrolne,</w:t>
      </w:r>
    </w:p>
    <w:p w14:paraId="23085897" w14:textId="77777777" w:rsidR="00382740" w:rsidRPr="00795F17" w:rsidRDefault="00382740" w:rsidP="00BA6B41">
      <w:pPr>
        <w:pStyle w:val="Akapitzlist"/>
      </w:pPr>
      <w:r w:rsidRPr="00795F17">
        <w:t>działania organizacyjno-prawne i edukacyjne,</w:t>
      </w:r>
    </w:p>
    <w:p w14:paraId="123B6BE1" w14:textId="77777777" w:rsidR="00382740" w:rsidRPr="00795F17" w:rsidRDefault="00382740" w:rsidP="00BA6B41">
      <w:pPr>
        <w:pStyle w:val="Akapitzlist"/>
      </w:pPr>
      <w:r w:rsidRPr="00795F17">
        <w:t>rekultywacja.</w:t>
      </w:r>
    </w:p>
    <w:p w14:paraId="0CA6541C" w14:textId="04F9BC76" w:rsidR="00382740" w:rsidRPr="00795F17" w:rsidRDefault="00382740" w:rsidP="0044393D">
      <w:r w:rsidRPr="00795F17">
        <w:t>Średni stopień realizacji działań dla jcwp RW zgodnie z deklaracjami podmiotów realizujących prace, wyniósł 10,2%. W większym stopniu zaawansowane są działania podstawowe, niż działania uzupełniające. Dla działań uzupełniających w większym stopniu jednostki zadeklarowały brak danych pozwalających na określenie statusu realizacji. Udział działań nierozpoczętych jest podobny dla obu rodzajów działań (wykres 10-4).</w:t>
      </w:r>
      <w:r w:rsidR="00166A55">
        <w:t xml:space="preserve"> </w:t>
      </w:r>
      <w:r w:rsidR="00166A55">
        <w:rPr>
          <w:rFonts w:cs="Calibri"/>
          <w:color w:val="000000"/>
        </w:rPr>
        <w:t>Kategorią działań o najmniejszym stwierdzonym stopniu zaawansowania są działania organizacyjno-prawne i edukacyjne, których stopień zaawansowania określony został na poziomie ok. 20%.</w:t>
      </w:r>
    </w:p>
    <w:p w14:paraId="63F56094" w14:textId="3E4CF0D0" w:rsidR="00382740" w:rsidRPr="00795F17" w:rsidRDefault="00382740" w:rsidP="0044393D">
      <w:pPr>
        <w:rPr>
          <w:rFonts w:cstheme="minorHAnsi"/>
          <w:bCs/>
        </w:rPr>
      </w:pPr>
      <w:r w:rsidRPr="00795F17">
        <w:rPr>
          <w:noProof/>
          <w:lang w:eastAsia="pl-PL"/>
        </w:rPr>
        <w:drawing>
          <wp:inline distT="0" distB="0" distL="0" distR="0" wp14:anchorId="3B27E9E3" wp14:editId="4A969FAD">
            <wp:extent cx="5743575" cy="2886075"/>
            <wp:effectExtent l="0" t="0" r="9525" b="9525"/>
            <wp:docPr id="861924051" name="Obraz 861924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61924051"/>
                    <pic:cNvPicPr/>
                  </pic:nvPicPr>
                  <pic:blipFill>
                    <a:blip r:embed="rId100">
                      <a:extLst>
                        <a:ext uri="{28A0092B-C50C-407E-A947-70E740481C1C}">
                          <a14:useLocalDpi xmlns:a14="http://schemas.microsoft.com/office/drawing/2010/main" val="0"/>
                        </a:ext>
                      </a:extLst>
                    </a:blip>
                    <a:stretch>
                      <a:fillRect/>
                    </a:stretch>
                  </pic:blipFill>
                  <pic:spPr>
                    <a:xfrm>
                      <a:off x="0" y="0"/>
                      <a:ext cx="5743575" cy="2886075"/>
                    </a:xfrm>
                    <a:prstGeom prst="rect">
                      <a:avLst/>
                    </a:prstGeom>
                  </pic:spPr>
                </pic:pic>
              </a:graphicData>
            </a:graphic>
          </wp:inline>
        </w:drawing>
      </w:r>
    </w:p>
    <w:p w14:paraId="578706A0" w14:textId="6B66BE9F" w:rsidR="00382740" w:rsidRPr="00795F17" w:rsidRDefault="00382740" w:rsidP="00B479EE">
      <w:pPr>
        <w:pStyle w:val="Wykres"/>
        <w:rPr>
          <w:rFonts w:eastAsia="Times New Roman"/>
          <w:i/>
          <w:iCs/>
          <w:lang w:eastAsia="pl-PL"/>
        </w:rPr>
      </w:pPr>
      <w:bookmarkStart w:id="531" w:name="_Toc66305991"/>
      <w:bookmarkStart w:id="532" w:name="_Toc68703861"/>
      <w:r w:rsidRPr="00795F17">
        <w:t xml:space="preserve">Wykres </w:t>
      </w:r>
      <w:fldSimple w:instr=" STYLEREF 1 \s ">
        <w:r w:rsidR="00550571">
          <w:rPr>
            <w:noProof/>
          </w:rPr>
          <w:t>10</w:t>
        </w:r>
      </w:fldSimple>
      <w:r w:rsidR="008F17D7" w:rsidRPr="00795F17">
        <w:noBreakHyphen/>
      </w:r>
      <w:fldSimple w:instr=" SEQ Wykres \* ARABIC \s 1 ">
        <w:r w:rsidR="00550571">
          <w:rPr>
            <w:noProof/>
          </w:rPr>
          <w:t>4</w:t>
        </w:r>
      </w:fldSimple>
      <w:r w:rsidRPr="00795F17">
        <w:tab/>
        <w:t>Udział działań o określonym statusie w podziale na działania podstawowe i uzupełniające - jcwp RW (w skali kraju)</w:t>
      </w:r>
      <w:bookmarkEnd w:id="531"/>
      <w:bookmarkEnd w:id="532"/>
    </w:p>
    <w:p w14:paraId="72160170" w14:textId="455FDD18" w:rsidR="00382740" w:rsidRPr="00795F17" w:rsidRDefault="00382740" w:rsidP="0044393D">
      <w:pPr>
        <w:pStyle w:val="rdo"/>
      </w:pPr>
      <w:r w:rsidRPr="00795F17">
        <w:t>Źródło: Ocena postępu we wdrażaniu programów działań dla jcwp i jcwpd wynikających z aPWŚK (2018)</w:t>
      </w:r>
    </w:p>
    <w:p w14:paraId="5142134F" w14:textId="77777777" w:rsidR="00382740" w:rsidRPr="00795F17" w:rsidRDefault="00382740" w:rsidP="0044393D">
      <w:pPr>
        <w:pStyle w:val="Nagwek5"/>
        <w:rPr>
          <w:rFonts w:cs="Calibri"/>
          <w:color w:val="000000"/>
          <w:lang w:eastAsia="pl-PL"/>
        </w:rPr>
      </w:pPr>
      <w:r w:rsidRPr="00795F17">
        <w:t>Jcwp LW</w:t>
      </w:r>
    </w:p>
    <w:p w14:paraId="6EEB8DA5" w14:textId="77777777" w:rsidR="00382740" w:rsidRPr="00795F17" w:rsidRDefault="00382740" w:rsidP="0044393D">
      <w:pPr>
        <w:rPr>
          <w:sz w:val="24"/>
          <w:szCs w:val="24"/>
        </w:rPr>
      </w:pPr>
      <w:r w:rsidRPr="00795F17">
        <w:t>Program działań w aPWŚK, dotyczących jcwp LW obejmował 33 działania zgrupowane w sześciu kategoriach:</w:t>
      </w:r>
    </w:p>
    <w:p w14:paraId="5DA5EBE0" w14:textId="77777777" w:rsidR="00382740" w:rsidRPr="00795F17" w:rsidRDefault="00382740" w:rsidP="00BA6B41">
      <w:pPr>
        <w:pStyle w:val="Akapitzlist"/>
        <w:numPr>
          <w:ilvl w:val="0"/>
          <w:numId w:val="45"/>
        </w:numPr>
      </w:pPr>
      <w:r w:rsidRPr="00795F17">
        <w:t>gospodarka komunalna</w:t>
      </w:r>
    </w:p>
    <w:p w14:paraId="4156D0CF" w14:textId="77777777" w:rsidR="00382740" w:rsidRPr="00795F17" w:rsidRDefault="00382740" w:rsidP="00BA6B41">
      <w:pPr>
        <w:pStyle w:val="Akapitzlist"/>
        <w:numPr>
          <w:ilvl w:val="0"/>
          <w:numId w:val="45"/>
        </w:numPr>
      </w:pPr>
      <w:r w:rsidRPr="00795F17">
        <w:t>rolnictwo,</w:t>
      </w:r>
    </w:p>
    <w:p w14:paraId="3A956646" w14:textId="77777777" w:rsidR="00382740" w:rsidRPr="00795F17" w:rsidRDefault="00382740" w:rsidP="00BA6B41">
      <w:pPr>
        <w:pStyle w:val="Akapitzlist"/>
        <w:numPr>
          <w:ilvl w:val="0"/>
          <w:numId w:val="45"/>
        </w:numPr>
      </w:pPr>
      <w:r w:rsidRPr="00795F17">
        <w:t xml:space="preserve">działania organizacyjno-prawne i edukacyjne, </w:t>
      </w:r>
    </w:p>
    <w:p w14:paraId="10815370" w14:textId="77777777" w:rsidR="00382740" w:rsidRPr="00795F17" w:rsidRDefault="00382740" w:rsidP="00BA6B41">
      <w:pPr>
        <w:pStyle w:val="Akapitzlist"/>
        <w:numPr>
          <w:ilvl w:val="0"/>
          <w:numId w:val="45"/>
        </w:numPr>
      </w:pPr>
      <w:r w:rsidRPr="00795F17">
        <w:t>rekultywacja,</w:t>
      </w:r>
    </w:p>
    <w:p w14:paraId="4C6AB884" w14:textId="77777777" w:rsidR="00382740" w:rsidRPr="00795F17" w:rsidRDefault="00382740" w:rsidP="00BA6B41">
      <w:pPr>
        <w:pStyle w:val="Akapitzlist"/>
        <w:numPr>
          <w:ilvl w:val="0"/>
          <w:numId w:val="45"/>
        </w:numPr>
      </w:pPr>
      <w:r w:rsidRPr="00795F17">
        <w:t>monitoring,</w:t>
      </w:r>
    </w:p>
    <w:p w14:paraId="35358F13" w14:textId="77777777" w:rsidR="00382740" w:rsidRPr="00795F17" w:rsidRDefault="00382740" w:rsidP="00BA6B41">
      <w:pPr>
        <w:pStyle w:val="Akapitzlist"/>
        <w:numPr>
          <w:ilvl w:val="0"/>
          <w:numId w:val="45"/>
        </w:numPr>
      </w:pPr>
      <w:r w:rsidRPr="00795F17">
        <w:t>działania kontrolne.</w:t>
      </w:r>
    </w:p>
    <w:p w14:paraId="62BE8DB0" w14:textId="53770C8E" w:rsidR="00382740" w:rsidRPr="00795F17" w:rsidRDefault="00382740" w:rsidP="0044393D">
      <w:r w:rsidRPr="00795F17">
        <w:t>Łącznie, wszystkim 769 jcwp LW (układ planistyczny aPGW) ze wskazanymi działaniami, przypisane zostały 1</w:t>
      </w:r>
      <w:r w:rsidR="00325793" w:rsidRPr="00795F17">
        <w:t> </w:t>
      </w:r>
      <w:r w:rsidRPr="00795F17">
        <w:t>842 działania. Dodatkowo, 215 jcwp przypisano działanie o brzmieniu „część wód przepływowa, niezagrożona -</w:t>
      </w:r>
      <w:r w:rsidR="00325793" w:rsidRPr="00795F17">
        <w:t xml:space="preserve"> </w:t>
      </w:r>
      <w:r w:rsidRPr="00795F17">
        <w:t>tylko działania na poziomie krajowym oraz dla jcwp rzek”, co oznacza, że</w:t>
      </w:r>
      <w:r w:rsidR="00325793" w:rsidRPr="00795F17">
        <w:t> </w:t>
      </w:r>
      <w:r w:rsidRPr="00795F17">
        <w:t>nie miały one wskazanych żadnych dedykowanych działań dla jcwp LW.</w:t>
      </w:r>
      <w:r w:rsidR="00166A55">
        <w:t xml:space="preserve"> W przypadku jcwp LW kategorią działań o najniższym stopniu zaawansowania stanowi kategoria monitoring.</w:t>
      </w:r>
    </w:p>
    <w:p w14:paraId="434E8536" w14:textId="30455BAC" w:rsidR="00382740" w:rsidRPr="00795F17" w:rsidRDefault="00382740" w:rsidP="0044393D">
      <w:r w:rsidRPr="00795F17">
        <w:t>Największej liczbie jezior zostały przypisane działania kontrolne (wszystkie jcwp wskazane do</w:t>
      </w:r>
      <w:r w:rsidR="00325793" w:rsidRPr="00795F17">
        <w:t> </w:t>
      </w:r>
      <w:r w:rsidRPr="00795F17">
        <w:t>przypisania działań</w:t>
      </w:r>
      <w:r w:rsidR="00325793" w:rsidRPr="00795F17">
        <w:t>,</w:t>
      </w:r>
      <w:r w:rsidRPr="00795F17">
        <w:t xml:space="preserve"> tj. 769 w skali kraju) i z zakresu gospodarki komunalnej, najmniejszej zaś działania z kategorii rolnictwa i działań organizacyjno-prawnych i edukacyjnych (wykres 10-5).</w:t>
      </w:r>
    </w:p>
    <w:p w14:paraId="164C573A" w14:textId="77777777" w:rsidR="00382740" w:rsidRPr="00795F17" w:rsidRDefault="00382740" w:rsidP="00325793">
      <w:pPr>
        <w:pStyle w:val="wykrespolozenie"/>
        <w:rPr>
          <w:rFonts w:cs="Calibri"/>
          <w:color w:val="000000"/>
        </w:rPr>
      </w:pPr>
      <w:r w:rsidRPr="00795F17">
        <w:rPr>
          <w:noProof/>
          <w:lang w:eastAsia="pl-PL"/>
        </w:rPr>
        <w:drawing>
          <wp:inline distT="0" distB="0" distL="0" distR="0" wp14:anchorId="31E3C832" wp14:editId="1FBDC450">
            <wp:extent cx="4010400" cy="2340000"/>
            <wp:effectExtent l="0" t="0" r="9525" b="3175"/>
            <wp:docPr id="861924052" name="Wykres 861924052">
              <a:extLst xmlns:a="http://schemas.openxmlformats.org/drawingml/2006/main">
                <a:ext uri="{FF2B5EF4-FFF2-40B4-BE49-F238E27FC236}">
                  <a16:creationId xmlns:a16="http://schemas.microsoft.com/office/drawing/2014/main" id="{DD8C3A37-433C-4ECA-B89A-968189985B9E}"/>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14:paraId="09BB035F" w14:textId="0248EEA7" w:rsidR="00382740" w:rsidRPr="00795F17" w:rsidRDefault="00382740" w:rsidP="00B479EE">
      <w:pPr>
        <w:pStyle w:val="Wykres"/>
      </w:pPr>
      <w:bookmarkStart w:id="533" w:name="_Toc66305992"/>
      <w:bookmarkStart w:id="534" w:name="_Toc68703862"/>
      <w:r w:rsidRPr="00795F17">
        <w:t xml:space="preserve">Wykres </w:t>
      </w:r>
      <w:fldSimple w:instr=" STYLEREF 1 \s ">
        <w:r w:rsidR="00550571">
          <w:rPr>
            <w:noProof/>
          </w:rPr>
          <w:t>10</w:t>
        </w:r>
      </w:fldSimple>
      <w:r w:rsidR="008F17D7" w:rsidRPr="00795F17">
        <w:noBreakHyphen/>
      </w:r>
      <w:fldSimple w:instr=" SEQ Wykres \* ARABIC \s 1 ">
        <w:r w:rsidR="00550571">
          <w:rPr>
            <w:noProof/>
          </w:rPr>
          <w:t>5</w:t>
        </w:r>
      </w:fldSimple>
      <w:r w:rsidRPr="00795F17">
        <w:tab/>
        <w:t>Liczba jcwp LW z przypisanymi działaniami danej kategorii</w:t>
      </w:r>
      <w:bookmarkEnd w:id="533"/>
      <w:bookmarkEnd w:id="534"/>
      <w:r w:rsidRPr="00795F17">
        <w:t xml:space="preserve"> </w:t>
      </w:r>
    </w:p>
    <w:p w14:paraId="667D08EF" w14:textId="6FDAB371" w:rsidR="00382740" w:rsidRPr="00795F17" w:rsidRDefault="00382740" w:rsidP="0044393D">
      <w:pPr>
        <w:pStyle w:val="rdo"/>
      </w:pPr>
      <w:r w:rsidRPr="00795F17">
        <w:t xml:space="preserve">Źródło: </w:t>
      </w:r>
      <w:r w:rsidR="00FD7248" w:rsidRPr="00795F17">
        <w:t>opracowanie własne</w:t>
      </w:r>
      <w:r w:rsidRPr="00795F17">
        <w:t xml:space="preserve"> na podstawie Oceny postępu we wdrażaniu programów działań dla jcwp i jcwpd </w:t>
      </w:r>
      <w:r w:rsidR="00893245" w:rsidRPr="00795F17">
        <w:br/>
      </w:r>
      <w:r w:rsidRPr="00795F17">
        <w:t>wynikających z aPWŚK (2018)</w:t>
      </w:r>
    </w:p>
    <w:p w14:paraId="2ED65507" w14:textId="77777777" w:rsidR="00325793" w:rsidRPr="00795F17" w:rsidRDefault="00325793" w:rsidP="00325793">
      <w:pPr>
        <w:rPr>
          <w:sz w:val="24"/>
          <w:szCs w:val="24"/>
        </w:rPr>
      </w:pPr>
      <w:r w:rsidRPr="00795F17">
        <w:t>W przypadku jcwp LW działania ciągłe, dla których nie ma możliwości określenia stopnia ich realizacji, z powodu braku danych przekazanych przez podmioty odpowiedzialne za sprawozdawczość, stanowią 58% wszystkich działań zaplanowanych w obszarze dorzecza Odry dla jcwp LW.</w:t>
      </w:r>
    </w:p>
    <w:p w14:paraId="65CCA638" w14:textId="77777777" w:rsidR="00382740" w:rsidRPr="00795F17" w:rsidRDefault="00382740" w:rsidP="0044393D">
      <w:pPr>
        <w:pStyle w:val="Nagwek5"/>
        <w:rPr>
          <w:rFonts w:cs="Calibri"/>
          <w:color w:val="000000"/>
        </w:rPr>
      </w:pPr>
      <w:r w:rsidRPr="00795F17">
        <w:t>Jcwp TW i CW</w:t>
      </w:r>
    </w:p>
    <w:p w14:paraId="771193AC" w14:textId="77777777" w:rsidR="00382740" w:rsidRPr="00795F17" w:rsidRDefault="00382740" w:rsidP="0044393D">
      <w:pPr>
        <w:rPr>
          <w:sz w:val="24"/>
          <w:szCs w:val="24"/>
        </w:rPr>
      </w:pPr>
      <w:r w:rsidRPr="00795F17">
        <w:t>Działania przypisane do wód przejściowych i przybrzeżnych w programie działań aPWŚK zgrupowane zostały w 7 kategorii:</w:t>
      </w:r>
    </w:p>
    <w:p w14:paraId="785B2BCF" w14:textId="77777777" w:rsidR="00382740" w:rsidRPr="00795F17" w:rsidRDefault="00382740" w:rsidP="00BA6B41">
      <w:pPr>
        <w:pStyle w:val="Akapitzlist"/>
        <w:numPr>
          <w:ilvl w:val="0"/>
          <w:numId w:val="46"/>
        </w:numPr>
      </w:pPr>
      <w:r w:rsidRPr="00795F17">
        <w:t>gospodarka komunalna,</w:t>
      </w:r>
    </w:p>
    <w:p w14:paraId="5CACADFE" w14:textId="77777777" w:rsidR="00382740" w:rsidRPr="00795F17" w:rsidRDefault="00382740" w:rsidP="00BA6B41">
      <w:pPr>
        <w:pStyle w:val="Akapitzlist"/>
        <w:numPr>
          <w:ilvl w:val="0"/>
          <w:numId w:val="46"/>
        </w:numPr>
      </w:pPr>
      <w:r w:rsidRPr="00795F17">
        <w:t>rolnictwo,</w:t>
      </w:r>
    </w:p>
    <w:p w14:paraId="679BC49C" w14:textId="77777777" w:rsidR="00382740" w:rsidRPr="00795F17" w:rsidRDefault="00382740" w:rsidP="00BA6B41">
      <w:pPr>
        <w:pStyle w:val="Akapitzlist"/>
        <w:numPr>
          <w:ilvl w:val="0"/>
          <w:numId w:val="46"/>
        </w:numPr>
      </w:pPr>
      <w:r w:rsidRPr="00795F17">
        <w:t>kształtowanie naturalnych warunków hydrologicznych,</w:t>
      </w:r>
    </w:p>
    <w:p w14:paraId="5DD27E9E" w14:textId="77777777" w:rsidR="00382740" w:rsidRPr="00795F17" w:rsidRDefault="00382740" w:rsidP="00BA6B41">
      <w:pPr>
        <w:pStyle w:val="Akapitzlist"/>
        <w:numPr>
          <w:ilvl w:val="0"/>
          <w:numId w:val="46"/>
        </w:numPr>
      </w:pPr>
      <w:r w:rsidRPr="00795F17">
        <w:t xml:space="preserve">kształtowanie naturalnych warunków hydrodynamicznych, </w:t>
      </w:r>
    </w:p>
    <w:p w14:paraId="6F506D74" w14:textId="77777777" w:rsidR="00382740" w:rsidRPr="00795F17" w:rsidRDefault="00382740" w:rsidP="00BA6B41">
      <w:pPr>
        <w:pStyle w:val="Akapitzlist"/>
        <w:numPr>
          <w:ilvl w:val="0"/>
          <w:numId w:val="46"/>
        </w:numPr>
      </w:pPr>
      <w:r w:rsidRPr="00795F17">
        <w:t>monitoring,</w:t>
      </w:r>
    </w:p>
    <w:p w14:paraId="7B83F738" w14:textId="77777777" w:rsidR="00382740" w:rsidRPr="00795F17" w:rsidRDefault="00382740" w:rsidP="00BA6B41">
      <w:pPr>
        <w:pStyle w:val="Akapitzlist"/>
        <w:numPr>
          <w:ilvl w:val="0"/>
          <w:numId w:val="46"/>
        </w:numPr>
      </w:pPr>
      <w:r w:rsidRPr="00795F17">
        <w:t>działania organizacyjno-prawne i edukacyjne,</w:t>
      </w:r>
    </w:p>
    <w:p w14:paraId="10B017C2" w14:textId="77777777" w:rsidR="00382740" w:rsidRPr="00795F17" w:rsidRDefault="00382740" w:rsidP="00BA6B41">
      <w:pPr>
        <w:pStyle w:val="Akapitzlist"/>
        <w:numPr>
          <w:ilvl w:val="0"/>
          <w:numId w:val="46"/>
        </w:numPr>
      </w:pPr>
      <w:r w:rsidRPr="00795F17">
        <w:t>projekt badawczy.</w:t>
      </w:r>
    </w:p>
    <w:p w14:paraId="4E8C1D0E" w14:textId="74CA45EF" w:rsidR="00382740" w:rsidRPr="00795F17" w:rsidRDefault="00325793" w:rsidP="0044393D">
      <w:r w:rsidRPr="00795F17">
        <w:t>Ww. k</w:t>
      </w:r>
      <w:r w:rsidR="00382740" w:rsidRPr="00795F17">
        <w:t>ategori</w:t>
      </w:r>
      <w:r w:rsidRPr="00795F17">
        <w:t>e</w:t>
      </w:r>
      <w:r w:rsidR="00382740" w:rsidRPr="00795F17">
        <w:t xml:space="preserve"> podzielone są dodatkow</w:t>
      </w:r>
      <w:r w:rsidRPr="00795F17">
        <w:t>o</w:t>
      </w:r>
      <w:r w:rsidR="00382740" w:rsidRPr="00795F17">
        <w:t xml:space="preserve"> na 12 grup obejmujących łącznie 30 typów działań.</w:t>
      </w:r>
    </w:p>
    <w:p w14:paraId="70438909" w14:textId="0EE9E64D" w:rsidR="00382740" w:rsidRPr="00795F17" w:rsidRDefault="00382740" w:rsidP="0044393D">
      <w:r w:rsidRPr="00795F17">
        <w:t xml:space="preserve">Dla jcwp TW i CW ogólny stopień realizacji działań zaplanowanych dla jcwp występujących na obszarze dorzecza </w:t>
      </w:r>
      <w:r w:rsidR="00D635B0" w:rsidRPr="00795F17">
        <w:t>Odry</w:t>
      </w:r>
      <w:r w:rsidRPr="00795F17">
        <w:t xml:space="preserve"> wynosi 10,3%. Więcej zadeklarowanych ukończonych działań dotyczy działań podstawowych. Wśród działań nierozpoczętych dominują działania podstawowe. Żadne z działań uzupełniających nie jest zaklasyfikowane jako w trakcie przygotowania.</w:t>
      </w:r>
    </w:p>
    <w:p w14:paraId="69ED0E23" w14:textId="77777777" w:rsidR="00382740" w:rsidRPr="00795F17" w:rsidRDefault="00382740" w:rsidP="00325793">
      <w:pPr>
        <w:pStyle w:val="wykrespolozenie"/>
        <w:rPr>
          <w:rFonts w:cs="Calibri"/>
        </w:rPr>
      </w:pPr>
      <w:r w:rsidRPr="00795F17">
        <w:rPr>
          <w:noProof/>
          <w:lang w:eastAsia="pl-PL"/>
        </w:rPr>
        <w:drawing>
          <wp:inline distT="0" distB="0" distL="0" distR="0" wp14:anchorId="0523767D" wp14:editId="20229F98">
            <wp:extent cx="4752974" cy="2809875"/>
            <wp:effectExtent l="0" t="0" r="9525" b="9525"/>
            <wp:docPr id="861924053" name="Obraz 861924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61924053"/>
                    <pic:cNvPicPr/>
                  </pic:nvPicPr>
                  <pic:blipFill>
                    <a:blip r:embed="rId102">
                      <a:extLst>
                        <a:ext uri="{28A0092B-C50C-407E-A947-70E740481C1C}">
                          <a14:useLocalDpi xmlns:a14="http://schemas.microsoft.com/office/drawing/2010/main" val="0"/>
                        </a:ext>
                      </a:extLst>
                    </a:blip>
                    <a:stretch>
                      <a:fillRect/>
                    </a:stretch>
                  </pic:blipFill>
                  <pic:spPr>
                    <a:xfrm>
                      <a:off x="0" y="0"/>
                      <a:ext cx="4752974" cy="2809875"/>
                    </a:xfrm>
                    <a:prstGeom prst="rect">
                      <a:avLst/>
                    </a:prstGeom>
                  </pic:spPr>
                </pic:pic>
              </a:graphicData>
            </a:graphic>
          </wp:inline>
        </w:drawing>
      </w:r>
    </w:p>
    <w:p w14:paraId="464435E6" w14:textId="0AB48732" w:rsidR="00382740" w:rsidRPr="00795F17" w:rsidRDefault="00382740" w:rsidP="00B479EE">
      <w:pPr>
        <w:pStyle w:val="Wykres"/>
      </w:pPr>
      <w:bookmarkStart w:id="535" w:name="_Toc66305993"/>
      <w:bookmarkStart w:id="536" w:name="_Toc68703863"/>
      <w:r w:rsidRPr="00795F17">
        <w:t xml:space="preserve">Wykres </w:t>
      </w:r>
      <w:fldSimple w:instr=" STYLEREF 1 \s ">
        <w:r w:rsidR="00550571">
          <w:rPr>
            <w:noProof/>
          </w:rPr>
          <w:t>10</w:t>
        </w:r>
      </w:fldSimple>
      <w:r w:rsidR="008F17D7" w:rsidRPr="00795F17">
        <w:noBreakHyphen/>
      </w:r>
      <w:fldSimple w:instr=" SEQ Wykres \* ARABIC \s 1 ">
        <w:r w:rsidR="00550571">
          <w:rPr>
            <w:noProof/>
          </w:rPr>
          <w:t>6</w:t>
        </w:r>
      </w:fldSimple>
      <w:r w:rsidRPr="00795F17">
        <w:tab/>
        <w:t>Udział działań o określonym statusie w podziale na działania podstawowe i uzupełniające - jcwp TW i CW (w skali kraju)</w:t>
      </w:r>
      <w:bookmarkEnd w:id="535"/>
      <w:bookmarkEnd w:id="536"/>
    </w:p>
    <w:p w14:paraId="41D48296" w14:textId="77777777" w:rsidR="00382740" w:rsidRPr="00795F17" w:rsidRDefault="00382740" w:rsidP="0044393D">
      <w:pPr>
        <w:pStyle w:val="rdo"/>
      </w:pPr>
      <w:r w:rsidRPr="00795F17">
        <w:t>Źródło: Ocena postępu we wdrażaniu programów działań dla jcwp i jcwpd wynikających z aPWŚK (2018)</w:t>
      </w:r>
    </w:p>
    <w:p w14:paraId="10A279A7" w14:textId="77777777" w:rsidR="00382740" w:rsidRPr="00795F17" w:rsidRDefault="00382740" w:rsidP="0044393D">
      <w:pPr>
        <w:pStyle w:val="Nagwek5"/>
        <w:rPr>
          <w:rFonts w:asciiTheme="minorHAnsi" w:hAnsiTheme="minorHAnsi" w:cstheme="minorHAnsi"/>
        </w:rPr>
      </w:pPr>
      <w:r w:rsidRPr="00795F17">
        <w:t>Jcwpd</w:t>
      </w:r>
    </w:p>
    <w:p w14:paraId="4421C83F" w14:textId="77777777" w:rsidR="00382740" w:rsidRPr="00795F17" w:rsidRDefault="00382740" w:rsidP="0044393D">
      <w:pPr>
        <w:rPr>
          <w:sz w:val="24"/>
          <w:szCs w:val="24"/>
        </w:rPr>
      </w:pPr>
      <w:r w:rsidRPr="00795F17">
        <w:t xml:space="preserve">Działania przypisane do jcwpd w aPWŚK zgrupowano w 7 kategorii: </w:t>
      </w:r>
    </w:p>
    <w:p w14:paraId="5F0BE4CA" w14:textId="77777777" w:rsidR="00382740" w:rsidRPr="00795F17" w:rsidRDefault="00382740" w:rsidP="00BA6B41">
      <w:pPr>
        <w:pStyle w:val="Akapitzlist"/>
        <w:numPr>
          <w:ilvl w:val="0"/>
          <w:numId w:val="47"/>
        </w:numPr>
      </w:pPr>
      <w:r w:rsidRPr="00795F17">
        <w:t>działania kontrolne,</w:t>
      </w:r>
    </w:p>
    <w:p w14:paraId="6654F34B" w14:textId="77777777" w:rsidR="00382740" w:rsidRPr="00795F17" w:rsidRDefault="00382740" w:rsidP="00BA6B41">
      <w:pPr>
        <w:pStyle w:val="Akapitzlist"/>
        <w:numPr>
          <w:ilvl w:val="0"/>
          <w:numId w:val="47"/>
        </w:numPr>
      </w:pPr>
      <w:r w:rsidRPr="00795F17">
        <w:t>działania organizacyjno-prawne i edukacyjne,</w:t>
      </w:r>
    </w:p>
    <w:p w14:paraId="6406833F" w14:textId="77777777" w:rsidR="00382740" w:rsidRPr="00795F17" w:rsidRDefault="00382740" w:rsidP="00BA6B41">
      <w:pPr>
        <w:pStyle w:val="Akapitzlist"/>
        <w:numPr>
          <w:ilvl w:val="0"/>
          <w:numId w:val="47"/>
        </w:numPr>
      </w:pPr>
      <w:r w:rsidRPr="00795F17">
        <w:t>gospodarka komunalna,</w:t>
      </w:r>
    </w:p>
    <w:p w14:paraId="68E60384" w14:textId="77777777" w:rsidR="00382740" w:rsidRPr="00795F17" w:rsidRDefault="00382740" w:rsidP="00BA6B41">
      <w:pPr>
        <w:pStyle w:val="Akapitzlist"/>
        <w:numPr>
          <w:ilvl w:val="0"/>
          <w:numId w:val="47"/>
        </w:numPr>
      </w:pPr>
      <w:r w:rsidRPr="00795F17">
        <w:t>gospodarka komunalna/przemysł,</w:t>
      </w:r>
    </w:p>
    <w:p w14:paraId="5B21D3EA" w14:textId="77777777" w:rsidR="00382740" w:rsidRPr="00795F17" w:rsidRDefault="00382740" w:rsidP="00BA6B41">
      <w:pPr>
        <w:pStyle w:val="Akapitzlist"/>
        <w:numPr>
          <w:ilvl w:val="0"/>
          <w:numId w:val="47"/>
        </w:numPr>
      </w:pPr>
      <w:r w:rsidRPr="00795F17">
        <w:t>przemysł,</w:t>
      </w:r>
    </w:p>
    <w:p w14:paraId="3BCBA69A" w14:textId="77777777" w:rsidR="00382740" w:rsidRPr="00795F17" w:rsidRDefault="00382740" w:rsidP="00BA6B41">
      <w:pPr>
        <w:pStyle w:val="Akapitzlist"/>
        <w:numPr>
          <w:ilvl w:val="0"/>
          <w:numId w:val="47"/>
        </w:numPr>
      </w:pPr>
      <w:r w:rsidRPr="00795F17">
        <w:t>monitoring,</w:t>
      </w:r>
    </w:p>
    <w:p w14:paraId="0EC33FAF" w14:textId="77777777" w:rsidR="00382740" w:rsidRPr="00795F17" w:rsidRDefault="00382740" w:rsidP="00BA6B41">
      <w:pPr>
        <w:pStyle w:val="Akapitzlist"/>
        <w:numPr>
          <w:ilvl w:val="0"/>
          <w:numId w:val="47"/>
        </w:numPr>
      </w:pPr>
      <w:r w:rsidRPr="00795F17">
        <w:t>rolnictwo.</w:t>
      </w:r>
    </w:p>
    <w:p w14:paraId="736ED8F7" w14:textId="77777777" w:rsidR="00382740" w:rsidRPr="00795F17" w:rsidRDefault="00382740" w:rsidP="0044393D">
      <w:r w:rsidRPr="00795F17">
        <w:t>Ww. kategorie zostały dodatkowo podzielone na 9 grup działań obejmujących łącznie 31 typów działań.</w:t>
      </w:r>
    </w:p>
    <w:p w14:paraId="7E866500" w14:textId="1E0FB17B" w:rsidR="00382740" w:rsidRPr="00795F17" w:rsidRDefault="00382740" w:rsidP="0044393D">
      <w:r w:rsidRPr="00795F17">
        <w:t xml:space="preserve">Dla wszystkich 172 jcwpd (układ planistyczny aPGW) i zaplanowanych dla nich działań uśredniona wartość stopnia zaawansowania realizacji działań wynosi 12%. </w:t>
      </w:r>
      <w:r w:rsidRPr="00795F17">
        <w:rPr>
          <w:rFonts w:cs="Calibri"/>
        </w:rPr>
        <w:t>Działania zakończone stanowią 4</w:t>
      </w:r>
      <w:r w:rsidR="006F06F5">
        <w:rPr>
          <w:rFonts w:cs="Calibri"/>
        </w:rPr>
        <w:t>7</w:t>
      </w:r>
      <w:r w:rsidRPr="00795F17">
        <w:rPr>
          <w:rFonts w:cs="Calibri"/>
        </w:rPr>
        <w:t>%, natomiast działania nierozpoczęte 2</w:t>
      </w:r>
      <w:r w:rsidR="006F06F5">
        <w:rPr>
          <w:rFonts w:cs="Calibri"/>
        </w:rPr>
        <w:t>5</w:t>
      </w:r>
      <w:r w:rsidRPr="00795F17">
        <w:rPr>
          <w:rFonts w:cs="Calibri"/>
        </w:rPr>
        <w:t>%. Istotne znaczenie ma też fakt, iż dla 678 działań pomimo wypełnienia ankiety nie było możliwe określenie postępu w realizacji.</w:t>
      </w:r>
    </w:p>
    <w:p w14:paraId="04DDB926" w14:textId="2657D615" w:rsidR="00382740" w:rsidRPr="00795F17" w:rsidRDefault="00382740" w:rsidP="0044393D">
      <w:r w:rsidRPr="00795F17">
        <w:t>Udział działań zakończonych jest większy dla działań podstawowych i wynosi około 45% -w przypadku działań uzupełniających - 35%. Natomiast nie rozpoczęto wdrażania 26% działań podstawowych i 42% działań uzupełniających (wykres 10-7).</w:t>
      </w:r>
      <w:r w:rsidR="00166A55">
        <w:t xml:space="preserve"> </w:t>
      </w:r>
      <w:bookmarkStart w:id="537" w:name="_Hlk67645601"/>
      <w:r w:rsidR="00166A55">
        <w:t>W przypadku jcwpd najmniejszy stopień zaawansowania realizacji działań stwierdzono w przypadku działań z grupy Ograniczanie rozprzestrzeniania zanieczyszczeń w jcwpd (ok. 28% działań zrealizowanych).</w:t>
      </w:r>
      <w:bookmarkEnd w:id="537"/>
    </w:p>
    <w:p w14:paraId="49149BEE" w14:textId="77777777" w:rsidR="00382740" w:rsidRPr="00795F17" w:rsidRDefault="00382740" w:rsidP="00325793">
      <w:pPr>
        <w:pStyle w:val="wykrespolozenie"/>
        <w:rPr>
          <w:rFonts w:cs="Calibri"/>
          <w:sz w:val="24"/>
          <w:szCs w:val="24"/>
        </w:rPr>
      </w:pPr>
      <w:r w:rsidRPr="00795F17">
        <w:rPr>
          <w:noProof/>
          <w:lang w:eastAsia="pl-PL"/>
        </w:rPr>
        <w:drawing>
          <wp:inline distT="0" distB="0" distL="0" distR="0" wp14:anchorId="5F28C60D" wp14:editId="27309D69">
            <wp:extent cx="4600575" cy="3609975"/>
            <wp:effectExtent l="0" t="0" r="9525" b="9525"/>
            <wp:docPr id="861924054" name="Obraz 861924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61924054"/>
                    <pic:cNvPicPr/>
                  </pic:nvPicPr>
                  <pic:blipFill>
                    <a:blip r:embed="rId103">
                      <a:extLst>
                        <a:ext uri="{28A0092B-C50C-407E-A947-70E740481C1C}">
                          <a14:useLocalDpi xmlns:a14="http://schemas.microsoft.com/office/drawing/2010/main" val="0"/>
                        </a:ext>
                      </a:extLst>
                    </a:blip>
                    <a:stretch>
                      <a:fillRect/>
                    </a:stretch>
                  </pic:blipFill>
                  <pic:spPr>
                    <a:xfrm>
                      <a:off x="0" y="0"/>
                      <a:ext cx="4600575" cy="3609975"/>
                    </a:xfrm>
                    <a:prstGeom prst="rect">
                      <a:avLst/>
                    </a:prstGeom>
                  </pic:spPr>
                </pic:pic>
              </a:graphicData>
            </a:graphic>
          </wp:inline>
        </w:drawing>
      </w:r>
    </w:p>
    <w:p w14:paraId="36AECAFC" w14:textId="2CC6511D" w:rsidR="00382740" w:rsidRPr="00795F17" w:rsidRDefault="00382740" w:rsidP="00B479EE">
      <w:pPr>
        <w:pStyle w:val="Wykres"/>
      </w:pPr>
      <w:bookmarkStart w:id="538" w:name="_Toc66305994"/>
      <w:bookmarkStart w:id="539" w:name="_Toc68703864"/>
      <w:r w:rsidRPr="00795F17">
        <w:t xml:space="preserve">Wykres </w:t>
      </w:r>
      <w:fldSimple w:instr=" STYLEREF 1 \s ">
        <w:r w:rsidR="00550571">
          <w:rPr>
            <w:noProof/>
          </w:rPr>
          <w:t>10</w:t>
        </w:r>
      </w:fldSimple>
      <w:r w:rsidR="008F17D7" w:rsidRPr="00795F17">
        <w:noBreakHyphen/>
      </w:r>
      <w:fldSimple w:instr=" SEQ Wykres \* ARABIC \s 1 ">
        <w:r w:rsidR="00550571">
          <w:rPr>
            <w:noProof/>
          </w:rPr>
          <w:t>7</w:t>
        </w:r>
      </w:fldSimple>
      <w:r w:rsidRPr="00795F17">
        <w:tab/>
        <w:t>Udział działań o określonym statusie w podziale na działania podstawowe i uzupełniające - jcwpd (w skali kraju)</w:t>
      </w:r>
      <w:bookmarkEnd w:id="538"/>
      <w:bookmarkEnd w:id="539"/>
    </w:p>
    <w:p w14:paraId="6AADF0FF" w14:textId="77777777" w:rsidR="00382740" w:rsidRPr="00795F17" w:rsidRDefault="00382740" w:rsidP="0044393D">
      <w:pPr>
        <w:pStyle w:val="rdo"/>
      </w:pPr>
      <w:r w:rsidRPr="00795F17">
        <w:t>Źródło: Ocena postępu we wdrażaniu programów działań dla jcwp i jcwpd wynikających z aPWŚK (2018)</w:t>
      </w:r>
    </w:p>
    <w:p w14:paraId="2E036378" w14:textId="77777777" w:rsidR="00382740" w:rsidRPr="00795F17" w:rsidRDefault="00382740" w:rsidP="00BA6B41">
      <w:pPr>
        <w:pStyle w:val="Nagwek2"/>
      </w:pPr>
      <w:bookmarkStart w:id="540" w:name="_Toc55856439"/>
      <w:bookmarkStart w:id="541" w:name="_Toc66305712"/>
      <w:bookmarkStart w:id="542" w:name="_Toc66347814"/>
      <w:bookmarkStart w:id="543" w:name="_Toc68703540"/>
      <w:r w:rsidRPr="00795F17">
        <w:t xml:space="preserve">Działania z aPGW, które nie zostały </w:t>
      </w:r>
      <w:bookmarkEnd w:id="540"/>
      <w:r w:rsidRPr="00795F17">
        <w:t>zrealizowane</w:t>
      </w:r>
      <w:bookmarkEnd w:id="541"/>
      <w:bookmarkEnd w:id="542"/>
      <w:bookmarkEnd w:id="543"/>
    </w:p>
    <w:p w14:paraId="530BBD99" w14:textId="43F8D43A" w:rsidR="00382740" w:rsidRPr="00795F17" w:rsidRDefault="00382740" w:rsidP="0044393D">
      <w:r w:rsidRPr="00795F17">
        <w:t>Działania zaplanowane w aPWŚK zostały zrealizowane w</w:t>
      </w:r>
      <w:r w:rsidR="00325793" w:rsidRPr="00795F17">
        <w:t xml:space="preserve"> </w:t>
      </w:r>
      <w:r w:rsidRPr="00795F17">
        <w:t>zróżnicowanym stopniu. Rozpoczęto (lub</w:t>
      </w:r>
      <w:r w:rsidR="00325793" w:rsidRPr="00795F17">
        <w:t> </w:t>
      </w:r>
      <w:r w:rsidRPr="00795F17">
        <w:t xml:space="preserve">kontynuowano) wdrażanie wszystkich kluczowych działań (zwłaszcza w dziedzinie gospodarki komunalnej w aglomeracjach, w związku z wdrażaniem KPOŚK). </w:t>
      </w:r>
    </w:p>
    <w:p w14:paraId="0475699B" w14:textId="2C4021AD" w:rsidR="00382740" w:rsidRPr="00795F17" w:rsidRDefault="00382740" w:rsidP="0044393D">
      <w:r w:rsidRPr="00795F17">
        <w:t>Wprowadzone ustawą pr.w. zmiany miały na celu pełne wdrożenie przepisów UE w tym przede wszystkim RDW. Przejęcie kompetencji przez jeden organ (</w:t>
      </w:r>
      <w:r w:rsidR="0028234C" w:rsidRPr="00795F17">
        <w:t>PGW WP</w:t>
      </w:r>
      <w:r w:rsidRPr="00795F17">
        <w:t xml:space="preserve">) pozwoliło na skuteczniejsze monitorowanie realizacji działań, przy jednoczesnym zapewnieniu weryfikacji ich zasadności. </w:t>
      </w:r>
    </w:p>
    <w:p w14:paraId="27611CAD" w14:textId="4EDFAD98" w:rsidR="00382740" w:rsidRPr="00795F17" w:rsidRDefault="00382740" w:rsidP="0044393D">
      <w:r w:rsidRPr="00795F17">
        <w:t>Ustawa pr.w. była kompleksową zmianą uregulowań prawnych, która zmieniała kompetencje organów właściwych w sprawach gospodarowania wodami, w tym organ</w:t>
      </w:r>
      <w:r w:rsidR="00325793" w:rsidRPr="00795F17">
        <w:t>ów</w:t>
      </w:r>
      <w:r w:rsidRPr="00795F17">
        <w:t xml:space="preserve"> odpowiedzialn</w:t>
      </w:r>
      <w:r w:rsidR="00325793" w:rsidRPr="00795F17">
        <w:t>ych</w:t>
      </w:r>
      <w:r w:rsidRPr="00795F17">
        <w:t xml:space="preserve"> za wykonanie przeglądów pozwoleń wodnoprawnych. Dodatkowo zmiany legislacyjne te unieważniły zasadność dalszej realizacji działań polegających na opracowaniu warunków korzystania z wód. Dokonane zmiany wpłynęły jednocześnie na brak możliwości pełnego zrealizowania zaplanowanych w aPGW działań. </w:t>
      </w:r>
    </w:p>
    <w:p w14:paraId="404CFF9C" w14:textId="7D396A42" w:rsidR="007A047F" w:rsidRPr="00795F17" w:rsidRDefault="00382740" w:rsidP="007A047F">
      <w:pPr>
        <w:rPr>
          <w:rFonts w:asciiTheme="minorHAnsi" w:hAnsiTheme="minorHAnsi" w:cstheme="minorHAnsi"/>
        </w:rPr>
      </w:pPr>
      <w:r w:rsidRPr="00795F17">
        <w:t xml:space="preserve">Wśród działań w przypadku których nie otrzymano odpowiedniego zwrotu informacji od podmiotów odpowiedzialnych za ich wdrożenie, znajdują się </w:t>
      </w:r>
      <w:r w:rsidR="007A047F" w:rsidRPr="00795F17">
        <w:rPr>
          <w:rFonts w:asciiTheme="minorHAnsi" w:hAnsiTheme="minorHAnsi" w:cstheme="minorHAnsi"/>
        </w:rPr>
        <w:t>gminne działania inwestycyjne z</w:t>
      </w:r>
      <w:r w:rsidR="008D2702" w:rsidRPr="00795F17">
        <w:rPr>
          <w:rFonts w:asciiTheme="minorHAnsi" w:hAnsiTheme="minorHAnsi" w:cstheme="minorHAnsi"/>
        </w:rPr>
        <w:t xml:space="preserve"> </w:t>
      </w:r>
      <w:r w:rsidR="007A047F" w:rsidRPr="00795F17">
        <w:rPr>
          <w:rFonts w:asciiTheme="minorHAnsi" w:hAnsiTheme="minorHAnsi" w:cstheme="minorHAnsi"/>
        </w:rPr>
        <w:t>zakresu porządkowania gospodarki komunalnej na</w:t>
      </w:r>
      <w:r w:rsidR="008D2702" w:rsidRPr="00795F17">
        <w:rPr>
          <w:rFonts w:asciiTheme="minorHAnsi" w:hAnsiTheme="minorHAnsi" w:cstheme="minorHAnsi"/>
        </w:rPr>
        <w:t xml:space="preserve"> </w:t>
      </w:r>
      <w:r w:rsidR="007A047F" w:rsidRPr="00795F17">
        <w:rPr>
          <w:rFonts w:asciiTheme="minorHAnsi" w:hAnsiTheme="minorHAnsi" w:cstheme="minorHAnsi"/>
        </w:rPr>
        <w:t xml:space="preserve">obszarach pozaaglomeracyjnych. </w:t>
      </w:r>
    </w:p>
    <w:p w14:paraId="64F6EB72" w14:textId="46F67F40" w:rsidR="007A047F" w:rsidRPr="00795F17" w:rsidRDefault="007A047F" w:rsidP="007A047F">
      <w:pPr>
        <w:rPr>
          <w:rFonts w:asciiTheme="minorHAnsi" w:hAnsiTheme="minorHAnsi" w:cstheme="minorHAnsi"/>
          <w:iCs/>
        </w:rPr>
      </w:pPr>
      <w:r w:rsidRPr="00795F17">
        <w:rPr>
          <w:rFonts w:asciiTheme="minorHAnsi" w:hAnsiTheme="minorHAnsi" w:cstheme="minorHAnsi"/>
        </w:rPr>
        <w:t xml:space="preserve">Według ustaleń opracowania pn. </w:t>
      </w:r>
      <w:r w:rsidRPr="00795F17">
        <w:rPr>
          <w:rFonts w:asciiTheme="minorHAnsi" w:hAnsiTheme="minorHAnsi" w:cstheme="minorHAnsi"/>
          <w:i/>
        </w:rPr>
        <w:t>Ocena postępu (…)</w:t>
      </w:r>
      <w:r w:rsidRPr="00795F17">
        <w:rPr>
          <w:rFonts w:asciiTheme="minorHAnsi" w:hAnsiTheme="minorHAnsi" w:cstheme="minorHAnsi"/>
          <w:iCs/>
        </w:rPr>
        <w:t>,</w:t>
      </w:r>
      <w:r w:rsidRPr="00795F17">
        <w:rPr>
          <w:rFonts w:asciiTheme="minorHAnsi" w:hAnsiTheme="minorHAnsi" w:cstheme="minorHAnsi"/>
          <w:i/>
        </w:rPr>
        <w:t xml:space="preserve"> g</w:t>
      </w:r>
      <w:r w:rsidRPr="00795F17">
        <w:rPr>
          <w:rFonts w:asciiTheme="minorHAnsi" w:hAnsiTheme="minorHAnsi" w:cstheme="minorHAnsi"/>
        </w:rPr>
        <w:t>łównymi przeszkodami w</w:t>
      </w:r>
      <w:r w:rsidR="008D2702" w:rsidRPr="00795F17">
        <w:rPr>
          <w:rFonts w:asciiTheme="minorHAnsi" w:hAnsiTheme="minorHAnsi" w:cstheme="minorHAnsi"/>
        </w:rPr>
        <w:t xml:space="preserve"> </w:t>
      </w:r>
      <w:r w:rsidRPr="00795F17">
        <w:rPr>
          <w:rFonts w:asciiTheme="minorHAnsi" w:hAnsiTheme="minorHAnsi" w:cstheme="minorHAnsi"/>
        </w:rPr>
        <w:t>realizacji działań zgłoszonymi przez podmioty były brak zapewnienia finansowania oraz brak mechanizmów wdrażania. Pośród innych przeszkód wskazywano także na</w:t>
      </w:r>
      <w:r w:rsidR="008D2702" w:rsidRPr="00795F17">
        <w:rPr>
          <w:rFonts w:asciiTheme="minorHAnsi" w:hAnsiTheme="minorHAnsi" w:cstheme="minorHAnsi"/>
        </w:rPr>
        <w:t xml:space="preserve"> </w:t>
      </w:r>
      <w:r w:rsidRPr="00795F17">
        <w:rPr>
          <w:rFonts w:asciiTheme="minorHAnsi" w:hAnsiTheme="minorHAnsi" w:cstheme="minorHAnsi"/>
        </w:rPr>
        <w:t xml:space="preserve">braki kadrowe, brak świadomości potrzeby realizacji działań, bariery infrastrukturalne, problemy przy procedurach przetargowych oraz zmiany administracyjne. Szczegółowe informacje dotyczące poszczególnych działań zawarte są w pracy </w:t>
      </w:r>
      <w:r w:rsidRPr="00795F17">
        <w:rPr>
          <w:rFonts w:asciiTheme="minorHAnsi" w:hAnsiTheme="minorHAnsi" w:cstheme="minorHAnsi"/>
          <w:i/>
        </w:rPr>
        <w:t>Ocena postępu (…)</w:t>
      </w:r>
      <w:r w:rsidRPr="00795F17">
        <w:rPr>
          <w:rFonts w:asciiTheme="minorHAnsi" w:hAnsiTheme="minorHAnsi" w:cstheme="minorHAnsi"/>
          <w:iCs/>
        </w:rPr>
        <w:t xml:space="preserve"> oraz </w:t>
      </w:r>
      <w:r w:rsidRPr="00795F17">
        <w:rPr>
          <w:rFonts w:asciiTheme="minorHAnsi" w:hAnsiTheme="minorHAnsi" w:cstheme="minorHAnsi"/>
          <w:i/>
        </w:rPr>
        <w:t>Ocena skuteczności działań z aPWŚK</w:t>
      </w:r>
      <w:r w:rsidRPr="00795F17">
        <w:rPr>
          <w:rFonts w:asciiTheme="minorHAnsi" w:hAnsiTheme="minorHAnsi" w:cstheme="minorHAnsi"/>
          <w:iCs/>
        </w:rPr>
        <w:t xml:space="preserve"> kategorii gospodarka wodna. </w:t>
      </w:r>
    </w:p>
    <w:p w14:paraId="39304B42" w14:textId="4CF63B47" w:rsidR="00382740" w:rsidRPr="00795F17" w:rsidRDefault="007A047F" w:rsidP="007A047F">
      <w:r w:rsidRPr="00795F17">
        <w:rPr>
          <w:rFonts w:asciiTheme="minorHAnsi" w:hAnsiTheme="minorHAnsi" w:cstheme="minorHAnsi"/>
          <w:iCs/>
        </w:rPr>
        <w:t xml:space="preserve">Podsumowania działań </w:t>
      </w:r>
      <w:r w:rsidRPr="00795F17">
        <w:t xml:space="preserve">podjętych i planowanych w podziale na poszczególne kategorie przedstawia rozdział 13 IIaPGW, a </w:t>
      </w:r>
      <w:r w:rsidR="008D2702" w:rsidRPr="00795F17">
        <w:t xml:space="preserve">w </w:t>
      </w:r>
      <w:r w:rsidRPr="00795F17">
        <w:t>tym podsumowanie działań podjętych w</w:t>
      </w:r>
      <w:r w:rsidR="008D2702" w:rsidRPr="00795F17">
        <w:t xml:space="preserve"> </w:t>
      </w:r>
      <w:r w:rsidRPr="00795F17">
        <w:t>celu eliminowania stężeń substancji priorytetowych</w:t>
      </w:r>
      <w:r w:rsidR="008D2702" w:rsidRPr="00795F17">
        <w:t>,</w:t>
      </w:r>
      <w:r w:rsidRPr="00795F17">
        <w:t xml:space="preserve"> do których zalicza się działania kategorii gospodarka komunalna (rozdział 13.5 IIaPGW).</w:t>
      </w:r>
    </w:p>
    <w:p w14:paraId="0CC3FC4B" w14:textId="77777777" w:rsidR="00382740" w:rsidRPr="00795F17" w:rsidRDefault="00382740" w:rsidP="0044393D">
      <w:r w:rsidRPr="00795F17">
        <w:t>Dla zapewnienia pełnej informacji o statusie realizowanych działań IIaPGW niezbędne jest skuteczne informowanie podmiotów odpowiedzialnych za realizację działań o zaplanowanych w ramach IIaPGW działaniach wraz ze skutecznym egzekwowaniem informacji sprawozdawczych z realizacji.</w:t>
      </w:r>
    </w:p>
    <w:p w14:paraId="55B29080" w14:textId="4899269D" w:rsidR="00382740" w:rsidRPr="00795F17" w:rsidRDefault="00035198" w:rsidP="00BA6B41">
      <w:pPr>
        <w:pStyle w:val="Nagwek2"/>
      </w:pPr>
      <w:bookmarkStart w:id="544" w:name="_Toc55856440"/>
      <w:bookmarkStart w:id="545" w:name="_Toc66305713"/>
      <w:bookmarkStart w:id="546" w:name="_Toc66347815"/>
      <w:bookmarkStart w:id="547" w:name="_Toc68703541"/>
      <w:bookmarkEnd w:id="510"/>
      <w:r w:rsidRPr="00795F17">
        <w:t xml:space="preserve">Konieczne, dodatkowe działania podjęte w trakcie realizacji </w:t>
      </w:r>
      <w:r w:rsidR="006F1978">
        <w:t>aPGW</w:t>
      </w:r>
      <w:r w:rsidRPr="00795F17">
        <w:t xml:space="preserve"> na</w:t>
      </w:r>
      <w:r w:rsidR="001B15D5">
        <w:t> </w:t>
      </w:r>
      <w:r w:rsidRPr="00795F17">
        <w:t>obszarze dorzecza</w:t>
      </w:r>
      <w:bookmarkEnd w:id="544"/>
      <w:bookmarkEnd w:id="545"/>
      <w:bookmarkEnd w:id="546"/>
      <w:bookmarkEnd w:id="547"/>
    </w:p>
    <w:p w14:paraId="3E5E74BD" w14:textId="77777777" w:rsidR="00382740" w:rsidRPr="00795F17" w:rsidRDefault="00382740" w:rsidP="0044393D">
      <w:r w:rsidRPr="00795F17">
        <w:t>Zgodnie z art. 11 ust. 5 RDW, jeżeli monitorowanie (lub inne dane) wskazują, że cele środowiskowe prawdopodobnie nie będą osiągnięte, państwa UE zapewniają:</w:t>
      </w:r>
    </w:p>
    <w:p w14:paraId="48B14243" w14:textId="77777777" w:rsidR="00382740" w:rsidRPr="00795F17" w:rsidRDefault="00382740" w:rsidP="001F565A">
      <w:pPr>
        <w:pStyle w:val="Numerowanie"/>
        <w:numPr>
          <w:ilvl w:val="0"/>
          <w:numId w:val="80"/>
        </w:numPr>
      </w:pPr>
      <w:r w:rsidRPr="00795F17">
        <w:t>zbadanie przyczyn możliwego niepowodzenia;</w:t>
      </w:r>
    </w:p>
    <w:p w14:paraId="5347E8BE" w14:textId="77777777" w:rsidR="00382740" w:rsidRPr="00795F17" w:rsidRDefault="00382740" w:rsidP="0044393D">
      <w:pPr>
        <w:pStyle w:val="Numerowanie"/>
      </w:pPr>
      <w:r w:rsidRPr="00795F17">
        <w:t>zbadanie i kontrolę odpowiednich pozwoleń i zezwoleń, w oparciu o które wywierana jest presja na stan wód;</w:t>
      </w:r>
    </w:p>
    <w:p w14:paraId="08B8AA27" w14:textId="75C8DBA6" w:rsidR="00382740" w:rsidRPr="00795F17" w:rsidRDefault="00382740" w:rsidP="0044393D">
      <w:pPr>
        <w:pStyle w:val="Numerowanie"/>
      </w:pPr>
      <w:r w:rsidRPr="00795F17">
        <w:t>przegląd i dostosowani</w:t>
      </w:r>
      <w:r w:rsidR="00C30BEB">
        <w:t>e</w:t>
      </w:r>
      <w:r w:rsidRPr="00795F17">
        <w:t xml:space="preserve"> programów monitorowania;</w:t>
      </w:r>
    </w:p>
    <w:p w14:paraId="2F644793" w14:textId="77777777" w:rsidR="00382740" w:rsidRPr="00795F17" w:rsidRDefault="00382740" w:rsidP="0044393D">
      <w:pPr>
        <w:pStyle w:val="Numerowanie"/>
      </w:pPr>
      <w:r w:rsidRPr="00795F17">
        <w:t>podjęcie dodatkowych środków, jakie mogą być konieczne do osiągnięcia celów, zostaną ustalone, włączając, jeżeli to stosowne, ustalenie bardziej restrykcyjnych środowiskowych norm jakości.</w:t>
      </w:r>
    </w:p>
    <w:p w14:paraId="351AAF17" w14:textId="77777777" w:rsidR="00382740" w:rsidRPr="00795F17" w:rsidRDefault="00382740" w:rsidP="0044393D">
      <w:r w:rsidRPr="00795F17">
        <w:t>Ustawa pr.w. w art. 325 ust. 1 stanowi, że jeżeli wyniki monitoringu wód lub innych danych wskazują, że jest zagrożone osiągnięcie celów środowiskowych:</w:t>
      </w:r>
    </w:p>
    <w:p w14:paraId="5BBBD348" w14:textId="56E82461" w:rsidR="00382740" w:rsidRPr="00795F17" w:rsidRDefault="00382740" w:rsidP="001F565A">
      <w:pPr>
        <w:pStyle w:val="Numerowanie"/>
        <w:numPr>
          <w:ilvl w:val="0"/>
          <w:numId w:val="81"/>
        </w:numPr>
      </w:pPr>
      <w:r w:rsidRPr="00795F17">
        <w:t>dokonuje się analizy przyczyn tych zagrożeń i wprowadza do planu gospodarowania wodami na</w:t>
      </w:r>
      <w:r w:rsidR="00F94A5C" w:rsidRPr="00795F17">
        <w:t> </w:t>
      </w:r>
      <w:r w:rsidRPr="00795F17">
        <w:t>obszarze dorzecza lub jego aktualizacji działania uzupełniające, o których mowa w art. 324 ust. 4, w tym, jeżeli jest to uzasadnione, ustala się bardziej restrykcyjne środowiskowe normy jakości; w takim przypadku minister właściwy do spraw gospodarki wodnej dokonuje analizy przyczyny zagrożeń i wprowadza do planu gospodarowania wodami na obszarze dorzecza lub jego aktualizacji działania uzupełniające</w:t>
      </w:r>
      <w:r w:rsidR="0054777F" w:rsidRPr="00795F17">
        <w:t>;</w:t>
      </w:r>
    </w:p>
    <w:p w14:paraId="4FA54766" w14:textId="77777777" w:rsidR="00382740" w:rsidRPr="00795F17" w:rsidRDefault="00382740" w:rsidP="0044393D">
      <w:pPr>
        <w:pStyle w:val="Numerowanie"/>
      </w:pPr>
      <w:r w:rsidRPr="00795F17">
        <w:t>dokonuje się dodatkowego przeglądu udzielonych pozwoleń wodnoprawnych;</w:t>
      </w:r>
    </w:p>
    <w:p w14:paraId="12B0F085" w14:textId="77777777" w:rsidR="00382740" w:rsidRPr="00795F17" w:rsidRDefault="00382740" w:rsidP="0044393D">
      <w:pPr>
        <w:pStyle w:val="Numerowanie"/>
      </w:pPr>
      <w:r w:rsidRPr="00795F17">
        <w:t>poddaje się przeglądowi programy monitoringu wód i w razie potrzeby właściwie je dostosowuje w celu zapewnienia osiągnięcia celów środowiskowych.</w:t>
      </w:r>
    </w:p>
    <w:p w14:paraId="2907D757" w14:textId="00FE3DF8" w:rsidR="00382740" w:rsidRPr="00795F17" w:rsidRDefault="00382740" w:rsidP="0044393D">
      <w:r w:rsidRPr="00795F17">
        <w:t xml:space="preserve">Ponadto, art. 416 ust. 2 ww. ustawy wskazuje, że jeżeli na podstawie wyników monitoringu wód lub innych danych (w tym danych uzyskanych w toku opracowywania projektu planu gospodarowania wodami na obszarze dorzecza lub jego aktualizacji) minister właściwy do spraw gospodarki wodnej stwierdził, że jest zagrożone osiągnięcie celów środowiskowych, to organ właściwy w sprawach pozwoleń wodnoprawnych dokonuje (w oparciu o dane wskazane przez ministra - art. 325 ust. 4) dodatkowego przeglądu pozwoleń wodnoprawnych na pobór wód lub wprowadzanie ścieków do wód lub do ziemi. </w:t>
      </w:r>
    </w:p>
    <w:p w14:paraId="2CDCE0D9" w14:textId="0CB5BC02" w:rsidR="00382740" w:rsidRPr="00795F17" w:rsidRDefault="00382740" w:rsidP="0044393D">
      <w:r w:rsidRPr="00795F17">
        <w:t xml:space="preserve">Oprócz przeglądu dodatkowego, o którym mowa powyżej, organy właściwe w sprawach pozwoleń wodnoprawnych w myśl art. 416 ust. 1 </w:t>
      </w:r>
      <w:r w:rsidR="00777B9F" w:rsidRPr="00795F17">
        <w:t xml:space="preserve">ustawy </w:t>
      </w:r>
      <w:r w:rsidRPr="00795F17">
        <w:t>pr.w. dokonują systematycznie, co najmniej raz na 4 lata, przeglądu pozwoleń wodnoprawnych na pobór wód lub wprowadzanie ścieków do wód lub do ziemi, lub do urządzeń kanalizacyjnych, a także realizacji tych pozwoleń. Konsekwencją takiego przeglądu może być również cofnięcie lub ograniczenie pozwolenia (bez odszkodowania), jednak z</w:t>
      </w:r>
      <w:r w:rsidR="00BD2181" w:rsidRPr="00795F17">
        <w:t> </w:t>
      </w:r>
      <w:r w:rsidRPr="00795F17">
        <w:t>innych względów niż w przypadku przeglądu dodatkowego. Powodem cofnięcia lub ograniczenia pozwolenia może być np. zmiana celu i zakresu korzystania z wód lub</w:t>
      </w:r>
      <w:r w:rsidR="00BD2181" w:rsidRPr="00795F17">
        <w:t xml:space="preserve"> </w:t>
      </w:r>
      <w:r w:rsidRPr="00795F17">
        <w:rPr>
          <w:bCs/>
        </w:rPr>
        <w:t>warunków wykonywania uprawnień ustalonych w pozwoleniu wodnoprawnym</w:t>
      </w:r>
      <w:r w:rsidRPr="00795F17">
        <w:t xml:space="preserve"> bądź wykonanie urządzenia wodnego niezgodnie</w:t>
      </w:r>
      <w:r w:rsidR="0001156D" w:rsidRPr="00795F17">
        <w:t xml:space="preserve"> </w:t>
      </w:r>
      <w:r w:rsidRPr="00795F17">
        <w:t xml:space="preserve">z warunkami ustalonymi w pozwoleniu (por. art. 415 </w:t>
      </w:r>
      <w:r w:rsidR="00777B9F" w:rsidRPr="00795F17">
        <w:t xml:space="preserve">ustawy </w:t>
      </w:r>
      <w:r w:rsidRPr="00795F17">
        <w:t xml:space="preserve">pr.w.). </w:t>
      </w:r>
    </w:p>
    <w:p w14:paraId="30AAC02C" w14:textId="0F31F733" w:rsidR="00382740" w:rsidRPr="00795F17" w:rsidRDefault="00382740" w:rsidP="00867E43">
      <w:pPr>
        <w:pStyle w:val="Tabela"/>
      </w:pPr>
      <w:bookmarkStart w:id="548" w:name="_Toc66261844"/>
      <w:bookmarkStart w:id="549" w:name="_Toc66305849"/>
      <w:bookmarkStart w:id="550" w:name="_Toc66341931"/>
      <w:bookmarkStart w:id="551" w:name="_Toc68703714"/>
      <w:r w:rsidRPr="00795F17">
        <w:t xml:space="preserve">Tabela </w:t>
      </w:r>
      <w:fldSimple w:instr=" STYLEREF 1 \s ">
        <w:r w:rsidR="00550571">
          <w:rPr>
            <w:noProof/>
          </w:rPr>
          <w:t>10</w:t>
        </w:r>
      </w:fldSimple>
      <w:r w:rsidR="00BB3B21" w:rsidRPr="00795F17">
        <w:noBreakHyphen/>
      </w:r>
      <w:fldSimple w:instr=" SEQ Tabela \* ARABIC \s 1 ">
        <w:r w:rsidR="00550571">
          <w:rPr>
            <w:noProof/>
          </w:rPr>
          <w:t>3</w:t>
        </w:r>
      </w:fldSimple>
      <w:r w:rsidRPr="00795F17">
        <w:tab/>
        <w:t>Liczba postępowań będących wynikiem przeglądów pozwoleń wodnoprawnych przeprowadzonych przez organy Wód Polskich - dane za 2019 rok</w:t>
      </w:r>
      <w:bookmarkEnd w:id="548"/>
      <w:bookmarkEnd w:id="549"/>
      <w:bookmarkEnd w:id="550"/>
      <w:bookmarkEnd w:id="551"/>
    </w:p>
    <w:tbl>
      <w:tblPr>
        <w:tblStyle w:val="Tabela-Siatka"/>
        <w:tblW w:w="5000" w:type="pct"/>
        <w:tblLook w:val="04A0" w:firstRow="1" w:lastRow="0" w:firstColumn="1" w:lastColumn="0" w:noHBand="0" w:noVBand="1"/>
      </w:tblPr>
      <w:tblGrid>
        <w:gridCol w:w="1556"/>
        <w:gridCol w:w="2639"/>
        <w:gridCol w:w="1439"/>
        <w:gridCol w:w="1765"/>
        <w:gridCol w:w="1663"/>
      </w:tblGrid>
      <w:tr w:rsidR="00382740" w:rsidRPr="00795F17" w14:paraId="64666A21" w14:textId="77777777" w:rsidTr="00B53F7C">
        <w:trPr>
          <w:cnfStyle w:val="100000000000" w:firstRow="1" w:lastRow="0" w:firstColumn="0" w:lastColumn="0" w:oddVBand="0" w:evenVBand="0" w:oddHBand="0" w:evenHBand="0" w:firstRowFirstColumn="0" w:firstRowLastColumn="0" w:lastRowFirstColumn="0" w:lastRowLastColumn="0"/>
          <w:trHeight w:val="454"/>
        </w:trPr>
        <w:tc>
          <w:tcPr>
            <w:tcW w:w="1555" w:type="dxa"/>
            <w:hideMark/>
          </w:tcPr>
          <w:p w14:paraId="219B1B92" w14:textId="77777777" w:rsidR="00382740" w:rsidRPr="00795F17" w:rsidRDefault="00382740" w:rsidP="0044393D">
            <w:pPr>
              <w:pStyle w:val="Teksttabelinaglowek"/>
            </w:pPr>
            <w:r w:rsidRPr="00795F17">
              <w:rPr>
                <w:b/>
              </w:rPr>
              <w:t>Obszar działania</w:t>
            </w:r>
          </w:p>
        </w:tc>
        <w:tc>
          <w:tcPr>
            <w:tcW w:w="2639" w:type="dxa"/>
            <w:hideMark/>
          </w:tcPr>
          <w:p w14:paraId="567D83BC" w14:textId="77777777" w:rsidR="00382740" w:rsidRPr="00795F17" w:rsidRDefault="00382740" w:rsidP="0044393D">
            <w:pPr>
              <w:pStyle w:val="Teksttabelinaglowek"/>
            </w:pPr>
            <w:r w:rsidRPr="00795F17">
              <w:rPr>
                <w:b/>
              </w:rPr>
              <w:t>Liczba zakończonych postępowań w sprawie cofnięcia lub ograniczenia pozwolenia wodnoprawnego</w:t>
            </w:r>
          </w:p>
        </w:tc>
        <w:tc>
          <w:tcPr>
            <w:tcW w:w="0" w:type="auto"/>
            <w:hideMark/>
          </w:tcPr>
          <w:p w14:paraId="28339904" w14:textId="77777777" w:rsidR="00382740" w:rsidRPr="00795F17" w:rsidRDefault="00382740" w:rsidP="0044393D">
            <w:pPr>
              <w:pStyle w:val="Teksttabelinaglowek"/>
            </w:pPr>
            <w:r w:rsidRPr="00795F17">
              <w:rPr>
                <w:b/>
              </w:rPr>
              <w:t>Liczba cofniętych pozwoleń</w:t>
            </w:r>
          </w:p>
        </w:tc>
        <w:tc>
          <w:tcPr>
            <w:tcW w:w="0" w:type="auto"/>
            <w:hideMark/>
          </w:tcPr>
          <w:p w14:paraId="5E820080" w14:textId="77777777" w:rsidR="00382740" w:rsidRPr="00795F17" w:rsidRDefault="00382740" w:rsidP="0044393D">
            <w:pPr>
              <w:pStyle w:val="Teksttabelinaglowek"/>
            </w:pPr>
            <w:r w:rsidRPr="00795F17">
              <w:rPr>
                <w:b/>
              </w:rPr>
              <w:t>Liczba ograniczonych pozwoleń</w:t>
            </w:r>
          </w:p>
        </w:tc>
        <w:tc>
          <w:tcPr>
            <w:tcW w:w="0" w:type="auto"/>
            <w:hideMark/>
          </w:tcPr>
          <w:p w14:paraId="3C5A045E" w14:textId="77777777" w:rsidR="00382740" w:rsidRPr="00795F17" w:rsidRDefault="00382740" w:rsidP="0044393D">
            <w:pPr>
              <w:pStyle w:val="Teksttabelinaglowek"/>
            </w:pPr>
            <w:r w:rsidRPr="00795F17">
              <w:rPr>
                <w:b/>
              </w:rPr>
              <w:t>Liczba postępowań umorzonych</w:t>
            </w:r>
          </w:p>
        </w:tc>
      </w:tr>
      <w:tr w:rsidR="00382740" w:rsidRPr="00795F17" w14:paraId="1E30AAB9" w14:textId="77777777" w:rsidTr="00B53F7C">
        <w:trPr>
          <w:trHeight w:val="454"/>
        </w:trPr>
        <w:tc>
          <w:tcPr>
            <w:tcW w:w="1555" w:type="dxa"/>
            <w:hideMark/>
          </w:tcPr>
          <w:p w14:paraId="3DB6D7DB" w14:textId="77777777" w:rsidR="00382740" w:rsidRPr="00795F17" w:rsidRDefault="00382740" w:rsidP="0065243A">
            <w:pPr>
              <w:pStyle w:val="Teksttabelisrodek"/>
            </w:pPr>
            <w:r w:rsidRPr="00795F17">
              <w:t>RZGW Szczecin</w:t>
            </w:r>
          </w:p>
        </w:tc>
        <w:tc>
          <w:tcPr>
            <w:tcW w:w="2639" w:type="dxa"/>
            <w:hideMark/>
          </w:tcPr>
          <w:p w14:paraId="2A83B9F6" w14:textId="77777777" w:rsidR="00382740" w:rsidRPr="00795F17" w:rsidRDefault="00382740" w:rsidP="0065243A">
            <w:pPr>
              <w:pStyle w:val="Teksttabelisrodek"/>
            </w:pPr>
            <w:r w:rsidRPr="00795F17">
              <w:t>3</w:t>
            </w:r>
          </w:p>
        </w:tc>
        <w:tc>
          <w:tcPr>
            <w:tcW w:w="0" w:type="auto"/>
            <w:hideMark/>
          </w:tcPr>
          <w:p w14:paraId="1A81DE32" w14:textId="77777777" w:rsidR="00382740" w:rsidRPr="00795F17" w:rsidRDefault="00382740" w:rsidP="0065243A">
            <w:pPr>
              <w:pStyle w:val="Teksttabelisrodek"/>
            </w:pPr>
            <w:r w:rsidRPr="00795F17">
              <w:t>3</w:t>
            </w:r>
          </w:p>
        </w:tc>
        <w:tc>
          <w:tcPr>
            <w:tcW w:w="0" w:type="auto"/>
            <w:hideMark/>
          </w:tcPr>
          <w:p w14:paraId="0335F71D" w14:textId="77777777" w:rsidR="00382740" w:rsidRPr="00795F17" w:rsidRDefault="00382740" w:rsidP="0065243A">
            <w:pPr>
              <w:pStyle w:val="Teksttabelisrodek"/>
            </w:pPr>
            <w:r w:rsidRPr="00795F17">
              <w:t>0</w:t>
            </w:r>
          </w:p>
        </w:tc>
        <w:tc>
          <w:tcPr>
            <w:tcW w:w="0" w:type="auto"/>
            <w:hideMark/>
          </w:tcPr>
          <w:p w14:paraId="4855C9EF" w14:textId="77777777" w:rsidR="00382740" w:rsidRPr="00795F17" w:rsidRDefault="00382740" w:rsidP="0065243A">
            <w:pPr>
              <w:pStyle w:val="Teksttabelisrodek"/>
            </w:pPr>
            <w:r w:rsidRPr="00795F17">
              <w:t>0</w:t>
            </w:r>
          </w:p>
        </w:tc>
      </w:tr>
    </w:tbl>
    <w:p w14:paraId="4C123DF8" w14:textId="084D6FC5" w:rsidR="00382740" w:rsidRPr="00795F17" w:rsidRDefault="00382740" w:rsidP="0044393D">
      <w:pPr>
        <w:pStyle w:val="rdo"/>
        <w:rPr>
          <w:rFonts w:eastAsia="Times New Roman"/>
        </w:rPr>
      </w:pPr>
      <w:r w:rsidRPr="00795F17">
        <w:t xml:space="preserve">Źródło: </w:t>
      </w:r>
      <w:r w:rsidR="00F0645E" w:rsidRPr="00795F17">
        <w:t>opracowanie własne</w:t>
      </w:r>
    </w:p>
    <w:p w14:paraId="6C41D275" w14:textId="77777777" w:rsidR="00E353D1" w:rsidRPr="00795F17" w:rsidRDefault="00E353D1" w:rsidP="00E353D1">
      <w:r w:rsidRPr="00795F17">
        <w:t>Działania w ww. zakresie są prowadzone zgodnie z prawem krajowym, w aPGW przyjęte jako działania o charakterze ciągłym, nie podlegające miarodajnemu systemowi sprawozdawczości i monitorowania.</w:t>
      </w:r>
    </w:p>
    <w:p w14:paraId="4EDD2C95" w14:textId="3433BFD3" w:rsidR="00035198" w:rsidRPr="00795F17" w:rsidRDefault="00E353D1" w:rsidP="00E353D1">
      <w:r w:rsidRPr="00795F17">
        <w:t>IIaPGW wprowadza działania polegające na przeprowadzeniu dodatkowych przeglądów pozwoleń wodnoprawnych (jcwp i jcwpd), jako działania uzupełniające indywidualne dla poszczególnych jcw w zestawach działań. W obecnym cyklu planistycznym dobór działań oparty był między innymi na ocenie stanu wód z okresu 2014-2019, która w stosunku do oceny stanu stanowiącej podstawę aPGW jest oparta na bardziej rozbudowanym monitoringu stanu wód.</w:t>
      </w:r>
    </w:p>
    <w:p w14:paraId="30E41D57" w14:textId="7F5A7290" w:rsidR="007A047F" w:rsidRPr="00795F17" w:rsidRDefault="007A047F" w:rsidP="007A047F">
      <w:pPr>
        <w:rPr>
          <w:rFonts w:asciiTheme="minorHAnsi" w:hAnsiTheme="minorHAnsi" w:cstheme="minorHAnsi"/>
        </w:rPr>
      </w:pPr>
      <w:r w:rsidRPr="00795F17">
        <w:rPr>
          <w:rFonts w:asciiTheme="minorHAnsi" w:hAnsiTheme="minorHAnsi" w:cstheme="minorHAnsi"/>
        </w:rPr>
        <w:t>Podsumowanie działań</w:t>
      </w:r>
      <w:r w:rsidRPr="00795F17">
        <w:t>, o</w:t>
      </w:r>
      <w:r w:rsidR="00BD2181" w:rsidRPr="00795F17">
        <w:t xml:space="preserve"> </w:t>
      </w:r>
      <w:r w:rsidRPr="00795F17">
        <w:t>których mowa w</w:t>
      </w:r>
      <w:r w:rsidR="00BD2181" w:rsidRPr="00795F17">
        <w:t xml:space="preserve"> </w:t>
      </w:r>
      <w:r w:rsidRPr="00795F17">
        <w:t xml:space="preserve">art. 325 ust. 1 ustawy </w:t>
      </w:r>
      <w:r w:rsidR="00BD2181" w:rsidRPr="00795F17">
        <w:t>pr.w.</w:t>
      </w:r>
      <w:r w:rsidRPr="00795F17">
        <w:t xml:space="preserve"> przedstawiające informacje o</w:t>
      </w:r>
      <w:r w:rsidR="00BD2181" w:rsidRPr="00795F17">
        <w:t> </w:t>
      </w:r>
      <w:r w:rsidRPr="00795F17">
        <w:t xml:space="preserve">działaniach podjętych i planowanych </w:t>
      </w:r>
      <w:r w:rsidR="00BD2181" w:rsidRPr="00795F17">
        <w:t>zawiera</w:t>
      </w:r>
      <w:r w:rsidRPr="00795F17">
        <w:t xml:space="preserve"> rozdział 13.7 IIaPGW.</w:t>
      </w:r>
    </w:p>
    <w:p w14:paraId="51152C56" w14:textId="5408ECC9" w:rsidR="004133C0" w:rsidRPr="00795F17" w:rsidRDefault="004133C0" w:rsidP="0044393D">
      <w:r w:rsidRPr="00795F17">
        <w:br w:type="page"/>
      </w:r>
    </w:p>
    <w:p w14:paraId="1497A092" w14:textId="7DFFE382" w:rsidR="00E4721F" w:rsidRPr="00795F17" w:rsidRDefault="00E4721F" w:rsidP="00BA6B41">
      <w:pPr>
        <w:pStyle w:val="Nagwek1"/>
      </w:pPr>
      <w:bookmarkStart w:id="552" w:name="_Toc66272279"/>
      <w:bookmarkStart w:id="553" w:name="_Toc66347816"/>
      <w:bookmarkStart w:id="554" w:name="_Hlk67273557"/>
      <w:bookmarkStart w:id="555" w:name="_Toc68703542"/>
      <w:r w:rsidRPr="00795F17">
        <w:t>Analizy ekonomiczne związane z korzystaniem z wód</w:t>
      </w:r>
      <w:bookmarkEnd w:id="552"/>
      <w:bookmarkEnd w:id="553"/>
      <w:bookmarkEnd w:id="555"/>
    </w:p>
    <w:p w14:paraId="18DB13D6" w14:textId="7428BB0E" w:rsidR="005E5391" w:rsidRPr="00795F17" w:rsidRDefault="005E5391" w:rsidP="0044393D">
      <w:r w:rsidRPr="00795F17">
        <w:t xml:space="preserve">Punktem wyjścia do analiz ekonomicznych są wymogi określone w </w:t>
      </w:r>
      <w:r w:rsidR="00822DC2" w:rsidRPr="00795F17">
        <w:t>z</w:t>
      </w:r>
      <w:r w:rsidRPr="00795F17">
        <w:t>ałączniku III RDW, zgodnie z którym analiza ekonomiczna zawiera wystarczające informacje o odpowiedniej szczegółowości (uwzględniając koszty związane z zebraniem odpowiednich danych) w celu:</w:t>
      </w:r>
    </w:p>
    <w:p w14:paraId="2794B4D6" w14:textId="77777777" w:rsidR="005E5391" w:rsidRPr="00795F17" w:rsidRDefault="005E5391" w:rsidP="001F565A">
      <w:pPr>
        <w:pStyle w:val="Numerowanie"/>
        <w:numPr>
          <w:ilvl w:val="0"/>
          <w:numId w:val="101"/>
        </w:numPr>
      </w:pPr>
      <w:r w:rsidRPr="00795F17">
        <w:t>wykonania odpowiednich obliczeń niezbędnych dla uwzględnienia określonej na mocy art. 9 zasady zwrotu kosztów za usługi wodne z włączeniem prognoz długoterminowych dotyczących zaopatrzenia i zapotrzebowania na wodę w obszarze dorzecza oraz w miarę potrzeby:</w:t>
      </w:r>
    </w:p>
    <w:p w14:paraId="0EEA4325" w14:textId="77777777" w:rsidR="005E5391" w:rsidRPr="00795F17" w:rsidRDefault="005E5391" w:rsidP="00BA6B41">
      <w:pPr>
        <w:pStyle w:val="Akapitzlist"/>
      </w:pPr>
      <w:r w:rsidRPr="00795F17">
        <w:t>oszacowania dotyczące wielkości, cen i kosztów związanych z usługami wodnymi;</w:t>
      </w:r>
    </w:p>
    <w:p w14:paraId="4C1EAE45" w14:textId="77777777" w:rsidR="005E5391" w:rsidRPr="00795F17" w:rsidRDefault="005E5391" w:rsidP="00BA6B41">
      <w:pPr>
        <w:pStyle w:val="Akapitzlist"/>
      </w:pPr>
      <w:r w:rsidRPr="00795F17">
        <w:t>oszacowania odpowiednich inwestycji, obejmujące prognozowanie takich inwestycji;</w:t>
      </w:r>
    </w:p>
    <w:p w14:paraId="50106003" w14:textId="60DAAAA5" w:rsidR="005E5391" w:rsidRPr="00795F17" w:rsidRDefault="005E5391" w:rsidP="00E13AEE">
      <w:pPr>
        <w:pStyle w:val="Numerowanie"/>
      </w:pPr>
      <w:r w:rsidRPr="00795F17">
        <w:t>dokonania oceny najbardziej efektywnego ekonomicznie połączenia środków w odniesieniu do</w:t>
      </w:r>
      <w:r w:rsidR="00E13AEE" w:rsidRPr="00795F17">
        <w:t> </w:t>
      </w:r>
      <w:r w:rsidRPr="00795F17">
        <w:t>korzystania z wód, które będą zawarte w programie środków działania na mocy art. 11, opartego na oszacowaniach potencjalnych kosztów takich środków.</w:t>
      </w:r>
    </w:p>
    <w:p w14:paraId="1F402FDA" w14:textId="5C75CF98" w:rsidR="005E5391" w:rsidRPr="00795F17" w:rsidRDefault="005E5391" w:rsidP="0044393D">
      <w:r w:rsidRPr="00795F17">
        <w:rPr>
          <w:rFonts w:cs="Lucida Grande"/>
        </w:rPr>
        <w:t>Powyższe zapisy znalazły swoje odzwierciedlenie w prawodawstwie krajowym. Zgodnie z art. 324 ust.</w:t>
      </w:r>
      <w:r w:rsidR="0044393D" w:rsidRPr="00795F17">
        <w:rPr>
          <w:rFonts w:cs="Lucida Grande"/>
        </w:rPr>
        <w:t> </w:t>
      </w:r>
      <w:r w:rsidRPr="00795F17">
        <w:t>6</w:t>
      </w:r>
      <w:r w:rsidR="00E13AEE" w:rsidRPr="00795F17">
        <w:t> </w:t>
      </w:r>
      <w:r w:rsidRPr="00795F17">
        <w:t>ustawy pr.w. dla potrzeb sporządzania planów gospodarowania wodami przeprowadza się analizy ekonomiczne związane z korzystaniem z wód z uwzględnieniem zasady zwrotu kosztów usług wodnych oraz długoterminowych prognoz, dotyczących możliwości zaspokojenia potrzeb w zakresie korzystania z zasobów wodnych na obszarze dorzecza, obejmujących śródlądowe wody powierzchniowe i wody podziemne, morskie wody wewnętrzne oraz wody przejściowe i wody przybrzeżne znajdujące się na obszarze dorzecza.</w:t>
      </w:r>
    </w:p>
    <w:p w14:paraId="7C789316" w14:textId="78D832FC" w:rsidR="005E5391" w:rsidRPr="00795F17" w:rsidRDefault="005E5391" w:rsidP="0044393D">
      <w:r w:rsidRPr="00795F17">
        <w:t>Z kolei w par. 5 pkt 1 r.p.g.w. wskazuje się, że zakres analiz ekonomicznych, o których mowa w art.</w:t>
      </w:r>
      <w:r w:rsidR="00614FB6" w:rsidRPr="00795F17">
        <w:t> </w:t>
      </w:r>
      <w:r w:rsidRPr="00795F17">
        <w:t>324 ust. 6 ustawy pr.w., związanych z korzystaniem z wód, obejmuje:</w:t>
      </w:r>
    </w:p>
    <w:p w14:paraId="38AFAB7A" w14:textId="77777777" w:rsidR="005E5391" w:rsidRPr="00795F17" w:rsidRDefault="005E5391" w:rsidP="00BA6B41">
      <w:pPr>
        <w:pStyle w:val="Akapitzlist"/>
      </w:pPr>
      <w:r w:rsidRPr="00795F17">
        <w:t>analizę usług wodnych na obszarze dorzecza i stopnia zwrotu ich kosztów przy uwzględnieniu wkładu wniesionego przez użytkowników wód oraz kosztów środowiskowych i zasobowych;</w:t>
      </w:r>
    </w:p>
    <w:p w14:paraId="46524428" w14:textId="77777777" w:rsidR="005E5391" w:rsidRPr="00795F17" w:rsidRDefault="005E5391" w:rsidP="00BA6B41">
      <w:pPr>
        <w:pStyle w:val="Akapitzlist"/>
      </w:pPr>
      <w:r w:rsidRPr="00795F17">
        <w:t>informacje związane z dokonaniem wyboru najefektywniejszych ekonomicznie kombinacji działań odnoszących się do sposobów korzystania z wód i zawartych w zestawie działań, o którym mowa w art. 318 ust. 1 pkt 7 ustawy pr.w., opartego na oszacowaniach potencjalnych kosztów tych działań i uwzględniającego wkład wniesiony przez użytkowników wód.</w:t>
      </w:r>
    </w:p>
    <w:p w14:paraId="5D0D8E64" w14:textId="4749D1D1" w:rsidR="005E5391" w:rsidRPr="00795F17" w:rsidRDefault="005E5391" w:rsidP="0044393D">
      <w:r w:rsidRPr="00795F17">
        <w:t>Mając powyższe na uwadze, koncepcja podejścia do analiz została przedstawiona w podziale na</w:t>
      </w:r>
      <w:r w:rsidR="00E13AEE" w:rsidRPr="00795F17">
        <w:t> </w:t>
      </w:r>
      <w:r w:rsidRPr="00795F17">
        <w:t>następujące obszary:</w:t>
      </w:r>
    </w:p>
    <w:p w14:paraId="6C1C86B0" w14:textId="77777777" w:rsidR="005E5391" w:rsidRPr="00795F17" w:rsidRDefault="005E5391" w:rsidP="00BA6B41">
      <w:pPr>
        <w:pStyle w:val="Akapitzlist"/>
      </w:pPr>
      <w:r w:rsidRPr="00795F17">
        <w:t>analiza zwrotu kosztów usług wodnych,</w:t>
      </w:r>
    </w:p>
    <w:p w14:paraId="1D681184" w14:textId="12503D3B" w:rsidR="005E5391" w:rsidRPr="00795F17" w:rsidRDefault="005E5391" w:rsidP="00BA6B41">
      <w:pPr>
        <w:pStyle w:val="Akapitzlist"/>
      </w:pPr>
      <w:r w:rsidRPr="00795F17">
        <w:t xml:space="preserve">analiza efektywności kosztowej poszczególnych działań w celu wyboru najefektywniejszej ekonomicznie kombinacji działań </w:t>
      </w:r>
      <w:r w:rsidR="00F760DE" w:rsidRPr="00795F17">
        <w:t>-</w:t>
      </w:r>
      <w:r w:rsidRPr="00795F17">
        <w:t xml:space="preserve"> stanowiąca element opracowywania zestawów działań,</w:t>
      </w:r>
    </w:p>
    <w:p w14:paraId="3C74A6EE" w14:textId="6DE89F3F" w:rsidR="005E5391" w:rsidRPr="00795F17" w:rsidRDefault="005E5391" w:rsidP="00BA6B41">
      <w:pPr>
        <w:pStyle w:val="Akapitzlist"/>
      </w:pPr>
      <w:r w:rsidRPr="00795F17">
        <w:t>analiza ekonomiczna kosztów i korzyści, będąca uzupełnieniem procesu decyzyjnego w</w:t>
      </w:r>
      <w:r w:rsidR="00E13AEE" w:rsidRPr="00795F17">
        <w:t> </w:t>
      </w:r>
      <w:r w:rsidRPr="00795F17">
        <w:t>zakresie wyboru najefektywniejszej ekonomicznie kombinacji działań.</w:t>
      </w:r>
    </w:p>
    <w:p w14:paraId="6234D838" w14:textId="39FB0BCB" w:rsidR="005E5391" w:rsidRPr="00795F17" w:rsidRDefault="005E5391" w:rsidP="00BA6B41">
      <w:pPr>
        <w:pStyle w:val="Nagwek2"/>
      </w:pPr>
      <w:bookmarkStart w:id="556" w:name="_Toc63632746"/>
      <w:bookmarkStart w:id="557" w:name="_Toc66347817"/>
      <w:bookmarkStart w:id="558" w:name="_Toc68703543"/>
      <w:r w:rsidRPr="00795F17">
        <w:t>Analiza zwrotu kosztów usług wodnych</w:t>
      </w:r>
      <w:bookmarkEnd w:id="556"/>
      <w:bookmarkEnd w:id="557"/>
      <w:bookmarkEnd w:id="558"/>
    </w:p>
    <w:p w14:paraId="2057BB6E" w14:textId="462B9BF2" w:rsidR="005E5391" w:rsidRPr="00795F17" w:rsidRDefault="005E5391" w:rsidP="00BA6B41">
      <w:pPr>
        <w:pStyle w:val="Nagwek3"/>
      </w:pPr>
      <w:bookmarkStart w:id="559" w:name="_Toc63632747"/>
      <w:bookmarkStart w:id="560" w:name="_Toc68703544"/>
      <w:r w:rsidRPr="00795F17">
        <w:t xml:space="preserve">Zinternalizowane koszty zasobowe </w:t>
      </w:r>
      <w:r w:rsidR="00F760DE" w:rsidRPr="00795F17">
        <w:t>-</w:t>
      </w:r>
      <w:r w:rsidRPr="00795F17">
        <w:t xml:space="preserve"> opłaty za usługi wodne w Polsce w 2019 r.</w:t>
      </w:r>
      <w:bookmarkEnd w:id="559"/>
      <w:bookmarkEnd w:id="560"/>
    </w:p>
    <w:p w14:paraId="60BE31B1" w14:textId="1A537489" w:rsidR="005E5391" w:rsidRPr="00795F17" w:rsidRDefault="005E5391" w:rsidP="0044393D">
      <w:r w:rsidRPr="00795F17">
        <w:t>W 2019 r. użytkownicy wód uiścili łącznie 568,3 mln zł tytułem opłat za usługi wodne, z czego opłaty stałe</w:t>
      </w:r>
      <w:r w:rsidR="00221C7F" w:rsidRPr="00795F17">
        <w:t>, których podstawę stanowi pozwolenie wodnoprawne lub pozwolenie zintegrowane,</w:t>
      </w:r>
      <w:r w:rsidRPr="00795F17">
        <w:t xml:space="preserve"> wyniosły 15,8 mln zł</w:t>
      </w:r>
      <w:r w:rsidR="00221C7F" w:rsidRPr="00795F17">
        <w:t xml:space="preserve">; </w:t>
      </w:r>
      <w:r w:rsidRPr="00795F17">
        <w:t>a opłaty zmienne</w:t>
      </w:r>
      <w:r w:rsidR="00221C7F" w:rsidRPr="00795F17">
        <w:t>, które zależą od faktycznego zakresu korzystania z wód -</w:t>
      </w:r>
      <w:r w:rsidRPr="00795F17">
        <w:t xml:space="preserve"> 552,5 mln zł.</w:t>
      </w:r>
    </w:p>
    <w:p w14:paraId="307A1528" w14:textId="0026428A" w:rsidR="00D12A02" w:rsidRPr="00795F17" w:rsidRDefault="005E5391" w:rsidP="00867E43">
      <w:pPr>
        <w:pStyle w:val="Tabela"/>
      </w:pPr>
      <w:bookmarkStart w:id="561" w:name="_Toc66341932"/>
      <w:bookmarkStart w:id="562" w:name="_Toc68703715"/>
      <w:r w:rsidRPr="00795F17">
        <w:t xml:space="preserve">Tabela </w:t>
      </w:r>
      <w:fldSimple w:instr=" STYLEREF 1 \s ">
        <w:r w:rsidR="00550571">
          <w:rPr>
            <w:noProof/>
          </w:rPr>
          <w:t>11</w:t>
        </w:r>
      </w:fldSimple>
      <w:r w:rsidR="00BB3B21" w:rsidRPr="00795F17">
        <w:noBreakHyphen/>
      </w:r>
      <w:fldSimple w:instr=" SEQ Tabela \* ARABIC \s 1 ">
        <w:r w:rsidR="00550571">
          <w:rPr>
            <w:noProof/>
          </w:rPr>
          <w:t>1</w:t>
        </w:r>
      </w:fldSimple>
      <w:r w:rsidR="00D12A02" w:rsidRPr="00795F17">
        <w:tab/>
      </w:r>
      <w:r w:rsidR="00D12A02" w:rsidRPr="00795F17">
        <w:rPr>
          <w:szCs w:val="20"/>
        </w:rPr>
        <w:t>Opłaty stałe za usługi wodne, uiszczone w 2019 r.</w:t>
      </w:r>
      <w:bookmarkEnd w:id="561"/>
      <w:bookmarkEnd w:id="56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5"/>
        <w:gridCol w:w="2007"/>
      </w:tblGrid>
      <w:tr w:rsidR="005E5391" w:rsidRPr="00795F17" w14:paraId="47482DB5" w14:textId="77777777" w:rsidTr="00913851">
        <w:trPr>
          <w:trHeight w:val="454"/>
          <w:tblHeader/>
        </w:trPr>
        <w:tc>
          <w:tcPr>
            <w:tcW w:w="6946" w:type="dxa"/>
            <w:shd w:val="clear" w:color="auto" w:fill="BFBFBF" w:themeFill="background1" w:themeFillShade="BF"/>
            <w:vAlign w:val="center"/>
          </w:tcPr>
          <w:p w14:paraId="41D370B6" w14:textId="77777777" w:rsidR="005E5391" w:rsidRPr="00795F17" w:rsidRDefault="005E5391" w:rsidP="0044393D">
            <w:pPr>
              <w:pStyle w:val="Teksttabelinaglowek"/>
            </w:pPr>
            <w:r w:rsidRPr="00795F17">
              <w:t>Rodzaj usługi wodnej</w:t>
            </w:r>
          </w:p>
        </w:tc>
        <w:tc>
          <w:tcPr>
            <w:tcW w:w="1976" w:type="dxa"/>
            <w:shd w:val="clear" w:color="auto" w:fill="BFBFBF" w:themeFill="background1" w:themeFillShade="BF"/>
            <w:vAlign w:val="center"/>
          </w:tcPr>
          <w:p w14:paraId="6797D80C" w14:textId="56816063" w:rsidR="005E5391" w:rsidRPr="00795F17" w:rsidRDefault="005E5391" w:rsidP="0054392B">
            <w:pPr>
              <w:pStyle w:val="Teksttabelinaglowek"/>
              <w:ind w:right="316"/>
              <w:jc w:val="right"/>
            </w:pPr>
            <w:r w:rsidRPr="00795F17">
              <w:t xml:space="preserve">Suma </w:t>
            </w:r>
            <w:r w:rsidR="00E13AEE" w:rsidRPr="00795F17">
              <w:t>(</w:t>
            </w:r>
            <w:r w:rsidRPr="00795F17">
              <w:t>zł</w:t>
            </w:r>
            <w:r w:rsidR="00E13AEE" w:rsidRPr="00795F17">
              <w:t>)</w:t>
            </w:r>
          </w:p>
        </w:tc>
      </w:tr>
      <w:tr w:rsidR="005E5391" w:rsidRPr="00795F17" w14:paraId="04EB8493" w14:textId="77777777" w:rsidTr="00913851">
        <w:trPr>
          <w:trHeight w:val="454"/>
        </w:trPr>
        <w:tc>
          <w:tcPr>
            <w:tcW w:w="6946" w:type="dxa"/>
            <w:shd w:val="clear" w:color="auto" w:fill="auto"/>
            <w:vAlign w:val="center"/>
          </w:tcPr>
          <w:p w14:paraId="370E616E" w14:textId="77777777" w:rsidR="005E5391" w:rsidRPr="00795F17" w:rsidRDefault="005E5391" w:rsidP="0044393D">
            <w:pPr>
              <w:pStyle w:val="Teksttabelilewy"/>
              <w:rPr>
                <w:bCs/>
              </w:rPr>
            </w:pPr>
            <w:r w:rsidRPr="00795F17">
              <w:t>Pobór wód powierzchniowych</w:t>
            </w:r>
          </w:p>
        </w:tc>
        <w:tc>
          <w:tcPr>
            <w:tcW w:w="1976" w:type="dxa"/>
            <w:shd w:val="clear" w:color="auto" w:fill="auto"/>
            <w:vAlign w:val="center"/>
          </w:tcPr>
          <w:p w14:paraId="3DBC8949" w14:textId="77777777" w:rsidR="005E5391" w:rsidRPr="00795F17" w:rsidRDefault="005E5391" w:rsidP="0054392B">
            <w:pPr>
              <w:pStyle w:val="Teksttabelisrodek"/>
              <w:ind w:right="316"/>
              <w:jc w:val="right"/>
              <w:rPr>
                <w:szCs w:val="20"/>
              </w:rPr>
            </w:pPr>
            <w:r w:rsidRPr="00795F17">
              <w:t>2 875 126</w:t>
            </w:r>
          </w:p>
        </w:tc>
      </w:tr>
      <w:tr w:rsidR="005E5391" w:rsidRPr="00795F17" w14:paraId="14ADCB34" w14:textId="77777777" w:rsidTr="00913851">
        <w:trPr>
          <w:trHeight w:val="454"/>
        </w:trPr>
        <w:tc>
          <w:tcPr>
            <w:tcW w:w="6946" w:type="dxa"/>
            <w:shd w:val="clear" w:color="auto" w:fill="auto"/>
            <w:vAlign w:val="center"/>
          </w:tcPr>
          <w:p w14:paraId="5A49A0B7" w14:textId="77777777" w:rsidR="005E5391" w:rsidRPr="00795F17" w:rsidRDefault="005E5391" w:rsidP="0044393D">
            <w:pPr>
              <w:pStyle w:val="Teksttabelilewy"/>
              <w:rPr>
                <w:bCs/>
                <w:szCs w:val="20"/>
              </w:rPr>
            </w:pPr>
            <w:r w:rsidRPr="00795F17">
              <w:t>Pobór wód podzi</w:t>
            </w:r>
            <w:r w:rsidRPr="00795F17">
              <w:rPr>
                <w:rFonts w:cs="Calibri"/>
                <w:szCs w:val="20"/>
              </w:rPr>
              <w:t>emnych</w:t>
            </w:r>
          </w:p>
        </w:tc>
        <w:tc>
          <w:tcPr>
            <w:tcW w:w="1976" w:type="dxa"/>
            <w:shd w:val="clear" w:color="auto" w:fill="auto"/>
            <w:vAlign w:val="center"/>
          </w:tcPr>
          <w:p w14:paraId="55A777DA" w14:textId="77777777" w:rsidR="005E5391" w:rsidRPr="00795F17" w:rsidRDefault="005E5391" w:rsidP="0054392B">
            <w:pPr>
              <w:pStyle w:val="Teksttabelisrodek"/>
              <w:ind w:right="316"/>
              <w:jc w:val="right"/>
              <w:rPr>
                <w:szCs w:val="20"/>
              </w:rPr>
            </w:pPr>
            <w:r w:rsidRPr="00795F17">
              <w:t>6 223 589</w:t>
            </w:r>
          </w:p>
        </w:tc>
      </w:tr>
      <w:tr w:rsidR="005E5391" w:rsidRPr="00795F17" w14:paraId="1A6EB1FE" w14:textId="77777777" w:rsidTr="00913851">
        <w:trPr>
          <w:trHeight w:val="454"/>
        </w:trPr>
        <w:tc>
          <w:tcPr>
            <w:tcW w:w="6946" w:type="dxa"/>
            <w:shd w:val="clear" w:color="auto" w:fill="auto"/>
            <w:vAlign w:val="center"/>
          </w:tcPr>
          <w:p w14:paraId="6A5937AB" w14:textId="77777777" w:rsidR="005E5391" w:rsidRPr="00795F17" w:rsidRDefault="005E5391" w:rsidP="0044393D">
            <w:pPr>
              <w:pStyle w:val="Teksttabelilewy"/>
              <w:rPr>
                <w:bCs/>
                <w:szCs w:val="20"/>
              </w:rPr>
            </w:pPr>
            <w:r w:rsidRPr="00795F17">
              <w:t>Wprowadzanie ścieków</w:t>
            </w:r>
          </w:p>
        </w:tc>
        <w:tc>
          <w:tcPr>
            <w:tcW w:w="1976" w:type="dxa"/>
            <w:shd w:val="clear" w:color="auto" w:fill="auto"/>
            <w:vAlign w:val="center"/>
          </w:tcPr>
          <w:p w14:paraId="7BB99AA5" w14:textId="77777777" w:rsidR="005E5391" w:rsidRPr="00795F17" w:rsidRDefault="005E5391" w:rsidP="0054392B">
            <w:pPr>
              <w:pStyle w:val="Teksttabelisrodek"/>
              <w:ind w:right="316"/>
              <w:jc w:val="right"/>
              <w:rPr>
                <w:szCs w:val="20"/>
              </w:rPr>
            </w:pPr>
            <w:r w:rsidRPr="00795F17">
              <w:t>5 033 857</w:t>
            </w:r>
          </w:p>
        </w:tc>
      </w:tr>
      <w:tr w:rsidR="005E5391" w:rsidRPr="00795F17" w14:paraId="5ED95A07" w14:textId="77777777" w:rsidTr="00913851">
        <w:trPr>
          <w:trHeight w:val="454"/>
        </w:trPr>
        <w:tc>
          <w:tcPr>
            <w:tcW w:w="6946" w:type="dxa"/>
            <w:shd w:val="clear" w:color="auto" w:fill="auto"/>
            <w:vAlign w:val="center"/>
          </w:tcPr>
          <w:p w14:paraId="23AF0F1A" w14:textId="4A60B41D" w:rsidR="005E5391" w:rsidRPr="00795F17" w:rsidRDefault="005E5391" w:rsidP="0044393D">
            <w:pPr>
              <w:pStyle w:val="Teksttabelilewy"/>
              <w:rPr>
                <w:bCs/>
                <w:szCs w:val="20"/>
              </w:rPr>
            </w:pPr>
            <w:r w:rsidRPr="00795F17">
              <w:t>Odprowadzanie do wód pochodzących z odwodnienia gruntów</w:t>
            </w:r>
          </w:p>
        </w:tc>
        <w:tc>
          <w:tcPr>
            <w:tcW w:w="1976" w:type="dxa"/>
            <w:shd w:val="clear" w:color="auto" w:fill="auto"/>
            <w:vAlign w:val="center"/>
          </w:tcPr>
          <w:p w14:paraId="0DE32A45" w14:textId="77777777" w:rsidR="005E5391" w:rsidRPr="00795F17" w:rsidRDefault="005E5391" w:rsidP="0054392B">
            <w:pPr>
              <w:pStyle w:val="Teksttabelisrodek"/>
              <w:ind w:right="316"/>
              <w:jc w:val="right"/>
              <w:rPr>
                <w:szCs w:val="20"/>
              </w:rPr>
            </w:pPr>
            <w:r w:rsidRPr="00795F17">
              <w:t>104</w:t>
            </w:r>
          </w:p>
        </w:tc>
      </w:tr>
      <w:tr w:rsidR="005E5391" w:rsidRPr="00795F17" w14:paraId="6071B6D0" w14:textId="77777777" w:rsidTr="00913851">
        <w:trPr>
          <w:trHeight w:val="454"/>
        </w:trPr>
        <w:tc>
          <w:tcPr>
            <w:tcW w:w="6946" w:type="dxa"/>
            <w:shd w:val="clear" w:color="auto" w:fill="auto"/>
            <w:vAlign w:val="center"/>
          </w:tcPr>
          <w:p w14:paraId="535FAAE3" w14:textId="66FA3B1B" w:rsidR="005E5391" w:rsidRPr="00795F17" w:rsidRDefault="005E5391" w:rsidP="0044393D">
            <w:pPr>
              <w:pStyle w:val="Teksttabelilewy"/>
              <w:rPr>
                <w:bCs/>
                <w:szCs w:val="20"/>
              </w:rPr>
            </w:pPr>
            <w:r w:rsidRPr="00795F17">
              <w:t>Odprowadzanie do wód opadowych lub roztopowych</w:t>
            </w:r>
          </w:p>
        </w:tc>
        <w:tc>
          <w:tcPr>
            <w:tcW w:w="1976" w:type="dxa"/>
            <w:shd w:val="clear" w:color="auto" w:fill="auto"/>
            <w:vAlign w:val="center"/>
          </w:tcPr>
          <w:p w14:paraId="182BB955" w14:textId="77777777" w:rsidR="005E5391" w:rsidRPr="00795F17" w:rsidRDefault="005E5391" w:rsidP="0054392B">
            <w:pPr>
              <w:pStyle w:val="Teksttabelisrodek"/>
              <w:ind w:right="316"/>
              <w:jc w:val="right"/>
            </w:pPr>
            <w:r w:rsidRPr="00795F17">
              <w:t>840 170</w:t>
            </w:r>
          </w:p>
        </w:tc>
      </w:tr>
      <w:tr w:rsidR="005E5391" w:rsidRPr="00795F17" w14:paraId="100A8DA0" w14:textId="77777777" w:rsidTr="00913851">
        <w:trPr>
          <w:trHeight w:val="454"/>
        </w:trPr>
        <w:tc>
          <w:tcPr>
            <w:tcW w:w="6946" w:type="dxa"/>
            <w:shd w:val="clear" w:color="auto" w:fill="auto"/>
            <w:vAlign w:val="center"/>
          </w:tcPr>
          <w:p w14:paraId="057F279A" w14:textId="77777777" w:rsidR="005E5391" w:rsidRPr="00795F17" w:rsidRDefault="005E5391" w:rsidP="0044393D">
            <w:pPr>
              <w:pStyle w:val="Teksttabelilewy"/>
              <w:rPr>
                <w:bCs/>
              </w:rPr>
            </w:pPr>
            <w:r w:rsidRPr="00795F17">
              <w:t>Pobór wód podziemnych do wytwarzania energii</w:t>
            </w:r>
          </w:p>
        </w:tc>
        <w:tc>
          <w:tcPr>
            <w:tcW w:w="1976" w:type="dxa"/>
            <w:shd w:val="clear" w:color="auto" w:fill="auto"/>
            <w:vAlign w:val="center"/>
          </w:tcPr>
          <w:p w14:paraId="7A1EF0D8" w14:textId="77777777" w:rsidR="005E5391" w:rsidRPr="00795F17" w:rsidRDefault="005E5391" w:rsidP="0054392B">
            <w:pPr>
              <w:pStyle w:val="Teksttabelisrodek"/>
              <w:ind w:right="316"/>
              <w:jc w:val="right"/>
              <w:rPr>
                <w:szCs w:val="20"/>
              </w:rPr>
            </w:pPr>
            <w:r w:rsidRPr="00795F17">
              <w:t>1325</w:t>
            </w:r>
          </w:p>
        </w:tc>
      </w:tr>
      <w:tr w:rsidR="005E5391" w:rsidRPr="00795F17" w14:paraId="4DB66C03" w14:textId="77777777" w:rsidTr="00913851">
        <w:trPr>
          <w:trHeight w:val="454"/>
        </w:trPr>
        <w:tc>
          <w:tcPr>
            <w:tcW w:w="6946" w:type="dxa"/>
            <w:shd w:val="clear" w:color="auto" w:fill="auto"/>
            <w:vAlign w:val="center"/>
          </w:tcPr>
          <w:p w14:paraId="7FE7F00A" w14:textId="77777777" w:rsidR="005E5391" w:rsidRPr="00795F17" w:rsidRDefault="005E5391" w:rsidP="0044393D">
            <w:pPr>
              <w:pStyle w:val="Teksttabelilewy"/>
              <w:rPr>
                <w:bCs/>
                <w:szCs w:val="20"/>
              </w:rPr>
            </w:pPr>
            <w:r w:rsidRPr="00795F17">
              <w:t xml:space="preserve">Pobór wód powierzchniowych do </w:t>
            </w:r>
            <w:r w:rsidRPr="00795F17">
              <w:rPr>
                <w:rFonts w:cs="Calibri"/>
                <w:szCs w:val="20"/>
              </w:rPr>
              <w:t>wytwarzania energii</w:t>
            </w:r>
          </w:p>
        </w:tc>
        <w:tc>
          <w:tcPr>
            <w:tcW w:w="1976" w:type="dxa"/>
            <w:shd w:val="clear" w:color="auto" w:fill="auto"/>
            <w:vAlign w:val="center"/>
          </w:tcPr>
          <w:p w14:paraId="7FF0A352" w14:textId="77777777" w:rsidR="005E5391" w:rsidRPr="00795F17" w:rsidRDefault="005E5391" w:rsidP="0054392B">
            <w:pPr>
              <w:pStyle w:val="Teksttabelisrodek"/>
              <w:ind w:right="316"/>
              <w:jc w:val="right"/>
              <w:rPr>
                <w:szCs w:val="20"/>
              </w:rPr>
            </w:pPr>
            <w:r w:rsidRPr="00795F17">
              <w:t>812 241</w:t>
            </w:r>
          </w:p>
        </w:tc>
      </w:tr>
      <w:tr w:rsidR="005E5391" w:rsidRPr="00795F17" w14:paraId="7BACE1AC" w14:textId="77777777" w:rsidTr="00E13AEE">
        <w:trPr>
          <w:trHeight w:val="454"/>
        </w:trPr>
        <w:tc>
          <w:tcPr>
            <w:tcW w:w="6946" w:type="dxa"/>
            <w:shd w:val="clear" w:color="auto" w:fill="BFBFBF" w:themeFill="background1" w:themeFillShade="BF"/>
            <w:vAlign w:val="center"/>
          </w:tcPr>
          <w:p w14:paraId="6A5A863B" w14:textId="77777777" w:rsidR="005E5391" w:rsidRPr="00795F17" w:rsidRDefault="005E5391" w:rsidP="00E13AEE">
            <w:pPr>
              <w:pStyle w:val="Teksttabelinaglowek"/>
            </w:pPr>
            <w:r w:rsidRPr="00795F17">
              <w:t>RAZEM opłaty stałe</w:t>
            </w:r>
          </w:p>
        </w:tc>
        <w:tc>
          <w:tcPr>
            <w:tcW w:w="1976" w:type="dxa"/>
            <w:shd w:val="clear" w:color="auto" w:fill="BFBFBF" w:themeFill="background1" w:themeFillShade="BF"/>
            <w:vAlign w:val="center"/>
          </w:tcPr>
          <w:p w14:paraId="2DDC68CA" w14:textId="77777777" w:rsidR="005E5391" w:rsidRPr="00795F17" w:rsidRDefault="005E5391" w:rsidP="0054392B">
            <w:pPr>
              <w:pStyle w:val="Teksttabelinaglowek"/>
              <w:ind w:right="316"/>
              <w:jc w:val="right"/>
            </w:pPr>
            <w:r w:rsidRPr="00795F17">
              <w:t>15 786 412</w:t>
            </w:r>
          </w:p>
        </w:tc>
      </w:tr>
    </w:tbl>
    <w:p w14:paraId="325A90F3" w14:textId="4EB3CF18" w:rsidR="005E5391" w:rsidRPr="00795F17" w:rsidRDefault="005E5391" w:rsidP="0044393D">
      <w:pPr>
        <w:pStyle w:val="rdo"/>
        <w:rPr>
          <w:lang w:eastAsia="zh-CN"/>
        </w:rPr>
      </w:pPr>
      <w:r w:rsidRPr="00795F17">
        <w:rPr>
          <w:lang w:eastAsia="zh-CN"/>
        </w:rPr>
        <w:t>Źródło: opracowanie własne</w:t>
      </w:r>
    </w:p>
    <w:p w14:paraId="6F5BC809" w14:textId="77777777" w:rsidR="00E13AEE" w:rsidRPr="00795F17" w:rsidRDefault="00E13AEE" w:rsidP="00221C7F"/>
    <w:p w14:paraId="577791B8" w14:textId="6C6B7B97" w:rsidR="005E5391" w:rsidRPr="00795F17" w:rsidRDefault="005E5391" w:rsidP="00867E43">
      <w:pPr>
        <w:pStyle w:val="Tabela"/>
      </w:pPr>
      <w:bookmarkStart w:id="563" w:name="_Toc66341933"/>
      <w:bookmarkStart w:id="564" w:name="_Toc68703716"/>
      <w:r w:rsidRPr="00795F17">
        <w:t xml:space="preserve">Tabela </w:t>
      </w:r>
      <w:fldSimple w:instr=" STYLEREF 1 \s ">
        <w:r w:rsidR="00550571">
          <w:rPr>
            <w:noProof/>
          </w:rPr>
          <w:t>11</w:t>
        </w:r>
      </w:fldSimple>
      <w:r w:rsidR="00BB3B21" w:rsidRPr="00795F17">
        <w:noBreakHyphen/>
      </w:r>
      <w:fldSimple w:instr=" SEQ Tabela \* ARABIC \s 1 ">
        <w:r w:rsidR="00550571">
          <w:rPr>
            <w:noProof/>
          </w:rPr>
          <w:t>2</w:t>
        </w:r>
      </w:fldSimple>
      <w:r w:rsidR="00D12A02" w:rsidRPr="00795F17">
        <w:tab/>
      </w:r>
      <w:r w:rsidRPr="00795F17">
        <w:t>Opłaty zmienne za usługi wodne, uiszczone w 2019 r.</w:t>
      </w:r>
      <w:bookmarkEnd w:id="563"/>
      <w:bookmarkEnd w:id="56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5"/>
        <w:gridCol w:w="2007"/>
      </w:tblGrid>
      <w:tr w:rsidR="005E5391" w:rsidRPr="00795F17" w14:paraId="0A6A89B3" w14:textId="77777777" w:rsidTr="004175DD">
        <w:trPr>
          <w:trHeight w:val="454"/>
        </w:trPr>
        <w:tc>
          <w:tcPr>
            <w:tcW w:w="6946" w:type="dxa"/>
            <w:shd w:val="clear" w:color="auto" w:fill="BFBFBF" w:themeFill="background1" w:themeFillShade="BF"/>
            <w:vAlign w:val="center"/>
          </w:tcPr>
          <w:p w14:paraId="211E18B6" w14:textId="77777777" w:rsidR="005E5391" w:rsidRPr="00795F17" w:rsidRDefault="005E5391" w:rsidP="0044393D">
            <w:pPr>
              <w:pStyle w:val="Teksttabelinaglowek"/>
            </w:pPr>
            <w:r w:rsidRPr="00795F17">
              <w:t>Rodzaj usługi wodnej</w:t>
            </w:r>
          </w:p>
        </w:tc>
        <w:tc>
          <w:tcPr>
            <w:tcW w:w="1976" w:type="dxa"/>
            <w:shd w:val="clear" w:color="auto" w:fill="BFBFBF" w:themeFill="background1" w:themeFillShade="BF"/>
            <w:vAlign w:val="center"/>
          </w:tcPr>
          <w:p w14:paraId="1AA6C1EE" w14:textId="4CACC2CA" w:rsidR="005E5391" w:rsidRPr="00795F17" w:rsidRDefault="005E5391" w:rsidP="0054392B">
            <w:pPr>
              <w:pStyle w:val="Teksttabelinaglowek"/>
              <w:ind w:right="316"/>
              <w:jc w:val="right"/>
            </w:pPr>
            <w:r w:rsidRPr="00795F17">
              <w:t xml:space="preserve">Suma </w:t>
            </w:r>
            <w:r w:rsidR="00E13AEE" w:rsidRPr="00795F17">
              <w:t>(</w:t>
            </w:r>
            <w:r w:rsidRPr="00795F17">
              <w:t>zł</w:t>
            </w:r>
            <w:r w:rsidR="00E13AEE" w:rsidRPr="00795F17">
              <w:t>)</w:t>
            </w:r>
          </w:p>
        </w:tc>
      </w:tr>
      <w:tr w:rsidR="005E5391" w:rsidRPr="00795F17" w14:paraId="57D6DA3B" w14:textId="77777777" w:rsidTr="004175DD">
        <w:trPr>
          <w:trHeight w:val="454"/>
        </w:trPr>
        <w:tc>
          <w:tcPr>
            <w:tcW w:w="6946" w:type="dxa"/>
            <w:shd w:val="clear" w:color="auto" w:fill="auto"/>
            <w:vAlign w:val="center"/>
          </w:tcPr>
          <w:p w14:paraId="34316162" w14:textId="77777777" w:rsidR="005E5391" w:rsidRPr="00795F17" w:rsidRDefault="005E5391" w:rsidP="0044393D">
            <w:pPr>
              <w:pStyle w:val="Teksttabelilewy"/>
              <w:rPr>
                <w:bCs/>
              </w:rPr>
            </w:pPr>
            <w:r w:rsidRPr="00795F17">
              <w:t>Pobór wód powierzchniowych</w:t>
            </w:r>
          </w:p>
        </w:tc>
        <w:tc>
          <w:tcPr>
            <w:tcW w:w="1976" w:type="dxa"/>
            <w:shd w:val="clear" w:color="auto" w:fill="auto"/>
            <w:vAlign w:val="center"/>
          </w:tcPr>
          <w:p w14:paraId="6571BFC5" w14:textId="77777777" w:rsidR="005E5391" w:rsidRPr="00795F17" w:rsidRDefault="005E5391" w:rsidP="0054392B">
            <w:pPr>
              <w:pStyle w:val="Teksttabelisrodek"/>
              <w:ind w:right="316"/>
              <w:jc w:val="right"/>
              <w:rPr>
                <w:szCs w:val="20"/>
              </w:rPr>
            </w:pPr>
            <w:r w:rsidRPr="00795F17">
              <w:t>80 444 061</w:t>
            </w:r>
          </w:p>
        </w:tc>
      </w:tr>
      <w:tr w:rsidR="005E5391" w:rsidRPr="00795F17" w14:paraId="09C3E81D" w14:textId="77777777" w:rsidTr="004175DD">
        <w:trPr>
          <w:trHeight w:val="454"/>
        </w:trPr>
        <w:tc>
          <w:tcPr>
            <w:tcW w:w="6946" w:type="dxa"/>
            <w:shd w:val="clear" w:color="auto" w:fill="auto"/>
            <w:vAlign w:val="center"/>
          </w:tcPr>
          <w:p w14:paraId="687EF853" w14:textId="77777777" w:rsidR="005E5391" w:rsidRPr="00795F17" w:rsidRDefault="005E5391" w:rsidP="0044393D">
            <w:pPr>
              <w:pStyle w:val="Teksttabelilewy"/>
              <w:rPr>
                <w:bCs/>
                <w:szCs w:val="20"/>
              </w:rPr>
            </w:pPr>
            <w:r w:rsidRPr="00795F17">
              <w:t>Pobór wód podziemnych</w:t>
            </w:r>
          </w:p>
        </w:tc>
        <w:tc>
          <w:tcPr>
            <w:tcW w:w="1976" w:type="dxa"/>
            <w:shd w:val="clear" w:color="auto" w:fill="auto"/>
            <w:vAlign w:val="center"/>
          </w:tcPr>
          <w:p w14:paraId="6A0981C2" w14:textId="77777777" w:rsidR="005E5391" w:rsidRPr="00795F17" w:rsidRDefault="005E5391" w:rsidP="0054392B">
            <w:pPr>
              <w:pStyle w:val="Teksttabelisrodek"/>
              <w:ind w:right="316"/>
              <w:jc w:val="right"/>
              <w:rPr>
                <w:szCs w:val="20"/>
              </w:rPr>
            </w:pPr>
            <w:r w:rsidRPr="00795F17">
              <w:t>159 489 989</w:t>
            </w:r>
          </w:p>
        </w:tc>
      </w:tr>
      <w:tr w:rsidR="005E5391" w:rsidRPr="00795F17" w14:paraId="018F3586" w14:textId="77777777" w:rsidTr="004175DD">
        <w:trPr>
          <w:trHeight w:val="454"/>
        </w:trPr>
        <w:tc>
          <w:tcPr>
            <w:tcW w:w="6946" w:type="dxa"/>
            <w:shd w:val="clear" w:color="auto" w:fill="auto"/>
            <w:vAlign w:val="center"/>
          </w:tcPr>
          <w:p w14:paraId="3BAC64F2" w14:textId="77777777" w:rsidR="005E5391" w:rsidRPr="00795F17" w:rsidRDefault="005E5391" w:rsidP="0044393D">
            <w:pPr>
              <w:pStyle w:val="Teksttabelilewy"/>
              <w:rPr>
                <w:bCs/>
                <w:szCs w:val="20"/>
              </w:rPr>
            </w:pPr>
            <w:r w:rsidRPr="00795F17">
              <w:t>Wprowadzanie ścieków</w:t>
            </w:r>
          </w:p>
        </w:tc>
        <w:tc>
          <w:tcPr>
            <w:tcW w:w="1976" w:type="dxa"/>
            <w:shd w:val="clear" w:color="auto" w:fill="auto"/>
            <w:vAlign w:val="center"/>
          </w:tcPr>
          <w:p w14:paraId="5FA96B88" w14:textId="77777777" w:rsidR="005E5391" w:rsidRPr="00795F17" w:rsidRDefault="005E5391" w:rsidP="0054392B">
            <w:pPr>
              <w:pStyle w:val="Teksttabelisrodek"/>
              <w:ind w:right="316"/>
              <w:jc w:val="right"/>
              <w:rPr>
                <w:szCs w:val="20"/>
              </w:rPr>
            </w:pPr>
            <w:r w:rsidRPr="00795F17">
              <w:t>202 163 173</w:t>
            </w:r>
          </w:p>
        </w:tc>
      </w:tr>
      <w:tr w:rsidR="005E5391" w:rsidRPr="00795F17" w14:paraId="70E90C40" w14:textId="77777777" w:rsidTr="004175DD">
        <w:trPr>
          <w:trHeight w:val="454"/>
        </w:trPr>
        <w:tc>
          <w:tcPr>
            <w:tcW w:w="6946" w:type="dxa"/>
            <w:shd w:val="clear" w:color="auto" w:fill="auto"/>
            <w:vAlign w:val="center"/>
          </w:tcPr>
          <w:p w14:paraId="6E05057B" w14:textId="17C11E6A" w:rsidR="005E5391" w:rsidRPr="00795F17" w:rsidRDefault="005E5391" w:rsidP="0044393D">
            <w:pPr>
              <w:pStyle w:val="Teksttabelilewy"/>
              <w:rPr>
                <w:bCs/>
                <w:szCs w:val="20"/>
              </w:rPr>
            </w:pPr>
            <w:r w:rsidRPr="00795F17">
              <w:t>Odprowadzanie do wód opadowych lub roztopowych</w:t>
            </w:r>
          </w:p>
        </w:tc>
        <w:tc>
          <w:tcPr>
            <w:tcW w:w="1976" w:type="dxa"/>
            <w:shd w:val="clear" w:color="auto" w:fill="auto"/>
            <w:vAlign w:val="center"/>
          </w:tcPr>
          <w:p w14:paraId="51B03B8A" w14:textId="77777777" w:rsidR="005E5391" w:rsidRPr="00795F17" w:rsidRDefault="005E5391" w:rsidP="0054392B">
            <w:pPr>
              <w:pStyle w:val="Teksttabelisrodek"/>
              <w:ind w:right="316"/>
              <w:jc w:val="right"/>
              <w:rPr>
                <w:szCs w:val="20"/>
              </w:rPr>
            </w:pPr>
            <w:r w:rsidRPr="00795F17">
              <w:t>108 534</w:t>
            </w:r>
            <w:r w:rsidRPr="00795F17">
              <w:rPr>
                <w:rFonts w:cs="Calibri"/>
                <w:szCs w:val="20"/>
              </w:rPr>
              <w:t xml:space="preserve"> 260</w:t>
            </w:r>
          </w:p>
        </w:tc>
      </w:tr>
      <w:tr w:rsidR="005E5391" w:rsidRPr="00795F17" w14:paraId="6F964FCA" w14:textId="77777777" w:rsidTr="004175DD">
        <w:trPr>
          <w:trHeight w:val="454"/>
        </w:trPr>
        <w:tc>
          <w:tcPr>
            <w:tcW w:w="6946" w:type="dxa"/>
            <w:shd w:val="clear" w:color="auto" w:fill="auto"/>
            <w:vAlign w:val="center"/>
          </w:tcPr>
          <w:p w14:paraId="3787DB67" w14:textId="77777777" w:rsidR="005E5391" w:rsidRPr="00795F17" w:rsidRDefault="005E5391" w:rsidP="0044393D">
            <w:pPr>
              <w:pStyle w:val="Teksttabelilewy"/>
              <w:rPr>
                <w:bCs/>
              </w:rPr>
            </w:pPr>
            <w:r w:rsidRPr="00795F17">
              <w:t>Pobór wód na potrzeby chowu i hodowli ryb</w:t>
            </w:r>
          </w:p>
        </w:tc>
        <w:tc>
          <w:tcPr>
            <w:tcW w:w="1976" w:type="dxa"/>
            <w:shd w:val="clear" w:color="auto" w:fill="auto"/>
            <w:vAlign w:val="center"/>
          </w:tcPr>
          <w:p w14:paraId="71F8C479" w14:textId="77777777" w:rsidR="005E5391" w:rsidRPr="00795F17" w:rsidRDefault="005E5391" w:rsidP="0054392B">
            <w:pPr>
              <w:pStyle w:val="Teksttabelisrodek"/>
              <w:ind w:right="316"/>
              <w:jc w:val="right"/>
              <w:rPr>
                <w:szCs w:val="20"/>
              </w:rPr>
            </w:pPr>
            <w:r w:rsidRPr="00795F17">
              <w:t>548 500</w:t>
            </w:r>
          </w:p>
        </w:tc>
      </w:tr>
      <w:tr w:rsidR="005E5391" w:rsidRPr="00795F17" w14:paraId="2B7104E5" w14:textId="77777777" w:rsidTr="004175DD">
        <w:trPr>
          <w:trHeight w:val="454"/>
        </w:trPr>
        <w:tc>
          <w:tcPr>
            <w:tcW w:w="6946" w:type="dxa"/>
            <w:shd w:val="clear" w:color="auto" w:fill="auto"/>
            <w:vAlign w:val="center"/>
          </w:tcPr>
          <w:p w14:paraId="747FDFB5" w14:textId="77777777" w:rsidR="005E5391" w:rsidRPr="00795F17" w:rsidRDefault="005E5391" w:rsidP="0044393D">
            <w:pPr>
              <w:pStyle w:val="Teksttabelilewy"/>
              <w:rPr>
                <w:bCs/>
              </w:rPr>
            </w:pPr>
            <w:r w:rsidRPr="00795F17">
              <w:t>Wydobywanie z wód kamieni, żwir</w:t>
            </w:r>
            <w:r w:rsidRPr="00795F17">
              <w:rPr>
                <w:rFonts w:cs="Calibri"/>
              </w:rPr>
              <w:t>u i piasku oraz wycinanie roślin</w:t>
            </w:r>
          </w:p>
        </w:tc>
        <w:tc>
          <w:tcPr>
            <w:tcW w:w="1976" w:type="dxa"/>
            <w:shd w:val="clear" w:color="auto" w:fill="auto"/>
            <w:vAlign w:val="center"/>
          </w:tcPr>
          <w:p w14:paraId="68B60F2C" w14:textId="77777777" w:rsidR="005E5391" w:rsidRPr="00795F17" w:rsidRDefault="005E5391" w:rsidP="0054392B">
            <w:pPr>
              <w:pStyle w:val="Teksttabelisrodek"/>
              <w:ind w:right="316"/>
              <w:jc w:val="right"/>
              <w:rPr>
                <w:szCs w:val="20"/>
              </w:rPr>
            </w:pPr>
            <w:r w:rsidRPr="00795F17">
              <w:t>1 323 679</w:t>
            </w:r>
          </w:p>
        </w:tc>
      </w:tr>
      <w:tr w:rsidR="005E5391" w:rsidRPr="00795F17" w14:paraId="63A5A281" w14:textId="77777777" w:rsidTr="00E13AEE">
        <w:trPr>
          <w:trHeight w:val="454"/>
        </w:trPr>
        <w:tc>
          <w:tcPr>
            <w:tcW w:w="6946" w:type="dxa"/>
            <w:shd w:val="clear" w:color="auto" w:fill="BFBFBF" w:themeFill="background1" w:themeFillShade="BF"/>
            <w:vAlign w:val="center"/>
          </w:tcPr>
          <w:p w14:paraId="29D58CF9" w14:textId="77777777" w:rsidR="005E5391" w:rsidRPr="00795F17" w:rsidRDefault="005E5391" w:rsidP="0044393D">
            <w:pPr>
              <w:pStyle w:val="Teksttabelinaglowek"/>
            </w:pPr>
            <w:r w:rsidRPr="00795F17">
              <w:t>RAZEM opłaty zmienne</w:t>
            </w:r>
          </w:p>
        </w:tc>
        <w:tc>
          <w:tcPr>
            <w:tcW w:w="1976" w:type="dxa"/>
            <w:shd w:val="clear" w:color="auto" w:fill="BFBFBF" w:themeFill="background1" w:themeFillShade="BF"/>
            <w:vAlign w:val="center"/>
          </w:tcPr>
          <w:p w14:paraId="008E06C0" w14:textId="77777777" w:rsidR="005E5391" w:rsidRPr="00795F17" w:rsidRDefault="005E5391" w:rsidP="0054392B">
            <w:pPr>
              <w:pStyle w:val="Teksttabelinaglowek"/>
              <w:ind w:right="316"/>
              <w:jc w:val="right"/>
            </w:pPr>
            <w:r w:rsidRPr="00795F17">
              <w:t>552 503 662</w:t>
            </w:r>
          </w:p>
        </w:tc>
      </w:tr>
    </w:tbl>
    <w:p w14:paraId="645815E4" w14:textId="65DE0CE3" w:rsidR="005E5391" w:rsidRPr="00795F17" w:rsidRDefault="005E5391" w:rsidP="0044393D">
      <w:pPr>
        <w:pStyle w:val="rdo"/>
        <w:rPr>
          <w:lang w:eastAsia="zh-CN"/>
        </w:rPr>
      </w:pPr>
      <w:r w:rsidRPr="00795F17">
        <w:rPr>
          <w:lang w:eastAsia="zh-CN"/>
        </w:rPr>
        <w:t>Źródło: opracowanie własne</w:t>
      </w:r>
    </w:p>
    <w:p w14:paraId="6E32B31D" w14:textId="77777777" w:rsidR="00E13AEE" w:rsidRPr="00795F17" w:rsidRDefault="00E13AEE" w:rsidP="00221C7F">
      <w:pPr>
        <w:rPr>
          <w:lang w:eastAsia="zh-CN"/>
        </w:rPr>
      </w:pPr>
    </w:p>
    <w:p w14:paraId="5B9A7413" w14:textId="5174DDB8" w:rsidR="005E5391" w:rsidRPr="00795F17" w:rsidRDefault="005E5391" w:rsidP="00867E43">
      <w:pPr>
        <w:pStyle w:val="Tabela"/>
      </w:pPr>
      <w:bookmarkStart w:id="565" w:name="_Toc66341934"/>
      <w:bookmarkStart w:id="566" w:name="_Toc68703717"/>
      <w:r w:rsidRPr="00795F17">
        <w:t xml:space="preserve">Tabela </w:t>
      </w:r>
      <w:fldSimple w:instr=" STYLEREF 1 \s ">
        <w:r w:rsidR="00550571">
          <w:rPr>
            <w:noProof/>
          </w:rPr>
          <w:t>11</w:t>
        </w:r>
      </w:fldSimple>
      <w:r w:rsidR="00BB3B21" w:rsidRPr="00795F17">
        <w:noBreakHyphen/>
      </w:r>
      <w:fldSimple w:instr=" SEQ Tabela \* ARABIC \s 1 ">
        <w:r w:rsidR="00550571">
          <w:rPr>
            <w:noProof/>
          </w:rPr>
          <w:t>3</w:t>
        </w:r>
      </w:fldSimple>
      <w:r w:rsidR="00040BB6" w:rsidRPr="00795F17">
        <w:tab/>
      </w:r>
      <w:r w:rsidRPr="00795F17">
        <w:t>Wysokość jednostkowych opłat za usługi wodne w 2019 r.</w:t>
      </w:r>
      <w:bookmarkEnd w:id="565"/>
      <w:bookmarkEnd w:id="56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5"/>
        <w:gridCol w:w="1049"/>
        <w:gridCol w:w="1382"/>
        <w:gridCol w:w="1448"/>
        <w:gridCol w:w="1558"/>
      </w:tblGrid>
      <w:tr w:rsidR="005E5391" w:rsidRPr="00795F17" w14:paraId="48A0DEA3" w14:textId="77777777" w:rsidTr="00913851">
        <w:trPr>
          <w:trHeight w:val="454"/>
        </w:trPr>
        <w:tc>
          <w:tcPr>
            <w:tcW w:w="3631" w:type="dxa"/>
            <w:shd w:val="clear" w:color="auto" w:fill="BFBFBF" w:themeFill="background1" w:themeFillShade="BF"/>
            <w:vAlign w:val="center"/>
          </w:tcPr>
          <w:p w14:paraId="4F63D5B1" w14:textId="77777777" w:rsidR="005E5391" w:rsidRPr="00795F17" w:rsidRDefault="005E5391" w:rsidP="0044393D">
            <w:pPr>
              <w:pStyle w:val="Teksttabelinaglowek"/>
            </w:pPr>
            <w:r w:rsidRPr="00795F17">
              <w:t>Rodzaj usługi wodnej</w:t>
            </w:r>
          </w:p>
        </w:tc>
        <w:tc>
          <w:tcPr>
            <w:tcW w:w="1049" w:type="dxa"/>
            <w:shd w:val="clear" w:color="auto" w:fill="BFBFBF" w:themeFill="background1" w:themeFillShade="BF"/>
            <w:vAlign w:val="center"/>
          </w:tcPr>
          <w:p w14:paraId="4409CA82" w14:textId="77777777" w:rsidR="005E5391" w:rsidRPr="00795F17" w:rsidRDefault="005E5391" w:rsidP="0044393D">
            <w:pPr>
              <w:pStyle w:val="Teksttabelinaglowek"/>
            </w:pPr>
            <w:r w:rsidRPr="00795F17">
              <w:t>Jednostka</w:t>
            </w:r>
          </w:p>
        </w:tc>
        <w:tc>
          <w:tcPr>
            <w:tcW w:w="1383" w:type="dxa"/>
            <w:shd w:val="clear" w:color="auto" w:fill="BFBFBF" w:themeFill="background1" w:themeFillShade="BF"/>
            <w:vAlign w:val="center"/>
          </w:tcPr>
          <w:p w14:paraId="46AAA396" w14:textId="77777777" w:rsidR="005E5391" w:rsidRPr="00795F17" w:rsidRDefault="005E5391" w:rsidP="0044393D">
            <w:pPr>
              <w:pStyle w:val="Teksttabelinaglowek"/>
            </w:pPr>
            <w:r w:rsidRPr="00795F17">
              <w:t>Liczba jednostek</w:t>
            </w:r>
          </w:p>
        </w:tc>
        <w:tc>
          <w:tcPr>
            <w:tcW w:w="1450" w:type="dxa"/>
            <w:shd w:val="clear" w:color="auto" w:fill="BFBFBF" w:themeFill="background1" w:themeFillShade="BF"/>
            <w:vAlign w:val="center"/>
          </w:tcPr>
          <w:p w14:paraId="1B527A7A" w14:textId="77777777" w:rsidR="005E5391" w:rsidRPr="00795F17" w:rsidRDefault="005E5391" w:rsidP="0044393D">
            <w:pPr>
              <w:pStyle w:val="Teksttabelinaglowek"/>
            </w:pPr>
            <w:r w:rsidRPr="00795F17">
              <w:t>Suma opłat</w:t>
            </w:r>
          </w:p>
          <w:p w14:paraId="46314AA6" w14:textId="530B890C" w:rsidR="005E5391" w:rsidRPr="00795F17" w:rsidRDefault="00E13AEE" w:rsidP="0044393D">
            <w:pPr>
              <w:pStyle w:val="Teksttabelinaglowek"/>
            </w:pPr>
            <w:r w:rsidRPr="00795F17">
              <w:t>(</w:t>
            </w:r>
            <w:r w:rsidR="005E5391" w:rsidRPr="00795F17">
              <w:t>zł</w:t>
            </w:r>
            <w:r w:rsidRPr="00795F17">
              <w:t>)</w:t>
            </w:r>
          </w:p>
        </w:tc>
        <w:tc>
          <w:tcPr>
            <w:tcW w:w="1558" w:type="dxa"/>
            <w:shd w:val="clear" w:color="auto" w:fill="BFBFBF" w:themeFill="background1" w:themeFillShade="BF"/>
            <w:vAlign w:val="center"/>
          </w:tcPr>
          <w:p w14:paraId="6C09A236" w14:textId="77777777" w:rsidR="005E5391" w:rsidRPr="00795F17" w:rsidRDefault="005E5391" w:rsidP="0054392B">
            <w:pPr>
              <w:pStyle w:val="Teksttabelinaglowek"/>
              <w:ind w:right="174"/>
            </w:pPr>
            <w:r w:rsidRPr="00795F17">
              <w:t>Cena jednostkowa</w:t>
            </w:r>
          </w:p>
        </w:tc>
      </w:tr>
      <w:tr w:rsidR="005E5391" w:rsidRPr="00795F17" w14:paraId="240BCB03" w14:textId="77777777" w:rsidTr="00913851">
        <w:trPr>
          <w:trHeight w:val="454"/>
        </w:trPr>
        <w:tc>
          <w:tcPr>
            <w:tcW w:w="3631" w:type="dxa"/>
            <w:shd w:val="clear" w:color="auto" w:fill="auto"/>
            <w:vAlign w:val="center"/>
          </w:tcPr>
          <w:p w14:paraId="5E89F824" w14:textId="77777777" w:rsidR="005E5391" w:rsidRPr="00795F17" w:rsidRDefault="005E5391" w:rsidP="0044393D">
            <w:pPr>
              <w:pStyle w:val="Teksttabelilewy"/>
              <w:rPr>
                <w:bCs/>
                <w:szCs w:val="20"/>
              </w:rPr>
            </w:pPr>
            <w:r w:rsidRPr="00795F17">
              <w:t>Pobór wód powierzchniowych</w:t>
            </w:r>
          </w:p>
        </w:tc>
        <w:tc>
          <w:tcPr>
            <w:tcW w:w="1049" w:type="dxa"/>
            <w:vAlign w:val="center"/>
          </w:tcPr>
          <w:p w14:paraId="6E01709D" w14:textId="77777777" w:rsidR="005E5391" w:rsidRPr="00795F17" w:rsidRDefault="005E5391" w:rsidP="0065243A">
            <w:pPr>
              <w:pStyle w:val="Teksttabelisrodek"/>
            </w:pPr>
            <w:r w:rsidRPr="00795F17">
              <w:t>m</w:t>
            </w:r>
            <w:r w:rsidRPr="00795F17">
              <w:rPr>
                <w:vertAlign w:val="superscript"/>
              </w:rPr>
              <w:t>3</w:t>
            </w:r>
          </w:p>
        </w:tc>
        <w:tc>
          <w:tcPr>
            <w:tcW w:w="1383" w:type="dxa"/>
            <w:vAlign w:val="center"/>
          </w:tcPr>
          <w:p w14:paraId="484A3AAF" w14:textId="77777777" w:rsidR="005E5391" w:rsidRPr="00795F17" w:rsidRDefault="005E5391" w:rsidP="0065243A">
            <w:pPr>
              <w:pStyle w:val="Teksttabelisrodek"/>
              <w:rPr>
                <w:rFonts w:cs="Calibri"/>
                <w:szCs w:val="20"/>
              </w:rPr>
            </w:pPr>
            <w:r w:rsidRPr="00795F17">
              <w:t xml:space="preserve">1 223 206 974 </w:t>
            </w:r>
          </w:p>
        </w:tc>
        <w:tc>
          <w:tcPr>
            <w:tcW w:w="1450" w:type="dxa"/>
            <w:vAlign w:val="center"/>
          </w:tcPr>
          <w:p w14:paraId="62BA2AF5" w14:textId="77777777" w:rsidR="005E5391" w:rsidRPr="00795F17" w:rsidRDefault="005E5391" w:rsidP="0065243A">
            <w:pPr>
              <w:pStyle w:val="Teksttabelisrodek"/>
              <w:rPr>
                <w:szCs w:val="20"/>
              </w:rPr>
            </w:pPr>
            <w:r w:rsidRPr="00795F17">
              <w:t>83 319 188</w:t>
            </w:r>
          </w:p>
        </w:tc>
        <w:tc>
          <w:tcPr>
            <w:tcW w:w="1558" w:type="dxa"/>
            <w:shd w:val="clear" w:color="auto" w:fill="auto"/>
            <w:vAlign w:val="center"/>
          </w:tcPr>
          <w:p w14:paraId="1B0EDB9D" w14:textId="77777777" w:rsidR="005E5391" w:rsidRPr="00795F17" w:rsidRDefault="005E5391" w:rsidP="0054392B">
            <w:pPr>
              <w:pStyle w:val="Teksttabelisrodek"/>
              <w:ind w:right="174"/>
              <w:rPr>
                <w:szCs w:val="20"/>
              </w:rPr>
            </w:pPr>
            <w:r w:rsidRPr="00795F17">
              <w:t>0,07 zł/m</w:t>
            </w:r>
            <w:r w:rsidRPr="00795F17">
              <w:rPr>
                <w:rFonts w:cs="Calibri"/>
                <w:szCs w:val="20"/>
                <w:vertAlign w:val="superscript"/>
              </w:rPr>
              <w:t>3</w:t>
            </w:r>
          </w:p>
        </w:tc>
      </w:tr>
      <w:tr w:rsidR="005E5391" w:rsidRPr="00795F17" w14:paraId="7AAE7954" w14:textId="77777777" w:rsidTr="00913851">
        <w:trPr>
          <w:trHeight w:val="454"/>
        </w:trPr>
        <w:tc>
          <w:tcPr>
            <w:tcW w:w="3631" w:type="dxa"/>
            <w:shd w:val="clear" w:color="auto" w:fill="auto"/>
            <w:vAlign w:val="center"/>
          </w:tcPr>
          <w:p w14:paraId="7377F5AC" w14:textId="77777777" w:rsidR="005E5391" w:rsidRPr="00795F17" w:rsidRDefault="005E5391" w:rsidP="0044393D">
            <w:pPr>
              <w:pStyle w:val="Teksttabelilewy"/>
              <w:rPr>
                <w:bCs/>
              </w:rPr>
            </w:pPr>
            <w:r w:rsidRPr="00795F17">
              <w:t xml:space="preserve">Pobór wód </w:t>
            </w:r>
            <w:r w:rsidRPr="00795F17">
              <w:rPr>
                <w:rFonts w:cs="Calibri"/>
              </w:rPr>
              <w:t>podziemnych</w:t>
            </w:r>
          </w:p>
        </w:tc>
        <w:tc>
          <w:tcPr>
            <w:tcW w:w="1049" w:type="dxa"/>
            <w:vAlign w:val="center"/>
          </w:tcPr>
          <w:p w14:paraId="5C18C18B" w14:textId="77777777" w:rsidR="005E5391" w:rsidRPr="00795F17" w:rsidRDefault="005E5391" w:rsidP="0065243A">
            <w:pPr>
              <w:pStyle w:val="Teksttabelisrodek"/>
            </w:pPr>
            <w:r w:rsidRPr="00795F17">
              <w:t>m</w:t>
            </w:r>
            <w:r w:rsidRPr="00795F17">
              <w:rPr>
                <w:vertAlign w:val="superscript"/>
              </w:rPr>
              <w:t>3</w:t>
            </w:r>
          </w:p>
        </w:tc>
        <w:tc>
          <w:tcPr>
            <w:tcW w:w="1383" w:type="dxa"/>
            <w:vAlign w:val="center"/>
          </w:tcPr>
          <w:p w14:paraId="3CC5C74A" w14:textId="77777777" w:rsidR="005E5391" w:rsidRPr="00795F17" w:rsidRDefault="005E5391" w:rsidP="0065243A">
            <w:pPr>
              <w:pStyle w:val="Teksttabelisrodek"/>
              <w:rPr>
                <w:rFonts w:cs="Calibri"/>
                <w:szCs w:val="20"/>
              </w:rPr>
            </w:pPr>
            <w:r w:rsidRPr="00795F17">
              <w:t>1 926 291 168</w:t>
            </w:r>
          </w:p>
        </w:tc>
        <w:tc>
          <w:tcPr>
            <w:tcW w:w="1450" w:type="dxa"/>
            <w:vAlign w:val="center"/>
          </w:tcPr>
          <w:p w14:paraId="0A7B3AE7" w14:textId="77777777" w:rsidR="005E5391" w:rsidRPr="00795F17" w:rsidRDefault="005E5391" w:rsidP="0065243A">
            <w:pPr>
              <w:pStyle w:val="Teksttabelisrodek"/>
              <w:rPr>
                <w:szCs w:val="20"/>
              </w:rPr>
            </w:pPr>
            <w:r w:rsidRPr="00795F17">
              <w:t>165 713 578</w:t>
            </w:r>
          </w:p>
        </w:tc>
        <w:tc>
          <w:tcPr>
            <w:tcW w:w="1558" w:type="dxa"/>
            <w:shd w:val="clear" w:color="auto" w:fill="auto"/>
            <w:vAlign w:val="center"/>
          </w:tcPr>
          <w:p w14:paraId="348F5B4D" w14:textId="77777777" w:rsidR="005E5391" w:rsidRPr="00795F17" w:rsidRDefault="005E5391" w:rsidP="0054392B">
            <w:pPr>
              <w:pStyle w:val="Teksttabelisrodek"/>
              <w:ind w:right="174"/>
              <w:rPr>
                <w:szCs w:val="20"/>
              </w:rPr>
            </w:pPr>
            <w:r w:rsidRPr="00795F17">
              <w:t>0,09 zł/m</w:t>
            </w:r>
            <w:r w:rsidRPr="00795F17">
              <w:rPr>
                <w:rFonts w:cs="Calibri"/>
                <w:szCs w:val="20"/>
                <w:vertAlign w:val="superscript"/>
              </w:rPr>
              <w:t>3</w:t>
            </w:r>
          </w:p>
        </w:tc>
      </w:tr>
      <w:tr w:rsidR="005E5391" w:rsidRPr="00795F17" w14:paraId="24E3635E" w14:textId="77777777" w:rsidTr="00913851">
        <w:trPr>
          <w:trHeight w:val="454"/>
        </w:trPr>
        <w:tc>
          <w:tcPr>
            <w:tcW w:w="3631" w:type="dxa"/>
            <w:shd w:val="clear" w:color="auto" w:fill="auto"/>
            <w:vAlign w:val="center"/>
          </w:tcPr>
          <w:p w14:paraId="12717BFC" w14:textId="77777777" w:rsidR="005E5391" w:rsidRPr="00795F17" w:rsidRDefault="005E5391" w:rsidP="0044393D">
            <w:pPr>
              <w:pStyle w:val="Teksttabelilewy"/>
              <w:rPr>
                <w:bCs/>
              </w:rPr>
            </w:pPr>
            <w:r w:rsidRPr="00795F17">
              <w:t>Wprowadzanie ścieków*</w:t>
            </w:r>
          </w:p>
        </w:tc>
        <w:tc>
          <w:tcPr>
            <w:tcW w:w="1049" w:type="dxa"/>
            <w:vAlign w:val="center"/>
          </w:tcPr>
          <w:p w14:paraId="26AE3EC0" w14:textId="77777777" w:rsidR="005E5391" w:rsidRPr="00795F17" w:rsidRDefault="005E5391" w:rsidP="0065243A">
            <w:pPr>
              <w:pStyle w:val="Teksttabelisrodek"/>
            </w:pPr>
            <w:r w:rsidRPr="00795F17">
              <w:t>m</w:t>
            </w:r>
            <w:r w:rsidRPr="00795F17">
              <w:rPr>
                <w:vertAlign w:val="superscript"/>
              </w:rPr>
              <w:t>3</w:t>
            </w:r>
          </w:p>
        </w:tc>
        <w:tc>
          <w:tcPr>
            <w:tcW w:w="1383" w:type="dxa"/>
            <w:vAlign w:val="center"/>
          </w:tcPr>
          <w:p w14:paraId="05AA1B2E" w14:textId="77777777" w:rsidR="005E5391" w:rsidRPr="00795F17" w:rsidRDefault="005E5391" w:rsidP="0065243A">
            <w:pPr>
              <w:pStyle w:val="Teksttabelisrodek"/>
              <w:rPr>
                <w:rFonts w:cs="Calibri"/>
                <w:szCs w:val="20"/>
              </w:rPr>
            </w:pPr>
            <w:r w:rsidRPr="00795F17">
              <w:t>7 689 100 000</w:t>
            </w:r>
          </w:p>
        </w:tc>
        <w:tc>
          <w:tcPr>
            <w:tcW w:w="1450" w:type="dxa"/>
            <w:vAlign w:val="center"/>
          </w:tcPr>
          <w:p w14:paraId="69E15580" w14:textId="77777777" w:rsidR="005E5391" w:rsidRPr="00795F17" w:rsidRDefault="005E5391" w:rsidP="0065243A">
            <w:pPr>
              <w:pStyle w:val="Teksttabelisrodek"/>
              <w:rPr>
                <w:szCs w:val="20"/>
              </w:rPr>
            </w:pPr>
            <w:r w:rsidRPr="00795F17">
              <w:t>207 197 0</w:t>
            </w:r>
            <w:r w:rsidRPr="00795F17">
              <w:rPr>
                <w:rFonts w:cs="Calibri"/>
                <w:szCs w:val="20"/>
              </w:rPr>
              <w:t>31</w:t>
            </w:r>
          </w:p>
        </w:tc>
        <w:tc>
          <w:tcPr>
            <w:tcW w:w="1558" w:type="dxa"/>
            <w:shd w:val="clear" w:color="auto" w:fill="auto"/>
            <w:vAlign w:val="center"/>
          </w:tcPr>
          <w:p w14:paraId="049A0CA2" w14:textId="77777777" w:rsidR="005E5391" w:rsidRPr="00795F17" w:rsidRDefault="005E5391" w:rsidP="0054392B">
            <w:pPr>
              <w:pStyle w:val="Teksttabelisrodek"/>
              <w:ind w:right="174"/>
              <w:rPr>
                <w:szCs w:val="20"/>
              </w:rPr>
            </w:pPr>
            <w:r w:rsidRPr="00795F17">
              <w:t>0,03 zł/m</w:t>
            </w:r>
            <w:r w:rsidRPr="00795F17">
              <w:rPr>
                <w:rFonts w:cs="Calibri"/>
                <w:szCs w:val="20"/>
                <w:vertAlign w:val="superscript"/>
              </w:rPr>
              <w:t>3</w:t>
            </w:r>
          </w:p>
        </w:tc>
      </w:tr>
      <w:tr w:rsidR="005E5391" w:rsidRPr="00795F17" w14:paraId="6DEC3131" w14:textId="77777777" w:rsidTr="00913851">
        <w:trPr>
          <w:trHeight w:val="454"/>
        </w:trPr>
        <w:tc>
          <w:tcPr>
            <w:tcW w:w="3631" w:type="dxa"/>
            <w:shd w:val="clear" w:color="auto" w:fill="auto"/>
            <w:vAlign w:val="center"/>
          </w:tcPr>
          <w:p w14:paraId="4267CFAF" w14:textId="0D3FFF6B" w:rsidR="005E5391" w:rsidRPr="00795F17" w:rsidRDefault="005E5391" w:rsidP="0044393D">
            <w:pPr>
              <w:pStyle w:val="Teksttabelilewy"/>
              <w:rPr>
                <w:bCs/>
                <w:szCs w:val="20"/>
              </w:rPr>
            </w:pPr>
            <w:r w:rsidRPr="00795F17">
              <w:t>Odprowadzanie do wód opadowych lub roztopowych</w:t>
            </w:r>
          </w:p>
        </w:tc>
        <w:tc>
          <w:tcPr>
            <w:tcW w:w="1049" w:type="dxa"/>
            <w:vAlign w:val="center"/>
          </w:tcPr>
          <w:p w14:paraId="239751CE" w14:textId="77777777" w:rsidR="005E5391" w:rsidRPr="00795F17" w:rsidRDefault="005E5391" w:rsidP="0065243A">
            <w:pPr>
              <w:pStyle w:val="Teksttabelisrodek"/>
            </w:pPr>
            <w:r w:rsidRPr="00795F17">
              <w:t>m</w:t>
            </w:r>
            <w:r w:rsidRPr="00795F17">
              <w:rPr>
                <w:vertAlign w:val="superscript"/>
              </w:rPr>
              <w:t>3</w:t>
            </w:r>
          </w:p>
        </w:tc>
        <w:tc>
          <w:tcPr>
            <w:tcW w:w="1383" w:type="dxa"/>
            <w:vAlign w:val="center"/>
          </w:tcPr>
          <w:p w14:paraId="7F2A0E85" w14:textId="77777777" w:rsidR="005E5391" w:rsidRPr="00795F17" w:rsidRDefault="005E5391" w:rsidP="0065243A">
            <w:pPr>
              <w:pStyle w:val="Teksttabelisrodek"/>
              <w:rPr>
                <w:rFonts w:cs="Calibri"/>
                <w:szCs w:val="20"/>
              </w:rPr>
            </w:pPr>
            <w:r w:rsidRPr="00795F17">
              <w:t>190 698 712</w:t>
            </w:r>
          </w:p>
        </w:tc>
        <w:tc>
          <w:tcPr>
            <w:tcW w:w="1450" w:type="dxa"/>
            <w:vAlign w:val="center"/>
          </w:tcPr>
          <w:p w14:paraId="0B7BF77C" w14:textId="77777777" w:rsidR="005E5391" w:rsidRPr="00795F17" w:rsidRDefault="005E5391" w:rsidP="0065243A">
            <w:pPr>
              <w:pStyle w:val="Teksttabelisrodek"/>
              <w:rPr>
                <w:szCs w:val="20"/>
              </w:rPr>
            </w:pPr>
            <w:r w:rsidRPr="00795F17">
              <w:t>109 374 430</w:t>
            </w:r>
          </w:p>
        </w:tc>
        <w:tc>
          <w:tcPr>
            <w:tcW w:w="1558" w:type="dxa"/>
            <w:shd w:val="clear" w:color="auto" w:fill="auto"/>
            <w:vAlign w:val="center"/>
          </w:tcPr>
          <w:p w14:paraId="2DD20A91" w14:textId="77777777" w:rsidR="005E5391" w:rsidRPr="00795F17" w:rsidRDefault="005E5391" w:rsidP="0054392B">
            <w:pPr>
              <w:pStyle w:val="Teksttabelisrodek"/>
              <w:ind w:right="174"/>
              <w:rPr>
                <w:szCs w:val="20"/>
              </w:rPr>
            </w:pPr>
            <w:r w:rsidRPr="00795F17">
              <w:t>0,57 zł/m</w:t>
            </w:r>
            <w:r w:rsidRPr="00795F17">
              <w:rPr>
                <w:rFonts w:cs="Calibri"/>
                <w:szCs w:val="20"/>
                <w:vertAlign w:val="superscript"/>
              </w:rPr>
              <w:t>3</w:t>
            </w:r>
          </w:p>
        </w:tc>
      </w:tr>
      <w:tr w:rsidR="005E5391" w:rsidRPr="00795F17" w14:paraId="3AA3278A" w14:textId="77777777" w:rsidTr="00913851">
        <w:trPr>
          <w:trHeight w:val="454"/>
        </w:trPr>
        <w:tc>
          <w:tcPr>
            <w:tcW w:w="3631" w:type="dxa"/>
            <w:shd w:val="clear" w:color="auto" w:fill="auto"/>
            <w:vAlign w:val="center"/>
          </w:tcPr>
          <w:p w14:paraId="192820CF" w14:textId="77777777" w:rsidR="005E5391" w:rsidRPr="00795F17" w:rsidRDefault="005E5391" w:rsidP="0044393D">
            <w:pPr>
              <w:pStyle w:val="Teksttabelilewy"/>
              <w:rPr>
                <w:bCs/>
                <w:szCs w:val="20"/>
              </w:rPr>
            </w:pPr>
            <w:r w:rsidRPr="00795F17">
              <w:t>Pobór wód na potrzeby chowu i hodowli ryb</w:t>
            </w:r>
          </w:p>
        </w:tc>
        <w:tc>
          <w:tcPr>
            <w:tcW w:w="1049" w:type="dxa"/>
            <w:vAlign w:val="center"/>
          </w:tcPr>
          <w:p w14:paraId="337F705A" w14:textId="77777777" w:rsidR="005E5391" w:rsidRPr="00795F17" w:rsidRDefault="005E5391" w:rsidP="0065243A">
            <w:pPr>
              <w:pStyle w:val="Teksttabelisrodek"/>
              <w:rPr>
                <w:rFonts w:cs="Calibri"/>
                <w:szCs w:val="20"/>
              </w:rPr>
            </w:pPr>
            <w:r w:rsidRPr="00795F17">
              <w:t>ha</w:t>
            </w:r>
          </w:p>
        </w:tc>
        <w:tc>
          <w:tcPr>
            <w:tcW w:w="1383" w:type="dxa"/>
            <w:vAlign w:val="center"/>
          </w:tcPr>
          <w:p w14:paraId="3B060DA7" w14:textId="77777777" w:rsidR="005E5391" w:rsidRPr="00795F17" w:rsidRDefault="005E5391" w:rsidP="0065243A">
            <w:pPr>
              <w:pStyle w:val="Teksttabelisrodek"/>
              <w:rPr>
                <w:rFonts w:cs="Calibri"/>
                <w:szCs w:val="20"/>
              </w:rPr>
            </w:pPr>
            <w:r w:rsidRPr="00795F17">
              <w:t>158 806</w:t>
            </w:r>
          </w:p>
        </w:tc>
        <w:tc>
          <w:tcPr>
            <w:tcW w:w="1450" w:type="dxa"/>
            <w:vAlign w:val="center"/>
          </w:tcPr>
          <w:p w14:paraId="72469B27" w14:textId="77777777" w:rsidR="005E5391" w:rsidRPr="00795F17" w:rsidRDefault="005E5391" w:rsidP="0065243A">
            <w:pPr>
              <w:pStyle w:val="Teksttabelisrodek"/>
              <w:rPr>
                <w:szCs w:val="20"/>
              </w:rPr>
            </w:pPr>
            <w:r w:rsidRPr="00795F17">
              <w:t>548 500</w:t>
            </w:r>
          </w:p>
        </w:tc>
        <w:tc>
          <w:tcPr>
            <w:tcW w:w="1558" w:type="dxa"/>
            <w:shd w:val="clear" w:color="auto" w:fill="auto"/>
            <w:vAlign w:val="center"/>
          </w:tcPr>
          <w:p w14:paraId="19BB1F0E" w14:textId="77777777" w:rsidR="005E5391" w:rsidRPr="00795F17" w:rsidRDefault="005E5391" w:rsidP="0054392B">
            <w:pPr>
              <w:pStyle w:val="Teksttabelisrodek"/>
              <w:ind w:right="174"/>
            </w:pPr>
            <w:r w:rsidRPr="00795F17">
              <w:t>3,45 zł/ha</w:t>
            </w:r>
          </w:p>
        </w:tc>
      </w:tr>
      <w:tr w:rsidR="005E5391" w:rsidRPr="00795F17" w14:paraId="1224BEBD" w14:textId="77777777" w:rsidTr="00913851">
        <w:trPr>
          <w:trHeight w:val="454"/>
        </w:trPr>
        <w:tc>
          <w:tcPr>
            <w:tcW w:w="3631" w:type="dxa"/>
            <w:shd w:val="clear" w:color="auto" w:fill="auto"/>
            <w:vAlign w:val="center"/>
          </w:tcPr>
          <w:p w14:paraId="2030AF9A" w14:textId="77777777" w:rsidR="005E5391" w:rsidRPr="00795F17" w:rsidRDefault="005E5391" w:rsidP="0044393D">
            <w:pPr>
              <w:pStyle w:val="Teksttabelilewy"/>
              <w:rPr>
                <w:bCs/>
                <w:szCs w:val="20"/>
              </w:rPr>
            </w:pPr>
            <w:r w:rsidRPr="00795F17">
              <w:t xml:space="preserve">Wydobywanie z wód kamieni, żwiru i </w:t>
            </w:r>
            <w:r w:rsidRPr="00795F17">
              <w:rPr>
                <w:rFonts w:cs="Calibri"/>
                <w:szCs w:val="20"/>
              </w:rPr>
              <w:t>piasku oraz wycinanie roślin**</w:t>
            </w:r>
          </w:p>
        </w:tc>
        <w:tc>
          <w:tcPr>
            <w:tcW w:w="1049" w:type="dxa"/>
            <w:vAlign w:val="center"/>
          </w:tcPr>
          <w:p w14:paraId="06CD71F4" w14:textId="77777777" w:rsidR="005E5391" w:rsidRPr="00795F17" w:rsidRDefault="005E5391" w:rsidP="0065243A">
            <w:pPr>
              <w:pStyle w:val="Teksttabelisrodek"/>
              <w:rPr>
                <w:rFonts w:cs="Calibri"/>
                <w:szCs w:val="20"/>
              </w:rPr>
            </w:pPr>
            <w:r w:rsidRPr="00795F17">
              <w:t>t</w:t>
            </w:r>
          </w:p>
        </w:tc>
        <w:tc>
          <w:tcPr>
            <w:tcW w:w="1383" w:type="dxa"/>
            <w:vAlign w:val="center"/>
          </w:tcPr>
          <w:p w14:paraId="12994A4D" w14:textId="77777777" w:rsidR="005E5391" w:rsidRPr="00795F17" w:rsidRDefault="005E5391" w:rsidP="0065243A">
            <w:pPr>
              <w:pStyle w:val="Teksttabelisrodek"/>
              <w:rPr>
                <w:rFonts w:cs="Calibri"/>
                <w:szCs w:val="20"/>
              </w:rPr>
            </w:pPr>
            <w:r w:rsidRPr="00795F17">
              <w:t>5 731 091</w:t>
            </w:r>
          </w:p>
        </w:tc>
        <w:tc>
          <w:tcPr>
            <w:tcW w:w="1450" w:type="dxa"/>
            <w:vAlign w:val="center"/>
          </w:tcPr>
          <w:p w14:paraId="1DC42957" w14:textId="77777777" w:rsidR="005E5391" w:rsidRPr="00795F17" w:rsidRDefault="005E5391" w:rsidP="0065243A">
            <w:pPr>
              <w:pStyle w:val="Teksttabelisrodek"/>
            </w:pPr>
            <w:r w:rsidRPr="00795F17">
              <w:t>1 323 679</w:t>
            </w:r>
          </w:p>
        </w:tc>
        <w:tc>
          <w:tcPr>
            <w:tcW w:w="1558" w:type="dxa"/>
            <w:shd w:val="clear" w:color="auto" w:fill="auto"/>
            <w:vAlign w:val="center"/>
          </w:tcPr>
          <w:p w14:paraId="0972BF62" w14:textId="77777777" w:rsidR="005E5391" w:rsidRPr="00795F17" w:rsidRDefault="005E5391" w:rsidP="0054392B">
            <w:pPr>
              <w:pStyle w:val="Teksttabelisrodek"/>
              <w:ind w:right="174"/>
              <w:rPr>
                <w:szCs w:val="20"/>
              </w:rPr>
            </w:pPr>
            <w:r w:rsidRPr="00795F17">
              <w:t>0,23 zł/t</w:t>
            </w:r>
          </w:p>
        </w:tc>
      </w:tr>
    </w:tbl>
    <w:p w14:paraId="26B60B9D" w14:textId="77777777" w:rsidR="005E5391" w:rsidRPr="00795F17" w:rsidRDefault="005E5391" w:rsidP="00E13AEE">
      <w:pPr>
        <w:pStyle w:val="Tabela-wyjasnieniapod"/>
      </w:pPr>
      <w:r w:rsidRPr="00795F17">
        <w:t>* Dane o ilości wprowadzonych ścieków za 2019 r. podane na podstawie opracowania GUS Ochrona środowiska 2020.</w:t>
      </w:r>
    </w:p>
    <w:p w14:paraId="30E84D4B" w14:textId="77777777" w:rsidR="005E5391" w:rsidRPr="00795F17" w:rsidRDefault="005E5391" w:rsidP="00E13AEE">
      <w:pPr>
        <w:pStyle w:val="Tabela-wyjasnieniapod"/>
      </w:pPr>
      <w:r w:rsidRPr="00795F17">
        <w:t>** Przyjęto założenie, że średnia masa nasypowa trzciny wynosi 135 kg/m</w:t>
      </w:r>
      <w:r w:rsidRPr="00795F17">
        <w:rPr>
          <w:vertAlign w:val="superscript"/>
        </w:rPr>
        <w:t>3</w:t>
      </w:r>
      <w:r w:rsidRPr="00795F17">
        <w:t>.</w:t>
      </w:r>
    </w:p>
    <w:p w14:paraId="5AEA061E" w14:textId="0EDBEB8F" w:rsidR="005E5391" w:rsidRPr="00795F17" w:rsidRDefault="005E5391" w:rsidP="0044393D">
      <w:pPr>
        <w:pStyle w:val="rdo"/>
      </w:pPr>
      <w:r w:rsidRPr="00795F17">
        <w:rPr>
          <w:lang w:eastAsia="zh-CN"/>
        </w:rPr>
        <w:t>Źródło: opracowanie własne</w:t>
      </w:r>
    </w:p>
    <w:p w14:paraId="5EF99EDD" w14:textId="77777777" w:rsidR="005E5391" w:rsidRPr="00795F17" w:rsidRDefault="005E5391" w:rsidP="00BA6B41">
      <w:pPr>
        <w:pStyle w:val="Nagwek3"/>
      </w:pPr>
      <w:bookmarkStart w:id="567" w:name="_Toc63632748"/>
      <w:bookmarkStart w:id="568" w:name="_Toc68703545"/>
      <w:r w:rsidRPr="00795F17">
        <w:t>Koszty środowiskowe</w:t>
      </w:r>
      <w:bookmarkEnd w:id="567"/>
      <w:bookmarkEnd w:id="568"/>
    </w:p>
    <w:p w14:paraId="295068B1" w14:textId="0A012120" w:rsidR="005E5391" w:rsidRPr="00795F17" w:rsidRDefault="005E5391" w:rsidP="0044393D">
      <w:r w:rsidRPr="00795F17">
        <w:t>Koszty środowiskowe</w:t>
      </w:r>
      <w:r w:rsidRPr="00795F17">
        <w:rPr>
          <w:rStyle w:val="Odwoanieprzypisudolnego"/>
          <w:rFonts w:cs="Lucida Grande"/>
        </w:rPr>
        <w:footnoteReference w:id="44"/>
      </w:r>
      <w:r w:rsidRPr="00795F17">
        <w:t xml:space="preserve"> zostały oszacowane za pomocą metody wyceny warunkowej, a dokładnie poprzez pomiar wskaźnika WTP (skłonności do ponoszenia wydatków). Zadeklarowana gotowość do</w:t>
      </w:r>
      <w:r w:rsidR="00E13AEE" w:rsidRPr="00795F17">
        <w:t> </w:t>
      </w:r>
      <w:r w:rsidRPr="00795F17">
        <w:t>płacenia na rzecz poprawy jakości wód jest utożsamiana z wartością utraconych korzyści wynikających z nieprawidłowego stanu zasobów wodnych. Podstawowe badania zostały zrealizowane na Uniwersytecie Warszawskim w 2004 r.</w:t>
      </w:r>
      <w:r w:rsidRPr="00795F17">
        <w:rPr>
          <w:vertAlign w:val="superscript"/>
        </w:rPr>
        <w:footnoteReference w:id="45"/>
      </w:r>
      <w:r w:rsidRPr="00795F17">
        <w:t>, a w 2007 r. opracowano metodę aktualizacji wyników w</w:t>
      </w:r>
      <w:r w:rsidR="00E13AEE" w:rsidRPr="00795F17">
        <w:t> </w:t>
      </w:r>
      <w:r w:rsidRPr="00795F17">
        <w:t>oparciu o zmianę podstawowych parametrów socjoekonomicznych oraz postępu prac w zakresie poprawy jakości wód.</w:t>
      </w:r>
    </w:p>
    <w:p w14:paraId="0CCD1111" w14:textId="4AE6428B" w:rsidR="005E5391" w:rsidRPr="00795F17" w:rsidRDefault="005E5391" w:rsidP="0044393D">
      <w:r w:rsidRPr="00795F17">
        <w:t>Finalnie przyjęto wartość WTP w wysokości 1</w:t>
      </w:r>
      <w:bookmarkStart w:id="569" w:name="_Hlk63631344"/>
      <w:r w:rsidRPr="00795F17">
        <w:t>34,3 zł/os.</w:t>
      </w:r>
      <w:r w:rsidR="007C0729" w:rsidRPr="00795F17">
        <w:t>/rok</w:t>
      </w:r>
      <w:r w:rsidRPr="00795F17">
        <w:t xml:space="preserve"> w 2017 r. </w:t>
      </w:r>
      <w:r w:rsidR="00F760DE" w:rsidRPr="00795F17">
        <w:t>-</w:t>
      </w:r>
      <w:r w:rsidRPr="00795F17">
        <w:t xml:space="preserve"> jako średnią dla całej Polski. Na</w:t>
      </w:r>
      <w:r w:rsidR="0044393D" w:rsidRPr="00795F17">
        <w:t> </w:t>
      </w:r>
      <w:r w:rsidRPr="00795F17">
        <w:t>potrzeby IIaPGW wartość ta została dodatkowo skorygowana o wskaźnik wzrostu dochodu rozporządzalnego w 2018 r. (według danych GUS wyniósł on 5,94%) celem uwzględnienia tych danych w szacowaniu stopy zwrotu kosztów usług wodnych w 2018 r. Dlatego też wartość wskaźnika WTP dla</w:t>
      </w:r>
      <w:r w:rsidR="001B15D5">
        <w:t> </w:t>
      </w:r>
      <w:r w:rsidRPr="00795F17">
        <w:t>2018 r. wyniosła średnio 149,2 zł/os.</w:t>
      </w:r>
      <w:r w:rsidR="007C0729" w:rsidRPr="00795F17">
        <w:t>/rok</w:t>
      </w:r>
      <w:r w:rsidRPr="00795F17">
        <w:t xml:space="preserve"> dla obszaru całej Polski</w:t>
      </w:r>
      <w:r w:rsidRPr="00795F17">
        <w:rPr>
          <w:rStyle w:val="Odwoanieprzypisudolnego"/>
          <w:rFonts w:cs="Lucida Grande"/>
        </w:rPr>
        <w:footnoteReference w:id="46"/>
      </w:r>
      <w:r w:rsidRPr="00795F17">
        <w:t>.</w:t>
      </w:r>
    </w:p>
    <w:bookmarkEnd w:id="569"/>
    <w:p w14:paraId="32146695" w14:textId="77777777" w:rsidR="005E5391" w:rsidRPr="00795F17" w:rsidRDefault="005E5391" w:rsidP="0044393D">
      <w:r w:rsidRPr="00795F17">
        <w:t>Łączne koszty środowiskowe dla całego kraju w 2018 r. wyniosły 5726,6 mln zł, przy czym dla obszaru dorzecza Odry koszty środowiskowe w 2018 r. wyniosły 2099,5 mln zł.</w:t>
      </w:r>
    </w:p>
    <w:p w14:paraId="53B03ED0" w14:textId="77777777" w:rsidR="005E5391" w:rsidRPr="00795F17" w:rsidRDefault="005E5391" w:rsidP="0044393D">
      <w:r w:rsidRPr="00795F17">
        <w:t>Powyższe koszty środowiskowe zostały podzielone na sektor komunalny, przemysłowy oraz rolnictwo według zrzutu ładunków oszacowanego dla sektora komunalnego oraz przemysłu na podstawie danych GUS, a w przypadku rolnictwa według presji mierzonej w DJP przy założeniu określonego współczynnika spływu ładunku.</w:t>
      </w:r>
    </w:p>
    <w:p w14:paraId="5CED095C" w14:textId="467D0BDF" w:rsidR="0047728F" w:rsidRPr="00795F17" w:rsidRDefault="005E5391" w:rsidP="00867E43">
      <w:pPr>
        <w:pStyle w:val="Tabela"/>
      </w:pPr>
      <w:bookmarkStart w:id="570" w:name="_Toc66341935"/>
      <w:bookmarkStart w:id="571" w:name="_Toc68703718"/>
      <w:r w:rsidRPr="00795F17">
        <w:t xml:space="preserve">Tabela </w:t>
      </w:r>
      <w:fldSimple w:instr=" STYLEREF 1 \s ">
        <w:r w:rsidR="00550571">
          <w:rPr>
            <w:noProof/>
          </w:rPr>
          <w:t>11</w:t>
        </w:r>
      </w:fldSimple>
      <w:r w:rsidR="00BB3B21" w:rsidRPr="00795F17">
        <w:noBreakHyphen/>
      </w:r>
      <w:fldSimple w:instr=" SEQ Tabela \* ARABIC \s 1 ">
        <w:r w:rsidR="00550571">
          <w:rPr>
            <w:noProof/>
          </w:rPr>
          <w:t>4</w:t>
        </w:r>
      </w:fldSimple>
      <w:r w:rsidR="0047728F" w:rsidRPr="00795F17">
        <w:tab/>
      </w:r>
      <w:r w:rsidR="0047728F" w:rsidRPr="00795F17">
        <w:rPr>
          <w:szCs w:val="20"/>
        </w:rPr>
        <w:t>Podział kosztów środowiskowych pomiędzy sektory w 2018 r.</w:t>
      </w:r>
      <w:bookmarkEnd w:id="570"/>
      <w:bookmarkEnd w:id="5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2"/>
        <w:gridCol w:w="1559"/>
        <w:gridCol w:w="2690"/>
        <w:gridCol w:w="2831"/>
      </w:tblGrid>
      <w:tr w:rsidR="005E5391" w:rsidRPr="00795F17" w14:paraId="723A4BD3" w14:textId="77777777" w:rsidTr="004175DD">
        <w:trPr>
          <w:trHeight w:val="454"/>
        </w:trPr>
        <w:tc>
          <w:tcPr>
            <w:tcW w:w="1959" w:type="dxa"/>
            <w:shd w:val="clear" w:color="auto" w:fill="BFBFBF" w:themeFill="background1" w:themeFillShade="BF"/>
            <w:vAlign w:val="center"/>
          </w:tcPr>
          <w:p w14:paraId="32340F26" w14:textId="77777777" w:rsidR="005E5391" w:rsidRPr="00795F17" w:rsidRDefault="005E5391" w:rsidP="0044393D">
            <w:pPr>
              <w:pStyle w:val="Teksttabelinaglowek"/>
              <w:rPr>
                <w:szCs w:val="20"/>
              </w:rPr>
            </w:pPr>
            <w:r w:rsidRPr="00795F17">
              <w:t>Sektor</w:t>
            </w:r>
          </w:p>
        </w:tc>
        <w:tc>
          <w:tcPr>
            <w:tcW w:w="1540" w:type="dxa"/>
            <w:shd w:val="clear" w:color="auto" w:fill="BFBFBF" w:themeFill="background1" w:themeFillShade="BF"/>
            <w:vAlign w:val="center"/>
          </w:tcPr>
          <w:p w14:paraId="12360431" w14:textId="789D89F6" w:rsidR="002D3015" w:rsidRPr="00795F17" w:rsidRDefault="005E5391" w:rsidP="00221C7F">
            <w:pPr>
              <w:pStyle w:val="Teksttabelinaglowek"/>
              <w:rPr>
                <w:szCs w:val="20"/>
              </w:rPr>
            </w:pPr>
            <w:r w:rsidRPr="00795F17">
              <w:t>Klucz podziału</w:t>
            </w:r>
            <w:r w:rsidR="00221C7F" w:rsidRPr="00795F17">
              <w:rPr>
                <w:rStyle w:val="Odwoanieprzypisudolnego"/>
              </w:rPr>
              <w:footnoteReference w:id="47"/>
            </w:r>
            <w:r w:rsidR="00221C7F" w:rsidRPr="00795F17">
              <w:br/>
            </w:r>
            <w:r w:rsidR="00EA4FF5" w:rsidRPr="00795F17">
              <w:t>(%)</w:t>
            </w:r>
          </w:p>
        </w:tc>
        <w:tc>
          <w:tcPr>
            <w:tcW w:w="2658" w:type="dxa"/>
            <w:shd w:val="clear" w:color="auto" w:fill="BFBFBF" w:themeFill="background1" w:themeFillShade="BF"/>
            <w:vAlign w:val="center"/>
          </w:tcPr>
          <w:p w14:paraId="3D4B880B" w14:textId="4CCE7D6D" w:rsidR="005E5391" w:rsidRPr="00795F17" w:rsidRDefault="005E5391" w:rsidP="0044393D">
            <w:pPr>
              <w:pStyle w:val="Teksttabelinaglowek"/>
              <w:rPr>
                <w:rFonts w:cs="Calibri"/>
                <w:szCs w:val="20"/>
              </w:rPr>
            </w:pPr>
            <w:r w:rsidRPr="00795F17">
              <w:t xml:space="preserve">Wartość kosztów środowiskowych w Polsce </w:t>
            </w:r>
            <w:r w:rsidR="00E457FB" w:rsidRPr="00795F17">
              <w:t>(</w:t>
            </w:r>
            <w:r w:rsidRPr="00795F17">
              <w:t>mln zł</w:t>
            </w:r>
            <w:r w:rsidR="00E457FB" w:rsidRPr="00795F17">
              <w:t>)</w:t>
            </w:r>
          </w:p>
        </w:tc>
        <w:tc>
          <w:tcPr>
            <w:tcW w:w="2797" w:type="dxa"/>
            <w:shd w:val="clear" w:color="auto" w:fill="BFBFBF" w:themeFill="background1" w:themeFillShade="BF"/>
            <w:vAlign w:val="center"/>
          </w:tcPr>
          <w:p w14:paraId="15AEE956" w14:textId="2A46475E" w:rsidR="005E5391" w:rsidRPr="00795F17" w:rsidRDefault="005E5391" w:rsidP="00E457FB">
            <w:pPr>
              <w:pStyle w:val="Teksttabelinaglowek"/>
            </w:pPr>
            <w:r w:rsidRPr="00795F17">
              <w:t xml:space="preserve">Wartość kosztów środowiskowych obszar dorzecza Odry </w:t>
            </w:r>
            <w:r w:rsidR="00E457FB" w:rsidRPr="00795F17">
              <w:br/>
              <w:t>(</w:t>
            </w:r>
            <w:r w:rsidRPr="00795F17">
              <w:t>mln zł</w:t>
            </w:r>
            <w:r w:rsidR="00E457FB" w:rsidRPr="00795F17">
              <w:t>)</w:t>
            </w:r>
          </w:p>
        </w:tc>
      </w:tr>
      <w:tr w:rsidR="005E5391" w:rsidRPr="00795F17" w14:paraId="015EDF71" w14:textId="77777777" w:rsidTr="004175DD">
        <w:trPr>
          <w:trHeight w:val="454"/>
        </w:trPr>
        <w:tc>
          <w:tcPr>
            <w:tcW w:w="1959" w:type="dxa"/>
            <w:shd w:val="clear" w:color="auto" w:fill="auto"/>
            <w:vAlign w:val="center"/>
          </w:tcPr>
          <w:p w14:paraId="417BD7B6" w14:textId="77777777" w:rsidR="005E5391" w:rsidRPr="00795F17" w:rsidRDefault="005E5391" w:rsidP="0044393D">
            <w:pPr>
              <w:pStyle w:val="Teksttabelilewy"/>
              <w:rPr>
                <w:bCs/>
                <w:szCs w:val="20"/>
              </w:rPr>
            </w:pPr>
            <w:r w:rsidRPr="00795F17">
              <w:t>Komunalny</w:t>
            </w:r>
          </w:p>
        </w:tc>
        <w:tc>
          <w:tcPr>
            <w:tcW w:w="1540" w:type="dxa"/>
            <w:vAlign w:val="center"/>
          </w:tcPr>
          <w:p w14:paraId="470F36E9" w14:textId="547BBAD9" w:rsidR="005E5391" w:rsidRPr="00795F17" w:rsidRDefault="005E5391" w:rsidP="0065243A">
            <w:pPr>
              <w:pStyle w:val="Teksttabelisrodek"/>
              <w:rPr>
                <w:rFonts w:cs="Calibri"/>
                <w:szCs w:val="20"/>
              </w:rPr>
            </w:pPr>
            <w:r w:rsidRPr="00795F17">
              <w:t>33</w:t>
            </w:r>
          </w:p>
        </w:tc>
        <w:tc>
          <w:tcPr>
            <w:tcW w:w="2658" w:type="dxa"/>
            <w:vAlign w:val="center"/>
          </w:tcPr>
          <w:p w14:paraId="2DBA61A9" w14:textId="6D5B47A4" w:rsidR="005E5391" w:rsidRPr="00795F17" w:rsidRDefault="005E5391" w:rsidP="0065243A">
            <w:pPr>
              <w:pStyle w:val="Teksttabelisrodek"/>
              <w:rPr>
                <w:rFonts w:cs="Calibri"/>
                <w:szCs w:val="20"/>
              </w:rPr>
            </w:pPr>
            <w:r w:rsidRPr="00795F17">
              <w:t>1</w:t>
            </w:r>
            <w:r w:rsidR="002D3015" w:rsidRPr="00795F17">
              <w:t> </w:t>
            </w:r>
            <w:r w:rsidRPr="00795F17">
              <w:t>889,78</w:t>
            </w:r>
          </w:p>
        </w:tc>
        <w:tc>
          <w:tcPr>
            <w:tcW w:w="2797" w:type="dxa"/>
            <w:vAlign w:val="center"/>
          </w:tcPr>
          <w:p w14:paraId="62416224" w14:textId="77777777" w:rsidR="005E5391" w:rsidRPr="00795F17" w:rsidRDefault="005E5391" w:rsidP="0065243A">
            <w:pPr>
              <w:pStyle w:val="Teksttabelisrodek"/>
              <w:rPr>
                <w:rFonts w:cs="Calibri"/>
                <w:szCs w:val="20"/>
              </w:rPr>
            </w:pPr>
            <w:r w:rsidRPr="00795F17">
              <w:t>692,84</w:t>
            </w:r>
          </w:p>
        </w:tc>
      </w:tr>
      <w:tr w:rsidR="005E5391" w:rsidRPr="00795F17" w14:paraId="1E2C0594" w14:textId="77777777" w:rsidTr="004175DD">
        <w:trPr>
          <w:trHeight w:val="454"/>
        </w:trPr>
        <w:tc>
          <w:tcPr>
            <w:tcW w:w="1959" w:type="dxa"/>
            <w:shd w:val="clear" w:color="auto" w:fill="auto"/>
            <w:vAlign w:val="center"/>
          </w:tcPr>
          <w:p w14:paraId="2FAE95CB" w14:textId="77777777" w:rsidR="005E5391" w:rsidRPr="00795F17" w:rsidRDefault="005E5391" w:rsidP="0044393D">
            <w:pPr>
              <w:pStyle w:val="Teksttabelilewy"/>
              <w:rPr>
                <w:bCs/>
              </w:rPr>
            </w:pPr>
            <w:r w:rsidRPr="00795F17">
              <w:t>Przemysł</w:t>
            </w:r>
          </w:p>
        </w:tc>
        <w:tc>
          <w:tcPr>
            <w:tcW w:w="1540" w:type="dxa"/>
            <w:vAlign w:val="center"/>
          </w:tcPr>
          <w:p w14:paraId="57B558E0" w14:textId="29BBE80E" w:rsidR="005E5391" w:rsidRPr="00795F17" w:rsidRDefault="005E5391" w:rsidP="0065243A">
            <w:pPr>
              <w:pStyle w:val="Teksttabelisrodek"/>
              <w:rPr>
                <w:rFonts w:cs="Calibri"/>
                <w:szCs w:val="20"/>
              </w:rPr>
            </w:pPr>
            <w:r w:rsidRPr="00795F17">
              <w:t>8</w:t>
            </w:r>
          </w:p>
        </w:tc>
        <w:tc>
          <w:tcPr>
            <w:tcW w:w="2658" w:type="dxa"/>
            <w:vAlign w:val="center"/>
          </w:tcPr>
          <w:p w14:paraId="631F5D55" w14:textId="77777777" w:rsidR="005E5391" w:rsidRPr="00795F17" w:rsidRDefault="005E5391" w:rsidP="0065243A">
            <w:pPr>
              <w:pStyle w:val="Teksttabelisrodek"/>
              <w:rPr>
                <w:rFonts w:cs="Calibri"/>
                <w:szCs w:val="20"/>
              </w:rPr>
            </w:pPr>
            <w:r w:rsidRPr="00795F17">
              <w:t>458,13</w:t>
            </w:r>
          </w:p>
        </w:tc>
        <w:tc>
          <w:tcPr>
            <w:tcW w:w="2797" w:type="dxa"/>
            <w:vAlign w:val="center"/>
          </w:tcPr>
          <w:p w14:paraId="454C60D8" w14:textId="77777777" w:rsidR="005E5391" w:rsidRPr="00795F17" w:rsidRDefault="005E5391" w:rsidP="0065243A">
            <w:pPr>
              <w:pStyle w:val="Teksttabelisrodek"/>
              <w:rPr>
                <w:rFonts w:cs="Calibri"/>
                <w:szCs w:val="20"/>
              </w:rPr>
            </w:pPr>
            <w:r w:rsidRPr="00795F17">
              <w:t>167,96</w:t>
            </w:r>
          </w:p>
        </w:tc>
      </w:tr>
      <w:tr w:rsidR="005E5391" w:rsidRPr="00795F17" w14:paraId="0EDD2389" w14:textId="77777777" w:rsidTr="004175DD">
        <w:trPr>
          <w:trHeight w:val="454"/>
        </w:trPr>
        <w:tc>
          <w:tcPr>
            <w:tcW w:w="1959" w:type="dxa"/>
            <w:shd w:val="clear" w:color="auto" w:fill="auto"/>
            <w:vAlign w:val="center"/>
          </w:tcPr>
          <w:p w14:paraId="19DEC0B5" w14:textId="77777777" w:rsidR="005E5391" w:rsidRPr="00795F17" w:rsidRDefault="005E5391" w:rsidP="0044393D">
            <w:pPr>
              <w:pStyle w:val="Teksttabelilewy"/>
              <w:rPr>
                <w:rFonts w:cs="Calibri"/>
                <w:szCs w:val="20"/>
              </w:rPr>
            </w:pPr>
            <w:r w:rsidRPr="00795F17">
              <w:t>Rolnictwo</w:t>
            </w:r>
          </w:p>
        </w:tc>
        <w:tc>
          <w:tcPr>
            <w:tcW w:w="1540" w:type="dxa"/>
            <w:vAlign w:val="center"/>
          </w:tcPr>
          <w:p w14:paraId="11938D3D" w14:textId="28C23708" w:rsidR="005E5391" w:rsidRPr="00795F17" w:rsidRDefault="005E5391" w:rsidP="0065243A">
            <w:pPr>
              <w:pStyle w:val="Teksttabelisrodek"/>
              <w:rPr>
                <w:rFonts w:cs="Calibri"/>
                <w:szCs w:val="20"/>
              </w:rPr>
            </w:pPr>
            <w:r w:rsidRPr="00795F17">
              <w:t>59</w:t>
            </w:r>
          </w:p>
        </w:tc>
        <w:tc>
          <w:tcPr>
            <w:tcW w:w="2658" w:type="dxa"/>
            <w:vAlign w:val="center"/>
          </w:tcPr>
          <w:p w14:paraId="649E1A73" w14:textId="61D83FAF" w:rsidR="005E5391" w:rsidRPr="00795F17" w:rsidRDefault="005E5391" w:rsidP="0065243A">
            <w:pPr>
              <w:pStyle w:val="Teksttabelisrodek"/>
              <w:rPr>
                <w:rFonts w:cs="Calibri"/>
                <w:szCs w:val="20"/>
              </w:rPr>
            </w:pPr>
            <w:r w:rsidRPr="00795F17">
              <w:t>3</w:t>
            </w:r>
            <w:r w:rsidR="002D3015" w:rsidRPr="00795F17">
              <w:t> </w:t>
            </w:r>
            <w:r w:rsidRPr="00795F17">
              <w:t>378,70</w:t>
            </w:r>
          </w:p>
        </w:tc>
        <w:tc>
          <w:tcPr>
            <w:tcW w:w="2797" w:type="dxa"/>
            <w:vAlign w:val="center"/>
          </w:tcPr>
          <w:p w14:paraId="20699DF2" w14:textId="6F95515B" w:rsidR="005E5391" w:rsidRPr="00795F17" w:rsidRDefault="005E5391" w:rsidP="0065243A">
            <w:pPr>
              <w:pStyle w:val="Teksttabelisrodek"/>
              <w:rPr>
                <w:rFonts w:cs="Calibri"/>
                <w:szCs w:val="20"/>
              </w:rPr>
            </w:pPr>
            <w:r w:rsidRPr="00795F17">
              <w:t>1</w:t>
            </w:r>
            <w:r w:rsidR="002D3015" w:rsidRPr="00795F17">
              <w:t> </w:t>
            </w:r>
            <w:r w:rsidRPr="00795F17">
              <w:t>238,72</w:t>
            </w:r>
          </w:p>
        </w:tc>
      </w:tr>
      <w:tr w:rsidR="005E5391" w:rsidRPr="00795F17" w14:paraId="37923493" w14:textId="77777777" w:rsidTr="004175DD">
        <w:trPr>
          <w:trHeight w:val="454"/>
        </w:trPr>
        <w:tc>
          <w:tcPr>
            <w:tcW w:w="1959" w:type="dxa"/>
            <w:shd w:val="clear" w:color="auto" w:fill="BFBFBF" w:themeFill="background1" w:themeFillShade="BF"/>
            <w:vAlign w:val="center"/>
          </w:tcPr>
          <w:p w14:paraId="54A8F158" w14:textId="77777777" w:rsidR="005E5391" w:rsidRPr="00795F17" w:rsidRDefault="005E5391" w:rsidP="00E457FB">
            <w:pPr>
              <w:pStyle w:val="Teksttabelinaglowek"/>
            </w:pPr>
            <w:r w:rsidRPr="00795F17">
              <w:t>RAZEM</w:t>
            </w:r>
          </w:p>
        </w:tc>
        <w:tc>
          <w:tcPr>
            <w:tcW w:w="1540" w:type="dxa"/>
            <w:shd w:val="clear" w:color="auto" w:fill="BFBFBF" w:themeFill="background1" w:themeFillShade="BF"/>
            <w:vAlign w:val="center"/>
          </w:tcPr>
          <w:p w14:paraId="703FAE1C" w14:textId="3DC5EE7F" w:rsidR="005E5391" w:rsidRPr="00795F17" w:rsidRDefault="005E5391" w:rsidP="00E457FB">
            <w:pPr>
              <w:pStyle w:val="Teksttabelinaglowek"/>
            </w:pPr>
            <w:r w:rsidRPr="00795F17">
              <w:t>100</w:t>
            </w:r>
          </w:p>
        </w:tc>
        <w:tc>
          <w:tcPr>
            <w:tcW w:w="2658" w:type="dxa"/>
            <w:shd w:val="clear" w:color="auto" w:fill="BFBFBF" w:themeFill="background1" w:themeFillShade="BF"/>
            <w:vAlign w:val="center"/>
          </w:tcPr>
          <w:p w14:paraId="56074CA6" w14:textId="40100600" w:rsidR="005E5391" w:rsidRPr="00795F17" w:rsidRDefault="005E5391" w:rsidP="00E457FB">
            <w:pPr>
              <w:pStyle w:val="Teksttabelinaglowek"/>
            </w:pPr>
            <w:r w:rsidRPr="00795F17">
              <w:t>5</w:t>
            </w:r>
            <w:r w:rsidR="002D3015" w:rsidRPr="00795F17">
              <w:t> </w:t>
            </w:r>
            <w:r w:rsidRPr="00795F17">
              <w:t>726,61</w:t>
            </w:r>
          </w:p>
        </w:tc>
        <w:tc>
          <w:tcPr>
            <w:tcW w:w="2797" w:type="dxa"/>
            <w:shd w:val="clear" w:color="auto" w:fill="BFBFBF" w:themeFill="background1" w:themeFillShade="BF"/>
            <w:vAlign w:val="center"/>
          </w:tcPr>
          <w:p w14:paraId="71146C78" w14:textId="2E701DFD" w:rsidR="005E5391" w:rsidRPr="00795F17" w:rsidRDefault="005E5391" w:rsidP="00E457FB">
            <w:pPr>
              <w:pStyle w:val="Teksttabelinaglowek"/>
            </w:pPr>
            <w:r w:rsidRPr="00795F17">
              <w:t>2</w:t>
            </w:r>
            <w:r w:rsidR="002D3015" w:rsidRPr="00795F17">
              <w:t> </w:t>
            </w:r>
            <w:r w:rsidRPr="00795F17">
              <w:t>099,53</w:t>
            </w:r>
          </w:p>
        </w:tc>
      </w:tr>
    </w:tbl>
    <w:p w14:paraId="7EF7C457" w14:textId="77777777" w:rsidR="005E5391" w:rsidRPr="00795F17" w:rsidRDefault="005E5391" w:rsidP="0044393D">
      <w:pPr>
        <w:pStyle w:val="rdo"/>
        <w:rPr>
          <w:rFonts w:cs="Calibri"/>
        </w:rPr>
      </w:pPr>
      <w:r w:rsidRPr="00795F17">
        <w:rPr>
          <w:lang w:eastAsia="zh-CN"/>
        </w:rPr>
        <w:t xml:space="preserve">Źródło: </w:t>
      </w:r>
      <w:r w:rsidRPr="00795F17">
        <w:t>opracowanie własne</w:t>
      </w:r>
      <w:r w:rsidRPr="00795F17">
        <w:rPr>
          <w:lang w:eastAsia="zh-CN"/>
        </w:rPr>
        <w:t xml:space="preserve"> </w:t>
      </w:r>
    </w:p>
    <w:p w14:paraId="02342EC0" w14:textId="77777777" w:rsidR="005E5391" w:rsidRPr="00795F17" w:rsidRDefault="005E5391" w:rsidP="00BA6B41">
      <w:pPr>
        <w:pStyle w:val="Nagwek3"/>
      </w:pPr>
      <w:bookmarkStart w:id="572" w:name="_Toc63632749"/>
      <w:bookmarkStart w:id="573" w:name="_Toc68703546"/>
      <w:r w:rsidRPr="00795F17">
        <w:t>Zwrot kosztów usług wodnych w sektorze komunalnym</w:t>
      </w:r>
      <w:bookmarkEnd w:id="572"/>
      <w:bookmarkEnd w:id="573"/>
    </w:p>
    <w:p w14:paraId="26F23A04" w14:textId="416A8991" w:rsidR="005E5391" w:rsidRPr="00795F17" w:rsidRDefault="005E5391" w:rsidP="0044393D">
      <w:r w:rsidRPr="00795F17">
        <w:t xml:space="preserve">Zwrot kosztów usług wodnych w sektorze komunalnym został oszacowany na podstawie próby pochodzących z całego kraju 1899 podmiotów odpowiedzialnych za świadczenie usług w sektorze wodno-kanalizacyjnym, które w 2018 r. złożyły do </w:t>
      </w:r>
      <w:r w:rsidR="0028234C" w:rsidRPr="00795F17">
        <w:t>PGW WP</w:t>
      </w:r>
      <w:r w:rsidRPr="00795F17">
        <w:t xml:space="preserve"> wnioski w przedmiocie akceptacji taryf za</w:t>
      </w:r>
      <w:r w:rsidR="002D3015" w:rsidRPr="00795F17">
        <w:t> </w:t>
      </w:r>
      <w:r w:rsidRPr="00795F17">
        <w:t>usługi wodno-kanalizacyjne.</w:t>
      </w:r>
    </w:p>
    <w:p w14:paraId="35A8831F" w14:textId="77777777" w:rsidR="005E5391" w:rsidRPr="00795F17" w:rsidRDefault="005E5391" w:rsidP="0044393D">
      <w:r w:rsidRPr="00795F17">
        <w:t>Szczegółowe dane finansowe sektora komunalnego zostały przedstawione w poniższej tabeli.</w:t>
      </w:r>
    </w:p>
    <w:p w14:paraId="1CBB1AAD" w14:textId="67505B17" w:rsidR="005E5391" w:rsidRPr="00795F17" w:rsidRDefault="005E5391" w:rsidP="00867E43">
      <w:pPr>
        <w:pStyle w:val="Tabela"/>
        <w:rPr>
          <w:szCs w:val="20"/>
        </w:rPr>
      </w:pPr>
      <w:bookmarkStart w:id="574" w:name="_Toc66341936"/>
      <w:bookmarkStart w:id="575" w:name="_Toc68703719"/>
      <w:r w:rsidRPr="00795F17">
        <w:t xml:space="preserve">Tabela </w:t>
      </w:r>
      <w:fldSimple w:instr=" STYLEREF 1 \s ">
        <w:r w:rsidR="00550571">
          <w:rPr>
            <w:noProof/>
          </w:rPr>
          <w:t>11</w:t>
        </w:r>
      </w:fldSimple>
      <w:r w:rsidR="00BB3B21" w:rsidRPr="00795F17">
        <w:noBreakHyphen/>
      </w:r>
      <w:fldSimple w:instr=" SEQ Tabela \* ARABIC \s 1 ">
        <w:r w:rsidR="00550571">
          <w:rPr>
            <w:noProof/>
          </w:rPr>
          <w:t>5</w:t>
        </w:r>
      </w:fldSimple>
      <w:r w:rsidR="0047728F" w:rsidRPr="00795F17">
        <w:tab/>
      </w:r>
      <w:r w:rsidRPr="00795F17">
        <w:t>Dane finansowe sektora komunalnego w Polsce w 2018 r.</w:t>
      </w:r>
      <w:bookmarkEnd w:id="574"/>
      <w:bookmarkEnd w:id="57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523"/>
        <w:gridCol w:w="1514"/>
        <w:gridCol w:w="2025"/>
      </w:tblGrid>
      <w:tr w:rsidR="0053632E" w:rsidRPr="00795F17" w14:paraId="47B6167A" w14:textId="77777777" w:rsidTr="00D11892">
        <w:trPr>
          <w:trHeight w:val="397"/>
        </w:trPr>
        <w:tc>
          <w:tcPr>
            <w:tcW w:w="5523" w:type="dxa"/>
            <w:shd w:val="clear" w:color="auto" w:fill="BFBFBF" w:themeFill="background1" w:themeFillShade="BF"/>
            <w:vAlign w:val="center"/>
            <w:hideMark/>
          </w:tcPr>
          <w:p w14:paraId="50FB0D3A" w14:textId="77777777" w:rsidR="0053632E" w:rsidRPr="00795F17" w:rsidRDefault="0053632E" w:rsidP="0044393D">
            <w:pPr>
              <w:pStyle w:val="Teksttabelilewybold"/>
            </w:pPr>
            <w:r w:rsidRPr="00795F17">
              <w:t>Liczba przedsiębiorstw wodno-kanalizacyjnych</w:t>
            </w:r>
          </w:p>
        </w:tc>
        <w:tc>
          <w:tcPr>
            <w:tcW w:w="1514" w:type="dxa"/>
            <w:shd w:val="clear" w:color="auto" w:fill="BFBFBF" w:themeFill="background1" w:themeFillShade="BF"/>
            <w:vAlign w:val="center"/>
          </w:tcPr>
          <w:p w14:paraId="78841D2B" w14:textId="26781C5B" w:rsidR="0053632E" w:rsidRPr="00795F17" w:rsidRDefault="0053632E" w:rsidP="0065243A">
            <w:pPr>
              <w:pStyle w:val="Teksttabelisrodek"/>
              <w:rPr>
                <w:b/>
                <w:bCs w:val="0"/>
              </w:rPr>
            </w:pPr>
            <w:r w:rsidRPr="00795F17">
              <w:rPr>
                <w:b/>
                <w:bCs w:val="0"/>
              </w:rPr>
              <w:t>-</w:t>
            </w:r>
          </w:p>
        </w:tc>
        <w:tc>
          <w:tcPr>
            <w:tcW w:w="2025" w:type="dxa"/>
            <w:shd w:val="clear" w:color="auto" w:fill="auto"/>
            <w:noWrap/>
            <w:vAlign w:val="center"/>
            <w:hideMark/>
          </w:tcPr>
          <w:p w14:paraId="4A37549E" w14:textId="69317990" w:rsidR="0053632E" w:rsidRPr="00795F17" w:rsidRDefault="0053632E" w:rsidP="0054392B">
            <w:pPr>
              <w:pStyle w:val="Teksttabelisrodek"/>
              <w:ind w:right="353"/>
              <w:jc w:val="right"/>
              <w:rPr>
                <w:rFonts w:cs="Calibri"/>
                <w:color w:val="000000"/>
                <w:szCs w:val="20"/>
              </w:rPr>
            </w:pPr>
            <w:r w:rsidRPr="00795F17">
              <w:t>1 899</w:t>
            </w:r>
          </w:p>
        </w:tc>
      </w:tr>
      <w:tr w:rsidR="0053632E" w:rsidRPr="00795F17" w14:paraId="03811A36" w14:textId="77777777" w:rsidTr="00D11892">
        <w:trPr>
          <w:trHeight w:val="397"/>
        </w:trPr>
        <w:tc>
          <w:tcPr>
            <w:tcW w:w="5523" w:type="dxa"/>
            <w:shd w:val="clear" w:color="auto" w:fill="BFBFBF" w:themeFill="background1" w:themeFillShade="BF"/>
            <w:vAlign w:val="center"/>
            <w:hideMark/>
          </w:tcPr>
          <w:p w14:paraId="2F89216F" w14:textId="5267BE78" w:rsidR="0053632E" w:rsidRPr="00795F17" w:rsidRDefault="0053632E" w:rsidP="0044393D">
            <w:pPr>
              <w:pStyle w:val="Teksttabelilewybold"/>
            </w:pPr>
            <w:r w:rsidRPr="00795F17">
              <w:t xml:space="preserve">Suma przychodów </w:t>
            </w:r>
          </w:p>
        </w:tc>
        <w:tc>
          <w:tcPr>
            <w:tcW w:w="1514" w:type="dxa"/>
            <w:shd w:val="clear" w:color="auto" w:fill="BFBFBF" w:themeFill="background1" w:themeFillShade="BF"/>
            <w:vAlign w:val="center"/>
          </w:tcPr>
          <w:p w14:paraId="1E3D9863" w14:textId="7FC9F813" w:rsidR="0053632E" w:rsidRPr="00795F17" w:rsidRDefault="0053632E" w:rsidP="0065243A">
            <w:pPr>
              <w:pStyle w:val="Teksttabelisrodek"/>
              <w:rPr>
                <w:b/>
                <w:bCs w:val="0"/>
              </w:rPr>
            </w:pPr>
            <w:r w:rsidRPr="00795F17">
              <w:rPr>
                <w:b/>
                <w:bCs w:val="0"/>
              </w:rPr>
              <w:t>mln zł</w:t>
            </w:r>
          </w:p>
        </w:tc>
        <w:tc>
          <w:tcPr>
            <w:tcW w:w="2025" w:type="dxa"/>
            <w:shd w:val="clear" w:color="auto" w:fill="auto"/>
            <w:noWrap/>
            <w:vAlign w:val="center"/>
            <w:hideMark/>
          </w:tcPr>
          <w:p w14:paraId="3AD4745E" w14:textId="440AA6AD" w:rsidR="0053632E" w:rsidRPr="00795F17" w:rsidRDefault="0053632E" w:rsidP="0054392B">
            <w:pPr>
              <w:pStyle w:val="Teksttabelisrodek"/>
              <w:ind w:right="353"/>
              <w:jc w:val="right"/>
              <w:rPr>
                <w:rFonts w:cs="Calibri"/>
                <w:color w:val="000000"/>
                <w:szCs w:val="20"/>
              </w:rPr>
            </w:pPr>
            <w:r w:rsidRPr="00795F17">
              <w:t>24 483,30</w:t>
            </w:r>
          </w:p>
        </w:tc>
      </w:tr>
      <w:tr w:rsidR="0053632E" w:rsidRPr="00795F17" w14:paraId="2695485F" w14:textId="77777777" w:rsidTr="00D11892">
        <w:trPr>
          <w:trHeight w:val="397"/>
        </w:trPr>
        <w:tc>
          <w:tcPr>
            <w:tcW w:w="5523" w:type="dxa"/>
            <w:shd w:val="clear" w:color="auto" w:fill="BFBFBF" w:themeFill="background1" w:themeFillShade="BF"/>
            <w:vAlign w:val="center"/>
          </w:tcPr>
          <w:p w14:paraId="0AD737DA" w14:textId="7102E35F" w:rsidR="0053632E" w:rsidRPr="00795F17" w:rsidRDefault="0053632E" w:rsidP="0044393D">
            <w:pPr>
              <w:pStyle w:val="Teksttabelilewybold"/>
            </w:pPr>
            <w:r w:rsidRPr="00795F17">
              <w:t xml:space="preserve">Suma kosztów </w:t>
            </w:r>
          </w:p>
        </w:tc>
        <w:tc>
          <w:tcPr>
            <w:tcW w:w="1514" w:type="dxa"/>
            <w:shd w:val="clear" w:color="auto" w:fill="BFBFBF" w:themeFill="background1" w:themeFillShade="BF"/>
            <w:vAlign w:val="center"/>
          </w:tcPr>
          <w:p w14:paraId="2C870104" w14:textId="18923DC0" w:rsidR="0053632E" w:rsidRPr="00795F17" w:rsidRDefault="0053632E" w:rsidP="0065243A">
            <w:pPr>
              <w:pStyle w:val="Teksttabelisrodek"/>
              <w:rPr>
                <w:b/>
                <w:bCs w:val="0"/>
              </w:rPr>
            </w:pPr>
            <w:r w:rsidRPr="00795F17">
              <w:rPr>
                <w:b/>
                <w:bCs w:val="0"/>
              </w:rPr>
              <w:t>mln zł</w:t>
            </w:r>
          </w:p>
        </w:tc>
        <w:tc>
          <w:tcPr>
            <w:tcW w:w="2025" w:type="dxa"/>
            <w:shd w:val="clear" w:color="auto" w:fill="auto"/>
            <w:noWrap/>
            <w:vAlign w:val="center"/>
          </w:tcPr>
          <w:p w14:paraId="7D865C71" w14:textId="5C3DF01A" w:rsidR="0053632E" w:rsidRPr="00795F17" w:rsidRDefault="0053632E" w:rsidP="0054392B">
            <w:pPr>
              <w:pStyle w:val="Teksttabelisrodek"/>
              <w:ind w:right="353"/>
              <w:jc w:val="right"/>
              <w:rPr>
                <w:rFonts w:cs="Calibri"/>
                <w:color w:val="000000"/>
                <w:szCs w:val="20"/>
              </w:rPr>
            </w:pPr>
            <w:r w:rsidRPr="00795F17">
              <w:t>23 228,87</w:t>
            </w:r>
          </w:p>
        </w:tc>
      </w:tr>
      <w:tr w:rsidR="0053632E" w:rsidRPr="00795F17" w14:paraId="381D42AA" w14:textId="77777777" w:rsidTr="00D11892">
        <w:trPr>
          <w:trHeight w:val="397"/>
        </w:trPr>
        <w:tc>
          <w:tcPr>
            <w:tcW w:w="5523" w:type="dxa"/>
            <w:shd w:val="clear" w:color="auto" w:fill="BFBFBF" w:themeFill="background1" w:themeFillShade="BF"/>
            <w:vAlign w:val="center"/>
            <w:hideMark/>
          </w:tcPr>
          <w:p w14:paraId="48063EF3" w14:textId="16D9B54A" w:rsidR="0053632E" w:rsidRPr="00795F17" w:rsidRDefault="0053632E" w:rsidP="0044393D">
            <w:pPr>
              <w:pStyle w:val="Teksttabelilewybold"/>
            </w:pPr>
            <w:r w:rsidRPr="00795F17">
              <w:t xml:space="preserve">Suma zysku </w:t>
            </w:r>
          </w:p>
        </w:tc>
        <w:tc>
          <w:tcPr>
            <w:tcW w:w="1514" w:type="dxa"/>
            <w:shd w:val="clear" w:color="auto" w:fill="BFBFBF" w:themeFill="background1" w:themeFillShade="BF"/>
            <w:vAlign w:val="center"/>
          </w:tcPr>
          <w:p w14:paraId="49D8D7D2" w14:textId="3D57A91F" w:rsidR="0053632E" w:rsidRPr="00795F17" w:rsidRDefault="0053632E" w:rsidP="0065243A">
            <w:pPr>
              <w:pStyle w:val="Teksttabelisrodek"/>
              <w:rPr>
                <w:b/>
                <w:bCs w:val="0"/>
              </w:rPr>
            </w:pPr>
            <w:r w:rsidRPr="00795F17">
              <w:rPr>
                <w:b/>
                <w:bCs w:val="0"/>
              </w:rPr>
              <w:t>mln zł</w:t>
            </w:r>
          </w:p>
        </w:tc>
        <w:tc>
          <w:tcPr>
            <w:tcW w:w="2025" w:type="dxa"/>
            <w:shd w:val="clear" w:color="auto" w:fill="auto"/>
            <w:noWrap/>
            <w:vAlign w:val="center"/>
            <w:hideMark/>
          </w:tcPr>
          <w:p w14:paraId="32A9D355" w14:textId="4F31084F" w:rsidR="0053632E" w:rsidRPr="00795F17" w:rsidRDefault="0053632E" w:rsidP="0054392B">
            <w:pPr>
              <w:pStyle w:val="Teksttabelisrodek"/>
              <w:ind w:right="353"/>
              <w:jc w:val="right"/>
              <w:rPr>
                <w:rFonts w:cs="Calibri"/>
                <w:color w:val="000000"/>
                <w:szCs w:val="20"/>
              </w:rPr>
            </w:pPr>
            <w:r w:rsidRPr="00795F17">
              <w:t>1 254,44</w:t>
            </w:r>
          </w:p>
        </w:tc>
      </w:tr>
      <w:tr w:rsidR="0053632E" w:rsidRPr="00795F17" w14:paraId="1F4BDD94" w14:textId="77777777" w:rsidTr="00D11892">
        <w:trPr>
          <w:trHeight w:val="397"/>
        </w:trPr>
        <w:tc>
          <w:tcPr>
            <w:tcW w:w="5523" w:type="dxa"/>
            <w:shd w:val="clear" w:color="auto" w:fill="BFBFBF" w:themeFill="background1" w:themeFillShade="BF"/>
            <w:vAlign w:val="center"/>
            <w:hideMark/>
          </w:tcPr>
          <w:p w14:paraId="559344FB" w14:textId="34C07243" w:rsidR="0053632E" w:rsidRPr="00795F17" w:rsidRDefault="0053632E" w:rsidP="0044393D">
            <w:pPr>
              <w:pStyle w:val="Teksttabelilewybold"/>
            </w:pPr>
            <w:r w:rsidRPr="00795F17">
              <w:t>Średnia stopa zysku</w:t>
            </w:r>
          </w:p>
        </w:tc>
        <w:tc>
          <w:tcPr>
            <w:tcW w:w="1514" w:type="dxa"/>
            <w:shd w:val="clear" w:color="auto" w:fill="BFBFBF" w:themeFill="background1" w:themeFillShade="BF"/>
            <w:vAlign w:val="center"/>
          </w:tcPr>
          <w:p w14:paraId="0AC90BDA" w14:textId="66FFD0D8" w:rsidR="0053632E" w:rsidRPr="00795F17" w:rsidRDefault="0053632E" w:rsidP="0065243A">
            <w:pPr>
              <w:pStyle w:val="Teksttabelisrodek"/>
              <w:rPr>
                <w:b/>
                <w:bCs w:val="0"/>
              </w:rPr>
            </w:pPr>
            <w:r w:rsidRPr="00795F17">
              <w:rPr>
                <w:b/>
                <w:bCs w:val="0"/>
              </w:rPr>
              <w:t>%</w:t>
            </w:r>
          </w:p>
        </w:tc>
        <w:tc>
          <w:tcPr>
            <w:tcW w:w="2025" w:type="dxa"/>
            <w:shd w:val="clear" w:color="auto" w:fill="auto"/>
            <w:noWrap/>
            <w:vAlign w:val="center"/>
            <w:hideMark/>
          </w:tcPr>
          <w:p w14:paraId="0DCA2721" w14:textId="2718AA00" w:rsidR="0053632E" w:rsidRPr="00795F17" w:rsidRDefault="0053632E" w:rsidP="0054392B">
            <w:pPr>
              <w:pStyle w:val="Teksttabelisrodek"/>
              <w:ind w:right="353"/>
              <w:jc w:val="right"/>
              <w:rPr>
                <w:rFonts w:cs="Calibri"/>
                <w:color w:val="000000"/>
                <w:szCs w:val="20"/>
              </w:rPr>
            </w:pPr>
            <w:r w:rsidRPr="00795F17">
              <w:t>5,12</w:t>
            </w:r>
          </w:p>
        </w:tc>
      </w:tr>
      <w:tr w:rsidR="0053632E" w:rsidRPr="00795F17" w14:paraId="54C51968" w14:textId="77777777" w:rsidTr="00D11892">
        <w:trPr>
          <w:trHeight w:val="397"/>
        </w:trPr>
        <w:tc>
          <w:tcPr>
            <w:tcW w:w="5523" w:type="dxa"/>
            <w:shd w:val="clear" w:color="auto" w:fill="BFBFBF" w:themeFill="background1" w:themeFillShade="BF"/>
            <w:vAlign w:val="center"/>
            <w:hideMark/>
          </w:tcPr>
          <w:p w14:paraId="3C804045" w14:textId="77777777" w:rsidR="0053632E" w:rsidRPr="00795F17" w:rsidRDefault="0053632E" w:rsidP="0044393D">
            <w:pPr>
              <w:pStyle w:val="Teksttabelilewybold"/>
            </w:pPr>
            <w:r w:rsidRPr="00795F17">
              <w:t>Liczba przedsiębiorstw ze stratą</w:t>
            </w:r>
          </w:p>
        </w:tc>
        <w:tc>
          <w:tcPr>
            <w:tcW w:w="1514" w:type="dxa"/>
            <w:shd w:val="clear" w:color="auto" w:fill="BFBFBF" w:themeFill="background1" w:themeFillShade="BF"/>
            <w:vAlign w:val="center"/>
          </w:tcPr>
          <w:p w14:paraId="50B0DF9B" w14:textId="1DC83693" w:rsidR="0053632E" w:rsidRPr="00795F17" w:rsidRDefault="0053632E" w:rsidP="0065243A">
            <w:pPr>
              <w:pStyle w:val="Teksttabelisrodek"/>
              <w:rPr>
                <w:b/>
                <w:bCs w:val="0"/>
              </w:rPr>
            </w:pPr>
            <w:r w:rsidRPr="00795F17">
              <w:rPr>
                <w:b/>
                <w:bCs w:val="0"/>
              </w:rPr>
              <w:t>-</w:t>
            </w:r>
          </w:p>
        </w:tc>
        <w:tc>
          <w:tcPr>
            <w:tcW w:w="2025" w:type="dxa"/>
            <w:shd w:val="clear" w:color="auto" w:fill="auto"/>
            <w:noWrap/>
            <w:vAlign w:val="center"/>
            <w:hideMark/>
          </w:tcPr>
          <w:p w14:paraId="1F2E782D" w14:textId="5DD85E92" w:rsidR="0053632E" w:rsidRPr="00795F17" w:rsidRDefault="0053632E" w:rsidP="0054392B">
            <w:pPr>
              <w:pStyle w:val="Teksttabelisrodek"/>
              <w:ind w:right="353"/>
              <w:jc w:val="right"/>
              <w:rPr>
                <w:rFonts w:cs="Calibri"/>
                <w:color w:val="000000"/>
                <w:szCs w:val="20"/>
              </w:rPr>
            </w:pPr>
            <w:r w:rsidRPr="00795F17">
              <w:t>700</w:t>
            </w:r>
          </w:p>
        </w:tc>
      </w:tr>
      <w:tr w:rsidR="0053632E" w:rsidRPr="00795F17" w14:paraId="189D6EE6" w14:textId="77777777" w:rsidTr="00D11892">
        <w:trPr>
          <w:trHeight w:val="397"/>
        </w:trPr>
        <w:tc>
          <w:tcPr>
            <w:tcW w:w="5523" w:type="dxa"/>
            <w:shd w:val="clear" w:color="auto" w:fill="BFBFBF" w:themeFill="background1" w:themeFillShade="BF"/>
            <w:vAlign w:val="center"/>
            <w:hideMark/>
          </w:tcPr>
          <w:p w14:paraId="286C9A6D" w14:textId="55EC4A6E" w:rsidR="0053632E" w:rsidRPr="00795F17" w:rsidRDefault="0053632E" w:rsidP="0044393D">
            <w:pPr>
              <w:pStyle w:val="Teksttabelilewybold"/>
            </w:pPr>
            <w:r w:rsidRPr="00795F17">
              <w:t xml:space="preserve">Udział przedsiębiorstw ze stratą </w:t>
            </w:r>
          </w:p>
        </w:tc>
        <w:tc>
          <w:tcPr>
            <w:tcW w:w="1514" w:type="dxa"/>
            <w:shd w:val="clear" w:color="auto" w:fill="BFBFBF" w:themeFill="background1" w:themeFillShade="BF"/>
            <w:vAlign w:val="center"/>
          </w:tcPr>
          <w:p w14:paraId="20ED3265" w14:textId="68E487C7" w:rsidR="0053632E" w:rsidRPr="00795F17" w:rsidRDefault="0053632E" w:rsidP="0065243A">
            <w:pPr>
              <w:pStyle w:val="Teksttabelisrodek"/>
              <w:rPr>
                <w:b/>
                <w:bCs w:val="0"/>
              </w:rPr>
            </w:pPr>
            <w:r w:rsidRPr="00795F17">
              <w:rPr>
                <w:b/>
                <w:bCs w:val="0"/>
              </w:rPr>
              <w:t>%</w:t>
            </w:r>
          </w:p>
        </w:tc>
        <w:tc>
          <w:tcPr>
            <w:tcW w:w="2025" w:type="dxa"/>
            <w:shd w:val="clear" w:color="auto" w:fill="auto"/>
            <w:noWrap/>
            <w:vAlign w:val="center"/>
            <w:hideMark/>
          </w:tcPr>
          <w:p w14:paraId="696D13CC" w14:textId="783E79AB" w:rsidR="0053632E" w:rsidRPr="00795F17" w:rsidRDefault="0053632E" w:rsidP="0054392B">
            <w:pPr>
              <w:pStyle w:val="Teksttabelisrodek"/>
              <w:ind w:right="353"/>
              <w:jc w:val="right"/>
              <w:rPr>
                <w:rFonts w:cs="Calibri"/>
                <w:color w:val="000000"/>
                <w:szCs w:val="20"/>
              </w:rPr>
            </w:pPr>
            <w:r w:rsidRPr="00795F17">
              <w:t>36,86</w:t>
            </w:r>
          </w:p>
        </w:tc>
      </w:tr>
      <w:tr w:rsidR="0053632E" w:rsidRPr="00795F17" w14:paraId="4A878DFA" w14:textId="77777777" w:rsidTr="00D11892">
        <w:trPr>
          <w:trHeight w:val="397"/>
        </w:trPr>
        <w:tc>
          <w:tcPr>
            <w:tcW w:w="5523" w:type="dxa"/>
            <w:shd w:val="clear" w:color="auto" w:fill="BFBFBF" w:themeFill="background1" w:themeFillShade="BF"/>
            <w:vAlign w:val="center"/>
            <w:hideMark/>
          </w:tcPr>
          <w:p w14:paraId="6AB435B5" w14:textId="77777777" w:rsidR="0053632E" w:rsidRPr="00795F17" w:rsidRDefault="0053632E" w:rsidP="0044393D">
            <w:pPr>
              <w:pStyle w:val="Teksttabelilewybold"/>
            </w:pPr>
            <w:r w:rsidRPr="00795F17">
              <w:t>Liczba przedsiębiorstw generujących zysk</w:t>
            </w:r>
          </w:p>
        </w:tc>
        <w:tc>
          <w:tcPr>
            <w:tcW w:w="1514" w:type="dxa"/>
            <w:shd w:val="clear" w:color="auto" w:fill="BFBFBF" w:themeFill="background1" w:themeFillShade="BF"/>
            <w:vAlign w:val="center"/>
          </w:tcPr>
          <w:p w14:paraId="5F28201D" w14:textId="2239CA64" w:rsidR="0053632E" w:rsidRPr="00795F17" w:rsidRDefault="0053632E" w:rsidP="0065243A">
            <w:pPr>
              <w:pStyle w:val="Teksttabelisrodek"/>
              <w:rPr>
                <w:b/>
                <w:bCs w:val="0"/>
              </w:rPr>
            </w:pPr>
            <w:r w:rsidRPr="00795F17">
              <w:rPr>
                <w:b/>
                <w:bCs w:val="0"/>
              </w:rPr>
              <w:t>-</w:t>
            </w:r>
          </w:p>
        </w:tc>
        <w:tc>
          <w:tcPr>
            <w:tcW w:w="2025" w:type="dxa"/>
            <w:shd w:val="clear" w:color="auto" w:fill="auto"/>
            <w:noWrap/>
            <w:vAlign w:val="center"/>
            <w:hideMark/>
          </w:tcPr>
          <w:p w14:paraId="1E7D5DE3" w14:textId="0FCE93C1" w:rsidR="0053632E" w:rsidRPr="00795F17" w:rsidRDefault="0053632E" w:rsidP="0054392B">
            <w:pPr>
              <w:pStyle w:val="Teksttabelisrodek"/>
              <w:ind w:right="353"/>
              <w:jc w:val="right"/>
              <w:rPr>
                <w:rFonts w:cs="Calibri"/>
                <w:color w:val="000000"/>
                <w:szCs w:val="20"/>
              </w:rPr>
            </w:pPr>
            <w:r w:rsidRPr="00795F17">
              <w:t>1 199</w:t>
            </w:r>
          </w:p>
        </w:tc>
      </w:tr>
      <w:tr w:rsidR="0053632E" w:rsidRPr="00795F17" w14:paraId="78108B96" w14:textId="77777777" w:rsidTr="00D11892">
        <w:trPr>
          <w:trHeight w:val="397"/>
        </w:trPr>
        <w:tc>
          <w:tcPr>
            <w:tcW w:w="5523" w:type="dxa"/>
            <w:shd w:val="clear" w:color="auto" w:fill="BFBFBF" w:themeFill="background1" w:themeFillShade="BF"/>
            <w:vAlign w:val="center"/>
            <w:hideMark/>
          </w:tcPr>
          <w:p w14:paraId="4D5E98B8" w14:textId="64F052D9" w:rsidR="0053632E" w:rsidRPr="00795F17" w:rsidRDefault="0053632E" w:rsidP="0044393D">
            <w:pPr>
              <w:pStyle w:val="Teksttabelilewybold"/>
            </w:pPr>
            <w:r w:rsidRPr="00795F17">
              <w:t xml:space="preserve">Udział przedsiębiorstw generujących zysk </w:t>
            </w:r>
          </w:p>
        </w:tc>
        <w:tc>
          <w:tcPr>
            <w:tcW w:w="1514" w:type="dxa"/>
            <w:shd w:val="clear" w:color="auto" w:fill="BFBFBF" w:themeFill="background1" w:themeFillShade="BF"/>
            <w:vAlign w:val="center"/>
          </w:tcPr>
          <w:p w14:paraId="38540B98" w14:textId="1E1623CA" w:rsidR="0053632E" w:rsidRPr="00795F17" w:rsidRDefault="0053632E" w:rsidP="0065243A">
            <w:pPr>
              <w:pStyle w:val="Teksttabelisrodek"/>
              <w:rPr>
                <w:b/>
                <w:bCs w:val="0"/>
              </w:rPr>
            </w:pPr>
            <w:r w:rsidRPr="00795F17">
              <w:rPr>
                <w:b/>
                <w:bCs w:val="0"/>
              </w:rPr>
              <w:t>%</w:t>
            </w:r>
          </w:p>
        </w:tc>
        <w:tc>
          <w:tcPr>
            <w:tcW w:w="2025" w:type="dxa"/>
            <w:shd w:val="clear" w:color="auto" w:fill="auto"/>
            <w:noWrap/>
            <w:vAlign w:val="center"/>
            <w:hideMark/>
          </w:tcPr>
          <w:p w14:paraId="4115B012" w14:textId="030705B2" w:rsidR="0053632E" w:rsidRPr="00795F17" w:rsidRDefault="0053632E" w:rsidP="0054392B">
            <w:pPr>
              <w:pStyle w:val="Teksttabelisrodek"/>
              <w:ind w:right="353"/>
              <w:jc w:val="right"/>
              <w:rPr>
                <w:rFonts w:cs="Calibri"/>
                <w:color w:val="000000"/>
                <w:szCs w:val="20"/>
              </w:rPr>
            </w:pPr>
            <w:r w:rsidRPr="00795F17">
              <w:t>63,14</w:t>
            </w:r>
          </w:p>
        </w:tc>
      </w:tr>
    </w:tbl>
    <w:p w14:paraId="2DC7ECA9" w14:textId="7E50C1A0" w:rsidR="005E5391" w:rsidRPr="00795F17" w:rsidRDefault="005E5391" w:rsidP="0044393D">
      <w:pPr>
        <w:pStyle w:val="rdo"/>
      </w:pPr>
      <w:r w:rsidRPr="00795F17">
        <w:rPr>
          <w:lang w:eastAsia="zh-CN"/>
        </w:rPr>
        <w:t>Źródło: opracowanie własne</w:t>
      </w:r>
    </w:p>
    <w:p w14:paraId="69CEC9E9" w14:textId="3CB20E62" w:rsidR="005E5391" w:rsidRPr="00795F17" w:rsidRDefault="005E5391" w:rsidP="0044393D">
      <w:r w:rsidRPr="00795F17">
        <w:t>Łączna stopa zysku osiągniętego w 2018 r. wyniosła 5,12%, co oznacza, że przychody generowane z</w:t>
      </w:r>
      <w:r w:rsidR="002D3015" w:rsidRPr="00795F17">
        <w:t> </w:t>
      </w:r>
      <w:r w:rsidRPr="00795F17">
        <w:t>taryf za usługi wodno-kanalizacyjne pokryły z nadwyżką koszty finansowe świadczenia usług wodno-kanalizacyjnych, przy czym należy wskazać, że ok. 37% podmiotów wykazało stratę, a 63% odnotowało zysk. Łączne przychody sektora komunalnego oszacowane na wspomnianej próbie wyniosły 24,5</w:t>
      </w:r>
      <w:r w:rsidR="00E457FB" w:rsidRPr="00795F17">
        <w:t> </w:t>
      </w:r>
      <w:r w:rsidRPr="00795F17">
        <w:t>mld</w:t>
      </w:r>
      <w:r w:rsidR="00E457FB" w:rsidRPr="00795F17">
        <w:t> </w:t>
      </w:r>
      <w:r w:rsidRPr="00795F17">
        <w:t>zł, a koszty finansowe 23,2 mld zł.</w:t>
      </w:r>
    </w:p>
    <w:p w14:paraId="3D24EA87" w14:textId="07CF59A9" w:rsidR="005E5391" w:rsidRPr="00795F17" w:rsidRDefault="005E5391" w:rsidP="0044393D">
      <w:r w:rsidRPr="00795F17">
        <w:t>Ekonomiczna stopa zwrotu usług wodnych w sektorze komunalnym została wyliczona po</w:t>
      </w:r>
      <w:r w:rsidR="00E457FB" w:rsidRPr="00795F17">
        <w:t> </w:t>
      </w:r>
      <w:r w:rsidRPr="00795F17">
        <w:t>uwzględnieniu kosztów środowiskowych</w:t>
      </w:r>
      <w:r w:rsidRPr="00795F17">
        <w:rPr>
          <w:rStyle w:val="Odwoanieprzypisudolnego"/>
        </w:rPr>
        <w:footnoteReference w:id="48"/>
      </w:r>
      <w:r w:rsidRPr="00795F17">
        <w:t>, które dla sektora komunalnego wynoszą 1</w:t>
      </w:r>
      <w:r w:rsidR="00E457FB" w:rsidRPr="00795F17">
        <w:t> </w:t>
      </w:r>
      <w:r w:rsidRPr="00795F17">
        <w:t>889,78 mln zł.</w:t>
      </w:r>
    </w:p>
    <w:p w14:paraId="4C4612B0" w14:textId="19B8279B" w:rsidR="005E5391" w:rsidRPr="00795F17" w:rsidRDefault="005E5391" w:rsidP="00867E43">
      <w:pPr>
        <w:pStyle w:val="Tabela"/>
        <w:rPr>
          <w:szCs w:val="20"/>
        </w:rPr>
      </w:pPr>
      <w:bookmarkStart w:id="576" w:name="_Toc66341937"/>
      <w:bookmarkStart w:id="577" w:name="_Toc68703720"/>
      <w:r w:rsidRPr="00795F17">
        <w:t xml:space="preserve">Tabela </w:t>
      </w:r>
      <w:fldSimple w:instr=" STYLEREF 1 \s ">
        <w:r w:rsidR="00550571">
          <w:rPr>
            <w:noProof/>
          </w:rPr>
          <w:t>11</w:t>
        </w:r>
      </w:fldSimple>
      <w:r w:rsidR="00BB3B21" w:rsidRPr="00795F17">
        <w:noBreakHyphen/>
      </w:r>
      <w:fldSimple w:instr=" SEQ Tabela \* ARABIC \s 1 ">
        <w:r w:rsidR="00550571">
          <w:rPr>
            <w:noProof/>
          </w:rPr>
          <w:t>6</w:t>
        </w:r>
      </w:fldSimple>
      <w:r w:rsidR="0047728F" w:rsidRPr="00795F17">
        <w:tab/>
      </w:r>
      <w:r w:rsidRPr="00795F17">
        <w:t>Stopa zwrotu kosztów usług wodnych w sektorze komunalnym w 2018 r.</w:t>
      </w:r>
      <w:bookmarkEnd w:id="576"/>
      <w:bookmarkEnd w:id="57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746"/>
        <w:gridCol w:w="1448"/>
        <w:gridCol w:w="1868"/>
      </w:tblGrid>
      <w:tr w:rsidR="002D3015" w:rsidRPr="00795F17" w14:paraId="5100B2A9" w14:textId="77777777" w:rsidTr="002D3015">
        <w:trPr>
          <w:trHeight w:val="454"/>
        </w:trPr>
        <w:tc>
          <w:tcPr>
            <w:tcW w:w="3048" w:type="pct"/>
            <w:shd w:val="clear" w:color="auto" w:fill="BFBFBF" w:themeFill="background1" w:themeFillShade="BF"/>
            <w:noWrap/>
            <w:vAlign w:val="center"/>
            <w:hideMark/>
          </w:tcPr>
          <w:p w14:paraId="3747B504" w14:textId="77777777" w:rsidR="002D3015" w:rsidRPr="00795F17" w:rsidRDefault="002D3015" w:rsidP="0044393D">
            <w:pPr>
              <w:pStyle w:val="Teksttabelilewybold"/>
            </w:pPr>
            <w:r w:rsidRPr="00795F17">
              <w:t>Finansowa stopa zwrotu usług wodnych w sektorze komunalnym</w:t>
            </w:r>
          </w:p>
        </w:tc>
        <w:tc>
          <w:tcPr>
            <w:tcW w:w="860" w:type="pct"/>
            <w:shd w:val="clear" w:color="auto" w:fill="BFBFBF" w:themeFill="background1" w:themeFillShade="BF"/>
            <w:vAlign w:val="center"/>
          </w:tcPr>
          <w:p w14:paraId="5EDD0C56" w14:textId="5617929C" w:rsidR="002D3015" w:rsidRPr="00795F17" w:rsidRDefault="002D3015" w:rsidP="0065243A">
            <w:pPr>
              <w:pStyle w:val="Teksttabelisrodek"/>
              <w:rPr>
                <w:b/>
                <w:bCs w:val="0"/>
              </w:rPr>
            </w:pPr>
            <w:r w:rsidRPr="00795F17">
              <w:rPr>
                <w:b/>
                <w:bCs w:val="0"/>
              </w:rPr>
              <w:t>%</w:t>
            </w:r>
          </w:p>
        </w:tc>
        <w:tc>
          <w:tcPr>
            <w:tcW w:w="1092" w:type="pct"/>
            <w:shd w:val="clear" w:color="auto" w:fill="auto"/>
            <w:noWrap/>
            <w:vAlign w:val="center"/>
            <w:hideMark/>
          </w:tcPr>
          <w:p w14:paraId="54F83471" w14:textId="41CA5F71" w:rsidR="002D3015" w:rsidRPr="00795F17" w:rsidRDefault="002D3015" w:rsidP="0054392B">
            <w:pPr>
              <w:pStyle w:val="Teksttabelisrodek"/>
              <w:ind w:right="353"/>
              <w:jc w:val="right"/>
              <w:rPr>
                <w:rFonts w:cs="Calibri"/>
                <w:color w:val="000000"/>
                <w:szCs w:val="20"/>
              </w:rPr>
            </w:pPr>
            <w:r w:rsidRPr="00795F17">
              <w:t>105,12</w:t>
            </w:r>
          </w:p>
        </w:tc>
      </w:tr>
      <w:tr w:rsidR="002D3015" w:rsidRPr="00795F17" w14:paraId="2022DBAB" w14:textId="77777777" w:rsidTr="002D3015">
        <w:trPr>
          <w:trHeight w:val="454"/>
        </w:trPr>
        <w:tc>
          <w:tcPr>
            <w:tcW w:w="3048" w:type="pct"/>
            <w:shd w:val="clear" w:color="auto" w:fill="BFBFBF" w:themeFill="background1" w:themeFillShade="BF"/>
            <w:noWrap/>
            <w:vAlign w:val="center"/>
            <w:hideMark/>
          </w:tcPr>
          <w:p w14:paraId="22D2CE8B" w14:textId="15DFE306" w:rsidR="002D3015" w:rsidRPr="00795F17" w:rsidRDefault="002D3015" w:rsidP="0044393D">
            <w:pPr>
              <w:pStyle w:val="Teksttabelilewybold"/>
            </w:pPr>
            <w:r w:rsidRPr="00795F17">
              <w:t>Koszty środowiskowe w sektorze komunalnym</w:t>
            </w:r>
          </w:p>
        </w:tc>
        <w:tc>
          <w:tcPr>
            <w:tcW w:w="860" w:type="pct"/>
            <w:shd w:val="clear" w:color="auto" w:fill="BFBFBF" w:themeFill="background1" w:themeFillShade="BF"/>
            <w:vAlign w:val="center"/>
          </w:tcPr>
          <w:p w14:paraId="6AC77F6C" w14:textId="6E038FDF" w:rsidR="002D3015" w:rsidRPr="00795F17" w:rsidRDefault="002D3015" w:rsidP="0065243A">
            <w:pPr>
              <w:pStyle w:val="Teksttabelisrodek"/>
              <w:rPr>
                <w:b/>
                <w:bCs w:val="0"/>
              </w:rPr>
            </w:pPr>
            <w:r w:rsidRPr="00795F17">
              <w:rPr>
                <w:b/>
                <w:bCs w:val="0"/>
              </w:rPr>
              <w:t>mln zł</w:t>
            </w:r>
          </w:p>
        </w:tc>
        <w:tc>
          <w:tcPr>
            <w:tcW w:w="1092" w:type="pct"/>
            <w:shd w:val="clear" w:color="auto" w:fill="auto"/>
            <w:noWrap/>
            <w:vAlign w:val="center"/>
            <w:hideMark/>
          </w:tcPr>
          <w:p w14:paraId="0C4A7979" w14:textId="612F3314" w:rsidR="002D3015" w:rsidRPr="00795F17" w:rsidRDefault="002D3015" w:rsidP="0054392B">
            <w:pPr>
              <w:pStyle w:val="Teksttabelisrodek"/>
              <w:ind w:right="353"/>
              <w:jc w:val="right"/>
              <w:rPr>
                <w:rFonts w:cs="Calibri"/>
                <w:color w:val="000000"/>
                <w:szCs w:val="20"/>
              </w:rPr>
            </w:pPr>
            <w:r w:rsidRPr="00795F17">
              <w:t>1 889,78</w:t>
            </w:r>
          </w:p>
        </w:tc>
      </w:tr>
      <w:tr w:rsidR="002D3015" w:rsidRPr="00795F17" w14:paraId="290EF67B" w14:textId="77777777" w:rsidTr="002D3015">
        <w:trPr>
          <w:trHeight w:val="454"/>
        </w:trPr>
        <w:tc>
          <w:tcPr>
            <w:tcW w:w="3048" w:type="pct"/>
            <w:shd w:val="clear" w:color="auto" w:fill="BFBFBF" w:themeFill="background1" w:themeFillShade="BF"/>
            <w:noWrap/>
            <w:vAlign w:val="center"/>
            <w:hideMark/>
          </w:tcPr>
          <w:p w14:paraId="7451F840" w14:textId="77777777" w:rsidR="002D3015" w:rsidRPr="00795F17" w:rsidRDefault="002D3015" w:rsidP="0044393D">
            <w:pPr>
              <w:pStyle w:val="Teksttabelilewybold"/>
            </w:pPr>
            <w:r w:rsidRPr="00795F17">
              <w:t>Ekonomiczna stopa zwrotu usług wodnych w sektorze komunalnym</w:t>
            </w:r>
          </w:p>
        </w:tc>
        <w:tc>
          <w:tcPr>
            <w:tcW w:w="860" w:type="pct"/>
            <w:shd w:val="clear" w:color="auto" w:fill="BFBFBF" w:themeFill="background1" w:themeFillShade="BF"/>
            <w:vAlign w:val="center"/>
          </w:tcPr>
          <w:p w14:paraId="2870D75F" w14:textId="7233A192" w:rsidR="002D3015" w:rsidRPr="00795F17" w:rsidRDefault="002D3015" w:rsidP="0065243A">
            <w:pPr>
              <w:pStyle w:val="Teksttabelisrodek"/>
              <w:rPr>
                <w:b/>
                <w:bCs w:val="0"/>
              </w:rPr>
            </w:pPr>
            <w:r w:rsidRPr="00795F17">
              <w:rPr>
                <w:b/>
                <w:bCs w:val="0"/>
              </w:rPr>
              <w:t>%</w:t>
            </w:r>
          </w:p>
        </w:tc>
        <w:tc>
          <w:tcPr>
            <w:tcW w:w="1092" w:type="pct"/>
            <w:shd w:val="clear" w:color="auto" w:fill="auto"/>
            <w:noWrap/>
            <w:vAlign w:val="center"/>
            <w:hideMark/>
          </w:tcPr>
          <w:p w14:paraId="07AD93E2" w14:textId="0BBC4034" w:rsidR="002D3015" w:rsidRPr="00795F17" w:rsidRDefault="002D3015" w:rsidP="0054392B">
            <w:pPr>
              <w:pStyle w:val="Teksttabelisrodek"/>
              <w:ind w:right="353"/>
              <w:jc w:val="right"/>
              <w:rPr>
                <w:rFonts w:cs="Calibri"/>
                <w:color w:val="000000"/>
                <w:szCs w:val="20"/>
              </w:rPr>
            </w:pPr>
            <w:r w:rsidRPr="00795F17">
              <w:t>97,40</w:t>
            </w:r>
          </w:p>
        </w:tc>
      </w:tr>
    </w:tbl>
    <w:p w14:paraId="3E129B0F" w14:textId="77777777" w:rsidR="005E5391" w:rsidRPr="00795F17" w:rsidRDefault="005E5391" w:rsidP="0044393D">
      <w:pPr>
        <w:pStyle w:val="rdo"/>
        <w:rPr>
          <w:rFonts w:cs="Calibri"/>
        </w:rPr>
      </w:pPr>
      <w:r w:rsidRPr="00795F17">
        <w:rPr>
          <w:lang w:eastAsia="zh-CN"/>
        </w:rPr>
        <w:t xml:space="preserve">Źródło: opracowanie własne </w:t>
      </w:r>
    </w:p>
    <w:p w14:paraId="6AD36823" w14:textId="668FF76B" w:rsidR="005E5391" w:rsidRPr="00795F17" w:rsidRDefault="005E5391" w:rsidP="0044393D">
      <w:r w:rsidRPr="00795F17">
        <w:t>Ekonomiczna stopa zwrotu usług wodnych w sektorze komunalnym była na poziomie 97,4%, co</w:t>
      </w:r>
      <w:r w:rsidR="002D3015" w:rsidRPr="00795F17">
        <w:t> </w:t>
      </w:r>
      <w:r w:rsidRPr="00795F17">
        <w:t>oznacza, że przychody z opłat za usługi wodno-kanalizacyjne uiszczane przez odbiorców końcowych pokryły koszty finansowe, zinternalizowane koszty zasobowe oraz koszty środowiskowe w 97,4%.</w:t>
      </w:r>
    </w:p>
    <w:p w14:paraId="4B4EF0D0" w14:textId="77777777" w:rsidR="005E5391" w:rsidRPr="00795F17" w:rsidRDefault="005E5391" w:rsidP="00BA6B41">
      <w:pPr>
        <w:pStyle w:val="Nagwek3"/>
      </w:pPr>
      <w:bookmarkStart w:id="578" w:name="_Toc63632750"/>
      <w:bookmarkStart w:id="579" w:name="_Toc68703547"/>
      <w:r w:rsidRPr="00795F17">
        <w:t>Zwrot kosztów usług wodnych w przemyśle</w:t>
      </w:r>
      <w:bookmarkEnd w:id="578"/>
      <w:bookmarkEnd w:id="579"/>
    </w:p>
    <w:p w14:paraId="2E793D32" w14:textId="3833C4E7" w:rsidR="005E5391" w:rsidRPr="00795F17" w:rsidRDefault="005E5391" w:rsidP="0044393D">
      <w:r w:rsidRPr="00795F17">
        <w:t>Przedsiębiorstwa sektora przemysłowego ponoszą pełne koszty działalności w zakresie poboru wód i</w:t>
      </w:r>
      <w:r w:rsidR="00E457FB" w:rsidRPr="00795F17">
        <w:t> </w:t>
      </w:r>
      <w:r w:rsidRPr="00795F17">
        <w:t xml:space="preserve">zrzutu ścieków. Finansowa stopa zwrotu dla sektora przemysłowego wynosi zatem 100%, co wskazuje na pełne wdrożenie zasady, zgodnie z którą płacą użytkownik oraz zanieczyszczający. </w:t>
      </w:r>
    </w:p>
    <w:p w14:paraId="7C2D74A3" w14:textId="1AE6C341" w:rsidR="005E5391" w:rsidRPr="00795F17" w:rsidRDefault="005E5391" w:rsidP="0044393D">
      <w:r w:rsidRPr="00795F17">
        <w:t xml:space="preserve">Dla poziomu ekonomicznego stopa zwrotu jest inna </w:t>
      </w:r>
      <w:r w:rsidR="00F760DE" w:rsidRPr="00795F17">
        <w:t>-</w:t>
      </w:r>
      <w:r w:rsidRPr="00795F17">
        <w:t xml:space="preserve"> niższa. Aby oszacować ekonomiczną stopę zwrotu kosztów ponoszonych na bieżącą ochronę wód, należy oszacować zewnętrzne koszty środowiskowe. Łączne koszty (środowiskowe, zasobowe oraz ochrony netto</w:t>
      </w:r>
      <w:r w:rsidRPr="00795F17">
        <w:rPr>
          <w:rStyle w:val="Odwoanieprzypisudolnego"/>
        </w:rPr>
        <w:footnoteReference w:id="49"/>
      </w:r>
      <w:r w:rsidRPr="00795F17">
        <w:t>) w sektorze przemysłu, związane z</w:t>
      </w:r>
      <w:r w:rsidR="00E457FB" w:rsidRPr="00795F17">
        <w:t> </w:t>
      </w:r>
      <w:r w:rsidRPr="00795F17">
        <w:t>gospodarką wodną, oszacowano na poziomie 3331,1 mln zł</w:t>
      </w:r>
      <w:r w:rsidR="007C0729" w:rsidRPr="00795F17">
        <w:t>/rok</w:t>
      </w:r>
      <w:r w:rsidRPr="00795F17">
        <w:t xml:space="preserve"> (dane za 2019 r.). W ramach analiz uwzględniono dwa podstawowe źródła kosztów związanych z gospodarką wodną w sektorze przemysłu. Największe są koszty ochrony netto, które GUS oszacował na poziomie 2873 mln zł</w:t>
      </w:r>
      <w:r w:rsidR="007C0729" w:rsidRPr="00795F17">
        <w:t>/rok</w:t>
      </w:r>
      <w:r w:rsidRPr="00795F17">
        <w:rPr>
          <w:rStyle w:val="Odwoanieprzypisudolnego"/>
        </w:rPr>
        <w:footnoteReference w:id="50"/>
      </w:r>
      <w:r w:rsidRPr="00795F17">
        <w:t>. Drugą pozycją są koszty środowiskowe i zasobowe. Wysokość tych kosztów oszacowano na poziomie 458,1 mln zł</w:t>
      </w:r>
      <w:r w:rsidR="007C0729" w:rsidRPr="00795F17">
        <w:t>/rok</w:t>
      </w:r>
      <w:r w:rsidRPr="00795F17">
        <w:t xml:space="preserve">, przy czym faktycznie jest to oszacowanie kosztów środowiskowych, gdyż kosztom </w:t>
      </w:r>
      <w:r w:rsidR="00221C7F" w:rsidRPr="00795F17">
        <w:t xml:space="preserve">niezinternalizowanym </w:t>
      </w:r>
      <w:r w:rsidRPr="00795F17">
        <w:t>zasobowym przypisano umowną wartość 0</w:t>
      </w:r>
      <w:r w:rsidR="00B25F88" w:rsidRPr="00795F17">
        <w:rPr>
          <w:rStyle w:val="Odwoanieprzypisudolnego"/>
        </w:rPr>
        <w:footnoteReference w:id="51"/>
      </w:r>
      <w:r w:rsidRPr="00795F17">
        <w:t>.</w:t>
      </w:r>
    </w:p>
    <w:p w14:paraId="76E08A5F" w14:textId="77777777" w:rsidR="005E5391" w:rsidRPr="00795F17" w:rsidRDefault="005E5391" w:rsidP="0044393D">
      <w:r w:rsidRPr="00795F17">
        <w:t>Ekonomiczną stopę zwrotu w 2017 r. dla sektora przemysłu oszacowano na poziomie 82,6%.</w:t>
      </w:r>
    </w:p>
    <w:p w14:paraId="1F2953C7" w14:textId="77777777" w:rsidR="005E5391" w:rsidRPr="00795F17" w:rsidRDefault="005E5391" w:rsidP="00BA6B41">
      <w:pPr>
        <w:pStyle w:val="Nagwek3"/>
      </w:pPr>
      <w:bookmarkStart w:id="580" w:name="_Toc63632751"/>
      <w:bookmarkStart w:id="581" w:name="_Toc68703548"/>
      <w:r w:rsidRPr="00795F17">
        <w:t>Zwrot kosztów usług wodnych w rolnictwie</w:t>
      </w:r>
      <w:bookmarkEnd w:id="580"/>
      <w:bookmarkEnd w:id="581"/>
    </w:p>
    <w:p w14:paraId="0F7FB71D" w14:textId="4259DE0F" w:rsidR="005E5391" w:rsidRPr="00795F17" w:rsidRDefault="005E5391" w:rsidP="0044393D">
      <w:r w:rsidRPr="00795F17">
        <w:t>W prowadzonych badaniach zidentyfikowano dwa podstawowe źródła kosztów związanych z</w:t>
      </w:r>
      <w:r w:rsidR="002D3015" w:rsidRPr="00795F17">
        <w:t> </w:t>
      </w:r>
      <w:r w:rsidRPr="00795F17">
        <w:t>gospodarką wodną w sektorze rolnictwa. Dominujące są koszty środowiskowe, które dla obszaru całego kraju oszacowano na poziomie 3027,3 mln zł</w:t>
      </w:r>
      <w:r w:rsidR="007C0729" w:rsidRPr="00795F17">
        <w:t>/rok</w:t>
      </w:r>
      <w:r w:rsidRPr="00795F17">
        <w:t xml:space="preserve"> Drugim co do wielkości źródłem kosztów są</w:t>
      </w:r>
      <w:r w:rsidR="00E457FB" w:rsidRPr="00795F17">
        <w:t> </w:t>
      </w:r>
      <w:r w:rsidRPr="00795F17">
        <w:t>koszty związane z działalnością melioracyjną. Wysokość tych kosztów oszacowano na poziomie 485</w:t>
      </w:r>
      <w:r w:rsidR="00E457FB" w:rsidRPr="00795F17">
        <w:t> </w:t>
      </w:r>
      <w:r w:rsidRPr="00795F17">
        <w:t xml:space="preserve">mln zł (za 2017 r.). Pozostałe koszty to opłaty wniesione z tytułu poboru wód oraz zrzutu ładunków zanieczyszczeń. </w:t>
      </w:r>
    </w:p>
    <w:p w14:paraId="31A08164" w14:textId="72BCC5BE" w:rsidR="005E5391" w:rsidRPr="00795F17" w:rsidRDefault="005E5391" w:rsidP="00867E43">
      <w:pPr>
        <w:pStyle w:val="Tabela"/>
        <w:rPr>
          <w:szCs w:val="20"/>
        </w:rPr>
      </w:pPr>
      <w:bookmarkStart w:id="582" w:name="_Toc66341938"/>
      <w:bookmarkStart w:id="583" w:name="_Toc68703721"/>
      <w:r w:rsidRPr="00795F17">
        <w:t xml:space="preserve">Tabela </w:t>
      </w:r>
      <w:fldSimple w:instr=" STYLEREF 1 \s ">
        <w:r w:rsidR="00550571">
          <w:rPr>
            <w:noProof/>
          </w:rPr>
          <w:t>11</w:t>
        </w:r>
      </w:fldSimple>
      <w:r w:rsidR="00BB3B21" w:rsidRPr="00795F17">
        <w:noBreakHyphen/>
      </w:r>
      <w:fldSimple w:instr=" SEQ Tabela \* ARABIC \s 1 ">
        <w:r w:rsidR="00550571">
          <w:rPr>
            <w:noProof/>
          </w:rPr>
          <w:t>7</w:t>
        </w:r>
      </w:fldSimple>
      <w:r w:rsidR="0047728F" w:rsidRPr="00795F17">
        <w:tab/>
      </w:r>
      <w:r w:rsidRPr="00795F17">
        <w:t>Wielkość kosztów związanych z gospodarką wodną w rolnictwie w Polsce, dane w mln zł za</w:t>
      </w:r>
      <w:r w:rsidR="00B53F7C" w:rsidRPr="00795F17">
        <w:t> </w:t>
      </w:r>
      <w:r w:rsidRPr="00795F17">
        <w:t>2017 r.</w:t>
      </w:r>
      <w:bookmarkEnd w:id="582"/>
      <w:bookmarkEnd w:id="58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83"/>
        <w:gridCol w:w="2679"/>
      </w:tblGrid>
      <w:tr w:rsidR="005E5391" w:rsidRPr="00795F17" w14:paraId="2BE7B79A" w14:textId="77777777" w:rsidTr="002D3015">
        <w:trPr>
          <w:trHeight w:val="454"/>
        </w:trPr>
        <w:tc>
          <w:tcPr>
            <w:tcW w:w="6384" w:type="dxa"/>
            <w:shd w:val="clear" w:color="auto" w:fill="BFBFBF" w:themeFill="background1" w:themeFillShade="BF"/>
            <w:vAlign w:val="center"/>
          </w:tcPr>
          <w:p w14:paraId="7590B975" w14:textId="77777777" w:rsidR="005E5391" w:rsidRPr="00795F17" w:rsidRDefault="005E5391" w:rsidP="0044393D">
            <w:pPr>
              <w:pStyle w:val="Teksttabelilewybold"/>
            </w:pPr>
            <w:r w:rsidRPr="00795F17">
              <w:t>Rodzaj kosztów</w:t>
            </w:r>
          </w:p>
        </w:tc>
        <w:tc>
          <w:tcPr>
            <w:tcW w:w="2679" w:type="dxa"/>
            <w:shd w:val="clear" w:color="auto" w:fill="BFBFBF" w:themeFill="background1" w:themeFillShade="BF"/>
            <w:vAlign w:val="center"/>
          </w:tcPr>
          <w:p w14:paraId="4C27BF6E" w14:textId="3D31E696" w:rsidR="005E5391" w:rsidRPr="00795F17" w:rsidRDefault="005E5391" w:rsidP="0044393D">
            <w:pPr>
              <w:pStyle w:val="Teksttabelinaglowek"/>
              <w:rPr>
                <w:rFonts w:ascii="Calibri" w:hAnsi="Calibri"/>
                <w:szCs w:val="20"/>
              </w:rPr>
            </w:pPr>
            <w:r w:rsidRPr="00795F17">
              <w:t xml:space="preserve">Wartość </w:t>
            </w:r>
            <w:r w:rsidR="00E457FB" w:rsidRPr="00795F17">
              <w:t>(</w:t>
            </w:r>
            <w:r w:rsidRPr="00795F17">
              <w:t>mln zł</w:t>
            </w:r>
            <w:r w:rsidR="00E457FB" w:rsidRPr="00795F17">
              <w:t>)</w:t>
            </w:r>
          </w:p>
        </w:tc>
      </w:tr>
      <w:tr w:rsidR="005E5391" w:rsidRPr="00795F17" w14:paraId="7245FC6F" w14:textId="77777777" w:rsidTr="002D3015">
        <w:trPr>
          <w:trHeight w:val="454"/>
        </w:trPr>
        <w:tc>
          <w:tcPr>
            <w:tcW w:w="6384" w:type="dxa"/>
            <w:shd w:val="clear" w:color="auto" w:fill="BFBFBF" w:themeFill="background1" w:themeFillShade="BF"/>
            <w:vAlign w:val="center"/>
          </w:tcPr>
          <w:p w14:paraId="737B6436" w14:textId="77777777" w:rsidR="005E5391" w:rsidRPr="00795F17" w:rsidRDefault="005E5391" w:rsidP="0044393D">
            <w:pPr>
              <w:pStyle w:val="Teksttabelilewybold"/>
            </w:pPr>
            <w:r w:rsidRPr="00795F17">
              <w:t>Koszty środowiskowe przypisane do rolnictwa</w:t>
            </w:r>
          </w:p>
        </w:tc>
        <w:tc>
          <w:tcPr>
            <w:tcW w:w="2679" w:type="dxa"/>
            <w:vAlign w:val="center"/>
          </w:tcPr>
          <w:p w14:paraId="5FC06094" w14:textId="64395955" w:rsidR="005E5391" w:rsidRPr="00795F17" w:rsidRDefault="005E5391" w:rsidP="0065243A">
            <w:pPr>
              <w:pStyle w:val="Teksttabelisrodek"/>
              <w:rPr>
                <w:szCs w:val="20"/>
              </w:rPr>
            </w:pPr>
            <w:r w:rsidRPr="00795F17">
              <w:t>3</w:t>
            </w:r>
            <w:r w:rsidR="00ED5E7F" w:rsidRPr="00795F17">
              <w:t> </w:t>
            </w:r>
            <w:r w:rsidRPr="00795F17">
              <w:t>027,3</w:t>
            </w:r>
          </w:p>
        </w:tc>
      </w:tr>
      <w:tr w:rsidR="005E5391" w:rsidRPr="00795F17" w14:paraId="6C1BF1FF" w14:textId="77777777" w:rsidTr="002D3015">
        <w:trPr>
          <w:trHeight w:val="454"/>
        </w:trPr>
        <w:tc>
          <w:tcPr>
            <w:tcW w:w="6384" w:type="dxa"/>
            <w:shd w:val="clear" w:color="auto" w:fill="BFBFBF" w:themeFill="background1" w:themeFillShade="BF"/>
            <w:vAlign w:val="center"/>
          </w:tcPr>
          <w:p w14:paraId="01F21308" w14:textId="77777777" w:rsidR="005E5391" w:rsidRPr="00795F17" w:rsidRDefault="005E5391" w:rsidP="0044393D">
            <w:pPr>
              <w:pStyle w:val="Teksttabelilewybold"/>
            </w:pPr>
            <w:r w:rsidRPr="00795F17">
              <w:t>Wydatki na działalność melioracyjną ogółem</w:t>
            </w:r>
          </w:p>
        </w:tc>
        <w:tc>
          <w:tcPr>
            <w:tcW w:w="2679" w:type="dxa"/>
            <w:vAlign w:val="center"/>
          </w:tcPr>
          <w:p w14:paraId="3ED0D22E" w14:textId="77777777" w:rsidR="005E5391" w:rsidRPr="00795F17" w:rsidRDefault="005E5391" w:rsidP="0065243A">
            <w:pPr>
              <w:pStyle w:val="Teksttabelisrodek"/>
              <w:rPr>
                <w:szCs w:val="20"/>
              </w:rPr>
            </w:pPr>
            <w:r w:rsidRPr="00795F17">
              <w:t>484,8</w:t>
            </w:r>
          </w:p>
        </w:tc>
      </w:tr>
      <w:tr w:rsidR="005E5391" w:rsidRPr="00795F17" w14:paraId="642EF8FE" w14:textId="77777777" w:rsidTr="002D3015">
        <w:trPr>
          <w:trHeight w:val="454"/>
        </w:trPr>
        <w:tc>
          <w:tcPr>
            <w:tcW w:w="6384" w:type="dxa"/>
            <w:shd w:val="clear" w:color="auto" w:fill="BFBFBF" w:themeFill="background1" w:themeFillShade="BF"/>
            <w:vAlign w:val="center"/>
          </w:tcPr>
          <w:p w14:paraId="071FB8D4" w14:textId="77777777" w:rsidR="005E5391" w:rsidRPr="00795F17" w:rsidRDefault="005E5391" w:rsidP="0044393D">
            <w:pPr>
              <w:pStyle w:val="Teksttabelilewybold"/>
            </w:pPr>
            <w:r w:rsidRPr="00795F17">
              <w:t xml:space="preserve">W tym: </w:t>
            </w:r>
          </w:p>
          <w:p w14:paraId="670253C9" w14:textId="77777777" w:rsidR="005E5391" w:rsidRPr="00795F17" w:rsidRDefault="005E5391" w:rsidP="0044393D">
            <w:pPr>
              <w:pStyle w:val="Teksttabelilewybold"/>
            </w:pPr>
            <w:r w:rsidRPr="00795F17">
              <w:t xml:space="preserve">Partycypacja w kosztach utrzymania melioracji szczegółowych </w:t>
            </w:r>
          </w:p>
        </w:tc>
        <w:tc>
          <w:tcPr>
            <w:tcW w:w="2679" w:type="dxa"/>
            <w:vAlign w:val="center"/>
          </w:tcPr>
          <w:p w14:paraId="5F553DC1" w14:textId="77777777" w:rsidR="005E5391" w:rsidRPr="00795F17" w:rsidRDefault="005E5391" w:rsidP="0065243A">
            <w:pPr>
              <w:pStyle w:val="Teksttabelisrodek"/>
              <w:rPr>
                <w:szCs w:val="20"/>
              </w:rPr>
            </w:pPr>
            <w:r w:rsidRPr="00795F17">
              <w:t>94,7</w:t>
            </w:r>
          </w:p>
        </w:tc>
      </w:tr>
      <w:tr w:rsidR="005E5391" w:rsidRPr="00795F17" w14:paraId="12D4819D" w14:textId="77777777" w:rsidTr="002D3015">
        <w:trPr>
          <w:trHeight w:val="454"/>
        </w:trPr>
        <w:tc>
          <w:tcPr>
            <w:tcW w:w="6384" w:type="dxa"/>
            <w:shd w:val="clear" w:color="auto" w:fill="BFBFBF" w:themeFill="background1" w:themeFillShade="BF"/>
            <w:vAlign w:val="center"/>
          </w:tcPr>
          <w:p w14:paraId="791306FB" w14:textId="77777777" w:rsidR="005E5391" w:rsidRPr="00795F17" w:rsidRDefault="005E5391" w:rsidP="0044393D">
            <w:pPr>
              <w:pStyle w:val="Teksttabelilewybold"/>
            </w:pPr>
            <w:r w:rsidRPr="00795F17">
              <w:t>Opłaty za pobór wód</w:t>
            </w:r>
          </w:p>
        </w:tc>
        <w:tc>
          <w:tcPr>
            <w:tcW w:w="2679" w:type="dxa"/>
            <w:vAlign w:val="center"/>
          </w:tcPr>
          <w:p w14:paraId="69FFBBCC" w14:textId="77777777" w:rsidR="005E5391" w:rsidRPr="00795F17" w:rsidRDefault="005E5391" w:rsidP="0065243A">
            <w:pPr>
              <w:pStyle w:val="Teksttabelisrodek"/>
              <w:rPr>
                <w:szCs w:val="20"/>
              </w:rPr>
            </w:pPr>
            <w:r w:rsidRPr="00795F17">
              <w:t>brak danych</w:t>
            </w:r>
          </w:p>
        </w:tc>
      </w:tr>
      <w:tr w:rsidR="005E5391" w:rsidRPr="00795F17" w14:paraId="1B7B830D" w14:textId="77777777" w:rsidTr="002D3015">
        <w:trPr>
          <w:trHeight w:val="454"/>
        </w:trPr>
        <w:tc>
          <w:tcPr>
            <w:tcW w:w="6384" w:type="dxa"/>
            <w:shd w:val="clear" w:color="auto" w:fill="BFBFBF" w:themeFill="background1" w:themeFillShade="BF"/>
            <w:vAlign w:val="center"/>
          </w:tcPr>
          <w:p w14:paraId="7D7D2B37" w14:textId="77777777" w:rsidR="005E5391" w:rsidRPr="00795F17" w:rsidRDefault="005E5391" w:rsidP="0044393D">
            <w:pPr>
              <w:pStyle w:val="Teksttabelilewybold"/>
            </w:pPr>
            <w:r w:rsidRPr="00795F17">
              <w:t>Opłaty za zrzut ładunków zanieczyszczeń</w:t>
            </w:r>
          </w:p>
        </w:tc>
        <w:tc>
          <w:tcPr>
            <w:tcW w:w="2679" w:type="dxa"/>
            <w:vAlign w:val="center"/>
          </w:tcPr>
          <w:p w14:paraId="45EFCC40" w14:textId="77777777" w:rsidR="005E5391" w:rsidRPr="00795F17" w:rsidRDefault="005E5391" w:rsidP="0065243A">
            <w:pPr>
              <w:pStyle w:val="Teksttabelisrodek"/>
              <w:rPr>
                <w:szCs w:val="20"/>
              </w:rPr>
            </w:pPr>
            <w:r w:rsidRPr="00795F17">
              <w:t>brak danych</w:t>
            </w:r>
          </w:p>
        </w:tc>
      </w:tr>
      <w:tr w:rsidR="005E5391" w:rsidRPr="00795F17" w14:paraId="09D3F9F5" w14:textId="77777777" w:rsidTr="002D3015">
        <w:trPr>
          <w:trHeight w:val="454"/>
        </w:trPr>
        <w:tc>
          <w:tcPr>
            <w:tcW w:w="6384" w:type="dxa"/>
            <w:shd w:val="clear" w:color="auto" w:fill="BFBFBF" w:themeFill="background1" w:themeFillShade="BF"/>
            <w:vAlign w:val="center"/>
          </w:tcPr>
          <w:p w14:paraId="6C5F4E5B" w14:textId="77777777" w:rsidR="005E5391" w:rsidRPr="00795F17" w:rsidRDefault="005E5391" w:rsidP="0044393D">
            <w:pPr>
              <w:pStyle w:val="Teksttabelilewybold"/>
            </w:pPr>
            <w:r w:rsidRPr="00795F17">
              <w:t>Nienaliczone opłaty za pobór wód powierzchniowych</w:t>
            </w:r>
          </w:p>
        </w:tc>
        <w:tc>
          <w:tcPr>
            <w:tcW w:w="2679" w:type="dxa"/>
            <w:vAlign w:val="center"/>
          </w:tcPr>
          <w:p w14:paraId="1F4DE196" w14:textId="77777777" w:rsidR="005E5391" w:rsidRPr="00795F17" w:rsidRDefault="005E5391" w:rsidP="0065243A">
            <w:pPr>
              <w:pStyle w:val="Teksttabelisrodek"/>
              <w:rPr>
                <w:szCs w:val="20"/>
              </w:rPr>
            </w:pPr>
            <w:r w:rsidRPr="00795F17">
              <w:t>24,4-40,7</w:t>
            </w:r>
          </w:p>
        </w:tc>
      </w:tr>
    </w:tbl>
    <w:p w14:paraId="2428E3E7" w14:textId="77777777" w:rsidR="005E5391" w:rsidRPr="00795F17" w:rsidRDefault="005E5391" w:rsidP="0044393D">
      <w:pPr>
        <w:pStyle w:val="rdo"/>
        <w:rPr>
          <w:lang w:eastAsia="zh-CN"/>
        </w:rPr>
      </w:pPr>
      <w:r w:rsidRPr="00795F17">
        <w:rPr>
          <w:lang w:eastAsia="zh-CN"/>
        </w:rPr>
        <w:t>Źródło: Analiza zwrotu kosztów za usługi wodne wraz z prognozą rozwoju oraz analiza zwrotu kosztów środowiskowych i zasobowych w regionach wodnych i na obszarach dorzeczy (konkluzje), Gliwice 2019.</w:t>
      </w:r>
    </w:p>
    <w:p w14:paraId="4FBBDBB9" w14:textId="77777777" w:rsidR="005E5391" w:rsidRPr="00795F17" w:rsidRDefault="005E5391" w:rsidP="0044393D">
      <w:r w:rsidRPr="00795F17">
        <w:t>Finansowa stopa zwrotu dla sektora rolniczego za 2017 r. wyniosła 19,5%, natomiast ekonomiczna stopa zwrotu uwzględniająca koszty środowiskowe i nienaliczone opłaty za pobór wód wyniosła 2,7%.</w:t>
      </w:r>
    </w:p>
    <w:p w14:paraId="74E93AFF" w14:textId="0307F22B" w:rsidR="005E5391" w:rsidRPr="00795F17" w:rsidRDefault="005E5391" w:rsidP="00BA6B41">
      <w:pPr>
        <w:pStyle w:val="Nagwek2"/>
      </w:pPr>
      <w:bookmarkStart w:id="584" w:name="_Toc63632752"/>
      <w:bookmarkStart w:id="585" w:name="_Toc66347818"/>
      <w:bookmarkStart w:id="586" w:name="_Toc68703549"/>
      <w:r w:rsidRPr="00795F17">
        <w:t>Analiza efektywności kosztowej zestawu działań</w:t>
      </w:r>
      <w:bookmarkEnd w:id="584"/>
      <w:bookmarkEnd w:id="585"/>
      <w:bookmarkEnd w:id="586"/>
    </w:p>
    <w:p w14:paraId="0BD5A79A" w14:textId="77777777" w:rsidR="00B25F88" w:rsidRPr="00795F17" w:rsidRDefault="00B25F88" w:rsidP="00BA6B41">
      <w:pPr>
        <w:pStyle w:val="Nagwek3"/>
      </w:pPr>
      <w:bookmarkStart w:id="587" w:name="_Toc68703550"/>
      <w:r w:rsidRPr="00795F17">
        <w:t>Metodyka</w:t>
      </w:r>
      <w:bookmarkEnd w:id="587"/>
    </w:p>
    <w:p w14:paraId="150D270D" w14:textId="77777777" w:rsidR="00B25F88" w:rsidRPr="00795F17" w:rsidRDefault="00B25F88" w:rsidP="00B25F88">
      <w:r w:rsidRPr="00795F17">
        <w:t>Punktem wyjścia do przeprowadzenia analizy efektywności kosztowej poszczególnych działań jest ocena jakościowa oparta o:</w:t>
      </w:r>
    </w:p>
    <w:p w14:paraId="349FD89E" w14:textId="1CE1E0C1" w:rsidR="00B25F88" w:rsidRPr="00795F17" w:rsidRDefault="00B25F88" w:rsidP="00BA6B41">
      <w:pPr>
        <w:pStyle w:val="Akapitzlist"/>
      </w:pPr>
      <w:r w:rsidRPr="00795F17">
        <w:t>skuteczność działań w odniesieniu do realizacji celów RDW (Ks1), celów środowiskowych obszarów i gatunków chronionych (Ks2) oraz prognozowanych zmian klimatu i wpływu na łagodzenie skutków zmian klimatu (Ks3);</w:t>
      </w:r>
    </w:p>
    <w:p w14:paraId="7345F665" w14:textId="3B3B1FFD" w:rsidR="00B25F88" w:rsidRPr="00795F17" w:rsidRDefault="00B25F88" w:rsidP="00BA6B41">
      <w:pPr>
        <w:pStyle w:val="Akapitzlist"/>
      </w:pPr>
      <w:r w:rsidRPr="00795F17">
        <w:t>realność wdrożenia poszczególnych działań w perspektywie do 2027 roku (Kr);</w:t>
      </w:r>
    </w:p>
    <w:p w14:paraId="5E0A6817" w14:textId="3128AB11" w:rsidR="00B25F88" w:rsidRPr="00795F17" w:rsidRDefault="00B25F88" w:rsidP="00BA6B41">
      <w:pPr>
        <w:pStyle w:val="Akapitzlist"/>
      </w:pPr>
      <w:r w:rsidRPr="00795F17">
        <w:t>liczba rodzajów presji, na redukcję których wpływa dane działanie;</w:t>
      </w:r>
    </w:p>
    <w:p w14:paraId="50482DAB" w14:textId="698163F5" w:rsidR="00B25F88" w:rsidRPr="00795F17" w:rsidRDefault="00B25F88" w:rsidP="00BA6B41">
      <w:pPr>
        <w:pStyle w:val="Akapitzlist"/>
      </w:pPr>
      <w:r w:rsidRPr="00795F17">
        <w:t>czas osiągnięcia efektu przez dane działanie.</w:t>
      </w:r>
    </w:p>
    <w:p w14:paraId="7C0CE7DD" w14:textId="23E48AB2" w:rsidR="00B25F88" w:rsidRPr="00795F17" w:rsidRDefault="00B25F88" w:rsidP="00B25F88">
      <w:r w:rsidRPr="00795F17">
        <w:t xml:space="preserve">Wynik oceny jakościowej reprezentowany jest poprzez wskaźnik efektywności (Ke) oceniony </w:t>
      </w:r>
      <w:r w:rsidRPr="00795F17">
        <w:br/>
        <w:t>w 5-stopniowej skali od efektywności bardzo niskiej (1) do efektywności bardzo wysokiej (5).</w:t>
      </w:r>
    </w:p>
    <w:p w14:paraId="1627F4F6" w14:textId="11A9849E" w:rsidR="00B25F88" w:rsidRPr="00795F17" w:rsidRDefault="00B25F88" w:rsidP="00B25F88">
      <w:r w:rsidRPr="00795F17">
        <w:t>Następnie, tak wykonana analiza jakościowa zestawiona została z kosztami danego działania, również ocenianymi w 5-stopniowej skali według uszeregowania danego działania w określonej grupie centylowej w zestawie działań dla danego typu JCW.</w:t>
      </w:r>
    </w:p>
    <w:p w14:paraId="15ED3598" w14:textId="0362A943" w:rsidR="00B25F88" w:rsidRPr="00795F17" w:rsidRDefault="00B25F88" w:rsidP="00B25F88">
      <w:r w:rsidRPr="00795F17">
        <w:t>Analiza efektywności kosztowej poszczególnych działań w zestawie przeprowadzona została zgodnie z</w:t>
      </w:r>
      <w:r w:rsidR="001B15D5">
        <w:t> </w:t>
      </w:r>
      <w:r w:rsidRPr="00795F17">
        <w:t>poniższym schematem:</w:t>
      </w:r>
    </w:p>
    <w:p w14:paraId="3BBC6C30" w14:textId="77777777" w:rsidR="00B25F88" w:rsidRPr="00795F17" w:rsidRDefault="00B25F88" w:rsidP="00B25F88">
      <w:pPr>
        <w:pStyle w:val="wykrespolozenie"/>
      </w:pPr>
      <w:r w:rsidRPr="00795F17">
        <w:rPr>
          <w:noProof/>
          <w:lang w:eastAsia="pl-PL"/>
        </w:rPr>
        <w:drawing>
          <wp:inline distT="0" distB="0" distL="0" distR="0" wp14:anchorId="6FBBCFE4" wp14:editId="7906C42E">
            <wp:extent cx="4596130" cy="5645150"/>
            <wp:effectExtent l="0" t="0" r="0" b="0"/>
            <wp:docPr id="233" name="Obraz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596130" cy="5645150"/>
                    </a:xfrm>
                    <a:prstGeom prst="rect">
                      <a:avLst/>
                    </a:prstGeom>
                    <a:noFill/>
                    <a:ln>
                      <a:noFill/>
                    </a:ln>
                  </pic:spPr>
                </pic:pic>
              </a:graphicData>
            </a:graphic>
          </wp:inline>
        </w:drawing>
      </w:r>
    </w:p>
    <w:p w14:paraId="5CEFF588" w14:textId="6AA5F0E9" w:rsidR="00B25F88" w:rsidRPr="00795F17" w:rsidRDefault="00B25F88" w:rsidP="00B25F88">
      <w:pPr>
        <w:pStyle w:val="Rysunek"/>
      </w:pPr>
      <w:bookmarkStart w:id="588" w:name="_Toc68703789"/>
      <w:r w:rsidRPr="00795F17">
        <w:t xml:space="preserve">Rysunek </w:t>
      </w:r>
      <w:fldSimple w:instr=" STYLEREF 1 \s ">
        <w:r w:rsidR="00550571">
          <w:rPr>
            <w:noProof/>
          </w:rPr>
          <w:t>11</w:t>
        </w:r>
      </w:fldSimple>
      <w:r w:rsidR="00650849" w:rsidRPr="00795F17">
        <w:noBreakHyphen/>
      </w:r>
      <w:fldSimple w:instr=" SEQ Rysunek \* ARABIC \s 1 ">
        <w:r w:rsidR="00550571">
          <w:rPr>
            <w:noProof/>
          </w:rPr>
          <w:t>1</w:t>
        </w:r>
      </w:fldSimple>
      <w:r w:rsidRPr="00795F17">
        <w:tab/>
        <w:t>Schemat analizy efektywności kosztowej</w:t>
      </w:r>
      <w:bookmarkEnd w:id="588"/>
    </w:p>
    <w:p w14:paraId="5909CAFB" w14:textId="424EC880" w:rsidR="00B25F88" w:rsidRPr="00795F17" w:rsidRDefault="00B25F88" w:rsidP="00B25F88">
      <w:pPr>
        <w:pStyle w:val="rdo"/>
      </w:pPr>
      <w:r w:rsidRPr="00795F17">
        <w:t>Źródło: opracowanie własne</w:t>
      </w:r>
    </w:p>
    <w:p w14:paraId="67BCD918" w14:textId="77777777" w:rsidR="00B25F88" w:rsidRPr="00795F17" w:rsidRDefault="00B25F88" w:rsidP="00B25F88">
      <w:r w:rsidRPr="00795F17">
        <w:t>Efektywność kosztowa każdego z działań została określona w oparciu o koszty oraz wskaźnik efektywności zgodnie z poniższą macierzą:</w:t>
      </w:r>
    </w:p>
    <w:p w14:paraId="0A091C41" w14:textId="3D056802" w:rsidR="00B25F88" w:rsidRPr="00795F17" w:rsidRDefault="00D11892" w:rsidP="00B25F88">
      <w:pPr>
        <w:pStyle w:val="Tabela"/>
      </w:pPr>
      <w:r w:rsidRPr="00795F17">
        <w:br w:type="column"/>
      </w:r>
      <w:bookmarkStart w:id="589" w:name="_Toc68703722"/>
      <w:r w:rsidR="00B25F88" w:rsidRPr="00795F17">
        <w:t xml:space="preserve">Tabela </w:t>
      </w:r>
      <w:fldSimple w:instr=" STYLEREF 1 \s ">
        <w:r w:rsidR="00550571">
          <w:rPr>
            <w:noProof/>
          </w:rPr>
          <w:t>11</w:t>
        </w:r>
      </w:fldSimple>
      <w:r w:rsidR="00BB3B21" w:rsidRPr="00795F17">
        <w:noBreakHyphen/>
      </w:r>
      <w:fldSimple w:instr=" SEQ Tabela \* ARABIC \s 1 ">
        <w:r w:rsidR="00550571">
          <w:rPr>
            <w:noProof/>
          </w:rPr>
          <w:t>8</w:t>
        </w:r>
      </w:fldSimple>
      <w:r w:rsidR="00B25F88" w:rsidRPr="00795F17">
        <w:tab/>
        <w:t>Macierz efektywności kosztowej</w:t>
      </w:r>
      <w:bookmarkEnd w:id="589"/>
    </w:p>
    <w:tbl>
      <w:tblPr>
        <w:tblW w:w="90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2"/>
        <w:gridCol w:w="738"/>
        <w:gridCol w:w="1392"/>
        <w:gridCol w:w="1393"/>
        <w:gridCol w:w="1393"/>
        <w:gridCol w:w="1393"/>
        <w:gridCol w:w="1396"/>
      </w:tblGrid>
      <w:tr w:rsidR="00B25F88" w:rsidRPr="00795F17" w14:paraId="10ED48CD" w14:textId="77777777" w:rsidTr="00B25F88">
        <w:trPr>
          <w:trHeight w:val="454"/>
        </w:trPr>
        <w:tc>
          <w:tcPr>
            <w:tcW w:w="2130" w:type="dxa"/>
            <w:gridSpan w:val="2"/>
            <w:vMerge w:val="restart"/>
            <w:shd w:val="clear" w:color="auto" w:fill="BFBFBF" w:themeFill="background1" w:themeFillShade="BF"/>
            <w:vAlign w:val="center"/>
            <w:hideMark/>
          </w:tcPr>
          <w:p w14:paraId="1B581F04" w14:textId="77777777" w:rsidR="00B25F88" w:rsidRPr="00795F17" w:rsidRDefault="00B25F88" w:rsidP="00B25F88">
            <w:pPr>
              <w:pStyle w:val="Teksttabelinaglowek"/>
            </w:pPr>
            <w:r w:rsidRPr="00795F17">
              <w:t>Efektywność kosztowa</w:t>
            </w:r>
          </w:p>
        </w:tc>
        <w:tc>
          <w:tcPr>
            <w:tcW w:w="6967" w:type="dxa"/>
            <w:gridSpan w:val="5"/>
            <w:shd w:val="clear" w:color="auto" w:fill="BFBFBF" w:themeFill="background1" w:themeFillShade="BF"/>
            <w:vAlign w:val="center"/>
            <w:hideMark/>
          </w:tcPr>
          <w:p w14:paraId="1EAA939A" w14:textId="77777777" w:rsidR="00B25F88" w:rsidRPr="00795F17" w:rsidRDefault="00B25F88" w:rsidP="00B25F88">
            <w:pPr>
              <w:pStyle w:val="Teksttabelinaglowek"/>
            </w:pPr>
            <w:r w:rsidRPr="00795F17">
              <w:t>Wskaźnik efektywności</w:t>
            </w:r>
          </w:p>
        </w:tc>
      </w:tr>
      <w:tr w:rsidR="00B25F88" w:rsidRPr="00795F17" w14:paraId="2CE6EC91" w14:textId="77777777" w:rsidTr="00B25F88">
        <w:trPr>
          <w:trHeight w:val="454"/>
        </w:trPr>
        <w:tc>
          <w:tcPr>
            <w:tcW w:w="0" w:type="auto"/>
            <w:gridSpan w:val="2"/>
            <w:vMerge/>
            <w:shd w:val="clear" w:color="auto" w:fill="BFBFBF" w:themeFill="background1" w:themeFillShade="BF"/>
            <w:vAlign w:val="center"/>
            <w:hideMark/>
          </w:tcPr>
          <w:p w14:paraId="7A0E8961" w14:textId="77777777" w:rsidR="00B25F88" w:rsidRPr="00795F17" w:rsidRDefault="00B25F88" w:rsidP="00B25F88">
            <w:pPr>
              <w:pStyle w:val="Teksttabelinaglowek"/>
            </w:pPr>
          </w:p>
        </w:tc>
        <w:tc>
          <w:tcPr>
            <w:tcW w:w="1392" w:type="dxa"/>
            <w:shd w:val="clear" w:color="auto" w:fill="BFBFBF" w:themeFill="background1" w:themeFillShade="BF"/>
            <w:vAlign w:val="center"/>
            <w:hideMark/>
          </w:tcPr>
          <w:p w14:paraId="1AB95530" w14:textId="77777777" w:rsidR="00B25F88" w:rsidRPr="00795F17" w:rsidRDefault="00B25F88" w:rsidP="00B25F88">
            <w:pPr>
              <w:pStyle w:val="Teksttabelinaglowek"/>
            </w:pPr>
            <w:r w:rsidRPr="00795F17">
              <w:t>5</w:t>
            </w:r>
          </w:p>
        </w:tc>
        <w:tc>
          <w:tcPr>
            <w:tcW w:w="1393" w:type="dxa"/>
            <w:shd w:val="clear" w:color="auto" w:fill="BFBFBF" w:themeFill="background1" w:themeFillShade="BF"/>
            <w:vAlign w:val="center"/>
            <w:hideMark/>
          </w:tcPr>
          <w:p w14:paraId="5305CB28" w14:textId="77777777" w:rsidR="00B25F88" w:rsidRPr="00795F17" w:rsidRDefault="00B25F88" w:rsidP="00B25F88">
            <w:pPr>
              <w:pStyle w:val="Teksttabelinaglowek"/>
            </w:pPr>
            <w:r w:rsidRPr="00795F17">
              <w:t>4</w:t>
            </w:r>
          </w:p>
        </w:tc>
        <w:tc>
          <w:tcPr>
            <w:tcW w:w="1393" w:type="dxa"/>
            <w:shd w:val="clear" w:color="auto" w:fill="BFBFBF" w:themeFill="background1" w:themeFillShade="BF"/>
            <w:vAlign w:val="center"/>
            <w:hideMark/>
          </w:tcPr>
          <w:p w14:paraId="204FAAA1" w14:textId="77777777" w:rsidR="00B25F88" w:rsidRPr="00795F17" w:rsidRDefault="00B25F88" w:rsidP="00B25F88">
            <w:pPr>
              <w:pStyle w:val="Teksttabelinaglowek"/>
            </w:pPr>
            <w:r w:rsidRPr="00795F17">
              <w:t>3</w:t>
            </w:r>
          </w:p>
        </w:tc>
        <w:tc>
          <w:tcPr>
            <w:tcW w:w="1393" w:type="dxa"/>
            <w:shd w:val="clear" w:color="auto" w:fill="BFBFBF" w:themeFill="background1" w:themeFillShade="BF"/>
            <w:vAlign w:val="center"/>
            <w:hideMark/>
          </w:tcPr>
          <w:p w14:paraId="2B51A7F3" w14:textId="77777777" w:rsidR="00B25F88" w:rsidRPr="00795F17" w:rsidRDefault="00B25F88" w:rsidP="00B25F88">
            <w:pPr>
              <w:pStyle w:val="Teksttabelinaglowek"/>
            </w:pPr>
            <w:r w:rsidRPr="00795F17">
              <w:t>2</w:t>
            </w:r>
          </w:p>
        </w:tc>
        <w:tc>
          <w:tcPr>
            <w:tcW w:w="1396" w:type="dxa"/>
            <w:shd w:val="clear" w:color="auto" w:fill="BFBFBF" w:themeFill="background1" w:themeFillShade="BF"/>
            <w:vAlign w:val="center"/>
            <w:hideMark/>
          </w:tcPr>
          <w:p w14:paraId="76A4D75C" w14:textId="77777777" w:rsidR="00B25F88" w:rsidRPr="00795F17" w:rsidRDefault="00B25F88" w:rsidP="00B25F88">
            <w:pPr>
              <w:pStyle w:val="Teksttabelinaglowek"/>
            </w:pPr>
            <w:r w:rsidRPr="00795F17">
              <w:t>1</w:t>
            </w:r>
          </w:p>
        </w:tc>
      </w:tr>
      <w:tr w:rsidR="00B25F88" w:rsidRPr="00795F17" w14:paraId="394E608B" w14:textId="77777777" w:rsidTr="00B25F88">
        <w:trPr>
          <w:trHeight w:val="454"/>
        </w:trPr>
        <w:tc>
          <w:tcPr>
            <w:tcW w:w="1392" w:type="dxa"/>
            <w:vMerge w:val="restart"/>
            <w:vAlign w:val="center"/>
            <w:hideMark/>
          </w:tcPr>
          <w:p w14:paraId="320E522A" w14:textId="77777777" w:rsidR="00B25F88" w:rsidRPr="00795F17" w:rsidRDefault="00B25F88" w:rsidP="00B25F88">
            <w:pPr>
              <w:pStyle w:val="Teksttabelilewy"/>
              <w:rPr>
                <w:b/>
                <w:bCs/>
              </w:rPr>
            </w:pPr>
            <w:r w:rsidRPr="00795F17">
              <w:rPr>
                <w:b/>
                <w:bCs/>
              </w:rPr>
              <w:t>Wskaźnik kosztowy</w:t>
            </w:r>
          </w:p>
        </w:tc>
        <w:tc>
          <w:tcPr>
            <w:tcW w:w="738" w:type="dxa"/>
            <w:vAlign w:val="center"/>
            <w:hideMark/>
          </w:tcPr>
          <w:p w14:paraId="6A72E6C7" w14:textId="77777777" w:rsidR="00B25F88" w:rsidRPr="00795F17" w:rsidRDefault="00B25F88" w:rsidP="006E4DD0">
            <w:pPr>
              <w:pStyle w:val="Teksttabelisrodek"/>
              <w:rPr>
                <w:b/>
                <w:bCs w:val="0"/>
              </w:rPr>
            </w:pPr>
            <w:r w:rsidRPr="00795F17">
              <w:rPr>
                <w:b/>
                <w:bCs w:val="0"/>
              </w:rPr>
              <w:t>1</w:t>
            </w:r>
          </w:p>
        </w:tc>
        <w:tc>
          <w:tcPr>
            <w:tcW w:w="1392" w:type="dxa"/>
            <w:vAlign w:val="center"/>
            <w:hideMark/>
          </w:tcPr>
          <w:p w14:paraId="550C521C" w14:textId="77777777" w:rsidR="00B25F88" w:rsidRPr="00795F17" w:rsidRDefault="00B25F88" w:rsidP="00B25F88">
            <w:pPr>
              <w:pStyle w:val="Teksttabelisrodek"/>
            </w:pPr>
            <w:r w:rsidRPr="00795F17">
              <w:t>3</w:t>
            </w:r>
          </w:p>
        </w:tc>
        <w:tc>
          <w:tcPr>
            <w:tcW w:w="1393" w:type="dxa"/>
            <w:vAlign w:val="center"/>
            <w:hideMark/>
          </w:tcPr>
          <w:p w14:paraId="54B6D2A3" w14:textId="77777777" w:rsidR="00B25F88" w:rsidRPr="00795F17" w:rsidRDefault="00B25F88" w:rsidP="00B25F88">
            <w:pPr>
              <w:pStyle w:val="Teksttabelisrodek"/>
            </w:pPr>
            <w:r w:rsidRPr="00795F17">
              <w:t>3</w:t>
            </w:r>
          </w:p>
        </w:tc>
        <w:tc>
          <w:tcPr>
            <w:tcW w:w="1393" w:type="dxa"/>
            <w:vAlign w:val="center"/>
            <w:hideMark/>
          </w:tcPr>
          <w:p w14:paraId="04BBA896" w14:textId="77777777" w:rsidR="00B25F88" w:rsidRPr="00795F17" w:rsidRDefault="00B25F88" w:rsidP="00B25F88">
            <w:pPr>
              <w:pStyle w:val="Teksttabelisrodek"/>
            </w:pPr>
            <w:r w:rsidRPr="00795F17">
              <w:t>2</w:t>
            </w:r>
          </w:p>
        </w:tc>
        <w:tc>
          <w:tcPr>
            <w:tcW w:w="1393" w:type="dxa"/>
            <w:vAlign w:val="center"/>
            <w:hideMark/>
          </w:tcPr>
          <w:p w14:paraId="2E3F2F27" w14:textId="77777777" w:rsidR="00B25F88" w:rsidRPr="00795F17" w:rsidRDefault="00B25F88" w:rsidP="00B25F88">
            <w:pPr>
              <w:pStyle w:val="Teksttabelisrodek"/>
            </w:pPr>
            <w:r w:rsidRPr="00795F17">
              <w:t>1</w:t>
            </w:r>
          </w:p>
        </w:tc>
        <w:tc>
          <w:tcPr>
            <w:tcW w:w="1396" w:type="dxa"/>
            <w:vAlign w:val="center"/>
            <w:hideMark/>
          </w:tcPr>
          <w:p w14:paraId="4900A889" w14:textId="77777777" w:rsidR="00B25F88" w:rsidRPr="00795F17" w:rsidRDefault="00B25F88" w:rsidP="00B25F88">
            <w:pPr>
              <w:pStyle w:val="Teksttabelisrodek"/>
            </w:pPr>
            <w:r w:rsidRPr="00795F17">
              <w:t>1</w:t>
            </w:r>
          </w:p>
        </w:tc>
      </w:tr>
      <w:tr w:rsidR="00B25F88" w:rsidRPr="00795F17" w14:paraId="1BF7DD26" w14:textId="77777777" w:rsidTr="00B25F88">
        <w:trPr>
          <w:trHeight w:val="454"/>
        </w:trPr>
        <w:tc>
          <w:tcPr>
            <w:tcW w:w="0" w:type="auto"/>
            <w:vMerge/>
            <w:vAlign w:val="center"/>
            <w:hideMark/>
          </w:tcPr>
          <w:p w14:paraId="0EDA86FF" w14:textId="77777777" w:rsidR="00B25F88" w:rsidRPr="00795F17" w:rsidRDefault="00B25F88" w:rsidP="00B25F88">
            <w:pPr>
              <w:pStyle w:val="Teksttabelilewy"/>
              <w:rPr>
                <w:b/>
                <w:bCs/>
              </w:rPr>
            </w:pPr>
          </w:p>
        </w:tc>
        <w:tc>
          <w:tcPr>
            <w:tcW w:w="738" w:type="dxa"/>
            <w:vAlign w:val="center"/>
            <w:hideMark/>
          </w:tcPr>
          <w:p w14:paraId="70799796" w14:textId="77777777" w:rsidR="00B25F88" w:rsidRPr="00795F17" w:rsidRDefault="00B25F88" w:rsidP="006E4DD0">
            <w:pPr>
              <w:pStyle w:val="Teksttabelisrodek"/>
              <w:rPr>
                <w:b/>
                <w:bCs w:val="0"/>
              </w:rPr>
            </w:pPr>
            <w:r w:rsidRPr="00795F17">
              <w:rPr>
                <w:b/>
                <w:bCs w:val="0"/>
              </w:rPr>
              <w:t>2</w:t>
            </w:r>
          </w:p>
        </w:tc>
        <w:tc>
          <w:tcPr>
            <w:tcW w:w="1392" w:type="dxa"/>
            <w:vAlign w:val="center"/>
            <w:hideMark/>
          </w:tcPr>
          <w:p w14:paraId="03B9431E" w14:textId="77777777" w:rsidR="00B25F88" w:rsidRPr="00795F17" w:rsidRDefault="00B25F88" w:rsidP="00B25F88">
            <w:pPr>
              <w:pStyle w:val="Teksttabelisrodek"/>
            </w:pPr>
            <w:r w:rsidRPr="00795F17">
              <w:t>3</w:t>
            </w:r>
          </w:p>
        </w:tc>
        <w:tc>
          <w:tcPr>
            <w:tcW w:w="1393" w:type="dxa"/>
            <w:vAlign w:val="center"/>
            <w:hideMark/>
          </w:tcPr>
          <w:p w14:paraId="75507F7B" w14:textId="77777777" w:rsidR="00B25F88" w:rsidRPr="00795F17" w:rsidRDefault="00B25F88" w:rsidP="00B25F88">
            <w:pPr>
              <w:pStyle w:val="Teksttabelisrodek"/>
            </w:pPr>
            <w:r w:rsidRPr="00795F17">
              <w:t>3</w:t>
            </w:r>
          </w:p>
        </w:tc>
        <w:tc>
          <w:tcPr>
            <w:tcW w:w="1393" w:type="dxa"/>
            <w:vAlign w:val="center"/>
            <w:hideMark/>
          </w:tcPr>
          <w:p w14:paraId="2C378A9F" w14:textId="77777777" w:rsidR="00B25F88" w:rsidRPr="00795F17" w:rsidRDefault="00B25F88" w:rsidP="00B25F88">
            <w:pPr>
              <w:pStyle w:val="Teksttabelisrodek"/>
            </w:pPr>
            <w:r w:rsidRPr="00795F17">
              <w:t>3</w:t>
            </w:r>
          </w:p>
        </w:tc>
        <w:tc>
          <w:tcPr>
            <w:tcW w:w="1393" w:type="dxa"/>
            <w:vAlign w:val="center"/>
            <w:hideMark/>
          </w:tcPr>
          <w:p w14:paraId="69CDAFD4" w14:textId="77777777" w:rsidR="00B25F88" w:rsidRPr="00795F17" w:rsidRDefault="00B25F88" w:rsidP="00B25F88">
            <w:pPr>
              <w:pStyle w:val="Teksttabelisrodek"/>
            </w:pPr>
            <w:r w:rsidRPr="00795F17">
              <w:t>2</w:t>
            </w:r>
          </w:p>
        </w:tc>
        <w:tc>
          <w:tcPr>
            <w:tcW w:w="1396" w:type="dxa"/>
            <w:vAlign w:val="center"/>
            <w:hideMark/>
          </w:tcPr>
          <w:p w14:paraId="12DF4F74" w14:textId="77777777" w:rsidR="00B25F88" w:rsidRPr="00795F17" w:rsidRDefault="00B25F88" w:rsidP="00B25F88">
            <w:pPr>
              <w:pStyle w:val="Teksttabelisrodek"/>
            </w:pPr>
            <w:r w:rsidRPr="00795F17">
              <w:t>1</w:t>
            </w:r>
          </w:p>
        </w:tc>
      </w:tr>
      <w:tr w:rsidR="00B25F88" w:rsidRPr="00795F17" w14:paraId="0A813466" w14:textId="77777777" w:rsidTr="00B25F88">
        <w:trPr>
          <w:trHeight w:val="454"/>
        </w:trPr>
        <w:tc>
          <w:tcPr>
            <w:tcW w:w="0" w:type="auto"/>
            <w:vMerge/>
            <w:vAlign w:val="center"/>
            <w:hideMark/>
          </w:tcPr>
          <w:p w14:paraId="0EEBC3A3" w14:textId="77777777" w:rsidR="00B25F88" w:rsidRPr="00795F17" w:rsidRDefault="00B25F88" w:rsidP="00B25F88">
            <w:pPr>
              <w:pStyle w:val="Teksttabelilewy"/>
              <w:rPr>
                <w:b/>
                <w:bCs/>
              </w:rPr>
            </w:pPr>
          </w:p>
        </w:tc>
        <w:tc>
          <w:tcPr>
            <w:tcW w:w="738" w:type="dxa"/>
            <w:vAlign w:val="center"/>
            <w:hideMark/>
          </w:tcPr>
          <w:p w14:paraId="05BD0CF9" w14:textId="77777777" w:rsidR="00B25F88" w:rsidRPr="00795F17" w:rsidRDefault="00B25F88" w:rsidP="006E4DD0">
            <w:pPr>
              <w:pStyle w:val="Teksttabelisrodek"/>
              <w:rPr>
                <w:b/>
                <w:bCs w:val="0"/>
              </w:rPr>
            </w:pPr>
            <w:r w:rsidRPr="00795F17">
              <w:rPr>
                <w:b/>
                <w:bCs w:val="0"/>
              </w:rPr>
              <w:t>3</w:t>
            </w:r>
          </w:p>
        </w:tc>
        <w:tc>
          <w:tcPr>
            <w:tcW w:w="1392" w:type="dxa"/>
            <w:vAlign w:val="center"/>
            <w:hideMark/>
          </w:tcPr>
          <w:p w14:paraId="40A76E3F" w14:textId="77777777" w:rsidR="00B25F88" w:rsidRPr="00795F17" w:rsidRDefault="00B25F88" w:rsidP="00B25F88">
            <w:pPr>
              <w:pStyle w:val="Teksttabelisrodek"/>
            </w:pPr>
            <w:r w:rsidRPr="00795F17">
              <w:t>4</w:t>
            </w:r>
          </w:p>
        </w:tc>
        <w:tc>
          <w:tcPr>
            <w:tcW w:w="1393" w:type="dxa"/>
            <w:vAlign w:val="center"/>
            <w:hideMark/>
          </w:tcPr>
          <w:p w14:paraId="723D2CCB" w14:textId="77777777" w:rsidR="00B25F88" w:rsidRPr="00795F17" w:rsidRDefault="00B25F88" w:rsidP="00B25F88">
            <w:pPr>
              <w:pStyle w:val="Teksttabelisrodek"/>
            </w:pPr>
            <w:r w:rsidRPr="00795F17">
              <w:t>4</w:t>
            </w:r>
          </w:p>
        </w:tc>
        <w:tc>
          <w:tcPr>
            <w:tcW w:w="1393" w:type="dxa"/>
            <w:vAlign w:val="center"/>
            <w:hideMark/>
          </w:tcPr>
          <w:p w14:paraId="2FEC53A5" w14:textId="77777777" w:rsidR="00B25F88" w:rsidRPr="00795F17" w:rsidRDefault="00B25F88" w:rsidP="00B25F88">
            <w:pPr>
              <w:pStyle w:val="Teksttabelisrodek"/>
            </w:pPr>
            <w:r w:rsidRPr="00795F17">
              <w:t>3</w:t>
            </w:r>
          </w:p>
        </w:tc>
        <w:tc>
          <w:tcPr>
            <w:tcW w:w="1393" w:type="dxa"/>
            <w:vAlign w:val="center"/>
            <w:hideMark/>
          </w:tcPr>
          <w:p w14:paraId="1851AA00" w14:textId="77777777" w:rsidR="00B25F88" w:rsidRPr="00795F17" w:rsidRDefault="00B25F88" w:rsidP="00B25F88">
            <w:pPr>
              <w:pStyle w:val="Teksttabelisrodek"/>
            </w:pPr>
            <w:r w:rsidRPr="00795F17">
              <w:t>2</w:t>
            </w:r>
          </w:p>
        </w:tc>
        <w:tc>
          <w:tcPr>
            <w:tcW w:w="1396" w:type="dxa"/>
            <w:vAlign w:val="center"/>
            <w:hideMark/>
          </w:tcPr>
          <w:p w14:paraId="0FF3794D" w14:textId="77777777" w:rsidR="00B25F88" w:rsidRPr="00795F17" w:rsidRDefault="00B25F88" w:rsidP="00B25F88">
            <w:pPr>
              <w:pStyle w:val="Teksttabelisrodek"/>
            </w:pPr>
            <w:r w:rsidRPr="00795F17">
              <w:t>2</w:t>
            </w:r>
          </w:p>
        </w:tc>
      </w:tr>
      <w:tr w:rsidR="00B25F88" w:rsidRPr="00795F17" w14:paraId="7C46DD7D" w14:textId="77777777" w:rsidTr="00B25F88">
        <w:trPr>
          <w:trHeight w:val="454"/>
        </w:trPr>
        <w:tc>
          <w:tcPr>
            <w:tcW w:w="0" w:type="auto"/>
            <w:vMerge/>
            <w:vAlign w:val="center"/>
            <w:hideMark/>
          </w:tcPr>
          <w:p w14:paraId="19C3F417" w14:textId="77777777" w:rsidR="00B25F88" w:rsidRPr="00795F17" w:rsidRDefault="00B25F88" w:rsidP="00B25F88">
            <w:pPr>
              <w:pStyle w:val="Teksttabelilewy"/>
              <w:rPr>
                <w:b/>
                <w:bCs/>
              </w:rPr>
            </w:pPr>
          </w:p>
        </w:tc>
        <w:tc>
          <w:tcPr>
            <w:tcW w:w="738" w:type="dxa"/>
            <w:vAlign w:val="center"/>
            <w:hideMark/>
          </w:tcPr>
          <w:p w14:paraId="0D77D154" w14:textId="77777777" w:rsidR="00B25F88" w:rsidRPr="00795F17" w:rsidRDefault="00B25F88" w:rsidP="006E4DD0">
            <w:pPr>
              <w:pStyle w:val="Teksttabelisrodek"/>
              <w:rPr>
                <w:b/>
                <w:bCs w:val="0"/>
              </w:rPr>
            </w:pPr>
            <w:r w:rsidRPr="00795F17">
              <w:rPr>
                <w:b/>
                <w:bCs w:val="0"/>
              </w:rPr>
              <w:t>4</w:t>
            </w:r>
          </w:p>
        </w:tc>
        <w:tc>
          <w:tcPr>
            <w:tcW w:w="1392" w:type="dxa"/>
            <w:vAlign w:val="center"/>
            <w:hideMark/>
          </w:tcPr>
          <w:p w14:paraId="48A6351E" w14:textId="77777777" w:rsidR="00B25F88" w:rsidRPr="00795F17" w:rsidRDefault="00B25F88" w:rsidP="00B25F88">
            <w:pPr>
              <w:pStyle w:val="Teksttabelisrodek"/>
            </w:pPr>
            <w:r w:rsidRPr="00795F17">
              <w:t>5</w:t>
            </w:r>
          </w:p>
        </w:tc>
        <w:tc>
          <w:tcPr>
            <w:tcW w:w="1393" w:type="dxa"/>
            <w:vAlign w:val="center"/>
            <w:hideMark/>
          </w:tcPr>
          <w:p w14:paraId="2B50A32E" w14:textId="77777777" w:rsidR="00B25F88" w:rsidRPr="00795F17" w:rsidRDefault="00B25F88" w:rsidP="00B25F88">
            <w:pPr>
              <w:pStyle w:val="Teksttabelisrodek"/>
            </w:pPr>
            <w:r w:rsidRPr="00795F17">
              <w:t>4</w:t>
            </w:r>
          </w:p>
        </w:tc>
        <w:tc>
          <w:tcPr>
            <w:tcW w:w="1393" w:type="dxa"/>
            <w:vAlign w:val="center"/>
            <w:hideMark/>
          </w:tcPr>
          <w:p w14:paraId="4F90E909" w14:textId="77777777" w:rsidR="00B25F88" w:rsidRPr="00795F17" w:rsidRDefault="00B25F88" w:rsidP="00B25F88">
            <w:pPr>
              <w:pStyle w:val="Teksttabelisrodek"/>
            </w:pPr>
            <w:r w:rsidRPr="00795F17">
              <w:t>3</w:t>
            </w:r>
          </w:p>
        </w:tc>
        <w:tc>
          <w:tcPr>
            <w:tcW w:w="1393" w:type="dxa"/>
            <w:vAlign w:val="center"/>
            <w:hideMark/>
          </w:tcPr>
          <w:p w14:paraId="0548E97F" w14:textId="77777777" w:rsidR="00B25F88" w:rsidRPr="00795F17" w:rsidRDefault="00B25F88" w:rsidP="00B25F88">
            <w:pPr>
              <w:pStyle w:val="Teksttabelisrodek"/>
            </w:pPr>
            <w:r w:rsidRPr="00795F17">
              <w:t>3</w:t>
            </w:r>
          </w:p>
        </w:tc>
        <w:tc>
          <w:tcPr>
            <w:tcW w:w="1396" w:type="dxa"/>
            <w:vAlign w:val="center"/>
            <w:hideMark/>
          </w:tcPr>
          <w:p w14:paraId="59325DD7" w14:textId="77777777" w:rsidR="00B25F88" w:rsidRPr="00795F17" w:rsidRDefault="00B25F88" w:rsidP="00B25F88">
            <w:pPr>
              <w:pStyle w:val="Teksttabelisrodek"/>
            </w:pPr>
            <w:r w:rsidRPr="00795F17">
              <w:t>3</w:t>
            </w:r>
          </w:p>
        </w:tc>
      </w:tr>
      <w:tr w:rsidR="00B25F88" w:rsidRPr="00795F17" w14:paraId="16C8A6B3" w14:textId="77777777" w:rsidTr="00B25F88">
        <w:trPr>
          <w:trHeight w:val="454"/>
        </w:trPr>
        <w:tc>
          <w:tcPr>
            <w:tcW w:w="0" w:type="auto"/>
            <w:vMerge/>
            <w:vAlign w:val="center"/>
            <w:hideMark/>
          </w:tcPr>
          <w:p w14:paraId="45AC0330" w14:textId="77777777" w:rsidR="00B25F88" w:rsidRPr="00795F17" w:rsidRDefault="00B25F88" w:rsidP="00B25F88">
            <w:pPr>
              <w:pStyle w:val="Teksttabelilewy"/>
              <w:rPr>
                <w:b/>
                <w:bCs/>
              </w:rPr>
            </w:pPr>
          </w:p>
        </w:tc>
        <w:tc>
          <w:tcPr>
            <w:tcW w:w="738" w:type="dxa"/>
            <w:vAlign w:val="center"/>
            <w:hideMark/>
          </w:tcPr>
          <w:p w14:paraId="73032F29" w14:textId="77777777" w:rsidR="00B25F88" w:rsidRPr="00795F17" w:rsidRDefault="00B25F88" w:rsidP="006E4DD0">
            <w:pPr>
              <w:pStyle w:val="Teksttabelisrodek"/>
              <w:rPr>
                <w:b/>
                <w:bCs w:val="0"/>
              </w:rPr>
            </w:pPr>
            <w:r w:rsidRPr="00795F17">
              <w:rPr>
                <w:b/>
                <w:bCs w:val="0"/>
              </w:rPr>
              <w:t>5</w:t>
            </w:r>
          </w:p>
        </w:tc>
        <w:tc>
          <w:tcPr>
            <w:tcW w:w="1392" w:type="dxa"/>
            <w:vAlign w:val="center"/>
            <w:hideMark/>
          </w:tcPr>
          <w:p w14:paraId="5C353938" w14:textId="77777777" w:rsidR="00B25F88" w:rsidRPr="00795F17" w:rsidRDefault="00B25F88" w:rsidP="00B25F88">
            <w:pPr>
              <w:pStyle w:val="Teksttabelisrodek"/>
            </w:pPr>
            <w:r w:rsidRPr="00795F17">
              <w:t>5</w:t>
            </w:r>
          </w:p>
        </w:tc>
        <w:tc>
          <w:tcPr>
            <w:tcW w:w="1393" w:type="dxa"/>
            <w:vAlign w:val="center"/>
            <w:hideMark/>
          </w:tcPr>
          <w:p w14:paraId="00E106F8" w14:textId="77777777" w:rsidR="00B25F88" w:rsidRPr="00795F17" w:rsidRDefault="00B25F88" w:rsidP="00B25F88">
            <w:pPr>
              <w:pStyle w:val="Teksttabelisrodek"/>
            </w:pPr>
            <w:r w:rsidRPr="00795F17">
              <w:t>5</w:t>
            </w:r>
          </w:p>
        </w:tc>
        <w:tc>
          <w:tcPr>
            <w:tcW w:w="1393" w:type="dxa"/>
            <w:vAlign w:val="center"/>
            <w:hideMark/>
          </w:tcPr>
          <w:p w14:paraId="53D5019A" w14:textId="77777777" w:rsidR="00B25F88" w:rsidRPr="00795F17" w:rsidRDefault="00B25F88" w:rsidP="00B25F88">
            <w:pPr>
              <w:pStyle w:val="Teksttabelisrodek"/>
            </w:pPr>
            <w:r w:rsidRPr="00795F17">
              <w:t>4</w:t>
            </w:r>
          </w:p>
        </w:tc>
        <w:tc>
          <w:tcPr>
            <w:tcW w:w="1393" w:type="dxa"/>
            <w:vAlign w:val="center"/>
            <w:hideMark/>
          </w:tcPr>
          <w:p w14:paraId="2DAB62EA" w14:textId="77777777" w:rsidR="00B25F88" w:rsidRPr="00795F17" w:rsidRDefault="00B25F88" w:rsidP="00B25F88">
            <w:pPr>
              <w:pStyle w:val="Teksttabelisrodek"/>
            </w:pPr>
            <w:r w:rsidRPr="00795F17">
              <w:t>3</w:t>
            </w:r>
          </w:p>
        </w:tc>
        <w:tc>
          <w:tcPr>
            <w:tcW w:w="1396" w:type="dxa"/>
            <w:vAlign w:val="center"/>
            <w:hideMark/>
          </w:tcPr>
          <w:p w14:paraId="22FE7484" w14:textId="77777777" w:rsidR="00B25F88" w:rsidRPr="00795F17" w:rsidRDefault="00B25F88" w:rsidP="00B25F88">
            <w:pPr>
              <w:pStyle w:val="Teksttabelisrodek"/>
            </w:pPr>
            <w:r w:rsidRPr="00795F17">
              <w:t>3</w:t>
            </w:r>
          </w:p>
        </w:tc>
      </w:tr>
    </w:tbl>
    <w:p w14:paraId="210A0CF8" w14:textId="77777777" w:rsidR="00B25F88" w:rsidRPr="00795F17" w:rsidRDefault="00B25F88" w:rsidP="00B25F88">
      <w:pPr>
        <w:pStyle w:val="rdo"/>
      </w:pPr>
      <w:r w:rsidRPr="00795F17">
        <w:t>Źródło: opracowanie własne</w:t>
      </w:r>
    </w:p>
    <w:p w14:paraId="1FA00A60" w14:textId="13AAED70" w:rsidR="00B25F88" w:rsidRPr="00795F17" w:rsidRDefault="00B25F88" w:rsidP="00BA6B41">
      <w:pPr>
        <w:pStyle w:val="Nagwek3"/>
      </w:pPr>
      <w:bookmarkStart w:id="590" w:name="_Toc68703551"/>
      <w:r w:rsidRPr="00795F17">
        <w:t>Wyniki analizy efektywności kosztowej</w:t>
      </w:r>
      <w:bookmarkEnd w:id="590"/>
    </w:p>
    <w:p w14:paraId="32892CF8" w14:textId="1DF8BA43" w:rsidR="005E5391" w:rsidRPr="00795F17" w:rsidRDefault="005E5391" w:rsidP="0044393D">
      <w:r w:rsidRPr="00795F17">
        <w:t xml:space="preserve">W ramach zestawu działań dla </w:t>
      </w:r>
      <w:r w:rsidR="006C26A1" w:rsidRPr="00795F17">
        <w:t xml:space="preserve">obszaru </w:t>
      </w:r>
      <w:r w:rsidRPr="00795F17">
        <w:t>dorzecza Odry zidentyfikowano łącznie 1</w:t>
      </w:r>
      <w:r w:rsidR="00B25F88" w:rsidRPr="00795F17">
        <w:t>0</w:t>
      </w:r>
      <w:r w:rsidRPr="00795F17">
        <w:t> </w:t>
      </w:r>
      <w:r w:rsidR="00B25F88" w:rsidRPr="00795F17">
        <w:t>8</w:t>
      </w:r>
      <w:r w:rsidR="008F3BD3" w:rsidRPr="00795F17">
        <w:t>37</w:t>
      </w:r>
      <w:r w:rsidRPr="00795F17">
        <w:t xml:space="preserve"> działań, które zostały ocenione pod kątem efektywności kosztowej w skali od 1 do 5 (zgodnie z tabelą poniżej - Wyniki analizy efektywności kosztowej). Statystyki liczby działań w odniesieniu do poszczególnych poziomów efektywności kosztowej przedstawiają poniższe tabele.</w:t>
      </w:r>
    </w:p>
    <w:p w14:paraId="538EE1F6" w14:textId="1F519F18" w:rsidR="005E5391" w:rsidRPr="00795F17" w:rsidRDefault="005E5391" w:rsidP="00867E43">
      <w:pPr>
        <w:pStyle w:val="Tabela"/>
        <w:rPr>
          <w:szCs w:val="20"/>
        </w:rPr>
      </w:pPr>
      <w:bookmarkStart w:id="591" w:name="_Toc57291742"/>
      <w:bookmarkStart w:id="592" w:name="_Toc66341939"/>
      <w:bookmarkStart w:id="593" w:name="_Hlk53157285"/>
      <w:bookmarkStart w:id="594" w:name="_Toc68703723"/>
      <w:r w:rsidRPr="00795F17">
        <w:t xml:space="preserve">Tabela </w:t>
      </w:r>
      <w:fldSimple w:instr=" STYLEREF 1 \s ">
        <w:r w:rsidR="00550571">
          <w:rPr>
            <w:noProof/>
          </w:rPr>
          <w:t>11</w:t>
        </w:r>
      </w:fldSimple>
      <w:r w:rsidR="00BB3B21" w:rsidRPr="00795F17">
        <w:noBreakHyphen/>
      </w:r>
      <w:fldSimple w:instr=" SEQ Tabela \* ARABIC \s 1 ">
        <w:r w:rsidR="00550571">
          <w:rPr>
            <w:noProof/>
          </w:rPr>
          <w:t>9</w:t>
        </w:r>
      </w:fldSimple>
      <w:bookmarkEnd w:id="591"/>
      <w:r w:rsidR="0047728F" w:rsidRPr="00795F17">
        <w:tab/>
      </w:r>
      <w:r w:rsidRPr="00795F17">
        <w:t xml:space="preserve">Wyniki analizy efektywności jakościowej </w:t>
      </w:r>
      <w:r w:rsidR="00F760DE" w:rsidRPr="00795F17">
        <w:rPr>
          <w:szCs w:val="20"/>
        </w:rPr>
        <w:t>-</w:t>
      </w:r>
      <w:r w:rsidRPr="00795F17">
        <w:rPr>
          <w:szCs w:val="20"/>
        </w:rPr>
        <w:t xml:space="preserve"> wskaźnik efektywności</w:t>
      </w:r>
      <w:bookmarkEnd w:id="592"/>
      <w:bookmarkEnd w:id="59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1"/>
        <w:gridCol w:w="2384"/>
        <w:gridCol w:w="2232"/>
        <w:gridCol w:w="2045"/>
      </w:tblGrid>
      <w:tr w:rsidR="005E5391" w:rsidRPr="00795F17" w14:paraId="405BDEB1" w14:textId="77777777" w:rsidTr="00B25F88">
        <w:trPr>
          <w:trHeight w:val="454"/>
          <w:tblHeader/>
        </w:trPr>
        <w:tc>
          <w:tcPr>
            <w:tcW w:w="2401" w:type="dxa"/>
            <w:shd w:val="clear" w:color="auto" w:fill="BFBFBF" w:themeFill="background1" w:themeFillShade="BF"/>
            <w:vAlign w:val="center"/>
          </w:tcPr>
          <w:bookmarkEnd w:id="593"/>
          <w:p w14:paraId="2B7F793A" w14:textId="77777777" w:rsidR="005E5391" w:rsidRPr="00795F17" w:rsidRDefault="005E5391" w:rsidP="0044393D">
            <w:pPr>
              <w:pStyle w:val="Teksttabelinaglowek"/>
            </w:pPr>
            <w:r w:rsidRPr="00795F17">
              <w:t>Stopień efektywności jakościowej</w:t>
            </w:r>
          </w:p>
        </w:tc>
        <w:tc>
          <w:tcPr>
            <w:tcW w:w="2384" w:type="dxa"/>
            <w:shd w:val="clear" w:color="auto" w:fill="BFBFBF" w:themeFill="background1" w:themeFillShade="BF"/>
            <w:vAlign w:val="center"/>
          </w:tcPr>
          <w:p w14:paraId="545A7E43" w14:textId="77777777" w:rsidR="005E5391" w:rsidRPr="00795F17" w:rsidRDefault="005E5391" w:rsidP="0044393D">
            <w:pPr>
              <w:pStyle w:val="Teksttabelinaglowek"/>
            </w:pPr>
            <w:r w:rsidRPr="00795F17">
              <w:t>Ocena jakościowa</w:t>
            </w:r>
          </w:p>
        </w:tc>
        <w:tc>
          <w:tcPr>
            <w:tcW w:w="2232" w:type="dxa"/>
            <w:shd w:val="clear" w:color="auto" w:fill="BFBFBF" w:themeFill="background1" w:themeFillShade="BF"/>
            <w:vAlign w:val="center"/>
          </w:tcPr>
          <w:p w14:paraId="2EAAA22A" w14:textId="77777777" w:rsidR="005E5391" w:rsidRPr="00795F17" w:rsidRDefault="005E5391" w:rsidP="0044393D">
            <w:pPr>
              <w:pStyle w:val="Teksttabelinaglowek"/>
            </w:pPr>
            <w:r w:rsidRPr="00795F17">
              <w:t>Liczba działań</w:t>
            </w:r>
          </w:p>
        </w:tc>
        <w:tc>
          <w:tcPr>
            <w:tcW w:w="2045" w:type="dxa"/>
            <w:shd w:val="clear" w:color="auto" w:fill="BFBFBF" w:themeFill="background1" w:themeFillShade="BF"/>
            <w:vAlign w:val="center"/>
          </w:tcPr>
          <w:p w14:paraId="631BE638" w14:textId="30408120" w:rsidR="005E5391" w:rsidRPr="00795F17" w:rsidRDefault="005E5391" w:rsidP="00E457FB">
            <w:pPr>
              <w:pStyle w:val="Teksttabelinaglowek"/>
            </w:pPr>
            <w:r w:rsidRPr="00795F17">
              <w:t xml:space="preserve">Udział </w:t>
            </w:r>
            <w:r w:rsidR="00E457FB" w:rsidRPr="00795F17">
              <w:br/>
            </w:r>
            <w:r w:rsidR="00EA4FF5" w:rsidRPr="00795F17">
              <w:t>(%)</w:t>
            </w:r>
          </w:p>
        </w:tc>
      </w:tr>
      <w:tr w:rsidR="005E5391" w:rsidRPr="00795F17" w14:paraId="6DE70E8E" w14:textId="77777777" w:rsidTr="00B25F88">
        <w:trPr>
          <w:trHeight w:val="454"/>
        </w:trPr>
        <w:tc>
          <w:tcPr>
            <w:tcW w:w="2401" w:type="dxa"/>
            <w:shd w:val="clear" w:color="auto" w:fill="auto"/>
            <w:vAlign w:val="center"/>
            <w:hideMark/>
          </w:tcPr>
          <w:p w14:paraId="1F7AF8CE" w14:textId="77777777" w:rsidR="005E5391" w:rsidRPr="00795F17" w:rsidRDefault="005E5391" w:rsidP="0065243A">
            <w:pPr>
              <w:pStyle w:val="Teksttabelisrodek"/>
              <w:rPr>
                <w:rFonts w:cs="Calibri"/>
                <w:szCs w:val="20"/>
                <w:lang w:eastAsia="zh-CN"/>
              </w:rPr>
            </w:pPr>
            <w:r w:rsidRPr="00795F17">
              <w:t>1</w:t>
            </w:r>
          </w:p>
        </w:tc>
        <w:tc>
          <w:tcPr>
            <w:tcW w:w="2384" w:type="dxa"/>
            <w:shd w:val="clear" w:color="auto" w:fill="auto"/>
            <w:vAlign w:val="center"/>
            <w:hideMark/>
          </w:tcPr>
          <w:p w14:paraId="4BA7BBC5" w14:textId="77777777" w:rsidR="005E5391" w:rsidRPr="00795F17" w:rsidRDefault="005E5391" w:rsidP="0065243A">
            <w:pPr>
              <w:pStyle w:val="Teksttabelisrodek"/>
              <w:rPr>
                <w:rFonts w:cs="Calibri"/>
                <w:szCs w:val="20"/>
                <w:lang w:eastAsia="zh-CN"/>
              </w:rPr>
            </w:pPr>
            <w:r w:rsidRPr="00795F17">
              <w:t xml:space="preserve">Bardzo niska efektywność </w:t>
            </w:r>
          </w:p>
        </w:tc>
        <w:tc>
          <w:tcPr>
            <w:tcW w:w="2232" w:type="dxa"/>
            <w:shd w:val="clear" w:color="auto" w:fill="FFFFFF"/>
            <w:vAlign w:val="center"/>
          </w:tcPr>
          <w:p w14:paraId="7CDB5299" w14:textId="009188FE" w:rsidR="005E5391" w:rsidRPr="00795F17" w:rsidRDefault="00B25F88" w:rsidP="0065243A">
            <w:pPr>
              <w:pStyle w:val="Teksttabelisrodek"/>
              <w:rPr>
                <w:rFonts w:cs="Calibri"/>
                <w:szCs w:val="20"/>
                <w:lang w:eastAsia="zh-CN"/>
              </w:rPr>
            </w:pPr>
            <w:r w:rsidRPr="00795F17">
              <w:t>0</w:t>
            </w:r>
          </w:p>
        </w:tc>
        <w:tc>
          <w:tcPr>
            <w:tcW w:w="2045" w:type="dxa"/>
            <w:shd w:val="clear" w:color="auto" w:fill="FFFFFF"/>
            <w:vAlign w:val="center"/>
          </w:tcPr>
          <w:p w14:paraId="04FCB637" w14:textId="61E63604" w:rsidR="005E5391" w:rsidRPr="00795F17" w:rsidRDefault="00B25F88" w:rsidP="0065243A">
            <w:pPr>
              <w:pStyle w:val="Teksttabelisrodek"/>
              <w:rPr>
                <w:rFonts w:cs="Calibri"/>
                <w:szCs w:val="20"/>
                <w:lang w:eastAsia="zh-CN"/>
              </w:rPr>
            </w:pPr>
            <w:r w:rsidRPr="00795F17">
              <w:t>0,00</w:t>
            </w:r>
          </w:p>
        </w:tc>
      </w:tr>
      <w:tr w:rsidR="005E5391" w:rsidRPr="00795F17" w14:paraId="23F2ADDA" w14:textId="77777777" w:rsidTr="00B25F88">
        <w:trPr>
          <w:trHeight w:val="454"/>
        </w:trPr>
        <w:tc>
          <w:tcPr>
            <w:tcW w:w="2401" w:type="dxa"/>
            <w:shd w:val="clear" w:color="auto" w:fill="auto"/>
            <w:vAlign w:val="center"/>
            <w:hideMark/>
          </w:tcPr>
          <w:p w14:paraId="54264EBA" w14:textId="77777777" w:rsidR="005E5391" w:rsidRPr="00795F17" w:rsidRDefault="005E5391" w:rsidP="0065243A">
            <w:pPr>
              <w:pStyle w:val="Teksttabelisrodek"/>
              <w:rPr>
                <w:rFonts w:cs="Calibri"/>
                <w:szCs w:val="20"/>
                <w:lang w:eastAsia="zh-CN"/>
              </w:rPr>
            </w:pPr>
            <w:r w:rsidRPr="00795F17">
              <w:t>2</w:t>
            </w:r>
          </w:p>
        </w:tc>
        <w:tc>
          <w:tcPr>
            <w:tcW w:w="2384" w:type="dxa"/>
            <w:shd w:val="clear" w:color="auto" w:fill="auto"/>
            <w:vAlign w:val="center"/>
            <w:hideMark/>
          </w:tcPr>
          <w:p w14:paraId="5CA71A33" w14:textId="77777777" w:rsidR="005E5391" w:rsidRPr="00795F17" w:rsidRDefault="005E5391" w:rsidP="0065243A">
            <w:pPr>
              <w:pStyle w:val="Teksttabelisrodek"/>
              <w:rPr>
                <w:rFonts w:cs="Calibri"/>
                <w:szCs w:val="20"/>
                <w:lang w:eastAsia="zh-CN"/>
              </w:rPr>
            </w:pPr>
            <w:r w:rsidRPr="00795F17">
              <w:t>Niska efektywność</w:t>
            </w:r>
          </w:p>
        </w:tc>
        <w:tc>
          <w:tcPr>
            <w:tcW w:w="2232" w:type="dxa"/>
            <w:shd w:val="clear" w:color="auto" w:fill="FFFFFF"/>
            <w:vAlign w:val="center"/>
          </w:tcPr>
          <w:p w14:paraId="11A4EE32" w14:textId="2E673DFD" w:rsidR="005E5391" w:rsidRPr="00795F17" w:rsidRDefault="00B25F88" w:rsidP="0065243A">
            <w:pPr>
              <w:pStyle w:val="Teksttabelisrodek"/>
              <w:rPr>
                <w:rFonts w:cs="Calibri"/>
                <w:szCs w:val="20"/>
                <w:lang w:eastAsia="zh-CN"/>
              </w:rPr>
            </w:pPr>
            <w:r w:rsidRPr="00795F17">
              <w:t>7</w:t>
            </w:r>
            <w:r w:rsidR="008F3BD3" w:rsidRPr="00795F17">
              <w:t>83</w:t>
            </w:r>
          </w:p>
        </w:tc>
        <w:tc>
          <w:tcPr>
            <w:tcW w:w="2045" w:type="dxa"/>
            <w:shd w:val="clear" w:color="auto" w:fill="FFFFFF"/>
            <w:vAlign w:val="center"/>
          </w:tcPr>
          <w:p w14:paraId="7F52BB91" w14:textId="6BDFAFA6" w:rsidR="005E5391" w:rsidRPr="00795F17" w:rsidRDefault="00B25F88" w:rsidP="0065243A">
            <w:pPr>
              <w:pStyle w:val="Teksttabelisrodek"/>
              <w:rPr>
                <w:rFonts w:cs="Calibri"/>
                <w:szCs w:val="20"/>
                <w:lang w:eastAsia="zh-CN"/>
              </w:rPr>
            </w:pPr>
            <w:r w:rsidRPr="00795F17">
              <w:t>7,</w:t>
            </w:r>
            <w:r w:rsidR="008F3BD3" w:rsidRPr="00795F17">
              <w:t>42</w:t>
            </w:r>
          </w:p>
        </w:tc>
      </w:tr>
      <w:tr w:rsidR="005E5391" w:rsidRPr="00795F17" w14:paraId="6EDE5058" w14:textId="77777777" w:rsidTr="00B25F88">
        <w:trPr>
          <w:trHeight w:val="454"/>
        </w:trPr>
        <w:tc>
          <w:tcPr>
            <w:tcW w:w="2401" w:type="dxa"/>
            <w:shd w:val="clear" w:color="auto" w:fill="auto"/>
            <w:vAlign w:val="center"/>
            <w:hideMark/>
          </w:tcPr>
          <w:p w14:paraId="3004478F" w14:textId="77777777" w:rsidR="005E5391" w:rsidRPr="00795F17" w:rsidRDefault="005E5391" w:rsidP="0065243A">
            <w:pPr>
              <w:pStyle w:val="Teksttabelisrodek"/>
              <w:rPr>
                <w:rFonts w:cs="Calibri"/>
                <w:szCs w:val="20"/>
                <w:lang w:eastAsia="zh-CN"/>
              </w:rPr>
            </w:pPr>
            <w:r w:rsidRPr="00795F17">
              <w:t>3</w:t>
            </w:r>
          </w:p>
        </w:tc>
        <w:tc>
          <w:tcPr>
            <w:tcW w:w="2384" w:type="dxa"/>
            <w:shd w:val="clear" w:color="auto" w:fill="auto"/>
            <w:vAlign w:val="center"/>
            <w:hideMark/>
          </w:tcPr>
          <w:p w14:paraId="2F39F7BE" w14:textId="77777777" w:rsidR="005E5391" w:rsidRPr="00795F17" w:rsidRDefault="005E5391" w:rsidP="0065243A">
            <w:pPr>
              <w:pStyle w:val="Teksttabelisrodek"/>
            </w:pPr>
            <w:r w:rsidRPr="00795F17">
              <w:t>Średnia efektywność</w:t>
            </w:r>
          </w:p>
        </w:tc>
        <w:tc>
          <w:tcPr>
            <w:tcW w:w="2232" w:type="dxa"/>
            <w:shd w:val="clear" w:color="auto" w:fill="FFFFFF"/>
            <w:vAlign w:val="center"/>
          </w:tcPr>
          <w:p w14:paraId="5DE1EFBD" w14:textId="7CCB4D01" w:rsidR="005E5391" w:rsidRPr="00795F17" w:rsidRDefault="00B25F88" w:rsidP="0065243A">
            <w:pPr>
              <w:pStyle w:val="Teksttabelisrodek"/>
              <w:rPr>
                <w:rFonts w:cs="Calibri"/>
                <w:szCs w:val="20"/>
                <w:lang w:eastAsia="zh-CN"/>
              </w:rPr>
            </w:pPr>
            <w:r w:rsidRPr="00795F17">
              <w:t>4 93</w:t>
            </w:r>
            <w:r w:rsidR="008F3BD3" w:rsidRPr="00795F17">
              <w:t>8</w:t>
            </w:r>
          </w:p>
        </w:tc>
        <w:tc>
          <w:tcPr>
            <w:tcW w:w="2045" w:type="dxa"/>
            <w:shd w:val="clear" w:color="auto" w:fill="FFFFFF"/>
            <w:vAlign w:val="center"/>
          </w:tcPr>
          <w:p w14:paraId="3FB71CF2" w14:textId="04E8BF85" w:rsidR="005E5391" w:rsidRPr="00795F17" w:rsidRDefault="00B25F88" w:rsidP="0065243A">
            <w:pPr>
              <w:pStyle w:val="Teksttabelisrodek"/>
              <w:rPr>
                <w:rFonts w:cs="Calibri"/>
                <w:szCs w:val="20"/>
                <w:lang w:eastAsia="zh-CN"/>
              </w:rPr>
            </w:pPr>
            <w:r w:rsidRPr="00795F17">
              <w:t>4</w:t>
            </w:r>
            <w:r w:rsidR="008F3BD3" w:rsidRPr="00795F17">
              <w:t>6,81</w:t>
            </w:r>
          </w:p>
        </w:tc>
      </w:tr>
      <w:tr w:rsidR="005E5391" w:rsidRPr="00795F17" w14:paraId="4B3D98DA" w14:textId="77777777" w:rsidTr="00B25F88">
        <w:trPr>
          <w:trHeight w:val="454"/>
        </w:trPr>
        <w:tc>
          <w:tcPr>
            <w:tcW w:w="2401" w:type="dxa"/>
            <w:shd w:val="clear" w:color="auto" w:fill="auto"/>
            <w:vAlign w:val="center"/>
            <w:hideMark/>
          </w:tcPr>
          <w:p w14:paraId="61BD3767" w14:textId="77777777" w:rsidR="005E5391" w:rsidRPr="00795F17" w:rsidRDefault="005E5391" w:rsidP="0065243A">
            <w:pPr>
              <w:pStyle w:val="Teksttabelisrodek"/>
              <w:rPr>
                <w:rFonts w:cs="Calibri"/>
                <w:szCs w:val="20"/>
                <w:lang w:eastAsia="zh-CN"/>
              </w:rPr>
            </w:pPr>
            <w:r w:rsidRPr="00795F17">
              <w:t>4</w:t>
            </w:r>
          </w:p>
        </w:tc>
        <w:tc>
          <w:tcPr>
            <w:tcW w:w="2384" w:type="dxa"/>
            <w:shd w:val="clear" w:color="auto" w:fill="auto"/>
            <w:vAlign w:val="center"/>
            <w:hideMark/>
          </w:tcPr>
          <w:p w14:paraId="330358F0" w14:textId="77777777" w:rsidR="005E5391" w:rsidRPr="00795F17" w:rsidRDefault="005E5391" w:rsidP="0065243A">
            <w:pPr>
              <w:pStyle w:val="Teksttabelisrodek"/>
              <w:rPr>
                <w:rFonts w:cs="Calibri"/>
                <w:szCs w:val="20"/>
                <w:lang w:eastAsia="zh-CN"/>
              </w:rPr>
            </w:pPr>
            <w:r w:rsidRPr="00795F17">
              <w:t>Wysoka efektywność</w:t>
            </w:r>
          </w:p>
        </w:tc>
        <w:tc>
          <w:tcPr>
            <w:tcW w:w="2232" w:type="dxa"/>
            <w:shd w:val="clear" w:color="auto" w:fill="FFFFFF"/>
            <w:vAlign w:val="center"/>
          </w:tcPr>
          <w:p w14:paraId="2277C5F5" w14:textId="4B2062E1" w:rsidR="005E5391" w:rsidRPr="00795F17" w:rsidRDefault="00B25F88" w:rsidP="0065243A">
            <w:pPr>
              <w:pStyle w:val="Teksttabelisrodek"/>
              <w:rPr>
                <w:rFonts w:cs="Calibri"/>
                <w:szCs w:val="20"/>
                <w:lang w:eastAsia="zh-CN"/>
              </w:rPr>
            </w:pPr>
            <w:r w:rsidRPr="00795F17">
              <w:t>3 185</w:t>
            </w:r>
          </w:p>
        </w:tc>
        <w:tc>
          <w:tcPr>
            <w:tcW w:w="2045" w:type="dxa"/>
            <w:shd w:val="clear" w:color="auto" w:fill="FFFFFF"/>
            <w:vAlign w:val="center"/>
          </w:tcPr>
          <w:p w14:paraId="67F20884" w14:textId="4893035A" w:rsidR="005E5391" w:rsidRPr="00795F17" w:rsidRDefault="008F3BD3" w:rsidP="0065243A">
            <w:pPr>
              <w:pStyle w:val="Teksttabelisrodek"/>
              <w:rPr>
                <w:rFonts w:cs="Calibri"/>
                <w:szCs w:val="20"/>
                <w:lang w:eastAsia="zh-CN"/>
              </w:rPr>
            </w:pPr>
            <w:r w:rsidRPr="00795F17">
              <w:t>30,19</w:t>
            </w:r>
          </w:p>
        </w:tc>
      </w:tr>
      <w:tr w:rsidR="005E5391" w:rsidRPr="00795F17" w14:paraId="41CA2222" w14:textId="77777777" w:rsidTr="00B25F88">
        <w:trPr>
          <w:trHeight w:val="454"/>
        </w:trPr>
        <w:tc>
          <w:tcPr>
            <w:tcW w:w="2401" w:type="dxa"/>
            <w:shd w:val="clear" w:color="auto" w:fill="auto"/>
            <w:vAlign w:val="center"/>
            <w:hideMark/>
          </w:tcPr>
          <w:p w14:paraId="151DC86D" w14:textId="77777777" w:rsidR="005E5391" w:rsidRPr="00795F17" w:rsidRDefault="005E5391" w:rsidP="0065243A">
            <w:pPr>
              <w:pStyle w:val="Teksttabelisrodek"/>
              <w:rPr>
                <w:rFonts w:cs="Calibri"/>
                <w:szCs w:val="20"/>
                <w:lang w:eastAsia="zh-CN"/>
              </w:rPr>
            </w:pPr>
            <w:r w:rsidRPr="00795F17">
              <w:t>5</w:t>
            </w:r>
          </w:p>
        </w:tc>
        <w:tc>
          <w:tcPr>
            <w:tcW w:w="2384" w:type="dxa"/>
            <w:shd w:val="clear" w:color="auto" w:fill="auto"/>
            <w:vAlign w:val="center"/>
            <w:hideMark/>
          </w:tcPr>
          <w:p w14:paraId="329EC049" w14:textId="77777777" w:rsidR="005E5391" w:rsidRPr="00795F17" w:rsidRDefault="005E5391" w:rsidP="0065243A">
            <w:pPr>
              <w:pStyle w:val="Teksttabelisrodek"/>
              <w:rPr>
                <w:rFonts w:cs="Calibri"/>
                <w:szCs w:val="20"/>
                <w:lang w:eastAsia="zh-CN"/>
              </w:rPr>
            </w:pPr>
            <w:r w:rsidRPr="00795F17">
              <w:t xml:space="preserve">Bardzo wysoka </w:t>
            </w:r>
            <w:r w:rsidRPr="00795F17">
              <w:rPr>
                <w:rFonts w:cs="Calibri"/>
                <w:szCs w:val="20"/>
                <w:lang w:eastAsia="zh-CN"/>
              </w:rPr>
              <w:t>efektywność</w:t>
            </w:r>
          </w:p>
        </w:tc>
        <w:tc>
          <w:tcPr>
            <w:tcW w:w="2232" w:type="dxa"/>
            <w:shd w:val="clear" w:color="auto" w:fill="FFFFFF"/>
            <w:vAlign w:val="center"/>
          </w:tcPr>
          <w:p w14:paraId="0F437D53" w14:textId="0CAE64FD" w:rsidR="005E5391" w:rsidRPr="00795F17" w:rsidRDefault="00B25F88" w:rsidP="0065243A">
            <w:pPr>
              <w:pStyle w:val="Teksttabelisrodek"/>
              <w:rPr>
                <w:rFonts w:cs="Calibri"/>
                <w:szCs w:val="20"/>
                <w:lang w:eastAsia="zh-CN"/>
              </w:rPr>
            </w:pPr>
            <w:r w:rsidRPr="00795F17">
              <w:t>1 643</w:t>
            </w:r>
          </w:p>
        </w:tc>
        <w:tc>
          <w:tcPr>
            <w:tcW w:w="2045" w:type="dxa"/>
            <w:shd w:val="clear" w:color="auto" w:fill="FFFFFF"/>
            <w:vAlign w:val="center"/>
          </w:tcPr>
          <w:p w14:paraId="2B2B9399" w14:textId="0C4728E2" w:rsidR="005E5391" w:rsidRPr="00795F17" w:rsidRDefault="00B25F88" w:rsidP="0065243A">
            <w:pPr>
              <w:pStyle w:val="Teksttabelisrodek"/>
              <w:rPr>
                <w:rFonts w:cs="Calibri"/>
                <w:szCs w:val="20"/>
                <w:lang w:eastAsia="zh-CN"/>
              </w:rPr>
            </w:pPr>
            <w:r w:rsidRPr="00795F17">
              <w:t>15,</w:t>
            </w:r>
            <w:r w:rsidR="008F3BD3" w:rsidRPr="00795F17">
              <w:t>57</w:t>
            </w:r>
          </w:p>
        </w:tc>
      </w:tr>
    </w:tbl>
    <w:p w14:paraId="718B33E4" w14:textId="0B785F3D" w:rsidR="005E5391" w:rsidRPr="00795F17" w:rsidRDefault="005E5391" w:rsidP="0044393D">
      <w:pPr>
        <w:pStyle w:val="rdo"/>
        <w:rPr>
          <w:lang w:eastAsia="zh-CN"/>
        </w:rPr>
      </w:pPr>
      <w:r w:rsidRPr="00795F17">
        <w:rPr>
          <w:lang w:eastAsia="zh-CN"/>
        </w:rPr>
        <w:t xml:space="preserve">Źródło: </w:t>
      </w:r>
      <w:r w:rsidR="00FD7248" w:rsidRPr="00795F17">
        <w:rPr>
          <w:lang w:eastAsia="zh-CN"/>
        </w:rPr>
        <w:t>opracowanie własne</w:t>
      </w:r>
    </w:p>
    <w:p w14:paraId="0452B721" w14:textId="21C1FE5B" w:rsidR="005E5391" w:rsidRPr="00795F17" w:rsidRDefault="005E5391" w:rsidP="00867E43">
      <w:pPr>
        <w:pStyle w:val="Tabela"/>
        <w:rPr>
          <w:szCs w:val="20"/>
        </w:rPr>
      </w:pPr>
      <w:bookmarkStart w:id="595" w:name="_Toc66341940"/>
      <w:bookmarkStart w:id="596" w:name="_Toc68703724"/>
      <w:r w:rsidRPr="00795F17">
        <w:t xml:space="preserve">Tabela </w:t>
      </w:r>
      <w:fldSimple w:instr=" STYLEREF 1 \s ">
        <w:r w:rsidR="00550571">
          <w:rPr>
            <w:noProof/>
          </w:rPr>
          <w:t>11</w:t>
        </w:r>
      </w:fldSimple>
      <w:r w:rsidR="00BB3B21" w:rsidRPr="00795F17">
        <w:noBreakHyphen/>
      </w:r>
      <w:fldSimple w:instr=" SEQ Tabela \* ARABIC \s 1 ">
        <w:r w:rsidR="00550571">
          <w:rPr>
            <w:noProof/>
          </w:rPr>
          <w:t>10</w:t>
        </w:r>
      </w:fldSimple>
      <w:r w:rsidR="0047728F" w:rsidRPr="00795F17">
        <w:tab/>
      </w:r>
      <w:r w:rsidRPr="00795F17">
        <w:t xml:space="preserve">Wyniki analizy </w:t>
      </w:r>
      <w:r w:rsidRPr="00795F17">
        <w:rPr>
          <w:szCs w:val="20"/>
        </w:rPr>
        <w:t xml:space="preserve">efektywności </w:t>
      </w:r>
      <w:bookmarkEnd w:id="595"/>
      <w:r w:rsidR="00B25F88" w:rsidRPr="00795F17">
        <w:rPr>
          <w:szCs w:val="20"/>
        </w:rPr>
        <w:t xml:space="preserve">jakościowej </w:t>
      </w:r>
      <w:r w:rsidR="00FE453B" w:rsidRPr="00795F17">
        <w:rPr>
          <w:szCs w:val="20"/>
        </w:rPr>
        <w:t>-</w:t>
      </w:r>
      <w:r w:rsidR="00B25F88" w:rsidRPr="00795F17">
        <w:rPr>
          <w:szCs w:val="20"/>
        </w:rPr>
        <w:t xml:space="preserve"> wskaźnik efektywności dla wód podziemnych</w:t>
      </w:r>
      <w:bookmarkEnd w:id="59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1"/>
        <w:gridCol w:w="2386"/>
        <w:gridCol w:w="2231"/>
        <w:gridCol w:w="2044"/>
      </w:tblGrid>
      <w:tr w:rsidR="005E5391" w:rsidRPr="00795F17" w14:paraId="40701759" w14:textId="77777777" w:rsidTr="00D11892">
        <w:trPr>
          <w:trHeight w:val="397"/>
          <w:tblHeader/>
        </w:trPr>
        <w:tc>
          <w:tcPr>
            <w:tcW w:w="2401" w:type="dxa"/>
            <w:shd w:val="clear" w:color="auto" w:fill="BFBFBF" w:themeFill="background1" w:themeFillShade="BF"/>
            <w:vAlign w:val="center"/>
          </w:tcPr>
          <w:p w14:paraId="744825DB" w14:textId="23124A45" w:rsidR="005E5391" w:rsidRPr="00795F17" w:rsidRDefault="005E5391" w:rsidP="0044393D">
            <w:pPr>
              <w:pStyle w:val="Teksttabelinaglowek"/>
              <w:rPr>
                <w:rFonts w:cs="Calibri"/>
                <w:bCs/>
                <w:szCs w:val="20"/>
                <w:lang w:eastAsia="zh-CN"/>
              </w:rPr>
            </w:pPr>
            <w:r w:rsidRPr="00795F17">
              <w:t xml:space="preserve">Stopień efektywności </w:t>
            </w:r>
            <w:r w:rsidR="00B25F88" w:rsidRPr="00795F17">
              <w:t>jakościowej</w:t>
            </w:r>
          </w:p>
        </w:tc>
        <w:tc>
          <w:tcPr>
            <w:tcW w:w="2386" w:type="dxa"/>
            <w:shd w:val="clear" w:color="auto" w:fill="BFBFBF" w:themeFill="background1" w:themeFillShade="BF"/>
            <w:vAlign w:val="center"/>
          </w:tcPr>
          <w:p w14:paraId="0EE13D98" w14:textId="77777777" w:rsidR="005E5391" w:rsidRPr="00795F17" w:rsidRDefault="005E5391" w:rsidP="0044393D">
            <w:pPr>
              <w:pStyle w:val="Teksttabelinaglowek"/>
              <w:rPr>
                <w:rFonts w:cs="Calibri"/>
                <w:szCs w:val="20"/>
                <w:lang w:eastAsia="zh-CN"/>
              </w:rPr>
            </w:pPr>
            <w:r w:rsidRPr="00795F17">
              <w:t>Ocena jakościowa</w:t>
            </w:r>
          </w:p>
        </w:tc>
        <w:tc>
          <w:tcPr>
            <w:tcW w:w="2231" w:type="dxa"/>
            <w:shd w:val="clear" w:color="auto" w:fill="BFBFBF" w:themeFill="background1" w:themeFillShade="BF"/>
            <w:vAlign w:val="center"/>
          </w:tcPr>
          <w:p w14:paraId="7204AD95" w14:textId="77777777" w:rsidR="005E5391" w:rsidRPr="00795F17" w:rsidRDefault="005E5391" w:rsidP="0044393D">
            <w:pPr>
              <w:pStyle w:val="Teksttabelinaglowek"/>
              <w:rPr>
                <w:rFonts w:cs="Calibri"/>
                <w:szCs w:val="20"/>
                <w:lang w:eastAsia="zh-CN"/>
              </w:rPr>
            </w:pPr>
            <w:r w:rsidRPr="00795F17">
              <w:t>Liczba działań</w:t>
            </w:r>
          </w:p>
        </w:tc>
        <w:tc>
          <w:tcPr>
            <w:tcW w:w="2044" w:type="dxa"/>
            <w:shd w:val="clear" w:color="auto" w:fill="BFBFBF" w:themeFill="background1" w:themeFillShade="BF"/>
            <w:vAlign w:val="center"/>
          </w:tcPr>
          <w:p w14:paraId="38842444" w14:textId="4C7288BC" w:rsidR="005E5391" w:rsidRPr="00795F17" w:rsidRDefault="005E5391" w:rsidP="00E457FB">
            <w:pPr>
              <w:pStyle w:val="Teksttabelinaglowek"/>
              <w:rPr>
                <w:rFonts w:cs="Calibri"/>
                <w:bCs/>
                <w:szCs w:val="20"/>
                <w:lang w:eastAsia="zh-CN"/>
              </w:rPr>
            </w:pPr>
            <w:r w:rsidRPr="00795F17">
              <w:t xml:space="preserve">Udział </w:t>
            </w:r>
            <w:r w:rsidR="00E457FB" w:rsidRPr="00795F17">
              <w:br/>
            </w:r>
            <w:r w:rsidR="00EA4FF5" w:rsidRPr="00795F17">
              <w:t>(%)</w:t>
            </w:r>
          </w:p>
        </w:tc>
      </w:tr>
      <w:tr w:rsidR="005E5391" w:rsidRPr="00795F17" w14:paraId="42B738AC" w14:textId="77777777" w:rsidTr="00D11892">
        <w:trPr>
          <w:trHeight w:val="397"/>
        </w:trPr>
        <w:tc>
          <w:tcPr>
            <w:tcW w:w="2401" w:type="dxa"/>
            <w:shd w:val="clear" w:color="auto" w:fill="auto"/>
            <w:vAlign w:val="center"/>
            <w:hideMark/>
          </w:tcPr>
          <w:p w14:paraId="273C9896" w14:textId="77777777" w:rsidR="005E5391" w:rsidRPr="00795F17" w:rsidRDefault="005E5391" w:rsidP="0065243A">
            <w:pPr>
              <w:pStyle w:val="Teksttabelisrodek"/>
              <w:rPr>
                <w:rFonts w:cs="Calibri"/>
                <w:szCs w:val="20"/>
                <w:lang w:eastAsia="zh-CN"/>
              </w:rPr>
            </w:pPr>
            <w:r w:rsidRPr="00795F17">
              <w:t>1</w:t>
            </w:r>
          </w:p>
        </w:tc>
        <w:tc>
          <w:tcPr>
            <w:tcW w:w="2386" w:type="dxa"/>
            <w:shd w:val="clear" w:color="auto" w:fill="auto"/>
            <w:vAlign w:val="center"/>
            <w:hideMark/>
          </w:tcPr>
          <w:p w14:paraId="5AB67181" w14:textId="77777777" w:rsidR="005E5391" w:rsidRPr="00795F17" w:rsidRDefault="005E5391" w:rsidP="0065243A">
            <w:pPr>
              <w:pStyle w:val="Teksttabelisrodek"/>
              <w:rPr>
                <w:rFonts w:cs="Calibri"/>
                <w:szCs w:val="20"/>
                <w:lang w:eastAsia="zh-CN"/>
              </w:rPr>
            </w:pPr>
            <w:r w:rsidRPr="00795F17">
              <w:t xml:space="preserve">Bardzo niska efektywność </w:t>
            </w:r>
          </w:p>
        </w:tc>
        <w:tc>
          <w:tcPr>
            <w:tcW w:w="2231" w:type="dxa"/>
            <w:shd w:val="clear" w:color="auto" w:fill="FFFFFF"/>
            <w:vAlign w:val="center"/>
          </w:tcPr>
          <w:p w14:paraId="242D58DA" w14:textId="1F3693F2" w:rsidR="005E5391" w:rsidRPr="00795F17" w:rsidRDefault="00B25F88" w:rsidP="0065243A">
            <w:pPr>
              <w:pStyle w:val="Teksttabelisrodek"/>
              <w:rPr>
                <w:rFonts w:cs="Calibri"/>
                <w:szCs w:val="20"/>
                <w:lang w:eastAsia="zh-CN"/>
              </w:rPr>
            </w:pPr>
            <w:r w:rsidRPr="00795F17">
              <w:t>0</w:t>
            </w:r>
          </w:p>
        </w:tc>
        <w:tc>
          <w:tcPr>
            <w:tcW w:w="2044" w:type="dxa"/>
            <w:shd w:val="clear" w:color="auto" w:fill="FFFFFF"/>
            <w:vAlign w:val="center"/>
          </w:tcPr>
          <w:p w14:paraId="7AB667C0" w14:textId="2DA4E3C5" w:rsidR="005E5391" w:rsidRPr="00795F17" w:rsidRDefault="005E5391" w:rsidP="0065243A">
            <w:pPr>
              <w:pStyle w:val="Teksttabelisrodek"/>
              <w:rPr>
                <w:rFonts w:cs="Calibri"/>
                <w:szCs w:val="20"/>
                <w:lang w:eastAsia="zh-CN"/>
              </w:rPr>
            </w:pPr>
            <w:r w:rsidRPr="00795F17">
              <w:t>0,</w:t>
            </w:r>
            <w:r w:rsidR="00B25F88" w:rsidRPr="00795F17">
              <w:t>00</w:t>
            </w:r>
          </w:p>
        </w:tc>
      </w:tr>
      <w:tr w:rsidR="005E5391" w:rsidRPr="00795F17" w14:paraId="11261100" w14:textId="77777777" w:rsidTr="00D11892">
        <w:trPr>
          <w:trHeight w:val="397"/>
        </w:trPr>
        <w:tc>
          <w:tcPr>
            <w:tcW w:w="2401" w:type="dxa"/>
            <w:shd w:val="clear" w:color="auto" w:fill="auto"/>
            <w:vAlign w:val="center"/>
            <w:hideMark/>
          </w:tcPr>
          <w:p w14:paraId="0A05E525" w14:textId="77777777" w:rsidR="005E5391" w:rsidRPr="00795F17" w:rsidRDefault="005E5391" w:rsidP="0065243A">
            <w:pPr>
              <w:pStyle w:val="Teksttabelisrodek"/>
              <w:rPr>
                <w:rFonts w:cs="Calibri"/>
                <w:szCs w:val="20"/>
                <w:lang w:eastAsia="zh-CN"/>
              </w:rPr>
            </w:pPr>
            <w:r w:rsidRPr="00795F17">
              <w:t>2</w:t>
            </w:r>
          </w:p>
        </w:tc>
        <w:tc>
          <w:tcPr>
            <w:tcW w:w="2386" w:type="dxa"/>
            <w:shd w:val="clear" w:color="auto" w:fill="auto"/>
            <w:vAlign w:val="center"/>
            <w:hideMark/>
          </w:tcPr>
          <w:p w14:paraId="1F347AEF" w14:textId="77777777" w:rsidR="005E5391" w:rsidRPr="00795F17" w:rsidRDefault="005E5391" w:rsidP="0065243A">
            <w:pPr>
              <w:pStyle w:val="Teksttabelisrodek"/>
              <w:rPr>
                <w:rFonts w:cs="Calibri"/>
                <w:szCs w:val="20"/>
                <w:lang w:eastAsia="zh-CN"/>
              </w:rPr>
            </w:pPr>
            <w:r w:rsidRPr="00795F17">
              <w:t>Niska efektywność</w:t>
            </w:r>
          </w:p>
        </w:tc>
        <w:tc>
          <w:tcPr>
            <w:tcW w:w="2231" w:type="dxa"/>
            <w:shd w:val="clear" w:color="auto" w:fill="FFFFFF"/>
            <w:vAlign w:val="center"/>
          </w:tcPr>
          <w:p w14:paraId="3B5CE908" w14:textId="69DA4A59" w:rsidR="005E5391" w:rsidRPr="00795F17" w:rsidRDefault="00B25F88" w:rsidP="0065243A">
            <w:pPr>
              <w:pStyle w:val="Teksttabelisrodek"/>
              <w:rPr>
                <w:rFonts w:cs="Calibri"/>
                <w:szCs w:val="20"/>
                <w:lang w:eastAsia="zh-CN"/>
              </w:rPr>
            </w:pPr>
            <w:r w:rsidRPr="00795F17">
              <w:t>18</w:t>
            </w:r>
            <w:r w:rsidR="008F3BD3" w:rsidRPr="00795F17">
              <w:t>2</w:t>
            </w:r>
          </w:p>
        </w:tc>
        <w:tc>
          <w:tcPr>
            <w:tcW w:w="2044" w:type="dxa"/>
            <w:shd w:val="clear" w:color="auto" w:fill="FFFFFF"/>
            <w:vAlign w:val="center"/>
          </w:tcPr>
          <w:p w14:paraId="7664B94F" w14:textId="018E42F5" w:rsidR="005E5391" w:rsidRPr="00795F17" w:rsidRDefault="008F3BD3" w:rsidP="0065243A">
            <w:pPr>
              <w:pStyle w:val="Teksttabelisrodek"/>
              <w:rPr>
                <w:rFonts w:cs="Calibri"/>
                <w:szCs w:val="20"/>
                <w:lang w:eastAsia="zh-CN"/>
              </w:rPr>
            </w:pPr>
            <w:r w:rsidRPr="00795F17">
              <w:t>63,19</w:t>
            </w:r>
          </w:p>
        </w:tc>
      </w:tr>
      <w:tr w:rsidR="005E5391" w:rsidRPr="00795F17" w14:paraId="0AAC0EA7" w14:textId="77777777" w:rsidTr="00D11892">
        <w:trPr>
          <w:trHeight w:val="397"/>
        </w:trPr>
        <w:tc>
          <w:tcPr>
            <w:tcW w:w="2401" w:type="dxa"/>
            <w:shd w:val="clear" w:color="auto" w:fill="auto"/>
            <w:vAlign w:val="center"/>
            <w:hideMark/>
          </w:tcPr>
          <w:p w14:paraId="7C66E5DE" w14:textId="77777777" w:rsidR="005E5391" w:rsidRPr="00795F17" w:rsidRDefault="005E5391" w:rsidP="0065243A">
            <w:pPr>
              <w:pStyle w:val="Teksttabelisrodek"/>
              <w:rPr>
                <w:rFonts w:cs="Calibri"/>
                <w:szCs w:val="20"/>
                <w:lang w:eastAsia="zh-CN"/>
              </w:rPr>
            </w:pPr>
            <w:r w:rsidRPr="00795F17">
              <w:t>3</w:t>
            </w:r>
          </w:p>
        </w:tc>
        <w:tc>
          <w:tcPr>
            <w:tcW w:w="2386" w:type="dxa"/>
            <w:shd w:val="clear" w:color="auto" w:fill="auto"/>
            <w:vAlign w:val="center"/>
            <w:hideMark/>
          </w:tcPr>
          <w:p w14:paraId="128D70AF" w14:textId="77777777" w:rsidR="005E5391" w:rsidRPr="00795F17" w:rsidRDefault="005E5391" w:rsidP="0065243A">
            <w:pPr>
              <w:pStyle w:val="Teksttabelisrodek"/>
              <w:rPr>
                <w:rFonts w:cs="Calibri"/>
                <w:szCs w:val="20"/>
                <w:lang w:eastAsia="zh-CN"/>
              </w:rPr>
            </w:pPr>
            <w:r w:rsidRPr="00795F17">
              <w:t>Średnia efektywność</w:t>
            </w:r>
          </w:p>
        </w:tc>
        <w:tc>
          <w:tcPr>
            <w:tcW w:w="2231" w:type="dxa"/>
            <w:shd w:val="clear" w:color="auto" w:fill="FFFFFF"/>
            <w:vAlign w:val="center"/>
          </w:tcPr>
          <w:p w14:paraId="5728A6F0" w14:textId="465BEECB" w:rsidR="005E5391" w:rsidRPr="00795F17" w:rsidRDefault="008F3BD3" w:rsidP="0065243A">
            <w:pPr>
              <w:pStyle w:val="Teksttabelisrodek"/>
              <w:rPr>
                <w:rFonts w:cs="Calibri"/>
                <w:szCs w:val="20"/>
                <w:lang w:eastAsia="zh-CN"/>
              </w:rPr>
            </w:pPr>
            <w:r w:rsidRPr="00795F17">
              <w:t>86</w:t>
            </w:r>
          </w:p>
        </w:tc>
        <w:tc>
          <w:tcPr>
            <w:tcW w:w="2044" w:type="dxa"/>
            <w:shd w:val="clear" w:color="auto" w:fill="FFFFFF"/>
            <w:vAlign w:val="center"/>
          </w:tcPr>
          <w:p w14:paraId="4D993C53" w14:textId="2E524D3A" w:rsidR="005E5391" w:rsidRPr="00795F17" w:rsidRDefault="008F3BD3" w:rsidP="0065243A">
            <w:pPr>
              <w:pStyle w:val="Teksttabelisrodek"/>
              <w:rPr>
                <w:rFonts w:cs="Calibri"/>
                <w:szCs w:val="20"/>
                <w:lang w:eastAsia="zh-CN"/>
              </w:rPr>
            </w:pPr>
            <w:r w:rsidRPr="00795F17">
              <w:t>29,86</w:t>
            </w:r>
          </w:p>
        </w:tc>
      </w:tr>
      <w:tr w:rsidR="005E5391" w:rsidRPr="00795F17" w14:paraId="58513C52" w14:textId="77777777" w:rsidTr="00D11892">
        <w:trPr>
          <w:trHeight w:val="397"/>
        </w:trPr>
        <w:tc>
          <w:tcPr>
            <w:tcW w:w="2401" w:type="dxa"/>
            <w:shd w:val="clear" w:color="auto" w:fill="auto"/>
            <w:vAlign w:val="center"/>
            <w:hideMark/>
          </w:tcPr>
          <w:p w14:paraId="05BACFA0" w14:textId="77777777" w:rsidR="005E5391" w:rsidRPr="00795F17" w:rsidRDefault="005E5391" w:rsidP="0065243A">
            <w:pPr>
              <w:pStyle w:val="Teksttabelisrodek"/>
              <w:rPr>
                <w:rFonts w:cs="Calibri"/>
                <w:szCs w:val="20"/>
                <w:lang w:eastAsia="zh-CN"/>
              </w:rPr>
            </w:pPr>
            <w:r w:rsidRPr="00795F17">
              <w:t>4</w:t>
            </w:r>
          </w:p>
        </w:tc>
        <w:tc>
          <w:tcPr>
            <w:tcW w:w="2386" w:type="dxa"/>
            <w:shd w:val="clear" w:color="auto" w:fill="auto"/>
            <w:vAlign w:val="center"/>
            <w:hideMark/>
          </w:tcPr>
          <w:p w14:paraId="6ABBCE04" w14:textId="77777777" w:rsidR="005E5391" w:rsidRPr="00795F17" w:rsidRDefault="005E5391" w:rsidP="0065243A">
            <w:pPr>
              <w:pStyle w:val="Teksttabelisrodek"/>
            </w:pPr>
            <w:r w:rsidRPr="00795F17">
              <w:t>Wysoka efektywność</w:t>
            </w:r>
          </w:p>
        </w:tc>
        <w:tc>
          <w:tcPr>
            <w:tcW w:w="2231" w:type="dxa"/>
            <w:shd w:val="clear" w:color="auto" w:fill="FFFFFF"/>
            <w:vAlign w:val="center"/>
          </w:tcPr>
          <w:p w14:paraId="41DB65B1" w14:textId="34780AC7" w:rsidR="005E5391" w:rsidRPr="00795F17" w:rsidRDefault="0020184D" w:rsidP="0065243A">
            <w:pPr>
              <w:pStyle w:val="Teksttabelisrodek"/>
              <w:rPr>
                <w:rFonts w:cs="Calibri"/>
                <w:szCs w:val="20"/>
                <w:lang w:eastAsia="zh-CN"/>
              </w:rPr>
            </w:pPr>
            <w:r w:rsidRPr="00795F17">
              <w:t>20</w:t>
            </w:r>
          </w:p>
        </w:tc>
        <w:tc>
          <w:tcPr>
            <w:tcW w:w="2044" w:type="dxa"/>
            <w:shd w:val="clear" w:color="auto" w:fill="FFFFFF"/>
            <w:vAlign w:val="center"/>
          </w:tcPr>
          <w:p w14:paraId="18D902E8" w14:textId="7E136132" w:rsidR="005E5391" w:rsidRPr="00795F17" w:rsidRDefault="008F3BD3" w:rsidP="0065243A">
            <w:pPr>
              <w:pStyle w:val="Teksttabelisrodek"/>
              <w:rPr>
                <w:rFonts w:cs="Calibri"/>
                <w:szCs w:val="20"/>
                <w:lang w:eastAsia="zh-CN"/>
              </w:rPr>
            </w:pPr>
            <w:r w:rsidRPr="00795F17">
              <w:t>6,94</w:t>
            </w:r>
          </w:p>
        </w:tc>
      </w:tr>
      <w:tr w:rsidR="005E5391" w:rsidRPr="00795F17" w14:paraId="3540576A" w14:textId="77777777" w:rsidTr="00D11892">
        <w:trPr>
          <w:trHeight w:val="397"/>
        </w:trPr>
        <w:tc>
          <w:tcPr>
            <w:tcW w:w="2401" w:type="dxa"/>
            <w:shd w:val="clear" w:color="auto" w:fill="auto"/>
            <w:vAlign w:val="center"/>
            <w:hideMark/>
          </w:tcPr>
          <w:p w14:paraId="3F83FEEA" w14:textId="77777777" w:rsidR="005E5391" w:rsidRPr="00795F17" w:rsidRDefault="005E5391" w:rsidP="0065243A">
            <w:pPr>
              <w:pStyle w:val="Teksttabelisrodek"/>
              <w:rPr>
                <w:rFonts w:cs="Calibri"/>
                <w:szCs w:val="20"/>
                <w:lang w:eastAsia="zh-CN"/>
              </w:rPr>
            </w:pPr>
            <w:r w:rsidRPr="00795F17">
              <w:t>5</w:t>
            </w:r>
          </w:p>
        </w:tc>
        <w:tc>
          <w:tcPr>
            <w:tcW w:w="2386" w:type="dxa"/>
            <w:shd w:val="clear" w:color="auto" w:fill="auto"/>
            <w:vAlign w:val="center"/>
            <w:hideMark/>
          </w:tcPr>
          <w:p w14:paraId="45D72AC7" w14:textId="77777777" w:rsidR="005E5391" w:rsidRPr="00795F17" w:rsidRDefault="005E5391" w:rsidP="0065243A">
            <w:pPr>
              <w:pStyle w:val="Teksttabelisrodek"/>
              <w:rPr>
                <w:rFonts w:cs="Calibri"/>
                <w:szCs w:val="20"/>
                <w:lang w:eastAsia="zh-CN"/>
              </w:rPr>
            </w:pPr>
            <w:r w:rsidRPr="00795F17">
              <w:t>Bardzo wysoka efek</w:t>
            </w:r>
            <w:r w:rsidRPr="00795F17">
              <w:rPr>
                <w:rFonts w:cs="Calibri"/>
                <w:szCs w:val="20"/>
                <w:lang w:eastAsia="zh-CN"/>
              </w:rPr>
              <w:t>tywność</w:t>
            </w:r>
          </w:p>
        </w:tc>
        <w:tc>
          <w:tcPr>
            <w:tcW w:w="2231" w:type="dxa"/>
            <w:shd w:val="clear" w:color="auto" w:fill="FFFFFF"/>
            <w:vAlign w:val="center"/>
          </w:tcPr>
          <w:p w14:paraId="6A90F0FA" w14:textId="57148C81" w:rsidR="005E5391" w:rsidRPr="00795F17" w:rsidRDefault="0020184D" w:rsidP="0065243A">
            <w:pPr>
              <w:pStyle w:val="Teksttabelisrodek"/>
              <w:rPr>
                <w:rFonts w:cs="Calibri"/>
                <w:szCs w:val="20"/>
                <w:lang w:eastAsia="zh-CN"/>
              </w:rPr>
            </w:pPr>
            <w:r w:rsidRPr="00795F17">
              <w:t>0</w:t>
            </w:r>
          </w:p>
        </w:tc>
        <w:tc>
          <w:tcPr>
            <w:tcW w:w="2044" w:type="dxa"/>
            <w:shd w:val="clear" w:color="auto" w:fill="FFFFFF"/>
            <w:vAlign w:val="center"/>
          </w:tcPr>
          <w:p w14:paraId="55799B1C" w14:textId="5B55F319" w:rsidR="005E5391" w:rsidRPr="00795F17" w:rsidRDefault="0020184D" w:rsidP="0065243A">
            <w:pPr>
              <w:pStyle w:val="Teksttabelisrodek"/>
              <w:rPr>
                <w:rFonts w:cs="Calibri"/>
                <w:szCs w:val="20"/>
                <w:lang w:eastAsia="zh-CN"/>
              </w:rPr>
            </w:pPr>
            <w:r w:rsidRPr="00795F17">
              <w:t>0,00</w:t>
            </w:r>
          </w:p>
        </w:tc>
      </w:tr>
    </w:tbl>
    <w:p w14:paraId="7688BF21" w14:textId="0B5BEF6F" w:rsidR="005E5391" w:rsidRPr="00795F17" w:rsidRDefault="005E5391" w:rsidP="0044393D">
      <w:pPr>
        <w:pStyle w:val="rdo"/>
        <w:rPr>
          <w:lang w:eastAsia="zh-CN"/>
        </w:rPr>
      </w:pPr>
      <w:r w:rsidRPr="00795F17">
        <w:rPr>
          <w:lang w:eastAsia="zh-CN"/>
        </w:rPr>
        <w:t xml:space="preserve">Źródło: </w:t>
      </w:r>
      <w:r w:rsidR="00FD7248" w:rsidRPr="00795F17">
        <w:rPr>
          <w:lang w:eastAsia="zh-CN"/>
        </w:rPr>
        <w:t>opracowanie własne</w:t>
      </w:r>
    </w:p>
    <w:p w14:paraId="6F716DE8" w14:textId="713B7B08" w:rsidR="0020184D" w:rsidRPr="00795F17" w:rsidRDefault="0020184D" w:rsidP="0020184D">
      <w:pPr>
        <w:rPr>
          <w:lang w:eastAsia="zh-CN"/>
        </w:rPr>
      </w:pPr>
      <w:r w:rsidRPr="00795F17">
        <w:rPr>
          <w:lang w:eastAsia="zh-CN"/>
        </w:rPr>
        <w:t>Podsumowanie analizy efektywności jakościowej wskazuje, że w przypadku wód powierzchniowych średnią i wysoką efektywnością jakościową wykazuje się odpowiednio ok. 4</w:t>
      </w:r>
      <w:r w:rsidR="008F3BD3" w:rsidRPr="00795F17">
        <w:rPr>
          <w:lang w:eastAsia="zh-CN"/>
        </w:rPr>
        <w:t>6</w:t>
      </w:r>
      <w:r w:rsidRPr="00795F17">
        <w:rPr>
          <w:lang w:eastAsia="zh-CN"/>
        </w:rPr>
        <w:t>,</w:t>
      </w:r>
      <w:r w:rsidR="008F3BD3" w:rsidRPr="00795F17">
        <w:rPr>
          <w:lang w:eastAsia="zh-CN"/>
        </w:rPr>
        <w:t>8</w:t>
      </w:r>
      <w:r w:rsidRPr="00795F17">
        <w:rPr>
          <w:lang w:eastAsia="zh-CN"/>
        </w:rPr>
        <w:t xml:space="preserve">% i </w:t>
      </w:r>
      <w:r w:rsidR="008F3BD3" w:rsidRPr="00795F17">
        <w:rPr>
          <w:lang w:eastAsia="zh-CN"/>
        </w:rPr>
        <w:t>30</w:t>
      </w:r>
      <w:r w:rsidRPr="00795F17">
        <w:rPr>
          <w:lang w:eastAsia="zh-CN"/>
        </w:rPr>
        <w:t>,</w:t>
      </w:r>
      <w:r w:rsidR="008F3BD3" w:rsidRPr="00795F17">
        <w:rPr>
          <w:lang w:eastAsia="zh-CN"/>
        </w:rPr>
        <w:t>2</w:t>
      </w:r>
      <w:r w:rsidRPr="00795F17">
        <w:rPr>
          <w:lang w:eastAsia="zh-CN"/>
        </w:rPr>
        <w:t>% działań, które obejmują następujące grupy działań:</w:t>
      </w:r>
    </w:p>
    <w:p w14:paraId="6D926280" w14:textId="554CD9F5" w:rsidR="0020184D" w:rsidRPr="00795F17" w:rsidRDefault="0020184D" w:rsidP="00BA6B41">
      <w:pPr>
        <w:pStyle w:val="Akapitzlist"/>
        <w:rPr>
          <w:lang w:eastAsia="zh-CN"/>
        </w:rPr>
      </w:pPr>
      <w:r w:rsidRPr="00795F17">
        <w:rPr>
          <w:lang w:eastAsia="zh-CN"/>
        </w:rPr>
        <w:t>w zakresie zapewnienia drożności i ciągłości biologicznej,</w:t>
      </w:r>
    </w:p>
    <w:p w14:paraId="23D9C735" w14:textId="76A943A7" w:rsidR="0020184D" w:rsidRPr="00795F17" w:rsidRDefault="0020184D" w:rsidP="00BA6B41">
      <w:pPr>
        <w:pStyle w:val="Akapitzlist"/>
        <w:rPr>
          <w:lang w:eastAsia="zh-CN"/>
        </w:rPr>
      </w:pPr>
      <w:r w:rsidRPr="00795F17">
        <w:rPr>
          <w:lang w:eastAsia="zh-CN"/>
        </w:rPr>
        <w:t>kontrolne i monitoringowe (w tym w zakresie kontroli pozwoleń wodno-prawnych),</w:t>
      </w:r>
    </w:p>
    <w:p w14:paraId="74BBF5B9" w14:textId="38597583" w:rsidR="0020184D" w:rsidRPr="00795F17" w:rsidRDefault="0020184D" w:rsidP="00BA6B41">
      <w:pPr>
        <w:pStyle w:val="Akapitzlist"/>
        <w:rPr>
          <w:lang w:eastAsia="zh-CN"/>
        </w:rPr>
      </w:pPr>
      <w:r w:rsidRPr="00795F17">
        <w:rPr>
          <w:lang w:eastAsia="zh-CN"/>
        </w:rPr>
        <w:t xml:space="preserve">naprawcze dla obszarów chronionych, w tym wynikające planów ochrony i planów zadań ochronnych dla obszarów chronionych, </w:t>
      </w:r>
    </w:p>
    <w:p w14:paraId="69CEA042" w14:textId="5B68498A" w:rsidR="0020184D" w:rsidRPr="00795F17" w:rsidRDefault="0020184D" w:rsidP="00BA6B41">
      <w:pPr>
        <w:pStyle w:val="Akapitzlist"/>
        <w:rPr>
          <w:lang w:eastAsia="zh-CN"/>
        </w:rPr>
      </w:pPr>
      <w:r w:rsidRPr="00795F17">
        <w:rPr>
          <w:lang w:eastAsia="zh-CN"/>
        </w:rPr>
        <w:t>z zakresu retencji,</w:t>
      </w:r>
    </w:p>
    <w:p w14:paraId="36E6ED1A" w14:textId="2B5890CF" w:rsidR="0020184D" w:rsidRPr="00795F17" w:rsidRDefault="0020184D" w:rsidP="00BA6B41">
      <w:pPr>
        <w:pStyle w:val="Akapitzlist"/>
        <w:rPr>
          <w:lang w:eastAsia="zh-CN"/>
        </w:rPr>
      </w:pPr>
      <w:r w:rsidRPr="00795F17">
        <w:rPr>
          <w:lang w:eastAsia="zh-CN"/>
        </w:rPr>
        <w:t>w zakresie gospodarki ściekowej,</w:t>
      </w:r>
    </w:p>
    <w:p w14:paraId="5422D237" w14:textId="57814959" w:rsidR="0020184D" w:rsidRPr="00795F17" w:rsidRDefault="0020184D" w:rsidP="00BA6B41">
      <w:pPr>
        <w:pStyle w:val="Akapitzlist"/>
        <w:rPr>
          <w:lang w:eastAsia="zh-CN"/>
        </w:rPr>
      </w:pPr>
      <w:r w:rsidRPr="00795F17">
        <w:rPr>
          <w:lang w:eastAsia="zh-CN"/>
        </w:rPr>
        <w:t>obejmujące realizację programów renaturyzacji,</w:t>
      </w:r>
    </w:p>
    <w:p w14:paraId="56E764AA" w14:textId="76269EC1" w:rsidR="0020184D" w:rsidRPr="00795F17" w:rsidRDefault="0020184D" w:rsidP="00BA6B41">
      <w:pPr>
        <w:pStyle w:val="Akapitzlist"/>
        <w:rPr>
          <w:lang w:eastAsia="zh-CN"/>
        </w:rPr>
      </w:pPr>
      <w:r w:rsidRPr="00795F17">
        <w:rPr>
          <w:lang w:eastAsia="zh-CN"/>
        </w:rPr>
        <w:t>w zakresie rekultywacji jezior,</w:t>
      </w:r>
    </w:p>
    <w:p w14:paraId="060DC20D" w14:textId="5BEEF830" w:rsidR="0020184D" w:rsidRPr="00795F17" w:rsidRDefault="0020184D" w:rsidP="00BA6B41">
      <w:pPr>
        <w:pStyle w:val="Akapitzlist"/>
        <w:rPr>
          <w:lang w:eastAsia="zh-CN"/>
        </w:rPr>
      </w:pPr>
      <w:r w:rsidRPr="00795F17">
        <w:rPr>
          <w:lang w:eastAsia="zh-CN"/>
        </w:rPr>
        <w:t>obejmujące weryfikację programów ochrony środowiska,</w:t>
      </w:r>
    </w:p>
    <w:p w14:paraId="58DA1C9A" w14:textId="10D97407" w:rsidR="0020184D" w:rsidRPr="00795F17" w:rsidRDefault="0020184D" w:rsidP="00BA6B41">
      <w:pPr>
        <w:pStyle w:val="Akapitzlist"/>
        <w:rPr>
          <w:lang w:eastAsia="zh-CN"/>
        </w:rPr>
      </w:pPr>
      <w:r w:rsidRPr="00795F17">
        <w:rPr>
          <w:lang w:eastAsia="zh-CN"/>
        </w:rPr>
        <w:t xml:space="preserve">w zakresie monitoringu suszy </w:t>
      </w:r>
    </w:p>
    <w:p w14:paraId="42881C68" w14:textId="49207A2E" w:rsidR="0020184D" w:rsidRPr="00795F17" w:rsidRDefault="0020184D" w:rsidP="00BA6B41">
      <w:pPr>
        <w:pStyle w:val="Akapitzlist"/>
        <w:rPr>
          <w:lang w:eastAsia="zh-CN"/>
        </w:rPr>
      </w:pPr>
      <w:r w:rsidRPr="00795F17">
        <w:rPr>
          <w:lang w:eastAsia="zh-CN"/>
        </w:rPr>
        <w:t>edukacyjne i doradcze dla rolników,</w:t>
      </w:r>
    </w:p>
    <w:p w14:paraId="7AB6A129" w14:textId="39A1AB08" w:rsidR="0020184D" w:rsidRPr="00795F17" w:rsidRDefault="0020184D" w:rsidP="00BA6B41">
      <w:pPr>
        <w:pStyle w:val="Akapitzlist"/>
        <w:rPr>
          <w:lang w:eastAsia="zh-CN"/>
        </w:rPr>
      </w:pPr>
      <w:r w:rsidRPr="00795F17">
        <w:rPr>
          <w:lang w:eastAsia="zh-CN"/>
        </w:rPr>
        <w:t>związane z zapobieganiem dalszym antropogenicznym zmianom strefy brzegowej,</w:t>
      </w:r>
    </w:p>
    <w:p w14:paraId="4B51AADD" w14:textId="31549CF0" w:rsidR="0020184D" w:rsidRPr="00795F17" w:rsidRDefault="0020184D" w:rsidP="00BA6B41">
      <w:pPr>
        <w:pStyle w:val="Akapitzlist"/>
        <w:rPr>
          <w:lang w:eastAsia="zh-CN"/>
        </w:rPr>
      </w:pPr>
      <w:r w:rsidRPr="00795F17">
        <w:rPr>
          <w:lang w:eastAsia="zh-CN"/>
        </w:rPr>
        <w:t>usuwanie zanieczyszczeń i odpadów z wód.</w:t>
      </w:r>
    </w:p>
    <w:p w14:paraId="1714BBA0" w14:textId="1504F39C" w:rsidR="0020184D" w:rsidRPr="00795F17" w:rsidRDefault="0020184D" w:rsidP="0020184D">
      <w:pPr>
        <w:rPr>
          <w:lang w:eastAsia="zh-CN"/>
        </w:rPr>
      </w:pPr>
      <w:r w:rsidRPr="00795F17">
        <w:rPr>
          <w:lang w:eastAsia="zh-CN"/>
        </w:rPr>
        <w:t>W przypadku wód podziemnych 6</w:t>
      </w:r>
      <w:r w:rsidR="008F3BD3" w:rsidRPr="00795F17">
        <w:rPr>
          <w:lang w:eastAsia="zh-CN"/>
        </w:rPr>
        <w:t>3</w:t>
      </w:r>
      <w:r w:rsidRPr="00795F17">
        <w:rPr>
          <w:lang w:eastAsia="zh-CN"/>
        </w:rPr>
        <w:t xml:space="preserve">% działań charakteryzuje się niską efektywnością, a </w:t>
      </w:r>
      <w:r w:rsidR="008F3BD3" w:rsidRPr="00795F17">
        <w:rPr>
          <w:lang w:eastAsia="zh-CN"/>
        </w:rPr>
        <w:t>30</w:t>
      </w:r>
      <w:r w:rsidRPr="00795F17">
        <w:rPr>
          <w:lang w:eastAsia="zh-CN"/>
        </w:rPr>
        <w:t>% wykazuje efektywność średnią. Są to działania administracyjne, edukacyjne, związane z monitoringiem środowiska oraz organizacyjno-prawne.</w:t>
      </w:r>
    </w:p>
    <w:p w14:paraId="116EACB7" w14:textId="77777777" w:rsidR="0020184D" w:rsidRPr="00795F17" w:rsidRDefault="0020184D" w:rsidP="0020184D">
      <w:pPr>
        <w:rPr>
          <w:lang w:eastAsia="zh-CN"/>
        </w:rPr>
      </w:pPr>
      <w:r w:rsidRPr="00795F17">
        <w:rPr>
          <w:lang w:eastAsia="zh-CN"/>
        </w:rPr>
        <w:t>W poniższych tabelach zaprezentowano wyniki analizy efektywności kosztowej:</w:t>
      </w:r>
    </w:p>
    <w:p w14:paraId="1A71D5DA" w14:textId="1D191E9A" w:rsidR="0020184D" w:rsidRPr="00795F17" w:rsidRDefault="0020184D" w:rsidP="0020184D">
      <w:pPr>
        <w:pStyle w:val="Tabela"/>
      </w:pPr>
      <w:bookmarkStart w:id="597" w:name="_Toc68703725"/>
      <w:r w:rsidRPr="00795F17">
        <w:t xml:space="preserve">Tabela </w:t>
      </w:r>
      <w:fldSimple w:instr=" STYLEREF 1 \s ">
        <w:r w:rsidR="00550571">
          <w:rPr>
            <w:noProof/>
          </w:rPr>
          <w:t>11</w:t>
        </w:r>
      </w:fldSimple>
      <w:r w:rsidR="00BB3B21" w:rsidRPr="00795F17">
        <w:noBreakHyphen/>
      </w:r>
      <w:fldSimple w:instr=" SEQ Tabela \* ARABIC \s 1 ">
        <w:r w:rsidR="00550571">
          <w:rPr>
            <w:noProof/>
          </w:rPr>
          <w:t>11</w:t>
        </w:r>
      </w:fldSimple>
      <w:r w:rsidRPr="00795F17">
        <w:tab/>
      </w:r>
      <w:r w:rsidRPr="00795F17">
        <w:rPr>
          <w:lang w:eastAsia="zh-CN"/>
        </w:rPr>
        <w:t xml:space="preserve">Wyniki analizy efektywności kosztowej </w:t>
      </w:r>
      <w:r w:rsidR="00FE453B" w:rsidRPr="00795F17">
        <w:rPr>
          <w:lang w:eastAsia="zh-CN"/>
        </w:rPr>
        <w:t>-</w:t>
      </w:r>
      <w:r w:rsidRPr="00795F17">
        <w:rPr>
          <w:lang w:eastAsia="zh-CN"/>
        </w:rPr>
        <w:t xml:space="preserve"> wody powierzchniowe</w:t>
      </w:r>
      <w:bookmarkEnd w:id="59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0"/>
        <w:gridCol w:w="2385"/>
        <w:gridCol w:w="2230"/>
        <w:gridCol w:w="2047"/>
      </w:tblGrid>
      <w:tr w:rsidR="0020184D" w:rsidRPr="00795F17" w14:paraId="3BA640C0" w14:textId="77777777" w:rsidTr="0020184D">
        <w:trPr>
          <w:trHeight w:val="454"/>
          <w:tblHeader/>
        </w:trPr>
        <w:tc>
          <w:tcPr>
            <w:tcW w:w="2400" w:type="dxa"/>
            <w:shd w:val="clear" w:color="auto" w:fill="BFBFBF" w:themeFill="background1" w:themeFillShade="BF"/>
            <w:vAlign w:val="center"/>
          </w:tcPr>
          <w:p w14:paraId="2BC06131" w14:textId="77777777" w:rsidR="0020184D" w:rsidRPr="00795F17" w:rsidRDefault="0020184D" w:rsidP="0020184D">
            <w:pPr>
              <w:pStyle w:val="Teksttabelinaglowek"/>
            </w:pPr>
            <w:r w:rsidRPr="00795F17">
              <w:t>Stopień efektywności kosztowej</w:t>
            </w:r>
          </w:p>
        </w:tc>
        <w:tc>
          <w:tcPr>
            <w:tcW w:w="2385" w:type="dxa"/>
            <w:shd w:val="clear" w:color="auto" w:fill="BFBFBF" w:themeFill="background1" w:themeFillShade="BF"/>
            <w:vAlign w:val="center"/>
          </w:tcPr>
          <w:p w14:paraId="0E5D6D25" w14:textId="77777777" w:rsidR="0020184D" w:rsidRPr="00795F17" w:rsidRDefault="0020184D" w:rsidP="0020184D">
            <w:pPr>
              <w:pStyle w:val="Teksttabelinaglowek"/>
            </w:pPr>
            <w:r w:rsidRPr="00795F17">
              <w:t>Ocena jakościowa</w:t>
            </w:r>
          </w:p>
        </w:tc>
        <w:tc>
          <w:tcPr>
            <w:tcW w:w="2230" w:type="dxa"/>
            <w:shd w:val="clear" w:color="auto" w:fill="BFBFBF" w:themeFill="background1" w:themeFillShade="BF"/>
            <w:vAlign w:val="center"/>
          </w:tcPr>
          <w:p w14:paraId="3130DDD6" w14:textId="77777777" w:rsidR="0020184D" w:rsidRPr="00795F17" w:rsidRDefault="0020184D" w:rsidP="0020184D">
            <w:pPr>
              <w:pStyle w:val="Teksttabelinaglowek"/>
            </w:pPr>
            <w:r w:rsidRPr="00795F17">
              <w:t>Liczba działań</w:t>
            </w:r>
          </w:p>
        </w:tc>
        <w:tc>
          <w:tcPr>
            <w:tcW w:w="2047" w:type="dxa"/>
            <w:shd w:val="clear" w:color="auto" w:fill="BFBFBF" w:themeFill="background1" w:themeFillShade="BF"/>
            <w:vAlign w:val="center"/>
          </w:tcPr>
          <w:p w14:paraId="3ABB39D4" w14:textId="43484B29" w:rsidR="0020184D" w:rsidRPr="00795F17" w:rsidRDefault="0020184D" w:rsidP="0020184D">
            <w:pPr>
              <w:pStyle w:val="Teksttabelinaglowek"/>
            </w:pPr>
            <w:r w:rsidRPr="00795F17">
              <w:t>Udział (%)</w:t>
            </w:r>
          </w:p>
        </w:tc>
      </w:tr>
      <w:tr w:rsidR="0020184D" w:rsidRPr="00795F17" w14:paraId="14797943" w14:textId="77777777" w:rsidTr="0020184D">
        <w:trPr>
          <w:trHeight w:val="454"/>
        </w:trPr>
        <w:tc>
          <w:tcPr>
            <w:tcW w:w="2400" w:type="dxa"/>
            <w:shd w:val="clear" w:color="auto" w:fill="auto"/>
            <w:vAlign w:val="center"/>
            <w:hideMark/>
          </w:tcPr>
          <w:p w14:paraId="740ECB35" w14:textId="77777777" w:rsidR="0020184D" w:rsidRPr="00795F17" w:rsidRDefault="0020184D" w:rsidP="0020184D">
            <w:pPr>
              <w:pStyle w:val="Teksttabelisrodek"/>
            </w:pPr>
            <w:r w:rsidRPr="00795F17">
              <w:t>1</w:t>
            </w:r>
          </w:p>
        </w:tc>
        <w:tc>
          <w:tcPr>
            <w:tcW w:w="2385" w:type="dxa"/>
            <w:shd w:val="clear" w:color="auto" w:fill="auto"/>
            <w:vAlign w:val="center"/>
            <w:hideMark/>
          </w:tcPr>
          <w:p w14:paraId="769698B3" w14:textId="77777777" w:rsidR="0020184D" w:rsidRPr="00795F17" w:rsidRDefault="0020184D" w:rsidP="0020184D">
            <w:pPr>
              <w:pStyle w:val="Teksttabelisrodek"/>
            </w:pPr>
            <w:r w:rsidRPr="00795F17">
              <w:t xml:space="preserve">Bardzo niska efektywność </w:t>
            </w:r>
          </w:p>
        </w:tc>
        <w:tc>
          <w:tcPr>
            <w:tcW w:w="2230" w:type="dxa"/>
            <w:shd w:val="clear" w:color="auto" w:fill="FFFFFF"/>
            <w:vAlign w:val="center"/>
          </w:tcPr>
          <w:p w14:paraId="0A6D1353" w14:textId="77777777" w:rsidR="0020184D" w:rsidRPr="00795F17" w:rsidRDefault="0020184D" w:rsidP="0020184D">
            <w:pPr>
              <w:pStyle w:val="Teksttabelisrodek"/>
            </w:pPr>
            <w:r w:rsidRPr="00795F17">
              <w:t>0</w:t>
            </w:r>
          </w:p>
        </w:tc>
        <w:tc>
          <w:tcPr>
            <w:tcW w:w="2047" w:type="dxa"/>
            <w:shd w:val="clear" w:color="auto" w:fill="FFFFFF"/>
            <w:vAlign w:val="center"/>
          </w:tcPr>
          <w:p w14:paraId="158B1A37" w14:textId="1A2F38E9" w:rsidR="0020184D" w:rsidRPr="00795F17" w:rsidRDefault="0020184D" w:rsidP="0020184D">
            <w:pPr>
              <w:pStyle w:val="Teksttabelisrodek"/>
            </w:pPr>
            <w:r w:rsidRPr="00795F17">
              <w:t>0,00</w:t>
            </w:r>
          </w:p>
        </w:tc>
      </w:tr>
      <w:tr w:rsidR="0020184D" w:rsidRPr="00795F17" w14:paraId="118B0219" w14:textId="77777777" w:rsidTr="0020184D">
        <w:trPr>
          <w:trHeight w:val="454"/>
        </w:trPr>
        <w:tc>
          <w:tcPr>
            <w:tcW w:w="2400" w:type="dxa"/>
            <w:shd w:val="clear" w:color="auto" w:fill="auto"/>
            <w:vAlign w:val="center"/>
            <w:hideMark/>
          </w:tcPr>
          <w:p w14:paraId="132DCB8C" w14:textId="77777777" w:rsidR="0020184D" w:rsidRPr="00795F17" w:rsidRDefault="0020184D" w:rsidP="0020184D">
            <w:pPr>
              <w:pStyle w:val="Teksttabelisrodek"/>
            </w:pPr>
            <w:r w:rsidRPr="00795F17">
              <w:t>2</w:t>
            </w:r>
          </w:p>
        </w:tc>
        <w:tc>
          <w:tcPr>
            <w:tcW w:w="2385" w:type="dxa"/>
            <w:shd w:val="clear" w:color="auto" w:fill="auto"/>
            <w:vAlign w:val="center"/>
            <w:hideMark/>
          </w:tcPr>
          <w:p w14:paraId="5EE662EB" w14:textId="77777777" w:rsidR="0020184D" w:rsidRPr="00795F17" w:rsidRDefault="0020184D" w:rsidP="0020184D">
            <w:pPr>
              <w:pStyle w:val="Teksttabelisrodek"/>
            </w:pPr>
            <w:r w:rsidRPr="00795F17">
              <w:t>Niska efektywność</w:t>
            </w:r>
          </w:p>
        </w:tc>
        <w:tc>
          <w:tcPr>
            <w:tcW w:w="2230" w:type="dxa"/>
            <w:shd w:val="clear" w:color="auto" w:fill="FFFFFF"/>
            <w:vAlign w:val="center"/>
          </w:tcPr>
          <w:p w14:paraId="476DBFE4" w14:textId="77777777" w:rsidR="0020184D" w:rsidRPr="00795F17" w:rsidRDefault="0020184D" w:rsidP="0020184D">
            <w:pPr>
              <w:pStyle w:val="Teksttabelisrodek"/>
            </w:pPr>
            <w:r w:rsidRPr="00795F17">
              <w:t>774</w:t>
            </w:r>
          </w:p>
        </w:tc>
        <w:tc>
          <w:tcPr>
            <w:tcW w:w="2047" w:type="dxa"/>
            <w:shd w:val="clear" w:color="auto" w:fill="FFFFFF"/>
            <w:vAlign w:val="center"/>
          </w:tcPr>
          <w:p w14:paraId="58676498" w14:textId="49697BB7" w:rsidR="0020184D" w:rsidRPr="00795F17" w:rsidRDefault="0020184D" w:rsidP="0020184D">
            <w:pPr>
              <w:pStyle w:val="Teksttabelisrodek"/>
            </w:pPr>
            <w:r w:rsidRPr="00795F17">
              <w:t>7,3</w:t>
            </w:r>
            <w:r w:rsidR="008F3BD3" w:rsidRPr="00795F17">
              <w:t>4</w:t>
            </w:r>
          </w:p>
        </w:tc>
      </w:tr>
      <w:tr w:rsidR="0020184D" w:rsidRPr="00795F17" w14:paraId="3BAB519D" w14:textId="77777777" w:rsidTr="0020184D">
        <w:trPr>
          <w:trHeight w:val="454"/>
        </w:trPr>
        <w:tc>
          <w:tcPr>
            <w:tcW w:w="2400" w:type="dxa"/>
            <w:shd w:val="clear" w:color="auto" w:fill="auto"/>
            <w:vAlign w:val="center"/>
            <w:hideMark/>
          </w:tcPr>
          <w:p w14:paraId="1CDC3B9F" w14:textId="77777777" w:rsidR="0020184D" w:rsidRPr="00795F17" w:rsidRDefault="0020184D" w:rsidP="0020184D">
            <w:pPr>
              <w:pStyle w:val="Teksttabelisrodek"/>
            </w:pPr>
            <w:r w:rsidRPr="00795F17">
              <w:t>3</w:t>
            </w:r>
          </w:p>
        </w:tc>
        <w:tc>
          <w:tcPr>
            <w:tcW w:w="2385" w:type="dxa"/>
            <w:shd w:val="clear" w:color="auto" w:fill="auto"/>
            <w:vAlign w:val="center"/>
            <w:hideMark/>
          </w:tcPr>
          <w:p w14:paraId="47E801A0" w14:textId="77777777" w:rsidR="0020184D" w:rsidRPr="00795F17" w:rsidRDefault="0020184D" w:rsidP="0020184D">
            <w:pPr>
              <w:pStyle w:val="Teksttabelisrodek"/>
            </w:pPr>
            <w:r w:rsidRPr="00795F17">
              <w:t>Średnia efektywność</w:t>
            </w:r>
          </w:p>
        </w:tc>
        <w:tc>
          <w:tcPr>
            <w:tcW w:w="2230" w:type="dxa"/>
            <w:shd w:val="clear" w:color="auto" w:fill="FFFFFF"/>
            <w:vAlign w:val="center"/>
          </w:tcPr>
          <w:p w14:paraId="2A93402D" w14:textId="2AED6CA9" w:rsidR="0020184D" w:rsidRPr="00795F17" w:rsidRDefault="0020184D" w:rsidP="0020184D">
            <w:pPr>
              <w:pStyle w:val="Teksttabelisrodek"/>
            </w:pPr>
            <w:r w:rsidRPr="00795F17">
              <w:t>2 4</w:t>
            </w:r>
            <w:r w:rsidR="008F3BD3" w:rsidRPr="00795F17">
              <w:t>20</w:t>
            </w:r>
          </w:p>
        </w:tc>
        <w:tc>
          <w:tcPr>
            <w:tcW w:w="2047" w:type="dxa"/>
            <w:shd w:val="clear" w:color="auto" w:fill="FFFFFF"/>
            <w:vAlign w:val="center"/>
          </w:tcPr>
          <w:p w14:paraId="6E11CB26" w14:textId="20D44374" w:rsidR="0020184D" w:rsidRPr="00795F17" w:rsidRDefault="0020184D" w:rsidP="0020184D">
            <w:pPr>
              <w:pStyle w:val="Teksttabelisrodek"/>
            </w:pPr>
            <w:r w:rsidRPr="00795F17">
              <w:t>22,</w:t>
            </w:r>
            <w:r w:rsidR="008F3BD3" w:rsidRPr="00795F17">
              <w:t>94</w:t>
            </w:r>
          </w:p>
        </w:tc>
      </w:tr>
      <w:tr w:rsidR="0020184D" w:rsidRPr="00795F17" w14:paraId="540D8A0E" w14:textId="77777777" w:rsidTr="0020184D">
        <w:trPr>
          <w:trHeight w:val="454"/>
        </w:trPr>
        <w:tc>
          <w:tcPr>
            <w:tcW w:w="2400" w:type="dxa"/>
            <w:shd w:val="clear" w:color="auto" w:fill="auto"/>
            <w:vAlign w:val="center"/>
            <w:hideMark/>
          </w:tcPr>
          <w:p w14:paraId="3666C196" w14:textId="77777777" w:rsidR="0020184D" w:rsidRPr="00795F17" w:rsidRDefault="0020184D" w:rsidP="0020184D">
            <w:pPr>
              <w:pStyle w:val="Teksttabelisrodek"/>
            </w:pPr>
            <w:r w:rsidRPr="00795F17">
              <w:t>4</w:t>
            </w:r>
          </w:p>
        </w:tc>
        <w:tc>
          <w:tcPr>
            <w:tcW w:w="2385" w:type="dxa"/>
            <w:shd w:val="clear" w:color="auto" w:fill="auto"/>
            <w:vAlign w:val="center"/>
            <w:hideMark/>
          </w:tcPr>
          <w:p w14:paraId="1F1D7142" w14:textId="77777777" w:rsidR="0020184D" w:rsidRPr="00795F17" w:rsidRDefault="0020184D" w:rsidP="0020184D">
            <w:pPr>
              <w:pStyle w:val="Teksttabelisrodek"/>
            </w:pPr>
            <w:r w:rsidRPr="00795F17">
              <w:t>Wysoka efektywność</w:t>
            </w:r>
          </w:p>
        </w:tc>
        <w:tc>
          <w:tcPr>
            <w:tcW w:w="2230" w:type="dxa"/>
            <w:shd w:val="clear" w:color="auto" w:fill="FFFFFF"/>
            <w:vAlign w:val="center"/>
          </w:tcPr>
          <w:p w14:paraId="478EBBAE" w14:textId="6A1B23D9" w:rsidR="0020184D" w:rsidRPr="00795F17" w:rsidRDefault="0020184D" w:rsidP="0020184D">
            <w:pPr>
              <w:pStyle w:val="Teksttabelisrodek"/>
            </w:pPr>
            <w:r w:rsidRPr="00795F17">
              <w:t>66</w:t>
            </w:r>
            <w:r w:rsidR="008F3BD3" w:rsidRPr="00795F17">
              <w:t>1</w:t>
            </w:r>
          </w:p>
        </w:tc>
        <w:tc>
          <w:tcPr>
            <w:tcW w:w="2047" w:type="dxa"/>
            <w:shd w:val="clear" w:color="auto" w:fill="FFFFFF"/>
            <w:vAlign w:val="center"/>
          </w:tcPr>
          <w:p w14:paraId="49C2DFB9" w14:textId="2C6A9145" w:rsidR="0020184D" w:rsidRPr="00795F17" w:rsidRDefault="0020184D" w:rsidP="0020184D">
            <w:pPr>
              <w:pStyle w:val="Teksttabelisrodek"/>
            </w:pPr>
            <w:r w:rsidRPr="00795F17">
              <w:t>6,2</w:t>
            </w:r>
            <w:r w:rsidR="008F3BD3" w:rsidRPr="00795F17">
              <w:t>7</w:t>
            </w:r>
          </w:p>
        </w:tc>
      </w:tr>
      <w:tr w:rsidR="0020184D" w:rsidRPr="00795F17" w14:paraId="705EDD15" w14:textId="77777777" w:rsidTr="0020184D">
        <w:trPr>
          <w:trHeight w:val="454"/>
        </w:trPr>
        <w:tc>
          <w:tcPr>
            <w:tcW w:w="2400" w:type="dxa"/>
            <w:shd w:val="clear" w:color="auto" w:fill="auto"/>
            <w:vAlign w:val="center"/>
            <w:hideMark/>
          </w:tcPr>
          <w:p w14:paraId="267630BA" w14:textId="77777777" w:rsidR="0020184D" w:rsidRPr="00795F17" w:rsidRDefault="0020184D" w:rsidP="0020184D">
            <w:pPr>
              <w:pStyle w:val="Teksttabelisrodek"/>
            </w:pPr>
            <w:r w:rsidRPr="00795F17">
              <w:t>5</w:t>
            </w:r>
          </w:p>
        </w:tc>
        <w:tc>
          <w:tcPr>
            <w:tcW w:w="2385" w:type="dxa"/>
            <w:shd w:val="clear" w:color="auto" w:fill="auto"/>
            <w:vAlign w:val="center"/>
            <w:hideMark/>
          </w:tcPr>
          <w:p w14:paraId="1F3809CB" w14:textId="77777777" w:rsidR="0020184D" w:rsidRPr="00795F17" w:rsidRDefault="0020184D" w:rsidP="0020184D">
            <w:pPr>
              <w:pStyle w:val="Teksttabelisrodek"/>
            </w:pPr>
            <w:r w:rsidRPr="00795F17">
              <w:t>Bardzo wysoka efektywność</w:t>
            </w:r>
          </w:p>
        </w:tc>
        <w:tc>
          <w:tcPr>
            <w:tcW w:w="2230" w:type="dxa"/>
            <w:shd w:val="clear" w:color="auto" w:fill="FFFFFF"/>
            <w:vAlign w:val="center"/>
          </w:tcPr>
          <w:p w14:paraId="43DC6964" w14:textId="77777777" w:rsidR="0020184D" w:rsidRPr="00795F17" w:rsidRDefault="0020184D" w:rsidP="0020184D">
            <w:pPr>
              <w:pStyle w:val="Teksttabelisrodek"/>
            </w:pPr>
            <w:r w:rsidRPr="00795F17">
              <w:t>114</w:t>
            </w:r>
          </w:p>
        </w:tc>
        <w:tc>
          <w:tcPr>
            <w:tcW w:w="2047" w:type="dxa"/>
            <w:shd w:val="clear" w:color="auto" w:fill="FFFFFF"/>
            <w:vAlign w:val="center"/>
          </w:tcPr>
          <w:p w14:paraId="79C40774" w14:textId="74A2E5DA" w:rsidR="0020184D" w:rsidRPr="00795F17" w:rsidRDefault="0020184D" w:rsidP="0020184D">
            <w:pPr>
              <w:pStyle w:val="Teksttabelisrodek"/>
            </w:pPr>
            <w:r w:rsidRPr="00795F17">
              <w:t>1,08</w:t>
            </w:r>
          </w:p>
        </w:tc>
      </w:tr>
      <w:tr w:rsidR="0020184D" w:rsidRPr="00795F17" w14:paraId="7AAEEFE2" w14:textId="77777777" w:rsidTr="0020184D">
        <w:trPr>
          <w:trHeight w:val="454"/>
        </w:trPr>
        <w:tc>
          <w:tcPr>
            <w:tcW w:w="2400" w:type="dxa"/>
            <w:shd w:val="clear" w:color="auto" w:fill="auto"/>
            <w:vAlign w:val="center"/>
          </w:tcPr>
          <w:p w14:paraId="025456DC" w14:textId="77777777" w:rsidR="0020184D" w:rsidRPr="00795F17" w:rsidRDefault="0020184D" w:rsidP="0020184D">
            <w:pPr>
              <w:pStyle w:val="Teksttabelisrodek"/>
            </w:pPr>
            <w:r w:rsidRPr="00795F17">
              <w:t>0</w:t>
            </w:r>
          </w:p>
        </w:tc>
        <w:tc>
          <w:tcPr>
            <w:tcW w:w="2385" w:type="dxa"/>
            <w:shd w:val="clear" w:color="auto" w:fill="auto"/>
            <w:vAlign w:val="center"/>
          </w:tcPr>
          <w:p w14:paraId="7894DC82" w14:textId="77777777" w:rsidR="0020184D" w:rsidRPr="00795F17" w:rsidRDefault="0020184D" w:rsidP="0020184D">
            <w:pPr>
              <w:pStyle w:val="Teksttabelisrodek"/>
            </w:pPr>
            <w:r w:rsidRPr="00795F17">
              <w:t>Brak danych do analizy efektywności kosztowej</w:t>
            </w:r>
          </w:p>
        </w:tc>
        <w:tc>
          <w:tcPr>
            <w:tcW w:w="2230" w:type="dxa"/>
            <w:shd w:val="clear" w:color="auto" w:fill="FFFFFF"/>
            <w:vAlign w:val="center"/>
          </w:tcPr>
          <w:p w14:paraId="01DC55FA" w14:textId="641C85A0" w:rsidR="0020184D" w:rsidRPr="00795F17" w:rsidRDefault="0020184D" w:rsidP="0020184D">
            <w:pPr>
              <w:pStyle w:val="Teksttabelisrodek"/>
            </w:pPr>
            <w:r w:rsidRPr="00795F17">
              <w:t>6 5</w:t>
            </w:r>
            <w:r w:rsidR="008F3BD3" w:rsidRPr="00795F17">
              <w:t>80</w:t>
            </w:r>
          </w:p>
        </w:tc>
        <w:tc>
          <w:tcPr>
            <w:tcW w:w="2047" w:type="dxa"/>
            <w:shd w:val="clear" w:color="auto" w:fill="FFFFFF"/>
            <w:vAlign w:val="center"/>
          </w:tcPr>
          <w:p w14:paraId="7CDB0DD7" w14:textId="25353CD4" w:rsidR="0020184D" w:rsidRPr="00795F17" w:rsidRDefault="0020184D" w:rsidP="0020184D">
            <w:pPr>
              <w:pStyle w:val="Teksttabelisrodek"/>
            </w:pPr>
            <w:r w:rsidRPr="00795F17">
              <w:t>62,</w:t>
            </w:r>
            <w:r w:rsidR="008F3BD3" w:rsidRPr="00795F17">
              <w:t>38</w:t>
            </w:r>
          </w:p>
        </w:tc>
      </w:tr>
    </w:tbl>
    <w:p w14:paraId="23C14AAE" w14:textId="77777777" w:rsidR="0020184D" w:rsidRPr="00795F17" w:rsidRDefault="0020184D" w:rsidP="0020184D">
      <w:pPr>
        <w:pStyle w:val="rdo"/>
        <w:rPr>
          <w:lang w:eastAsia="zh-CN"/>
        </w:rPr>
      </w:pPr>
      <w:r w:rsidRPr="00795F17">
        <w:rPr>
          <w:lang w:eastAsia="zh-CN"/>
        </w:rPr>
        <w:t>Źródło: opracowanie własne</w:t>
      </w:r>
    </w:p>
    <w:p w14:paraId="7AD22535" w14:textId="3063D7EB" w:rsidR="0020184D" w:rsidRPr="00795F17" w:rsidRDefault="0020184D" w:rsidP="0020184D">
      <w:pPr>
        <w:pStyle w:val="Tabela"/>
      </w:pPr>
      <w:bookmarkStart w:id="598" w:name="_Toc68703726"/>
      <w:r w:rsidRPr="00795F17">
        <w:t xml:space="preserve">Tabela </w:t>
      </w:r>
      <w:fldSimple w:instr=" STYLEREF 1 \s ">
        <w:r w:rsidR="00550571">
          <w:rPr>
            <w:noProof/>
          </w:rPr>
          <w:t>11</w:t>
        </w:r>
      </w:fldSimple>
      <w:r w:rsidR="00BB3B21" w:rsidRPr="00795F17">
        <w:noBreakHyphen/>
      </w:r>
      <w:fldSimple w:instr=" SEQ Tabela \* ARABIC \s 1 ">
        <w:r w:rsidR="00550571">
          <w:rPr>
            <w:noProof/>
          </w:rPr>
          <w:t>12</w:t>
        </w:r>
      </w:fldSimple>
      <w:r w:rsidRPr="00795F17">
        <w:tab/>
        <w:t>Wyniki analizy efektywności kosztowej - wody podziemne</w:t>
      </w:r>
      <w:bookmarkEnd w:id="59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2"/>
        <w:gridCol w:w="2385"/>
        <w:gridCol w:w="2229"/>
        <w:gridCol w:w="2046"/>
      </w:tblGrid>
      <w:tr w:rsidR="0020184D" w:rsidRPr="00795F17" w14:paraId="37672B6C" w14:textId="77777777" w:rsidTr="0020184D">
        <w:trPr>
          <w:trHeight w:val="454"/>
          <w:tblHeader/>
        </w:trPr>
        <w:tc>
          <w:tcPr>
            <w:tcW w:w="1325" w:type="pct"/>
            <w:shd w:val="clear" w:color="auto" w:fill="BFBFBF" w:themeFill="background1" w:themeFillShade="BF"/>
            <w:vAlign w:val="center"/>
          </w:tcPr>
          <w:p w14:paraId="6A4ADC05" w14:textId="77777777" w:rsidR="0020184D" w:rsidRPr="00795F17" w:rsidRDefault="0020184D" w:rsidP="0020184D">
            <w:pPr>
              <w:pStyle w:val="Teksttabelinaglowek"/>
            </w:pPr>
            <w:r w:rsidRPr="00795F17">
              <w:t>Stopień efektywności kosztowej</w:t>
            </w:r>
          </w:p>
        </w:tc>
        <w:tc>
          <w:tcPr>
            <w:tcW w:w="1316" w:type="pct"/>
            <w:shd w:val="clear" w:color="auto" w:fill="BFBFBF" w:themeFill="background1" w:themeFillShade="BF"/>
            <w:vAlign w:val="center"/>
          </w:tcPr>
          <w:p w14:paraId="54E7A486" w14:textId="77777777" w:rsidR="0020184D" w:rsidRPr="00795F17" w:rsidRDefault="0020184D" w:rsidP="0020184D">
            <w:pPr>
              <w:pStyle w:val="Teksttabelinaglowek"/>
            </w:pPr>
            <w:r w:rsidRPr="00795F17">
              <w:t>Ocena jakościowa</w:t>
            </w:r>
          </w:p>
        </w:tc>
        <w:tc>
          <w:tcPr>
            <w:tcW w:w="1230" w:type="pct"/>
            <w:shd w:val="clear" w:color="auto" w:fill="BFBFBF" w:themeFill="background1" w:themeFillShade="BF"/>
            <w:vAlign w:val="center"/>
          </w:tcPr>
          <w:p w14:paraId="559F9A6B" w14:textId="77777777" w:rsidR="0020184D" w:rsidRPr="00795F17" w:rsidRDefault="0020184D" w:rsidP="0020184D">
            <w:pPr>
              <w:pStyle w:val="Teksttabelinaglowek"/>
            </w:pPr>
            <w:r w:rsidRPr="00795F17">
              <w:t>Liczba działań</w:t>
            </w:r>
          </w:p>
        </w:tc>
        <w:tc>
          <w:tcPr>
            <w:tcW w:w="1129" w:type="pct"/>
            <w:shd w:val="clear" w:color="auto" w:fill="BFBFBF" w:themeFill="background1" w:themeFillShade="BF"/>
            <w:vAlign w:val="center"/>
          </w:tcPr>
          <w:p w14:paraId="66F3F0BB" w14:textId="65CF0A98" w:rsidR="0020184D" w:rsidRPr="00795F17" w:rsidRDefault="0020184D" w:rsidP="0020184D">
            <w:pPr>
              <w:pStyle w:val="Teksttabelinaglowek"/>
            </w:pPr>
            <w:r w:rsidRPr="00795F17">
              <w:t>Udział (%)</w:t>
            </w:r>
          </w:p>
        </w:tc>
      </w:tr>
      <w:tr w:rsidR="0020184D" w:rsidRPr="00795F17" w14:paraId="31557EDD" w14:textId="77777777" w:rsidTr="0020184D">
        <w:trPr>
          <w:trHeight w:val="454"/>
        </w:trPr>
        <w:tc>
          <w:tcPr>
            <w:tcW w:w="1325" w:type="pct"/>
            <w:shd w:val="clear" w:color="auto" w:fill="auto"/>
            <w:vAlign w:val="center"/>
            <w:hideMark/>
          </w:tcPr>
          <w:p w14:paraId="0BF9A0E2" w14:textId="77777777" w:rsidR="0020184D" w:rsidRPr="00795F17" w:rsidRDefault="0020184D" w:rsidP="0020184D">
            <w:pPr>
              <w:pStyle w:val="Teksttabelisrodek"/>
            </w:pPr>
            <w:r w:rsidRPr="00795F17">
              <w:t>1</w:t>
            </w:r>
          </w:p>
        </w:tc>
        <w:tc>
          <w:tcPr>
            <w:tcW w:w="1316" w:type="pct"/>
            <w:shd w:val="clear" w:color="auto" w:fill="auto"/>
            <w:vAlign w:val="center"/>
            <w:hideMark/>
          </w:tcPr>
          <w:p w14:paraId="029DBEFE" w14:textId="77777777" w:rsidR="0020184D" w:rsidRPr="00795F17" w:rsidRDefault="0020184D" w:rsidP="0020184D">
            <w:pPr>
              <w:pStyle w:val="Teksttabelisrodek"/>
            </w:pPr>
            <w:r w:rsidRPr="00795F17">
              <w:t xml:space="preserve">Bardzo niska efektywność </w:t>
            </w:r>
          </w:p>
        </w:tc>
        <w:tc>
          <w:tcPr>
            <w:tcW w:w="1230" w:type="pct"/>
            <w:shd w:val="clear" w:color="auto" w:fill="FFFFFF"/>
            <w:vAlign w:val="center"/>
          </w:tcPr>
          <w:p w14:paraId="78B4D549" w14:textId="5C99C2A9" w:rsidR="0020184D" w:rsidRPr="00795F17" w:rsidRDefault="0020184D" w:rsidP="0020184D">
            <w:pPr>
              <w:pStyle w:val="Teksttabelisrodek"/>
            </w:pPr>
            <w:r w:rsidRPr="00795F17">
              <w:t>2</w:t>
            </w:r>
            <w:r w:rsidR="008F3BD3" w:rsidRPr="00795F17">
              <w:t>7</w:t>
            </w:r>
          </w:p>
        </w:tc>
        <w:tc>
          <w:tcPr>
            <w:tcW w:w="1129" w:type="pct"/>
            <w:shd w:val="clear" w:color="auto" w:fill="FFFFFF"/>
            <w:vAlign w:val="center"/>
          </w:tcPr>
          <w:p w14:paraId="4C674882" w14:textId="100CAC94" w:rsidR="0020184D" w:rsidRPr="00795F17" w:rsidRDefault="008F3BD3" w:rsidP="0020184D">
            <w:pPr>
              <w:pStyle w:val="Teksttabelisrodek"/>
            </w:pPr>
            <w:r w:rsidRPr="00795F17">
              <w:t>9,38</w:t>
            </w:r>
          </w:p>
        </w:tc>
      </w:tr>
      <w:tr w:rsidR="0020184D" w:rsidRPr="00795F17" w14:paraId="6D7D7F7F" w14:textId="77777777" w:rsidTr="0020184D">
        <w:trPr>
          <w:trHeight w:val="454"/>
        </w:trPr>
        <w:tc>
          <w:tcPr>
            <w:tcW w:w="1325" w:type="pct"/>
            <w:shd w:val="clear" w:color="auto" w:fill="auto"/>
            <w:vAlign w:val="center"/>
            <w:hideMark/>
          </w:tcPr>
          <w:p w14:paraId="37F0C3BF" w14:textId="77777777" w:rsidR="0020184D" w:rsidRPr="00795F17" w:rsidRDefault="0020184D" w:rsidP="0020184D">
            <w:pPr>
              <w:pStyle w:val="Teksttabelisrodek"/>
            </w:pPr>
            <w:r w:rsidRPr="00795F17">
              <w:t>2</w:t>
            </w:r>
          </w:p>
        </w:tc>
        <w:tc>
          <w:tcPr>
            <w:tcW w:w="1316" w:type="pct"/>
            <w:shd w:val="clear" w:color="auto" w:fill="auto"/>
            <w:vAlign w:val="center"/>
            <w:hideMark/>
          </w:tcPr>
          <w:p w14:paraId="2A923999" w14:textId="77777777" w:rsidR="0020184D" w:rsidRPr="00795F17" w:rsidRDefault="0020184D" w:rsidP="0020184D">
            <w:pPr>
              <w:pStyle w:val="Teksttabelisrodek"/>
            </w:pPr>
            <w:r w:rsidRPr="00795F17">
              <w:t>Niska efektywność</w:t>
            </w:r>
          </w:p>
        </w:tc>
        <w:tc>
          <w:tcPr>
            <w:tcW w:w="1230" w:type="pct"/>
            <w:shd w:val="clear" w:color="auto" w:fill="FFFFFF"/>
            <w:vAlign w:val="center"/>
          </w:tcPr>
          <w:p w14:paraId="46B879CC" w14:textId="1A750C38" w:rsidR="0020184D" w:rsidRPr="00795F17" w:rsidRDefault="008F3BD3" w:rsidP="0020184D">
            <w:pPr>
              <w:pStyle w:val="Teksttabelisrodek"/>
            </w:pPr>
            <w:r w:rsidRPr="00795F17">
              <w:t>12</w:t>
            </w:r>
          </w:p>
        </w:tc>
        <w:tc>
          <w:tcPr>
            <w:tcW w:w="1129" w:type="pct"/>
            <w:shd w:val="clear" w:color="auto" w:fill="FFFFFF"/>
            <w:vAlign w:val="center"/>
          </w:tcPr>
          <w:p w14:paraId="2E25716F" w14:textId="342630B9" w:rsidR="0020184D" w:rsidRPr="00795F17" w:rsidRDefault="008F3BD3" w:rsidP="0020184D">
            <w:pPr>
              <w:pStyle w:val="Teksttabelisrodek"/>
            </w:pPr>
            <w:r w:rsidRPr="00795F17">
              <w:t>4,17</w:t>
            </w:r>
          </w:p>
        </w:tc>
      </w:tr>
      <w:tr w:rsidR="0020184D" w:rsidRPr="00795F17" w14:paraId="5B11DA74" w14:textId="77777777" w:rsidTr="0020184D">
        <w:trPr>
          <w:trHeight w:val="454"/>
        </w:trPr>
        <w:tc>
          <w:tcPr>
            <w:tcW w:w="1325" w:type="pct"/>
            <w:shd w:val="clear" w:color="auto" w:fill="auto"/>
            <w:vAlign w:val="center"/>
            <w:hideMark/>
          </w:tcPr>
          <w:p w14:paraId="0291129E" w14:textId="77777777" w:rsidR="0020184D" w:rsidRPr="00795F17" w:rsidRDefault="0020184D" w:rsidP="0020184D">
            <w:pPr>
              <w:pStyle w:val="Teksttabelisrodek"/>
            </w:pPr>
            <w:r w:rsidRPr="00795F17">
              <w:t>3</w:t>
            </w:r>
          </w:p>
        </w:tc>
        <w:tc>
          <w:tcPr>
            <w:tcW w:w="1316" w:type="pct"/>
            <w:shd w:val="clear" w:color="auto" w:fill="auto"/>
            <w:vAlign w:val="center"/>
            <w:hideMark/>
          </w:tcPr>
          <w:p w14:paraId="1283E508" w14:textId="77777777" w:rsidR="0020184D" w:rsidRPr="00795F17" w:rsidRDefault="0020184D" w:rsidP="0020184D">
            <w:pPr>
              <w:pStyle w:val="Teksttabelisrodek"/>
            </w:pPr>
            <w:r w:rsidRPr="00795F17">
              <w:t>Średnia efektywność</w:t>
            </w:r>
          </w:p>
        </w:tc>
        <w:tc>
          <w:tcPr>
            <w:tcW w:w="1230" w:type="pct"/>
            <w:shd w:val="clear" w:color="auto" w:fill="FFFFFF"/>
            <w:vAlign w:val="center"/>
          </w:tcPr>
          <w:p w14:paraId="68F62F22" w14:textId="3B68DE44" w:rsidR="0020184D" w:rsidRPr="00795F17" w:rsidRDefault="0020184D" w:rsidP="0020184D">
            <w:pPr>
              <w:pStyle w:val="Teksttabelisrodek"/>
            </w:pPr>
            <w:r w:rsidRPr="00795F17">
              <w:t>17</w:t>
            </w:r>
            <w:r w:rsidR="008F3BD3" w:rsidRPr="00795F17">
              <w:t>0</w:t>
            </w:r>
          </w:p>
        </w:tc>
        <w:tc>
          <w:tcPr>
            <w:tcW w:w="1129" w:type="pct"/>
            <w:shd w:val="clear" w:color="auto" w:fill="FFFFFF"/>
            <w:vAlign w:val="center"/>
          </w:tcPr>
          <w:p w14:paraId="477B2A48" w14:textId="24037B60" w:rsidR="0020184D" w:rsidRPr="00795F17" w:rsidRDefault="008F3BD3" w:rsidP="0020184D">
            <w:pPr>
              <w:pStyle w:val="Teksttabelisrodek"/>
            </w:pPr>
            <w:r w:rsidRPr="00795F17">
              <w:t>59,03</w:t>
            </w:r>
          </w:p>
        </w:tc>
      </w:tr>
      <w:tr w:rsidR="0020184D" w:rsidRPr="00795F17" w14:paraId="56A2E67C" w14:textId="77777777" w:rsidTr="0020184D">
        <w:trPr>
          <w:trHeight w:val="454"/>
        </w:trPr>
        <w:tc>
          <w:tcPr>
            <w:tcW w:w="1325" w:type="pct"/>
            <w:shd w:val="clear" w:color="auto" w:fill="auto"/>
            <w:vAlign w:val="center"/>
            <w:hideMark/>
          </w:tcPr>
          <w:p w14:paraId="56F68D39" w14:textId="77777777" w:rsidR="0020184D" w:rsidRPr="00795F17" w:rsidRDefault="0020184D" w:rsidP="0020184D">
            <w:pPr>
              <w:pStyle w:val="Teksttabelisrodek"/>
            </w:pPr>
            <w:r w:rsidRPr="00795F17">
              <w:t>4</w:t>
            </w:r>
          </w:p>
        </w:tc>
        <w:tc>
          <w:tcPr>
            <w:tcW w:w="1316" w:type="pct"/>
            <w:shd w:val="clear" w:color="auto" w:fill="auto"/>
            <w:vAlign w:val="center"/>
            <w:hideMark/>
          </w:tcPr>
          <w:p w14:paraId="4B94B1ED" w14:textId="77777777" w:rsidR="0020184D" w:rsidRPr="00795F17" w:rsidRDefault="0020184D" w:rsidP="0020184D">
            <w:pPr>
              <w:pStyle w:val="Teksttabelisrodek"/>
            </w:pPr>
            <w:r w:rsidRPr="00795F17">
              <w:t>Wysoka efektywność</w:t>
            </w:r>
          </w:p>
        </w:tc>
        <w:tc>
          <w:tcPr>
            <w:tcW w:w="1230" w:type="pct"/>
            <w:shd w:val="clear" w:color="auto" w:fill="FFFFFF"/>
            <w:vAlign w:val="center"/>
          </w:tcPr>
          <w:p w14:paraId="227AB25B" w14:textId="0DD823CB" w:rsidR="0020184D" w:rsidRPr="00795F17" w:rsidRDefault="008F3BD3" w:rsidP="0020184D">
            <w:pPr>
              <w:pStyle w:val="Teksttabelisrodek"/>
            </w:pPr>
            <w:r w:rsidRPr="00795F17">
              <w:t>40</w:t>
            </w:r>
          </w:p>
        </w:tc>
        <w:tc>
          <w:tcPr>
            <w:tcW w:w="1129" w:type="pct"/>
            <w:shd w:val="clear" w:color="auto" w:fill="FFFFFF"/>
            <w:vAlign w:val="center"/>
          </w:tcPr>
          <w:p w14:paraId="58191E0E" w14:textId="45E5CCF3" w:rsidR="0020184D" w:rsidRPr="00795F17" w:rsidRDefault="008F3BD3" w:rsidP="0020184D">
            <w:pPr>
              <w:pStyle w:val="Teksttabelisrodek"/>
            </w:pPr>
            <w:r w:rsidRPr="00795F17">
              <w:t>13,89</w:t>
            </w:r>
          </w:p>
        </w:tc>
      </w:tr>
      <w:tr w:rsidR="0020184D" w:rsidRPr="00795F17" w14:paraId="77D0227A" w14:textId="77777777" w:rsidTr="0020184D">
        <w:trPr>
          <w:trHeight w:val="454"/>
        </w:trPr>
        <w:tc>
          <w:tcPr>
            <w:tcW w:w="1325" w:type="pct"/>
            <w:shd w:val="clear" w:color="auto" w:fill="auto"/>
            <w:vAlign w:val="center"/>
            <w:hideMark/>
          </w:tcPr>
          <w:p w14:paraId="4271165D" w14:textId="77777777" w:rsidR="0020184D" w:rsidRPr="00795F17" w:rsidRDefault="0020184D" w:rsidP="0020184D">
            <w:pPr>
              <w:pStyle w:val="Teksttabelisrodek"/>
            </w:pPr>
            <w:r w:rsidRPr="00795F17">
              <w:t>5</w:t>
            </w:r>
          </w:p>
        </w:tc>
        <w:tc>
          <w:tcPr>
            <w:tcW w:w="1316" w:type="pct"/>
            <w:shd w:val="clear" w:color="auto" w:fill="auto"/>
            <w:vAlign w:val="center"/>
            <w:hideMark/>
          </w:tcPr>
          <w:p w14:paraId="0773B62B" w14:textId="77777777" w:rsidR="0020184D" w:rsidRPr="00795F17" w:rsidRDefault="0020184D" w:rsidP="0020184D">
            <w:pPr>
              <w:pStyle w:val="Teksttabelisrodek"/>
            </w:pPr>
            <w:r w:rsidRPr="00795F17">
              <w:t>Bardzo wysoka efektywność</w:t>
            </w:r>
          </w:p>
        </w:tc>
        <w:tc>
          <w:tcPr>
            <w:tcW w:w="1230" w:type="pct"/>
            <w:shd w:val="clear" w:color="auto" w:fill="FFFFFF"/>
            <w:vAlign w:val="center"/>
          </w:tcPr>
          <w:p w14:paraId="7D2054ED" w14:textId="77777777" w:rsidR="0020184D" w:rsidRPr="00795F17" w:rsidRDefault="0020184D" w:rsidP="0020184D">
            <w:pPr>
              <w:pStyle w:val="Teksttabelisrodek"/>
            </w:pPr>
            <w:r w:rsidRPr="00795F17">
              <w:t>0</w:t>
            </w:r>
          </w:p>
        </w:tc>
        <w:tc>
          <w:tcPr>
            <w:tcW w:w="1129" w:type="pct"/>
            <w:shd w:val="clear" w:color="auto" w:fill="FFFFFF"/>
            <w:vAlign w:val="center"/>
          </w:tcPr>
          <w:p w14:paraId="5C6708F9" w14:textId="30E88B58" w:rsidR="0020184D" w:rsidRPr="00795F17" w:rsidRDefault="0020184D" w:rsidP="0020184D">
            <w:pPr>
              <w:pStyle w:val="Teksttabelisrodek"/>
            </w:pPr>
            <w:r w:rsidRPr="00795F17">
              <w:t>0,00</w:t>
            </w:r>
          </w:p>
        </w:tc>
      </w:tr>
      <w:tr w:rsidR="0020184D" w:rsidRPr="00795F17" w14:paraId="6EF5C98F" w14:textId="77777777" w:rsidTr="0020184D">
        <w:trPr>
          <w:trHeight w:val="454"/>
        </w:trPr>
        <w:tc>
          <w:tcPr>
            <w:tcW w:w="1325" w:type="pct"/>
            <w:shd w:val="clear" w:color="auto" w:fill="auto"/>
            <w:vAlign w:val="center"/>
          </w:tcPr>
          <w:p w14:paraId="06C7A35A" w14:textId="77777777" w:rsidR="0020184D" w:rsidRPr="00795F17" w:rsidRDefault="0020184D" w:rsidP="0020184D">
            <w:pPr>
              <w:pStyle w:val="Teksttabelisrodek"/>
            </w:pPr>
            <w:r w:rsidRPr="00795F17">
              <w:t>0</w:t>
            </w:r>
          </w:p>
        </w:tc>
        <w:tc>
          <w:tcPr>
            <w:tcW w:w="1316" w:type="pct"/>
            <w:shd w:val="clear" w:color="auto" w:fill="auto"/>
            <w:vAlign w:val="center"/>
          </w:tcPr>
          <w:p w14:paraId="33D25F14" w14:textId="77777777" w:rsidR="0020184D" w:rsidRPr="00795F17" w:rsidRDefault="0020184D" w:rsidP="0020184D">
            <w:pPr>
              <w:pStyle w:val="Teksttabelisrodek"/>
            </w:pPr>
            <w:r w:rsidRPr="00795F17">
              <w:t>Brak danych do analizy efektywności kosztowej</w:t>
            </w:r>
          </w:p>
        </w:tc>
        <w:tc>
          <w:tcPr>
            <w:tcW w:w="1230" w:type="pct"/>
            <w:shd w:val="clear" w:color="auto" w:fill="FFFFFF"/>
            <w:vAlign w:val="center"/>
          </w:tcPr>
          <w:p w14:paraId="289662A0" w14:textId="77777777" w:rsidR="0020184D" w:rsidRPr="00795F17" w:rsidRDefault="0020184D" w:rsidP="0020184D">
            <w:pPr>
              <w:pStyle w:val="Teksttabelisrodek"/>
            </w:pPr>
            <w:r w:rsidRPr="00795F17">
              <w:t>39</w:t>
            </w:r>
          </w:p>
        </w:tc>
        <w:tc>
          <w:tcPr>
            <w:tcW w:w="1129" w:type="pct"/>
            <w:shd w:val="clear" w:color="auto" w:fill="FFFFFF"/>
            <w:vAlign w:val="center"/>
          </w:tcPr>
          <w:p w14:paraId="2C525E3B" w14:textId="0511ACB5" w:rsidR="0020184D" w:rsidRPr="00795F17" w:rsidRDefault="008F3BD3" w:rsidP="0020184D">
            <w:pPr>
              <w:pStyle w:val="Teksttabelisrodek"/>
            </w:pPr>
            <w:r w:rsidRPr="00795F17">
              <w:t>13,54</w:t>
            </w:r>
          </w:p>
        </w:tc>
      </w:tr>
    </w:tbl>
    <w:p w14:paraId="4C2B9C57" w14:textId="0106DC5C" w:rsidR="0020184D" w:rsidRPr="00795F17" w:rsidRDefault="0020184D" w:rsidP="0020184D">
      <w:pPr>
        <w:pStyle w:val="rdo"/>
        <w:rPr>
          <w:lang w:eastAsia="zh-CN"/>
        </w:rPr>
      </w:pPr>
      <w:r w:rsidRPr="00795F17">
        <w:rPr>
          <w:lang w:eastAsia="zh-CN"/>
        </w:rPr>
        <w:t>Źródło: opracowanie własne</w:t>
      </w:r>
    </w:p>
    <w:p w14:paraId="7F4073C2" w14:textId="39F4FC46" w:rsidR="0020184D" w:rsidRPr="00795F17" w:rsidRDefault="0020184D" w:rsidP="0020184D">
      <w:pPr>
        <w:rPr>
          <w:lang w:eastAsia="zh-CN"/>
        </w:rPr>
      </w:pPr>
      <w:r w:rsidRPr="00795F17">
        <w:rPr>
          <w:rFonts w:cs="Lucida Grande"/>
        </w:rPr>
        <w:t xml:space="preserve">Analiza efektywności kosztowej w przypadku 62% działań dla wód powierzchniowych wykazała brak danych kosztowych do przeprowadzenia analizy efektywności kosztowej. W pozostałym zakresie 23% działań wykazuje się średnią efektywnością kosztową, a 7% wskazuje na niską efektywność. W przypadku wód podziemnych </w:t>
      </w:r>
      <w:r w:rsidR="008F3BD3" w:rsidRPr="00795F17">
        <w:rPr>
          <w:rFonts w:cs="Lucida Grande"/>
        </w:rPr>
        <w:t>59</w:t>
      </w:r>
      <w:r w:rsidRPr="00795F17">
        <w:rPr>
          <w:rFonts w:cs="Lucida Grande"/>
        </w:rPr>
        <w:t>% działań wykazuje się przeciętną efektywnością kosztową.</w:t>
      </w:r>
    </w:p>
    <w:p w14:paraId="77194C59" w14:textId="77777777" w:rsidR="005E5391" w:rsidRPr="00795F17" w:rsidRDefault="005E5391" w:rsidP="00BA6B41">
      <w:pPr>
        <w:pStyle w:val="Nagwek2"/>
      </w:pPr>
      <w:bookmarkStart w:id="599" w:name="_Toc63632755"/>
      <w:bookmarkStart w:id="600" w:name="_Toc66347819"/>
      <w:bookmarkStart w:id="601" w:name="_Toc68703552"/>
      <w:r w:rsidRPr="00795F17">
        <w:t>Analiza ekonomiczna</w:t>
      </w:r>
      <w:bookmarkEnd w:id="599"/>
      <w:r w:rsidRPr="00795F17">
        <w:t xml:space="preserve"> zestawu działań</w:t>
      </w:r>
      <w:bookmarkEnd w:id="600"/>
      <w:bookmarkEnd w:id="601"/>
    </w:p>
    <w:p w14:paraId="2092D9CF" w14:textId="77777777" w:rsidR="005E5391" w:rsidRPr="00795F17" w:rsidRDefault="005E5391" w:rsidP="00BA6B41">
      <w:pPr>
        <w:pStyle w:val="Nagwek3"/>
      </w:pPr>
      <w:bookmarkStart w:id="602" w:name="_Toc63632756"/>
      <w:bookmarkStart w:id="603" w:name="_Toc68703553"/>
      <w:r w:rsidRPr="00795F17">
        <w:t>Ogólne podejście do analiz</w:t>
      </w:r>
      <w:bookmarkEnd w:id="602"/>
      <w:bookmarkEnd w:id="603"/>
    </w:p>
    <w:p w14:paraId="3CBAAE32" w14:textId="1E7F8DDB" w:rsidR="005E5391" w:rsidRPr="00795F17" w:rsidRDefault="005E5391" w:rsidP="0044393D">
      <w:r w:rsidRPr="00795F17">
        <w:t>Analiza ekonomiczna pokazuje i ocenia wpływ zestawu działań na wzrost ekonomicznego dobrobytu środowiska. Wpływ ten określany jest poprzez wycenę efektów społecznych i ekonomicznych. W</w:t>
      </w:r>
      <w:r w:rsidR="00E457FB" w:rsidRPr="00795F17">
        <w:t> </w:t>
      </w:r>
      <w:r w:rsidRPr="00795F17">
        <w:t>odróżnieniu od analizy finansowej, rozpatrującej projekt z punktu widzenia właściciela, analiza ekonomiczna jest rozpatrywana z punktu widzenia interesów społeczności lokalnej i wpływu na</w:t>
      </w:r>
      <w:r w:rsidR="00E457FB" w:rsidRPr="00795F17">
        <w:t> </w:t>
      </w:r>
      <w:r w:rsidRPr="00795F17">
        <w:t>otoczenie społeczno-gospodarcze. Ocena ekonomiczna może zostać przeprowadzona w oparciu o</w:t>
      </w:r>
      <w:r w:rsidR="00E457FB" w:rsidRPr="00795F17">
        <w:t> </w:t>
      </w:r>
      <w:r w:rsidRPr="00795F17">
        <w:t>analizę kosztów i korzyści związanych z realizacją projektu. Nie mniej ważnym od wymiaru ekonomicznego jest wymiar społeczny, w tym przewidywane korzyści społeczne, jakie zostaną uzyskane w wyniku realizacji przyjętego zestawu działań. Analiza ekonomiczna powstała na podstawie przyjętych założeń szacunkowych dotyczących kosztów realizacji i utrzymania poszczególnych działań. W analizie ekonomicznej należy rozpatrywać wszystkie działania w dwojaki sposób:</w:t>
      </w:r>
    </w:p>
    <w:p w14:paraId="60B97F64" w14:textId="708C25A3" w:rsidR="005E5391" w:rsidRPr="00795F17" w:rsidRDefault="005E5391" w:rsidP="00BA6B41">
      <w:pPr>
        <w:pStyle w:val="Akapitzlist"/>
        <w:numPr>
          <w:ilvl w:val="0"/>
          <w:numId w:val="42"/>
        </w:numPr>
      </w:pPr>
      <w:r w:rsidRPr="00795F17">
        <w:t xml:space="preserve">po pierwsze </w:t>
      </w:r>
      <w:r w:rsidR="00F760DE" w:rsidRPr="00795F17">
        <w:t>-</w:t>
      </w:r>
      <w:r w:rsidRPr="00795F17">
        <w:t xml:space="preserve"> w ujęciu nieco szerszym niż w analizie finansowej, uwzględniając korzyści oraz koszty związane z wdrożeniem zestawu działań, które pojawią się zarówno dla podmiotu odpowiedzialnego za wdrożenie danego działania, jak i u innych podmiotów, które nie są</w:t>
      </w:r>
      <w:r w:rsidR="00D11892" w:rsidRPr="00795F17">
        <w:t> </w:t>
      </w:r>
      <w:r w:rsidRPr="00795F17">
        <w:t>bezpośrednio zaangażowane w jego realizację (tzw. zewnętrzne otoczenie projektu);</w:t>
      </w:r>
    </w:p>
    <w:p w14:paraId="47590741" w14:textId="730D2558" w:rsidR="005E5391" w:rsidRPr="00795F17" w:rsidRDefault="005E5391" w:rsidP="00BA6B41">
      <w:pPr>
        <w:pStyle w:val="Akapitzlist"/>
        <w:numPr>
          <w:ilvl w:val="0"/>
          <w:numId w:val="42"/>
        </w:numPr>
      </w:pPr>
      <w:r w:rsidRPr="00795F17">
        <w:t xml:space="preserve">po drugie </w:t>
      </w:r>
      <w:r w:rsidR="00F760DE" w:rsidRPr="00795F17">
        <w:t>-</w:t>
      </w:r>
      <w:r w:rsidRPr="00795F17">
        <w:t xml:space="preserve"> można także rozważać efektywność wykorzystania posiadanych środków finansowych, m.in. rozpatrując aspekty związane z określeniem maksymalnych korzyści uzyskiwanych dzięki zaangażowaniu konkretnej wielkości środków pieniężnych bądź też z</w:t>
      </w:r>
      <w:r w:rsidR="00D11892" w:rsidRPr="00795F17">
        <w:t> </w:t>
      </w:r>
      <w:r w:rsidRPr="00795F17">
        <w:t>określaniem ich minimalnego zaangażowania celem uzyskania oczekiwanych korzyści.</w:t>
      </w:r>
    </w:p>
    <w:p w14:paraId="3D781FFB" w14:textId="797F9C24" w:rsidR="005E5391" w:rsidRPr="00795F17" w:rsidRDefault="005E5391" w:rsidP="0044393D">
      <w:r w:rsidRPr="00795F17">
        <w:t>Jak wskazują dotychczasowe analizy, wdrożenie zestawu działań nie może być rozpatrywane jako przedsięwzięcie o charakterze komercyjnym, nastawione na korzyści finansowe z zaangażowanego kapitału. W rachunku powinny zostać uwzględnione możliwe do wiarygodnego oszacowania i</w:t>
      </w:r>
      <w:r w:rsidR="00D11892" w:rsidRPr="00795F17">
        <w:t> </w:t>
      </w:r>
      <w:r w:rsidRPr="00795F17">
        <w:t>wyrażenia w wartościach pieniężnych korzyści społeczne realizowane dzięki zestawowi.</w:t>
      </w:r>
    </w:p>
    <w:p w14:paraId="446FB215" w14:textId="3BC0B4C0" w:rsidR="005E5391" w:rsidRPr="00795F17" w:rsidRDefault="005E5391" w:rsidP="0044393D">
      <w:r w:rsidRPr="00795F17">
        <w:t xml:space="preserve">W celu oszacowania korzyści dla wód podziemnych i powierzchniowych został wykorzystany przede wszystkim wskaźnik bazujący na skłonności do ponoszenia wydatków celem osiągnięcia dobrego stanu wód </w:t>
      </w:r>
      <w:r w:rsidR="00F760DE" w:rsidRPr="00795F17">
        <w:t>-</w:t>
      </w:r>
      <w:r w:rsidRPr="00795F17">
        <w:t xml:space="preserve"> zastosowano wskaźnik WTP, który dla obszaru kraju został określony w wysokości 134,3</w:t>
      </w:r>
      <w:r w:rsidR="00D11892" w:rsidRPr="00795F17">
        <w:t> </w:t>
      </w:r>
      <w:r w:rsidRPr="00795F17">
        <w:t>zł/os.</w:t>
      </w:r>
      <w:r w:rsidR="007C0729" w:rsidRPr="00795F17">
        <w:t>/rok</w:t>
      </w:r>
      <w:r w:rsidRPr="00795F17">
        <w:t xml:space="preserve"> (wartość oszacowana na 2017</w:t>
      </w:r>
      <w:r w:rsidR="006C26A1" w:rsidRPr="00795F17">
        <w:t> </w:t>
      </w:r>
      <w:r w:rsidRPr="00795F17">
        <w:t>r.). Następnie wartość ta została zaprognozowana w</w:t>
      </w:r>
      <w:r w:rsidR="00D11892" w:rsidRPr="00795F17">
        <w:t> </w:t>
      </w:r>
      <w:r w:rsidRPr="00795F17">
        <w:t>oparciu o</w:t>
      </w:r>
      <w:r w:rsidR="006C26A1" w:rsidRPr="00795F17">
        <w:t> </w:t>
      </w:r>
      <w:r w:rsidRPr="00795F17">
        <w:t>przewidywany wzrost dochodu rozporządzalnego w kolejnych latach</w:t>
      </w:r>
      <w:r w:rsidRPr="00795F17">
        <w:rPr>
          <w:rStyle w:val="Odwoanieprzypisudolnego"/>
        </w:rPr>
        <w:footnoteReference w:id="52"/>
      </w:r>
      <w:r w:rsidRPr="00795F17">
        <w:t xml:space="preserve">. Roczne korzyści zostały obliczone jako iloczyn liczby ludności w </w:t>
      </w:r>
      <w:r w:rsidR="006C26A1" w:rsidRPr="00795F17">
        <w:t xml:space="preserve">obszarze </w:t>
      </w:r>
      <w:r w:rsidRPr="00795F17">
        <w:t>dorzecz</w:t>
      </w:r>
      <w:r w:rsidR="006C26A1" w:rsidRPr="00795F17">
        <w:t>a</w:t>
      </w:r>
      <w:r w:rsidRPr="00795F17">
        <w:t xml:space="preserve"> oraz wartości wskaźnika WTP w</w:t>
      </w:r>
      <w:r w:rsidR="00D11892" w:rsidRPr="00795F17">
        <w:t> </w:t>
      </w:r>
      <w:r w:rsidRPr="00795F17">
        <w:t xml:space="preserve">danym roku. </w:t>
      </w:r>
    </w:p>
    <w:p w14:paraId="0C0F9790" w14:textId="10E67402" w:rsidR="005E5391" w:rsidRPr="00795F17" w:rsidRDefault="005E5391" w:rsidP="0044393D">
      <w:r w:rsidRPr="00795F17">
        <w:t>Jako uzupełnienie analizy korzyści dla wód podziemnych przeprowadzono oszacowanie tzw. kosztów unikniętych w wyniku podjęcia proponowanych działań. Takie podejście jest uzasadnione z uwagi na</w:t>
      </w:r>
      <w:r w:rsidR="006C26A1" w:rsidRPr="00795F17">
        <w:t> </w:t>
      </w:r>
      <w:r w:rsidRPr="00795F17">
        <w:t>fakt, że w odniesieniu do wód podziemnych większość działań ma charakter prewencyjny, a nie interwencyjny (naprawczy). Ochrona ilościowa i jakościowa wód podziemnych jest realizowana przede wszystkim poprzez wdrażanie działań ochronnych oraz monitorowanie stanu wód. Analiza została przeprowadzona oddzielnie dla presji chemicznej i ilościowej.</w:t>
      </w:r>
    </w:p>
    <w:p w14:paraId="53E61949" w14:textId="7439F190" w:rsidR="0044393D" w:rsidRPr="00795F17" w:rsidRDefault="005E5391" w:rsidP="0044393D">
      <w:r w:rsidRPr="00795F17">
        <w:t>Na potrzeby oszacowania unikniętych kosztów związanych z redukcją skutków spodziewanej presji na</w:t>
      </w:r>
      <w:r w:rsidR="006C26A1" w:rsidRPr="00795F17">
        <w:t> </w:t>
      </w:r>
      <w:r w:rsidRPr="00795F17">
        <w:t>stan chemiczny jcwpd zostały uwzględnione prawdopodobne koszty remediacji, oszacowane oddzielnie dla presji związanej z przemysłem/urbanizacją i rolnictwem/gospodarką komunalną. Średni koszt remediacji (za km</w:t>
      </w:r>
      <w:r w:rsidRPr="00795F17">
        <w:rPr>
          <w:vertAlign w:val="superscript"/>
        </w:rPr>
        <w:t>2</w:t>
      </w:r>
      <w:r w:rsidRPr="00795F17">
        <w:t>) mnożony był przez obliczoną powierzchnię obszaru wymagającego remediacji oraz wskaźnik istotności presji w danej jcwpd (Wip)</w:t>
      </w:r>
      <w:r w:rsidR="0020184D" w:rsidRPr="00795F17">
        <w:t xml:space="preserve"> zgodnie z poniższą tabelą</w:t>
      </w:r>
      <w:r w:rsidRPr="00795F17">
        <w:t>.</w:t>
      </w:r>
    </w:p>
    <w:p w14:paraId="3309583A" w14:textId="6CE2B0E8" w:rsidR="005E5391" w:rsidRPr="00795F17" w:rsidRDefault="005E5391" w:rsidP="00867E43">
      <w:pPr>
        <w:pStyle w:val="Tabela"/>
        <w:rPr>
          <w:szCs w:val="20"/>
        </w:rPr>
      </w:pPr>
      <w:bookmarkStart w:id="604" w:name="_Ref53035379"/>
      <w:bookmarkStart w:id="605" w:name="_Toc57291745"/>
      <w:bookmarkStart w:id="606" w:name="_Toc66341941"/>
      <w:bookmarkStart w:id="607" w:name="_Toc68703727"/>
      <w:r w:rsidRPr="00795F17">
        <w:t xml:space="preserve">Tabela </w:t>
      </w:r>
      <w:bookmarkEnd w:id="604"/>
      <w:r w:rsidR="00BB3B21" w:rsidRPr="00795F17">
        <w:fldChar w:fldCharType="begin"/>
      </w:r>
      <w:r w:rsidR="00BB3B21" w:rsidRPr="00795F17">
        <w:instrText xml:space="preserve"> STYLEREF 1 \s </w:instrText>
      </w:r>
      <w:r w:rsidR="00BB3B21" w:rsidRPr="00795F17">
        <w:fldChar w:fldCharType="separate"/>
      </w:r>
      <w:r w:rsidR="00550571">
        <w:rPr>
          <w:noProof/>
        </w:rPr>
        <w:t>11</w:t>
      </w:r>
      <w:r w:rsidR="00BB3B21" w:rsidRPr="00795F17">
        <w:fldChar w:fldCharType="end"/>
      </w:r>
      <w:r w:rsidR="00BB3B21" w:rsidRPr="00795F17">
        <w:noBreakHyphen/>
      </w:r>
      <w:fldSimple w:instr=" SEQ Tabela \* ARABIC \s 1 ">
        <w:r w:rsidR="00550571">
          <w:rPr>
            <w:noProof/>
          </w:rPr>
          <w:t>13</w:t>
        </w:r>
      </w:fldSimple>
      <w:r w:rsidR="009F6D79" w:rsidRPr="00795F17">
        <w:tab/>
      </w:r>
      <w:r w:rsidRPr="00795F17">
        <w:t xml:space="preserve">Wskaźnik </w:t>
      </w:r>
      <w:r w:rsidRPr="00795F17">
        <w:rPr>
          <w:szCs w:val="20"/>
        </w:rPr>
        <w:t>istotności presji na stan chemiczny jcwpd (Wip)</w:t>
      </w:r>
      <w:bookmarkEnd w:id="605"/>
      <w:bookmarkEnd w:id="606"/>
      <w:bookmarkEnd w:id="60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7"/>
        <w:gridCol w:w="2823"/>
        <w:gridCol w:w="3122"/>
      </w:tblGrid>
      <w:tr w:rsidR="005E5391" w:rsidRPr="00795F17" w14:paraId="7E576EA5" w14:textId="77777777" w:rsidTr="00AE19E1">
        <w:trPr>
          <w:trHeight w:val="877"/>
        </w:trPr>
        <w:tc>
          <w:tcPr>
            <w:tcW w:w="3131" w:type="dxa"/>
            <w:shd w:val="clear" w:color="auto" w:fill="BFBFBF" w:themeFill="background1" w:themeFillShade="BF"/>
            <w:vAlign w:val="center"/>
            <w:hideMark/>
          </w:tcPr>
          <w:p w14:paraId="088A6A7D" w14:textId="77777777" w:rsidR="005E5391" w:rsidRPr="00795F17" w:rsidRDefault="005E5391" w:rsidP="0044393D">
            <w:pPr>
              <w:pStyle w:val="Teksttabelinaglowek"/>
              <w:keepNext/>
            </w:pPr>
            <w:r w:rsidRPr="00795F17">
              <w:t>&lt;20% powierzchni jcwpd</w:t>
            </w:r>
          </w:p>
          <w:p w14:paraId="4123E07A" w14:textId="77777777" w:rsidR="005E5391" w:rsidRPr="00795F17" w:rsidRDefault="005E5391" w:rsidP="0044393D">
            <w:pPr>
              <w:pStyle w:val="Teksttabelinaglowek"/>
              <w:keepNext/>
            </w:pPr>
            <w:r w:rsidRPr="00795F17">
              <w:t>(znikoma presja na stan chemiczny, zanieczyszczenie wód podziemnych w skali lokalnej)</w:t>
            </w:r>
          </w:p>
        </w:tc>
        <w:tc>
          <w:tcPr>
            <w:tcW w:w="2838" w:type="dxa"/>
            <w:shd w:val="clear" w:color="auto" w:fill="BFBFBF" w:themeFill="background1" w:themeFillShade="BF"/>
            <w:vAlign w:val="center"/>
            <w:hideMark/>
          </w:tcPr>
          <w:p w14:paraId="18678276" w14:textId="77777777" w:rsidR="005E5391" w:rsidRPr="00795F17" w:rsidRDefault="005E5391" w:rsidP="0044393D">
            <w:pPr>
              <w:pStyle w:val="Teksttabelinaglowek"/>
              <w:keepNext/>
            </w:pPr>
            <w:r w:rsidRPr="00795F17">
              <w:t>20-80% powierzchni jcwpd</w:t>
            </w:r>
          </w:p>
          <w:p w14:paraId="5604B00C" w14:textId="77777777" w:rsidR="005E5391" w:rsidRPr="00795F17" w:rsidRDefault="005E5391" w:rsidP="0044393D">
            <w:pPr>
              <w:pStyle w:val="Teksttabelinaglowek"/>
              <w:keepNext/>
            </w:pPr>
            <w:r w:rsidRPr="00795F17">
              <w:t>(istotna presja na stan chemiczny)</w:t>
            </w:r>
          </w:p>
        </w:tc>
        <w:tc>
          <w:tcPr>
            <w:tcW w:w="3136" w:type="dxa"/>
            <w:shd w:val="clear" w:color="auto" w:fill="BFBFBF" w:themeFill="background1" w:themeFillShade="BF"/>
            <w:vAlign w:val="center"/>
            <w:hideMark/>
          </w:tcPr>
          <w:p w14:paraId="0CE2ABA2" w14:textId="77777777" w:rsidR="005E5391" w:rsidRPr="00795F17" w:rsidRDefault="005E5391" w:rsidP="0044393D">
            <w:pPr>
              <w:pStyle w:val="Teksttabelinaglowek"/>
              <w:keepNext/>
            </w:pPr>
            <w:r w:rsidRPr="00795F17">
              <w:t>&gt;80% powierzchni jcwpd</w:t>
            </w:r>
          </w:p>
          <w:p w14:paraId="6EDF0F36" w14:textId="77777777" w:rsidR="005E5391" w:rsidRPr="00795F17" w:rsidRDefault="005E5391" w:rsidP="0044393D">
            <w:pPr>
              <w:pStyle w:val="Teksttabelinaglowek"/>
              <w:keepNext/>
            </w:pPr>
            <w:r w:rsidRPr="00795F17">
              <w:t>(silna presja na stan chemiczny, regionalne zanieczyszczenie wód podziemnych)</w:t>
            </w:r>
          </w:p>
        </w:tc>
      </w:tr>
      <w:tr w:rsidR="005E5391" w:rsidRPr="00795F17" w14:paraId="2740695E" w14:textId="77777777" w:rsidTr="00AE19E1">
        <w:trPr>
          <w:trHeight w:val="454"/>
        </w:trPr>
        <w:tc>
          <w:tcPr>
            <w:tcW w:w="3131" w:type="dxa"/>
            <w:shd w:val="clear" w:color="auto" w:fill="auto"/>
            <w:vAlign w:val="center"/>
            <w:hideMark/>
          </w:tcPr>
          <w:p w14:paraId="7B3C9CA9" w14:textId="77777777" w:rsidR="005E5391" w:rsidRPr="00795F17" w:rsidRDefault="005E5391" w:rsidP="0065243A">
            <w:pPr>
              <w:pStyle w:val="Teksttabelisrodek"/>
              <w:rPr>
                <w:rFonts w:cs="Calibri"/>
                <w:szCs w:val="20"/>
              </w:rPr>
            </w:pPr>
            <w:r w:rsidRPr="00795F17">
              <w:t>1</w:t>
            </w:r>
          </w:p>
        </w:tc>
        <w:tc>
          <w:tcPr>
            <w:tcW w:w="2838" w:type="dxa"/>
            <w:shd w:val="clear" w:color="auto" w:fill="auto"/>
            <w:vAlign w:val="center"/>
            <w:hideMark/>
          </w:tcPr>
          <w:p w14:paraId="5F52EED0" w14:textId="77777777" w:rsidR="005E5391" w:rsidRPr="00795F17" w:rsidRDefault="005E5391" w:rsidP="0065243A">
            <w:pPr>
              <w:pStyle w:val="Teksttabelisrodek"/>
              <w:rPr>
                <w:rFonts w:cs="Calibri"/>
                <w:szCs w:val="20"/>
              </w:rPr>
            </w:pPr>
            <w:r w:rsidRPr="00795F17">
              <w:t>2</w:t>
            </w:r>
          </w:p>
        </w:tc>
        <w:tc>
          <w:tcPr>
            <w:tcW w:w="3136" w:type="dxa"/>
            <w:shd w:val="clear" w:color="auto" w:fill="auto"/>
            <w:vAlign w:val="center"/>
            <w:hideMark/>
          </w:tcPr>
          <w:p w14:paraId="0BA07F4D" w14:textId="77777777" w:rsidR="005E5391" w:rsidRPr="00795F17" w:rsidRDefault="005E5391" w:rsidP="0065243A">
            <w:pPr>
              <w:pStyle w:val="Teksttabelisrodek"/>
              <w:rPr>
                <w:rFonts w:cs="Calibri"/>
                <w:szCs w:val="20"/>
              </w:rPr>
            </w:pPr>
            <w:r w:rsidRPr="00795F17">
              <w:t>3</w:t>
            </w:r>
          </w:p>
        </w:tc>
      </w:tr>
    </w:tbl>
    <w:p w14:paraId="6D16FE0F" w14:textId="3C8E20A7" w:rsidR="005E5391" w:rsidRPr="00795F17" w:rsidRDefault="005E5391" w:rsidP="0044393D">
      <w:pPr>
        <w:pStyle w:val="rdo"/>
        <w:rPr>
          <w:rFonts w:cs="Calibri"/>
          <w:sz w:val="20"/>
          <w:szCs w:val="20"/>
          <w:lang w:eastAsia="zh-CN"/>
        </w:rPr>
      </w:pPr>
      <w:r w:rsidRPr="00795F17">
        <w:rPr>
          <w:lang w:eastAsia="zh-CN"/>
        </w:rPr>
        <w:t>Źródło:</w:t>
      </w:r>
      <w:r w:rsidR="0020184D" w:rsidRPr="00795F17">
        <w:rPr>
          <w:lang w:eastAsia="zh-CN"/>
        </w:rPr>
        <w:t xml:space="preserve"> opracowanie własne</w:t>
      </w:r>
    </w:p>
    <w:p w14:paraId="261D6728" w14:textId="508BF7C2" w:rsidR="005E5391" w:rsidRPr="00795F17" w:rsidRDefault="005E5391" w:rsidP="0044393D">
      <w:r w:rsidRPr="00795F17">
        <w:t>W odniesieniu do presji na stan ilościowy jcwpd zastosowano wskaźnik prawdopodobieństwa występowania deficytu wody na cele zaopatrzenia ludności w wodę (Wpd)</w:t>
      </w:r>
      <w:r w:rsidR="0020184D" w:rsidRPr="00795F17">
        <w:t xml:space="preserve"> zgodnie z poniższą tabelą</w:t>
      </w:r>
      <w:r w:rsidRPr="00795F17">
        <w:t>. Wskaźnik ten został przemnożony przez średni koszt budowy nowego ujęcia oraz szacowaną liczbę nowych ujęć potrzebnych w danej jcwpd w celu redukcji presji ilościowej (zaspokojenie potrzeb wodnych).</w:t>
      </w:r>
    </w:p>
    <w:p w14:paraId="510B3DFA" w14:textId="5301AED1" w:rsidR="005E5391" w:rsidRPr="00795F17" w:rsidRDefault="005E5391" w:rsidP="0044393D">
      <w:r w:rsidRPr="00795F17">
        <w:t>Suma uzyskanych kosztów związanych z neutralizacją prawdopodobnych skutków presji zaistniałych w</w:t>
      </w:r>
      <w:r w:rsidR="006E4DD0" w:rsidRPr="00795F17">
        <w:t> </w:t>
      </w:r>
      <w:r w:rsidRPr="00795F17">
        <w:t>przypadku braku wdrożenia działań stanowi tzw. uniknięte koszty, jeżeli działania zostaną wdrożone.</w:t>
      </w:r>
      <w:bookmarkStart w:id="608" w:name="_Ref53035409"/>
    </w:p>
    <w:p w14:paraId="37556E7F" w14:textId="2FCADC7B" w:rsidR="005E5391" w:rsidRPr="00795F17" w:rsidRDefault="00D11892" w:rsidP="00867E43">
      <w:pPr>
        <w:pStyle w:val="Tabela"/>
        <w:rPr>
          <w:szCs w:val="20"/>
        </w:rPr>
      </w:pPr>
      <w:bookmarkStart w:id="609" w:name="_Toc57291746"/>
      <w:bookmarkStart w:id="610" w:name="_Toc66341942"/>
      <w:r w:rsidRPr="00795F17">
        <w:br w:type="column"/>
      </w:r>
      <w:bookmarkStart w:id="611" w:name="_Toc68703728"/>
      <w:r w:rsidR="005E5391" w:rsidRPr="00795F17">
        <w:t xml:space="preserve">Tabela </w:t>
      </w:r>
      <w:bookmarkEnd w:id="608"/>
      <w:r w:rsidR="00BB3B21" w:rsidRPr="00795F17">
        <w:fldChar w:fldCharType="begin"/>
      </w:r>
      <w:r w:rsidR="00BB3B21" w:rsidRPr="00795F17">
        <w:instrText xml:space="preserve"> STYLEREF 1 \s </w:instrText>
      </w:r>
      <w:r w:rsidR="00BB3B21" w:rsidRPr="00795F17">
        <w:fldChar w:fldCharType="separate"/>
      </w:r>
      <w:r w:rsidR="00550571">
        <w:rPr>
          <w:noProof/>
        </w:rPr>
        <w:t>11</w:t>
      </w:r>
      <w:r w:rsidR="00BB3B21" w:rsidRPr="00795F17">
        <w:fldChar w:fldCharType="end"/>
      </w:r>
      <w:r w:rsidR="00BB3B21" w:rsidRPr="00795F17">
        <w:noBreakHyphen/>
      </w:r>
      <w:fldSimple w:instr=" SEQ Tabela \* ARABIC \s 1 ">
        <w:r w:rsidR="00550571">
          <w:rPr>
            <w:noProof/>
          </w:rPr>
          <w:t>14</w:t>
        </w:r>
      </w:fldSimple>
      <w:r w:rsidR="009F6D79" w:rsidRPr="00795F17">
        <w:tab/>
      </w:r>
      <w:r w:rsidR="005E5391" w:rsidRPr="00795F17">
        <w:t xml:space="preserve">Wskaźnik prawdopodobieństwa występowania deficytu wody na </w:t>
      </w:r>
      <w:r w:rsidR="005E5391" w:rsidRPr="00795F17">
        <w:rPr>
          <w:szCs w:val="20"/>
        </w:rPr>
        <w:t>cele zaopatrzenia ludności w wodę (Wpd)</w:t>
      </w:r>
      <w:bookmarkEnd w:id="609"/>
      <w:bookmarkEnd w:id="610"/>
      <w:bookmarkEnd w:id="61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3473"/>
        <w:gridCol w:w="2636"/>
      </w:tblGrid>
      <w:tr w:rsidR="005E5391" w:rsidRPr="00795F17" w14:paraId="43C4227A" w14:textId="77777777" w:rsidTr="00AE19E1">
        <w:trPr>
          <w:trHeight w:val="454"/>
        </w:trPr>
        <w:tc>
          <w:tcPr>
            <w:tcW w:w="0" w:type="auto"/>
            <w:shd w:val="clear" w:color="auto" w:fill="BFBFBF" w:themeFill="background1" w:themeFillShade="BF"/>
            <w:vAlign w:val="center"/>
            <w:hideMark/>
          </w:tcPr>
          <w:p w14:paraId="637CCD56" w14:textId="77777777" w:rsidR="005E5391" w:rsidRPr="00795F17" w:rsidRDefault="005E5391" w:rsidP="0044393D">
            <w:pPr>
              <w:pStyle w:val="Teksttabelinaglowek"/>
            </w:pPr>
            <w:r w:rsidRPr="00795F17">
              <w:t>&lt;50% wykorzystania zasobów wód podziemnych w jcwpd</w:t>
            </w:r>
          </w:p>
          <w:p w14:paraId="45DE35DB" w14:textId="77777777" w:rsidR="005E5391" w:rsidRPr="00795F17" w:rsidRDefault="005E5391" w:rsidP="0044393D">
            <w:pPr>
              <w:pStyle w:val="Teksttabelinaglowek"/>
            </w:pPr>
            <w:r w:rsidRPr="00795F17">
              <w:t>(brak presji ilościowej, niskie prawdopodobieństwo deficytu wody, możliwe lokalne niedobory)</w:t>
            </w:r>
          </w:p>
        </w:tc>
        <w:tc>
          <w:tcPr>
            <w:tcW w:w="0" w:type="auto"/>
            <w:shd w:val="clear" w:color="auto" w:fill="BFBFBF" w:themeFill="background1" w:themeFillShade="BF"/>
            <w:vAlign w:val="center"/>
            <w:hideMark/>
          </w:tcPr>
          <w:p w14:paraId="78C4F5B0" w14:textId="77777777" w:rsidR="005E5391" w:rsidRPr="00795F17" w:rsidRDefault="005E5391" w:rsidP="0044393D">
            <w:pPr>
              <w:pStyle w:val="Teksttabelinaglowek"/>
            </w:pPr>
            <w:r w:rsidRPr="00795F17">
              <w:t>50-90% wykorzystania zasobów wód podziemnych w jcwpd (umiarkowana presja ilościowa, średnie prawdopodobieństwo deficytu wody)</w:t>
            </w:r>
          </w:p>
        </w:tc>
        <w:tc>
          <w:tcPr>
            <w:tcW w:w="0" w:type="auto"/>
            <w:shd w:val="clear" w:color="auto" w:fill="BFBFBF" w:themeFill="background1" w:themeFillShade="BF"/>
            <w:vAlign w:val="center"/>
            <w:hideMark/>
          </w:tcPr>
          <w:p w14:paraId="371246B1" w14:textId="77777777" w:rsidR="005E5391" w:rsidRPr="00795F17" w:rsidRDefault="005E5391" w:rsidP="0044393D">
            <w:pPr>
              <w:pStyle w:val="Teksttabelinaglowek"/>
            </w:pPr>
            <w:r w:rsidRPr="00795F17">
              <w:t>&gt;90% wykorzystania zasobów wód podziemnych w jcwpd</w:t>
            </w:r>
          </w:p>
          <w:p w14:paraId="532EC18D" w14:textId="77777777" w:rsidR="005E5391" w:rsidRPr="00795F17" w:rsidRDefault="005E5391" w:rsidP="0044393D">
            <w:pPr>
              <w:pStyle w:val="Teksttabelinaglowek"/>
            </w:pPr>
            <w:r w:rsidRPr="00795F17">
              <w:t>(silna presja ilościowa, wysokie prawdopodobieństwo deficytu wody)</w:t>
            </w:r>
          </w:p>
        </w:tc>
      </w:tr>
      <w:tr w:rsidR="005E5391" w:rsidRPr="00795F17" w14:paraId="7C6F541F" w14:textId="77777777" w:rsidTr="00AE19E1">
        <w:trPr>
          <w:trHeight w:val="454"/>
        </w:trPr>
        <w:tc>
          <w:tcPr>
            <w:tcW w:w="0" w:type="auto"/>
            <w:shd w:val="clear" w:color="auto" w:fill="auto"/>
            <w:vAlign w:val="center"/>
            <w:hideMark/>
          </w:tcPr>
          <w:p w14:paraId="566B7D82" w14:textId="77777777" w:rsidR="005E5391" w:rsidRPr="00795F17" w:rsidRDefault="005E5391" w:rsidP="0065243A">
            <w:pPr>
              <w:pStyle w:val="Teksttabelisrodek"/>
              <w:rPr>
                <w:rFonts w:cs="Calibri"/>
                <w:szCs w:val="20"/>
              </w:rPr>
            </w:pPr>
            <w:r w:rsidRPr="00795F17">
              <w:t>1</w:t>
            </w:r>
          </w:p>
        </w:tc>
        <w:tc>
          <w:tcPr>
            <w:tcW w:w="0" w:type="auto"/>
            <w:shd w:val="clear" w:color="auto" w:fill="auto"/>
            <w:vAlign w:val="center"/>
            <w:hideMark/>
          </w:tcPr>
          <w:p w14:paraId="74BAC03C" w14:textId="77777777" w:rsidR="005E5391" w:rsidRPr="00795F17" w:rsidRDefault="005E5391" w:rsidP="0065243A">
            <w:pPr>
              <w:pStyle w:val="Teksttabelisrodek"/>
              <w:rPr>
                <w:rFonts w:cs="Calibri"/>
                <w:szCs w:val="20"/>
              </w:rPr>
            </w:pPr>
            <w:r w:rsidRPr="00795F17">
              <w:t>2</w:t>
            </w:r>
          </w:p>
        </w:tc>
        <w:tc>
          <w:tcPr>
            <w:tcW w:w="0" w:type="auto"/>
            <w:shd w:val="clear" w:color="auto" w:fill="auto"/>
            <w:vAlign w:val="center"/>
            <w:hideMark/>
          </w:tcPr>
          <w:p w14:paraId="3B6DC019" w14:textId="77777777" w:rsidR="005E5391" w:rsidRPr="00795F17" w:rsidRDefault="005E5391" w:rsidP="0065243A">
            <w:pPr>
              <w:pStyle w:val="Teksttabelisrodek"/>
              <w:rPr>
                <w:rFonts w:cs="Calibri"/>
                <w:szCs w:val="20"/>
              </w:rPr>
            </w:pPr>
            <w:r w:rsidRPr="00795F17">
              <w:t>3</w:t>
            </w:r>
          </w:p>
        </w:tc>
      </w:tr>
    </w:tbl>
    <w:p w14:paraId="55FB2FAF" w14:textId="33878CF2" w:rsidR="005E5391" w:rsidRPr="00795F17" w:rsidRDefault="005E5391" w:rsidP="0044393D">
      <w:pPr>
        <w:pStyle w:val="rdo"/>
        <w:rPr>
          <w:rFonts w:cs="Calibri"/>
          <w:sz w:val="20"/>
          <w:szCs w:val="20"/>
          <w:lang w:eastAsia="zh-CN"/>
        </w:rPr>
      </w:pPr>
      <w:r w:rsidRPr="00795F17">
        <w:rPr>
          <w:lang w:eastAsia="zh-CN"/>
        </w:rPr>
        <w:t xml:space="preserve">Źródło: </w:t>
      </w:r>
      <w:r w:rsidR="00FE25FC" w:rsidRPr="00795F17">
        <w:rPr>
          <w:lang w:eastAsia="zh-CN"/>
        </w:rPr>
        <w:t>opracowanie własne</w:t>
      </w:r>
    </w:p>
    <w:p w14:paraId="20612152" w14:textId="77777777" w:rsidR="005E5391" w:rsidRPr="00795F17" w:rsidRDefault="005E5391" w:rsidP="0044393D">
      <w:r w:rsidRPr="00795F17">
        <w:t>Analiza ekonomiczna została przeprowadzona przy przyjęciu następujących założeń:</w:t>
      </w:r>
    </w:p>
    <w:p w14:paraId="49480AF9" w14:textId="77777777" w:rsidR="005E5391" w:rsidRPr="00795F17" w:rsidRDefault="005E5391" w:rsidP="00BA6B41">
      <w:pPr>
        <w:pStyle w:val="Akapitzlist"/>
        <w:numPr>
          <w:ilvl w:val="0"/>
          <w:numId w:val="42"/>
        </w:numPr>
      </w:pPr>
      <w:r w:rsidRPr="00795F17">
        <w:t>okres analizy wynosi 15 lat, licząc od 2028 r.,</w:t>
      </w:r>
    </w:p>
    <w:p w14:paraId="6BD9D788" w14:textId="77777777" w:rsidR="005E5391" w:rsidRPr="00795F17" w:rsidRDefault="005E5391" w:rsidP="00BA6B41">
      <w:pPr>
        <w:pStyle w:val="Akapitzlist"/>
        <w:numPr>
          <w:ilvl w:val="0"/>
          <w:numId w:val="42"/>
        </w:numPr>
      </w:pPr>
      <w:r w:rsidRPr="00795F17">
        <w:t>wszelkie obliczenia zostały wykonywane w cenach netto (bez uwzględnienia podatku VAT) oraz w cenach stałych (bez uwzględnienia inflacji),</w:t>
      </w:r>
    </w:p>
    <w:p w14:paraId="1F2E7DE2" w14:textId="77777777" w:rsidR="005E5391" w:rsidRPr="00795F17" w:rsidRDefault="005E5391" w:rsidP="00BA6B41">
      <w:pPr>
        <w:pStyle w:val="Akapitzlist"/>
        <w:numPr>
          <w:ilvl w:val="0"/>
          <w:numId w:val="42"/>
        </w:numPr>
      </w:pPr>
      <w:r w:rsidRPr="00795F17">
        <w:t>przyjęto stopę dyskonta wynoszącą 5%,</w:t>
      </w:r>
    </w:p>
    <w:p w14:paraId="55A01C25" w14:textId="4522E515" w:rsidR="005E5391" w:rsidRPr="00795F17" w:rsidRDefault="005E5391" w:rsidP="00BA6B41">
      <w:pPr>
        <w:pStyle w:val="Akapitzlist"/>
        <w:numPr>
          <w:ilvl w:val="0"/>
          <w:numId w:val="42"/>
        </w:numPr>
      </w:pPr>
      <w:r w:rsidRPr="00795F17">
        <w:t xml:space="preserve">zastosowano metodę kasową analizy </w:t>
      </w:r>
      <w:r w:rsidR="00F760DE" w:rsidRPr="00795F17">
        <w:t>-</w:t>
      </w:r>
      <w:r w:rsidRPr="00795F17">
        <w:t xml:space="preserve"> pozycje, które nie mają charakteru przepływu (np.</w:t>
      </w:r>
      <w:r w:rsidR="006E4DD0" w:rsidRPr="00795F17">
        <w:t> </w:t>
      </w:r>
      <w:r w:rsidRPr="00795F17">
        <w:t>amortyzacja), nie były brane pod uwagę przy obliczaniu wskaźników efektywności ekonomicznej.</w:t>
      </w:r>
    </w:p>
    <w:p w14:paraId="0014DE19" w14:textId="3DFB4FB8" w:rsidR="005E5391" w:rsidRPr="00795F17" w:rsidRDefault="005E5391" w:rsidP="00BA6B41">
      <w:pPr>
        <w:pStyle w:val="Nagwek3"/>
      </w:pPr>
      <w:bookmarkStart w:id="612" w:name="_Toc63632757"/>
      <w:bookmarkStart w:id="613" w:name="_Toc68703554"/>
      <w:r w:rsidRPr="00795F17">
        <w:t xml:space="preserve">Wyniki analiz ekonomicznych </w:t>
      </w:r>
      <w:r w:rsidR="00F760DE" w:rsidRPr="00795F17">
        <w:t>-</w:t>
      </w:r>
      <w:r w:rsidRPr="00795F17">
        <w:t xml:space="preserve"> ocena ilościowa</w:t>
      </w:r>
      <w:bookmarkEnd w:id="612"/>
      <w:bookmarkEnd w:id="613"/>
    </w:p>
    <w:p w14:paraId="3B991B68" w14:textId="346DA938" w:rsidR="005E5391" w:rsidRPr="00795F17" w:rsidRDefault="005E5391" w:rsidP="0044393D">
      <w:r w:rsidRPr="00795F17">
        <w:t xml:space="preserve">Analizując zestaw działań dla </w:t>
      </w:r>
      <w:r w:rsidR="006C26A1" w:rsidRPr="00795F17">
        <w:t xml:space="preserve">obszaru </w:t>
      </w:r>
      <w:r w:rsidRPr="00795F17">
        <w:t xml:space="preserve">dorzecza, uzyskano dodatnią wartość </w:t>
      </w:r>
      <w:bookmarkStart w:id="614" w:name="_Hlk67275244"/>
      <w:r w:rsidR="0020184D" w:rsidRPr="00795F17">
        <w:t>ekonomicznej stopy zwrotu inwestycji (</w:t>
      </w:r>
      <w:r w:rsidRPr="00795F17">
        <w:t>ENPV</w:t>
      </w:r>
      <w:r w:rsidR="0020184D" w:rsidRPr="00795F17">
        <w:t>)</w:t>
      </w:r>
      <w:bookmarkEnd w:id="614"/>
      <w:r w:rsidRPr="00795F17">
        <w:t xml:space="preserve"> wynoszącą </w:t>
      </w:r>
      <w:r w:rsidR="0020184D" w:rsidRPr="00795F17">
        <w:t>8</w:t>
      </w:r>
      <w:r w:rsidRPr="00795F17">
        <w:t xml:space="preserve"> mld zł, świadczącą o tym, że inwestycja generuje korzyści społeczno-ekonomiczne prowadzące do wzrostu dobrobytu społeczeństwa. Z ekonomicznego punktu widzenia realizacja zestawu działań pomimo konieczności poniesienia dużych nakładów inwestycyjnych przyczyni się do wystąpienia znacznych korzyści społeczno-ekonomicznych, przewyższających ponoszone koszty, a wynikających przede wszystkim z poprawy jakości wód powierzchniowych i podziemnych. </w:t>
      </w:r>
      <w:r w:rsidR="0020184D" w:rsidRPr="00795F17">
        <w:t>Podsumowanie wyników analizy ekonomicznej zaprezentowano w</w:t>
      </w:r>
      <w:r w:rsidR="006E4DD0" w:rsidRPr="00795F17">
        <w:t> </w:t>
      </w:r>
      <w:r w:rsidR="0020184D" w:rsidRPr="00795F17">
        <w:t>poniższej tabeli (tabela 11-15).</w:t>
      </w:r>
    </w:p>
    <w:p w14:paraId="7BBD32B4" w14:textId="78DB6EB3" w:rsidR="005E5391" w:rsidRPr="00795F17" w:rsidRDefault="005E5391" w:rsidP="00867E43">
      <w:pPr>
        <w:pStyle w:val="Tabela"/>
        <w:rPr>
          <w:szCs w:val="20"/>
        </w:rPr>
      </w:pPr>
      <w:bookmarkStart w:id="615" w:name="_Toc66341943"/>
      <w:bookmarkStart w:id="616" w:name="_Toc68703729"/>
      <w:r w:rsidRPr="00795F17">
        <w:t xml:space="preserve">Tabela </w:t>
      </w:r>
      <w:fldSimple w:instr=" STYLEREF 1 \s ">
        <w:r w:rsidR="00550571">
          <w:rPr>
            <w:noProof/>
          </w:rPr>
          <w:t>11</w:t>
        </w:r>
      </w:fldSimple>
      <w:r w:rsidR="00BB3B21" w:rsidRPr="00795F17">
        <w:noBreakHyphen/>
      </w:r>
      <w:fldSimple w:instr=" SEQ Tabela \* ARABIC \s 1 ">
        <w:r w:rsidR="00550571">
          <w:rPr>
            <w:noProof/>
          </w:rPr>
          <w:t>15</w:t>
        </w:r>
      </w:fldSimple>
      <w:r w:rsidR="009F6D79" w:rsidRPr="00795F17">
        <w:tab/>
      </w:r>
      <w:r w:rsidRPr="00795F17">
        <w:t xml:space="preserve">Analiza ekonomiczna </w:t>
      </w:r>
      <w:r w:rsidR="00F760DE" w:rsidRPr="00795F17">
        <w:t>-</w:t>
      </w:r>
      <w:r w:rsidRPr="00795F17">
        <w:t xml:space="preserve"> wskaźniki</w:t>
      </w:r>
      <w:bookmarkEnd w:id="615"/>
      <w:bookmarkEnd w:id="6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272"/>
        <w:gridCol w:w="1379"/>
        <w:gridCol w:w="2411"/>
      </w:tblGrid>
      <w:tr w:rsidR="005E5391" w:rsidRPr="00795F17" w14:paraId="7E0812A0" w14:textId="77777777" w:rsidTr="00E457FB">
        <w:trPr>
          <w:trHeight w:val="454"/>
        </w:trPr>
        <w:tc>
          <w:tcPr>
            <w:tcW w:w="5245" w:type="dxa"/>
            <w:shd w:val="clear" w:color="auto" w:fill="BFBFBF" w:themeFill="background1" w:themeFillShade="BF"/>
            <w:noWrap/>
            <w:vAlign w:val="center"/>
          </w:tcPr>
          <w:p w14:paraId="244F2DA3" w14:textId="77777777" w:rsidR="005E5391" w:rsidRPr="00795F17" w:rsidRDefault="005E5391" w:rsidP="0044393D">
            <w:pPr>
              <w:pStyle w:val="Teksttabelilewybold"/>
            </w:pPr>
            <w:r w:rsidRPr="00795F17">
              <w:t>Stopa dyskonta</w:t>
            </w:r>
          </w:p>
        </w:tc>
        <w:tc>
          <w:tcPr>
            <w:tcW w:w="1372" w:type="dxa"/>
            <w:shd w:val="clear" w:color="auto" w:fill="BFBFBF" w:themeFill="background1" w:themeFillShade="BF"/>
            <w:noWrap/>
            <w:vAlign w:val="center"/>
          </w:tcPr>
          <w:p w14:paraId="0C967EA4" w14:textId="5C77473B" w:rsidR="005E5391" w:rsidRPr="00795F17" w:rsidRDefault="005E5391" w:rsidP="0065243A">
            <w:pPr>
              <w:pStyle w:val="Teksttabelisrodek"/>
              <w:rPr>
                <w:rFonts w:cs="Calibri"/>
                <w:b/>
                <w:bCs w:val="0"/>
                <w:szCs w:val="20"/>
              </w:rPr>
            </w:pPr>
            <w:r w:rsidRPr="00795F17">
              <w:rPr>
                <w:b/>
                <w:bCs w:val="0"/>
              </w:rPr>
              <w:t>%</w:t>
            </w:r>
          </w:p>
        </w:tc>
        <w:tc>
          <w:tcPr>
            <w:tcW w:w="2398" w:type="dxa"/>
            <w:noWrap/>
            <w:vAlign w:val="center"/>
          </w:tcPr>
          <w:p w14:paraId="04850471" w14:textId="77777777" w:rsidR="005E5391" w:rsidRPr="00795F17" w:rsidRDefault="005E5391" w:rsidP="0065243A">
            <w:pPr>
              <w:pStyle w:val="Teksttabelisrodek"/>
              <w:rPr>
                <w:rFonts w:cs="Calibri"/>
                <w:szCs w:val="20"/>
              </w:rPr>
            </w:pPr>
            <w:r w:rsidRPr="00795F17">
              <w:t>5,0%</w:t>
            </w:r>
          </w:p>
        </w:tc>
      </w:tr>
      <w:tr w:rsidR="005E5391" w:rsidRPr="00795F17" w14:paraId="06401883" w14:textId="77777777" w:rsidTr="00E457FB">
        <w:trPr>
          <w:trHeight w:val="454"/>
        </w:trPr>
        <w:tc>
          <w:tcPr>
            <w:tcW w:w="5245" w:type="dxa"/>
            <w:shd w:val="clear" w:color="auto" w:fill="BFBFBF" w:themeFill="background1" w:themeFillShade="BF"/>
            <w:noWrap/>
            <w:vAlign w:val="center"/>
          </w:tcPr>
          <w:p w14:paraId="16BF9171" w14:textId="77777777" w:rsidR="005E5391" w:rsidRPr="00795F17" w:rsidRDefault="005E5391" w:rsidP="0044393D">
            <w:pPr>
              <w:pStyle w:val="Teksttabelilewybold"/>
            </w:pPr>
            <w:r w:rsidRPr="00795F17">
              <w:t>ENPV</w:t>
            </w:r>
          </w:p>
        </w:tc>
        <w:tc>
          <w:tcPr>
            <w:tcW w:w="1372" w:type="dxa"/>
            <w:shd w:val="clear" w:color="auto" w:fill="BFBFBF" w:themeFill="background1" w:themeFillShade="BF"/>
            <w:noWrap/>
            <w:vAlign w:val="center"/>
          </w:tcPr>
          <w:p w14:paraId="4E3B65B4" w14:textId="3B098BF8" w:rsidR="005E5391" w:rsidRPr="00795F17" w:rsidRDefault="005E5391" w:rsidP="0065243A">
            <w:pPr>
              <w:pStyle w:val="Teksttabelisrodek"/>
              <w:rPr>
                <w:rFonts w:cs="Calibri"/>
                <w:b/>
                <w:bCs w:val="0"/>
                <w:szCs w:val="20"/>
              </w:rPr>
            </w:pPr>
            <w:r w:rsidRPr="00795F17">
              <w:rPr>
                <w:b/>
                <w:bCs w:val="0"/>
              </w:rPr>
              <w:t xml:space="preserve">tys. </w:t>
            </w:r>
            <w:r w:rsidR="00E457FB" w:rsidRPr="00795F17">
              <w:rPr>
                <w:b/>
                <w:bCs w:val="0"/>
              </w:rPr>
              <w:t>zł</w:t>
            </w:r>
          </w:p>
        </w:tc>
        <w:tc>
          <w:tcPr>
            <w:tcW w:w="2398" w:type="dxa"/>
            <w:noWrap/>
            <w:vAlign w:val="center"/>
          </w:tcPr>
          <w:p w14:paraId="57B9996F" w14:textId="1304C107" w:rsidR="005E5391" w:rsidRPr="00795F17" w:rsidRDefault="0020184D" w:rsidP="0065243A">
            <w:pPr>
              <w:pStyle w:val="Teksttabelisrodek"/>
              <w:rPr>
                <w:rFonts w:cs="Calibri"/>
                <w:szCs w:val="20"/>
              </w:rPr>
            </w:pPr>
            <w:r w:rsidRPr="00795F17">
              <w:t>8 0</w:t>
            </w:r>
            <w:r w:rsidR="008F3BD3" w:rsidRPr="00795F17">
              <w:t>70</w:t>
            </w:r>
            <w:r w:rsidRPr="00795F17">
              <w:t> </w:t>
            </w:r>
            <w:r w:rsidR="008F3BD3" w:rsidRPr="00795F17">
              <w:t>892</w:t>
            </w:r>
          </w:p>
        </w:tc>
      </w:tr>
      <w:tr w:rsidR="005E5391" w:rsidRPr="00795F17" w14:paraId="355CAA26" w14:textId="77777777" w:rsidTr="00E457FB">
        <w:trPr>
          <w:trHeight w:val="454"/>
        </w:trPr>
        <w:tc>
          <w:tcPr>
            <w:tcW w:w="5245" w:type="dxa"/>
            <w:shd w:val="clear" w:color="auto" w:fill="BFBFBF" w:themeFill="background1" w:themeFillShade="BF"/>
            <w:noWrap/>
            <w:vAlign w:val="center"/>
          </w:tcPr>
          <w:p w14:paraId="63F8FD41" w14:textId="77777777" w:rsidR="005E5391" w:rsidRPr="00795F17" w:rsidRDefault="005E5391" w:rsidP="0044393D">
            <w:pPr>
              <w:pStyle w:val="Teksttabelilewybold"/>
            </w:pPr>
            <w:r w:rsidRPr="00795F17">
              <w:t>B/C</w:t>
            </w:r>
          </w:p>
        </w:tc>
        <w:tc>
          <w:tcPr>
            <w:tcW w:w="1372" w:type="dxa"/>
            <w:shd w:val="clear" w:color="auto" w:fill="BFBFBF" w:themeFill="background1" w:themeFillShade="BF"/>
            <w:noWrap/>
            <w:vAlign w:val="center"/>
          </w:tcPr>
          <w:p w14:paraId="62189222" w14:textId="1E71BF89" w:rsidR="005E5391" w:rsidRPr="00795F17" w:rsidRDefault="00ED5E7F" w:rsidP="0065243A">
            <w:pPr>
              <w:pStyle w:val="Teksttabelisrodek"/>
              <w:rPr>
                <w:rFonts w:cs="Calibri"/>
                <w:b/>
                <w:bCs w:val="0"/>
                <w:szCs w:val="20"/>
              </w:rPr>
            </w:pPr>
            <w:r w:rsidRPr="00795F17">
              <w:rPr>
                <w:b/>
                <w:bCs w:val="0"/>
              </w:rPr>
              <w:t>-</w:t>
            </w:r>
          </w:p>
        </w:tc>
        <w:tc>
          <w:tcPr>
            <w:tcW w:w="2398" w:type="dxa"/>
            <w:noWrap/>
            <w:vAlign w:val="center"/>
          </w:tcPr>
          <w:p w14:paraId="63AB154A" w14:textId="6C8ADA8B" w:rsidR="005E5391" w:rsidRPr="00795F17" w:rsidRDefault="005E5391" w:rsidP="0065243A">
            <w:pPr>
              <w:pStyle w:val="Teksttabelisrodek"/>
              <w:rPr>
                <w:rFonts w:cs="Calibri"/>
                <w:szCs w:val="20"/>
              </w:rPr>
            </w:pPr>
            <w:r w:rsidRPr="00795F17">
              <w:t>1,</w:t>
            </w:r>
            <w:r w:rsidR="0020184D" w:rsidRPr="00795F17">
              <w:t>9</w:t>
            </w:r>
            <w:r w:rsidR="008F3BD3" w:rsidRPr="00795F17">
              <w:t>7</w:t>
            </w:r>
          </w:p>
        </w:tc>
      </w:tr>
    </w:tbl>
    <w:p w14:paraId="3EF84DB8" w14:textId="706A7378" w:rsidR="005E5391" w:rsidRPr="00795F17" w:rsidRDefault="005E5391" w:rsidP="0044393D">
      <w:pPr>
        <w:pStyle w:val="rdo"/>
        <w:rPr>
          <w:lang w:eastAsia="zh-CN"/>
        </w:rPr>
      </w:pPr>
      <w:r w:rsidRPr="00795F17">
        <w:rPr>
          <w:lang w:eastAsia="zh-CN"/>
        </w:rPr>
        <w:t xml:space="preserve">Źródło: </w:t>
      </w:r>
      <w:r w:rsidR="00FD7248" w:rsidRPr="00795F17">
        <w:rPr>
          <w:lang w:eastAsia="zh-CN"/>
        </w:rPr>
        <w:t>opracowanie własne</w:t>
      </w:r>
    </w:p>
    <w:p w14:paraId="56CA647C" w14:textId="5ABED6C8" w:rsidR="005E5391" w:rsidRPr="00795F17" w:rsidRDefault="005E5391" w:rsidP="0044393D">
      <w:r w:rsidRPr="00795F17">
        <w:t>Wskaźnik B/C</w:t>
      </w:r>
      <w:r w:rsidR="0054360D" w:rsidRPr="00795F17">
        <w:t xml:space="preserve"> obrazujący stosunek korzyści (B) do kosztów (C)</w:t>
      </w:r>
      <w:r w:rsidRPr="00795F17">
        <w:t xml:space="preserve"> informuje nas, że na każdą złotówkę stanowiącą koszt projektu przypada 1,</w:t>
      </w:r>
      <w:r w:rsidR="0054360D" w:rsidRPr="00795F17">
        <w:t>9</w:t>
      </w:r>
      <w:r w:rsidR="008F3BD3" w:rsidRPr="00795F17">
        <w:t>7</w:t>
      </w:r>
      <w:r w:rsidR="0054360D" w:rsidRPr="00795F17">
        <w:t> </w:t>
      </w:r>
      <w:r w:rsidRPr="00795F17">
        <w:t>zł korzyści społecznych wynikających z realizacji zaplanowanych inwestycji.</w:t>
      </w:r>
    </w:p>
    <w:p w14:paraId="2D7DBE51" w14:textId="40F988D7" w:rsidR="005E5391" w:rsidRPr="00795F17" w:rsidRDefault="005E5391" w:rsidP="00BA6B41">
      <w:pPr>
        <w:pStyle w:val="Nagwek3"/>
      </w:pPr>
      <w:bookmarkStart w:id="617" w:name="_Toc63632758"/>
      <w:bookmarkStart w:id="618" w:name="_Toc68703555"/>
      <w:r w:rsidRPr="00795F17">
        <w:t xml:space="preserve">Wyniki analiz ekonomicznych </w:t>
      </w:r>
      <w:r w:rsidR="00F760DE" w:rsidRPr="00795F17">
        <w:t>-</w:t>
      </w:r>
      <w:r w:rsidRPr="00795F17">
        <w:t xml:space="preserve"> ocena jakościowa</w:t>
      </w:r>
      <w:bookmarkEnd w:id="617"/>
      <w:bookmarkEnd w:id="618"/>
    </w:p>
    <w:p w14:paraId="4BFAF806" w14:textId="67FB9BDF" w:rsidR="005E5391" w:rsidRPr="00795F17" w:rsidRDefault="005E5391" w:rsidP="0044393D">
      <w:r w:rsidRPr="00795F17">
        <w:t>W ocenie jakościowej zbadano wpływ poszczególnych działań w zestawie na otoczenie społeczno-gospodarcze w trzech obszarach: środowiskowym, społecznym i gospodarczym. Punktem wyjścia do</w:t>
      </w:r>
      <w:r w:rsidR="00D11892" w:rsidRPr="00795F17">
        <w:t> </w:t>
      </w:r>
      <w:r w:rsidRPr="00795F17">
        <w:t>oceny skutków społeczno-gospodarczych poszczególnych działań była ocena skuteczności poszczególnych działań. Dokonano oceny wpływu każdego działania na skutki społeczno-gospodarcze według poniższej skali:</w:t>
      </w:r>
    </w:p>
    <w:p w14:paraId="7609ECC5" w14:textId="5D4AEE89" w:rsidR="005E5391" w:rsidRPr="00795F17" w:rsidRDefault="005E5391" w:rsidP="00BA6B41">
      <w:pPr>
        <w:pStyle w:val="Akapitzlist"/>
        <w:numPr>
          <w:ilvl w:val="0"/>
          <w:numId w:val="42"/>
        </w:numPr>
      </w:pPr>
      <w:r w:rsidRPr="00795F17">
        <w:t xml:space="preserve">bardzo pozytywny </w:t>
      </w:r>
      <w:r w:rsidR="00F760DE" w:rsidRPr="00795F17">
        <w:t>-</w:t>
      </w:r>
      <w:r w:rsidRPr="00795F17">
        <w:t xml:space="preserve"> działanie oceniono wysoko lub bardzo wysoko pod względem skuteczności oraz wywołuje ono pozytywne skutki we wszystkich trzech obszarach oceny;</w:t>
      </w:r>
    </w:p>
    <w:p w14:paraId="75CD45A9" w14:textId="131A94F6" w:rsidR="005E5391" w:rsidRPr="00795F17" w:rsidRDefault="005E5391" w:rsidP="00BA6B41">
      <w:pPr>
        <w:pStyle w:val="Akapitzlist"/>
        <w:numPr>
          <w:ilvl w:val="0"/>
          <w:numId w:val="42"/>
        </w:numPr>
      </w:pPr>
      <w:r w:rsidRPr="00795F17">
        <w:t xml:space="preserve">pozytywny </w:t>
      </w:r>
      <w:r w:rsidR="00F760DE" w:rsidRPr="00795F17">
        <w:t>-</w:t>
      </w:r>
      <w:r w:rsidRPr="00795F17">
        <w:t xml:space="preserve"> działanie oceniono wysoko lub bardzo wysoko pod względem skuteczności oraz wywołuje ono pozytywne skutki w dwóch z trzech obszarów oceny;</w:t>
      </w:r>
    </w:p>
    <w:p w14:paraId="5EF66D96" w14:textId="551BCD0F" w:rsidR="005E5391" w:rsidRPr="00795F17" w:rsidRDefault="005E5391" w:rsidP="00BA6B41">
      <w:pPr>
        <w:pStyle w:val="Akapitzlist"/>
        <w:numPr>
          <w:ilvl w:val="0"/>
          <w:numId w:val="42"/>
        </w:numPr>
      </w:pPr>
      <w:r w:rsidRPr="00795F17">
        <w:t xml:space="preserve">umiarkowany </w:t>
      </w:r>
      <w:r w:rsidR="00F760DE" w:rsidRPr="00795F17">
        <w:t>-</w:t>
      </w:r>
      <w:r w:rsidRPr="00795F17">
        <w:t xml:space="preserve"> skuteczność działania oceniona jako średnia bez względu na liczbę obszarów, w których wywołuje pozytywne skutki, lub działanie, które zostało ocenione jako bardzo pozytywne lub pozytywne, może wywoływać jednocześnie znaczące koszty społeczne (np.</w:t>
      </w:r>
      <w:r w:rsidR="0054360D" w:rsidRPr="00795F17">
        <w:t> </w:t>
      </w:r>
      <w:r w:rsidRPr="00795F17">
        <w:t>zmniejszenie produkcji rolnej);</w:t>
      </w:r>
    </w:p>
    <w:p w14:paraId="2ED703D0" w14:textId="64D513A2" w:rsidR="005E5391" w:rsidRPr="00795F17" w:rsidRDefault="005E5391" w:rsidP="00BA6B41">
      <w:pPr>
        <w:pStyle w:val="Akapitzlist"/>
        <w:numPr>
          <w:ilvl w:val="0"/>
          <w:numId w:val="42"/>
        </w:numPr>
      </w:pPr>
      <w:r w:rsidRPr="00795F17">
        <w:t xml:space="preserve">brak znaczącego wpływu </w:t>
      </w:r>
      <w:r w:rsidR="00F760DE" w:rsidRPr="00795F17">
        <w:t>-</w:t>
      </w:r>
      <w:r w:rsidRPr="00795F17">
        <w:t xml:space="preserve"> skuteczność działania oceniona jako niska lub bardzo niska, bez względu na liczbę obszarów, w których wywołuje pozytywne skutki.</w:t>
      </w:r>
    </w:p>
    <w:p w14:paraId="09BA00C2" w14:textId="77777777" w:rsidR="005E5391" w:rsidRPr="00795F17" w:rsidRDefault="005E5391" w:rsidP="0044393D">
      <w:r w:rsidRPr="00795F17">
        <w:t>Zestawienie liczby działań w podziale na poszczególne poziomy oddziaływania przedstawia tabela poniżej.</w:t>
      </w:r>
    </w:p>
    <w:p w14:paraId="3FBBBCD0" w14:textId="15975DEF" w:rsidR="005E5391" w:rsidRPr="00795F17" w:rsidRDefault="005E5391" w:rsidP="00867E43">
      <w:pPr>
        <w:pStyle w:val="Tabela"/>
        <w:rPr>
          <w:szCs w:val="20"/>
        </w:rPr>
      </w:pPr>
      <w:bookmarkStart w:id="619" w:name="_Toc66341944"/>
      <w:bookmarkStart w:id="620" w:name="_Toc68703730"/>
      <w:r w:rsidRPr="00795F17">
        <w:t xml:space="preserve">Tabela </w:t>
      </w:r>
      <w:fldSimple w:instr=" STYLEREF 1 \s ">
        <w:r w:rsidR="00550571">
          <w:rPr>
            <w:noProof/>
          </w:rPr>
          <w:t>11</w:t>
        </w:r>
      </w:fldSimple>
      <w:r w:rsidR="00BB3B21" w:rsidRPr="00795F17">
        <w:noBreakHyphen/>
      </w:r>
      <w:fldSimple w:instr=" SEQ Tabela \* ARABIC \s 1 ">
        <w:r w:rsidR="00550571">
          <w:rPr>
            <w:noProof/>
          </w:rPr>
          <w:t>16</w:t>
        </w:r>
      </w:fldSimple>
      <w:r w:rsidR="009F6D79" w:rsidRPr="00795F17">
        <w:tab/>
      </w:r>
      <w:r w:rsidRPr="00795F17">
        <w:t xml:space="preserve">Wyniki analiz ekonomicznych </w:t>
      </w:r>
      <w:r w:rsidR="00F760DE" w:rsidRPr="00795F17">
        <w:rPr>
          <w:szCs w:val="20"/>
        </w:rPr>
        <w:t>-</w:t>
      </w:r>
      <w:r w:rsidRPr="00795F17">
        <w:rPr>
          <w:szCs w:val="20"/>
        </w:rPr>
        <w:t xml:space="preserve"> ocena jakościowa</w:t>
      </w:r>
      <w:bookmarkEnd w:id="619"/>
      <w:bookmarkEnd w:id="6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4"/>
        <w:gridCol w:w="991"/>
        <w:gridCol w:w="993"/>
        <w:gridCol w:w="4814"/>
      </w:tblGrid>
      <w:tr w:rsidR="0054360D" w:rsidRPr="00795F17" w14:paraId="251F73E3" w14:textId="78F4BD1E" w:rsidTr="0054360D">
        <w:trPr>
          <w:trHeight w:val="454"/>
          <w:tblHeader/>
        </w:trPr>
        <w:tc>
          <w:tcPr>
            <w:tcW w:w="1249" w:type="pct"/>
            <w:shd w:val="clear" w:color="auto" w:fill="BFBFBF" w:themeFill="background1" w:themeFillShade="BF"/>
            <w:vAlign w:val="center"/>
          </w:tcPr>
          <w:p w14:paraId="20474318" w14:textId="77777777" w:rsidR="0054360D" w:rsidRPr="00795F17" w:rsidRDefault="0054360D" w:rsidP="0044393D">
            <w:pPr>
              <w:pStyle w:val="Teksttabelinaglowek"/>
            </w:pPr>
            <w:r w:rsidRPr="00795F17">
              <w:t>Ocena wpływu na skutki społeczno-gospodarcze</w:t>
            </w:r>
          </w:p>
        </w:tc>
        <w:tc>
          <w:tcPr>
            <w:tcW w:w="547" w:type="pct"/>
            <w:shd w:val="clear" w:color="auto" w:fill="BFBFBF" w:themeFill="background1" w:themeFillShade="BF"/>
            <w:vAlign w:val="center"/>
          </w:tcPr>
          <w:p w14:paraId="68E5A6CA" w14:textId="77777777" w:rsidR="0054360D" w:rsidRPr="00795F17" w:rsidRDefault="0054360D" w:rsidP="0044393D">
            <w:pPr>
              <w:pStyle w:val="Teksttabelinaglowek"/>
            </w:pPr>
            <w:r w:rsidRPr="00795F17">
              <w:t>Liczba działań</w:t>
            </w:r>
          </w:p>
        </w:tc>
        <w:tc>
          <w:tcPr>
            <w:tcW w:w="548" w:type="pct"/>
            <w:shd w:val="clear" w:color="auto" w:fill="BFBFBF" w:themeFill="background1" w:themeFillShade="BF"/>
            <w:vAlign w:val="center"/>
          </w:tcPr>
          <w:p w14:paraId="4D3C80A1" w14:textId="0608FDF0" w:rsidR="0054360D" w:rsidRPr="00795F17" w:rsidRDefault="0054360D" w:rsidP="0054360D">
            <w:pPr>
              <w:pStyle w:val="Teksttabelinaglowek"/>
            </w:pPr>
            <w:r w:rsidRPr="00795F17">
              <w:t>Udział (%)</w:t>
            </w:r>
          </w:p>
        </w:tc>
        <w:tc>
          <w:tcPr>
            <w:tcW w:w="2656" w:type="pct"/>
            <w:shd w:val="clear" w:color="auto" w:fill="BFBFBF" w:themeFill="background1" w:themeFillShade="BF"/>
            <w:vAlign w:val="center"/>
          </w:tcPr>
          <w:p w14:paraId="60081DFC" w14:textId="02215933" w:rsidR="0054360D" w:rsidRPr="00795F17" w:rsidRDefault="0054360D" w:rsidP="0054360D">
            <w:pPr>
              <w:pStyle w:val="Teksttabelinaglowek"/>
            </w:pPr>
            <w:r w:rsidRPr="00795F17">
              <w:t>Grupy działań</w:t>
            </w:r>
          </w:p>
        </w:tc>
      </w:tr>
      <w:tr w:rsidR="0054360D" w:rsidRPr="00795F17" w14:paraId="33B69F8B" w14:textId="32733094" w:rsidTr="0054360D">
        <w:trPr>
          <w:trHeight w:val="454"/>
        </w:trPr>
        <w:tc>
          <w:tcPr>
            <w:tcW w:w="1249" w:type="pct"/>
            <w:shd w:val="clear" w:color="auto" w:fill="auto"/>
            <w:vAlign w:val="center"/>
            <w:hideMark/>
          </w:tcPr>
          <w:p w14:paraId="42AD854F" w14:textId="77777777" w:rsidR="0054360D" w:rsidRPr="00795F17" w:rsidRDefault="0054360D" w:rsidP="0054360D">
            <w:pPr>
              <w:pStyle w:val="Teksttabelilewy"/>
            </w:pPr>
            <w:r w:rsidRPr="00795F17">
              <w:t>Wpływ bardzo pozytywny</w:t>
            </w:r>
          </w:p>
        </w:tc>
        <w:tc>
          <w:tcPr>
            <w:tcW w:w="547" w:type="pct"/>
            <w:shd w:val="clear" w:color="auto" w:fill="FFFFFF"/>
            <w:vAlign w:val="center"/>
          </w:tcPr>
          <w:p w14:paraId="15E00A3C" w14:textId="2271CC87" w:rsidR="0054360D" w:rsidRPr="00795F17" w:rsidRDefault="0054360D" w:rsidP="0054360D">
            <w:pPr>
              <w:pStyle w:val="Teksttabelisrodek"/>
              <w:rPr>
                <w:rFonts w:cs="Calibri"/>
                <w:szCs w:val="20"/>
                <w:lang w:eastAsia="zh-CN"/>
              </w:rPr>
            </w:pPr>
            <w:r w:rsidRPr="00795F17">
              <w:t>1 20</w:t>
            </w:r>
            <w:r w:rsidR="008F3BD3" w:rsidRPr="00795F17">
              <w:t>4</w:t>
            </w:r>
          </w:p>
        </w:tc>
        <w:tc>
          <w:tcPr>
            <w:tcW w:w="548" w:type="pct"/>
            <w:shd w:val="clear" w:color="auto" w:fill="FFFFFF"/>
            <w:vAlign w:val="center"/>
          </w:tcPr>
          <w:p w14:paraId="4EF54DCD" w14:textId="75DF47C9" w:rsidR="0054360D" w:rsidRPr="00795F17" w:rsidRDefault="0054360D" w:rsidP="0054360D">
            <w:pPr>
              <w:pStyle w:val="Teksttabelisrodek"/>
              <w:rPr>
                <w:rFonts w:cs="Calibri"/>
                <w:szCs w:val="20"/>
                <w:lang w:eastAsia="zh-CN"/>
              </w:rPr>
            </w:pPr>
            <w:r w:rsidRPr="00795F17">
              <w:t>11,11</w:t>
            </w:r>
          </w:p>
        </w:tc>
        <w:tc>
          <w:tcPr>
            <w:tcW w:w="2656" w:type="pct"/>
            <w:shd w:val="clear" w:color="auto" w:fill="FFFFFF"/>
          </w:tcPr>
          <w:p w14:paraId="081B640D" w14:textId="40B1D5D6" w:rsidR="0054360D" w:rsidRPr="00795F17" w:rsidRDefault="0054360D" w:rsidP="0054360D">
            <w:pPr>
              <w:pStyle w:val="Teksttabelilewy"/>
            </w:pPr>
            <w:r w:rsidRPr="00795F17">
              <w:t>Działania z zakresu gospodarki ściekowej, ochrony i zwiększania retencji oraz przebudowy budowli piętrzących, dla których skuteczność wdrożenia jest wysoka lub bardzo wysoka</w:t>
            </w:r>
          </w:p>
        </w:tc>
      </w:tr>
      <w:tr w:rsidR="0054360D" w:rsidRPr="00795F17" w14:paraId="5A0C6E4B" w14:textId="1DDA08BD" w:rsidTr="0054360D">
        <w:trPr>
          <w:trHeight w:val="454"/>
        </w:trPr>
        <w:tc>
          <w:tcPr>
            <w:tcW w:w="1249" w:type="pct"/>
            <w:shd w:val="clear" w:color="auto" w:fill="auto"/>
            <w:vAlign w:val="center"/>
            <w:hideMark/>
          </w:tcPr>
          <w:p w14:paraId="00136AD2" w14:textId="77777777" w:rsidR="0054360D" w:rsidRPr="00795F17" w:rsidRDefault="0054360D" w:rsidP="0054360D">
            <w:pPr>
              <w:pStyle w:val="Teksttabelilewy"/>
              <w:rPr>
                <w:rFonts w:cs="Calibri"/>
                <w:szCs w:val="20"/>
                <w:lang w:eastAsia="zh-CN"/>
              </w:rPr>
            </w:pPr>
            <w:r w:rsidRPr="00795F17">
              <w:t>Wpływ pozytywny</w:t>
            </w:r>
          </w:p>
        </w:tc>
        <w:tc>
          <w:tcPr>
            <w:tcW w:w="547" w:type="pct"/>
            <w:shd w:val="clear" w:color="auto" w:fill="FFFFFF"/>
            <w:vAlign w:val="center"/>
          </w:tcPr>
          <w:p w14:paraId="03F5AD2B" w14:textId="10FDB4A3" w:rsidR="0054360D" w:rsidRPr="00795F17" w:rsidRDefault="0054360D" w:rsidP="0054360D">
            <w:pPr>
              <w:pStyle w:val="Teksttabelisrodek"/>
              <w:rPr>
                <w:rFonts w:cs="Calibri"/>
                <w:szCs w:val="20"/>
                <w:lang w:eastAsia="zh-CN"/>
              </w:rPr>
            </w:pPr>
            <w:r w:rsidRPr="00795F17">
              <w:t>5 4</w:t>
            </w:r>
            <w:r w:rsidR="008F3BD3" w:rsidRPr="00795F17">
              <w:t>33</w:t>
            </w:r>
          </w:p>
        </w:tc>
        <w:tc>
          <w:tcPr>
            <w:tcW w:w="548" w:type="pct"/>
            <w:shd w:val="clear" w:color="auto" w:fill="FFFFFF"/>
            <w:vAlign w:val="center"/>
          </w:tcPr>
          <w:p w14:paraId="03010AEA" w14:textId="74A505F2" w:rsidR="0054360D" w:rsidRPr="00795F17" w:rsidRDefault="0054360D" w:rsidP="0054360D">
            <w:pPr>
              <w:pStyle w:val="Teksttabelisrodek"/>
              <w:rPr>
                <w:rFonts w:cs="Calibri"/>
                <w:szCs w:val="20"/>
                <w:lang w:eastAsia="zh-CN"/>
              </w:rPr>
            </w:pPr>
            <w:r w:rsidRPr="00795F17">
              <w:t>50,</w:t>
            </w:r>
            <w:r w:rsidR="008F3BD3" w:rsidRPr="00795F17">
              <w:t>13</w:t>
            </w:r>
          </w:p>
        </w:tc>
        <w:tc>
          <w:tcPr>
            <w:tcW w:w="2656" w:type="pct"/>
            <w:shd w:val="clear" w:color="auto" w:fill="FFFFFF"/>
          </w:tcPr>
          <w:p w14:paraId="508DEF1C" w14:textId="016554FA" w:rsidR="0054360D" w:rsidRPr="00795F17" w:rsidRDefault="0054360D" w:rsidP="0054360D">
            <w:pPr>
              <w:pStyle w:val="Teksttabelilewy"/>
            </w:pPr>
            <w:r w:rsidRPr="00795F17">
              <w:t>Działania dotyczące obszarów chronionych, z zakresu hydromorfologii, retencji, gospodarki wodami opadowymi, gospodarki ściekowej, udrażniania przegród poprzecznych, renaturyzacji i rekultywacji jezior oraz inne działania organizacyjno- prawne, dla których skuteczność wdrożenia jest wysoka lub bardzo wysoka</w:t>
            </w:r>
          </w:p>
        </w:tc>
      </w:tr>
      <w:tr w:rsidR="0054360D" w:rsidRPr="00795F17" w14:paraId="650EF42F" w14:textId="701AE4B4" w:rsidTr="0054360D">
        <w:trPr>
          <w:trHeight w:val="454"/>
        </w:trPr>
        <w:tc>
          <w:tcPr>
            <w:tcW w:w="1249" w:type="pct"/>
            <w:shd w:val="clear" w:color="auto" w:fill="auto"/>
            <w:vAlign w:val="center"/>
            <w:hideMark/>
          </w:tcPr>
          <w:p w14:paraId="29F01F3E" w14:textId="77777777" w:rsidR="0054360D" w:rsidRPr="00795F17" w:rsidRDefault="0054360D" w:rsidP="0054360D">
            <w:pPr>
              <w:pStyle w:val="Teksttabelilewy"/>
              <w:rPr>
                <w:rFonts w:cs="Calibri"/>
                <w:szCs w:val="20"/>
                <w:lang w:eastAsia="zh-CN"/>
              </w:rPr>
            </w:pPr>
            <w:r w:rsidRPr="00795F17">
              <w:t>Wpływ umiarkowany</w:t>
            </w:r>
          </w:p>
        </w:tc>
        <w:tc>
          <w:tcPr>
            <w:tcW w:w="547" w:type="pct"/>
            <w:shd w:val="clear" w:color="auto" w:fill="FFFFFF"/>
            <w:vAlign w:val="center"/>
          </w:tcPr>
          <w:p w14:paraId="7BEB4651" w14:textId="150527DF" w:rsidR="0054360D" w:rsidRPr="00795F17" w:rsidRDefault="008F3BD3" w:rsidP="0054360D">
            <w:pPr>
              <w:pStyle w:val="Teksttabelisrodek"/>
              <w:rPr>
                <w:rFonts w:cs="Calibri"/>
                <w:szCs w:val="20"/>
                <w:lang w:eastAsia="zh-CN"/>
              </w:rPr>
            </w:pPr>
            <w:r w:rsidRPr="00795F17">
              <w:t>646</w:t>
            </w:r>
          </w:p>
        </w:tc>
        <w:tc>
          <w:tcPr>
            <w:tcW w:w="548" w:type="pct"/>
            <w:shd w:val="clear" w:color="auto" w:fill="FFFFFF"/>
            <w:vAlign w:val="center"/>
          </w:tcPr>
          <w:p w14:paraId="0BF5857E" w14:textId="7FC25B8F" w:rsidR="0054360D" w:rsidRPr="00795F17" w:rsidRDefault="008F3BD3" w:rsidP="0054360D">
            <w:pPr>
              <w:pStyle w:val="Teksttabelisrodek"/>
              <w:rPr>
                <w:rFonts w:cs="Calibri"/>
                <w:szCs w:val="20"/>
                <w:lang w:eastAsia="zh-CN"/>
              </w:rPr>
            </w:pPr>
            <w:r w:rsidRPr="00795F17">
              <w:t>5,96</w:t>
            </w:r>
          </w:p>
        </w:tc>
        <w:tc>
          <w:tcPr>
            <w:tcW w:w="2656" w:type="pct"/>
            <w:shd w:val="clear" w:color="auto" w:fill="FFFFFF"/>
          </w:tcPr>
          <w:p w14:paraId="52C4BDEF" w14:textId="2779B351" w:rsidR="0054360D" w:rsidRPr="00795F17" w:rsidRDefault="0054360D" w:rsidP="0054360D">
            <w:pPr>
              <w:pStyle w:val="Teksttabelilewy"/>
            </w:pPr>
            <w:r w:rsidRPr="00795F17">
              <w:t>Działania edukacyjne, doradcze, z zakresu poprawy warunków wodnych i siedliskowych jezior, dotyczące obszarów chronionych, gospodarki ściekowej, gospodarki wodami opadowymi, realizacji KPOŚK, działania organizacyjno-prawne, edukacyjne, administracyjne i monitoringowe, mogą wykazywać potencjalne negatywne skutki społeczno-gospodarcze niezależnie od skuteczności wdrożenia.</w:t>
            </w:r>
          </w:p>
        </w:tc>
      </w:tr>
      <w:tr w:rsidR="0054360D" w:rsidRPr="00795F17" w14:paraId="58FE8394" w14:textId="60B74D11" w:rsidTr="0054360D">
        <w:trPr>
          <w:trHeight w:val="454"/>
        </w:trPr>
        <w:tc>
          <w:tcPr>
            <w:tcW w:w="1249" w:type="pct"/>
            <w:shd w:val="clear" w:color="auto" w:fill="auto"/>
            <w:vAlign w:val="center"/>
            <w:hideMark/>
          </w:tcPr>
          <w:p w14:paraId="09BA9EDF" w14:textId="77777777" w:rsidR="0054360D" w:rsidRPr="00795F17" w:rsidRDefault="0054360D" w:rsidP="0054360D">
            <w:pPr>
              <w:pStyle w:val="Teksttabelilewy"/>
              <w:rPr>
                <w:rFonts w:cs="Calibri"/>
                <w:szCs w:val="20"/>
                <w:lang w:eastAsia="zh-CN"/>
              </w:rPr>
            </w:pPr>
            <w:r w:rsidRPr="00795F17">
              <w:t>Brak znaczącego wpływu</w:t>
            </w:r>
          </w:p>
        </w:tc>
        <w:tc>
          <w:tcPr>
            <w:tcW w:w="547" w:type="pct"/>
            <w:shd w:val="clear" w:color="auto" w:fill="FFFFFF"/>
            <w:vAlign w:val="center"/>
          </w:tcPr>
          <w:p w14:paraId="576D84C9" w14:textId="25E7C35B" w:rsidR="0054360D" w:rsidRPr="00795F17" w:rsidRDefault="0054360D" w:rsidP="0054360D">
            <w:pPr>
              <w:pStyle w:val="Teksttabelisrodek"/>
              <w:rPr>
                <w:rFonts w:cs="Calibri"/>
                <w:szCs w:val="20"/>
                <w:lang w:eastAsia="zh-CN"/>
              </w:rPr>
            </w:pPr>
            <w:r w:rsidRPr="00795F17">
              <w:t>3 </w:t>
            </w:r>
            <w:r w:rsidR="008F3BD3" w:rsidRPr="00795F17">
              <w:t>554</w:t>
            </w:r>
          </w:p>
        </w:tc>
        <w:tc>
          <w:tcPr>
            <w:tcW w:w="548" w:type="pct"/>
            <w:shd w:val="clear" w:color="auto" w:fill="FFFFFF"/>
            <w:vAlign w:val="center"/>
          </w:tcPr>
          <w:p w14:paraId="1F8C0091" w14:textId="122A5201" w:rsidR="0054360D" w:rsidRPr="00795F17" w:rsidRDefault="0054360D" w:rsidP="0054360D">
            <w:pPr>
              <w:pStyle w:val="Teksttabelisrodek"/>
              <w:rPr>
                <w:rFonts w:cs="Calibri"/>
                <w:szCs w:val="20"/>
                <w:lang w:eastAsia="zh-CN"/>
              </w:rPr>
            </w:pPr>
            <w:r w:rsidRPr="00795F17">
              <w:t>3</w:t>
            </w:r>
            <w:r w:rsidR="008F3BD3" w:rsidRPr="00795F17">
              <w:t>2</w:t>
            </w:r>
            <w:r w:rsidRPr="00795F17">
              <w:t>,</w:t>
            </w:r>
            <w:r w:rsidR="008F3BD3" w:rsidRPr="00795F17">
              <w:t>80</w:t>
            </w:r>
          </w:p>
        </w:tc>
        <w:tc>
          <w:tcPr>
            <w:tcW w:w="2656" w:type="pct"/>
            <w:shd w:val="clear" w:color="auto" w:fill="FFFFFF"/>
          </w:tcPr>
          <w:p w14:paraId="73147DCF" w14:textId="539E8ED7" w:rsidR="0054360D" w:rsidRPr="00795F17" w:rsidRDefault="0054360D" w:rsidP="0054360D">
            <w:pPr>
              <w:pStyle w:val="Teksttabelilewy"/>
            </w:pPr>
            <w:r w:rsidRPr="00795F17">
              <w:t xml:space="preserve">Działania edukacyjne, doradcze, kontrolne i monitoringowe, dotyczące obszarów chronionych, działania w zakresu retencji, przebudowy budowli piętrzących, udrażniania przegród, gospodarki ściekowej, ochrony ekosystemów wodnych i od wód zależnych, ograniczania zanieczyszczania pestycydami, renaturyzacji, rekultywacji jezior, z zakresu hydromorfologii, ochrony przez zanieczyszczeniami, weryfikacji i aktualizacji programu ochrony środowiska, działania zapobiegawcze w strefie brzegowej, dotyczące rekultywacji terenów zanieczyszczonych oraz działania naukowo-badawcze, administracyjne i organizacyjno-prawne, dla których skuteczność wdrożenia jest niska lub bardzo niska. </w:t>
            </w:r>
          </w:p>
        </w:tc>
      </w:tr>
    </w:tbl>
    <w:p w14:paraId="370ABADA" w14:textId="3EDCC80B" w:rsidR="005E5391" w:rsidRPr="00795F17" w:rsidRDefault="005E5391" w:rsidP="0044393D">
      <w:pPr>
        <w:pStyle w:val="rdo"/>
        <w:rPr>
          <w:lang w:eastAsia="zh-CN"/>
        </w:rPr>
      </w:pPr>
      <w:r w:rsidRPr="00795F17">
        <w:rPr>
          <w:lang w:eastAsia="zh-CN"/>
        </w:rPr>
        <w:t xml:space="preserve">Źródło: </w:t>
      </w:r>
      <w:r w:rsidR="00FD7248" w:rsidRPr="00795F17">
        <w:rPr>
          <w:lang w:eastAsia="zh-CN"/>
        </w:rPr>
        <w:t>opracowanie własne</w:t>
      </w:r>
      <w:bookmarkEnd w:id="554"/>
    </w:p>
    <w:p w14:paraId="5E08958B" w14:textId="5F8A726E" w:rsidR="00E4721F" w:rsidRPr="00795F17" w:rsidRDefault="008C6825" w:rsidP="00BA6B41">
      <w:pPr>
        <w:pStyle w:val="Nagwek1"/>
      </w:pPr>
      <w:bookmarkStart w:id="621" w:name="_Toc66272280"/>
      <w:r w:rsidRPr="00795F17">
        <w:br w:type="column"/>
      </w:r>
      <w:bookmarkStart w:id="622" w:name="_Toc66347820"/>
      <w:bookmarkStart w:id="623" w:name="_Toc68703556"/>
      <w:r w:rsidR="00E4721F" w:rsidRPr="00795F17">
        <w:t>Zestaw działań</w:t>
      </w:r>
      <w:bookmarkEnd w:id="621"/>
      <w:bookmarkEnd w:id="622"/>
      <w:bookmarkEnd w:id="623"/>
    </w:p>
    <w:p w14:paraId="01078A47" w14:textId="77777777" w:rsidR="00CF60E7" w:rsidRPr="00795F17" w:rsidRDefault="00CF60E7" w:rsidP="00CF60E7">
      <w:r w:rsidRPr="00795F17">
        <w:t xml:space="preserve">Każde Państwo Członkowskie zapewnia ustalenie programu środków (działań), dla wszystkich obszarów dorzeczy lub części międzynarodowych obszarów dorzeczy leżących na jego terytorium, uwzględniając wyniki analiz wymaganych art. 5 RDW (w tym przegląd wpływu działalności człowieka na środowisko i analiza ekonomiczna korzystania z wód). Program działań (zgodnie z ustawą pr.w. - zestaw działań) powinien być ukierunkowany na osiągnięcie celów środowiskowych dla wód powierzchniowych, podziemnych i obszarów chronionych. </w:t>
      </w:r>
    </w:p>
    <w:p w14:paraId="195069D6" w14:textId="57CEBD62" w:rsidR="00CF60E7" w:rsidRPr="00795F17" w:rsidRDefault="00CF60E7" w:rsidP="00CF60E7">
      <w:r w:rsidRPr="00795F17">
        <w:t xml:space="preserve">Niniejszy rozdział przedstawia informacje dotyczące zestawu działań wypracowanego w ramach IIaPGW dla jcw obszaru dorzecza Odry wraz z uwzględnieniem obszarów chronionych. Według ustawy pr.w. plan gospodarowania wodami powinien zawierać zestaw działań z uwzględnieniem sposobów osiągania ustanawianych celów środowiskowych wraz z jego podsumowaniem. Szczegółowy zakres informacji koniecznych do sporządzania planów gospodarowania wodami na obszarach dorzeczy obejmuje zestaw działań, o których mowa w art. 324 ust. 1 ustawy pr.w., z uwzględnieniem sposobów osiągania ustanawianych celów środowiskowych oraz informacje o działaniach, o których mowa w art. 159 ust. 1 i 3 ustawy pr.w. (§2 ust. 1 pkt 12 r.p.g.w.). Zestaw działań po raz pierwszy stanowi element planu gospodarowania wodami, do tej pory plan podsumowywał działania zawarte w odrębnym dokumencie, tj. programie wodno-środowiskowym kraju. </w:t>
      </w:r>
    </w:p>
    <w:p w14:paraId="3CF8F862" w14:textId="77777777" w:rsidR="00CF60E7" w:rsidRPr="00795F17" w:rsidRDefault="00CF60E7" w:rsidP="00CF60E7">
      <w:r w:rsidRPr="00795F17">
        <w:t xml:space="preserve">Każdy zestaw działań zawiera „podstawowe” działania określone w art. 11 ust. 3 RDW, oraz, jeśli to stosowne, działania „uzupełniające”, które mogą zostać przyjęte w celu osiągnięcia przez jcw celów środowiskowych, wskazane w art. 11 ust. 4 RDW. </w:t>
      </w:r>
    </w:p>
    <w:p w14:paraId="365D8B13" w14:textId="77777777" w:rsidR="00CF60E7" w:rsidRPr="00795F17" w:rsidRDefault="00CF60E7" w:rsidP="00CF60E7">
      <w:r w:rsidRPr="00795F17">
        <w:t xml:space="preserve">Pomimo, że działania podstawowe określane są mianem wymogów minimalnych to ich zakres jest bardzo szeroki. Po pierwsze obejmują one wszystkie działania wymagane dla wdrożenia prawodawstwa UE dotyczącego ochrony wód wychodzącego poza zakres RDW, po drugie obejmują one działania niezbędne do realizacji celów wskazanych w samej RDW (art. 4, art. 7, art., 9, art.10), w tym precyzyjnie określone w art. 11 ust. 3 obowiązki i zakazy, które należy wdrożyć do prawodawstwa krajowego. </w:t>
      </w:r>
    </w:p>
    <w:p w14:paraId="3DAD345D" w14:textId="77777777" w:rsidR="00CF60E7" w:rsidRPr="00795F17" w:rsidRDefault="00CF60E7" w:rsidP="00CF60E7">
      <w:r w:rsidRPr="00795F17">
        <w:t xml:space="preserve">Katalog działań uzupełniających ma natomiast charakter otwarty - przykłady działań uzupełniających wskazano w części B Załącznika VI RDW. Ich zadaniem jest wsparcie działań podstawowych w realizacji celów zasadniczych z art. 4 RDW. </w:t>
      </w:r>
    </w:p>
    <w:p w14:paraId="38BEB32B" w14:textId="77777777" w:rsidR="00CF60E7" w:rsidRPr="00795F17" w:rsidRDefault="00CF60E7" w:rsidP="00CF60E7">
      <w:r w:rsidRPr="00795F17">
        <w:t xml:space="preserve">Zgodnie z art. 11 oraz załącznikiem VI RDW działania podstawowe to środki wymagane na mocy następujących dyrektyw i rozporządzeń Parlamentu Europejskiego: </w:t>
      </w:r>
    </w:p>
    <w:p w14:paraId="06EC5B3B" w14:textId="77777777" w:rsidR="00CF60E7" w:rsidRPr="00795F17" w:rsidRDefault="00CF60E7" w:rsidP="00BA6B41">
      <w:pPr>
        <w:pStyle w:val="Akapitzlist"/>
        <w:numPr>
          <w:ilvl w:val="0"/>
          <w:numId w:val="124"/>
        </w:numPr>
      </w:pPr>
      <w:r w:rsidRPr="00795F17">
        <w:t xml:space="preserve">Dyrektywa Parlamentu Europejskiego i Rady 2011/92/UE z dnia 13 grudnia 2011 r. w sprawie oceny skutków wywieranych przez niektóre przedsięwzięcia publiczne i prywatne na środowisko (Dz.Urz. UE L. 26/1 z dnia 28 stycznia 2019 r.); </w:t>
      </w:r>
    </w:p>
    <w:p w14:paraId="34749B69" w14:textId="77777777" w:rsidR="00CF60E7" w:rsidRPr="00795F17" w:rsidRDefault="00CF60E7" w:rsidP="00BA6B41">
      <w:pPr>
        <w:pStyle w:val="Akapitzlist"/>
        <w:numPr>
          <w:ilvl w:val="0"/>
          <w:numId w:val="124"/>
        </w:numPr>
      </w:pPr>
      <w:r w:rsidRPr="00795F17">
        <w:t xml:space="preserve">Rozporządzenie Parlamentu Europejskiego i Rady (WE) nr 1107/2009 z dnia 21 października 2009 r. dotyczące wprowadzania do obrotu środków ochrony roślin i uchylające dyrektywy Rady 79/117/EWG i 91/414/EWG (Dz.Urz. UE L. 309/1 z dnia 24.11.2009 r.); </w:t>
      </w:r>
    </w:p>
    <w:p w14:paraId="787ACEBA" w14:textId="318259C3" w:rsidR="00CF60E7" w:rsidRPr="00795F17" w:rsidRDefault="00CF60E7" w:rsidP="00BA6B41">
      <w:pPr>
        <w:pStyle w:val="Akapitzlist"/>
        <w:numPr>
          <w:ilvl w:val="0"/>
          <w:numId w:val="124"/>
        </w:numPr>
      </w:pPr>
      <w:r w:rsidRPr="00795F17">
        <w:t xml:space="preserve">Dyrektywa Rady z dnia 12 czerwca 1986 r. w sprawie ochrony środowiska, w szczególności gleby, w przypadku wykorzystywania osadów ściekowych w rolnictwie 86/278/EWG </w:t>
      </w:r>
      <w:r w:rsidRPr="00795F17">
        <w:br/>
        <w:t xml:space="preserve">(Dz.Urz. UE L. 181 z dnia 4 lipca 1986 r.); </w:t>
      </w:r>
    </w:p>
    <w:p w14:paraId="1A59AFA2" w14:textId="77777777" w:rsidR="00CF60E7" w:rsidRPr="00795F17" w:rsidRDefault="00CF60E7" w:rsidP="00BA6B41">
      <w:pPr>
        <w:pStyle w:val="Akapitzlist"/>
        <w:numPr>
          <w:ilvl w:val="0"/>
          <w:numId w:val="124"/>
        </w:numPr>
      </w:pPr>
      <w:r w:rsidRPr="00795F17">
        <w:t xml:space="preserve">Dyrektywa Rady 96/82/WE z dnia 9 grudnia 1996 r. w sprawie kontroli niebezpieczeństwa poważnych awarii związanych z substancjami niebezpiecznymi (Dz.Urz. UE L. z dnia 14 stycznia 1997 r.) oraz Dyrektywa Parlamentu Europejskiego i Rady 2012/18/UE z dnia 4 lipca 2012 r. w sprawie kontroli zagrożeń poważnymi awariami związanymi z substancjami niebezpiecznymi, zmieniająca, a następnie uchylająca dyrektywę Rady 96/82/WE (Dz.Urz. UE L. 197/1 z dnia 24 lipca 2012 r.); </w:t>
      </w:r>
    </w:p>
    <w:p w14:paraId="7DB38947" w14:textId="77777777" w:rsidR="00CF60E7" w:rsidRPr="00795F17" w:rsidRDefault="00CF60E7" w:rsidP="00BA6B41">
      <w:pPr>
        <w:pStyle w:val="Akapitzlist"/>
        <w:numPr>
          <w:ilvl w:val="0"/>
          <w:numId w:val="124"/>
        </w:numPr>
      </w:pPr>
      <w:r w:rsidRPr="00795F17">
        <w:t xml:space="preserve">Dyrektywa Parlamentu Europejskiego i Rady 2010/75/UE z dnia 24 listopada 2010 r. w sprawie emisji przemysłowych (zintegrowane zapobieganie zanieczyszczeniom i ich kontrola) </w:t>
      </w:r>
      <w:r w:rsidRPr="00795F17">
        <w:br/>
        <w:t xml:space="preserve">(Dz.Urz. UE L. 334/17 z dnia 17.12.2010 r.); </w:t>
      </w:r>
    </w:p>
    <w:p w14:paraId="6BA6682B" w14:textId="77777777" w:rsidR="00CF60E7" w:rsidRPr="00795F17" w:rsidRDefault="00CF60E7" w:rsidP="00BA6B41">
      <w:pPr>
        <w:pStyle w:val="Akapitzlist"/>
        <w:numPr>
          <w:ilvl w:val="0"/>
          <w:numId w:val="124"/>
        </w:numPr>
      </w:pPr>
      <w:r w:rsidRPr="00795F17">
        <w:t xml:space="preserve">Dyrektywa Rady z dnia 21 maja 1991 r. dotycząca oczyszczania ścieków komunalnych 91/271/EWG (Dz.Urz. UE L. 135 z dnia 30 maja 1995 r.); </w:t>
      </w:r>
    </w:p>
    <w:p w14:paraId="69F731BB" w14:textId="77777777" w:rsidR="00CF60E7" w:rsidRPr="00795F17" w:rsidRDefault="00CF60E7" w:rsidP="00BA6B41">
      <w:pPr>
        <w:pStyle w:val="Akapitzlist"/>
        <w:numPr>
          <w:ilvl w:val="0"/>
          <w:numId w:val="124"/>
        </w:numPr>
      </w:pPr>
      <w:r w:rsidRPr="00795F17">
        <w:t xml:space="preserve">Dyrektywa Rady 98/83/WE z dnia 3 listopada 1998 r. w sprawie jakości wody przeznaczonej do spożycia przez ludzi (Dz.Urz. UE L. 330 z dnia 5 grudnia 1998 r.); </w:t>
      </w:r>
    </w:p>
    <w:p w14:paraId="4B3BB35E" w14:textId="77777777" w:rsidR="00CF60E7" w:rsidRPr="00795F17" w:rsidRDefault="00CF60E7" w:rsidP="00BA6B41">
      <w:pPr>
        <w:pStyle w:val="Akapitzlist"/>
        <w:numPr>
          <w:ilvl w:val="0"/>
          <w:numId w:val="124"/>
        </w:numPr>
      </w:pPr>
      <w:r w:rsidRPr="00795F17">
        <w:t xml:space="preserve">Dyrektywa 2006/7/WE Parlamentu Europejskiego i Rady z dnia 15 lutego 2006 r. dotycząca zarządzania jakością wody w kąpieliskach i uchylająca dyrektywę 76/160/EWG (Dz.Urz. UE L. 64/37 z dnia 4 marca 2006 r.); </w:t>
      </w:r>
    </w:p>
    <w:p w14:paraId="4C5CEE38" w14:textId="77777777" w:rsidR="00CF60E7" w:rsidRPr="00795F17" w:rsidRDefault="00CF60E7" w:rsidP="00BA6B41">
      <w:pPr>
        <w:pStyle w:val="Akapitzlist"/>
        <w:numPr>
          <w:ilvl w:val="0"/>
          <w:numId w:val="124"/>
        </w:numPr>
      </w:pPr>
      <w:r w:rsidRPr="00795F17">
        <w:t xml:space="preserve">Dyrektywa Rady 92/43/EWG z dnia 21 maja 1992 r. w sprawie ochrony siedlisk przyrodniczych oraz dzikiej fauny i flory (Dz.Urz. UE L. 206 z dnia 22 lipca 1992 r.); </w:t>
      </w:r>
    </w:p>
    <w:p w14:paraId="242BC8B7" w14:textId="77777777" w:rsidR="00CF60E7" w:rsidRPr="00795F17" w:rsidRDefault="00CF60E7" w:rsidP="00BA6B41">
      <w:pPr>
        <w:pStyle w:val="Akapitzlist"/>
        <w:numPr>
          <w:ilvl w:val="0"/>
          <w:numId w:val="124"/>
        </w:numPr>
      </w:pPr>
      <w:r w:rsidRPr="00795F17">
        <w:t xml:space="preserve">Dyrektywa Parlamentu Europejskiego i Rady 2009/147/WE z dnia 30 listopada 2009 r. w sprawie ochrony dzikiego ptactwa (Dz.Urz. UE L. 20/7 z dnia 26 stycznia 2010 r.); </w:t>
      </w:r>
    </w:p>
    <w:p w14:paraId="3EBFDD50" w14:textId="77777777" w:rsidR="00CF60E7" w:rsidRPr="00795F17" w:rsidRDefault="00CF60E7" w:rsidP="00BA6B41">
      <w:pPr>
        <w:pStyle w:val="Akapitzlist"/>
        <w:numPr>
          <w:ilvl w:val="0"/>
          <w:numId w:val="124"/>
        </w:numPr>
      </w:pPr>
      <w:r w:rsidRPr="00795F17">
        <w:t xml:space="preserve">Dyrektywa Rady z dnia 12 grudnia 1991 r. dotycząca ochrony wód przed zanieczyszczeniami powodowanymi przez azotany pochodzenia rolniczego 91/676/EWG (Dz.Urz. UE L. 1991.375.1 z dnia 31 grudnia 1991 r.); </w:t>
      </w:r>
    </w:p>
    <w:p w14:paraId="619A0ED1" w14:textId="77777777" w:rsidR="00CF60E7" w:rsidRPr="00795F17" w:rsidRDefault="00CF60E7" w:rsidP="00BA6B41">
      <w:pPr>
        <w:pStyle w:val="Akapitzlist"/>
        <w:numPr>
          <w:ilvl w:val="0"/>
          <w:numId w:val="124"/>
        </w:numPr>
      </w:pPr>
      <w:r w:rsidRPr="00795F17">
        <w:t xml:space="preserve">Dyrektywa 2006/118/WE Parlamentu Europejskiego i Rady z dnia 12 grudnia 2006 r. w sprawie ochrony wód podziemnych przed zanieczyszczeniem i pogorszeniem ich stanu (Dz.Urz. UE L. 372/19 z dnia 27 grudnia 2006 r.) oraz Dyrektywa Komisji 2014/80/UE z dnia 20 czerwca 2014 r. zmieniająca załącznik II do dyrektywy 2006/118/WE Parlamentu Europejskiego i Rady w sprawie ochrony wód podziemnych przed zanieczyszczeniem i pogorszeniem ich stanu (Dz.Urz. UE L. 328/82 z dnia 21.12.2018 r.); </w:t>
      </w:r>
    </w:p>
    <w:p w14:paraId="6E375013" w14:textId="77777777" w:rsidR="00CF60E7" w:rsidRPr="00795F17" w:rsidRDefault="00CF60E7" w:rsidP="00BA6B41">
      <w:pPr>
        <w:pStyle w:val="Akapitzlist"/>
        <w:numPr>
          <w:ilvl w:val="0"/>
          <w:numId w:val="124"/>
        </w:numPr>
      </w:pPr>
      <w:r w:rsidRPr="00795F17">
        <w:t xml:space="preserve">Dyrektywa Komisji 2009/90/WE z dnia 31 lipca 2009 r. ustanawiająca, na mocy dyrektywy 2000/60/WE Parlamentu Europejskiego i Rady, specyfikacje techniczne w zakresie analizy </w:t>
      </w:r>
      <w:r w:rsidRPr="00795F17">
        <w:br/>
        <w:t>i monitorowania stanu chemicznego wód (Dz.Urz. UE L. 201/36 z dnia 1 sierpnia 2009 r.).</w:t>
      </w:r>
    </w:p>
    <w:p w14:paraId="5B07D52C" w14:textId="77777777" w:rsidR="00CF60E7" w:rsidRPr="00795F17" w:rsidRDefault="00CF60E7" w:rsidP="00CF60E7">
      <w:bookmarkStart w:id="624" w:name="_Hlk58779949"/>
      <w:r w:rsidRPr="00795F17">
        <w:t xml:space="preserve">Działania podstawowe dla obszarów chronionych obejmują zgodnie z art. 11 ust. 3 RDW środki wymagane dla wdrożenia prawodawstwa wspólnotowego dotyczącego ochrony wód, w tym działań wymaganych w ramach prawodawstwa określonego w art. 10 i części A załącznika VI. </w:t>
      </w:r>
      <w:bookmarkEnd w:id="624"/>
    </w:p>
    <w:p w14:paraId="5689E4F4" w14:textId="77777777" w:rsidR="00CF60E7" w:rsidRPr="00795F17" w:rsidRDefault="00CF60E7" w:rsidP="00CF60E7">
      <w:r w:rsidRPr="00795F17">
        <w:t xml:space="preserve">Ustawa pr.w., implementując przepisy RDW, określa w art. 324 cel i zakres zestawu działań ustalanego w ramach przygotowania planu gospodarowania wodami. </w:t>
      </w:r>
    </w:p>
    <w:p w14:paraId="03215B08" w14:textId="77777777" w:rsidR="00CF60E7" w:rsidRPr="00795F17" w:rsidRDefault="00CF60E7" w:rsidP="00CF60E7">
      <w:r w:rsidRPr="00795F17">
        <w:t xml:space="preserve">Wg ustawy pr.w. działania podstawowe ustala się dla wszystkich części wód, zaś uzupełniające dla jcw zagrożonych nieosiągnięciem ustalonych dla nich celów środowiskowych w zależności od ustalenia przyczyn zagrożenia. </w:t>
      </w:r>
    </w:p>
    <w:p w14:paraId="31ADF515" w14:textId="77777777" w:rsidR="00CF60E7" w:rsidRPr="00795F17" w:rsidRDefault="00CF60E7" w:rsidP="001F00FA">
      <w:r w:rsidRPr="00795F17">
        <w:t>Działania uzupełniające, wg art. 324 ust. 4 ustawy pr.w. ukierunkowane są w szczególności na osiągnięcie celów środowiskowych i mogą wskazywać:</w:t>
      </w:r>
    </w:p>
    <w:p w14:paraId="79A002CA" w14:textId="77777777" w:rsidR="00CF60E7" w:rsidRPr="00795F17" w:rsidRDefault="00CF60E7" w:rsidP="00BA6B41">
      <w:pPr>
        <w:pStyle w:val="Akapitzlist"/>
      </w:pPr>
      <w:r w:rsidRPr="00795F17">
        <w:t>Środki prawne, administracyjne i ekonomiczne niezbędne do zapewnienia optymalnego wdrożenia przyjętych działań;</w:t>
      </w:r>
    </w:p>
    <w:p w14:paraId="0A980043" w14:textId="77777777" w:rsidR="00CF60E7" w:rsidRPr="00795F17" w:rsidRDefault="00CF60E7" w:rsidP="00BA6B41">
      <w:pPr>
        <w:pStyle w:val="Akapitzlist"/>
      </w:pPr>
      <w:r w:rsidRPr="00795F17">
        <w:t>Wynegocjowane porozumienia dotyczące korzystania ze środowiska;</w:t>
      </w:r>
    </w:p>
    <w:p w14:paraId="044ECE01" w14:textId="77777777" w:rsidR="00CF60E7" w:rsidRPr="00795F17" w:rsidRDefault="00CF60E7" w:rsidP="00BA6B41">
      <w:pPr>
        <w:pStyle w:val="Akapitzlist"/>
      </w:pPr>
      <w:r w:rsidRPr="00795F17">
        <w:t>Działania na rzecz ograniczenia emisji;</w:t>
      </w:r>
    </w:p>
    <w:p w14:paraId="5E41B0A9" w14:textId="77777777" w:rsidR="00CF60E7" w:rsidRPr="00795F17" w:rsidRDefault="00CF60E7" w:rsidP="00BA6B41">
      <w:pPr>
        <w:pStyle w:val="Akapitzlist"/>
      </w:pPr>
      <w:r w:rsidRPr="00795F17">
        <w:t>Zasady dobrej praktyki;</w:t>
      </w:r>
    </w:p>
    <w:p w14:paraId="19233B5B" w14:textId="77777777" w:rsidR="00CF60E7" w:rsidRPr="00795F17" w:rsidRDefault="00CF60E7" w:rsidP="00BA6B41">
      <w:pPr>
        <w:pStyle w:val="Akapitzlist"/>
      </w:pPr>
      <w:r w:rsidRPr="00795F17">
        <w:t>Przywracanie i tworzenie terenów podmokłych;</w:t>
      </w:r>
    </w:p>
    <w:p w14:paraId="77A8E47A" w14:textId="77777777" w:rsidR="00CF60E7" w:rsidRPr="00795F17" w:rsidRDefault="00CF60E7" w:rsidP="00BA6B41">
      <w:pPr>
        <w:pStyle w:val="Akapitzlist"/>
      </w:pPr>
      <w:r w:rsidRPr="00795F17">
        <w:t xml:space="preserve">Działania służące efektywnemu korzystaniu z wody i ponownemu jej wykorzystaniu, przede wszystkim promowanie technologii polegających na efektywnym wykorzystaniu wody </w:t>
      </w:r>
      <w:r w:rsidRPr="00795F17">
        <w:br/>
        <w:t>w przemyśle i oszczędzających wodę technik nawadniania;</w:t>
      </w:r>
    </w:p>
    <w:p w14:paraId="25521508" w14:textId="77777777" w:rsidR="00CF60E7" w:rsidRPr="00795F17" w:rsidRDefault="00CF60E7" w:rsidP="00BA6B41">
      <w:pPr>
        <w:pStyle w:val="Akapitzlist"/>
      </w:pPr>
      <w:r w:rsidRPr="00795F17">
        <w:t>Przedsięwzięcia techniczne, badawcze, rozwojowe, demonstracyjne i edukacyjne.</w:t>
      </w:r>
    </w:p>
    <w:p w14:paraId="58FD9F5C" w14:textId="77777777" w:rsidR="00CF60E7" w:rsidRPr="00795F17" w:rsidRDefault="00CF60E7" w:rsidP="00CF60E7">
      <w:r w:rsidRPr="00795F17">
        <w:t>Ponadto działania uzupełniające mogą być również wdrażane w celu zapewnienia dodatkowej ochrony lub poprawy stanu wód lub dla realizacji umów międzynarodowych mających na celu ochronę wód, w tym ochronę i zapobieganie zanieczyszczaniu środowiska morskiego (art. 324 ust. 5 ustawy pr.w.).</w:t>
      </w:r>
    </w:p>
    <w:p w14:paraId="14D762E4" w14:textId="77777777" w:rsidR="00CF60E7" w:rsidRPr="00795F17" w:rsidRDefault="00CF60E7" w:rsidP="00CF60E7">
      <w:r w:rsidRPr="00795F17">
        <w:t>Według art. 325 ust. 1 ustawy pr.w. działania uzupełniające, o których mowa wart. 324 ust. 4 wprowadza się do planu gospodarowania wodami lub jego aktualizacji, jeżeli wyniki monitoringu wód lub innych danych wskazują, że zagrożone jest osiągnięcie celów środowiskowych, a jeżeli jest to uzasadnione, ustala się bardziej restrykcyjne środowiskowe normy jakości.</w:t>
      </w:r>
    </w:p>
    <w:p w14:paraId="25F98FD5" w14:textId="77777777" w:rsidR="00CF60E7" w:rsidRPr="00795F17" w:rsidRDefault="00CF60E7" w:rsidP="00CF60E7">
      <w:r w:rsidRPr="00795F17">
        <w:t>Zgodnie z art. 325 ust. 2 działań uzupełniających, o których mowa w art. 324 ust. 4, można nie wprowadzić do planu gospodarowania wodami lub jego aktualizacji, jeżeli zagrożenie osiągnięcia celów środowiskowych spowodowane jest okolicznościami pochodzenia naturalnego lub sił wyższych, które są wyjątkowymi i nie mogły być przewidziane, w szczególności ekstremalnymi zjawiskami powodziowymi lub długotrwałymi suszami.</w:t>
      </w:r>
    </w:p>
    <w:p w14:paraId="720FB166" w14:textId="77777777" w:rsidR="00CF60E7" w:rsidRPr="00795F17" w:rsidRDefault="00CF60E7" w:rsidP="00CF60E7">
      <w:r w:rsidRPr="00795F17">
        <w:t>Z uwagi na charakter działań podstawowych, na potrzeby IIaPGW, zostały one podzielone na działania na poziomie krajowym (ogólnokrajowy zakres realizacji) oraz na działania skierowane do konkretnych jcw. W ten sposób utworzone zostały dwa odrębne rodzaje katalogów działań:</w:t>
      </w:r>
    </w:p>
    <w:p w14:paraId="5F1579C8" w14:textId="77777777" w:rsidR="00CF60E7" w:rsidRPr="00B95F0B" w:rsidRDefault="00CF60E7" w:rsidP="00BA6B41">
      <w:pPr>
        <w:pStyle w:val="Akapitzlist"/>
      </w:pPr>
      <w:r w:rsidRPr="00B95F0B">
        <w:t>katalog działań krajowych (ogólnokrajowy zakres realizacji działań dotyczących wszystkich jcw);</w:t>
      </w:r>
    </w:p>
    <w:p w14:paraId="55EDE4DE" w14:textId="77777777" w:rsidR="00CF60E7" w:rsidRPr="00B95F0B" w:rsidRDefault="00CF60E7" w:rsidP="00BA6B41">
      <w:pPr>
        <w:pStyle w:val="Akapitzlist"/>
      </w:pPr>
      <w:r w:rsidRPr="00B95F0B">
        <w:t>katalogi działań dla poszczególnych kategorii wód (zakres realizacji działań ograniczony do konkretnych jcw).</w:t>
      </w:r>
    </w:p>
    <w:p w14:paraId="2271F21D" w14:textId="4F821764" w:rsidR="00CF60E7" w:rsidRPr="00795F17" w:rsidRDefault="00CF60E7" w:rsidP="00CF60E7">
      <w:r w:rsidRPr="00795F17">
        <w:t>Katalogi działań dla poszczególnych kategorii wód zawierają zarówno działania podstawowe skierowane do poszczególnych jcw oraz działania uzupełniające, stanowiąc podstawę dla</w:t>
      </w:r>
      <w:r w:rsidR="00D73601" w:rsidRPr="00795F17">
        <w:t> </w:t>
      </w:r>
      <w:r w:rsidRPr="00795F17">
        <w:t xml:space="preserve">zaprojektowanych zestawów działań. W przypadku obszaru dorzecza Odry katalogi działań dotyczą: jcwp RW, jcwp RWr, jcwp LW, jcwp TW i CW oraz jcwpd. </w:t>
      </w:r>
    </w:p>
    <w:p w14:paraId="086217BB" w14:textId="77777777" w:rsidR="00CF60E7" w:rsidRPr="00795F17" w:rsidRDefault="00CF60E7" w:rsidP="00CF60E7">
      <w:r w:rsidRPr="00795F17">
        <w:t>Powiązania pomiędzy katalogiem działań krajowych, katalogami dla poszczególnych kategorii wód i docelowo zestawami działań prezentuje poniższy schemat.</w:t>
      </w:r>
    </w:p>
    <w:p w14:paraId="380E4E86" w14:textId="77777777" w:rsidR="009843A2" w:rsidRDefault="009843A2" w:rsidP="00CF60E7">
      <w:pPr>
        <w:jc w:val="center"/>
        <w:rPr>
          <w:noProof/>
        </w:rPr>
      </w:pPr>
    </w:p>
    <w:p w14:paraId="36352891" w14:textId="4310C7A5" w:rsidR="00CF60E7" w:rsidRPr="00795F17" w:rsidRDefault="00D706B7" w:rsidP="00CF60E7">
      <w:pPr>
        <w:jc w:val="center"/>
      </w:pPr>
      <w:r>
        <w:rPr>
          <w:noProof/>
        </w:rPr>
        <w:drawing>
          <wp:inline distT="0" distB="0" distL="0" distR="0" wp14:anchorId="75C7CE4B" wp14:editId="21025666">
            <wp:extent cx="5909829" cy="4404360"/>
            <wp:effectExtent l="0" t="0" r="0" b="0"/>
            <wp:docPr id="236" name="Obraz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12765" cy="4406548"/>
                    </a:xfrm>
                    <a:prstGeom prst="rect">
                      <a:avLst/>
                    </a:prstGeom>
                  </pic:spPr>
                </pic:pic>
              </a:graphicData>
            </a:graphic>
          </wp:inline>
        </w:drawing>
      </w:r>
    </w:p>
    <w:p w14:paraId="30620F07" w14:textId="191F9FF1" w:rsidR="00CF60E7" w:rsidRPr="00795F17" w:rsidRDefault="00CF60E7" w:rsidP="00134DF1">
      <w:pPr>
        <w:pStyle w:val="Rysunek"/>
      </w:pPr>
      <w:bookmarkStart w:id="625" w:name="_Toc68703790"/>
      <w:r w:rsidRPr="00795F17">
        <w:t xml:space="preserve">Rysunek </w:t>
      </w:r>
      <w:fldSimple w:instr=" STYLEREF 1 \s ">
        <w:r w:rsidR="00550571">
          <w:rPr>
            <w:noProof/>
          </w:rPr>
          <w:t>12</w:t>
        </w:r>
      </w:fldSimple>
      <w:r w:rsidRPr="00795F17">
        <w:noBreakHyphen/>
      </w:r>
      <w:fldSimple w:instr=" SEQ Rysunek \* ARABIC \s 1 ">
        <w:r w:rsidR="00550571">
          <w:rPr>
            <w:noProof/>
          </w:rPr>
          <w:t>1</w:t>
        </w:r>
      </w:fldSimple>
      <w:r w:rsidRPr="00795F17">
        <w:tab/>
        <w:t>Powiązania wzajemne katalogów i zestawów</w:t>
      </w:r>
      <w:bookmarkEnd w:id="625"/>
    </w:p>
    <w:p w14:paraId="3CE75CE7" w14:textId="77777777" w:rsidR="00CF60E7" w:rsidRPr="00795F17" w:rsidRDefault="00CF60E7" w:rsidP="00CF60E7">
      <w:pPr>
        <w:pStyle w:val="rdo"/>
      </w:pPr>
      <w:r w:rsidRPr="00795F17">
        <w:t>Źródło: opracowanie własne</w:t>
      </w:r>
    </w:p>
    <w:p w14:paraId="12E3F033" w14:textId="77777777" w:rsidR="00CF60E7" w:rsidRPr="00795F17" w:rsidRDefault="00CF60E7" w:rsidP="00CF60E7">
      <w:r w:rsidRPr="00795F17">
        <w:t xml:space="preserve">Zestawy działań zostały opracowane w ramach kompleksowej analizy dostępnych materiałów oraz uzupełnione o dane pozyskane w procesie ankietyzacji (wykaz materiałów wykorzystanych do przygotowania IIaPGW przedstawia rozdział 24). </w:t>
      </w:r>
    </w:p>
    <w:p w14:paraId="4D8285AE" w14:textId="77777777" w:rsidR="00CF60E7" w:rsidRPr="00795F17" w:rsidRDefault="00CF60E7" w:rsidP="00CF60E7">
      <w:r w:rsidRPr="00795F17">
        <w:t>Podstawą zestawu działań jcw były działania ukierunkowane na ochronę, poprawę stanu wód i sprzyjające osiąganiu celów środowiskowych jcw/jcwpd oraz obszarów chronionych. Działania uzupełniające wskazane zostały na podstawie oceny ryzyka nieosiągnięcia celów środowiskowych ustalonych dla jcwp i jcwpd (podsumowanie identyfikacji znaczących oddziaływań antropogenicznych i oceny ich wpływu na stan wód powierzchniowych i podziemnych przedstawia rozdział 7 IIaPGW).</w:t>
      </w:r>
    </w:p>
    <w:p w14:paraId="234F440C" w14:textId="77777777" w:rsidR="00CF60E7" w:rsidRPr="00795F17" w:rsidRDefault="00CF60E7" w:rsidP="00CF60E7">
      <w:bookmarkStart w:id="626" w:name="_Hlk67343256"/>
      <w:r w:rsidRPr="00795F17">
        <w:t xml:space="preserve">Podczas identyfikacji działań wykorzystano: </w:t>
      </w:r>
    </w:p>
    <w:p w14:paraId="32F2400D" w14:textId="77777777" w:rsidR="00CF60E7" w:rsidRPr="00795F17" w:rsidRDefault="00CF60E7" w:rsidP="00BA6B41">
      <w:pPr>
        <w:pStyle w:val="Akapitzlist"/>
        <w:numPr>
          <w:ilvl w:val="0"/>
          <w:numId w:val="123"/>
        </w:numPr>
        <w:rPr>
          <w:rFonts w:eastAsiaTheme="minorEastAsia" w:cstheme="minorBidi"/>
        </w:rPr>
      </w:pPr>
      <w:r w:rsidRPr="00795F17">
        <w:t>Plany przeciwdziałania skutkom suszy;</w:t>
      </w:r>
    </w:p>
    <w:p w14:paraId="128FF556" w14:textId="77777777" w:rsidR="00CF60E7" w:rsidRPr="00795F17" w:rsidRDefault="00CF60E7" w:rsidP="00BA6B41">
      <w:pPr>
        <w:pStyle w:val="Akapitzlist"/>
        <w:numPr>
          <w:ilvl w:val="0"/>
          <w:numId w:val="123"/>
        </w:numPr>
        <w:rPr>
          <w:rFonts w:eastAsiaTheme="minorEastAsia" w:cstheme="minorBidi"/>
        </w:rPr>
      </w:pPr>
      <w:r w:rsidRPr="00795F17">
        <w:t>Krajowy program renaturyzacji wód powierzchniowych;</w:t>
      </w:r>
    </w:p>
    <w:p w14:paraId="37C3AA14" w14:textId="77777777" w:rsidR="00CF60E7" w:rsidRPr="00795F17" w:rsidRDefault="00CF60E7" w:rsidP="00BA6B41">
      <w:pPr>
        <w:pStyle w:val="Akapitzlist"/>
        <w:numPr>
          <w:ilvl w:val="0"/>
          <w:numId w:val="123"/>
        </w:numPr>
        <w:rPr>
          <w:rFonts w:eastAsiaTheme="minorEastAsia" w:cstheme="minorBidi"/>
        </w:rPr>
      </w:pPr>
      <w:r w:rsidRPr="00795F17">
        <w:t>Plany zarządzania ryzykiem powodziowym i ich aktualizacje;</w:t>
      </w:r>
    </w:p>
    <w:p w14:paraId="68607FD4" w14:textId="77777777" w:rsidR="00CF60E7" w:rsidRPr="00795F17" w:rsidRDefault="00CF60E7" w:rsidP="00BA6B41">
      <w:pPr>
        <w:pStyle w:val="Akapitzlist"/>
        <w:numPr>
          <w:ilvl w:val="0"/>
          <w:numId w:val="123"/>
        </w:numPr>
        <w:rPr>
          <w:rFonts w:eastAsiaTheme="minorEastAsia" w:cstheme="minorBidi"/>
        </w:rPr>
      </w:pPr>
      <w:r w:rsidRPr="00795F17">
        <w:t>Krajowy programu oczyszczania ścieków komunalnych - na podstawie materiałów przedłożonych do konsultacji społecznych w ramach strategicznej oceny oddziaływania na środowisko szóstej aktualizacji Krajowego programu oczyszczania ścieków komunalnych (VI aKPOŚK);</w:t>
      </w:r>
    </w:p>
    <w:p w14:paraId="5914DB8E" w14:textId="77777777" w:rsidR="00CF60E7" w:rsidRPr="00795F17" w:rsidRDefault="00CF60E7" w:rsidP="00BA6B41">
      <w:pPr>
        <w:pStyle w:val="Akapitzlist"/>
        <w:numPr>
          <w:ilvl w:val="0"/>
          <w:numId w:val="123"/>
        </w:numPr>
        <w:rPr>
          <w:rFonts w:eastAsiaTheme="minorEastAsia" w:cstheme="minorBidi"/>
        </w:rPr>
      </w:pPr>
      <w:r w:rsidRPr="00795F17">
        <w:t>Program działań mających na celu zmniejszenie zanieczyszczenia wód azotanami pochodzącymi ze źródeł rolniczych oraz zapobieganie dalszemu zanieczyszczeniu;</w:t>
      </w:r>
    </w:p>
    <w:p w14:paraId="1037B3E0" w14:textId="77777777" w:rsidR="00CF60E7" w:rsidRPr="00795F17" w:rsidRDefault="00CF60E7" w:rsidP="00BA6B41">
      <w:pPr>
        <w:pStyle w:val="Akapitzlist"/>
        <w:numPr>
          <w:ilvl w:val="0"/>
          <w:numId w:val="123"/>
        </w:numPr>
        <w:rPr>
          <w:rFonts w:eastAsiaTheme="minorEastAsia" w:cstheme="minorBidi"/>
        </w:rPr>
      </w:pPr>
      <w:r w:rsidRPr="00795F17">
        <w:t>Program ochrony wód morskich i jego aktualizację - wyciąg działań;</w:t>
      </w:r>
    </w:p>
    <w:p w14:paraId="43FC5152" w14:textId="77777777" w:rsidR="00CF60E7" w:rsidRPr="00795F17" w:rsidRDefault="00CF60E7" w:rsidP="00BA6B41">
      <w:pPr>
        <w:pStyle w:val="Akapitzlist"/>
        <w:numPr>
          <w:ilvl w:val="0"/>
          <w:numId w:val="123"/>
        </w:numPr>
        <w:rPr>
          <w:rFonts w:eastAsiaTheme="minorEastAsia" w:cstheme="minorBidi"/>
        </w:rPr>
      </w:pPr>
      <w:r w:rsidRPr="00795F17">
        <w:t>Plany utrzymania wód, opracowane przez dyrektorów RZGW;</w:t>
      </w:r>
    </w:p>
    <w:p w14:paraId="41C8926D" w14:textId="77777777" w:rsidR="00CF60E7" w:rsidRPr="00795F17" w:rsidRDefault="00CF60E7" w:rsidP="00BA6B41">
      <w:pPr>
        <w:pStyle w:val="Akapitzlist"/>
        <w:numPr>
          <w:ilvl w:val="0"/>
          <w:numId w:val="123"/>
        </w:numPr>
        <w:rPr>
          <w:rFonts w:eastAsiaTheme="minorEastAsia" w:cstheme="minorBidi"/>
        </w:rPr>
      </w:pPr>
      <w:r w:rsidRPr="00795F17">
        <w:t>Dokumenty źródłowe opracowane na potrzeby realizacji IIaPGW, w tym wskazane w art. 317 ustawy pr.w.;</w:t>
      </w:r>
    </w:p>
    <w:p w14:paraId="46A63F0E" w14:textId="77777777" w:rsidR="00CF60E7" w:rsidRPr="00795F17" w:rsidRDefault="00CF60E7" w:rsidP="00BA6B41">
      <w:pPr>
        <w:pStyle w:val="Akapitzlist"/>
        <w:numPr>
          <w:ilvl w:val="0"/>
          <w:numId w:val="123"/>
        </w:numPr>
        <w:rPr>
          <w:rFonts w:eastAsiaTheme="minorEastAsia" w:cstheme="minorBidi"/>
        </w:rPr>
      </w:pPr>
      <w:r w:rsidRPr="00795F17">
        <w:t>Protokoły z posiedzeń Komisji ds. Wód Granicznych, działających w ramach współpracy międzynarodowej na wodach granicznych;</w:t>
      </w:r>
    </w:p>
    <w:p w14:paraId="72CDE5A8" w14:textId="50EAF544" w:rsidR="00CF60E7" w:rsidRPr="00795F17" w:rsidRDefault="00CF60E7" w:rsidP="00BA6B41">
      <w:pPr>
        <w:pStyle w:val="Akapitzlist"/>
        <w:numPr>
          <w:ilvl w:val="0"/>
          <w:numId w:val="123"/>
        </w:numPr>
        <w:rPr>
          <w:rFonts w:eastAsiaTheme="minorEastAsia" w:cstheme="minorBidi"/>
        </w:rPr>
      </w:pPr>
      <w:r w:rsidRPr="00795F17">
        <w:t>Instrumenty wspierające aktualizację Planów Zarządzania Ryzykiem Powodziowym (aPZRP;</w:t>
      </w:r>
      <w:r w:rsidR="00387031" w:rsidRPr="00795F17">
        <w:t> </w:t>
      </w:r>
      <w:r w:rsidRPr="00795F17">
        <w:t>zadanie - zapewnienie ochrony i zwiększania naturalnej retencji oraz przywracania naturalnych warunków przepływu)</w:t>
      </w:r>
      <w:r w:rsidR="0037043C">
        <w:t xml:space="preserve"> </w:t>
      </w:r>
      <w:r w:rsidR="00021286">
        <w:t>-</w:t>
      </w:r>
      <w:r w:rsidR="0037043C">
        <w:t xml:space="preserve"> </w:t>
      </w:r>
      <w:r w:rsidR="00E66322">
        <w:t>zadanie nr 2</w:t>
      </w:r>
      <w:r w:rsidRPr="00795F17">
        <w:t>;</w:t>
      </w:r>
    </w:p>
    <w:p w14:paraId="5FF05B9C" w14:textId="77777777" w:rsidR="00CF60E7" w:rsidRPr="00795F17" w:rsidRDefault="00CF60E7" w:rsidP="00BA6B41">
      <w:pPr>
        <w:pStyle w:val="Akapitzlist"/>
        <w:numPr>
          <w:ilvl w:val="0"/>
          <w:numId w:val="123"/>
        </w:numPr>
        <w:rPr>
          <w:rFonts w:eastAsiaTheme="minorEastAsia" w:cstheme="minorBidi"/>
        </w:rPr>
      </w:pPr>
      <w:r w:rsidRPr="00795F17">
        <w:t>Projekt ustawy o inwestycjach w zakresie przeciwdziałania skutkom suszy z dnia 12 sierpnia 2020 r. - wyciąg działań;</w:t>
      </w:r>
    </w:p>
    <w:p w14:paraId="22F759FF" w14:textId="77777777" w:rsidR="00CF60E7" w:rsidRPr="00795F17" w:rsidRDefault="00CF60E7" w:rsidP="00BA6B41">
      <w:pPr>
        <w:pStyle w:val="Akapitzlist"/>
        <w:numPr>
          <w:ilvl w:val="0"/>
          <w:numId w:val="123"/>
        </w:numPr>
        <w:rPr>
          <w:rFonts w:eastAsiaTheme="minorEastAsia" w:cstheme="minorBidi"/>
        </w:rPr>
      </w:pPr>
      <w:r w:rsidRPr="00795F17">
        <w:t>Ustanowione plany ochrony i plany zadań ochronnych dla obszarów przeznaczonych do ochrony siedlisk lub gatunków, gdzie utrzymanie lub poprawa stanu wód jest ważnym czynnikiem w ich ochronie;</w:t>
      </w:r>
    </w:p>
    <w:p w14:paraId="06445BD0" w14:textId="77777777" w:rsidR="00CF60E7" w:rsidRPr="00795F17" w:rsidRDefault="00CF60E7" w:rsidP="00BA6B41">
      <w:pPr>
        <w:pStyle w:val="Akapitzlist"/>
        <w:numPr>
          <w:ilvl w:val="0"/>
          <w:numId w:val="123"/>
        </w:numPr>
        <w:rPr>
          <w:rFonts w:eastAsiaTheme="minorEastAsia" w:cstheme="minorBidi"/>
        </w:rPr>
      </w:pPr>
      <w:r w:rsidRPr="00795F17">
        <w:t>Sprawozdania z realizacji Dyrektywy azotanowej;</w:t>
      </w:r>
    </w:p>
    <w:p w14:paraId="0782FBAE" w14:textId="77777777" w:rsidR="00CF60E7" w:rsidRPr="00795F17" w:rsidRDefault="00CF60E7" w:rsidP="00BA6B41">
      <w:pPr>
        <w:pStyle w:val="Akapitzlist"/>
        <w:numPr>
          <w:ilvl w:val="0"/>
          <w:numId w:val="123"/>
        </w:numPr>
        <w:rPr>
          <w:rFonts w:eastAsiaTheme="minorEastAsia" w:cstheme="minorBidi"/>
        </w:rPr>
      </w:pPr>
      <w:r w:rsidRPr="00795F17">
        <w:t xml:space="preserve">Program przeciwdziałania niedoborowi wody. </w:t>
      </w:r>
    </w:p>
    <w:p w14:paraId="46FDEFC4" w14:textId="77777777" w:rsidR="00CF60E7" w:rsidRPr="00795F17" w:rsidRDefault="00CF60E7" w:rsidP="00CF60E7">
      <w:pPr>
        <w:pStyle w:val="Numerowanie"/>
        <w:numPr>
          <w:ilvl w:val="0"/>
          <w:numId w:val="0"/>
        </w:numPr>
        <w:rPr>
          <w:rFonts w:eastAsiaTheme="minorEastAsia" w:cstheme="minorBidi"/>
          <w:color w:val="000000" w:themeColor="text1"/>
        </w:rPr>
      </w:pPr>
      <w:r w:rsidRPr="00795F17">
        <w:t xml:space="preserve">Inne materiały stanowiące źródła danych i informacji: </w:t>
      </w:r>
    </w:p>
    <w:p w14:paraId="16E41CD4" w14:textId="0A69B94F" w:rsidR="00CF60E7" w:rsidRPr="00795F17" w:rsidRDefault="00CF60E7" w:rsidP="001F565A">
      <w:pPr>
        <w:pStyle w:val="Punkty"/>
        <w:numPr>
          <w:ilvl w:val="0"/>
          <w:numId w:val="123"/>
        </w:numPr>
        <w:suppressAutoHyphens w:val="0"/>
        <w:spacing w:line="276" w:lineRule="auto"/>
        <w:rPr>
          <w:rFonts w:eastAsiaTheme="minorEastAsia"/>
          <w:color w:val="000000" w:themeColor="text1"/>
        </w:rPr>
      </w:pPr>
      <w:r w:rsidRPr="00795F17">
        <w:t>Warunki korzystania z wód regionów wodnych i zlewni - jako materiał pomocniczy dla</w:t>
      </w:r>
      <w:r w:rsidR="00387031" w:rsidRPr="00795F17">
        <w:t> </w:t>
      </w:r>
      <w:r w:rsidRPr="00795F17">
        <w:t xml:space="preserve">identyfikacji uwarunkowań danego regionu, w tym </w:t>
      </w:r>
      <w:r w:rsidRPr="00795F17">
        <w:rPr>
          <w:rFonts w:cs="Calibri"/>
          <w:color w:val="000000" w:themeColor="text1"/>
        </w:rPr>
        <w:t>sformułowane w warunkach korzystania z wód regionu wodnego ograniczenia w korzystaniu z wód jezior lub zbiorników oraz w użytkowaniu ich zlewni - opracowania regionalne;</w:t>
      </w:r>
    </w:p>
    <w:p w14:paraId="4832B6B3" w14:textId="77777777" w:rsidR="00CF60E7" w:rsidRPr="00795F17" w:rsidRDefault="00CF60E7" w:rsidP="00BA6B41">
      <w:pPr>
        <w:pStyle w:val="Akapitzlist"/>
        <w:numPr>
          <w:ilvl w:val="0"/>
          <w:numId w:val="123"/>
        </w:numPr>
        <w:rPr>
          <w:rFonts w:eastAsiaTheme="minorEastAsia" w:cstheme="minorBidi"/>
        </w:rPr>
      </w:pPr>
      <w:r w:rsidRPr="00795F17">
        <w:t>Katalog dobrych praktyk w zakresie robót hydrotechnicznych i prac utrzymaniowych wraz z ustaleniem zasad ich wdrażania;</w:t>
      </w:r>
    </w:p>
    <w:p w14:paraId="5C97C805" w14:textId="77777777" w:rsidR="00CF60E7" w:rsidRPr="00795F17" w:rsidRDefault="00CF60E7" w:rsidP="00BA6B41">
      <w:pPr>
        <w:pStyle w:val="Akapitzlist"/>
        <w:numPr>
          <w:ilvl w:val="0"/>
          <w:numId w:val="123"/>
        </w:numPr>
        <w:rPr>
          <w:rFonts w:eastAsiaTheme="minorEastAsia" w:cstheme="minorBidi"/>
        </w:rPr>
      </w:pPr>
      <w:r w:rsidRPr="00795F17">
        <w:t>Zbiór zaleceń dobrej praktyki rolniczej mający na celu ochronę wód przez zanieczyszczeniem azotanami pochodzącymi ze źródeł rolniczych - wyciąg działań;</w:t>
      </w:r>
    </w:p>
    <w:p w14:paraId="45E13D3C" w14:textId="77777777" w:rsidR="00CF60E7" w:rsidRPr="00795F17" w:rsidRDefault="00CF60E7" w:rsidP="00BA6B41">
      <w:pPr>
        <w:pStyle w:val="Akapitzlist"/>
        <w:numPr>
          <w:ilvl w:val="0"/>
          <w:numId w:val="123"/>
        </w:numPr>
        <w:rPr>
          <w:rFonts w:eastAsiaTheme="minorEastAsia" w:cstheme="minorBidi"/>
        </w:rPr>
      </w:pPr>
      <w:r w:rsidRPr="00795F17">
        <w:t>Uwagi Komisji Europejskiej do planów gospodarowania wodami opracowanych w poprzednich cyklach planistycznych (PGW, aPGW);</w:t>
      </w:r>
    </w:p>
    <w:p w14:paraId="6CF70355" w14:textId="77777777" w:rsidR="00CF60E7" w:rsidRPr="00795F17" w:rsidRDefault="00CF60E7" w:rsidP="00BA6B41">
      <w:pPr>
        <w:pStyle w:val="Akapitzlist"/>
        <w:numPr>
          <w:ilvl w:val="0"/>
          <w:numId w:val="123"/>
        </w:numPr>
        <w:rPr>
          <w:rFonts w:eastAsiaTheme="minorEastAsia" w:cstheme="minorBidi"/>
        </w:rPr>
      </w:pPr>
      <w:r w:rsidRPr="00795F17">
        <w:t>Aktualizacja metodyki oceny stanu jcwpd wraz z opracowaniem metodyki analizy odwracania trendów zanieczyszczeń;</w:t>
      </w:r>
    </w:p>
    <w:p w14:paraId="5B47BA3B" w14:textId="77777777" w:rsidR="00CF60E7" w:rsidRPr="00795F17" w:rsidRDefault="00CF60E7" w:rsidP="00BA6B41">
      <w:pPr>
        <w:pStyle w:val="Akapitzlist"/>
        <w:numPr>
          <w:ilvl w:val="0"/>
          <w:numId w:val="123"/>
        </w:numPr>
        <w:rPr>
          <w:rFonts w:eastAsiaTheme="minorEastAsia" w:cstheme="minorBidi"/>
        </w:rPr>
      </w:pPr>
      <w:r w:rsidRPr="00795F17">
        <w:t>Program Państwowego Monitoringu Środowiska;</w:t>
      </w:r>
    </w:p>
    <w:p w14:paraId="69C04811" w14:textId="77777777" w:rsidR="00CF60E7" w:rsidRPr="00795F17" w:rsidRDefault="00CF60E7" w:rsidP="00BA6B41">
      <w:pPr>
        <w:pStyle w:val="Akapitzlist"/>
        <w:numPr>
          <w:ilvl w:val="0"/>
          <w:numId w:val="123"/>
        </w:numPr>
        <w:rPr>
          <w:rFonts w:eastAsiaTheme="minorEastAsia" w:cstheme="minorBidi"/>
        </w:rPr>
      </w:pPr>
      <w:r w:rsidRPr="00795F17">
        <w:t>Program Monitoringu Wód Morskich;</w:t>
      </w:r>
    </w:p>
    <w:p w14:paraId="10999DD4" w14:textId="77777777" w:rsidR="00CF60E7" w:rsidRPr="00795F17" w:rsidRDefault="00CF60E7" w:rsidP="00BA6B41">
      <w:pPr>
        <w:pStyle w:val="Akapitzlist"/>
        <w:numPr>
          <w:ilvl w:val="0"/>
          <w:numId w:val="123"/>
        </w:numPr>
        <w:rPr>
          <w:rFonts w:eastAsiaTheme="minorEastAsia" w:cstheme="minorBidi"/>
        </w:rPr>
      </w:pPr>
      <w:r w:rsidRPr="00795F17">
        <w:t>Aktualizacja wstępnej oceny stanu środowiska wód morskich;</w:t>
      </w:r>
    </w:p>
    <w:p w14:paraId="704885D6" w14:textId="77777777" w:rsidR="00CF60E7" w:rsidRPr="00795F17" w:rsidRDefault="00CF60E7" w:rsidP="00BA6B41">
      <w:pPr>
        <w:pStyle w:val="Akapitzlist"/>
        <w:numPr>
          <w:ilvl w:val="0"/>
          <w:numId w:val="123"/>
        </w:numPr>
        <w:rPr>
          <w:rFonts w:eastAsiaTheme="minorEastAsia" w:cstheme="minorBidi"/>
        </w:rPr>
      </w:pPr>
      <w:r w:rsidRPr="00795F17">
        <w:t>Analiza znaczących oddziaływań antropogenicznych wraz z oceną ich wpływu na stan wód oraz ryzykiem nieosiągnięcia celów środowiskowych;</w:t>
      </w:r>
    </w:p>
    <w:p w14:paraId="294348F2" w14:textId="56F1AB76" w:rsidR="00CF60E7" w:rsidRPr="00795F17" w:rsidRDefault="00CF60E7" w:rsidP="00BA6B41">
      <w:pPr>
        <w:pStyle w:val="Akapitzlist"/>
        <w:numPr>
          <w:ilvl w:val="0"/>
          <w:numId w:val="123"/>
        </w:numPr>
        <w:rPr>
          <w:rFonts w:eastAsiaTheme="minorEastAsia" w:cstheme="minorBidi"/>
        </w:rPr>
      </w:pPr>
      <w:r w:rsidRPr="00795F17">
        <w:t>Ocena postępu we wdrażaniu programów działań dla jcwp i jcwpd wynikających z aPWŚK (dalej</w:t>
      </w:r>
      <w:r w:rsidR="00387031" w:rsidRPr="00795F17">
        <w:t> </w:t>
      </w:r>
      <w:r w:rsidRPr="00795F17">
        <w:rPr>
          <w:i/>
          <w:iCs/>
        </w:rPr>
        <w:t>Ocena postępu we wdrażaniu (…)</w:t>
      </w:r>
      <w:r w:rsidRPr="00795F17">
        <w:t>);</w:t>
      </w:r>
    </w:p>
    <w:p w14:paraId="15523C77" w14:textId="77777777" w:rsidR="00CF60E7" w:rsidRPr="00795F17" w:rsidRDefault="00CF60E7" w:rsidP="00BA6B41">
      <w:pPr>
        <w:pStyle w:val="Akapitzlist"/>
        <w:numPr>
          <w:ilvl w:val="0"/>
          <w:numId w:val="123"/>
        </w:numPr>
        <w:rPr>
          <w:rFonts w:eastAsiaTheme="minorEastAsia" w:cstheme="minorBidi"/>
        </w:rPr>
      </w:pPr>
      <w:r w:rsidRPr="00795F17">
        <w:t>Ocena stopnia osiągnięcia celów środowiskowych dla jcwp przybrzeżnych i przejściowych;</w:t>
      </w:r>
    </w:p>
    <w:p w14:paraId="0EE65ED3" w14:textId="77777777" w:rsidR="00CF60E7" w:rsidRPr="00795F17" w:rsidRDefault="00CF60E7" w:rsidP="00BA6B41">
      <w:pPr>
        <w:pStyle w:val="Akapitzlist"/>
        <w:numPr>
          <w:ilvl w:val="0"/>
          <w:numId w:val="123"/>
        </w:numPr>
        <w:rPr>
          <w:rFonts w:eastAsiaTheme="minorEastAsia" w:cstheme="minorBidi"/>
        </w:rPr>
      </w:pPr>
      <w:r w:rsidRPr="00795F17">
        <w:t>Polski raport do Komisji Europejskiej z postępów w realizacji KPOWM;</w:t>
      </w:r>
    </w:p>
    <w:p w14:paraId="36D083F8" w14:textId="4319E928" w:rsidR="00CF60E7" w:rsidRPr="00795F17" w:rsidRDefault="00CF60E7" w:rsidP="00BA6B41">
      <w:pPr>
        <w:pStyle w:val="Akapitzlist"/>
        <w:numPr>
          <w:ilvl w:val="0"/>
          <w:numId w:val="123"/>
        </w:numPr>
        <w:rPr>
          <w:rFonts w:eastAsiaTheme="minorEastAsia" w:cstheme="minorBidi"/>
        </w:rPr>
      </w:pPr>
      <w:r w:rsidRPr="00795F17">
        <w:t>Materiały robocze: Ocena stanu realizacji KPOŚK (w miarę opracowywania/udostępniania) i</w:t>
      </w:r>
      <w:r w:rsidR="00387031" w:rsidRPr="00795F17">
        <w:t> </w:t>
      </w:r>
      <w:r w:rsidRPr="00795F17">
        <w:t>inne dane związane z jakością wód śródlądowych;</w:t>
      </w:r>
    </w:p>
    <w:p w14:paraId="78638739" w14:textId="64469858" w:rsidR="00CF60E7" w:rsidRPr="00795F17" w:rsidRDefault="00CF60E7" w:rsidP="00BA6B41">
      <w:pPr>
        <w:pStyle w:val="Akapitzlist"/>
        <w:numPr>
          <w:ilvl w:val="0"/>
          <w:numId w:val="123"/>
        </w:numPr>
        <w:rPr>
          <w:rFonts w:eastAsiaTheme="minorEastAsia" w:cstheme="minorBidi"/>
        </w:rPr>
      </w:pPr>
      <w:r w:rsidRPr="00795F17">
        <w:t>Materiały uzupełniające dot. realizowanych i planowanych działań rekultywacyjnych na</w:t>
      </w:r>
      <w:r w:rsidR="00387031" w:rsidRPr="00795F17">
        <w:t> </w:t>
      </w:r>
      <w:r w:rsidRPr="00795F17">
        <w:t>jeziorach (pozwolenia wodnoprawne) - dokumentacja przekazana przez KZGW.</w:t>
      </w:r>
    </w:p>
    <w:p w14:paraId="1D479683" w14:textId="77777777" w:rsidR="00CF60E7" w:rsidRPr="00795F17" w:rsidRDefault="00CF60E7" w:rsidP="00BA6B41">
      <w:pPr>
        <w:pStyle w:val="Akapitzlist"/>
        <w:numPr>
          <w:ilvl w:val="0"/>
          <w:numId w:val="123"/>
        </w:numPr>
        <w:rPr>
          <w:rFonts w:eastAsiaTheme="minorEastAsia" w:cstheme="minorBidi"/>
        </w:rPr>
      </w:pPr>
      <w:r w:rsidRPr="00795F17">
        <w:t>Materiały i informacje uzyskane urzędów morskich:</w:t>
      </w:r>
    </w:p>
    <w:p w14:paraId="5E65DC5B" w14:textId="77777777" w:rsidR="00CF60E7" w:rsidRPr="00795F17" w:rsidRDefault="00CF60E7" w:rsidP="00134DF1">
      <w:pPr>
        <w:pStyle w:val="M1"/>
      </w:pPr>
      <w:r w:rsidRPr="00795F17">
        <w:t>Plan zagospodarowania przestrzennego morskich wód wewnętrznych, morza terytorialnego i wyłącznej strefy ekonomicznej w skali 1:200 000 (projekt);</w:t>
      </w:r>
    </w:p>
    <w:p w14:paraId="04C374D1" w14:textId="181A14A2" w:rsidR="00CF60E7" w:rsidRPr="00795F17" w:rsidRDefault="00CF60E7" w:rsidP="00134DF1">
      <w:pPr>
        <w:pStyle w:val="M1"/>
      </w:pPr>
      <w:r w:rsidRPr="00795F17">
        <w:t>Plany zagospodarowania przestrzennego morskich wód wewnętrznych - szczegółowe dla</w:t>
      </w:r>
      <w:r w:rsidR="00387031" w:rsidRPr="00795F17">
        <w:t> </w:t>
      </w:r>
      <w:r w:rsidRPr="00795F17">
        <w:t>portów;</w:t>
      </w:r>
    </w:p>
    <w:p w14:paraId="59651CAA" w14:textId="77777777" w:rsidR="00CF60E7" w:rsidRPr="00795F17" w:rsidRDefault="00CF60E7" w:rsidP="00BA6B41">
      <w:pPr>
        <w:pStyle w:val="Akapitzlist"/>
        <w:numPr>
          <w:ilvl w:val="0"/>
          <w:numId w:val="123"/>
        </w:numPr>
      </w:pPr>
      <w:r w:rsidRPr="00795F17">
        <w:t>Baza opłat za korzystanie ze środowiska, opłaty za korzystanie z wód;</w:t>
      </w:r>
    </w:p>
    <w:p w14:paraId="17097C14" w14:textId="77777777" w:rsidR="00CF60E7" w:rsidRPr="00795F17" w:rsidRDefault="00CF60E7" w:rsidP="00BA6B41">
      <w:pPr>
        <w:pStyle w:val="Akapitzlist"/>
        <w:numPr>
          <w:ilvl w:val="0"/>
          <w:numId w:val="123"/>
        </w:numPr>
      </w:pPr>
      <w:r w:rsidRPr="00795F17">
        <w:t>Sprawozdania z wykonania KPOŚK;</w:t>
      </w:r>
    </w:p>
    <w:p w14:paraId="61E9C855" w14:textId="77777777" w:rsidR="00CF60E7" w:rsidRPr="00795F17" w:rsidRDefault="00CF60E7" w:rsidP="00BA6B41">
      <w:pPr>
        <w:pStyle w:val="Akapitzlist"/>
        <w:numPr>
          <w:ilvl w:val="0"/>
          <w:numId w:val="123"/>
        </w:numPr>
      </w:pPr>
      <w:r w:rsidRPr="00795F17">
        <w:t>Rejestr E-PRTR.</w:t>
      </w:r>
    </w:p>
    <w:bookmarkEnd w:id="626"/>
    <w:p w14:paraId="60B74024" w14:textId="77777777" w:rsidR="00CF60E7" w:rsidRPr="00795F17" w:rsidRDefault="00CF60E7" w:rsidP="00CF60E7">
      <w:r w:rsidRPr="00795F17">
        <w:t>Działania oceniane były pod kątem realności, skuteczności oraz efektywności kosztowej, na podstawie których określone zostały wszystkie możliwe opcje/warianty działań.</w:t>
      </w:r>
    </w:p>
    <w:p w14:paraId="6ECD3BFB" w14:textId="7124880E" w:rsidR="0044636E" w:rsidRPr="00795F17" w:rsidRDefault="00CF60E7" w:rsidP="00CF60E7">
      <w:r w:rsidRPr="00795F17">
        <w:t>Poniższe podrozdziały prezentują informacje podsumowujące w zakresie katalogu działań krajowych, katalogów dla poszczególnych kategorii wód oraz zestawów działań dla jcw na obszarze dorzecza Odry.</w:t>
      </w:r>
    </w:p>
    <w:p w14:paraId="5283074A" w14:textId="1241C8B1" w:rsidR="0044636E" w:rsidRPr="00795F17" w:rsidRDefault="0044636E" w:rsidP="00BA6B41">
      <w:pPr>
        <w:pStyle w:val="Nagwek2"/>
      </w:pPr>
      <w:bookmarkStart w:id="627" w:name="_Toc65667252"/>
      <w:bookmarkStart w:id="628" w:name="_Toc66347822"/>
      <w:bookmarkStart w:id="629" w:name="_Toc68703557"/>
      <w:r w:rsidRPr="00795F17">
        <w:t>Katalog działań krajowych</w:t>
      </w:r>
      <w:bookmarkEnd w:id="627"/>
      <w:bookmarkEnd w:id="628"/>
      <w:bookmarkEnd w:id="629"/>
    </w:p>
    <w:p w14:paraId="36FBE8BD" w14:textId="77777777" w:rsidR="00CD024A" w:rsidRPr="00B433E8" w:rsidRDefault="00CD024A" w:rsidP="00CD024A">
      <w:pPr>
        <w:rPr>
          <w:rFonts w:asciiTheme="minorHAnsi" w:hAnsiTheme="minorHAnsi" w:cstheme="minorHAnsi"/>
        </w:rPr>
      </w:pPr>
      <w:bookmarkStart w:id="630" w:name="_Hlk68221803"/>
      <w:bookmarkStart w:id="631" w:name="_Hlk68223517"/>
      <w:bookmarkStart w:id="632" w:name="_Toc66305721"/>
      <w:bookmarkStart w:id="633" w:name="_Toc66324667"/>
      <w:r w:rsidRPr="00B433E8">
        <w:rPr>
          <w:rFonts w:asciiTheme="minorHAnsi" w:hAnsiTheme="minorHAnsi" w:cstheme="minorHAnsi"/>
        </w:rPr>
        <w:t>Katalog działań krajowych stanowi zbiór możliwych do zrealizowania działań na poziomie krajowym, ukierunkowanych na osiągnięcie celów środowiskowych poprzez eliminację presji wpływającej na stan wód. W katalogu znalazły się zarówno działania techniczne, jak i szereg działań wspomagających (nietechnicznych), bez których osiągnięcie celów środowiskowych byłoby niemożliwe. Są to zarówno działania nowe, jaki i prolongowane z poprzedniego cyklu planistycznego (2016-2021).</w:t>
      </w:r>
    </w:p>
    <w:p w14:paraId="791C6F07" w14:textId="77777777" w:rsidR="00CD024A" w:rsidRPr="00B433E8" w:rsidRDefault="00CD024A" w:rsidP="00CD024A">
      <w:pPr>
        <w:rPr>
          <w:rFonts w:asciiTheme="minorHAnsi" w:hAnsiTheme="minorHAnsi" w:cstheme="minorHAnsi"/>
        </w:rPr>
      </w:pPr>
      <w:r w:rsidRPr="00B433E8">
        <w:rPr>
          <w:rFonts w:asciiTheme="minorHAnsi" w:hAnsiTheme="minorHAnsi" w:cstheme="minorHAnsi"/>
        </w:rPr>
        <w:t>Katalog działań krajowych zawiera łącznie 169 działań zgrupowanych w następujące kategorie:</w:t>
      </w:r>
    </w:p>
    <w:p w14:paraId="3DD37AC5" w14:textId="77777777" w:rsidR="00134DF1" w:rsidRDefault="00134DF1" w:rsidP="001F565A">
      <w:pPr>
        <w:pStyle w:val="Listanumerowana"/>
        <w:numPr>
          <w:ilvl w:val="0"/>
          <w:numId w:val="141"/>
        </w:numPr>
        <w:tabs>
          <w:tab w:val="left" w:pos="567"/>
        </w:tabs>
        <w:ind w:left="567" w:hanging="567"/>
        <w:contextualSpacing w:val="0"/>
        <w:rPr>
          <w:rFonts w:asciiTheme="minorHAnsi" w:hAnsiTheme="minorHAnsi" w:cstheme="minorHAnsi"/>
          <w:b w:val="0"/>
        </w:rPr>
      </w:pPr>
      <w:r w:rsidRPr="00D356A3">
        <w:rPr>
          <w:rFonts w:asciiTheme="minorHAnsi" w:hAnsiTheme="minorHAnsi" w:cstheme="minorHAnsi"/>
          <w:b w:val="0"/>
        </w:rPr>
        <w:t>przemysł,</w:t>
      </w:r>
    </w:p>
    <w:p w14:paraId="75199B00" w14:textId="77777777" w:rsidR="00134DF1" w:rsidRDefault="00134DF1" w:rsidP="001F565A">
      <w:pPr>
        <w:pStyle w:val="Listanumerowana"/>
        <w:numPr>
          <w:ilvl w:val="0"/>
          <w:numId w:val="141"/>
        </w:numPr>
        <w:tabs>
          <w:tab w:val="left" w:pos="567"/>
        </w:tabs>
        <w:ind w:left="567" w:hanging="567"/>
        <w:contextualSpacing w:val="0"/>
        <w:rPr>
          <w:rFonts w:asciiTheme="minorHAnsi" w:hAnsiTheme="minorHAnsi" w:cstheme="minorHAnsi"/>
          <w:b w:val="0"/>
        </w:rPr>
      </w:pPr>
      <w:r w:rsidRPr="00B67497">
        <w:rPr>
          <w:rFonts w:asciiTheme="minorHAnsi" w:hAnsiTheme="minorHAnsi" w:cstheme="minorHAnsi"/>
          <w:b w:val="0"/>
        </w:rPr>
        <w:t xml:space="preserve">gospodarka komunalna, </w:t>
      </w:r>
    </w:p>
    <w:p w14:paraId="725C3B1E" w14:textId="77777777" w:rsidR="00134DF1" w:rsidRDefault="00134DF1" w:rsidP="001F565A">
      <w:pPr>
        <w:pStyle w:val="Listanumerowana"/>
        <w:numPr>
          <w:ilvl w:val="0"/>
          <w:numId w:val="141"/>
        </w:numPr>
        <w:tabs>
          <w:tab w:val="left" w:pos="567"/>
        </w:tabs>
        <w:ind w:left="567" w:hanging="567"/>
        <w:contextualSpacing w:val="0"/>
        <w:rPr>
          <w:rFonts w:asciiTheme="minorHAnsi" w:hAnsiTheme="minorHAnsi" w:cstheme="minorHAnsi"/>
          <w:b w:val="0"/>
        </w:rPr>
      </w:pPr>
      <w:r w:rsidRPr="00B67497">
        <w:rPr>
          <w:rFonts w:asciiTheme="minorHAnsi" w:hAnsiTheme="minorHAnsi" w:cstheme="minorHAnsi"/>
          <w:b w:val="0"/>
        </w:rPr>
        <w:t xml:space="preserve">rolnictwo, </w:t>
      </w:r>
    </w:p>
    <w:p w14:paraId="5754F24C" w14:textId="77777777" w:rsidR="002011A6" w:rsidRDefault="002011A6" w:rsidP="001F565A">
      <w:pPr>
        <w:pStyle w:val="Listanumerowana"/>
        <w:numPr>
          <w:ilvl w:val="0"/>
          <w:numId w:val="141"/>
        </w:numPr>
        <w:tabs>
          <w:tab w:val="left" w:pos="567"/>
        </w:tabs>
        <w:ind w:left="567" w:hanging="567"/>
        <w:contextualSpacing w:val="0"/>
        <w:rPr>
          <w:rFonts w:asciiTheme="minorHAnsi" w:hAnsiTheme="minorHAnsi" w:cstheme="minorHAnsi"/>
          <w:b w:val="0"/>
          <w:bCs/>
        </w:rPr>
      </w:pPr>
      <w:r w:rsidRPr="00B67497">
        <w:rPr>
          <w:rFonts w:asciiTheme="minorHAnsi" w:hAnsiTheme="minorHAnsi" w:cstheme="minorHAnsi"/>
          <w:b w:val="0"/>
          <w:bCs/>
        </w:rPr>
        <w:t>kształtowanie naturalnych warunków hydromorfologicznych,</w:t>
      </w:r>
    </w:p>
    <w:p w14:paraId="70E025F2" w14:textId="77777777" w:rsidR="002011A6" w:rsidRDefault="002011A6" w:rsidP="001F565A">
      <w:pPr>
        <w:pStyle w:val="Listanumerowana"/>
        <w:numPr>
          <w:ilvl w:val="0"/>
          <w:numId w:val="141"/>
        </w:numPr>
        <w:tabs>
          <w:tab w:val="left" w:pos="567"/>
        </w:tabs>
        <w:ind w:left="567" w:hanging="567"/>
        <w:contextualSpacing w:val="0"/>
        <w:rPr>
          <w:rFonts w:asciiTheme="minorHAnsi" w:hAnsiTheme="minorHAnsi" w:cstheme="minorHAnsi"/>
          <w:b w:val="0"/>
          <w:bCs/>
        </w:rPr>
      </w:pPr>
      <w:r w:rsidRPr="00B67497">
        <w:rPr>
          <w:rFonts w:asciiTheme="minorHAnsi" w:hAnsiTheme="minorHAnsi" w:cstheme="minorHAnsi"/>
          <w:b w:val="0"/>
          <w:bCs/>
        </w:rPr>
        <w:t>ochrona siedlisk i gatunków,</w:t>
      </w:r>
    </w:p>
    <w:p w14:paraId="621CBB09" w14:textId="77777777" w:rsidR="002011A6" w:rsidRDefault="002011A6" w:rsidP="001F565A">
      <w:pPr>
        <w:pStyle w:val="Listanumerowana"/>
        <w:numPr>
          <w:ilvl w:val="0"/>
          <w:numId w:val="141"/>
        </w:numPr>
        <w:tabs>
          <w:tab w:val="left" w:pos="567"/>
        </w:tabs>
        <w:ind w:left="567" w:hanging="567"/>
        <w:contextualSpacing w:val="0"/>
        <w:rPr>
          <w:rFonts w:asciiTheme="minorHAnsi" w:hAnsiTheme="minorHAnsi" w:cstheme="minorHAnsi"/>
          <w:b w:val="0"/>
          <w:bCs/>
        </w:rPr>
      </w:pPr>
      <w:r w:rsidRPr="00B67497">
        <w:rPr>
          <w:rFonts w:asciiTheme="minorHAnsi" w:hAnsiTheme="minorHAnsi" w:cstheme="minorHAnsi"/>
          <w:b w:val="0"/>
          <w:bCs/>
        </w:rPr>
        <w:t>kształtowanie naturalnych warunków hydrologicznych,</w:t>
      </w:r>
    </w:p>
    <w:p w14:paraId="03402782" w14:textId="77777777" w:rsidR="002011A6" w:rsidRDefault="002011A6" w:rsidP="001F565A">
      <w:pPr>
        <w:pStyle w:val="Listanumerowana"/>
        <w:numPr>
          <w:ilvl w:val="0"/>
          <w:numId w:val="141"/>
        </w:numPr>
        <w:tabs>
          <w:tab w:val="left" w:pos="567"/>
        </w:tabs>
        <w:ind w:left="567" w:hanging="567"/>
        <w:contextualSpacing w:val="0"/>
        <w:rPr>
          <w:rFonts w:asciiTheme="minorHAnsi" w:hAnsiTheme="minorHAnsi" w:cstheme="minorHAnsi"/>
          <w:b w:val="0"/>
          <w:bCs/>
        </w:rPr>
      </w:pPr>
      <w:r w:rsidRPr="00B67497">
        <w:rPr>
          <w:rFonts w:asciiTheme="minorHAnsi" w:hAnsiTheme="minorHAnsi" w:cstheme="minorHAnsi"/>
          <w:b w:val="0"/>
          <w:bCs/>
        </w:rPr>
        <w:t>monitoring i ewaluacja,</w:t>
      </w:r>
    </w:p>
    <w:p w14:paraId="4F385488" w14:textId="77777777" w:rsidR="002011A6" w:rsidRDefault="002011A6" w:rsidP="001F565A">
      <w:pPr>
        <w:pStyle w:val="Listanumerowana"/>
        <w:numPr>
          <w:ilvl w:val="0"/>
          <w:numId w:val="141"/>
        </w:numPr>
        <w:tabs>
          <w:tab w:val="left" w:pos="567"/>
        </w:tabs>
        <w:ind w:left="567" w:hanging="567"/>
        <w:contextualSpacing w:val="0"/>
        <w:rPr>
          <w:rFonts w:asciiTheme="minorHAnsi" w:hAnsiTheme="minorHAnsi" w:cstheme="minorHAnsi"/>
          <w:b w:val="0"/>
          <w:bCs/>
        </w:rPr>
      </w:pPr>
      <w:r w:rsidRPr="00B67497">
        <w:rPr>
          <w:rFonts w:asciiTheme="minorHAnsi" w:hAnsiTheme="minorHAnsi" w:cstheme="minorHAnsi"/>
          <w:b w:val="0"/>
          <w:bCs/>
        </w:rPr>
        <w:t>działania organizacyjno-prawne, informacyjne i edukacyjne,</w:t>
      </w:r>
    </w:p>
    <w:p w14:paraId="3F0FC8FD" w14:textId="77777777" w:rsidR="002011A6" w:rsidRDefault="002011A6" w:rsidP="001F565A">
      <w:pPr>
        <w:pStyle w:val="Listanumerowana"/>
        <w:numPr>
          <w:ilvl w:val="0"/>
          <w:numId w:val="141"/>
        </w:numPr>
        <w:tabs>
          <w:tab w:val="left" w:pos="567"/>
        </w:tabs>
        <w:ind w:left="567" w:hanging="567"/>
        <w:contextualSpacing w:val="0"/>
        <w:rPr>
          <w:rFonts w:asciiTheme="minorHAnsi" w:hAnsiTheme="minorHAnsi" w:cstheme="minorHAnsi"/>
          <w:b w:val="0"/>
          <w:bCs/>
        </w:rPr>
      </w:pPr>
      <w:r w:rsidRPr="00B67497">
        <w:rPr>
          <w:rFonts w:asciiTheme="minorHAnsi" w:hAnsiTheme="minorHAnsi" w:cstheme="minorHAnsi"/>
          <w:b w:val="0"/>
          <w:bCs/>
        </w:rPr>
        <w:t xml:space="preserve">kształtowanie stosunków wodnych oraz ochrona ekosystemów od wód zależnych </w:t>
      </w:r>
      <w:r w:rsidRPr="00B67497">
        <w:rPr>
          <w:rFonts w:asciiTheme="minorHAnsi" w:hAnsiTheme="minorHAnsi" w:cstheme="minorHAnsi"/>
          <w:b w:val="0"/>
          <w:bCs/>
        </w:rPr>
        <w:br/>
        <w:t>(w tym morfologia i zachowanie ciągłości biologicznej cieków),</w:t>
      </w:r>
    </w:p>
    <w:p w14:paraId="5B9E6BBF" w14:textId="77777777" w:rsidR="00134DF1" w:rsidRDefault="00134DF1" w:rsidP="001F565A">
      <w:pPr>
        <w:pStyle w:val="Listanumerowana"/>
        <w:numPr>
          <w:ilvl w:val="0"/>
          <w:numId w:val="141"/>
        </w:numPr>
        <w:tabs>
          <w:tab w:val="left" w:pos="567"/>
        </w:tabs>
        <w:ind w:left="567" w:hanging="567"/>
        <w:contextualSpacing w:val="0"/>
        <w:rPr>
          <w:rFonts w:asciiTheme="minorHAnsi" w:hAnsiTheme="minorHAnsi" w:cstheme="minorHAnsi"/>
          <w:b w:val="0"/>
        </w:rPr>
      </w:pPr>
      <w:r w:rsidRPr="00B67497">
        <w:rPr>
          <w:rFonts w:asciiTheme="minorHAnsi" w:hAnsiTheme="minorHAnsi" w:cstheme="minorHAnsi"/>
          <w:b w:val="0"/>
        </w:rPr>
        <w:t>działania kontrolne i nadzorcze,</w:t>
      </w:r>
    </w:p>
    <w:p w14:paraId="6798766B" w14:textId="77777777" w:rsidR="00134DF1" w:rsidRPr="00B67497" w:rsidRDefault="00134DF1" w:rsidP="001F565A">
      <w:pPr>
        <w:pStyle w:val="Listanumerowana"/>
        <w:numPr>
          <w:ilvl w:val="0"/>
          <w:numId w:val="141"/>
        </w:numPr>
        <w:tabs>
          <w:tab w:val="left" w:pos="567"/>
        </w:tabs>
        <w:ind w:left="567" w:hanging="567"/>
        <w:contextualSpacing w:val="0"/>
        <w:rPr>
          <w:rFonts w:asciiTheme="minorHAnsi" w:hAnsiTheme="minorHAnsi" w:cstheme="minorHAnsi"/>
          <w:b w:val="0"/>
        </w:rPr>
      </w:pPr>
      <w:r w:rsidRPr="00B67497">
        <w:rPr>
          <w:rFonts w:asciiTheme="minorHAnsi" w:hAnsiTheme="minorHAnsi" w:cstheme="minorHAnsi"/>
          <w:b w:val="0"/>
        </w:rPr>
        <w:t>projekty badawczo-rozwojowe.</w:t>
      </w:r>
    </w:p>
    <w:p w14:paraId="61682417" w14:textId="77777777" w:rsidR="00134DF1" w:rsidRPr="00795F17" w:rsidRDefault="00134DF1" w:rsidP="00CD024A">
      <w:pPr>
        <w:rPr>
          <w:rFonts w:cs="Calibri"/>
          <w:bCs/>
          <w:iCs/>
        </w:rPr>
      </w:pPr>
      <w:r w:rsidRPr="00795F17">
        <w:rPr>
          <w:rFonts w:cs="Calibri"/>
          <w:bCs/>
          <w:iCs/>
        </w:rPr>
        <w:t>Udział działań poszczególnych kategorii w katalogu działań krajowych przedstawia poniższy wykres.</w:t>
      </w:r>
      <w:bookmarkEnd w:id="630"/>
    </w:p>
    <w:bookmarkEnd w:id="631"/>
    <w:p w14:paraId="0FB1D878" w14:textId="2647308E" w:rsidR="00134DF1" w:rsidRDefault="00846E52" w:rsidP="003D129D">
      <w:pPr>
        <w:spacing w:before="0" w:after="0"/>
      </w:pPr>
      <w:r>
        <w:rPr>
          <w:noProof/>
        </w:rPr>
        <w:drawing>
          <wp:inline distT="0" distB="0" distL="0" distR="0" wp14:anchorId="6F286D3B" wp14:editId="516EA309">
            <wp:extent cx="5760000" cy="3600000"/>
            <wp:effectExtent l="0" t="0" r="12700" b="635"/>
            <wp:docPr id="2" name="Wykres 1866059336">
              <a:extLst xmlns:a="http://schemas.openxmlformats.org/drawingml/2006/main">
                <a:ext uri="{FF2B5EF4-FFF2-40B4-BE49-F238E27FC236}">
                  <a16:creationId xmlns:a16="http://schemas.microsoft.com/office/drawing/2014/main" id="{1DAD454D-A5F1-4CE6-9729-F713DBC1B32F}"/>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14:paraId="34CA2712" w14:textId="6F383830" w:rsidR="00134DF1" w:rsidRPr="00795F17" w:rsidRDefault="00134DF1" w:rsidP="00B479EE">
      <w:pPr>
        <w:pStyle w:val="Wykres"/>
      </w:pPr>
      <w:bookmarkStart w:id="634" w:name="_Toc68703865"/>
      <w:r w:rsidRPr="00795F17">
        <w:t xml:space="preserve">Wykres </w:t>
      </w:r>
      <w:fldSimple w:instr=" STYLEREF 1 \s ">
        <w:r w:rsidR="00550571">
          <w:rPr>
            <w:noProof/>
          </w:rPr>
          <w:t>12</w:t>
        </w:r>
      </w:fldSimple>
      <w:r w:rsidR="008F17D7" w:rsidRPr="00795F17">
        <w:noBreakHyphen/>
      </w:r>
      <w:fldSimple w:instr=" SEQ Wykres \* ARABIC \s 1 ">
        <w:r w:rsidR="00550571">
          <w:rPr>
            <w:noProof/>
          </w:rPr>
          <w:t>1</w:t>
        </w:r>
      </w:fldSimple>
      <w:r w:rsidRPr="00795F17">
        <w:tab/>
        <w:t>Udział działań poszczególnych kategorii w katalogu działań krajowych IIaPGW</w:t>
      </w:r>
      <w:bookmarkEnd w:id="634"/>
    </w:p>
    <w:p w14:paraId="4A49AF36" w14:textId="77777777" w:rsidR="00134DF1" w:rsidRPr="00795F17" w:rsidRDefault="00134DF1" w:rsidP="003D129D">
      <w:pPr>
        <w:pStyle w:val="rdo"/>
        <w:spacing w:before="0" w:after="0"/>
      </w:pPr>
      <w:r w:rsidRPr="00795F17">
        <w:t>Źródło: opracowanie własne</w:t>
      </w:r>
    </w:p>
    <w:p w14:paraId="6DFDB681" w14:textId="77777777" w:rsidR="00B6124E" w:rsidRPr="00B433E8" w:rsidRDefault="00B6124E" w:rsidP="00B6124E">
      <w:pPr>
        <w:spacing w:line="276" w:lineRule="auto"/>
        <w:rPr>
          <w:rFonts w:asciiTheme="minorHAnsi" w:hAnsiTheme="minorHAnsi" w:cstheme="minorHAnsi"/>
        </w:rPr>
      </w:pPr>
      <w:bookmarkStart w:id="635" w:name="_Hlk68221909"/>
      <w:bookmarkStart w:id="636" w:name="_Hlk68219182"/>
      <w:r w:rsidRPr="00B433E8">
        <w:rPr>
          <w:rFonts w:asciiTheme="minorHAnsi" w:hAnsiTheme="minorHAnsi" w:cstheme="minorHAnsi"/>
        </w:rPr>
        <w:t xml:space="preserve">W wyniku przeprowadzonej analizy uwarunkowań formalno-prawnych zweryfikowane zostały działania katalogu krajowego aPGW (2016-2021) i tym samym wyselekcjonowane zostały działania wskazane do prolongaty (kontynuacji) w obecnym cyklu planistycznym (2022-2027). Katalog uzupełniony został jednocześnie o działania nowe wynikające z obowiązujących przepisów prawa, </w:t>
      </w:r>
      <w:r w:rsidRPr="00B433E8">
        <w:rPr>
          <w:rFonts w:asciiTheme="minorHAnsi" w:hAnsiTheme="minorHAnsi" w:cstheme="minorHAnsi"/>
        </w:rPr>
        <w:br/>
        <w:t>a nie wskazane w aPGW. Do katalogu wprowadzono działania wynikające z art.324 pr.w. Są to głównie działania organizacyjno-prawne, informacyjne i edukacyjne</w:t>
      </w:r>
      <w:r>
        <w:rPr>
          <w:rFonts w:asciiTheme="minorHAnsi" w:hAnsiTheme="minorHAnsi" w:cstheme="minorHAnsi"/>
        </w:rPr>
        <w:t xml:space="preserve"> oraz</w:t>
      </w:r>
      <w:r w:rsidRPr="00B433E8">
        <w:rPr>
          <w:rFonts w:asciiTheme="minorHAnsi" w:hAnsiTheme="minorHAnsi" w:cstheme="minorHAnsi"/>
        </w:rPr>
        <w:t xml:space="preserve"> dotyczące go</w:t>
      </w:r>
      <w:r>
        <w:rPr>
          <w:rFonts w:asciiTheme="minorHAnsi" w:hAnsiTheme="minorHAnsi" w:cstheme="minorHAnsi"/>
        </w:rPr>
        <w:t>s</w:t>
      </w:r>
      <w:r w:rsidRPr="00B433E8">
        <w:rPr>
          <w:rFonts w:asciiTheme="minorHAnsi" w:hAnsiTheme="minorHAnsi" w:cstheme="minorHAnsi"/>
        </w:rPr>
        <w:t xml:space="preserve">podarki komunalnej. Koszty działań prolongowanych lub wynikających z innych programów wskazane zostały </w:t>
      </w:r>
      <w:r>
        <w:rPr>
          <w:rFonts w:asciiTheme="minorHAnsi" w:hAnsiTheme="minorHAnsi" w:cstheme="minorHAnsi"/>
        </w:rPr>
        <w:t>z</w:t>
      </w:r>
      <w:r w:rsidRPr="00B433E8">
        <w:rPr>
          <w:rFonts w:asciiTheme="minorHAnsi" w:hAnsiTheme="minorHAnsi" w:cstheme="minorHAnsi"/>
        </w:rPr>
        <w:t xml:space="preserve"> tych programów. </w:t>
      </w:r>
    </w:p>
    <w:p w14:paraId="394F582B" w14:textId="3533B71A" w:rsidR="00B6124E" w:rsidRPr="00DB2311" w:rsidRDefault="00B6124E" w:rsidP="00B6124E">
      <w:pPr>
        <w:spacing w:line="276" w:lineRule="auto"/>
        <w:rPr>
          <w:rFonts w:cs="Calibri"/>
        </w:rPr>
      </w:pPr>
      <w:r w:rsidRPr="00B433E8">
        <w:rPr>
          <w:rFonts w:asciiTheme="minorHAnsi" w:hAnsiTheme="minorHAnsi" w:cstheme="minorHAnsi"/>
        </w:rPr>
        <w:t xml:space="preserve">Wszystkie działania zostały zorganizowane w wyżej wymienionych kategoriach, odnoszących </w:t>
      </w:r>
      <w:r w:rsidRPr="00B433E8">
        <w:rPr>
          <w:rFonts w:asciiTheme="minorHAnsi" w:hAnsiTheme="minorHAnsi" w:cstheme="minorHAnsi"/>
        </w:rPr>
        <w:br/>
        <w:t>się do sektorów gospodarki mających wpływ na stan jcw, a także powiązanych z rodzajem presji. W ramach 11 kategorii wyznaczono 169 działań - 112 (66,27%) stanowiących działania podstawowe i</w:t>
      </w:r>
      <w:r w:rsidR="003D271B">
        <w:rPr>
          <w:rFonts w:asciiTheme="minorHAnsi" w:hAnsiTheme="minorHAnsi" w:cstheme="minorHAnsi"/>
        </w:rPr>
        <w:t> </w:t>
      </w:r>
      <w:r w:rsidRPr="00B433E8">
        <w:rPr>
          <w:rFonts w:asciiTheme="minorHAnsi" w:hAnsiTheme="minorHAnsi" w:cstheme="minorHAnsi"/>
        </w:rPr>
        <w:t xml:space="preserve">57 (33,73%) uzupełniające. W katalogu krajowym 97 działań to działania z prolongacji (57,40%), </w:t>
      </w:r>
      <w:r w:rsidR="00071AA7">
        <w:rPr>
          <w:rFonts w:asciiTheme="minorHAnsi" w:hAnsiTheme="minorHAnsi" w:cstheme="minorHAnsi"/>
        </w:rPr>
        <w:br/>
      </w:r>
      <w:r w:rsidRPr="00B433E8">
        <w:rPr>
          <w:rFonts w:asciiTheme="minorHAnsi" w:hAnsiTheme="minorHAnsi" w:cstheme="minorHAnsi"/>
        </w:rPr>
        <w:t>a 72 to działania nowe (4</w:t>
      </w:r>
      <w:r w:rsidR="00E00526">
        <w:rPr>
          <w:rFonts w:asciiTheme="minorHAnsi" w:hAnsiTheme="minorHAnsi" w:cstheme="minorHAnsi"/>
        </w:rPr>
        <w:t>3</w:t>
      </w:r>
      <w:r w:rsidRPr="00B433E8">
        <w:rPr>
          <w:rFonts w:asciiTheme="minorHAnsi" w:hAnsiTheme="minorHAnsi" w:cstheme="minorHAnsi"/>
        </w:rPr>
        <w:t>,60</w:t>
      </w:r>
      <w:r w:rsidRPr="00A20031">
        <w:rPr>
          <w:rFonts w:asciiTheme="minorHAnsi" w:hAnsiTheme="minorHAnsi" w:cstheme="minorHAnsi"/>
        </w:rPr>
        <w:t>%) - wykres 12-2.</w:t>
      </w:r>
      <w:bookmarkEnd w:id="635"/>
    </w:p>
    <w:bookmarkEnd w:id="636"/>
    <w:p w14:paraId="587C0EF3" w14:textId="39081B2A" w:rsidR="00134DF1" w:rsidRPr="00795F17" w:rsidRDefault="00A953D7" w:rsidP="00800C9B">
      <w:pPr>
        <w:spacing w:before="0" w:after="0" w:line="276" w:lineRule="auto"/>
        <w:jc w:val="center"/>
        <w:rPr>
          <w:rFonts w:cs="Calibri"/>
        </w:rPr>
      </w:pPr>
      <w:r>
        <w:rPr>
          <w:noProof/>
        </w:rPr>
        <w:drawing>
          <wp:inline distT="0" distB="0" distL="0" distR="0" wp14:anchorId="0706EF28" wp14:editId="766A5A65">
            <wp:extent cx="4320000" cy="2520000"/>
            <wp:effectExtent l="0" t="0" r="4445" b="13970"/>
            <wp:docPr id="7" name="Wykres 1866059344">
              <a:extLst xmlns:a="http://schemas.openxmlformats.org/drawingml/2006/main">
                <a:ext uri="{FF2B5EF4-FFF2-40B4-BE49-F238E27FC236}">
                  <a16:creationId xmlns:a16="http://schemas.microsoft.com/office/drawing/2014/main" id="{63273F3F-6FD4-4248-A71A-A6F24D368855}"/>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14:paraId="2A567265" w14:textId="772EECFB" w:rsidR="00134DF1" w:rsidRPr="00795F17" w:rsidRDefault="00134DF1" w:rsidP="00B479EE">
      <w:pPr>
        <w:pStyle w:val="Wykres"/>
      </w:pPr>
      <w:bookmarkStart w:id="637" w:name="_Toc68703866"/>
      <w:r w:rsidRPr="00795F17">
        <w:t xml:space="preserve">Wykres </w:t>
      </w:r>
      <w:fldSimple w:instr=" STYLEREF 1 \s ">
        <w:r w:rsidR="00550571">
          <w:rPr>
            <w:noProof/>
          </w:rPr>
          <w:t>12</w:t>
        </w:r>
      </w:fldSimple>
      <w:r w:rsidR="008F17D7" w:rsidRPr="00795F17">
        <w:noBreakHyphen/>
      </w:r>
      <w:fldSimple w:instr=" SEQ Wykres \* ARABIC \s 1 ">
        <w:r w:rsidR="00550571">
          <w:rPr>
            <w:noProof/>
          </w:rPr>
          <w:t>2</w:t>
        </w:r>
      </w:fldSimple>
      <w:r w:rsidRPr="00795F17">
        <w:tab/>
        <w:t>Udział działań z prolongacji oraz nowych w katalogu działań krajowych IIaPGW</w:t>
      </w:r>
      <w:bookmarkEnd w:id="637"/>
    </w:p>
    <w:p w14:paraId="516F58AB" w14:textId="77777777" w:rsidR="00134DF1" w:rsidRPr="00795F17" w:rsidRDefault="00134DF1" w:rsidP="00800C9B">
      <w:pPr>
        <w:pStyle w:val="rdo"/>
        <w:spacing w:before="0" w:after="0"/>
      </w:pPr>
      <w:r w:rsidRPr="00795F17">
        <w:t>Źródło: opracowanie własne</w:t>
      </w:r>
    </w:p>
    <w:p w14:paraId="19582737" w14:textId="691ACB3A" w:rsidR="00800C9B" w:rsidRPr="00DB2311" w:rsidRDefault="00800C9B" w:rsidP="00800C9B">
      <w:bookmarkStart w:id="638" w:name="_Hlk68221972"/>
      <w:bookmarkStart w:id="639" w:name="_Hlk68219329"/>
      <w:r w:rsidRPr="00B433E8">
        <w:rPr>
          <w:rFonts w:asciiTheme="minorHAnsi" w:hAnsiTheme="minorHAnsi" w:cstheme="minorHAnsi"/>
        </w:rPr>
        <w:t>Każde działanie katalogu krajowego zostało scharakteryzowane poprzez informacje dotyczące: opisu działania, podstawy prawnej działania, wskazania jednostek odpowiedzialnych za jego realizację, określenia typu działania (działanie podstawowe, działanie uzupełniające) wraz z określeniem harmonogramu realizacji danego działania. W tym miejscu należy zwrócić uwagę, że 92,9% działań krajowych stanowią działania ciągłe</w:t>
      </w:r>
      <w:r>
        <w:rPr>
          <w:rFonts w:asciiTheme="minorHAnsi" w:hAnsiTheme="minorHAnsi" w:cstheme="minorHAnsi"/>
        </w:rPr>
        <w:t xml:space="preserve"> (wykres 12-3)</w:t>
      </w:r>
      <w:r w:rsidRPr="00DB2311">
        <w:t>.</w:t>
      </w:r>
      <w:bookmarkEnd w:id="638"/>
    </w:p>
    <w:bookmarkEnd w:id="639"/>
    <w:p w14:paraId="7B93EFE1" w14:textId="3FFB56CD" w:rsidR="00134DF1" w:rsidRPr="00795F17" w:rsidRDefault="002A77D4" w:rsidP="00800C9B">
      <w:pPr>
        <w:spacing w:before="0" w:after="0"/>
        <w:jc w:val="center"/>
        <w:rPr>
          <w:rFonts w:cs="Calibri"/>
          <w:bCs/>
          <w:iCs/>
        </w:rPr>
      </w:pPr>
      <w:r>
        <w:rPr>
          <w:noProof/>
        </w:rPr>
        <w:drawing>
          <wp:inline distT="0" distB="0" distL="0" distR="0" wp14:anchorId="283DBF3B" wp14:editId="5F7B52F6">
            <wp:extent cx="4320000" cy="2520000"/>
            <wp:effectExtent l="0" t="0" r="4445" b="13970"/>
            <wp:docPr id="252" name="Wykres 1866059347">
              <a:extLst xmlns:a="http://schemas.openxmlformats.org/drawingml/2006/main">
                <a:ext uri="{FF2B5EF4-FFF2-40B4-BE49-F238E27FC236}">
                  <a16:creationId xmlns:a16="http://schemas.microsoft.com/office/drawing/2014/main" id="{B964F75A-0B16-4033-A7CB-2E2BD97216B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756686BE" w14:textId="1B9901A1" w:rsidR="00134DF1" w:rsidRPr="00795F17" w:rsidRDefault="00134DF1" w:rsidP="00B479EE">
      <w:pPr>
        <w:pStyle w:val="Wykres"/>
      </w:pPr>
      <w:bookmarkStart w:id="640" w:name="_Toc68703867"/>
      <w:r w:rsidRPr="00795F17">
        <w:t xml:space="preserve">Wykres </w:t>
      </w:r>
      <w:fldSimple w:instr=" STYLEREF 1 \s ">
        <w:r w:rsidR="00550571">
          <w:rPr>
            <w:noProof/>
          </w:rPr>
          <w:t>12</w:t>
        </w:r>
      </w:fldSimple>
      <w:r w:rsidR="008F17D7" w:rsidRPr="00795F17">
        <w:noBreakHyphen/>
      </w:r>
      <w:fldSimple w:instr=" SEQ Wykres \* ARABIC \s 1 ">
        <w:r w:rsidR="00550571">
          <w:rPr>
            <w:noProof/>
          </w:rPr>
          <w:t>3</w:t>
        </w:r>
      </w:fldSimple>
      <w:r w:rsidRPr="00795F17">
        <w:tab/>
        <w:t xml:space="preserve">Udział działań z </w:t>
      </w:r>
      <w:r w:rsidR="00741A16" w:rsidRPr="00795F17">
        <w:t>określonym terminem realizacji</w:t>
      </w:r>
      <w:r w:rsidRPr="00795F17">
        <w:t xml:space="preserve"> </w:t>
      </w:r>
      <w:r w:rsidR="005B051C">
        <w:t xml:space="preserve">oraz działań ciągłych </w:t>
      </w:r>
      <w:r w:rsidRPr="00795F17">
        <w:t>w katalogu działań krajowych IIaPGW</w:t>
      </w:r>
      <w:bookmarkEnd w:id="640"/>
    </w:p>
    <w:p w14:paraId="794C1889" w14:textId="77777777" w:rsidR="00134DF1" w:rsidRPr="00795F17" w:rsidRDefault="00134DF1" w:rsidP="00800C9B">
      <w:pPr>
        <w:pStyle w:val="rdo"/>
        <w:spacing w:before="0" w:after="0"/>
      </w:pPr>
      <w:r w:rsidRPr="00795F17">
        <w:t>Źródło: opracowanie własne</w:t>
      </w:r>
    </w:p>
    <w:p w14:paraId="77564729" w14:textId="3A7604F2" w:rsidR="00134DF1" w:rsidRPr="00795F17" w:rsidRDefault="00134DF1" w:rsidP="00134DF1">
      <w:pPr>
        <w:rPr>
          <w:rFonts w:cs="Calibri"/>
          <w:bCs/>
          <w:iCs/>
        </w:rPr>
      </w:pPr>
      <w:r w:rsidRPr="00795F17">
        <w:rPr>
          <w:rFonts w:cs="Calibri"/>
          <w:bCs/>
          <w:iCs/>
        </w:rPr>
        <w:t xml:space="preserve">Katalog działań krajowych stanowi załącznik nr </w:t>
      </w:r>
      <w:r w:rsidR="00B270D1" w:rsidRPr="00795F17">
        <w:rPr>
          <w:rFonts w:cs="Calibri"/>
          <w:bCs/>
          <w:iCs/>
        </w:rPr>
        <w:t>7</w:t>
      </w:r>
      <w:r w:rsidRPr="00795F17">
        <w:rPr>
          <w:rFonts w:cs="Calibri"/>
          <w:bCs/>
          <w:iCs/>
        </w:rPr>
        <w:t>.1 (Katalog działań krajowych) do IIaPGW.</w:t>
      </w:r>
    </w:p>
    <w:p w14:paraId="43F4F8CA" w14:textId="627768C3" w:rsidR="00134DF1" w:rsidRPr="00795F17" w:rsidRDefault="00134DF1" w:rsidP="00BA6B41">
      <w:pPr>
        <w:pStyle w:val="Nagwek2"/>
      </w:pPr>
      <w:bookmarkStart w:id="641" w:name="_Toc68703558"/>
      <w:r w:rsidRPr="00795F17">
        <w:t>Katalogi działań poszczególnych kategorii wód</w:t>
      </w:r>
      <w:bookmarkEnd w:id="632"/>
      <w:bookmarkEnd w:id="633"/>
      <w:bookmarkEnd w:id="641"/>
    </w:p>
    <w:p w14:paraId="6792343E" w14:textId="77777777" w:rsidR="00E73C82" w:rsidRPr="00C80C4D" w:rsidRDefault="00E73C82" w:rsidP="00C80C4D">
      <w:r w:rsidRPr="00B433E8">
        <w:t xml:space="preserve">Dla </w:t>
      </w:r>
      <w:r w:rsidRPr="00C80C4D">
        <w:t>poszczególnych kategorii wód został przygotowany odrębny katalog działań, uwzględniający specyfikę danej kategorii (jcwp RW, jcwp RWr, jcwp LW, jcwp TW i CW, jcwpd).</w:t>
      </w:r>
    </w:p>
    <w:p w14:paraId="6EEB0B35" w14:textId="77777777" w:rsidR="00E73C82" w:rsidRPr="00B433E8" w:rsidRDefault="00E73C82" w:rsidP="00E73C82">
      <w:pPr>
        <w:rPr>
          <w:rFonts w:asciiTheme="minorHAnsi" w:hAnsiTheme="minorHAnsi" w:cstheme="minorHAnsi"/>
        </w:rPr>
      </w:pPr>
      <w:r w:rsidRPr="00C80C4D">
        <w:rPr>
          <w:rFonts w:asciiTheme="minorHAnsi" w:hAnsiTheme="minorHAnsi" w:cstheme="minorHAnsi"/>
        </w:rPr>
        <w:t>Katalogi dla wszystkich kategorii wód zbudowane zostały na bazie działań zebranych w grupy, zdolnych do eliminacji lub przynajmniej zminimalizowania presji istotnych wskazanych</w:t>
      </w:r>
      <w:r w:rsidRPr="00B433E8">
        <w:rPr>
          <w:rFonts w:asciiTheme="minorHAnsi" w:hAnsiTheme="minorHAnsi" w:cstheme="minorHAnsi"/>
        </w:rPr>
        <w:t xml:space="preserve"> w opracowaniu </w:t>
      </w:r>
      <w:r w:rsidRPr="00B433E8">
        <w:rPr>
          <w:rFonts w:asciiTheme="minorHAnsi" w:hAnsiTheme="minorHAnsi" w:cstheme="minorHAnsi"/>
          <w:i/>
          <w:iCs/>
        </w:rPr>
        <w:t>Analiza presji znaczących (…)</w:t>
      </w:r>
      <w:r w:rsidRPr="00B433E8">
        <w:rPr>
          <w:rFonts w:asciiTheme="minorHAnsi" w:hAnsiTheme="minorHAnsi" w:cstheme="minorHAnsi"/>
        </w:rPr>
        <w:t>, bądź - w przypadku obszarów przeznaczonych do ochrony siedlisk lub gatunków, o których mowa w przepisach u.o.p., dla których utrzymanie lub poprawa stanu wód jest ważnym czynnikiem w ich ochronie - bezpośrednio nakierowanych na realizację celów środowiskowych. W katalog</w:t>
      </w:r>
      <w:r>
        <w:rPr>
          <w:rFonts w:asciiTheme="minorHAnsi" w:hAnsiTheme="minorHAnsi" w:cstheme="minorHAnsi"/>
        </w:rPr>
        <w:t>ach</w:t>
      </w:r>
      <w:r w:rsidRPr="00B433E8">
        <w:rPr>
          <w:rFonts w:asciiTheme="minorHAnsi" w:hAnsiTheme="minorHAnsi" w:cstheme="minorHAnsi"/>
        </w:rPr>
        <w:t xml:space="preserve"> zastosowano kodowanie działań odwołujące się bezpośrednio do głównej presji na jaką dane działanie wpływa (jedno działanie może wpływać na eliminację lub redukcję więcej niż jednej presji znaczącej). </w:t>
      </w:r>
    </w:p>
    <w:p w14:paraId="4A19E48B" w14:textId="77777777" w:rsidR="00E73C82" w:rsidRPr="0031439A" w:rsidRDefault="00E73C82" w:rsidP="00E73C82">
      <w:pPr>
        <w:rPr>
          <w:rFonts w:asciiTheme="minorHAnsi" w:hAnsiTheme="minorHAnsi"/>
        </w:rPr>
      </w:pPr>
      <w:r w:rsidRPr="0031439A">
        <w:rPr>
          <w:rFonts w:asciiTheme="minorHAnsi" w:hAnsiTheme="minorHAnsi"/>
        </w:rPr>
        <w:t xml:space="preserve">Podczas opracowywania </w:t>
      </w:r>
      <w:r w:rsidRPr="00DB2311">
        <w:t>katalogów</w:t>
      </w:r>
      <w:r>
        <w:rPr>
          <w:rFonts w:asciiTheme="minorHAnsi" w:hAnsiTheme="minorHAnsi" w:cstheme="minorHAnsi"/>
        </w:rPr>
        <w:t xml:space="preserve"> </w:t>
      </w:r>
      <w:r w:rsidRPr="0031439A">
        <w:rPr>
          <w:rFonts w:asciiTheme="minorHAnsi" w:hAnsiTheme="minorHAnsi"/>
        </w:rPr>
        <w:t>działań uwzględniono zalecenia i uwagi KE do aPGW, w tym:</w:t>
      </w:r>
    </w:p>
    <w:p w14:paraId="5E617EBD" w14:textId="77777777" w:rsidR="00E73C82" w:rsidRPr="0031439A" w:rsidRDefault="00E73C82" w:rsidP="00BA6B41">
      <w:pPr>
        <w:pStyle w:val="Listapunktowana1"/>
        <w:numPr>
          <w:ilvl w:val="0"/>
          <w:numId w:val="142"/>
        </w:numPr>
      </w:pPr>
      <w:bookmarkStart w:id="642" w:name="_Hlk67343180"/>
      <w:r w:rsidRPr="00B433E8">
        <w:rPr>
          <w:rFonts w:cstheme="minorHAnsi"/>
        </w:rPr>
        <w:t>Sprawozdanie</w:t>
      </w:r>
      <w:r w:rsidRPr="0031439A">
        <w:t xml:space="preserve"> Komisji </w:t>
      </w:r>
      <w:r>
        <w:t xml:space="preserve">dla </w:t>
      </w:r>
      <w:r w:rsidRPr="0031439A">
        <w:t>Parlamentu Europejskiego i Rady w sprawie wykonania Ramowej Dyrektywy Wodnej (2000/60/WE) i Dyrektywy Powodziowej (2007/60/WE); Drugie plany gospodarowania wodami w dorzeczu; Pierwsze plany zarządzania ryzykiem powodziowym; Bruksela, dnia 26 lutego 2019; COM (2019) 95 final;</w:t>
      </w:r>
    </w:p>
    <w:p w14:paraId="5D47F51F" w14:textId="66CA13D7" w:rsidR="00E73C82" w:rsidRPr="0031439A" w:rsidRDefault="00E73C82" w:rsidP="00BA6B41">
      <w:pPr>
        <w:pStyle w:val="Listapunktowana1"/>
        <w:numPr>
          <w:ilvl w:val="0"/>
          <w:numId w:val="142"/>
        </w:numPr>
      </w:pPr>
      <w:r w:rsidRPr="00B433E8">
        <w:rPr>
          <w:rFonts w:cstheme="minorHAnsi"/>
        </w:rPr>
        <w:t>Załącznik</w:t>
      </w:r>
      <w:r w:rsidRPr="0031439A">
        <w:t xml:space="preserve"> do sprawozdania Komisji dla Parlamentu Europejskiego i Rady w sprawie wykonania Ramowej Dyrektywy Wodnej (2000/60/WE) i Dyrektywy powodziowej (2007/60/WE); Drugie plany gospodarowania wodami w dorzeczu; Pierwsze plany zarządzania ryzykiem powodziowym; Zalecenia Komisji w sprawie drugich planów gospodarowania wodami w</w:t>
      </w:r>
      <w:r w:rsidR="001B15D5">
        <w:rPr>
          <w:rFonts w:cstheme="minorHAnsi"/>
        </w:rPr>
        <w:t> </w:t>
      </w:r>
      <w:r w:rsidRPr="0031439A">
        <w:t>dorzeczu i pierwszych planów zarządzania ryzykiem powodziowym;</w:t>
      </w:r>
    </w:p>
    <w:p w14:paraId="2C9385A6" w14:textId="77777777" w:rsidR="00E73C82" w:rsidRPr="0031439A" w:rsidRDefault="00E73C82" w:rsidP="00BA6B41">
      <w:pPr>
        <w:pStyle w:val="Listapunktowana1"/>
        <w:numPr>
          <w:ilvl w:val="0"/>
          <w:numId w:val="142"/>
        </w:numPr>
      </w:pPr>
      <w:r w:rsidRPr="00B433E8">
        <w:rPr>
          <w:rFonts w:cstheme="minorHAnsi"/>
        </w:rPr>
        <w:t>Dokument</w:t>
      </w:r>
      <w:r w:rsidRPr="0031439A">
        <w:t xml:space="preserve"> roboczy służb Komisji do sprawozdania Komisji dla Parlamentu Europejskiego i Rady w</w:t>
      </w:r>
      <w:r w:rsidRPr="00B433E8">
        <w:rPr>
          <w:rFonts w:cstheme="minorHAnsi"/>
        </w:rPr>
        <w:t> </w:t>
      </w:r>
      <w:r w:rsidRPr="0031439A">
        <w:t>sprawie wykonania Ramowej Dyrektywy Wodnej (2000/60/WE) i Dyrektywy powodziowej (2007/60/WE); Drugie plany gospodarowania wodami w dorzeczu; Pierwsze plany zarządzania ryzykiem powodziowym; Bruksela, dnia 26 lutego 2019; SWD</w:t>
      </w:r>
      <w:r w:rsidRPr="00B433E8">
        <w:rPr>
          <w:rFonts w:cstheme="minorHAnsi"/>
        </w:rPr>
        <w:t xml:space="preserve"> </w:t>
      </w:r>
      <w:r w:rsidRPr="0031439A">
        <w:t xml:space="preserve">(2019) 53 draft. </w:t>
      </w:r>
    </w:p>
    <w:bookmarkEnd w:id="642"/>
    <w:p w14:paraId="327AED8C" w14:textId="7C8724D5" w:rsidR="00E73C82" w:rsidRPr="0031439A" w:rsidRDefault="00E73C82" w:rsidP="00A67860">
      <w:r w:rsidRPr="0031439A">
        <w:t>Każde z działań w poszczególnych katalogach zostało ocenione pod kątem możliwości eliminacji lub</w:t>
      </w:r>
      <w:r w:rsidR="002F1AAC">
        <w:rPr>
          <w:rFonts w:cstheme="minorHAnsi"/>
        </w:rPr>
        <w:t> </w:t>
      </w:r>
      <w:r w:rsidRPr="0031439A">
        <w:t>redukcji presji, a tym samym osiągnięcia celów środowiskowych. W katalogach dla</w:t>
      </w:r>
      <w:r w:rsidRPr="00B433E8">
        <w:rPr>
          <w:rFonts w:cstheme="minorHAnsi"/>
        </w:rPr>
        <w:t> </w:t>
      </w:r>
      <w:r w:rsidRPr="0031439A">
        <w:t>poszczególnych kategorii wód znalazły się zarówno działania nowe, jak i prolongowane z</w:t>
      </w:r>
      <w:r w:rsidRPr="00B433E8">
        <w:rPr>
          <w:rFonts w:cstheme="minorHAnsi"/>
        </w:rPr>
        <w:t> </w:t>
      </w:r>
      <w:r w:rsidRPr="0031439A">
        <w:t>poprzedniego cyklu planistycznego (2016-2021). Wśród działań prolongowanych znalazły się</w:t>
      </w:r>
      <w:r w:rsidRPr="00B433E8">
        <w:rPr>
          <w:rFonts w:cstheme="minorHAnsi"/>
        </w:rPr>
        <w:t> </w:t>
      </w:r>
      <w:r w:rsidRPr="0031439A">
        <w:t>działania niezrealizowane w</w:t>
      </w:r>
      <w:r w:rsidR="002F1AAC">
        <w:rPr>
          <w:rFonts w:cstheme="minorHAnsi"/>
        </w:rPr>
        <w:t> </w:t>
      </w:r>
      <w:r w:rsidRPr="0031439A">
        <w:t>poprzednim cyklu planistycznym (aPGW, 2016-2021), a także będące w trakcie realizacji i</w:t>
      </w:r>
      <w:r w:rsidR="002F1AAC">
        <w:rPr>
          <w:rFonts w:cstheme="minorHAnsi"/>
        </w:rPr>
        <w:t> </w:t>
      </w:r>
      <w:r w:rsidRPr="0031439A">
        <w:t>wymagające kontynuacji w IIaPGW.</w:t>
      </w:r>
    </w:p>
    <w:p w14:paraId="30F7EF33" w14:textId="3FCBA0BA" w:rsidR="00E73C82" w:rsidRPr="0031439A" w:rsidRDefault="00E73C82" w:rsidP="00A67860">
      <w:r w:rsidRPr="0031439A">
        <w:t>W katalogach zastosowano kodowanie działań odwołujące się bezpośrednio do głównej presji na</w:t>
      </w:r>
      <w:r w:rsidR="002F1AAC">
        <w:rPr>
          <w:rFonts w:cstheme="minorHAnsi"/>
        </w:rPr>
        <w:t xml:space="preserve"> </w:t>
      </w:r>
      <w:r w:rsidRPr="0031439A">
        <w:t>jaką dane działanie wpływa (jedno działanie może wpływać na eliminację lub redukcję więcej niż jednej presji znaczącej). Taki sam sposób kodowania dotyczy wszystkich kategorii wód jcwp</w:t>
      </w:r>
      <w:r>
        <w:t xml:space="preserve"> </w:t>
      </w:r>
      <w:r w:rsidRPr="00DB2311">
        <w:t>(tabela 12</w:t>
      </w:r>
      <w:r w:rsidRPr="0031439A">
        <w:t xml:space="preserve">-1). </w:t>
      </w:r>
    </w:p>
    <w:p w14:paraId="32A03B1D" w14:textId="5CF4556E" w:rsidR="00E73C82" w:rsidRPr="00B433E8" w:rsidRDefault="002F1AAC" w:rsidP="00E73C82">
      <w:pPr>
        <w:pStyle w:val="Tabela"/>
        <w:rPr>
          <w:rFonts w:cstheme="minorHAnsi"/>
        </w:rPr>
      </w:pPr>
      <w:bookmarkStart w:id="643" w:name="_Toc68195494"/>
      <w:bookmarkStart w:id="644" w:name="_Toc67488860"/>
      <w:bookmarkStart w:id="645" w:name="_Toc68123670"/>
      <w:r>
        <w:rPr>
          <w:rFonts w:cstheme="minorHAnsi"/>
        </w:rPr>
        <w:br w:type="column"/>
      </w:r>
      <w:bookmarkStart w:id="646" w:name="_Toc68703731"/>
      <w:r w:rsidR="00E73C82" w:rsidRPr="00B433E8">
        <w:rPr>
          <w:rFonts w:cstheme="minorHAnsi"/>
        </w:rPr>
        <w:t xml:space="preserve">Tabela </w:t>
      </w:r>
      <w:r w:rsidR="00E73C82" w:rsidRPr="00B433E8">
        <w:rPr>
          <w:rFonts w:cstheme="minorHAnsi"/>
        </w:rPr>
        <w:fldChar w:fldCharType="begin"/>
      </w:r>
      <w:r w:rsidR="00E73C82" w:rsidRPr="00B433E8">
        <w:rPr>
          <w:rFonts w:cstheme="minorHAnsi"/>
        </w:rPr>
        <w:instrText xml:space="preserve"> STYLEREF 1 \s </w:instrText>
      </w:r>
      <w:r w:rsidR="00E73C82" w:rsidRPr="00B433E8">
        <w:rPr>
          <w:rFonts w:cstheme="minorHAnsi"/>
        </w:rPr>
        <w:fldChar w:fldCharType="separate"/>
      </w:r>
      <w:r w:rsidR="00550571">
        <w:rPr>
          <w:rFonts w:cstheme="minorHAnsi"/>
          <w:noProof/>
        </w:rPr>
        <w:t>12</w:t>
      </w:r>
      <w:r w:rsidR="00E73C82" w:rsidRPr="00B433E8">
        <w:rPr>
          <w:rFonts w:cstheme="minorHAnsi"/>
        </w:rPr>
        <w:fldChar w:fldCharType="end"/>
      </w:r>
      <w:r w:rsidR="00E73C82" w:rsidRPr="00B433E8">
        <w:rPr>
          <w:rFonts w:cstheme="minorHAnsi"/>
        </w:rPr>
        <w:noBreakHyphen/>
      </w:r>
      <w:r w:rsidR="00E73C82" w:rsidRPr="00B433E8">
        <w:rPr>
          <w:rFonts w:cstheme="minorHAnsi"/>
        </w:rPr>
        <w:fldChar w:fldCharType="begin"/>
      </w:r>
      <w:r w:rsidR="00E73C82" w:rsidRPr="00B433E8">
        <w:rPr>
          <w:rFonts w:cstheme="minorHAnsi"/>
        </w:rPr>
        <w:instrText xml:space="preserve"> SEQ Tabela \* ARABIC \s 1 </w:instrText>
      </w:r>
      <w:r w:rsidR="00E73C82" w:rsidRPr="00B433E8">
        <w:rPr>
          <w:rFonts w:cstheme="minorHAnsi"/>
        </w:rPr>
        <w:fldChar w:fldCharType="separate"/>
      </w:r>
      <w:r w:rsidR="00550571">
        <w:rPr>
          <w:rFonts w:cstheme="minorHAnsi"/>
          <w:noProof/>
        </w:rPr>
        <w:t>1</w:t>
      </w:r>
      <w:r w:rsidR="00E73C82" w:rsidRPr="00B433E8">
        <w:rPr>
          <w:rFonts w:cstheme="minorHAnsi"/>
        </w:rPr>
        <w:fldChar w:fldCharType="end"/>
      </w:r>
      <w:r w:rsidR="00E73C82" w:rsidRPr="00B433E8">
        <w:rPr>
          <w:rFonts w:cstheme="minorHAnsi"/>
        </w:rPr>
        <w:tab/>
        <w:t>Kodowanie działań w katalogu</w:t>
      </w:r>
      <w:bookmarkEnd w:id="643"/>
      <w:r w:rsidR="00E73C82" w:rsidRPr="00B433E8">
        <w:rPr>
          <w:rFonts w:cstheme="minorHAnsi"/>
        </w:rPr>
        <w:t xml:space="preserve"> </w:t>
      </w:r>
      <w:bookmarkEnd w:id="644"/>
      <w:bookmarkEnd w:id="645"/>
      <w:r w:rsidR="00E73C82">
        <w:rPr>
          <w:rFonts w:cstheme="minorHAnsi"/>
        </w:rPr>
        <w:t>jcwp</w:t>
      </w:r>
      <w:bookmarkEnd w:id="646"/>
    </w:p>
    <w:tbl>
      <w:tblPr>
        <w:tblW w:w="8990" w:type="dxa"/>
        <w:tblLook w:val="04A0" w:firstRow="1" w:lastRow="0" w:firstColumn="1" w:lastColumn="0" w:noHBand="0" w:noVBand="1"/>
      </w:tblPr>
      <w:tblGrid>
        <w:gridCol w:w="2829"/>
        <w:gridCol w:w="4535"/>
        <w:gridCol w:w="1626"/>
      </w:tblGrid>
      <w:tr w:rsidR="00E73C82" w:rsidRPr="00B433E8" w14:paraId="7019B1D8" w14:textId="77777777" w:rsidTr="008D5A1C">
        <w:trPr>
          <w:trHeight w:val="454"/>
        </w:trPr>
        <w:tc>
          <w:tcPr>
            <w:tcW w:w="282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8089B3B" w14:textId="77777777" w:rsidR="00E73C82" w:rsidRPr="005D58CF" w:rsidRDefault="00E73C82" w:rsidP="008D5A1C">
            <w:pPr>
              <w:pStyle w:val="TABELANagwek"/>
              <w:spacing w:line="276" w:lineRule="auto"/>
            </w:pPr>
            <w:r w:rsidRPr="00290498">
              <w:t>Kod IIaPGW</w:t>
            </w:r>
          </w:p>
        </w:tc>
        <w:tc>
          <w:tcPr>
            <w:tcW w:w="453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0D37FC28" w14:textId="77777777" w:rsidR="00E73C82" w:rsidRPr="0031439A" w:rsidRDefault="00E73C82" w:rsidP="008D5A1C">
            <w:pPr>
              <w:pStyle w:val="TABELANagwek"/>
              <w:spacing w:line="276" w:lineRule="auto"/>
            </w:pPr>
            <w:r w:rsidRPr="0031439A">
              <w:t>Objaśnienie</w:t>
            </w:r>
          </w:p>
        </w:tc>
        <w:tc>
          <w:tcPr>
            <w:tcW w:w="162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37D13637" w14:textId="77777777" w:rsidR="00E73C82" w:rsidRPr="0031439A" w:rsidRDefault="00E73C82" w:rsidP="008D5A1C">
            <w:pPr>
              <w:pStyle w:val="TABELANagwek"/>
              <w:spacing w:line="276" w:lineRule="auto"/>
            </w:pPr>
            <w:r w:rsidRPr="0031439A">
              <w:t>Przykład kodu IIaPGW dla jcwp RW</w:t>
            </w:r>
          </w:p>
        </w:tc>
      </w:tr>
      <w:tr w:rsidR="00E73C82" w:rsidRPr="00B433E8" w14:paraId="5FB3107A" w14:textId="77777777" w:rsidTr="008D5A1C">
        <w:trPr>
          <w:trHeight w:val="454"/>
        </w:trPr>
        <w:tc>
          <w:tcPr>
            <w:tcW w:w="28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C8B1D1" w14:textId="77777777" w:rsidR="00E73C82" w:rsidRPr="00B433E8" w:rsidRDefault="00E73C82" w:rsidP="008D5A1C">
            <w:pPr>
              <w:pStyle w:val="TABELAdolewej"/>
              <w:spacing w:line="276" w:lineRule="auto"/>
              <w:rPr>
                <w:rFonts w:cstheme="minorHAnsi"/>
              </w:rPr>
            </w:pPr>
            <w:r w:rsidRPr="0031439A">
              <w:t xml:space="preserve">oznaczenie kategorii wód + </w:t>
            </w:r>
            <w:r w:rsidRPr="00B433E8">
              <w:rPr>
                <w:rFonts w:cstheme="minorHAnsi"/>
                <w:b/>
                <w:bCs/>
              </w:rPr>
              <w:t>C</w:t>
            </w:r>
          </w:p>
        </w:tc>
        <w:tc>
          <w:tcPr>
            <w:tcW w:w="45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5A6CA0" w14:textId="77777777" w:rsidR="00E73C82" w:rsidRPr="00B433E8" w:rsidRDefault="00E73C82" w:rsidP="008D5A1C">
            <w:pPr>
              <w:pStyle w:val="TABELAdolewej"/>
              <w:spacing w:line="276" w:lineRule="auto"/>
              <w:rPr>
                <w:rFonts w:cstheme="minorHAnsi"/>
              </w:rPr>
            </w:pPr>
            <w:r w:rsidRPr="0031439A">
              <w:t>presje skumulowane wód</w:t>
            </w:r>
          </w:p>
        </w:tc>
        <w:tc>
          <w:tcPr>
            <w:tcW w:w="16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061DD4" w14:textId="77777777" w:rsidR="00E73C82" w:rsidRPr="0031439A" w:rsidRDefault="00E73C82" w:rsidP="008D5A1C">
            <w:pPr>
              <w:spacing w:before="40" w:after="40" w:line="276" w:lineRule="auto"/>
              <w:jc w:val="center"/>
              <w:rPr>
                <w:rFonts w:asciiTheme="minorHAnsi" w:hAnsiTheme="minorHAnsi"/>
                <w:sz w:val="20"/>
              </w:rPr>
            </w:pPr>
            <w:r w:rsidRPr="0031439A">
              <w:rPr>
                <w:rFonts w:asciiTheme="minorHAnsi" w:hAnsiTheme="minorHAnsi"/>
                <w:sz w:val="20"/>
              </w:rPr>
              <w:t>RWC</w:t>
            </w:r>
          </w:p>
        </w:tc>
      </w:tr>
      <w:tr w:rsidR="00E73C82" w:rsidRPr="00B433E8" w14:paraId="337D5A3C" w14:textId="77777777" w:rsidTr="008D5A1C">
        <w:trPr>
          <w:trHeight w:val="454"/>
        </w:trPr>
        <w:tc>
          <w:tcPr>
            <w:tcW w:w="28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8BF694" w14:textId="77777777" w:rsidR="00E73C82" w:rsidRPr="00B433E8" w:rsidRDefault="00E73C82" w:rsidP="008D5A1C">
            <w:pPr>
              <w:pStyle w:val="TABELAdolewej"/>
              <w:spacing w:line="276" w:lineRule="auto"/>
              <w:rPr>
                <w:rFonts w:cstheme="minorHAnsi"/>
              </w:rPr>
            </w:pPr>
            <w:r w:rsidRPr="0031439A">
              <w:t>oznaczenie kategorii wód</w:t>
            </w:r>
            <w:r w:rsidRPr="00B433E8">
              <w:rPr>
                <w:rFonts w:cstheme="minorHAnsi"/>
              </w:rPr>
              <w:t xml:space="preserve"> + </w:t>
            </w:r>
            <w:r w:rsidRPr="00B433E8">
              <w:rPr>
                <w:rFonts w:cstheme="minorHAnsi"/>
                <w:b/>
                <w:bCs/>
              </w:rPr>
              <w:t>P</w:t>
            </w:r>
          </w:p>
        </w:tc>
        <w:tc>
          <w:tcPr>
            <w:tcW w:w="45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7F78EF" w14:textId="77777777" w:rsidR="00E73C82" w:rsidRPr="00B433E8" w:rsidRDefault="00E73C82" w:rsidP="008D5A1C">
            <w:pPr>
              <w:pStyle w:val="TABELAdolewej"/>
              <w:spacing w:line="276" w:lineRule="auto"/>
              <w:rPr>
                <w:rFonts w:cstheme="minorHAnsi"/>
              </w:rPr>
            </w:pPr>
            <w:r w:rsidRPr="0031439A">
              <w:t>presje chemiczne i fizykochemiczne</w:t>
            </w:r>
          </w:p>
        </w:tc>
        <w:tc>
          <w:tcPr>
            <w:tcW w:w="16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4F5BB0" w14:textId="77777777" w:rsidR="00E73C82" w:rsidRPr="0031439A" w:rsidRDefault="00E73C82" w:rsidP="008D5A1C">
            <w:pPr>
              <w:spacing w:before="40" w:after="40" w:line="276" w:lineRule="auto"/>
              <w:jc w:val="center"/>
              <w:rPr>
                <w:rFonts w:asciiTheme="minorHAnsi" w:hAnsiTheme="minorHAnsi"/>
                <w:sz w:val="20"/>
              </w:rPr>
            </w:pPr>
            <w:r w:rsidRPr="0031439A">
              <w:rPr>
                <w:rFonts w:asciiTheme="minorHAnsi" w:hAnsiTheme="minorHAnsi"/>
                <w:sz w:val="20"/>
              </w:rPr>
              <w:t>RWP</w:t>
            </w:r>
          </w:p>
        </w:tc>
      </w:tr>
      <w:tr w:rsidR="00E73C82" w:rsidRPr="00B433E8" w14:paraId="3EAE8EE1" w14:textId="77777777" w:rsidTr="008D5A1C">
        <w:trPr>
          <w:trHeight w:val="454"/>
        </w:trPr>
        <w:tc>
          <w:tcPr>
            <w:tcW w:w="28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FB8DD4" w14:textId="77777777" w:rsidR="00E73C82" w:rsidRPr="00B433E8" w:rsidRDefault="00E73C82" w:rsidP="008D5A1C">
            <w:pPr>
              <w:pStyle w:val="TABELAdolewej"/>
              <w:spacing w:line="276" w:lineRule="auto"/>
              <w:rPr>
                <w:rFonts w:cstheme="minorHAnsi"/>
              </w:rPr>
            </w:pPr>
            <w:r w:rsidRPr="0031439A">
              <w:t>oznaczenie kategorii wód</w:t>
            </w:r>
            <w:r w:rsidRPr="00B433E8">
              <w:rPr>
                <w:rFonts w:cstheme="minorHAnsi"/>
              </w:rPr>
              <w:t xml:space="preserve"> + </w:t>
            </w:r>
            <w:r w:rsidRPr="00B433E8">
              <w:rPr>
                <w:rFonts w:cstheme="minorHAnsi"/>
                <w:b/>
                <w:bCs/>
              </w:rPr>
              <w:t>H</w:t>
            </w:r>
          </w:p>
        </w:tc>
        <w:tc>
          <w:tcPr>
            <w:tcW w:w="45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7CFCA5" w14:textId="77777777" w:rsidR="00E73C82" w:rsidRPr="00B433E8" w:rsidRDefault="00E73C82" w:rsidP="008D5A1C">
            <w:pPr>
              <w:pStyle w:val="TABELAdolewej"/>
              <w:spacing w:line="276" w:lineRule="auto"/>
              <w:rPr>
                <w:rFonts w:cstheme="minorHAnsi"/>
              </w:rPr>
            </w:pPr>
            <w:r w:rsidRPr="0031439A">
              <w:t>presje hydrologiczne</w:t>
            </w:r>
          </w:p>
        </w:tc>
        <w:tc>
          <w:tcPr>
            <w:tcW w:w="16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F51EE3" w14:textId="77777777" w:rsidR="00E73C82" w:rsidRPr="0031439A" w:rsidRDefault="00E73C82" w:rsidP="008D5A1C">
            <w:pPr>
              <w:spacing w:before="40" w:after="40" w:line="276" w:lineRule="auto"/>
              <w:jc w:val="center"/>
              <w:rPr>
                <w:rFonts w:asciiTheme="minorHAnsi" w:hAnsiTheme="minorHAnsi"/>
                <w:sz w:val="20"/>
              </w:rPr>
            </w:pPr>
            <w:r w:rsidRPr="0031439A">
              <w:rPr>
                <w:rFonts w:asciiTheme="minorHAnsi" w:hAnsiTheme="minorHAnsi"/>
                <w:sz w:val="20"/>
              </w:rPr>
              <w:t>RWH</w:t>
            </w:r>
          </w:p>
        </w:tc>
      </w:tr>
      <w:tr w:rsidR="00E73C82" w:rsidRPr="00B433E8" w14:paraId="28C61E5C" w14:textId="77777777" w:rsidTr="008D5A1C">
        <w:trPr>
          <w:trHeight w:val="454"/>
        </w:trPr>
        <w:tc>
          <w:tcPr>
            <w:tcW w:w="28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AC3238" w14:textId="77777777" w:rsidR="00E73C82" w:rsidRPr="00B433E8" w:rsidRDefault="00E73C82" w:rsidP="008D5A1C">
            <w:pPr>
              <w:pStyle w:val="TABELAdolewej"/>
              <w:spacing w:line="276" w:lineRule="auto"/>
              <w:rPr>
                <w:rFonts w:cstheme="minorHAnsi"/>
              </w:rPr>
            </w:pPr>
            <w:r w:rsidRPr="0031439A">
              <w:t>oznaczenie kategorii wód</w:t>
            </w:r>
            <w:r w:rsidRPr="00B433E8">
              <w:rPr>
                <w:rFonts w:cstheme="minorHAnsi"/>
              </w:rPr>
              <w:t xml:space="preserve"> + </w:t>
            </w:r>
            <w:r w:rsidRPr="00B433E8">
              <w:rPr>
                <w:rFonts w:cstheme="minorHAnsi"/>
                <w:b/>
                <w:bCs/>
              </w:rPr>
              <w:t>HM</w:t>
            </w:r>
          </w:p>
        </w:tc>
        <w:tc>
          <w:tcPr>
            <w:tcW w:w="45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0F5812" w14:textId="77777777" w:rsidR="00E73C82" w:rsidRPr="00B433E8" w:rsidRDefault="00E73C82" w:rsidP="008D5A1C">
            <w:pPr>
              <w:pStyle w:val="TABELAdolewej"/>
              <w:spacing w:line="276" w:lineRule="auto"/>
              <w:rPr>
                <w:rFonts w:cstheme="minorHAnsi"/>
              </w:rPr>
            </w:pPr>
            <w:r w:rsidRPr="0031439A">
              <w:t xml:space="preserve">presje </w:t>
            </w:r>
            <w:r w:rsidRPr="00B433E8">
              <w:rPr>
                <w:rFonts w:cstheme="minorHAnsi"/>
              </w:rPr>
              <w:t>hydromorfologiczne</w:t>
            </w:r>
          </w:p>
        </w:tc>
        <w:tc>
          <w:tcPr>
            <w:tcW w:w="16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B2A08D" w14:textId="77777777" w:rsidR="00E73C82" w:rsidRPr="0031439A" w:rsidRDefault="00E73C82" w:rsidP="008D5A1C">
            <w:pPr>
              <w:spacing w:before="40" w:after="40" w:line="276" w:lineRule="auto"/>
              <w:jc w:val="center"/>
              <w:rPr>
                <w:rFonts w:asciiTheme="minorHAnsi" w:hAnsiTheme="minorHAnsi"/>
                <w:sz w:val="20"/>
              </w:rPr>
            </w:pPr>
            <w:r w:rsidRPr="0031439A">
              <w:rPr>
                <w:rFonts w:asciiTheme="minorHAnsi" w:hAnsiTheme="minorHAnsi"/>
                <w:sz w:val="20"/>
              </w:rPr>
              <w:t>RWHM</w:t>
            </w:r>
          </w:p>
        </w:tc>
      </w:tr>
    </w:tbl>
    <w:p w14:paraId="538780CB" w14:textId="77777777" w:rsidR="00E73C82" w:rsidRPr="0031439A" w:rsidRDefault="00E73C82" w:rsidP="00E73C82">
      <w:pPr>
        <w:pStyle w:val="rdo"/>
      </w:pPr>
      <w:r w:rsidRPr="0031439A">
        <w:t>Źródło: opracowanie własne</w:t>
      </w:r>
    </w:p>
    <w:p w14:paraId="1064CFA1" w14:textId="2DA36507" w:rsidR="00E73C82" w:rsidRPr="0031439A" w:rsidRDefault="00E73C82" w:rsidP="00A67860">
      <w:r w:rsidRPr="0031439A">
        <w:t>W przypadku jcwpd przypisany kod wskazuje rodzaj presji, na redukcję której działanie jest ukierunkowane (presje ilościowe, presje chemiczne lub presje ilościowe i chemiczne</w:t>
      </w:r>
      <w:r w:rsidRPr="00B433E8">
        <w:rPr>
          <w:rFonts w:cstheme="minorHAnsi"/>
        </w:rPr>
        <w:t xml:space="preserve">) (tabela </w:t>
      </w:r>
      <w:r w:rsidR="00FE118B">
        <w:rPr>
          <w:rFonts w:cstheme="minorHAnsi"/>
        </w:rPr>
        <w:t>12</w:t>
      </w:r>
      <w:r w:rsidRPr="0031439A">
        <w:t>-2).</w:t>
      </w:r>
    </w:p>
    <w:p w14:paraId="067E0BD7" w14:textId="0DF88E2C" w:rsidR="00E73C82" w:rsidRPr="00B433E8" w:rsidRDefault="00E73C82" w:rsidP="00E73C82">
      <w:pPr>
        <w:pStyle w:val="Tabela"/>
        <w:rPr>
          <w:rFonts w:cstheme="minorHAnsi"/>
        </w:rPr>
      </w:pPr>
      <w:bookmarkStart w:id="647" w:name="_Toc68195495"/>
      <w:bookmarkStart w:id="648" w:name="_Toc67488861"/>
      <w:bookmarkStart w:id="649" w:name="_Toc68123671"/>
      <w:bookmarkStart w:id="650" w:name="_Toc68703732"/>
      <w:r w:rsidRPr="00B433E8">
        <w:rPr>
          <w:rFonts w:cstheme="minorHAnsi"/>
        </w:rPr>
        <w:t xml:space="preserve">Tabela </w:t>
      </w:r>
      <w:r w:rsidRPr="00B433E8">
        <w:rPr>
          <w:rFonts w:cstheme="minorHAnsi"/>
        </w:rPr>
        <w:fldChar w:fldCharType="begin"/>
      </w:r>
      <w:r w:rsidRPr="00B433E8">
        <w:rPr>
          <w:rFonts w:cstheme="minorHAnsi"/>
        </w:rPr>
        <w:instrText xml:space="preserve"> STYLEREF 1 \s </w:instrText>
      </w:r>
      <w:r w:rsidRPr="00B433E8">
        <w:rPr>
          <w:rFonts w:cstheme="minorHAnsi"/>
        </w:rPr>
        <w:fldChar w:fldCharType="separate"/>
      </w:r>
      <w:r w:rsidR="00550571">
        <w:rPr>
          <w:rFonts w:cstheme="minorHAnsi"/>
          <w:noProof/>
        </w:rPr>
        <w:t>12</w:t>
      </w:r>
      <w:r w:rsidRPr="00B433E8">
        <w:rPr>
          <w:rFonts w:cstheme="minorHAnsi"/>
        </w:rPr>
        <w:fldChar w:fldCharType="end"/>
      </w:r>
      <w:r w:rsidRPr="00B433E8">
        <w:rPr>
          <w:rFonts w:cstheme="minorHAnsi"/>
        </w:rPr>
        <w:noBreakHyphen/>
      </w:r>
      <w:r w:rsidRPr="00B433E8">
        <w:rPr>
          <w:rFonts w:cstheme="minorHAnsi"/>
        </w:rPr>
        <w:fldChar w:fldCharType="begin"/>
      </w:r>
      <w:r w:rsidRPr="00B433E8">
        <w:rPr>
          <w:rFonts w:cstheme="minorHAnsi"/>
        </w:rPr>
        <w:instrText xml:space="preserve"> SEQ Tabela \* ARABIC \s 1 </w:instrText>
      </w:r>
      <w:r w:rsidRPr="00B433E8">
        <w:rPr>
          <w:rFonts w:cstheme="minorHAnsi"/>
        </w:rPr>
        <w:fldChar w:fldCharType="separate"/>
      </w:r>
      <w:r w:rsidR="00550571">
        <w:rPr>
          <w:rFonts w:cstheme="minorHAnsi"/>
          <w:noProof/>
        </w:rPr>
        <w:t>2</w:t>
      </w:r>
      <w:r w:rsidRPr="00B433E8">
        <w:rPr>
          <w:rFonts w:cstheme="minorHAnsi"/>
        </w:rPr>
        <w:fldChar w:fldCharType="end"/>
      </w:r>
      <w:r w:rsidRPr="00B433E8">
        <w:rPr>
          <w:rFonts w:cstheme="minorHAnsi"/>
        </w:rPr>
        <w:tab/>
        <w:t>Kodowanie działań w katalogu</w:t>
      </w:r>
      <w:bookmarkEnd w:id="647"/>
      <w:r w:rsidRPr="00B433E8">
        <w:rPr>
          <w:rFonts w:cstheme="minorHAnsi"/>
        </w:rPr>
        <w:t xml:space="preserve"> </w:t>
      </w:r>
      <w:bookmarkEnd w:id="648"/>
      <w:r w:rsidRPr="00DB2311">
        <w:t>jcwpd</w:t>
      </w:r>
      <w:bookmarkEnd w:id="649"/>
      <w:bookmarkEnd w:id="650"/>
    </w:p>
    <w:tbl>
      <w:tblPr>
        <w:tblW w:w="5000" w:type="pct"/>
        <w:jc w:val="center"/>
        <w:tblLook w:val="00A0" w:firstRow="1" w:lastRow="0" w:firstColumn="1" w:lastColumn="0" w:noHBand="0" w:noVBand="0"/>
      </w:tblPr>
      <w:tblGrid>
        <w:gridCol w:w="2830"/>
        <w:gridCol w:w="4588"/>
        <w:gridCol w:w="1644"/>
      </w:tblGrid>
      <w:tr w:rsidR="00E73C82" w:rsidRPr="00B433E8" w14:paraId="533C0E69" w14:textId="77777777" w:rsidTr="008D5A1C">
        <w:trPr>
          <w:trHeight w:val="454"/>
          <w:tblHeader/>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C98DAFF" w14:textId="77777777" w:rsidR="00E73C82" w:rsidRPr="005D58CF" w:rsidRDefault="00E73C82" w:rsidP="008D5A1C">
            <w:pPr>
              <w:pStyle w:val="TABELANagwek"/>
              <w:spacing w:line="276" w:lineRule="auto"/>
            </w:pPr>
            <w:r w:rsidRPr="00290498">
              <w:t>Kod IIaPGW</w:t>
            </w:r>
          </w:p>
        </w:tc>
        <w:tc>
          <w:tcPr>
            <w:tcW w:w="459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F1642B2" w14:textId="77777777" w:rsidR="00E73C82" w:rsidRPr="0031439A" w:rsidRDefault="00E73C82" w:rsidP="008D5A1C">
            <w:pPr>
              <w:pStyle w:val="TABELANagwek"/>
              <w:spacing w:line="276" w:lineRule="auto"/>
            </w:pPr>
            <w:r w:rsidRPr="0031439A">
              <w:t>Objaśnienie</w:t>
            </w:r>
          </w:p>
        </w:tc>
        <w:tc>
          <w:tcPr>
            <w:tcW w:w="164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1409B39B" w14:textId="77777777" w:rsidR="00E73C82" w:rsidRPr="00290498" w:rsidRDefault="00E73C82" w:rsidP="008D5A1C">
            <w:pPr>
              <w:pStyle w:val="TABELANagwek"/>
              <w:spacing w:line="276" w:lineRule="auto"/>
            </w:pPr>
            <w:r w:rsidRPr="0031439A">
              <w:t>Przykład kodu IIaPGW</w:t>
            </w:r>
            <w:r w:rsidRPr="00B433E8">
              <w:rPr>
                <w:rFonts w:cstheme="minorHAnsi"/>
              </w:rPr>
              <w:t xml:space="preserve"> dla jcwpd</w:t>
            </w:r>
          </w:p>
        </w:tc>
      </w:tr>
      <w:tr w:rsidR="00E73C82" w:rsidRPr="00B433E8" w14:paraId="6443BDFD" w14:textId="77777777" w:rsidTr="008D5A1C">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01A876" w14:textId="77777777" w:rsidR="00E73C82" w:rsidRPr="00B433E8" w:rsidRDefault="00E73C82" w:rsidP="008D5A1C">
            <w:pPr>
              <w:pStyle w:val="TABELAdolewej"/>
              <w:spacing w:line="276" w:lineRule="auto"/>
              <w:rPr>
                <w:rFonts w:cstheme="minorHAnsi"/>
              </w:rPr>
            </w:pPr>
            <w:r w:rsidRPr="0031439A">
              <w:t>oznaczenie kategorii wód</w:t>
            </w:r>
            <w:r w:rsidRPr="0031439A">
              <w:rPr>
                <w:b/>
              </w:rPr>
              <w:t xml:space="preserve"> </w:t>
            </w:r>
            <w:r w:rsidRPr="0031439A">
              <w:t>+</w:t>
            </w:r>
            <w:r w:rsidRPr="0031439A">
              <w:rPr>
                <w:b/>
              </w:rPr>
              <w:t xml:space="preserve"> </w:t>
            </w:r>
            <w:r w:rsidRPr="00B433E8">
              <w:rPr>
                <w:rFonts w:cstheme="minorHAnsi"/>
                <w:b/>
                <w:bCs/>
              </w:rPr>
              <w:t>I</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A89A4C" w14:textId="77777777" w:rsidR="00E73C82" w:rsidRPr="00B433E8" w:rsidRDefault="00E73C82" w:rsidP="008D5A1C">
            <w:pPr>
              <w:pStyle w:val="TABELAdolewej"/>
              <w:spacing w:line="276" w:lineRule="auto"/>
              <w:rPr>
                <w:rFonts w:cstheme="minorHAnsi"/>
              </w:rPr>
            </w:pPr>
            <w:r w:rsidRPr="00B433E8">
              <w:rPr>
                <w:rFonts w:cstheme="minorHAnsi"/>
              </w:rPr>
              <w:t>presje ilościowe</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3430DF" w14:textId="77777777" w:rsidR="00E73C82" w:rsidRPr="00B433E8" w:rsidRDefault="00E73C82" w:rsidP="008D5A1C">
            <w:pPr>
              <w:pStyle w:val="TABELAwysrodkowane"/>
              <w:spacing w:line="276" w:lineRule="auto"/>
              <w:rPr>
                <w:rFonts w:cstheme="minorHAnsi"/>
              </w:rPr>
            </w:pPr>
            <w:r w:rsidRPr="00B433E8">
              <w:rPr>
                <w:rFonts w:cstheme="minorHAnsi"/>
              </w:rPr>
              <w:t>GWI</w:t>
            </w:r>
          </w:p>
        </w:tc>
      </w:tr>
      <w:tr w:rsidR="00E73C82" w:rsidRPr="00B433E8" w14:paraId="5A454DB1" w14:textId="77777777" w:rsidTr="008D5A1C">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DC9118" w14:textId="77777777" w:rsidR="00E73C82" w:rsidRPr="00B433E8" w:rsidRDefault="00E73C82" w:rsidP="008D5A1C">
            <w:pPr>
              <w:pStyle w:val="TABELAdolewej"/>
              <w:spacing w:line="276" w:lineRule="auto"/>
              <w:rPr>
                <w:rFonts w:cstheme="minorHAnsi"/>
              </w:rPr>
            </w:pPr>
            <w:r w:rsidRPr="0031439A">
              <w:t>oznaczenie kategorii wód</w:t>
            </w:r>
            <w:r w:rsidRPr="0031439A">
              <w:rPr>
                <w:b/>
              </w:rPr>
              <w:t xml:space="preserve"> </w:t>
            </w:r>
            <w:r w:rsidRPr="0031439A">
              <w:t xml:space="preserve">+ </w:t>
            </w:r>
            <w:r w:rsidRPr="00B433E8">
              <w:rPr>
                <w:rFonts w:cstheme="minorHAnsi"/>
                <w:b/>
                <w:bCs/>
              </w:rPr>
              <w:t>PA</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B6F4B3" w14:textId="77777777" w:rsidR="00E73C82" w:rsidRPr="00B433E8" w:rsidRDefault="00E73C82" w:rsidP="008D5A1C">
            <w:pPr>
              <w:pStyle w:val="TABELAdolewej"/>
              <w:spacing w:line="276" w:lineRule="auto"/>
              <w:rPr>
                <w:rFonts w:cstheme="minorHAnsi"/>
              </w:rPr>
            </w:pPr>
            <w:r w:rsidRPr="00B433E8">
              <w:rPr>
                <w:rFonts w:cstheme="minorHAnsi"/>
              </w:rPr>
              <w:t>presje chemiczne A (rolnictwo i gospodarka komunalna)</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D64C99" w14:textId="77777777" w:rsidR="00E73C82" w:rsidRPr="00B433E8" w:rsidRDefault="00E73C82" w:rsidP="008D5A1C">
            <w:pPr>
              <w:pStyle w:val="TABELAwysrodkowane"/>
              <w:spacing w:line="276" w:lineRule="auto"/>
              <w:rPr>
                <w:rFonts w:cstheme="minorHAnsi"/>
              </w:rPr>
            </w:pPr>
            <w:r w:rsidRPr="00B433E8">
              <w:rPr>
                <w:rFonts w:cstheme="minorHAnsi"/>
              </w:rPr>
              <w:t>GWPA</w:t>
            </w:r>
          </w:p>
        </w:tc>
      </w:tr>
      <w:tr w:rsidR="00E73C82" w:rsidRPr="00B433E8" w14:paraId="7F46F4DB" w14:textId="77777777" w:rsidTr="008D5A1C">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C25D69" w14:textId="77777777" w:rsidR="00E73C82" w:rsidRPr="00B433E8" w:rsidRDefault="00E73C82" w:rsidP="008D5A1C">
            <w:pPr>
              <w:pStyle w:val="TABELAdolewej"/>
              <w:spacing w:line="276" w:lineRule="auto"/>
              <w:rPr>
                <w:rFonts w:cstheme="minorHAnsi"/>
              </w:rPr>
            </w:pPr>
            <w:r w:rsidRPr="0031439A">
              <w:t xml:space="preserve">oznaczenie kategorii wód </w:t>
            </w:r>
            <w:r w:rsidRPr="00B433E8">
              <w:rPr>
                <w:rFonts w:cstheme="minorHAnsi"/>
              </w:rPr>
              <w:t xml:space="preserve">+ </w:t>
            </w:r>
            <w:r w:rsidRPr="00B433E8">
              <w:rPr>
                <w:rFonts w:cstheme="minorHAnsi"/>
                <w:b/>
                <w:bCs/>
              </w:rPr>
              <w:t>PB</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866461" w14:textId="77777777" w:rsidR="00E73C82" w:rsidRPr="00B433E8" w:rsidRDefault="00E73C82" w:rsidP="008D5A1C">
            <w:pPr>
              <w:pStyle w:val="TABELAdolewej"/>
              <w:spacing w:line="276" w:lineRule="auto"/>
              <w:rPr>
                <w:rFonts w:cstheme="minorHAnsi"/>
              </w:rPr>
            </w:pPr>
            <w:r w:rsidRPr="00B433E8">
              <w:rPr>
                <w:rFonts w:cstheme="minorHAnsi"/>
              </w:rPr>
              <w:t>presje chemiczne B (przemysł i urbanizacja)</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C5B1E9" w14:textId="77777777" w:rsidR="00E73C82" w:rsidRPr="00B433E8" w:rsidRDefault="00E73C82" w:rsidP="008D5A1C">
            <w:pPr>
              <w:pStyle w:val="TABELAwysrodkowane"/>
              <w:spacing w:line="276" w:lineRule="auto"/>
              <w:rPr>
                <w:rFonts w:cstheme="minorHAnsi"/>
              </w:rPr>
            </w:pPr>
            <w:r w:rsidRPr="00B433E8">
              <w:rPr>
                <w:rFonts w:cstheme="minorHAnsi"/>
              </w:rPr>
              <w:t>GWPB</w:t>
            </w:r>
          </w:p>
        </w:tc>
      </w:tr>
      <w:tr w:rsidR="00E73C82" w:rsidRPr="00B433E8" w14:paraId="4AE119FA" w14:textId="77777777" w:rsidTr="008D5A1C">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2C851F" w14:textId="77777777" w:rsidR="00E73C82" w:rsidRPr="00B433E8" w:rsidRDefault="00E73C82" w:rsidP="008D5A1C">
            <w:pPr>
              <w:pStyle w:val="TABELAdolewej"/>
              <w:spacing w:line="276" w:lineRule="auto"/>
              <w:rPr>
                <w:rFonts w:cstheme="minorHAnsi"/>
              </w:rPr>
            </w:pPr>
            <w:r w:rsidRPr="0031439A">
              <w:t>oznaczenie kategorii wód</w:t>
            </w:r>
            <w:r w:rsidRPr="0031439A">
              <w:rPr>
                <w:b/>
              </w:rPr>
              <w:t xml:space="preserve"> </w:t>
            </w:r>
            <w:r w:rsidRPr="0031439A">
              <w:t xml:space="preserve">+ </w:t>
            </w:r>
            <w:r w:rsidRPr="00B433E8">
              <w:rPr>
                <w:rFonts w:cstheme="minorHAnsi"/>
                <w:b/>
                <w:bCs/>
              </w:rPr>
              <w:t>IC</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FBD100" w14:textId="77777777" w:rsidR="00E73C82" w:rsidRPr="00B433E8" w:rsidRDefault="00E73C82" w:rsidP="008D5A1C">
            <w:pPr>
              <w:pStyle w:val="TABELAdolewej"/>
              <w:spacing w:line="276" w:lineRule="auto"/>
              <w:rPr>
                <w:rFonts w:cstheme="minorHAnsi"/>
              </w:rPr>
            </w:pPr>
            <w:r w:rsidRPr="00B433E8">
              <w:rPr>
                <w:rFonts w:cstheme="minorHAnsi"/>
              </w:rPr>
              <w:t>presje ilościowe i chemiczne</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8DC591" w14:textId="77777777" w:rsidR="00E73C82" w:rsidRPr="00B433E8" w:rsidRDefault="00E73C82" w:rsidP="008D5A1C">
            <w:pPr>
              <w:pStyle w:val="TABELAwysrodkowane"/>
              <w:spacing w:line="276" w:lineRule="auto"/>
              <w:rPr>
                <w:rFonts w:cstheme="minorHAnsi"/>
              </w:rPr>
            </w:pPr>
            <w:r w:rsidRPr="00B433E8">
              <w:rPr>
                <w:rFonts w:cstheme="minorHAnsi"/>
              </w:rPr>
              <w:t>GWIC</w:t>
            </w:r>
          </w:p>
        </w:tc>
      </w:tr>
      <w:tr w:rsidR="00E73C82" w:rsidRPr="00B433E8" w14:paraId="2DFA7CA4" w14:textId="77777777" w:rsidTr="008D5A1C">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AE5E8B" w14:textId="77777777" w:rsidR="00E73C82" w:rsidRPr="00B433E8" w:rsidRDefault="00E73C82" w:rsidP="008D5A1C">
            <w:pPr>
              <w:pStyle w:val="TABELAdolewej"/>
              <w:spacing w:line="276" w:lineRule="auto"/>
              <w:rPr>
                <w:rFonts w:cstheme="minorHAnsi"/>
              </w:rPr>
            </w:pPr>
            <w:r w:rsidRPr="00B433E8">
              <w:rPr>
                <w:rFonts w:cstheme="minorHAnsi"/>
              </w:rPr>
              <w:t xml:space="preserve">oznaczenie kategorii wód + </w:t>
            </w:r>
            <w:r w:rsidRPr="00B433E8">
              <w:rPr>
                <w:rFonts w:cstheme="minorHAnsi"/>
                <w:b/>
                <w:bCs/>
              </w:rPr>
              <w:t>C</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6DC25B" w14:textId="77777777" w:rsidR="00E73C82" w:rsidRPr="00B433E8" w:rsidRDefault="00E73C82" w:rsidP="008D5A1C">
            <w:pPr>
              <w:pStyle w:val="TABELAdolewej"/>
              <w:spacing w:line="276" w:lineRule="auto"/>
              <w:rPr>
                <w:rFonts w:cstheme="minorHAnsi"/>
              </w:rPr>
            </w:pPr>
            <w:r w:rsidRPr="00B433E8">
              <w:rPr>
                <w:rFonts w:cstheme="minorHAnsi"/>
              </w:rPr>
              <w:t>presje chemiczne</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C5D7F4" w14:textId="77777777" w:rsidR="00E73C82" w:rsidRPr="00B433E8" w:rsidRDefault="00E73C82" w:rsidP="008D5A1C">
            <w:pPr>
              <w:pStyle w:val="TABELAwysrodkowane"/>
              <w:spacing w:line="276" w:lineRule="auto"/>
              <w:rPr>
                <w:rFonts w:cstheme="minorHAnsi"/>
              </w:rPr>
            </w:pPr>
            <w:r w:rsidRPr="00B433E8">
              <w:rPr>
                <w:rFonts w:cstheme="minorHAnsi"/>
              </w:rPr>
              <w:t>GWC</w:t>
            </w:r>
          </w:p>
        </w:tc>
      </w:tr>
    </w:tbl>
    <w:p w14:paraId="7D8C609D" w14:textId="77777777" w:rsidR="00E73C82" w:rsidRPr="00795F17" w:rsidRDefault="00E73C82" w:rsidP="00E73C82">
      <w:pPr>
        <w:pStyle w:val="rdo"/>
        <w:rPr>
          <w:rFonts w:cs="Calibri"/>
          <w:i w:val="0"/>
          <w:sz w:val="20"/>
          <w:szCs w:val="20"/>
        </w:rPr>
      </w:pPr>
      <w:r w:rsidRPr="00C22FBA">
        <w:t>Źródło: opracowanie własne</w:t>
      </w:r>
    </w:p>
    <w:p w14:paraId="0D635A5A" w14:textId="234B80D1" w:rsidR="00E73C82" w:rsidRPr="0031439A" w:rsidRDefault="00E73C82" w:rsidP="00E73C82">
      <w:pPr>
        <w:spacing w:line="276" w:lineRule="auto"/>
        <w:rPr>
          <w:rFonts w:asciiTheme="minorHAnsi" w:hAnsiTheme="minorHAnsi"/>
        </w:rPr>
      </w:pPr>
      <w:r w:rsidRPr="0031439A">
        <w:rPr>
          <w:rFonts w:asciiTheme="minorHAnsi" w:hAnsiTheme="minorHAnsi"/>
        </w:rPr>
        <w:t xml:space="preserve">Jednocześnie w katalogach zastosowano podział działań na tzw. główne rodzaje środków - GRŚ (z ang. </w:t>
      </w:r>
      <w:r w:rsidRPr="0031439A">
        <w:rPr>
          <w:rFonts w:asciiTheme="minorHAnsi" w:hAnsiTheme="minorHAnsi"/>
          <w:i/>
        </w:rPr>
        <w:t>Key Types of Measures</w:t>
      </w:r>
      <w:r w:rsidRPr="0031439A">
        <w:rPr>
          <w:rFonts w:asciiTheme="minorHAnsi" w:hAnsiTheme="minorHAnsi"/>
        </w:rPr>
        <w:t>; typ działania - KTM), zgodny z kodyfikacją wskazaną przez KE, przypisując poszczególnym działaniom odpowiedni kod działania wg KE.</w:t>
      </w:r>
    </w:p>
    <w:p w14:paraId="6556E2C9" w14:textId="378DF727" w:rsidR="00134DF1" w:rsidRPr="00795F17" w:rsidRDefault="00E73C82" w:rsidP="00E73C82">
      <w:pPr>
        <w:rPr>
          <w:rFonts w:cs="Calibri"/>
        </w:rPr>
      </w:pPr>
      <w:r w:rsidRPr="00B433E8">
        <w:rPr>
          <w:rFonts w:asciiTheme="minorHAnsi" w:hAnsiTheme="minorHAnsi" w:cstheme="minorHAnsi"/>
        </w:rPr>
        <w:t>Poniżej przedstawiono</w:t>
      </w:r>
      <w:r w:rsidRPr="0031439A">
        <w:rPr>
          <w:rFonts w:asciiTheme="minorHAnsi" w:hAnsiTheme="minorHAnsi"/>
        </w:rPr>
        <w:t xml:space="preserve"> opisy katalogów działań dla poszczególnych kategorii wód.</w:t>
      </w:r>
    </w:p>
    <w:p w14:paraId="5147225E" w14:textId="77777777" w:rsidR="00134DF1" w:rsidRPr="00795F17" w:rsidRDefault="00134DF1" w:rsidP="00BA6B41">
      <w:pPr>
        <w:pStyle w:val="Nagwek3"/>
      </w:pPr>
      <w:bookmarkStart w:id="651" w:name="_Toc68703559"/>
      <w:r w:rsidRPr="00795F17">
        <w:t>Katalog działań jcwp RW</w:t>
      </w:r>
      <w:bookmarkEnd w:id="651"/>
    </w:p>
    <w:p w14:paraId="3C232F9D" w14:textId="77777777" w:rsidR="00A80975" w:rsidRPr="00C22FBA" w:rsidRDefault="00A80975" w:rsidP="00A80975">
      <w:pPr>
        <w:spacing w:line="276" w:lineRule="auto"/>
        <w:rPr>
          <w:rFonts w:asciiTheme="minorHAnsi" w:hAnsiTheme="minorHAnsi"/>
        </w:rPr>
      </w:pPr>
      <w:r w:rsidRPr="00C22FBA">
        <w:rPr>
          <w:rFonts w:asciiTheme="minorHAnsi" w:hAnsiTheme="minorHAnsi"/>
        </w:rPr>
        <w:t xml:space="preserve">Katalog dla jcwp rzecznych (RW) zbudowany został na bazie zebranych w grupy działań umożliwiających eliminację lub przynajmniej zminimalizowanie presji znaczących zidentyfikowanych w ramach pracy </w:t>
      </w:r>
      <w:r w:rsidRPr="00C22FBA">
        <w:rPr>
          <w:rFonts w:asciiTheme="minorHAnsi" w:hAnsiTheme="minorHAnsi"/>
          <w:i/>
        </w:rPr>
        <w:t>Analiza znaczących oddziaływań - jcwp (…)</w:t>
      </w:r>
      <w:r w:rsidRPr="00C22FBA">
        <w:rPr>
          <w:rFonts w:asciiTheme="minorHAnsi" w:hAnsiTheme="minorHAnsi"/>
        </w:rPr>
        <w:t xml:space="preserve">. </w:t>
      </w:r>
    </w:p>
    <w:p w14:paraId="2CE67320" w14:textId="77777777" w:rsidR="00A80975" w:rsidRPr="00C22FBA" w:rsidRDefault="00A80975" w:rsidP="00A80975">
      <w:pPr>
        <w:spacing w:line="276" w:lineRule="auto"/>
        <w:rPr>
          <w:rFonts w:asciiTheme="minorHAnsi" w:hAnsiTheme="minorHAnsi"/>
        </w:rPr>
      </w:pPr>
      <w:r w:rsidRPr="00C22FBA">
        <w:rPr>
          <w:rFonts w:asciiTheme="minorHAnsi" w:hAnsiTheme="minorHAnsi"/>
        </w:rPr>
        <w:t>Łącznie 31 działań w katalogu działań jcwp RW zgrupowano w następujących kategoriach:</w:t>
      </w:r>
    </w:p>
    <w:p w14:paraId="1FDB6B58" w14:textId="77777777" w:rsidR="00A80975" w:rsidRPr="00C22FBA" w:rsidRDefault="00A80975" w:rsidP="00BA6B41">
      <w:pPr>
        <w:pStyle w:val="Akapitzlist"/>
      </w:pPr>
      <w:r w:rsidRPr="00C22FBA">
        <w:t>adaptacja do zmian klimatu,</w:t>
      </w:r>
    </w:p>
    <w:p w14:paraId="3FB1C4D8" w14:textId="77777777" w:rsidR="00A80975" w:rsidRPr="00C22FBA" w:rsidRDefault="00A80975" w:rsidP="00BA6B41">
      <w:pPr>
        <w:pStyle w:val="Akapitzlist"/>
      </w:pPr>
      <w:r w:rsidRPr="00C22FBA">
        <w:t>edukacja i informacja,</w:t>
      </w:r>
    </w:p>
    <w:p w14:paraId="21D95CF3" w14:textId="77777777" w:rsidR="00A80975" w:rsidRPr="00C22FBA" w:rsidRDefault="00A80975" w:rsidP="00BA6B41">
      <w:pPr>
        <w:pStyle w:val="Akapitzlist"/>
      </w:pPr>
      <w:r w:rsidRPr="00C22FBA">
        <w:t>gospodarka ściekowa,</w:t>
      </w:r>
    </w:p>
    <w:p w14:paraId="2ACF9EE2" w14:textId="77777777" w:rsidR="00A80975" w:rsidRPr="00C22FBA" w:rsidRDefault="00A80975" w:rsidP="00BA6B41">
      <w:pPr>
        <w:pStyle w:val="Akapitzlist"/>
      </w:pPr>
      <w:r w:rsidRPr="00C22FBA">
        <w:t>kształtowanie stosunków wodnych w zlewni jcwp,</w:t>
      </w:r>
    </w:p>
    <w:p w14:paraId="7A0F1E50" w14:textId="77777777" w:rsidR="00A80975" w:rsidRPr="00C22FBA" w:rsidRDefault="00A80975" w:rsidP="00BA6B41">
      <w:pPr>
        <w:pStyle w:val="Akapitzlist"/>
      </w:pPr>
      <w:r w:rsidRPr="00C22FBA">
        <w:t>ograniczenie zanieczyszczeń rozproszonych z rolnictwa,</w:t>
      </w:r>
    </w:p>
    <w:p w14:paraId="310AD794" w14:textId="77777777" w:rsidR="00A80975" w:rsidRPr="00C22FBA" w:rsidRDefault="00A80975" w:rsidP="00BA6B41">
      <w:pPr>
        <w:pStyle w:val="Akapitzlist"/>
      </w:pPr>
      <w:r w:rsidRPr="00C22FBA">
        <w:t>poprawa warunków dla obszarów chronionych,</w:t>
      </w:r>
    </w:p>
    <w:p w14:paraId="07FD0DA1" w14:textId="77777777" w:rsidR="00A80975" w:rsidRPr="00C22FBA" w:rsidRDefault="00A80975" w:rsidP="00BA6B41">
      <w:pPr>
        <w:pStyle w:val="Akapitzlist"/>
      </w:pPr>
      <w:r w:rsidRPr="00C22FBA">
        <w:t>poprawa warunków hydromorfologicznych rzek i potoków,</w:t>
      </w:r>
    </w:p>
    <w:p w14:paraId="12008A32" w14:textId="77777777" w:rsidR="00A80975" w:rsidRPr="00C22FBA" w:rsidRDefault="00A80975" w:rsidP="00BA6B41">
      <w:pPr>
        <w:pStyle w:val="Akapitzlist"/>
      </w:pPr>
      <w:r w:rsidRPr="00C22FBA">
        <w:t>redukcja emisji i zrzutów substancji priorytetowych,</w:t>
      </w:r>
    </w:p>
    <w:p w14:paraId="39C25630" w14:textId="77777777" w:rsidR="00A80975" w:rsidRPr="00C22FBA" w:rsidRDefault="00A80975" w:rsidP="00BA6B41">
      <w:pPr>
        <w:pStyle w:val="Akapitzlist"/>
      </w:pPr>
      <w:r w:rsidRPr="00C22FBA">
        <w:t>weryfikacja programu ochrony środowiska,</w:t>
      </w:r>
    </w:p>
    <w:p w14:paraId="6F7147DA" w14:textId="77777777" w:rsidR="00A80975" w:rsidRPr="00C22FBA" w:rsidRDefault="00A80975" w:rsidP="00BA6B41">
      <w:pPr>
        <w:pStyle w:val="Akapitzlist"/>
      </w:pPr>
      <w:r w:rsidRPr="00C22FBA">
        <w:t>zapewnienie ciągłości biologicznej i morfologicznej rzek i potoków,</w:t>
      </w:r>
    </w:p>
    <w:p w14:paraId="67DE5CEB" w14:textId="77777777" w:rsidR="00A80975" w:rsidRPr="00C22FBA" w:rsidRDefault="00A80975" w:rsidP="00BA6B41">
      <w:pPr>
        <w:pStyle w:val="Akapitzlist"/>
      </w:pPr>
      <w:r w:rsidRPr="00C22FBA">
        <w:t>zapewnienie ciągłości biologicznej rzek i potoków.</w:t>
      </w:r>
    </w:p>
    <w:p w14:paraId="589FA4C5" w14:textId="56BF5EE6" w:rsidR="00A80975" w:rsidRPr="00C22FBA" w:rsidRDefault="00A80975" w:rsidP="00A80975">
      <w:pPr>
        <w:spacing w:line="276" w:lineRule="auto"/>
        <w:rPr>
          <w:rFonts w:asciiTheme="minorHAnsi" w:hAnsiTheme="minorHAnsi"/>
        </w:rPr>
      </w:pPr>
      <w:r w:rsidRPr="00C22FBA">
        <w:rPr>
          <w:rFonts w:asciiTheme="minorHAnsi" w:hAnsiTheme="minorHAnsi"/>
        </w:rPr>
        <w:t xml:space="preserve">Najliczniejszą kategorię działań stanowi: zapewnienie ciągłości biologicznej rzek i potoków </w:t>
      </w:r>
      <w:r w:rsidR="00A67860">
        <w:rPr>
          <w:rFonts w:asciiTheme="minorHAnsi" w:hAnsiTheme="minorHAnsi"/>
        </w:rPr>
        <w:br/>
      </w:r>
      <w:r w:rsidRPr="00B433E8">
        <w:rPr>
          <w:rFonts w:asciiTheme="minorHAnsi" w:hAnsiTheme="minorHAnsi" w:cstheme="minorHAnsi"/>
        </w:rPr>
        <w:t>(22,58</w:t>
      </w:r>
      <w:r w:rsidRPr="00C22FBA">
        <w:rPr>
          <w:rFonts w:asciiTheme="minorHAnsi" w:hAnsiTheme="minorHAnsi"/>
        </w:rPr>
        <w:t>% wszystkich działań w katalogu), drugą pod względem liczby działań jest kategoria: adaptacja do</w:t>
      </w:r>
      <w:r w:rsidRPr="00B433E8">
        <w:rPr>
          <w:rFonts w:asciiTheme="minorHAnsi" w:hAnsiTheme="minorHAnsi" w:cstheme="minorHAnsi"/>
        </w:rPr>
        <w:t xml:space="preserve"> </w:t>
      </w:r>
      <w:r w:rsidRPr="00C22FBA">
        <w:rPr>
          <w:rFonts w:asciiTheme="minorHAnsi" w:hAnsiTheme="minorHAnsi"/>
        </w:rPr>
        <w:t>zmian klimatu (19</w:t>
      </w:r>
      <w:r w:rsidRPr="00B433E8">
        <w:rPr>
          <w:rFonts w:asciiTheme="minorHAnsi" w:hAnsiTheme="minorHAnsi" w:cstheme="minorHAnsi"/>
        </w:rPr>
        <w:t>,35</w:t>
      </w:r>
      <w:r w:rsidRPr="00C22FBA">
        <w:rPr>
          <w:rFonts w:asciiTheme="minorHAnsi" w:hAnsiTheme="minorHAnsi"/>
        </w:rPr>
        <w:t xml:space="preserve">% wszystkich działań w katalogu), natomiast </w:t>
      </w:r>
      <w:r w:rsidRPr="00B433E8">
        <w:rPr>
          <w:rFonts w:asciiTheme="minorHAnsi" w:hAnsiTheme="minorHAnsi" w:cstheme="minorHAnsi"/>
        </w:rPr>
        <w:t>najmniejszą liczbę działań posiadają kategorie</w:t>
      </w:r>
      <w:r w:rsidRPr="00C22FBA">
        <w:rPr>
          <w:rFonts w:asciiTheme="minorHAnsi" w:hAnsiTheme="minorHAnsi"/>
        </w:rPr>
        <w:t xml:space="preserve">: weryfikacja programu ochrony środowiska, </w:t>
      </w:r>
      <w:r w:rsidRPr="00B433E8">
        <w:rPr>
          <w:rFonts w:asciiTheme="minorHAnsi" w:hAnsiTheme="minorHAnsi" w:cstheme="minorHAnsi"/>
        </w:rPr>
        <w:t>redukcja emisji i zrzutów substancji priorytetowych</w:t>
      </w:r>
      <w:r w:rsidRPr="00C22FBA">
        <w:rPr>
          <w:rFonts w:asciiTheme="minorHAnsi" w:hAnsiTheme="minorHAnsi"/>
        </w:rPr>
        <w:t xml:space="preserve"> oraz edukacja i</w:t>
      </w:r>
      <w:r w:rsidRPr="00B433E8">
        <w:rPr>
          <w:rFonts w:asciiTheme="minorHAnsi" w:hAnsiTheme="minorHAnsi" w:cstheme="minorHAnsi"/>
        </w:rPr>
        <w:t xml:space="preserve"> </w:t>
      </w:r>
      <w:r w:rsidRPr="00C22FBA">
        <w:rPr>
          <w:rFonts w:asciiTheme="minorHAnsi" w:hAnsiTheme="minorHAnsi"/>
        </w:rPr>
        <w:t xml:space="preserve">informacja (wykres </w:t>
      </w:r>
      <w:r w:rsidR="009E3EC0">
        <w:rPr>
          <w:rFonts w:asciiTheme="minorHAnsi" w:hAnsiTheme="minorHAnsi" w:cstheme="minorHAnsi"/>
        </w:rPr>
        <w:t>12</w:t>
      </w:r>
      <w:r w:rsidRPr="00C22FBA">
        <w:rPr>
          <w:rFonts w:asciiTheme="minorHAnsi" w:hAnsiTheme="minorHAnsi"/>
        </w:rPr>
        <w:t>-4).</w:t>
      </w:r>
      <w:r w:rsidRPr="00B433E8">
        <w:rPr>
          <w:rFonts w:asciiTheme="minorHAnsi" w:hAnsiTheme="minorHAnsi" w:cstheme="minorHAnsi"/>
        </w:rPr>
        <w:t xml:space="preserve"> </w:t>
      </w:r>
    </w:p>
    <w:p w14:paraId="5F3C9D4D" w14:textId="77777777" w:rsidR="00D3543E" w:rsidRPr="00AB5553" w:rsidRDefault="00A80975" w:rsidP="00D3543E">
      <w:pPr>
        <w:pStyle w:val="Wykres"/>
        <w:keepNext/>
      </w:pPr>
      <w:r>
        <w:rPr>
          <w:noProof/>
        </w:rPr>
        <w:drawing>
          <wp:inline distT="0" distB="0" distL="0" distR="0" wp14:anchorId="7941C9EB" wp14:editId="1CEFFD55">
            <wp:extent cx="5760000" cy="3600000"/>
            <wp:effectExtent l="0" t="0" r="12700" b="635"/>
            <wp:docPr id="1866059351" name="Wykres 1866059351">
              <a:extLst xmlns:a="http://schemas.openxmlformats.org/drawingml/2006/main">
                <a:ext uri="{FF2B5EF4-FFF2-40B4-BE49-F238E27FC236}">
                  <a16:creationId xmlns:a16="http://schemas.microsoft.com/office/drawing/2014/main" id="{CBA508A2-A95F-417D-B0B5-7B165E7D4FA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bookmarkStart w:id="652" w:name="_Toc68195513"/>
      <w:bookmarkStart w:id="653" w:name="_Toc67643659"/>
    </w:p>
    <w:p w14:paraId="7E29A138" w14:textId="31230AF0" w:rsidR="00A80975" w:rsidRPr="00B6737C" w:rsidRDefault="00A80975" w:rsidP="00B479EE">
      <w:pPr>
        <w:pStyle w:val="Wykres"/>
      </w:pPr>
      <w:bookmarkStart w:id="654" w:name="_Toc68703868"/>
      <w:r w:rsidRPr="00B433E8">
        <w:t xml:space="preserve">Wykres </w:t>
      </w:r>
      <w:fldSimple w:instr=" STYLEREF 1 \s ">
        <w:r w:rsidR="00550571">
          <w:rPr>
            <w:noProof/>
          </w:rPr>
          <w:t>12</w:t>
        </w:r>
      </w:fldSimple>
      <w:r w:rsidRPr="00B433E8">
        <w:noBreakHyphen/>
      </w:r>
      <w:fldSimple w:instr=" SEQ Wykres \* ARABIC \s 1 ">
        <w:r w:rsidR="00550571">
          <w:rPr>
            <w:noProof/>
          </w:rPr>
          <w:t>4</w:t>
        </w:r>
      </w:fldSimple>
      <w:r w:rsidRPr="00B433E8">
        <w:tab/>
        <w:t>Udział działań w poszczególnych kategoriach katalogu działań jcwp RW</w:t>
      </w:r>
      <w:bookmarkEnd w:id="652"/>
      <w:bookmarkEnd w:id="653"/>
      <w:bookmarkEnd w:id="654"/>
    </w:p>
    <w:p w14:paraId="340448CB" w14:textId="77777777" w:rsidR="00A80975" w:rsidRPr="00C22FBA" w:rsidRDefault="00A80975" w:rsidP="00A80975">
      <w:pPr>
        <w:pStyle w:val="rdo"/>
      </w:pPr>
      <w:r w:rsidRPr="00C22FBA">
        <w:t>Źródło: opracowanie własne</w:t>
      </w:r>
    </w:p>
    <w:p w14:paraId="2369547C" w14:textId="77777777" w:rsidR="00A80975" w:rsidRPr="00C22FBA" w:rsidRDefault="00A80975" w:rsidP="00D3543E">
      <w:pPr>
        <w:keepNext/>
        <w:spacing w:line="276" w:lineRule="auto"/>
        <w:rPr>
          <w:rFonts w:asciiTheme="minorHAnsi" w:hAnsiTheme="minorHAnsi"/>
        </w:rPr>
      </w:pPr>
      <w:r w:rsidRPr="00B433E8">
        <w:rPr>
          <w:rFonts w:asciiTheme="minorHAnsi" w:hAnsiTheme="minorHAnsi" w:cstheme="minorHAnsi"/>
        </w:rPr>
        <w:t>Dla</w:t>
      </w:r>
      <w:r w:rsidRPr="00C22FBA">
        <w:rPr>
          <w:rFonts w:asciiTheme="minorHAnsi" w:hAnsiTheme="minorHAnsi"/>
        </w:rPr>
        <w:t xml:space="preserve"> jcwp </w:t>
      </w:r>
      <w:r w:rsidRPr="00B433E8">
        <w:rPr>
          <w:rFonts w:asciiTheme="minorHAnsi" w:hAnsiTheme="minorHAnsi" w:cstheme="minorHAnsi"/>
        </w:rPr>
        <w:t>64,52% stanowią</w:t>
      </w:r>
      <w:r w:rsidRPr="00C22FBA">
        <w:rPr>
          <w:rFonts w:asciiTheme="minorHAnsi" w:hAnsiTheme="minorHAnsi"/>
        </w:rPr>
        <w:t xml:space="preserve"> działania podstawowe i </w:t>
      </w:r>
      <w:r w:rsidRPr="00B433E8">
        <w:rPr>
          <w:rFonts w:asciiTheme="minorHAnsi" w:hAnsiTheme="minorHAnsi" w:cstheme="minorHAnsi"/>
        </w:rPr>
        <w:t>35,48% uzupełniające</w:t>
      </w:r>
      <w:r w:rsidRPr="00C22FBA">
        <w:rPr>
          <w:rFonts w:asciiTheme="minorHAnsi" w:hAnsiTheme="minorHAnsi"/>
        </w:rPr>
        <w:t xml:space="preserve"> (wykres </w:t>
      </w:r>
      <w:r>
        <w:rPr>
          <w:rFonts w:asciiTheme="minorHAnsi" w:hAnsiTheme="minorHAnsi" w:cstheme="minorHAnsi"/>
        </w:rPr>
        <w:t>12</w:t>
      </w:r>
      <w:r w:rsidRPr="00C22FBA">
        <w:rPr>
          <w:rFonts w:asciiTheme="minorHAnsi" w:hAnsiTheme="minorHAnsi"/>
        </w:rPr>
        <w:t>-5).</w:t>
      </w:r>
    </w:p>
    <w:p w14:paraId="6F850D5D" w14:textId="77777777" w:rsidR="00F71326" w:rsidRDefault="00A80975" w:rsidP="00F71326">
      <w:pPr>
        <w:pStyle w:val="wykrespolozenie"/>
      </w:pPr>
      <w:r w:rsidRPr="00DB2311">
        <w:rPr>
          <w:noProof/>
        </w:rPr>
        <w:drawing>
          <wp:inline distT="0" distB="0" distL="0" distR="0" wp14:anchorId="5CF1725B" wp14:editId="4EB6EB3F">
            <wp:extent cx="4320000" cy="2520000"/>
            <wp:effectExtent l="0" t="0" r="4445" b="13970"/>
            <wp:docPr id="1069510221" name="Wykres 1069510221">
              <a:extLst xmlns:a="http://schemas.openxmlformats.org/drawingml/2006/main">
                <a:ext uri="{FF2B5EF4-FFF2-40B4-BE49-F238E27FC236}">
                  <a16:creationId xmlns:a16="http://schemas.microsoft.com/office/drawing/2014/main" id="{8B8EDA3B-A459-4CD5-AAFB-3B967DA3777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bookmarkStart w:id="655" w:name="_Toc68195514"/>
      <w:bookmarkStart w:id="656" w:name="_Toc67643660"/>
    </w:p>
    <w:p w14:paraId="6E9E9B9A" w14:textId="305DC22C" w:rsidR="00A80975" w:rsidRPr="00B433E8" w:rsidRDefault="00A80975" w:rsidP="00B479EE">
      <w:pPr>
        <w:pStyle w:val="Wykres"/>
      </w:pPr>
      <w:bookmarkStart w:id="657" w:name="_Toc68703869"/>
      <w:r w:rsidRPr="00B433E8">
        <w:t xml:space="preserve">Wykres </w:t>
      </w:r>
      <w:fldSimple w:instr=" STYLEREF 1 \s ">
        <w:r w:rsidR="00550571">
          <w:rPr>
            <w:noProof/>
          </w:rPr>
          <w:t>12</w:t>
        </w:r>
      </w:fldSimple>
      <w:r w:rsidRPr="00B433E8">
        <w:noBreakHyphen/>
      </w:r>
      <w:fldSimple w:instr=" SEQ Wykres \* ARABIC \s 1 ">
        <w:r w:rsidR="00550571">
          <w:rPr>
            <w:noProof/>
          </w:rPr>
          <w:t>5</w:t>
        </w:r>
      </w:fldSimple>
      <w:r w:rsidRPr="00B433E8">
        <w:tab/>
        <w:t>Udział działań podstawowych oraz uzupełniających w katalogu działań jcwp RW</w:t>
      </w:r>
      <w:bookmarkEnd w:id="655"/>
      <w:bookmarkEnd w:id="656"/>
      <w:bookmarkEnd w:id="657"/>
    </w:p>
    <w:p w14:paraId="55C44B8B" w14:textId="77777777" w:rsidR="00A80975" w:rsidRPr="00C22FBA" w:rsidRDefault="00A80975" w:rsidP="00A80975">
      <w:pPr>
        <w:pStyle w:val="rdo"/>
      </w:pPr>
      <w:r w:rsidRPr="00C22FBA">
        <w:t>Źródło: opracowanie własne</w:t>
      </w:r>
    </w:p>
    <w:p w14:paraId="30EF2827" w14:textId="77777777" w:rsidR="00A80975" w:rsidRPr="009F0B50" w:rsidRDefault="00A80975" w:rsidP="00A80975">
      <w:pPr>
        <w:spacing w:after="240"/>
        <w:rPr>
          <w:color w:val="000000"/>
        </w:rPr>
      </w:pPr>
      <w:r w:rsidRPr="009F0B50">
        <w:rPr>
          <w:color w:val="000000"/>
        </w:rPr>
        <w:t xml:space="preserve">Każde działanie otrzymało kod IIaPGW wskazujący na rodzaj presji. Zestawienie liczby działań poszczególnych kodów IIaPGW jcwp RW przedstawia tabela </w:t>
      </w:r>
      <w:r w:rsidRPr="00DB2311">
        <w:rPr>
          <w:color w:val="000000"/>
        </w:rPr>
        <w:t>12-3</w:t>
      </w:r>
      <w:r>
        <w:rPr>
          <w:color w:val="000000"/>
        </w:rPr>
        <w:t xml:space="preserve"> i wykres 12-6</w:t>
      </w:r>
      <w:r w:rsidRPr="009F0B50">
        <w:rPr>
          <w:color w:val="000000"/>
        </w:rPr>
        <w:t>.</w:t>
      </w:r>
    </w:p>
    <w:p w14:paraId="0964897E" w14:textId="7EDABEA6" w:rsidR="00A80975" w:rsidRPr="00B433E8" w:rsidRDefault="00A80975" w:rsidP="00A80975">
      <w:pPr>
        <w:pStyle w:val="Tabela"/>
        <w:rPr>
          <w:rFonts w:cstheme="minorHAnsi"/>
        </w:rPr>
      </w:pPr>
      <w:bookmarkStart w:id="658" w:name="_Toc67488862"/>
      <w:bookmarkStart w:id="659" w:name="_Toc68195496"/>
      <w:bookmarkStart w:id="660" w:name="_Toc68123672"/>
      <w:bookmarkStart w:id="661" w:name="_Toc68703733"/>
      <w:r w:rsidRPr="00B433E8">
        <w:rPr>
          <w:rFonts w:cstheme="minorHAnsi"/>
        </w:rPr>
        <w:t xml:space="preserve">Tabela </w:t>
      </w:r>
      <w:r w:rsidRPr="00B433E8">
        <w:rPr>
          <w:rFonts w:cstheme="minorHAnsi"/>
        </w:rPr>
        <w:fldChar w:fldCharType="begin"/>
      </w:r>
      <w:r w:rsidRPr="00B433E8">
        <w:rPr>
          <w:rFonts w:cstheme="minorHAnsi"/>
        </w:rPr>
        <w:instrText xml:space="preserve"> STYLEREF 1 \s </w:instrText>
      </w:r>
      <w:r w:rsidRPr="00B433E8">
        <w:rPr>
          <w:rFonts w:cstheme="minorHAnsi"/>
        </w:rPr>
        <w:fldChar w:fldCharType="separate"/>
      </w:r>
      <w:r w:rsidR="00550571">
        <w:rPr>
          <w:rFonts w:cstheme="minorHAnsi"/>
          <w:noProof/>
        </w:rPr>
        <w:t>12</w:t>
      </w:r>
      <w:r w:rsidRPr="00B433E8">
        <w:rPr>
          <w:rFonts w:cstheme="minorHAnsi"/>
        </w:rPr>
        <w:fldChar w:fldCharType="end"/>
      </w:r>
      <w:r w:rsidRPr="00B433E8">
        <w:rPr>
          <w:rFonts w:cstheme="minorHAnsi"/>
        </w:rPr>
        <w:noBreakHyphen/>
      </w:r>
      <w:r w:rsidRPr="00B433E8">
        <w:rPr>
          <w:rFonts w:cstheme="minorHAnsi"/>
        </w:rPr>
        <w:fldChar w:fldCharType="begin"/>
      </w:r>
      <w:r w:rsidRPr="00B433E8">
        <w:rPr>
          <w:rFonts w:cstheme="minorHAnsi"/>
        </w:rPr>
        <w:instrText xml:space="preserve"> SEQ Tabela \* ARABIC \s 1 </w:instrText>
      </w:r>
      <w:r w:rsidRPr="00B433E8">
        <w:rPr>
          <w:rFonts w:cstheme="minorHAnsi"/>
        </w:rPr>
        <w:fldChar w:fldCharType="separate"/>
      </w:r>
      <w:r w:rsidR="00550571">
        <w:rPr>
          <w:rFonts w:cstheme="minorHAnsi"/>
          <w:noProof/>
        </w:rPr>
        <w:t>3</w:t>
      </w:r>
      <w:r w:rsidRPr="00B433E8">
        <w:rPr>
          <w:rFonts w:cstheme="minorHAnsi"/>
        </w:rPr>
        <w:fldChar w:fldCharType="end"/>
      </w:r>
      <w:r w:rsidRPr="00B433E8">
        <w:rPr>
          <w:rFonts w:cstheme="minorHAnsi"/>
        </w:rPr>
        <w:tab/>
        <w:t>Liczba działań poszczególnych kodów IIaPGW jcwp</w:t>
      </w:r>
      <w:bookmarkEnd w:id="658"/>
      <w:bookmarkEnd w:id="659"/>
      <w:r w:rsidRPr="00DB2311">
        <w:t xml:space="preserve"> RW</w:t>
      </w:r>
      <w:bookmarkEnd w:id="660"/>
      <w:bookmarkEnd w:id="661"/>
    </w:p>
    <w:tbl>
      <w:tblPr>
        <w:tblW w:w="5000" w:type="pct"/>
        <w:jc w:val="center"/>
        <w:tblLook w:val="00A0" w:firstRow="1" w:lastRow="0" w:firstColumn="1" w:lastColumn="0" w:noHBand="0" w:noVBand="0"/>
      </w:tblPr>
      <w:tblGrid>
        <w:gridCol w:w="1704"/>
        <w:gridCol w:w="5684"/>
        <w:gridCol w:w="1674"/>
      </w:tblGrid>
      <w:tr w:rsidR="00A80975" w:rsidRPr="00B433E8" w14:paraId="2A222CD3" w14:textId="77777777" w:rsidTr="008D5A1C">
        <w:trPr>
          <w:trHeight w:val="454"/>
          <w:tblHeader/>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0FB53A7" w14:textId="77777777" w:rsidR="00A80975" w:rsidRPr="00B433E8" w:rsidRDefault="00A80975" w:rsidP="008D5A1C">
            <w:pPr>
              <w:pStyle w:val="TABELANagwek"/>
              <w:spacing w:line="276" w:lineRule="auto"/>
              <w:rPr>
                <w:rFonts w:cstheme="minorHAnsi"/>
              </w:rPr>
            </w:pPr>
            <w:r w:rsidRPr="00290498">
              <w:t xml:space="preserve">Kod </w:t>
            </w:r>
            <w:r w:rsidRPr="00B433E8">
              <w:rPr>
                <w:rFonts w:cstheme="minorHAnsi"/>
              </w:rPr>
              <w:t xml:space="preserve">dziania </w:t>
            </w:r>
            <w:r w:rsidRPr="00290498">
              <w:t>IIaPGW</w:t>
            </w:r>
          </w:p>
        </w:tc>
        <w:tc>
          <w:tcPr>
            <w:tcW w:w="569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4C5264D" w14:textId="77777777" w:rsidR="00A80975" w:rsidRPr="00B433E8" w:rsidRDefault="00A80975" w:rsidP="008D5A1C">
            <w:pPr>
              <w:pStyle w:val="TABELANagwek"/>
              <w:spacing w:line="276" w:lineRule="auto"/>
              <w:rPr>
                <w:rFonts w:cstheme="minorHAnsi"/>
              </w:rPr>
            </w:pPr>
            <w:r w:rsidRPr="00290498">
              <w:t>Rodzaj presji</w:t>
            </w:r>
          </w:p>
        </w:tc>
        <w:tc>
          <w:tcPr>
            <w:tcW w:w="16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A5B42E5" w14:textId="77777777" w:rsidR="00A80975" w:rsidRPr="00B433E8" w:rsidRDefault="00A80975" w:rsidP="008D5A1C">
            <w:pPr>
              <w:pStyle w:val="TABELANagwek"/>
              <w:spacing w:line="276" w:lineRule="auto"/>
              <w:rPr>
                <w:rFonts w:cstheme="minorHAnsi"/>
              </w:rPr>
            </w:pPr>
            <w:r w:rsidRPr="00290498">
              <w:t>Liczba działań</w:t>
            </w:r>
          </w:p>
        </w:tc>
      </w:tr>
      <w:tr w:rsidR="00A80975" w:rsidRPr="00B433E8" w14:paraId="59752079"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1E6820" w14:textId="77777777" w:rsidR="00A80975" w:rsidRPr="00B433E8" w:rsidRDefault="00A80975" w:rsidP="008D5A1C">
            <w:pPr>
              <w:pStyle w:val="TABELAdolewej"/>
              <w:spacing w:line="276" w:lineRule="auto"/>
              <w:rPr>
                <w:rFonts w:cstheme="minorHAnsi"/>
              </w:rPr>
            </w:pPr>
            <w:r w:rsidRPr="00B433E8">
              <w:rPr>
                <w:rFonts w:cstheme="minorHAnsi"/>
              </w:rPr>
              <w:t>RWC</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8D8CC9" w14:textId="77777777" w:rsidR="00A80975" w:rsidRPr="00B433E8" w:rsidRDefault="00A80975" w:rsidP="008D5A1C">
            <w:pPr>
              <w:pStyle w:val="TABELAdolewej"/>
              <w:spacing w:line="276" w:lineRule="auto"/>
              <w:rPr>
                <w:rFonts w:cstheme="minorHAnsi"/>
              </w:rPr>
            </w:pPr>
            <w:r w:rsidRPr="009F0B50">
              <w:t xml:space="preserve">presje </w:t>
            </w:r>
            <w:r w:rsidRPr="00B433E8">
              <w:rPr>
                <w:rFonts w:cstheme="minorHAnsi"/>
              </w:rPr>
              <w:t>skumulowane wód</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5EC9EC" w14:textId="77777777" w:rsidR="00A80975" w:rsidRPr="00B433E8" w:rsidRDefault="00A80975" w:rsidP="008D5A1C">
            <w:pPr>
              <w:pStyle w:val="TABELAwysrodkowane"/>
              <w:spacing w:line="276" w:lineRule="auto"/>
              <w:rPr>
                <w:rFonts w:cstheme="minorHAnsi"/>
              </w:rPr>
            </w:pPr>
            <w:r w:rsidRPr="00B433E8">
              <w:rPr>
                <w:rFonts w:cstheme="minorHAnsi"/>
              </w:rPr>
              <w:t>8</w:t>
            </w:r>
          </w:p>
        </w:tc>
      </w:tr>
      <w:tr w:rsidR="00A80975" w:rsidRPr="00B433E8" w14:paraId="42B42C14"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6BB591" w14:textId="77777777" w:rsidR="00A80975" w:rsidRPr="009F0B50" w:rsidRDefault="00A80975" w:rsidP="008D5A1C">
            <w:pPr>
              <w:pStyle w:val="TABELAdolewej"/>
              <w:spacing w:line="276" w:lineRule="auto"/>
            </w:pPr>
            <w:r w:rsidRPr="009F0B50">
              <w:t>RWP</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21864B" w14:textId="77777777" w:rsidR="00A80975" w:rsidRPr="009F0B50" w:rsidRDefault="00A80975" w:rsidP="008D5A1C">
            <w:pPr>
              <w:pStyle w:val="TABELAdolewej"/>
              <w:spacing w:line="276" w:lineRule="auto"/>
            </w:pPr>
            <w:r w:rsidRPr="009F0B50">
              <w:t>presje chemiczne i fizykochem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29C696" w14:textId="77777777" w:rsidR="00A80975" w:rsidRPr="009F0B50" w:rsidRDefault="00A80975" w:rsidP="008D5A1C">
            <w:pPr>
              <w:pStyle w:val="TABELAwysrodkowane"/>
              <w:spacing w:line="276" w:lineRule="auto"/>
            </w:pPr>
            <w:r w:rsidRPr="009F0B50">
              <w:t>8</w:t>
            </w:r>
          </w:p>
        </w:tc>
      </w:tr>
      <w:tr w:rsidR="00A80975" w:rsidRPr="00B433E8" w14:paraId="58B4CC80"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0BCEF7" w14:textId="77777777" w:rsidR="00A80975" w:rsidRPr="00B433E8" w:rsidRDefault="00A80975" w:rsidP="008D5A1C">
            <w:pPr>
              <w:pStyle w:val="TABELAdolewej"/>
              <w:spacing w:line="276" w:lineRule="auto"/>
              <w:rPr>
                <w:rFonts w:cstheme="minorHAnsi"/>
              </w:rPr>
            </w:pPr>
            <w:r w:rsidRPr="00B433E8">
              <w:rPr>
                <w:rFonts w:cstheme="minorHAnsi"/>
              </w:rPr>
              <w:t>RWH</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0F8917" w14:textId="77777777" w:rsidR="00A80975" w:rsidRPr="00B433E8" w:rsidRDefault="00A80975" w:rsidP="008D5A1C">
            <w:pPr>
              <w:pStyle w:val="TABELAdolewej"/>
              <w:spacing w:line="276" w:lineRule="auto"/>
              <w:rPr>
                <w:rFonts w:cstheme="minorHAnsi"/>
              </w:rPr>
            </w:pPr>
            <w:r w:rsidRPr="009F0B50">
              <w:t xml:space="preserve">presje </w:t>
            </w:r>
            <w:r w:rsidRPr="00B433E8">
              <w:rPr>
                <w:rFonts w:cstheme="minorHAnsi"/>
              </w:rPr>
              <w:t>hydr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0AE30A" w14:textId="77777777" w:rsidR="00A80975" w:rsidRPr="00B433E8" w:rsidRDefault="00A80975" w:rsidP="008D5A1C">
            <w:pPr>
              <w:pStyle w:val="TABELAwysrodkowane"/>
              <w:spacing w:line="276" w:lineRule="auto"/>
              <w:rPr>
                <w:rFonts w:cstheme="minorHAnsi"/>
              </w:rPr>
            </w:pPr>
            <w:r w:rsidRPr="00B433E8">
              <w:rPr>
                <w:rFonts w:cstheme="minorHAnsi"/>
              </w:rPr>
              <w:t>2</w:t>
            </w:r>
          </w:p>
        </w:tc>
      </w:tr>
      <w:tr w:rsidR="00A80975" w:rsidRPr="00B433E8" w14:paraId="08C288F4"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1635F3" w14:textId="77777777" w:rsidR="00A80975" w:rsidRPr="00B433E8" w:rsidRDefault="00A80975" w:rsidP="008D5A1C">
            <w:pPr>
              <w:pStyle w:val="TABELAdolewej"/>
              <w:spacing w:line="276" w:lineRule="auto"/>
              <w:rPr>
                <w:rFonts w:cstheme="minorHAnsi"/>
              </w:rPr>
            </w:pPr>
            <w:r w:rsidRPr="00B433E8">
              <w:rPr>
                <w:rFonts w:cstheme="minorHAnsi"/>
              </w:rPr>
              <w:t>RWHM</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2070E4" w14:textId="77777777" w:rsidR="00A80975" w:rsidRPr="00B433E8" w:rsidRDefault="00A80975" w:rsidP="008D5A1C">
            <w:pPr>
              <w:pStyle w:val="TABELAdolewej"/>
              <w:spacing w:line="276" w:lineRule="auto"/>
              <w:rPr>
                <w:rFonts w:cstheme="minorHAnsi"/>
              </w:rPr>
            </w:pPr>
            <w:r w:rsidRPr="00B433E8">
              <w:rPr>
                <w:rFonts w:cstheme="minorHAnsi"/>
              </w:rPr>
              <w:t>presje hydromorf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97847E" w14:textId="77777777" w:rsidR="00A80975" w:rsidRPr="00B433E8" w:rsidRDefault="00A80975" w:rsidP="008D5A1C">
            <w:pPr>
              <w:pStyle w:val="TABELAwysrodkowane"/>
              <w:spacing w:line="276" w:lineRule="auto"/>
              <w:rPr>
                <w:rFonts w:cstheme="minorHAnsi"/>
              </w:rPr>
            </w:pPr>
            <w:r w:rsidRPr="00B433E8">
              <w:rPr>
                <w:rFonts w:cstheme="minorHAnsi"/>
              </w:rPr>
              <w:t>13</w:t>
            </w:r>
          </w:p>
        </w:tc>
      </w:tr>
      <w:tr w:rsidR="00A80975" w:rsidRPr="00B433E8" w14:paraId="0FC2A90B" w14:textId="77777777" w:rsidTr="008D5A1C">
        <w:trPr>
          <w:trHeight w:val="454"/>
          <w:jc w:val="center"/>
        </w:trPr>
        <w:tc>
          <w:tcPr>
            <w:tcW w:w="7397"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A0CAE71" w14:textId="77777777" w:rsidR="00A80975" w:rsidRPr="009F0B50" w:rsidRDefault="00A80975" w:rsidP="008D5A1C">
            <w:pPr>
              <w:pStyle w:val="TABELANagwek"/>
              <w:spacing w:line="276" w:lineRule="auto"/>
            </w:pPr>
            <w:r w:rsidRPr="009F0B50">
              <w:t>Razem</w:t>
            </w:r>
          </w:p>
        </w:tc>
        <w:tc>
          <w:tcPr>
            <w:tcW w:w="167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38CE890" w14:textId="77777777" w:rsidR="00A80975" w:rsidRPr="00290498" w:rsidRDefault="00A80975" w:rsidP="008D5A1C">
            <w:pPr>
              <w:pStyle w:val="TABELANagwek"/>
              <w:spacing w:line="276" w:lineRule="auto"/>
            </w:pPr>
            <w:r w:rsidRPr="00290498">
              <w:t>31</w:t>
            </w:r>
          </w:p>
        </w:tc>
      </w:tr>
    </w:tbl>
    <w:p w14:paraId="39DBBE79" w14:textId="77777777" w:rsidR="00A80975" w:rsidRPr="00795F17" w:rsidRDefault="00A80975" w:rsidP="00A80975">
      <w:pPr>
        <w:pStyle w:val="rdo"/>
        <w:rPr>
          <w:rFonts w:cs="Calibri"/>
          <w:i w:val="0"/>
        </w:rPr>
      </w:pPr>
      <w:r w:rsidRPr="00C22FBA">
        <w:t>Źródło: opracowanie własne</w:t>
      </w:r>
    </w:p>
    <w:p w14:paraId="3E26F9A1" w14:textId="77777777" w:rsidR="00A80975" w:rsidRPr="00C22FBA" w:rsidRDefault="00A80975" w:rsidP="00A80975">
      <w:pPr>
        <w:pStyle w:val="rdo"/>
      </w:pPr>
    </w:p>
    <w:p w14:paraId="209EF5A1" w14:textId="77777777" w:rsidR="001D57EC" w:rsidRPr="00AB5553" w:rsidRDefault="00A80975" w:rsidP="001D57EC">
      <w:pPr>
        <w:pStyle w:val="wykrespolozenie"/>
        <w:keepNext/>
      </w:pPr>
      <w:r>
        <w:rPr>
          <w:noProof/>
        </w:rPr>
        <w:drawing>
          <wp:inline distT="0" distB="0" distL="0" distR="0" wp14:anchorId="2FCC9F5C" wp14:editId="3416D8CF">
            <wp:extent cx="4320000" cy="2520000"/>
            <wp:effectExtent l="0" t="0" r="4445" b="13970"/>
            <wp:docPr id="1866059352" name="Wykres 1866059352">
              <a:extLst xmlns:a="http://schemas.openxmlformats.org/drawingml/2006/main">
                <a:ext uri="{FF2B5EF4-FFF2-40B4-BE49-F238E27FC236}">
                  <a16:creationId xmlns:a16="http://schemas.microsoft.com/office/drawing/2014/main" id="{C89AE639-8016-4A98-9512-EB2FA2258E9F}"/>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p>
    <w:p w14:paraId="78436EE0" w14:textId="303955E4" w:rsidR="00A80975" w:rsidRPr="00AB5553" w:rsidRDefault="001D57EC" w:rsidP="001D57EC">
      <w:pPr>
        <w:pStyle w:val="Wykres"/>
      </w:pPr>
      <w:bookmarkStart w:id="662" w:name="_Toc68703870"/>
      <w:r w:rsidRPr="00AB5553">
        <w:t xml:space="preserve">Wykres </w:t>
      </w:r>
      <w:fldSimple w:instr=" STYLEREF 1 \s ">
        <w:r w:rsidR="00550571">
          <w:rPr>
            <w:noProof/>
          </w:rPr>
          <w:t>12</w:t>
        </w:r>
      </w:fldSimple>
      <w:r w:rsidR="007A1419" w:rsidRPr="00AB5553">
        <w:noBreakHyphen/>
      </w:r>
      <w:fldSimple w:instr=" SEQ Wykres \* ARABIC \s 1 ">
        <w:r w:rsidR="00550571">
          <w:rPr>
            <w:noProof/>
          </w:rPr>
          <w:t>6</w:t>
        </w:r>
      </w:fldSimple>
      <w:r w:rsidRPr="00AB5553">
        <w:tab/>
        <w:t>Udział działań ukierunkowanych na redukcję poszczególnych rodzajów presji</w:t>
      </w:r>
      <w:bookmarkEnd w:id="662"/>
    </w:p>
    <w:p w14:paraId="29FD7E7C" w14:textId="77777777" w:rsidR="00A80975" w:rsidRPr="00C22FBA" w:rsidRDefault="00A80975" w:rsidP="00A80975">
      <w:pPr>
        <w:pStyle w:val="rdo"/>
      </w:pPr>
      <w:r w:rsidRPr="00C22FBA">
        <w:t>Źródło: opracowanie własne</w:t>
      </w:r>
    </w:p>
    <w:p w14:paraId="7CEA2705" w14:textId="77777777" w:rsidR="00A80975" w:rsidRPr="009F0B50" w:rsidRDefault="00A80975" w:rsidP="00A80975">
      <w:pPr>
        <w:spacing w:line="276" w:lineRule="auto"/>
        <w:rPr>
          <w:rFonts w:asciiTheme="minorHAnsi" w:hAnsiTheme="minorHAnsi"/>
        </w:rPr>
      </w:pPr>
      <w:r w:rsidRPr="00B433E8">
        <w:rPr>
          <w:rFonts w:asciiTheme="minorHAnsi" w:hAnsiTheme="minorHAnsi" w:cstheme="minorHAnsi"/>
        </w:rPr>
        <w:t xml:space="preserve">Wśród </w:t>
      </w:r>
      <w:r w:rsidRPr="009F0B50">
        <w:rPr>
          <w:rFonts w:asciiTheme="minorHAnsi" w:hAnsiTheme="minorHAnsi"/>
        </w:rPr>
        <w:t>działań</w:t>
      </w:r>
      <w:r w:rsidRPr="00B433E8">
        <w:rPr>
          <w:rFonts w:asciiTheme="minorHAnsi" w:hAnsiTheme="minorHAnsi" w:cstheme="minorHAnsi"/>
        </w:rPr>
        <w:t xml:space="preserve"> zaproponowanych dla jcwp rzecznych wskazano: </w:t>
      </w:r>
    </w:p>
    <w:p w14:paraId="3DE7F210" w14:textId="69F7FA84" w:rsidR="00A80975" w:rsidRPr="009F0B50" w:rsidRDefault="00A80975" w:rsidP="00A80975">
      <w:pPr>
        <w:spacing w:line="276" w:lineRule="auto"/>
        <w:rPr>
          <w:rFonts w:asciiTheme="minorHAnsi" w:hAnsiTheme="minorHAnsi"/>
        </w:rPr>
      </w:pPr>
      <w:r w:rsidRPr="009F0B50">
        <w:rPr>
          <w:rFonts w:asciiTheme="minorHAnsi" w:hAnsiTheme="minorHAnsi"/>
          <w:b/>
        </w:rPr>
        <w:t>RWHM_01:</w:t>
      </w:r>
      <w:r w:rsidRPr="009F0B50">
        <w:rPr>
          <w:rFonts w:asciiTheme="minorHAnsi" w:hAnsiTheme="minorHAnsi"/>
        </w:rPr>
        <w:t xml:space="preserve"> działania służące zapewnieniu ciągłości biologicznej oraz morfologicznej rzek i potoków. </w:t>
      </w:r>
      <w:r w:rsidRPr="00B433E8">
        <w:rPr>
          <w:rFonts w:asciiTheme="minorHAnsi" w:hAnsiTheme="minorHAnsi" w:cstheme="minorHAnsi"/>
        </w:rPr>
        <w:t>W obrębie niniejszej kategorii wskazano dwie grupy działań. Pierwsza z nich uwzględnia</w:t>
      </w:r>
      <w:r w:rsidRPr="009F0B50">
        <w:rPr>
          <w:rFonts w:asciiTheme="minorHAnsi" w:hAnsiTheme="minorHAnsi"/>
        </w:rPr>
        <w:t xml:space="preserve"> działania polegające na analizie możliwości likwidacji budowli poprzecznych</w:t>
      </w:r>
      <w:r w:rsidRPr="00B433E8">
        <w:rPr>
          <w:rFonts w:asciiTheme="minorHAnsi" w:hAnsiTheme="minorHAnsi" w:cstheme="minorHAnsi"/>
        </w:rPr>
        <w:t xml:space="preserve"> lub możliwości ich przebudowy</w:t>
      </w:r>
      <w:r w:rsidRPr="009F0B50">
        <w:rPr>
          <w:rFonts w:asciiTheme="minorHAnsi" w:hAnsiTheme="minorHAnsi"/>
        </w:rPr>
        <w:t xml:space="preserve"> na</w:t>
      </w:r>
      <w:r w:rsidR="00F71326">
        <w:rPr>
          <w:rFonts w:asciiTheme="minorHAnsi" w:hAnsiTheme="minorHAnsi"/>
        </w:rPr>
        <w:t> </w:t>
      </w:r>
      <w:r w:rsidRPr="009F0B50">
        <w:rPr>
          <w:rFonts w:asciiTheme="minorHAnsi" w:hAnsiTheme="minorHAnsi"/>
        </w:rPr>
        <w:t>bystrza</w:t>
      </w:r>
      <w:r w:rsidRPr="00B433E8">
        <w:rPr>
          <w:rFonts w:asciiTheme="minorHAnsi" w:hAnsiTheme="minorHAnsi" w:cstheme="minorHAnsi"/>
        </w:rPr>
        <w:t>. Działanie</w:t>
      </w:r>
      <w:r w:rsidRPr="009F0B50">
        <w:rPr>
          <w:rFonts w:asciiTheme="minorHAnsi" w:hAnsiTheme="minorHAnsi"/>
        </w:rPr>
        <w:t xml:space="preserve"> przypisano do jcwp, dla których potrzeby udrożnienia wynikały z opracowania pn.</w:t>
      </w:r>
      <w:r w:rsidR="007115E7">
        <w:rPr>
          <w:rFonts w:asciiTheme="minorHAnsi" w:hAnsiTheme="minorHAnsi"/>
        </w:rPr>
        <w:t> </w:t>
      </w:r>
      <w:r w:rsidRPr="009F0B50">
        <w:rPr>
          <w:rFonts w:asciiTheme="minorHAnsi" w:hAnsiTheme="minorHAnsi"/>
          <w:i/>
        </w:rPr>
        <w:t>Ocena potrzeb i priorytetów udrożnienia ciągłości (…)</w:t>
      </w:r>
      <w:r w:rsidRPr="009F0B50">
        <w:rPr>
          <w:rFonts w:asciiTheme="minorHAnsi" w:hAnsiTheme="minorHAnsi"/>
        </w:rPr>
        <w:t xml:space="preserve"> lub</w:t>
      </w:r>
      <w:r w:rsidRPr="00B433E8">
        <w:rPr>
          <w:rFonts w:asciiTheme="minorHAnsi" w:hAnsiTheme="minorHAnsi" w:cstheme="minorHAnsi"/>
        </w:rPr>
        <w:t xml:space="preserve"> </w:t>
      </w:r>
      <w:r w:rsidRPr="009F0B50">
        <w:rPr>
          <w:rFonts w:asciiTheme="minorHAnsi" w:hAnsiTheme="minorHAnsi"/>
        </w:rPr>
        <w:t xml:space="preserve">wymagania gatunków chronionych zidentyfikowanych w opracowaniu pn. </w:t>
      </w:r>
      <w:r w:rsidRPr="009F0B50">
        <w:rPr>
          <w:rFonts w:asciiTheme="minorHAnsi" w:hAnsiTheme="minorHAnsi"/>
          <w:i/>
        </w:rPr>
        <w:t xml:space="preserve">Ustalenie celów środowiskowych (…) </w:t>
      </w:r>
      <w:r w:rsidRPr="009F0B50">
        <w:rPr>
          <w:rFonts w:asciiTheme="minorHAnsi" w:hAnsiTheme="minorHAnsi"/>
        </w:rPr>
        <w:t>albo wartości indeksu D badań ichtiofauny przeprowadzonych w ramach PMŚ, o</w:t>
      </w:r>
      <w:r w:rsidRPr="00B433E8">
        <w:rPr>
          <w:rFonts w:asciiTheme="minorHAnsi" w:hAnsiTheme="minorHAnsi" w:cstheme="minorHAnsi"/>
        </w:rPr>
        <w:t xml:space="preserve"> </w:t>
      </w:r>
      <w:r w:rsidRPr="009F0B50">
        <w:rPr>
          <w:rFonts w:asciiTheme="minorHAnsi" w:hAnsiTheme="minorHAnsi"/>
        </w:rPr>
        <w:t>ile ichtiofauna była jedynym elementem oceny stanu/potencjału ekologicznego pozostającym poniżej dobrego.</w:t>
      </w:r>
      <w:r>
        <w:rPr>
          <w:rFonts w:asciiTheme="minorHAnsi" w:hAnsiTheme="minorHAnsi"/>
        </w:rPr>
        <w:t xml:space="preserve"> </w:t>
      </w:r>
      <w:r w:rsidRPr="00B433E8">
        <w:rPr>
          <w:rFonts w:asciiTheme="minorHAnsi" w:hAnsiTheme="minorHAnsi" w:cstheme="minorHAnsi"/>
        </w:rPr>
        <w:t>Drugą grupę</w:t>
      </w:r>
      <w:r w:rsidRPr="009F0B50">
        <w:rPr>
          <w:rFonts w:asciiTheme="minorHAnsi" w:hAnsiTheme="minorHAnsi"/>
        </w:rPr>
        <w:t xml:space="preserve"> stanowi działanie mające na celu realizację działań naprawczych dla obszarów chronionych</w:t>
      </w:r>
      <w:r w:rsidRPr="00B433E8">
        <w:rPr>
          <w:rFonts w:asciiTheme="minorHAnsi" w:hAnsiTheme="minorHAnsi" w:cstheme="minorHAnsi"/>
        </w:rPr>
        <w:t>. Było ono</w:t>
      </w:r>
      <w:r w:rsidRPr="009F0B50">
        <w:rPr>
          <w:rFonts w:asciiTheme="minorHAnsi" w:hAnsiTheme="minorHAnsi"/>
        </w:rPr>
        <w:t xml:space="preserve"> przypisane do jcwp w</w:t>
      </w:r>
      <w:r w:rsidRPr="00B433E8">
        <w:rPr>
          <w:rFonts w:asciiTheme="minorHAnsi" w:hAnsiTheme="minorHAnsi" w:cstheme="minorHAnsi"/>
        </w:rPr>
        <w:t> </w:t>
      </w:r>
      <w:r w:rsidRPr="009F0B50">
        <w:rPr>
          <w:rFonts w:asciiTheme="minorHAnsi" w:hAnsiTheme="minorHAnsi"/>
        </w:rPr>
        <w:t>obrębie obszarów chronionych, dla</w:t>
      </w:r>
      <w:r w:rsidRPr="00B433E8">
        <w:rPr>
          <w:rFonts w:asciiTheme="minorHAnsi" w:hAnsiTheme="minorHAnsi" w:cstheme="minorHAnsi"/>
        </w:rPr>
        <w:t xml:space="preserve"> </w:t>
      </w:r>
      <w:r w:rsidRPr="009F0B50">
        <w:rPr>
          <w:rFonts w:asciiTheme="minorHAnsi" w:hAnsiTheme="minorHAnsi"/>
        </w:rPr>
        <w:t xml:space="preserve">których utrzymanie lub poprawa stanu wód jest ważnym czynnikiem w ich ochronie </w:t>
      </w:r>
      <w:r w:rsidRPr="00B433E8">
        <w:rPr>
          <w:rFonts w:asciiTheme="minorHAnsi" w:hAnsiTheme="minorHAnsi" w:cstheme="minorHAnsi"/>
        </w:rPr>
        <w:t>i jednocześnie</w:t>
      </w:r>
      <w:r w:rsidRPr="009F0B50">
        <w:rPr>
          <w:rFonts w:asciiTheme="minorHAnsi" w:hAnsiTheme="minorHAnsi"/>
        </w:rPr>
        <w:t xml:space="preserve"> stwierdzono ryzyko presji w zakresie kryterium: utrzymanie naturalnego charakteru koryta. </w:t>
      </w:r>
    </w:p>
    <w:p w14:paraId="063E2469" w14:textId="29FCCAD5" w:rsidR="00A80975" w:rsidRPr="009F0B50" w:rsidRDefault="00A80975" w:rsidP="00A80975">
      <w:pPr>
        <w:spacing w:line="276" w:lineRule="auto"/>
        <w:rPr>
          <w:rFonts w:asciiTheme="minorHAnsi" w:hAnsiTheme="minorHAnsi"/>
        </w:rPr>
      </w:pPr>
      <w:r w:rsidRPr="009F0B50">
        <w:rPr>
          <w:rFonts w:asciiTheme="minorHAnsi" w:hAnsiTheme="minorHAnsi"/>
          <w:b/>
        </w:rPr>
        <w:t>RWHM_02:</w:t>
      </w:r>
      <w:r w:rsidRPr="009F0B50">
        <w:rPr>
          <w:rFonts w:asciiTheme="minorHAnsi" w:hAnsiTheme="minorHAnsi"/>
        </w:rPr>
        <w:t xml:space="preserve"> działania ukierunkowane na przywrócenie ciągłości biologicznej poprzez przebudowę budowli poprzecznych. W tym przypadku działania przypisywano na podstawie weryfikacji dostępnych informacji na temat budowli poprzecznych (baza HYMO, </w:t>
      </w:r>
      <w:r w:rsidRPr="00B433E8">
        <w:rPr>
          <w:rFonts w:asciiTheme="minorHAnsi" w:hAnsiTheme="minorHAnsi" w:cstheme="minorHAnsi"/>
        </w:rPr>
        <w:t>ortofotomapy</w:t>
      </w:r>
      <w:r w:rsidRPr="009F0B50">
        <w:rPr>
          <w:rFonts w:asciiTheme="minorHAnsi" w:hAnsiTheme="minorHAnsi"/>
        </w:rPr>
        <w:t>) oraz wyników ankietyzacji przeprowadzonej w celu uzupełnienia informacji na temat obiektów. Działania przypisano do jcwp, dla</w:t>
      </w:r>
      <w:r w:rsidR="0098159F">
        <w:rPr>
          <w:rFonts w:asciiTheme="minorHAnsi" w:hAnsiTheme="minorHAnsi" w:cstheme="minorHAnsi"/>
        </w:rPr>
        <w:t> </w:t>
      </w:r>
      <w:r w:rsidRPr="009F0B50">
        <w:rPr>
          <w:rFonts w:asciiTheme="minorHAnsi" w:hAnsiTheme="minorHAnsi"/>
        </w:rPr>
        <w:t xml:space="preserve">których potrzeby udrożnienia wynikały z opracowania pn. </w:t>
      </w:r>
      <w:r w:rsidRPr="009F0B50">
        <w:rPr>
          <w:rFonts w:asciiTheme="minorHAnsi" w:hAnsiTheme="minorHAnsi"/>
          <w:i/>
        </w:rPr>
        <w:t>Ocena potrzeb i priorytetów udrożnienia ciągłości (…)</w:t>
      </w:r>
      <w:r w:rsidRPr="009F0B50">
        <w:rPr>
          <w:rFonts w:asciiTheme="minorHAnsi" w:hAnsiTheme="minorHAnsi"/>
        </w:rPr>
        <w:t xml:space="preserve"> lub wymagania gatunków chronionych zidentyfikowanych w opracowaniu pn. </w:t>
      </w:r>
      <w:r w:rsidRPr="009F0B50">
        <w:rPr>
          <w:rFonts w:asciiTheme="minorHAnsi" w:hAnsiTheme="minorHAnsi"/>
          <w:i/>
        </w:rPr>
        <w:t xml:space="preserve">Ustalenie celów środowiskowych (…) </w:t>
      </w:r>
      <w:r w:rsidRPr="009F0B50">
        <w:rPr>
          <w:rFonts w:asciiTheme="minorHAnsi" w:hAnsiTheme="minorHAnsi"/>
        </w:rPr>
        <w:t xml:space="preserve">albo wartości indeksu D badań ichtiofauny przeprowadzonych w ramach PMŚ, o ile ichtiofauna była jedynym elementem oceny stanu/potencjału ekologicznego pozostającym poniżej dobrego. W obrębie grupy działań z kategorii RWHM_02 uwzględniono także działania kontrolno-administracyjne ukierunkowane na ocenę wpływu obiektów na ciągłość biologiczną i kontrolę użytkowania i funkcjonowania istniejących urządzeń do migracji ryb. </w:t>
      </w:r>
    </w:p>
    <w:p w14:paraId="19078665" w14:textId="77777777" w:rsidR="00A80975" w:rsidRPr="00B433E8" w:rsidRDefault="00A80975" w:rsidP="00A80975">
      <w:pPr>
        <w:spacing w:line="276" w:lineRule="auto"/>
        <w:rPr>
          <w:rFonts w:asciiTheme="minorHAnsi" w:hAnsiTheme="minorHAnsi" w:cstheme="minorHAnsi"/>
          <w:b/>
          <w:bCs/>
        </w:rPr>
      </w:pPr>
      <w:r w:rsidRPr="009F0B50">
        <w:rPr>
          <w:rFonts w:asciiTheme="minorHAnsi" w:hAnsiTheme="minorHAnsi"/>
          <w:b/>
        </w:rPr>
        <w:t>RWHM_03</w:t>
      </w:r>
      <w:r w:rsidRPr="00B433E8">
        <w:rPr>
          <w:rFonts w:asciiTheme="minorHAnsi" w:hAnsiTheme="minorHAnsi" w:cstheme="minorHAnsi"/>
          <w:b/>
          <w:bCs/>
        </w:rPr>
        <w:t>:</w:t>
      </w:r>
      <w:r w:rsidRPr="00B433E8">
        <w:rPr>
          <w:rFonts w:asciiTheme="minorHAnsi" w:hAnsiTheme="minorHAnsi" w:cstheme="minorHAnsi"/>
        </w:rPr>
        <w:t xml:space="preserve"> działania nakierowane na ochronę i odtwarzanie naturalnych procesów hydromorfologicznych w korycie w zakresie spełnienia celów środowiskowych obszarów chronionych w zakresie utrzymania naturalnego charakteru koryta.</w:t>
      </w:r>
    </w:p>
    <w:p w14:paraId="50BB97A6" w14:textId="77777777" w:rsidR="00A80975" w:rsidRPr="00B433E8" w:rsidRDefault="00A80975" w:rsidP="00A80975">
      <w:pPr>
        <w:spacing w:line="276" w:lineRule="auto"/>
        <w:rPr>
          <w:rFonts w:asciiTheme="minorHAnsi" w:hAnsiTheme="minorHAnsi" w:cstheme="minorHAnsi"/>
        </w:rPr>
      </w:pPr>
      <w:r w:rsidRPr="009F0B50">
        <w:rPr>
          <w:rFonts w:asciiTheme="minorHAnsi" w:hAnsiTheme="minorHAnsi"/>
          <w:b/>
        </w:rPr>
        <w:t xml:space="preserve">RWHM_04: </w:t>
      </w:r>
      <w:r w:rsidRPr="009F0B50">
        <w:rPr>
          <w:rFonts w:asciiTheme="minorHAnsi" w:hAnsiTheme="minorHAnsi"/>
        </w:rPr>
        <w:t xml:space="preserve">działania służące poprawie </w:t>
      </w:r>
      <w:r w:rsidRPr="00B433E8">
        <w:rPr>
          <w:rFonts w:asciiTheme="minorHAnsi" w:hAnsiTheme="minorHAnsi" w:cstheme="minorHAnsi"/>
        </w:rPr>
        <w:t>stanu elementów hydromorfologicznych w zakresie spełnienia celów środowiskowych, w tym działania renaturyzacyjne uwzględniające status oraz funkcje cieku, a także działania naprawcze dla obszarów chronionych.</w:t>
      </w:r>
    </w:p>
    <w:p w14:paraId="47B595AB" w14:textId="77777777" w:rsidR="00A80975" w:rsidRPr="009F0B50" w:rsidRDefault="00A80975" w:rsidP="00A80975">
      <w:pPr>
        <w:spacing w:line="276" w:lineRule="auto"/>
        <w:rPr>
          <w:rFonts w:asciiTheme="minorHAnsi" w:hAnsiTheme="minorHAnsi"/>
        </w:rPr>
      </w:pPr>
      <w:r w:rsidRPr="00B433E8">
        <w:rPr>
          <w:rFonts w:asciiTheme="minorHAnsi" w:hAnsiTheme="minorHAnsi" w:cstheme="minorHAnsi"/>
          <w:b/>
          <w:bCs/>
        </w:rPr>
        <w:t>RWH_01:</w:t>
      </w:r>
      <w:r w:rsidRPr="00B433E8">
        <w:rPr>
          <w:rFonts w:asciiTheme="minorHAnsi" w:hAnsiTheme="minorHAnsi" w:cstheme="minorHAnsi"/>
        </w:rPr>
        <w:t xml:space="preserve"> działania nakierowane na kształtowanie stosunków wodnych w zlewni jcwp, w tym ochronę ekosystemów wodnych i od wód zależnych oraz odtwarzanie </w:t>
      </w:r>
      <w:r w:rsidRPr="009F0B50">
        <w:rPr>
          <w:rFonts w:asciiTheme="minorHAnsi" w:hAnsiTheme="minorHAnsi"/>
        </w:rPr>
        <w:t>warunków siedliskowych z</w:t>
      </w:r>
      <w:r w:rsidRPr="00B433E8">
        <w:rPr>
          <w:rFonts w:asciiTheme="minorHAnsi" w:hAnsiTheme="minorHAnsi" w:cstheme="minorHAnsi"/>
        </w:rPr>
        <w:t> uwzględnieniem celów środowiskowych wskazanych dla obszarów chronionych.</w:t>
      </w:r>
    </w:p>
    <w:p w14:paraId="1C3B9D36" w14:textId="26E6E491" w:rsidR="00A80975" w:rsidRPr="009F0B50" w:rsidRDefault="00A80975" w:rsidP="00A80975">
      <w:pPr>
        <w:spacing w:line="276" w:lineRule="auto"/>
        <w:rPr>
          <w:rFonts w:asciiTheme="minorHAnsi" w:hAnsiTheme="minorHAnsi"/>
        </w:rPr>
      </w:pPr>
      <w:r w:rsidRPr="009F0B50">
        <w:rPr>
          <w:rFonts w:asciiTheme="minorHAnsi" w:hAnsiTheme="minorHAnsi"/>
          <w:b/>
        </w:rPr>
        <w:t>RWH</w:t>
      </w:r>
      <w:r w:rsidRPr="00B433E8">
        <w:rPr>
          <w:rFonts w:asciiTheme="minorHAnsi" w:hAnsiTheme="minorHAnsi" w:cstheme="minorHAnsi"/>
          <w:b/>
          <w:bCs/>
        </w:rPr>
        <w:t>_03</w:t>
      </w:r>
      <w:r w:rsidRPr="009F0B50">
        <w:rPr>
          <w:rFonts w:asciiTheme="minorHAnsi" w:hAnsiTheme="minorHAnsi"/>
          <w:b/>
        </w:rPr>
        <w:t>:</w:t>
      </w:r>
      <w:r w:rsidRPr="009F0B50">
        <w:rPr>
          <w:rFonts w:asciiTheme="minorHAnsi" w:hAnsiTheme="minorHAnsi"/>
        </w:rPr>
        <w:t xml:space="preserve"> działania nakierowane na </w:t>
      </w:r>
      <w:r w:rsidRPr="00B433E8">
        <w:rPr>
          <w:rFonts w:asciiTheme="minorHAnsi" w:hAnsiTheme="minorHAnsi" w:cstheme="minorHAnsi"/>
        </w:rPr>
        <w:t>kształtowanie</w:t>
      </w:r>
      <w:r w:rsidRPr="009F0B50">
        <w:rPr>
          <w:rFonts w:asciiTheme="minorHAnsi" w:hAnsiTheme="minorHAnsi"/>
        </w:rPr>
        <w:t xml:space="preserve"> stosunków wodnych w zlewni jcwp</w:t>
      </w:r>
      <w:r w:rsidRPr="00B433E8">
        <w:rPr>
          <w:rFonts w:asciiTheme="minorHAnsi" w:hAnsiTheme="minorHAnsi" w:cstheme="minorHAnsi"/>
        </w:rPr>
        <w:t xml:space="preserve">, </w:t>
      </w:r>
      <w:r w:rsidR="00B5368B">
        <w:rPr>
          <w:rFonts w:asciiTheme="minorHAnsi" w:hAnsiTheme="minorHAnsi" w:cstheme="minorHAnsi"/>
        </w:rPr>
        <w:br/>
      </w:r>
      <w:r w:rsidRPr="00B433E8">
        <w:rPr>
          <w:rFonts w:asciiTheme="minorHAnsi" w:hAnsiTheme="minorHAnsi" w:cstheme="minorHAnsi"/>
        </w:rPr>
        <w:t>w tym stworzenie zintegrowanego systemu monitoringu</w:t>
      </w:r>
      <w:r w:rsidRPr="009F0B50">
        <w:rPr>
          <w:rFonts w:asciiTheme="minorHAnsi" w:hAnsiTheme="minorHAnsi"/>
        </w:rPr>
        <w:t xml:space="preserve"> wód</w:t>
      </w:r>
    </w:p>
    <w:p w14:paraId="360ADD29" w14:textId="77777777" w:rsidR="00A80975" w:rsidRPr="009F0B50" w:rsidRDefault="00A80975" w:rsidP="00A80975">
      <w:pPr>
        <w:spacing w:line="276" w:lineRule="auto"/>
        <w:rPr>
          <w:rFonts w:asciiTheme="minorHAnsi" w:hAnsiTheme="minorHAnsi"/>
        </w:rPr>
      </w:pPr>
      <w:r w:rsidRPr="00B433E8">
        <w:rPr>
          <w:rFonts w:asciiTheme="minorHAnsi" w:hAnsiTheme="minorHAnsi" w:cstheme="minorHAnsi"/>
          <w:b/>
          <w:bCs/>
        </w:rPr>
        <w:t xml:space="preserve">RWC_01: </w:t>
      </w:r>
      <w:r w:rsidRPr="00B433E8">
        <w:rPr>
          <w:rFonts w:asciiTheme="minorHAnsi" w:hAnsiTheme="minorHAnsi" w:cstheme="minorHAnsi"/>
        </w:rPr>
        <w:t xml:space="preserve">działania </w:t>
      </w:r>
      <w:r w:rsidRPr="009F0B50">
        <w:rPr>
          <w:rFonts w:asciiTheme="minorHAnsi" w:hAnsiTheme="minorHAnsi"/>
        </w:rPr>
        <w:t>nakierowane na adaptację do zmian klimatu oraz poprawę warunków dla obszarów chronionych</w:t>
      </w:r>
      <w:r w:rsidRPr="00B433E8">
        <w:rPr>
          <w:rFonts w:asciiTheme="minorHAnsi" w:hAnsiTheme="minorHAnsi" w:cstheme="minorHAnsi"/>
        </w:rPr>
        <w:t xml:space="preserve"> </w:t>
      </w:r>
      <w:r w:rsidRPr="009F0B50">
        <w:rPr>
          <w:rFonts w:asciiTheme="minorHAnsi" w:hAnsiTheme="minorHAnsi"/>
        </w:rPr>
        <w:t>mające na celu opracowanie oraz realizację przedsięwzięć zmierzających do</w:t>
      </w:r>
      <w:r w:rsidRPr="00B433E8">
        <w:rPr>
          <w:rFonts w:asciiTheme="minorHAnsi" w:hAnsiTheme="minorHAnsi" w:cstheme="minorHAnsi"/>
        </w:rPr>
        <w:t xml:space="preserve"> </w:t>
      </w:r>
      <w:r w:rsidRPr="009F0B50">
        <w:rPr>
          <w:rFonts w:asciiTheme="minorHAnsi" w:hAnsiTheme="minorHAnsi"/>
        </w:rPr>
        <w:t>poprawy retencji na terenach leśnych, rolniczych.</w:t>
      </w:r>
    </w:p>
    <w:p w14:paraId="59D33EBE" w14:textId="77777777" w:rsidR="00A80975" w:rsidRPr="009F0B50" w:rsidRDefault="00A80975" w:rsidP="00A80975">
      <w:pPr>
        <w:spacing w:line="276" w:lineRule="auto"/>
        <w:rPr>
          <w:rFonts w:asciiTheme="minorHAnsi" w:hAnsiTheme="minorHAnsi"/>
        </w:rPr>
      </w:pPr>
      <w:r w:rsidRPr="009F0B50">
        <w:rPr>
          <w:rFonts w:asciiTheme="minorHAnsi" w:hAnsiTheme="minorHAnsi"/>
          <w:b/>
        </w:rPr>
        <w:t>RWC_02:</w:t>
      </w:r>
      <w:r w:rsidRPr="009F0B50">
        <w:rPr>
          <w:rFonts w:asciiTheme="minorHAnsi" w:hAnsiTheme="minorHAnsi"/>
        </w:rPr>
        <w:t xml:space="preserve"> działania </w:t>
      </w:r>
      <w:r w:rsidRPr="00B433E8">
        <w:rPr>
          <w:rFonts w:asciiTheme="minorHAnsi" w:hAnsiTheme="minorHAnsi" w:cstheme="minorHAnsi"/>
        </w:rPr>
        <w:t>służące poprawie</w:t>
      </w:r>
      <w:r w:rsidRPr="009F0B50">
        <w:rPr>
          <w:rFonts w:asciiTheme="minorHAnsi" w:hAnsiTheme="minorHAnsi"/>
        </w:rPr>
        <w:t xml:space="preserve"> warunków dla obszarów chronionych. Wśród tych działań wyróżniono dwie grupy działań. Pierwszą z nich stanowią działania wynikające z planów ochrony/planów zadań ochronnych ustanowionych dla</w:t>
      </w:r>
      <w:r w:rsidRPr="00B433E8">
        <w:rPr>
          <w:rFonts w:asciiTheme="minorHAnsi" w:hAnsiTheme="minorHAnsi" w:cstheme="minorHAnsi"/>
        </w:rPr>
        <w:t xml:space="preserve"> </w:t>
      </w:r>
      <w:r w:rsidRPr="009F0B50">
        <w:rPr>
          <w:rFonts w:asciiTheme="minorHAnsi" w:hAnsiTheme="minorHAnsi"/>
        </w:rPr>
        <w:t xml:space="preserve">obszarów przeznaczonych do ochrony siedlisk lub gatunków, dla których utrzymanie lub poprawa stanu wód jest ważnym czynnikiem w ich ochronie. Drugą natomiast działania naprawcze ukierunkowane na redukcję dopływu zanieczyszczeń, przypisane do jcwp, znajdujące się w zasięgu obszarów chronionych, dla których w opracowaniu </w:t>
      </w:r>
      <w:r w:rsidRPr="009F0B50">
        <w:rPr>
          <w:rFonts w:asciiTheme="minorHAnsi" w:hAnsiTheme="minorHAnsi"/>
          <w:i/>
        </w:rPr>
        <w:t xml:space="preserve">Analiza presji znaczących (…) </w:t>
      </w:r>
      <w:r w:rsidRPr="009F0B50">
        <w:rPr>
          <w:rFonts w:asciiTheme="minorHAnsi" w:hAnsiTheme="minorHAnsi"/>
        </w:rPr>
        <w:t>zidentyfikowano ryzyko w</w:t>
      </w:r>
      <w:r w:rsidRPr="00B433E8">
        <w:rPr>
          <w:rFonts w:asciiTheme="minorHAnsi" w:hAnsiTheme="minorHAnsi" w:cstheme="minorHAnsi"/>
        </w:rPr>
        <w:t> </w:t>
      </w:r>
      <w:r w:rsidRPr="009F0B50">
        <w:rPr>
          <w:rFonts w:asciiTheme="minorHAnsi" w:hAnsiTheme="minorHAnsi"/>
        </w:rPr>
        <w:t>zakresie presji zrzutów lub/oraz presji na elementy fizykochemiczne.</w:t>
      </w:r>
    </w:p>
    <w:p w14:paraId="181AD87E" w14:textId="77777777" w:rsidR="00A80975" w:rsidRPr="009F0B50" w:rsidRDefault="00A80975" w:rsidP="00A80975">
      <w:pPr>
        <w:spacing w:line="276" w:lineRule="auto"/>
        <w:rPr>
          <w:rFonts w:asciiTheme="minorHAnsi" w:hAnsiTheme="minorHAnsi"/>
        </w:rPr>
      </w:pPr>
      <w:r w:rsidRPr="009F0B50">
        <w:rPr>
          <w:rFonts w:asciiTheme="minorHAnsi" w:hAnsiTheme="minorHAnsi"/>
          <w:b/>
        </w:rPr>
        <w:t>RWP:</w:t>
      </w:r>
      <w:r w:rsidRPr="009F0B50">
        <w:rPr>
          <w:rFonts w:asciiTheme="minorHAnsi" w:hAnsiTheme="minorHAnsi"/>
        </w:rPr>
        <w:t xml:space="preserve"> działania nakierowane na poprawę jakości wody dla wskaźników fizykochemicznych i chemicznych (substancje priorytetowe oraz inne substancje zanieczyszczające). Działania zawarte w tej grupie nastawione są na ograniczenie presji u źródła powstania zanieczyszczeń, aby zapewnić efektywną ochronę wód powierzchniowych, a w przypadku niektórych działań także wód podziemnych. W tej kategorii wyróżniono 5 grup działań:</w:t>
      </w:r>
    </w:p>
    <w:p w14:paraId="58F0089A" w14:textId="77777777" w:rsidR="00A80975" w:rsidRPr="00B433E8" w:rsidRDefault="00A80975" w:rsidP="00A80975">
      <w:pPr>
        <w:spacing w:line="276" w:lineRule="auto"/>
        <w:rPr>
          <w:rFonts w:asciiTheme="minorHAnsi" w:hAnsiTheme="minorHAnsi" w:cstheme="minorHAnsi"/>
        </w:rPr>
      </w:pPr>
      <w:r w:rsidRPr="00B433E8">
        <w:rPr>
          <w:rFonts w:asciiTheme="minorHAnsi" w:hAnsiTheme="minorHAnsi" w:cstheme="minorHAnsi"/>
          <w:b/>
          <w:bCs/>
        </w:rPr>
        <w:t>RWP_01:</w:t>
      </w:r>
      <w:r w:rsidRPr="00B433E8">
        <w:rPr>
          <w:rFonts w:asciiTheme="minorHAnsi" w:hAnsiTheme="minorHAnsi" w:cstheme="minorHAnsi"/>
        </w:rPr>
        <w:t xml:space="preserve"> działania z zakresu gospodarki ściekowej związane z ograniczeniem presji komunalnej (w aglomeracjach i obszarach niezurbanizowanych);</w:t>
      </w:r>
    </w:p>
    <w:p w14:paraId="0B86E9F2" w14:textId="77777777" w:rsidR="00A80975" w:rsidRPr="00B433E8" w:rsidRDefault="00A80975" w:rsidP="00A80975">
      <w:pPr>
        <w:spacing w:line="276" w:lineRule="auto"/>
        <w:rPr>
          <w:rFonts w:asciiTheme="minorHAnsi" w:hAnsiTheme="minorHAnsi" w:cstheme="minorHAnsi"/>
        </w:rPr>
      </w:pPr>
      <w:r w:rsidRPr="00B433E8">
        <w:rPr>
          <w:rFonts w:asciiTheme="minorHAnsi" w:hAnsiTheme="minorHAnsi" w:cstheme="minorHAnsi"/>
          <w:b/>
          <w:bCs/>
        </w:rPr>
        <w:t>RWP_02:</w:t>
      </w:r>
      <w:r w:rsidRPr="00B433E8">
        <w:rPr>
          <w:rFonts w:asciiTheme="minorHAnsi" w:hAnsiTheme="minorHAnsi" w:cstheme="minorHAnsi"/>
        </w:rPr>
        <w:t xml:space="preserve"> działania kontrolne działalności rolniczej - Działania kontrolne realizacji Programu azotanowego oraz związane ze stosowaniem środków ochrony roślin;</w:t>
      </w:r>
    </w:p>
    <w:p w14:paraId="51C98EE7" w14:textId="77777777" w:rsidR="00A80975" w:rsidRPr="00B433E8" w:rsidRDefault="00A80975" w:rsidP="00A80975">
      <w:pPr>
        <w:spacing w:line="276" w:lineRule="auto"/>
        <w:rPr>
          <w:rFonts w:asciiTheme="minorHAnsi" w:hAnsiTheme="minorHAnsi" w:cstheme="minorHAnsi"/>
        </w:rPr>
      </w:pPr>
      <w:r w:rsidRPr="00B433E8">
        <w:rPr>
          <w:rFonts w:asciiTheme="minorHAnsi" w:hAnsiTheme="minorHAnsi" w:cstheme="minorHAnsi"/>
          <w:b/>
          <w:bCs/>
        </w:rPr>
        <w:t>RWP_04:</w:t>
      </w:r>
      <w:r w:rsidRPr="00B433E8">
        <w:rPr>
          <w:rFonts w:asciiTheme="minorHAnsi" w:hAnsiTheme="minorHAnsi" w:cstheme="minorHAnsi"/>
        </w:rPr>
        <w:t xml:space="preserve"> działania edukacyjne dla rolników dedykowane jcwp, w których zidentyfikowano źródła presji rolniczej przyczyniające się do złego stanu wód; </w:t>
      </w:r>
    </w:p>
    <w:p w14:paraId="3C7C1147" w14:textId="77777777" w:rsidR="00A80975" w:rsidRPr="00B433E8" w:rsidRDefault="00A80975" w:rsidP="00A80975">
      <w:pPr>
        <w:spacing w:line="276" w:lineRule="auto"/>
        <w:rPr>
          <w:rFonts w:asciiTheme="minorHAnsi" w:hAnsiTheme="minorHAnsi" w:cstheme="minorHAnsi"/>
        </w:rPr>
      </w:pPr>
      <w:r w:rsidRPr="00B433E8">
        <w:rPr>
          <w:rFonts w:asciiTheme="minorHAnsi" w:hAnsiTheme="minorHAnsi" w:cstheme="minorHAnsi"/>
          <w:b/>
          <w:bCs/>
        </w:rPr>
        <w:t>RWP_06:</w:t>
      </w:r>
      <w:r w:rsidRPr="00B433E8">
        <w:rPr>
          <w:rFonts w:asciiTheme="minorHAnsi" w:hAnsiTheme="minorHAnsi" w:cstheme="minorHAnsi"/>
        </w:rPr>
        <w:t xml:space="preserve"> działania nastawione na k</w:t>
      </w:r>
      <w:r w:rsidRPr="00B433E8">
        <w:rPr>
          <w:rFonts w:asciiTheme="minorHAnsi" w:hAnsiTheme="minorHAnsi" w:cstheme="minorHAnsi"/>
          <w:color w:val="444444"/>
          <w:shd w:val="clear" w:color="auto" w:fill="FFFFFF"/>
        </w:rPr>
        <w:t>ontrole gospodarowania wodami oraz przeglądy pozwoleń wodnoprawnych</w:t>
      </w:r>
      <w:r w:rsidRPr="00B433E8">
        <w:rPr>
          <w:rFonts w:asciiTheme="minorHAnsi" w:hAnsiTheme="minorHAnsi" w:cstheme="minorHAnsi"/>
        </w:rPr>
        <w:t xml:space="preserve">; </w:t>
      </w:r>
    </w:p>
    <w:p w14:paraId="7EAFB711" w14:textId="77777777" w:rsidR="00A80975" w:rsidRPr="009F0B50" w:rsidRDefault="00A80975" w:rsidP="00A80975">
      <w:pPr>
        <w:spacing w:line="276" w:lineRule="auto"/>
        <w:rPr>
          <w:rFonts w:asciiTheme="minorHAnsi" w:hAnsiTheme="minorHAnsi"/>
        </w:rPr>
      </w:pPr>
      <w:r w:rsidRPr="009F0B50">
        <w:rPr>
          <w:rFonts w:asciiTheme="minorHAnsi" w:hAnsiTheme="minorHAnsi"/>
          <w:b/>
        </w:rPr>
        <w:t>RWP_09:</w:t>
      </w:r>
      <w:r w:rsidRPr="009F0B50">
        <w:rPr>
          <w:rFonts w:asciiTheme="minorHAnsi" w:hAnsiTheme="minorHAnsi"/>
        </w:rPr>
        <w:t xml:space="preserve"> działania związane z weryfikacją i aktualizacją programów ochrony środowiska w gminach i powiatach.</w:t>
      </w:r>
    </w:p>
    <w:p w14:paraId="507F5A4C" w14:textId="6AA3CABC" w:rsidR="00134DF1" w:rsidRPr="00795F17" w:rsidRDefault="00A80975" w:rsidP="00134DF1">
      <w:r w:rsidRPr="004F1390">
        <w:rPr>
          <w:rFonts w:asciiTheme="minorHAnsi" w:hAnsiTheme="minorHAnsi"/>
        </w:rPr>
        <w:t xml:space="preserve">Katalog działań jcwp RW stanowi załącznik nr </w:t>
      </w:r>
      <w:r w:rsidR="00FC2040" w:rsidRPr="004F1390">
        <w:rPr>
          <w:rFonts w:asciiTheme="minorHAnsi" w:hAnsiTheme="minorHAnsi" w:cstheme="minorHAnsi"/>
        </w:rPr>
        <w:t>7</w:t>
      </w:r>
      <w:r w:rsidRPr="004F1390">
        <w:rPr>
          <w:rFonts w:asciiTheme="minorHAnsi" w:hAnsiTheme="minorHAnsi"/>
        </w:rPr>
        <w:t>.2</w:t>
      </w:r>
      <w:r w:rsidR="004F1390" w:rsidRPr="004F1390">
        <w:rPr>
          <w:rFonts w:asciiTheme="minorHAnsi" w:hAnsiTheme="minorHAnsi"/>
        </w:rPr>
        <w:t xml:space="preserve"> (</w:t>
      </w:r>
      <w:r w:rsidR="004F1390">
        <w:rPr>
          <w:rFonts w:asciiTheme="minorHAnsi" w:hAnsiTheme="minorHAnsi"/>
        </w:rPr>
        <w:t>K</w:t>
      </w:r>
      <w:r w:rsidR="004F1390" w:rsidRPr="004F1390">
        <w:rPr>
          <w:rFonts w:asciiTheme="minorHAnsi" w:hAnsiTheme="minorHAnsi"/>
        </w:rPr>
        <w:t>atalog działań</w:t>
      </w:r>
      <w:r w:rsidR="00AD3F8A">
        <w:rPr>
          <w:rFonts w:asciiTheme="minorHAnsi" w:hAnsiTheme="minorHAnsi"/>
        </w:rPr>
        <w:t xml:space="preserve"> dla</w:t>
      </w:r>
      <w:r w:rsidR="004F1390" w:rsidRPr="004F1390">
        <w:rPr>
          <w:rFonts w:asciiTheme="minorHAnsi" w:hAnsiTheme="minorHAnsi"/>
        </w:rPr>
        <w:t xml:space="preserve"> poszczególnych kategorii wód) </w:t>
      </w:r>
      <w:r w:rsidRPr="004F1390">
        <w:rPr>
          <w:rFonts w:asciiTheme="minorHAnsi" w:hAnsiTheme="minorHAnsi" w:cstheme="minorHAnsi"/>
        </w:rPr>
        <w:t>IIaPGW.</w:t>
      </w:r>
    </w:p>
    <w:p w14:paraId="40B8003C" w14:textId="77777777" w:rsidR="00134DF1" w:rsidRPr="00795F17" w:rsidRDefault="00134DF1" w:rsidP="00BA6B41">
      <w:pPr>
        <w:pStyle w:val="Nagwek3"/>
      </w:pPr>
      <w:bookmarkStart w:id="663" w:name="_Toc68703560"/>
      <w:r w:rsidRPr="00795F17">
        <w:t>Katalog działań jcwp RWr</w:t>
      </w:r>
      <w:bookmarkEnd w:id="663"/>
    </w:p>
    <w:p w14:paraId="5BC38DEA" w14:textId="77777777" w:rsidR="003D4DC3" w:rsidRPr="009F0B50" w:rsidRDefault="003D4DC3" w:rsidP="003D4DC3">
      <w:pPr>
        <w:spacing w:line="276" w:lineRule="auto"/>
        <w:rPr>
          <w:rFonts w:asciiTheme="minorHAnsi" w:hAnsiTheme="minorHAnsi"/>
        </w:rPr>
      </w:pPr>
      <w:r w:rsidRPr="009F0B50">
        <w:rPr>
          <w:rFonts w:asciiTheme="minorHAnsi" w:hAnsiTheme="minorHAnsi"/>
        </w:rPr>
        <w:t xml:space="preserve">Katalog dla jcwp zbiornikowych (RWr) zbudowany został na bazie zebranych w grupy działań umożliwiających eliminację lub przynajmniej zminimalizowanie presji znaczących zidentyfikowanych w ramach pracy </w:t>
      </w:r>
      <w:r w:rsidRPr="009F0B50">
        <w:rPr>
          <w:rFonts w:asciiTheme="minorHAnsi" w:hAnsiTheme="minorHAnsi"/>
          <w:i/>
        </w:rPr>
        <w:t>Analiza znaczących oddziaływań - jcwp (…)</w:t>
      </w:r>
      <w:r w:rsidRPr="009F0B50">
        <w:rPr>
          <w:rFonts w:asciiTheme="minorHAnsi" w:hAnsiTheme="minorHAnsi"/>
        </w:rPr>
        <w:t>.</w:t>
      </w:r>
    </w:p>
    <w:p w14:paraId="78282664" w14:textId="77777777" w:rsidR="003D4DC3" w:rsidRPr="009F0B50" w:rsidRDefault="003D4DC3" w:rsidP="003D4DC3">
      <w:pPr>
        <w:spacing w:line="276" w:lineRule="auto"/>
        <w:rPr>
          <w:rFonts w:asciiTheme="minorHAnsi" w:hAnsiTheme="minorHAnsi"/>
        </w:rPr>
      </w:pPr>
      <w:r w:rsidRPr="009F0B50">
        <w:rPr>
          <w:rFonts w:asciiTheme="minorHAnsi" w:hAnsiTheme="minorHAnsi"/>
        </w:rPr>
        <w:t>Łącznie 15 działań w katalogu działań jcwp RWr zgrupowano w następujących kategoriach:</w:t>
      </w:r>
    </w:p>
    <w:p w14:paraId="3755C91C" w14:textId="77777777" w:rsidR="003D4DC3" w:rsidRPr="009F0B50" w:rsidRDefault="003D4DC3" w:rsidP="00BA6B41">
      <w:pPr>
        <w:pStyle w:val="Akapitzlist"/>
      </w:pPr>
      <w:r w:rsidRPr="009F0B50">
        <w:t>adaptacja do zmian klimatu,</w:t>
      </w:r>
    </w:p>
    <w:p w14:paraId="7110F788" w14:textId="77777777" w:rsidR="003D4DC3" w:rsidRPr="009F0B50" w:rsidRDefault="003D4DC3" w:rsidP="00BA6B41">
      <w:pPr>
        <w:pStyle w:val="Akapitzlist"/>
      </w:pPr>
      <w:r w:rsidRPr="009F0B50">
        <w:t>edukacja i informacja,</w:t>
      </w:r>
    </w:p>
    <w:p w14:paraId="32F51DBC" w14:textId="77777777" w:rsidR="003D4DC3" w:rsidRPr="009F0B50" w:rsidRDefault="003D4DC3" w:rsidP="00BA6B41">
      <w:pPr>
        <w:pStyle w:val="Akapitzlist"/>
      </w:pPr>
      <w:r w:rsidRPr="009F0B50">
        <w:t>gospodarka ściekowa,</w:t>
      </w:r>
    </w:p>
    <w:p w14:paraId="00827C8F" w14:textId="77777777" w:rsidR="003D4DC3" w:rsidRPr="009F0B50" w:rsidRDefault="003D4DC3" w:rsidP="00BA6B41">
      <w:pPr>
        <w:pStyle w:val="Akapitzlist"/>
      </w:pPr>
      <w:r w:rsidRPr="009F0B50">
        <w:t>ograniczenie zanieczyszczeń rozproszonych z rolnictwa,</w:t>
      </w:r>
    </w:p>
    <w:p w14:paraId="28F12376" w14:textId="77777777" w:rsidR="003D4DC3" w:rsidRPr="009F0B50" w:rsidRDefault="003D4DC3" w:rsidP="00BA6B41">
      <w:pPr>
        <w:pStyle w:val="Akapitzlist"/>
      </w:pPr>
      <w:r w:rsidRPr="009F0B50">
        <w:t>ograniczenie zanieczyszczeń rozproszonych związanych z rozwojem obszarów zurbanizowanych, turystyki i transportu,</w:t>
      </w:r>
    </w:p>
    <w:p w14:paraId="45EA3179" w14:textId="77777777" w:rsidR="003D4DC3" w:rsidRPr="009F0B50" w:rsidRDefault="003D4DC3" w:rsidP="00BA6B41">
      <w:pPr>
        <w:pStyle w:val="Akapitzlist"/>
      </w:pPr>
      <w:r w:rsidRPr="009F0B50">
        <w:t>poprawa warunków dla obszarów chronionych,</w:t>
      </w:r>
    </w:p>
    <w:p w14:paraId="4478B880" w14:textId="77777777" w:rsidR="003D4DC3" w:rsidRPr="009F0B50" w:rsidRDefault="003D4DC3" w:rsidP="00BA6B41">
      <w:pPr>
        <w:pStyle w:val="Akapitzlist"/>
      </w:pPr>
      <w:r w:rsidRPr="009F0B50">
        <w:t>redukcja emisji i zrzutów substancji priorytetowych,</w:t>
      </w:r>
    </w:p>
    <w:p w14:paraId="664AD7DF" w14:textId="77777777" w:rsidR="003D4DC3" w:rsidRPr="009F0B50" w:rsidRDefault="003D4DC3" w:rsidP="00BA6B41">
      <w:pPr>
        <w:pStyle w:val="Akapitzlist"/>
      </w:pPr>
      <w:r w:rsidRPr="009F0B50">
        <w:t>weryfikacja programu ochrony środowiska,</w:t>
      </w:r>
    </w:p>
    <w:p w14:paraId="604869E4" w14:textId="77777777" w:rsidR="003D4DC3" w:rsidRPr="009F0B50" w:rsidRDefault="003D4DC3" w:rsidP="00BA6B41">
      <w:pPr>
        <w:pStyle w:val="Akapitzlist"/>
      </w:pPr>
      <w:r w:rsidRPr="009F0B50">
        <w:t>zapewnienie ciągłości biologicznej rzek i potoków.</w:t>
      </w:r>
    </w:p>
    <w:p w14:paraId="55132E89" w14:textId="7B55715C" w:rsidR="003D4DC3" w:rsidRPr="009F0B50" w:rsidRDefault="003D4DC3" w:rsidP="003D4DC3">
      <w:pPr>
        <w:spacing w:line="276" w:lineRule="auto"/>
      </w:pPr>
      <w:r w:rsidRPr="009F0B50">
        <w:rPr>
          <w:rFonts w:asciiTheme="minorHAnsi" w:hAnsiTheme="minorHAnsi"/>
        </w:rPr>
        <w:t xml:space="preserve">Najliczniejszą kategorię działań stanowią: zapewnienie ciągłości biologicznej rzek i potoków </w:t>
      </w:r>
      <w:r w:rsidRPr="00B433E8">
        <w:rPr>
          <w:rFonts w:asciiTheme="minorHAnsi" w:hAnsiTheme="minorHAnsi" w:cstheme="minorHAnsi"/>
        </w:rPr>
        <w:t xml:space="preserve">oraz </w:t>
      </w:r>
      <w:r w:rsidRPr="009F0B50">
        <w:rPr>
          <w:rFonts w:asciiTheme="minorHAnsi" w:hAnsiTheme="minorHAnsi"/>
        </w:rPr>
        <w:t>gospodarka wodno-ściekowa (po 20% wszystkich działań w katalogu), drugą pod względem liczby działań jest kategoria: ograniczenie zanieczyszczeń rozproszonych z rolnictwa i ograniczenie zanieczyszczeń rozproszonych związanych z rozwojem obszarów zurbanizowanych, turystyki i transportu (po 13</w:t>
      </w:r>
      <w:r w:rsidRPr="00B433E8">
        <w:rPr>
          <w:rFonts w:asciiTheme="minorHAnsi" w:hAnsiTheme="minorHAnsi" w:cstheme="minorHAnsi"/>
        </w:rPr>
        <w:t>,33</w:t>
      </w:r>
      <w:r w:rsidRPr="009F0B50">
        <w:rPr>
          <w:rFonts w:asciiTheme="minorHAnsi" w:hAnsiTheme="minorHAnsi"/>
        </w:rPr>
        <w:t xml:space="preserve">% wszystkich działań w katalogu), pozostałe kategorie stanowią po </w:t>
      </w:r>
      <w:r w:rsidRPr="00B433E8">
        <w:rPr>
          <w:rFonts w:asciiTheme="minorHAnsi" w:hAnsiTheme="minorHAnsi" w:cstheme="minorHAnsi"/>
        </w:rPr>
        <w:t>6,67</w:t>
      </w:r>
      <w:r w:rsidRPr="009F0B50">
        <w:rPr>
          <w:rFonts w:asciiTheme="minorHAnsi" w:hAnsiTheme="minorHAnsi"/>
        </w:rPr>
        <w:t xml:space="preserve">% </w:t>
      </w:r>
      <w:r w:rsidRPr="009F0B50">
        <w:t xml:space="preserve">wszystkich działań w katalogu (wykres </w:t>
      </w:r>
      <w:r w:rsidRPr="00DB2311">
        <w:t>12-</w:t>
      </w:r>
      <w:r>
        <w:t>7</w:t>
      </w:r>
      <w:r w:rsidR="00FE020D">
        <w:t>, dane prezentow</w:t>
      </w:r>
      <w:r w:rsidR="006136EF">
        <w:t>ane w zakrągleniu</w:t>
      </w:r>
      <w:r w:rsidRPr="00DB2311">
        <w:t>).</w:t>
      </w:r>
    </w:p>
    <w:p w14:paraId="5BED2E63" w14:textId="574BD803" w:rsidR="003D4DC3" w:rsidRDefault="003D4DC3" w:rsidP="004F1390">
      <w:pPr>
        <w:pStyle w:val="wykrespolozenie"/>
      </w:pPr>
      <w:r w:rsidRPr="00DB2311">
        <w:rPr>
          <w:noProof/>
        </w:rPr>
        <w:drawing>
          <wp:inline distT="0" distB="0" distL="0" distR="0" wp14:anchorId="724F203E" wp14:editId="48E49EC0">
            <wp:extent cx="5760000" cy="3600000"/>
            <wp:effectExtent l="0" t="0" r="12700" b="635"/>
            <wp:docPr id="1069510222" name="Wykres 1069510222">
              <a:extLst xmlns:a="http://schemas.openxmlformats.org/drawingml/2006/main">
                <a:ext uri="{FF2B5EF4-FFF2-40B4-BE49-F238E27FC236}">
                  <a16:creationId xmlns:a16="http://schemas.microsoft.com/office/drawing/2014/main" id="{35EE64E3-1687-4079-945E-CD3771D3C856}"/>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p>
    <w:p w14:paraId="35196608" w14:textId="656E912D" w:rsidR="003D4DC3" w:rsidRPr="009F0B50" w:rsidRDefault="003D4DC3" w:rsidP="00B479EE">
      <w:pPr>
        <w:pStyle w:val="Wykres"/>
      </w:pPr>
      <w:bookmarkStart w:id="664" w:name="_Toc68195516"/>
      <w:bookmarkStart w:id="665" w:name="_Toc67643661"/>
      <w:bookmarkStart w:id="666" w:name="_Toc68703871"/>
      <w:r w:rsidRPr="004F1390">
        <w:t xml:space="preserve">Wykres </w:t>
      </w:r>
      <w:fldSimple w:instr=" STYLEREF 1 \s ">
        <w:r w:rsidR="00550571">
          <w:rPr>
            <w:noProof/>
          </w:rPr>
          <w:t>12</w:t>
        </w:r>
      </w:fldSimple>
      <w:r w:rsidRPr="004F1390">
        <w:noBreakHyphen/>
      </w:r>
      <w:fldSimple w:instr=" SEQ Wykres \* ARABIC \s 1 ">
        <w:r w:rsidR="00550571">
          <w:rPr>
            <w:noProof/>
          </w:rPr>
          <w:t>7</w:t>
        </w:r>
      </w:fldSimple>
      <w:r w:rsidRPr="004F1390">
        <w:tab/>
        <w:t>Udział</w:t>
      </w:r>
      <w:r w:rsidRPr="00B433E8">
        <w:t xml:space="preserve"> działań w poszczególnych kategoriach katalogu działań jcwp RWr</w:t>
      </w:r>
      <w:bookmarkEnd w:id="664"/>
      <w:bookmarkEnd w:id="665"/>
      <w:bookmarkEnd w:id="666"/>
    </w:p>
    <w:p w14:paraId="2A6C011F" w14:textId="77777777" w:rsidR="003D4DC3" w:rsidRPr="00C22FBA" w:rsidRDefault="003D4DC3" w:rsidP="003D4DC3">
      <w:pPr>
        <w:pStyle w:val="rdo"/>
      </w:pPr>
      <w:r w:rsidRPr="00C22FBA">
        <w:t>Źródło: opracowanie własne</w:t>
      </w:r>
    </w:p>
    <w:p w14:paraId="0C73CF4B" w14:textId="77777777" w:rsidR="003D4DC3" w:rsidRPr="009F0B50" w:rsidRDefault="003D4DC3" w:rsidP="003D4DC3">
      <w:pPr>
        <w:spacing w:line="276" w:lineRule="auto"/>
        <w:rPr>
          <w:rFonts w:asciiTheme="minorHAnsi" w:hAnsiTheme="minorHAnsi"/>
        </w:rPr>
      </w:pPr>
      <w:r w:rsidRPr="00B433E8">
        <w:rPr>
          <w:rFonts w:asciiTheme="minorHAnsi" w:hAnsiTheme="minorHAnsi" w:cstheme="minorHAnsi"/>
        </w:rPr>
        <w:t>Dla</w:t>
      </w:r>
      <w:r w:rsidRPr="009F0B50">
        <w:rPr>
          <w:rFonts w:asciiTheme="minorHAnsi" w:hAnsiTheme="minorHAnsi"/>
        </w:rPr>
        <w:t xml:space="preserve"> jcwp RWr wyznaczono 6 działań </w:t>
      </w:r>
      <w:r w:rsidRPr="00B433E8">
        <w:rPr>
          <w:rFonts w:asciiTheme="minorHAnsi" w:hAnsiTheme="minorHAnsi" w:cstheme="minorHAnsi"/>
        </w:rPr>
        <w:t>podstawowych (40%)</w:t>
      </w:r>
      <w:r w:rsidRPr="009F0B50">
        <w:rPr>
          <w:rFonts w:asciiTheme="minorHAnsi" w:hAnsiTheme="minorHAnsi"/>
        </w:rPr>
        <w:t xml:space="preserve"> i 9 działań uzupełniających (</w:t>
      </w:r>
      <w:r w:rsidRPr="00B433E8">
        <w:rPr>
          <w:rFonts w:asciiTheme="minorHAnsi" w:hAnsiTheme="minorHAnsi" w:cstheme="minorHAnsi"/>
        </w:rPr>
        <w:t>60%) (</w:t>
      </w:r>
      <w:r w:rsidRPr="009F0B50">
        <w:rPr>
          <w:rFonts w:asciiTheme="minorHAnsi" w:hAnsiTheme="minorHAnsi"/>
        </w:rPr>
        <w:t xml:space="preserve">wykres </w:t>
      </w:r>
      <w:r>
        <w:rPr>
          <w:rFonts w:asciiTheme="minorHAnsi" w:hAnsiTheme="minorHAnsi" w:cstheme="minorHAnsi"/>
        </w:rPr>
        <w:t>12-</w:t>
      </w:r>
      <w:r w:rsidRPr="00B433E8">
        <w:rPr>
          <w:rFonts w:asciiTheme="minorHAnsi" w:hAnsiTheme="minorHAnsi" w:cstheme="minorHAnsi"/>
        </w:rPr>
        <w:t>8</w:t>
      </w:r>
      <w:r w:rsidRPr="009F0B50">
        <w:rPr>
          <w:rFonts w:asciiTheme="minorHAnsi" w:hAnsiTheme="minorHAnsi"/>
        </w:rPr>
        <w:t>).</w:t>
      </w:r>
    </w:p>
    <w:p w14:paraId="51E4193B" w14:textId="19395CB9" w:rsidR="003D4DC3" w:rsidRDefault="003D4DC3" w:rsidP="004F1390">
      <w:pPr>
        <w:pStyle w:val="wykrespolozenie"/>
      </w:pPr>
      <w:r w:rsidRPr="00DB2311">
        <w:rPr>
          <w:noProof/>
        </w:rPr>
        <w:drawing>
          <wp:inline distT="0" distB="0" distL="0" distR="0" wp14:anchorId="48DE9745" wp14:editId="15B72F62">
            <wp:extent cx="4320000" cy="2520000"/>
            <wp:effectExtent l="0" t="0" r="4445" b="13970"/>
            <wp:docPr id="1069510223" name="Wykres 1069510223">
              <a:extLst xmlns:a="http://schemas.openxmlformats.org/drawingml/2006/main">
                <a:ext uri="{FF2B5EF4-FFF2-40B4-BE49-F238E27FC236}">
                  <a16:creationId xmlns:a16="http://schemas.microsoft.com/office/drawing/2014/main" id="{0A9BFD1B-A24D-4C76-85F2-ED1EBAB6B96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p>
    <w:p w14:paraId="36A8D3FC" w14:textId="59518191" w:rsidR="003D4DC3" w:rsidRPr="00B433E8" w:rsidRDefault="003D4DC3" w:rsidP="00B479EE">
      <w:pPr>
        <w:pStyle w:val="Wykres"/>
      </w:pPr>
      <w:bookmarkStart w:id="667" w:name="_Toc66324941"/>
      <w:bookmarkStart w:id="668" w:name="_Toc68195517"/>
      <w:bookmarkStart w:id="669" w:name="_Toc67643662"/>
      <w:bookmarkStart w:id="670" w:name="_Toc68703872"/>
      <w:r w:rsidRPr="004F1390">
        <w:t xml:space="preserve">Wykres </w:t>
      </w:r>
      <w:fldSimple w:instr=" STYLEREF 1 \s ">
        <w:r w:rsidR="00550571">
          <w:rPr>
            <w:noProof/>
          </w:rPr>
          <w:t>12</w:t>
        </w:r>
      </w:fldSimple>
      <w:r w:rsidRPr="004F1390">
        <w:noBreakHyphen/>
      </w:r>
      <w:fldSimple w:instr=" SEQ Wykres \* ARABIC \s 1 ">
        <w:r w:rsidR="00550571">
          <w:rPr>
            <w:noProof/>
          </w:rPr>
          <w:t>8</w:t>
        </w:r>
      </w:fldSimple>
      <w:r w:rsidRPr="00B433E8">
        <w:tab/>
        <w:t>Udział działań podstawowych oraz uzupełniających w katalogu działań jcwp RWr</w:t>
      </w:r>
      <w:bookmarkEnd w:id="667"/>
      <w:bookmarkEnd w:id="668"/>
      <w:bookmarkEnd w:id="669"/>
      <w:bookmarkEnd w:id="670"/>
    </w:p>
    <w:p w14:paraId="01BF6FB2" w14:textId="77777777" w:rsidR="004F1390" w:rsidRDefault="003D4DC3" w:rsidP="004F1390">
      <w:pPr>
        <w:pStyle w:val="rdo"/>
      </w:pPr>
      <w:r w:rsidRPr="00C22FBA">
        <w:t>Źródło: opracowanie własne</w:t>
      </w:r>
    </w:p>
    <w:p w14:paraId="519F2013" w14:textId="68DD02C0" w:rsidR="003D4DC3" w:rsidRPr="009F0B50" w:rsidRDefault="003D4DC3" w:rsidP="004F1390">
      <w:r w:rsidRPr="009F0B50">
        <w:t xml:space="preserve">Każde działanie otrzymało kod IIaPGW wskazujący na rodzaj presji. Zestawienie liczby działań poszczególnych kodów IIaPGW jcwp RWr przedstawia tabela </w:t>
      </w:r>
      <w:r w:rsidRPr="00DB2311">
        <w:t>12-4</w:t>
      </w:r>
      <w:r>
        <w:t xml:space="preserve"> i wykres 12-9</w:t>
      </w:r>
      <w:r w:rsidRPr="009F0B50">
        <w:t>.</w:t>
      </w:r>
    </w:p>
    <w:p w14:paraId="609E4C72" w14:textId="4AA5B5FD" w:rsidR="003D4DC3" w:rsidRPr="00B433E8" w:rsidRDefault="003D4DC3" w:rsidP="003D4DC3">
      <w:pPr>
        <w:pStyle w:val="Tabela"/>
        <w:rPr>
          <w:rFonts w:cstheme="minorHAnsi"/>
        </w:rPr>
      </w:pPr>
      <w:bookmarkStart w:id="671" w:name="_Toc68195497"/>
      <w:bookmarkStart w:id="672" w:name="_Toc67488863"/>
      <w:bookmarkStart w:id="673" w:name="_Toc68123673"/>
      <w:bookmarkStart w:id="674" w:name="_Toc68703734"/>
      <w:r w:rsidRPr="00B433E8">
        <w:rPr>
          <w:rFonts w:cstheme="minorHAnsi"/>
        </w:rPr>
        <w:t xml:space="preserve">Tabela </w:t>
      </w:r>
      <w:r w:rsidRPr="00B433E8">
        <w:rPr>
          <w:rFonts w:cstheme="minorHAnsi"/>
        </w:rPr>
        <w:fldChar w:fldCharType="begin"/>
      </w:r>
      <w:r w:rsidRPr="00B433E8">
        <w:rPr>
          <w:rFonts w:cstheme="minorHAnsi"/>
        </w:rPr>
        <w:instrText xml:space="preserve"> STYLEREF 1 \s </w:instrText>
      </w:r>
      <w:r w:rsidRPr="00B433E8">
        <w:rPr>
          <w:rFonts w:cstheme="minorHAnsi"/>
        </w:rPr>
        <w:fldChar w:fldCharType="separate"/>
      </w:r>
      <w:r w:rsidR="00550571">
        <w:rPr>
          <w:rFonts w:cstheme="minorHAnsi"/>
          <w:noProof/>
        </w:rPr>
        <w:t>12</w:t>
      </w:r>
      <w:r w:rsidRPr="00B433E8">
        <w:rPr>
          <w:rFonts w:cstheme="minorHAnsi"/>
        </w:rPr>
        <w:fldChar w:fldCharType="end"/>
      </w:r>
      <w:r w:rsidRPr="00B433E8">
        <w:rPr>
          <w:rFonts w:cstheme="minorHAnsi"/>
        </w:rPr>
        <w:noBreakHyphen/>
      </w:r>
      <w:r w:rsidRPr="00B433E8">
        <w:rPr>
          <w:rFonts w:cstheme="minorHAnsi"/>
        </w:rPr>
        <w:fldChar w:fldCharType="begin"/>
      </w:r>
      <w:r w:rsidRPr="00B433E8">
        <w:rPr>
          <w:rFonts w:cstheme="minorHAnsi"/>
        </w:rPr>
        <w:instrText xml:space="preserve"> SEQ Tabela \* ARABIC \s 1 </w:instrText>
      </w:r>
      <w:r w:rsidRPr="00B433E8">
        <w:rPr>
          <w:rFonts w:cstheme="minorHAnsi"/>
        </w:rPr>
        <w:fldChar w:fldCharType="separate"/>
      </w:r>
      <w:r w:rsidR="00550571">
        <w:rPr>
          <w:rFonts w:cstheme="minorHAnsi"/>
          <w:noProof/>
        </w:rPr>
        <w:t>4</w:t>
      </w:r>
      <w:r w:rsidRPr="00B433E8">
        <w:rPr>
          <w:rFonts w:cstheme="minorHAnsi"/>
        </w:rPr>
        <w:fldChar w:fldCharType="end"/>
      </w:r>
      <w:r w:rsidRPr="00B433E8">
        <w:rPr>
          <w:rFonts w:cstheme="minorHAnsi"/>
        </w:rPr>
        <w:tab/>
        <w:t>Liczba działań poszczególnych kodów IIaPGW jcwp</w:t>
      </w:r>
      <w:bookmarkEnd w:id="671"/>
      <w:r w:rsidRPr="00B433E8">
        <w:rPr>
          <w:rFonts w:cstheme="minorHAnsi"/>
        </w:rPr>
        <w:t xml:space="preserve"> </w:t>
      </w:r>
      <w:bookmarkEnd w:id="672"/>
      <w:bookmarkEnd w:id="673"/>
      <w:r>
        <w:rPr>
          <w:rFonts w:cstheme="minorHAnsi"/>
        </w:rPr>
        <w:t>RWr</w:t>
      </w:r>
      <w:bookmarkEnd w:id="674"/>
    </w:p>
    <w:tbl>
      <w:tblPr>
        <w:tblW w:w="5000" w:type="pct"/>
        <w:jc w:val="center"/>
        <w:tblLook w:val="00A0" w:firstRow="1" w:lastRow="0" w:firstColumn="1" w:lastColumn="0" w:noHBand="0" w:noVBand="0"/>
      </w:tblPr>
      <w:tblGrid>
        <w:gridCol w:w="1704"/>
        <w:gridCol w:w="5684"/>
        <w:gridCol w:w="1674"/>
      </w:tblGrid>
      <w:tr w:rsidR="003D4DC3" w:rsidRPr="00B433E8" w14:paraId="0ED9A2D3" w14:textId="77777777" w:rsidTr="008D5A1C">
        <w:trPr>
          <w:trHeight w:val="454"/>
          <w:tblHeader/>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33E79F8F" w14:textId="77777777" w:rsidR="003D4DC3" w:rsidRPr="00B433E8" w:rsidRDefault="003D4DC3" w:rsidP="008D5A1C">
            <w:pPr>
              <w:pStyle w:val="TABELANagwek"/>
              <w:spacing w:line="276" w:lineRule="auto"/>
              <w:rPr>
                <w:rFonts w:cstheme="minorHAnsi"/>
              </w:rPr>
            </w:pPr>
            <w:r w:rsidRPr="00290498">
              <w:t xml:space="preserve">Kod </w:t>
            </w:r>
            <w:r w:rsidRPr="00B433E8">
              <w:rPr>
                <w:rFonts w:cstheme="minorHAnsi"/>
              </w:rPr>
              <w:t xml:space="preserve">dziania </w:t>
            </w:r>
            <w:r w:rsidRPr="00290498">
              <w:t>IIaPGW</w:t>
            </w:r>
          </w:p>
        </w:tc>
        <w:tc>
          <w:tcPr>
            <w:tcW w:w="569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57E10B3D" w14:textId="77777777" w:rsidR="003D4DC3" w:rsidRPr="00B433E8" w:rsidRDefault="003D4DC3" w:rsidP="008D5A1C">
            <w:pPr>
              <w:pStyle w:val="TABELANagwek"/>
              <w:spacing w:line="276" w:lineRule="auto"/>
              <w:rPr>
                <w:rFonts w:cstheme="minorHAnsi"/>
              </w:rPr>
            </w:pPr>
            <w:r w:rsidRPr="00290498">
              <w:t>Rodzaj presji</w:t>
            </w:r>
          </w:p>
        </w:tc>
        <w:tc>
          <w:tcPr>
            <w:tcW w:w="16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6F78F847" w14:textId="77777777" w:rsidR="003D4DC3" w:rsidRPr="00B433E8" w:rsidRDefault="003D4DC3" w:rsidP="008D5A1C">
            <w:pPr>
              <w:pStyle w:val="TABELANagwek"/>
              <w:spacing w:line="276" w:lineRule="auto"/>
              <w:rPr>
                <w:rFonts w:cstheme="minorHAnsi"/>
              </w:rPr>
            </w:pPr>
            <w:r w:rsidRPr="00290498">
              <w:t>Liczba działań</w:t>
            </w:r>
          </w:p>
        </w:tc>
      </w:tr>
      <w:tr w:rsidR="003D4DC3" w:rsidRPr="00B433E8" w14:paraId="124C071B"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4822D6" w14:textId="77777777" w:rsidR="003D4DC3" w:rsidRPr="00B433E8" w:rsidRDefault="003D4DC3" w:rsidP="008D5A1C">
            <w:pPr>
              <w:pStyle w:val="TABELAdolewej"/>
              <w:spacing w:line="276" w:lineRule="auto"/>
              <w:rPr>
                <w:rFonts w:cstheme="minorHAnsi"/>
              </w:rPr>
            </w:pPr>
            <w:r w:rsidRPr="009F0B50">
              <w:t>RWrC</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6D4FB2" w14:textId="77777777" w:rsidR="003D4DC3" w:rsidRPr="00B433E8" w:rsidRDefault="003D4DC3" w:rsidP="008D5A1C">
            <w:pPr>
              <w:pStyle w:val="TABELAdolewej"/>
              <w:spacing w:line="276" w:lineRule="auto"/>
              <w:rPr>
                <w:rFonts w:cstheme="minorHAnsi"/>
              </w:rPr>
            </w:pPr>
            <w:r w:rsidRPr="009F0B50">
              <w:t xml:space="preserve">presje </w:t>
            </w:r>
            <w:r w:rsidRPr="00B433E8">
              <w:rPr>
                <w:rFonts w:cstheme="minorHAnsi"/>
              </w:rPr>
              <w:t>skumulowane wód</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974558" w14:textId="77777777" w:rsidR="003D4DC3" w:rsidRPr="00B433E8" w:rsidRDefault="003D4DC3" w:rsidP="008D5A1C">
            <w:pPr>
              <w:pStyle w:val="TABELAwysrodkowane"/>
              <w:spacing w:line="276" w:lineRule="auto"/>
              <w:rPr>
                <w:rFonts w:cstheme="minorHAnsi"/>
              </w:rPr>
            </w:pPr>
            <w:r w:rsidRPr="009F0B50">
              <w:t>3</w:t>
            </w:r>
          </w:p>
        </w:tc>
      </w:tr>
      <w:tr w:rsidR="003D4DC3" w:rsidRPr="00B433E8" w14:paraId="096238A7"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B94AE3" w14:textId="77777777" w:rsidR="003D4DC3" w:rsidRPr="009F0B50" w:rsidRDefault="003D4DC3" w:rsidP="008D5A1C">
            <w:pPr>
              <w:pStyle w:val="TABELAdolewej"/>
              <w:spacing w:line="276" w:lineRule="auto"/>
            </w:pPr>
            <w:r w:rsidRPr="009F0B50">
              <w:t>RWrP</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7AA329" w14:textId="77777777" w:rsidR="003D4DC3" w:rsidRPr="009F0B50" w:rsidRDefault="003D4DC3" w:rsidP="008D5A1C">
            <w:pPr>
              <w:pStyle w:val="TABELAdolewej"/>
              <w:spacing w:line="276" w:lineRule="auto"/>
            </w:pPr>
            <w:r w:rsidRPr="009F0B50">
              <w:t>presje chemiczne i fizykochem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D21452" w14:textId="77777777" w:rsidR="003D4DC3" w:rsidRPr="009F0B50" w:rsidRDefault="003D4DC3" w:rsidP="008D5A1C">
            <w:pPr>
              <w:pStyle w:val="TABELAwysrodkowane"/>
              <w:spacing w:line="276" w:lineRule="auto"/>
            </w:pPr>
            <w:r w:rsidRPr="009F0B50">
              <w:t>9</w:t>
            </w:r>
          </w:p>
        </w:tc>
      </w:tr>
      <w:tr w:rsidR="003D4DC3" w:rsidRPr="00B433E8" w14:paraId="020D33C8"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240E40" w14:textId="77777777" w:rsidR="003D4DC3" w:rsidRPr="00B433E8" w:rsidRDefault="003D4DC3" w:rsidP="008D5A1C">
            <w:pPr>
              <w:pStyle w:val="TABELAdolewej"/>
              <w:spacing w:line="276" w:lineRule="auto"/>
              <w:rPr>
                <w:rFonts w:cstheme="minorHAnsi"/>
              </w:rPr>
            </w:pPr>
            <w:r w:rsidRPr="00B433E8">
              <w:rPr>
                <w:rFonts w:cstheme="minorHAnsi"/>
              </w:rPr>
              <w:t>RWrH</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436DD7" w14:textId="77777777" w:rsidR="003D4DC3" w:rsidRPr="00B433E8" w:rsidRDefault="003D4DC3" w:rsidP="008D5A1C">
            <w:pPr>
              <w:pStyle w:val="TABELAdolewej"/>
              <w:spacing w:line="276" w:lineRule="auto"/>
              <w:rPr>
                <w:rFonts w:cstheme="minorHAnsi"/>
              </w:rPr>
            </w:pPr>
            <w:r w:rsidRPr="00B433E8">
              <w:rPr>
                <w:rFonts w:cstheme="minorHAnsi"/>
              </w:rPr>
              <w:t>presje hydr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D99A9C" w14:textId="77777777" w:rsidR="003D4DC3" w:rsidRPr="00B433E8" w:rsidRDefault="003D4DC3" w:rsidP="008D5A1C">
            <w:pPr>
              <w:pStyle w:val="TABELAwysrodkowane"/>
              <w:spacing w:line="276" w:lineRule="auto"/>
              <w:rPr>
                <w:rFonts w:cstheme="minorHAnsi"/>
              </w:rPr>
            </w:pPr>
            <w:r w:rsidRPr="00B433E8">
              <w:rPr>
                <w:rFonts w:cstheme="minorHAnsi"/>
              </w:rPr>
              <w:t>0</w:t>
            </w:r>
          </w:p>
        </w:tc>
      </w:tr>
      <w:tr w:rsidR="003D4DC3" w:rsidRPr="00B433E8" w14:paraId="3A426DBD"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8842B7" w14:textId="77777777" w:rsidR="003D4DC3" w:rsidRPr="009F0B50" w:rsidRDefault="003D4DC3" w:rsidP="008D5A1C">
            <w:pPr>
              <w:pStyle w:val="TABELAdolewej"/>
              <w:spacing w:line="276" w:lineRule="auto"/>
            </w:pPr>
            <w:r w:rsidRPr="009F0B50">
              <w:t>RWrHM</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745620" w14:textId="77777777" w:rsidR="003D4DC3" w:rsidRPr="009F0B50" w:rsidRDefault="003D4DC3" w:rsidP="008D5A1C">
            <w:pPr>
              <w:pStyle w:val="TABELAdolewej"/>
              <w:spacing w:line="276" w:lineRule="auto"/>
            </w:pPr>
            <w:r w:rsidRPr="009F0B50">
              <w:t xml:space="preserve">presje </w:t>
            </w:r>
            <w:r w:rsidRPr="00B433E8">
              <w:rPr>
                <w:rFonts w:cstheme="minorHAnsi"/>
              </w:rPr>
              <w:t>hydromorf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18ECD5" w14:textId="77777777" w:rsidR="003D4DC3" w:rsidRPr="009F0B50" w:rsidRDefault="003D4DC3" w:rsidP="008D5A1C">
            <w:pPr>
              <w:pStyle w:val="TABELAwysrodkowane"/>
              <w:spacing w:line="276" w:lineRule="auto"/>
            </w:pPr>
            <w:r w:rsidRPr="009F0B50">
              <w:t>3</w:t>
            </w:r>
          </w:p>
        </w:tc>
      </w:tr>
      <w:tr w:rsidR="003D4DC3" w:rsidRPr="00B433E8" w14:paraId="36140CFA" w14:textId="77777777" w:rsidTr="008D5A1C">
        <w:trPr>
          <w:trHeight w:val="454"/>
          <w:jc w:val="center"/>
        </w:trPr>
        <w:tc>
          <w:tcPr>
            <w:tcW w:w="7397"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178B4A4" w14:textId="77777777" w:rsidR="003D4DC3" w:rsidRPr="00FC597C" w:rsidRDefault="003D4DC3" w:rsidP="008D5A1C">
            <w:pPr>
              <w:pStyle w:val="TABELANagwek"/>
              <w:spacing w:line="276" w:lineRule="auto"/>
            </w:pPr>
            <w:r w:rsidRPr="00FC597C">
              <w:t>Razem</w:t>
            </w:r>
          </w:p>
        </w:tc>
        <w:tc>
          <w:tcPr>
            <w:tcW w:w="167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EB6CE46" w14:textId="77777777" w:rsidR="003D4DC3" w:rsidRPr="00290498" w:rsidRDefault="003D4DC3" w:rsidP="008D5A1C">
            <w:pPr>
              <w:pStyle w:val="TABELANagwek"/>
              <w:spacing w:line="276" w:lineRule="auto"/>
            </w:pPr>
            <w:r w:rsidRPr="00290498">
              <w:t>15</w:t>
            </w:r>
          </w:p>
        </w:tc>
      </w:tr>
    </w:tbl>
    <w:p w14:paraId="3A42997A" w14:textId="77777777" w:rsidR="003D4DC3" w:rsidRDefault="003D4DC3" w:rsidP="003D4DC3">
      <w:pPr>
        <w:pStyle w:val="rdo"/>
      </w:pPr>
      <w:r w:rsidRPr="00C22FBA">
        <w:t>Źródło: opracowanie własne</w:t>
      </w:r>
    </w:p>
    <w:p w14:paraId="2806C22D" w14:textId="77777777" w:rsidR="003D4DC3" w:rsidRPr="00C22FBA" w:rsidRDefault="003D4DC3" w:rsidP="003D4DC3">
      <w:pPr>
        <w:pStyle w:val="rdo"/>
      </w:pPr>
    </w:p>
    <w:p w14:paraId="21A04653" w14:textId="77777777" w:rsidR="007A1419" w:rsidRPr="00AB5553" w:rsidRDefault="003D4DC3" w:rsidP="007A1419">
      <w:pPr>
        <w:pStyle w:val="wykrespolozenie"/>
        <w:keepNext/>
      </w:pPr>
      <w:r>
        <w:rPr>
          <w:noProof/>
        </w:rPr>
        <w:drawing>
          <wp:inline distT="0" distB="0" distL="0" distR="0" wp14:anchorId="192C72C2" wp14:editId="0DF64135">
            <wp:extent cx="4320000" cy="2520000"/>
            <wp:effectExtent l="0" t="0" r="4445" b="13970"/>
            <wp:docPr id="1866059353" name="Wykres 1866059353">
              <a:extLst xmlns:a="http://schemas.openxmlformats.org/drawingml/2006/main">
                <a:ext uri="{FF2B5EF4-FFF2-40B4-BE49-F238E27FC236}">
                  <a16:creationId xmlns:a16="http://schemas.microsoft.com/office/drawing/2014/main" id="{186D10D4-FBEB-4234-9391-B142967DB9CF}"/>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p>
    <w:p w14:paraId="2653FE8F" w14:textId="76E34BCD" w:rsidR="003D4DC3" w:rsidRPr="00B433E8" w:rsidRDefault="007A1419" w:rsidP="007A1419">
      <w:pPr>
        <w:pStyle w:val="Wykres"/>
      </w:pPr>
      <w:bookmarkStart w:id="675" w:name="_Toc68703873"/>
      <w:r w:rsidRPr="00AB5553">
        <w:t xml:space="preserve">Wykres </w:t>
      </w:r>
      <w:fldSimple w:instr=" STYLEREF 1 \s ">
        <w:r w:rsidR="00550571">
          <w:rPr>
            <w:noProof/>
          </w:rPr>
          <w:t>12</w:t>
        </w:r>
      </w:fldSimple>
      <w:r w:rsidRPr="00AB5553">
        <w:noBreakHyphen/>
      </w:r>
      <w:fldSimple w:instr=" SEQ Wykres \* ARABIC \s 1 ">
        <w:r w:rsidR="00550571">
          <w:rPr>
            <w:noProof/>
          </w:rPr>
          <w:t>9</w:t>
        </w:r>
      </w:fldSimple>
      <w:r w:rsidRPr="00AB5553">
        <w:tab/>
        <w:t>Udział działań ukierunkowanych na redukcję poszczególnych rodzajów presji</w:t>
      </w:r>
      <w:bookmarkEnd w:id="675"/>
    </w:p>
    <w:p w14:paraId="2503E536" w14:textId="77777777" w:rsidR="003D4DC3" w:rsidRPr="00B433E8" w:rsidRDefault="003D4DC3" w:rsidP="003D4DC3">
      <w:pPr>
        <w:pStyle w:val="rdo"/>
      </w:pPr>
      <w:r w:rsidRPr="00B433E8">
        <w:t>Źródło: opracowanie własne</w:t>
      </w:r>
    </w:p>
    <w:p w14:paraId="53AEED14" w14:textId="77777777" w:rsidR="003D4DC3" w:rsidRPr="00FC597C" w:rsidRDefault="003D4DC3" w:rsidP="003D4DC3">
      <w:pPr>
        <w:spacing w:line="276" w:lineRule="auto"/>
        <w:rPr>
          <w:rFonts w:asciiTheme="minorHAnsi" w:hAnsiTheme="minorHAnsi"/>
        </w:rPr>
      </w:pPr>
      <w:r w:rsidRPr="00FC597C">
        <w:rPr>
          <w:rFonts w:asciiTheme="minorHAnsi" w:hAnsiTheme="minorHAnsi"/>
        </w:rPr>
        <w:t xml:space="preserve">Wśród </w:t>
      </w:r>
      <w:r w:rsidRPr="00B433E8">
        <w:rPr>
          <w:rFonts w:asciiTheme="minorHAnsi" w:hAnsiTheme="minorHAnsi" w:cstheme="minorHAnsi"/>
        </w:rPr>
        <w:t xml:space="preserve">działań zaproponowanych dla jcwp </w:t>
      </w:r>
      <w:r>
        <w:rPr>
          <w:rFonts w:asciiTheme="minorHAnsi" w:hAnsiTheme="minorHAnsi" w:cstheme="minorHAnsi"/>
        </w:rPr>
        <w:t>RWr</w:t>
      </w:r>
      <w:r w:rsidRPr="00FC597C">
        <w:rPr>
          <w:rFonts w:asciiTheme="minorHAnsi" w:hAnsiTheme="minorHAnsi"/>
        </w:rPr>
        <w:t xml:space="preserve"> wskazano: </w:t>
      </w:r>
    </w:p>
    <w:p w14:paraId="78C9FBD8" w14:textId="48963AE2" w:rsidR="003D4DC3" w:rsidRPr="00FC597C" w:rsidRDefault="003D4DC3" w:rsidP="003D4DC3">
      <w:pPr>
        <w:spacing w:line="276" w:lineRule="auto"/>
        <w:rPr>
          <w:rFonts w:asciiTheme="minorHAnsi" w:hAnsiTheme="minorHAnsi"/>
        </w:rPr>
      </w:pPr>
      <w:r w:rsidRPr="00FC597C">
        <w:rPr>
          <w:rFonts w:asciiTheme="minorHAnsi" w:hAnsiTheme="minorHAnsi"/>
          <w:b/>
        </w:rPr>
        <w:t>RWrHM_02</w:t>
      </w:r>
      <w:r w:rsidRPr="00FC597C">
        <w:rPr>
          <w:rFonts w:asciiTheme="minorHAnsi" w:hAnsiTheme="minorHAnsi"/>
        </w:rPr>
        <w:t>: działania służące zapewnieniu ciągłości biologicznej rzek. Są to działania polegające na: udrażnianiu przegród poprzecznych i</w:t>
      </w:r>
      <w:r w:rsidRPr="00B433E8">
        <w:rPr>
          <w:rFonts w:asciiTheme="minorHAnsi" w:hAnsiTheme="minorHAnsi" w:cstheme="minorHAnsi"/>
        </w:rPr>
        <w:t> </w:t>
      </w:r>
      <w:r w:rsidRPr="00FC597C">
        <w:rPr>
          <w:rFonts w:asciiTheme="minorHAnsi" w:hAnsiTheme="minorHAnsi"/>
        </w:rPr>
        <w:t xml:space="preserve">dostosowaniu ich do wymagań budowli proekologicznych z uwzględnieniem spełnienia celów środowiskowych oraz </w:t>
      </w:r>
      <w:r w:rsidRPr="00B433E8">
        <w:rPr>
          <w:rFonts w:asciiTheme="minorHAnsi" w:hAnsiTheme="minorHAnsi" w:cstheme="minorHAnsi"/>
        </w:rPr>
        <w:t>kontroli funkcjonowania urządzeń do</w:t>
      </w:r>
      <w:r w:rsidR="00C93D4C">
        <w:rPr>
          <w:rFonts w:asciiTheme="minorHAnsi" w:hAnsiTheme="minorHAnsi" w:cstheme="minorHAnsi"/>
        </w:rPr>
        <w:t> </w:t>
      </w:r>
      <w:r w:rsidRPr="00B433E8">
        <w:rPr>
          <w:rFonts w:asciiTheme="minorHAnsi" w:hAnsiTheme="minorHAnsi" w:cstheme="minorHAnsi"/>
        </w:rPr>
        <w:t xml:space="preserve">migracji ryb. </w:t>
      </w:r>
    </w:p>
    <w:p w14:paraId="77CF76AA" w14:textId="77777777" w:rsidR="003D4DC3" w:rsidRPr="00B433E8" w:rsidRDefault="003D4DC3" w:rsidP="003D4DC3">
      <w:pPr>
        <w:spacing w:line="276" w:lineRule="auto"/>
        <w:rPr>
          <w:rFonts w:asciiTheme="minorHAnsi" w:hAnsiTheme="minorHAnsi" w:cstheme="minorHAnsi"/>
        </w:rPr>
      </w:pPr>
      <w:r w:rsidRPr="00FC597C">
        <w:rPr>
          <w:rFonts w:asciiTheme="minorHAnsi" w:hAnsiTheme="minorHAnsi"/>
          <w:b/>
        </w:rPr>
        <w:t xml:space="preserve">RWrC: </w:t>
      </w:r>
      <w:r w:rsidRPr="00FC597C">
        <w:rPr>
          <w:rFonts w:asciiTheme="minorHAnsi" w:hAnsiTheme="minorHAnsi"/>
        </w:rPr>
        <w:t xml:space="preserve">działania nakierowane na adaptację do zmian klimatu oraz poprawę warunków dla obszarów chronionych. </w:t>
      </w:r>
      <w:r w:rsidRPr="00B433E8">
        <w:rPr>
          <w:rFonts w:asciiTheme="minorHAnsi" w:hAnsiTheme="minorHAnsi" w:cstheme="minorHAnsi"/>
        </w:rPr>
        <w:t xml:space="preserve">Wśród tej kategorii zostały zaproponowane dwie grupy działań: </w:t>
      </w:r>
    </w:p>
    <w:p w14:paraId="6D0858DB" w14:textId="1524CABA" w:rsidR="003D4DC3" w:rsidRPr="00B433E8" w:rsidRDefault="003D4DC3" w:rsidP="003D4DC3">
      <w:pPr>
        <w:spacing w:line="276" w:lineRule="auto"/>
        <w:rPr>
          <w:rFonts w:asciiTheme="minorHAnsi" w:hAnsiTheme="minorHAnsi" w:cstheme="minorHAnsi"/>
        </w:rPr>
      </w:pPr>
      <w:r w:rsidRPr="00B433E8">
        <w:rPr>
          <w:rFonts w:asciiTheme="minorHAnsi" w:hAnsiTheme="minorHAnsi" w:cstheme="minorHAnsi"/>
          <w:b/>
          <w:bCs/>
        </w:rPr>
        <w:t xml:space="preserve">RWrC_01: </w:t>
      </w:r>
      <w:r w:rsidRPr="00B433E8">
        <w:rPr>
          <w:rFonts w:asciiTheme="minorHAnsi" w:hAnsiTheme="minorHAnsi" w:cstheme="minorHAnsi"/>
        </w:rPr>
        <w:t>działania mające na celu opracowanie oraz realizację przedsięwzięć zmierzających do</w:t>
      </w:r>
      <w:r w:rsidR="00C93D4C">
        <w:rPr>
          <w:rFonts w:asciiTheme="minorHAnsi" w:hAnsiTheme="minorHAnsi" w:cstheme="minorHAnsi"/>
        </w:rPr>
        <w:t> </w:t>
      </w:r>
      <w:r w:rsidRPr="00B433E8">
        <w:rPr>
          <w:rFonts w:asciiTheme="minorHAnsi" w:hAnsiTheme="minorHAnsi" w:cstheme="minorHAnsi"/>
        </w:rPr>
        <w:t>poprawy retencji na obszarach rolniczych;</w:t>
      </w:r>
    </w:p>
    <w:p w14:paraId="7445C88F" w14:textId="7B8AF206" w:rsidR="003D4DC3" w:rsidRPr="00B433E8" w:rsidRDefault="003D4DC3" w:rsidP="003D4DC3">
      <w:pPr>
        <w:spacing w:line="276" w:lineRule="auto"/>
        <w:rPr>
          <w:rFonts w:asciiTheme="minorHAnsi" w:hAnsiTheme="minorHAnsi" w:cstheme="minorHAnsi"/>
        </w:rPr>
      </w:pPr>
      <w:r w:rsidRPr="00B433E8">
        <w:rPr>
          <w:rFonts w:asciiTheme="minorHAnsi" w:hAnsiTheme="minorHAnsi" w:cstheme="minorHAnsi"/>
          <w:b/>
          <w:bCs/>
        </w:rPr>
        <w:t>RWrC_02:</w:t>
      </w:r>
      <w:r w:rsidRPr="00B433E8">
        <w:rPr>
          <w:rFonts w:asciiTheme="minorHAnsi" w:hAnsiTheme="minorHAnsi" w:cstheme="minorHAnsi"/>
        </w:rPr>
        <w:t xml:space="preserve"> działania mające na celu osiągniecie celów środowiskowych poprzez poprawę warunków dla obszarów chronionych. Do tej grupy należą działania wynikające z planów ochrony/planów zadań ochronnych ustanowionych dla obszarów przeznaczonych do ochrony siedlisk lub gatunków, dla</w:t>
      </w:r>
      <w:r w:rsidR="00C93D4C">
        <w:rPr>
          <w:rFonts w:asciiTheme="minorHAnsi" w:hAnsiTheme="minorHAnsi" w:cstheme="minorHAnsi"/>
        </w:rPr>
        <w:t> </w:t>
      </w:r>
      <w:r w:rsidRPr="00B433E8">
        <w:rPr>
          <w:rFonts w:asciiTheme="minorHAnsi" w:hAnsiTheme="minorHAnsi" w:cstheme="minorHAnsi"/>
        </w:rPr>
        <w:t xml:space="preserve">których utrzymanie lub poprawa stanu wód jest ważnym czynnikiem w ich ochronie. </w:t>
      </w:r>
    </w:p>
    <w:p w14:paraId="342C11A8" w14:textId="77777777" w:rsidR="003D4DC3" w:rsidRPr="00FC597C" w:rsidRDefault="003D4DC3" w:rsidP="003D4DC3">
      <w:pPr>
        <w:spacing w:line="276" w:lineRule="auto"/>
        <w:rPr>
          <w:rFonts w:asciiTheme="minorHAnsi" w:hAnsiTheme="minorHAnsi"/>
        </w:rPr>
      </w:pPr>
      <w:r w:rsidRPr="00FC597C">
        <w:rPr>
          <w:rFonts w:asciiTheme="minorHAnsi" w:hAnsiTheme="minorHAnsi"/>
          <w:b/>
        </w:rPr>
        <w:t>RWrP:</w:t>
      </w:r>
      <w:r w:rsidRPr="00FC597C">
        <w:rPr>
          <w:rFonts w:asciiTheme="minorHAnsi" w:hAnsiTheme="minorHAnsi"/>
        </w:rPr>
        <w:t xml:space="preserve"> działania nakierowane na poprawę jakości wody dla wskaźników fizykochemicznych i chemicznych (substancje priorytetowe oraz inne substancje zanieczyszczające). Działania zawarte w tej grupie nastawione są na ograniczenie presji u źródła powstania zanieczyszczeń, aby zapewnić efektywną ochronę wód powierzchniowych, a w przypadku niektórych działań także wód podziemnych. W tej kategorii wyróżniono 6 grup działań:</w:t>
      </w:r>
    </w:p>
    <w:p w14:paraId="19AE2FAD" w14:textId="77777777" w:rsidR="003D4DC3" w:rsidRPr="00FC597C" w:rsidRDefault="003D4DC3" w:rsidP="003D4DC3">
      <w:pPr>
        <w:spacing w:line="276" w:lineRule="auto"/>
        <w:rPr>
          <w:rFonts w:asciiTheme="minorHAnsi" w:hAnsiTheme="minorHAnsi"/>
        </w:rPr>
      </w:pPr>
      <w:r w:rsidRPr="00FC597C">
        <w:rPr>
          <w:rFonts w:asciiTheme="minorHAnsi" w:hAnsiTheme="minorHAnsi"/>
          <w:b/>
        </w:rPr>
        <w:t>RWrP_01:</w:t>
      </w:r>
      <w:r w:rsidRPr="00FC597C">
        <w:rPr>
          <w:rFonts w:asciiTheme="minorHAnsi" w:hAnsiTheme="minorHAnsi"/>
        </w:rPr>
        <w:t xml:space="preserve"> działania z zakresu gospodarki ściekowej związane z</w:t>
      </w:r>
      <w:r w:rsidRPr="00B433E8">
        <w:rPr>
          <w:rFonts w:asciiTheme="minorHAnsi" w:hAnsiTheme="minorHAnsi" w:cstheme="minorHAnsi"/>
        </w:rPr>
        <w:t> </w:t>
      </w:r>
      <w:r w:rsidRPr="00FC597C">
        <w:rPr>
          <w:rFonts w:asciiTheme="minorHAnsi" w:hAnsiTheme="minorHAnsi"/>
        </w:rPr>
        <w:t>ograniczeniem presji komunalnej (w aglomeracjach i obszarach niezurbanizowanych);</w:t>
      </w:r>
    </w:p>
    <w:p w14:paraId="4A67CAED" w14:textId="77777777" w:rsidR="003D4DC3" w:rsidRPr="00FC597C" w:rsidRDefault="003D4DC3" w:rsidP="003D4DC3">
      <w:pPr>
        <w:spacing w:line="276" w:lineRule="auto"/>
        <w:rPr>
          <w:rFonts w:asciiTheme="minorHAnsi" w:hAnsiTheme="minorHAnsi"/>
        </w:rPr>
      </w:pPr>
      <w:r w:rsidRPr="00FC597C">
        <w:rPr>
          <w:rFonts w:asciiTheme="minorHAnsi" w:hAnsiTheme="minorHAnsi"/>
          <w:b/>
        </w:rPr>
        <w:t>RWrP_02:</w:t>
      </w:r>
      <w:r w:rsidRPr="00FC597C">
        <w:rPr>
          <w:rFonts w:asciiTheme="minorHAnsi" w:hAnsiTheme="minorHAnsi"/>
        </w:rPr>
        <w:t xml:space="preserve"> działania kontrolne działalności rolniczej - dodatkowe działania kontrolne realizacji Programu azotanowego oraz związane ze stosowaniem środków ochrony roślin;</w:t>
      </w:r>
    </w:p>
    <w:p w14:paraId="0AE0C017" w14:textId="77777777" w:rsidR="003D4DC3" w:rsidRPr="001A7560" w:rsidRDefault="003D4DC3" w:rsidP="003D4DC3">
      <w:pPr>
        <w:spacing w:line="276" w:lineRule="auto"/>
        <w:rPr>
          <w:rFonts w:asciiTheme="minorHAnsi" w:hAnsiTheme="minorHAnsi"/>
        </w:rPr>
      </w:pPr>
      <w:r w:rsidRPr="001A7560">
        <w:rPr>
          <w:rFonts w:asciiTheme="minorHAnsi" w:hAnsiTheme="minorHAnsi"/>
          <w:b/>
        </w:rPr>
        <w:t>RWrP_03:</w:t>
      </w:r>
      <w:r w:rsidRPr="001A7560">
        <w:rPr>
          <w:rFonts w:asciiTheme="minorHAnsi" w:hAnsiTheme="minorHAnsi"/>
        </w:rPr>
        <w:t xml:space="preserve"> </w:t>
      </w:r>
      <w:r w:rsidRPr="001A7560">
        <w:rPr>
          <w:rFonts w:asciiTheme="minorHAnsi" w:hAnsiTheme="minorHAnsi" w:cstheme="minorHAnsi"/>
        </w:rPr>
        <w:t>działanie</w:t>
      </w:r>
      <w:r w:rsidRPr="001A7560">
        <w:rPr>
          <w:rFonts w:asciiTheme="minorHAnsi" w:hAnsiTheme="minorHAnsi"/>
        </w:rPr>
        <w:t xml:space="preserve"> nakierowane na ograniczanie spływu zanieczyszczeń z terenów zurbanizowanych;</w:t>
      </w:r>
    </w:p>
    <w:p w14:paraId="6B35EB99" w14:textId="77777777" w:rsidR="003D4DC3" w:rsidRPr="001A7560" w:rsidRDefault="003D4DC3" w:rsidP="003D4DC3">
      <w:pPr>
        <w:spacing w:line="276" w:lineRule="auto"/>
        <w:rPr>
          <w:rFonts w:asciiTheme="minorHAnsi" w:hAnsiTheme="minorHAnsi"/>
        </w:rPr>
      </w:pPr>
      <w:r w:rsidRPr="001A7560">
        <w:rPr>
          <w:rFonts w:asciiTheme="minorHAnsi" w:hAnsiTheme="minorHAnsi"/>
          <w:b/>
        </w:rPr>
        <w:t>RWrP_04:</w:t>
      </w:r>
      <w:r w:rsidRPr="001A7560">
        <w:rPr>
          <w:rFonts w:asciiTheme="minorHAnsi" w:hAnsiTheme="minorHAnsi"/>
        </w:rPr>
        <w:t xml:space="preserve"> działania edukacyjne dla rolników dedykowane jcwp, w których zidentyfikowano źródła presji rolniczej przyczyniające się do złego stanu wód</w:t>
      </w:r>
      <w:r w:rsidRPr="001A7560">
        <w:rPr>
          <w:rFonts w:asciiTheme="minorHAnsi" w:hAnsiTheme="minorHAnsi" w:cstheme="minorHAnsi"/>
        </w:rPr>
        <w:t>;</w:t>
      </w:r>
      <w:r w:rsidRPr="001A7560">
        <w:rPr>
          <w:rFonts w:asciiTheme="minorHAnsi" w:hAnsiTheme="minorHAnsi"/>
        </w:rPr>
        <w:t xml:space="preserve"> </w:t>
      </w:r>
    </w:p>
    <w:p w14:paraId="0E9C4419" w14:textId="77777777" w:rsidR="003D4DC3" w:rsidRPr="001A7560" w:rsidRDefault="003D4DC3" w:rsidP="003D4DC3">
      <w:pPr>
        <w:spacing w:line="276" w:lineRule="auto"/>
        <w:rPr>
          <w:rFonts w:asciiTheme="minorHAnsi" w:hAnsiTheme="minorHAnsi"/>
        </w:rPr>
      </w:pPr>
      <w:r w:rsidRPr="001A7560">
        <w:rPr>
          <w:rFonts w:asciiTheme="minorHAnsi" w:hAnsiTheme="minorHAnsi"/>
          <w:b/>
        </w:rPr>
        <w:t>RWrP_06:</w:t>
      </w:r>
      <w:r w:rsidRPr="001A7560">
        <w:rPr>
          <w:rFonts w:asciiTheme="minorHAnsi" w:hAnsiTheme="minorHAnsi"/>
        </w:rPr>
        <w:t xml:space="preserve"> działania nastawione na kontrole gospodarowania wodami oraz przeglądy pozwoleń wodnoprawnych;</w:t>
      </w:r>
    </w:p>
    <w:p w14:paraId="74AD5C94" w14:textId="1BED1BC5" w:rsidR="00134DF1" w:rsidRPr="001A7560" w:rsidRDefault="003D4DC3" w:rsidP="003D4DC3">
      <w:r w:rsidRPr="001A7560">
        <w:rPr>
          <w:rFonts w:asciiTheme="minorHAnsi" w:hAnsiTheme="minorHAnsi"/>
          <w:b/>
        </w:rPr>
        <w:t>RWrP_09:</w:t>
      </w:r>
      <w:r w:rsidRPr="001A7560">
        <w:rPr>
          <w:rFonts w:asciiTheme="minorHAnsi" w:hAnsiTheme="minorHAnsi"/>
        </w:rPr>
        <w:t xml:space="preserve"> działania związane z weryfikacją programów ochrony środowiska w gminach i</w:t>
      </w:r>
      <w:r w:rsidRPr="001A7560">
        <w:rPr>
          <w:rFonts w:asciiTheme="minorHAnsi" w:hAnsiTheme="minorHAnsi" w:cstheme="minorHAnsi"/>
        </w:rPr>
        <w:t> </w:t>
      </w:r>
      <w:r w:rsidRPr="001A7560">
        <w:rPr>
          <w:rFonts w:asciiTheme="minorHAnsi" w:hAnsiTheme="minorHAnsi"/>
        </w:rPr>
        <w:t>powiatach.</w:t>
      </w:r>
    </w:p>
    <w:p w14:paraId="39C58118" w14:textId="3DD9061C" w:rsidR="00134DF1" w:rsidRPr="001A7560" w:rsidRDefault="00134DF1" w:rsidP="00134DF1">
      <w:r w:rsidRPr="001A7560">
        <w:t xml:space="preserve">Katalog działań jcwp RWr stanowi załącznik nr </w:t>
      </w:r>
      <w:r w:rsidR="00B270D1" w:rsidRPr="001A7560">
        <w:t>7</w:t>
      </w:r>
      <w:r w:rsidRPr="001A7560">
        <w:t>.2 (Katalog działań dla poszczególnych kategorii wód)</w:t>
      </w:r>
      <w:r w:rsidR="00AD3F8A" w:rsidRPr="001A7560">
        <w:t xml:space="preserve"> IIaPGW</w:t>
      </w:r>
      <w:r w:rsidRPr="001A7560">
        <w:t>.</w:t>
      </w:r>
    </w:p>
    <w:p w14:paraId="68F63BC6" w14:textId="77777777" w:rsidR="00134DF1" w:rsidRPr="00795F17" w:rsidRDefault="00134DF1" w:rsidP="00BA6B41">
      <w:pPr>
        <w:pStyle w:val="Nagwek3"/>
      </w:pPr>
      <w:bookmarkStart w:id="676" w:name="_Toc68703561"/>
      <w:r w:rsidRPr="00795F17">
        <w:t>Katalog działań jcwp LW</w:t>
      </w:r>
      <w:bookmarkEnd w:id="676"/>
    </w:p>
    <w:p w14:paraId="56C0E05A" w14:textId="77777777" w:rsidR="00AD3F8A" w:rsidRPr="00FC597C" w:rsidRDefault="00AD3F8A" w:rsidP="00AD3F8A">
      <w:pPr>
        <w:spacing w:line="276" w:lineRule="auto"/>
        <w:rPr>
          <w:rFonts w:asciiTheme="minorHAnsi" w:hAnsiTheme="minorHAnsi"/>
        </w:rPr>
      </w:pPr>
      <w:r w:rsidRPr="00FC597C">
        <w:rPr>
          <w:rFonts w:asciiTheme="minorHAnsi" w:hAnsiTheme="minorHAnsi"/>
        </w:rPr>
        <w:t xml:space="preserve">Katalog dla jcwp jeziornych (LW) zbudowany został na bazie zebranych w grupy działań umożliwiających eliminację lub przynajmniej zminimalizowanie presji znaczących zidentyfikowanych w ramach pracy </w:t>
      </w:r>
      <w:r w:rsidRPr="00FC597C">
        <w:rPr>
          <w:rFonts w:asciiTheme="minorHAnsi" w:hAnsiTheme="minorHAnsi"/>
          <w:i/>
        </w:rPr>
        <w:t>Analiza znaczących oddziaływań - jcwp (…)</w:t>
      </w:r>
      <w:r w:rsidRPr="00FC597C">
        <w:rPr>
          <w:rFonts w:asciiTheme="minorHAnsi" w:hAnsiTheme="minorHAnsi"/>
        </w:rPr>
        <w:t xml:space="preserve">. </w:t>
      </w:r>
    </w:p>
    <w:p w14:paraId="406BC0F3" w14:textId="77777777" w:rsidR="00AD3F8A" w:rsidRPr="00FC597C" w:rsidRDefault="00AD3F8A" w:rsidP="00AD3F8A">
      <w:pPr>
        <w:spacing w:line="276" w:lineRule="auto"/>
        <w:rPr>
          <w:rFonts w:asciiTheme="minorHAnsi" w:hAnsiTheme="minorHAnsi"/>
        </w:rPr>
      </w:pPr>
      <w:r w:rsidRPr="00FC597C">
        <w:rPr>
          <w:rFonts w:asciiTheme="minorHAnsi" w:hAnsiTheme="minorHAnsi"/>
        </w:rPr>
        <w:t>Łącznie 24 działania w katalogu działań jcwp LW zgrupowano w następujących kategoriach:</w:t>
      </w:r>
    </w:p>
    <w:p w14:paraId="00D60578" w14:textId="77777777" w:rsidR="00AD3F8A" w:rsidRPr="00FC597C" w:rsidRDefault="00AD3F8A" w:rsidP="00BA6B41">
      <w:pPr>
        <w:pStyle w:val="Akapitzlist"/>
      </w:pPr>
      <w:r w:rsidRPr="00FC597C">
        <w:t>kształtowanie stref buforowych,</w:t>
      </w:r>
    </w:p>
    <w:p w14:paraId="2D9C823E" w14:textId="77777777" w:rsidR="00AD3F8A" w:rsidRPr="00FC597C" w:rsidRDefault="00AD3F8A" w:rsidP="00BA6B41">
      <w:pPr>
        <w:pStyle w:val="Akapitzlist"/>
      </w:pPr>
      <w:r w:rsidRPr="00FC597C">
        <w:t>zintegrowany system monitoringu suszy,</w:t>
      </w:r>
    </w:p>
    <w:p w14:paraId="683D6076" w14:textId="77777777" w:rsidR="00AD3F8A" w:rsidRPr="00FC597C" w:rsidRDefault="00AD3F8A" w:rsidP="00BA6B41">
      <w:pPr>
        <w:pStyle w:val="Akapitzlist"/>
      </w:pPr>
      <w:r w:rsidRPr="00FC597C">
        <w:t>indywidualne programy poprawy stanu jcwp</w:t>
      </w:r>
      <w:r w:rsidRPr="00B433E8">
        <w:rPr>
          <w:rFonts w:cstheme="minorHAnsi"/>
        </w:rPr>
        <w:t>,</w:t>
      </w:r>
    </w:p>
    <w:p w14:paraId="15AA6F57" w14:textId="77777777" w:rsidR="00AD3F8A" w:rsidRPr="00FC597C" w:rsidRDefault="00AD3F8A" w:rsidP="00BA6B41">
      <w:pPr>
        <w:pStyle w:val="Akapitzlist"/>
      </w:pPr>
      <w:r w:rsidRPr="00FC597C">
        <w:t>edukacja i informacja,</w:t>
      </w:r>
    </w:p>
    <w:p w14:paraId="467E1DF1" w14:textId="77777777" w:rsidR="00AD3F8A" w:rsidRPr="00FC597C" w:rsidRDefault="00AD3F8A" w:rsidP="00BA6B41">
      <w:pPr>
        <w:pStyle w:val="Akapitzlist"/>
      </w:pPr>
      <w:r w:rsidRPr="00FC597C">
        <w:t>gospodarka ściekowa,</w:t>
      </w:r>
    </w:p>
    <w:p w14:paraId="6F4F8F5F" w14:textId="77777777" w:rsidR="00AD3F8A" w:rsidRPr="00B433E8" w:rsidRDefault="00AD3F8A" w:rsidP="00BA6B41">
      <w:pPr>
        <w:pStyle w:val="Akapitzlist"/>
      </w:pPr>
      <w:r w:rsidRPr="00B433E8">
        <w:t>redukcja emisji i zrzutów substancji priorytetowych,</w:t>
      </w:r>
    </w:p>
    <w:p w14:paraId="5A3C3422" w14:textId="77777777" w:rsidR="00AD3F8A" w:rsidRPr="00FC597C" w:rsidRDefault="00AD3F8A" w:rsidP="00BA6B41">
      <w:pPr>
        <w:pStyle w:val="Akapitzlist"/>
      </w:pPr>
      <w:r w:rsidRPr="00FC597C">
        <w:t>ograniczenie zanieczyszczeń rozproszonych z rolnictwa,</w:t>
      </w:r>
    </w:p>
    <w:p w14:paraId="52A8E9AC" w14:textId="77777777" w:rsidR="00AD3F8A" w:rsidRPr="00FC597C" w:rsidRDefault="00AD3F8A" w:rsidP="00BA6B41">
      <w:pPr>
        <w:pStyle w:val="Akapitzlist"/>
      </w:pPr>
      <w:r w:rsidRPr="00FC597C">
        <w:t>weryfikacja programu ochrony środowiska,</w:t>
      </w:r>
    </w:p>
    <w:p w14:paraId="351945D9" w14:textId="77777777" w:rsidR="00AD3F8A" w:rsidRPr="00FC597C" w:rsidRDefault="00AD3F8A" w:rsidP="00BA6B41">
      <w:pPr>
        <w:pStyle w:val="Akapitzlist"/>
      </w:pPr>
      <w:r w:rsidRPr="00FC597C">
        <w:t>monitoring</w:t>
      </w:r>
      <w:r w:rsidRPr="00B433E8">
        <w:rPr>
          <w:rFonts w:cstheme="minorHAnsi"/>
        </w:rPr>
        <w:t>,</w:t>
      </w:r>
    </w:p>
    <w:p w14:paraId="259971EC" w14:textId="77777777" w:rsidR="00AD3F8A" w:rsidRPr="00B433E8" w:rsidRDefault="00AD3F8A" w:rsidP="00BA6B41">
      <w:pPr>
        <w:pStyle w:val="Akapitzlist"/>
      </w:pPr>
      <w:r w:rsidRPr="00B433E8">
        <w:t>poprawy warunków dla obszarów chronionych.</w:t>
      </w:r>
    </w:p>
    <w:p w14:paraId="0AB42748" w14:textId="03D93BF9" w:rsidR="00AD3F8A" w:rsidRPr="00FC597C" w:rsidRDefault="00AD3F8A" w:rsidP="00AD3F8A">
      <w:pPr>
        <w:spacing w:line="276" w:lineRule="auto"/>
        <w:rPr>
          <w:rFonts w:asciiTheme="minorHAnsi" w:hAnsiTheme="minorHAnsi"/>
        </w:rPr>
      </w:pPr>
      <w:r w:rsidRPr="00FC597C">
        <w:rPr>
          <w:rFonts w:asciiTheme="minorHAnsi" w:hAnsiTheme="minorHAnsi"/>
        </w:rPr>
        <w:t>Najliczniejszą kategorią działań są indywidualne programy poprawy stanu jcwp (</w:t>
      </w:r>
      <w:r w:rsidRPr="00B433E8">
        <w:rPr>
          <w:rFonts w:asciiTheme="minorHAnsi" w:hAnsiTheme="minorHAnsi" w:cstheme="minorHAnsi"/>
        </w:rPr>
        <w:t>25</w:t>
      </w:r>
      <w:r w:rsidRPr="00FC597C">
        <w:rPr>
          <w:rFonts w:asciiTheme="minorHAnsi" w:hAnsiTheme="minorHAnsi"/>
        </w:rPr>
        <w:t>% wszystkich działań w katalogu</w:t>
      </w:r>
      <w:r w:rsidRPr="00B433E8">
        <w:rPr>
          <w:rFonts w:asciiTheme="minorHAnsi" w:hAnsiTheme="minorHAnsi" w:cstheme="minorHAnsi"/>
        </w:rPr>
        <w:t>). Drugą kategorią są działania związane z poprawą warunków dla obszarów chronionych, a</w:t>
      </w:r>
      <w:r w:rsidR="00A47F01">
        <w:rPr>
          <w:rFonts w:asciiTheme="minorHAnsi" w:hAnsiTheme="minorHAnsi"/>
        </w:rPr>
        <w:t> </w:t>
      </w:r>
      <w:r w:rsidRPr="00FC597C">
        <w:rPr>
          <w:rFonts w:asciiTheme="minorHAnsi" w:hAnsiTheme="minorHAnsi"/>
        </w:rPr>
        <w:t>kolejnymi pod względem liczby działań są kategorie: gospodarka ściekowa oraz kształtowanie stref buforowych (</w:t>
      </w:r>
      <w:r w:rsidRPr="00B433E8">
        <w:rPr>
          <w:rFonts w:asciiTheme="minorHAnsi" w:hAnsiTheme="minorHAnsi" w:cstheme="minorHAnsi"/>
        </w:rPr>
        <w:t>po 12,5</w:t>
      </w:r>
      <w:r w:rsidRPr="00FC597C">
        <w:rPr>
          <w:rFonts w:asciiTheme="minorHAnsi" w:hAnsiTheme="minorHAnsi"/>
        </w:rPr>
        <w:t xml:space="preserve">%) (wykres </w:t>
      </w:r>
      <w:r>
        <w:rPr>
          <w:rFonts w:asciiTheme="minorHAnsi" w:hAnsiTheme="minorHAnsi" w:cstheme="minorHAnsi"/>
        </w:rPr>
        <w:t>12</w:t>
      </w:r>
      <w:r w:rsidRPr="00B433E8">
        <w:rPr>
          <w:rFonts w:asciiTheme="minorHAnsi" w:hAnsiTheme="minorHAnsi" w:cstheme="minorHAnsi"/>
        </w:rPr>
        <w:t xml:space="preserve">-10). </w:t>
      </w:r>
    </w:p>
    <w:p w14:paraId="40DFEB31" w14:textId="7075B088" w:rsidR="00AD3F8A" w:rsidRDefault="00AD3F8A" w:rsidP="00FA706E">
      <w:pPr>
        <w:pStyle w:val="wykrespolozenie"/>
        <w:rPr>
          <w:rFonts w:asciiTheme="minorHAnsi" w:hAnsiTheme="minorHAnsi" w:cstheme="minorHAnsi"/>
        </w:rPr>
      </w:pPr>
      <w:r>
        <w:rPr>
          <w:noProof/>
        </w:rPr>
        <w:drawing>
          <wp:inline distT="0" distB="0" distL="0" distR="0" wp14:anchorId="1D098DD8" wp14:editId="1DA5013B">
            <wp:extent cx="5760720" cy="3590290"/>
            <wp:effectExtent l="0" t="0" r="11430" b="10160"/>
            <wp:docPr id="1866059354" name="Wykres 1866059354">
              <a:extLst xmlns:a="http://schemas.openxmlformats.org/drawingml/2006/main">
                <a:ext uri="{FF2B5EF4-FFF2-40B4-BE49-F238E27FC236}">
                  <a16:creationId xmlns:a16="http://schemas.microsoft.com/office/drawing/2014/main" id="{452F544F-6CB3-47AB-8A1E-169AAD014D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p>
    <w:p w14:paraId="694E7E81" w14:textId="6CEF9595" w:rsidR="00AD3F8A" w:rsidRPr="00B433E8" w:rsidRDefault="00AD3F8A" w:rsidP="00B479EE">
      <w:pPr>
        <w:pStyle w:val="Wykres"/>
      </w:pPr>
      <w:bookmarkStart w:id="677" w:name="_Toc68195519"/>
      <w:bookmarkStart w:id="678" w:name="_Toc67643663"/>
      <w:bookmarkStart w:id="679" w:name="_Toc68703874"/>
      <w:r w:rsidRPr="00B433E8">
        <w:t xml:space="preserve">Wykres </w:t>
      </w:r>
      <w:fldSimple w:instr=" STYLEREF 1 \s ">
        <w:r w:rsidR="00550571">
          <w:rPr>
            <w:noProof/>
          </w:rPr>
          <w:t>12</w:t>
        </w:r>
      </w:fldSimple>
      <w:r w:rsidRPr="00B433E8">
        <w:noBreakHyphen/>
      </w:r>
      <w:fldSimple w:instr=" SEQ Wykres \* ARABIC \s 1 ">
        <w:r w:rsidR="00550571">
          <w:rPr>
            <w:noProof/>
          </w:rPr>
          <w:t>10</w:t>
        </w:r>
      </w:fldSimple>
      <w:r w:rsidRPr="00B433E8">
        <w:tab/>
        <w:t>Udział działań w poszczególnych kategoriach katalogu działań jcwp</w:t>
      </w:r>
      <w:bookmarkEnd w:id="677"/>
      <w:r w:rsidRPr="00DB2311">
        <w:t xml:space="preserve"> LW</w:t>
      </w:r>
      <w:bookmarkEnd w:id="678"/>
      <w:bookmarkEnd w:id="679"/>
    </w:p>
    <w:p w14:paraId="0358148D" w14:textId="77777777" w:rsidR="00AD3F8A" w:rsidRPr="003F0E01" w:rsidRDefault="00AD3F8A" w:rsidP="00AD3F8A">
      <w:pPr>
        <w:pStyle w:val="rdo"/>
      </w:pPr>
      <w:r w:rsidRPr="003F0E01">
        <w:t>Źródło: opracowanie własne</w:t>
      </w:r>
    </w:p>
    <w:p w14:paraId="65191819" w14:textId="4AF310CF" w:rsidR="00AD3F8A" w:rsidRPr="003F0E01" w:rsidRDefault="00AD3F8A" w:rsidP="00AD3F8A">
      <w:pPr>
        <w:spacing w:line="276" w:lineRule="auto"/>
        <w:rPr>
          <w:rFonts w:asciiTheme="minorHAnsi" w:hAnsiTheme="minorHAnsi"/>
        </w:rPr>
      </w:pPr>
      <w:r w:rsidRPr="003F0E01">
        <w:rPr>
          <w:rFonts w:asciiTheme="minorHAnsi" w:hAnsiTheme="minorHAnsi"/>
        </w:rPr>
        <w:t xml:space="preserve">W ramach </w:t>
      </w:r>
      <w:r w:rsidRPr="00B433E8">
        <w:rPr>
          <w:rFonts w:asciiTheme="minorHAnsi" w:hAnsiTheme="minorHAnsi" w:cstheme="minorHAnsi"/>
        </w:rPr>
        <w:t>10</w:t>
      </w:r>
      <w:r w:rsidRPr="003F0E01">
        <w:rPr>
          <w:rFonts w:asciiTheme="minorHAnsi" w:hAnsiTheme="minorHAnsi"/>
        </w:rPr>
        <w:t xml:space="preserve"> kategorii działań zaproponowanych dla jcwp LW wyznaczono </w:t>
      </w:r>
      <w:r w:rsidRPr="00B433E8">
        <w:rPr>
          <w:rFonts w:asciiTheme="minorHAnsi" w:hAnsiTheme="minorHAnsi" w:cstheme="minorHAnsi"/>
        </w:rPr>
        <w:t>9</w:t>
      </w:r>
      <w:r w:rsidRPr="003F0E01">
        <w:rPr>
          <w:rFonts w:asciiTheme="minorHAnsi" w:hAnsiTheme="minorHAnsi"/>
        </w:rPr>
        <w:t xml:space="preserve"> działań stanowiących działania podstawowe </w:t>
      </w:r>
      <w:r w:rsidRPr="00B433E8">
        <w:rPr>
          <w:rFonts w:asciiTheme="minorHAnsi" w:hAnsiTheme="minorHAnsi" w:cstheme="minorHAnsi"/>
        </w:rPr>
        <w:t xml:space="preserve">(37,5%) </w:t>
      </w:r>
      <w:r w:rsidRPr="003F0E01">
        <w:rPr>
          <w:rFonts w:asciiTheme="minorHAnsi" w:hAnsiTheme="minorHAnsi"/>
        </w:rPr>
        <w:t xml:space="preserve">i </w:t>
      </w:r>
      <w:r w:rsidRPr="00B433E8">
        <w:rPr>
          <w:rFonts w:asciiTheme="minorHAnsi" w:hAnsiTheme="minorHAnsi" w:cstheme="minorHAnsi"/>
        </w:rPr>
        <w:t>15</w:t>
      </w:r>
      <w:r w:rsidRPr="003F0E01">
        <w:rPr>
          <w:rFonts w:asciiTheme="minorHAnsi" w:hAnsiTheme="minorHAnsi"/>
        </w:rPr>
        <w:t xml:space="preserve"> działań uzupełniających (</w:t>
      </w:r>
      <w:r w:rsidRPr="00B433E8">
        <w:rPr>
          <w:rFonts w:asciiTheme="minorHAnsi" w:hAnsiTheme="minorHAnsi" w:cstheme="minorHAnsi"/>
        </w:rPr>
        <w:t>62,5%) (</w:t>
      </w:r>
      <w:r w:rsidRPr="003F0E01">
        <w:rPr>
          <w:rFonts w:asciiTheme="minorHAnsi" w:hAnsiTheme="minorHAnsi"/>
        </w:rPr>
        <w:t xml:space="preserve">wykres </w:t>
      </w:r>
      <w:r>
        <w:rPr>
          <w:rFonts w:asciiTheme="minorHAnsi" w:hAnsiTheme="minorHAnsi" w:cstheme="minorHAnsi"/>
        </w:rPr>
        <w:t>12-</w:t>
      </w:r>
      <w:r w:rsidRPr="00B433E8">
        <w:rPr>
          <w:rFonts w:asciiTheme="minorHAnsi" w:hAnsiTheme="minorHAnsi" w:cstheme="minorHAnsi"/>
        </w:rPr>
        <w:t>11</w:t>
      </w:r>
      <w:r w:rsidR="00113E7F">
        <w:rPr>
          <w:rFonts w:asciiTheme="minorHAnsi" w:hAnsiTheme="minorHAnsi" w:cstheme="minorHAnsi"/>
        </w:rPr>
        <w:t>, dane</w:t>
      </w:r>
      <w:r w:rsidR="00125041">
        <w:rPr>
          <w:rFonts w:asciiTheme="minorHAnsi" w:hAnsiTheme="minorHAnsi" w:cstheme="minorHAnsi"/>
        </w:rPr>
        <w:t xml:space="preserve"> prezentowane w zaokrągleniu</w:t>
      </w:r>
      <w:r w:rsidRPr="003F0E01">
        <w:rPr>
          <w:rFonts w:asciiTheme="minorHAnsi" w:hAnsiTheme="minorHAnsi"/>
        </w:rPr>
        <w:t>).</w:t>
      </w:r>
    </w:p>
    <w:p w14:paraId="381EC94B" w14:textId="37856E1C" w:rsidR="00AD3F8A" w:rsidRDefault="00AD3F8A" w:rsidP="00AD3F8A">
      <w:pPr>
        <w:spacing w:line="276" w:lineRule="auto"/>
        <w:jc w:val="center"/>
        <w:rPr>
          <w:rFonts w:asciiTheme="minorHAnsi" w:hAnsiTheme="minorHAnsi" w:cstheme="minorHAnsi"/>
        </w:rPr>
      </w:pPr>
      <w:bookmarkStart w:id="680" w:name="_Toc66324942"/>
      <w:r>
        <w:rPr>
          <w:noProof/>
        </w:rPr>
        <w:drawing>
          <wp:inline distT="0" distB="0" distL="0" distR="0" wp14:anchorId="37DCF584" wp14:editId="629ACA47">
            <wp:extent cx="4320000" cy="2520000"/>
            <wp:effectExtent l="0" t="0" r="4445" b="13970"/>
            <wp:docPr id="1866059355" name="Wykres 1866059355">
              <a:extLst xmlns:a="http://schemas.openxmlformats.org/drawingml/2006/main">
                <a:ext uri="{FF2B5EF4-FFF2-40B4-BE49-F238E27FC236}">
                  <a16:creationId xmlns:a16="http://schemas.microsoft.com/office/drawing/2014/main" id="{7E702322-81B7-4005-92D3-8C055694489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inline>
        </w:drawing>
      </w:r>
    </w:p>
    <w:p w14:paraId="101D0D7A" w14:textId="581EBE24" w:rsidR="00AD3F8A" w:rsidRPr="00B433E8" w:rsidRDefault="00AD3F8A" w:rsidP="00B479EE">
      <w:pPr>
        <w:pStyle w:val="Wykres"/>
      </w:pPr>
      <w:bookmarkStart w:id="681" w:name="_Toc68195520"/>
      <w:bookmarkStart w:id="682" w:name="_Toc67643664"/>
      <w:bookmarkStart w:id="683" w:name="_Toc68703875"/>
      <w:r w:rsidRPr="00B433E8">
        <w:t xml:space="preserve">Wykres </w:t>
      </w:r>
      <w:fldSimple w:instr=" STYLEREF 1 \s ">
        <w:r w:rsidR="00550571">
          <w:rPr>
            <w:noProof/>
          </w:rPr>
          <w:t>12</w:t>
        </w:r>
      </w:fldSimple>
      <w:r w:rsidRPr="00B433E8">
        <w:noBreakHyphen/>
      </w:r>
      <w:fldSimple w:instr=" SEQ Wykres \* ARABIC \s 1 ">
        <w:r w:rsidR="00550571">
          <w:rPr>
            <w:noProof/>
          </w:rPr>
          <w:t>11</w:t>
        </w:r>
      </w:fldSimple>
      <w:r w:rsidRPr="00B433E8">
        <w:tab/>
        <w:t>Udział działań podstawowych oraz uzupełniających w katalogu działań jcwp LW</w:t>
      </w:r>
      <w:bookmarkEnd w:id="680"/>
      <w:bookmarkEnd w:id="681"/>
      <w:bookmarkEnd w:id="682"/>
      <w:bookmarkEnd w:id="683"/>
    </w:p>
    <w:p w14:paraId="70991CE2" w14:textId="77777777" w:rsidR="00FA706E" w:rsidRPr="003F0E01" w:rsidRDefault="00FA706E" w:rsidP="00FA706E">
      <w:pPr>
        <w:pStyle w:val="rdo"/>
      </w:pPr>
      <w:r w:rsidRPr="003F0E01">
        <w:t>Źródło: opracowanie własne</w:t>
      </w:r>
    </w:p>
    <w:p w14:paraId="5D332F77" w14:textId="77777777" w:rsidR="00AD3F8A" w:rsidRPr="003F0E01" w:rsidRDefault="00AD3F8A" w:rsidP="00AD3F8A">
      <w:pPr>
        <w:spacing w:line="276" w:lineRule="auto"/>
        <w:rPr>
          <w:rFonts w:asciiTheme="minorHAnsi" w:hAnsiTheme="minorHAnsi"/>
        </w:rPr>
      </w:pPr>
      <w:r w:rsidRPr="003F0E01">
        <w:rPr>
          <w:rFonts w:asciiTheme="minorHAnsi" w:hAnsiTheme="minorHAnsi"/>
        </w:rPr>
        <w:t xml:space="preserve">Każde działanie otrzymało kod IIaPGW wskazujący na rodzaj presji. Zestawienie liczby działań poszczególnych kodów IIaPGW jcwp LW przedstawia tabela </w:t>
      </w:r>
      <w:r>
        <w:rPr>
          <w:rFonts w:asciiTheme="minorHAnsi" w:hAnsiTheme="minorHAnsi" w:cstheme="minorHAnsi"/>
        </w:rPr>
        <w:t>12</w:t>
      </w:r>
      <w:r w:rsidRPr="00B433E8">
        <w:rPr>
          <w:rFonts w:asciiTheme="minorHAnsi" w:hAnsiTheme="minorHAnsi" w:cstheme="minorHAnsi"/>
        </w:rPr>
        <w:t xml:space="preserve">-5 i wykres </w:t>
      </w:r>
      <w:r>
        <w:rPr>
          <w:rFonts w:asciiTheme="minorHAnsi" w:hAnsiTheme="minorHAnsi" w:cstheme="minorHAnsi"/>
        </w:rPr>
        <w:t>12</w:t>
      </w:r>
      <w:r w:rsidRPr="00B433E8">
        <w:rPr>
          <w:rFonts w:asciiTheme="minorHAnsi" w:hAnsiTheme="minorHAnsi" w:cstheme="minorHAnsi"/>
        </w:rPr>
        <w:t>-</w:t>
      </w:r>
      <w:r w:rsidRPr="003F0E01">
        <w:rPr>
          <w:rFonts w:asciiTheme="minorHAnsi" w:hAnsiTheme="minorHAnsi"/>
        </w:rPr>
        <w:t>12.</w:t>
      </w:r>
    </w:p>
    <w:p w14:paraId="0FB0E07E" w14:textId="0052D973" w:rsidR="00AD3F8A" w:rsidRPr="00B433E8" w:rsidRDefault="00AD3F8A" w:rsidP="00AD3F8A">
      <w:pPr>
        <w:pStyle w:val="Tabela"/>
        <w:rPr>
          <w:rFonts w:cstheme="minorHAnsi"/>
        </w:rPr>
      </w:pPr>
      <w:bookmarkStart w:id="684" w:name="_Toc67488864"/>
      <w:bookmarkStart w:id="685" w:name="_Toc68195498"/>
      <w:bookmarkStart w:id="686" w:name="_Toc68123674"/>
      <w:bookmarkStart w:id="687" w:name="_Toc68703735"/>
      <w:r w:rsidRPr="00B433E8">
        <w:rPr>
          <w:rFonts w:cstheme="minorHAnsi"/>
        </w:rPr>
        <w:t xml:space="preserve">Tabela </w:t>
      </w:r>
      <w:r w:rsidRPr="00B433E8">
        <w:rPr>
          <w:rFonts w:cstheme="minorHAnsi"/>
        </w:rPr>
        <w:fldChar w:fldCharType="begin"/>
      </w:r>
      <w:r w:rsidRPr="00B433E8">
        <w:rPr>
          <w:rFonts w:cstheme="minorHAnsi"/>
        </w:rPr>
        <w:instrText xml:space="preserve"> STYLEREF 1 \s </w:instrText>
      </w:r>
      <w:r w:rsidRPr="00B433E8">
        <w:rPr>
          <w:rFonts w:cstheme="minorHAnsi"/>
        </w:rPr>
        <w:fldChar w:fldCharType="separate"/>
      </w:r>
      <w:r w:rsidR="00550571">
        <w:rPr>
          <w:rFonts w:cstheme="minorHAnsi"/>
          <w:noProof/>
        </w:rPr>
        <w:t>12</w:t>
      </w:r>
      <w:r w:rsidRPr="00B433E8">
        <w:rPr>
          <w:rFonts w:cstheme="minorHAnsi"/>
        </w:rPr>
        <w:fldChar w:fldCharType="end"/>
      </w:r>
      <w:r w:rsidRPr="00B433E8">
        <w:rPr>
          <w:rFonts w:cstheme="minorHAnsi"/>
        </w:rPr>
        <w:noBreakHyphen/>
      </w:r>
      <w:r w:rsidRPr="00B433E8">
        <w:rPr>
          <w:rFonts w:cstheme="minorHAnsi"/>
        </w:rPr>
        <w:fldChar w:fldCharType="begin"/>
      </w:r>
      <w:r w:rsidRPr="00B433E8">
        <w:rPr>
          <w:rFonts w:cstheme="minorHAnsi"/>
        </w:rPr>
        <w:instrText xml:space="preserve"> SEQ Tabela \* ARABIC \s 1 </w:instrText>
      </w:r>
      <w:r w:rsidRPr="00B433E8">
        <w:rPr>
          <w:rFonts w:cstheme="minorHAnsi"/>
        </w:rPr>
        <w:fldChar w:fldCharType="separate"/>
      </w:r>
      <w:r w:rsidR="00550571">
        <w:rPr>
          <w:rFonts w:cstheme="minorHAnsi"/>
          <w:noProof/>
        </w:rPr>
        <w:t>5</w:t>
      </w:r>
      <w:r w:rsidRPr="00B433E8">
        <w:rPr>
          <w:rFonts w:cstheme="minorHAnsi"/>
        </w:rPr>
        <w:fldChar w:fldCharType="end"/>
      </w:r>
      <w:r w:rsidRPr="00B433E8">
        <w:rPr>
          <w:rFonts w:cstheme="minorHAnsi"/>
        </w:rPr>
        <w:tab/>
        <w:t>Liczba działań poszczególnych kodów IIaPGW jcwp LW</w:t>
      </w:r>
      <w:bookmarkEnd w:id="684"/>
      <w:bookmarkEnd w:id="685"/>
      <w:bookmarkEnd w:id="686"/>
      <w:bookmarkEnd w:id="687"/>
    </w:p>
    <w:tbl>
      <w:tblPr>
        <w:tblW w:w="5000" w:type="pct"/>
        <w:jc w:val="center"/>
        <w:tblLook w:val="00A0" w:firstRow="1" w:lastRow="0" w:firstColumn="1" w:lastColumn="0" w:noHBand="0" w:noVBand="0"/>
      </w:tblPr>
      <w:tblGrid>
        <w:gridCol w:w="1704"/>
        <w:gridCol w:w="5684"/>
        <w:gridCol w:w="1674"/>
      </w:tblGrid>
      <w:tr w:rsidR="00AD3F8A" w:rsidRPr="00B433E8" w14:paraId="0C0D8D35" w14:textId="77777777" w:rsidTr="008D5A1C">
        <w:trPr>
          <w:trHeight w:val="454"/>
          <w:tblHeader/>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0FA109B5" w14:textId="77777777" w:rsidR="00AD3F8A" w:rsidRPr="00B433E8" w:rsidRDefault="00AD3F8A" w:rsidP="008D5A1C">
            <w:pPr>
              <w:pStyle w:val="TABELANagwek"/>
              <w:spacing w:line="276" w:lineRule="auto"/>
              <w:rPr>
                <w:rFonts w:cstheme="minorHAnsi"/>
              </w:rPr>
            </w:pPr>
            <w:r w:rsidRPr="00290498">
              <w:t xml:space="preserve">Kod </w:t>
            </w:r>
            <w:r w:rsidRPr="00B433E8">
              <w:rPr>
                <w:rFonts w:cstheme="minorHAnsi"/>
              </w:rPr>
              <w:t xml:space="preserve">dziania </w:t>
            </w:r>
            <w:r w:rsidRPr="00290498">
              <w:t>IIaPGW</w:t>
            </w:r>
          </w:p>
        </w:tc>
        <w:tc>
          <w:tcPr>
            <w:tcW w:w="569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FFE269E" w14:textId="77777777" w:rsidR="00AD3F8A" w:rsidRPr="00B433E8" w:rsidRDefault="00AD3F8A" w:rsidP="008D5A1C">
            <w:pPr>
              <w:pStyle w:val="TABELANagwek"/>
              <w:spacing w:line="276" w:lineRule="auto"/>
              <w:rPr>
                <w:rFonts w:cstheme="minorHAnsi"/>
              </w:rPr>
            </w:pPr>
            <w:r w:rsidRPr="00290498">
              <w:t>Rodzaj presji</w:t>
            </w:r>
          </w:p>
        </w:tc>
        <w:tc>
          <w:tcPr>
            <w:tcW w:w="16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41C4846" w14:textId="77777777" w:rsidR="00AD3F8A" w:rsidRPr="00B433E8" w:rsidRDefault="00AD3F8A" w:rsidP="008D5A1C">
            <w:pPr>
              <w:pStyle w:val="TABELANagwek"/>
              <w:spacing w:line="276" w:lineRule="auto"/>
              <w:rPr>
                <w:rFonts w:cstheme="minorHAnsi"/>
              </w:rPr>
            </w:pPr>
            <w:r w:rsidRPr="00290498">
              <w:t>Liczba działań</w:t>
            </w:r>
          </w:p>
        </w:tc>
      </w:tr>
      <w:tr w:rsidR="00AD3F8A" w:rsidRPr="00B433E8" w14:paraId="398D5389"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EEF3AE" w14:textId="77777777" w:rsidR="00AD3F8A" w:rsidRPr="00B433E8" w:rsidRDefault="00AD3F8A" w:rsidP="008D5A1C">
            <w:pPr>
              <w:pStyle w:val="TABELAdolewej"/>
              <w:spacing w:line="276" w:lineRule="auto"/>
              <w:rPr>
                <w:rFonts w:cstheme="minorHAnsi"/>
              </w:rPr>
            </w:pPr>
            <w:r w:rsidRPr="00B433E8">
              <w:rPr>
                <w:rFonts w:cstheme="minorHAnsi"/>
              </w:rPr>
              <w:t>LWC</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075AB7" w14:textId="77777777" w:rsidR="00AD3F8A" w:rsidRPr="00B433E8" w:rsidRDefault="00AD3F8A" w:rsidP="008D5A1C">
            <w:pPr>
              <w:pStyle w:val="TABELAdolewej"/>
              <w:spacing w:line="276" w:lineRule="auto"/>
              <w:rPr>
                <w:rFonts w:cstheme="minorHAnsi"/>
              </w:rPr>
            </w:pPr>
            <w:r w:rsidRPr="003F0E01">
              <w:t xml:space="preserve">presje </w:t>
            </w:r>
            <w:r w:rsidRPr="00B433E8">
              <w:rPr>
                <w:rFonts w:cstheme="minorHAnsi"/>
              </w:rPr>
              <w:t>skumulowane wód</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2FE5BD" w14:textId="77777777" w:rsidR="00AD3F8A" w:rsidRPr="00B433E8" w:rsidRDefault="00AD3F8A" w:rsidP="008D5A1C">
            <w:pPr>
              <w:pStyle w:val="TABELAwysrodkowane"/>
              <w:spacing w:line="276" w:lineRule="auto"/>
              <w:rPr>
                <w:rFonts w:cstheme="minorHAnsi"/>
              </w:rPr>
            </w:pPr>
            <w:r w:rsidRPr="00B433E8">
              <w:rPr>
                <w:rFonts w:cstheme="minorHAnsi"/>
              </w:rPr>
              <w:t>12</w:t>
            </w:r>
          </w:p>
        </w:tc>
      </w:tr>
      <w:tr w:rsidR="00AD3F8A" w:rsidRPr="00B433E8" w14:paraId="7BCC401E"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CA7A5E" w14:textId="77777777" w:rsidR="00AD3F8A" w:rsidRPr="003F0E01" w:rsidRDefault="00AD3F8A" w:rsidP="008D5A1C">
            <w:pPr>
              <w:pStyle w:val="TABELAdolewej"/>
              <w:spacing w:line="276" w:lineRule="auto"/>
            </w:pPr>
            <w:r w:rsidRPr="003F0E01">
              <w:t>LWP</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C572EA" w14:textId="77777777" w:rsidR="00AD3F8A" w:rsidRPr="003F0E01" w:rsidRDefault="00AD3F8A" w:rsidP="008D5A1C">
            <w:pPr>
              <w:pStyle w:val="TABELAdolewej"/>
              <w:spacing w:line="276" w:lineRule="auto"/>
            </w:pPr>
            <w:r w:rsidRPr="003F0E01">
              <w:t>presje chemiczne i fizykochem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D66422" w14:textId="77777777" w:rsidR="00AD3F8A" w:rsidRPr="003F0E01" w:rsidRDefault="00AD3F8A" w:rsidP="008D5A1C">
            <w:pPr>
              <w:pStyle w:val="TABELAwysrodkowane"/>
              <w:spacing w:line="276" w:lineRule="auto"/>
            </w:pPr>
            <w:r w:rsidRPr="003F0E01">
              <w:t>7</w:t>
            </w:r>
          </w:p>
        </w:tc>
      </w:tr>
      <w:tr w:rsidR="00AD3F8A" w:rsidRPr="00B433E8" w14:paraId="2E5998B5"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C4C1F2" w14:textId="77777777" w:rsidR="00AD3F8A" w:rsidRPr="003F0E01" w:rsidRDefault="00AD3F8A" w:rsidP="008D5A1C">
            <w:pPr>
              <w:pStyle w:val="TABELAdolewej"/>
              <w:spacing w:line="276" w:lineRule="auto"/>
            </w:pPr>
            <w:r w:rsidRPr="00B433E8">
              <w:rPr>
                <w:rFonts w:cstheme="minorHAnsi"/>
              </w:rPr>
              <w:t>LWH</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515547" w14:textId="77777777" w:rsidR="00AD3F8A" w:rsidRPr="003F0E01" w:rsidRDefault="00AD3F8A" w:rsidP="008D5A1C">
            <w:pPr>
              <w:pStyle w:val="TABELAdolewej"/>
              <w:spacing w:line="276" w:lineRule="auto"/>
            </w:pPr>
            <w:r w:rsidRPr="003F0E01">
              <w:t xml:space="preserve">presje </w:t>
            </w:r>
            <w:r w:rsidRPr="00B433E8">
              <w:rPr>
                <w:rFonts w:cstheme="minorHAnsi"/>
              </w:rPr>
              <w:t>hydr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416200" w14:textId="77777777" w:rsidR="00AD3F8A" w:rsidRPr="003F0E01" w:rsidRDefault="00AD3F8A" w:rsidP="008D5A1C">
            <w:pPr>
              <w:pStyle w:val="TABELAwysrodkowane"/>
              <w:spacing w:line="276" w:lineRule="auto"/>
            </w:pPr>
            <w:r w:rsidRPr="00B433E8">
              <w:rPr>
                <w:rFonts w:cstheme="minorHAnsi"/>
              </w:rPr>
              <w:t>2</w:t>
            </w:r>
          </w:p>
        </w:tc>
      </w:tr>
      <w:tr w:rsidR="00AD3F8A" w:rsidRPr="00B433E8" w14:paraId="43C19BF9"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441139" w14:textId="77777777" w:rsidR="00AD3F8A" w:rsidRPr="00B433E8" w:rsidRDefault="00AD3F8A" w:rsidP="008D5A1C">
            <w:pPr>
              <w:pStyle w:val="TABELAdolewej"/>
              <w:spacing w:line="276" w:lineRule="auto"/>
              <w:rPr>
                <w:rFonts w:cstheme="minorHAnsi"/>
              </w:rPr>
            </w:pPr>
            <w:r w:rsidRPr="00B433E8">
              <w:rPr>
                <w:rFonts w:cstheme="minorHAnsi"/>
              </w:rPr>
              <w:t>LWHM</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559DC2" w14:textId="77777777" w:rsidR="00AD3F8A" w:rsidRPr="00B433E8" w:rsidRDefault="00AD3F8A" w:rsidP="008D5A1C">
            <w:pPr>
              <w:pStyle w:val="TABELAdolewej"/>
              <w:spacing w:line="276" w:lineRule="auto"/>
              <w:rPr>
                <w:rFonts w:cstheme="minorHAnsi"/>
              </w:rPr>
            </w:pPr>
            <w:r w:rsidRPr="00B433E8">
              <w:rPr>
                <w:rFonts w:cstheme="minorHAnsi"/>
              </w:rPr>
              <w:t>presje hydromorf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920473" w14:textId="77777777" w:rsidR="00AD3F8A" w:rsidRPr="00B433E8" w:rsidRDefault="00AD3F8A" w:rsidP="008D5A1C">
            <w:pPr>
              <w:pStyle w:val="TABELAwysrodkowane"/>
              <w:spacing w:line="276" w:lineRule="auto"/>
              <w:rPr>
                <w:rFonts w:cstheme="minorHAnsi"/>
              </w:rPr>
            </w:pPr>
            <w:r w:rsidRPr="00B433E8">
              <w:rPr>
                <w:rFonts w:cstheme="minorHAnsi"/>
              </w:rPr>
              <w:t>3</w:t>
            </w:r>
          </w:p>
        </w:tc>
      </w:tr>
      <w:tr w:rsidR="00AD3F8A" w:rsidRPr="00B433E8" w14:paraId="59BB1D83" w14:textId="77777777" w:rsidTr="008D5A1C">
        <w:trPr>
          <w:trHeight w:val="454"/>
          <w:jc w:val="center"/>
        </w:trPr>
        <w:tc>
          <w:tcPr>
            <w:tcW w:w="7397"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5898462" w14:textId="77777777" w:rsidR="00AD3F8A" w:rsidRPr="003F0E01" w:rsidRDefault="00AD3F8A" w:rsidP="008D5A1C">
            <w:pPr>
              <w:pStyle w:val="TABELANagwek"/>
              <w:spacing w:line="276" w:lineRule="auto"/>
            </w:pPr>
            <w:r w:rsidRPr="003F0E01">
              <w:t>Razem</w:t>
            </w:r>
          </w:p>
        </w:tc>
        <w:tc>
          <w:tcPr>
            <w:tcW w:w="167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37A89724" w14:textId="77777777" w:rsidR="00AD3F8A" w:rsidRPr="00290498" w:rsidRDefault="00AD3F8A" w:rsidP="008D5A1C">
            <w:pPr>
              <w:pStyle w:val="TABELANagwek"/>
              <w:spacing w:line="276" w:lineRule="auto"/>
            </w:pPr>
            <w:r w:rsidRPr="00290498">
              <w:t>24</w:t>
            </w:r>
          </w:p>
        </w:tc>
      </w:tr>
    </w:tbl>
    <w:p w14:paraId="7A6817D5" w14:textId="77777777" w:rsidR="00AD3F8A" w:rsidRDefault="00AD3F8A" w:rsidP="00AD3F8A">
      <w:pPr>
        <w:pStyle w:val="rdo"/>
      </w:pPr>
      <w:r w:rsidRPr="00C22FBA">
        <w:t>Źródło: opracowanie własne</w:t>
      </w:r>
    </w:p>
    <w:p w14:paraId="06674024" w14:textId="77777777" w:rsidR="00AD3F8A" w:rsidRPr="00C22FBA" w:rsidRDefault="00AD3F8A" w:rsidP="00DB7356"/>
    <w:p w14:paraId="374C4F0F" w14:textId="77777777" w:rsidR="001D57EC" w:rsidRPr="00AB5553" w:rsidRDefault="00AD3F8A" w:rsidP="001D57EC">
      <w:pPr>
        <w:keepNext/>
        <w:spacing w:line="276" w:lineRule="auto"/>
        <w:jc w:val="center"/>
      </w:pPr>
      <w:r>
        <w:rPr>
          <w:noProof/>
        </w:rPr>
        <w:drawing>
          <wp:inline distT="0" distB="0" distL="0" distR="0" wp14:anchorId="17D5C593" wp14:editId="392A0C4C">
            <wp:extent cx="4320000" cy="2520000"/>
            <wp:effectExtent l="0" t="0" r="4445" b="13970"/>
            <wp:docPr id="1866059356" name="Wykres 1866059356">
              <a:extLst xmlns:a="http://schemas.openxmlformats.org/drawingml/2006/main">
                <a:ext uri="{FF2B5EF4-FFF2-40B4-BE49-F238E27FC236}">
                  <a16:creationId xmlns:a16="http://schemas.microsoft.com/office/drawing/2014/main" id="{2A72F3B5-F73B-4682-8C12-7C317B65F8A1}"/>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inline>
        </w:drawing>
      </w:r>
    </w:p>
    <w:p w14:paraId="42145EFF" w14:textId="147ADBE2" w:rsidR="00AD3F8A" w:rsidRPr="00AB5553" w:rsidRDefault="001D57EC" w:rsidP="001D57EC">
      <w:pPr>
        <w:pStyle w:val="Wykres"/>
      </w:pPr>
      <w:bookmarkStart w:id="688" w:name="_Toc68703876"/>
      <w:r w:rsidRPr="00AB5553">
        <w:t xml:space="preserve">Wykres </w:t>
      </w:r>
      <w:fldSimple w:instr=" STYLEREF 1 \s ">
        <w:r w:rsidR="00550571">
          <w:rPr>
            <w:noProof/>
          </w:rPr>
          <w:t>12</w:t>
        </w:r>
      </w:fldSimple>
      <w:r w:rsidR="007A1419" w:rsidRPr="00AB5553">
        <w:noBreakHyphen/>
      </w:r>
      <w:fldSimple w:instr=" SEQ Wykres \* ARABIC \s 1 ">
        <w:r w:rsidR="00550571">
          <w:rPr>
            <w:noProof/>
          </w:rPr>
          <w:t>12</w:t>
        </w:r>
      </w:fldSimple>
      <w:r w:rsidRPr="00AB5553">
        <w:tab/>
        <w:t>Udział działań ukierunkowanych na redukcję poszczególnych rodzajów presji</w:t>
      </w:r>
      <w:bookmarkEnd w:id="688"/>
    </w:p>
    <w:p w14:paraId="20C87CF7" w14:textId="77777777" w:rsidR="00AD3F8A" w:rsidRPr="00B433E8" w:rsidRDefault="00AD3F8A" w:rsidP="00AD3F8A">
      <w:pPr>
        <w:pStyle w:val="rdo"/>
      </w:pPr>
      <w:r w:rsidRPr="00B433E8">
        <w:t>Źródło: opracowanie własne</w:t>
      </w:r>
    </w:p>
    <w:p w14:paraId="466ED7D0" w14:textId="77777777" w:rsidR="00AD3F8A" w:rsidRPr="003F0E01" w:rsidRDefault="00AD3F8A" w:rsidP="00AD3F8A">
      <w:pPr>
        <w:spacing w:line="276" w:lineRule="auto"/>
        <w:rPr>
          <w:rFonts w:asciiTheme="minorHAnsi" w:hAnsiTheme="minorHAnsi"/>
        </w:rPr>
      </w:pPr>
      <w:r w:rsidRPr="00B433E8">
        <w:rPr>
          <w:rFonts w:asciiTheme="minorHAnsi" w:hAnsiTheme="minorHAnsi" w:cstheme="minorHAnsi"/>
        </w:rPr>
        <w:t>Do</w:t>
      </w:r>
      <w:r w:rsidRPr="003F0E01">
        <w:rPr>
          <w:rFonts w:asciiTheme="minorHAnsi" w:hAnsiTheme="minorHAnsi"/>
        </w:rPr>
        <w:t xml:space="preserve"> działań </w:t>
      </w:r>
      <w:r w:rsidRPr="00B433E8">
        <w:rPr>
          <w:rFonts w:asciiTheme="minorHAnsi" w:hAnsiTheme="minorHAnsi" w:cstheme="minorHAnsi"/>
        </w:rPr>
        <w:t>z</w:t>
      </w:r>
      <w:r w:rsidRPr="003F0E01">
        <w:rPr>
          <w:rFonts w:asciiTheme="minorHAnsi" w:hAnsiTheme="minorHAnsi"/>
        </w:rPr>
        <w:t xml:space="preserve"> kategorii </w:t>
      </w:r>
      <w:r w:rsidRPr="00B433E8">
        <w:rPr>
          <w:rFonts w:asciiTheme="minorHAnsi" w:hAnsiTheme="minorHAnsi" w:cstheme="minorHAnsi"/>
        </w:rPr>
        <w:t>oznaczonej kodem LWHM należą</w:t>
      </w:r>
      <w:r w:rsidRPr="003F0E01">
        <w:rPr>
          <w:rFonts w:asciiTheme="minorHAnsi" w:hAnsiTheme="minorHAnsi"/>
        </w:rPr>
        <w:t xml:space="preserve"> działania ukierunkowane na eliminację presji hydromorfologicznych. Wśród nich wskazano następujące grupy działań:</w:t>
      </w:r>
    </w:p>
    <w:p w14:paraId="255A165D" w14:textId="77777777" w:rsidR="00AD3F8A" w:rsidRPr="003F0E01" w:rsidRDefault="00AD3F8A" w:rsidP="00AD3F8A">
      <w:pPr>
        <w:spacing w:line="276" w:lineRule="auto"/>
        <w:rPr>
          <w:rFonts w:asciiTheme="minorHAnsi" w:hAnsiTheme="minorHAnsi"/>
        </w:rPr>
      </w:pPr>
      <w:r w:rsidRPr="003F0E01">
        <w:rPr>
          <w:rFonts w:asciiTheme="minorHAnsi" w:hAnsiTheme="minorHAnsi"/>
          <w:b/>
        </w:rPr>
        <w:t>LWHM_01:</w:t>
      </w:r>
      <w:r w:rsidRPr="003F0E01">
        <w:rPr>
          <w:rFonts w:asciiTheme="minorHAnsi" w:hAnsiTheme="minorHAnsi"/>
        </w:rPr>
        <w:t xml:space="preserve"> </w:t>
      </w:r>
      <w:r w:rsidRPr="00B433E8">
        <w:rPr>
          <w:rFonts w:asciiTheme="minorHAnsi" w:hAnsiTheme="minorHAnsi" w:cstheme="minorHAnsi"/>
        </w:rPr>
        <w:t>Grupa</w:t>
      </w:r>
      <w:r w:rsidRPr="003F0E01">
        <w:rPr>
          <w:rFonts w:asciiTheme="minorHAnsi" w:hAnsiTheme="minorHAnsi"/>
        </w:rPr>
        <w:t xml:space="preserve"> działań mająca na celu poprawę warunków siedliskowych w strefie brzegowej jezior, w tym także stworzenie swoistej strefy ekotonowej i buforowej. Działania te wskazane są do realizacji na brzegu zbiorników, w odległości do 15 m od linii brzegowej i mają na celu optymalizację funkcjonowania strefy buforowej, w tym zwiększenie różnorodności biologicznej oraz ograniczenie negatywnych oddziaływań związanych ze spływem powierzchniowym z terenów sąsiednich na jezioro odkładanej materii organicznej. Prawidłowo zorganizowana strefa pozwala na ograniczenie rozwoju gatunków inwazyjnych oraz zarastania jeziora. </w:t>
      </w:r>
    </w:p>
    <w:p w14:paraId="0C18B26C" w14:textId="77777777" w:rsidR="00AD3F8A" w:rsidRPr="003F0E01" w:rsidRDefault="00AD3F8A" w:rsidP="00AD3F8A">
      <w:pPr>
        <w:spacing w:line="276" w:lineRule="auto"/>
        <w:rPr>
          <w:rFonts w:asciiTheme="minorHAnsi" w:hAnsiTheme="minorHAnsi"/>
        </w:rPr>
      </w:pPr>
      <w:r w:rsidRPr="003F0E01">
        <w:rPr>
          <w:rFonts w:asciiTheme="minorHAnsi" w:hAnsiTheme="minorHAnsi"/>
          <w:b/>
        </w:rPr>
        <w:t>LWHM_02:</w:t>
      </w:r>
      <w:r w:rsidRPr="003F0E01">
        <w:rPr>
          <w:rFonts w:asciiTheme="minorHAnsi" w:hAnsiTheme="minorHAnsi"/>
        </w:rPr>
        <w:t xml:space="preserve"> Poprawa warunków siedliskowych w strefie litoralnej to działania wskazane do realizacji w</w:t>
      </w:r>
      <w:r w:rsidRPr="00B433E8">
        <w:rPr>
          <w:rFonts w:asciiTheme="minorHAnsi" w:hAnsiTheme="minorHAnsi" w:cstheme="minorHAnsi"/>
        </w:rPr>
        <w:t> </w:t>
      </w:r>
      <w:r w:rsidRPr="003F0E01">
        <w:rPr>
          <w:rFonts w:asciiTheme="minorHAnsi" w:hAnsiTheme="minorHAnsi"/>
        </w:rPr>
        <w:t>strefie litoralnej jezior, mające na celu optymalizację funkcjonowania litoralu pod względem zróżnicowania warunków siedliskowych, w tym ichtiofauny, a także zdolności absorpcji związków biogennych. Działania z tej grupy dedykowane są również jeziorom zarastającym lub z dominacją monokultur trzcinowych</w:t>
      </w:r>
    </w:p>
    <w:p w14:paraId="2A819B66" w14:textId="5BD31562" w:rsidR="00AD3F8A" w:rsidRPr="003F0E01" w:rsidRDefault="00AD3F8A" w:rsidP="00AD3F8A">
      <w:pPr>
        <w:spacing w:line="276" w:lineRule="auto"/>
        <w:rPr>
          <w:rFonts w:asciiTheme="minorHAnsi" w:hAnsiTheme="minorHAnsi"/>
        </w:rPr>
      </w:pPr>
      <w:r w:rsidRPr="00B433E8">
        <w:rPr>
          <w:rFonts w:asciiTheme="minorHAnsi" w:hAnsiTheme="minorHAnsi" w:cstheme="minorHAnsi"/>
        </w:rPr>
        <w:t>Kolejną kategorię działań stanowią</w:t>
      </w:r>
      <w:r w:rsidRPr="003F0E01">
        <w:rPr>
          <w:rFonts w:asciiTheme="minorHAnsi" w:hAnsiTheme="minorHAnsi"/>
        </w:rPr>
        <w:t xml:space="preserve"> działania ukierunkowane na ograniczenie presji hydrologicznych</w:t>
      </w:r>
      <w:r w:rsidRPr="00B433E8">
        <w:rPr>
          <w:rFonts w:asciiTheme="minorHAnsi" w:hAnsiTheme="minorHAnsi" w:cstheme="minorHAnsi"/>
        </w:rPr>
        <w:t xml:space="preserve"> tj. grupa </w:t>
      </w:r>
      <w:r w:rsidRPr="00B433E8">
        <w:rPr>
          <w:rFonts w:asciiTheme="minorHAnsi" w:hAnsiTheme="minorHAnsi" w:cstheme="minorHAnsi"/>
          <w:b/>
        </w:rPr>
        <w:t>LWH_</w:t>
      </w:r>
      <w:r w:rsidR="000B754A">
        <w:rPr>
          <w:rFonts w:asciiTheme="minorHAnsi" w:hAnsiTheme="minorHAnsi" w:cstheme="minorHAnsi"/>
          <w:b/>
        </w:rPr>
        <w:t>0</w:t>
      </w:r>
      <w:r w:rsidRPr="00B433E8">
        <w:rPr>
          <w:rFonts w:asciiTheme="minorHAnsi" w:hAnsiTheme="minorHAnsi" w:cstheme="minorHAnsi"/>
          <w:b/>
        </w:rPr>
        <w:t>2</w:t>
      </w:r>
      <w:r w:rsidRPr="003F0E01">
        <w:rPr>
          <w:rFonts w:asciiTheme="minorHAnsi" w:hAnsiTheme="minorHAnsi"/>
          <w:b/>
        </w:rPr>
        <w:t>.</w:t>
      </w:r>
    </w:p>
    <w:p w14:paraId="49335A71" w14:textId="77777777" w:rsidR="00AD3F8A" w:rsidRPr="003F0E01" w:rsidRDefault="00AD3F8A" w:rsidP="00AD3F8A">
      <w:pPr>
        <w:spacing w:line="276" w:lineRule="auto"/>
        <w:rPr>
          <w:rFonts w:asciiTheme="minorHAnsi" w:hAnsiTheme="minorHAnsi"/>
        </w:rPr>
      </w:pPr>
      <w:r w:rsidRPr="00B433E8">
        <w:rPr>
          <w:rFonts w:asciiTheme="minorHAnsi" w:hAnsiTheme="minorHAnsi" w:cstheme="minorHAnsi"/>
        </w:rPr>
        <w:t xml:space="preserve">Działania z grup </w:t>
      </w:r>
      <w:r w:rsidRPr="003F0E01">
        <w:rPr>
          <w:rFonts w:asciiTheme="minorHAnsi" w:hAnsiTheme="minorHAnsi"/>
        </w:rPr>
        <w:t>LWP</w:t>
      </w:r>
      <w:r w:rsidRPr="00B433E8">
        <w:rPr>
          <w:rFonts w:asciiTheme="minorHAnsi" w:hAnsiTheme="minorHAnsi" w:cstheme="minorHAnsi"/>
        </w:rPr>
        <w:t xml:space="preserve"> to</w:t>
      </w:r>
      <w:r w:rsidRPr="003F0E01">
        <w:rPr>
          <w:rFonts w:asciiTheme="minorHAnsi" w:hAnsiTheme="minorHAnsi"/>
        </w:rPr>
        <w:t xml:space="preserve"> działania ukierunkowane na likwidację presji fizykochemicznych i</w:t>
      </w:r>
      <w:r w:rsidRPr="00B433E8">
        <w:rPr>
          <w:rFonts w:asciiTheme="minorHAnsi" w:hAnsiTheme="minorHAnsi" w:cstheme="minorHAnsi"/>
        </w:rPr>
        <w:t> </w:t>
      </w:r>
      <w:r w:rsidRPr="003F0E01">
        <w:rPr>
          <w:rFonts w:asciiTheme="minorHAnsi" w:hAnsiTheme="minorHAnsi"/>
        </w:rPr>
        <w:t>chemicznych. Wśród nich wskazano następujące grupy działań:</w:t>
      </w:r>
    </w:p>
    <w:p w14:paraId="52217857" w14:textId="77777777" w:rsidR="00AD3F8A" w:rsidRPr="003F0E01" w:rsidRDefault="00AD3F8A" w:rsidP="00AD3F8A">
      <w:pPr>
        <w:spacing w:line="276" w:lineRule="auto"/>
        <w:rPr>
          <w:rFonts w:asciiTheme="minorHAnsi" w:hAnsiTheme="minorHAnsi"/>
        </w:rPr>
      </w:pPr>
      <w:r w:rsidRPr="003F0E01">
        <w:rPr>
          <w:rFonts w:asciiTheme="minorHAnsi" w:hAnsiTheme="minorHAnsi"/>
          <w:b/>
        </w:rPr>
        <w:t>LWP_01 i LWP_02:</w:t>
      </w:r>
      <w:r w:rsidRPr="003F0E01">
        <w:rPr>
          <w:rFonts w:asciiTheme="minorHAnsi" w:hAnsiTheme="minorHAnsi"/>
        </w:rPr>
        <w:t xml:space="preserve"> ukierunkowane na presje związane z</w:t>
      </w:r>
      <w:r w:rsidRPr="00B433E8">
        <w:rPr>
          <w:rFonts w:asciiTheme="minorHAnsi" w:hAnsiTheme="minorHAnsi" w:cstheme="minorHAnsi"/>
        </w:rPr>
        <w:t> </w:t>
      </w:r>
      <w:r w:rsidRPr="003F0E01">
        <w:rPr>
          <w:rFonts w:asciiTheme="minorHAnsi" w:hAnsiTheme="minorHAnsi"/>
        </w:rPr>
        <w:t xml:space="preserve">działalnością rolniczą. </w:t>
      </w:r>
      <w:r w:rsidRPr="00B433E8">
        <w:rPr>
          <w:rFonts w:asciiTheme="minorHAnsi" w:hAnsiTheme="minorHAnsi" w:cstheme="minorHAnsi"/>
        </w:rPr>
        <w:t>LWP_01 dotyczy promocji</w:t>
      </w:r>
      <w:r w:rsidRPr="003F0E01">
        <w:rPr>
          <w:rFonts w:asciiTheme="minorHAnsi" w:hAnsiTheme="minorHAnsi"/>
        </w:rPr>
        <w:t xml:space="preserve"> działań wynikające ze zbioru zaleceń dobrych praktyk rolniczych dotyczących ograniczenia zanieczyszczenia związkami azotu, w tym w szczególności działania ograniczające migrację biogenów wraz ze spływem powierzchniowym oraz działania wynikające z</w:t>
      </w:r>
      <w:r w:rsidRPr="00B433E8">
        <w:rPr>
          <w:rFonts w:asciiTheme="minorHAnsi" w:hAnsiTheme="minorHAnsi" w:cstheme="minorHAnsi"/>
        </w:rPr>
        <w:t xml:space="preserve"> </w:t>
      </w:r>
      <w:r w:rsidRPr="003F0E01">
        <w:rPr>
          <w:rFonts w:asciiTheme="minorHAnsi" w:hAnsiTheme="minorHAnsi"/>
        </w:rPr>
        <w:t xml:space="preserve">Kodeksu doradczego dobrej praktyki rolniczej dotyczącej ograniczenia emisji amoniaku </w:t>
      </w:r>
      <w:r w:rsidRPr="00B433E8">
        <w:rPr>
          <w:rFonts w:asciiTheme="minorHAnsi" w:hAnsiTheme="minorHAnsi" w:cstheme="minorHAnsi"/>
        </w:rPr>
        <w:t>m</w:t>
      </w:r>
      <w:r w:rsidRPr="003F0E01">
        <w:rPr>
          <w:rFonts w:asciiTheme="minorHAnsi" w:hAnsiTheme="minorHAnsi"/>
        </w:rPr>
        <w:t>.in. poprzez edukację</w:t>
      </w:r>
      <w:r w:rsidRPr="00B433E8">
        <w:rPr>
          <w:rFonts w:asciiTheme="minorHAnsi" w:hAnsiTheme="minorHAnsi" w:cstheme="minorHAnsi"/>
        </w:rPr>
        <w:t>.,LWP_02 dotyczy</w:t>
      </w:r>
      <w:r w:rsidRPr="003F0E01">
        <w:rPr>
          <w:rFonts w:asciiTheme="minorHAnsi" w:hAnsiTheme="minorHAnsi"/>
        </w:rPr>
        <w:t xml:space="preserve"> działań</w:t>
      </w:r>
      <w:r w:rsidRPr="00B433E8">
        <w:rPr>
          <w:rFonts w:asciiTheme="minorHAnsi" w:hAnsiTheme="minorHAnsi" w:cstheme="minorHAnsi"/>
        </w:rPr>
        <w:t xml:space="preserve"> kontrolnych przestrzegania warunków stosowania środków ochrony roślin </w:t>
      </w:r>
    </w:p>
    <w:p w14:paraId="691292E5" w14:textId="77777777" w:rsidR="00AD3F8A" w:rsidRPr="003F0E01" w:rsidRDefault="00AD3F8A" w:rsidP="00AD3F8A">
      <w:pPr>
        <w:spacing w:line="276" w:lineRule="auto"/>
        <w:rPr>
          <w:rFonts w:asciiTheme="minorHAnsi" w:hAnsiTheme="minorHAnsi"/>
        </w:rPr>
      </w:pPr>
      <w:r w:rsidRPr="003F0E01">
        <w:rPr>
          <w:rFonts w:asciiTheme="minorHAnsi" w:hAnsiTheme="minorHAnsi"/>
          <w:b/>
        </w:rPr>
        <w:t>LWP_06, LWP_07, LWP_10:</w:t>
      </w:r>
      <w:r w:rsidRPr="003F0E01">
        <w:rPr>
          <w:rFonts w:asciiTheme="minorHAnsi" w:hAnsiTheme="minorHAnsi"/>
        </w:rPr>
        <w:t xml:space="preserve"> grupy działań dedykowane poprawie stanu gospodarki wodnościekowej na terenie zlewni jeziornych.</w:t>
      </w:r>
    </w:p>
    <w:p w14:paraId="089A4D9C" w14:textId="77777777" w:rsidR="00AD3F8A" w:rsidRPr="003F0E01" w:rsidRDefault="00AD3F8A" w:rsidP="00AD3F8A">
      <w:pPr>
        <w:spacing w:line="276" w:lineRule="auto"/>
        <w:rPr>
          <w:rFonts w:asciiTheme="minorHAnsi" w:hAnsiTheme="minorHAnsi"/>
        </w:rPr>
      </w:pPr>
      <w:r w:rsidRPr="003F0E01">
        <w:rPr>
          <w:rFonts w:asciiTheme="minorHAnsi" w:hAnsiTheme="minorHAnsi"/>
          <w:b/>
        </w:rPr>
        <w:t xml:space="preserve">LWP_08: </w:t>
      </w:r>
      <w:r w:rsidRPr="003F0E01">
        <w:rPr>
          <w:rFonts w:asciiTheme="minorHAnsi" w:hAnsiTheme="minorHAnsi"/>
        </w:rPr>
        <w:t>grupa działań obejmująca wskazanie do weryfikacji programu ochrony środowiska pod kątem poprawy efektywności ograniczania dopływu zanieczyszczeń do jcwp</w:t>
      </w:r>
    </w:p>
    <w:p w14:paraId="22A01B29" w14:textId="77777777" w:rsidR="00AD3F8A" w:rsidRPr="003F0E01" w:rsidRDefault="00AD3F8A" w:rsidP="00AD3F8A">
      <w:pPr>
        <w:spacing w:line="276" w:lineRule="auto"/>
        <w:rPr>
          <w:rFonts w:asciiTheme="minorHAnsi" w:hAnsiTheme="minorHAnsi"/>
        </w:rPr>
      </w:pPr>
      <w:r w:rsidRPr="003F0E01">
        <w:rPr>
          <w:rFonts w:asciiTheme="minorHAnsi" w:hAnsiTheme="minorHAnsi"/>
          <w:b/>
        </w:rPr>
        <w:t>LWP_09</w:t>
      </w:r>
      <w:r w:rsidRPr="003F0E01">
        <w:rPr>
          <w:rFonts w:asciiTheme="minorHAnsi" w:hAnsiTheme="minorHAnsi"/>
        </w:rPr>
        <w:t xml:space="preserve">: działania </w:t>
      </w:r>
      <w:r w:rsidRPr="00B433E8">
        <w:rPr>
          <w:rFonts w:asciiTheme="minorHAnsi" w:hAnsiTheme="minorHAnsi" w:cstheme="minorHAnsi"/>
        </w:rPr>
        <w:t xml:space="preserve">nastawione na </w:t>
      </w:r>
      <w:r w:rsidRPr="003F0E01">
        <w:rPr>
          <w:rFonts w:asciiTheme="minorHAnsi" w:hAnsiTheme="minorHAnsi"/>
        </w:rPr>
        <w:t>k</w:t>
      </w:r>
      <w:r w:rsidRPr="003F0E01">
        <w:rPr>
          <w:rFonts w:asciiTheme="minorHAnsi" w:hAnsiTheme="minorHAnsi"/>
          <w:color w:val="444444"/>
          <w:shd w:val="clear" w:color="auto" w:fill="FFFFFF"/>
        </w:rPr>
        <w:t xml:space="preserve">ontrole </w:t>
      </w:r>
      <w:r w:rsidRPr="00B433E8">
        <w:rPr>
          <w:rFonts w:asciiTheme="minorHAnsi" w:hAnsiTheme="minorHAnsi" w:cstheme="minorHAnsi"/>
          <w:color w:val="444444"/>
          <w:shd w:val="clear" w:color="auto" w:fill="FFFFFF"/>
        </w:rPr>
        <w:t>gospodarowania wodami</w:t>
      </w:r>
      <w:r w:rsidRPr="003F0E01">
        <w:rPr>
          <w:rFonts w:asciiTheme="minorHAnsi" w:hAnsiTheme="minorHAnsi"/>
          <w:color w:val="444444"/>
          <w:shd w:val="clear" w:color="auto" w:fill="FFFFFF"/>
        </w:rPr>
        <w:t xml:space="preserve"> oraz przeglądy pozwoleń </w:t>
      </w:r>
      <w:r w:rsidRPr="00B433E8">
        <w:rPr>
          <w:rFonts w:asciiTheme="minorHAnsi" w:hAnsiTheme="minorHAnsi" w:cstheme="minorHAnsi"/>
          <w:color w:val="444444"/>
          <w:shd w:val="clear" w:color="auto" w:fill="FFFFFF"/>
        </w:rPr>
        <w:t>wodnoprawnych</w:t>
      </w:r>
      <w:r w:rsidRPr="003F0E01">
        <w:rPr>
          <w:rFonts w:asciiTheme="minorHAnsi" w:hAnsiTheme="minorHAnsi"/>
        </w:rPr>
        <w:t>.</w:t>
      </w:r>
    </w:p>
    <w:p w14:paraId="733EC44A" w14:textId="77777777" w:rsidR="00AD3F8A" w:rsidRPr="003F0E01" w:rsidRDefault="00AD3F8A" w:rsidP="00AD3F8A">
      <w:pPr>
        <w:spacing w:line="276" w:lineRule="auto"/>
        <w:rPr>
          <w:rFonts w:asciiTheme="minorHAnsi" w:hAnsiTheme="minorHAnsi"/>
        </w:rPr>
      </w:pPr>
      <w:r w:rsidRPr="00B433E8">
        <w:rPr>
          <w:rFonts w:asciiTheme="minorHAnsi" w:hAnsiTheme="minorHAnsi" w:cstheme="minorHAnsi"/>
        </w:rPr>
        <w:t xml:space="preserve">Działania z kategorii </w:t>
      </w:r>
      <w:r w:rsidRPr="003F0E01">
        <w:rPr>
          <w:rFonts w:asciiTheme="minorHAnsi" w:hAnsiTheme="minorHAnsi"/>
        </w:rPr>
        <w:t>LWC</w:t>
      </w:r>
      <w:r w:rsidRPr="00B433E8">
        <w:rPr>
          <w:rFonts w:asciiTheme="minorHAnsi" w:hAnsiTheme="minorHAnsi" w:cstheme="minorHAnsi"/>
        </w:rPr>
        <w:t xml:space="preserve"> to</w:t>
      </w:r>
      <w:r w:rsidRPr="003F0E01">
        <w:rPr>
          <w:rFonts w:asciiTheme="minorHAnsi" w:hAnsiTheme="minorHAnsi"/>
        </w:rPr>
        <w:t xml:space="preserve"> działania ukierunkowane na presje skumulowane. Wśród nich wskazano następujące grupy działań:</w:t>
      </w:r>
    </w:p>
    <w:p w14:paraId="49FD4743" w14:textId="77777777" w:rsidR="00AD3F8A" w:rsidRPr="003F0E01" w:rsidRDefault="00AD3F8A" w:rsidP="00AD3F8A">
      <w:pPr>
        <w:spacing w:line="276" w:lineRule="auto"/>
        <w:rPr>
          <w:rFonts w:asciiTheme="minorHAnsi" w:hAnsiTheme="minorHAnsi"/>
          <w:b/>
        </w:rPr>
      </w:pPr>
      <w:r w:rsidRPr="003F0E01">
        <w:rPr>
          <w:rFonts w:asciiTheme="minorHAnsi" w:hAnsiTheme="minorHAnsi"/>
          <w:b/>
        </w:rPr>
        <w:t xml:space="preserve">LWC_01: </w:t>
      </w:r>
      <w:r w:rsidRPr="00B433E8">
        <w:rPr>
          <w:rFonts w:asciiTheme="minorHAnsi" w:hAnsiTheme="minorHAnsi" w:cstheme="minorHAnsi"/>
        </w:rPr>
        <w:t>działanie</w:t>
      </w:r>
      <w:r w:rsidRPr="003F0E01">
        <w:rPr>
          <w:rFonts w:asciiTheme="minorHAnsi" w:hAnsiTheme="minorHAnsi"/>
        </w:rPr>
        <w:t xml:space="preserve"> z tej grupy zasługują na szczególną uwagę,</w:t>
      </w:r>
      <w:r w:rsidRPr="003F0E01">
        <w:rPr>
          <w:rFonts w:asciiTheme="minorHAnsi" w:hAnsiTheme="minorHAnsi"/>
          <w:b/>
        </w:rPr>
        <w:t xml:space="preserve"> </w:t>
      </w:r>
      <w:r w:rsidRPr="003F0E01">
        <w:rPr>
          <w:rFonts w:asciiTheme="minorHAnsi" w:hAnsiTheme="minorHAnsi"/>
        </w:rPr>
        <w:t xml:space="preserve">gdyż obejmują działania z zakresu zarówno opracowywania, </w:t>
      </w:r>
      <w:r w:rsidRPr="00B433E8">
        <w:rPr>
          <w:rFonts w:asciiTheme="minorHAnsi" w:hAnsiTheme="minorHAnsi" w:cstheme="minorHAnsi"/>
        </w:rPr>
        <w:t>jak</w:t>
      </w:r>
      <w:r w:rsidRPr="003F0E01">
        <w:rPr>
          <w:rFonts w:asciiTheme="minorHAnsi" w:hAnsiTheme="minorHAnsi"/>
        </w:rPr>
        <w:t xml:space="preserve"> i wdrażana programów rekultywacji jezior. Są to działania, sensu stricte ukierunkowane na osiągnięcie dobrego stanu wód, a ich zakres uzależniony jest od indywidualnych warunków jeziora (jego stanu wyjściowego) i zlewni (presje). Z uwagi za zindywidualizowany charakter rekultywacji każdego jeziora, a także skomplikowanie procesów rekultywacji konieczny jest ich stały monitoring. Monitoring rekultywacji dedykowany działaniom rekultywacyjnym wskazano w grupie </w:t>
      </w:r>
      <w:r w:rsidRPr="003F0E01">
        <w:rPr>
          <w:rFonts w:asciiTheme="minorHAnsi" w:hAnsiTheme="minorHAnsi"/>
          <w:b/>
        </w:rPr>
        <w:t>LWC_12.</w:t>
      </w:r>
    </w:p>
    <w:p w14:paraId="14A3C343" w14:textId="458D611B" w:rsidR="00AD3F8A" w:rsidRPr="003F0E01" w:rsidRDefault="00AD3F8A" w:rsidP="00AD3F8A">
      <w:pPr>
        <w:spacing w:line="276" w:lineRule="auto"/>
        <w:rPr>
          <w:rFonts w:asciiTheme="minorHAnsi" w:hAnsiTheme="minorHAnsi"/>
          <w:u w:val="single"/>
        </w:rPr>
      </w:pPr>
      <w:bookmarkStart w:id="689" w:name="_Hlk67374966"/>
      <w:r w:rsidRPr="003F0E01">
        <w:rPr>
          <w:rFonts w:asciiTheme="minorHAnsi" w:hAnsiTheme="minorHAnsi"/>
          <w:b/>
        </w:rPr>
        <w:t>LWC_02:</w:t>
      </w:r>
      <w:r w:rsidRPr="003F0E01">
        <w:rPr>
          <w:rFonts w:asciiTheme="minorHAnsi" w:hAnsiTheme="minorHAnsi"/>
        </w:rPr>
        <w:t xml:space="preserve"> </w:t>
      </w:r>
      <w:r w:rsidRPr="00B433E8">
        <w:rPr>
          <w:rFonts w:asciiTheme="minorHAnsi" w:hAnsiTheme="minorHAnsi" w:cstheme="minorHAnsi"/>
        </w:rPr>
        <w:t>działania</w:t>
      </w:r>
      <w:r w:rsidRPr="003F0E01">
        <w:rPr>
          <w:rFonts w:asciiTheme="minorHAnsi" w:hAnsiTheme="minorHAnsi"/>
        </w:rPr>
        <w:t xml:space="preserve"> związane z opracowaniem i wdrożeniem programów renaturyzacji. Działanie to</w:t>
      </w:r>
      <w:r w:rsidR="000B754A">
        <w:rPr>
          <w:rFonts w:asciiTheme="minorHAnsi" w:hAnsiTheme="minorHAnsi" w:cstheme="minorHAnsi"/>
        </w:rPr>
        <w:t> </w:t>
      </w:r>
      <w:r w:rsidRPr="003F0E01">
        <w:rPr>
          <w:rFonts w:asciiTheme="minorHAnsi" w:hAnsiTheme="minorHAnsi"/>
        </w:rPr>
        <w:t>ukierunkowane jest na osiągnięcie dobrego stanu elementów hydromorfologicznych, stworzenie odpowiednich warunków siedliskowych dla elementów biologicznych, pośrednio także odtworzenie naturalnych zdolności regeneracyjnych ekosystemu jeziornego</w:t>
      </w:r>
      <w:bookmarkEnd w:id="689"/>
      <w:r w:rsidRPr="003F0E01">
        <w:rPr>
          <w:rFonts w:asciiTheme="minorHAnsi" w:hAnsiTheme="minorHAnsi"/>
          <w:u w:val="single"/>
        </w:rPr>
        <w:t>.</w:t>
      </w:r>
    </w:p>
    <w:p w14:paraId="6986A6B9" w14:textId="77777777" w:rsidR="00AD3F8A" w:rsidRPr="003F0E01" w:rsidRDefault="00AD3F8A" w:rsidP="00AD3F8A">
      <w:pPr>
        <w:spacing w:line="276" w:lineRule="auto"/>
        <w:rPr>
          <w:rFonts w:asciiTheme="minorHAnsi" w:hAnsiTheme="minorHAnsi"/>
        </w:rPr>
      </w:pPr>
      <w:r w:rsidRPr="003F0E01">
        <w:rPr>
          <w:rFonts w:asciiTheme="minorHAnsi" w:hAnsiTheme="minorHAnsi"/>
          <w:b/>
        </w:rPr>
        <w:t>LWC_08</w:t>
      </w:r>
      <w:r w:rsidRPr="003F0E01">
        <w:rPr>
          <w:rFonts w:asciiTheme="minorHAnsi" w:hAnsiTheme="minorHAnsi"/>
        </w:rPr>
        <w:t xml:space="preserve"> oraz </w:t>
      </w:r>
      <w:r w:rsidRPr="003F0E01">
        <w:rPr>
          <w:rFonts w:asciiTheme="minorHAnsi" w:hAnsiTheme="minorHAnsi"/>
          <w:b/>
        </w:rPr>
        <w:t>LWC_09:</w:t>
      </w:r>
      <w:r w:rsidRPr="003F0E01">
        <w:rPr>
          <w:rFonts w:asciiTheme="minorHAnsi" w:hAnsiTheme="minorHAnsi"/>
        </w:rPr>
        <w:t xml:space="preserve"> działania dedykowane obszarom chronionym, ukierunkowane na osiągniecie ustanowionych dla nich celów środowiskowych. Grupa LWC_08 to działania wynikające z planów ochrony/planów zadań ochronnych ustanowionych dla obszarów przeznaczonych do ochrony siedlisk lub gatunków, dla których utrzymanie lub poprawa stanu wód jest ważnym czynnikiem ich ochrony.</w:t>
      </w:r>
      <w:r w:rsidRPr="00B433E8">
        <w:rPr>
          <w:rFonts w:asciiTheme="minorHAnsi" w:hAnsiTheme="minorHAnsi" w:cstheme="minorHAnsi"/>
        </w:rPr>
        <w:t xml:space="preserve"> </w:t>
      </w:r>
      <w:r w:rsidRPr="003F0E01">
        <w:rPr>
          <w:rFonts w:asciiTheme="minorHAnsi" w:hAnsiTheme="minorHAnsi"/>
        </w:rPr>
        <w:t>Działania z grupy LWC_09 to działania naprawcze przypisane na podstawie stwierdzonego ryzyka presji w zakresie dopływu zanieczyszczeń, utrzymania naturalnego charakteru jeziora bądź utrzymania wysokiego poziomu wód gruntowych.</w:t>
      </w:r>
    </w:p>
    <w:p w14:paraId="55160872" w14:textId="6DB6E8B0" w:rsidR="00134DF1" w:rsidRPr="00795F17" w:rsidRDefault="00AD3F8A" w:rsidP="00AD3F8A">
      <w:r w:rsidRPr="003F0E01">
        <w:rPr>
          <w:rFonts w:asciiTheme="minorHAnsi" w:hAnsiTheme="minorHAnsi"/>
          <w:b/>
        </w:rPr>
        <w:t xml:space="preserve">LWC_11: </w:t>
      </w:r>
      <w:r w:rsidRPr="003F0E01">
        <w:rPr>
          <w:rFonts w:asciiTheme="minorHAnsi" w:hAnsiTheme="minorHAnsi"/>
        </w:rPr>
        <w:t>działania kontrolne</w:t>
      </w:r>
      <w:r w:rsidRPr="00B433E8">
        <w:rPr>
          <w:rFonts w:asciiTheme="minorHAnsi" w:hAnsiTheme="minorHAnsi" w:cstheme="minorHAnsi"/>
        </w:rPr>
        <w:t xml:space="preserve"> </w:t>
      </w:r>
      <w:r w:rsidRPr="00B433E8">
        <w:rPr>
          <w:rFonts w:asciiTheme="minorHAnsi" w:hAnsiTheme="minorHAnsi" w:cstheme="minorHAnsi"/>
          <w:color w:val="444444"/>
        </w:rPr>
        <w:t>dotyczące stosowania</w:t>
      </w:r>
      <w:r w:rsidRPr="003F0E01">
        <w:rPr>
          <w:rFonts w:asciiTheme="minorHAnsi" w:hAnsiTheme="minorHAnsi"/>
          <w:color w:val="444444"/>
        </w:rPr>
        <w:t xml:space="preserve"> programu </w:t>
      </w:r>
      <w:r w:rsidRPr="00B433E8">
        <w:rPr>
          <w:rFonts w:asciiTheme="minorHAnsi" w:hAnsiTheme="minorHAnsi" w:cstheme="minorHAnsi"/>
          <w:color w:val="444444"/>
        </w:rPr>
        <w:t>działań mających na celu zmniejszenie zanieczyszczenia wód azotanami pochodzącymi ze źródeł rolniczych</w:t>
      </w:r>
      <w:r w:rsidRPr="003F0E01">
        <w:rPr>
          <w:rFonts w:asciiTheme="minorHAnsi" w:hAnsiTheme="minorHAnsi"/>
          <w:color w:val="444444"/>
        </w:rPr>
        <w:t xml:space="preserve"> oraz </w:t>
      </w:r>
      <w:r w:rsidRPr="00B433E8">
        <w:rPr>
          <w:rFonts w:asciiTheme="minorHAnsi" w:hAnsiTheme="minorHAnsi" w:cstheme="minorHAnsi"/>
          <w:color w:val="444444"/>
        </w:rPr>
        <w:t>zapobieganie dalszemu zanieczyszczeniu przez podmioty prowadzące produkcję rolną i działalność</w:t>
      </w:r>
      <w:r w:rsidRPr="00B433E8">
        <w:rPr>
          <w:rFonts w:asciiTheme="minorHAnsi" w:hAnsiTheme="minorHAnsi" w:cstheme="minorHAnsi"/>
        </w:rPr>
        <w:t>.</w:t>
      </w:r>
    </w:p>
    <w:p w14:paraId="494EEC4F" w14:textId="04728BBB" w:rsidR="00134DF1" w:rsidRPr="00795F17" w:rsidRDefault="00134DF1" w:rsidP="00134DF1">
      <w:r w:rsidRPr="00795F17">
        <w:t xml:space="preserve">Katalog działań jcwp LW stanowi załącznik nr </w:t>
      </w:r>
      <w:r w:rsidR="00B270D1" w:rsidRPr="00795F17">
        <w:t>7</w:t>
      </w:r>
      <w:r w:rsidRPr="00795F17">
        <w:t>.2 (Katalog działań dla poszczególnych kategorii wód)</w:t>
      </w:r>
      <w:r w:rsidR="000B754A">
        <w:t xml:space="preserve"> IIapGW</w:t>
      </w:r>
      <w:r w:rsidRPr="00795F17">
        <w:t>.</w:t>
      </w:r>
    </w:p>
    <w:p w14:paraId="73CC65F1" w14:textId="77777777" w:rsidR="00134DF1" w:rsidRPr="00795F17" w:rsidRDefault="00134DF1" w:rsidP="00BA6B41">
      <w:pPr>
        <w:pStyle w:val="Nagwek3"/>
      </w:pPr>
      <w:bookmarkStart w:id="690" w:name="_Toc68703562"/>
      <w:r w:rsidRPr="00795F17">
        <w:t>Katalog działań jcwp TW i CW</w:t>
      </w:r>
      <w:bookmarkEnd w:id="690"/>
    </w:p>
    <w:p w14:paraId="3FA63BBF" w14:textId="77777777" w:rsidR="00163BB6" w:rsidRPr="003F0E01" w:rsidRDefault="00163BB6" w:rsidP="00163BB6">
      <w:pPr>
        <w:spacing w:line="276" w:lineRule="auto"/>
        <w:rPr>
          <w:rFonts w:asciiTheme="minorHAnsi" w:hAnsiTheme="minorHAnsi"/>
        </w:rPr>
      </w:pPr>
      <w:r w:rsidRPr="003F0E01">
        <w:rPr>
          <w:rFonts w:asciiTheme="minorHAnsi" w:hAnsiTheme="minorHAnsi"/>
        </w:rPr>
        <w:t xml:space="preserve">Katalog dla jcwp </w:t>
      </w:r>
      <w:r>
        <w:rPr>
          <w:rFonts w:asciiTheme="minorHAnsi" w:hAnsiTheme="minorHAnsi"/>
        </w:rPr>
        <w:t>TW i CW</w:t>
      </w:r>
      <w:r w:rsidRPr="003F0E01">
        <w:rPr>
          <w:rFonts w:asciiTheme="minorHAnsi" w:hAnsiTheme="minorHAnsi"/>
        </w:rPr>
        <w:t xml:space="preserve"> zbudowany został na bazie zebranych w grupy działań umożliwiających eliminację lub przynajmniej zminimalizowanie presji znaczących zidentyfikowanych w ramach pracy </w:t>
      </w:r>
      <w:r w:rsidRPr="003F0E01">
        <w:rPr>
          <w:rFonts w:asciiTheme="minorHAnsi" w:hAnsiTheme="minorHAnsi"/>
          <w:i/>
        </w:rPr>
        <w:t>Analiza znaczących oddziaływań - jcwp (…)</w:t>
      </w:r>
      <w:r w:rsidRPr="003F0E01">
        <w:rPr>
          <w:rFonts w:asciiTheme="minorHAnsi" w:hAnsiTheme="minorHAnsi"/>
        </w:rPr>
        <w:t xml:space="preserve">. </w:t>
      </w:r>
    </w:p>
    <w:p w14:paraId="674ED258" w14:textId="77777777" w:rsidR="00163BB6" w:rsidRPr="003F0E01" w:rsidRDefault="00163BB6" w:rsidP="00163BB6">
      <w:pPr>
        <w:spacing w:line="276" w:lineRule="auto"/>
        <w:rPr>
          <w:rFonts w:asciiTheme="minorHAnsi" w:hAnsiTheme="minorHAnsi"/>
        </w:rPr>
      </w:pPr>
      <w:r w:rsidRPr="003F0E01">
        <w:rPr>
          <w:rFonts w:asciiTheme="minorHAnsi" w:hAnsiTheme="minorHAnsi"/>
        </w:rPr>
        <w:t>Łącznie 16 działań w katalogu działań jcwp TW i CW zgrupowano w następujących kategoriach:</w:t>
      </w:r>
    </w:p>
    <w:p w14:paraId="55E87081" w14:textId="77777777" w:rsidR="00163BB6" w:rsidRPr="003F0E01" w:rsidRDefault="00163BB6" w:rsidP="00BA6B41">
      <w:pPr>
        <w:pStyle w:val="Akapitzlist"/>
      </w:pPr>
      <w:r w:rsidRPr="003F0E01">
        <w:t>gospodarka ściekowa,</w:t>
      </w:r>
    </w:p>
    <w:p w14:paraId="5130EC57" w14:textId="77777777" w:rsidR="00163BB6" w:rsidRPr="003F0E01" w:rsidRDefault="00163BB6" w:rsidP="00BA6B41">
      <w:pPr>
        <w:pStyle w:val="Akapitzlist"/>
      </w:pPr>
      <w:r w:rsidRPr="003F0E01">
        <w:t>gospodarka odpadami</w:t>
      </w:r>
      <w:r w:rsidRPr="00B433E8">
        <w:rPr>
          <w:rFonts w:cstheme="minorHAnsi"/>
        </w:rPr>
        <w:t xml:space="preserve"> </w:t>
      </w:r>
      <w:r w:rsidRPr="003F0E01">
        <w:t>,</w:t>
      </w:r>
    </w:p>
    <w:p w14:paraId="5CE79986" w14:textId="77777777" w:rsidR="00163BB6" w:rsidRPr="003F0E01" w:rsidRDefault="00163BB6" w:rsidP="00BA6B41">
      <w:pPr>
        <w:pStyle w:val="Akapitzlist"/>
      </w:pPr>
      <w:r w:rsidRPr="003F0E01">
        <w:t>gospodarowanie wodami opadowymi,</w:t>
      </w:r>
    </w:p>
    <w:p w14:paraId="3BF9944E" w14:textId="77777777" w:rsidR="00163BB6" w:rsidRPr="003F0E01" w:rsidRDefault="00163BB6" w:rsidP="00BA6B41">
      <w:pPr>
        <w:pStyle w:val="Akapitzlist"/>
      </w:pPr>
      <w:r w:rsidRPr="003F0E01">
        <w:t>ograniczenie zanieczyszczeń rozproszonych związanych z rozwojem obszarów zurbanizowanych, turystyki i transportu,</w:t>
      </w:r>
    </w:p>
    <w:p w14:paraId="70BB3A04" w14:textId="77777777" w:rsidR="00163BB6" w:rsidRPr="003F0E01" w:rsidRDefault="00163BB6" w:rsidP="00BA6B41">
      <w:pPr>
        <w:pStyle w:val="Akapitzlist"/>
      </w:pPr>
      <w:r w:rsidRPr="003F0E01">
        <w:t>poprawa stanu elementów hydromorfologicznych i warunków siedliskowych strefy brzegowej,</w:t>
      </w:r>
    </w:p>
    <w:p w14:paraId="59ADA8CF" w14:textId="77777777" w:rsidR="00163BB6" w:rsidRPr="003F0E01" w:rsidRDefault="00163BB6" w:rsidP="00BA6B41">
      <w:pPr>
        <w:pStyle w:val="Akapitzlist"/>
      </w:pPr>
      <w:r w:rsidRPr="003F0E01">
        <w:t>ochrona i odtwarzanie naturalnych procesów hydromorfologicznych w strefie brzegowej</w:t>
      </w:r>
    </w:p>
    <w:p w14:paraId="7631E2B0" w14:textId="77777777" w:rsidR="00163BB6" w:rsidRPr="003F0E01" w:rsidRDefault="00163BB6" w:rsidP="00BA6B41">
      <w:pPr>
        <w:pStyle w:val="Akapitzlist"/>
      </w:pPr>
      <w:r w:rsidRPr="003F0E01">
        <w:t>adaptacja do zmian klimatu,</w:t>
      </w:r>
    </w:p>
    <w:p w14:paraId="72D283CE" w14:textId="77777777" w:rsidR="00163BB6" w:rsidRPr="003F0E01" w:rsidRDefault="00163BB6" w:rsidP="00BA6B41">
      <w:pPr>
        <w:pStyle w:val="Akapitzlist"/>
      </w:pPr>
      <w:r w:rsidRPr="003F0E01">
        <w:t xml:space="preserve">poprawa warunków </w:t>
      </w:r>
      <w:r w:rsidRPr="00B433E8">
        <w:rPr>
          <w:rFonts w:cstheme="minorHAnsi"/>
        </w:rPr>
        <w:t xml:space="preserve">dla </w:t>
      </w:r>
      <w:r w:rsidRPr="003F0E01">
        <w:t>obszarów chronionych.</w:t>
      </w:r>
    </w:p>
    <w:p w14:paraId="11175812" w14:textId="77777777" w:rsidR="00163BB6" w:rsidRPr="003F0E01" w:rsidRDefault="00163BB6" w:rsidP="00163BB6">
      <w:pPr>
        <w:spacing w:line="276" w:lineRule="auto"/>
        <w:rPr>
          <w:rFonts w:asciiTheme="minorHAnsi" w:hAnsiTheme="minorHAnsi"/>
        </w:rPr>
      </w:pPr>
      <w:r w:rsidRPr="003F0E01">
        <w:rPr>
          <w:rFonts w:asciiTheme="minorHAnsi" w:hAnsiTheme="minorHAnsi"/>
        </w:rPr>
        <w:t>Najliczniejszą kategorię działań stanowi poprawa stanu elementów hydromorfologicznych i warunków siedliskowych strefy brzegowej (31</w:t>
      </w:r>
      <w:r w:rsidRPr="00B433E8">
        <w:rPr>
          <w:rFonts w:asciiTheme="minorHAnsi" w:hAnsiTheme="minorHAnsi" w:cstheme="minorHAnsi"/>
        </w:rPr>
        <w:t>,25</w:t>
      </w:r>
      <w:r w:rsidRPr="003F0E01">
        <w:rPr>
          <w:rFonts w:asciiTheme="minorHAnsi" w:hAnsiTheme="minorHAnsi"/>
        </w:rPr>
        <w:t xml:space="preserve">% wszystkich działań w katalogu), kolejnymi pod względem liczby działań są kategorie: </w:t>
      </w:r>
      <w:r w:rsidRPr="00B433E8">
        <w:rPr>
          <w:rFonts w:asciiTheme="minorHAnsi" w:hAnsiTheme="minorHAnsi" w:cstheme="minorHAnsi"/>
        </w:rPr>
        <w:t xml:space="preserve">gospodarka ściekowa (18,75%), </w:t>
      </w:r>
      <w:r w:rsidRPr="003F0E01">
        <w:rPr>
          <w:rFonts w:asciiTheme="minorHAnsi" w:hAnsiTheme="minorHAnsi"/>
        </w:rPr>
        <w:t xml:space="preserve">gospodarowanie wodami opadowymi oraz </w:t>
      </w:r>
      <w:r w:rsidRPr="00B433E8">
        <w:rPr>
          <w:rFonts w:asciiTheme="minorHAnsi" w:hAnsiTheme="minorHAnsi" w:cstheme="minorHAnsi"/>
        </w:rPr>
        <w:t>poprawa warunków dla obszarów chronionych (</w:t>
      </w:r>
      <w:r w:rsidRPr="003F0E01">
        <w:rPr>
          <w:rFonts w:asciiTheme="minorHAnsi" w:hAnsiTheme="minorHAnsi"/>
        </w:rPr>
        <w:t xml:space="preserve">po </w:t>
      </w:r>
      <w:r w:rsidRPr="00B433E8">
        <w:rPr>
          <w:rFonts w:asciiTheme="minorHAnsi" w:hAnsiTheme="minorHAnsi" w:cstheme="minorHAnsi"/>
        </w:rPr>
        <w:t>12,50</w:t>
      </w:r>
      <w:r w:rsidRPr="003F0E01">
        <w:rPr>
          <w:rFonts w:asciiTheme="minorHAnsi" w:hAnsiTheme="minorHAnsi"/>
        </w:rPr>
        <w:t>% wszystkich działań w katalogu), pozostałe kategorie stanowią po 6</w:t>
      </w:r>
      <w:r w:rsidRPr="00B433E8">
        <w:rPr>
          <w:rFonts w:asciiTheme="minorHAnsi" w:hAnsiTheme="minorHAnsi" w:cstheme="minorHAnsi"/>
        </w:rPr>
        <w:t>,25</w:t>
      </w:r>
      <w:r w:rsidRPr="003F0E01">
        <w:rPr>
          <w:rFonts w:asciiTheme="minorHAnsi" w:hAnsiTheme="minorHAnsi"/>
        </w:rPr>
        <w:t xml:space="preserve">% wszystkich działań (wykres </w:t>
      </w:r>
      <w:r>
        <w:rPr>
          <w:rFonts w:asciiTheme="minorHAnsi" w:hAnsiTheme="minorHAnsi" w:cstheme="minorHAnsi"/>
        </w:rPr>
        <w:t>12</w:t>
      </w:r>
      <w:r w:rsidRPr="00B433E8">
        <w:rPr>
          <w:rFonts w:asciiTheme="minorHAnsi" w:hAnsiTheme="minorHAnsi" w:cstheme="minorHAnsi"/>
        </w:rPr>
        <w:t>-13</w:t>
      </w:r>
      <w:r w:rsidRPr="003F0E01">
        <w:rPr>
          <w:rFonts w:asciiTheme="minorHAnsi" w:hAnsiTheme="minorHAnsi"/>
        </w:rPr>
        <w:t>).</w:t>
      </w:r>
    </w:p>
    <w:p w14:paraId="479A631C" w14:textId="25A6143D" w:rsidR="00163BB6" w:rsidRDefault="00163BB6" w:rsidP="00163BB6">
      <w:pPr>
        <w:spacing w:line="276" w:lineRule="auto"/>
        <w:rPr>
          <w:rFonts w:asciiTheme="minorHAnsi" w:hAnsiTheme="minorHAnsi" w:cstheme="minorHAnsi"/>
        </w:rPr>
      </w:pPr>
      <w:r>
        <w:rPr>
          <w:noProof/>
        </w:rPr>
        <w:drawing>
          <wp:inline distT="0" distB="0" distL="0" distR="0" wp14:anchorId="46BD8121" wp14:editId="53862717">
            <wp:extent cx="5760720" cy="3605530"/>
            <wp:effectExtent l="0" t="0" r="11430" b="13970"/>
            <wp:docPr id="1069510209" name="Wykres 1069510209">
              <a:extLst xmlns:a="http://schemas.openxmlformats.org/drawingml/2006/main">
                <a:ext uri="{FF2B5EF4-FFF2-40B4-BE49-F238E27FC236}">
                  <a16:creationId xmlns:a16="http://schemas.microsoft.com/office/drawing/2014/main" id="{62FDD7FB-C06D-479F-948F-5CBF38C078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inline>
        </w:drawing>
      </w:r>
    </w:p>
    <w:p w14:paraId="08D90856" w14:textId="05EA30F6" w:rsidR="00163BB6" w:rsidRPr="00B433E8" w:rsidRDefault="00163BB6" w:rsidP="00B479EE">
      <w:pPr>
        <w:pStyle w:val="Wykres"/>
      </w:pPr>
      <w:bookmarkStart w:id="691" w:name="_Toc68195522"/>
      <w:bookmarkStart w:id="692" w:name="_Toc67643665"/>
      <w:bookmarkStart w:id="693" w:name="_Toc68703877"/>
      <w:r w:rsidRPr="00B433E8">
        <w:t xml:space="preserve">Wykres </w:t>
      </w:r>
      <w:fldSimple w:instr=" STYLEREF 1 \s ">
        <w:r w:rsidR="00550571">
          <w:rPr>
            <w:noProof/>
          </w:rPr>
          <w:t>12</w:t>
        </w:r>
      </w:fldSimple>
      <w:r w:rsidRPr="00B433E8">
        <w:noBreakHyphen/>
      </w:r>
      <w:fldSimple w:instr=" SEQ Wykres \* ARABIC \s 1 ">
        <w:r w:rsidR="00550571">
          <w:rPr>
            <w:noProof/>
          </w:rPr>
          <w:t>13</w:t>
        </w:r>
      </w:fldSimple>
      <w:r w:rsidRPr="00B433E8">
        <w:tab/>
        <w:t>Udział działań w poszczególnych kategoriach katalogu działań jcwp TW i CW</w:t>
      </w:r>
      <w:bookmarkEnd w:id="691"/>
      <w:bookmarkEnd w:id="692"/>
      <w:bookmarkEnd w:id="693"/>
    </w:p>
    <w:p w14:paraId="09217295" w14:textId="77777777" w:rsidR="00163BB6" w:rsidRPr="00795F17" w:rsidRDefault="00163BB6" w:rsidP="00163BB6">
      <w:pPr>
        <w:pStyle w:val="rdo"/>
        <w:rPr>
          <w:rFonts w:cs="Calibri"/>
          <w:i w:val="0"/>
          <w:sz w:val="20"/>
          <w:szCs w:val="20"/>
        </w:rPr>
      </w:pPr>
      <w:r w:rsidRPr="00C22FBA">
        <w:t>Źródło: opracowanie własne</w:t>
      </w:r>
    </w:p>
    <w:p w14:paraId="63357F77" w14:textId="58869D7B" w:rsidR="00163BB6" w:rsidRPr="003F0E01" w:rsidRDefault="00163BB6" w:rsidP="00163BB6">
      <w:pPr>
        <w:spacing w:line="276" w:lineRule="auto"/>
        <w:rPr>
          <w:rFonts w:asciiTheme="minorHAnsi" w:hAnsiTheme="minorHAnsi"/>
        </w:rPr>
      </w:pPr>
      <w:r w:rsidRPr="003F0E01">
        <w:rPr>
          <w:rFonts w:asciiTheme="minorHAnsi" w:hAnsiTheme="minorHAnsi"/>
        </w:rPr>
        <w:t xml:space="preserve">W ramach </w:t>
      </w:r>
      <w:r w:rsidRPr="00B433E8">
        <w:rPr>
          <w:rFonts w:asciiTheme="minorHAnsi" w:hAnsiTheme="minorHAnsi" w:cstheme="minorHAnsi"/>
        </w:rPr>
        <w:t>8</w:t>
      </w:r>
      <w:r w:rsidRPr="003F0E01">
        <w:rPr>
          <w:rFonts w:asciiTheme="minorHAnsi" w:hAnsiTheme="minorHAnsi"/>
        </w:rPr>
        <w:t xml:space="preserve"> kategorii działań zaproponowanych dla jcwp TW i CW wyznaczono </w:t>
      </w:r>
      <w:r w:rsidRPr="00B433E8">
        <w:rPr>
          <w:rFonts w:asciiTheme="minorHAnsi" w:hAnsiTheme="minorHAnsi" w:cstheme="minorHAnsi"/>
        </w:rPr>
        <w:t>3</w:t>
      </w:r>
      <w:r w:rsidRPr="003F0E01">
        <w:rPr>
          <w:rFonts w:asciiTheme="minorHAnsi" w:hAnsiTheme="minorHAnsi"/>
        </w:rPr>
        <w:t xml:space="preserve"> stanowiące działania podstawowe </w:t>
      </w:r>
      <w:r w:rsidRPr="00B433E8">
        <w:rPr>
          <w:rFonts w:asciiTheme="minorHAnsi" w:hAnsiTheme="minorHAnsi" w:cstheme="minorHAnsi"/>
        </w:rPr>
        <w:t>(18,75%) oraz 13</w:t>
      </w:r>
      <w:r w:rsidRPr="003F0E01">
        <w:rPr>
          <w:rFonts w:asciiTheme="minorHAnsi" w:hAnsiTheme="minorHAnsi"/>
        </w:rPr>
        <w:t xml:space="preserve"> działań uzupełniających (</w:t>
      </w:r>
      <w:r w:rsidRPr="00B433E8">
        <w:rPr>
          <w:rFonts w:asciiTheme="minorHAnsi" w:hAnsiTheme="minorHAnsi" w:cstheme="minorHAnsi"/>
        </w:rPr>
        <w:t>81,25%) (</w:t>
      </w:r>
      <w:r w:rsidRPr="003F0E01">
        <w:rPr>
          <w:rFonts w:asciiTheme="minorHAnsi" w:hAnsiTheme="minorHAnsi"/>
        </w:rPr>
        <w:t xml:space="preserve">wykres </w:t>
      </w:r>
      <w:r>
        <w:rPr>
          <w:rFonts w:asciiTheme="minorHAnsi" w:hAnsiTheme="minorHAnsi" w:cstheme="minorHAnsi"/>
        </w:rPr>
        <w:t>12</w:t>
      </w:r>
      <w:r w:rsidRPr="00B433E8">
        <w:rPr>
          <w:rFonts w:asciiTheme="minorHAnsi" w:hAnsiTheme="minorHAnsi" w:cstheme="minorHAnsi"/>
        </w:rPr>
        <w:t>-14</w:t>
      </w:r>
      <w:r w:rsidR="00284452">
        <w:rPr>
          <w:rFonts w:asciiTheme="minorHAnsi" w:hAnsiTheme="minorHAnsi" w:cstheme="minorHAnsi"/>
        </w:rPr>
        <w:t>, dane prezentowane w zaokrągleniu</w:t>
      </w:r>
      <w:r w:rsidRPr="003F0E01">
        <w:rPr>
          <w:rFonts w:asciiTheme="minorHAnsi" w:hAnsiTheme="minorHAnsi"/>
        </w:rPr>
        <w:t>).</w:t>
      </w:r>
    </w:p>
    <w:p w14:paraId="1667E10F" w14:textId="5A50C3B8" w:rsidR="00163BB6" w:rsidRDefault="00163BB6" w:rsidP="00163BB6">
      <w:pPr>
        <w:spacing w:line="276" w:lineRule="auto"/>
        <w:jc w:val="center"/>
        <w:rPr>
          <w:rFonts w:asciiTheme="minorHAnsi" w:hAnsiTheme="minorHAnsi" w:cstheme="minorHAnsi"/>
        </w:rPr>
      </w:pPr>
      <w:r>
        <w:rPr>
          <w:noProof/>
        </w:rPr>
        <w:drawing>
          <wp:inline distT="0" distB="0" distL="0" distR="0" wp14:anchorId="45934CC9" wp14:editId="20F240F3">
            <wp:extent cx="4320000" cy="2520000"/>
            <wp:effectExtent l="0" t="0" r="4445" b="13970"/>
            <wp:docPr id="1069510210" name="Wykres 1069510210">
              <a:extLst xmlns:a="http://schemas.openxmlformats.org/drawingml/2006/main">
                <a:ext uri="{FF2B5EF4-FFF2-40B4-BE49-F238E27FC236}">
                  <a16:creationId xmlns:a16="http://schemas.microsoft.com/office/drawing/2014/main" id="{434B9917-CFF8-4AE0-813F-66B877C5B5B4}"/>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inline>
        </w:drawing>
      </w:r>
    </w:p>
    <w:p w14:paraId="2A31B459" w14:textId="67FBA311" w:rsidR="00163BB6" w:rsidRPr="00F85C68" w:rsidRDefault="00163BB6" w:rsidP="00B479EE">
      <w:pPr>
        <w:pStyle w:val="Wykres"/>
      </w:pPr>
      <w:bookmarkStart w:id="694" w:name="_Toc66324943"/>
      <w:bookmarkStart w:id="695" w:name="_Toc68195523"/>
      <w:bookmarkStart w:id="696" w:name="_Toc67643666"/>
      <w:bookmarkStart w:id="697" w:name="_Toc68703878"/>
      <w:r w:rsidRPr="00B433E8">
        <w:t xml:space="preserve">Wykres </w:t>
      </w:r>
      <w:fldSimple w:instr=" STYLEREF 1 \s ">
        <w:r w:rsidR="00550571">
          <w:rPr>
            <w:noProof/>
          </w:rPr>
          <w:t>12</w:t>
        </w:r>
      </w:fldSimple>
      <w:r w:rsidRPr="00B433E8">
        <w:noBreakHyphen/>
      </w:r>
      <w:fldSimple w:instr=" SEQ Wykres \* ARABIC \s 1 ">
        <w:r w:rsidR="00550571">
          <w:rPr>
            <w:noProof/>
          </w:rPr>
          <w:t>14</w:t>
        </w:r>
      </w:fldSimple>
      <w:r w:rsidRPr="00B433E8">
        <w:tab/>
        <w:t xml:space="preserve">Udział działań podstawowych oraz uzupełniających w katalogu działań jcwp </w:t>
      </w:r>
      <w:bookmarkEnd w:id="694"/>
      <w:r w:rsidRPr="00B433E8">
        <w:t>TW i CW</w:t>
      </w:r>
      <w:bookmarkEnd w:id="695"/>
      <w:bookmarkEnd w:id="696"/>
      <w:bookmarkEnd w:id="697"/>
    </w:p>
    <w:p w14:paraId="4FE08123" w14:textId="77777777" w:rsidR="00163BB6" w:rsidRPr="00B433E8" w:rsidRDefault="00163BB6" w:rsidP="00163BB6">
      <w:pPr>
        <w:pStyle w:val="rdo"/>
      </w:pPr>
      <w:r w:rsidRPr="00C22FBA">
        <w:t>Źródło: opracowanie własne</w:t>
      </w:r>
    </w:p>
    <w:p w14:paraId="59844F31" w14:textId="77777777" w:rsidR="00163BB6" w:rsidRPr="003F0E01" w:rsidRDefault="00163BB6" w:rsidP="00163BB6">
      <w:pPr>
        <w:spacing w:line="276" w:lineRule="auto"/>
        <w:rPr>
          <w:rFonts w:asciiTheme="minorHAnsi" w:hAnsiTheme="minorHAnsi"/>
        </w:rPr>
      </w:pPr>
      <w:r w:rsidRPr="003F0E01">
        <w:rPr>
          <w:rFonts w:asciiTheme="minorHAnsi" w:hAnsiTheme="minorHAnsi"/>
        </w:rPr>
        <w:t xml:space="preserve">Każde działanie otrzymało kod IIaPGW wskazujący na rodzaj presji. Zestawienie liczby działań poszczególnych kodów IIaPGW przedstawia tabela </w:t>
      </w:r>
      <w:r>
        <w:rPr>
          <w:rFonts w:asciiTheme="minorHAnsi" w:hAnsiTheme="minorHAnsi" w:cstheme="minorHAnsi"/>
        </w:rPr>
        <w:t>12</w:t>
      </w:r>
      <w:r w:rsidRPr="00B433E8">
        <w:rPr>
          <w:rFonts w:asciiTheme="minorHAnsi" w:hAnsiTheme="minorHAnsi" w:cstheme="minorHAnsi"/>
        </w:rPr>
        <w:t xml:space="preserve">-6 oraz wykres </w:t>
      </w:r>
      <w:r>
        <w:rPr>
          <w:rFonts w:asciiTheme="minorHAnsi" w:hAnsiTheme="minorHAnsi" w:cstheme="minorHAnsi"/>
        </w:rPr>
        <w:t>12</w:t>
      </w:r>
      <w:r w:rsidRPr="00B433E8">
        <w:rPr>
          <w:rFonts w:asciiTheme="minorHAnsi" w:hAnsiTheme="minorHAnsi" w:cstheme="minorHAnsi"/>
        </w:rPr>
        <w:t>-15</w:t>
      </w:r>
      <w:r w:rsidRPr="003F0E01">
        <w:rPr>
          <w:rFonts w:asciiTheme="minorHAnsi" w:hAnsiTheme="minorHAnsi"/>
        </w:rPr>
        <w:t>.</w:t>
      </w:r>
    </w:p>
    <w:p w14:paraId="43DEED08" w14:textId="30839078" w:rsidR="00163BB6" w:rsidRPr="00B433E8" w:rsidRDefault="00163BB6" w:rsidP="00163BB6">
      <w:pPr>
        <w:pStyle w:val="Tabela"/>
        <w:rPr>
          <w:rFonts w:cstheme="minorHAnsi"/>
        </w:rPr>
      </w:pPr>
      <w:bookmarkStart w:id="698" w:name="_Toc68195499"/>
      <w:bookmarkStart w:id="699" w:name="_Toc67488865"/>
      <w:bookmarkStart w:id="700" w:name="_Toc68123675"/>
      <w:bookmarkStart w:id="701" w:name="_Toc68703736"/>
      <w:r w:rsidRPr="00B433E8">
        <w:rPr>
          <w:rFonts w:cstheme="minorHAnsi"/>
        </w:rPr>
        <w:t xml:space="preserve">Tabela </w:t>
      </w:r>
      <w:r w:rsidRPr="00B433E8">
        <w:rPr>
          <w:rFonts w:cstheme="minorHAnsi"/>
        </w:rPr>
        <w:fldChar w:fldCharType="begin"/>
      </w:r>
      <w:r w:rsidRPr="00B433E8">
        <w:rPr>
          <w:rFonts w:cstheme="minorHAnsi"/>
        </w:rPr>
        <w:instrText xml:space="preserve"> STYLEREF 1 \s </w:instrText>
      </w:r>
      <w:r w:rsidRPr="00B433E8">
        <w:rPr>
          <w:rFonts w:cstheme="minorHAnsi"/>
        </w:rPr>
        <w:fldChar w:fldCharType="separate"/>
      </w:r>
      <w:r w:rsidR="00550571">
        <w:rPr>
          <w:rFonts w:cstheme="minorHAnsi"/>
          <w:noProof/>
        </w:rPr>
        <w:t>12</w:t>
      </w:r>
      <w:r w:rsidRPr="00B433E8">
        <w:rPr>
          <w:rFonts w:cstheme="minorHAnsi"/>
        </w:rPr>
        <w:fldChar w:fldCharType="end"/>
      </w:r>
      <w:r w:rsidRPr="00B433E8">
        <w:rPr>
          <w:rFonts w:cstheme="minorHAnsi"/>
        </w:rPr>
        <w:noBreakHyphen/>
      </w:r>
      <w:r w:rsidRPr="00B433E8">
        <w:rPr>
          <w:rFonts w:cstheme="minorHAnsi"/>
        </w:rPr>
        <w:fldChar w:fldCharType="begin"/>
      </w:r>
      <w:r w:rsidRPr="00B433E8">
        <w:rPr>
          <w:rFonts w:cstheme="minorHAnsi"/>
        </w:rPr>
        <w:instrText xml:space="preserve"> SEQ Tabela \* ARABIC \s 1 </w:instrText>
      </w:r>
      <w:r w:rsidRPr="00B433E8">
        <w:rPr>
          <w:rFonts w:cstheme="minorHAnsi"/>
        </w:rPr>
        <w:fldChar w:fldCharType="separate"/>
      </w:r>
      <w:r w:rsidR="00550571">
        <w:rPr>
          <w:rFonts w:cstheme="minorHAnsi"/>
          <w:noProof/>
        </w:rPr>
        <w:t>6</w:t>
      </w:r>
      <w:r w:rsidRPr="00B433E8">
        <w:rPr>
          <w:rFonts w:cstheme="minorHAnsi"/>
        </w:rPr>
        <w:fldChar w:fldCharType="end"/>
      </w:r>
      <w:r w:rsidRPr="00B433E8">
        <w:rPr>
          <w:rFonts w:cstheme="minorHAnsi"/>
        </w:rPr>
        <w:tab/>
        <w:t>Liczba działań poszczególnych kodów</w:t>
      </w:r>
      <w:bookmarkEnd w:id="698"/>
      <w:r w:rsidRPr="00B433E8">
        <w:rPr>
          <w:rFonts w:cstheme="minorHAnsi"/>
        </w:rPr>
        <w:t xml:space="preserve"> </w:t>
      </w:r>
      <w:bookmarkEnd w:id="699"/>
      <w:r w:rsidRPr="00DB2311">
        <w:t>IIaPGW</w:t>
      </w:r>
      <w:bookmarkEnd w:id="700"/>
      <w:r>
        <w:t xml:space="preserve"> jcwp TW i CW</w:t>
      </w:r>
      <w:bookmarkEnd w:id="701"/>
    </w:p>
    <w:tbl>
      <w:tblPr>
        <w:tblW w:w="5000" w:type="pct"/>
        <w:jc w:val="center"/>
        <w:tblLook w:val="00A0" w:firstRow="1" w:lastRow="0" w:firstColumn="1" w:lastColumn="0" w:noHBand="0" w:noVBand="0"/>
      </w:tblPr>
      <w:tblGrid>
        <w:gridCol w:w="2263"/>
        <w:gridCol w:w="5125"/>
        <w:gridCol w:w="1674"/>
      </w:tblGrid>
      <w:tr w:rsidR="00163BB6" w:rsidRPr="00B433E8" w14:paraId="64292DEA" w14:textId="77777777" w:rsidTr="008D5A1C">
        <w:trPr>
          <w:trHeight w:val="454"/>
          <w:tblHeader/>
          <w:jc w:val="center"/>
        </w:trPr>
        <w:tc>
          <w:tcPr>
            <w:tcW w:w="2265"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5A382AC4" w14:textId="77777777" w:rsidR="00163BB6" w:rsidRPr="00B433E8" w:rsidRDefault="00163BB6" w:rsidP="008D5A1C">
            <w:pPr>
              <w:pStyle w:val="TABELANagwek"/>
              <w:spacing w:line="276" w:lineRule="auto"/>
              <w:rPr>
                <w:rFonts w:cstheme="minorHAnsi"/>
              </w:rPr>
            </w:pPr>
            <w:r w:rsidRPr="00290498">
              <w:t xml:space="preserve">Kod </w:t>
            </w:r>
            <w:r w:rsidRPr="00B433E8">
              <w:rPr>
                <w:rFonts w:cstheme="minorHAnsi"/>
              </w:rPr>
              <w:t xml:space="preserve">dziania </w:t>
            </w:r>
            <w:r w:rsidRPr="00290498">
              <w:t>IIaPGW</w:t>
            </w:r>
          </w:p>
        </w:tc>
        <w:tc>
          <w:tcPr>
            <w:tcW w:w="5131"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37CD7965" w14:textId="77777777" w:rsidR="00163BB6" w:rsidRPr="00B433E8" w:rsidRDefault="00163BB6" w:rsidP="008D5A1C">
            <w:pPr>
              <w:pStyle w:val="TABELANagwek"/>
              <w:spacing w:line="276" w:lineRule="auto"/>
              <w:rPr>
                <w:rFonts w:cstheme="minorHAnsi"/>
              </w:rPr>
            </w:pPr>
            <w:r w:rsidRPr="00290498">
              <w:t>Rodzaj presji</w:t>
            </w:r>
          </w:p>
        </w:tc>
        <w:tc>
          <w:tcPr>
            <w:tcW w:w="1676"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60B6E983" w14:textId="77777777" w:rsidR="00163BB6" w:rsidRPr="00B433E8" w:rsidRDefault="00163BB6" w:rsidP="008D5A1C">
            <w:pPr>
              <w:pStyle w:val="TABELANagwek"/>
              <w:spacing w:line="276" w:lineRule="auto"/>
              <w:rPr>
                <w:rFonts w:cstheme="minorHAnsi"/>
              </w:rPr>
            </w:pPr>
            <w:r w:rsidRPr="00290498">
              <w:t>Liczba działań</w:t>
            </w:r>
          </w:p>
        </w:tc>
      </w:tr>
      <w:tr w:rsidR="00163BB6" w:rsidRPr="00B433E8" w14:paraId="2FCB78EC" w14:textId="77777777" w:rsidTr="008D5A1C">
        <w:trPr>
          <w:trHeight w:val="454"/>
          <w:jc w:val="center"/>
        </w:trPr>
        <w:tc>
          <w:tcPr>
            <w:tcW w:w="22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D3565B" w14:textId="77777777" w:rsidR="00163BB6" w:rsidRPr="00B433E8" w:rsidRDefault="00163BB6" w:rsidP="008D5A1C">
            <w:pPr>
              <w:pStyle w:val="TABELAdolewej"/>
              <w:spacing w:line="276" w:lineRule="auto"/>
              <w:rPr>
                <w:rFonts w:cstheme="minorHAnsi"/>
              </w:rPr>
            </w:pPr>
            <w:r w:rsidRPr="00B433E8">
              <w:rPr>
                <w:rFonts w:cstheme="minorHAnsi"/>
              </w:rPr>
              <w:t>TWCWC</w:t>
            </w:r>
          </w:p>
        </w:tc>
        <w:tc>
          <w:tcPr>
            <w:tcW w:w="513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A4AD90" w14:textId="77777777" w:rsidR="00163BB6" w:rsidRPr="00B433E8" w:rsidRDefault="00163BB6" w:rsidP="008D5A1C">
            <w:pPr>
              <w:pStyle w:val="TABELAdolewej"/>
              <w:spacing w:line="276" w:lineRule="auto"/>
              <w:rPr>
                <w:rFonts w:cstheme="minorHAnsi"/>
              </w:rPr>
            </w:pPr>
            <w:r w:rsidRPr="000075D6">
              <w:t xml:space="preserve">presje </w:t>
            </w:r>
            <w:r w:rsidRPr="00B433E8">
              <w:rPr>
                <w:rFonts w:cstheme="minorHAnsi"/>
              </w:rPr>
              <w:t>skumulowane wód</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A33240" w14:textId="77777777" w:rsidR="00163BB6" w:rsidRPr="00B433E8" w:rsidRDefault="00163BB6" w:rsidP="008D5A1C">
            <w:pPr>
              <w:pStyle w:val="TABELAwysrodkowane"/>
              <w:spacing w:line="276" w:lineRule="auto"/>
              <w:rPr>
                <w:rFonts w:cstheme="minorHAnsi"/>
              </w:rPr>
            </w:pPr>
            <w:r w:rsidRPr="00B433E8">
              <w:rPr>
                <w:rFonts w:cstheme="minorHAnsi"/>
              </w:rPr>
              <w:t>3</w:t>
            </w:r>
          </w:p>
        </w:tc>
      </w:tr>
      <w:tr w:rsidR="00163BB6" w:rsidRPr="00B433E8" w14:paraId="58D48D36" w14:textId="77777777" w:rsidTr="008D5A1C">
        <w:trPr>
          <w:trHeight w:val="454"/>
          <w:jc w:val="center"/>
        </w:trPr>
        <w:tc>
          <w:tcPr>
            <w:tcW w:w="22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EACE00" w14:textId="77777777" w:rsidR="00163BB6" w:rsidRPr="00B433E8" w:rsidRDefault="00163BB6" w:rsidP="008D5A1C">
            <w:pPr>
              <w:pStyle w:val="TABELAdolewej"/>
              <w:spacing w:line="276" w:lineRule="auto"/>
              <w:rPr>
                <w:rFonts w:cstheme="minorHAnsi"/>
              </w:rPr>
            </w:pPr>
            <w:r w:rsidRPr="00B433E8">
              <w:rPr>
                <w:rFonts w:cstheme="minorHAnsi"/>
              </w:rPr>
              <w:t>TWCWP</w:t>
            </w:r>
          </w:p>
        </w:tc>
        <w:tc>
          <w:tcPr>
            <w:tcW w:w="513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EDAECA" w14:textId="77777777" w:rsidR="00163BB6" w:rsidRPr="00B433E8" w:rsidRDefault="00163BB6" w:rsidP="008D5A1C">
            <w:pPr>
              <w:pStyle w:val="TABELAdolewej"/>
              <w:spacing w:line="276" w:lineRule="auto"/>
              <w:rPr>
                <w:rFonts w:cstheme="minorHAnsi"/>
              </w:rPr>
            </w:pPr>
            <w:r w:rsidRPr="000075D6">
              <w:t>presje chemiczne i fizykochem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575E96" w14:textId="77777777" w:rsidR="00163BB6" w:rsidRPr="00B433E8" w:rsidRDefault="00163BB6" w:rsidP="008D5A1C">
            <w:pPr>
              <w:pStyle w:val="TABELAwysrodkowane"/>
              <w:spacing w:line="276" w:lineRule="auto"/>
              <w:rPr>
                <w:rFonts w:cstheme="minorHAnsi"/>
              </w:rPr>
            </w:pPr>
            <w:r w:rsidRPr="000075D6">
              <w:t>7</w:t>
            </w:r>
          </w:p>
        </w:tc>
      </w:tr>
      <w:tr w:rsidR="00163BB6" w:rsidRPr="00B433E8" w14:paraId="167B4207" w14:textId="77777777" w:rsidTr="008D5A1C">
        <w:trPr>
          <w:trHeight w:val="454"/>
          <w:jc w:val="center"/>
        </w:trPr>
        <w:tc>
          <w:tcPr>
            <w:tcW w:w="22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3A3FF5" w14:textId="77777777" w:rsidR="00163BB6" w:rsidRPr="00B433E8" w:rsidRDefault="00163BB6" w:rsidP="008D5A1C">
            <w:pPr>
              <w:pStyle w:val="TABELAdolewej"/>
              <w:spacing w:line="276" w:lineRule="auto"/>
              <w:rPr>
                <w:rFonts w:cstheme="minorHAnsi"/>
              </w:rPr>
            </w:pPr>
            <w:r w:rsidRPr="00B433E8">
              <w:rPr>
                <w:rFonts w:cstheme="minorHAnsi"/>
              </w:rPr>
              <w:t>TWCWH</w:t>
            </w:r>
          </w:p>
        </w:tc>
        <w:tc>
          <w:tcPr>
            <w:tcW w:w="513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B4970F" w14:textId="77777777" w:rsidR="00163BB6" w:rsidRPr="00B433E8" w:rsidRDefault="00163BB6" w:rsidP="008D5A1C">
            <w:pPr>
              <w:pStyle w:val="TABELAdolewej"/>
              <w:spacing w:line="276" w:lineRule="auto"/>
              <w:rPr>
                <w:rFonts w:cstheme="minorHAnsi"/>
              </w:rPr>
            </w:pPr>
            <w:r w:rsidRPr="000075D6">
              <w:t xml:space="preserve">presje </w:t>
            </w:r>
            <w:r w:rsidRPr="00B433E8">
              <w:rPr>
                <w:rFonts w:cstheme="minorHAnsi"/>
              </w:rPr>
              <w:t>hydr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13FA6F" w14:textId="77777777" w:rsidR="00163BB6" w:rsidRPr="00B433E8" w:rsidRDefault="00163BB6" w:rsidP="008D5A1C">
            <w:pPr>
              <w:pStyle w:val="TABELAwysrodkowane"/>
              <w:spacing w:line="276" w:lineRule="auto"/>
              <w:rPr>
                <w:rFonts w:cstheme="minorHAnsi"/>
              </w:rPr>
            </w:pPr>
            <w:r w:rsidRPr="00B433E8">
              <w:rPr>
                <w:rFonts w:cstheme="minorHAnsi"/>
              </w:rPr>
              <w:t>0</w:t>
            </w:r>
          </w:p>
        </w:tc>
      </w:tr>
      <w:tr w:rsidR="00163BB6" w:rsidRPr="00B433E8" w14:paraId="2FE9BB36" w14:textId="77777777" w:rsidTr="008D5A1C">
        <w:trPr>
          <w:trHeight w:val="454"/>
          <w:jc w:val="center"/>
        </w:trPr>
        <w:tc>
          <w:tcPr>
            <w:tcW w:w="22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A0C7E2" w14:textId="77777777" w:rsidR="00163BB6" w:rsidRPr="00B433E8" w:rsidRDefault="00163BB6" w:rsidP="008D5A1C">
            <w:pPr>
              <w:pStyle w:val="TABELAdolewej"/>
              <w:spacing w:line="276" w:lineRule="auto"/>
              <w:rPr>
                <w:rFonts w:cstheme="minorHAnsi"/>
              </w:rPr>
            </w:pPr>
            <w:r w:rsidRPr="00B433E8">
              <w:rPr>
                <w:rFonts w:cstheme="minorHAnsi"/>
              </w:rPr>
              <w:t>TWCWHM</w:t>
            </w:r>
          </w:p>
        </w:tc>
        <w:tc>
          <w:tcPr>
            <w:tcW w:w="513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20EB90" w14:textId="77777777" w:rsidR="00163BB6" w:rsidRPr="00B433E8" w:rsidRDefault="00163BB6" w:rsidP="008D5A1C">
            <w:pPr>
              <w:pStyle w:val="TABELAdolewej"/>
              <w:spacing w:line="276" w:lineRule="auto"/>
              <w:rPr>
                <w:rFonts w:cstheme="minorHAnsi"/>
              </w:rPr>
            </w:pPr>
            <w:r w:rsidRPr="00B433E8">
              <w:rPr>
                <w:rFonts w:cstheme="minorHAnsi"/>
              </w:rPr>
              <w:t>presje hydromorf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F9D192" w14:textId="77777777" w:rsidR="00163BB6" w:rsidRPr="00B433E8" w:rsidRDefault="00163BB6" w:rsidP="008D5A1C">
            <w:pPr>
              <w:pStyle w:val="TABELAwysrodkowane"/>
              <w:spacing w:line="276" w:lineRule="auto"/>
              <w:rPr>
                <w:rFonts w:cstheme="minorHAnsi"/>
              </w:rPr>
            </w:pPr>
            <w:r w:rsidRPr="00B433E8">
              <w:rPr>
                <w:rFonts w:cstheme="minorHAnsi"/>
              </w:rPr>
              <w:t>6</w:t>
            </w:r>
          </w:p>
        </w:tc>
      </w:tr>
      <w:tr w:rsidR="00163BB6" w:rsidRPr="00B433E8" w14:paraId="0E411F50" w14:textId="77777777" w:rsidTr="008D5A1C">
        <w:trPr>
          <w:trHeight w:val="454"/>
          <w:jc w:val="center"/>
        </w:trPr>
        <w:tc>
          <w:tcPr>
            <w:tcW w:w="7397" w:type="dxa"/>
            <w:gridSpan w:val="2"/>
            <w:tcBorders>
              <w:top w:val="single" w:sz="4" w:space="0" w:color="000000"/>
              <w:left w:val="single" w:sz="4" w:space="0" w:color="000000"/>
              <w:bottom w:val="single" w:sz="4" w:space="0" w:color="000000"/>
              <w:right w:val="single" w:sz="4" w:space="0" w:color="000000"/>
            </w:tcBorders>
            <w:shd w:val="clear" w:color="auto" w:fill="BFBFBF"/>
            <w:vAlign w:val="center"/>
          </w:tcPr>
          <w:p w14:paraId="34BFD30C" w14:textId="77777777" w:rsidR="00163BB6" w:rsidRPr="000075D6" w:rsidRDefault="00163BB6" w:rsidP="008D5A1C">
            <w:pPr>
              <w:pStyle w:val="TABELANagwek"/>
              <w:spacing w:line="276" w:lineRule="auto"/>
            </w:pPr>
            <w:r w:rsidRPr="000075D6">
              <w:t>Razem</w:t>
            </w:r>
          </w:p>
        </w:tc>
        <w:tc>
          <w:tcPr>
            <w:tcW w:w="1675"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3E103153" w14:textId="77777777" w:rsidR="00163BB6" w:rsidRPr="005D58CF" w:rsidRDefault="00163BB6" w:rsidP="008D5A1C">
            <w:pPr>
              <w:pStyle w:val="TABELANagwek"/>
              <w:spacing w:line="276" w:lineRule="auto"/>
            </w:pPr>
            <w:r w:rsidRPr="00290498">
              <w:t>16</w:t>
            </w:r>
          </w:p>
        </w:tc>
      </w:tr>
    </w:tbl>
    <w:p w14:paraId="735AF196" w14:textId="77777777" w:rsidR="00163BB6" w:rsidRPr="00C22FBA" w:rsidRDefault="00163BB6" w:rsidP="00163BB6">
      <w:pPr>
        <w:pStyle w:val="rdo"/>
      </w:pPr>
      <w:r w:rsidRPr="00C22FBA">
        <w:t>Źródło: opracowanie własne</w:t>
      </w:r>
    </w:p>
    <w:p w14:paraId="581CCD6C" w14:textId="77777777" w:rsidR="001D57EC" w:rsidRPr="00AB5553" w:rsidRDefault="00163BB6" w:rsidP="001D57EC">
      <w:pPr>
        <w:keepNext/>
        <w:spacing w:line="276" w:lineRule="auto"/>
        <w:jc w:val="center"/>
      </w:pPr>
      <w:r>
        <w:rPr>
          <w:noProof/>
        </w:rPr>
        <w:drawing>
          <wp:inline distT="0" distB="0" distL="0" distR="0" wp14:anchorId="6CA1E182" wp14:editId="31824434">
            <wp:extent cx="4320000" cy="2520000"/>
            <wp:effectExtent l="0" t="0" r="4445" b="13970"/>
            <wp:docPr id="1069510211" name="Wykres 1069510211">
              <a:extLst xmlns:a="http://schemas.openxmlformats.org/drawingml/2006/main">
                <a:ext uri="{FF2B5EF4-FFF2-40B4-BE49-F238E27FC236}">
                  <a16:creationId xmlns:a16="http://schemas.microsoft.com/office/drawing/2014/main" id="{AC9ED0CA-0653-48C4-8792-C29937BE4D5A}"/>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inline>
        </w:drawing>
      </w:r>
    </w:p>
    <w:p w14:paraId="02F30A2C" w14:textId="58BA14B5" w:rsidR="00163BB6" w:rsidRPr="00AB5553" w:rsidRDefault="001D57EC" w:rsidP="001D57EC">
      <w:pPr>
        <w:pStyle w:val="Wykres"/>
      </w:pPr>
      <w:bookmarkStart w:id="702" w:name="_Toc68703879"/>
      <w:r w:rsidRPr="00AB5553">
        <w:t xml:space="preserve">Wykres </w:t>
      </w:r>
      <w:fldSimple w:instr=" STYLEREF 1 \s ">
        <w:r w:rsidR="00550571">
          <w:rPr>
            <w:noProof/>
          </w:rPr>
          <w:t>12</w:t>
        </w:r>
      </w:fldSimple>
      <w:r w:rsidR="007A1419" w:rsidRPr="00AB5553">
        <w:noBreakHyphen/>
      </w:r>
      <w:fldSimple w:instr=" SEQ Wykres \* ARABIC \s 1 ">
        <w:r w:rsidR="00550571">
          <w:rPr>
            <w:noProof/>
          </w:rPr>
          <w:t>15</w:t>
        </w:r>
      </w:fldSimple>
      <w:r w:rsidRPr="00AB5553">
        <w:tab/>
        <w:t>Udział działań ukierunkowanych na redukcję poszczególnych rodzajów presji</w:t>
      </w:r>
      <w:bookmarkEnd w:id="702"/>
    </w:p>
    <w:p w14:paraId="0235A808" w14:textId="77777777" w:rsidR="00163BB6" w:rsidRPr="00B433E8" w:rsidRDefault="00163BB6" w:rsidP="00163BB6">
      <w:pPr>
        <w:pStyle w:val="rdo"/>
      </w:pPr>
      <w:r w:rsidRPr="00B433E8">
        <w:t>Źródło: opracowanie własne</w:t>
      </w:r>
    </w:p>
    <w:p w14:paraId="5F7BDFC5" w14:textId="77777777" w:rsidR="00163BB6" w:rsidRPr="000075D6" w:rsidRDefault="00163BB6" w:rsidP="00163BB6">
      <w:pPr>
        <w:spacing w:line="276" w:lineRule="auto"/>
        <w:rPr>
          <w:rFonts w:asciiTheme="minorHAnsi" w:hAnsiTheme="minorHAnsi"/>
        </w:rPr>
      </w:pPr>
      <w:r w:rsidRPr="000075D6">
        <w:rPr>
          <w:rFonts w:asciiTheme="minorHAnsi" w:hAnsiTheme="minorHAnsi"/>
        </w:rPr>
        <w:t>Poniżej wskazano opisy poszczególnych kodów działań jcwp TW i CW w odniesieniu do kategorii działań.</w:t>
      </w:r>
    </w:p>
    <w:p w14:paraId="2E44707F" w14:textId="77777777" w:rsidR="00163BB6" w:rsidRPr="000075D6" w:rsidRDefault="00163BB6" w:rsidP="00163BB6">
      <w:pPr>
        <w:spacing w:line="276" w:lineRule="auto"/>
        <w:rPr>
          <w:rFonts w:asciiTheme="minorHAnsi" w:hAnsiTheme="minorHAnsi"/>
          <w:u w:val="single"/>
        </w:rPr>
      </w:pPr>
      <w:r w:rsidRPr="00B433E8">
        <w:rPr>
          <w:rFonts w:asciiTheme="minorHAnsi" w:hAnsiTheme="minorHAnsi" w:cstheme="minorHAnsi"/>
        </w:rPr>
        <w:t>Do</w:t>
      </w:r>
      <w:r w:rsidRPr="000075D6">
        <w:rPr>
          <w:rFonts w:asciiTheme="minorHAnsi" w:hAnsiTheme="minorHAnsi"/>
        </w:rPr>
        <w:t xml:space="preserve"> katalogu włączono cztery grupy działań </w:t>
      </w:r>
      <w:r w:rsidRPr="00B433E8">
        <w:rPr>
          <w:rFonts w:asciiTheme="minorHAnsi" w:hAnsiTheme="minorHAnsi" w:cstheme="minorHAnsi"/>
        </w:rPr>
        <w:t>w zakresie redukcji presji fizykochemicznych i chemicznych</w:t>
      </w:r>
      <w:r w:rsidRPr="000075D6">
        <w:rPr>
          <w:rFonts w:asciiTheme="minorHAnsi" w:hAnsiTheme="minorHAnsi"/>
        </w:rPr>
        <w:t xml:space="preserve"> obejmujących łącznie </w:t>
      </w:r>
      <w:r w:rsidRPr="00B433E8">
        <w:rPr>
          <w:rFonts w:asciiTheme="minorHAnsi" w:hAnsiTheme="minorHAnsi" w:cstheme="minorHAnsi"/>
        </w:rPr>
        <w:t>6</w:t>
      </w:r>
      <w:r w:rsidRPr="000075D6">
        <w:rPr>
          <w:rFonts w:asciiTheme="minorHAnsi" w:hAnsiTheme="minorHAnsi"/>
        </w:rPr>
        <w:t xml:space="preserve"> działań na terenach przylegających do tych wód:</w:t>
      </w:r>
      <w:r w:rsidRPr="000075D6">
        <w:rPr>
          <w:rFonts w:asciiTheme="minorHAnsi" w:hAnsiTheme="minorHAnsi"/>
          <w:u w:val="single"/>
        </w:rPr>
        <w:t xml:space="preserve"> </w:t>
      </w:r>
    </w:p>
    <w:p w14:paraId="129C8025" w14:textId="46039791" w:rsidR="00163BB6" w:rsidRPr="000075D6" w:rsidRDefault="00163BB6" w:rsidP="00BA6B41">
      <w:pPr>
        <w:pStyle w:val="Listapunktowana1"/>
        <w:numPr>
          <w:ilvl w:val="0"/>
          <w:numId w:val="142"/>
        </w:numPr>
      </w:pPr>
      <w:r w:rsidRPr="00B433E8">
        <w:rPr>
          <w:b/>
        </w:rPr>
        <w:t>TWCWP01</w:t>
      </w:r>
      <w:r w:rsidRPr="000075D6">
        <w:rPr>
          <w:b/>
        </w:rPr>
        <w:t>:</w:t>
      </w:r>
      <w:r w:rsidRPr="000075D6">
        <w:t xml:space="preserve"> gospodarka ściekowa w aglomeracjach - działanie związane z realizacją KPOŚK</w:t>
      </w:r>
      <w:r w:rsidRPr="00B433E8">
        <w:t xml:space="preserve"> (grupy</w:t>
      </w:r>
      <w:r w:rsidR="00491975">
        <w:t> </w:t>
      </w:r>
      <w:r w:rsidRPr="00B433E8">
        <w:t>działań związane z poprawą jakości wód i ograniczeniem dopływu zanieczyszczeń ze źródeł komunalnych);</w:t>
      </w:r>
    </w:p>
    <w:p w14:paraId="18ECD446" w14:textId="62032077" w:rsidR="00163BB6" w:rsidRPr="000075D6" w:rsidRDefault="00163BB6" w:rsidP="00BA6B41">
      <w:pPr>
        <w:pStyle w:val="Listapunktowana1"/>
        <w:numPr>
          <w:ilvl w:val="0"/>
          <w:numId w:val="142"/>
        </w:numPr>
        <w:rPr>
          <w:color w:val="000000"/>
        </w:rPr>
      </w:pPr>
      <w:r w:rsidRPr="00B433E8">
        <w:rPr>
          <w:b/>
        </w:rPr>
        <w:t>TWCWP03</w:t>
      </w:r>
      <w:r w:rsidRPr="000075D6">
        <w:rPr>
          <w:b/>
        </w:rPr>
        <w:t>:</w:t>
      </w:r>
      <w:r w:rsidRPr="000075D6">
        <w:t xml:space="preserve"> gospodarka ściekowa - działanie dotyczące terenów niezurbanizowanych</w:t>
      </w:r>
      <w:r w:rsidRPr="00B433E8">
        <w:t xml:space="preserve"> (grupa</w:t>
      </w:r>
      <w:r w:rsidR="00491975">
        <w:t> </w:t>
      </w:r>
      <w:r w:rsidRPr="00B433E8">
        <w:t>działań związana z poprawą jakości wód i ograniczeniem dopływu zanieczyszczeń ze źródeł komunalnych);</w:t>
      </w:r>
    </w:p>
    <w:p w14:paraId="50984A2F" w14:textId="77777777" w:rsidR="00163BB6" w:rsidRPr="000075D6" w:rsidRDefault="00163BB6" w:rsidP="00BA6B41">
      <w:pPr>
        <w:pStyle w:val="Listapunktowana1"/>
        <w:numPr>
          <w:ilvl w:val="0"/>
          <w:numId w:val="142"/>
        </w:numPr>
        <w:rPr>
          <w:color w:val="000000"/>
        </w:rPr>
      </w:pPr>
      <w:r w:rsidRPr="00B433E8">
        <w:rPr>
          <w:b/>
        </w:rPr>
        <w:t>TWCWP04</w:t>
      </w:r>
      <w:r w:rsidRPr="000075D6">
        <w:rPr>
          <w:b/>
        </w:rPr>
        <w:t>:</w:t>
      </w:r>
      <w:r w:rsidRPr="000075D6">
        <w:t xml:space="preserve"> gospodarowanie wodami opadowymi - działanie dotyczące terenów niezurbanizowanych</w:t>
      </w:r>
      <w:r w:rsidRPr="00B433E8">
        <w:t xml:space="preserve"> (grupy działań związane z poprawą jakości wód i ograniczeniem dopływu zanieczyszczeń ze źródeł komunalnych i przemysłowych);</w:t>
      </w:r>
    </w:p>
    <w:p w14:paraId="7D62D539" w14:textId="37DD2241" w:rsidR="00163BB6" w:rsidRPr="000075D6" w:rsidRDefault="00163BB6" w:rsidP="00BA6B41">
      <w:pPr>
        <w:pStyle w:val="Listapunktowana1"/>
        <w:numPr>
          <w:ilvl w:val="0"/>
          <w:numId w:val="142"/>
        </w:numPr>
        <w:rPr>
          <w:color w:val="000000"/>
        </w:rPr>
      </w:pPr>
      <w:r w:rsidRPr="00B433E8">
        <w:rPr>
          <w:b/>
        </w:rPr>
        <w:t>TWCWP06</w:t>
      </w:r>
      <w:r w:rsidRPr="00B433E8">
        <w:t>: ograniczenie</w:t>
      </w:r>
      <w:r w:rsidRPr="000075D6">
        <w:t xml:space="preserve"> zanieczyszczeń rozproszonych związanych z rozwojem obszarów zurbanizowanych, turystyki i transportu</w:t>
      </w:r>
      <w:r w:rsidRPr="00B433E8">
        <w:t xml:space="preserve"> (grupa działań związana z poprawą jakości wód i</w:t>
      </w:r>
      <w:r w:rsidR="00F85C68">
        <w:t> </w:t>
      </w:r>
      <w:r w:rsidRPr="00B433E8">
        <w:t>ograniczeniem dopływu zanieczyszczeń ze źródeł komunalnych i przemysłowych).</w:t>
      </w:r>
    </w:p>
    <w:p w14:paraId="539AD7FA" w14:textId="77777777" w:rsidR="00163BB6" w:rsidRPr="00B433E8" w:rsidRDefault="00163BB6" w:rsidP="00163BB6">
      <w:pPr>
        <w:spacing w:line="276" w:lineRule="auto"/>
        <w:rPr>
          <w:rFonts w:asciiTheme="minorHAnsi" w:hAnsiTheme="minorHAnsi" w:cstheme="minorHAnsi"/>
          <w:color w:val="000000"/>
        </w:rPr>
      </w:pPr>
      <w:r w:rsidRPr="00B433E8">
        <w:rPr>
          <w:rFonts w:asciiTheme="minorHAnsi" w:hAnsiTheme="minorHAnsi" w:cstheme="minorHAnsi"/>
        </w:rPr>
        <w:t xml:space="preserve">Dla działań związanych z presjami wpływającymi na elementy hydromorfologiczne wskazano dwie grupy działań: </w:t>
      </w:r>
    </w:p>
    <w:p w14:paraId="765C7DCA" w14:textId="48E42768" w:rsidR="00163BB6" w:rsidRPr="00B433E8" w:rsidRDefault="00163BB6" w:rsidP="00BA6B41">
      <w:pPr>
        <w:pStyle w:val="Listapunktowana1"/>
        <w:numPr>
          <w:ilvl w:val="0"/>
          <w:numId w:val="142"/>
        </w:numPr>
        <w:rPr>
          <w:color w:val="000000"/>
        </w:rPr>
      </w:pPr>
      <w:r w:rsidRPr="00B433E8">
        <w:rPr>
          <w:b/>
        </w:rPr>
        <w:t>TWCWHM01:</w:t>
      </w:r>
      <w:r w:rsidRPr="00B433E8">
        <w:t xml:space="preserve"> grupa działań skierowanych na poprawę stanu elementów hydromorfologicznych i</w:t>
      </w:r>
      <w:r w:rsidR="00F85C68">
        <w:t> </w:t>
      </w:r>
      <w:r w:rsidRPr="00B433E8">
        <w:t>warunków siedliskowych strefy brzegowej;</w:t>
      </w:r>
    </w:p>
    <w:p w14:paraId="5552A4C5" w14:textId="77777777" w:rsidR="00163BB6" w:rsidRPr="00B433E8" w:rsidRDefault="00163BB6" w:rsidP="00BA6B41">
      <w:pPr>
        <w:pStyle w:val="Listapunktowana1"/>
        <w:numPr>
          <w:ilvl w:val="0"/>
          <w:numId w:val="142"/>
        </w:numPr>
        <w:rPr>
          <w:color w:val="000000"/>
        </w:rPr>
      </w:pPr>
      <w:r w:rsidRPr="00B433E8">
        <w:rPr>
          <w:b/>
        </w:rPr>
        <w:t>TWCWHM02:</w:t>
      </w:r>
      <w:r w:rsidRPr="00B433E8">
        <w:t xml:space="preserve"> grupa działań mająca na celu ochronę i odtwarzanie naturalnych procesów hydromorfologicznych w strefie brzegowej.</w:t>
      </w:r>
    </w:p>
    <w:p w14:paraId="5E87F31B" w14:textId="77777777" w:rsidR="00163BB6" w:rsidRPr="000075D6" w:rsidRDefault="00163BB6" w:rsidP="001D57EC">
      <w:pPr>
        <w:keepNext/>
        <w:spacing w:line="276" w:lineRule="auto"/>
        <w:rPr>
          <w:rFonts w:asciiTheme="minorHAnsi" w:hAnsiTheme="minorHAnsi"/>
        </w:rPr>
      </w:pPr>
      <w:r w:rsidRPr="00B433E8">
        <w:rPr>
          <w:rFonts w:asciiTheme="minorHAnsi" w:hAnsiTheme="minorHAnsi" w:cstheme="minorHAnsi"/>
        </w:rPr>
        <w:t>Grupa</w:t>
      </w:r>
      <w:r w:rsidRPr="000075D6">
        <w:rPr>
          <w:rFonts w:asciiTheme="minorHAnsi" w:hAnsiTheme="minorHAnsi"/>
        </w:rPr>
        <w:t xml:space="preserve"> działań skumulowanych </w:t>
      </w:r>
      <w:r w:rsidRPr="00B433E8">
        <w:rPr>
          <w:rFonts w:asciiTheme="minorHAnsi" w:hAnsiTheme="minorHAnsi" w:cstheme="minorHAnsi"/>
        </w:rPr>
        <w:t>obejmuje</w:t>
      </w:r>
      <w:r w:rsidRPr="000075D6">
        <w:rPr>
          <w:rFonts w:asciiTheme="minorHAnsi" w:hAnsiTheme="minorHAnsi"/>
        </w:rPr>
        <w:t xml:space="preserve"> dwa rodzaje działań:</w:t>
      </w:r>
    </w:p>
    <w:p w14:paraId="20862EF9" w14:textId="77777777" w:rsidR="00163BB6" w:rsidRPr="000075D6" w:rsidRDefault="00163BB6" w:rsidP="00BA6B41">
      <w:pPr>
        <w:pStyle w:val="Listapunktowana1"/>
        <w:numPr>
          <w:ilvl w:val="0"/>
          <w:numId w:val="142"/>
        </w:numPr>
        <w:rPr>
          <w:color w:val="000000"/>
        </w:rPr>
      </w:pPr>
      <w:r w:rsidRPr="00B433E8">
        <w:rPr>
          <w:rFonts w:cstheme="minorHAnsi"/>
          <w:b/>
        </w:rPr>
        <w:t>TWCWC01</w:t>
      </w:r>
      <w:r w:rsidRPr="00B433E8">
        <w:rPr>
          <w:rFonts w:cstheme="minorHAnsi"/>
        </w:rPr>
        <w:t>: działanie</w:t>
      </w:r>
      <w:r w:rsidRPr="000075D6">
        <w:t xml:space="preserve"> skierowane na adaptację do zmian klimatu w zakresie retencji i zagospodarowania wód opadowych i roztopowych na terenach zurbanizowanych;</w:t>
      </w:r>
    </w:p>
    <w:p w14:paraId="56C4C9F7" w14:textId="07FE7234" w:rsidR="00163BB6" w:rsidRPr="000075D6" w:rsidRDefault="00163BB6" w:rsidP="00BA6B41">
      <w:pPr>
        <w:pStyle w:val="Listapunktowana1"/>
        <w:numPr>
          <w:ilvl w:val="0"/>
          <w:numId w:val="142"/>
        </w:numPr>
      </w:pPr>
      <w:r w:rsidRPr="00B433E8">
        <w:rPr>
          <w:rFonts w:cstheme="minorHAnsi"/>
          <w:b/>
        </w:rPr>
        <w:t>TWCWC04:</w:t>
      </w:r>
      <w:r w:rsidRPr="00B433E8">
        <w:rPr>
          <w:rFonts w:cstheme="minorHAnsi"/>
        </w:rPr>
        <w:t xml:space="preserve"> działanie</w:t>
      </w:r>
      <w:r w:rsidRPr="000075D6">
        <w:t xml:space="preserve"> związane z poprawą warunków dla obszarów chronionych. Działania </w:t>
      </w:r>
      <w:r w:rsidR="00491975">
        <w:br/>
      </w:r>
      <w:r w:rsidRPr="000075D6">
        <w:t>w tej grupie są ukierunkowane</w:t>
      </w:r>
      <w:r w:rsidRPr="00B433E8">
        <w:rPr>
          <w:rFonts w:cstheme="minorHAnsi"/>
        </w:rPr>
        <w:t xml:space="preserve"> są</w:t>
      </w:r>
      <w:r w:rsidRPr="000075D6">
        <w:t xml:space="preserve"> na realizację zadań wynikających z planów ochrony </w:t>
      </w:r>
      <w:r w:rsidR="001B15D5">
        <w:br/>
      </w:r>
      <w:r w:rsidRPr="000075D6">
        <w:t>lub/ planów zadań ochronnych ustanowionych dla obszarów przeznaczonych do ochrony siedlisk lub</w:t>
      </w:r>
      <w:r w:rsidR="00491975">
        <w:t> </w:t>
      </w:r>
      <w:r w:rsidRPr="000075D6">
        <w:t>gatunków, ustanowione w</w:t>
      </w:r>
      <w:r w:rsidRPr="00B433E8">
        <w:rPr>
          <w:rFonts w:cstheme="minorHAnsi"/>
        </w:rPr>
        <w:t xml:space="preserve"> </w:t>
      </w:r>
      <w:r w:rsidRPr="000075D6">
        <w:t xml:space="preserve">ustawie o ochronie przyrody, dla których utrzymanie lub poprawa stanu wód jest ważnym czynnikiem w ich ochronie oraz działania ukierunkowane na opracowanie indywidualnych programów renaturyzacji mających na celu odbudowę słonych mokradeł w strefie brzegowej wód przejściowych zasilanych wodami morskimi </w:t>
      </w:r>
      <w:r w:rsidR="00DA4F98">
        <w:t>-</w:t>
      </w:r>
      <w:r w:rsidRPr="000075D6">
        <w:t xml:space="preserve"> ze</w:t>
      </w:r>
      <w:r w:rsidR="00DA4F98">
        <w:t> </w:t>
      </w:r>
      <w:r w:rsidRPr="000075D6">
        <w:t>wskazaniem konkretnych obszarów chronionych, dla</w:t>
      </w:r>
      <w:r w:rsidRPr="00B433E8">
        <w:rPr>
          <w:rFonts w:cstheme="minorHAnsi"/>
        </w:rPr>
        <w:t xml:space="preserve"> </w:t>
      </w:r>
      <w:r w:rsidRPr="000075D6">
        <w:t xml:space="preserve">których powinny być one zrealizowane, ponieważ w okresie sporządzania IIaPGW </w:t>
      </w:r>
      <w:r w:rsidRPr="00B433E8">
        <w:rPr>
          <w:rFonts w:cstheme="minorHAnsi"/>
        </w:rPr>
        <w:t xml:space="preserve">(marzec 2021 r.) nie wszystkie </w:t>
      </w:r>
      <w:r w:rsidRPr="000075D6">
        <w:t xml:space="preserve">obszary Natura 2000 wyznaczone na wodach przejściowych i przybrzeżnych oraz w ich zlewniach </w:t>
      </w:r>
      <w:r w:rsidRPr="00B433E8">
        <w:rPr>
          <w:rFonts w:cstheme="minorHAnsi"/>
        </w:rPr>
        <w:t>mają ustanowione plany</w:t>
      </w:r>
      <w:r w:rsidRPr="000075D6">
        <w:t xml:space="preserve"> ochrony</w:t>
      </w:r>
      <w:r w:rsidRPr="00B433E8">
        <w:rPr>
          <w:rFonts w:cstheme="minorHAnsi"/>
        </w:rPr>
        <w:t xml:space="preserve"> czy plany zadań ochronnych (grupy działań wynikające z wymagań dla obszarów chronionych).</w:t>
      </w:r>
    </w:p>
    <w:p w14:paraId="1AAD7D80" w14:textId="3BAF4A97" w:rsidR="00134DF1" w:rsidRPr="00795F17" w:rsidRDefault="00163BB6" w:rsidP="00163BB6">
      <w:r w:rsidRPr="00B433E8">
        <w:rPr>
          <w:rFonts w:asciiTheme="minorHAnsi" w:hAnsiTheme="minorHAnsi" w:cstheme="minorHAnsi"/>
        </w:rPr>
        <w:t xml:space="preserve">Katalog działań dla jcwp </w:t>
      </w:r>
      <w:r>
        <w:rPr>
          <w:rFonts w:asciiTheme="minorHAnsi" w:hAnsiTheme="minorHAnsi" w:cstheme="minorHAnsi"/>
        </w:rPr>
        <w:t>TW i CW</w:t>
      </w:r>
      <w:r w:rsidRPr="00B433E8">
        <w:rPr>
          <w:rFonts w:asciiTheme="minorHAnsi" w:hAnsiTheme="minorHAnsi" w:cstheme="minorHAnsi"/>
        </w:rPr>
        <w:t xml:space="preserve"> obejmuje łącznie 16 działań. W katalogu wydzielono 3 działania podstawowe (TWCWP_01.00, TWCWP_03.01 oraz TWCWC_04.02) oraz 13 działań uzupełniających. Spośród wszystkich działań w katalogu, 8 z nich zostało zakwalifikowanych jako działania ciągłe. Dla</w:t>
      </w:r>
      <w:r>
        <w:rPr>
          <w:rFonts w:asciiTheme="minorHAnsi" w:hAnsiTheme="minorHAnsi" w:cstheme="minorHAnsi"/>
        </w:rPr>
        <w:t> </w:t>
      </w:r>
      <w:r w:rsidRPr="00B433E8">
        <w:rPr>
          <w:rFonts w:asciiTheme="minorHAnsi" w:hAnsiTheme="minorHAnsi" w:cstheme="minorHAnsi"/>
        </w:rPr>
        <w:t>pozostałych wskazano rok, do którego powinno nastąpić wdrożenie działania.</w:t>
      </w:r>
    </w:p>
    <w:p w14:paraId="0CB4686D" w14:textId="42380521" w:rsidR="00134DF1" w:rsidRPr="00795F17" w:rsidRDefault="00134DF1" w:rsidP="00134DF1">
      <w:r w:rsidRPr="00795F17">
        <w:t xml:space="preserve">Katalog działań jcwp TW i CW stanowi załącznik nr </w:t>
      </w:r>
      <w:r w:rsidR="00B270D1" w:rsidRPr="00795F17">
        <w:t>7</w:t>
      </w:r>
      <w:r w:rsidRPr="00795F17">
        <w:t>.2 (Katalog działań dla poszczególnych kategorii wód)</w:t>
      </w:r>
      <w:r w:rsidR="00163BB6">
        <w:t xml:space="preserve"> IIaPGW</w:t>
      </w:r>
      <w:r w:rsidRPr="00795F17">
        <w:t>.</w:t>
      </w:r>
    </w:p>
    <w:p w14:paraId="0016D7AC" w14:textId="77777777" w:rsidR="00134DF1" w:rsidRPr="00795F17" w:rsidRDefault="00134DF1" w:rsidP="00BA6B41">
      <w:pPr>
        <w:pStyle w:val="Nagwek3"/>
      </w:pPr>
      <w:bookmarkStart w:id="703" w:name="_Toc68703563"/>
      <w:r w:rsidRPr="00795F17">
        <w:t>Katalog działań jcwpd (GW)</w:t>
      </w:r>
      <w:bookmarkEnd w:id="703"/>
    </w:p>
    <w:p w14:paraId="299D1CBA" w14:textId="77777777" w:rsidR="00754B2D" w:rsidRPr="00B433E8" w:rsidRDefault="00754B2D" w:rsidP="00754B2D">
      <w:pPr>
        <w:spacing w:line="276" w:lineRule="auto"/>
        <w:rPr>
          <w:rFonts w:asciiTheme="minorHAnsi" w:hAnsiTheme="minorHAnsi" w:cstheme="minorHAnsi"/>
        </w:rPr>
      </w:pPr>
      <w:r w:rsidRPr="000075D6">
        <w:rPr>
          <w:rFonts w:asciiTheme="minorHAnsi" w:hAnsiTheme="minorHAnsi"/>
        </w:rPr>
        <w:t xml:space="preserve">Katalog dla jcwpd </w:t>
      </w:r>
      <w:r w:rsidRPr="00B433E8">
        <w:rPr>
          <w:rFonts w:asciiTheme="minorHAnsi" w:hAnsiTheme="minorHAnsi" w:cstheme="minorHAnsi"/>
        </w:rPr>
        <w:t xml:space="preserve">(GW) </w:t>
      </w:r>
      <w:r w:rsidRPr="000075D6">
        <w:rPr>
          <w:rFonts w:asciiTheme="minorHAnsi" w:hAnsiTheme="minorHAnsi"/>
        </w:rPr>
        <w:t xml:space="preserve">zbudowany został na bazie zebranych w grupy działań </w:t>
      </w:r>
      <w:r w:rsidRPr="00B433E8">
        <w:rPr>
          <w:rFonts w:asciiTheme="minorHAnsi" w:hAnsiTheme="minorHAnsi" w:cstheme="minorHAnsi"/>
        </w:rPr>
        <w:t>umożliwiających</w:t>
      </w:r>
      <w:r w:rsidRPr="000075D6">
        <w:rPr>
          <w:rFonts w:asciiTheme="minorHAnsi" w:hAnsiTheme="minorHAnsi"/>
        </w:rPr>
        <w:t xml:space="preserve"> redukcję wpływu presji zidentyfikowanych w ramach </w:t>
      </w:r>
      <w:r w:rsidRPr="00B433E8">
        <w:rPr>
          <w:rFonts w:asciiTheme="minorHAnsi" w:hAnsiTheme="minorHAnsi" w:cstheme="minorHAnsi"/>
        </w:rPr>
        <w:t>opracowania</w:t>
      </w:r>
      <w:r w:rsidRPr="000075D6">
        <w:rPr>
          <w:rFonts w:asciiTheme="minorHAnsi" w:hAnsiTheme="minorHAnsi"/>
        </w:rPr>
        <w:t xml:space="preserve"> </w:t>
      </w:r>
      <w:r w:rsidRPr="000075D6">
        <w:rPr>
          <w:rFonts w:asciiTheme="minorHAnsi" w:hAnsiTheme="minorHAnsi"/>
          <w:i/>
        </w:rPr>
        <w:t xml:space="preserve">Dalsza charakterystyka jcwpd </w:t>
      </w:r>
      <w:r w:rsidRPr="00B433E8">
        <w:rPr>
          <w:rFonts w:asciiTheme="minorHAnsi" w:hAnsiTheme="minorHAnsi" w:cstheme="minorHAnsi"/>
          <w:i/>
        </w:rPr>
        <w:t>(…)</w:t>
      </w:r>
      <w:r w:rsidRPr="00B433E8">
        <w:rPr>
          <w:rFonts w:asciiTheme="minorHAnsi" w:hAnsiTheme="minorHAnsi" w:cstheme="minorHAnsi"/>
        </w:rPr>
        <w:t>.</w:t>
      </w:r>
    </w:p>
    <w:p w14:paraId="0B63E6C3" w14:textId="77777777" w:rsidR="00754B2D" w:rsidRPr="000075D6" w:rsidRDefault="00754B2D" w:rsidP="00754B2D">
      <w:pPr>
        <w:spacing w:line="276" w:lineRule="auto"/>
        <w:rPr>
          <w:rFonts w:asciiTheme="minorHAnsi" w:hAnsiTheme="minorHAnsi"/>
        </w:rPr>
      </w:pPr>
      <w:r w:rsidRPr="00B433E8">
        <w:rPr>
          <w:rFonts w:asciiTheme="minorHAnsi" w:hAnsiTheme="minorHAnsi" w:cstheme="minorHAnsi"/>
        </w:rPr>
        <w:t xml:space="preserve">Katalog działań dla jcwpd </w:t>
      </w:r>
      <w:r w:rsidRPr="000075D6">
        <w:rPr>
          <w:rFonts w:asciiTheme="minorHAnsi" w:hAnsiTheme="minorHAnsi"/>
        </w:rPr>
        <w:t xml:space="preserve">(GW) obejmuje </w:t>
      </w:r>
      <w:r w:rsidRPr="00B433E8">
        <w:rPr>
          <w:rFonts w:asciiTheme="minorHAnsi" w:hAnsiTheme="minorHAnsi" w:cstheme="minorHAnsi"/>
        </w:rPr>
        <w:t>40</w:t>
      </w:r>
      <w:r w:rsidRPr="000075D6">
        <w:rPr>
          <w:rFonts w:asciiTheme="minorHAnsi" w:hAnsiTheme="minorHAnsi"/>
        </w:rPr>
        <w:t xml:space="preserve"> działań, w tym </w:t>
      </w:r>
      <w:r w:rsidRPr="00B433E8">
        <w:rPr>
          <w:rFonts w:asciiTheme="minorHAnsi" w:hAnsiTheme="minorHAnsi" w:cstheme="minorHAnsi"/>
        </w:rPr>
        <w:t>37</w:t>
      </w:r>
      <w:r w:rsidRPr="000075D6">
        <w:rPr>
          <w:rFonts w:asciiTheme="minorHAnsi" w:hAnsiTheme="minorHAnsi"/>
        </w:rPr>
        <w:t xml:space="preserve"> nowych działań oraz 3 działania kontynuowane z aPGW, które zgrupowano w </w:t>
      </w:r>
      <w:r w:rsidRPr="00B433E8">
        <w:rPr>
          <w:rFonts w:asciiTheme="minorHAnsi" w:hAnsiTheme="minorHAnsi" w:cstheme="minorHAnsi"/>
        </w:rPr>
        <w:t xml:space="preserve">pięciu </w:t>
      </w:r>
      <w:r w:rsidRPr="000075D6">
        <w:rPr>
          <w:rFonts w:asciiTheme="minorHAnsi" w:hAnsiTheme="minorHAnsi"/>
        </w:rPr>
        <w:t>kategoriach</w:t>
      </w:r>
      <w:r w:rsidRPr="00B433E8">
        <w:rPr>
          <w:rFonts w:asciiTheme="minorHAnsi" w:hAnsiTheme="minorHAnsi" w:cstheme="minorHAnsi"/>
        </w:rPr>
        <w:t>,</w:t>
      </w:r>
      <w:r w:rsidRPr="000075D6">
        <w:rPr>
          <w:rFonts w:asciiTheme="minorHAnsi" w:hAnsiTheme="minorHAnsi"/>
        </w:rPr>
        <w:t xml:space="preserve"> odnoszących się do sektorów gospodarki mających wpływ na stan jcwpd, co jest powiązane także z rodzajem presji</w:t>
      </w:r>
      <w:r w:rsidRPr="00B433E8">
        <w:rPr>
          <w:rFonts w:asciiTheme="minorHAnsi" w:hAnsiTheme="minorHAnsi" w:cstheme="minorHAnsi"/>
        </w:rPr>
        <w:t xml:space="preserve"> (wykres </w:t>
      </w:r>
      <w:r>
        <w:rPr>
          <w:rFonts w:asciiTheme="minorHAnsi" w:hAnsiTheme="minorHAnsi" w:cstheme="minorHAnsi"/>
        </w:rPr>
        <w:t>12</w:t>
      </w:r>
      <w:r w:rsidRPr="00B433E8">
        <w:rPr>
          <w:rFonts w:asciiTheme="minorHAnsi" w:hAnsiTheme="minorHAnsi" w:cstheme="minorHAnsi"/>
        </w:rPr>
        <w:t xml:space="preserve">-16): </w:t>
      </w:r>
    </w:p>
    <w:p w14:paraId="12987C7E" w14:textId="77777777" w:rsidR="00754B2D" w:rsidRPr="000075D6" w:rsidRDefault="00754B2D" w:rsidP="00BA6B41">
      <w:pPr>
        <w:pStyle w:val="Akapitzlist"/>
      </w:pPr>
      <w:r w:rsidRPr="000075D6">
        <w:t>gospodarka komunalna,</w:t>
      </w:r>
    </w:p>
    <w:p w14:paraId="7EECA358" w14:textId="77777777" w:rsidR="00754B2D" w:rsidRPr="000075D6" w:rsidRDefault="00754B2D" w:rsidP="00BA6B41">
      <w:pPr>
        <w:pStyle w:val="Akapitzlist"/>
      </w:pPr>
      <w:r w:rsidRPr="000075D6">
        <w:t>leśnictwo,</w:t>
      </w:r>
    </w:p>
    <w:p w14:paraId="5743624D" w14:textId="77777777" w:rsidR="00754B2D" w:rsidRPr="000075D6" w:rsidRDefault="00754B2D" w:rsidP="00BA6B41">
      <w:pPr>
        <w:pStyle w:val="Akapitzlist"/>
      </w:pPr>
      <w:r w:rsidRPr="000075D6">
        <w:t>przemysł,</w:t>
      </w:r>
    </w:p>
    <w:p w14:paraId="4F1EFD36" w14:textId="77777777" w:rsidR="00754B2D" w:rsidRPr="000075D6" w:rsidRDefault="00754B2D" w:rsidP="00BA6B41">
      <w:pPr>
        <w:pStyle w:val="Akapitzlist"/>
      </w:pPr>
      <w:r w:rsidRPr="000075D6">
        <w:t>rolnictwo,</w:t>
      </w:r>
    </w:p>
    <w:p w14:paraId="72E4E744" w14:textId="77777777" w:rsidR="00754B2D" w:rsidRPr="000075D6" w:rsidRDefault="00754B2D" w:rsidP="00BA6B41">
      <w:pPr>
        <w:pStyle w:val="Akapitzlist"/>
      </w:pPr>
      <w:r w:rsidRPr="000075D6">
        <w:t>inne.</w:t>
      </w:r>
    </w:p>
    <w:p w14:paraId="5289160F" w14:textId="006FA9DD" w:rsidR="00754B2D" w:rsidRPr="000075D6" w:rsidRDefault="00754B2D" w:rsidP="00754B2D">
      <w:pPr>
        <w:spacing w:line="276" w:lineRule="auto"/>
        <w:rPr>
          <w:rFonts w:asciiTheme="minorHAnsi" w:hAnsiTheme="minorHAnsi"/>
        </w:rPr>
      </w:pPr>
      <w:r w:rsidRPr="00B433E8">
        <w:rPr>
          <w:rFonts w:asciiTheme="minorHAnsi" w:hAnsiTheme="minorHAnsi" w:cstheme="minorHAnsi"/>
        </w:rPr>
        <w:t>Największa liczba</w:t>
      </w:r>
      <w:r w:rsidRPr="000075D6">
        <w:rPr>
          <w:rFonts w:asciiTheme="minorHAnsi" w:hAnsiTheme="minorHAnsi"/>
        </w:rPr>
        <w:t xml:space="preserve"> działań </w:t>
      </w:r>
      <w:r w:rsidRPr="00B433E8">
        <w:rPr>
          <w:rFonts w:asciiTheme="minorHAnsi" w:hAnsiTheme="minorHAnsi" w:cstheme="minorHAnsi"/>
        </w:rPr>
        <w:t>została ustalona w kategorii</w:t>
      </w:r>
      <w:r w:rsidRPr="000075D6">
        <w:rPr>
          <w:rFonts w:asciiTheme="minorHAnsi" w:hAnsiTheme="minorHAnsi"/>
        </w:rPr>
        <w:t xml:space="preserve"> gospodarka komunalna (</w:t>
      </w:r>
      <w:r w:rsidRPr="00B433E8">
        <w:rPr>
          <w:rFonts w:asciiTheme="minorHAnsi" w:hAnsiTheme="minorHAnsi" w:cstheme="minorHAnsi"/>
        </w:rPr>
        <w:t>41,46</w:t>
      </w:r>
      <w:r w:rsidRPr="000075D6">
        <w:rPr>
          <w:rFonts w:asciiTheme="minorHAnsi" w:hAnsiTheme="minorHAnsi"/>
        </w:rPr>
        <w:t xml:space="preserve">% wszystkich działań w katalogu), </w:t>
      </w:r>
      <w:r w:rsidRPr="00B433E8">
        <w:rPr>
          <w:rFonts w:asciiTheme="minorHAnsi" w:hAnsiTheme="minorHAnsi" w:cstheme="minorHAnsi"/>
        </w:rPr>
        <w:t>zaś najmniejsza w</w:t>
      </w:r>
      <w:r w:rsidR="00491975">
        <w:rPr>
          <w:rFonts w:asciiTheme="minorHAnsi" w:hAnsiTheme="minorHAnsi" w:cstheme="minorHAnsi"/>
        </w:rPr>
        <w:t xml:space="preserve"> </w:t>
      </w:r>
      <w:r w:rsidRPr="00B433E8">
        <w:rPr>
          <w:rFonts w:asciiTheme="minorHAnsi" w:hAnsiTheme="minorHAnsi" w:cstheme="minorHAnsi"/>
        </w:rPr>
        <w:t>obszarze</w:t>
      </w:r>
      <w:r w:rsidRPr="000075D6">
        <w:rPr>
          <w:rFonts w:asciiTheme="minorHAnsi" w:hAnsiTheme="minorHAnsi"/>
        </w:rPr>
        <w:t xml:space="preserve"> leśnictwo</w:t>
      </w:r>
      <w:r w:rsidRPr="00B433E8">
        <w:rPr>
          <w:rFonts w:asciiTheme="minorHAnsi" w:hAnsiTheme="minorHAnsi" w:cstheme="minorHAnsi"/>
        </w:rPr>
        <w:t xml:space="preserve"> (2,44%)</w:t>
      </w:r>
      <w:r w:rsidR="0091368C">
        <w:rPr>
          <w:rFonts w:asciiTheme="minorHAnsi" w:hAnsiTheme="minorHAnsi" w:cstheme="minorHAnsi"/>
        </w:rPr>
        <w:t xml:space="preserve"> – wykres 12-16, dane prezentowane w zaokrągleniu</w:t>
      </w:r>
      <w:r w:rsidRPr="00B433E8">
        <w:rPr>
          <w:rFonts w:asciiTheme="minorHAnsi" w:hAnsiTheme="minorHAnsi" w:cstheme="minorHAnsi"/>
        </w:rPr>
        <w:t>.</w:t>
      </w:r>
    </w:p>
    <w:p w14:paraId="23BEC336" w14:textId="77777777" w:rsidR="001D57EC" w:rsidRPr="00AB5553" w:rsidRDefault="00754B2D" w:rsidP="001D57EC">
      <w:pPr>
        <w:pStyle w:val="Wykres"/>
        <w:keepNext/>
      </w:pPr>
      <w:r w:rsidRPr="00DB2311">
        <w:rPr>
          <w:noProof/>
        </w:rPr>
        <w:drawing>
          <wp:inline distT="0" distB="0" distL="0" distR="0" wp14:anchorId="6936486D" wp14:editId="532129F1">
            <wp:extent cx="5760000" cy="3600000"/>
            <wp:effectExtent l="0" t="0" r="12700" b="635"/>
            <wp:docPr id="1069510212" name="Wykres 1069510212">
              <a:extLst xmlns:a="http://schemas.openxmlformats.org/drawingml/2006/main">
                <a:ext uri="{FF2B5EF4-FFF2-40B4-BE49-F238E27FC236}">
                  <a16:creationId xmlns:a16="http://schemas.microsoft.com/office/drawing/2014/main" id="{BCA87878-A376-48F3-9A61-DFD9BDE1AC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bookmarkStart w:id="704" w:name="_Toc68195525"/>
      <w:bookmarkStart w:id="705" w:name="_Toc67643667"/>
    </w:p>
    <w:p w14:paraId="1C1EAE68" w14:textId="5F03FADE" w:rsidR="0070208F" w:rsidRDefault="001D57EC" w:rsidP="00B479EE">
      <w:pPr>
        <w:pStyle w:val="Wykres"/>
        <w:rPr>
          <w:rStyle w:val="WykresZnak"/>
          <w:b/>
          <w:bCs/>
        </w:rPr>
      </w:pPr>
      <w:bookmarkStart w:id="706" w:name="_Toc68703880"/>
      <w:r w:rsidRPr="00AB5553">
        <w:t xml:space="preserve">Wykres </w:t>
      </w:r>
      <w:fldSimple w:instr=" STYLEREF 1 \s ">
        <w:r w:rsidR="00550571">
          <w:rPr>
            <w:noProof/>
          </w:rPr>
          <w:t>12</w:t>
        </w:r>
      </w:fldSimple>
      <w:r w:rsidR="007A1419" w:rsidRPr="00AB5553">
        <w:noBreakHyphen/>
      </w:r>
      <w:fldSimple w:instr=" SEQ Wykres \* ARABIC \s 1 ">
        <w:r w:rsidR="00550571">
          <w:rPr>
            <w:noProof/>
          </w:rPr>
          <w:t>16</w:t>
        </w:r>
      </w:fldSimple>
      <w:r w:rsidRPr="00AB5553">
        <w:tab/>
      </w:r>
      <w:r w:rsidRPr="00AB5553">
        <w:rPr>
          <w:rStyle w:val="WykresZnak"/>
          <w:b/>
          <w:bCs/>
        </w:rPr>
        <w:t>Udział działań w poszczególnych kategoriach katalogu działań jcwpd</w:t>
      </w:r>
      <w:bookmarkEnd w:id="706"/>
    </w:p>
    <w:bookmarkEnd w:id="704"/>
    <w:bookmarkEnd w:id="705"/>
    <w:p w14:paraId="1DBC5A6E" w14:textId="77777777" w:rsidR="00754B2D" w:rsidRPr="00795F17" w:rsidRDefault="00754B2D" w:rsidP="00754B2D">
      <w:pPr>
        <w:pStyle w:val="rdo"/>
        <w:rPr>
          <w:rFonts w:cs="Calibri"/>
          <w:i w:val="0"/>
          <w:sz w:val="20"/>
          <w:szCs w:val="20"/>
        </w:rPr>
      </w:pPr>
      <w:r w:rsidRPr="00C22FBA">
        <w:t>Źródło: opracowanie własne</w:t>
      </w:r>
    </w:p>
    <w:p w14:paraId="5DE60134" w14:textId="1947E9B5" w:rsidR="00754B2D" w:rsidRPr="000075D6" w:rsidRDefault="00754B2D" w:rsidP="00754B2D">
      <w:pPr>
        <w:spacing w:line="276" w:lineRule="auto"/>
        <w:rPr>
          <w:rFonts w:asciiTheme="minorHAnsi" w:hAnsiTheme="minorHAnsi"/>
        </w:rPr>
      </w:pPr>
      <w:r w:rsidRPr="000075D6">
        <w:rPr>
          <w:rFonts w:asciiTheme="minorHAnsi" w:hAnsiTheme="minorHAnsi"/>
        </w:rPr>
        <w:t>W katalogu wydzielono 10 działań podstawowych</w:t>
      </w:r>
      <w:r w:rsidRPr="00B433E8">
        <w:rPr>
          <w:rFonts w:asciiTheme="minorHAnsi" w:hAnsiTheme="minorHAnsi" w:cstheme="minorHAnsi"/>
        </w:rPr>
        <w:t xml:space="preserve"> (25%),</w:t>
      </w:r>
      <w:r w:rsidRPr="000075D6">
        <w:rPr>
          <w:rFonts w:asciiTheme="minorHAnsi" w:hAnsiTheme="minorHAnsi"/>
        </w:rPr>
        <w:t xml:space="preserve"> przypisanych do wszystkich jcwpd na</w:t>
      </w:r>
      <w:r w:rsidR="0070208F">
        <w:rPr>
          <w:rFonts w:asciiTheme="minorHAnsi" w:hAnsiTheme="minorHAnsi" w:cstheme="minorHAnsi"/>
        </w:rPr>
        <w:t> </w:t>
      </w:r>
      <w:r w:rsidRPr="000075D6">
        <w:rPr>
          <w:rFonts w:asciiTheme="minorHAnsi" w:hAnsiTheme="minorHAnsi"/>
        </w:rPr>
        <w:t xml:space="preserve">obszarze kraju oraz </w:t>
      </w:r>
      <w:r w:rsidRPr="00B433E8">
        <w:rPr>
          <w:rFonts w:asciiTheme="minorHAnsi" w:hAnsiTheme="minorHAnsi" w:cstheme="minorHAnsi"/>
        </w:rPr>
        <w:t>30</w:t>
      </w:r>
      <w:r w:rsidRPr="000075D6">
        <w:rPr>
          <w:rFonts w:asciiTheme="minorHAnsi" w:hAnsiTheme="minorHAnsi"/>
        </w:rPr>
        <w:t xml:space="preserve"> działań uzupełniających</w:t>
      </w:r>
      <w:r w:rsidRPr="00B433E8">
        <w:rPr>
          <w:rFonts w:asciiTheme="minorHAnsi" w:hAnsiTheme="minorHAnsi" w:cstheme="minorHAnsi"/>
        </w:rPr>
        <w:t xml:space="preserve"> (75%),</w:t>
      </w:r>
      <w:r w:rsidRPr="000075D6">
        <w:rPr>
          <w:rFonts w:asciiTheme="minorHAnsi" w:hAnsiTheme="minorHAnsi"/>
        </w:rPr>
        <w:t xml:space="preserve"> przypisywanych do jcwpd, w których osiągnięcie ustalonego celu środowiskowego jest zagrożone w zależności od przyczyny stanu słabego bądź zagrożenia (wykres </w:t>
      </w:r>
      <w:r>
        <w:rPr>
          <w:rFonts w:asciiTheme="minorHAnsi" w:hAnsiTheme="minorHAnsi" w:cstheme="minorHAnsi"/>
        </w:rPr>
        <w:t>12</w:t>
      </w:r>
      <w:r w:rsidRPr="00B433E8">
        <w:rPr>
          <w:rFonts w:asciiTheme="minorHAnsi" w:hAnsiTheme="minorHAnsi" w:cstheme="minorHAnsi"/>
        </w:rPr>
        <w:t>-17</w:t>
      </w:r>
      <w:r w:rsidRPr="000075D6">
        <w:rPr>
          <w:rFonts w:asciiTheme="minorHAnsi" w:hAnsiTheme="minorHAnsi"/>
        </w:rPr>
        <w:t xml:space="preserve">). W uzasadnionych przypadkach działania uzupełniające były także przypisywane </w:t>
      </w:r>
      <w:r w:rsidRPr="00B433E8">
        <w:rPr>
          <w:rFonts w:asciiTheme="minorHAnsi" w:hAnsiTheme="minorHAnsi" w:cstheme="minorHAnsi"/>
        </w:rPr>
        <w:t>do</w:t>
      </w:r>
      <w:r w:rsidR="00491975">
        <w:rPr>
          <w:rFonts w:asciiTheme="minorHAnsi" w:hAnsiTheme="minorHAnsi" w:cstheme="minorHAnsi"/>
        </w:rPr>
        <w:t xml:space="preserve"> </w:t>
      </w:r>
      <w:r w:rsidRPr="000075D6">
        <w:rPr>
          <w:rFonts w:asciiTheme="minorHAnsi" w:hAnsiTheme="minorHAnsi"/>
        </w:rPr>
        <w:t xml:space="preserve">jcwpd, w których </w:t>
      </w:r>
      <w:r w:rsidRPr="00B433E8">
        <w:rPr>
          <w:rFonts w:asciiTheme="minorHAnsi" w:hAnsiTheme="minorHAnsi" w:cstheme="minorHAnsi"/>
        </w:rPr>
        <w:t>osiągniecie</w:t>
      </w:r>
      <w:r w:rsidRPr="000075D6">
        <w:rPr>
          <w:rFonts w:asciiTheme="minorHAnsi" w:hAnsiTheme="minorHAnsi"/>
        </w:rPr>
        <w:t xml:space="preserve"> celu środowiskowego nie jest zagrożone.</w:t>
      </w:r>
      <w:r w:rsidRPr="00B433E8">
        <w:rPr>
          <w:rFonts w:asciiTheme="minorHAnsi" w:hAnsiTheme="minorHAnsi" w:cstheme="minorHAnsi"/>
        </w:rPr>
        <w:t xml:space="preserve"> Spośród wszystkich działań w katalogu 6 zostało zakwalifikowanych jako działania ciągłe z uwagi na</w:t>
      </w:r>
      <w:r w:rsidR="0070208F">
        <w:rPr>
          <w:rFonts w:asciiTheme="minorHAnsi" w:hAnsiTheme="minorHAnsi" w:cstheme="minorHAnsi"/>
        </w:rPr>
        <w:t> </w:t>
      </w:r>
      <w:r w:rsidRPr="00B433E8">
        <w:rPr>
          <w:rFonts w:asciiTheme="minorHAnsi" w:hAnsiTheme="minorHAnsi" w:cstheme="minorHAnsi"/>
        </w:rPr>
        <w:t>harmonogram ich realizacji. Pozostałym został wskazany rok, do którego powinno nastąpić wdrożenie działania.</w:t>
      </w:r>
    </w:p>
    <w:p w14:paraId="5BC92086" w14:textId="17F09537" w:rsidR="00754B2D" w:rsidRDefault="00754B2D" w:rsidP="00754B2D">
      <w:pPr>
        <w:spacing w:line="276" w:lineRule="auto"/>
        <w:jc w:val="center"/>
        <w:rPr>
          <w:rFonts w:asciiTheme="minorHAnsi" w:hAnsiTheme="minorHAnsi" w:cstheme="minorHAnsi"/>
        </w:rPr>
      </w:pPr>
      <w:r>
        <w:rPr>
          <w:noProof/>
        </w:rPr>
        <w:drawing>
          <wp:inline distT="0" distB="0" distL="0" distR="0" wp14:anchorId="31E544F0" wp14:editId="7E9425A2">
            <wp:extent cx="4320000" cy="2520000"/>
            <wp:effectExtent l="0" t="0" r="4445" b="13970"/>
            <wp:docPr id="1069510213" name="Wykres 1069510213">
              <a:extLst xmlns:a="http://schemas.openxmlformats.org/drawingml/2006/main">
                <a:ext uri="{FF2B5EF4-FFF2-40B4-BE49-F238E27FC236}">
                  <a16:creationId xmlns:a16="http://schemas.microsoft.com/office/drawing/2014/main" id="{7B1ECC8D-6185-490E-A73B-4510E645D08A}"/>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2"/>
              </a:graphicData>
            </a:graphic>
          </wp:inline>
        </w:drawing>
      </w:r>
    </w:p>
    <w:p w14:paraId="4DF19F74" w14:textId="70807530" w:rsidR="00754B2D" w:rsidRPr="00B433E8" w:rsidRDefault="00754B2D" w:rsidP="00B479EE">
      <w:pPr>
        <w:pStyle w:val="Wykres"/>
      </w:pPr>
      <w:bookmarkStart w:id="707" w:name="_Toc68195526"/>
      <w:bookmarkStart w:id="708" w:name="_Toc67643668"/>
      <w:bookmarkStart w:id="709" w:name="_Toc68703881"/>
      <w:r w:rsidRPr="00B433E8">
        <w:t xml:space="preserve">Wykres </w:t>
      </w:r>
      <w:fldSimple w:instr=" STYLEREF 1 \s ">
        <w:r w:rsidR="00550571">
          <w:rPr>
            <w:noProof/>
          </w:rPr>
          <w:t>12</w:t>
        </w:r>
      </w:fldSimple>
      <w:r w:rsidRPr="00B433E8">
        <w:noBreakHyphen/>
      </w:r>
      <w:fldSimple w:instr=" SEQ Wykres \* ARABIC \s 1 ">
        <w:r w:rsidR="00550571">
          <w:rPr>
            <w:noProof/>
          </w:rPr>
          <w:t>17</w:t>
        </w:r>
      </w:fldSimple>
      <w:r w:rsidRPr="00B433E8">
        <w:tab/>
        <w:t>Udział działań podstawowych oraz uzupełniających w katalogu działań jcwpd</w:t>
      </w:r>
      <w:bookmarkEnd w:id="707"/>
      <w:bookmarkEnd w:id="708"/>
      <w:bookmarkEnd w:id="709"/>
    </w:p>
    <w:p w14:paraId="497EF8C3" w14:textId="602BD11D" w:rsidR="00754B2D" w:rsidRPr="000075D6" w:rsidRDefault="00754B2D" w:rsidP="00754B2D">
      <w:pPr>
        <w:pStyle w:val="rdo"/>
        <w:rPr>
          <w:b/>
          <w:sz w:val="20"/>
        </w:rPr>
      </w:pPr>
      <w:r w:rsidRPr="00C22FBA">
        <w:t>Źródło: opracowanie własne</w:t>
      </w:r>
    </w:p>
    <w:p w14:paraId="6BE582A9" w14:textId="77777777" w:rsidR="000856DA" w:rsidRDefault="00754B2D" w:rsidP="00754B2D">
      <w:pPr>
        <w:spacing w:line="276" w:lineRule="auto"/>
        <w:rPr>
          <w:rFonts w:asciiTheme="minorHAnsi" w:hAnsiTheme="minorHAnsi"/>
        </w:rPr>
      </w:pPr>
      <w:r w:rsidRPr="000075D6">
        <w:rPr>
          <w:rFonts w:asciiTheme="minorHAnsi" w:hAnsiTheme="minorHAnsi"/>
        </w:rPr>
        <w:t xml:space="preserve">Działania </w:t>
      </w:r>
      <w:r w:rsidRPr="00B433E8">
        <w:rPr>
          <w:rFonts w:asciiTheme="minorHAnsi" w:hAnsiTheme="minorHAnsi" w:cstheme="minorHAnsi"/>
        </w:rPr>
        <w:t xml:space="preserve">w katalogu dla jcwpd (GW) </w:t>
      </w:r>
      <w:r w:rsidRPr="000075D6">
        <w:rPr>
          <w:rFonts w:asciiTheme="minorHAnsi" w:hAnsiTheme="minorHAnsi"/>
        </w:rPr>
        <w:t>zostały przypisane do sześciu grup wydzielonych ze względu na</w:t>
      </w:r>
      <w:r w:rsidRPr="00B433E8">
        <w:rPr>
          <w:rFonts w:asciiTheme="minorHAnsi" w:hAnsiTheme="minorHAnsi" w:cstheme="minorHAnsi"/>
        </w:rPr>
        <w:t> </w:t>
      </w:r>
      <w:r w:rsidRPr="000075D6">
        <w:rPr>
          <w:rFonts w:asciiTheme="minorHAnsi" w:hAnsiTheme="minorHAnsi"/>
        </w:rPr>
        <w:t xml:space="preserve">rodzaj działania (wykres </w:t>
      </w:r>
      <w:r>
        <w:rPr>
          <w:rFonts w:asciiTheme="minorHAnsi" w:hAnsiTheme="minorHAnsi" w:cstheme="minorHAnsi"/>
        </w:rPr>
        <w:t>12-</w:t>
      </w:r>
      <w:r w:rsidRPr="00B433E8">
        <w:rPr>
          <w:rFonts w:asciiTheme="minorHAnsi" w:hAnsiTheme="minorHAnsi" w:cstheme="minorHAnsi"/>
        </w:rPr>
        <w:t>18</w:t>
      </w:r>
      <w:r w:rsidRPr="000075D6">
        <w:rPr>
          <w:rFonts w:asciiTheme="minorHAnsi" w:hAnsiTheme="minorHAnsi"/>
        </w:rPr>
        <w:t>). Najwięcej działań jest związanych z grupą pozostałe</w:t>
      </w:r>
      <w:r w:rsidRPr="00B433E8">
        <w:rPr>
          <w:rFonts w:asciiTheme="minorHAnsi" w:hAnsiTheme="minorHAnsi" w:cstheme="minorHAnsi"/>
        </w:rPr>
        <w:t>,</w:t>
      </w:r>
      <w:r w:rsidRPr="000075D6">
        <w:rPr>
          <w:rFonts w:asciiTheme="minorHAnsi" w:hAnsiTheme="minorHAnsi"/>
        </w:rPr>
        <w:t xml:space="preserve"> zaś najmniej jest działań naukowo-badawczych</w:t>
      </w:r>
      <w:r w:rsidRPr="00B433E8">
        <w:rPr>
          <w:rFonts w:asciiTheme="minorHAnsi" w:hAnsiTheme="minorHAnsi" w:cstheme="minorHAnsi"/>
        </w:rPr>
        <w:t>.</w:t>
      </w:r>
      <w:r w:rsidRPr="000075D6">
        <w:rPr>
          <w:rFonts w:asciiTheme="minorHAnsi" w:hAnsiTheme="minorHAnsi"/>
        </w:rPr>
        <w:t xml:space="preserve"> </w:t>
      </w:r>
    </w:p>
    <w:p w14:paraId="3439A480" w14:textId="77777777" w:rsidR="001D57EC" w:rsidRPr="00AB5553" w:rsidRDefault="000856DA" w:rsidP="001D57EC">
      <w:pPr>
        <w:pStyle w:val="wykrespolozenie"/>
        <w:keepNext/>
      </w:pPr>
      <w:r>
        <w:rPr>
          <w:noProof/>
        </w:rPr>
        <w:drawing>
          <wp:inline distT="0" distB="0" distL="0" distR="0" wp14:anchorId="70252DA2" wp14:editId="3DE6053C">
            <wp:extent cx="4320000" cy="2520000"/>
            <wp:effectExtent l="0" t="0" r="4445" b="13970"/>
            <wp:docPr id="1069510216" name="Wykres 1069510216">
              <a:extLst xmlns:a="http://schemas.openxmlformats.org/drawingml/2006/main">
                <a:ext uri="{FF2B5EF4-FFF2-40B4-BE49-F238E27FC236}">
                  <a16:creationId xmlns:a16="http://schemas.microsoft.com/office/drawing/2014/main" id="{0513F13D-552D-4DEA-B28D-87F21DCF6B6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3"/>
              </a:graphicData>
            </a:graphic>
          </wp:inline>
        </w:drawing>
      </w:r>
    </w:p>
    <w:p w14:paraId="271A1F97" w14:textId="7065DDFB" w:rsidR="00754B2D" w:rsidRPr="00AB5553" w:rsidRDefault="001D57EC" w:rsidP="001D57EC">
      <w:pPr>
        <w:pStyle w:val="Wykres"/>
      </w:pPr>
      <w:bookmarkStart w:id="710" w:name="_Toc68703882"/>
      <w:r w:rsidRPr="00AB5553">
        <w:t xml:space="preserve">Wykres </w:t>
      </w:r>
      <w:fldSimple w:instr=" STYLEREF 1 \s ">
        <w:r w:rsidR="00550571">
          <w:rPr>
            <w:noProof/>
          </w:rPr>
          <w:t>12</w:t>
        </w:r>
      </w:fldSimple>
      <w:r w:rsidR="007A1419" w:rsidRPr="00AB5553">
        <w:noBreakHyphen/>
      </w:r>
      <w:fldSimple w:instr=" SEQ Wykres \* ARABIC \s 1 ">
        <w:r w:rsidR="00550571">
          <w:rPr>
            <w:noProof/>
          </w:rPr>
          <w:t>18</w:t>
        </w:r>
      </w:fldSimple>
      <w:r w:rsidRPr="00AB5553">
        <w:tab/>
        <w:t>Udział działań dla jcwpd w poszczególnych grupach</w:t>
      </w:r>
      <w:bookmarkEnd w:id="710"/>
    </w:p>
    <w:p w14:paraId="7853A2FC" w14:textId="77777777" w:rsidR="00754B2D" w:rsidRPr="00C22FBA" w:rsidRDefault="00754B2D" w:rsidP="00754B2D">
      <w:pPr>
        <w:pStyle w:val="rdo"/>
      </w:pPr>
      <w:r w:rsidRPr="00C22FBA">
        <w:t>Źródło: opracowanie własne</w:t>
      </w:r>
    </w:p>
    <w:p w14:paraId="3BA0A624" w14:textId="252A3D1C" w:rsidR="00754B2D" w:rsidRPr="00347BAE" w:rsidRDefault="00754B2D" w:rsidP="00754B2D">
      <w:pPr>
        <w:spacing w:line="276" w:lineRule="auto"/>
        <w:rPr>
          <w:rFonts w:asciiTheme="minorHAnsi" w:hAnsiTheme="minorHAnsi"/>
        </w:rPr>
      </w:pPr>
      <w:r w:rsidRPr="00347BAE">
        <w:rPr>
          <w:rFonts w:asciiTheme="minorHAnsi" w:hAnsiTheme="minorHAnsi"/>
        </w:rPr>
        <w:t xml:space="preserve">Każde działanie otrzymało kod IIaPGW wskazujący na rodzaj presji, na redukcję której działanie jest ukierunkowane (presje ilościowe, presje chemiczne lub presje ilościowe i chemiczne). Zestawienie liczby działań w poszczególnych grupach IIaPGW przedstawia tabela </w:t>
      </w:r>
      <w:r>
        <w:rPr>
          <w:rFonts w:asciiTheme="minorHAnsi" w:hAnsiTheme="minorHAnsi" w:cstheme="minorHAnsi"/>
        </w:rPr>
        <w:t>12-</w:t>
      </w:r>
      <w:r w:rsidR="00F7735D">
        <w:rPr>
          <w:rFonts w:asciiTheme="minorHAnsi" w:hAnsiTheme="minorHAnsi" w:cstheme="minorHAnsi"/>
        </w:rPr>
        <w:t>7</w:t>
      </w:r>
      <w:r w:rsidRPr="00B433E8">
        <w:rPr>
          <w:rFonts w:asciiTheme="minorHAnsi" w:hAnsiTheme="minorHAnsi" w:cstheme="minorHAnsi"/>
        </w:rPr>
        <w:t xml:space="preserve"> i wykres </w:t>
      </w:r>
      <w:r w:rsidR="00F7735D">
        <w:rPr>
          <w:rFonts w:asciiTheme="minorHAnsi" w:hAnsiTheme="minorHAnsi" w:cstheme="minorHAnsi"/>
        </w:rPr>
        <w:t>12</w:t>
      </w:r>
      <w:r w:rsidRPr="00B433E8">
        <w:rPr>
          <w:rFonts w:asciiTheme="minorHAnsi" w:hAnsiTheme="minorHAnsi" w:cstheme="minorHAnsi"/>
        </w:rPr>
        <w:t>-19</w:t>
      </w:r>
      <w:r w:rsidRPr="00347BAE">
        <w:rPr>
          <w:rFonts w:asciiTheme="minorHAnsi" w:hAnsiTheme="minorHAnsi"/>
        </w:rPr>
        <w:t>.</w:t>
      </w:r>
    </w:p>
    <w:p w14:paraId="1D129204" w14:textId="39D86165" w:rsidR="00754B2D" w:rsidRPr="00B433E8" w:rsidRDefault="00754B2D" w:rsidP="00754B2D">
      <w:pPr>
        <w:pStyle w:val="Tabela"/>
        <w:rPr>
          <w:rFonts w:cstheme="minorHAnsi"/>
        </w:rPr>
      </w:pPr>
      <w:bookmarkStart w:id="711" w:name="_Toc68195500"/>
      <w:bookmarkStart w:id="712" w:name="_Toc68123676"/>
      <w:bookmarkStart w:id="713" w:name="_Toc68703737"/>
      <w:r w:rsidRPr="00B433E8">
        <w:rPr>
          <w:rFonts w:cstheme="minorHAnsi"/>
        </w:rPr>
        <w:t xml:space="preserve">Tabela </w:t>
      </w:r>
      <w:r w:rsidRPr="00B433E8">
        <w:rPr>
          <w:rFonts w:cstheme="minorHAnsi"/>
        </w:rPr>
        <w:fldChar w:fldCharType="begin"/>
      </w:r>
      <w:r w:rsidRPr="00B433E8">
        <w:rPr>
          <w:rFonts w:cstheme="minorHAnsi"/>
        </w:rPr>
        <w:instrText xml:space="preserve"> STYLEREF 1 \s </w:instrText>
      </w:r>
      <w:r w:rsidRPr="00B433E8">
        <w:rPr>
          <w:rFonts w:cstheme="minorHAnsi"/>
        </w:rPr>
        <w:fldChar w:fldCharType="separate"/>
      </w:r>
      <w:r w:rsidR="00550571">
        <w:rPr>
          <w:rFonts w:cstheme="minorHAnsi"/>
          <w:noProof/>
        </w:rPr>
        <w:t>12</w:t>
      </w:r>
      <w:r w:rsidRPr="00B433E8">
        <w:rPr>
          <w:rFonts w:cstheme="minorHAnsi"/>
        </w:rPr>
        <w:fldChar w:fldCharType="end"/>
      </w:r>
      <w:r w:rsidRPr="00B433E8">
        <w:rPr>
          <w:rFonts w:cstheme="minorHAnsi"/>
        </w:rPr>
        <w:noBreakHyphen/>
      </w:r>
      <w:r w:rsidRPr="00B433E8">
        <w:rPr>
          <w:rFonts w:cstheme="minorHAnsi"/>
        </w:rPr>
        <w:fldChar w:fldCharType="begin"/>
      </w:r>
      <w:r w:rsidRPr="00B433E8">
        <w:rPr>
          <w:rFonts w:cstheme="minorHAnsi"/>
        </w:rPr>
        <w:instrText xml:space="preserve"> SEQ Tabela \* ARABIC \s 1 </w:instrText>
      </w:r>
      <w:r w:rsidRPr="00B433E8">
        <w:rPr>
          <w:rFonts w:cstheme="minorHAnsi"/>
        </w:rPr>
        <w:fldChar w:fldCharType="separate"/>
      </w:r>
      <w:r w:rsidR="00550571">
        <w:rPr>
          <w:rFonts w:cstheme="minorHAnsi"/>
          <w:noProof/>
        </w:rPr>
        <w:t>7</w:t>
      </w:r>
      <w:r w:rsidRPr="00B433E8">
        <w:rPr>
          <w:rFonts w:cstheme="minorHAnsi"/>
        </w:rPr>
        <w:fldChar w:fldCharType="end"/>
      </w:r>
      <w:r w:rsidRPr="00B433E8">
        <w:rPr>
          <w:rFonts w:cstheme="minorHAnsi"/>
        </w:rPr>
        <w:tab/>
        <w:t>Liczba działań w poszczególnych grupach</w:t>
      </w:r>
      <w:bookmarkEnd w:id="711"/>
      <w:r w:rsidRPr="00B433E8">
        <w:rPr>
          <w:rFonts w:cstheme="minorHAnsi"/>
        </w:rPr>
        <w:t xml:space="preserve"> </w:t>
      </w:r>
      <w:bookmarkEnd w:id="712"/>
      <w:r>
        <w:t>działań - jcwpd</w:t>
      </w:r>
      <w:bookmarkEnd w:id="713"/>
    </w:p>
    <w:tbl>
      <w:tblPr>
        <w:tblStyle w:val="Tabela-Siatka"/>
        <w:tblW w:w="5000" w:type="pct"/>
        <w:jc w:val="center"/>
        <w:tblLook w:val="06A0" w:firstRow="1" w:lastRow="0" w:firstColumn="1" w:lastColumn="0" w:noHBand="1" w:noVBand="1"/>
      </w:tblPr>
      <w:tblGrid>
        <w:gridCol w:w="1994"/>
        <w:gridCol w:w="5495"/>
        <w:gridCol w:w="1573"/>
      </w:tblGrid>
      <w:tr w:rsidR="00754B2D" w:rsidRPr="00B433E8" w14:paraId="30C7FC84" w14:textId="77777777" w:rsidTr="008921E1">
        <w:trPr>
          <w:cnfStyle w:val="100000000000" w:firstRow="1" w:lastRow="0" w:firstColumn="0" w:lastColumn="0" w:oddVBand="0" w:evenVBand="0" w:oddHBand="0" w:evenHBand="0" w:firstRowFirstColumn="0" w:firstRowLastColumn="0" w:lastRowFirstColumn="0" w:lastRowLastColumn="0"/>
          <w:trHeight w:val="454"/>
          <w:jc w:val="center"/>
        </w:trPr>
        <w:tc>
          <w:tcPr>
            <w:tcW w:w="1996" w:type="dxa"/>
          </w:tcPr>
          <w:p w14:paraId="6C785C3F" w14:textId="77777777" w:rsidR="00754B2D" w:rsidRPr="00B433E8" w:rsidRDefault="00754B2D" w:rsidP="008D5A1C">
            <w:pPr>
              <w:pStyle w:val="TABELANagwek"/>
              <w:spacing w:line="276" w:lineRule="auto"/>
              <w:rPr>
                <w:rFonts w:cstheme="minorHAnsi"/>
              </w:rPr>
            </w:pPr>
            <w:r w:rsidRPr="00290498">
              <w:t xml:space="preserve">Kod </w:t>
            </w:r>
            <w:r w:rsidRPr="00B433E8">
              <w:rPr>
                <w:rFonts w:cstheme="minorHAnsi"/>
              </w:rPr>
              <w:t xml:space="preserve">grupy </w:t>
            </w:r>
            <w:r w:rsidRPr="00290498">
              <w:t>IIaPGW</w:t>
            </w:r>
          </w:p>
        </w:tc>
        <w:tc>
          <w:tcPr>
            <w:tcW w:w="5502" w:type="dxa"/>
          </w:tcPr>
          <w:p w14:paraId="6077D0F3" w14:textId="77777777" w:rsidR="00754B2D" w:rsidRPr="00B433E8" w:rsidRDefault="00754B2D" w:rsidP="008D5A1C">
            <w:pPr>
              <w:pStyle w:val="TABELANagwek"/>
              <w:spacing w:line="276" w:lineRule="auto"/>
              <w:rPr>
                <w:rFonts w:cstheme="minorHAnsi"/>
              </w:rPr>
            </w:pPr>
            <w:r w:rsidRPr="00290498">
              <w:t>Rodzaj presji</w:t>
            </w:r>
          </w:p>
        </w:tc>
        <w:tc>
          <w:tcPr>
            <w:tcW w:w="1574" w:type="dxa"/>
          </w:tcPr>
          <w:p w14:paraId="6F97E20D" w14:textId="77777777" w:rsidR="00754B2D" w:rsidRPr="00B433E8" w:rsidRDefault="00754B2D" w:rsidP="008D5A1C">
            <w:pPr>
              <w:pStyle w:val="TABELANagwek"/>
              <w:spacing w:line="276" w:lineRule="auto"/>
              <w:rPr>
                <w:rFonts w:cstheme="minorHAnsi"/>
              </w:rPr>
            </w:pPr>
            <w:r w:rsidRPr="00290498">
              <w:t xml:space="preserve">Liczba </w:t>
            </w:r>
            <w:r w:rsidRPr="005D58CF">
              <w:t>działań</w:t>
            </w:r>
          </w:p>
        </w:tc>
      </w:tr>
      <w:tr w:rsidR="00754B2D" w:rsidRPr="00B433E8" w14:paraId="11621062" w14:textId="77777777" w:rsidTr="008D5A1C">
        <w:trPr>
          <w:trHeight w:val="454"/>
          <w:jc w:val="center"/>
        </w:trPr>
        <w:tc>
          <w:tcPr>
            <w:tcW w:w="1996" w:type="dxa"/>
            <w:shd w:val="clear" w:color="auto" w:fill="auto"/>
          </w:tcPr>
          <w:p w14:paraId="032F2E19" w14:textId="77777777" w:rsidR="00754B2D" w:rsidRPr="00B433E8" w:rsidRDefault="00754B2D" w:rsidP="008D5A1C">
            <w:pPr>
              <w:pStyle w:val="TABELAdolewej"/>
              <w:spacing w:line="276" w:lineRule="auto"/>
              <w:rPr>
                <w:rFonts w:cstheme="minorHAnsi"/>
              </w:rPr>
            </w:pPr>
            <w:r w:rsidRPr="00B433E8">
              <w:rPr>
                <w:rFonts w:cstheme="minorHAnsi"/>
              </w:rPr>
              <w:t>GWI</w:t>
            </w:r>
          </w:p>
        </w:tc>
        <w:tc>
          <w:tcPr>
            <w:tcW w:w="5502" w:type="dxa"/>
            <w:shd w:val="clear" w:color="auto" w:fill="auto"/>
          </w:tcPr>
          <w:p w14:paraId="440815E7" w14:textId="77777777" w:rsidR="00754B2D" w:rsidRPr="00B433E8" w:rsidRDefault="00754B2D" w:rsidP="008D5A1C">
            <w:pPr>
              <w:pStyle w:val="TABELAdolewej"/>
              <w:spacing w:line="276" w:lineRule="auto"/>
              <w:rPr>
                <w:rFonts w:cstheme="minorHAnsi"/>
              </w:rPr>
            </w:pPr>
            <w:r w:rsidRPr="00B433E8">
              <w:rPr>
                <w:rFonts w:cstheme="minorHAnsi"/>
              </w:rPr>
              <w:t>Presje ilościowe</w:t>
            </w:r>
          </w:p>
        </w:tc>
        <w:tc>
          <w:tcPr>
            <w:tcW w:w="1574" w:type="dxa"/>
            <w:shd w:val="clear" w:color="auto" w:fill="auto"/>
          </w:tcPr>
          <w:p w14:paraId="053D07D4" w14:textId="77777777" w:rsidR="00754B2D" w:rsidRPr="00B433E8" w:rsidRDefault="00754B2D" w:rsidP="008D5A1C">
            <w:pPr>
              <w:pStyle w:val="TABELAwysrodkowane"/>
              <w:spacing w:line="276" w:lineRule="auto"/>
              <w:rPr>
                <w:rFonts w:cstheme="minorHAnsi"/>
              </w:rPr>
            </w:pPr>
            <w:r w:rsidRPr="00B433E8">
              <w:rPr>
                <w:rFonts w:cstheme="minorHAnsi"/>
              </w:rPr>
              <w:t>22</w:t>
            </w:r>
          </w:p>
        </w:tc>
      </w:tr>
      <w:tr w:rsidR="00754B2D" w:rsidRPr="00B433E8" w14:paraId="33946DE8" w14:textId="77777777" w:rsidTr="008D5A1C">
        <w:trPr>
          <w:trHeight w:val="454"/>
          <w:jc w:val="center"/>
        </w:trPr>
        <w:tc>
          <w:tcPr>
            <w:tcW w:w="1996" w:type="dxa"/>
            <w:shd w:val="clear" w:color="auto" w:fill="auto"/>
          </w:tcPr>
          <w:p w14:paraId="7A1B3433" w14:textId="77777777" w:rsidR="00754B2D" w:rsidRPr="00B433E8" w:rsidRDefault="00754B2D" w:rsidP="008D5A1C">
            <w:pPr>
              <w:pStyle w:val="TABELAdolewej"/>
              <w:spacing w:line="276" w:lineRule="auto"/>
              <w:rPr>
                <w:rFonts w:cstheme="minorHAnsi"/>
              </w:rPr>
            </w:pPr>
            <w:r w:rsidRPr="00B433E8">
              <w:rPr>
                <w:rFonts w:cstheme="minorHAnsi"/>
              </w:rPr>
              <w:t>GWC</w:t>
            </w:r>
          </w:p>
        </w:tc>
        <w:tc>
          <w:tcPr>
            <w:tcW w:w="5502" w:type="dxa"/>
            <w:shd w:val="clear" w:color="auto" w:fill="auto"/>
          </w:tcPr>
          <w:p w14:paraId="00AE7600" w14:textId="77777777" w:rsidR="00754B2D" w:rsidRPr="00B433E8" w:rsidRDefault="00754B2D" w:rsidP="008D5A1C">
            <w:pPr>
              <w:pStyle w:val="TABELAdolewej"/>
              <w:spacing w:line="276" w:lineRule="auto"/>
              <w:rPr>
                <w:rFonts w:cstheme="minorHAnsi"/>
              </w:rPr>
            </w:pPr>
            <w:r w:rsidRPr="00B433E8">
              <w:rPr>
                <w:rFonts w:cstheme="minorHAnsi"/>
              </w:rPr>
              <w:t>Presje chemiczne</w:t>
            </w:r>
          </w:p>
        </w:tc>
        <w:tc>
          <w:tcPr>
            <w:tcW w:w="1574" w:type="dxa"/>
            <w:shd w:val="clear" w:color="auto" w:fill="auto"/>
          </w:tcPr>
          <w:p w14:paraId="3FF1A003" w14:textId="77777777" w:rsidR="00754B2D" w:rsidRPr="00B433E8" w:rsidRDefault="00754B2D" w:rsidP="008D5A1C">
            <w:pPr>
              <w:pStyle w:val="TABELAwysrodkowane"/>
              <w:spacing w:line="276" w:lineRule="auto"/>
              <w:rPr>
                <w:rFonts w:cstheme="minorHAnsi"/>
              </w:rPr>
            </w:pPr>
            <w:r w:rsidRPr="00B433E8">
              <w:rPr>
                <w:rFonts w:cstheme="minorHAnsi"/>
              </w:rPr>
              <w:t>6</w:t>
            </w:r>
          </w:p>
        </w:tc>
      </w:tr>
      <w:tr w:rsidR="00754B2D" w:rsidRPr="00B433E8" w14:paraId="27DBDDF9" w14:textId="77777777" w:rsidTr="008D5A1C">
        <w:trPr>
          <w:trHeight w:val="454"/>
          <w:jc w:val="center"/>
        </w:trPr>
        <w:tc>
          <w:tcPr>
            <w:tcW w:w="1996" w:type="dxa"/>
            <w:shd w:val="clear" w:color="auto" w:fill="auto"/>
          </w:tcPr>
          <w:p w14:paraId="604921EA" w14:textId="77777777" w:rsidR="00754B2D" w:rsidRPr="00B433E8" w:rsidRDefault="00754B2D" w:rsidP="008D5A1C">
            <w:pPr>
              <w:pStyle w:val="TABELAdolewej"/>
              <w:spacing w:line="276" w:lineRule="auto"/>
              <w:rPr>
                <w:rFonts w:cstheme="minorHAnsi"/>
              </w:rPr>
            </w:pPr>
            <w:r w:rsidRPr="00B433E8">
              <w:rPr>
                <w:rFonts w:cstheme="minorHAnsi"/>
              </w:rPr>
              <w:t>GWPA</w:t>
            </w:r>
          </w:p>
        </w:tc>
        <w:tc>
          <w:tcPr>
            <w:tcW w:w="5502" w:type="dxa"/>
            <w:shd w:val="clear" w:color="auto" w:fill="auto"/>
          </w:tcPr>
          <w:p w14:paraId="70A6F688" w14:textId="77777777" w:rsidR="00754B2D" w:rsidRPr="00B433E8" w:rsidRDefault="00754B2D" w:rsidP="008D5A1C">
            <w:pPr>
              <w:pStyle w:val="TABELAdolewej"/>
              <w:spacing w:line="276" w:lineRule="auto"/>
              <w:rPr>
                <w:rFonts w:cstheme="minorHAnsi"/>
              </w:rPr>
            </w:pPr>
            <w:r w:rsidRPr="00B433E8">
              <w:rPr>
                <w:rFonts w:cstheme="minorHAnsi"/>
              </w:rPr>
              <w:t>Presje chemiczne A (rolnictwo i gospodarka komunalna)</w:t>
            </w:r>
          </w:p>
        </w:tc>
        <w:tc>
          <w:tcPr>
            <w:tcW w:w="1574" w:type="dxa"/>
            <w:shd w:val="clear" w:color="auto" w:fill="auto"/>
          </w:tcPr>
          <w:p w14:paraId="504CA828" w14:textId="77777777" w:rsidR="00754B2D" w:rsidRPr="00B433E8" w:rsidRDefault="00754B2D" w:rsidP="008D5A1C">
            <w:pPr>
              <w:pStyle w:val="TABELAwysrodkowane"/>
              <w:spacing w:line="276" w:lineRule="auto"/>
              <w:rPr>
                <w:rFonts w:cstheme="minorHAnsi"/>
              </w:rPr>
            </w:pPr>
            <w:r w:rsidRPr="00B433E8">
              <w:rPr>
                <w:rFonts w:cstheme="minorHAnsi"/>
              </w:rPr>
              <w:t>3</w:t>
            </w:r>
          </w:p>
        </w:tc>
      </w:tr>
      <w:tr w:rsidR="00754B2D" w:rsidRPr="00B433E8" w14:paraId="7161C972" w14:textId="77777777" w:rsidTr="008D5A1C">
        <w:trPr>
          <w:trHeight w:val="454"/>
          <w:jc w:val="center"/>
        </w:trPr>
        <w:tc>
          <w:tcPr>
            <w:tcW w:w="1996" w:type="dxa"/>
            <w:shd w:val="clear" w:color="auto" w:fill="auto"/>
          </w:tcPr>
          <w:p w14:paraId="38DF7253" w14:textId="77777777" w:rsidR="00754B2D" w:rsidRPr="00B433E8" w:rsidRDefault="00754B2D" w:rsidP="008D5A1C">
            <w:pPr>
              <w:pStyle w:val="TABELAdolewej"/>
              <w:spacing w:line="276" w:lineRule="auto"/>
              <w:rPr>
                <w:rFonts w:cstheme="minorHAnsi"/>
              </w:rPr>
            </w:pPr>
            <w:r w:rsidRPr="00B433E8">
              <w:rPr>
                <w:rFonts w:cstheme="minorHAnsi"/>
              </w:rPr>
              <w:t>GWPB</w:t>
            </w:r>
          </w:p>
        </w:tc>
        <w:tc>
          <w:tcPr>
            <w:tcW w:w="5502" w:type="dxa"/>
            <w:shd w:val="clear" w:color="auto" w:fill="auto"/>
          </w:tcPr>
          <w:p w14:paraId="6F319DF6" w14:textId="77777777" w:rsidR="00754B2D" w:rsidRPr="00B433E8" w:rsidRDefault="00754B2D" w:rsidP="008D5A1C">
            <w:pPr>
              <w:pStyle w:val="TABELAdolewej"/>
              <w:spacing w:line="276" w:lineRule="auto"/>
              <w:rPr>
                <w:rFonts w:cstheme="minorHAnsi"/>
              </w:rPr>
            </w:pPr>
            <w:r w:rsidRPr="00B433E8">
              <w:rPr>
                <w:rFonts w:cstheme="minorHAnsi"/>
              </w:rPr>
              <w:t>Presje chemiczne B (przemysł i urbanizacja)</w:t>
            </w:r>
          </w:p>
        </w:tc>
        <w:tc>
          <w:tcPr>
            <w:tcW w:w="1574" w:type="dxa"/>
            <w:shd w:val="clear" w:color="auto" w:fill="auto"/>
          </w:tcPr>
          <w:p w14:paraId="5D85CEF7" w14:textId="77777777" w:rsidR="00754B2D" w:rsidRPr="00B433E8" w:rsidRDefault="00754B2D" w:rsidP="008D5A1C">
            <w:pPr>
              <w:pStyle w:val="TABELAwysrodkowane"/>
              <w:spacing w:line="276" w:lineRule="auto"/>
              <w:rPr>
                <w:rFonts w:cstheme="minorHAnsi"/>
              </w:rPr>
            </w:pPr>
            <w:r w:rsidRPr="00B433E8">
              <w:rPr>
                <w:rFonts w:cstheme="minorHAnsi"/>
              </w:rPr>
              <w:t>4</w:t>
            </w:r>
          </w:p>
        </w:tc>
      </w:tr>
      <w:tr w:rsidR="00754B2D" w:rsidRPr="00B433E8" w14:paraId="579A226C" w14:textId="77777777" w:rsidTr="008D5A1C">
        <w:trPr>
          <w:trHeight w:val="454"/>
          <w:jc w:val="center"/>
        </w:trPr>
        <w:tc>
          <w:tcPr>
            <w:tcW w:w="1996" w:type="dxa"/>
            <w:shd w:val="clear" w:color="auto" w:fill="auto"/>
          </w:tcPr>
          <w:p w14:paraId="4F7A13F2" w14:textId="77777777" w:rsidR="00754B2D" w:rsidRPr="00B433E8" w:rsidRDefault="00754B2D" w:rsidP="008D5A1C">
            <w:pPr>
              <w:pStyle w:val="TABELAdolewej"/>
              <w:spacing w:line="276" w:lineRule="auto"/>
              <w:rPr>
                <w:rFonts w:cstheme="minorHAnsi"/>
              </w:rPr>
            </w:pPr>
            <w:r w:rsidRPr="00B433E8">
              <w:rPr>
                <w:rFonts w:cstheme="minorHAnsi"/>
              </w:rPr>
              <w:t>GWIC</w:t>
            </w:r>
          </w:p>
        </w:tc>
        <w:tc>
          <w:tcPr>
            <w:tcW w:w="5502" w:type="dxa"/>
            <w:shd w:val="clear" w:color="auto" w:fill="auto"/>
          </w:tcPr>
          <w:p w14:paraId="195C1CBC" w14:textId="77777777" w:rsidR="00754B2D" w:rsidRPr="00B433E8" w:rsidRDefault="00754B2D" w:rsidP="008D5A1C">
            <w:pPr>
              <w:pStyle w:val="TABELAdolewej"/>
              <w:spacing w:line="276" w:lineRule="auto"/>
              <w:rPr>
                <w:rFonts w:cstheme="minorHAnsi"/>
              </w:rPr>
            </w:pPr>
            <w:r w:rsidRPr="00B433E8">
              <w:rPr>
                <w:rFonts w:cstheme="minorHAnsi"/>
              </w:rPr>
              <w:t>Presje ilościowe i chemiczne</w:t>
            </w:r>
          </w:p>
        </w:tc>
        <w:tc>
          <w:tcPr>
            <w:tcW w:w="1574" w:type="dxa"/>
            <w:shd w:val="clear" w:color="auto" w:fill="auto"/>
          </w:tcPr>
          <w:p w14:paraId="7DC70866" w14:textId="77777777" w:rsidR="00754B2D" w:rsidRPr="00B433E8" w:rsidRDefault="00754B2D" w:rsidP="008D5A1C">
            <w:pPr>
              <w:pStyle w:val="TABELAwysrodkowane"/>
              <w:spacing w:line="276" w:lineRule="auto"/>
              <w:rPr>
                <w:rFonts w:cstheme="minorHAnsi"/>
              </w:rPr>
            </w:pPr>
            <w:r w:rsidRPr="00B433E8">
              <w:rPr>
                <w:rFonts w:cstheme="minorHAnsi"/>
              </w:rPr>
              <w:t>5</w:t>
            </w:r>
          </w:p>
        </w:tc>
      </w:tr>
      <w:tr w:rsidR="00754B2D" w:rsidRPr="00B433E8" w14:paraId="155223A3" w14:textId="77777777" w:rsidTr="008D5A1C">
        <w:trPr>
          <w:trHeight w:val="454"/>
          <w:jc w:val="center"/>
        </w:trPr>
        <w:tc>
          <w:tcPr>
            <w:tcW w:w="7499" w:type="dxa"/>
            <w:gridSpan w:val="2"/>
            <w:shd w:val="clear" w:color="auto" w:fill="BFBFBF" w:themeFill="background1" w:themeFillShade="BF"/>
          </w:tcPr>
          <w:p w14:paraId="4F275C54" w14:textId="77777777" w:rsidR="00754B2D" w:rsidRPr="005D58CF" w:rsidRDefault="00754B2D" w:rsidP="008D5A1C">
            <w:pPr>
              <w:pStyle w:val="TABELANagwek"/>
              <w:spacing w:line="276" w:lineRule="auto"/>
            </w:pPr>
            <w:r w:rsidRPr="00290498">
              <w:t>Razem</w:t>
            </w:r>
          </w:p>
        </w:tc>
        <w:tc>
          <w:tcPr>
            <w:tcW w:w="1573" w:type="dxa"/>
            <w:shd w:val="clear" w:color="auto" w:fill="BFBFBF" w:themeFill="background1" w:themeFillShade="BF"/>
          </w:tcPr>
          <w:p w14:paraId="340DED37" w14:textId="77777777" w:rsidR="00754B2D" w:rsidRPr="00290498" w:rsidRDefault="00754B2D" w:rsidP="008D5A1C">
            <w:pPr>
              <w:pStyle w:val="TABELANagwek"/>
              <w:spacing w:line="276" w:lineRule="auto"/>
            </w:pPr>
            <w:r w:rsidRPr="00B433E8">
              <w:rPr>
                <w:rFonts w:cstheme="minorHAnsi"/>
              </w:rPr>
              <w:t>40</w:t>
            </w:r>
          </w:p>
        </w:tc>
      </w:tr>
    </w:tbl>
    <w:p w14:paraId="0B2DD0BA" w14:textId="77777777" w:rsidR="00754B2D" w:rsidRPr="00B433E8" w:rsidRDefault="00754B2D" w:rsidP="00754B2D">
      <w:pPr>
        <w:spacing w:line="276" w:lineRule="auto"/>
        <w:ind w:left="708"/>
        <w:jc w:val="right"/>
        <w:rPr>
          <w:rFonts w:asciiTheme="minorHAnsi" w:hAnsiTheme="minorHAnsi" w:cstheme="minorHAnsi"/>
          <w:i/>
          <w:iCs/>
          <w:color w:val="003399"/>
          <w:sz w:val="18"/>
          <w:szCs w:val="18"/>
        </w:rPr>
      </w:pPr>
      <w:r w:rsidRPr="00B433E8">
        <w:rPr>
          <w:rFonts w:asciiTheme="minorHAnsi" w:hAnsiTheme="minorHAnsi" w:cstheme="minorHAnsi"/>
          <w:i/>
          <w:iCs/>
          <w:color w:val="003399"/>
          <w:sz w:val="18"/>
          <w:szCs w:val="18"/>
        </w:rPr>
        <w:t>Źródło: opracowanie własne</w:t>
      </w:r>
    </w:p>
    <w:p w14:paraId="48C289B0" w14:textId="77777777" w:rsidR="001D57EC" w:rsidRPr="00AB5553" w:rsidRDefault="00754B2D" w:rsidP="001D57EC">
      <w:pPr>
        <w:keepNext/>
        <w:spacing w:line="276" w:lineRule="auto"/>
        <w:jc w:val="center"/>
      </w:pPr>
      <w:r>
        <w:rPr>
          <w:noProof/>
        </w:rPr>
        <w:drawing>
          <wp:inline distT="0" distB="0" distL="0" distR="0" wp14:anchorId="47DF58CF" wp14:editId="1BD5A4F7">
            <wp:extent cx="4320000" cy="2520000"/>
            <wp:effectExtent l="0" t="0" r="4445" b="13970"/>
            <wp:docPr id="1069510215" name="Wykres 1069510215">
              <a:extLst xmlns:a="http://schemas.openxmlformats.org/drawingml/2006/main">
                <a:ext uri="{FF2B5EF4-FFF2-40B4-BE49-F238E27FC236}">
                  <a16:creationId xmlns:a16="http://schemas.microsoft.com/office/drawing/2014/main" id="{3B2B5FA5-CD4E-4C4A-818E-E04A14CF95A5}"/>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inline>
        </w:drawing>
      </w:r>
    </w:p>
    <w:p w14:paraId="478B1C04" w14:textId="33BB753A" w:rsidR="00754B2D" w:rsidRPr="00AB5553" w:rsidRDefault="001D57EC" w:rsidP="001D57EC">
      <w:pPr>
        <w:pStyle w:val="Wykres"/>
      </w:pPr>
      <w:bookmarkStart w:id="714" w:name="_Toc68703883"/>
      <w:r w:rsidRPr="00AB5553">
        <w:t xml:space="preserve">Wykres </w:t>
      </w:r>
      <w:fldSimple w:instr=" STYLEREF 1 \s ">
        <w:r w:rsidR="00550571">
          <w:rPr>
            <w:noProof/>
          </w:rPr>
          <w:t>12</w:t>
        </w:r>
      </w:fldSimple>
      <w:r w:rsidR="007A1419" w:rsidRPr="00AB5553">
        <w:noBreakHyphen/>
      </w:r>
      <w:fldSimple w:instr=" SEQ Wykres \* ARABIC \s 1 ">
        <w:r w:rsidR="00550571">
          <w:rPr>
            <w:noProof/>
          </w:rPr>
          <w:t>19</w:t>
        </w:r>
      </w:fldSimple>
      <w:r w:rsidRPr="00AB5553">
        <w:tab/>
        <w:t>Udział działań ukierunkowanych na redukcję poszczególnych rodzajów presji</w:t>
      </w:r>
      <w:bookmarkEnd w:id="714"/>
    </w:p>
    <w:p w14:paraId="30BB5FE3" w14:textId="77777777" w:rsidR="00754B2D" w:rsidRPr="00795F17" w:rsidRDefault="00754B2D" w:rsidP="00754B2D">
      <w:pPr>
        <w:pStyle w:val="rdo"/>
        <w:rPr>
          <w:rFonts w:cs="Calibri"/>
          <w:i w:val="0"/>
        </w:rPr>
      </w:pPr>
      <w:r w:rsidRPr="00C22FBA">
        <w:t>Źródło: opracowanie własne</w:t>
      </w:r>
    </w:p>
    <w:p w14:paraId="1F5A5192" w14:textId="77777777" w:rsidR="00754B2D" w:rsidRPr="001664C9" w:rsidRDefault="00754B2D" w:rsidP="00754B2D">
      <w:pPr>
        <w:spacing w:line="276" w:lineRule="auto"/>
        <w:rPr>
          <w:rFonts w:asciiTheme="minorHAnsi" w:hAnsiTheme="minorHAnsi"/>
        </w:rPr>
      </w:pPr>
      <w:r w:rsidRPr="001664C9">
        <w:rPr>
          <w:rFonts w:asciiTheme="minorHAnsi" w:hAnsiTheme="minorHAnsi"/>
        </w:rPr>
        <w:t>Poszczególne grupy działań IIaPGW obejmują następujące działania:</w:t>
      </w:r>
    </w:p>
    <w:p w14:paraId="66F81A2A" w14:textId="648F7A60" w:rsidR="00754B2D" w:rsidRPr="001664C9" w:rsidRDefault="00754B2D" w:rsidP="00754B2D">
      <w:pPr>
        <w:spacing w:line="276" w:lineRule="auto"/>
        <w:rPr>
          <w:rFonts w:asciiTheme="minorHAnsi" w:hAnsiTheme="minorHAnsi"/>
        </w:rPr>
      </w:pPr>
      <w:r w:rsidRPr="001664C9">
        <w:rPr>
          <w:rFonts w:asciiTheme="minorHAnsi" w:hAnsiTheme="minorHAnsi"/>
          <w:b/>
        </w:rPr>
        <w:t>GWI:</w:t>
      </w:r>
      <w:r w:rsidRPr="001664C9">
        <w:rPr>
          <w:rFonts w:asciiTheme="minorHAnsi" w:hAnsiTheme="minorHAnsi"/>
        </w:rPr>
        <w:t xml:space="preserve"> działania ukierunkowane na redukcję presji ilościowej, związane z ograniczaniem zużycia wody, stosowaniem </w:t>
      </w:r>
      <w:r w:rsidRPr="00B433E8">
        <w:rPr>
          <w:rFonts w:asciiTheme="minorHAnsi" w:hAnsiTheme="minorHAnsi" w:cstheme="minorHAnsi"/>
        </w:rPr>
        <w:t>oszczędzających wodę</w:t>
      </w:r>
      <w:r w:rsidRPr="001664C9">
        <w:rPr>
          <w:rFonts w:asciiTheme="minorHAnsi" w:hAnsiTheme="minorHAnsi"/>
        </w:rPr>
        <w:t xml:space="preserve"> technik nawadniania gruntów ornych i sposobów retencji oraz zagospodarowania wód opadowych w rolnictwie, a także spowolnieniem lub zatrzymaniem odpływu wód ze zlewni oraz zwiększeniem możliwości retencyjnych zlewni, w tym zwiększeniem retencji na</w:t>
      </w:r>
      <w:r w:rsidR="00F7735D">
        <w:rPr>
          <w:rFonts w:asciiTheme="minorHAnsi" w:hAnsiTheme="minorHAnsi"/>
        </w:rPr>
        <w:t> </w:t>
      </w:r>
      <w:r w:rsidRPr="001664C9">
        <w:rPr>
          <w:rFonts w:asciiTheme="minorHAnsi" w:hAnsiTheme="minorHAnsi"/>
        </w:rPr>
        <w:t xml:space="preserve">obszarach zurbanizowanych. </w:t>
      </w:r>
      <w:r w:rsidRPr="00B433E8">
        <w:rPr>
          <w:rFonts w:asciiTheme="minorHAnsi" w:hAnsiTheme="minorHAnsi" w:cstheme="minorHAnsi"/>
        </w:rPr>
        <w:t>Ponadto obejmują</w:t>
      </w:r>
      <w:r w:rsidRPr="001664C9">
        <w:rPr>
          <w:rFonts w:asciiTheme="minorHAnsi" w:hAnsiTheme="minorHAnsi"/>
        </w:rPr>
        <w:t xml:space="preserve"> dokonywanie dodatkowego przeglądu pozwoleń wodnoprawnych oraz weryfikację zasobów dyspozycyjnych wód podziemnych i eksploatacyjnych ujęć wód podziemnych, analizę możliwości odbudowy/przebudowy systemów melioracyjnych, a także opracowanie programu monitorowania stanu wód podziemnych w rejonie prowadzonej działalności górniczej i opracowanie programu zagospodarowania wód odwodnieniowych i wybudowanie rurociągu przemysłowego.</w:t>
      </w:r>
    </w:p>
    <w:p w14:paraId="5710AC13" w14:textId="550793F4" w:rsidR="00754B2D" w:rsidRPr="001664C9" w:rsidRDefault="00754B2D" w:rsidP="00754B2D">
      <w:pPr>
        <w:spacing w:line="276" w:lineRule="auto"/>
        <w:rPr>
          <w:rFonts w:asciiTheme="minorHAnsi" w:hAnsiTheme="minorHAnsi"/>
        </w:rPr>
      </w:pPr>
      <w:r w:rsidRPr="001664C9">
        <w:rPr>
          <w:rFonts w:asciiTheme="minorHAnsi" w:hAnsiTheme="minorHAnsi"/>
          <w:b/>
        </w:rPr>
        <w:t>GWC:</w:t>
      </w:r>
      <w:r w:rsidRPr="001664C9">
        <w:rPr>
          <w:rFonts w:asciiTheme="minorHAnsi" w:hAnsiTheme="minorHAnsi"/>
        </w:rPr>
        <w:t xml:space="preserve"> działania ukierunkowane na redukcję presji chemicznej, związane z </w:t>
      </w:r>
      <w:r w:rsidRPr="00B433E8">
        <w:rPr>
          <w:rFonts w:asciiTheme="minorHAnsi" w:hAnsiTheme="minorHAnsi" w:cstheme="minorHAnsi"/>
        </w:rPr>
        <w:t>opracowaniem</w:t>
      </w:r>
      <w:r w:rsidRPr="001664C9">
        <w:rPr>
          <w:rFonts w:asciiTheme="minorHAnsi" w:hAnsiTheme="minorHAnsi"/>
        </w:rPr>
        <w:t xml:space="preserve"> wniosków na</w:t>
      </w:r>
      <w:r w:rsidR="00F7735D">
        <w:rPr>
          <w:rFonts w:asciiTheme="minorHAnsi" w:hAnsiTheme="minorHAnsi"/>
        </w:rPr>
        <w:t> </w:t>
      </w:r>
      <w:r w:rsidRPr="001664C9">
        <w:rPr>
          <w:rFonts w:asciiTheme="minorHAnsi" w:hAnsiTheme="minorHAnsi"/>
        </w:rPr>
        <w:t>potrzeby ustanawiania obszarów ochronnych zbiorników wód śródlądowych</w:t>
      </w:r>
      <w:r w:rsidRPr="00B433E8">
        <w:rPr>
          <w:rFonts w:asciiTheme="minorHAnsi" w:hAnsiTheme="minorHAnsi" w:cstheme="minorHAnsi"/>
        </w:rPr>
        <w:t xml:space="preserve"> (w tym GZWP)</w:t>
      </w:r>
      <w:r w:rsidRPr="001664C9">
        <w:rPr>
          <w:rFonts w:asciiTheme="minorHAnsi" w:hAnsiTheme="minorHAnsi"/>
        </w:rPr>
        <w:t xml:space="preserve"> oraz</w:t>
      </w:r>
      <w:r w:rsidR="00F7735D">
        <w:rPr>
          <w:rFonts w:asciiTheme="minorHAnsi" w:hAnsiTheme="minorHAnsi"/>
        </w:rPr>
        <w:t> </w:t>
      </w:r>
      <w:r w:rsidRPr="001664C9">
        <w:rPr>
          <w:rFonts w:asciiTheme="minorHAnsi" w:hAnsiTheme="minorHAnsi"/>
        </w:rPr>
        <w:t xml:space="preserve">rozporządzeń ustanawiających te obszary wraz ze wsparciem merytorycznym związanych </w:t>
      </w:r>
      <w:r w:rsidR="00F7735D">
        <w:rPr>
          <w:rFonts w:asciiTheme="minorHAnsi" w:hAnsiTheme="minorHAnsi"/>
        </w:rPr>
        <w:br/>
      </w:r>
      <w:r w:rsidRPr="001664C9">
        <w:rPr>
          <w:rFonts w:asciiTheme="minorHAnsi" w:hAnsiTheme="minorHAnsi"/>
        </w:rPr>
        <w:t xml:space="preserve">z ich ustanawianiem. </w:t>
      </w:r>
    </w:p>
    <w:p w14:paraId="35A6478B" w14:textId="4F64EA36" w:rsidR="00754B2D" w:rsidRPr="001664C9" w:rsidRDefault="00754B2D" w:rsidP="00754B2D">
      <w:pPr>
        <w:spacing w:line="276" w:lineRule="auto"/>
        <w:rPr>
          <w:rFonts w:asciiTheme="minorHAnsi" w:hAnsiTheme="minorHAnsi"/>
        </w:rPr>
      </w:pPr>
      <w:r w:rsidRPr="001664C9">
        <w:rPr>
          <w:rFonts w:asciiTheme="minorHAnsi" w:hAnsiTheme="minorHAnsi"/>
          <w:b/>
        </w:rPr>
        <w:t>GWPA:</w:t>
      </w:r>
      <w:r w:rsidRPr="001664C9">
        <w:rPr>
          <w:rFonts w:asciiTheme="minorHAnsi" w:hAnsiTheme="minorHAnsi"/>
        </w:rPr>
        <w:t xml:space="preserve"> działania ukierunkowane są na </w:t>
      </w:r>
      <w:r w:rsidRPr="00B433E8">
        <w:rPr>
          <w:rFonts w:asciiTheme="minorHAnsi" w:hAnsiTheme="minorHAnsi" w:cstheme="minorHAnsi"/>
        </w:rPr>
        <w:t>rozpoznanie</w:t>
      </w:r>
      <w:r w:rsidRPr="001664C9">
        <w:rPr>
          <w:rFonts w:asciiTheme="minorHAnsi" w:hAnsiTheme="minorHAnsi"/>
        </w:rPr>
        <w:t xml:space="preserve"> występowania nowych zanieczyszczeń w wodach podziemnych w rejonach intensywnej presji urbanizacyjnej, rolniczej i przemysłowej, a także przeprowadzanie szkoleń dla prowadzących działalność rolniczą w zakresie stosowania działań ze</w:t>
      </w:r>
      <w:r w:rsidR="00F7735D">
        <w:rPr>
          <w:rFonts w:asciiTheme="minorHAnsi" w:hAnsiTheme="minorHAnsi"/>
        </w:rPr>
        <w:t> </w:t>
      </w:r>
      <w:r w:rsidRPr="00F7735D">
        <w:rPr>
          <w:rFonts w:asciiTheme="minorHAnsi" w:hAnsiTheme="minorHAnsi"/>
          <w:i/>
          <w:iCs/>
        </w:rPr>
        <w:t>Zbioru zaleceń dobrej praktyki rolniczej</w:t>
      </w:r>
      <w:r w:rsidRPr="001664C9">
        <w:rPr>
          <w:rFonts w:asciiTheme="minorHAnsi" w:hAnsiTheme="minorHAnsi"/>
        </w:rPr>
        <w:t xml:space="preserve"> oraz dobrowolne ich stosowanie.</w:t>
      </w:r>
    </w:p>
    <w:p w14:paraId="471375E3" w14:textId="77777777" w:rsidR="00754B2D" w:rsidRPr="001664C9" w:rsidRDefault="00754B2D" w:rsidP="00754B2D">
      <w:pPr>
        <w:spacing w:line="276" w:lineRule="auto"/>
        <w:rPr>
          <w:rFonts w:asciiTheme="minorHAnsi" w:hAnsiTheme="minorHAnsi"/>
        </w:rPr>
      </w:pPr>
      <w:r w:rsidRPr="001664C9">
        <w:rPr>
          <w:rFonts w:asciiTheme="minorHAnsi" w:hAnsiTheme="minorHAnsi"/>
          <w:b/>
        </w:rPr>
        <w:t>GWPB:</w:t>
      </w:r>
      <w:r w:rsidRPr="001664C9">
        <w:rPr>
          <w:rFonts w:asciiTheme="minorHAnsi" w:hAnsiTheme="minorHAnsi"/>
        </w:rPr>
        <w:t xml:space="preserve"> działania ukierunkowane na redukcję presji chemicznej związanej z przemysłem i urbanizacją, obejmują prowadzenie monitoringu wód podziemnych w zakresie zanieczyszczeń związkami chlorowcopochodnymi oraz związkami wskazującymi na presję przemysłową, a także opracowanie ekspertyzy mającej na celu określenie zasięgu i źródła zanieczyszczeń na obszarach poprzemysłowych.</w:t>
      </w:r>
    </w:p>
    <w:p w14:paraId="5A5FDDC9" w14:textId="762DA343" w:rsidR="00134DF1" w:rsidRPr="00795F17" w:rsidRDefault="00754B2D" w:rsidP="00754B2D">
      <w:pPr>
        <w:rPr>
          <w:szCs w:val="18"/>
        </w:rPr>
      </w:pPr>
      <w:r w:rsidRPr="001664C9">
        <w:rPr>
          <w:rFonts w:asciiTheme="minorHAnsi" w:hAnsiTheme="minorHAnsi"/>
          <w:b/>
        </w:rPr>
        <w:t>GWIC:</w:t>
      </w:r>
      <w:r w:rsidRPr="001664C9">
        <w:rPr>
          <w:rFonts w:asciiTheme="minorHAnsi" w:hAnsiTheme="minorHAnsi"/>
        </w:rPr>
        <w:t xml:space="preserve"> działania ukierunkowane zarówno na redukcję presji ilościowej jak i chemicznej, związane z</w:t>
      </w:r>
      <w:r>
        <w:rPr>
          <w:rFonts w:asciiTheme="minorHAnsi" w:hAnsiTheme="minorHAnsi" w:cstheme="minorHAnsi"/>
        </w:rPr>
        <w:t> </w:t>
      </w:r>
      <w:r w:rsidRPr="001664C9">
        <w:rPr>
          <w:rFonts w:asciiTheme="minorHAnsi" w:hAnsiTheme="minorHAnsi"/>
        </w:rPr>
        <w:t xml:space="preserve">prowadzeniem monitoringu stanu chemicznego i ilościowego wód podziemnych, </w:t>
      </w:r>
      <w:r w:rsidR="00114742">
        <w:rPr>
          <w:rFonts w:asciiTheme="minorHAnsi" w:hAnsiTheme="minorHAnsi"/>
        </w:rPr>
        <w:br/>
      </w:r>
      <w:r w:rsidRPr="001664C9">
        <w:rPr>
          <w:rFonts w:asciiTheme="minorHAnsi" w:hAnsiTheme="minorHAnsi"/>
        </w:rPr>
        <w:t>a także wykonaniem dokumentacji hydrogeologicznych określających warunki hydrogeologiczne w</w:t>
      </w:r>
      <w:r w:rsidR="00114742">
        <w:rPr>
          <w:rFonts w:asciiTheme="minorHAnsi" w:hAnsiTheme="minorHAnsi"/>
        </w:rPr>
        <w:t> </w:t>
      </w:r>
      <w:r w:rsidRPr="001664C9">
        <w:rPr>
          <w:rFonts w:asciiTheme="minorHAnsi" w:hAnsiTheme="minorHAnsi"/>
        </w:rPr>
        <w:t>związku z</w:t>
      </w:r>
      <w:r w:rsidR="00114742">
        <w:rPr>
          <w:rFonts w:asciiTheme="minorHAnsi" w:hAnsiTheme="minorHAnsi"/>
        </w:rPr>
        <w:t xml:space="preserve"> </w:t>
      </w:r>
      <w:r w:rsidRPr="001664C9">
        <w:rPr>
          <w:rFonts w:asciiTheme="minorHAnsi" w:hAnsiTheme="minorHAnsi"/>
        </w:rPr>
        <w:t>zakończeniem odwadniania lub/i likwidacji zakładu górniczego.</w:t>
      </w:r>
    </w:p>
    <w:p w14:paraId="63A3CF77" w14:textId="2ECC3252" w:rsidR="0044636E" w:rsidRPr="00795F17" w:rsidRDefault="00134DF1" w:rsidP="00134DF1">
      <w:r w:rsidRPr="00795F17">
        <w:t xml:space="preserve">Katalog działań jcwpd (GW) stanowi załącznik nr </w:t>
      </w:r>
      <w:r w:rsidR="00B270D1" w:rsidRPr="00795F17">
        <w:t>7</w:t>
      </w:r>
      <w:r w:rsidRPr="00795F17">
        <w:t>.2 (Katalog działań dla poszczególnych kategorii wód)</w:t>
      </w:r>
      <w:r w:rsidR="00F7735D">
        <w:t xml:space="preserve"> IIaPGW</w:t>
      </w:r>
      <w:r w:rsidRPr="00795F17">
        <w:t>.</w:t>
      </w:r>
    </w:p>
    <w:p w14:paraId="1E5AF661" w14:textId="60EAADFA" w:rsidR="0044636E" w:rsidRPr="00795F17" w:rsidRDefault="0044636E" w:rsidP="00BA6B41">
      <w:pPr>
        <w:pStyle w:val="Nagwek2"/>
      </w:pPr>
      <w:bookmarkStart w:id="715" w:name="_Toc65667254"/>
      <w:bookmarkStart w:id="716" w:name="_Toc66347824"/>
      <w:bookmarkStart w:id="717" w:name="_Toc68703564"/>
      <w:r w:rsidRPr="00795F17">
        <w:t>Opis zestawu działań podstawowych i uzupełniających jcw</w:t>
      </w:r>
      <w:bookmarkEnd w:id="715"/>
      <w:bookmarkEnd w:id="716"/>
      <w:bookmarkEnd w:id="717"/>
      <w:r w:rsidRPr="00795F17">
        <w:t xml:space="preserve"> </w:t>
      </w:r>
    </w:p>
    <w:p w14:paraId="0C6B5024" w14:textId="77777777" w:rsidR="00686304" w:rsidRPr="00795F17" w:rsidRDefault="00686304" w:rsidP="00686304">
      <w:r w:rsidRPr="00795F17">
        <w:t xml:space="preserve">Zestaw działań podstawowych i uzupełniających jcw tworzą działania przypisane z katalogów działań indywidualnie dla jcwp i jcwpd. Wybór działań nastąpił w oparciu o wyniki i ustalenia projektu </w:t>
      </w:r>
      <w:r w:rsidRPr="00795F17">
        <w:rPr>
          <w:i/>
          <w:iCs/>
        </w:rPr>
        <w:t>Analizy znaczących oddziaływań - jcwp (…)</w:t>
      </w:r>
      <w:r w:rsidRPr="00795F17">
        <w:t xml:space="preserve"> oraz projektu </w:t>
      </w:r>
      <w:r w:rsidRPr="00795F17">
        <w:rPr>
          <w:i/>
          <w:iCs/>
        </w:rPr>
        <w:t>Dalsza charakterystyka jcwpd (...),</w:t>
      </w:r>
      <w:r w:rsidRPr="00795F17">
        <w:t xml:space="preserve"> tj. w oparciu o zidentyfikowane presje antropogeniczne i ocenę ryzyka zagrożenia nieosiągnięcia celów środowiskowych (informacje ujęte w rozdziale 7 IIaPGW oraz w załącznikach graficznych nr 21.1-21.5).</w:t>
      </w:r>
    </w:p>
    <w:p w14:paraId="0BEE2915" w14:textId="59872EE9" w:rsidR="00686304" w:rsidRPr="00795F17" w:rsidRDefault="00686304" w:rsidP="00686304">
      <w:r w:rsidRPr="00795F17">
        <w:t>Katalogi poszczególnych kategorii wód opisane zostały w podrozdziałach 12.</w:t>
      </w:r>
      <w:r w:rsidR="001D4928" w:rsidRPr="00795F17">
        <w:t>3</w:t>
      </w:r>
      <w:r w:rsidRPr="00795F17">
        <w:t>.1-12.</w:t>
      </w:r>
      <w:r w:rsidR="001D4928" w:rsidRPr="00795F17">
        <w:t>3</w:t>
      </w:r>
      <w:r w:rsidRPr="00795F17">
        <w:t>.5.</w:t>
      </w:r>
    </w:p>
    <w:p w14:paraId="4AAAC05A" w14:textId="77777777" w:rsidR="00686304" w:rsidRPr="00795F17" w:rsidRDefault="00686304" w:rsidP="00686304">
      <w:pPr>
        <w:spacing w:line="276" w:lineRule="auto"/>
        <w:rPr>
          <w:rFonts w:cs="Calibri"/>
        </w:rPr>
      </w:pPr>
      <w:r w:rsidRPr="00795F17">
        <w:t>W przypadku obszaru dorzecza Odry zestawy działań zbudowane zostały dla wszystkich kategorii wód występujących na obszarze dorzecza, tj. jcwp RW, jcwp RWr, jcwp LW, jcwp TW i CW oraz jcwpd.</w:t>
      </w:r>
    </w:p>
    <w:p w14:paraId="13A21F9B" w14:textId="77777777" w:rsidR="00686304" w:rsidRPr="00795F17" w:rsidRDefault="00686304" w:rsidP="00BA6B41">
      <w:pPr>
        <w:pStyle w:val="Nagwek3"/>
      </w:pPr>
      <w:bookmarkStart w:id="718" w:name="_Toc68703565"/>
      <w:r w:rsidRPr="00795F17">
        <w:t>Zestaw działań podstawowych i uzupełniających jcwp RW</w:t>
      </w:r>
      <w:bookmarkEnd w:id="718"/>
    </w:p>
    <w:p w14:paraId="32194B0E" w14:textId="77777777" w:rsidR="00877AB0" w:rsidRDefault="00877AB0" w:rsidP="00877AB0">
      <w:pPr>
        <w:rPr>
          <w:bCs/>
        </w:rPr>
      </w:pPr>
      <w:r>
        <w:rPr>
          <w:bCs/>
        </w:rPr>
        <w:t>Zestawy działań dla jcwp RW zostały ukierunkowane na likwidację presji znaczących powodujących ryzyko nieosiągnięcia celów środowiskowych, ze szczególnym uwzględnieniem:</w:t>
      </w:r>
    </w:p>
    <w:p w14:paraId="0F6114C8" w14:textId="77777777" w:rsidR="00877AB0" w:rsidRDefault="00877AB0" w:rsidP="00BA6B41">
      <w:pPr>
        <w:pStyle w:val="Akapitzlist"/>
        <w:numPr>
          <w:ilvl w:val="0"/>
          <w:numId w:val="126"/>
        </w:numPr>
      </w:pPr>
      <w:r>
        <w:t>przywrócenia drożności dla migracji ryb oraz połączenia pomiędzy korytem, a terenami zalewowymi;</w:t>
      </w:r>
    </w:p>
    <w:p w14:paraId="1A66F514" w14:textId="77777777" w:rsidR="00877AB0" w:rsidRDefault="00877AB0" w:rsidP="00BA6B41">
      <w:pPr>
        <w:pStyle w:val="Akapitzlist"/>
        <w:numPr>
          <w:ilvl w:val="0"/>
          <w:numId w:val="126"/>
        </w:numPr>
      </w:pPr>
      <w:r>
        <w:t>poprawy warunków morfologicznych (siedliskowych) w korycie oraz warunków przepływu wód w kontekście poprawy stanu elementów biologicznych;</w:t>
      </w:r>
    </w:p>
    <w:p w14:paraId="7AD4D17C" w14:textId="77777777" w:rsidR="00877AB0" w:rsidRDefault="00877AB0" w:rsidP="00BA6B41">
      <w:pPr>
        <w:pStyle w:val="Akapitzlist"/>
        <w:numPr>
          <w:ilvl w:val="0"/>
          <w:numId w:val="126"/>
        </w:numPr>
      </w:pPr>
      <w:r>
        <w:t>poprawy jakości wód i ograniczenia dopływu zanieczyszczeń ze źródeł: rolniczych, komunalnych i przemysłowych;</w:t>
      </w:r>
    </w:p>
    <w:p w14:paraId="51757E5A" w14:textId="77777777" w:rsidR="00877AB0" w:rsidRDefault="00877AB0" w:rsidP="00BA6B41">
      <w:pPr>
        <w:pStyle w:val="Akapitzlist"/>
        <w:numPr>
          <w:ilvl w:val="0"/>
          <w:numId w:val="126"/>
        </w:numPr>
      </w:pPr>
      <w:r>
        <w:t>spełnienia wymagań obszarów przeznaczonych do ochrony siedlisk lub gatunków ustanowionych w u.o.p., dla których utrzymanie lub poprawa stanu wód jest ważnym czynnikiem w ich ochronie.</w:t>
      </w:r>
    </w:p>
    <w:p w14:paraId="237D29B9" w14:textId="31927AD8" w:rsidR="00877AB0" w:rsidRDefault="00877AB0" w:rsidP="00877AB0">
      <w:pPr>
        <w:spacing w:line="276" w:lineRule="auto"/>
        <w:rPr>
          <w:rFonts w:cs="Calibri"/>
        </w:rPr>
      </w:pPr>
      <w:r>
        <w:rPr>
          <w:rFonts w:cs="Calibri"/>
        </w:rPr>
        <w:t xml:space="preserve">Na potrzeby przypisywania działań dla jcwp RW z zakresu zachowania ciągłości biologicznej i morfologicznej uwzględniono opracowanie: </w:t>
      </w:r>
      <w:r>
        <w:rPr>
          <w:rFonts w:cs="Calibri"/>
          <w:i/>
          <w:iCs/>
        </w:rPr>
        <w:t>Ocena potrzeb i priorytetów udrożnienia ciągłości (…)</w:t>
      </w:r>
      <w:r>
        <w:rPr>
          <w:rFonts w:cs="Calibri"/>
        </w:rPr>
        <w:t xml:space="preserve"> lub wymagania gatunków chronionych zidentyfikowanych w opracowaniu pn. </w:t>
      </w:r>
      <w:r>
        <w:rPr>
          <w:rFonts w:cs="Calibri"/>
          <w:i/>
          <w:iCs/>
        </w:rPr>
        <w:t>Ustalenie celów środowiskowych (…)</w:t>
      </w:r>
      <w:r>
        <w:rPr>
          <w:rFonts w:cs="Calibri"/>
        </w:rPr>
        <w:t xml:space="preserve">, albo wartości indeksu D badań ichtiofauny przeprowadzonych w ramach PMŚ, o ile ichtiofauna jest jedynym elementem oceny stanu/potencjału ekologicznego pozostającym poniżej dobrego. Dodatkowo działania dla konkretnych budowli weryfikowano w oparciu o ortofotomapy i wyniki ankietyzacji. Liczba działań z zakresu zachowania ciągłości biologicznej i morfologicznej wyniosła 836 (RWHM_02 i RWHM_01). </w:t>
      </w:r>
    </w:p>
    <w:p w14:paraId="13B66EAF" w14:textId="77777777" w:rsidR="00877AB0" w:rsidRDefault="00877AB0" w:rsidP="00877AB0">
      <w:pPr>
        <w:spacing w:line="276" w:lineRule="auto"/>
        <w:rPr>
          <w:rFonts w:cs="Calibri"/>
        </w:rPr>
      </w:pPr>
      <w:r>
        <w:rPr>
          <w:rFonts w:cs="Calibri"/>
        </w:rPr>
        <w:t xml:space="preserve">We wszystkich kategoriach wód działania ukierunkowane na likwidację presji fizykochemicznych i chemicznych mają ograniczyć zanieczyszczenia u źródła ich powstania, ze szczególnym uwzględnieniem: </w:t>
      </w:r>
    </w:p>
    <w:p w14:paraId="58C0E632" w14:textId="77777777" w:rsidR="00877AB0" w:rsidRDefault="00877AB0" w:rsidP="00BA6B41">
      <w:pPr>
        <w:pStyle w:val="Akapitzlist"/>
        <w:numPr>
          <w:ilvl w:val="0"/>
          <w:numId w:val="126"/>
        </w:numPr>
      </w:pPr>
      <w:r>
        <w:t>ograniczenia zanieczyszczeń rozproszonych z obszarów rolniczych i z depozycji atmosferycznej;</w:t>
      </w:r>
    </w:p>
    <w:p w14:paraId="7B4BF5F6" w14:textId="77777777" w:rsidR="00877AB0" w:rsidRDefault="00877AB0" w:rsidP="00BA6B41">
      <w:pPr>
        <w:pStyle w:val="Akapitzlist"/>
        <w:numPr>
          <w:ilvl w:val="0"/>
          <w:numId w:val="126"/>
        </w:numPr>
      </w:pPr>
      <w:r>
        <w:t>ograniczenia zanieczyszczeń rozproszonych z obszarów zurbanizowanych (miejskich), turystyki i transportu;</w:t>
      </w:r>
    </w:p>
    <w:p w14:paraId="2C27CA7E" w14:textId="77777777" w:rsidR="00877AB0" w:rsidRDefault="00877AB0" w:rsidP="00BA6B41">
      <w:pPr>
        <w:pStyle w:val="Akapitzlist"/>
        <w:numPr>
          <w:ilvl w:val="0"/>
          <w:numId w:val="126"/>
        </w:numPr>
      </w:pPr>
      <w:r>
        <w:t>ograniczenia zanieczyszczeń ze źródeł punktowych - przemysłowych i komunalnych.</w:t>
      </w:r>
    </w:p>
    <w:p w14:paraId="0D8FFB73" w14:textId="7675DFD3" w:rsidR="00877AB0" w:rsidRDefault="00877AB0" w:rsidP="00877AB0">
      <w:pPr>
        <w:spacing w:line="276" w:lineRule="auto"/>
        <w:rPr>
          <w:rFonts w:cs="Calibri"/>
        </w:rPr>
      </w:pPr>
      <w:r>
        <w:rPr>
          <w:rFonts w:cs="Calibri"/>
        </w:rPr>
        <w:t>W zakresie realizacji celów środowiskowych dla obszarów przeznaczonych do ochrony siedlisk lub</w:t>
      </w:r>
      <w:r w:rsidR="00114742">
        <w:rPr>
          <w:rFonts w:cs="Calibri"/>
        </w:rPr>
        <w:t> </w:t>
      </w:r>
      <w:r>
        <w:rPr>
          <w:rFonts w:cs="Calibri"/>
        </w:rPr>
        <w:t>gatunków, dla których utrzymanie lub poprawa stanu wód jest ważnym czynnikiem w ich ochronie zaplanowano realizację:</w:t>
      </w:r>
    </w:p>
    <w:p w14:paraId="67AE1CAD" w14:textId="77777777" w:rsidR="00877AB0" w:rsidRDefault="00877AB0" w:rsidP="00BA6B41">
      <w:pPr>
        <w:pStyle w:val="Akapitzlist"/>
        <w:numPr>
          <w:ilvl w:val="0"/>
          <w:numId w:val="126"/>
        </w:numPr>
      </w:pPr>
      <w:r>
        <w:t>działań wynikających z PO i PZO dla wodozależnych obszarów chronionych uwzględniających zróżnicowane zagrożenia stwierdzone w czasie ich opracowywania;</w:t>
      </w:r>
    </w:p>
    <w:p w14:paraId="1D8F1801" w14:textId="77777777" w:rsidR="00877AB0" w:rsidRDefault="00877AB0" w:rsidP="00BA6B41">
      <w:pPr>
        <w:pStyle w:val="Akapitzlist"/>
        <w:numPr>
          <w:ilvl w:val="0"/>
          <w:numId w:val="126"/>
        </w:numPr>
      </w:pPr>
      <w:r>
        <w:t>działań naprawczych w zakresie dopływu zanieczyszczeń mogących mieć wpływ na stan wodozależnych obszarów chronionych;</w:t>
      </w:r>
    </w:p>
    <w:p w14:paraId="15989B35" w14:textId="77777777" w:rsidR="00877AB0" w:rsidRDefault="00877AB0" w:rsidP="00BA6B41">
      <w:pPr>
        <w:pStyle w:val="Akapitzlist"/>
        <w:numPr>
          <w:ilvl w:val="0"/>
          <w:numId w:val="126"/>
        </w:numPr>
      </w:pPr>
      <w:r>
        <w:t>działań naprawczych w zakresie utrzymania naturalnego charakteru koryta w obrębie obszarów wodozależnych.</w:t>
      </w:r>
    </w:p>
    <w:p w14:paraId="1A87069D" w14:textId="7FDE64B8" w:rsidR="00877AB0" w:rsidRDefault="00877AB0" w:rsidP="00877AB0">
      <w:r>
        <w:t>W zestawie działań dla jcwp RW obszaru dorzecza Odry najliczniejszą grupę działań stanowią działania związane z poprawą warunków dla obszarów chronionych (RWC_02) - łączna liczba przypisanych działań to 3 877 przypisanych do 621 jcwp RW (55,2% jcwp RW na obszarze dorzecza Odry ze</w:t>
      </w:r>
      <w:r w:rsidR="00114742">
        <w:t> </w:t>
      </w:r>
      <w:r>
        <w:t xml:space="preserve">zbudowanym zestawem działań). Drugą grupą są działania związane z gospodarką ściekową (RWP_01) o łącznej liczbie działań 1 041 w 383 jcwp RW (34%). Trzecią grupą pod względem liczby działań są działania związane z przebudową budowli piętrzących w zakresie zapewniającym ciągłość biologiczną i osiągnięcie celów środowiskowych (RWHM_02) - 636 działań w 263 jcwp RW (23,4%) (tabela 12-8). </w:t>
      </w:r>
    </w:p>
    <w:p w14:paraId="49157E04" w14:textId="77777777" w:rsidR="00877AB0" w:rsidRDefault="00877AB0" w:rsidP="00877AB0">
      <w:pPr>
        <w:spacing w:after="240"/>
        <w:rPr>
          <w:rFonts w:cs="Calibri"/>
        </w:rPr>
      </w:pPr>
      <w:r>
        <w:rPr>
          <w:rFonts w:cs="Calibri"/>
        </w:rPr>
        <w:t>Łącznie zestawy działań na obszarze dorzecza Odry zostały zaplanowane dla 1 225 jcwp RW.</w:t>
      </w:r>
    </w:p>
    <w:p w14:paraId="58903625" w14:textId="078DB28C" w:rsidR="00877AB0" w:rsidRDefault="00877AB0" w:rsidP="00877AB0">
      <w:pPr>
        <w:pStyle w:val="Tabela"/>
      </w:pPr>
      <w:bookmarkStart w:id="719" w:name="_Toc66341948"/>
      <w:bookmarkStart w:id="720" w:name="_Toc66706733"/>
      <w:bookmarkStart w:id="721" w:name="_Toc67652432"/>
      <w:bookmarkStart w:id="722" w:name="_Toc68703738"/>
      <w:r>
        <w:t xml:space="preserve">Tabela </w:t>
      </w:r>
      <w:r>
        <w:fldChar w:fldCharType="begin"/>
      </w:r>
      <w:r>
        <w:instrText>STYLEREF 1 \s</w:instrText>
      </w:r>
      <w:r>
        <w:fldChar w:fldCharType="separate"/>
      </w:r>
      <w:r w:rsidR="00550571">
        <w:rPr>
          <w:noProof/>
        </w:rPr>
        <w:t>12</w:t>
      </w:r>
      <w:r>
        <w:fldChar w:fldCharType="end"/>
      </w:r>
      <w:r>
        <w:noBreakHyphen/>
      </w:r>
      <w:r>
        <w:fldChar w:fldCharType="begin"/>
      </w:r>
      <w:r>
        <w:instrText>SEQ Tabela \* ARABIC \s 1</w:instrText>
      </w:r>
      <w:r>
        <w:fldChar w:fldCharType="separate"/>
      </w:r>
      <w:r w:rsidR="00550571">
        <w:rPr>
          <w:noProof/>
        </w:rPr>
        <w:t>8</w:t>
      </w:r>
      <w:r>
        <w:fldChar w:fldCharType="end"/>
      </w:r>
      <w:r>
        <w:tab/>
        <w:t>Zestawienie działań zalecanych do wdrożenia w jcwp RW na obszarze dorzecza Odry</w:t>
      </w:r>
      <w:bookmarkEnd w:id="719"/>
      <w:bookmarkEnd w:id="720"/>
      <w:bookmarkEnd w:id="721"/>
      <w:bookmarkEnd w:id="72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1240"/>
        <w:gridCol w:w="3399"/>
        <w:gridCol w:w="1298"/>
        <w:gridCol w:w="1459"/>
        <w:gridCol w:w="1619"/>
      </w:tblGrid>
      <w:tr w:rsidR="00877AB0" w14:paraId="3394BDBC" w14:textId="77777777" w:rsidTr="00877AB0">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7A095A" w14:textId="77777777" w:rsidR="00877AB0" w:rsidRDefault="00877AB0">
            <w:pPr>
              <w:pStyle w:val="Teksttabelinaglowek"/>
              <w:spacing w:line="276" w:lineRule="auto"/>
              <w:rPr>
                <w:lang w:eastAsia="en-US"/>
              </w:rPr>
            </w:pPr>
            <w:r>
              <w:rPr>
                <w:lang w:eastAsia="en-US"/>
              </w:rPr>
              <w:t>Kod IIaPGW</w:t>
            </w:r>
          </w:p>
        </w:tc>
        <w:tc>
          <w:tcPr>
            <w:tcW w:w="339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C5885A" w14:textId="77777777" w:rsidR="00877AB0" w:rsidRDefault="00877AB0">
            <w:pPr>
              <w:pStyle w:val="Teksttabelinaglowek"/>
              <w:spacing w:line="276" w:lineRule="auto"/>
              <w:rPr>
                <w:lang w:eastAsia="en-US"/>
              </w:rPr>
            </w:pPr>
            <w:r>
              <w:rPr>
                <w:lang w:eastAsia="en-US"/>
              </w:rPr>
              <w:t>Grupa działań</w:t>
            </w:r>
          </w:p>
        </w:tc>
        <w:tc>
          <w:tcPr>
            <w:tcW w:w="129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0CC98C" w14:textId="77777777" w:rsidR="00877AB0" w:rsidRDefault="00877AB0">
            <w:pPr>
              <w:pStyle w:val="Teksttabelinaglowek"/>
              <w:spacing w:line="276" w:lineRule="auto"/>
              <w:rPr>
                <w:lang w:eastAsia="en-US"/>
              </w:rPr>
            </w:pPr>
            <w:r>
              <w:rPr>
                <w:lang w:eastAsia="en-US"/>
              </w:rPr>
              <w:t>Łączna liczba przypisanych działań</w:t>
            </w:r>
          </w:p>
        </w:tc>
        <w:tc>
          <w:tcPr>
            <w:tcW w:w="145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59CEC95" w14:textId="77777777" w:rsidR="00877AB0" w:rsidRDefault="00877AB0">
            <w:pPr>
              <w:pStyle w:val="Teksttabelinaglowek"/>
              <w:spacing w:line="276" w:lineRule="auto"/>
              <w:rPr>
                <w:lang w:eastAsia="en-US"/>
              </w:rPr>
            </w:pPr>
            <w:r>
              <w:rPr>
                <w:lang w:eastAsia="en-US"/>
              </w:rPr>
              <w:t>Liczba jcw z przypisanym działaniem</w:t>
            </w:r>
          </w:p>
        </w:tc>
        <w:tc>
          <w:tcPr>
            <w:tcW w:w="161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2CD92F" w14:textId="77777777" w:rsidR="00877AB0" w:rsidRDefault="00877AB0">
            <w:pPr>
              <w:pStyle w:val="Teksttabelinaglowek"/>
              <w:spacing w:line="276" w:lineRule="auto"/>
              <w:rPr>
                <w:lang w:eastAsia="en-US"/>
              </w:rPr>
            </w:pPr>
            <w:r>
              <w:rPr>
                <w:lang w:eastAsia="en-US"/>
              </w:rPr>
              <w:t>Udział w ogólnej liczbie jcw ze zbudowanym zestawem działań</w:t>
            </w:r>
            <w:r>
              <w:rPr>
                <w:lang w:eastAsia="en-US"/>
              </w:rPr>
              <w:br/>
              <w:t>(%)</w:t>
            </w:r>
          </w:p>
        </w:tc>
      </w:tr>
      <w:tr w:rsidR="00877AB0" w14:paraId="201B97FA"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6C3FB115" w14:textId="77777777" w:rsidR="00877AB0" w:rsidRDefault="00877AB0">
            <w:pPr>
              <w:pStyle w:val="Teksttabelilewy"/>
              <w:spacing w:line="276" w:lineRule="auto"/>
            </w:pPr>
            <w:r>
              <w:t>RWC_01</w:t>
            </w:r>
          </w:p>
        </w:tc>
        <w:tc>
          <w:tcPr>
            <w:tcW w:w="3399" w:type="dxa"/>
            <w:tcBorders>
              <w:top w:val="single" w:sz="4" w:space="0" w:color="auto"/>
              <w:left w:val="single" w:sz="4" w:space="0" w:color="auto"/>
              <w:bottom w:val="single" w:sz="4" w:space="0" w:color="auto"/>
              <w:right w:val="single" w:sz="4" w:space="0" w:color="auto"/>
            </w:tcBorders>
            <w:vAlign w:val="center"/>
            <w:hideMark/>
          </w:tcPr>
          <w:p w14:paraId="62796006" w14:textId="77777777" w:rsidR="00877AB0" w:rsidRDefault="00877AB0">
            <w:pPr>
              <w:pStyle w:val="Teksttabelilewy"/>
              <w:spacing w:line="276" w:lineRule="auto"/>
            </w:pPr>
            <w:r>
              <w:t>Adaptacja do zmian klimatu</w:t>
            </w:r>
          </w:p>
        </w:tc>
        <w:tc>
          <w:tcPr>
            <w:tcW w:w="1298" w:type="dxa"/>
            <w:tcBorders>
              <w:top w:val="single" w:sz="4" w:space="0" w:color="auto"/>
              <w:left w:val="single" w:sz="4" w:space="0" w:color="auto"/>
              <w:bottom w:val="single" w:sz="4" w:space="0" w:color="auto"/>
              <w:right w:val="single" w:sz="4" w:space="0" w:color="auto"/>
            </w:tcBorders>
            <w:vAlign w:val="center"/>
            <w:hideMark/>
          </w:tcPr>
          <w:p w14:paraId="6565A782" w14:textId="77777777" w:rsidR="00877AB0" w:rsidRDefault="00877AB0">
            <w:pPr>
              <w:pStyle w:val="Teksttabelisrodek"/>
              <w:spacing w:line="276" w:lineRule="auto"/>
              <w:rPr>
                <w:lang w:eastAsia="en-US"/>
              </w:rPr>
            </w:pPr>
            <w:r>
              <w:rPr>
                <w:lang w:eastAsia="en-US"/>
              </w:rPr>
              <w:t>52</w:t>
            </w:r>
          </w:p>
        </w:tc>
        <w:tc>
          <w:tcPr>
            <w:tcW w:w="1459" w:type="dxa"/>
            <w:tcBorders>
              <w:top w:val="single" w:sz="4" w:space="0" w:color="auto"/>
              <w:left w:val="single" w:sz="4" w:space="0" w:color="auto"/>
              <w:bottom w:val="single" w:sz="4" w:space="0" w:color="auto"/>
              <w:right w:val="single" w:sz="4" w:space="0" w:color="auto"/>
            </w:tcBorders>
            <w:vAlign w:val="center"/>
            <w:hideMark/>
          </w:tcPr>
          <w:p w14:paraId="07D8248F" w14:textId="77777777" w:rsidR="00877AB0" w:rsidRDefault="00877AB0">
            <w:pPr>
              <w:pStyle w:val="Teksttabelisrodek"/>
              <w:spacing w:line="276" w:lineRule="auto"/>
              <w:rPr>
                <w:lang w:eastAsia="en-US"/>
              </w:rPr>
            </w:pPr>
            <w:r>
              <w:rPr>
                <w:lang w:eastAsia="en-US"/>
              </w:rPr>
              <w:t>17</w:t>
            </w:r>
          </w:p>
        </w:tc>
        <w:tc>
          <w:tcPr>
            <w:tcW w:w="1619" w:type="dxa"/>
            <w:tcBorders>
              <w:top w:val="single" w:sz="4" w:space="0" w:color="auto"/>
              <w:left w:val="single" w:sz="4" w:space="0" w:color="auto"/>
              <w:bottom w:val="single" w:sz="4" w:space="0" w:color="auto"/>
              <w:right w:val="single" w:sz="4" w:space="0" w:color="auto"/>
            </w:tcBorders>
            <w:vAlign w:val="center"/>
            <w:hideMark/>
          </w:tcPr>
          <w:p w14:paraId="09FF3EDF" w14:textId="77777777" w:rsidR="00877AB0" w:rsidRDefault="00877AB0">
            <w:pPr>
              <w:pStyle w:val="Teksttabelisrodek"/>
              <w:spacing w:line="276" w:lineRule="auto"/>
              <w:rPr>
                <w:lang w:eastAsia="en-US"/>
              </w:rPr>
            </w:pPr>
            <w:r>
              <w:rPr>
                <w:lang w:eastAsia="en-US"/>
              </w:rPr>
              <w:t>1,5</w:t>
            </w:r>
          </w:p>
        </w:tc>
      </w:tr>
      <w:tr w:rsidR="00877AB0" w14:paraId="0A934EA9"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5DA216AE" w14:textId="77777777" w:rsidR="00877AB0" w:rsidRDefault="00877AB0">
            <w:pPr>
              <w:pStyle w:val="Teksttabelilewy"/>
              <w:spacing w:line="276" w:lineRule="auto"/>
            </w:pPr>
            <w:r>
              <w:t>RWC_02</w:t>
            </w:r>
          </w:p>
        </w:tc>
        <w:tc>
          <w:tcPr>
            <w:tcW w:w="3399" w:type="dxa"/>
            <w:tcBorders>
              <w:top w:val="single" w:sz="4" w:space="0" w:color="auto"/>
              <w:left w:val="single" w:sz="4" w:space="0" w:color="auto"/>
              <w:bottom w:val="single" w:sz="4" w:space="0" w:color="auto"/>
              <w:right w:val="single" w:sz="4" w:space="0" w:color="auto"/>
            </w:tcBorders>
            <w:vAlign w:val="center"/>
            <w:hideMark/>
          </w:tcPr>
          <w:p w14:paraId="2E4CE847" w14:textId="77777777" w:rsidR="00877AB0" w:rsidRDefault="00877AB0">
            <w:pPr>
              <w:pStyle w:val="Teksttabelilewy"/>
              <w:spacing w:line="276" w:lineRule="auto"/>
            </w:pPr>
            <w:r>
              <w:t>Poprawa warunków dla obszarów chronionych</w:t>
            </w:r>
          </w:p>
        </w:tc>
        <w:tc>
          <w:tcPr>
            <w:tcW w:w="1298" w:type="dxa"/>
            <w:tcBorders>
              <w:top w:val="single" w:sz="4" w:space="0" w:color="auto"/>
              <w:left w:val="single" w:sz="4" w:space="0" w:color="auto"/>
              <w:bottom w:val="single" w:sz="4" w:space="0" w:color="auto"/>
              <w:right w:val="single" w:sz="4" w:space="0" w:color="auto"/>
            </w:tcBorders>
            <w:vAlign w:val="center"/>
            <w:hideMark/>
          </w:tcPr>
          <w:p w14:paraId="5777C82E" w14:textId="77777777" w:rsidR="00877AB0" w:rsidRDefault="00877AB0">
            <w:pPr>
              <w:pStyle w:val="Teksttabelisrodek"/>
              <w:spacing w:line="276" w:lineRule="auto"/>
              <w:rPr>
                <w:lang w:eastAsia="en-US"/>
              </w:rPr>
            </w:pPr>
            <w:r>
              <w:rPr>
                <w:lang w:eastAsia="en-US"/>
              </w:rPr>
              <w:t>3 837</w:t>
            </w:r>
          </w:p>
        </w:tc>
        <w:tc>
          <w:tcPr>
            <w:tcW w:w="1459" w:type="dxa"/>
            <w:tcBorders>
              <w:top w:val="single" w:sz="4" w:space="0" w:color="auto"/>
              <w:left w:val="single" w:sz="4" w:space="0" w:color="auto"/>
              <w:bottom w:val="single" w:sz="4" w:space="0" w:color="auto"/>
              <w:right w:val="single" w:sz="4" w:space="0" w:color="auto"/>
            </w:tcBorders>
            <w:vAlign w:val="center"/>
            <w:hideMark/>
          </w:tcPr>
          <w:p w14:paraId="29476521" w14:textId="77777777" w:rsidR="00877AB0" w:rsidRDefault="00877AB0">
            <w:pPr>
              <w:pStyle w:val="Teksttabelisrodek"/>
              <w:spacing w:line="276" w:lineRule="auto"/>
              <w:rPr>
                <w:lang w:eastAsia="en-US"/>
              </w:rPr>
            </w:pPr>
            <w:r>
              <w:rPr>
                <w:lang w:eastAsia="en-US"/>
              </w:rPr>
              <w:t>621</w:t>
            </w:r>
          </w:p>
        </w:tc>
        <w:tc>
          <w:tcPr>
            <w:tcW w:w="1619" w:type="dxa"/>
            <w:tcBorders>
              <w:top w:val="single" w:sz="4" w:space="0" w:color="auto"/>
              <w:left w:val="single" w:sz="4" w:space="0" w:color="auto"/>
              <w:bottom w:val="single" w:sz="4" w:space="0" w:color="auto"/>
              <w:right w:val="single" w:sz="4" w:space="0" w:color="auto"/>
            </w:tcBorders>
            <w:vAlign w:val="center"/>
            <w:hideMark/>
          </w:tcPr>
          <w:p w14:paraId="32FF635A" w14:textId="77777777" w:rsidR="00877AB0" w:rsidRDefault="00877AB0">
            <w:pPr>
              <w:pStyle w:val="Teksttabelisrodek"/>
              <w:spacing w:line="276" w:lineRule="auto"/>
              <w:rPr>
                <w:lang w:eastAsia="en-US"/>
              </w:rPr>
            </w:pPr>
            <w:r>
              <w:rPr>
                <w:lang w:eastAsia="en-US"/>
              </w:rPr>
              <w:t>55,2</w:t>
            </w:r>
          </w:p>
        </w:tc>
      </w:tr>
      <w:tr w:rsidR="00877AB0" w14:paraId="0D992CF2"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503D7080" w14:textId="77777777" w:rsidR="00877AB0" w:rsidRDefault="00877AB0">
            <w:pPr>
              <w:pStyle w:val="Teksttabelilewy"/>
              <w:spacing w:line="276" w:lineRule="auto"/>
            </w:pPr>
            <w:r>
              <w:t>RWH_01</w:t>
            </w:r>
          </w:p>
        </w:tc>
        <w:tc>
          <w:tcPr>
            <w:tcW w:w="3399" w:type="dxa"/>
            <w:tcBorders>
              <w:top w:val="single" w:sz="4" w:space="0" w:color="auto"/>
              <w:left w:val="single" w:sz="4" w:space="0" w:color="auto"/>
              <w:bottom w:val="single" w:sz="4" w:space="0" w:color="auto"/>
              <w:right w:val="single" w:sz="4" w:space="0" w:color="auto"/>
            </w:tcBorders>
            <w:vAlign w:val="center"/>
            <w:hideMark/>
          </w:tcPr>
          <w:p w14:paraId="6011C6CC" w14:textId="77777777" w:rsidR="00877AB0" w:rsidRDefault="00877AB0">
            <w:pPr>
              <w:pStyle w:val="Teksttabelilewy"/>
              <w:spacing w:line="276" w:lineRule="auto"/>
            </w:pPr>
            <w:r>
              <w:t>Ochrona ekosystemów wodnych i od wód zależnych/ odtwarzanie warunków siedliskowych z uwzględnieniem celów środowiskowych wskazanych dla obszarów przyrodniczych</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5047A52" w14:textId="77777777" w:rsidR="00877AB0" w:rsidRDefault="00877AB0">
            <w:pPr>
              <w:pStyle w:val="Teksttabelisrodek"/>
              <w:spacing w:line="276" w:lineRule="auto"/>
              <w:rPr>
                <w:lang w:eastAsia="en-US"/>
              </w:rPr>
            </w:pPr>
            <w:r>
              <w:rPr>
                <w:lang w:eastAsia="en-US"/>
              </w:rPr>
              <w:t>156</w:t>
            </w:r>
          </w:p>
        </w:tc>
        <w:tc>
          <w:tcPr>
            <w:tcW w:w="1459" w:type="dxa"/>
            <w:tcBorders>
              <w:top w:val="single" w:sz="4" w:space="0" w:color="auto"/>
              <w:left w:val="single" w:sz="4" w:space="0" w:color="auto"/>
              <w:bottom w:val="single" w:sz="4" w:space="0" w:color="auto"/>
              <w:right w:val="single" w:sz="4" w:space="0" w:color="auto"/>
            </w:tcBorders>
            <w:vAlign w:val="center"/>
            <w:hideMark/>
          </w:tcPr>
          <w:p w14:paraId="37D55915" w14:textId="77777777" w:rsidR="00877AB0" w:rsidRDefault="00877AB0">
            <w:pPr>
              <w:pStyle w:val="Teksttabelisrodek"/>
              <w:spacing w:line="276" w:lineRule="auto"/>
              <w:rPr>
                <w:lang w:eastAsia="en-US"/>
              </w:rPr>
            </w:pPr>
            <w:r>
              <w:rPr>
                <w:lang w:eastAsia="en-US"/>
              </w:rPr>
              <w:t>154</w:t>
            </w:r>
          </w:p>
        </w:tc>
        <w:tc>
          <w:tcPr>
            <w:tcW w:w="1619" w:type="dxa"/>
            <w:tcBorders>
              <w:top w:val="single" w:sz="4" w:space="0" w:color="auto"/>
              <w:left w:val="single" w:sz="4" w:space="0" w:color="auto"/>
              <w:bottom w:val="single" w:sz="4" w:space="0" w:color="auto"/>
              <w:right w:val="single" w:sz="4" w:space="0" w:color="auto"/>
            </w:tcBorders>
            <w:vAlign w:val="center"/>
            <w:hideMark/>
          </w:tcPr>
          <w:p w14:paraId="0EC74470" w14:textId="77777777" w:rsidR="00877AB0" w:rsidRDefault="00877AB0">
            <w:pPr>
              <w:pStyle w:val="Teksttabelisrodek"/>
              <w:spacing w:line="276" w:lineRule="auto"/>
              <w:rPr>
                <w:lang w:eastAsia="en-US"/>
              </w:rPr>
            </w:pPr>
            <w:r>
              <w:rPr>
                <w:lang w:eastAsia="en-US"/>
              </w:rPr>
              <w:t>13,7</w:t>
            </w:r>
          </w:p>
        </w:tc>
      </w:tr>
      <w:tr w:rsidR="00877AB0" w14:paraId="484095B5"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485DF27E" w14:textId="77777777" w:rsidR="00877AB0" w:rsidRDefault="00877AB0">
            <w:pPr>
              <w:pStyle w:val="Teksttabelilewy"/>
              <w:spacing w:line="276" w:lineRule="auto"/>
            </w:pPr>
            <w:r>
              <w:t>RWH_03</w:t>
            </w:r>
          </w:p>
        </w:tc>
        <w:tc>
          <w:tcPr>
            <w:tcW w:w="3399" w:type="dxa"/>
            <w:tcBorders>
              <w:top w:val="single" w:sz="4" w:space="0" w:color="auto"/>
              <w:left w:val="single" w:sz="4" w:space="0" w:color="auto"/>
              <w:bottom w:val="single" w:sz="4" w:space="0" w:color="auto"/>
              <w:right w:val="single" w:sz="4" w:space="0" w:color="auto"/>
            </w:tcBorders>
            <w:vAlign w:val="center"/>
            <w:hideMark/>
          </w:tcPr>
          <w:p w14:paraId="572C968D" w14:textId="77777777" w:rsidR="00877AB0" w:rsidRDefault="00877AB0">
            <w:pPr>
              <w:pStyle w:val="Teksttabelilewy"/>
              <w:spacing w:line="276" w:lineRule="auto"/>
            </w:pPr>
            <w:r>
              <w:t>Zintegrowany system monitoringu stanu wód (suszy)</w:t>
            </w:r>
          </w:p>
        </w:tc>
        <w:tc>
          <w:tcPr>
            <w:tcW w:w="1298" w:type="dxa"/>
            <w:tcBorders>
              <w:top w:val="single" w:sz="4" w:space="0" w:color="auto"/>
              <w:left w:val="single" w:sz="4" w:space="0" w:color="auto"/>
              <w:bottom w:val="single" w:sz="4" w:space="0" w:color="auto"/>
              <w:right w:val="single" w:sz="4" w:space="0" w:color="auto"/>
            </w:tcBorders>
            <w:vAlign w:val="center"/>
            <w:hideMark/>
          </w:tcPr>
          <w:p w14:paraId="649883B3" w14:textId="77777777" w:rsidR="00877AB0" w:rsidRDefault="00877AB0">
            <w:pPr>
              <w:pStyle w:val="Teksttabelisrodek"/>
              <w:spacing w:line="276" w:lineRule="auto"/>
              <w:rPr>
                <w:lang w:eastAsia="en-US"/>
              </w:rPr>
            </w:pPr>
            <w:r>
              <w:rPr>
                <w:lang w:eastAsia="en-US"/>
              </w:rPr>
              <w:t>155</w:t>
            </w:r>
          </w:p>
        </w:tc>
        <w:tc>
          <w:tcPr>
            <w:tcW w:w="1459" w:type="dxa"/>
            <w:tcBorders>
              <w:top w:val="single" w:sz="4" w:space="0" w:color="auto"/>
              <w:left w:val="single" w:sz="4" w:space="0" w:color="auto"/>
              <w:bottom w:val="single" w:sz="4" w:space="0" w:color="auto"/>
              <w:right w:val="single" w:sz="4" w:space="0" w:color="auto"/>
            </w:tcBorders>
            <w:vAlign w:val="center"/>
            <w:hideMark/>
          </w:tcPr>
          <w:p w14:paraId="4A015A1F" w14:textId="77777777" w:rsidR="00877AB0" w:rsidRDefault="00877AB0">
            <w:pPr>
              <w:pStyle w:val="Teksttabelisrodek"/>
              <w:spacing w:line="276" w:lineRule="auto"/>
              <w:rPr>
                <w:lang w:eastAsia="en-US"/>
              </w:rPr>
            </w:pPr>
            <w:r>
              <w:rPr>
                <w:lang w:eastAsia="en-US"/>
              </w:rPr>
              <w:t>153</w:t>
            </w:r>
          </w:p>
        </w:tc>
        <w:tc>
          <w:tcPr>
            <w:tcW w:w="1619" w:type="dxa"/>
            <w:tcBorders>
              <w:top w:val="single" w:sz="4" w:space="0" w:color="auto"/>
              <w:left w:val="single" w:sz="4" w:space="0" w:color="auto"/>
              <w:bottom w:val="single" w:sz="4" w:space="0" w:color="auto"/>
              <w:right w:val="single" w:sz="4" w:space="0" w:color="auto"/>
            </w:tcBorders>
            <w:vAlign w:val="center"/>
            <w:hideMark/>
          </w:tcPr>
          <w:p w14:paraId="30EB26E9" w14:textId="77777777" w:rsidR="00877AB0" w:rsidRDefault="00877AB0">
            <w:pPr>
              <w:pStyle w:val="Teksttabelisrodek"/>
              <w:spacing w:line="276" w:lineRule="auto"/>
              <w:rPr>
                <w:lang w:eastAsia="en-US"/>
              </w:rPr>
            </w:pPr>
            <w:r>
              <w:rPr>
                <w:lang w:eastAsia="en-US"/>
              </w:rPr>
              <w:t>13,6</w:t>
            </w:r>
          </w:p>
        </w:tc>
      </w:tr>
      <w:tr w:rsidR="00877AB0" w14:paraId="3654C6E3"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70BC0B28" w14:textId="77777777" w:rsidR="00877AB0" w:rsidRDefault="00877AB0">
            <w:pPr>
              <w:pStyle w:val="Teksttabelilewy"/>
              <w:spacing w:line="276" w:lineRule="auto"/>
            </w:pPr>
            <w:r>
              <w:t>RWHM_01</w:t>
            </w:r>
          </w:p>
        </w:tc>
        <w:tc>
          <w:tcPr>
            <w:tcW w:w="3399" w:type="dxa"/>
            <w:tcBorders>
              <w:top w:val="single" w:sz="4" w:space="0" w:color="auto"/>
              <w:left w:val="single" w:sz="4" w:space="0" w:color="auto"/>
              <w:bottom w:val="single" w:sz="4" w:space="0" w:color="auto"/>
              <w:right w:val="single" w:sz="4" w:space="0" w:color="auto"/>
            </w:tcBorders>
            <w:vAlign w:val="center"/>
            <w:hideMark/>
          </w:tcPr>
          <w:p w14:paraId="7904E587" w14:textId="77777777" w:rsidR="00877AB0" w:rsidRDefault="00877AB0">
            <w:pPr>
              <w:pStyle w:val="Teksttabelilewy"/>
              <w:spacing w:line="276" w:lineRule="auto"/>
            </w:pPr>
            <w:r>
              <w:t>Udrażnianie przegród poprzecznych i dostosowanie ich do wymagań budowli proekologicznych z uwzględnieniem spełnienia celów środowiskowych</w:t>
            </w:r>
          </w:p>
        </w:tc>
        <w:tc>
          <w:tcPr>
            <w:tcW w:w="1298" w:type="dxa"/>
            <w:tcBorders>
              <w:top w:val="single" w:sz="4" w:space="0" w:color="auto"/>
              <w:left w:val="single" w:sz="4" w:space="0" w:color="auto"/>
              <w:bottom w:val="single" w:sz="4" w:space="0" w:color="auto"/>
              <w:right w:val="single" w:sz="4" w:space="0" w:color="auto"/>
            </w:tcBorders>
            <w:vAlign w:val="center"/>
            <w:hideMark/>
          </w:tcPr>
          <w:p w14:paraId="4BE670BE" w14:textId="77777777" w:rsidR="00877AB0" w:rsidRDefault="00877AB0">
            <w:pPr>
              <w:pStyle w:val="Teksttabelisrodek"/>
              <w:spacing w:line="276" w:lineRule="auto"/>
              <w:rPr>
                <w:lang w:eastAsia="en-US"/>
              </w:rPr>
            </w:pPr>
            <w:r>
              <w:rPr>
                <w:lang w:eastAsia="en-US"/>
              </w:rPr>
              <w:t>199</w:t>
            </w:r>
          </w:p>
        </w:tc>
        <w:tc>
          <w:tcPr>
            <w:tcW w:w="1459" w:type="dxa"/>
            <w:tcBorders>
              <w:top w:val="single" w:sz="4" w:space="0" w:color="auto"/>
              <w:left w:val="single" w:sz="4" w:space="0" w:color="auto"/>
              <w:bottom w:val="single" w:sz="4" w:space="0" w:color="auto"/>
              <w:right w:val="single" w:sz="4" w:space="0" w:color="auto"/>
            </w:tcBorders>
            <w:vAlign w:val="center"/>
            <w:hideMark/>
          </w:tcPr>
          <w:p w14:paraId="627FF6DF" w14:textId="77777777" w:rsidR="00877AB0" w:rsidRDefault="00877AB0">
            <w:pPr>
              <w:pStyle w:val="Teksttabelisrodek"/>
              <w:spacing w:line="276" w:lineRule="auto"/>
              <w:rPr>
                <w:lang w:eastAsia="en-US"/>
              </w:rPr>
            </w:pPr>
            <w:r>
              <w:rPr>
                <w:lang w:eastAsia="en-US"/>
              </w:rPr>
              <w:t>185</w:t>
            </w:r>
          </w:p>
        </w:tc>
        <w:tc>
          <w:tcPr>
            <w:tcW w:w="1619" w:type="dxa"/>
            <w:tcBorders>
              <w:top w:val="single" w:sz="4" w:space="0" w:color="auto"/>
              <w:left w:val="single" w:sz="4" w:space="0" w:color="auto"/>
              <w:bottom w:val="single" w:sz="4" w:space="0" w:color="auto"/>
              <w:right w:val="single" w:sz="4" w:space="0" w:color="auto"/>
            </w:tcBorders>
            <w:vAlign w:val="center"/>
            <w:hideMark/>
          </w:tcPr>
          <w:p w14:paraId="622EBEA6" w14:textId="77777777" w:rsidR="00877AB0" w:rsidRDefault="00877AB0">
            <w:pPr>
              <w:pStyle w:val="Teksttabelisrodek"/>
              <w:spacing w:line="276" w:lineRule="auto"/>
              <w:rPr>
                <w:lang w:eastAsia="en-US"/>
              </w:rPr>
            </w:pPr>
            <w:r>
              <w:rPr>
                <w:lang w:eastAsia="en-US"/>
              </w:rPr>
              <w:t>16,5</w:t>
            </w:r>
          </w:p>
        </w:tc>
      </w:tr>
      <w:tr w:rsidR="00877AB0" w14:paraId="6E08BA09"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6D5ED179" w14:textId="77777777" w:rsidR="00877AB0" w:rsidRDefault="00877AB0">
            <w:pPr>
              <w:pStyle w:val="Teksttabelilewy"/>
              <w:spacing w:line="276" w:lineRule="auto"/>
            </w:pPr>
            <w:r>
              <w:t>RWHM_02</w:t>
            </w:r>
          </w:p>
        </w:tc>
        <w:tc>
          <w:tcPr>
            <w:tcW w:w="3399" w:type="dxa"/>
            <w:tcBorders>
              <w:top w:val="single" w:sz="4" w:space="0" w:color="auto"/>
              <w:left w:val="single" w:sz="4" w:space="0" w:color="auto"/>
              <w:bottom w:val="single" w:sz="4" w:space="0" w:color="auto"/>
              <w:right w:val="single" w:sz="4" w:space="0" w:color="auto"/>
            </w:tcBorders>
            <w:vAlign w:val="center"/>
            <w:hideMark/>
          </w:tcPr>
          <w:p w14:paraId="6996F515" w14:textId="77777777" w:rsidR="00877AB0" w:rsidRDefault="00877AB0">
            <w:pPr>
              <w:pStyle w:val="Teksttabelilewy"/>
              <w:spacing w:line="276" w:lineRule="auto"/>
            </w:pPr>
            <w:r>
              <w:t>Przebudowa budowli piętrzących w zakresie zapewniającym ciągłość biologiczną i spełnienia celów środowiskowych</w:t>
            </w:r>
          </w:p>
        </w:tc>
        <w:tc>
          <w:tcPr>
            <w:tcW w:w="1298" w:type="dxa"/>
            <w:tcBorders>
              <w:top w:val="single" w:sz="4" w:space="0" w:color="auto"/>
              <w:left w:val="single" w:sz="4" w:space="0" w:color="auto"/>
              <w:bottom w:val="single" w:sz="4" w:space="0" w:color="auto"/>
              <w:right w:val="single" w:sz="4" w:space="0" w:color="auto"/>
            </w:tcBorders>
            <w:vAlign w:val="center"/>
            <w:hideMark/>
          </w:tcPr>
          <w:p w14:paraId="5F4516A5" w14:textId="77777777" w:rsidR="00877AB0" w:rsidRDefault="00877AB0">
            <w:pPr>
              <w:pStyle w:val="Teksttabelisrodek"/>
              <w:spacing w:line="276" w:lineRule="auto"/>
              <w:rPr>
                <w:lang w:eastAsia="en-US"/>
              </w:rPr>
            </w:pPr>
            <w:r>
              <w:rPr>
                <w:lang w:eastAsia="en-US"/>
              </w:rPr>
              <w:t>637</w:t>
            </w:r>
          </w:p>
        </w:tc>
        <w:tc>
          <w:tcPr>
            <w:tcW w:w="1459" w:type="dxa"/>
            <w:tcBorders>
              <w:top w:val="single" w:sz="4" w:space="0" w:color="auto"/>
              <w:left w:val="single" w:sz="4" w:space="0" w:color="auto"/>
              <w:bottom w:val="single" w:sz="4" w:space="0" w:color="auto"/>
              <w:right w:val="single" w:sz="4" w:space="0" w:color="auto"/>
            </w:tcBorders>
            <w:vAlign w:val="center"/>
            <w:hideMark/>
          </w:tcPr>
          <w:p w14:paraId="7882A6FB" w14:textId="77777777" w:rsidR="00877AB0" w:rsidRDefault="00877AB0">
            <w:pPr>
              <w:pStyle w:val="Teksttabelisrodek"/>
              <w:spacing w:line="276" w:lineRule="auto"/>
              <w:rPr>
                <w:lang w:eastAsia="en-US"/>
              </w:rPr>
            </w:pPr>
            <w:r>
              <w:rPr>
                <w:lang w:eastAsia="en-US"/>
              </w:rPr>
              <w:t>262</w:t>
            </w:r>
          </w:p>
        </w:tc>
        <w:tc>
          <w:tcPr>
            <w:tcW w:w="1619" w:type="dxa"/>
            <w:tcBorders>
              <w:top w:val="single" w:sz="4" w:space="0" w:color="auto"/>
              <w:left w:val="single" w:sz="4" w:space="0" w:color="auto"/>
              <w:bottom w:val="single" w:sz="4" w:space="0" w:color="auto"/>
              <w:right w:val="single" w:sz="4" w:space="0" w:color="auto"/>
            </w:tcBorders>
            <w:vAlign w:val="center"/>
            <w:hideMark/>
          </w:tcPr>
          <w:p w14:paraId="474CF2BB" w14:textId="77777777" w:rsidR="00877AB0" w:rsidRDefault="00877AB0">
            <w:pPr>
              <w:pStyle w:val="Teksttabelisrodek"/>
              <w:spacing w:line="276" w:lineRule="auto"/>
              <w:rPr>
                <w:lang w:eastAsia="en-US"/>
              </w:rPr>
            </w:pPr>
            <w:r>
              <w:rPr>
                <w:lang w:eastAsia="en-US"/>
              </w:rPr>
              <w:t>23,3</w:t>
            </w:r>
          </w:p>
        </w:tc>
      </w:tr>
      <w:tr w:rsidR="00877AB0" w14:paraId="3377FC26"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5FD5DDC2" w14:textId="77777777" w:rsidR="00877AB0" w:rsidRDefault="00877AB0">
            <w:pPr>
              <w:pStyle w:val="Teksttabelilewy"/>
              <w:spacing w:line="276" w:lineRule="auto"/>
            </w:pPr>
            <w:r>
              <w:t>RWHM_03</w:t>
            </w:r>
          </w:p>
        </w:tc>
        <w:tc>
          <w:tcPr>
            <w:tcW w:w="3399" w:type="dxa"/>
            <w:tcBorders>
              <w:top w:val="single" w:sz="4" w:space="0" w:color="auto"/>
              <w:left w:val="single" w:sz="4" w:space="0" w:color="auto"/>
              <w:bottom w:val="single" w:sz="4" w:space="0" w:color="auto"/>
              <w:right w:val="single" w:sz="4" w:space="0" w:color="auto"/>
            </w:tcBorders>
            <w:vAlign w:val="center"/>
            <w:hideMark/>
          </w:tcPr>
          <w:p w14:paraId="2AA94A4C" w14:textId="77777777" w:rsidR="00877AB0" w:rsidRDefault="00877AB0">
            <w:pPr>
              <w:pStyle w:val="Teksttabelilewy"/>
              <w:spacing w:line="276" w:lineRule="auto"/>
            </w:pPr>
            <w:r>
              <w:t>Ochrona i odtwarzanie naturalnych procesów hydromorfologicznych w korycie zakresie spełnienia celów środowiskowych obszarów przyrodniczych</w:t>
            </w:r>
          </w:p>
        </w:tc>
        <w:tc>
          <w:tcPr>
            <w:tcW w:w="1298" w:type="dxa"/>
            <w:tcBorders>
              <w:top w:val="single" w:sz="4" w:space="0" w:color="auto"/>
              <w:left w:val="single" w:sz="4" w:space="0" w:color="auto"/>
              <w:bottom w:val="single" w:sz="4" w:space="0" w:color="auto"/>
              <w:right w:val="single" w:sz="4" w:space="0" w:color="auto"/>
            </w:tcBorders>
            <w:vAlign w:val="center"/>
            <w:hideMark/>
          </w:tcPr>
          <w:p w14:paraId="3B9411E3" w14:textId="77777777" w:rsidR="00877AB0" w:rsidRDefault="00877AB0">
            <w:pPr>
              <w:pStyle w:val="Teksttabelisrodek"/>
              <w:spacing w:line="276" w:lineRule="auto"/>
              <w:rPr>
                <w:lang w:eastAsia="en-US"/>
              </w:rPr>
            </w:pPr>
            <w:r>
              <w:rPr>
                <w:lang w:eastAsia="en-US"/>
              </w:rPr>
              <w:t>349</w:t>
            </w:r>
          </w:p>
        </w:tc>
        <w:tc>
          <w:tcPr>
            <w:tcW w:w="1459" w:type="dxa"/>
            <w:tcBorders>
              <w:top w:val="single" w:sz="4" w:space="0" w:color="auto"/>
              <w:left w:val="single" w:sz="4" w:space="0" w:color="auto"/>
              <w:bottom w:val="single" w:sz="4" w:space="0" w:color="auto"/>
              <w:right w:val="single" w:sz="4" w:space="0" w:color="auto"/>
            </w:tcBorders>
            <w:vAlign w:val="center"/>
            <w:hideMark/>
          </w:tcPr>
          <w:p w14:paraId="3A7F07DC" w14:textId="77777777" w:rsidR="00877AB0" w:rsidRDefault="00877AB0">
            <w:pPr>
              <w:pStyle w:val="Teksttabelisrodek"/>
              <w:spacing w:line="276" w:lineRule="auto"/>
              <w:rPr>
                <w:lang w:eastAsia="en-US"/>
              </w:rPr>
            </w:pPr>
            <w:r>
              <w:rPr>
                <w:lang w:eastAsia="en-US"/>
              </w:rPr>
              <w:t>266</w:t>
            </w:r>
          </w:p>
        </w:tc>
        <w:tc>
          <w:tcPr>
            <w:tcW w:w="1619" w:type="dxa"/>
            <w:tcBorders>
              <w:top w:val="single" w:sz="4" w:space="0" w:color="auto"/>
              <w:left w:val="single" w:sz="4" w:space="0" w:color="auto"/>
              <w:bottom w:val="single" w:sz="4" w:space="0" w:color="auto"/>
              <w:right w:val="single" w:sz="4" w:space="0" w:color="auto"/>
            </w:tcBorders>
            <w:vAlign w:val="center"/>
            <w:hideMark/>
          </w:tcPr>
          <w:p w14:paraId="365D46F5" w14:textId="77777777" w:rsidR="00877AB0" w:rsidRDefault="00877AB0">
            <w:pPr>
              <w:pStyle w:val="Teksttabelisrodek"/>
              <w:spacing w:line="276" w:lineRule="auto"/>
              <w:rPr>
                <w:lang w:eastAsia="en-US"/>
              </w:rPr>
            </w:pPr>
            <w:r>
              <w:rPr>
                <w:lang w:eastAsia="en-US"/>
              </w:rPr>
              <w:t>23,6</w:t>
            </w:r>
          </w:p>
        </w:tc>
      </w:tr>
      <w:tr w:rsidR="00877AB0" w14:paraId="68E765C7"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1D10FACC" w14:textId="77777777" w:rsidR="00877AB0" w:rsidRDefault="00877AB0">
            <w:pPr>
              <w:pStyle w:val="Teksttabelilewy"/>
              <w:spacing w:line="276" w:lineRule="auto"/>
            </w:pPr>
            <w:r>
              <w:t>RWHM_04</w:t>
            </w:r>
          </w:p>
        </w:tc>
        <w:tc>
          <w:tcPr>
            <w:tcW w:w="3399" w:type="dxa"/>
            <w:tcBorders>
              <w:top w:val="single" w:sz="4" w:space="0" w:color="auto"/>
              <w:left w:val="single" w:sz="4" w:space="0" w:color="auto"/>
              <w:bottom w:val="single" w:sz="4" w:space="0" w:color="auto"/>
              <w:right w:val="single" w:sz="4" w:space="0" w:color="auto"/>
            </w:tcBorders>
            <w:vAlign w:val="center"/>
            <w:hideMark/>
          </w:tcPr>
          <w:p w14:paraId="2F723868" w14:textId="77777777" w:rsidR="00877AB0" w:rsidRDefault="00877AB0">
            <w:pPr>
              <w:pStyle w:val="Teksttabelilewy"/>
              <w:spacing w:line="276" w:lineRule="auto"/>
            </w:pPr>
            <w:r>
              <w:t>Poprawa stanu elementów hydromorfologicznych w zakresie spełnienia celów środowiskowych</w:t>
            </w:r>
          </w:p>
        </w:tc>
        <w:tc>
          <w:tcPr>
            <w:tcW w:w="1298" w:type="dxa"/>
            <w:tcBorders>
              <w:top w:val="single" w:sz="4" w:space="0" w:color="auto"/>
              <w:left w:val="single" w:sz="4" w:space="0" w:color="auto"/>
              <w:bottom w:val="single" w:sz="4" w:space="0" w:color="auto"/>
              <w:right w:val="single" w:sz="4" w:space="0" w:color="auto"/>
            </w:tcBorders>
            <w:vAlign w:val="center"/>
            <w:hideMark/>
          </w:tcPr>
          <w:p w14:paraId="4BEAAE85" w14:textId="77777777" w:rsidR="00877AB0" w:rsidRDefault="00877AB0">
            <w:pPr>
              <w:pStyle w:val="Teksttabelisrodek"/>
              <w:spacing w:line="276" w:lineRule="auto"/>
              <w:rPr>
                <w:lang w:eastAsia="en-US"/>
              </w:rPr>
            </w:pPr>
            <w:r>
              <w:rPr>
                <w:lang w:eastAsia="en-US"/>
              </w:rPr>
              <w:t>288</w:t>
            </w:r>
          </w:p>
        </w:tc>
        <w:tc>
          <w:tcPr>
            <w:tcW w:w="1459" w:type="dxa"/>
            <w:tcBorders>
              <w:top w:val="single" w:sz="4" w:space="0" w:color="auto"/>
              <w:left w:val="single" w:sz="4" w:space="0" w:color="auto"/>
              <w:bottom w:val="single" w:sz="4" w:space="0" w:color="auto"/>
              <w:right w:val="single" w:sz="4" w:space="0" w:color="auto"/>
            </w:tcBorders>
            <w:vAlign w:val="center"/>
            <w:hideMark/>
          </w:tcPr>
          <w:p w14:paraId="0535FBC3" w14:textId="77777777" w:rsidR="00877AB0" w:rsidRDefault="00877AB0">
            <w:pPr>
              <w:pStyle w:val="Teksttabelisrodek"/>
              <w:spacing w:line="276" w:lineRule="auto"/>
              <w:rPr>
                <w:lang w:eastAsia="en-US"/>
              </w:rPr>
            </w:pPr>
            <w:r>
              <w:rPr>
                <w:lang w:eastAsia="en-US"/>
              </w:rPr>
              <w:t>259</w:t>
            </w:r>
          </w:p>
        </w:tc>
        <w:tc>
          <w:tcPr>
            <w:tcW w:w="1619" w:type="dxa"/>
            <w:tcBorders>
              <w:top w:val="single" w:sz="4" w:space="0" w:color="auto"/>
              <w:left w:val="single" w:sz="4" w:space="0" w:color="auto"/>
              <w:bottom w:val="single" w:sz="4" w:space="0" w:color="auto"/>
              <w:right w:val="single" w:sz="4" w:space="0" w:color="auto"/>
            </w:tcBorders>
            <w:vAlign w:val="center"/>
            <w:hideMark/>
          </w:tcPr>
          <w:p w14:paraId="03081A58" w14:textId="77777777" w:rsidR="00877AB0" w:rsidRDefault="00877AB0">
            <w:pPr>
              <w:pStyle w:val="Teksttabelisrodek"/>
              <w:spacing w:line="276" w:lineRule="auto"/>
              <w:rPr>
                <w:lang w:eastAsia="en-US"/>
              </w:rPr>
            </w:pPr>
            <w:r>
              <w:rPr>
                <w:lang w:eastAsia="en-US"/>
              </w:rPr>
              <w:t>23,06</w:t>
            </w:r>
          </w:p>
        </w:tc>
      </w:tr>
      <w:tr w:rsidR="00877AB0" w14:paraId="5E9EE855"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10386BE6" w14:textId="77777777" w:rsidR="00877AB0" w:rsidRDefault="00877AB0">
            <w:pPr>
              <w:pStyle w:val="Teksttabelilewy"/>
              <w:spacing w:line="276" w:lineRule="auto"/>
            </w:pPr>
            <w:r>
              <w:t>RWP_01</w:t>
            </w:r>
          </w:p>
        </w:tc>
        <w:tc>
          <w:tcPr>
            <w:tcW w:w="3399" w:type="dxa"/>
            <w:tcBorders>
              <w:top w:val="single" w:sz="4" w:space="0" w:color="auto"/>
              <w:left w:val="single" w:sz="4" w:space="0" w:color="auto"/>
              <w:bottom w:val="single" w:sz="4" w:space="0" w:color="auto"/>
              <w:right w:val="single" w:sz="4" w:space="0" w:color="auto"/>
            </w:tcBorders>
            <w:vAlign w:val="center"/>
            <w:hideMark/>
          </w:tcPr>
          <w:p w14:paraId="5F90108C" w14:textId="77777777" w:rsidR="00877AB0" w:rsidRDefault="00877AB0">
            <w:pPr>
              <w:pStyle w:val="Teksttabelilewy"/>
              <w:spacing w:line="276" w:lineRule="auto"/>
            </w:pPr>
            <w:r>
              <w:t>Gospodarka ściekowa</w:t>
            </w:r>
          </w:p>
        </w:tc>
        <w:tc>
          <w:tcPr>
            <w:tcW w:w="1298" w:type="dxa"/>
            <w:tcBorders>
              <w:top w:val="single" w:sz="4" w:space="0" w:color="auto"/>
              <w:left w:val="single" w:sz="4" w:space="0" w:color="auto"/>
              <w:bottom w:val="single" w:sz="4" w:space="0" w:color="auto"/>
              <w:right w:val="single" w:sz="4" w:space="0" w:color="auto"/>
            </w:tcBorders>
            <w:vAlign w:val="center"/>
            <w:hideMark/>
          </w:tcPr>
          <w:p w14:paraId="34D7BB54" w14:textId="77777777" w:rsidR="00877AB0" w:rsidRDefault="00877AB0">
            <w:pPr>
              <w:pStyle w:val="Teksttabelisrodek"/>
              <w:spacing w:line="276" w:lineRule="auto"/>
              <w:rPr>
                <w:lang w:eastAsia="en-US"/>
              </w:rPr>
            </w:pPr>
            <w:r>
              <w:rPr>
                <w:lang w:eastAsia="en-US"/>
              </w:rPr>
              <w:t>1 041</w:t>
            </w:r>
          </w:p>
        </w:tc>
        <w:tc>
          <w:tcPr>
            <w:tcW w:w="1459" w:type="dxa"/>
            <w:tcBorders>
              <w:top w:val="single" w:sz="4" w:space="0" w:color="auto"/>
              <w:left w:val="single" w:sz="4" w:space="0" w:color="auto"/>
              <w:bottom w:val="single" w:sz="4" w:space="0" w:color="auto"/>
              <w:right w:val="single" w:sz="4" w:space="0" w:color="auto"/>
            </w:tcBorders>
            <w:vAlign w:val="center"/>
            <w:hideMark/>
          </w:tcPr>
          <w:p w14:paraId="533A51A4" w14:textId="77777777" w:rsidR="00877AB0" w:rsidRDefault="00877AB0">
            <w:pPr>
              <w:pStyle w:val="Teksttabelisrodek"/>
              <w:spacing w:line="276" w:lineRule="auto"/>
              <w:rPr>
                <w:lang w:eastAsia="en-US"/>
              </w:rPr>
            </w:pPr>
            <w:r>
              <w:rPr>
                <w:lang w:eastAsia="en-US"/>
              </w:rPr>
              <w:t>383</w:t>
            </w:r>
          </w:p>
        </w:tc>
        <w:tc>
          <w:tcPr>
            <w:tcW w:w="1619" w:type="dxa"/>
            <w:tcBorders>
              <w:top w:val="single" w:sz="4" w:space="0" w:color="auto"/>
              <w:left w:val="single" w:sz="4" w:space="0" w:color="auto"/>
              <w:bottom w:val="single" w:sz="4" w:space="0" w:color="auto"/>
              <w:right w:val="single" w:sz="4" w:space="0" w:color="auto"/>
            </w:tcBorders>
            <w:vAlign w:val="center"/>
            <w:hideMark/>
          </w:tcPr>
          <w:p w14:paraId="7F5AEF65" w14:textId="77777777" w:rsidR="00877AB0" w:rsidRDefault="00877AB0">
            <w:pPr>
              <w:pStyle w:val="Teksttabelisrodek"/>
              <w:spacing w:line="276" w:lineRule="auto"/>
              <w:rPr>
                <w:lang w:eastAsia="en-US"/>
              </w:rPr>
            </w:pPr>
            <w:r>
              <w:rPr>
                <w:lang w:eastAsia="en-US"/>
              </w:rPr>
              <w:t>34,00</w:t>
            </w:r>
          </w:p>
        </w:tc>
      </w:tr>
      <w:tr w:rsidR="00877AB0" w14:paraId="46832F5B"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1143DB6D" w14:textId="77777777" w:rsidR="00877AB0" w:rsidRDefault="00877AB0">
            <w:pPr>
              <w:pStyle w:val="Teksttabelilewy"/>
              <w:spacing w:line="276" w:lineRule="auto"/>
            </w:pPr>
            <w:r>
              <w:t>RWP_02</w:t>
            </w:r>
          </w:p>
        </w:tc>
        <w:tc>
          <w:tcPr>
            <w:tcW w:w="3399" w:type="dxa"/>
            <w:tcBorders>
              <w:top w:val="single" w:sz="4" w:space="0" w:color="auto"/>
              <w:left w:val="single" w:sz="4" w:space="0" w:color="auto"/>
              <w:bottom w:val="single" w:sz="4" w:space="0" w:color="auto"/>
              <w:right w:val="single" w:sz="4" w:space="0" w:color="auto"/>
            </w:tcBorders>
            <w:vAlign w:val="center"/>
            <w:hideMark/>
          </w:tcPr>
          <w:p w14:paraId="73459034" w14:textId="77777777" w:rsidR="00877AB0" w:rsidRDefault="00877AB0">
            <w:pPr>
              <w:pStyle w:val="Teksttabelilewy"/>
              <w:spacing w:line="276" w:lineRule="auto"/>
            </w:pPr>
            <w:r>
              <w:t>Działania kontrolne</w:t>
            </w:r>
          </w:p>
        </w:tc>
        <w:tc>
          <w:tcPr>
            <w:tcW w:w="1298" w:type="dxa"/>
            <w:tcBorders>
              <w:top w:val="single" w:sz="4" w:space="0" w:color="auto"/>
              <w:left w:val="single" w:sz="4" w:space="0" w:color="auto"/>
              <w:bottom w:val="single" w:sz="4" w:space="0" w:color="auto"/>
              <w:right w:val="single" w:sz="4" w:space="0" w:color="auto"/>
            </w:tcBorders>
            <w:vAlign w:val="center"/>
            <w:hideMark/>
          </w:tcPr>
          <w:p w14:paraId="4EBA1027" w14:textId="77777777" w:rsidR="00877AB0" w:rsidRDefault="00877AB0">
            <w:pPr>
              <w:pStyle w:val="Teksttabelisrodek"/>
              <w:spacing w:line="276" w:lineRule="auto"/>
              <w:rPr>
                <w:lang w:eastAsia="en-US"/>
              </w:rPr>
            </w:pPr>
            <w:r>
              <w:rPr>
                <w:lang w:eastAsia="en-US"/>
              </w:rPr>
              <w:t>548</w:t>
            </w:r>
          </w:p>
        </w:tc>
        <w:tc>
          <w:tcPr>
            <w:tcW w:w="1459" w:type="dxa"/>
            <w:tcBorders>
              <w:top w:val="single" w:sz="4" w:space="0" w:color="auto"/>
              <w:left w:val="single" w:sz="4" w:space="0" w:color="auto"/>
              <w:bottom w:val="single" w:sz="4" w:space="0" w:color="auto"/>
              <w:right w:val="single" w:sz="4" w:space="0" w:color="auto"/>
            </w:tcBorders>
            <w:vAlign w:val="center"/>
            <w:hideMark/>
          </w:tcPr>
          <w:p w14:paraId="530A8C59" w14:textId="77777777" w:rsidR="00877AB0" w:rsidRDefault="00877AB0">
            <w:pPr>
              <w:pStyle w:val="Teksttabelisrodek"/>
              <w:spacing w:line="276" w:lineRule="auto"/>
              <w:rPr>
                <w:lang w:eastAsia="en-US"/>
              </w:rPr>
            </w:pPr>
            <w:r>
              <w:rPr>
                <w:lang w:eastAsia="en-US"/>
              </w:rPr>
              <w:t>535</w:t>
            </w:r>
          </w:p>
        </w:tc>
        <w:tc>
          <w:tcPr>
            <w:tcW w:w="1619" w:type="dxa"/>
            <w:tcBorders>
              <w:top w:val="single" w:sz="4" w:space="0" w:color="auto"/>
              <w:left w:val="single" w:sz="4" w:space="0" w:color="auto"/>
              <w:bottom w:val="single" w:sz="4" w:space="0" w:color="auto"/>
              <w:right w:val="single" w:sz="4" w:space="0" w:color="auto"/>
            </w:tcBorders>
            <w:vAlign w:val="center"/>
            <w:hideMark/>
          </w:tcPr>
          <w:p w14:paraId="56B7068D" w14:textId="77777777" w:rsidR="00877AB0" w:rsidRDefault="00877AB0">
            <w:pPr>
              <w:pStyle w:val="Teksttabelisrodek"/>
              <w:spacing w:line="276" w:lineRule="auto"/>
              <w:rPr>
                <w:lang w:eastAsia="en-US"/>
              </w:rPr>
            </w:pPr>
            <w:r>
              <w:rPr>
                <w:lang w:eastAsia="en-US"/>
              </w:rPr>
              <w:t>47,6</w:t>
            </w:r>
          </w:p>
        </w:tc>
      </w:tr>
      <w:tr w:rsidR="00877AB0" w14:paraId="181E17C9"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31BC919F" w14:textId="77777777" w:rsidR="00877AB0" w:rsidRDefault="00877AB0">
            <w:pPr>
              <w:pStyle w:val="Teksttabelilewy"/>
              <w:spacing w:line="276" w:lineRule="auto"/>
            </w:pPr>
            <w:r>
              <w:t>RWP_04</w:t>
            </w:r>
          </w:p>
        </w:tc>
        <w:tc>
          <w:tcPr>
            <w:tcW w:w="3399" w:type="dxa"/>
            <w:tcBorders>
              <w:top w:val="single" w:sz="4" w:space="0" w:color="auto"/>
              <w:left w:val="single" w:sz="4" w:space="0" w:color="auto"/>
              <w:bottom w:val="single" w:sz="4" w:space="0" w:color="auto"/>
              <w:right w:val="single" w:sz="4" w:space="0" w:color="auto"/>
            </w:tcBorders>
            <w:vAlign w:val="center"/>
            <w:hideMark/>
          </w:tcPr>
          <w:p w14:paraId="2A2B5941" w14:textId="77777777" w:rsidR="00877AB0" w:rsidRDefault="00877AB0">
            <w:pPr>
              <w:pStyle w:val="Teksttabelilewy"/>
              <w:spacing w:line="276" w:lineRule="auto"/>
            </w:pPr>
            <w:r>
              <w:t>Działania edukacyjne i doradcze dla rolników</w:t>
            </w:r>
          </w:p>
        </w:tc>
        <w:tc>
          <w:tcPr>
            <w:tcW w:w="1298" w:type="dxa"/>
            <w:tcBorders>
              <w:top w:val="single" w:sz="4" w:space="0" w:color="auto"/>
              <w:left w:val="single" w:sz="4" w:space="0" w:color="auto"/>
              <w:bottom w:val="single" w:sz="4" w:space="0" w:color="auto"/>
              <w:right w:val="single" w:sz="4" w:space="0" w:color="auto"/>
            </w:tcBorders>
            <w:vAlign w:val="center"/>
            <w:hideMark/>
          </w:tcPr>
          <w:p w14:paraId="5C0BD9F2" w14:textId="77777777" w:rsidR="00877AB0" w:rsidRDefault="00877AB0">
            <w:pPr>
              <w:pStyle w:val="Teksttabelisrodek"/>
              <w:spacing w:line="276" w:lineRule="auto"/>
              <w:rPr>
                <w:lang w:eastAsia="en-US"/>
              </w:rPr>
            </w:pPr>
            <w:r>
              <w:rPr>
                <w:lang w:eastAsia="en-US"/>
              </w:rPr>
              <w:t>483</w:t>
            </w:r>
          </w:p>
        </w:tc>
        <w:tc>
          <w:tcPr>
            <w:tcW w:w="1459" w:type="dxa"/>
            <w:tcBorders>
              <w:top w:val="single" w:sz="4" w:space="0" w:color="auto"/>
              <w:left w:val="single" w:sz="4" w:space="0" w:color="auto"/>
              <w:bottom w:val="single" w:sz="4" w:space="0" w:color="auto"/>
              <w:right w:val="single" w:sz="4" w:space="0" w:color="auto"/>
            </w:tcBorders>
            <w:vAlign w:val="center"/>
            <w:hideMark/>
          </w:tcPr>
          <w:p w14:paraId="4DB4EFC1" w14:textId="77777777" w:rsidR="00877AB0" w:rsidRDefault="00877AB0">
            <w:pPr>
              <w:pStyle w:val="Teksttabelisrodek"/>
              <w:spacing w:line="276" w:lineRule="auto"/>
              <w:rPr>
                <w:lang w:eastAsia="en-US"/>
              </w:rPr>
            </w:pPr>
            <w:r>
              <w:rPr>
                <w:lang w:eastAsia="en-US"/>
              </w:rPr>
              <w:t>483</w:t>
            </w:r>
          </w:p>
        </w:tc>
        <w:tc>
          <w:tcPr>
            <w:tcW w:w="1619" w:type="dxa"/>
            <w:tcBorders>
              <w:top w:val="single" w:sz="4" w:space="0" w:color="auto"/>
              <w:left w:val="single" w:sz="4" w:space="0" w:color="auto"/>
              <w:bottom w:val="single" w:sz="4" w:space="0" w:color="auto"/>
              <w:right w:val="single" w:sz="4" w:space="0" w:color="auto"/>
            </w:tcBorders>
            <w:vAlign w:val="center"/>
            <w:hideMark/>
          </w:tcPr>
          <w:p w14:paraId="315EACF6" w14:textId="77777777" w:rsidR="00877AB0" w:rsidRDefault="00877AB0">
            <w:pPr>
              <w:pStyle w:val="Teksttabelisrodek"/>
              <w:spacing w:line="276" w:lineRule="auto"/>
              <w:rPr>
                <w:lang w:eastAsia="en-US"/>
              </w:rPr>
            </w:pPr>
            <w:r>
              <w:rPr>
                <w:lang w:eastAsia="en-US"/>
              </w:rPr>
              <w:t>42,9</w:t>
            </w:r>
          </w:p>
        </w:tc>
      </w:tr>
      <w:tr w:rsidR="00877AB0" w14:paraId="6F3F5FE3"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55833942" w14:textId="77777777" w:rsidR="00877AB0" w:rsidRDefault="00877AB0">
            <w:pPr>
              <w:pStyle w:val="Teksttabelilewy"/>
              <w:spacing w:line="276" w:lineRule="auto"/>
            </w:pPr>
            <w:r>
              <w:t>RWP_06</w:t>
            </w:r>
          </w:p>
        </w:tc>
        <w:tc>
          <w:tcPr>
            <w:tcW w:w="3399" w:type="dxa"/>
            <w:tcBorders>
              <w:top w:val="single" w:sz="4" w:space="0" w:color="auto"/>
              <w:left w:val="single" w:sz="4" w:space="0" w:color="auto"/>
              <w:bottom w:val="single" w:sz="4" w:space="0" w:color="auto"/>
              <w:right w:val="single" w:sz="4" w:space="0" w:color="auto"/>
            </w:tcBorders>
            <w:vAlign w:val="center"/>
            <w:hideMark/>
          </w:tcPr>
          <w:p w14:paraId="26387E82" w14:textId="77777777" w:rsidR="00877AB0" w:rsidRDefault="00877AB0">
            <w:pPr>
              <w:pStyle w:val="Teksttabelilewy"/>
              <w:spacing w:line="276" w:lineRule="auto"/>
            </w:pPr>
            <w:r>
              <w:t>Działania kontrolne związane z przeglądem pozwoleń</w:t>
            </w:r>
          </w:p>
        </w:tc>
        <w:tc>
          <w:tcPr>
            <w:tcW w:w="1298" w:type="dxa"/>
            <w:tcBorders>
              <w:top w:val="single" w:sz="4" w:space="0" w:color="auto"/>
              <w:left w:val="single" w:sz="4" w:space="0" w:color="auto"/>
              <w:bottom w:val="single" w:sz="4" w:space="0" w:color="auto"/>
              <w:right w:val="single" w:sz="4" w:space="0" w:color="auto"/>
            </w:tcBorders>
            <w:vAlign w:val="center"/>
            <w:hideMark/>
          </w:tcPr>
          <w:p w14:paraId="6059F96C" w14:textId="77777777" w:rsidR="00877AB0" w:rsidRDefault="00877AB0">
            <w:pPr>
              <w:pStyle w:val="Teksttabelisrodek"/>
              <w:spacing w:line="276" w:lineRule="auto"/>
              <w:rPr>
                <w:lang w:eastAsia="en-US"/>
              </w:rPr>
            </w:pPr>
            <w:r>
              <w:rPr>
                <w:lang w:eastAsia="en-US"/>
              </w:rPr>
              <w:t>74</w:t>
            </w:r>
          </w:p>
        </w:tc>
        <w:tc>
          <w:tcPr>
            <w:tcW w:w="1459" w:type="dxa"/>
            <w:tcBorders>
              <w:top w:val="single" w:sz="4" w:space="0" w:color="auto"/>
              <w:left w:val="single" w:sz="4" w:space="0" w:color="auto"/>
              <w:bottom w:val="single" w:sz="4" w:space="0" w:color="auto"/>
              <w:right w:val="single" w:sz="4" w:space="0" w:color="auto"/>
            </w:tcBorders>
            <w:vAlign w:val="center"/>
            <w:hideMark/>
          </w:tcPr>
          <w:p w14:paraId="76C286E9" w14:textId="77777777" w:rsidR="00877AB0" w:rsidRDefault="00877AB0">
            <w:pPr>
              <w:pStyle w:val="Teksttabelisrodek"/>
              <w:spacing w:line="276" w:lineRule="auto"/>
              <w:rPr>
                <w:lang w:eastAsia="en-US"/>
              </w:rPr>
            </w:pPr>
            <w:r>
              <w:rPr>
                <w:lang w:eastAsia="en-US"/>
              </w:rPr>
              <w:t>74</w:t>
            </w:r>
          </w:p>
        </w:tc>
        <w:tc>
          <w:tcPr>
            <w:tcW w:w="1619" w:type="dxa"/>
            <w:tcBorders>
              <w:top w:val="single" w:sz="4" w:space="0" w:color="auto"/>
              <w:left w:val="single" w:sz="4" w:space="0" w:color="auto"/>
              <w:bottom w:val="single" w:sz="4" w:space="0" w:color="auto"/>
              <w:right w:val="single" w:sz="4" w:space="0" w:color="auto"/>
            </w:tcBorders>
            <w:vAlign w:val="center"/>
            <w:hideMark/>
          </w:tcPr>
          <w:p w14:paraId="1FBEA151" w14:textId="77777777" w:rsidR="00877AB0" w:rsidRDefault="00877AB0">
            <w:pPr>
              <w:pStyle w:val="Teksttabelisrodek"/>
              <w:spacing w:line="276" w:lineRule="auto"/>
              <w:rPr>
                <w:lang w:eastAsia="en-US"/>
              </w:rPr>
            </w:pPr>
            <w:r>
              <w:rPr>
                <w:lang w:eastAsia="en-US"/>
              </w:rPr>
              <w:t>6,6</w:t>
            </w:r>
          </w:p>
        </w:tc>
      </w:tr>
      <w:tr w:rsidR="00877AB0" w14:paraId="13FD6B5A"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6D4E81E5" w14:textId="77777777" w:rsidR="00877AB0" w:rsidRDefault="00877AB0">
            <w:pPr>
              <w:pStyle w:val="Teksttabelilewy"/>
              <w:spacing w:line="276" w:lineRule="auto"/>
            </w:pPr>
            <w:r>
              <w:t>RWP_09</w:t>
            </w:r>
          </w:p>
        </w:tc>
        <w:tc>
          <w:tcPr>
            <w:tcW w:w="3399" w:type="dxa"/>
            <w:tcBorders>
              <w:top w:val="single" w:sz="4" w:space="0" w:color="auto"/>
              <w:left w:val="single" w:sz="4" w:space="0" w:color="auto"/>
              <w:bottom w:val="single" w:sz="4" w:space="0" w:color="auto"/>
              <w:right w:val="single" w:sz="4" w:space="0" w:color="auto"/>
            </w:tcBorders>
            <w:vAlign w:val="center"/>
            <w:hideMark/>
          </w:tcPr>
          <w:p w14:paraId="77DA26E6" w14:textId="77777777" w:rsidR="00877AB0" w:rsidRDefault="00877AB0">
            <w:pPr>
              <w:pStyle w:val="Teksttabelilewy"/>
              <w:spacing w:line="276" w:lineRule="auto"/>
            </w:pPr>
            <w:r>
              <w:t>Weryfikacja programu ochrony środowiska</w:t>
            </w:r>
          </w:p>
        </w:tc>
        <w:tc>
          <w:tcPr>
            <w:tcW w:w="1298" w:type="dxa"/>
            <w:tcBorders>
              <w:top w:val="single" w:sz="4" w:space="0" w:color="auto"/>
              <w:left w:val="single" w:sz="4" w:space="0" w:color="auto"/>
              <w:bottom w:val="single" w:sz="4" w:space="0" w:color="auto"/>
              <w:right w:val="single" w:sz="4" w:space="0" w:color="auto"/>
            </w:tcBorders>
            <w:vAlign w:val="center"/>
            <w:hideMark/>
          </w:tcPr>
          <w:p w14:paraId="07133760" w14:textId="77777777" w:rsidR="00877AB0" w:rsidRDefault="00877AB0">
            <w:pPr>
              <w:pStyle w:val="Teksttabelisrodek"/>
              <w:spacing w:line="276" w:lineRule="auto"/>
              <w:rPr>
                <w:lang w:eastAsia="en-US"/>
              </w:rPr>
            </w:pPr>
            <w:r>
              <w:rPr>
                <w:lang w:eastAsia="en-US"/>
              </w:rPr>
              <w:t>201</w:t>
            </w:r>
          </w:p>
        </w:tc>
        <w:tc>
          <w:tcPr>
            <w:tcW w:w="1459" w:type="dxa"/>
            <w:tcBorders>
              <w:top w:val="single" w:sz="4" w:space="0" w:color="auto"/>
              <w:left w:val="single" w:sz="4" w:space="0" w:color="auto"/>
              <w:bottom w:val="single" w:sz="4" w:space="0" w:color="auto"/>
              <w:right w:val="single" w:sz="4" w:space="0" w:color="auto"/>
            </w:tcBorders>
            <w:vAlign w:val="center"/>
            <w:hideMark/>
          </w:tcPr>
          <w:p w14:paraId="07400E0F" w14:textId="77777777" w:rsidR="00877AB0" w:rsidRDefault="00877AB0">
            <w:pPr>
              <w:pStyle w:val="Teksttabelisrodek"/>
              <w:spacing w:line="276" w:lineRule="auto"/>
              <w:rPr>
                <w:lang w:eastAsia="en-US"/>
              </w:rPr>
            </w:pPr>
            <w:r>
              <w:rPr>
                <w:lang w:eastAsia="en-US"/>
              </w:rPr>
              <w:t>201</w:t>
            </w:r>
          </w:p>
        </w:tc>
        <w:tc>
          <w:tcPr>
            <w:tcW w:w="1619" w:type="dxa"/>
            <w:tcBorders>
              <w:top w:val="single" w:sz="4" w:space="0" w:color="auto"/>
              <w:left w:val="single" w:sz="4" w:space="0" w:color="auto"/>
              <w:bottom w:val="single" w:sz="4" w:space="0" w:color="auto"/>
              <w:right w:val="single" w:sz="4" w:space="0" w:color="auto"/>
            </w:tcBorders>
            <w:vAlign w:val="center"/>
            <w:hideMark/>
          </w:tcPr>
          <w:p w14:paraId="3F68010F" w14:textId="77777777" w:rsidR="00877AB0" w:rsidRDefault="00877AB0">
            <w:pPr>
              <w:pStyle w:val="Teksttabelisrodek"/>
              <w:spacing w:line="276" w:lineRule="auto"/>
              <w:rPr>
                <w:lang w:eastAsia="en-US"/>
              </w:rPr>
            </w:pPr>
            <w:r>
              <w:rPr>
                <w:lang w:eastAsia="en-US"/>
              </w:rPr>
              <w:t>17,9</w:t>
            </w:r>
          </w:p>
        </w:tc>
      </w:tr>
    </w:tbl>
    <w:p w14:paraId="7C0C196F" w14:textId="77777777" w:rsidR="00877AB0" w:rsidRDefault="00877AB0" w:rsidP="00877AB0">
      <w:pPr>
        <w:pStyle w:val="rdo"/>
      </w:pPr>
      <w:r>
        <w:t>Źródło: opracowanie własne</w:t>
      </w:r>
    </w:p>
    <w:p w14:paraId="7738AAEF" w14:textId="18F167E8" w:rsidR="00877AB0" w:rsidRDefault="00877AB0" w:rsidP="00877AB0">
      <w:pPr>
        <w:rPr>
          <w:rFonts w:eastAsia="Times New Roman" w:cs="Calibri"/>
        </w:rPr>
      </w:pPr>
      <w:r>
        <w:rPr>
          <w:rFonts w:eastAsia="Times New Roman" w:cs="Calibri"/>
        </w:rPr>
        <w:t>W obszarze dorzecza Odry 88,4% jcwp RW wymagało zbudowania zestawu działań. Na poniższym wykresie (wykres 12-</w:t>
      </w:r>
      <w:r w:rsidR="00B27A25">
        <w:rPr>
          <w:rFonts w:eastAsia="Times New Roman" w:cs="Calibri"/>
        </w:rPr>
        <w:t>20</w:t>
      </w:r>
      <w:r>
        <w:rPr>
          <w:rFonts w:eastAsia="Times New Roman" w:cs="Calibri"/>
        </w:rPr>
        <w:t>) przedstawiono informacje o udziale jcwp RW z zestawem działań w ogólnej liczbie jcwp RW w obszarze dorzecza Odry w podziale na regiony wodne.</w:t>
      </w:r>
    </w:p>
    <w:p w14:paraId="202735BC" w14:textId="67E162EA" w:rsidR="00344404" w:rsidRDefault="00344404" w:rsidP="00877AB0">
      <w:pPr>
        <w:rPr>
          <w:rFonts w:eastAsia="Times New Roman" w:cs="Calibri"/>
        </w:rPr>
      </w:pPr>
      <w:r>
        <w:rPr>
          <w:noProof/>
        </w:rPr>
        <w:drawing>
          <wp:inline distT="0" distB="0" distL="0" distR="0" wp14:anchorId="4C9C96E7" wp14:editId="5696C52F">
            <wp:extent cx="5760000" cy="3600000"/>
            <wp:effectExtent l="0" t="0" r="12700" b="635"/>
            <wp:docPr id="1069510218" name="Wykres 1069510218">
              <a:extLst xmlns:a="http://schemas.openxmlformats.org/drawingml/2006/main">
                <a:ext uri="{FF2B5EF4-FFF2-40B4-BE49-F238E27FC236}">
                  <a16:creationId xmlns:a16="http://schemas.microsoft.com/office/drawing/2014/main" id="{A5267104-DC81-4ABD-A0A8-00AA887DFD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inline>
        </w:drawing>
      </w:r>
    </w:p>
    <w:p w14:paraId="0361B330" w14:textId="7C987E85" w:rsidR="00877AB0" w:rsidRDefault="00877AB0" w:rsidP="00B479EE">
      <w:pPr>
        <w:pStyle w:val="Wykres"/>
      </w:pPr>
      <w:bookmarkStart w:id="723" w:name="_Toc68703884"/>
      <w:r>
        <w:t xml:space="preserve">Wykres </w:t>
      </w:r>
      <w:r>
        <w:fldChar w:fldCharType="begin"/>
      </w:r>
      <w:r>
        <w:instrText>STYLEREF 1 \s</w:instrText>
      </w:r>
      <w:r>
        <w:fldChar w:fldCharType="separate"/>
      </w:r>
      <w:r w:rsidR="00550571">
        <w:rPr>
          <w:noProof/>
        </w:rPr>
        <w:t>12</w:t>
      </w:r>
      <w:r>
        <w:fldChar w:fldCharType="end"/>
      </w:r>
      <w:r>
        <w:noBreakHyphen/>
      </w:r>
      <w:r>
        <w:fldChar w:fldCharType="begin"/>
      </w:r>
      <w:r>
        <w:instrText>SEQ Wykres \* ARABIC \s 1</w:instrText>
      </w:r>
      <w:r>
        <w:fldChar w:fldCharType="separate"/>
      </w:r>
      <w:r w:rsidR="00550571">
        <w:rPr>
          <w:noProof/>
        </w:rPr>
        <w:t>20</w:t>
      </w:r>
      <w:r>
        <w:fldChar w:fldCharType="end"/>
      </w:r>
      <w:r>
        <w:tab/>
        <w:t>Udział jcwp RW z przypisanymi zestawami działań w regionach wodnych obszaru dorzecza Odry</w:t>
      </w:r>
      <w:bookmarkEnd w:id="723"/>
    </w:p>
    <w:p w14:paraId="5623F0EF" w14:textId="77777777" w:rsidR="00877AB0" w:rsidRDefault="00877AB0" w:rsidP="00877AB0">
      <w:pPr>
        <w:pStyle w:val="rdo"/>
      </w:pPr>
      <w:r>
        <w:t>Źródło: opracowanie własne</w:t>
      </w:r>
    </w:p>
    <w:p w14:paraId="3BDED904" w14:textId="77777777" w:rsidR="00877AB0" w:rsidRDefault="00877AB0" w:rsidP="00877AB0">
      <w:r>
        <w:t>Wśród działań zaplanowanych dla jcwp RW obszaru dorzecza Odry 78% stanowią działania podstawowe, a 22% stanowią działania uzupełniające.</w:t>
      </w:r>
    </w:p>
    <w:p w14:paraId="6F384046" w14:textId="68D09E4E" w:rsidR="00877AB0" w:rsidRDefault="00877AB0" w:rsidP="00877AB0">
      <w:r>
        <w:rPr>
          <w:noProof/>
        </w:rPr>
        <w:drawing>
          <wp:inline distT="0" distB="0" distL="0" distR="0" wp14:anchorId="2D1C4F41" wp14:editId="5B62CF65">
            <wp:extent cx="5760000" cy="3240000"/>
            <wp:effectExtent l="0" t="0" r="12700" b="17780"/>
            <wp:docPr id="1866059335" name="Wykres 1866059335">
              <a:extLst xmlns:a="http://schemas.openxmlformats.org/drawingml/2006/main">
                <a:ext uri="{FF2B5EF4-FFF2-40B4-BE49-F238E27FC236}">
                  <a16:creationId xmlns:a16="http://schemas.microsoft.com/office/drawing/2014/main" id="{6C03720D-5E00-4288-908A-8CEC928553F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6"/>
              </a:graphicData>
            </a:graphic>
          </wp:inline>
        </w:drawing>
      </w:r>
    </w:p>
    <w:p w14:paraId="5C06A4C1" w14:textId="7CF9588D" w:rsidR="00877AB0" w:rsidRDefault="00877AB0" w:rsidP="00B479EE">
      <w:pPr>
        <w:pStyle w:val="Wykres"/>
      </w:pPr>
      <w:bookmarkStart w:id="724" w:name="_Toc68703885"/>
      <w:r>
        <w:t xml:space="preserve">Wykres </w:t>
      </w:r>
      <w:r>
        <w:fldChar w:fldCharType="begin"/>
      </w:r>
      <w:r>
        <w:instrText>STYLEREF 1 \s</w:instrText>
      </w:r>
      <w:r>
        <w:fldChar w:fldCharType="separate"/>
      </w:r>
      <w:r w:rsidR="00550571">
        <w:rPr>
          <w:noProof/>
        </w:rPr>
        <w:t>12</w:t>
      </w:r>
      <w:r>
        <w:fldChar w:fldCharType="end"/>
      </w:r>
      <w:r>
        <w:noBreakHyphen/>
      </w:r>
      <w:r>
        <w:fldChar w:fldCharType="begin"/>
      </w:r>
      <w:r>
        <w:instrText>SEQ Wykres \* ARABIC \s 1</w:instrText>
      </w:r>
      <w:r>
        <w:fldChar w:fldCharType="separate"/>
      </w:r>
      <w:r w:rsidR="00550571">
        <w:rPr>
          <w:noProof/>
        </w:rPr>
        <w:t>21</w:t>
      </w:r>
      <w:r>
        <w:fldChar w:fldCharType="end"/>
      </w:r>
      <w:r>
        <w:tab/>
        <w:t>Podział działań w zestawie dla jcwp RW dla obszaru dorzecza Odry</w:t>
      </w:r>
      <w:bookmarkEnd w:id="724"/>
    </w:p>
    <w:p w14:paraId="05EB6C8A" w14:textId="77777777" w:rsidR="00877AB0" w:rsidRDefault="00877AB0" w:rsidP="00877AB0">
      <w:pPr>
        <w:pStyle w:val="rdo"/>
      </w:pPr>
      <w:r>
        <w:t>Źródło: opracowanie własne</w:t>
      </w:r>
    </w:p>
    <w:p w14:paraId="33AF973E" w14:textId="77777777" w:rsidR="00877AB0" w:rsidRDefault="00877AB0" w:rsidP="00877AB0">
      <w:pPr>
        <w:rPr>
          <w:rFonts w:eastAsia="Times New Roman" w:cs="Calibri"/>
        </w:rPr>
      </w:pPr>
      <w:r>
        <w:rPr>
          <w:rFonts w:eastAsia="Times New Roman" w:cs="Calibri"/>
        </w:rPr>
        <w:t>Informacje o działaniach zaplanowanych dla danej jcwp uwzględnione zostały w załączniku nr 7.3 (Zestaw działań RW). Zobrazowanie przestrzenne jcwp RW w obszarze dorzecza Odry z przypisanym zestawem działań stanowi załącznik graficzny nr 32.</w:t>
      </w:r>
    </w:p>
    <w:p w14:paraId="05A09006" w14:textId="322ACD98" w:rsidR="00686304" w:rsidRPr="009007C3" w:rsidRDefault="00877AB0" w:rsidP="009007C3">
      <w:pPr>
        <w:suppressAutoHyphens w:val="0"/>
        <w:spacing w:before="0" w:after="0"/>
        <w:jc w:val="left"/>
        <w:rPr>
          <w:rFonts w:ascii="Times New Roman" w:eastAsiaTheme="minorHAnsi" w:hAnsi="Times New Roman"/>
          <w:sz w:val="24"/>
          <w:szCs w:val="24"/>
          <w:lang w:eastAsia="pl-PL"/>
        </w:rPr>
      </w:pPr>
      <w:r>
        <w:rPr>
          <w:rFonts w:asciiTheme="minorHAnsi" w:hAnsiTheme="minorHAnsi" w:cstheme="minorHAnsi"/>
        </w:rPr>
        <w:t>Dodatkowo na odrębnym załączniku graficznym przedstawione zostały jcwp RW z zestawem działań zawierającym działania ukierunkowane na drożność (załącznik graficzny nr 33).</w:t>
      </w:r>
      <w:r>
        <w:rPr>
          <w:rFonts w:ascii="Times New Roman" w:eastAsiaTheme="minorHAnsi" w:hAnsi="Times New Roman"/>
          <w:sz w:val="24"/>
          <w:szCs w:val="24"/>
          <w:lang w:eastAsia="pl-PL"/>
        </w:rPr>
        <w:t xml:space="preserve"> </w:t>
      </w:r>
    </w:p>
    <w:p w14:paraId="7BC1DF16" w14:textId="77777777" w:rsidR="00686304" w:rsidRPr="00795F17" w:rsidRDefault="00686304" w:rsidP="00BA6B41">
      <w:pPr>
        <w:pStyle w:val="Nagwek3"/>
      </w:pPr>
      <w:bookmarkStart w:id="725" w:name="_Toc68703566"/>
      <w:r w:rsidRPr="00795F17">
        <w:t>Zestaw działań podstawowych i uzupełniających jcwp RWr</w:t>
      </w:r>
      <w:bookmarkEnd w:id="725"/>
    </w:p>
    <w:p w14:paraId="1E75516B" w14:textId="77777777" w:rsidR="009E154D" w:rsidRDefault="009E154D" w:rsidP="009E154D">
      <w:pPr>
        <w:rPr>
          <w:rFonts w:eastAsiaTheme="minorEastAsia"/>
        </w:rPr>
      </w:pPr>
      <w:r>
        <w:t xml:space="preserve">Zestawy działań dla jcwp RWr zostały ukierunkowane na likwidację presji znaczących powodujących ryzyko nieosiągnięcia celów środowiskowych, ze szczególnym uwzględnieniem: </w:t>
      </w:r>
    </w:p>
    <w:p w14:paraId="15C12800" w14:textId="77777777" w:rsidR="009E154D" w:rsidRDefault="009E154D" w:rsidP="00BA6B41">
      <w:pPr>
        <w:pStyle w:val="Akapitzlist"/>
        <w:numPr>
          <w:ilvl w:val="0"/>
          <w:numId w:val="126"/>
        </w:numPr>
      </w:pPr>
      <w:r>
        <w:t xml:space="preserve">przywrócenia drożności dla migracji ryb </w:t>
      </w:r>
    </w:p>
    <w:p w14:paraId="2E284F55" w14:textId="77777777" w:rsidR="009E154D" w:rsidRDefault="009E154D" w:rsidP="00BA6B41">
      <w:pPr>
        <w:pStyle w:val="Akapitzlist"/>
        <w:numPr>
          <w:ilvl w:val="0"/>
          <w:numId w:val="126"/>
        </w:numPr>
      </w:pPr>
      <w:r>
        <w:t xml:space="preserve">poprawy jakości wód i ograniczenia dopływu zanieczyszczeń ze źródeł: rolniczych, komunalnych i przemysłowych; </w:t>
      </w:r>
    </w:p>
    <w:p w14:paraId="5B7846B8" w14:textId="77777777" w:rsidR="009E154D" w:rsidRDefault="009E154D" w:rsidP="00BA6B41">
      <w:pPr>
        <w:pStyle w:val="Akapitzlist"/>
        <w:numPr>
          <w:ilvl w:val="0"/>
          <w:numId w:val="126"/>
        </w:numPr>
      </w:pPr>
      <w:r>
        <w:t>spełnienia wymagań obszarów przeznaczonych do ochrony siedlisk lub gatunków ustanowionych w u.o.p., dla których utrzymanie lub poprawa stanu wód jest ważnym czynnikiem w ich ochronie.</w:t>
      </w:r>
    </w:p>
    <w:p w14:paraId="303DEEB1" w14:textId="1B9EF9AC" w:rsidR="009E154D" w:rsidRDefault="009E154D" w:rsidP="009E154D">
      <w:r>
        <w:t xml:space="preserve">Na potrzeby przypisywania działań dla jcwp RWr z zakresu zachowania ciągłości biologicznej i morfologicznej uwzględniono opracowanie: </w:t>
      </w:r>
      <w:r>
        <w:rPr>
          <w:i/>
        </w:rPr>
        <w:t xml:space="preserve">Ocena potrzeb i priorytetów udrożnienia ciągłości (…) </w:t>
      </w:r>
      <w:r>
        <w:t xml:space="preserve">lub wymagania gatunków chronionych zidentyfikowanych w opracowaniu pn. </w:t>
      </w:r>
      <w:r>
        <w:rPr>
          <w:i/>
        </w:rPr>
        <w:t>Ustalenie celów środowiskowych (…)</w:t>
      </w:r>
      <w:r>
        <w:t>, albo wartości indeksu D badań ichtiofauny przeprowadzonych w ramach PMŚ, o ile ichtiofauna jest jedynym elementem oceny stanu/potencjału ekologicznego pozostającym poniżej dobrego. Dodatkowo działania dla konkretnych budowli weryfikowano w oparciu o ortofotomapy i</w:t>
      </w:r>
      <w:r w:rsidR="00C351AB">
        <w:t> </w:t>
      </w:r>
      <w:r>
        <w:t xml:space="preserve">wyniki ankietyzacji. Realizację celów (wodno)środowiskowych dla obszarów przeznaczonych do ochrony siedlisk lub gatunków, dla których utrzymanie lub poprawa stanu wód jest ważnym czynnikiem w ich ochronie zaplanowano poprzez realizację działań wynikających z planów ochrony i planów zadań ochronnych dla wodozależnych obszarów chronionych uwzględniających zróżnicowane zagrożenia stwierdzone w czasie ich opracowywania. </w:t>
      </w:r>
    </w:p>
    <w:p w14:paraId="52FABAB7" w14:textId="77777777" w:rsidR="009E154D" w:rsidRDefault="009E154D" w:rsidP="009E154D">
      <w:pPr>
        <w:rPr>
          <w:rFonts w:eastAsiaTheme="minorEastAsia"/>
        </w:rPr>
      </w:pPr>
      <w:r>
        <w:t xml:space="preserve">Główną grupę stanowią działania nakierowane na likwidację presji skumulowanych - adaptacja do zmian klimatu (RWrC_01) oraz poprawę warunków dla obszarów chronionych (RWrC_02). Kolejną grupę stanowią działania nakierowane na likwidację presji hydromorfologicznych - zapewnienie ciągłości biologicznej rzek i potoków (RWrHM_02) oraz działania nakierowane na poprawę jakości wód i ograniczenia dopływu zanieczyszczeń, w tym gospodarka ściekowa (RWrP_01), ograniczenie zanieczyszczeń rozproszonych z rolnictwa (RWrP_02), ograniczenie zanieczyszczeń rozproszonych związanych z rozwojem obszarów zurbanizowanych, turystyki i transportu (RWrP_03), edukacja i informacja (RWrP_04), identyfikacja źródeł presji zanieczyszczeń związanych z rozwojem obszarów zurbanizowanych, turystyki i transportu (RWrP_05), redukcja emisji i zrzutów substancji priorytetowych (RWrP_06) oraz weryfikacja programu ochrony środowiska (RWrP_09). </w:t>
      </w:r>
    </w:p>
    <w:p w14:paraId="77D9E415" w14:textId="77777777" w:rsidR="009E154D" w:rsidRDefault="009E154D" w:rsidP="009E154D">
      <w:r>
        <w:t xml:space="preserve">Łącznie dla obszaru dorzecza Odry przypisano 57 działań (tabela 12-9). W tym: </w:t>
      </w:r>
    </w:p>
    <w:p w14:paraId="7D0FDF27" w14:textId="77777777" w:rsidR="009E154D" w:rsidRDefault="009E154D" w:rsidP="00BA6B41">
      <w:pPr>
        <w:pStyle w:val="Akapitzlist"/>
        <w:numPr>
          <w:ilvl w:val="0"/>
          <w:numId w:val="126"/>
        </w:numPr>
      </w:pPr>
      <w:r>
        <w:t>działania nakierowane na likwidację presji hydromorfologicznych: zapewnienie ciągłości biologicznej rzek i potoków (RWrHM_02);</w:t>
      </w:r>
    </w:p>
    <w:p w14:paraId="64F0E02A" w14:textId="77777777" w:rsidR="009E154D" w:rsidRDefault="009E154D" w:rsidP="00BA6B41">
      <w:pPr>
        <w:pStyle w:val="Akapitzlist"/>
        <w:numPr>
          <w:ilvl w:val="0"/>
          <w:numId w:val="126"/>
        </w:numPr>
      </w:pPr>
      <w:r>
        <w:t xml:space="preserve">działania nakierowane na poprawę jakości wód i ograniczenia dopływu zanieczyszczeń: </w:t>
      </w:r>
    </w:p>
    <w:p w14:paraId="07D494FC" w14:textId="77777777" w:rsidR="009E154D" w:rsidRDefault="009E154D" w:rsidP="00686304">
      <w:pPr>
        <w:pStyle w:val="M1"/>
        <w:suppressAutoHyphens w:val="0"/>
        <w:ind w:left="924" w:hanging="357"/>
        <w:rPr>
          <w:rFonts w:eastAsiaTheme="minorEastAsia"/>
        </w:rPr>
      </w:pPr>
      <w:r>
        <w:t>gospodarka ściekowa (RWrP_01);</w:t>
      </w:r>
    </w:p>
    <w:p w14:paraId="01644657" w14:textId="77777777" w:rsidR="009E154D" w:rsidRDefault="009E154D" w:rsidP="00686304">
      <w:pPr>
        <w:pStyle w:val="M1"/>
        <w:suppressAutoHyphens w:val="0"/>
        <w:ind w:left="924" w:hanging="357"/>
        <w:rPr>
          <w:rFonts w:eastAsiaTheme="minorEastAsia"/>
        </w:rPr>
      </w:pPr>
      <w:r>
        <w:t>ograniczenie zanieczyszczeń rozproszonych z rolnictwa (RWrP_02);</w:t>
      </w:r>
    </w:p>
    <w:p w14:paraId="7EEB3352" w14:textId="77777777" w:rsidR="009E154D" w:rsidRDefault="009E154D" w:rsidP="00686304">
      <w:pPr>
        <w:pStyle w:val="M1"/>
        <w:suppressAutoHyphens w:val="0"/>
        <w:ind w:left="924" w:hanging="357"/>
        <w:rPr>
          <w:rFonts w:eastAsiaTheme="minorEastAsia"/>
        </w:rPr>
      </w:pPr>
      <w:r>
        <w:t>ograniczenie zanieczyszczeń rozproszonych związanych z rozwojem obszarów zurbanizowanych, turystyki i transportu (RWrP_03);</w:t>
      </w:r>
    </w:p>
    <w:p w14:paraId="201CC814" w14:textId="77777777" w:rsidR="009E154D" w:rsidRDefault="009E154D" w:rsidP="00686304">
      <w:pPr>
        <w:pStyle w:val="M1"/>
        <w:suppressAutoHyphens w:val="0"/>
        <w:ind w:left="924" w:hanging="357"/>
        <w:rPr>
          <w:rFonts w:eastAsiaTheme="minorEastAsia"/>
        </w:rPr>
      </w:pPr>
      <w:r>
        <w:t>edukacja i informacja (RWrP_04);</w:t>
      </w:r>
    </w:p>
    <w:p w14:paraId="0B346CE1" w14:textId="77777777" w:rsidR="009E154D" w:rsidRDefault="009E154D" w:rsidP="00686304">
      <w:pPr>
        <w:pStyle w:val="M1"/>
        <w:suppressAutoHyphens w:val="0"/>
        <w:ind w:left="924" w:hanging="357"/>
        <w:rPr>
          <w:rFonts w:eastAsiaTheme="minorEastAsia"/>
        </w:rPr>
      </w:pPr>
      <w:r>
        <w:t>redukcja emisji i zrzutów substancji priorytetowych (RWrP_06);</w:t>
      </w:r>
    </w:p>
    <w:p w14:paraId="75419D65" w14:textId="77777777" w:rsidR="009E154D" w:rsidRDefault="009E154D" w:rsidP="00686304">
      <w:pPr>
        <w:pStyle w:val="M1"/>
        <w:suppressAutoHyphens w:val="0"/>
        <w:ind w:left="924" w:hanging="357"/>
        <w:rPr>
          <w:rFonts w:eastAsiaTheme="minorEastAsia"/>
        </w:rPr>
      </w:pPr>
      <w:r>
        <w:t>weryfikacja programu ochrony środowiska (RWrP_09);</w:t>
      </w:r>
    </w:p>
    <w:p w14:paraId="71402B97" w14:textId="77777777" w:rsidR="009E154D" w:rsidRDefault="009E154D" w:rsidP="00BA6B41">
      <w:pPr>
        <w:pStyle w:val="Akapitzlist"/>
        <w:numPr>
          <w:ilvl w:val="0"/>
          <w:numId w:val="136"/>
        </w:numPr>
        <w:rPr>
          <w:rFonts w:eastAsiaTheme="minorEastAsia"/>
        </w:rPr>
      </w:pPr>
      <w:r>
        <w:t>działania nakierowane na likwidację presji skumulowanych:</w:t>
      </w:r>
    </w:p>
    <w:p w14:paraId="45D54275" w14:textId="77777777" w:rsidR="009E154D" w:rsidRDefault="009E154D" w:rsidP="00686304">
      <w:pPr>
        <w:pStyle w:val="M1"/>
        <w:suppressAutoHyphens w:val="0"/>
        <w:ind w:left="924" w:hanging="357"/>
        <w:rPr>
          <w:rFonts w:eastAsiaTheme="minorEastAsia"/>
        </w:rPr>
      </w:pPr>
      <w:r>
        <w:t>adaptacja do zmian klimatu (RWrC_01);</w:t>
      </w:r>
    </w:p>
    <w:p w14:paraId="21634D0F" w14:textId="77777777" w:rsidR="009E154D" w:rsidRDefault="009E154D" w:rsidP="00686304">
      <w:pPr>
        <w:pStyle w:val="M1"/>
        <w:suppressAutoHyphens w:val="0"/>
        <w:ind w:left="924" w:hanging="357"/>
        <w:rPr>
          <w:rFonts w:eastAsiaTheme="minorEastAsia"/>
        </w:rPr>
      </w:pPr>
      <w:r>
        <w:t>poprawa warunków dla obszarów chronionych (RWrC_02).</w:t>
      </w:r>
    </w:p>
    <w:p w14:paraId="79900805" w14:textId="1344F679" w:rsidR="009E154D" w:rsidRDefault="009E154D" w:rsidP="009E154D">
      <w:pPr>
        <w:pStyle w:val="Tabela"/>
      </w:pPr>
      <w:bookmarkStart w:id="726" w:name="_Toc66341949"/>
      <w:bookmarkStart w:id="727" w:name="_Toc66706734"/>
      <w:bookmarkStart w:id="728" w:name="_Toc67652433"/>
      <w:bookmarkStart w:id="729" w:name="_Toc68703739"/>
      <w:r>
        <w:t xml:space="preserve">Tabela </w:t>
      </w:r>
      <w:r>
        <w:fldChar w:fldCharType="begin"/>
      </w:r>
      <w:r>
        <w:instrText>STYLEREF 1 \s</w:instrText>
      </w:r>
      <w:r>
        <w:fldChar w:fldCharType="separate"/>
      </w:r>
      <w:r w:rsidR="00550571">
        <w:rPr>
          <w:noProof/>
        </w:rPr>
        <w:t>12</w:t>
      </w:r>
      <w:r>
        <w:fldChar w:fldCharType="end"/>
      </w:r>
      <w:r>
        <w:noBreakHyphen/>
      </w:r>
      <w:r>
        <w:fldChar w:fldCharType="begin"/>
      </w:r>
      <w:r>
        <w:instrText>SEQ Tabela \* ARABIC \s 1</w:instrText>
      </w:r>
      <w:r>
        <w:fldChar w:fldCharType="separate"/>
      </w:r>
      <w:r w:rsidR="00550571">
        <w:rPr>
          <w:noProof/>
        </w:rPr>
        <w:t>9</w:t>
      </w:r>
      <w:r>
        <w:fldChar w:fldCharType="end"/>
      </w:r>
      <w:r>
        <w:tab/>
        <w:t>Zestawienie działań zalecanych do wdrożenia w jcwp RWr na obszarze dorzecza Odry</w:t>
      </w:r>
      <w:bookmarkEnd w:id="726"/>
      <w:bookmarkEnd w:id="727"/>
      <w:bookmarkEnd w:id="728"/>
      <w:bookmarkEnd w:id="7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3550"/>
        <w:gridCol w:w="1419"/>
        <w:gridCol w:w="1278"/>
        <w:gridCol w:w="18"/>
        <w:gridCol w:w="1408"/>
      </w:tblGrid>
      <w:tr w:rsidR="009E154D" w:rsidRPr="00795F17" w14:paraId="3AB8F3AE" w14:textId="77777777" w:rsidTr="009E154D">
        <w:trPr>
          <w:trHeight w:val="454"/>
          <w:tblHeader/>
        </w:trPr>
        <w:tc>
          <w:tcPr>
            <w:tcW w:w="76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90A446" w14:textId="77777777" w:rsidR="009E154D" w:rsidRDefault="009E154D">
            <w:pPr>
              <w:pStyle w:val="Teksttabelinaglowek"/>
              <w:spacing w:line="276" w:lineRule="auto"/>
              <w:rPr>
                <w:lang w:eastAsia="en-US"/>
              </w:rPr>
            </w:pPr>
            <w:r>
              <w:rPr>
                <w:lang w:eastAsia="en-US"/>
              </w:rPr>
              <w:t>Kod IIaPGW</w:t>
            </w:r>
          </w:p>
        </w:tc>
        <w:tc>
          <w:tcPr>
            <w:tcW w:w="195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FAE008" w14:textId="77777777" w:rsidR="009E154D" w:rsidRDefault="009E154D">
            <w:pPr>
              <w:pStyle w:val="Teksttabelinaglowek"/>
              <w:spacing w:line="276" w:lineRule="auto"/>
              <w:rPr>
                <w:color w:val="000000" w:themeColor="text1"/>
                <w:lang w:eastAsia="en-US"/>
              </w:rPr>
            </w:pPr>
            <w:r>
              <w:rPr>
                <w:color w:val="000000" w:themeColor="text1"/>
                <w:lang w:eastAsia="en-US"/>
              </w:rPr>
              <w:t>Grupa działań</w:t>
            </w:r>
          </w:p>
        </w:tc>
        <w:tc>
          <w:tcPr>
            <w:tcW w:w="78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B715B24" w14:textId="77777777" w:rsidR="009E154D" w:rsidRDefault="009E154D">
            <w:pPr>
              <w:pStyle w:val="Teksttabelinaglowek"/>
              <w:spacing w:line="276" w:lineRule="auto"/>
              <w:rPr>
                <w:color w:val="000000" w:themeColor="text1"/>
                <w:lang w:eastAsia="en-US"/>
              </w:rPr>
            </w:pPr>
            <w:r>
              <w:rPr>
                <w:color w:val="000000" w:themeColor="text1"/>
                <w:lang w:eastAsia="en-US"/>
              </w:rPr>
              <w:t>Łączna liczba przypisanych działań</w:t>
            </w:r>
          </w:p>
        </w:tc>
        <w:tc>
          <w:tcPr>
            <w:tcW w:w="70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6C22B74" w14:textId="77777777" w:rsidR="009E154D" w:rsidRDefault="009E154D">
            <w:pPr>
              <w:pStyle w:val="Teksttabelinaglowek"/>
              <w:spacing w:line="276" w:lineRule="auto"/>
              <w:rPr>
                <w:color w:val="000000" w:themeColor="text1"/>
                <w:lang w:eastAsia="en-US"/>
              </w:rPr>
            </w:pPr>
            <w:r>
              <w:rPr>
                <w:color w:val="000000" w:themeColor="text1"/>
                <w:lang w:eastAsia="en-US"/>
              </w:rPr>
              <w:t>Liczba jcw z przypisanym działaniem</w:t>
            </w:r>
          </w:p>
        </w:tc>
        <w:tc>
          <w:tcPr>
            <w:tcW w:w="787"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209BD89" w14:textId="77777777" w:rsidR="009E154D" w:rsidRDefault="009E154D">
            <w:pPr>
              <w:pStyle w:val="Teksttabelinaglowek"/>
              <w:spacing w:line="276" w:lineRule="auto"/>
              <w:rPr>
                <w:bCs/>
                <w:color w:val="000000" w:themeColor="text1"/>
                <w:lang w:eastAsia="en-US"/>
              </w:rPr>
            </w:pPr>
            <w:r>
              <w:rPr>
                <w:color w:val="000000" w:themeColor="text1"/>
                <w:lang w:eastAsia="en-US"/>
              </w:rPr>
              <w:t>Udział w ogólnej liczbie jcw ze zbudowanym zestawem działań</w:t>
            </w:r>
            <w:r>
              <w:rPr>
                <w:color w:val="000000" w:themeColor="text1"/>
                <w:lang w:eastAsia="en-US"/>
              </w:rPr>
              <w:br/>
            </w:r>
            <w:r>
              <w:rPr>
                <w:bCs/>
                <w:color w:val="000000" w:themeColor="text1"/>
                <w:lang w:eastAsia="en-US"/>
              </w:rPr>
              <w:t>(%)</w:t>
            </w:r>
          </w:p>
        </w:tc>
      </w:tr>
      <w:tr w:rsidR="009E154D" w:rsidRPr="00795F17" w14:paraId="74C22237" w14:textId="77777777" w:rsidTr="009E154D">
        <w:trPr>
          <w:trHeight w:val="454"/>
        </w:trPr>
        <w:tc>
          <w:tcPr>
            <w:tcW w:w="766" w:type="pct"/>
            <w:tcBorders>
              <w:top w:val="single" w:sz="4" w:space="0" w:color="auto"/>
              <w:left w:val="single" w:sz="4" w:space="0" w:color="auto"/>
              <w:bottom w:val="single" w:sz="4" w:space="0" w:color="auto"/>
              <w:right w:val="single" w:sz="4" w:space="0" w:color="auto"/>
            </w:tcBorders>
            <w:vAlign w:val="center"/>
            <w:hideMark/>
          </w:tcPr>
          <w:p w14:paraId="64693BEA" w14:textId="77777777" w:rsidR="009E154D" w:rsidRDefault="009E154D">
            <w:pPr>
              <w:pStyle w:val="Teksttabelilewy"/>
              <w:spacing w:line="276" w:lineRule="auto"/>
            </w:pPr>
            <w:r>
              <w:t>RWrHM_02</w:t>
            </w:r>
          </w:p>
        </w:tc>
        <w:tc>
          <w:tcPr>
            <w:tcW w:w="1959" w:type="pct"/>
            <w:tcBorders>
              <w:top w:val="single" w:sz="4" w:space="0" w:color="auto"/>
              <w:left w:val="single" w:sz="4" w:space="0" w:color="auto"/>
              <w:bottom w:val="single" w:sz="4" w:space="0" w:color="auto"/>
              <w:right w:val="single" w:sz="4" w:space="0" w:color="auto"/>
            </w:tcBorders>
            <w:vAlign w:val="center"/>
            <w:hideMark/>
          </w:tcPr>
          <w:p w14:paraId="342C7AD1" w14:textId="77777777" w:rsidR="009E154D" w:rsidRDefault="009E154D">
            <w:pPr>
              <w:pStyle w:val="Teksttabelilewy"/>
              <w:spacing w:line="276" w:lineRule="auto"/>
            </w:pPr>
            <w:r>
              <w:t>Przebudowa budowli piętrzących w zakresie zapewniającym ciągłość biologiczną w zakresie spełnienia celów środowiskowych</w:t>
            </w:r>
          </w:p>
        </w:tc>
        <w:tc>
          <w:tcPr>
            <w:tcW w:w="783" w:type="pct"/>
            <w:tcBorders>
              <w:top w:val="single" w:sz="4" w:space="0" w:color="auto"/>
              <w:left w:val="single" w:sz="4" w:space="0" w:color="auto"/>
              <w:bottom w:val="single" w:sz="4" w:space="0" w:color="auto"/>
              <w:right w:val="single" w:sz="4" w:space="0" w:color="auto"/>
            </w:tcBorders>
            <w:vAlign w:val="center"/>
            <w:hideMark/>
          </w:tcPr>
          <w:p w14:paraId="2970729A" w14:textId="77777777" w:rsidR="009E154D" w:rsidRDefault="009E154D">
            <w:pPr>
              <w:pStyle w:val="Teksttabelisrodek"/>
              <w:spacing w:line="276" w:lineRule="auto"/>
              <w:rPr>
                <w:lang w:eastAsia="en-US"/>
              </w:rPr>
            </w:pPr>
            <w:r>
              <w:rPr>
                <w:lang w:eastAsia="en-US"/>
              </w:rPr>
              <w:t>2</w:t>
            </w:r>
          </w:p>
        </w:tc>
        <w:tc>
          <w:tcPr>
            <w:tcW w:w="715" w:type="pct"/>
            <w:gridSpan w:val="2"/>
            <w:tcBorders>
              <w:top w:val="single" w:sz="4" w:space="0" w:color="auto"/>
              <w:left w:val="single" w:sz="4" w:space="0" w:color="auto"/>
              <w:bottom w:val="single" w:sz="4" w:space="0" w:color="auto"/>
              <w:right w:val="single" w:sz="4" w:space="0" w:color="auto"/>
            </w:tcBorders>
            <w:vAlign w:val="center"/>
            <w:hideMark/>
          </w:tcPr>
          <w:p w14:paraId="59E94D25" w14:textId="77777777" w:rsidR="009E154D" w:rsidRDefault="009E154D">
            <w:pPr>
              <w:pStyle w:val="Teksttabelisrodek"/>
              <w:spacing w:line="276" w:lineRule="auto"/>
              <w:rPr>
                <w:lang w:eastAsia="en-US"/>
              </w:rPr>
            </w:pPr>
            <w:r>
              <w:rPr>
                <w:lang w:eastAsia="en-US"/>
              </w:rPr>
              <w:t>1</w:t>
            </w:r>
          </w:p>
        </w:tc>
        <w:tc>
          <w:tcPr>
            <w:tcW w:w="777" w:type="pct"/>
            <w:tcBorders>
              <w:top w:val="single" w:sz="4" w:space="0" w:color="auto"/>
              <w:left w:val="single" w:sz="4" w:space="0" w:color="auto"/>
              <w:bottom w:val="single" w:sz="4" w:space="0" w:color="auto"/>
              <w:right w:val="single" w:sz="4" w:space="0" w:color="auto"/>
            </w:tcBorders>
            <w:vAlign w:val="center"/>
            <w:hideMark/>
          </w:tcPr>
          <w:p w14:paraId="66415E0E" w14:textId="77777777" w:rsidR="009E154D" w:rsidRDefault="009E154D">
            <w:pPr>
              <w:pStyle w:val="Teksttabelisrodek"/>
              <w:spacing w:line="276" w:lineRule="auto"/>
              <w:rPr>
                <w:lang w:eastAsia="en-US"/>
              </w:rPr>
            </w:pPr>
            <w:r>
              <w:rPr>
                <w:lang w:eastAsia="en-US"/>
              </w:rPr>
              <w:t>6,3</w:t>
            </w:r>
          </w:p>
        </w:tc>
      </w:tr>
      <w:tr w:rsidR="009E154D" w:rsidRPr="00795F17" w14:paraId="1E04B411" w14:textId="77777777" w:rsidTr="009E154D">
        <w:trPr>
          <w:trHeight w:val="454"/>
        </w:trPr>
        <w:tc>
          <w:tcPr>
            <w:tcW w:w="766" w:type="pct"/>
            <w:tcBorders>
              <w:top w:val="single" w:sz="4" w:space="0" w:color="auto"/>
              <w:left w:val="single" w:sz="4" w:space="0" w:color="auto"/>
              <w:bottom w:val="single" w:sz="4" w:space="0" w:color="auto"/>
              <w:right w:val="single" w:sz="4" w:space="0" w:color="auto"/>
            </w:tcBorders>
            <w:vAlign w:val="center"/>
            <w:hideMark/>
          </w:tcPr>
          <w:p w14:paraId="56A77DBB" w14:textId="77777777" w:rsidR="009E154D" w:rsidRDefault="009E154D">
            <w:pPr>
              <w:pStyle w:val="Teksttabelilewy"/>
              <w:spacing w:line="276" w:lineRule="auto"/>
            </w:pPr>
            <w:r>
              <w:t>RWrHM_02</w:t>
            </w:r>
          </w:p>
        </w:tc>
        <w:tc>
          <w:tcPr>
            <w:tcW w:w="1959" w:type="pct"/>
            <w:tcBorders>
              <w:top w:val="single" w:sz="4" w:space="0" w:color="auto"/>
              <w:left w:val="single" w:sz="4" w:space="0" w:color="auto"/>
              <w:bottom w:val="single" w:sz="4" w:space="0" w:color="auto"/>
              <w:right w:val="single" w:sz="4" w:space="0" w:color="auto"/>
            </w:tcBorders>
            <w:vAlign w:val="center"/>
            <w:hideMark/>
          </w:tcPr>
          <w:p w14:paraId="728F628C" w14:textId="77777777" w:rsidR="009E154D" w:rsidRDefault="009E154D">
            <w:pPr>
              <w:pStyle w:val="Teksttabelilewy"/>
              <w:spacing w:line="276" w:lineRule="auto"/>
            </w:pPr>
            <w:r>
              <w:t>Kontrola funkcjonowania urządzeń do migracji ryb.</w:t>
            </w:r>
          </w:p>
        </w:tc>
        <w:tc>
          <w:tcPr>
            <w:tcW w:w="783" w:type="pct"/>
            <w:tcBorders>
              <w:top w:val="single" w:sz="4" w:space="0" w:color="auto"/>
              <w:left w:val="single" w:sz="4" w:space="0" w:color="auto"/>
              <w:bottom w:val="single" w:sz="4" w:space="0" w:color="auto"/>
              <w:right w:val="single" w:sz="4" w:space="0" w:color="auto"/>
            </w:tcBorders>
            <w:vAlign w:val="center"/>
            <w:hideMark/>
          </w:tcPr>
          <w:p w14:paraId="01C4791E" w14:textId="77777777" w:rsidR="009E154D" w:rsidRDefault="009E154D">
            <w:pPr>
              <w:pStyle w:val="Teksttabelisrodek"/>
              <w:spacing w:line="276" w:lineRule="auto"/>
              <w:rPr>
                <w:lang w:eastAsia="en-US"/>
              </w:rPr>
            </w:pPr>
            <w:r>
              <w:rPr>
                <w:lang w:eastAsia="en-US"/>
              </w:rPr>
              <w:t>3</w:t>
            </w:r>
          </w:p>
        </w:tc>
        <w:tc>
          <w:tcPr>
            <w:tcW w:w="715" w:type="pct"/>
            <w:gridSpan w:val="2"/>
            <w:tcBorders>
              <w:top w:val="single" w:sz="4" w:space="0" w:color="auto"/>
              <w:left w:val="single" w:sz="4" w:space="0" w:color="auto"/>
              <w:bottom w:val="single" w:sz="4" w:space="0" w:color="auto"/>
              <w:right w:val="single" w:sz="4" w:space="0" w:color="auto"/>
            </w:tcBorders>
            <w:vAlign w:val="center"/>
            <w:hideMark/>
          </w:tcPr>
          <w:p w14:paraId="696728DF" w14:textId="77777777" w:rsidR="009E154D" w:rsidRDefault="009E154D">
            <w:pPr>
              <w:pStyle w:val="Teksttabelisrodek"/>
              <w:spacing w:line="276" w:lineRule="auto"/>
              <w:rPr>
                <w:lang w:eastAsia="en-US"/>
              </w:rPr>
            </w:pPr>
            <w:r>
              <w:rPr>
                <w:lang w:eastAsia="en-US"/>
              </w:rPr>
              <w:t>3</w:t>
            </w:r>
          </w:p>
        </w:tc>
        <w:tc>
          <w:tcPr>
            <w:tcW w:w="777" w:type="pct"/>
            <w:tcBorders>
              <w:top w:val="single" w:sz="4" w:space="0" w:color="auto"/>
              <w:left w:val="single" w:sz="4" w:space="0" w:color="auto"/>
              <w:bottom w:val="single" w:sz="4" w:space="0" w:color="auto"/>
              <w:right w:val="single" w:sz="4" w:space="0" w:color="auto"/>
            </w:tcBorders>
            <w:vAlign w:val="center"/>
            <w:hideMark/>
          </w:tcPr>
          <w:p w14:paraId="3597DCF7" w14:textId="77777777" w:rsidR="009E154D" w:rsidRDefault="009E154D">
            <w:pPr>
              <w:pStyle w:val="Teksttabelisrodek"/>
              <w:spacing w:line="276" w:lineRule="auto"/>
              <w:rPr>
                <w:lang w:eastAsia="en-US"/>
              </w:rPr>
            </w:pPr>
            <w:r>
              <w:rPr>
                <w:lang w:eastAsia="en-US"/>
              </w:rPr>
              <w:t>18,8</w:t>
            </w:r>
          </w:p>
        </w:tc>
      </w:tr>
      <w:tr w:rsidR="009E154D" w:rsidRPr="00795F17" w14:paraId="12A7EB2D" w14:textId="77777777" w:rsidTr="009E154D">
        <w:trPr>
          <w:trHeight w:val="454"/>
        </w:trPr>
        <w:tc>
          <w:tcPr>
            <w:tcW w:w="766" w:type="pct"/>
            <w:tcBorders>
              <w:top w:val="single" w:sz="4" w:space="0" w:color="auto"/>
              <w:left w:val="single" w:sz="4" w:space="0" w:color="auto"/>
              <w:bottom w:val="single" w:sz="4" w:space="0" w:color="auto"/>
              <w:right w:val="single" w:sz="4" w:space="0" w:color="auto"/>
            </w:tcBorders>
            <w:vAlign w:val="center"/>
            <w:hideMark/>
          </w:tcPr>
          <w:p w14:paraId="357CBCD4" w14:textId="77777777" w:rsidR="009E154D" w:rsidRDefault="009E154D">
            <w:pPr>
              <w:pStyle w:val="Teksttabelilewy"/>
              <w:spacing w:line="276" w:lineRule="auto"/>
            </w:pPr>
            <w:r>
              <w:t>RWrC_01</w:t>
            </w:r>
          </w:p>
        </w:tc>
        <w:tc>
          <w:tcPr>
            <w:tcW w:w="1959" w:type="pct"/>
            <w:tcBorders>
              <w:top w:val="single" w:sz="4" w:space="0" w:color="auto"/>
              <w:left w:val="single" w:sz="4" w:space="0" w:color="auto"/>
              <w:bottom w:val="single" w:sz="4" w:space="0" w:color="auto"/>
              <w:right w:val="single" w:sz="4" w:space="0" w:color="auto"/>
            </w:tcBorders>
            <w:vAlign w:val="center"/>
            <w:hideMark/>
          </w:tcPr>
          <w:p w14:paraId="0D64E3E4" w14:textId="77777777" w:rsidR="009E154D" w:rsidRDefault="009E154D">
            <w:pPr>
              <w:pStyle w:val="Teksttabelilewy"/>
              <w:spacing w:line="276" w:lineRule="auto"/>
            </w:pPr>
            <w:r>
              <w:t>Ochrona i zwiększanie retencji na obszarach rolniczych</w:t>
            </w:r>
          </w:p>
        </w:tc>
        <w:tc>
          <w:tcPr>
            <w:tcW w:w="783" w:type="pct"/>
            <w:tcBorders>
              <w:top w:val="single" w:sz="4" w:space="0" w:color="auto"/>
              <w:left w:val="single" w:sz="4" w:space="0" w:color="auto"/>
              <w:bottom w:val="single" w:sz="4" w:space="0" w:color="auto"/>
              <w:right w:val="single" w:sz="4" w:space="0" w:color="auto"/>
            </w:tcBorders>
            <w:vAlign w:val="center"/>
            <w:hideMark/>
          </w:tcPr>
          <w:p w14:paraId="72875141" w14:textId="77777777" w:rsidR="009E154D" w:rsidRDefault="009E154D">
            <w:pPr>
              <w:pStyle w:val="Teksttabelisrodek"/>
              <w:spacing w:line="276" w:lineRule="auto"/>
              <w:rPr>
                <w:lang w:eastAsia="en-US"/>
              </w:rPr>
            </w:pPr>
            <w:r>
              <w:rPr>
                <w:lang w:eastAsia="en-US"/>
              </w:rPr>
              <w:t>8</w:t>
            </w:r>
          </w:p>
        </w:tc>
        <w:tc>
          <w:tcPr>
            <w:tcW w:w="715" w:type="pct"/>
            <w:gridSpan w:val="2"/>
            <w:tcBorders>
              <w:top w:val="single" w:sz="4" w:space="0" w:color="auto"/>
              <w:left w:val="single" w:sz="4" w:space="0" w:color="auto"/>
              <w:bottom w:val="single" w:sz="4" w:space="0" w:color="auto"/>
              <w:right w:val="single" w:sz="4" w:space="0" w:color="auto"/>
            </w:tcBorders>
            <w:vAlign w:val="center"/>
            <w:hideMark/>
          </w:tcPr>
          <w:p w14:paraId="4C4529FE" w14:textId="77777777" w:rsidR="009E154D" w:rsidRDefault="009E154D">
            <w:pPr>
              <w:pStyle w:val="Teksttabelisrodek"/>
              <w:spacing w:line="276" w:lineRule="auto"/>
              <w:rPr>
                <w:lang w:eastAsia="en-US"/>
              </w:rPr>
            </w:pPr>
            <w:r>
              <w:rPr>
                <w:lang w:eastAsia="en-US"/>
              </w:rPr>
              <w:t>4</w:t>
            </w:r>
          </w:p>
        </w:tc>
        <w:tc>
          <w:tcPr>
            <w:tcW w:w="777" w:type="pct"/>
            <w:tcBorders>
              <w:top w:val="single" w:sz="4" w:space="0" w:color="auto"/>
              <w:left w:val="single" w:sz="4" w:space="0" w:color="auto"/>
              <w:bottom w:val="single" w:sz="4" w:space="0" w:color="auto"/>
              <w:right w:val="single" w:sz="4" w:space="0" w:color="auto"/>
            </w:tcBorders>
            <w:vAlign w:val="center"/>
            <w:hideMark/>
          </w:tcPr>
          <w:p w14:paraId="1468C706" w14:textId="77777777" w:rsidR="009E154D" w:rsidRDefault="009E154D">
            <w:pPr>
              <w:pStyle w:val="Teksttabelisrodek"/>
              <w:spacing w:line="276" w:lineRule="auto"/>
              <w:rPr>
                <w:lang w:eastAsia="en-US"/>
              </w:rPr>
            </w:pPr>
            <w:r>
              <w:rPr>
                <w:lang w:eastAsia="en-US"/>
              </w:rPr>
              <w:t>25,0</w:t>
            </w:r>
          </w:p>
        </w:tc>
      </w:tr>
      <w:tr w:rsidR="009E154D" w:rsidRPr="00795F17" w14:paraId="67562A16" w14:textId="77777777" w:rsidTr="009E154D">
        <w:trPr>
          <w:trHeight w:val="454"/>
        </w:trPr>
        <w:tc>
          <w:tcPr>
            <w:tcW w:w="766" w:type="pct"/>
            <w:tcBorders>
              <w:top w:val="single" w:sz="4" w:space="0" w:color="auto"/>
              <w:left w:val="single" w:sz="4" w:space="0" w:color="auto"/>
              <w:bottom w:val="single" w:sz="4" w:space="0" w:color="auto"/>
              <w:right w:val="single" w:sz="4" w:space="0" w:color="auto"/>
            </w:tcBorders>
            <w:vAlign w:val="center"/>
            <w:hideMark/>
          </w:tcPr>
          <w:p w14:paraId="4EF5E773" w14:textId="77777777" w:rsidR="009E154D" w:rsidRDefault="009E154D">
            <w:pPr>
              <w:pStyle w:val="Teksttabelilewy"/>
              <w:spacing w:line="276" w:lineRule="auto"/>
            </w:pPr>
            <w:r>
              <w:t>RWrC_02</w:t>
            </w:r>
          </w:p>
        </w:tc>
        <w:tc>
          <w:tcPr>
            <w:tcW w:w="1959" w:type="pct"/>
            <w:tcBorders>
              <w:top w:val="single" w:sz="4" w:space="0" w:color="auto"/>
              <w:left w:val="single" w:sz="4" w:space="0" w:color="auto"/>
              <w:bottom w:val="single" w:sz="4" w:space="0" w:color="auto"/>
              <w:right w:val="single" w:sz="4" w:space="0" w:color="auto"/>
            </w:tcBorders>
            <w:vAlign w:val="center"/>
            <w:hideMark/>
          </w:tcPr>
          <w:p w14:paraId="4ABD1944" w14:textId="77777777" w:rsidR="009E154D" w:rsidRDefault="009E154D">
            <w:pPr>
              <w:pStyle w:val="Teksttabelilewy"/>
              <w:spacing w:line="276" w:lineRule="auto"/>
            </w:pPr>
            <w:r>
              <w:t>Działania wynikające z planów ochrony/planów zadań ochronnych ustanowionych dla obszarów przeznaczonych do ochrony siedlisk lub gatunków, dla których utrzymanie lub poprawa stanu wód jest ważnym czynnikiem w ich ochronie</w:t>
            </w:r>
          </w:p>
        </w:tc>
        <w:tc>
          <w:tcPr>
            <w:tcW w:w="783" w:type="pct"/>
            <w:tcBorders>
              <w:top w:val="single" w:sz="4" w:space="0" w:color="auto"/>
              <w:left w:val="single" w:sz="4" w:space="0" w:color="auto"/>
              <w:bottom w:val="single" w:sz="4" w:space="0" w:color="auto"/>
              <w:right w:val="single" w:sz="4" w:space="0" w:color="auto"/>
            </w:tcBorders>
            <w:vAlign w:val="center"/>
            <w:hideMark/>
          </w:tcPr>
          <w:p w14:paraId="537F3485" w14:textId="77777777" w:rsidR="009E154D" w:rsidRDefault="009E154D">
            <w:pPr>
              <w:pStyle w:val="Teksttabelisrodek"/>
              <w:spacing w:line="276" w:lineRule="auto"/>
              <w:rPr>
                <w:lang w:eastAsia="en-US"/>
              </w:rPr>
            </w:pPr>
            <w:r>
              <w:rPr>
                <w:lang w:eastAsia="en-US"/>
              </w:rPr>
              <w:t>16</w:t>
            </w:r>
          </w:p>
        </w:tc>
        <w:tc>
          <w:tcPr>
            <w:tcW w:w="715" w:type="pct"/>
            <w:gridSpan w:val="2"/>
            <w:tcBorders>
              <w:top w:val="single" w:sz="4" w:space="0" w:color="auto"/>
              <w:left w:val="single" w:sz="4" w:space="0" w:color="auto"/>
              <w:bottom w:val="single" w:sz="4" w:space="0" w:color="auto"/>
              <w:right w:val="single" w:sz="4" w:space="0" w:color="auto"/>
            </w:tcBorders>
            <w:vAlign w:val="center"/>
            <w:hideMark/>
          </w:tcPr>
          <w:p w14:paraId="520EC4F5" w14:textId="77777777" w:rsidR="009E154D" w:rsidRDefault="009E154D">
            <w:pPr>
              <w:pStyle w:val="Teksttabelisrodek"/>
              <w:spacing w:line="276" w:lineRule="auto"/>
              <w:rPr>
                <w:lang w:eastAsia="en-US"/>
              </w:rPr>
            </w:pPr>
            <w:r>
              <w:rPr>
                <w:lang w:eastAsia="en-US"/>
              </w:rPr>
              <w:t>6</w:t>
            </w:r>
          </w:p>
        </w:tc>
        <w:tc>
          <w:tcPr>
            <w:tcW w:w="777" w:type="pct"/>
            <w:tcBorders>
              <w:top w:val="single" w:sz="4" w:space="0" w:color="auto"/>
              <w:left w:val="single" w:sz="4" w:space="0" w:color="auto"/>
              <w:bottom w:val="single" w:sz="4" w:space="0" w:color="auto"/>
              <w:right w:val="single" w:sz="4" w:space="0" w:color="auto"/>
            </w:tcBorders>
            <w:vAlign w:val="center"/>
            <w:hideMark/>
          </w:tcPr>
          <w:p w14:paraId="1BA6C166" w14:textId="77777777" w:rsidR="009E154D" w:rsidRDefault="009E154D">
            <w:pPr>
              <w:pStyle w:val="Teksttabelisrodek"/>
              <w:spacing w:line="276" w:lineRule="auto"/>
              <w:rPr>
                <w:lang w:eastAsia="en-US"/>
              </w:rPr>
            </w:pPr>
            <w:r>
              <w:rPr>
                <w:lang w:eastAsia="en-US"/>
              </w:rPr>
              <w:t>37,5</w:t>
            </w:r>
          </w:p>
        </w:tc>
      </w:tr>
      <w:tr w:rsidR="009E154D" w:rsidRPr="00795F17" w14:paraId="116AF2F6" w14:textId="77777777" w:rsidTr="009E154D">
        <w:trPr>
          <w:trHeight w:val="454"/>
        </w:trPr>
        <w:tc>
          <w:tcPr>
            <w:tcW w:w="766" w:type="pct"/>
            <w:tcBorders>
              <w:top w:val="single" w:sz="4" w:space="0" w:color="auto"/>
              <w:left w:val="single" w:sz="4" w:space="0" w:color="auto"/>
              <w:bottom w:val="single" w:sz="4" w:space="0" w:color="auto"/>
              <w:right w:val="single" w:sz="4" w:space="0" w:color="auto"/>
            </w:tcBorders>
            <w:vAlign w:val="center"/>
            <w:hideMark/>
          </w:tcPr>
          <w:p w14:paraId="6F998B7F" w14:textId="77777777" w:rsidR="009E154D" w:rsidRDefault="009E154D">
            <w:pPr>
              <w:pStyle w:val="Teksttabelilewy"/>
              <w:spacing w:line="276" w:lineRule="auto"/>
            </w:pPr>
            <w:r>
              <w:t>RWrP_01</w:t>
            </w:r>
          </w:p>
        </w:tc>
        <w:tc>
          <w:tcPr>
            <w:tcW w:w="1959" w:type="pct"/>
            <w:tcBorders>
              <w:top w:val="single" w:sz="4" w:space="0" w:color="auto"/>
              <w:left w:val="single" w:sz="4" w:space="0" w:color="auto"/>
              <w:bottom w:val="single" w:sz="4" w:space="0" w:color="auto"/>
              <w:right w:val="single" w:sz="4" w:space="0" w:color="auto"/>
            </w:tcBorders>
            <w:vAlign w:val="center"/>
            <w:hideMark/>
          </w:tcPr>
          <w:p w14:paraId="70896A7D" w14:textId="77777777" w:rsidR="009E154D" w:rsidRDefault="009E154D">
            <w:pPr>
              <w:pStyle w:val="Teksttabelilewy"/>
              <w:spacing w:line="276" w:lineRule="auto"/>
            </w:pPr>
            <w:r>
              <w:t>Gospodarka ściekowa w aglomeracjach</w:t>
            </w:r>
          </w:p>
        </w:tc>
        <w:tc>
          <w:tcPr>
            <w:tcW w:w="783" w:type="pct"/>
            <w:tcBorders>
              <w:top w:val="single" w:sz="4" w:space="0" w:color="auto"/>
              <w:left w:val="single" w:sz="4" w:space="0" w:color="auto"/>
              <w:bottom w:val="single" w:sz="4" w:space="0" w:color="auto"/>
              <w:right w:val="single" w:sz="4" w:space="0" w:color="auto"/>
            </w:tcBorders>
            <w:vAlign w:val="center"/>
            <w:hideMark/>
          </w:tcPr>
          <w:p w14:paraId="62C73837" w14:textId="77777777" w:rsidR="009E154D" w:rsidRDefault="009E154D">
            <w:pPr>
              <w:pStyle w:val="Teksttabelisrodek"/>
              <w:spacing w:line="276" w:lineRule="auto"/>
              <w:rPr>
                <w:lang w:eastAsia="en-US"/>
              </w:rPr>
            </w:pPr>
            <w:r>
              <w:rPr>
                <w:lang w:eastAsia="en-US"/>
              </w:rPr>
              <w:t>3</w:t>
            </w:r>
          </w:p>
        </w:tc>
        <w:tc>
          <w:tcPr>
            <w:tcW w:w="715" w:type="pct"/>
            <w:gridSpan w:val="2"/>
            <w:tcBorders>
              <w:top w:val="single" w:sz="4" w:space="0" w:color="auto"/>
              <w:left w:val="single" w:sz="4" w:space="0" w:color="auto"/>
              <w:bottom w:val="single" w:sz="4" w:space="0" w:color="auto"/>
              <w:right w:val="single" w:sz="4" w:space="0" w:color="auto"/>
            </w:tcBorders>
            <w:vAlign w:val="center"/>
            <w:hideMark/>
          </w:tcPr>
          <w:p w14:paraId="0FC48B19" w14:textId="77777777" w:rsidR="009E154D" w:rsidRDefault="009E154D">
            <w:pPr>
              <w:pStyle w:val="Teksttabelisrodek"/>
              <w:spacing w:line="276" w:lineRule="auto"/>
              <w:rPr>
                <w:lang w:eastAsia="en-US"/>
              </w:rPr>
            </w:pPr>
            <w:r>
              <w:rPr>
                <w:lang w:eastAsia="en-US"/>
              </w:rPr>
              <w:t>2</w:t>
            </w:r>
          </w:p>
        </w:tc>
        <w:tc>
          <w:tcPr>
            <w:tcW w:w="777" w:type="pct"/>
            <w:tcBorders>
              <w:top w:val="single" w:sz="4" w:space="0" w:color="auto"/>
              <w:left w:val="single" w:sz="4" w:space="0" w:color="auto"/>
              <w:bottom w:val="single" w:sz="4" w:space="0" w:color="auto"/>
              <w:right w:val="single" w:sz="4" w:space="0" w:color="auto"/>
            </w:tcBorders>
            <w:vAlign w:val="center"/>
            <w:hideMark/>
          </w:tcPr>
          <w:p w14:paraId="0218EDE4" w14:textId="77777777" w:rsidR="009E154D" w:rsidRDefault="009E154D">
            <w:pPr>
              <w:pStyle w:val="Teksttabelisrodek"/>
              <w:spacing w:line="276" w:lineRule="auto"/>
              <w:rPr>
                <w:lang w:eastAsia="en-US"/>
              </w:rPr>
            </w:pPr>
            <w:r>
              <w:rPr>
                <w:lang w:eastAsia="en-US"/>
              </w:rPr>
              <w:t>12,5</w:t>
            </w:r>
          </w:p>
        </w:tc>
      </w:tr>
      <w:tr w:rsidR="009E154D" w:rsidRPr="00795F17" w14:paraId="7BE94C2F" w14:textId="77777777" w:rsidTr="009E154D">
        <w:trPr>
          <w:trHeight w:val="454"/>
        </w:trPr>
        <w:tc>
          <w:tcPr>
            <w:tcW w:w="766" w:type="pct"/>
            <w:tcBorders>
              <w:top w:val="single" w:sz="4" w:space="0" w:color="auto"/>
              <w:left w:val="single" w:sz="4" w:space="0" w:color="auto"/>
              <w:bottom w:val="single" w:sz="4" w:space="0" w:color="auto"/>
              <w:right w:val="single" w:sz="4" w:space="0" w:color="auto"/>
            </w:tcBorders>
            <w:vAlign w:val="center"/>
            <w:hideMark/>
          </w:tcPr>
          <w:p w14:paraId="4EF78483" w14:textId="77777777" w:rsidR="009E154D" w:rsidRDefault="009E154D">
            <w:pPr>
              <w:pStyle w:val="Teksttabelilewy"/>
              <w:spacing w:line="276" w:lineRule="auto"/>
            </w:pPr>
            <w:r>
              <w:t>RWrP_02</w:t>
            </w:r>
          </w:p>
        </w:tc>
        <w:tc>
          <w:tcPr>
            <w:tcW w:w="1959" w:type="pct"/>
            <w:tcBorders>
              <w:top w:val="single" w:sz="4" w:space="0" w:color="auto"/>
              <w:left w:val="single" w:sz="4" w:space="0" w:color="auto"/>
              <w:bottom w:val="single" w:sz="4" w:space="0" w:color="auto"/>
              <w:right w:val="single" w:sz="4" w:space="0" w:color="auto"/>
            </w:tcBorders>
            <w:vAlign w:val="center"/>
            <w:hideMark/>
          </w:tcPr>
          <w:p w14:paraId="08A36877" w14:textId="77777777" w:rsidR="009E154D" w:rsidRDefault="009E154D">
            <w:pPr>
              <w:pStyle w:val="Teksttabelilewy"/>
              <w:spacing w:line="276" w:lineRule="auto"/>
            </w:pPr>
            <w:r>
              <w:t>Działania kontrolne</w:t>
            </w:r>
          </w:p>
        </w:tc>
        <w:tc>
          <w:tcPr>
            <w:tcW w:w="783" w:type="pct"/>
            <w:tcBorders>
              <w:top w:val="single" w:sz="4" w:space="0" w:color="auto"/>
              <w:left w:val="single" w:sz="4" w:space="0" w:color="auto"/>
              <w:bottom w:val="single" w:sz="4" w:space="0" w:color="auto"/>
              <w:right w:val="single" w:sz="4" w:space="0" w:color="auto"/>
            </w:tcBorders>
            <w:vAlign w:val="center"/>
            <w:hideMark/>
          </w:tcPr>
          <w:p w14:paraId="7FEB4CA8" w14:textId="77777777" w:rsidR="009E154D" w:rsidRDefault="009E154D">
            <w:pPr>
              <w:pStyle w:val="Teksttabelisrodek"/>
              <w:spacing w:line="276" w:lineRule="auto"/>
              <w:rPr>
                <w:lang w:eastAsia="en-US"/>
              </w:rPr>
            </w:pPr>
            <w:r>
              <w:rPr>
                <w:lang w:eastAsia="en-US"/>
              </w:rPr>
              <w:t>4</w:t>
            </w:r>
          </w:p>
        </w:tc>
        <w:tc>
          <w:tcPr>
            <w:tcW w:w="715" w:type="pct"/>
            <w:gridSpan w:val="2"/>
            <w:tcBorders>
              <w:top w:val="single" w:sz="4" w:space="0" w:color="auto"/>
              <w:left w:val="single" w:sz="4" w:space="0" w:color="auto"/>
              <w:bottom w:val="single" w:sz="4" w:space="0" w:color="auto"/>
              <w:right w:val="single" w:sz="4" w:space="0" w:color="auto"/>
            </w:tcBorders>
            <w:vAlign w:val="center"/>
            <w:hideMark/>
          </w:tcPr>
          <w:p w14:paraId="00E8C86A" w14:textId="77777777" w:rsidR="009E154D" w:rsidRDefault="009E154D">
            <w:pPr>
              <w:pStyle w:val="Teksttabelisrodek"/>
              <w:spacing w:line="276" w:lineRule="auto"/>
              <w:rPr>
                <w:lang w:eastAsia="en-US"/>
              </w:rPr>
            </w:pPr>
            <w:r>
              <w:rPr>
                <w:lang w:eastAsia="en-US"/>
              </w:rPr>
              <w:t>4</w:t>
            </w:r>
          </w:p>
        </w:tc>
        <w:tc>
          <w:tcPr>
            <w:tcW w:w="777" w:type="pct"/>
            <w:tcBorders>
              <w:top w:val="single" w:sz="4" w:space="0" w:color="auto"/>
              <w:left w:val="single" w:sz="4" w:space="0" w:color="auto"/>
              <w:bottom w:val="single" w:sz="4" w:space="0" w:color="auto"/>
              <w:right w:val="single" w:sz="4" w:space="0" w:color="auto"/>
            </w:tcBorders>
            <w:vAlign w:val="center"/>
            <w:hideMark/>
          </w:tcPr>
          <w:p w14:paraId="7D5D35E3" w14:textId="77777777" w:rsidR="009E154D" w:rsidRDefault="009E154D">
            <w:pPr>
              <w:pStyle w:val="Teksttabelisrodek"/>
              <w:spacing w:line="276" w:lineRule="auto"/>
              <w:rPr>
                <w:lang w:eastAsia="en-US"/>
              </w:rPr>
            </w:pPr>
            <w:r>
              <w:rPr>
                <w:lang w:eastAsia="en-US"/>
              </w:rPr>
              <w:t>25</w:t>
            </w:r>
          </w:p>
        </w:tc>
      </w:tr>
      <w:tr w:rsidR="009E154D" w:rsidRPr="00795F17" w14:paraId="2C3F2A58" w14:textId="77777777" w:rsidTr="009E154D">
        <w:trPr>
          <w:trHeight w:val="454"/>
        </w:trPr>
        <w:tc>
          <w:tcPr>
            <w:tcW w:w="766" w:type="pct"/>
            <w:tcBorders>
              <w:top w:val="single" w:sz="4" w:space="0" w:color="auto"/>
              <w:left w:val="single" w:sz="4" w:space="0" w:color="auto"/>
              <w:bottom w:val="single" w:sz="4" w:space="0" w:color="auto"/>
              <w:right w:val="single" w:sz="4" w:space="0" w:color="auto"/>
            </w:tcBorders>
            <w:vAlign w:val="center"/>
            <w:hideMark/>
          </w:tcPr>
          <w:p w14:paraId="401CA315" w14:textId="77777777" w:rsidR="009E154D" w:rsidRDefault="009E154D">
            <w:pPr>
              <w:pStyle w:val="Teksttabelilewy"/>
              <w:spacing w:line="276" w:lineRule="auto"/>
            </w:pPr>
            <w:r>
              <w:t>RWrP_03</w:t>
            </w:r>
          </w:p>
        </w:tc>
        <w:tc>
          <w:tcPr>
            <w:tcW w:w="1959" w:type="pct"/>
            <w:tcBorders>
              <w:top w:val="single" w:sz="4" w:space="0" w:color="auto"/>
              <w:left w:val="single" w:sz="4" w:space="0" w:color="auto"/>
              <w:bottom w:val="single" w:sz="4" w:space="0" w:color="auto"/>
              <w:right w:val="single" w:sz="4" w:space="0" w:color="auto"/>
            </w:tcBorders>
            <w:vAlign w:val="center"/>
            <w:hideMark/>
          </w:tcPr>
          <w:p w14:paraId="25A927C9" w14:textId="77777777" w:rsidR="009E154D" w:rsidRDefault="009E154D">
            <w:pPr>
              <w:pStyle w:val="Teksttabelilewy"/>
              <w:spacing w:line="276" w:lineRule="auto"/>
            </w:pPr>
            <w:r>
              <w:t>Ograniczenie spływu zanieczyszczeń z terenów zurbanizowanych</w:t>
            </w:r>
          </w:p>
        </w:tc>
        <w:tc>
          <w:tcPr>
            <w:tcW w:w="783" w:type="pct"/>
            <w:tcBorders>
              <w:top w:val="single" w:sz="4" w:space="0" w:color="auto"/>
              <w:left w:val="single" w:sz="4" w:space="0" w:color="auto"/>
              <w:bottom w:val="single" w:sz="4" w:space="0" w:color="auto"/>
              <w:right w:val="single" w:sz="4" w:space="0" w:color="auto"/>
            </w:tcBorders>
            <w:vAlign w:val="center"/>
            <w:hideMark/>
          </w:tcPr>
          <w:p w14:paraId="6568049D" w14:textId="77777777" w:rsidR="009E154D" w:rsidRDefault="009E154D">
            <w:pPr>
              <w:pStyle w:val="Teksttabelisrodek"/>
              <w:spacing w:line="276" w:lineRule="auto"/>
              <w:rPr>
                <w:lang w:eastAsia="en-US"/>
              </w:rPr>
            </w:pPr>
            <w:r>
              <w:rPr>
                <w:lang w:eastAsia="en-US"/>
              </w:rPr>
              <w:t>1</w:t>
            </w:r>
          </w:p>
        </w:tc>
        <w:tc>
          <w:tcPr>
            <w:tcW w:w="715" w:type="pct"/>
            <w:gridSpan w:val="2"/>
            <w:tcBorders>
              <w:top w:val="single" w:sz="4" w:space="0" w:color="auto"/>
              <w:left w:val="single" w:sz="4" w:space="0" w:color="auto"/>
              <w:bottom w:val="single" w:sz="4" w:space="0" w:color="auto"/>
              <w:right w:val="single" w:sz="4" w:space="0" w:color="auto"/>
            </w:tcBorders>
            <w:vAlign w:val="center"/>
            <w:hideMark/>
          </w:tcPr>
          <w:p w14:paraId="6285D685" w14:textId="77777777" w:rsidR="009E154D" w:rsidRDefault="009E154D">
            <w:pPr>
              <w:pStyle w:val="Teksttabelisrodek"/>
              <w:spacing w:line="276" w:lineRule="auto"/>
              <w:rPr>
                <w:lang w:eastAsia="en-US"/>
              </w:rPr>
            </w:pPr>
            <w:r>
              <w:rPr>
                <w:lang w:eastAsia="en-US"/>
              </w:rPr>
              <w:t>1</w:t>
            </w:r>
          </w:p>
        </w:tc>
        <w:tc>
          <w:tcPr>
            <w:tcW w:w="777" w:type="pct"/>
            <w:tcBorders>
              <w:top w:val="single" w:sz="4" w:space="0" w:color="auto"/>
              <w:left w:val="single" w:sz="4" w:space="0" w:color="auto"/>
              <w:bottom w:val="single" w:sz="4" w:space="0" w:color="auto"/>
              <w:right w:val="single" w:sz="4" w:space="0" w:color="auto"/>
            </w:tcBorders>
            <w:vAlign w:val="center"/>
            <w:hideMark/>
          </w:tcPr>
          <w:p w14:paraId="4383A434" w14:textId="77777777" w:rsidR="009E154D" w:rsidRDefault="009E154D">
            <w:pPr>
              <w:pStyle w:val="Teksttabelisrodek"/>
              <w:spacing w:line="276" w:lineRule="auto"/>
              <w:rPr>
                <w:lang w:eastAsia="en-US"/>
              </w:rPr>
            </w:pPr>
            <w:r>
              <w:rPr>
                <w:lang w:eastAsia="en-US"/>
              </w:rPr>
              <w:t>6,3</w:t>
            </w:r>
          </w:p>
        </w:tc>
      </w:tr>
      <w:tr w:rsidR="009E154D" w:rsidRPr="00795F17" w14:paraId="09AE64DB" w14:textId="77777777" w:rsidTr="009E154D">
        <w:trPr>
          <w:trHeight w:val="454"/>
        </w:trPr>
        <w:tc>
          <w:tcPr>
            <w:tcW w:w="766" w:type="pct"/>
            <w:tcBorders>
              <w:top w:val="single" w:sz="4" w:space="0" w:color="auto"/>
              <w:left w:val="single" w:sz="4" w:space="0" w:color="auto"/>
              <w:bottom w:val="single" w:sz="4" w:space="0" w:color="auto"/>
              <w:right w:val="single" w:sz="4" w:space="0" w:color="auto"/>
            </w:tcBorders>
            <w:vAlign w:val="center"/>
            <w:hideMark/>
          </w:tcPr>
          <w:p w14:paraId="0E484870" w14:textId="77777777" w:rsidR="009E154D" w:rsidRDefault="009E154D">
            <w:pPr>
              <w:pStyle w:val="Teksttabelilewy"/>
              <w:spacing w:line="276" w:lineRule="auto"/>
            </w:pPr>
            <w:r>
              <w:t>RWrP_04</w:t>
            </w:r>
          </w:p>
        </w:tc>
        <w:tc>
          <w:tcPr>
            <w:tcW w:w="1959" w:type="pct"/>
            <w:tcBorders>
              <w:top w:val="single" w:sz="4" w:space="0" w:color="auto"/>
              <w:left w:val="single" w:sz="4" w:space="0" w:color="auto"/>
              <w:bottom w:val="single" w:sz="4" w:space="0" w:color="auto"/>
              <w:right w:val="single" w:sz="4" w:space="0" w:color="auto"/>
            </w:tcBorders>
            <w:vAlign w:val="center"/>
            <w:hideMark/>
          </w:tcPr>
          <w:p w14:paraId="060FBBB2" w14:textId="77777777" w:rsidR="009E154D" w:rsidRDefault="009E154D">
            <w:pPr>
              <w:pStyle w:val="Teksttabelilewy"/>
              <w:spacing w:line="276" w:lineRule="auto"/>
            </w:pPr>
            <w:r>
              <w:t>Działania edukacyjne i doradcze dla rolników</w:t>
            </w:r>
          </w:p>
        </w:tc>
        <w:tc>
          <w:tcPr>
            <w:tcW w:w="783" w:type="pct"/>
            <w:tcBorders>
              <w:top w:val="single" w:sz="4" w:space="0" w:color="auto"/>
              <w:left w:val="single" w:sz="4" w:space="0" w:color="auto"/>
              <w:bottom w:val="single" w:sz="4" w:space="0" w:color="auto"/>
              <w:right w:val="single" w:sz="4" w:space="0" w:color="auto"/>
            </w:tcBorders>
            <w:vAlign w:val="center"/>
            <w:hideMark/>
          </w:tcPr>
          <w:p w14:paraId="24A04853" w14:textId="77777777" w:rsidR="009E154D" w:rsidRDefault="009E154D">
            <w:pPr>
              <w:pStyle w:val="Teksttabelisrodek"/>
              <w:spacing w:line="276" w:lineRule="auto"/>
              <w:rPr>
                <w:lang w:eastAsia="en-US"/>
              </w:rPr>
            </w:pPr>
            <w:r>
              <w:rPr>
                <w:lang w:eastAsia="en-US"/>
              </w:rPr>
              <w:t>6</w:t>
            </w:r>
          </w:p>
        </w:tc>
        <w:tc>
          <w:tcPr>
            <w:tcW w:w="715" w:type="pct"/>
            <w:gridSpan w:val="2"/>
            <w:tcBorders>
              <w:top w:val="single" w:sz="4" w:space="0" w:color="auto"/>
              <w:left w:val="single" w:sz="4" w:space="0" w:color="auto"/>
              <w:bottom w:val="single" w:sz="4" w:space="0" w:color="auto"/>
              <w:right w:val="single" w:sz="4" w:space="0" w:color="auto"/>
            </w:tcBorders>
            <w:vAlign w:val="center"/>
            <w:hideMark/>
          </w:tcPr>
          <w:p w14:paraId="34035585" w14:textId="77777777" w:rsidR="009E154D" w:rsidRDefault="009E154D">
            <w:pPr>
              <w:pStyle w:val="Teksttabelisrodek"/>
              <w:spacing w:line="276" w:lineRule="auto"/>
              <w:rPr>
                <w:lang w:eastAsia="en-US"/>
              </w:rPr>
            </w:pPr>
            <w:r>
              <w:rPr>
                <w:lang w:eastAsia="en-US"/>
              </w:rPr>
              <w:t>6</w:t>
            </w:r>
          </w:p>
        </w:tc>
        <w:tc>
          <w:tcPr>
            <w:tcW w:w="777" w:type="pct"/>
            <w:tcBorders>
              <w:top w:val="single" w:sz="4" w:space="0" w:color="auto"/>
              <w:left w:val="single" w:sz="4" w:space="0" w:color="auto"/>
              <w:bottom w:val="single" w:sz="4" w:space="0" w:color="auto"/>
              <w:right w:val="single" w:sz="4" w:space="0" w:color="auto"/>
            </w:tcBorders>
            <w:vAlign w:val="center"/>
            <w:hideMark/>
          </w:tcPr>
          <w:p w14:paraId="7EF4A016" w14:textId="77777777" w:rsidR="009E154D" w:rsidRDefault="009E154D">
            <w:pPr>
              <w:pStyle w:val="Teksttabelisrodek"/>
              <w:spacing w:line="276" w:lineRule="auto"/>
              <w:rPr>
                <w:lang w:eastAsia="en-US"/>
              </w:rPr>
            </w:pPr>
            <w:r>
              <w:rPr>
                <w:lang w:eastAsia="en-US"/>
              </w:rPr>
              <w:t>37,5</w:t>
            </w:r>
          </w:p>
        </w:tc>
      </w:tr>
      <w:tr w:rsidR="009E154D" w:rsidRPr="00795F17" w14:paraId="4CA6C947" w14:textId="77777777" w:rsidTr="009E154D">
        <w:trPr>
          <w:trHeight w:val="454"/>
        </w:trPr>
        <w:tc>
          <w:tcPr>
            <w:tcW w:w="766" w:type="pct"/>
            <w:tcBorders>
              <w:top w:val="single" w:sz="4" w:space="0" w:color="auto"/>
              <w:left w:val="single" w:sz="4" w:space="0" w:color="auto"/>
              <w:bottom w:val="single" w:sz="4" w:space="0" w:color="auto"/>
              <w:right w:val="single" w:sz="4" w:space="0" w:color="auto"/>
            </w:tcBorders>
            <w:vAlign w:val="center"/>
            <w:hideMark/>
          </w:tcPr>
          <w:p w14:paraId="025FD897" w14:textId="77777777" w:rsidR="009E154D" w:rsidRDefault="009E154D">
            <w:pPr>
              <w:pStyle w:val="Teksttabelilewy"/>
              <w:spacing w:line="276" w:lineRule="auto"/>
            </w:pPr>
            <w:r>
              <w:t>RWrP_06</w:t>
            </w:r>
          </w:p>
        </w:tc>
        <w:tc>
          <w:tcPr>
            <w:tcW w:w="1959" w:type="pct"/>
            <w:tcBorders>
              <w:top w:val="single" w:sz="4" w:space="0" w:color="auto"/>
              <w:left w:val="single" w:sz="4" w:space="0" w:color="auto"/>
              <w:bottom w:val="single" w:sz="4" w:space="0" w:color="auto"/>
              <w:right w:val="single" w:sz="4" w:space="0" w:color="auto"/>
            </w:tcBorders>
            <w:vAlign w:val="center"/>
            <w:hideMark/>
          </w:tcPr>
          <w:p w14:paraId="3204C0B8" w14:textId="77777777" w:rsidR="009E154D" w:rsidRDefault="009E154D">
            <w:pPr>
              <w:pStyle w:val="Teksttabelilewy"/>
              <w:spacing w:line="276" w:lineRule="auto"/>
            </w:pPr>
            <w:r>
              <w:t>Działania kontrolne związane z przeglądem pozwoleń</w:t>
            </w:r>
          </w:p>
        </w:tc>
        <w:tc>
          <w:tcPr>
            <w:tcW w:w="783" w:type="pct"/>
            <w:tcBorders>
              <w:top w:val="single" w:sz="4" w:space="0" w:color="auto"/>
              <w:left w:val="single" w:sz="4" w:space="0" w:color="auto"/>
              <w:bottom w:val="single" w:sz="4" w:space="0" w:color="auto"/>
              <w:right w:val="single" w:sz="4" w:space="0" w:color="auto"/>
            </w:tcBorders>
            <w:vAlign w:val="center"/>
            <w:hideMark/>
          </w:tcPr>
          <w:p w14:paraId="7B621E98" w14:textId="77777777" w:rsidR="009E154D" w:rsidRDefault="009E154D">
            <w:pPr>
              <w:pStyle w:val="Teksttabelisrodek"/>
              <w:spacing w:line="276" w:lineRule="auto"/>
              <w:rPr>
                <w:lang w:eastAsia="en-US"/>
              </w:rPr>
            </w:pPr>
            <w:r>
              <w:rPr>
                <w:lang w:eastAsia="en-US"/>
              </w:rPr>
              <w:t>1</w:t>
            </w:r>
          </w:p>
        </w:tc>
        <w:tc>
          <w:tcPr>
            <w:tcW w:w="715" w:type="pct"/>
            <w:gridSpan w:val="2"/>
            <w:tcBorders>
              <w:top w:val="single" w:sz="4" w:space="0" w:color="auto"/>
              <w:left w:val="single" w:sz="4" w:space="0" w:color="auto"/>
              <w:bottom w:val="single" w:sz="4" w:space="0" w:color="auto"/>
              <w:right w:val="single" w:sz="4" w:space="0" w:color="auto"/>
            </w:tcBorders>
            <w:vAlign w:val="center"/>
            <w:hideMark/>
          </w:tcPr>
          <w:p w14:paraId="7E3CB68F" w14:textId="77777777" w:rsidR="009E154D" w:rsidRDefault="009E154D">
            <w:pPr>
              <w:pStyle w:val="Teksttabelisrodek"/>
              <w:spacing w:line="276" w:lineRule="auto"/>
              <w:rPr>
                <w:lang w:eastAsia="en-US"/>
              </w:rPr>
            </w:pPr>
            <w:r>
              <w:rPr>
                <w:lang w:eastAsia="en-US"/>
              </w:rPr>
              <w:t>1</w:t>
            </w:r>
          </w:p>
        </w:tc>
        <w:tc>
          <w:tcPr>
            <w:tcW w:w="777" w:type="pct"/>
            <w:tcBorders>
              <w:top w:val="single" w:sz="4" w:space="0" w:color="auto"/>
              <w:left w:val="single" w:sz="4" w:space="0" w:color="auto"/>
              <w:bottom w:val="single" w:sz="4" w:space="0" w:color="auto"/>
              <w:right w:val="single" w:sz="4" w:space="0" w:color="auto"/>
            </w:tcBorders>
            <w:vAlign w:val="center"/>
            <w:hideMark/>
          </w:tcPr>
          <w:p w14:paraId="7A348A33" w14:textId="77777777" w:rsidR="009E154D" w:rsidRDefault="009E154D">
            <w:pPr>
              <w:pStyle w:val="Teksttabelisrodek"/>
              <w:spacing w:line="276" w:lineRule="auto"/>
              <w:rPr>
                <w:lang w:eastAsia="en-US"/>
              </w:rPr>
            </w:pPr>
            <w:r>
              <w:rPr>
                <w:lang w:eastAsia="en-US"/>
              </w:rPr>
              <w:t>6,3</w:t>
            </w:r>
          </w:p>
        </w:tc>
      </w:tr>
      <w:tr w:rsidR="009E154D" w:rsidRPr="00795F17" w14:paraId="0DE328BE" w14:textId="77777777" w:rsidTr="009E154D">
        <w:trPr>
          <w:trHeight w:val="454"/>
        </w:trPr>
        <w:tc>
          <w:tcPr>
            <w:tcW w:w="766" w:type="pct"/>
            <w:tcBorders>
              <w:top w:val="single" w:sz="4" w:space="0" w:color="auto"/>
              <w:left w:val="single" w:sz="4" w:space="0" w:color="auto"/>
              <w:bottom w:val="single" w:sz="4" w:space="0" w:color="auto"/>
              <w:right w:val="single" w:sz="4" w:space="0" w:color="auto"/>
            </w:tcBorders>
            <w:vAlign w:val="center"/>
            <w:hideMark/>
          </w:tcPr>
          <w:p w14:paraId="35848149" w14:textId="77777777" w:rsidR="009E154D" w:rsidRDefault="009E154D">
            <w:pPr>
              <w:pStyle w:val="Teksttabelilewy"/>
              <w:spacing w:line="276" w:lineRule="auto"/>
            </w:pPr>
            <w:r>
              <w:t>RWrP_09</w:t>
            </w:r>
          </w:p>
        </w:tc>
        <w:tc>
          <w:tcPr>
            <w:tcW w:w="1959" w:type="pct"/>
            <w:tcBorders>
              <w:top w:val="single" w:sz="4" w:space="0" w:color="auto"/>
              <w:left w:val="single" w:sz="4" w:space="0" w:color="auto"/>
              <w:bottom w:val="single" w:sz="4" w:space="0" w:color="auto"/>
              <w:right w:val="single" w:sz="4" w:space="0" w:color="auto"/>
            </w:tcBorders>
            <w:vAlign w:val="center"/>
            <w:hideMark/>
          </w:tcPr>
          <w:p w14:paraId="376094DA" w14:textId="77777777" w:rsidR="009E154D" w:rsidRDefault="009E154D">
            <w:pPr>
              <w:pStyle w:val="Teksttabelilewy"/>
              <w:spacing w:line="276" w:lineRule="auto"/>
            </w:pPr>
            <w:r>
              <w:t>Weryfikacja programu ochrony środowiska</w:t>
            </w:r>
          </w:p>
        </w:tc>
        <w:tc>
          <w:tcPr>
            <w:tcW w:w="783" w:type="pct"/>
            <w:tcBorders>
              <w:top w:val="single" w:sz="4" w:space="0" w:color="auto"/>
              <w:left w:val="single" w:sz="4" w:space="0" w:color="auto"/>
              <w:bottom w:val="single" w:sz="4" w:space="0" w:color="auto"/>
              <w:right w:val="single" w:sz="4" w:space="0" w:color="auto"/>
            </w:tcBorders>
            <w:vAlign w:val="center"/>
            <w:hideMark/>
          </w:tcPr>
          <w:p w14:paraId="0F3B460A" w14:textId="77777777" w:rsidR="009E154D" w:rsidRDefault="009E154D">
            <w:pPr>
              <w:pStyle w:val="Teksttabelisrodek"/>
              <w:spacing w:line="276" w:lineRule="auto"/>
              <w:rPr>
                <w:lang w:eastAsia="en-US"/>
              </w:rPr>
            </w:pPr>
            <w:r>
              <w:rPr>
                <w:lang w:eastAsia="en-US"/>
              </w:rPr>
              <w:t>13</w:t>
            </w:r>
          </w:p>
        </w:tc>
        <w:tc>
          <w:tcPr>
            <w:tcW w:w="715" w:type="pct"/>
            <w:gridSpan w:val="2"/>
            <w:tcBorders>
              <w:top w:val="single" w:sz="4" w:space="0" w:color="auto"/>
              <w:left w:val="single" w:sz="4" w:space="0" w:color="auto"/>
              <w:bottom w:val="single" w:sz="4" w:space="0" w:color="auto"/>
              <w:right w:val="single" w:sz="4" w:space="0" w:color="auto"/>
            </w:tcBorders>
            <w:vAlign w:val="center"/>
            <w:hideMark/>
          </w:tcPr>
          <w:p w14:paraId="6FFAB51D" w14:textId="77777777" w:rsidR="009E154D" w:rsidRDefault="009E154D">
            <w:pPr>
              <w:pStyle w:val="Teksttabelisrodek"/>
              <w:spacing w:line="276" w:lineRule="auto"/>
              <w:rPr>
                <w:lang w:eastAsia="en-US"/>
              </w:rPr>
            </w:pPr>
            <w:r>
              <w:rPr>
                <w:lang w:eastAsia="en-US"/>
              </w:rPr>
              <w:t>13</w:t>
            </w:r>
          </w:p>
        </w:tc>
        <w:tc>
          <w:tcPr>
            <w:tcW w:w="777" w:type="pct"/>
            <w:tcBorders>
              <w:top w:val="single" w:sz="4" w:space="0" w:color="auto"/>
              <w:left w:val="single" w:sz="4" w:space="0" w:color="auto"/>
              <w:bottom w:val="single" w:sz="4" w:space="0" w:color="auto"/>
              <w:right w:val="single" w:sz="4" w:space="0" w:color="auto"/>
            </w:tcBorders>
            <w:vAlign w:val="center"/>
            <w:hideMark/>
          </w:tcPr>
          <w:p w14:paraId="0002FE51" w14:textId="77777777" w:rsidR="009E154D" w:rsidRDefault="009E154D">
            <w:pPr>
              <w:pStyle w:val="Teksttabelisrodek"/>
              <w:spacing w:line="276" w:lineRule="auto"/>
              <w:rPr>
                <w:lang w:eastAsia="en-US"/>
              </w:rPr>
            </w:pPr>
            <w:r>
              <w:rPr>
                <w:lang w:eastAsia="en-US"/>
              </w:rPr>
              <w:t>81,3</w:t>
            </w:r>
          </w:p>
        </w:tc>
      </w:tr>
    </w:tbl>
    <w:p w14:paraId="5E9EC728" w14:textId="77777777" w:rsidR="009E154D" w:rsidRDefault="009E154D" w:rsidP="009E154D">
      <w:pPr>
        <w:pStyle w:val="rdo"/>
      </w:pPr>
      <w:r>
        <w:t>Źródło: opracowanie własne</w:t>
      </w:r>
    </w:p>
    <w:p w14:paraId="0C4B31CC" w14:textId="687D3F52" w:rsidR="009E154D" w:rsidRDefault="009E154D" w:rsidP="009E154D">
      <w:pPr>
        <w:rPr>
          <w:rFonts w:asciiTheme="minorHAnsi" w:eastAsia="Times New Roman" w:hAnsiTheme="minorHAnsi" w:cstheme="minorHAnsi"/>
        </w:rPr>
      </w:pPr>
      <w:r>
        <w:rPr>
          <w:rFonts w:asciiTheme="minorHAnsi" w:eastAsia="Times New Roman" w:hAnsiTheme="minorHAnsi" w:cstheme="minorBidi"/>
        </w:rPr>
        <w:t>W obszarze dorzecza Odry 84,2% jcwp RWr wymagało zbudowania zestawu działań. Na poniższym wykresie (wykres 12-</w:t>
      </w:r>
      <w:r w:rsidR="005B5417">
        <w:rPr>
          <w:rFonts w:asciiTheme="minorHAnsi" w:eastAsia="Times New Roman" w:hAnsiTheme="minorHAnsi" w:cstheme="minorBidi"/>
        </w:rPr>
        <w:t>22</w:t>
      </w:r>
      <w:r>
        <w:rPr>
          <w:rFonts w:asciiTheme="minorHAnsi" w:eastAsia="Times New Roman" w:hAnsiTheme="minorHAnsi" w:cstheme="minorBidi"/>
        </w:rPr>
        <w:t>) przedstawiono informacje o udziale jcwp RWr z zestawem działań w ogólnej liczbie jcwp RWr na obszarze dorzecza Odry w podziale na regiony wodne.</w:t>
      </w:r>
    </w:p>
    <w:p w14:paraId="3BC21C40" w14:textId="0B8E33B0" w:rsidR="009E154D" w:rsidRDefault="009E154D" w:rsidP="009E154D">
      <w:r>
        <w:rPr>
          <w:noProof/>
        </w:rPr>
        <w:drawing>
          <wp:inline distT="0" distB="0" distL="0" distR="0" wp14:anchorId="5276D180" wp14:editId="34A726F4">
            <wp:extent cx="5771515" cy="3620770"/>
            <wp:effectExtent l="0" t="0" r="635" b="17780"/>
            <wp:docPr id="1866059339" name="Wykres 1866059339">
              <a:extLst xmlns:a="http://schemas.openxmlformats.org/drawingml/2006/main">
                <a:ext uri="{FF2B5EF4-FFF2-40B4-BE49-F238E27FC236}">
                  <a16:creationId xmlns:a16="http://schemas.microsoft.com/office/drawing/2014/main" id="{B3FD6B56-AE17-4349-91F1-0CDB36AE1167}"/>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inline>
        </w:drawing>
      </w:r>
    </w:p>
    <w:p w14:paraId="20C2A57C" w14:textId="1B34C47D" w:rsidR="009E154D" w:rsidRDefault="009E154D" w:rsidP="00B479EE">
      <w:pPr>
        <w:pStyle w:val="Wykres"/>
      </w:pPr>
      <w:bookmarkStart w:id="730" w:name="_Toc66706868"/>
      <w:bookmarkStart w:id="731" w:name="_Toc68703886"/>
      <w:r>
        <w:t xml:space="preserve">Wykres </w:t>
      </w:r>
      <w:r>
        <w:fldChar w:fldCharType="begin"/>
      </w:r>
      <w:r>
        <w:instrText>STYLEREF 1 \s</w:instrText>
      </w:r>
      <w:r>
        <w:fldChar w:fldCharType="separate"/>
      </w:r>
      <w:r w:rsidR="00550571">
        <w:rPr>
          <w:noProof/>
        </w:rPr>
        <w:t>12</w:t>
      </w:r>
      <w:r>
        <w:fldChar w:fldCharType="end"/>
      </w:r>
      <w:r>
        <w:noBreakHyphen/>
      </w:r>
      <w:r>
        <w:fldChar w:fldCharType="begin"/>
      </w:r>
      <w:r>
        <w:instrText>SEQ Wykres \* ARABIC \s 1</w:instrText>
      </w:r>
      <w:r>
        <w:fldChar w:fldCharType="separate"/>
      </w:r>
      <w:r w:rsidR="00550571">
        <w:rPr>
          <w:noProof/>
        </w:rPr>
        <w:t>22</w:t>
      </w:r>
      <w:r>
        <w:fldChar w:fldCharType="end"/>
      </w:r>
      <w:r>
        <w:tab/>
        <w:t>Udział jcwp RWr z przypisanymi zestawami działań w regionach wodnych obszaru dorzecza Odry</w:t>
      </w:r>
      <w:bookmarkEnd w:id="730"/>
      <w:bookmarkEnd w:id="731"/>
    </w:p>
    <w:p w14:paraId="66533E8A" w14:textId="77777777" w:rsidR="009E154D" w:rsidRDefault="009E154D" w:rsidP="009E154D">
      <w:pPr>
        <w:pStyle w:val="rdo"/>
      </w:pPr>
      <w:r>
        <w:t>Źródło: opracowanie własne</w:t>
      </w:r>
    </w:p>
    <w:p w14:paraId="229332B0" w14:textId="77777777" w:rsidR="009E154D" w:rsidRDefault="009E154D" w:rsidP="009E154D">
      <w:r>
        <w:t>Wśród działań zaplanowanych dla jcwp RWr obszaru dorzecza Odry 42% stanowią działania podstawowe, a 58% stanowią działania uzupełniające.</w:t>
      </w:r>
    </w:p>
    <w:p w14:paraId="040C5BC3" w14:textId="7E1798D5" w:rsidR="009E154D" w:rsidRDefault="009E154D" w:rsidP="009E154D">
      <w:r>
        <w:rPr>
          <w:noProof/>
        </w:rPr>
        <w:drawing>
          <wp:inline distT="0" distB="0" distL="0" distR="0" wp14:anchorId="334FFBA2" wp14:editId="605A2A5A">
            <wp:extent cx="5771515" cy="3620770"/>
            <wp:effectExtent l="0" t="0" r="635" b="17780"/>
            <wp:docPr id="1866059338" name="Wykres 1866059338">
              <a:extLst xmlns:a="http://schemas.openxmlformats.org/drawingml/2006/main">
                <a:ext uri="{FF2B5EF4-FFF2-40B4-BE49-F238E27FC236}">
                  <a16:creationId xmlns:a16="http://schemas.microsoft.com/office/drawing/2014/main" id="{BD6DB971-60C4-426B-A4DE-D5FFDEB8DDF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8"/>
              </a:graphicData>
            </a:graphic>
          </wp:inline>
        </w:drawing>
      </w:r>
    </w:p>
    <w:p w14:paraId="692908CD" w14:textId="711722E0" w:rsidR="009E154D" w:rsidRDefault="009E154D" w:rsidP="00B479EE">
      <w:pPr>
        <w:pStyle w:val="Wykres"/>
      </w:pPr>
      <w:bookmarkStart w:id="732" w:name="_Toc68703887"/>
      <w:r>
        <w:t xml:space="preserve">Wykres </w:t>
      </w:r>
      <w:r>
        <w:fldChar w:fldCharType="begin"/>
      </w:r>
      <w:r>
        <w:instrText>STYLEREF 1 \s</w:instrText>
      </w:r>
      <w:r>
        <w:fldChar w:fldCharType="separate"/>
      </w:r>
      <w:r w:rsidR="00550571">
        <w:rPr>
          <w:noProof/>
        </w:rPr>
        <w:t>12</w:t>
      </w:r>
      <w:r>
        <w:fldChar w:fldCharType="end"/>
      </w:r>
      <w:r>
        <w:noBreakHyphen/>
      </w:r>
      <w:r>
        <w:fldChar w:fldCharType="begin"/>
      </w:r>
      <w:r>
        <w:instrText>SEQ Wykres \* ARABIC \s 1</w:instrText>
      </w:r>
      <w:r>
        <w:fldChar w:fldCharType="separate"/>
      </w:r>
      <w:r w:rsidR="00550571">
        <w:rPr>
          <w:noProof/>
        </w:rPr>
        <w:t>23</w:t>
      </w:r>
      <w:r>
        <w:fldChar w:fldCharType="end"/>
      </w:r>
      <w:r>
        <w:tab/>
        <w:t>Podział działań w zestawie dla jcwp RWr dla obszaru dorzecza Odry</w:t>
      </w:r>
      <w:bookmarkEnd w:id="732"/>
    </w:p>
    <w:p w14:paraId="66438CD1" w14:textId="77777777" w:rsidR="009E154D" w:rsidRDefault="009E154D" w:rsidP="009E154D">
      <w:pPr>
        <w:pStyle w:val="rdo"/>
      </w:pPr>
      <w:r>
        <w:t>Źródło: opracowanie własne</w:t>
      </w:r>
    </w:p>
    <w:p w14:paraId="152B4134" w14:textId="487E20CA" w:rsidR="00686304" w:rsidRPr="00795F17" w:rsidRDefault="009E154D" w:rsidP="009E154D">
      <w:r>
        <w:t>Informacje o działaniach zaplanowanych dla danej jcwp uwzględnione zostały w załączniku nr 7.4 (Zestaw działań RWr). Zobrazowanie przestrzenne jcwp RWr w obszarze dorzecza Odry z przypisanym zestawem działań stanowi załącznik graficzny nr 34.</w:t>
      </w:r>
    </w:p>
    <w:p w14:paraId="3771330B" w14:textId="77777777" w:rsidR="00686304" w:rsidRPr="00795F17" w:rsidRDefault="00686304" w:rsidP="00BA6B41">
      <w:pPr>
        <w:pStyle w:val="Nagwek3"/>
      </w:pPr>
      <w:bookmarkStart w:id="733" w:name="_Toc68703567"/>
      <w:r w:rsidRPr="00795F17">
        <w:t>Zestaw działań podstawowych i uzupełniających jcwp LW</w:t>
      </w:r>
      <w:bookmarkEnd w:id="733"/>
    </w:p>
    <w:p w14:paraId="5E2C9758" w14:textId="77777777" w:rsidR="00AB64A1" w:rsidRDefault="00AB64A1" w:rsidP="00AB64A1">
      <w:r>
        <w:t>Zestawy działań dla jcwp LW zostały ukierunkowane na likwidację/zmniejszenie presji znaczących powodujących ryzyko nieosiągnięcia celów środowiskowych, ze szczególnym uwzględnieniem:</w:t>
      </w:r>
    </w:p>
    <w:p w14:paraId="6FB6F5D0" w14:textId="77777777" w:rsidR="00AB64A1" w:rsidRDefault="00AB64A1" w:rsidP="00BA6B41">
      <w:pPr>
        <w:pStyle w:val="Akapitzlist"/>
        <w:numPr>
          <w:ilvl w:val="0"/>
          <w:numId w:val="126"/>
        </w:numPr>
      </w:pPr>
      <w:r>
        <w:t>poprawy jakości wód i ograniczenia dopływu zanieczyszczeń ze źródeł: rolniczych, komunalnych i przemysłowych;</w:t>
      </w:r>
    </w:p>
    <w:p w14:paraId="59012D83" w14:textId="77777777" w:rsidR="00AB64A1" w:rsidRDefault="00AB64A1" w:rsidP="00BA6B41">
      <w:pPr>
        <w:pStyle w:val="Akapitzlist"/>
        <w:numPr>
          <w:ilvl w:val="0"/>
          <w:numId w:val="126"/>
        </w:numPr>
      </w:pPr>
      <w:r>
        <w:t>poprawy warunków morfologicznych (siedliskowych) w kontekście poprawy stanu elementów biologicznych;</w:t>
      </w:r>
    </w:p>
    <w:p w14:paraId="1D3BEBA9" w14:textId="77777777" w:rsidR="00AB64A1" w:rsidRDefault="00AB64A1" w:rsidP="00BA6B41">
      <w:pPr>
        <w:pStyle w:val="Akapitzlist"/>
        <w:numPr>
          <w:ilvl w:val="0"/>
          <w:numId w:val="126"/>
        </w:numPr>
      </w:pPr>
      <w:r>
        <w:t>przywrócenia drożności dla migracji ryb, w tym także poprawa połączeń ekosystemów rzeczno-jeziornych;</w:t>
      </w:r>
    </w:p>
    <w:p w14:paraId="1ECC698B" w14:textId="77777777" w:rsidR="00AB64A1" w:rsidRDefault="00AB64A1" w:rsidP="00BA6B41">
      <w:pPr>
        <w:pStyle w:val="Akapitzlist"/>
        <w:numPr>
          <w:ilvl w:val="0"/>
          <w:numId w:val="126"/>
        </w:numPr>
      </w:pPr>
      <w:r>
        <w:t>spełnienia wymagań obszarów przeznaczonych do ochrony siedlisk lub gatunków ustanowionych w u.o.p., dla których utrzymanie lub poprawa stanu wód jest ważnym czynnikiem w ich ochronie.</w:t>
      </w:r>
    </w:p>
    <w:p w14:paraId="22F9C759" w14:textId="77777777" w:rsidR="00AB64A1" w:rsidRDefault="00AB64A1" w:rsidP="00AB64A1">
      <w:r>
        <w:t>Największą grupę spośród przypisanych działań w obszarze dorzecza stanowią działania z grupy LWP_08, tj. wskazujące jcwp do weryfikacji programu ochrony środowiska pod kątem poprawy efektywności ograniczania dopływu zanieczyszczeń do jcwp oraz działania kontrolne i monitoringowe z grupy LWC_11 (tabela 12-10).</w:t>
      </w:r>
    </w:p>
    <w:p w14:paraId="6361709B" w14:textId="0172C0A9" w:rsidR="00AB64A1" w:rsidRDefault="00AB64A1" w:rsidP="00AB64A1">
      <w:pPr>
        <w:pStyle w:val="Tabela"/>
      </w:pPr>
      <w:bookmarkStart w:id="734" w:name="_Toc66341950"/>
      <w:bookmarkStart w:id="735" w:name="_Toc66706735"/>
      <w:bookmarkStart w:id="736" w:name="_Toc67652434"/>
      <w:bookmarkStart w:id="737" w:name="_Toc68703740"/>
      <w:r>
        <w:t xml:space="preserve">Tabela </w:t>
      </w:r>
      <w:r>
        <w:fldChar w:fldCharType="begin"/>
      </w:r>
      <w:r>
        <w:instrText>STYLEREF 1 \s</w:instrText>
      </w:r>
      <w:r>
        <w:fldChar w:fldCharType="separate"/>
      </w:r>
      <w:r w:rsidR="00550571">
        <w:rPr>
          <w:noProof/>
        </w:rPr>
        <w:t>12</w:t>
      </w:r>
      <w:r>
        <w:fldChar w:fldCharType="end"/>
      </w:r>
      <w:r>
        <w:noBreakHyphen/>
      </w:r>
      <w:r>
        <w:fldChar w:fldCharType="begin"/>
      </w:r>
      <w:r>
        <w:instrText>SEQ Tabela \* ARABIC \s 1</w:instrText>
      </w:r>
      <w:r>
        <w:fldChar w:fldCharType="separate"/>
      </w:r>
      <w:r w:rsidR="00550571">
        <w:rPr>
          <w:noProof/>
        </w:rPr>
        <w:t>10</w:t>
      </w:r>
      <w:r>
        <w:fldChar w:fldCharType="end"/>
      </w:r>
      <w:r>
        <w:tab/>
        <w:t>Zestawienie działań zalecanych do wdrożenia w jcwp LW na obszarze dorzecza Odry</w:t>
      </w:r>
      <w:bookmarkEnd w:id="734"/>
      <w:bookmarkEnd w:id="735"/>
      <w:bookmarkEnd w:id="736"/>
      <w:bookmarkEnd w:id="73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28"/>
        <w:gridCol w:w="3445"/>
        <w:gridCol w:w="1463"/>
        <w:gridCol w:w="1463"/>
        <w:gridCol w:w="1463"/>
      </w:tblGrid>
      <w:tr w:rsidR="00AB64A1" w14:paraId="57D9F9D6" w14:textId="77777777" w:rsidTr="00AB64A1">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C29CAE5" w14:textId="77777777" w:rsidR="00AB64A1" w:rsidRDefault="00AB64A1">
            <w:pPr>
              <w:pStyle w:val="Teksttabelinaglowek"/>
              <w:spacing w:line="276" w:lineRule="auto"/>
              <w:rPr>
                <w:lang w:eastAsia="en-US"/>
              </w:rPr>
            </w:pPr>
            <w:r>
              <w:rPr>
                <w:lang w:eastAsia="en-US"/>
              </w:rPr>
              <w:t>Kod IIaPGW</w:t>
            </w:r>
          </w:p>
        </w:tc>
        <w:tc>
          <w:tcPr>
            <w:tcW w:w="190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596BD6" w14:textId="77777777" w:rsidR="00AB64A1" w:rsidRDefault="00AB64A1">
            <w:pPr>
              <w:pStyle w:val="Teksttabelinaglowek"/>
              <w:spacing w:line="276" w:lineRule="auto"/>
              <w:rPr>
                <w:lang w:eastAsia="en-US"/>
              </w:rPr>
            </w:pPr>
            <w:r>
              <w:rPr>
                <w:lang w:eastAsia="en-US"/>
              </w:rPr>
              <w:t>Grupa działań</w:t>
            </w:r>
          </w:p>
        </w:tc>
        <w:tc>
          <w:tcPr>
            <w:tcW w:w="80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8AD6DF" w14:textId="77777777" w:rsidR="00AB64A1" w:rsidRDefault="00AB64A1">
            <w:pPr>
              <w:pStyle w:val="Teksttabelinaglowek"/>
              <w:spacing w:line="276" w:lineRule="auto"/>
              <w:rPr>
                <w:lang w:eastAsia="en-US"/>
              </w:rPr>
            </w:pPr>
            <w:r>
              <w:rPr>
                <w:lang w:eastAsia="en-US"/>
              </w:rPr>
              <w:t>Łączna liczba przypisanych działań</w:t>
            </w:r>
          </w:p>
        </w:tc>
        <w:tc>
          <w:tcPr>
            <w:tcW w:w="80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61F297" w14:textId="77777777" w:rsidR="00AB64A1" w:rsidRDefault="00AB64A1">
            <w:pPr>
              <w:pStyle w:val="Teksttabelinaglowek"/>
              <w:spacing w:line="276" w:lineRule="auto"/>
              <w:rPr>
                <w:lang w:eastAsia="en-US"/>
              </w:rPr>
            </w:pPr>
            <w:r>
              <w:rPr>
                <w:lang w:eastAsia="en-US"/>
              </w:rPr>
              <w:t>Liczba jcw z przypisanym działaniem</w:t>
            </w:r>
          </w:p>
        </w:tc>
        <w:tc>
          <w:tcPr>
            <w:tcW w:w="80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8A472EE" w14:textId="77777777" w:rsidR="00AB64A1" w:rsidRDefault="00AB64A1">
            <w:pPr>
              <w:pStyle w:val="Teksttabelinaglowek"/>
              <w:spacing w:line="276" w:lineRule="auto"/>
              <w:rPr>
                <w:lang w:eastAsia="en-US"/>
              </w:rPr>
            </w:pPr>
            <w:r>
              <w:rPr>
                <w:lang w:eastAsia="en-US"/>
              </w:rPr>
              <w:t>Udział w ogólnej liczbie jcw ze zbudowanym zestawem działań</w:t>
            </w:r>
            <w:r>
              <w:rPr>
                <w:lang w:eastAsia="en-US"/>
              </w:rPr>
              <w:br/>
              <w:t>(%)</w:t>
            </w:r>
          </w:p>
        </w:tc>
      </w:tr>
      <w:tr w:rsidR="00AB64A1" w14:paraId="4E9CB875"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60527DCD" w14:textId="77777777" w:rsidR="00AB64A1" w:rsidRDefault="00AB64A1">
            <w:pPr>
              <w:pStyle w:val="Teksttabelilewy"/>
              <w:spacing w:line="276" w:lineRule="auto"/>
              <w:rPr>
                <w:lang w:eastAsia="pl-PL"/>
              </w:rPr>
            </w:pPr>
            <w:r>
              <w:rPr>
                <w:lang w:eastAsia="pl-PL"/>
              </w:rPr>
              <w:t>LWHM_01</w:t>
            </w:r>
          </w:p>
        </w:tc>
        <w:tc>
          <w:tcPr>
            <w:tcW w:w="1901" w:type="pct"/>
            <w:tcBorders>
              <w:top w:val="single" w:sz="4" w:space="0" w:color="auto"/>
              <w:left w:val="single" w:sz="4" w:space="0" w:color="auto"/>
              <w:bottom w:val="single" w:sz="4" w:space="0" w:color="auto"/>
              <w:right w:val="single" w:sz="4" w:space="0" w:color="auto"/>
            </w:tcBorders>
            <w:vAlign w:val="center"/>
            <w:hideMark/>
          </w:tcPr>
          <w:p w14:paraId="57B1135D" w14:textId="77777777" w:rsidR="00AB64A1" w:rsidRDefault="00AB64A1">
            <w:pPr>
              <w:pStyle w:val="Teksttabelilewy"/>
              <w:spacing w:line="276" w:lineRule="auto"/>
              <w:rPr>
                <w:lang w:eastAsia="pl-PL"/>
              </w:rPr>
            </w:pPr>
            <w:r>
              <w:rPr>
                <w:lang w:eastAsia="pl-PL"/>
              </w:rPr>
              <w:t>Poprawa warunków wodnych i siedliskowych w obrębie strefy brzegowej jezior</w:t>
            </w:r>
          </w:p>
        </w:tc>
        <w:tc>
          <w:tcPr>
            <w:tcW w:w="807" w:type="pct"/>
            <w:tcBorders>
              <w:top w:val="single" w:sz="4" w:space="0" w:color="auto"/>
              <w:left w:val="single" w:sz="4" w:space="0" w:color="auto"/>
              <w:bottom w:val="single" w:sz="4" w:space="0" w:color="auto"/>
              <w:right w:val="single" w:sz="4" w:space="0" w:color="auto"/>
            </w:tcBorders>
            <w:vAlign w:val="center"/>
            <w:hideMark/>
          </w:tcPr>
          <w:p w14:paraId="3F40B439" w14:textId="77777777" w:rsidR="00AB64A1" w:rsidRDefault="00AB64A1">
            <w:pPr>
              <w:pStyle w:val="Teksttabelisrodek"/>
              <w:spacing w:line="276" w:lineRule="auto"/>
              <w:rPr>
                <w:color w:val="000000"/>
                <w:lang w:eastAsia="en-US"/>
              </w:rPr>
            </w:pPr>
            <w:r>
              <w:rPr>
                <w:lang w:eastAsia="en-US"/>
              </w:rPr>
              <w:t>27</w:t>
            </w:r>
          </w:p>
        </w:tc>
        <w:tc>
          <w:tcPr>
            <w:tcW w:w="807" w:type="pct"/>
            <w:tcBorders>
              <w:top w:val="single" w:sz="4" w:space="0" w:color="auto"/>
              <w:left w:val="single" w:sz="4" w:space="0" w:color="auto"/>
              <w:bottom w:val="single" w:sz="4" w:space="0" w:color="auto"/>
              <w:right w:val="single" w:sz="4" w:space="0" w:color="auto"/>
            </w:tcBorders>
            <w:vAlign w:val="center"/>
            <w:hideMark/>
          </w:tcPr>
          <w:p w14:paraId="304EB597" w14:textId="77777777" w:rsidR="00AB64A1" w:rsidRDefault="00AB64A1">
            <w:pPr>
              <w:pStyle w:val="Teksttabelisrodek"/>
              <w:spacing w:line="276" w:lineRule="auto"/>
              <w:rPr>
                <w:color w:val="000000"/>
                <w:lang w:eastAsia="en-US"/>
              </w:rPr>
            </w:pPr>
            <w:r>
              <w:rPr>
                <w:lang w:eastAsia="en-US"/>
              </w:rPr>
              <w:t>27</w:t>
            </w:r>
          </w:p>
        </w:tc>
        <w:tc>
          <w:tcPr>
            <w:tcW w:w="807" w:type="pct"/>
            <w:tcBorders>
              <w:top w:val="single" w:sz="4" w:space="0" w:color="auto"/>
              <w:left w:val="single" w:sz="4" w:space="0" w:color="auto"/>
              <w:bottom w:val="single" w:sz="4" w:space="0" w:color="auto"/>
              <w:right w:val="single" w:sz="4" w:space="0" w:color="auto"/>
            </w:tcBorders>
            <w:vAlign w:val="center"/>
            <w:hideMark/>
          </w:tcPr>
          <w:p w14:paraId="56993540" w14:textId="77777777" w:rsidR="00AB64A1" w:rsidRDefault="00AB64A1">
            <w:pPr>
              <w:pStyle w:val="Teksttabelisrodek"/>
              <w:spacing w:line="276" w:lineRule="auto"/>
              <w:rPr>
                <w:color w:val="000000"/>
                <w:lang w:eastAsia="en-US"/>
              </w:rPr>
            </w:pPr>
            <w:r>
              <w:rPr>
                <w:lang w:eastAsia="en-US"/>
              </w:rPr>
              <w:t>7,7</w:t>
            </w:r>
          </w:p>
        </w:tc>
      </w:tr>
      <w:tr w:rsidR="00AB64A1" w14:paraId="68428A06"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6D5D4308" w14:textId="77777777" w:rsidR="00AB64A1" w:rsidRDefault="00AB64A1">
            <w:pPr>
              <w:pStyle w:val="Teksttabelilewy"/>
              <w:spacing w:line="276" w:lineRule="auto"/>
              <w:rPr>
                <w:lang w:eastAsia="pl-PL"/>
              </w:rPr>
            </w:pPr>
            <w:r>
              <w:rPr>
                <w:lang w:eastAsia="pl-PL"/>
              </w:rPr>
              <w:t>LWHM_02</w:t>
            </w:r>
          </w:p>
        </w:tc>
        <w:tc>
          <w:tcPr>
            <w:tcW w:w="1901" w:type="pct"/>
            <w:tcBorders>
              <w:top w:val="single" w:sz="4" w:space="0" w:color="auto"/>
              <w:left w:val="single" w:sz="4" w:space="0" w:color="auto"/>
              <w:bottom w:val="single" w:sz="4" w:space="0" w:color="auto"/>
              <w:right w:val="single" w:sz="4" w:space="0" w:color="auto"/>
            </w:tcBorders>
            <w:vAlign w:val="center"/>
            <w:hideMark/>
          </w:tcPr>
          <w:p w14:paraId="2DE184A4" w14:textId="77777777" w:rsidR="00AB64A1" w:rsidRDefault="00AB64A1">
            <w:pPr>
              <w:pStyle w:val="Teksttabelilewy"/>
              <w:spacing w:line="276" w:lineRule="auto"/>
              <w:rPr>
                <w:lang w:eastAsia="pl-PL"/>
              </w:rPr>
            </w:pPr>
            <w:r>
              <w:rPr>
                <w:lang w:eastAsia="pl-PL"/>
              </w:rPr>
              <w:t>Poprawa warunków siedliskowych w strefie litoralnej</w:t>
            </w:r>
          </w:p>
        </w:tc>
        <w:tc>
          <w:tcPr>
            <w:tcW w:w="807" w:type="pct"/>
            <w:tcBorders>
              <w:top w:val="single" w:sz="4" w:space="0" w:color="auto"/>
              <w:left w:val="single" w:sz="4" w:space="0" w:color="auto"/>
              <w:bottom w:val="single" w:sz="4" w:space="0" w:color="auto"/>
              <w:right w:val="single" w:sz="4" w:space="0" w:color="auto"/>
            </w:tcBorders>
            <w:vAlign w:val="center"/>
            <w:hideMark/>
          </w:tcPr>
          <w:p w14:paraId="3FAA4F6F" w14:textId="77777777" w:rsidR="00AB64A1" w:rsidRDefault="00AB64A1">
            <w:pPr>
              <w:pStyle w:val="Teksttabelisrodek"/>
              <w:spacing w:line="276" w:lineRule="auto"/>
              <w:rPr>
                <w:color w:val="000000"/>
                <w:lang w:eastAsia="en-US"/>
              </w:rPr>
            </w:pPr>
            <w:r>
              <w:rPr>
                <w:lang w:eastAsia="en-US"/>
              </w:rPr>
              <w:t>11</w:t>
            </w:r>
          </w:p>
        </w:tc>
        <w:tc>
          <w:tcPr>
            <w:tcW w:w="807" w:type="pct"/>
            <w:tcBorders>
              <w:top w:val="single" w:sz="4" w:space="0" w:color="auto"/>
              <w:left w:val="single" w:sz="4" w:space="0" w:color="auto"/>
              <w:bottom w:val="single" w:sz="4" w:space="0" w:color="auto"/>
              <w:right w:val="single" w:sz="4" w:space="0" w:color="auto"/>
            </w:tcBorders>
            <w:vAlign w:val="center"/>
            <w:hideMark/>
          </w:tcPr>
          <w:p w14:paraId="03B63696" w14:textId="77777777" w:rsidR="00AB64A1" w:rsidRDefault="00AB64A1">
            <w:pPr>
              <w:pStyle w:val="Teksttabelisrodek"/>
              <w:spacing w:line="276" w:lineRule="auto"/>
              <w:rPr>
                <w:color w:val="000000"/>
                <w:lang w:eastAsia="en-US"/>
              </w:rPr>
            </w:pPr>
            <w:r>
              <w:rPr>
                <w:lang w:eastAsia="en-US"/>
              </w:rPr>
              <w:t>11</w:t>
            </w:r>
          </w:p>
        </w:tc>
        <w:tc>
          <w:tcPr>
            <w:tcW w:w="807" w:type="pct"/>
            <w:tcBorders>
              <w:top w:val="single" w:sz="4" w:space="0" w:color="auto"/>
              <w:left w:val="single" w:sz="4" w:space="0" w:color="auto"/>
              <w:bottom w:val="single" w:sz="4" w:space="0" w:color="auto"/>
              <w:right w:val="single" w:sz="4" w:space="0" w:color="auto"/>
            </w:tcBorders>
            <w:vAlign w:val="center"/>
            <w:hideMark/>
          </w:tcPr>
          <w:p w14:paraId="0058C321" w14:textId="77777777" w:rsidR="00AB64A1" w:rsidRDefault="00AB64A1">
            <w:pPr>
              <w:pStyle w:val="Teksttabelisrodek"/>
              <w:spacing w:line="276" w:lineRule="auto"/>
              <w:rPr>
                <w:color w:val="000000"/>
                <w:lang w:eastAsia="en-US"/>
              </w:rPr>
            </w:pPr>
            <w:r>
              <w:rPr>
                <w:lang w:eastAsia="en-US"/>
              </w:rPr>
              <w:t>3,2</w:t>
            </w:r>
          </w:p>
        </w:tc>
      </w:tr>
      <w:tr w:rsidR="00AB64A1" w14:paraId="49D8AC90"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5BB5FB7F" w14:textId="77777777" w:rsidR="00AB64A1" w:rsidRDefault="00AB64A1">
            <w:pPr>
              <w:pStyle w:val="Teksttabelilewy"/>
              <w:spacing w:line="276" w:lineRule="auto"/>
              <w:rPr>
                <w:lang w:eastAsia="pl-PL"/>
              </w:rPr>
            </w:pPr>
            <w:r>
              <w:rPr>
                <w:lang w:eastAsia="pl-PL"/>
              </w:rPr>
              <w:t>LWH_02</w:t>
            </w:r>
          </w:p>
        </w:tc>
        <w:tc>
          <w:tcPr>
            <w:tcW w:w="1901" w:type="pct"/>
            <w:tcBorders>
              <w:top w:val="single" w:sz="4" w:space="0" w:color="auto"/>
              <w:left w:val="single" w:sz="4" w:space="0" w:color="auto"/>
              <w:bottom w:val="single" w:sz="4" w:space="0" w:color="auto"/>
              <w:right w:val="single" w:sz="4" w:space="0" w:color="auto"/>
            </w:tcBorders>
            <w:vAlign w:val="center"/>
            <w:hideMark/>
          </w:tcPr>
          <w:p w14:paraId="6F7E0DE7" w14:textId="77777777" w:rsidR="00AB64A1" w:rsidRDefault="00AB64A1">
            <w:pPr>
              <w:pStyle w:val="Teksttabelilewy"/>
              <w:spacing w:line="276" w:lineRule="auto"/>
              <w:rPr>
                <w:lang w:eastAsia="pl-PL"/>
              </w:rPr>
            </w:pPr>
            <w:r>
              <w:rPr>
                <w:lang w:eastAsia="pl-PL"/>
              </w:rPr>
              <w:t>Zintegrowany system monitoringu suszy</w:t>
            </w:r>
          </w:p>
        </w:tc>
        <w:tc>
          <w:tcPr>
            <w:tcW w:w="807" w:type="pct"/>
            <w:tcBorders>
              <w:top w:val="single" w:sz="4" w:space="0" w:color="auto"/>
              <w:left w:val="single" w:sz="4" w:space="0" w:color="auto"/>
              <w:bottom w:val="single" w:sz="4" w:space="0" w:color="auto"/>
              <w:right w:val="single" w:sz="4" w:space="0" w:color="auto"/>
            </w:tcBorders>
            <w:vAlign w:val="center"/>
            <w:hideMark/>
          </w:tcPr>
          <w:p w14:paraId="51E83DCB" w14:textId="77777777" w:rsidR="00AB64A1" w:rsidRDefault="00AB64A1">
            <w:pPr>
              <w:pStyle w:val="Teksttabelisrodek"/>
              <w:spacing w:line="276" w:lineRule="auto"/>
              <w:rPr>
                <w:color w:val="000000"/>
                <w:lang w:eastAsia="en-US"/>
              </w:rPr>
            </w:pPr>
            <w:r>
              <w:rPr>
                <w:lang w:eastAsia="en-US"/>
              </w:rPr>
              <w:t>13</w:t>
            </w:r>
          </w:p>
        </w:tc>
        <w:tc>
          <w:tcPr>
            <w:tcW w:w="807" w:type="pct"/>
            <w:tcBorders>
              <w:top w:val="single" w:sz="4" w:space="0" w:color="auto"/>
              <w:left w:val="single" w:sz="4" w:space="0" w:color="auto"/>
              <w:bottom w:val="single" w:sz="4" w:space="0" w:color="auto"/>
              <w:right w:val="single" w:sz="4" w:space="0" w:color="auto"/>
            </w:tcBorders>
            <w:vAlign w:val="center"/>
            <w:hideMark/>
          </w:tcPr>
          <w:p w14:paraId="55977DB8" w14:textId="77777777" w:rsidR="00AB64A1" w:rsidRDefault="00AB64A1">
            <w:pPr>
              <w:pStyle w:val="Teksttabelisrodek"/>
              <w:spacing w:line="276" w:lineRule="auto"/>
              <w:rPr>
                <w:color w:val="000000"/>
                <w:lang w:eastAsia="en-US"/>
              </w:rPr>
            </w:pPr>
            <w:r>
              <w:rPr>
                <w:lang w:eastAsia="en-US"/>
              </w:rPr>
              <w:t>10</w:t>
            </w:r>
          </w:p>
        </w:tc>
        <w:tc>
          <w:tcPr>
            <w:tcW w:w="807" w:type="pct"/>
            <w:tcBorders>
              <w:top w:val="single" w:sz="4" w:space="0" w:color="auto"/>
              <w:left w:val="single" w:sz="4" w:space="0" w:color="auto"/>
              <w:bottom w:val="single" w:sz="4" w:space="0" w:color="auto"/>
              <w:right w:val="single" w:sz="4" w:space="0" w:color="auto"/>
            </w:tcBorders>
            <w:vAlign w:val="center"/>
            <w:hideMark/>
          </w:tcPr>
          <w:p w14:paraId="2FBEE80B" w14:textId="77777777" w:rsidR="00AB64A1" w:rsidRDefault="00AB64A1">
            <w:pPr>
              <w:pStyle w:val="Teksttabelisrodek"/>
              <w:spacing w:line="276" w:lineRule="auto"/>
              <w:rPr>
                <w:color w:val="000000"/>
                <w:lang w:eastAsia="en-US"/>
              </w:rPr>
            </w:pPr>
            <w:r>
              <w:rPr>
                <w:lang w:eastAsia="en-US"/>
              </w:rPr>
              <w:t>2,9</w:t>
            </w:r>
          </w:p>
        </w:tc>
      </w:tr>
      <w:tr w:rsidR="00AB64A1" w14:paraId="5D0933EC"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1860DD7E" w14:textId="77777777" w:rsidR="00AB64A1" w:rsidRDefault="00AB64A1">
            <w:pPr>
              <w:pStyle w:val="Teksttabelilewy"/>
              <w:spacing w:line="276" w:lineRule="auto"/>
              <w:rPr>
                <w:lang w:eastAsia="pl-PL"/>
              </w:rPr>
            </w:pPr>
            <w:r>
              <w:rPr>
                <w:lang w:eastAsia="pl-PL"/>
              </w:rPr>
              <w:t>LWP_01</w:t>
            </w:r>
          </w:p>
        </w:tc>
        <w:tc>
          <w:tcPr>
            <w:tcW w:w="1901" w:type="pct"/>
            <w:tcBorders>
              <w:top w:val="single" w:sz="4" w:space="0" w:color="auto"/>
              <w:left w:val="single" w:sz="4" w:space="0" w:color="auto"/>
              <w:bottom w:val="single" w:sz="4" w:space="0" w:color="auto"/>
              <w:right w:val="single" w:sz="4" w:space="0" w:color="auto"/>
            </w:tcBorders>
            <w:vAlign w:val="center"/>
            <w:hideMark/>
          </w:tcPr>
          <w:p w14:paraId="571DE1B2" w14:textId="77777777" w:rsidR="00AB64A1" w:rsidRDefault="00AB64A1">
            <w:pPr>
              <w:pStyle w:val="Teksttabelilewy"/>
              <w:spacing w:line="276" w:lineRule="auto"/>
              <w:rPr>
                <w:lang w:eastAsia="pl-PL"/>
              </w:rPr>
            </w:pPr>
            <w:r>
              <w:rPr>
                <w:lang w:eastAsia="pl-PL"/>
              </w:rPr>
              <w:t>Działania edukacyjne i doradcze dla rolników</w:t>
            </w:r>
          </w:p>
        </w:tc>
        <w:tc>
          <w:tcPr>
            <w:tcW w:w="807" w:type="pct"/>
            <w:tcBorders>
              <w:top w:val="single" w:sz="4" w:space="0" w:color="auto"/>
              <w:left w:val="single" w:sz="4" w:space="0" w:color="auto"/>
              <w:bottom w:val="single" w:sz="4" w:space="0" w:color="auto"/>
              <w:right w:val="single" w:sz="4" w:space="0" w:color="auto"/>
            </w:tcBorders>
            <w:vAlign w:val="center"/>
            <w:hideMark/>
          </w:tcPr>
          <w:p w14:paraId="306848F9" w14:textId="77777777" w:rsidR="00AB64A1" w:rsidRDefault="00AB64A1">
            <w:pPr>
              <w:pStyle w:val="Teksttabelisrodek"/>
              <w:spacing w:line="276" w:lineRule="auto"/>
              <w:rPr>
                <w:color w:val="000000"/>
                <w:lang w:eastAsia="en-US"/>
              </w:rPr>
            </w:pPr>
            <w:r>
              <w:rPr>
                <w:lang w:eastAsia="en-US"/>
              </w:rPr>
              <w:t>165</w:t>
            </w:r>
          </w:p>
        </w:tc>
        <w:tc>
          <w:tcPr>
            <w:tcW w:w="807" w:type="pct"/>
            <w:tcBorders>
              <w:top w:val="single" w:sz="4" w:space="0" w:color="auto"/>
              <w:left w:val="single" w:sz="4" w:space="0" w:color="auto"/>
              <w:bottom w:val="single" w:sz="4" w:space="0" w:color="auto"/>
              <w:right w:val="single" w:sz="4" w:space="0" w:color="auto"/>
            </w:tcBorders>
            <w:vAlign w:val="center"/>
            <w:hideMark/>
          </w:tcPr>
          <w:p w14:paraId="2BC45419" w14:textId="77777777" w:rsidR="00AB64A1" w:rsidRDefault="00AB64A1">
            <w:pPr>
              <w:pStyle w:val="Teksttabelisrodek"/>
              <w:spacing w:line="276" w:lineRule="auto"/>
              <w:rPr>
                <w:color w:val="000000"/>
                <w:lang w:eastAsia="en-US"/>
              </w:rPr>
            </w:pPr>
            <w:r>
              <w:rPr>
                <w:lang w:eastAsia="en-US"/>
              </w:rPr>
              <w:t>165</w:t>
            </w:r>
          </w:p>
        </w:tc>
        <w:tc>
          <w:tcPr>
            <w:tcW w:w="807" w:type="pct"/>
            <w:tcBorders>
              <w:top w:val="single" w:sz="4" w:space="0" w:color="auto"/>
              <w:left w:val="single" w:sz="4" w:space="0" w:color="auto"/>
              <w:bottom w:val="single" w:sz="4" w:space="0" w:color="auto"/>
              <w:right w:val="single" w:sz="4" w:space="0" w:color="auto"/>
            </w:tcBorders>
            <w:vAlign w:val="center"/>
            <w:hideMark/>
          </w:tcPr>
          <w:p w14:paraId="25DAFC2E" w14:textId="77777777" w:rsidR="00AB64A1" w:rsidRDefault="00AB64A1">
            <w:pPr>
              <w:pStyle w:val="Teksttabelisrodek"/>
              <w:spacing w:line="276" w:lineRule="auto"/>
              <w:rPr>
                <w:color w:val="000000"/>
                <w:lang w:eastAsia="en-US"/>
              </w:rPr>
            </w:pPr>
            <w:r>
              <w:rPr>
                <w:lang w:eastAsia="en-US"/>
              </w:rPr>
              <w:t>47,3</w:t>
            </w:r>
          </w:p>
        </w:tc>
      </w:tr>
      <w:tr w:rsidR="00AB64A1" w14:paraId="3314315F"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4519BBF3" w14:textId="77777777" w:rsidR="00AB64A1" w:rsidRDefault="00AB64A1">
            <w:pPr>
              <w:pStyle w:val="Teksttabelilewy"/>
              <w:spacing w:line="276" w:lineRule="auto"/>
              <w:rPr>
                <w:lang w:eastAsia="pl-PL"/>
              </w:rPr>
            </w:pPr>
            <w:r>
              <w:rPr>
                <w:lang w:eastAsia="pl-PL"/>
              </w:rPr>
              <w:t>LWP_02</w:t>
            </w:r>
          </w:p>
        </w:tc>
        <w:tc>
          <w:tcPr>
            <w:tcW w:w="1901" w:type="pct"/>
            <w:tcBorders>
              <w:top w:val="single" w:sz="4" w:space="0" w:color="auto"/>
              <w:left w:val="single" w:sz="4" w:space="0" w:color="auto"/>
              <w:bottom w:val="single" w:sz="4" w:space="0" w:color="auto"/>
              <w:right w:val="single" w:sz="4" w:space="0" w:color="auto"/>
            </w:tcBorders>
            <w:vAlign w:val="center"/>
            <w:hideMark/>
          </w:tcPr>
          <w:p w14:paraId="074C439B" w14:textId="77777777" w:rsidR="00AB64A1" w:rsidRDefault="00AB64A1">
            <w:pPr>
              <w:pStyle w:val="Teksttabelilewy"/>
              <w:spacing w:line="276" w:lineRule="auto"/>
              <w:rPr>
                <w:lang w:eastAsia="pl-PL"/>
              </w:rPr>
            </w:pPr>
            <w:r>
              <w:rPr>
                <w:lang w:eastAsia="pl-PL"/>
              </w:rPr>
              <w:t>Ograniczenie zanieczyszczenia pestycydami z rolnictwa</w:t>
            </w:r>
          </w:p>
        </w:tc>
        <w:tc>
          <w:tcPr>
            <w:tcW w:w="807" w:type="pct"/>
            <w:tcBorders>
              <w:top w:val="single" w:sz="4" w:space="0" w:color="auto"/>
              <w:left w:val="single" w:sz="4" w:space="0" w:color="auto"/>
              <w:bottom w:val="single" w:sz="4" w:space="0" w:color="auto"/>
              <w:right w:val="single" w:sz="4" w:space="0" w:color="auto"/>
            </w:tcBorders>
            <w:vAlign w:val="center"/>
            <w:hideMark/>
          </w:tcPr>
          <w:p w14:paraId="13CA3B1F" w14:textId="77777777" w:rsidR="00AB64A1" w:rsidRDefault="00AB64A1">
            <w:pPr>
              <w:pStyle w:val="Teksttabelisrodek"/>
              <w:spacing w:line="276" w:lineRule="auto"/>
              <w:rPr>
                <w:color w:val="000000"/>
                <w:lang w:eastAsia="en-US"/>
              </w:rPr>
            </w:pPr>
            <w:r>
              <w:rPr>
                <w:lang w:eastAsia="en-US"/>
              </w:rPr>
              <w:t>124</w:t>
            </w:r>
          </w:p>
        </w:tc>
        <w:tc>
          <w:tcPr>
            <w:tcW w:w="807" w:type="pct"/>
            <w:tcBorders>
              <w:top w:val="single" w:sz="4" w:space="0" w:color="auto"/>
              <w:left w:val="single" w:sz="4" w:space="0" w:color="auto"/>
              <w:bottom w:val="single" w:sz="4" w:space="0" w:color="auto"/>
              <w:right w:val="single" w:sz="4" w:space="0" w:color="auto"/>
            </w:tcBorders>
            <w:vAlign w:val="center"/>
            <w:hideMark/>
          </w:tcPr>
          <w:p w14:paraId="504AD560" w14:textId="77777777" w:rsidR="00AB64A1" w:rsidRDefault="00AB64A1">
            <w:pPr>
              <w:pStyle w:val="Teksttabelisrodek"/>
              <w:spacing w:line="276" w:lineRule="auto"/>
              <w:rPr>
                <w:color w:val="000000"/>
                <w:lang w:eastAsia="en-US"/>
              </w:rPr>
            </w:pPr>
            <w:r>
              <w:rPr>
                <w:lang w:eastAsia="en-US"/>
              </w:rPr>
              <w:t>124</w:t>
            </w:r>
          </w:p>
        </w:tc>
        <w:tc>
          <w:tcPr>
            <w:tcW w:w="807" w:type="pct"/>
            <w:tcBorders>
              <w:top w:val="single" w:sz="4" w:space="0" w:color="auto"/>
              <w:left w:val="single" w:sz="4" w:space="0" w:color="auto"/>
              <w:bottom w:val="single" w:sz="4" w:space="0" w:color="auto"/>
              <w:right w:val="single" w:sz="4" w:space="0" w:color="auto"/>
            </w:tcBorders>
            <w:vAlign w:val="center"/>
            <w:hideMark/>
          </w:tcPr>
          <w:p w14:paraId="61E897CB" w14:textId="77777777" w:rsidR="00AB64A1" w:rsidRDefault="00AB64A1">
            <w:pPr>
              <w:pStyle w:val="Teksttabelisrodek"/>
              <w:spacing w:line="276" w:lineRule="auto"/>
              <w:rPr>
                <w:color w:val="000000"/>
                <w:lang w:eastAsia="en-US"/>
              </w:rPr>
            </w:pPr>
            <w:r>
              <w:rPr>
                <w:lang w:eastAsia="en-US"/>
              </w:rPr>
              <w:t>35,5</w:t>
            </w:r>
          </w:p>
        </w:tc>
      </w:tr>
      <w:tr w:rsidR="00AB64A1" w14:paraId="2B5A397E"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28B6CF32" w14:textId="77777777" w:rsidR="00AB64A1" w:rsidRDefault="00AB64A1">
            <w:pPr>
              <w:pStyle w:val="Teksttabelilewy"/>
              <w:spacing w:line="276" w:lineRule="auto"/>
              <w:rPr>
                <w:lang w:eastAsia="pl-PL"/>
              </w:rPr>
            </w:pPr>
            <w:r>
              <w:rPr>
                <w:lang w:eastAsia="pl-PL"/>
              </w:rPr>
              <w:t>LWP_06</w:t>
            </w:r>
          </w:p>
        </w:tc>
        <w:tc>
          <w:tcPr>
            <w:tcW w:w="1901" w:type="pct"/>
            <w:tcBorders>
              <w:top w:val="single" w:sz="4" w:space="0" w:color="auto"/>
              <w:left w:val="single" w:sz="4" w:space="0" w:color="auto"/>
              <w:bottom w:val="single" w:sz="4" w:space="0" w:color="auto"/>
              <w:right w:val="single" w:sz="4" w:space="0" w:color="auto"/>
            </w:tcBorders>
            <w:vAlign w:val="center"/>
            <w:hideMark/>
          </w:tcPr>
          <w:p w14:paraId="08378829" w14:textId="77777777" w:rsidR="00AB64A1" w:rsidRDefault="00AB64A1">
            <w:pPr>
              <w:pStyle w:val="Teksttabelilewy"/>
              <w:spacing w:line="276" w:lineRule="auto"/>
              <w:rPr>
                <w:lang w:eastAsia="pl-PL"/>
              </w:rPr>
            </w:pPr>
            <w:r>
              <w:rPr>
                <w:lang w:eastAsia="pl-PL"/>
              </w:rPr>
              <w:t>Gospodarka ściekowa w obszarach niezurbanizowanych</w:t>
            </w:r>
          </w:p>
        </w:tc>
        <w:tc>
          <w:tcPr>
            <w:tcW w:w="807" w:type="pct"/>
            <w:tcBorders>
              <w:top w:val="single" w:sz="4" w:space="0" w:color="auto"/>
              <w:left w:val="single" w:sz="4" w:space="0" w:color="auto"/>
              <w:bottom w:val="single" w:sz="4" w:space="0" w:color="auto"/>
              <w:right w:val="single" w:sz="4" w:space="0" w:color="auto"/>
            </w:tcBorders>
            <w:vAlign w:val="center"/>
            <w:hideMark/>
          </w:tcPr>
          <w:p w14:paraId="556F3BF3" w14:textId="77777777" w:rsidR="00AB64A1" w:rsidRDefault="00AB64A1">
            <w:pPr>
              <w:pStyle w:val="Teksttabelisrodek"/>
              <w:spacing w:line="276" w:lineRule="auto"/>
              <w:rPr>
                <w:color w:val="000000"/>
                <w:lang w:eastAsia="en-US"/>
              </w:rPr>
            </w:pPr>
            <w:r>
              <w:rPr>
                <w:lang w:eastAsia="en-US"/>
              </w:rPr>
              <w:t>124</w:t>
            </w:r>
          </w:p>
        </w:tc>
        <w:tc>
          <w:tcPr>
            <w:tcW w:w="807" w:type="pct"/>
            <w:tcBorders>
              <w:top w:val="single" w:sz="4" w:space="0" w:color="auto"/>
              <w:left w:val="single" w:sz="4" w:space="0" w:color="auto"/>
              <w:bottom w:val="single" w:sz="4" w:space="0" w:color="auto"/>
              <w:right w:val="single" w:sz="4" w:space="0" w:color="auto"/>
            </w:tcBorders>
            <w:vAlign w:val="center"/>
            <w:hideMark/>
          </w:tcPr>
          <w:p w14:paraId="275BB5D1" w14:textId="77777777" w:rsidR="00AB64A1" w:rsidRDefault="00AB64A1">
            <w:pPr>
              <w:pStyle w:val="Teksttabelisrodek"/>
              <w:spacing w:line="276" w:lineRule="auto"/>
              <w:rPr>
                <w:color w:val="000000"/>
                <w:lang w:eastAsia="en-US"/>
              </w:rPr>
            </w:pPr>
            <w:r>
              <w:rPr>
                <w:lang w:eastAsia="en-US"/>
              </w:rPr>
              <w:t>124</w:t>
            </w:r>
          </w:p>
        </w:tc>
        <w:tc>
          <w:tcPr>
            <w:tcW w:w="807" w:type="pct"/>
            <w:tcBorders>
              <w:top w:val="single" w:sz="4" w:space="0" w:color="auto"/>
              <w:left w:val="single" w:sz="4" w:space="0" w:color="auto"/>
              <w:bottom w:val="single" w:sz="4" w:space="0" w:color="auto"/>
              <w:right w:val="single" w:sz="4" w:space="0" w:color="auto"/>
            </w:tcBorders>
            <w:vAlign w:val="center"/>
            <w:hideMark/>
          </w:tcPr>
          <w:p w14:paraId="045AD2EB" w14:textId="77777777" w:rsidR="00AB64A1" w:rsidRDefault="00AB64A1">
            <w:pPr>
              <w:pStyle w:val="Teksttabelisrodek"/>
              <w:spacing w:line="276" w:lineRule="auto"/>
              <w:rPr>
                <w:color w:val="000000"/>
                <w:lang w:eastAsia="en-US"/>
              </w:rPr>
            </w:pPr>
            <w:r>
              <w:rPr>
                <w:lang w:eastAsia="en-US"/>
              </w:rPr>
              <w:t>35,5</w:t>
            </w:r>
          </w:p>
        </w:tc>
      </w:tr>
      <w:tr w:rsidR="00AB64A1" w14:paraId="62560B03"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3F5C727C" w14:textId="77777777" w:rsidR="00AB64A1" w:rsidRDefault="00AB64A1">
            <w:pPr>
              <w:pStyle w:val="Teksttabelilewy"/>
              <w:spacing w:line="276" w:lineRule="auto"/>
              <w:rPr>
                <w:lang w:eastAsia="pl-PL"/>
              </w:rPr>
            </w:pPr>
            <w:r>
              <w:rPr>
                <w:lang w:eastAsia="pl-PL"/>
              </w:rPr>
              <w:t>LWP_07</w:t>
            </w:r>
          </w:p>
        </w:tc>
        <w:tc>
          <w:tcPr>
            <w:tcW w:w="1901" w:type="pct"/>
            <w:tcBorders>
              <w:top w:val="single" w:sz="4" w:space="0" w:color="auto"/>
              <w:left w:val="single" w:sz="4" w:space="0" w:color="auto"/>
              <w:bottom w:val="single" w:sz="4" w:space="0" w:color="auto"/>
              <w:right w:val="single" w:sz="4" w:space="0" w:color="auto"/>
            </w:tcBorders>
            <w:vAlign w:val="center"/>
            <w:hideMark/>
          </w:tcPr>
          <w:p w14:paraId="58A0E579" w14:textId="77777777" w:rsidR="00AB64A1" w:rsidRDefault="00AB64A1">
            <w:pPr>
              <w:pStyle w:val="Teksttabelilewy"/>
              <w:spacing w:line="276" w:lineRule="auto"/>
              <w:rPr>
                <w:lang w:eastAsia="pl-PL"/>
              </w:rPr>
            </w:pPr>
            <w:r>
              <w:rPr>
                <w:lang w:eastAsia="pl-PL"/>
              </w:rPr>
              <w:t>Gospodarka ściekowa w obszarach niezurbanizowanych</w:t>
            </w:r>
          </w:p>
        </w:tc>
        <w:tc>
          <w:tcPr>
            <w:tcW w:w="807" w:type="pct"/>
            <w:tcBorders>
              <w:top w:val="single" w:sz="4" w:space="0" w:color="auto"/>
              <w:left w:val="single" w:sz="4" w:space="0" w:color="auto"/>
              <w:bottom w:val="single" w:sz="4" w:space="0" w:color="auto"/>
              <w:right w:val="single" w:sz="4" w:space="0" w:color="auto"/>
            </w:tcBorders>
            <w:vAlign w:val="center"/>
            <w:hideMark/>
          </w:tcPr>
          <w:p w14:paraId="2F903869" w14:textId="77777777" w:rsidR="00AB64A1" w:rsidRDefault="00AB64A1">
            <w:pPr>
              <w:pStyle w:val="Teksttabelisrodek"/>
              <w:spacing w:line="276" w:lineRule="auto"/>
              <w:rPr>
                <w:color w:val="000000"/>
                <w:lang w:eastAsia="en-US"/>
              </w:rPr>
            </w:pPr>
            <w:r>
              <w:rPr>
                <w:lang w:eastAsia="en-US"/>
              </w:rPr>
              <w:t>124</w:t>
            </w:r>
          </w:p>
        </w:tc>
        <w:tc>
          <w:tcPr>
            <w:tcW w:w="807" w:type="pct"/>
            <w:tcBorders>
              <w:top w:val="single" w:sz="4" w:space="0" w:color="auto"/>
              <w:left w:val="single" w:sz="4" w:space="0" w:color="auto"/>
              <w:bottom w:val="single" w:sz="4" w:space="0" w:color="auto"/>
              <w:right w:val="single" w:sz="4" w:space="0" w:color="auto"/>
            </w:tcBorders>
            <w:vAlign w:val="center"/>
            <w:hideMark/>
          </w:tcPr>
          <w:p w14:paraId="4AD0EBBC" w14:textId="77777777" w:rsidR="00AB64A1" w:rsidRDefault="00AB64A1">
            <w:pPr>
              <w:pStyle w:val="Teksttabelisrodek"/>
              <w:spacing w:line="276" w:lineRule="auto"/>
              <w:rPr>
                <w:color w:val="000000"/>
                <w:lang w:eastAsia="en-US"/>
              </w:rPr>
            </w:pPr>
            <w:r>
              <w:rPr>
                <w:lang w:eastAsia="en-US"/>
              </w:rPr>
              <w:t>124</w:t>
            </w:r>
          </w:p>
        </w:tc>
        <w:tc>
          <w:tcPr>
            <w:tcW w:w="807" w:type="pct"/>
            <w:tcBorders>
              <w:top w:val="single" w:sz="4" w:space="0" w:color="auto"/>
              <w:left w:val="single" w:sz="4" w:space="0" w:color="auto"/>
              <w:bottom w:val="single" w:sz="4" w:space="0" w:color="auto"/>
              <w:right w:val="single" w:sz="4" w:space="0" w:color="auto"/>
            </w:tcBorders>
            <w:vAlign w:val="center"/>
            <w:hideMark/>
          </w:tcPr>
          <w:p w14:paraId="4BF07219" w14:textId="77777777" w:rsidR="00AB64A1" w:rsidRDefault="00AB64A1">
            <w:pPr>
              <w:pStyle w:val="Teksttabelisrodek"/>
              <w:spacing w:line="276" w:lineRule="auto"/>
              <w:rPr>
                <w:color w:val="000000"/>
                <w:lang w:eastAsia="en-US"/>
              </w:rPr>
            </w:pPr>
            <w:r>
              <w:rPr>
                <w:lang w:eastAsia="en-US"/>
              </w:rPr>
              <w:t>35,5</w:t>
            </w:r>
          </w:p>
        </w:tc>
      </w:tr>
      <w:tr w:rsidR="00AB64A1" w14:paraId="29F621FA"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19F15B71" w14:textId="77777777" w:rsidR="00AB64A1" w:rsidRDefault="00AB64A1">
            <w:pPr>
              <w:pStyle w:val="Teksttabelilewy"/>
              <w:spacing w:line="276" w:lineRule="auto"/>
              <w:rPr>
                <w:lang w:eastAsia="pl-PL"/>
              </w:rPr>
            </w:pPr>
            <w:r>
              <w:rPr>
                <w:lang w:eastAsia="pl-PL"/>
              </w:rPr>
              <w:t>LWP_08</w:t>
            </w:r>
          </w:p>
        </w:tc>
        <w:tc>
          <w:tcPr>
            <w:tcW w:w="1901" w:type="pct"/>
            <w:tcBorders>
              <w:top w:val="single" w:sz="4" w:space="0" w:color="auto"/>
              <w:left w:val="single" w:sz="4" w:space="0" w:color="auto"/>
              <w:bottom w:val="single" w:sz="4" w:space="0" w:color="auto"/>
              <w:right w:val="single" w:sz="4" w:space="0" w:color="auto"/>
            </w:tcBorders>
            <w:vAlign w:val="center"/>
            <w:hideMark/>
          </w:tcPr>
          <w:p w14:paraId="5B4DC05C" w14:textId="77777777" w:rsidR="00AB64A1" w:rsidRDefault="00AB64A1">
            <w:pPr>
              <w:pStyle w:val="Teksttabelilewy"/>
              <w:spacing w:line="276" w:lineRule="auto"/>
              <w:rPr>
                <w:lang w:eastAsia="pl-PL"/>
              </w:rPr>
            </w:pPr>
            <w:r>
              <w:rPr>
                <w:lang w:eastAsia="pl-PL"/>
              </w:rPr>
              <w:t>Weryfikacja i aktualizacja programu ochrony środowiska</w:t>
            </w:r>
          </w:p>
        </w:tc>
        <w:tc>
          <w:tcPr>
            <w:tcW w:w="807" w:type="pct"/>
            <w:tcBorders>
              <w:top w:val="single" w:sz="4" w:space="0" w:color="auto"/>
              <w:left w:val="single" w:sz="4" w:space="0" w:color="auto"/>
              <w:bottom w:val="single" w:sz="4" w:space="0" w:color="auto"/>
              <w:right w:val="single" w:sz="4" w:space="0" w:color="auto"/>
            </w:tcBorders>
            <w:vAlign w:val="center"/>
            <w:hideMark/>
          </w:tcPr>
          <w:p w14:paraId="50D9801C" w14:textId="77777777" w:rsidR="00AB64A1" w:rsidRDefault="00AB64A1">
            <w:pPr>
              <w:pStyle w:val="Teksttabelisrodek"/>
              <w:spacing w:line="276" w:lineRule="auto"/>
              <w:rPr>
                <w:color w:val="000000"/>
                <w:lang w:eastAsia="en-US"/>
              </w:rPr>
            </w:pPr>
            <w:r>
              <w:rPr>
                <w:lang w:eastAsia="en-US"/>
              </w:rPr>
              <w:t>235</w:t>
            </w:r>
          </w:p>
        </w:tc>
        <w:tc>
          <w:tcPr>
            <w:tcW w:w="807" w:type="pct"/>
            <w:tcBorders>
              <w:top w:val="single" w:sz="4" w:space="0" w:color="auto"/>
              <w:left w:val="single" w:sz="4" w:space="0" w:color="auto"/>
              <w:bottom w:val="single" w:sz="4" w:space="0" w:color="auto"/>
              <w:right w:val="single" w:sz="4" w:space="0" w:color="auto"/>
            </w:tcBorders>
            <w:vAlign w:val="center"/>
            <w:hideMark/>
          </w:tcPr>
          <w:p w14:paraId="43148139" w14:textId="77777777" w:rsidR="00AB64A1" w:rsidRDefault="00AB64A1">
            <w:pPr>
              <w:pStyle w:val="Teksttabelisrodek"/>
              <w:spacing w:line="276" w:lineRule="auto"/>
              <w:rPr>
                <w:color w:val="000000"/>
                <w:lang w:eastAsia="en-US"/>
              </w:rPr>
            </w:pPr>
            <w:r>
              <w:rPr>
                <w:lang w:eastAsia="en-US"/>
              </w:rPr>
              <w:t>235</w:t>
            </w:r>
          </w:p>
        </w:tc>
        <w:tc>
          <w:tcPr>
            <w:tcW w:w="807" w:type="pct"/>
            <w:tcBorders>
              <w:top w:val="single" w:sz="4" w:space="0" w:color="auto"/>
              <w:left w:val="single" w:sz="4" w:space="0" w:color="auto"/>
              <w:bottom w:val="single" w:sz="4" w:space="0" w:color="auto"/>
              <w:right w:val="single" w:sz="4" w:space="0" w:color="auto"/>
            </w:tcBorders>
            <w:vAlign w:val="center"/>
            <w:hideMark/>
          </w:tcPr>
          <w:p w14:paraId="04AE3363" w14:textId="77777777" w:rsidR="00AB64A1" w:rsidRDefault="00AB64A1">
            <w:pPr>
              <w:pStyle w:val="Teksttabelisrodek"/>
              <w:spacing w:line="276" w:lineRule="auto"/>
              <w:rPr>
                <w:color w:val="000000"/>
                <w:lang w:eastAsia="en-US"/>
              </w:rPr>
            </w:pPr>
            <w:r>
              <w:rPr>
                <w:lang w:eastAsia="en-US"/>
              </w:rPr>
              <w:t>67,3</w:t>
            </w:r>
          </w:p>
        </w:tc>
      </w:tr>
      <w:tr w:rsidR="00AB64A1" w14:paraId="49E3176C"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62823275" w14:textId="77777777" w:rsidR="00AB64A1" w:rsidRDefault="00AB64A1">
            <w:pPr>
              <w:pStyle w:val="Teksttabelilewy"/>
              <w:spacing w:line="276" w:lineRule="auto"/>
              <w:rPr>
                <w:lang w:eastAsia="pl-PL"/>
              </w:rPr>
            </w:pPr>
            <w:r>
              <w:rPr>
                <w:lang w:eastAsia="pl-PL"/>
              </w:rPr>
              <w:t>LWP_09</w:t>
            </w:r>
          </w:p>
        </w:tc>
        <w:tc>
          <w:tcPr>
            <w:tcW w:w="1901" w:type="pct"/>
            <w:tcBorders>
              <w:top w:val="single" w:sz="4" w:space="0" w:color="auto"/>
              <w:left w:val="single" w:sz="4" w:space="0" w:color="auto"/>
              <w:bottom w:val="single" w:sz="4" w:space="0" w:color="auto"/>
              <w:right w:val="single" w:sz="4" w:space="0" w:color="auto"/>
            </w:tcBorders>
            <w:vAlign w:val="center"/>
            <w:hideMark/>
          </w:tcPr>
          <w:p w14:paraId="37D6AD03" w14:textId="77777777" w:rsidR="00AB64A1" w:rsidRDefault="00AB64A1">
            <w:pPr>
              <w:pStyle w:val="Teksttabelilewy"/>
              <w:spacing w:line="276" w:lineRule="auto"/>
              <w:rPr>
                <w:lang w:eastAsia="pl-PL"/>
              </w:rPr>
            </w:pPr>
            <w:r>
              <w:rPr>
                <w:lang w:eastAsia="pl-PL"/>
              </w:rPr>
              <w:t>Działania kontrolne i monitoringowe</w:t>
            </w:r>
          </w:p>
        </w:tc>
        <w:tc>
          <w:tcPr>
            <w:tcW w:w="807" w:type="pct"/>
            <w:tcBorders>
              <w:top w:val="single" w:sz="4" w:space="0" w:color="auto"/>
              <w:left w:val="single" w:sz="4" w:space="0" w:color="auto"/>
              <w:bottom w:val="single" w:sz="4" w:space="0" w:color="auto"/>
              <w:right w:val="single" w:sz="4" w:space="0" w:color="auto"/>
            </w:tcBorders>
            <w:vAlign w:val="center"/>
            <w:hideMark/>
          </w:tcPr>
          <w:p w14:paraId="41B82541" w14:textId="77777777" w:rsidR="00AB64A1" w:rsidRDefault="00AB64A1">
            <w:pPr>
              <w:pStyle w:val="Teksttabelisrodek"/>
              <w:spacing w:line="276" w:lineRule="auto"/>
              <w:rPr>
                <w:color w:val="000000"/>
                <w:lang w:eastAsia="en-US"/>
              </w:rPr>
            </w:pPr>
            <w:r>
              <w:rPr>
                <w:lang w:eastAsia="en-US"/>
              </w:rPr>
              <w:t>235</w:t>
            </w:r>
          </w:p>
        </w:tc>
        <w:tc>
          <w:tcPr>
            <w:tcW w:w="807" w:type="pct"/>
            <w:tcBorders>
              <w:top w:val="single" w:sz="4" w:space="0" w:color="auto"/>
              <w:left w:val="single" w:sz="4" w:space="0" w:color="auto"/>
              <w:bottom w:val="single" w:sz="4" w:space="0" w:color="auto"/>
              <w:right w:val="single" w:sz="4" w:space="0" w:color="auto"/>
            </w:tcBorders>
            <w:vAlign w:val="center"/>
            <w:hideMark/>
          </w:tcPr>
          <w:p w14:paraId="507A0E4C" w14:textId="77777777" w:rsidR="00AB64A1" w:rsidRDefault="00AB64A1">
            <w:pPr>
              <w:pStyle w:val="Teksttabelisrodek"/>
              <w:spacing w:line="276" w:lineRule="auto"/>
              <w:rPr>
                <w:color w:val="000000"/>
                <w:lang w:eastAsia="en-US"/>
              </w:rPr>
            </w:pPr>
            <w:r>
              <w:rPr>
                <w:lang w:eastAsia="en-US"/>
              </w:rPr>
              <w:t>235</w:t>
            </w:r>
          </w:p>
        </w:tc>
        <w:tc>
          <w:tcPr>
            <w:tcW w:w="807" w:type="pct"/>
            <w:tcBorders>
              <w:top w:val="single" w:sz="4" w:space="0" w:color="auto"/>
              <w:left w:val="single" w:sz="4" w:space="0" w:color="auto"/>
              <w:bottom w:val="single" w:sz="4" w:space="0" w:color="auto"/>
              <w:right w:val="single" w:sz="4" w:space="0" w:color="auto"/>
            </w:tcBorders>
            <w:vAlign w:val="center"/>
            <w:hideMark/>
          </w:tcPr>
          <w:p w14:paraId="758351B9" w14:textId="77777777" w:rsidR="00AB64A1" w:rsidRDefault="00AB64A1">
            <w:pPr>
              <w:pStyle w:val="Teksttabelisrodek"/>
              <w:spacing w:line="276" w:lineRule="auto"/>
              <w:rPr>
                <w:color w:val="000000"/>
                <w:lang w:eastAsia="en-US"/>
              </w:rPr>
            </w:pPr>
            <w:r>
              <w:rPr>
                <w:lang w:eastAsia="en-US"/>
              </w:rPr>
              <w:t>67,3</w:t>
            </w:r>
          </w:p>
        </w:tc>
      </w:tr>
      <w:tr w:rsidR="00AB64A1" w14:paraId="32F43C84"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280675C2" w14:textId="77777777" w:rsidR="00AB64A1" w:rsidRDefault="00AB64A1">
            <w:pPr>
              <w:pStyle w:val="Teksttabelilewy"/>
              <w:spacing w:line="276" w:lineRule="auto"/>
              <w:rPr>
                <w:lang w:eastAsia="pl-PL"/>
              </w:rPr>
            </w:pPr>
            <w:r>
              <w:rPr>
                <w:lang w:eastAsia="pl-PL"/>
              </w:rPr>
              <w:t>LWP_10</w:t>
            </w:r>
          </w:p>
        </w:tc>
        <w:tc>
          <w:tcPr>
            <w:tcW w:w="1901" w:type="pct"/>
            <w:tcBorders>
              <w:top w:val="single" w:sz="4" w:space="0" w:color="auto"/>
              <w:left w:val="single" w:sz="4" w:space="0" w:color="auto"/>
              <w:bottom w:val="single" w:sz="4" w:space="0" w:color="auto"/>
              <w:right w:val="single" w:sz="4" w:space="0" w:color="auto"/>
            </w:tcBorders>
            <w:vAlign w:val="center"/>
            <w:hideMark/>
          </w:tcPr>
          <w:p w14:paraId="1AE0600E" w14:textId="77777777" w:rsidR="00AB64A1" w:rsidRDefault="00AB64A1">
            <w:pPr>
              <w:pStyle w:val="Teksttabelilewy"/>
              <w:spacing w:line="276" w:lineRule="auto"/>
              <w:rPr>
                <w:lang w:eastAsia="pl-PL"/>
              </w:rPr>
            </w:pPr>
            <w:r>
              <w:rPr>
                <w:lang w:eastAsia="pl-PL"/>
              </w:rPr>
              <w:t>Gospodarka ściekowa w aglomeracjach</w:t>
            </w:r>
          </w:p>
        </w:tc>
        <w:tc>
          <w:tcPr>
            <w:tcW w:w="807" w:type="pct"/>
            <w:tcBorders>
              <w:top w:val="single" w:sz="4" w:space="0" w:color="auto"/>
              <w:left w:val="single" w:sz="4" w:space="0" w:color="auto"/>
              <w:bottom w:val="single" w:sz="4" w:space="0" w:color="auto"/>
              <w:right w:val="single" w:sz="4" w:space="0" w:color="auto"/>
            </w:tcBorders>
            <w:vAlign w:val="center"/>
            <w:hideMark/>
          </w:tcPr>
          <w:p w14:paraId="2CD1C4FD" w14:textId="77777777" w:rsidR="00AB64A1" w:rsidRDefault="00AB64A1">
            <w:pPr>
              <w:pStyle w:val="Teksttabelisrodek"/>
              <w:spacing w:line="276" w:lineRule="auto"/>
              <w:rPr>
                <w:color w:val="000000"/>
                <w:lang w:eastAsia="en-US"/>
              </w:rPr>
            </w:pPr>
            <w:r>
              <w:rPr>
                <w:lang w:eastAsia="en-US"/>
              </w:rPr>
              <w:t>2</w:t>
            </w:r>
          </w:p>
        </w:tc>
        <w:tc>
          <w:tcPr>
            <w:tcW w:w="807" w:type="pct"/>
            <w:tcBorders>
              <w:top w:val="single" w:sz="4" w:space="0" w:color="auto"/>
              <w:left w:val="single" w:sz="4" w:space="0" w:color="auto"/>
              <w:bottom w:val="single" w:sz="4" w:space="0" w:color="auto"/>
              <w:right w:val="single" w:sz="4" w:space="0" w:color="auto"/>
            </w:tcBorders>
            <w:vAlign w:val="center"/>
            <w:hideMark/>
          </w:tcPr>
          <w:p w14:paraId="067EF7D4" w14:textId="77777777" w:rsidR="00AB64A1" w:rsidRDefault="00AB64A1">
            <w:pPr>
              <w:pStyle w:val="Teksttabelisrodek"/>
              <w:spacing w:line="276" w:lineRule="auto"/>
              <w:rPr>
                <w:color w:val="000000"/>
                <w:lang w:eastAsia="en-US"/>
              </w:rPr>
            </w:pPr>
            <w:r>
              <w:rPr>
                <w:lang w:eastAsia="en-US"/>
              </w:rPr>
              <w:t>2</w:t>
            </w:r>
          </w:p>
        </w:tc>
        <w:tc>
          <w:tcPr>
            <w:tcW w:w="807" w:type="pct"/>
            <w:tcBorders>
              <w:top w:val="single" w:sz="4" w:space="0" w:color="auto"/>
              <w:left w:val="single" w:sz="4" w:space="0" w:color="auto"/>
              <w:bottom w:val="single" w:sz="4" w:space="0" w:color="auto"/>
              <w:right w:val="single" w:sz="4" w:space="0" w:color="auto"/>
            </w:tcBorders>
            <w:vAlign w:val="center"/>
            <w:hideMark/>
          </w:tcPr>
          <w:p w14:paraId="4FF6324B" w14:textId="77777777" w:rsidR="00AB64A1" w:rsidRDefault="00AB64A1">
            <w:pPr>
              <w:pStyle w:val="Teksttabelisrodek"/>
              <w:spacing w:line="276" w:lineRule="auto"/>
              <w:rPr>
                <w:color w:val="000000"/>
                <w:lang w:eastAsia="en-US"/>
              </w:rPr>
            </w:pPr>
            <w:r>
              <w:rPr>
                <w:lang w:eastAsia="en-US"/>
              </w:rPr>
              <w:t>0,6</w:t>
            </w:r>
          </w:p>
        </w:tc>
      </w:tr>
      <w:tr w:rsidR="00AB64A1" w14:paraId="1F0B79F9"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5EC2628D" w14:textId="77777777" w:rsidR="00AB64A1" w:rsidRDefault="00AB64A1">
            <w:pPr>
              <w:pStyle w:val="Teksttabelilewy"/>
              <w:spacing w:line="276" w:lineRule="auto"/>
              <w:rPr>
                <w:lang w:eastAsia="pl-PL"/>
              </w:rPr>
            </w:pPr>
            <w:r>
              <w:rPr>
                <w:lang w:eastAsia="pl-PL"/>
              </w:rPr>
              <w:t>LWC_01</w:t>
            </w:r>
          </w:p>
        </w:tc>
        <w:tc>
          <w:tcPr>
            <w:tcW w:w="1901" w:type="pct"/>
            <w:tcBorders>
              <w:top w:val="single" w:sz="4" w:space="0" w:color="auto"/>
              <w:left w:val="single" w:sz="4" w:space="0" w:color="auto"/>
              <w:bottom w:val="single" w:sz="4" w:space="0" w:color="auto"/>
              <w:right w:val="single" w:sz="4" w:space="0" w:color="auto"/>
            </w:tcBorders>
            <w:vAlign w:val="center"/>
            <w:hideMark/>
          </w:tcPr>
          <w:p w14:paraId="624BA9D1" w14:textId="77777777" w:rsidR="00AB64A1" w:rsidRDefault="00AB64A1">
            <w:pPr>
              <w:pStyle w:val="Teksttabelilewy"/>
              <w:spacing w:line="276" w:lineRule="auto"/>
              <w:rPr>
                <w:lang w:eastAsia="pl-PL"/>
              </w:rPr>
            </w:pPr>
            <w:r>
              <w:rPr>
                <w:lang w:eastAsia="pl-PL"/>
              </w:rPr>
              <w:t>Programy rekultywacji jezior</w:t>
            </w:r>
          </w:p>
        </w:tc>
        <w:tc>
          <w:tcPr>
            <w:tcW w:w="807" w:type="pct"/>
            <w:tcBorders>
              <w:top w:val="single" w:sz="4" w:space="0" w:color="auto"/>
              <w:left w:val="single" w:sz="4" w:space="0" w:color="auto"/>
              <w:bottom w:val="single" w:sz="4" w:space="0" w:color="auto"/>
              <w:right w:val="single" w:sz="4" w:space="0" w:color="auto"/>
            </w:tcBorders>
            <w:vAlign w:val="center"/>
            <w:hideMark/>
          </w:tcPr>
          <w:p w14:paraId="0BBE94AA" w14:textId="77777777" w:rsidR="00AB64A1" w:rsidRDefault="00AB64A1">
            <w:pPr>
              <w:pStyle w:val="Teksttabelisrodek"/>
              <w:spacing w:line="276" w:lineRule="auto"/>
              <w:rPr>
                <w:color w:val="000000"/>
                <w:lang w:eastAsia="en-US"/>
              </w:rPr>
            </w:pPr>
            <w:r>
              <w:rPr>
                <w:lang w:eastAsia="en-US"/>
              </w:rPr>
              <w:t>68</w:t>
            </w:r>
          </w:p>
        </w:tc>
        <w:tc>
          <w:tcPr>
            <w:tcW w:w="807" w:type="pct"/>
            <w:tcBorders>
              <w:top w:val="single" w:sz="4" w:space="0" w:color="auto"/>
              <w:left w:val="single" w:sz="4" w:space="0" w:color="auto"/>
              <w:bottom w:val="single" w:sz="4" w:space="0" w:color="auto"/>
              <w:right w:val="single" w:sz="4" w:space="0" w:color="auto"/>
            </w:tcBorders>
            <w:vAlign w:val="center"/>
            <w:hideMark/>
          </w:tcPr>
          <w:p w14:paraId="2959FA27" w14:textId="77777777" w:rsidR="00AB64A1" w:rsidRDefault="00AB64A1">
            <w:pPr>
              <w:pStyle w:val="Teksttabelisrodek"/>
              <w:spacing w:line="276" w:lineRule="auto"/>
              <w:rPr>
                <w:color w:val="000000"/>
                <w:lang w:eastAsia="en-US"/>
              </w:rPr>
            </w:pPr>
            <w:r>
              <w:rPr>
                <w:lang w:eastAsia="en-US"/>
              </w:rPr>
              <w:t>40</w:t>
            </w:r>
          </w:p>
        </w:tc>
        <w:tc>
          <w:tcPr>
            <w:tcW w:w="807" w:type="pct"/>
            <w:tcBorders>
              <w:top w:val="single" w:sz="4" w:space="0" w:color="auto"/>
              <w:left w:val="single" w:sz="4" w:space="0" w:color="auto"/>
              <w:bottom w:val="single" w:sz="4" w:space="0" w:color="auto"/>
              <w:right w:val="single" w:sz="4" w:space="0" w:color="auto"/>
            </w:tcBorders>
            <w:vAlign w:val="center"/>
            <w:hideMark/>
          </w:tcPr>
          <w:p w14:paraId="7BDE6D13" w14:textId="77777777" w:rsidR="00AB64A1" w:rsidRDefault="00AB64A1">
            <w:pPr>
              <w:pStyle w:val="Teksttabelisrodek"/>
              <w:spacing w:line="276" w:lineRule="auto"/>
              <w:rPr>
                <w:color w:val="000000"/>
                <w:lang w:eastAsia="en-US"/>
              </w:rPr>
            </w:pPr>
            <w:r>
              <w:rPr>
                <w:lang w:eastAsia="en-US"/>
              </w:rPr>
              <w:t>11,5</w:t>
            </w:r>
          </w:p>
        </w:tc>
      </w:tr>
      <w:tr w:rsidR="00AB64A1" w14:paraId="4830ED1A"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165319E7" w14:textId="77777777" w:rsidR="00AB64A1" w:rsidRDefault="00AB64A1">
            <w:pPr>
              <w:pStyle w:val="Teksttabelilewy"/>
              <w:spacing w:line="276" w:lineRule="auto"/>
              <w:rPr>
                <w:lang w:eastAsia="pl-PL"/>
              </w:rPr>
            </w:pPr>
            <w:r>
              <w:rPr>
                <w:lang w:eastAsia="pl-PL"/>
              </w:rPr>
              <w:t>LWC_02</w:t>
            </w:r>
          </w:p>
        </w:tc>
        <w:tc>
          <w:tcPr>
            <w:tcW w:w="1901" w:type="pct"/>
            <w:tcBorders>
              <w:top w:val="single" w:sz="4" w:space="0" w:color="auto"/>
              <w:left w:val="single" w:sz="4" w:space="0" w:color="auto"/>
              <w:bottom w:val="single" w:sz="4" w:space="0" w:color="auto"/>
              <w:right w:val="single" w:sz="4" w:space="0" w:color="auto"/>
            </w:tcBorders>
            <w:vAlign w:val="center"/>
            <w:hideMark/>
          </w:tcPr>
          <w:p w14:paraId="0D158199" w14:textId="77777777" w:rsidR="00AB64A1" w:rsidRDefault="00AB64A1">
            <w:pPr>
              <w:pStyle w:val="Teksttabelilewy"/>
              <w:spacing w:line="276" w:lineRule="auto"/>
              <w:rPr>
                <w:lang w:eastAsia="pl-PL"/>
              </w:rPr>
            </w:pPr>
            <w:r>
              <w:rPr>
                <w:lang w:eastAsia="pl-PL"/>
              </w:rPr>
              <w:t>Program renaturyzacji</w:t>
            </w:r>
          </w:p>
        </w:tc>
        <w:tc>
          <w:tcPr>
            <w:tcW w:w="807" w:type="pct"/>
            <w:tcBorders>
              <w:top w:val="single" w:sz="4" w:space="0" w:color="auto"/>
              <w:left w:val="single" w:sz="4" w:space="0" w:color="auto"/>
              <w:bottom w:val="single" w:sz="4" w:space="0" w:color="auto"/>
              <w:right w:val="single" w:sz="4" w:space="0" w:color="auto"/>
            </w:tcBorders>
            <w:vAlign w:val="center"/>
            <w:hideMark/>
          </w:tcPr>
          <w:p w14:paraId="0D19736C" w14:textId="77777777" w:rsidR="00AB64A1" w:rsidRDefault="00AB64A1">
            <w:pPr>
              <w:pStyle w:val="Teksttabelisrodek"/>
              <w:spacing w:line="276" w:lineRule="auto"/>
              <w:rPr>
                <w:color w:val="000000"/>
                <w:lang w:eastAsia="en-US"/>
              </w:rPr>
            </w:pPr>
            <w:r>
              <w:rPr>
                <w:lang w:eastAsia="en-US"/>
              </w:rPr>
              <w:t>4</w:t>
            </w:r>
          </w:p>
        </w:tc>
        <w:tc>
          <w:tcPr>
            <w:tcW w:w="807" w:type="pct"/>
            <w:tcBorders>
              <w:top w:val="single" w:sz="4" w:space="0" w:color="auto"/>
              <w:left w:val="single" w:sz="4" w:space="0" w:color="auto"/>
              <w:bottom w:val="single" w:sz="4" w:space="0" w:color="auto"/>
              <w:right w:val="single" w:sz="4" w:space="0" w:color="auto"/>
            </w:tcBorders>
            <w:vAlign w:val="center"/>
            <w:hideMark/>
          </w:tcPr>
          <w:p w14:paraId="246DA97D" w14:textId="77777777" w:rsidR="00AB64A1" w:rsidRDefault="00AB64A1">
            <w:pPr>
              <w:pStyle w:val="Teksttabelisrodek"/>
              <w:spacing w:line="276" w:lineRule="auto"/>
              <w:rPr>
                <w:color w:val="000000"/>
                <w:lang w:eastAsia="en-US"/>
              </w:rPr>
            </w:pPr>
            <w:r>
              <w:rPr>
                <w:lang w:eastAsia="en-US"/>
              </w:rPr>
              <w:t>2</w:t>
            </w:r>
          </w:p>
        </w:tc>
        <w:tc>
          <w:tcPr>
            <w:tcW w:w="807" w:type="pct"/>
            <w:tcBorders>
              <w:top w:val="single" w:sz="4" w:space="0" w:color="auto"/>
              <w:left w:val="single" w:sz="4" w:space="0" w:color="auto"/>
              <w:bottom w:val="single" w:sz="4" w:space="0" w:color="auto"/>
              <w:right w:val="single" w:sz="4" w:space="0" w:color="auto"/>
            </w:tcBorders>
            <w:vAlign w:val="center"/>
            <w:hideMark/>
          </w:tcPr>
          <w:p w14:paraId="1E0BDD2E" w14:textId="77777777" w:rsidR="00AB64A1" w:rsidRDefault="00AB64A1">
            <w:pPr>
              <w:pStyle w:val="Teksttabelisrodek"/>
              <w:spacing w:line="276" w:lineRule="auto"/>
              <w:rPr>
                <w:color w:val="000000"/>
                <w:lang w:eastAsia="en-US"/>
              </w:rPr>
            </w:pPr>
            <w:r>
              <w:rPr>
                <w:lang w:eastAsia="en-US"/>
              </w:rPr>
              <w:t>0,6</w:t>
            </w:r>
          </w:p>
        </w:tc>
      </w:tr>
      <w:tr w:rsidR="00AB64A1" w14:paraId="1F635E7E"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1804CB8D" w14:textId="77777777" w:rsidR="00AB64A1" w:rsidRDefault="00AB64A1">
            <w:pPr>
              <w:pStyle w:val="Teksttabelilewy"/>
              <w:spacing w:line="276" w:lineRule="auto"/>
              <w:rPr>
                <w:lang w:eastAsia="pl-PL"/>
              </w:rPr>
            </w:pPr>
            <w:r>
              <w:rPr>
                <w:lang w:eastAsia="pl-PL"/>
              </w:rPr>
              <w:t>LWC_08</w:t>
            </w:r>
          </w:p>
        </w:tc>
        <w:tc>
          <w:tcPr>
            <w:tcW w:w="1901" w:type="pct"/>
            <w:tcBorders>
              <w:top w:val="single" w:sz="4" w:space="0" w:color="auto"/>
              <w:left w:val="single" w:sz="4" w:space="0" w:color="auto"/>
              <w:bottom w:val="single" w:sz="4" w:space="0" w:color="auto"/>
              <w:right w:val="single" w:sz="4" w:space="0" w:color="auto"/>
            </w:tcBorders>
            <w:vAlign w:val="center"/>
            <w:hideMark/>
          </w:tcPr>
          <w:p w14:paraId="0B01902E" w14:textId="77777777" w:rsidR="00AB64A1" w:rsidRDefault="00AB64A1">
            <w:pPr>
              <w:pStyle w:val="Teksttabelilewy"/>
              <w:spacing w:line="276" w:lineRule="auto"/>
              <w:rPr>
                <w:lang w:eastAsia="pl-PL"/>
              </w:rPr>
            </w:pPr>
            <w:r>
              <w:rPr>
                <w:lang w:eastAsia="pl-PL"/>
              </w:rPr>
              <w:t>Realizacja działań wynikających z planów ochrony i planów zadań ochronnych dla obszarów chronionych</w:t>
            </w:r>
          </w:p>
        </w:tc>
        <w:tc>
          <w:tcPr>
            <w:tcW w:w="807" w:type="pct"/>
            <w:tcBorders>
              <w:top w:val="single" w:sz="4" w:space="0" w:color="auto"/>
              <w:left w:val="single" w:sz="4" w:space="0" w:color="auto"/>
              <w:bottom w:val="single" w:sz="4" w:space="0" w:color="auto"/>
              <w:right w:val="single" w:sz="4" w:space="0" w:color="auto"/>
            </w:tcBorders>
            <w:vAlign w:val="center"/>
            <w:hideMark/>
          </w:tcPr>
          <w:p w14:paraId="5604F1C7" w14:textId="77777777" w:rsidR="00AB64A1" w:rsidRDefault="00AB64A1">
            <w:pPr>
              <w:pStyle w:val="Teksttabelisrodek"/>
              <w:spacing w:line="276" w:lineRule="auto"/>
              <w:rPr>
                <w:lang w:eastAsia="en-US"/>
              </w:rPr>
            </w:pPr>
            <w:r>
              <w:rPr>
                <w:lang w:eastAsia="en-US"/>
              </w:rPr>
              <w:t>964</w:t>
            </w:r>
          </w:p>
        </w:tc>
        <w:tc>
          <w:tcPr>
            <w:tcW w:w="807" w:type="pct"/>
            <w:tcBorders>
              <w:top w:val="single" w:sz="4" w:space="0" w:color="auto"/>
              <w:left w:val="single" w:sz="4" w:space="0" w:color="auto"/>
              <w:bottom w:val="single" w:sz="4" w:space="0" w:color="auto"/>
              <w:right w:val="single" w:sz="4" w:space="0" w:color="auto"/>
            </w:tcBorders>
            <w:vAlign w:val="center"/>
            <w:hideMark/>
          </w:tcPr>
          <w:p w14:paraId="16BC3A8F" w14:textId="77777777" w:rsidR="00AB64A1" w:rsidRDefault="00AB64A1">
            <w:pPr>
              <w:pStyle w:val="Teksttabelisrodek"/>
              <w:spacing w:line="276" w:lineRule="auto"/>
              <w:rPr>
                <w:color w:val="000000"/>
                <w:lang w:eastAsia="en-US"/>
              </w:rPr>
            </w:pPr>
            <w:r>
              <w:rPr>
                <w:lang w:eastAsia="en-US"/>
              </w:rPr>
              <w:t>147</w:t>
            </w:r>
          </w:p>
        </w:tc>
        <w:tc>
          <w:tcPr>
            <w:tcW w:w="807" w:type="pct"/>
            <w:tcBorders>
              <w:top w:val="single" w:sz="4" w:space="0" w:color="auto"/>
              <w:left w:val="single" w:sz="4" w:space="0" w:color="auto"/>
              <w:bottom w:val="single" w:sz="4" w:space="0" w:color="auto"/>
              <w:right w:val="single" w:sz="4" w:space="0" w:color="auto"/>
            </w:tcBorders>
            <w:vAlign w:val="center"/>
            <w:hideMark/>
          </w:tcPr>
          <w:p w14:paraId="4E1F3C91" w14:textId="77777777" w:rsidR="00AB64A1" w:rsidRDefault="00AB64A1">
            <w:pPr>
              <w:pStyle w:val="Teksttabelisrodek"/>
              <w:spacing w:line="276" w:lineRule="auto"/>
              <w:rPr>
                <w:color w:val="000000"/>
                <w:lang w:eastAsia="en-US"/>
              </w:rPr>
            </w:pPr>
            <w:r>
              <w:rPr>
                <w:lang w:eastAsia="en-US"/>
              </w:rPr>
              <w:t>42,1</w:t>
            </w:r>
          </w:p>
        </w:tc>
      </w:tr>
      <w:tr w:rsidR="00AB64A1" w14:paraId="545670F7"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422CDD1E" w14:textId="77777777" w:rsidR="00AB64A1" w:rsidRDefault="00AB64A1">
            <w:pPr>
              <w:pStyle w:val="Teksttabelilewy"/>
              <w:spacing w:line="276" w:lineRule="auto"/>
              <w:rPr>
                <w:lang w:eastAsia="pl-PL"/>
              </w:rPr>
            </w:pPr>
            <w:r>
              <w:rPr>
                <w:lang w:eastAsia="pl-PL"/>
              </w:rPr>
              <w:t>LWC_09</w:t>
            </w:r>
          </w:p>
        </w:tc>
        <w:tc>
          <w:tcPr>
            <w:tcW w:w="1901" w:type="pct"/>
            <w:tcBorders>
              <w:top w:val="single" w:sz="4" w:space="0" w:color="auto"/>
              <w:left w:val="single" w:sz="4" w:space="0" w:color="auto"/>
              <w:bottom w:val="single" w:sz="4" w:space="0" w:color="auto"/>
              <w:right w:val="single" w:sz="4" w:space="0" w:color="auto"/>
            </w:tcBorders>
            <w:vAlign w:val="center"/>
            <w:hideMark/>
          </w:tcPr>
          <w:p w14:paraId="4E2B9D77" w14:textId="77777777" w:rsidR="00AB64A1" w:rsidRDefault="00AB64A1">
            <w:pPr>
              <w:pStyle w:val="Teksttabelilewy"/>
              <w:spacing w:line="276" w:lineRule="auto"/>
              <w:rPr>
                <w:lang w:eastAsia="pl-PL"/>
              </w:rPr>
            </w:pPr>
            <w:r>
              <w:rPr>
                <w:lang w:eastAsia="pl-PL"/>
              </w:rPr>
              <w:t>Działania naprawcze dla obszarów chronionych</w:t>
            </w:r>
          </w:p>
        </w:tc>
        <w:tc>
          <w:tcPr>
            <w:tcW w:w="807" w:type="pct"/>
            <w:tcBorders>
              <w:top w:val="single" w:sz="4" w:space="0" w:color="auto"/>
              <w:left w:val="single" w:sz="4" w:space="0" w:color="auto"/>
              <w:bottom w:val="single" w:sz="4" w:space="0" w:color="auto"/>
              <w:right w:val="single" w:sz="4" w:space="0" w:color="auto"/>
            </w:tcBorders>
            <w:vAlign w:val="center"/>
            <w:hideMark/>
          </w:tcPr>
          <w:p w14:paraId="7A44C8B3" w14:textId="77777777" w:rsidR="00AB64A1" w:rsidRDefault="00AB64A1">
            <w:pPr>
              <w:pStyle w:val="Teksttabelisrodek"/>
              <w:spacing w:line="276" w:lineRule="auto"/>
              <w:rPr>
                <w:lang w:eastAsia="en-US"/>
              </w:rPr>
            </w:pPr>
            <w:r>
              <w:rPr>
                <w:lang w:eastAsia="en-US"/>
              </w:rPr>
              <w:t>97</w:t>
            </w:r>
          </w:p>
        </w:tc>
        <w:tc>
          <w:tcPr>
            <w:tcW w:w="807" w:type="pct"/>
            <w:tcBorders>
              <w:top w:val="single" w:sz="4" w:space="0" w:color="auto"/>
              <w:left w:val="single" w:sz="4" w:space="0" w:color="auto"/>
              <w:bottom w:val="single" w:sz="4" w:space="0" w:color="auto"/>
              <w:right w:val="single" w:sz="4" w:space="0" w:color="auto"/>
            </w:tcBorders>
            <w:vAlign w:val="center"/>
            <w:hideMark/>
          </w:tcPr>
          <w:p w14:paraId="3BD47F80" w14:textId="77777777" w:rsidR="00AB64A1" w:rsidRDefault="00AB64A1">
            <w:pPr>
              <w:pStyle w:val="Teksttabelisrodek"/>
              <w:spacing w:line="276" w:lineRule="auto"/>
              <w:rPr>
                <w:color w:val="000000"/>
                <w:lang w:eastAsia="en-US"/>
              </w:rPr>
            </w:pPr>
            <w:r>
              <w:rPr>
                <w:lang w:eastAsia="en-US"/>
              </w:rPr>
              <w:t>53</w:t>
            </w:r>
          </w:p>
        </w:tc>
        <w:tc>
          <w:tcPr>
            <w:tcW w:w="807" w:type="pct"/>
            <w:tcBorders>
              <w:top w:val="single" w:sz="4" w:space="0" w:color="auto"/>
              <w:left w:val="single" w:sz="4" w:space="0" w:color="auto"/>
              <w:bottom w:val="single" w:sz="4" w:space="0" w:color="auto"/>
              <w:right w:val="single" w:sz="4" w:space="0" w:color="auto"/>
            </w:tcBorders>
            <w:vAlign w:val="center"/>
            <w:hideMark/>
          </w:tcPr>
          <w:p w14:paraId="622C30BB" w14:textId="77777777" w:rsidR="00AB64A1" w:rsidRDefault="00AB64A1">
            <w:pPr>
              <w:pStyle w:val="Teksttabelisrodek"/>
              <w:spacing w:line="276" w:lineRule="auto"/>
              <w:rPr>
                <w:color w:val="000000"/>
                <w:lang w:eastAsia="en-US"/>
              </w:rPr>
            </w:pPr>
            <w:r>
              <w:rPr>
                <w:lang w:eastAsia="en-US"/>
              </w:rPr>
              <w:t>15,2</w:t>
            </w:r>
          </w:p>
        </w:tc>
      </w:tr>
      <w:tr w:rsidR="00AB64A1" w14:paraId="2E1EA0E6"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13389750" w14:textId="77777777" w:rsidR="00AB64A1" w:rsidRDefault="00AB64A1">
            <w:pPr>
              <w:pStyle w:val="Teksttabelilewy"/>
              <w:spacing w:line="276" w:lineRule="auto"/>
              <w:rPr>
                <w:lang w:eastAsia="pl-PL"/>
              </w:rPr>
            </w:pPr>
            <w:r>
              <w:rPr>
                <w:lang w:eastAsia="pl-PL"/>
              </w:rPr>
              <w:t>LWC_11</w:t>
            </w:r>
          </w:p>
        </w:tc>
        <w:tc>
          <w:tcPr>
            <w:tcW w:w="1901" w:type="pct"/>
            <w:tcBorders>
              <w:top w:val="single" w:sz="4" w:space="0" w:color="auto"/>
              <w:left w:val="single" w:sz="4" w:space="0" w:color="auto"/>
              <w:bottom w:val="single" w:sz="4" w:space="0" w:color="auto"/>
              <w:right w:val="single" w:sz="4" w:space="0" w:color="auto"/>
            </w:tcBorders>
            <w:vAlign w:val="center"/>
            <w:hideMark/>
          </w:tcPr>
          <w:p w14:paraId="7D119AE5" w14:textId="77777777" w:rsidR="00AB64A1" w:rsidRDefault="00AB64A1">
            <w:pPr>
              <w:pStyle w:val="Teksttabelilewy"/>
              <w:spacing w:line="276" w:lineRule="auto"/>
              <w:rPr>
                <w:lang w:eastAsia="pl-PL"/>
              </w:rPr>
            </w:pPr>
            <w:r>
              <w:rPr>
                <w:lang w:eastAsia="pl-PL"/>
              </w:rPr>
              <w:t>Działania kontrolne</w:t>
            </w:r>
          </w:p>
        </w:tc>
        <w:tc>
          <w:tcPr>
            <w:tcW w:w="807" w:type="pct"/>
            <w:tcBorders>
              <w:top w:val="single" w:sz="4" w:space="0" w:color="auto"/>
              <w:left w:val="single" w:sz="4" w:space="0" w:color="auto"/>
              <w:bottom w:val="single" w:sz="4" w:space="0" w:color="auto"/>
              <w:right w:val="single" w:sz="4" w:space="0" w:color="auto"/>
            </w:tcBorders>
            <w:vAlign w:val="center"/>
            <w:hideMark/>
          </w:tcPr>
          <w:p w14:paraId="2770444B" w14:textId="77777777" w:rsidR="00AB64A1" w:rsidRDefault="00AB64A1">
            <w:pPr>
              <w:pStyle w:val="Teksttabelisrodek"/>
              <w:spacing w:line="276" w:lineRule="auto"/>
              <w:rPr>
                <w:color w:val="000000"/>
                <w:lang w:eastAsia="en-US"/>
              </w:rPr>
            </w:pPr>
            <w:r>
              <w:rPr>
                <w:lang w:eastAsia="en-US"/>
              </w:rPr>
              <w:t>165</w:t>
            </w:r>
          </w:p>
        </w:tc>
        <w:tc>
          <w:tcPr>
            <w:tcW w:w="807" w:type="pct"/>
            <w:tcBorders>
              <w:top w:val="single" w:sz="4" w:space="0" w:color="auto"/>
              <w:left w:val="single" w:sz="4" w:space="0" w:color="auto"/>
              <w:bottom w:val="single" w:sz="4" w:space="0" w:color="auto"/>
              <w:right w:val="single" w:sz="4" w:space="0" w:color="auto"/>
            </w:tcBorders>
            <w:vAlign w:val="center"/>
            <w:hideMark/>
          </w:tcPr>
          <w:p w14:paraId="18F8C9E4" w14:textId="77777777" w:rsidR="00AB64A1" w:rsidRDefault="00AB64A1">
            <w:pPr>
              <w:pStyle w:val="Teksttabelisrodek"/>
              <w:spacing w:line="276" w:lineRule="auto"/>
              <w:rPr>
                <w:color w:val="000000"/>
                <w:lang w:eastAsia="en-US"/>
              </w:rPr>
            </w:pPr>
            <w:r>
              <w:rPr>
                <w:lang w:eastAsia="en-US"/>
              </w:rPr>
              <w:t>165</w:t>
            </w:r>
          </w:p>
        </w:tc>
        <w:tc>
          <w:tcPr>
            <w:tcW w:w="807" w:type="pct"/>
            <w:tcBorders>
              <w:top w:val="single" w:sz="4" w:space="0" w:color="auto"/>
              <w:left w:val="single" w:sz="4" w:space="0" w:color="auto"/>
              <w:bottom w:val="single" w:sz="4" w:space="0" w:color="auto"/>
              <w:right w:val="single" w:sz="4" w:space="0" w:color="auto"/>
            </w:tcBorders>
            <w:vAlign w:val="center"/>
            <w:hideMark/>
          </w:tcPr>
          <w:p w14:paraId="1B65DEBC" w14:textId="77777777" w:rsidR="00AB64A1" w:rsidRDefault="00AB64A1">
            <w:pPr>
              <w:pStyle w:val="Teksttabelisrodek"/>
              <w:spacing w:line="276" w:lineRule="auto"/>
              <w:rPr>
                <w:color w:val="000000"/>
                <w:lang w:eastAsia="en-US"/>
              </w:rPr>
            </w:pPr>
            <w:r>
              <w:rPr>
                <w:lang w:eastAsia="en-US"/>
              </w:rPr>
              <w:t>47,3</w:t>
            </w:r>
          </w:p>
        </w:tc>
      </w:tr>
      <w:tr w:rsidR="00AB64A1" w14:paraId="4CB4B07F"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680F5FC9" w14:textId="77777777" w:rsidR="00AB64A1" w:rsidRDefault="00AB64A1">
            <w:pPr>
              <w:pStyle w:val="Teksttabelilewy"/>
              <w:spacing w:line="276" w:lineRule="auto"/>
              <w:rPr>
                <w:lang w:eastAsia="pl-PL"/>
              </w:rPr>
            </w:pPr>
            <w:r>
              <w:rPr>
                <w:lang w:eastAsia="pl-PL"/>
              </w:rPr>
              <w:t>LWC_12</w:t>
            </w:r>
          </w:p>
        </w:tc>
        <w:tc>
          <w:tcPr>
            <w:tcW w:w="1901" w:type="pct"/>
            <w:tcBorders>
              <w:top w:val="single" w:sz="4" w:space="0" w:color="auto"/>
              <w:left w:val="single" w:sz="4" w:space="0" w:color="auto"/>
              <w:bottom w:val="single" w:sz="4" w:space="0" w:color="auto"/>
              <w:right w:val="single" w:sz="4" w:space="0" w:color="auto"/>
            </w:tcBorders>
            <w:vAlign w:val="center"/>
            <w:hideMark/>
          </w:tcPr>
          <w:p w14:paraId="30DA7FC2" w14:textId="77777777" w:rsidR="00AB64A1" w:rsidRDefault="00AB64A1">
            <w:pPr>
              <w:pStyle w:val="Teksttabelilewy"/>
              <w:spacing w:line="276" w:lineRule="auto"/>
              <w:rPr>
                <w:lang w:eastAsia="pl-PL"/>
              </w:rPr>
            </w:pPr>
            <w:r>
              <w:rPr>
                <w:lang w:eastAsia="pl-PL"/>
              </w:rPr>
              <w:t>Działania monitoringowe</w:t>
            </w:r>
          </w:p>
        </w:tc>
        <w:tc>
          <w:tcPr>
            <w:tcW w:w="807" w:type="pct"/>
            <w:tcBorders>
              <w:top w:val="single" w:sz="4" w:space="0" w:color="auto"/>
              <w:left w:val="single" w:sz="4" w:space="0" w:color="auto"/>
              <w:bottom w:val="single" w:sz="4" w:space="0" w:color="auto"/>
              <w:right w:val="single" w:sz="4" w:space="0" w:color="auto"/>
            </w:tcBorders>
            <w:vAlign w:val="center"/>
            <w:hideMark/>
          </w:tcPr>
          <w:p w14:paraId="4963F1DE" w14:textId="77777777" w:rsidR="00AB64A1" w:rsidRDefault="00AB64A1">
            <w:pPr>
              <w:pStyle w:val="Teksttabelisrodek"/>
              <w:spacing w:line="276" w:lineRule="auto"/>
              <w:rPr>
                <w:color w:val="000000"/>
                <w:lang w:eastAsia="en-US"/>
              </w:rPr>
            </w:pPr>
            <w:r>
              <w:rPr>
                <w:lang w:eastAsia="en-US"/>
              </w:rPr>
              <w:t>40</w:t>
            </w:r>
          </w:p>
        </w:tc>
        <w:tc>
          <w:tcPr>
            <w:tcW w:w="807" w:type="pct"/>
            <w:tcBorders>
              <w:top w:val="single" w:sz="4" w:space="0" w:color="auto"/>
              <w:left w:val="single" w:sz="4" w:space="0" w:color="auto"/>
              <w:bottom w:val="single" w:sz="4" w:space="0" w:color="auto"/>
              <w:right w:val="single" w:sz="4" w:space="0" w:color="auto"/>
            </w:tcBorders>
            <w:vAlign w:val="center"/>
            <w:hideMark/>
          </w:tcPr>
          <w:p w14:paraId="1A42BAED" w14:textId="77777777" w:rsidR="00AB64A1" w:rsidRDefault="00AB64A1">
            <w:pPr>
              <w:pStyle w:val="Teksttabelisrodek"/>
              <w:spacing w:line="276" w:lineRule="auto"/>
              <w:rPr>
                <w:color w:val="000000"/>
                <w:lang w:eastAsia="en-US"/>
              </w:rPr>
            </w:pPr>
            <w:r>
              <w:rPr>
                <w:lang w:eastAsia="en-US"/>
              </w:rPr>
              <w:t>40</w:t>
            </w:r>
          </w:p>
        </w:tc>
        <w:tc>
          <w:tcPr>
            <w:tcW w:w="807" w:type="pct"/>
            <w:tcBorders>
              <w:top w:val="single" w:sz="4" w:space="0" w:color="auto"/>
              <w:left w:val="single" w:sz="4" w:space="0" w:color="auto"/>
              <w:bottom w:val="single" w:sz="4" w:space="0" w:color="auto"/>
              <w:right w:val="single" w:sz="4" w:space="0" w:color="auto"/>
            </w:tcBorders>
            <w:vAlign w:val="center"/>
            <w:hideMark/>
          </w:tcPr>
          <w:p w14:paraId="0D09D172" w14:textId="77777777" w:rsidR="00AB64A1" w:rsidRDefault="00AB64A1">
            <w:pPr>
              <w:pStyle w:val="Teksttabelisrodek"/>
              <w:spacing w:line="276" w:lineRule="auto"/>
              <w:rPr>
                <w:color w:val="000000"/>
                <w:lang w:eastAsia="en-US"/>
              </w:rPr>
            </w:pPr>
            <w:r>
              <w:rPr>
                <w:lang w:eastAsia="en-US"/>
              </w:rPr>
              <w:t>11,5</w:t>
            </w:r>
          </w:p>
        </w:tc>
      </w:tr>
    </w:tbl>
    <w:p w14:paraId="4AE3C6D0" w14:textId="77777777" w:rsidR="00AB64A1" w:rsidRDefault="00AB64A1" w:rsidP="00AB64A1">
      <w:pPr>
        <w:pStyle w:val="rdo"/>
      </w:pPr>
      <w:r>
        <w:t>Źródło: opracowanie własne</w:t>
      </w:r>
    </w:p>
    <w:p w14:paraId="1F4EE8C4" w14:textId="21A6B382" w:rsidR="00AB64A1" w:rsidRDefault="00AB64A1" w:rsidP="00AB64A1">
      <w:pPr>
        <w:rPr>
          <w:rFonts w:eastAsia="Times New Roman" w:cs="Calibri"/>
        </w:rPr>
      </w:pPr>
      <w:r>
        <w:rPr>
          <w:rFonts w:eastAsia="Times New Roman" w:cs="Calibri"/>
        </w:rPr>
        <w:t>Na obszarze dorzecza Odry zestaw działań zbudowano dla 349 jcwp, co stanowi 81,7% jcwp LW w obszarze dorzecza. Najwięcej działań dla jcwp LW przypisano do jcwp w regionach wodnych Noteci - 131 jcwp LW oraz Warty - 107 jcwp LW. Na poniższym wykresie (wykres 12-</w:t>
      </w:r>
      <w:r w:rsidR="005B5417">
        <w:rPr>
          <w:rFonts w:eastAsia="Times New Roman" w:cs="Calibri"/>
        </w:rPr>
        <w:t>24</w:t>
      </w:r>
      <w:r>
        <w:rPr>
          <w:rFonts w:eastAsia="Times New Roman" w:cs="Calibri"/>
        </w:rPr>
        <w:t>) przedstawiono informacje o udziale jcwp LW z zestawem działań w ogólnej liczbie jcwp LW na obszarze dorzecza Odry w podziale na regiony wodne.</w:t>
      </w:r>
    </w:p>
    <w:p w14:paraId="264EF746" w14:textId="61AC3241" w:rsidR="00AB64A1" w:rsidRDefault="00AB64A1" w:rsidP="00AB64A1">
      <w:pPr>
        <w:rPr>
          <w:rFonts w:eastAsia="Times New Roman" w:cs="Calibri"/>
        </w:rPr>
      </w:pPr>
      <w:r>
        <w:rPr>
          <w:noProof/>
        </w:rPr>
        <w:drawing>
          <wp:inline distT="0" distB="0" distL="0" distR="0" wp14:anchorId="5800A926" wp14:editId="1DDDD11E">
            <wp:extent cx="5771515" cy="3079750"/>
            <wp:effectExtent l="0" t="0" r="635" b="6350"/>
            <wp:docPr id="1866059341" name="Wykres 1866059341">
              <a:extLst xmlns:a="http://schemas.openxmlformats.org/drawingml/2006/main">
                <a:ext uri="{FF2B5EF4-FFF2-40B4-BE49-F238E27FC236}">
                  <a16:creationId xmlns:a16="http://schemas.microsoft.com/office/drawing/2014/main" id="{93D316FC-496C-4E8A-A7D8-81A7155F78E7}"/>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9"/>
              </a:graphicData>
            </a:graphic>
          </wp:inline>
        </w:drawing>
      </w:r>
    </w:p>
    <w:p w14:paraId="3E70F7D2" w14:textId="31D98792" w:rsidR="00AB64A1" w:rsidRDefault="00AB64A1" w:rsidP="00B479EE">
      <w:pPr>
        <w:pStyle w:val="Wykres"/>
        <w:rPr>
          <w:noProof/>
        </w:rPr>
      </w:pPr>
      <w:bookmarkStart w:id="738" w:name="_Toc66706869"/>
      <w:bookmarkStart w:id="739" w:name="_Toc68703888"/>
      <w:r>
        <w:t xml:space="preserve">Wykres </w:t>
      </w:r>
      <w:r>
        <w:fldChar w:fldCharType="begin"/>
      </w:r>
      <w:r>
        <w:instrText>STYLEREF 1 \s</w:instrText>
      </w:r>
      <w:r>
        <w:fldChar w:fldCharType="separate"/>
      </w:r>
      <w:r w:rsidR="00550571">
        <w:rPr>
          <w:noProof/>
        </w:rPr>
        <w:t>12</w:t>
      </w:r>
      <w:r>
        <w:fldChar w:fldCharType="end"/>
      </w:r>
      <w:r>
        <w:noBreakHyphen/>
      </w:r>
      <w:r>
        <w:fldChar w:fldCharType="begin"/>
      </w:r>
      <w:r>
        <w:instrText>SEQ Wykres \* ARABIC \s 1</w:instrText>
      </w:r>
      <w:r>
        <w:fldChar w:fldCharType="separate"/>
      </w:r>
      <w:r w:rsidR="00550571">
        <w:rPr>
          <w:noProof/>
        </w:rPr>
        <w:t>24</w:t>
      </w:r>
      <w:r>
        <w:fldChar w:fldCharType="end"/>
      </w:r>
      <w:r>
        <w:tab/>
        <w:t>Udział jcwp LW z przypisanymi zestawami działań w regionach wodnych obszaru dorzecza</w:t>
      </w:r>
      <w:bookmarkEnd w:id="738"/>
      <w:bookmarkEnd w:id="739"/>
    </w:p>
    <w:p w14:paraId="0EE00065" w14:textId="77777777" w:rsidR="00AB64A1" w:rsidRDefault="00AB64A1" w:rsidP="00AB64A1">
      <w:pPr>
        <w:pStyle w:val="rdo"/>
      </w:pPr>
      <w:r>
        <w:t>Źródło: opracowanie własne</w:t>
      </w:r>
    </w:p>
    <w:p w14:paraId="427BD2A5" w14:textId="77777777" w:rsidR="00AB64A1" w:rsidRDefault="00AB64A1" w:rsidP="00AB64A1">
      <w:r>
        <w:t>Wśród działań zaplanowanych dla jcwp LW obszaru dorzecza Odry 68% stanowią działania podstawowe, a 32% stanowią działania uzupełniające.</w:t>
      </w:r>
    </w:p>
    <w:p w14:paraId="234CE760" w14:textId="7A786270" w:rsidR="00AB64A1" w:rsidRDefault="00AB64A1" w:rsidP="00AB64A1">
      <w:r>
        <w:rPr>
          <w:noProof/>
        </w:rPr>
        <w:drawing>
          <wp:inline distT="0" distB="0" distL="0" distR="0" wp14:anchorId="2C65F31E" wp14:editId="3EF28F83">
            <wp:extent cx="5771515" cy="3248025"/>
            <wp:effectExtent l="0" t="0" r="635" b="9525"/>
            <wp:docPr id="1866059340" name="Wykres 1866059340">
              <a:extLst xmlns:a="http://schemas.openxmlformats.org/drawingml/2006/main">
                <a:ext uri="{FF2B5EF4-FFF2-40B4-BE49-F238E27FC236}">
                  <a16:creationId xmlns:a16="http://schemas.microsoft.com/office/drawing/2014/main" id="{6C03720D-5E00-4288-908A-8CEC928553F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inline>
        </w:drawing>
      </w:r>
    </w:p>
    <w:p w14:paraId="585502C6" w14:textId="236DEC30" w:rsidR="00AB64A1" w:rsidRDefault="00AB64A1" w:rsidP="00B479EE">
      <w:pPr>
        <w:pStyle w:val="Wykres"/>
      </w:pPr>
      <w:bookmarkStart w:id="740" w:name="_Toc68703889"/>
      <w:r>
        <w:t xml:space="preserve">Wykres </w:t>
      </w:r>
      <w:r>
        <w:fldChar w:fldCharType="begin"/>
      </w:r>
      <w:r>
        <w:instrText>STYLEREF 1 \s</w:instrText>
      </w:r>
      <w:r>
        <w:fldChar w:fldCharType="separate"/>
      </w:r>
      <w:r w:rsidR="00550571">
        <w:rPr>
          <w:noProof/>
        </w:rPr>
        <w:t>12</w:t>
      </w:r>
      <w:r>
        <w:fldChar w:fldCharType="end"/>
      </w:r>
      <w:r>
        <w:noBreakHyphen/>
      </w:r>
      <w:r>
        <w:fldChar w:fldCharType="begin"/>
      </w:r>
      <w:r>
        <w:instrText>SEQ Wykres \* ARABIC \s 1</w:instrText>
      </w:r>
      <w:r>
        <w:fldChar w:fldCharType="separate"/>
      </w:r>
      <w:r w:rsidR="00550571">
        <w:rPr>
          <w:noProof/>
        </w:rPr>
        <w:t>25</w:t>
      </w:r>
      <w:r>
        <w:fldChar w:fldCharType="end"/>
      </w:r>
      <w:r>
        <w:tab/>
        <w:t>Podział działań w zestawie dla jcwp LW dla obszaru dorzecza Odry</w:t>
      </w:r>
      <w:bookmarkEnd w:id="740"/>
    </w:p>
    <w:p w14:paraId="505848E9" w14:textId="77777777" w:rsidR="00AB64A1" w:rsidRDefault="00AB64A1" w:rsidP="00AB64A1">
      <w:pPr>
        <w:pStyle w:val="rdo"/>
      </w:pPr>
      <w:r>
        <w:t>Źródło: opracowanie własne</w:t>
      </w:r>
    </w:p>
    <w:p w14:paraId="1470FE3E" w14:textId="529122DA" w:rsidR="00686304" w:rsidRPr="00AB64A1" w:rsidRDefault="00AB64A1" w:rsidP="00AB64A1">
      <w:pPr>
        <w:rPr>
          <w:rFonts w:ascii="Times New Roman" w:eastAsiaTheme="minorHAnsi" w:hAnsi="Times New Roman"/>
          <w:sz w:val="24"/>
          <w:szCs w:val="24"/>
          <w:lang w:eastAsia="pl-PL"/>
        </w:rPr>
      </w:pPr>
      <w:r>
        <w:t>Informacje o działaniach zaplanowanych dla danej jcwp uwzględnione zostały w załączniku nr 7.5 (Zestaw działań LW). Zobrazowanie przestrzenne jcwp LW w obszarze dorzecza Odry z przypisanym zestawem działań stanowi załącznik graficzny nr 35.</w:t>
      </w:r>
      <w:r>
        <w:rPr>
          <w:rFonts w:ascii="Times New Roman" w:eastAsiaTheme="minorHAnsi" w:hAnsi="Times New Roman"/>
          <w:sz w:val="24"/>
          <w:szCs w:val="24"/>
          <w:lang w:eastAsia="pl-PL"/>
        </w:rPr>
        <w:t xml:space="preserve"> </w:t>
      </w:r>
    </w:p>
    <w:p w14:paraId="4DD65BC0" w14:textId="77777777" w:rsidR="00686304" w:rsidRPr="00795F17" w:rsidRDefault="00686304" w:rsidP="00BA6B41">
      <w:pPr>
        <w:pStyle w:val="Nagwek3"/>
      </w:pPr>
      <w:bookmarkStart w:id="741" w:name="_Toc68703568"/>
      <w:r w:rsidRPr="00795F17">
        <w:t>Zestaw działań podstawowych i uzupełniających jcwp TW i CW</w:t>
      </w:r>
      <w:bookmarkEnd w:id="741"/>
    </w:p>
    <w:p w14:paraId="7A79ED35" w14:textId="77777777" w:rsidR="00484E73" w:rsidRDefault="00484E73" w:rsidP="00484E73">
      <w:pPr>
        <w:rPr>
          <w:rFonts w:asciiTheme="minorHAnsi" w:hAnsiTheme="minorHAnsi" w:cstheme="minorHAnsi"/>
        </w:rPr>
      </w:pPr>
      <w:r>
        <w:rPr>
          <w:rFonts w:asciiTheme="minorHAnsi" w:hAnsiTheme="minorHAnsi" w:cstheme="minorHAnsi"/>
        </w:rPr>
        <w:t xml:space="preserve">Wszystkie 4 jcwp TW i CW w obszarze dorzecza Odry położone są w regionie wodnym Dolnej Odry i Przymorza Zachodniego. W zestawach działań dla wszystkich (100%) jcwp TW i CW na obszarze dorzecza Odry zaplanowano łącznie 70 działań. </w:t>
      </w:r>
    </w:p>
    <w:p w14:paraId="328DF148" w14:textId="77777777" w:rsidR="00484E73" w:rsidRDefault="00484E73" w:rsidP="00484E73">
      <w:pPr>
        <w:rPr>
          <w:rFonts w:asciiTheme="minorHAnsi" w:hAnsiTheme="minorHAnsi" w:cstheme="minorHAnsi"/>
        </w:rPr>
      </w:pPr>
      <w:r>
        <w:rPr>
          <w:rFonts w:asciiTheme="minorHAnsi" w:hAnsiTheme="minorHAnsi" w:cstheme="minorHAnsi"/>
        </w:rPr>
        <w:t xml:space="preserve">Dobór działań dla poszczególnych jcwp TW i CW wynikał z przeprowadzonej analizy presji (podsumowanie identyfikacji znaczących oddziaływań antropogenicznych i oceny ich wpływu na stan wód powierzchniowych i podziemnych przedstawia rozdział 7) i zidentyfikowanych zagrożeń dla osiągnięcia dobrego stanu wód przejściowych i przybrzeżnych. </w:t>
      </w:r>
    </w:p>
    <w:p w14:paraId="0A6E27B5" w14:textId="77777777" w:rsidR="00484E73" w:rsidRDefault="00484E73" w:rsidP="00484E73">
      <w:r>
        <w:t>Największą grupę, spośród przypisanych dla jcwp TW i CW działań w obszarze dorzecza stanowią działania z grupy TWCWC tj. przeciwdziałające presjom skumulowanym (41 działań). Drugą grupę stanowią działania przeciwdziałające presjom fizykochemicznym (20 działań). 9 zaplanowanych działań, to działań z grupy działań przeciwdziałających presjom hydromorfologicznym (tabela 12-11).</w:t>
      </w:r>
    </w:p>
    <w:p w14:paraId="3EF60858" w14:textId="3B8FE913" w:rsidR="00484E73" w:rsidRDefault="00484E73" w:rsidP="00484E73">
      <w:pPr>
        <w:pStyle w:val="Tabela"/>
      </w:pPr>
      <w:bookmarkStart w:id="742" w:name="_Toc67652435"/>
      <w:bookmarkStart w:id="743" w:name="_Toc68703741"/>
      <w:r>
        <w:t xml:space="preserve">Tabela </w:t>
      </w:r>
      <w:r>
        <w:fldChar w:fldCharType="begin"/>
      </w:r>
      <w:r>
        <w:instrText>STYLEREF 1 \s</w:instrText>
      </w:r>
      <w:r>
        <w:fldChar w:fldCharType="separate"/>
      </w:r>
      <w:r w:rsidR="00550571">
        <w:rPr>
          <w:noProof/>
        </w:rPr>
        <w:t>12</w:t>
      </w:r>
      <w:r>
        <w:fldChar w:fldCharType="end"/>
      </w:r>
      <w:r>
        <w:noBreakHyphen/>
      </w:r>
      <w:r>
        <w:fldChar w:fldCharType="begin"/>
      </w:r>
      <w:r>
        <w:instrText>SEQ Tabela \* ARABIC \s 1</w:instrText>
      </w:r>
      <w:r>
        <w:fldChar w:fldCharType="separate"/>
      </w:r>
      <w:r w:rsidR="00550571">
        <w:rPr>
          <w:noProof/>
        </w:rPr>
        <w:t>11</w:t>
      </w:r>
      <w:r>
        <w:fldChar w:fldCharType="end"/>
      </w:r>
      <w:r>
        <w:tab/>
        <w:t>Zestawienie działań zalecanych do wdrożenia w jcwp TW i CW na obszarze dorzecza Odry</w:t>
      </w:r>
      <w:bookmarkEnd w:id="742"/>
      <w:bookmarkEnd w:id="743"/>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47"/>
        <w:gridCol w:w="3509"/>
        <w:gridCol w:w="1221"/>
        <w:gridCol w:w="1290"/>
        <w:gridCol w:w="1395"/>
      </w:tblGrid>
      <w:tr w:rsidR="00484E73" w:rsidRPr="00795F17" w14:paraId="310120EF" w14:textId="77777777" w:rsidTr="00484E73">
        <w:trPr>
          <w:trHeight w:val="454"/>
          <w:tblHeader/>
        </w:trPr>
        <w:tc>
          <w:tcPr>
            <w:tcW w:w="164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AAFDA5" w14:textId="77777777" w:rsidR="00484E73" w:rsidRDefault="00484E73">
            <w:pPr>
              <w:pStyle w:val="Teksttabelinaglowek"/>
              <w:spacing w:line="276" w:lineRule="auto"/>
              <w:rPr>
                <w:lang w:eastAsia="en-US"/>
              </w:rPr>
            </w:pPr>
            <w:r>
              <w:rPr>
                <w:lang w:eastAsia="en-US"/>
              </w:rPr>
              <w:t>Kod IIaPGW</w:t>
            </w:r>
          </w:p>
        </w:tc>
        <w:tc>
          <w:tcPr>
            <w:tcW w:w="350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DD18F70" w14:textId="77777777" w:rsidR="00484E73" w:rsidRDefault="00484E73">
            <w:pPr>
              <w:pStyle w:val="Teksttabelinaglowek"/>
              <w:spacing w:line="276" w:lineRule="auto"/>
              <w:rPr>
                <w:lang w:eastAsia="en-US"/>
              </w:rPr>
            </w:pPr>
            <w:r>
              <w:rPr>
                <w:lang w:eastAsia="en-US"/>
              </w:rPr>
              <w:t>Nazwa działania II apgw</w:t>
            </w:r>
          </w:p>
        </w:tc>
        <w:tc>
          <w:tcPr>
            <w:tcW w:w="12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B789620" w14:textId="77777777" w:rsidR="00484E73" w:rsidRDefault="00484E73">
            <w:pPr>
              <w:pStyle w:val="Teksttabelinaglowek"/>
              <w:spacing w:line="276" w:lineRule="auto"/>
              <w:rPr>
                <w:lang w:eastAsia="en-US"/>
              </w:rPr>
            </w:pPr>
            <w:r>
              <w:rPr>
                <w:lang w:eastAsia="en-US"/>
              </w:rPr>
              <w:t>Łączna liczba przypisanych działań</w:t>
            </w:r>
          </w:p>
        </w:tc>
        <w:tc>
          <w:tcPr>
            <w:tcW w:w="12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242CAE" w14:textId="77777777" w:rsidR="00484E73" w:rsidRDefault="00484E73">
            <w:pPr>
              <w:pStyle w:val="Teksttabelinaglowek"/>
              <w:spacing w:line="276" w:lineRule="auto"/>
              <w:rPr>
                <w:lang w:eastAsia="en-US"/>
              </w:rPr>
            </w:pPr>
            <w:r>
              <w:rPr>
                <w:lang w:eastAsia="en-US"/>
              </w:rPr>
              <w:t>Liczba jcwp z przypisanym działaniem</w:t>
            </w:r>
          </w:p>
        </w:tc>
        <w:tc>
          <w:tcPr>
            <w:tcW w:w="139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2D2EDFF" w14:textId="77777777" w:rsidR="00484E73" w:rsidRDefault="00484E73">
            <w:pPr>
              <w:pStyle w:val="Teksttabelinaglowek"/>
              <w:spacing w:line="276" w:lineRule="auto"/>
              <w:rPr>
                <w:lang w:eastAsia="en-US"/>
              </w:rPr>
            </w:pPr>
            <w:r>
              <w:rPr>
                <w:lang w:eastAsia="en-US"/>
              </w:rPr>
              <w:t>Udział w ogólnej liczbie jcwp ze zbudowanym zestawem działań</w:t>
            </w:r>
            <w:r>
              <w:rPr>
                <w:lang w:eastAsia="en-US"/>
              </w:rPr>
              <w:br/>
              <w:t>(%)</w:t>
            </w:r>
          </w:p>
        </w:tc>
      </w:tr>
      <w:tr w:rsidR="00484E73" w:rsidRPr="00795F17" w14:paraId="5BC7A38D" w14:textId="77777777" w:rsidTr="00484E73">
        <w:trPr>
          <w:trHeight w:val="454"/>
        </w:trPr>
        <w:tc>
          <w:tcPr>
            <w:tcW w:w="1648" w:type="dxa"/>
            <w:tcBorders>
              <w:top w:val="single" w:sz="4" w:space="0" w:color="auto"/>
              <w:left w:val="single" w:sz="4" w:space="0" w:color="auto"/>
              <w:bottom w:val="single" w:sz="4" w:space="0" w:color="auto"/>
              <w:right w:val="single" w:sz="4" w:space="0" w:color="auto"/>
            </w:tcBorders>
            <w:noWrap/>
            <w:vAlign w:val="center"/>
            <w:hideMark/>
          </w:tcPr>
          <w:p w14:paraId="13594DBD" w14:textId="77777777" w:rsidR="00484E73" w:rsidRDefault="00484E73">
            <w:pPr>
              <w:pStyle w:val="Teksttabelilewy"/>
              <w:spacing w:line="276" w:lineRule="auto"/>
            </w:pPr>
            <w:r>
              <w:t>TWCWC_04.02</w:t>
            </w:r>
          </w:p>
        </w:tc>
        <w:tc>
          <w:tcPr>
            <w:tcW w:w="3509" w:type="dxa"/>
            <w:tcBorders>
              <w:top w:val="single" w:sz="4" w:space="0" w:color="auto"/>
              <w:left w:val="single" w:sz="4" w:space="0" w:color="auto"/>
              <w:bottom w:val="single" w:sz="4" w:space="0" w:color="auto"/>
              <w:right w:val="single" w:sz="4" w:space="0" w:color="auto"/>
            </w:tcBorders>
            <w:noWrap/>
            <w:vAlign w:val="center"/>
            <w:hideMark/>
          </w:tcPr>
          <w:p w14:paraId="64080820" w14:textId="77777777" w:rsidR="00484E73" w:rsidRDefault="00484E73">
            <w:pPr>
              <w:pStyle w:val="Teksttabelilewy"/>
              <w:spacing w:line="276" w:lineRule="auto"/>
            </w:pPr>
            <w:r>
              <w:t>Realizacja działań wynikających z planów ochrony i planów zadań ochronnych dla obszarów chronionych</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232CA3DF" w14:textId="77777777" w:rsidR="00484E73" w:rsidRDefault="00484E73">
            <w:pPr>
              <w:pStyle w:val="Teksttabelisrodek"/>
              <w:spacing w:line="276" w:lineRule="auto"/>
              <w:rPr>
                <w:lang w:eastAsia="en-US"/>
              </w:rPr>
            </w:pPr>
            <w:r>
              <w:rPr>
                <w:lang w:eastAsia="en-US"/>
              </w:rPr>
              <w:t>37</w:t>
            </w:r>
          </w:p>
        </w:tc>
        <w:tc>
          <w:tcPr>
            <w:tcW w:w="1290" w:type="dxa"/>
            <w:tcBorders>
              <w:top w:val="single" w:sz="4" w:space="0" w:color="auto"/>
              <w:left w:val="single" w:sz="4" w:space="0" w:color="auto"/>
              <w:bottom w:val="single" w:sz="4" w:space="0" w:color="auto"/>
              <w:right w:val="single" w:sz="4" w:space="0" w:color="auto"/>
            </w:tcBorders>
            <w:noWrap/>
            <w:vAlign w:val="center"/>
            <w:hideMark/>
          </w:tcPr>
          <w:p w14:paraId="0297593D" w14:textId="77777777" w:rsidR="00484E73" w:rsidRDefault="00484E73">
            <w:pPr>
              <w:pStyle w:val="Teksttabelisrodek"/>
              <w:spacing w:line="276" w:lineRule="auto"/>
              <w:rPr>
                <w:lang w:eastAsia="en-US"/>
              </w:rPr>
            </w:pPr>
            <w:r>
              <w:rPr>
                <w:lang w:eastAsia="en-US"/>
              </w:rPr>
              <w:t>4</w:t>
            </w:r>
          </w:p>
        </w:tc>
        <w:tc>
          <w:tcPr>
            <w:tcW w:w="1395" w:type="dxa"/>
            <w:tcBorders>
              <w:top w:val="single" w:sz="4" w:space="0" w:color="auto"/>
              <w:left w:val="single" w:sz="4" w:space="0" w:color="auto"/>
              <w:bottom w:val="single" w:sz="4" w:space="0" w:color="auto"/>
              <w:right w:val="single" w:sz="4" w:space="0" w:color="auto"/>
            </w:tcBorders>
            <w:noWrap/>
            <w:vAlign w:val="center"/>
            <w:hideMark/>
          </w:tcPr>
          <w:p w14:paraId="0347279F" w14:textId="77777777" w:rsidR="00484E73" w:rsidRDefault="00484E73">
            <w:pPr>
              <w:pStyle w:val="Teksttabelisrodek"/>
              <w:spacing w:line="276" w:lineRule="auto"/>
              <w:rPr>
                <w:lang w:eastAsia="en-US"/>
              </w:rPr>
            </w:pPr>
            <w:r>
              <w:rPr>
                <w:lang w:eastAsia="en-US"/>
              </w:rPr>
              <w:t>100</w:t>
            </w:r>
          </w:p>
        </w:tc>
      </w:tr>
      <w:tr w:rsidR="00484E73" w:rsidRPr="00795F17" w14:paraId="49D091A5" w14:textId="77777777" w:rsidTr="00484E73">
        <w:trPr>
          <w:trHeight w:val="454"/>
        </w:trPr>
        <w:tc>
          <w:tcPr>
            <w:tcW w:w="1648" w:type="dxa"/>
            <w:tcBorders>
              <w:top w:val="single" w:sz="4" w:space="0" w:color="auto"/>
              <w:left w:val="single" w:sz="4" w:space="0" w:color="auto"/>
              <w:bottom w:val="single" w:sz="4" w:space="0" w:color="auto"/>
              <w:right w:val="single" w:sz="4" w:space="0" w:color="auto"/>
            </w:tcBorders>
            <w:noWrap/>
            <w:vAlign w:val="center"/>
            <w:hideMark/>
          </w:tcPr>
          <w:p w14:paraId="14DA502E" w14:textId="77777777" w:rsidR="00484E73" w:rsidRDefault="00484E73">
            <w:pPr>
              <w:pStyle w:val="Teksttabelilewy"/>
              <w:spacing w:line="276" w:lineRule="auto"/>
            </w:pPr>
            <w:r>
              <w:t>TWCWC_04.03</w:t>
            </w:r>
          </w:p>
        </w:tc>
        <w:tc>
          <w:tcPr>
            <w:tcW w:w="3509" w:type="dxa"/>
            <w:tcBorders>
              <w:top w:val="single" w:sz="4" w:space="0" w:color="auto"/>
              <w:left w:val="single" w:sz="4" w:space="0" w:color="auto"/>
              <w:bottom w:val="single" w:sz="4" w:space="0" w:color="auto"/>
              <w:right w:val="single" w:sz="4" w:space="0" w:color="auto"/>
            </w:tcBorders>
            <w:noWrap/>
            <w:vAlign w:val="center"/>
            <w:hideMark/>
          </w:tcPr>
          <w:p w14:paraId="1642BF7E" w14:textId="77777777" w:rsidR="00484E73" w:rsidRDefault="00484E73">
            <w:pPr>
              <w:pStyle w:val="Teksttabelilewy"/>
              <w:spacing w:line="276" w:lineRule="auto"/>
            </w:pPr>
            <w:r>
              <w:t>Opracowanie indywidualnych programów renaturyzacji mających na celu odbudowę słonych mokradeł w strefie brzegowej wód przejściowych zasilanych wodami morskimi</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19B902E4" w14:textId="77777777" w:rsidR="00484E73" w:rsidRDefault="00484E73">
            <w:pPr>
              <w:pStyle w:val="Teksttabelisrodek"/>
              <w:spacing w:line="276" w:lineRule="auto"/>
              <w:rPr>
                <w:lang w:eastAsia="en-US"/>
              </w:rPr>
            </w:pPr>
            <w:r>
              <w:rPr>
                <w:lang w:eastAsia="en-US"/>
              </w:rPr>
              <w:t>4</w:t>
            </w:r>
          </w:p>
        </w:tc>
        <w:tc>
          <w:tcPr>
            <w:tcW w:w="1290" w:type="dxa"/>
            <w:tcBorders>
              <w:top w:val="single" w:sz="4" w:space="0" w:color="auto"/>
              <w:left w:val="single" w:sz="4" w:space="0" w:color="auto"/>
              <w:bottom w:val="single" w:sz="4" w:space="0" w:color="auto"/>
              <w:right w:val="single" w:sz="4" w:space="0" w:color="auto"/>
            </w:tcBorders>
            <w:noWrap/>
            <w:vAlign w:val="center"/>
            <w:hideMark/>
          </w:tcPr>
          <w:p w14:paraId="69B0AE8E" w14:textId="77777777" w:rsidR="00484E73" w:rsidRDefault="00484E73">
            <w:pPr>
              <w:pStyle w:val="Teksttabelisrodek"/>
              <w:spacing w:line="276" w:lineRule="auto"/>
              <w:rPr>
                <w:lang w:eastAsia="en-US"/>
              </w:rPr>
            </w:pPr>
            <w:r>
              <w:rPr>
                <w:lang w:eastAsia="en-US"/>
              </w:rPr>
              <w:t>4</w:t>
            </w:r>
          </w:p>
        </w:tc>
        <w:tc>
          <w:tcPr>
            <w:tcW w:w="1395" w:type="dxa"/>
            <w:tcBorders>
              <w:top w:val="single" w:sz="4" w:space="0" w:color="auto"/>
              <w:left w:val="single" w:sz="4" w:space="0" w:color="auto"/>
              <w:bottom w:val="single" w:sz="4" w:space="0" w:color="auto"/>
              <w:right w:val="single" w:sz="4" w:space="0" w:color="auto"/>
            </w:tcBorders>
            <w:noWrap/>
            <w:vAlign w:val="center"/>
            <w:hideMark/>
          </w:tcPr>
          <w:p w14:paraId="3A257399" w14:textId="77777777" w:rsidR="00484E73" w:rsidRDefault="00484E73">
            <w:pPr>
              <w:pStyle w:val="Teksttabelisrodek"/>
              <w:spacing w:line="276" w:lineRule="auto"/>
              <w:rPr>
                <w:lang w:eastAsia="en-US"/>
              </w:rPr>
            </w:pPr>
            <w:r>
              <w:rPr>
                <w:lang w:eastAsia="en-US"/>
              </w:rPr>
              <w:t>100</w:t>
            </w:r>
          </w:p>
        </w:tc>
      </w:tr>
      <w:tr w:rsidR="00484E73" w:rsidRPr="00795F17" w14:paraId="0F80F770" w14:textId="77777777" w:rsidTr="00484E73">
        <w:trPr>
          <w:trHeight w:val="454"/>
        </w:trPr>
        <w:tc>
          <w:tcPr>
            <w:tcW w:w="1648" w:type="dxa"/>
            <w:tcBorders>
              <w:top w:val="single" w:sz="4" w:space="0" w:color="auto"/>
              <w:left w:val="single" w:sz="4" w:space="0" w:color="auto"/>
              <w:bottom w:val="single" w:sz="4" w:space="0" w:color="auto"/>
              <w:right w:val="single" w:sz="4" w:space="0" w:color="auto"/>
            </w:tcBorders>
            <w:noWrap/>
            <w:vAlign w:val="center"/>
            <w:hideMark/>
          </w:tcPr>
          <w:p w14:paraId="61703158" w14:textId="77777777" w:rsidR="00484E73" w:rsidRDefault="00484E73">
            <w:pPr>
              <w:pStyle w:val="Teksttabelilewy"/>
              <w:spacing w:line="276" w:lineRule="auto"/>
            </w:pPr>
            <w:r>
              <w:t>TWCWHM_01.02</w:t>
            </w:r>
          </w:p>
        </w:tc>
        <w:tc>
          <w:tcPr>
            <w:tcW w:w="3509" w:type="dxa"/>
            <w:tcBorders>
              <w:top w:val="single" w:sz="4" w:space="0" w:color="auto"/>
              <w:left w:val="single" w:sz="4" w:space="0" w:color="auto"/>
              <w:bottom w:val="single" w:sz="4" w:space="0" w:color="auto"/>
              <w:right w:val="single" w:sz="4" w:space="0" w:color="auto"/>
            </w:tcBorders>
            <w:noWrap/>
            <w:vAlign w:val="center"/>
            <w:hideMark/>
          </w:tcPr>
          <w:p w14:paraId="2821E4F9" w14:textId="77777777" w:rsidR="00484E73" w:rsidRDefault="00484E73">
            <w:pPr>
              <w:pStyle w:val="Teksttabelilewy"/>
              <w:spacing w:line="276" w:lineRule="auto"/>
            </w:pPr>
            <w:r>
              <w:t>Wykluczenie odcinków brzegów klifowych z trwałej technicznej ochrony brzegu.</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3759DC6E" w14:textId="77777777" w:rsidR="00484E73" w:rsidRDefault="00484E73">
            <w:pPr>
              <w:pStyle w:val="Teksttabelisrodek"/>
              <w:spacing w:line="276" w:lineRule="auto"/>
              <w:rPr>
                <w:lang w:eastAsia="en-US"/>
              </w:rPr>
            </w:pPr>
            <w:r>
              <w:rPr>
                <w:lang w:eastAsia="en-US"/>
              </w:rPr>
              <w:t>2</w:t>
            </w:r>
          </w:p>
        </w:tc>
        <w:tc>
          <w:tcPr>
            <w:tcW w:w="1290" w:type="dxa"/>
            <w:tcBorders>
              <w:top w:val="single" w:sz="4" w:space="0" w:color="auto"/>
              <w:left w:val="single" w:sz="4" w:space="0" w:color="auto"/>
              <w:bottom w:val="single" w:sz="4" w:space="0" w:color="auto"/>
              <w:right w:val="single" w:sz="4" w:space="0" w:color="auto"/>
            </w:tcBorders>
            <w:noWrap/>
            <w:vAlign w:val="center"/>
            <w:hideMark/>
          </w:tcPr>
          <w:p w14:paraId="0D6A35BD" w14:textId="77777777" w:rsidR="00484E73" w:rsidRDefault="00484E73">
            <w:pPr>
              <w:pStyle w:val="Teksttabelisrodek"/>
              <w:spacing w:line="276" w:lineRule="auto"/>
              <w:rPr>
                <w:lang w:eastAsia="en-US"/>
              </w:rPr>
            </w:pPr>
            <w:r>
              <w:rPr>
                <w:lang w:eastAsia="en-US"/>
              </w:rPr>
              <w:t>2</w:t>
            </w:r>
          </w:p>
        </w:tc>
        <w:tc>
          <w:tcPr>
            <w:tcW w:w="1395" w:type="dxa"/>
            <w:tcBorders>
              <w:top w:val="single" w:sz="4" w:space="0" w:color="auto"/>
              <w:left w:val="single" w:sz="4" w:space="0" w:color="auto"/>
              <w:bottom w:val="single" w:sz="4" w:space="0" w:color="auto"/>
              <w:right w:val="single" w:sz="4" w:space="0" w:color="auto"/>
            </w:tcBorders>
            <w:noWrap/>
            <w:vAlign w:val="center"/>
            <w:hideMark/>
          </w:tcPr>
          <w:p w14:paraId="3E9C5BF7" w14:textId="77777777" w:rsidR="00484E73" w:rsidRDefault="00484E73">
            <w:pPr>
              <w:pStyle w:val="Teksttabelisrodek"/>
              <w:spacing w:line="276" w:lineRule="auto"/>
              <w:rPr>
                <w:lang w:eastAsia="en-US"/>
              </w:rPr>
            </w:pPr>
            <w:r>
              <w:rPr>
                <w:lang w:eastAsia="en-US"/>
              </w:rPr>
              <w:t>50</w:t>
            </w:r>
          </w:p>
        </w:tc>
      </w:tr>
      <w:tr w:rsidR="00484E73" w:rsidRPr="00795F17" w14:paraId="67F4D529" w14:textId="77777777" w:rsidTr="00484E73">
        <w:trPr>
          <w:trHeight w:val="454"/>
        </w:trPr>
        <w:tc>
          <w:tcPr>
            <w:tcW w:w="1648" w:type="dxa"/>
            <w:tcBorders>
              <w:top w:val="single" w:sz="4" w:space="0" w:color="auto"/>
              <w:left w:val="single" w:sz="4" w:space="0" w:color="auto"/>
              <w:bottom w:val="single" w:sz="4" w:space="0" w:color="auto"/>
              <w:right w:val="single" w:sz="4" w:space="0" w:color="auto"/>
            </w:tcBorders>
            <w:noWrap/>
            <w:vAlign w:val="center"/>
            <w:hideMark/>
          </w:tcPr>
          <w:p w14:paraId="61A13BF5" w14:textId="77777777" w:rsidR="00484E73" w:rsidRDefault="00484E73">
            <w:pPr>
              <w:pStyle w:val="Teksttabelilewy"/>
              <w:spacing w:line="276" w:lineRule="auto"/>
            </w:pPr>
            <w:r>
              <w:t>TWCWHM_01.10</w:t>
            </w:r>
          </w:p>
        </w:tc>
        <w:tc>
          <w:tcPr>
            <w:tcW w:w="3509" w:type="dxa"/>
            <w:tcBorders>
              <w:top w:val="single" w:sz="4" w:space="0" w:color="auto"/>
              <w:left w:val="single" w:sz="4" w:space="0" w:color="auto"/>
              <w:bottom w:val="single" w:sz="4" w:space="0" w:color="auto"/>
              <w:right w:val="single" w:sz="4" w:space="0" w:color="auto"/>
            </w:tcBorders>
            <w:noWrap/>
            <w:vAlign w:val="center"/>
            <w:hideMark/>
          </w:tcPr>
          <w:p w14:paraId="01860FA8" w14:textId="77777777" w:rsidR="00484E73" w:rsidRDefault="00484E73">
            <w:pPr>
              <w:pStyle w:val="Teksttabelilewy"/>
              <w:spacing w:line="276" w:lineRule="auto"/>
            </w:pPr>
            <w:r>
              <w:t>Zapobieganie dalszym antropogenicznym zmianom strefy brzegowej - ochrona brzegu</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0F1357DB" w14:textId="77777777" w:rsidR="00484E73" w:rsidRDefault="00484E73">
            <w:pPr>
              <w:pStyle w:val="Teksttabelisrodek"/>
              <w:spacing w:line="276" w:lineRule="auto"/>
              <w:rPr>
                <w:lang w:eastAsia="en-US"/>
              </w:rPr>
            </w:pPr>
            <w:r>
              <w:rPr>
                <w:lang w:eastAsia="en-US"/>
              </w:rPr>
              <w:t>2</w:t>
            </w:r>
          </w:p>
        </w:tc>
        <w:tc>
          <w:tcPr>
            <w:tcW w:w="1290" w:type="dxa"/>
            <w:tcBorders>
              <w:top w:val="single" w:sz="4" w:space="0" w:color="auto"/>
              <w:left w:val="single" w:sz="4" w:space="0" w:color="auto"/>
              <w:bottom w:val="single" w:sz="4" w:space="0" w:color="auto"/>
              <w:right w:val="single" w:sz="4" w:space="0" w:color="auto"/>
            </w:tcBorders>
            <w:noWrap/>
            <w:vAlign w:val="center"/>
            <w:hideMark/>
          </w:tcPr>
          <w:p w14:paraId="741E2C65" w14:textId="77777777" w:rsidR="00484E73" w:rsidRDefault="00484E73">
            <w:pPr>
              <w:pStyle w:val="Teksttabelisrodek"/>
              <w:spacing w:line="276" w:lineRule="auto"/>
              <w:rPr>
                <w:lang w:eastAsia="en-US"/>
              </w:rPr>
            </w:pPr>
            <w:r>
              <w:rPr>
                <w:lang w:eastAsia="en-US"/>
              </w:rPr>
              <w:t>2</w:t>
            </w:r>
          </w:p>
        </w:tc>
        <w:tc>
          <w:tcPr>
            <w:tcW w:w="1395" w:type="dxa"/>
            <w:tcBorders>
              <w:top w:val="single" w:sz="4" w:space="0" w:color="auto"/>
              <w:left w:val="single" w:sz="4" w:space="0" w:color="auto"/>
              <w:bottom w:val="single" w:sz="4" w:space="0" w:color="auto"/>
              <w:right w:val="single" w:sz="4" w:space="0" w:color="auto"/>
            </w:tcBorders>
            <w:noWrap/>
            <w:vAlign w:val="center"/>
            <w:hideMark/>
          </w:tcPr>
          <w:p w14:paraId="449A211B" w14:textId="77777777" w:rsidR="00484E73" w:rsidRDefault="00484E73">
            <w:pPr>
              <w:pStyle w:val="Teksttabelisrodek"/>
              <w:spacing w:line="276" w:lineRule="auto"/>
              <w:rPr>
                <w:lang w:eastAsia="en-US"/>
              </w:rPr>
            </w:pPr>
            <w:r>
              <w:rPr>
                <w:lang w:eastAsia="en-US"/>
              </w:rPr>
              <w:t>50</w:t>
            </w:r>
          </w:p>
        </w:tc>
      </w:tr>
      <w:tr w:rsidR="00484E73" w:rsidRPr="00795F17" w14:paraId="488DCE86" w14:textId="77777777" w:rsidTr="00484E73">
        <w:trPr>
          <w:trHeight w:val="454"/>
        </w:trPr>
        <w:tc>
          <w:tcPr>
            <w:tcW w:w="1648" w:type="dxa"/>
            <w:tcBorders>
              <w:top w:val="single" w:sz="4" w:space="0" w:color="auto"/>
              <w:left w:val="single" w:sz="4" w:space="0" w:color="auto"/>
              <w:bottom w:val="single" w:sz="4" w:space="0" w:color="auto"/>
              <w:right w:val="single" w:sz="4" w:space="0" w:color="auto"/>
            </w:tcBorders>
            <w:noWrap/>
            <w:vAlign w:val="center"/>
            <w:hideMark/>
          </w:tcPr>
          <w:p w14:paraId="36A26342" w14:textId="77777777" w:rsidR="00484E73" w:rsidRDefault="00484E73">
            <w:pPr>
              <w:pStyle w:val="Teksttabelilewy"/>
              <w:spacing w:line="276" w:lineRule="auto"/>
            </w:pPr>
            <w:r>
              <w:t>TWCWHM_01.16</w:t>
            </w:r>
          </w:p>
        </w:tc>
        <w:tc>
          <w:tcPr>
            <w:tcW w:w="3509" w:type="dxa"/>
            <w:tcBorders>
              <w:top w:val="single" w:sz="4" w:space="0" w:color="auto"/>
              <w:left w:val="single" w:sz="4" w:space="0" w:color="auto"/>
              <w:bottom w:val="single" w:sz="4" w:space="0" w:color="auto"/>
              <w:right w:val="single" w:sz="4" w:space="0" w:color="auto"/>
            </w:tcBorders>
            <w:noWrap/>
            <w:vAlign w:val="center"/>
            <w:hideMark/>
          </w:tcPr>
          <w:p w14:paraId="0EC69AE5" w14:textId="77777777" w:rsidR="00484E73" w:rsidRDefault="00484E73">
            <w:pPr>
              <w:pStyle w:val="Teksttabelilewy"/>
              <w:spacing w:line="276" w:lineRule="auto"/>
            </w:pPr>
            <w:r>
              <w:t>Zapobieganie dalszym antropogenicznym zmianom strefy brzegowej - monitoring klapowisk i pól refulacyjnych</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7430F457" w14:textId="77777777" w:rsidR="00484E73" w:rsidRDefault="00484E73">
            <w:pPr>
              <w:pStyle w:val="Teksttabelisrodek"/>
              <w:spacing w:line="276" w:lineRule="auto"/>
              <w:rPr>
                <w:lang w:eastAsia="en-US"/>
              </w:rPr>
            </w:pPr>
            <w:r>
              <w:rPr>
                <w:lang w:eastAsia="en-US"/>
              </w:rPr>
              <w:t>1</w:t>
            </w:r>
          </w:p>
        </w:tc>
        <w:tc>
          <w:tcPr>
            <w:tcW w:w="1290" w:type="dxa"/>
            <w:tcBorders>
              <w:top w:val="single" w:sz="4" w:space="0" w:color="auto"/>
              <w:left w:val="single" w:sz="4" w:space="0" w:color="auto"/>
              <w:bottom w:val="single" w:sz="4" w:space="0" w:color="auto"/>
              <w:right w:val="single" w:sz="4" w:space="0" w:color="auto"/>
            </w:tcBorders>
            <w:noWrap/>
            <w:vAlign w:val="center"/>
            <w:hideMark/>
          </w:tcPr>
          <w:p w14:paraId="151AB3CE" w14:textId="77777777" w:rsidR="00484E73" w:rsidRDefault="00484E73">
            <w:pPr>
              <w:pStyle w:val="Teksttabelisrodek"/>
              <w:spacing w:line="276" w:lineRule="auto"/>
              <w:rPr>
                <w:lang w:eastAsia="en-US"/>
              </w:rPr>
            </w:pPr>
            <w:r>
              <w:rPr>
                <w:lang w:eastAsia="en-US"/>
              </w:rPr>
              <w:t>1</w:t>
            </w:r>
          </w:p>
        </w:tc>
        <w:tc>
          <w:tcPr>
            <w:tcW w:w="1395" w:type="dxa"/>
            <w:tcBorders>
              <w:top w:val="single" w:sz="4" w:space="0" w:color="auto"/>
              <w:left w:val="single" w:sz="4" w:space="0" w:color="auto"/>
              <w:bottom w:val="single" w:sz="4" w:space="0" w:color="auto"/>
              <w:right w:val="single" w:sz="4" w:space="0" w:color="auto"/>
            </w:tcBorders>
            <w:noWrap/>
            <w:vAlign w:val="center"/>
            <w:hideMark/>
          </w:tcPr>
          <w:p w14:paraId="3C70A59A" w14:textId="77777777" w:rsidR="00484E73" w:rsidRDefault="00484E73">
            <w:pPr>
              <w:pStyle w:val="Teksttabelisrodek"/>
              <w:spacing w:line="276" w:lineRule="auto"/>
              <w:rPr>
                <w:lang w:eastAsia="en-US"/>
              </w:rPr>
            </w:pPr>
            <w:r>
              <w:rPr>
                <w:lang w:eastAsia="en-US"/>
              </w:rPr>
              <w:t>25</w:t>
            </w:r>
          </w:p>
        </w:tc>
      </w:tr>
      <w:tr w:rsidR="00484E73" w:rsidRPr="00795F17" w14:paraId="5AF834CA" w14:textId="77777777" w:rsidTr="00484E73">
        <w:trPr>
          <w:trHeight w:val="454"/>
        </w:trPr>
        <w:tc>
          <w:tcPr>
            <w:tcW w:w="1648" w:type="dxa"/>
            <w:tcBorders>
              <w:top w:val="single" w:sz="4" w:space="0" w:color="auto"/>
              <w:left w:val="single" w:sz="4" w:space="0" w:color="auto"/>
              <w:bottom w:val="single" w:sz="4" w:space="0" w:color="auto"/>
              <w:right w:val="single" w:sz="4" w:space="0" w:color="auto"/>
            </w:tcBorders>
            <w:noWrap/>
            <w:vAlign w:val="center"/>
            <w:hideMark/>
          </w:tcPr>
          <w:p w14:paraId="0338D2C2" w14:textId="77777777" w:rsidR="00484E73" w:rsidRDefault="00484E73">
            <w:pPr>
              <w:pStyle w:val="Teksttabelilewy"/>
              <w:spacing w:line="276" w:lineRule="auto"/>
            </w:pPr>
            <w:r>
              <w:t>TWCWHM_02.05</w:t>
            </w:r>
          </w:p>
        </w:tc>
        <w:tc>
          <w:tcPr>
            <w:tcW w:w="3509" w:type="dxa"/>
            <w:tcBorders>
              <w:top w:val="single" w:sz="4" w:space="0" w:color="auto"/>
              <w:left w:val="single" w:sz="4" w:space="0" w:color="auto"/>
              <w:bottom w:val="single" w:sz="4" w:space="0" w:color="auto"/>
              <w:right w:val="single" w:sz="4" w:space="0" w:color="auto"/>
            </w:tcBorders>
            <w:noWrap/>
            <w:vAlign w:val="center"/>
            <w:hideMark/>
          </w:tcPr>
          <w:p w14:paraId="35FA1B6B" w14:textId="77777777" w:rsidR="00484E73" w:rsidRDefault="00484E73">
            <w:pPr>
              <w:pStyle w:val="Teksttabelilewy"/>
              <w:spacing w:line="276" w:lineRule="auto"/>
            </w:pPr>
            <w:r>
              <w:t>Monitoring badawczy w zakresie elementów hydromorfologicznych</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56FAA187" w14:textId="77777777" w:rsidR="00484E73" w:rsidRDefault="00484E73">
            <w:pPr>
              <w:pStyle w:val="Teksttabelisrodek"/>
              <w:spacing w:line="276" w:lineRule="auto"/>
              <w:rPr>
                <w:lang w:eastAsia="en-US"/>
              </w:rPr>
            </w:pPr>
            <w:r>
              <w:rPr>
                <w:lang w:eastAsia="en-US"/>
              </w:rPr>
              <w:t>4</w:t>
            </w:r>
          </w:p>
        </w:tc>
        <w:tc>
          <w:tcPr>
            <w:tcW w:w="1290" w:type="dxa"/>
            <w:tcBorders>
              <w:top w:val="single" w:sz="4" w:space="0" w:color="auto"/>
              <w:left w:val="single" w:sz="4" w:space="0" w:color="auto"/>
              <w:bottom w:val="single" w:sz="4" w:space="0" w:color="auto"/>
              <w:right w:val="single" w:sz="4" w:space="0" w:color="auto"/>
            </w:tcBorders>
            <w:noWrap/>
            <w:vAlign w:val="center"/>
            <w:hideMark/>
          </w:tcPr>
          <w:p w14:paraId="681397B9" w14:textId="77777777" w:rsidR="00484E73" w:rsidRDefault="00484E73">
            <w:pPr>
              <w:pStyle w:val="Teksttabelisrodek"/>
              <w:spacing w:line="276" w:lineRule="auto"/>
              <w:rPr>
                <w:lang w:eastAsia="en-US"/>
              </w:rPr>
            </w:pPr>
            <w:r>
              <w:rPr>
                <w:lang w:eastAsia="en-US"/>
              </w:rPr>
              <w:t>4</w:t>
            </w:r>
          </w:p>
        </w:tc>
        <w:tc>
          <w:tcPr>
            <w:tcW w:w="1395" w:type="dxa"/>
            <w:tcBorders>
              <w:top w:val="single" w:sz="4" w:space="0" w:color="auto"/>
              <w:left w:val="single" w:sz="4" w:space="0" w:color="auto"/>
              <w:bottom w:val="single" w:sz="4" w:space="0" w:color="auto"/>
              <w:right w:val="single" w:sz="4" w:space="0" w:color="auto"/>
            </w:tcBorders>
            <w:noWrap/>
            <w:vAlign w:val="center"/>
            <w:hideMark/>
          </w:tcPr>
          <w:p w14:paraId="52B092AF" w14:textId="77777777" w:rsidR="00484E73" w:rsidRDefault="00484E73">
            <w:pPr>
              <w:pStyle w:val="Teksttabelisrodek"/>
              <w:spacing w:line="276" w:lineRule="auto"/>
              <w:rPr>
                <w:lang w:eastAsia="en-US"/>
              </w:rPr>
            </w:pPr>
            <w:r>
              <w:rPr>
                <w:lang w:eastAsia="en-US"/>
              </w:rPr>
              <w:t>100</w:t>
            </w:r>
          </w:p>
        </w:tc>
      </w:tr>
      <w:tr w:rsidR="00484E73" w:rsidRPr="00795F17" w14:paraId="6A9C87FD" w14:textId="77777777" w:rsidTr="00484E73">
        <w:trPr>
          <w:trHeight w:val="454"/>
        </w:trPr>
        <w:tc>
          <w:tcPr>
            <w:tcW w:w="1648" w:type="dxa"/>
            <w:tcBorders>
              <w:top w:val="single" w:sz="4" w:space="0" w:color="auto"/>
              <w:left w:val="single" w:sz="4" w:space="0" w:color="auto"/>
              <w:bottom w:val="single" w:sz="4" w:space="0" w:color="auto"/>
              <w:right w:val="single" w:sz="4" w:space="0" w:color="auto"/>
            </w:tcBorders>
            <w:noWrap/>
            <w:vAlign w:val="center"/>
            <w:hideMark/>
          </w:tcPr>
          <w:p w14:paraId="7F0E14D4" w14:textId="77777777" w:rsidR="00484E73" w:rsidRDefault="00484E73">
            <w:pPr>
              <w:pStyle w:val="Teksttabelilewy"/>
              <w:spacing w:line="276" w:lineRule="auto"/>
            </w:pPr>
            <w:r>
              <w:t>TWCWP_01.00</w:t>
            </w:r>
          </w:p>
        </w:tc>
        <w:tc>
          <w:tcPr>
            <w:tcW w:w="3509" w:type="dxa"/>
            <w:tcBorders>
              <w:top w:val="single" w:sz="4" w:space="0" w:color="auto"/>
              <w:left w:val="single" w:sz="4" w:space="0" w:color="auto"/>
              <w:bottom w:val="single" w:sz="4" w:space="0" w:color="auto"/>
              <w:right w:val="single" w:sz="4" w:space="0" w:color="auto"/>
            </w:tcBorders>
            <w:noWrap/>
            <w:vAlign w:val="center"/>
            <w:hideMark/>
          </w:tcPr>
          <w:p w14:paraId="5A41F4FC" w14:textId="77777777" w:rsidR="00484E73" w:rsidRDefault="00484E73">
            <w:pPr>
              <w:pStyle w:val="Teksttabelilewy"/>
              <w:spacing w:line="276" w:lineRule="auto"/>
            </w:pPr>
            <w:r>
              <w:t>Realizacja Krajowego Programu Oczyszczania Ścieków Komunalnych</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2F605E03" w14:textId="77777777" w:rsidR="00484E73" w:rsidRDefault="00484E73">
            <w:pPr>
              <w:pStyle w:val="Teksttabelisrodek"/>
              <w:spacing w:line="276" w:lineRule="auto"/>
              <w:rPr>
                <w:lang w:eastAsia="en-US"/>
              </w:rPr>
            </w:pPr>
            <w:r>
              <w:rPr>
                <w:lang w:eastAsia="en-US"/>
              </w:rPr>
              <w:t>4</w:t>
            </w:r>
          </w:p>
        </w:tc>
        <w:tc>
          <w:tcPr>
            <w:tcW w:w="1290" w:type="dxa"/>
            <w:tcBorders>
              <w:top w:val="single" w:sz="4" w:space="0" w:color="auto"/>
              <w:left w:val="single" w:sz="4" w:space="0" w:color="auto"/>
              <w:bottom w:val="single" w:sz="4" w:space="0" w:color="auto"/>
              <w:right w:val="single" w:sz="4" w:space="0" w:color="auto"/>
            </w:tcBorders>
            <w:noWrap/>
            <w:vAlign w:val="center"/>
            <w:hideMark/>
          </w:tcPr>
          <w:p w14:paraId="1F03533D" w14:textId="77777777" w:rsidR="00484E73" w:rsidRDefault="00484E73">
            <w:pPr>
              <w:pStyle w:val="Teksttabelisrodek"/>
              <w:spacing w:line="276" w:lineRule="auto"/>
              <w:rPr>
                <w:lang w:eastAsia="en-US"/>
              </w:rPr>
            </w:pPr>
            <w:r>
              <w:rPr>
                <w:lang w:eastAsia="en-US"/>
              </w:rPr>
              <w:t>1</w:t>
            </w:r>
          </w:p>
        </w:tc>
        <w:tc>
          <w:tcPr>
            <w:tcW w:w="1395" w:type="dxa"/>
            <w:tcBorders>
              <w:top w:val="single" w:sz="4" w:space="0" w:color="auto"/>
              <w:left w:val="single" w:sz="4" w:space="0" w:color="auto"/>
              <w:bottom w:val="single" w:sz="4" w:space="0" w:color="auto"/>
              <w:right w:val="single" w:sz="4" w:space="0" w:color="auto"/>
            </w:tcBorders>
            <w:noWrap/>
            <w:vAlign w:val="center"/>
            <w:hideMark/>
          </w:tcPr>
          <w:p w14:paraId="5D9CFCD6" w14:textId="77777777" w:rsidR="00484E73" w:rsidRDefault="00484E73">
            <w:pPr>
              <w:pStyle w:val="Teksttabelisrodek"/>
              <w:spacing w:line="276" w:lineRule="auto"/>
              <w:rPr>
                <w:lang w:eastAsia="en-US"/>
              </w:rPr>
            </w:pPr>
            <w:r>
              <w:rPr>
                <w:lang w:eastAsia="en-US"/>
              </w:rPr>
              <w:t>25</w:t>
            </w:r>
          </w:p>
        </w:tc>
      </w:tr>
      <w:tr w:rsidR="00484E73" w:rsidRPr="00795F17" w14:paraId="5D6D27B2" w14:textId="77777777" w:rsidTr="00484E73">
        <w:trPr>
          <w:trHeight w:val="454"/>
        </w:trPr>
        <w:tc>
          <w:tcPr>
            <w:tcW w:w="1648" w:type="dxa"/>
            <w:tcBorders>
              <w:top w:val="single" w:sz="4" w:space="0" w:color="auto"/>
              <w:left w:val="single" w:sz="4" w:space="0" w:color="auto"/>
              <w:bottom w:val="single" w:sz="4" w:space="0" w:color="auto"/>
              <w:right w:val="single" w:sz="4" w:space="0" w:color="auto"/>
            </w:tcBorders>
            <w:noWrap/>
            <w:vAlign w:val="center"/>
            <w:hideMark/>
          </w:tcPr>
          <w:p w14:paraId="1219E47B" w14:textId="77777777" w:rsidR="00484E73" w:rsidRDefault="00484E73">
            <w:pPr>
              <w:pStyle w:val="Teksttabelilewy"/>
              <w:spacing w:line="276" w:lineRule="auto"/>
            </w:pPr>
            <w:r>
              <w:t>TWCWP_01.01</w:t>
            </w:r>
          </w:p>
        </w:tc>
        <w:tc>
          <w:tcPr>
            <w:tcW w:w="3509" w:type="dxa"/>
            <w:tcBorders>
              <w:top w:val="single" w:sz="4" w:space="0" w:color="auto"/>
              <w:left w:val="single" w:sz="4" w:space="0" w:color="auto"/>
              <w:bottom w:val="single" w:sz="4" w:space="0" w:color="auto"/>
              <w:right w:val="single" w:sz="4" w:space="0" w:color="auto"/>
            </w:tcBorders>
            <w:noWrap/>
            <w:vAlign w:val="center"/>
            <w:hideMark/>
          </w:tcPr>
          <w:p w14:paraId="065F07EC" w14:textId="77777777" w:rsidR="00484E73" w:rsidRDefault="00484E73">
            <w:pPr>
              <w:pStyle w:val="Teksttabelilewy"/>
              <w:spacing w:line="276" w:lineRule="auto"/>
            </w:pPr>
            <w:r>
              <w:t>Analiza potrzeb w zakresie budowy i modernizacji infrastruktury portowej służącej do odbioru odpadów oraz pozostałości ładunkowych ze statków.</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06BF95EC" w14:textId="77777777" w:rsidR="00484E73" w:rsidRDefault="00484E73">
            <w:pPr>
              <w:pStyle w:val="Teksttabelisrodek"/>
              <w:spacing w:line="276" w:lineRule="auto"/>
              <w:rPr>
                <w:lang w:eastAsia="en-US"/>
              </w:rPr>
            </w:pPr>
            <w:r>
              <w:rPr>
                <w:lang w:eastAsia="en-US"/>
              </w:rPr>
              <w:t>4</w:t>
            </w:r>
          </w:p>
        </w:tc>
        <w:tc>
          <w:tcPr>
            <w:tcW w:w="1290" w:type="dxa"/>
            <w:tcBorders>
              <w:top w:val="single" w:sz="4" w:space="0" w:color="auto"/>
              <w:left w:val="single" w:sz="4" w:space="0" w:color="auto"/>
              <w:bottom w:val="single" w:sz="4" w:space="0" w:color="auto"/>
              <w:right w:val="single" w:sz="4" w:space="0" w:color="auto"/>
            </w:tcBorders>
            <w:noWrap/>
            <w:vAlign w:val="center"/>
            <w:hideMark/>
          </w:tcPr>
          <w:p w14:paraId="7EE72026" w14:textId="77777777" w:rsidR="00484E73" w:rsidRDefault="00484E73">
            <w:pPr>
              <w:pStyle w:val="Teksttabelisrodek"/>
              <w:spacing w:line="276" w:lineRule="auto"/>
              <w:rPr>
                <w:lang w:eastAsia="en-US"/>
              </w:rPr>
            </w:pPr>
            <w:r>
              <w:rPr>
                <w:lang w:eastAsia="en-US"/>
              </w:rPr>
              <w:t>4</w:t>
            </w:r>
          </w:p>
        </w:tc>
        <w:tc>
          <w:tcPr>
            <w:tcW w:w="1395" w:type="dxa"/>
            <w:tcBorders>
              <w:top w:val="single" w:sz="4" w:space="0" w:color="auto"/>
              <w:left w:val="single" w:sz="4" w:space="0" w:color="auto"/>
              <w:bottom w:val="single" w:sz="4" w:space="0" w:color="auto"/>
              <w:right w:val="single" w:sz="4" w:space="0" w:color="auto"/>
            </w:tcBorders>
            <w:noWrap/>
            <w:vAlign w:val="center"/>
            <w:hideMark/>
          </w:tcPr>
          <w:p w14:paraId="03C95276" w14:textId="77777777" w:rsidR="00484E73" w:rsidRDefault="00484E73">
            <w:pPr>
              <w:pStyle w:val="Teksttabelisrodek"/>
              <w:spacing w:line="276" w:lineRule="auto"/>
              <w:rPr>
                <w:lang w:eastAsia="en-US"/>
              </w:rPr>
            </w:pPr>
            <w:r>
              <w:rPr>
                <w:lang w:eastAsia="en-US"/>
              </w:rPr>
              <w:t>100</w:t>
            </w:r>
          </w:p>
        </w:tc>
      </w:tr>
      <w:tr w:rsidR="00484E73" w:rsidRPr="00795F17" w14:paraId="5A355343" w14:textId="77777777" w:rsidTr="00484E73">
        <w:trPr>
          <w:trHeight w:val="454"/>
        </w:trPr>
        <w:tc>
          <w:tcPr>
            <w:tcW w:w="1648" w:type="dxa"/>
            <w:tcBorders>
              <w:top w:val="single" w:sz="4" w:space="0" w:color="auto"/>
              <w:left w:val="single" w:sz="4" w:space="0" w:color="auto"/>
              <w:bottom w:val="single" w:sz="4" w:space="0" w:color="auto"/>
              <w:right w:val="single" w:sz="4" w:space="0" w:color="auto"/>
            </w:tcBorders>
            <w:noWrap/>
            <w:vAlign w:val="center"/>
            <w:hideMark/>
          </w:tcPr>
          <w:p w14:paraId="3F98C5A9" w14:textId="77777777" w:rsidR="00484E73" w:rsidRDefault="00484E73">
            <w:pPr>
              <w:pStyle w:val="Teksttabelilewy"/>
              <w:spacing w:line="276" w:lineRule="auto"/>
            </w:pPr>
            <w:r>
              <w:t>TWCWP_03.01</w:t>
            </w:r>
          </w:p>
        </w:tc>
        <w:tc>
          <w:tcPr>
            <w:tcW w:w="3509" w:type="dxa"/>
            <w:tcBorders>
              <w:top w:val="single" w:sz="4" w:space="0" w:color="auto"/>
              <w:left w:val="single" w:sz="4" w:space="0" w:color="auto"/>
              <w:bottom w:val="single" w:sz="4" w:space="0" w:color="auto"/>
              <w:right w:val="single" w:sz="4" w:space="0" w:color="auto"/>
            </w:tcBorders>
            <w:noWrap/>
            <w:vAlign w:val="center"/>
            <w:hideMark/>
          </w:tcPr>
          <w:p w14:paraId="62E3B0BF" w14:textId="77777777" w:rsidR="00484E73" w:rsidRDefault="00484E73">
            <w:pPr>
              <w:pStyle w:val="Teksttabelilewy"/>
              <w:spacing w:line="276" w:lineRule="auto"/>
            </w:pPr>
            <w:r>
              <w:t>Uporządkowanie i poprawa infrastruktury związanej z gospodarką ściekową na obszarze gminy poza aglomeracjami</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54006CBF" w14:textId="77777777" w:rsidR="00484E73" w:rsidRDefault="00484E73">
            <w:pPr>
              <w:pStyle w:val="Teksttabelisrodek"/>
              <w:spacing w:line="276" w:lineRule="auto"/>
              <w:rPr>
                <w:lang w:eastAsia="en-US"/>
              </w:rPr>
            </w:pPr>
            <w:r>
              <w:rPr>
                <w:lang w:eastAsia="en-US"/>
              </w:rPr>
              <w:t>3</w:t>
            </w:r>
          </w:p>
        </w:tc>
        <w:tc>
          <w:tcPr>
            <w:tcW w:w="1290" w:type="dxa"/>
            <w:tcBorders>
              <w:top w:val="single" w:sz="4" w:space="0" w:color="auto"/>
              <w:left w:val="single" w:sz="4" w:space="0" w:color="auto"/>
              <w:bottom w:val="single" w:sz="4" w:space="0" w:color="auto"/>
              <w:right w:val="single" w:sz="4" w:space="0" w:color="auto"/>
            </w:tcBorders>
            <w:noWrap/>
            <w:vAlign w:val="center"/>
            <w:hideMark/>
          </w:tcPr>
          <w:p w14:paraId="2F58C1AA" w14:textId="77777777" w:rsidR="00484E73" w:rsidRDefault="00484E73">
            <w:pPr>
              <w:pStyle w:val="Teksttabelisrodek"/>
              <w:spacing w:line="276" w:lineRule="auto"/>
              <w:rPr>
                <w:lang w:eastAsia="en-US"/>
              </w:rPr>
            </w:pPr>
            <w:r>
              <w:rPr>
                <w:lang w:eastAsia="en-US"/>
              </w:rPr>
              <w:t>3</w:t>
            </w:r>
          </w:p>
        </w:tc>
        <w:tc>
          <w:tcPr>
            <w:tcW w:w="1395" w:type="dxa"/>
            <w:tcBorders>
              <w:top w:val="single" w:sz="4" w:space="0" w:color="auto"/>
              <w:left w:val="single" w:sz="4" w:space="0" w:color="auto"/>
              <w:bottom w:val="single" w:sz="4" w:space="0" w:color="auto"/>
              <w:right w:val="single" w:sz="4" w:space="0" w:color="auto"/>
            </w:tcBorders>
            <w:noWrap/>
            <w:vAlign w:val="center"/>
            <w:hideMark/>
          </w:tcPr>
          <w:p w14:paraId="7B0A6E45" w14:textId="77777777" w:rsidR="00484E73" w:rsidRDefault="00484E73">
            <w:pPr>
              <w:pStyle w:val="Teksttabelisrodek"/>
              <w:spacing w:line="276" w:lineRule="auto"/>
              <w:rPr>
                <w:lang w:eastAsia="en-US"/>
              </w:rPr>
            </w:pPr>
            <w:r>
              <w:rPr>
                <w:lang w:eastAsia="en-US"/>
              </w:rPr>
              <w:t>75</w:t>
            </w:r>
          </w:p>
        </w:tc>
      </w:tr>
      <w:tr w:rsidR="00484E73" w:rsidRPr="00795F17" w14:paraId="17D15D24" w14:textId="77777777" w:rsidTr="00484E73">
        <w:trPr>
          <w:trHeight w:val="454"/>
        </w:trPr>
        <w:tc>
          <w:tcPr>
            <w:tcW w:w="1648" w:type="dxa"/>
            <w:tcBorders>
              <w:top w:val="single" w:sz="4" w:space="0" w:color="auto"/>
              <w:left w:val="single" w:sz="4" w:space="0" w:color="auto"/>
              <w:bottom w:val="single" w:sz="4" w:space="0" w:color="auto"/>
              <w:right w:val="single" w:sz="4" w:space="0" w:color="auto"/>
            </w:tcBorders>
            <w:noWrap/>
            <w:vAlign w:val="center"/>
            <w:hideMark/>
          </w:tcPr>
          <w:p w14:paraId="4AC81777" w14:textId="77777777" w:rsidR="00484E73" w:rsidRDefault="00484E73">
            <w:pPr>
              <w:pStyle w:val="Teksttabelilewy"/>
              <w:spacing w:line="276" w:lineRule="auto"/>
            </w:pPr>
            <w:r>
              <w:t>TWCWP_03.05</w:t>
            </w:r>
          </w:p>
        </w:tc>
        <w:tc>
          <w:tcPr>
            <w:tcW w:w="3509" w:type="dxa"/>
            <w:tcBorders>
              <w:top w:val="single" w:sz="4" w:space="0" w:color="auto"/>
              <w:left w:val="single" w:sz="4" w:space="0" w:color="auto"/>
              <w:bottom w:val="single" w:sz="4" w:space="0" w:color="auto"/>
              <w:right w:val="single" w:sz="4" w:space="0" w:color="auto"/>
            </w:tcBorders>
            <w:noWrap/>
            <w:vAlign w:val="center"/>
            <w:hideMark/>
          </w:tcPr>
          <w:p w14:paraId="7939202C" w14:textId="77777777" w:rsidR="00484E73" w:rsidRDefault="00484E73">
            <w:pPr>
              <w:pStyle w:val="Teksttabelilewy"/>
              <w:spacing w:line="276" w:lineRule="auto"/>
            </w:pPr>
            <w:r>
              <w:t>Analizy techniczno-ekonomiczne gospodarowania ściekami w obszarze gminy poza aglomeracjami</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1F942010" w14:textId="77777777" w:rsidR="00484E73" w:rsidRDefault="00484E73">
            <w:pPr>
              <w:pStyle w:val="Teksttabelisrodek"/>
              <w:spacing w:line="276" w:lineRule="auto"/>
              <w:rPr>
                <w:lang w:eastAsia="en-US"/>
              </w:rPr>
            </w:pPr>
            <w:r>
              <w:rPr>
                <w:lang w:eastAsia="en-US"/>
              </w:rPr>
              <w:t>3</w:t>
            </w:r>
          </w:p>
        </w:tc>
        <w:tc>
          <w:tcPr>
            <w:tcW w:w="1290" w:type="dxa"/>
            <w:tcBorders>
              <w:top w:val="single" w:sz="4" w:space="0" w:color="auto"/>
              <w:left w:val="single" w:sz="4" w:space="0" w:color="auto"/>
              <w:bottom w:val="single" w:sz="4" w:space="0" w:color="auto"/>
              <w:right w:val="single" w:sz="4" w:space="0" w:color="auto"/>
            </w:tcBorders>
            <w:noWrap/>
            <w:vAlign w:val="center"/>
            <w:hideMark/>
          </w:tcPr>
          <w:p w14:paraId="109EC4D5" w14:textId="77777777" w:rsidR="00484E73" w:rsidRDefault="00484E73">
            <w:pPr>
              <w:pStyle w:val="Teksttabelisrodek"/>
              <w:spacing w:line="276" w:lineRule="auto"/>
              <w:rPr>
                <w:lang w:eastAsia="en-US"/>
              </w:rPr>
            </w:pPr>
            <w:r>
              <w:rPr>
                <w:lang w:eastAsia="en-US"/>
              </w:rPr>
              <w:t>3</w:t>
            </w:r>
          </w:p>
        </w:tc>
        <w:tc>
          <w:tcPr>
            <w:tcW w:w="1395" w:type="dxa"/>
            <w:tcBorders>
              <w:top w:val="single" w:sz="4" w:space="0" w:color="auto"/>
              <w:left w:val="single" w:sz="4" w:space="0" w:color="auto"/>
              <w:bottom w:val="single" w:sz="4" w:space="0" w:color="auto"/>
              <w:right w:val="single" w:sz="4" w:space="0" w:color="auto"/>
            </w:tcBorders>
            <w:noWrap/>
            <w:vAlign w:val="center"/>
            <w:hideMark/>
          </w:tcPr>
          <w:p w14:paraId="35F1C9A4" w14:textId="77777777" w:rsidR="00484E73" w:rsidRDefault="00484E73">
            <w:pPr>
              <w:pStyle w:val="Teksttabelisrodek"/>
              <w:spacing w:line="276" w:lineRule="auto"/>
              <w:rPr>
                <w:lang w:eastAsia="en-US"/>
              </w:rPr>
            </w:pPr>
            <w:r>
              <w:rPr>
                <w:lang w:eastAsia="en-US"/>
              </w:rPr>
              <w:t>75</w:t>
            </w:r>
          </w:p>
        </w:tc>
      </w:tr>
      <w:tr w:rsidR="00484E73" w:rsidRPr="00795F17" w14:paraId="56CFF8D4" w14:textId="77777777" w:rsidTr="00484E73">
        <w:trPr>
          <w:trHeight w:val="454"/>
        </w:trPr>
        <w:tc>
          <w:tcPr>
            <w:tcW w:w="1648" w:type="dxa"/>
            <w:tcBorders>
              <w:top w:val="single" w:sz="4" w:space="0" w:color="auto"/>
              <w:left w:val="single" w:sz="4" w:space="0" w:color="auto"/>
              <w:bottom w:val="single" w:sz="4" w:space="0" w:color="auto"/>
              <w:right w:val="single" w:sz="4" w:space="0" w:color="auto"/>
            </w:tcBorders>
            <w:noWrap/>
            <w:vAlign w:val="center"/>
            <w:hideMark/>
          </w:tcPr>
          <w:p w14:paraId="55EEE945" w14:textId="77777777" w:rsidR="00484E73" w:rsidRDefault="00484E73">
            <w:pPr>
              <w:pStyle w:val="Teksttabelilewy"/>
              <w:spacing w:line="276" w:lineRule="auto"/>
            </w:pPr>
            <w:r>
              <w:t>TWCWP_04.01</w:t>
            </w:r>
          </w:p>
        </w:tc>
        <w:tc>
          <w:tcPr>
            <w:tcW w:w="3509" w:type="dxa"/>
            <w:tcBorders>
              <w:top w:val="single" w:sz="4" w:space="0" w:color="auto"/>
              <w:left w:val="single" w:sz="4" w:space="0" w:color="auto"/>
              <w:bottom w:val="single" w:sz="4" w:space="0" w:color="auto"/>
              <w:right w:val="single" w:sz="4" w:space="0" w:color="auto"/>
            </w:tcBorders>
            <w:noWrap/>
            <w:vAlign w:val="center"/>
            <w:hideMark/>
          </w:tcPr>
          <w:p w14:paraId="4977E8F0" w14:textId="77777777" w:rsidR="00484E73" w:rsidRDefault="00484E73">
            <w:pPr>
              <w:pStyle w:val="Teksttabelilewy"/>
              <w:spacing w:line="276" w:lineRule="auto"/>
            </w:pPr>
            <w:r>
              <w:t>Rozpoznanie techniczno-ekonomicznej wykonalności ograniczenia ładunku biogenów odprowadzanego z dużych aglomeracji kanalizacją deszczową</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1830161B" w14:textId="77777777" w:rsidR="00484E73" w:rsidRDefault="00484E73">
            <w:pPr>
              <w:pStyle w:val="Teksttabelisrodek"/>
              <w:spacing w:line="276" w:lineRule="auto"/>
              <w:rPr>
                <w:lang w:eastAsia="en-US"/>
              </w:rPr>
            </w:pPr>
            <w:r>
              <w:rPr>
                <w:lang w:eastAsia="en-US"/>
              </w:rPr>
              <w:t>1</w:t>
            </w:r>
          </w:p>
        </w:tc>
        <w:tc>
          <w:tcPr>
            <w:tcW w:w="1290" w:type="dxa"/>
            <w:tcBorders>
              <w:top w:val="single" w:sz="4" w:space="0" w:color="auto"/>
              <w:left w:val="single" w:sz="4" w:space="0" w:color="auto"/>
              <w:bottom w:val="single" w:sz="4" w:space="0" w:color="auto"/>
              <w:right w:val="single" w:sz="4" w:space="0" w:color="auto"/>
            </w:tcBorders>
            <w:noWrap/>
            <w:vAlign w:val="center"/>
            <w:hideMark/>
          </w:tcPr>
          <w:p w14:paraId="07CCD843" w14:textId="77777777" w:rsidR="00484E73" w:rsidRDefault="00484E73">
            <w:pPr>
              <w:pStyle w:val="Teksttabelisrodek"/>
              <w:spacing w:line="276" w:lineRule="auto"/>
              <w:rPr>
                <w:lang w:eastAsia="en-US"/>
              </w:rPr>
            </w:pPr>
            <w:r>
              <w:rPr>
                <w:lang w:eastAsia="en-US"/>
              </w:rPr>
              <w:t>1</w:t>
            </w:r>
          </w:p>
        </w:tc>
        <w:tc>
          <w:tcPr>
            <w:tcW w:w="1395" w:type="dxa"/>
            <w:tcBorders>
              <w:top w:val="single" w:sz="4" w:space="0" w:color="auto"/>
              <w:left w:val="single" w:sz="4" w:space="0" w:color="auto"/>
              <w:bottom w:val="single" w:sz="4" w:space="0" w:color="auto"/>
              <w:right w:val="single" w:sz="4" w:space="0" w:color="auto"/>
            </w:tcBorders>
            <w:noWrap/>
            <w:vAlign w:val="center"/>
            <w:hideMark/>
          </w:tcPr>
          <w:p w14:paraId="58913CA2" w14:textId="77777777" w:rsidR="00484E73" w:rsidRDefault="00484E73">
            <w:pPr>
              <w:pStyle w:val="Teksttabelisrodek"/>
              <w:spacing w:line="276" w:lineRule="auto"/>
              <w:rPr>
                <w:lang w:eastAsia="en-US"/>
              </w:rPr>
            </w:pPr>
            <w:r>
              <w:rPr>
                <w:lang w:eastAsia="en-US"/>
              </w:rPr>
              <w:t>25</w:t>
            </w:r>
          </w:p>
        </w:tc>
      </w:tr>
      <w:tr w:rsidR="00484E73" w:rsidRPr="00795F17" w14:paraId="7D8A6E6C" w14:textId="77777777" w:rsidTr="00484E73">
        <w:trPr>
          <w:trHeight w:val="454"/>
        </w:trPr>
        <w:tc>
          <w:tcPr>
            <w:tcW w:w="1648" w:type="dxa"/>
            <w:tcBorders>
              <w:top w:val="single" w:sz="4" w:space="0" w:color="auto"/>
              <w:left w:val="single" w:sz="4" w:space="0" w:color="auto"/>
              <w:bottom w:val="single" w:sz="4" w:space="0" w:color="auto"/>
              <w:right w:val="single" w:sz="4" w:space="0" w:color="auto"/>
            </w:tcBorders>
            <w:noWrap/>
            <w:vAlign w:val="center"/>
            <w:hideMark/>
          </w:tcPr>
          <w:p w14:paraId="0389BF07" w14:textId="77777777" w:rsidR="00484E73" w:rsidRDefault="00484E73">
            <w:pPr>
              <w:pStyle w:val="Teksttabelilewy"/>
              <w:spacing w:line="276" w:lineRule="auto"/>
            </w:pPr>
            <w:r>
              <w:t>TWCWP_04.02</w:t>
            </w:r>
          </w:p>
        </w:tc>
        <w:tc>
          <w:tcPr>
            <w:tcW w:w="3509" w:type="dxa"/>
            <w:tcBorders>
              <w:top w:val="single" w:sz="4" w:space="0" w:color="auto"/>
              <w:left w:val="single" w:sz="4" w:space="0" w:color="auto"/>
              <w:bottom w:val="single" w:sz="4" w:space="0" w:color="auto"/>
              <w:right w:val="single" w:sz="4" w:space="0" w:color="auto"/>
            </w:tcBorders>
            <w:noWrap/>
            <w:vAlign w:val="center"/>
            <w:hideMark/>
          </w:tcPr>
          <w:p w14:paraId="56721322" w14:textId="77777777" w:rsidR="00484E73" w:rsidRDefault="00484E73">
            <w:pPr>
              <w:pStyle w:val="Teksttabelilewy"/>
              <w:spacing w:line="276" w:lineRule="auto"/>
            </w:pPr>
            <w:r>
              <w:t>Budowa systemów retencjonowania wód opadowych</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7154E3E7" w14:textId="77777777" w:rsidR="00484E73" w:rsidRDefault="00484E73">
            <w:pPr>
              <w:pStyle w:val="Teksttabelisrodek"/>
              <w:spacing w:line="276" w:lineRule="auto"/>
              <w:rPr>
                <w:lang w:eastAsia="en-US"/>
              </w:rPr>
            </w:pPr>
            <w:r>
              <w:rPr>
                <w:lang w:eastAsia="en-US"/>
              </w:rPr>
              <w:t>1</w:t>
            </w:r>
          </w:p>
        </w:tc>
        <w:tc>
          <w:tcPr>
            <w:tcW w:w="1290" w:type="dxa"/>
            <w:tcBorders>
              <w:top w:val="single" w:sz="4" w:space="0" w:color="auto"/>
              <w:left w:val="single" w:sz="4" w:space="0" w:color="auto"/>
              <w:bottom w:val="single" w:sz="4" w:space="0" w:color="auto"/>
              <w:right w:val="single" w:sz="4" w:space="0" w:color="auto"/>
            </w:tcBorders>
            <w:noWrap/>
            <w:vAlign w:val="center"/>
            <w:hideMark/>
          </w:tcPr>
          <w:p w14:paraId="60B80BFA" w14:textId="77777777" w:rsidR="00484E73" w:rsidRDefault="00484E73">
            <w:pPr>
              <w:pStyle w:val="Teksttabelisrodek"/>
              <w:spacing w:line="276" w:lineRule="auto"/>
              <w:rPr>
                <w:lang w:eastAsia="en-US"/>
              </w:rPr>
            </w:pPr>
            <w:r>
              <w:rPr>
                <w:lang w:eastAsia="en-US"/>
              </w:rPr>
              <w:t>1</w:t>
            </w:r>
          </w:p>
        </w:tc>
        <w:tc>
          <w:tcPr>
            <w:tcW w:w="1395" w:type="dxa"/>
            <w:tcBorders>
              <w:top w:val="single" w:sz="4" w:space="0" w:color="auto"/>
              <w:left w:val="single" w:sz="4" w:space="0" w:color="auto"/>
              <w:bottom w:val="single" w:sz="4" w:space="0" w:color="auto"/>
              <w:right w:val="single" w:sz="4" w:space="0" w:color="auto"/>
            </w:tcBorders>
            <w:noWrap/>
            <w:vAlign w:val="center"/>
            <w:hideMark/>
          </w:tcPr>
          <w:p w14:paraId="0FB067CA" w14:textId="77777777" w:rsidR="00484E73" w:rsidRDefault="00484E73">
            <w:pPr>
              <w:pStyle w:val="Teksttabelisrodek"/>
              <w:spacing w:line="276" w:lineRule="auto"/>
              <w:rPr>
                <w:lang w:eastAsia="en-US"/>
              </w:rPr>
            </w:pPr>
            <w:r>
              <w:rPr>
                <w:lang w:eastAsia="en-US"/>
              </w:rPr>
              <w:t>25</w:t>
            </w:r>
          </w:p>
        </w:tc>
      </w:tr>
      <w:tr w:rsidR="00484E73" w:rsidRPr="00795F17" w14:paraId="61D435E0" w14:textId="77777777" w:rsidTr="00484E73">
        <w:trPr>
          <w:trHeight w:val="454"/>
        </w:trPr>
        <w:tc>
          <w:tcPr>
            <w:tcW w:w="1648" w:type="dxa"/>
            <w:tcBorders>
              <w:top w:val="single" w:sz="4" w:space="0" w:color="auto"/>
              <w:left w:val="single" w:sz="4" w:space="0" w:color="auto"/>
              <w:bottom w:val="single" w:sz="4" w:space="0" w:color="auto"/>
              <w:right w:val="single" w:sz="4" w:space="0" w:color="auto"/>
            </w:tcBorders>
            <w:noWrap/>
            <w:vAlign w:val="center"/>
            <w:hideMark/>
          </w:tcPr>
          <w:p w14:paraId="42BB0E5C" w14:textId="77777777" w:rsidR="00484E73" w:rsidRDefault="00484E73">
            <w:pPr>
              <w:pStyle w:val="Teksttabelilewy"/>
              <w:spacing w:line="276" w:lineRule="auto"/>
            </w:pPr>
            <w:r>
              <w:t>TWCWP_06.01</w:t>
            </w:r>
          </w:p>
        </w:tc>
        <w:tc>
          <w:tcPr>
            <w:tcW w:w="3509" w:type="dxa"/>
            <w:tcBorders>
              <w:top w:val="single" w:sz="4" w:space="0" w:color="auto"/>
              <w:left w:val="single" w:sz="4" w:space="0" w:color="auto"/>
              <w:bottom w:val="single" w:sz="4" w:space="0" w:color="auto"/>
              <w:right w:val="single" w:sz="4" w:space="0" w:color="auto"/>
            </w:tcBorders>
            <w:noWrap/>
            <w:vAlign w:val="center"/>
            <w:hideMark/>
          </w:tcPr>
          <w:p w14:paraId="1D22B345" w14:textId="77777777" w:rsidR="00484E73" w:rsidRDefault="00484E73">
            <w:pPr>
              <w:pStyle w:val="Teksttabelilewy"/>
              <w:spacing w:line="276" w:lineRule="auto"/>
            </w:pPr>
            <w:r>
              <w:t>Ograniczenie emisji substancji z terenów zanieczyszczonych do wód, pochodzących z presji antropogenicznych</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57441B5B" w14:textId="77777777" w:rsidR="00484E73" w:rsidRDefault="00484E73">
            <w:pPr>
              <w:pStyle w:val="Teksttabelisrodek"/>
              <w:spacing w:line="276" w:lineRule="auto"/>
              <w:rPr>
                <w:lang w:eastAsia="en-US"/>
              </w:rPr>
            </w:pPr>
            <w:r>
              <w:rPr>
                <w:lang w:eastAsia="en-US"/>
              </w:rPr>
              <w:t>4</w:t>
            </w:r>
          </w:p>
        </w:tc>
        <w:tc>
          <w:tcPr>
            <w:tcW w:w="1290" w:type="dxa"/>
            <w:tcBorders>
              <w:top w:val="single" w:sz="4" w:space="0" w:color="auto"/>
              <w:left w:val="single" w:sz="4" w:space="0" w:color="auto"/>
              <w:bottom w:val="single" w:sz="4" w:space="0" w:color="auto"/>
              <w:right w:val="single" w:sz="4" w:space="0" w:color="auto"/>
            </w:tcBorders>
            <w:noWrap/>
            <w:vAlign w:val="center"/>
            <w:hideMark/>
          </w:tcPr>
          <w:p w14:paraId="6ADA6239" w14:textId="77777777" w:rsidR="00484E73" w:rsidRDefault="00484E73">
            <w:pPr>
              <w:pStyle w:val="Teksttabelisrodek"/>
              <w:spacing w:line="276" w:lineRule="auto"/>
              <w:rPr>
                <w:lang w:eastAsia="en-US"/>
              </w:rPr>
            </w:pPr>
            <w:r>
              <w:rPr>
                <w:lang w:eastAsia="en-US"/>
              </w:rPr>
              <w:t>4</w:t>
            </w:r>
          </w:p>
        </w:tc>
        <w:tc>
          <w:tcPr>
            <w:tcW w:w="1395" w:type="dxa"/>
            <w:tcBorders>
              <w:top w:val="single" w:sz="4" w:space="0" w:color="auto"/>
              <w:left w:val="single" w:sz="4" w:space="0" w:color="auto"/>
              <w:bottom w:val="single" w:sz="4" w:space="0" w:color="auto"/>
              <w:right w:val="single" w:sz="4" w:space="0" w:color="auto"/>
            </w:tcBorders>
            <w:noWrap/>
            <w:vAlign w:val="center"/>
            <w:hideMark/>
          </w:tcPr>
          <w:p w14:paraId="56F721B0" w14:textId="77777777" w:rsidR="00484E73" w:rsidRDefault="00484E73">
            <w:pPr>
              <w:pStyle w:val="Teksttabelisrodek"/>
              <w:spacing w:line="276" w:lineRule="auto"/>
              <w:rPr>
                <w:lang w:eastAsia="en-US"/>
              </w:rPr>
            </w:pPr>
            <w:r>
              <w:rPr>
                <w:lang w:eastAsia="en-US"/>
              </w:rPr>
              <w:t>100</w:t>
            </w:r>
          </w:p>
        </w:tc>
      </w:tr>
    </w:tbl>
    <w:p w14:paraId="2523C385" w14:textId="77777777" w:rsidR="00484E73" w:rsidRDefault="00484E73" w:rsidP="00484E73">
      <w:pPr>
        <w:pStyle w:val="rdo"/>
      </w:pPr>
      <w:r>
        <w:t>Źródło: opracowanie własne</w:t>
      </w:r>
    </w:p>
    <w:p w14:paraId="6810836E" w14:textId="77777777" w:rsidR="00484E73" w:rsidRDefault="00484E73" w:rsidP="00484E73">
      <w:pPr>
        <w:rPr>
          <w:rFonts w:cs="Calibri"/>
        </w:rPr>
      </w:pPr>
      <w:r>
        <w:t>Dla wszystkich jcwp TW i CW zaplanowano działania, a tym samym wszystkie posiadają zbudowany zestaw działań.</w:t>
      </w:r>
    </w:p>
    <w:p w14:paraId="5C8F030D" w14:textId="77777777" w:rsidR="00484E73" w:rsidRDefault="00484E73" w:rsidP="00484E73">
      <w:r>
        <w:t xml:space="preserve">Wśród działań zaplanowanych dla jcwp TW i CW obszaru dorzecza Odry 63% stanowią działania podstawowe, a 37% stanowią działania uzupełniające. </w:t>
      </w:r>
    </w:p>
    <w:p w14:paraId="2483AC5C" w14:textId="5FBF0497" w:rsidR="00484E73" w:rsidRDefault="0048042D" w:rsidP="00484E73">
      <w:pPr>
        <w:pStyle w:val="wykrespolozenie"/>
        <w:spacing w:before="0"/>
      </w:pPr>
      <w:bookmarkStart w:id="744" w:name="_Hlk67380181"/>
      <w:r>
        <w:rPr>
          <w:noProof/>
        </w:rPr>
        <mc:AlternateContent>
          <mc:Choice Requires="wps">
            <w:drawing>
              <wp:anchor distT="0" distB="0" distL="114300" distR="114300" simplePos="0" relativeHeight="251658249" behindDoc="0" locked="0" layoutInCell="1" allowOverlap="1" wp14:anchorId="54E92452" wp14:editId="464ED17C">
                <wp:simplePos x="0" y="0"/>
                <wp:positionH relativeFrom="column">
                  <wp:posOffset>4352544</wp:posOffset>
                </wp:positionH>
                <wp:positionV relativeFrom="paragraph">
                  <wp:posOffset>1234287</wp:posOffset>
                </wp:positionV>
                <wp:extent cx="877697" cy="316007"/>
                <wp:effectExtent l="0" t="0" r="0" b="0"/>
                <wp:wrapNone/>
                <wp:docPr id="32" name="pole tekstowe 1"/>
                <wp:cNvGraphicFramePr/>
                <a:graphic xmlns:a="http://schemas.openxmlformats.org/drawingml/2006/main">
                  <a:graphicData uri="http://schemas.microsoft.com/office/word/2010/wordprocessingShape">
                    <wps:wsp>
                      <wps:cNvSpPr txBox="1"/>
                      <wps:spPr>
                        <a:xfrm>
                          <a:off x="0" y="0"/>
                          <a:ext cx="877697" cy="316007"/>
                        </a:xfrm>
                        <a:prstGeom prst="rect">
                          <a:avLst/>
                        </a:prstGeom>
                      </wps:spPr>
                      <wps:txbx>
                        <w:txbxContent>
                          <w:p w14:paraId="54599BFA" w14:textId="4F0F2AB9" w:rsidR="00BA6B41" w:rsidRPr="004C5148" w:rsidRDefault="00BA6B41" w:rsidP="0048042D">
                            <w:pPr>
                              <w:jc w:val="center"/>
                              <w:rPr>
                                <w:rFonts w:asciiTheme="minorHAnsi" w:cstheme="minorBidi"/>
                                <w:color w:val="404040" w:themeColor="text1" w:themeTint="BF"/>
                                <w:sz w:val="16"/>
                                <w:szCs w:val="16"/>
                              </w:rPr>
                            </w:pPr>
                            <w:r>
                              <w:rPr>
                                <w:rFonts w:asciiTheme="minorHAnsi" w:cstheme="minorBidi"/>
                                <w:color w:val="404040" w:themeColor="text1" w:themeTint="BF"/>
                                <w:sz w:val="16"/>
                                <w:szCs w:val="16"/>
                              </w:rPr>
                              <w:t>skumulowan</w:t>
                            </w:r>
                            <w:r w:rsidRPr="004C5148">
                              <w:rPr>
                                <w:rFonts w:asciiTheme="minorHAnsi" w:cstheme="minorBidi"/>
                                <w:color w:val="404040" w:themeColor="text1" w:themeTint="BF"/>
                                <w:sz w:val="16"/>
                                <w:szCs w:val="16"/>
                              </w:rPr>
                              <w:t>e</w:t>
                            </w:r>
                          </w:p>
                        </w:txbxContent>
                      </wps:txbx>
                      <wps:bodyPr wrap="square" rtlCol="0" anchor="ctr"/>
                    </wps:wsp>
                  </a:graphicData>
                </a:graphic>
                <wp14:sizeRelH relativeFrom="margin">
                  <wp14:pctWidth>0</wp14:pctWidth>
                </wp14:sizeRelH>
              </wp:anchor>
            </w:drawing>
          </mc:Choice>
          <mc:Fallback>
            <w:pict>
              <v:shapetype w14:anchorId="54E92452" id="_x0000_t202" coordsize="21600,21600" o:spt="202" path="m,l,21600r21600,l21600,xe">
                <v:stroke joinstyle="miter"/>
                <v:path gradientshapeok="t" o:connecttype="rect"/>
              </v:shapetype>
              <v:shape id="pole tekstowe 1" o:spid="_x0000_s1026" type="#_x0000_t202" style="position:absolute;left:0;text-align:left;margin-left:342.7pt;margin-top:97.2pt;width:69.1pt;height:24.9pt;z-index:2516582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" filled="f" stroked="f">
                <v:textbox>
                  <w:txbxContent>
                    <w:p w14:paraId="54599BFA" w14:textId="4F0F2AB9" w:rsidR="00BA6B41" w:rsidRPr="004C5148" w:rsidRDefault="00BA6B41" w:rsidP="0048042D">
                      <w:pPr>
                        <w:jc w:val="center"/>
                        <w:rPr>
                          <w:rFonts w:asciiTheme="minorHAnsi" w:cstheme="minorBidi"/>
                          <w:color w:val="404040" w:themeColor="text1" w:themeTint="BF"/>
                          <w:sz w:val="16"/>
                          <w:szCs w:val="16"/>
                        </w:rPr>
                      </w:pPr>
                      <w:r>
                        <w:rPr>
                          <w:rFonts w:asciiTheme="minorHAnsi" w:cstheme="minorBidi"/>
                          <w:color w:val="404040" w:themeColor="text1" w:themeTint="BF"/>
                          <w:sz w:val="16"/>
                          <w:szCs w:val="16"/>
                        </w:rPr>
                        <w:t>skumulowan</w:t>
                      </w:r>
                      <w:r w:rsidRPr="004C5148">
                        <w:rPr>
                          <w:rFonts w:asciiTheme="minorHAnsi" w:cstheme="minorBidi"/>
                          <w:color w:val="404040" w:themeColor="text1" w:themeTint="BF"/>
                          <w:sz w:val="16"/>
                          <w:szCs w:val="16"/>
                        </w:rPr>
                        <w:t>e</w:t>
                      </w:r>
                    </w:p>
                  </w:txbxContent>
                </v:textbox>
              </v:shape>
            </w:pict>
          </mc:Fallback>
        </mc:AlternateContent>
      </w:r>
      <w:r w:rsidR="00E04FD7">
        <w:rPr>
          <w:noProof/>
        </w:rPr>
        <mc:AlternateContent>
          <mc:Choice Requires="wps">
            <w:drawing>
              <wp:anchor distT="0" distB="0" distL="114300" distR="114300" simplePos="0" relativeHeight="251658248" behindDoc="0" locked="0" layoutInCell="1" allowOverlap="1" wp14:anchorId="10EFA0D8" wp14:editId="7E545CF6">
                <wp:simplePos x="0" y="0"/>
                <wp:positionH relativeFrom="column">
                  <wp:posOffset>4293997</wp:posOffset>
                </wp:positionH>
                <wp:positionV relativeFrom="paragraph">
                  <wp:posOffset>1888642</wp:posOffset>
                </wp:positionV>
                <wp:extent cx="1009498" cy="316007"/>
                <wp:effectExtent l="0" t="0" r="0" b="0"/>
                <wp:wrapNone/>
                <wp:docPr id="1866059359" name="pole tekstowe 1"/>
                <wp:cNvGraphicFramePr/>
                <a:graphic xmlns:a="http://schemas.openxmlformats.org/drawingml/2006/main">
                  <a:graphicData uri="http://schemas.microsoft.com/office/word/2010/wordprocessingShape">
                    <wps:wsp>
                      <wps:cNvSpPr txBox="1"/>
                      <wps:spPr>
                        <a:xfrm>
                          <a:off x="0" y="0"/>
                          <a:ext cx="1009498" cy="316007"/>
                        </a:xfrm>
                        <a:prstGeom prst="rect">
                          <a:avLst/>
                        </a:prstGeom>
                      </wps:spPr>
                      <wps:txbx>
                        <w:txbxContent>
                          <w:p w14:paraId="4380C143" w14:textId="4BD707C3" w:rsidR="00BA6B41" w:rsidRPr="004C5148" w:rsidRDefault="00BA6B41" w:rsidP="00E04FD7">
                            <w:pPr>
                              <w:jc w:val="center"/>
                              <w:rPr>
                                <w:rFonts w:asciiTheme="minorHAnsi" w:cstheme="minorBidi"/>
                                <w:color w:val="404040" w:themeColor="text1" w:themeTint="BF"/>
                                <w:sz w:val="16"/>
                                <w:szCs w:val="16"/>
                              </w:rPr>
                            </w:pPr>
                            <w:r>
                              <w:rPr>
                                <w:rFonts w:asciiTheme="minorHAnsi" w:cstheme="minorBidi"/>
                                <w:color w:val="404040" w:themeColor="text1" w:themeTint="BF"/>
                                <w:sz w:val="16"/>
                                <w:szCs w:val="16"/>
                              </w:rPr>
                              <w:t>hydromorfoloiczne</w:t>
                            </w:r>
                            <w:r w:rsidRPr="004C5148">
                              <w:rPr>
                                <w:rFonts w:asciiTheme="minorHAnsi" w:cstheme="minorBidi"/>
                                <w:color w:val="404040" w:themeColor="text1" w:themeTint="BF"/>
                                <w:sz w:val="16"/>
                                <w:szCs w:val="16"/>
                              </w:rPr>
                              <w:t>ne</w:t>
                            </w:r>
                          </w:p>
                        </w:txbxContent>
                      </wps:txbx>
                      <wps:bodyPr wrap="square" rtlCol="0" anchor="ctr"/>
                    </wps:wsp>
                  </a:graphicData>
                </a:graphic>
                <wp14:sizeRelH relativeFrom="margin">
                  <wp14:pctWidth>0</wp14:pctWidth>
                </wp14:sizeRelH>
              </wp:anchor>
            </w:drawing>
          </mc:Choice>
          <mc:Fallback>
            <w:pict>
              <v:shape w14:anchorId="10EFA0D8" id="_x0000_s1027" type="#_x0000_t202" style="position:absolute;left:0;text-align:left;margin-left:338.1pt;margin-top:148.7pt;width:79.5pt;height:24.9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" filled="f" stroked="f">
                <v:textbox>
                  <w:txbxContent>
                    <w:p w14:paraId="4380C143" w14:textId="4BD707C3" w:rsidR="00BA6B41" w:rsidRPr="004C5148" w:rsidRDefault="00BA6B41" w:rsidP="00E04FD7">
                      <w:pPr>
                        <w:jc w:val="center"/>
                        <w:rPr>
                          <w:rFonts w:asciiTheme="minorHAnsi" w:cstheme="minorBidi"/>
                          <w:color w:val="404040" w:themeColor="text1" w:themeTint="BF"/>
                          <w:sz w:val="16"/>
                          <w:szCs w:val="16"/>
                        </w:rPr>
                      </w:pPr>
                      <w:r>
                        <w:rPr>
                          <w:rFonts w:asciiTheme="minorHAnsi" w:cstheme="minorBidi"/>
                          <w:color w:val="404040" w:themeColor="text1" w:themeTint="BF"/>
                          <w:sz w:val="16"/>
                          <w:szCs w:val="16"/>
                        </w:rPr>
                        <w:t>hydromorfoloiczne</w:t>
                      </w:r>
                      <w:r w:rsidRPr="004C5148">
                        <w:rPr>
                          <w:rFonts w:asciiTheme="minorHAnsi" w:cstheme="minorBidi"/>
                          <w:color w:val="404040" w:themeColor="text1" w:themeTint="BF"/>
                          <w:sz w:val="16"/>
                          <w:szCs w:val="16"/>
                        </w:rPr>
                        <w:t>ne</w:t>
                      </w:r>
                    </w:p>
                  </w:txbxContent>
                </v:textbox>
              </v:shape>
            </w:pict>
          </mc:Fallback>
        </mc:AlternateContent>
      </w:r>
      <w:r w:rsidR="004C5148">
        <w:rPr>
          <w:noProof/>
        </w:rPr>
        <mc:AlternateContent>
          <mc:Choice Requires="wps">
            <w:drawing>
              <wp:anchor distT="0" distB="0" distL="114300" distR="114300" simplePos="0" relativeHeight="251658247" behindDoc="0" locked="0" layoutInCell="1" allowOverlap="1" wp14:anchorId="20F98A91" wp14:editId="174BB165">
                <wp:simplePos x="0" y="0"/>
                <wp:positionH relativeFrom="column">
                  <wp:posOffset>4352519</wp:posOffset>
                </wp:positionH>
                <wp:positionV relativeFrom="paragraph">
                  <wp:posOffset>2422652</wp:posOffset>
                </wp:positionV>
                <wp:extent cx="877697" cy="316007"/>
                <wp:effectExtent l="0" t="0" r="0" b="0"/>
                <wp:wrapNone/>
                <wp:docPr id="1866059358" name="pole tekstowe 1"/>
                <wp:cNvGraphicFramePr/>
                <a:graphic xmlns:a="http://schemas.openxmlformats.org/drawingml/2006/main">
                  <a:graphicData uri="http://schemas.microsoft.com/office/word/2010/wordprocessingShape">
                    <wps:wsp>
                      <wps:cNvSpPr txBox="1"/>
                      <wps:spPr>
                        <a:xfrm>
                          <a:off x="0" y="0"/>
                          <a:ext cx="877697" cy="316007"/>
                        </a:xfrm>
                        <a:prstGeom prst="rect">
                          <a:avLst/>
                        </a:prstGeom>
                      </wps:spPr>
                      <wps:txbx>
                        <w:txbxContent>
                          <w:p w14:paraId="05791B02" w14:textId="6B13B1D4" w:rsidR="00BA6B41" w:rsidRPr="004C5148" w:rsidRDefault="00BA6B41" w:rsidP="004C5148">
                            <w:pPr>
                              <w:jc w:val="center"/>
                              <w:rPr>
                                <w:rFonts w:asciiTheme="minorHAnsi" w:cstheme="minorBidi"/>
                                <w:color w:val="404040" w:themeColor="text1" w:themeTint="BF"/>
                                <w:sz w:val="16"/>
                                <w:szCs w:val="16"/>
                              </w:rPr>
                            </w:pPr>
                            <w:r w:rsidRPr="004C5148">
                              <w:rPr>
                                <w:rFonts w:asciiTheme="minorHAnsi" w:cstheme="minorBidi"/>
                                <w:color w:val="404040" w:themeColor="text1" w:themeTint="BF"/>
                                <w:sz w:val="16"/>
                                <w:szCs w:val="16"/>
                              </w:rPr>
                              <w:t>fizykochemiczne</w:t>
                            </w:r>
                          </w:p>
                        </w:txbxContent>
                      </wps:txbx>
                      <wps:bodyPr wrap="square" rtlCol="0" anchor="ctr"/>
                    </wps:wsp>
                  </a:graphicData>
                </a:graphic>
                <wp14:sizeRelH relativeFrom="margin">
                  <wp14:pctWidth>0</wp14:pctWidth>
                </wp14:sizeRelH>
              </wp:anchor>
            </w:drawing>
          </mc:Choice>
          <mc:Fallback>
            <w:pict>
              <v:shape w14:anchorId="20F98A91" id="_x0000_s1028" type="#_x0000_t202" style="position:absolute;left:0;text-align:left;margin-left:342.7pt;margin-top:190.75pt;width:69.1pt;height:24.9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" filled="f" stroked="f">
                <v:textbox>
                  <w:txbxContent>
                    <w:p w14:paraId="05791B02" w14:textId="6B13B1D4" w:rsidR="00BA6B41" w:rsidRPr="004C5148" w:rsidRDefault="00BA6B41" w:rsidP="004C5148">
                      <w:pPr>
                        <w:jc w:val="center"/>
                        <w:rPr>
                          <w:rFonts w:asciiTheme="minorHAnsi" w:cstheme="minorBidi"/>
                          <w:color w:val="404040" w:themeColor="text1" w:themeTint="BF"/>
                          <w:sz w:val="16"/>
                          <w:szCs w:val="16"/>
                        </w:rPr>
                      </w:pPr>
                      <w:r w:rsidRPr="004C5148">
                        <w:rPr>
                          <w:rFonts w:asciiTheme="minorHAnsi" w:cstheme="minorBidi"/>
                          <w:color w:val="404040" w:themeColor="text1" w:themeTint="BF"/>
                          <w:sz w:val="16"/>
                          <w:szCs w:val="16"/>
                        </w:rPr>
                        <w:t>fizykochemiczne</w:t>
                      </w:r>
                    </w:p>
                  </w:txbxContent>
                </v:textbox>
              </v:shape>
            </w:pict>
          </mc:Fallback>
        </mc:AlternateContent>
      </w:r>
      <w:r w:rsidR="00C06679">
        <w:rPr>
          <w:noProof/>
        </w:rPr>
        <mc:AlternateContent>
          <mc:Choice Requires="wps">
            <w:drawing>
              <wp:anchor distT="0" distB="0" distL="114300" distR="114300" simplePos="0" relativeHeight="251658243" behindDoc="0" locked="0" layoutInCell="1" allowOverlap="1" wp14:anchorId="36C2C7A0" wp14:editId="3E49CE27">
                <wp:simplePos x="0" y="0"/>
                <wp:positionH relativeFrom="column">
                  <wp:posOffset>2698013</wp:posOffset>
                </wp:positionH>
                <wp:positionV relativeFrom="page">
                  <wp:posOffset>6538112</wp:posOffset>
                </wp:positionV>
                <wp:extent cx="756285" cy="351155"/>
                <wp:effectExtent l="0" t="0" r="0" b="0"/>
                <wp:wrapNone/>
                <wp:docPr id="1866059344" name="Pole tekstowe 1866059344"/>
                <wp:cNvGraphicFramePr/>
                <a:graphic xmlns:a="http://schemas.openxmlformats.org/drawingml/2006/main">
                  <a:graphicData uri="http://schemas.microsoft.com/office/word/2010/wordprocessingShape">
                    <wps:wsp>
                      <wps:cNvSpPr txBox="1"/>
                      <wps:spPr>
                        <a:xfrm>
                          <a:off x="0" y="0"/>
                          <a:ext cx="756285" cy="351155"/>
                        </a:xfrm>
                        <a:prstGeom prst="rect">
                          <a:avLst/>
                        </a:prstGeom>
                      </wps:spPr>
                      <wps:txbx>
                        <w:txbxContent>
                          <w:p w14:paraId="1A96CDF9" w14:textId="77777777" w:rsidR="00BA6B41" w:rsidRDefault="00BA6B41" w:rsidP="00484E73">
                            <w:pPr>
                              <w:jc w:val="center"/>
                              <w:rPr>
                                <w:rFonts w:asciiTheme="minorHAnsi" w:cstheme="minorBidi"/>
                                <w:color w:val="404040" w:themeColor="text1" w:themeTint="BF"/>
                                <w:sz w:val="16"/>
                                <w:szCs w:val="16"/>
                              </w:rPr>
                            </w:pPr>
                            <w:r>
                              <w:rPr>
                                <w:rFonts w:asciiTheme="minorHAnsi" w:cstheme="minorBidi"/>
                                <w:color w:val="404040" w:themeColor="text1" w:themeTint="BF"/>
                                <w:sz w:val="16"/>
                                <w:szCs w:val="16"/>
                              </w:rPr>
                              <w:t>nietechniczne</w:t>
                            </w:r>
                          </w:p>
                        </w:txbxContent>
                      </wps:txbx>
                      <wps:bodyPr wrap="none" rtlCol="0" anchor="ctr"/>
                    </wps:wsp>
                  </a:graphicData>
                </a:graphic>
                <wp14:sizeRelH relativeFrom="page">
                  <wp14:pctWidth>0</wp14:pctWidth>
                </wp14:sizeRelH>
                <wp14:sizeRelV relativeFrom="page">
                  <wp14:pctHeight>0</wp14:pctHeight>
                </wp14:sizeRelV>
              </wp:anchor>
            </w:drawing>
          </mc:Choice>
          <mc:Fallback>
            <w:pict>
              <v:shape w14:anchorId="36C2C7A0" id="Pole tekstowe 1866059344" o:spid="_x0000_s1029" type="#_x0000_t202" style="position:absolute;left:0;text-align:left;margin-left:212.45pt;margin-top:514.8pt;width:59.55pt;height:27.65pt;z-index:251658243;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" filled="f" stroked="f">
                <v:textbox>
                  <w:txbxContent>
                    <w:p w14:paraId="1A96CDF9" w14:textId="77777777" w:rsidR="00BA6B41" w:rsidRDefault="00BA6B41" w:rsidP="00484E73">
                      <w:pPr>
                        <w:jc w:val="center"/>
                        <w:rPr>
                          <w:rFonts w:asciiTheme="minorHAnsi" w:cstheme="minorBidi"/>
                          <w:color w:val="404040" w:themeColor="text1" w:themeTint="BF"/>
                          <w:sz w:val="16"/>
                          <w:szCs w:val="16"/>
                        </w:rPr>
                      </w:pPr>
                      <w:r>
                        <w:rPr>
                          <w:rFonts w:asciiTheme="minorHAnsi" w:cstheme="minorBidi"/>
                          <w:color w:val="404040" w:themeColor="text1" w:themeTint="BF"/>
                          <w:sz w:val="16"/>
                          <w:szCs w:val="16"/>
                        </w:rPr>
                        <w:t>nietechniczne</w:t>
                      </w:r>
                    </w:p>
                  </w:txbxContent>
                </v:textbox>
                <w10:wrap anchory="page"/>
              </v:shape>
            </w:pict>
          </mc:Fallback>
        </mc:AlternateContent>
      </w:r>
      <w:r w:rsidR="00C06679">
        <w:rPr>
          <w:noProof/>
        </w:rPr>
        <mc:AlternateContent>
          <mc:Choice Requires="wps">
            <w:drawing>
              <wp:anchor distT="0" distB="0" distL="114300" distR="114300" simplePos="0" relativeHeight="251658242" behindDoc="0" locked="0" layoutInCell="1" allowOverlap="1" wp14:anchorId="178725D3" wp14:editId="6B573F5E">
                <wp:simplePos x="0" y="0"/>
                <wp:positionH relativeFrom="column">
                  <wp:posOffset>1031291</wp:posOffset>
                </wp:positionH>
                <wp:positionV relativeFrom="paragraph">
                  <wp:posOffset>950341</wp:posOffset>
                </wp:positionV>
                <wp:extent cx="751840" cy="351155"/>
                <wp:effectExtent l="0" t="0" r="0" b="0"/>
                <wp:wrapNone/>
                <wp:docPr id="1866059347" name="Pole tekstowe 1866059347"/>
                <wp:cNvGraphicFramePr/>
                <a:graphic xmlns:a="http://schemas.openxmlformats.org/drawingml/2006/main">
                  <a:graphicData uri="http://schemas.microsoft.com/office/word/2010/wordprocessingShape">
                    <wps:wsp>
                      <wps:cNvSpPr txBox="1"/>
                      <wps:spPr>
                        <a:xfrm>
                          <a:off x="0" y="0"/>
                          <a:ext cx="751840" cy="351155"/>
                        </a:xfrm>
                        <a:prstGeom prst="rect">
                          <a:avLst/>
                        </a:prstGeom>
                      </wps:spPr>
                      <wps:txbx>
                        <w:txbxContent>
                          <w:p w14:paraId="545E82BD" w14:textId="77777777" w:rsidR="00BA6B41" w:rsidRDefault="00BA6B41" w:rsidP="00484E73">
                            <w:pPr>
                              <w:jc w:val="center"/>
                              <w:rPr>
                                <w:rFonts w:asciiTheme="minorHAnsi" w:cstheme="minorBidi"/>
                                <w:color w:val="404040" w:themeColor="text1" w:themeTint="BF"/>
                                <w:sz w:val="16"/>
                                <w:szCs w:val="16"/>
                              </w:rPr>
                            </w:pPr>
                            <w:r>
                              <w:rPr>
                                <w:rFonts w:asciiTheme="minorHAnsi" w:cstheme="minorBidi"/>
                                <w:color w:val="404040" w:themeColor="text1" w:themeTint="BF"/>
                                <w:sz w:val="16"/>
                                <w:szCs w:val="16"/>
                              </w:rPr>
                              <w:t>uzupełniające</w:t>
                            </w:r>
                          </w:p>
                        </w:txbxContent>
                      </wps:txbx>
                      <wps:bodyPr wrap="none" rtlCol="0" anchor="ctr"/>
                    </wps:wsp>
                  </a:graphicData>
                </a:graphic>
                <wp14:sizeRelH relativeFrom="page">
                  <wp14:pctWidth>0</wp14:pctWidth>
                </wp14:sizeRelH>
                <wp14:sizeRelV relativeFrom="page">
                  <wp14:pctHeight>0</wp14:pctHeight>
                </wp14:sizeRelV>
              </wp:anchor>
            </w:drawing>
          </mc:Choice>
          <mc:Fallback>
            <w:pict>
              <v:shape w14:anchorId="178725D3" id="Pole tekstowe 1866059347" o:spid="_x0000_s1030" type="#_x0000_t202" style="position:absolute;left:0;text-align:left;margin-left:81.2pt;margin-top:74.85pt;width:59.2pt;height:27.65pt;z-index:25165824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" filled="f" stroked="f">
                <v:textbox>
                  <w:txbxContent>
                    <w:p w14:paraId="545E82BD" w14:textId="77777777" w:rsidR="00BA6B41" w:rsidRDefault="00BA6B41" w:rsidP="00484E73">
                      <w:pPr>
                        <w:jc w:val="center"/>
                        <w:rPr>
                          <w:rFonts w:asciiTheme="minorHAnsi" w:cstheme="minorBidi"/>
                          <w:color w:val="404040" w:themeColor="text1" w:themeTint="BF"/>
                          <w:sz w:val="16"/>
                          <w:szCs w:val="16"/>
                        </w:rPr>
                      </w:pPr>
                      <w:r>
                        <w:rPr>
                          <w:rFonts w:asciiTheme="minorHAnsi" w:cstheme="minorBidi"/>
                          <w:color w:val="404040" w:themeColor="text1" w:themeTint="BF"/>
                          <w:sz w:val="16"/>
                          <w:szCs w:val="16"/>
                        </w:rPr>
                        <w:t>uzupełniające</w:t>
                      </w:r>
                    </w:p>
                  </w:txbxContent>
                </v:textbox>
              </v:shape>
            </w:pict>
          </mc:Fallback>
        </mc:AlternateContent>
      </w:r>
      <w:r w:rsidR="00484E73">
        <w:rPr>
          <w:noProof/>
        </w:rPr>
        <mc:AlternateContent>
          <mc:Choice Requires="wps">
            <w:drawing>
              <wp:anchor distT="0" distB="0" distL="114300" distR="114300" simplePos="0" relativeHeight="251658246" behindDoc="0" locked="0" layoutInCell="1" allowOverlap="1" wp14:anchorId="010682B3" wp14:editId="0AC2F870">
                <wp:simplePos x="0" y="0"/>
                <wp:positionH relativeFrom="column">
                  <wp:posOffset>4396105</wp:posOffset>
                </wp:positionH>
                <wp:positionV relativeFrom="paragraph">
                  <wp:posOffset>4981575</wp:posOffset>
                </wp:positionV>
                <wp:extent cx="759460" cy="351155"/>
                <wp:effectExtent l="0" t="0" r="0" b="0"/>
                <wp:wrapNone/>
                <wp:docPr id="1866059350" name="Pole tekstowe 1866059350"/>
                <wp:cNvGraphicFramePr/>
                <a:graphic xmlns:a="http://schemas.openxmlformats.org/drawingml/2006/main">
                  <a:graphicData uri="http://schemas.microsoft.com/office/word/2010/wordprocessingShape">
                    <wps:wsp>
                      <wps:cNvSpPr txBox="1"/>
                      <wps:spPr>
                        <a:xfrm>
                          <a:off x="0" y="0"/>
                          <a:ext cx="759460" cy="350520"/>
                        </a:xfrm>
                        <a:prstGeom prst="rect">
                          <a:avLst/>
                        </a:prstGeom>
                      </wps:spPr>
                      <wps:txbx>
                        <w:txbxContent>
                          <w:p w14:paraId="36829F69" w14:textId="77777777" w:rsidR="00BA6B41" w:rsidRDefault="00BA6B41" w:rsidP="00484E73">
                            <w:pPr>
                              <w:jc w:val="center"/>
                              <w:rPr>
                                <w:rFonts w:asciiTheme="minorHAnsi" w:cstheme="minorBidi"/>
                                <w:color w:val="404040" w:themeColor="text1" w:themeTint="BF"/>
                                <w:sz w:val="16"/>
                                <w:szCs w:val="16"/>
                              </w:rPr>
                            </w:pPr>
                            <w:r>
                              <w:rPr>
                                <w:rFonts w:asciiTheme="minorHAnsi" w:cstheme="minorBidi"/>
                                <w:color w:val="404040" w:themeColor="text1" w:themeTint="BF"/>
                                <w:sz w:val="16"/>
                                <w:szCs w:val="16"/>
                              </w:rPr>
                              <w:t>skumulowane</w:t>
                            </w:r>
                          </w:p>
                        </w:txbxContent>
                      </wps:txbx>
                      <wps:bodyPr wrap="none" rtlCol="0" anchor="ctr"/>
                    </wps:wsp>
                  </a:graphicData>
                </a:graphic>
                <wp14:sizeRelH relativeFrom="page">
                  <wp14:pctWidth>0</wp14:pctWidth>
                </wp14:sizeRelH>
                <wp14:sizeRelV relativeFrom="page">
                  <wp14:pctHeight>0</wp14:pctHeight>
                </wp14:sizeRelV>
              </wp:anchor>
            </w:drawing>
          </mc:Choice>
          <mc:Fallback>
            <w:pict>
              <v:shape w14:anchorId="010682B3" id="Pole tekstowe 1866059350" o:spid="_x0000_s1031" type="#_x0000_t202" style="position:absolute;left:0;text-align:left;margin-left:346.15pt;margin-top:392.25pt;width:59.8pt;height:27.65pt;z-index:25165824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" filled="f" stroked="f">
                <v:textbox>
                  <w:txbxContent>
                    <w:p w14:paraId="36829F69" w14:textId="77777777" w:rsidR="00BA6B41" w:rsidRDefault="00BA6B41" w:rsidP="00484E73">
                      <w:pPr>
                        <w:jc w:val="center"/>
                        <w:rPr>
                          <w:rFonts w:asciiTheme="minorHAnsi" w:cstheme="minorBidi"/>
                          <w:color w:val="404040" w:themeColor="text1" w:themeTint="BF"/>
                          <w:sz w:val="16"/>
                          <w:szCs w:val="16"/>
                        </w:rPr>
                      </w:pPr>
                      <w:r>
                        <w:rPr>
                          <w:rFonts w:asciiTheme="minorHAnsi" w:cstheme="minorBidi"/>
                          <w:color w:val="404040" w:themeColor="text1" w:themeTint="BF"/>
                          <w:sz w:val="16"/>
                          <w:szCs w:val="16"/>
                        </w:rPr>
                        <w:t>skumulowane</w:t>
                      </w:r>
                    </w:p>
                  </w:txbxContent>
                </v:textbox>
              </v:shape>
            </w:pict>
          </mc:Fallback>
        </mc:AlternateContent>
      </w:r>
      <w:r w:rsidR="00484E73">
        <w:rPr>
          <w:noProof/>
        </w:rPr>
        <mc:AlternateContent>
          <mc:Choice Requires="wps">
            <w:drawing>
              <wp:anchor distT="0" distB="0" distL="114300" distR="114300" simplePos="0" relativeHeight="251658245" behindDoc="0" locked="0" layoutInCell="1" allowOverlap="1" wp14:anchorId="71D0C286" wp14:editId="46CCDFF8">
                <wp:simplePos x="0" y="0"/>
                <wp:positionH relativeFrom="column">
                  <wp:posOffset>4455160</wp:posOffset>
                </wp:positionH>
                <wp:positionV relativeFrom="paragraph">
                  <wp:posOffset>5720715</wp:posOffset>
                </wp:positionV>
                <wp:extent cx="640080" cy="504825"/>
                <wp:effectExtent l="0" t="0" r="0" b="0"/>
                <wp:wrapNone/>
                <wp:docPr id="1866059349" name="Pole tekstowe 1866059349"/>
                <wp:cNvGraphicFramePr/>
                <a:graphic xmlns:a="http://schemas.openxmlformats.org/drawingml/2006/main">
                  <a:graphicData uri="http://schemas.microsoft.com/office/word/2010/wordprocessingShape">
                    <wps:wsp>
                      <wps:cNvSpPr txBox="1"/>
                      <wps:spPr>
                        <a:xfrm>
                          <a:off x="0" y="0"/>
                          <a:ext cx="640080" cy="504190"/>
                        </a:xfrm>
                        <a:prstGeom prst="rect">
                          <a:avLst/>
                        </a:prstGeom>
                      </wps:spPr>
                      <wps:txbx>
                        <w:txbxContent>
                          <w:p w14:paraId="105C84F2" w14:textId="77777777" w:rsidR="00BA6B41" w:rsidRDefault="00BA6B41" w:rsidP="00484E73">
                            <w:pPr>
                              <w:jc w:val="center"/>
                              <w:rPr>
                                <w:rFonts w:asciiTheme="minorHAnsi" w:cstheme="minorBidi"/>
                                <w:color w:val="404040" w:themeColor="text1" w:themeTint="BF"/>
                                <w:sz w:val="16"/>
                                <w:szCs w:val="16"/>
                              </w:rPr>
                            </w:pPr>
                            <w:r>
                              <w:rPr>
                                <w:rFonts w:asciiTheme="minorHAnsi" w:cstheme="minorBidi"/>
                                <w:color w:val="404040" w:themeColor="text1" w:themeTint="BF"/>
                                <w:sz w:val="16"/>
                                <w:szCs w:val="16"/>
                              </w:rPr>
                              <w:t>hydromor</w:t>
                            </w:r>
                            <w:r>
                              <w:rPr>
                                <w:rFonts w:asciiTheme="minorHAnsi" w:cstheme="minorBidi"/>
                                <w:color w:val="404040" w:themeColor="text1" w:themeTint="BF"/>
                                <w:sz w:val="16"/>
                                <w:szCs w:val="16"/>
                              </w:rPr>
                              <w:br/>
                              <w:t>fologiczne</w:t>
                            </w:r>
                          </w:p>
                          <w:p w14:paraId="4864EFBC" w14:textId="77777777" w:rsidR="00BA6B41" w:rsidRDefault="00BA6B41" w:rsidP="00484E73">
                            <w:pPr>
                              <w:rPr>
                                <w:rFonts w:asciiTheme="minorHAnsi" w:cstheme="minorBidi"/>
                                <w:color w:val="404040" w:themeColor="text1" w:themeTint="BF"/>
                                <w:sz w:val="16"/>
                                <w:szCs w:val="16"/>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71D0C286" id="Pole tekstowe 1866059349" o:spid="_x0000_s1032" type="#_x0000_t202" style="position:absolute;left:0;text-align:left;margin-left:350.8pt;margin-top:450.45pt;width:50.4pt;height:39.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" filled="f" stroked="f">
                <v:textbox>
                  <w:txbxContent>
                    <w:p w14:paraId="105C84F2" w14:textId="77777777" w:rsidR="00BA6B41" w:rsidRDefault="00BA6B41" w:rsidP="00484E73">
                      <w:pPr>
                        <w:jc w:val="center"/>
                        <w:rPr>
                          <w:rFonts w:asciiTheme="minorHAnsi" w:cstheme="minorBidi"/>
                          <w:color w:val="404040" w:themeColor="text1" w:themeTint="BF"/>
                          <w:sz w:val="16"/>
                          <w:szCs w:val="16"/>
                        </w:rPr>
                      </w:pPr>
                      <w:r>
                        <w:rPr>
                          <w:rFonts w:asciiTheme="minorHAnsi" w:cstheme="minorBidi"/>
                          <w:color w:val="404040" w:themeColor="text1" w:themeTint="BF"/>
                          <w:sz w:val="16"/>
                          <w:szCs w:val="16"/>
                        </w:rPr>
                        <w:t>hydromor</w:t>
                      </w:r>
                      <w:r>
                        <w:rPr>
                          <w:rFonts w:asciiTheme="minorHAnsi" w:cstheme="minorBidi"/>
                          <w:color w:val="404040" w:themeColor="text1" w:themeTint="BF"/>
                          <w:sz w:val="16"/>
                          <w:szCs w:val="16"/>
                        </w:rPr>
                        <w:br/>
                        <w:t>fologiczne</w:t>
                      </w:r>
                    </w:p>
                    <w:p w14:paraId="4864EFBC" w14:textId="77777777" w:rsidR="00BA6B41" w:rsidRDefault="00BA6B41" w:rsidP="00484E73">
                      <w:pPr>
                        <w:rPr>
                          <w:rFonts w:asciiTheme="minorHAnsi" w:cstheme="minorBidi"/>
                          <w:color w:val="404040" w:themeColor="text1" w:themeTint="BF"/>
                          <w:sz w:val="16"/>
                          <w:szCs w:val="16"/>
                        </w:rPr>
                      </w:pPr>
                    </w:p>
                  </w:txbxContent>
                </v:textbox>
              </v:shape>
            </w:pict>
          </mc:Fallback>
        </mc:AlternateContent>
      </w:r>
      <w:r w:rsidR="00484E73">
        <w:rPr>
          <w:noProof/>
        </w:rPr>
        <mc:AlternateContent>
          <mc:Choice Requires="wps">
            <w:drawing>
              <wp:anchor distT="0" distB="0" distL="114300" distR="114300" simplePos="0" relativeHeight="251658241" behindDoc="0" locked="0" layoutInCell="1" allowOverlap="1" wp14:anchorId="70C3830B" wp14:editId="7D919F62">
                <wp:simplePos x="0" y="0"/>
                <wp:positionH relativeFrom="column">
                  <wp:posOffset>1023620</wp:posOffset>
                </wp:positionH>
                <wp:positionV relativeFrom="paragraph">
                  <wp:posOffset>5939790</wp:posOffset>
                </wp:positionV>
                <wp:extent cx="715010" cy="350520"/>
                <wp:effectExtent l="0" t="0" r="0" b="0"/>
                <wp:wrapNone/>
                <wp:docPr id="1866059348" name="Pole tekstowe 1866059348"/>
                <wp:cNvGraphicFramePr/>
                <a:graphic xmlns:a="http://schemas.openxmlformats.org/drawingml/2006/main">
                  <a:graphicData uri="http://schemas.microsoft.com/office/word/2010/wordprocessingShape">
                    <wps:wsp>
                      <wps:cNvSpPr txBox="1"/>
                      <wps:spPr>
                        <a:xfrm>
                          <a:off x="0" y="0"/>
                          <a:ext cx="715645" cy="350520"/>
                        </a:xfrm>
                        <a:prstGeom prst="rect">
                          <a:avLst/>
                        </a:prstGeom>
                      </wps:spPr>
                      <wps:txbx>
                        <w:txbxContent>
                          <w:p w14:paraId="3E6A300C" w14:textId="77777777" w:rsidR="00BA6B41" w:rsidRDefault="00BA6B41" w:rsidP="00484E73">
                            <w:pPr>
                              <w:jc w:val="center"/>
                              <w:rPr>
                                <w:rFonts w:asciiTheme="minorHAnsi" w:cstheme="minorBidi"/>
                                <w:color w:val="404040" w:themeColor="text1" w:themeTint="BF"/>
                                <w:sz w:val="16"/>
                                <w:szCs w:val="16"/>
                              </w:rPr>
                            </w:pPr>
                            <w:r>
                              <w:rPr>
                                <w:rFonts w:asciiTheme="minorHAnsi" w:cstheme="minorBidi"/>
                                <w:color w:val="404040" w:themeColor="text1" w:themeTint="BF"/>
                                <w:sz w:val="16"/>
                                <w:szCs w:val="16"/>
                              </w:rPr>
                              <w:t>podstawowe</w:t>
                            </w:r>
                          </w:p>
                        </w:txbxContent>
                      </wps:txbx>
                      <wps:bodyPr wrap="none" rtlCol="0"/>
                    </wps:wsp>
                  </a:graphicData>
                </a:graphic>
                <wp14:sizeRelH relativeFrom="page">
                  <wp14:pctWidth>0</wp14:pctWidth>
                </wp14:sizeRelH>
                <wp14:sizeRelV relativeFrom="page">
                  <wp14:pctHeight>0</wp14:pctHeight>
                </wp14:sizeRelV>
              </wp:anchor>
            </w:drawing>
          </mc:Choice>
          <mc:Fallback>
            <w:pict>
              <v:shape w14:anchorId="70C3830B" id="Pole tekstowe 1866059348" o:spid="_x0000_s1033" type="#_x0000_t202" style="position:absolute;left:0;text-align:left;margin-left:80.6pt;margin-top:467.7pt;width:56.3pt;height:27.6pt;z-index:251658241;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" filled="f" stroked="f">
                <v:textbox>
                  <w:txbxContent>
                    <w:p w14:paraId="3E6A300C" w14:textId="77777777" w:rsidR="00BA6B41" w:rsidRDefault="00BA6B41" w:rsidP="00484E73">
                      <w:pPr>
                        <w:jc w:val="center"/>
                        <w:rPr>
                          <w:rFonts w:asciiTheme="minorHAnsi" w:cstheme="minorBidi"/>
                          <w:color w:val="404040" w:themeColor="text1" w:themeTint="BF"/>
                          <w:sz w:val="16"/>
                          <w:szCs w:val="16"/>
                        </w:rPr>
                      </w:pPr>
                      <w:r>
                        <w:rPr>
                          <w:rFonts w:asciiTheme="minorHAnsi" w:cstheme="minorBidi"/>
                          <w:color w:val="404040" w:themeColor="text1" w:themeTint="BF"/>
                          <w:sz w:val="16"/>
                          <w:szCs w:val="16"/>
                        </w:rPr>
                        <w:t>podstawowe</w:t>
                      </w:r>
                    </w:p>
                  </w:txbxContent>
                </v:textbox>
              </v:shape>
            </w:pict>
          </mc:Fallback>
        </mc:AlternateContent>
      </w:r>
      <w:r w:rsidR="00484E73">
        <w:rPr>
          <w:noProof/>
        </w:rPr>
        <mc:AlternateContent>
          <mc:Choice Requires="wps">
            <w:drawing>
              <wp:anchor distT="0" distB="0" distL="114300" distR="114300" simplePos="0" relativeHeight="251658244" behindDoc="0" locked="0" layoutInCell="1" allowOverlap="1" wp14:anchorId="697112E6" wp14:editId="03BB0552">
                <wp:simplePos x="0" y="0"/>
                <wp:positionH relativeFrom="column">
                  <wp:posOffset>4352290</wp:posOffset>
                </wp:positionH>
                <wp:positionV relativeFrom="paragraph">
                  <wp:posOffset>6334760</wp:posOffset>
                </wp:positionV>
                <wp:extent cx="862330" cy="351155"/>
                <wp:effectExtent l="0" t="0" r="0" b="0"/>
                <wp:wrapNone/>
                <wp:docPr id="1866059343" name="Pole tekstowe 1866059343"/>
                <wp:cNvGraphicFramePr/>
                <a:graphic xmlns:a="http://schemas.openxmlformats.org/drawingml/2006/main">
                  <a:graphicData uri="http://schemas.microsoft.com/office/word/2010/wordprocessingShape">
                    <wps:wsp>
                      <wps:cNvSpPr txBox="1"/>
                      <wps:spPr>
                        <a:xfrm>
                          <a:off x="0" y="0"/>
                          <a:ext cx="861695" cy="350520"/>
                        </a:xfrm>
                        <a:prstGeom prst="rect">
                          <a:avLst/>
                        </a:prstGeom>
                      </wps:spPr>
                      <wps:txbx>
                        <w:txbxContent>
                          <w:p w14:paraId="12EF3E98" w14:textId="77777777" w:rsidR="00BA6B41" w:rsidRDefault="00BA6B41" w:rsidP="00484E73">
                            <w:pPr>
                              <w:jc w:val="center"/>
                              <w:rPr>
                                <w:rFonts w:asciiTheme="minorHAnsi" w:cstheme="minorBidi"/>
                                <w:color w:val="404040" w:themeColor="text1" w:themeTint="BF"/>
                                <w:sz w:val="16"/>
                                <w:szCs w:val="16"/>
                              </w:rPr>
                            </w:pPr>
                            <w:r>
                              <w:rPr>
                                <w:rFonts w:asciiTheme="minorHAnsi" w:cstheme="minorBidi"/>
                                <w:color w:val="404040" w:themeColor="text1" w:themeTint="BF"/>
                                <w:sz w:val="16"/>
                                <w:szCs w:val="16"/>
                              </w:rPr>
                              <w:t>fizykochemiczne</w:t>
                            </w:r>
                          </w:p>
                        </w:txbxContent>
                      </wps:txbx>
                      <wps:bodyPr wrap="none" rtlCol="0" anchor="ctr"/>
                    </wps:wsp>
                  </a:graphicData>
                </a:graphic>
                <wp14:sizeRelH relativeFrom="page">
                  <wp14:pctWidth>0</wp14:pctWidth>
                </wp14:sizeRelH>
                <wp14:sizeRelV relativeFrom="page">
                  <wp14:pctHeight>0</wp14:pctHeight>
                </wp14:sizeRelV>
              </wp:anchor>
            </w:drawing>
          </mc:Choice>
          <mc:Fallback>
            <w:pict>
              <v:shape w14:anchorId="697112E6" id="Pole tekstowe 1866059343" o:spid="_x0000_s1034" type="#_x0000_t202" style="position:absolute;left:0;text-align:left;margin-left:342.7pt;margin-top:498.8pt;width:67.9pt;height:27.65pt;z-index:2516582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" filled="f" stroked="f">
                <v:textbox>
                  <w:txbxContent>
                    <w:p w14:paraId="12EF3E98" w14:textId="77777777" w:rsidR="00BA6B41" w:rsidRDefault="00BA6B41" w:rsidP="00484E73">
                      <w:pPr>
                        <w:jc w:val="center"/>
                        <w:rPr>
                          <w:rFonts w:asciiTheme="minorHAnsi" w:cstheme="minorBidi"/>
                          <w:color w:val="404040" w:themeColor="text1" w:themeTint="BF"/>
                          <w:sz w:val="16"/>
                          <w:szCs w:val="16"/>
                        </w:rPr>
                      </w:pPr>
                      <w:r>
                        <w:rPr>
                          <w:rFonts w:asciiTheme="minorHAnsi" w:cstheme="minorBidi"/>
                          <w:color w:val="404040" w:themeColor="text1" w:themeTint="BF"/>
                          <w:sz w:val="16"/>
                          <w:szCs w:val="16"/>
                        </w:rPr>
                        <w:t>fizykochemiczne</w:t>
                      </w:r>
                    </w:p>
                  </w:txbxContent>
                </v:textbox>
              </v:shape>
            </w:pict>
          </mc:Fallback>
        </mc:AlternateContent>
      </w:r>
      <w:r w:rsidR="00484E73">
        <w:rPr>
          <w:noProof/>
        </w:rPr>
        <w:drawing>
          <wp:inline distT="0" distB="0" distL="0" distR="0" wp14:anchorId="31EEF03A" wp14:editId="34F36048">
            <wp:extent cx="5760000" cy="3240000"/>
            <wp:effectExtent l="0" t="0" r="12700" b="17780"/>
            <wp:docPr id="1866059342" name="Wykres 1866059342">
              <a:extLst xmlns:a="http://schemas.openxmlformats.org/drawingml/2006/main">
                <a:ext uri="{FF2B5EF4-FFF2-40B4-BE49-F238E27FC236}">
                  <a16:creationId xmlns:a16="http://schemas.microsoft.com/office/drawing/2014/main" id="{A01576C1-A2C2-45DA-AE1D-72549F7E720F}"/>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inline>
        </w:drawing>
      </w:r>
    </w:p>
    <w:p w14:paraId="6A780FF9" w14:textId="3EB2D50F" w:rsidR="00484E73" w:rsidRDefault="00484E73" w:rsidP="00B479EE">
      <w:pPr>
        <w:pStyle w:val="Wykres"/>
      </w:pPr>
      <w:bookmarkStart w:id="745" w:name="_Toc68703890"/>
      <w:r>
        <w:t xml:space="preserve">Wykres </w:t>
      </w:r>
      <w:r>
        <w:fldChar w:fldCharType="begin"/>
      </w:r>
      <w:r>
        <w:instrText>STYLEREF 1 \s</w:instrText>
      </w:r>
      <w:r>
        <w:fldChar w:fldCharType="separate"/>
      </w:r>
      <w:r w:rsidR="00550571">
        <w:rPr>
          <w:noProof/>
        </w:rPr>
        <w:t>12</w:t>
      </w:r>
      <w:r>
        <w:fldChar w:fldCharType="end"/>
      </w:r>
      <w:r>
        <w:noBreakHyphen/>
      </w:r>
      <w:r>
        <w:fldChar w:fldCharType="begin"/>
      </w:r>
      <w:r>
        <w:instrText>SEQ Wykres \* ARABIC \s 1</w:instrText>
      </w:r>
      <w:r>
        <w:fldChar w:fldCharType="separate"/>
      </w:r>
      <w:r w:rsidR="00550571">
        <w:rPr>
          <w:noProof/>
        </w:rPr>
        <w:t>26</w:t>
      </w:r>
      <w:r>
        <w:fldChar w:fldCharType="end"/>
      </w:r>
      <w:r>
        <w:tab/>
        <w:t>Podział działań w zestawie dla jcwp TW i CW dla obszaru dorzecza Odry</w:t>
      </w:r>
      <w:bookmarkEnd w:id="745"/>
    </w:p>
    <w:bookmarkEnd w:id="744"/>
    <w:p w14:paraId="1B09B966" w14:textId="5F5F2AAC" w:rsidR="00484E73" w:rsidRDefault="00484E73" w:rsidP="00484E73">
      <w:pPr>
        <w:jc w:val="right"/>
        <w:rPr>
          <w:i/>
          <w:iCs/>
          <w:color w:val="003399"/>
          <w:sz w:val="20"/>
          <w:szCs w:val="20"/>
        </w:rPr>
      </w:pPr>
      <w:r>
        <w:rPr>
          <w:i/>
          <w:iCs/>
          <w:color w:val="003399"/>
          <w:sz w:val="20"/>
          <w:szCs w:val="20"/>
        </w:rPr>
        <w:t>Źródło: opracowanie własne</w:t>
      </w:r>
    </w:p>
    <w:p w14:paraId="5F1A2DC8" w14:textId="77777777" w:rsidR="00484E73" w:rsidRDefault="00484E73" w:rsidP="005C6065">
      <w:pPr>
        <w:rPr>
          <w:rFonts w:ascii="Times New Roman" w:eastAsiaTheme="minorHAnsi" w:hAnsi="Times New Roman"/>
          <w:sz w:val="24"/>
          <w:szCs w:val="24"/>
          <w:lang w:eastAsia="pl-PL"/>
        </w:rPr>
      </w:pPr>
      <w:r>
        <w:t>Informacje o działaniach zaplanowanych dla danej jcwp uwzględnione zostały w załączniku nr 7.6 (Zestaw działań TW i CW). Zobrazowanie przestrzenne jcwp TW i CW w obszarze dorzecza Odry z przypisanym zestawem działań stanowi załącznik graficzny nr 36.</w:t>
      </w:r>
      <w:r>
        <w:rPr>
          <w:rFonts w:ascii="Times New Roman" w:eastAsiaTheme="minorHAnsi" w:hAnsi="Times New Roman"/>
          <w:sz w:val="24"/>
          <w:szCs w:val="24"/>
          <w:lang w:eastAsia="pl-PL"/>
        </w:rPr>
        <w:t xml:space="preserve"> </w:t>
      </w:r>
    </w:p>
    <w:p w14:paraId="48D09980" w14:textId="77777777" w:rsidR="00686304" w:rsidRPr="00795F17" w:rsidRDefault="00686304" w:rsidP="00BA6B41">
      <w:pPr>
        <w:pStyle w:val="Nagwek3"/>
      </w:pPr>
      <w:bookmarkStart w:id="746" w:name="_Toc68703569"/>
      <w:r w:rsidRPr="00795F17">
        <w:t>Zestawy działań dla jcwpd (GW)</w:t>
      </w:r>
      <w:bookmarkEnd w:id="746"/>
    </w:p>
    <w:p w14:paraId="459EC6CE" w14:textId="77777777" w:rsidR="0039642D" w:rsidRDefault="0039642D" w:rsidP="0039642D">
      <w:pPr>
        <w:rPr>
          <w:rFonts w:eastAsia="Times New Roman"/>
        </w:rPr>
      </w:pPr>
      <w:r>
        <w:t xml:space="preserve">Zestawy działań dla poszczególnych jcwpd (GW) były konstruowane na podstawie oceny ryzyka </w:t>
      </w:r>
      <w:r>
        <w:rPr>
          <w:rFonts w:eastAsia="Times New Roman"/>
        </w:rPr>
        <w:t>nieosiągnięcia celów środowiskowych, a także wyników oceny stanu jcwpd.</w:t>
      </w:r>
    </w:p>
    <w:p w14:paraId="773DA300" w14:textId="77777777" w:rsidR="0039642D" w:rsidRDefault="0039642D" w:rsidP="0039642D">
      <w:pPr>
        <w:rPr>
          <w:rFonts w:eastAsia="Times New Roman"/>
        </w:rPr>
      </w:pPr>
      <w:r>
        <w:rPr>
          <w:rFonts w:eastAsia="Times New Roman"/>
        </w:rPr>
        <w:t>Analizie poddano przyczyny stanu słabego jcwpd oraz zagrożenia w odniesieniu do osiągnięcia ustalonych celów środowiskowych. Dla każdej jcwpd podano w zestawie informację na temat wyniku najnowszej oceny stanu wykonanej w 2020 r. na podstawie wyników monitoringu diagnostycznego z 2019 r. oraz oceny ryzyka, różnicując z uwagi na rodzaj presji decydującej o stanie słabym bądź zagrożeniu jcwpd (presje związane ze stanem ilościowym, chemicznym lub ilościowym i chemicznym). Działania dla poszczególnych jcwpd przypisywano tak, aby były ukierunkowane na redukcję zidentyfikowanych presji decydujących o stanie lub zagrożeniu jcwpd. W obszarze presji wpływających na stan chemiczny jcwpd dodatkowo dokonano rozdzielenia z uwagi na rodzaj presji, wyróżniając:</w:t>
      </w:r>
    </w:p>
    <w:p w14:paraId="12A332DC" w14:textId="77777777" w:rsidR="0039642D" w:rsidRDefault="0039642D" w:rsidP="00BA6B41">
      <w:pPr>
        <w:pStyle w:val="Akapitzlist"/>
        <w:numPr>
          <w:ilvl w:val="0"/>
          <w:numId w:val="126"/>
        </w:numPr>
        <w:rPr>
          <w:rFonts w:eastAsiaTheme="minorEastAsia" w:cstheme="minorBidi"/>
        </w:rPr>
      </w:pPr>
      <w:r>
        <w:t>presje związane z rolnictwem i gospodarką komunalną (presja chemiczna typu A);</w:t>
      </w:r>
    </w:p>
    <w:p w14:paraId="19E2DF24" w14:textId="77777777" w:rsidR="0039642D" w:rsidRDefault="0039642D" w:rsidP="00BA6B41">
      <w:pPr>
        <w:pStyle w:val="Akapitzlist"/>
        <w:numPr>
          <w:ilvl w:val="0"/>
          <w:numId w:val="126"/>
        </w:numPr>
        <w:rPr>
          <w:rFonts w:eastAsiaTheme="minorEastAsia" w:cstheme="minorBidi"/>
        </w:rPr>
      </w:pPr>
      <w:r>
        <w:t>presje związane z przemysłem (presja chemiczna typu B).</w:t>
      </w:r>
    </w:p>
    <w:p w14:paraId="2F972AEA" w14:textId="77777777" w:rsidR="0039642D" w:rsidRDefault="0039642D" w:rsidP="0039642D">
      <w:r>
        <w:t xml:space="preserve">Z 40 różnego rodzaju działań zdefiniowanych w katalogu działań dla jcwpd wydzielonych na obszarze dorzecza Odry przypisano 27 działań o zróżnicowanym charakterze. W tej liczbie </w:t>
      </w:r>
      <w:r>
        <w:br/>
        <w:t xml:space="preserve">6 to działania podstawowe, zaś 21 to działania uzupełniające, przypisywane w szczególności do jcwpd zagrożonych </w:t>
      </w:r>
      <w:r>
        <w:rPr>
          <w:rFonts w:eastAsia="Times New Roman"/>
        </w:rPr>
        <w:t>nieosiągnięciem</w:t>
      </w:r>
      <w:r>
        <w:t xml:space="preserve"> celów środowiskowych (tabela 12-12). Dobór działań uzupełniających wynikał z charakterystyki poszczególnych jcwpd, a przede wszystkim z rodzaju zidentyfikowanych presji </w:t>
      </w:r>
      <w:bookmarkStart w:id="747" w:name="_Hlk67490916"/>
      <w:r>
        <w:t>powodujących, że osiągnięcie ustalonych dla nich celów środowiskowych jest zagrożone.</w:t>
      </w:r>
    </w:p>
    <w:p w14:paraId="55562DBF" w14:textId="5869EDD0" w:rsidR="0039642D" w:rsidRDefault="0039642D" w:rsidP="0039642D">
      <w:pPr>
        <w:pStyle w:val="Tabela"/>
      </w:pPr>
      <w:bookmarkStart w:id="748" w:name="_Toc66341953"/>
      <w:bookmarkStart w:id="749" w:name="_Toc66706738"/>
      <w:bookmarkStart w:id="750" w:name="_Toc67652436"/>
      <w:bookmarkStart w:id="751" w:name="_Toc68703742"/>
      <w:r>
        <w:t xml:space="preserve">Tabela </w:t>
      </w:r>
      <w:r>
        <w:fldChar w:fldCharType="begin"/>
      </w:r>
      <w:r>
        <w:instrText>STYLEREF 1 \s</w:instrText>
      </w:r>
      <w:r>
        <w:fldChar w:fldCharType="separate"/>
      </w:r>
      <w:r w:rsidR="00550571">
        <w:rPr>
          <w:noProof/>
        </w:rPr>
        <w:t>12</w:t>
      </w:r>
      <w:r>
        <w:fldChar w:fldCharType="end"/>
      </w:r>
      <w:r>
        <w:noBreakHyphen/>
      </w:r>
      <w:r>
        <w:fldChar w:fldCharType="begin"/>
      </w:r>
      <w:r>
        <w:instrText>SEQ Tabela \* ARABIC \s 1</w:instrText>
      </w:r>
      <w:r>
        <w:fldChar w:fldCharType="separate"/>
      </w:r>
      <w:r w:rsidR="00550571">
        <w:rPr>
          <w:noProof/>
        </w:rPr>
        <w:t>12</w:t>
      </w:r>
      <w:r>
        <w:fldChar w:fldCharType="end"/>
      </w:r>
      <w:r>
        <w:tab/>
        <w:t>Zestawienie działań uzupełniających przypisanych do jcwpd na obszarze dorzecza Odry</w:t>
      </w:r>
      <w:bookmarkEnd w:id="748"/>
      <w:bookmarkEnd w:id="749"/>
      <w:bookmarkEnd w:id="750"/>
      <w:bookmarkEnd w:id="751"/>
    </w:p>
    <w:tbl>
      <w:tblPr>
        <w:tblW w:w="5000" w:type="pct"/>
        <w:tblLook w:val="00A0" w:firstRow="1" w:lastRow="0" w:firstColumn="1" w:lastColumn="0" w:noHBand="0" w:noVBand="0"/>
      </w:tblPr>
      <w:tblGrid>
        <w:gridCol w:w="1209"/>
        <w:gridCol w:w="4586"/>
        <w:gridCol w:w="1488"/>
        <w:gridCol w:w="1769"/>
      </w:tblGrid>
      <w:tr w:rsidR="0039642D" w14:paraId="205BF8C7" w14:textId="77777777" w:rsidTr="00B301E5">
        <w:trPr>
          <w:trHeight w:val="227"/>
          <w:tblHeader/>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left w:w="28" w:type="dxa"/>
              <w:right w:w="28" w:type="dxa"/>
            </w:tcMar>
            <w:vAlign w:val="center"/>
            <w:hideMark/>
          </w:tcPr>
          <w:p w14:paraId="6625D0F3" w14:textId="77777777" w:rsidR="0039642D" w:rsidRDefault="0039642D">
            <w:pPr>
              <w:pStyle w:val="Teksttabelinaglowek"/>
              <w:spacing w:line="276" w:lineRule="auto"/>
              <w:rPr>
                <w:lang w:eastAsia="en-US"/>
              </w:rPr>
            </w:pPr>
            <w:r>
              <w:rPr>
                <w:lang w:eastAsia="en-US"/>
              </w:rPr>
              <w:t>Kod IIaPGW</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left w:w="28" w:type="dxa"/>
              <w:right w:w="28" w:type="dxa"/>
            </w:tcMar>
            <w:vAlign w:val="center"/>
            <w:hideMark/>
          </w:tcPr>
          <w:p w14:paraId="53CDEEF1" w14:textId="77777777" w:rsidR="0039642D" w:rsidRDefault="0039642D">
            <w:pPr>
              <w:pStyle w:val="Teksttabelinaglowek"/>
              <w:spacing w:line="276" w:lineRule="auto"/>
              <w:rPr>
                <w:lang w:eastAsia="en-US"/>
              </w:rPr>
            </w:pPr>
            <w:r>
              <w:rPr>
                <w:lang w:eastAsia="en-US"/>
              </w:rPr>
              <w:t>Nazwa działania</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left w:w="28" w:type="dxa"/>
              <w:right w:w="28" w:type="dxa"/>
            </w:tcMar>
            <w:vAlign w:val="center"/>
            <w:hideMark/>
          </w:tcPr>
          <w:p w14:paraId="1E546646" w14:textId="77777777" w:rsidR="0039642D" w:rsidRDefault="0039642D">
            <w:pPr>
              <w:pStyle w:val="Teksttabelinaglowek"/>
              <w:spacing w:line="276" w:lineRule="auto"/>
              <w:rPr>
                <w:lang w:eastAsia="en-US"/>
              </w:rPr>
            </w:pPr>
            <w:r>
              <w:rPr>
                <w:lang w:eastAsia="en-US"/>
              </w:rPr>
              <w:t>Liczba jcwpd z przypisanym działaniem</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FBFBF" w:themeFill="background1" w:themeFillShade="BF"/>
            <w:tcMar>
              <w:left w:w="28" w:type="dxa"/>
              <w:right w:w="28" w:type="dxa"/>
            </w:tcMar>
            <w:vAlign w:val="center"/>
            <w:hideMark/>
          </w:tcPr>
          <w:p w14:paraId="26E4534A" w14:textId="77777777" w:rsidR="0039642D" w:rsidRDefault="0039642D">
            <w:pPr>
              <w:pStyle w:val="Teksttabelinaglowek"/>
              <w:spacing w:line="276" w:lineRule="auto"/>
              <w:rPr>
                <w:color w:val="000000" w:themeColor="text1"/>
                <w:lang w:eastAsia="en-US"/>
              </w:rPr>
            </w:pPr>
            <w:r>
              <w:rPr>
                <w:color w:val="000000" w:themeColor="text1"/>
                <w:lang w:eastAsia="en-US"/>
              </w:rPr>
              <w:t>Udział w ogólnej liczbie jcwpd ze zbudowanym zestawem działań</w:t>
            </w:r>
            <w:r>
              <w:rPr>
                <w:color w:val="000000" w:themeColor="text1"/>
                <w:lang w:eastAsia="en-US"/>
              </w:rPr>
              <w:br/>
              <w:t>(%)</w:t>
            </w:r>
          </w:p>
        </w:tc>
      </w:tr>
      <w:tr w:rsidR="0039642D" w14:paraId="3FCDD6EA"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0363BB4B" w14:textId="77777777" w:rsidR="0039642D" w:rsidRDefault="0039642D">
            <w:pPr>
              <w:pStyle w:val="Teksttabelisrodek"/>
              <w:spacing w:line="276" w:lineRule="auto"/>
              <w:rPr>
                <w:lang w:eastAsia="en-US"/>
              </w:rPr>
            </w:pPr>
            <w:r>
              <w:rPr>
                <w:lang w:eastAsia="en-US"/>
              </w:rPr>
              <w:t>GWI</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2414ED49" w14:textId="77777777" w:rsidR="0039642D" w:rsidRDefault="0039642D">
            <w:pPr>
              <w:pStyle w:val="Teksttabelilewy"/>
              <w:spacing w:line="276" w:lineRule="auto"/>
            </w:pPr>
            <w:r>
              <w:t>Analiza możliwości odbudowy/przebudowy systemów melioracyjnych</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51DFD678" w14:textId="77777777" w:rsidR="0039642D" w:rsidRDefault="0039642D">
            <w:pPr>
              <w:pStyle w:val="Teksttabelisrodek"/>
              <w:spacing w:line="276" w:lineRule="auto"/>
              <w:rPr>
                <w:lang w:eastAsia="en-US"/>
              </w:rPr>
            </w:pPr>
            <w:r>
              <w:rPr>
                <w:lang w:eastAsia="en-US"/>
              </w:rPr>
              <w:t>22</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1333A857" w14:textId="77777777" w:rsidR="0039642D" w:rsidRDefault="0039642D">
            <w:pPr>
              <w:pStyle w:val="Teksttabelisrodek"/>
              <w:spacing w:line="276" w:lineRule="auto"/>
              <w:rPr>
                <w:lang w:eastAsia="en-US"/>
              </w:rPr>
            </w:pPr>
            <w:r>
              <w:rPr>
                <w:lang w:eastAsia="en-US"/>
              </w:rPr>
              <w:t>40,0</w:t>
            </w:r>
          </w:p>
        </w:tc>
      </w:tr>
      <w:tr w:rsidR="0039642D" w14:paraId="23EF092E"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56BAA985" w14:textId="77777777" w:rsidR="0039642D" w:rsidRDefault="0039642D">
            <w:pPr>
              <w:pStyle w:val="Teksttabelisrodek"/>
              <w:spacing w:line="276" w:lineRule="auto"/>
              <w:rPr>
                <w:lang w:eastAsia="en-US"/>
              </w:rPr>
            </w:pPr>
            <w:r>
              <w:rPr>
                <w:lang w:eastAsia="en-US"/>
              </w:rPr>
              <w:t>GWI</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52063D57" w14:textId="77777777" w:rsidR="0039642D" w:rsidRDefault="0039642D">
            <w:pPr>
              <w:pStyle w:val="Teksttabelilewy"/>
              <w:spacing w:line="276" w:lineRule="auto"/>
            </w:pPr>
            <w:r>
              <w:t>Budowa rurociągu przesyłowego z jcwpd nr 5</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546C0D45" w14:textId="77777777" w:rsidR="0039642D" w:rsidRDefault="0039642D">
            <w:pPr>
              <w:pStyle w:val="Teksttabelisrodek"/>
              <w:spacing w:line="276" w:lineRule="auto"/>
              <w:rPr>
                <w:lang w:eastAsia="en-US"/>
              </w:rPr>
            </w:pPr>
            <w:r>
              <w:rPr>
                <w:lang w:eastAsia="en-US"/>
              </w:rPr>
              <w:t>1</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5045E1AA" w14:textId="77777777" w:rsidR="0039642D" w:rsidRDefault="0039642D">
            <w:pPr>
              <w:pStyle w:val="Teksttabelisrodek"/>
              <w:spacing w:line="276" w:lineRule="auto"/>
              <w:rPr>
                <w:lang w:eastAsia="en-US"/>
              </w:rPr>
            </w:pPr>
            <w:r>
              <w:rPr>
                <w:lang w:eastAsia="en-US"/>
              </w:rPr>
              <w:t>1,8</w:t>
            </w:r>
          </w:p>
        </w:tc>
      </w:tr>
      <w:tr w:rsidR="0039642D" w14:paraId="5350CEE9"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243FFC0F" w14:textId="77777777" w:rsidR="0039642D" w:rsidRDefault="0039642D">
            <w:pPr>
              <w:pStyle w:val="Teksttabelisrodek"/>
              <w:spacing w:line="276" w:lineRule="auto"/>
              <w:rPr>
                <w:lang w:eastAsia="en-US"/>
              </w:rPr>
            </w:pPr>
            <w:r>
              <w:rPr>
                <w:lang w:eastAsia="en-US"/>
              </w:rPr>
              <w:t>GWPA</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45B596D4" w14:textId="77777777" w:rsidR="0039642D" w:rsidRDefault="0039642D">
            <w:pPr>
              <w:pStyle w:val="Teksttabelilewy"/>
              <w:spacing w:line="276" w:lineRule="auto"/>
            </w:pPr>
            <w:r>
              <w:t xml:space="preserve">Dobrowolne stosowanie działań ze </w:t>
            </w:r>
            <w:r>
              <w:rPr>
                <w:i/>
                <w:iCs/>
              </w:rPr>
              <w:t>Zbioru zaleceń dobrej praktyki rolniczej</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62681283" w14:textId="77777777" w:rsidR="0039642D" w:rsidRDefault="0039642D">
            <w:pPr>
              <w:pStyle w:val="Teksttabelisrodek"/>
              <w:spacing w:line="276" w:lineRule="auto"/>
              <w:rPr>
                <w:lang w:eastAsia="en-US"/>
              </w:rPr>
            </w:pPr>
            <w:r>
              <w:rPr>
                <w:lang w:eastAsia="en-US"/>
              </w:rPr>
              <w:t>14</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4D9B2114" w14:textId="77777777" w:rsidR="0039642D" w:rsidRDefault="0039642D">
            <w:pPr>
              <w:pStyle w:val="Teksttabelisrodek"/>
              <w:spacing w:line="276" w:lineRule="auto"/>
              <w:rPr>
                <w:lang w:eastAsia="en-US"/>
              </w:rPr>
            </w:pPr>
            <w:r>
              <w:rPr>
                <w:lang w:eastAsia="en-US"/>
              </w:rPr>
              <w:t>25,5</w:t>
            </w:r>
          </w:p>
        </w:tc>
      </w:tr>
      <w:tr w:rsidR="0039642D" w14:paraId="176EE8FC"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5E1EA7E5" w14:textId="77777777" w:rsidR="0039642D" w:rsidRDefault="0039642D">
            <w:pPr>
              <w:pStyle w:val="Teksttabelisrodek"/>
              <w:spacing w:line="276" w:lineRule="auto"/>
              <w:rPr>
                <w:lang w:eastAsia="en-US"/>
              </w:rPr>
            </w:pPr>
            <w:r>
              <w:rPr>
                <w:lang w:eastAsia="en-US"/>
              </w:rPr>
              <w:t>GWI</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591BE191" w14:textId="77777777" w:rsidR="0039642D" w:rsidRDefault="0039642D">
            <w:pPr>
              <w:pStyle w:val="Teksttabelilewy"/>
              <w:spacing w:line="276" w:lineRule="auto"/>
            </w:pPr>
            <w:r>
              <w:t>Dodatkowy przegląd udzielonych pozwoleń wodnoprawnych związanych z poborem wód podziemnych</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1DA96EAA" w14:textId="77777777" w:rsidR="0039642D" w:rsidRDefault="0039642D">
            <w:pPr>
              <w:pStyle w:val="Teksttabelisrodek"/>
              <w:spacing w:line="276" w:lineRule="auto"/>
              <w:rPr>
                <w:lang w:eastAsia="en-US"/>
              </w:rPr>
            </w:pPr>
            <w:r>
              <w:rPr>
                <w:lang w:eastAsia="en-US"/>
              </w:rPr>
              <w:t>16</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08073452" w14:textId="77777777" w:rsidR="0039642D" w:rsidRDefault="0039642D">
            <w:pPr>
              <w:pStyle w:val="Teksttabelisrodek"/>
              <w:spacing w:line="276" w:lineRule="auto"/>
              <w:rPr>
                <w:lang w:eastAsia="en-US"/>
              </w:rPr>
            </w:pPr>
            <w:r>
              <w:rPr>
                <w:lang w:eastAsia="en-US"/>
              </w:rPr>
              <w:t>29,1</w:t>
            </w:r>
          </w:p>
        </w:tc>
      </w:tr>
      <w:tr w:rsidR="0039642D" w14:paraId="5AFA0B5C"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4A5B97CC" w14:textId="77777777" w:rsidR="0039642D" w:rsidRDefault="0039642D">
            <w:pPr>
              <w:pStyle w:val="Teksttabelisrodek"/>
              <w:spacing w:line="276" w:lineRule="auto"/>
              <w:rPr>
                <w:lang w:eastAsia="en-US"/>
              </w:rPr>
            </w:pPr>
            <w:r>
              <w:rPr>
                <w:lang w:eastAsia="en-US"/>
              </w:rPr>
              <w:t>GWI</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36DB3711" w14:textId="77777777" w:rsidR="0039642D" w:rsidRDefault="0039642D">
            <w:pPr>
              <w:pStyle w:val="Teksttabelilewy"/>
              <w:spacing w:line="276" w:lineRule="auto"/>
            </w:pPr>
            <w:r>
              <w:t>Ograniczenie zużycia wody w przemyśle</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12DC455F" w14:textId="77777777" w:rsidR="0039642D" w:rsidRDefault="0039642D">
            <w:pPr>
              <w:pStyle w:val="Teksttabelisrodek"/>
              <w:spacing w:line="276" w:lineRule="auto"/>
              <w:rPr>
                <w:lang w:eastAsia="en-US"/>
              </w:rPr>
            </w:pPr>
            <w:r>
              <w:rPr>
                <w:lang w:eastAsia="en-US"/>
              </w:rPr>
              <w:t>16</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275DF7D9" w14:textId="77777777" w:rsidR="0039642D" w:rsidRDefault="0039642D">
            <w:pPr>
              <w:pStyle w:val="Teksttabelisrodek"/>
              <w:spacing w:line="276" w:lineRule="auto"/>
              <w:rPr>
                <w:lang w:eastAsia="en-US"/>
              </w:rPr>
            </w:pPr>
            <w:r>
              <w:rPr>
                <w:lang w:eastAsia="en-US"/>
              </w:rPr>
              <w:t>29,1</w:t>
            </w:r>
          </w:p>
        </w:tc>
      </w:tr>
      <w:tr w:rsidR="0039642D" w14:paraId="5C5C1E1C"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4592A5DC" w14:textId="77777777" w:rsidR="0039642D" w:rsidRDefault="0039642D">
            <w:pPr>
              <w:pStyle w:val="Teksttabelisrodek"/>
              <w:spacing w:line="276" w:lineRule="auto"/>
              <w:rPr>
                <w:lang w:eastAsia="en-US"/>
              </w:rPr>
            </w:pPr>
            <w:r>
              <w:rPr>
                <w:lang w:eastAsia="en-US"/>
              </w:rPr>
              <w:t>GWI</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25F1AFCE" w14:textId="77777777" w:rsidR="0039642D" w:rsidRDefault="0039642D">
            <w:pPr>
              <w:pStyle w:val="Teksttabelilewy"/>
              <w:spacing w:line="276" w:lineRule="auto"/>
            </w:pPr>
            <w:r>
              <w:t>Ograniczenie zużycia wody w rolnictwie</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43F2453B" w14:textId="77777777" w:rsidR="0039642D" w:rsidRDefault="0039642D">
            <w:pPr>
              <w:pStyle w:val="Teksttabelisrodek"/>
              <w:spacing w:line="276" w:lineRule="auto"/>
              <w:rPr>
                <w:lang w:eastAsia="en-US"/>
              </w:rPr>
            </w:pPr>
            <w:r>
              <w:rPr>
                <w:lang w:eastAsia="en-US"/>
              </w:rPr>
              <w:t>15</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4056C8A4" w14:textId="77777777" w:rsidR="0039642D" w:rsidRDefault="0039642D">
            <w:pPr>
              <w:pStyle w:val="Teksttabelisrodek"/>
              <w:spacing w:line="276" w:lineRule="auto"/>
              <w:rPr>
                <w:lang w:eastAsia="en-US"/>
              </w:rPr>
            </w:pPr>
            <w:r>
              <w:rPr>
                <w:lang w:eastAsia="en-US"/>
              </w:rPr>
              <w:t>27,3</w:t>
            </w:r>
          </w:p>
        </w:tc>
      </w:tr>
      <w:tr w:rsidR="0039642D" w14:paraId="0666AE37"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54FBEC8A" w14:textId="77777777" w:rsidR="0039642D" w:rsidRDefault="0039642D">
            <w:pPr>
              <w:pStyle w:val="Teksttabelisrodek"/>
              <w:spacing w:line="276" w:lineRule="auto"/>
              <w:rPr>
                <w:lang w:eastAsia="en-US"/>
              </w:rPr>
            </w:pPr>
            <w:r>
              <w:rPr>
                <w:lang w:eastAsia="en-US"/>
              </w:rPr>
              <w:t>GWI</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5FAE5833" w14:textId="77777777" w:rsidR="0039642D" w:rsidRDefault="0039642D">
            <w:pPr>
              <w:pStyle w:val="Teksttabelilewy"/>
              <w:spacing w:line="276" w:lineRule="auto"/>
            </w:pPr>
            <w:r>
              <w:t>Opracowanie dodatku do dokumentacji hydrogeologicznej ustalającej zasoby eksploatacyjne ujęcia wód podziemnych</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3E7A9636" w14:textId="77777777" w:rsidR="0039642D" w:rsidRDefault="0039642D">
            <w:pPr>
              <w:pStyle w:val="Teksttabelisrodek"/>
              <w:spacing w:line="276" w:lineRule="auto"/>
              <w:rPr>
                <w:lang w:eastAsia="en-US"/>
              </w:rPr>
            </w:pPr>
            <w:r>
              <w:rPr>
                <w:lang w:eastAsia="en-US"/>
              </w:rPr>
              <w:t>16</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7FE16EDA" w14:textId="77777777" w:rsidR="0039642D" w:rsidRDefault="0039642D">
            <w:pPr>
              <w:pStyle w:val="Teksttabelisrodek"/>
              <w:spacing w:line="276" w:lineRule="auto"/>
              <w:rPr>
                <w:lang w:eastAsia="en-US"/>
              </w:rPr>
            </w:pPr>
            <w:r>
              <w:rPr>
                <w:lang w:eastAsia="en-US"/>
              </w:rPr>
              <w:t>29,1</w:t>
            </w:r>
          </w:p>
        </w:tc>
      </w:tr>
      <w:tr w:rsidR="0039642D" w14:paraId="2BCAA82D"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2C3621C3" w14:textId="77777777" w:rsidR="0039642D" w:rsidRDefault="0039642D">
            <w:pPr>
              <w:pStyle w:val="Teksttabelisrodek"/>
              <w:spacing w:line="276" w:lineRule="auto"/>
              <w:rPr>
                <w:lang w:eastAsia="en-US"/>
              </w:rPr>
            </w:pPr>
            <w:r>
              <w:rPr>
                <w:lang w:eastAsia="en-US"/>
              </w:rPr>
              <w:t>GWI</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33BA0F01" w14:textId="77777777" w:rsidR="0039642D" w:rsidRDefault="0039642D">
            <w:pPr>
              <w:pStyle w:val="Teksttabelilewy"/>
              <w:spacing w:line="276" w:lineRule="auto"/>
            </w:pPr>
            <w:r>
              <w:t>Opracowanie planu ochrony torfowisk</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03DE790D" w14:textId="77777777" w:rsidR="0039642D" w:rsidRDefault="0039642D">
            <w:pPr>
              <w:pStyle w:val="Teksttabelisrodek"/>
              <w:spacing w:line="276" w:lineRule="auto"/>
              <w:rPr>
                <w:lang w:eastAsia="en-US"/>
              </w:rPr>
            </w:pPr>
            <w:r>
              <w:rPr>
                <w:lang w:eastAsia="en-US"/>
              </w:rPr>
              <w:t>1</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08D6997B" w14:textId="77777777" w:rsidR="0039642D" w:rsidRDefault="0039642D">
            <w:pPr>
              <w:pStyle w:val="Teksttabelisrodek"/>
              <w:spacing w:line="276" w:lineRule="auto"/>
              <w:rPr>
                <w:lang w:eastAsia="en-US"/>
              </w:rPr>
            </w:pPr>
            <w:r>
              <w:rPr>
                <w:lang w:eastAsia="en-US"/>
              </w:rPr>
              <w:t>1,8</w:t>
            </w:r>
          </w:p>
        </w:tc>
      </w:tr>
      <w:tr w:rsidR="0039642D" w14:paraId="1D835CAD"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18A28B6F" w14:textId="77777777" w:rsidR="0039642D" w:rsidRDefault="0039642D">
            <w:pPr>
              <w:pStyle w:val="Teksttabelisrodek"/>
              <w:spacing w:line="276" w:lineRule="auto"/>
              <w:rPr>
                <w:lang w:eastAsia="en-US"/>
              </w:rPr>
            </w:pPr>
            <w:r>
              <w:rPr>
                <w:lang w:eastAsia="en-US"/>
              </w:rPr>
              <w:t>GWI</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2ECBE6EF" w14:textId="77777777" w:rsidR="0039642D" w:rsidRDefault="0039642D">
            <w:pPr>
              <w:pStyle w:val="Teksttabelilewy"/>
              <w:spacing w:line="276" w:lineRule="auto"/>
            </w:pPr>
            <w:r>
              <w:t>Opracowanie programu monitorowania stanu wód podziemnych w rejonie prowadzonej działalności górniczej</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5F672ED9" w14:textId="77777777" w:rsidR="0039642D" w:rsidRDefault="0039642D">
            <w:pPr>
              <w:pStyle w:val="Teksttabelisrodek"/>
              <w:spacing w:line="276" w:lineRule="auto"/>
              <w:rPr>
                <w:lang w:eastAsia="en-US"/>
              </w:rPr>
            </w:pPr>
            <w:r>
              <w:rPr>
                <w:lang w:eastAsia="en-US"/>
              </w:rPr>
              <w:t>1</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147D1460" w14:textId="77777777" w:rsidR="0039642D" w:rsidRDefault="0039642D">
            <w:pPr>
              <w:pStyle w:val="Teksttabelisrodek"/>
              <w:spacing w:line="276" w:lineRule="auto"/>
              <w:rPr>
                <w:lang w:eastAsia="en-US"/>
              </w:rPr>
            </w:pPr>
            <w:r>
              <w:rPr>
                <w:lang w:eastAsia="en-US"/>
              </w:rPr>
              <w:t>1,8</w:t>
            </w:r>
          </w:p>
        </w:tc>
      </w:tr>
      <w:tr w:rsidR="0039642D" w14:paraId="2DDED7ED"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53871C5B" w14:textId="77777777" w:rsidR="0039642D" w:rsidRDefault="0039642D">
            <w:pPr>
              <w:pStyle w:val="Teksttabelisrodek"/>
              <w:spacing w:line="276" w:lineRule="auto"/>
              <w:rPr>
                <w:lang w:eastAsia="en-US"/>
              </w:rPr>
            </w:pPr>
            <w:r>
              <w:rPr>
                <w:lang w:eastAsia="en-US"/>
              </w:rPr>
              <w:t>GWIC</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0157C227" w14:textId="77777777" w:rsidR="0039642D" w:rsidRDefault="0039642D">
            <w:pPr>
              <w:pStyle w:val="Teksttabelilewy"/>
              <w:spacing w:line="276" w:lineRule="auto"/>
            </w:pPr>
            <w:r>
              <w:t>Prowadzenie monitoringu w strefie przygranicznej w obszarze zasilania ujęcia Wydrzany</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1EC005A5" w14:textId="77777777" w:rsidR="0039642D" w:rsidRDefault="0039642D">
            <w:pPr>
              <w:pStyle w:val="Teksttabelisrodek"/>
              <w:spacing w:line="276" w:lineRule="auto"/>
              <w:rPr>
                <w:lang w:eastAsia="en-US"/>
              </w:rPr>
            </w:pPr>
            <w:r>
              <w:rPr>
                <w:lang w:eastAsia="en-US"/>
              </w:rPr>
              <w:t>1</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47A55C9D" w14:textId="77777777" w:rsidR="0039642D" w:rsidRDefault="0039642D">
            <w:pPr>
              <w:pStyle w:val="Teksttabelisrodek"/>
              <w:spacing w:line="276" w:lineRule="auto"/>
              <w:rPr>
                <w:lang w:eastAsia="en-US"/>
              </w:rPr>
            </w:pPr>
            <w:r>
              <w:rPr>
                <w:lang w:eastAsia="en-US"/>
              </w:rPr>
              <w:t>1,8</w:t>
            </w:r>
          </w:p>
        </w:tc>
      </w:tr>
      <w:tr w:rsidR="0039642D" w14:paraId="4D9018C3"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590E7C02" w14:textId="77777777" w:rsidR="0039642D" w:rsidRDefault="0039642D">
            <w:pPr>
              <w:pStyle w:val="Teksttabelisrodek"/>
              <w:spacing w:line="276" w:lineRule="auto"/>
              <w:rPr>
                <w:lang w:eastAsia="en-US"/>
              </w:rPr>
            </w:pPr>
            <w:r>
              <w:rPr>
                <w:lang w:eastAsia="en-US"/>
              </w:rPr>
              <w:t>GWPB</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1BB83B8F" w14:textId="77777777" w:rsidR="0039642D" w:rsidRDefault="0039642D">
            <w:pPr>
              <w:pStyle w:val="Teksttabelilewy"/>
              <w:spacing w:line="276" w:lineRule="auto"/>
            </w:pPr>
            <w:r>
              <w:t>Prowadzenie monitoringu wód podziemnych w zakresie zanieczyszczeń związkami chlorowcopochodnymi w rejonie Zch Tarnowskie Góry</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05D1A6D5" w14:textId="77777777" w:rsidR="0039642D" w:rsidRDefault="0039642D">
            <w:pPr>
              <w:pStyle w:val="Teksttabelisrodek"/>
              <w:spacing w:line="276" w:lineRule="auto"/>
              <w:rPr>
                <w:lang w:eastAsia="en-US"/>
              </w:rPr>
            </w:pPr>
            <w:r>
              <w:rPr>
                <w:lang w:eastAsia="en-US"/>
              </w:rPr>
              <w:t>2</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56F9F09A" w14:textId="77777777" w:rsidR="0039642D" w:rsidRDefault="0039642D">
            <w:pPr>
              <w:pStyle w:val="Teksttabelisrodek"/>
              <w:spacing w:line="276" w:lineRule="auto"/>
              <w:rPr>
                <w:lang w:eastAsia="en-US"/>
              </w:rPr>
            </w:pPr>
            <w:r>
              <w:rPr>
                <w:lang w:eastAsia="en-US"/>
              </w:rPr>
              <w:t>3,6</w:t>
            </w:r>
          </w:p>
        </w:tc>
      </w:tr>
      <w:tr w:rsidR="0039642D" w14:paraId="5684813A"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2C12E25C" w14:textId="77777777" w:rsidR="0039642D" w:rsidRDefault="0039642D">
            <w:pPr>
              <w:pStyle w:val="Teksttabelisrodek"/>
              <w:spacing w:line="276" w:lineRule="auto"/>
              <w:rPr>
                <w:lang w:eastAsia="en-US"/>
              </w:rPr>
            </w:pPr>
            <w:r>
              <w:rPr>
                <w:lang w:eastAsia="en-US"/>
              </w:rPr>
              <w:t>GWPA</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6B829E03" w14:textId="77777777" w:rsidR="0039642D" w:rsidRDefault="0039642D">
            <w:pPr>
              <w:pStyle w:val="Teksttabelilewy"/>
              <w:spacing w:line="276" w:lineRule="auto"/>
            </w:pPr>
            <w:r>
              <w:t>Rozpoznanie występowania nowych zanieczyszczeń w wodach podziemnych</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0CF4DAF2" w14:textId="77777777" w:rsidR="0039642D" w:rsidRDefault="0039642D">
            <w:pPr>
              <w:pStyle w:val="Teksttabelisrodek"/>
              <w:spacing w:line="276" w:lineRule="auto"/>
              <w:rPr>
                <w:lang w:eastAsia="en-US"/>
              </w:rPr>
            </w:pPr>
            <w:r>
              <w:rPr>
                <w:lang w:eastAsia="en-US"/>
              </w:rPr>
              <w:t>15</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28802126" w14:textId="77777777" w:rsidR="0039642D" w:rsidRDefault="0039642D">
            <w:pPr>
              <w:pStyle w:val="Teksttabelisrodek"/>
              <w:spacing w:line="276" w:lineRule="auto"/>
              <w:rPr>
                <w:lang w:eastAsia="en-US"/>
              </w:rPr>
            </w:pPr>
            <w:r>
              <w:rPr>
                <w:lang w:eastAsia="en-US"/>
              </w:rPr>
              <w:t>27,3</w:t>
            </w:r>
          </w:p>
        </w:tc>
      </w:tr>
      <w:tr w:rsidR="0039642D" w14:paraId="1001C206"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345E606B" w14:textId="77777777" w:rsidR="0039642D" w:rsidRDefault="0039642D">
            <w:pPr>
              <w:pStyle w:val="Teksttabelisrodek"/>
              <w:spacing w:line="276" w:lineRule="auto"/>
              <w:rPr>
                <w:lang w:eastAsia="en-US"/>
              </w:rPr>
            </w:pPr>
            <w:r>
              <w:rPr>
                <w:lang w:eastAsia="en-US"/>
              </w:rPr>
              <w:t>GWI</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23A5B440" w14:textId="77777777" w:rsidR="0039642D" w:rsidRDefault="0039642D">
            <w:pPr>
              <w:pStyle w:val="Teksttabelilewy"/>
              <w:spacing w:line="276" w:lineRule="auto"/>
            </w:pPr>
            <w:r>
              <w:t>Spowolnienie lub zatrzymanie odpływu wód ze zlewni oraz zwiększenie możliwości retencyjnych zlewni</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2700CAC0" w14:textId="77777777" w:rsidR="0039642D" w:rsidRDefault="0039642D">
            <w:pPr>
              <w:pStyle w:val="Teksttabelisrodek"/>
              <w:spacing w:line="276" w:lineRule="auto"/>
              <w:rPr>
                <w:lang w:eastAsia="en-US"/>
              </w:rPr>
            </w:pPr>
            <w:r>
              <w:rPr>
                <w:lang w:eastAsia="en-US"/>
              </w:rPr>
              <w:t>23</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646EF6DF" w14:textId="77777777" w:rsidR="0039642D" w:rsidRDefault="0039642D">
            <w:pPr>
              <w:pStyle w:val="Teksttabelisrodek"/>
              <w:spacing w:line="276" w:lineRule="auto"/>
              <w:rPr>
                <w:lang w:eastAsia="en-US"/>
              </w:rPr>
            </w:pPr>
            <w:r>
              <w:rPr>
                <w:lang w:eastAsia="en-US"/>
              </w:rPr>
              <w:t>41,8</w:t>
            </w:r>
          </w:p>
        </w:tc>
      </w:tr>
      <w:tr w:rsidR="0039642D" w14:paraId="12D089E8"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2E7D2112" w14:textId="77777777" w:rsidR="0039642D" w:rsidRDefault="0039642D">
            <w:pPr>
              <w:pStyle w:val="Teksttabelisrodek"/>
              <w:spacing w:line="276" w:lineRule="auto"/>
              <w:rPr>
                <w:lang w:eastAsia="en-US"/>
              </w:rPr>
            </w:pPr>
            <w:r>
              <w:rPr>
                <w:lang w:eastAsia="en-US"/>
              </w:rPr>
              <w:t>GWPA</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116A6E8F" w14:textId="77777777" w:rsidR="0039642D" w:rsidRDefault="0039642D">
            <w:pPr>
              <w:pStyle w:val="Teksttabelilewy"/>
              <w:spacing w:line="276" w:lineRule="auto"/>
            </w:pPr>
            <w:r>
              <w:t>Szkolenia w zakresie dobrowolnego stosowania Zbioru zaleceń dobrej praktyki rolniczej mającego na celu ochronę wód przed zanieczyszczeniem azotanami pochodzącymi ze źródeł rolniczych</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3B200E36" w14:textId="77777777" w:rsidR="0039642D" w:rsidRDefault="0039642D">
            <w:pPr>
              <w:pStyle w:val="Teksttabelisrodek"/>
              <w:spacing w:line="276" w:lineRule="auto"/>
              <w:rPr>
                <w:lang w:eastAsia="en-US"/>
              </w:rPr>
            </w:pPr>
            <w:r>
              <w:rPr>
                <w:lang w:eastAsia="en-US"/>
              </w:rPr>
              <w:t>14</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57CDF22D" w14:textId="77777777" w:rsidR="0039642D" w:rsidRDefault="0039642D">
            <w:pPr>
              <w:pStyle w:val="Teksttabelisrodek"/>
              <w:spacing w:line="276" w:lineRule="auto"/>
              <w:rPr>
                <w:lang w:eastAsia="en-US"/>
              </w:rPr>
            </w:pPr>
            <w:r>
              <w:rPr>
                <w:lang w:eastAsia="en-US"/>
              </w:rPr>
              <w:t>25,5</w:t>
            </w:r>
          </w:p>
        </w:tc>
      </w:tr>
      <w:tr w:rsidR="0039642D" w14:paraId="35C786C1"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65474FC9" w14:textId="77777777" w:rsidR="0039642D" w:rsidRDefault="0039642D">
            <w:pPr>
              <w:pStyle w:val="Teksttabelisrodek"/>
              <w:spacing w:line="276" w:lineRule="auto"/>
              <w:rPr>
                <w:lang w:eastAsia="en-US"/>
              </w:rPr>
            </w:pPr>
            <w:r>
              <w:rPr>
                <w:lang w:eastAsia="en-US"/>
              </w:rPr>
              <w:t>GWI</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7BCCCF4C" w14:textId="77777777" w:rsidR="0039642D" w:rsidRDefault="0039642D">
            <w:pPr>
              <w:pStyle w:val="Teksttabelilewy"/>
              <w:spacing w:line="276" w:lineRule="auto"/>
            </w:pPr>
            <w:r>
              <w:t>Wdrożenie planu ochrony torfowisk</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7B398B6B" w14:textId="77777777" w:rsidR="0039642D" w:rsidRDefault="0039642D">
            <w:pPr>
              <w:pStyle w:val="Teksttabelisrodek"/>
              <w:spacing w:line="276" w:lineRule="auto"/>
              <w:rPr>
                <w:lang w:eastAsia="en-US"/>
              </w:rPr>
            </w:pPr>
            <w:r>
              <w:rPr>
                <w:lang w:eastAsia="en-US"/>
              </w:rPr>
              <w:t>1</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69A68EF7" w14:textId="77777777" w:rsidR="0039642D" w:rsidRDefault="0039642D">
            <w:pPr>
              <w:pStyle w:val="Teksttabelisrodek"/>
              <w:spacing w:line="276" w:lineRule="auto"/>
              <w:rPr>
                <w:lang w:eastAsia="en-US"/>
              </w:rPr>
            </w:pPr>
            <w:r>
              <w:rPr>
                <w:lang w:eastAsia="en-US"/>
              </w:rPr>
              <w:t>1,8</w:t>
            </w:r>
          </w:p>
        </w:tc>
      </w:tr>
      <w:tr w:rsidR="0039642D" w14:paraId="25601338"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4289589B" w14:textId="77777777" w:rsidR="0039642D" w:rsidRDefault="0039642D">
            <w:pPr>
              <w:pStyle w:val="Teksttabelisrodek"/>
              <w:spacing w:line="276" w:lineRule="auto"/>
              <w:rPr>
                <w:lang w:eastAsia="en-US"/>
              </w:rPr>
            </w:pPr>
            <w:r>
              <w:rPr>
                <w:lang w:eastAsia="en-US"/>
              </w:rPr>
              <w:t>GW</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2A18F885" w14:textId="77777777" w:rsidR="0039642D" w:rsidRDefault="0039642D">
            <w:pPr>
              <w:pStyle w:val="Teksttabelilewy"/>
              <w:spacing w:line="276" w:lineRule="auto"/>
            </w:pPr>
            <w:r>
              <w:t>Weryfikacja zasobów dyspozycyjnych wód podziemnych</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1B02C15D" w14:textId="77777777" w:rsidR="0039642D" w:rsidRDefault="0039642D">
            <w:pPr>
              <w:pStyle w:val="Teksttabelisrodek"/>
              <w:spacing w:line="276" w:lineRule="auto"/>
              <w:rPr>
                <w:lang w:eastAsia="en-US"/>
              </w:rPr>
            </w:pPr>
            <w:r>
              <w:rPr>
                <w:lang w:eastAsia="en-US"/>
              </w:rPr>
              <w:t>2</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53C0C55B" w14:textId="77777777" w:rsidR="0039642D" w:rsidRDefault="0039642D">
            <w:pPr>
              <w:pStyle w:val="Teksttabelisrodek"/>
              <w:spacing w:line="276" w:lineRule="auto"/>
              <w:rPr>
                <w:lang w:eastAsia="en-US"/>
              </w:rPr>
            </w:pPr>
            <w:r>
              <w:rPr>
                <w:lang w:eastAsia="en-US"/>
              </w:rPr>
              <w:t>3,6</w:t>
            </w:r>
          </w:p>
        </w:tc>
      </w:tr>
      <w:tr w:rsidR="0039642D" w14:paraId="6E2E494A"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71CE190B" w14:textId="77777777" w:rsidR="0039642D" w:rsidRDefault="0039642D">
            <w:pPr>
              <w:pStyle w:val="Teksttabelisrodek"/>
              <w:spacing w:line="276" w:lineRule="auto"/>
              <w:rPr>
                <w:lang w:eastAsia="en-US"/>
              </w:rPr>
            </w:pPr>
            <w:r>
              <w:rPr>
                <w:lang w:eastAsia="en-US"/>
              </w:rPr>
              <w:t>GWI</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0AA3A2B3" w14:textId="77777777" w:rsidR="0039642D" w:rsidRDefault="0039642D">
            <w:pPr>
              <w:pStyle w:val="Teksttabelilewy"/>
              <w:spacing w:line="276" w:lineRule="auto"/>
            </w:pPr>
            <w:r>
              <w:t>Weryfikacja zasobów eksploatacyjnych ujęć wód podziemnych ustalonych na podstawie dokumentacji hydrogeologicznych wykonanych przed 2004 r.</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42A56F7D" w14:textId="77777777" w:rsidR="0039642D" w:rsidRDefault="0039642D">
            <w:pPr>
              <w:pStyle w:val="Teksttabelisrodek"/>
              <w:spacing w:line="276" w:lineRule="auto"/>
              <w:rPr>
                <w:lang w:eastAsia="en-US"/>
              </w:rPr>
            </w:pPr>
            <w:r>
              <w:rPr>
                <w:lang w:eastAsia="en-US"/>
              </w:rPr>
              <w:t>16</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5FB2ECAB" w14:textId="77777777" w:rsidR="0039642D" w:rsidRDefault="0039642D">
            <w:pPr>
              <w:pStyle w:val="Teksttabelisrodek"/>
              <w:spacing w:line="276" w:lineRule="auto"/>
              <w:rPr>
                <w:lang w:eastAsia="en-US"/>
              </w:rPr>
            </w:pPr>
            <w:r>
              <w:rPr>
                <w:lang w:eastAsia="en-US"/>
              </w:rPr>
              <w:t>29,1</w:t>
            </w:r>
          </w:p>
        </w:tc>
      </w:tr>
      <w:tr w:rsidR="0039642D" w14:paraId="69C13BDE"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00BE8EAD" w14:textId="77777777" w:rsidR="0039642D" w:rsidRDefault="0039642D">
            <w:pPr>
              <w:pStyle w:val="Teksttabelisrodek"/>
              <w:spacing w:line="276" w:lineRule="auto"/>
              <w:rPr>
                <w:lang w:eastAsia="en-US"/>
              </w:rPr>
            </w:pPr>
            <w:r>
              <w:rPr>
                <w:lang w:eastAsia="en-US"/>
              </w:rPr>
              <w:t>GWI</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297440D1" w14:textId="77777777" w:rsidR="0039642D" w:rsidRDefault="0039642D">
            <w:pPr>
              <w:pStyle w:val="Teksttabelilewy"/>
              <w:spacing w:line="276" w:lineRule="auto"/>
            </w:pPr>
            <w:r>
              <w:t>Wsparcie działań organów administracji w zakresie ustanawiania obszarów ochronnych GZWP</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6BE74DB8" w14:textId="77777777" w:rsidR="0039642D" w:rsidRDefault="0039642D">
            <w:pPr>
              <w:pStyle w:val="Teksttabelisrodek"/>
              <w:spacing w:line="276" w:lineRule="auto"/>
              <w:rPr>
                <w:lang w:eastAsia="en-US"/>
              </w:rPr>
            </w:pPr>
            <w:r>
              <w:rPr>
                <w:lang w:eastAsia="en-US"/>
              </w:rPr>
              <w:t>29</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239D6F3D" w14:textId="77777777" w:rsidR="0039642D" w:rsidRDefault="0039642D">
            <w:pPr>
              <w:pStyle w:val="Teksttabelisrodek"/>
              <w:spacing w:line="276" w:lineRule="auto"/>
              <w:rPr>
                <w:lang w:eastAsia="en-US"/>
              </w:rPr>
            </w:pPr>
            <w:r>
              <w:rPr>
                <w:lang w:eastAsia="en-US"/>
              </w:rPr>
              <w:t>50,9</w:t>
            </w:r>
          </w:p>
        </w:tc>
      </w:tr>
      <w:tr w:rsidR="0039642D" w14:paraId="0A2A3E64"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3522A325" w14:textId="77777777" w:rsidR="0039642D" w:rsidRDefault="0039642D">
            <w:pPr>
              <w:pStyle w:val="Teksttabelisrodek"/>
              <w:spacing w:line="276" w:lineRule="auto"/>
              <w:rPr>
                <w:lang w:eastAsia="en-US"/>
              </w:rPr>
            </w:pPr>
            <w:r>
              <w:rPr>
                <w:lang w:eastAsia="en-US"/>
              </w:rPr>
              <w:t>GWI</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0CD980B6" w14:textId="77777777" w:rsidR="0039642D" w:rsidRDefault="0039642D">
            <w:pPr>
              <w:pStyle w:val="Teksttabelilewy"/>
              <w:spacing w:line="276" w:lineRule="auto"/>
            </w:pPr>
            <w:r>
              <w:t>Wykonanie dokumentacji hydrogeologicznej</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0F2B776C" w14:textId="77777777" w:rsidR="0039642D" w:rsidRDefault="0039642D">
            <w:pPr>
              <w:pStyle w:val="Teksttabelisrodek"/>
              <w:spacing w:line="276" w:lineRule="auto"/>
              <w:rPr>
                <w:lang w:eastAsia="en-US"/>
              </w:rPr>
            </w:pPr>
            <w:r>
              <w:rPr>
                <w:lang w:eastAsia="en-US"/>
              </w:rPr>
              <w:t>2</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119131A5" w14:textId="77777777" w:rsidR="0039642D" w:rsidRDefault="0039642D">
            <w:pPr>
              <w:pStyle w:val="Teksttabelisrodek"/>
              <w:spacing w:line="276" w:lineRule="auto"/>
              <w:rPr>
                <w:lang w:eastAsia="en-US"/>
              </w:rPr>
            </w:pPr>
            <w:r>
              <w:rPr>
                <w:lang w:eastAsia="en-US"/>
              </w:rPr>
              <w:t>3,6</w:t>
            </w:r>
          </w:p>
        </w:tc>
      </w:tr>
      <w:tr w:rsidR="0039642D" w14:paraId="264357FA"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11A845B1" w14:textId="77777777" w:rsidR="0039642D" w:rsidRDefault="0039642D">
            <w:pPr>
              <w:pStyle w:val="Teksttabelisrodek"/>
              <w:spacing w:line="276" w:lineRule="auto"/>
              <w:rPr>
                <w:lang w:eastAsia="en-US"/>
              </w:rPr>
            </w:pPr>
            <w:r>
              <w:rPr>
                <w:lang w:eastAsia="en-US"/>
              </w:rPr>
              <w:t>GWI</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7F865616" w14:textId="77777777" w:rsidR="0039642D" w:rsidRDefault="0039642D">
            <w:pPr>
              <w:pStyle w:val="Teksttabelilewy"/>
              <w:spacing w:line="276" w:lineRule="auto"/>
            </w:pPr>
            <w:r>
              <w:t>Wykonanie opracowania "Analiza wpływu zaprzestania odwadniania zakładów górniczych na stan wód powierzchniowych i podziemnych"</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5FA1926F" w14:textId="77777777" w:rsidR="0039642D" w:rsidRDefault="0039642D">
            <w:pPr>
              <w:pStyle w:val="Teksttabelisrodek"/>
              <w:spacing w:line="276" w:lineRule="auto"/>
              <w:rPr>
                <w:lang w:eastAsia="en-US"/>
              </w:rPr>
            </w:pPr>
            <w:r>
              <w:rPr>
                <w:lang w:eastAsia="en-US"/>
              </w:rPr>
              <w:t>2</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547BA3AF" w14:textId="77777777" w:rsidR="0039642D" w:rsidRDefault="0039642D">
            <w:pPr>
              <w:pStyle w:val="Teksttabelisrodek"/>
              <w:spacing w:line="276" w:lineRule="auto"/>
              <w:rPr>
                <w:lang w:eastAsia="en-US"/>
              </w:rPr>
            </w:pPr>
            <w:r>
              <w:rPr>
                <w:lang w:eastAsia="en-US"/>
              </w:rPr>
              <w:t>3,6</w:t>
            </w:r>
          </w:p>
        </w:tc>
      </w:tr>
      <w:tr w:rsidR="0039642D" w14:paraId="64603B50" w14:textId="77777777" w:rsidTr="00B301E5">
        <w:trPr>
          <w:trHeight w:val="227"/>
        </w:trPr>
        <w:tc>
          <w:tcPr>
            <w:tcW w:w="66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0092DEC7" w14:textId="77777777" w:rsidR="0039642D" w:rsidRDefault="0039642D">
            <w:pPr>
              <w:pStyle w:val="Teksttabelisrodek"/>
              <w:spacing w:line="276" w:lineRule="auto"/>
              <w:rPr>
                <w:lang w:eastAsia="en-US"/>
              </w:rPr>
            </w:pPr>
            <w:r>
              <w:rPr>
                <w:lang w:eastAsia="en-US"/>
              </w:rPr>
              <w:t>GWI</w:t>
            </w:r>
          </w:p>
        </w:tc>
        <w:tc>
          <w:tcPr>
            <w:tcW w:w="2533"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1D791A50" w14:textId="77777777" w:rsidR="0039642D" w:rsidRDefault="0039642D">
            <w:pPr>
              <w:pStyle w:val="Teksttabelilewy"/>
              <w:spacing w:line="276" w:lineRule="auto"/>
            </w:pPr>
            <w:r>
              <w:t>Zwiększanie retencji na obszarach zurbanizowanych</w:t>
            </w:r>
          </w:p>
        </w:tc>
        <w:tc>
          <w:tcPr>
            <w:tcW w:w="822"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49F3345F" w14:textId="77777777" w:rsidR="0039642D" w:rsidRDefault="0039642D">
            <w:pPr>
              <w:pStyle w:val="Teksttabelisrodek"/>
              <w:spacing w:line="276" w:lineRule="auto"/>
              <w:rPr>
                <w:lang w:eastAsia="en-US"/>
              </w:rPr>
            </w:pPr>
            <w:r>
              <w:rPr>
                <w:lang w:eastAsia="en-US"/>
              </w:rPr>
              <w:t>5</w:t>
            </w:r>
          </w:p>
        </w:tc>
        <w:tc>
          <w:tcPr>
            <w:tcW w:w="977"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28" w:type="dxa"/>
              <w:right w:w="28" w:type="dxa"/>
            </w:tcMar>
            <w:vAlign w:val="center"/>
            <w:hideMark/>
          </w:tcPr>
          <w:p w14:paraId="122D0688" w14:textId="77777777" w:rsidR="0039642D" w:rsidRDefault="0039642D">
            <w:pPr>
              <w:pStyle w:val="Teksttabelisrodek"/>
              <w:spacing w:line="276" w:lineRule="auto"/>
              <w:rPr>
                <w:lang w:eastAsia="en-US"/>
              </w:rPr>
            </w:pPr>
            <w:r>
              <w:rPr>
                <w:lang w:eastAsia="en-US"/>
              </w:rPr>
              <w:t>9,1</w:t>
            </w:r>
          </w:p>
        </w:tc>
      </w:tr>
    </w:tbl>
    <w:p w14:paraId="5AD056D6" w14:textId="77777777" w:rsidR="0039642D" w:rsidRDefault="0039642D" w:rsidP="0039642D">
      <w:pPr>
        <w:pStyle w:val="rdo"/>
        <w:rPr>
          <w:rFonts w:cs="Calibri"/>
        </w:rPr>
      </w:pPr>
      <w:r>
        <w:t xml:space="preserve">Źródło: opracowanie własne </w:t>
      </w:r>
    </w:p>
    <w:bookmarkEnd w:id="747"/>
    <w:p w14:paraId="05A0235E" w14:textId="6CAB9426" w:rsidR="0039642D" w:rsidRDefault="0039642D" w:rsidP="0039642D">
      <w:pPr>
        <w:spacing w:after="0"/>
      </w:pPr>
      <w:r>
        <w:t>83% ogólnej liczby jcwpd (55 jcwpd) wymagało zbudowania zestawu działań. Na poniższym wykresie (wykres 12-2</w:t>
      </w:r>
      <w:r w:rsidR="00C86F0E">
        <w:t>7</w:t>
      </w:r>
      <w:r>
        <w:t>) przedstawiono informacje o udziale jcwpd z zestawem działań w ogólnej liczbie jcwpd w obszarze każdego regionu wodnego obszaru dorzecza Odry.</w:t>
      </w:r>
    </w:p>
    <w:p w14:paraId="6B797588" w14:textId="6EC2A4B0" w:rsidR="0039642D" w:rsidRDefault="0039642D" w:rsidP="0039642D">
      <w:pPr>
        <w:pStyle w:val="wykrespolozenie"/>
        <w:spacing w:after="0"/>
      </w:pPr>
      <w:bookmarkStart w:id="752" w:name="_Hlk67491037"/>
      <w:r>
        <w:rPr>
          <w:noProof/>
        </w:rPr>
        <w:drawing>
          <wp:inline distT="0" distB="0" distL="0" distR="0" wp14:anchorId="41615C73" wp14:editId="12FC2921">
            <wp:extent cx="5771515" cy="3620770"/>
            <wp:effectExtent l="0" t="0" r="635" b="17780"/>
            <wp:docPr id="62" name="Wykres 62">
              <a:extLst xmlns:a="http://schemas.openxmlformats.org/drawingml/2006/main">
                <a:ext uri="{FF2B5EF4-FFF2-40B4-BE49-F238E27FC236}">
                  <a16:creationId xmlns:a16="http://schemas.microsoft.com/office/drawing/2014/main" id="{00000000-0008-0000-0000-000003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inline>
        </w:drawing>
      </w:r>
    </w:p>
    <w:p w14:paraId="2D9EDEF0" w14:textId="3182336A" w:rsidR="0039642D" w:rsidRDefault="0039642D" w:rsidP="00B479EE">
      <w:pPr>
        <w:pStyle w:val="Wykres"/>
      </w:pPr>
      <w:bookmarkStart w:id="753" w:name="_Toc68703891"/>
      <w:r>
        <w:t xml:space="preserve">Wykres </w:t>
      </w:r>
      <w:r>
        <w:fldChar w:fldCharType="begin"/>
      </w:r>
      <w:r>
        <w:instrText>STYLEREF 1 \s</w:instrText>
      </w:r>
      <w:r>
        <w:fldChar w:fldCharType="separate"/>
      </w:r>
      <w:r w:rsidR="00550571">
        <w:rPr>
          <w:noProof/>
        </w:rPr>
        <w:t>12</w:t>
      </w:r>
      <w:r>
        <w:fldChar w:fldCharType="end"/>
      </w:r>
      <w:r>
        <w:noBreakHyphen/>
      </w:r>
      <w:r>
        <w:fldChar w:fldCharType="begin"/>
      </w:r>
      <w:r>
        <w:instrText>SEQ Wykres \* ARABIC \s 1</w:instrText>
      </w:r>
      <w:r>
        <w:fldChar w:fldCharType="separate"/>
      </w:r>
      <w:r w:rsidR="00550571">
        <w:rPr>
          <w:noProof/>
        </w:rPr>
        <w:t>27</w:t>
      </w:r>
      <w:r>
        <w:fldChar w:fldCharType="end"/>
      </w:r>
      <w:r>
        <w:tab/>
        <w:t xml:space="preserve">Udział jcwpd z przypisanymi zestawami działań w regionach wodnych obszaru dorzecza Odry </w:t>
      </w:r>
      <w:r w:rsidRPr="00AB5553">
        <w:t>(część jcwpd położone jest na obszarze dwóch regionów wodnych)</w:t>
      </w:r>
      <w:bookmarkEnd w:id="753"/>
    </w:p>
    <w:bookmarkEnd w:id="752"/>
    <w:p w14:paraId="42DB72D5" w14:textId="77777777" w:rsidR="0039642D" w:rsidRDefault="0039642D" w:rsidP="0039642D">
      <w:pPr>
        <w:pStyle w:val="rdo"/>
      </w:pPr>
      <w:r>
        <w:t>Źródło: opracowanie własne</w:t>
      </w:r>
    </w:p>
    <w:p w14:paraId="77D12074" w14:textId="610A5255" w:rsidR="0039642D" w:rsidRDefault="0039642D" w:rsidP="0039642D">
      <w:r>
        <w:t>Łącznie dla 66 jcwpd wydzielonych na obszarze dorzecza Odry przypisano 274 działania, w zróżnicowanym zakresie dla poszczególnych jcwpd, w tym sumarycznie 60 działań podstawowych oraz 214 działań uzupełniających (wykres 12-2</w:t>
      </w:r>
      <w:r w:rsidR="00C86F0E">
        <w:t>8</w:t>
      </w:r>
      <w:r>
        <w:t xml:space="preserve">). W tej liczbie 64 to działania kontynuowane z aPGW, zaś 210 to działania nowe, dotychczas nie </w:t>
      </w:r>
      <w:r>
        <w:rPr>
          <w:rFonts w:eastAsia="Times New Roman"/>
        </w:rPr>
        <w:t>realizowane</w:t>
      </w:r>
      <w:r>
        <w:t>. Zdecydowana większość działań ma charakter nietechniczny (234 działania). Działania techniczne (w łącznej liczbie 40) w większości przypadków związane są z budową lub modernizacją ujęć wód podziemnych, a także ze stosowaniem działań ze </w:t>
      </w:r>
      <w:r>
        <w:rPr>
          <w:i/>
          <w:iCs/>
        </w:rPr>
        <w:t>Zbioru zaleceń dobrej praktyki rolniczej</w:t>
      </w:r>
      <w:r>
        <w:t>. W odniesieniu do rodzaju presji najwięcej działań ukierunkowanych jest na redukcję presji ilościowej (138 działań) oraz presji chemicznej (81 działań). Z</w:t>
      </w:r>
      <w:r w:rsidR="00727C8D">
        <w:t> </w:t>
      </w:r>
      <w:r>
        <w:t>presją chemiczną typu A związane są 43 działania, zaś z presją chemiczną typu B 9 działań. Najmniej działań ukierunkowanych jest na redukcję zarówno presji ilościowej, jak i chemicznej (3 działania).</w:t>
      </w:r>
    </w:p>
    <w:p w14:paraId="2CD7027F" w14:textId="4B134333" w:rsidR="0039642D" w:rsidRDefault="0039642D" w:rsidP="0039642D">
      <w:pPr>
        <w:pStyle w:val="wykrespolozenie"/>
      </w:pPr>
      <w:bookmarkStart w:id="754" w:name="_Toc66706873"/>
      <w:r>
        <w:rPr>
          <w:noProof/>
          <w:color w:val="404040" w:themeColor="text1" w:themeTint="BF"/>
        </w:rPr>
        <w:drawing>
          <wp:inline distT="0" distB="0" distL="0" distR="0" wp14:anchorId="4F247B66" wp14:editId="4E19C8BD">
            <wp:extent cx="5771515" cy="3248025"/>
            <wp:effectExtent l="0" t="0" r="635" b="9525"/>
            <wp:docPr id="40" name="Wykres 40">
              <a:extLst xmlns:a="http://schemas.openxmlformats.org/drawingml/2006/main">
                <a:ext uri="{FF2B5EF4-FFF2-40B4-BE49-F238E27FC236}">
                  <a16:creationId xmlns:a16="http://schemas.microsoft.com/office/drawing/2014/main" id="{00000000-0008-0000-0000-000006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inline>
        </w:drawing>
      </w:r>
    </w:p>
    <w:p w14:paraId="4F877B75" w14:textId="1CCFC442" w:rsidR="0039642D" w:rsidRDefault="0039642D" w:rsidP="00B479EE">
      <w:pPr>
        <w:pStyle w:val="Wykres"/>
      </w:pPr>
      <w:bookmarkStart w:id="755" w:name="_Toc68703892"/>
      <w:r>
        <w:t xml:space="preserve">Wykres </w:t>
      </w:r>
      <w:r>
        <w:fldChar w:fldCharType="begin"/>
      </w:r>
      <w:r>
        <w:instrText>STYLEREF 1 \s</w:instrText>
      </w:r>
      <w:r>
        <w:fldChar w:fldCharType="separate"/>
      </w:r>
      <w:r w:rsidR="00550571">
        <w:rPr>
          <w:noProof/>
        </w:rPr>
        <w:t>12</w:t>
      </w:r>
      <w:r>
        <w:fldChar w:fldCharType="end"/>
      </w:r>
      <w:r>
        <w:noBreakHyphen/>
      </w:r>
      <w:r>
        <w:fldChar w:fldCharType="begin"/>
      </w:r>
      <w:r>
        <w:instrText>SEQ Wykres \* ARABIC \s 1</w:instrText>
      </w:r>
      <w:r>
        <w:fldChar w:fldCharType="separate"/>
      </w:r>
      <w:r w:rsidR="00550571">
        <w:rPr>
          <w:noProof/>
        </w:rPr>
        <w:t>28</w:t>
      </w:r>
      <w:r>
        <w:fldChar w:fldCharType="end"/>
      </w:r>
      <w:r>
        <w:tab/>
        <w:t>Podział działań w zestawie dla jcwpd (GW) dla obszaru dorzecza Odry</w:t>
      </w:r>
      <w:bookmarkEnd w:id="754"/>
      <w:bookmarkEnd w:id="755"/>
    </w:p>
    <w:p w14:paraId="1B980F9F" w14:textId="77777777" w:rsidR="0039642D" w:rsidRDefault="0039642D" w:rsidP="0039642D">
      <w:pPr>
        <w:pStyle w:val="rdo"/>
      </w:pPr>
      <w:r>
        <w:t>Źródło: opracowanie własne</w:t>
      </w:r>
    </w:p>
    <w:p w14:paraId="022FD115" w14:textId="176F8F1F" w:rsidR="0044636E" w:rsidRPr="00795F17" w:rsidRDefault="0039642D" w:rsidP="0039642D">
      <w:r>
        <w:rPr>
          <w:rFonts w:eastAsia="Times New Roman" w:cs="Calibri"/>
        </w:rPr>
        <w:t xml:space="preserve">Informacje o działaniach zaplanowanych dla danej jcwpd uwzględnione zostały w załączniku nr 7.7 (Zestaw działań jcwpd). Zobrazowanie przestrzenne jcwpd w obszarze dorzecza Odry z przypisanym zestawem działań stanowi załącznik graficzny </w:t>
      </w:r>
      <w:r w:rsidR="002B4612">
        <w:rPr>
          <w:rFonts w:eastAsia="Times New Roman" w:cs="Calibri"/>
        </w:rPr>
        <w:t xml:space="preserve">nr </w:t>
      </w:r>
      <w:r>
        <w:rPr>
          <w:rFonts w:eastAsia="Times New Roman" w:cs="Calibri"/>
        </w:rPr>
        <w:t>37.</w:t>
      </w:r>
    </w:p>
    <w:p w14:paraId="7F74D2C4" w14:textId="322B30B9" w:rsidR="0044636E" w:rsidRPr="00795F17" w:rsidRDefault="0044636E" w:rsidP="00BA6B41">
      <w:pPr>
        <w:pStyle w:val="Nagwek2"/>
      </w:pPr>
      <w:bookmarkStart w:id="756" w:name="_Toc66347825"/>
      <w:bookmarkStart w:id="757" w:name="_Hlk67444208"/>
      <w:bookmarkStart w:id="758" w:name="_Toc68703570"/>
      <w:r w:rsidRPr="00795F17">
        <w:t>Koszty zestawu działań</w:t>
      </w:r>
      <w:bookmarkEnd w:id="756"/>
      <w:bookmarkEnd w:id="758"/>
    </w:p>
    <w:p w14:paraId="0E12AC7B" w14:textId="04307AEA" w:rsidR="00E7049B" w:rsidRDefault="00E7049B" w:rsidP="00E7049B">
      <w:r>
        <w:t>Łączne koszty zestawu działań w obszarze dorzecza Odry wynoszą 9 034,12 mln zł.</w:t>
      </w:r>
      <w:r w:rsidR="00BA6B41">
        <w:t xml:space="preserve"> </w:t>
      </w:r>
      <w:r>
        <w:t>Najwięcej kosztów ponoszonych będzie w regionie wodnym Środkowej Odry (29%), Warty (27%) oraz Górnej Odry (16%). 87% stanowią nakłady poniesione w ramach jcw RW, a 12,2% oraz 0,45% dotyczy odpowiednio jcwpd oraz jcw LW. Szczegółowe koszty zestawu działań w obszarze dorzecza Odry prezentują poniższe tabele</w:t>
      </w:r>
      <w:r w:rsidR="002A304C">
        <w:t>.</w:t>
      </w:r>
    </w:p>
    <w:p w14:paraId="7D6FB3CF" w14:textId="3B444AF7" w:rsidR="00E7049B" w:rsidRDefault="00E7049B" w:rsidP="00E7049B">
      <w:pPr>
        <w:pStyle w:val="Tabela"/>
        <w:rPr>
          <w:szCs w:val="20"/>
        </w:rPr>
      </w:pPr>
      <w:bookmarkStart w:id="759" w:name="_Toc66341954"/>
      <w:bookmarkStart w:id="760" w:name="_Toc67652437"/>
      <w:bookmarkStart w:id="761" w:name="_Toc68703743"/>
      <w:r>
        <w:t xml:space="preserve">Tabela </w:t>
      </w:r>
      <w:fldSimple w:instr=" STYLEREF 1 \s ">
        <w:r w:rsidR="00550571">
          <w:rPr>
            <w:noProof/>
          </w:rPr>
          <w:t>12</w:t>
        </w:r>
      </w:fldSimple>
      <w:r>
        <w:noBreakHyphen/>
      </w:r>
      <w:fldSimple w:instr=" SEQ Tabela \* ARABIC \s 1 ">
        <w:r w:rsidR="00550571">
          <w:rPr>
            <w:noProof/>
          </w:rPr>
          <w:t>13</w:t>
        </w:r>
      </w:fldSimple>
      <w:r>
        <w:tab/>
      </w:r>
      <w:r>
        <w:rPr>
          <w:szCs w:val="20"/>
        </w:rPr>
        <w:t>Koszty zestawu działań w obszarze dorzecza Odry (w tys. zł)</w:t>
      </w:r>
      <w:bookmarkEnd w:id="759"/>
      <w:bookmarkEnd w:id="760"/>
      <w:bookmarkEnd w:id="761"/>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86"/>
        <w:gridCol w:w="1396"/>
        <w:gridCol w:w="1411"/>
        <w:gridCol w:w="1114"/>
        <w:gridCol w:w="1511"/>
        <w:gridCol w:w="1538"/>
      </w:tblGrid>
      <w:tr w:rsidR="00E7049B" w14:paraId="2EC5B158" w14:textId="77777777" w:rsidTr="006305E5">
        <w:trPr>
          <w:trHeight w:val="454"/>
          <w:tblHeader/>
        </w:trPr>
        <w:tc>
          <w:tcPr>
            <w:tcW w:w="1152"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1521731" w14:textId="77777777" w:rsidR="00E7049B" w:rsidRDefault="00E7049B">
            <w:pPr>
              <w:pStyle w:val="Teksttabelinaglowek"/>
              <w:spacing w:line="256" w:lineRule="auto"/>
              <w:rPr>
                <w:rFonts w:ascii="Segoe UI" w:hAnsi="Segoe UI" w:cs="Segoe UI"/>
                <w:sz w:val="18"/>
                <w:szCs w:val="18"/>
                <w:lang w:eastAsia="en-US"/>
              </w:rPr>
            </w:pPr>
            <w:r>
              <w:rPr>
                <w:lang w:eastAsia="en-US"/>
              </w:rPr>
              <w:t>Region wodny</w:t>
            </w:r>
          </w:p>
        </w:tc>
        <w:tc>
          <w:tcPr>
            <w:tcW w:w="771"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05508A8C" w14:textId="77777777" w:rsidR="00E7049B" w:rsidRDefault="00E7049B">
            <w:pPr>
              <w:pStyle w:val="Teksttabelinaglowek"/>
              <w:spacing w:line="256" w:lineRule="auto"/>
              <w:rPr>
                <w:rFonts w:ascii="Segoe UI" w:hAnsi="Segoe UI" w:cs="Segoe UI"/>
                <w:sz w:val="18"/>
                <w:szCs w:val="18"/>
                <w:lang w:eastAsia="en-US"/>
              </w:rPr>
            </w:pPr>
            <w:r>
              <w:rPr>
                <w:lang w:eastAsia="en-US"/>
              </w:rPr>
              <w:t>RAZEM</w:t>
            </w:r>
          </w:p>
        </w:tc>
        <w:tc>
          <w:tcPr>
            <w:tcW w:w="779"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7DDFC4DE" w14:textId="77777777" w:rsidR="00E7049B" w:rsidRDefault="00E7049B">
            <w:pPr>
              <w:pStyle w:val="Teksttabelinaglowek"/>
              <w:spacing w:line="256" w:lineRule="auto"/>
              <w:rPr>
                <w:rFonts w:ascii="Segoe UI" w:hAnsi="Segoe UI" w:cs="Segoe UI"/>
                <w:sz w:val="18"/>
                <w:szCs w:val="18"/>
                <w:lang w:eastAsia="en-US"/>
              </w:rPr>
            </w:pPr>
            <w:r>
              <w:rPr>
                <w:lang w:eastAsia="en-US"/>
              </w:rPr>
              <w:t>jcwp RW</w:t>
            </w:r>
          </w:p>
        </w:tc>
        <w:tc>
          <w:tcPr>
            <w:tcW w:w="615"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0C9078B4" w14:textId="77777777" w:rsidR="00E7049B" w:rsidRDefault="00E7049B">
            <w:pPr>
              <w:pStyle w:val="Teksttabelinaglowek"/>
              <w:spacing w:line="256" w:lineRule="auto"/>
              <w:rPr>
                <w:rFonts w:ascii="Segoe UI" w:hAnsi="Segoe UI" w:cs="Segoe UI"/>
                <w:sz w:val="18"/>
                <w:szCs w:val="18"/>
                <w:lang w:eastAsia="en-US"/>
              </w:rPr>
            </w:pPr>
            <w:r>
              <w:rPr>
                <w:lang w:eastAsia="en-US"/>
              </w:rPr>
              <w:t>jcwp LW</w:t>
            </w:r>
          </w:p>
        </w:tc>
        <w:tc>
          <w:tcPr>
            <w:tcW w:w="834"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1D735534" w14:textId="77777777" w:rsidR="00E7049B" w:rsidRDefault="00E7049B">
            <w:pPr>
              <w:pStyle w:val="Teksttabelinaglowek"/>
              <w:spacing w:line="256" w:lineRule="auto"/>
              <w:rPr>
                <w:rFonts w:ascii="Segoe UI" w:hAnsi="Segoe UI" w:cs="Segoe UI"/>
                <w:sz w:val="18"/>
                <w:szCs w:val="18"/>
                <w:lang w:eastAsia="en-US"/>
              </w:rPr>
            </w:pPr>
            <w:r>
              <w:rPr>
                <w:lang w:eastAsia="en-US"/>
              </w:rPr>
              <w:t>jcwp RWr</w:t>
            </w:r>
          </w:p>
        </w:tc>
        <w:tc>
          <w:tcPr>
            <w:tcW w:w="849"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6C986E20" w14:textId="77777777" w:rsidR="00E7049B" w:rsidRDefault="00E7049B">
            <w:pPr>
              <w:pStyle w:val="Teksttabelinaglowek"/>
              <w:spacing w:line="256" w:lineRule="auto"/>
              <w:rPr>
                <w:rFonts w:ascii="Segoe UI" w:hAnsi="Segoe UI" w:cs="Segoe UI"/>
                <w:sz w:val="18"/>
                <w:szCs w:val="18"/>
                <w:lang w:eastAsia="en-US"/>
              </w:rPr>
            </w:pPr>
            <w:r>
              <w:rPr>
                <w:lang w:eastAsia="en-US"/>
              </w:rPr>
              <w:t>jcwp TW i CW</w:t>
            </w:r>
          </w:p>
        </w:tc>
      </w:tr>
      <w:tr w:rsidR="006305E5" w14:paraId="1BD7539C" w14:textId="77777777" w:rsidTr="006305E5">
        <w:trPr>
          <w:trHeight w:val="454"/>
        </w:trPr>
        <w:tc>
          <w:tcPr>
            <w:tcW w:w="1152" w:type="pct"/>
            <w:tcBorders>
              <w:top w:val="single" w:sz="6" w:space="0" w:color="auto"/>
              <w:left w:val="single" w:sz="6" w:space="0" w:color="auto"/>
              <w:bottom w:val="single" w:sz="6" w:space="0" w:color="auto"/>
              <w:right w:val="single" w:sz="6" w:space="0" w:color="auto"/>
            </w:tcBorders>
            <w:vAlign w:val="center"/>
          </w:tcPr>
          <w:p w14:paraId="71315036" w14:textId="59ABD379" w:rsidR="006305E5" w:rsidRDefault="006305E5" w:rsidP="006305E5">
            <w:pPr>
              <w:pStyle w:val="Teksttabelilewy"/>
              <w:spacing w:line="256" w:lineRule="auto"/>
              <w:rPr>
                <w:rFonts w:ascii="Segoe UI" w:hAnsi="Segoe UI" w:cs="Segoe UI"/>
                <w:sz w:val="18"/>
                <w:szCs w:val="18"/>
                <w:lang w:eastAsia="pl-PL"/>
              </w:rPr>
            </w:pPr>
            <w:r>
              <w:rPr>
                <w:lang w:eastAsia="pl-PL"/>
              </w:rPr>
              <w:t>Górnej Odry</w:t>
            </w:r>
          </w:p>
        </w:tc>
        <w:tc>
          <w:tcPr>
            <w:tcW w:w="771" w:type="pct"/>
            <w:tcBorders>
              <w:top w:val="single" w:sz="6" w:space="0" w:color="auto"/>
              <w:left w:val="single" w:sz="6" w:space="0" w:color="auto"/>
              <w:bottom w:val="single" w:sz="6" w:space="0" w:color="auto"/>
              <w:right w:val="single" w:sz="6" w:space="0" w:color="auto"/>
            </w:tcBorders>
            <w:vAlign w:val="center"/>
          </w:tcPr>
          <w:p w14:paraId="0BDF2041" w14:textId="2FDCBC93" w:rsidR="006305E5" w:rsidRDefault="006305E5" w:rsidP="006305E5">
            <w:pPr>
              <w:pStyle w:val="Teksttabelisrodek"/>
              <w:spacing w:line="256" w:lineRule="auto"/>
              <w:rPr>
                <w:rFonts w:ascii="Segoe UI" w:hAnsi="Segoe UI" w:cs="Segoe UI"/>
                <w:sz w:val="18"/>
                <w:szCs w:val="18"/>
                <w:lang w:eastAsia="en-US"/>
              </w:rPr>
            </w:pPr>
            <w:r>
              <w:rPr>
                <w:rFonts w:eastAsiaTheme="minorHAnsi" w:cs="Calibri"/>
                <w:color w:val="000000"/>
                <w:szCs w:val="20"/>
                <w:lang w:val="en-US" w:eastAsia="en-US"/>
              </w:rPr>
              <w:t>1 452 803,44</w:t>
            </w:r>
          </w:p>
        </w:tc>
        <w:tc>
          <w:tcPr>
            <w:tcW w:w="779" w:type="pct"/>
            <w:tcBorders>
              <w:top w:val="single" w:sz="6" w:space="0" w:color="auto"/>
              <w:left w:val="single" w:sz="6" w:space="0" w:color="auto"/>
              <w:bottom w:val="single" w:sz="6" w:space="0" w:color="auto"/>
              <w:right w:val="single" w:sz="6" w:space="0" w:color="auto"/>
            </w:tcBorders>
            <w:vAlign w:val="center"/>
          </w:tcPr>
          <w:p w14:paraId="09E5222D" w14:textId="423B114B" w:rsidR="006305E5" w:rsidRDefault="006305E5" w:rsidP="006305E5">
            <w:pPr>
              <w:pStyle w:val="Teksttabelisrodek"/>
              <w:spacing w:line="256" w:lineRule="auto"/>
              <w:rPr>
                <w:rFonts w:ascii="Segoe UI" w:hAnsi="Segoe UI" w:cs="Segoe UI"/>
                <w:sz w:val="18"/>
                <w:szCs w:val="18"/>
                <w:lang w:eastAsia="en-US"/>
              </w:rPr>
            </w:pPr>
            <w:r>
              <w:rPr>
                <w:rFonts w:eastAsiaTheme="minorHAnsi" w:cs="Calibri"/>
                <w:color w:val="000000"/>
                <w:szCs w:val="20"/>
                <w:lang w:val="en-US" w:eastAsia="en-US"/>
              </w:rPr>
              <w:t>1 452 688,80</w:t>
            </w:r>
          </w:p>
        </w:tc>
        <w:tc>
          <w:tcPr>
            <w:tcW w:w="615" w:type="pct"/>
            <w:tcBorders>
              <w:top w:val="single" w:sz="6" w:space="0" w:color="auto"/>
              <w:left w:val="single" w:sz="6" w:space="0" w:color="auto"/>
              <w:bottom w:val="single" w:sz="6" w:space="0" w:color="auto"/>
              <w:right w:val="single" w:sz="6" w:space="0" w:color="auto"/>
            </w:tcBorders>
            <w:vAlign w:val="center"/>
          </w:tcPr>
          <w:p w14:paraId="365CD38B" w14:textId="6F13456E" w:rsidR="006305E5" w:rsidRDefault="006305E5" w:rsidP="006305E5">
            <w:pPr>
              <w:pStyle w:val="Teksttabelisrodek"/>
              <w:spacing w:line="256" w:lineRule="auto"/>
              <w:rPr>
                <w:rFonts w:ascii="Segoe UI" w:hAnsi="Segoe UI" w:cs="Segoe UI"/>
                <w:sz w:val="18"/>
                <w:szCs w:val="18"/>
                <w:lang w:eastAsia="en-US"/>
              </w:rPr>
            </w:pPr>
            <w:r>
              <w:rPr>
                <w:rFonts w:eastAsiaTheme="minorHAnsi" w:cs="Calibri"/>
                <w:color w:val="000000"/>
                <w:szCs w:val="20"/>
                <w:lang w:val="en-US" w:eastAsia="en-US"/>
              </w:rPr>
              <w:t>1,32</w:t>
            </w:r>
          </w:p>
        </w:tc>
        <w:tc>
          <w:tcPr>
            <w:tcW w:w="834" w:type="pct"/>
            <w:tcBorders>
              <w:top w:val="single" w:sz="6" w:space="0" w:color="auto"/>
              <w:left w:val="single" w:sz="6" w:space="0" w:color="auto"/>
              <w:bottom w:val="single" w:sz="6" w:space="0" w:color="auto"/>
              <w:right w:val="single" w:sz="6" w:space="0" w:color="auto"/>
            </w:tcBorders>
            <w:vAlign w:val="center"/>
          </w:tcPr>
          <w:p w14:paraId="222C4201" w14:textId="515B8F56" w:rsidR="006305E5" w:rsidRDefault="006305E5" w:rsidP="006305E5">
            <w:pPr>
              <w:pStyle w:val="Teksttabelisrodek"/>
              <w:spacing w:line="256" w:lineRule="auto"/>
              <w:rPr>
                <w:rFonts w:ascii="Segoe UI" w:hAnsi="Segoe UI" w:cs="Segoe UI"/>
                <w:sz w:val="18"/>
                <w:szCs w:val="18"/>
                <w:lang w:eastAsia="en-US"/>
              </w:rPr>
            </w:pPr>
            <w:r>
              <w:rPr>
                <w:rFonts w:eastAsiaTheme="minorHAnsi" w:cs="Calibri"/>
                <w:color w:val="000000"/>
                <w:szCs w:val="20"/>
                <w:lang w:val="en-US" w:eastAsia="en-US"/>
              </w:rPr>
              <w:t>113,32</w:t>
            </w:r>
          </w:p>
        </w:tc>
        <w:tc>
          <w:tcPr>
            <w:tcW w:w="849" w:type="pct"/>
            <w:tcBorders>
              <w:top w:val="single" w:sz="6" w:space="0" w:color="auto"/>
              <w:left w:val="single" w:sz="6" w:space="0" w:color="auto"/>
              <w:bottom w:val="single" w:sz="6" w:space="0" w:color="auto"/>
              <w:right w:val="single" w:sz="6" w:space="0" w:color="auto"/>
            </w:tcBorders>
            <w:vAlign w:val="center"/>
          </w:tcPr>
          <w:p w14:paraId="16ECF748" w14:textId="4096B22E" w:rsidR="006305E5" w:rsidRDefault="006305E5" w:rsidP="006305E5">
            <w:pPr>
              <w:pStyle w:val="Teksttabelisrodek"/>
              <w:spacing w:line="256" w:lineRule="auto"/>
              <w:rPr>
                <w:rFonts w:ascii="Segoe UI" w:hAnsi="Segoe UI" w:cs="Segoe UI"/>
                <w:sz w:val="18"/>
                <w:szCs w:val="18"/>
                <w:lang w:eastAsia="en-US"/>
              </w:rPr>
            </w:pPr>
            <w:r>
              <w:rPr>
                <w:rFonts w:eastAsiaTheme="minorHAnsi" w:cs="Calibri"/>
                <w:color w:val="000000"/>
                <w:szCs w:val="20"/>
                <w:lang w:val="en-US" w:eastAsia="en-US"/>
              </w:rPr>
              <w:t>0,00</w:t>
            </w:r>
          </w:p>
        </w:tc>
      </w:tr>
      <w:tr w:rsidR="006305E5" w14:paraId="6E06AEC1" w14:textId="77777777" w:rsidTr="00E7049B">
        <w:trPr>
          <w:trHeight w:val="454"/>
        </w:trPr>
        <w:tc>
          <w:tcPr>
            <w:tcW w:w="1152" w:type="pct"/>
            <w:tcBorders>
              <w:top w:val="single" w:sz="6" w:space="0" w:color="auto"/>
              <w:left w:val="single" w:sz="6" w:space="0" w:color="auto"/>
              <w:bottom w:val="single" w:sz="6" w:space="0" w:color="auto"/>
              <w:right w:val="single" w:sz="6" w:space="0" w:color="auto"/>
            </w:tcBorders>
            <w:vAlign w:val="center"/>
          </w:tcPr>
          <w:p w14:paraId="7FA99969" w14:textId="5B3E0256" w:rsidR="006305E5" w:rsidRDefault="006305E5" w:rsidP="006305E5">
            <w:pPr>
              <w:pStyle w:val="Teksttabelilewy"/>
              <w:spacing w:line="256" w:lineRule="auto"/>
              <w:rPr>
                <w:lang w:eastAsia="pl-PL"/>
              </w:rPr>
            </w:pPr>
            <w:r>
              <w:rPr>
                <w:lang w:eastAsia="pl-PL"/>
              </w:rPr>
              <w:t>Środkowej Odry</w:t>
            </w:r>
          </w:p>
        </w:tc>
        <w:tc>
          <w:tcPr>
            <w:tcW w:w="771" w:type="pct"/>
            <w:tcBorders>
              <w:top w:val="single" w:sz="6" w:space="0" w:color="auto"/>
              <w:left w:val="single" w:sz="6" w:space="0" w:color="auto"/>
              <w:bottom w:val="single" w:sz="6" w:space="0" w:color="auto"/>
              <w:right w:val="single" w:sz="6" w:space="0" w:color="auto"/>
            </w:tcBorders>
            <w:vAlign w:val="center"/>
          </w:tcPr>
          <w:p w14:paraId="286F5C10" w14:textId="74EC93C7" w:rsidR="006305E5" w:rsidRDefault="006305E5" w:rsidP="006305E5">
            <w:pPr>
              <w:pStyle w:val="Teksttabelisrodek"/>
              <w:spacing w:line="256" w:lineRule="auto"/>
              <w:rPr>
                <w:rFonts w:eastAsiaTheme="minorHAnsi" w:cs="Calibri"/>
                <w:color w:val="000000"/>
                <w:szCs w:val="20"/>
                <w:lang w:val="en-US" w:eastAsia="en-US"/>
              </w:rPr>
            </w:pPr>
            <w:r>
              <w:rPr>
                <w:rFonts w:eastAsiaTheme="minorHAnsi" w:cs="Calibri"/>
                <w:color w:val="000000"/>
                <w:szCs w:val="20"/>
                <w:lang w:val="en-US" w:eastAsia="en-US"/>
              </w:rPr>
              <w:t>2 642 467,47</w:t>
            </w:r>
          </w:p>
        </w:tc>
        <w:tc>
          <w:tcPr>
            <w:tcW w:w="779" w:type="pct"/>
            <w:tcBorders>
              <w:top w:val="single" w:sz="6" w:space="0" w:color="auto"/>
              <w:left w:val="single" w:sz="6" w:space="0" w:color="auto"/>
              <w:bottom w:val="single" w:sz="6" w:space="0" w:color="auto"/>
              <w:right w:val="single" w:sz="6" w:space="0" w:color="auto"/>
            </w:tcBorders>
            <w:vAlign w:val="center"/>
          </w:tcPr>
          <w:p w14:paraId="532BA2A9" w14:textId="32EE20C5" w:rsidR="006305E5" w:rsidRDefault="006305E5" w:rsidP="006305E5">
            <w:pPr>
              <w:pStyle w:val="Teksttabelisrodek"/>
              <w:spacing w:line="256" w:lineRule="auto"/>
              <w:rPr>
                <w:rFonts w:eastAsiaTheme="minorHAnsi" w:cs="Calibri"/>
                <w:color w:val="000000"/>
                <w:szCs w:val="20"/>
                <w:lang w:val="en-US" w:eastAsia="en-US"/>
              </w:rPr>
            </w:pPr>
            <w:r>
              <w:rPr>
                <w:rFonts w:eastAsiaTheme="minorHAnsi" w:cs="Calibri"/>
                <w:color w:val="000000"/>
                <w:szCs w:val="20"/>
                <w:lang w:val="en-US" w:eastAsia="en-US"/>
              </w:rPr>
              <w:t>2 629 950,17</w:t>
            </w:r>
          </w:p>
        </w:tc>
        <w:tc>
          <w:tcPr>
            <w:tcW w:w="615" w:type="pct"/>
            <w:tcBorders>
              <w:top w:val="single" w:sz="6" w:space="0" w:color="auto"/>
              <w:left w:val="single" w:sz="6" w:space="0" w:color="auto"/>
              <w:bottom w:val="single" w:sz="6" w:space="0" w:color="auto"/>
              <w:right w:val="single" w:sz="6" w:space="0" w:color="auto"/>
            </w:tcBorders>
            <w:vAlign w:val="center"/>
          </w:tcPr>
          <w:p w14:paraId="4C0C06DC" w14:textId="746BF98F" w:rsidR="006305E5" w:rsidRDefault="006305E5" w:rsidP="006305E5">
            <w:pPr>
              <w:pStyle w:val="Teksttabelisrodek"/>
              <w:spacing w:line="256" w:lineRule="auto"/>
              <w:rPr>
                <w:rFonts w:eastAsiaTheme="minorHAnsi" w:cs="Calibri"/>
                <w:color w:val="000000"/>
                <w:szCs w:val="20"/>
                <w:lang w:val="en-US" w:eastAsia="en-US"/>
              </w:rPr>
            </w:pPr>
            <w:r>
              <w:rPr>
                <w:rFonts w:eastAsiaTheme="minorHAnsi" w:cs="Calibri"/>
                <w:color w:val="000000"/>
                <w:szCs w:val="20"/>
                <w:lang w:val="en-US" w:eastAsia="en-US"/>
              </w:rPr>
              <w:t>2 542,61</w:t>
            </w:r>
          </w:p>
        </w:tc>
        <w:tc>
          <w:tcPr>
            <w:tcW w:w="834" w:type="pct"/>
            <w:tcBorders>
              <w:top w:val="single" w:sz="6" w:space="0" w:color="auto"/>
              <w:left w:val="single" w:sz="6" w:space="0" w:color="auto"/>
              <w:bottom w:val="single" w:sz="6" w:space="0" w:color="auto"/>
              <w:right w:val="single" w:sz="6" w:space="0" w:color="auto"/>
            </w:tcBorders>
            <w:vAlign w:val="center"/>
          </w:tcPr>
          <w:p w14:paraId="046FFB1F" w14:textId="6D51D48A" w:rsidR="006305E5" w:rsidRDefault="006305E5" w:rsidP="006305E5">
            <w:pPr>
              <w:pStyle w:val="Teksttabelisrodek"/>
              <w:spacing w:line="256" w:lineRule="auto"/>
              <w:rPr>
                <w:rFonts w:eastAsiaTheme="minorHAnsi" w:cs="Calibri"/>
                <w:color w:val="000000"/>
                <w:szCs w:val="20"/>
                <w:lang w:val="en-US" w:eastAsia="en-US"/>
              </w:rPr>
            </w:pPr>
            <w:r>
              <w:rPr>
                <w:rFonts w:eastAsiaTheme="minorHAnsi" w:cs="Calibri"/>
                <w:color w:val="000000"/>
                <w:szCs w:val="20"/>
                <w:lang w:val="en-US" w:eastAsia="en-US"/>
              </w:rPr>
              <w:t>9 974,69</w:t>
            </w:r>
          </w:p>
        </w:tc>
        <w:tc>
          <w:tcPr>
            <w:tcW w:w="849" w:type="pct"/>
            <w:tcBorders>
              <w:top w:val="single" w:sz="6" w:space="0" w:color="auto"/>
              <w:left w:val="single" w:sz="6" w:space="0" w:color="auto"/>
              <w:bottom w:val="single" w:sz="6" w:space="0" w:color="auto"/>
              <w:right w:val="single" w:sz="6" w:space="0" w:color="auto"/>
            </w:tcBorders>
            <w:vAlign w:val="center"/>
          </w:tcPr>
          <w:p w14:paraId="57017587" w14:textId="77539A0E" w:rsidR="006305E5" w:rsidRDefault="006305E5" w:rsidP="006305E5">
            <w:pPr>
              <w:pStyle w:val="Teksttabelisrodek"/>
              <w:spacing w:line="256" w:lineRule="auto"/>
              <w:rPr>
                <w:rFonts w:eastAsiaTheme="minorHAnsi" w:cs="Calibri"/>
                <w:color w:val="000000"/>
                <w:szCs w:val="20"/>
                <w:lang w:val="en-US" w:eastAsia="en-US"/>
              </w:rPr>
            </w:pPr>
            <w:r>
              <w:rPr>
                <w:rFonts w:eastAsiaTheme="minorHAnsi" w:cs="Calibri"/>
                <w:color w:val="000000"/>
                <w:szCs w:val="20"/>
                <w:lang w:val="en-US" w:eastAsia="en-US"/>
              </w:rPr>
              <w:t>0,00</w:t>
            </w:r>
          </w:p>
        </w:tc>
      </w:tr>
      <w:tr w:rsidR="006305E5" w14:paraId="4C6366E7" w14:textId="77777777" w:rsidTr="006305E5">
        <w:trPr>
          <w:trHeight w:val="454"/>
        </w:trPr>
        <w:tc>
          <w:tcPr>
            <w:tcW w:w="1152" w:type="pct"/>
            <w:tcBorders>
              <w:top w:val="single" w:sz="6" w:space="0" w:color="auto"/>
              <w:left w:val="single" w:sz="6" w:space="0" w:color="auto"/>
              <w:bottom w:val="single" w:sz="6" w:space="0" w:color="auto"/>
              <w:right w:val="single" w:sz="6" w:space="0" w:color="auto"/>
            </w:tcBorders>
            <w:vAlign w:val="center"/>
          </w:tcPr>
          <w:p w14:paraId="2EAF41F8" w14:textId="52AE53EE" w:rsidR="006305E5" w:rsidRDefault="006305E5" w:rsidP="006305E5">
            <w:pPr>
              <w:pStyle w:val="Teksttabelilewy"/>
              <w:spacing w:line="256" w:lineRule="auto"/>
              <w:rPr>
                <w:rFonts w:ascii="Segoe UI" w:hAnsi="Segoe UI" w:cs="Segoe UI"/>
                <w:sz w:val="18"/>
                <w:szCs w:val="18"/>
                <w:lang w:eastAsia="pl-PL"/>
              </w:rPr>
            </w:pPr>
            <w:r>
              <w:rPr>
                <w:lang w:eastAsia="pl-PL"/>
              </w:rPr>
              <w:t>Dolnej Odry i Przymorza Zachodniego</w:t>
            </w:r>
          </w:p>
        </w:tc>
        <w:tc>
          <w:tcPr>
            <w:tcW w:w="771" w:type="pct"/>
            <w:tcBorders>
              <w:top w:val="single" w:sz="6" w:space="0" w:color="auto"/>
              <w:left w:val="single" w:sz="6" w:space="0" w:color="auto"/>
              <w:bottom w:val="single" w:sz="6" w:space="0" w:color="auto"/>
              <w:right w:val="single" w:sz="6" w:space="0" w:color="auto"/>
            </w:tcBorders>
            <w:vAlign w:val="center"/>
          </w:tcPr>
          <w:p w14:paraId="148286B6" w14:textId="04D6C095" w:rsidR="006305E5" w:rsidRDefault="006305E5" w:rsidP="006305E5">
            <w:pPr>
              <w:pStyle w:val="Teksttabelisrodek"/>
              <w:spacing w:line="256" w:lineRule="auto"/>
              <w:rPr>
                <w:rFonts w:ascii="Segoe UI" w:hAnsi="Segoe UI" w:cs="Segoe UI"/>
                <w:sz w:val="18"/>
                <w:szCs w:val="18"/>
                <w:lang w:eastAsia="en-US"/>
              </w:rPr>
            </w:pPr>
            <w:r>
              <w:rPr>
                <w:rFonts w:eastAsiaTheme="minorHAnsi" w:cs="Calibri"/>
                <w:color w:val="000000"/>
                <w:szCs w:val="20"/>
                <w:lang w:val="en-US" w:eastAsia="en-US"/>
              </w:rPr>
              <w:t>770 931,73</w:t>
            </w:r>
          </w:p>
        </w:tc>
        <w:tc>
          <w:tcPr>
            <w:tcW w:w="779" w:type="pct"/>
            <w:tcBorders>
              <w:top w:val="single" w:sz="6" w:space="0" w:color="auto"/>
              <w:left w:val="single" w:sz="6" w:space="0" w:color="auto"/>
              <w:bottom w:val="single" w:sz="6" w:space="0" w:color="auto"/>
              <w:right w:val="single" w:sz="6" w:space="0" w:color="auto"/>
            </w:tcBorders>
            <w:vAlign w:val="center"/>
          </w:tcPr>
          <w:p w14:paraId="6E76AFC2" w14:textId="3DA6D5EB" w:rsidR="006305E5" w:rsidRDefault="006305E5" w:rsidP="006305E5">
            <w:pPr>
              <w:pStyle w:val="Teksttabelisrodek"/>
              <w:spacing w:line="256" w:lineRule="auto"/>
              <w:rPr>
                <w:rFonts w:ascii="Segoe UI" w:hAnsi="Segoe UI" w:cs="Segoe UI"/>
                <w:sz w:val="18"/>
                <w:szCs w:val="18"/>
                <w:lang w:eastAsia="en-US"/>
              </w:rPr>
            </w:pPr>
            <w:r>
              <w:rPr>
                <w:rFonts w:eastAsiaTheme="minorHAnsi" w:cs="Calibri"/>
                <w:color w:val="000000"/>
                <w:szCs w:val="20"/>
                <w:lang w:val="en-US" w:eastAsia="en-US"/>
              </w:rPr>
              <w:t>728 130,80</w:t>
            </w:r>
          </w:p>
        </w:tc>
        <w:tc>
          <w:tcPr>
            <w:tcW w:w="615" w:type="pct"/>
            <w:tcBorders>
              <w:top w:val="single" w:sz="6" w:space="0" w:color="auto"/>
              <w:left w:val="single" w:sz="6" w:space="0" w:color="auto"/>
              <w:bottom w:val="single" w:sz="6" w:space="0" w:color="auto"/>
              <w:right w:val="single" w:sz="6" w:space="0" w:color="auto"/>
            </w:tcBorders>
            <w:vAlign w:val="center"/>
          </w:tcPr>
          <w:p w14:paraId="5A4195CB" w14:textId="44695E47" w:rsidR="006305E5" w:rsidRDefault="006305E5" w:rsidP="006305E5">
            <w:pPr>
              <w:pStyle w:val="Teksttabelisrodek"/>
              <w:spacing w:line="256" w:lineRule="auto"/>
              <w:rPr>
                <w:rFonts w:ascii="Segoe UI" w:hAnsi="Segoe UI" w:cs="Segoe UI"/>
                <w:sz w:val="18"/>
                <w:szCs w:val="18"/>
                <w:lang w:eastAsia="en-US"/>
              </w:rPr>
            </w:pPr>
            <w:r>
              <w:rPr>
                <w:rFonts w:eastAsiaTheme="minorHAnsi" w:cs="Calibri"/>
                <w:color w:val="000000"/>
                <w:szCs w:val="20"/>
                <w:lang w:val="en-US" w:eastAsia="en-US"/>
              </w:rPr>
              <w:t>6 517,03</w:t>
            </w:r>
          </w:p>
        </w:tc>
        <w:tc>
          <w:tcPr>
            <w:tcW w:w="834" w:type="pct"/>
            <w:tcBorders>
              <w:top w:val="single" w:sz="6" w:space="0" w:color="auto"/>
              <w:left w:val="single" w:sz="6" w:space="0" w:color="auto"/>
              <w:bottom w:val="single" w:sz="6" w:space="0" w:color="auto"/>
              <w:right w:val="single" w:sz="6" w:space="0" w:color="auto"/>
            </w:tcBorders>
            <w:vAlign w:val="center"/>
          </w:tcPr>
          <w:p w14:paraId="211C7161" w14:textId="1952B5B1" w:rsidR="006305E5" w:rsidRDefault="006305E5" w:rsidP="006305E5">
            <w:pPr>
              <w:pStyle w:val="Teksttabelisrodek"/>
              <w:spacing w:line="256" w:lineRule="auto"/>
              <w:rPr>
                <w:rFonts w:ascii="Segoe UI" w:hAnsi="Segoe UI" w:cs="Segoe UI"/>
                <w:sz w:val="18"/>
                <w:szCs w:val="18"/>
                <w:lang w:eastAsia="en-US"/>
              </w:rPr>
            </w:pPr>
            <w:r>
              <w:rPr>
                <w:rFonts w:eastAsiaTheme="minorHAnsi" w:cs="Calibri"/>
                <w:color w:val="000000"/>
                <w:szCs w:val="20"/>
                <w:lang w:val="en-US" w:eastAsia="en-US"/>
              </w:rPr>
              <w:t>0,00</w:t>
            </w:r>
          </w:p>
        </w:tc>
        <w:tc>
          <w:tcPr>
            <w:tcW w:w="849" w:type="pct"/>
            <w:tcBorders>
              <w:top w:val="single" w:sz="6" w:space="0" w:color="auto"/>
              <w:left w:val="single" w:sz="6" w:space="0" w:color="auto"/>
              <w:bottom w:val="single" w:sz="6" w:space="0" w:color="auto"/>
              <w:right w:val="single" w:sz="6" w:space="0" w:color="auto"/>
            </w:tcBorders>
            <w:vAlign w:val="center"/>
          </w:tcPr>
          <w:p w14:paraId="5B36478A" w14:textId="1511105C" w:rsidR="006305E5" w:rsidRDefault="006305E5" w:rsidP="006305E5">
            <w:pPr>
              <w:pStyle w:val="Teksttabelisrodek"/>
              <w:spacing w:line="256" w:lineRule="auto"/>
              <w:rPr>
                <w:rFonts w:ascii="Segoe UI" w:hAnsi="Segoe UI" w:cs="Segoe UI"/>
                <w:sz w:val="18"/>
                <w:szCs w:val="18"/>
                <w:lang w:eastAsia="en-US"/>
              </w:rPr>
            </w:pPr>
            <w:r>
              <w:rPr>
                <w:rFonts w:eastAsiaTheme="minorHAnsi" w:cs="Calibri"/>
                <w:color w:val="000000"/>
                <w:szCs w:val="20"/>
                <w:lang w:val="en-US" w:eastAsia="en-US"/>
              </w:rPr>
              <w:t>36 283,90</w:t>
            </w:r>
          </w:p>
        </w:tc>
      </w:tr>
      <w:tr w:rsidR="006305E5" w14:paraId="271320C9" w14:textId="77777777" w:rsidTr="006305E5">
        <w:trPr>
          <w:trHeight w:val="454"/>
        </w:trPr>
        <w:tc>
          <w:tcPr>
            <w:tcW w:w="1152" w:type="pct"/>
            <w:tcBorders>
              <w:top w:val="single" w:sz="6" w:space="0" w:color="auto"/>
              <w:left w:val="single" w:sz="6" w:space="0" w:color="auto"/>
              <w:bottom w:val="single" w:sz="6" w:space="0" w:color="auto"/>
              <w:right w:val="single" w:sz="6" w:space="0" w:color="auto"/>
            </w:tcBorders>
            <w:vAlign w:val="center"/>
          </w:tcPr>
          <w:p w14:paraId="1C6F89BB" w14:textId="557513DC" w:rsidR="006305E5" w:rsidRDefault="006305E5" w:rsidP="006305E5">
            <w:pPr>
              <w:pStyle w:val="Teksttabelilewy"/>
              <w:spacing w:line="256" w:lineRule="auto"/>
              <w:rPr>
                <w:rFonts w:ascii="Segoe UI" w:hAnsi="Segoe UI" w:cs="Segoe UI"/>
                <w:sz w:val="18"/>
                <w:szCs w:val="18"/>
                <w:lang w:eastAsia="pl-PL"/>
              </w:rPr>
            </w:pPr>
            <w:r>
              <w:rPr>
                <w:lang w:eastAsia="pl-PL"/>
              </w:rPr>
              <w:t>Warty</w:t>
            </w:r>
          </w:p>
        </w:tc>
        <w:tc>
          <w:tcPr>
            <w:tcW w:w="771" w:type="pct"/>
            <w:tcBorders>
              <w:top w:val="single" w:sz="6" w:space="0" w:color="auto"/>
              <w:left w:val="single" w:sz="6" w:space="0" w:color="auto"/>
              <w:bottom w:val="single" w:sz="6" w:space="0" w:color="auto"/>
              <w:right w:val="single" w:sz="6" w:space="0" w:color="auto"/>
            </w:tcBorders>
            <w:vAlign w:val="center"/>
          </w:tcPr>
          <w:p w14:paraId="7E038E4A" w14:textId="0787D3F7" w:rsidR="006305E5" w:rsidRDefault="006305E5" w:rsidP="006305E5">
            <w:pPr>
              <w:pStyle w:val="Teksttabelisrodek"/>
              <w:spacing w:line="256" w:lineRule="auto"/>
              <w:rPr>
                <w:rFonts w:ascii="Segoe UI" w:hAnsi="Segoe UI" w:cs="Segoe UI"/>
                <w:sz w:val="18"/>
                <w:szCs w:val="18"/>
                <w:lang w:eastAsia="en-US"/>
              </w:rPr>
            </w:pPr>
            <w:r>
              <w:rPr>
                <w:rFonts w:eastAsiaTheme="minorHAnsi" w:cs="Calibri"/>
                <w:color w:val="000000"/>
                <w:szCs w:val="20"/>
                <w:lang w:val="en-US" w:eastAsia="en-US"/>
              </w:rPr>
              <w:t>2 471 386,41</w:t>
            </w:r>
          </w:p>
        </w:tc>
        <w:tc>
          <w:tcPr>
            <w:tcW w:w="779" w:type="pct"/>
            <w:tcBorders>
              <w:top w:val="single" w:sz="6" w:space="0" w:color="auto"/>
              <w:left w:val="single" w:sz="6" w:space="0" w:color="auto"/>
              <w:bottom w:val="single" w:sz="6" w:space="0" w:color="auto"/>
              <w:right w:val="single" w:sz="6" w:space="0" w:color="auto"/>
            </w:tcBorders>
            <w:vAlign w:val="center"/>
          </w:tcPr>
          <w:p w14:paraId="6976B866" w14:textId="00DB5392" w:rsidR="006305E5" w:rsidRDefault="006305E5" w:rsidP="006305E5">
            <w:pPr>
              <w:pStyle w:val="Teksttabelisrodek"/>
              <w:spacing w:line="256" w:lineRule="auto"/>
              <w:rPr>
                <w:rFonts w:ascii="Segoe UI" w:hAnsi="Segoe UI" w:cs="Segoe UI"/>
                <w:sz w:val="18"/>
                <w:szCs w:val="18"/>
                <w:lang w:eastAsia="en-US"/>
              </w:rPr>
            </w:pPr>
            <w:r>
              <w:rPr>
                <w:rFonts w:eastAsiaTheme="minorHAnsi" w:cs="Calibri"/>
                <w:color w:val="000000"/>
                <w:szCs w:val="20"/>
                <w:lang w:val="en-US" w:eastAsia="en-US"/>
              </w:rPr>
              <w:t>2 454 164,19</w:t>
            </w:r>
          </w:p>
        </w:tc>
        <w:tc>
          <w:tcPr>
            <w:tcW w:w="615" w:type="pct"/>
            <w:tcBorders>
              <w:top w:val="single" w:sz="6" w:space="0" w:color="auto"/>
              <w:left w:val="single" w:sz="6" w:space="0" w:color="auto"/>
              <w:bottom w:val="single" w:sz="6" w:space="0" w:color="auto"/>
              <w:right w:val="single" w:sz="6" w:space="0" w:color="auto"/>
            </w:tcBorders>
            <w:vAlign w:val="center"/>
          </w:tcPr>
          <w:p w14:paraId="0A8D034A" w14:textId="7921BB49" w:rsidR="006305E5" w:rsidRDefault="006305E5" w:rsidP="006305E5">
            <w:pPr>
              <w:pStyle w:val="Teksttabelisrodek"/>
              <w:spacing w:line="256" w:lineRule="auto"/>
              <w:rPr>
                <w:rFonts w:ascii="Segoe UI" w:hAnsi="Segoe UI" w:cs="Segoe UI"/>
                <w:sz w:val="18"/>
                <w:szCs w:val="18"/>
                <w:lang w:eastAsia="en-US"/>
              </w:rPr>
            </w:pPr>
            <w:r>
              <w:rPr>
                <w:rFonts w:eastAsiaTheme="minorHAnsi" w:cs="Calibri"/>
                <w:color w:val="000000"/>
                <w:szCs w:val="20"/>
                <w:lang w:val="en-US" w:eastAsia="en-US"/>
              </w:rPr>
              <w:t>17 034,11</w:t>
            </w:r>
          </w:p>
        </w:tc>
        <w:tc>
          <w:tcPr>
            <w:tcW w:w="834" w:type="pct"/>
            <w:tcBorders>
              <w:top w:val="single" w:sz="6" w:space="0" w:color="auto"/>
              <w:left w:val="single" w:sz="6" w:space="0" w:color="auto"/>
              <w:bottom w:val="single" w:sz="6" w:space="0" w:color="auto"/>
              <w:right w:val="single" w:sz="6" w:space="0" w:color="auto"/>
            </w:tcBorders>
            <w:vAlign w:val="center"/>
          </w:tcPr>
          <w:p w14:paraId="5EC3E661" w14:textId="1E1AE904" w:rsidR="006305E5" w:rsidRDefault="006305E5" w:rsidP="006305E5">
            <w:pPr>
              <w:pStyle w:val="Teksttabelisrodek"/>
              <w:spacing w:line="256" w:lineRule="auto"/>
              <w:rPr>
                <w:rFonts w:ascii="Segoe UI" w:hAnsi="Segoe UI" w:cs="Segoe UI"/>
                <w:sz w:val="18"/>
                <w:szCs w:val="18"/>
                <w:lang w:eastAsia="en-US"/>
              </w:rPr>
            </w:pPr>
            <w:r>
              <w:rPr>
                <w:rFonts w:eastAsiaTheme="minorHAnsi" w:cs="Calibri"/>
                <w:color w:val="000000"/>
                <w:szCs w:val="20"/>
                <w:lang w:val="en-US" w:eastAsia="en-US"/>
              </w:rPr>
              <w:t>188,11</w:t>
            </w:r>
          </w:p>
        </w:tc>
        <w:tc>
          <w:tcPr>
            <w:tcW w:w="849" w:type="pct"/>
            <w:tcBorders>
              <w:top w:val="single" w:sz="6" w:space="0" w:color="auto"/>
              <w:left w:val="single" w:sz="6" w:space="0" w:color="auto"/>
              <w:bottom w:val="single" w:sz="6" w:space="0" w:color="auto"/>
              <w:right w:val="single" w:sz="6" w:space="0" w:color="auto"/>
            </w:tcBorders>
            <w:vAlign w:val="center"/>
          </w:tcPr>
          <w:p w14:paraId="1C69EF6E" w14:textId="096A0976" w:rsidR="006305E5" w:rsidRDefault="006305E5" w:rsidP="006305E5">
            <w:pPr>
              <w:pStyle w:val="Teksttabelisrodek"/>
              <w:spacing w:line="256" w:lineRule="auto"/>
              <w:rPr>
                <w:rFonts w:ascii="Segoe UI" w:hAnsi="Segoe UI" w:cs="Segoe UI"/>
                <w:sz w:val="18"/>
                <w:szCs w:val="18"/>
                <w:lang w:eastAsia="en-US"/>
              </w:rPr>
            </w:pPr>
            <w:r>
              <w:rPr>
                <w:rFonts w:eastAsiaTheme="minorHAnsi" w:cs="Calibri"/>
                <w:color w:val="000000"/>
                <w:szCs w:val="20"/>
                <w:lang w:val="en-US" w:eastAsia="en-US"/>
              </w:rPr>
              <w:t>0,00</w:t>
            </w:r>
          </w:p>
        </w:tc>
      </w:tr>
      <w:tr w:rsidR="006305E5" w14:paraId="540C8273" w14:textId="77777777" w:rsidTr="006305E5">
        <w:trPr>
          <w:trHeight w:val="454"/>
        </w:trPr>
        <w:tc>
          <w:tcPr>
            <w:tcW w:w="1152" w:type="pct"/>
            <w:tcBorders>
              <w:top w:val="single" w:sz="6" w:space="0" w:color="auto"/>
              <w:left w:val="single" w:sz="6" w:space="0" w:color="auto"/>
              <w:bottom w:val="single" w:sz="6" w:space="0" w:color="auto"/>
              <w:right w:val="single" w:sz="6" w:space="0" w:color="auto"/>
            </w:tcBorders>
            <w:vAlign w:val="center"/>
          </w:tcPr>
          <w:p w14:paraId="23DD7FFC" w14:textId="542E8F2E" w:rsidR="006305E5" w:rsidRDefault="006305E5" w:rsidP="006305E5">
            <w:pPr>
              <w:pStyle w:val="Teksttabelilewy"/>
              <w:spacing w:line="256" w:lineRule="auto"/>
              <w:rPr>
                <w:rFonts w:ascii="Segoe UI" w:hAnsi="Segoe UI" w:cs="Segoe UI"/>
                <w:sz w:val="18"/>
                <w:szCs w:val="18"/>
                <w:lang w:eastAsia="pl-PL"/>
              </w:rPr>
            </w:pPr>
            <w:r>
              <w:rPr>
                <w:lang w:eastAsia="pl-PL"/>
              </w:rPr>
              <w:t>Noteci</w:t>
            </w:r>
          </w:p>
        </w:tc>
        <w:tc>
          <w:tcPr>
            <w:tcW w:w="771" w:type="pct"/>
            <w:tcBorders>
              <w:top w:val="single" w:sz="6" w:space="0" w:color="auto"/>
              <w:left w:val="single" w:sz="6" w:space="0" w:color="auto"/>
              <w:bottom w:val="single" w:sz="6" w:space="0" w:color="auto"/>
              <w:right w:val="single" w:sz="6" w:space="0" w:color="auto"/>
            </w:tcBorders>
            <w:vAlign w:val="center"/>
          </w:tcPr>
          <w:p w14:paraId="0383AC89" w14:textId="1937B0E1" w:rsidR="006305E5" w:rsidRDefault="006305E5" w:rsidP="006305E5">
            <w:pPr>
              <w:pStyle w:val="Teksttabelisrodek"/>
              <w:spacing w:line="256" w:lineRule="auto"/>
              <w:rPr>
                <w:rFonts w:ascii="Segoe UI" w:hAnsi="Segoe UI" w:cs="Segoe UI"/>
                <w:sz w:val="18"/>
                <w:szCs w:val="18"/>
                <w:lang w:eastAsia="en-US"/>
              </w:rPr>
            </w:pPr>
            <w:r>
              <w:rPr>
                <w:rFonts w:eastAsiaTheme="minorHAnsi" w:cs="Calibri"/>
                <w:color w:val="000000"/>
                <w:szCs w:val="20"/>
                <w:lang w:val="en-US" w:eastAsia="en-US"/>
              </w:rPr>
              <w:t>594 603,22</w:t>
            </w:r>
          </w:p>
        </w:tc>
        <w:tc>
          <w:tcPr>
            <w:tcW w:w="779" w:type="pct"/>
            <w:tcBorders>
              <w:top w:val="single" w:sz="6" w:space="0" w:color="auto"/>
              <w:left w:val="single" w:sz="6" w:space="0" w:color="auto"/>
              <w:bottom w:val="single" w:sz="6" w:space="0" w:color="auto"/>
              <w:right w:val="single" w:sz="6" w:space="0" w:color="auto"/>
            </w:tcBorders>
            <w:vAlign w:val="center"/>
          </w:tcPr>
          <w:p w14:paraId="6D7EA9E8" w14:textId="08896110" w:rsidR="006305E5" w:rsidRDefault="006305E5" w:rsidP="006305E5">
            <w:pPr>
              <w:pStyle w:val="Teksttabelisrodek"/>
              <w:spacing w:line="256" w:lineRule="auto"/>
              <w:rPr>
                <w:rFonts w:ascii="Segoe UI" w:hAnsi="Segoe UI" w:cs="Segoe UI"/>
                <w:sz w:val="18"/>
                <w:szCs w:val="18"/>
                <w:lang w:eastAsia="en-US"/>
              </w:rPr>
            </w:pPr>
            <w:r>
              <w:rPr>
                <w:rFonts w:eastAsiaTheme="minorHAnsi" w:cs="Calibri"/>
                <w:color w:val="000000"/>
                <w:szCs w:val="20"/>
                <w:lang w:val="en-US" w:eastAsia="en-US"/>
              </w:rPr>
              <w:t>579 602,98</w:t>
            </w:r>
          </w:p>
        </w:tc>
        <w:tc>
          <w:tcPr>
            <w:tcW w:w="615" w:type="pct"/>
            <w:tcBorders>
              <w:top w:val="single" w:sz="6" w:space="0" w:color="auto"/>
              <w:left w:val="single" w:sz="6" w:space="0" w:color="auto"/>
              <w:bottom w:val="single" w:sz="6" w:space="0" w:color="auto"/>
              <w:right w:val="single" w:sz="6" w:space="0" w:color="auto"/>
            </w:tcBorders>
            <w:vAlign w:val="center"/>
          </w:tcPr>
          <w:p w14:paraId="2F491494" w14:textId="195D5491" w:rsidR="006305E5" w:rsidRDefault="006305E5" w:rsidP="006305E5">
            <w:pPr>
              <w:pStyle w:val="Teksttabelisrodek"/>
              <w:spacing w:line="256" w:lineRule="auto"/>
              <w:rPr>
                <w:rFonts w:ascii="Segoe UI" w:hAnsi="Segoe UI" w:cs="Segoe UI"/>
                <w:sz w:val="18"/>
                <w:szCs w:val="18"/>
                <w:lang w:eastAsia="en-US"/>
              </w:rPr>
            </w:pPr>
            <w:r>
              <w:rPr>
                <w:rFonts w:eastAsiaTheme="minorHAnsi" w:cs="Calibri"/>
                <w:color w:val="000000"/>
                <w:szCs w:val="20"/>
                <w:lang w:val="en-US" w:eastAsia="en-US"/>
              </w:rPr>
              <w:t>15 000,24</w:t>
            </w:r>
          </w:p>
        </w:tc>
        <w:tc>
          <w:tcPr>
            <w:tcW w:w="834" w:type="pct"/>
            <w:tcBorders>
              <w:top w:val="single" w:sz="6" w:space="0" w:color="auto"/>
              <w:left w:val="single" w:sz="6" w:space="0" w:color="auto"/>
              <w:bottom w:val="single" w:sz="6" w:space="0" w:color="auto"/>
              <w:right w:val="single" w:sz="6" w:space="0" w:color="auto"/>
            </w:tcBorders>
            <w:vAlign w:val="center"/>
          </w:tcPr>
          <w:p w14:paraId="21A74FCE" w14:textId="2C820988" w:rsidR="006305E5" w:rsidRDefault="006305E5" w:rsidP="006305E5">
            <w:pPr>
              <w:pStyle w:val="Teksttabelisrodek"/>
              <w:spacing w:line="256" w:lineRule="auto"/>
              <w:rPr>
                <w:rFonts w:ascii="Segoe UI" w:hAnsi="Segoe UI" w:cs="Segoe UI"/>
                <w:sz w:val="18"/>
                <w:szCs w:val="18"/>
                <w:lang w:eastAsia="en-US"/>
              </w:rPr>
            </w:pPr>
            <w:r>
              <w:rPr>
                <w:rFonts w:eastAsiaTheme="minorHAnsi" w:cs="Calibri"/>
                <w:color w:val="000000"/>
                <w:szCs w:val="20"/>
                <w:lang w:val="en-US" w:eastAsia="en-US"/>
              </w:rPr>
              <w:t>0,00</w:t>
            </w:r>
          </w:p>
        </w:tc>
        <w:tc>
          <w:tcPr>
            <w:tcW w:w="849" w:type="pct"/>
            <w:tcBorders>
              <w:top w:val="single" w:sz="6" w:space="0" w:color="auto"/>
              <w:left w:val="single" w:sz="6" w:space="0" w:color="auto"/>
              <w:bottom w:val="single" w:sz="6" w:space="0" w:color="auto"/>
              <w:right w:val="single" w:sz="6" w:space="0" w:color="auto"/>
            </w:tcBorders>
            <w:vAlign w:val="center"/>
          </w:tcPr>
          <w:p w14:paraId="2AAD43BD" w14:textId="13B46B7E" w:rsidR="006305E5" w:rsidRDefault="006305E5" w:rsidP="006305E5">
            <w:pPr>
              <w:pStyle w:val="Teksttabelisrodek"/>
              <w:spacing w:line="256" w:lineRule="auto"/>
              <w:rPr>
                <w:rFonts w:ascii="Segoe UI" w:hAnsi="Segoe UI" w:cs="Segoe UI"/>
                <w:sz w:val="18"/>
                <w:szCs w:val="18"/>
                <w:lang w:eastAsia="en-US"/>
              </w:rPr>
            </w:pPr>
            <w:r>
              <w:rPr>
                <w:rFonts w:eastAsiaTheme="minorHAnsi" w:cs="Calibri"/>
                <w:color w:val="000000"/>
                <w:szCs w:val="20"/>
                <w:lang w:val="en-US" w:eastAsia="en-US"/>
              </w:rPr>
              <w:t>0,00</w:t>
            </w:r>
          </w:p>
        </w:tc>
      </w:tr>
      <w:tr w:rsidR="006305E5" w14:paraId="707D4A44" w14:textId="77777777" w:rsidTr="00E7049B">
        <w:trPr>
          <w:trHeight w:val="454"/>
        </w:trPr>
        <w:tc>
          <w:tcPr>
            <w:tcW w:w="1152"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0A47CA12" w14:textId="77777777" w:rsidR="006305E5" w:rsidRDefault="006305E5" w:rsidP="006305E5">
            <w:pPr>
              <w:pStyle w:val="Teksttabelilewy"/>
              <w:spacing w:line="256" w:lineRule="auto"/>
              <w:rPr>
                <w:rFonts w:ascii="Segoe UI" w:hAnsi="Segoe UI" w:cs="Segoe UI"/>
                <w:sz w:val="18"/>
                <w:szCs w:val="18"/>
                <w:lang w:eastAsia="pl-PL"/>
              </w:rPr>
            </w:pPr>
            <w:r>
              <w:rPr>
                <w:b/>
                <w:bCs/>
                <w:lang w:eastAsia="pl-PL"/>
              </w:rPr>
              <w:t>RAZEM jcwp</w:t>
            </w:r>
          </w:p>
        </w:tc>
        <w:tc>
          <w:tcPr>
            <w:tcW w:w="771"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7F1FCA69" w14:textId="77777777" w:rsidR="006305E5" w:rsidRDefault="006305E5" w:rsidP="006305E5">
            <w:pPr>
              <w:pStyle w:val="Teksttabelinaglowek"/>
              <w:spacing w:line="256" w:lineRule="auto"/>
              <w:rPr>
                <w:rFonts w:ascii="Segoe UI" w:hAnsi="Segoe UI" w:cs="Segoe UI"/>
                <w:sz w:val="18"/>
                <w:szCs w:val="18"/>
                <w:lang w:eastAsia="en-US"/>
              </w:rPr>
            </w:pPr>
            <w:r>
              <w:rPr>
                <w:rFonts w:eastAsiaTheme="minorHAnsi" w:cs="Calibri"/>
                <w:bCs/>
                <w:color w:val="000000"/>
                <w:szCs w:val="20"/>
                <w:lang w:val="en-US" w:eastAsia="en-US"/>
              </w:rPr>
              <w:t>7 932 192,27</w:t>
            </w:r>
          </w:p>
        </w:tc>
        <w:tc>
          <w:tcPr>
            <w:tcW w:w="779"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01A50EFE" w14:textId="77777777" w:rsidR="006305E5" w:rsidRDefault="006305E5" w:rsidP="006305E5">
            <w:pPr>
              <w:pStyle w:val="Teksttabelinaglowek"/>
              <w:spacing w:line="256" w:lineRule="auto"/>
              <w:rPr>
                <w:rFonts w:ascii="Segoe UI" w:hAnsi="Segoe UI" w:cs="Segoe UI"/>
                <w:sz w:val="18"/>
                <w:szCs w:val="18"/>
                <w:lang w:eastAsia="en-US"/>
              </w:rPr>
            </w:pPr>
            <w:r>
              <w:rPr>
                <w:rFonts w:eastAsiaTheme="minorHAnsi" w:cs="Calibri"/>
                <w:bCs/>
                <w:color w:val="000000"/>
                <w:szCs w:val="20"/>
                <w:lang w:val="en-US" w:eastAsia="en-US"/>
              </w:rPr>
              <w:t>7 844 536,94</w:t>
            </w:r>
          </w:p>
        </w:tc>
        <w:tc>
          <w:tcPr>
            <w:tcW w:w="615"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43CC8AB" w14:textId="77777777" w:rsidR="006305E5" w:rsidRDefault="006305E5" w:rsidP="006305E5">
            <w:pPr>
              <w:pStyle w:val="Teksttabelinaglowek"/>
              <w:spacing w:line="256" w:lineRule="auto"/>
              <w:rPr>
                <w:rFonts w:ascii="Segoe UI" w:hAnsi="Segoe UI" w:cs="Segoe UI"/>
                <w:sz w:val="18"/>
                <w:szCs w:val="18"/>
                <w:lang w:eastAsia="en-US"/>
              </w:rPr>
            </w:pPr>
            <w:r>
              <w:rPr>
                <w:rFonts w:eastAsiaTheme="minorHAnsi" w:cs="Calibri"/>
                <w:bCs/>
                <w:color w:val="000000"/>
                <w:szCs w:val="20"/>
                <w:lang w:val="en-US" w:eastAsia="en-US"/>
              </w:rPr>
              <w:t>41 095,31</w:t>
            </w:r>
          </w:p>
        </w:tc>
        <w:tc>
          <w:tcPr>
            <w:tcW w:w="834"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1AEB09E9" w14:textId="77777777" w:rsidR="006305E5" w:rsidRDefault="006305E5" w:rsidP="006305E5">
            <w:pPr>
              <w:pStyle w:val="Teksttabelinaglowek"/>
              <w:spacing w:line="256" w:lineRule="auto"/>
              <w:rPr>
                <w:rFonts w:ascii="Segoe UI" w:hAnsi="Segoe UI" w:cs="Segoe UI"/>
                <w:sz w:val="18"/>
                <w:szCs w:val="18"/>
                <w:lang w:eastAsia="en-US"/>
              </w:rPr>
            </w:pPr>
            <w:r>
              <w:rPr>
                <w:rFonts w:eastAsiaTheme="minorHAnsi" w:cs="Calibri"/>
                <w:bCs/>
                <w:color w:val="000000"/>
                <w:szCs w:val="20"/>
                <w:lang w:val="en-US" w:eastAsia="en-US"/>
              </w:rPr>
              <w:t>10 276,12</w:t>
            </w:r>
          </w:p>
        </w:tc>
        <w:tc>
          <w:tcPr>
            <w:tcW w:w="849"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5E8010E" w14:textId="77777777" w:rsidR="006305E5" w:rsidRDefault="006305E5" w:rsidP="006305E5">
            <w:pPr>
              <w:pStyle w:val="Teksttabelinaglowek"/>
              <w:spacing w:line="256" w:lineRule="auto"/>
              <w:rPr>
                <w:rFonts w:ascii="Segoe UI" w:hAnsi="Segoe UI" w:cs="Segoe UI"/>
                <w:sz w:val="18"/>
                <w:szCs w:val="18"/>
                <w:lang w:eastAsia="en-US"/>
              </w:rPr>
            </w:pPr>
            <w:r>
              <w:rPr>
                <w:rFonts w:eastAsiaTheme="minorHAnsi" w:cs="Calibri"/>
                <w:bCs/>
                <w:color w:val="000000"/>
                <w:szCs w:val="20"/>
                <w:lang w:val="en-US" w:eastAsia="en-US"/>
              </w:rPr>
              <w:t>36 283,90</w:t>
            </w:r>
          </w:p>
        </w:tc>
      </w:tr>
      <w:tr w:rsidR="006305E5" w14:paraId="3978667E" w14:textId="77777777" w:rsidTr="00E7049B">
        <w:trPr>
          <w:trHeight w:val="454"/>
        </w:trPr>
        <w:tc>
          <w:tcPr>
            <w:tcW w:w="2702" w:type="pct"/>
            <w:gridSpan w:val="3"/>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30DB47B" w14:textId="77777777" w:rsidR="006305E5" w:rsidRDefault="006305E5" w:rsidP="006305E5">
            <w:pPr>
              <w:pStyle w:val="Teksttabelinaglowek"/>
              <w:spacing w:line="256" w:lineRule="auto"/>
              <w:rPr>
                <w:rFonts w:ascii="Segoe UI" w:hAnsi="Segoe UI" w:cs="Segoe UI"/>
                <w:sz w:val="18"/>
                <w:szCs w:val="18"/>
                <w:lang w:eastAsia="en-US"/>
              </w:rPr>
            </w:pPr>
            <w:r>
              <w:rPr>
                <w:lang w:eastAsia="en-US"/>
              </w:rPr>
              <w:t>jcwpd</w:t>
            </w:r>
          </w:p>
        </w:tc>
        <w:tc>
          <w:tcPr>
            <w:tcW w:w="2298" w:type="pct"/>
            <w:gridSpan w:val="3"/>
            <w:tcBorders>
              <w:top w:val="single" w:sz="6" w:space="0" w:color="auto"/>
              <w:left w:val="single" w:sz="6" w:space="0" w:color="auto"/>
              <w:bottom w:val="single" w:sz="6" w:space="0" w:color="auto"/>
              <w:right w:val="single" w:sz="6" w:space="0" w:color="auto"/>
            </w:tcBorders>
            <w:vAlign w:val="center"/>
            <w:hideMark/>
          </w:tcPr>
          <w:p w14:paraId="4FD1AA20" w14:textId="77777777" w:rsidR="006305E5" w:rsidRDefault="006305E5" w:rsidP="006305E5">
            <w:pPr>
              <w:suppressAutoHyphens w:val="0"/>
              <w:spacing w:before="0" w:after="0" w:line="256" w:lineRule="auto"/>
              <w:jc w:val="center"/>
              <w:rPr>
                <w:rFonts w:eastAsia="Times New Roman"/>
                <w:b/>
                <w:bCs/>
                <w:color w:val="000000"/>
                <w:sz w:val="20"/>
                <w:szCs w:val="20"/>
                <w:lang w:eastAsia="pl-PL"/>
              </w:rPr>
            </w:pPr>
            <w:r>
              <w:rPr>
                <w:rFonts w:eastAsia="Times New Roman"/>
                <w:b/>
                <w:bCs/>
                <w:color w:val="000000"/>
                <w:sz w:val="20"/>
                <w:szCs w:val="20"/>
                <w:lang w:eastAsia="pl-PL"/>
              </w:rPr>
              <w:t>1 101 932,05</w:t>
            </w:r>
          </w:p>
        </w:tc>
      </w:tr>
      <w:tr w:rsidR="006305E5" w14:paraId="41E901EF" w14:textId="77777777" w:rsidTr="00E7049B">
        <w:trPr>
          <w:trHeight w:val="454"/>
        </w:trPr>
        <w:tc>
          <w:tcPr>
            <w:tcW w:w="2702" w:type="pct"/>
            <w:gridSpan w:val="3"/>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CFDFCC9" w14:textId="77777777" w:rsidR="006305E5" w:rsidRDefault="006305E5" w:rsidP="006305E5">
            <w:pPr>
              <w:pStyle w:val="Teksttabelinaglowek"/>
              <w:spacing w:line="256" w:lineRule="auto"/>
              <w:rPr>
                <w:rFonts w:ascii="Segoe UI" w:hAnsi="Segoe UI" w:cs="Segoe UI"/>
                <w:sz w:val="18"/>
                <w:szCs w:val="18"/>
                <w:lang w:eastAsia="en-US"/>
              </w:rPr>
            </w:pPr>
            <w:r>
              <w:rPr>
                <w:lang w:eastAsia="en-US"/>
              </w:rPr>
              <w:t>RAZEM nakłady inwestycyjne w obszarze dorzecza Odry</w:t>
            </w:r>
          </w:p>
        </w:tc>
        <w:tc>
          <w:tcPr>
            <w:tcW w:w="2298" w:type="pct"/>
            <w:gridSpan w:val="3"/>
            <w:tcBorders>
              <w:top w:val="single" w:sz="6" w:space="0" w:color="auto"/>
              <w:left w:val="nil"/>
              <w:bottom w:val="single" w:sz="6" w:space="0" w:color="auto"/>
              <w:right w:val="single" w:sz="6" w:space="0" w:color="auto"/>
            </w:tcBorders>
            <w:vAlign w:val="center"/>
            <w:hideMark/>
          </w:tcPr>
          <w:p w14:paraId="76D76FCD" w14:textId="77777777" w:rsidR="006305E5" w:rsidRDefault="006305E5" w:rsidP="006305E5">
            <w:pPr>
              <w:suppressAutoHyphens w:val="0"/>
              <w:spacing w:before="0" w:after="0" w:line="256" w:lineRule="auto"/>
              <w:jc w:val="center"/>
              <w:rPr>
                <w:rFonts w:ascii="Segoe UI" w:eastAsia="Times New Roman" w:hAnsi="Segoe UI" w:cs="Segoe UI"/>
                <w:sz w:val="18"/>
                <w:szCs w:val="18"/>
                <w:lang w:eastAsia="pl-PL"/>
              </w:rPr>
            </w:pPr>
            <w:r>
              <w:rPr>
                <w:rFonts w:eastAsia="Times New Roman"/>
                <w:b/>
                <w:bCs/>
                <w:color w:val="000000"/>
                <w:sz w:val="20"/>
                <w:szCs w:val="20"/>
                <w:lang w:eastAsia="pl-PL"/>
              </w:rPr>
              <w:t>9 034 124,32</w:t>
            </w:r>
          </w:p>
        </w:tc>
      </w:tr>
    </w:tbl>
    <w:p w14:paraId="22FC0E69" w14:textId="77777777" w:rsidR="00E7049B" w:rsidRDefault="00E7049B" w:rsidP="00E7049B">
      <w:pPr>
        <w:pStyle w:val="rdo"/>
        <w:rPr>
          <w:lang w:eastAsia="zh-CN"/>
        </w:rPr>
      </w:pPr>
      <w:r>
        <w:rPr>
          <w:lang w:eastAsia="zh-CN"/>
        </w:rPr>
        <w:t>Źródło: opracowanie własne</w:t>
      </w:r>
    </w:p>
    <w:p w14:paraId="40487834" w14:textId="4F4D9FA5" w:rsidR="005A7B76" w:rsidRDefault="00E7049B" w:rsidP="009E76BF">
      <w:pPr>
        <w:pStyle w:val="Legenda"/>
      </w:pPr>
      <w:bookmarkStart w:id="762" w:name="_Toc66341955"/>
      <w:bookmarkStart w:id="763" w:name="_Toc67652438"/>
      <w:bookmarkStart w:id="764" w:name="_Toc68703744"/>
      <w:r>
        <w:t xml:space="preserve">Tabela </w:t>
      </w:r>
      <w:fldSimple w:instr=" STYLEREF 1 \s ">
        <w:r w:rsidR="00550571">
          <w:rPr>
            <w:noProof/>
          </w:rPr>
          <w:t>12</w:t>
        </w:r>
      </w:fldSimple>
      <w:r>
        <w:noBreakHyphen/>
      </w:r>
      <w:fldSimple w:instr=" SEQ Tabela \* ARABIC \s 1 ">
        <w:r w:rsidR="00550571">
          <w:rPr>
            <w:noProof/>
          </w:rPr>
          <w:t>14</w:t>
        </w:r>
      </w:fldSimple>
      <w:r>
        <w:tab/>
      </w:r>
      <w:r w:rsidR="00C516C8">
        <w:t xml:space="preserve">Udział poszczególnych kategorii wód w kosztach ogółem zestawu działań </w:t>
      </w:r>
      <w:r w:rsidR="00021286">
        <w:t>-</w:t>
      </w:r>
      <w:r w:rsidR="00C516C8">
        <w:t xml:space="preserve"> obszar dorzecza Odry</w:t>
      </w:r>
      <w:bookmarkEnd w:id="764"/>
    </w:p>
    <w:tbl>
      <w:tblPr>
        <w:tblW w:w="5000" w:type="pct"/>
        <w:jc w:val="center"/>
        <w:tblCellMar>
          <w:left w:w="70" w:type="dxa"/>
          <w:right w:w="70" w:type="dxa"/>
        </w:tblCellMar>
        <w:tblLook w:val="04A0" w:firstRow="1" w:lastRow="0" w:firstColumn="1" w:lastColumn="0" w:noHBand="0" w:noVBand="1"/>
      </w:tblPr>
      <w:tblGrid>
        <w:gridCol w:w="1716"/>
        <w:gridCol w:w="1145"/>
        <w:gridCol w:w="1551"/>
        <w:gridCol w:w="1551"/>
        <w:gridCol w:w="1551"/>
        <w:gridCol w:w="1548"/>
      </w:tblGrid>
      <w:tr w:rsidR="00622ACC" w:rsidRPr="00795F17" w14:paraId="4D844A69" w14:textId="77777777" w:rsidTr="000A66AB">
        <w:trPr>
          <w:trHeight w:val="454"/>
          <w:jc w:val="center"/>
        </w:trPr>
        <w:tc>
          <w:tcPr>
            <w:tcW w:w="94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55C1820" w14:textId="77777777" w:rsidR="00622ACC" w:rsidRPr="00795F17" w:rsidRDefault="00622ACC" w:rsidP="005A32E7">
            <w:pPr>
              <w:pStyle w:val="Teksttabelinaglowek"/>
            </w:pPr>
            <w:r w:rsidRPr="00795F17">
              <w:t>Kategorie wód</w:t>
            </w:r>
          </w:p>
        </w:tc>
        <w:tc>
          <w:tcPr>
            <w:tcW w:w="63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916312F" w14:textId="77777777" w:rsidR="00622ACC" w:rsidRPr="00795F17" w:rsidRDefault="00622ACC" w:rsidP="005A32E7">
            <w:pPr>
              <w:pStyle w:val="Teksttabelinaglowek"/>
            </w:pPr>
            <w:r w:rsidRPr="00795F17">
              <w:t>jcwpd</w:t>
            </w:r>
          </w:p>
        </w:tc>
        <w:tc>
          <w:tcPr>
            <w:tcW w:w="8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699C56" w14:textId="77777777" w:rsidR="00622ACC" w:rsidRPr="00795F17" w:rsidRDefault="00622ACC" w:rsidP="005A32E7">
            <w:pPr>
              <w:pStyle w:val="Teksttabelinaglowek"/>
            </w:pPr>
            <w:r w:rsidRPr="00795F17">
              <w:t>jcwp RW</w:t>
            </w:r>
          </w:p>
        </w:tc>
        <w:tc>
          <w:tcPr>
            <w:tcW w:w="8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59F54EC" w14:textId="77777777" w:rsidR="00622ACC" w:rsidRPr="00795F17" w:rsidRDefault="00622ACC" w:rsidP="005A32E7">
            <w:pPr>
              <w:pStyle w:val="Teksttabelinaglowek"/>
            </w:pPr>
            <w:r w:rsidRPr="00795F17">
              <w:t>jcwp LW</w:t>
            </w:r>
          </w:p>
        </w:tc>
        <w:tc>
          <w:tcPr>
            <w:tcW w:w="8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C89DF16" w14:textId="77777777" w:rsidR="00622ACC" w:rsidRPr="00795F17" w:rsidRDefault="00622ACC" w:rsidP="005A32E7">
            <w:pPr>
              <w:pStyle w:val="Teksttabelinaglowek"/>
            </w:pPr>
            <w:r w:rsidRPr="00795F17">
              <w:t>jcwp RWr</w:t>
            </w:r>
          </w:p>
        </w:tc>
        <w:tc>
          <w:tcPr>
            <w:tcW w:w="8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404AD9" w14:textId="77777777" w:rsidR="00622ACC" w:rsidRPr="00795F17" w:rsidRDefault="00622ACC" w:rsidP="005A32E7">
            <w:pPr>
              <w:pStyle w:val="Teksttabelinaglowek"/>
            </w:pPr>
            <w:r w:rsidRPr="00795F17">
              <w:t>jcwp TW i CW</w:t>
            </w:r>
          </w:p>
        </w:tc>
      </w:tr>
      <w:tr w:rsidR="00622ACC" w:rsidRPr="00795F17" w14:paraId="0C4CFFED" w14:textId="77777777" w:rsidTr="000A66AB">
        <w:trPr>
          <w:trHeight w:val="454"/>
          <w:jc w:val="center"/>
        </w:trPr>
        <w:tc>
          <w:tcPr>
            <w:tcW w:w="9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278757" w14:textId="77777777" w:rsidR="00622ACC" w:rsidRPr="00795F17" w:rsidRDefault="00622ACC" w:rsidP="005A32E7">
            <w:pPr>
              <w:pStyle w:val="Teksttabelilewy"/>
            </w:pPr>
            <w:r w:rsidRPr="00795F17">
              <w:t>Udział w kosztach ogółem (%)</w:t>
            </w:r>
          </w:p>
        </w:tc>
        <w:tc>
          <w:tcPr>
            <w:tcW w:w="632" w:type="pct"/>
            <w:tcBorders>
              <w:top w:val="single" w:sz="4" w:space="0" w:color="auto"/>
              <w:left w:val="nil"/>
              <w:bottom w:val="single" w:sz="4" w:space="0" w:color="auto"/>
              <w:right w:val="single" w:sz="4" w:space="0" w:color="auto"/>
            </w:tcBorders>
            <w:shd w:val="clear" w:color="auto" w:fill="auto"/>
            <w:vAlign w:val="center"/>
          </w:tcPr>
          <w:p w14:paraId="728015B4" w14:textId="60D37E29" w:rsidR="00622ACC" w:rsidRPr="00795F17" w:rsidRDefault="00622ACC" w:rsidP="005A32E7">
            <w:pPr>
              <w:pStyle w:val="Teksttabelisrodek"/>
            </w:pPr>
            <w:r>
              <w:rPr>
                <w:rFonts w:eastAsiaTheme="minorHAnsi" w:cs="Calibri"/>
                <w:color w:val="000000"/>
                <w:szCs w:val="20"/>
                <w:lang w:val="en-US"/>
              </w:rPr>
              <w:t>12,20</w:t>
            </w:r>
          </w:p>
        </w:tc>
        <w:tc>
          <w:tcPr>
            <w:tcW w:w="856" w:type="pct"/>
            <w:tcBorders>
              <w:top w:val="single" w:sz="4" w:space="0" w:color="auto"/>
              <w:left w:val="nil"/>
              <w:bottom w:val="single" w:sz="4" w:space="0" w:color="auto"/>
              <w:right w:val="single" w:sz="4" w:space="0" w:color="auto"/>
            </w:tcBorders>
            <w:shd w:val="clear" w:color="auto" w:fill="auto"/>
            <w:vAlign w:val="center"/>
          </w:tcPr>
          <w:p w14:paraId="36CD9952" w14:textId="2C9BD84B" w:rsidR="00622ACC" w:rsidRPr="00795F17" w:rsidRDefault="00622ACC" w:rsidP="005A32E7">
            <w:pPr>
              <w:pStyle w:val="Teksttabelisrodek"/>
            </w:pPr>
            <w:r>
              <w:rPr>
                <w:rFonts w:eastAsiaTheme="minorHAnsi" w:cs="Calibri"/>
                <w:color w:val="000000"/>
                <w:szCs w:val="20"/>
                <w:lang w:val="en-US"/>
              </w:rPr>
              <w:t>86,83</w:t>
            </w:r>
          </w:p>
        </w:tc>
        <w:tc>
          <w:tcPr>
            <w:tcW w:w="856" w:type="pct"/>
            <w:tcBorders>
              <w:top w:val="single" w:sz="4" w:space="0" w:color="auto"/>
              <w:left w:val="nil"/>
              <w:bottom w:val="single" w:sz="4" w:space="0" w:color="auto"/>
              <w:right w:val="single" w:sz="4" w:space="0" w:color="auto"/>
            </w:tcBorders>
            <w:shd w:val="clear" w:color="auto" w:fill="auto"/>
            <w:vAlign w:val="center"/>
          </w:tcPr>
          <w:p w14:paraId="087FAD3E" w14:textId="71C57036" w:rsidR="00622ACC" w:rsidRPr="00795F17" w:rsidRDefault="00622ACC" w:rsidP="005A32E7">
            <w:pPr>
              <w:pStyle w:val="Teksttabelisrodek"/>
            </w:pPr>
            <w:r>
              <w:rPr>
                <w:rFonts w:eastAsiaTheme="minorHAnsi" w:cs="Calibri"/>
                <w:color w:val="000000"/>
                <w:szCs w:val="20"/>
                <w:lang w:val="en-US"/>
              </w:rPr>
              <w:t>0,45</w:t>
            </w:r>
          </w:p>
        </w:tc>
        <w:tc>
          <w:tcPr>
            <w:tcW w:w="856" w:type="pct"/>
            <w:tcBorders>
              <w:top w:val="single" w:sz="4" w:space="0" w:color="auto"/>
              <w:left w:val="nil"/>
              <w:bottom w:val="single" w:sz="4" w:space="0" w:color="auto"/>
              <w:right w:val="single" w:sz="4" w:space="0" w:color="auto"/>
            </w:tcBorders>
            <w:shd w:val="clear" w:color="auto" w:fill="auto"/>
            <w:vAlign w:val="center"/>
          </w:tcPr>
          <w:p w14:paraId="2525DDD2" w14:textId="3E6EC5F2" w:rsidR="00622ACC" w:rsidRPr="00795F17" w:rsidRDefault="00622ACC" w:rsidP="005A32E7">
            <w:pPr>
              <w:pStyle w:val="Teksttabelisrodek"/>
            </w:pPr>
            <w:r>
              <w:rPr>
                <w:rFonts w:eastAsiaTheme="minorHAnsi" w:cs="Calibri"/>
                <w:color w:val="000000"/>
                <w:szCs w:val="20"/>
                <w:lang w:val="en-US"/>
              </w:rPr>
              <w:t>0,11</w:t>
            </w:r>
          </w:p>
        </w:tc>
        <w:tc>
          <w:tcPr>
            <w:tcW w:w="855" w:type="pct"/>
            <w:tcBorders>
              <w:top w:val="single" w:sz="4" w:space="0" w:color="auto"/>
              <w:left w:val="nil"/>
              <w:bottom w:val="single" w:sz="4" w:space="0" w:color="auto"/>
              <w:right w:val="single" w:sz="4" w:space="0" w:color="auto"/>
            </w:tcBorders>
            <w:shd w:val="clear" w:color="auto" w:fill="auto"/>
            <w:vAlign w:val="center"/>
          </w:tcPr>
          <w:p w14:paraId="38BB80E7" w14:textId="3AACB858" w:rsidR="00622ACC" w:rsidRPr="00795F17" w:rsidRDefault="00622ACC" w:rsidP="005A32E7">
            <w:pPr>
              <w:pStyle w:val="Teksttabelisrodek"/>
            </w:pPr>
            <w:r>
              <w:rPr>
                <w:rFonts w:eastAsiaTheme="minorHAnsi" w:cs="Calibri"/>
                <w:color w:val="000000"/>
                <w:szCs w:val="20"/>
                <w:lang w:val="en-US"/>
              </w:rPr>
              <w:t>0,40</w:t>
            </w:r>
          </w:p>
        </w:tc>
      </w:tr>
    </w:tbl>
    <w:p w14:paraId="4661C7B5" w14:textId="77777777" w:rsidR="000A66AB" w:rsidRDefault="000A66AB" w:rsidP="000A66AB">
      <w:pPr>
        <w:pStyle w:val="rdo"/>
        <w:rPr>
          <w:lang w:eastAsia="zh-CN"/>
        </w:rPr>
      </w:pPr>
      <w:r w:rsidRPr="00795F17">
        <w:rPr>
          <w:lang w:eastAsia="zh-CN"/>
        </w:rPr>
        <w:t>Źródło: opracowanie własne</w:t>
      </w:r>
    </w:p>
    <w:p w14:paraId="5858653C" w14:textId="7A677E63" w:rsidR="000E10DE" w:rsidRPr="00361380" w:rsidRDefault="000E10DE" w:rsidP="000E10DE">
      <w:r w:rsidRPr="00B83C5D">
        <w:t xml:space="preserve">Największy udział w kosztach zestawu działań mają działania </w:t>
      </w:r>
      <w:r w:rsidRPr="00827332">
        <w:t xml:space="preserve">podstawowe - </w:t>
      </w:r>
      <w:r w:rsidRPr="00361380">
        <w:t>83%, pozostałe 17</w:t>
      </w:r>
      <w:r w:rsidRPr="00B83C5D">
        <w:t>% stan</w:t>
      </w:r>
      <w:r w:rsidRPr="00827332">
        <w:t>owią działania uzupełniające (</w:t>
      </w:r>
      <w:r>
        <w:t>tabela 12-15</w:t>
      </w:r>
      <w:r w:rsidRPr="00827332">
        <w:t>):</w:t>
      </w:r>
    </w:p>
    <w:p w14:paraId="3AC18ACA" w14:textId="664E55B4" w:rsidR="00E7049B" w:rsidRDefault="00E77260" w:rsidP="00E7049B">
      <w:pPr>
        <w:pStyle w:val="Tabela"/>
      </w:pPr>
      <w:bookmarkStart w:id="765" w:name="_Toc68703745"/>
      <w:r w:rsidRPr="00795F17">
        <w:t xml:space="preserve">Tabela </w:t>
      </w:r>
      <w:fldSimple w:instr=" STYLEREF 1 \s ">
        <w:r w:rsidR="00550571">
          <w:rPr>
            <w:noProof/>
          </w:rPr>
          <w:t>12</w:t>
        </w:r>
      </w:fldSimple>
      <w:r w:rsidR="005A7B76">
        <w:noBreakHyphen/>
      </w:r>
      <w:fldSimple w:instr=" SEQ Tabela \* ARABIC \s 1 ">
        <w:r w:rsidR="00550571">
          <w:rPr>
            <w:noProof/>
          </w:rPr>
          <w:t>15</w:t>
        </w:r>
      </w:fldSimple>
      <w:r w:rsidR="00E7049B">
        <w:tab/>
      </w:r>
      <w:r w:rsidR="00E7049B">
        <w:rPr>
          <w:szCs w:val="20"/>
        </w:rPr>
        <w:t xml:space="preserve">Koszty zestawu działań </w:t>
      </w:r>
      <w:r w:rsidR="00E7049B">
        <w:t>według rodzajów działań (w tys. zł) - obszar dorzecza Odry</w:t>
      </w:r>
      <w:bookmarkEnd w:id="762"/>
      <w:bookmarkEnd w:id="763"/>
      <w:bookmarkEnd w:id="765"/>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69"/>
        <w:gridCol w:w="1183"/>
        <w:gridCol w:w="1181"/>
        <w:gridCol w:w="1322"/>
        <w:gridCol w:w="1223"/>
        <w:gridCol w:w="1349"/>
        <w:gridCol w:w="1329"/>
      </w:tblGrid>
      <w:tr w:rsidR="00E7049B" w14:paraId="70CEE58B" w14:textId="77777777" w:rsidTr="00E7049B">
        <w:trPr>
          <w:trHeight w:val="525"/>
        </w:trPr>
        <w:tc>
          <w:tcPr>
            <w:tcW w:w="811"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2DF64D83" w14:textId="77777777" w:rsidR="00E7049B" w:rsidRDefault="00E7049B">
            <w:pPr>
              <w:pStyle w:val="Teksttabelinaglowek"/>
              <w:spacing w:line="256" w:lineRule="auto"/>
              <w:rPr>
                <w:lang w:eastAsia="en-US"/>
              </w:rPr>
            </w:pPr>
            <w:r>
              <w:rPr>
                <w:lang w:eastAsia="en-US"/>
              </w:rPr>
              <w:t>Rodzaj działania</w:t>
            </w:r>
          </w:p>
        </w:tc>
        <w:tc>
          <w:tcPr>
            <w:tcW w:w="653"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D08642B" w14:textId="77777777" w:rsidR="00E7049B" w:rsidRDefault="00E7049B">
            <w:pPr>
              <w:pStyle w:val="Teksttabelinaglowek"/>
              <w:spacing w:line="256" w:lineRule="auto"/>
              <w:rPr>
                <w:lang w:eastAsia="en-US"/>
              </w:rPr>
            </w:pPr>
            <w:r>
              <w:rPr>
                <w:lang w:eastAsia="en-US"/>
              </w:rPr>
              <w:t>RAZEM</w:t>
            </w:r>
          </w:p>
        </w:tc>
        <w:tc>
          <w:tcPr>
            <w:tcW w:w="652"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25F7ADB3" w14:textId="77777777" w:rsidR="00E7049B" w:rsidRDefault="00E7049B">
            <w:pPr>
              <w:pStyle w:val="Teksttabelinaglowek"/>
              <w:spacing w:line="256" w:lineRule="auto"/>
              <w:rPr>
                <w:lang w:eastAsia="en-US"/>
              </w:rPr>
            </w:pPr>
            <w:r>
              <w:rPr>
                <w:lang w:eastAsia="en-US"/>
              </w:rPr>
              <w:t>jcwpd</w:t>
            </w:r>
          </w:p>
        </w:tc>
        <w:tc>
          <w:tcPr>
            <w:tcW w:w="730"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29CF6AF8" w14:textId="77777777" w:rsidR="00E7049B" w:rsidRDefault="00E7049B">
            <w:pPr>
              <w:pStyle w:val="Teksttabelinaglowek"/>
              <w:spacing w:line="256" w:lineRule="auto"/>
              <w:rPr>
                <w:lang w:eastAsia="en-US"/>
              </w:rPr>
            </w:pPr>
            <w:r>
              <w:rPr>
                <w:lang w:eastAsia="en-US"/>
              </w:rPr>
              <w:t>jcwp RW</w:t>
            </w:r>
          </w:p>
        </w:tc>
        <w:tc>
          <w:tcPr>
            <w:tcW w:w="675"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154775C0" w14:textId="77777777" w:rsidR="00E7049B" w:rsidRDefault="00E7049B">
            <w:pPr>
              <w:pStyle w:val="Teksttabelinaglowek"/>
              <w:spacing w:line="256" w:lineRule="auto"/>
              <w:rPr>
                <w:lang w:eastAsia="en-US"/>
              </w:rPr>
            </w:pPr>
            <w:r>
              <w:rPr>
                <w:lang w:eastAsia="en-US"/>
              </w:rPr>
              <w:t>jcwp LW</w:t>
            </w:r>
          </w:p>
        </w:tc>
        <w:tc>
          <w:tcPr>
            <w:tcW w:w="745"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717D0F6E" w14:textId="77777777" w:rsidR="00E7049B" w:rsidRDefault="00E7049B">
            <w:pPr>
              <w:pStyle w:val="Teksttabelinaglowek"/>
              <w:spacing w:line="256" w:lineRule="auto"/>
              <w:rPr>
                <w:lang w:eastAsia="en-US"/>
              </w:rPr>
            </w:pPr>
            <w:r>
              <w:rPr>
                <w:lang w:eastAsia="en-US"/>
              </w:rPr>
              <w:t>jcwp RWr</w:t>
            </w:r>
          </w:p>
        </w:tc>
        <w:tc>
          <w:tcPr>
            <w:tcW w:w="734"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65C5D024" w14:textId="77777777" w:rsidR="00E7049B" w:rsidRDefault="00E7049B">
            <w:pPr>
              <w:pStyle w:val="Teksttabelinaglowek"/>
              <w:spacing w:line="256" w:lineRule="auto"/>
              <w:rPr>
                <w:lang w:eastAsia="en-US"/>
              </w:rPr>
            </w:pPr>
            <w:r>
              <w:rPr>
                <w:lang w:eastAsia="en-US"/>
              </w:rPr>
              <w:t>jcwp TW i CW</w:t>
            </w:r>
          </w:p>
        </w:tc>
      </w:tr>
      <w:tr w:rsidR="00E7049B" w14:paraId="00FB452A" w14:textId="77777777" w:rsidTr="00E7049B">
        <w:trPr>
          <w:trHeight w:val="525"/>
        </w:trPr>
        <w:tc>
          <w:tcPr>
            <w:tcW w:w="811" w:type="pct"/>
            <w:tcBorders>
              <w:top w:val="single" w:sz="6" w:space="0" w:color="auto"/>
              <w:left w:val="single" w:sz="6" w:space="0" w:color="auto"/>
              <w:bottom w:val="single" w:sz="6" w:space="0" w:color="auto"/>
              <w:right w:val="single" w:sz="6" w:space="0" w:color="auto"/>
            </w:tcBorders>
            <w:vAlign w:val="center"/>
            <w:hideMark/>
          </w:tcPr>
          <w:p w14:paraId="4C48F7FC" w14:textId="77777777" w:rsidR="00E7049B" w:rsidRDefault="00E7049B">
            <w:pPr>
              <w:pStyle w:val="Teksttabelilewy"/>
              <w:spacing w:line="256" w:lineRule="auto"/>
              <w:rPr>
                <w:rFonts w:cs="Segoe UI"/>
                <w:szCs w:val="20"/>
                <w:lang w:eastAsia="pl-PL"/>
              </w:rPr>
            </w:pPr>
            <w:r>
              <w:rPr>
                <w:rFonts w:cs="Segoe UI"/>
                <w:szCs w:val="20"/>
                <w:lang w:eastAsia="pl-PL"/>
              </w:rPr>
              <w:t>Działania podstawowe</w:t>
            </w:r>
          </w:p>
        </w:tc>
        <w:tc>
          <w:tcPr>
            <w:tcW w:w="653" w:type="pct"/>
            <w:tcBorders>
              <w:top w:val="single" w:sz="6" w:space="0" w:color="auto"/>
              <w:left w:val="nil"/>
              <w:bottom w:val="single" w:sz="6" w:space="0" w:color="auto"/>
              <w:right w:val="single" w:sz="6" w:space="0" w:color="auto"/>
            </w:tcBorders>
            <w:vAlign w:val="center"/>
            <w:hideMark/>
          </w:tcPr>
          <w:p w14:paraId="265E6D5E" w14:textId="77777777" w:rsidR="00E7049B" w:rsidRDefault="00E7049B">
            <w:pPr>
              <w:pStyle w:val="Teksttabelisrodek"/>
              <w:spacing w:line="256" w:lineRule="auto"/>
              <w:rPr>
                <w:lang w:eastAsia="en-US"/>
              </w:rPr>
            </w:pPr>
            <w:r>
              <w:rPr>
                <w:rFonts w:eastAsia="Times New Roman"/>
                <w:color w:val="000000"/>
                <w:lang w:eastAsia="en-US"/>
              </w:rPr>
              <w:t>7 516 246,35</w:t>
            </w:r>
          </w:p>
        </w:tc>
        <w:tc>
          <w:tcPr>
            <w:tcW w:w="652" w:type="pct"/>
            <w:tcBorders>
              <w:top w:val="single" w:sz="6" w:space="0" w:color="auto"/>
              <w:left w:val="single" w:sz="6" w:space="0" w:color="auto"/>
              <w:bottom w:val="single" w:sz="6" w:space="0" w:color="auto"/>
              <w:right w:val="single" w:sz="6" w:space="0" w:color="auto"/>
            </w:tcBorders>
            <w:vAlign w:val="center"/>
            <w:hideMark/>
          </w:tcPr>
          <w:p w14:paraId="0F967B6E" w14:textId="77777777" w:rsidR="00E7049B" w:rsidRDefault="00E7049B">
            <w:pPr>
              <w:pStyle w:val="Teksttabelisrodek"/>
              <w:spacing w:line="256" w:lineRule="auto"/>
              <w:rPr>
                <w:lang w:eastAsia="en-US"/>
              </w:rPr>
            </w:pPr>
            <w:r>
              <w:rPr>
                <w:rFonts w:eastAsia="Times New Roman"/>
                <w:color w:val="000000"/>
                <w:lang w:eastAsia="en-US"/>
              </w:rPr>
              <w:t>790,00</w:t>
            </w:r>
          </w:p>
        </w:tc>
        <w:tc>
          <w:tcPr>
            <w:tcW w:w="730" w:type="pct"/>
            <w:tcBorders>
              <w:top w:val="single" w:sz="6" w:space="0" w:color="auto"/>
              <w:left w:val="nil"/>
              <w:bottom w:val="single" w:sz="6" w:space="0" w:color="auto"/>
              <w:right w:val="single" w:sz="6" w:space="0" w:color="auto"/>
            </w:tcBorders>
            <w:vAlign w:val="center"/>
            <w:hideMark/>
          </w:tcPr>
          <w:p w14:paraId="1B09DAFE" w14:textId="77777777" w:rsidR="00E7049B" w:rsidRDefault="00E7049B">
            <w:pPr>
              <w:pStyle w:val="Teksttabelisrodek"/>
              <w:spacing w:line="256" w:lineRule="auto"/>
              <w:rPr>
                <w:lang w:eastAsia="en-US"/>
              </w:rPr>
            </w:pPr>
            <w:r>
              <w:rPr>
                <w:rFonts w:eastAsia="Times New Roman"/>
                <w:color w:val="000000"/>
                <w:lang w:eastAsia="en-US"/>
              </w:rPr>
              <w:t>7 476 457,77</w:t>
            </w:r>
          </w:p>
        </w:tc>
        <w:tc>
          <w:tcPr>
            <w:tcW w:w="675" w:type="pct"/>
            <w:tcBorders>
              <w:top w:val="single" w:sz="6" w:space="0" w:color="auto"/>
              <w:left w:val="nil"/>
              <w:bottom w:val="single" w:sz="6" w:space="0" w:color="auto"/>
              <w:right w:val="single" w:sz="6" w:space="0" w:color="auto"/>
            </w:tcBorders>
            <w:vAlign w:val="center"/>
            <w:hideMark/>
          </w:tcPr>
          <w:p w14:paraId="6423064E" w14:textId="77777777" w:rsidR="00E7049B" w:rsidRDefault="00E7049B">
            <w:pPr>
              <w:pStyle w:val="Teksttabelisrodek"/>
              <w:spacing w:line="256" w:lineRule="auto"/>
              <w:rPr>
                <w:lang w:eastAsia="en-US"/>
              </w:rPr>
            </w:pPr>
            <w:r>
              <w:rPr>
                <w:rFonts w:eastAsia="Times New Roman"/>
                <w:color w:val="000000"/>
                <w:lang w:eastAsia="en-US"/>
              </w:rPr>
              <w:t>10 989,12</w:t>
            </w:r>
          </w:p>
        </w:tc>
        <w:tc>
          <w:tcPr>
            <w:tcW w:w="745" w:type="pct"/>
            <w:tcBorders>
              <w:top w:val="single" w:sz="6" w:space="0" w:color="auto"/>
              <w:left w:val="nil"/>
              <w:bottom w:val="single" w:sz="6" w:space="0" w:color="auto"/>
              <w:right w:val="single" w:sz="6" w:space="0" w:color="auto"/>
            </w:tcBorders>
            <w:vAlign w:val="center"/>
            <w:hideMark/>
          </w:tcPr>
          <w:p w14:paraId="2EB5DBD8" w14:textId="77777777" w:rsidR="00E7049B" w:rsidRDefault="00E7049B">
            <w:pPr>
              <w:pStyle w:val="Teksttabelisrodek"/>
              <w:spacing w:line="256" w:lineRule="auto"/>
              <w:rPr>
                <w:lang w:eastAsia="en-US"/>
              </w:rPr>
            </w:pPr>
            <w:r>
              <w:rPr>
                <w:rFonts w:eastAsia="Times New Roman"/>
                <w:color w:val="000000"/>
                <w:lang w:eastAsia="en-US"/>
              </w:rPr>
              <w:t>3 670,56</w:t>
            </w:r>
          </w:p>
        </w:tc>
        <w:tc>
          <w:tcPr>
            <w:tcW w:w="734" w:type="pct"/>
            <w:tcBorders>
              <w:top w:val="single" w:sz="6" w:space="0" w:color="auto"/>
              <w:left w:val="nil"/>
              <w:bottom w:val="single" w:sz="6" w:space="0" w:color="auto"/>
              <w:right w:val="single" w:sz="6" w:space="0" w:color="auto"/>
            </w:tcBorders>
            <w:vAlign w:val="center"/>
            <w:hideMark/>
          </w:tcPr>
          <w:p w14:paraId="11BFAA77" w14:textId="77777777" w:rsidR="00E7049B" w:rsidRDefault="00E7049B">
            <w:pPr>
              <w:pStyle w:val="Teksttabelisrodek"/>
              <w:spacing w:line="256" w:lineRule="auto"/>
              <w:rPr>
                <w:lang w:eastAsia="en-US"/>
              </w:rPr>
            </w:pPr>
            <w:r>
              <w:rPr>
                <w:rFonts w:eastAsia="Times New Roman"/>
                <w:lang w:eastAsia="en-US"/>
              </w:rPr>
              <w:t>24 338,90</w:t>
            </w:r>
          </w:p>
        </w:tc>
      </w:tr>
      <w:tr w:rsidR="00E7049B" w14:paraId="314E07E7" w14:textId="77777777" w:rsidTr="00E7049B">
        <w:trPr>
          <w:trHeight w:val="525"/>
        </w:trPr>
        <w:tc>
          <w:tcPr>
            <w:tcW w:w="811" w:type="pct"/>
            <w:tcBorders>
              <w:top w:val="single" w:sz="6" w:space="0" w:color="auto"/>
              <w:left w:val="single" w:sz="6" w:space="0" w:color="auto"/>
              <w:bottom w:val="single" w:sz="6" w:space="0" w:color="auto"/>
              <w:right w:val="single" w:sz="6" w:space="0" w:color="auto"/>
            </w:tcBorders>
            <w:vAlign w:val="center"/>
            <w:hideMark/>
          </w:tcPr>
          <w:p w14:paraId="42991CFF" w14:textId="77777777" w:rsidR="00E7049B" w:rsidRDefault="00E7049B">
            <w:pPr>
              <w:pStyle w:val="Teksttabelilewy"/>
              <w:spacing w:line="256" w:lineRule="auto"/>
              <w:rPr>
                <w:rFonts w:cs="Segoe UI"/>
                <w:szCs w:val="20"/>
                <w:lang w:eastAsia="pl-PL"/>
              </w:rPr>
            </w:pPr>
            <w:r>
              <w:rPr>
                <w:rFonts w:cs="Segoe UI"/>
                <w:szCs w:val="20"/>
                <w:lang w:eastAsia="pl-PL"/>
              </w:rPr>
              <w:t>Działania uzupełniające</w:t>
            </w:r>
          </w:p>
        </w:tc>
        <w:tc>
          <w:tcPr>
            <w:tcW w:w="653" w:type="pct"/>
            <w:tcBorders>
              <w:top w:val="single" w:sz="6" w:space="0" w:color="auto"/>
              <w:left w:val="nil"/>
              <w:bottom w:val="single" w:sz="6" w:space="0" w:color="auto"/>
              <w:right w:val="single" w:sz="6" w:space="0" w:color="auto"/>
            </w:tcBorders>
            <w:vAlign w:val="center"/>
            <w:hideMark/>
          </w:tcPr>
          <w:p w14:paraId="06FA3A15" w14:textId="77777777" w:rsidR="00E7049B" w:rsidRDefault="00E7049B">
            <w:pPr>
              <w:pStyle w:val="Teksttabelisrodek"/>
              <w:spacing w:line="256" w:lineRule="auto"/>
              <w:rPr>
                <w:lang w:eastAsia="en-US"/>
              </w:rPr>
            </w:pPr>
            <w:r>
              <w:rPr>
                <w:rFonts w:eastAsia="Times New Roman"/>
                <w:color w:val="000000"/>
                <w:lang w:eastAsia="en-US"/>
              </w:rPr>
              <w:t>1 517 877,97</w:t>
            </w:r>
          </w:p>
        </w:tc>
        <w:tc>
          <w:tcPr>
            <w:tcW w:w="652" w:type="pct"/>
            <w:tcBorders>
              <w:top w:val="single" w:sz="6" w:space="0" w:color="auto"/>
              <w:left w:val="single" w:sz="6" w:space="0" w:color="auto"/>
              <w:bottom w:val="single" w:sz="6" w:space="0" w:color="auto"/>
              <w:right w:val="single" w:sz="6" w:space="0" w:color="auto"/>
            </w:tcBorders>
            <w:vAlign w:val="center"/>
            <w:hideMark/>
          </w:tcPr>
          <w:p w14:paraId="4892F598" w14:textId="77777777" w:rsidR="00E7049B" w:rsidRDefault="00E7049B">
            <w:pPr>
              <w:pStyle w:val="Teksttabelisrodek"/>
              <w:spacing w:line="256" w:lineRule="auto"/>
              <w:rPr>
                <w:lang w:eastAsia="en-US"/>
              </w:rPr>
            </w:pPr>
            <w:r>
              <w:rPr>
                <w:rFonts w:eastAsia="Times New Roman"/>
                <w:color w:val="000000"/>
                <w:lang w:eastAsia="en-US"/>
              </w:rPr>
              <w:t>1 101 142,05</w:t>
            </w:r>
          </w:p>
        </w:tc>
        <w:tc>
          <w:tcPr>
            <w:tcW w:w="730" w:type="pct"/>
            <w:tcBorders>
              <w:top w:val="single" w:sz="6" w:space="0" w:color="auto"/>
              <w:left w:val="nil"/>
              <w:bottom w:val="single" w:sz="6" w:space="0" w:color="auto"/>
              <w:right w:val="single" w:sz="6" w:space="0" w:color="auto"/>
            </w:tcBorders>
            <w:vAlign w:val="center"/>
            <w:hideMark/>
          </w:tcPr>
          <w:p w14:paraId="48E4AA60" w14:textId="77777777" w:rsidR="00E7049B" w:rsidRDefault="00E7049B">
            <w:pPr>
              <w:pStyle w:val="Teksttabelisrodek"/>
              <w:spacing w:line="256" w:lineRule="auto"/>
              <w:rPr>
                <w:lang w:eastAsia="en-US"/>
              </w:rPr>
            </w:pPr>
            <w:r>
              <w:rPr>
                <w:rFonts w:eastAsia="Times New Roman"/>
                <w:color w:val="000000"/>
                <w:lang w:eastAsia="en-US"/>
              </w:rPr>
              <w:t>368 079,16</w:t>
            </w:r>
          </w:p>
        </w:tc>
        <w:tc>
          <w:tcPr>
            <w:tcW w:w="675" w:type="pct"/>
            <w:tcBorders>
              <w:top w:val="single" w:sz="6" w:space="0" w:color="auto"/>
              <w:left w:val="nil"/>
              <w:bottom w:val="single" w:sz="6" w:space="0" w:color="auto"/>
              <w:right w:val="single" w:sz="6" w:space="0" w:color="auto"/>
            </w:tcBorders>
            <w:vAlign w:val="center"/>
            <w:hideMark/>
          </w:tcPr>
          <w:p w14:paraId="0768FCC5" w14:textId="77777777" w:rsidR="00E7049B" w:rsidRDefault="00E7049B">
            <w:pPr>
              <w:pStyle w:val="Teksttabelisrodek"/>
              <w:spacing w:line="256" w:lineRule="auto"/>
              <w:rPr>
                <w:lang w:eastAsia="en-US"/>
              </w:rPr>
            </w:pPr>
            <w:r>
              <w:rPr>
                <w:rFonts w:eastAsia="Times New Roman"/>
                <w:color w:val="000000"/>
                <w:lang w:eastAsia="en-US"/>
              </w:rPr>
              <w:t>30 106,20</w:t>
            </w:r>
          </w:p>
        </w:tc>
        <w:tc>
          <w:tcPr>
            <w:tcW w:w="745" w:type="pct"/>
            <w:tcBorders>
              <w:top w:val="single" w:sz="6" w:space="0" w:color="auto"/>
              <w:left w:val="nil"/>
              <w:bottom w:val="single" w:sz="6" w:space="0" w:color="auto"/>
              <w:right w:val="single" w:sz="6" w:space="0" w:color="auto"/>
            </w:tcBorders>
            <w:vAlign w:val="center"/>
            <w:hideMark/>
          </w:tcPr>
          <w:p w14:paraId="61B5C783" w14:textId="77777777" w:rsidR="00E7049B" w:rsidRDefault="00E7049B">
            <w:pPr>
              <w:pStyle w:val="Teksttabelisrodek"/>
              <w:spacing w:line="256" w:lineRule="auto"/>
              <w:rPr>
                <w:lang w:eastAsia="en-US"/>
              </w:rPr>
            </w:pPr>
            <w:r>
              <w:rPr>
                <w:rFonts w:eastAsia="Times New Roman"/>
                <w:color w:val="000000"/>
                <w:lang w:eastAsia="en-US"/>
              </w:rPr>
              <w:t>6 605,56</w:t>
            </w:r>
          </w:p>
        </w:tc>
        <w:tc>
          <w:tcPr>
            <w:tcW w:w="734" w:type="pct"/>
            <w:tcBorders>
              <w:top w:val="single" w:sz="6" w:space="0" w:color="auto"/>
              <w:left w:val="nil"/>
              <w:bottom w:val="single" w:sz="6" w:space="0" w:color="auto"/>
              <w:right w:val="single" w:sz="6" w:space="0" w:color="auto"/>
            </w:tcBorders>
            <w:vAlign w:val="center"/>
            <w:hideMark/>
          </w:tcPr>
          <w:p w14:paraId="15B3E467" w14:textId="77777777" w:rsidR="00E7049B" w:rsidRDefault="00E7049B">
            <w:pPr>
              <w:pStyle w:val="Teksttabelisrodek"/>
              <w:spacing w:line="256" w:lineRule="auto"/>
              <w:rPr>
                <w:lang w:eastAsia="en-US"/>
              </w:rPr>
            </w:pPr>
            <w:r>
              <w:rPr>
                <w:rFonts w:eastAsia="Times New Roman"/>
                <w:lang w:eastAsia="en-US"/>
              </w:rPr>
              <w:t>11 945,00</w:t>
            </w:r>
          </w:p>
        </w:tc>
      </w:tr>
    </w:tbl>
    <w:p w14:paraId="19920382" w14:textId="77777777" w:rsidR="00E7049B" w:rsidRDefault="00E7049B" w:rsidP="00E7049B">
      <w:pPr>
        <w:pStyle w:val="rdo"/>
        <w:rPr>
          <w:lang w:eastAsia="zh-CN"/>
        </w:rPr>
      </w:pPr>
      <w:r>
        <w:rPr>
          <w:lang w:eastAsia="zh-CN"/>
        </w:rPr>
        <w:t>Źródło: opracowanie własne</w:t>
      </w:r>
    </w:p>
    <w:p w14:paraId="119D5CDC" w14:textId="3DF958FE" w:rsidR="00E7049B" w:rsidRDefault="00E7049B" w:rsidP="00E7049B">
      <w:r>
        <w:t xml:space="preserve">W przypadku kosztów zestawu działań według kategorii działań należy stwierdzić, że największy udział w kosztach mają działania z zakresu gospodarki komunalnej i odpadami </w:t>
      </w:r>
      <w:r w:rsidR="00021286">
        <w:t>-</w:t>
      </w:r>
      <w:r>
        <w:t xml:space="preserve"> 84%. Drugą w kolejności kategorią są działania z zakresu leśnictwa - 12%. Szczegółowe dane w podziale na poszczególne kategorie działań, przedstawia tabela poniżej. </w:t>
      </w:r>
    </w:p>
    <w:p w14:paraId="5D001419" w14:textId="1C14DE33" w:rsidR="00E7049B" w:rsidRDefault="00E7049B" w:rsidP="00E7049B">
      <w:pPr>
        <w:pStyle w:val="Tabela"/>
      </w:pPr>
      <w:bookmarkStart w:id="766" w:name="_Toc66341956"/>
      <w:bookmarkStart w:id="767" w:name="_Toc67652439"/>
      <w:bookmarkStart w:id="768" w:name="_Toc68703746"/>
      <w:r>
        <w:t xml:space="preserve">Tabela </w:t>
      </w:r>
      <w:fldSimple w:instr=" STYLEREF 1 \s ">
        <w:r w:rsidR="00550571">
          <w:rPr>
            <w:noProof/>
          </w:rPr>
          <w:t>12</w:t>
        </w:r>
      </w:fldSimple>
      <w:r>
        <w:noBreakHyphen/>
      </w:r>
      <w:fldSimple w:instr=" SEQ Tabela \* ARABIC \s 1 ">
        <w:r w:rsidR="00550571">
          <w:rPr>
            <w:noProof/>
          </w:rPr>
          <w:t>16</w:t>
        </w:r>
      </w:fldSimple>
      <w:r>
        <w:tab/>
      </w:r>
      <w:r>
        <w:rPr>
          <w:szCs w:val="20"/>
        </w:rPr>
        <w:t xml:space="preserve">Koszty zestawu działań </w:t>
      </w:r>
      <w:r>
        <w:t xml:space="preserve">według kategorii działań (w tys. zł) - </w:t>
      </w:r>
      <w:bookmarkEnd w:id="766"/>
      <w:r>
        <w:t>obszar dorzecza Odry</w:t>
      </w:r>
      <w:bookmarkEnd w:id="767"/>
      <w:bookmarkEnd w:id="768"/>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57"/>
        <w:gridCol w:w="1068"/>
        <w:gridCol w:w="1068"/>
        <w:gridCol w:w="951"/>
        <w:gridCol w:w="1022"/>
        <w:gridCol w:w="1022"/>
        <w:gridCol w:w="1068"/>
      </w:tblGrid>
      <w:tr w:rsidR="00E7049B" w14:paraId="4B560C78" w14:textId="77777777" w:rsidTr="00E7049B">
        <w:trPr>
          <w:trHeight w:val="454"/>
          <w:tblHeader/>
        </w:trPr>
        <w:tc>
          <w:tcPr>
            <w:tcW w:w="1406"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670FFB6A" w14:textId="77777777" w:rsidR="00E7049B" w:rsidRPr="002A304C" w:rsidRDefault="00E7049B" w:rsidP="002A304C">
            <w:pPr>
              <w:pStyle w:val="Teksttabelinaglowek"/>
              <w:keepNext/>
              <w:keepLines/>
              <w:outlineLvl w:val="8"/>
              <w:rPr>
                <w:rFonts w:cstheme="minorHAnsi"/>
                <w:szCs w:val="20"/>
                <w:lang w:eastAsia="en-US"/>
              </w:rPr>
            </w:pPr>
            <w:r w:rsidRPr="002A304C">
              <w:rPr>
                <w:rFonts w:cstheme="minorHAnsi"/>
                <w:szCs w:val="20"/>
                <w:lang w:eastAsia="en-US"/>
              </w:rPr>
              <w:t>Kategoria działań</w:t>
            </w:r>
          </w:p>
        </w:tc>
        <w:tc>
          <w:tcPr>
            <w:tcW w:w="599" w:type="pct"/>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6B2D06C5" w14:textId="77777777" w:rsidR="00E7049B" w:rsidRDefault="00E7049B" w:rsidP="002A304C">
            <w:pPr>
              <w:pStyle w:val="Teksttabelinaglowek"/>
              <w:rPr>
                <w:lang w:eastAsia="en-US"/>
              </w:rPr>
            </w:pPr>
            <w:r>
              <w:rPr>
                <w:lang w:eastAsia="en-US"/>
              </w:rPr>
              <w:t>RAZEM</w:t>
            </w:r>
          </w:p>
        </w:tc>
        <w:tc>
          <w:tcPr>
            <w:tcW w:w="599" w:type="pct"/>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396997AC" w14:textId="77777777" w:rsidR="00E7049B" w:rsidRDefault="00E7049B" w:rsidP="002A304C">
            <w:pPr>
              <w:pStyle w:val="Teksttabelinaglowek"/>
              <w:rPr>
                <w:lang w:eastAsia="en-US"/>
              </w:rPr>
            </w:pPr>
            <w:r>
              <w:rPr>
                <w:lang w:eastAsia="en-US"/>
              </w:rPr>
              <w:t>jcwp RW</w:t>
            </w:r>
          </w:p>
        </w:tc>
        <w:tc>
          <w:tcPr>
            <w:tcW w:w="599" w:type="pct"/>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22EC6EBD" w14:textId="77777777" w:rsidR="00E7049B" w:rsidRDefault="00E7049B" w:rsidP="002A304C">
            <w:pPr>
              <w:pStyle w:val="Teksttabelinaglowek"/>
              <w:rPr>
                <w:lang w:eastAsia="en-US"/>
              </w:rPr>
            </w:pPr>
            <w:r>
              <w:rPr>
                <w:lang w:eastAsia="en-US"/>
              </w:rPr>
              <w:t>jcwp LW</w:t>
            </w:r>
          </w:p>
        </w:tc>
        <w:tc>
          <w:tcPr>
            <w:tcW w:w="599" w:type="pct"/>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6361068D" w14:textId="77777777" w:rsidR="00E7049B" w:rsidRDefault="00E7049B" w:rsidP="002A304C">
            <w:pPr>
              <w:pStyle w:val="Teksttabelinaglowek"/>
              <w:rPr>
                <w:lang w:eastAsia="en-US"/>
              </w:rPr>
            </w:pPr>
            <w:r>
              <w:rPr>
                <w:lang w:eastAsia="en-US"/>
              </w:rPr>
              <w:t>jcwp RWr</w:t>
            </w:r>
          </w:p>
        </w:tc>
        <w:tc>
          <w:tcPr>
            <w:tcW w:w="599" w:type="pct"/>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1C452A6A" w14:textId="77777777" w:rsidR="00E7049B" w:rsidRDefault="00E7049B" w:rsidP="002A304C">
            <w:pPr>
              <w:pStyle w:val="Teksttabelinaglowek"/>
              <w:rPr>
                <w:lang w:eastAsia="en-US"/>
              </w:rPr>
            </w:pPr>
            <w:r>
              <w:rPr>
                <w:lang w:eastAsia="en-US"/>
              </w:rPr>
              <w:t>jcwp TW i CW</w:t>
            </w:r>
          </w:p>
        </w:tc>
        <w:tc>
          <w:tcPr>
            <w:tcW w:w="599" w:type="pct"/>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2478DA29" w14:textId="77777777" w:rsidR="00E7049B" w:rsidRDefault="00E7049B" w:rsidP="002A304C">
            <w:pPr>
              <w:pStyle w:val="Teksttabelinaglowek"/>
              <w:rPr>
                <w:lang w:eastAsia="en-US"/>
              </w:rPr>
            </w:pPr>
            <w:r>
              <w:rPr>
                <w:lang w:eastAsia="en-US"/>
              </w:rPr>
              <w:t>jcwpd</w:t>
            </w:r>
          </w:p>
        </w:tc>
      </w:tr>
      <w:tr w:rsidR="00E7049B" w14:paraId="2E179483" w14:textId="77777777" w:rsidTr="00E7049B">
        <w:trPr>
          <w:trHeight w:val="454"/>
        </w:trPr>
        <w:tc>
          <w:tcPr>
            <w:tcW w:w="1406" w:type="pct"/>
            <w:tcBorders>
              <w:top w:val="nil"/>
              <w:left w:val="single" w:sz="6" w:space="0" w:color="auto"/>
              <w:bottom w:val="single" w:sz="6" w:space="0" w:color="auto"/>
              <w:right w:val="single" w:sz="6" w:space="0" w:color="auto"/>
            </w:tcBorders>
            <w:vAlign w:val="center"/>
            <w:hideMark/>
          </w:tcPr>
          <w:p w14:paraId="3F292C90" w14:textId="77777777" w:rsidR="00E7049B" w:rsidRPr="002A304C" w:rsidRDefault="00E7049B" w:rsidP="002A304C">
            <w:pPr>
              <w:pStyle w:val="Teksttabelilewy"/>
              <w:rPr>
                <w:rFonts w:asciiTheme="minorHAnsi" w:hAnsiTheme="minorHAnsi" w:cstheme="minorHAnsi"/>
                <w:szCs w:val="20"/>
                <w:lang w:eastAsia="pl-PL"/>
              </w:rPr>
            </w:pPr>
            <w:r w:rsidRPr="002A304C">
              <w:rPr>
                <w:rFonts w:asciiTheme="minorHAnsi" w:hAnsiTheme="minorHAnsi" w:cstheme="minorHAnsi"/>
                <w:szCs w:val="20"/>
                <w:lang w:eastAsia="pl-PL"/>
              </w:rPr>
              <w:t>Adaptacja do zmian klimatu</w:t>
            </w:r>
          </w:p>
        </w:tc>
        <w:tc>
          <w:tcPr>
            <w:tcW w:w="599" w:type="pct"/>
            <w:tcBorders>
              <w:top w:val="nil"/>
              <w:left w:val="nil"/>
              <w:bottom w:val="single" w:sz="6" w:space="0" w:color="auto"/>
              <w:right w:val="single" w:sz="6" w:space="0" w:color="auto"/>
            </w:tcBorders>
            <w:vAlign w:val="center"/>
            <w:hideMark/>
          </w:tcPr>
          <w:p w14:paraId="299F6967"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73 664,36</w:t>
            </w:r>
          </w:p>
        </w:tc>
        <w:tc>
          <w:tcPr>
            <w:tcW w:w="599" w:type="pct"/>
            <w:tcBorders>
              <w:top w:val="nil"/>
              <w:left w:val="nil"/>
              <w:bottom w:val="single" w:sz="6" w:space="0" w:color="auto"/>
              <w:right w:val="single" w:sz="6" w:space="0" w:color="auto"/>
            </w:tcBorders>
            <w:vAlign w:val="center"/>
            <w:hideMark/>
          </w:tcPr>
          <w:p w14:paraId="639B6D22"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73 593,71</w:t>
            </w:r>
          </w:p>
        </w:tc>
        <w:tc>
          <w:tcPr>
            <w:tcW w:w="599" w:type="pct"/>
            <w:tcBorders>
              <w:top w:val="nil"/>
              <w:left w:val="nil"/>
              <w:bottom w:val="single" w:sz="6" w:space="0" w:color="auto"/>
              <w:right w:val="single" w:sz="6" w:space="0" w:color="auto"/>
            </w:tcBorders>
            <w:vAlign w:val="center"/>
            <w:hideMark/>
          </w:tcPr>
          <w:p w14:paraId="5CB68D96"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6262A455"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70,65</w:t>
            </w:r>
          </w:p>
        </w:tc>
        <w:tc>
          <w:tcPr>
            <w:tcW w:w="599" w:type="pct"/>
            <w:tcBorders>
              <w:top w:val="nil"/>
              <w:left w:val="nil"/>
              <w:bottom w:val="single" w:sz="6" w:space="0" w:color="auto"/>
              <w:right w:val="single" w:sz="6" w:space="0" w:color="auto"/>
            </w:tcBorders>
            <w:vAlign w:val="center"/>
            <w:hideMark/>
          </w:tcPr>
          <w:p w14:paraId="7D473FD8"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3169420C"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r>
      <w:tr w:rsidR="00E7049B" w14:paraId="60308409" w14:textId="77777777" w:rsidTr="00E7049B">
        <w:trPr>
          <w:trHeight w:val="454"/>
        </w:trPr>
        <w:tc>
          <w:tcPr>
            <w:tcW w:w="1406" w:type="pct"/>
            <w:tcBorders>
              <w:top w:val="nil"/>
              <w:left w:val="single" w:sz="6" w:space="0" w:color="auto"/>
              <w:bottom w:val="single" w:sz="6" w:space="0" w:color="auto"/>
              <w:right w:val="single" w:sz="6" w:space="0" w:color="auto"/>
            </w:tcBorders>
            <w:vAlign w:val="center"/>
            <w:hideMark/>
          </w:tcPr>
          <w:p w14:paraId="59A92A5F" w14:textId="77777777" w:rsidR="00E7049B" w:rsidRPr="002A304C" w:rsidRDefault="00E7049B" w:rsidP="002A304C">
            <w:pPr>
              <w:pStyle w:val="Teksttabelilewy"/>
              <w:rPr>
                <w:rFonts w:asciiTheme="minorHAnsi" w:hAnsiTheme="minorHAnsi" w:cstheme="minorHAnsi"/>
                <w:szCs w:val="20"/>
                <w:lang w:eastAsia="pl-PL"/>
              </w:rPr>
            </w:pPr>
            <w:r w:rsidRPr="002A304C">
              <w:rPr>
                <w:rFonts w:asciiTheme="minorHAnsi" w:hAnsiTheme="minorHAnsi" w:cstheme="minorHAnsi"/>
                <w:szCs w:val="20"/>
                <w:lang w:eastAsia="pl-PL"/>
              </w:rPr>
              <w:t>Działania kontrolne i monitoringowe</w:t>
            </w:r>
          </w:p>
        </w:tc>
        <w:tc>
          <w:tcPr>
            <w:tcW w:w="599" w:type="pct"/>
            <w:tcBorders>
              <w:top w:val="nil"/>
              <w:left w:val="nil"/>
              <w:bottom w:val="single" w:sz="6" w:space="0" w:color="auto"/>
              <w:right w:val="single" w:sz="6" w:space="0" w:color="auto"/>
            </w:tcBorders>
            <w:vAlign w:val="center"/>
            <w:hideMark/>
          </w:tcPr>
          <w:p w14:paraId="49CB74F9"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921,60</w:t>
            </w:r>
          </w:p>
        </w:tc>
        <w:tc>
          <w:tcPr>
            <w:tcW w:w="599" w:type="pct"/>
            <w:tcBorders>
              <w:top w:val="nil"/>
              <w:left w:val="nil"/>
              <w:bottom w:val="single" w:sz="6" w:space="0" w:color="auto"/>
              <w:right w:val="single" w:sz="6" w:space="0" w:color="auto"/>
            </w:tcBorders>
            <w:vAlign w:val="center"/>
            <w:hideMark/>
          </w:tcPr>
          <w:p w14:paraId="1D5354F8"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20EF5FC6"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921,60</w:t>
            </w:r>
          </w:p>
        </w:tc>
        <w:tc>
          <w:tcPr>
            <w:tcW w:w="599" w:type="pct"/>
            <w:tcBorders>
              <w:top w:val="nil"/>
              <w:left w:val="nil"/>
              <w:bottom w:val="single" w:sz="6" w:space="0" w:color="auto"/>
              <w:right w:val="single" w:sz="6" w:space="0" w:color="auto"/>
            </w:tcBorders>
            <w:vAlign w:val="center"/>
            <w:hideMark/>
          </w:tcPr>
          <w:p w14:paraId="1A39F2D1"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3C250522" w14:textId="77777777" w:rsidR="00E7049B" w:rsidRPr="002A304C" w:rsidRDefault="00E7049B" w:rsidP="002A304C">
            <w:pPr>
              <w:pStyle w:val="Teksttabelisrodek"/>
              <w:keepNext/>
              <w:keepLines/>
              <w:outlineLvl w:val="8"/>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7342AE95"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r>
      <w:tr w:rsidR="00E7049B" w14:paraId="7EB40B8C" w14:textId="77777777" w:rsidTr="00E7049B">
        <w:trPr>
          <w:trHeight w:val="454"/>
        </w:trPr>
        <w:tc>
          <w:tcPr>
            <w:tcW w:w="1406" w:type="pct"/>
            <w:tcBorders>
              <w:top w:val="nil"/>
              <w:left w:val="single" w:sz="6" w:space="0" w:color="auto"/>
              <w:bottom w:val="single" w:sz="6" w:space="0" w:color="auto"/>
              <w:right w:val="single" w:sz="6" w:space="0" w:color="auto"/>
            </w:tcBorders>
            <w:vAlign w:val="center"/>
            <w:hideMark/>
          </w:tcPr>
          <w:p w14:paraId="40463B7D" w14:textId="77777777" w:rsidR="00E7049B" w:rsidRPr="002A304C" w:rsidRDefault="00E7049B" w:rsidP="002A304C">
            <w:pPr>
              <w:pStyle w:val="Teksttabelilewy"/>
              <w:rPr>
                <w:rFonts w:asciiTheme="minorHAnsi" w:hAnsiTheme="minorHAnsi" w:cstheme="minorHAnsi"/>
                <w:szCs w:val="20"/>
                <w:lang w:eastAsia="pl-PL"/>
              </w:rPr>
            </w:pPr>
            <w:r w:rsidRPr="002A304C">
              <w:rPr>
                <w:rFonts w:asciiTheme="minorHAnsi" w:hAnsiTheme="minorHAnsi" w:cstheme="minorHAnsi"/>
                <w:szCs w:val="20"/>
                <w:lang w:eastAsia="pl-PL"/>
              </w:rPr>
              <w:t>Edukacja i informacja</w:t>
            </w:r>
          </w:p>
        </w:tc>
        <w:tc>
          <w:tcPr>
            <w:tcW w:w="599" w:type="pct"/>
            <w:tcBorders>
              <w:top w:val="nil"/>
              <w:left w:val="nil"/>
              <w:bottom w:val="single" w:sz="6" w:space="0" w:color="auto"/>
              <w:right w:val="single" w:sz="6" w:space="0" w:color="auto"/>
            </w:tcBorders>
            <w:vAlign w:val="center"/>
            <w:hideMark/>
          </w:tcPr>
          <w:p w14:paraId="61650BAA"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11 317,64</w:t>
            </w:r>
          </w:p>
        </w:tc>
        <w:tc>
          <w:tcPr>
            <w:tcW w:w="599" w:type="pct"/>
            <w:tcBorders>
              <w:top w:val="nil"/>
              <w:left w:val="nil"/>
              <w:bottom w:val="single" w:sz="6" w:space="0" w:color="auto"/>
              <w:right w:val="single" w:sz="6" w:space="0" w:color="auto"/>
            </w:tcBorders>
            <w:vAlign w:val="center"/>
            <w:hideMark/>
          </w:tcPr>
          <w:p w14:paraId="7C7D701D"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10 281,84</w:t>
            </w:r>
          </w:p>
        </w:tc>
        <w:tc>
          <w:tcPr>
            <w:tcW w:w="599" w:type="pct"/>
            <w:tcBorders>
              <w:top w:val="nil"/>
              <w:left w:val="nil"/>
              <w:bottom w:val="single" w:sz="6" w:space="0" w:color="auto"/>
              <w:right w:val="single" w:sz="6" w:space="0" w:color="auto"/>
            </w:tcBorders>
            <w:vAlign w:val="center"/>
            <w:hideMark/>
          </w:tcPr>
          <w:p w14:paraId="7343164C"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999,00</w:t>
            </w:r>
          </w:p>
        </w:tc>
        <w:tc>
          <w:tcPr>
            <w:tcW w:w="599" w:type="pct"/>
            <w:tcBorders>
              <w:top w:val="nil"/>
              <w:left w:val="nil"/>
              <w:bottom w:val="single" w:sz="6" w:space="0" w:color="auto"/>
              <w:right w:val="single" w:sz="6" w:space="0" w:color="auto"/>
            </w:tcBorders>
            <w:vAlign w:val="center"/>
            <w:hideMark/>
          </w:tcPr>
          <w:p w14:paraId="6FBB54EC"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36,80</w:t>
            </w:r>
          </w:p>
        </w:tc>
        <w:tc>
          <w:tcPr>
            <w:tcW w:w="599" w:type="pct"/>
            <w:tcBorders>
              <w:top w:val="nil"/>
              <w:left w:val="nil"/>
              <w:bottom w:val="single" w:sz="6" w:space="0" w:color="auto"/>
              <w:right w:val="single" w:sz="6" w:space="0" w:color="auto"/>
            </w:tcBorders>
            <w:vAlign w:val="center"/>
            <w:hideMark/>
          </w:tcPr>
          <w:p w14:paraId="00B5D08F"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5A0EA3F0"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r>
      <w:tr w:rsidR="00E7049B" w14:paraId="765B1325" w14:textId="77777777" w:rsidTr="00E7049B">
        <w:trPr>
          <w:trHeight w:val="454"/>
        </w:trPr>
        <w:tc>
          <w:tcPr>
            <w:tcW w:w="1406" w:type="pct"/>
            <w:tcBorders>
              <w:top w:val="nil"/>
              <w:left w:val="single" w:sz="6" w:space="0" w:color="auto"/>
              <w:bottom w:val="single" w:sz="6" w:space="0" w:color="auto"/>
              <w:right w:val="single" w:sz="6" w:space="0" w:color="auto"/>
            </w:tcBorders>
            <w:vAlign w:val="center"/>
            <w:hideMark/>
          </w:tcPr>
          <w:p w14:paraId="5C2BEB99" w14:textId="77777777" w:rsidR="00E7049B" w:rsidRPr="002A304C" w:rsidRDefault="00E7049B" w:rsidP="002A304C">
            <w:pPr>
              <w:pStyle w:val="Teksttabelilewy"/>
              <w:rPr>
                <w:rFonts w:asciiTheme="minorHAnsi" w:hAnsiTheme="minorHAnsi" w:cstheme="minorHAnsi"/>
                <w:szCs w:val="20"/>
                <w:lang w:eastAsia="pl-PL"/>
              </w:rPr>
            </w:pPr>
            <w:r w:rsidRPr="002A304C">
              <w:rPr>
                <w:rFonts w:asciiTheme="minorHAnsi" w:hAnsiTheme="minorHAnsi" w:cstheme="minorHAnsi"/>
                <w:szCs w:val="20"/>
                <w:lang w:eastAsia="pl-PL"/>
              </w:rPr>
              <w:t>Gospodarka komunalna i odpadami</w:t>
            </w:r>
          </w:p>
        </w:tc>
        <w:tc>
          <w:tcPr>
            <w:tcW w:w="599" w:type="pct"/>
            <w:tcBorders>
              <w:top w:val="nil"/>
              <w:left w:val="nil"/>
              <w:bottom w:val="single" w:sz="6" w:space="0" w:color="auto"/>
              <w:right w:val="single" w:sz="6" w:space="0" w:color="auto"/>
            </w:tcBorders>
            <w:vAlign w:val="center"/>
            <w:hideMark/>
          </w:tcPr>
          <w:p w14:paraId="1BFA4299"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7 554 558,47</w:t>
            </w:r>
          </w:p>
        </w:tc>
        <w:tc>
          <w:tcPr>
            <w:tcW w:w="599" w:type="pct"/>
            <w:tcBorders>
              <w:top w:val="nil"/>
              <w:left w:val="nil"/>
              <w:bottom w:val="single" w:sz="6" w:space="0" w:color="auto"/>
              <w:right w:val="single" w:sz="6" w:space="0" w:color="auto"/>
            </w:tcBorders>
            <w:vAlign w:val="center"/>
            <w:hideMark/>
          </w:tcPr>
          <w:p w14:paraId="6AD99E47"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7 460 516,58</w:t>
            </w:r>
          </w:p>
        </w:tc>
        <w:tc>
          <w:tcPr>
            <w:tcW w:w="599" w:type="pct"/>
            <w:tcBorders>
              <w:top w:val="nil"/>
              <w:left w:val="nil"/>
              <w:bottom w:val="single" w:sz="6" w:space="0" w:color="auto"/>
              <w:right w:val="single" w:sz="6" w:space="0" w:color="auto"/>
            </w:tcBorders>
            <w:vAlign w:val="center"/>
            <w:hideMark/>
          </w:tcPr>
          <w:p w14:paraId="3999FA90"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15 775,99</w:t>
            </w:r>
          </w:p>
        </w:tc>
        <w:tc>
          <w:tcPr>
            <w:tcW w:w="599" w:type="pct"/>
            <w:tcBorders>
              <w:top w:val="nil"/>
              <w:left w:val="nil"/>
              <w:bottom w:val="single" w:sz="6" w:space="0" w:color="auto"/>
              <w:right w:val="single" w:sz="6" w:space="0" w:color="auto"/>
            </w:tcBorders>
            <w:vAlign w:val="center"/>
            <w:hideMark/>
          </w:tcPr>
          <w:p w14:paraId="632E2806"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3 642,00</w:t>
            </w:r>
          </w:p>
        </w:tc>
        <w:tc>
          <w:tcPr>
            <w:tcW w:w="599" w:type="pct"/>
            <w:tcBorders>
              <w:top w:val="nil"/>
              <w:left w:val="nil"/>
              <w:bottom w:val="single" w:sz="6" w:space="0" w:color="auto"/>
              <w:right w:val="single" w:sz="6" w:space="0" w:color="auto"/>
            </w:tcBorders>
            <w:vAlign w:val="center"/>
            <w:hideMark/>
          </w:tcPr>
          <w:p w14:paraId="7CC2537B"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25 763,90</w:t>
            </w:r>
          </w:p>
        </w:tc>
        <w:tc>
          <w:tcPr>
            <w:tcW w:w="599" w:type="pct"/>
            <w:tcBorders>
              <w:top w:val="nil"/>
              <w:left w:val="nil"/>
              <w:bottom w:val="single" w:sz="6" w:space="0" w:color="auto"/>
              <w:right w:val="single" w:sz="6" w:space="0" w:color="auto"/>
            </w:tcBorders>
            <w:vAlign w:val="center"/>
            <w:hideMark/>
          </w:tcPr>
          <w:p w14:paraId="460985B4"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48 860,00</w:t>
            </w:r>
          </w:p>
        </w:tc>
      </w:tr>
      <w:tr w:rsidR="00E7049B" w14:paraId="44DE2BEF" w14:textId="77777777" w:rsidTr="00E7049B">
        <w:trPr>
          <w:trHeight w:val="454"/>
        </w:trPr>
        <w:tc>
          <w:tcPr>
            <w:tcW w:w="1406" w:type="pct"/>
            <w:tcBorders>
              <w:top w:val="nil"/>
              <w:left w:val="single" w:sz="6" w:space="0" w:color="auto"/>
              <w:bottom w:val="single" w:sz="6" w:space="0" w:color="auto"/>
              <w:right w:val="single" w:sz="6" w:space="0" w:color="auto"/>
            </w:tcBorders>
            <w:vAlign w:val="center"/>
            <w:hideMark/>
          </w:tcPr>
          <w:p w14:paraId="1EFA5A98" w14:textId="77777777" w:rsidR="00E7049B" w:rsidRPr="002A304C" w:rsidRDefault="00E7049B" w:rsidP="002A304C">
            <w:pPr>
              <w:pStyle w:val="Teksttabelilewy"/>
              <w:rPr>
                <w:rFonts w:asciiTheme="minorHAnsi" w:hAnsiTheme="minorHAnsi" w:cstheme="minorHAnsi"/>
                <w:szCs w:val="20"/>
                <w:lang w:eastAsia="pl-PL"/>
              </w:rPr>
            </w:pPr>
            <w:r w:rsidRPr="002A304C">
              <w:rPr>
                <w:rFonts w:asciiTheme="minorHAnsi" w:hAnsiTheme="minorHAnsi" w:cstheme="minorHAnsi"/>
                <w:szCs w:val="20"/>
                <w:lang w:eastAsia="pl-PL"/>
              </w:rPr>
              <w:t>Ograniczanie zanieczyszczeń rozproszonych</w:t>
            </w:r>
          </w:p>
        </w:tc>
        <w:tc>
          <w:tcPr>
            <w:tcW w:w="599" w:type="pct"/>
            <w:tcBorders>
              <w:top w:val="nil"/>
              <w:left w:val="nil"/>
              <w:bottom w:val="single" w:sz="6" w:space="0" w:color="auto"/>
              <w:right w:val="single" w:sz="6" w:space="0" w:color="auto"/>
            </w:tcBorders>
            <w:vAlign w:val="center"/>
            <w:hideMark/>
          </w:tcPr>
          <w:p w14:paraId="05723F48"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57 107,71</w:t>
            </w:r>
          </w:p>
        </w:tc>
        <w:tc>
          <w:tcPr>
            <w:tcW w:w="599" w:type="pct"/>
            <w:tcBorders>
              <w:top w:val="nil"/>
              <w:left w:val="nil"/>
              <w:bottom w:val="single" w:sz="6" w:space="0" w:color="auto"/>
              <w:right w:val="single" w:sz="6" w:space="0" w:color="auto"/>
            </w:tcBorders>
            <w:vAlign w:val="center"/>
            <w:hideMark/>
          </w:tcPr>
          <w:p w14:paraId="0AF25A44"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40 885,92</w:t>
            </w:r>
          </w:p>
        </w:tc>
        <w:tc>
          <w:tcPr>
            <w:tcW w:w="599" w:type="pct"/>
            <w:tcBorders>
              <w:top w:val="nil"/>
              <w:left w:val="nil"/>
              <w:bottom w:val="single" w:sz="6" w:space="0" w:color="auto"/>
              <w:right w:val="single" w:sz="6" w:space="0" w:color="auto"/>
            </w:tcBorders>
            <w:vAlign w:val="center"/>
            <w:hideMark/>
          </w:tcPr>
          <w:p w14:paraId="0E7DA385"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6 985,12</w:t>
            </w:r>
          </w:p>
        </w:tc>
        <w:tc>
          <w:tcPr>
            <w:tcW w:w="599" w:type="pct"/>
            <w:tcBorders>
              <w:top w:val="nil"/>
              <w:left w:val="nil"/>
              <w:bottom w:val="single" w:sz="6" w:space="0" w:color="auto"/>
              <w:right w:val="single" w:sz="6" w:space="0" w:color="auto"/>
            </w:tcBorders>
            <w:vAlign w:val="center"/>
            <w:hideMark/>
          </w:tcPr>
          <w:p w14:paraId="04F6DD5E"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36,67</w:t>
            </w:r>
          </w:p>
        </w:tc>
        <w:tc>
          <w:tcPr>
            <w:tcW w:w="599" w:type="pct"/>
            <w:tcBorders>
              <w:top w:val="nil"/>
              <w:left w:val="nil"/>
              <w:bottom w:val="single" w:sz="6" w:space="0" w:color="auto"/>
              <w:right w:val="single" w:sz="6" w:space="0" w:color="auto"/>
            </w:tcBorders>
            <w:vAlign w:val="center"/>
            <w:hideMark/>
          </w:tcPr>
          <w:p w14:paraId="0D970D88"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9 200,00</w:t>
            </w:r>
          </w:p>
        </w:tc>
        <w:tc>
          <w:tcPr>
            <w:tcW w:w="599" w:type="pct"/>
            <w:tcBorders>
              <w:top w:val="nil"/>
              <w:left w:val="nil"/>
              <w:bottom w:val="single" w:sz="6" w:space="0" w:color="auto"/>
              <w:right w:val="single" w:sz="6" w:space="0" w:color="auto"/>
            </w:tcBorders>
            <w:vAlign w:val="center"/>
            <w:hideMark/>
          </w:tcPr>
          <w:p w14:paraId="76EEDE97"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r>
      <w:tr w:rsidR="00E7049B" w14:paraId="26B3D6F8" w14:textId="77777777" w:rsidTr="00E7049B">
        <w:trPr>
          <w:trHeight w:val="454"/>
        </w:trPr>
        <w:tc>
          <w:tcPr>
            <w:tcW w:w="1406" w:type="pct"/>
            <w:tcBorders>
              <w:top w:val="nil"/>
              <w:left w:val="single" w:sz="6" w:space="0" w:color="auto"/>
              <w:bottom w:val="single" w:sz="6" w:space="0" w:color="auto"/>
              <w:right w:val="single" w:sz="6" w:space="0" w:color="auto"/>
            </w:tcBorders>
            <w:vAlign w:val="center"/>
            <w:hideMark/>
          </w:tcPr>
          <w:p w14:paraId="1A484B04" w14:textId="77777777" w:rsidR="00E7049B" w:rsidRPr="002A304C" w:rsidRDefault="00E7049B" w:rsidP="002A304C">
            <w:pPr>
              <w:pStyle w:val="Teksttabelilewy"/>
              <w:rPr>
                <w:rFonts w:asciiTheme="minorHAnsi" w:hAnsiTheme="minorHAnsi" w:cstheme="minorHAnsi"/>
                <w:szCs w:val="20"/>
                <w:lang w:eastAsia="pl-PL"/>
              </w:rPr>
            </w:pPr>
            <w:r w:rsidRPr="002A304C">
              <w:rPr>
                <w:rFonts w:asciiTheme="minorHAnsi" w:hAnsiTheme="minorHAnsi" w:cstheme="minorHAnsi"/>
                <w:szCs w:val="20"/>
                <w:lang w:eastAsia="pl-PL"/>
              </w:rPr>
              <w:t>Gospodarowanie wodami opadowymi</w:t>
            </w:r>
          </w:p>
        </w:tc>
        <w:tc>
          <w:tcPr>
            <w:tcW w:w="599" w:type="pct"/>
            <w:tcBorders>
              <w:top w:val="nil"/>
              <w:left w:val="nil"/>
              <w:bottom w:val="single" w:sz="6" w:space="0" w:color="auto"/>
              <w:right w:val="single" w:sz="6" w:space="0" w:color="auto"/>
            </w:tcBorders>
            <w:vAlign w:val="center"/>
            <w:hideMark/>
          </w:tcPr>
          <w:p w14:paraId="62728E1A"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240,00</w:t>
            </w:r>
          </w:p>
        </w:tc>
        <w:tc>
          <w:tcPr>
            <w:tcW w:w="599" w:type="pct"/>
            <w:tcBorders>
              <w:top w:val="nil"/>
              <w:left w:val="nil"/>
              <w:bottom w:val="single" w:sz="6" w:space="0" w:color="auto"/>
              <w:right w:val="single" w:sz="6" w:space="0" w:color="auto"/>
            </w:tcBorders>
            <w:vAlign w:val="center"/>
            <w:hideMark/>
          </w:tcPr>
          <w:p w14:paraId="5FC25761"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3D9F1F92"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1C8AFD22"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1B1DB3B5"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240,00</w:t>
            </w:r>
          </w:p>
        </w:tc>
        <w:tc>
          <w:tcPr>
            <w:tcW w:w="599" w:type="pct"/>
            <w:tcBorders>
              <w:top w:val="nil"/>
              <w:left w:val="nil"/>
              <w:bottom w:val="single" w:sz="6" w:space="0" w:color="auto"/>
              <w:right w:val="single" w:sz="6" w:space="0" w:color="auto"/>
            </w:tcBorders>
            <w:vAlign w:val="center"/>
            <w:hideMark/>
          </w:tcPr>
          <w:p w14:paraId="5D83DCA0"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r>
      <w:tr w:rsidR="00E7049B" w14:paraId="4C557AB2" w14:textId="77777777" w:rsidTr="00E7049B">
        <w:trPr>
          <w:trHeight w:val="454"/>
        </w:trPr>
        <w:tc>
          <w:tcPr>
            <w:tcW w:w="1406" w:type="pct"/>
            <w:tcBorders>
              <w:top w:val="nil"/>
              <w:left w:val="single" w:sz="6" w:space="0" w:color="auto"/>
              <w:bottom w:val="single" w:sz="6" w:space="0" w:color="auto"/>
              <w:right w:val="single" w:sz="6" w:space="0" w:color="auto"/>
            </w:tcBorders>
            <w:vAlign w:val="center"/>
            <w:hideMark/>
          </w:tcPr>
          <w:p w14:paraId="5C4AB0B3" w14:textId="77777777" w:rsidR="00E7049B" w:rsidRPr="002A304C" w:rsidRDefault="00E7049B" w:rsidP="002A304C">
            <w:pPr>
              <w:pStyle w:val="Teksttabelilewy"/>
              <w:rPr>
                <w:rFonts w:asciiTheme="minorHAnsi" w:hAnsiTheme="minorHAnsi" w:cstheme="minorHAnsi"/>
                <w:szCs w:val="20"/>
                <w:lang w:eastAsia="pl-PL"/>
              </w:rPr>
            </w:pPr>
            <w:r w:rsidRPr="002A304C">
              <w:rPr>
                <w:rFonts w:asciiTheme="minorHAnsi" w:hAnsiTheme="minorHAnsi" w:cstheme="minorHAnsi"/>
                <w:szCs w:val="20"/>
                <w:lang w:eastAsia="pl-PL"/>
              </w:rPr>
              <w:t>Indywidualne programy poprawy stanu jcwp</w:t>
            </w:r>
          </w:p>
        </w:tc>
        <w:tc>
          <w:tcPr>
            <w:tcW w:w="599" w:type="pct"/>
            <w:tcBorders>
              <w:top w:val="nil"/>
              <w:left w:val="nil"/>
              <w:bottom w:val="single" w:sz="6" w:space="0" w:color="auto"/>
              <w:right w:val="single" w:sz="6" w:space="0" w:color="auto"/>
            </w:tcBorders>
            <w:vAlign w:val="center"/>
            <w:hideMark/>
          </w:tcPr>
          <w:p w14:paraId="38699D3E"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3 010,00</w:t>
            </w:r>
          </w:p>
        </w:tc>
        <w:tc>
          <w:tcPr>
            <w:tcW w:w="599" w:type="pct"/>
            <w:tcBorders>
              <w:top w:val="nil"/>
              <w:left w:val="nil"/>
              <w:bottom w:val="single" w:sz="6" w:space="0" w:color="auto"/>
              <w:right w:val="single" w:sz="6" w:space="0" w:color="auto"/>
            </w:tcBorders>
            <w:vAlign w:val="center"/>
            <w:hideMark/>
          </w:tcPr>
          <w:p w14:paraId="46C221AC"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2092AEA2"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3 010,00</w:t>
            </w:r>
          </w:p>
        </w:tc>
        <w:tc>
          <w:tcPr>
            <w:tcW w:w="599" w:type="pct"/>
            <w:tcBorders>
              <w:top w:val="nil"/>
              <w:left w:val="nil"/>
              <w:bottom w:val="single" w:sz="6" w:space="0" w:color="auto"/>
              <w:right w:val="single" w:sz="6" w:space="0" w:color="auto"/>
            </w:tcBorders>
            <w:vAlign w:val="center"/>
            <w:hideMark/>
          </w:tcPr>
          <w:p w14:paraId="36424CF3"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288EE6C9"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0D388510"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r>
      <w:tr w:rsidR="00E7049B" w14:paraId="493C4318" w14:textId="77777777" w:rsidTr="00E7049B">
        <w:trPr>
          <w:trHeight w:val="454"/>
        </w:trPr>
        <w:tc>
          <w:tcPr>
            <w:tcW w:w="1406" w:type="pct"/>
            <w:tcBorders>
              <w:top w:val="nil"/>
              <w:left w:val="single" w:sz="6" w:space="0" w:color="auto"/>
              <w:bottom w:val="single" w:sz="6" w:space="0" w:color="auto"/>
              <w:right w:val="single" w:sz="6" w:space="0" w:color="auto"/>
            </w:tcBorders>
            <w:vAlign w:val="center"/>
            <w:hideMark/>
          </w:tcPr>
          <w:p w14:paraId="0650EE3C" w14:textId="77777777" w:rsidR="00E7049B" w:rsidRPr="002A304C" w:rsidRDefault="00E7049B" w:rsidP="002A304C">
            <w:pPr>
              <w:pStyle w:val="Teksttabelilewy"/>
              <w:rPr>
                <w:rFonts w:asciiTheme="minorHAnsi" w:hAnsiTheme="minorHAnsi" w:cstheme="minorHAnsi"/>
                <w:szCs w:val="20"/>
                <w:lang w:eastAsia="pl-PL"/>
              </w:rPr>
            </w:pPr>
            <w:r w:rsidRPr="002A304C">
              <w:rPr>
                <w:rFonts w:asciiTheme="minorHAnsi" w:hAnsiTheme="minorHAnsi" w:cstheme="minorHAnsi"/>
                <w:szCs w:val="20"/>
                <w:lang w:eastAsia="pl-PL"/>
              </w:rPr>
              <w:t>Kształtowanie stosunków wodnych w zlewni jcwp</w:t>
            </w:r>
          </w:p>
        </w:tc>
        <w:tc>
          <w:tcPr>
            <w:tcW w:w="599" w:type="pct"/>
            <w:tcBorders>
              <w:top w:val="nil"/>
              <w:left w:val="nil"/>
              <w:bottom w:val="single" w:sz="6" w:space="0" w:color="auto"/>
              <w:right w:val="single" w:sz="6" w:space="0" w:color="auto"/>
            </w:tcBorders>
            <w:vAlign w:val="center"/>
            <w:hideMark/>
          </w:tcPr>
          <w:p w14:paraId="69D03907"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2 937,21</w:t>
            </w:r>
          </w:p>
        </w:tc>
        <w:tc>
          <w:tcPr>
            <w:tcW w:w="599" w:type="pct"/>
            <w:tcBorders>
              <w:top w:val="nil"/>
              <w:left w:val="nil"/>
              <w:bottom w:val="single" w:sz="6" w:space="0" w:color="auto"/>
              <w:right w:val="single" w:sz="6" w:space="0" w:color="auto"/>
            </w:tcBorders>
            <w:vAlign w:val="center"/>
            <w:hideMark/>
          </w:tcPr>
          <w:p w14:paraId="7428BB73"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2 937,21</w:t>
            </w:r>
          </w:p>
        </w:tc>
        <w:tc>
          <w:tcPr>
            <w:tcW w:w="599" w:type="pct"/>
            <w:tcBorders>
              <w:top w:val="nil"/>
              <w:left w:val="nil"/>
              <w:bottom w:val="single" w:sz="6" w:space="0" w:color="auto"/>
              <w:right w:val="single" w:sz="6" w:space="0" w:color="auto"/>
            </w:tcBorders>
            <w:vAlign w:val="center"/>
            <w:hideMark/>
          </w:tcPr>
          <w:p w14:paraId="59AC18EC"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3A44F02C"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01BEAB0B"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0AB47D6C"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r>
      <w:tr w:rsidR="00E7049B" w14:paraId="63A558DA" w14:textId="77777777" w:rsidTr="00E7049B">
        <w:trPr>
          <w:trHeight w:val="454"/>
        </w:trPr>
        <w:tc>
          <w:tcPr>
            <w:tcW w:w="1406" w:type="pct"/>
            <w:tcBorders>
              <w:top w:val="nil"/>
              <w:left w:val="single" w:sz="6" w:space="0" w:color="auto"/>
              <w:bottom w:val="single" w:sz="6" w:space="0" w:color="auto"/>
              <w:right w:val="single" w:sz="6" w:space="0" w:color="auto"/>
            </w:tcBorders>
            <w:vAlign w:val="center"/>
            <w:hideMark/>
          </w:tcPr>
          <w:p w14:paraId="27E6DCA8" w14:textId="77777777" w:rsidR="00E7049B" w:rsidRPr="002A304C" w:rsidRDefault="00E7049B" w:rsidP="002A304C">
            <w:pPr>
              <w:pStyle w:val="Teksttabelilewy"/>
              <w:rPr>
                <w:rFonts w:asciiTheme="minorHAnsi" w:hAnsiTheme="minorHAnsi" w:cstheme="minorHAnsi"/>
                <w:szCs w:val="20"/>
                <w:lang w:eastAsia="pl-PL"/>
              </w:rPr>
            </w:pPr>
            <w:r w:rsidRPr="002A304C">
              <w:rPr>
                <w:rFonts w:asciiTheme="minorHAnsi" w:hAnsiTheme="minorHAnsi" w:cstheme="minorHAnsi"/>
                <w:szCs w:val="20"/>
                <w:lang w:eastAsia="pl-PL"/>
              </w:rPr>
              <w:t>Kształtowanie stref buforowych</w:t>
            </w:r>
          </w:p>
        </w:tc>
        <w:tc>
          <w:tcPr>
            <w:tcW w:w="599" w:type="pct"/>
            <w:tcBorders>
              <w:top w:val="nil"/>
              <w:left w:val="nil"/>
              <w:bottom w:val="single" w:sz="6" w:space="0" w:color="auto"/>
              <w:right w:val="single" w:sz="6" w:space="0" w:color="auto"/>
            </w:tcBorders>
            <w:vAlign w:val="center"/>
            <w:hideMark/>
          </w:tcPr>
          <w:p w14:paraId="5EABE7A1"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1 175,60</w:t>
            </w:r>
          </w:p>
        </w:tc>
        <w:tc>
          <w:tcPr>
            <w:tcW w:w="599" w:type="pct"/>
            <w:tcBorders>
              <w:top w:val="nil"/>
              <w:left w:val="nil"/>
              <w:bottom w:val="single" w:sz="6" w:space="0" w:color="auto"/>
              <w:right w:val="single" w:sz="6" w:space="0" w:color="auto"/>
            </w:tcBorders>
            <w:vAlign w:val="center"/>
            <w:hideMark/>
          </w:tcPr>
          <w:p w14:paraId="03E1FA16" w14:textId="77777777" w:rsidR="00E7049B" w:rsidRPr="002A304C" w:rsidRDefault="00E7049B" w:rsidP="002A304C">
            <w:pPr>
              <w:pStyle w:val="Teksttabelisrodek"/>
              <w:keepNext/>
              <w:keepLines/>
              <w:outlineLvl w:val="8"/>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0F43D55E"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1 175,60</w:t>
            </w:r>
          </w:p>
        </w:tc>
        <w:tc>
          <w:tcPr>
            <w:tcW w:w="599" w:type="pct"/>
            <w:tcBorders>
              <w:top w:val="nil"/>
              <w:left w:val="nil"/>
              <w:bottom w:val="single" w:sz="6" w:space="0" w:color="auto"/>
              <w:right w:val="single" w:sz="6" w:space="0" w:color="auto"/>
            </w:tcBorders>
            <w:vAlign w:val="center"/>
            <w:hideMark/>
          </w:tcPr>
          <w:p w14:paraId="385D338B" w14:textId="77777777" w:rsidR="00E7049B" w:rsidRPr="002A304C" w:rsidRDefault="00E7049B" w:rsidP="002A304C">
            <w:pPr>
              <w:pStyle w:val="Teksttabelisrodek"/>
              <w:keepNext/>
              <w:keepLines/>
              <w:outlineLvl w:val="8"/>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6A8F1E68"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0F8E5D7E"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r>
      <w:tr w:rsidR="00E7049B" w14:paraId="4AB074BB" w14:textId="77777777" w:rsidTr="00E7049B">
        <w:trPr>
          <w:trHeight w:val="454"/>
        </w:trPr>
        <w:tc>
          <w:tcPr>
            <w:tcW w:w="1406" w:type="pct"/>
            <w:tcBorders>
              <w:top w:val="nil"/>
              <w:left w:val="single" w:sz="6" w:space="0" w:color="auto"/>
              <w:bottom w:val="single" w:sz="6" w:space="0" w:color="auto"/>
              <w:right w:val="single" w:sz="6" w:space="0" w:color="auto"/>
            </w:tcBorders>
            <w:vAlign w:val="center"/>
            <w:hideMark/>
          </w:tcPr>
          <w:p w14:paraId="594E983B" w14:textId="77777777" w:rsidR="00E7049B" w:rsidRPr="002A304C" w:rsidRDefault="00E7049B" w:rsidP="002A304C">
            <w:pPr>
              <w:pStyle w:val="Teksttabelilewy"/>
              <w:rPr>
                <w:rFonts w:asciiTheme="minorHAnsi" w:hAnsiTheme="minorHAnsi" w:cstheme="minorHAnsi"/>
                <w:szCs w:val="20"/>
                <w:lang w:eastAsia="pl-PL"/>
              </w:rPr>
            </w:pPr>
            <w:r w:rsidRPr="002A304C">
              <w:rPr>
                <w:rFonts w:asciiTheme="minorHAnsi" w:hAnsiTheme="minorHAnsi" w:cstheme="minorHAnsi"/>
                <w:szCs w:val="20"/>
                <w:lang w:eastAsia="pl-PL"/>
              </w:rPr>
              <w:t>Leśnictwo</w:t>
            </w:r>
          </w:p>
        </w:tc>
        <w:tc>
          <w:tcPr>
            <w:tcW w:w="599" w:type="pct"/>
            <w:tcBorders>
              <w:top w:val="nil"/>
              <w:left w:val="nil"/>
              <w:bottom w:val="single" w:sz="6" w:space="0" w:color="auto"/>
              <w:right w:val="single" w:sz="6" w:space="0" w:color="auto"/>
            </w:tcBorders>
            <w:vAlign w:val="center"/>
            <w:hideMark/>
          </w:tcPr>
          <w:p w14:paraId="373304FF"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1 049 472,45</w:t>
            </w:r>
          </w:p>
        </w:tc>
        <w:tc>
          <w:tcPr>
            <w:tcW w:w="599" w:type="pct"/>
            <w:tcBorders>
              <w:top w:val="nil"/>
              <w:left w:val="nil"/>
              <w:bottom w:val="single" w:sz="6" w:space="0" w:color="auto"/>
              <w:right w:val="single" w:sz="6" w:space="0" w:color="auto"/>
            </w:tcBorders>
            <w:vAlign w:val="center"/>
            <w:hideMark/>
          </w:tcPr>
          <w:p w14:paraId="3B538440"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0E056E62"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016864FF"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1CF73161"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522E0631"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1 049 472,45</w:t>
            </w:r>
          </w:p>
        </w:tc>
      </w:tr>
      <w:tr w:rsidR="00E7049B" w14:paraId="40464245" w14:textId="77777777" w:rsidTr="00E7049B">
        <w:trPr>
          <w:trHeight w:val="454"/>
        </w:trPr>
        <w:tc>
          <w:tcPr>
            <w:tcW w:w="1406" w:type="pct"/>
            <w:tcBorders>
              <w:top w:val="nil"/>
              <w:left w:val="single" w:sz="6" w:space="0" w:color="auto"/>
              <w:bottom w:val="single" w:sz="6" w:space="0" w:color="auto"/>
              <w:right w:val="single" w:sz="6" w:space="0" w:color="auto"/>
            </w:tcBorders>
            <w:vAlign w:val="center"/>
            <w:hideMark/>
          </w:tcPr>
          <w:p w14:paraId="6E7B13E1" w14:textId="77777777" w:rsidR="00E7049B" w:rsidRPr="002A304C" w:rsidRDefault="00E7049B" w:rsidP="002A304C">
            <w:pPr>
              <w:pStyle w:val="Teksttabelilewy"/>
              <w:rPr>
                <w:rFonts w:asciiTheme="minorHAnsi" w:hAnsiTheme="minorHAnsi" w:cstheme="minorHAnsi"/>
                <w:szCs w:val="20"/>
                <w:lang w:eastAsia="pl-PL"/>
              </w:rPr>
            </w:pPr>
            <w:r w:rsidRPr="002A304C">
              <w:rPr>
                <w:rFonts w:asciiTheme="minorHAnsi" w:hAnsiTheme="minorHAnsi" w:cstheme="minorHAnsi"/>
                <w:szCs w:val="20"/>
                <w:lang w:eastAsia="pl-PL"/>
              </w:rPr>
              <w:t>Ochrona i odtwarzanie naturalnych procesów hydromorfologicznych w strefie brzegowej</w:t>
            </w:r>
          </w:p>
        </w:tc>
        <w:tc>
          <w:tcPr>
            <w:tcW w:w="599" w:type="pct"/>
            <w:tcBorders>
              <w:top w:val="nil"/>
              <w:left w:val="nil"/>
              <w:bottom w:val="single" w:sz="6" w:space="0" w:color="auto"/>
              <w:right w:val="single" w:sz="6" w:space="0" w:color="auto"/>
            </w:tcBorders>
            <w:vAlign w:val="center"/>
            <w:hideMark/>
          </w:tcPr>
          <w:p w14:paraId="02B698CD"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480,00</w:t>
            </w:r>
          </w:p>
        </w:tc>
        <w:tc>
          <w:tcPr>
            <w:tcW w:w="599" w:type="pct"/>
            <w:tcBorders>
              <w:top w:val="nil"/>
              <w:left w:val="nil"/>
              <w:bottom w:val="single" w:sz="6" w:space="0" w:color="auto"/>
              <w:right w:val="single" w:sz="6" w:space="0" w:color="auto"/>
            </w:tcBorders>
            <w:vAlign w:val="center"/>
            <w:hideMark/>
          </w:tcPr>
          <w:p w14:paraId="32109FE7"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42D339EF"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3C626E93"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2738D4B2"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480,00</w:t>
            </w:r>
          </w:p>
        </w:tc>
        <w:tc>
          <w:tcPr>
            <w:tcW w:w="599" w:type="pct"/>
            <w:tcBorders>
              <w:top w:val="nil"/>
              <w:left w:val="nil"/>
              <w:bottom w:val="single" w:sz="6" w:space="0" w:color="auto"/>
              <w:right w:val="single" w:sz="6" w:space="0" w:color="auto"/>
            </w:tcBorders>
            <w:vAlign w:val="center"/>
            <w:hideMark/>
          </w:tcPr>
          <w:p w14:paraId="4A447B98"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r>
      <w:tr w:rsidR="00E7049B" w14:paraId="51419B0F" w14:textId="77777777" w:rsidTr="00E7049B">
        <w:trPr>
          <w:trHeight w:val="454"/>
        </w:trPr>
        <w:tc>
          <w:tcPr>
            <w:tcW w:w="1406" w:type="pct"/>
            <w:tcBorders>
              <w:top w:val="nil"/>
              <w:left w:val="single" w:sz="6" w:space="0" w:color="auto"/>
              <w:bottom w:val="single" w:sz="6" w:space="0" w:color="auto"/>
              <w:right w:val="single" w:sz="6" w:space="0" w:color="auto"/>
            </w:tcBorders>
            <w:vAlign w:val="center"/>
            <w:hideMark/>
          </w:tcPr>
          <w:p w14:paraId="626938EA" w14:textId="29CE21EA" w:rsidR="00E7049B" w:rsidRPr="002A304C" w:rsidRDefault="00E7049B" w:rsidP="002A304C">
            <w:pPr>
              <w:pStyle w:val="Teksttabelilewy"/>
              <w:rPr>
                <w:rFonts w:asciiTheme="minorHAnsi" w:hAnsiTheme="minorHAnsi" w:cstheme="minorHAnsi"/>
                <w:szCs w:val="20"/>
                <w:lang w:eastAsia="pl-PL"/>
              </w:rPr>
            </w:pPr>
            <w:r w:rsidRPr="002A304C">
              <w:rPr>
                <w:rFonts w:asciiTheme="minorHAnsi" w:hAnsiTheme="minorHAnsi" w:cstheme="minorHAnsi"/>
                <w:szCs w:val="20"/>
                <w:lang w:eastAsia="pl-PL"/>
              </w:rPr>
              <w:t>Poprawa stanu elementów i warunków hydromorfologicznych</w:t>
            </w:r>
            <w:r w:rsidR="00EE6F6B" w:rsidRPr="002A304C">
              <w:rPr>
                <w:rFonts w:asciiTheme="minorHAnsi" w:hAnsiTheme="minorHAnsi" w:cstheme="minorHAnsi"/>
                <w:szCs w:val="20"/>
                <w:lang w:eastAsia="pl-PL"/>
              </w:rPr>
              <w:t>*</w:t>
            </w:r>
          </w:p>
        </w:tc>
        <w:tc>
          <w:tcPr>
            <w:tcW w:w="599" w:type="pct"/>
            <w:tcBorders>
              <w:top w:val="nil"/>
              <w:left w:val="nil"/>
              <w:bottom w:val="single" w:sz="6" w:space="0" w:color="auto"/>
              <w:right w:val="single" w:sz="6" w:space="0" w:color="auto"/>
            </w:tcBorders>
            <w:vAlign w:val="center"/>
            <w:hideMark/>
          </w:tcPr>
          <w:p w14:paraId="79B95FC4"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579BDE95" w14:textId="77777777" w:rsidR="00E7049B" w:rsidRPr="00AB5553"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11B6E80D"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30F1001C"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289DED4B" w14:textId="77777777" w:rsidR="00E7049B" w:rsidRPr="002A304C" w:rsidRDefault="00E7049B" w:rsidP="002A304C">
            <w:pPr>
              <w:pStyle w:val="Teksttabelisrodek"/>
              <w:keepNext/>
              <w:keepLines/>
              <w:outlineLvl w:val="8"/>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4DA515C9"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r>
      <w:tr w:rsidR="00E7049B" w14:paraId="47D980FB" w14:textId="77777777" w:rsidTr="00E7049B">
        <w:trPr>
          <w:trHeight w:val="454"/>
        </w:trPr>
        <w:tc>
          <w:tcPr>
            <w:tcW w:w="1406" w:type="pct"/>
            <w:tcBorders>
              <w:top w:val="nil"/>
              <w:left w:val="single" w:sz="6" w:space="0" w:color="auto"/>
              <w:bottom w:val="single" w:sz="6" w:space="0" w:color="auto"/>
              <w:right w:val="single" w:sz="6" w:space="0" w:color="auto"/>
            </w:tcBorders>
            <w:vAlign w:val="center"/>
            <w:hideMark/>
          </w:tcPr>
          <w:p w14:paraId="5CE65C86" w14:textId="77777777" w:rsidR="00E7049B" w:rsidRPr="002A304C" w:rsidRDefault="00E7049B" w:rsidP="002A304C">
            <w:pPr>
              <w:pStyle w:val="Teksttabelilewy"/>
              <w:rPr>
                <w:rFonts w:asciiTheme="minorHAnsi" w:hAnsiTheme="minorHAnsi" w:cstheme="minorHAnsi"/>
                <w:szCs w:val="20"/>
                <w:lang w:eastAsia="pl-PL"/>
              </w:rPr>
            </w:pPr>
            <w:r w:rsidRPr="002A304C">
              <w:rPr>
                <w:rFonts w:asciiTheme="minorHAnsi" w:hAnsiTheme="minorHAnsi" w:cstheme="minorHAnsi"/>
                <w:szCs w:val="20"/>
                <w:lang w:eastAsia="pl-PL"/>
              </w:rPr>
              <w:t>Poprawa warunków dla obszarów chronionych</w:t>
            </w:r>
          </w:p>
        </w:tc>
        <w:tc>
          <w:tcPr>
            <w:tcW w:w="599" w:type="pct"/>
            <w:tcBorders>
              <w:top w:val="nil"/>
              <w:left w:val="nil"/>
              <w:bottom w:val="single" w:sz="6" w:space="0" w:color="auto"/>
              <w:right w:val="single" w:sz="6" w:space="0" w:color="auto"/>
            </w:tcBorders>
            <w:vAlign w:val="center"/>
            <w:hideMark/>
          </w:tcPr>
          <w:p w14:paraId="0C7864DD"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600,00</w:t>
            </w:r>
          </w:p>
        </w:tc>
        <w:tc>
          <w:tcPr>
            <w:tcW w:w="599" w:type="pct"/>
            <w:tcBorders>
              <w:top w:val="nil"/>
              <w:left w:val="nil"/>
              <w:bottom w:val="single" w:sz="6" w:space="0" w:color="auto"/>
              <w:right w:val="single" w:sz="6" w:space="0" w:color="auto"/>
            </w:tcBorders>
            <w:vAlign w:val="center"/>
            <w:hideMark/>
          </w:tcPr>
          <w:p w14:paraId="01C22025"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0F57E537"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3A01242F"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58D5E834"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600,00</w:t>
            </w:r>
          </w:p>
        </w:tc>
        <w:tc>
          <w:tcPr>
            <w:tcW w:w="599" w:type="pct"/>
            <w:tcBorders>
              <w:top w:val="nil"/>
              <w:left w:val="nil"/>
              <w:bottom w:val="single" w:sz="6" w:space="0" w:color="auto"/>
              <w:right w:val="single" w:sz="6" w:space="0" w:color="auto"/>
            </w:tcBorders>
            <w:vAlign w:val="center"/>
            <w:hideMark/>
          </w:tcPr>
          <w:p w14:paraId="2139F786"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r>
      <w:tr w:rsidR="00E7049B" w14:paraId="5982CFD0" w14:textId="77777777" w:rsidTr="00E7049B">
        <w:trPr>
          <w:trHeight w:val="454"/>
        </w:trPr>
        <w:tc>
          <w:tcPr>
            <w:tcW w:w="1406" w:type="pct"/>
            <w:tcBorders>
              <w:top w:val="nil"/>
              <w:left w:val="single" w:sz="6" w:space="0" w:color="auto"/>
              <w:bottom w:val="single" w:sz="6" w:space="0" w:color="auto"/>
              <w:right w:val="single" w:sz="6" w:space="0" w:color="auto"/>
            </w:tcBorders>
            <w:vAlign w:val="center"/>
            <w:hideMark/>
          </w:tcPr>
          <w:p w14:paraId="7E360AF3" w14:textId="77777777" w:rsidR="00E7049B" w:rsidRPr="002A304C" w:rsidRDefault="00E7049B" w:rsidP="002A304C">
            <w:pPr>
              <w:pStyle w:val="Teksttabelilewy"/>
              <w:rPr>
                <w:rFonts w:asciiTheme="minorHAnsi" w:hAnsiTheme="minorHAnsi" w:cstheme="minorHAnsi"/>
                <w:szCs w:val="20"/>
                <w:lang w:eastAsia="pl-PL"/>
              </w:rPr>
            </w:pPr>
            <w:r w:rsidRPr="002A304C">
              <w:rPr>
                <w:rFonts w:asciiTheme="minorHAnsi" w:hAnsiTheme="minorHAnsi" w:cstheme="minorHAnsi"/>
                <w:szCs w:val="20"/>
                <w:lang w:eastAsia="pl-PL"/>
              </w:rPr>
              <w:t>Przemysł</w:t>
            </w:r>
          </w:p>
        </w:tc>
        <w:tc>
          <w:tcPr>
            <w:tcW w:w="599" w:type="pct"/>
            <w:tcBorders>
              <w:top w:val="nil"/>
              <w:left w:val="nil"/>
              <w:bottom w:val="single" w:sz="6" w:space="0" w:color="auto"/>
              <w:right w:val="single" w:sz="6" w:space="0" w:color="auto"/>
            </w:tcBorders>
            <w:vAlign w:val="center"/>
            <w:hideMark/>
          </w:tcPr>
          <w:p w14:paraId="7A4F1073"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680,00</w:t>
            </w:r>
          </w:p>
        </w:tc>
        <w:tc>
          <w:tcPr>
            <w:tcW w:w="599" w:type="pct"/>
            <w:tcBorders>
              <w:top w:val="nil"/>
              <w:left w:val="nil"/>
              <w:bottom w:val="single" w:sz="6" w:space="0" w:color="auto"/>
              <w:right w:val="single" w:sz="6" w:space="0" w:color="auto"/>
            </w:tcBorders>
            <w:vAlign w:val="center"/>
            <w:hideMark/>
          </w:tcPr>
          <w:p w14:paraId="4636F580"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457514BA"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37A90C9F"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6B55FC90"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5CC7011E"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680,00</w:t>
            </w:r>
          </w:p>
        </w:tc>
      </w:tr>
      <w:tr w:rsidR="00E7049B" w14:paraId="3293E9EF" w14:textId="77777777" w:rsidTr="00E7049B">
        <w:trPr>
          <w:trHeight w:val="454"/>
        </w:trPr>
        <w:tc>
          <w:tcPr>
            <w:tcW w:w="1406" w:type="pct"/>
            <w:tcBorders>
              <w:top w:val="nil"/>
              <w:left w:val="single" w:sz="6" w:space="0" w:color="auto"/>
              <w:bottom w:val="single" w:sz="6" w:space="0" w:color="auto"/>
              <w:right w:val="single" w:sz="6" w:space="0" w:color="auto"/>
            </w:tcBorders>
            <w:vAlign w:val="center"/>
            <w:hideMark/>
          </w:tcPr>
          <w:p w14:paraId="0A6B3855" w14:textId="77777777" w:rsidR="00E7049B" w:rsidRPr="002A304C" w:rsidRDefault="00E7049B" w:rsidP="002A304C">
            <w:pPr>
              <w:pStyle w:val="Teksttabelilewy"/>
              <w:rPr>
                <w:rFonts w:asciiTheme="minorHAnsi" w:hAnsiTheme="minorHAnsi" w:cstheme="minorHAnsi"/>
                <w:szCs w:val="20"/>
                <w:lang w:eastAsia="pl-PL"/>
              </w:rPr>
            </w:pPr>
            <w:r w:rsidRPr="002A304C">
              <w:rPr>
                <w:rFonts w:asciiTheme="minorHAnsi" w:hAnsiTheme="minorHAnsi" w:cstheme="minorHAnsi"/>
                <w:szCs w:val="20"/>
                <w:lang w:eastAsia="pl-PL"/>
              </w:rPr>
              <w:t>Redukcja emisji i zrzutów substancji priorytetowych</w:t>
            </w:r>
          </w:p>
        </w:tc>
        <w:tc>
          <w:tcPr>
            <w:tcW w:w="599" w:type="pct"/>
            <w:tcBorders>
              <w:top w:val="nil"/>
              <w:left w:val="nil"/>
              <w:bottom w:val="single" w:sz="6" w:space="0" w:color="auto"/>
              <w:right w:val="single" w:sz="6" w:space="0" w:color="auto"/>
            </w:tcBorders>
            <w:vAlign w:val="center"/>
            <w:hideMark/>
          </w:tcPr>
          <w:p w14:paraId="4E5CB938"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150,28</w:t>
            </w:r>
          </w:p>
        </w:tc>
        <w:tc>
          <w:tcPr>
            <w:tcW w:w="599" w:type="pct"/>
            <w:tcBorders>
              <w:top w:val="nil"/>
              <w:left w:val="nil"/>
              <w:bottom w:val="single" w:sz="6" w:space="0" w:color="auto"/>
              <w:right w:val="single" w:sz="6" w:space="0" w:color="auto"/>
            </w:tcBorders>
            <w:vAlign w:val="center"/>
            <w:hideMark/>
          </w:tcPr>
          <w:p w14:paraId="563A76DA"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150,28</w:t>
            </w:r>
          </w:p>
        </w:tc>
        <w:tc>
          <w:tcPr>
            <w:tcW w:w="599" w:type="pct"/>
            <w:tcBorders>
              <w:top w:val="nil"/>
              <w:left w:val="nil"/>
              <w:bottom w:val="single" w:sz="6" w:space="0" w:color="auto"/>
              <w:right w:val="single" w:sz="6" w:space="0" w:color="auto"/>
            </w:tcBorders>
            <w:vAlign w:val="center"/>
            <w:hideMark/>
          </w:tcPr>
          <w:p w14:paraId="1BEE7D69"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274DF46C"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74A68D73"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348D7A27"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r>
      <w:tr w:rsidR="00E7049B" w14:paraId="73F3B24F" w14:textId="77777777" w:rsidTr="00E7049B">
        <w:trPr>
          <w:trHeight w:val="454"/>
        </w:trPr>
        <w:tc>
          <w:tcPr>
            <w:tcW w:w="1406" w:type="pct"/>
            <w:tcBorders>
              <w:top w:val="nil"/>
              <w:left w:val="single" w:sz="6" w:space="0" w:color="auto"/>
              <w:bottom w:val="single" w:sz="6" w:space="0" w:color="auto"/>
              <w:right w:val="single" w:sz="6" w:space="0" w:color="auto"/>
            </w:tcBorders>
            <w:vAlign w:val="center"/>
            <w:hideMark/>
          </w:tcPr>
          <w:p w14:paraId="6F823F67" w14:textId="77777777" w:rsidR="00E7049B" w:rsidRPr="002A304C" w:rsidRDefault="00E7049B" w:rsidP="002A304C">
            <w:pPr>
              <w:pStyle w:val="Teksttabelilewy"/>
              <w:rPr>
                <w:rFonts w:asciiTheme="minorHAnsi" w:hAnsiTheme="minorHAnsi" w:cstheme="minorHAnsi"/>
                <w:szCs w:val="20"/>
                <w:lang w:eastAsia="pl-PL"/>
              </w:rPr>
            </w:pPr>
            <w:r w:rsidRPr="002A304C">
              <w:rPr>
                <w:rFonts w:asciiTheme="minorHAnsi" w:hAnsiTheme="minorHAnsi" w:cstheme="minorHAnsi"/>
                <w:szCs w:val="20"/>
                <w:lang w:eastAsia="pl-PL"/>
              </w:rPr>
              <w:t>Rolnictwo</w:t>
            </w:r>
          </w:p>
        </w:tc>
        <w:tc>
          <w:tcPr>
            <w:tcW w:w="599" w:type="pct"/>
            <w:tcBorders>
              <w:top w:val="nil"/>
              <w:left w:val="nil"/>
              <w:bottom w:val="single" w:sz="6" w:space="0" w:color="auto"/>
              <w:right w:val="single" w:sz="6" w:space="0" w:color="auto"/>
            </w:tcBorders>
            <w:vAlign w:val="center"/>
            <w:hideMark/>
          </w:tcPr>
          <w:p w14:paraId="72C73A7E"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1 254,60</w:t>
            </w:r>
          </w:p>
        </w:tc>
        <w:tc>
          <w:tcPr>
            <w:tcW w:w="599" w:type="pct"/>
            <w:tcBorders>
              <w:top w:val="nil"/>
              <w:left w:val="nil"/>
              <w:bottom w:val="single" w:sz="6" w:space="0" w:color="auto"/>
              <w:right w:val="single" w:sz="6" w:space="0" w:color="auto"/>
            </w:tcBorders>
            <w:vAlign w:val="center"/>
            <w:hideMark/>
          </w:tcPr>
          <w:p w14:paraId="601BD926"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27667DDE"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21F7792E"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2DF090C9"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00EF35E8"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1 254,60</w:t>
            </w:r>
          </w:p>
        </w:tc>
      </w:tr>
      <w:tr w:rsidR="00E7049B" w14:paraId="12EE0B9C" w14:textId="77777777" w:rsidTr="00E7049B">
        <w:trPr>
          <w:trHeight w:val="454"/>
        </w:trPr>
        <w:tc>
          <w:tcPr>
            <w:tcW w:w="1406" w:type="pct"/>
            <w:tcBorders>
              <w:top w:val="nil"/>
              <w:left w:val="single" w:sz="6" w:space="0" w:color="auto"/>
              <w:bottom w:val="single" w:sz="6" w:space="0" w:color="auto"/>
              <w:right w:val="single" w:sz="6" w:space="0" w:color="auto"/>
            </w:tcBorders>
            <w:vAlign w:val="center"/>
            <w:hideMark/>
          </w:tcPr>
          <w:p w14:paraId="670C8745" w14:textId="77777777" w:rsidR="00E7049B" w:rsidRPr="002A304C" w:rsidRDefault="00E7049B" w:rsidP="002A304C">
            <w:pPr>
              <w:pStyle w:val="Teksttabelilewy"/>
              <w:rPr>
                <w:rFonts w:asciiTheme="minorHAnsi" w:hAnsiTheme="minorHAnsi" w:cstheme="minorHAnsi"/>
                <w:szCs w:val="20"/>
                <w:lang w:eastAsia="pl-PL"/>
              </w:rPr>
            </w:pPr>
            <w:r w:rsidRPr="002A304C">
              <w:rPr>
                <w:rFonts w:asciiTheme="minorHAnsi" w:hAnsiTheme="minorHAnsi" w:cstheme="minorHAnsi"/>
                <w:szCs w:val="20"/>
                <w:lang w:eastAsia="pl-PL"/>
              </w:rPr>
              <w:t>Weryfikacja programu ochrony środowiska</w:t>
            </w:r>
          </w:p>
        </w:tc>
        <w:tc>
          <w:tcPr>
            <w:tcW w:w="599" w:type="pct"/>
            <w:tcBorders>
              <w:top w:val="nil"/>
              <w:left w:val="nil"/>
              <w:bottom w:val="single" w:sz="6" w:space="0" w:color="auto"/>
              <w:right w:val="single" w:sz="6" w:space="0" w:color="auto"/>
            </w:tcBorders>
            <w:vAlign w:val="center"/>
            <w:hideMark/>
          </w:tcPr>
          <w:p w14:paraId="66AE5022"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43 325,00</w:t>
            </w:r>
          </w:p>
        </w:tc>
        <w:tc>
          <w:tcPr>
            <w:tcW w:w="599" w:type="pct"/>
            <w:tcBorders>
              <w:top w:val="nil"/>
              <w:left w:val="nil"/>
              <w:bottom w:val="single" w:sz="6" w:space="0" w:color="auto"/>
              <w:right w:val="single" w:sz="6" w:space="0" w:color="auto"/>
            </w:tcBorders>
            <w:vAlign w:val="center"/>
            <w:hideMark/>
          </w:tcPr>
          <w:p w14:paraId="48452209"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30 620,00</w:t>
            </w:r>
          </w:p>
        </w:tc>
        <w:tc>
          <w:tcPr>
            <w:tcW w:w="599" w:type="pct"/>
            <w:tcBorders>
              <w:top w:val="nil"/>
              <w:left w:val="nil"/>
              <w:bottom w:val="single" w:sz="6" w:space="0" w:color="auto"/>
              <w:right w:val="single" w:sz="6" w:space="0" w:color="auto"/>
            </w:tcBorders>
            <w:vAlign w:val="center"/>
            <w:hideMark/>
          </w:tcPr>
          <w:p w14:paraId="1F378C83"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11 850,00</w:t>
            </w:r>
          </w:p>
        </w:tc>
        <w:tc>
          <w:tcPr>
            <w:tcW w:w="599" w:type="pct"/>
            <w:tcBorders>
              <w:top w:val="nil"/>
              <w:left w:val="nil"/>
              <w:bottom w:val="single" w:sz="6" w:space="0" w:color="auto"/>
              <w:right w:val="single" w:sz="6" w:space="0" w:color="auto"/>
            </w:tcBorders>
            <w:vAlign w:val="center"/>
            <w:hideMark/>
          </w:tcPr>
          <w:p w14:paraId="31163DE1"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855,00</w:t>
            </w:r>
          </w:p>
        </w:tc>
        <w:tc>
          <w:tcPr>
            <w:tcW w:w="599" w:type="pct"/>
            <w:tcBorders>
              <w:top w:val="nil"/>
              <w:left w:val="nil"/>
              <w:bottom w:val="single" w:sz="6" w:space="0" w:color="auto"/>
              <w:right w:val="single" w:sz="6" w:space="0" w:color="auto"/>
            </w:tcBorders>
            <w:vAlign w:val="center"/>
            <w:hideMark/>
          </w:tcPr>
          <w:p w14:paraId="3D50B4BC"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5C325B86"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r>
      <w:tr w:rsidR="00E7049B" w14:paraId="46152F10" w14:textId="77777777" w:rsidTr="00E7049B">
        <w:trPr>
          <w:trHeight w:val="454"/>
        </w:trPr>
        <w:tc>
          <w:tcPr>
            <w:tcW w:w="1406" w:type="pct"/>
            <w:tcBorders>
              <w:top w:val="nil"/>
              <w:left w:val="single" w:sz="6" w:space="0" w:color="auto"/>
              <w:bottom w:val="single" w:sz="6" w:space="0" w:color="auto"/>
              <w:right w:val="single" w:sz="6" w:space="0" w:color="auto"/>
            </w:tcBorders>
            <w:vAlign w:val="center"/>
            <w:hideMark/>
          </w:tcPr>
          <w:p w14:paraId="514010AD" w14:textId="77777777" w:rsidR="00E7049B" w:rsidRPr="002A304C" w:rsidRDefault="00E7049B" w:rsidP="002A304C">
            <w:pPr>
              <w:pStyle w:val="Teksttabelilewy"/>
              <w:rPr>
                <w:rFonts w:asciiTheme="minorHAnsi" w:hAnsiTheme="minorHAnsi" w:cstheme="minorHAnsi"/>
                <w:szCs w:val="20"/>
                <w:lang w:eastAsia="pl-PL"/>
              </w:rPr>
            </w:pPr>
            <w:r w:rsidRPr="002A304C">
              <w:rPr>
                <w:rFonts w:asciiTheme="minorHAnsi" w:hAnsiTheme="minorHAnsi" w:cstheme="minorHAnsi"/>
                <w:szCs w:val="20"/>
                <w:lang w:eastAsia="pl-PL"/>
              </w:rPr>
              <w:t>Zapewnienie ciągłości biologicznej i morfologicznej rzek i potoków</w:t>
            </w:r>
          </w:p>
        </w:tc>
        <w:tc>
          <w:tcPr>
            <w:tcW w:w="599" w:type="pct"/>
            <w:tcBorders>
              <w:top w:val="nil"/>
              <w:left w:val="nil"/>
              <w:bottom w:val="single" w:sz="6" w:space="0" w:color="auto"/>
              <w:right w:val="single" w:sz="6" w:space="0" w:color="auto"/>
            </w:tcBorders>
            <w:vAlign w:val="center"/>
            <w:hideMark/>
          </w:tcPr>
          <w:p w14:paraId="21CC8EBF"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231 186,40</w:t>
            </w:r>
          </w:p>
        </w:tc>
        <w:tc>
          <w:tcPr>
            <w:tcW w:w="599" w:type="pct"/>
            <w:tcBorders>
              <w:top w:val="nil"/>
              <w:left w:val="nil"/>
              <w:bottom w:val="single" w:sz="6" w:space="0" w:color="auto"/>
              <w:right w:val="single" w:sz="6" w:space="0" w:color="auto"/>
            </w:tcBorders>
            <w:vAlign w:val="center"/>
            <w:hideMark/>
          </w:tcPr>
          <w:p w14:paraId="3F8CFD51"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225 551,40</w:t>
            </w:r>
          </w:p>
        </w:tc>
        <w:tc>
          <w:tcPr>
            <w:tcW w:w="599" w:type="pct"/>
            <w:tcBorders>
              <w:top w:val="nil"/>
              <w:left w:val="nil"/>
              <w:bottom w:val="single" w:sz="6" w:space="0" w:color="auto"/>
              <w:right w:val="single" w:sz="6" w:space="0" w:color="auto"/>
            </w:tcBorders>
            <w:vAlign w:val="center"/>
            <w:hideMark/>
          </w:tcPr>
          <w:p w14:paraId="1EDEF4A7"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6A5C778B"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5 635,00</w:t>
            </w:r>
          </w:p>
        </w:tc>
        <w:tc>
          <w:tcPr>
            <w:tcW w:w="599" w:type="pct"/>
            <w:tcBorders>
              <w:top w:val="nil"/>
              <w:left w:val="nil"/>
              <w:bottom w:val="single" w:sz="6" w:space="0" w:color="auto"/>
              <w:right w:val="single" w:sz="6" w:space="0" w:color="auto"/>
            </w:tcBorders>
            <w:vAlign w:val="center"/>
            <w:hideMark/>
          </w:tcPr>
          <w:p w14:paraId="7862F745"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07B501DD"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r>
      <w:tr w:rsidR="00E7049B" w14:paraId="12A30659" w14:textId="77777777" w:rsidTr="00E7049B">
        <w:trPr>
          <w:trHeight w:val="454"/>
        </w:trPr>
        <w:tc>
          <w:tcPr>
            <w:tcW w:w="1406" w:type="pct"/>
            <w:tcBorders>
              <w:top w:val="nil"/>
              <w:left w:val="single" w:sz="6" w:space="0" w:color="auto"/>
              <w:bottom w:val="single" w:sz="6" w:space="0" w:color="auto"/>
              <w:right w:val="single" w:sz="6" w:space="0" w:color="auto"/>
            </w:tcBorders>
            <w:vAlign w:val="center"/>
            <w:hideMark/>
          </w:tcPr>
          <w:p w14:paraId="35BB3FFF" w14:textId="77777777" w:rsidR="00E7049B" w:rsidRPr="002A304C" w:rsidRDefault="00E7049B" w:rsidP="002A304C">
            <w:pPr>
              <w:pStyle w:val="Teksttabelilewy"/>
              <w:rPr>
                <w:rFonts w:asciiTheme="minorHAnsi" w:hAnsiTheme="minorHAnsi" w:cstheme="minorHAnsi"/>
                <w:szCs w:val="20"/>
                <w:lang w:eastAsia="pl-PL"/>
              </w:rPr>
            </w:pPr>
            <w:r w:rsidRPr="002A304C">
              <w:rPr>
                <w:rFonts w:asciiTheme="minorHAnsi" w:hAnsiTheme="minorHAnsi" w:cstheme="minorHAnsi"/>
                <w:szCs w:val="20"/>
                <w:lang w:eastAsia="pl-PL"/>
              </w:rPr>
              <w:t>Zintegrowany system monitoringu suszy</w:t>
            </w:r>
          </w:p>
        </w:tc>
        <w:tc>
          <w:tcPr>
            <w:tcW w:w="599" w:type="pct"/>
            <w:tcBorders>
              <w:top w:val="nil"/>
              <w:left w:val="nil"/>
              <w:bottom w:val="single" w:sz="6" w:space="0" w:color="auto"/>
              <w:right w:val="single" w:sz="6" w:space="0" w:color="auto"/>
            </w:tcBorders>
            <w:vAlign w:val="center"/>
            <w:hideMark/>
          </w:tcPr>
          <w:p w14:paraId="6B92E28A"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378,00</w:t>
            </w:r>
          </w:p>
        </w:tc>
        <w:tc>
          <w:tcPr>
            <w:tcW w:w="599" w:type="pct"/>
            <w:tcBorders>
              <w:top w:val="nil"/>
              <w:left w:val="nil"/>
              <w:bottom w:val="single" w:sz="6" w:space="0" w:color="auto"/>
              <w:right w:val="single" w:sz="6" w:space="0" w:color="auto"/>
            </w:tcBorders>
            <w:vAlign w:val="center"/>
            <w:hideMark/>
          </w:tcPr>
          <w:p w14:paraId="7D09BE37" w14:textId="77777777" w:rsidR="00E7049B" w:rsidRPr="002A304C" w:rsidRDefault="00E7049B" w:rsidP="002A304C">
            <w:pPr>
              <w:pStyle w:val="Teksttabelisrodek"/>
              <w:keepNext/>
              <w:keepLines/>
              <w:outlineLvl w:val="8"/>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79D34E5F"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378,00</w:t>
            </w:r>
          </w:p>
        </w:tc>
        <w:tc>
          <w:tcPr>
            <w:tcW w:w="599" w:type="pct"/>
            <w:tcBorders>
              <w:top w:val="nil"/>
              <w:left w:val="nil"/>
              <w:bottom w:val="single" w:sz="6" w:space="0" w:color="auto"/>
              <w:right w:val="single" w:sz="6" w:space="0" w:color="auto"/>
            </w:tcBorders>
            <w:vAlign w:val="center"/>
            <w:hideMark/>
          </w:tcPr>
          <w:p w14:paraId="3A727F3C" w14:textId="77777777" w:rsidR="00E7049B" w:rsidRPr="002A304C" w:rsidRDefault="00E7049B" w:rsidP="002A304C">
            <w:pPr>
              <w:pStyle w:val="Teksttabelisrodek"/>
              <w:keepNext/>
              <w:keepLines/>
              <w:outlineLvl w:val="8"/>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5587E9DA"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5A232DDB"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r>
      <w:tr w:rsidR="00E7049B" w14:paraId="0D2BEF52" w14:textId="77777777" w:rsidTr="00E7049B">
        <w:trPr>
          <w:trHeight w:val="454"/>
        </w:trPr>
        <w:tc>
          <w:tcPr>
            <w:tcW w:w="1406" w:type="pct"/>
            <w:tcBorders>
              <w:top w:val="nil"/>
              <w:left w:val="single" w:sz="6" w:space="0" w:color="auto"/>
              <w:bottom w:val="single" w:sz="6" w:space="0" w:color="auto"/>
              <w:right w:val="single" w:sz="6" w:space="0" w:color="auto"/>
            </w:tcBorders>
            <w:vAlign w:val="center"/>
            <w:hideMark/>
          </w:tcPr>
          <w:p w14:paraId="13374B5E" w14:textId="77777777" w:rsidR="00E7049B" w:rsidRPr="002A304C" w:rsidRDefault="00E7049B" w:rsidP="002A304C">
            <w:pPr>
              <w:pStyle w:val="Teksttabelilewy"/>
              <w:rPr>
                <w:rFonts w:asciiTheme="minorHAnsi" w:hAnsiTheme="minorHAnsi" w:cstheme="minorHAnsi"/>
                <w:szCs w:val="20"/>
                <w:lang w:eastAsia="pl-PL"/>
              </w:rPr>
            </w:pPr>
            <w:r w:rsidRPr="002A304C">
              <w:rPr>
                <w:rFonts w:asciiTheme="minorHAnsi" w:hAnsiTheme="minorHAnsi" w:cstheme="minorHAnsi"/>
                <w:szCs w:val="20"/>
                <w:lang w:eastAsia="pl-PL"/>
              </w:rPr>
              <w:t>Inne</w:t>
            </w:r>
          </w:p>
        </w:tc>
        <w:tc>
          <w:tcPr>
            <w:tcW w:w="599" w:type="pct"/>
            <w:tcBorders>
              <w:top w:val="nil"/>
              <w:left w:val="nil"/>
              <w:bottom w:val="single" w:sz="6" w:space="0" w:color="auto"/>
              <w:right w:val="single" w:sz="6" w:space="0" w:color="auto"/>
            </w:tcBorders>
            <w:vAlign w:val="center"/>
            <w:hideMark/>
          </w:tcPr>
          <w:p w14:paraId="4B53101E"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1 665,00</w:t>
            </w:r>
          </w:p>
        </w:tc>
        <w:tc>
          <w:tcPr>
            <w:tcW w:w="599" w:type="pct"/>
            <w:tcBorders>
              <w:top w:val="nil"/>
              <w:left w:val="nil"/>
              <w:bottom w:val="single" w:sz="6" w:space="0" w:color="auto"/>
              <w:right w:val="single" w:sz="6" w:space="0" w:color="auto"/>
            </w:tcBorders>
            <w:vAlign w:val="center"/>
            <w:hideMark/>
          </w:tcPr>
          <w:p w14:paraId="4C9E26DD"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6A45CF90"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1338BB01"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026ADA3A"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0,00</w:t>
            </w:r>
          </w:p>
        </w:tc>
        <w:tc>
          <w:tcPr>
            <w:tcW w:w="599" w:type="pct"/>
            <w:tcBorders>
              <w:top w:val="nil"/>
              <w:left w:val="nil"/>
              <w:bottom w:val="single" w:sz="6" w:space="0" w:color="auto"/>
              <w:right w:val="single" w:sz="6" w:space="0" w:color="auto"/>
            </w:tcBorders>
            <w:vAlign w:val="center"/>
            <w:hideMark/>
          </w:tcPr>
          <w:p w14:paraId="584293C6" w14:textId="77777777" w:rsidR="00E7049B" w:rsidRPr="002A304C" w:rsidRDefault="00E7049B" w:rsidP="002A304C">
            <w:pPr>
              <w:pStyle w:val="Teksttabelisrodek"/>
              <w:keepNext/>
              <w:keepLines/>
              <w:outlineLvl w:val="7"/>
              <w:rPr>
                <w:rFonts w:asciiTheme="minorHAnsi" w:eastAsia="Times New Roman" w:hAnsiTheme="minorHAnsi" w:cstheme="minorHAnsi"/>
                <w:szCs w:val="20"/>
                <w:lang w:eastAsia="en-US"/>
              </w:rPr>
            </w:pPr>
            <w:r w:rsidRPr="002A304C">
              <w:rPr>
                <w:rFonts w:asciiTheme="minorHAnsi" w:eastAsia="Times New Roman" w:hAnsiTheme="minorHAnsi" w:cstheme="minorHAnsi"/>
                <w:szCs w:val="20"/>
                <w:lang w:eastAsia="en-US"/>
              </w:rPr>
              <w:t>1 665,00</w:t>
            </w:r>
          </w:p>
        </w:tc>
      </w:tr>
      <w:tr w:rsidR="00E7049B" w14:paraId="3210C8D7" w14:textId="77777777" w:rsidTr="00E7049B">
        <w:trPr>
          <w:trHeight w:val="454"/>
        </w:trPr>
        <w:tc>
          <w:tcPr>
            <w:tcW w:w="1406" w:type="pct"/>
            <w:tcBorders>
              <w:top w:val="nil"/>
              <w:left w:val="single" w:sz="6" w:space="0" w:color="auto"/>
              <w:bottom w:val="single" w:sz="6" w:space="0" w:color="auto"/>
              <w:right w:val="single" w:sz="6" w:space="0" w:color="auto"/>
            </w:tcBorders>
            <w:shd w:val="clear" w:color="auto" w:fill="BFBFBF" w:themeFill="background1" w:themeFillShade="BF"/>
            <w:vAlign w:val="center"/>
            <w:hideMark/>
          </w:tcPr>
          <w:p w14:paraId="6988E5D8" w14:textId="77777777" w:rsidR="00E7049B" w:rsidRPr="002A304C" w:rsidRDefault="00E7049B" w:rsidP="002A304C">
            <w:pPr>
              <w:pStyle w:val="Teksttabelinaglowek"/>
              <w:keepNext/>
              <w:keepLines/>
              <w:outlineLvl w:val="8"/>
              <w:rPr>
                <w:rFonts w:cstheme="minorHAnsi"/>
                <w:szCs w:val="20"/>
                <w:lang w:eastAsia="en-US"/>
              </w:rPr>
            </w:pPr>
            <w:r w:rsidRPr="002A304C">
              <w:rPr>
                <w:rFonts w:cstheme="minorHAnsi"/>
                <w:szCs w:val="20"/>
                <w:lang w:eastAsia="en-US"/>
              </w:rPr>
              <w:t>RAZEM</w:t>
            </w:r>
          </w:p>
        </w:tc>
        <w:tc>
          <w:tcPr>
            <w:tcW w:w="599" w:type="pct"/>
            <w:tcBorders>
              <w:top w:val="nil"/>
              <w:left w:val="nil"/>
              <w:bottom w:val="single" w:sz="6" w:space="0" w:color="auto"/>
              <w:right w:val="single" w:sz="6" w:space="0" w:color="auto"/>
            </w:tcBorders>
            <w:shd w:val="clear" w:color="auto" w:fill="BFBFBF" w:themeFill="background1" w:themeFillShade="BF"/>
            <w:vAlign w:val="center"/>
            <w:hideMark/>
          </w:tcPr>
          <w:p w14:paraId="43E66D21" w14:textId="77777777" w:rsidR="00E7049B" w:rsidRPr="002A304C" w:rsidRDefault="00E7049B" w:rsidP="002A304C">
            <w:pPr>
              <w:pStyle w:val="Teksttabelinaglowek"/>
              <w:keepNext/>
              <w:keepLines/>
              <w:outlineLvl w:val="7"/>
              <w:rPr>
                <w:rFonts w:eastAsia="Times New Roman" w:cstheme="minorHAnsi"/>
                <w:szCs w:val="20"/>
                <w:lang w:eastAsia="en-US"/>
              </w:rPr>
            </w:pPr>
            <w:r w:rsidRPr="002A304C">
              <w:rPr>
                <w:rFonts w:eastAsia="Times New Roman" w:cstheme="minorHAnsi"/>
                <w:b w:val="0"/>
                <w:bCs/>
                <w:szCs w:val="20"/>
                <w:lang w:eastAsia="en-US"/>
              </w:rPr>
              <w:t>9 034 124,32</w:t>
            </w:r>
          </w:p>
        </w:tc>
        <w:tc>
          <w:tcPr>
            <w:tcW w:w="599" w:type="pct"/>
            <w:tcBorders>
              <w:top w:val="nil"/>
              <w:left w:val="nil"/>
              <w:bottom w:val="single" w:sz="6" w:space="0" w:color="auto"/>
              <w:right w:val="single" w:sz="6" w:space="0" w:color="auto"/>
            </w:tcBorders>
            <w:shd w:val="clear" w:color="auto" w:fill="BFBFBF" w:themeFill="background1" w:themeFillShade="BF"/>
            <w:vAlign w:val="center"/>
            <w:hideMark/>
          </w:tcPr>
          <w:p w14:paraId="79F566C6" w14:textId="77777777" w:rsidR="00E7049B" w:rsidRPr="002A304C" w:rsidRDefault="00E7049B" w:rsidP="002A304C">
            <w:pPr>
              <w:pStyle w:val="Teksttabelinaglowek"/>
              <w:keepNext/>
              <w:keepLines/>
              <w:outlineLvl w:val="7"/>
              <w:rPr>
                <w:rFonts w:eastAsia="Times New Roman" w:cstheme="minorHAnsi"/>
                <w:szCs w:val="20"/>
                <w:lang w:eastAsia="en-US"/>
              </w:rPr>
            </w:pPr>
            <w:r w:rsidRPr="002A304C">
              <w:rPr>
                <w:rFonts w:eastAsia="Times New Roman" w:cstheme="minorHAnsi"/>
                <w:b w:val="0"/>
                <w:bCs/>
                <w:szCs w:val="20"/>
                <w:lang w:eastAsia="en-US"/>
              </w:rPr>
              <w:t>7 844 536,94</w:t>
            </w:r>
          </w:p>
        </w:tc>
        <w:tc>
          <w:tcPr>
            <w:tcW w:w="599" w:type="pct"/>
            <w:tcBorders>
              <w:top w:val="nil"/>
              <w:left w:val="nil"/>
              <w:bottom w:val="single" w:sz="6" w:space="0" w:color="auto"/>
              <w:right w:val="single" w:sz="6" w:space="0" w:color="auto"/>
            </w:tcBorders>
            <w:shd w:val="clear" w:color="auto" w:fill="BFBFBF" w:themeFill="background1" w:themeFillShade="BF"/>
            <w:vAlign w:val="center"/>
            <w:hideMark/>
          </w:tcPr>
          <w:p w14:paraId="5674A753" w14:textId="77777777" w:rsidR="00E7049B" w:rsidRPr="002A304C" w:rsidRDefault="00E7049B" w:rsidP="002A304C">
            <w:pPr>
              <w:pStyle w:val="Teksttabelinaglowek"/>
              <w:keepNext/>
              <w:keepLines/>
              <w:outlineLvl w:val="7"/>
              <w:rPr>
                <w:rFonts w:eastAsia="Times New Roman" w:cstheme="minorHAnsi"/>
                <w:szCs w:val="20"/>
                <w:lang w:eastAsia="en-US"/>
              </w:rPr>
            </w:pPr>
            <w:r w:rsidRPr="002A304C">
              <w:rPr>
                <w:rFonts w:eastAsia="Times New Roman" w:cstheme="minorHAnsi"/>
                <w:b w:val="0"/>
                <w:bCs/>
                <w:szCs w:val="20"/>
                <w:lang w:eastAsia="en-US"/>
              </w:rPr>
              <w:t>41 095,31</w:t>
            </w:r>
          </w:p>
        </w:tc>
        <w:tc>
          <w:tcPr>
            <w:tcW w:w="599" w:type="pct"/>
            <w:tcBorders>
              <w:top w:val="nil"/>
              <w:left w:val="nil"/>
              <w:bottom w:val="single" w:sz="6" w:space="0" w:color="auto"/>
              <w:right w:val="single" w:sz="6" w:space="0" w:color="auto"/>
            </w:tcBorders>
            <w:shd w:val="clear" w:color="auto" w:fill="BFBFBF" w:themeFill="background1" w:themeFillShade="BF"/>
            <w:vAlign w:val="center"/>
            <w:hideMark/>
          </w:tcPr>
          <w:p w14:paraId="5443FC7C" w14:textId="77777777" w:rsidR="00E7049B" w:rsidRPr="002A304C" w:rsidRDefault="00E7049B" w:rsidP="002A304C">
            <w:pPr>
              <w:pStyle w:val="Teksttabelinaglowek"/>
              <w:keepNext/>
              <w:keepLines/>
              <w:outlineLvl w:val="7"/>
              <w:rPr>
                <w:rFonts w:eastAsia="Times New Roman" w:cstheme="minorHAnsi"/>
                <w:szCs w:val="20"/>
                <w:lang w:eastAsia="en-US"/>
              </w:rPr>
            </w:pPr>
            <w:r w:rsidRPr="002A304C">
              <w:rPr>
                <w:rFonts w:eastAsia="Times New Roman" w:cstheme="minorHAnsi"/>
                <w:b w:val="0"/>
                <w:bCs/>
                <w:szCs w:val="20"/>
                <w:lang w:eastAsia="en-US"/>
              </w:rPr>
              <w:t>10 276,12</w:t>
            </w:r>
          </w:p>
        </w:tc>
        <w:tc>
          <w:tcPr>
            <w:tcW w:w="599" w:type="pct"/>
            <w:tcBorders>
              <w:top w:val="nil"/>
              <w:left w:val="nil"/>
              <w:bottom w:val="single" w:sz="6" w:space="0" w:color="auto"/>
              <w:right w:val="single" w:sz="6" w:space="0" w:color="auto"/>
            </w:tcBorders>
            <w:shd w:val="clear" w:color="auto" w:fill="BFBFBF" w:themeFill="background1" w:themeFillShade="BF"/>
            <w:vAlign w:val="center"/>
            <w:hideMark/>
          </w:tcPr>
          <w:p w14:paraId="4F39F903" w14:textId="77777777" w:rsidR="00E7049B" w:rsidRPr="002A304C" w:rsidRDefault="00E7049B" w:rsidP="002A304C">
            <w:pPr>
              <w:pStyle w:val="Teksttabelinaglowek"/>
              <w:keepNext/>
              <w:keepLines/>
              <w:outlineLvl w:val="7"/>
              <w:rPr>
                <w:rFonts w:eastAsia="Times New Roman" w:cstheme="minorHAnsi"/>
                <w:szCs w:val="20"/>
                <w:lang w:eastAsia="en-US"/>
              </w:rPr>
            </w:pPr>
            <w:r w:rsidRPr="002A304C">
              <w:rPr>
                <w:rFonts w:eastAsia="Times New Roman" w:cstheme="minorHAnsi"/>
                <w:b w:val="0"/>
                <w:bCs/>
                <w:szCs w:val="20"/>
                <w:lang w:eastAsia="en-US"/>
              </w:rPr>
              <w:t>36 283,90</w:t>
            </w:r>
          </w:p>
        </w:tc>
        <w:tc>
          <w:tcPr>
            <w:tcW w:w="599" w:type="pct"/>
            <w:tcBorders>
              <w:top w:val="nil"/>
              <w:left w:val="nil"/>
              <w:bottom w:val="single" w:sz="6" w:space="0" w:color="auto"/>
              <w:right w:val="single" w:sz="6" w:space="0" w:color="auto"/>
            </w:tcBorders>
            <w:shd w:val="clear" w:color="auto" w:fill="BFBFBF" w:themeFill="background1" w:themeFillShade="BF"/>
            <w:vAlign w:val="center"/>
            <w:hideMark/>
          </w:tcPr>
          <w:p w14:paraId="7E12CB5E" w14:textId="77777777" w:rsidR="00E7049B" w:rsidRPr="002A304C" w:rsidRDefault="00E7049B" w:rsidP="002A304C">
            <w:pPr>
              <w:pStyle w:val="Teksttabelinaglowek"/>
              <w:keepNext/>
              <w:keepLines/>
              <w:outlineLvl w:val="7"/>
              <w:rPr>
                <w:rFonts w:eastAsia="Times New Roman" w:cstheme="minorHAnsi"/>
                <w:szCs w:val="20"/>
                <w:lang w:eastAsia="en-US"/>
              </w:rPr>
            </w:pPr>
            <w:r w:rsidRPr="002A304C">
              <w:rPr>
                <w:rFonts w:eastAsia="Times New Roman" w:cstheme="minorHAnsi"/>
                <w:b w:val="0"/>
                <w:bCs/>
                <w:szCs w:val="20"/>
                <w:lang w:eastAsia="en-US"/>
              </w:rPr>
              <w:t>1 101 932,05</w:t>
            </w:r>
          </w:p>
        </w:tc>
      </w:tr>
    </w:tbl>
    <w:p w14:paraId="1ACAA192" w14:textId="7936CBDB" w:rsidR="0023745B" w:rsidRPr="0023745B" w:rsidRDefault="0023745B" w:rsidP="002A304C">
      <w:pPr>
        <w:pStyle w:val="Tabela-wyjasnieniapod"/>
      </w:pPr>
      <w:r>
        <w:t>*</w:t>
      </w:r>
      <w:r w:rsidR="002A304C" w:rsidRPr="002A304C">
        <w:t>koszt nie został okre</w:t>
      </w:r>
      <w:r w:rsidR="008F22DD">
        <w:t>ś</w:t>
      </w:r>
      <w:r w:rsidR="002A304C" w:rsidRPr="002A304C">
        <w:t>lony (w zależności od wyceny potrzeb)</w:t>
      </w:r>
    </w:p>
    <w:p w14:paraId="12C66ECD" w14:textId="05E0E41D" w:rsidR="00E7049B" w:rsidRDefault="00E7049B" w:rsidP="002A304C">
      <w:pPr>
        <w:pStyle w:val="rdo"/>
      </w:pPr>
      <w:r>
        <w:rPr>
          <w:lang w:eastAsia="zh-CN"/>
        </w:rPr>
        <w:t>Źródło: opracowanie własne</w:t>
      </w:r>
    </w:p>
    <w:p w14:paraId="4032539C" w14:textId="7ABB011D" w:rsidR="00E7049B" w:rsidRDefault="00E7049B" w:rsidP="00E7049B">
      <w:r>
        <w:t>Działania finansowane wyłącznie ze środków własnych bądź budżetu państwa stanowią 30% w ogólnej liczbie działań. Pozostałe 70% działań stanowią działania, które oprócz środków własnych czy budżetu państwa mogą być finansowane ze środków UE, innych środków krajowych (poprzez</w:t>
      </w:r>
      <w:r w:rsidR="002C766E">
        <w:t> </w:t>
      </w:r>
      <w:r>
        <w:t>NFOŚiGW/WFOŚiGW) oraz środków programu LIFE.</w:t>
      </w:r>
      <w:r>
        <w:rPr>
          <w:rFonts w:cs="Calibri"/>
          <w:i/>
          <w:iCs/>
          <w:color w:val="003399"/>
          <w:sz w:val="20"/>
          <w:szCs w:val="20"/>
          <w:lang w:eastAsia="zh-CN"/>
        </w:rPr>
        <w:t xml:space="preserve"> </w:t>
      </w:r>
      <w:r>
        <w:t xml:space="preserve">Ponad 41% wszystkich działań stanowią działania możliwe do wdrożenia do 2024 roku, przy czym nie mają one określonego źródła finansowania. 37% wszystkich działań z kolei jest możliwe do wdrożenia do 2024 roku i posiada zapewnione źródło finansowania. 21% działań jest możliwe do wdrożenia do 2027 roku, </w:t>
      </w:r>
      <w:r w:rsidR="002C766E">
        <w:br/>
      </w:r>
      <w:r>
        <w:t>ale nie ma określonego źródła finansowania. W poniższej tabeli (tabela 12-17) zaprezentowano zestawienie statystyczne dotyczące realności wdrożenia zestawu działań na obszarze dorzecza.</w:t>
      </w:r>
    </w:p>
    <w:p w14:paraId="01B1FE3A" w14:textId="77777777" w:rsidR="00E9058F" w:rsidRDefault="00E9058F">
      <w:pPr>
        <w:suppressAutoHyphens w:val="0"/>
        <w:spacing w:before="0" w:after="0"/>
        <w:jc w:val="left"/>
      </w:pPr>
      <w:r>
        <w:br w:type="page"/>
      </w:r>
    </w:p>
    <w:p w14:paraId="65BE6974" w14:textId="16967A3A" w:rsidR="00E7049B" w:rsidRDefault="00E7049B" w:rsidP="00E7049B">
      <w:pPr>
        <w:pStyle w:val="Tabela"/>
      </w:pPr>
      <w:bookmarkStart w:id="769" w:name="_Toc67652441"/>
      <w:bookmarkStart w:id="770" w:name="_Toc68703747"/>
      <w:r>
        <w:t xml:space="preserve">Tabela </w:t>
      </w:r>
      <w:fldSimple w:instr=" STYLEREF 1 \s ">
        <w:r w:rsidR="00550571">
          <w:rPr>
            <w:noProof/>
          </w:rPr>
          <w:t>12</w:t>
        </w:r>
      </w:fldSimple>
      <w:r>
        <w:noBreakHyphen/>
      </w:r>
      <w:fldSimple w:instr=" SEQ Tabela \* ARABIC \s 1 ">
        <w:r w:rsidR="00550571">
          <w:rPr>
            <w:noProof/>
          </w:rPr>
          <w:t>17</w:t>
        </w:r>
      </w:fldSimple>
      <w:r>
        <w:tab/>
        <w:t>Ocena realności wdrożenia działań - obszar dorzecza Odry</w:t>
      </w:r>
      <w:bookmarkEnd w:id="769"/>
      <w:bookmarkEnd w:id="770"/>
    </w:p>
    <w:tbl>
      <w:tblPr>
        <w:tblW w:w="9108" w:type="dxa"/>
        <w:tblInd w:w="65" w:type="dxa"/>
        <w:tblCellMar>
          <w:left w:w="70" w:type="dxa"/>
          <w:right w:w="70" w:type="dxa"/>
        </w:tblCellMar>
        <w:tblLook w:val="04A0" w:firstRow="1" w:lastRow="0" w:firstColumn="1" w:lastColumn="0" w:noHBand="0" w:noVBand="1"/>
      </w:tblPr>
      <w:tblGrid>
        <w:gridCol w:w="1324"/>
        <w:gridCol w:w="4918"/>
        <w:gridCol w:w="1449"/>
        <w:gridCol w:w="1417"/>
      </w:tblGrid>
      <w:tr w:rsidR="00E7049B" w14:paraId="629A2370" w14:textId="77777777" w:rsidTr="00E7049B">
        <w:trPr>
          <w:trHeight w:val="454"/>
        </w:trPr>
        <w:tc>
          <w:tcPr>
            <w:tcW w:w="132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E0628D" w14:textId="77777777" w:rsidR="00E7049B" w:rsidRDefault="00E7049B">
            <w:pPr>
              <w:pStyle w:val="Teksttabelinaglowek"/>
              <w:spacing w:line="256" w:lineRule="auto"/>
              <w:rPr>
                <w:lang w:eastAsia="en-US"/>
              </w:rPr>
            </w:pPr>
            <w:r>
              <w:rPr>
                <w:lang w:eastAsia="en-US"/>
              </w:rPr>
              <w:t>Stopień oceny realności</w:t>
            </w:r>
          </w:p>
        </w:tc>
        <w:tc>
          <w:tcPr>
            <w:tcW w:w="491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F31AC24" w14:textId="77777777" w:rsidR="00E7049B" w:rsidRDefault="00E7049B">
            <w:pPr>
              <w:pStyle w:val="Teksttabelinaglowek"/>
              <w:spacing w:line="256" w:lineRule="auto"/>
              <w:rPr>
                <w:lang w:eastAsia="en-US"/>
              </w:rPr>
            </w:pPr>
            <w:r>
              <w:rPr>
                <w:lang w:eastAsia="en-US"/>
              </w:rPr>
              <w:t>Ocena jakościowa</w:t>
            </w:r>
          </w:p>
        </w:tc>
        <w:tc>
          <w:tcPr>
            <w:tcW w:w="1449"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FA5B0A6" w14:textId="77777777" w:rsidR="00E7049B" w:rsidRDefault="00E7049B">
            <w:pPr>
              <w:pStyle w:val="Teksttabelinaglowek"/>
              <w:spacing w:line="256" w:lineRule="auto"/>
              <w:rPr>
                <w:lang w:eastAsia="en-US"/>
              </w:rPr>
            </w:pPr>
            <w:r>
              <w:rPr>
                <w:lang w:eastAsia="en-US"/>
              </w:rPr>
              <w:t>Liczba działań</w:t>
            </w:r>
          </w:p>
        </w:tc>
        <w:tc>
          <w:tcPr>
            <w:tcW w:w="1417"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276CCC3" w14:textId="77777777" w:rsidR="00E7049B" w:rsidRDefault="00E7049B">
            <w:pPr>
              <w:pStyle w:val="Teksttabelinaglowek"/>
              <w:spacing w:line="256" w:lineRule="auto"/>
              <w:rPr>
                <w:lang w:eastAsia="en-US"/>
              </w:rPr>
            </w:pPr>
            <w:r>
              <w:rPr>
                <w:lang w:eastAsia="en-US"/>
              </w:rPr>
              <w:t>Udział (%)</w:t>
            </w:r>
          </w:p>
        </w:tc>
      </w:tr>
      <w:tr w:rsidR="00E7049B" w14:paraId="5CB9C01F" w14:textId="77777777" w:rsidTr="00E7049B">
        <w:trPr>
          <w:trHeight w:val="454"/>
        </w:trPr>
        <w:tc>
          <w:tcPr>
            <w:tcW w:w="1324" w:type="dxa"/>
            <w:tcBorders>
              <w:top w:val="nil"/>
              <w:left w:val="single" w:sz="4" w:space="0" w:color="auto"/>
              <w:bottom w:val="single" w:sz="4" w:space="0" w:color="auto"/>
              <w:right w:val="single" w:sz="4" w:space="0" w:color="auto"/>
            </w:tcBorders>
            <w:vAlign w:val="center"/>
            <w:hideMark/>
          </w:tcPr>
          <w:p w14:paraId="4E4E6E48" w14:textId="77777777" w:rsidR="00E7049B" w:rsidRDefault="00E7049B">
            <w:pPr>
              <w:pStyle w:val="Teksttabelisrodek"/>
              <w:spacing w:line="256" w:lineRule="auto"/>
              <w:rPr>
                <w:lang w:eastAsia="en-US"/>
              </w:rPr>
            </w:pPr>
            <w:r>
              <w:rPr>
                <w:lang w:eastAsia="en-US"/>
              </w:rPr>
              <w:t>1</w:t>
            </w:r>
          </w:p>
        </w:tc>
        <w:tc>
          <w:tcPr>
            <w:tcW w:w="4918" w:type="dxa"/>
            <w:tcBorders>
              <w:top w:val="nil"/>
              <w:left w:val="nil"/>
              <w:bottom w:val="single" w:sz="4" w:space="0" w:color="auto"/>
              <w:right w:val="single" w:sz="4" w:space="0" w:color="auto"/>
            </w:tcBorders>
            <w:vAlign w:val="center"/>
            <w:hideMark/>
          </w:tcPr>
          <w:p w14:paraId="31E99DE5" w14:textId="77777777" w:rsidR="00E7049B" w:rsidRDefault="00E7049B">
            <w:pPr>
              <w:pStyle w:val="Teksttabelilewy"/>
              <w:spacing w:line="256" w:lineRule="auto"/>
            </w:pPr>
            <w:r>
              <w:t>Działania mało realne do wdrożenia do roku 2027</w:t>
            </w:r>
          </w:p>
        </w:tc>
        <w:tc>
          <w:tcPr>
            <w:tcW w:w="1449" w:type="dxa"/>
            <w:tcBorders>
              <w:top w:val="nil"/>
              <w:left w:val="nil"/>
              <w:bottom w:val="single" w:sz="4" w:space="0" w:color="auto"/>
              <w:right w:val="single" w:sz="4" w:space="0" w:color="auto"/>
            </w:tcBorders>
            <w:shd w:val="clear" w:color="auto" w:fill="FFFFFF"/>
            <w:vAlign w:val="center"/>
            <w:hideMark/>
          </w:tcPr>
          <w:p w14:paraId="6A5B1695" w14:textId="77777777" w:rsidR="00E7049B" w:rsidRDefault="00E7049B">
            <w:pPr>
              <w:pStyle w:val="Teksttabelisrodek"/>
              <w:spacing w:line="256" w:lineRule="auto"/>
              <w:rPr>
                <w:lang w:eastAsia="en-US"/>
              </w:rPr>
            </w:pPr>
            <w:r>
              <w:rPr>
                <w:rFonts w:eastAsiaTheme="minorHAnsi" w:cs="Calibri"/>
                <w:color w:val="000000"/>
                <w:szCs w:val="20"/>
                <w:lang w:val="en-US" w:eastAsia="en-US"/>
              </w:rPr>
              <w:t>12</w:t>
            </w:r>
          </w:p>
        </w:tc>
        <w:tc>
          <w:tcPr>
            <w:tcW w:w="1417" w:type="dxa"/>
            <w:tcBorders>
              <w:top w:val="nil"/>
              <w:left w:val="nil"/>
              <w:bottom w:val="single" w:sz="4" w:space="0" w:color="auto"/>
              <w:right w:val="single" w:sz="4" w:space="0" w:color="auto"/>
            </w:tcBorders>
            <w:shd w:val="clear" w:color="auto" w:fill="FFFFFF"/>
            <w:vAlign w:val="center"/>
            <w:hideMark/>
          </w:tcPr>
          <w:p w14:paraId="437E3B67" w14:textId="59D6E8EA" w:rsidR="00E7049B" w:rsidRDefault="00E7049B">
            <w:pPr>
              <w:pStyle w:val="Teksttabelisrodek"/>
              <w:spacing w:line="256" w:lineRule="auto"/>
              <w:rPr>
                <w:lang w:eastAsia="en-US"/>
              </w:rPr>
            </w:pPr>
            <w:r>
              <w:rPr>
                <w:rFonts w:eastAsiaTheme="minorHAnsi" w:cs="Calibri"/>
                <w:color w:val="000000"/>
                <w:szCs w:val="20"/>
                <w:lang w:val="en-US" w:eastAsia="en-US"/>
              </w:rPr>
              <w:t>0,11</w:t>
            </w:r>
          </w:p>
        </w:tc>
      </w:tr>
      <w:tr w:rsidR="00E7049B" w14:paraId="49697348" w14:textId="77777777" w:rsidTr="00E7049B">
        <w:trPr>
          <w:trHeight w:val="454"/>
        </w:trPr>
        <w:tc>
          <w:tcPr>
            <w:tcW w:w="1324" w:type="dxa"/>
            <w:tcBorders>
              <w:top w:val="nil"/>
              <w:left w:val="single" w:sz="4" w:space="0" w:color="auto"/>
              <w:bottom w:val="single" w:sz="4" w:space="0" w:color="auto"/>
              <w:right w:val="single" w:sz="4" w:space="0" w:color="auto"/>
            </w:tcBorders>
            <w:vAlign w:val="center"/>
            <w:hideMark/>
          </w:tcPr>
          <w:p w14:paraId="5D0C6011" w14:textId="77777777" w:rsidR="00E7049B" w:rsidRDefault="00E7049B">
            <w:pPr>
              <w:pStyle w:val="Teksttabelisrodek"/>
              <w:spacing w:line="256" w:lineRule="auto"/>
              <w:rPr>
                <w:lang w:eastAsia="en-US"/>
              </w:rPr>
            </w:pPr>
            <w:r>
              <w:rPr>
                <w:lang w:eastAsia="en-US"/>
              </w:rPr>
              <w:t>2</w:t>
            </w:r>
          </w:p>
        </w:tc>
        <w:tc>
          <w:tcPr>
            <w:tcW w:w="4918" w:type="dxa"/>
            <w:tcBorders>
              <w:top w:val="nil"/>
              <w:left w:val="nil"/>
              <w:bottom w:val="single" w:sz="4" w:space="0" w:color="auto"/>
              <w:right w:val="single" w:sz="4" w:space="0" w:color="auto"/>
            </w:tcBorders>
            <w:vAlign w:val="center"/>
            <w:hideMark/>
          </w:tcPr>
          <w:p w14:paraId="3ECE6137" w14:textId="77777777" w:rsidR="00E7049B" w:rsidRDefault="00E7049B">
            <w:pPr>
              <w:pStyle w:val="Teksttabelilewy"/>
              <w:spacing w:line="256" w:lineRule="auto"/>
            </w:pPr>
            <w:r>
              <w:t>Działania możliwe do wdrożenia do roku 2027, ale brak określonego źródła finansowania lub konieczne zmiany prawne i kompetencyjne</w:t>
            </w:r>
          </w:p>
        </w:tc>
        <w:tc>
          <w:tcPr>
            <w:tcW w:w="1449" w:type="dxa"/>
            <w:tcBorders>
              <w:top w:val="nil"/>
              <w:left w:val="nil"/>
              <w:bottom w:val="single" w:sz="4" w:space="0" w:color="auto"/>
              <w:right w:val="single" w:sz="4" w:space="0" w:color="auto"/>
            </w:tcBorders>
            <w:shd w:val="clear" w:color="auto" w:fill="FFFFFF"/>
            <w:vAlign w:val="center"/>
            <w:hideMark/>
          </w:tcPr>
          <w:p w14:paraId="0E744A2F" w14:textId="5921A2D5" w:rsidR="00E7049B" w:rsidRDefault="00E7049B">
            <w:pPr>
              <w:pStyle w:val="Teksttabelisrodek"/>
              <w:spacing w:line="256" w:lineRule="auto"/>
              <w:rPr>
                <w:lang w:eastAsia="en-US"/>
              </w:rPr>
            </w:pPr>
            <w:r>
              <w:rPr>
                <w:rFonts w:eastAsiaTheme="minorHAnsi" w:cs="Calibri"/>
                <w:color w:val="000000"/>
                <w:szCs w:val="20"/>
                <w:lang w:val="en-US" w:eastAsia="en-US"/>
              </w:rPr>
              <w:t>2</w:t>
            </w:r>
            <w:r w:rsidR="005E5526">
              <w:rPr>
                <w:rFonts w:eastAsiaTheme="minorHAnsi" w:cs="Calibri"/>
                <w:color w:val="000000"/>
                <w:szCs w:val="20"/>
                <w:lang w:val="en-US" w:eastAsia="en-US"/>
              </w:rPr>
              <w:t> </w:t>
            </w:r>
            <w:r>
              <w:rPr>
                <w:rFonts w:eastAsiaTheme="minorHAnsi" w:cs="Calibri"/>
                <w:color w:val="000000"/>
                <w:szCs w:val="20"/>
                <w:lang w:val="en-US" w:eastAsia="en-US"/>
              </w:rPr>
              <w:t>220</w:t>
            </w:r>
          </w:p>
        </w:tc>
        <w:tc>
          <w:tcPr>
            <w:tcW w:w="1417" w:type="dxa"/>
            <w:tcBorders>
              <w:top w:val="nil"/>
              <w:left w:val="nil"/>
              <w:bottom w:val="single" w:sz="4" w:space="0" w:color="auto"/>
              <w:right w:val="single" w:sz="4" w:space="0" w:color="auto"/>
            </w:tcBorders>
            <w:shd w:val="clear" w:color="auto" w:fill="FFFFFF"/>
            <w:vAlign w:val="center"/>
            <w:hideMark/>
          </w:tcPr>
          <w:p w14:paraId="1E4EA054" w14:textId="24B22E6E" w:rsidR="00E7049B" w:rsidRDefault="00E7049B">
            <w:pPr>
              <w:pStyle w:val="Teksttabelisrodek"/>
              <w:spacing w:line="256" w:lineRule="auto"/>
              <w:rPr>
                <w:lang w:eastAsia="en-US"/>
              </w:rPr>
            </w:pPr>
            <w:r>
              <w:rPr>
                <w:rFonts w:eastAsiaTheme="minorHAnsi" w:cs="Calibri"/>
                <w:color w:val="000000"/>
                <w:szCs w:val="20"/>
                <w:lang w:val="en-US" w:eastAsia="en-US"/>
              </w:rPr>
              <w:t>20,52</w:t>
            </w:r>
          </w:p>
        </w:tc>
      </w:tr>
      <w:tr w:rsidR="00E7049B" w14:paraId="463C6F71" w14:textId="77777777" w:rsidTr="00E7049B">
        <w:trPr>
          <w:trHeight w:val="454"/>
        </w:trPr>
        <w:tc>
          <w:tcPr>
            <w:tcW w:w="1324" w:type="dxa"/>
            <w:tcBorders>
              <w:top w:val="nil"/>
              <w:left w:val="single" w:sz="4" w:space="0" w:color="auto"/>
              <w:bottom w:val="single" w:sz="4" w:space="0" w:color="auto"/>
              <w:right w:val="single" w:sz="4" w:space="0" w:color="auto"/>
            </w:tcBorders>
            <w:vAlign w:val="center"/>
            <w:hideMark/>
          </w:tcPr>
          <w:p w14:paraId="6D7876E8" w14:textId="77777777" w:rsidR="00E7049B" w:rsidRDefault="00E7049B">
            <w:pPr>
              <w:pStyle w:val="Teksttabelisrodek"/>
              <w:spacing w:line="256" w:lineRule="auto"/>
              <w:rPr>
                <w:lang w:eastAsia="en-US"/>
              </w:rPr>
            </w:pPr>
            <w:r>
              <w:rPr>
                <w:lang w:eastAsia="en-US"/>
              </w:rPr>
              <w:t>3</w:t>
            </w:r>
          </w:p>
        </w:tc>
        <w:tc>
          <w:tcPr>
            <w:tcW w:w="4918" w:type="dxa"/>
            <w:tcBorders>
              <w:top w:val="nil"/>
              <w:left w:val="nil"/>
              <w:bottom w:val="single" w:sz="4" w:space="0" w:color="auto"/>
              <w:right w:val="single" w:sz="4" w:space="0" w:color="auto"/>
            </w:tcBorders>
            <w:vAlign w:val="center"/>
            <w:hideMark/>
          </w:tcPr>
          <w:p w14:paraId="417695BF" w14:textId="77777777" w:rsidR="00E7049B" w:rsidRDefault="00E7049B">
            <w:pPr>
              <w:pStyle w:val="Teksttabelilewy"/>
              <w:spacing w:line="256" w:lineRule="auto"/>
            </w:pPr>
            <w:r>
              <w:t>Działania możliwe do wdrożenia do roku 2024, ale brak określonego źródła finansowania lub konieczne zmiany prawne i kompetencyjne</w:t>
            </w:r>
          </w:p>
        </w:tc>
        <w:tc>
          <w:tcPr>
            <w:tcW w:w="1449" w:type="dxa"/>
            <w:tcBorders>
              <w:top w:val="nil"/>
              <w:left w:val="nil"/>
              <w:bottom w:val="single" w:sz="4" w:space="0" w:color="auto"/>
              <w:right w:val="single" w:sz="4" w:space="0" w:color="auto"/>
            </w:tcBorders>
            <w:shd w:val="clear" w:color="auto" w:fill="FFFFFF"/>
            <w:vAlign w:val="center"/>
            <w:hideMark/>
          </w:tcPr>
          <w:p w14:paraId="7D5B96C7" w14:textId="7A709819" w:rsidR="00E7049B" w:rsidRDefault="00E7049B">
            <w:pPr>
              <w:pStyle w:val="Teksttabelisrodek"/>
              <w:spacing w:line="256" w:lineRule="auto"/>
              <w:rPr>
                <w:lang w:eastAsia="en-US"/>
              </w:rPr>
            </w:pPr>
            <w:r>
              <w:rPr>
                <w:rFonts w:eastAsiaTheme="minorHAnsi" w:cs="Calibri"/>
                <w:color w:val="000000"/>
                <w:szCs w:val="20"/>
                <w:lang w:val="en-US" w:eastAsia="en-US"/>
              </w:rPr>
              <w:t>4</w:t>
            </w:r>
            <w:r w:rsidR="005E5526">
              <w:rPr>
                <w:rFonts w:eastAsiaTheme="minorHAnsi" w:cs="Calibri"/>
                <w:color w:val="000000"/>
                <w:szCs w:val="20"/>
                <w:lang w:val="en-US" w:eastAsia="en-US"/>
              </w:rPr>
              <w:t> </w:t>
            </w:r>
            <w:r>
              <w:rPr>
                <w:rFonts w:eastAsiaTheme="minorHAnsi" w:cs="Calibri"/>
                <w:color w:val="000000"/>
                <w:szCs w:val="20"/>
                <w:lang w:val="en-US" w:eastAsia="en-US"/>
              </w:rPr>
              <w:t>468</w:t>
            </w:r>
          </w:p>
        </w:tc>
        <w:tc>
          <w:tcPr>
            <w:tcW w:w="1417" w:type="dxa"/>
            <w:tcBorders>
              <w:top w:val="nil"/>
              <w:left w:val="nil"/>
              <w:bottom w:val="single" w:sz="4" w:space="0" w:color="auto"/>
              <w:right w:val="single" w:sz="4" w:space="0" w:color="auto"/>
            </w:tcBorders>
            <w:shd w:val="clear" w:color="auto" w:fill="FFFFFF"/>
            <w:vAlign w:val="center"/>
            <w:hideMark/>
          </w:tcPr>
          <w:p w14:paraId="3DB43AB1" w14:textId="62ABE822" w:rsidR="00E7049B" w:rsidRDefault="00E7049B">
            <w:pPr>
              <w:pStyle w:val="Teksttabelisrodek"/>
              <w:spacing w:line="256" w:lineRule="auto"/>
              <w:rPr>
                <w:lang w:eastAsia="en-US"/>
              </w:rPr>
            </w:pPr>
            <w:r>
              <w:rPr>
                <w:rFonts w:eastAsiaTheme="minorHAnsi" w:cs="Calibri"/>
                <w:color w:val="000000"/>
                <w:szCs w:val="20"/>
                <w:lang w:val="en-US" w:eastAsia="en-US"/>
              </w:rPr>
              <w:t>41,30</w:t>
            </w:r>
          </w:p>
        </w:tc>
      </w:tr>
      <w:tr w:rsidR="00E7049B" w14:paraId="513AA7B3" w14:textId="77777777" w:rsidTr="00E7049B">
        <w:trPr>
          <w:trHeight w:val="454"/>
        </w:trPr>
        <w:tc>
          <w:tcPr>
            <w:tcW w:w="1324" w:type="dxa"/>
            <w:tcBorders>
              <w:top w:val="nil"/>
              <w:left w:val="single" w:sz="4" w:space="0" w:color="auto"/>
              <w:bottom w:val="single" w:sz="4" w:space="0" w:color="auto"/>
              <w:right w:val="single" w:sz="4" w:space="0" w:color="auto"/>
            </w:tcBorders>
            <w:vAlign w:val="center"/>
            <w:hideMark/>
          </w:tcPr>
          <w:p w14:paraId="178C2569" w14:textId="77777777" w:rsidR="00E7049B" w:rsidRDefault="00E7049B">
            <w:pPr>
              <w:pStyle w:val="Teksttabelisrodek"/>
              <w:spacing w:line="256" w:lineRule="auto"/>
              <w:rPr>
                <w:lang w:eastAsia="en-US"/>
              </w:rPr>
            </w:pPr>
            <w:r>
              <w:rPr>
                <w:lang w:eastAsia="en-US"/>
              </w:rPr>
              <w:t>4</w:t>
            </w:r>
          </w:p>
        </w:tc>
        <w:tc>
          <w:tcPr>
            <w:tcW w:w="4918" w:type="dxa"/>
            <w:tcBorders>
              <w:top w:val="nil"/>
              <w:left w:val="nil"/>
              <w:bottom w:val="single" w:sz="4" w:space="0" w:color="auto"/>
              <w:right w:val="single" w:sz="4" w:space="0" w:color="auto"/>
            </w:tcBorders>
            <w:vAlign w:val="center"/>
            <w:hideMark/>
          </w:tcPr>
          <w:p w14:paraId="7683DB13" w14:textId="77777777" w:rsidR="00E7049B" w:rsidRDefault="00E7049B">
            <w:pPr>
              <w:pStyle w:val="Teksttabelilewy"/>
              <w:spacing w:line="256" w:lineRule="auto"/>
            </w:pPr>
            <w:r>
              <w:t>Działania możliwe do wdrożenia do roku 2027 - działanie jest przygotowane i ma zapewnione finansowanie</w:t>
            </w:r>
          </w:p>
        </w:tc>
        <w:tc>
          <w:tcPr>
            <w:tcW w:w="1449" w:type="dxa"/>
            <w:tcBorders>
              <w:top w:val="nil"/>
              <w:left w:val="nil"/>
              <w:bottom w:val="single" w:sz="4" w:space="0" w:color="auto"/>
              <w:right w:val="single" w:sz="4" w:space="0" w:color="auto"/>
            </w:tcBorders>
            <w:shd w:val="clear" w:color="auto" w:fill="FFFFFF"/>
            <w:vAlign w:val="center"/>
            <w:hideMark/>
          </w:tcPr>
          <w:p w14:paraId="3B784F01" w14:textId="77777777" w:rsidR="00E7049B" w:rsidRDefault="00E7049B">
            <w:pPr>
              <w:pStyle w:val="Teksttabelisrodek"/>
              <w:spacing w:line="256" w:lineRule="auto"/>
              <w:rPr>
                <w:lang w:eastAsia="en-US"/>
              </w:rPr>
            </w:pPr>
            <w:r>
              <w:rPr>
                <w:rFonts w:eastAsiaTheme="minorHAnsi" w:cs="Calibri"/>
                <w:color w:val="000000"/>
                <w:szCs w:val="20"/>
                <w:lang w:val="en-US" w:eastAsia="en-US"/>
              </w:rPr>
              <w:t>107</w:t>
            </w:r>
          </w:p>
        </w:tc>
        <w:tc>
          <w:tcPr>
            <w:tcW w:w="1417" w:type="dxa"/>
            <w:tcBorders>
              <w:top w:val="nil"/>
              <w:left w:val="nil"/>
              <w:bottom w:val="single" w:sz="4" w:space="0" w:color="auto"/>
              <w:right w:val="single" w:sz="4" w:space="0" w:color="auto"/>
            </w:tcBorders>
            <w:shd w:val="clear" w:color="auto" w:fill="FFFFFF"/>
            <w:vAlign w:val="center"/>
            <w:hideMark/>
          </w:tcPr>
          <w:p w14:paraId="117BB0CF" w14:textId="77F546B3" w:rsidR="00E7049B" w:rsidRDefault="00E7049B">
            <w:pPr>
              <w:pStyle w:val="Teksttabelisrodek"/>
              <w:spacing w:line="256" w:lineRule="auto"/>
              <w:rPr>
                <w:lang w:eastAsia="en-US"/>
              </w:rPr>
            </w:pPr>
            <w:r>
              <w:rPr>
                <w:rFonts w:eastAsiaTheme="minorHAnsi" w:cs="Calibri"/>
                <w:color w:val="000000"/>
                <w:szCs w:val="20"/>
                <w:lang w:val="en-US" w:eastAsia="en-US"/>
              </w:rPr>
              <w:t>0,99</w:t>
            </w:r>
          </w:p>
        </w:tc>
      </w:tr>
      <w:tr w:rsidR="00E7049B" w14:paraId="09EDC362" w14:textId="77777777" w:rsidTr="00E7049B">
        <w:trPr>
          <w:trHeight w:val="454"/>
        </w:trPr>
        <w:tc>
          <w:tcPr>
            <w:tcW w:w="1324" w:type="dxa"/>
            <w:tcBorders>
              <w:top w:val="nil"/>
              <w:left w:val="single" w:sz="4" w:space="0" w:color="auto"/>
              <w:bottom w:val="single" w:sz="4" w:space="0" w:color="auto"/>
              <w:right w:val="single" w:sz="4" w:space="0" w:color="auto"/>
            </w:tcBorders>
            <w:vAlign w:val="center"/>
            <w:hideMark/>
          </w:tcPr>
          <w:p w14:paraId="52406833" w14:textId="77777777" w:rsidR="00E7049B" w:rsidRDefault="00E7049B">
            <w:pPr>
              <w:pStyle w:val="Teksttabelisrodek"/>
              <w:spacing w:line="256" w:lineRule="auto"/>
              <w:rPr>
                <w:lang w:eastAsia="en-US"/>
              </w:rPr>
            </w:pPr>
            <w:r>
              <w:rPr>
                <w:lang w:eastAsia="en-US"/>
              </w:rPr>
              <w:t>5</w:t>
            </w:r>
          </w:p>
        </w:tc>
        <w:tc>
          <w:tcPr>
            <w:tcW w:w="4918" w:type="dxa"/>
            <w:tcBorders>
              <w:top w:val="nil"/>
              <w:left w:val="nil"/>
              <w:bottom w:val="single" w:sz="4" w:space="0" w:color="auto"/>
              <w:right w:val="single" w:sz="4" w:space="0" w:color="auto"/>
            </w:tcBorders>
            <w:vAlign w:val="center"/>
            <w:hideMark/>
          </w:tcPr>
          <w:p w14:paraId="0BEA5521" w14:textId="77777777" w:rsidR="00E7049B" w:rsidRDefault="00E7049B">
            <w:pPr>
              <w:pStyle w:val="Teksttabelilewy"/>
              <w:spacing w:line="256" w:lineRule="auto"/>
            </w:pPr>
            <w:r>
              <w:t>Działania możliwe do wdrożenia do roku 2024 - działanie jest przygotowane i ma zapewnione finansowanie</w:t>
            </w:r>
          </w:p>
        </w:tc>
        <w:tc>
          <w:tcPr>
            <w:tcW w:w="1449" w:type="dxa"/>
            <w:tcBorders>
              <w:top w:val="nil"/>
              <w:left w:val="nil"/>
              <w:bottom w:val="single" w:sz="4" w:space="0" w:color="auto"/>
              <w:right w:val="single" w:sz="4" w:space="0" w:color="auto"/>
            </w:tcBorders>
            <w:shd w:val="clear" w:color="auto" w:fill="FFFFFF"/>
            <w:vAlign w:val="center"/>
            <w:hideMark/>
          </w:tcPr>
          <w:p w14:paraId="37D09C58" w14:textId="77777777" w:rsidR="00E7049B" w:rsidRDefault="00E7049B">
            <w:pPr>
              <w:pStyle w:val="Teksttabelisrodek"/>
              <w:spacing w:line="256" w:lineRule="auto"/>
              <w:rPr>
                <w:lang w:eastAsia="en-US"/>
              </w:rPr>
            </w:pPr>
            <w:r>
              <w:rPr>
                <w:rFonts w:eastAsiaTheme="minorHAnsi" w:cs="Calibri"/>
                <w:color w:val="000000"/>
                <w:szCs w:val="20"/>
                <w:lang w:val="en-US" w:eastAsia="en-US"/>
              </w:rPr>
              <w:t>4012</w:t>
            </w:r>
          </w:p>
        </w:tc>
        <w:tc>
          <w:tcPr>
            <w:tcW w:w="1417" w:type="dxa"/>
            <w:tcBorders>
              <w:top w:val="nil"/>
              <w:left w:val="nil"/>
              <w:bottom w:val="single" w:sz="4" w:space="0" w:color="auto"/>
              <w:right w:val="single" w:sz="4" w:space="0" w:color="auto"/>
            </w:tcBorders>
            <w:shd w:val="clear" w:color="auto" w:fill="FFFFFF"/>
            <w:vAlign w:val="center"/>
            <w:hideMark/>
          </w:tcPr>
          <w:p w14:paraId="590AAF23" w14:textId="17A645E1" w:rsidR="00E7049B" w:rsidRDefault="00E7049B">
            <w:pPr>
              <w:pStyle w:val="Teksttabelisrodek"/>
              <w:spacing w:line="256" w:lineRule="auto"/>
              <w:rPr>
                <w:lang w:eastAsia="en-US"/>
              </w:rPr>
            </w:pPr>
            <w:r>
              <w:rPr>
                <w:rFonts w:eastAsiaTheme="minorHAnsi" w:cs="Calibri"/>
                <w:color w:val="000000"/>
                <w:szCs w:val="20"/>
                <w:lang w:val="en-US" w:eastAsia="en-US"/>
              </w:rPr>
              <w:t>37,08</w:t>
            </w:r>
          </w:p>
        </w:tc>
      </w:tr>
    </w:tbl>
    <w:p w14:paraId="4A83E542" w14:textId="016D4F23" w:rsidR="00C91214" w:rsidRPr="00795F17" w:rsidRDefault="00E7049B" w:rsidP="000850D6">
      <w:pPr>
        <w:pStyle w:val="rdo"/>
      </w:pPr>
      <w:r>
        <w:t>Źródło: opracowanie własne</w:t>
      </w:r>
    </w:p>
    <w:p w14:paraId="08CCCE00" w14:textId="5DEEA6DB" w:rsidR="004133C0" w:rsidRPr="00795F17" w:rsidRDefault="004133C0" w:rsidP="0044393D">
      <w:r w:rsidRPr="00795F17">
        <w:br w:type="page"/>
      </w:r>
    </w:p>
    <w:p w14:paraId="4C2E11F5" w14:textId="412E2600" w:rsidR="00FC64C2" w:rsidRPr="00795F17" w:rsidRDefault="00FC64C2" w:rsidP="00BA6B41">
      <w:pPr>
        <w:pStyle w:val="Nagwek1"/>
      </w:pPr>
      <w:bookmarkStart w:id="771" w:name="_Toc66272281"/>
      <w:bookmarkStart w:id="772" w:name="_Toc66347826"/>
      <w:bookmarkStart w:id="773" w:name="_Toc68703571"/>
      <w:bookmarkEnd w:id="757"/>
      <w:r w:rsidRPr="00795F17">
        <w:t>Podsumowanie działań</w:t>
      </w:r>
      <w:bookmarkEnd w:id="771"/>
      <w:bookmarkEnd w:id="772"/>
      <w:bookmarkEnd w:id="773"/>
    </w:p>
    <w:p w14:paraId="68A68BD2" w14:textId="5C21A1A7" w:rsidR="00ED47D2" w:rsidRPr="00795F17" w:rsidRDefault="00332A4E" w:rsidP="00BA6B41">
      <w:pPr>
        <w:pStyle w:val="Nagwek2"/>
      </w:pPr>
      <w:bookmarkStart w:id="774" w:name="_Toc66272282"/>
      <w:bookmarkStart w:id="775" w:name="_Toc66347827"/>
      <w:bookmarkStart w:id="776" w:name="_Toc68703572"/>
      <w:r w:rsidRPr="00795F17">
        <w:t>Informacje o planowanych i podjętych działaniach, które służą wdrożeniu zasady zwrotu kosztów usług wodnych</w:t>
      </w:r>
      <w:bookmarkEnd w:id="774"/>
      <w:bookmarkEnd w:id="775"/>
      <w:bookmarkEnd w:id="776"/>
    </w:p>
    <w:p w14:paraId="5B5FF095" w14:textId="32CE7FBD" w:rsidR="00ED47D2" w:rsidRPr="00795F17" w:rsidRDefault="00ED47D2" w:rsidP="0044393D">
      <w:r w:rsidRPr="00795F17">
        <w:t>Zgodnie z art. 9 ust. 2 RDW państwa członkowskie w ramach PGW składają sprawozdanie o</w:t>
      </w:r>
      <w:r w:rsidR="00B1361A" w:rsidRPr="00795F17">
        <w:t> </w:t>
      </w:r>
      <w:r w:rsidRPr="00795F17">
        <w:t>planowanych krokach podjętych dla wdrożenia art. 9 ust. 1 RDW, które mają się przyczyniać do</w:t>
      </w:r>
      <w:r w:rsidR="00B37F03" w:rsidRPr="00795F17">
        <w:t> </w:t>
      </w:r>
      <w:r w:rsidRPr="00795F17">
        <w:t xml:space="preserve">osiągnięcia celów środowiskowych dyrektywy, i o wkładzie uczynionym przez różnych użytkowników do zwrotu kosztów usług wodnych. Analogiczne przepisy transponujące ww. założenia do krajowego porządku prawnego znalazły się w art. 318 ust. 1 pkt 8 </w:t>
      </w:r>
      <w:r w:rsidRPr="00795F17">
        <w:rPr>
          <w:rFonts w:cs="Lucida Grande"/>
        </w:rPr>
        <w:t xml:space="preserve">ustawy pr.w., </w:t>
      </w:r>
      <w:r w:rsidRPr="00795F17">
        <w:t>gdzie wskazano, iż</w:t>
      </w:r>
      <w:r w:rsidR="00B37F03" w:rsidRPr="00795F17">
        <w:t> </w:t>
      </w:r>
      <w:r w:rsidRPr="00795F17">
        <w:t>PGW na</w:t>
      </w:r>
      <w:r w:rsidR="00B37F03" w:rsidRPr="00795F17">
        <w:t> </w:t>
      </w:r>
      <w:r w:rsidRPr="00795F17">
        <w:t xml:space="preserve">obszarze dorzecza zawiera m.in.: informacje o planowanych i podjętych działaniach, które służą̨ wdrożeniu zasady zwrotu kosztów usług wodnych, przy uwzględnieniu wkładu wniesionego przez użytkowników wód oraz kosztów środowiskowych i zasobowych, zawierające w szczególności informacje o wynikach tych działań́ oraz ich wpływie na stan wód. W poprzednim cyklu planistycznym w ramach grupy działań mających na celu wypełnienie zapisów art. 11 ust. 3 pkt b RDW, czyli środków uznanych za odpowiednie do celów art. 9, w załączniku nr 1, </w:t>
      </w:r>
      <w:r w:rsidRPr="00795F17">
        <w:rPr>
          <w:i/>
          <w:iCs/>
        </w:rPr>
        <w:t xml:space="preserve">Katalog działań krajowych </w:t>
      </w:r>
      <w:r w:rsidRPr="00795F17">
        <w:rPr>
          <w:rStyle w:val="Nagwek5Znak"/>
          <w:b w:val="0"/>
          <w:bCs/>
        </w:rPr>
        <w:t xml:space="preserve">aktualizacji Programu wodno-środowiskowego kraju (aPWŚK), zawarto następujące działania </w:t>
      </w:r>
      <w:r w:rsidR="00757CFC" w:rsidRPr="00795F17">
        <w:rPr>
          <w:rStyle w:val="Nagwek5Znak"/>
          <w:b w:val="0"/>
          <w:bCs/>
        </w:rPr>
        <w:t>(tabela 13-1)</w:t>
      </w:r>
      <w:r w:rsidRPr="00795F17">
        <w:rPr>
          <w:rStyle w:val="Nagwek5Znak"/>
        </w:rPr>
        <w:t xml:space="preserve"> </w:t>
      </w:r>
      <w:r w:rsidRPr="00795F17">
        <w:t>mające na celu wypełnienie zapisów art. 11 ust. 3 pkt b RDW:</w:t>
      </w:r>
    </w:p>
    <w:p w14:paraId="54B74768" w14:textId="69E9A7FD" w:rsidR="00ED47D2" w:rsidRPr="00795F17" w:rsidRDefault="00B1361A" w:rsidP="00867E43">
      <w:pPr>
        <w:pStyle w:val="Tabela"/>
      </w:pPr>
      <w:bookmarkStart w:id="777" w:name="_Toc66341958"/>
      <w:bookmarkStart w:id="778" w:name="_Toc68703748"/>
      <w:r w:rsidRPr="00795F17">
        <w:t xml:space="preserve">Tabela </w:t>
      </w:r>
      <w:fldSimple w:instr=" STYLEREF 1 \s ">
        <w:r w:rsidR="00550571">
          <w:rPr>
            <w:noProof/>
          </w:rPr>
          <w:t>13</w:t>
        </w:r>
      </w:fldSimple>
      <w:r w:rsidR="00BB3B21" w:rsidRPr="00795F17">
        <w:noBreakHyphen/>
      </w:r>
      <w:fldSimple w:instr=" SEQ Tabela \* ARABIC \s 1 ">
        <w:r w:rsidR="00550571">
          <w:rPr>
            <w:noProof/>
          </w:rPr>
          <w:t>1</w:t>
        </w:r>
      </w:fldSimple>
      <w:r w:rsidRPr="00795F17">
        <w:tab/>
      </w:r>
      <w:r w:rsidR="00ED47D2" w:rsidRPr="00795F17">
        <w:t xml:space="preserve">Działania związane z wdrażaniem zasady zwrotu kosztów usług wodnych ujęte w </w:t>
      </w:r>
      <w:r w:rsidR="00ED47D2" w:rsidRPr="00795F17">
        <w:rPr>
          <w:rStyle w:val="Nagwek5Znak"/>
          <w:b/>
          <w:sz w:val="20"/>
          <w:szCs w:val="18"/>
        </w:rPr>
        <w:t>aPWŚK</w:t>
      </w:r>
      <w:bookmarkEnd w:id="777"/>
      <w:bookmarkEnd w:id="778"/>
    </w:p>
    <w:tbl>
      <w:tblPr>
        <w:tblW w:w="5000" w:type="pct"/>
        <w:jc w:val="cente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left w:w="70" w:type="dxa"/>
          <w:right w:w="70" w:type="dxa"/>
        </w:tblCellMar>
        <w:tblLook w:val="04A0" w:firstRow="1" w:lastRow="0" w:firstColumn="1" w:lastColumn="0" w:noHBand="0" w:noVBand="1"/>
      </w:tblPr>
      <w:tblGrid>
        <w:gridCol w:w="4756"/>
        <w:gridCol w:w="2153"/>
        <w:gridCol w:w="2153"/>
      </w:tblGrid>
      <w:tr w:rsidR="004E1029" w:rsidRPr="00795F17" w14:paraId="773BC6ED" w14:textId="1E8F5B4F" w:rsidTr="004E1029">
        <w:trPr>
          <w:trHeight w:val="454"/>
          <w:jc w:val="center"/>
        </w:trPr>
        <w:tc>
          <w:tcPr>
            <w:tcW w:w="2624"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163B51C7" w14:textId="77777777" w:rsidR="004E1029" w:rsidRPr="00795F17" w:rsidRDefault="004E1029" w:rsidP="0044393D">
            <w:pPr>
              <w:pStyle w:val="Teksttabelinaglowek"/>
              <w:rPr>
                <w:rFonts w:asciiTheme="majorHAnsi" w:eastAsia="Times New Roman" w:hAnsiTheme="majorHAnsi" w:cs="Arial"/>
                <w:color w:val="262626" w:themeColor="text1" w:themeTint="D9"/>
              </w:rPr>
            </w:pPr>
            <w:r w:rsidRPr="00795F17">
              <w:t>Działanie</w:t>
            </w:r>
          </w:p>
        </w:tc>
        <w:tc>
          <w:tcPr>
            <w:tcW w:w="1188"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7CBCEF78" w14:textId="77777777" w:rsidR="004E1029" w:rsidRPr="00795F17" w:rsidRDefault="004E1029" w:rsidP="0044393D">
            <w:pPr>
              <w:pStyle w:val="Teksttabelinaglowek"/>
              <w:rPr>
                <w:rFonts w:asciiTheme="majorHAnsi" w:eastAsia="Times New Roman" w:hAnsiTheme="majorHAnsi" w:cs="Arial"/>
                <w:color w:val="262626" w:themeColor="text1" w:themeTint="D9"/>
              </w:rPr>
            </w:pPr>
            <w:r w:rsidRPr="00795F17">
              <w:t>Jednostka odpowiedzialna</w:t>
            </w:r>
          </w:p>
        </w:tc>
        <w:tc>
          <w:tcPr>
            <w:tcW w:w="1188"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tcPr>
          <w:p w14:paraId="7CAEA90E" w14:textId="1A0224F1" w:rsidR="004E1029" w:rsidRPr="00795F17" w:rsidRDefault="004E1029" w:rsidP="004E1029">
            <w:pPr>
              <w:pStyle w:val="Teksttabelinaglowek"/>
            </w:pPr>
            <w:r w:rsidRPr="00795F17">
              <w:t>Harmonogram</w:t>
            </w:r>
          </w:p>
        </w:tc>
      </w:tr>
      <w:tr w:rsidR="004E1029" w:rsidRPr="00795F17" w14:paraId="04968723" w14:textId="5398899A" w:rsidTr="004E1029">
        <w:trPr>
          <w:trHeight w:val="454"/>
          <w:jc w:val="center"/>
        </w:trPr>
        <w:tc>
          <w:tcPr>
            <w:tcW w:w="2624" w:type="pct"/>
            <w:tcBorders>
              <w:top w:val="single" w:sz="4" w:space="0" w:color="002060"/>
              <w:left w:val="single" w:sz="4" w:space="0" w:color="002060"/>
              <w:bottom w:val="single" w:sz="4" w:space="0" w:color="002060"/>
              <w:right w:val="single" w:sz="4" w:space="0" w:color="002060"/>
            </w:tcBorders>
            <w:vAlign w:val="center"/>
            <w:hideMark/>
          </w:tcPr>
          <w:p w14:paraId="4B4B6783" w14:textId="77777777" w:rsidR="004E1029" w:rsidRPr="00795F17" w:rsidRDefault="004E1029" w:rsidP="004E1029">
            <w:pPr>
              <w:pStyle w:val="Teksttabelilewy"/>
            </w:pPr>
            <w:r w:rsidRPr="00795F17">
              <w:t xml:space="preserve">Ustalanie taryf za zbiorowe zaopatrzenie w wodę i zbiorowe odprowadzanie ścieków z uwzględnieniem: </w:t>
            </w:r>
          </w:p>
          <w:p w14:paraId="26CED858" w14:textId="77777777" w:rsidR="004E1029" w:rsidRPr="00795F17" w:rsidRDefault="004E1029" w:rsidP="00BA6B41">
            <w:pPr>
              <w:pStyle w:val="tabela-pkt"/>
              <w:rPr>
                <w:rFonts w:asciiTheme="majorHAnsi" w:eastAsiaTheme="majorEastAsia" w:hAnsiTheme="majorHAnsi" w:cstheme="majorBidi"/>
                <w:color w:val="272727" w:themeColor="text1" w:themeTint="D8"/>
              </w:rPr>
            </w:pPr>
            <w:r w:rsidRPr="00795F17">
              <w:t>kosztów związanych ze świadczeniem usług,</w:t>
            </w:r>
          </w:p>
          <w:p w14:paraId="684E73F2" w14:textId="77777777" w:rsidR="004E1029" w:rsidRPr="00795F17" w:rsidRDefault="004E1029" w:rsidP="00BA6B41">
            <w:pPr>
              <w:pStyle w:val="tabela-pkt"/>
              <w:rPr>
                <w:rFonts w:asciiTheme="majorHAnsi" w:eastAsiaTheme="majorEastAsia" w:hAnsiTheme="majorHAnsi" w:cstheme="majorBidi"/>
                <w:color w:val="272727" w:themeColor="text1" w:themeTint="D8"/>
              </w:rPr>
            </w:pPr>
            <w:r w:rsidRPr="00795F17">
              <w:t>zmian warunków ekonomicznych oraz wielkości usług i warunków ich świadczenia,</w:t>
            </w:r>
          </w:p>
          <w:p w14:paraId="24C2EBCC" w14:textId="77777777" w:rsidR="004E1029" w:rsidRPr="00795F17" w:rsidRDefault="004E1029" w:rsidP="00BA6B41">
            <w:pPr>
              <w:pStyle w:val="tabela-pkt"/>
              <w:rPr>
                <w:rFonts w:asciiTheme="majorHAnsi" w:eastAsiaTheme="majorEastAsia" w:hAnsiTheme="majorHAnsi" w:cstheme="majorBidi"/>
                <w:color w:val="272727" w:themeColor="text1" w:themeTint="D8"/>
              </w:rPr>
            </w:pPr>
            <w:r w:rsidRPr="00795F17">
              <w:t>kosztów wynikających z planowanych wydatków inwestycyjnych.</w:t>
            </w:r>
          </w:p>
        </w:tc>
        <w:tc>
          <w:tcPr>
            <w:tcW w:w="1188" w:type="pct"/>
            <w:tcBorders>
              <w:top w:val="single" w:sz="4" w:space="0" w:color="002060"/>
              <w:left w:val="single" w:sz="4" w:space="0" w:color="002060"/>
              <w:bottom w:val="single" w:sz="4" w:space="0" w:color="002060"/>
              <w:right w:val="single" w:sz="4" w:space="0" w:color="002060"/>
            </w:tcBorders>
            <w:vAlign w:val="center"/>
            <w:hideMark/>
          </w:tcPr>
          <w:p w14:paraId="64DCC5A0" w14:textId="77777777" w:rsidR="004E1029" w:rsidRPr="00795F17" w:rsidRDefault="004E1029" w:rsidP="004E1029">
            <w:pPr>
              <w:pStyle w:val="Teksttabelilewy"/>
              <w:rPr>
                <w:rFonts w:asciiTheme="majorHAnsi" w:eastAsia="Times New Roman" w:hAnsiTheme="majorHAnsi" w:cs="Arial"/>
                <w:color w:val="262626" w:themeColor="text1" w:themeTint="D9"/>
              </w:rPr>
            </w:pPr>
            <w:r w:rsidRPr="00795F17">
              <w:t>przedsiębiorstwa wodociągowo-kanalizacyjne</w:t>
            </w:r>
          </w:p>
        </w:tc>
        <w:tc>
          <w:tcPr>
            <w:tcW w:w="1188" w:type="pct"/>
            <w:tcBorders>
              <w:top w:val="single" w:sz="4" w:space="0" w:color="002060"/>
              <w:left w:val="single" w:sz="4" w:space="0" w:color="002060"/>
              <w:bottom w:val="single" w:sz="4" w:space="0" w:color="002060"/>
              <w:right w:val="single" w:sz="4" w:space="0" w:color="002060"/>
            </w:tcBorders>
            <w:vAlign w:val="center"/>
          </w:tcPr>
          <w:p w14:paraId="1DE3BB2E" w14:textId="0238D8EE" w:rsidR="004E1029" w:rsidRPr="00795F17" w:rsidRDefault="004E1029" w:rsidP="004E1029">
            <w:pPr>
              <w:pStyle w:val="Teksttabelisrodek"/>
            </w:pPr>
            <w:r w:rsidRPr="00795F17">
              <w:t>działanie ciągłe</w:t>
            </w:r>
          </w:p>
        </w:tc>
      </w:tr>
      <w:tr w:rsidR="004E1029" w:rsidRPr="00795F17" w14:paraId="178208E3" w14:textId="44908C35" w:rsidTr="004E1029">
        <w:trPr>
          <w:trHeight w:val="454"/>
          <w:jc w:val="center"/>
        </w:trPr>
        <w:tc>
          <w:tcPr>
            <w:tcW w:w="2624" w:type="pct"/>
            <w:tcBorders>
              <w:top w:val="single" w:sz="4" w:space="0" w:color="002060"/>
              <w:left w:val="single" w:sz="4" w:space="0" w:color="002060"/>
              <w:bottom w:val="single" w:sz="4" w:space="0" w:color="002060"/>
              <w:right w:val="single" w:sz="4" w:space="0" w:color="002060"/>
            </w:tcBorders>
            <w:vAlign w:val="center"/>
            <w:hideMark/>
          </w:tcPr>
          <w:p w14:paraId="1DCAEE6F" w14:textId="77777777" w:rsidR="004E1029" w:rsidRPr="00795F17" w:rsidRDefault="004E1029" w:rsidP="004E1029">
            <w:pPr>
              <w:pStyle w:val="Teksttabelilewy"/>
              <w:rPr>
                <w:rFonts w:asciiTheme="majorHAnsi" w:eastAsia="Times New Roman" w:hAnsiTheme="majorHAnsi" w:cs="Arial"/>
                <w:i/>
                <w:color w:val="262626" w:themeColor="text1" w:themeTint="D9"/>
              </w:rPr>
            </w:pPr>
            <w:r w:rsidRPr="00795F17">
              <w:t>Uwzględnienie zasady zwrotu kosztów w stosunku do administrowanych rzek i obiektów.</w:t>
            </w:r>
          </w:p>
        </w:tc>
        <w:tc>
          <w:tcPr>
            <w:tcW w:w="1188" w:type="pct"/>
            <w:tcBorders>
              <w:top w:val="single" w:sz="4" w:space="0" w:color="002060"/>
              <w:left w:val="single" w:sz="4" w:space="0" w:color="002060"/>
              <w:bottom w:val="single" w:sz="4" w:space="0" w:color="002060"/>
              <w:right w:val="single" w:sz="4" w:space="0" w:color="002060"/>
            </w:tcBorders>
            <w:vAlign w:val="center"/>
            <w:hideMark/>
          </w:tcPr>
          <w:p w14:paraId="0D29CBF4" w14:textId="77777777" w:rsidR="004E1029" w:rsidRPr="00795F17" w:rsidRDefault="004E1029" w:rsidP="004E1029">
            <w:pPr>
              <w:pStyle w:val="Teksttabelilewy"/>
              <w:rPr>
                <w:rFonts w:asciiTheme="majorHAnsi" w:eastAsia="Times New Roman" w:hAnsiTheme="majorHAnsi" w:cs="Arial"/>
                <w:color w:val="262626" w:themeColor="text1" w:themeTint="D9"/>
              </w:rPr>
            </w:pPr>
            <w:r w:rsidRPr="00795F17">
              <w:t>administrator cieku</w:t>
            </w:r>
          </w:p>
        </w:tc>
        <w:tc>
          <w:tcPr>
            <w:tcW w:w="1188" w:type="pct"/>
            <w:tcBorders>
              <w:top w:val="single" w:sz="4" w:space="0" w:color="002060"/>
              <w:left w:val="single" w:sz="4" w:space="0" w:color="002060"/>
              <w:bottom w:val="single" w:sz="4" w:space="0" w:color="002060"/>
              <w:right w:val="single" w:sz="4" w:space="0" w:color="002060"/>
            </w:tcBorders>
            <w:vAlign w:val="center"/>
          </w:tcPr>
          <w:p w14:paraId="785FA571" w14:textId="59E6E140" w:rsidR="004E1029" w:rsidRPr="00795F17" w:rsidRDefault="004E1029" w:rsidP="004E1029">
            <w:pPr>
              <w:pStyle w:val="Teksttabelisrodek"/>
            </w:pPr>
            <w:r w:rsidRPr="00795F17">
              <w:t>działanie ciągłe</w:t>
            </w:r>
          </w:p>
        </w:tc>
      </w:tr>
    </w:tbl>
    <w:p w14:paraId="729BBD9C" w14:textId="395C2B47" w:rsidR="00ED47D2" w:rsidRPr="00795F17" w:rsidRDefault="00ED47D2" w:rsidP="0044393D">
      <w:pPr>
        <w:pStyle w:val="rdo"/>
      </w:pPr>
      <w:r w:rsidRPr="00795F17">
        <w:t xml:space="preserve">Źródło: </w:t>
      </w:r>
      <w:r w:rsidR="00FD7248" w:rsidRPr="00795F17">
        <w:t>opracowanie własne</w:t>
      </w:r>
      <w:r w:rsidRPr="00795F17">
        <w:t xml:space="preserve"> na podstawie aPWŚK, 2016</w:t>
      </w:r>
    </w:p>
    <w:p w14:paraId="5BC5FF02" w14:textId="77777777" w:rsidR="00ED47D2" w:rsidRPr="00795F17" w:rsidRDefault="00ED47D2" w:rsidP="0044393D">
      <w:r w:rsidRPr="00795F17">
        <w:t>Aby zrealizować wymienione wyżej działania, dokonano zmian legislacyjnych mających na celu wdrożenie zasady zwrotu kosztów usług wodnych w ramach następujących aktów prawnych:</w:t>
      </w:r>
    </w:p>
    <w:p w14:paraId="61E07358" w14:textId="735EB0ED" w:rsidR="00ED47D2" w:rsidRPr="00795F17" w:rsidRDefault="00ED47D2" w:rsidP="00BA6B41">
      <w:pPr>
        <w:pStyle w:val="Akapitzlist"/>
      </w:pPr>
      <w:r w:rsidRPr="00795F17">
        <w:t>Ustawa z dnia 20 lipca 2017 r. Prawo wodne oraz przepisy wykonawcze do tej ustawy</w:t>
      </w:r>
      <w:r w:rsidR="00870E85" w:rsidRPr="00795F17">
        <w:t xml:space="preserve"> - </w:t>
      </w:r>
      <w:r w:rsidRPr="00795F17">
        <w:t>rozporządzenie Rady Ministrów z dnia 22 grudnia 2017 r. w sprawie jednostkowych stawek opłat za usługi wodne, zmienione rozporządzeniem Rady Ministrów z dnia 1</w:t>
      </w:r>
      <w:r w:rsidR="000B5A51" w:rsidRPr="00795F17">
        <w:t>3</w:t>
      </w:r>
      <w:r w:rsidRPr="00795F17">
        <w:t xml:space="preserve"> grudnia 2019 r.</w:t>
      </w:r>
    </w:p>
    <w:p w14:paraId="7AB5D35A" w14:textId="77777777" w:rsidR="00ED47D2" w:rsidRPr="00795F17" w:rsidRDefault="00ED47D2" w:rsidP="00BA6B41">
      <w:pPr>
        <w:pStyle w:val="Akapitzlist"/>
      </w:pPr>
      <w:r w:rsidRPr="00795F17">
        <w:t>Ustawa z dnia 7 czerwca 2001 r. o zbiorowym zaopatrzeniu w wodę̨ i zbiorowym odprowadzaniu ścieków oraz przepisy wykonawcze do tej ustawy.</w:t>
      </w:r>
    </w:p>
    <w:p w14:paraId="2C7A227A" w14:textId="77777777" w:rsidR="00ED47D2" w:rsidRPr="00795F17" w:rsidRDefault="00ED47D2" w:rsidP="00BA6B41">
      <w:pPr>
        <w:pStyle w:val="Nagwek3"/>
      </w:pPr>
      <w:bookmarkStart w:id="779" w:name="_Toc473375870"/>
      <w:bookmarkStart w:id="780" w:name="_Toc68703573"/>
      <w:r w:rsidRPr="00795F17">
        <w:t>Kompleksowe uregulowanie zasady zwrotu kosztów usług wodnych w ustawie Prawo wodne</w:t>
      </w:r>
      <w:bookmarkEnd w:id="779"/>
      <w:bookmarkEnd w:id="780"/>
    </w:p>
    <w:p w14:paraId="648962AF" w14:textId="1D9FB9A3" w:rsidR="00ED47D2" w:rsidRPr="00795F17" w:rsidRDefault="00ED47D2" w:rsidP="0044393D">
      <w:r w:rsidRPr="00795F17">
        <w:t>Przyjęta w lipcu 2017 r. ustawa pr.w. była kompleksową zmianą uregulowań prawnych w zakresie gospodarki wodnej. Także w zakresie przepisów dotyczących zwrotu kosztów usług wodnych zmiany i</w:t>
      </w:r>
      <w:r w:rsidR="005D25F3" w:rsidRPr="00795F17">
        <w:t> </w:t>
      </w:r>
      <w:r w:rsidRPr="00795F17">
        <w:t>uregulowania miały znaczący charakter oraz zakres. Ukierunkowane one zostały na wdrożenie do</w:t>
      </w:r>
      <w:r w:rsidR="00B37F03" w:rsidRPr="00795F17">
        <w:t> </w:t>
      </w:r>
      <w:r w:rsidRPr="00795F17">
        <w:t>polskiego porządku prawnego zasady zwrotu kosztów usług wodnych przy jednoczesnym zapewnieniu pełnej ochrony wód zarówno pod względem ilościowym, jak i jakościowym. Do</w:t>
      </w:r>
      <w:r w:rsidR="00B37F03" w:rsidRPr="00795F17">
        <w:t> </w:t>
      </w:r>
      <w:r w:rsidRPr="00795F17">
        <w:t>najważniejszych przepisów ustawy należy zaliczyć uregulowania w zakresie gospodarowania wodami w oparciu o</w:t>
      </w:r>
      <w:r w:rsidR="005D25F3" w:rsidRPr="00795F17">
        <w:t> </w:t>
      </w:r>
      <w:r w:rsidRPr="00795F17">
        <w:t xml:space="preserve">zasadę zwrotu kosztów usług wodnych z uwzględnieniem kosztów środowiskowych i kosztów zasobowych oraz analizę ekonomiczną (art. 9 ust. 3 </w:t>
      </w:r>
      <w:r w:rsidR="00777B9F" w:rsidRPr="00795F17">
        <w:t xml:space="preserve">ustawy </w:t>
      </w:r>
      <w:r w:rsidRPr="00795F17">
        <w:t>pr.w.). Same opłaty za usługi wodne są jednym z</w:t>
      </w:r>
      <w:r w:rsidR="005D25F3" w:rsidRPr="00795F17">
        <w:t> </w:t>
      </w:r>
      <w:r w:rsidRPr="00795F17">
        <w:t>pięciu wskazanych enumeratywnie w ustawie instrumentów zarządzania zasobami wodnymi (art. 11 pkt 3</w:t>
      </w:r>
      <w:r w:rsidR="00777B9F" w:rsidRPr="00795F17">
        <w:t xml:space="preserve"> ustawy</w:t>
      </w:r>
      <w:r w:rsidRPr="00795F17">
        <w:t xml:space="preserve"> pr.w.) i jednym z dziewięciu instrumentów ekonomicznych służących gospodarowaniu wodami (art. 267 pkt 1 </w:t>
      </w:r>
      <w:r w:rsidR="00777B9F" w:rsidRPr="00795F17">
        <w:t xml:space="preserve">ustawy </w:t>
      </w:r>
      <w:r w:rsidRPr="00795F17">
        <w:t>pr.w.).</w:t>
      </w:r>
    </w:p>
    <w:p w14:paraId="059BAE8B" w14:textId="77777777" w:rsidR="00ED47D2" w:rsidRPr="00795F17" w:rsidRDefault="00ED47D2" w:rsidP="0044393D">
      <w:bookmarkStart w:id="781" w:name="_Toc473375872"/>
      <w:r w:rsidRPr="00795F17">
        <w:t>Definicja i zakres usług wodnych</w:t>
      </w:r>
      <w:bookmarkEnd w:id="781"/>
      <w:r w:rsidRPr="00795F17">
        <w:t xml:space="preserve"> </w:t>
      </w:r>
    </w:p>
    <w:p w14:paraId="4083AB3D" w14:textId="77777777" w:rsidR="00ED47D2" w:rsidRPr="00795F17" w:rsidRDefault="00ED47D2" w:rsidP="0044393D">
      <w:r w:rsidRPr="00795F17">
        <w:t>Konstrukcja definicji usług wodnych zawarta w ustawie pr.w. została oparta na trzech sposobach korzystania z wód: powszechnym, zwykłym i szczególnym.</w:t>
      </w:r>
    </w:p>
    <w:p w14:paraId="164D2B77" w14:textId="317DA0A9" w:rsidR="00ED47D2" w:rsidRPr="00795F17" w:rsidRDefault="00ED47D2" w:rsidP="0044393D">
      <w:r w:rsidRPr="00795F17">
        <w:t>Powszechne korzystanie z wód służy zaspokojeniu potrzeb osobistych, gospodarstwa domowego lub</w:t>
      </w:r>
      <w:r w:rsidR="00B37F03" w:rsidRPr="00795F17">
        <w:t> </w:t>
      </w:r>
      <w:r w:rsidRPr="00795F17">
        <w:t>rolnego, bez stosowania specjalnych urządzeń technicznych, a także do wypoczynku, uprawiania turystyki, sportów wodnych oraz, na zasadach określonych w przepisach odrębnych, amatorskiego połowu ryb. Zwykłe korzystanie z wód służy zaspokojeniu potrzeb własnego gospodarstwa domowego lub własnego gospodarstwa rolnego i obejmuje:</w:t>
      </w:r>
    </w:p>
    <w:p w14:paraId="298921B7" w14:textId="77777777" w:rsidR="00ED47D2" w:rsidRPr="00795F17" w:rsidRDefault="00ED47D2" w:rsidP="00BA6B41">
      <w:pPr>
        <w:pStyle w:val="Akapitzlist"/>
        <w:rPr>
          <w:rFonts w:ascii="Times New Roman" w:hAnsi="Times New Roman"/>
          <w:sz w:val="20"/>
          <w:szCs w:val="20"/>
        </w:rPr>
      </w:pPr>
      <w:r w:rsidRPr="00795F17">
        <w:t>pobór wód podziemnych lub wód powierzchniowych w ilości średniorocznie nieprzekraczającej 5 m</w:t>
      </w:r>
      <w:r w:rsidRPr="00795F17">
        <w:rPr>
          <w:vertAlign w:val="superscript"/>
        </w:rPr>
        <w:t>3</w:t>
      </w:r>
      <w:r w:rsidRPr="00795F17">
        <w:t xml:space="preserve"> na dobę;</w:t>
      </w:r>
    </w:p>
    <w:p w14:paraId="0CDF26C6" w14:textId="77777777" w:rsidR="00ED47D2" w:rsidRPr="00795F17" w:rsidRDefault="00ED47D2" w:rsidP="00BA6B41">
      <w:pPr>
        <w:pStyle w:val="Akapitzlist"/>
        <w:rPr>
          <w:rFonts w:ascii="Times New Roman" w:hAnsi="Times New Roman"/>
          <w:sz w:val="20"/>
          <w:szCs w:val="20"/>
        </w:rPr>
      </w:pPr>
      <w:r w:rsidRPr="00795F17">
        <w:t>wprowadzanie ścieków do wód lub do ziemi w ilości nieprzekraczającej łącznie 5 m</w:t>
      </w:r>
      <w:r w:rsidRPr="00795F17">
        <w:rPr>
          <w:vertAlign w:val="superscript"/>
        </w:rPr>
        <w:t>3</w:t>
      </w:r>
      <w:r w:rsidRPr="00795F17">
        <w:t xml:space="preserve"> na dobę.</w:t>
      </w:r>
    </w:p>
    <w:p w14:paraId="67DF43BB" w14:textId="4BF9C9CF" w:rsidR="00ED47D2" w:rsidRPr="00795F17" w:rsidRDefault="00ED47D2" w:rsidP="0044393D">
      <w:r w:rsidRPr="00795F17">
        <w:t>Szczególnym korzystaniem z wód jest korzystanie z wód wykraczające poza powszechne korzystanie z</w:t>
      </w:r>
      <w:r w:rsidR="005D25F3" w:rsidRPr="00795F17">
        <w:t> </w:t>
      </w:r>
      <w:r w:rsidRPr="00795F17">
        <w:t>wód oraz zwykłe korzystanie z wód, obejmujące:</w:t>
      </w:r>
    </w:p>
    <w:p w14:paraId="7B3659E9" w14:textId="77777777" w:rsidR="00ED47D2" w:rsidRPr="00795F17" w:rsidRDefault="00ED47D2" w:rsidP="00BA6B41">
      <w:pPr>
        <w:pStyle w:val="Akapitzlist"/>
        <w:rPr>
          <w:rFonts w:ascii="Times New Roman" w:hAnsi="Times New Roman"/>
          <w:sz w:val="20"/>
          <w:szCs w:val="20"/>
        </w:rPr>
      </w:pPr>
      <w:r w:rsidRPr="00795F17">
        <w:t>odwadnianie gruntów i upraw;</w:t>
      </w:r>
    </w:p>
    <w:p w14:paraId="6F243EF2" w14:textId="77777777" w:rsidR="00ED47D2" w:rsidRPr="00795F17" w:rsidRDefault="00ED47D2" w:rsidP="00BA6B41">
      <w:pPr>
        <w:pStyle w:val="Akapitzlist"/>
        <w:rPr>
          <w:rFonts w:ascii="Times New Roman" w:hAnsi="Times New Roman"/>
          <w:sz w:val="20"/>
          <w:szCs w:val="20"/>
        </w:rPr>
      </w:pPr>
      <w:r w:rsidRPr="00795F17">
        <w:t>użytkowanie wody znajdującej się w stawach i rowach;</w:t>
      </w:r>
    </w:p>
    <w:p w14:paraId="5C8FBB21" w14:textId="77777777" w:rsidR="00ED47D2" w:rsidRPr="00795F17" w:rsidRDefault="00ED47D2" w:rsidP="00BA6B41">
      <w:pPr>
        <w:pStyle w:val="Akapitzlist"/>
        <w:rPr>
          <w:rFonts w:ascii="Times New Roman" w:hAnsi="Times New Roman"/>
          <w:sz w:val="20"/>
          <w:szCs w:val="20"/>
        </w:rPr>
      </w:pPr>
      <w:r w:rsidRPr="00795F17">
        <w:t>wprowadzanie do urządzeń kanalizacyjnych będących własnością innych podmiotów ścieków przemysłowych zawierających substancje szczególnie szkodliwe dla środowiska wodnego;</w:t>
      </w:r>
    </w:p>
    <w:p w14:paraId="110ACC83" w14:textId="6BA45B35" w:rsidR="00ED47D2" w:rsidRPr="00795F17" w:rsidRDefault="00ED47D2" w:rsidP="00BA6B41">
      <w:pPr>
        <w:pStyle w:val="Akapitzlist"/>
        <w:rPr>
          <w:rFonts w:ascii="Times New Roman" w:hAnsi="Times New Roman"/>
          <w:sz w:val="20"/>
          <w:szCs w:val="20"/>
        </w:rPr>
      </w:pPr>
      <w:r w:rsidRPr="00795F17">
        <w:t>wykonywanie na nieruchomości o powierzchni powyżej 3</w:t>
      </w:r>
      <w:r w:rsidR="001A51BA" w:rsidRPr="00795F17">
        <w:t> </w:t>
      </w:r>
      <w:r w:rsidRPr="00795F17">
        <w:t>500</w:t>
      </w:r>
      <w:r w:rsidR="001A51BA" w:rsidRPr="00795F17">
        <w:t> </w:t>
      </w:r>
      <w:r w:rsidRPr="00795F17">
        <w:t>m</w:t>
      </w:r>
      <w:r w:rsidRPr="00795F17">
        <w:rPr>
          <w:vertAlign w:val="superscript"/>
        </w:rPr>
        <w:t>2</w:t>
      </w:r>
      <w:r w:rsidRPr="00795F17">
        <w:t xml:space="preserve"> robót lub obiektów budowlanych trwale związanych z gruntem, mających wpływ na zmniejszenie naturalnej retencji terenowej przez wyłączenie więcej niż 70% powierzchni nieruchomości z powierzchni biologicznie czynnej na obszarach nieujętych w systemy kanalizacji otwartej lub zamkniętej;</w:t>
      </w:r>
    </w:p>
    <w:p w14:paraId="66548A2A" w14:textId="77777777" w:rsidR="00ED47D2" w:rsidRPr="00795F17" w:rsidRDefault="00ED47D2" w:rsidP="00BA6B41">
      <w:pPr>
        <w:pStyle w:val="Akapitzlist"/>
        <w:rPr>
          <w:rFonts w:ascii="Times New Roman" w:hAnsi="Times New Roman"/>
          <w:sz w:val="20"/>
          <w:szCs w:val="20"/>
        </w:rPr>
      </w:pPr>
      <w:r w:rsidRPr="00795F17">
        <w:t>rybackie korzystanie ze śródlądowych wód powierzchniowych;</w:t>
      </w:r>
    </w:p>
    <w:p w14:paraId="54455F86" w14:textId="77777777" w:rsidR="00ED47D2" w:rsidRPr="00795F17" w:rsidRDefault="00ED47D2" w:rsidP="00BA6B41">
      <w:pPr>
        <w:pStyle w:val="Akapitzlist"/>
        <w:rPr>
          <w:rFonts w:ascii="Times New Roman" w:hAnsi="Times New Roman"/>
          <w:sz w:val="20"/>
          <w:szCs w:val="20"/>
        </w:rPr>
      </w:pPr>
      <w:r w:rsidRPr="00795F17">
        <w:t>wykorzystywanie wód do celów żeglugi oraz spławu;</w:t>
      </w:r>
    </w:p>
    <w:p w14:paraId="046E7199" w14:textId="77777777" w:rsidR="00ED47D2" w:rsidRPr="00795F17" w:rsidRDefault="00ED47D2" w:rsidP="00BA6B41">
      <w:pPr>
        <w:pStyle w:val="Akapitzlist"/>
        <w:rPr>
          <w:rFonts w:ascii="Times New Roman" w:hAnsi="Times New Roman"/>
          <w:sz w:val="20"/>
          <w:szCs w:val="20"/>
        </w:rPr>
      </w:pPr>
      <w:r w:rsidRPr="00795F17">
        <w:t>przerzuty wód oraz sztuczne zasilanie wód podziemnych;</w:t>
      </w:r>
    </w:p>
    <w:p w14:paraId="1C08ACDD" w14:textId="77777777" w:rsidR="00ED47D2" w:rsidRPr="00795F17" w:rsidRDefault="00ED47D2" w:rsidP="00BA6B41">
      <w:pPr>
        <w:pStyle w:val="Akapitzlist"/>
        <w:rPr>
          <w:rFonts w:ascii="Times New Roman" w:hAnsi="Times New Roman"/>
          <w:sz w:val="20"/>
          <w:szCs w:val="20"/>
        </w:rPr>
      </w:pPr>
      <w:r w:rsidRPr="00795F17">
        <w:t>wydobywanie z wód powierzchniowych, w tym z morskich wód wewnętrznych wraz z wodami wewnętrznymi Zatoki Gdańskiej oraz wód morza terytorialnego, kamienia, żwiru, piasku oraz innych materiałów, a także wycinanie roślin z wód lub brzegu;</w:t>
      </w:r>
    </w:p>
    <w:p w14:paraId="13DC4931" w14:textId="77777777" w:rsidR="00ED47D2" w:rsidRPr="00795F17" w:rsidRDefault="00ED47D2" w:rsidP="00BA6B41">
      <w:pPr>
        <w:pStyle w:val="Akapitzlist"/>
        <w:rPr>
          <w:rFonts w:ascii="Times New Roman" w:hAnsi="Times New Roman"/>
          <w:sz w:val="20"/>
          <w:szCs w:val="20"/>
        </w:rPr>
      </w:pPr>
      <w:r w:rsidRPr="00795F17">
        <w:t>chów ryb w sadzach;</w:t>
      </w:r>
    </w:p>
    <w:p w14:paraId="04F0AB68" w14:textId="77777777" w:rsidR="00ED47D2" w:rsidRPr="00795F17" w:rsidRDefault="00ED47D2" w:rsidP="00BA6B41">
      <w:pPr>
        <w:pStyle w:val="Akapitzlist"/>
        <w:rPr>
          <w:rFonts w:ascii="Times New Roman" w:hAnsi="Times New Roman"/>
          <w:sz w:val="20"/>
          <w:szCs w:val="20"/>
        </w:rPr>
      </w:pPr>
      <w:r w:rsidRPr="00795F17">
        <w:t>zapewnienie wody dla funkcjonowania urządzeń umożliwiających migrację ryb;</w:t>
      </w:r>
    </w:p>
    <w:p w14:paraId="1FEC56A7" w14:textId="77777777" w:rsidR="00ED47D2" w:rsidRPr="00795F17" w:rsidRDefault="00ED47D2" w:rsidP="00BA6B41">
      <w:pPr>
        <w:pStyle w:val="Akapitzlist"/>
        <w:rPr>
          <w:rFonts w:ascii="Times New Roman" w:hAnsi="Times New Roman"/>
          <w:sz w:val="20"/>
          <w:szCs w:val="20"/>
        </w:rPr>
      </w:pPr>
      <w:r w:rsidRPr="00795F17">
        <w:t>korzystanie z wód do nawadniania gruntów lub upraw, a także na potrzeby działalności rolniczej, w ilości większej niż średniorocznie 5 m</w:t>
      </w:r>
      <w:r w:rsidRPr="00795F17">
        <w:rPr>
          <w:vertAlign w:val="superscript"/>
        </w:rPr>
        <w:t>3</w:t>
      </w:r>
      <w:r w:rsidRPr="00795F17">
        <w:t xml:space="preserve"> na dobę;</w:t>
      </w:r>
    </w:p>
    <w:p w14:paraId="48C4FC0A" w14:textId="77777777" w:rsidR="00ED47D2" w:rsidRPr="00795F17" w:rsidRDefault="00ED47D2" w:rsidP="00BA6B41">
      <w:pPr>
        <w:pStyle w:val="Akapitzlist"/>
        <w:rPr>
          <w:rFonts w:ascii="Times New Roman" w:hAnsi="Times New Roman"/>
          <w:sz w:val="20"/>
          <w:szCs w:val="20"/>
        </w:rPr>
      </w:pPr>
      <w:r w:rsidRPr="00795F17">
        <w:t>korzystanie z wód na potrzeby działalności gospodarczej innej niż działalność rolnicza;</w:t>
      </w:r>
    </w:p>
    <w:p w14:paraId="4805EE63" w14:textId="77777777" w:rsidR="00ED47D2" w:rsidRPr="00795F17" w:rsidRDefault="00ED47D2" w:rsidP="00BA6B41">
      <w:pPr>
        <w:pStyle w:val="Akapitzlist"/>
        <w:rPr>
          <w:rFonts w:ascii="Times New Roman" w:hAnsi="Times New Roman"/>
          <w:sz w:val="20"/>
          <w:szCs w:val="20"/>
        </w:rPr>
      </w:pPr>
      <w:r w:rsidRPr="00795F17">
        <w:t>rolnicze wykorzystanie ścieków, jeżeli ich łączna ilość jest większa niż 5 m</w:t>
      </w:r>
      <w:r w:rsidRPr="00795F17">
        <w:rPr>
          <w:vertAlign w:val="superscript"/>
        </w:rPr>
        <w:t>3</w:t>
      </w:r>
      <w:r w:rsidRPr="00795F17">
        <w:t xml:space="preserve"> na dobę;</w:t>
      </w:r>
    </w:p>
    <w:p w14:paraId="2697353E" w14:textId="77777777" w:rsidR="00ED47D2" w:rsidRPr="00795F17" w:rsidRDefault="00ED47D2" w:rsidP="00BA6B41">
      <w:pPr>
        <w:pStyle w:val="Akapitzlist"/>
        <w:rPr>
          <w:rFonts w:ascii="Times New Roman" w:hAnsi="Times New Roman"/>
          <w:sz w:val="20"/>
          <w:szCs w:val="20"/>
        </w:rPr>
      </w:pPr>
      <w:r w:rsidRPr="00795F17">
        <w:t>chów lub hodowlę ryb oraz innych organizmów wodnych w sztucznych zbiornikach wodnych usytuowanych na wodach płynących, przeznaczonych na te cele.</w:t>
      </w:r>
    </w:p>
    <w:p w14:paraId="11E246DF" w14:textId="77777777" w:rsidR="00ED47D2" w:rsidRPr="00795F17" w:rsidRDefault="00ED47D2" w:rsidP="0044393D">
      <w:r w:rsidRPr="00795F17">
        <w:t>Zgodnie z ustawą pr.w. usługi wodne obejmują:</w:t>
      </w:r>
    </w:p>
    <w:p w14:paraId="30C58718" w14:textId="77777777" w:rsidR="00ED47D2" w:rsidRPr="00795F17" w:rsidRDefault="00ED47D2" w:rsidP="00BA6B41">
      <w:pPr>
        <w:pStyle w:val="Akapitzlist"/>
        <w:rPr>
          <w:rFonts w:ascii="Times New Roman" w:hAnsi="Times New Roman"/>
          <w:sz w:val="20"/>
          <w:szCs w:val="20"/>
        </w:rPr>
      </w:pPr>
      <w:r w:rsidRPr="00795F17">
        <w:t>pobór wód podziemnych lub wód powierzchniowych;</w:t>
      </w:r>
    </w:p>
    <w:p w14:paraId="24DC7265" w14:textId="77777777" w:rsidR="00ED47D2" w:rsidRPr="00795F17" w:rsidRDefault="00ED47D2" w:rsidP="00BA6B41">
      <w:pPr>
        <w:pStyle w:val="Akapitzlist"/>
        <w:rPr>
          <w:rFonts w:ascii="Times New Roman" w:hAnsi="Times New Roman"/>
          <w:sz w:val="20"/>
          <w:szCs w:val="20"/>
        </w:rPr>
      </w:pPr>
      <w:r w:rsidRPr="00795F17">
        <w:t>piętrzenie, magazynowanie lub retencjonowanie wód podziemnych i wód powierzchniowych oraz korzystanie z tych wód;</w:t>
      </w:r>
    </w:p>
    <w:p w14:paraId="381D5BE4" w14:textId="77777777" w:rsidR="00ED47D2" w:rsidRPr="00795F17" w:rsidRDefault="00ED47D2" w:rsidP="00BA6B41">
      <w:pPr>
        <w:pStyle w:val="Akapitzlist"/>
        <w:rPr>
          <w:rFonts w:ascii="Times New Roman" w:hAnsi="Times New Roman"/>
          <w:sz w:val="20"/>
          <w:szCs w:val="20"/>
        </w:rPr>
      </w:pPr>
      <w:r w:rsidRPr="00795F17">
        <w:t>uzdatnianie wód podziemnych i powierzchniowych oraz ich dystrybucję;</w:t>
      </w:r>
    </w:p>
    <w:p w14:paraId="595B1371" w14:textId="77777777" w:rsidR="00ED47D2" w:rsidRPr="00795F17" w:rsidRDefault="00ED47D2" w:rsidP="00BA6B41">
      <w:pPr>
        <w:pStyle w:val="Akapitzlist"/>
        <w:rPr>
          <w:rFonts w:ascii="Times New Roman" w:hAnsi="Times New Roman"/>
          <w:sz w:val="20"/>
          <w:szCs w:val="20"/>
        </w:rPr>
      </w:pPr>
      <w:r w:rsidRPr="00795F17">
        <w:t>odbiór i oczyszczanie ścieków;</w:t>
      </w:r>
    </w:p>
    <w:p w14:paraId="1605B92F" w14:textId="68B02E95" w:rsidR="00ED47D2" w:rsidRPr="00795F17" w:rsidRDefault="00ED47D2" w:rsidP="00BA6B41">
      <w:pPr>
        <w:pStyle w:val="Akapitzlist"/>
        <w:rPr>
          <w:rFonts w:ascii="Times New Roman" w:hAnsi="Times New Roman"/>
          <w:sz w:val="20"/>
          <w:szCs w:val="20"/>
        </w:rPr>
      </w:pPr>
      <w:r w:rsidRPr="00795F17">
        <w:t>wprowadzanie ścieków do wód lub do ziemi, obejmujące także wprowadzanie ścieków do</w:t>
      </w:r>
      <w:r w:rsidR="00D11892" w:rsidRPr="00795F17">
        <w:t> </w:t>
      </w:r>
      <w:r w:rsidRPr="00795F17">
        <w:t>urządzeń wodnych;</w:t>
      </w:r>
    </w:p>
    <w:p w14:paraId="749DFF76" w14:textId="77777777" w:rsidR="00ED47D2" w:rsidRPr="00795F17" w:rsidRDefault="00ED47D2" w:rsidP="00BA6B41">
      <w:pPr>
        <w:pStyle w:val="Akapitzlist"/>
        <w:rPr>
          <w:rFonts w:ascii="Times New Roman" w:hAnsi="Times New Roman"/>
          <w:sz w:val="20"/>
          <w:szCs w:val="20"/>
        </w:rPr>
      </w:pPr>
      <w:r w:rsidRPr="00795F17">
        <w:t>korzystanie z wód do celów energetyki, w tym energetyki wodnej;</w:t>
      </w:r>
    </w:p>
    <w:p w14:paraId="6C5E4554" w14:textId="77777777" w:rsidR="00ED47D2" w:rsidRPr="00795F17" w:rsidRDefault="00ED47D2" w:rsidP="00BA6B41">
      <w:pPr>
        <w:pStyle w:val="Akapitzlist"/>
        <w:rPr>
          <w:rFonts w:ascii="Times New Roman" w:hAnsi="Times New Roman"/>
          <w:sz w:val="20"/>
          <w:szCs w:val="20"/>
        </w:rPr>
      </w:pPr>
      <w:r w:rsidRPr="00795F17">
        <w:t>odprowadzanie do wód lub do urządzeń wodnych wód opadowych lub roztopowych, ujętych w otwarte lub zamknięte systemy kanalizacji deszczowej służące do odprowadzania opadów atmosferycznych albo w systemy kanalizacji zbiorczej w granicach administracyjnych miast;</w:t>
      </w:r>
    </w:p>
    <w:p w14:paraId="7796A445" w14:textId="77777777" w:rsidR="00ED47D2" w:rsidRPr="00795F17" w:rsidRDefault="00ED47D2" w:rsidP="00BA6B41">
      <w:pPr>
        <w:pStyle w:val="Akapitzlist"/>
        <w:rPr>
          <w:rFonts w:ascii="Times New Roman" w:hAnsi="Times New Roman"/>
          <w:sz w:val="20"/>
          <w:szCs w:val="20"/>
        </w:rPr>
      </w:pPr>
      <w:r w:rsidRPr="00795F17">
        <w:t>trwałe odwadnianie gruntów, obiektów lub wykopów budowlanych oraz zakładów górniczych, a także odprowadzanie do wód - wód pochodzących z odwodnienia gruntów w granicach administracyjnych miast;</w:t>
      </w:r>
    </w:p>
    <w:p w14:paraId="6928D58A" w14:textId="77777777" w:rsidR="00ED47D2" w:rsidRPr="00795F17" w:rsidRDefault="00ED47D2" w:rsidP="00BA6B41">
      <w:pPr>
        <w:pStyle w:val="Akapitzlist"/>
        <w:rPr>
          <w:rFonts w:ascii="Times New Roman" w:hAnsi="Times New Roman"/>
          <w:sz w:val="20"/>
          <w:szCs w:val="20"/>
        </w:rPr>
      </w:pPr>
      <w:r w:rsidRPr="00795F17">
        <w:t>odprowadzanie do wód lub do ziemi wód pobranych i niewykorzystanych.</w:t>
      </w:r>
    </w:p>
    <w:p w14:paraId="5E94ED51" w14:textId="77777777" w:rsidR="00ED47D2" w:rsidRPr="00795F17" w:rsidRDefault="00ED47D2" w:rsidP="0044393D">
      <w:pPr>
        <w:pStyle w:val="Nagwek5"/>
      </w:pPr>
      <w:bookmarkStart w:id="782" w:name="_Toc473375873"/>
      <w:r w:rsidRPr="00795F17">
        <w:t>System opłat za usługi wodne</w:t>
      </w:r>
      <w:bookmarkEnd w:id="782"/>
    </w:p>
    <w:p w14:paraId="126122A2" w14:textId="49039B47" w:rsidR="00ED47D2" w:rsidRPr="00795F17" w:rsidRDefault="00ED47D2" w:rsidP="0044393D">
      <w:r w:rsidRPr="00795F17">
        <w:t xml:space="preserve">Nowe </w:t>
      </w:r>
      <w:r w:rsidR="00E9796C" w:rsidRPr="00795F17">
        <w:t>Prawo wodne</w:t>
      </w:r>
      <w:r w:rsidRPr="00795F17">
        <w:t xml:space="preserve"> wprowadziło nowy system opłat za usługi wodne, które stanowią jeden z</w:t>
      </w:r>
      <w:r w:rsidR="00D11892" w:rsidRPr="00795F17">
        <w:t> </w:t>
      </w:r>
      <w:r w:rsidRPr="00795F17">
        <w:t>najważniejszych praktycznych instrumentów ukierunkowanych na wdrożenie postanowień art. 9 RDW, czyli zasady zwrotu kosztów usług wodnych. Przed 2018 r. opłaty za korzystanie z wód były w</w:t>
      </w:r>
      <w:r w:rsidR="00D11892" w:rsidRPr="00795F17">
        <w:t> </w:t>
      </w:r>
      <w:r w:rsidRPr="00795F17">
        <w:t>Polsce ustalane i</w:t>
      </w:r>
      <w:r w:rsidR="005D25F3" w:rsidRPr="00795F17">
        <w:t> </w:t>
      </w:r>
      <w:r w:rsidRPr="00795F17">
        <w:t>ponoszone na rzecz urzędów marszałkowskich. W wyniku wprowadzonych zmian opłaty za usługi wodne zostały wydzielone z szeroko rozumianych opłat środowiskowych i w całości znalazły się w</w:t>
      </w:r>
      <w:r w:rsidR="005D25F3" w:rsidRPr="00795F17">
        <w:t> </w:t>
      </w:r>
      <w:r w:rsidRPr="00795F17">
        <w:t xml:space="preserve">zakresie regulacji ustawy pr.w. oraz </w:t>
      </w:r>
      <w:r w:rsidR="008F5E29" w:rsidRPr="00795F17">
        <w:t>wdrożonego</w:t>
      </w:r>
      <w:r w:rsidRPr="00795F17">
        <w:t xml:space="preserve"> przez tę ustawę systemu instytucjonalnego (w zasadniczej części znalazły się w kompetencjach </w:t>
      </w:r>
      <w:r w:rsidR="0028234C" w:rsidRPr="00795F17">
        <w:t>PGW WP</w:t>
      </w:r>
      <w:r w:rsidRPr="00795F17">
        <w:t>).</w:t>
      </w:r>
    </w:p>
    <w:p w14:paraId="337A4B0A" w14:textId="7152BBE1" w:rsidR="00ED47D2" w:rsidRPr="00795F17" w:rsidRDefault="00ED47D2" w:rsidP="0044393D">
      <w:r w:rsidRPr="00795F17">
        <w:t>Zgodnie z ustawą pr.w. opłaty za usługi wodne uiszcza się za następujący zakres form korzystania z</w:t>
      </w:r>
      <w:r w:rsidR="005D25F3" w:rsidRPr="00795F17">
        <w:t> </w:t>
      </w:r>
      <w:r w:rsidRPr="00795F17">
        <w:t>wód:</w:t>
      </w:r>
    </w:p>
    <w:p w14:paraId="759D7C39" w14:textId="77777777" w:rsidR="00ED47D2" w:rsidRPr="00795F17" w:rsidRDefault="00ED47D2" w:rsidP="00BA6B41">
      <w:pPr>
        <w:pStyle w:val="Akapitzlist"/>
        <w:rPr>
          <w:rFonts w:ascii="Times New Roman" w:hAnsi="Times New Roman"/>
          <w:sz w:val="20"/>
          <w:szCs w:val="20"/>
        </w:rPr>
      </w:pPr>
      <w:r w:rsidRPr="00795F17">
        <w:t>pobór wód podziemnych lub wód powierzchniowych;</w:t>
      </w:r>
    </w:p>
    <w:p w14:paraId="35B37C63" w14:textId="77777777" w:rsidR="00ED47D2" w:rsidRPr="00795F17" w:rsidRDefault="00ED47D2" w:rsidP="00BA6B41">
      <w:pPr>
        <w:pStyle w:val="Akapitzlist"/>
        <w:rPr>
          <w:rFonts w:ascii="Times New Roman" w:hAnsi="Times New Roman"/>
          <w:sz w:val="20"/>
          <w:szCs w:val="20"/>
        </w:rPr>
      </w:pPr>
      <w:r w:rsidRPr="00795F17">
        <w:t>wprowadzanie ścieków do wód lub do ziemi;</w:t>
      </w:r>
    </w:p>
    <w:p w14:paraId="41B7A82C" w14:textId="27C2904B" w:rsidR="00ED47D2" w:rsidRPr="00795F17" w:rsidRDefault="00EC1AA4" w:rsidP="00BA6B41">
      <w:pPr>
        <w:pStyle w:val="Akapitzlist"/>
        <w:rPr>
          <w:rFonts w:ascii="Times New Roman" w:hAnsi="Times New Roman"/>
          <w:sz w:val="20"/>
          <w:szCs w:val="20"/>
        </w:rPr>
      </w:pPr>
      <w:r w:rsidRPr="00795F17">
        <w:rPr>
          <w:color w:val="000000"/>
        </w:rPr>
        <w:t>odprowadzenie do wód: wód opadowych lub roztopowych</w:t>
      </w:r>
      <w:r w:rsidR="00ED47D2" w:rsidRPr="00795F17">
        <w:t xml:space="preserve"> ujętych w otwarte lub zamknięte systemy kanalizacji deszczowej służące do odprowadzania opadów atmosferycznych albo systemy kanalizacji zbiorczej w granicach administracyjnych miast, a także wód pochodzących z</w:t>
      </w:r>
      <w:r w:rsidR="005D25F3" w:rsidRPr="00795F17">
        <w:t> </w:t>
      </w:r>
      <w:r w:rsidR="00ED47D2" w:rsidRPr="00795F17">
        <w:t>odwodnienia gruntów w granicach administracyjnych miast;</w:t>
      </w:r>
    </w:p>
    <w:p w14:paraId="3DBB8164" w14:textId="77777777" w:rsidR="00ED47D2" w:rsidRPr="00795F17" w:rsidRDefault="00ED47D2" w:rsidP="00BA6B41">
      <w:pPr>
        <w:pStyle w:val="Akapitzlist"/>
      </w:pPr>
      <w:r w:rsidRPr="00795F17">
        <w:t>pobór wód podziemnych i wód powierzchniowych na potrzeby chowu i hodowli ryb oraz innych organizmów wodnych;</w:t>
      </w:r>
    </w:p>
    <w:p w14:paraId="5D5FB843" w14:textId="77777777" w:rsidR="00ED47D2" w:rsidRPr="00795F17" w:rsidRDefault="00ED47D2" w:rsidP="00BA6B41">
      <w:pPr>
        <w:pStyle w:val="Akapitzlist"/>
      </w:pPr>
      <w:r w:rsidRPr="00795F17">
        <w:t>wprowadzanie do wód lub do ziemi ścieków z chowu lub hodowli ryb oraz innych organizmów wodnych</w:t>
      </w:r>
    </w:p>
    <w:p w14:paraId="3C2CC180" w14:textId="77777777" w:rsidR="00ED47D2" w:rsidRPr="00795F17" w:rsidRDefault="00ED47D2" w:rsidP="0044393D">
      <w:r w:rsidRPr="00795F17">
        <w:t xml:space="preserve">oraz </w:t>
      </w:r>
    </w:p>
    <w:p w14:paraId="1C081934" w14:textId="4E1EAA65" w:rsidR="00ED47D2" w:rsidRPr="00795F17" w:rsidRDefault="00ED47D2" w:rsidP="00BA6B41">
      <w:pPr>
        <w:pStyle w:val="Akapitzlist"/>
      </w:pPr>
      <w:r w:rsidRPr="00795F17">
        <w:t>zmniejszenie naturalnej retencji terenowej na skutek wykonywania na nieruchomości o</w:t>
      </w:r>
      <w:r w:rsidR="005D25F3" w:rsidRPr="00795F17">
        <w:t> </w:t>
      </w:r>
      <w:r w:rsidRPr="00795F17">
        <w:t>powierzchni powyżej 3</w:t>
      </w:r>
      <w:r w:rsidR="001A51BA" w:rsidRPr="00795F17">
        <w:t> </w:t>
      </w:r>
      <w:r w:rsidRPr="00795F17">
        <w:t>500</w:t>
      </w:r>
      <w:r w:rsidR="001A51BA" w:rsidRPr="00795F17">
        <w:t> </w:t>
      </w:r>
      <w:r w:rsidRPr="00795F17">
        <w:t>m</w:t>
      </w:r>
      <w:r w:rsidRPr="00795F17">
        <w:rPr>
          <w:vertAlign w:val="superscript"/>
        </w:rPr>
        <w:t>2</w:t>
      </w:r>
      <w:r w:rsidRPr="00795F17">
        <w:t xml:space="preserve"> robót lub obiektów budowlanych trwale związanych z</w:t>
      </w:r>
      <w:r w:rsidR="00D11892" w:rsidRPr="00795F17">
        <w:t> </w:t>
      </w:r>
      <w:r w:rsidRPr="00795F17">
        <w:t>gruntem, mających wpływ na zmniejszenie tej retencji przez wyłączenie więcej niż 70% powierzchni nieruchomości z powierzchni biologicznie czynnej na obszarach nieujętych w</w:t>
      </w:r>
      <w:r w:rsidR="00D11892" w:rsidRPr="00795F17">
        <w:t> </w:t>
      </w:r>
      <w:r w:rsidRPr="00795F17">
        <w:t>systemy kanalizacji otwartej lub zamkniętej;</w:t>
      </w:r>
    </w:p>
    <w:p w14:paraId="7DBBA13A" w14:textId="77777777" w:rsidR="00ED47D2" w:rsidRPr="00795F17" w:rsidRDefault="00ED47D2" w:rsidP="00BA6B41">
      <w:pPr>
        <w:pStyle w:val="Akapitzlist"/>
      </w:pPr>
      <w:r w:rsidRPr="00795F17">
        <w:t>wydobywanie z wód powierzchniowych, w tym z morskich wód wewnętrznych wraz z wodami wewnętrznymi Zatoki Gdańskiej oraz wód morza terytorialnego, kamienia, żwiru, piasku oraz innych materiałów, a także wycinanie roślin z wód lub brzegu.</w:t>
      </w:r>
    </w:p>
    <w:p w14:paraId="222516E6" w14:textId="2C3C54C7" w:rsidR="00ED47D2" w:rsidRPr="00795F17" w:rsidRDefault="00ED47D2" w:rsidP="0044393D">
      <w:r w:rsidRPr="00795F17">
        <w:t>Opłaty za usługi wodne są ustalane w oparciu o część stałą i część zmienną. Podstawę ustalenia opłaty stałej stanowi pozwolenie wodnoprawne lub pozwolenie zintegrowane i jest ona naliczana za</w:t>
      </w:r>
      <w:r w:rsidR="00D11892" w:rsidRPr="00795F17">
        <w:t> </w:t>
      </w:r>
      <w:r w:rsidRPr="00795F17">
        <w:t>maksymalną ilość m</w:t>
      </w:r>
      <w:r w:rsidRPr="00795F17">
        <w:rPr>
          <w:vertAlign w:val="superscript"/>
        </w:rPr>
        <w:t>3</w:t>
      </w:r>
      <w:r w:rsidRPr="00795F17">
        <w:t>/s pobranej wody powierzchniowej lub podziemnej. Ideą stojącą za</w:t>
      </w:r>
      <w:r w:rsidR="00D11892" w:rsidRPr="00795F17">
        <w:t> </w:t>
      </w:r>
      <w:r w:rsidRPr="00795F17">
        <w:t>wprowadzeniem opłaty stałej była racjonalizacja zarządzania zasobami wodnymi (opłata stymulująca do podawania maksymalnych wartości zapotrzebowania na usługi wodne jak najbardziej zbliżonych do faktycznego zapotrzebowania, a nie deklarowanie wartości często znacznie wykraczających poza faktyczne zapotrzebowanie na usługi wodne). Wysokość opłaty zmiennej z kolei zależy od faktycznego zakresu korzystania z wód.</w:t>
      </w:r>
    </w:p>
    <w:p w14:paraId="03EC2D88" w14:textId="58532583" w:rsidR="00ED47D2" w:rsidRPr="00795F17" w:rsidRDefault="00ED47D2" w:rsidP="0044393D">
      <w:r w:rsidRPr="00795F17">
        <w:t>Szczegóły aktualnie obowiązującego systemu opłat za usługi wodne na podstawie delegacji zawartej w</w:t>
      </w:r>
      <w:r w:rsidR="005D25F3" w:rsidRPr="00795F17">
        <w:t> </w:t>
      </w:r>
      <w:r w:rsidRPr="00795F17">
        <w:t xml:space="preserve">art. 277 </w:t>
      </w:r>
      <w:r w:rsidR="00777B9F" w:rsidRPr="00795F17">
        <w:t xml:space="preserve">ustawy </w:t>
      </w:r>
      <w:r w:rsidRPr="00795F17">
        <w:t>pr.w. zostały określone w rozporządzaniach Rady Ministrów wydanych jako akty wykonawcze do ustawy pr.w. Rozporządzenia określiły wysokość jednostkowych stawek opłat za usługi wodne zarówno w formie opłaty stałej, jak i opłaty zmiennej.</w:t>
      </w:r>
    </w:p>
    <w:p w14:paraId="169B61D2" w14:textId="77777777" w:rsidR="00ED47D2" w:rsidRPr="00795F17" w:rsidRDefault="00ED47D2" w:rsidP="0044393D">
      <w:r w:rsidRPr="00795F17">
        <w:t>Ustawa pr.w. określa obszary wyłączeń z obowiązującego systemu opłat, w tym m.in.:</w:t>
      </w:r>
    </w:p>
    <w:p w14:paraId="62047D98" w14:textId="77777777" w:rsidR="00ED47D2" w:rsidRPr="00795F17" w:rsidRDefault="00ED47D2" w:rsidP="00BA6B41">
      <w:pPr>
        <w:pStyle w:val="Akapitzlist"/>
      </w:pPr>
      <w:r w:rsidRPr="00795F17">
        <w:t>korzystanie z wód w okresach zdarzeń i zjawisk o nieprzewidywalnym i gwałtownym charakterze oraz zagrażającym innym szczególnie chronionym wartościom i dobrom;</w:t>
      </w:r>
    </w:p>
    <w:p w14:paraId="615314EC" w14:textId="77777777" w:rsidR="00ED47D2" w:rsidRPr="00795F17" w:rsidRDefault="00ED47D2" w:rsidP="00BA6B41">
      <w:pPr>
        <w:pStyle w:val="Akapitzlist"/>
      </w:pPr>
      <w:r w:rsidRPr="00795F17">
        <w:t>zakłady górnicze i w przypadku poboru wód</w:t>
      </w:r>
      <w:r w:rsidRPr="00795F17" w:rsidDel="00BC66FE">
        <w:t xml:space="preserve"> </w:t>
      </w:r>
      <w:r w:rsidRPr="00795F17">
        <w:t>w ramach prowadzonych przez nie odwodnień;</w:t>
      </w:r>
    </w:p>
    <w:p w14:paraId="4B56805E" w14:textId="77777777" w:rsidR="00ED47D2" w:rsidRPr="00795F17" w:rsidRDefault="00ED47D2" w:rsidP="00BA6B41">
      <w:pPr>
        <w:pStyle w:val="Akapitzlist"/>
      </w:pPr>
      <w:r w:rsidRPr="00795F17">
        <w:t>szczególny charakter poboru wód z morskich wód wewnętrznych;</w:t>
      </w:r>
    </w:p>
    <w:p w14:paraId="50877FCC" w14:textId="5AEF3145" w:rsidR="00ED47D2" w:rsidRPr="00795F17" w:rsidRDefault="00ED47D2" w:rsidP="00BA6B41">
      <w:pPr>
        <w:pStyle w:val="Akapitzlist"/>
      </w:pPr>
      <w:r w:rsidRPr="00795F17">
        <w:t>zmniejszenie naturalnej retencji terenowej w przypadku dróg publicznych i dróg kolejowych, z</w:t>
      </w:r>
      <w:r w:rsidR="005D25F3" w:rsidRPr="00795F17">
        <w:t> </w:t>
      </w:r>
      <w:r w:rsidRPr="00795F17">
        <w:t>których wody opadowe lub roztopowe są odprowadzane do wód lub do ziemi za pomocą urządzeń wodnych umożliwiających retencję lub infiltrację tych wód, a także w przypadku kościołów i innych związków wyznaniowych</w:t>
      </w:r>
      <w:r w:rsidR="00EC1AA4" w:rsidRPr="00795F17">
        <w:t xml:space="preserve"> (niższe stawki opłat obowiązują w przypadku istnienia urządzeń do retencjonowania wody z terenów uszczelnionych)</w:t>
      </w:r>
      <w:r w:rsidRPr="00795F17">
        <w:t>;</w:t>
      </w:r>
    </w:p>
    <w:p w14:paraId="793E934B" w14:textId="77777777" w:rsidR="00ED47D2" w:rsidRPr="00795F17" w:rsidRDefault="00ED47D2" w:rsidP="00BA6B41">
      <w:pPr>
        <w:pStyle w:val="Akapitzlist"/>
      </w:pPr>
      <w:r w:rsidRPr="00795F17">
        <w:t>wydobywanie kamienia, żwiru, piasku oraz innych materiałów, a także wycinanie roślin z wód lub brzegu przez urzędy morskie;</w:t>
      </w:r>
    </w:p>
    <w:p w14:paraId="70A58A72" w14:textId="77777777" w:rsidR="00ED47D2" w:rsidRPr="00795F17" w:rsidRDefault="00ED47D2" w:rsidP="00BA6B41">
      <w:pPr>
        <w:pStyle w:val="Akapitzlist"/>
      </w:pPr>
      <w:r w:rsidRPr="00795F17">
        <w:t>wprowadzanie do ziemi ścieków w celu rolniczego wykorzystania;</w:t>
      </w:r>
    </w:p>
    <w:p w14:paraId="19BD2E54" w14:textId="77777777" w:rsidR="00ED47D2" w:rsidRPr="00795F17" w:rsidRDefault="00ED47D2" w:rsidP="00BA6B41">
      <w:pPr>
        <w:pStyle w:val="Akapitzlist"/>
      </w:pPr>
      <w:r w:rsidRPr="00795F17">
        <w:t>wprowadzanie wód pochodzących z elektrowni, a także wykorzystywanych na potrzeby chowu i hodowli ryb z uwzględnieniem ograniczeń ściśle określonych w ustawie pr.w.;</w:t>
      </w:r>
    </w:p>
    <w:p w14:paraId="09A70A2F" w14:textId="77777777" w:rsidR="00ED47D2" w:rsidRPr="00795F17" w:rsidRDefault="00ED47D2" w:rsidP="00BA6B41">
      <w:pPr>
        <w:pStyle w:val="Akapitzlist"/>
      </w:pPr>
      <w:r w:rsidRPr="00795F17">
        <w:t>zwolnienia wynikające z praktycznych aspektów związanych z poborem opłat o małej wartości.</w:t>
      </w:r>
    </w:p>
    <w:p w14:paraId="683E735B" w14:textId="77777777" w:rsidR="00ED47D2" w:rsidRPr="00795F17" w:rsidRDefault="00ED47D2" w:rsidP="00BA6B41">
      <w:pPr>
        <w:pStyle w:val="Nagwek3"/>
      </w:pPr>
      <w:bookmarkStart w:id="783" w:name="_Toc473375874"/>
      <w:bookmarkStart w:id="784" w:name="_Toc68703574"/>
      <w:r w:rsidRPr="00795F17">
        <w:t>System regulacji i zatwierdzania taryf za usługi wodno-kanalizacyjne</w:t>
      </w:r>
      <w:bookmarkEnd w:id="783"/>
      <w:bookmarkEnd w:id="784"/>
    </w:p>
    <w:p w14:paraId="3EDC526F" w14:textId="10FADA19" w:rsidR="00ED47D2" w:rsidRPr="00795F17" w:rsidRDefault="00ED47D2" w:rsidP="0044393D">
      <w:r w:rsidRPr="00795F17">
        <w:t>Przed 2018 r. kompetencje w zakresie ustalenia cen za usługi dotyczące zbiorowego zaopatrzenia w</w:t>
      </w:r>
      <w:r w:rsidR="00D11892" w:rsidRPr="00795F17">
        <w:t> </w:t>
      </w:r>
      <w:r w:rsidRPr="00795F17">
        <w:t>wodę i zbiorowego odprowadzania ścieków pozostawały w gestii poszczególnych jednostek samorządu terytorialnego. Kompleksowa zmiana uregulowań w tym obszarze, wynikająca ze</w:t>
      </w:r>
      <w:r w:rsidR="00D11892" w:rsidRPr="00795F17">
        <w:t> </w:t>
      </w:r>
      <w:r w:rsidRPr="00795F17">
        <w:t xml:space="preserve">znowelizowanych przepisów ustawy </w:t>
      </w:r>
      <w:r w:rsidR="000B5A51" w:rsidRPr="00795F17">
        <w:t>u.</w:t>
      </w:r>
      <w:r w:rsidRPr="00795F17">
        <w:t>z.z.w.o.ś, dotyczyła wprowadzenia przepisów ukierunkowanych na standaryzację usług w sektorze zbiorowego zaopatrzenia w wodę i zbiorowego odprowadzania ścieków, w szczególności dotyczących wprowadzenia efektywnego nadzoru nad ustanawianiem cen i opłat za świadczenie usług oraz jednolitych ram prawnych prowadzenia działalności w tym zakresie. W tym świetle do najważniejszych wprowadzonych zmian należy zaliczyć:</w:t>
      </w:r>
    </w:p>
    <w:p w14:paraId="25534724" w14:textId="77777777" w:rsidR="00ED47D2" w:rsidRPr="00795F17" w:rsidRDefault="00ED47D2" w:rsidP="00BA6B41">
      <w:pPr>
        <w:pStyle w:val="Akapitzlist"/>
      </w:pPr>
      <w:r w:rsidRPr="00795F17">
        <w:t>wprowadzenie organu regulacyjnego;</w:t>
      </w:r>
    </w:p>
    <w:p w14:paraId="06DCE941" w14:textId="77777777" w:rsidR="00ED47D2" w:rsidRPr="00795F17" w:rsidRDefault="00ED47D2" w:rsidP="00BA6B41">
      <w:pPr>
        <w:pStyle w:val="Akapitzlist"/>
      </w:pPr>
      <w:r w:rsidRPr="00795F17">
        <w:t>modyfikacje w systemie ustalania i zatwierdzania taryf;</w:t>
      </w:r>
    </w:p>
    <w:p w14:paraId="63ED066D" w14:textId="77777777" w:rsidR="00ED47D2" w:rsidRPr="00795F17" w:rsidRDefault="00ED47D2" w:rsidP="00BA6B41">
      <w:pPr>
        <w:pStyle w:val="Akapitzlist"/>
      </w:pPr>
      <w:r w:rsidRPr="00795F17">
        <w:t xml:space="preserve">wprowadzenie uregulowań w obszarze rozstrzygania sporów pomiędzy przedsiębiorstwami wodociągowo-kanalizacyjnymi a odbiorcami usług. </w:t>
      </w:r>
    </w:p>
    <w:p w14:paraId="171C7D0F" w14:textId="77777777" w:rsidR="00ED47D2" w:rsidRPr="00795F17" w:rsidRDefault="00ED47D2" w:rsidP="0044393D">
      <w:r w:rsidRPr="00795F17">
        <w:t>Dwa pierwsze wymienione powyżej obszary stanowią praktyczne ramy instytucjonalne dla realizacji działań związanych z wdrażaniem przez przedsiębiorstwa wodno-kanalizacyjne zasady zwrotu kosztów usług wodnych.</w:t>
      </w:r>
    </w:p>
    <w:p w14:paraId="3AF66CC9" w14:textId="77777777" w:rsidR="00ED47D2" w:rsidRPr="00795F17" w:rsidRDefault="00ED47D2" w:rsidP="0044393D">
      <w:bookmarkStart w:id="785" w:name="_Toc473375875"/>
      <w:r w:rsidRPr="00795F17">
        <w:t>Wprowadzenie organu regulacyjnego</w:t>
      </w:r>
      <w:bookmarkEnd w:id="785"/>
    </w:p>
    <w:p w14:paraId="1AB827AC" w14:textId="093B0E7F" w:rsidR="00ED47D2" w:rsidRPr="00795F17" w:rsidRDefault="00ED47D2" w:rsidP="0044393D">
      <w:r w:rsidRPr="00795F17">
        <w:t>W przyjętym modelu funkcjonowania rynku dostarczania wody i odbioru ścieków zdecydowano się na</w:t>
      </w:r>
      <w:r w:rsidR="006E4DD0" w:rsidRPr="00795F17">
        <w:t> </w:t>
      </w:r>
      <w:r w:rsidRPr="00795F17">
        <w:t>wprowadzenie organu regulacyjnego, któremu powierzono w szczególności następujące zadania:</w:t>
      </w:r>
    </w:p>
    <w:p w14:paraId="25D6C45B" w14:textId="77777777" w:rsidR="00ED47D2" w:rsidRPr="00795F17" w:rsidRDefault="00ED47D2" w:rsidP="00BA6B41">
      <w:pPr>
        <w:pStyle w:val="Akapitzlist"/>
      </w:pPr>
      <w:r w:rsidRPr="00795F17">
        <w:t>opiniowanie regulaminów dostarczania wody i odprowadzania ścieków w celu zapewnienia ich zgodności z przepisami o zbiorowym zaopatrzeniu w wodę i zbiorowym odprowadzaniu ścieków;</w:t>
      </w:r>
    </w:p>
    <w:p w14:paraId="3B37ACDA" w14:textId="77777777" w:rsidR="00ED47D2" w:rsidRPr="00795F17" w:rsidRDefault="00ED47D2" w:rsidP="00BA6B41">
      <w:pPr>
        <w:pStyle w:val="Akapitzlist"/>
      </w:pPr>
      <w:r w:rsidRPr="00795F17">
        <w:t xml:space="preserve">zatwierdzanie taryf; </w:t>
      </w:r>
    </w:p>
    <w:p w14:paraId="61EF0035" w14:textId="78B324F9" w:rsidR="00ED47D2" w:rsidRPr="00795F17" w:rsidRDefault="00ED47D2" w:rsidP="00BA6B41">
      <w:pPr>
        <w:pStyle w:val="Akapitzlist"/>
      </w:pPr>
      <w:r w:rsidRPr="00795F17">
        <w:t>rozstrzyganie sporów pomiędzy przedsiębiorstwami wodociągowo-kanalizacyjnymi a</w:t>
      </w:r>
      <w:r w:rsidR="00FF0421" w:rsidRPr="00795F17">
        <w:t> </w:t>
      </w:r>
      <w:r w:rsidRPr="00795F17">
        <w:t xml:space="preserve">odbiorcami tych usług. </w:t>
      </w:r>
    </w:p>
    <w:p w14:paraId="28E7E95E" w14:textId="7B23D299" w:rsidR="00ED47D2" w:rsidRPr="00795F17" w:rsidRDefault="00ED47D2" w:rsidP="0044393D">
      <w:r w:rsidRPr="00795F17">
        <w:t>Funkcja organu regulacyjnego została powierzona właściwemu miejscowo dyrektorowi RZGW</w:t>
      </w:r>
      <w:r w:rsidR="0033591C" w:rsidRPr="00795F17">
        <w:t> WP</w:t>
      </w:r>
      <w:r w:rsidRPr="00795F17">
        <w:t>, w</w:t>
      </w:r>
      <w:r w:rsidR="00FF0421" w:rsidRPr="00795F17">
        <w:t> </w:t>
      </w:r>
      <w:r w:rsidRPr="00795F17">
        <w:t>którego kompetencjach znajdują się ponadto:</w:t>
      </w:r>
    </w:p>
    <w:p w14:paraId="63F07524" w14:textId="6BBA0C44" w:rsidR="00ED47D2" w:rsidRPr="00795F17" w:rsidRDefault="00ED47D2" w:rsidP="00BA6B41">
      <w:pPr>
        <w:pStyle w:val="Akapitzlist"/>
      </w:pPr>
      <w:r w:rsidRPr="00795F17">
        <w:t>zbieranie i przetwarzanie informacji dotyczących przedsiębiorstw wodociągowo-kanalizacyjnych, w szczególności obliczanie średnich cen dostaw wody i odbioru ścieków i</w:t>
      </w:r>
      <w:r w:rsidR="00FF0421" w:rsidRPr="00795F17">
        <w:t> </w:t>
      </w:r>
      <w:r w:rsidRPr="00795F17">
        <w:t>publikowanie informacji o tych cenach;</w:t>
      </w:r>
    </w:p>
    <w:p w14:paraId="1ACAD68C" w14:textId="44CE72EE" w:rsidR="00ED47D2" w:rsidRPr="00795F17" w:rsidRDefault="00ED47D2" w:rsidP="00BA6B41">
      <w:pPr>
        <w:pStyle w:val="Akapitzlist"/>
      </w:pPr>
      <w:r w:rsidRPr="00795F17">
        <w:t>sporządzanie i publikowanie raportów dotyczących warunków wykonywania działalności w</w:t>
      </w:r>
      <w:r w:rsidR="00FF0421" w:rsidRPr="00795F17">
        <w:t> </w:t>
      </w:r>
      <w:r w:rsidRPr="00795F17">
        <w:t>zakresie zbiorowego zaopatrzenia w wodę i zbiorowego odprowadzania ścieków;</w:t>
      </w:r>
    </w:p>
    <w:p w14:paraId="729584FC" w14:textId="77777777" w:rsidR="00ED47D2" w:rsidRPr="00795F17" w:rsidRDefault="00ED47D2" w:rsidP="00BA6B41">
      <w:pPr>
        <w:pStyle w:val="Akapitzlist"/>
      </w:pPr>
      <w:r w:rsidRPr="00795F17">
        <w:t>wymierzanie kar pieniężnych związanych ze stosowaniem taryf.</w:t>
      </w:r>
    </w:p>
    <w:p w14:paraId="6D1BA65D" w14:textId="77777777" w:rsidR="00ED47D2" w:rsidRPr="00795F17" w:rsidRDefault="00ED47D2" w:rsidP="0044393D">
      <w:bookmarkStart w:id="786" w:name="_Toc473375876"/>
      <w:r w:rsidRPr="00795F17">
        <w:t>System ustalania i zatwierdzania taryf</w:t>
      </w:r>
      <w:bookmarkEnd w:id="786"/>
    </w:p>
    <w:p w14:paraId="58CA3080" w14:textId="77777777" w:rsidR="00ED47D2" w:rsidRPr="00795F17" w:rsidRDefault="00ED47D2" w:rsidP="0044393D">
      <w:r w:rsidRPr="00795F17">
        <w:t>Najważniejsze zmiany wprowadzone w zasadach ustalania taryf przez przedsiębiorstwa dotyczyły:</w:t>
      </w:r>
    </w:p>
    <w:p w14:paraId="5FB37BEF" w14:textId="0AFA892D" w:rsidR="00ED47D2" w:rsidRPr="00795F17" w:rsidRDefault="00ED47D2" w:rsidP="00BA6B41">
      <w:pPr>
        <w:pStyle w:val="Akapitzlist"/>
      </w:pPr>
      <w:r w:rsidRPr="00795F17">
        <w:t>wydłużenia okresu obowiązywania taryf z jednego roku do trzech lat, co miało na celu zapewnienie możliwości bilansowania dostępnych zasobów wodnych w okresie dłuższym niż 1 rok (przede wszystkim w odpowiedzi na takie zjawiska jak susza), zagwarantowanie przewidywalnego poziomu cen odbiorcom usług wodnych w dłuższym horyzoncie czasowym, a także zmniejszenie obciążeń administracyjnych zarówno po stronie przedsiębiorstw, jak i</w:t>
      </w:r>
      <w:r w:rsidR="00D11892" w:rsidRPr="00795F17">
        <w:t> </w:t>
      </w:r>
      <w:r w:rsidRPr="00795F17">
        <w:t>organu regulacyjnego;</w:t>
      </w:r>
    </w:p>
    <w:p w14:paraId="03A66D13" w14:textId="77777777" w:rsidR="00ED47D2" w:rsidRPr="00795F17" w:rsidRDefault="00ED47D2" w:rsidP="00BA6B41">
      <w:pPr>
        <w:pStyle w:val="Akapitzlist"/>
      </w:pPr>
      <w:r w:rsidRPr="00795F17">
        <w:t>jasnego i precyzyjnego powiązania niezbędnych przychodów do świadczenia usług (stanowiących podstawę do ustalenia taryfy) z ponoszonymi przez to przedsiębiorstwo kosztami (stałymi, zmiennymi i inwestycyjnymi) związanymi bezpośrednio ze świadczeniem usług wodociągowo-kanalizacyjnych, co oznacza obowiązek zapewnienia realizacji zasady zwrotu kosztów usług wodno-kanalizacyjnych;</w:t>
      </w:r>
    </w:p>
    <w:p w14:paraId="22B31EF0" w14:textId="224CFDC6" w:rsidR="00ED47D2" w:rsidRPr="00795F17" w:rsidRDefault="00ED47D2" w:rsidP="00BA6B41">
      <w:pPr>
        <w:pStyle w:val="Akapitzlist"/>
      </w:pPr>
      <w:r w:rsidRPr="00795F17">
        <w:t>wzmocnienia nadzoru nad alokacją kosztów pomiędzy taryfowymi grupami odbiorców usług na podstawie udokumentowanych różnic kosztów zbiorowego zaopatrzenia w wodę i</w:t>
      </w:r>
      <w:r w:rsidR="00D11892" w:rsidRPr="00795F17">
        <w:t> </w:t>
      </w:r>
      <w:r w:rsidRPr="00795F17">
        <w:t>zbiorowego odprowadzania ścieków, co zapewnia wdrożenie zasady "zanieczyszczający płaci" również na poziomie poszczególnych grup odbiorców.</w:t>
      </w:r>
    </w:p>
    <w:p w14:paraId="4CB69708" w14:textId="77777777" w:rsidR="00ED47D2" w:rsidRPr="00795F17" w:rsidRDefault="00ED47D2" w:rsidP="0044393D">
      <w:r w:rsidRPr="00795F17">
        <w:t xml:space="preserve">Organ regulacyjny ocenia i weryfikuje projekt taryfy za zbiorowe zaopatrzenie w wodę i zbiorowe odprowadzanie ścieków m.in. pod względem zgodności z przepisami </w:t>
      </w:r>
      <w:r w:rsidRPr="00795F17">
        <w:rPr>
          <w:rFonts w:cs="Lucida Grande"/>
        </w:rPr>
        <w:t xml:space="preserve">ustawy pr.w., a zatem również </w:t>
      </w:r>
      <w:r w:rsidRPr="00795F17">
        <w:t>pod kątem spełnienia zasady zwrotu kosztów usług wodnych. Na podstawie przedstawionych informacji i wniosków podejmuje w drodze decyzji jedno z dwóch możliwych rozstrzygnięć:</w:t>
      </w:r>
    </w:p>
    <w:p w14:paraId="13CCF071" w14:textId="77777777" w:rsidR="00ED47D2" w:rsidRPr="00795F17" w:rsidRDefault="00ED47D2" w:rsidP="00BA6B41">
      <w:pPr>
        <w:pStyle w:val="Akapitzlist"/>
      </w:pPr>
      <w:r w:rsidRPr="00795F17">
        <w:t>zatwierdza taryfę zaproponowaną przez przedsiębiorstwo wodociągowo-kanalizacyjne;</w:t>
      </w:r>
    </w:p>
    <w:p w14:paraId="3830CD0F" w14:textId="77777777" w:rsidR="00ED47D2" w:rsidRPr="00795F17" w:rsidRDefault="00ED47D2" w:rsidP="00BA6B41">
      <w:pPr>
        <w:pStyle w:val="Akapitzlist"/>
      </w:pPr>
      <w:r w:rsidRPr="00795F17">
        <w:t>odmawia jej zatwierdzenia, jednocześnie wzywając przedsiębiorstwo do przedłożenia poprawionego wniosku (projektu taryfy lub uzasadnienia);</w:t>
      </w:r>
    </w:p>
    <w:p w14:paraId="43378028" w14:textId="2FC2586D" w:rsidR="00ED47D2" w:rsidRPr="00795F17" w:rsidRDefault="00ED47D2" w:rsidP="0044393D">
      <w:r w:rsidRPr="00795F17">
        <w:t>Dodatkowo, w przypadku nieprzedłożenia w wymaganym terminie poprawionego wniosku wyznacza taryfę tymczasową na podstawie własnej oceny warunków ekonomicznych, w jakich działa dane przedsiębiorstwo, oraz z uwzględnieniem niezbędnego poziomu pokrycia kosztów funkcjonowania i</w:t>
      </w:r>
      <w:r w:rsidR="00FF0421" w:rsidRPr="00795F17">
        <w:t> </w:t>
      </w:r>
      <w:r w:rsidRPr="00795F17">
        <w:t>świadczenia usług.</w:t>
      </w:r>
    </w:p>
    <w:p w14:paraId="433C51DA" w14:textId="1B34A256" w:rsidR="00ED47D2" w:rsidRPr="00795F17" w:rsidRDefault="00ED47D2" w:rsidP="0044393D">
      <w:pPr>
        <w:rPr>
          <w:rFonts w:eastAsia="MS Mincho"/>
          <w:lang w:eastAsia="pl-PL"/>
        </w:rPr>
      </w:pPr>
      <w:r w:rsidRPr="00795F17">
        <w:t>Podsumowując, wprowadzone zmiany w pozytywny sposób przyczyniły się do wsparcia wdrażania zasady zwrotu kosztów usług wodnych, przenosząc kompetencje nadzorcze nad ustalaniem taryf z</w:t>
      </w:r>
      <w:r w:rsidR="00FF0421" w:rsidRPr="00795F17">
        <w:t> </w:t>
      </w:r>
      <w:r w:rsidRPr="00795F17">
        <w:t xml:space="preserve">poziomu jednostek samorządu terytorialnego na poziom organu regulacyjnego, jakim jest </w:t>
      </w:r>
      <w:r w:rsidR="00686357" w:rsidRPr="00795F17">
        <w:t>dyrektor RZGW WP</w:t>
      </w:r>
      <w:r w:rsidRPr="00795F17">
        <w:t>. Dzięki temu zapewniono odpowiedni mechanizm weryfikacyjno-kontrolny pod kątem przestrzegania i</w:t>
      </w:r>
      <w:r w:rsidR="00FF0421" w:rsidRPr="00795F17">
        <w:t> </w:t>
      </w:r>
      <w:r w:rsidRPr="00795F17">
        <w:t>praktycznego wdrażania zasady zwrotu kosztów usług wodnych.</w:t>
      </w:r>
    </w:p>
    <w:p w14:paraId="7C1CF16E" w14:textId="77777777" w:rsidR="00ED47D2" w:rsidRPr="00795F17" w:rsidRDefault="00ED47D2" w:rsidP="0044393D">
      <w:pPr>
        <w:pStyle w:val="Nagwek5"/>
      </w:pPr>
      <w:bookmarkStart w:id="787" w:name="_Toc473375877"/>
      <w:r w:rsidRPr="00795F17">
        <w:t>Praktyczne aspekty funkcjonowania nowego systemu</w:t>
      </w:r>
      <w:bookmarkEnd w:id="787"/>
    </w:p>
    <w:p w14:paraId="7D6715F9" w14:textId="487B476D" w:rsidR="00ED47D2" w:rsidRPr="00795F17" w:rsidRDefault="00ED47D2" w:rsidP="0044393D">
      <w:r w:rsidRPr="00795F17">
        <w:t>W 2018 r. w oparciu o nowe przepisy organ regulacyjny zweryfikował w skali kraju 2</w:t>
      </w:r>
      <w:r w:rsidR="006E27AC" w:rsidRPr="00795F17">
        <w:t> </w:t>
      </w:r>
      <w:r w:rsidRPr="00795F17">
        <w:t>794 wnioski taryfowe, w tym 1150 został</w:t>
      </w:r>
      <w:r w:rsidR="00B22D1E">
        <w:t>o</w:t>
      </w:r>
      <w:r w:rsidRPr="00795F17">
        <w:t xml:space="preserve"> zweryfikowan</w:t>
      </w:r>
      <w:r w:rsidR="00B22D1E">
        <w:t>ych</w:t>
      </w:r>
      <w:r w:rsidRPr="00795F17">
        <w:t xml:space="preserve"> przez RZGW </w:t>
      </w:r>
      <w:r w:rsidR="006E27AC" w:rsidRPr="00795F17">
        <w:t xml:space="preserve">WP </w:t>
      </w:r>
      <w:r w:rsidR="00B22D1E">
        <w:t>w Bydgoszczy, Gliwicach, Poznaniu, Szczecinie i Wrocławiu</w:t>
      </w:r>
      <w:r w:rsidRPr="00795F17">
        <w:t>.</w:t>
      </w:r>
      <w:r w:rsidR="009247CF" w:rsidRPr="00795F17">
        <w:t xml:space="preserve"> Poniższe tabele (tabela 13-2 do 13-4) przedstawiają liczbę złożonych wniosków taryfowych w podziale na typy przedsiębiorstw występujących z wnioskiem.</w:t>
      </w:r>
    </w:p>
    <w:p w14:paraId="76C2EBF6" w14:textId="2C3DBB6A" w:rsidR="00ED47D2" w:rsidRPr="00795F17" w:rsidRDefault="00FF0421" w:rsidP="00867E43">
      <w:pPr>
        <w:pStyle w:val="Tabela"/>
      </w:pPr>
      <w:bookmarkStart w:id="788" w:name="_Toc66341959"/>
      <w:bookmarkStart w:id="789" w:name="_Hlk64022851"/>
      <w:bookmarkStart w:id="790" w:name="_Toc68703749"/>
      <w:r w:rsidRPr="00795F17">
        <w:t xml:space="preserve">Tabela </w:t>
      </w:r>
      <w:fldSimple w:instr=" STYLEREF 1 \s ">
        <w:r w:rsidR="00550571">
          <w:rPr>
            <w:noProof/>
          </w:rPr>
          <w:t>13</w:t>
        </w:r>
      </w:fldSimple>
      <w:r w:rsidR="00BB3B21" w:rsidRPr="00795F17">
        <w:noBreakHyphen/>
      </w:r>
      <w:fldSimple w:instr=" SEQ Tabela \* ARABIC \s 1 ">
        <w:r w:rsidR="00550571">
          <w:rPr>
            <w:noProof/>
          </w:rPr>
          <w:t>2</w:t>
        </w:r>
      </w:fldSimple>
      <w:r w:rsidR="00ED47D2" w:rsidRPr="00795F17">
        <w:tab/>
        <w:t>Liczba złożonych wniosków taryfowych wg organu regulacyjnego (RZGW</w:t>
      </w:r>
      <w:r w:rsidR="006E27AC" w:rsidRPr="00795F17">
        <w:t xml:space="preserve"> WP</w:t>
      </w:r>
      <w:r w:rsidR="00ED47D2" w:rsidRPr="00795F17">
        <w:t>)</w:t>
      </w:r>
      <w:bookmarkEnd w:id="788"/>
      <w:bookmarkEnd w:id="79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7"/>
        <w:gridCol w:w="4378"/>
        <w:gridCol w:w="1952"/>
      </w:tblGrid>
      <w:tr w:rsidR="00862C2B" w:rsidRPr="00795F17" w14:paraId="602962B8" w14:textId="77777777" w:rsidTr="00C34C95">
        <w:trPr>
          <w:cantSplit/>
          <w:trHeight w:val="454"/>
          <w:tblHeader/>
        </w:trPr>
        <w:tc>
          <w:tcPr>
            <w:tcW w:w="2737" w:type="dxa"/>
            <w:shd w:val="clear" w:color="auto" w:fill="BFBFBF" w:themeFill="background1" w:themeFillShade="BF"/>
            <w:vAlign w:val="center"/>
            <w:hideMark/>
          </w:tcPr>
          <w:p w14:paraId="2EE33BF9" w14:textId="71F0A0AF" w:rsidR="00ED47D2" w:rsidRPr="00795F17" w:rsidRDefault="00ED47D2" w:rsidP="0044393D">
            <w:pPr>
              <w:pStyle w:val="Teksttabelinaglowek"/>
            </w:pPr>
            <w:r w:rsidRPr="00795F17">
              <w:t>RZGW</w:t>
            </w:r>
            <w:r w:rsidR="009247CF" w:rsidRPr="00795F17">
              <w:t xml:space="preserve"> WP</w:t>
            </w:r>
          </w:p>
        </w:tc>
        <w:tc>
          <w:tcPr>
            <w:tcW w:w="4378" w:type="dxa"/>
            <w:shd w:val="clear" w:color="auto" w:fill="BFBFBF" w:themeFill="background1" w:themeFillShade="BF"/>
            <w:vAlign w:val="center"/>
            <w:hideMark/>
          </w:tcPr>
          <w:p w14:paraId="5E807FD2" w14:textId="77777777" w:rsidR="00ED47D2" w:rsidRPr="00795F17" w:rsidRDefault="00ED47D2" w:rsidP="0044393D">
            <w:pPr>
              <w:pStyle w:val="Teksttabelinaglowek"/>
            </w:pPr>
            <w:r w:rsidRPr="00795F17">
              <w:t>Liczba wniosków taryfowych</w:t>
            </w:r>
          </w:p>
        </w:tc>
        <w:tc>
          <w:tcPr>
            <w:tcW w:w="1952" w:type="dxa"/>
            <w:shd w:val="clear" w:color="auto" w:fill="BFBFBF" w:themeFill="background1" w:themeFillShade="BF"/>
            <w:vAlign w:val="center"/>
            <w:hideMark/>
          </w:tcPr>
          <w:p w14:paraId="02B47642" w14:textId="5ADA4FDF" w:rsidR="00ED47D2" w:rsidRPr="00795F17" w:rsidRDefault="009247CF" w:rsidP="0044393D">
            <w:pPr>
              <w:pStyle w:val="Teksttabelinaglowek"/>
            </w:pPr>
            <w:r w:rsidRPr="00795F17">
              <w:t>Udział wniosków w podziale na RZGW</w:t>
            </w:r>
            <w:r w:rsidR="00AD5CB7" w:rsidRPr="00795F17">
              <w:t xml:space="preserve"> </w:t>
            </w:r>
            <w:r w:rsidRPr="00795F17">
              <w:t xml:space="preserve">WP </w:t>
            </w:r>
            <w:r w:rsidR="00EA4FF5" w:rsidRPr="00795F17">
              <w:t>(%)</w:t>
            </w:r>
          </w:p>
        </w:tc>
      </w:tr>
      <w:tr w:rsidR="00966503" w:rsidRPr="00795F17" w14:paraId="5E4D8896" w14:textId="77777777" w:rsidTr="001D6EAF">
        <w:trPr>
          <w:trHeight w:val="454"/>
        </w:trPr>
        <w:tc>
          <w:tcPr>
            <w:tcW w:w="2737" w:type="dxa"/>
            <w:vAlign w:val="center"/>
            <w:hideMark/>
          </w:tcPr>
          <w:p w14:paraId="2EBD1526" w14:textId="38C0B4BB" w:rsidR="00ED47D2" w:rsidRPr="00795F17" w:rsidRDefault="00ED47D2" w:rsidP="0044393D">
            <w:pPr>
              <w:pStyle w:val="Teksttabelilewy"/>
            </w:pPr>
            <w:r w:rsidRPr="00795F17">
              <w:t xml:space="preserve">RZGW </w:t>
            </w:r>
            <w:r w:rsidR="006E27AC" w:rsidRPr="00795F17">
              <w:t xml:space="preserve">WP </w:t>
            </w:r>
            <w:r w:rsidRPr="00795F17">
              <w:t>w Bydgoszczy</w:t>
            </w:r>
          </w:p>
        </w:tc>
        <w:tc>
          <w:tcPr>
            <w:tcW w:w="4378" w:type="dxa"/>
            <w:vAlign w:val="center"/>
            <w:hideMark/>
          </w:tcPr>
          <w:p w14:paraId="26E1174A" w14:textId="77777777" w:rsidR="00ED47D2" w:rsidRPr="00795F17" w:rsidRDefault="00ED47D2" w:rsidP="0065243A">
            <w:pPr>
              <w:pStyle w:val="Teksttabelisrodek"/>
            </w:pPr>
            <w:r w:rsidRPr="00795F17">
              <w:t>101</w:t>
            </w:r>
          </w:p>
        </w:tc>
        <w:tc>
          <w:tcPr>
            <w:tcW w:w="1952" w:type="dxa"/>
            <w:vAlign w:val="center"/>
            <w:hideMark/>
          </w:tcPr>
          <w:p w14:paraId="24474C79" w14:textId="7816980A" w:rsidR="00ED47D2" w:rsidRPr="00795F17" w:rsidRDefault="00ED47D2" w:rsidP="0065243A">
            <w:pPr>
              <w:pStyle w:val="Teksttabelisrodek"/>
            </w:pPr>
            <w:r w:rsidRPr="00795F17">
              <w:t>3,61</w:t>
            </w:r>
          </w:p>
        </w:tc>
      </w:tr>
      <w:tr w:rsidR="00966503" w:rsidRPr="00795F17" w14:paraId="13B5886B" w14:textId="77777777" w:rsidTr="001D6EAF">
        <w:trPr>
          <w:trHeight w:val="454"/>
        </w:trPr>
        <w:tc>
          <w:tcPr>
            <w:tcW w:w="2737" w:type="dxa"/>
            <w:vAlign w:val="center"/>
            <w:hideMark/>
          </w:tcPr>
          <w:p w14:paraId="5F7DB908" w14:textId="6DF42927" w:rsidR="00ED47D2" w:rsidRPr="00795F17" w:rsidRDefault="00ED47D2" w:rsidP="0044393D">
            <w:pPr>
              <w:pStyle w:val="Teksttabelilewy"/>
            </w:pPr>
            <w:r w:rsidRPr="00795F17">
              <w:t xml:space="preserve">RZGW </w:t>
            </w:r>
            <w:r w:rsidR="006E27AC" w:rsidRPr="00795F17">
              <w:t xml:space="preserve">WP </w:t>
            </w:r>
            <w:r w:rsidRPr="00795F17">
              <w:t>w Gliwicach</w:t>
            </w:r>
          </w:p>
        </w:tc>
        <w:tc>
          <w:tcPr>
            <w:tcW w:w="4378" w:type="dxa"/>
            <w:vAlign w:val="center"/>
            <w:hideMark/>
          </w:tcPr>
          <w:p w14:paraId="7530603D" w14:textId="77777777" w:rsidR="00ED47D2" w:rsidRPr="00795F17" w:rsidRDefault="00ED47D2" w:rsidP="0065243A">
            <w:pPr>
              <w:pStyle w:val="Teksttabelisrodek"/>
            </w:pPr>
            <w:r w:rsidRPr="00795F17">
              <w:t>259</w:t>
            </w:r>
          </w:p>
        </w:tc>
        <w:tc>
          <w:tcPr>
            <w:tcW w:w="1952" w:type="dxa"/>
            <w:vAlign w:val="center"/>
            <w:hideMark/>
          </w:tcPr>
          <w:p w14:paraId="5BE8F96C" w14:textId="15D3A328" w:rsidR="00ED47D2" w:rsidRPr="00795F17" w:rsidRDefault="00ED47D2" w:rsidP="0065243A">
            <w:pPr>
              <w:pStyle w:val="Teksttabelisrodek"/>
            </w:pPr>
            <w:r w:rsidRPr="00795F17">
              <w:t>9,27</w:t>
            </w:r>
          </w:p>
        </w:tc>
      </w:tr>
      <w:tr w:rsidR="00966503" w:rsidRPr="00795F17" w14:paraId="63CDFA21" w14:textId="77777777" w:rsidTr="001D6EAF">
        <w:trPr>
          <w:trHeight w:val="454"/>
        </w:trPr>
        <w:tc>
          <w:tcPr>
            <w:tcW w:w="2737" w:type="dxa"/>
            <w:vAlign w:val="center"/>
            <w:hideMark/>
          </w:tcPr>
          <w:p w14:paraId="363F1EBA" w14:textId="614CC976" w:rsidR="00ED47D2" w:rsidRPr="00795F17" w:rsidRDefault="00ED47D2" w:rsidP="0044393D">
            <w:pPr>
              <w:pStyle w:val="Teksttabelilewy"/>
            </w:pPr>
            <w:r w:rsidRPr="00795F17">
              <w:t xml:space="preserve">RZGW </w:t>
            </w:r>
            <w:r w:rsidR="006E27AC" w:rsidRPr="00795F17">
              <w:t xml:space="preserve">WP </w:t>
            </w:r>
            <w:r w:rsidRPr="00795F17">
              <w:t>w Poznaniu</w:t>
            </w:r>
          </w:p>
        </w:tc>
        <w:tc>
          <w:tcPr>
            <w:tcW w:w="4378" w:type="dxa"/>
            <w:vAlign w:val="center"/>
            <w:hideMark/>
          </w:tcPr>
          <w:p w14:paraId="2E8AA5B4" w14:textId="77777777" w:rsidR="00ED47D2" w:rsidRPr="00795F17" w:rsidRDefault="00ED47D2" w:rsidP="0065243A">
            <w:pPr>
              <w:pStyle w:val="Teksttabelisrodek"/>
            </w:pPr>
            <w:r w:rsidRPr="00795F17">
              <w:t>337</w:t>
            </w:r>
          </w:p>
        </w:tc>
        <w:tc>
          <w:tcPr>
            <w:tcW w:w="1952" w:type="dxa"/>
            <w:vAlign w:val="center"/>
            <w:hideMark/>
          </w:tcPr>
          <w:p w14:paraId="1803C5F5" w14:textId="7327022E" w:rsidR="00ED47D2" w:rsidRPr="00795F17" w:rsidRDefault="00ED47D2" w:rsidP="0065243A">
            <w:pPr>
              <w:pStyle w:val="Teksttabelisrodek"/>
            </w:pPr>
            <w:r w:rsidRPr="00795F17">
              <w:t>12,06</w:t>
            </w:r>
          </w:p>
        </w:tc>
      </w:tr>
      <w:tr w:rsidR="00966503" w:rsidRPr="00795F17" w14:paraId="3940D658" w14:textId="77777777" w:rsidTr="001D6EAF">
        <w:trPr>
          <w:trHeight w:val="454"/>
        </w:trPr>
        <w:tc>
          <w:tcPr>
            <w:tcW w:w="2737" w:type="dxa"/>
            <w:vAlign w:val="center"/>
            <w:hideMark/>
          </w:tcPr>
          <w:p w14:paraId="7001B1AE" w14:textId="38114E07" w:rsidR="00ED47D2" w:rsidRPr="00795F17" w:rsidRDefault="00ED47D2" w:rsidP="0044393D">
            <w:pPr>
              <w:pStyle w:val="Teksttabelilewy"/>
            </w:pPr>
            <w:r w:rsidRPr="00795F17">
              <w:t xml:space="preserve">RZGW </w:t>
            </w:r>
            <w:r w:rsidR="006E27AC" w:rsidRPr="00795F17">
              <w:t xml:space="preserve">WP </w:t>
            </w:r>
            <w:r w:rsidRPr="00795F17">
              <w:t>w Szczecinie</w:t>
            </w:r>
          </w:p>
        </w:tc>
        <w:tc>
          <w:tcPr>
            <w:tcW w:w="4378" w:type="dxa"/>
            <w:vAlign w:val="center"/>
            <w:hideMark/>
          </w:tcPr>
          <w:p w14:paraId="0C0A5D6B" w14:textId="77777777" w:rsidR="00ED47D2" w:rsidRPr="00795F17" w:rsidRDefault="00ED47D2" w:rsidP="0065243A">
            <w:pPr>
              <w:pStyle w:val="Teksttabelisrodek"/>
            </w:pPr>
            <w:r w:rsidRPr="00795F17">
              <w:t>141</w:t>
            </w:r>
          </w:p>
        </w:tc>
        <w:tc>
          <w:tcPr>
            <w:tcW w:w="1952" w:type="dxa"/>
            <w:vAlign w:val="center"/>
            <w:hideMark/>
          </w:tcPr>
          <w:p w14:paraId="04AE996E" w14:textId="3A8B97F2" w:rsidR="00ED47D2" w:rsidRPr="00795F17" w:rsidRDefault="00ED47D2" w:rsidP="0065243A">
            <w:pPr>
              <w:pStyle w:val="Teksttabelisrodek"/>
            </w:pPr>
            <w:r w:rsidRPr="00795F17">
              <w:t>5,05</w:t>
            </w:r>
          </w:p>
        </w:tc>
      </w:tr>
      <w:tr w:rsidR="00966503" w:rsidRPr="00795F17" w14:paraId="6366CF53" w14:textId="77777777" w:rsidTr="001D6EAF">
        <w:trPr>
          <w:trHeight w:val="454"/>
        </w:trPr>
        <w:tc>
          <w:tcPr>
            <w:tcW w:w="2737" w:type="dxa"/>
            <w:vAlign w:val="center"/>
          </w:tcPr>
          <w:p w14:paraId="076BCF74" w14:textId="79BDF3EC" w:rsidR="00ED47D2" w:rsidRPr="00795F17" w:rsidRDefault="00ED47D2" w:rsidP="0044393D">
            <w:pPr>
              <w:pStyle w:val="Teksttabelilewy"/>
            </w:pPr>
            <w:r w:rsidRPr="00795F17">
              <w:t xml:space="preserve">RZGW </w:t>
            </w:r>
            <w:r w:rsidR="006E27AC" w:rsidRPr="00795F17">
              <w:t xml:space="preserve">WP </w:t>
            </w:r>
            <w:r w:rsidRPr="00795F17">
              <w:t>we Wrocławiu</w:t>
            </w:r>
          </w:p>
        </w:tc>
        <w:tc>
          <w:tcPr>
            <w:tcW w:w="4378" w:type="dxa"/>
            <w:vAlign w:val="center"/>
          </w:tcPr>
          <w:p w14:paraId="4E0254AE" w14:textId="77777777" w:rsidR="00ED47D2" w:rsidRPr="00795F17" w:rsidRDefault="00ED47D2" w:rsidP="0065243A">
            <w:pPr>
              <w:pStyle w:val="Teksttabelisrodek"/>
            </w:pPr>
            <w:r w:rsidRPr="00795F17">
              <w:t>312</w:t>
            </w:r>
          </w:p>
        </w:tc>
        <w:tc>
          <w:tcPr>
            <w:tcW w:w="1952" w:type="dxa"/>
            <w:vAlign w:val="center"/>
          </w:tcPr>
          <w:p w14:paraId="4A777240" w14:textId="1850F4DC" w:rsidR="00ED47D2" w:rsidRPr="00795F17" w:rsidRDefault="00ED47D2" w:rsidP="0065243A">
            <w:pPr>
              <w:pStyle w:val="Teksttabelisrodek"/>
            </w:pPr>
            <w:r w:rsidRPr="00795F17">
              <w:t>11,17</w:t>
            </w:r>
          </w:p>
        </w:tc>
      </w:tr>
      <w:tr w:rsidR="00966503" w:rsidRPr="00795F17" w14:paraId="2F2F588B" w14:textId="77777777" w:rsidTr="001D6EAF">
        <w:trPr>
          <w:trHeight w:val="454"/>
        </w:trPr>
        <w:tc>
          <w:tcPr>
            <w:tcW w:w="2737" w:type="dxa"/>
            <w:vAlign w:val="center"/>
          </w:tcPr>
          <w:p w14:paraId="7A2C8754" w14:textId="2A91FCAC" w:rsidR="00ED47D2" w:rsidRPr="00795F17" w:rsidRDefault="00ED47D2" w:rsidP="0044393D">
            <w:pPr>
              <w:pStyle w:val="Teksttabelilewy"/>
            </w:pPr>
            <w:r w:rsidRPr="00795F17">
              <w:t>Pozostałe RZGW</w:t>
            </w:r>
            <w:r w:rsidR="006E27AC" w:rsidRPr="00795F17">
              <w:t xml:space="preserve"> WP</w:t>
            </w:r>
          </w:p>
        </w:tc>
        <w:tc>
          <w:tcPr>
            <w:tcW w:w="4378" w:type="dxa"/>
            <w:vAlign w:val="center"/>
          </w:tcPr>
          <w:p w14:paraId="19509C1A" w14:textId="07017811" w:rsidR="00ED47D2" w:rsidRPr="00795F17" w:rsidRDefault="00ED47D2" w:rsidP="0065243A">
            <w:pPr>
              <w:pStyle w:val="Teksttabelisrodek"/>
            </w:pPr>
            <w:r w:rsidRPr="00795F17">
              <w:t>1</w:t>
            </w:r>
            <w:r w:rsidR="00C817B5" w:rsidRPr="00795F17">
              <w:t> </w:t>
            </w:r>
            <w:r w:rsidRPr="00795F17">
              <w:t>644</w:t>
            </w:r>
          </w:p>
        </w:tc>
        <w:tc>
          <w:tcPr>
            <w:tcW w:w="1952" w:type="dxa"/>
            <w:vAlign w:val="center"/>
          </w:tcPr>
          <w:p w14:paraId="44814B37" w14:textId="74CE5C82" w:rsidR="00ED47D2" w:rsidRPr="00795F17" w:rsidRDefault="00ED47D2" w:rsidP="0065243A">
            <w:pPr>
              <w:pStyle w:val="Teksttabelisrodek"/>
            </w:pPr>
            <w:r w:rsidRPr="00795F17">
              <w:t>58,84</w:t>
            </w:r>
          </w:p>
        </w:tc>
      </w:tr>
      <w:tr w:rsidR="00862C2B" w:rsidRPr="00795F17" w14:paraId="3D9C07A1" w14:textId="77777777" w:rsidTr="006E27AC">
        <w:trPr>
          <w:trHeight w:val="454"/>
        </w:trPr>
        <w:tc>
          <w:tcPr>
            <w:tcW w:w="2737" w:type="dxa"/>
            <w:shd w:val="clear" w:color="auto" w:fill="BFBFBF" w:themeFill="background1" w:themeFillShade="BF"/>
            <w:vAlign w:val="center"/>
            <w:hideMark/>
          </w:tcPr>
          <w:p w14:paraId="4664A4FD" w14:textId="77777777" w:rsidR="00ED47D2" w:rsidRPr="00795F17" w:rsidRDefault="00ED47D2" w:rsidP="006E27AC">
            <w:pPr>
              <w:pStyle w:val="Teksttabelinaglowek"/>
            </w:pPr>
            <w:r w:rsidRPr="00795F17">
              <w:t xml:space="preserve">Razem </w:t>
            </w:r>
          </w:p>
        </w:tc>
        <w:tc>
          <w:tcPr>
            <w:tcW w:w="4378" w:type="dxa"/>
            <w:shd w:val="clear" w:color="auto" w:fill="BFBFBF" w:themeFill="background1" w:themeFillShade="BF"/>
            <w:vAlign w:val="center"/>
            <w:hideMark/>
          </w:tcPr>
          <w:p w14:paraId="1E1A453F" w14:textId="48069F64" w:rsidR="00ED47D2" w:rsidRPr="00795F17" w:rsidRDefault="00ED47D2" w:rsidP="006E27AC">
            <w:pPr>
              <w:pStyle w:val="Teksttabelinaglowek"/>
            </w:pPr>
            <w:r w:rsidRPr="00795F17">
              <w:t>2</w:t>
            </w:r>
            <w:r w:rsidR="00C817B5" w:rsidRPr="00795F17">
              <w:t> </w:t>
            </w:r>
            <w:r w:rsidRPr="00795F17">
              <w:t>794</w:t>
            </w:r>
          </w:p>
        </w:tc>
        <w:tc>
          <w:tcPr>
            <w:tcW w:w="1952" w:type="dxa"/>
            <w:shd w:val="clear" w:color="auto" w:fill="BFBFBF" w:themeFill="background1" w:themeFillShade="BF"/>
            <w:vAlign w:val="center"/>
            <w:hideMark/>
          </w:tcPr>
          <w:p w14:paraId="70DF325D" w14:textId="2BBFD719" w:rsidR="00ED47D2" w:rsidRPr="00795F17" w:rsidRDefault="00ED47D2" w:rsidP="006E27AC">
            <w:pPr>
              <w:pStyle w:val="Teksttabelinaglowek"/>
            </w:pPr>
            <w:r w:rsidRPr="00795F17">
              <w:t>100,00</w:t>
            </w:r>
          </w:p>
        </w:tc>
      </w:tr>
    </w:tbl>
    <w:p w14:paraId="25DD906B" w14:textId="6A448C91" w:rsidR="00ED47D2" w:rsidRPr="00795F17" w:rsidRDefault="00ED47D2" w:rsidP="0044393D">
      <w:pPr>
        <w:pStyle w:val="rdo"/>
        <w:rPr>
          <w:lang w:eastAsia="zh-CN"/>
        </w:rPr>
      </w:pPr>
      <w:r w:rsidRPr="00795F17">
        <w:rPr>
          <w:lang w:eastAsia="zh-CN"/>
        </w:rPr>
        <w:t xml:space="preserve">Źródło: </w:t>
      </w:r>
      <w:r w:rsidR="00FD7248" w:rsidRPr="00795F17">
        <w:rPr>
          <w:lang w:eastAsia="zh-CN"/>
        </w:rPr>
        <w:t>opracowanie własne</w:t>
      </w:r>
    </w:p>
    <w:p w14:paraId="7A9277A4" w14:textId="795E4FA3" w:rsidR="00ED47D2" w:rsidRPr="00795F17" w:rsidRDefault="00ED47D2" w:rsidP="00867E43">
      <w:pPr>
        <w:pStyle w:val="Tabela"/>
      </w:pPr>
      <w:bookmarkStart w:id="791" w:name="_Toc66341960"/>
      <w:bookmarkStart w:id="792" w:name="_Toc68703750"/>
      <w:bookmarkEnd w:id="789"/>
      <w:r w:rsidRPr="00795F17">
        <w:t xml:space="preserve">Tabela </w:t>
      </w:r>
      <w:fldSimple w:instr=" STYLEREF 1 \s ">
        <w:r w:rsidR="00550571">
          <w:rPr>
            <w:noProof/>
          </w:rPr>
          <w:t>13</w:t>
        </w:r>
      </w:fldSimple>
      <w:r w:rsidR="00BB3B21" w:rsidRPr="00795F17">
        <w:noBreakHyphen/>
      </w:r>
      <w:fldSimple w:instr=" SEQ Tabela \* ARABIC \s 1 ">
        <w:r w:rsidR="00550571">
          <w:rPr>
            <w:noProof/>
          </w:rPr>
          <w:t>3</w:t>
        </w:r>
      </w:fldSimple>
      <w:r w:rsidRPr="00795F17">
        <w:tab/>
        <w:t>Liczba wniosków taryfowych złożonych do RZGW</w:t>
      </w:r>
      <w:r w:rsidR="0033591C" w:rsidRPr="00795F17">
        <w:t> WP</w:t>
      </w:r>
      <w:r w:rsidRPr="00795F17">
        <w:t xml:space="preserve"> </w:t>
      </w:r>
      <w:r w:rsidR="00672314">
        <w:t>w Bydgoszczy, Gliwicach, Poznaniu, Szczecinie i Wrocławiu</w:t>
      </w:r>
      <w:r w:rsidRPr="00795F17">
        <w:t xml:space="preserve"> wg formy organizacyjnej przedsiębiorstwa wodociągowo-kanalizacyjnego występującego z wnioskiem</w:t>
      </w:r>
      <w:bookmarkEnd w:id="791"/>
      <w:bookmarkEnd w:id="79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3"/>
        <w:gridCol w:w="2296"/>
        <w:gridCol w:w="2003"/>
      </w:tblGrid>
      <w:tr w:rsidR="00ED47D2" w:rsidRPr="00795F17" w14:paraId="376C644F" w14:textId="77777777" w:rsidTr="00C34C95">
        <w:trPr>
          <w:trHeight w:val="454"/>
          <w:tblHeader/>
        </w:trPr>
        <w:tc>
          <w:tcPr>
            <w:tcW w:w="2628" w:type="pct"/>
            <w:shd w:val="clear" w:color="auto" w:fill="BFBFBF" w:themeFill="background1" w:themeFillShade="BF"/>
            <w:vAlign w:val="center"/>
            <w:hideMark/>
          </w:tcPr>
          <w:p w14:paraId="6004D440" w14:textId="77777777" w:rsidR="00ED47D2" w:rsidRPr="00795F17" w:rsidRDefault="00ED47D2" w:rsidP="0044393D">
            <w:pPr>
              <w:pStyle w:val="Teksttabelinaglowek"/>
              <w:rPr>
                <w:rFonts w:asciiTheme="majorHAnsi" w:eastAsiaTheme="majorEastAsia" w:hAnsiTheme="majorHAnsi" w:cs="Calibri"/>
                <w:color w:val="262626" w:themeColor="text1" w:themeTint="D9"/>
              </w:rPr>
            </w:pPr>
            <w:r w:rsidRPr="00795F17">
              <w:t xml:space="preserve">Forma organizacyjna </w:t>
            </w:r>
          </w:p>
        </w:tc>
        <w:tc>
          <w:tcPr>
            <w:tcW w:w="1267" w:type="pct"/>
            <w:shd w:val="clear" w:color="auto" w:fill="BFBFBF" w:themeFill="background1" w:themeFillShade="BF"/>
            <w:vAlign w:val="center"/>
            <w:hideMark/>
          </w:tcPr>
          <w:p w14:paraId="344F76E3" w14:textId="77777777" w:rsidR="00ED47D2" w:rsidRPr="00795F17" w:rsidRDefault="00ED47D2" w:rsidP="0044393D">
            <w:pPr>
              <w:pStyle w:val="Teksttabelinaglowek"/>
              <w:rPr>
                <w:rFonts w:asciiTheme="majorHAnsi" w:eastAsiaTheme="majorEastAsia" w:hAnsiTheme="majorHAnsi" w:cs="Calibri"/>
                <w:color w:val="262626" w:themeColor="text1" w:themeTint="D9"/>
              </w:rPr>
            </w:pPr>
            <w:r w:rsidRPr="00795F17">
              <w:t>Liczba wniosków taryfowych</w:t>
            </w:r>
          </w:p>
        </w:tc>
        <w:tc>
          <w:tcPr>
            <w:tcW w:w="1105" w:type="pct"/>
            <w:shd w:val="clear" w:color="auto" w:fill="BFBFBF" w:themeFill="background1" w:themeFillShade="BF"/>
            <w:vAlign w:val="center"/>
            <w:hideMark/>
          </w:tcPr>
          <w:p w14:paraId="6790C1EC" w14:textId="0CFE4DB7" w:rsidR="00ED47D2" w:rsidRPr="00795F17" w:rsidRDefault="009247CF" w:rsidP="0044393D">
            <w:pPr>
              <w:pStyle w:val="Teksttabelinaglowek"/>
              <w:rPr>
                <w:rFonts w:asciiTheme="majorHAnsi" w:eastAsiaTheme="majorEastAsia" w:hAnsiTheme="majorHAnsi" w:cs="Calibri"/>
                <w:color w:val="262626" w:themeColor="text1" w:themeTint="D9"/>
              </w:rPr>
            </w:pPr>
            <w:r w:rsidRPr="00795F17">
              <w:t xml:space="preserve">Udział wniosków w podziale na formę organizacyjną przedsiębiorstwa </w:t>
            </w:r>
            <w:r w:rsidR="00EA4FF5" w:rsidRPr="00795F17">
              <w:t>(%)</w:t>
            </w:r>
          </w:p>
        </w:tc>
      </w:tr>
      <w:tr w:rsidR="00ED47D2" w:rsidRPr="00795F17" w14:paraId="099D2B34" w14:textId="77777777" w:rsidTr="00F45DB0">
        <w:trPr>
          <w:trHeight w:val="454"/>
        </w:trPr>
        <w:tc>
          <w:tcPr>
            <w:tcW w:w="2628" w:type="pct"/>
            <w:vAlign w:val="center"/>
            <w:hideMark/>
          </w:tcPr>
          <w:p w14:paraId="545101EA"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Jednoosobowa działalność gospodarcza</w:t>
            </w:r>
          </w:p>
        </w:tc>
        <w:tc>
          <w:tcPr>
            <w:tcW w:w="1267" w:type="pct"/>
            <w:vAlign w:val="center"/>
            <w:hideMark/>
          </w:tcPr>
          <w:p w14:paraId="42C35855"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6</w:t>
            </w:r>
          </w:p>
        </w:tc>
        <w:tc>
          <w:tcPr>
            <w:tcW w:w="1105" w:type="pct"/>
            <w:vAlign w:val="center"/>
            <w:hideMark/>
          </w:tcPr>
          <w:p w14:paraId="5B20850D" w14:textId="24AECE70"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0,52</w:t>
            </w:r>
          </w:p>
        </w:tc>
      </w:tr>
      <w:tr w:rsidR="00ED47D2" w:rsidRPr="00795F17" w14:paraId="60DA5E49" w14:textId="77777777" w:rsidTr="00F45DB0">
        <w:trPr>
          <w:trHeight w:val="454"/>
        </w:trPr>
        <w:tc>
          <w:tcPr>
            <w:tcW w:w="2628" w:type="pct"/>
            <w:vAlign w:val="center"/>
            <w:hideMark/>
          </w:tcPr>
          <w:p w14:paraId="6D8F1772"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Jednostka budżetowa</w:t>
            </w:r>
          </w:p>
        </w:tc>
        <w:tc>
          <w:tcPr>
            <w:tcW w:w="1267" w:type="pct"/>
            <w:vAlign w:val="center"/>
            <w:hideMark/>
          </w:tcPr>
          <w:p w14:paraId="25835B0A"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61</w:t>
            </w:r>
          </w:p>
        </w:tc>
        <w:tc>
          <w:tcPr>
            <w:tcW w:w="1105" w:type="pct"/>
            <w:vAlign w:val="center"/>
            <w:hideMark/>
          </w:tcPr>
          <w:p w14:paraId="3B485464" w14:textId="61326B43"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5,30</w:t>
            </w:r>
          </w:p>
        </w:tc>
      </w:tr>
      <w:tr w:rsidR="00ED47D2" w:rsidRPr="00795F17" w14:paraId="5C4D7E19" w14:textId="77777777" w:rsidTr="00F45DB0">
        <w:trPr>
          <w:trHeight w:val="454"/>
        </w:trPr>
        <w:tc>
          <w:tcPr>
            <w:tcW w:w="2628" w:type="pct"/>
            <w:vAlign w:val="center"/>
            <w:hideMark/>
          </w:tcPr>
          <w:p w14:paraId="34600E2E"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Jednostka samorządu terytorialnego</w:t>
            </w:r>
          </w:p>
        </w:tc>
        <w:tc>
          <w:tcPr>
            <w:tcW w:w="1267" w:type="pct"/>
            <w:vAlign w:val="center"/>
            <w:hideMark/>
          </w:tcPr>
          <w:p w14:paraId="640CD79F"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164</w:t>
            </w:r>
          </w:p>
        </w:tc>
        <w:tc>
          <w:tcPr>
            <w:tcW w:w="1105" w:type="pct"/>
            <w:vAlign w:val="center"/>
            <w:hideMark/>
          </w:tcPr>
          <w:p w14:paraId="5BB8D197" w14:textId="6649DB9A"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14,26</w:t>
            </w:r>
          </w:p>
        </w:tc>
      </w:tr>
      <w:tr w:rsidR="00ED47D2" w:rsidRPr="00795F17" w14:paraId="5D5A2059" w14:textId="77777777" w:rsidTr="00F45DB0">
        <w:trPr>
          <w:trHeight w:val="454"/>
        </w:trPr>
        <w:tc>
          <w:tcPr>
            <w:tcW w:w="2628" w:type="pct"/>
            <w:vAlign w:val="center"/>
            <w:hideMark/>
          </w:tcPr>
          <w:p w14:paraId="23EB62AB"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Przedsiębiorstwo państwowe</w:t>
            </w:r>
          </w:p>
        </w:tc>
        <w:tc>
          <w:tcPr>
            <w:tcW w:w="1267" w:type="pct"/>
            <w:vAlign w:val="center"/>
            <w:hideMark/>
          </w:tcPr>
          <w:p w14:paraId="18350EF1"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0</w:t>
            </w:r>
          </w:p>
        </w:tc>
        <w:tc>
          <w:tcPr>
            <w:tcW w:w="1105" w:type="pct"/>
            <w:vAlign w:val="center"/>
            <w:hideMark/>
          </w:tcPr>
          <w:p w14:paraId="468AFEB4" w14:textId="3A7AA339"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0,00</w:t>
            </w:r>
          </w:p>
        </w:tc>
      </w:tr>
      <w:tr w:rsidR="00ED47D2" w:rsidRPr="00795F17" w14:paraId="599990EB" w14:textId="77777777" w:rsidTr="00F45DB0">
        <w:trPr>
          <w:trHeight w:val="454"/>
        </w:trPr>
        <w:tc>
          <w:tcPr>
            <w:tcW w:w="2628" w:type="pct"/>
            <w:vAlign w:val="center"/>
            <w:hideMark/>
          </w:tcPr>
          <w:p w14:paraId="6597D1D1"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Samorządowy zakład budżetowy</w:t>
            </w:r>
          </w:p>
        </w:tc>
        <w:tc>
          <w:tcPr>
            <w:tcW w:w="1267" w:type="pct"/>
            <w:vAlign w:val="center"/>
            <w:hideMark/>
          </w:tcPr>
          <w:p w14:paraId="0C5936D1"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205</w:t>
            </w:r>
          </w:p>
        </w:tc>
        <w:tc>
          <w:tcPr>
            <w:tcW w:w="1105" w:type="pct"/>
            <w:vAlign w:val="center"/>
            <w:hideMark/>
          </w:tcPr>
          <w:p w14:paraId="55989504" w14:textId="0DD49A5A"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17,83</w:t>
            </w:r>
          </w:p>
        </w:tc>
      </w:tr>
      <w:tr w:rsidR="00ED47D2" w:rsidRPr="00795F17" w14:paraId="1DFAB153" w14:textId="77777777" w:rsidTr="00F45DB0">
        <w:trPr>
          <w:trHeight w:val="454"/>
        </w:trPr>
        <w:tc>
          <w:tcPr>
            <w:tcW w:w="2628" w:type="pct"/>
            <w:vAlign w:val="center"/>
            <w:hideMark/>
          </w:tcPr>
          <w:p w14:paraId="735978BC"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Spółdzielnia</w:t>
            </w:r>
          </w:p>
        </w:tc>
        <w:tc>
          <w:tcPr>
            <w:tcW w:w="1267" w:type="pct"/>
            <w:vAlign w:val="center"/>
            <w:hideMark/>
          </w:tcPr>
          <w:p w14:paraId="4A79BDAE"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27</w:t>
            </w:r>
          </w:p>
        </w:tc>
        <w:tc>
          <w:tcPr>
            <w:tcW w:w="1105" w:type="pct"/>
            <w:vAlign w:val="center"/>
            <w:hideMark/>
          </w:tcPr>
          <w:p w14:paraId="3B6E9FF1" w14:textId="30321D9A"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2,35</w:t>
            </w:r>
          </w:p>
        </w:tc>
      </w:tr>
      <w:tr w:rsidR="00ED47D2" w:rsidRPr="00795F17" w14:paraId="377EEAB1" w14:textId="77777777" w:rsidTr="00F45DB0">
        <w:trPr>
          <w:trHeight w:val="454"/>
        </w:trPr>
        <w:tc>
          <w:tcPr>
            <w:tcW w:w="2628" w:type="pct"/>
            <w:vAlign w:val="center"/>
            <w:hideMark/>
          </w:tcPr>
          <w:p w14:paraId="35718FA6"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 xml:space="preserve">Spółka akcyjna </w:t>
            </w:r>
          </w:p>
        </w:tc>
        <w:tc>
          <w:tcPr>
            <w:tcW w:w="1267" w:type="pct"/>
            <w:vAlign w:val="center"/>
            <w:hideMark/>
          </w:tcPr>
          <w:p w14:paraId="60A0AC9E"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70</w:t>
            </w:r>
          </w:p>
        </w:tc>
        <w:tc>
          <w:tcPr>
            <w:tcW w:w="1105" w:type="pct"/>
            <w:vAlign w:val="center"/>
            <w:hideMark/>
          </w:tcPr>
          <w:p w14:paraId="0F0B1706" w14:textId="0DA66B8C"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6,09</w:t>
            </w:r>
          </w:p>
        </w:tc>
      </w:tr>
      <w:tr w:rsidR="00ED47D2" w:rsidRPr="00795F17" w14:paraId="3AD9BFC7" w14:textId="77777777" w:rsidTr="00F45DB0">
        <w:trPr>
          <w:trHeight w:val="454"/>
        </w:trPr>
        <w:tc>
          <w:tcPr>
            <w:tcW w:w="2628" w:type="pct"/>
            <w:vAlign w:val="center"/>
            <w:hideMark/>
          </w:tcPr>
          <w:p w14:paraId="1AFE53E8"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Spółka cywilna</w:t>
            </w:r>
          </w:p>
        </w:tc>
        <w:tc>
          <w:tcPr>
            <w:tcW w:w="1267" w:type="pct"/>
            <w:vAlign w:val="center"/>
            <w:hideMark/>
          </w:tcPr>
          <w:p w14:paraId="29E5A953"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1</w:t>
            </w:r>
          </w:p>
        </w:tc>
        <w:tc>
          <w:tcPr>
            <w:tcW w:w="1105" w:type="pct"/>
            <w:vAlign w:val="center"/>
            <w:hideMark/>
          </w:tcPr>
          <w:p w14:paraId="6A9D97E9" w14:textId="4478A21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0,09</w:t>
            </w:r>
          </w:p>
        </w:tc>
      </w:tr>
      <w:tr w:rsidR="00ED47D2" w:rsidRPr="00795F17" w14:paraId="3174FEF8" w14:textId="77777777" w:rsidTr="00F45DB0">
        <w:trPr>
          <w:trHeight w:val="454"/>
        </w:trPr>
        <w:tc>
          <w:tcPr>
            <w:tcW w:w="2628" w:type="pct"/>
            <w:vAlign w:val="center"/>
            <w:hideMark/>
          </w:tcPr>
          <w:p w14:paraId="4E9F11FB"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Spółka jawna</w:t>
            </w:r>
          </w:p>
        </w:tc>
        <w:tc>
          <w:tcPr>
            <w:tcW w:w="1267" w:type="pct"/>
            <w:vAlign w:val="center"/>
            <w:hideMark/>
          </w:tcPr>
          <w:p w14:paraId="4781981C"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2</w:t>
            </w:r>
          </w:p>
        </w:tc>
        <w:tc>
          <w:tcPr>
            <w:tcW w:w="1105" w:type="pct"/>
            <w:vAlign w:val="center"/>
            <w:hideMark/>
          </w:tcPr>
          <w:p w14:paraId="51B5406A" w14:textId="62EF2A1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0,17</w:t>
            </w:r>
          </w:p>
        </w:tc>
      </w:tr>
      <w:tr w:rsidR="00ED47D2" w:rsidRPr="00795F17" w14:paraId="09FB9447" w14:textId="77777777" w:rsidTr="00F45DB0">
        <w:trPr>
          <w:trHeight w:val="454"/>
        </w:trPr>
        <w:tc>
          <w:tcPr>
            <w:tcW w:w="2628" w:type="pct"/>
            <w:vAlign w:val="center"/>
            <w:hideMark/>
          </w:tcPr>
          <w:p w14:paraId="70664F7A"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Spółka wodna</w:t>
            </w:r>
          </w:p>
        </w:tc>
        <w:tc>
          <w:tcPr>
            <w:tcW w:w="1267" w:type="pct"/>
            <w:vAlign w:val="center"/>
            <w:hideMark/>
          </w:tcPr>
          <w:p w14:paraId="2003DDEE"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1</w:t>
            </w:r>
          </w:p>
        </w:tc>
        <w:tc>
          <w:tcPr>
            <w:tcW w:w="1105" w:type="pct"/>
            <w:vAlign w:val="center"/>
            <w:hideMark/>
          </w:tcPr>
          <w:p w14:paraId="4F65A86F" w14:textId="0C2E971D"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0,09</w:t>
            </w:r>
          </w:p>
        </w:tc>
      </w:tr>
      <w:tr w:rsidR="00ED47D2" w:rsidRPr="00795F17" w14:paraId="142CFB53" w14:textId="77777777" w:rsidTr="00F45DB0">
        <w:trPr>
          <w:trHeight w:val="454"/>
        </w:trPr>
        <w:tc>
          <w:tcPr>
            <w:tcW w:w="2628" w:type="pct"/>
            <w:vAlign w:val="center"/>
            <w:hideMark/>
          </w:tcPr>
          <w:p w14:paraId="13741521"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Spółka z ograniczoną odpowiedzialnością</w:t>
            </w:r>
          </w:p>
        </w:tc>
        <w:tc>
          <w:tcPr>
            <w:tcW w:w="1267" w:type="pct"/>
            <w:vAlign w:val="center"/>
            <w:hideMark/>
          </w:tcPr>
          <w:p w14:paraId="675B4257"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600</w:t>
            </w:r>
          </w:p>
        </w:tc>
        <w:tc>
          <w:tcPr>
            <w:tcW w:w="1105" w:type="pct"/>
            <w:vAlign w:val="center"/>
            <w:hideMark/>
          </w:tcPr>
          <w:p w14:paraId="330CFC04" w14:textId="7267F672"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52,17</w:t>
            </w:r>
          </w:p>
        </w:tc>
      </w:tr>
      <w:tr w:rsidR="00ED47D2" w:rsidRPr="00795F17" w14:paraId="6B5B515F" w14:textId="77777777" w:rsidTr="00F45DB0">
        <w:trPr>
          <w:trHeight w:val="454"/>
        </w:trPr>
        <w:tc>
          <w:tcPr>
            <w:tcW w:w="2628" w:type="pct"/>
            <w:vAlign w:val="center"/>
          </w:tcPr>
          <w:p w14:paraId="1CB258C6"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Stowarzyszenie</w:t>
            </w:r>
          </w:p>
        </w:tc>
        <w:tc>
          <w:tcPr>
            <w:tcW w:w="1267" w:type="pct"/>
            <w:vAlign w:val="center"/>
          </w:tcPr>
          <w:p w14:paraId="0104718F"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0</w:t>
            </w:r>
          </w:p>
        </w:tc>
        <w:tc>
          <w:tcPr>
            <w:tcW w:w="1105" w:type="pct"/>
            <w:vAlign w:val="center"/>
          </w:tcPr>
          <w:p w14:paraId="22853552" w14:textId="19665520"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0,00</w:t>
            </w:r>
          </w:p>
        </w:tc>
      </w:tr>
      <w:tr w:rsidR="00ED47D2" w:rsidRPr="00795F17" w14:paraId="4041BD45" w14:textId="77777777" w:rsidTr="00F45DB0">
        <w:trPr>
          <w:trHeight w:val="454"/>
        </w:trPr>
        <w:tc>
          <w:tcPr>
            <w:tcW w:w="2628" w:type="pct"/>
            <w:vAlign w:val="center"/>
          </w:tcPr>
          <w:p w14:paraId="294D92E6"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Związek gmin</w:t>
            </w:r>
          </w:p>
        </w:tc>
        <w:tc>
          <w:tcPr>
            <w:tcW w:w="1267" w:type="pct"/>
            <w:vAlign w:val="center"/>
          </w:tcPr>
          <w:p w14:paraId="20095AA6"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13</w:t>
            </w:r>
          </w:p>
        </w:tc>
        <w:tc>
          <w:tcPr>
            <w:tcW w:w="1105" w:type="pct"/>
            <w:vAlign w:val="center"/>
          </w:tcPr>
          <w:p w14:paraId="21E744A9" w14:textId="05DC5AB6"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1,13</w:t>
            </w:r>
          </w:p>
        </w:tc>
      </w:tr>
      <w:tr w:rsidR="00ED47D2" w:rsidRPr="00795F17" w14:paraId="0FA88391" w14:textId="77777777" w:rsidTr="00C817B5">
        <w:trPr>
          <w:trHeight w:val="454"/>
        </w:trPr>
        <w:tc>
          <w:tcPr>
            <w:tcW w:w="2628" w:type="pct"/>
            <w:shd w:val="clear" w:color="auto" w:fill="BFBFBF" w:themeFill="background1" w:themeFillShade="BF"/>
            <w:vAlign w:val="center"/>
            <w:hideMark/>
          </w:tcPr>
          <w:p w14:paraId="3506CA8C" w14:textId="77777777" w:rsidR="00ED47D2" w:rsidRPr="00795F17" w:rsidRDefault="00ED47D2" w:rsidP="00C817B5">
            <w:pPr>
              <w:pStyle w:val="Teksttabelinaglowek"/>
              <w:rPr>
                <w:rFonts w:asciiTheme="majorHAnsi" w:eastAsiaTheme="majorEastAsia" w:hAnsiTheme="majorHAnsi" w:cs="Calibri"/>
                <w:color w:val="262626" w:themeColor="text1" w:themeTint="D9"/>
              </w:rPr>
            </w:pPr>
            <w:r w:rsidRPr="00795F17">
              <w:t xml:space="preserve">Razem </w:t>
            </w:r>
          </w:p>
        </w:tc>
        <w:tc>
          <w:tcPr>
            <w:tcW w:w="1267" w:type="pct"/>
            <w:shd w:val="clear" w:color="auto" w:fill="BFBFBF" w:themeFill="background1" w:themeFillShade="BF"/>
            <w:vAlign w:val="center"/>
            <w:hideMark/>
          </w:tcPr>
          <w:p w14:paraId="60952577" w14:textId="53BFD132" w:rsidR="00ED47D2" w:rsidRPr="00795F17" w:rsidRDefault="00ED47D2" w:rsidP="00C817B5">
            <w:pPr>
              <w:pStyle w:val="Teksttabelinaglowek"/>
              <w:rPr>
                <w:rFonts w:asciiTheme="majorHAnsi" w:eastAsia="Times New Roman" w:hAnsiTheme="majorHAnsi" w:cs="Calibri"/>
                <w:color w:val="000000"/>
              </w:rPr>
            </w:pPr>
            <w:r w:rsidRPr="00795F17">
              <w:t>1</w:t>
            </w:r>
            <w:r w:rsidR="00C817B5" w:rsidRPr="00795F17">
              <w:t> </w:t>
            </w:r>
            <w:r w:rsidRPr="00795F17">
              <w:t>150</w:t>
            </w:r>
          </w:p>
        </w:tc>
        <w:tc>
          <w:tcPr>
            <w:tcW w:w="1105" w:type="pct"/>
            <w:shd w:val="clear" w:color="auto" w:fill="BFBFBF" w:themeFill="background1" w:themeFillShade="BF"/>
            <w:vAlign w:val="center"/>
            <w:hideMark/>
          </w:tcPr>
          <w:p w14:paraId="54CB2071" w14:textId="7190A06D" w:rsidR="00ED47D2" w:rsidRPr="00795F17" w:rsidRDefault="00ED47D2" w:rsidP="00C817B5">
            <w:pPr>
              <w:pStyle w:val="Teksttabelinaglowek"/>
              <w:rPr>
                <w:rFonts w:asciiTheme="majorHAnsi" w:eastAsia="MS Mincho" w:hAnsiTheme="majorHAnsi" w:cs="Calibri"/>
                <w:color w:val="262626" w:themeColor="text1" w:themeTint="D9"/>
              </w:rPr>
            </w:pPr>
            <w:r w:rsidRPr="00795F17">
              <w:t>100,00</w:t>
            </w:r>
          </w:p>
        </w:tc>
      </w:tr>
    </w:tbl>
    <w:p w14:paraId="4ECC1676" w14:textId="192F3A1C" w:rsidR="00ED47D2" w:rsidRPr="00795F17" w:rsidRDefault="00ED47D2" w:rsidP="0044393D">
      <w:pPr>
        <w:pStyle w:val="rdo"/>
        <w:rPr>
          <w:lang w:eastAsia="zh-CN"/>
        </w:rPr>
      </w:pPr>
      <w:r w:rsidRPr="00795F17">
        <w:rPr>
          <w:lang w:eastAsia="zh-CN"/>
        </w:rPr>
        <w:t xml:space="preserve">Źródło: </w:t>
      </w:r>
      <w:r w:rsidR="00FD7248" w:rsidRPr="00795F17">
        <w:rPr>
          <w:lang w:eastAsia="zh-CN"/>
        </w:rPr>
        <w:t>opracowanie własne</w:t>
      </w:r>
    </w:p>
    <w:p w14:paraId="06867CF8" w14:textId="5077AFD1" w:rsidR="00ED47D2" w:rsidRPr="00795F17" w:rsidRDefault="00ED47D2" w:rsidP="00867E43">
      <w:pPr>
        <w:pStyle w:val="Tabela"/>
      </w:pPr>
      <w:bookmarkStart w:id="793" w:name="_Toc66341961"/>
      <w:bookmarkStart w:id="794" w:name="_Toc68703751"/>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550571">
        <w:rPr>
          <w:bCs/>
          <w:noProof/>
        </w:rPr>
        <w:t>13</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550571">
        <w:rPr>
          <w:bCs/>
          <w:noProof/>
        </w:rPr>
        <w:t>4</w:t>
      </w:r>
      <w:r w:rsidR="00BB3B21" w:rsidRPr="00795F17">
        <w:rPr>
          <w:bCs/>
        </w:rPr>
        <w:fldChar w:fldCharType="end"/>
      </w:r>
      <w:r w:rsidR="00182A26" w:rsidRPr="00795F17">
        <w:rPr>
          <w:bCs/>
        </w:rPr>
        <w:tab/>
      </w:r>
      <w:r w:rsidRPr="00795F17">
        <w:t xml:space="preserve">Liczba wniosków taryfowych </w:t>
      </w:r>
      <w:r w:rsidRPr="00795F17">
        <w:rPr>
          <w:rFonts w:cs="Calibri"/>
        </w:rPr>
        <w:t xml:space="preserve">złożonych do RZGW </w:t>
      </w:r>
      <w:r w:rsidR="0033591C" w:rsidRPr="00795F17">
        <w:rPr>
          <w:rFonts w:cs="Calibri"/>
        </w:rPr>
        <w:t xml:space="preserve">WP </w:t>
      </w:r>
      <w:r w:rsidR="00672314">
        <w:t>w Bydgoszczy, Gliwicach, Poznaniu, Szczecinie i Wrocławiu</w:t>
      </w:r>
      <w:r w:rsidRPr="00795F17">
        <w:t xml:space="preserve"> wg rodzaju działalności przedsiębiorstwa</w:t>
      </w:r>
      <w:bookmarkEnd w:id="793"/>
      <w:bookmarkEnd w:id="79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3"/>
        <w:gridCol w:w="3685"/>
        <w:gridCol w:w="1644"/>
      </w:tblGrid>
      <w:tr w:rsidR="00ED47D2" w:rsidRPr="00795F17" w14:paraId="5FD09D5E" w14:textId="77777777" w:rsidTr="00C34C95">
        <w:trPr>
          <w:cantSplit/>
          <w:trHeight w:val="454"/>
          <w:tblHeader/>
        </w:trPr>
        <w:tc>
          <w:tcPr>
            <w:tcW w:w="2168" w:type="pct"/>
            <w:shd w:val="clear" w:color="auto" w:fill="BFBFBF" w:themeFill="background1" w:themeFillShade="BF"/>
            <w:vAlign w:val="center"/>
            <w:hideMark/>
          </w:tcPr>
          <w:p w14:paraId="7074F03C" w14:textId="77777777" w:rsidR="00ED47D2" w:rsidRPr="00795F17" w:rsidRDefault="00ED47D2" w:rsidP="0044393D">
            <w:pPr>
              <w:pStyle w:val="Teksttabelinaglowek"/>
              <w:rPr>
                <w:rFonts w:asciiTheme="majorHAnsi" w:eastAsiaTheme="majorEastAsia" w:hAnsiTheme="majorHAnsi" w:cstheme="majorBidi"/>
                <w:color w:val="262626" w:themeColor="text1" w:themeTint="D9"/>
              </w:rPr>
            </w:pPr>
            <w:r w:rsidRPr="00795F17">
              <w:t>Rodzaj działalności</w:t>
            </w:r>
          </w:p>
        </w:tc>
        <w:tc>
          <w:tcPr>
            <w:tcW w:w="2141" w:type="pct"/>
            <w:shd w:val="clear" w:color="auto" w:fill="BFBFBF" w:themeFill="background1" w:themeFillShade="BF"/>
            <w:vAlign w:val="center"/>
            <w:hideMark/>
          </w:tcPr>
          <w:p w14:paraId="51312C33" w14:textId="77777777" w:rsidR="00ED47D2" w:rsidRPr="00795F17" w:rsidRDefault="00ED47D2" w:rsidP="0044393D">
            <w:pPr>
              <w:pStyle w:val="Teksttabelinaglowek"/>
              <w:rPr>
                <w:rFonts w:asciiTheme="majorHAnsi" w:eastAsiaTheme="majorEastAsia" w:hAnsiTheme="majorHAnsi" w:cstheme="majorBidi"/>
                <w:color w:val="262626" w:themeColor="text1" w:themeTint="D9"/>
              </w:rPr>
            </w:pPr>
            <w:r w:rsidRPr="00795F17">
              <w:t>Liczba zweryfikowanych wniosków</w:t>
            </w:r>
          </w:p>
        </w:tc>
        <w:tc>
          <w:tcPr>
            <w:tcW w:w="692" w:type="pct"/>
            <w:shd w:val="clear" w:color="auto" w:fill="BFBFBF" w:themeFill="background1" w:themeFillShade="BF"/>
            <w:vAlign w:val="center"/>
            <w:hideMark/>
          </w:tcPr>
          <w:p w14:paraId="66798AD9" w14:textId="43B1A197" w:rsidR="00ED47D2" w:rsidRPr="00795F17" w:rsidRDefault="009247CF" w:rsidP="0044393D">
            <w:pPr>
              <w:pStyle w:val="Teksttabelinaglowek"/>
              <w:rPr>
                <w:rFonts w:asciiTheme="majorHAnsi" w:eastAsiaTheme="majorEastAsia" w:hAnsiTheme="majorHAnsi" w:cstheme="majorBidi"/>
                <w:color w:val="262626" w:themeColor="text1" w:themeTint="D9"/>
              </w:rPr>
            </w:pPr>
            <w:r w:rsidRPr="00795F17">
              <w:t>Udział wniosków w podziale na rodzaj działalności przedsiębiorstwa (%)</w:t>
            </w:r>
          </w:p>
        </w:tc>
      </w:tr>
      <w:tr w:rsidR="00ED47D2" w:rsidRPr="00795F17" w14:paraId="3374C572" w14:textId="77777777" w:rsidTr="00870E85">
        <w:trPr>
          <w:trHeight w:val="454"/>
        </w:trPr>
        <w:tc>
          <w:tcPr>
            <w:tcW w:w="2168" w:type="pct"/>
            <w:vAlign w:val="center"/>
            <w:hideMark/>
          </w:tcPr>
          <w:p w14:paraId="6132069F" w14:textId="77777777" w:rsidR="00ED47D2" w:rsidRPr="00795F17" w:rsidRDefault="00ED47D2" w:rsidP="0044393D">
            <w:pPr>
              <w:pStyle w:val="Teksttabelilewy"/>
              <w:rPr>
                <w:rFonts w:asciiTheme="majorHAnsi" w:eastAsiaTheme="majorEastAsia" w:hAnsiTheme="majorHAnsi" w:cstheme="majorBidi"/>
                <w:color w:val="272727" w:themeColor="text1" w:themeTint="D8"/>
              </w:rPr>
            </w:pPr>
            <w:r w:rsidRPr="00795F17">
              <w:t>Odbiór ścieków</w:t>
            </w:r>
          </w:p>
        </w:tc>
        <w:tc>
          <w:tcPr>
            <w:tcW w:w="2141" w:type="pct"/>
            <w:vAlign w:val="center"/>
            <w:hideMark/>
          </w:tcPr>
          <w:p w14:paraId="5734FC0B" w14:textId="77777777" w:rsidR="00ED47D2" w:rsidRPr="00795F17" w:rsidRDefault="00ED47D2" w:rsidP="0065243A">
            <w:pPr>
              <w:pStyle w:val="Teksttabelisrodek"/>
              <w:rPr>
                <w:rFonts w:asciiTheme="majorHAnsi" w:eastAsiaTheme="majorEastAsia" w:hAnsiTheme="majorHAnsi" w:cstheme="majorBidi"/>
                <w:color w:val="272727" w:themeColor="text1" w:themeTint="D8"/>
              </w:rPr>
            </w:pPr>
            <w:r w:rsidRPr="00795F17">
              <w:t>83</w:t>
            </w:r>
          </w:p>
        </w:tc>
        <w:tc>
          <w:tcPr>
            <w:tcW w:w="692" w:type="pct"/>
            <w:vAlign w:val="center"/>
            <w:hideMark/>
          </w:tcPr>
          <w:p w14:paraId="26B61C9F" w14:textId="1E86DD96" w:rsidR="00ED47D2" w:rsidRPr="00795F17" w:rsidRDefault="00ED47D2" w:rsidP="0065243A">
            <w:pPr>
              <w:pStyle w:val="Teksttabelisrodek"/>
              <w:rPr>
                <w:rFonts w:asciiTheme="majorHAnsi" w:eastAsiaTheme="majorEastAsia" w:hAnsiTheme="majorHAnsi" w:cstheme="majorBidi"/>
                <w:color w:val="272727" w:themeColor="text1" w:themeTint="D8"/>
              </w:rPr>
            </w:pPr>
            <w:r w:rsidRPr="00795F17">
              <w:t>7,22</w:t>
            </w:r>
          </w:p>
        </w:tc>
      </w:tr>
      <w:tr w:rsidR="00ED47D2" w:rsidRPr="00795F17" w14:paraId="1F849D3E" w14:textId="77777777" w:rsidTr="00870E85">
        <w:trPr>
          <w:trHeight w:val="454"/>
        </w:trPr>
        <w:tc>
          <w:tcPr>
            <w:tcW w:w="2168" w:type="pct"/>
            <w:vAlign w:val="center"/>
            <w:hideMark/>
          </w:tcPr>
          <w:p w14:paraId="21C77D68" w14:textId="77777777" w:rsidR="00ED47D2" w:rsidRPr="00795F17" w:rsidRDefault="00ED47D2" w:rsidP="0044393D">
            <w:pPr>
              <w:pStyle w:val="Teksttabelilewy"/>
              <w:rPr>
                <w:rFonts w:asciiTheme="majorHAnsi" w:eastAsiaTheme="majorEastAsia" w:hAnsiTheme="majorHAnsi" w:cstheme="majorBidi"/>
                <w:color w:val="272727" w:themeColor="text1" w:themeTint="D8"/>
              </w:rPr>
            </w:pPr>
            <w:r w:rsidRPr="00795F17">
              <w:t>Zaopatrzenie w wodę</w:t>
            </w:r>
          </w:p>
        </w:tc>
        <w:tc>
          <w:tcPr>
            <w:tcW w:w="2141" w:type="pct"/>
            <w:vAlign w:val="center"/>
            <w:hideMark/>
          </w:tcPr>
          <w:p w14:paraId="7D22D432" w14:textId="77777777" w:rsidR="00ED47D2" w:rsidRPr="00795F17" w:rsidRDefault="00ED47D2" w:rsidP="0065243A">
            <w:pPr>
              <w:pStyle w:val="Teksttabelisrodek"/>
              <w:rPr>
                <w:rFonts w:asciiTheme="majorHAnsi" w:eastAsiaTheme="majorEastAsia" w:hAnsiTheme="majorHAnsi" w:cstheme="majorBidi"/>
                <w:color w:val="272727" w:themeColor="text1" w:themeTint="D8"/>
              </w:rPr>
            </w:pPr>
            <w:r w:rsidRPr="00795F17">
              <w:t>143</w:t>
            </w:r>
          </w:p>
        </w:tc>
        <w:tc>
          <w:tcPr>
            <w:tcW w:w="692" w:type="pct"/>
            <w:vAlign w:val="center"/>
            <w:hideMark/>
          </w:tcPr>
          <w:p w14:paraId="3C338510" w14:textId="36EF873A" w:rsidR="00ED47D2" w:rsidRPr="00795F17" w:rsidRDefault="00ED47D2" w:rsidP="0065243A">
            <w:pPr>
              <w:pStyle w:val="Teksttabelisrodek"/>
              <w:rPr>
                <w:rFonts w:asciiTheme="majorHAnsi" w:eastAsiaTheme="majorEastAsia" w:hAnsiTheme="majorHAnsi" w:cstheme="majorBidi"/>
                <w:color w:val="272727" w:themeColor="text1" w:themeTint="D8"/>
              </w:rPr>
            </w:pPr>
            <w:r w:rsidRPr="00795F17">
              <w:t>12,43</w:t>
            </w:r>
          </w:p>
        </w:tc>
      </w:tr>
      <w:tr w:rsidR="00ED47D2" w:rsidRPr="00795F17" w14:paraId="1BAEEE08" w14:textId="77777777" w:rsidTr="00870E85">
        <w:trPr>
          <w:trHeight w:val="454"/>
        </w:trPr>
        <w:tc>
          <w:tcPr>
            <w:tcW w:w="2168" w:type="pct"/>
            <w:vAlign w:val="center"/>
            <w:hideMark/>
          </w:tcPr>
          <w:p w14:paraId="3D91129D" w14:textId="77777777" w:rsidR="00ED47D2" w:rsidRPr="00795F17" w:rsidRDefault="00ED47D2" w:rsidP="0044393D">
            <w:pPr>
              <w:pStyle w:val="Teksttabelilewy"/>
              <w:rPr>
                <w:rFonts w:asciiTheme="majorHAnsi" w:eastAsiaTheme="majorEastAsia" w:hAnsiTheme="majorHAnsi" w:cstheme="majorBidi"/>
                <w:color w:val="272727" w:themeColor="text1" w:themeTint="D8"/>
              </w:rPr>
            </w:pPr>
            <w:r w:rsidRPr="00795F17">
              <w:t>Zaopatrzenie w wodę i odbiór ścieków</w:t>
            </w:r>
          </w:p>
        </w:tc>
        <w:tc>
          <w:tcPr>
            <w:tcW w:w="2141" w:type="pct"/>
            <w:vAlign w:val="center"/>
            <w:hideMark/>
          </w:tcPr>
          <w:p w14:paraId="0183E8A1" w14:textId="77777777" w:rsidR="00ED47D2" w:rsidRPr="00795F17" w:rsidRDefault="00ED47D2" w:rsidP="0065243A">
            <w:pPr>
              <w:pStyle w:val="Teksttabelisrodek"/>
              <w:rPr>
                <w:rFonts w:asciiTheme="majorHAnsi" w:eastAsiaTheme="majorEastAsia" w:hAnsiTheme="majorHAnsi" w:cstheme="majorBidi"/>
                <w:color w:val="272727" w:themeColor="text1" w:themeTint="D8"/>
              </w:rPr>
            </w:pPr>
            <w:r w:rsidRPr="00795F17">
              <w:t>924</w:t>
            </w:r>
          </w:p>
        </w:tc>
        <w:tc>
          <w:tcPr>
            <w:tcW w:w="692" w:type="pct"/>
            <w:vAlign w:val="center"/>
            <w:hideMark/>
          </w:tcPr>
          <w:p w14:paraId="3C8028ED" w14:textId="1E239DB4" w:rsidR="00ED47D2" w:rsidRPr="00795F17" w:rsidRDefault="00ED47D2" w:rsidP="0065243A">
            <w:pPr>
              <w:pStyle w:val="Teksttabelisrodek"/>
              <w:rPr>
                <w:rFonts w:asciiTheme="majorHAnsi" w:eastAsiaTheme="majorEastAsia" w:hAnsiTheme="majorHAnsi" w:cstheme="majorBidi"/>
                <w:color w:val="272727" w:themeColor="text1" w:themeTint="D8"/>
              </w:rPr>
            </w:pPr>
            <w:r w:rsidRPr="00795F17">
              <w:t>80,35</w:t>
            </w:r>
          </w:p>
        </w:tc>
      </w:tr>
      <w:tr w:rsidR="00ED47D2" w:rsidRPr="00795F17" w14:paraId="13186297" w14:textId="77777777" w:rsidTr="00C817B5">
        <w:trPr>
          <w:trHeight w:val="454"/>
        </w:trPr>
        <w:tc>
          <w:tcPr>
            <w:tcW w:w="2168" w:type="pct"/>
            <w:shd w:val="clear" w:color="auto" w:fill="BFBFBF" w:themeFill="background1" w:themeFillShade="BF"/>
            <w:vAlign w:val="center"/>
            <w:hideMark/>
          </w:tcPr>
          <w:p w14:paraId="20EE775C" w14:textId="77777777" w:rsidR="00ED47D2" w:rsidRPr="00795F17" w:rsidRDefault="00ED47D2" w:rsidP="00C817B5">
            <w:pPr>
              <w:pStyle w:val="Teksttabelinaglowek"/>
              <w:rPr>
                <w:rFonts w:asciiTheme="majorHAnsi" w:eastAsiaTheme="majorEastAsia" w:hAnsiTheme="majorHAnsi" w:cstheme="majorBidi"/>
                <w:color w:val="272727" w:themeColor="text1" w:themeTint="D8"/>
              </w:rPr>
            </w:pPr>
            <w:r w:rsidRPr="00795F17">
              <w:t xml:space="preserve">Razem </w:t>
            </w:r>
          </w:p>
        </w:tc>
        <w:tc>
          <w:tcPr>
            <w:tcW w:w="2141" w:type="pct"/>
            <w:shd w:val="clear" w:color="auto" w:fill="BFBFBF" w:themeFill="background1" w:themeFillShade="BF"/>
            <w:vAlign w:val="center"/>
            <w:hideMark/>
          </w:tcPr>
          <w:p w14:paraId="7765BEB7" w14:textId="77777777" w:rsidR="00ED47D2" w:rsidRPr="00795F17" w:rsidRDefault="00ED47D2" w:rsidP="00C817B5">
            <w:pPr>
              <w:pStyle w:val="Teksttabelinaglowek"/>
              <w:rPr>
                <w:rFonts w:asciiTheme="majorHAnsi" w:eastAsiaTheme="majorEastAsia" w:hAnsiTheme="majorHAnsi" w:cstheme="majorBidi"/>
                <w:color w:val="272727" w:themeColor="text1" w:themeTint="D8"/>
              </w:rPr>
            </w:pPr>
            <w:r w:rsidRPr="00795F17">
              <w:t>1150</w:t>
            </w:r>
          </w:p>
        </w:tc>
        <w:tc>
          <w:tcPr>
            <w:tcW w:w="692" w:type="pct"/>
            <w:shd w:val="clear" w:color="auto" w:fill="BFBFBF" w:themeFill="background1" w:themeFillShade="BF"/>
            <w:vAlign w:val="center"/>
            <w:hideMark/>
          </w:tcPr>
          <w:p w14:paraId="15525876" w14:textId="5765CFDE" w:rsidR="00ED47D2" w:rsidRPr="00795F17" w:rsidRDefault="00ED47D2" w:rsidP="00C817B5">
            <w:pPr>
              <w:pStyle w:val="Teksttabelinaglowek"/>
              <w:rPr>
                <w:rFonts w:asciiTheme="majorHAnsi" w:eastAsiaTheme="majorEastAsia" w:hAnsiTheme="majorHAnsi" w:cstheme="majorBidi"/>
                <w:color w:val="272727" w:themeColor="text1" w:themeTint="D8"/>
              </w:rPr>
            </w:pPr>
            <w:r w:rsidRPr="00795F17">
              <w:t>100,00</w:t>
            </w:r>
          </w:p>
        </w:tc>
      </w:tr>
    </w:tbl>
    <w:p w14:paraId="298AE56B" w14:textId="4F1F31B7" w:rsidR="00ED47D2" w:rsidRPr="00795F17" w:rsidRDefault="00ED47D2" w:rsidP="0044393D">
      <w:pPr>
        <w:pStyle w:val="rdo"/>
      </w:pPr>
      <w:r w:rsidRPr="00795F17">
        <w:t xml:space="preserve">Źródło: </w:t>
      </w:r>
      <w:r w:rsidR="00FD7248" w:rsidRPr="00795F17">
        <w:t>opracowanie własne</w:t>
      </w:r>
    </w:p>
    <w:p w14:paraId="3D8E35A0" w14:textId="11F2892D" w:rsidR="00ED47D2" w:rsidRPr="00795F17" w:rsidRDefault="00ED47D2" w:rsidP="0044393D">
      <w:pPr>
        <w:rPr>
          <w:rFonts w:eastAsia="MS Mincho"/>
          <w:lang w:eastAsia="pl-PL"/>
        </w:rPr>
      </w:pPr>
      <w:r w:rsidRPr="00795F17">
        <w:t>Podsumowując, system ustalania taryf za zbiorowe zaopatrzenie w wodę i zbiorowe odprowadzanie ścieków z uwzględnieniem kosztów związanych ze świadczeniem usług, zmian warunków ekonomicznych oraz wielkości usług i warunków ich świadczenia, a także kosztów wynikających z</w:t>
      </w:r>
      <w:r w:rsidR="00FF0421" w:rsidRPr="00795F17">
        <w:t> </w:t>
      </w:r>
      <w:r w:rsidRPr="00795F17">
        <w:t>planowanych wydatków inwestycyjnych został w III cyklu planistycznym zmodyfikowany pod kątem spełnienia zasady zwrotu kosztów usług wodnych.</w:t>
      </w:r>
    </w:p>
    <w:p w14:paraId="13AC0322" w14:textId="77777777" w:rsidR="00ED47D2" w:rsidRPr="00795F17" w:rsidRDefault="00ED47D2" w:rsidP="00BA6B41">
      <w:pPr>
        <w:pStyle w:val="Nagwek3"/>
      </w:pPr>
      <w:bookmarkStart w:id="795" w:name="_Toc473375878"/>
      <w:bookmarkStart w:id="796" w:name="_Toc68703575"/>
      <w:r w:rsidRPr="00795F17">
        <w:t>Planowane działania</w:t>
      </w:r>
      <w:bookmarkEnd w:id="795"/>
      <w:bookmarkEnd w:id="796"/>
    </w:p>
    <w:p w14:paraId="4900F82E" w14:textId="44DBF235" w:rsidR="00ED47D2" w:rsidRPr="00795F17" w:rsidRDefault="00ED47D2" w:rsidP="0044393D">
      <w:r w:rsidRPr="00795F17">
        <w:t>Wyszczególnione i omówione powyżej działania są rekomendowane do kontynuowania i powinny być także podjęte w ramach IV cyklu planistycznego (2022-2027). Działania te zostały zaproponowane i</w:t>
      </w:r>
      <w:r w:rsidR="00FF0421" w:rsidRPr="00795F17">
        <w:t> </w:t>
      </w:r>
      <w:r w:rsidRPr="00795F17">
        <w:t xml:space="preserve">były także ujęte w katalogu działań krajowych w ramach III cyklu planistycznego. Mają one charakter ciągły, a ich ujęcie w katalogu działań krajowych w ramach IV cyklu planistycznego </w:t>
      </w:r>
      <w:r w:rsidR="00305444" w:rsidRPr="00795F17">
        <w:t>(tabela 13-5)</w:t>
      </w:r>
      <w:r w:rsidR="002B2F46" w:rsidRPr="00795F17">
        <w:t xml:space="preserve"> </w:t>
      </w:r>
      <w:r w:rsidRPr="00795F17">
        <w:t>zapewnia, iż zasada zwrotu kosztów usług wodnych jest i będzie wdrażana w sposób trwały zgodnie z</w:t>
      </w:r>
      <w:r w:rsidR="00C817B5" w:rsidRPr="00795F17">
        <w:t> </w:t>
      </w:r>
      <w:r w:rsidRPr="00795F17">
        <w:t>wymogami RDW w</w:t>
      </w:r>
      <w:r w:rsidR="00FF0421" w:rsidRPr="00795F17">
        <w:t> </w:t>
      </w:r>
      <w:r w:rsidRPr="00795F17">
        <w:t>dwóch zasadniczych obszarach funkcjonalnych:</w:t>
      </w:r>
    </w:p>
    <w:p w14:paraId="453DEBD4" w14:textId="77777777" w:rsidR="00ED47D2" w:rsidRPr="00795F17" w:rsidRDefault="00ED47D2" w:rsidP="00BA6B41">
      <w:pPr>
        <w:pStyle w:val="Akapitzlist"/>
      </w:pPr>
      <w:r w:rsidRPr="00795F17">
        <w:t>Przez przedsiębiorstwa wodociągowo-kanalizacyjne, świadczące usługi w zakresie zbiorowego dostarczania wody i odprowadzania ścieków dla cały czas rosnącej grupy odbiorców;</w:t>
      </w:r>
    </w:p>
    <w:p w14:paraId="738D0C2A" w14:textId="77777777" w:rsidR="00ED47D2" w:rsidRPr="00795F17" w:rsidRDefault="00ED47D2" w:rsidP="00BA6B41">
      <w:pPr>
        <w:pStyle w:val="Akapitzlist"/>
      </w:pPr>
      <w:r w:rsidRPr="00795F17">
        <w:t>Przez administratora cieku w zakresie administrowanych rzek i obiektów.</w:t>
      </w:r>
    </w:p>
    <w:p w14:paraId="05189388" w14:textId="77777777" w:rsidR="00ED47D2" w:rsidRPr="00795F17" w:rsidRDefault="00ED47D2" w:rsidP="0084311B">
      <w:pPr>
        <w:spacing w:after="0"/>
      </w:pPr>
      <w:r w:rsidRPr="00795F17">
        <w:t xml:space="preserve">Zgodnie z przepisami art. 9 RDW państwa członkowskie powinny zapewnić, aby usługi wodne były realizowane z uwzględnieniem zasady zwrotu ich kosztów. Ujęcie ww. działań jako działań bezpośrednio wspierających realizację ww. zasady jest więc konieczne i uzasadnione. </w:t>
      </w:r>
    </w:p>
    <w:p w14:paraId="33B4FF7A" w14:textId="7EF445A1" w:rsidR="00ED47D2" w:rsidRPr="00795F17" w:rsidRDefault="00FF0421" w:rsidP="0084311B">
      <w:pPr>
        <w:pStyle w:val="Tabela"/>
        <w:spacing w:after="0"/>
      </w:pPr>
      <w:bookmarkStart w:id="797" w:name="_Toc66341962"/>
      <w:bookmarkStart w:id="798" w:name="_Toc68703752"/>
      <w:r w:rsidRPr="00795F17">
        <w:t xml:space="preserve">Tabela </w:t>
      </w:r>
      <w:fldSimple w:instr=" STYLEREF 1 \s ">
        <w:r w:rsidR="00550571">
          <w:rPr>
            <w:noProof/>
          </w:rPr>
          <w:t>13</w:t>
        </w:r>
      </w:fldSimple>
      <w:r w:rsidR="00BB3B21" w:rsidRPr="00795F17">
        <w:noBreakHyphen/>
      </w:r>
      <w:fldSimple w:instr=" SEQ Tabela \* ARABIC \s 1 ">
        <w:r w:rsidR="00550571">
          <w:rPr>
            <w:noProof/>
          </w:rPr>
          <w:t>5</w:t>
        </w:r>
      </w:fldSimple>
      <w:r w:rsidR="00182A26" w:rsidRPr="00795F17">
        <w:tab/>
      </w:r>
      <w:r w:rsidR="00ED47D2" w:rsidRPr="00795F17">
        <w:rPr>
          <w:szCs w:val="20"/>
        </w:rPr>
        <w:t>Działania planowane na IV cykl planistyczny (2022-2027)</w:t>
      </w:r>
      <w:bookmarkEnd w:id="797"/>
      <w:bookmarkEnd w:id="798"/>
    </w:p>
    <w:tbl>
      <w:tblPr>
        <w:tblW w:w="5000" w:type="pct"/>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left w:w="70" w:type="dxa"/>
          <w:right w:w="70" w:type="dxa"/>
        </w:tblCellMar>
        <w:tblLook w:val="04A0" w:firstRow="1" w:lastRow="0" w:firstColumn="1" w:lastColumn="0" w:noHBand="0" w:noVBand="1"/>
      </w:tblPr>
      <w:tblGrid>
        <w:gridCol w:w="4536"/>
        <w:gridCol w:w="2264"/>
        <w:gridCol w:w="2262"/>
      </w:tblGrid>
      <w:tr w:rsidR="004E1029" w:rsidRPr="00795F17" w14:paraId="44BCF781" w14:textId="1F21E964" w:rsidTr="0084311B">
        <w:trPr>
          <w:cantSplit/>
          <w:trHeight w:val="170"/>
          <w:tblHeader/>
        </w:trPr>
        <w:tc>
          <w:tcPr>
            <w:tcW w:w="2503"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41B9C4DC" w14:textId="77777777" w:rsidR="004E1029" w:rsidRPr="00795F17" w:rsidRDefault="004E1029" w:rsidP="0084311B">
            <w:pPr>
              <w:pStyle w:val="Teksttabelinaglowek"/>
              <w:spacing w:after="0"/>
              <w:rPr>
                <w:rFonts w:asciiTheme="majorHAnsi" w:eastAsia="Times New Roman" w:hAnsiTheme="majorHAnsi" w:cs="Arial"/>
                <w:color w:val="262626" w:themeColor="text1" w:themeTint="D9"/>
              </w:rPr>
            </w:pPr>
            <w:r w:rsidRPr="00795F17">
              <w:t>Działanie</w:t>
            </w:r>
          </w:p>
        </w:tc>
        <w:tc>
          <w:tcPr>
            <w:tcW w:w="1249"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0EC20816" w14:textId="77777777" w:rsidR="004E1029" w:rsidRPr="00795F17" w:rsidRDefault="004E1029" w:rsidP="0084311B">
            <w:pPr>
              <w:pStyle w:val="Teksttabelinaglowek"/>
              <w:spacing w:after="0"/>
              <w:rPr>
                <w:rFonts w:asciiTheme="majorHAnsi" w:eastAsia="Times New Roman" w:hAnsiTheme="majorHAnsi" w:cs="Arial"/>
                <w:color w:val="262626" w:themeColor="text1" w:themeTint="D9"/>
              </w:rPr>
            </w:pPr>
            <w:r w:rsidRPr="00795F17">
              <w:t>Jednostka odpowiedzialna</w:t>
            </w:r>
          </w:p>
        </w:tc>
        <w:tc>
          <w:tcPr>
            <w:tcW w:w="1248"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tcPr>
          <w:p w14:paraId="73036A28" w14:textId="7AE4C637" w:rsidR="004E1029" w:rsidRPr="00795F17" w:rsidRDefault="004E1029" w:rsidP="0084311B">
            <w:pPr>
              <w:pStyle w:val="Teksttabelinaglowek"/>
              <w:spacing w:after="0"/>
            </w:pPr>
            <w:r w:rsidRPr="00795F17">
              <w:t>Harmonogram</w:t>
            </w:r>
          </w:p>
        </w:tc>
      </w:tr>
      <w:tr w:rsidR="004E1029" w:rsidRPr="00795F17" w14:paraId="7F9777AB" w14:textId="650C6FA6" w:rsidTr="0084311B">
        <w:trPr>
          <w:trHeight w:val="170"/>
        </w:trPr>
        <w:tc>
          <w:tcPr>
            <w:tcW w:w="2503" w:type="pct"/>
            <w:tcBorders>
              <w:top w:val="single" w:sz="4" w:space="0" w:color="002060"/>
              <w:left w:val="single" w:sz="4" w:space="0" w:color="002060"/>
              <w:bottom w:val="single" w:sz="4" w:space="0" w:color="002060"/>
              <w:right w:val="single" w:sz="4" w:space="0" w:color="002060"/>
            </w:tcBorders>
            <w:vAlign w:val="center"/>
            <w:hideMark/>
          </w:tcPr>
          <w:p w14:paraId="206FDC98" w14:textId="77777777" w:rsidR="004E1029" w:rsidRPr="00795F17" w:rsidRDefault="004E1029" w:rsidP="0084311B">
            <w:pPr>
              <w:pStyle w:val="Teksttabelilewy"/>
              <w:spacing w:after="0"/>
            </w:pPr>
            <w:r w:rsidRPr="00795F17">
              <w:rPr>
                <w:rStyle w:val="TeksttabelilewyZnak"/>
              </w:rPr>
              <w:t>Ustalanie taryf za zbiorowe zaopatrzenie w wodę i zbiorowe odprowadzanie ścieków z uwzględnieniem</w:t>
            </w:r>
            <w:r w:rsidRPr="00795F17">
              <w:t xml:space="preserve">: </w:t>
            </w:r>
          </w:p>
          <w:p w14:paraId="7E6E66B1" w14:textId="77777777" w:rsidR="004E1029" w:rsidRPr="00795F17" w:rsidRDefault="004E1029" w:rsidP="00BA6B41">
            <w:pPr>
              <w:pStyle w:val="tabela-pkt"/>
              <w:rPr>
                <w:rFonts w:asciiTheme="majorHAnsi" w:eastAsiaTheme="majorEastAsia" w:hAnsiTheme="majorHAnsi" w:cstheme="majorBidi"/>
                <w:color w:val="272727" w:themeColor="text1" w:themeTint="D8"/>
              </w:rPr>
            </w:pPr>
            <w:r w:rsidRPr="00795F17">
              <w:t>kosztów związanych ze świadczeniem usług,</w:t>
            </w:r>
          </w:p>
          <w:p w14:paraId="6C668C55" w14:textId="77777777" w:rsidR="004E1029" w:rsidRPr="00795F17" w:rsidRDefault="004E1029" w:rsidP="00BA6B41">
            <w:pPr>
              <w:pStyle w:val="tabela-pkt"/>
              <w:rPr>
                <w:rFonts w:asciiTheme="majorHAnsi" w:eastAsiaTheme="majorEastAsia" w:hAnsiTheme="majorHAnsi" w:cstheme="majorBidi"/>
                <w:color w:val="272727" w:themeColor="text1" w:themeTint="D8"/>
              </w:rPr>
            </w:pPr>
            <w:r w:rsidRPr="00795F17">
              <w:t>zmian warunków ekonomicznych oraz wielkości usług i warunków ich świadczenia,</w:t>
            </w:r>
          </w:p>
          <w:p w14:paraId="352298C8" w14:textId="77777777" w:rsidR="004E1029" w:rsidRPr="00795F17" w:rsidRDefault="004E1029" w:rsidP="00BA6B41">
            <w:pPr>
              <w:pStyle w:val="tabela-pkt"/>
              <w:rPr>
                <w:rFonts w:asciiTheme="majorHAnsi" w:eastAsiaTheme="majorEastAsia" w:hAnsiTheme="majorHAnsi" w:cstheme="majorBidi"/>
                <w:color w:val="272727" w:themeColor="text1" w:themeTint="D8"/>
              </w:rPr>
            </w:pPr>
            <w:r w:rsidRPr="00795F17">
              <w:t>kosztów wynikających z planowanych wydatków inwestycyjnych.</w:t>
            </w:r>
          </w:p>
        </w:tc>
        <w:tc>
          <w:tcPr>
            <w:tcW w:w="1249" w:type="pct"/>
            <w:tcBorders>
              <w:top w:val="single" w:sz="4" w:space="0" w:color="002060"/>
              <w:left w:val="single" w:sz="4" w:space="0" w:color="002060"/>
              <w:bottom w:val="single" w:sz="4" w:space="0" w:color="002060"/>
              <w:right w:val="single" w:sz="4" w:space="0" w:color="002060"/>
            </w:tcBorders>
            <w:vAlign w:val="center"/>
            <w:hideMark/>
          </w:tcPr>
          <w:p w14:paraId="0B4C0CE6" w14:textId="77777777" w:rsidR="004E1029" w:rsidRPr="00795F17" w:rsidRDefault="004E1029" w:rsidP="0084311B">
            <w:pPr>
              <w:pStyle w:val="Teksttabelilewy"/>
              <w:spacing w:after="0"/>
              <w:rPr>
                <w:rFonts w:asciiTheme="majorHAnsi" w:eastAsia="Times New Roman" w:hAnsiTheme="majorHAnsi" w:cs="Arial"/>
                <w:color w:val="262626" w:themeColor="text1" w:themeTint="D9"/>
              </w:rPr>
            </w:pPr>
            <w:r w:rsidRPr="00795F17">
              <w:t>przedsiębiorstwa wodociągowo-kanalizacyjne</w:t>
            </w:r>
          </w:p>
        </w:tc>
        <w:tc>
          <w:tcPr>
            <w:tcW w:w="1248" w:type="pct"/>
            <w:tcBorders>
              <w:top w:val="single" w:sz="4" w:space="0" w:color="002060"/>
              <w:left w:val="single" w:sz="4" w:space="0" w:color="002060"/>
              <w:bottom w:val="single" w:sz="4" w:space="0" w:color="002060"/>
              <w:right w:val="single" w:sz="4" w:space="0" w:color="002060"/>
            </w:tcBorders>
            <w:vAlign w:val="center"/>
          </w:tcPr>
          <w:p w14:paraId="29241B88" w14:textId="44230DB8" w:rsidR="004E1029" w:rsidRPr="00795F17" w:rsidRDefault="004E1029" w:rsidP="0084311B">
            <w:pPr>
              <w:pStyle w:val="Teksttabelisrodek"/>
              <w:spacing w:after="0"/>
            </w:pPr>
            <w:r w:rsidRPr="00795F17">
              <w:t>działanie ciągłe</w:t>
            </w:r>
          </w:p>
        </w:tc>
      </w:tr>
      <w:tr w:rsidR="004E1029" w:rsidRPr="00795F17" w14:paraId="3D1FC523" w14:textId="6940FD48" w:rsidTr="0084311B">
        <w:trPr>
          <w:trHeight w:val="170"/>
        </w:trPr>
        <w:tc>
          <w:tcPr>
            <w:tcW w:w="2503" w:type="pct"/>
            <w:tcBorders>
              <w:top w:val="single" w:sz="4" w:space="0" w:color="002060"/>
              <w:left w:val="single" w:sz="4" w:space="0" w:color="002060"/>
              <w:bottom w:val="single" w:sz="4" w:space="0" w:color="002060"/>
              <w:right w:val="single" w:sz="4" w:space="0" w:color="002060"/>
            </w:tcBorders>
            <w:vAlign w:val="center"/>
            <w:hideMark/>
          </w:tcPr>
          <w:p w14:paraId="70D6CA16" w14:textId="77777777" w:rsidR="004E1029" w:rsidRPr="00795F17" w:rsidRDefault="004E1029" w:rsidP="0084311B">
            <w:pPr>
              <w:pStyle w:val="Teksttabelilewy"/>
              <w:spacing w:after="0"/>
              <w:rPr>
                <w:rFonts w:asciiTheme="majorHAnsi" w:eastAsia="Times New Roman" w:hAnsiTheme="majorHAnsi" w:cs="Arial"/>
                <w:i/>
                <w:color w:val="262626" w:themeColor="text1" w:themeTint="D9"/>
              </w:rPr>
            </w:pPr>
            <w:r w:rsidRPr="00795F17">
              <w:t>Uwzględnienie zasady zwrotu kosztów w stosunku do administrowanych rzek i obiektów.</w:t>
            </w:r>
          </w:p>
        </w:tc>
        <w:tc>
          <w:tcPr>
            <w:tcW w:w="1249" w:type="pct"/>
            <w:tcBorders>
              <w:top w:val="single" w:sz="4" w:space="0" w:color="002060"/>
              <w:left w:val="single" w:sz="4" w:space="0" w:color="002060"/>
              <w:bottom w:val="single" w:sz="4" w:space="0" w:color="002060"/>
              <w:right w:val="single" w:sz="4" w:space="0" w:color="002060"/>
            </w:tcBorders>
            <w:vAlign w:val="center"/>
            <w:hideMark/>
          </w:tcPr>
          <w:p w14:paraId="7B13AEA4" w14:textId="77777777" w:rsidR="004E1029" w:rsidRPr="00795F17" w:rsidRDefault="004E1029" w:rsidP="0084311B">
            <w:pPr>
              <w:pStyle w:val="Teksttabelisrodek"/>
              <w:spacing w:after="0"/>
              <w:rPr>
                <w:rFonts w:asciiTheme="majorHAnsi" w:eastAsia="Times New Roman" w:hAnsiTheme="majorHAnsi" w:cs="Arial"/>
                <w:color w:val="262626" w:themeColor="text1" w:themeTint="D9"/>
              </w:rPr>
            </w:pPr>
            <w:r w:rsidRPr="00795F17">
              <w:t>administrator cieku</w:t>
            </w:r>
          </w:p>
        </w:tc>
        <w:tc>
          <w:tcPr>
            <w:tcW w:w="1248" w:type="pct"/>
            <w:tcBorders>
              <w:top w:val="single" w:sz="4" w:space="0" w:color="002060"/>
              <w:left w:val="single" w:sz="4" w:space="0" w:color="002060"/>
              <w:bottom w:val="single" w:sz="4" w:space="0" w:color="002060"/>
              <w:right w:val="single" w:sz="4" w:space="0" w:color="002060"/>
            </w:tcBorders>
            <w:vAlign w:val="center"/>
          </w:tcPr>
          <w:p w14:paraId="7D419AEE" w14:textId="5D26A4F0" w:rsidR="004E1029" w:rsidRPr="00795F17" w:rsidRDefault="004E1029" w:rsidP="0084311B">
            <w:pPr>
              <w:pStyle w:val="Teksttabelisrodek"/>
              <w:spacing w:after="0"/>
            </w:pPr>
            <w:r w:rsidRPr="00795F17">
              <w:t>działanie ciągłe</w:t>
            </w:r>
          </w:p>
        </w:tc>
      </w:tr>
    </w:tbl>
    <w:p w14:paraId="08310380" w14:textId="02FF9104" w:rsidR="00ED47D2" w:rsidRPr="00795F17" w:rsidRDefault="00ED47D2" w:rsidP="0084311B">
      <w:pPr>
        <w:pStyle w:val="rdo"/>
        <w:spacing w:after="0"/>
        <w:rPr>
          <w:rFonts w:eastAsia="MS Mincho"/>
          <w:sz w:val="24"/>
          <w:szCs w:val="24"/>
        </w:rPr>
      </w:pPr>
      <w:r w:rsidRPr="00795F17">
        <w:rPr>
          <w:lang w:eastAsia="zh-CN"/>
        </w:rPr>
        <w:t xml:space="preserve">Źródło: </w:t>
      </w:r>
      <w:r w:rsidR="00FD7248" w:rsidRPr="00795F17">
        <w:rPr>
          <w:lang w:eastAsia="zh-CN"/>
        </w:rPr>
        <w:t>opracowanie własne</w:t>
      </w:r>
    </w:p>
    <w:p w14:paraId="5BB94A71" w14:textId="6E451258" w:rsidR="00332A4E" w:rsidRPr="00795F17" w:rsidRDefault="00332A4E" w:rsidP="00BA6B41">
      <w:pPr>
        <w:pStyle w:val="Nagwek2"/>
      </w:pPr>
      <w:bookmarkStart w:id="799" w:name="_Toc66272283"/>
      <w:bookmarkStart w:id="800" w:name="_Toc66347828"/>
      <w:bookmarkStart w:id="801" w:name="_Toc68703576"/>
      <w:r w:rsidRPr="00795F17">
        <w:t>Podsumowanie działań</w:t>
      </w:r>
      <w:r w:rsidR="00FC64C2" w:rsidRPr="00795F17">
        <w:t xml:space="preserve"> </w:t>
      </w:r>
      <w:r w:rsidR="007F1BE0" w:rsidRPr="00795F17">
        <w:t>podjętych dla realizacji celów środowiskowych i</w:t>
      </w:r>
      <w:r w:rsidR="00D33A08" w:rsidRPr="00795F17">
        <w:t> </w:t>
      </w:r>
      <w:r w:rsidR="007F1BE0" w:rsidRPr="00795F17">
        <w:t>wymagań związanych z zaopatrzeniem w wodę</w:t>
      </w:r>
      <w:bookmarkEnd w:id="799"/>
      <w:bookmarkEnd w:id="800"/>
      <w:bookmarkEnd w:id="801"/>
    </w:p>
    <w:p w14:paraId="46263016" w14:textId="29D44960" w:rsidR="00AD1DA1" w:rsidRPr="00795F17" w:rsidRDefault="00AD1DA1" w:rsidP="0044393D">
      <w:r w:rsidRPr="00795F17">
        <w:t>Zaopatrzenie w wodę do spożycia przez ludzi stanowi jeden z aspektów uwzględnionych w ustawie pr.w. poprzez uznanie jcwp przeznaczonych do poboru wody na potrzeby zaopatrzenia ludności w</w:t>
      </w:r>
      <w:r w:rsidR="00C817B5" w:rsidRPr="00795F17">
        <w:t> </w:t>
      </w:r>
      <w:r w:rsidRPr="00795F17">
        <w:t>wodę przeznaczoną do spożycia przez ludzi, jako obszary chronione (art. 16 pkt 32 ustawy pr.w.).</w:t>
      </w:r>
    </w:p>
    <w:p w14:paraId="420F88F2" w14:textId="04C93701" w:rsidR="00AD1DA1" w:rsidRPr="00795F17" w:rsidRDefault="00AD1DA1" w:rsidP="0044393D">
      <w:r w:rsidRPr="00795F17">
        <w:t xml:space="preserve">Na obszarze dorzecza </w:t>
      </w:r>
      <w:r w:rsidR="00D635B0" w:rsidRPr="00795F17">
        <w:t>Odry</w:t>
      </w:r>
      <w:r w:rsidRPr="00795F17">
        <w:t xml:space="preserve"> jcwp przeznaczonych do poboru wody na potrzeby zaopatrzenia ludności w wodę przeznaczoną do spożycia jest </w:t>
      </w:r>
      <w:r w:rsidR="00066CB7" w:rsidRPr="00795F17">
        <w:t>53</w:t>
      </w:r>
      <w:r w:rsidRPr="00795F17">
        <w:t xml:space="preserve"> jcwp RW, co stanowi ok. </w:t>
      </w:r>
      <w:r w:rsidR="000E50AB" w:rsidRPr="00795F17">
        <w:t>4</w:t>
      </w:r>
      <w:r w:rsidRPr="00795F17">
        <w:t>% wszystkich jcwp RW obszaru dorzecza. W przypadku jcwpd, wszystkie (</w:t>
      </w:r>
      <w:r w:rsidR="00066CB7" w:rsidRPr="00795F17">
        <w:t>66</w:t>
      </w:r>
      <w:r w:rsidRPr="00795F17">
        <w:t xml:space="preserve"> jcwpd) są uznane za przeznaczone do poboru wody na potrzeby zaopatrzenia ludności w wodę przeznaczoną do spożycia.</w:t>
      </w:r>
    </w:p>
    <w:p w14:paraId="6905744B" w14:textId="500FBC8B" w:rsidR="00AD1DA1" w:rsidRPr="00795F17" w:rsidRDefault="00AD1DA1" w:rsidP="0044393D">
      <w:r w:rsidRPr="00795F17">
        <w:t xml:space="preserve">Działania ukierunkowane na zapewnienie odpowiedniej jakości wody na cele zaopatrzenia ludności stanowią podstawowe działania uwzględniane zarówno w poprzednim cyklu planistycznym </w:t>
      </w:r>
      <w:r w:rsidR="00C817B5" w:rsidRPr="00795F17">
        <w:br/>
      </w:r>
      <w:r w:rsidRPr="00795F17">
        <w:t>(2016-2021), jak i obecnie (2022-2027).</w:t>
      </w:r>
    </w:p>
    <w:p w14:paraId="114B4CEC" w14:textId="0BD290C4" w:rsidR="00AD1DA1" w:rsidRPr="00795F17" w:rsidRDefault="00AD1DA1" w:rsidP="0044393D">
      <w:pPr>
        <w:rPr>
          <w:rFonts w:eastAsiaTheme="minorEastAsia" w:cstheme="minorBidi"/>
          <w:color w:val="000000"/>
        </w:rPr>
      </w:pPr>
      <w:r w:rsidRPr="00795F17">
        <w:t xml:space="preserve">Wszystkie działania dla poszczególnych </w:t>
      </w:r>
      <w:r w:rsidRPr="00795F17">
        <w:rPr>
          <w:shd w:val="clear" w:color="auto" w:fill="FFFFFF" w:themeFill="background1"/>
        </w:rPr>
        <w:t xml:space="preserve">jcwp oraz jcwpd znajdują się w zestawie działań załącznik nr </w:t>
      </w:r>
      <w:r w:rsidR="00B270D1" w:rsidRPr="00795F17">
        <w:rPr>
          <w:shd w:val="clear" w:color="auto" w:fill="FFFFFF" w:themeFill="background1"/>
        </w:rPr>
        <w:t>7</w:t>
      </w:r>
      <w:r w:rsidR="000C3619" w:rsidRPr="00795F17">
        <w:rPr>
          <w:shd w:val="clear" w:color="auto" w:fill="FFFFFF" w:themeFill="background1"/>
        </w:rPr>
        <w:t xml:space="preserve"> (Zestaw działań)</w:t>
      </w:r>
      <w:r w:rsidRPr="00795F17">
        <w:rPr>
          <w:shd w:val="clear" w:color="auto" w:fill="FFFFFF" w:themeFill="background1"/>
        </w:rPr>
        <w:t>. Dodatkowo informację dotyczącą przypisanych danej jcw działań prezentuje również załącznik nr 1 (Zestawienie główne). W załączniku nr 1</w:t>
      </w:r>
      <w:r w:rsidRPr="00795F17">
        <w:t xml:space="preserve"> </w:t>
      </w:r>
      <w:r w:rsidR="0015135B" w:rsidRPr="00795F17">
        <w:t>(Zestawienie główne)</w:t>
      </w:r>
      <w:r w:rsidRPr="00795F17">
        <w:t xml:space="preserve"> każda jcwp posiada oznaczenie wskazujące, czy zalicza się do grupy jcwp przeznaczonych do poboru wody na potrzeby zaopatrzenia ludności w wodę przeznaczoną do spożycia. W przypadku jcwpd dotyczy to wszystkich jcwpd</w:t>
      </w:r>
      <w:r w:rsidR="00AC6CDD" w:rsidRPr="00795F17">
        <w:t>.</w:t>
      </w:r>
    </w:p>
    <w:p w14:paraId="17673292" w14:textId="56C15BF8" w:rsidR="00AC6CDD" w:rsidRPr="00795F17" w:rsidRDefault="00AD1DA1" w:rsidP="0044393D">
      <w:r w:rsidRPr="00795F17">
        <w:t>W poprzednim cyklu planistycznym, działania dotyczące realizacji celów środowiskowych i wymagań związanych z zaopatrzeniem w wodę, uwzględnione zostały w ramach grup działań: dostęp do</w:t>
      </w:r>
      <w:r w:rsidR="00C817B5" w:rsidRPr="00795F17">
        <w:t> </w:t>
      </w:r>
      <w:r w:rsidRPr="00795F17">
        <w:t xml:space="preserve">informacji oraz działania organizacyjno-prawne (tabela 13-6). </w:t>
      </w:r>
    </w:p>
    <w:p w14:paraId="7D65A11F" w14:textId="0023E406" w:rsidR="00AD1DA1" w:rsidRPr="00795F17" w:rsidRDefault="00AD1DA1" w:rsidP="00867E43">
      <w:pPr>
        <w:pStyle w:val="Tabela"/>
      </w:pPr>
      <w:bookmarkStart w:id="802" w:name="_Toc66261850"/>
      <w:bookmarkStart w:id="803" w:name="_Toc66288114"/>
      <w:bookmarkStart w:id="804" w:name="_Toc66341963"/>
      <w:bookmarkStart w:id="805" w:name="_Toc68703753"/>
      <w:r w:rsidRPr="00795F17">
        <w:t xml:space="preserve">Tabela </w:t>
      </w:r>
      <w:fldSimple w:instr=" STYLEREF 1 \s ">
        <w:r w:rsidR="00550571">
          <w:rPr>
            <w:noProof/>
          </w:rPr>
          <w:t>13</w:t>
        </w:r>
      </w:fldSimple>
      <w:r w:rsidR="00BB3B21" w:rsidRPr="00795F17">
        <w:noBreakHyphen/>
      </w:r>
      <w:fldSimple w:instr=" SEQ Tabela \* ARABIC \s 1 ">
        <w:r w:rsidR="00550571">
          <w:rPr>
            <w:noProof/>
          </w:rPr>
          <w:t>6</w:t>
        </w:r>
      </w:fldSimple>
      <w:r w:rsidRPr="00795F17">
        <w:tab/>
        <w:t>Działania związane z realizacją celów środowiskowych i wymagań związanych z zaopatrzeniem w wodę ujęte w aPWŚK</w:t>
      </w:r>
      <w:bookmarkEnd w:id="802"/>
      <w:bookmarkEnd w:id="803"/>
      <w:bookmarkEnd w:id="804"/>
      <w:bookmarkEnd w:id="805"/>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97"/>
        <w:gridCol w:w="4986"/>
        <w:gridCol w:w="1979"/>
      </w:tblGrid>
      <w:tr w:rsidR="00AD1DA1" w:rsidRPr="00795F17" w14:paraId="007325F1" w14:textId="77777777" w:rsidTr="0084311B">
        <w:trPr>
          <w:trHeight w:val="20"/>
          <w:tblHeader/>
          <w:jc w:val="center"/>
        </w:trPr>
        <w:tc>
          <w:tcPr>
            <w:tcW w:w="2097" w:type="dxa"/>
            <w:shd w:val="clear" w:color="auto" w:fill="BFBFBF" w:themeFill="background1" w:themeFillShade="BF"/>
            <w:vAlign w:val="center"/>
            <w:hideMark/>
          </w:tcPr>
          <w:p w14:paraId="3EE3234A" w14:textId="77777777" w:rsidR="00AD1DA1" w:rsidRPr="00795F17" w:rsidRDefault="00AD1DA1" w:rsidP="0044393D">
            <w:pPr>
              <w:pStyle w:val="Teksttabelinaglowek"/>
            </w:pPr>
            <w:r w:rsidRPr="00795F17">
              <w:t>Grupa działań</w:t>
            </w:r>
          </w:p>
        </w:tc>
        <w:tc>
          <w:tcPr>
            <w:tcW w:w="4986" w:type="dxa"/>
            <w:shd w:val="clear" w:color="auto" w:fill="BFBFBF" w:themeFill="background1" w:themeFillShade="BF"/>
            <w:vAlign w:val="center"/>
          </w:tcPr>
          <w:p w14:paraId="2ACD9FA2" w14:textId="77777777" w:rsidR="00AD1DA1" w:rsidRPr="00795F17" w:rsidRDefault="00AD1DA1" w:rsidP="0044393D">
            <w:pPr>
              <w:pStyle w:val="Teksttabelinaglowek"/>
            </w:pPr>
            <w:r w:rsidRPr="00795F17">
              <w:t>Nazwa działania</w:t>
            </w:r>
          </w:p>
        </w:tc>
        <w:tc>
          <w:tcPr>
            <w:tcW w:w="1979" w:type="dxa"/>
            <w:shd w:val="clear" w:color="auto" w:fill="BFBFBF" w:themeFill="background1" w:themeFillShade="BF"/>
            <w:vAlign w:val="center"/>
          </w:tcPr>
          <w:p w14:paraId="2D71C3D9" w14:textId="77777777" w:rsidR="00AD1DA1" w:rsidRPr="00795F17" w:rsidRDefault="00AD1DA1" w:rsidP="0044393D">
            <w:pPr>
              <w:pStyle w:val="Teksttabelinaglowek"/>
            </w:pPr>
            <w:r w:rsidRPr="00795F17">
              <w:t>Harmonogram</w:t>
            </w:r>
          </w:p>
        </w:tc>
      </w:tr>
      <w:tr w:rsidR="00E353D1" w:rsidRPr="00795F17" w14:paraId="164274D9" w14:textId="77777777" w:rsidTr="0084311B">
        <w:trPr>
          <w:trHeight w:val="20"/>
          <w:jc w:val="center"/>
        </w:trPr>
        <w:tc>
          <w:tcPr>
            <w:tcW w:w="2097" w:type="dxa"/>
            <w:vAlign w:val="center"/>
          </w:tcPr>
          <w:p w14:paraId="5C833450" w14:textId="03370806" w:rsidR="00E353D1" w:rsidRPr="00795F17" w:rsidRDefault="00E353D1" w:rsidP="00E353D1">
            <w:pPr>
              <w:pStyle w:val="Teksttabelilewy"/>
              <w:jc w:val="center"/>
            </w:pPr>
            <w:r w:rsidRPr="00795F17">
              <w:t>Dostęp do informacji</w:t>
            </w:r>
          </w:p>
        </w:tc>
        <w:tc>
          <w:tcPr>
            <w:tcW w:w="4986" w:type="dxa"/>
            <w:vAlign w:val="center"/>
          </w:tcPr>
          <w:p w14:paraId="307ACFE2" w14:textId="154B404B" w:rsidR="00E353D1" w:rsidRPr="00795F17" w:rsidRDefault="00E353D1" w:rsidP="00E353D1">
            <w:pPr>
              <w:pStyle w:val="Teksttabelilewy"/>
            </w:pPr>
            <w:r w:rsidRPr="00795F17">
              <w:t>opracowanie oceny jakości wody wykorzystywanej do zaopatrzenia ludności w wodę przeznaczoną do spożycia (działania podstawowe)</w:t>
            </w:r>
          </w:p>
        </w:tc>
        <w:tc>
          <w:tcPr>
            <w:tcW w:w="1979" w:type="dxa"/>
            <w:vAlign w:val="center"/>
          </w:tcPr>
          <w:p w14:paraId="7285E8D7" w14:textId="05C1C70A" w:rsidR="00E353D1" w:rsidRPr="00795F17" w:rsidRDefault="00E353D1" w:rsidP="00E353D1">
            <w:pPr>
              <w:pStyle w:val="Teksttabelisrodek"/>
            </w:pPr>
            <w:r w:rsidRPr="00795F17">
              <w:t>działanie ciągłe</w:t>
            </w:r>
          </w:p>
        </w:tc>
      </w:tr>
      <w:tr w:rsidR="00E353D1" w:rsidRPr="00795F17" w14:paraId="3816C125" w14:textId="77777777" w:rsidTr="0084311B">
        <w:trPr>
          <w:trHeight w:val="20"/>
          <w:jc w:val="center"/>
        </w:trPr>
        <w:tc>
          <w:tcPr>
            <w:tcW w:w="2097" w:type="dxa"/>
            <w:vAlign w:val="center"/>
          </w:tcPr>
          <w:p w14:paraId="0E895C50" w14:textId="195A5B26" w:rsidR="00E353D1" w:rsidRPr="00795F17" w:rsidRDefault="00E353D1" w:rsidP="00E353D1">
            <w:pPr>
              <w:pStyle w:val="Teksttabelilewy"/>
              <w:jc w:val="center"/>
            </w:pPr>
            <w:r w:rsidRPr="00795F17">
              <w:t>Działania organizacyjno-prawne</w:t>
            </w:r>
          </w:p>
        </w:tc>
        <w:tc>
          <w:tcPr>
            <w:tcW w:w="4986" w:type="dxa"/>
            <w:vAlign w:val="center"/>
          </w:tcPr>
          <w:p w14:paraId="46A7145F" w14:textId="31825630" w:rsidR="00E353D1" w:rsidRPr="00795F17" w:rsidRDefault="00E353D1" w:rsidP="00E353D1">
            <w:pPr>
              <w:pStyle w:val="Teksttabelilewy"/>
            </w:pPr>
            <w:r w:rsidRPr="00795F17">
              <w:t>ustanowienie obszarów ochronnych zbiorników wód śródlądowych (działania podstawowe)</w:t>
            </w:r>
          </w:p>
        </w:tc>
        <w:tc>
          <w:tcPr>
            <w:tcW w:w="1979" w:type="dxa"/>
            <w:vAlign w:val="center"/>
          </w:tcPr>
          <w:p w14:paraId="12C559E7" w14:textId="2A5FA24D" w:rsidR="00E353D1" w:rsidRPr="00795F17" w:rsidRDefault="00E353D1" w:rsidP="00E353D1">
            <w:pPr>
              <w:pStyle w:val="Teksttabelisrodek"/>
            </w:pPr>
            <w:r w:rsidRPr="00795F17">
              <w:t>działanie ciągłe</w:t>
            </w:r>
          </w:p>
        </w:tc>
      </w:tr>
      <w:tr w:rsidR="00E353D1" w:rsidRPr="00795F17" w14:paraId="3D3120F6" w14:textId="77777777" w:rsidTr="0084311B">
        <w:trPr>
          <w:trHeight w:val="20"/>
          <w:jc w:val="center"/>
        </w:trPr>
        <w:tc>
          <w:tcPr>
            <w:tcW w:w="2097" w:type="dxa"/>
            <w:vAlign w:val="center"/>
          </w:tcPr>
          <w:p w14:paraId="5BFC7431" w14:textId="4A1D6347" w:rsidR="00E353D1" w:rsidRPr="00795F17" w:rsidRDefault="00E353D1" w:rsidP="00E353D1">
            <w:pPr>
              <w:pStyle w:val="Teksttabelilewy"/>
              <w:jc w:val="center"/>
            </w:pPr>
            <w:r w:rsidRPr="00795F17">
              <w:t>Działania organizacyjno-prawne</w:t>
            </w:r>
          </w:p>
        </w:tc>
        <w:tc>
          <w:tcPr>
            <w:tcW w:w="4986" w:type="dxa"/>
            <w:vAlign w:val="center"/>
          </w:tcPr>
          <w:p w14:paraId="7F026E23" w14:textId="2D9F10F5" w:rsidR="00E353D1" w:rsidRPr="00795F17" w:rsidRDefault="00E353D1" w:rsidP="00E353D1">
            <w:pPr>
              <w:pStyle w:val="Teksttabelilewy"/>
            </w:pPr>
            <w:r w:rsidRPr="00795F17">
              <w:t>opracowanie dokumentacji na potrzeby ustanowienia obszaru ochronnego zbiornika wód śródlądowych (GZWP) (działanie podstawowe)</w:t>
            </w:r>
          </w:p>
        </w:tc>
        <w:tc>
          <w:tcPr>
            <w:tcW w:w="1979" w:type="dxa"/>
            <w:vAlign w:val="center"/>
          </w:tcPr>
          <w:p w14:paraId="1B483BF7" w14:textId="080892BB" w:rsidR="00E353D1" w:rsidRPr="00795F17" w:rsidRDefault="00E353D1" w:rsidP="00E353D1">
            <w:pPr>
              <w:pStyle w:val="Teksttabelisrodek"/>
              <w:rPr>
                <w:rFonts w:cs="Calibri"/>
                <w:color w:val="000000"/>
              </w:rPr>
            </w:pPr>
            <w:r w:rsidRPr="00795F17">
              <w:t>IV kw. 2021</w:t>
            </w:r>
          </w:p>
        </w:tc>
      </w:tr>
      <w:tr w:rsidR="00E353D1" w:rsidRPr="00795F17" w14:paraId="64F8EF23" w14:textId="77777777" w:rsidTr="0084311B">
        <w:trPr>
          <w:trHeight w:val="20"/>
          <w:jc w:val="center"/>
        </w:trPr>
        <w:tc>
          <w:tcPr>
            <w:tcW w:w="2097" w:type="dxa"/>
            <w:vAlign w:val="center"/>
          </w:tcPr>
          <w:p w14:paraId="20CA59FB" w14:textId="15AB9BC4" w:rsidR="00E353D1" w:rsidRPr="00795F17" w:rsidRDefault="00E353D1" w:rsidP="00E353D1">
            <w:pPr>
              <w:pStyle w:val="Teksttabelilewy"/>
              <w:jc w:val="center"/>
            </w:pPr>
            <w:r w:rsidRPr="00795F17">
              <w:t>Działania organizacyjno-prawne</w:t>
            </w:r>
          </w:p>
        </w:tc>
        <w:tc>
          <w:tcPr>
            <w:tcW w:w="4986" w:type="dxa"/>
            <w:vAlign w:val="center"/>
          </w:tcPr>
          <w:p w14:paraId="0DEAB925" w14:textId="14F902D9" w:rsidR="00E353D1" w:rsidRPr="00795F17" w:rsidRDefault="00E353D1" w:rsidP="00E353D1">
            <w:pPr>
              <w:pStyle w:val="Teksttabelilewy"/>
            </w:pPr>
            <w:r w:rsidRPr="00795F17">
              <w:t>opracowanie projektu rozporządzenia na potrzeby ustanowienia obszaru ochronnego zbiornika wód śródlądowych (GZWP) (działanie podstawowe)</w:t>
            </w:r>
          </w:p>
        </w:tc>
        <w:tc>
          <w:tcPr>
            <w:tcW w:w="1979" w:type="dxa"/>
            <w:vAlign w:val="center"/>
          </w:tcPr>
          <w:p w14:paraId="00CD7472" w14:textId="7E090467" w:rsidR="00E353D1" w:rsidRPr="00795F17" w:rsidRDefault="00E353D1" w:rsidP="00E353D1">
            <w:pPr>
              <w:pStyle w:val="Teksttabelisrodek"/>
              <w:rPr>
                <w:rFonts w:cs="Calibri"/>
                <w:color w:val="000000"/>
              </w:rPr>
            </w:pPr>
            <w:r w:rsidRPr="00795F17">
              <w:t>IV kw. 2021</w:t>
            </w:r>
          </w:p>
        </w:tc>
      </w:tr>
      <w:tr w:rsidR="00E353D1" w:rsidRPr="00795F17" w14:paraId="544BF72E" w14:textId="77777777" w:rsidTr="0084311B">
        <w:trPr>
          <w:trHeight w:val="20"/>
          <w:jc w:val="center"/>
        </w:trPr>
        <w:tc>
          <w:tcPr>
            <w:tcW w:w="2097" w:type="dxa"/>
            <w:vAlign w:val="center"/>
          </w:tcPr>
          <w:p w14:paraId="3CFAF49F" w14:textId="4274851E" w:rsidR="00E353D1" w:rsidRPr="00795F17" w:rsidRDefault="00E353D1" w:rsidP="006E4DD0">
            <w:pPr>
              <w:pStyle w:val="Teksttabelilewy"/>
              <w:spacing w:after="0"/>
              <w:jc w:val="center"/>
            </w:pPr>
            <w:r w:rsidRPr="00795F17">
              <w:t>Działania organizacyjno-prawne</w:t>
            </w:r>
          </w:p>
        </w:tc>
        <w:tc>
          <w:tcPr>
            <w:tcW w:w="4986" w:type="dxa"/>
            <w:vAlign w:val="center"/>
          </w:tcPr>
          <w:p w14:paraId="02875414" w14:textId="71A0EFED" w:rsidR="00E353D1" w:rsidRPr="00795F17" w:rsidRDefault="00E353D1" w:rsidP="006E4DD0">
            <w:pPr>
              <w:pStyle w:val="Teksttabelilewy"/>
              <w:spacing w:after="0"/>
            </w:pPr>
            <w:r w:rsidRPr="00795F17">
              <w:t>wydanie rozporządzenia na potrzeby ustanowienia obszaru ochronnego zbiornika wód śródlądowych (GZWP) (działanie podstawowe)</w:t>
            </w:r>
          </w:p>
        </w:tc>
        <w:tc>
          <w:tcPr>
            <w:tcW w:w="1979" w:type="dxa"/>
            <w:vAlign w:val="center"/>
          </w:tcPr>
          <w:p w14:paraId="1CB12E5A" w14:textId="050E3A1B" w:rsidR="00E353D1" w:rsidRPr="00795F17" w:rsidRDefault="00E353D1" w:rsidP="006E4DD0">
            <w:pPr>
              <w:pStyle w:val="Teksttabelisrodek"/>
              <w:spacing w:after="0"/>
              <w:rPr>
                <w:rFonts w:cs="Calibri"/>
                <w:color w:val="000000"/>
              </w:rPr>
            </w:pPr>
            <w:r w:rsidRPr="00795F17">
              <w:t>IV kw. 2021</w:t>
            </w:r>
          </w:p>
        </w:tc>
      </w:tr>
      <w:tr w:rsidR="00E353D1" w:rsidRPr="00795F17" w14:paraId="4C8A1F2B" w14:textId="77777777" w:rsidTr="0084311B">
        <w:trPr>
          <w:trHeight w:val="20"/>
          <w:jc w:val="center"/>
        </w:trPr>
        <w:tc>
          <w:tcPr>
            <w:tcW w:w="2097" w:type="dxa"/>
            <w:vAlign w:val="center"/>
          </w:tcPr>
          <w:p w14:paraId="0156914E" w14:textId="29AA6488" w:rsidR="00E353D1" w:rsidRPr="00795F17" w:rsidRDefault="00E353D1" w:rsidP="006E4DD0">
            <w:pPr>
              <w:pStyle w:val="Teksttabelilewy"/>
              <w:spacing w:after="0"/>
              <w:jc w:val="center"/>
            </w:pPr>
            <w:r w:rsidRPr="00795F17">
              <w:t>Działania organizacyjno-prawne</w:t>
            </w:r>
          </w:p>
        </w:tc>
        <w:tc>
          <w:tcPr>
            <w:tcW w:w="4986" w:type="dxa"/>
            <w:vAlign w:val="center"/>
          </w:tcPr>
          <w:p w14:paraId="71111EE5" w14:textId="01E0A893" w:rsidR="00E353D1" w:rsidRPr="00795F17" w:rsidRDefault="00E353D1" w:rsidP="006E4DD0">
            <w:pPr>
              <w:pStyle w:val="Teksttabelilewy"/>
              <w:spacing w:after="0"/>
            </w:pPr>
            <w:r w:rsidRPr="00795F17">
              <w:t>przegląd pozwoleń wodnoprawnych związanych z poborem wód podziemnych (działanie podstawowe)</w:t>
            </w:r>
          </w:p>
        </w:tc>
        <w:tc>
          <w:tcPr>
            <w:tcW w:w="1979" w:type="dxa"/>
            <w:vAlign w:val="center"/>
          </w:tcPr>
          <w:p w14:paraId="38DB34EC" w14:textId="4A8F3207" w:rsidR="00E353D1" w:rsidRPr="00795F17" w:rsidRDefault="00E353D1" w:rsidP="006E4DD0">
            <w:pPr>
              <w:pStyle w:val="Teksttabelisrodek"/>
              <w:spacing w:after="0"/>
              <w:rPr>
                <w:rFonts w:cs="Calibri"/>
                <w:color w:val="000000"/>
              </w:rPr>
            </w:pPr>
            <w:r w:rsidRPr="00795F17">
              <w:t>działanie ciągłe</w:t>
            </w:r>
          </w:p>
        </w:tc>
      </w:tr>
    </w:tbl>
    <w:p w14:paraId="69DAA1DD" w14:textId="7AC31EC8" w:rsidR="00AD1DA1" w:rsidRPr="00795F17" w:rsidRDefault="00AD1DA1" w:rsidP="006E4DD0">
      <w:pPr>
        <w:pStyle w:val="rdo"/>
        <w:spacing w:after="0"/>
      </w:pPr>
      <w:r w:rsidRPr="00795F17">
        <w:t xml:space="preserve">Źródło: </w:t>
      </w:r>
      <w:r w:rsidR="00FD7248" w:rsidRPr="00795F17">
        <w:t>opracowanie własne</w:t>
      </w:r>
      <w:r w:rsidRPr="00795F17">
        <w:t xml:space="preserve"> na podstawie Ocen</w:t>
      </w:r>
      <w:r w:rsidR="007772C5" w:rsidRPr="00795F17">
        <w:t>y</w:t>
      </w:r>
      <w:r w:rsidRPr="00795F17">
        <w:t xml:space="preserve"> wdrożenia programów działań jcwp i jcwpd (2020)</w:t>
      </w:r>
    </w:p>
    <w:p w14:paraId="6DBC036F" w14:textId="77777777" w:rsidR="0084311B" w:rsidRDefault="0084311B" w:rsidP="006E4DD0">
      <w:pPr>
        <w:spacing w:before="0" w:after="0"/>
      </w:pPr>
    </w:p>
    <w:p w14:paraId="0380950C" w14:textId="465CB5EC" w:rsidR="00AD1DA1" w:rsidRPr="00795F17" w:rsidRDefault="00AD1DA1" w:rsidP="006E4DD0">
      <w:pPr>
        <w:spacing w:before="0" w:after="0"/>
      </w:pPr>
      <w:r w:rsidRPr="00795F17">
        <w:t>Działania z grupy dostęp do informacji są realizowane w trybie ciągłym</w:t>
      </w:r>
      <w:r w:rsidR="0092790D">
        <w:t xml:space="preserve">, spośród których </w:t>
      </w:r>
      <w:r w:rsidRPr="00795F17">
        <w:t xml:space="preserve">29% </w:t>
      </w:r>
      <w:r w:rsidR="0092790D">
        <w:t xml:space="preserve">to działania </w:t>
      </w:r>
      <w:r w:rsidRPr="00795F17">
        <w:t>zakończon</w:t>
      </w:r>
      <w:r w:rsidR="0092790D">
        <w:t>e</w:t>
      </w:r>
      <w:r w:rsidRPr="00795F17">
        <w:t>, oraz ok. 52% działa</w:t>
      </w:r>
      <w:r w:rsidR="0092790D">
        <w:t>nia</w:t>
      </w:r>
      <w:r w:rsidRPr="00795F17">
        <w:t xml:space="preserve"> niezrealizowan</w:t>
      </w:r>
      <w:r w:rsidR="0092790D">
        <w:t>e</w:t>
      </w:r>
      <w:r w:rsidRPr="00795F17">
        <w:t xml:space="preserve"> lub dla których nie ma danych (wykres 13-1).</w:t>
      </w:r>
    </w:p>
    <w:p w14:paraId="76E2A733" w14:textId="20834175" w:rsidR="00AD1DA1" w:rsidRPr="00795F17" w:rsidRDefault="00AD1DA1" w:rsidP="006E4DD0">
      <w:pPr>
        <w:pStyle w:val="wykrespolozenie"/>
        <w:spacing w:before="0" w:after="0"/>
        <w:rPr>
          <w:rFonts w:asciiTheme="minorHAnsi" w:hAnsiTheme="minorHAnsi" w:cstheme="minorHAnsi"/>
          <w:color w:val="000000"/>
          <w:sz w:val="20"/>
          <w:szCs w:val="20"/>
        </w:rPr>
      </w:pPr>
      <w:r w:rsidRPr="00795F17">
        <w:rPr>
          <w:noProof/>
          <w:lang w:eastAsia="pl-PL"/>
        </w:rPr>
        <w:drawing>
          <wp:inline distT="0" distB="0" distL="0" distR="0" wp14:anchorId="6887675A" wp14:editId="264D05DC">
            <wp:extent cx="4320000" cy="2520000"/>
            <wp:effectExtent l="0" t="0" r="4445" b="13970"/>
            <wp:docPr id="59" name="Wykres 59">
              <a:extLst xmlns:a="http://schemas.openxmlformats.org/drawingml/2006/main">
                <a:ext uri="{FF2B5EF4-FFF2-40B4-BE49-F238E27FC236}">
                  <a16:creationId xmlns:a16="http://schemas.microsoft.com/office/drawing/2014/main" id="{57D37136-63EF-402D-A050-1F52A7F1D45F}"/>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4"/>
              </a:graphicData>
            </a:graphic>
          </wp:inline>
        </w:drawing>
      </w:r>
    </w:p>
    <w:p w14:paraId="7035586B" w14:textId="50EE1E59" w:rsidR="00AD1DA1" w:rsidRPr="00795F17" w:rsidRDefault="00AD1DA1" w:rsidP="00B479EE">
      <w:pPr>
        <w:pStyle w:val="Wykres"/>
        <w:rPr>
          <w:i/>
          <w:iCs/>
        </w:rPr>
      </w:pPr>
      <w:bookmarkStart w:id="806" w:name="_Toc66288221"/>
      <w:bookmarkStart w:id="807" w:name="_Toc68703893"/>
      <w:r w:rsidRPr="00795F17">
        <w:t xml:space="preserve">Wykres </w:t>
      </w:r>
      <w:fldSimple w:instr=" STYLEREF 1 \s ">
        <w:r w:rsidR="00550571">
          <w:rPr>
            <w:noProof/>
          </w:rPr>
          <w:t>13</w:t>
        </w:r>
      </w:fldSimple>
      <w:r w:rsidR="008F17D7" w:rsidRPr="00795F17">
        <w:noBreakHyphen/>
      </w:r>
      <w:fldSimple w:instr=" SEQ Wykres \* ARABIC \s 1 ">
        <w:r w:rsidR="00550571">
          <w:rPr>
            <w:noProof/>
          </w:rPr>
          <w:t>1</w:t>
        </w:r>
      </w:fldSimple>
      <w:r w:rsidRPr="00795F17">
        <w:tab/>
        <w:t>Stan realizacji działań z grupy dostęp do informacji</w:t>
      </w:r>
      <w:bookmarkEnd w:id="806"/>
      <w:bookmarkEnd w:id="807"/>
    </w:p>
    <w:p w14:paraId="498DFBAE" w14:textId="2A80CEAD" w:rsidR="00AD1DA1" w:rsidRPr="00795F17" w:rsidRDefault="00AD1DA1" w:rsidP="006E4DD0">
      <w:pPr>
        <w:pStyle w:val="rdo"/>
        <w:spacing w:before="0" w:after="0"/>
      </w:pPr>
      <w:r w:rsidRPr="00795F17">
        <w:t xml:space="preserve">Źródło: </w:t>
      </w:r>
      <w:r w:rsidR="00FD7248" w:rsidRPr="00795F17">
        <w:t>opracowanie własne</w:t>
      </w:r>
      <w:r w:rsidRPr="00795F17">
        <w:t xml:space="preserve"> na podstawie Ocen</w:t>
      </w:r>
      <w:r w:rsidR="0033591C" w:rsidRPr="00795F17">
        <w:t>y</w:t>
      </w:r>
      <w:r w:rsidRPr="00795F17">
        <w:t xml:space="preserve"> wdrożenia programów działań jcwp i jcwpd (2020)</w:t>
      </w:r>
    </w:p>
    <w:p w14:paraId="66FD10F5" w14:textId="60DCBE52" w:rsidR="00AD1DA1" w:rsidRDefault="008B6215" w:rsidP="006E4DD0">
      <w:pPr>
        <w:spacing w:before="0" w:after="0"/>
      </w:pPr>
      <w:r w:rsidRPr="00795F17">
        <w:t xml:space="preserve">Na podstawie wyników pracy </w:t>
      </w:r>
      <w:r w:rsidRPr="00795F17">
        <w:rPr>
          <w:i/>
          <w:iCs/>
        </w:rPr>
        <w:t>Ocena postępu we wdrażaniu programów działań dla jcwp i jcwpd wynikających z aPWŚK</w:t>
      </w:r>
      <w:r w:rsidRPr="00795F17">
        <w:t xml:space="preserve"> w</w:t>
      </w:r>
      <w:r w:rsidR="00AD1DA1" w:rsidRPr="00795F17">
        <w:t xml:space="preserve"> obrębie grupy działań organizacyjno-prawnych stopień wdrożenia działań oszacowano, podobnie jak w przypadku działań z grupy dostęp do informacji, na poziomie 42% (wykres </w:t>
      </w:r>
      <w:r w:rsidR="00EE4953" w:rsidRPr="00795F17">
        <w:t>13-</w:t>
      </w:r>
      <w:r w:rsidR="00AD1DA1" w:rsidRPr="00795F17">
        <w:t xml:space="preserve">2). </w:t>
      </w:r>
    </w:p>
    <w:p w14:paraId="0F7E3984" w14:textId="77777777" w:rsidR="0084311B" w:rsidRPr="00795F17" w:rsidRDefault="0084311B" w:rsidP="006E4DD0">
      <w:pPr>
        <w:spacing w:before="0" w:after="0"/>
      </w:pPr>
    </w:p>
    <w:p w14:paraId="1580838A" w14:textId="62873DFD" w:rsidR="00AD1DA1" w:rsidRPr="00795F17" w:rsidRDefault="00AD1DA1" w:rsidP="006E4DD0">
      <w:pPr>
        <w:pStyle w:val="wykrespolozenie"/>
        <w:spacing w:before="0" w:after="0"/>
        <w:rPr>
          <w:rFonts w:asciiTheme="minorHAnsi" w:hAnsiTheme="minorHAnsi" w:cstheme="minorHAnsi"/>
          <w:color w:val="000000"/>
          <w:sz w:val="20"/>
          <w:szCs w:val="20"/>
        </w:rPr>
      </w:pPr>
      <w:r w:rsidRPr="00795F17">
        <w:rPr>
          <w:noProof/>
          <w:color w:val="404040"/>
          <w:lang w:eastAsia="pl-PL"/>
        </w:rPr>
        <w:drawing>
          <wp:inline distT="0" distB="0" distL="0" distR="0" wp14:anchorId="441599CA" wp14:editId="3F1A0305">
            <wp:extent cx="4320000" cy="2520000"/>
            <wp:effectExtent l="0" t="0" r="4445" b="13970"/>
            <wp:docPr id="60" name="Wykres 60">
              <a:extLst xmlns:a="http://schemas.openxmlformats.org/drawingml/2006/main">
                <a:ext uri="{FF2B5EF4-FFF2-40B4-BE49-F238E27FC236}">
                  <a16:creationId xmlns:a16="http://schemas.microsoft.com/office/drawing/2014/main" id="{FBCF32C2-1992-4E7F-A2D9-62481014829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5"/>
              </a:graphicData>
            </a:graphic>
          </wp:inline>
        </w:drawing>
      </w:r>
    </w:p>
    <w:p w14:paraId="7E42F442" w14:textId="311CD75E" w:rsidR="00AD1DA1" w:rsidRPr="00795F17" w:rsidRDefault="00AD1DA1" w:rsidP="00B479EE">
      <w:pPr>
        <w:pStyle w:val="Wykres"/>
        <w:rPr>
          <w:i/>
          <w:iCs/>
        </w:rPr>
      </w:pPr>
      <w:bookmarkStart w:id="808" w:name="_Toc66288222"/>
      <w:bookmarkStart w:id="809" w:name="_Toc68703894"/>
      <w:r w:rsidRPr="00795F17">
        <w:t xml:space="preserve">Wykres </w:t>
      </w:r>
      <w:fldSimple w:instr=" STYLEREF 1 \s ">
        <w:r w:rsidR="00550571">
          <w:rPr>
            <w:noProof/>
          </w:rPr>
          <w:t>13</w:t>
        </w:r>
      </w:fldSimple>
      <w:r w:rsidR="008F17D7" w:rsidRPr="00795F17">
        <w:noBreakHyphen/>
      </w:r>
      <w:fldSimple w:instr=" SEQ Wykres \* ARABIC \s 1 ">
        <w:r w:rsidR="00550571">
          <w:rPr>
            <w:noProof/>
          </w:rPr>
          <w:t>2</w:t>
        </w:r>
      </w:fldSimple>
      <w:r w:rsidRPr="00795F17">
        <w:tab/>
        <w:t>Stan realizacji działań z grupy działania organizacyjno-prawne - jcwpd</w:t>
      </w:r>
      <w:bookmarkEnd w:id="808"/>
      <w:bookmarkEnd w:id="809"/>
    </w:p>
    <w:p w14:paraId="69A191D8" w14:textId="2A858B9B" w:rsidR="00AD1DA1" w:rsidRPr="00795F17" w:rsidRDefault="00AD1DA1" w:rsidP="006E4DD0">
      <w:pPr>
        <w:pStyle w:val="rdo"/>
        <w:spacing w:before="0" w:after="0"/>
      </w:pPr>
      <w:r w:rsidRPr="00795F17">
        <w:t xml:space="preserve">Źródło: </w:t>
      </w:r>
      <w:r w:rsidR="00FD7248" w:rsidRPr="00795F17">
        <w:t>opracowanie własne</w:t>
      </w:r>
      <w:r w:rsidRPr="00795F17">
        <w:t xml:space="preserve"> na podstawie Ocen</w:t>
      </w:r>
      <w:r w:rsidR="007772C5" w:rsidRPr="00795F17">
        <w:t>y</w:t>
      </w:r>
      <w:r w:rsidRPr="00795F17">
        <w:t xml:space="preserve"> wdrożenia programów działań jcwp i jcwpd (2020)</w:t>
      </w:r>
    </w:p>
    <w:p w14:paraId="7664EDB2" w14:textId="36D83835" w:rsidR="00AD1DA1" w:rsidRPr="00795F17" w:rsidRDefault="00237E00" w:rsidP="0044393D">
      <w:r w:rsidRPr="00795F17">
        <w:t>Uzyskany stopień zaawansowania wynika m.in. z dokonanych ustawą pr.w. zmian kompetencyjnych w obrębie tej kategorii, skutkujących wskazywaniem zakończenia realizacji działania przez jednostki, które utraciły kompetencje w zakresie wdrażania działania, nawet w przypadku, gdy nie podjęto faktycznych prac. Zmiany w kompetencjach organów właściwych do spraw czynności podejmowanych w przypadku możliwości nieosiągnięcia celów środowiskowych przedstawia poniższa tabela 13-7.</w:t>
      </w:r>
    </w:p>
    <w:p w14:paraId="18FFCAE4" w14:textId="16F9D0FB" w:rsidR="00AD1DA1" w:rsidRPr="00795F17" w:rsidRDefault="00AD1DA1" w:rsidP="00867E43">
      <w:pPr>
        <w:pStyle w:val="Tabela"/>
      </w:pPr>
      <w:bookmarkStart w:id="810" w:name="_Toc66261851"/>
      <w:bookmarkStart w:id="811" w:name="_Toc66288115"/>
      <w:bookmarkStart w:id="812" w:name="_Toc66341964"/>
      <w:bookmarkStart w:id="813" w:name="_Toc68703754"/>
      <w:r w:rsidRPr="00795F17">
        <w:t xml:space="preserve">Tabela </w:t>
      </w:r>
      <w:fldSimple w:instr=" STYLEREF 1 \s ">
        <w:r w:rsidR="00550571">
          <w:rPr>
            <w:noProof/>
          </w:rPr>
          <w:t>13</w:t>
        </w:r>
      </w:fldSimple>
      <w:r w:rsidR="00BB3B21" w:rsidRPr="00795F17">
        <w:noBreakHyphen/>
      </w:r>
      <w:fldSimple w:instr=" SEQ Tabela \* ARABIC \s 1 ">
        <w:r w:rsidR="00550571">
          <w:rPr>
            <w:noProof/>
          </w:rPr>
          <w:t>7</w:t>
        </w:r>
      </w:fldSimple>
      <w:r w:rsidRPr="00795F17">
        <w:tab/>
        <w:t>Zmiany w kompetencjach organów właściwych do spraw czynności podejmowanych w</w:t>
      </w:r>
      <w:r w:rsidR="00777B9F" w:rsidRPr="00795F17">
        <w:t> </w:t>
      </w:r>
      <w:r w:rsidRPr="00795F17">
        <w:t>przypadku możliwości nieosiągnięcia celów środowiskowych</w:t>
      </w:r>
      <w:bookmarkEnd w:id="810"/>
      <w:bookmarkEnd w:id="811"/>
      <w:bookmarkEnd w:id="812"/>
      <w:bookmarkEnd w:id="813"/>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9"/>
        <w:gridCol w:w="3537"/>
        <w:gridCol w:w="2410"/>
        <w:gridCol w:w="2546"/>
      </w:tblGrid>
      <w:tr w:rsidR="00AD1DA1" w:rsidRPr="00795F17" w14:paraId="325E5D00" w14:textId="77777777" w:rsidTr="00777B9F">
        <w:trPr>
          <w:cnfStyle w:val="100000000000" w:firstRow="1" w:lastRow="0" w:firstColumn="0" w:lastColumn="0" w:oddVBand="0" w:evenVBand="0" w:oddHBand="0" w:evenHBand="0" w:firstRowFirstColumn="0" w:firstRowLastColumn="0" w:lastRowFirstColumn="0" w:lastRowLastColumn="0"/>
          <w:trHeight w:val="558"/>
        </w:trPr>
        <w:tc>
          <w:tcPr>
            <w:tcW w:w="569" w:type="dxa"/>
            <w:tcBorders>
              <w:top w:val="single" w:sz="4" w:space="0" w:color="auto"/>
              <w:left w:val="single" w:sz="4" w:space="0" w:color="auto"/>
              <w:bottom w:val="single" w:sz="4" w:space="0" w:color="auto"/>
              <w:right w:val="single" w:sz="4" w:space="0" w:color="auto"/>
            </w:tcBorders>
          </w:tcPr>
          <w:p w14:paraId="28173ECF" w14:textId="77777777" w:rsidR="00AD1DA1" w:rsidRPr="00795F17" w:rsidRDefault="00AD1DA1" w:rsidP="0044393D">
            <w:pPr>
              <w:pStyle w:val="Teksttabelinaglowek"/>
              <w:rPr>
                <w:rFonts w:cstheme="minorHAnsi"/>
                <w:b/>
                <w:bCs/>
                <w:szCs w:val="20"/>
              </w:rPr>
            </w:pPr>
            <w:r w:rsidRPr="00795F17">
              <w:rPr>
                <w:b/>
              </w:rPr>
              <w:t>Lp.</w:t>
            </w:r>
          </w:p>
        </w:tc>
        <w:tc>
          <w:tcPr>
            <w:tcW w:w="3537" w:type="dxa"/>
            <w:tcBorders>
              <w:top w:val="single" w:sz="4" w:space="0" w:color="auto"/>
              <w:left w:val="single" w:sz="4" w:space="0" w:color="auto"/>
              <w:bottom w:val="single" w:sz="4" w:space="0" w:color="auto"/>
              <w:right w:val="single" w:sz="4" w:space="0" w:color="auto"/>
            </w:tcBorders>
          </w:tcPr>
          <w:p w14:paraId="1ED14499" w14:textId="77777777" w:rsidR="00AD1DA1" w:rsidRPr="00795F17" w:rsidRDefault="00AD1DA1" w:rsidP="0044393D">
            <w:pPr>
              <w:pStyle w:val="Teksttabelinaglowek"/>
              <w:rPr>
                <w:rFonts w:cstheme="minorHAnsi"/>
                <w:b/>
                <w:bCs/>
                <w:szCs w:val="20"/>
              </w:rPr>
            </w:pPr>
            <w:r w:rsidRPr="00795F17">
              <w:rPr>
                <w:b/>
              </w:rPr>
              <w:t>Czynność</w:t>
            </w:r>
          </w:p>
        </w:tc>
        <w:tc>
          <w:tcPr>
            <w:tcW w:w="2410" w:type="dxa"/>
            <w:tcBorders>
              <w:top w:val="single" w:sz="4" w:space="0" w:color="auto"/>
              <w:left w:val="single" w:sz="4" w:space="0" w:color="auto"/>
              <w:bottom w:val="single" w:sz="4" w:space="0" w:color="auto"/>
              <w:right w:val="single" w:sz="4" w:space="0" w:color="auto"/>
            </w:tcBorders>
          </w:tcPr>
          <w:p w14:paraId="2C8BA57B" w14:textId="77777777" w:rsidR="00AD1DA1" w:rsidRPr="00795F17" w:rsidRDefault="00777B9F" w:rsidP="0044393D">
            <w:pPr>
              <w:pStyle w:val="Teksttabelinaglowek"/>
            </w:pPr>
            <w:r w:rsidRPr="00795F17">
              <w:rPr>
                <w:b/>
              </w:rPr>
              <w:t xml:space="preserve">Stara ustawa </w:t>
            </w:r>
            <w:r w:rsidR="00AD1DA1" w:rsidRPr="00795F17">
              <w:rPr>
                <w:b/>
              </w:rPr>
              <w:t>pr.w.</w:t>
            </w:r>
          </w:p>
          <w:p w14:paraId="5D415A4D" w14:textId="624BED31" w:rsidR="00777B9F" w:rsidRPr="00795F17" w:rsidRDefault="00777B9F" w:rsidP="0044393D">
            <w:pPr>
              <w:pStyle w:val="Teksttabelinaglowek"/>
              <w:rPr>
                <w:b/>
                <w:szCs w:val="20"/>
              </w:rPr>
            </w:pPr>
            <w:r w:rsidRPr="00795F17">
              <w:rPr>
                <w:b/>
              </w:rPr>
              <w:t>(s.pr.w.)</w:t>
            </w:r>
          </w:p>
        </w:tc>
        <w:tc>
          <w:tcPr>
            <w:tcW w:w="2546" w:type="dxa"/>
            <w:tcBorders>
              <w:top w:val="single" w:sz="4" w:space="0" w:color="auto"/>
              <w:left w:val="single" w:sz="4" w:space="0" w:color="auto"/>
              <w:bottom w:val="single" w:sz="4" w:space="0" w:color="auto"/>
              <w:right w:val="single" w:sz="4" w:space="0" w:color="auto"/>
            </w:tcBorders>
          </w:tcPr>
          <w:p w14:paraId="07C72B17" w14:textId="77777777" w:rsidR="00AD1DA1" w:rsidRPr="00795F17" w:rsidRDefault="00777B9F" w:rsidP="0044393D">
            <w:pPr>
              <w:pStyle w:val="Teksttabelinaglowek"/>
            </w:pPr>
            <w:r w:rsidRPr="00795F17">
              <w:rPr>
                <w:b/>
              </w:rPr>
              <w:t xml:space="preserve">Obowiązująca ustawa </w:t>
            </w:r>
            <w:r w:rsidR="00AD1DA1" w:rsidRPr="00795F17">
              <w:rPr>
                <w:b/>
              </w:rPr>
              <w:t>pr.w.</w:t>
            </w:r>
          </w:p>
          <w:p w14:paraId="2F322912" w14:textId="4E76C1E9" w:rsidR="00777B9F" w:rsidRPr="00795F17" w:rsidRDefault="00777B9F" w:rsidP="0044393D">
            <w:pPr>
              <w:pStyle w:val="Teksttabelinaglowek"/>
              <w:rPr>
                <w:b/>
                <w:szCs w:val="20"/>
              </w:rPr>
            </w:pPr>
            <w:r w:rsidRPr="00795F17">
              <w:rPr>
                <w:b/>
              </w:rPr>
              <w:t>(pr.w.)</w:t>
            </w:r>
          </w:p>
        </w:tc>
      </w:tr>
      <w:tr w:rsidR="00AD1DA1" w:rsidRPr="00795F17" w14:paraId="1E551142" w14:textId="77777777" w:rsidTr="00777B9F">
        <w:tc>
          <w:tcPr>
            <w:tcW w:w="569" w:type="dxa"/>
            <w:tcBorders>
              <w:top w:val="single" w:sz="4" w:space="0" w:color="auto"/>
              <w:left w:val="single" w:sz="4" w:space="0" w:color="auto"/>
              <w:bottom w:val="single" w:sz="4" w:space="0" w:color="auto"/>
              <w:right w:val="single" w:sz="4" w:space="0" w:color="auto"/>
            </w:tcBorders>
          </w:tcPr>
          <w:p w14:paraId="69228B16" w14:textId="77777777" w:rsidR="00AD1DA1" w:rsidRPr="00795F17" w:rsidRDefault="00AD1DA1" w:rsidP="0065243A">
            <w:pPr>
              <w:pStyle w:val="Teksttabelisrodek"/>
              <w:rPr>
                <w:rFonts w:cstheme="minorHAnsi"/>
                <w:szCs w:val="20"/>
              </w:rPr>
            </w:pPr>
            <w:r w:rsidRPr="00795F17">
              <w:t>1.</w:t>
            </w:r>
          </w:p>
        </w:tc>
        <w:tc>
          <w:tcPr>
            <w:tcW w:w="3537" w:type="dxa"/>
            <w:tcBorders>
              <w:top w:val="single" w:sz="4" w:space="0" w:color="auto"/>
              <w:left w:val="single" w:sz="4" w:space="0" w:color="auto"/>
              <w:bottom w:val="single" w:sz="4" w:space="0" w:color="auto"/>
              <w:right w:val="single" w:sz="4" w:space="0" w:color="auto"/>
            </w:tcBorders>
          </w:tcPr>
          <w:p w14:paraId="6D3EACC5" w14:textId="77777777" w:rsidR="00AD1DA1" w:rsidRPr="00795F17" w:rsidRDefault="00AD1DA1" w:rsidP="0044393D">
            <w:pPr>
              <w:pStyle w:val="Teksttabelilewy"/>
              <w:rPr>
                <w:rFonts w:cstheme="minorHAnsi"/>
                <w:szCs w:val="20"/>
              </w:rPr>
            </w:pPr>
            <w:r w:rsidRPr="00795F17">
              <w:t>Monitoring wód powierzchniowych (śródlądowe i mo</w:t>
            </w:r>
            <w:r w:rsidRPr="00795F17">
              <w:rPr>
                <w:rFonts w:cstheme="minorHAnsi"/>
                <w:szCs w:val="20"/>
              </w:rPr>
              <w:t>rskie)</w:t>
            </w:r>
          </w:p>
        </w:tc>
        <w:tc>
          <w:tcPr>
            <w:tcW w:w="2410" w:type="dxa"/>
            <w:tcBorders>
              <w:top w:val="single" w:sz="4" w:space="0" w:color="auto"/>
              <w:left w:val="single" w:sz="4" w:space="0" w:color="auto"/>
              <w:bottom w:val="single" w:sz="4" w:space="0" w:color="auto"/>
              <w:right w:val="single" w:sz="4" w:space="0" w:color="auto"/>
            </w:tcBorders>
          </w:tcPr>
          <w:p w14:paraId="18770358" w14:textId="77777777" w:rsidR="00AD1DA1" w:rsidRPr="00795F17" w:rsidRDefault="00AD1DA1" w:rsidP="0065243A">
            <w:pPr>
              <w:pStyle w:val="Teksttabelisrodek"/>
              <w:rPr>
                <w:rFonts w:cstheme="minorHAnsi"/>
                <w:szCs w:val="20"/>
              </w:rPr>
            </w:pPr>
            <w:r w:rsidRPr="00795F17">
              <w:t>WIOŚ</w:t>
            </w:r>
          </w:p>
        </w:tc>
        <w:tc>
          <w:tcPr>
            <w:tcW w:w="2546" w:type="dxa"/>
            <w:tcBorders>
              <w:top w:val="single" w:sz="4" w:space="0" w:color="auto"/>
              <w:left w:val="single" w:sz="4" w:space="0" w:color="auto"/>
              <w:bottom w:val="single" w:sz="4" w:space="0" w:color="auto"/>
              <w:right w:val="single" w:sz="4" w:space="0" w:color="auto"/>
            </w:tcBorders>
          </w:tcPr>
          <w:p w14:paraId="28C81186" w14:textId="77777777" w:rsidR="00AD1DA1" w:rsidRPr="00795F17" w:rsidRDefault="00AD1DA1" w:rsidP="0065243A">
            <w:pPr>
              <w:pStyle w:val="Teksttabelisrodek"/>
              <w:rPr>
                <w:rFonts w:cstheme="minorHAnsi"/>
                <w:szCs w:val="20"/>
              </w:rPr>
            </w:pPr>
            <w:r w:rsidRPr="00795F17">
              <w:t>WIOŚ</w:t>
            </w:r>
          </w:p>
        </w:tc>
      </w:tr>
      <w:tr w:rsidR="00AD1DA1" w:rsidRPr="00795F17" w14:paraId="2D084CF4" w14:textId="77777777" w:rsidTr="00777B9F">
        <w:tc>
          <w:tcPr>
            <w:tcW w:w="569" w:type="dxa"/>
            <w:tcBorders>
              <w:top w:val="single" w:sz="4" w:space="0" w:color="auto"/>
              <w:left w:val="single" w:sz="4" w:space="0" w:color="auto"/>
              <w:bottom w:val="single" w:sz="4" w:space="0" w:color="auto"/>
              <w:right w:val="single" w:sz="4" w:space="0" w:color="auto"/>
            </w:tcBorders>
          </w:tcPr>
          <w:p w14:paraId="4083C0B5" w14:textId="77777777" w:rsidR="00AD1DA1" w:rsidRPr="00795F17" w:rsidRDefault="00AD1DA1" w:rsidP="0065243A">
            <w:pPr>
              <w:pStyle w:val="Teksttabelisrodek"/>
              <w:rPr>
                <w:rFonts w:cstheme="minorHAnsi"/>
                <w:szCs w:val="20"/>
              </w:rPr>
            </w:pPr>
            <w:r w:rsidRPr="00795F17">
              <w:t>2.</w:t>
            </w:r>
          </w:p>
        </w:tc>
        <w:tc>
          <w:tcPr>
            <w:tcW w:w="3537" w:type="dxa"/>
            <w:tcBorders>
              <w:top w:val="single" w:sz="4" w:space="0" w:color="auto"/>
              <w:left w:val="single" w:sz="4" w:space="0" w:color="auto"/>
              <w:bottom w:val="single" w:sz="4" w:space="0" w:color="auto"/>
              <w:right w:val="single" w:sz="4" w:space="0" w:color="auto"/>
            </w:tcBorders>
          </w:tcPr>
          <w:p w14:paraId="1984AE48" w14:textId="77777777" w:rsidR="00AD1DA1" w:rsidRPr="00795F17" w:rsidRDefault="00AD1DA1" w:rsidP="0044393D">
            <w:pPr>
              <w:pStyle w:val="Teksttabelilewy"/>
              <w:rPr>
                <w:rFonts w:cstheme="minorHAnsi"/>
                <w:szCs w:val="20"/>
              </w:rPr>
            </w:pPr>
            <w:r w:rsidRPr="00795F17">
              <w:t>Monitoring wód podziemnych</w:t>
            </w:r>
          </w:p>
        </w:tc>
        <w:tc>
          <w:tcPr>
            <w:tcW w:w="2410" w:type="dxa"/>
            <w:tcBorders>
              <w:top w:val="single" w:sz="4" w:space="0" w:color="auto"/>
              <w:left w:val="single" w:sz="4" w:space="0" w:color="auto"/>
              <w:bottom w:val="single" w:sz="4" w:space="0" w:color="auto"/>
              <w:right w:val="single" w:sz="4" w:space="0" w:color="auto"/>
            </w:tcBorders>
          </w:tcPr>
          <w:p w14:paraId="121EC16C" w14:textId="2AB8076C" w:rsidR="00AD1DA1" w:rsidRPr="00795F17" w:rsidRDefault="00AD1DA1" w:rsidP="0065243A">
            <w:pPr>
              <w:pStyle w:val="Teksttabelisrodek"/>
              <w:rPr>
                <w:rFonts w:cstheme="minorHAnsi"/>
                <w:szCs w:val="20"/>
              </w:rPr>
            </w:pPr>
            <w:r w:rsidRPr="00795F17">
              <w:t>PIG</w:t>
            </w:r>
            <w:r w:rsidR="00237E00" w:rsidRPr="00795F17">
              <w:t>-</w:t>
            </w:r>
            <w:r w:rsidRPr="00795F17">
              <w:t>PIB</w:t>
            </w:r>
          </w:p>
        </w:tc>
        <w:tc>
          <w:tcPr>
            <w:tcW w:w="2546" w:type="dxa"/>
            <w:tcBorders>
              <w:top w:val="single" w:sz="4" w:space="0" w:color="auto"/>
              <w:left w:val="single" w:sz="4" w:space="0" w:color="auto"/>
              <w:bottom w:val="single" w:sz="4" w:space="0" w:color="auto"/>
              <w:right w:val="single" w:sz="4" w:space="0" w:color="auto"/>
            </w:tcBorders>
          </w:tcPr>
          <w:p w14:paraId="40EF07BA" w14:textId="78111CA6" w:rsidR="00AD1DA1" w:rsidRPr="00795F17" w:rsidRDefault="00AD1DA1" w:rsidP="0065243A">
            <w:pPr>
              <w:pStyle w:val="Teksttabelisrodek"/>
              <w:rPr>
                <w:rFonts w:cstheme="minorHAnsi"/>
                <w:szCs w:val="20"/>
              </w:rPr>
            </w:pPr>
            <w:r w:rsidRPr="00795F17">
              <w:t>PIG</w:t>
            </w:r>
            <w:r w:rsidR="00237E00" w:rsidRPr="00795F17">
              <w:t>-</w:t>
            </w:r>
            <w:r w:rsidRPr="00795F17">
              <w:t>PIB</w:t>
            </w:r>
          </w:p>
        </w:tc>
      </w:tr>
      <w:tr w:rsidR="00AD1DA1" w:rsidRPr="00795F17" w14:paraId="062DF15E" w14:textId="77777777" w:rsidTr="00777B9F">
        <w:tc>
          <w:tcPr>
            <w:tcW w:w="569" w:type="dxa"/>
            <w:tcBorders>
              <w:top w:val="single" w:sz="4" w:space="0" w:color="auto"/>
              <w:left w:val="single" w:sz="4" w:space="0" w:color="auto"/>
              <w:bottom w:val="single" w:sz="4" w:space="0" w:color="auto"/>
              <w:right w:val="single" w:sz="4" w:space="0" w:color="auto"/>
            </w:tcBorders>
          </w:tcPr>
          <w:p w14:paraId="327CF313" w14:textId="77777777" w:rsidR="00AD1DA1" w:rsidRPr="00795F17" w:rsidRDefault="00AD1DA1" w:rsidP="0065243A">
            <w:pPr>
              <w:pStyle w:val="Teksttabelisrodek"/>
              <w:rPr>
                <w:rFonts w:cstheme="minorHAnsi"/>
                <w:szCs w:val="20"/>
              </w:rPr>
            </w:pPr>
            <w:r w:rsidRPr="00795F17">
              <w:t>3.</w:t>
            </w:r>
          </w:p>
        </w:tc>
        <w:tc>
          <w:tcPr>
            <w:tcW w:w="3537" w:type="dxa"/>
            <w:tcBorders>
              <w:top w:val="single" w:sz="4" w:space="0" w:color="auto"/>
              <w:left w:val="single" w:sz="4" w:space="0" w:color="auto"/>
              <w:bottom w:val="single" w:sz="4" w:space="0" w:color="auto"/>
              <w:right w:val="single" w:sz="4" w:space="0" w:color="auto"/>
            </w:tcBorders>
          </w:tcPr>
          <w:p w14:paraId="7E85EFD9" w14:textId="77777777" w:rsidR="00AD1DA1" w:rsidRPr="00795F17" w:rsidRDefault="00AD1DA1" w:rsidP="0044393D">
            <w:pPr>
              <w:pStyle w:val="Teksttabelilewy"/>
              <w:rPr>
                <w:rFonts w:cstheme="minorHAnsi"/>
                <w:szCs w:val="20"/>
              </w:rPr>
            </w:pPr>
            <w:r w:rsidRPr="00795F17">
              <w:t>Przegląd zagrożeń osiągnięcia celów środowiskowych</w:t>
            </w:r>
          </w:p>
        </w:tc>
        <w:tc>
          <w:tcPr>
            <w:tcW w:w="2410" w:type="dxa"/>
            <w:tcBorders>
              <w:top w:val="single" w:sz="4" w:space="0" w:color="auto"/>
              <w:left w:val="single" w:sz="4" w:space="0" w:color="auto"/>
              <w:bottom w:val="single" w:sz="4" w:space="0" w:color="auto"/>
              <w:right w:val="single" w:sz="4" w:space="0" w:color="auto"/>
            </w:tcBorders>
          </w:tcPr>
          <w:p w14:paraId="734F50C3" w14:textId="77777777" w:rsidR="00AD1DA1" w:rsidRPr="00795F17" w:rsidRDefault="00AD1DA1" w:rsidP="0065243A">
            <w:pPr>
              <w:pStyle w:val="Teksttabelisrodek"/>
              <w:rPr>
                <w:rFonts w:cstheme="minorHAnsi"/>
                <w:szCs w:val="20"/>
              </w:rPr>
            </w:pPr>
            <w:r w:rsidRPr="00795F17">
              <w:t>Prezes KZGW</w:t>
            </w:r>
          </w:p>
        </w:tc>
        <w:tc>
          <w:tcPr>
            <w:tcW w:w="2546" w:type="dxa"/>
            <w:tcBorders>
              <w:top w:val="single" w:sz="4" w:space="0" w:color="auto"/>
              <w:left w:val="single" w:sz="4" w:space="0" w:color="auto"/>
              <w:bottom w:val="single" w:sz="4" w:space="0" w:color="auto"/>
              <w:right w:val="single" w:sz="4" w:space="0" w:color="auto"/>
            </w:tcBorders>
          </w:tcPr>
          <w:p w14:paraId="44DA4FA3" w14:textId="77777777" w:rsidR="00AD1DA1" w:rsidRPr="00795F17" w:rsidRDefault="00AD1DA1" w:rsidP="0065243A">
            <w:pPr>
              <w:pStyle w:val="Teksttabelisrodek"/>
              <w:rPr>
                <w:rFonts w:cstheme="minorHAnsi"/>
                <w:szCs w:val="20"/>
              </w:rPr>
            </w:pPr>
            <w:r w:rsidRPr="00795F17">
              <w:t>Minister właściwy ds. gospodarki wodnej</w:t>
            </w:r>
          </w:p>
        </w:tc>
      </w:tr>
      <w:tr w:rsidR="00AD1DA1" w:rsidRPr="00795F17" w14:paraId="0EBC7875" w14:textId="77777777" w:rsidTr="00777B9F">
        <w:tc>
          <w:tcPr>
            <w:tcW w:w="569" w:type="dxa"/>
            <w:tcBorders>
              <w:top w:val="single" w:sz="4" w:space="0" w:color="auto"/>
              <w:left w:val="single" w:sz="4" w:space="0" w:color="auto"/>
              <w:bottom w:val="single" w:sz="4" w:space="0" w:color="auto"/>
              <w:right w:val="single" w:sz="4" w:space="0" w:color="auto"/>
            </w:tcBorders>
          </w:tcPr>
          <w:p w14:paraId="2B914BC3" w14:textId="77777777" w:rsidR="00AD1DA1" w:rsidRPr="00795F17" w:rsidRDefault="00AD1DA1" w:rsidP="0065243A">
            <w:pPr>
              <w:pStyle w:val="Teksttabelisrodek"/>
              <w:rPr>
                <w:rFonts w:cstheme="minorHAnsi"/>
                <w:szCs w:val="20"/>
              </w:rPr>
            </w:pPr>
            <w:r w:rsidRPr="00795F17">
              <w:t>4.</w:t>
            </w:r>
          </w:p>
        </w:tc>
        <w:tc>
          <w:tcPr>
            <w:tcW w:w="3537" w:type="dxa"/>
            <w:tcBorders>
              <w:top w:val="single" w:sz="4" w:space="0" w:color="auto"/>
              <w:left w:val="single" w:sz="4" w:space="0" w:color="auto"/>
              <w:bottom w:val="single" w:sz="4" w:space="0" w:color="auto"/>
              <w:right w:val="single" w:sz="4" w:space="0" w:color="auto"/>
            </w:tcBorders>
          </w:tcPr>
          <w:p w14:paraId="00143C8E" w14:textId="77777777" w:rsidR="00AD1DA1" w:rsidRPr="00795F17" w:rsidRDefault="00AD1DA1" w:rsidP="0044393D">
            <w:pPr>
              <w:pStyle w:val="Teksttabelilewy"/>
            </w:pPr>
            <w:r w:rsidRPr="00795F17">
              <w:t>Przegląd udzielonych pozwoleń wodnoprawnych (organy wydające decyzje administracyjne)</w:t>
            </w:r>
          </w:p>
        </w:tc>
        <w:tc>
          <w:tcPr>
            <w:tcW w:w="2410" w:type="dxa"/>
            <w:tcBorders>
              <w:top w:val="single" w:sz="4" w:space="0" w:color="auto"/>
              <w:left w:val="single" w:sz="4" w:space="0" w:color="auto"/>
              <w:bottom w:val="single" w:sz="4" w:space="0" w:color="auto"/>
              <w:right w:val="single" w:sz="4" w:space="0" w:color="auto"/>
            </w:tcBorders>
          </w:tcPr>
          <w:p w14:paraId="2363B65B" w14:textId="77777777" w:rsidR="00AD1DA1" w:rsidRPr="00795F17" w:rsidRDefault="00AD1DA1" w:rsidP="0065243A">
            <w:pPr>
              <w:pStyle w:val="Teksttabelisrodek"/>
              <w:rPr>
                <w:rFonts w:cstheme="minorHAnsi"/>
                <w:szCs w:val="20"/>
              </w:rPr>
            </w:pPr>
            <w:r w:rsidRPr="00795F17">
              <w:t>Starosta albo marszałek województwa</w:t>
            </w:r>
          </w:p>
        </w:tc>
        <w:tc>
          <w:tcPr>
            <w:tcW w:w="2546" w:type="dxa"/>
            <w:tcBorders>
              <w:top w:val="single" w:sz="4" w:space="0" w:color="auto"/>
              <w:left w:val="single" w:sz="4" w:space="0" w:color="auto"/>
              <w:bottom w:val="single" w:sz="4" w:space="0" w:color="auto"/>
              <w:right w:val="single" w:sz="4" w:space="0" w:color="auto"/>
            </w:tcBorders>
          </w:tcPr>
          <w:p w14:paraId="43577F53" w14:textId="1C6EC743" w:rsidR="00AD1DA1" w:rsidRPr="00795F17" w:rsidRDefault="0028234C" w:rsidP="0065243A">
            <w:pPr>
              <w:pStyle w:val="Teksttabelisrodek"/>
            </w:pPr>
            <w:r w:rsidRPr="00795F17">
              <w:t>PGW WP</w:t>
            </w:r>
            <w:r w:rsidR="00AD1DA1" w:rsidRPr="00795F17">
              <w:t xml:space="preserve"> albo minister właściwy ds. gospodarki wodnej</w:t>
            </w:r>
          </w:p>
        </w:tc>
      </w:tr>
      <w:tr w:rsidR="00AD1DA1" w:rsidRPr="00795F17" w14:paraId="1626349F" w14:textId="77777777" w:rsidTr="00777B9F">
        <w:tc>
          <w:tcPr>
            <w:tcW w:w="569" w:type="dxa"/>
            <w:tcBorders>
              <w:top w:val="single" w:sz="4" w:space="0" w:color="auto"/>
              <w:left w:val="single" w:sz="4" w:space="0" w:color="auto"/>
              <w:bottom w:val="single" w:sz="4" w:space="0" w:color="auto"/>
              <w:right w:val="single" w:sz="4" w:space="0" w:color="auto"/>
            </w:tcBorders>
          </w:tcPr>
          <w:p w14:paraId="6F65EA28" w14:textId="77777777" w:rsidR="00AD1DA1" w:rsidRPr="00795F17" w:rsidRDefault="00AD1DA1" w:rsidP="0065243A">
            <w:pPr>
              <w:pStyle w:val="Teksttabelisrodek"/>
              <w:rPr>
                <w:rFonts w:cstheme="minorHAnsi"/>
                <w:szCs w:val="20"/>
              </w:rPr>
            </w:pPr>
            <w:r w:rsidRPr="00795F17">
              <w:t>5.</w:t>
            </w:r>
          </w:p>
        </w:tc>
        <w:tc>
          <w:tcPr>
            <w:tcW w:w="3537" w:type="dxa"/>
            <w:tcBorders>
              <w:top w:val="single" w:sz="4" w:space="0" w:color="auto"/>
              <w:left w:val="single" w:sz="4" w:space="0" w:color="auto"/>
              <w:bottom w:val="single" w:sz="4" w:space="0" w:color="auto"/>
              <w:right w:val="single" w:sz="4" w:space="0" w:color="auto"/>
            </w:tcBorders>
          </w:tcPr>
          <w:p w14:paraId="33D4EF93" w14:textId="77777777" w:rsidR="00AD1DA1" w:rsidRPr="00795F17" w:rsidRDefault="00AD1DA1" w:rsidP="0044393D">
            <w:pPr>
              <w:pStyle w:val="Teksttabelilewy"/>
              <w:rPr>
                <w:rFonts w:cstheme="minorHAnsi"/>
                <w:szCs w:val="20"/>
              </w:rPr>
            </w:pPr>
            <w:r w:rsidRPr="00795F17">
              <w:t>Przegląd programu monitoringu wód</w:t>
            </w:r>
          </w:p>
        </w:tc>
        <w:tc>
          <w:tcPr>
            <w:tcW w:w="2410" w:type="dxa"/>
            <w:tcBorders>
              <w:top w:val="single" w:sz="4" w:space="0" w:color="auto"/>
              <w:left w:val="single" w:sz="4" w:space="0" w:color="auto"/>
              <w:bottom w:val="single" w:sz="4" w:space="0" w:color="auto"/>
              <w:right w:val="single" w:sz="4" w:space="0" w:color="auto"/>
            </w:tcBorders>
          </w:tcPr>
          <w:p w14:paraId="0AF7BBBD" w14:textId="77777777" w:rsidR="00AD1DA1" w:rsidRPr="00795F17" w:rsidRDefault="00AD1DA1" w:rsidP="0065243A">
            <w:pPr>
              <w:pStyle w:val="Teksttabelisrodek"/>
              <w:rPr>
                <w:rFonts w:cstheme="minorHAnsi"/>
                <w:szCs w:val="20"/>
              </w:rPr>
            </w:pPr>
            <w:r w:rsidRPr="00795F17">
              <w:t>GIOŚ</w:t>
            </w:r>
          </w:p>
        </w:tc>
        <w:tc>
          <w:tcPr>
            <w:tcW w:w="2546" w:type="dxa"/>
            <w:tcBorders>
              <w:top w:val="single" w:sz="4" w:space="0" w:color="auto"/>
              <w:left w:val="single" w:sz="4" w:space="0" w:color="auto"/>
              <w:bottom w:val="single" w:sz="4" w:space="0" w:color="auto"/>
              <w:right w:val="single" w:sz="4" w:space="0" w:color="auto"/>
            </w:tcBorders>
          </w:tcPr>
          <w:p w14:paraId="5CE9F343" w14:textId="77777777" w:rsidR="00AD1DA1" w:rsidRPr="00795F17" w:rsidRDefault="00AD1DA1" w:rsidP="0065243A">
            <w:pPr>
              <w:pStyle w:val="Teksttabelisrodek"/>
              <w:rPr>
                <w:rFonts w:cstheme="minorHAnsi"/>
                <w:szCs w:val="20"/>
              </w:rPr>
            </w:pPr>
            <w:r w:rsidRPr="00795F17">
              <w:t xml:space="preserve">GIOŚ w porozumieniu z ministrem </w:t>
            </w:r>
            <w:r w:rsidRPr="00795F17">
              <w:rPr>
                <w:rFonts w:cstheme="minorHAnsi"/>
                <w:szCs w:val="20"/>
              </w:rPr>
              <w:t>właściwym ds. gospodarki wodnej</w:t>
            </w:r>
          </w:p>
        </w:tc>
      </w:tr>
    </w:tbl>
    <w:p w14:paraId="52BD8516" w14:textId="268D33C2" w:rsidR="00AD1DA1" w:rsidRPr="00795F17" w:rsidRDefault="00AD1DA1" w:rsidP="0044393D">
      <w:pPr>
        <w:pStyle w:val="rdo"/>
      </w:pPr>
      <w:r w:rsidRPr="00795F17">
        <w:t>Źródło: opracowanie własne</w:t>
      </w:r>
    </w:p>
    <w:p w14:paraId="4BA78837" w14:textId="62B0A3CC" w:rsidR="00AD1DA1" w:rsidRPr="00795F17" w:rsidRDefault="00AD1DA1" w:rsidP="0044393D">
      <w:r w:rsidRPr="00795F17">
        <w:t>Ze względu na stan ilościowy jcwpd, istotne z punktu widzenia zaopatrzenia w wodę do spożycia są</w:t>
      </w:r>
      <w:r w:rsidR="00237E00" w:rsidRPr="00795F17">
        <w:t> </w:t>
      </w:r>
      <w:r w:rsidRPr="00795F17">
        <w:t>m.in. działania niezrealizowane takie jak:</w:t>
      </w:r>
    </w:p>
    <w:p w14:paraId="75217D0B" w14:textId="72E4FC23" w:rsidR="00AD1DA1" w:rsidRPr="00795F17" w:rsidRDefault="00AD1DA1" w:rsidP="00BA6B41">
      <w:pPr>
        <w:pStyle w:val="Akapitzlist"/>
        <w:numPr>
          <w:ilvl w:val="0"/>
          <w:numId w:val="130"/>
        </w:numPr>
      </w:pPr>
      <w:r w:rsidRPr="00795F17">
        <w:t>przegląd pozwoleń wodnoprawnych związanych z poborem wód podziemnych</w:t>
      </w:r>
      <w:r w:rsidR="00237E00" w:rsidRPr="00795F17">
        <w:t>;</w:t>
      </w:r>
    </w:p>
    <w:p w14:paraId="20C711C0" w14:textId="6DAF4CFB" w:rsidR="00AD1DA1" w:rsidRPr="00795F17" w:rsidRDefault="00AD1DA1" w:rsidP="00BA6B41">
      <w:pPr>
        <w:pStyle w:val="Akapitzlist"/>
        <w:numPr>
          <w:ilvl w:val="0"/>
          <w:numId w:val="130"/>
        </w:numPr>
      </w:pPr>
      <w:r w:rsidRPr="00795F17">
        <w:t>coroczne raportowanie pomiarów ilości eksploatowanych wód podziemnych przez</w:t>
      </w:r>
      <w:r w:rsidR="00D11892" w:rsidRPr="00795F17">
        <w:t> </w:t>
      </w:r>
      <w:r w:rsidRPr="00795F17">
        <w:t>właściciela/użytkownika ujęcia</w:t>
      </w:r>
      <w:r w:rsidR="00237E00" w:rsidRPr="00795F17">
        <w:t>;</w:t>
      </w:r>
    </w:p>
    <w:p w14:paraId="1000A4E1" w14:textId="28461E5F" w:rsidR="00AD1DA1" w:rsidRPr="00795F17" w:rsidRDefault="00AD1DA1" w:rsidP="00BA6B41">
      <w:pPr>
        <w:pStyle w:val="Akapitzlist"/>
        <w:numPr>
          <w:ilvl w:val="0"/>
          <w:numId w:val="130"/>
        </w:numPr>
      </w:pPr>
      <w:r w:rsidRPr="00795F17">
        <w:t>inwentaryzacja ujęć wód podziemnych wykorzystywanych do nawodnień rolniczych (dot.</w:t>
      </w:r>
      <w:r w:rsidR="00D11892" w:rsidRPr="00795F17">
        <w:t> </w:t>
      </w:r>
      <w:r w:rsidRPr="00795F17">
        <w:t>studni wykonanych w ramach zwykłego korzystania z wód), kontrola poboru wody z tych ujęć.</w:t>
      </w:r>
    </w:p>
    <w:p w14:paraId="03C21313" w14:textId="4D353FAD" w:rsidR="00AD1DA1" w:rsidRPr="00795F17" w:rsidRDefault="00AD1DA1" w:rsidP="0044393D">
      <w:r w:rsidRPr="00795F17">
        <w:t>Działania te prawdopodobnie nie zostały zrealizowane ze względu na zmiany prawne zachodzące w</w:t>
      </w:r>
      <w:r w:rsidR="00D11892" w:rsidRPr="00795F17">
        <w:t> </w:t>
      </w:r>
      <w:r w:rsidRPr="00795F17">
        <w:t xml:space="preserve">poprzednim cyklu planistycznym (wejście w życie nowej ustawy </w:t>
      </w:r>
      <w:r w:rsidR="00FE6304" w:rsidRPr="00795F17">
        <w:t>pr.w.</w:t>
      </w:r>
      <w:r w:rsidRPr="00795F17">
        <w:t xml:space="preserve">) lub zostały zrealizowane pośrednio w ramach innych działań wynikających z ustawy pr.w. </w:t>
      </w:r>
    </w:p>
    <w:p w14:paraId="47627061" w14:textId="24C6ED3A" w:rsidR="00AD1DA1" w:rsidRPr="00795F17" w:rsidRDefault="00AD1DA1" w:rsidP="0044393D">
      <w:r w:rsidRPr="00795F17">
        <w:t xml:space="preserve">W ramach IIaPGW wypracowane katalogi działań zawierają zarówno działania podstawowe, </w:t>
      </w:r>
      <w:r w:rsidR="00D11892" w:rsidRPr="00795F17">
        <w:br/>
      </w:r>
      <w:r w:rsidRPr="00795F17">
        <w:t>jak i uzupełniające w podziale na działania krajowe (realizowane we wszystkich jcw bez względu na</w:t>
      </w:r>
      <w:r w:rsidR="00D11892" w:rsidRPr="00795F17">
        <w:t> </w:t>
      </w:r>
      <w:r w:rsidRPr="00795F17">
        <w:t>zidentyfikowane presje znaczące) oraz działania przypisane do poszczególnych jcw na podstawie analizy znaczących oddziaływań. W przypadku działań dot. aspektu zaopatrzenia w wodę do spożycia, działania z aPWŚK zostały przyjęte do prolongaty</w:t>
      </w:r>
      <w:r w:rsidR="008627D8">
        <w:t xml:space="preserve"> (kontynuacji)</w:t>
      </w:r>
      <w:r w:rsidRPr="00795F17">
        <w:t xml:space="preserve"> przy uwzględnieniu koniecznych modyfikacji wynikających ze zmian wprowadzonych ustawą pr.w.</w:t>
      </w:r>
    </w:p>
    <w:p w14:paraId="267E2716" w14:textId="0870F407" w:rsidR="00AD1DA1" w:rsidRPr="00795F17" w:rsidRDefault="00AD1DA1" w:rsidP="0044393D">
      <w:r w:rsidRPr="00795F17">
        <w:t>Zaproponowanie działania w aspekcie realizacji celów środowiskowych i wymagań związanych z</w:t>
      </w:r>
      <w:r w:rsidR="00D11892" w:rsidRPr="00795F17">
        <w:t> </w:t>
      </w:r>
      <w:r w:rsidRPr="00795F17">
        <w:t>zaopatrzeniem w wodę, na poziomie krajowym przedstawione zostały w tabeli 13-8.</w:t>
      </w:r>
    </w:p>
    <w:p w14:paraId="50AE3568" w14:textId="07A7DE08" w:rsidR="00AD1DA1" w:rsidRPr="00795F17" w:rsidRDefault="00AD1DA1" w:rsidP="00867E43">
      <w:pPr>
        <w:pStyle w:val="Tabela"/>
      </w:pPr>
      <w:bookmarkStart w:id="814" w:name="_Toc66261852"/>
      <w:bookmarkStart w:id="815" w:name="_Toc66288116"/>
      <w:bookmarkStart w:id="816" w:name="_Toc66341965"/>
      <w:bookmarkStart w:id="817" w:name="_Toc68703755"/>
      <w:r w:rsidRPr="00795F17">
        <w:t xml:space="preserve">Tabela </w:t>
      </w:r>
      <w:fldSimple w:instr=" STYLEREF 1 \s ">
        <w:r w:rsidR="00550571">
          <w:rPr>
            <w:noProof/>
          </w:rPr>
          <w:t>13</w:t>
        </w:r>
      </w:fldSimple>
      <w:r w:rsidR="00BB3B21" w:rsidRPr="00795F17">
        <w:noBreakHyphen/>
      </w:r>
      <w:fldSimple w:instr=" SEQ Tabela \* ARABIC \s 1 ">
        <w:r w:rsidR="00550571">
          <w:rPr>
            <w:noProof/>
          </w:rPr>
          <w:t>8</w:t>
        </w:r>
      </w:fldSimple>
      <w:r w:rsidRPr="00795F17">
        <w:tab/>
      </w:r>
      <w:bookmarkEnd w:id="814"/>
      <w:bookmarkEnd w:id="815"/>
      <w:bookmarkEnd w:id="816"/>
      <w:r w:rsidR="00237E00" w:rsidRPr="00795F17">
        <w:t>Proponowane działania krajowe, wspólne dla wszystkich jcw - obszar dorzecza - obszar dorzecza Odry</w:t>
      </w:r>
      <w:bookmarkEnd w:id="817"/>
    </w:p>
    <w:tbl>
      <w:tblPr>
        <w:tblStyle w:val="Tabela-Siatka"/>
        <w:tblW w:w="5000" w:type="pct"/>
        <w:tblLook w:val="04A0" w:firstRow="1" w:lastRow="0" w:firstColumn="1" w:lastColumn="0" w:noHBand="0" w:noVBand="1"/>
      </w:tblPr>
      <w:tblGrid>
        <w:gridCol w:w="1616"/>
        <w:gridCol w:w="4564"/>
        <w:gridCol w:w="1441"/>
        <w:gridCol w:w="1441"/>
      </w:tblGrid>
      <w:tr w:rsidR="0054392B" w:rsidRPr="00795F17" w14:paraId="6BE47010" w14:textId="5F32B101" w:rsidTr="0054392B">
        <w:trPr>
          <w:cnfStyle w:val="100000000000" w:firstRow="1" w:lastRow="0" w:firstColumn="0" w:lastColumn="0" w:oddVBand="0" w:evenVBand="0" w:oddHBand="0" w:evenHBand="0" w:firstRowFirstColumn="0" w:firstRowLastColumn="0" w:lastRowFirstColumn="0" w:lastRowLastColumn="0"/>
          <w:trHeight w:val="578"/>
        </w:trPr>
        <w:tc>
          <w:tcPr>
            <w:tcW w:w="892" w:type="pct"/>
            <w:hideMark/>
          </w:tcPr>
          <w:p w14:paraId="6C67E64E" w14:textId="77777777" w:rsidR="0054392B" w:rsidRPr="00795F17" w:rsidRDefault="0054392B" w:rsidP="00237E00">
            <w:pPr>
              <w:pStyle w:val="Teksttabelinaglowek"/>
              <w:rPr>
                <w:b/>
              </w:rPr>
            </w:pPr>
            <w:r w:rsidRPr="00795F17">
              <w:rPr>
                <w:b/>
              </w:rPr>
              <w:t>Grupa działań</w:t>
            </w:r>
          </w:p>
        </w:tc>
        <w:tc>
          <w:tcPr>
            <w:tcW w:w="2518" w:type="pct"/>
            <w:hideMark/>
          </w:tcPr>
          <w:p w14:paraId="68FB41FC" w14:textId="77777777" w:rsidR="0054392B" w:rsidRPr="00795F17" w:rsidRDefault="0054392B" w:rsidP="00237E00">
            <w:pPr>
              <w:pStyle w:val="Teksttabelinaglowek"/>
              <w:rPr>
                <w:b/>
              </w:rPr>
            </w:pPr>
            <w:r w:rsidRPr="00795F17">
              <w:rPr>
                <w:b/>
              </w:rPr>
              <w:t>Nazwa działania</w:t>
            </w:r>
          </w:p>
        </w:tc>
        <w:tc>
          <w:tcPr>
            <w:tcW w:w="795" w:type="pct"/>
            <w:hideMark/>
          </w:tcPr>
          <w:p w14:paraId="0A1F3FEF" w14:textId="77777777" w:rsidR="0054392B" w:rsidRPr="00795F17" w:rsidRDefault="0054392B" w:rsidP="00237E00">
            <w:pPr>
              <w:pStyle w:val="Teksttabelinaglowek"/>
              <w:rPr>
                <w:b/>
              </w:rPr>
            </w:pPr>
            <w:r w:rsidRPr="00795F17">
              <w:rPr>
                <w:b/>
              </w:rPr>
              <w:t>Działanie nowe / prolongata</w:t>
            </w:r>
          </w:p>
        </w:tc>
        <w:tc>
          <w:tcPr>
            <w:tcW w:w="795" w:type="pct"/>
          </w:tcPr>
          <w:p w14:paraId="36BD4CAE" w14:textId="29317E0B" w:rsidR="0054392B" w:rsidRPr="0054392B" w:rsidRDefault="0054392B" w:rsidP="0054392B">
            <w:pPr>
              <w:pStyle w:val="Teksttabelinaglowek"/>
              <w:rPr>
                <w:b/>
              </w:rPr>
            </w:pPr>
            <w:r w:rsidRPr="0054392B">
              <w:rPr>
                <w:b/>
              </w:rPr>
              <w:t>Harmonogram realizacji</w:t>
            </w:r>
          </w:p>
        </w:tc>
      </w:tr>
      <w:tr w:rsidR="0054392B" w:rsidRPr="00795F17" w14:paraId="5A277A59" w14:textId="46F62C32" w:rsidTr="0054392B">
        <w:trPr>
          <w:trHeight w:val="1110"/>
        </w:trPr>
        <w:tc>
          <w:tcPr>
            <w:tcW w:w="892" w:type="pct"/>
          </w:tcPr>
          <w:p w14:paraId="590B078B" w14:textId="7A118332" w:rsidR="0054392B" w:rsidRPr="00795F17" w:rsidRDefault="0054392B" w:rsidP="0054392B">
            <w:pPr>
              <w:pStyle w:val="Teksttabelilewy"/>
            </w:pPr>
            <w:r w:rsidRPr="002D6624">
              <w:t>Gospodarka komunalna</w:t>
            </w:r>
          </w:p>
        </w:tc>
        <w:tc>
          <w:tcPr>
            <w:tcW w:w="2518" w:type="pct"/>
          </w:tcPr>
          <w:p w14:paraId="172D5835" w14:textId="7B54DFD9" w:rsidR="0054392B" w:rsidRPr="00795F17" w:rsidRDefault="0054392B" w:rsidP="0054392B">
            <w:pPr>
              <w:pStyle w:val="Teksttabelilewy"/>
            </w:pPr>
            <w:r w:rsidRPr="002D6624">
              <w:rPr>
                <w:rFonts w:cs="Calibri"/>
              </w:rPr>
              <w:t>Zakaz wprowadzania wód opadowych lub roztopowych, ujętych w</w:t>
            </w:r>
            <w:r>
              <w:rPr>
                <w:rFonts w:cs="Calibri"/>
              </w:rPr>
              <w:t> </w:t>
            </w:r>
            <w:r w:rsidRPr="002D6624">
              <w:rPr>
                <w:rFonts w:cs="Calibri"/>
              </w:rPr>
              <w:t>otwarte lub zamknięte systemy kanalizacji deszczowej służące do odprowadzania opadów atmosferycznych bezpośrednio do wód podziemnych</w:t>
            </w:r>
          </w:p>
        </w:tc>
        <w:tc>
          <w:tcPr>
            <w:tcW w:w="795" w:type="pct"/>
          </w:tcPr>
          <w:p w14:paraId="419DB4A2" w14:textId="188AD666" w:rsidR="0054392B" w:rsidRPr="00795F17" w:rsidRDefault="0054392B" w:rsidP="0054392B">
            <w:pPr>
              <w:pStyle w:val="Teksttabelilewy"/>
            </w:pPr>
            <w:r>
              <w:t>d</w:t>
            </w:r>
            <w:r w:rsidRPr="002D6624">
              <w:t>ziałanie nowe</w:t>
            </w:r>
          </w:p>
        </w:tc>
        <w:tc>
          <w:tcPr>
            <w:tcW w:w="795" w:type="pct"/>
          </w:tcPr>
          <w:p w14:paraId="6D0A5E91" w14:textId="214FD489" w:rsidR="0054392B" w:rsidRPr="00795F17" w:rsidRDefault="0054392B" w:rsidP="0054392B">
            <w:pPr>
              <w:pStyle w:val="Teksttabelilewy"/>
              <w:jc w:val="center"/>
            </w:pPr>
            <w:r>
              <w:t>działanie ciągłe</w:t>
            </w:r>
          </w:p>
        </w:tc>
      </w:tr>
      <w:tr w:rsidR="0054392B" w:rsidRPr="00795F17" w14:paraId="14E6C149" w14:textId="41DAC9CD" w:rsidTr="0054392B">
        <w:trPr>
          <w:trHeight w:val="1110"/>
        </w:trPr>
        <w:tc>
          <w:tcPr>
            <w:tcW w:w="892" w:type="pct"/>
          </w:tcPr>
          <w:p w14:paraId="378D9DD2" w14:textId="2A806A04" w:rsidR="0054392B" w:rsidRPr="00795F17" w:rsidRDefault="0054392B" w:rsidP="0054392B">
            <w:pPr>
              <w:pStyle w:val="Teksttabelilewy"/>
            </w:pPr>
            <w:r w:rsidRPr="002D6624">
              <w:t>Kształtowanie stosunków wodnych oraz ochrona ekosystemów od wód zależnych</w:t>
            </w:r>
          </w:p>
        </w:tc>
        <w:tc>
          <w:tcPr>
            <w:tcW w:w="2518" w:type="pct"/>
          </w:tcPr>
          <w:p w14:paraId="4EEC53EF" w14:textId="2C006B05" w:rsidR="0054392B" w:rsidRPr="00795F17" w:rsidRDefault="0054392B" w:rsidP="0054392B">
            <w:pPr>
              <w:pStyle w:val="Teksttabelilewy"/>
            </w:pPr>
            <w:r w:rsidRPr="002D6624">
              <w:rPr>
                <w:rFonts w:cs="Calibri"/>
              </w:rPr>
              <w:t>Uzgadnianie projektów aktów prawa miejscowego ustanawiających strefy ochronne obejmujące teren ochrony bezpośredniej i</w:t>
            </w:r>
            <w:r>
              <w:rPr>
                <w:rFonts w:cs="Calibri"/>
              </w:rPr>
              <w:t> </w:t>
            </w:r>
            <w:r w:rsidRPr="002D6624">
              <w:rPr>
                <w:rFonts w:cs="Calibri"/>
              </w:rPr>
              <w:t xml:space="preserve">teren ochrony pośredniej </w:t>
            </w:r>
          </w:p>
        </w:tc>
        <w:tc>
          <w:tcPr>
            <w:tcW w:w="795" w:type="pct"/>
          </w:tcPr>
          <w:p w14:paraId="5B5CDF13" w14:textId="24957167" w:rsidR="0054392B" w:rsidRPr="00795F17" w:rsidRDefault="0054392B" w:rsidP="0054392B">
            <w:pPr>
              <w:pStyle w:val="Teksttabelilewy"/>
            </w:pPr>
            <w:r>
              <w:t>d</w:t>
            </w:r>
            <w:r w:rsidRPr="002D6624">
              <w:t>ziałanie nowe</w:t>
            </w:r>
          </w:p>
        </w:tc>
        <w:tc>
          <w:tcPr>
            <w:tcW w:w="795" w:type="pct"/>
          </w:tcPr>
          <w:p w14:paraId="017C9152" w14:textId="142C464D" w:rsidR="0054392B" w:rsidRPr="00795F17" w:rsidRDefault="0054392B" w:rsidP="0054392B">
            <w:pPr>
              <w:pStyle w:val="Teksttabelilewy"/>
              <w:jc w:val="center"/>
            </w:pPr>
            <w:r>
              <w:t>działanie ciągłe</w:t>
            </w:r>
          </w:p>
        </w:tc>
      </w:tr>
      <w:tr w:rsidR="0054392B" w:rsidRPr="00795F17" w14:paraId="67528F82" w14:textId="22DFB415" w:rsidTr="0054392B">
        <w:trPr>
          <w:trHeight w:val="1018"/>
        </w:trPr>
        <w:tc>
          <w:tcPr>
            <w:tcW w:w="892" w:type="pct"/>
          </w:tcPr>
          <w:p w14:paraId="7391B7C7" w14:textId="4CFAE5FC" w:rsidR="0054392B" w:rsidRPr="00795F17" w:rsidRDefault="0054392B" w:rsidP="0054392B">
            <w:pPr>
              <w:pStyle w:val="Teksttabelilewy"/>
            </w:pPr>
            <w:r w:rsidRPr="002D6624">
              <w:t>Kształtowanie stosunków wodnych oraz ochrona ekosystemów od wód zależnych</w:t>
            </w:r>
          </w:p>
        </w:tc>
        <w:tc>
          <w:tcPr>
            <w:tcW w:w="2518" w:type="pct"/>
          </w:tcPr>
          <w:p w14:paraId="38443837" w14:textId="04A82274" w:rsidR="0054392B" w:rsidRPr="00795F17" w:rsidRDefault="0054392B" w:rsidP="0054392B">
            <w:pPr>
              <w:pStyle w:val="Teksttabelilewy"/>
            </w:pPr>
            <w:r w:rsidRPr="002D6624">
              <w:rPr>
                <w:rFonts w:cs="Calibri"/>
              </w:rPr>
              <w:t>Obowiązek uwzględniania w</w:t>
            </w:r>
            <w:r>
              <w:rPr>
                <w:rFonts w:cs="Calibri"/>
              </w:rPr>
              <w:t> </w:t>
            </w:r>
            <w:r w:rsidRPr="002D6624">
              <w:rPr>
                <w:rFonts w:cs="Calibri"/>
              </w:rPr>
              <w:t>aktach planowania przestrzennego zbiorników wód podziemnych, stref ochronnych ujęć wód i</w:t>
            </w:r>
            <w:r>
              <w:rPr>
                <w:rFonts w:cs="Calibri"/>
              </w:rPr>
              <w:t> </w:t>
            </w:r>
            <w:r w:rsidRPr="002D6624">
              <w:rPr>
                <w:rFonts w:cs="Calibri"/>
              </w:rPr>
              <w:t>obszarów ochronnych zbiorników wód śródlądowych</w:t>
            </w:r>
          </w:p>
        </w:tc>
        <w:tc>
          <w:tcPr>
            <w:tcW w:w="795" w:type="pct"/>
          </w:tcPr>
          <w:p w14:paraId="2C2D779D" w14:textId="12587D11" w:rsidR="0054392B" w:rsidRPr="00795F17" w:rsidRDefault="0054392B" w:rsidP="0054392B">
            <w:pPr>
              <w:pStyle w:val="Teksttabelilewy"/>
            </w:pPr>
            <w:r>
              <w:t>d</w:t>
            </w:r>
            <w:r w:rsidRPr="002D6624">
              <w:t>ziałanie nowe</w:t>
            </w:r>
          </w:p>
        </w:tc>
        <w:tc>
          <w:tcPr>
            <w:tcW w:w="795" w:type="pct"/>
          </w:tcPr>
          <w:p w14:paraId="7B0C536E" w14:textId="67C2AD38" w:rsidR="0054392B" w:rsidRPr="00795F17" w:rsidRDefault="0054392B" w:rsidP="0054392B">
            <w:pPr>
              <w:pStyle w:val="Teksttabelilewy"/>
              <w:jc w:val="center"/>
            </w:pPr>
            <w:r>
              <w:t>działanie ciągłe</w:t>
            </w:r>
          </w:p>
        </w:tc>
      </w:tr>
      <w:tr w:rsidR="0054392B" w:rsidRPr="00795F17" w14:paraId="5DD1E0B0" w14:textId="22E9AB72" w:rsidTr="0054392B">
        <w:trPr>
          <w:trHeight w:val="1110"/>
        </w:trPr>
        <w:tc>
          <w:tcPr>
            <w:tcW w:w="892" w:type="pct"/>
          </w:tcPr>
          <w:p w14:paraId="65586762" w14:textId="628E7E53" w:rsidR="0054392B" w:rsidRPr="00795F17" w:rsidRDefault="0054392B" w:rsidP="0054392B">
            <w:pPr>
              <w:pStyle w:val="Teksttabelilewy"/>
            </w:pPr>
            <w:r w:rsidRPr="002D6624">
              <w:t>Kształtowanie stosunków wodnych oraz ochrona ekosystemów od wód zależnych</w:t>
            </w:r>
          </w:p>
        </w:tc>
        <w:tc>
          <w:tcPr>
            <w:tcW w:w="2518" w:type="pct"/>
          </w:tcPr>
          <w:p w14:paraId="0B830FCB" w14:textId="4CCE818C" w:rsidR="0054392B" w:rsidRPr="00795F17" w:rsidRDefault="0054392B" w:rsidP="0054392B">
            <w:pPr>
              <w:pStyle w:val="Teksttabelilewy"/>
            </w:pPr>
            <w:r w:rsidRPr="002D6624">
              <w:rPr>
                <w:rFonts w:cs="Calibri"/>
              </w:rPr>
              <w:t>Zakaz odprowadzania ścieków do wód i</w:t>
            </w:r>
            <w:r>
              <w:rPr>
                <w:rFonts w:cs="Calibri"/>
              </w:rPr>
              <w:t> </w:t>
            </w:r>
            <w:r w:rsidRPr="002D6624">
              <w:rPr>
                <w:rFonts w:cs="Calibri"/>
              </w:rPr>
              <w:t>do ziemi w</w:t>
            </w:r>
            <w:r>
              <w:rPr>
                <w:rFonts w:cs="Calibri"/>
              </w:rPr>
              <w:t> </w:t>
            </w:r>
            <w:r w:rsidRPr="002D6624">
              <w:rPr>
                <w:rFonts w:cs="Calibri"/>
              </w:rPr>
              <w:t>granicach obszarów ochronnych zbiorników wód śródlądowych, jeżeli byłoby to sprzeczne z</w:t>
            </w:r>
            <w:r>
              <w:rPr>
                <w:rFonts w:cs="Calibri"/>
              </w:rPr>
              <w:t> </w:t>
            </w:r>
            <w:r w:rsidRPr="002D6624">
              <w:rPr>
                <w:rFonts w:cs="Calibri"/>
              </w:rPr>
              <w:t>warunkami ochrony</w:t>
            </w:r>
          </w:p>
        </w:tc>
        <w:tc>
          <w:tcPr>
            <w:tcW w:w="795" w:type="pct"/>
          </w:tcPr>
          <w:p w14:paraId="3E019585" w14:textId="7D91F9F9" w:rsidR="0054392B" w:rsidRPr="00795F17" w:rsidRDefault="0054392B" w:rsidP="0054392B">
            <w:pPr>
              <w:pStyle w:val="Teksttabelilewy"/>
            </w:pPr>
            <w:r>
              <w:t>d</w:t>
            </w:r>
            <w:r w:rsidRPr="002D6624">
              <w:t>ziałanie nowe</w:t>
            </w:r>
          </w:p>
        </w:tc>
        <w:tc>
          <w:tcPr>
            <w:tcW w:w="795" w:type="pct"/>
          </w:tcPr>
          <w:p w14:paraId="7962F5AC" w14:textId="642FC06A" w:rsidR="0054392B" w:rsidRPr="00795F17" w:rsidRDefault="0054392B" w:rsidP="0054392B">
            <w:pPr>
              <w:pStyle w:val="Teksttabelilewy"/>
              <w:jc w:val="center"/>
            </w:pPr>
            <w:r>
              <w:t>działanie ciągłe</w:t>
            </w:r>
          </w:p>
        </w:tc>
      </w:tr>
      <w:tr w:rsidR="0054392B" w:rsidRPr="00795F17" w14:paraId="3983AFA9" w14:textId="6477CFB4" w:rsidTr="0054392B">
        <w:trPr>
          <w:trHeight w:val="1110"/>
        </w:trPr>
        <w:tc>
          <w:tcPr>
            <w:tcW w:w="892" w:type="pct"/>
          </w:tcPr>
          <w:p w14:paraId="57A5A3D1" w14:textId="631D6F16" w:rsidR="0054392B" w:rsidRPr="00795F17" w:rsidRDefault="0054392B" w:rsidP="0054392B">
            <w:pPr>
              <w:pStyle w:val="Teksttabelilewy"/>
            </w:pPr>
            <w:r w:rsidRPr="002D6624">
              <w:t>Kształtowanie stosunków wodnych oraz ochrona ekosystemów od wód zależnych</w:t>
            </w:r>
          </w:p>
        </w:tc>
        <w:tc>
          <w:tcPr>
            <w:tcW w:w="2518" w:type="pct"/>
          </w:tcPr>
          <w:p w14:paraId="088A67A4" w14:textId="42B8D266" w:rsidR="0054392B" w:rsidRPr="00795F17" w:rsidRDefault="0054392B" w:rsidP="0054392B">
            <w:pPr>
              <w:pStyle w:val="Teksttabelilewy"/>
            </w:pPr>
            <w:r w:rsidRPr="002D6624">
              <w:rPr>
                <w:rFonts w:cs="Calibri"/>
              </w:rPr>
              <w:t>Ograniczenie poboru wód podziemnych na</w:t>
            </w:r>
            <w:r>
              <w:rPr>
                <w:rFonts w:cs="Calibri"/>
              </w:rPr>
              <w:t> </w:t>
            </w:r>
            <w:r w:rsidRPr="002D6624">
              <w:rPr>
                <w:rFonts w:cs="Calibri"/>
              </w:rPr>
              <w:t>obszarach i w</w:t>
            </w:r>
            <w:r>
              <w:rPr>
                <w:rFonts w:cs="Calibri"/>
              </w:rPr>
              <w:t> </w:t>
            </w:r>
            <w:r w:rsidRPr="002D6624">
              <w:rPr>
                <w:rFonts w:cs="Calibri"/>
              </w:rPr>
              <w:t>okresach występowania suszy (niżówki hydrogeologicznej)</w:t>
            </w:r>
          </w:p>
        </w:tc>
        <w:tc>
          <w:tcPr>
            <w:tcW w:w="795" w:type="pct"/>
          </w:tcPr>
          <w:p w14:paraId="40B6A278" w14:textId="42A31D96" w:rsidR="0054392B" w:rsidRPr="00795F17" w:rsidRDefault="0054392B" w:rsidP="0054392B">
            <w:pPr>
              <w:pStyle w:val="Teksttabelilewy"/>
            </w:pPr>
            <w:r>
              <w:t>d</w:t>
            </w:r>
            <w:r w:rsidRPr="002D6624">
              <w:t>ziałanie nowe</w:t>
            </w:r>
          </w:p>
        </w:tc>
        <w:tc>
          <w:tcPr>
            <w:tcW w:w="795" w:type="pct"/>
          </w:tcPr>
          <w:p w14:paraId="63680EEB" w14:textId="06B2D697" w:rsidR="0054392B" w:rsidRPr="00795F17" w:rsidRDefault="0054392B" w:rsidP="0054392B">
            <w:pPr>
              <w:pStyle w:val="Teksttabelilewy"/>
              <w:jc w:val="center"/>
            </w:pPr>
            <w:r>
              <w:t>działanie ciągłe</w:t>
            </w:r>
          </w:p>
        </w:tc>
      </w:tr>
      <w:tr w:rsidR="0054392B" w:rsidRPr="00795F17" w14:paraId="31AEB76D" w14:textId="2A11481B" w:rsidTr="0054392B">
        <w:trPr>
          <w:trHeight w:val="1110"/>
        </w:trPr>
        <w:tc>
          <w:tcPr>
            <w:tcW w:w="892" w:type="pct"/>
          </w:tcPr>
          <w:p w14:paraId="0BF6A69D" w14:textId="2C55DB74" w:rsidR="0054392B" w:rsidRPr="00795F17" w:rsidRDefault="0054392B" w:rsidP="0054392B">
            <w:pPr>
              <w:pStyle w:val="Teksttabelilewy"/>
            </w:pPr>
            <w:r w:rsidRPr="002D6624">
              <w:t>Projekt badawczo-rozwojowy</w:t>
            </w:r>
          </w:p>
        </w:tc>
        <w:tc>
          <w:tcPr>
            <w:tcW w:w="2518" w:type="pct"/>
          </w:tcPr>
          <w:p w14:paraId="10627BB4" w14:textId="07FC7CE3" w:rsidR="0054392B" w:rsidRPr="00795F17" w:rsidRDefault="0054392B" w:rsidP="0054392B">
            <w:pPr>
              <w:pStyle w:val="Teksttabelilewy"/>
            </w:pPr>
            <w:r w:rsidRPr="002D6624">
              <w:rPr>
                <w:rFonts w:cs="Calibri"/>
              </w:rPr>
              <w:t>Opracowanie spójnej w</w:t>
            </w:r>
            <w:r>
              <w:rPr>
                <w:rFonts w:cs="Calibri"/>
              </w:rPr>
              <w:t> </w:t>
            </w:r>
            <w:r w:rsidRPr="002D6624">
              <w:rPr>
                <w:rFonts w:cs="Calibri"/>
              </w:rPr>
              <w:t>skali kraju metodyki wyznaczania jezior do objęcia obszarem ochronnym zbiorników wód śródlądowych, pozwalającej w</w:t>
            </w:r>
            <w:r>
              <w:rPr>
                <w:rFonts w:cs="Calibri"/>
              </w:rPr>
              <w:t> </w:t>
            </w:r>
            <w:r w:rsidRPr="002D6624">
              <w:rPr>
                <w:rFonts w:cs="Calibri"/>
              </w:rPr>
              <w:t>jednoznaczny sposób wskazać procedurę typowania jezior do objęcia obszarem ochronnym. Metodyka taka powinna zostać w</w:t>
            </w:r>
            <w:r>
              <w:rPr>
                <w:rFonts w:cs="Calibri"/>
              </w:rPr>
              <w:t> </w:t>
            </w:r>
            <w:r w:rsidRPr="002D6624">
              <w:rPr>
                <w:rFonts w:cs="Calibri"/>
              </w:rPr>
              <w:t>oparciu o</w:t>
            </w:r>
            <w:r>
              <w:rPr>
                <w:rFonts w:cs="Calibri"/>
              </w:rPr>
              <w:t> </w:t>
            </w:r>
            <w:r w:rsidRPr="002D6624">
              <w:rPr>
                <w:rFonts w:cs="Calibri"/>
              </w:rPr>
              <w:t>badania pilotażowe zrealizowane na</w:t>
            </w:r>
            <w:r>
              <w:rPr>
                <w:rFonts w:cs="Calibri"/>
              </w:rPr>
              <w:t> </w:t>
            </w:r>
            <w:r w:rsidRPr="002D6624">
              <w:rPr>
                <w:rFonts w:cs="Calibri"/>
              </w:rPr>
              <w:t>jeziorach o</w:t>
            </w:r>
            <w:r>
              <w:rPr>
                <w:rFonts w:cs="Calibri"/>
              </w:rPr>
              <w:t> </w:t>
            </w:r>
            <w:r w:rsidRPr="002D6624">
              <w:rPr>
                <w:rFonts w:cs="Calibri"/>
              </w:rPr>
              <w:t>różnym stanie ekologicznym oraz uwarunkowaniach zlewniowych</w:t>
            </w:r>
          </w:p>
        </w:tc>
        <w:tc>
          <w:tcPr>
            <w:tcW w:w="795" w:type="pct"/>
          </w:tcPr>
          <w:p w14:paraId="2D305161" w14:textId="1B000785" w:rsidR="0054392B" w:rsidRPr="00795F17" w:rsidRDefault="0054392B" w:rsidP="0054392B">
            <w:pPr>
              <w:pStyle w:val="Teksttabelilewy"/>
            </w:pPr>
            <w:r>
              <w:t>d</w:t>
            </w:r>
            <w:r w:rsidRPr="002D6624">
              <w:t>ziałanie nowe</w:t>
            </w:r>
          </w:p>
        </w:tc>
        <w:tc>
          <w:tcPr>
            <w:tcW w:w="795" w:type="pct"/>
          </w:tcPr>
          <w:p w14:paraId="7407FB83" w14:textId="6B2D2F30" w:rsidR="0054392B" w:rsidRPr="00795F17" w:rsidRDefault="0054392B" w:rsidP="0054392B">
            <w:pPr>
              <w:pStyle w:val="Teksttabelilewy"/>
              <w:jc w:val="center"/>
            </w:pPr>
            <w:r>
              <w:rPr>
                <w:rFonts w:cstheme="minorHAnsi"/>
              </w:rPr>
              <w:t>2023</w:t>
            </w:r>
          </w:p>
        </w:tc>
      </w:tr>
      <w:tr w:rsidR="0054392B" w:rsidRPr="00795F17" w14:paraId="6D8F72A0" w14:textId="7148CA45" w:rsidTr="0054392B">
        <w:trPr>
          <w:trHeight w:val="913"/>
        </w:trPr>
        <w:tc>
          <w:tcPr>
            <w:tcW w:w="892" w:type="pct"/>
            <w:hideMark/>
          </w:tcPr>
          <w:p w14:paraId="16BFAB7D" w14:textId="01A0D3EA" w:rsidR="0054392B" w:rsidRPr="00795F17" w:rsidRDefault="0054392B" w:rsidP="0054392B">
            <w:pPr>
              <w:pStyle w:val="Teksttabelilewy"/>
            </w:pPr>
            <w:r>
              <w:t>Przemysł</w:t>
            </w:r>
          </w:p>
        </w:tc>
        <w:tc>
          <w:tcPr>
            <w:tcW w:w="2518" w:type="pct"/>
            <w:hideMark/>
          </w:tcPr>
          <w:p w14:paraId="52229A8C" w14:textId="04C34D06" w:rsidR="0054392B" w:rsidRPr="00795F17" w:rsidRDefault="0054392B" w:rsidP="0054392B">
            <w:pPr>
              <w:pStyle w:val="Teksttabelilewy"/>
            </w:pPr>
            <w:r w:rsidRPr="00D8650F">
              <w:rPr>
                <w:rFonts w:cs="Calibri"/>
              </w:rPr>
              <w:t>Utworzenie systemu informacji o odwodnieniach gó</w:t>
            </w:r>
            <w:r>
              <w:rPr>
                <w:rFonts w:cs="Calibri"/>
              </w:rPr>
              <w:t>rniczych (bazy danych), który bę</w:t>
            </w:r>
            <w:r w:rsidRPr="00D8650F">
              <w:rPr>
                <w:rFonts w:cs="Calibri"/>
              </w:rPr>
              <w:t>dzie zawierał przekazywane raz w roku przez zarządzających obiektami prowadzącymi odwodnienia w skali regionalnej i lokalnej (kopalnie wgłębne i odkrywkowe) dane dotyczące wielkości odwodnienia i zasięgu leja depresji (w formie raportu)</w:t>
            </w:r>
          </w:p>
        </w:tc>
        <w:tc>
          <w:tcPr>
            <w:tcW w:w="795" w:type="pct"/>
          </w:tcPr>
          <w:p w14:paraId="148FD949" w14:textId="52AB47E6" w:rsidR="0054392B" w:rsidRPr="00795F17" w:rsidRDefault="0054392B" w:rsidP="0054392B">
            <w:pPr>
              <w:pStyle w:val="Teksttabelilewy"/>
            </w:pPr>
            <w:r>
              <w:t>Działanie nowe</w:t>
            </w:r>
          </w:p>
        </w:tc>
        <w:tc>
          <w:tcPr>
            <w:tcW w:w="795" w:type="pct"/>
          </w:tcPr>
          <w:p w14:paraId="1084B8AC" w14:textId="0FF220AB" w:rsidR="0054392B" w:rsidRPr="00795F17" w:rsidRDefault="0054392B" w:rsidP="0054392B">
            <w:pPr>
              <w:pStyle w:val="Teksttabelilewy"/>
              <w:jc w:val="center"/>
            </w:pPr>
            <w:r>
              <w:t>działanie ciągłe</w:t>
            </w:r>
          </w:p>
        </w:tc>
      </w:tr>
      <w:tr w:rsidR="0054392B" w:rsidRPr="00795F17" w14:paraId="0E639769" w14:textId="4EAD5ED9" w:rsidTr="0054392B">
        <w:trPr>
          <w:trHeight w:val="815"/>
        </w:trPr>
        <w:tc>
          <w:tcPr>
            <w:tcW w:w="892" w:type="pct"/>
          </w:tcPr>
          <w:p w14:paraId="332D4B4D" w14:textId="4FEBFCF1" w:rsidR="0054392B" w:rsidRPr="00795F17" w:rsidRDefault="0054392B" w:rsidP="0054392B">
            <w:pPr>
              <w:pStyle w:val="Teksttabelilewy"/>
            </w:pPr>
            <w:r w:rsidRPr="002D6624">
              <w:t>Monitoring i</w:t>
            </w:r>
            <w:r>
              <w:t> </w:t>
            </w:r>
            <w:r w:rsidRPr="002D6624">
              <w:t>ewaluacja</w:t>
            </w:r>
          </w:p>
        </w:tc>
        <w:tc>
          <w:tcPr>
            <w:tcW w:w="2518" w:type="pct"/>
          </w:tcPr>
          <w:p w14:paraId="6BAEA774" w14:textId="3F5A1430" w:rsidR="0054392B" w:rsidRPr="00795F17" w:rsidRDefault="0054392B" w:rsidP="0054392B">
            <w:pPr>
              <w:pStyle w:val="Teksttabelilewy"/>
            </w:pPr>
            <w:r w:rsidRPr="002D6624">
              <w:rPr>
                <w:rFonts w:cs="Calibri"/>
              </w:rPr>
              <w:t>Przegląd pozwoleń wodnoprawnych na</w:t>
            </w:r>
            <w:r>
              <w:rPr>
                <w:rFonts w:cs="Calibri"/>
              </w:rPr>
              <w:t> </w:t>
            </w:r>
            <w:r w:rsidRPr="002D6624">
              <w:rPr>
                <w:rFonts w:cs="Calibri"/>
              </w:rPr>
              <w:t>pobór wód, a także realizacji tych pozwoleń, co najmniej raz na</w:t>
            </w:r>
            <w:r>
              <w:rPr>
                <w:rFonts w:cs="Calibri"/>
              </w:rPr>
              <w:t> </w:t>
            </w:r>
            <w:r w:rsidRPr="002D6624">
              <w:rPr>
                <w:rFonts w:cs="Calibri"/>
              </w:rPr>
              <w:t>4 lata</w:t>
            </w:r>
          </w:p>
        </w:tc>
        <w:tc>
          <w:tcPr>
            <w:tcW w:w="795" w:type="pct"/>
          </w:tcPr>
          <w:p w14:paraId="265B0F38" w14:textId="15A1A6EA" w:rsidR="0054392B" w:rsidRPr="00795F17" w:rsidRDefault="0054392B" w:rsidP="0054392B">
            <w:pPr>
              <w:pStyle w:val="Teksttabelilewy"/>
            </w:pPr>
            <w:r>
              <w:t>p</w:t>
            </w:r>
            <w:r w:rsidRPr="002D6624">
              <w:t>rolongata</w:t>
            </w:r>
          </w:p>
        </w:tc>
        <w:tc>
          <w:tcPr>
            <w:tcW w:w="795" w:type="pct"/>
          </w:tcPr>
          <w:p w14:paraId="6C1C85CB" w14:textId="758D2D74" w:rsidR="0054392B" w:rsidRPr="00795F17" w:rsidRDefault="0054392B" w:rsidP="0054392B">
            <w:pPr>
              <w:pStyle w:val="Teksttabelilewy"/>
              <w:jc w:val="center"/>
            </w:pPr>
            <w:r>
              <w:t>działanie ciągłe</w:t>
            </w:r>
          </w:p>
        </w:tc>
      </w:tr>
    </w:tbl>
    <w:p w14:paraId="21823006" w14:textId="70F2EDC8" w:rsidR="00AD1DA1" w:rsidRPr="00795F17" w:rsidRDefault="00AD1DA1" w:rsidP="0044393D">
      <w:pPr>
        <w:pStyle w:val="rdo"/>
      </w:pPr>
      <w:r w:rsidRPr="00795F17">
        <w:t xml:space="preserve">Źródło: </w:t>
      </w:r>
      <w:r w:rsidR="00FD7248" w:rsidRPr="00795F17">
        <w:t>opracowanie własne</w:t>
      </w:r>
    </w:p>
    <w:p w14:paraId="39879F7C" w14:textId="5AEECF13" w:rsidR="00FE6304" w:rsidRPr="00795F17" w:rsidRDefault="00FE6304" w:rsidP="0044393D">
      <w:r w:rsidRPr="00795F17">
        <w:t>Na obszarze dorzecza Odry występują jcwpd charakteryzujące się słabym stanem ilościowym wód podziemnych. Są to jcwpd o nr: 1, 9, 43, 62, 79, 83, 105, 124, 129 i 143. Występują również jcwpd o</w:t>
      </w:r>
      <w:r w:rsidR="00C817B5" w:rsidRPr="00795F17">
        <w:t> </w:t>
      </w:r>
      <w:r w:rsidRPr="00795F17">
        <w:t>stanie dobrym, dla których ocena ryzyka nieosiągnięcia celu środowiskowego wykazała: zagrożone ilościowo. Są to jcwpd o nr: 60, 71, 76, 95, 128 oraz 144. Dla obu tych grup przygotowano dodatkowe działania uzupełniające mające na celu osiągnięcie dobrego stanu ilościowego wód podziemnych</w:t>
      </w:r>
      <w:r w:rsidR="00370B9A">
        <w:t xml:space="preserve"> lub braku pogorszenia aktualnego stanu ilościowego (w większości przypadków ze względu na </w:t>
      </w:r>
      <w:r w:rsidR="00370B9A" w:rsidRPr="001B1F37">
        <w:t>słaby stan ilościowy w zakresie bilansu wodnego</w:t>
      </w:r>
      <w:r w:rsidR="00370B9A">
        <w:t>)</w:t>
      </w:r>
      <w:r w:rsidR="00370B9A" w:rsidRPr="001B1F37">
        <w:t xml:space="preserve"> </w:t>
      </w:r>
      <w:r w:rsidR="00370B9A">
        <w:t>(jcwpd nr 43, 62, 83, 105, 129, 143).</w:t>
      </w:r>
    </w:p>
    <w:p w14:paraId="1A791E30" w14:textId="55CAA396" w:rsidR="00AD1DA1" w:rsidRPr="00795F17" w:rsidRDefault="00FE6304" w:rsidP="0044393D">
      <w:pPr>
        <w:rPr>
          <w:rFonts w:asciiTheme="minorHAnsi" w:hAnsiTheme="minorHAnsi" w:cstheme="minorBidi"/>
        </w:rPr>
      </w:pPr>
      <w:r w:rsidRPr="00795F17">
        <w:t xml:space="preserve">Poniżej w tabeli </w:t>
      </w:r>
      <w:r w:rsidRPr="00795F17">
        <w:rPr>
          <w:rFonts w:asciiTheme="minorHAnsi" w:hAnsiTheme="minorHAnsi" w:cstheme="minorBidi"/>
        </w:rPr>
        <w:t xml:space="preserve">13-9 </w:t>
      </w:r>
      <w:r w:rsidRPr="00795F17">
        <w:t xml:space="preserve">przedstawiono wykaz takich działań dla </w:t>
      </w:r>
      <w:r w:rsidR="00237E00" w:rsidRPr="00795F17">
        <w:t xml:space="preserve">obszaru </w:t>
      </w:r>
      <w:r w:rsidRPr="00795F17">
        <w:t>dorzecza Odry.</w:t>
      </w:r>
    </w:p>
    <w:p w14:paraId="3387E045" w14:textId="2CEDC11F" w:rsidR="00AD1DA1" w:rsidRPr="00795F17" w:rsidRDefault="00AD1DA1" w:rsidP="00867E43">
      <w:pPr>
        <w:pStyle w:val="Tabela"/>
      </w:pPr>
      <w:bookmarkStart w:id="818" w:name="_Toc66261853"/>
      <w:bookmarkStart w:id="819" w:name="_Toc66288117"/>
      <w:bookmarkStart w:id="820" w:name="_Toc66341966"/>
      <w:bookmarkStart w:id="821" w:name="_Toc68703756"/>
      <w:r w:rsidRPr="00795F17">
        <w:t xml:space="preserve">Tabela </w:t>
      </w:r>
      <w:fldSimple w:instr=" STYLEREF 1 \s ">
        <w:r w:rsidR="00550571">
          <w:rPr>
            <w:noProof/>
          </w:rPr>
          <w:t>13</w:t>
        </w:r>
      </w:fldSimple>
      <w:r w:rsidR="00BB3B21" w:rsidRPr="00795F17">
        <w:noBreakHyphen/>
      </w:r>
      <w:fldSimple w:instr=" SEQ Tabela \* ARABIC \s 1 ">
        <w:r w:rsidR="00550571">
          <w:rPr>
            <w:noProof/>
          </w:rPr>
          <w:t>9</w:t>
        </w:r>
      </w:fldSimple>
      <w:r w:rsidRPr="00795F17">
        <w:tab/>
        <w:t>Proponowane działania uzupełniające dla jcwpd</w:t>
      </w:r>
      <w:bookmarkEnd w:id="818"/>
      <w:bookmarkEnd w:id="819"/>
      <w:bookmarkEnd w:id="820"/>
      <w:bookmarkEnd w:id="8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9"/>
        <w:gridCol w:w="2166"/>
        <w:gridCol w:w="3531"/>
        <w:gridCol w:w="1696"/>
      </w:tblGrid>
      <w:tr w:rsidR="00C54322" w:rsidRPr="00795F17" w14:paraId="5E48AABF" w14:textId="77777777" w:rsidTr="00C54322">
        <w:trPr>
          <w:trHeight w:val="454"/>
          <w:tblHeader/>
        </w:trPr>
        <w:tc>
          <w:tcPr>
            <w:tcW w:w="921" w:type="pct"/>
            <w:shd w:val="clear" w:color="auto" w:fill="BFBFBF" w:themeFill="background1" w:themeFillShade="BF"/>
            <w:vAlign w:val="center"/>
          </w:tcPr>
          <w:p w14:paraId="0CAFADEF" w14:textId="77777777" w:rsidR="00C54322" w:rsidRPr="00795F17" w:rsidRDefault="00C54322" w:rsidP="00C54322">
            <w:pPr>
              <w:pStyle w:val="Teksttabelinaglowek"/>
              <w:rPr>
                <w:rFonts w:cs="Calibri"/>
              </w:rPr>
            </w:pPr>
            <w:r w:rsidRPr="00795F17">
              <w:t>Grupa działań</w:t>
            </w:r>
            <w:r w:rsidRPr="00795F17">
              <w:rPr>
                <w:rFonts w:cs="Calibri"/>
              </w:rPr>
              <w:t xml:space="preserve"> </w:t>
            </w:r>
          </w:p>
        </w:tc>
        <w:tc>
          <w:tcPr>
            <w:tcW w:w="1195" w:type="pct"/>
            <w:shd w:val="clear" w:color="auto" w:fill="BFBFBF" w:themeFill="background1" w:themeFillShade="BF"/>
            <w:vAlign w:val="center"/>
          </w:tcPr>
          <w:p w14:paraId="4AB0591B" w14:textId="77777777" w:rsidR="00C54322" w:rsidRPr="00795F17" w:rsidRDefault="00C54322" w:rsidP="00C54322">
            <w:pPr>
              <w:pStyle w:val="Teksttabelinaglowek"/>
              <w:rPr>
                <w:rFonts w:cs="Calibri"/>
              </w:rPr>
            </w:pPr>
            <w:r w:rsidRPr="00795F17">
              <w:t>Nazwa działania</w:t>
            </w:r>
            <w:r w:rsidRPr="00795F17">
              <w:rPr>
                <w:rFonts w:cs="Calibri"/>
              </w:rPr>
              <w:t xml:space="preserve"> </w:t>
            </w:r>
          </w:p>
        </w:tc>
        <w:tc>
          <w:tcPr>
            <w:tcW w:w="1948" w:type="pct"/>
            <w:shd w:val="clear" w:color="auto" w:fill="BFBFBF" w:themeFill="background1" w:themeFillShade="BF"/>
            <w:vAlign w:val="center"/>
          </w:tcPr>
          <w:p w14:paraId="6A572BE2" w14:textId="77777777" w:rsidR="00C54322" w:rsidRPr="00795F17" w:rsidRDefault="00C54322" w:rsidP="00C54322">
            <w:pPr>
              <w:pStyle w:val="Teksttabelinaglowek"/>
              <w:rPr>
                <w:rFonts w:cs="Calibri"/>
              </w:rPr>
            </w:pPr>
            <w:r w:rsidRPr="00795F17">
              <w:t>Opis działania</w:t>
            </w:r>
            <w:r w:rsidRPr="00795F17">
              <w:rPr>
                <w:rFonts w:cs="Calibri"/>
              </w:rPr>
              <w:t xml:space="preserve"> </w:t>
            </w:r>
          </w:p>
        </w:tc>
        <w:tc>
          <w:tcPr>
            <w:tcW w:w="936" w:type="pct"/>
            <w:shd w:val="clear" w:color="auto" w:fill="BFBFBF" w:themeFill="background1" w:themeFillShade="BF"/>
          </w:tcPr>
          <w:p w14:paraId="2D3B7D75" w14:textId="77777777" w:rsidR="00C54322" w:rsidRPr="00795F17" w:rsidRDefault="00C54322" w:rsidP="00C54322">
            <w:pPr>
              <w:pStyle w:val="Teksttabelinaglowek"/>
            </w:pPr>
            <w:r w:rsidRPr="00795F17">
              <w:t>Harmonogram realizacji</w:t>
            </w:r>
          </w:p>
        </w:tc>
      </w:tr>
      <w:tr w:rsidR="00C54322" w:rsidRPr="00795F17" w14:paraId="2421252C" w14:textId="77777777" w:rsidTr="00C54322">
        <w:trPr>
          <w:trHeight w:val="1093"/>
        </w:trPr>
        <w:tc>
          <w:tcPr>
            <w:tcW w:w="921" w:type="pct"/>
            <w:vAlign w:val="center"/>
          </w:tcPr>
          <w:p w14:paraId="24CB58E6" w14:textId="77777777" w:rsidR="00C54322" w:rsidRPr="00795F17" w:rsidRDefault="00C54322" w:rsidP="00C54322">
            <w:pPr>
              <w:pStyle w:val="Teksttabelilewy"/>
            </w:pPr>
            <w:r w:rsidRPr="00795F17">
              <w:t>Organizacyjno-prawne</w:t>
            </w:r>
          </w:p>
        </w:tc>
        <w:tc>
          <w:tcPr>
            <w:tcW w:w="1195" w:type="pct"/>
            <w:vAlign w:val="center"/>
          </w:tcPr>
          <w:p w14:paraId="281E3E88" w14:textId="77777777" w:rsidR="00C54322" w:rsidRPr="00795F17" w:rsidRDefault="00C54322" w:rsidP="00C54322">
            <w:pPr>
              <w:pStyle w:val="Teksttabelilewy"/>
              <w:rPr>
                <w:szCs w:val="20"/>
              </w:rPr>
            </w:pPr>
            <w:r w:rsidRPr="00795F17">
              <w:rPr>
                <w:szCs w:val="20"/>
              </w:rPr>
              <w:t>analiza możliwości odbudowy/przebudowy systemów melioracyjnych (działanie uzupełniające)</w:t>
            </w:r>
          </w:p>
        </w:tc>
        <w:tc>
          <w:tcPr>
            <w:tcW w:w="1948" w:type="pct"/>
            <w:vAlign w:val="center"/>
          </w:tcPr>
          <w:p w14:paraId="2B51AC1E" w14:textId="77777777" w:rsidR="00C54322" w:rsidRPr="00795F17" w:rsidRDefault="00C54322" w:rsidP="00C54322">
            <w:pPr>
              <w:pStyle w:val="Teksttabelilewy"/>
              <w:rPr>
                <w:szCs w:val="20"/>
              </w:rPr>
            </w:pPr>
            <w:r w:rsidRPr="00795F17">
              <w:rPr>
                <w:szCs w:val="20"/>
              </w:rPr>
              <w:t>analiza możliwości odbudowy/przebudowy systemów melioracyjnych - z odwadniających na nawadniająco-odwadniające i budowa nowych systemów melioracyjnych (nawadniająco-odwadniających)</w:t>
            </w:r>
          </w:p>
        </w:tc>
        <w:tc>
          <w:tcPr>
            <w:tcW w:w="936" w:type="pct"/>
            <w:vAlign w:val="center"/>
          </w:tcPr>
          <w:p w14:paraId="7744C407" w14:textId="77777777" w:rsidR="00C54322" w:rsidRPr="00795F17" w:rsidRDefault="00C54322" w:rsidP="00C54322">
            <w:pPr>
              <w:pStyle w:val="Teksttabelisrodek"/>
            </w:pPr>
            <w:r w:rsidRPr="00795F17">
              <w:t>2027</w:t>
            </w:r>
          </w:p>
        </w:tc>
      </w:tr>
      <w:tr w:rsidR="00C54322" w:rsidRPr="00795F17" w14:paraId="3023D3A1" w14:textId="77777777" w:rsidTr="00C54322">
        <w:trPr>
          <w:trHeight w:val="70"/>
        </w:trPr>
        <w:tc>
          <w:tcPr>
            <w:tcW w:w="921" w:type="pct"/>
            <w:vAlign w:val="center"/>
          </w:tcPr>
          <w:p w14:paraId="269BE0BA" w14:textId="77777777" w:rsidR="00C54322" w:rsidRPr="00795F17" w:rsidRDefault="00C54322" w:rsidP="00C54322">
            <w:pPr>
              <w:pStyle w:val="Teksttabelilewy"/>
            </w:pPr>
            <w:r w:rsidRPr="00795F17">
              <w:rPr>
                <w:rFonts w:cs="Calibri"/>
              </w:rPr>
              <w:t>Pozostałe</w:t>
            </w:r>
          </w:p>
        </w:tc>
        <w:tc>
          <w:tcPr>
            <w:tcW w:w="1195" w:type="pct"/>
            <w:vAlign w:val="center"/>
          </w:tcPr>
          <w:p w14:paraId="45090DF2" w14:textId="77777777" w:rsidR="00C54322" w:rsidRPr="00795F17" w:rsidRDefault="00C54322" w:rsidP="00C54322">
            <w:pPr>
              <w:pStyle w:val="Teksttabelilewy"/>
              <w:rPr>
                <w:szCs w:val="20"/>
              </w:rPr>
            </w:pPr>
            <w:r w:rsidRPr="00795F17">
              <w:rPr>
                <w:szCs w:val="20"/>
              </w:rPr>
              <w:t>budowa rurociągu przesyłowego z jcwpd nr 5 (działanie uzupełniające)</w:t>
            </w:r>
          </w:p>
        </w:tc>
        <w:tc>
          <w:tcPr>
            <w:tcW w:w="1948" w:type="pct"/>
            <w:vAlign w:val="center"/>
          </w:tcPr>
          <w:p w14:paraId="0768D69B" w14:textId="77777777" w:rsidR="00C54322" w:rsidRPr="00795F17" w:rsidRDefault="00C54322" w:rsidP="00C54322">
            <w:pPr>
              <w:pStyle w:val="Teksttabelilewy"/>
              <w:rPr>
                <w:szCs w:val="20"/>
              </w:rPr>
            </w:pPr>
            <w:r w:rsidRPr="00795F17">
              <w:rPr>
                <w:szCs w:val="20"/>
              </w:rPr>
              <w:t>budowa rurociągu w celu przerzutu wód z jcwpd nr 5, z ujęcia Kodrąbek do Świnoujścia</w:t>
            </w:r>
          </w:p>
        </w:tc>
        <w:tc>
          <w:tcPr>
            <w:tcW w:w="936" w:type="pct"/>
            <w:vAlign w:val="center"/>
          </w:tcPr>
          <w:p w14:paraId="5BFDBC0B" w14:textId="77777777" w:rsidR="00C54322" w:rsidRPr="00795F17" w:rsidRDefault="00C54322" w:rsidP="00C54322">
            <w:pPr>
              <w:pStyle w:val="Teksttabelisrodek"/>
            </w:pPr>
            <w:r w:rsidRPr="00795F17">
              <w:t>2023</w:t>
            </w:r>
          </w:p>
        </w:tc>
      </w:tr>
      <w:tr w:rsidR="00C54322" w:rsidRPr="00795F17" w14:paraId="03300065" w14:textId="77777777" w:rsidTr="00C54322">
        <w:trPr>
          <w:trHeight w:val="454"/>
        </w:trPr>
        <w:tc>
          <w:tcPr>
            <w:tcW w:w="921" w:type="pct"/>
            <w:vAlign w:val="center"/>
          </w:tcPr>
          <w:p w14:paraId="697A94F6" w14:textId="77777777" w:rsidR="00C54322" w:rsidRPr="00795F17" w:rsidRDefault="00C54322" w:rsidP="00C54322">
            <w:pPr>
              <w:pStyle w:val="Teksttabelilewy"/>
            </w:pPr>
            <w:r w:rsidRPr="00795F17">
              <w:rPr>
                <w:rFonts w:cs="Calibri"/>
              </w:rPr>
              <w:t>Administracyjne</w:t>
            </w:r>
          </w:p>
        </w:tc>
        <w:tc>
          <w:tcPr>
            <w:tcW w:w="1195" w:type="pct"/>
            <w:vAlign w:val="center"/>
          </w:tcPr>
          <w:p w14:paraId="1EB19A87" w14:textId="77777777" w:rsidR="00C54322" w:rsidRPr="00795F17" w:rsidRDefault="00C54322" w:rsidP="00C54322">
            <w:pPr>
              <w:pStyle w:val="Teksttabelilewy"/>
              <w:rPr>
                <w:szCs w:val="20"/>
              </w:rPr>
            </w:pPr>
            <w:r w:rsidRPr="00795F17">
              <w:rPr>
                <w:szCs w:val="20"/>
              </w:rPr>
              <w:t>dodatkowy przegląd udzielonych pozwoleń wodnoprawnych związanych z poborem wód podziemnych (działanie uzupełniające)</w:t>
            </w:r>
          </w:p>
        </w:tc>
        <w:tc>
          <w:tcPr>
            <w:tcW w:w="1948" w:type="pct"/>
            <w:vAlign w:val="center"/>
          </w:tcPr>
          <w:p w14:paraId="1E81FBDF" w14:textId="77777777" w:rsidR="00C54322" w:rsidRPr="00795F17" w:rsidRDefault="00C54322" w:rsidP="00C54322">
            <w:pPr>
              <w:pStyle w:val="Teksttabelilewy"/>
              <w:rPr>
                <w:szCs w:val="20"/>
              </w:rPr>
            </w:pPr>
            <w:r w:rsidRPr="00795F17">
              <w:rPr>
                <w:szCs w:val="20"/>
              </w:rPr>
              <w:t>dodatkowy przegląd pozwoleń wodnoprawnych, uwzględniający faktyczne zapotrzebowanie na wodę oraz dostępne zasoby wód podziemnych, a nie możliwości techniczne poboru wody z ujęcia</w:t>
            </w:r>
          </w:p>
        </w:tc>
        <w:tc>
          <w:tcPr>
            <w:tcW w:w="936" w:type="pct"/>
            <w:vAlign w:val="center"/>
          </w:tcPr>
          <w:p w14:paraId="7BA850C8" w14:textId="77777777" w:rsidR="00C54322" w:rsidRPr="00795F17" w:rsidRDefault="00C54322" w:rsidP="00C54322">
            <w:pPr>
              <w:pStyle w:val="Teksttabelisrodek"/>
            </w:pPr>
            <w:r w:rsidRPr="00795F17">
              <w:t>działanie ciągłe</w:t>
            </w:r>
          </w:p>
        </w:tc>
      </w:tr>
      <w:tr w:rsidR="00C54322" w:rsidRPr="00795F17" w14:paraId="109FB2A1" w14:textId="77777777" w:rsidTr="00C54322">
        <w:trPr>
          <w:trHeight w:val="454"/>
        </w:trPr>
        <w:tc>
          <w:tcPr>
            <w:tcW w:w="921" w:type="pct"/>
            <w:vAlign w:val="center"/>
          </w:tcPr>
          <w:p w14:paraId="1E2D6836" w14:textId="77777777" w:rsidR="00C54322" w:rsidRPr="00795F17" w:rsidRDefault="00C54322" w:rsidP="00C54322">
            <w:pPr>
              <w:pStyle w:val="Teksttabelilewy"/>
            </w:pPr>
            <w:r w:rsidRPr="00795F17">
              <w:rPr>
                <w:rFonts w:cs="Calibri"/>
              </w:rPr>
              <w:t>Organizacyjno-prawne</w:t>
            </w:r>
          </w:p>
        </w:tc>
        <w:tc>
          <w:tcPr>
            <w:tcW w:w="1195" w:type="pct"/>
            <w:vAlign w:val="center"/>
          </w:tcPr>
          <w:p w14:paraId="4F03A79F" w14:textId="77777777" w:rsidR="00C54322" w:rsidRPr="00795F17" w:rsidRDefault="00C54322" w:rsidP="00C54322">
            <w:pPr>
              <w:pStyle w:val="Teksttabelilewy"/>
              <w:rPr>
                <w:szCs w:val="20"/>
              </w:rPr>
            </w:pPr>
            <w:r w:rsidRPr="00795F17">
              <w:t>ograniczenie zużycia wody w przemyśle (działanie uzupełniające)</w:t>
            </w:r>
          </w:p>
        </w:tc>
        <w:tc>
          <w:tcPr>
            <w:tcW w:w="1948" w:type="pct"/>
            <w:vAlign w:val="center"/>
          </w:tcPr>
          <w:p w14:paraId="5A426DF4" w14:textId="77777777" w:rsidR="00C54322" w:rsidRPr="00795F17" w:rsidRDefault="00C54322" w:rsidP="00C54322">
            <w:pPr>
              <w:pStyle w:val="Teksttabelilewy"/>
              <w:rPr>
                <w:szCs w:val="20"/>
              </w:rPr>
            </w:pPr>
            <w:r w:rsidRPr="00795F17">
              <w:t>przeprowadzenie przez podmiot prowadzący działalność gospodarczą analizy możliwości ograniczenia zużycia wody w przemyśle poprzez zastosowanie najlepszych dostępnych technik oszczędzających wodę wraz z oceną możliwości ich zastosowania</w:t>
            </w:r>
          </w:p>
        </w:tc>
        <w:tc>
          <w:tcPr>
            <w:tcW w:w="936" w:type="pct"/>
            <w:vAlign w:val="center"/>
          </w:tcPr>
          <w:p w14:paraId="418118C2" w14:textId="77777777" w:rsidR="00C54322" w:rsidRPr="00795F17" w:rsidRDefault="00C54322" w:rsidP="00C54322">
            <w:pPr>
              <w:pStyle w:val="Teksttabelisrodek"/>
            </w:pPr>
            <w:r w:rsidRPr="00795F17">
              <w:t>działanie ciągłe</w:t>
            </w:r>
          </w:p>
        </w:tc>
      </w:tr>
      <w:tr w:rsidR="00C54322" w:rsidRPr="00795F17" w14:paraId="422C7B20" w14:textId="77777777" w:rsidTr="00C54322">
        <w:trPr>
          <w:trHeight w:val="454"/>
        </w:trPr>
        <w:tc>
          <w:tcPr>
            <w:tcW w:w="921" w:type="pct"/>
            <w:vAlign w:val="center"/>
          </w:tcPr>
          <w:p w14:paraId="59949065" w14:textId="77777777" w:rsidR="00C54322" w:rsidRPr="00795F17" w:rsidRDefault="00C54322" w:rsidP="00C54322">
            <w:pPr>
              <w:pStyle w:val="Teksttabelilewy"/>
            </w:pPr>
            <w:r w:rsidRPr="00795F17">
              <w:rPr>
                <w:rFonts w:cs="Calibri"/>
              </w:rPr>
              <w:t>Edukacyjne</w:t>
            </w:r>
          </w:p>
        </w:tc>
        <w:tc>
          <w:tcPr>
            <w:tcW w:w="1195" w:type="pct"/>
            <w:vAlign w:val="center"/>
          </w:tcPr>
          <w:p w14:paraId="33745E97" w14:textId="77777777" w:rsidR="00C54322" w:rsidRPr="00795F17" w:rsidRDefault="00C54322" w:rsidP="00C54322">
            <w:pPr>
              <w:pStyle w:val="Teksttabelilewy"/>
              <w:rPr>
                <w:szCs w:val="20"/>
              </w:rPr>
            </w:pPr>
            <w:r w:rsidRPr="00795F17">
              <w:t>ograniczenie zużycia wody w rolnictwie (działanie uzupełniające)</w:t>
            </w:r>
          </w:p>
        </w:tc>
        <w:tc>
          <w:tcPr>
            <w:tcW w:w="1948" w:type="pct"/>
            <w:vAlign w:val="center"/>
          </w:tcPr>
          <w:p w14:paraId="125D8FEA" w14:textId="2A1B6298" w:rsidR="00C54322" w:rsidRPr="00795F17" w:rsidRDefault="00C54322" w:rsidP="00C54322">
            <w:pPr>
              <w:pStyle w:val="Teksttabelilewy"/>
              <w:rPr>
                <w:szCs w:val="20"/>
              </w:rPr>
            </w:pPr>
            <w:r w:rsidRPr="00795F17">
              <w:t>przeprowadzenie szkoleń dla prowadzących działalność rolniczą w zakresie możliwości zastosowania wodooszczędnych technik nawadniania gruntów ornych oraz sposobów retencjonowania i</w:t>
            </w:r>
            <w:r w:rsidR="00BA6B41">
              <w:t xml:space="preserve"> </w:t>
            </w:r>
            <w:r w:rsidRPr="00795F17">
              <w:t>zagospodarowania wód opadowych w rolnictwie wraz z przekazaniem informacji o możliwych programach pozyskiwania środków na realizację działań w dowiązaniu do specyfiki produkcji rolnej</w:t>
            </w:r>
          </w:p>
        </w:tc>
        <w:tc>
          <w:tcPr>
            <w:tcW w:w="936" w:type="pct"/>
            <w:vAlign w:val="center"/>
          </w:tcPr>
          <w:p w14:paraId="2A66BB4E" w14:textId="77777777" w:rsidR="00C54322" w:rsidRPr="00795F17" w:rsidRDefault="00C54322" w:rsidP="00C54322">
            <w:pPr>
              <w:pStyle w:val="Teksttabelisrodek"/>
            </w:pPr>
            <w:r w:rsidRPr="00795F17">
              <w:t>działanie ciągłe</w:t>
            </w:r>
          </w:p>
        </w:tc>
      </w:tr>
      <w:tr w:rsidR="00C54322" w:rsidRPr="00795F17" w14:paraId="6D7DFB3B" w14:textId="77777777" w:rsidTr="00C54322">
        <w:trPr>
          <w:trHeight w:val="454"/>
        </w:trPr>
        <w:tc>
          <w:tcPr>
            <w:tcW w:w="921" w:type="pct"/>
            <w:vAlign w:val="center"/>
          </w:tcPr>
          <w:p w14:paraId="3F7C41A8" w14:textId="77777777" w:rsidR="00C54322" w:rsidRPr="00795F17" w:rsidRDefault="00C54322" w:rsidP="00C54322">
            <w:pPr>
              <w:pStyle w:val="Teksttabelilewy"/>
              <w:rPr>
                <w:rFonts w:cs="Calibri"/>
              </w:rPr>
            </w:pPr>
            <w:r w:rsidRPr="00795F17">
              <w:rPr>
                <w:rFonts w:cs="Calibri"/>
              </w:rPr>
              <w:t>Pozostałe</w:t>
            </w:r>
          </w:p>
        </w:tc>
        <w:tc>
          <w:tcPr>
            <w:tcW w:w="1195" w:type="pct"/>
            <w:vAlign w:val="center"/>
          </w:tcPr>
          <w:p w14:paraId="1CEFAB5E" w14:textId="77777777" w:rsidR="00C54322" w:rsidRPr="00795F17" w:rsidRDefault="00C54322" w:rsidP="00C54322">
            <w:pPr>
              <w:pStyle w:val="Teksttabelilewy"/>
              <w:rPr>
                <w:szCs w:val="20"/>
              </w:rPr>
            </w:pPr>
            <w:r w:rsidRPr="00795F17">
              <w:t>opracowanie dodatku do dokumentacji hydrogeologicznej ustalającej zasoby eksploatacyjne ujęcia wód podziemnych (działanie uzupełniające)</w:t>
            </w:r>
          </w:p>
        </w:tc>
        <w:tc>
          <w:tcPr>
            <w:tcW w:w="1948" w:type="pct"/>
            <w:vAlign w:val="center"/>
          </w:tcPr>
          <w:p w14:paraId="318DE6C1" w14:textId="77777777" w:rsidR="00C54322" w:rsidRPr="00795F17" w:rsidRDefault="00C54322" w:rsidP="00C54322">
            <w:pPr>
              <w:pStyle w:val="Teksttabelilewy"/>
              <w:rPr>
                <w:szCs w:val="20"/>
              </w:rPr>
            </w:pPr>
            <w:r w:rsidRPr="00795F17">
              <w:t xml:space="preserve">sporządzenie (na podstawie decyzji właściwego organu administracji geologicznej określającej potrzebę i termin przedłożenia dodatku do dokumentacji geologicznej) dodatku do dokumentacji hydrogeologicznej ustalającej zasoby eksploatacyjne ujęcia wód podziemnych </w:t>
            </w:r>
          </w:p>
        </w:tc>
        <w:tc>
          <w:tcPr>
            <w:tcW w:w="936" w:type="pct"/>
            <w:vAlign w:val="center"/>
          </w:tcPr>
          <w:p w14:paraId="2BDA3708" w14:textId="77777777" w:rsidR="00C54322" w:rsidRPr="00795F17" w:rsidRDefault="00C54322" w:rsidP="00C54322">
            <w:pPr>
              <w:pStyle w:val="Teksttabelisrodek"/>
            </w:pPr>
            <w:r w:rsidRPr="00795F17">
              <w:t>2027</w:t>
            </w:r>
          </w:p>
        </w:tc>
      </w:tr>
      <w:tr w:rsidR="00C54322" w:rsidRPr="00795F17" w14:paraId="5427CF65" w14:textId="77777777" w:rsidTr="00C54322">
        <w:trPr>
          <w:trHeight w:val="454"/>
        </w:trPr>
        <w:tc>
          <w:tcPr>
            <w:tcW w:w="921" w:type="pct"/>
            <w:vAlign w:val="center"/>
          </w:tcPr>
          <w:p w14:paraId="151BF1A9" w14:textId="77777777" w:rsidR="00C54322" w:rsidRPr="00795F17" w:rsidRDefault="00C54322" w:rsidP="00C54322">
            <w:pPr>
              <w:pStyle w:val="Teksttabelilewy"/>
            </w:pPr>
            <w:r w:rsidRPr="00795F17">
              <w:rPr>
                <w:rFonts w:cs="Calibri"/>
              </w:rPr>
              <w:t>Pozostałe</w:t>
            </w:r>
          </w:p>
        </w:tc>
        <w:tc>
          <w:tcPr>
            <w:tcW w:w="1195" w:type="pct"/>
            <w:vAlign w:val="center"/>
          </w:tcPr>
          <w:p w14:paraId="6C12912C" w14:textId="77777777" w:rsidR="00C54322" w:rsidRPr="00795F17" w:rsidRDefault="00C54322" w:rsidP="00C54322">
            <w:pPr>
              <w:pStyle w:val="Teksttabelilewy"/>
              <w:rPr>
                <w:szCs w:val="20"/>
              </w:rPr>
            </w:pPr>
            <w:r w:rsidRPr="00795F17">
              <w:rPr>
                <w:szCs w:val="20"/>
              </w:rPr>
              <w:t>opracowanie planu ochrony torfowisk (działanie uzupełniające)</w:t>
            </w:r>
          </w:p>
        </w:tc>
        <w:tc>
          <w:tcPr>
            <w:tcW w:w="1948" w:type="pct"/>
            <w:vAlign w:val="center"/>
          </w:tcPr>
          <w:p w14:paraId="1F582857" w14:textId="77777777" w:rsidR="00C54322" w:rsidRPr="00795F17" w:rsidRDefault="00C54322" w:rsidP="00C54322">
            <w:pPr>
              <w:pStyle w:val="Teksttabelilewy"/>
              <w:rPr>
                <w:szCs w:val="20"/>
              </w:rPr>
            </w:pPr>
            <w:r w:rsidRPr="00795F17">
              <w:rPr>
                <w:szCs w:val="20"/>
              </w:rPr>
              <w:t>opracowanie planu ochrony torfowisk, zawierającego wytyczne do przywrócenia stosunków wodnych i produkcji biologicznej</w:t>
            </w:r>
          </w:p>
        </w:tc>
        <w:tc>
          <w:tcPr>
            <w:tcW w:w="936" w:type="pct"/>
            <w:vAlign w:val="center"/>
          </w:tcPr>
          <w:p w14:paraId="1410660D" w14:textId="77777777" w:rsidR="00C54322" w:rsidRPr="00795F17" w:rsidRDefault="00C54322" w:rsidP="00C54322">
            <w:pPr>
              <w:pStyle w:val="Teksttabelisrodek"/>
            </w:pPr>
            <w:r w:rsidRPr="00795F17">
              <w:t>2024</w:t>
            </w:r>
          </w:p>
        </w:tc>
      </w:tr>
      <w:tr w:rsidR="00C54322" w:rsidRPr="00795F17" w14:paraId="051E1B43" w14:textId="77777777" w:rsidTr="00C54322">
        <w:trPr>
          <w:trHeight w:val="454"/>
        </w:trPr>
        <w:tc>
          <w:tcPr>
            <w:tcW w:w="921" w:type="pct"/>
            <w:vAlign w:val="center"/>
          </w:tcPr>
          <w:p w14:paraId="164C4B42" w14:textId="7B36911D" w:rsidR="00C54322" w:rsidRPr="00795F17" w:rsidRDefault="00BE1213" w:rsidP="00C54322">
            <w:pPr>
              <w:pStyle w:val="Teksttabelilewy"/>
              <w:rPr>
                <w:rFonts w:cs="Calibri"/>
              </w:rPr>
            </w:pPr>
            <w:r w:rsidRPr="00795F17">
              <w:rPr>
                <w:rFonts w:cs="Calibri"/>
              </w:rPr>
              <w:t>Monitoring</w:t>
            </w:r>
            <w:r>
              <w:rPr>
                <w:rFonts w:cs="Calibri"/>
              </w:rPr>
              <w:t xml:space="preserve"> środowiska</w:t>
            </w:r>
          </w:p>
        </w:tc>
        <w:tc>
          <w:tcPr>
            <w:tcW w:w="1195" w:type="pct"/>
            <w:vAlign w:val="center"/>
          </w:tcPr>
          <w:p w14:paraId="07EFD63B" w14:textId="77777777" w:rsidR="00C54322" w:rsidRPr="00795F17" w:rsidRDefault="00C54322" w:rsidP="00C54322">
            <w:pPr>
              <w:pStyle w:val="Teksttabelilewy"/>
              <w:rPr>
                <w:szCs w:val="20"/>
              </w:rPr>
            </w:pPr>
            <w:r w:rsidRPr="00795F17">
              <w:rPr>
                <w:szCs w:val="20"/>
              </w:rPr>
              <w:t>opracowanie programu monitorowania stanu wód podziemnych w rejonie prowadzonej działalności górniczej (działanie uzupełniające)</w:t>
            </w:r>
          </w:p>
        </w:tc>
        <w:tc>
          <w:tcPr>
            <w:tcW w:w="1948" w:type="pct"/>
            <w:vAlign w:val="center"/>
          </w:tcPr>
          <w:p w14:paraId="16FA5234" w14:textId="77777777" w:rsidR="00C54322" w:rsidRPr="00795F17" w:rsidRDefault="00C54322" w:rsidP="00C54322">
            <w:pPr>
              <w:pStyle w:val="Teksttabelilewy"/>
              <w:rPr>
                <w:szCs w:val="20"/>
              </w:rPr>
            </w:pPr>
            <w:r w:rsidRPr="00795F17">
              <w:rPr>
                <w:szCs w:val="20"/>
              </w:rPr>
              <w:t>rozpoznanie warunków hydrodynamicznych w rejonie KWB Turów w celu oszacowania i określenia kierunków przepływów transgranicznych (opracowanie modelu numerycznego o zasięgu transgranicznym, rozwój sieci monitoringu)</w:t>
            </w:r>
          </w:p>
        </w:tc>
        <w:tc>
          <w:tcPr>
            <w:tcW w:w="936" w:type="pct"/>
            <w:vAlign w:val="center"/>
          </w:tcPr>
          <w:p w14:paraId="1C305448" w14:textId="77777777" w:rsidR="00C54322" w:rsidRPr="00795F17" w:rsidRDefault="00C54322" w:rsidP="00C54322">
            <w:pPr>
              <w:pStyle w:val="Teksttabelisrodek"/>
            </w:pPr>
            <w:r w:rsidRPr="00795F17">
              <w:t>2024</w:t>
            </w:r>
          </w:p>
        </w:tc>
      </w:tr>
      <w:tr w:rsidR="00C54322" w:rsidRPr="00795F17" w14:paraId="08563BE1" w14:textId="77777777" w:rsidTr="00C54322">
        <w:trPr>
          <w:trHeight w:val="454"/>
        </w:trPr>
        <w:tc>
          <w:tcPr>
            <w:tcW w:w="921" w:type="pct"/>
            <w:vAlign w:val="center"/>
          </w:tcPr>
          <w:p w14:paraId="6F08894B" w14:textId="77777777" w:rsidR="00C54322" w:rsidRPr="00795F17" w:rsidRDefault="00C54322" w:rsidP="00C54322">
            <w:pPr>
              <w:pStyle w:val="Teksttabelilewy"/>
              <w:rPr>
                <w:rFonts w:cs="Calibri"/>
              </w:rPr>
            </w:pPr>
            <w:r w:rsidRPr="00795F17">
              <w:rPr>
                <w:rFonts w:cs="Calibri"/>
              </w:rPr>
              <w:t>Monitoring środowiska</w:t>
            </w:r>
          </w:p>
        </w:tc>
        <w:tc>
          <w:tcPr>
            <w:tcW w:w="1195" w:type="pct"/>
            <w:vAlign w:val="center"/>
          </w:tcPr>
          <w:p w14:paraId="3587E5AD" w14:textId="77777777" w:rsidR="00C54322" w:rsidRPr="00795F17" w:rsidRDefault="00C54322" w:rsidP="00C54322">
            <w:pPr>
              <w:pStyle w:val="Teksttabelilewy"/>
              <w:rPr>
                <w:szCs w:val="20"/>
              </w:rPr>
            </w:pPr>
            <w:r w:rsidRPr="00795F17">
              <w:rPr>
                <w:szCs w:val="20"/>
              </w:rPr>
              <w:t>prowadzenie monitoringu w strefie przygranicznej w obszarze zasilania ujęcia Wydrzany (działanie uzupełniające)</w:t>
            </w:r>
          </w:p>
        </w:tc>
        <w:tc>
          <w:tcPr>
            <w:tcW w:w="1948" w:type="pct"/>
            <w:vAlign w:val="center"/>
          </w:tcPr>
          <w:p w14:paraId="3982F930" w14:textId="77777777" w:rsidR="00C54322" w:rsidRPr="00795F17" w:rsidRDefault="00C54322" w:rsidP="00C54322">
            <w:pPr>
              <w:pStyle w:val="Teksttabelilewy"/>
              <w:rPr>
                <w:szCs w:val="20"/>
              </w:rPr>
            </w:pPr>
            <w:r w:rsidRPr="00795F17">
              <w:rPr>
                <w:szCs w:val="20"/>
              </w:rPr>
              <w:t>prowadzenie pomiarów położenia zwierciadła wód podziemnych w punktach monitoringu zlokalizowanych w zasięgu obszaru spływu wód do ujęcia Wydrzany (po stronie polskiej i niemieckiej, zgodnie z ustaleniami Komisji Polsko -Niemieckiej ds. współpracy na wodach granicznych - grupa W1)</w:t>
            </w:r>
          </w:p>
        </w:tc>
        <w:tc>
          <w:tcPr>
            <w:tcW w:w="936" w:type="pct"/>
            <w:vAlign w:val="center"/>
          </w:tcPr>
          <w:p w14:paraId="709E6A05" w14:textId="77777777" w:rsidR="00C54322" w:rsidRPr="00795F17" w:rsidRDefault="00C54322" w:rsidP="00C54322">
            <w:pPr>
              <w:pStyle w:val="Teksttabelisrodek"/>
            </w:pPr>
            <w:r w:rsidRPr="00795F17">
              <w:t>działanie ciągłe</w:t>
            </w:r>
          </w:p>
        </w:tc>
      </w:tr>
      <w:tr w:rsidR="00C54322" w:rsidRPr="00795F17" w14:paraId="67F828AC" w14:textId="77777777" w:rsidTr="00C54322">
        <w:trPr>
          <w:trHeight w:val="454"/>
        </w:trPr>
        <w:tc>
          <w:tcPr>
            <w:tcW w:w="921" w:type="pct"/>
            <w:vAlign w:val="center"/>
          </w:tcPr>
          <w:p w14:paraId="6F43D62A" w14:textId="77777777" w:rsidR="00C54322" w:rsidRPr="00795F17" w:rsidRDefault="00C54322" w:rsidP="00C54322">
            <w:pPr>
              <w:pStyle w:val="Teksttabelilewy"/>
              <w:rPr>
                <w:rFonts w:cs="Calibri"/>
              </w:rPr>
            </w:pPr>
            <w:r w:rsidRPr="00795F17">
              <w:rPr>
                <w:rFonts w:cs="Calibri"/>
              </w:rPr>
              <w:t>Pozostałe</w:t>
            </w:r>
          </w:p>
        </w:tc>
        <w:tc>
          <w:tcPr>
            <w:tcW w:w="1195" w:type="pct"/>
            <w:vAlign w:val="center"/>
          </w:tcPr>
          <w:p w14:paraId="187C08A3" w14:textId="77777777" w:rsidR="00C54322" w:rsidRPr="00795F17" w:rsidRDefault="00C54322" w:rsidP="00C54322">
            <w:pPr>
              <w:pStyle w:val="Teksttabelilewy"/>
              <w:rPr>
                <w:szCs w:val="20"/>
              </w:rPr>
            </w:pPr>
            <w:r w:rsidRPr="00795F17">
              <w:rPr>
                <w:szCs w:val="20"/>
              </w:rPr>
              <w:t>spowolnienie lub zatrzymanie odpływu wód ze zlewni oraz zwiększenie możliwości retencyjnych zlewni (działanie uzupełniające)</w:t>
            </w:r>
          </w:p>
        </w:tc>
        <w:tc>
          <w:tcPr>
            <w:tcW w:w="1948" w:type="pct"/>
            <w:vAlign w:val="center"/>
          </w:tcPr>
          <w:p w14:paraId="696426F6" w14:textId="249E2D2F" w:rsidR="00C54322" w:rsidRPr="00795F17" w:rsidRDefault="00C54322" w:rsidP="00C54322">
            <w:pPr>
              <w:pStyle w:val="Teksttabelilewy"/>
              <w:rPr>
                <w:szCs w:val="20"/>
              </w:rPr>
            </w:pPr>
            <w:r w:rsidRPr="00795F17">
              <w:rPr>
                <w:szCs w:val="20"/>
              </w:rPr>
              <w:t>odtwarzanie starorzeczy i obszarów bagiennych jako naturalnych zbiorników retencyjnych;</w:t>
            </w:r>
            <w:r w:rsidR="00BA6B41">
              <w:rPr>
                <w:szCs w:val="20"/>
              </w:rPr>
              <w:t xml:space="preserve"> </w:t>
            </w:r>
            <w:r w:rsidRPr="00795F17">
              <w:rPr>
                <w:szCs w:val="20"/>
              </w:rPr>
              <w:t>zachowanie bądź odtwarzanie naturalnych terenów retencyjnych takich jak torfowiska, lasy łęgowe, łąki wilgotne, rozlewiska</w:t>
            </w:r>
          </w:p>
        </w:tc>
        <w:tc>
          <w:tcPr>
            <w:tcW w:w="936" w:type="pct"/>
            <w:vAlign w:val="center"/>
          </w:tcPr>
          <w:p w14:paraId="42378BBA" w14:textId="77777777" w:rsidR="00C54322" w:rsidRPr="00795F17" w:rsidRDefault="00C54322" w:rsidP="00C54322">
            <w:pPr>
              <w:pStyle w:val="Teksttabelisrodek"/>
            </w:pPr>
            <w:r w:rsidRPr="00795F17">
              <w:t>2027</w:t>
            </w:r>
          </w:p>
        </w:tc>
      </w:tr>
      <w:tr w:rsidR="00C54322" w:rsidRPr="00795F17" w14:paraId="041067DD" w14:textId="77777777" w:rsidTr="00C54322">
        <w:trPr>
          <w:trHeight w:val="454"/>
        </w:trPr>
        <w:tc>
          <w:tcPr>
            <w:tcW w:w="921" w:type="pct"/>
            <w:vAlign w:val="center"/>
          </w:tcPr>
          <w:p w14:paraId="363D40FA" w14:textId="77777777" w:rsidR="00C54322" w:rsidRPr="00795F17" w:rsidRDefault="00C54322" w:rsidP="00C54322">
            <w:pPr>
              <w:pStyle w:val="Teksttabelilewy"/>
              <w:rPr>
                <w:rFonts w:cs="Calibri"/>
              </w:rPr>
            </w:pPr>
            <w:r w:rsidRPr="00795F17">
              <w:rPr>
                <w:rFonts w:cs="Calibri"/>
              </w:rPr>
              <w:t>Pozostałe</w:t>
            </w:r>
          </w:p>
        </w:tc>
        <w:tc>
          <w:tcPr>
            <w:tcW w:w="1195" w:type="pct"/>
            <w:vAlign w:val="center"/>
          </w:tcPr>
          <w:p w14:paraId="66F27F46" w14:textId="77777777" w:rsidR="00C54322" w:rsidRPr="00795F17" w:rsidRDefault="00C54322" w:rsidP="00C54322">
            <w:pPr>
              <w:pStyle w:val="Teksttabelilewy"/>
              <w:rPr>
                <w:szCs w:val="20"/>
              </w:rPr>
            </w:pPr>
            <w:r w:rsidRPr="00795F17">
              <w:rPr>
                <w:szCs w:val="20"/>
              </w:rPr>
              <w:t>wdrożenie planu ochrony torfowisk (działanie uzupełniające)</w:t>
            </w:r>
          </w:p>
        </w:tc>
        <w:tc>
          <w:tcPr>
            <w:tcW w:w="1948" w:type="pct"/>
            <w:vAlign w:val="center"/>
          </w:tcPr>
          <w:p w14:paraId="00099313" w14:textId="77777777" w:rsidR="00C54322" w:rsidRPr="00795F17" w:rsidRDefault="00C54322" w:rsidP="00C54322">
            <w:pPr>
              <w:pStyle w:val="Teksttabelilewy"/>
              <w:rPr>
                <w:szCs w:val="20"/>
              </w:rPr>
            </w:pPr>
            <w:r w:rsidRPr="00795F17">
              <w:rPr>
                <w:szCs w:val="20"/>
              </w:rPr>
              <w:t>wdrożenie planu ochrony torfowisk, zawierającego wytyczne do przywrócenia stosunków wodnych i produkcji biologicznej</w:t>
            </w:r>
          </w:p>
        </w:tc>
        <w:tc>
          <w:tcPr>
            <w:tcW w:w="936" w:type="pct"/>
            <w:vAlign w:val="center"/>
          </w:tcPr>
          <w:p w14:paraId="0A5BEFEF" w14:textId="77777777" w:rsidR="00C54322" w:rsidRPr="00795F17" w:rsidRDefault="00C54322" w:rsidP="00C54322">
            <w:pPr>
              <w:pStyle w:val="Teksttabelisrodek"/>
            </w:pPr>
            <w:r w:rsidRPr="00795F17">
              <w:t>2027</w:t>
            </w:r>
          </w:p>
        </w:tc>
      </w:tr>
      <w:tr w:rsidR="00C54322" w:rsidRPr="00795F17" w14:paraId="7C3D7062" w14:textId="77777777" w:rsidTr="00C54322">
        <w:trPr>
          <w:trHeight w:val="454"/>
        </w:trPr>
        <w:tc>
          <w:tcPr>
            <w:tcW w:w="921" w:type="pct"/>
            <w:vAlign w:val="center"/>
          </w:tcPr>
          <w:p w14:paraId="046D47B9" w14:textId="77777777" w:rsidR="00C54322" w:rsidRPr="00795F17" w:rsidRDefault="00C54322" w:rsidP="00C54322">
            <w:pPr>
              <w:pStyle w:val="Teksttabelilewy"/>
              <w:rPr>
                <w:rFonts w:cs="Calibri"/>
              </w:rPr>
            </w:pPr>
            <w:r w:rsidRPr="00795F17">
              <w:rPr>
                <w:rFonts w:cs="Calibri"/>
              </w:rPr>
              <w:t>Pozostałe</w:t>
            </w:r>
          </w:p>
        </w:tc>
        <w:tc>
          <w:tcPr>
            <w:tcW w:w="1195" w:type="pct"/>
            <w:vAlign w:val="center"/>
          </w:tcPr>
          <w:p w14:paraId="6F653B98" w14:textId="77777777" w:rsidR="00C54322" w:rsidRPr="00795F17" w:rsidRDefault="00C54322" w:rsidP="00C54322">
            <w:pPr>
              <w:pStyle w:val="Teksttabelilewy"/>
              <w:rPr>
                <w:szCs w:val="20"/>
              </w:rPr>
            </w:pPr>
            <w:r w:rsidRPr="00795F17">
              <w:rPr>
                <w:szCs w:val="20"/>
              </w:rPr>
              <w:t>weryfikacja zasobów dyspozycyjnych wód podziemnych (działanie uzupełniające)</w:t>
            </w:r>
          </w:p>
        </w:tc>
        <w:tc>
          <w:tcPr>
            <w:tcW w:w="1948" w:type="pct"/>
            <w:vAlign w:val="center"/>
          </w:tcPr>
          <w:p w14:paraId="19AC377E" w14:textId="77777777" w:rsidR="00C54322" w:rsidRPr="00795F17" w:rsidRDefault="00C54322" w:rsidP="00C54322">
            <w:pPr>
              <w:pStyle w:val="Teksttabelilewy"/>
              <w:rPr>
                <w:szCs w:val="20"/>
              </w:rPr>
            </w:pPr>
            <w:r w:rsidRPr="00795F17">
              <w:rPr>
                <w:szCs w:val="20"/>
              </w:rPr>
              <w:t>opracowanie dokumentacji hydrogeologicznej ustalającej zasoby dyspozycyjne (z uwzględnieniem odwodnień górniczych) dla obszaru zlewni górnej Nysy Łużyckiej i górnego Bobru</w:t>
            </w:r>
          </w:p>
        </w:tc>
        <w:tc>
          <w:tcPr>
            <w:tcW w:w="936" w:type="pct"/>
            <w:vAlign w:val="center"/>
          </w:tcPr>
          <w:p w14:paraId="7ED99531" w14:textId="77777777" w:rsidR="00C54322" w:rsidRPr="00795F17" w:rsidRDefault="00C54322" w:rsidP="00C54322">
            <w:pPr>
              <w:pStyle w:val="Teksttabelisrodek"/>
            </w:pPr>
            <w:r w:rsidRPr="00795F17">
              <w:t>2024</w:t>
            </w:r>
          </w:p>
        </w:tc>
      </w:tr>
      <w:tr w:rsidR="00C54322" w:rsidRPr="00795F17" w14:paraId="042BF8E5" w14:textId="77777777" w:rsidTr="00C54322">
        <w:trPr>
          <w:trHeight w:val="454"/>
        </w:trPr>
        <w:tc>
          <w:tcPr>
            <w:tcW w:w="921" w:type="pct"/>
            <w:vAlign w:val="center"/>
          </w:tcPr>
          <w:p w14:paraId="5C0D5BE8" w14:textId="77777777" w:rsidR="00C54322" w:rsidRPr="00795F17" w:rsidRDefault="00C54322" w:rsidP="00C54322">
            <w:pPr>
              <w:pStyle w:val="Teksttabelilewy"/>
              <w:rPr>
                <w:rFonts w:cs="Calibri"/>
              </w:rPr>
            </w:pPr>
            <w:r w:rsidRPr="00795F17">
              <w:rPr>
                <w:rFonts w:cs="Calibri"/>
              </w:rPr>
              <w:t>Administracyjne</w:t>
            </w:r>
          </w:p>
        </w:tc>
        <w:tc>
          <w:tcPr>
            <w:tcW w:w="1195" w:type="pct"/>
            <w:vAlign w:val="center"/>
          </w:tcPr>
          <w:p w14:paraId="078BBA50" w14:textId="77777777" w:rsidR="00C54322" w:rsidRPr="00795F17" w:rsidRDefault="00C54322" w:rsidP="00C54322">
            <w:pPr>
              <w:pStyle w:val="Teksttabelilewy"/>
              <w:rPr>
                <w:szCs w:val="20"/>
              </w:rPr>
            </w:pPr>
            <w:r w:rsidRPr="00795F17">
              <w:rPr>
                <w:szCs w:val="20"/>
              </w:rPr>
              <w:t>weryfikacja zasobów eksploatacyjnych ujęć wód podziemnych ustalonych na podstawie dokumentacji hydrogeologicznych wykonanych przez 2004 r. (działanie uzupełniające)</w:t>
            </w:r>
          </w:p>
        </w:tc>
        <w:tc>
          <w:tcPr>
            <w:tcW w:w="1948" w:type="pct"/>
            <w:vAlign w:val="center"/>
          </w:tcPr>
          <w:p w14:paraId="1677392D" w14:textId="77777777" w:rsidR="00C54322" w:rsidRPr="00795F17" w:rsidRDefault="00C54322" w:rsidP="00C54322">
            <w:pPr>
              <w:pStyle w:val="Teksttabelilewy"/>
              <w:rPr>
                <w:szCs w:val="20"/>
              </w:rPr>
            </w:pPr>
            <w:r w:rsidRPr="00795F17">
              <w:rPr>
                <w:szCs w:val="20"/>
              </w:rPr>
              <w:t>wykonanie analizy obejmującej identyfikację ujęć wód podziemnych o zasobach eksploatacyjnych znacznie przekraczających średni rzeczywisty pobór w poprzednim cyklu planistycznym, złożenie wniosków o weryfikację zasobów eksploatacyjnych ujęć wód podziemnych w trybie wykonania dodatku do dokumentacji hydrogeologicznej, do właściwych organów administracji geologicznej</w:t>
            </w:r>
          </w:p>
        </w:tc>
        <w:tc>
          <w:tcPr>
            <w:tcW w:w="936" w:type="pct"/>
            <w:vAlign w:val="center"/>
          </w:tcPr>
          <w:p w14:paraId="76D929F8" w14:textId="77777777" w:rsidR="00C54322" w:rsidRPr="00795F17" w:rsidRDefault="00C54322" w:rsidP="00C54322">
            <w:pPr>
              <w:pStyle w:val="Teksttabelisrodek"/>
            </w:pPr>
            <w:r w:rsidRPr="00795F17">
              <w:t>2024</w:t>
            </w:r>
          </w:p>
        </w:tc>
      </w:tr>
      <w:tr w:rsidR="00C54322" w:rsidRPr="00795F17" w14:paraId="3799C957" w14:textId="77777777" w:rsidTr="00C54322">
        <w:trPr>
          <w:trHeight w:val="454"/>
        </w:trPr>
        <w:tc>
          <w:tcPr>
            <w:tcW w:w="921" w:type="pct"/>
            <w:vAlign w:val="center"/>
          </w:tcPr>
          <w:p w14:paraId="25F82EF4" w14:textId="77777777" w:rsidR="00C54322" w:rsidRPr="00795F17" w:rsidRDefault="00C54322" w:rsidP="00C54322">
            <w:pPr>
              <w:pStyle w:val="Teksttabelilewy"/>
              <w:rPr>
                <w:rFonts w:cs="Calibri"/>
              </w:rPr>
            </w:pPr>
            <w:r w:rsidRPr="00795F17">
              <w:rPr>
                <w:rFonts w:cs="Calibri"/>
              </w:rPr>
              <w:t>Pozostałe</w:t>
            </w:r>
          </w:p>
        </w:tc>
        <w:tc>
          <w:tcPr>
            <w:tcW w:w="1195" w:type="pct"/>
            <w:vAlign w:val="center"/>
          </w:tcPr>
          <w:p w14:paraId="3D2DFE3D" w14:textId="77777777" w:rsidR="00C54322" w:rsidRPr="00795F17" w:rsidRDefault="00C54322" w:rsidP="00C54322">
            <w:pPr>
              <w:pStyle w:val="Teksttabelilewy"/>
              <w:rPr>
                <w:szCs w:val="20"/>
              </w:rPr>
            </w:pPr>
            <w:r w:rsidRPr="00795F17">
              <w:rPr>
                <w:szCs w:val="20"/>
              </w:rPr>
              <w:t>wykonanie dokumentacji hydrogeologicznej (działanie uzupełniające)</w:t>
            </w:r>
          </w:p>
        </w:tc>
        <w:tc>
          <w:tcPr>
            <w:tcW w:w="1948" w:type="pct"/>
            <w:vAlign w:val="center"/>
          </w:tcPr>
          <w:p w14:paraId="287F3B76" w14:textId="77777777" w:rsidR="00C54322" w:rsidRPr="00795F17" w:rsidRDefault="00C54322" w:rsidP="00C54322">
            <w:pPr>
              <w:pStyle w:val="Teksttabelilewy"/>
              <w:rPr>
                <w:szCs w:val="20"/>
              </w:rPr>
            </w:pPr>
            <w:r w:rsidRPr="00795F17">
              <w:rPr>
                <w:szCs w:val="20"/>
              </w:rPr>
              <w:t>wykonanie dokumentacji hydrogeologicznej określającej warunki hydrogeologiczne w związku z zakończeniem odwadniania likwidowanych zakładów górniczych PAK Kopalni Węgla Brunatnego Konin SA w Kleczewie, opracowanej i zatwierdzonej zgodnie z ustawą z dnia 9 czerwca 2011 roku Prawo geologiczne i górnicze oraz rozporządzeniem Ministra Środowiska z dnia 18 listopada 2016 r. w sprawie dokumentacji hydrogeologicznej i geologiczno-inżynierskiej</w:t>
            </w:r>
          </w:p>
        </w:tc>
        <w:tc>
          <w:tcPr>
            <w:tcW w:w="936" w:type="pct"/>
            <w:vAlign w:val="center"/>
          </w:tcPr>
          <w:p w14:paraId="3418D46B" w14:textId="77777777" w:rsidR="00C54322" w:rsidRPr="00795F17" w:rsidRDefault="00C54322" w:rsidP="00C54322">
            <w:pPr>
              <w:pStyle w:val="Teksttabelisrodek"/>
            </w:pPr>
            <w:r w:rsidRPr="00795F17">
              <w:t>2024</w:t>
            </w:r>
          </w:p>
        </w:tc>
      </w:tr>
      <w:tr w:rsidR="00C54322" w:rsidRPr="00795F17" w14:paraId="0561C02D" w14:textId="77777777" w:rsidTr="00C54322">
        <w:trPr>
          <w:trHeight w:val="454"/>
        </w:trPr>
        <w:tc>
          <w:tcPr>
            <w:tcW w:w="921" w:type="pct"/>
            <w:vAlign w:val="center"/>
          </w:tcPr>
          <w:p w14:paraId="21CDD87D" w14:textId="77777777" w:rsidR="00C54322" w:rsidRPr="00795F17" w:rsidRDefault="00C54322" w:rsidP="00C54322">
            <w:pPr>
              <w:pStyle w:val="Teksttabelilewy"/>
              <w:rPr>
                <w:rFonts w:cs="Calibri"/>
              </w:rPr>
            </w:pPr>
            <w:r w:rsidRPr="00795F17">
              <w:rPr>
                <w:rFonts w:cs="Calibri"/>
              </w:rPr>
              <w:t>Pozostałe</w:t>
            </w:r>
          </w:p>
        </w:tc>
        <w:tc>
          <w:tcPr>
            <w:tcW w:w="1195" w:type="pct"/>
            <w:vAlign w:val="center"/>
          </w:tcPr>
          <w:p w14:paraId="70F6EAA1" w14:textId="77777777" w:rsidR="00C54322" w:rsidRPr="00795F17" w:rsidRDefault="00C54322" w:rsidP="00C54322">
            <w:pPr>
              <w:pStyle w:val="Teksttabelilewy"/>
              <w:rPr>
                <w:szCs w:val="20"/>
              </w:rPr>
            </w:pPr>
            <w:r w:rsidRPr="00795F17">
              <w:rPr>
                <w:szCs w:val="20"/>
              </w:rPr>
              <w:t>wykonanie dokumentacji hydrogeologicznej (działanie uzupełniające)</w:t>
            </w:r>
          </w:p>
        </w:tc>
        <w:tc>
          <w:tcPr>
            <w:tcW w:w="1948" w:type="pct"/>
            <w:vAlign w:val="center"/>
          </w:tcPr>
          <w:p w14:paraId="4B941DAC" w14:textId="7EC05648" w:rsidR="00C54322" w:rsidRPr="00795F17" w:rsidRDefault="00C54322" w:rsidP="00C54322">
            <w:pPr>
              <w:pStyle w:val="Teksttabelilewy"/>
              <w:rPr>
                <w:szCs w:val="20"/>
              </w:rPr>
            </w:pPr>
            <w:r w:rsidRPr="00795F17">
              <w:rPr>
                <w:szCs w:val="20"/>
              </w:rPr>
              <w:t>wykonanie dokumentacji hydrogeologicznej określającej warunki hydrogeologiczne w związku z zakończeniem odwadniania odkrywki Tomisławice ZG PAK Kopalni Węgla Brunatnego Konin SA, opracowanej i zatwierdzonej zgodnie z ustawą z dnia 9 czerwca 2011 roku Prawo geologiczne i górnicze oraz rozporządzeniem Ministra Środowiska z dnia 18 listopada 2016 r. w sprawie dokumentacji hydrogeologicznej</w:t>
            </w:r>
            <w:r w:rsidR="00BA6B41">
              <w:rPr>
                <w:szCs w:val="20"/>
              </w:rPr>
              <w:t xml:space="preserve"> </w:t>
            </w:r>
            <w:r w:rsidRPr="00795F17">
              <w:rPr>
                <w:szCs w:val="20"/>
              </w:rPr>
              <w:t>i geologiczno-inżynierskiej</w:t>
            </w:r>
          </w:p>
        </w:tc>
        <w:tc>
          <w:tcPr>
            <w:tcW w:w="936" w:type="pct"/>
            <w:vAlign w:val="center"/>
          </w:tcPr>
          <w:p w14:paraId="0C431AA4" w14:textId="77777777" w:rsidR="00C54322" w:rsidRPr="00795F17" w:rsidRDefault="00C54322" w:rsidP="00C54322">
            <w:pPr>
              <w:pStyle w:val="Teksttabelisrodek"/>
            </w:pPr>
            <w:r w:rsidRPr="00795F17">
              <w:t>2024</w:t>
            </w:r>
          </w:p>
        </w:tc>
      </w:tr>
      <w:tr w:rsidR="00C54322" w:rsidRPr="00795F17" w14:paraId="503442F3" w14:textId="77777777" w:rsidTr="00C54322">
        <w:trPr>
          <w:trHeight w:val="454"/>
        </w:trPr>
        <w:tc>
          <w:tcPr>
            <w:tcW w:w="921" w:type="pct"/>
            <w:vAlign w:val="center"/>
          </w:tcPr>
          <w:p w14:paraId="1216337A" w14:textId="77777777" w:rsidR="00C54322" w:rsidRPr="00795F17" w:rsidRDefault="00C54322" w:rsidP="00C54322">
            <w:pPr>
              <w:pStyle w:val="Teksttabelilewy"/>
              <w:rPr>
                <w:rFonts w:cs="Calibri"/>
              </w:rPr>
            </w:pPr>
            <w:r w:rsidRPr="00795F17">
              <w:rPr>
                <w:rFonts w:cs="Calibri"/>
              </w:rPr>
              <w:t>Pozostałe</w:t>
            </w:r>
          </w:p>
        </w:tc>
        <w:tc>
          <w:tcPr>
            <w:tcW w:w="1195" w:type="pct"/>
            <w:vAlign w:val="center"/>
          </w:tcPr>
          <w:p w14:paraId="78C17A7A" w14:textId="77777777" w:rsidR="00C54322" w:rsidRPr="00795F17" w:rsidRDefault="00C54322" w:rsidP="00C54322">
            <w:pPr>
              <w:pStyle w:val="Teksttabelilewy"/>
              <w:rPr>
                <w:szCs w:val="20"/>
              </w:rPr>
            </w:pPr>
            <w:r w:rsidRPr="00795F17">
              <w:rPr>
                <w:szCs w:val="20"/>
              </w:rPr>
              <w:t>wykonanie opracowania "Analiza wpływu zagospodarowania wód z odwadniania zakładów górniczych na stan wód powierzchniowych i podziemnych" (działanie uzupełniające)</w:t>
            </w:r>
          </w:p>
        </w:tc>
        <w:tc>
          <w:tcPr>
            <w:tcW w:w="1948" w:type="pct"/>
            <w:vAlign w:val="center"/>
          </w:tcPr>
          <w:p w14:paraId="31848C23" w14:textId="77777777" w:rsidR="00C54322" w:rsidRPr="00795F17" w:rsidRDefault="00C54322" w:rsidP="00C54322">
            <w:pPr>
              <w:pStyle w:val="Teksttabelilewy"/>
              <w:rPr>
                <w:szCs w:val="20"/>
              </w:rPr>
            </w:pPr>
            <w:r w:rsidRPr="00795F17">
              <w:rPr>
                <w:szCs w:val="20"/>
              </w:rPr>
              <w:t>opracowanie programu zagospodarowania wód odwodnieniowych (zrzut do wód powierzchniowych, uwzględniający warunki przyrodnicze i hydrologiczne wód powierzchniowych i hydrogeologiczne wód podziemnych)</w:t>
            </w:r>
          </w:p>
        </w:tc>
        <w:tc>
          <w:tcPr>
            <w:tcW w:w="936" w:type="pct"/>
            <w:vAlign w:val="center"/>
          </w:tcPr>
          <w:p w14:paraId="4500F142" w14:textId="77777777" w:rsidR="00C54322" w:rsidRPr="00795F17" w:rsidRDefault="00C54322" w:rsidP="00C54322">
            <w:pPr>
              <w:pStyle w:val="Teksttabelisrodek"/>
            </w:pPr>
            <w:r w:rsidRPr="00795F17">
              <w:t>2024</w:t>
            </w:r>
          </w:p>
        </w:tc>
      </w:tr>
      <w:tr w:rsidR="00C54322" w:rsidRPr="00795F17" w14:paraId="3DD34351" w14:textId="77777777" w:rsidTr="00C54322">
        <w:trPr>
          <w:trHeight w:val="454"/>
        </w:trPr>
        <w:tc>
          <w:tcPr>
            <w:tcW w:w="921" w:type="pct"/>
            <w:vAlign w:val="center"/>
          </w:tcPr>
          <w:p w14:paraId="7FF9332C" w14:textId="77777777" w:rsidR="00C54322" w:rsidRPr="00795F17" w:rsidRDefault="00C54322" w:rsidP="00C54322">
            <w:pPr>
              <w:pStyle w:val="Teksttabelilewy"/>
              <w:rPr>
                <w:rFonts w:cs="Calibri"/>
              </w:rPr>
            </w:pPr>
            <w:r w:rsidRPr="00795F17">
              <w:rPr>
                <w:rFonts w:cs="Calibri"/>
              </w:rPr>
              <w:t>Pozostałe</w:t>
            </w:r>
          </w:p>
        </w:tc>
        <w:tc>
          <w:tcPr>
            <w:tcW w:w="1195" w:type="pct"/>
            <w:vAlign w:val="center"/>
          </w:tcPr>
          <w:p w14:paraId="162D2974" w14:textId="77777777" w:rsidR="00C54322" w:rsidRPr="00795F17" w:rsidRDefault="00C54322" w:rsidP="00C54322">
            <w:pPr>
              <w:pStyle w:val="Teksttabelilewy"/>
              <w:rPr>
                <w:szCs w:val="20"/>
              </w:rPr>
            </w:pPr>
            <w:r w:rsidRPr="00795F17">
              <w:rPr>
                <w:szCs w:val="20"/>
              </w:rPr>
              <w:t>zwiększanie retencji na obszarach zurbanizowanych (działanie uzupełniające)</w:t>
            </w:r>
          </w:p>
        </w:tc>
        <w:tc>
          <w:tcPr>
            <w:tcW w:w="1948" w:type="pct"/>
            <w:vAlign w:val="center"/>
          </w:tcPr>
          <w:p w14:paraId="5D9C1464" w14:textId="77777777" w:rsidR="00C54322" w:rsidRPr="00795F17" w:rsidRDefault="00C54322" w:rsidP="00C54322">
            <w:pPr>
              <w:pStyle w:val="Teksttabelilewy"/>
              <w:rPr>
                <w:szCs w:val="20"/>
              </w:rPr>
            </w:pPr>
            <w:r w:rsidRPr="00795F17">
              <w:rPr>
                <w:szCs w:val="20"/>
              </w:rPr>
              <w:t>opracowanie szczegółowej analizy i projektu możliwości zwiększenia retencji obszarów zurbanizowanych (Kędzierzyn-Koźle, Racibórz, Gliwice)</w:t>
            </w:r>
          </w:p>
        </w:tc>
        <w:tc>
          <w:tcPr>
            <w:tcW w:w="936" w:type="pct"/>
            <w:vAlign w:val="center"/>
          </w:tcPr>
          <w:p w14:paraId="47C72495" w14:textId="77777777" w:rsidR="00C54322" w:rsidRPr="00795F17" w:rsidRDefault="00C54322" w:rsidP="00C54322">
            <w:pPr>
              <w:pStyle w:val="Teksttabelisrodek"/>
            </w:pPr>
            <w:r w:rsidRPr="00795F17">
              <w:t>2024</w:t>
            </w:r>
          </w:p>
        </w:tc>
      </w:tr>
    </w:tbl>
    <w:p w14:paraId="6B6CC09D" w14:textId="1434101E" w:rsidR="00AD1DA1" w:rsidRPr="00795F17" w:rsidRDefault="00AD1DA1" w:rsidP="0044393D">
      <w:pPr>
        <w:pStyle w:val="rdo"/>
      </w:pPr>
      <w:r w:rsidRPr="00795F17">
        <w:t xml:space="preserve">Źródło: </w:t>
      </w:r>
      <w:r w:rsidR="00FD7248" w:rsidRPr="00795F17">
        <w:t>opracowanie własne</w:t>
      </w:r>
    </w:p>
    <w:p w14:paraId="1F7BE5EF" w14:textId="31F6A386" w:rsidR="00651E6B" w:rsidRPr="00795F17" w:rsidRDefault="00651E6B" w:rsidP="0044393D">
      <w:r w:rsidRPr="00795F17">
        <w:t>Dodatkowo informację dotyczącą przypisanych danej jcw działań prezentuje również załącznik nr 1 (Zestawienie główne). W załączniku nr 1 każda jcwp posiada oznaczenie wskazujące, czy zalicza się do</w:t>
      </w:r>
      <w:r w:rsidR="00C817B5" w:rsidRPr="00795F17">
        <w:t> </w:t>
      </w:r>
      <w:r w:rsidRPr="00795F17">
        <w:t>grupy jcwp przeznaczonych do poboru wody na potrzeby zaopatrzenia ludności w wodę przeznaczoną do spożycia. W przypadku jcwpd dotyczy to wszystkich jcwpd.</w:t>
      </w:r>
    </w:p>
    <w:p w14:paraId="7CD06A6E" w14:textId="77777777" w:rsidR="000459A4" w:rsidRPr="00795F17" w:rsidRDefault="00332A4E" w:rsidP="00BA6B41">
      <w:pPr>
        <w:pStyle w:val="Nagwek2"/>
      </w:pPr>
      <w:bookmarkStart w:id="822" w:name="_Toc66272284"/>
      <w:bookmarkStart w:id="823" w:name="_Toc66347829"/>
      <w:bookmarkStart w:id="824" w:name="_Toc68703577"/>
      <w:r w:rsidRPr="00795F17">
        <w:t>Informacje dotyczące pozwoleń wodnoprawnych</w:t>
      </w:r>
      <w:bookmarkEnd w:id="822"/>
      <w:bookmarkEnd w:id="823"/>
      <w:bookmarkEnd w:id="824"/>
    </w:p>
    <w:p w14:paraId="10254536" w14:textId="487664D5" w:rsidR="005E5391" w:rsidRPr="00795F17" w:rsidRDefault="005E5391" w:rsidP="0044393D">
      <w:r w:rsidRPr="00795F17">
        <w:t xml:space="preserve">Zgodnie z art. 318 ust. 1 pkt 10 ustawy pr.w. </w:t>
      </w:r>
      <w:r w:rsidR="000D21A1" w:rsidRPr="00795F17">
        <w:t>plan gospodarowania wodami</w:t>
      </w:r>
      <w:r w:rsidRPr="00795F17">
        <w:t xml:space="preserve"> zawiera informacje dotyczące pozwoleń wodnoprawnych, które są udzielone na pobór wód, magazynowanie wód, wprowadzanie ścieków do wód oraz regulację wód, w odniesieniu do rejestru pozwoleń zawartych w</w:t>
      </w:r>
      <w:r w:rsidR="00C817B5" w:rsidRPr="00795F17">
        <w:t> </w:t>
      </w:r>
      <w:r w:rsidRPr="00795F17">
        <w:t>systemie informacyjnym gospodarowania wodami. W ramach przepisów</w:t>
      </w:r>
      <w:r w:rsidR="00777B9F" w:rsidRPr="00795F17">
        <w:t xml:space="preserve"> ustawy</w:t>
      </w:r>
      <w:r w:rsidRPr="00795F17">
        <w:t xml:space="preserve"> pr.w. pozwolenie wodnoprawne należy do szerszego zbioru aktów administracyjnych - zgód wodnoprawnych obejmując:</w:t>
      </w:r>
    </w:p>
    <w:p w14:paraId="00DCF1FA" w14:textId="77777777" w:rsidR="005E5391" w:rsidRPr="00795F17" w:rsidRDefault="005E5391" w:rsidP="00BA6B41">
      <w:pPr>
        <w:pStyle w:val="Akapitzlist"/>
        <w:numPr>
          <w:ilvl w:val="0"/>
          <w:numId w:val="40"/>
        </w:numPr>
      </w:pPr>
      <w:r w:rsidRPr="00795F17">
        <w:t>pozwolenie wodnoprawne;</w:t>
      </w:r>
    </w:p>
    <w:p w14:paraId="373BB0A1" w14:textId="77777777" w:rsidR="005E5391" w:rsidRPr="00795F17" w:rsidRDefault="005E5391" w:rsidP="00BA6B41">
      <w:pPr>
        <w:pStyle w:val="Akapitzlist"/>
        <w:numPr>
          <w:ilvl w:val="0"/>
          <w:numId w:val="40"/>
        </w:numPr>
      </w:pPr>
      <w:r w:rsidRPr="00795F17">
        <w:t>zgłoszenie wodnoprawne;</w:t>
      </w:r>
    </w:p>
    <w:p w14:paraId="07F3DBCC" w14:textId="77777777" w:rsidR="005E5391" w:rsidRPr="00795F17" w:rsidRDefault="005E5391" w:rsidP="00BA6B41">
      <w:pPr>
        <w:pStyle w:val="Akapitzlist"/>
        <w:numPr>
          <w:ilvl w:val="0"/>
          <w:numId w:val="40"/>
        </w:numPr>
      </w:pPr>
      <w:r w:rsidRPr="00795F17">
        <w:t>ocenę wodnoprawną;</w:t>
      </w:r>
    </w:p>
    <w:p w14:paraId="3143CEBE" w14:textId="77777777" w:rsidR="005E5391" w:rsidRPr="00795F17" w:rsidRDefault="005E5391" w:rsidP="00BA6B41">
      <w:pPr>
        <w:pStyle w:val="Akapitzlist"/>
        <w:numPr>
          <w:ilvl w:val="0"/>
          <w:numId w:val="40"/>
        </w:numPr>
      </w:pPr>
      <w:r w:rsidRPr="00795F17">
        <w:t xml:space="preserve">wydanie decyzji, o których mowa: </w:t>
      </w:r>
    </w:p>
    <w:p w14:paraId="115F1A41" w14:textId="3EA5FCBD" w:rsidR="005E5391" w:rsidRPr="00795F17" w:rsidRDefault="005E5391" w:rsidP="00AC6CDD">
      <w:pPr>
        <w:pStyle w:val="M1"/>
      </w:pPr>
      <w:r w:rsidRPr="00795F17">
        <w:t xml:space="preserve">w art. 77 ust. 3 i 8 </w:t>
      </w:r>
      <w:r w:rsidR="00777B9F" w:rsidRPr="00795F17">
        <w:t xml:space="preserve">ustawy </w:t>
      </w:r>
      <w:r w:rsidRPr="00795F17">
        <w:t>pr.w. (zwolnienia z zakazów związanych z wprowadzeniem ścieków do wód i ziemi),</w:t>
      </w:r>
    </w:p>
    <w:p w14:paraId="087EF12E" w14:textId="04D8998B" w:rsidR="005E5391" w:rsidRPr="00795F17" w:rsidRDefault="005E5391" w:rsidP="00AC6CDD">
      <w:pPr>
        <w:pStyle w:val="M1"/>
      </w:pPr>
      <w:r w:rsidRPr="00795F17">
        <w:t xml:space="preserve">w art. 176 ust. 4 </w:t>
      </w:r>
      <w:r w:rsidR="00777B9F" w:rsidRPr="00795F17">
        <w:t xml:space="preserve">ustawy </w:t>
      </w:r>
      <w:r w:rsidRPr="00795F17">
        <w:t>pr.w. (zwolnienie z zakazów wpływających na szczelność i</w:t>
      </w:r>
      <w:r w:rsidR="00C817B5" w:rsidRPr="00795F17">
        <w:t> </w:t>
      </w:r>
      <w:r w:rsidRPr="00795F17">
        <w:t>stabilność wałów przeciwpowodziowych).</w:t>
      </w:r>
    </w:p>
    <w:p w14:paraId="08F722B8" w14:textId="77777777" w:rsidR="005E5391" w:rsidRPr="00795F17" w:rsidRDefault="005E5391" w:rsidP="0044393D">
      <w:r w:rsidRPr="00795F17">
        <w:t>W wyniku wejścia w życie ustawy pr.w. zmianie uległa struktura kompetencyjna organów właściwych do wydawania pozwoleń wodnoprawnych:</w:t>
      </w:r>
    </w:p>
    <w:p w14:paraId="0BFB9861" w14:textId="038FA8FC" w:rsidR="005E5391" w:rsidRPr="00795F17" w:rsidRDefault="005E5391" w:rsidP="00BA6B41">
      <w:pPr>
        <w:pStyle w:val="Akapitzlist"/>
        <w:numPr>
          <w:ilvl w:val="0"/>
          <w:numId w:val="40"/>
        </w:numPr>
      </w:pPr>
      <w:r w:rsidRPr="00795F17">
        <w:t>do 31 grudnia 2017 r. (</w:t>
      </w:r>
      <w:r w:rsidR="00CE4E7B" w:rsidRPr="00795F17">
        <w:t xml:space="preserve">ustawa </w:t>
      </w:r>
      <w:r w:rsidRPr="00795F17">
        <w:t>s.pr.w.) - organem właściwym do wydania pozwolenia wodnoprawnego był co do zasady starosta, w przypadkach wyszczególnionych:</w:t>
      </w:r>
    </w:p>
    <w:p w14:paraId="4E11892B" w14:textId="126B57DE" w:rsidR="005E5391" w:rsidRPr="00795F17" w:rsidRDefault="005E5391" w:rsidP="0044393D">
      <w:pPr>
        <w:pStyle w:val="M1"/>
      </w:pPr>
      <w:r w:rsidRPr="00795F17">
        <w:t xml:space="preserve">marszałek województwa - w sprawach, o których mowa w art. 140 ust. 2 </w:t>
      </w:r>
      <w:r w:rsidR="00CE4E7B" w:rsidRPr="00795F17">
        <w:t xml:space="preserve">ustawy </w:t>
      </w:r>
      <w:r w:rsidRPr="00795F17">
        <w:t>s.pr.w.,</w:t>
      </w:r>
    </w:p>
    <w:p w14:paraId="11C81ED9" w14:textId="05E3ACC8" w:rsidR="005E5391" w:rsidRPr="00795F17" w:rsidRDefault="005E5391" w:rsidP="0044393D">
      <w:pPr>
        <w:pStyle w:val="M1"/>
      </w:pPr>
      <w:r w:rsidRPr="00795F17">
        <w:t xml:space="preserve">dyrektor </w:t>
      </w:r>
      <w:r w:rsidR="004635D6" w:rsidRPr="00795F17">
        <w:t>RZGW</w:t>
      </w:r>
      <w:r w:rsidRPr="00795F17">
        <w:t xml:space="preserve"> - w przypadku przedsięwzięć w całości lub w części położonych na terenach zamkniętych w rozumieniu Prawa ochrony środowiska (art. 140 ust. 2a</w:t>
      </w:r>
      <w:r w:rsidR="00CE4E7B" w:rsidRPr="00795F17">
        <w:t xml:space="preserve"> ustawy </w:t>
      </w:r>
      <w:r w:rsidRPr="00795F17">
        <w:t>s.pr.w.);</w:t>
      </w:r>
    </w:p>
    <w:p w14:paraId="455437B5" w14:textId="77777777" w:rsidR="005E5391" w:rsidRPr="00795F17" w:rsidRDefault="005E5391" w:rsidP="00BA6B41">
      <w:pPr>
        <w:pStyle w:val="Akapitzlist"/>
        <w:numPr>
          <w:ilvl w:val="0"/>
          <w:numId w:val="40"/>
        </w:numPr>
      </w:pPr>
      <w:r w:rsidRPr="00795F17">
        <w:t>od 1 stycznia 2018 r. - organy właściwe do wydawania pozwoleń wodnoprawnych to:</w:t>
      </w:r>
    </w:p>
    <w:p w14:paraId="4AEA0287" w14:textId="56F50D06" w:rsidR="005E5391" w:rsidRPr="00795F17" w:rsidRDefault="005E5391" w:rsidP="0044393D">
      <w:pPr>
        <w:pStyle w:val="M1"/>
      </w:pPr>
      <w:r w:rsidRPr="00795F17">
        <w:t xml:space="preserve">właściwe organy </w:t>
      </w:r>
      <w:r w:rsidR="0028234C" w:rsidRPr="00795F17">
        <w:t>PGW WP</w:t>
      </w:r>
      <w:r w:rsidRPr="00795F17">
        <w:t xml:space="preserve"> - zgodnie z podziałem kompetencyjnym zawartym w art. 397 </w:t>
      </w:r>
      <w:r w:rsidR="00777B9F" w:rsidRPr="00795F17">
        <w:t xml:space="preserve">ustawy </w:t>
      </w:r>
      <w:r w:rsidRPr="00795F17">
        <w:t>pr.w.,</w:t>
      </w:r>
    </w:p>
    <w:p w14:paraId="0E6FE4D7" w14:textId="42506EC6" w:rsidR="005E5391" w:rsidRPr="00795F17" w:rsidRDefault="005E5391" w:rsidP="0044393D">
      <w:pPr>
        <w:pStyle w:val="M1"/>
      </w:pPr>
      <w:r w:rsidRPr="00795F17">
        <w:t xml:space="preserve">minister właściwy ds. gospodarki wodnej - gdy wnioskodawcą jest </w:t>
      </w:r>
      <w:r w:rsidR="0028234C" w:rsidRPr="00795F17">
        <w:t>PGW WP</w:t>
      </w:r>
      <w:r w:rsidRPr="00795F17">
        <w:t>.</w:t>
      </w:r>
    </w:p>
    <w:p w14:paraId="75AABFE1" w14:textId="4E6F4E21" w:rsidR="005E5391" w:rsidRPr="00795F17" w:rsidRDefault="005E5391" w:rsidP="0044393D">
      <w:r w:rsidRPr="00795F17">
        <w:t>Na podstawie danych z systemu informacyjnego gospodarowania wodami oraz bazy Identyfikacji Presji dokonano przeglądu i analizy pozwoleń wodnoprawnych obowiązujących w okresie, którego plan gospodarowania wodami na obszarze dorzecza dotyczy tj. w okresie 2022-2027 (na podstawie danych bazy Identyfikacji Presji). Dodatkowo wskazane zostały pozwolenia wodnoprawne udzielone po</w:t>
      </w:r>
      <w:r w:rsidR="00C817B5" w:rsidRPr="00795F17">
        <w:t> </w:t>
      </w:r>
      <w:r w:rsidRPr="00795F17">
        <w:t xml:space="preserve">wejściu w życie ustawy pr.w., tj. w okresie 2018-2019. </w:t>
      </w:r>
    </w:p>
    <w:p w14:paraId="32900849" w14:textId="77777777" w:rsidR="005E5391" w:rsidRPr="00795F17" w:rsidRDefault="005E5391" w:rsidP="0044393D">
      <w:r w:rsidRPr="00795F17">
        <w:t>Informacje dotyczące pozwoleń wodnoprawnych wykorzystywane są na potrzeby wykonywania szczegółowych analiz dla jcw, w których stwierdzono zagrożenie nieosiągnięciem celów środowiskowych. W myśl art. 325 ustawy pr.w. zagrożenie nieosiągnięciem celów środowiskowych może być podstawą do dodatkowego przeglądu udzielonych pozwoleń, a w konsekwencji wskazania pozwoleń, które powinny być cofnięte lub ograniczone w celu zapobieżenia zagrożeniu osiągnięcia celów środowiskowych.</w:t>
      </w:r>
    </w:p>
    <w:p w14:paraId="7935620F" w14:textId="4B0F3ECE" w:rsidR="005E5391" w:rsidRPr="00795F17" w:rsidRDefault="005E5391" w:rsidP="0044393D">
      <w:r w:rsidRPr="00795F17">
        <w:t>Poniżej zaprezentowane zostały zestawienia dotyczące obowiązujących do 2027</w:t>
      </w:r>
      <w:r w:rsidR="00C817B5" w:rsidRPr="00795F17">
        <w:t> </w:t>
      </w:r>
      <w:r w:rsidRPr="00795F17">
        <w:t xml:space="preserve">r. pozwoleń wodnoprawnych dla poszczególnych obszarów administracyjnych w obszarze dorzecza </w:t>
      </w:r>
      <w:r w:rsidR="009D3A19" w:rsidRPr="00795F17">
        <w:t>Odry</w:t>
      </w:r>
      <w:r w:rsidRPr="00795F17">
        <w:t>.</w:t>
      </w:r>
    </w:p>
    <w:p w14:paraId="0FFFDB9A" w14:textId="77777777" w:rsidR="005E5391" w:rsidRPr="00795F17" w:rsidRDefault="005E5391" w:rsidP="0044393D">
      <w:pPr>
        <w:sectPr w:rsidR="005E5391" w:rsidRPr="00795F17" w:rsidSect="00332A4E">
          <w:headerReference w:type="even" r:id="rId136"/>
          <w:headerReference w:type="default" r:id="rId137"/>
          <w:headerReference w:type="first" r:id="rId138"/>
          <w:pgSz w:w="11906" w:h="16838"/>
          <w:pgMar w:top="1417" w:right="1417" w:bottom="1417" w:left="1417" w:header="708" w:footer="708" w:gutter="0"/>
          <w:cols w:space="708"/>
        </w:sectPr>
      </w:pPr>
    </w:p>
    <w:p w14:paraId="65986A0D" w14:textId="4E4768BC" w:rsidR="005E5391" w:rsidRPr="00795F17" w:rsidRDefault="005E5391" w:rsidP="00867E43">
      <w:pPr>
        <w:pStyle w:val="Tabela"/>
      </w:pPr>
      <w:bookmarkStart w:id="825" w:name="_Toc66288118"/>
      <w:bookmarkStart w:id="826" w:name="_Toc66341967"/>
      <w:bookmarkStart w:id="827" w:name="_Toc68703757"/>
      <w:r w:rsidRPr="00795F17">
        <w:t xml:space="preserve">Tabela </w:t>
      </w:r>
      <w:fldSimple w:instr=" STYLEREF 1 \s ">
        <w:r w:rsidR="00550571">
          <w:rPr>
            <w:noProof/>
          </w:rPr>
          <w:t>13</w:t>
        </w:r>
      </w:fldSimple>
      <w:r w:rsidR="00BB3B21" w:rsidRPr="00795F17">
        <w:noBreakHyphen/>
      </w:r>
      <w:fldSimple w:instr=" SEQ Tabela \* ARABIC \s 1 ">
        <w:r w:rsidR="00550571">
          <w:rPr>
            <w:noProof/>
          </w:rPr>
          <w:t>10</w:t>
        </w:r>
      </w:fldSimple>
      <w:r w:rsidRPr="00795F17">
        <w:tab/>
        <w:t>Zestawienie liczby pozwoleń wodnoprawnych wydanych do roku 2018 i obowiązujących w okresie 2022-2027</w:t>
      </w:r>
      <w:bookmarkEnd w:id="825"/>
      <w:bookmarkEnd w:id="826"/>
      <w:bookmarkEnd w:id="827"/>
    </w:p>
    <w:tbl>
      <w:tblPr>
        <w:tblW w:w="5000" w:type="pct"/>
        <w:tblLayout w:type="fixed"/>
        <w:tblCellMar>
          <w:left w:w="70" w:type="dxa"/>
          <w:right w:w="70" w:type="dxa"/>
        </w:tblCellMar>
        <w:tblLook w:val="04A0" w:firstRow="1" w:lastRow="0" w:firstColumn="1" w:lastColumn="0" w:noHBand="0" w:noVBand="1"/>
      </w:tblPr>
      <w:tblGrid>
        <w:gridCol w:w="2168"/>
        <w:gridCol w:w="738"/>
        <w:gridCol w:w="739"/>
        <w:gridCol w:w="739"/>
        <w:gridCol w:w="739"/>
        <w:gridCol w:w="739"/>
        <w:gridCol w:w="739"/>
        <w:gridCol w:w="739"/>
        <w:gridCol w:w="739"/>
        <w:gridCol w:w="739"/>
        <w:gridCol w:w="739"/>
        <w:gridCol w:w="739"/>
        <w:gridCol w:w="739"/>
        <w:gridCol w:w="739"/>
        <w:gridCol w:w="739"/>
        <w:gridCol w:w="739"/>
        <w:gridCol w:w="742"/>
      </w:tblGrid>
      <w:tr w:rsidR="005E5391" w:rsidRPr="00795F17" w14:paraId="00C960D7" w14:textId="77777777" w:rsidTr="00241AFA">
        <w:trPr>
          <w:trHeight w:val="454"/>
        </w:trPr>
        <w:tc>
          <w:tcPr>
            <w:tcW w:w="775"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23295D06" w14:textId="41E81521" w:rsidR="005E5391" w:rsidRPr="00795F17" w:rsidRDefault="005E5391" w:rsidP="00AC6CDD">
            <w:pPr>
              <w:pStyle w:val="Teksttabelinaglowek"/>
            </w:pPr>
            <w:r w:rsidRPr="00795F17">
              <w:t xml:space="preserve">Obszar </w:t>
            </w:r>
            <w:r w:rsidR="006C26A1" w:rsidRPr="00795F17">
              <w:t>d</w:t>
            </w:r>
            <w:r w:rsidRPr="00795F17">
              <w:t xml:space="preserve">orzecza </w:t>
            </w:r>
            <w:r w:rsidR="00503904" w:rsidRPr="00795F17">
              <w:t>Odry</w:t>
            </w:r>
            <w:r w:rsidRPr="00795F17">
              <w:t>, poszczególne regiony wodne</w:t>
            </w:r>
          </w:p>
        </w:tc>
        <w:tc>
          <w:tcPr>
            <w:tcW w:w="4225" w:type="pct"/>
            <w:gridSpan w:val="16"/>
            <w:tcBorders>
              <w:top w:val="single" w:sz="4" w:space="0" w:color="auto"/>
              <w:left w:val="nil"/>
              <w:bottom w:val="single" w:sz="4" w:space="0" w:color="auto"/>
              <w:right w:val="single" w:sz="4" w:space="0" w:color="auto"/>
            </w:tcBorders>
            <w:shd w:val="clear" w:color="auto" w:fill="BFBFBF" w:themeFill="background1" w:themeFillShade="BF"/>
            <w:noWrap/>
            <w:tcMar>
              <w:left w:w="28" w:type="dxa"/>
              <w:right w:w="28" w:type="dxa"/>
            </w:tcMar>
            <w:vAlign w:val="center"/>
            <w:hideMark/>
          </w:tcPr>
          <w:p w14:paraId="04E28307" w14:textId="77777777" w:rsidR="005E5391" w:rsidRPr="00795F17" w:rsidRDefault="005E5391" w:rsidP="00AC6CDD">
            <w:pPr>
              <w:pStyle w:val="Teksttabelinaglowek"/>
            </w:pPr>
            <w:r w:rsidRPr="00795F17">
              <w:t>Liczba pozwoleń danej kategorii wydanych do 2018 r. i obowiązujących w okresie 2022-2027</w:t>
            </w:r>
          </w:p>
        </w:tc>
      </w:tr>
      <w:tr w:rsidR="005E5391" w:rsidRPr="00795F17" w14:paraId="5E0D87B4" w14:textId="77777777" w:rsidTr="00241AFA">
        <w:trPr>
          <w:trHeight w:val="454"/>
        </w:trPr>
        <w:tc>
          <w:tcPr>
            <w:tcW w:w="775"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894BB8C" w14:textId="77777777" w:rsidR="005E5391" w:rsidRPr="00795F17" w:rsidRDefault="005E5391" w:rsidP="00AC6CDD">
            <w:pPr>
              <w:pStyle w:val="Teksttabelinaglowek"/>
            </w:pPr>
          </w:p>
        </w:tc>
        <w:tc>
          <w:tcPr>
            <w:tcW w:w="264" w:type="pct"/>
            <w:tcBorders>
              <w:top w:val="single" w:sz="4" w:space="0" w:color="auto"/>
              <w:left w:val="nil"/>
              <w:bottom w:val="nil"/>
              <w:right w:val="single" w:sz="4" w:space="0" w:color="auto"/>
            </w:tcBorders>
            <w:shd w:val="clear" w:color="auto" w:fill="D9D9D9" w:themeFill="background1" w:themeFillShade="D9"/>
            <w:tcMar>
              <w:left w:w="28" w:type="dxa"/>
              <w:right w:w="28" w:type="dxa"/>
            </w:tcMar>
            <w:vAlign w:val="center"/>
            <w:hideMark/>
          </w:tcPr>
          <w:p w14:paraId="0CEBC07B" w14:textId="77777777" w:rsidR="005E5391" w:rsidRPr="00795F17" w:rsidRDefault="005E5391" w:rsidP="00AC6CDD">
            <w:pPr>
              <w:pStyle w:val="Teksttabelinaglowek"/>
            </w:pPr>
            <w:r w:rsidRPr="00795F17">
              <w:t>Pobór - odwodnienie kopalń</w:t>
            </w:r>
          </w:p>
        </w:tc>
        <w:tc>
          <w:tcPr>
            <w:tcW w:w="264" w:type="pct"/>
            <w:tcBorders>
              <w:top w:val="single" w:sz="4" w:space="0" w:color="auto"/>
              <w:left w:val="nil"/>
              <w:bottom w:val="nil"/>
              <w:right w:val="single" w:sz="4" w:space="0" w:color="auto"/>
            </w:tcBorders>
            <w:shd w:val="clear" w:color="auto" w:fill="D9D9D9" w:themeFill="background1" w:themeFillShade="D9"/>
            <w:tcMar>
              <w:left w:w="28" w:type="dxa"/>
              <w:right w:w="28" w:type="dxa"/>
            </w:tcMar>
            <w:vAlign w:val="center"/>
            <w:hideMark/>
          </w:tcPr>
          <w:p w14:paraId="4B43ECB9" w14:textId="77777777" w:rsidR="005E5391" w:rsidRPr="00795F17" w:rsidRDefault="005E5391" w:rsidP="00AC6CDD">
            <w:pPr>
              <w:pStyle w:val="Teksttabelinaglowek"/>
            </w:pPr>
            <w:r w:rsidRPr="00795F17">
              <w:t>Pobór wód podziemnych</w:t>
            </w:r>
          </w:p>
        </w:tc>
        <w:tc>
          <w:tcPr>
            <w:tcW w:w="264" w:type="pct"/>
            <w:tcBorders>
              <w:top w:val="single" w:sz="4" w:space="0" w:color="auto"/>
              <w:left w:val="nil"/>
              <w:bottom w:val="nil"/>
              <w:right w:val="single" w:sz="4" w:space="0" w:color="auto"/>
            </w:tcBorders>
            <w:shd w:val="clear" w:color="auto" w:fill="D9D9D9" w:themeFill="background1" w:themeFillShade="D9"/>
            <w:tcMar>
              <w:left w:w="28" w:type="dxa"/>
              <w:right w:w="28" w:type="dxa"/>
            </w:tcMar>
            <w:vAlign w:val="center"/>
            <w:hideMark/>
          </w:tcPr>
          <w:p w14:paraId="07DD5E56" w14:textId="77777777" w:rsidR="005E5391" w:rsidRPr="00795F17" w:rsidRDefault="005E5391" w:rsidP="00AC6CDD">
            <w:pPr>
              <w:pStyle w:val="Teksttabelinaglowek"/>
            </w:pPr>
            <w:r w:rsidRPr="00795F17">
              <w:t>Pobór wód powierzchniowych</w:t>
            </w:r>
          </w:p>
        </w:tc>
        <w:tc>
          <w:tcPr>
            <w:tcW w:w="264" w:type="pct"/>
            <w:tcBorders>
              <w:top w:val="single" w:sz="4" w:space="0" w:color="auto"/>
              <w:left w:val="nil"/>
              <w:bottom w:val="nil"/>
              <w:right w:val="single" w:sz="4" w:space="0" w:color="auto"/>
            </w:tcBorders>
            <w:shd w:val="clear" w:color="auto" w:fill="D9D9D9" w:themeFill="background1" w:themeFillShade="D9"/>
            <w:tcMar>
              <w:left w:w="28" w:type="dxa"/>
              <w:right w:w="28" w:type="dxa"/>
            </w:tcMar>
            <w:vAlign w:val="center"/>
            <w:hideMark/>
          </w:tcPr>
          <w:p w14:paraId="5278B6A6" w14:textId="77777777" w:rsidR="005E5391" w:rsidRPr="00795F17" w:rsidRDefault="005E5391" w:rsidP="00AC6CDD">
            <w:pPr>
              <w:pStyle w:val="Teksttabelinaglowek"/>
            </w:pPr>
            <w:r w:rsidRPr="00795F17">
              <w:t>Odwodnienia budowlane</w:t>
            </w:r>
          </w:p>
        </w:tc>
        <w:tc>
          <w:tcPr>
            <w:tcW w:w="264" w:type="pct"/>
            <w:tcBorders>
              <w:top w:val="single" w:sz="4" w:space="0" w:color="auto"/>
              <w:left w:val="nil"/>
              <w:bottom w:val="nil"/>
              <w:right w:val="single" w:sz="4" w:space="0" w:color="auto"/>
            </w:tcBorders>
            <w:shd w:val="clear" w:color="auto" w:fill="D9D9D9" w:themeFill="background1" w:themeFillShade="D9"/>
            <w:tcMar>
              <w:left w:w="28" w:type="dxa"/>
              <w:right w:w="28" w:type="dxa"/>
            </w:tcMar>
            <w:vAlign w:val="center"/>
            <w:hideMark/>
          </w:tcPr>
          <w:p w14:paraId="7C03DAFD" w14:textId="77777777" w:rsidR="005E5391" w:rsidRPr="00795F17" w:rsidRDefault="005E5391" w:rsidP="00AC6CDD">
            <w:pPr>
              <w:pStyle w:val="Teksttabelinaglowek"/>
            </w:pPr>
            <w:r w:rsidRPr="00795F17">
              <w:t>Przerzuty wód</w:t>
            </w:r>
          </w:p>
        </w:tc>
        <w:tc>
          <w:tcPr>
            <w:tcW w:w="264" w:type="pct"/>
            <w:tcBorders>
              <w:top w:val="single" w:sz="4" w:space="0" w:color="auto"/>
              <w:left w:val="nil"/>
              <w:bottom w:val="nil"/>
              <w:right w:val="single" w:sz="4" w:space="0" w:color="auto"/>
            </w:tcBorders>
            <w:shd w:val="clear" w:color="auto" w:fill="D9D9D9" w:themeFill="background1" w:themeFillShade="D9"/>
            <w:tcMar>
              <w:left w:w="28" w:type="dxa"/>
              <w:right w:w="28" w:type="dxa"/>
            </w:tcMar>
            <w:vAlign w:val="center"/>
            <w:hideMark/>
          </w:tcPr>
          <w:p w14:paraId="3AF51033" w14:textId="77777777" w:rsidR="005E5391" w:rsidRPr="00795F17" w:rsidRDefault="005E5391" w:rsidP="00AC6CDD">
            <w:pPr>
              <w:pStyle w:val="Teksttabelinaglowek"/>
            </w:pPr>
            <w:r w:rsidRPr="00795F17">
              <w:t>Zrzuty - składowiska</w:t>
            </w:r>
          </w:p>
        </w:tc>
        <w:tc>
          <w:tcPr>
            <w:tcW w:w="264" w:type="pct"/>
            <w:tcBorders>
              <w:top w:val="single" w:sz="4" w:space="0" w:color="auto"/>
              <w:left w:val="nil"/>
              <w:bottom w:val="nil"/>
              <w:right w:val="single" w:sz="4" w:space="0" w:color="auto"/>
            </w:tcBorders>
            <w:shd w:val="clear" w:color="auto" w:fill="D9D9D9" w:themeFill="background1" w:themeFillShade="D9"/>
            <w:tcMar>
              <w:left w:w="28" w:type="dxa"/>
              <w:right w:w="28" w:type="dxa"/>
            </w:tcMar>
            <w:vAlign w:val="center"/>
            <w:hideMark/>
          </w:tcPr>
          <w:p w14:paraId="667B4AC5" w14:textId="77777777" w:rsidR="005E5391" w:rsidRPr="00795F17" w:rsidRDefault="005E5391" w:rsidP="00AC6CDD">
            <w:pPr>
              <w:pStyle w:val="Teksttabelinaglowek"/>
            </w:pPr>
            <w:r w:rsidRPr="00795F17">
              <w:t>Zrzuty - wody lecznicze</w:t>
            </w:r>
          </w:p>
        </w:tc>
        <w:tc>
          <w:tcPr>
            <w:tcW w:w="264" w:type="pct"/>
            <w:tcBorders>
              <w:top w:val="single" w:sz="4" w:space="0" w:color="auto"/>
              <w:left w:val="nil"/>
              <w:bottom w:val="nil"/>
              <w:right w:val="single" w:sz="4" w:space="0" w:color="auto"/>
            </w:tcBorders>
            <w:shd w:val="clear" w:color="auto" w:fill="D9D9D9" w:themeFill="background1" w:themeFillShade="D9"/>
            <w:tcMar>
              <w:left w:w="28" w:type="dxa"/>
              <w:right w:w="28" w:type="dxa"/>
            </w:tcMar>
            <w:vAlign w:val="center"/>
            <w:hideMark/>
          </w:tcPr>
          <w:p w14:paraId="22F04408" w14:textId="77777777" w:rsidR="005E5391" w:rsidRPr="00795F17" w:rsidRDefault="005E5391" w:rsidP="00AC6CDD">
            <w:pPr>
              <w:pStyle w:val="Teksttabelinaglowek"/>
            </w:pPr>
            <w:r w:rsidRPr="00795F17">
              <w:t>Zrzuty - odchody zwierzęce</w:t>
            </w:r>
          </w:p>
        </w:tc>
        <w:tc>
          <w:tcPr>
            <w:tcW w:w="264" w:type="pct"/>
            <w:tcBorders>
              <w:top w:val="single" w:sz="4" w:space="0" w:color="auto"/>
              <w:left w:val="nil"/>
              <w:bottom w:val="nil"/>
              <w:right w:val="single" w:sz="4" w:space="0" w:color="auto"/>
            </w:tcBorders>
            <w:shd w:val="clear" w:color="auto" w:fill="D9D9D9" w:themeFill="background1" w:themeFillShade="D9"/>
            <w:tcMar>
              <w:left w:w="28" w:type="dxa"/>
              <w:right w:w="28" w:type="dxa"/>
            </w:tcMar>
            <w:vAlign w:val="center"/>
            <w:hideMark/>
          </w:tcPr>
          <w:p w14:paraId="766E9FEC" w14:textId="77777777" w:rsidR="005E5391" w:rsidRPr="00795F17" w:rsidRDefault="005E5391" w:rsidP="00AC6CDD">
            <w:pPr>
              <w:pStyle w:val="Teksttabelinaglowek"/>
            </w:pPr>
            <w:r w:rsidRPr="00795F17">
              <w:t>Zrzuty - odwodnienia budowlane</w:t>
            </w:r>
          </w:p>
        </w:tc>
        <w:tc>
          <w:tcPr>
            <w:tcW w:w="264" w:type="pct"/>
            <w:tcBorders>
              <w:top w:val="single" w:sz="4" w:space="0" w:color="auto"/>
              <w:left w:val="nil"/>
              <w:bottom w:val="nil"/>
              <w:right w:val="single" w:sz="4" w:space="0" w:color="auto"/>
            </w:tcBorders>
            <w:shd w:val="clear" w:color="auto" w:fill="D9D9D9" w:themeFill="background1" w:themeFillShade="D9"/>
            <w:tcMar>
              <w:left w:w="28" w:type="dxa"/>
              <w:right w:w="28" w:type="dxa"/>
            </w:tcMar>
            <w:vAlign w:val="center"/>
            <w:hideMark/>
          </w:tcPr>
          <w:p w14:paraId="0CFA29B5" w14:textId="77777777" w:rsidR="005E5391" w:rsidRPr="00795F17" w:rsidRDefault="005E5391" w:rsidP="00AC6CDD">
            <w:pPr>
              <w:pStyle w:val="Teksttabelinaglowek"/>
            </w:pPr>
            <w:r w:rsidRPr="00795F17">
              <w:t>Zrzuty - wody opadowe</w:t>
            </w:r>
          </w:p>
        </w:tc>
        <w:tc>
          <w:tcPr>
            <w:tcW w:w="264" w:type="pct"/>
            <w:tcBorders>
              <w:top w:val="single" w:sz="4" w:space="0" w:color="auto"/>
              <w:left w:val="nil"/>
              <w:bottom w:val="nil"/>
              <w:right w:val="single" w:sz="4" w:space="0" w:color="auto"/>
            </w:tcBorders>
            <w:shd w:val="clear" w:color="auto" w:fill="D9D9D9" w:themeFill="background1" w:themeFillShade="D9"/>
            <w:tcMar>
              <w:left w:w="28" w:type="dxa"/>
              <w:right w:w="28" w:type="dxa"/>
            </w:tcMar>
            <w:vAlign w:val="center"/>
            <w:hideMark/>
          </w:tcPr>
          <w:p w14:paraId="741EB9BA" w14:textId="77777777" w:rsidR="005E5391" w:rsidRPr="00795F17" w:rsidRDefault="005E5391" w:rsidP="00AC6CDD">
            <w:pPr>
              <w:pStyle w:val="Teksttabelinaglowek"/>
            </w:pPr>
            <w:r w:rsidRPr="00795F17">
              <w:t>Zrzuty - ścieki przemysłowe</w:t>
            </w:r>
          </w:p>
        </w:tc>
        <w:tc>
          <w:tcPr>
            <w:tcW w:w="264" w:type="pct"/>
            <w:tcBorders>
              <w:top w:val="single" w:sz="4" w:space="0" w:color="auto"/>
              <w:left w:val="nil"/>
              <w:bottom w:val="nil"/>
              <w:right w:val="single" w:sz="4" w:space="0" w:color="auto"/>
            </w:tcBorders>
            <w:shd w:val="clear" w:color="auto" w:fill="D9D9D9" w:themeFill="background1" w:themeFillShade="D9"/>
            <w:tcMar>
              <w:left w:w="28" w:type="dxa"/>
              <w:right w:w="28" w:type="dxa"/>
            </w:tcMar>
            <w:vAlign w:val="center"/>
            <w:hideMark/>
          </w:tcPr>
          <w:p w14:paraId="59C7FE85" w14:textId="664EE59F" w:rsidR="005E5391" w:rsidRPr="00795F17" w:rsidRDefault="009A6EF1" w:rsidP="00AC6CDD">
            <w:pPr>
              <w:pStyle w:val="Teksttabelinaglowek"/>
            </w:pPr>
            <w:r>
              <w:t>Zrzuty ścieki bytowe</w:t>
            </w:r>
          </w:p>
        </w:tc>
        <w:tc>
          <w:tcPr>
            <w:tcW w:w="264" w:type="pct"/>
            <w:tcBorders>
              <w:top w:val="single" w:sz="4" w:space="0" w:color="auto"/>
              <w:left w:val="nil"/>
              <w:bottom w:val="nil"/>
              <w:right w:val="single" w:sz="4" w:space="0" w:color="auto"/>
            </w:tcBorders>
            <w:shd w:val="clear" w:color="auto" w:fill="D9D9D9" w:themeFill="background1" w:themeFillShade="D9"/>
            <w:tcMar>
              <w:left w:w="28" w:type="dxa"/>
              <w:right w:w="28" w:type="dxa"/>
            </w:tcMar>
            <w:vAlign w:val="center"/>
            <w:hideMark/>
          </w:tcPr>
          <w:p w14:paraId="687C0829" w14:textId="77777777" w:rsidR="005E5391" w:rsidRPr="00795F17" w:rsidRDefault="005E5391" w:rsidP="00AC6CDD">
            <w:pPr>
              <w:pStyle w:val="Teksttabelinaglowek"/>
            </w:pPr>
            <w:r w:rsidRPr="00795F17">
              <w:t>Zrzuty - ścieki komunalne</w:t>
            </w:r>
          </w:p>
        </w:tc>
        <w:tc>
          <w:tcPr>
            <w:tcW w:w="264" w:type="pct"/>
            <w:tcBorders>
              <w:top w:val="single" w:sz="4" w:space="0" w:color="auto"/>
              <w:left w:val="nil"/>
              <w:bottom w:val="nil"/>
              <w:right w:val="single" w:sz="4" w:space="0" w:color="auto"/>
            </w:tcBorders>
            <w:shd w:val="clear" w:color="auto" w:fill="D9D9D9" w:themeFill="background1" w:themeFillShade="D9"/>
            <w:tcMar>
              <w:left w:w="28" w:type="dxa"/>
              <w:right w:w="28" w:type="dxa"/>
            </w:tcMar>
            <w:vAlign w:val="center"/>
            <w:hideMark/>
          </w:tcPr>
          <w:p w14:paraId="7951F08C" w14:textId="77777777" w:rsidR="005E5391" w:rsidRPr="00795F17" w:rsidRDefault="005E5391" w:rsidP="00AC6CDD">
            <w:pPr>
              <w:pStyle w:val="Teksttabelinaglowek"/>
            </w:pPr>
            <w:r w:rsidRPr="00795F17">
              <w:t>Zrzuty - ścieki komunalne i przemysłowe</w:t>
            </w:r>
          </w:p>
        </w:tc>
        <w:tc>
          <w:tcPr>
            <w:tcW w:w="264" w:type="pct"/>
            <w:tcBorders>
              <w:top w:val="single" w:sz="4" w:space="0" w:color="auto"/>
              <w:left w:val="nil"/>
              <w:bottom w:val="nil"/>
              <w:right w:val="single" w:sz="4" w:space="0" w:color="auto"/>
            </w:tcBorders>
            <w:shd w:val="clear" w:color="auto" w:fill="D9D9D9" w:themeFill="background1" w:themeFillShade="D9"/>
            <w:tcMar>
              <w:left w:w="28" w:type="dxa"/>
              <w:right w:w="28" w:type="dxa"/>
            </w:tcMar>
            <w:vAlign w:val="center"/>
            <w:hideMark/>
          </w:tcPr>
          <w:p w14:paraId="57861B07" w14:textId="77777777" w:rsidR="005E5391" w:rsidRPr="00795F17" w:rsidRDefault="005E5391" w:rsidP="00AC6CDD">
            <w:pPr>
              <w:pStyle w:val="Teksttabelinaglowek"/>
            </w:pPr>
            <w:r w:rsidRPr="00795F17">
              <w:t>Zrzuty - stawy</w:t>
            </w:r>
          </w:p>
        </w:tc>
        <w:tc>
          <w:tcPr>
            <w:tcW w:w="265" w:type="pct"/>
            <w:tcBorders>
              <w:top w:val="single" w:sz="4" w:space="0" w:color="auto"/>
              <w:left w:val="nil"/>
              <w:bottom w:val="nil"/>
              <w:right w:val="single" w:sz="4" w:space="0" w:color="auto"/>
            </w:tcBorders>
            <w:shd w:val="clear" w:color="auto" w:fill="D9D9D9" w:themeFill="background1" w:themeFillShade="D9"/>
            <w:tcMar>
              <w:left w:w="28" w:type="dxa"/>
              <w:right w:w="28" w:type="dxa"/>
            </w:tcMar>
            <w:vAlign w:val="center"/>
            <w:hideMark/>
          </w:tcPr>
          <w:p w14:paraId="4EC7B23C" w14:textId="77777777" w:rsidR="005E5391" w:rsidRPr="00795F17" w:rsidRDefault="005E5391" w:rsidP="00AC6CDD">
            <w:pPr>
              <w:pStyle w:val="Teksttabelinaglowek"/>
            </w:pPr>
            <w:r w:rsidRPr="00795F17">
              <w:t>Razem</w:t>
            </w:r>
          </w:p>
        </w:tc>
      </w:tr>
      <w:tr w:rsidR="00503904" w:rsidRPr="00795F17" w14:paraId="659EA03D" w14:textId="77777777" w:rsidTr="00241AFA">
        <w:trPr>
          <w:trHeight w:val="454"/>
        </w:trPr>
        <w:tc>
          <w:tcPr>
            <w:tcW w:w="775" w:type="pct"/>
            <w:tcBorders>
              <w:top w:val="nil"/>
              <w:left w:val="single" w:sz="4" w:space="0" w:color="auto"/>
              <w:bottom w:val="single" w:sz="4" w:space="0" w:color="auto"/>
              <w:right w:val="single" w:sz="4" w:space="0" w:color="auto"/>
            </w:tcBorders>
            <w:shd w:val="clear" w:color="auto" w:fill="auto"/>
            <w:noWrap/>
            <w:tcMar>
              <w:left w:w="28" w:type="dxa"/>
              <w:right w:w="28" w:type="dxa"/>
            </w:tcMar>
            <w:vAlign w:val="center"/>
            <w:hideMark/>
          </w:tcPr>
          <w:p w14:paraId="481BF169" w14:textId="584D9DDD" w:rsidR="00503904" w:rsidRPr="00795F17" w:rsidRDefault="00503904" w:rsidP="00AC6CDD">
            <w:pPr>
              <w:pStyle w:val="Teksttabelilewy"/>
              <w:rPr>
                <w:rFonts w:asciiTheme="minorHAnsi" w:eastAsia="Times New Roman" w:hAnsiTheme="minorHAnsi" w:cstheme="minorHAnsi"/>
              </w:rPr>
            </w:pPr>
            <w:r w:rsidRPr="00795F17">
              <w:t xml:space="preserve">Obszar </w:t>
            </w:r>
            <w:r w:rsidR="006C26A1" w:rsidRPr="00795F17">
              <w:t>d</w:t>
            </w:r>
            <w:r w:rsidRPr="00795F17">
              <w:t>orzecza Odry</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73092DFF" w14:textId="5998D1C1" w:rsidR="00503904" w:rsidRPr="00795F17" w:rsidRDefault="00503904" w:rsidP="00AC6CDD">
            <w:pPr>
              <w:pStyle w:val="Teksttabelisrodek"/>
              <w:rPr>
                <w:rFonts w:asciiTheme="minorHAnsi" w:eastAsia="Times New Roman" w:hAnsiTheme="minorHAnsi" w:cstheme="minorHAnsi"/>
              </w:rPr>
            </w:pPr>
            <w:r w:rsidRPr="00795F17">
              <w:t>10</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42367C35" w14:textId="67302D1C" w:rsidR="00503904" w:rsidRPr="00795F17" w:rsidRDefault="00503904" w:rsidP="00AC6CDD">
            <w:pPr>
              <w:pStyle w:val="Teksttabelisrodek"/>
              <w:rPr>
                <w:rFonts w:asciiTheme="minorHAnsi" w:eastAsia="Times New Roman" w:hAnsiTheme="minorHAnsi" w:cstheme="minorHAnsi"/>
              </w:rPr>
            </w:pPr>
            <w:r w:rsidRPr="00795F17">
              <w:t>3</w:t>
            </w:r>
            <w:r w:rsidR="00B53F7C" w:rsidRPr="00795F17">
              <w:t xml:space="preserve"> </w:t>
            </w:r>
            <w:r w:rsidRPr="00795F17">
              <w:t>295</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3F47DEBC" w14:textId="3E3F6995" w:rsidR="00503904" w:rsidRPr="00795F17" w:rsidRDefault="00503904" w:rsidP="00AC6CDD">
            <w:pPr>
              <w:pStyle w:val="Teksttabelisrodek"/>
              <w:rPr>
                <w:rFonts w:asciiTheme="minorHAnsi" w:eastAsia="Times New Roman" w:hAnsiTheme="minorHAnsi" w:cstheme="minorHAnsi"/>
              </w:rPr>
            </w:pPr>
            <w:r w:rsidRPr="00795F17">
              <w:t>2</w:t>
            </w:r>
            <w:r w:rsidR="00B53F7C" w:rsidRPr="00795F17">
              <w:t xml:space="preserve"> </w:t>
            </w:r>
            <w:r w:rsidRPr="00795F17">
              <w:t>514</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4338B833" w14:textId="6881736C" w:rsidR="00503904" w:rsidRPr="00795F17" w:rsidRDefault="00503904" w:rsidP="00AC6CDD">
            <w:pPr>
              <w:pStyle w:val="Teksttabelisrodek"/>
              <w:rPr>
                <w:rFonts w:asciiTheme="minorHAnsi" w:eastAsia="Times New Roman" w:hAnsiTheme="minorHAnsi" w:cstheme="minorHAnsi"/>
              </w:rPr>
            </w:pPr>
            <w:r w:rsidRPr="00795F17">
              <w:t>806</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71FF5790" w14:textId="31B86C59" w:rsidR="00503904" w:rsidRPr="00795F17" w:rsidRDefault="00503904" w:rsidP="00AC6CDD">
            <w:pPr>
              <w:pStyle w:val="Teksttabelisrodek"/>
              <w:rPr>
                <w:rFonts w:asciiTheme="minorHAnsi" w:eastAsia="Times New Roman" w:hAnsiTheme="minorHAnsi" w:cstheme="minorHAnsi"/>
              </w:rPr>
            </w:pPr>
            <w:r w:rsidRPr="00795F17">
              <w:t>8</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6BCF23C0" w14:textId="1D3C9A47" w:rsidR="00503904" w:rsidRPr="00795F17" w:rsidRDefault="00503904" w:rsidP="00AC6CDD">
            <w:pPr>
              <w:pStyle w:val="Teksttabelisrodek"/>
              <w:rPr>
                <w:rFonts w:asciiTheme="minorHAnsi" w:eastAsia="Times New Roman" w:hAnsiTheme="minorHAnsi" w:cstheme="minorHAnsi"/>
              </w:rPr>
            </w:pPr>
            <w:r w:rsidRPr="00795F17">
              <w:t>19</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049B6115" w14:textId="04D64A4F" w:rsidR="00503904" w:rsidRPr="00795F17" w:rsidRDefault="00503904" w:rsidP="00AC6CDD">
            <w:pPr>
              <w:pStyle w:val="Teksttabelisrodek"/>
              <w:rPr>
                <w:rFonts w:asciiTheme="minorHAnsi" w:eastAsia="Times New Roman" w:hAnsiTheme="minorHAnsi" w:cstheme="minorHAnsi"/>
              </w:rPr>
            </w:pPr>
            <w:r w:rsidRPr="00795F17">
              <w:t>5</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57E81E7F" w14:textId="4BCC6981" w:rsidR="00503904" w:rsidRPr="00795F17" w:rsidRDefault="00503904" w:rsidP="00AC6CDD">
            <w:pPr>
              <w:pStyle w:val="Teksttabelisrodek"/>
              <w:rPr>
                <w:rFonts w:asciiTheme="minorHAnsi" w:eastAsia="Times New Roman" w:hAnsiTheme="minorHAnsi" w:cstheme="minorHAnsi"/>
              </w:rPr>
            </w:pPr>
            <w:r w:rsidRPr="00795F17">
              <w:t>3</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7EE6CCFE" w14:textId="03731241" w:rsidR="00503904" w:rsidRPr="00795F17" w:rsidRDefault="00503904" w:rsidP="00AC6CDD">
            <w:pPr>
              <w:pStyle w:val="Teksttabelisrodek"/>
              <w:rPr>
                <w:rFonts w:asciiTheme="minorHAnsi" w:eastAsia="Times New Roman" w:hAnsiTheme="minorHAnsi" w:cstheme="minorHAnsi"/>
              </w:rPr>
            </w:pPr>
            <w:r w:rsidRPr="00795F17">
              <w:t>809</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77532AD3" w14:textId="5C1C8FFF" w:rsidR="00503904" w:rsidRPr="00795F17" w:rsidRDefault="00503904" w:rsidP="00AC6CDD">
            <w:pPr>
              <w:pStyle w:val="Teksttabelisrodek"/>
              <w:rPr>
                <w:rFonts w:asciiTheme="minorHAnsi" w:eastAsia="Times New Roman" w:hAnsiTheme="minorHAnsi" w:cstheme="minorHAnsi"/>
              </w:rPr>
            </w:pPr>
            <w:r w:rsidRPr="00795F17">
              <w:t>529</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4C9ED8E9" w14:textId="2A5BAD5F" w:rsidR="00503904" w:rsidRPr="00795F17" w:rsidRDefault="00503904" w:rsidP="00AC6CDD">
            <w:pPr>
              <w:pStyle w:val="Teksttabelisrodek"/>
              <w:rPr>
                <w:rFonts w:asciiTheme="minorHAnsi" w:eastAsia="Times New Roman" w:hAnsiTheme="minorHAnsi" w:cstheme="minorHAnsi"/>
              </w:rPr>
            </w:pPr>
            <w:r w:rsidRPr="00795F17">
              <w:t>1</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04F45105" w14:textId="7CCC62A8" w:rsidR="00503904" w:rsidRPr="00795F17" w:rsidRDefault="00503904" w:rsidP="00AC6CDD">
            <w:pPr>
              <w:pStyle w:val="Teksttabelisrodek"/>
              <w:rPr>
                <w:rFonts w:asciiTheme="minorHAnsi" w:eastAsia="Times New Roman" w:hAnsiTheme="minorHAnsi" w:cstheme="minorHAnsi"/>
              </w:rPr>
            </w:pPr>
            <w:r w:rsidRPr="00795F17">
              <w:t>25</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2BD4CF49" w14:textId="21D11668" w:rsidR="00503904" w:rsidRPr="00795F17" w:rsidRDefault="00503904" w:rsidP="00AC6CDD">
            <w:pPr>
              <w:pStyle w:val="Teksttabelisrodek"/>
              <w:rPr>
                <w:rFonts w:asciiTheme="minorHAnsi" w:eastAsia="Times New Roman" w:hAnsiTheme="minorHAnsi" w:cstheme="minorHAnsi"/>
              </w:rPr>
            </w:pPr>
            <w:r w:rsidRPr="00795F17">
              <w:t>160</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1E20EC47" w14:textId="7688C3F5"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70152194" w14:textId="453040BB" w:rsidR="00503904" w:rsidRPr="00795F17" w:rsidRDefault="00503904" w:rsidP="00AC6CDD">
            <w:pPr>
              <w:pStyle w:val="Teksttabelisrodek"/>
              <w:rPr>
                <w:rFonts w:asciiTheme="minorHAnsi" w:eastAsia="Times New Roman" w:hAnsiTheme="minorHAnsi" w:cstheme="minorHAnsi"/>
              </w:rPr>
            </w:pPr>
            <w:r w:rsidRPr="00795F17">
              <w:t>1</w:t>
            </w:r>
            <w:r w:rsidR="00B53F7C" w:rsidRPr="00795F17">
              <w:t xml:space="preserve"> </w:t>
            </w:r>
            <w:r w:rsidRPr="00795F17">
              <w:t>593</w:t>
            </w:r>
          </w:p>
        </w:tc>
        <w:tc>
          <w:tcPr>
            <w:tcW w:w="265"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75B61709" w14:textId="2A1D681F" w:rsidR="00503904" w:rsidRPr="00795F17" w:rsidRDefault="00503904" w:rsidP="00AC6CDD">
            <w:pPr>
              <w:pStyle w:val="Teksttabelisrodek"/>
              <w:rPr>
                <w:rFonts w:eastAsia="Times New Roman"/>
              </w:rPr>
            </w:pPr>
            <w:r w:rsidRPr="00795F17">
              <w:t>9</w:t>
            </w:r>
            <w:r w:rsidR="00B53F7C" w:rsidRPr="00795F17">
              <w:t xml:space="preserve"> </w:t>
            </w:r>
            <w:r w:rsidRPr="00795F17">
              <w:t>777</w:t>
            </w:r>
          </w:p>
        </w:tc>
      </w:tr>
      <w:tr w:rsidR="00503904" w:rsidRPr="00795F17" w14:paraId="441613E7" w14:textId="77777777" w:rsidTr="00241AFA">
        <w:trPr>
          <w:trHeight w:val="454"/>
        </w:trPr>
        <w:tc>
          <w:tcPr>
            <w:tcW w:w="775" w:type="pct"/>
            <w:tcBorders>
              <w:top w:val="nil"/>
              <w:left w:val="single" w:sz="4" w:space="0" w:color="auto"/>
              <w:bottom w:val="single" w:sz="4" w:space="0" w:color="auto"/>
              <w:right w:val="single" w:sz="4" w:space="0" w:color="auto"/>
            </w:tcBorders>
            <w:shd w:val="clear" w:color="auto" w:fill="auto"/>
            <w:noWrap/>
            <w:tcMar>
              <w:left w:w="28" w:type="dxa"/>
              <w:right w:w="28" w:type="dxa"/>
            </w:tcMar>
            <w:vAlign w:val="center"/>
            <w:hideMark/>
          </w:tcPr>
          <w:p w14:paraId="11763AA0" w14:textId="6B1E8D1C" w:rsidR="00503904" w:rsidRPr="00795F17" w:rsidRDefault="0084311B" w:rsidP="00AC6CDD">
            <w:pPr>
              <w:pStyle w:val="Teksttabelilewy"/>
              <w:rPr>
                <w:rFonts w:asciiTheme="minorHAnsi" w:eastAsia="Times New Roman" w:hAnsiTheme="minorHAnsi" w:cstheme="minorHAnsi"/>
              </w:rPr>
            </w:pPr>
            <w:r>
              <w:t>R</w:t>
            </w:r>
            <w:r w:rsidR="00503904" w:rsidRPr="00795F17">
              <w:t>egion wodny Dolnej Odry i Przymorza Zachodniego</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FB3C644" w14:textId="3A8C49C9"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ECA1D1C" w14:textId="69507623" w:rsidR="00503904" w:rsidRPr="00795F17" w:rsidRDefault="00503904" w:rsidP="00AC6CDD">
            <w:pPr>
              <w:pStyle w:val="Teksttabelisrodek"/>
              <w:rPr>
                <w:rFonts w:asciiTheme="minorHAnsi" w:eastAsia="Times New Roman" w:hAnsiTheme="minorHAnsi" w:cstheme="minorHAnsi"/>
              </w:rPr>
            </w:pPr>
            <w:r w:rsidRPr="00795F17">
              <w:t>618</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ACB7F22" w14:textId="445E16ED" w:rsidR="00503904" w:rsidRPr="00795F17" w:rsidRDefault="00503904" w:rsidP="00AC6CDD">
            <w:pPr>
              <w:pStyle w:val="Teksttabelisrodek"/>
              <w:rPr>
                <w:rFonts w:asciiTheme="minorHAnsi" w:eastAsia="Times New Roman" w:hAnsiTheme="minorHAnsi" w:cstheme="minorHAnsi"/>
              </w:rPr>
            </w:pPr>
            <w:r w:rsidRPr="00795F17">
              <w:t>245</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BD90B87" w14:textId="38714F11" w:rsidR="00503904" w:rsidRPr="00795F17" w:rsidRDefault="00503904" w:rsidP="00AC6CDD">
            <w:pPr>
              <w:pStyle w:val="Teksttabelisrodek"/>
              <w:rPr>
                <w:rFonts w:asciiTheme="minorHAnsi" w:eastAsia="Times New Roman" w:hAnsiTheme="minorHAnsi" w:cstheme="minorHAnsi"/>
              </w:rPr>
            </w:pPr>
            <w:r w:rsidRPr="00795F17">
              <w:t>13</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09BFB28" w14:textId="2B834CED" w:rsidR="00503904" w:rsidRPr="00795F17" w:rsidRDefault="00503904" w:rsidP="00AC6CDD">
            <w:pPr>
              <w:pStyle w:val="Teksttabelisrodek"/>
              <w:rPr>
                <w:rFonts w:asciiTheme="minorHAnsi" w:eastAsia="Times New Roman" w:hAnsiTheme="minorHAnsi" w:cstheme="minorHAnsi"/>
              </w:rPr>
            </w:pPr>
            <w:r w:rsidRPr="00795F17">
              <w:t>-</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AFF0174" w14:textId="1F7917D5" w:rsidR="00503904" w:rsidRPr="00795F17" w:rsidRDefault="00503904" w:rsidP="00AC6CDD">
            <w:pPr>
              <w:pStyle w:val="Teksttabelisrodek"/>
              <w:rPr>
                <w:rFonts w:asciiTheme="minorHAnsi" w:eastAsia="Times New Roman" w:hAnsiTheme="minorHAnsi" w:cstheme="minorHAnsi"/>
              </w:rPr>
            </w:pPr>
            <w:r w:rsidRPr="00795F17">
              <w:t>16</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3E78366" w14:textId="383C70B7"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3A8CC1A" w14:textId="01BCF8DF"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DAAD871" w14:textId="3DC0869D" w:rsidR="00503904" w:rsidRPr="00795F17" w:rsidRDefault="00503904" w:rsidP="00AC6CDD">
            <w:pPr>
              <w:pStyle w:val="Teksttabelisrodek"/>
              <w:rPr>
                <w:rFonts w:asciiTheme="minorHAnsi" w:eastAsia="Times New Roman" w:hAnsiTheme="minorHAnsi" w:cstheme="minorHAnsi"/>
              </w:rPr>
            </w:pPr>
            <w:r w:rsidRPr="00795F17">
              <w:t>13</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3E3E161B" w14:textId="757A8787" w:rsidR="00503904" w:rsidRPr="00795F17" w:rsidRDefault="00503904" w:rsidP="00AC6CDD">
            <w:pPr>
              <w:pStyle w:val="Teksttabelisrodek"/>
              <w:rPr>
                <w:rFonts w:asciiTheme="minorHAnsi" w:eastAsia="Times New Roman" w:hAnsiTheme="minorHAnsi" w:cstheme="minorHAnsi"/>
              </w:rPr>
            </w:pPr>
            <w:r w:rsidRPr="00795F17">
              <w:t>121</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6EE2E658" w14:textId="49A43510"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1ABA453" w14:textId="41A73E9F" w:rsidR="00503904" w:rsidRPr="00795F17" w:rsidRDefault="00503904" w:rsidP="00AC6CDD">
            <w:pPr>
              <w:pStyle w:val="Teksttabelisrodek"/>
              <w:rPr>
                <w:rFonts w:asciiTheme="minorHAnsi" w:eastAsia="Times New Roman" w:hAnsiTheme="minorHAnsi" w:cstheme="minorHAnsi"/>
              </w:rPr>
            </w:pPr>
            <w:r w:rsidRPr="00795F17">
              <w:t>5</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0CBBC6D" w14:textId="2E0705F7" w:rsidR="00503904" w:rsidRPr="00795F17" w:rsidRDefault="00503904" w:rsidP="00AC6CDD">
            <w:pPr>
              <w:pStyle w:val="Teksttabelisrodek"/>
              <w:rPr>
                <w:rFonts w:asciiTheme="minorHAnsi" w:eastAsia="Times New Roman" w:hAnsiTheme="minorHAnsi" w:cstheme="minorHAnsi"/>
              </w:rPr>
            </w:pPr>
            <w:r w:rsidRPr="00795F17">
              <w:t>50</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30864E3" w14:textId="2BBFC22B"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413104A" w14:textId="19E398FD" w:rsidR="00503904" w:rsidRPr="00795F17" w:rsidRDefault="00503904" w:rsidP="00AC6CDD">
            <w:pPr>
              <w:pStyle w:val="Teksttabelisrodek"/>
              <w:rPr>
                <w:rFonts w:asciiTheme="minorHAnsi" w:eastAsia="Times New Roman" w:hAnsiTheme="minorHAnsi" w:cstheme="minorHAnsi"/>
              </w:rPr>
            </w:pPr>
            <w:r w:rsidRPr="00795F17">
              <w:t>128</w:t>
            </w:r>
          </w:p>
        </w:tc>
        <w:tc>
          <w:tcPr>
            <w:tcW w:w="265"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3A64B239" w14:textId="66E2E94F" w:rsidR="00503904" w:rsidRPr="00795F17" w:rsidRDefault="00503904" w:rsidP="00AC6CDD">
            <w:pPr>
              <w:pStyle w:val="Teksttabelisrodek"/>
              <w:rPr>
                <w:rFonts w:eastAsia="Times New Roman"/>
              </w:rPr>
            </w:pPr>
            <w:r w:rsidRPr="00795F17">
              <w:t>1</w:t>
            </w:r>
            <w:r w:rsidR="00B53F7C" w:rsidRPr="00795F17">
              <w:t xml:space="preserve"> </w:t>
            </w:r>
            <w:r w:rsidRPr="00795F17">
              <w:t>209</w:t>
            </w:r>
          </w:p>
        </w:tc>
      </w:tr>
      <w:tr w:rsidR="00503904" w:rsidRPr="00795F17" w14:paraId="1CFD519F" w14:textId="77777777" w:rsidTr="00241AFA">
        <w:trPr>
          <w:trHeight w:val="454"/>
        </w:trPr>
        <w:tc>
          <w:tcPr>
            <w:tcW w:w="775" w:type="pct"/>
            <w:tcBorders>
              <w:top w:val="nil"/>
              <w:left w:val="single" w:sz="4" w:space="0" w:color="auto"/>
              <w:bottom w:val="single" w:sz="4" w:space="0" w:color="auto"/>
              <w:right w:val="single" w:sz="4" w:space="0" w:color="auto"/>
            </w:tcBorders>
            <w:shd w:val="clear" w:color="auto" w:fill="auto"/>
            <w:noWrap/>
            <w:tcMar>
              <w:left w:w="28" w:type="dxa"/>
              <w:right w:w="28" w:type="dxa"/>
            </w:tcMar>
            <w:vAlign w:val="center"/>
            <w:hideMark/>
          </w:tcPr>
          <w:p w14:paraId="1E066953" w14:textId="573E51D4" w:rsidR="00503904" w:rsidRPr="00795F17" w:rsidRDefault="0084311B" w:rsidP="00AC6CDD">
            <w:pPr>
              <w:pStyle w:val="Teksttabelilewy"/>
              <w:rPr>
                <w:rFonts w:asciiTheme="minorHAnsi" w:eastAsia="Times New Roman" w:hAnsiTheme="minorHAnsi" w:cstheme="minorHAnsi"/>
              </w:rPr>
            </w:pPr>
            <w:r>
              <w:t>R</w:t>
            </w:r>
            <w:r w:rsidR="00503904" w:rsidRPr="00795F17">
              <w:t>egion wodny Górnej Odry</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70357E9" w14:textId="58649494" w:rsidR="00503904" w:rsidRPr="00795F17" w:rsidRDefault="00503904" w:rsidP="00AC6CDD">
            <w:pPr>
              <w:pStyle w:val="Teksttabelisrodek"/>
              <w:rPr>
                <w:rFonts w:asciiTheme="minorHAnsi" w:eastAsia="Times New Roman" w:hAnsiTheme="minorHAnsi" w:cstheme="minorHAnsi"/>
              </w:rPr>
            </w:pPr>
            <w:r w:rsidRPr="00795F17">
              <w:t>6</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56507FC7" w14:textId="3E77273B" w:rsidR="00503904" w:rsidRPr="00795F17" w:rsidRDefault="00503904" w:rsidP="00AC6CDD">
            <w:pPr>
              <w:pStyle w:val="Teksttabelisrodek"/>
              <w:rPr>
                <w:rFonts w:asciiTheme="minorHAnsi" w:eastAsia="Times New Roman" w:hAnsiTheme="minorHAnsi" w:cstheme="minorHAnsi"/>
              </w:rPr>
            </w:pPr>
            <w:r w:rsidRPr="00795F17">
              <w:t>338</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6942D220" w14:textId="45DC6382" w:rsidR="00503904" w:rsidRPr="00795F17" w:rsidRDefault="00503904" w:rsidP="00AC6CDD">
            <w:pPr>
              <w:pStyle w:val="Teksttabelisrodek"/>
              <w:rPr>
                <w:rFonts w:asciiTheme="minorHAnsi" w:eastAsia="Times New Roman" w:hAnsiTheme="minorHAnsi" w:cstheme="minorHAnsi"/>
              </w:rPr>
            </w:pPr>
            <w:r w:rsidRPr="00795F17">
              <w:t>345</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38417DA" w14:textId="2E64BBA9" w:rsidR="00503904" w:rsidRPr="00795F17" w:rsidRDefault="00503904" w:rsidP="00AC6CDD">
            <w:pPr>
              <w:pStyle w:val="Teksttabelisrodek"/>
              <w:rPr>
                <w:rFonts w:asciiTheme="minorHAnsi" w:eastAsia="Times New Roman" w:hAnsiTheme="minorHAnsi" w:cstheme="minorHAnsi"/>
              </w:rPr>
            </w:pPr>
            <w:r w:rsidRPr="00795F17">
              <w:t>506</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3D93D432" w14:textId="672ADB70"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6B405F5F" w14:textId="37AF3421" w:rsidR="00503904" w:rsidRPr="00795F17" w:rsidRDefault="00503904" w:rsidP="00AC6CDD">
            <w:pPr>
              <w:pStyle w:val="Teksttabelisrodek"/>
              <w:rPr>
                <w:rFonts w:asciiTheme="minorHAnsi" w:eastAsia="Times New Roman" w:hAnsiTheme="minorHAnsi" w:cstheme="minorHAnsi"/>
              </w:rPr>
            </w:pPr>
            <w:r w:rsidRPr="00795F17">
              <w:t>2</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F97BE38" w14:textId="631859DD"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B6923D1" w14:textId="0F7A54EA"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B8FC89E" w14:textId="488C5F30" w:rsidR="00503904" w:rsidRPr="00795F17" w:rsidRDefault="00503904" w:rsidP="00AC6CDD">
            <w:pPr>
              <w:pStyle w:val="Teksttabelisrodek"/>
              <w:rPr>
                <w:rFonts w:asciiTheme="minorHAnsi" w:eastAsia="Times New Roman" w:hAnsiTheme="minorHAnsi" w:cstheme="minorHAnsi"/>
              </w:rPr>
            </w:pPr>
            <w:r w:rsidRPr="00795F17">
              <w:t>509</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6101802" w14:textId="655DBFD3" w:rsidR="00503904" w:rsidRPr="00795F17" w:rsidRDefault="00503904" w:rsidP="00AC6CDD">
            <w:pPr>
              <w:pStyle w:val="Teksttabelisrodek"/>
              <w:rPr>
                <w:rFonts w:asciiTheme="minorHAnsi" w:eastAsia="Times New Roman" w:hAnsiTheme="minorHAnsi" w:cstheme="minorHAnsi"/>
              </w:rPr>
            </w:pPr>
            <w:r w:rsidRPr="00795F17">
              <w:t>44</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275F0EC" w14:textId="3B948D8B"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31A872AA" w14:textId="4A4D5651" w:rsidR="00503904" w:rsidRPr="00795F17" w:rsidRDefault="00503904" w:rsidP="00AC6CDD">
            <w:pPr>
              <w:pStyle w:val="Teksttabelisrodek"/>
              <w:rPr>
                <w:rFonts w:asciiTheme="minorHAnsi" w:eastAsia="Times New Roman" w:hAnsiTheme="minorHAnsi" w:cstheme="minorHAnsi"/>
              </w:rPr>
            </w:pPr>
            <w:r w:rsidRPr="00795F17">
              <w:t>1</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643B103" w14:textId="3F828D4F" w:rsidR="00503904" w:rsidRPr="00795F17" w:rsidRDefault="00503904" w:rsidP="00AC6CDD">
            <w:pPr>
              <w:pStyle w:val="Teksttabelisrodek"/>
              <w:rPr>
                <w:rFonts w:asciiTheme="minorHAnsi" w:eastAsia="Times New Roman" w:hAnsiTheme="minorHAnsi" w:cstheme="minorHAnsi"/>
              </w:rPr>
            </w:pPr>
            <w:r w:rsidRPr="00795F17">
              <w:t>18</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DEA7DFC" w14:textId="15319F7A"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7EFE15E" w14:textId="64D94F2A" w:rsidR="00503904" w:rsidRPr="00795F17" w:rsidRDefault="00503904" w:rsidP="00AC6CDD">
            <w:pPr>
              <w:pStyle w:val="Teksttabelisrodek"/>
              <w:rPr>
                <w:rFonts w:asciiTheme="minorHAnsi" w:eastAsia="Times New Roman" w:hAnsiTheme="minorHAnsi" w:cstheme="minorHAnsi"/>
              </w:rPr>
            </w:pPr>
            <w:r w:rsidRPr="00795F17">
              <w:t>369</w:t>
            </w:r>
          </w:p>
        </w:tc>
        <w:tc>
          <w:tcPr>
            <w:tcW w:w="265"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8A5D586" w14:textId="692C631B" w:rsidR="00503904" w:rsidRPr="00795F17" w:rsidRDefault="00503904" w:rsidP="00AC6CDD">
            <w:pPr>
              <w:pStyle w:val="Teksttabelisrodek"/>
              <w:rPr>
                <w:rFonts w:eastAsia="Times New Roman"/>
              </w:rPr>
            </w:pPr>
            <w:r w:rsidRPr="00795F17">
              <w:t>2</w:t>
            </w:r>
            <w:r w:rsidR="00B53F7C" w:rsidRPr="00795F17">
              <w:t xml:space="preserve"> </w:t>
            </w:r>
            <w:r w:rsidRPr="00795F17">
              <w:t>138</w:t>
            </w:r>
          </w:p>
        </w:tc>
      </w:tr>
      <w:tr w:rsidR="00503904" w:rsidRPr="00795F17" w14:paraId="625921C0" w14:textId="77777777" w:rsidTr="00241AFA">
        <w:trPr>
          <w:trHeight w:val="454"/>
        </w:trPr>
        <w:tc>
          <w:tcPr>
            <w:tcW w:w="775" w:type="pct"/>
            <w:tcBorders>
              <w:top w:val="nil"/>
              <w:left w:val="single" w:sz="4" w:space="0" w:color="auto"/>
              <w:bottom w:val="single" w:sz="4" w:space="0" w:color="auto"/>
              <w:right w:val="single" w:sz="4" w:space="0" w:color="auto"/>
            </w:tcBorders>
            <w:shd w:val="clear" w:color="auto" w:fill="auto"/>
            <w:noWrap/>
            <w:tcMar>
              <w:left w:w="28" w:type="dxa"/>
              <w:right w:w="28" w:type="dxa"/>
            </w:tcMar>
            <w:vAlign w:val="center"/>
            <w:hideMark/>
          </w:tcPr>
          <w:p w14:paraId="3D30EF5E" w14:textId="0CC22904" w:rsidR="00503904" w:rsidRPr="00795F17" w:rsidRDefault="0084311B" w:rsidP="00AC6CDD">
            <w:pPr>
              <w:pStyle w:val="Teksttabelilewy"/>
              <w:rPr>
                <w:rFonts w:asciiTheme="minorHAnsi" w:eastAsia="Times New Roman" w:hAnsiTheme="minorHAnsi" w:cstheme="minorHAnsi"/>
              </w:rPr>
            </w:pPr>
            <w:r>
              <w:t>R</w:t>
            </w:r>
            <w:r w:rsidR="00503904" w:rsidRPr="00795F17">
              <w:t>egion wodny Noteci</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95BC23E" w14:textId="32F781C2"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03776DF" w14:textId="5CBDD363" w:rsidR="00503904" w:rsidRPr="00795F17" w:rsidRDefault="00503904" w:rsidP="00AC6CDD">
            <w:pPr>
              <w:pStyle w:val="Teksttabelisrodek"/>
              <w:rPr>
                <w:rFonts w:asciiTheme="minorHAnsi" w:eastAsia="Times New Roman" w:hAnsiTheme="minorHAnsi" w:cstheme="minorHAnsi"/>
              </w:rPr>
            </w:pPr>
            <w:r w:rsidRPr="00795F17">
              <w:t>323</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AD84B9D" w14:textId="755613DD" w:rsidR="00503904" w:rsidRPr="00795F17" w:rsidRDefault="00503904" w:rsidP="00AC6CDD">
            <w:pPr>
              <w:pStyle w:val="Teksttabelisrodek"/>
              <w:rPr>
                <w:rFonts w:asciiTheme="minorHAnsi" w:eastAsia="Times New Roman" w:hAnsiTheme="minorHAnsi" w:cstheme="minorHAnsi"/>
              </w:rPr>
            </w:pPr>
            <w:r w:rsidRPr="00795F17">
              <w:t>168</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6D99096" w14:textId="2C216778" w:rsidR="00503904" w:rsidRPr="00795F17" w:rsidRDefault="00503904" w:rsidP="00AC6CDD">
            <w:pPr>
              <w:pStyle w:val="Teksttabelisrodek"/>
              <w:rPr>
                <w:rFonts w:asciiTheme="minorHAnsi" w:eastAsia="Times New Roman" w:hAnsiTheme="minorHAnsi" w:cstheme="minorHAnsi"/>
              </w:rPr>
            </w:pPr>
            <w:r w:rsidRPr="00795F17">
              <w:t>8</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38CC06F" w14:textId="7231527E"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9BF1235" w14:textId="6936A0CF"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522A315A" w14:textId="02CA0D35"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37B42914" w14:textId="1C6951F8"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598C6E0" w14:textId="6FFF8D67" w:rsidR="00503904" w:rsidRPr="00795F17" w:rsidRDefault="00503904" w:rsidP="00AC6CDD">
            <w:pPr>
              <w:pStyle w:val="Teksttabelisrodek"/>
              <w:rPr>
                <w:rFonts w:asciiTheme="minorHAnsi" w:eastAsia="Times New Roman" w:hAnsiTheme="minorHAnsi" w:cstheme="minorHAnsi"/>
              </w:rPr>
            </w:pPr>
            <w:r w:rsidRPr="00795F17">
              <w:t>8</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112345A" w14:textId="77563419" w:rsidR="00503904" w:rsidRPr="00795F17" w:rsidRDefault="00503904" w:rsidP="00AC6CDD">
            <w:pPr>
              <w:pStyle w:val="Teksttabelisrodek"/>
              <w:rPr>
                <w:rFonts w:asciiTheme="minorHAnsi" w:eastAsia="Times New Roman" w:hAnsiTheme="minorHAnsi" w:cstheme="minorHAnsi"/>
              </w:rPr>
            </w:pPr>
            <w:r w:rsidRPr="00795F17">
              <w:t>13</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526F2448" w14:textId="4D06D919"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CCFB1DB" w14:textId="365B82F6" w:rsidR="00503904" w:rsidRPr="00795F17" w:rsidRDefault="00503904" w:rsidP="00AC6CDD">
            <w:pPr>
              <w:pStyle w:val="Teksttabelisrodek"/>
              <w:rPr>
                <w:rFonts w:asciiTheme="minorHAnsi" w:eastAsia="Times New Roman" w:hAnsiTheme="minorHAnsi" w:cstheme="minorHAnsi"/>
              </w:rPr>
            </w:pPr>
            <w:r w:rsidRPr="00795F17">
              <w:t>1</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6E6CDEB" w14:textId="15D9CA2F" w:rsidR="00503904" w:rsidRPr="00795F17" w:rsidRDefault="00503904" w:rsidP="00AC6CDD">
            <w:pPr>
              <w:pStyle w:val="Teksttabelisrodek"/>
              <w:rPr>
                <w:rFonts w:asciiTheme="minorHAnsi" w:eastAsia="Times New Roman" w:hAnsiTheme="minorHAnsi" w:cstheme="minorHAnsi"/>
              </w:rPr>
            </w:pPr>
            <w:r w:rsidRPr="00795F17">
              <w:t>11</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F765C0E" w14:textId="046AEDCE"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6AB65AF4" w14:textId="54B87144" w:rsidR="00503904" w:rsidRPr="00795F17" w:rsidRDefault="00503904" w:rsidP="00AC6CDD">
            <w:pPr>
              <w:pStyle w:val="Teksttabelisrodek"/>
              <w:rPr>
                <w:rFonts w:asciiTheme="minorHAnsi" w:eastAsia="Times New Roman" w:hAnsiTheme="minorHAnsi" w:cstheme="minorHAnsi"/>
              </w:rPr>
            </w:pPr>
            <w:r w:rsidRPr="00795F17">
              <w:t>83</w:t>
            </w:r>
          </w:p>
        </w:tc>
        <w:tc>
          <w:tcPr>
            <w:tcW w:w="265"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0CC229F" w14:textId="5E427545" w:rsidR="00503904" w:rsidRPr="00795F17" w:rsidRDefault="00503904" w:rsidP="00AC6CDD">
            <w:pPr>
              <w:pStyle w:val="Teksttabelisrodek"/>
              <w:rPr>
                <w:rFonts w:eastAsia="Times New Roman"/>
              </w:rPr>
            </w:pPr>
            <w:r w:rsidRPr="00795F17">
              <w:t>615</w:t>
            </w:r>
          </w:p>
        </w:tc>
      </w:tr>
      <w:tr w:rsidR="00503904" w:rsidRPr="00795F17" w14:paraId="06397A11" w14:textId="77777777" w:rsidTr="00241AFA">
        <w:trPr>
          <w:trHeight w:val="454"/>
        </w:trPr>
        <w:tc>
          <w:tcPr>
            <w:tcW w:w="775" w:type="pct"/>
            <w:tcBorders>
              <w:top w:val="nil"/>
              <w:left w:val="single" w:sz="4" w:space="0" w:color="auto"/>
              <w:bottom w:val="single" w:sz="4" w:space="0" w:color="auto"/>
              <w:right w:val="single" w:sz="4" w:space="0" w:color="auto"/>
            </w:tcBorders>
            <w:shd w:val="clear" w:color="auto" w:fill="auto"/>
            <w:noWrap/>
            <w:tcMar>
              <w:left w:w="28" w:type="dxa"/>
              <w:right w:w="28" w:type="dxa"/>
            </w:tcMar>
            <w:vAlign w:val="center"/>
            <w:hideMark/>
          </w:tcPr>
          <w:p w14:paraId="1070A37C" w14:textId="5C40A66A" w:rsidR="00503904" w:rsidRPr="00795F17" w:rsidRDefault="0084311B" w:rsidP="00AC6CDD">
            <w:pPr>
              <w:pStyle w:val="Teksttabelilewy"/>
              <w:rPr>
                <w:rFonts w:asciiTheme="minorHAnsi" w:eastAsia="Times New Roman" w:hAnsiTheme="minorHAnsi" w:cstheme="minorHAnsi"/>
              </w:rPr>
            </w:pPr>
            <w:r>
              <w:t>R</w:t>
            </w:r>
            <w:r w:rsidR="00503904" w:rsidRPr="00795F17">
              <w:t>egion wodny Środkowej Odry</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C3C92A1" w14:textId="2E7BE015" w:rsidR="00503904" w:rsidRPr="00795F17" w:rsidRDefault="00503904" w:rsidP="00AC6CDD">
            <w:pPr>
              <w:pStyle w:val="Teksttabelisrodek"/>
              <w:rPr>
                <w:rFonts w:asciiTheme="minorHAnsi" w:eastAsia="Times New Roman" w:hAnsiTheme="minorHAnsi" w:cstheme="minorHAnsi"/>
              </w:rPr>
            </w:pPr>
            <w:r w:rsidRPr="00795F17">
              <w:t>2</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AD20860" w14:textId="5D4E07FB" w:rsidR="00503904" w:rsidRPr="00795F17" w:rsidRDefault="00503904" w:rsidP="00AC6CDD">
            <w:pPr>
              <w:pStyle w:val="Teksttabelisrodek"/>
              <w:rPr>
                <w:rFonts w:asciiTheme="minorHAnsi" w:eastAsia="Times New Roman" w:hAnsiTheme="minorHAnsi" w:cstheme="minorHAnsi"/>
              </w:rPr>
            </w:pPr>
            <w:r w:rsidRPr="00795F17">
              <w:t>998</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6981533" w14:textId="33C0D749" w:rsidR="00503904" w:rsidRPr="00795F17" w:rsidRDefault="00503904" w:rsidP="00AC6CDD">
            <w:pPr>
              <w:pStyle w:val="Teksttabelisrodek"/>
              <w:rPr>
                <w:rFonts w:asciiTheme="minorHAnsi" w:eastAsia="Times New Roman" w:hAnsiTheme="minorHAnsi" w:cstheme="minorHAnsi"/>
              </w:rPr>
            </w:pPr>
            <w:r w:rsidRPr="00795F17">
              <w:t>1256</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3724CEC" w14:textId="642114A1" w:rsidR="00503904" w:rsidRPr="00795F17" w:rsidRDefault="00503904" w:rsidP="00AC6CDD">
            <w:pPr>
              <w:pStyle w:val="Teksttabelisrodek"/>
              <w:rPr>
                <w:rFonts w:asciiTheme="minorHAnsi" w:eastAsia="Times New Roman" w:hAnsiTheme="minorHAnsi" w:cstheme="minorHAnsi"/>
              </w:rPr>
            </w:pPr>
            <w:r w:rsidRPr="00795F17">
              <w:t>256</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2FDDC45" w14:textId="6AD3E903" w:rsidR="00503904" w:rsidRPr="00795F17" w:rsidRDefault="00503904" w:rsidP="00AC6CDD">
            <w:pPr>
              <w:pStyle w:val="Teksttabelisrodek"/>
              <w:rPr>
                <w:rFonts w:asciiTheme="minorHAnsi" w:eastAsia="Times New Roman" w:hAnsiTheme="minorHAnsi" w:cstheme="minorHAnsi"/>
              </w:rPr>
            </w:pPr>
            <w:r w:rsidRPr="00795F17">
              <w:t>4</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FF7F113" w14:textId="16AD9B6E" w:rsidR="00503904" w:rsidRPr="00795F17" w:rsidRDefault="00503904" w:rsidP="00AC6CDD">
            <w:pPr>
              <w:pStyle w:val="Teksttabelisrodek"/>
              <w:rPr>
                <w:rFonts w:asciiTheme="minorHAnsi" w:eastAsia="Times New Roman" w:hAnsiTheme="minorHAnsi" w:cstheme="minorHAnsi"/>
              </w:rPr>
            </w:pPr>
            <w:r w:rsidRPr="00795F17">
              <w:t>1</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55E82D9C" w14:textId="694136EB" w:rsidR="00503904" w:rsidRPr="00795F17" w:rsidRDefault="00503904" w:rsidP="00AC6CDD">
            <w:pPr>
              <w:pStyle w:val="Teksttabelisrodek"/>
              <w:rPr>
                <w:rFonts w:asciiTheme="minorHAnsi" w:eastAsia="Times New Roman" w:hAnsiTheme="minorHAnsi" w:cstheme="minorHAnsi"/>
              </w:rPr>
            </w:pPr>
            <w:r w:rsidRPr="00795F17">
              <w:t>5</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72A8CFE" w14:textId="31FA1297" w:rsidR="00503904" w:rsidRPr="00795F17" w:rsidRDefault="00503904" w:rsidP="00AC6CDD">
            <w:pPr>
              <w:pStyle w:val="Teksttabelisrodek"/>
              <w:rPr>
                <w:rFonts w:asciiTheme="minorHAnsi" w:eastAsia="Times New Roman" w:hAnsiTheme="minorHAnsi" w:cstheme="minorHAnsi"/>
              </w:rPr>
            </w:pPr>
            <w:r w:rsidRPr="00795F17">
              <w:t>2</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66FC583" w14:textId="056456DE" w:rsidR="00503904" w:rsidRPr="00795F17" w:rsidRDefault="00503904" w:rsidP="00AC6CDD">
            <w:pPr>
              <w:pStyle w:val="Teksttabelisrodek"/>
              <w:rPr>
                <w:rFonts w:asciiTheme="minorHAnsi" w:eastAsia="Times New Roman" w:hAnsiTheme="minorHAnsi" w:cstheme="minorHAnsi"/>
              </w:rPr>
            </w:pPr>
            <w:r w:rsidRPr="00795F17">
              <w:t>256</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8F9193E" w14:textId="45676BFB" w:rsidR="00503904" w:rsidRPr="00795F17" w:rsidRDefault="00503904" w:rsidP="00AC6CDD">
            <w:pPr>
              <w:pStyle w:val="Teksttabelisrodek"/>
              <w:rPr>
                <w:rFonts w:asciiTheme="minorHAnsi" w:eastAsia="Times New Roman" w:hAnsiTheme="minorHAnsi" w:cstheme="minorHAnsi"/>
              </w:rPr>
            </w:pPr>
            <w:r w:rsidRPr="00795F17">
              <w:t>282</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74A3385" w14:textId="265EBFF1" w:rsidR="00503904" w:rsidRPr="00795F17" w:rsidRDefault="00503904" w:rsidP="00AC6CDD">
            <w:pPr>
              <w:pStyle w:val="Teksttabelisrodek"/>
              <w:rPr>
                <w:rFonts w:asciiTheme="minorHAnsi" w:eastAsia="Times New Roman" w:hAnsiTheme="minorHAnsi" w:cstheme="minorHAnsi"/>
              </w:rPr>
            </w:pPr>
            <w:r w:rsidRPr="00795F17">
              <w:t>1</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4A7408C" w14:textId="515329E7" w:rsidR="00503904" w:rsidRPr="00795F17" w:rsidRDefault="00503904" w:rsidP="00AC6CDD">
            <w:pPr>
              <w:pStyle w:val="Teksttabelisrodek"/>
              <w:rPr>
                <w:rFonts w:asciiTheme="minorHAnsi" w:eastAsia="Times New Roman" w:hAnsiTheme="minorHAnsi" w:cstheme="minorHAnsi"/>
              </w:rPr>
            </w:pPr>
            <w:r w:rsidRPr="00795F17">
              <w:t>13</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6F63FC6B" w14:textId="5C719DDB" w:rsidR="00503904" w:rsidRPr="00795F17" w:rsidRDefault="00503904" w:rsidP="00AC6CDD">
            <w:pPr>
              <w:pStyle w:val="Teksttabelisrodek"/>
              <w:rPr>
                <w:rFonts w:asciiTheme="minorHAnsi" w:eastAsia="Times New Roman" w:hAnsiTheme="minorHAnsi" w:cstheme="minorHAnsi"/>
              </w:rPr>
            </w:pPr>
            <w:r w:rsidRPr="00795F17">
              <w:t>32</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69D79299" w14:textId="7D4969C0"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E1FEFFF" w14:textId="61339886" w:rsidR="00503904" w:rsidRPr="00795F17" w:rsidRDefault="00503904" w:rsidP="00AC6CDD">
            <w:pPr>
              <w:pStyle w:val="Teksttabelisrodek"/>
              <w:rPr>
                <w:rFonts w:asciiTheme="minorHAnsi" w:eastAsia="Times New Roman" w:hAnsiTheme="minorHAnsi" w:cstheme="minorHAnsi"/>
              </w:rPr>
            </w:pPr>
            <w:r w:rsidRPr="00795F17">
              <w:t>784</w:t>
            </w:r>
          </w:p>
        </w:tc>
        <w:tc>
          <w:tcPr>
            <w:tcW w:w="265"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A46B923" w14:textId="5DFDB598" w:rsidR="00503904" w:rsidRPr="00795F17" w:rsidRDefault="00503904" w:rsidP="00AC6CDD">
            <w:pPr>
              <w:pStyle w:val="Teksttabelisrodek"/>
              <w:rPr>
                <w:rFonts w:eastAsia="Times New Roman"/>
              </w:rPr>
            </w:pPr>
            <w:r w:rsidRPr="00795F17">
              <w:t>3</w:t>
            </w:r>
            <w:r w:rsidR="00B53F7C" w:rsidRPr="00795F17">
              <w:t xml:space="preserve"> </w:t>
            </w:r>
            <w:r w:rsidRPr="00795F17">
              <w:t>892</w:t>
            </w:r>
          </w:p>
        </w:tc>
      </w:tr>
      <w:tr w:rsidR="00503904" w:rsidRPr="00795F17" w14:paraId="419CC569" w14:textId="77777777" w:rsidTr="00241AFA">
        <w:trPr>
          <w:trHeight w:val="454"/>
        </w:trPr>
        <w:tc>
          <w:tcPr>
            <w:tcW w:w="775" w:type="pct"/>
            <w:tcBorders>
              <w:top w:val="nil"/>
              <w:left w:val="single" w:sz="4" w:space="0" w:color="auto"/>
              <w:bottom w:val="single" w:sz="4" w:space="0" w:color="auto"/>
              <w:right w:val="single" w:sz="4" w:space="0" w:color="auto"/>
            </w:tcBorders>
            <w:shd w:val="clear" w:color="auto" w:fill="auto"/>
            <w:noWrap/>
            <w:tcMar>
              <w:left w:w="28" w:type="dxa"/>
              <w:right w:w="28" w:type="dxa"/>
            </w:tcMar>
            <w:vAlign w:val="center"/>
            <w:hideMark/>
          </w:tcPr>
          <w:p w14:paraId="660C8583" w14:textId="3FF8B982" w:rsidR="00503904" w:rsidRPr="00795F17" w:rsidRDefault="0084311B" w:rsidP="00AC6CDD">
            <w:pPr>
              <w:pStyle w:val="Teksttabelilewy"/>
              <w:rPr>
                <w:rFonts w:asciiTheme="minorHAnsi" w:eastAsia="Times New Roman" w:hAnsiTheme="minorHAnsi" w:cstheme="minorHAnsi"/>
              </w:rPr>
            </w:pPr>
            <w:r>
              <w:t>R</w:t>
            </w:r>
            <w:r w:rsidR="00503904" w:rsidRPr="00795F17">
              <w:t>egion wodny Warty</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96ADA4B" w14:textId="108B55C3" w:rsidR="00503904" w:rsidRPr="00795F17" w:rsidRDefault="00503904" w:rsidP="00AC6CDD">
            <w:pPr>
              <w:pStyle w:val="Teksttabelisrodek"/>
              <w:rPr>
                <w:rFonts w:asciiTheme="minorHAnsi" w:eastAsia="Times New Roman" w:hAnsiTheme="minorHAnsi" w:cstheme="minorHAnsi"/>
              </w:rPr>
            </w:pPr>
            <w:r w:rsidRPr="00795F17">
              <w:t>2</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634531B5" w14:textId="0C08C63E" w:rsidR="00503904" w:rsidRPr="00795F17" w:rsidRDefault="00503904" w:rsidP="00AC6CDD">
            <w:pPr>
              <w:pStyle w:val="Teksttabelisrodek"/>
              <w:rPr>
                <w:rFonts w:asciiTheme="minorHAnsi" w:eastAsia="Times New Roman" w:hAnsiTheme="minorHAnsi" w:cstheme="minorHAnsi"/>
              </w:rPr>
            </w:pPr>
            <w:r w:rsidRPr="00795F17">
              <w:t>1</w:t>
            </w:r>
            <w:r w:rsidR="00B53F7C" w:rsidRPr="00795F17">
              <w:t xml:space="preserve"> </w:t>
            </w:r>
            <w:r w:rsidRPr="00795F17">
              <w:t>018</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090CB03" w14:textId="62294D98" w:rsidR="00503904" w:rsidRPr="00795F17" w:rsidRDefault="00503904" w:rsidP="00AC6CDD">
            <w:pPr>
              <w:pStyle w:val="Teksttabelisrodek"/>
              <w:rPr>
                <w:rFonts w:asciiTheme="minorHAnsi" w:eastAsia="Times New Roman" w:hAnsiTheme="minorHAnsi" w:cstheme="minorHAnsi"/>
              </w:rPr>
            </w:pPr>
            <w:r w:rsidRPr="00795F17">
              <w:t>500</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DC91F42" w14:textId="4435A2BC" w:rsidR="00503904" w:rsidRPr="00795F17" w:rsidRDefault="00503904" w:rsidP="00AC6CDD">
            <w:pPr>
              <w:pStyle w:val="Teksttabelisrodek"/>
              <w:rPr>
                <w:rFonts w:asciiTheme="minorHAnsi" w:eastAsia="Times New Roman" w:hAnsiTheme="minorHAnsi" w:cstheme="minorHAnsi"/>
              </w:rPr>
            </w:pPr>
            <w:r w:rsidRPr="00795F17">
              <w:t>23</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7C119D8" w14:textId="12A7E681" w:rsidR="00503904" w:rsidRPr="00795F17" w:rsidRDefault="00503904" w:rsidP="00AC6CDD">
            <w:pPr>
              <w:pStyle w:val="Teksttabelisrodek"/>
              <w:rPr>
                <w:rFonts w:asciiTheme="minorHAnsi" w:eastAsia="Times New Roman" w:hAnsiTheme="minorHAnsi" w:cstheme="minorHAnsi"/>
              </w:rPr>
            </w:pPr>
            <w:r w:rsidRPr="00795F17">
              <w:t>4</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3609387B" w14:textId="6FC41AE9"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AC88554" w14:textId="51494432"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9AF954D" w14:textId="3EA4DB6D" w:rsidR="00503904" w:rsidRPr="00795F17" w:rsidRDefault="00503904" w:rsidP="00AC6CDD">
            <w:pPr>
              <w:pStyle w:val="Teksttabelisrodek"/>
              <w:rPr>
                <w:rFonts w:asciiTheme="minorHAnsi" w:eastAsia="Times New Roman" w:hAnsiTheme="minorHAnsi" w:cstheme="minorHAnsi"/>
              </w:rPr>
            </w:pPr>
            <w:r w:rsidRPr="00795F17">
              <w:t>1</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FFF5DC5" w14:textId="147FF879" w:rsidR="00503904" w:rsidRPr="00795F17" w:rsidRDefault="00503904" w:rsidP="00AC6CDD">
            <w:pPr>
              <w:pStyle w:val="Teksttabelisrodek"/>
              <w:rPr>
                <w:rFonts w:asciiTheme="minorHAnsi" w:eastAsia="Times New Roman" w:hAnsiTheme="minorHAnsi" w:cstheme="minorHAnsi"/>
              </w:rPr>
            </w:pPr>
            <w:r w:rsidRPr="00795F17">
              <w:t>23</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2BD549E" w14:textId="26019029" w:rsidR="00503904" w:rsidRPr="00795F17" w:rsidRDefault="00503904" w:rsidP="00AC6CDD">
            <w:pPr>
              <w:pStyle w:val="Teksttabelisrodek"/>
              <w:rPr>
                <w:rFonts w:asciiTheme="minorHAnsi" w:eastAsia="Times New Roman" w:hAnsiTheme="minorHAnsi" w:cstheme="minorHAnsi"/>
              </w:rPr>
            </w:pPr>
            <w:r w:rsidRPr="00795F17">
              <w:t>69</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3463E33A" w14:textId="1AC3787D"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710F9E4" w14:textId="412A90E7" w:rsidR="00503904" w:rsidRPr="00795F17" w:rsidRDefault="00503904" w:rsidP="00AC6CDD">
            <w:pPr>
              <w:pStyle w:val="Teksttabelisrodek"/>
              <w:rPr>
                <w:rFonts w:asciiTheme="minorHAnsi" w:eastAsia="Times New Roman" w:hAnsiTheme="minorHAnsi" w:cstheme="minorHAnsi"/>
              </w:rPr>
            </w:pPr>
            <w:r w:rsidRPr="00795F17">
              <w:t>5</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614F9E28" w14:textId="0E378A5E" w:rsidR="00503904" w:rsidRPr="00795F17" w:rsidRDefault="00503904" w:rsidP="00AC6CDD">
            <w:pPr>
              <w:pStyle w:val="Teksttabelisrodek"/>
              <w:rPr>
                <w:rFonts w:asciiTheme="minorHAnsi" w:eastAsia="Times New Roman" w:hAnsiTheme="minorHAnsi" w:cstheme="minorHAnsi"/>
              </w:rPr>
            </w:pPr>
            <w:r w:rsidRPr="00795F17">
              <w:t>49</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67347F6" w14:textId="57F2162C"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F9C83A1" w14:textId="450C0725" w:rsidR="00503904" w:rsidRPr="00795F17" w:rsidRDefault="00503904" w:rsidP="00AC6CDD">
            <w:pPr>
              <w:pStyle w:val="Teksttabelisrodek"/>
              <w:rPr>
                <w:rFonts w:asciiTheme="minorHAnsi" w:eastAsia="Times New Roman" w:hAnsiTheme="minorHAnsi" w:cstheme="minorHAnsi"/>
              </w:rPr>
            </w:pPr>
            <w:r w:rsidRPr="00795F17">
              <w:t>229</w:t>
            </w:r>
          </w:p>
        </w:tc>
        <w:tc>
          <w:tcPr>
            <w:tcW w:w="265"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2729A78" w14:textId="1AFFAF88" w:rsidR="00503904" w:rsidRPr="00795F17" w:rsidRDefault="00503904" w:rsidP="00AC6CDD">
            <w:pPr>
              <w:pStyle w:val="Teksttabelisrodek"/>
              <w:rPr>
                <w:rFonts w:eastAsia="Times New Roman"/>
              </w:rPr>
            </w:pPr>
            <w:r w:rsidRPr="00795F17">
              <w:t>1</w:t>
            </w:r>
            <w:r w:rsidR="00B53F7C" w:rsidRPr="00795F17">
              <w:t xml:space="preserve"> </w:t>
            </w:r>
            <w:r w:rsidRPr="00795F17">
              <w:t>923</w:t>
            </w:r>
          </w:p>
        </w:tc>
      </w:tr>
    </w:tbl>
    <w:p w14:paraId="457518D1" w14:textId="2C5B194E" w:rsidR="005E5391" w:rsidRPr="00795F17" w:rsidRDefault="005E5391" w:rsidP="0044393D">
      <w:pPr>
        <w:pStyle w:val="rdo"/>
      </w:pPr>
      <w:r w:rsidRPr="00795F17">
        <w:t>Źródło: opracowanie własne na podstawie danych bazy Identyfikacji Presji</w:t>
      </w:r>
    </w:p>
    <w:p w14:paraId="3845D5C1" w14:textId="77777777" w:rsidR="005E5391" w:rsidRPr="00795F17" w:rsidRDefault="005E5391" w:rsidP="0044393D"/>
    <w:p w14:paraId="6A26200F" w14:textId="77777777" w:rsidR="005E5391" w:rsidRPr="00795F17" w:rsidRDefault="005E5391" w:rsidP="0044393D">
      <w:pPr>
        <w:sectPr w:rsidR="005E5391" w:rsidRPr="00795F17" w:rsidSect="004E38B4">
          <w:pgSz w:w="16838" w:h="11906" w:orient="landscape"/>
          <w:pgMar w:top="1417" w:right="1417" w:bottom="1417" w:left="1417" w:header="708" w:footer="708" w:gutter="0"/>
          <w:cols w:space="708"/>
          <w:docGrid w:linePitch="299"/>
        </w:sectPr>
      </w:pPr>
    </w:p>
    <w:p w14:paraId="53A8BC36" w14:textId="543D5891" w:rsidR="005E5391" w:rsidRPr="00795F17" w:rsidRDefault="005E5391" w:rsidP="0044393D">
      <w:r w:rsidRPr="00795F17">
        <w:t>Największy udział wśród pozwoleń obowiązujących w okresie 2022-2027 mają pozwolenia wodnoprawne dotyczące poboru wód podziemnych</w:t>
      </w:r>
      <w:r w:rsidR="00051C33" w:rsidRPr="00795F17">
        <w:t xml:space="preserve"> i wód powierzchniowych</w:t>
      </w:r>
      <w:r w:rsidRPr="00795F17">
        <w:t xml:space="preserve">, stanowiąc </w:t>
      </w:r>
      <w:r w:rsidR="00666AFB" w:rsidRPr="00795F17">
        <w:t>60</w:t>
      </w:r>
      <w:r w:rsidRPr="00795F17">
        <w:t xml:space="preserve">% ogólnej liczby pozwoleń obowiązujących w okresie obowiązywania IIaPGW. </w:t>
      </w:r>
      <w:r w:rsidR="00A2115A" w:rsidRPr="00795F17">
        <w:t>Pozwolenia wodnoprawne w zakresie odwodnień</w:t>
      </w:r>
      <w:r w:rsidR="00952BFA">
        <w:t xml:space="preserve"> budowlanych</w:t>
      </w:r>
      <w:r w:rsidR="00A2115A" w:rsidRPr="00795F17">
        <w:t xml:space="preserve"> stanowią 8% wszystkich wydanych pozwoleń </w:t>
      </w:r>
      <w:r w:rsidR="00CE552B" w:rsidRPr="00795F17">
        <w:t>do</w:t>
      </w:r>
      <w:r w:rsidR="00D11892" w:rsidRPr="00795F17">
        <w:t> </w:t>
      </w:r>
      <w:r w:rsidR="00CE552B" w:rsidRPr="00795F17">
        <w:t xml:space="preserve">2018 r., </w:t>
      </w:r>
      <w:r w:rsidRPr="00795F17">
        <w:t xml:space="preserve">pozostałe </w:t>
      </w:r>
      <w:r w:rsidR="00CE552B" w:rsidRPr="00795F17">
        <w:t>32</w:t>
      </w:r>
      <w:r w:rsidRPr="00795F17">
        <w:t>% tworzą łącznie inne rodzaje pozwoleń wskazane w tabeli powyżej oraz na</w:t>
      </w:r>
      <w:r w:rsidR="00D11892" w:rsidRPr="00795F17">
        <w:t> </w:t>
      </w:r>
      <w:r w:rsidRPr="00795F17">
        <w:t>poniższym wykresie</w:t>
      </w:r>
      <w:r w:rsidR="00CE552B" w:rsidRPr="00795F17">
        <w:t xml:space="preserve"> (prawa część wykresu)</w:t>
      </w:r>
      <w:r w:rsidRPr="00795F17">
        <w:t>.</w:t>
      </w:r>
    </w:p>
    <w:p w14:paraId="0B493884" w14:textId="0D5E8897" w:rsidR="005E5391" w:rsidRPr="00795F17" w:rsidRDefault="00051C33" w:rsidP="00E7652B">
      <w:pPr>
        <w:pStyle w:val="wykrespolozenie"/>
      </w:pPr>
      <w:r w:rsidRPr="00795F17">
        <w:rPr>
          <w:noProof/>
          <w:lang w:eastAsia="pl-PL"/>
        </w:rPr>
        <w:drawing>
          <wp:inline distT="0" distB="0" distL="0" distR="0" wp14:anchorId="1C1CFF54" wp14:editId="6DC42D8C">
            <wp:extent cx="5707380" cy="4084320"/>
            <wp:effectExtent l="0" t="0" r="7620" b="11430"/>
            <wp:docPr id="861924056" name="Wykres 861924056">
              <a:extLst xmlns:a="http://schemas.openxmlformats.org/drawingml/2006/main">
                <a:ext uri="{FF2B5EF4-FFF2-40B4-BE49-F238E27FC236}">
                  <a16:creationId xmlns:a16="http://schemas.microsoft.com/office/drawing/2014/main" id="{EFB65C7F-6148-408D-A130-C7C778CDDB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9"/>
              </a:graphicData>
            </a:graphic>
          </wp:inline>
        </w:drawing>
      </w:r>
    </w:p>
    <w:p w14:paraId="1309CBB7" w14:textId="4E4AD0C9" w:rsidR="005E5391" w:rsidRPr="00795F17" w:rsidRDefault="005E5391" w:rsidP="00B479EE">
      <w:pPr>
        <w:pStyle w:val="Wykres"/>
      </w:pPr>
      <w:bookmarkStart w:id="828" w:name="_Toc66288223"/>
      <w:bookmarkStart w:id="829" w:name="_Toc68703895"/>
      <w:r w:rsidRPr="00795F17">
        <w:t xml:space="preserve">Wykres </w:t>
      </w:r>
      <w:fldSimple w:instr=" STYLEREF 1 \s ">
        <w:r w:rsidR="00550571">
          <w:rPr>
            <w:noProof/>
          </w:rPr>
          <w:t>13</w:t>
        </w:r>
      </w:fldSimple>
      <w:r w:rsidR="008F17D7" w:rsidRPr="00795F17">
        <w:noBreakHyphen/>
      </w:r>
      <w:fldSimple w:instr=" SEQ Wykres \* ARABIC \s 1 ">
        <w:r w:rsidR="00550571">
          <w:rPr>
            <w:noProof/>
          </w:rPr>
          <w:t>3</w:t>
        </w:r>
      </w:fldSimple>
      <w:r w:rsidRPr="00795F17">
        <w:tab/>
      </w:r>
      <w:r w:rsidR="006D0DCA" w:rsidRPr="00795F17">
        <w:t>U</w:t>
      </w:r>
      <w:r w:rsidRPr="00795F17">
        <w:t xml:space="preserve">dział poszczególnych typów pozwoleń wodnoprawnych w ogólnej liczbie pozwoleń obowiązujących w okresie 2022-2027 na obszarze dorzecza </w:t>
      </w:r>
      <w:bookmarkEnd w:id="828"/>
      <w:r w:rsidR="00CE552B" w:rsidRPr="00795F17">
        <w:t>Odry</w:t>
      </w:r>
      <w:bookmarkEnd w:id="829"/>
    </w:p>
    <w:p w14:paraId="79D8E1F3" w14:textId="3DE686F9" w:rsidR="005E5391" w:rsidRPr="00795F17" w:rsidRDefault="005E5391" w:rsidP="0044393D">
      <w:pPr>
        <w:pStyle w:val="rdo"/>
      </w:pPr>
      <w:r w:rsidRPr="00795F17">
        <w:t xml:space="preserve">Źródło: </w:t>
      </w:r>
      <w:r w:rsidR="00FD7248" w:rsidRPr="00795F17">
        <w:t>opracowanie własne</w:t>
      </w:r>
      <w:r w:rsidRPr="00795F17">
        <w:t xml:space="preserve"> na podstawie danych z systemu informacyjnego gospodarowania wodami </w:t>
      </w:r>
      <w:r w:rsidR="0028234C" w:rsidRPr="00795F17">
        <w:t>PGW WP</w:t>
      </w:r>
    </w:p>
    <w:p w14:paraId="10612982" w14:textId="56412E56" w:rsidR="005E5391" w:rsidRPr="00795F17" w:rsidRDefault="005E5391" w:rsidP="0044393D">
      <w:r w:rsidRPr="00795F17">
        <w:t xml:space="preserve">Dodatkową pulę pozwoleń obowiązujących w okresie 2022-2027 stanowią pozwolenia wodnoprawne udzielone w okresie 2018-2019. Poniżej zaprezentowane zostały zestawienia udzielonych pozwoleń wodnoprawnych dla poszczególnych obszarów administracyjnych w obszarze dorzecza </w:t>
      </w:r>
      <w:r w:rsidR="00CE552B" w:rsidRPr="00795F17">
        <w:t>Odry</w:t>
      </w:r>
      <w:r w:rsidRPr="00795F17">
        <w:t xml:space="preserve">, przygotowane na podstawie danych z systemu informacyjnego gospodarowania wodami </w:t>
      </w:r>
      <w:r w:rsidR="0028234C" w:rsidRPr="00795F17">
        <w:t>PGW WP</w:t>
      </w:r>
      <w:r w:rsidRPr="00795F17">
        <w:t xml:space="preserve">. </w:t>
      </w:r>
    </w:p>
    <w:p w14:paraId="7A820803" w14:textId="54EC9929" w:rsidR="005E5391" w:rsidRPr="00795F17" w:rsidRDefault="005E5391" w:rsidP="0044393D">
      <w:r w:rsidRPr="00795F17">
        <w:t xml:space="preserve">Zdecydowaną większość pozwoleń udzielonych w okresie 2018-2019 w obszarze dorzecza </w:t>
      </w:r>
      <w:r w:rsidR="00CE552B" w:rsidRPr="00795F17">
        <w:t>Odry</w:t>
      </w:r>
      <w:r w:rsidRPr="00795F17">
        <w:t xml:space="preserve"> stanowią pozwolenia w zakresie zrzutu ścieków do wód obejmując </w:t>
      </w:r>
      <w:r w:rsidR="00E01FE2" w:rsidRPr="00795F17">
        <w:t>75</w:t>
      </w:r>
      <w:r w:rsidRPr="00795F17">
        <w:t>% wszystkich wydanych pozwoleń.</w:t>
      </w:r>
    </w:p>
    <w:p w14:paraId="697A463C" w14:textId="2FABF1A2" w:rsidR="005E5391" w:rsidRPr="00795F17" w:rsidRDefault="00E01FE2" w:rsidP="00E7652B">
      <w:pPr>
        <w:pStyle w:val="wykrespolozenie"/>
      </w:pPr>
      <w:r w:rsidRPr="00795F17">
        <w:rPr>
          <w:noProof/>
          <w:lang w:eastAsia="pl-PL"/>
        </w:rPr>
        <w:drawing>
          <wp:inline distT="0" distB="0" distL="0" distR="0" wp14:anchorId="20592DBF" wp14:editId="7FA0DE86">
            <wp:extent cx="4320000" cy="2520000"/>
            <wp:effectExtent l="0" t="0" r="4445" b="13970"/>
            <wp:docPr id="861924057" name="Wykres 861924057">
              <a:extLst xmlns:a="http://schemas.openxmlformats.org/drawingml/2006/main">
                <a:ext uri="{FF2B5EF4-FFF2-40B4-BE49-F238E27FC236}">
                  <a16:creationId xmlns:a16="http://schemas.microsoft.com/office/drawing/2014/main" id="{A38F8763-C9B7-49F4-9F43-8B892AC6F94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0"/>
              </a:graphicData>
            </a:graphic>
          </wp:inline>
        </w:drawing>
      </w:r>
    </w:p>
    <w:p w14:paraId="12E56269" w14:textId="5361EC4B" w:rsidR="005E5391" w:rsidRPr="00795F17" w:rsidRDefault="005E5391" w:rsidP="00B479EE">
      <w:pPr>
        <w:pStyle w:val="Wykres"/>
      </w:pPr>
      <w:bookmarkStart w:id="830" w:name="_Toc66288224"/>
      <w:bookmarkStart w:id="831" w:name="_Toc68703896"/>
      <w:r w:rsidRPr="00795F17">
        <w:t xml:space="preserve">Wykres </w:t>
      </w:r>
      <w:fldSimple w:instr=" STYLEREF 1 \s ">
        <w:r w:rsidR="00550571">
          <w:rPr>
            <w:noProof/>
          </w:rPr>
          <w:t>13</w:t>
        </w:r>
      </w:fldSimple>
      <w:r w:rsidR="008F17D7" w:rsidRPr="00795F17">
        <w:noBreakHyphen/>
      </w:r>
      <w:fldSimple w:instr=" SEQ Wykres \* ARABIC \s 1 ">
        <w:r w:rsidR="00550571">
          <w:rPr>
            <w:noProof/>
          </w:rPr>
          <w:t>4</w:t>
        </w:r>
      </w:fldSimple>
      <w:r w:rsidRPr="00795F17">
        <w:tab/>
      </w:r>
      <w:r w:rsidR="006D0DCA" w:rsidRPr="00795F17">
        <w:t>U</w:t>
      </w:r>
      <w:r w:rsidRPr="00795F17">
        <w:t xml:space="preserve">dział poszczególnych rodzajów udzielonych w okresie 2018-2019 pozwoleń wodnoprawnych na obszarze dorzecza </w:t>
      </w:r>
      <w:bookmarkEnd w:id="830"/>
      <w:r w:rsidR="00E01FE2" w:rsidRPr="00795F17">
        <w:t>Odry</w:t>
      </w:r>
      <w:bookmarkEnd w:id="831"/>
    </w:p>
    <w:p w14:paraId="04FD1E3B" w14:textId="4FD4DCCB" w:rsidR="005E5391" w:rsidRPr="00795F17" w:rsidRDefault="005E5391" w:rsidP="0044393D">
      <w:pPr>
        <w:pStyle w:val="rdo"/>
      </w:pPr>
      <w:r w:rsidRPr="00795F17">
        <w:t xml:space="preserve">Źródło: </w:t>
      </w:r>
      <w:r w:rsidR="00FD7248" w:rsidRPr="00795F17">
        <w:t>opracowanie własne</w:t>
      </w:r>
      <w:r w:rsidRPr="00795F17">
        <w:t xml:space="preserve"> na podstawie danych z systemu informacyjnego gospodarowania wodami </w:t>
      </w:r>
      <w:r w:rsidR="0028234C" w:rsidRPr="00795F17">
        <w:t>PGW WP</w:t>
      </w:r>
    </w:p>
    <w:p w14:paraId="7D7D66DE" w14:textId="77777777" w:rsidR="005E5391" w:rsidRPr="00795F17" w:rsidRDefault="005E5391" w:rsidP="0044393D">
      <w:r w:rsidRPr="00795F17">
        <w:t>Proporcja udziału rodzajów udzielonych pozwoleń w okresie 2018-2019 wskazana dla obszaru dorzecza jako całości, rozkłada się w podobny sposób w poszczególnych RZGW WP. Największa liczba udzielonych pozwoleń w poszczególnych RZGW WP dotyczy zrzutu.</w:t>
      </w:r>
    </w:p>
    <w:p w14:paraId="4EE03DA5" w14:textId="77E3E305" w:rsidR="005E5391" w:rsidRPr="00795F17" w:rsidRDefault="005E5391" w:rsidP="00867E43">
      <w:pPr>
        <w:pStyle w:val="Tabela"/>
      </w:pPr>
      <w:bookmarkStart w:id="832" w:name="_Toc66288119"/>
      <w:bookmarkStart w:id="833" w:name="_Toc66341968"/>
      <w:bookmarkStart w:id="834" w:name="_Toc68703758"/>
      <w:r w:rsidRPr="00795F17">
        <w:t xml:space="preserve">Tabela </w:t>
      </w:r>
      <w:fldSimple w:instr=" STYLEREF 1 \s ">
        <w:r w:rsidR="00550571">
          <w:rPr>
            <w:noProof/>
          </w:rPr>
          <w:t>13</w:t>
        </w:r>
      </w:fldSimple>
      <w:r w:rsidR="00BB3B21" w:rsidRPr="00795F17">
        <w:noBreakHyphen/>
      </w:r>
      <w:fldSimple w:instr=" SEQ Tabela \* ARABIC \s 1 ">
        <w:r w:rsidR="00550571">
          <w:rPr>
            <w:noProof/>
          </w:rPr>
          <w:t>11</w:t>
        </w:r>
      </w:fldSimple>
      <w:r w:rsidRPr="00795F17">
        <w:tab/>
        <w:t xml:space="preserve">Zestawienie liczby pozwoleń wodnoprawnych udzielonych w okresie 2018-2019 w obszarze dorzecza </w:t>
      </w:r>
      <w:r w:rsidR="00E01FE2" w:rsidRPr="00795F17">
        <w:t>Odry</w:t>
      </w:r>
      <w:r w:rsidRPr="00795F17">
        <w:t xml:space="preserve"> z podziałem na RZGW WP</w:t>
      </w:r>
      <w:bookmarkEnd w:id="832"/>
      <w:bookmarkEnd w:id="833"/>
      <w:bookmarkEnd w:id="834"/>
    </w:p>
    <w:tbl>
      <w:tblPr>
        <w:tblStyle w:val="Tabela-Siatka"/>
        <w:tblW w:w="5000" w:type="pct"/>
        <w:jc w:val="center"/>
        <w:tblLook w:val="04A0" w:firstRow="1" w:lastRow="0" w:firstColumn="1" w:lastColumn="0" w:noHBand="0" w:noVBand="1"/>
      </w:tblPr>
      <w:tblGrid>
        <w:gridCol w:w="2083"/>
        <w:gridCol w:w="1327"/>
        <w:gridCol w:w="1100"/>
        <w:gridCol w:w="1058"/>
        <w:gridCol w:w="1149"/>
        <w:gridCol w:w="1236"/>
        <w:gridCol w:w="1109"/>
      </w:tblGrid>
      <w:tr w:rsidR="00337B89" w:rsidRPr="00795F17" w14:paraId="2B3F9340" w14:textId="77777777" w:rsidTr="0098794D">
        <w:trPr>
          <w:cnfStyle w:val="100000000000" w:firstRow="1" w:lastRow="0" w:firstColumn="0" w:lastColumn="0" w:oddVBand="0" w:evenVBand="0" w:oddHBand="0" w:evenHBand="0" w:firstRowFirstColumn="0" w:firstRowLastColumn="0" w:lastRowFirstColumn="0" w:lastRowLastColumn="0"/>
          <w:trHeight w:val="454"/>
          <w:jc w:val="center"/>
        </w:trPr>
        <w:tc>
          <w:tcPr>
            <w:tcW w:w="1149" w:type="pct"/>
            <w:vMerge w:val="restart"/>
          </w:tcPr>
          <w:p w14:paraId="0BA9CB78" w14:textId="77777777" w:rsidR="00337B89" w:rsidRPr="00795F17" w:rsidRDefault="00337B89" w:rsidP="0044393D">
            <w:pPr>
              <w:pStyle w:val="Teksttabelinaglowek"/>
              <w:rPr>
                <w:b/>
              </w:rPr>
            </w:pPr>
            <w:r w:rsidRPr="00795F17">
              <w:rPr>
                <w:b/>
              </w:rPr>
              <w:t>Rodzaj pozwolenia wodnoprawnego</w:t>
            </w:r>
          </w:p>
        </w:tc>
        <w:tc>
          <w:tcPr>
            <w:tcW w:w="3239" w:type="pct"/>
            <w:gridSpan w:val="5"/>
          </w:tcPr>
          <w:p w14:paraId="1553D955" w14:textId="73DF8DD8" w:rsidR="00337B89" w:rsidRPr="00795F17" w:rsidRDefault="00337B89" w:rsidP="0044393D">
            <w:pPr>
              <w:pStyle w:val="Teksttabelinaglowek"/>
              <w:rPr>
                <w:b/>
              </w:rPr>
            </w:pPr>
            <w:r w:rsidRPr="00795F17">
              <w:rPr>
                <w:b/>
              </w:rPr>
              <w:t>RZGW WP</w:t>
            </w:r>
          </w:p>
        </w:tc>
        <w:tc>
          <w:tcPr>
            <w:tcW w:w="612" w:type="pct"/>
            <w:vMerge w:val="restart"/>
          </w:tcPr>
          <w:p w14:paraId="7D9A8079" w14:textId="720C5198" w:rsidR="00337B89" w:rsidRPr="00795F17" w:rsidRDefault="00C2666A" w:rsidP="0044393D">
            <w:pPr>
              <w:pStyle w:val="Teksttabelinaglowek"/>
              <w:rPr>
                <w:b/>
              </w:rPr>
            </w:pPr>
            <w:r>
              <w:rPr>
                <w:b/>
              </w:rPr>
              <w:t>Ogółem</w:t>
            </w:r>
          </w:p>
        </w:tc>
      </w:tr>
      <w:tr w:rsidR="00337B89" w:rsidRPr="00795F17" w14:paraId="25B028D7" w14:textId="77777777" w:rsidTr="00C817B5">
        <w:trPr>
          <w:trHeight w:val="454"/>
          <w:jc w:val="center"/>
        </w:trPr>
        <w:tc>
          <w:tcPr>
            <w:tcW w:w="1149" w:type="pct"/>
            <w:vMerge/>
          </w:tcPr>
          <w:p w14:paraId="4100CA4D" w14:textId="77777777" w:rsidR="00337B89" w:rsidRPr="00795F17" w:rsidRDefault="00337B89" w:rsidP="0044393D">
            <w:pPr>
              <w:pStyle w:val="Teksttabelinaglowek"/>
            </w:pPr>
          </w:p>
        </w:tc>
        <w:tc>
          <w:tcPr>
            <w:tcW w:w="732" w:type="pct"/>
            <w:shd w:val="clear" w:color="auto" w:fill="BFBFBF" w:themeFill="background1" w:themeFillShade="BF"/>
          </w:tcPr>
          <w:p w14:paraId="565DD3D2" w14:textId="5C3F0B99" w:rsidR="00337B89" w:rsidRPr="00795F17" w:rsidRDefault="00337B89" w:rsidP="0044393D">
            <w:pPr>
              <w:pStyle w:val="Teksttabelinaglowek"/>
            </w:pPr>
            <w:r w:rsidRPr="00795F17">
              <w:t>Bydgoszcz</w:t>
            </w:r>
          </w:p>
        </w:tc>
        <w:tc>
          <w:tcPr>
            <w:tcW w:w="607" w:type="pct"/>
            <w:shd w:val="clear" w:color="auto" w:fill="BFBFBF" w:themeFill="background1" w:themeFillShade="BF"/>
          </w:tcPr>
          <w:p w14:paraId="6894160C" w14:textId="78A31C98" w:rsidR="00337B89" w:rsidRPr="00795F17" w:rsidRDefault="00337B89" w:rsidP="0044393D">
            <w:pPr>
              <w:pStyle w:val="Teksttabelinaglowek"/>
            </w:pPr>
            <w:r w:rsidRPr="00795F17">
              <w:t>Gliwice</w:t>
            </w:r>
          </w:p>
        </w:tc>
        <w:tc>
          <w:tcPr>
            <w:tcW w:w="584" w:type="pct"/>
            <w:shd w:val="clear" w:color="auto" w:fill="BFBFBF" w:themeFill="background1" w:themeFillShade="BF"/>
          </w:tcPr>
          <w:p w14:paraId="141EC6BE" w14:textId="4F8E3A88" w:rsidR="00337B89" w:rsidRPr="00795F17" w:rsidRDefault="00337B89" w:rsidP="0044393D">
            <w:pPr>
              <w:pStyle w:val="Teksttabelinaglowek"/>
            </w:pPr>
            <w:r w:rsidRPr="00795F17">
              <w:t>Poznań</w:t>
            </w:r>
          </w:p>
        </w:tc>
        <w:tc>
          <w:tcPr>
            <w:tcW w:w="634" w:type="pct"/>
            <w:shd w:val="clear" w:color="auto" w:fill="BFBFBF" w:themeFill="background1" w:themeFillShade="BF"/>
          </w:tcPr>
          <w:p w14:paraId="7BBB2E94" w14:textId="22655BB1" w:rsidR="00337B89" w:rsidRPr="00795F17" w:rsidRDefault="00337B89" w:rsidP="0044393D">
            <w:pPr>
              <w:pStyle w:val="Teksttabelinaglowek"/>
            </w:pPr>
            <w:r w:rsidRPr="00795F17">
              <w:t>Szczecin</w:t>
            </w:r>
          </w:p>
        </w:tc>
        <w:tc>
          <w:tcPr>
            <w:tcW w:w="682" w:type="pct"/>
            <w:shd w:val="clear" w:color="auto" w:fill="BFBFBF" w:themeFill="background1" w:themeFillShade="BF"/>
          </w:tcPr>
          <w:p w14:paraId="56F6CF83" w14:textId="0630A5A2" w:rsidR="00337B89" w:rsidRPr="00795F17" w:rsidRDefault="00337B89" w:rsidP="0044393D">
            <w:pPr>
              <w:pStyle w:val="Teksttabelinaglowek"/>
            </w:pPr>
            <w:r w:rsidRPr="00795F17">
              <w:t>Wrocław</w:t>
            </w:r>
          </w:p>
        </w:tc>
        <w:tc>
          <w:tcPr>
            <w:tcW w:w="612" w:type="pct"/>
            <w:vMerge/>
            <w:shd w:val="clear" w:color="auto" w:fill="BFBFBF" w:themeFill="background1" w:themeFillShade="BF"/>
          </w:tcPr>
          <w:p w14:paraId="48ACBBDF" w14:textId="77777777" w:rsidR="00337B89" w:rsidRPr="00795F17" w:rsidRDefault="00337B89" w:rsidP="0044393D">
            <w:pPr>
              <w:pStyle w:val="Teksttabelinaglowek"/>
            </w:pPr>
          </w:p>
        </w:tc>
      </w:tr>
      <w:tr w:rsidR="00C2666A" w:rsidRPr="00795F17" w14:paraId="4633BB32" w14:textId="77777777" w:rsidTr="0098794D">
        <w:trPr>
          <w:trHeight w:val="454"/>
          <w:jc w:val="center"/>
        </w:trPr>
        <w:tc>
          <w:tcPr>
            <w:tcW w:w="1149" w:type="pct"/>
          </w:tcPr>
          <w:p w14:paraId="721B76E0" w14:textId="77777777" w:rsidR="00C2666A" w:rsidRPr="00795F17" w:rsidRDefault="00C2666A" w:rsidP="00C2666A">
            <w:pPr>
              <w:pStyle w:val="Teksttabelilewy"/>
            </w:pPr>
            <w:r w:rsidRPr="00795F17">
              <w:t>Zrzut</w:t>
            </w:r>
          </w:p>
        </w:tc>
        <w:tc>
          <w:tcPr>
            <w:tcW w:w="732" w:type="pct"/>
            <w:vAlign w:val="bottom"/>
          </w:tcPr>
          <w:p w14:paraId="22AC671D" w14:textId="37A29E13" w:rsidR="00C2666A" w:rsidRPr="00795F17" w:rsidRDefault="00C2666A" w:rsidP="00C2666A">
            <w:pPr>
              <w:pStyle w:val="Teksttabelisrodek"/>
            </w:pPr>
            <w:r w:rsidRPr="00795F17">
              <w:t>1 459</w:t>
            </w:r>
          </w:p>
        </w:tc>
        <w:tc>
          <w:tcPr>
            <w:tcW w:w="607" w:type="pct"/>
            <w:vAlign w:val="bottom"/>
          </w:tcPr>
          <w:p w14:paraId="4AFC8133" w14:textId="1A074AE7" w:rsidR="00C2666A" w:rsidRPr="00795F17" w:rsidRDefault="00C2666A" w:rsidP="00C2666A">
            <w:pPr>
              <w:pStyle w:val="Teksttabelisrodek"/>
            </w:pPr>
            <w:r w:rsidRPr="00795F17">
              <w:t>429</w:t>
            </w:r>
          </w:p>
        </w:tc>
        <w:tc>
          <w:tcPr>
            <w:tcW w:w="584" w:type="pct"/>
            <w:vAlign w:val="bottom"/>
          </w:tcPr>
          <w:p w14:paraId="53F56E2C" w14:textId="21C24DE0" w:rsidR="00C2666A" w:rsidRPr="00795F17" w:rsidRDefault="00C2666A" w:rsidP="00C2666A">
            <w:pPr>
              <w:pStyle w:val="Teksttabelisrodek"/>
            </w:pPr>
            <w:r w:rsidRPr="00795F17">
              <w:t>3 451</w:t>
            </w:r>
          </w:p>
        </w:tc>
        <w:tc>
          <w:tcPr>
            <w:tcW w:w="634" w:type="pct"/>
            <w:vAlign w:val="bottom"/>
          </w:tcPr>
          <w:p w14:paraId="0990765D" w14:textId="36324E90" w:rsidR="00C2666A" w:rsidRPr="00795F17" w:rsidRDefault="00C2666A" w:rsidP="00C2666A">
            <w:pPr>
              <w:pStyle w:val="Teksttabelisrodek"/>
            </w:pPr>
            <w:r w:rsidRPr="00795F17">
              <w:t>1 787</w:t>
            </w:r>
          </w:p>
        </w:tc>
        <w:tc>
          <w:tcPr>
            <w:tcW w:w="682" w:type="pct"/>
            <w:vAlign w:val="bottom"/>
          </w:tcPr>
          <w:p w14:paraId="0619823D" w14:textId="42FCA907" w:rsidR="00C2666A" w:rsidRPr="00795F17" w:rsidRDefault="00C2666A" w:rsidP="00C2666A">
            <w:pPr>
              <w:pStyle w:val="Teksttabelisrodek"/>
            </w:pPr>
            <w:r w:rsidRPr="00795F17">
              <w:t>3 653</w:t>
            </w:r>
          </w:p>
        </w:tc>
        <w:tc>
          <w:tcPr>
            <w:tcW w:w="612" w:type="pct"/>
          </w:tcPr>
          <w:p w14:paraId="3AC22C8C" w14:textId="1851AB41" w:rsidR="00C2666A" w:rsidRPr="00795F17" w:rsidRDefault="00C2666A" w:rsidP="00C2666A">
            <w:pPr>
              <w:pStyle w:val="Teksttabelisrodek"/>
            </w:pPr>
            <w:r>
              <w:rPr>
                <w:rFonts w:ascii="Calibri" w:hAnsi="Calibri" w:cs="Calibri"/>
                <w:color w:val="000000"/>
                <w:szCs w:val="20"/>
              </w:rPr>
              <w:t>10 779</w:t>
            </w:r>
          </w:p>
        </w:tc>
      </w:tr>
      <w:tr w:rsidR="00C2666A" w:rsidRPr="00795F17" w14:paraId="43B5047E" w14:textId="77777777" w:rsidTr="0098794D">
        <w:trPr>
          <w:trHeight w:val="454"/>
          <w:jc w:val="center"/>
        </w:trPr>
        <w:tc>
          <w:tcPr>
            <w:tcW w:w="1149" w:type="pct"/>
          </w:tcPr>
          <w:p w14:paraId="49A139D1" w14:textId="77777777" w:rsidR="00C2666A" w:rsidRPr="00795F17" w:rsidRDefault="00C2666A" w:rsidP="00C2666A">
            <w:pPr>
              <w:pStyle w:val="Teksttabelilewy"/>
            </w:pPr>
            <w:r w:rsidRPr="00795F17">
              <w:t>Pobór</w:t>
            </w:r>
          </w:p>
        </w:tc>
        <w:tc>
          <w:tcPr>
            <w:tcW w:w="732" w:type="pct"/>
            <w:vAlign w:val="bottom"/>
          </w:tcPr>
          <w:p w14:paraId="4933D9CC" w14:textId="4B545370" w:rsidR="00C2666A" w:rsidRPr="00795F17" w:rsidRDefault="00C2666A" w:rsidP="00C2666A">
            <w:pPr>
              <w:pStyle w:val="Teksttabelisrodek"/>
            </w:pPr>
            <w:r w:rsidRPr="00795F17">
              <w:t>523</w:t>
            </w:r>
          </w:p>
        </w:tc>
        <w:tc>
          <w:tcPr>
            <w:tcW w:w="607" w:type="pct"/>
            <w:vAlign w:val="bottom"/>
          </w:tcPr>
          <w:p w14:paraId="65373CE6" w14:textId="30641B16" w:rsidR="00C2666A" w:rsidRPr="00795F17" w:rsidRDefault="00C2666A" w:rsidP="00C2666A">
            <w:pPr>
              <w:pStyle w:val="Teksttabelisrodek"/>
            </w:pPr>
            <w:r w:rsidRPr="00795F17">
              <w:t>89</w:t>
            </w:r>
          </w:p>
        </w:tc>
        <w:tc>
          <w:tcPr>
            <w:tcW w:w="584" w:type="pct"/>
            <w:vAlign w:val="bottom"/>
          </w:tcPr>
          <w:p w14:paraId="132842F0" w14:textId="71ED4CA7" w:rsidR="00C2666A" w:rsidRPr="00795F17" w:rsidRDefault="00C2666A" w:rsidP="00C2666A">
            <w:pPr>
              <w:pStyle w:val="Teksttabelisrodek"/>
            </w:pPr>
            <w:r w:rsidRPr="00795F17">
              <w:t>1 079</w:t>
            </w:r>
          </w:p>
        </w:tc>
        <w:tc>
          <w:tcPr>
            <w:tcW w:w="634" w:type="pct"/>
            <w:vAlign w:val="bottom"/>
          </w:tcPr>
          <w:p w14:paraId="0A9C9C93" w14:textId="78C8B7D0" w:rsidR="00C2666A" w:rsidRPr="00795F17" w:rsidRDefault="00C2666A" w:rsidP="00C2666A">
            <w:pPr>
              <w:pStyle w:val="Teksttabelisrodek"/>
            </w:pPr>
            <w:r w:rsidRPr="00795F17">
              <w:t>326</w:t>
            </w:r>
          </w:p>
        </w:tc>
        <w:tc>
          <w:tcPr>
            <w:tcW w:w="682" w:type="pct"/>
            <w:vAlign w:val="bottom"/>
          </w:tcPr>
          <w:p w14:paraId="352F6D66" w14:textId="143996C0" w:rsidR="00C2666A" w:rsidRPr="00795F17" w:rsidRDefault="00C2666A" w:rsidP="00C2666A">
            <w:pPr>
              <w:pStyle w:val="Teksttabelisrodek"/>
            </w:pPr>
            <w:r w:rsidRPr="00795F17">
              <w:t>327</w:t>
            </w:r>
          </w:p>
        </w:tc>
        <w:tc>
          <w:tcPr>
            <w:tcW w:w="612" w:type="pct"/>
          </w:tcPr>
          <w:p w14:paraId="5EDC47A2" w14:textId="4A3967B7" w:rsidR="00C2666A" w:rsidRPr="00795F17" w:rsidRDefault="00C2666A" w:rsidP="00C2666A">
            <w:pPr>
              <w:pStyle w:val="Teksttabelisrodek"/>
            </w:pPr>
            <w:r>
              <w:rPr>
                <w:rFonts w:ascii="Calibri" w:hAnsi="Calibri" w:cs="Calibri"/>
                <w:color w:val="000000"/>
                <w:szCs w:val="20"/>
              </w:rPr>
              <w:t>2344</w:t>
            </w:r>
          </w:p>
        </w:tc>
      </w:tr>
      <w:tr w:rsidR="00C2666A" w:rsidRPr="00795F17" w14:paraId="0024AE7F" w14:textId="77777777" w:rsidTr="0098794D">
        <w:trPr>
          <w:trHeight w:val="454"/>
          <w:jc w:val="center"/>
        </w:trPr>
        <w:tc>
          <w:tcPr>
            <w:tcW w:w="1149" w:type="pct"/>
          </w:tcPr>
          <w:p w14:paraId="127A2C2B" w14:textId="77777777" w:rsidR="00C2666A" w:rsidRPr="00795F17" w:rsidRDefault="00C2666A" w:rsidP="00C2666A">
            <w:pPr>
              <w:pStyle w:val="Teksttabelilewy"/>
            </w:pPr>
            <w:r w:rsidRPr="00795F17">
              <w:t>Retencjonowanie</w:t>
            </w:r>
          </w:p>
        </w:tc>
        <w:tc>
          <w:tcPr>
            <w:tcW w:w="732" w:type="pct"/>
            <w:vAlign w:val="bottom"/>
          </w:tcPr>
          <w:p w14:paraId="73FD31A7" w14:textId="6FB26202" w:rsidR="00C2666A" w:rsidRPr="00795F17" w:rsidRDefault="00C2666A" w:rsidP="00C2666A">
            <w:pPr>
              <w:pStyle w:val="Teksttabelisrodek"/>
            </w:pPr>
            <w:r w:rsidRPr="00795F17">
              <w:t>45</w:t>
            </w:r>
          </w:p>
        </w:tc>
        <w:tc>
          <w:tcPr>
            <w:tcW w:w="607" w:type="pct"/>
            <w:vAlign w:val="bottom"/>
          </w:tcPr>
          <w:p w14:paraId="5366D12C" w14:textId="6907176D" w:rsidR="00C2666A" w:rsidRPr="00795F17" w:rsidRDefault="00C2666A" w:rsidP="00C2666A">
            <w:pPr>
              <w:pStyle w:val="Teksttabelisrodek"/>
            </w:pPr>
            <w:r w:rsidRPr="00795F17">
              <w:t>42</w:t>
            </w:r>
          </w:p>
        </w:tc>
        <w:tc>
          <w:tcPr>
            <w:tcW w:w="584" w:type="pct"/>
            <w:vAlign w:val="bottom"/>
          </w:tcPr>
          <w:p w14:paraId="2A73686A" w14:textId="285438CC" w:rsidR="00C2666A" w:rsidRPr="00795F17" w:rsidRDefault="00C2666A" w:rsidP="00C2666A">
            <w:pPr>
              <w:pStyle w:val="Teksttabelisrodek"/>
            </w:pPr>
            <w:r w:rsidRPr="00795F17">
              <w:t>136</w:t>
            </w:r>
          </w:p>
        </w:tc>
        <w:tc>
          <w:tcPr>
            <w:tcW w:w="634" w:type="pct"/>
            <w:vAlign w:val="bottom"/>
          </w:tcPr>
          <w:p w14:paraId="287985C6" w14:textId="0823978D" w:rsidR="00C2666A" w:rsidRPr="00795F17" w:rsidRDefault="00C2666A" w:rsidP="00C2666A">
            <w:pPr>
              <w:pStyle w:val="Teksttabelisrodek"/>
            </w:pPr>
            <w:r w:rsidRPr="00795F17">
              <w:t>0</w:t>
            </w:r>
          </w:p>
        </w:tc>
        <w:tc>
          <w:tcPr>
            <w:tcW w:w="682" w:type="pct"/>
            <w:vAlign w:val="bottom"/>
          </w:tcPr>
          <w:p w14:paraId="590DB98C" w14:textId="51923DF6" w:rsidR="00C2666A" w:rsidRPr="00795F17" w:rsidRDefault="00C2666A" w:rsidP="00C2666A">
            <w:pPr>
              <w:pStyle w:val="Teksttabelisrodek"/>
            </w:pPr>
            <w:r w:rsidRPr="00795F17">
              <w:t>121</w:t>
            </w:r>
          </w:p>
        </w:tc>
        <w:tc>
          <w:tcPr>
            <w:tcW w:w="612" w:type="pct"/>
          </w:tcPr>
          <w:p w14:paraId="1D592672" w14:textId="74388896" w:rsidR="00C2666A" w:rsidRPr="00795F17" w:rsidRDefault="00C2666A" w:rsidP="00C2666A">
            <w:pPr>
              <w:pStyle w:val="Teksttabelisrodek"/>
            </w:pPr>
            <w:r>
              <w:rPr>
                <w:rFonts w:ascii="Calibri" w:hAnsi="Calibri" w:cs="Calibri"/>
                <w:color w:val="000000"/>
                <w:szCs w:val="20"/>
              </w:rPr>
              <w:t>344</w:t>
            </w:r>
          </w:p>
        </w:tc>
      </w:tr>
      <w:tr w:rsidR="00C2666A" w:rsidRPr="00795F17" w14:paraId="54405D6E" w14:textId="77777777" w:rsidTr="0098794D">
        <w:trPr>
          <w:trHeight w:val="454"/>
          <w:jc w:val="center"/>
        </w:trPr>
        <w:tc>
          <w:tcPr>
            <w:tcW w:w="1149" w:type="pct"/>
          </w:tcPr>
          <w:p w14:paraId="1A46F1C4" w14:textId="77777777" w:rsidR="00C2666A" w:rsidRPr="00795F17" w:rsidRDefault="00C2666A" w:rsidP="00C2666A">
            <w:pPr>
              <w:pStyle w:val="Teksttabelilewy"/>
            </w:pPr>
            <w:r w:rsidRPr="00795F17">
              <w:t>Regulacja</w:t>
            </w:r>
          </w:p>
        </w:tc>
        <w:tc>
          <w:tcPr>
            <w:tcW w:w="732" w:type="pct"/>
            <w:vAlign w:val="bottom"/>
          </w:tcPr>
          <w:p w14:paraId="2EB5A574" w14:textId="66ACDA72" w:rsidR="00C2666A" w:rsidRPr="00795F17" w:rsidRDefault="00C2666A" w:rsidP="00C2666A">
            <w:pPr>
              <w:pStyle w:val="Teksttabelisrodek"/>
            </w:pPr>
            <w:r w:rsidRPr="00795F17">
              <w:t>14</w:t>
            </w:r>
          </w:p>
        </w:tc>
        <w:tc>
          <w:tcPr>
            <w:tcW w:w="607" w:type="pct"/>
            <w:vAlign w:val="bottom"/>
          </w:tcPr>
          <w:p w14:paraId="09990C4C" w14:textId="4935F3F9" w:rsidR="00C2666A" w:rsidRPr="00795F17" w:rsidRDefault="00C2666A" w:rsidP="00C2666A">
            <w:pPr>
              <w:pStyle w:val="Teksttabelisrodek"/>
            </w:pPr>
            <w:r w:rsidRPr="00795F17">
              <w:t>4</w:t>
            </w:r>
          </w:p>
        </w:tc>
        <w:tc>
          <w:tcPr>
            <w:tcW w:w="584" w:type="pct"/>
            <w:vAlign w:val="bottom"/>
          </w:tcPr>
          <w:p w14:paraId="4F796B4B" w14:textId="0A1F8FFE" w:rsidR="00C2666A" w:rsidRPr="00795F17" w:rsidRDefault="00C2666A" w:rsidP="00C2666A">
            <w:pPr>
              <w:pStyle w:val="Teksttabelisrodek"/>
            </w:pPr>
            <w:r w:rsidRPr="00795F17">
              <w:t>927</w:t>
            </w:r>
          </w:p>
        </w:tc>
        <w:tc>
          <w:tcPr>
            <w:tcW w:w="634" w:type="pct"/>
            <w:vAlign w:val="bottom"/>
          </w:tcPr>
          <w:p w14:paraId="0015F21E" w14:textId="780E9C97" w:rsidR="00C2666A" w:rsidRPr="00795F17" w:rsidRDefault="00C2666A" w:rsidP="00C2666A">
            <w:pPr>
              <w:pStyle w:val="Teksttabelisrodek"/>
            </w:pPr>
            <w:r w:rsidRPr="00795F17">
              <w:t>0</w:t>
            </w:r>
          </w:p>
        </w:tc>
        <w:tc>
          <w:tcPr>
            <w:tcW w:w="682" w:type="pct"/>
            <w:vAlign w:val="bottom"/>
          </w:tcPr>
          <w:p w14:paraId="64F62284" w14:textId="2DE7B419" w:rsidR="00C2666A" w:rsidRPr="00795F17" w:rsidRDefault="00C2666A" w:rsidP="00C2666A">
            <w:pPr>
              <w:pStyle w:val="Teksttabelisrodek"/>
            </w:pPr>
            <w:r w:rsidRPr="00795F17">
              <w:t>1</w:t>
            </w:r>
          </w:p>
        </w:tc>
        <w:tc>
          <w:tcPr>
            <w:tcW w:w="612" w:type="pct"/>
          </w:tcPr>
          <w:p w14:paraId="08C3A292" w14:textId="307E7200" w:rsidR="00C2666A" w:rsidRPr="00795F17" w:rsidRDefault="00C2666A" w:rsidP="00C2666A">
            <w:pPr>
              <w:pStyle w:val="Teksttabelisrodek"/>
            </w:pPr>
            <w:r>
              <w:rPr>
                <w:rFonts w:ascii="Calibri" w:hAnsi="Calibri" w:cs="Calibri"/>
                <w:color w:val="000000"/>
                <w:szCs w:val="20"/>
              </w:rPr>
              <w:t>946</w:t>
            </w:r>
          </w:p>
        </w:tc>
      </w:tr>
    </w:tbl>
    <w:p w14:paraId="444D2D1C" w14:textId="60497B18" w:rsidR="005E5391" w:rsidRPr="00795F17" w:rsidRDefault="005E5391" w:rsidP="0044393D">
      <w:pPr>
        <w:pStyle w:val="rdo"/>
      </w:pPr>
      <w:r w:rsidRPr="00795F17">
        <w:t xml:space="preserve">Źródło: </w:t>
      </w:r>
      <w:r w:rsidR="00FD7248" w:rsidRPr="00795F17">
        <w:t>opracowanie własne</w:t>
      </w:r>
      <w:r w:rsidRPr="00795F17">
        <w:t xml:space="preserve"> na podstawie danych z systemu informacyjnego gospodarowania wodami </w:t>
      </w:r>
      <w:r w:rsidR="0028234C" w:rsidRPr="00795F17">
        <w:t>PGW WP</w:t>
      </w:r>
      <w:r w:rsidR="007772C5" w:rsidRPr="00795F17">
        <w:br/>
      </w:r>
    </w:p>
    <w:p w14:paraId="5FC87771" w14:textId="1DA33EB2" w:rsidR="005E5391" w:rsidRPr="00795F17" w:rsidRDefault="0040006B" w:rsidP="00E7652B">
      <w:pPr>
        <w:pStyle w:val="wykrespolozenie"/>
      </w:pPr>
      <w:r>
        <w:rPr>
          <w:noProof/>
        </w:rPr>
        <w:drawing>
          <wp:inline distT="0" distB="0" distL="0" distR="0" wp14:anchorId="7B1A1C68" wp14:editId="00B63DAD">
            <wp:extent cx="5411470" cy="3206750"/>
            <wp:effectExtent l="0" t="0" r="17780" b="12700"/>
            <wp:docPr id="251" name="Wykres 251">
              <a:extLst xmlns:a="http://schemas.openxmlformats.org/drawingml/2006/main">
                <a:ext uri="{FF2B5EF4-FFF2-40B4-BE49-F238E27FC236}">
                  <a16:creationId xmlns:a16="http://schemas.microsoft.com/office/drawing/2014/main" id="{B1CA7A9C-1AB3-4F6B-9007-7B74E84817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1"/>
              </a:graphicData>
            </a:graphic>
          </wp:inline>
        </w:drawing>
      </w:r>
    </w:p>
    <w:p w14:paraId="289B15F3" w14:textId="3DF7B870" w:rsidR="005E5391" w:rsidRPr="00795F17" w:rsidRDefault="005E5391" w:rsidP="00867E43">
      <w:pPr>
        <w:pStyle w:val="Legenda"/>
      </w:pPr>
      <w:bookmarkStart w:id="835" w:name="_Toc66288225"/>
      <w:bookmarkStart w:id="836" w:name="_Toc68703897"/>
      <w:r w:rsidRPr="00795F17">
        <w:t xml:space="preserve">Wykres </w:t>
      </w:r>
      <w:fldSimple w:instr=" STYLEREF 1 \s ">
        <w:r w:rsidR="00550571">
          <w:rPr>
            <w:noProof/>
          </w:rPr>
          <w:t>13</w:t>
        </w:r>
      </w:fldSimple>
      <w:r w:rsidR="008F17D7" w:rsidRPr="00795F17">
        <w:noBreakHyphen/>
      </w:r>
      <w:fldSimple w:instr=" SEQ Wykres \* ARABIC \s 1 ">
        <w:r w:rsidR="00550571">
          <w:rPr>
            <w:noProof/>
          </w:rPr>
          <w:t>5</w:t>
        </w:r>
      </w:fldSimple>
      <w:r w:rsidRPr="00795F17">
        <w:tab/>
        <w:t xml:space="preserve">Rodzaje udzielonych w okresie 2018-2019 pozwoleń wodnoprawnych w obszarze poszczególnych </w:t>
      </w:r>
      <w:r w:rsidR="004635D6" w:rsidRPr="00795F17">
        <w:t>RZGW WP</w:t>
      </w:r>
      <w:r w:rsidR="006C26A1" w:rsidRPr="00795F17">
        <w:t xml:space="preserve"> obszaru</w:t>
      </w:r>
      <w:r w:rsidRPr="00795F17">
        <w:t xml:space="preserve"> dorzecza </w:t>
      </w:r>
      <w:bookmarkEnd w:id="835"/>
      <w:r w:rsidR="00A40D9E" w:rsidRPr="00795F17">
        <w:t>Odry</w:t>
      </w:r>
      <w:bookmarkEnd w:id="836"/>
    </w:p>
    <w:p w14:paraId="60A5D455" w14:textId="5CD74DFC" w:rsidR="005E5391" w:rsidRPr="00795F17" w:rsidRDefault="005E5391" w:rsidP="0044393D">
      <w:pPr>
        <w:pStyle w:val="rdo"/>
      </w:pPr>
      <w:r w:rsidRPr="00795F17">
        <w:t xml:space="preserve">Źródło: </w:t>
      </w:r>
      <w:r w:rsidR="00FD7248" w:rsidRPr="00795F17">
        <w:t>opracowanie własne</w:t>
      </w:r>
      <w:r w:rsidRPr="00795F17">
        <w:t xml:space="preserve"> na podstawie danych z systemu informacyjnego gospodarowania wodami </w:t>
      </w:r>
      <w:r w:rsidR="0028234C" w:rsidRPr="00795F17">
        <w:t>PGW WP</w:t>
      </w:r>
    </w:p>
    <w:p w14:paraId="54CF9E8A" w14:textId="735A9A94" w:rsidR="005E5391" w:rsidRPr="00795F17" w:rsidRDefault="005E5391" w:rsidP="0044393D">
      <w:r w:rsidRPr="00795F17">
        <w:t xml:space="preserve">Całkowite wielkości zrzutów zarejestrowanych w obszarze dorzecza </w:t>
      </w:r>
      <w:r w:rsidR="00A40D9E" w:rsidRPr="00795F17">
        <w:t>Odry</w:t>
      </w:r>
      <w:r w:rsidRPr="00795F17">
        <w:t xml:space="preserve"> przedstawia poniższ</w:t>
      </w:r>
      <w:r w:rsidR="002B599A">
        <w:t>a</w:t>
      </w:r>
      <w:r w:rsidRPr="00795F17">
        <w:t xml:space="preserve"> tabel</w:t>
      </w:r>
      <w:r w:rsidR="002B599A">
        <w:t>a</w:t>
      </w:r>
      <w:r w:rsidRPr="00795F17">
        <w:t>.</w:t>
      </w:r>
    </w:p>
    <w:p w14:paraId="3C01EFEC" w14:textId="395407A3" w:rsidR="005E5391" w:rsidRPr="00795F17" w:rsidRDefault="005E5391" w:rsidP="00867E43">
      <w:pPr>
        <w:pStyle w:val="Tabela"/>
      </w:pPr>
      <w:bookmarkStart w:id="837" w:name="_Toc66288120"/>
      <w:bookmarkStart w:id="838" w:name="_Toc66341969"/>
      <w:bookmarkStart w:id="839" w:name="_Toc68703759"/>
      <w:r w:rsidRPr="00795F17">
        <w:t xml:space="preserve">Tabela </w:t>
      </w:r>
      <w:fldSimple w:instr=" STYLEREF 1 \s ">
        <w:r w:rsidR="00550571">
          <w:rPr>
            <w:noProof/>
          </w:rPr>
          <w:t>13</w:t>
        </w:r>
      </w:fldSimple>
      <w:r w:rsidR="00BB3B21" w:rsidRPr="00795F17">
        <w:noBreakHyphen/>
      </w:r>
      <w:fldSimple w:instr=" SEQ Tabela \* ARABIC \s 1 ">
        <w:r w:rsidR="00550571">
          <w:rPr>
            <w:noProof/>
          </w:rPr>
          <w:t>12</w:t>
        </w:r>
      </w:fldSimple>
      <w:r w:rsidRPr="00795F17">
        <w:tab/>
        <w:t xml:space="preserve">Wielkość zrzutu w podziale na rodzaj zrzutu na obszarze dorzecza </w:t>
      </w:r>
      <w:bookmarkEnd w:id="837"/>
      <w:r w:rsidR="00A40D9E" w:rsidRPr="00795F17">
        <w:t>Odry</w:t>
      </w:r>
      <w:bookmarkEnd w:id="838"/>
      <w:bookmarkEnd w:id="839"/>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88"/>
        <w:gridCol w:w="1346"/>
        <w:gridCol w:w="1347"/>
        <w:gridCol w:w="1346"/>
        <w:gridCol w:w="1347"/>
        <w:gridCol w:w="1346"/>
        <w:gridCol w:w="1347"/>
      </w:tblGrid>
      <w:tr w:rsidR="005E5391" w:rsidRPr="00795F17" w14:paraId="2A1C8EBD" w14:textId="77777777" w:rsidTr="004E38B4">
        <w:trPr>
          <w:trHeight w:val="454"/>
        </w:trPr>
        <w:tc>
          <w:tcPr>
            <w:tcW w:w="988" w:type="dxa"/>
            <w:vMerge w:val="restart"/>
            <w:shd w:val="clear" w:color="auto" w:fill="BFBFBF" w:themeFill="background1" w:themeFillShade="BF"/>
            <w:noWrap/>
            <w:vAlign w:val="center"/>
            <w:hideMark/>
          </w:tcPr>
          <w:p w14:paraId="315DF7C5" w14:textId="2379CAA4" w:rsidR="005E5391" w:rsidRPr="00795F17" w:rsidRDefault="006C26A1" w:rsidP="0044393D">
            <w:pPr>
              <w:pStyle w:val="Teksttabelinaglowek"/>
            </w:pPr>
            <w:r w:rsidRPr="00795F17">
              <w:t>Obszar d</w:t>
            </w:r>
            <w:r w:rsidR="005E5391" w:rsidRPr="00795F17">
              <w:t>orzecz</w:t>
            </w:r>
            <w:r w:rsidRPr="00795F17">
              <w:t>a</w:t>
            </w:r>
          </w:p>
        </w:tc>
        <w:tc>
          <w:tcPr>
            <w:tcW w:w="8079" w:type="dxa"/>
            <w:gridSpan w:val="6"/>
            <w:shd w:val="clear" w:color="auto" w:fill="BFBFBF" w:themeFill="background1" w:themeFillShade="BF"/>
            <w:noWrap/>
            <w:vAlign w:val="center"/>
            <w:hideMark/>
          </w:tcPr>
          <w:p w14:paraId="7CF6FB88" w14:textId="77777777" w:rsidR="005E5391" w:rsidRPr="00795F17" w:rsidRDefault="005E5391" w:rsidP="0044393D">
            <w:pPr>
              <w:pStyle w:val="Teksttabelinaglowek"/>
            </w:pPr>
            <w:r w:rsidRPr="00795F17">
              <w:t>Rodzaj zrzutu</w:t>
            </w:r>
          </w:p>
        </w:tc>
      </w:tr>
      <w:tr w:rsidR="005E5391" w:rsidRPr="00795F17" w14:paraId="634E3F82" w14:textId="77777777" w:rsidTr="00C817B5">
        <w:trPr>
          <w:trHeight w:val="454"/>
        </w:trPr>
        <w:tc>
          <w:tcPr>
            <w:tcW w:w="988" w:type="dxa"/>
            <w:vMerge/>
            <w:shd w:val="clear" w:color="auto" w:fill="A6A6A6" w:themeFill="background1" w:themeFillShade="A6"/>
            <w:vAlign w:val="center"/>
            <w:hideMark/>
          </w:tcPr>
          <w:p w14:paraId="249CA5BB" w14:textId="77777777" w:rsidR="005E5391" w:rsidRPr="00795F17" w:rsidRDefault="005E5391" w:rsidP="0044393D">
            <w:pPr>
              <w:pStyle w:val="Teksttabelinaglowek"/>
            </w:pPr>
          </w:p>
        </w:tc>
        <w:tc>
          <w:tcPr>
            <w:tcW w:w="1346" w:type="dxa"/>
            <w:shd w:val="clear" w:color="auto" w:fill="BFBFBF" w:themeFill="background1" w:themeFillShade="BF"/>
            <w:noWrap/>
            <w:vAlign w:val="center"/>
            <w:hideMark/>
          </w:tcPr>
          <w:p w14:paraId="288EABD6" w14:textId="77777777" w:rsidR="005E5391" w:rsidRPr="00795F17" w:rsidRDefault="005E5391" w:rsidP="0044393D">
            <w:pPr>
              <w:pStyle w:val="Teksttabelinaglowek"/>
            </w:pPr>
            <w:r w:rsidRPr="00795F17">
              <w:t>Bytowe</w:t>
            </w:r>
          </w:p>
        </w:tc>
        <w:tc>
          <w:tcPr>
            <w:tcW w:w="1347" w:type="dxa"/>
            <w:shd w:val="clear" w:color="auto" w:fill="BFBFBF" w:themeFill="background1" w:themeFillShade="BF"/>
            <w:noWrap/>
            <w:vAlign w:val="center"/>
            <w:hideMark/>
          </w:tcPr>
          <w:p w14:paraId="0462ED5D" w14:textId="77777777" w:rsidR="005E5391" w:rsidRPr="00795F17" w:rsidRDefault="005E5391" w:rsidP="0044393D">
            <w:pPr>
              <w:pStyle w:val="Teksttabelinaglowek"/>
            </w:pPr>
            <w:r w:rsidRPr="00795F17">
              <w:t>Komunalne</w:t>
            </w:r>
          </w:p>
        </w:tc>
        <w:tc>
          <w:tcPr>
            <w:tcW w:w="1346" w:type="dxa"/>
            <w:shd w:val="clear" w:color="auto" w:fill="BFBFBF" w:themeFill="background1" w:themeFillShade="BF"/>
            <w:noWrap/>
            <w:vAlign w:val="center"/>
            <w:hideMark/>
          </w:tcPr>
          <w:p w14:paraId="6238BA3C" w14:textId="77777777" w:rsidR="005E5391" w:rsidRPr="00795F17" w:rsidRDefault="005E5391" w:rsidP="0044393D">
            <w:pPr>
              <w:pStyle w:val="Teksttabelinaglowek"/>
            </w:pPr>
            <w:r w:rsidRPr="00795F17">
              <w:t>Lecznicze</w:t>
            </w:r>
          </w:p>
        </w:tc>
        <w:tc>
          <w:tcPr>
            <w:tcW w:w="1347" w:type="dxa"/>
            <w:shd w:val="clear" w:color="auto" w:fill="BFBFBF" w:themeFill="background1" w:themeFillShade="BF"/>
            <w:noWrap/>
            <w:vAlign w:val="center"/>
            <w:hideMark/>
          </w:tcPr>
          <w:p w14:paraId="354D8B81" w14:textId="77777777" w:rsidR="005E5391" w:rsidRPr="00795F17" w:rsidRDefault="005E5391" w:rsidP="0044393D">
            <w:pPr>
              <w:pStyle w:val="Teksttabelinaglowek"/>
            </w:pPr>
            <w:r w:rsidRPr="00795F17">
              <w:t>Przemysłowe</w:t>
            </w:r>
          </w:p>
        </w:tc>
        <w:tc>
          <w:tcPr>
            <w:tcW w:w="1346" w:type="dxa"/>
            <w:shd w:val="clear" w:color="auto" w:fill="BFBFBF" w:themeFill="background1" w:themeFillShade="BF"/>
            <w:noWrap/>
            <w:vAlign w:val="center"/>
            <w:hideMark/>
          </w:tcPr>
          <w:p w14:paraId="7AEDA96E" w14:textId="77777777" w:rsidR="005E5391" w:rsidRPr="00795F17" w:rsidRDefault="005E5391" w:rsidP="0044393D">
            <w:pPr>
              <w:pStyle w:val="Teksttabelinaglowek"/>
            </w:pPr>
            <w:r w:rsidRPr="00795F17">
              <w:t>Składowiska</w:t>
            </w:r>
          </w:p>
        </w:tc>
        <w:tc>
          <w:tcPr>
            <w:tcW w:w="1347" w:type="dxa"/>
            <w:shd w:val="clear" w:color="auto" w:fill="BFBFBF" w:themeFill="background1" w:themeFillShade="BF"/>
            <w:noWrap/>
            <w:vAlign w:val="center"/>
            <w:hideMark/>
          </w:tcPr>
          <w:p w14:paraId="0A89CB70" w14:textId="77777777" w:rsidR="005E5391" w:rsidRPr="00795F17" w:rsidRDefault="005E5391" w:rsidP="0044393D">
            <w:pPr>
              <w:pStyle w:val="Teksttabelinaglowek"/>
            </w:pPr>
            <w:r w:rsidRPr="00795F17">
              <w:t>Suma zrzutów</w:t>
            </w:r>
          </w:p>
        </w:tc>
      </w:tr>
      <w:tr w:rsidR="005E5391" w:rsidRPr="00795F17" w14:paraId="5FD55F2E" w14:textId="77777777" w:rsidTr="00C817B5">
        <w:trPr>
          <w:trHeight w:val="454"/>
        </w:trPr>
        <w:tc>
          <w:tcPr>
            <w:tcW w:w="988" w:type="dxa"/>
            <w:vMerge/>
            <w:shd w:val="clear" w:color="auto" w:fill="A6A6A6" w:themeFill="background1" w:themeFillShade="A6"/>
            <w:vAlign w:val="center"/>
            <w:hideMark/>
          </w:tcPr>
          <w:p w14:paraId="4BE7446E" w14:textId="77777777" w:rsidR="005E5391" w:rsidRPr="00795F17" w:rsidRDefault="005E5391" w:rsidP="0044393D">
            <w:pPr>
              <w:pStyle w:val="Teksttabelinaglowek"/>
            </w:pPr>
          </w:p>
        </w:tc>
        <w:tc>
          <w:tcPr>
            <w:tcW w:w="8079" w:type="dxa"/>
            <w:gridSpan w:val="6"/>
            <w:shd w:val="clear" w:color="auto" w:fill="BFBFBF" w:themeFill="background1" w:themeFillShade="BF"/>
            <w:noWrap/>
            <w:vAlign w:val="center"/>
            <w:hideMark/>
          </w:tcPr>
          <w:p w14:paraId="02390083" w14:textId="73851178" w:rsidR="005E5391" w:rsidRPr="00795F17" w:rsidRDefault="005E5391" w:rsidP="0044393D">
            <w:pPr>
              <w:pStyle w:val="Teksttabelinaglowek"/>
            </w:pPr>
            <w:r w:rsidRPr="00795F17">
              <w:t xml:space="preserve">Wielkość zrzutu </w:t>
            </w:r>
            <w:r w:rsidR="00AA618A" w:rsidRPr="00795F17">
              <w:t>(</w:t>
            </w:r>
            <w:r w:rsidRPr="00795F17">
              <w:t>m</w:t>
            </w:r>
            <w:r w:rsidRPr="00795F17">
              <w:rPr>
                <w:vertAlign w:val="superscript"/>
              </w:rPr>
              <w:t>3</w:t>
            </w:r>
            <w:r w:rsidRPr="00795F17">
              <w:t>/rok</w:t>
            </w:r>
            <w:r w:rsidR="00AA618A" w:rsidRPr="00795F17">
              <w:t>)</w:t>
            </w:r>
          </w:p>
        </w:tc>
      </w:tr>
      <w:tr w:rsidR="008356C6" w:rsidRPr="00795F17" w14:paraId="47C43A64" w14:textId="77777777" w:rsidTr="009130DF">
        <w:trPr>
          <w:trHeight w:val="454"/>
        </w:trPr>
        <w:tc>
          <w:tcPr>
            <w:tcW w:w="988" w:type="dxa"/>
            <w:shd w:val="clear" w:color="auto" w:fill="auto"/>
            <w:noWrap/>
            <w:vAlign w:val="center"/>
            <w:hideMark/>
          </w:tcPr>
          <w:p w14:paraId="17B14D65" w14:textId="13AAE8DA" w:rsidR="008356C6" w:rsidRPr="00795F17" w:rsidRDefault="009130DF" w:rsidP="0065243A">
            <w:pPr>
              <w:pStyle w:val="Teksttabelisrodek"/>
            </w:pPr>
            <w:r w:rsidRPr="00795F17">
              <w:t>Odra</w:t>
            </w:r>
          </w:p>
        </w:tc>
        <w:tc>
          <w:tcPr>
            <w:tcW w:w="1346" w:type="dxa"/>
            <w:shd w:val="clear" w:color="auto" w:fill="auto"/>
            <w:noWrap/>
            <w:vAlign w:val="center"/>
            <w:hideMark/>
          </w:tcPr>
          <w:p w14:paraId="07F2D278" w14:textId="1A907BFE" w:rsidR="008356C6" w:rsidRPr="00795F17" w:rsidRDefault="008356C6" w:rsidP="0065243A">
            <w:pPr>
              <w:pStyle w:val="Teksttabelisrodek"/>
            </w:pPr>
            <w:r w:rsidRPr="00795F17">
              <w:t>15 853 294,73</w:t>
            </w:r>
          </w:p>
        </w:tc>
        <w:tc>
          <w:tcPr>
            <w:tcW w:w="1347" w:type="dxa"/>
            <w:shd w:val="clear" w:color="auto" w:fill="auto"/>
            <w:noWrap/>
            <w:vAlign w:val="center"/>
            <w:hideMark/>
          </w:tcPr>
          <w:p w14:paraId="0980F09B" w14:textId="53A62092" w:rsidR="008356C6" w:rsidRPr="00795F17" w:rsidRDefault="008356C6" w:rsidP="0065243A">
            <w:pPr>
              <w:pStyle w:val="Teksttabelisrodek"/>
            </w:pPr>
            <w:r w:rsidRPr="00795F17">
              <w:t>840 847 724</w:t>
            </w:r>
          </w:p>
        </w:tc>
        <w:tc>
          <w:tcPr>
            <w:tcW w:w="1346" w:type="dxa"/>
            <w:shd w:val="clear" w:color="auto" w:fill="auto"/>
            <w:noWrap/>
            <w:vAlign w:val="center"/>
            <w:hideMark/>
          </w:tcPr>
          <w:p w14:paraId="329B27D3" w14:textId="273C75DB" w:rsidR="008356C6" w:rsidRPr="00795F17" w:rsidRDefault="008356C6" w:rsidP="0065243A">
            <w:pPr>
              <w:pStyle w:val="Teksttabelisrodek"/>
            </w:pPr>
            <w:r w:rsidRPr="00795F17">
              <w:t>501 615,46</w:t>
            </w:r>
          </w:p>
        </w:tc>
        <w:tc>
          <w:tcPr>
            <w:tcW w:w="1347" w:type="dxa"/>
            <w:shd w:val="clear" w:color="auto" w:fill="auto"/>
            <w:noWrap/>
            <w:vAlign w:val="center"/>
            <w:hideMark/>
          </w:tcPr>
          <w:p w14:paraId="0553A85E" w14:textId="581E92FD" w:rsidR="008356C6" w:rsidRPr="00795F17" w:rsidRDefault="008356C6" w:rsidP="0065243A">
            <w:pPr>
              <w:pStyle w:val="Teksttabelisrodek"/>
            </w:pPr>
            <w:r w:rsidRPr="00795F17">
              <w:t>1 479 856 941</w:t>
            </w:r>
          </w:p>
        </w:tc>
        <w:tc>
          <w:tcPr>
            <w:tcW w:w="1346" w:type="dxa"/>
            <w:shd w:val="clear" w:color="auto" w:fill="auto"/>
            <w:noWrap/>
            <w:vAlign w:val="center"/>
            <w:hideMark/>
          </w:tcPr>
          <w:p w14:paraId="756EC209" w14:textId="38B569A0" w:rsidR="008356C6" w:rsidRPr="00795F17" w:rsidRDefault="008356C6" w:rsidP="0065243A">
            <w:pPr>
              <w:pStyle w:val="Teksttabelisrodek"/>
            </w:pPr>
            <w:r w:rsidRPr="00795F17">
              <w:t>1 477 941,45</w:t>
            </w:r>
          </w:p>
        </w:tc>
        <w:tc>
          <w:tcPr>
            <w:tcW w:w="1347" w:type="dxa"/>
            <w:shd w:val="clear" w:color="auto" w:fill="auto"/>
            <w:noWrap/>
            <w:vAlign w:val="center"/>
            <w:hideMark/>
          </w:tcPr>
          <w:p w14:paraId="3516D3B3" w14:textId="0A1F3817" w:rsidR="008356C6" w:rsidRPr="00795F17" w:rsidRDefault="008356C6" w:rsidP="0065243A">
            <w:pPr>
              <w:pStyle w:val="Teksttabelisrodek"/>
            </w:pPr>
            <w:r w:rsidRPr="00795F17">
              <w:t>2</w:t>
            </w:r>
            <w:r w:rsidR="00B53F7C" w:rsidRPr="00795F17">
              <w:t> </w:t>
            </w:r>
            <w:r w:rsidRPr="00795F17">
              <w:t>338</w:t>
            </w:r>
            <w:r w:rsidR="00B53F7C" w:rsidRPr="00795F17">
              <w:t xml:space="preserve"> </w:t>
            </w:r>
            <w:r w:rsidRPr="00795F17">
              <w:t>537 516</w:t>
            </w:r>
          </w:p>
        </w:tc>
      </w:tr>
    </w:tbl>
    <w:p w14:paraId="4E00E94A" w14:textId="4AD7A140" w:rsidR="005E5391" w:rsidRPr="00795F17" w:rsidRDefault="005E5391" w:rsidP="0044393D">
      <w:pPr>
        <w:pStyle w:val="rdo"/>
      </w:pPr>
      <w:r w:rsidRPr="00795F17">
        <w:t xml:space="preserve">Źródło: </w:t>
      </w:r>
      <w:r w:rsidR="00FD7248" w:rsidRPr="00795F17">
        <w:t>opracowanie własne</w:t>
      </w:r>
      <w:r w:rsidRPr="00795F17">
        <w:t xml:space="preserve"> na podstawie wyników Analizy znaczących oddziaływań - jcwp (…)</w:t>
      </w:r>
    </w:p>
    <w:p w14:paraId="1402A95B" w14:textId="6C5225F3" w:rsidR="005E5391" w:rsidRPr="00795F17" w:rsidRDefault="005E5391" w:rsidP="0044393D">
      <w:pPr>
        <w:rPr>
          <w:rFonts w:eastAsia="Times New Roman" w:cs="Calibri"/>
          <w:b/>
          <w:bCs/>
          <w:color w:val="000000"/>
          <w:lang w:eastAsia="pl-PL"/>
        </w:rPr>
      </w:pPr>
      <w:r w:rsidRPr="00795F17">
        <w:t xml:space="preserve">Suma poborów powierzchniowych na obszarze dorzecza </w:t>
      </w:r>
      <w:r w:rsidR="00D635B0" w:rsidRPr="00795F17">
        <w:t>Odry</w:t>
      </w:r>
      <w:r w:rsidRPr="00795F17">
        <w:t xml:space="preserve"> wg danych bazy Identyfikacji Presji (do</w:t>
      </w:r>
      <w:r w:rsidR="001A51BA" w:rsidRPr="00795F17">
        <w:t> </w:t>
      </w:r>
      <w:r w:rsidRPr="00795F17">
        <w:t xml:space="preserve">2018 r.) wyniosła </w:t>
      </w:r>
      <w:r w:rsidR="00650807" w:rsidRPr="00795F17">
        <w:t>2</w:t>
      </w:r>
      <w:r w:rsidR="001A51BA" w:rsidRPr="00795F17">
        <w:t> </w:t>
      </w:r>
      <w:r w:rsidR="00650807" w:rsidRPr="00795F17">
        <w:t>411</w:t>
      </w:r>
      <w:r w:rsidR="001A51BA" w:rsidRPr="00795F17">
        <w:t> </w:t>
      </w:r>
      <w:r w:rsidR="00650807" w:rsidRPr="00795F17">
        <w:t>506</w:t>
      </w:r>
      <w:r w:rsidR="001A51BA" w:rsidRPr="00795F17">
        <w:t> </w:t>
      </w:r>
      <w:r w:rsidR="00650807" w:rsidRPr="00795F17">
        <w:t>802</w:t>
      </w:r>
      <w:r w:rsidR="00650807" w:rsidRPr="00795F17">
        <w:rPr>
          <w:rFonts w:eastAsia="Times New Roman" w:cs="Calibri"/>
          <w:b/>
          <w:bCs/>
          <w:color w:val="000000"/>
          <w:lang w:eastAsia="pl-PL"/>
        </w:rPr>
        <w:t xml:space="preserve"> </w:t>
      </w:r>
      <w:r w:rsidRPr="00795F17">
        <w:t>m</w:t>
      </w:r>
      <w:r w:rsidRPr="00795F17">
        <w:rPr>
          <w:vertAlign w:val="superscript"/>
        </w:rPr>
        <w:t>3</w:t>
      </w:r>
      <w:r w:rsidRPr="00795F17">
        <w:t>/rok</w:t>
      </w:r>
      <w:r w:rsidRPr="00795F17">
        <w:rPr>
          <w:rFonts w:asciiTheme="minorHAnsi" w:eastAsia="Times New Roman" w:hAnsiTheme="minorHAnsi" w:cstheme="minorHAnsi"/>
          <w:sz w:val="18"/>
          <w:szCs w:val="18"/>
          <w:lang w:eastAsia="pl-PL"/>
        </w:rPr>
        <w:t>.</w:t>
      </w:r>
    </w:p>
    <w:p w14:paraId="4527C9FF" w14:textId="17C2D0D3" w:rsidR="005E5391" w:rsidRPr="00795F17" w:rsidRDefault="005E5391" w:rsidP="0044393D">
      <w:r w:rsidRPr="00795F17">
        <w:t>Przedstawione wartości stanowią wielkości zrzutów i poborów dopuszczanych zgodnie z udzielonymi i</w:t>
      </w:r>
      <w:r w:rsidR="00C817B5" w:rsidRPr="00795F17">
        <w:t> </w:t>
      </w:r>
      <w:r w:rsidRPr="00795F17">
        <w:t xml:space="preserve">obowiązującymi pozwoleniami wodnoprawnymi, a więc maksymalne dopuszczalne wielkości, co nie jest równoznaczne z wielkościami rzeczywistych zrzutów i poborów. </w:t>
      </w:r>
    </w:p>
    <w:p w14:paraId="4061E091" w14:textId="68C5BCF8" w:rsidR="0008774B" w:rsidRPr="00795F17" w:rsidRDefault="00332A4E" w:rsidP="00BA6B41">
      <w:pPr>
        <w:pStyle w:val="Nagwek2"/>
      </w:pPr>
      <w:bookmarkStart w:id="840" w:name="_Toc66272285"/>
      <w:bookmarkStart w:id="841" w:name="_Toc66347830"/>
      <w:bookmarkStart w:id="842" w:name="_Toc68703578"/>
      <w:r w:rsidRPr="00795F17">
        <w:t>Informacje o zezwoleniach na wprowadzanie zanieczyszczeń bezpośrednio do wód podziemnych</w:t>
      </w:r>
      <w:bookmarkEnd w:id="840"/>
      <w:bookmarkEnd w:id="841"/>
      <w:bookmarkEnd w:id="842"/>
    </w:p>
    <w:p w14:paraId="6C2BA6E8" w14:textId="0D05B2AE" w:rsidR="00952CE9" w:rsidRPr="00795F17" w:rsidRDefault="00952CE9" w:rsidP="0044393D">
      <w:r w:rsidRPr="00795F17">
        <w:t>Zgodnie z art. 318 ust. 1 pkt 11 ustawy pr.w. plan gospodarowania wodami na obszarze dorzecza zawiera informacje dotyczące przypadków, w których udzielono zezwolenia na wprowadzenie zanieczyszczeń bezpośrednio do wód podziemnych, rozumiane jako wprowadzenie w inny sposób niż</w:t>
      </w:r>
      <w:r w:rsidR="00387031" w:rsidRPr="00795F17">
        <w:t> </w:t>
      </w:r>
      <w:r w:rsidRPr="00795F17">
        <w:t>poprzez przesiąkanie przez glebę i podglebie.</w:t>
      </w:r>
    </w:p>
    <w:p w14:paraId="61AEF4E3" w14:textId="77777777" w:rsidR="00952CE9" w:rsidRPr="00795F17" w:rsidRDefault="00952CE9" w:rsidP="0044393D">
      <w:r w:rsidRPr="00795F17">
        <w:t xml:space="preserve">Zgodnie z zapisami Dyrektywy 2006/118/WE Parlamentu Europejskiego i Rady z dnia 12 grudnia 2006 r. w sprawie ochrony wód podziemnych przed zanieczyszczeniem i pogorszeniem ich stanu: "wprowadzanie zanieczyszczeń do wód podziemnych" oznacza bezpośrednie lub pośrednie wprowadzanie zanieczyszczeń do wód podziemnych spowodowane działalnością człowieka. </w:t>
      </w:r>
    </w:p>
    <w:p w14:paraId="0FF583CE" w14:textId="3D46B658" w:rsidR="00952CE9" w:rsidRPr="00795F17" w:rsidRDefault="00952CE9" w:rsidP="0044393D">
      <w:r w:rsidRPr="00795F17">
        <w:t>Wprowadzenie ścieków oraz wód opadowych lub roztopowych, ujętych w otwarte lub zamknięte systemy kanalizacji deszczowej służące do odprowadzania opadów atmosferycznych, bezpośrednio do</w:t>
      </w:r>
      <w:r w:rsidR="00C817B5" w:rsidRPr="00795F17">
        <w:t> </w:t>
      </w:r>
      <w:r w:rsidRPr="00795F17">
        <w:t xml:space="preserve">wód podziemnych jest zakazane na podstawie art. 75 pkt 1 i 75a </w:t>
      </w:r>
      <w:r w:rsidR="00E9796C" w:rsidRPr="00795F17">
        <w:t>pkt</w:t>
      </w:r>
      <w:r w:rsidRPr="00795F17">
        <w:t xml:space="preserve"> 1 ustawy pr.w.</w:t>
      </w:r>
    </w:p>
    <w:p w14:paraId="58CE396C" w14:textId="17BADF64" w:rsidR="00952CE9" w:rsidRPr="00795F17" w:rsidRDefault="00952CE9" w:rsidP="0044393D">
      <w:r w:rsidRPr="00795F17">
        <w:t>W zakresie bezpośrednich zrzutów ścieków do wód podziemnych w katalogu działań krajowych znajdują się działania ciągłe związane z działaniem podstawowym (art. 324 ust.</w:t>
      </w:r>
      <w:r w:rsidR="00777B9F" w:rsidRPr="00795F17">
        <w:t xml:space="preserve"> </w:t>
      </w:r>
      <w:r w:rsidRPr="00795F17">
        <w:t xml:space="preserve">2 </w:t>
      </w:r>
      <w:r w:rsidR="00777B9F" w:rsidRPr="00795F17">
        <w:t xml:space="preserve">ustawy </w:t>
      </w:r>
      <w:r w:rsidRPr="00795F17">
        <w:t>pr.w.): niewprowadzanie zanieczyszczeń bezpośrednio do wód podziemnych, rozumiane jako wprowadzanie w inny sposób niż przez przesiąkanie przez glebę i podglebie, z zastrzeżeniem wyjątków określonych w</w:t>
      </w:r>
      <w:r w:rsidR="00387031" w:rsidRPr="00795F17">
        <w:t> </w:t>
      </w:r>
      <w:r w:rsidRPr="00795F17">
        <w:t xml:space="preserve">odrębnych przepisach, o ile nie zagrożą one osiągnięciu celów środowiskowych dla jednolitych części wód podziemnych (zgodnie z art. 76 ust. 1 pkt 5 </w:t>
      </w:r>
      <w:r w:rsidR="00777B9F" w:rsidRPr="00795F17">
        <w:t xml:space="preserve">ustawy </w:t>
      </w:r>
      <w:r w:rsidRPr="00795F17">
        <w:t>pr.w</w:t>
      </w:r>
      <w:r w:rsidR="00777B9F" w:rsidRPr="00795F17">
        <w:t>.</w:t>
      </w:r>
      <w:r w:rsidRPr="00795F17">
        <w:t xml:space="preserve">). Dopuszcza się wprowadzanie wód wykorzystanych pochodzących z pomp ciepła lub wykorzystanych wód geotermalnych - do wód podziemnych). Poprzez zanieczyszczenie - rozumie się emisję w rozumieniu art. 3 pkt 4 ustawy p.o.ś., która może być szkodliwa dla zdrowia ludzi lub stanu środowiska, w tym jakości ekosystemów wodnych lub ekosystemów lądowych bezpośrednio zależnych od ekosystemów wodnych, powodować szkodę w dobrach materialnych, pogarszać walory estetyczne środowiska lub kolidować z uzasadnionymi sposobami korzystania ze środowiska, w szczególności powodować zanieczyszczenie wód powierzchniowych i wód podziemnych. </w:t>
      </w:r>
    </w:p>
    <w:p w14:paraId="7A7DB7ED" w14:textId="77777777" w:rsidR="00952CE9" w:rsidRPr="00795F17" w:rsidRDefault="00952CE9" w:rsidP="0044393D">
      <w:r w:rsidRPr="00795F17">
        <w:t>Działanie podstawowe realizowane jest poprzez następujące działania z katalogu krajowego IIaPGW:</w:t>
      </w:r>
    </w:p>
    <w:p w14:paraId="4405FB2E" w14:textId="266ABC5F" w:rsidR="00952CE9" w:rsidRPr="00795F17" w:rsidRDefault="00952CE9" w:rsidP="00BA6B41">
      <w:pPr>
        <w:pStyle w:val="Akapitzlist"/>
      </w:pPr>
      <w:r w:rsidRPr="00795F17">
        <w:t>Stosowanie przepisów dotyczących urządzeń wodnych odpowiednio do robót w wodach oraz innych robót, które mogą być przyczyną zmiany naturalnych przepływów wód, stanu wód stojących i stanu wód podziemnych poza granicami nieruchomości gruntowej, na której są prowadzone te roboty; podstawa prawna: art. 324 ust.2</w:t>
      </w:r>
      <w:r w:rsidR="00777B9F" w:rsidRPr="00795F17">
        <w:t xml:space="preserve"> ustawy </w:t>
      </w:r>
      <w:r w:rsidRPr="00795F17">
        <w:t>pr.w. w związku z art. 17 ust. 1 pkt 3 lit c); podmiot odpowiedzialny: Wykonawca robót;</w:t>
      </w:r>
    </w:p>
    <w:p w14:paraId="3481E5C2" w14:textId="67E04FB2" w:rsidR="00952CE9" w:rsidRPr="00795F17" w:rsidRDefault="00952CE9" w:rsidP="00BA6B41">
      <w:pPr>
        <w:pStyle w:val="Akapitzlist"/>
      </w:pPr>
      <w:r w:rsidRPr="00795F17">
        <w:t>Zakaz wprowadzania ścieków bezpośrednio do wód podziemnych; podstawa prawna: art. 324 ust.2</w:t>
      </w:r>
      <w:r w:rsidR="0083060B" w:rsidRPr="00795F17">
        <w:t xml:space="preserve"> ustawy</w:t>
      </w:r>
      <w:r w:rsidRPr="00795F17">
        <w:t xml:space="preserve"> pr.w. w związku z art. 75 </w:t>
      </w:r>
      <w:r w:rsidR="00E9796C" w:rsidRPr="00795F17">
        <w:t>pkt</w:t>
      </w:r>
      <w:r w:rsidRPr="00795F17">
        <w:t xml:space="preserve"> 1 </w:t>
      </w:r>
      <w:r w:rsidR="00777B9F" w:rsidRPr="00795F17">
        <w:t xml:space="preserve">ustawy </w:t>
      </w:r>
      <w:r w:rsidRPr="00795F17">
        <w:t>pr.w.; podmiot odpowiedzialny - nieograniczony krąg podmiotów;</w:t>
      </w:r>
    </w:p>
    <w:p w14:paraId="76581957" w14:textId="74716025" w:rsidR="00952CE9" w:rsidRPr="00795F17" w:rsidRDefault="00952CE9" w:rsidP="00BA6B41">
      <w:pPr>
        <w:pStyle w:val="Akapitzlist"/>
      </w:pPr>
      <w:r w:rsidRPr="00795F17">
        <w:t>Zakaz wprowadzania wód opadowych lub roztopowych, ujętych w otwarte lub zamknięte systemy kanalizacji deszczowej służące do odprowadzania opadów atmosferycznych bezpośrednio; podstawa prawna: art. 324 ust.</w:t>
      </w:r>
      <w:r w:rsidR="0083060B" w:rsidRPr="00795F17">
        <w:t xml:space="preserve"> </w:t>
      </w:r>
      <w:r w:rsidRPr="00795F17">
        <w:t>2</w:t>
      </w:r>
      <w:r w:rsidR="0083060B" w:rsidRPr="00795F17">
        <w:t xml:space="preserve"> ustawy</w:t>
      </w:r>
      <w:r w:rsidRPr="00795F17">
        <w:t xml:space="preserve"> pr.w. w związku z art. 75a </w:t>
      </w:r>
      <w:r w:rsidR="00E9796C" w:rsidRPr="00795F17">
        <w:t>pkt</w:t>
      </w:r>
      <w:r w:rsidRPr="00795F17">
        <w:t xml:space="preserve"> 1 </w:t>
      </w:r>
      <w:r w:rsidR="0083060B" w:rsidRPr="00795F17">
        <w:t xml:space="preserve">ustawy </w:t>
      </w:r>
      <w:r w:rsidRPr="00795F17">
        <w:t>pr.w.; podmiot odpowiedzialny - zarządcy otwartych lub zamkniętych systemów kanalizacji deszczowej;</w:t>
      </w:r>
    </w:p>
    <w:p w14:paraId="2CD124F4" w14:textId="6DC2ABE2" w:rsidR="00952CE9" w:rsidRPr="00795F17" w:rsidRDefault="00952CE9" w:rsidP="00BA6B41">
      <w:pPr>
        <w:pStyle w:val="Akapitzlist"/>
      </w:pPr>
      <w:r w:rsidRPr="00795F17">
        <w:t>Umieszczenie w PGW informacji o przypadkach, w których udzielono zezwolenia na</w:t>
      </w:r>
      <w:r w:rsidR="00C817B5" w:rsidRPr="00795F17">
        <w:t> </w:t>
      </w:r>
      <w:r w:rsidRPr="00795F17">
        <w:t>wprowadzanie zanieczyszczeń bezpośrednio do wód podziemnych, rozumiane jako wprowadzanie w inny sposób niż przez przesiąkanie przez glebę i podglebie;</w:t>
      </w:r>
    </w:p>
    <w:p w14:paraId="58065056" w14:textId="6997FD30" w:rsidR="004C509D" w:rsidRPr="00795F17" w:rsidRDefault="00952CE9" w:rsidP="00BA6B41">
      <w:pPr>
        <w:pStyle w:val="Akapitzlist"/>
      </w:pPr>
      <w:r w:rsidRPr="00795F17">
        <w:t>Nałożenie obowiązku zlikwidowania nieczynnych studni położonych na terenie ochrony pośredniej ujęcia wody, jeżeli studnie te zagrażają jakości ujmowanej wody. Obowiązek ten nakłada na właściciela gruntu, w drodze decyzji, właściwy organ Wód Polskich na wniosek właściciela ujęcia wody i na jego koszt; podstawa prawna: art. 324 ust.2</w:t>
      </w:r>
      <w:r w:rsidR="0083060B" w:rsidRPr="00795F17">
        <w:t xml:space="preserve"> ustawy </w:t>
      </w:r>
      <w:r w:rsidRPr="00795F17">
        <w:t>pr.w. w</w:t>
      </w:r>
      <w:r w:rsidR="00C817B5" w:rsidRPr="00795F17">
        <w:t> </w:t>
      </w:r>
      <w:r w:rsidRPr="00795F17">
        <w:t>związku z art. 132</w:t>
      </w:r>
      <w:r w:rsidR="0083060B" w:rsidRPr="00795F17">
        <w:t xml:space="preserve"> ustawy</w:t>
      </w:r>
      <w:r w:rsidRPr="00795F17">
        <w:t xml:space="preserve"> pr.w.); podmiot odpowiedzialny: właściciel gruntów.</w:t>
      </w:r>
    </w:p>
    <w:p w14:paraId="2E72DD24" w14:textId="08A3ABF2" w:rsidR="00332A4E" w:rsidRPr="00795F17" w:rsidRDefault="00490C3E" w:rsidP="00BA6B41">
      <w:pPr>
        <w:pStyle w:val="Nagwek2"/>
      </w:pPr>
      <w:bookmarkStart w:id="843" w:name="_Toc66002442"/>
      <w:bookmarkStart w:id="844" w:name="_Toc66272286"/>
      <w:bookmarkStart w:id="845" w:name="_Toc66347831"/>
      <w:bookmarkStart w:id="846" w:name="_Hlk67039774"/>
      <w:bookmarkStart w:id="847" w:name="_Toc68703579"/>
      <w:r w:rsidRPr="00795F17">
        <w:t>Podsumowanie działań podjętych w celu eliminowania stężeń substancji priorytetowych</w:t>
      </w:r>
      <w:bookmarkEnd w:id="843"/>
      <w:bookmarkEnd w:id="844"/>
      <w:bookmarkEnd w:id="845"/>
      <w:bookmarkEnd w:id="847"/>
    </w:p>
    <w:p w14:paraId="515F72E1" w14:textId="70D81465" w:rsidR="0008774B" w:rsidRPr="00795F17" w:rsidRDefault="0008774B" w:rsidP="0044393D">
      <w:r w:rsidRPr="00795F17">
        <w:t xml:space="preserve">Zgodnie z art. 318 ust. 1 pkt 12 ustawy pr.w. plany gospodarowania wodami zawierają podsumowanie działań podjętych w celu eliminowania stężeń substancji priorytetowych, określonych w przepisach wydanych na podstawie art. 114 </w:t>
      </w:r>
      <w:r w:rsidR="0083060B" w:rsidRPr="00795F17">
        <w:t xml:space="preserve">ustawy </w:t>
      </w:r>
      <w:r w:rsidRPr="00795F17">
        <w:t>pr.w., dla których środowiskowe normy jakości zostały określone w faunie wodnej i florze oraz które wykazują tendencje do akumulowania się w osadach, w</w:t>
      </w:r>
      <w:r w:rsidR="009A7917" w:rsidRPr="00795F17">
        <w:t> </w:t>
      </w:r>
      <w:r w:rsidRPr="00795F17">
        <w:t>tym informacje o wynikach tych działań oraz ich wpływie na stan wód.</w:t>
      </w:r>
    </w:p>
    <w:p w14:paraId="55C7137A" w14:textId="77777777" w:rsidR="0008774B" w:rsidRPr="00795F17" w:rsidRDefault="0008774B" w:rsidP="00BA6B41">
      <w:pPr>
        <w:pStyle w:val="Nagwek3"/>
      </w:pPr>
      <w:bookmarkStart w:id="848" w:name="_Toc68703580"/>
      <w:r w:rsidRPr="00795F17">
        <w:t>Wdrażanie działań w celu eliminowania stężeń substancji priorytetowych</w:t>
      </w:r>
      <w:bookmarkEnd w:id="848"/>
    </w:p>
    <w:p w14:paraId="5143252F" w14:textId="2AF0FE28" w:rsidR="0008774B" w:rsidRPr="00795F17" w:rsidRDefault="0008774B" w:rsidP="0044393D">
      <w:r w:rsidRPr="00795F17">
        <w:t>Opracowana w 2016</w:t>
      </w:r>
      <w:r w:rsidR="009A7917" w:rsidRPr="00795F17">
        <w:t> </w:t>
      </w:r>
      <w:r w:rsidRPr="00795F17">
        <w:t>r. aPWŚK zdefiniowała program działań podstawowych i uzupełniających. W zakresie eliminowania stężeń substancji priorytetowych działania podstawowe stanowią minimalne wymogi dla administracji i podmiotów korzystających ze środowiska, jakie należy spełnić w celu utrzymania wpływu presji co najmniej na tym samym poziomie i niepogarszania stanu wód. Obowiązek realizacji tych działań wynika zarówno z RDW, jak i innych postanowień UE oraz przepisów prawa krajowego. Zakres realizacji części zadań podstawowych wyodrębniono w aPGW jako grupę działań realizowanych na poziomie krajowym. Wśród tego zestawu znajduje się szereg wymagań dotyczących postępowania z substancjami priorytetowymi w celu ich eliminacji ze środowiska wodnego.</w:t>
      </w:r>
    </w:p>
    <w:p w14:paraId="17F64B34" w14:textId="0E86A81D" w:rsidR="0008774B" w:rsidRPr="00795F17" w:rsidRDefault="0008774B" w:rsidP="0044393D">
      <w:r w:rsidRPr="00795F17">
        <w:t xml:space="preserve">Działania związane bezpośrednio lub pośrednio z ograniczaniem emisji zanieczyszczeń priorytetowych, określone w aPWŚK w celu eliminowania stężeń substancji priorytetowych ze środowiska wodnego, wprowadzono do planów gospodarowania wodami. Najważniejsze wybrane grupy działań zestawiono w tabeli </w:t>
      </w:r>
      <w:r w:rsidR="009A7917" w:rsidRPr="00795F17">
        <w:t xml:space="preserve">poniżej (tabela </w:t>
      </w:r>
      <w:r w:rsidR="00305444" w:rsidRPr="00795F17">
        <w:t>13-</w:t>
      </w:r>
      <w:r w:rsidR="00CA7837" w:rsidRPr="00795F17">
        <w:t>13</w:t>
      </w:r>
      <w:r w:rsidR="009A7917" w:rsidRPr="00795F17">
        <w:t>)</w:t>
      </w:r>
      <w:r w:rsidRPr="00795F17">
        <w:t>. Pozostałe działania związane z eliminacją zanieczyszczeń priorytetowych zostały przypisane do konkretnych jcwp w ramach właściwych zestawów działań.</w:t>
      </w:r>
    </w:p>
    <w:p w14:paraId="5EAFB62C" w14:textId="7E900BBD" w:rsidR="0008774B" w:rsidRPr="00795F17" w:rsidRDefault="0008774B" w:rsidP="00867E43">
      <w:pPr>
        <w:pStyle w:val="Tabela"/>
      </w:pPr>
      <w:bookmarkStart w:id="849" w:name="_Toc66341970"/>
      <w:bookmarkStart w:id="850" w:name="_Toc68703760"/>
      <w:r w:rsidRPr="00795F17">
        <w:t xml:space="preserve">Tabela </w:t>
      </w:r>
      <w:fldSimple w:instr=" STYLEREF 1 \s ">
        <w:r w:rsidR="00550571">
          <w:rPr>
            <w:noProof/>
          </w:rPr>
          <w:t>13</w:t>
        </w:r>
      </w:fldSimple>
      <w:r w:rsidR="00BB3B21" w:rsidRPr="00795F17">
        <w:noBreakHyphen/>
      </w:r>
      <w:fldSimple w:instr=" SEQ Tabela \* ARABIC \s 1 ">
        <w:r w:rsidR="00550571">
          <w:rPr>
            <w:noProof/>
          </w:rPr>
          <w:t>13</w:t>
        </w:r>
      </w:fldSimple>
      <w:r w:rsidRPr="00795F17">
        <w:tab/>
        <w:t>Wybrane działania z Katalogu działań krajowych aPWŚK (2016), znaczące dla poprawy stanu jakościowego jcwp</w:t>
      </w:r>
      <w:bookmarkEnd w:id="849"/>
      <w:bookmarkEnd w:id="850"/>
    </w:p>
    <w:tbl>
      <w:tblPr>
        <w:tblStyle w:val="Tabela-Siatka"/>
        <w:tblW w:w="5000" w:type="pct"/>
        <w:tblLook w:val="04A0" w:firstRow="1" w:lastRow="0" w:firstColumn="1" w:lastColumn="0" w:noHBand="0" w:noVBand="1"/>
      </w:tblPr>
      <w:tblGrid>
        <w:gridCol w:w="470"/>
        <w:gridCol w:w="6892"/>
        <w:gridCol w:w="1700"/>
      </w:tblGrid>
      <w:tr w:rsidR="0008774B" w:rsidRPr="00795F17" w14:paraId="516DF704" w14:textId="77777777" w:rsidTr="009A7917">
        <w:trPr>
          <w:cnfStyle w:val="100000000000" w:firstRow="1" w:lastRow="0" w:firstColumn="0" w:lastColumn="0" w:oddVBand="0" w:evenVBand="0" w:oddHBand="0" w:evenHBand="0" w:firstRowFirstColumn="0" w:firstRowLastColumn="0" w:lastRowFirstColumn="0" w:lastRowLastColumn="0"/>
          <w:trHeight w:val="454"/>
        </w:trPr>
        <w:tc>
          <w:tcPr>
            <w:tcW w:w="259" w:type="pct"/>
          </w:tcPr>
          <w:p w14:paraId="15EC9D3D" w14:textId="77777777" w:rsidR="0008774B" w:rsidRPr="00795F17" w:rsidRDefault="0008774B" w:rsidP="004446A2">
            <w:pPr>
              <w:pStyle w:val="Teksttabelinaglowek"/>
              <w:rPr>
                <w:b/>
              </w:rPr>
            </w:pPr>
            <w:r w:rsidRPr="00795F17">
              <w:rPr>
                <w:b/>
              </w:rPr>
              <w:t>Lp.</w:t>
            </w:r>
          </w:p>
        </w:tc>
        <w:tc>
          <w:tcPr>
            <w:tcW w:w="3803" w:type="pct"/>
          </w:tcPr>
          <w:p w14:paraId="3158EC2D" w14:textId="77777777" w:rsidR="0008774B" w:rsidRPr="00795F17" w:rsidRDefault="0008774B" w:rsidP="004446A2">
            <w:pPr>
              <w:pStyle w:val="Teksttabelinaglowek"/>
              <w:rPr>
                <w:b/>
              </w:rPr>
            </w:pPr>
            <w:r w:rsidRPr="00795F17">
              <w:rPr>
                <w:b/>
              </w:rPr>
              <w:t>Grupy działań zdefiniowanych w aPWŚK (2016), istotnych dla redukcji emisji substancji priorytetowych</w:t>
            </w:r>
          </w:p>
        </w:tc>
        <w:tc>
          <w:tcPr>
            <w:tcW w:w="937" w:type="pct"/>
          </w:tcPr>
          <w:p w14:paraId="3B694AF9" w14:textId="77777777" w:rsidR="0008774B" w:rsidRPr="00795F17" w:rsidRDefault="0008774B" w:rsidP="004446A2">
            <w:pPr>
              <w:pStyle w:val="Teksttabelinaglowek"/>
              <w:rPr>
                <w:b/>
              </w:rPr>
            </w:pPr>
            <w:r w:rsidRPr="00795F17">
              <w:rPr>
                <w:b/>
              </w:rPr>
              <w:t>Harmonogram realizacji</w:t>
            </w:r>
          </w:p>
        </w:tc>
      </w:tr>
      <w:tr w:rsidR="0008774B" w:rsidRPr="00795F17" w14:paraId="56E6D799" w14:textId="77777777" w:rsidTr="009A7917">
        <w:trPr>
          <w:trHeight w:val="454"/>
        </w:trPr>
        <w:tc>
          <w:tcPr>
            <w:tcW w:w="5000" w:type="pct"/>
            <w:gridSpan w:val="3"/>
            <w:shd w:val="clear" w:color="auto" w:fill="D9D9D9" w:themeFill="background1" w:themeFillShade="D9"/>
          </w:tcPr>
          <w:p w14:paraId="02AA3604" w14:textId="77777777" w:rsidR="0008774B" w:rsidRPr="00795F17" w:rsidRDefault="0008774B" w:rsidP="004446A2">
            <w:pPr>
              <w:pStyle w:val="Teksttabelisrodek"/>
            </w:pPr>
            <w:r w:rsidRPr="00795F17">
              <w:t>Bezpośredni wpływ na eliminację zanieczyszczeń</w:t>
            </w:r>
          </w:p>
        </w:tc>
      </w:tr>
      <w:tr w:rsidR="0008774B" w:rsidRPr="00795F17" w14:paraId="307D8BFA" w14:textId="77777777" w:rsidTr="009A7917">
        <w:trPr>
          <w:trHeight w:val="454"/>
        </w:trPr>
        <w:tc>
          <w:tcPr>
            <w:tcW w:w="259" w:type="pct"/>
          </w:tcPr>
          <w:p w14:paraId="70E9DF80" w14:textId="77777777" w:rsidR="0008774B" w:rsidRPr="00795F17" w:rsidRDefault="0008774B" w:rsidP="004446A2">
            <w:pPr>
              <w:pStyle w:val="Teksttabelisrodek"/>
            </w:pPr>
            <w:r w:rsidRPr="00795F17">
              <w:t>1.</w:t>
            </w:r>
          </w:p>
        </w:tc>
        <w:tc>
          <w:tcPr>
            <w:tcW w:w="3803" w:type="pct"/>
          </w:tcPr>
          <w:p w14:paraId="573016F4" w14:textId="77777777" w:rsidR="0008774B" w:rsidRPr="00795F17" w:rsidRDefault="0008774B" w:rsidP="004446A2">
            <w:pPr>
              <w:pStyle w:val="Teksttabelilewy"/>
            </w:pPr>
            <w:r w:rsidRPr="00795F17">
              <w:t>Zakaz produkcji i stosowania substancji: aldryna, chlordan, chlordekon, dieldryna, endryna, endosulfan, heptachlor, heksachlorobenzen, mireks, toksafen, heksabromobifenyl, heksabromocyklododekan oraz DDT</w:t>
            </w:r>
          </w:p>
        </w:tc>
        <w:tc>
          <w:tcPr>
            <w:tcW w:w="937" w:type="pct"/>
          </w:tcPr>
          <w:p w14:paraId="6AED6661" w14:textId="77777777" w:rsidR="0008774B" w:rsidRPr="00795F17" w:rsidRDefault="0008774B" w:rsidP="004446A2">
            <w:pPr>
              <w:pStyle w:val="Teksttabelisrodek"/>
            </w:pPr>
            <w:r w:rsidRPr="00795F17">
              <w:t>działanie ciągłe</w:t>
            </w:r>
          </w:p>
        </w:tc>
      </w:tr>
      <w:tr w:rsidR="0008774B" w:rsidRPr="00795F17" w14:paraId="0DE351FB" w14:textId="77777777" w:rsidTr="009A7917">
        <w:trPr>
          <w:trHeight w:val="454"/>
        </w:trPr>
        <w:tc>
          <w:tcPr>
            <w:tcW w:w="259" w:type="pct"/>
          </w:tcPr>
          <w:p w14:paraId="5B6FCFA8" w14:textId="77777777" w:rsidR="0008774B" w:rsidRPr="00795F17" w:rsidRDefault="0008774B" w:rsidP="004446A2">
            <w:pPr>
              <w:pStyle w:val="Teksttabelisrodek"/>
            </w:pPr>
            <w:r w:rsidRPr="00795F17">
              <w:t>2.</w:t>
            </w:r>
          </w:p>
        </w:tc>
        <w:tc>
          <w:tcPr>
            <w:tcW w:w="3803" w:type="pct"/>
          </w:tcPr>
          <w:p w14:paraId="6B7E5810" w14:textId="77777777" w:rsidR="0008774B" w:rsidRPr="00795F17" w:rsidRDefault="0008774B" w:rsidP="004446A2">
            <w:pPr>
              <w:pStyle w:val="Teksttabelilewy"/>
            </w:pPr>
            <w:r w:rsidRPr="00795F17">
              <w:t>Obowiązki w zakresie uzyskania pozwolenia zintegrowanego dla instalacji</w:t>
            </w:r>
          </w:p>
        </w:tc>
        <w:tc>
          <w:tcPr>
            <w:tcW w:w="937" w:type="pct"/>
          </w:tcPr>
          <w:p w14:paraId="69055D90" w14:textId="77777777" w:rsidR="0008774B" w:rsidRPr="00795F17" w:rsidRDefault="0008774B" w:rsidP="004446A2">
            <w:pPr>
              <w:pStyle w:val="Teksttabelisrodek"/>
            </w:pPr>
            <w:r w:rsidRPr="00795F17">
              <w:t>działanie ciągłe</w:t>
            </w:r>
          </w:p>
        </w:tc>
      </w:tr>
      <w:tr w:rsidR="0008774B" w:rsidRPr="00795F17" w14:paraId="475234A3" w14:textId="77777777" w:rsidTr="009A7917">
        <w:trPr>
          <w:trHeight w:val="454"/>
        </w:trPr>
        <w:tc>
          <w:tcPr>
            <w:tcW w:w="259" w:type="pct"/>
          </w:tcPr>
          <w:p w14:paraId="64CCB68A" w14:textId="77777777" w:rsidR="0008774B" w:rsidRPr="00795F17" w:rsidRDefault="0008774B" w:rsidP="004446A2">
            <w:pPr>
              <w:pStyle w:val="Teksttabelisrodek"/>
            </w:pPr>
            <w:r w:rsidRPr="00795F17">
              <w:t>3.</w:t>
            </w:r>
          </w:p>
        </w:tc>
        <w:tc>
          <w:tcPr>
            <w:tcW w:w="3803" w:type="pct"/>
          </w:tcPr>
          <w:p w14:paraId="1C83BA5B" w14:textId="77777777" w:rsidR="0008774B" w:rsidRPr="00795F17" w:rsidRDefault="0008774B" w:rsidP="004446A2">
            <w:pPr>
              <w:pStyle w:val="Teksttabelilewy"/>
            </w:pPr>
            <w:r w:rsidRPr="00795F17">
              <w:t>Kontrola warunków odprowadzania ścieków</w:t>
            </w:r>
          </w:p>
        </w:tc>
        <w:tc>
          <w:tcPr>
            <w:tcW w:w="937" w:type="pct"/>
          </w:tcPr>
          <w:p w14:paraId="0490EFF5" w14:textId="77777777" w:rsidR="0008774B" w:rsidRPr="00795F17" w:rsidRDefault="0008774B" w:rsidP="004446A2">
            <w:pPr>
              <w:pStyle w:val="Teksttabelisrodek"/>
            </w:pPr>
            <w:r w:rsidRPr="00795F17">
              <w:t>działanie ciągłe</w:t>
            </w:r>
          </w:p>
        </w:tc>
      </w:tr>
      <w:tr w:rsidR="0008774B" w:rsidRPr="00795F17" w14:paraId="57F1B7B9" w14:textId="77777777" w:rsidTr="009A7917">
        <w:trPr>
          <w:trHeight w:val="454"/>
        </w:trPr>
        <w:tc>
          <w:tcPr>
            <w:tcW w:w="259" w:type="pct"/>
          </w:tcPr>
          <w:p w14:paraId="37BA389E" w14:textId="77777777" w:rsidR="0008774B" w:rsidRPr="00795F17" w:rsidRDefault="0008774B" w:rsidP="004446A2">
            <w:pPr>
              <w:pStyle w:val="Teksttabelisrodek"/>
            </w:pPr>
            <w:r w:rsidRPr="00795F17">
              <w:t>4.</w:t>
            </w:r>
          </w:p>
        </w:tc>
        <w:tc>
          <w:tcPr>
            <w:tcW w:w="3803" w:type="pct"/>
          </w:tcPr>
          <w:p w14:paraId="7E1AD259" w14:textId="77777777" w:rsidR="0008774B" w:rsidRPr="00795F17" w:rsidRDefault="0008774B" w:rsidP="004446A2">
            <w:pPr>
              <w:pStyle w:val="Teksttabelilewy"/>
            </w:pPr>
            <w:r w:rsidRPr="00795F17">
              <w:t>Obowiązek uzyskania pozwolenia wodnoprawnego na wprowadzanie ścieków przemysłowych do systemów zbierania i oczyszczania ścieków komunalnych</w:t>
            </w:r>
          </w:p>
        </w:tc>
        <w:tc>
          <w:tcPr>
            <w:tcW w:w="937" w:type="pct"/>
          </w:tcPr>
          <w:p w14:paraId="66048F13" w14:textId="77777777" w:rsidR="0008774B" w:rsidRPr="00795F17" w:rsidRDefault="0008774B" w:rsidP="004446A2">
            <w:pPr>
              <w:pStyle w:val="Teksttabelisrodek"/>
            </w:pPr>
            <w:r w:rsidRPr="00795F17">
              <w:t>działanie ciągłe</w:t>
            </w:r>
          </w:p>
        </w:tc>
      </w:tr>
      <w:tr w:rsidR="0008774B" w:rsidRPr="00795F17" w14:paraId="43D8D93F" w14:textId="77777777" w:rsidTr="009A7917">
        <w:trPr>
          <w:trHeight w:val="454"/>
        </w:trPr>
        <w:tc>
          <w:tcPr>
            <w:tcW w:w="259" w:type="pct"/>
          </w:tcPr>
          <w:p w14:paraId="6F221CA8" w14:textId="77777777" w:rsidR="0008774B" w:rsidRPr="00795F17" w:rsidRDefault="0008774B" w:rsidP="004446A2">
            <w:pPr>
              <w:pStyle w:val="Teksttabelisrodek"/>
            </w:pPr>
            <w:r w:rsidRPr="00795F17">
              <w:t>5.</w:t>
            </w:r>
          </w:p>
        </w:tc>
        <w:tc>
          <w:tcPr>
            <w:tcW w:w="3803" w:type="pct"/>
          </w:tcPr>
          <w:p w14:paraId="0AB23AD1" w14:textId="77777777" w:rsidR="0008774B" w:rsidRPr="00795F17" w:rsidRDefault="0008774B" w:rsidP="004446A2">
            <w:pPr>
              <w:pStyle w:val="Teksttabelilewy"/>
            </w:pPr>
            <w:r w:rsidRPr="00795F17">
              <w:t>Kontrola dopuszczalnych mas substancji w odprowadzanych ściekach przemysłowych</w:t>
            </w:r>
          </w:p>
        </w:tc>
        <w:tc>
          <w:tcPr>
            <w:tcW w:w="937" w:type="pct"/>
          </w:tcPr>
          <w:p w14:paraId="7287190C" w14:textId="77777777" w:rsidR="0008774B" w:rsidRPr="00795F17" w:rsidRDefault="0008774B" w:rsidP="004446A2">
            <w:pPr>
              <w:pStyle w:val="Teksttabelisrodek"/>
            </w:pPr>
            <w:r w:rsidRPr="00795F17">
              <w:t>działanie ciągłe</w:t>
            </w:r>
          </w:p>
        </w:tc>
      </w:tr>
      <w:tr w:rsidR="0008774B" w:rsidRPr="00795F17" w14:paraId="616DC30B" w14:textId="77777777" w:rsidTr="009A7917">
        <w:trPr>
          <w:trHeight w:val="454"/>
        </w:trPr>
        <w:tc>
          <w:tcPr>
            <w:tcW w:w="259" w:type="pct"/>
          </w:tcPr>
          <w:p w14:paraId="71131156" w14:textId="77777777" w:rsidR="0008774B" w:rsidRPr="00795F17" w:rsidRDefault="0008774B" w:rsidP="004446A2">
            <w:pPr>
              <w:pStyle w:val="Teksttabelisrodek"/>
            </w:pPr>
            <w:r w:rsidRPr="00795F17">
              <w:t>6.</w:t>
            </w:r>
          </w:p>
        </w:tc>
        <w:tc>
          <w:tcPr>
            <w:tcW w:w="3803" w:type="pct"/>
          </w:tcPr>
          <w:p w14:paraId="038D0D14" w14:textId="77777777" w:rsidR="0008774B" w:rsidRPr="00795F17" w:rsidRDefault="0008774B" w:rsidP="004446A2">
            <w:pPr>
              <w:pStyle w:val="Teksttabelilewy"/>
            </w:pPr>
            <w:r w:rsidRPr="00795F17">
              <w:t>Zakaz zrzutu ścieków ze statków do wód powierzchniowych</w:t>
            </w:r>
          </w:p>
        </w:tc>
        <w:tc>
          <w:tcPr>
            <w:tcW w:w="937" w:type="pct"/>
          </w:tcPr>
          <w:p w14:paraId="553B5D0E" w14:textId="77777777" w:rsidR="0008774B" w:rsidRPr="00795F17" w:rsidRDefault="0008774B" w:rsidP="004446A2">
            <w:pPr>
              <w:pStyle w:val="Teksttabelisrodek"/>
            </w:pPr>
            <w:r w:rsidRPr="00795F17">
              <w:t>działanie ciągłe</w:t>
            </w:r>
          </w:p>
        </w:tc>
      </w:tr>
      <w:tr w:rsidR="0008774B" w:rsidRPr="00795F17" w14:paraId="7357023D" w14:textId="77777777" w:rsidTr="009A7917">
        <w:trPr>
          <w:trHeight w:val="454"/>
        </w:trPr>
        <w:tc>
          <w:tcPr>
            <w:tcW w:w="259" w:type="pct"/>
          </w:tcPr>
          <w:p w14:paraId="4AE0587C" w14:textId="77777777" w:rsidR="0008774B" w:rsidRPr="00795F17" w:rsidRDefault="0008774B" w:rsidP="004446A2">
            <w:pPr>
              <w:pStyle w:val="Teksttabelisrodek"/>
            </w:pPr>
            <w:r w:rsidRPr="00795F17">
              <w:t>7.</w:t>
            </w:r>
          </w:p>
        </w:tc>
        <w:tc>
          <w:tcPr>
            <w:tcW w:w="3803" w:type="pct"/>
          </w:tcPr>
          <w:p w14:paraId="1BAF5E92" w14:textId="77777777" w:rsidR="0008774B" w:rsidRPr="00795F17" w:rsidRDefault="0008774B" w:rsidP="004446A2">
            <w:pPr>
              <w:pStyle w:val="Teksttabelilewy"/>
            </w:pPr>
            <w:r w:rsidRPr="00795F17">
              <w:t>Obowiązek w zakresie uzyskania pozwolenia wodnoprawnego na wprowadzanie ścieków w ramach szczególnego korzystania z wód</w:t>
            </w:r>
          </w:p>
        </w:tc>
        <w:tc>
          <w:tcPr>
            <w:tcW w:w="937" w:type="pct"/>
          </w:tcPr>
          <w:p w14:paraId="31CBD27E" w14:textId="77777777" w:rsidR="0008774B" w:rsidRPr="00795F17" w:rsidRDefault="0008774B" w:rsidP="004446A2">
            <w:pPr>
              <w:pStyle w:val="Teksttabelisrodek"/>
            </w:pPr>
            <w:r w:rsidRPr="00795F17">
              <w:t>działanie ciągłe</w:t>
            </w:r>
          </w:p>
        </w:tc>
      </w:tr>
      <w:tr w:rsidR="0008774B" w:rsidRPr="00795F17" w14:paraId="4BC57D08" w14:textId="77777777" w:rsidTr="009A7917">
        <w:trPr>
          <w:trHeight w:val="454"/>
        </w:trPr>
        <w:tc>
          <w:tcPr>
            <w:tcW w:w="259" w:type="pct"/>
          </w:tcPr>
          <w:p w14:paraId="6BFDCF86" w14:textId="77777777" w:rsidR="0008774B" w:rsidRPr="00795F17" w:rsidRDefault="0008774B" w:rsidP="004446A2">
            <w:pPr>
              <w:pStyle w:val="Teksttabelisrodek"/>
            </w:pPr>
            <w:r w:rsidRPr="00795F17">
              <w:t>8.</w:t>
            </w:r>
          </w:p>
        </w:tc>
        <w:tc>
          <w:tcPr>
            <w:tcW w:w="3803" w:type="pct"/>
          </w:tcPr>
          <w:p w14:paraId="030F4124" w14:textId="77777777" w:rsidR="0008774B" w:rsidRPr="00795F17" w:rsidRDefault="0008774B" w:rsidP="004446A2">
            <w:pPr>
              <w:pStyle w:val="Teksttabelilewy"/>
            </w:pPr>
            <w:r w:rsidRPr="00795F17">
              <w:t>Obowiązek zapewnienia, że wartości dopuszczalne zanieczyszczeń w ściekach wprowadzanych do wód i do ziemi nie są przekroczone</w:t>
            </w:r>
          </w:p>
        </w:tc>
        <w:tc>
          <w:tcPr>
            <w:tcW w:w="937" w:type="pct"/>
          </w:tcPr>
          <w:p w14:paraId="7B42C67C" w14:textId="77777777" w:rsidR="0008774B" w:rsidRPr="00795F17" w:rsidRDefault="0008774B" w:rsidP="004446A2">
            <w:pPr>
              <w:pStyle w:val="Teksttabelisrodek"/>
            </w:pPr>
            <w:r w:rsidRPr="00795F17">
              <w:t>działanie ciągłe</w:t>
            </w:r>
          </w:p>
        </w:tc>
      </w:tr>
      <w:tr w:rsidR="0008774B" w:rsidRPr="00795F17" w14:paraId="4E13A084" w14:textId="77777777" w:rsidTr="009A7917">
        <w:trPr>
          <w:trHeight w:val="454"/>
        </w:trPr>
        <w:tc>
          <w:tcPr>
            <w:tcW w:w="259" w:type="pct"/>
          </w:tcPr>
          <w:p w14:paraId="725A81BB" w14:textId="77777777" w:rsidR="0008774B" w:rsidRPr="00795F17" w:rsidRDefault="0008774B" w:rsidP="004446A2">
            <w:pPr>
              <w:pStyle w:val="Teksttabelisrodek"/>
            </w:pPr>
            <w:r w:rsidRPr="00795F17">
              <w:t>9.</w:t>
            </w:r>
          </w:p>
        </w:tc>
        <w:tc>
          <w:tcPr>
            <w:tcW w:w="3803" w:type="pct"/>
          </w:tcPr>
          <w:p w14:paraId="152FDD5F" w14:textId="77777777" w:rsidR="0008774B" w:rsidRPr="00795F17" w:rsidRDefault="0008774B" w:rsidP="004446A2">
            <w:pPr>
              <w:pStyle w:val="Teksttabelilewy"/>
            </w:pPr>
            <w:r w:rsidRPr="00795F17">
              <w:t>Kontrola dotycząca przestrzegania decyzji ustalających warunki korzystania ze środowiska oraz przestrzegania zakresu, częstotliwości i sposobu prowadzenia pomiarów wielkości emisji i jej wpływu na stan środowiska</w:t>
            </w:r>
          </w:p>
        </w:tc>
        <w:tc>
          <w:tcPr>
            <w:tcW w:w="937" w:type="pct"/>
          </w:tcPr>
          <w:p w14:paraId="684C317E" w14:textId="77777777" w:rsidR="0008774B" w:rsidRPr="00795F17" w:rsidRDefault="0008774B" w:rsidP="004446A2">
            <w:pPr>
              <w:pStyle w:val="Teksttabelisrodek"/>
            </w:pPr>
            <w:r w:rsidRPr="00795F17">
              <w:t>działanie ciągłe</w:t>
            </w:r>
          </w:p>
        </w:tc>
      </w:tr>
      <w:tr w:rsidR="0008774B" w:rsidRPr="00795F17" w14:paraId="16CA60A9" w14:textId="77777777" w:rsidTr="009A7917">
        <w:trPr>
          <w:trHeight w:val="454"/>
        </w:trPr>
        <w:tc>
          <w:tcPr>
            <w:tcW w:w="259" w:type="pct"/>
          </w:tcPr>
          <w:p w14:paraId="6201B773" w14:textId="77777777" w:rsidR="0008774B" w:rsidRPr="00795F17" w:rsidRDefault="0008774B" w:rsidP="004446A2">
            <w:pPr>
              <w:pStyle w:val="Teksttabelisrodek"/>
            </w:pPr>
            <w:r w:rsidRPr="00795F17">
              <w:t>10.</w:t>
            </w:r>
          </w:p>
        </w:tc>
        <w:tc>
          <w:tcPr>
            <w:tcW w:w="3803" w:type="pct"/>
          </w:tcPr>
          <w:p w14:paraId="76E7AC43" w14:textId="77777777" w:rsidR="0008774B" w:rsidRPr="00795F17" w:rsidRDefault="0008774B" w:rsidP="004446A2">
            <w:pPr>
              <w:pStyle w:val="Teksttabelilewy"/>
            </w:pPr>
            <w:r w:rsidRPr="00795F17">
              <w:t>Przegląd ustaleń pozwoleń wodnoprawnych na odprowadzanie ścieków oraz realizacji tych pozwoleń co najmniej raz na 4 lata</w:t>
            </w:r>
          </w:p>
        </w:tc>
        <w:tc>
          <w:tcPr>
            <w:tcW w:w="937" w:type="pct"/>
          </w:tcPr>
          <w:p w14:paraId="30C87F5A" w14:textId="77777777" w:rsidR="0008774B" w:rsidRPr="00795F17" w:rsidRDefault="0008774B" w:rsidP="004446A2">
            <w:pPr>
              <w:pStyle w:val="Teksttabelisrodek"/>
            </w:pPr>
            <w:r w:rsidRPr="00795F17">
              <w:t>działanie ciągłe</w:t>
            </w:r>
          </w:p>
        </w:tc>
      </w:tr>
      <w:tr w:rsidR="0008774B" w:rsidRPr="00795F17" w14:paraId="0D6DCABE" w14:textId="77777777" w:rsidTr="009A7917">
        <w:trPr>
          <w:trHeight w:val="454"/>
        </w:trPr>
        <w:tc>
          <w:tcPr>
            <w:tcW w:w="5000" w:type="pct"/>
            <w:gridSpan w:val="3"/>
            <w:shd w:val="clear" w:color="auto" w:fill="D9D9D9" w:themeFill="background1" w:themeFillShade="D9"/>
          </w:tcPr>
          <w:p w14:paraId="6CEAF960" w14:textId="77777777" w:rsidR="0008774B" w:rsidRPr="00795F17" w:rsidRDefault="0008774B" w:rsidP="004446A2">
            <w:pPr>
              <w:pStyle w:val="Teksttabelisrodek"/>
            </w:pPr>
            <w:r w:rsidRPr="00795F17">
              <w:t>Pośredni wpływ na eliminację zanieczyszczeń</w:t>
            </w:r>
          </w:p>
        </w:tc>
      </w:tr>
      <w:tr w:rsidR="0008774B" w:rsidRPr="00795F17" w14:paraId="1CE8538D" w14:textId="77777777" w:rsidTr="009A7917">
        <w:trPr>
          <w:trHeight w:val="454"/>
        </w:trPr>
        <w:tc>
          <w:tcPr>
            <w:tcW w:w="259" w:type="pct"/>
          </w:tcPr>
          <w:p w14:paraId="4807A008" w14:textId="77777777" w:rsidR="0008774B" w:rsidRPr="00795F17" w:rsidRDefault="0008774B" w:rsidP="004446A2">
            <w:pPr>
              <w:pStyle w:val="Teksttabelisrodek"/>
            </w:pPr>
            <w:r w:rsidRPr="00795F17">
              <w:t>1.</w:t>
            </w:r>
          </w:p>
        </w:tc>
        <w:tc>
          <w:tcPr>
            <w:tcW w:w="3803" w:type="pct"/>
          </w:tcPr>
          <w:p w14:paraId="679337E8" w14:textId="77777777" w:rsidR="0008774B" w:rsidRPr="00795F17" w:rsidRDefault="0008774B" w:rsidP="004446A2">
            <w:pPr>
              <w:pStyle w:val="Teksttabelilewy"/>
            </w:pPr>
            <w:r w:rsidRPr="00795F17">
              <w:t>Obowiązki w zakresie przeprowadzenia procedury oceny oddziaływania na środowisko lub obszar Natura2000 dla przedsięwzięć</w:t>
            </w:r>
          </w:p>
        </w:tc>
        <w:tc>
          <w:tcPr>
            <w:tcW w:w="937" w:type="pct"/>
          </w:tcPr>
          <w:p w14:paraId="15D4B9CB" w14:textId="77777777" w:rsidR="0008774B" w:rsidRPr="00795F17" w:rsidRDefault="0008774B" w:rsidP="004446A2">
            <w:pPr>
              <w:pStyle w:val="Teksttabelisrodek"/>
            </w:pPr>
            <w:r w:rsidRPr="00795F17">
              <w:t>działanie ciągłe</w:t>
            </w:r>
          </w:p>
        </w:tc>
      </w:tr>
      <w:tr w:rsidR="0008774B" w:rsidRPr="00795F17" w14:paraId="73DC6DE9" w14:textId="77777777" w:rsidTr="009A7917">
        <w:trPr>
          <w:trHeight w:val="454"/>
        </w:trPr>
        <w:tc>
          <w:tcPr>
            <w:tcW w:w="259" w:type="pct"/>
          </w:tcPr>
          <w:p w14:paraId="17DA018C" w14:textId="77777777" w:rsidR="0008774B" w:rsidRPr="00795F17" w:rsidRDefault="0008774B" w:rsidP="004446A2">
            <w:pPr>
              <w:pStyle w:val="Teksttabelisrodek"/>
            </w:pPr>
            <w:r w:rsidRPr="00795F17">
              <w:t>2.</w:t>
            </w:r>
          </w:p>
        </w:tc>
        <w:tc>
          <w:tcPr>
            <w:tcW w:w="3803" w:type="pct"/>
          </w:tcPr>
          <w:p w14:paraId="217A099D" w14:textId="77777777" w:rsidR="0008774B" w:rsidRPr="00795F17" w:rsidRDefault="0008774B" w:rsidP="004446A2">
            <w:pPr>
              <w:pStyle w:val="Teksttabelilewy"/>
            </w:pPr>
            <w:r w:rsidRPr="00795F17">
              <w:t>Obowiązki związane z zatwierdzaniem, stosowaniem i udostępnianiem informacji dotyczącej środków ochrony roślin</w:t>
            </w:r>
          </w:p>
        </w:tc>
        <w:tc>
          <w:tcPr>
            <w:tcW w:w="937" w:type="pct"/>
          </w:tcPr>
          <w:p w14:paraId="61CF96E3" w14:textId="77777777" w:rsidR="0008774B" w:rsidRPr="00795F17" w:rsidRDefault="0008774B" w:rsidP="004446A2">
            <w:pPr>
              <w:pStyle w:val="Teksttabelisrodek"/>
            </w:pPr>
            <w:r w:rsidRPr="00795F17">
              <w:t>działanie ciągłe</w:t>
            </w:r>
          </w:p>
        </w:tc>
      </w:tr>
      <w:tr w:rsidR="0008774B" w:rsidRPr="00795F17" w14:paraId="650B29FB" w14:textId="77777777" w:rsidTr="009A7917">
        <w:trPr>
          <w:trHeight w:val="454"/>
        </w:trPr>
        <w:tc>
          <w:tcPr>
            <w:tcW w:w="259" w:type="pct"/>
          </w:tcPr>
          <w:p w14:paraId="6A716F9D" w14:textId="77777777" w:rsidR="0008774B" w:rsidRPr="00795F17" w:rsidRDefault="0008774B" w:rsidP="004446A2">
            <w:pPr>
              <w:pStyle w:val="Teksttabelisrodek"/>
            </w:pPr>
            <w:r w:rsidRPr="00795F17">
              <w:t>3.</w:t>
            </w:r>
          </w:p>
        </w:tc>
        <w:tc>
          <w:tcPr>
            <w:tcW w:w="3803" w:type="pct"/>
          </w:tcPr>
          <w:p w14:paraId="1CD3D080" w14:textId="77777777" w:rsidR="0008774B" w:rsidRPr="00795F17" w:rsidRDefault="0008774B" w:rsidP="004446A2">
            <w:pPr>
              <w:pStyle w:val="Teksttabelilewy"/>
            </w:pPr>
            <w:r w:rsidRPr="00795F17">
              <w:t>Przeprowadzanie kontroli zgodności z przepisami rozporządzenia Parlamentu Europejskiego o środkach ochrony roślin</w:t>
            </w:r>
          </w:p>
        </w:tc>
        <w:tc>
          <w:tcPr>
            <w:tcW w:w="937" w:type="pct"/>
          </w:tcPr>
          <w:p w14:paraId="04F278A6" w14:textId="77777777" w:rsidR="0008774B" w:rsidRPr="00795F17" w:rsidRDefault="0008774B" w:rsidP="004446A2">
            <w:pPr>
              <w:pStyle w:val="Teksttabelisrodek"/>
            </w:pPr>
            <w:r w:rsidRPr="00795F17">
              <w:t>działanie ciągłe</w:t>
            </w:r>
          </w:p>
        </w:tc>
      </w:tr>
      <w:tr w:rsidR="0008774B" w:rsidRPr="00795F17" w14:paraId="1AFF33FF" w14:textId="77777777" w:rsidTr="009A7917">
        <w:trPr>
          <w:trHeight w:val="454"/>
        </w:trPr>
        <w:tc>
          <w:tcPr>
            <w:tcW w:w="259" w:type="pct"/>
          </w:tcPr>
          <w:p w14:paraId="78566C6E" w14:textId="77777777" w:rsidR="0008774B" w:rsidRPr="00795F17" w:rsidRDefault="0008774B" w:rsidP="004446A2">
            <w:pPr>
              <w:pStyle w:val="Teksttabelisrodek"/>
            </w:pPr>
            <w:r w:rsidRPr="00795F17">
              <w:t>4.</w:t>
            </w:r>
          </w:p>
        </w:tc>
        <w:tc>
          <w:tcPr>
            <w:tcW w:w="3803" w:type="pct"/>
          </w:tcPr>
          <w:p w14:paraId="268AA788" w14:textId="77777777" w:rsidR="0008774B" w:rsidRPr="00795F17" w:rsidRDefault="0008774B" w:rsidP="004446A2">
            <w:pPr>
              <w:pStyle w:val="Teksttabelilewy"/>
            </w:pPr>
            <w:r w:rsidRPr="00795F17">
              <w:t>Obowiązki związane z prowadzeniem instalacji o zwiększonym i dużym ryzyku wystąpienia awarii, a także przeciwdziałaniem poważnym awariom</w:t>
            </w:r>
          </w:p>
        </w:tc>
        <w:tc>
          <w:tcPr>
            <w:tcW w:w="937" w:type="pct"/>
          </w:tcPr>
          <w:p w14:paraId="3049D1B7" w14:textId="77777777" w:rsidR="0008774B" w:rsidRPr="00795F17" w:rsidRDefault="0008774B" w:rsidP="004446A2">
            <w:pPr>
              <w:pStyle w:val="Teksttabelisrodek"/>
            </w:pPr>
            <w:r w:rsidRPr="00795F17">
              <w:t>działanie ciągłe</w:t>
            </w:r>
          </w:p>
        </w:tc>
      </w:tr>
      <w:tr w:rsidR="0008774B" w:rsidRPr="00795F17" w14:paraId="573AC4F7" w14:textId="77777777" w:rsidTr="009A7917">
        <w:trPr>
          <w:trHeight w:val="454"/>
        </w:trPr>
        <w:tc>
          <w:tcPr>
            <w:tcW w:w="259" w:type="pct"/>
          </w:tcPr>
          <w:p w14:paraId="4B7A814C" w14:textId="77777777" w:rsidR="0008774B" w:rsidRPr="00795F17" w:rsidRDefault="0008774B" w:rsidP="004446A2">
            <w:pPr>
              <w:pStyle w:val="Teksttabelisrodek"/>
            </w:pPr>
            <w:r w:rsidRPr="00795F17">
              <w:t>5.</w:t>
            </w:r>
          </w:p>
        </w:tc>
        <w:tc>
          <w:tcPr>
            <w:tcW w:w="3803" w:type="pct"/>
          </w:tcPr>
          <w:p w14:paraId="35BF1B46" w14:textId="77777777" w:rsidR="0008774B" w:rsidRPr="00795F17" w:rsidRDefault="0008774B" w:rsidP="004446A2">
            <w:pPr>
              <w:pStyle w:val="Teksttabelilewy"/>
            </w:pPr>
            <w:r w:rsidRPr="00795F17">
              <w:t>Wymagania związane z planami operacyjno-ratowniczymi i bezpieczeństwem społeczeństwa</w:t>
            </w:r>
          </w:p>
        </w:tc>
        <w:tc>
          <w:tcPr>
            <w:tcW w:w="937" w:type="pct"/>
          </w:tcPr>
          <w:p w14:paraId="7F861E06" w14:textId="77777777" w:rsidR="0008774B" w:rsidRPr="00795F17" w:rsidRDefault="0008774B" w:rsidP="004446A2">
            <w:pPr>
              <w:pStyle w:val="Teksttabelisrodek"/>
            </w:pPr>
            <w:r w:rsidRPr="00795F17">
              <w:t>działanie ciągłe</w:t>
            </w:r>
          </w:p>
        </w:tc>
      </w:tr>
      <w:tr w:rsidR="0008774B" w:rsidRPr="00795F17" w14:paraId="5C9D4F40" w14:textId="77777777" w:rsidTr="009A7917">
        <w:trPr>
          <w:trHeight w:val="454"/>
        </w:trPr>
        <w:tc>
          <w:tcPr>
            <w:tcW w:w="259" w:type="pct"/>
          </w:tcPr>
          <w:p w14:paraId="04A30A15" w14:textId="77777777" w:rsidR="0008774B" w:rsidRPr="00795F17" w:rsidRDefault="0008774B" w:rsidP="004446A2">
            <w:pPr>
              <w:pStyle w:val="Teksttabelisrodek"/>
            </w:pPr>
            <w:r w:rsidRPr="00795F17">
              <w:t>6.</w:t>
            </w:r>
          </w:p>
        </w:tc>
        <w:tc>
          <w:tcPr>
            <w:tcW w:w="3803" w:type="pct"/>
          </w:tcPr>
          <w:p w14:paraId="7DC66CA4" w14:textId="77777777" w:rsidR="0008774B" w:rsidRPr="00795F17" w:rsidRDefault="0008774B" w:rsidP="004446A2">
            <w:pPr>
              <w:pStyle w:val="Teksttabelilewy"/>
            </w:pPr>
            <w:r w:rsidRPr="00795F17">
              <w:t>Realizacja KPOŚK</w:t>
            </w:r>
          </w:p>
        </w:tc>
        <w:tc>
          <w:tcPr>
            <w:tcW w:w="937" w:type="pct"/>
          </w:tcPr>
          <w:p w14:paraId="4042C571" w14:textId="77777777" w:rsidR="0008774B" w:rsidRPr="00795F17" w:rsidRDefault="0008774B" w:rsidP="004446A2">
            <w:pPr>
              <w:pStyle w:val="Teksttabelisrodek"/>
            </w:pPr>
            <w:r w:rsidRPr="00795F17">
              <w:t>działanie ciągłe</w:t>
            </w:r>
          </w:p>
        </w:tc>
      </w:tr>
      <w:tr w:rsidR="0008774B" w:rsidRPr="00795F17" w14:paraId="6D3DF770" w14:textId="77777777" w:rsidTr="009A7917">
        <w:trPr>
          <w:trHeight w:val="454"/>
        </w:trPr>
        <w:tc>
          <w:tcPr>
            <w:tcW w:w="259" w:type="pct"/>
          </w:tcPr>
          <w:p w14:paraId="19F623DE" w14:textId="77777777" w:rsidR="0008774B" w:rsidRPr="00795F17" w:rsidRDefault="0008774B" w:rsidP="004446A2">
            <w:pPr>
              <w:pStyle w:val="Teksttabelisrodek"/>
            </w:pPr>
            <w:r w:rsidRPr="00795F17">
              <w:t>7.</w:t>
            </w:r>
          </w:p>
        </w:tc>
        <w:tc>
          <w:tcPr>
            <w:tcW w:w="3803" w:type="pct"/>
          </w:tcPr>
          <w:p w14:paraId="12CAB86B" w14:textId="77777777" w:rsidR="0008774B" w:rsidRPr="00795F17" w:rsidRDefault="0008774B" w:rsidP="004446A2">
            <w:pPr>
              <w:pStyle w:val="Teksttabelilewy"/>
            </w:pPr>
            <w:r w:rsidRPr="00795F17">
              <w:t>Obowiązki związane ze zbieraniem, przetwarzaniem i ewidencją komunalnych osadów ściekowych</w:t>
            </w:r>
          </w:p>
        </w:tc>
        <w:tc>
          <w:tcPr>
            <w:tcW w:w="937" w:type="pct"/>
          </w:tcPr>
          <w:p w14:paraId="0611A044" w14:textId="77777777" w:rsidR="0008774B" w:rsidRPr="00795F17" w:rsidRDefault="0008774B" w:rsidP="004446A2">
            <w:pPr>
              <w:pStyle w:val="Teksttabelisrodek"/>
            </w:pPr>
            <w:r w:rsidRPr="00795F17">
              <w:t>działanie ciągłe</w:t>
            </w:r>
          </w:p>
        </w:tc>
      </w:tr>
      <w:tr w:rsidR="0008774B" w:rsidRPr="00795F17" w14:paraId="49981565" w14:textId="77777777" w:rsidTr="009A7917">
        <w:trPr>
          <w:trHeight w:val="454"/>
        </w:trPr>
        <w:tc>
          <w:tcPr>
            <w:tcW w:w="259" w:type="pct"/>
          </w:tcPr>
          <w:p w14:paraId="7D4A805D" w14:textId="77777777" w:rsidR="0008774B" w:rsidRPr="00795F17" w:rsidRDefault="0008774B" w:rsidP="004446A2">
            <w:pPr>
              <w:pStyle w:val="Teksttabelisrodek"/>
            </w:pPr>
            <w:r w:rsidRPr="00795F17">
              <w:t>8.</w:t>
            </w:r>
          </w:p>
        </w:tc>
        <w:tc>
          <w:tcPr>
            <w:tcW w:w="3803" w:type="pct"/>
          </w:tcPr>
          <w:p w14:paraId="2E2B7994" w14:textId="77777777" w:rsidR="0008774B" w:rsidRPr="00795F17" w:rsidRDefault="0008774B" w:rsidP="004446A2">
            <w:pPr>
              <w:pStyle w:val="Teksttabelilewy"/>
            </w:pPr>
            <w:r w:rsidRPr="00795F17">
              <w:t xml:space="preserve">Opracowanie zbioru zasad dobrej praktyki rolniczej (działanie wdraża zbiór zasad mających pośrednio wpływ na prawidłową gospodarkę środkami ochrony roślin przez rolników) </w:t>
            </w:r>
          </w:p>
        </w:tc>
        <w:tc>
          <w:tcPr>
            <w:tcW w:w="937" w:type="pct"/>
          </w:tcPr>
          <w:p w14:paraId="54E3FE1A" w14:textId="77777777" w:rsidR="0008774B" w:rsidRPr="00795F17" w:rsidRDefault="0008774B" w:rsidP="004446A2">
            <w:pPr>
              <w:pStyle w:val="Teksttabelisrodek"/>
            </w:pPr>
            <w:r w:rsidRPr="00795F17">
              <w:t>działanie ciągłe</w:t>
            </w:r>
          </w:p>
        </w:tc>
      </w:tr>
      <w:tr w:rsidR="0008774B" w:rsidRPr="00795F17" w14:paraId="1645DEA2" w14:textId="77777777" w:rsidTr="009A7917">
        <w:trPr>
          <w:trHeight w:val="454"/>
        </w:trPr>
        <w:tc>
          <w:tcPr>
            <w:tcW w:w="259" w:type="pct"/>
          </w:tcPr>
          <w:p w14:paraId="6A799762" w14:textId="1B6090C3" w:rsidR="0008774B" w:rsidRPr="00795F17" w:rsidRDefault="0008774B" w:rsidP="004446A2">
            <w:pPr>
              <w:pStyle w:val="Teksttabelisrodek"/>
            </w:pPr>
            <w:r w:rsidRPr="00795F17">
              <w:t>9.</w:t>
            </w:r>
          </w:p>
        </w:tc>
        <w:tc>
          <w:tcPr>
            <w:tcW w:w="3803" w:type="pct"/>
          </w:tcPr>
          <w:p w14:paraId="55B186AF" w14:textId="77777777" w:rsidR="0008774B" w:rsidRPr="00795F17" w:rsidRDefault="0008774B" w:rsidP="004446A2">
            <w:pPr>
              <w:pStyle w:val="Teksttabelilewy"/>
            </w:pPr>
            <w:r w:rsidRPr="00795F17">
              <w:t>Wdrażanie działań dla obszarów szczególnie narażonych na zanieczyszczenia związkami azotu ze źródeł rolniczych</w:t>
            </w:r>
          </w:p>
        </w:tc>
        <w:tc>
          <w:tcPr>
            <w:tcW w:w="937" w:type="pct"/>
          </w:tcPr>
          <w:p w14:paraId="1688B9A0" w14:textId="77777777" w:rsidR="0008774B" w:rsidRPr="00795F17" w:rsidRDefault="0008774B" w:rsidP="004446A2">
            <w:pPr>
              <w:pStyle w:val="Teksttabelisrodek"/>
            </w:pPr>
            <w:r w:rsidRPr="00795F17">
              <w:t>co 4 lata</w:t>
            </w:r>
          </w:p>
        </w:tc>
      </w:tr>
      <w:tr w:rsidR="0008774B" w:rsidRPr="00795F17" w14:paraId="1E81ADDF" w14:textId="77777777" w:rsidTr="009A7917">
        <w:trPr>
          <w:trHeight w:val="454"/>
        </w:trPr>
        <w:tc>
          <w:tcPr>
            <w:tcW w:w="259" w:type="pct"/>
          </w:tcPr>
          <w:p w14:paraId="117AA679" w14:textId="629E4934" w:rsidR="0008774B" w:rsidRPr="00795F17" w:rsidRDefault="0008774B" w:rsidP="004446A2">
            <w:pPr>
              <w:pStyle w:val="Teksttabelisrodek"/>
            </w:pPr>
            <w:r w:rsidRPr="00795F17">
              <w:t>10.</w:t>
            </w:r>
          </w:p>
        </w:tc>
        <w:tc>
          <w:tcPr>
            <w:tcW w:w="3803" w:type="pct"/>
          </w:tcPr>
          <w:p w14:paraId="29513D96" w14:textId="77777777" w:rsidR="0008774B" w:rsidRPr="00795F17" w:rsidRDefault="0008774B" w:rsidP="004446A2">
            <w:pPr>
              <w:pStyle w:val="Teksttabelilewy"/>
            </w:pPr>
            <w:r w:rsidRPr="00795F17">
              <w:t>Zapewnienie środków zapobiegania lub ograniczania wprowadzaniu zanieczyszczeń do wód podziemnych</w:t>
            </w:r>
          </w:p>
        </w:tc>
        <w:tc>
          <w:tcPr>
            <w:tcW w:w="937" w:type="pct"/>
          </w:tcPr>
          <w:p w14:paraId="2CB45DDD" w14:textId="77777777" w:rsidR="0008774B" w:rsidRPr="00795F17" w:rsidRDefault="0008774B" w:rsidP="004446A2">
            <w:pPr>
              <w:pStyle w:val="Teksttabelisrodek"/>
            </w:pPr>
            <w:r w:rsidRPr="00795F17">
              <w:t>działanie ciągłe</w:t>
            </w:r>
          </w:p>
        </w:tc>
      </w:tr>
      <w:tr w:rsidR="0008774B" w:rsidRPr="00795F17" w14:paraId="497EA3FE" w14:textId="77777777" w:rsidTr="009A7917">
        <w:trPr>
          <w:trHeight w:val="454"/>
        </w:trPr>
        <w:tc>
          <w:tcPr>
            <w:tcW w:w="259" w:type="pct"/>
          </w:tcPr>
          <w:p w14:paraId="6FF7FB88" w14:textId="6D6B2ADA" w:rsidR="0008774B" w:rsidRPr="00795F17" w:rsidRDefault="0008774B" w:rsidP="004446A2">
            <w:pPr>
              <w:pStyle w:val="Teksttabelisrodek"/>
            </w:pPr>
            <w:r w:rsidRPr="00795F17">
              <w:t>11.</w:t>
            </w:r>
          </w:p>
        </w:tc>
        <w:tc>
          <w:tcPr>
            <w:tcW w:w="3803" w:type="pct"/>
          </w:tcPr>
          <w:p w14:paraId="1779811A" w14:textId="77777777" w:rsidR="0008774B" w:rsidRPr="00795F17" w:rsidRDefault="0008774B" w:rsidP="004446A2">
            <w:pPr>
              <w:pStyle w:val="Teksttabelilewy"/>
            </w:pPr>
            <w:r w:rsidRPr="00795F17">
              <w:t>Ewidencja zbiorników bezodpływowych i przydomowych oczyszczalni ścieków</w:t>
            </w:r>
          </w:p>
        </w:tc>
        <w:tc>
          <w:tcPr>
            <w:tcW w:w="937" w:type="pct"/>
          </w:tcPr>
          <w:p w14:paraId="2B5A7D1E" w14:textId="77777777" w:rsidR="0008774B" w:rsidRPr="00795F17" w:rsidRDefault="0008774B" w:rsidP="004446A2">
            <w:pPr>
              <w:pStyle w:val="Teksttabelisrodek"/>
            </w:pPr>
            <w:r w:rsidRPr="00795F17">
              <w:t>działanie ciągłe</w:t>
            </w:r>
          </w:p>
        </w:tc>
      </w:tr>
      <w:tr w:rsidR="0008774B" w:rsidRPr="00795F17" w14:paraId="27758782" w14:textId="77777777" w:rsidTr="009A7917">
        <w:trPr>
          <w:trHeight w:val="454"/>
        </w:trPr>
        <w:tc>
          <w:tcPr>
            <w:tcW w:w="259" w:type="pct"/>
          </w:tcPr>
          <w:p w14:paraId="1A6614AD" w14:textId="77777777" w:rsidR="0008774B" w:rsidRPr="00795F17" w:rsidRDefault="0008774B" w:rsidP="004446A2">
            <w:pPr>
              <w:pStyle w:val="Teksttabelisrodek"/>
            </w:pPr>
            <w:r w:rsidRPr="00795F17">
              <w:t>12.</w:t>
            </w:r>
          </w:p>
        </w:tc>
        <w:tc>
          <w:tcPr>
            <w:tcW w:w="3803" w:type="pct"/>
          </w:tcPr>
          <w:p w14:paraId="5933FCAD" w14:textId="77777777" w:rsidR="0008774B" w:rsidRPr="00795F17" w:rsidRDefault="0008774B" w:rsidP="004446A2">
            <w:pPr>
              <w:pStyle w:val="Teksttabelilewy"/>
            </w:pPr>
            <w:r w:rsidRPr="00795F17">
              <w:t>Ewidencja umów zawartych na odbieranie odpadów komunalnych od właścicieli nieruchomości</w:t>
            </w:r>
          </w:p>
        </w:tc>
        <w:tc>
          <w:tcPr>
            <w:tcW w:w="937" w:type="pct"/>
          </w:tcPr>
          <w:p w14:paraId="3A714BCB" w14:textId="77777777" w:rsidR="0008774B" w:rsidRPr="00795F17" w:rsidRDefault="0008774B" w:rsidP="004446A2">
            <w:pPr>
              <w:pStyle w:val="Teksttabelisrodek"/>
            </w:pPr>
            <w:r w:rsidRPr="00795F17">
              <w:t>działanie ciągłe</w:t>
            </w:r>
          </w:p>
        </w:tc>
      </w:tr>
      <w:tr w:rsidR="0008774B" w:rsidRPr="00795F17" w14:paraId="0FDEB68E" w14:textId="77777777" w:rsidTr="009A7917">
        <w:trPr>
          <w:trHeight w:val="454"/>
        </w:trPr>
        <w:tc>
          <w:tcPr>
            <w:tcW w:w="259" w:type="pct"/>
          </w:tcPr>
          <w:p w14:paraId="62DC5B1E" w14:textId="77777777" w:rsidR="0008774B" w:rsidRPr="00795F17" w:rsidRDefault="0008774B" w:rsidP="004446A2">
            <w:pPr>
              <w:pStyle w:val="Teksttabelisrodek"/>
            </w:pPr>
            <w:r w:rsidRPr="00795F17">
              <w:t>13.</w:t>
            </w:r>
          </w:p>
        </w:tc>
        <w:tc>
          <w:tcPr>
            <w:tcW w:w="3803" w:type="pct"/>
          </w:tcPr>
          <w:p w14:paraId="3AA08662" w14:textId="77777777" w:rsidR="0008774B" w:rsidRPr="00795F17" w:rsidRDefault="0008774B" w:rsidP="004446A2">
            <w:pPr>
              <w:pStyle w:val="Teksttabelilewy"/>
            </w:pPr>
            <w:r w:rsidRPr="00795F17">
              <w:t>Obowiązek przyłączenia nieruchomości do istniejącej sieci kanalizacyjnej</w:t>
            </w:r>
          </w:p>
        </w:tc>
        <w:tc>
          <w:tcPr>
            <w:tcW w:w="937" w:type="pct"/>
          </w:tcPr>
          <w:p w14:paraId="3B503A70" w14:textId="77777777" w:rsidR="0008774B" w:rsidRPr="00795F17" w:rsidRDefault="0008774B" w:rsidP="004446A2">
            <w:pPr>
              <w:pStyle w:val="Teksttabelisrodek"/>
            </w:pPr>
            <w:r w:rsidRPr="00795F17">
              <w:t>działanie ciągłe</w:t>
            </w:r>
          </w:p>
        </w:tc>
      </w:tr>
      <w:tr w:rsidR="0008774B" w:rsidRPr="00795F17" w14:paraId="5F1EB8E0" w14:textId="77777777" w:rsidTr="009A7917">
        <w:trPr>
          <w:trHeight w:val="454"/>
        </w:trPr>
        <w:tc>
          <w:tcPr>
            <w:tcW w:w="259" w:type="pct"/>
          </w:tcPr>
          <w:p w14:paraId="6E0E0D38" w14:textId="77777777" w:rsidR="0008774B" w:rsidRPr="00795F17" w:rsidRDefault="0008774B" w:rsidP="004446A2">
            <w:pPr>
              <w:pStyle w:val="Teksttabelisrodek"/>
            </w:pPr>
            <w:r w:rsidRPr="00795F17">
              <w:t>14.</w:t>
            </w:r>
          </w:p>
        </w:tc>
        <w:tc>
          <w:tcPr>
            <w:tcW w:w="3803" w:type="pct"/>
          </w:tcPr>
          <w:p w14:paraId="2C1E20EB" w14:textId="77777777" w:rsidR="0008774B" w:rsidRPr="00795F17" w:rsidRDefault="0008774B" w:rsidP="004446A2">
            <w:pPr>
              <w:pStyle w:val="Teksttabelilewy"/>
            </w:pPr>
            <w:r w:rsidRPr="00795F17">
              <w:t>Zakaz odprowadzania ścieków bezpośrednio do wód podziemnych</w:t>
            </w:r>
          </w:p>
        </w:tc>
        <w:tc>
          <w:tcPr>
            <w:tcW w:w="937" w:type="pct"/>
          </w:tcPr>
          <w:p w14:paraId="1AE1AFB7" w14:textId="77777777" w:rsidR="0008774B" w:rsidRPr="00795F17" w:rsidRDefault="0008774B" w:rsidP="004446A2">
            <w:pPr>
              <w:pStyle w:val="Teksttabelisrodek"/>
            </w:pPr>
            <w:r w:rsidRPr="00795F17">
              <w:t>działanie ciągłe</w:t>
            </w:r>
          </w:p>
        </w:tc>
      </w:tr>
    </w:tbl>
    <w:p w14:paraId="38A74876" w14:textId="644835FA" w:rsidR="0008774B" w:rsidRPr="00795F17" w:rsidRDefault="0008774B" w:rsidP="0044393D">
      <w:pPr>
        <w:pStyle w:val="rdo"/>
      </w:pPr>
      <w:r w:rsidRPr="00795F17">
        <w:t xml:space="preserve">Źródło: </w:t>
      </w:r>
      <w:r w:rsidR="00FD7248" w:rsidRPr="00795F17">
        <w:t>opracowanie własne</w:t>
      </w:r>
    </w:p>
    <w:p w14:paraId="2E11E268" w14:textId="77777777" w:rsidR="0008774B" w:rsidRPr="00795F17" w:rsidRDefault="0008774B" w:rsidP="0044393D">
      <w:r w:rsidRPr="00795F17">
        <w:t>Działania wskazane w obowiązujących przepisach prawa są realizowane przez jednostki zobligowane do tego ustawowo, w większości w sposób ciągły.</w:t>
      </w:r>
    </w:p>
    <w:p w14:paraId="7F2771DD" w14:textId="77777777" w:rsidR="0008774B" w:rsidRPr="00795F17" w:rsidRDefault="0008774B" w:rsidP="0044393D">
      <w:pPr>
        <w:pStyle w:val="Nagwek5"/>
      </w:pPr>
      <w:r w:rsidRPr="00795F17">
        <w:t>Środki podjęte w aPGW (2016) w zestawach działań aPWŚK dla jcwp w odniesieniu do substancji priorytetowych</w:t>
      </w:r>
    </w:p>
    <w:p w14:paraId="2748336F" w14:textId="1DEC05EC" w:rsidR="0008774B" w:rsidRPr="00795F17" w:rsidRDefault="0008774B" w:rsidP="0044393D">
      <w:r w:rsidRPr="00795F17">
        <w:t xml:space="preserve">Na poziomie zestawów </w:t>
      </w:r>
      <w:r w:rsidR="009A7917" w:rsidRPr="00795F17">
        <w:t xml:space="preserve">działań </w:t>
      </w:r>
      <w:r w:rsidRPr="00795F17">
        <w:t>dla poszczególnych jcwp działania związane m.in. ze stanem chemicznym wód dotyczyły wykonywania przeglądów pozwoleń wodnoprawnych na wprowadzanie ścieków w zakresie substancji, dla których stwierdzono przekroczenia. Zaplanowano również działania polegające na przeprowadzeniu pogłębionej analizy presji dla jcw, dla których zidentyfikowanie przyczyny przekroczeń było niemożliwe. Jako działanie ukierunkowane na ograniczanie emisji substancji priorytetowych zaproponowano weryfikację program</w:t>
      </w:r>
      <w:r w:rsidR="009A7917" w:rsidRPr="00795F17">
        <w:t>ów</w:t>
      </w:r>
      <w:r w:rsidRPr="00795F17">
        <w:t xml:space="preserve"> ochrony środowiska dla gmin w</w:t>
      </w:r>
      <w:r w:rsidR="009A7917" w:rsidRPr="00795F17">
        <w:t> </w:t>
      </w:r>
      <w:r w:rsidRPr="00795F17">
        <w:t>zakresie wprowadzania do atmosfery substancji z grupy WWA. Dodatkowo zaplanowano przeprowadzenie weryfikacji istniejącej sieci punktów pomiarowo-kontrolnych sieci monitoringowej z</w:t>
      </w:r>
      <w:r w:rsidR="00C817B5" w:rsidRPr="00795F17">
        <w:t> </w:t>
      </w:r>
      <w:r w:rsidRPr="00795F17">
        <w:t>uzupełnieniem o nowe punkty pomiarowe do końca cyklu planistycznego.</w:t>
      </w:r>
    </w:p>
    <w:p w14:paraId="17E9DE73" w14:textId="77777777" w:rsidR="0008774B" w:rsidRPr="00795F17" w:rsidRDefault="0008774B" w:rsidP="00BA6B41">
      <w:pPr>
        <w:pStyle w:val="Nagwek3"/>
      </w:pPr>
      <w:bookmarkStart w:id="851" w:name="_Toc68703581"/>
      <w:r w:rsidRPr="00795F17">
        <w:t>Postęp we wdrażaniu działań w ramach aPGW (2016)</w:t>
      </w:r>
      <w:bookmarkEnd w:id="851"/>
    </w:p>
    <w:p w14:paraId="0207B34E" w14:textId="59FE0360" w:rsidR="0008774B" w:rsidRPr="00795F17" w:rsidRDefault="009A7917" w:rsidP="0044393D">
      <w:r w:rsidRPr="00795F17">
        <w:t xml:space="preserve">Podstawowym materiałem określającym postęp we wdrażaniu programów działań wynikających z aPWŚK (2016) jest opracowana w 2018 r. </w:t>
      </w:r>
      <w:r w:rsidRPr="00795F17">
        <w:rPr>
          <w:i/>
          <w:iCs/>
        </w:rPr>
        <w:t>Ocena postępu we wdrażaniu programów działań dla jcwp i jcwpd wynikających z aPWŚK</w:t>
      </w:r>
      <w:r w:rsidRPr="00795F17">
        <w:t>. Podstawą dokumentu były wyniki ankietyzacji przeprowadzonej w 2018 r. wśród podmiotów odpowiedzialnych za realizację działań wynikających z aPWŚK. Zgromadzone dane umożliwiły ocenę działań, w tym w zakresie poprawy chemicznego stanu wód, ujętych w następujących kategoriach działań:</w:t>
      </w:r>
    </w:p>
    <w:p w14:paraId="7C765C6C" w14:textId="77777777" w:rsidR="0008774B" w:rsidRPr="00795F17" w:rsidRDefault="0008774B" w:rsidP="00BA6B41">
      <w:pPr>
        <w:pStyle w:val="Akapitzlist"/>
      </w:pPr>
      <w:r w:rsidRPr="00795F17">
        <w:t xml:space="preserve">gospodarka komunalna, </w:t>
      </w:r>
    </w:p>
    <w:p w14:paraId="63C49811" w14:textId="77777777" w:rsidR="0008774B" w:rsidRPr="00795F17" w:rsidRDefault="0008774B" w:rsidP="00BA6B41">
      <w:pPr>
        <w:pStyle w:val="Akapitzlist"/>
      </w:pPr>
      <w:r w:rsidRPr="00795F17">
        <w:t xml:space="preserve">rolnictwo, </w:t>
      </w:r>
    </w:p>
    <w:p w14:paraId="080AA643" w14:textId="77777777" w:rsidR="0008774B" w:rsidRPr="00795F17" w:rsidRDefault="0008774B" w:rsidP="00BA6B41">
      <w:pPr>
        <w:pStyle w:val="Akapitzlist"/>
      </w:pPr>
      <w:r w:rsidRPr="00795F17">
        <w:t xml:space="preserve">monitoring, </w:t>
      </w:r>
    </w:p>
    <w:p w14:paraId="1B9902E7" w14:textId="77777777" w:rsidR="0008774B" w:rsidRPr="00795F17" w:rsidRDefault="0008774B" w:rsidP="00BA6B41">
      <w:pPr>
        <w:pStyle w:val="Akapitzlist"/>
      </w:pPr>
      <w:r w:rsidRPr="00795F17">
        <w:t xml:space="preserve">działania kontrolne, </w:t>
      </w:r>
    </w:p>
    <w:p w14:paraId="581111FC" w14:textId="77777777" w:rsidR="0008774B" w:rsidRPr="00795F17" w:rsidRDefault="0008774B" w:rsidP="00BA6B41">
      <w:pPr>
        <w:pStyle w:val="Akapitzlist"/>
      </w:pPr>
      <w:r w:rsidRPr="00795F17">
        <w:t xml:space="preserve">działania organizacyjno-prawne i edukacyjne, </w:t>
      </w:r>
    </w:p>
    <w:p w14:paraId="21EBE7FC" w14:textId="77777777" w:rsidR="0008774B" w:rsidRPr="00795F17" w:rsidRDefault="0008774B" w:rsidP="00BA6B41">
      <w:pPr>
        <w:pStyle w:val="Akapitzlist"/>
      </w:pPr>
      <w:r w:rsidRPr="00795F17">
        <w:t>rekultywacja.</w:t>
      </w:r>
    </w:p>
    <w:p w14:paraId="722F768D" w14:textId="0104864B" w:rsidR="0008774B" w:rsidRPr="00795F17" w:rsidRDefault="009A7917" w:rsidP="0044393D">
      <w:r w:rsidRPr="00795F17">
        <w:t>Analiza p</w:t>
      </w:r>
      <w:r w:rsidR="0008774B" w:rsidRPr="00795F17">
        <w:t>ostęp</w:t>
      </w:r>
      <w:r w:rsidRPr="00795F17">
        <w:t>u</w:t>
      </w:r>
      <w:r w:rsidR="0008774B" w:rsidRPr="00795F17">
        <w:t xml:space="preserve"> realizacji działań zaplanowanych w aPWŚK w pierwszej połowie cyklu wdrażania aPGW </w:t>
      </w:r>
      <w:r w:rsidR="00DD0838" w:rsidRPr="00795F17">
        <w:t>wskazywała na</w:t>
      </w:r>
      <w:r w:rsidR="0008774B" w:rsidRPr="00795F17">
        <w:t xml:space="preserve"> rozpoczęcie wdrażania zaplanowanych prac. Istotnymi kwestiami podnoszonymi w</w:t>
      </w:r>
      <w:r w:rsidR="00DD0838" w:rsidRPr="00795F17">
        <w:t> </w:t>
      </w:r>
      <w:r w:rsidR="0008774B" w:rsidRPr="00795F17">
        <w:t xml:space="preserve">ocenie postępu realizacji działań, związanymi z jakością wód były m.in.: niewielki stopień wdrożenia </w:t>
      </w:r>
      <w:r w:rsidR="004D2E8E" w:rsidRPr="00795F17">
        <w:t xml:space="preserve">gminnych </w:t>
      </w:r>
      <w:r w:rsidR="0008774B" w:rsidRPr="00795F17">
        <w:t xml:space="preserve">działań </w:t>
      </w:r>
      <w:r w:rsidR="004D2E8E" w:rsidRPr="00795F17">
        <w:t xml:space="preserve">inwestycyjnych </w:t>
      </w:r>
      <w:r w:rsidR="0008774B" w:rsidRPr="00795F17">
        <w:t>z</w:t>
      </w:r>
      <w:r w:rsidR="00DD0838" w:rsidRPr="00795F17">
        <w:t xml:space="preserve"> </w:t>
      </w:r>
      <w:r w:rsidR="0008774B" w:rsidRPr="00795F17">
        <w:t xml:space="preserve">zakresu porządkowania gospodarki komunalnej poza aglomeracjami oraz </w:t>
      </w:r>
      <w:r w:rsidR="00DD0838" w:rsidRPr="00795F17">
        <w:t>zmiana</w:t>
      </w:r>
      <w:r w:rsidR="0008774B" w:rsidRPr="00795F17">
        <w:t xml:space="preserve"> system</w:t>
      </w:r>
      <w:r w:rsidR="00DD0838" w:rsidRPr="00795F17">
        <w:t>u</w:t>
      </w:r>
      <w:r w:rsidR="0008774B" w:rsidRPr="00795F17">
        <w:t xml:space="preserve"> wykonywania przeglądów pozwoleń wodnoprawnych w związku ze zmianą ustawy pr.w. Wykonana ocena pierwszej połowy cyklu planistycznego wskazała ogólny postęp, ale zdecydowanie mniejszy, niż</w:t>
      </w:r>
      <w:r w:rsidR="001A7902" w:rsidRPr="00795F17">
        <w:t> </w:t>
      </w:r>
      <w:r w:rsidR="0008774B" w:rsidRPr="00795F17">
        <w:t>zakładano w aPWŚK.</w:t>
      </w:r>
    </w:p>
    <w:p w14:paraId="21E3EE6B" w14:textId="5B6F4E73" w:rsidR="0008774B" w:rsidRPr="00795F17" w:rsidRDefault="0008774B" w:rsidP="0044393D">
      <w:r w:rsidRPr="00795F17">
        <w:t>Drugim szczegółowym źródłem danych w zakresie realizacji działań w kontekście eliminowania substancji priorytetowych są sprawozdania z realizacji działań przedkładane przez podmioty zobowiązane do ich realizacji. Na potrzeby IIaPGW dokonano analizy sprawozdań określających status wdrażania działań</w:t>
      </w:r>
      <w:r w:rsidR="00DD0838" w:rsidRPr="00795F17">
        <w:t xml:space="preserve"> w okresie lat 2018-2019</w:t>
      </w:r>
      <w:r w:rsidRPr="00795F17">
        <w:t xml:space="preserve">. </w:t>
      </w:r>
      <w:bookmarkStart w:id="852" w:name="_Hlk64925635"/>
    </w:p>
    <w:bookmarkEnd w:id="852"/>
    <w:p w14:paraId="304EAD47" w14:textId="7D187ABF" w:rsidR="0008774B" w:rsidRPr="00795F17" w:rsidRDefault="0008774B" w:rsidP="0044393D">
      <w:r w:rsidRPr="00795F17">
        <w:t>Cykl planistyczny aPGW w zakresie działań mających na celu eliminację substancji priorytetowych obejmował przede wszystkim działania mające oszacować</w:t>
      </w:r>
      <w:r w:rsidRPr="00795F17" w:rsidDel="00A55AE9">
        <w:t xml:space="preserve"> </w:t>
      </w:r>
      <w:r w:rsidRPr="00795F17">
        <w:t>i zlokalizować występowanie presji w</w:t>
      </w:r>
      <w:r w:rsidR="00DD0838" w:rsidRPr="00795F17">
        <w:t> </w:t>
      </w:r>
      <w:r w:rsidRPr="00795F17">
        <w:t>częściach wód. W okresie tym zmieniły się wymagania w zakresie monitoringu substancji priorytetowych oraz wprowadzono ocenę stanu chemicznego z uwzględnieniem substancji w biocie. Uzyskane w okresie 2016-2019 wyniki monitoringu środowiska wskazują istotny wpływ na ocenę stanu chemicznego jcwp</w:t>
      </w:r>
      <w:r w:rsidR="00DD0838" w:rsidRPr="00795F17">
        <w:t xml:space="preserve"> rozproszonych zanieczyszczeń obszarowych pochodzenia antropogenicznego</w:t>
      </w:r>
      <w:r w:rsidRPr="00795F17">
        <w:t xml:space="preserve">. Decydujący wpływ na stan chemiczny jcwp mają produkty spalania paliw, które powodują większość przekroczeń zarówno w wodzie, jak i biocie. Opracowana na potrzeby IIaPGW dokumentacja </w:t>
      </w:r>
      <w:r w:rsidRPr="00795F17">
        <w:rPr>
          <w:i/>
          <w:iCs/>
        </w:rPr>
        <w:t>Analiza znaczących oddziaływań - jcwp (…)</w:t>
      </w:r>
      <w:r w:rsidRPr="00795F17">
        <w:t xml:space="preserve"> umożliwiła oszacowanie występowania presji obszarowych </w:t>
      </w:r>
      <w:r w:rsidR="00DD0838" w:rsidRPr="00795F17">
        <w:br/>
      </w:r>
      <w:r w:rsidRPr="00795F17">
        <w:t xml:space="preserve">i ich wpływu na stan jcwp. </w:t>
      </w:r>
    </w:p>
    <w:p w14:paraId="555A42B3" w14:textId="729D9997" w:rsidR="0008774B" w:rsidRPr="00795F17" w:rsidRDefault="0008774B" w:rsidP="0044393D">
      <w:r w:rsidRPr="00795F17">
        <w:t>Działania w zakresie jakości wód przyjęte w aPGW, ukierunkowane były głównie na redukcję zanieczyszczeń organicznych i biogennych pochodzenia komunalnego</w:t>
      </w:r>
      <w:r w:rsidR="00DD0838" w:rsidRPr="00795F17">
        <w:t xml:space="preserve"> oraz rolniczego</w:t>
      </w:r>
      <w:r w:rsidRPr="00795F17">
        <w:t>.</w:t>
      </w:r>
      <w:r w:rsidR="00DD0838" w:rsidRPr="00795F17">
        <w:t xml:space="preserve"> Te działania były również głównym elementem i celem krajowych oraz międzynarodowych programów finansujących inwestycje w dziedzinie gospodarki wodno-ściekowej.</w:t>
      </w:r>
      <w:r w:rsidRPr="00795F17">
        <w:t xml:space="preserve"> Dzięki bardzo szerokiemu spektrum działań zarówno technicznych, jak i nietechnicznych skutkowały również poprawą stanu chemicznego wód. Zanieczyszczenia te generowane są w wielu obszarach aktywności człowieka, tak więc wprowadzenie działań ograniczających zrzut ścieków nieoczyszczonych lub redukcję spływu zanieczyszczeń obszarowych z terenów rolnych, daje w efekcie pośrednio pozytywny wpływ na ograniczenie emisji substancji priorytetowych.</w:t>
      </w:r>
    </w:p>
    <w:p w14:paraId="02BDB8EE" w14:textId="08C84946" w:rsidR="0008774B" w:rsidRPr="00795F17" w:rsidRDefault="0008774B" w:rsidP="0044393D">
      <w:r w:rsidRPr="00795F17">
        <w:t>Na potrzeby oceny realizacji działań ukierunkowanych na jakość wód</w:t>
      </w:r>
      <w:r w:rsidR="00DD0838" w:rsidRPr="00795F17">
        <w:t xml:space="preserve"> powierzchniowych</w:t>
      </w:r>
      <w:r w:rsidRPr="00795F17">
        <w:t xml:space="preserve">, w tym pośrednio lub bezpośrednio na stan chemiczny, przeanalizowano sprawozdania ze statusami realizacji działań za lata 2018-2019 i </w:t>
      </w:r>
      <w:r w:rsidR="00DD0838" w:rsidRPr="00795F17">
        <w:t>zidentyfikowano</w:t>
      </w:r>
      <w:r w:rsidRPr="00795F17">
        <w:t xml:space="preserve"> następujące </w:t>
      </w:r>
      <w:r w:rsidR="00DD0838" w:rsidRPr="00795F17">
        <w:t>grupy presji</w:t>
      </w:r>
      <w:r w:rsidRPr="00795F17">
        <w:t>:</w:t>
      </w:r>
    </w:p>
    <w:p w14:paraId="26DA26D5" w14:textId="77777777" w:rsidR="0008774B" w:rsidRPr="00795F17" w:rsidRDefault="0008774B" w:rsidP="00BA6B41">
      <w:pPr>
        <w:pStyle w:val="Akapitzlist"/>
        <w:numPr>
          <w:ilvl w:val="0"/>
          <w:numId w:val="8"/>
        </w:numPr>
      </w:pPr>
      <w:r w:rsidRPr="00795F17">
        <w:t>gospodarka komunalna i przemysł,</w:t>
      </w:r>
    </w:p>
    <w:p w14:paraId="1A1085CF" w14:textId="58E5996F" w:rsidR="0008774B" w:rsidRPr="00795F17" w:rsidRDefault="0008774B" w:rsidP="00BA6B41">
      <w:pPr>
        <w:pStyle w:val="Akapitzlist"/>
        <w:numPr>
          <w:ilvl w:val="0"/>
          <w:numId w:val="8"/>
        </w:numPr>
      </w:pPr>
      <w:r w:rsidRPr="00795F17">
        <w:t>nierozpoznana presja i zlewnie niemonitorowane</w:t>
      </w:r>
      <w:r w:rsidR="00DD0838" w:rsidRPr="00795F17">
        <w:t>, depozycja atmosferyczna</w:t>
      </w:r>
      <w:r w:rsidRPr="00795F17">
        <w:t>,</w:t>
      </w:r>
    </w:p>
    <w:p w14:paraId="06EA142B" w14:textId="77777777" w:rsidR="0008774B" w:rsidRPr="00795F17" w:rsidRDefault="0008774B" w:rsidP="00BA6B41">
      <w:pPr>
        <w:pStyle w:val="Akapitzlist"/>
        <w:numPr>
          <w:ilvl w:val="0"/>
          <w:numId w:val="8"/>
        </w:numPr>
      </w:pPr>
      <w:r w:rsidRPr="00795F17">
        <w:t>rolnictwo,</w:t>
      </w:r>
    </w:p>
    <w:p w14:paraId="744FC765" w14:textId="2D7D68F0" w:rsidR="0008774B" w:rsidRPr="00795F17" w:rsidRDefault="0008774B" w:rsidP="00BA6B41">
      <w:pPr>
        <w:pStyle w:val="Akapitzlist"/>
        <w:numPr>
          <w:ilvl w:val="0"/>
          <w:numId w:val="8"/>
        </w:numPr>
      </w:pPr>
      <w:r w:rsidRPr="00795F17">
        <w:t>programy rekultywacji</w:t>
      </w:r>
      <w:r w:rsidR="00DD0838" w:rsidRPr="00795F17">
        <w:t xml:space="preserve"> zbiorników wodnych</w:t>
      </w:r>
      <w:r w:rsidRPr="00795F17">
        <w:t>.</w:t>
      </w:r>
    </w:p>
    <w:p w14:paraId="33A1705E" w14:textId="77777777" w:rsidR="0008774B" w:rsidRPr="00795F17" w:rsidRDefault="0008774B" w:rsidP="0044393D">
      <w:r w:rsidRPr="00795F17">
        <w:t>Są to zarówno działania techniczne, jak i nietechniczne związane z jakością wód:</w:t>
      </w:r>
    </w:p>
    <w:p w14:paraId="53609798" w14:textId="77777777" w:rsidR="0008774B" w:rsidRPr="00795F17" w:rsidRDefault="0008774B" w:rsidP="001F565A">
      <w:pPr>
        <w:pStyle w:val="Numerowanie"/>
        <w:numPr>
          <w:ilvl w:val="0"/>
          <w:numId w:val="89"/>
        </w:numPr>
      </w:pPr>
      <w:r w:rsidRPr="00795F17">
        <w:t>Gospodarka komunalna:</w:t>
      </w:r>
    </w:p>
    <w:p w14:paraId="3BA48D11" w14:textId="77777777" w:rsidR="0008774B" w:rsidRPr="00795F17" w:rsidRDefault="0008774B" w:rsidP="00BA6B41">
      <w:pPr>
        <w:pStyle w:val="Akapitzlist"/>
        <w:numPr>
          <w:ilvl w:val="0"/>
          <w:numId w:val="9"/>
        </w:numPr>
      </w:pPr>
      <w:r w:rsidRPr="00795F17">
        <w:t>budowa i rozbudowa sieci kanalizacyjnych,</w:t>
      </w:r>
    </w:p>
    <w:p w14:paraId="32C49FC4" w14:textId="77777777" w:rsidR="0008774B" w:rsidRPr="00795F17" w:rsidRDefault="0008774B" w:rsidP="00BA6B41">
      <w:pPr>
        <w:pStyle w:val="Akapitzlist"/>
        <w:numPr>
          <w:ilvl w:val="0"/>
          <w:numId w:val="9"/>
        </w:numPr>
      </w:pPr>
      <w:r w:rsidRPr="00795F17">
        <w:t>budowa, modernizacja, rozbudowa oczyszczalni ścieków,</w:t>
      </w:r>
    </w:p>
    <w:p w14:paraId="3C31ECD5" w14:textId="77777777" w:rsidR="0008774B" w:rsidRPr="00795F17" w:rsidRDefault="0008774B" w:rsidP="00BA6B41">
      <w:pPr>
        <w:pStyle w:val="Akapitzlist"/>
        <w:numPr>
          <w:ilvl w:val="0"/>
          <w:numId w:val="9"/>
        </w:numPr>
      </w:pPr>
      <w:r w:rsidRPr="00795F17">
        <w:t>likwidacja oczyszczalni ścieków,</w:t>
      </w:r>
    </w:p>
    <w:p w14:paraId="62577DEB" w14:textId="77777777" w:rsidR="0008774B" w:rsidRPr="00795F17" w:rsidRDefault="0008774B" w:rsidP="00BA6B41">
      <w:pPr>
        <w:pStyle w:val="Akapitzlist"/>
        <w:numPr>
          <w:ilvl w:val="0"/>
          <w:numId w:val="9"/>
        </w:numPr>
      </w:pPr>
      <w:r w:rsidRPr="00795F17">
        <w:t>budowa indywidualnych systemów oczyszczania ścieków,</w:t>
      </w:r>
    </w:p>
    <w:p w14:paraId="518698B5" w14:textId="77777777" w:rsidR="0008774B" w:rsidRPr="00795F17" w:rsidRDefault="0008774B" w:rsidP="00BA6B41">
      <w:pPr>
        <w:pStyle w:val="Akapitzlist"/>
        <w:numPr>
          <w:ilvl w:val="0"/>
          <w:numId w:val="9"/>
        </w:numPr>
      </w:pPr>
      <w:r w:rsidRPr="00795F17">
        <w:t>budowa nowych zbiorników bezodpływowych oraz remont istniejących,</w:t>
      </w:r>
    </w:p>
    <w:p w14:paraId="339D26A8" w14:textId="77777777" w:rsidR="0008774B" w:rsidRPr="00795F17" w:rsidRDefault="0008774B" w:rsidP="00BA6B41">
      <w:pPr>
        <w:pStyle w:val="Akapitzlist"/>
        <w:numPr>
          <w:ilvl w:val="0"/>
          <w:numId w:val="9"/>
        </w:numPr>
      </w:pPr>
      <w:r w:rsidRPr="00795F17">
        <w:t>ewidencja zbiorników bezodpływowych,</w:t>
      </w:r>
    </w:p>
    <w:p w14:paraId="2EE0B8C6" w14:textId="77777777" w:rsidR="0008774B" w:rsidRPr="00795F17" w:rsidRDefault="0008774B" w:rsidP="00BA6B41">
      <w:pPr>
        <w:pStyle w:val="Akapitzlist"/>
        <w:numPr>
          <w:ilvl w:val="0"/>
          <w:numId w:val="9"/>
        </w:numPr>
      </w:pPr>
      <w:r w:rsidRPr="00795F17">
        <w:t>regularny wywóz nieczystości płynnych,</w:t>
      </w:r>
    </w:p>
    <w:p w14:paraId="7E1D512D" w14:textId="4EC81676" w:rsidR="0008774B" w:rsidRPr="00795F17" w:rsidRDefault="0008774B" w:rsidP="00BA6B41">
      <w:pPr>
        <w:pStyle w:val="Akapitzlist"/>
        <w:numPr>
          <w:ilvl w:val="0"/>
          <w:numId w:val="9"/>
        </w:numPr>
      </w:pPr>
      <w:r w:rsidRPr="00795F17">
        <w:t>opracowanie sprawozdań kwartalnych o ilości i rodzaju nieczystości ciekłych odebranych z</w:t>
      </w:r>
      <w:r w:rsidR="00DD0838" w:rsidRPr="00795F17">
        <w:t> </w:t>
      </w:r>
      <w:r w:rsidRPr="00795F17">
        <w:t>obszaru gminy wraz ze wskazaniem stacji zlewnej,</w:t>
      </w:r>
    </w:p>
    <w:p w14:paraId="45C035F7" w14:textId="77777777" w:rsidR="0008774B" w:rsidRPr="00795F17" w:rsidRDefault="0008774B" w:rsidP="00BA6B41">
      <w:pPr>
        <w:pStyle w:val="Akapitzlist"/>
        <w:numPr>
          <w:ilvl w:val="0"/>
          <w:numId w:val="9"/>
        </w:numPr>
      </w:pPr>
      <w:r w:rsidRPr="00795F17">
        <w:t>opracowanie wykazu stacji zlewnych,</w:t>
      </w:r>
    </w:p>
    <w:p w14:paraId="79E32011" w14:textId="77777777" w:rsidR="0008774B" w:rsidRPr="00795F17" w:rsidRDefault="0008774B" w:rsidP="00BA6B41">
      <w:pPr>
        <w:pStyle w:val="Akapitzlist"/>
        <w:numPr>
          <w:ilvl w:val="0"/>
          <w:numId w:val="9"/>
        </w:numPr>
      </w:pPr>
      <w:r w:rsidRPr="00795F17">
        <w:t>budowa nowych zbiorników bezodpływowych oraz remont istniejących.</w:t>
      </w:r>
    </w:p>
    <w:p w14:paraId="19521621" w14:textId="77777777" w:rsidR="0008774B" w:rsidRPr="00795F17" w:rsidRDefault="0008774B" w:rsidP="0044393D">
      <w:pPr>
        <w:pStyle w:val="Numerowanie"/>
      </w:pPr>
      <w:r w:rsidRPr="00795F17">
        <w:t>Rolnictwo:</w:t>
      </w:r>
    </w:p>
    <w:p w14:paraId="7D279D77" w14:textId="77777777" w:rsidR="0008774B" w:rsidRPr="00795F17" w:rsidRDefault="0008774B" w:rsidP="00BA6B41">
      <w:pPr>
        <w:pStyle w:val="Akapitzlist"/>
        <w:numPr>
          <w:ilvl w:val="0"/>
          <w:numId w:val="9"/>
        </w:numPr>
      </w:pPr>
      <w:r w:rsidRPr="00795F17">
        <w:t>objęcie obszaru szczególnie narażonego na zanieczyszczenia związkami azotu ze źródeł rolniczych programem działań mających na celu ograniczenie odpływu azotu ze źródeł rolniczych,</w:t>
      </w:r>
    </w:p>
    <w:p w14:paraId="73D0E83F" w14:textId="77777777" w:rsidR="0008774B" w:rsidRPr="00795F17" w:rsidRDefault="0008774B" w:rsidP="00BA6B41">
      <w:pPr>
        <w:pStyle w:val="Akapitzlist"/>
        <w:numPr>
          <w:ilvl w:val="0"/>
          <w:numId w:val="9"/>
        </w:numPr>
      </w:pPr>
      <w:r w:rsidRPr="00795F17">
        <w:t>realizacja programu działań mającego na celu ograniczenie odpływu azotu ze źródeł rolniczych.</w:t>
      </w:r>
    </w:p>
    <w:p w14:paraId="306AA935" w14:textId="77777777" w:rsidR="0008774B" w:rsidRPr="00795F17" w:rsidRDefault="0008774B" w:rsidP="0044393D">
      <w:pPr>
        <w:pStyle w:val="Numerowanie"/>
      </w:pPr>
      <w:r w:rsidRPr="00795F17">
        <w:t>Kontrole w zakresie gromadzenia i oczyszczania ścieków:</w:t>
      </w:r>
    </w:p>
    <w:p w14:paraId="06EA1486" w14:textId="1A836C30" w:rsidR="0008774B" w:rsidRPr="00795F17" w:rsidRDefault="0008774B" w:rsidP="00BA6B41">
      <w:pPr>
        <w:pStyle w:val="Akapitzlist"/>
        <w:numPr>
          <w:ilvl w:val="0"/>
          <w:numId w:val="9"/>
        </w:numPr>
      </w:pPr>
      <w:r w:rsidRPr="00795F17">
        <w:t>kontrola postępowania w zakresie gromadzenia ścieków przez użytkowników prywatnych i</w:t>
      </w:r>
      <w:r w:rsidR="00720397" w:rsidRPr="00795F17">
        <w:t> </w:t>
      </w:r>
      <w:r w:rsidRPr="00795F17">
        <w:t>przedsiębiorców oraz oczyszczania ścieków przez użytkowników prywatnych z częstotliwością co najmniej raz na 3 lata,</w:t>
      </w:r>
    </w:p>
    <w:p w14:paraId="5D2209FB" w14:textId="53D3E428" w:rsidR="0008774B" w:rsidRPr="00795F17" w:rsidRDefault="0008774B" w:rsidP="00BA6B41">
      <w:pPr>
        <w:pStyle w:val="Akapitzlist"/>
        <w:numPr>
          <w:ilvl w:val="0"/>
          <w:numId w:val="9"/>
        </w:numPr>
      </w:pPr>
      <w:r w:rsidRPr="00795F17">
        <w:t>kontrola rolniczego gospodarowania przez użytkowników prywatnych i przedsiębiorstwa z</w:t>
      </w:r>
      <w:r w:rsidR="00720397" w:rsidRPr="00795F17">
        <w:t> </w:t>
      </w:r>
      <w:r w:rsidRPr="00795F17">
        <w:t>częstotliwością raz w roku,</w:t>
      </w:r>
    </w:p>
    <w:p w14:paraId="7DE5CFF3" w14:textId="574F0B97" w:rsidR="0008774B" w:rsidRPr="00795F17" w:rsidRDefault="0008774B" w:rsidP="00BA6B41">
      <w:pPr>
        <w:pStyle w:val="Akapitzlist"/>
        <w:numPr>
          <w:ilvl w:val="0"/>
          <w:numId w:val="9"/>
        </w:numPr>
      </w:pPr>
      <w:r w:rsidRPr="00795F17">
        <w:t>kontrola postępowania w zakresie oczyszczania ścieków przez przedsiębiorstwa z częstotliwością raz na 3 lata,</w:t>
      </w:r>
    </w:p>
    <w:p w14:paraId="7467A173" w14:textId="1D5EA007" w:rsidR="0008774B" w:rsidRPr="00795F17" w:rsidRDefault="0008774B" w:rsidP="00BA6B41">
      <w:pPr>
        <w:pStyle w:val="Akapitzlist"/>
        <w:numPr>
          <w:ilvl w:val="0"/>
          <w:numId w:val="9"/>
        </w:numPr>
      </w:pPr>
      <w:r w:rsidRPr="00795F17">
        <w:t>kontrola postępowania w zakresie gromadzenia ścieków przez użytkowników prywatnych i</w:t>
      </w:r>
      <w:r w:rsidR="00720397" w:rsidRPr="00795F17">
        <w:t> </w:t>
      </w:r>
      <w:r w:rsidRPr="00795F17">
        <w:t>przedsiębiorców oraz oczyszczania ścieków przez użytkowników prywatnych z częstotliwością co najmniej raz na 3 lata.</w:t>
      </w:r>
    </w:p>
    <w:p w14:paraId="46A9A280" w14:textId="77777777" w:rsidR="0008774B" w:rsidRPr="00795F17" w:rsidRDefault="0008774B" w:rsidP="0044393D">
      <w:pPr>
        <w:pStyle w:val="Numerowanie"/>
      </w:pPr>
      <w:r w:rsidRPr="00795F17">
        <w:t>Monitoring badawczy wód:</w:t>
      </w:r>
    </w:p>
    <w:p w14:paraId="74CBEDBA" w14:textId="77777777" w:rsidR="0008774B" w:rsidRPr="00795F17" w:rsidRDefault="0008774B" w:rsidP="00BA6B41">
      <w:pPr>
        <w:pStyle w:val="Akapitzlist"/>
        <w:numPr>
          <w:ilvl w:val="0"/>
          <w:numId w:val="9"/>
        </w:numPr>
      </w:pPr>
      <w:r w:rsidRPr="00795F17">
        <w:t>monitoring badawczy wód.</w:t>
      </w:r>
    </w:p>
    <w:p w14:paraId="4E6BE19F" w14:textId="77777777" w:rsidR="0008774B" w:rsidRPr="00795F17" w:rsidRDefault="0008774B" w:rsidP="0044393D">
      <w:pPr>
        <w:pStyle w:val="Numerowanie"/>
      </w:pPr>
      <w:r w:rsidRPr="00795F17">
        <w:t>Działania nietechniczne w zakresie przeciwdziałania zanieczyszczeniu wód:</w:t>
      </w:r>
    </w:p>
    <w:p w14:paraId="1BBB5DB7" w14:textId="77777777" w:rsidR="0008774B" w:rsidRPr="00795F17" w:rsidRDefault="0008774B" w:rsidP="00BA6B41">
      <w:pPr>
        <w:pStyle w:val="Akapitzlist"/>
        <w:numPr>
          <w:ilvl w:val="0"/>
          <w:numId w:val="9"/>
        </w:numPr>
      </w:pPr>
      <w:r w:rsidRPr="00795F17">
        <w:t>objęcie nadzorem sanitarnym wody w kąpielisku i wykonanie oceny jakości wody,</w:t>
      </w:r>
    </w:p>
    <w:p w14:paraId="7E06FDDC" w14:textId="77777777" w:rsidR="0008774B" w:rsidRPr="00795F17" w:rsidRDefault="0008774B" w:rsidP="00BA6B41">
      <w:pPr>
        <w:pStyle w:val="Akapitzlist"/>
        <w:numPr>
          <w:ilvl w:val="0"/>
          <w:numId w:val="9"/>
        </w:numPr>
      </w:pPr>
      <w:r w:rsidRPr="00795F17">
        <w:t>opracowanie dokumentacji na potrzeby ustanowienia obszaru ochronnego zbiornika wód śródlądowych,</w:t>
      </w:r>
    </w:p>
    <w:p w14:paraId="6D45CC97" w14:textId="4F53486F" w:rsidR="0008774B" w:rsidRPr="00795F17" w:rsidRDefault="0008774B" w:rsidP="00BA6B41">
      <w:pPr>
        <w:pStyle w:val="Akapitzlist"/>
        <w:numPr>
          <w:ilvl w:val="0"/>
          <w:numId w:val="9"/>
        </w:numPr>
      </w:pPr>
      <w:r w:rsidRPr="00795F17">
        <w:t xml:space="preserve">opracowanie oceny jakości wody wykorzystywanej do zaopatrzenia ludności w wodę przeznaczoną do spożycia </w:t>
      </w:r>
      <w:r w:rsidR="00F326BD" w:rsidRPr="00795F17">
        <w:t>-</w:t>
      </w:r>
      <w:r w:rsidRPr="00795F17">
        <w:t xml:space="preserve"> opracowanie oceny obszarowej jakości wody,</w:t>
      </w:r>
    </w:p>
    <w:p w14:paraId="29C6BDCF" w14:textId="77777777" w:rsidR="0008774B" w:rsidRPr="00795F17" w:rsidRDefault="0008774B" w:rsidP="00BA6B41">
      <w:pPr>
        <w:pStyle w:val="Akapitzlist"/>
        <w:numPr>
          <w:ilvl w:val="0"/>
          <w:numId w:val="9"/>
        </w:numPr>
      </w:pPr>
      <w:r w:rsidRPr="00795F17">
        <w:t>przegląd pozwoleń wodnoprawnych,</w:t>
      </w:r>
    </w:p>
    <w:p w14:paraId="486C78E7" w14:textId="77777777" w:rsidR="0008774B" w:rsidRPr="00795F17" w:rsidRDefault="0008774B" w:rsidP="00BA6B41">
      <w:pPr>
        <w:pStyle w:val="Akapitzlist"/>
        <w:numPr>
          <w:ilvl w:val="0"/>
          <w:numId w:val="9"/>
        </w:numPr>
      </w:pPr>
      <w:r w:rsidRPr="00795F17">
        <w:t>przeprowadzenie pogłębionej analizy presji w celu ustalenia przyczyn nieosiągnięcia dobrego stanu wód,</w:t>
      </w:r>
    </w:p>
    <w:p w14:paraId="0467136F" w14:textId="77777777" w:rsidR="0008774B" w:rsidRPr="00795F17" w:rsidRDefault="0008774B" w:rsidP="00BA6B41">
      <w:pPr>
        <w:pStyle w:val="Akapitzlist"/>
        <w:numPr>
          <w:ilvl w:val="0"/>
          <w:numId w:val="9"/>
        </w:numPr>
      </w:pPr>
      <w:r w:rsidRPr="00795F17">
        <w:t>weryfikacja ryzyka nieosiągnięcia celów środowiskowych,</w:t>
      </w:r>
    </w:p>
    <w:p w14:paraId="016130D1" w14:textId="77777777" w:rsidR="0008774B" w:rsidRPr="00795F17" w:rsidRDefault="0008774B" w:rsidP="00BA6B41">
      <w:pPr>
        <w:pStyle w:val="Akapitzlist"/>
        <w:numPr>
          <w:ilvl w:val="0"/>
          <w:numId w:val="9"/>
        </w:numPr>
      </w:pPr>
      <w:r w:rsidRPr="00795F17">
        <w:t>weryfikacja warunków korzystania z wód zlewni,</w:t>
      </w:r>
    </w:p>
    <w:p w14:paraId="089A6AD7" w14:textId="77777777" w:rsidR="0008774B" w:rsidRPr="00795F17" w:rsidRDefault="0008774B" w:rsidP="00BA6B41">
      <w:pPr>
        <w:pStyle w:val="Akapitzlist"/>
        <w:numPr>
          <w:ilvl w:val="0"/>
          <w:numId w:val="9"/>
        </w:numPr>
      </w:pPr>
      <w:r w:rsidRPr="00795F17">
        <w:t>przeprowadzenie weryfikacji programu ochrony środowiska dla gminy w zakresie ograniczania emisji do atmosfery wielopierścieniowych węglowodorów aromatycznych.</w:t>
      </w:r>
    </w:p>
    <w:p w14:paraId="27017454" w14:textId="77777777" w:rsidR="0008774B" w:rsidRPr="00795F17" w:rsidRDefault="0008774B" w:rsidP="0044393D">
      <w:pPr>
        <w:pStyle w:val="Numerowanie"/>
      </w:pPr>
      <w:r w:rsidRPr="00795F17">
        <w:t>Działania w zakresie rekultywacji jezior:</w:t>
      </w:r>
    </w:p>
    <w:p w14:paraId="7DD87EA9" w14:textId="77777777" w:rsidR="0008774B" w:rsidRPr="00795F17" w:rsidRDefault="0008774B" w:rsidP="00BA6B41">
      <w:pPr>
        <w:pStyle w:val="Akapitzlist"/>
        <w:numPr>
          <w:ilvl w:val="0"/>
          <w:numId w:val="9"/>
        </w:numPr>
      </w:pPr>
      <w:r w:rsidRPr="00795F17">
        <w:t>monitoring operacyjny efektów działań rekultywacyjnych.</w:t>
      </w:r>
    </w:p>
    <w:p w14:paraId="75800E2B" w14:textId="77777777" w:rsidR="0008774B" w:rsidRPr="00795F17" w:rsidRDefault="0008774B" w:rsidP="0044393D">
      <w:r w:rsidRPr="00795F17">
        <w:t>Status działania został określony poprzez ocenę stanu realizacji z podziałem na następujące kategorie:</w:t>
      </w:r>
    </w:p>
    <w:p w14:paraId="4CAC7817" w14:textId="50C85BEC" w:rsidR="0008774B" w:rsidRPr="00795F17" w:rsidRDefault="0008774B" w:rsidP="00BA6B41">
      <w:pPr>
        <w:pStyle w:val="Akapitzlist"/>
        <w:numPr>
          <w:ilvl w:val="0"/>
          <w:numId w:val="9"/>
        </w:numPr>
      </w:pPr>
      <w:r w:rsidRPr="00795F17">
        <w:t xml:space="preserve">działanie ciągłe </w:t>
      </w:r>
      <w:r w:rsidR="00F326BD" w:rsidRPr="00795F17">
        <w:t>-</w:t>
      </w:r>
      <w:r w:rsidRPr="00795F17">
        <w:t xml:space="preserve"> zaplanowane do realizacji w sposób ciągły w całym cyklu, a realizacja takiego działania wpływa pozytywnie na ograniczenie emisji substancji priorytetowych;</w:t>
      </w:r>
    </w:p>
    <w:p w14:paraId="0F87D690" w14:textId="61FE9F2F" w:rsidR="0008774B" w:rsidRPr="00795F17" w:rsidRDefault="0008774B" w:rsidP="00BA6B41">
      <w:pPr>
        <w:pStyle w:val="Akapitzlist"/>
        <w:numPr>
          <w:ilvl w:val="0"/>
          <w:numId w:val="9"/>
        </w:numPr>
      </w:pPr>
      <w:r w:rsidRPr="00795F17">
        <w:t xml:space="preserve">zakończone </w:t>
      </w:r>
      <w:r w:rsidR="00F326BD" w:rsidRPr="00795F17">
        <w:t>-</w:t>
      </w:r>
      <w:r w:rsidRPr="00795F17">
        <w:t xml:space="preserve"> realizacja działania jest zakończona i została uwzględniona w ocenie stopnia wdrożenia działań;</w:t>
      </w:r>
    </w:p>
    <w:p w14:paraId="693EFB5F" w14:textId="751090D6" w:rsidR="0008774B" w:rsidRPr="00795F17" w:rsidRDefault="0008774B" w:rsidP="00BA6B41">
      <w:pPr>
        <w:pStyle w:val="Akapitzlist"/>
        <w:numPr>
          <w:ilvl w:val="0"/>
          <w:numId w:val="9"/>
        </w:numPr>
      </w:pPr>
      <w:r w:rsidRPr="00795F17">
        <w:t xml:space="preserve">niezrealizowane lub nierozpoczęte </w:t>
      </w:r>
      <w:r w:rsidR="00F326BD" w:rsidRPr="00795F17">
        <w:t>-</w:t>
      </w:r>
      <w:r w:rsidRPr="00795F17">
        <w:t xml:space="preserve"> wskazano w sprawozdaniach brak realizacji i nie uwzględniono ich w ocenie skuteczności;</w:t>
      </w:r>
    </w:p>
    <w:p w14:paraId="303E5A08" w14:textId="1C86BDE3" w:rsidR="0008774B" w:rsidRPr="00795F17" w:rsidRDefault="0008774B" w:rsidP="00BA6B41">
      <w:pPr>
        <w:pStyle w:val="Akapitzlist"/>
        <w:numPr>
          <w:ilvl w:val="0"/>
          <w:numId w:val="9"/>
        </w:numPr>
      </w:pPr>
      <w:r w:rsidRPr="00795F17">
        <w:t>działanie w trakcie realizacji, którego skutek wprowadzenia będzie możliwy do oceny w kolejnym cyklu planistycznym.</w:t>
      </w:r>
    </w:p>
    <w:p w14:paraId="6310BBAC" w14:textId="77777777" w:rsidR="0008774B" w:rsidRPr="00795F17" w:rsidRDefault="0008774B" w:rsidP="0044393D">
      <w:r w:rsidRPr="00795F17">
        <w:t>Odrzucono tym samym działania: niezrealizowane, nierozpoczęte oraz takie, dla których jest zbyt mało danych umożliwiających określenie stanu realizacji.</w:t>
      </w:r>
    </w:p>
    <w:p w14:paraId="13FC9C5D" w14:textId="30C27497" w:rsidR="0008774B" w:rsidRPr="00795F17" w:rsidRDefault="0008774B" w:rsidP="0044393D">
      <w:r w:rsidRPr="00795F17">
        <w:t>Wyodrębnienie działań mogących w sposób bezpośredni lub pośredni oddziaływać na emisje substancji priorytetowych do wód pozwoliło na otrzymanie wykazu zaawansowanych i zrealizowanych działań, których ilość w skali kraju i obszaru dorzecza Odry kształtuje się w sposób przedstawiony w tabel</w:t>
      </w:r>
      <w:r w:rsidR="00305444" w:rsidRPr="00795F17">
        <w:t>ach</w:t>
      </w:r>
      <w:r w:rsidRPr="00795F17">
        <w:t xml:space="preserve"> 13-</w:t>
      </w:r>
      <w:r w:rsidR="00CA7837" w:rsidRPr="00795F17">
        <w:t>14</w:t>
      </w:r>
      <w:r w:rsidR="00305444" w:rsidRPr="00795F17">
        <w:t xml:space="preserve"> i</w:t>
      </w:r>
      <w:r w:rsidRPr="00795F17">
        <w:t xml:space="preserve"> 13-</w:t>
      </w:r>
      <w:r w:rsidR="00CA7837" w:rsidRPr="00795F17">
        <w:t>15</w:t>
      </w:r>
      <w:r w:rsidRPr="00795F17">
        <w:t>.</w:t>
      </w:r>
    </w:p>
    <w:p w14:paraId="5D075E52" w14:textId="5D6FA6AA" w:rsidR="0008774B" w:rsidRPr="00795F17" w:rsidRDefault="0008774B" w:rsidP="00867E43">
      <w:pPr>
        <w:pStyle w:val="Tabela"/>
      </w:pPr>
      <w:bookmarkStart w:id="853" w:name="_Toc66341971"/>
      <w:bookmarkStart w:id="854" w:name="_Toc68703761"/>
      <w:r w:rsidRPr="00795F17">
        <w:t xml:space="preserve">Tabela </w:t>
      </w:r>
      <w:fldSimple w:instr=" STYLEREF 1 \s ">
        <w:r w:rsidR="00550571">
          <w:rPr>
            <w:noProof/>
          </w:rPr>
          <w:t>13</w:t>
        </w:r>
      </w:fldSimple>
      <w:r w:rsidR="00BB3B21" w:rsidRPr="00795F17">
        <w:noBreakHyphen/>
      </w:r>
      <w:fldSimple w:instr=" SEQ Tabela \* ARABIC \s 1 ">
        <w:r w:rsidR="00550571">
          <w:rPr>
            <w:noProof/>
          </w:rPr>
          <w:t>14</w:t>
        </w:r>
      </w:fldSimple>
      <w:r w:rsidRPr="00795F17">
        <w:tab/>
        <w:t xml:space="preserve">Podsumowanie liczby działań zrealizowanych i zaawansowanych w realizacji, mających znaczenie dla poprawy stanu jakościowego jcwp </w:t>
      </w:r>
      <w:r w:rsidR="00F326BD" w:rsidRPr="00795F17">
        <w:t>-</w:t>
      </w:r>
      <w:r w:rsidRPr="00795F17">
        <w:t xml:space="preserve"> wszystkie obszary dorzeczy i kategorie wód</w:t>
      </w:r>
      <w:bookmarkEnd w:id="853"/>
      <w:bookmarkEnd w:id="8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67"/>
        <w:gridCol w:w="3356"/>
        <w:gridCol w:w="873"/>
        <w:gridCol w:w="873"/>
        <w:gridCol w:w="873"/>
        <w:gridCol w:w="873"/>
        <w:gridCol w:w="873"/>
        <w:gridCol w:w="874"/>
      </w:tblGrid>
      <w:tr w:rsidR="0008774B" w:rsidRPr="00795F17" w14:paraId="0A5ED24F" w14:textId="77777777" w:rsidTr="00D07F9E">
        <w:trPr>
          <w:trHeight w:val="454"/>
        </w:trPr>
        <w:tc>
          <w:tcPr>
            <w:tcW w:w="467" w:type="dxa"/>
            <w:vMerge w:val="restart"/>
            <w:shd w:val="clear" w:color="auto" w:fill="BFBFBF" w:themeFill="background1" w:themeFillShade="BF"/>
            <w:noWrap/>
            <w:vAlign w:val="center"/>
            <w:hideMark/>
          </w:tcPr>
          <w:p w14:paraId="7EBA5504" w14:textId="77777777" w:rsidR="0008774B" w:rsidRPr="00795F17" w:rsidRDefault="0008774B" w:rsidP="0044393D">
            <w:pPr>
              <w:pStyle w:val="Teksttabelinaglowek"/>
              <w:rPr>
                <w:rFonts w:ascii="Times New Roman" w:hAnsi="Times New Roman"/>
              </w:rPr>
            </w:pPr>
            <w:r w:rsidRPr="00795F17">
              <w:t>Lp</w:t>
            </w:r>
            <w:r w:rsidRPr="00795F17">
              <w:rPr>
                <w:rFonts w:ascii="Times New Roman" w:hAnsi="Times New Roman"/>
              </w:rPr>
              <w:t>.</w:t>
            </w:r>
          </w:p>
        </w:tc>
        <w:tc>
          <w:tcPr>
            <w:tcW w:w="3356" w:type="dxa"/>
            <w:vMerge w:val="restart"/>
            <w:shd w:val="clear" w:color="auto" w:fill="BFBFBF" w:themeFill="background1" w:themeFillShade="BF"/>
            <w:vAlign w:val="center"/>
          </w:tcPr>
          <w:p w14:paraId="4D5C6381" w14:textId="77777777" w:rsidR="0008774B" w:rsidRPr="00795F17" w:rsidRDefault="0008774B" w:rsidP="0044393D">
            <w:pPr>
              <w:pStyle w:val="Teksttabelinaglowek"/>
            </w:pPr>
            <w:r w:rsidRPr="00795F17">
              <w:t>Kategoria działań</w:t>
            </w:r>
          </w:p>
        </w:tc>
        <w:tc>
          <w:tcPr>
            <w:tcW w:w="5239" w:type="dxa"/>
            <w:gridSpan w:val="6"/>
            <w:shd w:val="clear" w:color="auto" w:fill="BFBFBF" w:themeFill="background1" w:themeFillShade="BF"/>
            <w:noWrap/>
            <w:vAlign w:val="center"/>
            <w:hideMark/>
          </w:tcPr>
          <w:p w14:paraId="6C6218D0" w14:textId="77777777" w:rsidR="0008774B" w:rsidRPr="00795F17" w:rsidRDefault="0008774B" w:rsidP="0044393D">
            <w:pPr>
              <w:pStyle w:val="Teksttabelinaglowek"/>
              <w:rPr>
                <w:rFonts w:ascii="Times New Roman" w:hAnsi="Times New Roman"/>
              </w:rPr>
            </w:pPr>
            <w:r w:rsidRPr="00795F17">
              <w:t>Kategoria wód</w:t>
            </w:r>
          </w:p>
        </w:tc>
      </w:tr>
      <w:tr w:rsidR="0008774B" w:rsidRPr="00795F17" w14:paraId="4CC61274" w14:textId="77777777" w:rsidTr="00D07F9E">
        <w:trPr>
          <w:trHeight w:val="454"/>
        </w:trPr>
        <w:tc>
          <w:tcPr>
            <w:tcW w:w="467" w:type="dxa"/>
            <w:vMerge/>
            <w:shd w:val="clear" w:color="auto" w:fill="BFBFBF" w:themeFill="background1" w:themeFillShade="BF"/>
            <w:noWrap/>
            <w:vAlign w:val="center"/>
            <w:hideMark/>
          </w:tcPr>
          <w:p w14:paraId="72B6E628" w14:textId="77777777" w:rsidR="0008774B" w:rsidRPr="00795F17" w:rsidRDefault="0008774B" w:rsidP="0044393D">
            <w:pPr>
              <w:pStyle w:val="Teksttabelinaglowek"/>
            </w:pPr>
          </w:p>
        </w:tc>
        <w:tc>
          <w:tcPr>
            <w:tcW w:w="3356" w:type="dxa"/>
            <w:vMerge/>
            <w:shd w:val="clear" w:color="auto" w:fill="BFBFBF" w:themeFill="background1" w:themeFillShade="BF"/>
            <w:noWrap/>
            <w:vAlign w:val="center"/>
            <w:hideMark/>
          </w:tcPr>
          <w:p w14:paraId="6DA874FB" w14:textId="77777777" w:rsidR="0008774B" w:rsidRPr="00795F17" w:rsidRDefault="0008774B" w:rsidP="0044393D">
            <w:pPr>
              <w:pStyle w:val="Teksttabelinaglowek"/>
            </w:pPr>
          </w:p>
        </w:tc>
        <w:tc>
          <w:tcPr>
            <w:tcW w:w="1746" w:type="dxa"/>
            <w:gridSpan w:val="2"/>
            <w:shd w:val="clear" w:color="auto" w:fill="BFBFBF" w:themeFill="background1" w:themeFillShade="BF"/>
            <w:noWrap/>
            <w:vAlign w:val="center"/>
            <w:hideMark/>
          </w:tcPr>
          <w:p w14:paraId="729CA31D" w14:textId="2B7AC4BD" w:rsidR="0008774B" w:rsidRPr="00795F17" w:rsidRDefault="005A0594" w:rsidP="0044393D">
            <w:pPr>
              <w:pStyle w:val="Teksttabelinaglowek"/>
            </w:pPr>
            <w:r w:rsidRPr="00795F17">
              <w:t>jcwp RW</w:t>
            </w:r>
          </w:p>
        </w:tc>
        <w:tc>
          <w:tcPr>
            <w:tcW w:w="1746" w:type="dxa"/>
            <w:gridSpan w:val="2"/>
            <w:shd w:val="clear" w:color="auto" w:fill="BFBFBF" w:themeFill="background1" w:themeFillShade="BF"/>
            <w:noWrap/>
            <w:vAlign w:val="center"/>
            <w:hideMark/>
          </w:tcPr>
          <w:p w14:paraId="7E2A78F5" w14:textId="53D0A8DA" w:rsidR="0008774B" w:rsidRPr="00795F17" w:rsidRDefault="005A0594" w:rsidP="0044393D">
            <w:pPr>
              <w:pStyle w:val="Teksttabelinaglowek"/>
            </w:pPr>
            <w:r w:rsidRPr="00795F17">
              <w:t>jcwp LW</w:t>
            </w:r>
          </w:p>
        </w:tc>
        <w:tc>
          <w:tcPr>
            <w:tcW w:w="1747" w:type="dxa"/>
            <w:gridSpan w:val="2"/>
            <w:shd w:val="clear" w:color="auto" w:fill="BFBFBF" w:themeFill="background1" w:themeFillShade="BF"/>
            <w:noWrap/>
            <w:vAlign w:val="center"/>
            <w:hideMark/>
          </w:tcPr>
          <w:p w14:paraId="3E6F3EB9" w14:textId="230FCD5D" w:rsidR="0008774B" w:rsidRPr="00795F17" w:rsidRDefault="005A0594" w:rsidP="0044393D">
            <w:pPr>
              <w:pStyle w:val="Teksttabelinaglowek"/>
            </w:pPr>
            <w:r w:rsidRPr="00795F17">
              <w:t>jcwp TW i CW</w:t>
            </w:r>
          </w:p>
        </w:tc>
      </w:tr>
      <w:tr w:rsidR="0008774B" w:rsidRPr="00795F17" w14:paraId="3D1E6248" w14:textId="77777777" w:rsidTr="00D07F9E">
        <w:trPr>
          <w:trHeight w:val="454"/>
        </w:trPr>
        <w:tc>
          <w:tcPr>
            <w:tcW w:w="467" w:type="dxa"/>
            <w:shd w:val="clear" w:color="auto" w:fill="auto"/>
            <w:noWrap/>
            <w:vAlign w:val="center"/>
            <w:hideMark/>
          </w:tcPr>
          <w:p w14:paraId="65BEBE69" w14:textId="77777777" w:rsidR="0008774B" w:rsidRPr="00795F17" w:rsidRDefault="0008774B" w:rsidP="0065243A">
            <w:pPr>
              <w:pStyle w:val="Teksttabelisrodek"/>
            </w:pPr>
            <w:r w:rsidRPr="00795F17">
              <w:t>1.</w:t>
            </w:r>
          </w:p>
        </w:tc>
        <w:tc>
          <w:tcPr>
            <w:tcW w:w="3356" w:type="dxa"/>
            <w:shd w:val="clear" w:color="auto" w:fill="auto"/>
            <w:vAlign w:val="center"/>
            <w:hideMark/>
          </w:tcPr>
          <w:p w14:paraId="619BACEA" w14:textId="5FDFF3C8" w:rsidR="0008774B" w:rsidRPr="00795F17" w:rsidRDefault="0008774B" w:rsidP="0044393D">
            <w:pPr>
              <w:pStyle w:val="Teksttabelilewy"/>
            </w:pPr>
            <w:r w:rsidRPr="00795F17">
              <w:t xml:space="preserve">Gospodarka komunalna </w:t>
            </w:r>
            <w:r w:rsidR="00F326BD" w:rsidRPr="00795F17">
              <w:t>-</w:t>
            </w:r>
            <w:r w:rsidRPr="00795F17">
              <w:t xml:space="preserve"> budowa/modernizacja oczyszczalni ścieków, budowa kanalizacji, wywóz nieczystości</w:t>
            </w:r>
          </w:p>
        </w:tc>
        <w:tc>
          <w:tcPr>
            <w:tcW w:w="873" w:type="dxa"/>
            <w:shd w:val="clear" w:color="auto" w:fill="auto"/>
            <w:noWrap/>
            <w:vAlign w:val="center"/>
            <w:hideMark/>
          </w:tcPr>
          <w:p w14:paraId="2C4586FE" w14:textId="6AC33569" w:rsidR="0008774B" w:rsidRPr="00795F17" w:rsidRDefault="0008774B" w:rsidP="0065243A">
            <w:pPr>
              <w:pStyle w:val="Teksttabelisrodek"/>
            </w:pPr>
            <w:r w:rsidRPr="00795F17">
              <w:t>10</w:t>
            </w:r>
            <w:r w:rsidR="00720397" w:rsidRPr="00795F17">
              <w:t> </w:t>
            </w:r>
            <w:r w:rsidRPr="00795F17">
              <w:t>994</w:t>
            </w:r>
          </w:p>
        </w:tc>
        <w:tc>
          <w:tcPr>
            <w:tcW w:w="873" w:type="dxa"/>
            <w:shd w:val="clear" w:color="auto" w:fill="auto"/>
            <w:noWrap/>
            <w:vAlign w:val="center"/>
            <w:hideMark/>
          </w:tcPr>
          <w:p w14:paraId="02588D07" w14:textId="3DC8EBEC" w:rsidR="0008774B" w:rsidRPr="00795F17" w:rsidRDefault="0008774B" w:rsidP="0065243A">
            <w:pPr>
              <w:pStyle w:val="Teksttabelisrodek"/>
            </w:pPr>
            <w:r w:rsidRPr="00795F17">
              <w:t>69,</w:t>
            </w:r>
            <w:r w:rsidR="00D07F9E" w:rsidRPr="00795F17">
              <w:t>28</w:t>
            </w:r>
            <w:r w:rsidRPr="00795F17">
              <w:t>%</w:t>
            </w:r>
          </w:p>
        </w:tc>
        <w:tc>
          <w:tcPr>
            <w:tcW w:w="873" w:type="dxa"/>
            <w:shd w:val="clear" w:color="auto" w:fill="auto"/>
            <w:noWrap/>
            <w:vAlign w:val="center"/>
            <w:hideMark/>
          </w:tcPr>
          <w:p w14:paraId="1A26F55A" w14:textId="77777777" w:rsidR="0008774B" w:rsidRPr="00795F17" w:rsidRDefault="0008774B" w:rsidP="0065243A">
            <w:pPr>
              <w:pStyle w:val="Teksttabelisrodek"/>
            </w:pPr>
            <w:r w:rsidRPr="00795F17">
              <w:t>170</w:t>
            </w:r>
          </w:p>
        </w:tc>
        <w:tc>
          <w:tcPr>
            <w:tcW w:w="873" w:type="dxa"/>
            <w:shd w:val="clear" w:color="auto" w:fill="auto"/>
            <w:noWrap/>
            <w:vAlign w:val="center"/>
            <w:hideMark/>
          </w:tcPr>
          <w:p w14:paraId="639F2CD3" w14:textId="600F9BAB" w:rsidR="0008774B" w:rsidRPr="00795F17" w:rsidRDefault="0008774B" w:rsidP="0065243A">
            <w:pPr>
              <w:pStyle w:val="Teksttabelisrodek"/>
            </w:pPr>
            <w:r w:rsidRPr="00795F17">
              <w:t>15,8</w:t>
            </w:r>
            <w:r w:rsidR="00D07F9E" w:rsidRPr="00795F17">
              <w:t>4</w:t>
            </w:r>
            <w:r w:rsidRPr="00795F17">
              <w:t>%</w:t>
            </w:r>
          </w:p>
        </w:tc>
        <w:tc>
          <w:tcPr>
            <w:tcW w:w="873" w:type="dxa"/>
            <w:shd w:val="clear" w:color="auto" w:fill="auto"/>
            <w:noWrap/>
            <w:vAlign w:val="center"/>
            <w:hideMark/>
          </w:tcPr>
          <w:p w14:paraId="6C879528" w14:textId="77777777" w:rsidR="0008774B" w:rsidRPr="00795F17" w:rsidRDefault="0008774B" w:rsidP="0065243A">
            <w:pPr>
              <w:pStyle w:val="Teksttabelisrodek"/>
            </w:pPr>
            <w:r w:rsidRPr="00795F17">
              <w:t>94</w:t>
            </w:r>
          </w:p>
        </w:tc>
        <w:tc>
          <w:tcPr>
            <w:tcW w:w="874" w:type="dxa"/>
            <w:shd w:val="clear" w:color="auto" w:fill="auto"/>
            <w:noWrap/>
            <w:vAlign w:val="center"/>
            <w:hideMark/>
          </w:tcPr>
          <w:p w14:paraId="28721F10" w14:textId="51D3CE47" w:rsidR="0008774B" w:rsidRPr="00795F17" w:rsidRDefault="0008774B" w:rsidP="0065243A">
            <w:pPr>
              <w:pStyle w:val="Teksttabelisrodek"/>
            </w:pPr>
            <w:r w:rsidRPr="00795F17">
              <w:t>61,8</w:t>
            </w:r>
            <w:r w:rsidR="00D07F9E" w:rsidRPr="00795F17">
              <w:t>4</w:t>
            </w:r>
            <w:r w:rsidRPr="00795F17">
              <w:t>%</w:t>
            </w:r>
          </w:p>
        </w:tc>
      </w:tr>
      <w:tr w:rsidR="0008774B" w:rsidRPr="00795F17" w14:paraId="37A32E4F" w14:textId="77777777" w:rsidTr="00D07F9E">
        <w:trPr>
          <w:trHeight w:val="454"/>
        </w:trPr>
        <w:tc>
          <w:tcPr>
            <w:tcW w:w="467" w:type="dxa"/>
            <w:shd w:val="clear" w:color="auto" w:fill="auto"/>
            <w:noWrap/>
            <w:vAlign w:val="center"/>
            <w:hideMark/>
          </w:tcPr>
          <w:p w14:paraId="51AD4A35" w14:textId="77777777" w:rsidR="0008774B" w:rsidRPr="00795F17" w:rsidRDefault="0008774B" w:rsidP="0065243A">
            <w:pPr>
              <w:pStyle w:val="Teksttabelisrodek"/>
            </w:pPr>
            <w:r w:rsidRPr="00795F17">
              <w:t>2.</w:t>
            </w:r>
          </w:p>
        </w:tc>
        <w:tc>
          <w:tcPr>
            <w:tcW w:w="3356" w:type="dxa"/>
            <w:shd w:val="clear" w:color="auto" w:fill="auto"/>
            <w:vAlign w:val="center"/>
            <w:hideMark/>
          </w:tcPr>
          <w:p w14:paraId="0004BC3C" w14:textId="3EC9524D" w:rsidR="0008774B" w:rsidRPr="00795F17" w:rsidRDefault="0008774B" w:rsidP="0044393D">
            <w:pPr>
              <w:pStyle w:val="Teksttabelilewy"/>
            </w:pPr>
            <w:r w:rsidRPr="00795F17">
              <w:t xml:space="preserve">Rolnictwo </w:t>
            </w:r>
            <w:r w:rsidR="00F326BD" w:rsidRPr="00795F17">
              <w:t>-</w:t>
            </w:r>
            <w:r w:rsidRPr="00795F17">
              <w:t xml:space="preserve"> program ograniczenia odpływu azotu, kontrola zarybiania</w:t>
            </w:r>
          </w:p>
        </w:tc>
        <w:tc>
          <w:tcPr>
            <w:tcW w:w="873" w:type="dxa"/>
            <w:shd w:val="clear" w:color="auto" w:fill="auto"/>
            <w:noWrap/>
            <w:vAlign w:val="center"/>
            <w:hideMark/>
          </w:tcPr>
          <w:p w14:paraId="50B5E944" w14:textId="3DAA5951" w:rsidR="0008774B" w:rsidRPr="00795F17" w:rsidRDefault="0008774B" w:rsidP="0065243A">
            <w:pPr>
              <w:pStyle w:val="Teksttabelisrodek"/>
            </w:pPr>
            <w:r w:rsidRPr="00795F17">
              <w:t>1</w:t>
            </w:r>
            <w:r w:rsidR="00720397" w:rsidRPr="00795F17">
              <w:t> </w:t>
            </w:r>
            <w:r w:rsidRPr="00795F17">
              <w:t>544</w:t>
            </w:r>
          </w:p>
        </w:tc>
        <w:tc>
          <w:tcPr>
            <w:tcW w:w="873" w:type="dxa"/>
            <w:shd w:val="clear" w:color="auto" w:fill="auto"/>
            <w:noWrap/>
            <w:vAlign w:val="center"/>
            <w:hideMark/>
          </w:tcPr>
          <w:p w14:paraId="6DC2BAA1" w14:textId="459D6DDB" w:rsidR="0008774B" w:rsidRPr="00795F17" w:rsidRDefault="0008774B" w:rsidP="0065243A">
            <w:pPr>
              <w:pStyle w:val="Teksttabelisrodek"/>
            </w:pPr>
            <w:r w:rsidRPr="00795F17">
              <w:t>9,7</w:t>
            </w:r>
            <w:r w:rsidR="00D07F9E" w:rsidRPr="00795F17">
              <w:t>3</w:t>
            </w:r>
            <w:r w:rsidRPr="00795F17">
              <w:t>%</w:t>
            </w:r>
          </w:p>
        </w:tc>
        <w:tc>
          <w:tcPr>
            <w:tcW w:w="873" w:type="dxa"/>
            <w:shd w:val="clear" w:color="auto" w:fill="auto"/>
            <w:noWrap/>
            <w:vAlign w:val="center"/>
            <w:hideMark/>
          </w:tcPr>
          <w:p w14:paraId="627EB3E3" w14:textId="77777777" w:rsidR="0008774B" w:rsidRPr="00795F17" w:rsidRDefault="0008774B" w:rsidP="0065243A">
            <w:pPr>
              <w:pStyle w:val="Teksttabelisrodek"/>
            </w:pPr>
            <w:r w:rsidRPr="00795F17">
              <w:t>48</w:t>
            </w:r>
          </w:p>
        </w:tc>
        <w:tc>
          <w:tcPr>
            <w:tcW w:w="873" w:type="dxa"/>
            <w:shd w:val="clear" w:color="auto" w:fill="auto"/>
            <w:noWrap/>
            <w:vAlign w:val="center"/>
            <w:hideMark/>
          </w:tcPr>
          <w:p w14:paraId="31C7FFFB" w14:textId="247214BC" w:rsidR="0008774B" w:rsidRPr="00795F17" w:rsidRDefault="0008774B" w:rsidP="0065243A">
            <w:pPr>
              <w:pStyle w:val="Teksttabelisrodek"/>
            </w:pPr>
            <w:r w:rsidRPr="00795F17">
              <w:t>4,</w:t>
            </w:r>
            <w:r w:rsidR="00D07F9E" w:rsidRPr="00795F17">
              <w:t>47</w:t>
            </w:r>
            <w:r w:rsidRPr="00795F17">
              <w:t>%</w:t>
            </w:r>
          </w:p>
        </w:tc>
        <w:tc>
          <w:tcPr>
            <w:tcW w:w="873" w:type="dxa"/>
            <w:shd w:val="clear" w:color="auto" w:fill="auto"/>
            <w:noWrap/>
            <w:vAlign w:val="center"/>
            <w:hideMark/>
          </w:tcPr>
          <w:p w14:paraId="60B404F7" w14:textId="77777777" w:rsidR="0008774B" w:rsidRPr="00795F17" w:rsidRDefault="0008774B" w:rsidP="0065243A">
            <w:pPr>
              <w:pStyle w:val="Teksttabelisrodek"/>
            </w:pPr>
            <w:r w:rsidRPr="00795F17">
              <w:t>6</w:t>
            </w:r>
          </w:p>
        </w:tc>
        <w:tc>
          <w:tcPr>
            <w:tcW w:w="874" w:type="dxa"/>
            <w:shd w:val="clear" w:color="auto" w:fill="auto"/>
            <w:noWrap/>
            <w:vAlign w:val="center"/>
            <w:hideMark/>
          </w:tcPr>
          <w:p w14:paraId="752F6E30" w14:textId="47923741" w:rsidR="0008774B" w:rsidRPr="00795F17" w:rsidRDefault="0008774B" w:rsidP="0065243A">
            <w:pPr>
              <w:pStyle w:val="Teksttabelisrodek"/>
            </w:pPr>
            <w:r w:rsidRPr="00795F17">
              <w:t>3,9</w:t>
            </w:r>
            <w:r w:rsidR="00D07F9E" w:rsidRPr="00795F17">
              <w:t>5</w:t>
            </w:r>
            <w:r w:rsidRPr="00795F17">
              <w:t>%</w:t>
            </w:r>
          </w:p>
        </w:tc>
      </w:tr>
      <w:tr w:rsidR="0008774B" w:rsidRPr="00795F17" w14:paraId="7F54F9FE" w14:textId="77777777" w:rsidTr="00D07F9E">
        <w:trPr>
          <w:trHeight w:val="454"/>
        </w:trPr>
        <w:tc>
          <w:tcPr>
            <w:tcW w:w="467" w:type="dxa"/>
            <w:shd w:val="clear" w:color="auto" w:fill="auto"/>
            <w:noWrap/>
            <w:vAlign w:val="center"/>
            <w:hideMark/>
          </w:tcPr>
          <w:p w14:paraId="0A3464BE" w14:textId="77777777" w:rsidR="0008774B" w:rsidRPr="00795F17" w:rsidRDefault="0008774B" w:rsidP="0065243A">
            <w:pPr>
              <w:pStyle w:val="Teksttabelisrodek"/>
            </w:pPr>
            <w:r w:rsidRPr="00795F17">
              <w:t>3.</w:t>
            </w:r>
          </w:p>
        </w:tc>
        <w:tc>
          <w:tcPr>
            <w:tcW w:w="3356" w:type="dxa"/>
            <w:shd w:val="clear" w:color="auto" w:fill="auto"/>
            <w:vAlign w:val="center"/>
            <w:hideMark/>
          </w:tcPr>
          <w:p w14:paraId="170990E9" w14:textId="2CB17D9B" w:rsidR="0008774B" w:rsidRPr="00795F17" w:rsidRDefault="0008774B" w:rsidP="0044393D">
            <w:pPr>
              <w:pStyle w:val="Teksttabelilewy"/>
            </w:pPr>
            <w:r w:rsidRPr="00795F17">
              <w:t xml:space="preserve">Gospodarka komunalna/przemysł </w:t>
            </w:r>
            <w:r w:rsidR="00F326BD" w:rsidRPr="00795F17">
              <w:t>-</w:t>
            </w:r>
            <w:r w:rsidRPr="00795F17">
              <w:t xml:space="preserve"> kontrole w zakresie gromadzenia i oczyszczania ścieków</w:t>
            </w:r>
          </w:p>
        </w:tc>
        <w:tc>
          <w:tcPr>
            <w:tcW w:w="873" w:type="dxa"/>
            <w:shd w:val="clear" w:color="auto" w:fill="auto"/>
            <w:noWrap/>
            <w:vAlign w:val="center"/>
            <w:hideMark/>
          </w:tcPr>
          <w:p w14:paraId="650903D9" w14:textId="4B314108" w:rsidR="0008774B" w:rsidRPr="00795F17" w:rsidRDefault="0008774B" w:rsidP="0065243A">
            <w:pPr>
              <w:pStyle w:val="Teksttabelisrodek"/>
            </w:pPr>
            <w:r w:rsidRPr="00795F17">
              <w:t>2</w:t>
            </w:r>
            <w:r w:rsidR="00720397" w:rsidRPr="00795F17">
              <w:t> </w:t>
            </w:r>
            <w:r w:rsidRPr="00795F17">
              <w:t>533</w:t>
            </w:r>
          </w:p>
        </w:tc>
        <w:tc>
          <w:tcPr>
            <w:tcW w:w="873" w:type="dxa"/>
            <w:shd w:val="clear" w:color="auto" w:fill="auto"/>
            <w:noWrap/>
            <w:vAlign w:val="center"/>
            <w:hideMark/>
          </w:tcPr>
          <w:p w14:paraId="25E5876E" w14:textId="26E2EDA9" w:rsidR="0008774B" w:rsidRPr="00795F17" w:rsidRDefault="0008774B" w:rsidP="0065243A">
            <w:pPr>
              <w:pStyle w:val="Teksttabelisrodek"/>
            </w:pPr>
            <w:r w:rsidRPr="00795F17">
              <w:t>1</w:t>
            </w:r>
            <w:r w:rsidR="00D07F9E" w:rsidRPr="00795F17">
              <w:t>5,96</w:t>
            </w:r>
            <w:r w:rsidRPr="00795F17">
              <w:t>%</w:t>
            </w:r>
          </w:p>
        </w:tc>
        <w:tc>
          <w:tcPr>
            <w:tcW w:w="873" w:type="dxa"/>
            <w:shd w:val="clear" w:color="auto" w:fill="auto"/>
            <w:noWrap/>
            <w:vAlign w:val="center"/>
            <w:hideMark/>
          </w:tcPr>
          <w:p w14:paraId="71895A81" w14:textId="77777777" w:rsidR="0008774B" w:rsidRPr="00795F17" w:rsidRDefault="0008774B" w:rsidP="0065243A">
            <w:pPr>
              <w:pStyle w:val="Teksttabelisrodek"/>
            </w:pPr>
            <w:r w:rsidRPr="00795F17">
              <w:t>795</w:t>
            </w:r>
          </w:p>
        </w:tc>
        <w:tc>
          <w:tcPr>
            <w:tcW w:w="873" w:type="dxa"/>
            <w:shd w:val="clear" w:color="auto" w:fill="auto"/>
            <w:noWrap/>
            <w:vAlign w:val="center"/>
            <w:hideMark/>
          </w:tcPr>
          <w:p w14:paraId="3D61F502" w14:textId="7BC37CF7" w:rsidR="0008774B" w:rsidRPr="00795F17" w:rsidRDefault="0008774B" w:rsidP="0065243A">
            <w:pPr>
              <w:pStyle w:val="Teksttabelisrodek"/>
            </w:pPr>
            <w:r w:rsidRPr="00795F17">
              <w:t>74,</w:t>
            </w:r>
            <w:r w:rsidR="00D07F9E" w:rsidRPr="00795F17">
              <w:t>09</w:t>
            </w:r>
            <w:r w:rsidRPr="00795F17">
              <w:t>%</w:t>
            </w:r>
          </w:p>
        </w:tc>
        <w:tc>
          <w:tcPr>
            <w:tcW w:w="873" w:type="dxa"/>
            <w:shd w:val="clear" w:color="auto" w:fill="auto"/>
            <w:noWrap/>
            <w:vAlign w:val="center"/>
            <w:hideMark/>
          </w:tcPr>
          <w:p w14:paraId="7201282A" w14:textId="77777777" w:rsidR="0008774B" w:rsidRPr="00795F17" w:rsidRDefault="0008774B" w:rsidP="0065243A">
            <w:pPr>
              <w:pStyle w:val="Teksttabelisrodek"/>
            </w:pPr>
            <w:r w:rsidRPr="00795F17">
              <w:t>0</w:t>
            </w:r>
          </w:p>
        </w:tc>
        <w:tc>
          <w:tcPr>
            <w:tcW w:w="874" w:type="dxa"/>
            <w:shd w:val="clear" w:color="auto" w:fill="auto"/>
            <w:noWrap/>
            <w:vAlign w:val="center"/>
            <w:hideMark/>
          </w:tcPr>
          <w:p w14:paraId="316EB650" w14:textId="1000F2F4" w:rsidR="0008774B" w:rsidRPr="00795F17" w:rsidRDefault="00D07F9E" w:rsidP="0065243A">
            <w:pPr>
              <w:pStyle w:val="Teksttabelisrodek"/>
            </w:pPr>
            <w:r w:rsidRPr="00795F17">
              <w:t>0,00%</w:t>
            </w:r>
          </w:p>
        </w:tc>
      </w:tr>
      <w:tr w:rsidR="0008774B" w:rsidRPr="00795F17" w14:paraId="05C67BF3" w14:textId="77777777" w:rsidTr="00D07F9E">
        <w:trPr>
          <w:trHeight w:val="454"/>
        </w:trPr>
        <w:tc>
          <w:tcPr>
            <w:tcW w:w="467" w:type="dxa"/>
            <w:shd w:val="clear" w:color="auto" w:fill="auto"/>
            <w:noWrap/>
            <w:vAlign w:val="center"/>
            <w:hideMark/>
          </w:tcPr>
          <w:p w14:paraId="7A078ACB" w14:textId="77777777" w:rsidR="0008774B" w:rsidRPr="00795F17" w:rsidRDefault="0008774B" w:rsidP="0065243A">
            <w:pPr>
              <w:pStyle w:val="Teksttabelisrodek"/>
            </w:pPr>
            <w:r w:rsidRPr="00795F17">
              <w:t>4.</w:t>
            </w:r>
          </w:p>
        </w:tc>
        <w:tc>
          <w:tcPr>
            <w:tcW w:w="3356" w:type="dxa"/>
            <w:shd w:val="clear" w:color="auto" w:fill="auto"/>
            <w:vAlign w:val="center"/>
            <w:hideMark/>
          </w:tcPr>
          <w:p w14:paraId="0E6481F7" w14:textId="366DC51B" w:rsidR="0008774B" w:rsidRPr="00795F17" w:rsidRDefault="0008774B" w:rsidP="0044393D">
            <w:pPr>
              <w:pStyle w:val="Teksttabelilewy"/>
            </w:pPr>
            <w:r w:rsidRPr="00795F17">
              <w:t xml:space="preserve">Nierozpoznana presja/zlewnia niemonitorowana </w:t>
            </w:r>
            <w:r w:rsidR="00F326BD" w:rsidRPr="00795F17">
              <w:t>-</w:t>
            </w:r>
            <w:r w:rsidRPr="00795F17">
              <w:t xml:space="preserve"> monitoring badawczy</w:t>
            </w:r>
          </w:p>
        </w:tc>
        <w:tc>
          <w:tcPr>
            <w:tcW w:w="873" w:type="dxa"/>
            <w:shd w:val="clear" w:color="auto" w:fill="auto"/>
            <w:noWrap/>
            <w:vAlign w:val="center"/>
            <w:hideMark/>
          </w:tcPr>
          <w:p w14:paraId="40DA89B7" w14:textId="77777777" w:rsidR="0008774B" w:rsidRPr="00795F17" w:rsidRDefault="0008774B" w:rsidP="0065243A">
            <w:pPr>
              <w:pStyle w:val="Teksttabelisrodek"/>
            </w:pPr>
            <w:r w:rsidRPr="00795F17">
              <w:t>77</w:t>
            </w:r>
          </w:p>
        </w:tc>
        <w:tc>
          <w:tcPr>
            <w:tcW w:w="873" w:type="dxa"/>
            <w:shd w:val="clear" w:color="auto" w:fill="auto"/>
            <w:noWrap/>
            <w:vAlign w:val="center"/>
            <w:hideMark/>
          </w:tcPr>
          <w:p w14:paraId="1AE21909" w14:textId="6ACE8DB4" w:rsidR="0008774B" w:rsidRPr="00795F17" w:rsidRDefault="0008774B" w:rsidP="0065243A">
            <w:pPr>
              <w:pStyle w:val="Teksttabelisrodek"/>
            </w:pPr>
            <w:r w:rsidRPr="00795F17">
              <w:t>0,</w:t>
            </w:r>
            <w:r w:rsidR="00D07F9E" w:rsidRPr="00795F17">
              <w:t>49</w:t>
            </w:r>
            <w:r w:rsidRPr="00795F17">
              <w:t>%</w:t>
            </w:r>
          </w:p>
        </w:tc>
        <w:tc>
          <w:tcPr>
            <w:tcW w:w="873" w:type="dxa"/>
            <w:shd w:val="clear" w:color="auto" w:fill="auto"/>
            <w:noWrap/>
            <w:vAlign w:val="center"/>
            <w:hideMark/>
          </w:tcPr>
          <w:p w14:paraId="6EE722CB" w14:textId="77777777" w:rsidR="0008774B" w:rsidRPr="00795F17" w:rsidRDefault="0008774B" w:rsidP="0065243A">
            <w:pPr>
              <w:pStyle w:val="Teksttabelisrodek"/>
            </w:pPr>
            <w:r w:rsidRPr="00795F17">
              <w:t>4</w:t>
            </w:r>
          </w:p>
        </w:tc>
        <w:tc>
          <w:tcPr>
            <w:tcW w:w="873" w:type="dxa"/>
            <w:shd w:val="clear" w:color="auto" w:fill="auto"/>
            <w:noWrap/>
            <w:vAlign w:val="center"/>
            <w:hideMark/>
          </w:tcPr>
          <w:p w14:paraId="342EAC40" w14:textId="0202234E" w:rsidR="0008774B" w:rsidRPr="00795F17" w:rsidRDefault="0008774B" w:rsidP="0065243A">
            <w:pPr>
              <w:pStyle w:val="Teksttabelisrodek"/>
            </w:pPr>
            <w:r w:rsidRPr="00795F17">
              <w:t>0,</w:t>
            </w:r>
            <w:r w:rsidR="00D07F9E" w:rsidRPr="00795F17">
              <w:t>37</w:t>
            </w:r>
            <w:r w:rsidRPr="00795F17">
              <w:t>%</w:t>
            </w:r>
          </w:p>
        </w:tc>
        <w:tc>
          <w:tcPr>
            <w:tcW w:w="873" w:type="dxa"/>
            <w:shd w:val="clear" w:color="auto" w:fill="auto"/>
            <w:noWrap/>
            <w:vAlign w:val="center"/>
            <w:hideMark/>
          </w:tcPr>
          <w:p w14:paraId="7D92D94E" w14:textId="77777777" w:rsidR="0008774B" w:rsidRPr="00795F17" w:rsidRDefault="0008774B" w:rsidP="0065243A">
            <w:pPr>
              <w:pStyle w:val="Teksttabelisrodek"/>
            </w:pPr>
            <w:r w:rsidRPr="00795F17">
              <w:t>37</w:t>
            </w:r>
          </w:p>
        </w:tc>
        <w:tc>
          <w:tcPr>
            <w:tcW w:w="874" w:type="dxa"/>
            <w:shd w:val="clear" w:color="auto" w:fill="auto"/>
            <w:noWrap/>
            <w:vAlign w:val="center"/>
            <w:hideMark/>
          </w:tcPr>
          <w:p w14:paraId="05A77F2C" w14:textId="271124B4" w:rsidR="0008774B" w:rsidRPr="00795F17" w:rsidRDefault="0008774B" w:rsidP="0065243A">
            <w:pPr>
              <w:pStyle w:val="Teksttabelisrodek"/>
            </w:pPr>
            <w:r w:rsidRPr="00795F17">
              <w:t>24,3</w:t>
            </w:r>
            <w:r w:rsidR="00D07F9E" w:rsidRPr="00795F17">
              <w:t>4</w:t>
            </w:r>
            <w:r w:rsidRPr="00795F17">
              <w:t>%</w:t>
            </w:r>
          </w:p>
        </w:tc>
      </w:tr>
      <w:tr w:rsidR="0008774B" w:rsidRPr="00795F17" w14:paraId="6C547A16" w14:textId="77777777" w:rsidTr="00D07F9E">
        <w:trPr>
          <w:trHeight w:val="454"/>
        </w:trPr>
        <w:tc>
          <w:tcPr>
            <w:tcW w:w="467" w:type="dxa"/>
            <w:shd w:val="clear" w:color="auto" w:fill="auto"/>
            <w:noWrap/>
            <w:vAlign w:val="center"/>
            <w:hideMark/>
          </w:tcPr>
          <w:p w14:paraId="2A8DDF43" w14:textId="77777777" w:rsidR="0008774B" w:rsidRPr="00795F17" w:rsidRDefault="0008774B" w:rsidP="0065243A">
            <w:pPr>
              <w:pStyle w:val="Teksttabelisrodek"/>
            </w:pPr>
            <w:r w:rsidRPr="00795F17">
              <w:t>5.</w:t>
            </w:r>
          </w:p>
        </w:tc>
        <w:tc>
          <w:tcPr>
            <w:tcW w:w="3356" w:type="dxa"/>
            <w:shd w:val="clear" w:color="auto" w:fill="auto"/>
            <w:vAlign w:val="center"/>
            <w:hideMark/>
          </w:tcPr>
          <w:p w14:paraId="1FBAD9D8" w14:textId="332138E7" w:rsidR="0008774B" w:rsidRPr="00795F17" w:rsidRDefault="0008774B" w:rsidP="0044393D">
            <w:pPr>
              <w:pStyle w:val="Teksttabelilewy"/>
            </w:pPr>
            <w:r w:rsidRPr="00795F17">
              <w:t xml:space="preserve">Odpływ zanieczyszczeń </w:t>
            </w:r>
            <w:r w:rsidR="00F326BD" w:rsidRPr="00795F17">
              <w:t>-</w:t>
            </w:r>
            <w:r w:rsidRPr="00795F17">
              <w:t xml:space="preserve"> działania nietechniczne: przeglądy pozwoleń, warunki korzystania z wód, weryfikacja POŚ</w:t>
            </w:r>
          </w:p>
        </w:tc>
        <w:tc>
          <w:tcPr>
            <w:tcW w:w="873" w:type="dxa"/>
            <w:shd w:val="clear" w:color="auto" w:fill="auto"/>
            <w:noWrap/>
            <w:vAlign w:val="center"/>
            <w:hideMark/>
          </w:tcPr>
          <w:p w14:paraId="5E43F867" w14:textId="77777777" w:rsidR="0008774B" w:rsidRPr="00795F17" w:rsidRDefault="0008774B" w:rsidP="0065243A">
            <w:pPr>
              <w:pStyle w:val="Teksttabelisrodek"/>
            </w:pPr>
            <w:r w:rsidRPr="00795F17">
              <w:t>720</w:t>
            </w:r>
          </w:p>
        </w:tc>
        <w:tc>
          <w:tcPr>
            <w:tcW w:w="873" w:type="dxa"/>
            <w:shd w:val="clear" w:color="auto" w:fill="auto"/>
            <w:noWrap/>
            <w:vAlign w:val="center"/>
            <w:hideMark/>
          </w:tcPr>
          <w:p w14:paraId="709D6573" w14:textId="57B9DE2A" w:rsidR="0008774B" w:rsidRPr="00795F17" w:rsidRDefault="0008774B" w:rsidP="0065243A">
            <w:pPr>
              <w:pStyle w:val="Teksttabelisrodek"/>
            </w:pPr>
            <w:r w:rsidRPr="00795F17">
              <w:t>4,5</w:t>
            </w:r>
            <w:r w:rsidR="00D07F9E" w:rsidRPr="00795F17">
              <w:t>4</w:t>
            </w:r>
            <w:r w:rsidRPr="00795F17">
              <w:t>%</w:t>
            </w:r>
          </w:p>
        </w:tc>
        <w:tc>
          <w:tcPr>
            <w:tcW w:w="873" w:type="dxa"/>
            <w:shd w:val="clear" w:color="auto" w:fill="auto"/>
            <w:noWrap/>
            <w:vAlign w:val="center"/>
            <w:hideMark/>
          </w:tcPr>
          <w:p w14:paraId="6149EB68" w14:textId="77777777" w:rsidR="0008774B" w:rsidRPr="00795F17" w:rsidRDefault="0008774B" w:rsidP="0065243A">
            <w:pPr>
              <w:pStyle w:val="Teksttabelisrodek"/>
            </w:pPr>
            <w:r w:rsidRPr="00795F17">
              <w:t>50</w:t>
            </w:r>
          </w:p>
        </w:tc>
        <w:tc>
          <w:tcPr>
            <w:tcW w:w="873" w:type="dxa"/>
            <w:shd w:val="clear" w:color="auto" w:fill="auto"/>
            <w:noWrap/>
            <w:vAlign w:val="center"/>
            <w:hideMark/>
          </w:tcPr>
          <w:p w14:paraId="6BD8CDB8" w14:textId="5274EBA7" w:rsidR="0008774B" w:rsidRPr="00795F17" w:rsidRDefault="0008774B" w:rsidP="0065243A">
            <w:pPr>
              <w:pStyle w:val="Teksttabelisrodek"/>
            </w:pPr>
            <w:r w:rsidRPr="00795F17">
              <w:t>4,</w:t>
            </w:r>
            <w:r w:rsidR="00D07F9E" w:rsidRPr="00795F17">
              <w:t>66</w:t>
            </w:r>
            <w:r w:rsidRPr="00795F17">
              <w:t>%</w:t>
            </w:r>
          </w:p>
        </w:tc>
        <w:tc>
          <w:tcPr>
            <w:tcW w:w="873" w:type="dxa"/>
            <w:shd w:val="clear" w:color="auto" w:fill="auto"/>
            <w:noWrap/>
            <w:vAlign w:val="center"/>
            <w:hideMark/>
          </w:tcPr>
          <w:p w14:paraId="7758FCFC" w14:textId="77777777" w:rsidR="0008774B" w:rsidRPr="00795F17" w:rsidRDefault="0008774B" w:rsidP="0065243A">
            <w:pPr>
              <w:pStyle w:val="Teksttabelisrodek"/>
            </w:pPr>
            <w:r w:rsidRPr="00795F17">
              <w:t>15</w:t>
            </w:r>
          </w:p>
        </w:tc>
        <w:tc>
          <w:tcPr>
            <w:tcW w:w="874" w:type="dxa"/>
            <w:shd w:val="clear" w:color="auto" w:fill="auto"/>
            <w:noWrap/>
            <w:vAlign w:val="center"/>
            <w:hideMark/>
          </w:tcPr>
          <w:p w14:paraId="2BEE342D" w14:textId="1454F699" w:rsidR="0008774B" w:rsidRPr="00795F17" w:rsidRDefault="0008774B" w:rsidP="0065243A">
            <w:pPr>
              <w:pStyle w:val="Teksttabelisrodek"/>
            </w:pPr>
            <w:r w:rsidRPr="00795F17">
              <w:t>9,</w:t>
            </w:r>
            <w:r w:rsidR="00D07F9E" w:rsidRPr="00795F17">
              <w:t>87</w:t>
            </w:r>
            <w:r w:rsidRPr="00795F17">
              <w:t>%</w:t>
            </w:r>
          </w:p>
        </w:tc>
      </w:tr>
      <w:tr w:rsidR="0008774B" w:rsidRPr="00795F17" w14:paraId="0C5534F5" w14:textId="77777777" w:rsidTr="00D07F9E">
        <w:trPr>
          <w:trHeight w:val="454"/>
        </w:trPr>
        <w:tc>
          <w:tcPr>
            <w:tcW w:w="467" w:type="dxa"/>
            <w:shd w:val="clear" w:color="auto" w:fill="auto"/>
            <w:noWrap/>
            <w:vAlign w:val="center"/>
            <w:hideMark/>
          </w:tcPr>
          <w:p w14:paraId="7FDC92BA" w14:textId="77777777" w:rsidR="0008774B" w:rsidRPr="00795F17" w:rsidRDefault="0008774B" w:rsidP="0065243A">
            <w:pPr>
              <w:pStyle w:val="Teksttabelisrodek"/>
            </w:pPr>
            <w:r w:rsidRPr="00795F17">
              <w:t>6.</w:t>
            </w:r>
          </w:p>
        </w:tc>
        <w:tc>
          <w:tcPr>
            <w:tcW w:w="3356" w:type="dxa"/>
            <w:shd w:val="clear" w:color="auto" w:fill="auto"/>
            <w:vAlign w:val="center"/>
            <w:hideMark/>
          </w:tcPr>
          <w:p w14:paraId="4BF5E9C6" w14:textId="77777777" w:rsidR="0008774B" w:rsidRPr="00795F17" w:rsidRDefault="0008774B" w:rsidP="0044393D">
            <w:pPr>
              <w:pStyle w:val="Teksttabelilewy"/>
            </w:pPr>
            <w:r w:rsidRPr="00795F17">
              <w:t>Program rekultywacji</w:t>
            </w:r>
          </w:p>
        </w:tc>
        <w:tc>
          <w:tcPr>
            <w:tcW w:w="873" w:type="dxa"/>
            <w:shd w:val="clear" w:color="auto" w:fill="auto"/>
            <w:noWrap/>
            <w:vAlign w:val="center"/>
            <w:hideMark/>
          </w:tcPr>
          <w:p w14:paraId="341622AD" w14:textId="77777777" w:rsidR="0008774B" w:rsidRPr="00795F17" w:rsidRDefault="0008774B" w:rsidP="0065243A">
            <w:pPr>
              <w:pStyle w:val="Teksttabelisrodek"/>
            </w:pPr>
            <w:r w:rsidRPr="00795F17">
              <w:t>0</w:t>
            </w:r>
          </w:p>
        </w:tc>
        <w:tc>
          <w:tcPr>
            <w:tcW w:w="873" w:type="dxa"/>
            <w:shd w:val="clear" w:color="auto" w:fill="auto"/>
            <w:noWrap/>
            <w:vAlign w:val="center"/>
            <w:hideMark/>
          </w:tcPr>
          <w:p w14:paraId="503D2734" w14:textId="3F27C912" w:rsidR="0008774B" w:rsidRPr="00795F17" w:rsidRDefault="00D07F9E" w:rsidP="0065243A">
            <w:pPr>
              <w:pStyle w:val="Teksttabelisrodek"/>
            </w:pPr>
            <w:r w:rsidRPr="00795F17">
              <w:t>0,00%</w:t>
            </w:r>
          </w:p>
        </w:tc>
        <w:tc>
          <w:tcPr>
            <w:tcW w:w="873" w:type="dxa"/>
            <w:shd w:val="clear" w:color="auto" w:fill="auto"/>
            <w:noWrap/>
            <w:vAlign w:val="center"/>
            <w:hideMark/>
          </w:tcPr>
          <w:p w14:paraId="5515E65B" w14:textId="77777777" w:rsidR="0008774B" w:rsidRPr="00795F17" w:rsidRDefault="0008774B" w:rsidP="0065243A">
            <w:pPr>
              <w:pStyle w:val="Teksttabelisrodek"/>
            </w:pPr>
            <w:r w:rsidRPr="00795F17">
              <w:t>6</w:t>
            </w:r>
          </w:p>
        </w:tc>
        <w:tc>
          <w:tcPr>
            <w:tcW w:w="873" w:type="dxa"/>
            <w:shd w:val="clear" w:color="auto" w:fill="auto"/>
            <w:noWrap/>
            <w:vAlign w:val="center"/>
            <w:hideMark/>
          </w:tcPr>
          <w:p w14:paraId="4433238D" w14:textId="21149F68" w:rsidR="0008774B" w:rsidRPr="00795F17" w:rsidRDefault="0008774B" w:rsidP="0065243A">
            <w:pPr>
              <w:pStyle w:val="Teksttabelisrodek"/>
            </w:pPr>
            <w:r w:rsidRPr="00795F17">
              <w:t>0,</w:t>
            </w:r>
            <w:r w:rsidR="00D07F9E" w:rsidRPr="00795F17">
              <w:t>56</w:t>
            </w:r>
            <w:r w:rsidRPr="00795F17">
              <w:t>%</w:t>
            </w:r>
          </w:p>
        </w:tc>
        <w:tc>
          <w:tcPr>
            <w:tcW w:w="873" w:type="dxa"/>
            <w:shd w:val="clear" w:color="auto" w:fill="auto"/>
            <w:noWrap/>
            <w:vAlign w:val="center"/>
            <w:hideMark/>
          </w:tcPr>
          <w:p w14:paraId="78E7A0AD" w14:textId="77777777" w:rsidR="0008774B" w:rsidRPr="00795F17" w:rsidRDefault="0008774B" w:rsidP="0065243A">
            <w:pPr>
              <w:pStyle w:val="Teksttabelisrodek"/>
            </w:pPr>
            <w:r w:rsidRPr="00795F17">
              <w:t>0</w:t>
            </w:r>
          </w:p>
        </w:tc>
        <w:tc>
          <w:tcPr>
            <w:tcW w:w="874" w:type="dxa"/>
            <w:shd w:val="clear" w:color="auto" w:fill="auto"/>
            <w:noWrap/>
            <w:vAlign w:val="center"/>
            <w:hideMark/>
          </w:tcPr>
          <w:p w14:paraId="690BFF7C" w14:textId="4EC4C49C" w:rsidR="0008774B" w:rsidRPr="00795F17" w:rsidRDefault="00D07F9E" w:rsidP="0065243A">
            <w:pPr>
              <w:pStyle w:val="Teksttabelisrodek"/>
            </w:pPr>
            <w:r w:rsidRPr="00795F17">
              <w:t>0,00%</w:t>
            </w:r>
          </w:p>
        </w:tc>
      </w:tr>
      <w:tr w:rsidR="00490C3E" w:rsidRPr="00795F17" w14:paraId="0806CE95" w14:textId="77777777" w:rsidTr="00D07F9E">
        <w:trPr>
          <w:trHeight w:val="454"/>
        </w:trPr>
        <w:tc>
          <w:tcPr>
            <w:tcW w:w="3823" w:type="dxa"/>
            <w:gridSpan w:val="2"/>
            <w:shd w:val="clear" w:color="auto" w:fill="BFBFBF" w:themeFill="background1" w:themeFillShade="BF"/>
            <w:noWrap/>
            <w:vAlign w:val="center"/>
            <w:hideMark/>
          </w:tcPr>
          <w:p w14:paraId="32EAC3F0" w14:textId="7CBF11E3" w:rsidR="00490C3E" w:rsidRPr="00795F17" w:rsidRDefault="00490C3E" w:rsidP="0044393D">
            <w:pPr>
              <w:pStyle w:val="Teksttabelinaglowek"/>
            </w:pPr>
            <w:r w:rsidRPr="00795F17">
              <w:t>Suma</w:t>
            </w:r>
          </w:p>
        </w:tc>
        <w:tc>
          <w:tcPr>
            <w:tcW w:w="873" w:type="dxa"/>
            <w:shd w:val="clear" w:color="auto" w:fill="BFBFBF" w:themeFill="background1" w:themeFillShade="BF"/>
            <w:noWrap/>
            <w:vAlign w:val="center"/>
            <w:hideMark/>
          </w:tcPr>
          <w:p w14:paraId="736B8BED" w14:textId="77777777" w:rsidR="00490C3E" w:rsidRPr="00795F17" w:rsidRDefault="00490C3E" w:rsidP="0044393D">
            <w:pPr>
              <w:pStyle w:val="Teksttabelinaglowek"/>
            </w:pPr>
            <w:r w:rsidRPr="00795F17">
              <w:t>15 868</w:t>
            </w:r>
          </w:p>
        </w:tc>
        <w:tc>
          <w:tcPr>
            <w:tcW w:w="873" w:type="dxa"/>
            <w:shd w:val="clear" w:color="auto" w:fill="BFBFBF" w:themeFill="background1" w:themeFillShade="BF"/>
            <w:noWrap/>
            <w:vAlign w:val="center"/>
            <w:hideMark/>
          </w:tcPr>
          <w:p w14:paraId="7FE3F6B5" w14:textId="2F0E6012" w:rsidR="00490C3E" w:rsidRPr="00795F17" w:rsidRDefault="00490C3E" w:rsidP="0044393D">
            <w:pPr>
              <w:pStyle w:val="Teksttabelinaglowek"/>
            </w:pPr>
            <w:r w:rsidRPr="00795F17">
              <w:t>100</w:t>
            </w:r>
            <w:r w:rsidR="00D07F9E" w:rsidRPr="00795F17">
              <w:t>,00</w:t>
            </w:r>
            <w:r w:rsidRPr="00795F17">
              <w:t>%</w:t>
            </w:r>
          </w:p>
        </w:tc>
        <w:tc>
          <w:tcPr>
            <w:tcW w:w="873" w:type="dxa"/>
            <w:shd w:val="clear" w:color="auto" w:fill="BFBFBF" w:themeFill="background1" w:themeFillShade="BF"/>
            <w:noWrap/>
            <w:vAlign w:val="center"/>
            <w:hideMark/>
          </w:tcPr>
          <w:p w14:paraId="677C8872" w14:textId="266A3663" w:rsidR="00490C3E" w:rsidRPr="00795F17" w:rsidRDefault="00490C3E" w:rsidP="0044393D">
            <w:pPr>
              <w:pStyle w:val="Teksttabelinaglowek"/>
            </w:pPr>
            <w:r w:rsidRPr="00795F17">
              <w:t>1</w:t>
            </w:r>
            <w:r w:rsidR="00720397" w:rsidRPr="00795F17">
              <w:t> </w:t>
            </w:r>
            <w:r w:rsidRPr="00795F17">
              <w:t>073</w:t>
            </w:r>
          </w:p>
        </w:tc>
        <w:tc>
          <w:tcPr>
            <w:tcW w:w="873" w:type="dxa"/>
            <w:shd w:val="clear" w:color="auto" w:fill="BFBFBF" w:themeFill="background1" w:themeFillShade="BF"/>
            <w:noWrap/>
            <w:vAlign w:val="center"/>
            <w:hideMark/>
          </w:tcPr>
          <w:p w14:paraId="2F8B5FA5" w14:textId="506BE285" w:rsidR="00490C3E" w:rsidRPr="00795F17" w:rsidRDefault="00490C3E" w:rsidP="0044393D">
            <w:pPr>
              <w:pStyle w:val="Teksttabelinaglowek"/>
            </w:pPr>
            <w:r w:rsidRPr="00795F17">
              <w:t>100</w:t>
            </w:r>
            <w:r w:rsidR="00D07F9E" w:rsidRPr="00795F17">
              <w:t>,00</w:t>
            </w:r>
            <w:r w:rsidRPr="00795F17">
              <w:t>%</w:t>
            </w:r>
          </w:p>
        </w:tc>
        <w:tc>
          <w:tcPr>
            <w:tcW w:w="873" w:type="dxa"/>
            <w:shd w:val="clear" w:color="auto" w:fill="BFBFBF" w:themeFill="background1" w:themeFillShade="BF"/>
            <w:noWrap/>
            <w:vAlign w:val="center"/>
            <w:hideMark/>
          </w:tcPr>
          <w:p w14:paraId="10E11BCE" w14:textId="77777777" w:rsidR="00490C3E" w:rsidRPr="00795F17" w:rsidRDefault="00490C3E" w:rsidP="0044393D">
            <w:pPr>
              <w:pStyle w:val="Teksttabelinaglowek"/>
            </w:pPr>
            <w:r w:rsidRPr="00795F17">
              <w:t>152</w:t>
            </w:r>
          </w:p>
        </w:tc>
        <w:tc>
          <w:tcPr>
            <w:tcW w:w="874" w:type="dxa"/>
            <w:shd w:val="clear" w:color="auto" w:fill="BFBFBF" w:themeFill="background1" w:themeFillShade="BF"/>
            <w:noWrap/>
            <w:vAlign w:val="center"/>
            <w:hideMark/>
          </w:tcPr>
          <w:p w14:paraId="26F45FAA" w14:textId="08F4D979" w:rsidR="00490C3E" w:rsidRPr="00795F17" w:rsidRDefault="00490C3E" w:rsidP="0044393D">
            <w:pPr>
              <w:pStyle w:val="Teksttabelinaglowek"/>
            </w:pPr>
            <w:r w:rsidRPr="00795F17">
              <w:t>100</w:t>
            </w:r>
            <w:r w:rsidR="00D07F9E" w:rsidRPr="00795F17">
              <w:t>,00</w:t>
            </w:r>
            <w:r w:rsidRPr="00795F17">
              <w:t>%</w:t>
            </w:r>
          </w:p>
        </w:tc>
      </w:tr>
    </w:tbl>
    <w:p w14:paraId="315ABDB4" w14:textId="67282F48" w:rsidR="00AD7961" w:rsidRPr="00795F17" w:rsidRDefault="0008774B" w:rsidP="0044393D">
      <w:pPr>
        <w:pStyle w:val="rdo"/>
      </w:pPr>
      <w:r w:rsidRPr="00795F17">
        <w:t xml:space="preserve">Źródło: </w:t>
      </w:r>
      <w:r w:rsidR="00FD7248" w:rsidRPr="00795F17">
        <w:t>opracowanie własne</w:t>
      </w:r>
    </w:p>
    <w:p w14:paraId="77B16C60" w14:textId="77777777" w:rsidR="004446A2" w:rsidRPr="00795F17" w:rsidRDefault="004446A2" w:rsidP="005A0594"/>
    <w:p w14:paraId="012C6EE6" w14:textId="7025258B" w:rsidR="0008774B" w:rsidRPr="00795F17" w:rsidRDefault="0008774B" w:rsidP="00867E43">
      <w:pPr>
        <w:pStyle w:val="Tabela"/>
      </w:pPr>
      <w:bookmarkStart w:id="855" w:name="_Toc66341972"/>
      <w:bookmarkStart w:id="856" w:name="_Toc68703762"/>
      <w:r w:rsidRPr="00795F17">
        <w:t xml:space="preserve">Tabela </w:t>
      </w:r>
      <w:fldSimple w:instr=" STYLEREF 1 \s ">
        <w:r w:rsidR="00550571">
          <w:rPr>
            <w:noProof/>
          </w:rPr>
          <w:t>13</w:t>
        </w:r>
      </w:fldSimple>
      <w:r w:rsidR="00BB3B21" w:rsidRPr="00795F17">
        <w:noBreakHyphen/>
      </w:r>
      <w:fldSimple w:instr=" SEQ Tabela \* ARABIC \s 1 ">
        <w:r w:rsidR="00550571">
          <w:rPr>
            <w:noProof/>
          </w:rPr>
          <w:t>15</w:t>
        </w:r>
      </w:fldSimple>
      <w:r w:rsidRPr="00795F17">
        <w:tab/>
        <w:t xml:space="preserve">Podsumowanie liczby działań zrealizowanych i zaawansowanych w realizacji, mających znaczenie dla poprawy stanu jakościowego jcwp </w:t>
      </w:r>
      <w:r w:rsidR="00F326BD" w:rsidRPr="00795F17">
        <w:t>-</w:t>
      </w:r>
      <w:r w:rsidRPr="00795F17">
        <w:t xml:space="preserve"> obszar dorzecza Odry</w:t>
      </w:r>
      <w:bookmarkEnd w:id="855"/>
      <w:bookmarkEnd w:id="8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68"/>
        <w:gridCol w:w="3355"/>
        <w:gridCol w:w="873"/>
        <w:gridCol w:w="873"/>
        <w:gridCol w:w="873"/>
        <w:gridCol w:w="873"/>
        <w:gridCol w:w="873"/>
        <w:gridCol w:w="874"/>
      </w:tblGrid>
      <w:tr w:rsidR="0008774B" w:rsidRPr="00795F17" w14:paraId="0E64F44D" w14:textId="77777777" w:rsidTr="00D07F9E">
        <w:trPr>
          <w:cantSplit/>
          <w:trHeight w:val="465"/>
          <w:tblHeader/>
        </w:trPr>
        <w:tc>
          <w:tcPr>
            <w:tcW w:w="468" w:type="dxa"/>
            <w:vMerge w:val="restart"/>
            <w:shd w:val="clear" w:color="auto" w:fill="BFBFBF" w:themeFill="background1" w:themeFillShade="BF"/>
            <w:noWrap/>
            <w:tcMar>
              <w:left w:w="28" w:type="dxa"/>
              <w:right w:w="28" w:type="dxa"/>
            </w:tcMar>
            <w:vAlign w:val="center"/>
            <w:hideMark/>
          </w:tcPr>
          <w:p w14:paraId="20A70C21" w14:textId="77777777" w:rsidR="0008774B" w:rsidRPr="00795F17" w:rsidRDefault="0008774B" w:rsidP="004446A2">
            <w:pPr>
              <w:pStyle w:val="Teksttabelinaglowek"/>
              <w:keepNext/>
              <w:rPr>
                <w:rFonts w:ascii="Times New Roman" w:hAnsi="Times New Roman"/>
              </w:rPr>
            </w:pPr>
            <w:r w:rsidRPr="00795F17">
              <w:t>Lp</w:t>
            </w:r>
            <w:r w:rsidRPr="00795F17">
              <w:rPr>
                <w:rFonts w:ascii="Times New Roman" w:hAnsi="Times New Roman"/>
              </w:rPr>
              <w:t>.</w:t>
            </w:r>
          </w:p>
        </w:tc>
        <w:tc>
          <w:tcPr>
            <w:tcW w:w="3355" w:type="dxa"/>
            <w:vMerge w:val="restart"/>
            <w:shd w:val="clear" w:color="auto" w:fill="BFBFBF" w:themeFill="background1" w:themeFillShade="BF"/>
            <w:tcMar>
              <w:left w:w="28" w:type="dxa"/>
              <w:right w:w="28" w:type="dxa"/>
            </w:tcMar>
            <w:vAlign w:val="center"/>
          </w:tcPr>
          <w:p w14:paraId="438905A9" w14:textId="77777777" w:rsidR="0008774B" w:rsidRPr="00795F17" w:rsidRDefault="0008774B" w:rsidP="004446A2">
            <w:pPr>
              <w:pStyle w:val="Teksttabelinaglowek"/>
              <w:keepNext/>
            </w:pPr>
            <w:r w:rsidRPr="00795F17">
              <w:t>Kategoria działań</w:t>
            </w:r>
          </w:p>
        </w:tc>
        <w:tc>
          <w:tcPr>
            <w:tcW w:w="5239" w:type="dxa"/>
            <w:gridSpan w:val="6"/>
            <w:shd w:val="clear" w:color="auto" w:fill="BFBFBF" w:themeFill="background1" w:themeFillShade="BF"/>
            <w:noWrap/>
            <w:tcMar>
              <w:left w:w="28" w:type="dxa"/>
              <w:right w:w="28" w:type="dxa"/>
            </w:tcMar>
            <w:vAlign w:val="center"/>
            <w:hideMark/>
          </w:tcPr>
          <w:p w14:paraId="7AAB0829" w14:textId="77777777" w:rsidR="0008774B" w:rsidRPr="00795F17" w:rsidRDefault="0008774B" w:rsidP="004446A2">
            <w:pPr>
              <w:pStyle w:val="Teksttabelinaglowek"/>
              <w:keepNext/>
              <w:rPr>
                <w:rFonts w:ascii="Times New Roman" w:hAnsi="Times New Roman"/>
              </w:rPr>
            </w:pPr>
            <w:r w:rsidRPr="00795F17">
              <w:t>Kategoria wód</w:t>
            </w:r>
          </w:p>
        </w:tc>
      </w:tr>
      <w:tr w:rsidR="005A0594" w:rsidRPr="00795F17" w14:paraId="32C49674" w14:textId="77777777" w:rsidTr="00D07F9E">
        <w:trPr>
          <w:cantSplit/>
          <w:trHeight w:val="465"/>
          <w:tblHeader/>
        </w:trPr>
        <w:tc>
          <w:tcPr>
            <w:tcW w:w="468" w:type="dxa"/>
            <w:vMerge/>
            <w:shd w:val="clear" w:color="auto" w:fill="BFBFBF" w:themeFill="background1" w:themeFillShade="BF"/>
            <w:noWrap/>
            <w:tcMar>
              <w:left w:w="28" w:type="dxa"/>
              <w:right w:w="28" w:type="dxa"/>
            </w:tcMar>
            <w:vAlign w:val="center"/>
            <w:hideMark/>
          </w:tcPr>
          <w:p w14:paraId="51FCD48F" w14:textId="77777777" w:rsidR="005A0594" w:rsidRPr="00795F17" w:rsidRDefault="005A0594" w:rsidP="005A0594">
            <w:pPr>
              <w:pStyle w:val="Teksttabelinaglowek"/>
              <w:keepNext/>
            </w:pPr>
          </w:p>
        </w:tc>
        <w:tc>
          <w:tcPr>
            <w:tcW w:w="3355" w:type="dxa"/>
            <w:vMerge/>
            <w:shd w:val="clear" w:color="auto" w:fill="BFBFBF" w:themeFill="background1" w:themeFillShade="BF"/>
            <w:noWrap/>
            <w:tcMar>
              <w:left w:w="28" w:type="dxa"/>
              <w:right w:w="28" w:type="dxa"/>
            </w:tcMar>
            <w:vAlign w:val="center"/>
            <w:hideMark/>
          </w:tcPr>
          <w:p w14:paraId="6B7360B1" w14:textId="77777777" w:rsidR="005A0594" w:rsidRPr="00795F17" w:rsidRDefault="005A0594" w:rsidP="005A0594">
            <w:pPr>
              <w:pStyle w:val="Teksttabelinaglowek"/>
              <w:keepNext/>
            </w:pPr>
          </w:p>
        </w:tc>
        <w:tc>
          <w:tcPr>
            <w:tcW w:w="1746" w:type="dxa"/>
            <w:gridSpan w:val="2"/>
            <w:shd w:val="clear" w:color="auto" w:fill="BFBFBF" w:themeFill="background1" w:themeFillShade="BF"/>
            <w:noWrap/>
            <w:tcMar>
              <w:left w:w="28" w:type="dxa"/>
              <w:right w:w="28" w:type="dxa"/>
            </w:tcMar>
            <w:vAlign w:val="center"/>
            <w:hideMark/>
          </w:tcPr>
          <w:p w14:paraId="445151F9" w14:textId="493E2A6D" w:rsidR="005A0594" w:rsidRPr="00795F17" w:rsidRDefault="005A0594" w:rsidP="005A0594">
            <w:pPr>
              <w:pStyle w:val="Teksttabelinaglowek"/>
              <w:keepNext/>
            </w:pPr>
            <w:r w:rsidRPr="00795F17">
              <w:t>jcwp RW</w:t>
            </w:r>
          </w:p>
        </w:tc>
        <w:tc>
          <w:tcPr>
            <w:tcW w:w="1746" w:type="dxa"/>
            <w:gridSpan w:val="2"/>
            <w:shd w:val="clear" w:color="auto" w:fill="BFBFBF" w:themeFill="background1" w:themeFillShade="BF"/>
            <w:noWrap/>
            <w:tcMar>
              <w:left w:w="28" w:type="dxa"/>
              <w:right w:w="28" w:type="dxa"/>
            </w:tcMar>
            <w:vAlign w:val="center"/>
            <w:hideMark/>
          </w:tcPr>
          <w:p w14:paraId="7EC2980B" w14:textId="06436A35" w:rsidR="005A0594" w:rsidRPr="00795F17" w:rsidRDefault="005A0594" w:rsidP="005A0594">
            <w:pPr>
              <w:pStyle w:val="Teksttabelinaglowek"/>
              <w:keepNext/>
            </w:pPr>
            <w:r w:rsidRPr="00795F17">
              <w:t>jcwp LW</w:t>
            </w:r>
          </w:p>
        </w:tc>
        <w:tc>
          <w:tcPr>
            <w:tcW w:w="1747" w:type="dxa"/>
            <w:gridSpan w:val="2"/>
            <w:shd w:val="clear" w:color="auto" w:fill="BFBFBF" w:themeFill="background1" w:themeFillShade="BF"/>
            <w:noWrap/>
            <w:tcMar>
              <w:left w:w="28" w:type="dxa"/>
              <w:right w:w="28" w:type="dxa"/>
            </w:tcMar>
            <w:vAlign w:val="center"/>
            <w:hideMark/>
          </w:tcPr>
          <w:p w14:paraId="0A4FCEFE" w14:textId="4A360E54" w:rsidR="005A0594" w:rsidRPr="00795F17" w:rsidRDefault="005A0594" w:rsidP="005A0594">
            <w:pPr>
              <w:pStyle w:val="Teksttabelinaglowek"/>
              <w:keepNext/>
            </w:pPr>
            <w:r w:rsidRPr="00795F17">
              <w:t>jcwp TW i CW</w:t>
            </w:r>
          </w:p>
        </w:tc>
      </w:tr>
      <w:tr w:rsidR="0008774B" w:rsidRPr="00795F17" w14:paraId="34E04282" w14:textId="77777777" w:rsidTr="00D07F9E">
        <w:trPr>
          <w:trHeight w:val="465"/>
        </w:trPr>
        <w:tc>
          <w:tcPr>
            <w:tcW w:w="468" w:type="dxa"/>
            <w:shd w:val="clear" w:color="auto" w:fill="auto"/>
            <w:noWrap/>
            <w:tcMar>
              <w:left w:w="28" w:type="dxa"/>
              <w:right w:w="28" w:type="dxa"/>
            </w:tcMar>
            <w:vAlign w:val="center"/>
            <w:hideMark/>
          </w:tcPr>
          <w:p w14:paraId="3ACCB21D" w14:textId="197EAB3C" w:rsidR="0008774B" w:rsidRPr="00795F17" w:rsidRDefault="0008774B" w:rsidP="0065243A">
            <w:pPr>
              <w:pStyle w:val="Teksttabelisrodek"/>
            </w:pPr>
            <w:r w:rsidRPr="00795F17">
              <w:t>1</w:t>
            </w:r>
            <w:r w:rsidR="00B53F7C" w:rsidRPr="00795F17">
              <w:t>.</w:t>
            </w:r>
          </w:p>
        </w:tc>
        <w:tc>
          <w:tcPr>
            <w:tcW w:w="3355" w:type="dxa"/>
            <w:shd w:val="clear" w:color="auto" w:fill="auto"/>
            <w:tcMar>
              <w:left w:w="28" w:type="dxa"/>
              <w:right w:w="28" w:type="dxa"/>
            </w:tcMar>
            <w:vAlign w:val="center"/>
            <w:hideMark/>
          </w:tcPr>
          <w:p w14:paraId="59D9D16F" w14:textId="77777777" w:rsidR="0008774B" w:rsidRPr="00795F17" w:rsidRDefault="0008774B" w:rsidP="0044393D">
            <w:pPr>
              <w:pStyle w:val="Teksttabelilewy"/>
            </w:pPr>
            <w:r w:rsidRPr="00795F17">
              <w:t>Gospodarka komunalna - budowa/modernizacja oczyszczalni ścieków, budowa kanalizacji, wywóz nieczystości</w:t>
            </w:r>
          </w:p>
        </w:tc>
        <w:tc>
          <w:tcPr>
            <w:tcW w:w="873" w:type="dxa"/>
            <w:shd w:val="clear" w:color="auto" w:fill="auto"/>
            <w:noWrap/>
            <w:tcMar>
              <w:left w:w="28" w:type="dxa"/>
              <w:right w:w="28" w:type="dxa"/>
            </w:tcMar>
            <w:vAlign w:val="center"/>
            <w:hideMark/>
          </w:tcPr>
          <w:p w14:paraId="1444736E" w14:textId="7F67AF83" w:rsidR="0008774B" w:rsidRPr="00795F17" w:rsidRDefault="0008774B" w:rsidP="0065243A">
            <w:pPr>
              <w:pStyle w:val="Teksttabelisrodek"/>
            </w:pPr>
            <w:r w:rsidRPr="00795F17">
              <w:t>4</w:t>
            </w:r>
            <w:r w:rsidR="00720397" w:rsidRPr="00795F17">
              <w:t> </w:t>
            </w:r>
            <w:r w:rsidRPr="00795F17">
              <w:t>163</w:t>
            </w:r>
          </w:p>
        </w:tc>
        <w:tc>
          <w:tcPr>
            <w:tcW w:w="873" w:type="dxa"/>
            <w:shd w:val="clear" w:color="auto" w:fill="auto"/>
            <w:noWrap/>
            <w:tcMar>
              <w:left w:w="28" w:type="dxa"/>
              <w:right w:w="28" w:type="dxa"/>
            </w:tcMar>
            <w:vAlign w:val="center"/>
            <w:hideMark/>
          </w:tcPr>
          <w:p w14:paraId="210D1037" w14:textId="77777777" w:rsidR="0008774B" w:rsidRPr="00795F17" w:rsidRDefault="0008774B" w:rsidP="0065243A">
            <w:pPr>
              <w:pStyle w:val="Teksttabelisrodek"/>
            </w:pPr>
            <w:r w:rsidRPr="00795F17">
              <w:t>67,0%</w:t>
            </w:r>
          </w:p>
        </w:tc>
        <w:tc>
          <w:tcPr>
            <w:tcW w:w="873" w:type="dxa"/>
            <w:shd w:val="clear" w:color="auto" w:fill="auto"/>
            <w:noWrap/>
            <w:tcMar>
              <w:left w:w="28" w:type="dxa"/>
              <w:right w:w="28" w:type="dxa"/>
            </w:tcMar>
            <w:vAlign w:val="center"/>
            <w:hideMark/>
          </w:tcPr>
          <w:p w14:paraId="0D33CBE0" w14:textId="77777777" w:rsidR="0008774B" w:rsidRPr="00795F17" w:rsidRDefault="0008774B" w:rsidP="0065243A">
            <w:pPr>
              <w:pStyle w:val="Teksttabelisrodek"/>
            </w:pPr>
            <w:r w:rsidRPr="00795F17">
              <w:t>68</w:t>
            </w:r>
          </w:p>
        </w:tc>
        <w:tc>
          <w:tcPr>
            <w:tcW w:w="873" w:type="dxa"/>
            <w:shd w:val="clear" w:color="auto" w:fill="auto"/>
            <w:noWrap/>
            <w:tcMar>
              <w:left w:w="28" w:type="dxa"/>
              <w:right w:w="28" w:type="dxa"/>
            </w:tcMar>
            <w:vAlign w:val="center"/>
            <w:hideMark/>
          </w:tcPr>
          <w:p w14:paraId="17210534" w14:textId="77777777" w:rsidR="0008774B" w:rsidRPr="00795F17" w:rsidRDefault="0008774B" w:rsidP="0065243A">
            <w:pPr>
              <w:pStyle w:val="Teksttabelisrodek"/>
            </w:pPr>
            <w:r w:rsidRPr="00795F17">
              <w:t>14,0%</w:t>
            </w:r>
          </w:p>
        </w:tc>
        <w:tc>
          <w:tcPr>
            <w:tcW w:w="873" w:type="dxa"/>
            <w:shd w:val="clear" w:color="auto" w:fill="auto"/>
            <w:noWrap/>
            <w:tcMar>
              <w:left w:w="28" w:type="dxa"/>
              <w:right w:w="28" w:type="dxa"/>
            </w:tcMar>
            <w:vAlign w:val="center"/>
            <w:hideMark/>
          </w:tcPr>
          <w:p w14:paraId="68D1518A" w14:textId="77777777" w:rsidR="0008774B" w:rsidRPr="00795F17" w:rsidRDefault="0008774B" w:rsidP="0065243A">
            <w:pPr>
              <w:pStyle w:val="Teksttabelisrodek"/>
            </w:pPr>
            <w:r w:rsidRPr="00795F17">
              <w:t>42</w:t>
            </w:r>
          </w:p>
        </w:tc>
        <w:tc>
          <w:tcPr>
            <w:tcW w:w="874" w:type="dxa"/>
            <w:shd w:val="clear" w:color="auto" w:fill="auto"/>
            <w:noWrap/>
            <w:tcMar>
              <w:left w:w="28" w:type="dxa"/>
              <w:right w:w="28" w:type="dxa"/>
            </w:tcMar>
            <w:vAlign w:val="center"/>
            <w:hideMark/>
          </w:tcPr>
          <w:p w14:paraId="4131F712" w14:textId="77777777" w:rsidR="0008774B" w:rsidRPr="00795F17" w:rsidRDefault="0008774B" w:rsidP="0065243A">
            <w:pPr>
              <w:pStyle w:val="Teksttabelisrodek"/>
            </w:pPr>
            <w:r w:rsidRPr="00795F17">
              <w:t>65,6%</w:t>
            </w:r>
          </w:p>
        </w:tc>
      </w:tr>
      <w:tr w:rsidR="0008774B" w:rsidRPr="00795F17" w14:paraId="421EDC23" w14:textId="77777777" w:rsidTr="00D07F9E">
        <w:trPr>
          <w:trHeight w:val="465"/>
        </w:trPr>
        <w:tc>
          <w:tcPr>
            <w:tcW w:w="468" w:type="dxa"/>
            <w:shd w:val="clear" w:color="auto" w:fill="auto"/>
            <w:noWrap/>
            <w:tcMar>
              <w:left w:w="28" w:type="dxa"/>
              <w:right w:w="28" w:type="dxa"/>
            </w:tcMar>
            <w:vAlign w:val="center"/>
            <w:hideMark/>
          </w:tcPr>
          <w:p w14:paraId="1A644E52" w14:textId="2B7BCAE1" w:rsidR="0008774B" w:rsidRPr="00795F17" w:rsidRDefault="0008774B" w:rsidP="0065243A">
            <w:pPr>
              <w:pStyle w:val="Teksttabelisrodek"/>
            </w:pPr>
            <w:r w:rsidRPr="00795F17">
              <w:t>2</w:t>
            </w:r>
            <w:r w:rsidR="00B53F7C" w:rsidRPr="00795F17">
              <w:t>.</w:t>
            </w:r>
          </w:p>
        </w:tc>
        <w:tc>
          <w:tcPr>
            <w:tcW w:w="3355" w:type="dxa"/>
            <w:shd w:val="clear" w:color="auto" w:fill="auto"/>
            <w:tcMar>
              <w:left w:w="28" w:type="dxa"/>
              <w:right w:w="28" w:type="dxa"/>
            </w:tcMar>
            <w:vAlign w:val="center"/>
            <w:hideMark/>
          </w:tcPr>
          <w:p w14:paraId="151D5225" w14:textId="77777777" w:rsidR="0008774B" w:rsidRPr="00795F17" w:rsidRDefault="0008774B" w:rsidP="0044393D">
            <w:pPr>
              <w:pStyle w:val="Teksttabelilewy"/>
            </w:pPr>
            <w:r w:rsidRPr="00795F17">
              <w:t>Rolnictwo - program ograniczenia odpływu azotu, kontrola zarybiania</w:t>
            </w:r>
          </w:p>
        </w:tc>
        <w:tc>
          <w:tcPr>
            <w:tcW w:w="873" w:type="dxa"/>
            <w:shd w:val="clear" w:color="auto" w:fill="auto"/>
            <w:noWrap/>
            <w:tcMar>
              <w:left w:w="28" w:type="dxa"/>
              <w:right w:w="28" w:type="dxa"/>
            </w:tcMar>
            <w:vAlign w:val="center"/>
            <w:hideMark/>
          </w:tcPr>
          <w:p w14:paraId="20E50B51" w14:textId="77777777" w:rsidR="0008774B" w:rsidRPr="00795F17" w:rsidRDefault="0008774B" w:rsidP="0065243A">
            <w:pPr>
              <w:pStyle w:val="Teksttabelisrodek"/>
            </w:pPr>
            <w:r w:rsidRPr="00795F17">
              <w:t>727</w:t>
            </w:r>
          </w:p>
        </w:tc>
        <w:tc>
          <w:tcPr>
            <w:tcW w:w="873" w:type="dxa"/>
            <w:shd w:val="clear" w:color="auto" w:fill="auto"/>
            <w:noWrap/>
            <w:tcMar>
              <w:left w:w="28" w:type="dxa"/>
              <w:right w:w="28" w:type="dxa"/>
            </w:tcMar>
            <w:vAlign w:val="center"/>
            <w:hideMark/>
          </w:tcPr>
          <w:p w14:paraId="0DEFECE8" w14:textId="77777777" w:rsidR="0008774B" w:rsidRPr="00795F17" w:rsidRDefault="0008774B" w:rsidP="0065243A">
            <w:pPr>
              <w:pStyle w:val="Teksttabelisrodek"/>
            </w:pPr>
            <w:r w:rsidRPr="00795F17">
              <w:t>11,7%</w:t>
            </w:r>
          </w:p>
        </w:tc>
        <w:tc>
          <w:tcPr>
            <w:tcW w:w="873" w:type="dxa"/>
            <w:shd w:val="clear" w:color="auto" w:fill="auto"/>
            <w:noWrap/>
            <w:tcMar>
              <w:left w:w="28" w:type="dxa"/>
              <w:right w:w="28" w:type="dxa"/>
            </w:tcMar>
            <w:vAlign w:val="center"/>
            <w:hideMark/>
          </w:tcPr>
          <w:p w14:paraId="486048E3" w14:textId="77777777" w:rsidR="0008774B" w:rsidRPr="00795F17" w:rsidRDefault="0008774B" w:rsidP="0065243A">
            <w:pPr>
              <w:pStyle w:val="Teksttabelisrodek"/>
            </w:pPr>
            <w:r w:rsidRPr="00795F17">
              <w:t>24</w:t>
            </w:r>
          </w:p>
        </w:tc>
        <w:tc>
          <w:tcPr>
            <w:tcW w:w="873" w:type="dxa"/>
            <w:shd w:val="clear" w:color="auto" w:fill="auto"/>
            <w:noWrap/>
            <w:tcMar>
              <w:left w:w="28" w:type="dxa"/>
              <w:right w:w="28" w:type="dxa"/>
            </w:tcMar>
            <w:vAlign w:val="center"/>
            <w:hideMark/>
          </w:tcPr>
          <w:p w14:paraId="30D906AE" w14:textId="77777777" w:rsidR="0008774B" w:rsidRPr="00795F17" w:rsidRDefault="0008774B" w:rsidP="0065243A">
            <w:pPr>
              <w:pStyle w:val="Teksttabelisrodek"/>
            </w:pPr>
            <w:r w:rsidRPr="00795F17">
              <w:t>4,9%</w:t>
            </w:r>
          </w:p>
        </w:tc>
        <w:tc>
          <w:tcPr>
            <w:tcW w:w="873" w:type="dxa"/>
            <w:shd w:val="clear" w:color="auto" w:fill="auto"/>
            <w:noWrap/>
            <w:tcMar>
              <w:left w:w="28" w:type="dxa"/>
              <w:right w:w="28" w:type="dxa"/>
            </w:tcMar>
            <w:vAlign w:val="center"/>
            <w:hideMark/>
          </w:tcPr>
          <w:p w14:paraId="10E20F5D" w14:textId="77777777" w:rsidR="0008774B" w:rsidRPr="00795F17" w:rsidRDefault="0008774B" w:rsidP="0065243A">
            <w:pPr>
              <w:pStyle w:val="Teksttabelisrodek"/>
            </w:pPr>
            <w:r w:rsidRPr="00795F17">
              <w:t>1</w:t>
            </w:r>
          </w:p>
        </w:tc>
        <w:tc>
          <w:tcPr>
            <w:tcW w:w="874" w:type="dxa"/>
            <w:shd w:val="clear" w:color="auto" w:fill="auto"/>
            <w:noWrap/>
            <w:tcMar>
              <w:left w:w="28" w:type="dxa"/>
              <w:right w:w="28" w:type="dxa"/>
            </w:tcMar>
            <w:vAlign w:val="center"/>
            <w:hideMark/>
          </w:tcPr>
          <w:p w14:paraId="4B742792" w14:textId="77777777" w:rsidR="0008774B" w:rsidRPr="00795F17" w:rsidRDefault="0008774B" w:rsidP="0065243A">
            <w:pPr>
              <w:pStyle w:val="Teksttabelisrodek"/>
            </w:pPr>
            <w:r w:rsidRPr="00795F17">
              <w:t>1,6%</w:t>
            </w:r>
          </w:p>
        </w:tc>
      </w:tr>
      <w:tr w:rsidR="0008774B" w:rsidRPr="00795F17" w14:paraId="13E47BF5" w14:textId="77777777" w:rsidTr="00D07F9E">
        <w:trPr>
          <w:trHeight w:val="465"/>
        </w:trPr>
        <w:tc>
          <w:tcPr>
            <w:tcW w:w="468" w:type="dxa"/>
            <w:shd w:val="clear" w:color="auto" w:fill="auto"/>
            <w:noWrap/>
            <w:tcMar>
              <w:left w:w="28" w:type="dxa"/>
              <w:right w:w="28" w:type="dxa"/>
            </w:tcMar>
            <w:vAlign w:val="center"/>
            <w:hideMark/>
          </w:tcPr>
          <w:p w14:paraId="34F00B39" w14:textId="4722E86A" w:rsidR="0008774B" w:rsidRPr="00795F17" w:rsidRDefault="0008774B" w:rsidP="0065243A">
            <w:pPr>
              <w:pStyle w:val="Teksttabelisrodek"/>
            </w:pPr>
            <w:r w:rsidRPr="00795F17">
              <w:t>3</w:t>
            </w:r>
            <w:r w:rsidR="00B53F7C" w:rsidRPr="00795F17">
              <w:t>.</w:t>
            </w:r>
          </w:p>
        </w:tc>
        <w:tc>
          <w:tcPr>
            <w:tcW w:w="3355" w:type="dxa"/>
            <w:shd w:val="clear" w:color="auto" w:fill="auto"/>
            <w:tcMar>
              <w:left w:w="28" w:type="dxa"/>
              <w:right w:w="28" w:type="dxa"/>
            </w:tcMar>
            <w:vAlign w:val="center"/>
            <w:hideMark/>
          </w:tcPr>
          <w:p w14:paraId="77EB61BF" w14:textId="77777777" w:rsidR="0008774B" w:rsidRPr="00795F17" w:rsidRDefault="0008774B" w:rsidP="0044393D">
            <w:pPr>
              <w:pStyle w:val="Teksttabelilewy"/>
            </w:pPr>
            <w:r w:rsidRPr="00795F17">
              <w:t>Gospodarka komunalna / przemysł - kontrole w zakresie gromadzenia i oczyszczania ścieków</w:t>
            </w:r>
          </w:p>
        </w:tc>
        <w:tc>
          <w:tcPr>
            <w:tcW w:w="873" w:type="dxa"/>
            <w:shd w:val="clear" w:color="auto" w:fill="auto"/>
            <w:noWrap/>
            <w:tcMar>
              <w:left w:w="28" w:type="dxa"/>
              <w:right w:w="28" w:type="dxa"/>
            </w:tcMar>
            <w:vAlign w:val="center"/>
            <w:hideMark/>
          </w:tcPr>
          <w:p w14:paraId="1C11C6A3" w14:textId="77777777" w:rsidR="0008774B" w:rsidRPr="00795F17" w:rsidRDefault="0008774B" w:rsidP="0065243A">
            <w:pPr>
              <w:pStyle w:val="Teksttabelisrodek"/>
            </w:pPr>
            <w:r w:rsidRPr="00795F17">
              <w:t>964</w:t>
            </w:r>
          </w:p>
        </w:tc>
        <w:tc>
          <w:tcPr>
            <w:tcW w:w="873" w:type="dxa"/>
            <w:shd w:val="clear" w:color="auto" w:fill="auto"/>
            <w:noWrap/>
            <w:tcMar>
              <w:left w:w="28" w:type="dxa"/>
              <w:right w:w="28" w:type="dxa"/>
            </w:tcMar>
            <w:vAlign w:val="center"/>
            <w:hideMark/>
          </w:tcPr>
          <w:p w14:paraId="70FE2491" w14:textId="77777777" w:rsidR="0008774B" w:rsidRPr="00795F17" w:rsidRDefault="0008774B" w:rsidP="0065243A">
            <w:pPr>
              <w:pStyle w:val="Teksttabelisrodek"/>
            </w:pPr>
            <w:r w:rsidRPr="00795F17">
              <w:t>15,5%</w:t>
            </w:r>
          </w:p>
        </w:tc>
        <w:tc>
          <w:tcPr>
            <w:tcW w:w="873" w:type="dxa"/>
            <w:shd w:val="clear" w:color="auto" w:fill="auto"/>
            <w:noWrap/>
            <w:tcMar>
              <w:left w:w="28" w:type="dxa"/>
              <w:right w:w="28" w:type="dxa"/>
            </w:tcMar>
            <w:vAlign w:val="center"/>
            <w:hideMark/>
          </w:tcPr>
          <w:p w14:paraId="60CDC835" w14:textId="77777777" w:rsidR="0008774B" w:rsidRPr="00795F17" w:rsidRDefault="0008774B" w:rsidP="0065243A">
            <w:pPr>
              <w:pStyle w:val="Teksttabelisrodek"/>
            </w:pPr>
            <w:r w:rsidRPr="00795F17">
              <w:t>358</w:t>
            </w:r>
          </w:p>
        </w:tc>
        <w:tc>
          <w:tcPr>
            <w:tcW w:w="873" w:type="dxa"/>
            <w:shd w:val="clear" w:color="auto" w:fill="auto"/>
            <w:noWrap/>
            <w:tcMar>
              <w:left w:w="28" w:type="dxa"/>
              <w:right w:w="28" w:type="dxa"/>
            </w:tcMar>
            <w:vAlign w:val="center"/>
            <w:hideMark/>
          </w:tcPr>
          <w:p w14:paraId="51868B12" w14:textId="77777777" w:rsidR="0008774B" w:rsidRPr="00795F17" w:rsidRDefault="0008774B" w:rsidP="0065243A">
            <w:pPr>
              <w:pStyle w:val="Teksttabelisrodek"/>
            </w:pPr>
            <w:r w:rsidRPr="00795F17">
              <w:t>73,8%</w:t>
            </w:r>
          </w:p>
        </w:tc>
        <w:tc>
          <w:tcPr>
            <w:tcW w:w="873" w:type="dxa"/>
            <w:shd w:val="clear" w:color="auto" w:fill="auto"/>
            <w:noWrap/>
            <w:tcMar>
              <w:left w:w="28" w:type="dxa"/>
              <w:right w:w="28" w:type="dxa"/>
            </w:tcMar>
            <w:vAlign w:val="center"/>
          </w:tcPr>
          <w:p w14:paraId="31920802" w14:textId="77777777" w:rsidR="0008774B" w:rsidRPr="00795F17" w:rsidRDefault="0008774B" w:rsidP="0065243A">
            <w:pPr>
              <w:pStyle w:val="Teksttabelisrodek"/>
            </w:pPr>
            <w:r w:rsidRPr="00795F17">
              <w:t>-</w:t>
            </w:r>
          </w:p>
        </w:tc>
        <w:tc>
          <w:tcPr>
            <w:tcW w:w="874" w:type="dxa"/>
            <w:shd w:val="clear" w:color="auto" w:fill="auto"/>
            <w:noWrap/>
            <w:tcMar>
              <w:left w:w="28" w:type="dxa"/>
              <w:right w:w="28" w:type="dxa"/>
            </w:tcMar>
            <w:vAlign w:val="center"/>
          </w:tcPr>
          <w:p w14:paraId="4A49FFBB" w14:textId="77777777" w:rsidR="0008774B" w:rsidRPr="00795F17" w:rsidRDefault="0008774B" w:rsidP="0065243A">
            <w:pPr>
              <w:pStyle w:val="Teksttabelisrodek"/>
            </w:pPr>
            <w:r w:rsidRPr="00795F17">
              <w:t>-</w:t>
            </w:r>
          </w:p>
        </w:tc>
      </w:tr>
      <w:tr w:rsidR="0008774B" w:rsidRPr="00795F17" w14:paraId="1C381018" w14:textId="77777777" w:rsidTr="00D07F9E">
        <w:trPr>
          <w:trHeight w:val="465"/>
        </w:trPr>
        <w:tc>
          <w:tcPr>
            <w:tcW w:w="468" w:type="dxa"/>
            <w:shd w:val="clear" w:color="auto" w:fill="auto"/>
            <w:noWrap/>
            <w:tcMar>
              <w:left w:w="28" w:type="dxa"/>
              <w:right w:w="28" w:type="dxa"/>
            </w:tcMar>
            <w:vAlign w:val="center"/>
            <w:hideMark/>
          </w:tcPr>
          <w:p w14:paraId="3F74235F" w14:textId="213AF9B6" w:rsidR="0008774B" w:rsidRPr="00795F17" w:rsidRDefault="0008774B" w:rsidP="0065243A">
            <w:pPr>
              <w:pStyle w:val="Teksttabelisrodek"/>
            </w:pPr>
            <w:r w:rsidRPr="00795F17">
              <w:t>4</w:t>
            </w:r>
            <w:r w:rsidR="00B53F7C" w:rsidRPr="00795F17">
              <w:t>.</w:t>
            </w:r>
          </w:p>
        </w:tc>
        <w:tc>
          <w:tcPr>
            <w:tcW w:w="3355" w:type="dxa"/>
            <w:shd w:val="clear" w:color="auto" w:fill="auto"/>
            <w:tcMar>
              <w:left w:w="28" w:type="dxa"/>
              <w:right w:w="28" w:type="dxa"/>
            </w:tcMar>
            <w:vAlign w:val="center"/>
            <w:hideMark/>
          </w:tcPr>
          <w:p w14:paraId="657DC448" w14:textId="77777777" w:rsidR="0008774B" w:rsidRPr="00795F17" w:rsidRDefault="0008774B" w:rsidP="0044393D">
            <w:pPr>
              <w:pStyle w:val="Teksttabelilewy"/>
            </w:pPr>
            <w:r w:rsidRPr="00795F17">
              <w:t>Nierozpoznana presja / zlewnia niemonitorowana - monitoring badawczy</w:t>
            </w:r>
          </w:p>
        </w:tc>
        <w:tc>
          <w:tcPr>
            <w:tcW w:w="873" w:type="dxa"/>
            <w:shd w:val="clear" w:color="auto" w:fill="auto"/>
            <w:noWrap/>
            <w:tcMar>
              <w:left w:w="28" w:type="dxa"/>
              <w:right w:w="28" w:type="dxa"/>
            </w:tcMar>
            <w:vAlign w:val="center"/>
            <w:hideMark/>
          </w:tcPr>
          <w:p w14:paraId="24DFF704" w14:textId="77777777" w:rsidR="0008774B" w:rsidRPr="00795F17" w:rsidRDefault="0008774B" w:rsidP="0065243A">
            <w:pPr>
              <w:pStyle w:val="Teksttabelisrodek"/>
            </w:pPr>
            <w:r w:rsidRPr="00795F17">
              <w:t>59</w:t>
            </w:r>
          </w:p>
        </w:tc>
        <w:tc>
          <w:tcPr>
            <w:tcW w:w="873" w:type="dxa"/>
            <w:shd w:val="clear" w:color="auto" w:fill="auto"/>
            <w:noWrap/>
            <w:tcMar>
              <w:left w:w="28" w:type="dxa"/>
              <w:right w:w="28" w:type="dxa"/>
            </w:tcMar>
            <w:vAlign w:val="center"/>
            <w:hideMark/>
          </w:tcPr>
          <w:p w14:paraId="3F142DC5" w14:textId="77777777" w:rsidR="0008774B" w:rsidRPr="00795F17" w:rsidRDefault="0008774B" w:rsidP="0065243A">
            <w:pPr>
              <w:pStyle w:val="Teksttabelisrodek"/>
            </w:pPr>
            <w:r w:rsidRPr="00795F17">
              <w:t>0,9%</w:t>
            </w:r>
          </w:p>
        </w:tc>
        <w:tc>
          <w:tcPr>
            <w:tcW w:w="873" w:type="dxa"/>
            <w:shd w:val="clear" w:color="auto" w:fill="auto"/>
            <w:noWrap/>
            <w:tcMar>
              <w:left w:w="28" w:type="dxa"/>
              <w:right w:w="28" w:type="dxa"/>
            </w:tcMar>
            <w:vAlign w:val="center"/>
            <w:hideMark/>
          </w:tcPr>
          <w:p w14:paraId="042CA5D4" w14:textId="77777777" w:rsidR="0008774B" w:rsidRPr="00795F17" w:rsidRDefault="0008774B" w:rsidP="0065243A">
            <w:pPr>
              <w:pStyle w:val="Teksttabelisrodek"/>
            </w:pPr>
            <w:r w:rsidRPr="00795F17">
              <w:t>2</w:t>
            </w:r>
          </w:p>
        </w:tc>
        <w:tc>
          <w:tcPr>
            <w:tcW w:w="873" w:type="dxa"/>
            <w:shd w:val="clear" w:color="auto" w:fill="auto"/>
            <w:noWrap/>
            <w:tcMar>
              <w:left w:w="28" w:type="dxa"/>
              <w:right w:w="28" w:type="dxa"/>
            </w:tcMar>
            <w:vAlign w:val="center"/>
            <w:hideMark/>
          </w:tcPr>
          <w:p w14:paraId="3FE25F87" w14:textId="77777777" w:rsidR="0008774B" w:rsidRPr="00795F17" w:rsidRDefault="0008774B" w:rsidP="0065243A">
            <w:pPr>
              <w:pStyle w:val="Teksttabelisrodek"/>
            </w:pPr>
            <w:r w:rsidRPr="00795F17">
              <w:t>0,4%</w:t>
            </w:r>
          </w:p>
        </w:tc>
        <w:tc>
          <w:tcPr>
            <w:tcW w:w="873" w:type="dxa"/>
            <w:shd w:val="clear" w:color="auto" w:fill="auto"/>
            <w:noWrap/>
            <w:tcMar>
              <w:left w:w="28" w:type="dxa"/>
              <w:right w:w="28" w:type="dxa"/>
            </w:tcMar>
            <w:vAlign w:val="center"/>
            <w:hideMark/>
          </w:tcPr>
          <w:p w14:paraId="6A7789A5" w14:textId="77777777" w:rsidR="0008774B" w:rsidRPr="00795F17" w:rsidRDefault="0008774B" w:rsidP="0065243A">
            <w:pPr>
              <w:pStyle w:val="Teksttabelisrodek"/>
            </w:pPr>
            <w:r w:rsidRPr="00795F17">
              <w:t>16</w:t>
            </w:r>
          </w:p>
        </w:tc>
        <w:tc>
          <w:tcPr>
            <w:tcW w:w="874" w:type="dxa"/>
            <w:shd w:val="clear" w:color="auto" w:fill="auto"/>
            <w:noWrap/>
            <w:tcMar>
              <w:left w:w="28" w:type="dxa"/>
              <w:right w:w="28" w:type="dxa"/>
            </w:tcMar>
            <w:vAlign w:val="center"/>
            <w:hideMark/>
          </w:tcPr>
          <w:p w14:paraId="06E86359" w14:textId="77777777" w:rsidR="0008774B" w:rsidRPr="00795F17" w:rsidRDefault="0008774B" w:rsidP="0065243A">
            <w:pPr>
              <w:pStyle w:val="Teksttabelisrodek"/>
            </w:pPr>
            <w:r w:rsidRPr="00795F17">
              <w:t>25,0%</w:t>
            </w:r>
          </w:p>
        </w:tc>
      </w:tr>
      <w:tr w:rsidR="0008774B" w:rsidRPr="00795F17" w14:paraId="7283FC9F" w14:textId="77777777" w:rsidTr="00D07F9E">
        <w:trPr>
          <w:trHeight w:val="465"/>
        </w:trPr>
        <w:tc>
          <w:tcPr>
            <w:tcW w:w="468" w:type="dxa"/>
            <w:shd w:val="clear" w:color="auto" w:fill="auto"/>
            <w:noWrap/>
            <w:tcMar>
              <w:left w:w="28" w:type="dxa"/>
              <w:right w:w="28" w:type="dxa"/>
            </w:tcMar>
            <w:vAlign w:val="center"/>
            <w:hideMark/>
          </w:tcPr>
          <w:p w14:paraId="2DCE3C7D" w14:textId="6E8A6E5E" w:rsidR="0008774B" w:rsidRPr="00795F17" w:rsidRDefault="0008774B" w:rsidP="0065243A">
            <w:pPr>
              <w:pStyle w:val="Teksttabelisrodek"/>
            </w:pPr>
            <w:r w:rsidRPr="00795F17">
              <w:t>5</w:t>
            </w:r>
            <w:r w:rsidR="00B53F7C" w:rsidRPr="00795F17">
              <w:t>.</w:t>
            </w:r>
          </w:p>
        </w:tc>
        <w:tc>
          <w:tcPr>
            <w:tcW w:w="3355" w:type="dxa"/>
            <w:shd w:val="clear" w:color="auto" w:fill="auto"/>
            <w:tcMar>
              <w:left w:w="28" w:type="dxa"/>
              <w:right w:w="28" w:type="dxa"/>
            </w:tcMar>
            <w:vAlign w:val="center"/>
            <w:hideMark/>
          </w:tcPr>
          <w:p w14:paraId="5BF36418" w14:textId="77777777" w:rsidR="0008774B" w:rsidRPr="00795F17" w:rsidRDefault="0008774B" w:rsidP="0044393D">
            <w:pPr>
              <w:pStyle w:val="Teksttabelilewy"/>
            </w:pPr>
            <w:r w:rsidRPr="00795F17">
              <w:t>Odpływ zanieczyszczeń - działania nietechniczne: przeglądy pozwoleń, warunki korzystania z wód, weryfikacja POŚ</w:t>
            </w:r>
          </w:p>
        </w:tc>
        <w:tc>
          <w:tcPr>
            <w:tcW w:w="873" w:type="dxa"/>
            <w:shd w:val="clear" w:color="auto" w:fill="auto"/>
            <w:noWrap/>
            <w:tcMar>
              <w:left w:w="28" w:type="dxa"/>
              <w:right w:w="28" w:type="dxa"/>
            </w:tcMar>
            <w:vAlign w:val="center"/>
            <w:hideMark/>
          </w:tcPr>
          <w:p w14:paraId="2353E102" w14:textId="77777777" w:rsidR="0008774B" w:rsidRPr="00795F17" w:rsidRDefault="0008774B" w:rsidP="0065243A">
            <w:pPr>
              <w:pStyle w:val="Teksttabelisrodek"/>
            </w:pPr>
            <w:r w:rsidRPr="00795F17">
              <w:t>301</w:t>
            </w:r>
          </w:p>
        </w:tc>
        <w:tc>
          <w:tcPr>
            <w:tcW w:w="873" w:type="dxa"/>
            <w:shd w:val="clear" w:color="auto" w:fill="auto"/>
            <w:noWrap/>
            <w:tcMar>
              <w:left w:w="28" w:type="dxa"/>
              <w:right w:w="28" w:type="dxa"/>
            </w:tcMar>
            <w:vAlign w:val="center"/>
            <w:hideMark/>
          </w:tcPr>
          <w:p w14:paraId="63EBDFF8" w14:textId="77777777" w:rsidR="0008774B" w:rsidRPr="00795F17" w:rsidRDefault="0008774B" w:rsidP="0065243A">
            <w:pPr>
              <w:pStyle w:val="Teksttabelisrodek"/>
            </w:pPr>
            <w:r w:rsidRPr="00795F17">
              <w:t>4,8%</w:t>
            </w:r>
          </w:p>
        </w:tc>
        <w:tc>
          <w:tcPr>
            <w:tcW w:w="873" w:type="dxa"/>
            <w:shd w:val="clear" w:color="auto" w:fill="auto"/>
            <w:noWrap/>
            <w:tcMar>
              <w:left w:w="28" w:type="dxa"/>
              <w:right w:w="28" w:type="dxa"/>
            </w:tcMar>
            <w:vAlign w:val="center"/>
            <w:hideMark/>
          </w:tcPr>
          <w:p w14:paraId="6AFC098E" w14:textId="77777777" w:rsidR="0008774B" w:rsidRPr="00795F17" w:rsidRDefault="0008774B" w:rsidP="0065243A">
            <w:pPr>
              <w:pStyle w:val="Teksttabelisrodek"/>
            </w:pPr>
            <w:r w:rsidRPr="00795F17">
              <w:t>28</w:t>
            </w:r>
          </w:p>
        </w:tc>
        <w:tc>
          <w:tcPr>
            <w:tcW w:w="873" w:type="dxa"/>
            <w:shd w:val="clear" w:color="auto" w:fill="auto"/>
            <w:noWrap/>
            <w:tcMar>
              <w:left w:w="28" w:type="dxa"/>
              <w:right w:w="28" w:type="dxa"/>
            </w:tcMar>
            <w:vAlign w:val="center"/>
            <w:hideMark/>
          </w:tcPr>
          <w:p w14:paraId="62076BF8" w14:textId="77777777" w:rsidR="0008774B" w:rsidRPr="00795F17" w:rsidRDefault="0008774B" w:rsidP="0065243A">
            <w:pPr>
              <w:pStyle w:val="Teksttabelisrodek"/>
            </w:pPr>
            <w:r w:rsidRPr="00795F17">
              <w:t>5,8%</w:t>
            </w:r>
          </w:p>
        </w:tc>
        <w:tc>
          <w:tcPr>
            <w:tcW w:w="873" w:type="dxa"/>
            <w:shd w:val="clear" w:color="auto" w:fill="auto"/>
            <w:noWrap/>
            <w:tcMar>
              <w:left w:w="28" w:type="dxa"/>
              <w:right w:w="28" w:type="dxa"/>
            </w:tcMar>
            <w:vAlign w:val="center"/>
            <w:hideMark/>
          </w:tcPr>
          <w:p w14:paraId="51C5EBC6" w14:textId="77777777" w:rsidR="0008774B" w:rsidRPr="00795F17" w:rsidRDefault="0008774B" w:rsidP="0065243A">
            <w:pPr>
              <w:pStyle w:val="Teksttabelisrodek"/>
            </w:pPr>
            <w:r w:rsidRPr="00795F17">
              <w:t>5</w:t>
            </w:r>
          </w:p>
        </w:tc>
        <w:tc>
          <w:tcPr>
            <w:tcW w:w="874" w:type="dxa"/>
            <w:shd w:val="clear" w:color="auto" w:fill="auto"/>
            <w:noWrap/>
            <w:tcMar>
              <w:left w:w="28" w:type="dxa"/>
              <w:right w:w="28" w:type="dxa"/>
            </w:tcMar>
            <w:vAlign w:val="center"/>
            <w:hideMark/>
          </w:tcPr>
          <w:p w14:paraId="30F2ED3D" w14:textId="77777777" w:rsidR="0008774B" w:rsidRPr="00795F17" w:rsidRDefault="0008774B" w:rsidP="0065243A">
            <w:pPr>
              <w:pStyle w:val="Teksttabelisrodek"/>
            </w:pPr>
            <w:r w:rsidRPr="00795F17">
              <w:t>7,8%</w:t>
            </w:r>
          </w:p>
        </w:tc>
      </w:tr>
      <w:tr w:rsidR="0008774B" w:rsidRPr="00795F17" w14:paraId="79750BF0" w14:textId="77777777" w:rsidTr="00D07F9E">
        <w:trPr>
          <w:trHeight w:val="465"/>
        </w:trPr>
        <w:tc>
          <w:tcPr>
            <w:tcW w:w="468" w:type="dxa"/>
            <w:shd w:val="clear" w:color="auto" w:fill="auto"/>
            <w:noWrap/>
            <w:tcMar>
              <w:left w:w="28" w:type="dxa"/>
              <w:right w:w="28" w:type="dxa"/>
            </w:tcMar>
            <w:vAlign w:val="center"/>
            <w:hideMark/>
          </w:tcPr>
          <w:p w14:paraId="4C7F5A32" w14:textId="4FB8EF47" w:rsidR="0008774B" w:rsidRPr="00795F17" w:rsidRDefault="0008774B" w:rsidP="0065243A">
            <w:pPr>
              <w:pStyle w:val="Teksttabelisrodek"/>
            </w:pPr>
            <w:r w:rsidRPr="00795F17">
              <w:t>6</w:t>
            </w:r>
            <w:r w:rsidR="00B53F7C" w:rsidRPr="00795F17">
              <w:t>.</w:t>
            </w:r>
          </w:p>
        </w:tc>
        <w:tc>
          <w:tcPr>
            <w:tcW w:w="3355" w:type="dxa"/>
            <w:shd w:val="clear" w:color="auto" w:fill="auto"/>
            <w:tcMar>
              <w:left w:w="28" w:type="dxa"/>
              <w:right w:w="28" w:type="dxa"/>
            </w:tcMar>
            <w:vAlign w:val="center"/>
            <w:hideMark/>
          </w:tcPr>
          <w:p w14:paraId="4CB40283" w14:textId="77777777" w:rsidR="0008774B" w:rsidRPr="00795F17" w:rsidRDefault="0008774B" w:rsidP="0044393D">
            <w:pPr>
              <w:pStyle w:val="Teksttabelilewy"/>
            </w:pPr>
            <w:r w:rsidRPr="00795F17">
              <w:t>Program rekultywacji</w:t>
            </w:r>
          </w:p>
        </w:tc>
        <w:tc>
          <w:tcPr>
            <w:tcW w:w="873" w:type="dxa"/>
            <w:shd w:val="clear" w:color="auto" w:fill="auto"/>
            <w:noWrap/>
            <w:tcMar>
              <w:left w:w="28" w:type="dxa"/>
              <w:right w:w="28" w:type="dxa"/>
            </w:tcMar>
            <w:vAlign w:val="center"/>
          </w:tcPr>
          <w:p w14:paraId="30D126F8" w14:textId="6D811183" w:rsidR="0008774B" w:rsidRPr="00795F17" w:rsidRDefault="00D07F9E" w:rsidP="0065243A">
            <w:pPr>
              <w:pStyle w:val="Teksttabelisrodek"/>
            </w:pPr>
            <w:r w:rsidRPr="00795F17">
              <w:t>0</w:t>
            </w:r>
          </w:p>
        </w:tc>
        <w:tc>
          <w:tcPr>
            <w:tcW w:w="873" w:type="dxa"/>
            <w:shd w:val="clear" w:color="auto" w:fill="auto"/>
            <w:noWrap/>
            <w:tcMar>
              <w:left w:w="28" w:type="dxa"/>
              <w:right w:w="28" w:type="dxa"/>
            </w:tcMar>
            <w:vAlign w:val="center"/>
          </w:tcPr>
          <w:p w14:paraId="62D0C797" w14:textId="0C6A984B" w:rsidR="0008774B" w:rsidRPr="00795F17" w:rsidRDefault="00D07F9E" w:rsidP="0065243A">
            <w:pPr>
              <w:pStyle w:val="Teksttabelisrodek"/>
            </w:pPr>
            <w:r w:rsidRPr="00795F17">
              <w:t>0,0%</w:t>
            </w:r>
          </w:p>
        </w:tc>
        <w:tc>
          <w:tcPr>
            <w:tcW w:w="873" w:type="dxa"/>
            <w:shd w:val="clear" w:color="auto" w:fill="auto"/>
            <w:noWrap/>
            <w:tcMar>
              <w:left w:w="28" w:type="dxa"/>
              <w:right w:w="28" w:type="dxa"/>
            </w:tcMar>
            <w:vAlign w:val="center"/>
            <w:hideMark/>
          </w:tcPr>
          <w:p w14:paraId="7E85E157" w14:textId="77777777" w:rsidR="0008774B" w:rsidRPr="00795F17" w:rsidRDefault="0008774B" w:rsidP="0065243A">
            <w:pPr>
              <w:pStyle w:val="Teksttabelisrodek"/>
            </w:pPr>
            <w:r w:rsidRPr="00795F17">
              <w:t>5</w:t>
            </w:r>
          </w:p>
        </w:tc>
        <w:tc>
          <w:tcPr>
            <w:tcW w:w="873" w:type="dxa"/>
            <w:shd w:val="clear" w:color="auto" w:fill="auto"/>
            <w:noWrap/>
            <w:tcMar>
              <w:left w:w="28" w:type="dxa"/>
              <w:right w:w="28" w:type="dxa"/>
            </w:tcMar>
            <w:vAlign w:val="center"/>
            <w:hideMark/>
          </w:tcPr>
          <w:p w14:paraId="7122BF9D" w14:textId="77777777" w:rsidR="0008774B" w:rsidRPr="00795F17" w:rsidRDefault="0008774B" w:rsidP="0065243A">
            <w:pPr>
              <w:pStyle w:val="Teksttabelisrodek"/>
            </w:pPr>
            <w:r w:rsidRPr="00795F17">
              <w:t>1,0%</w:t>
            </w:r>
          </w:p>
        </w:tc>
        <w:tc>
          <w:tcPr>
            <w:tcW w:w="873" w:type="dxa"/>
            <w:shd w:val="clear" w:color="auto" w:fill="auto"/>
            <w:noWrap/>
            <w:tcMar>
              <w:left w:w="28" w:type="dxa"/>
              <w:right w:w="28" w:type="dxa"/>
            </w:tcMar>
            <w:vAlign w:val="center"/>
          </w:tcPr>
          <w:p w14:paraId="5D1DD15C" w14:textId="5C63BBDC" w:rsidR="0008774B" w:rsidRPr="00795F17" w:rsidRDefault="00D07F9E" w:rsidP="0065243A">
            <w:pPr>
              <w:pStyle w:val="Teksttabelisrodek"/>
            </w:pPr>
            <w:r w:rsidRPr="00795F17">
              <w:t>0</w:t>
            </w:r>
          </w:p>
        </w:tc>
        <w:tc>
          <w:tcPr>
            <w:tcW w:w="874" w:type="dxa"/>
            <w:shd w:val="clear" w:color="auto" w:fill="auto"/>
            <w:noWrap/>
            <w:tcMar>
              <w:left w:w="28" w:type="dxa"/>
              <w:right w:w="28" w:type="dxa"/>
            </w:tcMar>
            <w:vAlign w:val="center"/>
          </w:tcPr>
          <w:p w14:paraId="5BF5A2D7" w14:textId="3FB198D0" w:rsidR="0008774B" w:rsidRPr="00795F17" w:rsidRDefault="00D07F9E" w:rsidP="0065243A">
            <w:pPr>
              <w:pStyle w:val="Teksttabelisrodek"/>
            </w:pPr>
            <w:r w:rsidRPr="00795F17">
              <w:t>0,00%</w:t>
            </w:r>
          </w:p>
        </w:tc>
      </w:tr>
      <w:tr w:rsidR="00720397" w:rsidRPr="00795F17" w14:paraId="0479962C" w14:textId="77777777" w:rsidTr="00D07F9E">
        <w:trPr>
          <w:trHeight w:val="465"/>
        </w:trPr>
        <w:tc>
          <w:tcPr>
            <w:tcW w:w="3823" w:type="dxa"/>
            <w:gridSpan w:val="2"/>
            <w:shd w:val="clear" w:color="auto" w:fill="BFBFBF" w:themeFill="background1" w:themeFillShade="BF"/>
            <w:noWrap/>
            <w:tcMar>
              <w:left w:w="28" w:type="dxa"/>
              <w:right w:w="28" w:type="dxa"/>
            </w:tcMar>
            <w:vAlign w:val="center"/>
            <w:hideMark/>
          </w:tcPr>
          <w:p w14:paraId="37D41745" w14:textId="14B229DB" w:rsidR="00720397" w:rsidRPr="00795F17" w:rsidRDefault="00720397" w:rsidP="0044393D">
            <w:pPr>
              <w:pStyle w:val="Teksttabelinaglowek"/>
            </w:pPr>
            <w:r w:rsidRPr="00795F17">
              <w:t>Suma</w:t>
            </w:r>
          </w:p>
        </w:tc>
        <w:tc>
          <w:tcPr>
            <w:tcW w:w="873" w:type="dxa"/>
            <w:shd w:val="clear" w:color="auto" w:fill="BFBFBF" w:themeFill="background1" w:themeFillShade="BF"/>
            <w:noWrap/>
            <w:tcMar>
              <w:left w:w="28" w:type="dxa"/>
              <w:right w:w="28" w:type="dxa"/>
            </w:tcMar>
            <w:vAlign w:val="center"/>
            <w:hideMark/>
          </w:tcPr>
          <w:p w14:paraId="5E8D8DC7" w14:textId="47C527FB" w:rsidR="00720397" w:rsidRPr="00795F17" w:rsidRDefault="00720397" w:rsidP="0044393D">
            <w:pPr>
              <w:pStyle w:val="Teksttabelinaglowek"/>
            </w:pPr>
            <w:r w:rsidRPr="00795F17">
              <w:t>6 214</w:t>
            </w:r>
          </w:p>
        </w:tc>
        <w:tc>
          <w:tcPr>
            <w:tcW w:w="873" w:type="dxa"/>
            <w:shd w:val="clear" w:color="auto" w:fill="BFBFBF" w:themeFill="background1" w:themeFillShade="BF"/>
            <w:noWrap/>
            <w:tcMar>
              <w:left w:w="28" w:type="dxa"/>
              <w:right w:w="28" w:type="dxa"/>
            </w:tcMar>
            <w:vAlign w:val="center"/>
            <w:hideMark/>
          </w:tcPr>
          <w:p w14:paraId="7784F1B8" w14:textId="6217B5B0" w:rsidR="00720397" w:rsidRPr="00795F17" w:rsidRDefault="00720397" w:rsidP="0044393D">
            <w:pPr>
              <w:pStyle w:val="Teksttabelinaglowek"/>
            </w:pPr>
            <w:r w:rsidRPr="00795F17">
              <w:t>100</w:t>
            </w:r>
            <w:r w:rsidR="00D80E5C" w:rsidRPr="00795F17">
              <w:t>,0</w:t>
            </w:r>
            <w:r w:rsidRPr="00795F17">
              <w:t>%</w:t>
            </w:r>
          </w:p>
        </w:tc>
        <w:tc>
          <w:tcPr>
            <w:tcW w:w="873" w:type="dxa"/>
            <w:shd w:val="clear" w:color="auto" w:fill="BFBFBF" w:themeFill="background1" w:themeFillShade="BF"/>
            <w:noWrap/>
            <w:tcMar>
              <w:left w:w="28" w:type="dxa"/>
              <w:right w:w="28" w:type="dxa"/>
            </w:tcMar>
            <w:vAlign w:val="center"/>
            <w:hideMark/>
          </w:tcPr>
          <w:p w14:paraId="423A054C" w14:textId="77777777" w:rsidR="00720397" w:rsidRPr="00795F17" w:rsidRDefault="00720397" w:rsidP="0044393D">
            <w:pPr>
              <w:pStyle w:val="Teksttabelinaglowek"/>
            </w:pPr>
            <w:r w:rsidRPr="00795F17">
              <w:t>485</w:t>
            </w:r>
          </w:p>
        </w:tc>
        <w:tc>
          <w:tcPr>
            <w:tcW w:w="873" w:type="dxa"/>
            <w:shd w:val="clear" w:color="auto" w:fill="BFBFBF" w:themeFill="background1" w:themeFillShade="BF"/>
            <w:noWrap/>
            <w:tcMar>
              <w:left w:w="28" w:type="dxa"/>
              <w:right w:w="28" w:type="dxa"/>
            </w:tcMar>
            <w:vAlign w:val="center"/>
            <w:hideMark/>
          </w:tcPr>
          <w:p w14:paraId="46EA0C5A" w14:textId="601ABC8B" w:rsidR="00720397" w:rsidRPr="00795F17" w:rsidRDefault="00720397" w:rsidP="0044393D">
            <w:pPr>
              <w:pStyle w:val="Teksttabelinaglowek"/>
            </w:pPr>
            <w:r w:rsidRPr="00795F17">
              <w:t>100</w:t>
            </w:r>
            <w:r w:rsidR="00D80E5C" w:rsidRPr="00795F17">
              <w:t>,0</w:t>
            </w:r>
            <w:r w:rsidRPr="00795F17">
              <w:t>%</w:t>
            </w:r>
          </w:p>
        </w:tc>
        <w:tc>
          <w:tcPr>
            <w:tcW w:w="873" w:type="dxa"/>
            <w:shd w:val="clear" w:color="auto" w:fill="BFBFBF" w:themeFill="background1" w:themeFillShade="BF"/>
            <w:noWrap/>
            <w:tcMar>
              <w:left w:w="28" w:type="dxa"/>
              <w:right w:w="28" w:type="dxa"/>
            </w:tcMar>
            <w:vAlign w:val="center"/>
            <w:hideMark/>
          </w:tcPr>
          <w:p w14:paraId="1BE8A713" w14:textId="77777777" w:rsidR="00720397" w:rsidRPr="00795F17" w:rsidRDefault="00720397" w:rsidP="0044393D">
            <w:pPr>
              <w:pStyle w:val="Teksttabelinaglowek"/>
            </w:pPr>
            <w:r w:rsidRPr="00795F17">
              <w:t>64</w:t>
            </w:r>
          </w:p>
        </w:tc>
        <w:tc>
          <w:tcPr>
            <w:tcW w:w="874" w:type="dxa"/>
            <w:shd w:val="clear" w:color="auto" w:fill="BFBFBF" w:themeFill="background1" w:themeFillShade="BF"/>
            <w:noWrap/>
            <w:tcMar>
              <w:left w:w="28" w:type="dxa"/>
              <w:right w:w="28" w:type="dxa"/>
            </w:tcMar>
            <w:vAlign w:val="center"/>
            <w:hideMark/>
          </w:tcPr>
          <w:p w14:paraId="475E373A" w14:textId="6DA2B383" w:rsidR="00720397" w:rsidRPr="00795F17" w:rsidRDefault="00720397" w:rsidP="0044393D">
            <w:pPr>
              <w:pStyle w:val="Teksttabelinaglowek"/>
            </w:pPr>
            <w:r w:rsidRPr="00795F17">
              <w:t>100</w:t>
            </w:r>
            <w:r w:rsidR="00D80E5C" w:rsidRPr="00795F17">
              <w:t>,0</w:t>
            </w:r>
            <w:r w:rsidRPr="00795F17">
              <w:t>%</w:t>
            </w:r>
          </w:p>
        </w:tc>
      </w:tr>
    </w:tbl>
    <w:p w14:paraId="4782D141" w14:textId="1E8203D9" w:rsidR="0008774B" w:rsidRPr="00795F17" w:rsidRDefault="0008774B" w:rsidP="0044393D">
      <w:pPr>
        <w:pStyle w:val="rdo"/>
      </w:pPr>
      <w:r w:rsidRPr="00795F17">
        <w:t xml:space="preserve">Źródło: </w:t>
      </w:r>
      <w:r w:rsidR="00FD7248" w:rsidRPr="00795F17">
        <w:t>opracowanie własne</w:t>
      </w:r>
    </w:p>
    <w:p w14:paraId="73E5DD26" w14:textId="77777777" w:rsidR="0008774B" w:rsidRPr="00795F17" w:rsidRDefault="0008774B" w:rsidP="00BA6B41">
      <w:pPr>
        <w:pStyle w:val="Nagwek3"/>
      </w:pPr>
      <w:bookmarkStart w:id="857" w:name="_Toc68703582"/>
      <w:r w:rsidRPr="00795F17">
        <w:t>Ocena skuteczności zrealizowanych działań w ramach aPGW</w:t>
      </w:r>
      <w:bookmarkEnd w:id="857"/>
    </w:p>
    <w:p w14:paraId="5461EFFE" w14:textId="77777777" w:rsidR="0008774B" w:rsidRPr="00795F17" w:rsidRDefault="0008774B" w:rsidP="0044393D">
      <w:r w:rsidRPr="00795F17">
        <w:t xml:space="preserve">Weryfikacja i porównanie stanu chemicznego wód na początku oraz na końcu cyklu aPGW umożliwiło opracowanie oceny efektywności wprowadzonych działań. W analizie skuteczności wdrożonych działań w ramach aPGW uwzględniono grupy zrealizowanych działań mogących w sposób bezpośredni i pośredni wpłynąć na stan chemiczny wód. </w:t>
      </w:r>
    </w:p>
    <w:p w14:paraId="4C40CBF3" w14:textId="77777777" w:rsidR="0008774B" w:rsidRPr="00795F17" w:rsidRDefault="0008774B" w:rsidP="0044393D">
      <w:r w:rsidRPr="00795F17">
        <w:t>Analizę wykonano zgodnie z przyjętymi w metodyce opracowania IIaPGW założeniami do statystycznej oceny skuteczności działań w cyklu planistycznym. Przyjęte warunki dla oceny redukcji zanieczyszczeń:</w:t>
      </w:r>
    </w:p>
    <w:p w14:paraId="6CDCF999" w14:textId="39841717" w:rsidR="0008774B" w:rsidRPr="00795F17" w:rsidRDefault="0008774B" w:rsidP="00BA6B41">
      <w:pPr>
        <w:pStyle w:val="Akapitzlist"/>
      </w:pPr>
      <w:r w:rsidRPr="00795F17">
        <w:t xml:space="preserve">dla zestawu oznaczeń w monitoringu określa się liczbę </w:t>
      </w:r>
      <w:r w:rsidR="00D40FDB" w:rsidRPr="00795F17">
        <w:t>przypadków stwierdzonej istotnej redukcji s</w:t>
      </w:r>
      <w:r w:rsidRPr="00795F17">
        <w:t xml:space="preserve">tężenia, liczonych jako procentowa redukcja w odniesieniu do wartości bazowej </w:t>
      </w:r>
      <w:r w:rsidR="00D40FDB" w:rsidRPr="00795F17">
        <w:t>przyjętej jako najbardziej aktualny pomiar</w:t>
      </w:r>
      <w:r w:rsidRPr="00795F17">
        <w:t xml:space="preserve"> z okresu 2010-2015;</w:t>
      </w:r>
    </w:p>
    <w:p w14:paraId="746057FE" w14:textId="67B2AC4A" w:rsidR="0008774B" w:rsidRPr="00795F17" w:rsidRDefault="0008774B" w:rsidP="00BA6B41">
      <w:pPr>
        <w:pStyle w:val="Akapitzlist"/>
      </w:pPr>
      <w:r w:rsidRPr="00795F17">
        <w:t xml:space="preserve">uwzględnia się wyłącznie przypadki, dla których możliwe było wyznaczenie redukcji </w:t>
      </w:r>
      <w:r w:rsidR="00F326BD" w:rsidRPr="00795F17">
        <w:t>-</w:t>
      </w:r>
      <w:r w:rsidRPr="00795F17">
        <w:t xml:space="preserve"> musi być liczbowa wartość bazowa i min. 1 wartość z cyklu (przy czym wartość poniżej granicy oznaczalności traktuje się jako maksymalną oczekiwaną redukcję (100%));</w:t>
      </w:r>
    </w:p>
    <w:p w14:paraId="2F1C9D64" w14:textId="77777777" w:rsidR="0008774B" w:rsidRPr="00795F17" w:rsidRDefault="0008774B" w:rsidP="00BA6B41">
      <w:pPr>
        <w:pStyle w:val="Akapitzlist"/>
      </w:pPr>
      <w:r w:rsidRPr="00795F17">
        <w:t>dla każdego jcwp ocenia się odsetek oznaczeń z redukcją stężenia.</w:t>
      </w:r>
    </w:p>
    <w:p w14:paraId="54435E17" w14:textId="7B87D0B5" w:rsidR="0008774B" w:rsidRPr="00795F17" w:rsidRDefault="0008774B" w:rsidP="0044393D">
      <w:r w:rsidRPr="00795F17">
        <w:t>Wyniki analizy skuteczności działań i oceny redukcji stężeń substancji priorytetowych przedstawiono w tabelach</w:t>
      </w:r>
      <w:r w:rsidR="00305444" w:rsidRPr="00795F17">
        <w:t xml:space="preserve"> 13-</w:t>
      </w:r>
      <w:r w:rsidR="00CA7837" w:rsidRPr="00795F17">
        <w:t>16</w:t>
      </w:r>
      <w:r w:rsidR="00305444" w:rsidRPr="00795F17">
        <w:t xml:space="preserve"> i 13-1</w:t>
      </w:r>
      <w:r w:rsidR="00CA7837" w:rsidRPr="00795F17">
        <w:t>7</w:t>
      </w:r>
      <w:r w:rsidRPr="00795F17">
        <w:t xml:space="preserve">, w podziale na jcwp rzeczne i jcwp jeziorne - dla obszaru całego kraju wraz informacją poniżej dla skuteczności w </w:t>
      </w:r>
      <w:r w:rsidR="006C26A1" w:rsidRPr="00795F17">
        <w:t xml:space="preserve">obszarze </w:t>
      </w:r>
      <w:r w:rsidRPr="00795F17">
        <w:t>dorzecz</w:t>
      </w:r>
      <w:r w:rsidR="006C26A1" w:rsidRPr="00795F17">
        <w:t>a</w:t>
      </w:r>
      <w:r w:rsidRPr="00795F17">
        <w:t xml:space="preserve"> Odry.</w:t>
      </w:r>
    </w:p>
    <w:p w14:paraId="377D68E7" w14:textId="2B9CA4EA" w:rsidR="0008774B" w:rsidRPr="00795F17" w:rsidRDefault="0008774B" w:rsidP="00867E43">
      <w:pPr>
        <w:pStyle w:val="Tabela"/>
      </w:pPr>
      <w:bookmarkStart w:id="858" w:name="_Toc66341973"/>
      <w:bookmarkStart w:id="859" w:name="_Toc68703763"/>
      <w:r w:rsidRPr="00795F17">
        <w:t xml:space="preserve">Tabela </w:t>
      </w:r>
      <w:fldSimple w:instr=" STYLEREF 1 \s ">
        <w:r w:rsidR="00550571">
          <w:rPr>
            <w:noProof/>
          </w:rPr>
          <w:t>13</w:t>
        </w:r>
      </w:fldSimple>
      <w:r w:rsidR="00BB3B21" w:rsidRPr="00795F17">
        <w:noBreakHyphen/>
      </w:r>
      <w:fldSimple w:instr=" SEQ Tabela \* ARABIC \s 1 ">
        <w:r w:rsidR="00550571">
          <w:rPr>
            <w:noProof/>
          </w:rPr>
          <w:t>16</w:t>
        </w:r>
      </w:fldSimple>
      <w:r w:rsidRPr="00795F17">
        <w:tab/>
        <w:t xml:space="preserve">Skuteczność działań dla kategorii jcwp rzecznych w zakresie oceny substancji priorytetowych w wodzie </w:t>
      </w:r>
      <w:r w:rsidR="00F326BD" w:rsidRPr="00795F17">
        <w:t>-</w:t>
      </w:r>
      <w:r w:rsidRPr="00795F17">
        <w:t xml:space="preserve"> analiza statystyczna obejmująca wszystkie obszary dorzeczy</w:t>
      </w:r>
      <w:bookmarkEnd w:id="858"/>
      <w:bookmarkEnd w:id="85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106"/>
        <w:gridCol w:w="795"/>
        <w:gridCol w:w="764"/>
        <w:gridCol w:w="820"/>
        <w:gridCol w:w="881"/>
        <w:gridCol w:w="1696"/>
      </w:tblGrid>
      <w:tr w:rsidR="0008774B" w:rsidRPr="00795F17" w14:paraId="1ACEFCE6" w14:textId="77777777" w:rsidTr="00B53F7C">
        <w:trPr>
          <w:trHeight w:val="454"/>
        </w:trPr>
        <w:tc>
          <w:tcPr>
            <w:tcW w:w="4106" w:type="dxa"/>
            <w:shd w:val="clear" w:color="auto" w:fill="BFBFBF" w:themeFill="background1" w:themeFillShade="BF"/>
            <w:noWrap/>
            <w:tcMar>
              <w:left w:w="28" w:type="dxa"/>
              <w:right w:w="28" w:type="dxa"/>
            </w:tcMar>
            <w:vAlign w:val="center"/>
          </w:tcPr>
          <w:p w14:paraId="612E49DF" w14:textId="77777777" w:rsidR="0008774B" w:rsidRPr="00795F17" w:rsidRDefault="0008774B" w:rsidP="008217D6">
            <w:pPr>
              <w:pStyle w:val="Teksttabelinaglowek"/>
              <w:keepNext/>
            </w:pPr>
            <w:r w:rsidRPr="00795F17">
              <w:t>Ocena skuteczności działań w jcwp RW</w:t>
            </w:r>
          </w:p>
        </w:tc>
        <w:tc>
          <w:tcPr>
            <w:tcW w:w="1559" w:type="dxa"/>
            <w:gridSpan w:val="2"/>
            <w:shd w:val="clear" w:color="auto" w:fill="BFBFBF" w:themeFill="background1" w:themeFillShade="BF"/>
            <w:noWrap/>
            <w:tcMar>
              <w:left w:w="28" w:type="dxa"/>
              <w:right w:w="28" w:type="dxa"/>
            </w:tcMar>
            <w:vAlign w:val="center"/>
          </w:tcPr>
          <w:p w14:paraId="47D4D5B0" w14:textId="77777777" w:rsidR="0008774B" w:rsidRPr="00795F17" w:rsidRDefault="0008774B" w:rsidP="008217D6">
            <w:pPr>
              <w:pStyle w:val="Teksttabelinaglowek"/>
              <w:keepNext/>
            </w:pPr>
            <w:r w:rsidRPr="00795F17">
              <w:t>Liczba jcwp</w:t>
            </w:r>
          </w:p>
        </w:tc>
        <w:tc>
          <w:tcPr>
            <w:tcW w:w="1701" w:type="dxa"/>
            <w:gridSpan w:val="2"/>
            <w:shd w:val="clear" w:color="auto" w:fill="BFBFBF" w:themeFill="background1" w:themeFillShade="BF"/>
            <w:tcMar>
              <w:left w:w="28" w:type="dxa"/>
              <w:right w:w="28" w:type="dxa"/>
            </w:tcMar>
            <w:vAlign w:val="center"/>
          </w:tcPr>
          <w:p w14:paraId="4B16AD6F" w14:textId="5346DC26" w:rsidR="0008774B" w:rsidRPr="00795F17" w:rsidRDefault="0008774B" w:rsidP="008217D6">
            <w:pPr>
              <w:pStyle w:val="Teksttabelinaglowek"/>
              <w:keepNext/>
            </w:pPr>
            <w:r w:rsidRPr="00795F17">
              <w:t xml:space="preserve">Udział </w:t>
            </w:r>
            <w:r w:rsidRPr="00795F17">
              <w:br/>
              <w:t xml:space="preserve">w liczbie jcwp </w:t>
            </w:r>
            <w:r w:rsidR="00EA4FF5" w:rsidRPr="00795F17">
              <w:t>(%)</w:t>
            </w:r>
          </w:p>
        </w:tc>
        <w:tc>
          <w:tcPr>
            <w:tcW w:w="1696" w:type="dxa"/>
            <w:shd w:val="clear" w:color="auto" w:fill="BFBFBF" w:themeFill="background1" w:themeFillShade="BF"/>
            <w:tcMar>
              <w:left w:w="28" w:type="dxa"/>
              <w:right w:w="28" w:type="dxa"/>
            </w:tcMar>
            <w:vAlign w:val="center"/>
          </w:tcPr>
          <w:p w14:paraId="400855C3" w14:textId="77777777" w:rsidR="0008774B" w:rsidRPr="00795F17" w:rsidRDefault="0008774B" w:rsidP="008217D6">
            <w:pPr>
              <w:pStyle w:val="Teksttabelinaglowek"/>
              <w:keepNext/>
            </w:pPr>
            <w:r w:rsidRPr="00795F17">
              <w:t>Uwagi</w:t>
            </w:r>
          </w:p>
        </w:tc>
      </w:tr>
      <w:tr w:rsidR="0008774B" w:rsidRPr="00795F17" w14:paraId="414D7A95" w14:textId="77777777" w:rsidTr="00B53F7C">
        <w:trPr>
          <w:trHeight w:val="454"/>
        </w:trPr>
        <w:tc>
          <w:tcPr>
            <w:tcW w:w="4106" w:type="dxa"/>
            <w:shd w:val="clear" w:color="auto" w:fill="auto"/>
            <w:noWrap/>
            <w:tcMar>
              <w:left w:w="28" w:type="dxa"/>
              <w:right w:w="28" w:type="dxa"/>
            </w:tcMar>
            <w:vAlign w:val="center"/>
          </w:tcPr>
          <w:p w14:paraId="11C8BBFB" w14:textId="77777777" w:rsidR="0008774B" w:rsidRPr="00795F17" w:rsidRDefault="0008774B" w:rsidP="008217D6">
            <w:pPr>
              <w:pStyle w:val="Teksttabelilewy"/>
              <w:keepNext/>
            </w:pPr>
            <w:r w:rsidRPr="00795F17">
              <w:t>Liczba jcwp ze realizowanym lub zrealizowanym min. 1 zestawem działań ciągłych</w:t>
            </w:r>
          </w:p>
        </w:tc>
        <w:tc>
          <w:tcPr>
            <w:tcW w:w="1559" w:type="dxa"/>
            <w:gridSpan w:val="2"/>
            <w:shd w:val="clear" w:color="auto" w:fill="auto"/>
            <w:noWrap/>
            <w:tcMar>
              <w:left w:w="28" w:type="dxa"/>
              <w:right w:w="28" w:type="dxa"/>
            </w:tcMar>
            <w:vAlign w:val="center"/>
          </w:tcPr>
          <w:p w14:paraId="5CE0370B" w14:textId="4A257F35" w:rsidR="0008774B" w:rsidRPr="00795F17" w:rsidRDefault="0008774B" w:rsidP="008217D6">
            <w:pPr>
              <w:pStyle w:val="Teksttabelisrodek"/>
              <w:keepNext/>
            </w:pPr>
            <w:r w:rsidRPr="00795F17">
              <w:t>3</w:t>
            </w:r>
            <w:r w:rsidR="00B53F7C" w:rsidRPr="00795F17">
              <w:t xml:space="preserve"> </w:t>
            </w:r>
            <w:r w:rsidRPr="00795F17">
              <w:t>310</w:t>
            </w:r>
          </w:p>
        </w:tc>
        <w:tc>
          <w:tcPr>
            <w:tcW w:w="1701" w:type="dxa"/>
            <w:gridSpan w:val="2"/>
            <w:tcMar>
              <w:left w:w="28" w:type="dxa"/>
              <w:right w:w="28" w:type="dxa"/>
            </w:tcMar>
            <w:vAlign w:val="center"/>
          </w:tcPr>
          <w:p w14:paraId="20AC76F1" w14:textId="1B8DEBFF" w:rsidR="0008774B" w:rsidRPr="00795F17" w:rsidRDefault="0008774B" w:rsidP="008217D6">
            <w:pPr>
              <w:pStyle w:val="Teksttabelisrodek"/>
              <w:keepNext/>
            </w:pPr>
            <w:r w:rsidRPr="00795F17">
              <w:t>72,2</w:t>
            </w:r>
          </w:p>
        </w:tc>
        <w:tc>
          <w:tcPr>
            <w:tcW w:w="1696" w:type="dxa"/>
            <w:tcMar>
              <w:left w:w="28" w:type="dxa"/>
              <w:right w:w="28" w:type="dxa"/>
            </w:tcMar>
            <w:vAlign w:val="center"/>
          </w:tcPr>
          <w:p w14:paraId="135BBC24" w14:textId="77777777" w:rsidR="0008774B" w:rsidRPr="00795F17" w:rsidRDefault="0008774B" w:rsidP="008217D6">
            <w:pPr>
              <w:pStyle w:val="Teksttabelisrodek"/>
              <w:keepNext/>
            </w:pPr>
            <w:r w:rsidRPr="00795F17">
              <w:t>-</w:t>
            </w:r>
          </w:p>
        </w:tc>
      </w:tr>
      <w:tr w:rsidR="0008774B" w:rsidRPr="00795F17" w14:paraId="33CF2AF6" w14:textId="77777777" w:rsidTr="00B53F7C">
        <w:trPr>
          <w:trHeight w:val="454"/>
        </w:trPr>
        <w:tc>
          <w:tcPr>
            <w:tcW w:w="4106" w:type="dxa"/>
            <w:shd w:val="clear" w:color="auto" w:fill="auto"/>
            <w:noWrap/>
            <w:tcMar>
              <w:left w:w="28" w:type="dxa"/>
              <w:right w:w="28" w:type="dxa"/>
            </w:tcMar>
            <w:vAlign w:val="center"/>
            <w:hideMark/>
          </w:tcPr>
          <w:p w14:paraId="5464873C" w14:textId="77777777" w:rsidR="0008774B" w:rsidRPr="00795F17" w:rsidRDefault="0008774B" w:rsidP="0044393D">
            <w:pPr>
              <w:pStyle w:val="Teksttabelilewy"/>
            </w:pPr>
            <w:r w:rsidRPr="00795F17">
              <w:t>Liczba jcwp ze zrealizowanym min. 1 działaniem jednorazowym</w:t>
            </w:r>
          </w:p>
        </w:tc>
        <w:tc>
          <w:tcPr>
            <w:tcW w:w="1559" w:type="dxa"/>
            <w:gridSpan w:val="2"/>
            <w:shd w:val="clear" w:color="auto" w:fill="auto"/>
            <w:noWrap/>
            <w:tcMar>
              <w:left w:w="28" w:type="dxa"/>
              <w:right w:w="28" w:type="dxa"/>
            </w:tcMar>
            <w:vAlign w:val="center"/>
            <w:hideMark/>
          </w:tcPr>
          <w:p w14:paraId="2FA4F239" w14:textId="77777777" w:rsidR="0008774B" w:rsidRPr="00795F17" w:rsidRDefault="0008774B" w:rsidP="0065243A">
            <w:pPr>
              <w:pStyle w:val="Teksttabelisrodek"/>
            </w:pPr>
            <w:r w:rsidRPr="00795F17">
              <w:t>733</w:t>
            </w:r>
          </w:p>
        </w:tc>
        <w:tc>
          <w:tcPr>
            <w:tcW w:w="1701" w:type="dxa"/>
            <w:gridSpan w:val="2"/>
            <w:tcMar>
              <w:left w:w="28" w:type="dxa"/>
              <w:right w:w="28" w:type="dxa"/>
            </w:tcMar>
            <w:vAlign w:val="center"/>
          </w:tcPr>
          <w:p w14:paraId="65ED3DFC" w14:textId="2EA36403" w:rsidR="0008774B" w:rsidRPr="00795F17" w:rsidRDefault="0008774B" w:rsidP="0065243A">
            <w:pPr>
              <w:pStyle w:val="Teksttabelisrodek"/>
            </w:pPr>
            <w:r w:rsidRPr="00795F17">
              <w:t>16,0</w:t>
            </w:r>
          </w:p>
        </w:tc>
        <w:tc>
          <w:tcPr>
            <w:tcW w:w="1696" w:type="dxa"/>
            <w:tcMar>
              <w:left w:w="28" w:type="dxa"/>
              <w:right w:w="28" w:type="dxa"/>
            </w:tcMar>
            <w:vAlign w:val="center"/>
          </w:tcPr>
          <w:p w14:paraId="596FDF1C" w14:textId="77777777" w:rsidR="0008774B" w:rsidRPr="00795F17" w:rsidRDefault="0008774B" w:rsidP="0065243A">
            <w:pPr>
              <w:pStyle w:val="Teksttabelisrodek"/>
            </w:pPr>
            <w:r w:rsidRPr="00795F17">
              <w:t>-</w:t>
            </w:r>
          </w:p>
        </w:tc>
      </w:tr>
      <w:tr w:rsidR="0008774B" w:rsidRPr="00795F17" w14:paraId="571C8AE2" w14:textId="77777777" w:rsidTr="00B53F7C">
        <w:trPr>
          <w:trHeight w:val="454"/>
        </w:trPr>
        <w:tc>
          <w:tcPr>
            <w:tcW w:w="4106" w:type="dxa"/>
            <w:shd w:val="clear" w:color="auto" w:fill="auto"/>
            <w:noWrap/>
            <w:tcMar>
              <w:left w:w="28" w:type="dxa"/>
              <w:right w:w="28" w:type="dxa"/>
            </w:tcMar>
            <w:vAlign w:val="center"/>
            <w:hideMark/>
          </w:tcPr>
          <w:p w14:paraId="2DAFE786" w14:textId="77777777" w:rsidR="0008774B" w:rsidRPr="00795F17" w:rsidRDefault="0008774B" w:rsidP="0044393D">
            <w:pPr>
              <w:pStyle w:val="Teksttabelilewy"/>
            </w:pPr>
            <w:r w:rsidRPr="00795F17">
              <w:t xml:space="preserve">Liczba ocen jcwp z wynikami umożliwiającymi uwzględnienie w ocenie skuteczności </w:t>
            </w:r>
          </w:p>
        </w:tc>
        <w:tc>
          <w:tcPr>
            <w:tcW w:w="1559" w:type="dxa"/>
            <w:gridSpan w:val="2"/>
            <w:shd w:val="clear" w:color="auto" w:fill="auto"/>
            <w:noWrap/>
            <w:tcMar>
              <w:left w:w="28" w:type="dxa"/>
              <w:right w:w="28" w:type="dxa"/>
            </w:tcMar>
            <w:vAlign w:val="center"/>
            <w:hideMark/>
          </w:tcPr>
          <w:p w14:paraId="5051D672" w14:textId="77777777" w:rsidR="0008774B" w:rsidRPr="00795F17" w:rsidRDefault="0008774B" w:rsidP="0065243A">
            <w:pPr>
              <w:pStyle w:val="Teksttabelisrodek"/>
            </w:pPr>
            <w:r w:rsidRPr="00795F17">
              <w:t>609</w:t>
            </w:r>
          </w:p>
        </w:tc>
        <w:tc>
          <w:tcPr>
            <w:tcW w:w="1701" w:type="dxa"/>
            <w:gridSpan w:val="2"/>
            <w:tcMar>
              <w:left w:w="28" w:type="dxa"/>
              <w:right w:w="28" w:type="dxa"/>
            </w:tcMar>
            <w:vAlign w:val="center"/>
          </w:tcPr>
          <w:p w14:paraId="6E9CBA4A" w14:textId="4D40A0C7" w:rsidR="0008774B" w:rsidRPr="00795F17" w:rsidRDefault="0008774B" w:rsidP="0065243A">
            <w:pPr>
              <w:pStyle w:val="Teksttabelisrodek"/>
            </w:pPr>
            <w:r w:rsidRPr="00795F17">
              <w:t>13,2</w:t>
            </w:r>
          </w:p>
        </w:tc>
        <w:tc>
          <w:tcPr>
            <w:tcW w:w="1696" w:type="dxa"/>
            <w:tcMar>
              <w:left w:w="28" w:type="dxa"/>
              <w:right w:w="28" w:type="dxa"/>
            </w:tcMar>
            <w:vAlign w:val="center"/>
          </w:tcPr>
          <w:p w14:paraId="0DA391C9" w14:textId="77777777" w:rsidR="0008774B" w:rsidRPr="00795F17" w:rsidRDefault="0008774B" w:rsidP="0065243A">
            <w:pPr>
              <w:pStyle w:val="Teksttabelisrodek"/>
            </w:pPr>
            <w:r w:rsidRPr="00795F17">
              <w:t>-</w:t>
            </w:r>
          </w:p>
        </w:tc>
      </w:tr>
      <w:tr w:rsidR="0008774B" w:rsidRPr="00795F17" w14:paraId="42AF6540" w14:textId="77777777" w:rsidTr="00CC513F">
        <w:trPr>
          <w:trHeight w:val="454"/>
        </w:trPr>
        <w:tc>
          <w:tcPr>
            <w:tcW w:w="4106" w:type="dxa"/>
            <w:shd w:val="clear" w:color="auto" w:fill="D9D9D9" w:themeFill="background1" w:themeFillShade="D9"/>
            <w:noWrap/>
            <w:tcMar>
              <w:left w:w="28" w:type="dxa"/>
              <w:right w:w="28" w:type="dxa"/>
            </w:tcMar>
            <w:vAlign w:val="center"/>
          </w:tcPr>
          <w:p w14:paraId="7D08E926" w14:textId="77777777" w:rsidR="0008774B" w:rsidRPr="00795F17" w:rsidRDefault="0008774B" w:rsidP="00CC513F">
            <w:pPr>
              <w:pStyle w:val="Teksttabelisrodek"/>
            </w:pPr>
            <w:r w:rsidRPr="00795F17">
              <w:t>Skuteczność redukcji stężeń oceniana jako odsetek wykonanych oznaczeń, dla których uzyskano redukcję stężenia</w:t>
            </w:r>
          </w:p>
        </w:tc>
        <w:tc>
          <w:tcPr>
            <w:tcW w:w="1559" w:type="dxa"/>
            <w:gridSpan w:val="2"/>
            <w:shd w:val="clear" w:color="auto" w:fill="D9D9D9" w:themeFill="background1" w:themeFillShade="D9"/>
            <w:noWrap/>
            <w:tcMar>
              <w:left w:w="28" w:type="dxa"/>
              <w:right w:w="28" w:type="dxa"/>
            </w:tcMar>
            <w:vAlign w:val="center"/>
          </w:tcPr>
          <w:p w14:paraId="59E549F8" w14:textId="77777777" w:rsidR="0008774B" w:rsidRPr="00795F17" w:rsidRDefault="0008774B" w:rsidP="00CC513F">
            <w:pPr>
              <w:pStyle w:val="Teksttabelisrodek"/>
            </w:pPr>
            <w:r w:rsidRPr="00795F17">
              <w:t>Powyżej 50% oznaczeń</w:t>
            </w:r>
          </w:p>
        </w:tc>
        <w:tc>
          <w:tcPr>
            <w:tcW w:w="1701" w:type="dxa"/>
            <w:gridSpan w:val="2"/>
            <w:shd w:val="clear" w:color="auto" w:fill="D9D9D9" w:themeFill="background1" w:themeFillShade="D9"/>
            <w:tcMar>
              <w:left w:w="28" w:type="dxa"/>
              <w:right w:w="28" w:type="dxa"/>
            </w:tcMar>
            <w:vAlign w:val="center"/>
          </w:tcPr>
          <w:p w14:paraId="4C538FFA" w14:textId="77777777" w:rsidR="0008774B" w:rsidRPr="00795F17" w:rsidRDefault="0008774B" w:rsidP="00CC513F">
            <w:pPr>
              <w:pStyle w:val="Teksttabelisrodek"/>
            </w:pPr>
            <w:r w:rsidRPr="00795F17">
              <w:t>Powyżej 85% oznaczeń</w:t>
            </w:r>
          </w:p>
        </w:tc>
        <w:tc>
          <w:tcPr>
            <w:tcW w:w="1696" w:type="dxa"/>
            <w:shd w:val="clear" w:color="auto" w:fill="D9D9D9" w:themeFill="background1" w:themeFillShade="D9"/>
            <w:tcMar>
              <w:left w:w="28" w:type="dxa"/>
              <w:right w:w="28" w:type="dxa"/>
            </w:tcMar>
            <w:vAlign w:val="center"/>
          </w:tcPr>
          <w:p w14:paraId="3CC73E57" w14:textId="77777777" w:rsidR="0008774B" w:rsidRPr="00795F17" w:rsidRDefault="0008774B" w:rsidP="00CC513F">
            <w:pPr>
              <w:pStyle w:val="Teksttabelisrodek"/>
            </w:pPr>
            <w:r w:rsidRPr="00795F17">
              <w:t>Uwagi</w:t>
            </w:r>
          </w:p>
        </w:tc>
      </w:tr>
      <w:tr w:rsidR="0008774B" w:rsidRPr="00795F17" w14:paraId="03702E11" w14:textId="77777777" w:rsidTr="00B53F7C">
        <w:trPr>
          <w:trHeight w:val="454"/>
        </w:trPr>
        <w:tc>
          <w:tcPr>
            <w:tcW w:w="4106" w:type="dxa"/>
            <w:shd w:val="clear" w:color="auto" w:fill="auto"/>
            <w:noWrap/>
            <w:tcMar>
              <w:left w:w="28" w:type="dxa"/>
              <w:right w:w="28" w:type="dxa"/>
            </w:tcMar>
            <w:vAlign w:val="center"/>
            <w:hideMark/>
          </w:tcPr>
          <w:p w14:paraId="5DCC1354" w14:textId="77777777" w:rsidR="0008774B" w:rsidRPr="00795F17" w:rsidRDefault="0008774B" w:rsidP="0044393D">
            <w:pPr>
              <w:pStyle w:val="Teksttabelilewy"/>
            </w:pPr>
            <w:r w:rsidRPr="00795F17">
              <w:t>Liczba jcwp, w których redukcja stężenia występuje w powyżej 50% oznaczeń (za istotne przyjęto pomiary o redukcji poniżej 20%)</w:t>
            </w:r>
          </w:p>
        </w:tc>
        <w:tc>
          <w:tcPr>
            <w:tcW w:w="795" w:type="dxa"/>
            <w:shd w:val="clear" w:color="auto" w:fill="auto"/>
            <w:noWrap/>
            <w:tcMar>
              <w:left w:w="28" w:type="dxa"/>
              <w:right w:w="28" w:type="dxa"/>
            </w:tcMar>
            <w:vAlign w:val="center"/>
            <w:hideMark/>
          </w:tcPr>
          <w:p w14:paraId="790E5780" w14:textId="77777777" w:rsidR="0008774B" w:rsidRPr="00795F17" w:rsidRDefault="0008774B" w:rsidP="0065243A">
            <w:pPr>
              <w:pStyle w:val="Teksttabelisrodek"/>
            </w:pPr>
            <w:r w:rsidRPr="00795F17">
              <w:t>573</w:t>
            </w:r>
          </w:p>
        </w:tc>
        <w:tc>
          <w:tcPr>
            <w:tcW w:w="764" w:type="dxa"/>
            <w:shd w:val="clear" w:color="auto" w:fill="auto"/>
            <w:noWrap/>
            <w:tcMar>
              <w:left w:w="28" w:type="dxa"/>
              <w:right w:w="28" w:type="dxa"/>
            </w:tcMar>
            <w:vAlign w:val="center"/>
            <w:hideMark/>
          </w:tcPr>
          <w:p w14:paraId="363FCF79" w14:textId="77777777" w:rsidR="0008774B" w:rsidRPr="00795F17" w:rsidRDefault="0008774B" w:rsidP="0065243A">
            <w:pPr>
              <w:pStyle w:val="Teksttabelisrodek"/>
            </w:pPr>
            <w:r w:rsidRPr="00795F17">
              <w:t>94,1%</w:t>
            </w:r>
          </w:p>
        </w:tc>
        <w:tc>
          <w:tcPr>
            <w:tcW w:w="820" w:type="dxa"/>
            <w:tcMar>
              <w:left w:w="28" w:type="dxa"/>
              <w:right w:w="28" w:type="dxa"/>
            </w:tcMar>
            <w:vAlign w:val="center"/>
          </w:tcPr>
          <w:p w14:paraId="4907261B" w14:textId="77777777" w:rsidR="0008774B" w:rsidRPr="00795F17" w:rsidRDefault="0008774B" w:rsidP="0065243A">
            <w:pPr>
              <w:pStyle w:val="Teksttabelisrodek"/>
            </w:pPr>
            <w:r w:rsidRPr="00795F17">
              <w:t>400</w:t>
            </w:r>
          </w:p>
        </w:tc>
        <w:tc>
          <w:tcPr>
            <w:tcW w:w="881" w:type="dxa"/>
            <w:tcMar>
              <w:left w:w="28" w:type="dxa"/>
              <w:right w:w="28" w:type="dxa"/>
            </w:tcMar>
            <w:vAlign w:val="center"/>
          </w:tcPr>
          <w:p w14:paraId="324DA8C9" w14:textId="77777777" w:rsidR="0008774B" w:rsidRPr="00795F17" w:rsidRDefault="0008774B" w:rsidP="0065243A">
            <w:pPr>
              <w:pStyle w:val="Teksttabelisrodek"/>
            </w:pPr>
            <w:r w:rsidRPr="00795F17">
              <w:t>65,7%</w:t>
            </w:r>
          </w:p>
        </w:tc>
        <w:tc>
          <w:tcPr>
            <w:tcW w:w="1696" w:type="dxa"/>
            <w:tcMar>
              <w:left w:w="28" w:type="dxa"/>
              <w:right w:w="28" w:type="dxa"/>
            </w:tcMar>
            <w:vAlign w:val="center"/>
          </w:tcPr>
          <w:p w14:paraId="6850EBBA" w14:textId="77777777" w:rsidR="0008774B" w:rsidRPr="00795F17" w:rsidRDefault="0008774B" w:rsidP="0065243A">
            <w:pPr>
              <w:pStyle w:val="Teksttabelisrodek"/>
            </w:pPr>
            <w:r w:rsidRPr="00795F17">
              <w:t>proc. wykonanych ocen</w:t>
            </w:r>
          </w:p>
        </w:tc>
      </w:tr>
      <w:tr w:rsidR="0008774B" w:rsidRPr="00795F17" w14:paraId="7EFBADF9" w14:textId="77777777" w:rsidTr="00B53F7C">
        <w:trPr>
          <w:trHeight w:val="454"/>
        </w:trPr>
        <w:tc>
          <w:tcPr>
            <w:tcW w:w="4106" w:type="dxa"/>
            <w:shd w:val="clear" w:color="auto" w:fill="auto"/>
            <w:noWrap/>
            <w:tcMar>
              <w:left w:w="28" w:type="dxa"/>
              <w:right w:w="28" w:type="dxa"/>
            </w:tcMar>
            <w:vAlign w:val="center"/>
            <w:hideMark/>
          </w:tcPr>
          <w:p w14:paraId="01A40072" w14:textId="77777777" w:rsidR="0008774B" w:rsidRPr="00795F17" w:rsidRDefault="0008774B" w:rsidP="0044393D">
            <w:pPr>
              <w:pStyle w:val="Teksttabelilewy"/>
            </w:pPr>
            <w:r w:rsidRPr="00795F17">
              <w:t>Liczba jcwp, w których nie stwierdzono przekroczeń powyżej 50% wartości odchylenia od normy (kryterium przyjęte dla oceny skuteczności działań)</w:t>
            </w:r>
          </w:p>
        </w:tc>
        <w:tc>
          <w:tcPr>
            <w:tcW w:w="795" w:type="dxa"/>
            <w:shd w:val="clear" w:color="auto" w:fill="auto"/>
            <w:noWrap/>
            <w:tcMar>
              <w:left w:w="28" w:type="dxa"/>
              <w:right w:w="28" w:type="dxa"/>
            </w:tcMar>
            <w:vAlign w:val="center"/>
            <w:hideMark/>
          </w:tcPr>
          <w:p w14:paraId="0BB1C6B8" w14:textId="77777777" w:rsidR="0008774B" w:rsidRPr="00795F17" w:rsidRDefault="0008774B" w:rsidP="0065243A">
            <w:pPr>
              <w:pStyle w:val="Teksttabelisrodek"/>
            </w:pPr>
            <w:r w:rsidRPr="00795F17">
              <w:t>170</w:t>
            </w:r>
          </w:p>
        </w:tc>
        <w:tc>
          <w:tcPr>
            <w:tcW w:w="764" w:type="dxa"/>
            <w:shd w:val="clear" w:color="auto" w:fill="auto"/>
            <w:noWrap/>
            <w:tcMar>
              <w:left w:w="28" w:type="dxa"/>
              <w:right w:w="28" w:type="dxa"/>
            </w:tcMar>
            <w:vAlign w:val="center"/>
            <w:hideMark/>
          </w:tcPr>
          <w:p w14:paraId="3E214841" w14:textId="77777777" w:rsidR="0008774B" w:rsidRPr="00795F17" w:rsidRDefault="0008774B" w:rsidP="0065243A">
            <w:pPr>
              <w:pStyle w:val="Teksttabelisrodek"/>
            </w:pPr>
            <w:r w:rsidRPr="00795F17">
              <w:t>29,7%</w:t>
            </w:r>
          </w:p>
        </w:tc>
        <w:tc>
          <w:tcPr>
            <w:tcW w:w="820" w:type="dxa"/>
            <w:tcMar>
              <w:left w:w="28" w:type="dxa"/>
              <w:right w:w="28" w:type="dxa"/>
            </w:tcMar>
            <w:vAlign w:val="center"/>
          </w:tcPr>
          <w:p w14:paraId="1DDDA890" w14:textId="77777777" w:rsidR="0008774B" w:rsidRPr="00795F17" w:rsidRDefault="0008774B" w:rsidP="0065243A">
            <w:pPr>
              <w:pStyle w:val="Teksttabelisrodek"/>
            </w:pPr>
            <w:r w:rsidRPr="00795F17">
              <w:t>170</w:t>
            </w:r>
          </w:p>
        </w:tc>
        <w:tc>
          <w:tcPr>
            <w:tcW w:w="881" w:type="dxa"/>
            <w:tcMar>
              <w:left w:w="28" w:type="dxa"/>
              <w:right w:w="28" w:type="dxa"/>
            </w:tcMar>
            <w:vAlign w:val="center"/>
          </w:tcPr>
          <w:p w14:paraId="5B986E48" w14:textId="77777777" w:rsidR="0008774B" w:rsidRPr="00795F17" w:rsidRDefault="0008774B" w:rsidP="0065243A">
            <w:pPr>
              <w:pStyle w:val="Teksttabelisrodek"/>
            </w:pPr>
            <w:r w:rsidRPr="00795F17">
              <w:t>42,5%</w:t>
            </w:r>
          </w:p>
        </w:tc>
        <w:tc>
          <w:tcPr>
            <w:tcW w:w="1696" w:type="dxa"/>
            <w:tcMar>
              <w:left w:w="28" w:type="dxa"/>
              <w:right w:w="28" w:type="dxa"/>
            </w:tcMar>
            <w:vAlign w:val="center"/>
          </w:tcPr>
          <w:p w14:paraId="01CBB56C" w14:textId="77777777" w:rsidR="0008774B" w:rsidRPr="00795F17" w:rsidRDefault="0008774B" w:rsidP="0065243A">
            <w:pPr>
              <w:pStyle w:val="Teksttabelisrodek"/>
            </w:pPr>
            <w:r w:rsidRPr="00795F17">
              <w:t>proc. ocen o wymaganej redukcji</w:t>
            </w:r>
          </w:p>
        </w:tc>
      </w:tr>
      <w:tr w:rsidR="0008774B" w:rsidRPr="00795F17" w14:paraId="6B1F8C13" w14:textId="77777777" w:rsidTr="00B53F7C">
        <w:trPr>
          <w:trHeight w:val="454"/>
        </w:trPr>
        <w:tc>
          <w:tcPr>
            <w:tcW w:w="4106" w:type="dxa"/>
            <w:shd w:val="clear" w:color="auto" w:fill="auto"/>
            <w:noWrap/>
            <w:tcMar>
              <w:left w:w="28" w:type="dxa"/>
              <w:right w:w="28" w:type="dxa"/>
            </w:tcMar>
            <w:vAlign w:val="center"/>
            <w:hideMark/>
          </w:tcPr>
          <w:p w14:paraId="184E1D14" w14:textId="77777777" w:rsidR="0008774B" w:rsidRPr="00795F17" w:rsidRDefault="0008774B" w:rsidP="0044393D">
            <w:pPr>
              <w:pStyle w:val="Teksttabelilewy"/>
            </w:pPr>
            <w:r w:rsidRPr="00795F17">
              <w:t>Liczba jcwp, w których stosowano działania i uzyskano skuteczność redukcji dla liczby oznaczeń</w:t>
            </w:r>
          </w:p>
        </w:tc>
        <w:tc>
          <w:tcPr>
            <w:tcW w:w="795" w:type="dxa"/>
            <w:shd w:val="clear" w:color="auto" w:fill="auto"/>
            <w:noWrap/>
            <w:tcMar>
              <w:left w:w="28" w:type="dxa"/>
              <w:right w:w="28" w:type="dxa"/>
            </w:tcMar>
            <w:vAlign w:val="center"/>
            <w:hideMark/>
          </w:tcPr>
          <w:p w14:paraId="07BE36CD" w14:textId="77777777" w:rsidR="0008774B" w:rsidRPr="00795F17" w:rsidRDefault="0008774B" w:rsidP="0065243A">
            <w:pPr>
              <w:pStyle w:val="Teksttabelisrodek"/>
            </w:pPr>
            <w:r w:rsidRPr="00795F17">
              <w:t>571</w:t>
            </w:r>
          </w:p>
        </w:tc>
        <w:tc>
          <w:tcPr>
            <w:tcW w:w="764" w:type="dxa"/>
            <w:shd w:val="clear" w:color="auto" w:fill="auto"/>
            <w:noWrap/>
            <w:tcMar>
              <w:left w:w="28" w:type="dxa"/>
              <w:right w:w="28" w:type="dxa"/>
            </w:tcMar>
            <w:vAlign w:val="center"/>
            <w:hideMark/>
          </w:tcPr>
          <w:p w14:paraId="2749023C" w14:textId="77777777" w:rsidR="0008774B" w:rsidRPr="00795F17" w:rsidRDefault="0008774B" w:rsidP="0065243A">
            <w:pPr>
              <w:pStyle w:val="Teksttabelisrodek"/>
            </w:pPr>
            <w:r w:rsidRPr="00795F17">
              <w:t>99,7%</w:t>
            </w:r>
          </w:p>
        </w:tc>
        <w:tc>
          <w:tcPr>
            <w:tcW w:w="820" w:type="dxa"/>
            <w:tcMar>
              <w:left w:w="28" w:type="dxa"/>
              <w:right w:w="28" w:type="dxa"/>
            </w:tcMar>
            <w:vAlign w:val="center"/>
          </w:tcPr>
          <w:p w14:paraId="36E76E45" w14:textId="77777777" w:rsidR="0008774B" w:rsidRPr="00795F17" w:rsidRDefault="0008774B" w:rsidP="0065243A">
            <w:pPr>
              <w:pStyle w:val="Teksttabelisrodek"/>
            </w:pPr>
            <w:r w:rsidRPr="00795F17">
              <w:t>398</w:t>
            </w:r>
          </w:p>
        </w:tc>
        <w:tc>
          <w:tcPr>
            <w:tcW w:w="881" w:type="dxa"/>
            <w:tcMar>
              <w:left w:w="28" w:type="dxa"/>
              <w:right w:w="28" w:type="dxa"/>
            </w:tcMar>
            <w:vAlign w:val="center"/>
          </w:tcPr>
          <w:p w14:paraId="677E28ED" w14:textId="77777777" w:rsidR="0008774B" w:rsidRPr="00795F17" w:rsidRDefault="0008774B" w:rsidP="0065243A">
            <w:pPr>
              <w:pStyle w:val="Teksttabelisrodek"/>
            </w:pPr>
            <w:r w:rsidRPr="00795F17">
              <w:t>99,5%</w:t>
            </w:r>
          </w:p>
        </w:tc>
        <w:tc>
          <w:tcPr>
            <w:tcW w:w="1696" w:type="dxa"/>
            <w:tcMar>
              <w:left w:w="28" w:type="dxa"/>
              <w:right w:w="28" w:type="dxa"/>
            </w:tcMar>
            <w:vAlign w:val="center"/>
          </w:tcPr>
          <w:p w14:paraId="6DF50075" w14:textId="77777777" w:rsidR="0008774B" w:rsidRPr="00795F17" w:rsidRDefault="0008774B" w:rsidP="0065243A">
            <w:pPr>
              <w:pStyle w:val="Teksttabelisrodek"/>
            </w:pPr>
            <w:r w:rsidRPr="00795F17">
              <w:t>proc. ocen o wymaganej redukcji z działaniami</w:t>
            </w:r>
          </w:p>
        </w:tc>
      </w:tr>
      <w:tr w:rsidR="0008774B" w:rsidRPr="00795F17" w14:paraId="305DE7B3" w14:textId="77777777" w:rsidTr="00B53F7C">
        <w:trPr>
          <w:trHeight w:val="454"/>
        </w:trPr>
        <w:tc>
          <w:tcPr>
            <w:tcW w:w="4106" w:type="dxa"/>
            <w:shd w:val="clear" w:color="auto" w:fill="auto"/>
            <w:noWrap/>
            <w:tcMar>
              <w:left w:w="28" w:type="dxa"/>
              <w:right w:w="28" w:type="dxa"/>
            </w:tcMar>
            <w:vAlign w:val="center"/>
            <w:hideMark/>
          </w:tcPr>
          <w:p w14:paraId="344DB39B" w14:textId="77777777" w:rsidR="0008774B" w:rsidRPr="00795F17" w:rsidRDefault="0008774B" w:rsidP="0044393D">
            <w:pPr>
              <w:pStyle w:val="Teksttabelilewy"/>
            </w:pPr>
            <w:r w:rsidRPr="00795F17">
              <w:t>Liczba działań dających założoną skuteczność redukcji dla liczby oznaczeń i maks. przekroczenie dla pojedynczego oznaczenia do 50%</w:t>
            </w:r>
          </w:p>
        </w:tc>
        <w:tc>
          <w:tcPr>
            <w:tcW w:w="795" w:type="dxa"/>
            <w:shd w:val="clear" w:color="auto" w:fill="auto"/>
            <w:noWrap/>
            <w:tcMar>
              <w:left w:w="28" w:type="dxa"/>
              <w:right w:w="28" w:type="dxa"/>
            </w:tcMar>
            <w:vAlign w:val="center"/>
            <w:hideMark/>
          </w:tcPr>
          <w:p w14:paraId="23F02125" w14:textId="77777777" w:rsidR="0008774B" w:rsidRPr="00795F17" w:rsidRDefault="0008774B" w:rsidP="0065243A">
            <w:pPr>
              <w:pStyle w:val="Teksttabelisrodek"/>
            </w:pPr>
            <w:r w:rsidRPr="00795F17">
              <w:t>147</w:t>
            </w:r>
          </w:p>
        </w:tc>
        <w:tc>
          <w:tcPr>
            <w:tcW w:w="764" w:type="dxa"/>
            <w:shd w:val="clear" w:color="auto" w:fill="auto"/>
            <w:noWrap/>
            <w:tcMar>
              <w:left w:w="28" w:type="dxa"/>
              <w:right w:w="28" w:type="dxa"/>
            </w:tcMar>
            <w:vAlign w:val="center"/>
            <w:hideMark/>
          </w:tcPr>
          <w:p w14:paraId="4E344821" w14:textId="77777777" w:rsidR="0008774B" w:rsidRPr="00795F17" w:rsidRDefault="0008774B" w:rsidP="0065243A">
            <w:pPr>
              <w:pStyle w:val="Teksttabelisrodek"/>
            </w:pPr>
            <w:r w:rsidRPr="00795F17">
              <w:t>25,7%</w:t>
            </w:r>
          </w:p>
        </w:tc>
        <w:tc>
          <w:tcPr>
            <w:tcW w:w="820" w:type="dxa"/>
            <w:tcMar>
              <w:left w:w="28" w:type="dxa"/>
              <w:right w:w="28" w:type="dxa"/>
            </w:tcMar>
            <w:vAlign w:val="center"/>
          </w:tcPr>
          <w:p w14:paraId="46C002F6" w14:textId="77777777" w:rsidR="0008774B" w:rsidRPr="00795F17" w:rsidRDefault="0008774B" w:rsidP="0065243A">
            <w:pPr>
              <w:pStyle w:val="Teksttabelisrodek"/>
            </w:pPr>
            <w:r w:rsidRPr="00795F17">
              <w:t>130</w:t>
            </w:r>
          </w:p>
        </w:tc>
        <w:tc>
          <w:tcPr>
            <w:tcW w:w="881" w:type="dxa"/>
            <w:tcMar>
              <w:left w:w="28" w:type="dxa"/>
              <w:right w:w="28" w:type="dxa"/>
            </w:tcMar>
            <w:vAlign w:val="center"/>
          </w:tcPr>
          <w:p w14:paraId="4F3E8390" w14:textId="77777777" w:rsidR="0008774B" w:rsidRPr="00795F17" w:rsidRDefault="0008774B" w:rsidP="0065243A">
            <w:pPr>
              <w:pStyle w:val="Teksttabelisrodek"/>
            </w:pPr>
            <w:r w:rsidRPr="00795F17">
              <w:t>32,7%</w:t>
            </w:r>
          </w:p>
        </w:tc>
        <w:tc>
          <w:tcPr>
            <w:tcW w:w="1696" w:type="dxa"/>
            <w:tcMar>
              <w:left w:w="28" w:type="dxa"/>
              <w:right w:w="28" w:type="dxa"/>
            </w:tcMar>
            <w:vAlign w:val="center"/>
          </w:tcPr>
          <w:p w14:paraId="2C4A103E" w14:textId="77777777" w:rsidR="0008774B" w:rsidRPr="00795F17" w:rsidRDefault="0008774B" w:rsidP="0065243A">
            <w:pPr>
              <w:pStyle w:val="Teksttabelisrodek"/>
            </w:pPr>
            <w:r w:rsidRPr="00795F17">
              <w:t>proc. ocen jw., gdzie przekroczenia były niższe niż 50%</w:t>
            </w:r>
          </w:p>
        </w:tc>
      </w:tr>
    </w:tbl>
    <w:p w14:paraId="1D8E9B51" w14:textId="7FDFC586" w:rsidR="0008774B" w:rsidRPr="00795F17" w:rsidRDefault="0008774B" w:rsidP="0044393D">
      <w:pPr>
        <w:pStyle w:val="rdo"/>
      </w:pPr>
      <w:r w:rsidRPr="00795F17">
        <w:t xml:space="preserve">Źródło: </w:t>
      </w:r>
      <w:r w:rsidR="00FD7248" w:rsidRPr="00795F17">
        <w:t>opracowanie własne</w:t>
      </w:r>
    </w:p>
    <w:p w14:paraId="7C4C0C43" w14:textId="7B74ACA9" w:rsidR="0008774B" w:rsidRPr="00795F17" w:rsidRDefault="0008774B" w:rsidP="00867E43">
      <w:pPr>
        <w:pStyle w:val="Tabela"/>
      </w:pPr>
      <w:bookmarkStart w:id="860" w:name="_Toc66341974"/>
      <w:bookmarkStart w:id="861" w:name="_Toc68703764"/>
      <w:r w:rsidRPr="00795F17">
        <w:t xml:space="preserve">Tabela </w:t>
      </w:r>
      <w:fldSimple w:instr=" STYLEREF 1 \s ">
        <w:r w:rsidR="00550571">
          <w:rPr>
            <w:noProof/>
          </w:rPr>
          <w:t>13</w:t>
        </w:r>
      </w:fldSimple>
      <w:r w:rsidR="00BB3B21" w:rsidRPr="00795F17">
        <w:noBreakHyphen/>
      </w:r>
      <w:fldSimple w:instr=" SEQ Tabela \* ARABIC \s 1 ">
        <w:r w:rsidR="00550571">
          <w:rPr>
            <w:noProof/>
          </w:rPr>
          <w:t>17</w:t>
        </w:r>
      </w:fldSimple>
      <w:r w:rsidRPr="00795F17">
        <w:tab/>
        <w:t xml:space="preserve">Skuteczność działań dla kategorii jcwp jeziornych w zakresie oceny substancji priorytetowych w wodzie </w:t>
      </w:r>
      <w:r w:rsidR="00F326BD" w:rsidRPr="00795F17">
        <w:t>-</w:t>
      </w:r>
      <w:r w:rsidRPr="00795F17">
        <w:t xml:space="preserve"> analiza statystyczna obejmująca wszystkie obszary dorzeczy</w:t>
      </w:r>
      <w:bookmarkEnd w:id="860"/>
      <w:bookmarkEnd w:id="86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112"/>
        <w:gridCol w:w="791"/>
        <w:gridCol w:w="791"/>
        <w:gridCol w:w="791"/>
        <w:gridCol w:w="791"/>
        <w:gridCol w:w="1786"/>
      </w:tblGrid>
      <w:tr w:rsidR="0008774B" w:rsidRPr="00795F17" w14:paraId="569D2806" w14:textId="77777777" w:rsidTr="008217D6">
        <w:trPr>
          <w:cantSplit/>
          <w:trHeight w:val="454"/>
          <w:tblHeader/>
        </w:trPr>
        <w:tc>
          <w:tcPr>
            <w:tcW w:w="4248" w:type="dxa"/>
            <w:shd w:val="clear" w:color="auto" w:fill="BFBFBF" w:themeFill="background1" w:themeFillShade="BF"/>
            <w:noWrap/>
            <w:tcMar>
              <w:left w:w="28" w:type="dxa"/>
              <w:right w:w="28" w:type="dxa"/>
            </w:tcMar>
            <w:vAlign w:val="center"/>
          </w:tcPr>
          <w:p w14:paraId="0C7F66EC" w14:textId="77777777" w:rsidR="0008774B" w:rsidRPr="00795F17" w:rsidRDefault="0008774B" w:rsidP="0044393D">
            <w:pPr>
              <w:pStyle w:val="Teksttabelinaglowek"/>
            </w:pPr>
            <w:r w:rsidRPr="00795F17">
              <w:t>Ocena skuteczności działań w jcwp LW</w:t>
            </w:r>
          </w:p>
        </w:tc>
        <w:tc>
          <w:tcPr>
            <w:tcW w:w="1630" w:type="dxa"/>
            <w:gridSpan w:val="2"/>
            <w:shd w:val="clear" w:color="auto" w:fill="BFBFBF" w:themeFill="background1" w:themeFillShade="BF"/>
            <w:noWrap/>
            <w:tcMar>
              <w:left w:w="28" w:type="dxa"/>
              <w:right w:w="28" w:type="dxa"/>
            </w:tcMar>
            <w:vAlign w:val="center"/>
          </w:tcPr>
          <w:p w14:paraId="0E9C1386" w14:textId="77777777" w:rsidR="0008774B" w:rsidRPr="00795F17" w:rsidRDefault="0008774B" w:rsidP="0044393D">
            <w:pPr>
              <w:pStyle w:val="Teksttabelinaglowek"/>
            </w:pPr>
            <w:r w:rsidRPr="00795F17">
              <w:t>Liczba jcwp</w:t>
            </w:r>
          </w:p>
        </w:tc>
        <w:tc>
          <w:tcPr>
            <w:tcW w:w="1630" w:type="dxa"/>
            <w:gridSpan w:val="2"/>
            <w:shd w:val="clear" w:color="auto" w:fill="BFBFBF" w:themeFill="background1" w:themeFillShade="BF"/>
            <w:tcMar>
              <w:left w:w="28" w:type="dxa"/>
              <w:right w:w="28" w:type="dxa"/>
            </w:tcMar>
            <w:vAlign w:val="center"/>
          </w:tcPr>
          <w:p w14:paraId="14A5C078" w14:textId="09E3177C" w:rsidR="0008774B" w:rsidRPr="00795F17" w:rsidRDefault="0008774B" w:rsidP="0044393D">
            <w:pPr>
              <w:pStyle w:val="Teksttabelinaglowek"/>
            </w:pPr>
            <w:r w:rsidRPr="00795F17">
              <w:t xml:space="preserve">Udział </w:t>
            </w:r>
            <w:r w:rsidRPr="00795F17">
              <w:br/>
              <w:t xml:space="preserve">w liczbie jcwp </w:t>
            </w:r>
            <w:r w:rsidR="00EA4FF5" w:rsidRPr="00795F17">
              <w:t>(%)</w:t>
            </w:r>
          </w:p>
        </w:tc>
        <w:tc>
          <w:tcPr>
            <w:tcW w:w="1843" w:type="dxa"/>
            <w:shd w:val="clear" w:color="auto" w:fill="BFBFBF" w:themeFill="background1" w:themeFillShade="BF"/>
            <w:tcMar>
              <w:left w:w="28" w:type="dxa"/>
              <w:right w:w="28" w:type="dxa"/>
            </w:tcMar>
            <w:vAlign w:val="center"/>
          </w:tcPr>
          <w:p w14:paraId="35D56554" w14:textId="77777777" w:rsidR="0008774B" w:rsidRPr="00795F17" w:rsidRDefault="0008774B" w:rsidP="0044393D">
            <w:pPr>
              <w:pStyle w:val="Teksttabelinaglowek"/>
            </w:pPr>
            <w:r w:rsidRPr="00795F17">
              <w:t>Uwagi</w:t>
            </w:r>
          </w:p>
        </w:tc>
      </w:tr>
      <w:tr w:rsidR="0008774B" w:rsidRPr="00795F17" w14:paraId="63B9ECEC" w14:textId="77777777" w:rsidTr="00B53F7C">
        <w:trPr>
          <w:trHeight w:val="454"/>
        </w:trPr>
        <w:tc>
          <w:tcPr>
            <w:tcW w:w="4248" w:type="dxa"/>
            <w:shd w:val="clear" w:color="auto" w:fill="auto"/>
            <w:noWrap/>
            <w:tcMar>
              <w:left w:w="28" w:type="dxa"/>
              <w:right w:w="28" w:type="dxa"/>
            </w:tcMar>
            <w:vAlign w:val="center"/>
          </w:tcPr>
          <w:p w14:paraId="66154638" w14:textId="77777777" w:rsidR="0008774B" w:rsidRPr="00795F17" w:rsidRDefault="0008774B" w:rsidP="0044393D">
            <w:pPr>
              <w:pStyle w:val="Teksttabelilewy"/>
            </w:pPr>
            <w:r w:rsidRPr="00795F17">
              <w:t>Liczba jcwp ze realizowanym lub zrealizowanym min. 1 zestawem działań ciągłych</w:t>
            </w:r>
          </w:p>
        </w:tc>
        <w:tc>
          <w:tcPr>
            <w:tcW w:w="1630" w:type="dxa"/>
            <w:gridSpan w:val="2"/>
            <w:shd w:val="clear" w:color="auto" w:fill="auto"/>
            <w:noWrap/>
            <w:tcMar>
              <w:left w:w="28" w:type="dxa"/>
              <w:right w:w="28" w:type="dxa"/>
            </w:tcMar>
            <w:vAlign w:val="center"/>
          </w:tcPr>
          <w:p w14:paraId="5933BC97" w14:textId="77777777" w:rsidR="0008774B" w:rsidRPr="00795F17" w:rsidRDefault="0008774B" w:rsidP="0065243A">
            <w:pPr>
              <w:pStyle w:val="Teksttabelisrodek"/>
            </w:pPr>
            <w:r w:rsidRPr="00795F17">
              <w:t>686</w:t>
            </w:r>
          </w:p>
        </w:tc>
        <w:tc>
          <w:tcPr>
            <w:tcW w:w="1630" w:type="dxa"/>
            <w:gridSpan w:val="2"/>
            <w:tcMar>
              <w:left w:w="28" w:type="dxa"/>
              <w:right w:w="28" w:type="dxa"/>
            </w:tcMar>
            <w:vAlign w:val="center"/>
          </w:tcPr>
          <w:p w14:paraId="30D6DC6D" w14:textId="011AE373" w:rsidR="0008774B" w:rsidRPr="00795F17" w:rsidRDefault="0008774B" w:rsidP="0065243A">
            <w:pPr>
              <w:pStyle w:val="Teksttabelisrodek"/>
            </w:pPr>
            <w:r w:rsidRPr="00795F17">
              <w:t>65,7</w:t>
            </w:r>
          </w:p>
        </w:tc>
        <w:tc>
          <w:tcPr>
            <w:tcW w:w="1843" w:type="dxa"/>
            <w:tcMar>
              <w:left w:w="28" w:type="dxa"/>
              <w:right w:w="28" w:type="dxa"/>
            </w:tcMar>
            <w:vAlign w:val="center"/>
          </w:tcPr>
          <w:p w14:paraId="3DD306D5" w14:textId="77777777" w:rsidR="0008774B" w:rsidRPr="00795F17" w:rsidRDefault="0008774B" w:rsidP="0065243A">
            <w:pPr>
              <w:pStyle w:val="Teksttabelisrodek"/>
            </w:pPr>
            <w:r w:rsidRPr="00795F17">
              <w:t>-</w:t>
            </w:r>
          </w:p>
        </w:tc>
      </w:tr>
      <w:tr w:rsidR="0008774B" w:rsidRPr="00795F17" w14:paraId="73E7B598" w14:textId="77777777" w:rsidTr="00B53F7C">
        <w:trPr>
          <w:trHeight w:val="454"/>
        </w:trPr>
        <w:tc>
          <w:tcPr>
            <w:tcW w:w="4248" w:type="dxa"/>
            <w:shd w:val="clear" w:color="auto" w:fill="auto"/>
            <w:noWrap/>
            <w:tcMar>
              <w:left w:w="28" w:type="dxa"/>
              <w:right w:w="28" w:type="dxa"/>
            </w:tcMar>
            <w:vAlign w:val="center"/>
            <w:hideMark/>
          </w:tcPr>
          <w:p w14:paraId="6EC307E0" w14:textId="77777777" w:rsidR="0008774B" w:rsidRPr="00795F17" w:rsidRDefault="0008774B" w:rsidP="0044393D">
            <w:pPr>
              <w:pStyle w:val="Teksttabelilewy"/>
            </w:pPr>
            <w:r w:rsidRPr="00795F17">
              <w:t>Liczba jcwp ze zrealizowanym min. 1 działaniem jednorazowym</w:t>
            </w:r>
          </w:p>
        </w:tc>
        <w:tc>
          <w:tcPr>
            <w:tcW w:w="1630" w:type="dxa"/>
            <w:gridSpan w:val="2"/>
            <w:shd w:val="clear" w:color="auto" w:fill="auto"/>
            <w:noWrap/>
            <w:tcMar>
              <w:left w:w="28" w:type="dxa"/>
              <w:right w:w="28" w:type="dxa"/>
            </w:tcMar>
            <w:vAlign w:val="center"/>
            <w:hideMark/>
          </w:tcPr>
          <w:p w14:paraId="4B121D07" w14:textId="77777777" w:rsidR="0008774B" w:rsidRPr="00795F17" w:rsidRDefault="0008774B" w:rsidP="0065243A">
            <w:pPr>
              <w:pStyle w:val="Teksttabelisrodek"/>
            </w:pPr>
            <w:r w:rsidRPr="00795F17">
              <w:t>14</w:t>
            </w:r>
          </w:p>
        </w:tc>
        <w:tc>
          <w:tcPr>
            <w:tcW w:w="1630" w:type="dxa"/>
            <w:gridSpan w:val="2"/>
            <w:tcMar>
              <w:left w:w="28" w:type="dxa"/>
              <w:right w:w="28" w:type="dxa"/>
            </w:tcMar>
            <w:vAlign w:val="center"/>
          </w:tcPr>
          <w:p w14:paraId="10F06ABD" w14:textId="7F945E62" w:rsidR="0008774B" w:rsidRPr="00795F17" w:rsidRDefault="0008774B" w:rsidP="0065243A">
            <w:pPr>
              <w:pStyle w:val="Teksttabelisrodek"/>
            </w:pPr>
            <w:r w:rsidRPr="00795F17">
              <w:t>1,3</w:t>
            </w:r>
          </w:p>
        </w:tc>
        <w:tc>
          <w:tcPr>
            <w:tcW w:w="1843" w:type="dxa"/>
            <w:tcMar>
              <w:left w:w="28" w:type="dxa"/>
              <w:right w:w="28" w:type="dxa"/>
            </w:tcMar>
            <w:vAlign w:val="center"/>
          </w:tcPr>
          <w:p w14:paraId="723B9C4A" w14:textId="77777777" w:rsidR="0008774B" w:rsidRPr="00795F17" w:rsidRDefault="0008774B" w:rsidP="0065243A">
            <w:pPr>
              <w:pStyle w:val="Teksttabelisrodek"/>
            </w:pPr>
            <w:r w:rsidRPr="00795F17">
              <w:t>-</w:t>
            </w:r>
          </w:p>
        </w:tc>
      </w:tr>
      <w:tr w:rsidR="0008774B" w:rsidRPr="00795F17" w14:paraId="2F29D4C9" w14:textId="77777777" w:rsidTr="00B53F7C">
        <w:trPr>
          <w:trHeight w:val="454"/>
        </w:trPr>
        <w:tc>
          <w:tcPr>
            <w:tcW w:w="4248" w:type="dxa"/>
            <w:shd w:val="clear" w:color="auto" w:fill="auto"/>
            <w:noWrap/>
            <w:tcMar>
              <w:left w:w="28" w:type="dxa"/>
              <w:right w:w="28" w:type="dxa"/>
            </w:tcMar>
            <w:vAlign w:val="center"/>
            <w:hideMark/>
          </w:tcPr>
          <w:p w14:paraId="1B2E8C05" w14:textId="77777777" w:rsidR="0008774B" w:rsidRPr="00795F17" w:rsidRDefault="0008774B" w:rsidP="0044393D">
            <w:pPr>
              <w:pStyle w:val="Teksttabelilewy"/>
            </w:pPr>
            <w:r w:rsidRPr="00795F17">
              <w:t xml:space="preserve">Liczba ocen jcwp z wynikami umożliwiającymi uwzględnienie w ocenie skuteczności </w:t>
            </w:r>
          </w:p>
        </w:tc>
        <w:tc>
          <w:tcPr>
            <w:tcW w:w="1630" w:type="dxa"/>
            <w:gridSpan w:val="2"/>
            <w:shd w:val="clear" w:color="auto" w:fill="auto"/>
            <w:noWrap/>
            <w:tcMar>
              <w:left w:w="28" w:type="dxa"/>
              <w:right w:w="28" w:type="dxa"/>
            </w:tcMar>
            <w:vAlign w:val="center"/>
            <w:hideMark/>
          </w:tcPr>
          <w:p w14:paraId="63BE62C6" w14:textId="77777777" w:rsidR="0008774B" w:rsidRPr="00795F17" w:rsidRDefault="0008774B" w:rsidP="0065243A">
            <w:pPr>
              <w:pStyle w:val="Teksttabelisrodek"/>
            </w:pPr>
            <w:r w:rsidRPr="00795F17">
              <w:t>202</w:t>
            </w:r>
          </w:p>
        </w:tc>
        <w:tc>
          <w:tcPr>
            <w:tcW w:w="1630" w:type="dxa"/>
            <w:gridSpan w:val="2"/>
            <w:tcMar>
              <w:left w:w="28" w:type="dxa"/>
              <w:right w:w="28" w:type="dxa"/>
            </w:tcMar>
            <w:vAlign w:val="center"/>
          </w:tcPr>
          <w:p w14:paraId="19E0204C" w14:textId="79F5CADD" w:rsidR="0008774B" w:rsidRPr="00795F17" w:rsidRDefault="0008774B" w:rsidP="0065243A">
            <w:pPr>
              <w:pStyle w:val="Teksttabelisrodek"/>
            </w:pPr>
            <w:r w:rsidRPr="00795F17">
              <w:t>19,3</w:t>
            </w:r>
          </w:p>
        </w:tc>
        <w:tc>
          <w:tcPr>
            <w:tcW w:w="1843" w:type="dxa"/>
            <w:tcMar>
              <w:left w:w="28" w:type="dxa"/>
              <w:right w:w="28" w:type="dxa"/>
            </w:tcMar>
            <w:vAlign w:val="center"/>
          </w:tcPr>
          <w:p w14:paraId="4643B955" w14:textId="77777777" w:rsidR="0008774B" w:rsidRPr="00795F17" w:rsidRDefault="0008774B" w:rsidP="0065243A">
            <w:pPr>
              <w:pStyle w:val="Teksttabelisrodek"/>
            </w:pPr>
            <w:r w:rsidRPr="00795F17">
              <w:t>-</w:t>
            </w:r>
          </w:p>
        </w:tc>
      </w:tr>
      <w:tr w:rsidR="0008774B" w:rsidRPr="00795F17" w14:paraId="7C9E01AD" w14:textId="77777777" w:rsidTr="00CC513F">
        <w:trPr>
          <w:trHeight w:val="454"/>
        </w:trPr>
        <w:tc>
          <w:tcPr>
            <w:tcW w:w="4248" w:type="dxa"/>
            <w:shd w:val="clear" w:color="auto" w:fill="D9D9D9" w:themeFill="background1" w:themeFillShade="D9"/>
            <w:noWrap/>
            <w:tcMar>
              <w:left w:w="28" w:type="dxa"/>
              <w:right w:w="28" w:type="dxa"/>
            </w:tcMar>
            <w:vAlign w:val="center"/>
          </w:tcPr>
          <w:p w14:paraId="72D4F3DD" w14:textId="77777777" w:rsidR="0008774B" w:rsidRPr="00795F17" w:rsidRDefault="0008774B" w:rsidP="00CC513F">
            <w:pPr>
              <w:pStyle w:val="Teksttabelisrodek"/>
            </w:pPr>
            <w:r w:rsidRPr="00795F17">
              <w:t>Skuteczność redukcji stężeń oceniana jako odsetek wykonanych oznaczeń, dla których uzyskano redukcję stężenia</w:t>
            </w:r>
          </w:p>
        </w:tc>
        <w:tc>
          <w:tcPr>
            <w:tcW w:w="1630" w:type="dxa"/>
            <w:gridSpan w:val="2"/>
            <w:shd w:val="clear" w:color="auto" w:fill="D9D9D9" w:themeFill="background1" w:themeFillShade="D9"/>
            <w:noWrap/>
            <w:tcMar>
              <w:left w:w="28" w:type="dxa"/>
              <w:right w:w="28" w:type="dxa"/>
            </w:tcMar>
            <w:vAlign w:val="center"/>
          </w:tcPr>
          <w:p w14:paraId="6E9C651C" w14:textId="77777777" w:rsidR="0008774B" w:rsidRPr="00795F17" w:rsidRDefault="0008774B" w:rsidP="00CC513F">
            <w:pPr>
              <w:pStyle w:val="Teksttabelisrodek"/>
            </w:pPr>
            <w:r w:rsidRPr="00795F17">
              <w:t>Co najmniej 50% oznaczeń</w:t>
            </w:r>
          </w:p>
        </w:tc>
        <w:tc>
          <w:tcPr>
            <w:tcW w:w="1630" w:type="dxa"/>
            <w:gridSpan w:val="2"/>
            <w:shd w:val="clear" w:color="auto" w:fill="D9D9D9" w:themeFill="background1" w:themeFillShade="D9"/>
            <w:tcMar>
              <w:left w:w="28" w:type="dxa"/>
              <w:right w:w="28" w:type="dxa"/>
            </w:tcMar>
            <w:vAlign w:val="center"/>
          </w:tcPr>
          <w:p w14:paraId="00DFDEE2" w14:textId="77777777" w:rsidR="0008774B" w:rsidRPr="00795F17" w:rsidRDefault="0008774B" w:rsidP="00CC513F">
            <w:pPr>
              <w:pStyle w:val="Teksttabelisrodek"/>
            </w:pPr>
            <w:r w:rsidRPr="00795F17">
              <w:t>Co najmniej 85% oznaczeń</w:t>
            </w:r>
          </w:p>
        </w:tc>
        <w:tc>
          <w:tcPr>
            <w:tcW w:w="1843" w:type="dxa"/>
            <w:shd w:val="clear" w:color="auto" w:fill="D9D9D9" w:themeFill="background1" w:themeFillShade="D9"/>
            <w:tcMar>
              <w:left w:w="28" w:type="dxa"/>
              <w:right w:w="28" w:type="dxa"/>
            </w:tcMar>
            <w:vAlign w:val="center"/>
          </w:tcPr>
          <w:p w14:paraId="27763362" w14:textId="77777777" w:rsidR="0008774B" w:rsidRPr="00795F17" w:rsidRDefault="0008774B" w:rsidP="00CC513F">
            <w:pPr>
              <w:pStyle w:val="Teksttabelisrodek"/>
            </w:pPr>
            <w:r w:rsidRPr="00795F17">
              <w:t>Uwagi</w:t>
            </w:r>
          </w:p>
        </w:tc>
      </w:tr>
      <w:tr w:rsidR="0008774B" w:rsidRPr="00795F17" w14:paraId="21F4EFE5" w14:textId="77777777" w:rsidTr="00B53F7C">
        <w:trPr>
          <w:trHeight w:val="454"/>
        </w:trPr>
        <w:tc>
          <w:tcPr>
            <w:tcW w:w="4248" w:type="dxa"/>
            <w:shd w:val="clear" w:color="auto" w:fill="auto"/>
            <w:noWrap/>
            <w:tcMar>
              <w:left w:w="28" w:type="dxa"/>
              <w:right w:w="28" w:type="dxa"/>
            </w:tcMar>
            <w:vAlign w:val="center"/>
            <w:hideMark/>
          </w:tcPr>
          <w:p w14:paraId="54B355B3" w14:textId="77777777" w:rsidR="0008774B" w:rsidRPr="00795F17" w:rsidRDefault="0008774B" w:rsidP="0044393D">
            <w:pPr>
              <w:pStyle w:val="Teksttabelilewy"/>
            </w:pPr>
            <w:r w:rsidRPr="00795F17">
              <w:t>Liczba jcwp, w których redukcja stężenia występuje w powyżej 50% oznaczeń (za istotne przyjęto pomiary o redukcji poniżej 20%)</w:t>
            </w:r>
          </w:p>
        </w:tc>
        <w:tc>
          <w:tcPr>
            <w:tcW w:w="815" w:type="dxa"/>
            <w:shd w:val="clear" w:color="auto" w:fill="auto"/>
            <w:noWrap/>
            <w:tcMar>
              <w:left w:w="28" w:type="dxa"/>
              <w:right w:w="28" w:type="dxa"/>
            </w:tcMar>
            <w:vAlign w:val="center"/>
            <w:hideMark/>
          </w:tcPr>
          <w:p w14:paraId="7EEBA265" w14:textId="77777777" w:rsidR="0008774B" w:rsidRPr="00795F17" w:rsidRDefault="0008774B" w:rsidP="0065243A">
            <w:pPr>
              <w:pStyle w:val="Teksttabelisrodek"/>
            </w:pPr>
            <w:r w:rsidRPr="00795F17">
              <w:t>176</w:t>
            </w:r>
          </w:p>
        </w:tc>
        <w:tc>
          <w:tcPr>
            <w:tcW w:w="815" w:type="dxa"/>
            <w:shd w:val="clear" w:color="auto" w:fill="auto"/>
            <w:noWrap/>
            <w:tcMar>
              <w:left w:w="28" w:type="dxa"/>
              <w:right w:w="28" w:type="dxa"/>
            </w:tcMar>
            <w:vAlign w:val="center"/>
            <w:hideMark/>
          </w:tcPr>
          <w:p w14:paraId="30C1EBE3" w14:textId="77777777" w:rsidR="0008774B" w:rsidRPr="00795F17" w:rsidRDefault="0008774B" w:rsidP="0065243A">
            <w:pPr>
              <w:pStyle w:val="Teksttabelisrodek"/>
            </w:pPr>
            <w:r w:rsidRPr="00795F17">
              <w:t>87,1%</w:t>
            </w:r>
          </w:p>
        </w:tc>
        <w:tc>
          <w:tcPr>
            <w:tcW w:w="815" w:type="dxa"/>
            <w:tcMar>
              <w:left w:w="28" w:type="dxa"/>
              <w:right w:w="28" w:type="dxa"/>
            </w:tcMar>
            <w:vAlign w:val="center"/>
          </w:tcPr>
          <w:p w14:paraId="1A832C39" w14:textId="77777777" w:rsidR="0008774B" w:rsidRPr="00795F17" w:rsidRDefault="0008774B" w:rsidP="0065243A">
            <w:pPr>
              <w:pStyle w:val="Teksttabelisrodek"/>
            </w:pPr>
            <w:r w:rsidRPr="00795F17">
              <w:t>142</w:t>
            </w:r>
          </w:p>
        </w:tc>
        <w:tc>
          <w:tcPr>
            <w:tcW w:w="815" w:type="dxa"/>
            <w:tcMar>
              <w:left w:w="28" w:type="dxa"/>
              <w:right w:w="28" w:type="dxa"/>
            </w:tcMar>
            <w:vAlign w:val="center"/>
          </w:tcPr>
          <w:p w14:paraId="3544487F" w14:textId="77777777" w:rsidR="0008774B" w:rsidRPr="00795F17" w:rsidRDefault="0008774B" w:rsidP="0065243A">
            <w:pPr>
              <w:pStyle w:val="Teksttabelisrodek"/>
            </w:pPr>
            <w:r w:rsidRPr="00795F17">
              <w:t>70,3%</w:t>
            </w:r>
          </w:p>
        </w:tc>
        <w:tc>
          <w:tcPr>
            <w:tcW w:w="1843" w:type="dxa"/>
            <w:tcMar>
              <w:left w:w="28" w:type="dxa"/>
              <w:right w:w="28" w:type="dxa"/>
            </w:tcMar>
            <w:vAlign w:val="center"/>
          </w:tcPr>
          <w:p w14:paraId="179DF60C" w14:textId="77777777" w:rsidR="0008774B" w:rsidRPr="00795F17" w:rsidRDefault="0008774B" w:rsidP="0065243A">
            <w:pPr>
              <w:pStyle w:val="Teksttabelisrodek"/>
            </w:pPr>
            <w:r w:rsidRPr="00795F17">
              <w:t>proc. wykonanych ocen</w:t>
            </w:r>
          </w:p>
        </w:tc>
      </w:tr>
      <w:tr w:rsidR="0008774B" w:rsidRPr="00795F17" w14:paraId="0E3D346F" w14:textId="77777777" w:rsidTr="00B53F7C">
        <w:trPr>
          <w:trHeight w:val="454"/>
        </w:trPr>
        <w:tc>
          <w:tcPr>
            <w:tcW w:w="4248" w:type="dxa"/>
            <w:shd w:val="clear" w:color="auto" w:fill="auto"/>
            <w:noWrap/>
            <w:tcMar>
              <w:left w:w="28" w:type="dxa"/>
              <w:right w:w="28" w:type="dxa"/>
            </w:tcMar>
            <w:vAlign w:val="center"/>
            <w:hideMark/>
          </w:tcPr>
          <w:p w14:paraId="4CA3ED3F" w14:textId="77777777" w:rsidR="0008774B" w:rsidRPr="00795F17" w:rsidRDefault="0008774B" w:rsidP="0044393D">
            <w:pPr>
              <w:pStyle w:val="Teksttabelilewy"/>
            </w:pPr>
            <w:r w:rsidRPr="00795F17">
              <w:t>Liczba jcwp, w których nie stwierdza się przekroczeń powyżej 50% wartości odchylenia od normy (kryterium przyjęte dla oceny skuteczności działań)</w:t>
            </w:r>
          </w:p>
        </w:tc>
        <w:tc>
          <w:tcPr>
            <w:tcW w:w="815" w:type="dxa"/>
            <w:shd w:val="clear" w:color="auto" w:fill="auto"/>
            <w:noWrap/>
            <w:tcMar>
              <w:left w:w="28" w:type="dxa"/>
              <w:right w:w="28" w:type="dxa"/>
            </w:tcMar>
            <w:vAlign w:val="center"/>
            <w:hideMark/>
          </w:tcPr>
          <w:p w14:paraId="47D1678C" w14:textId="77777777" w:rsidR="0008774B" w:rsidRPr="00795F17" w:rsidRDefault="0008774B" w:rsidP="0065243A">
            <w:pPr>
              <w:pStyle w:val="Teksttabelisrodek"/>
            </w:pPr>
            <w:r w:rsidRPr="00795F17">
              <w:t>95</w:t>
            </w:r>
          </w:p>
        </w:tc>
        <w:tc>
          <w:tcPr>
            <w:tcW w:w="815" w:type="dxa"/>
            <w:shd w:val="clear" w:color="auto" w:fill="auto"/>
            <w:noWrap/>
            <w:tcMar>
              <w:left w:w="28" w:type="dxa"/>
              <w:right w:w="28" w:type="dxa"/>
            </w:tcMar>
            <w:vAlign w:val="center"/>
            <w:hideMark/>
          </w:tcPr>
          <w:p w14:paraId="477E41A5" w14:textId="77777777" w:rsidR="0008774B" w:rsidRPr="00795F17" w:rsidRDefault="0008774B" w:rsidP="0065243A">
            <w:pPr>
              <w:pStyle w:val="Teksttabelisrodek"/>
            </w:pPr>
            <w:r w:rsidRPr="00795F17">
              <w:t>54,0%</w:t>
            </w:r>
          </w:p>
        </w:tc>
        <w:tc>
          <w:tcPr>
            <w:tcW w:w="815" w:type="dxa"/>
            <w:tcMar>
              <w:left w:w="28" w:type="dxa"/>
              <w:right w:w="28" w:type="dxa"/>
            </w:tcMar>
            <w:vAlign w:val="center"/>
          </w:tcPr>
          <w:p w14:paraId="51A94456" w14:textId="77777777" w:rsidR="0008774B" w:rsidRPr="00795F17" w:rsidRDefault="0008774B" w:rsidP="0065243A">
            <w:pPr>
              <w:pStyle w:val="Teksttabelisrodek"/>
            </w:pPr>
            <w:r w:rsidRPr="00795F17">
              <w:t>95</w:t>
            </w:r>
          </w:p>
        </w:tc>
        <w:tc>
          <w:tcPr>
            <w:tcW w:w="815" w:type="dxa"/>
            <w:tcMar>
              <w:left w:w="28" w:type="dxa"/>
              <w:right w:w="28" w:type="dxa"/>
            </w:tcMar>
            <w:vAlign w:val="center"/>
          </w:tcPr>
          <w:p w14:paraId="65AF7892" w14:textId="77777777" w:rsidR="0008774B" w:rsidRPr="00795F17" w:rsidRDefault="0008774B" w:rsidP="0065243A">
            <w:pPr>
              <w:pStyle w:val="Teksttabelisrodek"/>
            </w:pPr>
            <w:r w:rsidRPr="00795F17">
              <w:t>66,9%</w:t>
            </w:r>
          </w:p>
        </w:tc>
        <w:tc>
          <w:tcPr>
            <w:tcW w:w="1843" w:type="dxa"/>
            <w:tcMar>
              <w:left w:w="28" w:type="dxa"/>
              <w:right w:w="28" w:type="dxa"/>
            </w:tcMar>
            <w:vAlign w:val="center"/>
          </w:tcPr>
          <w:p w14:paraId="17B1775F" w14:textId="77777777" w:rsidR="0008774B" w:rsidRPr="00795F17" w:rsidRDefault="0008774B" w:rsidP="0065243A">
            <w:pPr>
              <w:pStyle w:val="Teksttabelisrodek"/>
            </w:pPr>
            <w:r w:rsidRPr="00795F17">
              <w:t>proc. ocen o wymaganej redukcji</w:t>
            </w:r>
          </w:p>
        </w:tc>
      </w:tr>
      <w:tr w:rsidR="0008774B" w:rsidRPr="00795F17" w14:paraId="610883E0" w14:textId="77777777" w:rsidTr="00B53F7C">
        <w:trPr>
          <w:trHeight w:val="454"/>
        </w:trPr>
        <w:tc>
          <w:tcPr>
            <w:tcW w:w="4248" w:type="dxa"/>
            <w:shd w:val="clear" w:color="auto" w:fill="auto"/>
            <w:noWrap/>
            <w:tcMar>
              <w:left w:w="28" w:type="dxa"/>
              <w:right w:w="28" w:type="dxa"/>
            </w:tcMar>
            <w:vAlign w:val="center"/>
            <w:hideMark/>
          </w:tcPr>
          <w:p w14:paraId="5D112D49" w14:textId="77777777" w:rsidR="0008774B" w:rsidRPr="00795F17" w:rsidRDefault="0008774B" w:rsidP="0044393D">
            <w:pPr>
              <w:pStyle w:val="Teksttabelilewy"/>
            </w:pPr>
            <w:r w:rsidRPr="00795F17">
              <w:t>Liczba jcwp, w których stosowano działania i uzyskano skuteczność redukcji dla liczby oznaczeń</w:t>
            </w:r>
          </w:p>
        </w:tc>
        <w:tc>
          <w:tcPr>
            <w:tcW w:w="815" w:type="dxa"/>
            <w:shd w:val="clear" w:color="auto" w:fill="auto"/>
            <w:noWrap/>
            <w:tcMar>
              <w:left w:w="28" w:type="dxa"/>
              <w:right w:w="28" w:type="dxa"/>
            </w:tcMar>
            <w:vAlign w:val="center"/>
            <w:hideMark/>
          </w:tcPr>
          <w:p w14:paraId="770334BD" w14:textId="77777777" w:rsidR="0008774B" w:rsidRPr="00795F17" w:rsidRDefault="0008774B" w:rsidP="0065243A">
            <w:pPr>
              <w:pStyle w:val="Teksttabelisrodek"/>
            </w:pPr>
            <w:r w:rsidRPr="00795F17">
              <w:t>107</w:t>
            </w:r>
          </w:p>
        </w:tc>
        <w:tc>
          <w:tcPr>
            <w:tcW w:w="815" w:type="dxa"/>
            <w:shd w:val="clear" w:color="auto" w:fill="auto"/>
            <w:noWrap/>
            <w:tcMar>
              <w:left w:w="28" w:type="dxa"/>
              <w:right w:w="28" w:type="dxa"/>
            </w:tcMar>
            <w:vAlign w:val="center"/>
            <w:hideMark/>
          </w:tcPr>
          <w:p w14:paraId="510B3417" w14:textId="77777777" w:rsidR="0008774B" w:rsidRPr="00795F17" w:rsidRDefault="0008774B" w:rsidP="0065243A">
            <w:pPr>
              <w:pStyle w:val="Teksttabelisrodek"/>
            </w:pPr>
            <w:r w:rsidRPr="00795F17">
              <w:t>60,8%</w:t>
            </w:r>
          </w:p>
        </w:tc>
        <w:tc>
          <w:tcPr>
            <w:tcW w:w="815" w:type="dxa"/>
            <w:tcMar>
              <w:left w:w="28" w:type="dxa"/>
              <w:right w:w="28" w:type="dxa"/>
            </w:tcMar>
            <w:vAlign w:val="center"/>
          </w:tcPr>
          <w:p w14:paraId="35DA32E5" w14:textId="77777777" w:rsidR="0008774B" w:rsidRPr="00795F17" w:rsidRDefault="0008774B" w:rsidP="0065243A">
            <w:pPr>
              <w:pStyle w:val="Teksttabelisrodek"/>
            </w:pPr>
            <w:r w:rsidRPr="00795F17">
              <w:t>91</w:t>
            </w:r>
          </w:p>
        </w:tc>
        <w:tc>
          <w:tcPr>
            <w:tcW w:w="815" w:type="dxa"/>
            <w:tcMar>
              <w:left w:w="28" w:type="dxa"/>
              <w:right w:w="28" w:type="dxa"/>
            </w:tcMar>
            <w:vAlign w:val="center"/>
          </w:tcPr>
          <w:p w14:paraId="0EDF3B2F" w14:textId="77777777" w:rsidR="0008774B" w:rsidRPr="00795F17" w:rsidRDefault="0008774B" w:rsidP="0065243A">
            <w:pPr>
              <w:pStyle w:val="Teksttabelisrodek"/>
            </w:pPr>
            <w:r w:rsidRPr="00795F17">
              <w:t>64,1%</w:t>
            </w:r>
          </w:p>
        </w:tc>
        <w:tc>
          <w:tcPr>
            <w:tcW w:w="1843" w:type="dxa"/>
            <w:tcMar>
              <w:left w:w="28" w:type="dxa"/>
              <w:right w:w="28" w:type="dxa"/>
            </w:tcMar>
            <w:vAlign w:val="center"/>
          </w:tcPr>
          <w:p w14:paraId="24EE3233" w14:textId="77777777" w:rsidR="0008774B" w:rsidRPr="00795F17" w:rsidRDefault="0008774B" w:rsidP="0065243A">
            <w:pPr>
              <w:pStyle w:val="Teksttabelisrodek"/>
            </w:pPr>
            <w:r w:rsidRPr="00795F17">
              <w:t>proc. ocen o wymaganej redukcji z działaniami</w:t>
            </w:r>
          </w:p>
        </w:tc>
      </w:tr>
      <w:tr w:rsidR="0008774B" w:rsidRPr="00795F17" w14:paraId="5480D013" w14:textId="77777777" w:rsidTr="00B53F7C">
        <w:trPr>
          <w:trHeight w:val="454"/>
        </w:trPr>
        <w:tc>
          <w:tcPr>
            <w:tcW w:w="4248" w:type="dxa"/>
            <w:shd w:val="clear" w:color="auto" w:fill="auto"/>
            <w:noWrap/>
            <w:tcMar>
              <w:left w:w="28" w:type="dxa"/>
              <w:right w:w="28" w:type="dxa"/>
            </w:tcMar>
            <w:vAlign w:val="center"/>
            <w:hideMark/>
          </w:tcPr>
          <w:p w14:paraId="1EB80ECE" w14:textId="77777777" w:rsidR="0008774B" w:rsidRPr="00795F17" w:rsidRDefault="0008774B" w:rsidP="0044393D">
            <w:pPr>
              <w:pStyle w:val="Teksttabelilewy"/>
            </w:pPr>
            <w:r w:rsidRPr="00795F17">
              <w:t>Liczba działań dających założoną skuteczność redukcji dla liczby oznaczeń i maks. przekroczenie dla pojedynczego oznaczenia do 50%</w:t>
            </w:r>
          </w:p>
        </w:tc>
        <w:tc>
          <w:tcPr>
            <w:tcW w:w="815" w:type="dxa"/>
            <w:shd w:val="clear" w:color="auto" w:fill="auto"/>
            <w:noWrap/>
            <w:tcMar>
              <w:left w:w="28" w:type="dxa"/>
              <w:right w:w="28" w:type="dxa"/>
            </w:tcMar>
            <w:vAlign w:val="center"/>
            <w:hideMark/>
          </w:tcPr>
          <w:p w14:paraId="161CB3EE" w14:textId="77777777" w:rsidR="0008774B" w:rsidRPr="00795F17" w:rsidRDefault="0008774B" w:rsidP="0065243A">
            <w:pPr>
              <w:pStyle w:val="Teksttabelisrodek"/>
            </w:pPr>
            <w:r w:rsidRPr="00795F17">
              <w:t>60</w:t>
            </w:r>
          </w:p>
        </w:tc>
        <w:tc>
          <w:tcPr>
            <w:tcW w:w="815" w:type="dxa"/>
            <w:shd w:val="clear" w:color="auto" w:fill="auto"/>
            <w:noWrap/>
            <w:tcMar>
              <w:left w:w="28" w:type="dxa"/>
              <w:right w:w="28" w:type="dxa"/>
            </w:tcMar>
            <w:vAlign w:val="center"/>
            <w:hideMark/>
          </w:tcPr>
          <w:p w14:paraId="662F62B0" w14:textId="77777777" w:rsidR="0008774B" w:rsidRPr="00795F17" w:rsidRDefault="0008774B" w:rsidP="0065243A">
            <w:pPr>
              <w:pStyle w:val="Teksttabelisrodek"/>
            </w:pPr>
            <w:r w:rsidRPr="00795F17">
              <w:t>56,1%</w:t>
            </w:r>
          </w:p>
        </w:tc>
        <w:tc>
          <w:tcPr>
            <w:tcW w:w="815" w:type="dxa"/>
            <w:tcMar>
              <w:left w:w="28" w:type="dxa"/>
              <w:right w:w="28" w:type="dxa"/>
            </w:tcMar>
            <w:vAlign w:val="center"/>
          </w:tcPr>
          <w:p w14:paraId="42E9E0BD" w14:textId="77777777" w:rsidR="0008774B" w:rsidRPr="00795F17" w:rsidRDefault="0008774B" w:rsidP="0065243A">
            <w:pPr>
              <w:pStyle w:val="Teksttabelisrodek"/>
            </w:pPr>
            <w:r w:rsidRPr="00795F17">
              <w:t>60</w:t>
            </w:r>
          </w:p>
        </w:tc>
        <w:tc>
          <w:tcPr>
            <w:tcW w:w="815" w:type="dxa"/>
            <w:tcMar>
              <w:left w:w="28" w:type="dxa"/>
              <w:right w:w="28" w:type="dxa"/>
            </w:tcMar>
            <w:vAlign w:val="center"/>
          </w:tcPr>
          <w:p w14:paraId="215F9498" w14:textId="77777777" w:rsidR="0008774B" w:rsidRPr="00795F17" w:rsidRDefault="0008774B" w:rsidP="0065243A">
            <w:pPr>
              <w:pStyle w:val="Teksttabelisrodek"/>
            </w:pPr>
            <w:r w:rsidRPr="00795F17">
              <w:t>65,9%</w:t>
            </w:r>
          </w:p>
        </w:tc>
        <w:tc>
          <w:tcPr>
            <w:tcW w:w="1843" w:type="dxa"/>
            <w:tcMar>
              <w:left w:w="28" w:type="dxa"/>
              <w:right w:w="28" w:type="dxa"/>
            </w:tcMar>
            <w:vAlign w:val="center"/>
          </w:tcPr>
          <w:p w14:paraId="6DC90990" w14:textId="35BC606E" w:rsidR="0008774B" w:rsidRPr="00795F17" w:rsidRDefault="0008774B" w:rsidP="00DA4F98">
            <w:pPr>
              <w:pStyle w:val="Teksttabelisrodek"/>
            </w:pPr>
            <w:r w:rsidRPr="00795F17">
              <w:t>proc. ocen jw., gdzie przekroczenia były niższe niż 50%</w:t>
            </w:r>
          </w:p>
        </w:tc>
      </w:tr>
    </w:tbl>
    <w:p w14:paraId="0764DA26" w14:textId="759B7EE2" w:rsidR="0008774B" w:rsidRPr="00795F17" w:rsidRDefault="0008774B" w:rsidP="0044393D">
      <w:pPr>
        <w:pStyle w:val="rdo"/>
      </w:pPr>
      <w:r w:rsidRPr="00795F17">
        <w:t xml:space="preserve">Źródło: </w:t>
      </w:r>
      <w:r w:rsidR="00FD7248" w:rsidRPr="00795F17">
        <w:t>opracowanie własne</w:t>
      </w:r>
    </w:p>
    <w:p w14:paraId="666C8B29" w14:textId="6150768D" w:rsidR="0008774B" w:rsidRPr="00795F17" w:rsidRDefault="0008774B" w:rsidP="0044393D">
      <w:r w:rsidRPr="00795F17">
        <w:t>Przedstawione obliczenia skuteczności wprowadzania działań</w:t>
      </w:r>
      <w:r w:rsidR="00305444" w:rsidRPr="00795F17">
        <w:t xml:space="preserve"> (tabele 13-1</w:t>
      </w:r>
      <w:r w:rsidR="00CA7837" w:rsidRPr="00795F17">
        <w:t>8</w:t>
      </w:r>
      <w:r w:rsidR="00305444" w:rsidRPr="00795F17">
        <w:t xml:space="preserve"> i 13-1</w:t>
      </w:r>
      <w:r w:rsidR="00CA7837" w:rsidRPr="00795F17">
        <w:t>9</w:t>
      </w:r>
      <w:r w:rsidR="00305444" w:rsidRPr="00795F17">
        <w:t>)</w:t>
      </w:r>
      <w:r w:rsidRPr="00795F17">
        <w:t>, odniesione do</w:t>
      </w:r>
      <w:r w:rsidR="00D40FDB" w:rsidRPr="00795F17">
        <w:t> </w:t>
      </w:r>
      <w:r w:rsidRPr="00795F17">
        <w:t xml:space="preserve">całego obszaru kraju, wykonane dla 13% jcwp rzecznych i 19% jcwp jeziornych - wskazują, </w:t>
      </w:r>
      <w:r w:rsidR="00D40FDB" w:rsidRPr="00795F17">
        <w:br/>
      </w:r>
      <w:r w:rsidRPr="00795F17">
        <w:t xml:space="preserve">że w badanych jcwp uzyskuje się wysoki odsetek oznaczeń z redukcją stężenia. Jednocześnie zauważa się znaczący udział jcwp, w których nie stwierdza się przekroczeń stężenia powyżej 50%, co jest przyjętym w opracowaniu </w:t>
      </w:r>
      <w:r w:rsidRPr="00795F17">
        <w:rPr>
          <w:i/>
          <w:iCs/>
        </w:rPr>
        <w:t xml:space="preserve">Analiza znaczących oddziaływań </w:t>
      </w:r>
      <w:r w:rsidR="00F326BD" w:rsidRPr="00795F17">
        <w:rPr>
          <w:i/>
          <w:iCs/>
        </w:rPr>
        <w:t>-</w:t>
      </w:r>
      <w:r w:rsidRPr="00795F17">
        <w:rPr>
          <w:i/>
          <w:iCs/>
        </w:rPr>
        <w:t xml:space="preserve"> jcwp (…)</w:t>
      </w:r>
      <w:r w:rsidRPr="00795F17">
        <w:t xml:space="preserve"> granicznym kryterium wystąpienia presji znaczącej.</w:t>
      </w:r>
    </w:p>
    <w:p w14:paraId="07AC4F2D" w14:textId="3A2073E0" w:rsidR="0008774B" w:rsidRPr="00795F17" w:rsidRDefault="0008774B" w:rsidP="00867E43">
      <w:pPr>
        <w:pStyle w:val="Tabela"/>
      </w:pPr>
      <w:bookmarkStart w:id="862" w:name="_Toc66341975"/>
      <w:bookmarkStart w:id="863" w:name="_Toc68703765"/>
      <w:r w:rsidRPr="00795F17">
        <w:t xml:space="preserve">Tabela </w:t>
      </w:r>
      <w:fldSimple w:instr=" STYLEREF 1 \s ">
        <w:r w:rsidR="00550571">
          <w:rPr>
            <w:noProof/>
          </w:rPr>
          <w:t>13</w:t>
        </w:r>
      </w:fldSimple>
      <w:r w:rsidR="00BB3B21" w:rsidRPr="00795F17">
        <w:noBreakHyphen/>
      </w:r>
      <w:fldSimple w:instr=" SEQ Tabela \* ARABIC \s 1 ">
        <w:r w:rsidR="00550571">
          <w:rPr>
            <w:noProof/>
          </w:rPr>
          <w:t>18</w:t>
        </w:r>
      </w:fldSimple>
      <w:r w:rsidRPr="00795F17">
        <w:tab/>
        <w:t xml:space="preserve">Skuteczność działań dla kategorii jcwp rzeczne w zakresie oceny substancji priorytetowych w wodzie </w:t>
      </w:r>
      <w:r w:rsidR="00F326BD" w:rsidRPr="00795F17">
        <w:t>-</w:t>
      </w:r>
      <w:r w:rsidRPr="00795F17">
        <w:t xml:space="preserve"> analiza statystyczna obejmująca obszar dorzecza Odry</w:t>
      </w:r>
      <w:bookmarkEnd w:id="862"/>
      <w:bookmarkEnd w:id="86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112"/>
        <w:gridCol w:w="791"/>
        <w:gridCol w:w="791"/>
        <w:gridCol w:w="791"/>
        <w:gridCol w:w="791"/>
        <w:gridCol w:w="1786"/>
      </w:tblGrid>
      <w:tr w:rsidR="0008774B" w:rsidRPr="00795F17" w14:paraId="2DD7C58C" w14:textId="77777777" w:rsidTr="00B53F7C">
        <w:trPr>
          <w:trHeight w:val="454"/>
        </w:trPr>
        <w:tc>
          <w:tcPr>
            <w:tcW w:w="4248" w:type="dxa"/>
            <w:shd w:val="clear" w:color="auto" w:fill="BFBFBF" w:themeFill="background1" w:themeFillShade="BF"/>
            <w:noWrap/>
            <w:tcMar>
              <w:left w:w="28" w:type="dxa"/>
              <w:right w:w="28" w:type="dxa"/>
            </w:tcMar>
            <w:vAlign w:val="center"/>
          </w:tcPr>
          <w:p w14:paraId="78662D83" w14:textId="77777777" w:rsidR="0008774B" w:rsidRPr="00795F17" w:rsidRDefault="0008774B" w:rsidP="0044393D">
            <w:pPr>
              <w:pStyle w:val="Teksttabelinaglowek"/>
            </w:pPr>
            <w:r w:rsidRPr="00795F17">
              <w:t>Ocena skuteczności działań w jcwp RW</w:t>
            </w:r>
          </w:p>
        </w:tc>
        <w:tc>
          <w:tcPr>
            <w:tcW w:w="1630" w:type="dxa"/>
            <w:gridSpan w:val="2"/>
            <w:shd w:val="clear" w:color="auto" w:fill="BFBFBF" w:themeFill="background1" w:themeFillShade="BF"/>
            <w:noWrap/>
            <w:tcMar>
              <w:left w:w="28" w:type="dxa"/>
              <w:right w:w="28" w:type="dxa"/>
            </w:tcMar>
            <w:vAlign w:val="center"/>
          </w:tcPr>
          <w:p w14:paraId="02ECF554" w14:textId="77777777" w:rsidR="0008774B" w:rsidRPr="00795F17" w:rsidRDefault="0008774B" w:rsidP="0044393D">
            <w:pPr>
              <w:pStyle w:val="Teksttabelinaglowek"/>
            </w:pPr>
            <w:r w:rsidRPr="00795F17">
              <w:t>Liczba jcwp</w:t>
            </w:r>
          </w:p>
        </w:tc>
        <w:tc>
          <w:tcPr>
            <w:tcW w:w="1630" w:type="dxa"/>
            <w:gridSpan w:val="2"/>
            <w:shd w:val="clear" w:color="auto" w:fill="BFBFBF" w:themeFill="background1" w:themeFillShade="BF"/>
            <w:tcMar>
              <w:left w:w="28" w:type="dxa"/>
              <w:right w:w="28" w:type="dxa"/>
            </w:tcMar>
            <w:vAlign w:val="center"/>
          </w:tcPr>
          <w:p w14:paraId="578C3902" w14:textId="30E0218C" w:rsidR="0008774B" w:rsidRPr="00795F17" w:rsidRDefault="0008774B" w:rsidP="0044393D">
            <w:pPr>
              <w:pStyle w:val="Teksttabelinaglowek"/>
            </w:pPr>
            <w:r w:rsidRPr="00795F17">
              <w:t xml:space="preserve">Udział </w:t>
            </w:r>
            <w:r w:rsidRPr="00795F17">
              <w:br/>
              <w:t xml:space="preserve">w liczbie jcwp </w:t>
            </w:r>
            <w:r w:rsidR="00EA4FF5" w:rsidRPr="00795F17">
              <w:t>(%)</w:t>
            </w:r>
          </w:p>
        </w:tc>
        <w:tc>
          <w:tcPr>
            <w:tcW w:w="1843" w:type="dxa"/>
            <w:shd w:val="clear" w:color="auto" w:fill="BFBFBF" w:themeFill="background1" w:themeFillShade="BF"/>
            <w:tcMar>
              <w:left w:w="28" w:type="dxa"/>
              <w:right w:w="28" w:type="dxa"/>
            </w:tcMar>
            <w:vAlign w:val="center"/>
          </w:tcPr>
          <w:p w14:paraId="3973E2FD" w14:textId="77777777" w:rsidR="0008774B" w:rsidRPr="00795F17" w:rsidRDefault="0008774B" w:rsidP="0044393D">
            <w:pPr>
              <w:pStyle w:val="Teksttabelinaglowek"/>
            </w:pPr>
            <w:r w:rsidRPr="00795F17">
              <w:t>Uwagi</w:t>
            </w:r>
          </w:p>
        </w:tc>
      </w:tr>
      <w:tr w:rsidR="0008774B" w:rsidRPr="00795F17" w14:paraId="7486D4F9" w14:textId="77777777" w:rsidTr="00B53F7C">
        <w:trPr>
          <w:trHeight w:val="454"/>
        </w:trPr>
        <w:tc>
          <w:tcPr>
            <w:tcW w:w="4248" w:type="dxa"/>
            <w:shd w:val="clear" w:color="auto" w:fill="auto"/>
            <w:noWrap/>
            <w:tcMar>
              <w:left w:w="28" w:type="dxa"/>
              <w:right w:w="28" w:type="dxa"/>
            </w:tcMar>
            <w:vAlign w:val="center"/>
          </w:tcPr>
          <w:p w14:paraId="49C26A32" w14:textId="77777777" w:rsidR="0008774B" w:rsidRPr="00795F17" w:rsidRDefault="0008774B" w:rsidP="0044393D">
            <w:pPr>
              <w:pStyle w:val="Teksttabelilewy"/>
            </w:pPr>
            <w:r w:rsidRPr="00795F17">
              <w:t>Liczba jcwp ze realizowanym lub zrealizowanym min. 1 zestawem działań ciągłych</w:t>
            </w:r>
          </w:p>
        </w:tc>
        <w:tc>
          <w:tcPr>
            <w:tcW w:w="1630" w:type="dxa"/>
            <w:gridSpan w:val="2"/>
            <w:shd w:val="clear" w:color="auto" w:fill="auto"/>
            <w:noWrap/>
            <w:tcMar>
              <w:left w:w="28" w:type="dxa"/>
              <w:right w:w="28" w:type="dxa"/>
            </w:tcMar>
            <w:vAlign w:val="center"/>
          </w:tcPr>
          <w:p w14:paraId="4270CDF1" w14:textId="77777777" w:rsidR="0008774B" w:rsidRPr="00795F17" w:rsidRDefault="0008774B" w:rsidP="0065243A">
            <w:pPr>
              <w:pStyle w:val="Teksttabelisrodek"/>
            </w:pPr>
            <w:r w:rsidRPr="00795F17">
              <w:t>1163</w:t>
            </w:r>
          </w:p>
        </w:tc>
        <w:tc>
          <w:tcPr>
            <w:tcW w:w="1630" w:type="dxa"/>
            <w:gridSpan w:val="2"/>
            <w:tcMar>
              <w:left w:w="28" w:type="dxa"/>
              <w:right w:w="28" w:type="dxa"/>
            </w:tcMar>
            <w:vAlign w:val="center"/>
          </w:tcPr>
          <w:p w14:paraId="7C995EDA" w14:textId="00619AF6" w:rsidR="0008774B" w:rsidRPr="00795F17" w:rsidRDefault="0008774B" w:rsidP="0065243A">
            <w:pPr>
              <w:pStyle w:val="Teksttabelisrodek"/>
            </w:pPr>
            <w:r w:rsidRPr="00795F17">
              <w:t>67,0</w:t>
            </w:r>
          </w:p>
        </w:tc>
        <w:tc>
          <w:tcPr>
            <w:tcW w:w="1843" w:type="dxa"/>
            <w:tcMar>
              <w:left w:w="28" w:type="dxa"/>
              <w:right w:w="28" w:type="dxa"/>
            </w:tcMar>
            <w:vAlign w:val="center"/>
          </w:tcPr>
          <w:p w14:paraId="22D8DC44" w14:textId="77777777" w:rsidR="0008774B" w:rsidRPr="00795F17" w:rsidRDefault="0008774B" w:rsidP="0065243A">
            <w:pPr>
              <w:pStyle w:val="Teksttabelisrodek"/>
            </w:pPr>
            <w:r w:rsidRPr="00795F17">
              <w:t>-</w:t>
            </w:r>
          </w:p>
        </w:tc>
      </w:tr>
      <w:tr w:rsidR="0008774B" w:rsidRPr="00795F17" w14:paraId="7AC03BE6" w14:textId="77777777" w:rsidTr="00B53F7C">
        <w:trPr>
          <w:trHeight w:val="454"/>
        </w:trPr>
        <w:tc>
          <w:tcPr>
            <w:tcW w:w="4248" w:type="dxa"/>
            <w:shd w:val="clear" w:color="auto" w:fill="auto"/>
            <w:noWrap/>
            <w:tcMar>
              <w:left w:w="28" w:type="dxa"/>
              <w:right w:w="28" w:type="dxa"/>
            </w:tcMar>
            <w:vAlign w:val="center"/>
            <w:hideMark/>
          </w:tcPr>
          <w:p w14:paraId="73A53E1A" w14:textId="77777777" w:rsidR="0008774B" w:rsidRPr="00795F17" w:rsidRDefault="0008774B" w:rsidP="0044393D">
            <w:pPr>
              <w:pStyle w:val="Teksttabelilewy"/>
            </w:pPr>
            <w:r w:rsidRPr="00795F17">
              <w:t>Liczba jcwp ze zrealizowanym min. 1 działaniem jednorazowym</w:t>
            </w:r>
          </w:p>
        </w:tc>
        <w:tc>
          <w:tcPr>
            <w:tcW w:w="1630" w:type="dxa"/>
            <w:gridSpan w:val="2"/>
            <w:shd w:val="clear" w:color="auto" w:fill="auto"/>
            <w:noWrap/>
            <w:tcMar>
              <w:left w:w="28" w:type="dxa"/>
              <w:right w:w="28" w:type="dxa"/>
            </w:tcMar>
            <w:vAlign w:val="center"/>
            <w:hideMark/>
          </w:tcPr>
          <w:p w14:paraId="254C7025" w14:textId="77777777" w:rsidR="0008774B" w:rsidRPr="00795F17" w:rsidRDefault="0008774B" w:rsidP="0065243A">
            <w:pPr>
              <w:pStyle w:val="Teksttabelisrodek"/>
            </w:pPr>
            <w:r w:rsidRPr="00795F17">
              <w:t>340</w:t>
            </w:r>
          </w:p>
        </w:tc>
        <w:tc>
          <w:tcPr>
            <w:tcW w:w="1630" w:type="dxa"/>
            <w:gridSpan w:val="2"/>
            <w:tcMar>
              <w:left w:w="28" w:type="dxa"/>
              <w:right w:w="28" w:type="dxa"/>
            </w:tcMar>
            <w:vAlign w:val="center"/>
          </w:tcPr>
          <w:p w14:paraId="0077094C" w14:textId="3B826CBD" w:rsidR="0008774B" w:rsidRPr="00795F17" w:rsidRDefault="0008774B" w:rsidP="0065243A">
            <w:pPr>
              <w:pStyle w:val="Teksttabelisrodek"/>
            </w:pPr>
            <w:r w:rsidRPr="00795F17">
              <w:t>19,6</w:t>
            </w:r>
          </w:p>
        </w:tc>
        <w:tc>
          <w:tcPr>
            <w:tcW w:w="1843" w:type="dxa"/>
            <w:tcMar>
              <w:left w:w="28" w:type="dxa"/>
              <w:right w:w="28" w:type="dxa"/>
            </w:tcMar>
            <w:vAlign w:val="center"/>
          </w:tcPr>
          <w:p w14:paraId="71AC5184" w14:textId="77777777" w:rsidR="0008774B" w:rsidRPr="00795F17" w:rsidRDefault="0008774B" w:rsidP="0065243A">
            <w:pPr>
              <w:pStyle w:val="Teksttabelisrodek"/>
            </w:pPr>
            <w:r w:rsidRPr="00795F17">
              <w:t>-</w:t>
            </w:r>
          </w:p>
        </w:tc>
      </w:tr>
      <w:tr w:rsidR="0008774B" w:rsidRPr="00795F17" w14:paraId="6C28C703" w14:textId="77777777" w:rsidTr="00B53F7C">
        <w:trPr>
          <w:trHeight w:val="454"/>
        </w:trPr>
        <w:tc>
          <w:tcPr>
            <w:tcW w:w="4248" w:type="dxa"/>
            <w:shd w:val="clear" w:color="auto" w:fill="auto"/>
            <w:noWrap/>
            <w:tcMar>
              <w:left w:w="28" w:type="dxa"/>
              <w:right w:w="28" w:type="dxa"/>
            </w:tcMar>
            <w:vAlign w:val="center"/>
            <w:hideMark/>
          </w:tcPr>
          <w:p w14:paraId="3BC6D12E" w14:textId="77777777" w:rsidR="0008774B" w:rsidRPr="00795F17" w:rsidRDefault="0008774B" w:rsidP="0044393D">
            <w:pPr>
              <w:pStyle w:val="Teksttabelilewy"/>
            </w:pPr>
            <w:r w:rsidRPr="00795F17">
              <w:t xml:space="preserve">Liczba ocen jcwp z wynikami umożliwiającymi uwzględnienie w ocenie skuteczności </w:t>
            </w:r>
          </w:p>
        </w:tc>
        <w:tc>
          <w:tcPr>
            <w:tcW w:w="1630" w:type="dxa"/>
            <w:gridSpan w:val="2"/>
            <w:shd w:val="clear" w:color="auto" w:fill="auto"/>
            <w:noWrap/>
            <w:tcMar>
              <w:left w:w="28" w:type="dxa"/>
              <w:right w:w="28" w:type="dxa"/>
            </w:tcMar>
            <w:vAlign w:val="center"/>
            <w:hideMark/>
          </w:tcPr>
          <w:p w14:paraId="55539778" w14:textId="77777777" w:rsidR="0008774B" w:rsidRPr="00795F17" w:rsidRDefault="0008774B" w:rsidP="0065243A">
            <w:pPr>
              <w:pStyle w:val="Teksttabelisrodek"/>
            </w:pPr>
            <w:r w:rsidRPr="00795F17">
              <w:t>245</w:t>
            </w:r>
          </w:p>
        </w:tc>
        <w:tc>
          <w:tcPr>
            <w:tcW w:w="1630" w:type="dxa"/>
            <w:gridSpan w:val="2"/>
            <w:tcMar>
              <w:left w:w="28" w:type="dxa"/>
              <w:right w:w="28" w:type="dxa"/>
            </w:tcMar>
            <w:vAlign w:val="center"/>
          </w:tcPr>
          <w:p w14:paraId="02E6B48F" w14:textId="1592704C" w:rsidR="0008774B" w:rsidRPr="00795F17" w:rsidRDefault="0008774B" w:rsidP="0065243A">
            <w:pPr>
              <w:pStyle w:val="Teksttabelisrodek"/>
            </w:pPr>
            <w:r w:rsidRPr="00795F17">
              <w:t>14,1</w:t>
            </w:r>
          </w:p>
        </w:tc>
        <w:tc>
          <w:tcPr>
            <w:tcW w:w="1843" w:type="dxa"/>
            <w:tcMar>
              <w:left w:w="28" w:type="dxa"/>
              <w:right w:w="28" w:type="dxa"/>
            </w:tcMar>
            <w:vAlign w:val="center"/>
          </w:tcPr>
          <w:p w14:paraId="67A97CE2" w14:textId="77777777" w:rsidR="0008774B" w:rsidRPr="00795F17" w:rsidRDefault="0008774B" w:rsidP="0065243A">
            <w:pPr>
              <w:pStyle w:val="Teksttabelisrodek"/>
            </w:pPr>
            <w:r w:rsidRPr="00795F17">
              <w:t>-</w:t>
            </w:r>
          </w:p>
        </w:tc>
      </w:tr>
      <w:tr w:rsidR="0008774B" w:rsidRPr="00795F17" w14:paraId="4DF13EBB" w14:textId="77777777" w:rsidTr="00B53F7C">
        <w:trPr>
          <w:trHeight w:val="454"/>
        </w:trPr>
        <w:tc>
          <w:tcPr>
            <w:tcW w:w="4248" w:type="dxa"/>
            <w:shd w:val="clear" w:color="auto" w:fill="D9D9D9" w:themeFill="background1" w:themeFillShade="D9"/>
            <w:noWrap/>
            <w:tcMar>
              <w:left w:w="28" w:type="dxa"/>
              <w:right w:w="28" w:type="dxa"/>
            </w:tcMar>
            <w:vAlign w:val="center"/>
          </w:tcPr>
          <w:p w14:paraId="7367B7EC" w14:textId="77777777" w:rsidR="0008774B" w:rsidRPr="00795F17" w:rsidRDefault="0008774B" w:rsidP="00CC513F">
            <w:pPr>
              <w:pStyle w:val="Teksttabelisrodek"/>
            </w:pPr>
            <w:r w:rsidRPr="00795F17">
              <w:t>Skuteczność redukcji stężeń oceniana jako odsetek wykonanych oznaczeń, dla których uzyskano redukcję stężenia</w:t>
            </w:r>
          </w:p>
        </w:tc>
        <w:tc>
          <w:tcPr>
            <w:tcW w:w="1630" w:type="dxa"/>
            <w:gridSpan w:val="2"/>
            <w:shd w:val="clear" w:color="auto" w:fill="D9D9D9" w:themeFill="background1" w:themeFillShade="D9"/>
            <w:noWrap/>
            <w:tcMar>
              <w:left w:w="28" w:type="dxa"/>
              <w:right w:w="28" w:type="dxa"/>
            </w:tcMar>
            <w:vAlign w:val="center"/>
          </w:tcPr>
          <w:p w14:paraId="6D07C00F" w14:textId="77777777" w:rsidR="0008774B" w:rsidRPr="00795F17" w:rsidRDefault="0008774B" w:rsidP="00CC513F">
            <w:pPr>
              <w:pStyle w:val="Teksttabelisrodek"/>
            </w:pPr>
            <w:r w:rsidRPr="00795F17">
              <w:t>Powyżej 50% oznaczeń</w:t>
            </w:r>
          </w:p>
        </w:tc>
        <w:tc>
          <w:tcPr>
            <w:tcW w:w="1630" w:type="dxa"/>
            <w:gridSpan w:val="2"/>
            <w:shd w:val="clear" w:color="auto" w:fill="D9D9D9" w:themeFill="background1" w:themeFillShade="D9"/>
            <w:tcMar>
              <w:left w:w="28" w:type="dxa"/>
              <w:right w:w="28" w:type="dxa"/>
            </w:tcMar>
            <w:vAlign w:val="center"/>
          </w:tcPr>
          <w:p w14:paraId="5D5FEBDE" w14:textId="77777777" w:rsidR="0008774B" w:rsidRPr="00795F17" w:rsidRDefault="0008774B" w:rsidP="00CC513F">
            <w:pPr>
              <w:pStyle w:val="Teksttabelisrodek"/>
            </w:pPr>
            <w:r w:rsidRPr="00795F17">
              <w:t>Powyżej 85% oznaczeń</w:t>
            </w:r>
          </w:p>
        </w:tc>
        <w:tc>
          <w:tcPr>
            <w:tcW w:w="1843" w:type="dxa"/>
            <w:shd w:val="clear" w:color="auto" w:fill="D9D9D9" w:themeFill="background1" w:themeFillShade="D9"/>
            <w:tcMar>
              <w:left w:w="28" w:type="dxa"/>
              <w:right w:w="28" w:type="dxa"/>
            </w:tcMar>
            <w:vAlign w:val="center"/>
          </w:tcPr>
          <w:p w14:paraId="43E89D8F" w14:textId="77777777" w:rsidR="0008774B" w:rsidRPr="00795F17" w:rsidRDefault="0008774B" w:rsidP="00CC513F">
            <w:pPr>
              <w:pStyle w:val="Teksttabelisrodek"/>
            </w:pPr>
            <w:r w:rsidRPr="00795F17">
              <w:t>Uwagi</w:t>
            </w:r>
          </w:p>
        </w:tc>
      </w:tr>
      <w:tr w:rsidR="0008774B" w:rsidRPr="00795F17" w14:paraId="4BE85982" w14:textId="77777777" w:rsidTr="00B53F7C">
        <w:trPr>
          <w:trHeight w:val="454"/>
        </w:trPr>
        <w:tc>
          <w:tcPr>
            <w:tcW w:w="4248" w:type="dxa"/>
            <w:shd w:val="clear" w:color="auto" w:fill="auto"/>
            <w:noWrap/>
            <w:tcMar>
              <w:left w:w="28" w:type="dxa"/>
              <w:right w:w="28" w:type="dxa"/>
            </w:tcMar>
            <w:vAlign w:val="center"/>
            <w:hideMark/>
          </w:tcPr>
          <w:p w14:paraId="3B006639" w14:textId="77777777" w:rsidR="0008774B" w:rsidRPr="00795F17" w:rsidRDefault="0008774B" w:rsidP="0044393D">
            <w:pPr>
              <w:pStyle w:val="Teksttabelilewy"/>
            </w:pPr>
            <w:r w:rsidRPr="00795F17">
              <w:t>Liczba jcwp, w których redukcja stężenia występuje w powyżej 50% oznaczeń (za istotne przyjęto pomiary o redukcji poniżej 20%)</w:t>
            </w:r>
          </w:p>
        </w:tc>
        <w:tc>
          <w:tcPr>
            <w:tcW w:w="815" w:type="dxa"/>
            <w:shd w:val="clear" w:color="auto" w:fill="auto"/>
            <w:noWrap/>
            <w:tcMar>
              <w:left w:w="28" w:type="dxa"/>
              <w:right w:w="28" w:type="dxa"/>
            </w:tcMar>
            <w:vAlign w:val="center"/>
          </w:tcPr>
          <w:p w14:paraId="195E6DD4" w14:textId="77777777" w:rsidR="0008774B" w:rsidRPr="00795F17" w:rsidRDefault="0008774B" w:rsidP="0065243A">
            <w:pPr>
              <w:pStyle w:val="Teksttabelisrodek"/>
            </w:pPr>
            <w:r w:rsidRPr="00795F17">
              <w:t>232</w:t>
            </w:r>
          </w:p>
        </w:tc>
        <w:tc>
          <w:tcPr>
            <w:tcW w:w="815" w:type="dxa"/>
            <w:shd w:val="clear" w:color="auto" w:fill="auto"/>
            <w:noWrap/>
            <w:tcMar>
              <w:left w:w="28" w:type="dxa"/>
              <w:right w:w="28" w:type="dxa"/>
            </w:tcMar>
            <w:vAlign w:val="center"/>
          </w:tcPr>
          <w:p w14:paraId="56A81EAD" w14:textId="77777777" w:rsidR="0008774B" w:rsidRPr="00795F17" w:rsidRDefault="0008774B" w:rsidP="0065243A">
            <w:pPr>
              <w:pStyle w:val="Teksttabelisrodek"/>
            </w:pPr>
            <w:r w:rsidRPr="00795F17">
              <w:t>94,7%</w:t>
            </w:r>
          </w:p>
        </w:tc>
        <w:tc>
          <w:tcPr>
            <w:tcW w:w="815" w:type="dxa"/>
            <w:tcMar>
              <w:left w:w="28" w:type="dxa"/>
              <w:right w:w="28" w:type="dxa"/>
            </w:tcMar>
            <w:vAlign w:val="center"/>
          </w:tcPr>
          <w:p w14:paraId="0AADC9B0" w14:textId="77777777" w:rsidR="0008774B" w:rsidRPr="00795F17" w:rsidRDefault="0008774B" w:rsidP="0065243A">
            <w:pPr>
              <w:pStyle w:val="Teksttabelisrodek"/>
            </w:pPr>
            <w:r w:rsidRPr="00795F17">
              <w:t>164</w:t>
            </w:r>
          </w:p>
        </w:tc>
        <w:tc>
          <w:tcPr>
            <w:tcW w:w="815" w:type="dxa"/>
            <w:tcMar>
              <w:left w:w="28" w:type="dxa"/>
              <w:right w:w="28" w:type="dxa"/>
            </w:tcMar>
            <w:vAlign w:val="center"/>
          </w:tcPr>
          <w:p w14:paraId="481F1B8F" w14:textId="77777777" w:rsidR="0008774B" w:rsidRPr="00795F17" w:rsidRDefault="0008774B" w:rsidP="0065243A">
            <w:pPr>
              <w:pStyle w:val="Teksttabelisrodek"/>
            </w:pPr>
            <w:r w:rsidRPr="00795F17">
              <w:t>66,9%</w:t>
            </w:r>
          </w:p>
        </w:tc>
        <w:tc>
          <w:tcPr>
            <w:tcW w:w="1843" w:type="dxa"/>
            <w:tcMar>
              <w:left w:w="28" w:type="dxa"/>
              <w:right w:w="28" w:type="dxa"/>
            </w:tcMar>
            <w:vAlign w:val="center"/>
          </w:tcPr>
          <w:p w14:paraId="6C7126BF" w14:textId="77777777" w:rsidR="0008774B" w:rsidRPr="00795F17" w:rsidRDefault="0008774B" w:rsidP="0065243A">
            <w:pPr>
              <w:pStyle w:val="Teksttabelisrodek"/>
            </w:pPr>
            <w:r w:rsidRPr="00795F17">
              <w:t>proc. wykonanych ocen</w:t>
            </w:r>
          </w:p>
        </w:tc>
      </w:tr>
      <w:tr w:rsidR="0008774B" w:rsidRPr="00795F17" w14:paraId="2EFE7C8F" w14:textId="77777777" w:rsidTr="00B53F7C">
        <w:trPr>
          <w:trHeight w:val="454"/>
        </w:trPr>
        <w:tc>
          <w:tcPr>
            <w:tcW w:w="4248" w:type="dxa"/>
            <w:shd w:val="clear" w:color="auto" w:fill="auto"/>
            <w:noWrap/>
            <w:tcMar>
              <w:left w:w="28" w:type="dxa"/>
              <w:right w:w="28" w:type="dxa"/>
            </w:tcMar>
            <w:vAlign w:val="center"/>
            <w:hideMark/>
          </w:tcPr>
          <w:p w14:paraId="2BBEAE43" w14:textId="77777777" w:rsidR="0008774B" w:rsidRPr="00795F17" w:rsidRDefault="0008774B" w:rsidP="0044393D">
            <w:pPr>
              <w:pStyle w:val="Teksttabelilewy"/>
            </w:pPr>
            <w:r w:rsidRPr="00795F17">
              <w:t>Liczba jcwp, w których nie stwierdzono przekroczeń powyżej 50% wartości odchylenia od normy (kryterium przyjęte dla oceny skuteczności działań)</w:t>
            </w:r>
          </w:p>
        </w:tc>
        <w:tc>
          <w:tcPr>
            <w:tcW w:w="815" w:type="dxa"/>
            <w:shd w:val="clear" w:color="auto" w:fill="auto"/>
            <w:noWrap/>
            <w:tcMar>
              <w:left w:w="28" w:type="dxa"/>
              <w:right w:w="28" w:type="dxa"/>
            </w:tcMar>
            <w:vAlign w:val="center"/>
          </w:tcPr>
          <w:p w14:paraId="4D30189B" w14:textId="77777777" w:rsidR="0008774B" w:rsidRPr="00795F17" w:rsidRDefault="0008774B" w:rsidP="0065243A">
            <w:pPr>
              <w:pStyle w:val="Teksttabelisrodek"/>
            </w:pPr>
            <w:r w:rsidRPr="00795F17">
              <w:t>55</w:t>
            </w:r>
          </w:p>
        </w:tc>
        <w:tc>
          <w:tcPr>
            <w:tcW w:w="815" w:type="dxa"/>
            <w:shd w:val="clear" w:color="auto" w:fill="auto"/>
            <w:noWrap/>
            <w:tcMar>
              <w:left w:w="28" w:type="dxa"/>
              <w:right w:w="28" w:type="dxa"/>
            </w:tcMar>
            <w:vAlign w:val="center"/>
          </w:tcPr>
          <w:p w14:paraId="492CCB19" w14:textId="77777777" w:rsidR="0008774B" w:rsidRPr="00795F17" w:rsidRDefault="0008774B" w:rsidP="0065243A">
            <w:pPr>
              <w:pStyle w:val="Teksttabelisrodek"/>
            </w:pPr>
            <w:r w:rsidRPr="00795F17">
              <w:t>23,7%</w:t>
            </w:r>
          </w:p>
        </w:tc>
        <w:tc>
          <w:tcPr>
            <w:tcW w:w="815" w:type="dxa"/>
            <w:tcMar>
              <w:left w:w="28" w:type="dxa"/>
              <w:right w:w="28" w:type="dxa"/>
            </w:tcMar>
            <w:vAlign w:val="center"/>
          </w:tcPr>
          <w:p w14:paraId="56786149" w14:textId="77777777" w:rsidR="0008774B" w:rsidRPr="00795F17" w:rsidRDefault="0008774B" w:rsidP="0065243A">
            <w:pPr>
              <w:pStyle w:val="Teksttabelisrodek"/>
            </w:pPr>
            <w:r w:rsidRPr="00795F17">
              <w:t>55</w:t>
            </w:r>
          </w:p>
        </w:tc>
        <w:tc>
          <w:tcPr>
            <w:tcW w:w="815" w:type="dxa"/>
            <w:tcMar>
              <w:left w:w="28" w:type="dxa"/>
              <w:right w:w="28" w:type="dxa"/>
            </w:tcMar>
            <w:vAlign w:val="center"/>
          </w:tcPr>
          <w:p w14:paraId="63391A3D" w14:textId="77777777" w:rsidR="0008774B" w:rsidRPr="00795F17" w:rsidRDefault="0008774B" w:rsidP="0065243A">
            <w:pPr>
              <w:pStyle w:val="Teksttabelisrodek"/>
            </w:pPr>
            <w:r w:rsidRPr="00795F17">
              <w:t>33,5%</w:t>
            </w:r>
          </w:p>
        </w:tc>
        <w:tc>
          <w:tcPr>
            <w:tcW w:w="1843" w:type="dxa"/>
            <w:tcMar>
              <w:left w:w="28" w:type="dxa"/>
              <w:right w:w="28" w:type="dxa"/>
            </w:tcMar>
            <w:vAlign w:val="center"/>
          </w:tcPr>
          <w:p w14:paraId="20B08581" w14:textId="77777777" w:rsidR="0008774B" w:rsidRPr="00795F17" w:rsidRDefault="0008774B" w:rsidP="0065243A">
            <w:pPr>
              <w:pStyle w:val="Teksttabelisrodek"/>
            </w:pPr>
            <w:r w:rsidRPr="00795F17">
              <w:t>proc. ocen o wymaganej redukcji</w:t>
            </w:r>
          </w:p>
        </w:tc>
      </w:tr>
      <w:tr w:rsidR="0008774B" w:rsidRPr="00795F17" w14:paraId="224A8BA5" w14:textId="77777777" w:rsidTr="00B53F7C">
        <w:trPr>
          <w:trHeight w:val="454"/>
        </w:trPr>
        <w:tc>
          <w:tcPr>
            <w:tcW w:w="4248" w:type="dxa"/>
            <w:shd w:val="clear" w:color="auto" w:fill="auto"/>
            <w:noWrap/>
            <w:tcMar>
              <w:left w:w="28" w:type="dxa"/>
              <w:right w:w="28" w:type="dxa"/>
            </w:tcMar>
            <w:vAlign w:val="center"/>
            <w:hideMark/>
          </w:tcPr>
          <w:p w14:paraId="73FD337E" w14:textId="77777777" w:rsidR="0008774B" w:rsidRPr="00795F17" w:rsidRDefault="0008774B" w:rsidP="0044393D">
            <w:pPr>
              <w:pStyle w:val="Teksttabelilewy"/>
            </w:pPr>
            <w:r w:rsidRPr="00795F17">
              <w:t>Liczba jcwp, w których stosowano działania i uzyskano skuteczność redukcji dla liczby oznaczeń</w:t>
            </w:r>
          </w:p>
        </w:tc>
        <w:tc>
          <w:tcPr>
            <w:tcW w:w="815" w:type="dxa"/>
            <w:shd w:val="clear" w:color="auto" w:fill="auto"/>
            <w:noWrap/>
            <w:tcMar>
              <w:left w:w="28" w:type="dxa"/>
              <w:right w:w="28" w:type="dxa"/>
            </w:tcMar>
            <w:vAlign w:val="center"/>
          </w:tcPr>
          <w:p w14:paraId="53AD55CB" w14:textId="77777777" w:rsidR="0008774B" w:rsidRPr="00795F17" w:rsidRDefault="0008774B" w:rsidP="0065243A">
            <w:pPr>
              <w:pStyle w:val="Teksttabelisrodek"/>
            </w:pPr>
            <w:r w:rsidRPr="00795F17">
              <w:t>232</w:t>
            </w:r>
          </w:p>
        </w:tc>
        <w:tc>
          <w:tcPr>
            <w:tcW w:w="815" w:type="dxa"/>
            <w:shd w:val="clear" w:color="auto" w:fill="auto"/>
            <w:noWrap/>
            <w:tcMar>
              <w:left w:w="28" w:type="dxa"/>
              <w:right w:w="28" w:type="dxa"/>
            </w:tcMar>
            <w:vAlign w:val="center"/>
          </w:tcPr>
          <w:p w14:paraId="3BC131AD" w14:textId="77777777" w:rsidR="0008774B" w:rsidRPr="00795F17" w:rsidRDefault="0008774B" w:rsidP="0065243A">
            <w:pPr>
              <w:pStyle w:val="Teksttabelisrodek"/>
            </w:pPr>
            <w:r w:rsidRPr="00795F17">
              <w:t>100,0%</w:t>
            </w:r>
          </w:p>
        </w:tc>
        <w:tc>
          <w:tcPr>
            <w:tcW w:w="815" w:type="dxa"/>
            <w:tcMar>
              <w:left w:w="28" w:type="dxa"/>
              <w:right w:w="28" w:type="dxa"/>
            </w:tcMar>
            <w:vAlign w:val="center"/>
          </w:tcPr>
          <w:p w14:paraId="7D9B8705" w14:textId="77777777" w:rsidR="0008774B" w:rsidRPr="00795F17" w:rsidRDefault="0008774B" w:rsidP="0065243A">
            <w:pPr>
              <w:pStyle w:val="Teksttabelisrodek"/>
            </w:pPr>
            <w:r w:rsidRPr="00795F17">
              <w:t>164</w:t>
            </w:r>
          </w:p>
        </w:tc>
        <w:tc>
          <w:tcPr>
            <w:tcW w:w="815" w:type="dxa"/>
            <w:tcMar>
              <w:left w:w="28" w:type="dxa"/>
              <w:right w:w="28" w:type="dxa"/>
            </w:tcMar>
            <w:vAlign w:val="center"/>
          </w:tcPr>
          <w:p w14:paraId="5297CE77" w14:textId="77777777" w:rsidR="0008774B" w:rsidRPr="00795F17" w:rsidRDefault="0008774B" w:rsidP="0065243A">
            <w:pPr>
              <w:pStyle w:val="Teksttabelisrodek"/>
            </w:pPr>
            <w:r w:rsidRPr="00795F17">
              <w:t>100,0%</w:t>
            </w:r>
          </w:p>
        </w:tc>
        <w:tc>
          <w:tcPr>
            <w:tcW w:w="1843" w:type="dxa"/>
            <w:tcMar>
              <w:left w:w="28" w:type="dxa"/>
              <w:right w:w="28" w:type="dxa"/>
            </w:tcMar>
            <w:vAlign w:val="center"/>
          </w:tcPr>
          <w:p w14:paraId="24D88A9E" w14:textId="77777777" w:rsidR="0008774B" w:rsidRPr="00795F17" w:rsidRDefault="0008774B" w:rsidP="0065243A">
            <w:pPr>
              <w:pStyle w:val="Teksttabelisrodek"/>
            </w:pPr>
            <w:r w:rsidRPr="00795F17">
              <w:t>proc. ocen o wymaganej redukcji z działaniami</w:t>
            </w:r>
          </w:p>
        </w:tc>
      </w:tr>
      <w:tr w:rsidR="0008774B" w:rsidRPr="00795F17" w14:paraId="469CF1A8" w14:textId="77777777" w:rsidTr="00B53F7C">
        <w:trPr>
          <w:trHeight w:val="454"/>
        </w:trPr>
        <w:tc>
          <w:tcPr>
            <w:tcW w:w="4248" w:type="dxa"/>
            <w:shd w:val="clear" w:color="auto" w:fill="auto"/>
            <w:noWrap/>
            <w:tcMar>
              <w:left w:w="28" w:type="dxa"/>
              <w:right w:w="28" w:type="dxa"/>
            </w:tcMar>
            <w:vAlign w:val="center"/>
            <w:hideMark/>
          </w:tcPr>
          <w:p w14:paraId="20DBEDEB" w14:textId="77777777" w:rsidR="0008774B" w:rsidRPr="00795F17" w:rsidRDefault="0008774B" w:rsidP="0044393D">
            <w:pPr>
              <w:pStyle w:val="Teksttabelilewy"/>
            </w:pPr>
            <w:r w:rsidRPr="00795F17">
              <w:t>Liczba działań dających założoną skuteczność redukcji dla liczby oznaczeń i maks. przekroczenie dla pojedynczego oznaczenia do 50%</w:t>
            </w:r>
          </w:p>
        </w:tc>
        <w:tc>
          <w:tcPr>
            <w:tcW w:w="815" w:type="dxa"/>
            <w:shd w:val="clear" w:color="auto" w:fill="auto"/>
            <w:noWrap/>
            <w:tcMar>
              <w:left w:w="28" w:type="dxa"/>
              <w:right w:w="28" w:type="dxa"/>
            </w:tcMar>
            <w:vAlign w:val="center"/>
          </w:tcPr>
          <w:p w14:paraId="304313F5" w14:textId="77777777" w:rsidR="0008774B" w:rsidRPr="00795F17" w:rsidRDefault="0008774B" w:rsidP="0065243A">
            <w:pPr>
              <w:pStyle w:val="Teksttabelisrodek"/>
            </w:pPr>
            <w:r w:rsidRPr="00795F17">
              <w:t>55</w:t>
            </w:r>
          </w:p>
        </w:tc>
        <w:tc>
          <w:tcPr>
            <w:tcW w:w="815" w:type="dxa"/>
            <w:shd w:val="clear" w:color="auto" w:fill="auto"/>
            <w:noWrap/>
            <w:tcMar>
              <w:left w:w="28" w:type="dxa"/>
              <w:right w:w="28" w:type="dxa"/>
            </w:tcMar>
            <w:vAlign w:val="center"/>
          </w:tcPr>
          <w:p w14:paraId="186171B4" w14:textId="77777777" w:rsidR="0008774B" w:rsidRPr="00795F17" w:rsidRDefault="0008774B" w:rsidP="0065243A">
            <w:pPr>
              <w:pStyle w:val="Teksttabelisrodek"/>
            </w:pPr>
            <w:r w:rsidRPr="00795F17">
              <w:t>21,6%</w:t>
            </w:r>
          </w:p>
        </w:tc>
        <w:tc>
          <w:tcPr>
            <w:tcW w:w="815" w:type="dxa"/>
            <w:tcMar>
              <w:left w:w="28" w:type="dxa"/>
              <w:right w:w="28" w:type="dxa"/>
            </w:tcMar>
            <w:vAlign w:val="center"/>
          </w:tcPr>
          <w:p w14:paraId="6D53B5BE" w14:textId="77777777" w:rsidR="0008774B" w:rsidRPr="00795F17" w:rsidRDefault="0008774B" w:rsidP="0065243A">
            <w:pPr>
              <w:pStyle w:val="Teksttabelisrodek"/>
            </w:pPr>
            <w:r w:rsidRPr="00795F17">
              <w:t>47</w:t>
            </w:r>
          </w:p>
        </w:tc>
        <w:tc>
          <w:tcPr>
            <w:tcW w:w="815" w:type="dxa"/>
            <w:tcMar>
              <w:left w:w="28" w:type="dxa"/>
              <w:right w:w="28" w:type="dxa"/>
            </w:tcMar>
            <w:vAlign w:val="center"/>
          </w:tcPr>
          <w:p w14:paraId="3F70326F" w14:textId="77777777" w:rsidR="0008774B" w:rsidRPr="00795F17" w:rsidRDefault="0008774B" w:rsidP="0065243A">
            <w:pPr>
              <w:pStyle w:val="Teksttabelisrodek"/>
            </w:pPr>
            <w:r w:rsidRPr="00795F17">
              <w:t>28,7%</w:t>
            </w:r>
          </w:p>
        </w:tc>
        <w:tc>
          <w:tcPr>
            <w:tcW w:w="1843" w:type="dxa"/>
            <w:tcMar>
              <w:left w:w="28" w:type="dxa"/>
              <w:right w:w="28" w:type="dxa"/>
            </w:tcMar>
            <w:vAlign w:val="center"/>
          </w:tcPr>
          <w:p w14:paraId="4E4BA244" w14:textId="77777777" w:rsidR="0008774B" w:rsidRPr="00795F17" w:rsidRDefault="0008774B" w:rsidP="0065243A">
            <w:pPr>
              <w:pStyle w:val="Teksttabelisrodek"/>
            </w:pPr>
            <w:r w:rsidRPr="00795F17">
              <w:t>proc. ocen jw., gdzie przekroczenia były niższe niż 50%</w:t>
            </w:r>
          </w:p>
        </w:tc>
      </w:tr>
    </w:tbl>
    <w:p w14:paraId="3895FFE1" w14:textId="05F54605" w:rsidR="0008774B" w:rsidRPr="00795F17" w:rsidRDefault="0008774B" w:rsidP="0044393D">
      <w:pPr>
        <w:pStyle w:val="rdo"/>
      </w:pPr>
      <w:r w:rsidRPr="00795F17">
        <w:t xml:space="preserve">Źródło: </w:t>
      </w:r>
      <w:r w:rsidR="00FD7248" w:rsidRPr="00795F17">
        <w:t>opracowanie własne</w:t>
      </w:r>
    </w:p>
    <w:p w14:paraId="4D320AC1" w14:textId="10DD7024" w:rsidR="0008774B" w:rsidRPr="00795F17" w:rsidRDefault="0008774B" w:rsidP="00867E43">
      <w:pPr>
        <w:pStyle w:val="Tabela"/>
      </w:pPr>
      <w:bookmarkStart w:id="864" w:name="_Toc66341976"/>
      <w:bookmarkStart w:id="865" w:name="_Toc68703766"/>
      <w:r w:rsidRPr="00795F17">
        <w:t xml:space="preserve">Tabela </w:t>
      </w:r>
      <w:fldSimple w:instr=" STYLEREF 1 \s ">
        <w:r w:rsidR="00550571">
          <w:rPr>
            <w:noProof/>
          </w:rPr>
          <w:t>13</w:t>
        </w:r>
      </w:fldSimple>
      <w:r w:rsidR="00BB3B21" w:rsidRPr="00795F17">
        <w:noBreakHyphen/>
      </w:r>
      <w:fldSimple w:instr=" SEQ Tabela \* ARABIC \s 1 ">
        <w:r w:rsidR="00550571">
          <w:rPr>
            <w:noProof/>
          </w:rPr>
          <w:t>19</w:t>
        </w:r>
      </w:fldSimple>
      <w:r w:rsidRPr="00795F17">
        <w:tab/>
        <w:t>Skuteczność działań dla kategorii jcwp jeziorne w zakresie oceny substancji priorytetowych w</w:t>
      </w:r>
      <w:r w:rsidR="00753D09" w:rsidRPr="00795F17">
        <w:t> </w:t>
      </w:r>
      <w:r w:rsidRPr="00795F17">
        <w:t xml:space="preserve">wodzie </w:t>
      </w:r>
      <w:r w:rsidR="00F326BD" w:rsidRPr="00795F17">
        <w:t>-</w:t>
      </w:r>
      <w:r w:rsidRPr="00795F17">
        <w:t xml:space="preserve"> analiza statystyczna obejmująca obszar dorzecza Odry</w:t>
      </w:r>
      <w:bookmarkEnd w:id="864"/>
      <w:bookmarkEnd w:id="86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112"/>
        <w:gridCol w:w="791"/>
        <w:gridCol w:w="791"/>
        <w:gridCol w:w="791"/>
        <w:gridCol w:w="791"/>
        <w:gridCol w:w="1786"/>
      </w:tblGrid>
      <w:tr w:rsidR="0008774B" w:rsidRPr="00795F17" w14:paraId="0E27EA7C" w14:textId="77777777" w:rsidTr="00B53F7C">
        <w:trPr>
          <w:trHeight w:val="454"/>
        </w:trPr>
        <w:tc>
          <w:tcPr>
            <w:tcW w:w="4248" w:type="dxa"/>
            <w:shd w:val="clear" w:color="auto" w:fill="BFBFBF" w:themeFill="background1" w:themeFillShade="BF"/>
            <w:noWrap/>
            <w:tcMar>
              <w:left w:w="28" w:type="dxa"/>
              <w:right w:w="28" w:type="dxa"/>
            </w:tcMar>
            <w:vAlign w:val="center"/>
          </w:tcPr>
          <w:p w14:paraId="13D35A78" w14:textId="77777777" w:rsidR="0008774B" w:rsidRPr="00795F17" w:rsidRDefault="0008774B" w:rsidP="0044393D">
            <w:pPr>
              <w:pStyle w:val="Teksttabelinaglowek"/>
            </w:pPr>
            <w:r w:rsidRPr="00795F17">
              <w:t>Ocena skuteczności działań w jcwp LW</w:t>
            </w:r>
          </w:p>
        </w:tc>
        <w:tc>
          <w:tcPr>
            <w:tcW w:w="1630" w:type="dxa"/>
            <w:gridSpan w:val="2"/>
            <w:shd w:val="clear" w:color="auto" w:fill="BFBFBF" w:themeFill="background1" w:themeFillShade="BF"/>
            <w:noWrap/>
            <w:tcMar>
              <w:left w:w="28" w:type="dxa"/>
              <w:right w:w="28" w:type="dxa"/>
            </w:tcMar>
            <w:vAlign w:val="center"/>
          </w:tcPr>
          <w:p w14:paraId="2E426498" w14:textId="77777777" w:rsidR="0008774B" w:rsidRPr="00795F17" w:rsidRDefault="0008774B" w:rsidP="0044393D">
            <w:pPr>
              <w:pStyle w:val="Teksttabelinaglowek"/>
            </w:pPr>
            <w:r w:rsidRPr="00795F17">
              <w:t>Liczba jcwp</w:t>
            </w:r>
          </w:p>
        </w:tc>
        <w:tc>
          <w:tcPr>
            <w:tcW w:w="1630" w:type="dxa"/>
            <w:gridSpan w:val="2"/>
            <w:shd w:val="clear" w:color="auto" w:fill="BFBFBF" w:themeFill="background1" w:themeFillShade="BF"/>
            <w:tcMar>
              <w:left w:w="28" w:type="dxa"/>
              <w:right w:w="28" w:type="dxa"/>
            </w:tcMar>
            <w:vAlign w:val="center"/>
          </w:tcPr>
          <w:p w14:paraId="4419DB22" w14:textId="72A278CF" w:rsidR="0008774B" w:rsidRPr="00795F17" w:rsidRDefault="0008774B" w:rsidP="0044393D">
            <w:pPr>
              <w:pStyle w:val="Teksttabelinaglowek"/>
            </w:pPr>
            <w:r w:rsidRPr="00795F17">
              <w:t xml:space="preserve">Udział </w:t>
            </w:r>
            <w:r w:rsidRPr="00795F17">
              <w:br/>
              <w:t xml:space="preserve">w liczbie jcwp </w:t>
            </w:r>
            <w:r w:rsidR="00EA4FF5" w:rsidRPr="00795F17">
              <w:t>(%)</w:t>
            </w:r>
          </w:p>
        </w:tc>
        <w:tc>
          <w:tcPr>
            <w:tcW w:w="1843" w:type="dxa"/>
            <w:shd w:val="clear" w:color="auto" w:fill="BFBFBF" w:themeFill="background1" w:themeFillShade="BF"/>
            <w:tcMar>
              <w:left w:w="28" w:type="dxa"/>
              <w:right w:w="28" w:type="dxa"/>
            </w:tcMar>
            <w:vAlign w:val="center"/>
          </w:tcPr>
          <w:p w14:paraId="2EF87EDF" w14:textId="77777777" w:rsidR="0008774B" w:rsidRPr="00795F17" w:rsidRDefault="0008774B" w:rsidP="0044393D">
            <w:pPr>
              <w:pStyle w:val="Teksttabelinaglowek"/>
            </w:pPr>
            <w:r w:rsidRPr="00795F17">
              <w:t>Uwagi</w:t>
            </w:r>
          </w:p>
        </w:tc>
      </w:tr>
      <w:tr w:rsidR="0008774B" w:rsidRPr="00795F17" w14:paraId="6E013151" w14:textId="77777777" w:rsidTr="00B53F7C">
        <w:trPr>
          <w:trHeight w:val="454"/>
        </w:trPr>
        <w:tc>
          <w:tcPr>
            <w:tcW w:w="4248" w:type="dxa"/>
            <w:shd w:val="clear" w:color="auto" w:fill="auto"/>
            <w:noWrap/>
            <w:tcMar>
              <w:left w:w="28" w:type="dxa"/>
              <w:right w:w="28" w:type="dxa"/>
            </w:tcMar>
            <w:vAlign w:val="center"/>
          </w:tcPr>
          <w:p w14:paraId="2C5B56BD" w14:textId="77777777" w:rsidR="0008774B" w:rsidRPr="00795F17" w:rsidRDefault="0008774B" w:rsidP="0044393D">
            <w:pPr>
              <w:pStyle w:val="Teksttabelilewy"/>
            </w:pPr>
            <w:r w:rsidRPr="00795F17">
              <w:t>Liczba jcwp ze realizowanym lub zrealizowanym min. 1 zestawem działań ciągłych</w:t>
            </w:r>
          </w:p>
        </w:tc>
        <w:tc>
          <w:tcPr>
            <w:tcW w:w="1630" w:type="dxa"/>
            <w:gridSpan w:val="2"/>
            <w:shd w:val="clear" w:color="auto" w:fill="auto"/>
            <w:noWrap/>
            <w:tcMar>
              <w:left w:w="28" w:type="dxa"/>
              <w:right w:w="28" w:type="dxa"/>
            </w:tcMar>
            <w:vAlign w:val="center"/>
          </w:tcPr>
          <w:p w14:paraId="471B5345" w14:textId="77777777" w:rsidR="0008774B" w:rsidRPr="00795F17" w:rsidRDefault="0008774B" w:rsidP="0065243A">
            <w:pPr>
              <w:pStyle w:val="Teksttabelisrodek"/>
            </w:pPr>
            <w:r w:rsidRPr="00795F17">
              <w:t>303</w:t>
            </w:r>
          </w:p>
        </w:tc>
        <w:tc>
          <w:tcPr>
            <w:tcW w:w="1630" w:type="dxa"/>
            <w:gridSpan w:val="2"/>
            <w:tcMar>
              <w:left w:w="28" w:type="dxa"/>
              <w:right w:w="28" w:type="dxa"/>
            </w:tcMar>
            <w:vAlign w:val="center"/>
          </w:tcPr>
          <w:p w14:paraId="7E566A42" w14:textId="07868021" w:rsidR="0008774B" w:rsidRPr="00795F17" w:rsidRDefault="0008774B" w:rsidP="0065243A">
            <w:pPr>
              <w:pStyle w:val="Teksttabelisrodek"/>
            </w:pPr>
            <w:r w:rsidRPr="00795F17">
              <w:t>71,8</w:t>
            </w:r>
          </w:p>
        </w:tc>
        <w:tc>
          <w:tcPr>
            <w:tcW w:w="1843" w:type="dxa"/>
            <w:tcMar>
              <w:left w:w="28" w:type="dxa"/>
              <w:right w:w="28" w:type="dxa"/>
            </w:tcMar>
            <w:vAlign w:val="center"/>
          </w:tcPr>
          <w:p w14:paraId="54377144" w14:textId="77777777" w:rsidR="0008774B" w:rsidRPr="00795F17" w:rsidRDefault="0008774B" w:rsidP="0065243A">
            <w:pPr>
              <w:pStyle w:val="Teksttabelisrodek"/>
            </w:pPr>
            <w:r w:rsidRPr="00795F17">
              <w:t>-</w:t>
            </w:r>
          </w:p>
        </w:tc>
      </w:tr>
      <w:tr w:rsidR="0008774B" w:rsidRPr="00795F17" w14:paraId="1D2B1CA7" w14:textId="77777777" w:rsidTr="00B53F7C">
        <w:trPr>
          <w:trHeight w:val="454"/>
        </w:trPr>
        <w:tc>
          <w:tcPr>
            <w:tcW w:w="4248" w:type="dxa"/>
            <w:shd w:val="clear" w:color="auto" w:fill="auto"/>
            <w:noWrap/>
            <w:tcMar>
              <w:left w:w="28" w:type="dxa"/>
              <w:right w:w="28" w:type="dxa"/>
            </w:tcMar>
            <w:vAlign w:val="center"/>
            <w:hideMark/>
          </w:tcPr>
          <w:p w14:paraId="3ECDD4AE" w14:textId="77777777" w:rsidR="0008774B" w:rsidRPr="00795F17" w:rsidRDefault="0008774B" w:rsidP="0044393D">
            <w:pPr>
              <w:pStyle w:val="Teksttabelilewy"/>
            </w:pPr>
            <w:r w:rsidRPr="00795F17">
              <w:t>Liczba jcwp ze zrealizowanym min. 1 działaniem jednorazowym</w:t>
            </w:r>
          </w:p>
        </w:tc>
        <w:tc>
          <w:tcPr>
            <w:tcW w:w="1630" w:type="dxa"/>
            <w:gridSpan w:val="2"/>
            <w:shd w:val="clear" w:color="auto" w:fill="auto"/>
            <w:noWrap/>
            <w:tcMar>
              <w:left w:w="28" w:type="dxa"/>
              <w:right w:w="28" w:type="dxa"/>
            </w:tcMar>
            <w:vAlign w:val="center"/>
          </w:tcPr>
          <w:p w14:paraId="7964F28C" w14:textId="77777777" w:rsidR="0008774B" w:rsidRPr="00795F17" w:rsidRDefault="0008774B" w:rsidP="0065243A">
            <w:pPr>
              <w:pStyle w:val="Teksttabelisrodek"/>
            </w:pPr>
            <w:r w:rsidRPr="00795F17">
              <w:t>7</w:t>
            </w:r>
          </w:p>
        </w:tc>
        <w:tc>
          <w:tcPr>
            <w:tcW w:w="1630" w:type="dxa"/>
            <w:gridSpan w:val="2"/>
            <w:tcMar>
              <w:left w:w="28" w:type="dxa"/>
              <w:right w:w="28" w:type="dxa"/>
            </w:tcMar>
            <w:vAlign w:val="center"/>
          </w:tcPr>
          <w:p w14:paraId="30B9CECF" w14:textId="4DEE1A26" w:rsidR="0008774B" w:rsidRPr="00795F17" w:rsidRDefault="0008774B" w:rsidP="0065243A">
            <w:pPr>
              <w:pStyle w:val="Teksttabelisrodek"/>
            </w:pPr>
            <w:r w:rsidRPr="00795F17">
              <w:t>1,6</w:t>
            </w:r>
          </w:p>
        </w:tc>
        <w:tc>
          <w:tcPr>
            <w:tcW w:w="1843" w:type="dxa"/>
            <w:tcMar>
              <w:left w:w="28" w:type="dxa"/>
              <w:right w:w="28" w:type="dxa"/>
            </w:tcMar>
            <w:vAlign w:val="center"/>
          </w:tcPr>
          <w:p w14:paraId="633FAF0B" w14:textId="77777777" w:rsidR="0008774B" w:rsidRPr="00795F17" w:rsidRDefault="0008774B" w:rsidP="0065243A">
            <w:pPr>
              <w:pStyle w:val="Teksttabelisrodek"/>
            </w:pPr>
            <w:r w:rsidRPr="00795F17">
              <w:t>-</w:t>
            </w:r>
          </w:p>
        </w:tc>
      </w:tr>
      <w:tr w:rsidR="0008774B" w:rsidRPr="00795F17" w14:paraId="2FD9C9DE" w14:textId="77777777" w:rsidTr="00B53F7C">
        <w:trPr>
          <w:trHeight w:val="454"/>
        </w:trPr>
        <w:tc>
          <w:tcPr>
            <w:tcW w:w="4248" w:type="dxa"/>
            <w:shd w:val="clear" w:color="auto" w:fill="auto"/>
            <w:noWrap/>
            <w:tcMar>
              <w:left w:w="28" w:type="dxa"/>
              <w:right w:w="28" w:type="dxa"/>
            </w:tcMar>
            <w:vAlign w:val="center"/>
            <w:hideMark/>
          </w:tcPr>
          <w:p w14:paraId="19F6FC7A" w14:textId="77777777" w:rsidR="0008774B" w:rsidRPr="00795F17" w:rsidRDefault="0008774B" w:rsidP="0044393D">
            <w:pPr>
              <w:pStyle w:val="Teksttabelilewy"/>
            </w:pPr>
            <w:r w:rsidRPr="00795F17">
              <w:t xml:space="preserve">Liczba ocen jcwp z wynikami umożliwiającymi uwzględnienie w ocenie skuteczności </w:t>
            </w:r>
          </w:p>
        </w:tc>
        <w:tc>
          <w:tcPr>
            <w:tcW w:w="1630" w:type="dxa"/>
            <w:gridSpan w:val="2"/>
            <w:shd w:val="clear" w:color="auto" w:fill="auto"/>
            <w:noWrap/>
            <w:tcMar>
              <w:left w:w="28" w:type="dxa"/>
              <w:right w:w="28" w:type="dxa"/>
            </w:tcMar>
            <w:vAlign w:val="center"/>
          </w:tcPr>
          <w:p w14:paraId="33408493" w14:textId="77777777" w:rsidR="0008774B" w:rsidRPr="00795F17" w:rsidRDefault="0008774B" w:rsidP="0065243A">
            <w:pPr>
              <w:pStyle w:val="Teksttabelisrodek"/>
            </w:pPr>
            <w:r w:rsidRPr="00795F17">
              <w:t>85</w:t>
            </w:r>
          </w:p>
        </w:tc>
        <w:tc>
          <w:tcPr>
            <w:tcW w:w="1630" w:type="dxa"/>
            <w:gridSpan w:val="2"/>
            <w:tcMar>
              <w:left w:w="28" w:type="dxa"/>
              <w:right w:w="28" w:type="dxa"/>
            </w:tcMar>
            <w:vAlign w:val="center"/>
          </w:tcPr>
          <w:p w14:paraId="4D2AD457" w14:textId="426E0B6E" w:rsidR="0008774B" w:rsidRPr="00795F17" w:rsidRDefault="0008774B" w:rsidP="0065243A">
            <w:pPr>
              <w:pStyle w:val="Teksttabelisrodek"/>
            </w:pPr>
            <w:r w:rsidRPr="00795F17">
              <w:t>20,1</w:t>
            </w:r>
          </w:p>
        </w:tc>
        <w:tc>
          <w:tcPr>
            <w:tcW w:w="1843" w:type="dxa"/>
            <w:tcMar>
              <w:left w:w="28" w:type="dxa"/>
              <w:right w:w="28" w:type="dxa"/>
            </w:tcMar>
            <w:vAlign w:val="center"/>
          </w:tcPr>
          <w:p w14:paraId="7F20FEBE" w14:textId="77777777" w:rsidR="0008774B" w:rsidRPr="00795F17" w:rsidRDefault="0008774B" w:rsidP="0065243A">
            <w:pPr>
              <w:pStyle w:val="Teksttabelisrodek"/>
            </w:pPr>
            <w:r w:rsidRPr="00795F17">
              <w:t>-</w:t>
            </w:r>
          </w:p>
        </w:tc>
      </w:tr>
      <w:tr w:rsidR="0008774B" w:rsidRPr="00795F17" w14:paraId="752689EE" w14:textId="77777777" w:rsidTr="00B53F7C">
        <w:trPr>
          <w:trHeight w:val="454"/>
        </w:trPr>
        <w:tc>
          <w:tcPr>
            <w:tcW w:w="4248" w:type="dxa"/>
            <w:shd w:val="clear" w:color="auto" w:fill="D9D9D9" w:themeFill="background1" w:themeFillShade="D9"/>
            <w:noWrap/>
            <w:tcMar>
              <w:left w:w="28" w:type="dxa"/>
              <w:right w:w="28" w:type="dxa"/>
            </w:tcMar>
            <w:vAlign w:val="center"/>
          </w:tcPr>
          <w:p w14:paraId="51221374" w14:textId="77777777" w:rsidR="0008774B" w:rsidRPr="00795F17" w:rsidRDefault="0008774B" w:rsidP="00CC513F">
            <w:pPr>
              <w:pStyle w:val="Teksttabelisrodek"/>
            </w:pPr>
            <w:r w:rsidRPr="00795F17">
              <w:t>Skuteczność redukcji stężeń oceniana jako odsetek wykonanych oznaczeń, dla których uzyskano redukcję stężenia</w:t>
            </w:r>
          </w:p>
        </w:tc>
        <w:tc>
          <w:tcPr>
            <w:tcW w:w="1630" w:type="dxa"/>
            <w:gridSpan w:val="2"/>
            <w:shd w:val="clear" w:color="auto" w:fill="D9D9D9" w:themeFill="background1" w:themeFillShade="D9"/>
            <w:noWrap/>
            <w:tcMar>
              <w:left w:w="28" w:type="dxa"/>
              <w:right w:w="28" w:type="dxa"/>
            </w:tcMar>
            <w:vAlign w:val="center"/>
          </w:tcPr>
          <w:p w14:paraId="23511FC3" w14:textId="77777777" w:rsidR="0008774B" w:rsidRPr="00795F17" w:rsidRDefault="0008774B" w:rsidP="00CC513F">
            <w:pPr>
              <w:pStyle w:val="Teksttabelisrodek"/>
            </w:pPr>
            <w:r w:rsidRPr="00795F17">
              <w:t>Co najmniej 50% oznaczeń</w:t>
            </w:r>
          </w:p>
        </w:tc>
        <w:tc>
          <w:tcPr>
            <w:tcW w:w="1630" w:type="dxa"/>
            <w:gridSpan w:val="2"/>
            <w:shd w:val="clear" w:color="auto" w:fill="D9D9D9" w:themeFill="background1" w:themeFillShade="D9"/>
            <w:tcMar>
              <w:left w:w="28" w:type="dxa"/>
              <w:right w:w="28" w:type="dxa"/>
            </w:tcMar>
            <w:vAlign w:val="center"/>
          </w:tcPr>
          <w:p w14:paraId="7A3C2E6A" w14:textId="77777777" w:rsidR="0008774B" w:rsidRPr="00795F17" w:rsidRDefault="0008774B" w:rsidP="00CC513F">
            <w:pPr>
              <w:pStyle w:val="Teksttabelisrodek"/>
            </w:pPr>
            <w:r w:rsidRPr="00795F17">
              <w:t>Co najmniej 85% oznaczeń</w:t>
            </w:r>
          </w:p>
        </w:tc>
        <w:tc>
          <w:tcPr>
            <w:tcW w:w="1843" w:type="dxa"/>
            <w:shd w:val="clear" w:color="auto" w:fill="D9D9D9" w:themeFill="background1" w:themeFillShade="D9"/>
            <w:tcMar>
              <w:left w:w="28" w:type="dxa"/>
              <w:right w:w="28" w:type="dxa"/>
            </w:tcMar>
            <w:vAlign w:val="center"/>
          </w:tcPr>
          <w:p w14:paraId="71CD89A6" w14:textId="77777777" w:rsidR="0008774B" w:rsidRPr="00795F17" w:rsidRDefault="0008774B" w:rsidP="00CC513F">
            <w:pPr>
              <w:pStyle w:val="Teksttabelisrodek"/>
            </w:pPr>
            <w:r w:rsidRPr="00795F17">
              <w:t>Uwagi</w:t>
            </w:r>
          </w:p>
        </w:tc>
      </w:tr>
      <w:tr w:rsidR="0008774B" w:rsidRPr="00795F17" w14:paraId="53214E6E" w14:textId="77777777" w:rsidTr="00B53F7C">
        <w:trPr>
          <w:trHeight w:val="454"/>
        </w:trPr>
        <w:tc>
          <w:tcPr>
            <w:tcW w:w="4248" w:type="dxa"/>
            <w:shd w:val="clear" w:color="auto" w:fill="auto"/>
            <w:noWrap/>
            <w:tcMar>
              <w:left w:w="28" w:type="dxa"/>
              <w:right w:w="28" w:type="dxa"/>
            </w:tcMar>
            <w:vAlign w:val="center"/>
            <w:hideMark/>
          </w:tcPr>
          <w:p w14:paraId="62866D90" w14:textId="77777777" w:rsidR="0008774B" w:rsidRPr="00795F17" w:rsidRDefault="0008774B" w:rsidP="0044393D">
            <w:pPr>
              <w:pStyle w:val="Teksttabelilewy"/>
            </w:pPr>
            <w:r w:rsidRPr="00795F17">
              <w:t>Liczba jcwp, w których redukcja stężenia występuje w powyżej 50% oznaczeń (za istotne przyjęto pomiary o redukcji poniżej 20%)</w:t>
            </w:r>
          </w:p>
        </w:tc>
        <w:tc>
          <w:tcPr>
            <w:tcW w:w="815" w:type="dxa"/>
            <w:shd w:val="clear" w:color="auto" w:fill="auto"/>
            <w:noWrap/>
            <w:tcMar>
              <w:left w:w="28" w:type="dxa"/>
              <w:right w:w="28" w:type="dxa"/>
            </w:tcMar>
            <w:vAlign w:val="center"/>
          </w:tcPr>
          <w:p w14:paraId="5A262220" w14:textId="77777777" w:rsidR="0008774B" w:rsidRPr="00795F17" w:rsidRDefault="0008774B" w:rsidP="0065243A">
            <w:pPr>
              <w:pStyle w:val="Teksttabelisrodek"/>
            </w:pPr>
            <w:r w:rsidRPr="00795F17">
              <w:t>75</w:t>
            </w:r>
          </w:p>
        </w:tc>
        <w:tc>
          <w:tcPr>
            <w:tcW w:w="815" w:type="dxa"/>
            <w:shd w:val="clear" w:color="auto" w:fill="auto"/>
            <w:noWrap/>
            <w:tcMar>
              <w:left w:w="28" w:type="dxa"/>
              <w:right w:w="28" w:type="dxa"/>
            </w:tcMar>
            <w:vAlign w:val="center"/>
          </w:tcPr>
          <w:p w14:paraId="03F80649" w14:textId="77777777" w:rsidR="0008774B" w:rsidRPr="00795F17" w:rsidRDefault="0008774B" w:rsidP="0065243A">
            <w:pPr>
              <w:pStyle w:val="Teksttabelisrodek"/>
            </w:pPr>
            <w:r w:rsidRPr="00795F17">
              <w:t>88,2%</w:t>
            </w:r>
          </w:p>
        </w:tc>
        <w:tc>
          <w:tcPr>
            <w:tcW w:w="815" w:type="dxa"/>
            <w:tcMar>
              <w:left w:w="28" w:type="dxa"/>
              <w:right w:w="28" w:type="dxa"/>
            </w:tcMar>
            <w:vAlign w:val="center"/>
          </w:tcPr>
          <w:p w14:paraId="5D15DE22" w14:textId="77777777" w:rsidR="0008774B" w:rsidRPr="00795F17" w:rsidRDefault="0008774B" w:rsidP="0065243A">
            <w:pPr>
              <w:pStyle w:val="Teksttabelisrodek"/>
            </w:pPr>
            <w:r w:rsidRPr="00795F17">
              <w:t>56</w:t>
            </w:r>
          </w:p>
        </w:tc>
        <w:tc>
          <w:tcPr>
            <w:tcW w:w="815" w:type="dxa"/>
            <w:tcMar>
              <w:left w:w="28" w:type="dxa"/>
              <w:right w:w="28" w:type="dxa"/>
            </w:tcMar>
            <w:vAlign w:val="center"/>
          </w:tcPr>
          <w:p w14:paraId="2AF7A05C" w14:textId="77777777" w:rsidR="0008774B" w:rsidRPr="00795F17" w:rsidRDefault="0008774B" w:rsidP="0065243A">
            <w:pPr>
              <w:pStyle w:val="Teksttabelisrodek"/>
            </w:pPr>
            <w:r w:rsidRPr="00795F17">
              <w:t>65,9%</w:t>
            </w:r>
          </w:p>
        </w:tc>
        <w:tc>
          <w:tcPr>
            <w:tcW w:w="1843" w:type="dxa"/>
            <w:tcMar>
              <w:left w:w="28" w:type="dxa"/>
              <w:right w:w="28" w:type="dxa"/>
            </w:tcMar>
            <w:vAlign w:val="center"/>
          </w:tcPr>
          <w:p w14:paraId="78CFB35F" w14:textId="77777777" w:rsidR="0008774B" w:rsidRPr="00795F17" w:rsidRDefault="0008774B" w:rsidP="0065243A">
            <w:pPr>
              <w:pStyle w:val="Teksttabelisrodek"/>
            </w:pPr>
            <w:r w:rsidRPr="00795F17">
              <w:t>proc. wykonanych ocen</w:t>
            </w:r>
          </w:p>
        </w:tc>
      </w:tr>
      <w:tr w:rsidR="0008774B" w:rsidRPr="00795F17" w14:paraId="7DFB4CBA" w14:textId="77777777" w:rsidTr="00B53F7C">
        <w:trPr>
          <w:trHeight w:val="454"/>
        </w:trPr>
        <w:tc>
          <w:tcPr>
            <w:tcW w:w="4248" w:type="dxa"/>
            <w:shd w:val="clear" w:color="auto" w:fill="auto"/>
            <w:noWrap/>
            <w:tcMar>
              <w:left w:w="28" w:type="dxa"/>
              <w:right w:w="28" w:type="dxa"/>
            </w:tcMar>
            <w:vAlign w:val="center"/>
            <w:hideMark/>
          </w:tcPr>
          <w:p w14:paraId="3FCAA2CF" w14:textId="77777777" w:rsidR="0008774B" w:rsidRPr="00795F17" w:rsidRDefault="0008774B" w:rsidP="0044393D">
            <w:pPr>
              <w:pStyle w:val="Teksttabelilewy"/>
            </w:pPr>
            <w:r w:rsidRPr="00795F17">
              <w:t>Liczba jcwp, w których nie stwierdza się przekroczeń powyżej 50% wartości odchylenia od normy (kryterium przyjęte dla oceny skuteczności działań)</w:t>
            </w:r>
          </w:p>
        </w:tc>
        <w:tc>
          <w:tcPr>
            <w:tcW w:w="815" w:type="dxa"/>
            <w:shd w:val="clear" w:color="auto" w:fill="auto"/>
            <w:noWrap/>
            <w:tcMar>
              <w:left w:w="28" w:type="dxa"/>
              <w:right w:w="28" w:type="dxa"/>
            </w:tcMar>
            <w:vAlign w:val="center"/>
          </w:tcPr>
          <w:p w14:paraId="5BD4B8AA" w14:textId="77777777" w:rsidR="0008774B" w:rsidRPr="00795F17" w:rsidRDefault="0008774B" w:rsidP="0065243A">
            <w:pPr>
              <w:pStyle w:val="Teksttabelisrodek"/>
            </w:pPr>
            <w:r w:rsidRPr="00795F17">
              <w:t>34</w:t>
            </w:r>
          </w:p>
        </w:tc>
        <w:tc>
          <w:tcPr>
            <w:tcW w:w="815" w:type="dxa"/>
            <w:shd w:val="clear" w:color="auto" w:fill="auto"/>
            <w:noWrap/>
            <w:tcMar>
              <w:left w:w="28" w:type="dxa"/>
              <w:right w:w="28" w:type="dxa"/>
            </w:tcMar>
            <w:vAlign w:val="center"/>
          </w:tcPr>
          <w:p w14:paraId="0ABD26F4" w14:textId="77777777" w:rsidR="0008774B" w:rsidRPr="00795F17" w:rsidRDefault="0008774B" w:rsidP="0065243A">
            <w:pPr>
              <w:pStyle w:val="Teksttabelisrodek"/>
            </w:pPr>
            <w:r w:rsidRPr="00795F17">
              <w:t>45,3%</w:t>
            </w:r>
          </w:p>
        </w:tc>
        <w:tc>
          <w:tcPr>
            <w:tcW w:w="815" w:type="dxa"/>
            <w:tcMar>
              <w:left w:w="28" w:type="dxa"/>
              <w:right w:w="28" w:type="dxa"/>
            </w:tcMar>
            <w:vAlign w:val="center"/>
          </w:tcPr>
          <w:p w14:paraId="158C2646" w14:textId="77777777" w:rsidR="0008774B" w:rsidRPr="00795F17" w:rsidRDefault="0008774B" w:rsidP="0065243A">
            <w:pPr>
              <w:pStyle w:val="Teksttabelisrodek"/>
            </w:pPr>
            <w:r w:rsidRPr="00795F17">
              <w:t>34</w:t>
            </w:r>
          </w:p>
        </w:tc>
        <w:tc>
          <w:tcPr>
            <w:tcW w:w="815" w:type="dxa"/>
            <w:tcMar>
              <w:left w:w="28" w:type="dxa"/>
              <w:right w:w="28" w:type="dxa"/>
            </w:tcMar>
            <w:vAlign w:val="center"/>
          </w:tcPr>
          <w:p w14:paraId="3CA517C8" w14:textId="77777777" w:rsidR="0008774B" w:rsidRPr="00795F17" w:rsidRDefault="0008774B" w:rsidP="0065243A">
            <w:pPr>
              <w:pStyle w:val="Teksttabelisrodek"/>
            </w:pPr>
            <w:r w:rsidRPr="00795F17">
              <w:t>60,7%</w:t>
            </w:r>
          </w:p>
        </w:tc>
        <w:tc>
          <w:tcPr>
            <w:tcW w:w="1843" w:type="dxa"/>
            <w:tcMar>
              <w:left w:w="28" w:type="dxa"/>
              <w:right w:w="28" w:type="dxa"/>
            </w:tcMar>
            <w:vAlign w:val="center"/>
          </w:tcPr>
          <w:p w14:paraId="248E3105" w14:textId="77777777" w:rsidR="0008774B" w:rsidRPr="00795F17" w:rsidRDefault="0008774B" w:rsidP="0065243A">
            <w:pPr>
              <w:pStyle w:val="Teksttabelisrodek"/>
            </w:pPr>
            <w:r w:rsidRPr="00795F17">
              <w:t>proc. ocen o wymaganej redukcji</w:t>
            </w:r>
          </w:p>
        </w:tc>
      </w:tr>
      <w:tr w:rsidR="0008774B" w:rsidRPr="00795F17" w14:paraId="0D0DB9CC" w14:textId="77777777" w:rsidTr="00B53F7C">
        <w:trPr>
          <w:trHeight w:val="454"/>
        </w:trPr>
        <w:tc>
          <w:tcPr>
            <w:tcW w:w="4248" w:type="dxa"/>
            <w:shd w:val="clear" w:color="auto" w:fill="auto"/>
            <w:noWrap/>
            <w:tcMar>
              <w:left w:w="28" w:type="dxa"/>
              <w:right w:w="28" w:type="dxa"/>
            </w:tcMar>
            <w:vAlign w:val="center"/>
            <w:hideMark/>
          </w:tcPr>
          <w:p w14:paraId="2CBB7974" w14:textId="77777777" w:rsidR="0008774B" w:rsidRPr="00795F17" w:rsidRDefault="0008774B" w:rsidP="0044393D">
            <w:pPr>
              <w:pStyle w:val="Teksttabelilewy"/>
            </w:pPr>
            <w:r w:rsidRPr="00795F17">
              <w:t>Liczba jcwp, w których stosowano działania i uzyskano skuteczność redukcji dla liczby oznaczeń</w:t>
            </w:r>
          </w:p>
        </w:tc>
        <w:tc>
          <w:tcPr>
            <w:tcW w:w="815" w:type="dxa"/>
            <w:shd w:val="clear" w:color="auto" w:fill="auto"/>
            <w:noWrap/>
            <w:tcMar>
              <w:left w:w="28" w:type="dxa"/>
              <w:right w:w="28" w:type="dxa"/>
            </w:tcMar>
            <w:vAlign w:val="center"/>
          </w:tcPr>
          <w:p w14:paraId="2F2F109D" w14:textId="77777777" w:rsidR="0008774B" w:rsidRPr="00795F17" w:rsidRDefault="0008774B" w:rsidP="0065243A">
            <w:pPr>
              <w:pStyle w:val="Teksttabelisrodek"/>
            </w:pPr>
            <w:r w:rsidRPr="00795F17">
              <w:t>48</w:t>
            </w:r>
          </w:p>
        </w:tc>
        <w:tc>
          <w:tcPr>
            <w:tcW w:w="815" w:type="dxa"/>
            <w:shd w:val="clear" w:color="auto" w:fill="auto"/>
            <w:noWrap/>
            <w:tcMar>
              <w:left w:w="28" w:type="dxa"/>
              <w:right w:w="28" w:type="dxa"/>
            </w:tcMar>
            <w:vAlign w:val="center"/>
          </w:tcPr>
          <w:p w14:paraId="3B9D16BA" w14:textId="77777777" w:rsidR="0008774B" w:rsidRPr="00795F17" w:rsidRDefault="0008774B" w:rsidP="0065243A">
            <w:pPr>
              <w:pStyle w:val="Teksttabelisrodek"/>
            </w:pPr>
            <w:r w:rsidRPr="00795F17">
              <w:t>64,0%</w:t>
            </w:r>
          </w:p>
        </w:tc>
        <w:tc>
          <w:tcPr>
            <w:tcW w:w="815" w:type="dxa"/>
            <w:tcMar>
              <w:left w:w="28" w:type="dxa"/>
              <w:right w:w="28" w:type="dxa"/>
            </w:tcMar>
            <w:vAlign w:val="center"/>
          </w:tcPr>
          <w:p w14:paraId="147DA02F" w14:textId="77777777" w:rsidR="0008774B" w:rsidRPr="00795F17" w:rsidRDefault="0008774B" w:rsidP="0065243A">
            <w:pPr>
              <w:pStyle w:val="Teksttabelisrodek"/>
            </w:pPr>
            <w:r w:rsidRPr="00795F17">
              <w:t>36</w:t>
            </w:r>
          </w:p>
        </w:tc>
        <w:tc>
          <w:tcPr>
            <w:tcW w:w="815" w:type="dxa"/>
            <w:tcMar>
              <w:left w:w="28" w:type="dxa"/>
              <w:right w:w="28" w:type="dxa"/>
            </w:tcMar>
            <w:vAlign w:val="center"/>
          </w:tcPr>
          <w:p w14:paraId="3276F0E9" w14:textId="77777777" w:rsidR="0008774B" w:rsidRPr="00795F17" w:rsidRDefault="0008774B" w:rsidP="0065243A">
            <w:pPr>
              <w:pStyle w:val="Teksttabelisrodek"/>
            </w:pPr>
            <w:r w:rsidRPr="00795F17">
              <w:t>64,3%</w:t>
            </w:r>
          </w:p>
        </w:tc>
        <w:tc>
          <w:tcPr>
            <w:tcW w:w="1843" w:type="dxa"/>
            <w:tcMar>
              <w:left w:w="28" w:type="dxa"/>
              <w:right w:w="28" w:type="dxa"/>
            </w:tcMar>
            <w:vAlign w:val="center"/>
          </w:tcPr>
          <w:p w14:paraId="1804D936" w14:textId="77777777" w:rsidR="0008774B" w:rsidRPr="00795F17" w:rsidRDefault="0008774B" w:rsidP="0065243A">
            <w:pPr>
              <w:pStyle w:val="Teksttabelisrodek"/>
            </w:pPr>
            <w:r w:rsidRPr="00795F17">
              <w:t>proc. ocen o wymaganej redukcji z działaniami</w:t>
            </w:r>
          </w:p>
        </w:tc>
      </w:tr>
      <w:tr w:rsidR="0008774B" w:rsidRPr="00795F17" w14:paraId="45C70210" w14:textId="77777777" w:rsidTr="00B53F7C">
        <w:trPr>
          <w:trHeight w:val="454"/>
        </w:trPr>
        <w:tc>
          <w:tcPr>
            <w:tcW w:w="4248" w:type="dxa"/>
            <w:shd w:val="clear" w:color="auto" w:fill="auto"/>
            <w:noWrap/>
            <w:tcMar>
              <w:left w:w="28" w:type="dxa"/>
              <w:right w:w="28" w:type="dxa"/>
            </w:tcMar>
            <w:vAlign w:val="center"/>
            <w:hideMark/>
          </w:tcPr>
          <w:p w14:paraId="629D7E08" w14:textId="77777777" w:rsidR="0008774B" w:rsidRPr="00795F17" w:rsidRDefault="0008774B" w:rsidP="0044393D">
            <w:pPr>
              <w:pStyle w:val="Teksttabelilewy"/>
            </w:pPr>
            <w:r w:rsidRPr="00795F17">
              <w:t>Liczba działań dających założoną skuteczność redukcji dla liczby oznaczeń i maks. przekroczenie dla pojedynczego oznaczenia do 50%</w:t>
            </w:r>
          </w:p>
        </w:tc>
        <w:tc>
          <w:tcPr>
            <w:tcW w:w="815" w:type="dxa"/>
            <w:shd w:val="clear" w:color="auto" w:fill="auto"/>
            <w:noWrap/>
            <w:tcMar>
              <w:left w:w="28" w:type="dxa"/>
              <w:right w:w="28" w:type="dxa"/>
            </w:tcMar>
            <w:vAlign w:val="center"/>
          </w:tcPr>
          <w:p w14:paraId="4EF8D837" w14:textId="77777777" w:rsidR="0008774B" w:rsidRPr="00795F17" w:rsidRDefault="0008774B" w:rsidP="0065243A">
            <w:pPr>
              <w:pStyle w:val="Teksttabelisrodek"/>
            </w:pPr>
            <w:r w:rsidRPr="00795F17">
              <w:t>21</w:t>
            </w:r>
          </w:p>
        </w:tc>
        <w:tc>
          <w:tcPr>
            <w:tcW w:w="815" w:type="dxa"/>
            <w:shd w:val="clear" w:color="auto" w:fill="auto"/>
            <w:noWrap/>
            <w:tcMar>
              <w:left w:w="28" w:type="dxa"/>
              <w:right w:w="28" w:type="dxa"/>
            </w:tcMar>
            <w:vAlign w:val="center"/>
          </w:tcPr>
          <w:p w14:paraId="3B8B919E" w14:textId="77777777" w:rsidR="0008774B" w:rsidRPr="00795F17" w:rsidRDefault="0008774B" w:rsidP="0065243A">
            <w:pPr>
              <w:pStyle w:val="Teksttabelisrodek"/>
            </w:pPr>
            <w:r w:rsidRPr="00795F17">
              <w:t>43,8%</w:t>
            </w:r>
          </w:p>
        </w:tc>
        <w:tc>
          <w:tcPr>
            <w:tcW w:w="815" w:type="dxa"/>
            <w:tcMar>
              <w:left w:w="28" w:type="dxa"/>
              <w:right w:w="28" w:type="dxa"/>
            </w:tcMar>
            <w:vAlign w:val="center"/>
          </w:tcPr>
          <w:p w14:paraId="745E39DB" w14:textId="77777777" w:rsidR="0008774B" w:rsidRPr="00795F17" w:rsidRDefault="0008774B" w:rsidP="0065243A">
            <w:pPr>
              <w:pStyle w:val="Teksttabelisrodek"/>
            </w:pPr>
            <w:r w:rsidRPr="00795F17">
              <w:t>21</w:t>
            </w:r>
          </w:p>
        </w:tc>
        <w:tc>
          <w:tcPr>
            <w:tcW w:w="815" w:type="dxa"/>
            <w:tcMar>
              <w:left w:w="28" w:type="dxa"/>
              <w:right w:w="28" w:type="dxa"/>
            </w:tcMar>
            <w:vAlign w:val="center"/>
          </w:tcPr>
          <w:p w14:paraId="5DDE7022" w14:textId="77777777" w:rsidR="0008774B" w:rsidRPr="00795F17" w:rsidRDefault="0008774B" w:rsidP="0065243A">
            <w:pPr>
              <w:pStyle w:val="Teksttabelisrodek"/>
            </w:pPr>
            <w:r w:rsidRPr="00795F17">
              <w:t>58,3%</w:t>
            </w:r>
          </w:p>
        </w:tc>
        <w:tc>
          <w:tcPr>
            <w:tcW w:w="1843" w:type="dxa"/>
            <w:tcMar>
              <w:left w:w="28" w:type="dxa"/>
              <w:right w:w="28" w:type="dxa"/>
            </w:tcMar>
            <w:vAlign w:val="center"/>
          </w:tcPr>
          <w:p w14:paraId="39809FA5" w14:textId="77777777" w:rsidR="0008774B" w:rsidRPr="00795F17" w:rsidRDefault="0008774B" w:rsidP="0065243A">
            <w:pPr>
              <w:pStyle w:val="Teksttabelisrodek"/>
            </w:pPr>
            <w:r w:rsidRPr="00795F17">
              <w:t xml:space="preserve">proc. ocen jw., gdzie przekroczenia były </w:t>
            </w:r>
          </w:p>
          <w:p w14:paraId="167947DF" w14:textId="77777777" w:rsidR="0008774B" w:rsidRPr="00795F17" w:rsidRDefault="0008774B" w:rsidP="0065243A">
            <w:pPr>
              <w:pStyle w:val="Teksttabelisrodek"/>
            </w:pPr>
            <w:r w:rsidRPr="00795F17">
              <w:t>niższe niż 50%</w:t>
            </w:r>
          </w:p>
        </w:tc>
      </w:tr>
    </w:tbl>
    <w:p w14:paraId="4B6D73AB" w14:textId="3626D485" w:rsidR="0008774B" w:rsidRPr="00795F17" w:rsidRDefault="0008774B" w:rsidP="0044393D">
      <w:pPr>
        <w:pStyle w:val="rdo"/>
      </w:pPr>
      <w:r w:rsidRPr="00795F17">
        <w:t xml:space="preserve">Źródło: </w:t>
      </w:r>
      <w:r w:rsidR="00FD7248" w:rsidRPr="00795F17">
        <w:t>opracowanie własne</w:t>
      </w:r>
    </w:p>
    <w:p w14:paraId="68DDD527" w14:textId="5943C6EE" w:rsidR="0008774B" w:rsidRPr="00795F17" w:rsidRDefault="0008774B" w:rsidP="0044393D">
      <w:r w:rsidRPr="00795F17">
        <w:t xml:space="preserve">Skuteczność działań dla </w:t>
      </w:r>
      <w:r w:rsidR="006C26A1" w:rsidRPr="00795F17">
        <w:t xml:space="preserve">obszaru </w:t>
      </w:r>
      <w:r w:rsidRPr="00795F17">
        <w:t>dorzecza Odry odnosi się do obliczeń wykonanych dla ok. 14% jcwp rzecznych i 20% jcwp jeziornych, uzyskując podobnie, jak w skali kraju, znaczny odsetek oznaczeń z</w:t>
      </w:r>
      <w:r w:rsidR="00D40FDB" w:rsidRPr="00795F17">
        <w:t> </w:t>
      </w:r>
      <w:r w:rsidRPr="00795F17">
        <w:t>redukcją stężenia substancji priorytetowych, w tym istotny udział jcwp, gdzie przekroczenia stężenia substancji wynoszą do 50%, tj. granicznego kryterium wystąpienia presji znaczącej.</w:t>
      </w:r>
    </w:p>
    <w:p w14:paraId="43E109A6" w14:textId="0E75EE6F" w:rsidR="0008774B" w:rsidRPr="00795F17" w:rsidRDefault="0008774B" w:rsidP="0044393D">
      <w:r w:rsidRPr="00795F17">
        <w:t xml:space="preserve">W przypadku wód przybrzeżnych i przejściowych, pomimo realizacji działań we wszystkich jcwp - uzyskano zły stan chemiczny, nie osiągając celów środowiskowych. Przyczyną braku możliwości wykazania skuteczności działań było przede wszystkim stwierdzenie pogorszenia stanu chemicznego wskutek rozpoczęcia monitoringu bioty oraz zmiana rozporządzenia klasyfikacyjnego dla substancji priorytetowych. </w:t>
      </w:r>
    </w:p>
    <w:p w14:paraId="2B3C0CEF" w14:textId="77777777" w:rsidR="0008774B" w:rsidRPr="00795F17" w:rsidRDefault="0008774B" w:rsidP="00BA6B41">
      <w:pPr>
        <w:pStyle w:val="Nagwek3"/>
      </w:pPr>
      <w:bookmarkStart w:id="866" w:name="_Toc68703583"/>
      <w:r w:rsidRPr="00795F17">
        <w:t>Działania służące eliminacji stężeń substancji priorytetowych w ramach IIaPGW</w:t>
      </w:r>
      <w:bookmarkEnd w:id="866"/>
    </w:p>
    <w:p w14:paraId="39C8E851" w14:textId="7FC8385C" w:rsidR="0008774B" w:rsidRPr="00795F17" w:rsidRDefault="0008774B" w:rsidP="0044393D">
      <w:r w:rsidRPr="00795F17">
        <w:t xml:space="preserve">Planowane w IIaPGW działania służące eliminacji stężeń substancji priorytetowych ze środowiska wodnego </w:t>
      </w:r>
      <w:r w:rsidR="00D40FDB" w:rsidRPr="00795F17">
        <w:t xml:space="preserve">obejmują zarówno działania o </w:t>
      </w:r>
      <w:r w:rsidRPr="00795F17">
        <w:t>charakterze krajowym</w:t>
      </w:r>
      <w:r w:rsidR="00D40FDB" w:rsidRPr="00795F17">
        <w:t xml:space="preserve"> prolongowane z aPGW i odniesione do aktualnych wymagań przepisów</w:t>
      </w:r>
      <w:r w:rsidRPr="00795F17">
        <w:t>,</w:t>
      </w:r>
      <w:r w:rsidR="00D40FDB" w:rsidRPr="00795F17">
        <w:t xml:space="preserve"> jak również działania nowe, których obowiązek realizacji wynika z nowych regulacji prawnych</w:t>
      </w:r>
      <w:r w:rsidRPr="00795F17">
        <w:t>.</w:t>
      </w:r>
    </w:p>
    <w:p w14:paraId="6B854DCE" w14:textId="49E4225F" w:rsidR="0008774B" w:rsidRPr="00795F17" w:rsidRDefault="0008774B" w:rsidP="0044393D">
      <w:r w:rsidRPr="00795F17">
        <w:t>Zbiór regulacji prawnych jest podstawą działań dla eliminacji</w:t>
      </w:r>
      <w:r w:rsidR="00D40FDB" w:rsidRPr="00795F17">
        <w:t xml:space="preserve"> emisji</w:t>
      </w:r>
      <w:r w:rsidRPr="00795F17">
        <w:t xml:space="preserve"> substancji priorytetowych </w:t>
      </w:r>
      <w:r w:rsidR="00D40FDB" w:rsidRPr="00795F17">
        <w:t>do </w:t>
      </w:r>
      <w:r w:rsidRPr="00795F17">
        <w:t>środowiska. Zobowiązania narzucone na podmioty i organy administracyjne tworzą system umożliwiający w cyklu planistycznym redukcję uwalniania zanieczyszczeń.</w:t>
      </w:r>
    </w:p>
    <w:p w14:paraId="7406C4A1" w14:textId="6588D4F6" w:rsidR="0008774B" w:rsidRPr="00795F17" w:rsidRDefault="0008774B" w:rsidP="0044393D">
      <w:r w:rsidRPr="00795F17">
        <w:t>Zestaw działań tworzących katalog krajowy zawiera zaktualizowany wykaz obowiązków wraz z</w:t>
      </w:r>
      <w:r w:rsidR="00CC513F" w:rsidRPr="00795F17">
        <w:t> </w:t>
      </w:r>
      <w:r w:rsidRPr="00795F17">
        <w:t>odniesieniem do aktualnej podstawy prawnej w przepisach krajowych oraz EU. Działania prolongowane dające możliwość eliminacji substancji priorytetowych stanowią w katalogu działań krajowych liczną grupę</w:t>
      </w:r>
      <w:r w:rsidR="00D40FDB" w:rsidRPr="00795F17">
        <w:t xml:space="preserve">, obejmującą </w:t>
      </w:r>
      <w:r w:rsidR="003E5842" w:rsidRPr="00795F17">
        <w:t>55</w:t>
      </w:r>
      <w:r w:rsidR="00D40FDB" w:rsidRPr="00795F17">
        <w:t>% wszystkich działań w katalogu krajowym</w:t>
      </w:r>
      <w:r w:rsidRPr="00795F17">
        <w:t xml:space="preserve">. </w:t>
      </w:r>
    </w:p>
    <w:p w14:paraId="77183BE3" w14:textId="77777777" w:rsidR="00D40FDB" w:rsidRPr="00795F17" w:rsidRDefault="00D40FDB" w:rsidP="0044393D">
      <w:r w:rsidRPr="00795F17">
        <w:t xml:space="preserve">Poza zbiorem działań z poprzedniego cyklu wskazanych do prolongaty, uzupełniono listę działań ogólnokrajowych o inne obowiązujące wymagania wynikające z przepisów - opisane w katalogu krajowym jako działania nowe. Wśród nich wyróżnia się m.in.: </w:t>
      </w:r>
    </w:p>
    <w:p w14:paraId="60A77605" w14:textId="77777777" w:rsidR="00D40FDB" w:rsidRPr="00795F17" w:rsidRDefault="00D40FDB" w:rsidP="00BA6B41">
      <w:pPr>
        <w:pStyle w:val="Akapitzlist"/>
      </w:pPr>
      <w:r w:rsidRPr="00795F17">
        <w:t xml:space="preserve">obowiązki podmiotów i organów w ramach procedury oceny wodnoprawnej; </w:t>
      </w:r>
    </w:p>
    <w:p w14:paraId="080C442A" w14:textId="77777777" w:rsidR="00D40FDB" w:rsidRPr="00795F17" w:rsidRDefault="00D40FDB" w:rsidP="00BA6B41">
      <w:pPr>
        <w:pStyle w:val="Akapitzlist"/>
      </w:pPr>
      <w:r w:rsidRPr="00795F17">
        <w:t xml:space="preserve">przeglądy pozwoleń wodnoprawnych, dla wód zagrożonych nieosiągnięciem celów środowiskowych; </w:t>
      </w:r>
    </w:p>
    <w:p w14:paraId="618F85D3" w14:textId="06F367B3" w:rsidR="00D40FDB" w:rsidRPr="00795F17" w:rsidRDefault="00D40FDB" w:rsidP="00BA6B41">
      <w:pPr>
        <w:pStyle w:val="Akapitzlist"/>
      </w:pPr>
      <w:r w:rsidRPr="00795F17">
        <w:t>wymagania odnośnie substancji zanieczyszczających, które mogą być odprowadzane w</w:t>
      </w:r>
      <w:r w:rsidR="00704829" w:rsidRPr="00795F17">
        <w:t> </w:t>
      </w:r>
      <w:r w:rsidRPr="00795F17">
        <w:t xml:space="preserve">ściekach przemysłowych; </w:t>
      </w:r>
    </w:p>
    <w:p w14:paraId="61954ECD" w14:textId="7E0433FD" w:rsidR="00D40FDB" w:rsidRPr="00795F17" w:rsidRDefault="00D40FDB" w:rsidP="00BA6B41">
      <w:pPr>
        <w:pStyle w:val="Akapitzlist"/>
      </w:pPr>
      <w:r w:rsidRPr="00795F17">
        <w:t>wymagania w zakresie odprowadzania wód opadowych;</w:t>
      </w:r>
      <w:r w:rsidR="00AD5CB7" w:rsidRPr="00795F17">
        <w:t xml:space="preserve"> </w:t>
      </w:r>
    </w:p>
    <w:p w14:paraId="7EB37C59" w14:textId="55EBA607" w:rsidR="00D40FDB" w:rsidRPr="00795F17" w:rsidRDefault="00D40FDB" w:rsidP="00BA6B41">
      <w:pPr>
        <w:pStyle w:val="Akapitzlist"/>
      </w:pPr>
      <w:r w:rsidRPr="00795F17">
        <w:t>analizę warunków realizacji pozwoleń zintegrowanych, w tym weryfikacj</w:t>
      </w:r>
      <w:r w:rsidR="00704829" w:rsidRPr="00795F17">
        <w:t>ę</w:t>
      </w:r>
      <w:r w:rsidRPr="00795F17">
        <w:t xml:space="preserve"> wdrożenia konkluzji BAT; </w:t>
      </w:r>
    </w:p>
    <w:p w14:paraId="5E5C2E9A" w14:textId="77777777" w:rsidR="00D40FDB" w:rsidRPr="00795F17" w:rsidRDefault="00D40FDB" w:rsidP="00BA6B41">
      <w:pPr>
        <w:pStyle w:val="Akapitzlist"/>
      </w:pPr>
      <w:r w:rsidRPr="00795F17">
        <w:t xml:space="preserve">zobowiązanie prowadzącego instalację do sporządzenia i przedłożenia przeglądu ekologicznego; </w:t>
      </w:r>
    </w:p>
    <w:p w14:paraId="433D81DF" w14:textId="024B5CD0" w:rsidR="00D40FDB" w:rsidRPr="00795F17" w:rsidRDefault="00D40FDB" w:rsidP="00BA6B41">
      <w:pPr>
        <w:pStyle w:val="Akapitzlist"/>
      </w:pPr>
      <w:r w:rsidRPr="00795F17">
        <w:t>kontrole pozwoleń i naruszeń w zakresie gospodarowania odpadami;</w:t>
      </w:r>
      <w:r w:rsidR="00AD5CB7" w:rsidRPr="00795F17">
        <w:t xml:space="preserve"> </w:t>
      </w:r>
    </w:p>
    <w:p w14:paraId="4C7E8FA6" w14:textId="77777777" w:rsidR="00D40FDB" w:rsidRPr="00795F17" w:rsidRDefault="00D40FDB" w:rsidP="00BA6B41">
      <w:pPr>
        <w:pStyle w:val="Akapitzlist"/>
      </w:pPr>
      <w:r w:rsidRPr="00795F17">
        <w:t xml:space="preserve">realizację zadań systemowych gospodarki odpadami zawartych w planach gospodarki odpadami; </w:t>
      </w:r>
    </w:p>
    <w:p w14:paraId="4436F4E0" w14:textId="20343A42" w:rsidR="00D40FDB" w:rsidRPr="00795F17" w:rsidRDefault="00D40FDB" w:rsidP="00BA6B41">
      <w:pPr>
        <w:pStyle w:val="Akapitzlist"/>
      </w:pPr>
      <w:r w:rsidRPr="00795F17">
        <w:t>opracowanie analiz ryzyka dla ujęć wody;</w:t>
      </w:r>
      <w:r w:rsidR="00AD5CB7" w:rsidRPr="00795F17">
        <w:t xml:space="preserve"> </w:t>
      </w:r>
    </w:p>
    <w:p w14:paraId="0E4E0970" w14:textId="77777777" w:rsidR="00D40FDB" w:rsidRPr="00795F17" w:rsidRDefault="00D40FDB" w:rsidP="00BA6B41">
      <w:pPr>
        <w:pStyle w:val="Akapitzlist"/>
      </w:pPr>
      <w:r w:rsidRPr="00795F17">
        <w:t xml:space="preserve">wymagania związane z ustanawianiem stref ochrony ujęć wód; </w:t>
      </w:r>
    </w:p>
    <w:p w14:paraId="64579736" w14:textId="0EABAD48" w:rsidR="00D40FDB" w:rsidRPr="00795F17" w:rsidRDefault="00D40FDB" w:rsidP="00BA6B41">
      <w:pPr>
        <w:pStyle w:val="Akapitzlist"/>
      </w:pPr>
      <w:r w:rsidRPr="00795F17">
        <w:t>wymagania i ograniczenia wynikające z funkcjonowania obszarów ochronnych zbiorników wód śródlądowych;</w:t>
      </w:r>
      <w:r w:rsidR="00AD5CB7" w:rsidRPr="00795F17">
        <w:t xml:space="preserve"> </w:t>
      </w:r>
    </w:p>
    <w:p w14:paraId="2DF665AE" w14:textId="77777777" w:rsidR="00D40FDB" w:rsidRPr="00795F17" w:rsidRDefault="00D40FDB" w:rsidP="00BA6B41">
      <w:pPr>
        <w:pStyle w:val="Akapitzlist"/>
      </w:pPr>
      <w:r w:rsidRPr="00795F17">
        <w:t xml:space="preserve">wymagania związane z wyznaczaniem oraz przeglądami obszarów i granic aglomeracji kanalizacyjnych. </w:t>
      </w:r>
    </w:p>
    <w:p w14:paraId="17B51DED" w14:textId="2808653A" w:rsidR="00D40FDB" w:rsidRPr="00795F17" w:rsidRDefault="00D40FDB" w:rsidP="0044393D">
      <w:r w:rsidRPr="00795F17">
        <w:t xml:space="preserve">Kompletny katalog działań krajowych, prolongowanych i nowych w IIaPGW, ze szczegółowym opisem działania, a także wskazaniem jednostki odpowiedzialnej za realizację oraz harmonogramem realizacji - stanowi załącznik nr </w:t>
      </w:r>
      <w:r w:rsidR="00B270D1" w:rsidRPr="00795F17">
        <w:t>7</w:t>
      </w:r>
      <w:r w:rsidR="00704829" w:rsidRPr="00795F17">
        <w:t>.1 (Katalog działań krajowych)</w:t>
      </w:r>
      <w:r w:rsidRPr="00795F17">
        <w:t xml:space="preserve">. </w:t>
      </w:r>
    </w:p>
    <w:p w14:paraId="1BA12B3D" w14:textId="6FD2C8F6" w:rsidR="00D40FDB" w:rsidRPr="00795F17" w:rsidRDefault="00D40FDB" w:rsidP="0044393D">
      <w:r w:rsidRPr="00795F17">
        <w:t xml:space="preserve">Zestawy działań dla jcwp w IIaPGW zawierają grupy nowych działań ukierunkowanych na poprawę jakości wód. Obejmują one zarówno działania wspólne dla presji fizykochemicznych i chemicznych, </w:t>
      </w:r>
      <w:r w:rsidR="00704829" w:rsidRPr="00795F17">
        <w:br/>
      </w:r>
      <w:r w:rsidRPr="00795F17">
        <w:t>jak</w:t>
      </w:r>
      <w:r w:rsidR="00704829" w:rsidRPr="00795F17">
        <w:t> </w:t>
      </w:r>
      <w:r w:rsidRPr="00795F17">
        <w:t>i działania ukierunkowane na poprawę chemicznego stanu wód. Poza działaniami zaprogramowanymi wyłącznie na redukcję presji chemicznych uwzględniają również działania skumulowane, dla których efekt poprawy elementów jakościowych stanu wód jest ściśle powiązany z</w:t>
      </w:r>
      <w:r w:rsidR="00704829" w:rsidRPr="00795F17">
        <w:t> </w:t>
      </w:r>
      <w:r w:rsidRPr="00795F17">
        <w:t xml:space="preserve">likwidacją innych presji, w tym hydromorfologicznych i ilościowych, głównie powiązanych z retencją. </w:t>
      </w:r>
    </w:p>
    <w:p w14:paraId="5EA77706" w14:textId="4C0D89DC" w:rsidR="0008774B" w:rsidRPr="00795F17" w:rsidRDefault="00D40FDB" w:rsidP="0044393D">
      <w:r w:rsidRPr="00795F17">
        <w:t xml:space="preserve">Propozycje działań uzupełniających i rozszerzających zakres </w:t>
      </w:r>
      <w:r w:rsidR="00704829" w:rsidRPr="00795F17">
        <w:t xml:space="preserve">działań </w:t>
      </w:r>
      <w:r w:rsidRPr="00795F17">
        <w:t>realizowanych w ramach aPGW, ukierunkowanych na stwierdzone presje chemiczne, zestawiono w katalogach działań, gdzie wyspecyfikowano zakres każdego z proponowanych działań wraz z prognozowaną oceną wpływu na</w:t>
      </w:r>
      <w:r w:rsidR="00704829" w:rsidRPr="00795F17">
        <w:t> </w:t>
      </w:r>
      <w:r w:rsidRPr="00795F17">
        <w:t>chemiczne presje w środowisku</w:t>
      </w:r>
      <w:bookmarkEnd w:id="846"/>
      <w:r w:rsidR="00704829" w:rsidRPr="00795F17">
        <w:t>.</w:t>
      </w:r>
    </w:p>
    <w:p w14:paraId="6DA7DCDF" w14:textId="5ECADF81" w:rsidR="00A77BF1" w:rsidRPr="00795F17" w:rsidRDefault="00A77BF1" w:rsidP="00BA6B41">
      <w:pPr>
        <w:pStyle w:val="Nagwek2"/>
      </w:pPr>
      <w:bookmarkStart w:id="867" w:name="_Toc66347832"/>
      <w:bookmarkStart w:id="868" w:name="_Toc68703584"/>
      <w:bookmarkEnd w:id="511"/>
      <w:r w:rsidRPr="00795F17">
        <w:t>Podsumowanie działań podjętych w celu zapobieżenia skutkom zanieczyszczeń niedających się przewidzieć lub łagodzenia tych skutków</w:t>
      </w:r>
      <w:bookmarkEnd w:id="867"/>
      <w:bookmarkEnd w:id="868"/>
    </w:p>
    <w:p w14:paraId="74C9709A" w14:textId="77777777" w:rsidR="009D5450" w:rsidRPr="00795F17" w:rsidRDefault="009D5450" w:rsidP="0044393D">
      <w:pPr>
        <w:pStyle w:val="Nagwek5"/>
      </w:pPr>
      <w:r w:rsidRPr="00795F17">
        <w:t>Działania wynikające z realizacji ogólnych wymagań prawnych</w:t>
      </w:r>
    </w:p>
    <w:p w14:paraId="6EF1C68B" w14:textId="77777777" w:rsidR="009D5450" w:rsidRPr="00795F17" w:rsidRDefault="009D5450" w:rsidP="0044393D">
      <w:r w:rsidRPr="00795F17">
        <w:t>Problematyka ochrony przed skutkami niedających się przewidzieć zanieczyszczeń obejmuje system procedur w zakresie działań chroniących przed poważną awarią. Oznacza to zarówno zapobieganie zdarzeniom mogącym powodować awarię, jak i ograniczanie jej skutków dla ludzi i środowiska. Awarie kwalifikowane zgodnie z przepisami p.o.ś., jako zdarzenia poważne to te obejmujące w szczególności emisję, pożar lub eksplozję i dotyczące procesu przemysłowego, magazynowania lub transportu niebezpiecznych substancji, prowadzące w efekcie do zagrożenia życia i zdrowia ludzi lub skażenia środowiska.</w:t>
      </w:r>
    </w:p>
    <w:p w14:paraId="4C5AB36A" w14:textId="6C1D35ED" w:rsidR="009D5450" w:rsidRPr="00795F17" w:rsidRDefault="009D5450" w:rsidP="0044393D">
      <w:r w:rsidRPr="00795F17">
        <w:t>Przepisy mające na celu identyfikację skutków awarii i ochronę przed nimi wynikają z implementacji do prawa krajowego wymagań określonych w przepisach UE:</w:t>
      </w:r>
    </w:p>
    <w:p w14:paraId="4EA1B928" w14:textId="37AAC59A" w:rsidR="009D5450" w:rsidRPr="00795F17" w:rsidRDefault="009D5450" w:rsidP="00BA6B41">
      <w:pPr>
        <w:pStyle w:val="Akapitzlist"/>
      </w:pPr>
      <w:r w:rsidRPr="00795F17">
        <w:t>Dyrektywy Rady 96/82/WE z dnia 9 grudnia 1996r. w sprawie kontroli niebezpieczeństwa poważnych awarii związanych z substancjami niebezpiecznymi (Dz.U.</w:t>
      </w:r>
      <w:r w:rsidR="0083617F" w:rsidRPr="00795F17">
        <w:t xml:space="preserve"> UE.</w:t>
      </w:r>
      <w:r w:rsidRPr="00795F17">
        <w:t>L</w:t>
      </w:r>
      <w:r w:rsidR="0083617F" w:rsidRPr="00795F17">
        <w:t>.</w:t>
      </w:r>
      <w:r w:rsidRPr="00795F17">
        <w:t xml:space="preserve">10 z 14.1.1997) </w:t>
      </w:r>
      <w:r w:rsidR="00AF13C9" w:rsidRPr="00795F17">
        <w:t>-</w:t>
      </w:r>
      <w:r w:rsidRPr="00795F17">
        <w:t xml:space="preserve"> tzw. Dyrektywa SEVESO II;</w:t>
      </w:r>
    </w:p>
    <w:p w14:paraId="2D491098" w14:textId="77777777" w:rsidR="009D5450" w:rsidRPr="00795F17" w:rsidRDefault="009D5450" w:rsidP="00BA6B41">
      <w:pPr>
        <w:pStyle w:val="Akapitzlist"/>
      </w:pPr>
      <w:r w:rsidRPr="00795F17">
        <w:t>Dyrektywy 2003/105/WE Parlamentu Europejskiego i Rady z dnia 16 grudnia 2003 r. zmieniająca dyrektywę Rady 96/82/WE w sprawie kontroli niebezpieczeństwa poważnych awarii związanych z substancjami niebezpiecznymi (Dz.U.UE.L.2003.345.97 z 31.12.2003);</w:t>
      </w:r>
    </w:p>
    <w:p w14:paraId="670E619F" w14:textId="739E0E46" w:rsidR="009D5450" w:rsidRPr="00795F17" w:rsidRDefault="009D5450" w:rsidP="00BA6B41">
      <w:pPr>
        <w:pStyle w:val="Akapitzlist"/>
      </w:pPr>
      <w:r w:rsidRPr="00795F17">
        <w:t xml:space="preserve">Dyrektywy Parlamentu Europejskiego i Rady 2012/18/UE z dnia 4 lipca 2012 r. w sprawie kontroli zagrożeń poważnymi awariami związanymi z substancjami niebezpiecznymi, zmieniająca, a następnie uchylająca dyrektywę Rady 96/82/WE (Dz.U. UE.L 197 z 24.07.2012) </w:t>
      </w:r>
      <w:r w:rsidR="00AF13C9" w:rsidRPr="00795F17">
        <w:t>-</w:t>
      </w:r>
      <w:r w:rsidRPr="00795F17">
        <w:t xml:space="preserve"> tzw. Dyrektywa SEVESO III;</w:t>
      </w:r>
    </w:p>
    <w:p w14:paraId="2DC3F8C3" w14:textId="63FE3DDA" w:rsidR="009D5450" w:rsidRPr="00795F17" w:rsidRDefault="009D5450" w:rsidP="0044393D">
      <w:r w:rsidRPr="00795F17">
        <w:t>Państwa UE mają obowiązek zapewnienia wdrożenia środków w celu usuwania skutków awarii w</w:t>
      </w:r>
      <w:r w:rsidR="00CB0824" w:rsidRPr="00795F17">
        <w:t> </w:t>
      </w:r>
      <w:r w:rsidRPr="00795F17">
        <w:t xml:space="preserve">zasięgu oddziaływania funkcjonowania instalacji przemysłowych, gdzie przechowywane są znaczne ilości niebezpiecznych substancji. Zobowiązano tym samym zakłady do informowania o narażeniu na skutki awarii oraz ustanowienia systemów zarządzania bezpieczeństwem. </w:t>
      </w:r>
    </w:p>
    <w:p w14:paraId="5DBD9F1F" w14:textId="77777777" w:rsidR="009D5450" w:rsidRPr="00795F17" w:rsidRDefault="009D5450" w:rsidP="0044393D">
      <w:pPr>
        <w:pStyle w:val="Nagwek5"/>
      </w:pPr>
      <w:r w:rsidRPr="00795F17">
        <w:t>Funkcjonowanie systemu przeciwdziałania poważnym awariom przemysłowym</w:t>
      </w:r>
    </w:p>
    <w:p w14:paraId="45A9CD2A" w14:textId="4357DAAA" w:rsidR="009D5450" w:rsidRPr="00795F17" w:rsidRDefault="009D5450" w:rsidP="0044393D">
      <w:r w:rsidRPr="00795F17">
        <w:t xml:space="preserve">Ustanowienie krajowego systemu przeciwdziałania poważnym awariom przemysłowym wprowadzono w latach 2001-2003 przepisami ustawy p.o.ś. Podstawą polskich regulacji prawnych były przepisy Dyrektywy SEVESO II i następnie SEVESO III. Dyrektywa ta miała na celu zapewnienie wysokiego poziomu ochrony ludzi i środowiska, poprzez wdrożenie odpowiednich systemów i procedur służących zarządzaniu i kontroli zagrożeń związanych z substancjami niebezpiecznymi. Dyrektywa SEVESO III wprowadziła nowy system klasyfikacji, oznakowania i pakowania chemikaliów, zasady dostępu społeczeństwa do informacji o właściwym postępowaniu w przypadku awarii prowadzącej do skażenia i jego udziału w procesie decyzyjnym, a także wzmocnienie zasad prowadzenia kontroli. </w:t>
      </w:r>
    </w:p>
    <w:p w14:paraId="1E30A2E5" w14:textId="2B97AE7C" w:rsidR="009D5450" w:rsidRPr="00795F17" w:rsidRDefault="009D5450" w:rsidP="0044393D">
      <w:r w:rsidRPr="00795F17">
        <w:t xml:space="preserve">Dyrektywa SEVESO III klasyfikuje zakłady przemysłowe według poziomu ryzyka wystąpienia </w:t>
      </w:r>
      <w:r w:rsidR="00CB0824" w:rsidRPr="00795F17">
        <w:br/>
      </w:r>
      <w:r w:rsidRPr="00795F17">
        <w:t>w nich awarii przemysłowej, dzieląc jednostki na:</w:t>
      </w:r>
    </w:p>
    <w:p w14:paraId="4AE5EE7A" w14:textId="77777777" w:rsidR="009D5450" w:rsidRPr="00795F17" w:rsidRDefault="009D5450" w:rsidP="00BA6B41">
      <w:pPr>
        <w:pStyle w:val="Akapitzlist"/>
      </w:pPr>
      <w:r w:rsidRPr="00795F17">
        <w:t>zakłady o podwyższonym ryzyku wystąpienia awarii,</w:t>
      </w:r>
    </w:p>
    <w:p w14:paraId="71FA9C81" w14:textId="77777777" w:rsidR="009D5450" w:rsidRPr="00795F17" w:rsidRDefault="009D5450" w:rsidP="00BA6B41">
      <w:pPr>
        <w:pStyle w:val="Akapitzlist"/>
      </w:pPr>
      <w:r w:rsidRPr="00795F17">
        <w:t>zakłady o wysokim ryzyku wystąpienia awarii przemysłowej.</w:t>
      </w:r>
    </w:p>
    <w:p w14:paraId="3652E711" w14:textId="27802841" w:rsidR="009D5450" w:rsidRPr="00795F17" w:rsidRDefault="009D5450" w:rsidP="0044393D">
      <w:r w:rsidRPr="00795F17">
        <w:t>Na powyższe grupy nakłada się różne rodzaje obowiązków operacyjnych i sprawozdawczych. Od</w:t>
      </w:r>
      <w:r w:rsidR="00CB0824" w:rsidRPr="00795F17">
        <w:t> </w:t>
      </w:r>
      <w:r w:rsidRPr="00795F17">
        <w:t>zakładów o podwyższonym ryzyku wymaga się dokonania zgłoszenia o prowadzonej działalności do</w:t>
      </w:r>
      <w:r w:rsidR="00CB0824" w:rsidRPr="00795F17">
        <w:t> </w:t>
      </w:r>
      <w:r w:rsidRPr="00795F17">
        <w:t>odpowiedniego organu Państwowej Straży Pożarnej. Zakłady te muszą stworzyć i wdrożyć politykę zapobiegania poważnym awariom. Natomiast zakład o wysokim ryzyku mają dodatkowo obowiązek przygotowywania raportu o niebezpieczeństwie i planów operacyjno</w:t>
      </w:r>
      <w:r w:rsidR="00182A26" w:rsidRPr="00795F17">
        <w:t>-</w:t>
      </w:r>
      <w:r w:rsidRPr="00795F17">
        <w:t>ratowniczych. Dyrektywa SEVESO III nałożyła także obowiązek informacyjny na państwa członkowskie UE i zakłady funkcjonujące na terenie tych krajów. Każdy kraj na terenie UE musi informować o właściwym postępowaniu w</w:t>
      </w:r>
      <w:r w:rsidR="00CB0824" w:rsidRPr="00795F17">
        <w:t> </w:t>
      </w:r>
      <w:r w:rsidRPr="00795F17">
        <w:t xml:space="preserve">przypadku awarii prowadzącej do skażenia środowiska. </w:t>
      </w:r>
    </w:p>
    <w:p w14:paraId="257747BA" w14:textId="4D29F0D6" w:rsidR="009D5450" w:rsidRPr="00795F17" w:rsidRDefault="009D5450" w:rsidP="0044393D">
      <w:bookmarkStart w:id="869" w:name="_Hlk64937963"/>
      <w:r w:rsidRPr="00795F17">
        <w:t>W sprawie kontroli niebezpieczeństwa poważnymi awariami, a także zapobiegania i łagodzenia ich</w:t>
      </w:r>
      <w:r w:rsidR="00CB0824" w:rsidRPr="00795F17">
        <w:t> </w:t>
      </w:r>
      <w:r w:rsidRPr="00795F17">
        <w:t xml:space="preserve">skutków, funkcjonuje w strukturach UE Biuro </w:t>
      </w:r>
      <w:r w:rsidR="0005041F" w:rsidRPr="00795F17">
        <w:t>ds</w:t>
      </w:r>
      <w:r w:rsidRPr="00795F17">
        <w:t>. Zagrożeń Poważnymi Awariami (ang</w:t>
      </w:r>
      <w:r w:rsidRPr="00795F17">
        <w:rPr>
          <w:i/>
          <w:iCs/>
        </w:rPr>
        <w:t xml:space="preserve">. Major Accident Hazard Bureau </w:t>
      </w:r>
      <w:r w:rsidR="00AF13C9" w:rsidRPr="00795F17">
        <w:t>-</w:t>
      </w:r>
      <w:r w:rsidRPr="00795F17">
        <w:t xml:space="preserve"> MAHB) Dyrekcji Generalnej </w:t>
      </w:r>
      <w:r w:rsidR="0005041F" w:rsidRPr="00795F17">
        <w:t>ds</w:t>
      </w:r>
      <w:r w:rsidRPr="00795F17">
        <w:t>. Środowiska. MAHB jest jednostką w ramach Instytutu Wspólnego Centrum Badawczego Ochrony i Bezpieczeństwa Obywateli, do której zadań należy:</w:t>
      </w:r>
    </w:p>
    <w:p w14:paraId="6C076829" w14:textId="3EF2A303" w:rsidR="009D5450" w:rsidRPr="00795F17" w:rsidRDefault="009D5450" w:rsidP="00BA6B41">
      <w:pPr>
        <w:pStyle w:val="Akapitzlist"/>
        <w:rPr>
          <w:lang w:val="en-US"/>
        </w:rPr>
      </w:pPr>
      <w:r w:rsidRPr="00795F17">
        <w:t xml:space="preserve">zarządzanie systemem zgłaszania poważnych awarii (ang. </w:t>
      </w:r>
      <w:r w:rsidRPr="00795F17">
        <w:rPr>
          <w:lang w:val="en-US"/>
        </w:rPr>
        <w:t xml:space="preserve">Major </w:t>
      </w:r>
      <w:r w:rsidR="00AF13C9" w:rsidRPr="00795F17">
        <w:rPr>
          <w:lang w:val="en-US"/>
        </w:rPr>
        <w:t>-</w:t>
      </w:r>
      <w:r w:rsidRPr="00795F17">
        <w:rPr>
          <w:lang w:val="en-US"/>
        </w:rPr>
        <w:t xml:space="preserve"> </w:t>
      </w:r>
      <w:r w:rsidRPr="00795F17">
        <w:rPr>
          <w:i/>
          <w:iCs/>
          <w:lang w:val="en-US"/>
        </w:rPr>
        <w:t>Accident Reporting System</w:t>
      </w:r>
      <w:r w:rsidRPr="00795F17">
        <w:rPr>
          <w:lang w:val="en-US"/>
        </w:rPr>
        <w:t xml:space="preserve"> (MARS); </w:t>
      </w:r>
    </w:p>
    <w:p w14:paraId="7333D292" w14:textId="1149141D" w:rsidR="009D5450" w:rsidRPr="00795F17" w:rsidRDefault="009D5450" w:rsidP="00BA6B41">
      <w:pPr>
        <w:pStyle w:val="Akapitzlist"/>
      </w:pPr>
      <w:r w:rsidRPr="00795F17">
        <w:t xml:space="preserve">udzielanie naukowego, technicznego i administracyjnego wsparcia Technicznym Grupom Roboczym (ang. </w:t>
      </w:r>
      <w:r w:rsidRPr="00795F17">
        <w:rPr>
          <w:i/>
          <w:iCs/>
        </w:rPr>
        <w:t>Technical Working Group</w:t>
      </w:r>
      <w:r w:rsidRPr="00795F17">
        <w:t xml:space="preserve"> </w:t>
      </w:r>
      <w:r w:rsidR="00AF13C9" w:rsidRPr="00795F17">
        <w:t>-</w:t>
      </w:r>
      <w:r w:rsidRPr="00795F17">
        <w:t xml:space="preserve"> TWG); </w:t>
      </w:r>
    </w:p>
    <w:p w14:paraId="2622179D" w14:textId="6B3AF0C9" w:rsidR="009D5450" w:rsidRPr="00795F17" w:rsidRDefault="009D5450" w:rsidP="00BA6B41">
      <w:pPr>
        <w:pStyle w:val="Akapitzlist"/>
      </w:pPr>
      <w:r w:rsidRPr="00795F17">
        <w:t xml:space="preserve">zarządzanie Wspólnotowym Centrum Dokumentacji Zagrożeń Przemysłowych </w:t>
      </w:r>
      <w:r w:rsidR="001A7902" w:rsidRPr="00795F17">
        <w:br/>
      </w:r>
      <w:r w:rsidRPr="00795F17">
        <w:t xml:space="preserve">(ang. </w:t>
      </w:r>
      <w:r w:rsidRPr="00795F17">
        <w:rPr>
          <w:i/>
          <w:iCs/>
        </w:rPr>
        <w:t>Community Documentation Centre on Industrial Risks</w:t>
      </w:r>
      <w:r w:rsidRPr="00795F17">
        <w:t xml:space="preserve"> </w:t>
      </w:r>
      <w:r w:rsidR="0005041F" w:rsidRPr="00795F17">
        <w:t xml:space="preserve">- </w:t>
      </w:r>
      <w:r w:rsidRPr="00795F17">
        <w:t>CDCIR).</w:t>
      </w:r>
    </w:p>
    <w:p w14:paraId="1DC9C713" w14:textId="77777777" w:rsidR="009D5450" w:rsidRPr="00795F17" w:rsidRDefault="009D5450" w:rsidP="0044393D">
      <w:bookmarkStart w:id="870" w:name="_Hlk64937411"/>
      <w:bookmarkEnd w:id="869"/>
      <w:r w:rsidRPr="00795F17">
        <w:t xml:space="preserve">Na aktualny stan regulacji prawnych Polski dotyczących przeciwdziałania poważnym awariom przemysłowym składają się także przepisy Konwencji o ochronie środowiska morskiego obszaru Morza Bałtyckiego, sporządzonej w Helsinkach dnia 9 kwietnia 1992 r. (Dz.U. 2000 nr 28 poz. 346). Jako strona Konwencji, Polska jest zobowiązana do stosowania środków w celu zapobiegania i eliminowania zanieczyszczenia Bałtyku. </w:t>
      </w:r>
    </w:p>
    <w:bookmarkEnd w:id="870"/>
    <w:p w14:paraId="130F73D8" w14:textId="77777777" w:rsidR="009D5450" w:rsidRPr="00795F17" w:rsidRDefault="009D5450" w:rsidP="0044393D">
      <w:r w:rsidRPr="00795F17">
        <w:t>Krajowe przepisy regulują bezpieczeństwo w zakresie skutków awarii i zanieczyszczeń na kilku poziomach, obejmujących:</w:t>
      </w:r>
    </w:p>
    <w:p w14:paraId="52DBE349" w14:textId="77777777" w:rsidR="009D5450" w:rsidRPr="00795F17" w:rsidRDefault="009D5450" w:rsidP="00BA6B41">
      <w:pPr>
        <w:pStyle w:val="Akapitzlist"/>
      </w:pPr>
      <w:r w:rsidRPr="00795F17">
        <w:t>przeciwdziałanie awariom i ich skutkom,</w:t>
      </w:r>
    </w:p>
    <w:p w14:paraId="58AB3BBD" w14:textId="77777777" w:rsidR="009D5450" w:rsidRPr="00795F17" w:rsidRDefault="009D5450" w:rsidP="00BA6B41">
      <w:pPr>
        <w:pStyle w:val="Akapitzlist"/>
      </w:pPr>
      <w:r w:rsidRPr="00795F17">
        <w:t>warunki funkcjonowania instalacji przemysłowych,</w:t>
      </w:r>
    </w:p>
    <w:p w14:paraId="3C1FA1CB" w14:textId="77777777" w:rsidR="009D5450" w:rsidRPr="00795F17" w:rsidRDefault="009D5450" w:rsidP="00BA6B41">
      <w:pPr>
        <w:pStyle w:val="Akapitzlist"/>
      </w:pPr>
      <w:r w:rsidRPr="00795F17">
        <w:t>systemy ostrzegania i przeciwdziałania skutkom awarii,</w:t>
      </w:r>
    </w:p>
    <w:p w14:paraId="248EC44F" w14:textId="77777777" w:rsidR="009D5450" w:rsidRPr="00795F17" w:rsidRDefault="009D5450" w:rsidP="00BA6B41">
      <w:pPr>
        <w:pStyle w:val="Akapitzlist"/>
      </w:pPr>
      <w:r w:rsidRPr="00795F17">
        <w:t>planowanie przestrzenne w zakresie bezpieczeństwa ludności i środowiska.</w:t>
      </w:r>
    </w:p>
    <w:p w14:paraId="140DE331" w14:textId="0D22D6C5" w:rsidR="009D5450" w:rsidRPr="00795F17" w:rsidRDefault="009D5450" w:rsidP="0044393D">
      <w:r w:rsidRPr="00795F17">
        <w:t xml:space="preserve">Zasadnicze grupy działań wraz określeniem podstawy prawnej oraz kompetencji służb, organów administracji i podmiotów prowadzących zakład/instalację </w:t>
      </w:r>
      <w:r w:rsidR="00AF13C9" w:rsidRPr="00795F17">
        <w:t>-</w:t>
      </w:r>
      <w:r w:rsidRPr="00795F17">
        <w:t xml:space="preserve"> zestawione zostały w tabeli </w:t>
      </w:r>
      <w:r w:rsidR="00305444" w:rsidRPr="00795F17">
        <w:t>13-</w:t>
      </w:r>
      <w:r w:rsidR="00CA7837" w:rsidRPr="00795F17">
        <w:t>2</w:t>
      </w:r>
      <w:r w:rsidR="00B3309A" w:rsidRPr="00795F17">
        <w:t>0</w:t>
      </w:r>
      <w:r w:rsidR="00305444" w:rsidRPr="00795F17">
        <w:t>.</w:t>
      </w:r>
      <w:r w:rsidRPr="00795F17">
        <w:t xml:space="preserve"> </w:t>
      </w:r>
    </w:p>
    <w:p w14:paraId="179E79FD" w14:textId="23AA486C" w:rsidR="008A4E08" w:rsidRPr="00795F17" w:rsidRDefault="008A4E08" w:rsidP="00867E43">
      <w:pPr>
        <w:pStyle w:val="Tabela"/>
      </w:pPr>
      <w:bookmarkStart w:id="871" w:name="_Toc68703767"/>
      <w:r w:rsidRPr="00795F17">
        <w:t xml:space="preserve">Tabela </w:t>
      </w:r>
      <w:fldSimple w:instr=" STYLEREF 1 \s ">
        <w:r w:rsidR="00550571">
          <w:rPr>
            <w:noProof/>
          </w:rPr>
          <w:t>13</w:t>
        </w:r>
      </w:fldSimple>
      <w:r w:rsidR="00BB3B21" w:rsidRPr="00795F17">
        <w:noBreakHyphen/>
      </w:r>
      <w:fldSimple w:instr=" SEQ Tabela \* ARABIC \s 1 ">
        <w:r w:rsidR="00550571">
          <w:rPr>
            <w:noProof/>
          </w:rPr>
          <w:t>20</w:t>
        </w:r>
      </w:fldSimple>
      <w:r w:rsidRPr="00795F17">
        <w:tab/>
      </w:r>
      <w:bookmarkStart w:id="872" w:name="_Toc66341978"/>
      <w:r w:rsidRPr="00795F17">
        <w:t>Zakres obowiązków w celu przeciwdziałania skutkom zanieczyszczeń wraz ze wskazaniem podmiotu odpowiedzialnego i podstawy prawnej działania</w:t>
      </w:r>
      <w:bookmarkEnd w:id="871"/>
      <w:bookmarkEnd w:id="8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5"/>
        <w:gridCol w:w="2778"/>
        <w:gridCol w:w="2355"/>
        <w:gridCol w:w="2597"/>
        <w:gridCol w:w="937"/>
      </w:tblGrid>
      <w:tr w:rsidR="009D5450" w:rsidRPr="00795F17" w14:paraId="7F7409D5" w14:textId="77777777" w:rsidTr="008A4E08">
        <w:trPr>
          <w:trHeight w:val="454"/>
          <w:tblHeader/>
        </w:trPr>
        <w:tc>
          <w:tcPr>
            <w:tcW w:w="395" w:type="dxa"/>
            <w:shd w:val="clear" w:color="auto" w:fill="BFBFBF" w:themeFill="background1" w:themeFillShade="BF"/>
            <w:vAlign w:val="center"/>
            <w:hideMark/>
          </w:tcPr>
          <w:p w14:paraId="2F5EDEB9" w14:textId="77777777" w:rsidR="009D5450" w:rsidRPr="00795F17" w:rsidRDefault="009D5450" w:rsidP="004446A2">
            <w:pPr>
              <w:pStyle w:val="Teksttabelinaglowek"/>
            </w:pPr>
            <w:r w:rsidRPr="00795F17">
              <w:t>Lp.</w:t>
            </w:r>
          </w:p>
        </w:tc>
        <w:tc>
          <w:tcPr>
            <w:tcW w:w="2778" w:type="dxa"/>
            <w:shd w:val="clear" w:color="auto" w:fill="BFBFBF" w:themeFill="background1" w:themeFillShade="BF"/>
            <w:vAlign w:val="center"/>
            <w:hideMark/>
          </w:tcPr>
          <w:p w14:paraId="65932497" w14:textId="77777777" w:rsidR="009D5450" w:rsidRPr="00795F17" w:rsidRDefault="009D5450" w:rsidP="004446A2">
            <w:pPr>
              <w:pStyle w:val="Teksttabelinaglowek"/>
            </w:pPr>
            <w:r w:rsidRPr="00795F17">
              <w:t>Zakres działania</w:t>
            </w:r>
          </w:p>
        </w:tc>
        <w:tc>
          <w:tcPr>
            <w:tcW w:w="2355" w:type="dxa"/>
            <w:shd w:val="clear" w:color="auto" w:fill="BFBFBF" w:themeFill="background1" w:themeFillShade="BF"/>
            <w:vAlign w:val="center"/>
          </w:tcPr>
          <w:p w14:paraId="58EF9656" w14:textId="77777777" w:rsidR="009D5450" w:rsidRPr="00795F17" w:rsidRDefault="009D5450" w:rsidP="004446A2">
            <w:pPr>
              <w:pStyle w:val="Teksttabelinaglowek"/>
            </w:pPr>
            <w:r w:rsidRPr="00795F17">
              <w:t>Podmiot/organ/służby odpowiedzialne</w:t>
            </w:r>
          </w:p>
        </w:tc>
        <w:tc>
          <w:tcPr>
            <w:tcW w:w="2597" w:type="dxa"/>
            <w:shd w:val="clear" w:color="auto" w:fill="BFBFBF" w:themeFill="background1" w:themeFillShade="BF"/>
            <w:vAlign w:val="center"/>
            <w:hideMark/>
          </w:tcPr>
          <w:p w14:paraId="7A674724" w14:textId="77777777" w:rsidR="009D5450" w:rsidRPr="00795F17" w:rsidRDefault="009D5450" w:rsidP="004446A2">
            <w:pPr>
              <w:pStyle w:val="Teksttabelinaglowek"/>
            </w:pPr>
            <w:r w:rsidRPr="00795F17">
              <w:t>Podstawa prawna</w:t>
            </w:r>
          </w:p>
        </w:tc>
        <w:tc>
          <w:tcPr>
            <w:tcW w:w="937" w:type="dxa"/>
            <w:shd w:val="clear" w:color="auto" w:fill="BFBFBF" w:themeFill="background1" w:themeFillShade="BF"/>
            <w:vAlign w:val="center"/>
          </w:tcPr>
          <w:p w14:paraId="6721317A" w14:textId="77777777" w:rsidR="009D5450" w:rsidRPr="00795F17" w:rsidRDefault="009D5450" w:rsidP="004446A2">
            <w:pPr>
              <w:pStyle w:val="Teksttabelinaglowek"/>
            </w:pPr>
            <w:r w:rsidRPr="00795F17">
              <w:t>Artykuł</w:t>
            </w:r>
          </w:p>
        </w:tc>
      </w:tr>
      <w:tr w:rsidR="009D5450" w:rsidRPr="00795F17" w14:paraId="7A0AE687" w14:textId="77777777" w:rsidTr="008A4E08">
        <w:trPr>
          <w:trHeight w:val="454"/>
        </w:trPr>
        <w:tc>
          <w:tcPr>
            <w:tcW w:w="395" w:type="dxa"/>
            <w:shd w:val="clear" w:color="auto" w:fill="auto"/>
            <w:vAlign w:val="center"/>
          </w:tcPr>
          <w:p w14:paraId="21AA1B87" w14:textId="3DFB6126" w:rsidR="009D5450" w:rsidRPr="00795F17" w:rsidRDefault="009D5450" w:rsidP="004446A2">
            <w:pPr>
              <w:pStyle w:val="Teksttabelisrodek"/>
            </w:pPr>
            <w:r w:rsidRPr="00795F17">
              <w:t>1</w:t>
            </w:r>
            <w:r w:rsidR="008A739A" w:rsidRPr="00795F17">
              <w:t>.</w:t>
            </w:r>
          </w:p>
        </w:tc>
        <w:tc>
          <w:tcPr>
            <w:tcW w:w="2778" w:type="dxa"/>
            <w:shd w:val="clear" w:color="auto" w:fill="auto"/>
            <w:vAlign w:val="center"/>
          </w:tcPr>
          <w:p w14:paraId="15EEDA4B" w14:textId="77777777" w:rsidR="009D5450" w:rsidRPr="00795F17" w:rsidRDefault="009D5450" w:rsidP="004446A2">
            <w:pPr>
              <w:pStyle w:val="Teksttabelilewy"/>
            </w:pPr>
            <w:r w:rsidRPr="00795F17">
              <w:t xml:space="preserve">Realizacja zadań w sprawach: </w:t>
            </w:r>
          </w:p>
          <w:p w14:paraId="07393755" w14:textId="77777777" w:rsidR="009D5450" w:rsidRPr="00795F17" w:rsidRDefault="009D5450" w:rsidP="004446A2">
            <w:pPr>
              <w:pStyle w:val="Teksttabelilewy"/>
            </w:pPr>
            <w:r w:rsidRPr="00795F17">
              <w:t xml:space="preserve">przeciwdziałania poważnym awariom, </w:t>
            </w:r>
          </w:p>
          <w:p w14:paraId="390C6151" w14:textId="77777777" w:rsidR="009D5450" w:rsidRPr="00795F17" w:rsidRDefault="009D5450" w:rsidP="004446A2">
            <w:pPr>
              <w:pStyle w:val="Teksttabelilewy"/>
            </w:pPr>
            <w:r w:rsidRPr="00795F17">
              <w:t>transgranicznych skutków awarii przemysłowych,</w:t>
            </w:r>
          </w:p>
          <w:p w14:paraId="2AFE2510" w14:textId="77777777" w:rsidR="009D5450" w:rsidRPr="00795F17" w:rsidRDefault="009D5450" w:rsidP="004446A2">
            <w:pPr>
              <w:pStyle w:val="Teksttabelilewy"/>
            </w:pPr>
            <w:r w:rsidRPr="00795F17">
              <w:t>awaryjnych zanieczyszczeń wód granicznych</w:t>
            </w:r>
          </w:p>
        </w:tc>
        <w:tc>
          <w:tcPr>
            <w:tcW w:w="2355" w:type="dxa"/>
            <w:vAlign w:val="center"/>
          </w:tcPr>
          <w:p w14:paraId="72E098F9" w14:textId="77777777" w:rsidR="009D5450" w:rsidRPr="00795F17" w:rsidRDefault="009D5450" w:rsidP="004446A2">
            <w:pPr>
              <w:pStyle w:val="Teksttabelisrodek"/>
            </w:pPr>
            <w:r w:rsidRPr="00795F17">
              <w:t>Główny Inspektor Ochrony Środowiska</w:t>
            </w:r>
          </w:p>
        </w:tc>
        <w:tc>
          <w:tcPr>
            <w:tcW w:w="2597" w:type="dxa"/>
            <w:shd w:val="clear" w:color="auto" w:fill="auto"/>
            <w:vAlign w:val="center"/>
          </w:tcPr>
          <w:p w14:paraId="2D597135" w14:textId="526D79F4" w:rsidR="009D5450" w:rsidRPr="00795F17" w:rsidRDefault="009D5450" w:rsidP="004446A2">
            <w:pPr>
              <w:pStyle w:val="Teksttabelisrodek"/>
            </w:pPr>
            <w:r w:rsidRPr="00795F17">
              <w:t>Ustawa z dnia 27 kwietnia 2001 r. Prawo ochrony środowiska (</w:t>
            </w:r>
            <w:r w:rsidR="00711A32" w:rsidRPr="00795F17">
              <w:t>Dz.U.</w:t>
            </w:r>
            <w:r w:rsidRPr="00795F17">
              <w:t xml:space="preserve"> 2020 poz. 1219 z późn. zm.)</w:t>
            </w:r>
          </w:p>
        </w:tc>
        <w:tc>
          <w:tcPr>
            <w:tcW w:w="937" w:type="dxa"/>
            <w:vAlign w:val="center"/>
          </w:tcPr>
          <w:p w14:paraId="5B58D5B2" w14:textId="11139DB7" w:rsidR="009D5450" w:rsidRPr="00795F17" w:rsidRDefault="00704829" w:rsidP="004446A2">
            <w:pPr>
              <w:pStyle w:val="Teksttabelisrodek"/>
            </w:pPr>
            <w:r w:rsidRPr="00795F17">
              <w:t>art</w:t>
            </w:r>
            <w:r w:rsidR="009D5450" w:rsidRPr="00795F17">
              <w:t>. 271b</w:t>
            </w:r>
          </w:p>
        </w:tc>
      </w:tr>
      <w:tr w:rsidR="009D5450" w:rsidRPr="00795F17" w14:paraId="4B976913" w14:textId="77777777" w:rsidTr="008A4E08">
        <w:trPr>
          <w:trHeight w:val="454"/>
        </w:trPr>
        <w:tc>
          <w:tcPr>
            <w:tcW w:w="395" w:type="dxa"/>
            <w:shd w:val="clear" w:color="auto" w:fill="auto"/>
            <w:vAlign w:val="center"/>
          </w:tcPr>
          <w:p w14:paraId="0F3AB338" w14:textId="6FCAB0F7" w:rsidR="009D5450" w:rsidRPr="00795F17" w:rsidRDefault="009D5450" w:rsidP="004446A2">
            <w:pPr>
              <w:pStyle w:val="Teksttabelisrodek"/>
            </w:pPr>
            <w:r w:rsidRPr="00795F17">
              <w:t>2</w:t>
            </w:r>
            <w:r w:rsidR="008A739A" w:rsidRPr="00795F17">
              <w:t>.</w:t>
            </w:r>
          </w:p>
        </w:tc>
        <w:tc>
          <w:tcPr>
            <w:tcW w:w="2778" w:type="dxa"/>
            <w:shd w:val="clear" w:color="auto" w:fill="auto"/>
            <w:vAlign w:val="center"/>
          </w:tcPr>
          <w:p w14:paraId="59FA2DA7" w14:textId="77777777" w:rsidR="009D5450" w:rsidRPr="00795F17" w:rsidRDefault="009D5450" w:rsidP="004446A2">
            <w:pPr>
              <w:pStyle w:val="Teksttabelilewy"/>
            </w:pPr>
            <w:r w:rsidRPr="00795F17">
              <w:t>Obowiązek zgłoszenia zakładu o zwiększonym ryzyku lub o dużym ryzyku właściwemu komendantowi wojewódzkiemu Państwowej Straży Pożarnej</w:t>
            </w:r>
          </w:p>
        </w:tc>
        <w:tc>
          <w:tcPr>
            <w:tcW w:w="2355" w:type="dxa"/>
            <w:vAlign w:val="center"/>
          </w:tcPr>
          <w:p w14:paraId="6DB6565A" w14:textId="77777777" w:rsidR="009D5450" w:rsidRPr="00795F17" w:rsidRDefault="009D5450" w:rsidP="004446A2">
            <w:pPr>
              <w:pStyle w:val="Teksttabelisrodek"/>
            </w:pPr>
            <w:r w:rsidRPr="00795F17">
              <w:t>prowadzący zakład/instalację</w:t>
            </w:r>
          </w:p>
        </w:tc>
        <w:tc>
          <w:tcPr>
            <w:tcW w:w="2597" w:type="dxa"/>
            <w:shd w:val="clear" w:color="auto" w:fill="auto"/>
            <w:vAlign w:val="center"/>
          </w:tcPr>
          <w:p w14:paraId="071BB01D" w14:textId="4CEC75F5" w:rsidR="009D5450" w:rsidRPr="00795F17" w:rsidRDefault="009D5450" w:rsidP="004446A2">
            <w:pPr>
              <w:pStyle w:val="Teksttabelisrodek"/>
            </w:pPr>
            <w:r w:rsidRPr="00795F17">
              <w:t xml:space="preserve">Ustawa z dnia 27 kwietnia 2001 r. Prawo ochrony środowiska </w:t>
            </w:r>
            <w:r w:rsidR="0083617F" w:rsidRPr="00795F17">
              <w:t>(</w:t>
            </w:r>
            <w:r w:rsidR="00711A32" w:rsidRPr="00795F17">
              <w:t>Dz.U.</w:t>
            </w:r>
            <w:r w:rsidR="0083617F" w:rsidRPr="00795F17">
              <w:t xml:space="preserve"> 2020 poz. 1219 z późn. zm.)</w:t>
            </w:r>
          </w:p>
        </w:tc>
        <w:tc>
          <w:tcPr>
            <w:tcW w:w="937" w:type="dxa"/>
            <w:vAlign w:val="center"/>
          </w:tcPr>
          <w:p w14:paraId="4C3FEDED" w14:textId="733A1F77" w:rsidR="009D5450" w:rsidRPr="00795F17" w:rsidRDefault="00704829" w:rsidP="004446A2">
            <w:pPr>
              <w:pStyle w:val="Teksttabelisrodek"/>
            </w:pPr>
            <w:r w:rsidRPr="00795F17">
              <w:t>art</w:t>
            </w:r>
            <w:r w:rsidR="009D5450" w:rsidRPr="00795F17">
              <w:t>. 250</w:t>
            </w:r>
          </w:p>
        </w:tc>
      </w:tr>
      <w:tr w:rsidR="009D5450" w:rsidRPr="00795F17" w14:paraId="36F1C91C" w14:textId="77777777" w:rsidTr="008A4E08">
        <w:trPr>
          <w:trHeight w:val="454"/>
        </w:trPr>
        <w:tc>
          <w:tcPr>
            <w:tcW w:w="395" w:type="dxa"/>
            <w:shd w:val="clear" w:color="auto" w:fill="auto"/>
            <w:vAlign w:val="center"/>
          </w:tcPr>
          <w:p w14:paraId="0AA6DECA" w14:textId="4DF3DC7B" w:rsidR="009D5450" w:rsidRPr="00795F17" w:rsidRDefault="009D5450" w:rsidP="004446A2">
            <w:pPr>
              <w:pStyle w:val="Teksttabelisrodek"/>
            </w:pPr>
            <w:r w:rsidRPr="00795F17">
              <w:t>3</w:t>
            </w:r>
            <w:r w:rsidR="008A739A" w:rsidRPr="00795F17">
              <w:t>.</w:t>
            </w:r>
          </w:p>
        </w:tc>
        <w:tc>
          <w:tcPr>
            <w:tcW w:w="2778" w:type="dxa"/>
            <w:shd w:val="clear" w:color="auto" w:fill="auto"/>
            <w:vAlign w:val="center"/>
            <w:hideMark/>
          </w:tcPr>
          <w:p w14:paraId="3EBD998A" w14:textId="77777777" w:rsidR="009D5450" w:rsidRPr="00795F17" w:rsidRDefault="009D5450" w:rsidP="004446A2">
            <w:pPr>
              <w:pStyle w:val="Teksttabelilewy"/>
            </w:pPr>
            <w:r w:rsidRPr="00795F17">
              <w:t>Sporządzanie i wdrażanie dokumentów precyzujących politykę przeciwdziałania poważnym awariom</w:t>
            </w:r>
          </w:p>
        </w:tc>
        <w:tc>
          <w:tcPr>
            <w:tcW w:w="2355" w:type="dxa"/>
            <w:vAlign w:val="center"/>
          </w:tcPr>
          <w:p w14:paraId="0AB818C8" w14:textId="77777777" w:rsidR="009D5450" w:rsidRPr="00795F17" w:rsidRDefault="009D5450" w:rsidP="004446A2">
            <w:pPr>
              <w:pStyle w:val="Teksttabelisrodek"/>
            </w:pPr>
            <w:r w:rsidRPr="00795F17">
              <w:t>prowadzący zakład/instalację</w:t>
            </w:r>
          </w:p>
        </w:tc>
        <w:tc>
          <w:tcPr>
            <w:tcW w:w="2597" w:type="dxa"/>
            <w:shd w:val="clear" w:color="auto" w:fill="auto"/>
            <w:vAlign w:val="center"/>
            <w:hideMark/>
          </w:tcPr>
          <w:p w14:paraId="539B555F" w14:textId="1C326AA6" w:rsidR="009D5450" w:rsidRPr="00795F17" w:rsidRDefault="009D5450" w:rsidP="004446A2">
            <w:pPr>
              <w:pStyle w:val="Teksttabelisrodek"/>
            </w:pPr>
            <w:r w:rsidRPr="00795F17">
              <w:t xml:space="preserve">Ustawa z dnia 27 kwietnia 2001 r. Prawo ochrony środowiska </w:t>
            </w:r>
            <w:r w:rsidR="0083617F" w:rsidRPr="00795F17">
              <w:t>(</w:t>
            </w:r>
            <w:r w:rsidR="00711A32" w:rsidRPr="00795F17">
              <w:t>Dz.U.</w:t>
            </w:r>
            <w:r w:rsidR="0083617F" w:rsidRPr="00795F17">
              <w:t xml:space="preserve"> 2020 poz. 1219 z późn. zm.)</w:t>
            </w:r>
          </w:p>
        </w:tc>
        <w:tc>
          <w:tcPr>
            <w:tcW w:w="937" w:type="dxa"/>
            <w:vAlign w:val="center"/>
          </w:tcPr>
          <w:p w14:paraId="0926F781" w14:textId="31A5AC5D" w:rsidR="009D5450" w:rsidRPr="00795F17" w:rsidRDefault="00704829" w:rsidP="004446A2">
            <w:pPr>
              <w:pStyle w:val="Teksttabelisrodek"/>
            </w:pPr>
            <w:r w:rsidRPr="00795F17">
              <w:t>art</w:t>
            </w:r>
            <w:r w:rsidR="009D5450" w:rsidRPr="00795F17">
              <w:t xml:space="preserve">. 251 </w:t>
            </w:r>
            <w:r w:rsidRPr="00795F17">
              <w:t>art</w:t>
            </w:r>
            <w:r w:rsidR="009D5450" w:rsidRPr="00795F17">
              <w:t>. 252</w:t>
            </w:r>
          </w:p>
        </w:tc>
      </w:tr>
      <w:tr w:rsidR="009D5450" w:rsidRPr="00795F17" w14:paraId="542F381D" w14:textId="77777777" w:rsidTr="008A4E08">
        <w:trPr>
          <w:trHeight w:val="454"/>
        </w:trPr>
        <w:tc>
          <w:tcPr>
            <w:tcW w:w="395" w:type="dxa"/>
            <w:shd w:val="clear" w:color="auto" w:fill="auto"/>
            <w:vAlign w:val="center"/>
          </w:tcPr>
          <w:p w14:paraId="74BD0851" w14:textId="1F5E3221" w:rsidR="009D5450" w:rsidRPr="00795F17" w:rsidRDefault="009D5450" w:rsidP="004446A2">
            <w:pPr>
              <w:pStyle w:val="Teksttabelisrodek"/>
            </w:pPr>
            <w:r w:rsidRPr="00795F17">
              <w:t>4</w:t>
            </w:r>
            <w:r w:rsidR="008A739A" w:rsidRPr="00795F17">
              <w:t>.</w:t>
            </w:r>
          </w:p>
        </w:tc>
        <w:tc>
          <w:tcPr>
            <w:tcW w:w="2778" w:type="dxa"/>
            <w:shd w:val="clear" w:color="auto" w:fill="auto"/>
            <w:vAlign w:val="center"/>
            <w:hideMark/>
          </w:tcPr>
          <w:p w14:paraId="12F500C4" w14:textId="77777777" w:rsidR="009D5450" w:rsidRPr="00795F17" w:rsidRDefault="009D5450" w:rsidP="004446A2">
            <w:pPr>
              <w:pStyle w:val="Teksttabelilewy"/>
            </w:pPr>
            <w:r w:rsidRPr="00795F17">
              <w:t>Zapobieganie efektowi domina (zwiększeniu prawdopodobieństwa wystąpienia awarii przemysłowej lub pogłębianiu jej skutków)</w:t>
            </w:r>
          </w:p>
        </w:tc>
        <w:tc>
          <w:tcPr>
            <w:tcW w:w="2355" w:type="dxa"/>
            <w:vAlign w:val="center"/>
          </w:tcPr>
          <w:p w14:paraId="5C2B2410" w14:textId="77777777" w:rsidR="009D5450" w:rsidRPr="00795F17" w:rsidRDefault="009D5450" w:rsidP="004446A2">
            <w:pPr>
              <w:pStyle w:val="Teksttabelisrodek"/>
            </w:pPr>
            <w:r w:rsidRPr="00795F17">
              <w:t>właściwy komendant wojewódzki Państwowej Straży Pożarnej (wg informacji podanych przez prowadzących zakład)</w:t>
            </w:r>
          </w:p>
        </w:tc>
        <w:tc>
          <w:tcPr>
            <w:tcW w:w="2597" w:type="dxa"/>
            <w:shd w:val="clear" w:color="auto" w:fill="auto"/>
            <w:vAlign w:val="center"/>
            <w:hideMark/>
          </w:tcPr>
          <w:p w14:paraId="7E1350E0" w14:textId="55322DD5" w:rsidR="009D5450" w:rsidRPr="00795F17" w:rsidRDefault="009D5450" w:rsidP="004446A2">
            <w:pPr>
              <w:pStyle w:val="Teksttabelisrodek"/>
            </w:pPr>
            <w:r w:rsidRPr="00795F17">
              <w:t xml:space="preserve">Ustawa z dnia 27 kwietnia 2001 r. Prawo ochrony środowiska </w:t>
            </w:r>
            <w:r w:rsidR="0083617F" w:rsidRPr="00795F17">
              <w:t>(</w:t>
            </w:r>
            <w:r w:rsidR="00711A32" w:rsidRPr="00795F17">
              <w:t>Dz.U.</w:t>
            </w:r>
            <w:r w:rsidR="0083617F" w:rsidRPr="00795F17">
              <w:t xml:space="preserve"> 2020 poz. 1219 z późn. zm.)</w:t>
            </w:r>
          </w:p>
        </w:tc>
        <w:tc>
          <w:tcPr>
            <w:tcW w:w="937" w:type="dxa"/>
            <w:vAlign w:val="center"/>
          </w:tcPr>
          <w:p w14:paraId="4612A420" w14:textId="4D4B8ABE" w:rsidR="009D5450" w:rsidRPr="00795F17" w:rsidRDefault="00704829" w:rsidP="004446A2">
            <w:pPr>
              <w:pStyle w:val="Teksttabelisrodek"/>
            </w:pPr>
            <w:r w:rsidRPr="00795F17">
              <w:t>art</w:t>
            </w:r>
            <w:r w:rsidR="009D5450" w:rsidRPr="00795F17">
              <w:t>. 264d</w:t>
            </w:r>
          </w:p>
        </w:tc>
      </w:tr>
      <w:tr w:rsidR="009D5450" w:rsidRPr="00795F17" w14:paraId="4A7DD216" w14:textId="77777777" w:rsidTr="008A4E08">
        <w:trPr>
          <w:trHeight w:val="454"/>
        </w:trPr>
        <w:tc>
          <w:tcPr>
            <w:tcW w:w="395" w:type="dxa"/>
            <w:shd w:val="clear" w:color="auto" w:fill="auto"/>
            <w:vAlign w:val="center"/>
          </w:tcPr>
          <w:p w14:paraId="32889E3B" w14:textId="7BB5CE7D" w:rsidR="009D5450" w:rsidRPr="00795F17" w:rsidRDefault="009D5450" w:rsidP="004446A2">
            <w:pPr>
              <w:pStyle w:val="Teksttabelisrodek"/>
            </w:pPr>
            <w:r w:rsidRPr="00795F17">
              <w:t>5</w:t>
            </w:r>
            <w:r w:rsidR="008A739A" w:rsidRPr="00795F17">
              <w:t>.</w:t>
            </w:r>
          </w:p>
        </w:tc>
        <w:tc>
          <w:tcPr>
            <w:tcW w:w="2778" w:type="dxa"/>
            <w:shd w:val="clear" w:color="auto" w:fill="auto"/>
            <w:vAlign w:val="center"/>
            <w:hideMark/>
          </w:tcPr>
          <w:p w14:paraId="3E2B1447" w14:textId="77777777" w:rsidR="009D5450" w:rsidRPr="00795F17" w:rsidRDefault="009D5450" w:rsidP="004446A2">
            <w:pPr>
              <w:pStyle w:val="Teksttabelilewy"/>
            </w:pPr>
            <w:r w:rsidRPr="00795F17">
              <w:t>Składanie sprawozdań o bezpieczeństwie</w:t>
            </w:r>
          </w:p>
        </w:tc>
        <w:tc>
          <w:tcPr>
            <w:tcW w:w="2355" w:type="dxa"/>
            <w:vAlign w:val="center"/>
          </w:tcPr>
          <w:p w14:paraId="15B5AF47" w14:textId="77777777" w:rsidR="009D5450" w:rsidRPr="00795F17" w:rsidRDefault="009D5450" w:rsidP="004446A2">
            <w:pPr>
              <w:pStyle w:val="Teksttabelisrodek"/>
            </w:pPr>
            <w:r w:rsidRPr="00795F17">
              <w:t>prowadzący zakład/instalację</w:t>
            </w:r>
          </w:p>
        </w:tc>
        <w:tc>
          <w:tcPr>
            <w:tcW w:w="2597" w:type="dxa"/>
            <w:shd w:val="clear" w:color="auto" w:fill="auto"/>
            <w:vAlign w:val="center"/>
            <w:hideMark/>
          </w:tcPr>
          <w:p w14:paraId="7611F535" w14:textId="22BF15CF" w:rsidR="009D5450" w:rsidRPr="00795F17" w:rsidRDefault="009D5450" w:rsidP="004446A2">
            <w:pPr>
              <w:pStyle w:val="Teksttabelisrodek"/>
            </w:pPr>
            <w:r w:rsidRPr="00795F17">
              <w:t xml:space="preserve">Ustawa z dnia 27 kwietnia 2001 r. Prawo ochrony środowiska </w:t>
            </w:r>
            <w:r w:rsidR="0083617F" w:rsidRPr="00795F17">
              <w:t>(</w:t>
            </w:r>
            <w:r w:rsidR="00711A32" w:rsidRPr="00795F17">
              <w:t>Dz.U.</w:t>
            </w:r>
            <w:r w:rsidR="0083617F" w:rsidRPr="00795F17">
              <w:t xml:space="preserve"> 2020 poz. 1219 z późn. zm.)</w:t>
            </w:r>
          </w:p>
        </w:tc>
        <w:tc>
          <w:tcPr>
            <w:tcW w:w="937" w:type="dxa"/>
            <w:vAlign w:val="center"/>
          </w:tcPr>
          <w:p w14:paraId="29F8D7DC" w14:textId="5AE245AD" w:rsidR="009D5450" w:rsidRPr="00795F17" w:rsidRDefault="00704829" w:rsidP="004446A2">
            <w:pPr>
              <w:pStyle w:val="Teksttabelisrodek"/>
            </w:pPr>
            <w:r w:rsidRPr="00795F17">
              <w:t>art</w:t>
            </w:r>
            <w:r w:rsidR="009D5450" w:rsidRPr="00795F17">
              <w:t xml:space="preserve">. 253 </w:t>
            </w:r>
            <w:r w:rsidRPr="00795F17">
              <w:t>art</w:t>
            </w:r>
            <w:r w:rsidR="009D5450" w:rsidRPr="00795F17">
              <w:t xml:space="preserve">. 254 </w:t>
            </w:r>
            <w:r w:rsidRPr="00795F17">
              <w:t>art</w:t>
            </w:r>
            <w:r w:rsidR="009D5450" w:rsidRPr="00795F17">
              <w:t>. 256</w:t>
            </w:r>
          </w:p>
        </w:tc>
      </w:tr>
      <w:tr w:rsidR="009D5450" w:rsidRPr="00795F17" w14:paraId="7EF1604C" w14:textId="77777777" w:rsidTr="008A4E08">
        <w:trPr>
          <w:trHeight w:val="454"/>
        </w:trPr>
        <w:tc>
          <w:tcPr>
            <w:tcW w:w="395" w:type="dxa"/>
            <w:shd w:val="clear" w:color="auto" w:fill="auto"/>
            <w:vAlign w:val="center"/>
          </w:tcPr>
          <w:p w14:paraId="57F1748D" w14:textId="08BF7B96" w:rsidR="009D5450" w:rsidRPr="00795F17" w:rsidRDefault="009D5450" w:rsidP="004446A2">
            <w:pPr>
              <w:pStyle w:val="Teksttabelisrodek"/>
            </w:pPr>
            <w:r w:rsidRPr="00795F17">
              <w:t>6</w:t>
            </w:r>
            <w:r w:rsidR="008A739A" w:rsidRPr="00795F17">
              <w:t>.</w:t>
            </w:r>
          </w:p>
        </w:tc>
        <w:tc>
          <w:tcPr>
            <w:tcW w:w="2778" w:type="dxa"/>
            <w:shd w:val="clear" w:color="auto" w:fill="auto"/>
            <w:vAlign w:val="center"/>
            <w:hideMark/>
          </w:tcPr>
          <w:p w14:paraId="651127E7" w14:textId="77777777" w:rsidR="009D5450" w:rsidRPr="00795F17" w:rsidRDefault="009D5450" w:rsidP="004446A2">
            <w:pPr>
              <w:pStyle w:val="Teksttabelilewy"/>
            </w:pPr>
            <w:r w:rsidRPr="00795F17">
              <w:t>Sporządzanie wewnętrznych planów operacyjno-ratowniczych</w:t>
            </w:r>
          </w:p>
        </w:tc>
        <w:tc>
          <w:tcPr>
            <w:tcW w:w="2355" w:type="dxa"/>
            <w:vAlign w:val="center"/>
          </w:tcPr>
          <w:p w14:paraId="5E34AB39" w14:textId="77777777" w:rsidR="009D5450" w:rsidRPr="00795F17" w:rsidRDefault="009D5450" w:rsidP="004446A2">
            <w:pPr>
              <w:pStyle w:val="Teksttabelisrodek"/>
            </w:pPr>
            <w:r w:rsidRPr="00795F17">
              <w:t>prowadzący zakład/instalację</w:t>
            </w:r>
          </w:p>
        </w:tc>
        <w:tc>
          <w:tcPr>
            <w:tcW w:w="2597" w:type="dxa"/>
            <w:shd w:val="clear" w:color="auto" w:fill="auto"/>
            <w:vAlign w:val="center"/>
            <w:hideMark/>
          </w:tcPr>
          <w:p w14:paraId="25998F89" w14:textId="17B47999" w:rsidR="009D5450" w:rsidRPr="00795F17" w:rsidRDefault="009D5450" w:rsidP="004446A2">
            <w:pPr>
              <w:pStyle w:val="Teksttabelisrodek"/>
            </w:pPr>
            <w:r w:rsidRPr="00795F17">
              <w:t xml:space="preserve">Ustawa z dnia 27 kwietnia 2001 r. Prawo ochrony środowiska </w:t>
            </w:r>
            <w:r w:rsidR="0083617F" w:rsidRPr="00795F17">
              <w:t>(</w:t>
            </w:r>
            <w:r w:rsidR="00711A32" w:rsidRPr="00795F17">
              <w:t>Dz.U.</w:t>
            </w:r>
            <w:r w:rsidR="0083617F" w:rsidRPr="00795F17">
              <w:t xml:space="preserve"> 2020 poz. 1219 z późn. zm.)</w:t>
            </w:r>
          </w:p>
        </w:tc>
        <w:tc>
          <w:tcPr>
            <w:tcW w:w="937" w:type="dxa"/>
            <w:vAlign w:val="center"/>
          </w:tcPr>
          <w:p w14:paraId="0F244ED8" w14:textId="1CDE6571" w:rsidR="009D5450" w:rsidRPr="00795F17" w:rsidRDefault="00704829" w:rsidP="004446A2">
            <w:pPr>
              <w:pStyle w:val="Teksttabelisrodek"/>
            </w:pPr>
            <w:r w:rsidRPr="00795F17">
              <w:t>art</w:t>
            </w:r>
            <w:r w:rsidR="009D5450" w:rsidRPr="00795F17">
              <w:t xml:space="preserve">. 260 </w:t>
            </w:r>
            <w:r w:rsidRPr="00795F17">
              <w:t>art</w:t>
            </w:r>
            <w:r w:rsidR="009D5450" w:rsidRPr="00795F17">
              <w:t>. 261</w:t>
            </w:r>
          </w:p>
        </w:tc>
      </w:tr>
      <w:tr w:rsidR="009D5450" w:rsidRPr="00795F17" w14:paraId="04503F21" w14:textId="77777777" w:rsidTr="008A4E08">
        <w:trPr>
          <w:trHeight w:val="454"/>
        </w:trPr>
        <w:tc>
          <w:tcPr>
            <w:tcW w:w="395" w:type="dxa"/>
            <w:shd w:val="clear" w:color="auto" w:fill="auto"/>
            <w:vAlign w:val="center"/>
          </w:tcPr>
          <w:p w14:paraId="0D084DC8" w14:textId="34F4EBCE" w:rsidR="009D5450" w:rsidRPr="00795F17" w:rsidRDefault="009D5450" w:rsidP="004446A2">
            <w:pPr>
              <w:pStyle w:val="Teksttabelisrodek"/>
            </w:pPr>
            <w:r w:rsidRPr="00795F17">
              <w:t>7</w:t>
            </w:r>
            <w:r w:rsidR="008A739A" w:rsidRPr="00795F17">
              <w:t>.</w:t>
            </w:r>
          </w:p>
        </w:tc>
        <w:tc>
          <w:tcPr>
            <w:tcW w:w="2778" w:type="dxa"/>
            <w:shd w:val="clear" w:color="auto" w:fill="auto"/>
            <w:vAlign w:val="center"/>
            <w:hideMark/>
          </w:tcPr>
          <w:p w14:paraId="129CA309" w14:textId="77777777" w:rsidR="009D5450" w:rsidRPr="00795F17" w:rsidRDefault="009D5450" w:rsidP="004446A2">
            <w:pPr>
              <w:pStyle w:val="Teksttabelilewy"/>
            </w:pPr>
            <w:r w:rsidRPr="00795F17">
              <w:t>Sporządzanie zewnętrznych planów operacyjno-ratowniczych</w:t>
            </w:r>
          </w:p>
        </w:tc>
        <w:tc>
          <w:tcPr>
            <w:tcW w:w="2355" w:type="dxa"/>
            <w:vAlign w:val="center"/>
          </w:tcPr>
          <w:p w14:paraId="1E275EA6" w14:textId="77777777" w:rsidR="009D5450" w:rsidRPr="00795F17" w:rsidRDefault="009D5450" w:rsidP="004446A2">
            <w:pPr>
              <w:pStyle w:val="Teksttabelisrodek"/>
            </w:pPr>
            <w:r w:rsidRPr="00795F17">
              <w:t>właściwy komendant wojewódzki Państwowej Straży Pożarnej (wg informacji przedstawionych przez prowadzącego zakład o dużym ryzyku)</w:t>
            </w:r>
          </w:p>
        </w:tc>
        <w:tc>
          <w:tcPr>
            <w:tcW w:w="2597" w:type="dxa"/>
            <w:shd w:val="clear" w:color="auto" w:fill="auto"/>
            <w:vAlign w:val="center"/>
            <w:hideMark/>
          </w:tcPr>
          <w:p w14:paraId="6766B9A1" w14:textId="649C2046" w:rsidR="009D5450" w:rsidRPr="00795F17" w:rsidRDefault="009D5450" w:rsidP="004446A2">
            <w:pPr>
              <w:pStyle w:val="Teksttabelisrodek"/>
            </w:pPr>
            <w:r w:rsidRPr="00795F17">
              <w:t xml:space="preserve">Ustawa z dnia 27 kwietnia 2001 r. Prawo ochrony środowiska </w:t>
            </w:r>
            <w:r w:rsidR="0083617F" w:rsidRPr="00795F17">
              <w:t>(</w:t>
            </w:r>
            <w:r w:rsidR="00711A32" w:rsidRPr="00795F17">
              <w:t>Dz.U.</w:t>
            </w:r>
            <w:r w:rsidR="0083617F" w:rsidRPr="00795F17">
              <w:t xml:space="preserve"> 2020 poz. 1219 z późn. zm.)</w:t>
            </w:r>
          </w:p>
        </w:tc>
        <w:tc>
          <w:tcPr>
            <w:tcW w:w="937" w:type="dxa"/>
            <w:vAlign w:val="center"/>
          </w:tcPr>
          <w:p w14:paraId="6AEC3F96" w14:textId="587B0BF7" w:rsidR="009D5450" w:rsidRPr="00795F17" w:rsidRDefault="00704829" w:rsidP="004446A2">
            <w:pPr>
              <w:pStyle w:val="Teksttabelisrodek"/>
            </w:pPr>
            <w:r w:rsidRPr="00795F17">
              <w:t>art</w:t>
            </w:r>
            <w:r w:rsidR="009D5450" w:rsidRPr="00795F17">
              <w:t xml:space="preserve">. 260 </w:t>
            </w:r>
            <w:r w:rsidRPr="00795F17">
              <w:t>art</w:t>
            </w:r>
            <w:r w:rsidR="009D5450" w:rsidRPr="00795F17">
              <w:t>. 265</w:t>
            </w:r>
          </w:p>
        </w:tc>
      </w:tr>
      <w:tr w:rsidR="009D5450" w:rsidRPr="00795F17" w14:paraId="089AD285" w14:textId="77777777" w:rsidTr="008A4E08">
        <w:trPr>
          <w:trHeight w:val="454"/>
        </w:trPr>
        <w:tc>
          <w:tcPr>
            <w:tcW w:w="395" w:type="dxa"/>
            <w:shd w:val="clear" w:color="auto" w:fill="auto"/>
            <w:vAlign w:val="center"/>
          </w:tcPr>
          <w:p w14:paraId="15927C2E" w14:textId="33070E29" w:rsidR="009D5450" w:rsidRPr="00795F17" w:rsidRDefault="009D5450" w:rsidP="004446A2">
            <w:pPr>
              <w:pStyle w:val="Teksttabelisrodek"/>
            </w:pPr>
            <w:r w:rsidRPr="00795F17">
              <w:t>8</w:t>
            </w:r>
            <w:r w:rsidR="008A739A" w:rsidRPr="00795F17">
              <w:t>.</w:t>
            </w:r>
          </w:p>
        </w:tc>
        <w:tc>
          <w:tcPr>
            <w:tcW w:w="2778" w:type="dxa"/>
            <w:shd w:val="clear" w:color="auto" w:fill="auto"/>
            <w:vAlign w:val="center"/>
            <w:hideMark/>
          </w:tcPr>
          <w:p w14:paraId="2FB2A41D" w14:textId="4E1BAE81" w:rsidR="009D5450" w:rsidRPr="00795F17" w:rsidRDefault="009D5450" w:rsidP="004446A2">
            <w:pPr>
              <w:pStyle w:val="Teksttabelilewy"/>
            </w:pPr>
            <w:r w:rsidRPr="00795F17">
              <w:t xml:space="preserve">Obowiązki informacyjne względem społeczeństwa </w:t>
            </w:r>
            <w:r w:rsidR="00AF13C9" w:rsidRPr="00795F17">
              <w:t>-</w:t>
            </w:r>
            <w:r w:rsidRPr="00795F17">
              <w:t xml:space="preserve"> Państwowa Straż Pożarna</w:t>
            </w:r>
          </w:p>
        </w:tc>
        <w:tc>
          <w:tcPr>
            <w:tcW w:w="2355" w:type="dxa"/>
            <w:vAlign w:val="center"/>
          </w:tcPr>
          <w:p w14:paraId="734EB73C" w14:textId="77777777" w:rsidR="009D5450" w:rsidRPr="00795F17" w:rsidRDefault="009D5450" w:rsidP="004446A2">
            <w:pPr>
              <w:pStyle w:val="Teksttabelisrodek"/>
            </w:pPr>
            <w:r w:rsidRPr="00795F17">
              <w:t>właściwe organy Państwowej Straży Pożarnej</w:t>
            </w:r>
          </w:p>
        </w:tc>
        <w:tc>
          <w:tcPr>
            <w:tcW w:w="2597" w:type="dxa"/>
            <w:shd w:val="clear" w:color="auto" w:fill="auto"/>
            <w:vAlign w:val="center"/>
            <w:hideMark/>
          </w:tcPr>
          <w:p w14:paraId="2DD87CAC" w14:textId="548F1893" w:rsidR="009D5450" w:rsidRPr="00795F17" w:rsidRDefault="009D5450" w:rsidP="004446A2">
            <w:pPr>
              <w:pStyle w:val="Teksttabelisrodek"/>
            </w:pPr>
            <w:r w:rsidRPr="00795F17">
              <w:t xml:space="preserve">Ustawa z dnia 27 kwietnia 2001 r. Prawo ochrony środowiska </w:t>
            </w:r>
            <w:r w:rsidR="0083617F" w:rsidRPr="00795F17">
              <w:t>(</w:t>
            </w:r>
            <w:r w:rsidR="00711A32" w:rsidRPr="00795F17">
              <w:t>Dz.U.</w:t>
            </w:r>
            <w:r w:rsidR="0083617F" w:rsidRPr="00795F17">
              <w:t xml:space="preserve"> 2020 poz. 1219 z późn. zm.)</w:t>
            </w:r>
          </w:p>
        </w:tc>
        <w:tc>
          <w:tcPr>
            <w:tcW w:w="937" w:type="dxa"/>
            <w:vAlign w:val="center"/>
          </w:tcPr>
          <w:p w14:paraId="6533A055" w14:textId="13C58D93" w:rsidR="009D5450" w:rsidRPr="00795F17" w:rsidRDefault="00704829" w:rsidP="004446A2">
            <w:pPr>
              <w:pStyle w:val="Teksttabelisrodek"/>
            </w:pPr>
            <w:r w:rsidRPr="00795F17">
              <w:t>art</w:t>
            </w:r>
            <w:r w:rsidR="009D5450" w:rsidRPr="00795F17">
              <w:t>. 267</w:t>
            </w:r>
          </w:p>
        </w:tc>
      </w:tr>
      <w:tr w:rsidR="009D5450" w:rsidRPr="00795F17" w14:paraId="68BE6CD7" w14:textId="77777777" w:rsidTr="008A4E08">
        <w:trPr>
          <w:trHeight w:val="454"/>
        </w:trPr>
        <w:tc>
          <w:tcPr>
            <w:tcW w:w="395" w:type="dxa"/>
            <w:shd w:val="clear" w:color="auto" w:fill="auto"/>
            <w:vAlign w:val="center"/>
          </w:tcPr>
          <w:p w14:paraId="368AF289" w14:textId="30B709F2" w:rsidR="009D5450" w:rsidRPr="00795F17" w:rsidRDefault="009D5450" w:rsidP="004446A2">
            <w:pPr>
              <w:pStyle w:val="Teksttabelisrodek"/>
            </w:pPr>
            <w:r w:rsidRPr="00795F17">
              <w:t>9</w:t>
            </w:r>
            <w:r w:rsidR="008A739A" w:rsidRPr="00795F17">
              <w:t>.</w:t>
            </w:r>
          </w:p>
        </w:tc>
        <w:tc>
          <w:tcPr>
            <w:tcW w:w="2778" w:type="dxa"/>
            <w:shd w:val="clear" w:color="auto" w:fill="auto"/>
            <w:vAlign w:val="center"/>
            <w:hideMark/>
          </w:tcPr>
          <w:p w14:paraId="0B8750C8" w14:textId="77777777" w:rsidR="009D5450" w:rsidRPr="00795F17" w:rsidRDefault="009D5450" w:rsidP="004446A2">
            <w:pPr>
              <w:pStyle w:val="Teksttabelilewy"/>
            </w:pPr>
            <w:r w:rsidRPr="00795F17">
              <w:t>Obowiązki kontrolno-rozpoznawcze</w:t>
            </w:r>
          </w:p>
        </w:tc>
        <w:tc>
          <w:tcPr>
            <w:tcW w:w="2355" w:type="dxa"/>
            <w:vAlign w:val="center"/>
          </w:tcPr>
          <w:p w14:paraId="6132C86B" w14:textId="77777777" w:rsidR="009D5450" w:rsidRPr="00795F17" w:rsidRDefault="009D5450" w:rsidP="004446A2">
            <w:pPr>
              <w:pStyle w:val="Teksttabelisrodek"/>
            </w:pPr>
            <w:r w:rsidRPr="00795F17">
              <w:t>komendant powiatowy lub przy udziale komendanta wojewódzkiego Państwowej Straży Pożarnej</w:t>
            </w:r>
          </w:p>
        </w:tc>
        <w:tc>
          <w:tcPr>
            <w:tcW w:w="2597" w:type="dxa"/>
            <w:shd w:val="clear" w:color="auto" w:fill="auto"/>
            <w:vAlign w:val="center"/>
            <w:hideMark/>
          </w:tcPr>
          <w:p w14:paraId="743FA0D0" w14:textId="77777777" w:rsidR="009D5450" w:rsidRPr="00795F17" w:rsidRDefault="009D5450" w:rsidP="004446A2">
            <w:pPr>
              <w:pStyle w:val="Teksttabelisrodek"/>
            </w:pPr>
            <w:r w:rsidRPr="00795F17">
              <w:t xml:space="preserve">Ustawa z dnia 27 kwietnia 2001 r. Prawo ochrony środowiska </w:t>
            </w:r>
          </w:p>
          <w:p w14:paraId="480933A3" w14:textId="10AEA5C2" w:rsidR="009D5450" w:rsidRPr="00795F17" w:rsidRDefault="0083617F" w:rsidP="004446A2">
            <w:pPr>
              <w:pStyle w:val="Teksttabelisrodek"/>
            </w:pPr>
            <w:r w:rsidRPr="00795F17">
              <w:t>(</w:t>
            </w:r>
            <w:r w:rsidR="00711A32" w:rsidRPr="00795F17">
              <w:t>Dz.U.</w:t>
            </w:r>
            <w:r w:rsidRPr="00795F17">
              <w:t xml:space="preserve"> 2020 poz. 1219 z późn. zm.)</w:t>
            </w:r>
          </w:p>
        </w:tc>
        <w:tc>
          <w:tcPr>
            <w:tcW w:w="937" w:type="dxa"/>
            <w:vAlign w:val="center"/>
          </w:tcPr>
          <w:p w14:paraId="240ED998" w14:textId="49843F13" w:rsidR="009D5450" w:rsidRPr="00795F17" w:rsidRDefault="00704829" w:rsidP="004446A2">
            <w:pPr>
              <w:pStyle w:val="Teksttabelisrodek"/>
            </w:pPr>
            <w:r w:rsidRPr="00795F17">
              <w:t>art</w:t>
            </w:r>
            <w:r w:rsidR="009D5450" w:rsidRPr="00795F17">
              <w:t>. 269</w:t>
            </w:r>
          </w:p>
        </w:tc>
      </w:tr>
      <w:tr w:rsidR="009D5450" w:rsidRPr="00795F17" w14:paraId="53C40D1E" w14:textId="77777777" w:rsidTr="008A4E08">
        <w:trPr>
          <w:trHeight w:val="454"/>
        </w:trPr>
        <w:tc>
          <w:tcPr>
            <w:tcW w:w="395" w:type="dxa"/>
            <w:shd w:val="clear" w:color="auto" w:fill="auto"/>
            <w:vAlign w:val="center"/>
          </w:tcPr>
          <w:p w14:paraId="6C625F07" w14:textId="79055497" w:rsidR="009D5450" w:rsidRPr="00795F17" w:rsidRDefault="009D5450" w:rsidP="004446A2">
            <w:pPr>
              <w:pStyle w:val="Teksttabelisrodek"/>
            </w:pPr>
            <w:r w:rsidRPr="00795F17">
              <w:t>10</w:t>
            </w:r>
            <w:r w:rsidR="008A739A" w:rsidRPr="00795F17">
              <w:t>.</w:t>
            </w:r>
          </w:p>
        </w:tc>
        <w:tc>
          <w:tcPr>
            <w:tcW w:w="2778" w:type="dxa"/>
            <w:shd w:val="clear" w:color="auto" w:fill="auto"/>
            <w:vAlign w:val="center"/>
            <w:hideMark/>
          </w:tcPr>
          <w:p w14:paraId="14E4711A" w14:textId="77777777" w:rsidR="009D5450" w:rsidRPr="00795F17" w:rsidRDefault="009D5450" w:rsidP="004446A2">
            <w:pPr>
              <w:pStyle w:val="Teksttabelilewy"/>
            </w:pPr>
            <w:r w:rsidRPr="00795F17">
              <w:t>Obowiązki informacyjne w razie wystąpienia awarii</w:t>
            </w:r>
          </w:p>
        </w:tc>
        <w:tc>
          <w:tcPr>
            <w:tcW w:w="2355" w:type="dxa"/>
            <w:vAlign w:val="center"/>
          </w:tcPr>
          <w:p w14:paraId="1AD3B91B" w14:textId="77777777" w:rsidR="009D5450" w:rsidRPr="00795F17" w:rsidRDefault="009D5450" w:rsidP="004446A2">
            <w:pPr>
              <w:pStyle w:val="Teksttabelisrodek"/>
            </w:pPr>
            <w:r w:rsidRPr="00795F17">
              <w:t>prowadzący zakład/instalację</w:t>
            </w:r>
          </w:p>
        </w:tc>
        <w:tc>
          <w:tcPr>
            <w:tcW w:w="2597" w:type="dxa"/>
            <w:shd w:val="clear" w:color="auto" w:fill="auto"/>
            <w:vAlign w:val="center"/>
            <w:hideMark/>
          </w:tcPr>
          <w:p w14:paraId="4770FF4C" w14:textId="1719BB9A" w:rsidR="009D5450" w:rsidRPr="00795F17" w:rsidRDefault="009D5450" w:rsidP="004446A2">
            <w:pPr>
              <w:pStyle w:val="Teksttabelisrodek"/>
            </w:pPr>
            <w:r w:rsidRPr="00795F17">
              <w:t xml:space="preserve">Ustawa z dnia 27 kwietnia 2001 r. Prawo ochrony środowiska </w:t>
            </w:r>
            <w:r w:rsidR="0083617F" w:rsidRPr="00795F17">
              <w:t>(</w:t>
            </w:r>
            <w:r w:rsidR="00711A32" w:rsidRPr="00795F17">
              <w:t>Dz.U.</w:t>
            </w:r>
            <w:r w:rsidR="0083617F" w:rsidRPr="00795F17">
              <w:t xml:space="preserve"> 2020 poz. 1219 z późn. zm.)</w:t>
            </w:r>
          </w:p>
        </w:tc>
        <w:tc>
          <w:tcPr>
            <w:tcW w:w="937" w:type="dxa"/>
            <w:vAlign w:val="center"/>
          </w:tcPr>
          <w:p w14:paraId="54FEF32E" w14:textId="463437BD" w:rsidR="009D5450" w:rsidRPr="00795F17" w:rsidRDefault="00704829" w:rsidP="004446A2">
            <w:pPr>
              <w:pStyle w:val="Teksttabelisrodek"/>
            </w:pPr>
            <w:r w:rsidRPr="00795F17">
              <w:t>art</w:t>
            </w:r>
            <w:r w:rsidR="009D5450" w:rsidRPr="00795F17">
              <w:t>. 264</w:t>
            </w:r>
          </w:p>
        </w:tc>
      </w:tr>
      <w:tr w:rsidR="009D5450" w:rsidRPr="00795F17" w14:paraId="6B64FA7E" w14:textId="77777777" w:rsidTr="008A4E08">
        <w:trPr>
          <w:trHeight w:val="454"/>
        </w:trPr>
        <w:tc>
          <w:tcPr>
            <w:tcW w:w="395" w:type="dxa"/>
            <w:shd w:val="clear" w:color="auto" w:fill="auto"/>
            <w:vAlign w:val="center"/>
          </w:tcPr>
          <w:p w14:paraId="233816D6" w14:textId="5C8B103A" w:rsidR="009D5450" w:rsidRPr="00795F17" w:rsidRDefault="009D5450" w:rsidP="004446A2">
            <w:pPr>
              <w:pStyle w:val="Teksttabelisrodek"/>
            </w:pPr>
            <w:r w:rsidRPr="00795F17">
              <w:t>11</w:t>
            </w:r>
            <w:r w:rsidR="008A739A" w:rsidRPr="00795F17">
              <w:t>.</w:t>
            </w:r>
          </w:p>
        </w:tc>
        <w:tc>
          <w:tcPr>
            <w:tcW w:w="2778" w:type="dxa"/>
            <w:shd w:val="clear" w:color="auto" w:fill="auto"/>
            <w:vAlign w:val="center"/>
            <w:hideMark/>
          </w:tcPr>
          <w:p w14:paraId="39D0C88A" w14:textId="77777777" w:rsidR="009D5450" w:rsidRPr="00795F17" w:rsidRDefault="009D5450" w:rsidP="004446A2">
            <w:pPr>
              <w:pStyle w:val="Teksttabelilewy"/>
            </w:pPr>
            <w:r w:rsidRPr="00795F17">
              <w:t>Uwzględnienie problematyki awarii przemysłowych w aktach planowania przestrzennego</w:t>
            </w:r>
          </w:p>
        </w:tc>
        <w:tc>
          <w:tcPr>
            <w:tcW w:w="2355" w:type="dxa"/>
            <w:vAlign w:val="center"/>
          </w:tcPr>
          <w:p w14:paraId="19AA23D6" w14:textId="77777777" w:rsidR="009D5450" w:rsidRPr="00795F17" w:rsidRDefault="009D5450" w:rsidP="004446A2">
            <w:pPr>
              <w:pStyle w:val="Teksttabelisrodek"/>
            </w:pPr>
            <w:r w:rsidRPr="00795F17">
              <w:t>wójt, burmistrz lub prezydent miasta</w:t>
            </w:r>
          </w:p>
        </w:tc>
        <w:tc>
          <w:tcPr>
            <w:tcW w:w="2597" w:type="dxa"/>
            <w:shd w:val="clear" w:color="auto" w:fill="auto"/>
            <w:vAlign w:val="center"/>
            <w:hideMark/>
          </w:tcPr>
          <w:p w14:paraId="2F2D8A15" w14:textId="6833DAEF" w:rsidR="009D5450" w:rsidRPr="00795F17" w:rsidRDefault="009D5450" w:rsidP="004446A2">
            <w:pPr>
              <w:pStyle w:val="Teksttabelisrodek"/>
            </w:pPr>
            <w:r w:rsidRPr="00795F17">
              <w:t>Ustawa z dnia 27 marca 2003 r. o planowaniu i zagospodarowaniu przestrzennym (t</w:t>
            </w:r>
            <w:r w:rsidR="006B75C9" w:rsidRPr="00795F17">
              <w:t>ekst jednolity</w:t>
            </w:r>
            <w:r w:rsidRPr="00795F17">
              <w:t xml:space="preserve"> Dz.U. 2020 poz. 293 z późn. zm.)</w:t>
            </w:r>
          </w:p>
        </w:tc>
        <w:tc>
          <w:tcPr>
            <w:tcW w:w="937" w:type="dxa"/>
            <w:vAlign w:val="center"/>
          </w:tcPr>
          <w:p w14:paraId="01170A18" w14:textId="51148834" w:rsidR="009D5450" w:rsidRPr="00795F17" w:rsidRDefault="00704829" w:rsidP="004446A2">
            <w:pPr>
              <w:pStyle w:val="Teksttabelisrodek"/>
            </w:pPr>
            <w:r w:rsidRPr="00795F17">
              <w:t>art</w:t>
            </w:r>
            <w:r w:rsidR="009D5450" w:rsidRPr="00795F17">
              <w:t>. 1</w:t>
            </w:r>
          </w:p>
          <w:p w14:paraId="6BEAF29D" w14:textId="2617D4CE" w:rsidR="009D5450" w:rsidRPr="00795F17" w:rsidRDefault="00704829" w:rsidP="004446A2">
            <w:pPr>
              <w:pStyle w:val="Teksttabelisrodek"/>
            </w:pPr>
            <w:r w:rsidRPr="00795F17">
              <w:t>art</w:t>
            </w:r>
            <w:r w:rsidR="009D5450" w:rsidRPr="00795F17">
              <w:t>. 10</w:t>
            </w:r>
          </w:p>
          <w:p w14:paraId="2F6A5E35" w14:textId="77E21732" w:rsidR="009D5450" w:rsidRPr="00795F17" w:rsidRDefault="00704829" w:rsidP="004446A2">
            <w:pPr>
              <w:pStyle w:val="Teksttabelisrodek"/>
            </w:pPr>
            <w:r w:rsidRPr="00795F17">
              <w:t>art</w:t>
            </w:r>
            <w:r w:rsidR="009D5450" w:rsidRPr="00795F17">
              <w:t>. 11</w:t>
            </w:r>
          </w:p>
          <w:p w14:paraId="1EACEF4C" w14:textId="6E98238F" w:rsidR="009D5450" w:rsidRPr="00795F17" w:rsidRDefault="00704829" w:rsidP="004446A2">
            <w:pPr>
              <w:pStyle w:val="Teksttabelisrodek"/>
            </w:pPr>
            <w:r w:rsidRPr="00795F17">
              <w:t>art</w:t>
            </w:r>
            <w:r w:rsidR="009D5450" w:rsidRPr="00795F17">
              <w:t>. 17</w:t>
            </w:r>
          </w:p>
        </w:tc>
      </w:tr>
    </w:tbl>
    <w:p w14:paraId="6937A66F" w14:textId="77777777" w:rsidR="00415543" w:rsidRPr="00795F17" w:rsidRDefault="00415543" w:rsidP="00415543">
      <w:pPr>
        <w:pStyle w:val="rdo"/>
      </w:pPr>
      <w:r w:rsidRPr="00795F17">
        <w:t>Źródło: opracowanie własne</w:t>
      </w:r>
    </w:p>
    <w:p w14:paraId="10747A4F" w14:textId="19A96845" w:rsidR="009D5450" w:rsidRPr="00795F17" w:rsidRDefault="009D5450" w:rsidP="0044393D">
      <w:r w:rsidRPr="00795F17">
        <w:t>Przepisy wykonawcze ustawy p.o.ś. określające szczegółowe wymagania dla realizacji obowiązków w</w:t>
      </w:r>
      <w:r w:rsidR="00704829" w:rsidRPr="00795F17">
        <w:t> </w:t>
      </w:r>
      <w:r w:rsidRPr="00795F17">
        <w:t xml:space="preserve">zakresie przeciwdziałania skutkom awarii i zanieczyszczeń </w:t>
      </w:r>
      <w:r w:rsidR="00182A26" w:rsidRPr="00795F17">
        <w:t>-</w:t>
      </w:r>
      <w:r w:rsidRPr="00795F17">
        <w:t xml:space="preserve"> zawarte są w przepisach:</w:t>
      </w:r>
    </w:p>
    <w:p w14:paraId="5F84EC5C" w14:textId="204914B7" w:rsidR="009D5450" w:rsidRPr="00795F17" w:rsidRDefault="009D5450" w:rsidP="00BA6B41">
      <w:pPr>
        <w:pStyle w:val="Akapitzlist"/>
      </w:pPr>
      <w:r w:rsidRPr="00795F17">
        <w:t>Rozporządzenia Ministra Rozwoju z dnia 29 stycznia 2016 r. w sprawie rodzajów i ilości znajdujących się w zakładzie substancji niebezpiecznych, decydujących o zaliczeniu zakładu do</w:t>
      </w:r>
      <w:r w:rsidR="0005041F" w:rsidRPr="00795F17">
        <w:t> </w:t>
      </w:r>
      <w:r w:rsidRPr="00795F17">
        <w:t xml:space="preserve">zakładu o zwiększonym lub dużym ryzyku wystąpienia poważnej awarii przemysłowej </w:t>
      </w:r>
      <w:r w:rsidR="0005041F" w:rsidRPr="00795F17">
        <w:br/>
      </w:r>
      <w:r w:rsidRPr="00795F17">
        <w:t>(Dz.U. 2016 poz. 138);</w:t>
      </w:r>
    </w:p>
    <w:p w14:paraId="096C6017" w14:textId="27A2F2BF" w:rsidR="009D5450" w:rsidRPr="00795F17" w:rsidRDefault="009D5450" w:rsidP="00BA6B41">
      <w:pPr>
        <w:pStyle w:val="Akapitzlist"/>
      </w:pPr>
      <w:r w:rsidRPr="00795F17">
        <w:t>Rozporządzenia Ministra Rozwoju z dnia 23 lutego 2016 r. w sprawie raportu o</w:t>
      </w:r>
      <w:r w:rsidR="0005041F" w:rsidRPr="00795F17">
        <w:t> </w:t>
      </w:r>
      <w:r w:rsidRPr="00795F17">
        <w:t>bezpieczeństwie zakładu o dużym ryzyku (Dz.U. 2016 poz. 287);</w:t>
      </w:r>
    </w:p>
    <w:p w14:paraId="1DAEFD97" w14:textId="1F3D9D9F" w:rsidR="009D5450" w:rsidRPr="00795F17" w:rsidRDefault="009D5450" w:rsidP="00BA6B41">
      <w:pPr>
        <w:pStyle w:val="Akapitzlist"/>
      </w:pPr>
      <w:r w:rsidRPr="00795F17">
        <w:t>Rozporządzenia Ministra Spraw Wewnętrznych i Administracji z dnia 8 czerwca 2016 r. w</w:t>
      </w:r>
      <w:r w:rsidR="0005041F" w:rsidRPr="00795F17">
        <w:t> </w:t>
      </w:r>
      <w:r w:rsidRPr="00795F17">
        <w:t xml:space="preserve">sprawie wymagań, jakim powinny odpowiadać plany operacyjno-ratownicze </w:t>
      </w:r>
      <w:r w:rsidR="0005041F" w:rsidRPr="00795F17">
        <w:br/>
      </w:r>
      <w:r w:rsidRPr="00795F17">
        <w:t>(Dz.U. 2016</w:t>
      </w:r>
      <w:r w:rsidR="00D146C3" w:rsidRPr="00795F17">
        <w:t xml:space="preserve"> </w:t>
      </w:r>
      <w:r w:rsidRPr="00795F17">
        <w:t>poz. 821);</w:t>
      </w:r>
    </w:p>
    <w:p w14:paraId="5D435C46" w14:textId="0A43EA9F" w:rsidR="009D5450" w:rsidRPr="00795F17" w:rsidRDefault="009D5450" w:rsidP="00BA6B41">
      <w:pPr>
        <w:pStyle w:val="Akapitzlist"/>
      </w:pPr>
      <w:r w:rsidRPr="00795F17">
        <w:t>Rozporządzenia Ministra Spraw Wewnętrznych i Administracji z dnia 2 grudnia 2015 r. w</w:t>
      </w:r>
      <w:r w:rsidR="0005041F" w:rsidRPr="00795F17">
        <w:t> </w:t>
      </w:r>
      <w:r w:rsidRPr="00795F17">
        <w:t>sprawie szczegółowego zakresu informacji wymaganych do podania do publicznej wiadomości przez właściwe organy Państwowej Straży Pożarnej (Dz.U. 2015 poz. 2145);</w:t>
      </w:r>
    </w:p>
    <w:p w14:paraId="7C37E223" w14:textId="6A8C87D0" w:rsidR="009D5450" w:rsidRPr="00795F17" w:rsidRDefault="009D5450" w:rsidP="00BA6B41">
      <w:pPr>
        <w:pStyle w:val="Akapitzlist"/>
      </w:pPr>
      <w:r w:rsidRPr="00795F17">
        <w:t xml:space="preserve">Rozporządzenia Ministra Środowiska z dnia 30 grudnia 2002 r. w sprawie poważnych awarii objętych obowiązkiem zgłoszenia do Głównego Inspektora Ochrony Środowiska </w:t>
      </w:r>
      <w:r w:rsidR="0005041F" w:rsidRPr="00795F17">
        <w:br/>
      </w:r>
      <w:r w:rsidRPr="00795F17">
        <w:t>(Dz.U. 2003</w:t>
      </w:r>
      <w:r w:rsidR="00D146C3" w:rsidRPr="00795F17">
        <w:t xml:space="preserve"> </w:t>
      </w:r>
      <w:r w:rsidRPr="00795F17">
        <w:t>Nr 5 poz. 58);</w:t>
      </w:r>
    </w:p>
    <w:p w14:paraId="06EB4A76" w14:textId="25C77AD9" w:rsidR="009D5450" w:rsidRPr="00795F17" w:rsidRDefault="009D5450" w:rsidP="00BA6B41">
      <w:pPr>
        <w:pStyle w:val="Akapitzlist"/>
      </w:pPr>
      <w:r w:rsidRPr="00795F17">
        <w:t>Rozporządzenia Ministra Środowiska z dnia 18 maja 2016 r. zmieniające rozporządzenie w</w:t>
      </w:r>
      <w:r w:rsidR="0005041F" w:rsidRPr="00795F17">
        <w:t> </w:t>
      </w:r>
      <w:r w:rsidRPr="00795F17">
        <w:t>sprawie poważnych awarii objętych obowiązkiem zgłoszenia do Głównego Inspektora Ochrony Środowiska (Dz.U. 2016 poz. 799).</w:t>
      </w:r>
    </w:p>
    <w:p w14:paraId="5087C73A" w14:textId="286300EE" w:rsidR="009D5450" w:rsidRPr="00795F17" w:rsidRDefault="009D5450" w:rsidP="0044393D">
      <w:r w:rsidRPr="00795F17">
        <w:t xml:space="preserve">Obowiązki organów straży pożarnej, wynikające z ustawy z dnia 24 sierpnia 1991 r. o Państwowej Straży Pożarnej (Dz.U. 2020 poz. 1123 z późn. zm.) </w:t>
      </w:r>
      <w:r w:rsidR="00182A26" w:rsidRPr="00795F17">
        <w:t>-</w:t>
      </w:r>
      <w:r w:rsidRPr="00795F17">
        <w:t xml:space="preserve"> precyzuje </w:t>
      </w:r>
      <w:r w:rsidR="00965591" w:rsidRPr="00795F17">
        <w:t>r</w:t>
      </w:r>
      <w:r w:rsidRPr="00795F17">
        <w:t xml:space="preserve">ozporządzenie Ministra Spraw Wewnętrznych i Administracji z dnia 24 października 2005 r. w sprawie czynności kontrolno-rozpoznawczych przeprowadzanych przez Państwową Straż Pożarną (Dz.U. 2005 </w:t>
      </w:r>
      <w:r w:rsidR="0083617F" w:rsidRPr="00795F17">
        <w:t>N</w:t>
      </w:r>
      <w:r w:rsidRPr="00795F17">
        <w:t>r 225 poz. 1934).</w:t>
      </w:r>
    </w:p>
    <w:p w14:paraId="03F2ECD7" w14:textId="77777777" w:rsidR="009D5450" w:rsidRPr="00795F17" w:rsidRDefault="009D5450" w:rsidP="0044393D">
      <w:r w:rsidRPr="00795F17">
        <w:t>Zgodnie z art. 267 ust. 1 p.o.ś. właściwe organy Państwowej Straży Pożarnej na swoich stronach podmiotowych w Biuletynie Informacji Publicznej udostępniają:</w:t>
      </w:r>
    </w:p>
    <w:p w14:paraId="1974B5BF" w14:textId="77777777" w:rsidR="009D5450" w:rsidRPr="00795F17" w:rsidRDefault="009D5450" w:rsidP="00BA6B41">
      <w:pPr>
        <w:pStyle w:val="Akapitzlist"/>
      </w:pPr>
      <w:r w:rsidRPr="00795F17">
        <w:t>informacje o zatwierdzonych raportach o bezpieczeństwie lub ich zmianach;</w:t>
      </w:r>
    </w:p>
    <w:p w14:paraId="2D6D185C" w14:textId="77777777" w:rsidR="009D5450" w:rsidRPr="00795F17" w:rsidRDefault="009D5450" w:rsidP="00BA6B41">
      <w:pPr>
        <w:pStyle w:val="Akapitzlist"/>
      </w:pPr>
      <w:r w:rsidRPr="00795F17">
        <w:t>informacje o przyjętych zewnętrznych planach operacyjno-ratowniczych lub ich zmianach;</w:t>
      </w:r>
    </w:p>
    <w:p w14:paraId="4D4C4F32" w14:textId="77777777" w:rsidR="009D5450" w:rsidRPr="00795F17" w:rsidRDefault="009D5450" w:rsidP="00BA6B41">
      <w:pPr>
        <w:pStyle w:val="Akapitzlist"/>
      </w:pPr>
      <w:r w:rsidRPr="00795F17">
        <w:t>informacje o przedłożonych zgłoszeniach zakładów, o których mowa w art. 250 ust. 1 p.o.ś.;</w:t>
      </w:r>
    </w:p>
    <w:p w14:paraId="03871FD6" w14:textId="77777777" w:rsidR="009D5450" w:rsidRPr="00795F17" w:rsidRDefault="009D5450" w:rsidP="00BA6B41">
      <w:pPr>
        <w:pStyle w:val="Akapitzlist"/>
      </w:pPr>
      <w:r w:rsidRPr="00795F17">
        <w:t>informacje o pozytywnie zaopiniowanych programach zapobiegania poważnym awariom;</w:t>
      </w:r>
    </w:p>
    <w:p w14:paraId="71DD1314" w14:textId="77777777" w:rsidR="009D5450" w:rsidRPr="00795F17" w:rsidRDefault="009D5450" w:rsidP="00BA6B41">
      <w:pPr>
        <w:pStyle w:val="Akapitzlist"/>
      </w:pPr>
      <w:r w:rsidRPr="00795F17">
        <w:t>informacje o kontrolach planowych w terenie;</w:t>
      </w:r>
    </w:p>
    <w:p w14:paraId="4931EB43" w14:textId="6FF183B7" w:rsidR="009D5450" w:rsidRPr="00795F17" w:rsidRDefault="009D5450" w:rsidP="00BA6B41">
      <w:pPr>
        <w:pStyle w:val="Akapitzlist"/>
      </w:pPr>
      <w:r w:rsidRPr="00795F17">
        <w:t xml:space="preserve">informacje o możliwości udziału społeczeństwa w postępowaniu, którego przedmiotem jest sporządzenie zewnętrznego planu operacyjno-ratowniczego </w:t>
      </w:r>
      <w:r w:rsidR="00182A26" w:rsidRPr="00795F17">
        <w:t>-</w:t>
      </w:r>
      <w:r w:rsidRPr="00795F17">
        <w:t xml:space="preserve"> na 30 dni przed jego przyjęciem;</w:t>
      </w:r>
    </w:p>
    <w:p w14:paraId="1B1B5311" w14:textId="77777777" w:rsidR="009D5450" w:rsidRPr="00795F17" w:rsidRDefault="009D5450" w:rsidP="00BA6B41">
      <w:pPr>
        <w:pStyle w:val="Akapitzlist"/>
      </w:pPr>
      <w:r w:rsidRPr="00795F17">
        <w:t>informacje o decyzjach wydanych na podstawie art. 267a ust. 2 oraz art. 264d ust. 1 p.o.ś.;</w:t>
      </w:r>
    </w:p>
    <w:p w14:paraId="024E71F8" w14:textId="77777777" w:rsidR="009D5450" w:rsidRPr="00795F17" w:rsidRDefault="009D5450" w:rsidP="00BA6B41">
      <w:pPr>
        <w:pStyle w:val="Akapitzlist"/>
      </w:pPr>
      <w:r w:rsidRPr="00795F17">
        <w:t>instrukcje postępowania mieszkańców na wypadek wystąpienia awarii;</w:t>
      </w:r>
    </w:p>
    <w:p w14:paraId="1676F2D1" w14:textId="77777777" w:rsidR="009D5450" w:rsidRPr="00795F17" w:rsidRDefault="009D5450" w:rsidP="00BA6B41">
      <w:pPr>
        <w:pStyle w:val="Akapitzlist"/>
      </w:pPr>
      <w:r w:rsidRPr="00795F17">
        <w:t>informacje o zamieszczeniu w publicznie dostępnym wykazie, aktualizowanym corocznie, wykazu substancji niebezpiecznych znajdujących się w zakładach o dużym ryzyku;</w:t>
      </w:r>
    </w:p>
    <w:p w14:paraId="6C4DE67C" w14:textId="77777777" w:rsidR="009D5450" w:rsidRPr="00795F17" w:rsidRDefault="009D5450" w:rsidP="00BA6B41">
      <w:pPr>
        <w:pStyle w:val="Akapitzlist"/>
      </w:pPr>
      <w:r w:rsidRPr="00795F17">
        <w:t>uzasadnienie odstąpienia od sporządzenia zewnętrznego planu operacyjno-ratowniczego.</w:t>
      </w:r>
    </w:p>
    <w:p w14:paraId="03901A7D" w14:textId="77777777" w:rsidR="009D5450" w:rsidRPr="00795F17" w:rsidRDefault="009D5450" w:rsidP="0044393D">
      <w:r w:rsidRPr="00795F17">
        <w:t>Poważne awarie zgłasza się do centrów zarządzania kryzysowego, do których kontakty podane są do publicznej wiadomości na stronie internetowej Rządowego Centrum Bezpieczeństwa.</w:t>
      </w:r>
    </w:p>
    <w:p w14:paraId="4A54CF34" w14:textId="68DBDAD1" w:rsidR="009D5450" w:rsidRPr="00795F17" w:rsidRDefault="009D5450" w:rsidP="0044393D">
      <w:r w:rsidRPr="00795F17">
        <w:t xml:space="preserve">Realizacja założeń zewnętrznego planu operacyjno-ratowniczego, w razie zagrożenia awarią przemysłową lub jej wystąpienia, jest niezwłocznie wdrażana przez komendanta wojewódzkiego Państwowej Straży Pożarnej </w:t>
      </w:r>
      <w:r w:rsidR="00182A26" w:rsidRPr="00795F17">
        <w:t>-</w:t>
      </w:r>
      <w:r w:rsidRPr="00795F17">
        <w:t xml:space="preserve"> zgodnie z art. 266 ust. 1 p.o.ś.</w:t>
      </w:r>
    </w:p>
    <w:p w14:paraId="329DD4A9" w14:textId="77777777" w:rsidR="009D5450" w:rsidRPr="00795F17" w:rsidRDefault="009D5450" w:rsidP="0044393D">
      <w:r w:rsidRPr="00795F17">
        <w:t>W przypadku zagrożenia o charakterze transgranicznym procedura określona w art. 270 p.o.ś. przewiduje następujący tryb przekazywania informacji:</w:t>
      </w:r>
    </w:p>
    <w:p w14:paraId="6BF417E8" w14:textId="77777777" w:rsidR="009D5450" w:rsidRPr="00795F17" w:rsidRDefault="009D5450" w:rsidP="00BA6B41">
      <w:pPr>
        <w:pStyle w:val="Akapitzlist"/>
      </w:pPr>
      <w:r w:rsidRPr="00795F17">
        <w:t>komendant wojewódzki Państwowej Straży Pożarnej, który na podstawie informacji otrzymanych od prowadzącego zakład o dużym ryzyku stwierdzi, że możliwe skutki awarii przemysłowej mogą mieć zasięg transgraniczny, niezwłocznie przekaże ministrowi właściwemu do spraw klimatu, za pośrednictwem Komendanta Głównego Państwowej Straży Pożarnej, istotne dla sprawy informacje, a w szczególności raport o bezpieczeństwie oraz wewnętrzny i zewnętrzny plan operacyjno-ratowniczy;</w:t>
      </w:r>
    </w:p>
    <w:p w14:paraId="0E46082F" w14:textId="2877E87D" w:rsidR="009D5450" w:rsidRPr="00795F17" w:rsidRDefault="009D5450" w:rsidP="00BA6B41">
      <w:pPr>
        <w:pStyle w:val="Akapitzlist"/>
      </w:pPr>
      <w:r w:rsidRPr="00795F17">
        <w:t>minister właściwy do spraw klimatu po uzyskaniu informacji niezwłocznie zawiadamia państwo, na którego terytorium mogą wystąpić skutki awarii przemysłowej, o lokalizacji zakładu o dużym ryzyku. Do zawiadomienia dołącza się informację dotyczącą raportu o</w:t>
      </w:r>
      <w:r w:rsidR="0005041F" w:rsidRPr="00795F17">
        <w:t> </w:t>
      </w:r>
      <w:r w:rsidRPr="00795F17">
        <w:t>bezpieczeństwie oraz zewnętrzny plan operacyjno-ratowniczy w części dotyczącej zagrożeń transgranicznych;</w:t>
      </w:r>
    </w:p>
    <w:p w14:paraId="2FB4B1F1" w14:textId="77777777" w:rsidR="009D5450" w:rsidRPr="00795F17" w:rsidRDefault="009D5450" w:rsidP="00BA6B41">
      <w:pPr>
        <w:pStyle w:val="Akapitzlist"/>
      </w:pPr>
      <w:r w:rsidRPr="00795F17">
        <w:t>minister właściwy do spraw klimatu po uzyskaniu informacji od Komendanta Głównego Państwowej Straży Pożarnej o wystąpieniu awarii przemysłowej na terytorium Rzeczypospolitej Polskiej niezwłocznie zawiadamia państwo, na którego terytorium mogą wystąpić skutki tej awarii, i przekazuje wszystkie istotne dla sprawy informacje.</w:t>
      </w:r>
    </w:p>
    <w:p w14:paraId="421B2D3D" w14:textId="04AE4911" w:rsidR="009D5450" w:rsidRPr="00795F17" w:rsidRDefault="009D5450" w:rsidP="00AE347D">
      <w:r w:rsidRPr="00795F17">
        <w:t>Zgodnie z art. 271b p.o.ś. GIOŚ jest organem właściwym do realizacji zadań ministra właściwego do</w:t>
      </w:r>
      <w:r w:rsidR="0005041F" w:rsidRPr="00795F17">
        <w:t> </w:t>
      </w:r>
      <w:r w:rsidRPr="00795F17">
        <w:t xml:space="preserve">spraw klimatu w sprawach: przeciwdziałania poważnym awariom, transgranicznych skutków awarii przemysłowych oraz awaryjnych zanieczyszczeń wód granicznych. Kwestie kompetencji w zakresie zapobiegania poważnym awariom, które mogą być następstwem określonych działań przemysłowych oraz ograniczania ich skutków dla zdrowia ludzi i środowiska, określają przepisy Dyrektywy Parlamentu Europejskiego i Rady 2012/18/UE z dnia 4 lipca 2012 r. w sprawie kontroli zagrożeń poważnymi awariami związanymi z substancjami niebezpiecznymi, zmieniającej, a następnie uchylającej dyrektywę Rady 96/82/WE (Dz.Urz. UE L 197 z 24 lipca 2012 r., s. 1), oraz Konwencji w sprawie transgranicznych skutków awarii przemysłowych (Dz.U. 2004 </w:t>
      </w:r>
      <w:r w:rsidR="0083617F" w:rsidRPr="00795F17">
        <w:t>N</w:t>
      </w:r>
      <w:r w:rsidRPr="00795F17">
        <w:t xml:space="preserve">r 129 poz. 1352). </w:t>
      </w:r>
      <w:bookmarkStart w:id="873" w:name="_Hlk64937674"/>
      <w:r w:rsidRPr="00795F17">
        <w:t>Główny Inspektor Ochrony Środowiska jest również organem kompetentnym do współpracy z Biurem ds. Zagrożeń Poważnymi Awariami Komisji Europejskiej.</w:t>
      </w:r>
      <w:bookmarkEnd w:id="873"/>
    </w:p>
    <w:p w14:paraId="27A349F7" w14:textId="792778D5" w:rsidR="009D5450" w:rsidRPr="00795F17" w:rsidRDefault="009D5450" w:rsidP="00AE347D">
      <w:r w:rsidRPr="00795F17">
        <w:t xml:space="preserve">Zadania Inspekcji Ochrony Środowiska w zakresie przeciwdziałania poważnym awariom określa </w:t>
      </w:r>
      <w:r w:rsidR="00965591" w:rsidRPr="00795F17">
        <w:t>u</w:t>
      </w:r>
      <w:r w:rsidRPr="00795F17">
        <w:t>stawa z dnia 20 lipca 1991 r. o Inspekcji Ochrony Środowiska (</w:t>
      </w:r>
      <w:r w:rsidR="00CF3925" w:rsidRPr="00795F17">
        <w:t xml:space="preserve">tekst jednolity </w:t>
      </w:r>
      <w:r w:rsidRPr="00795F17">
        <w:t>Dz.U. 2020 poz. 995 z późn. zm.). Należą do</w:t>
      </w:r>
      <w:r w:rsidR="0005041F" w:rsidRPr="00795F17">
        <w:t> </w:t>
      </w:r>
      <w:r w:rsidRPr="00795F17">
        <w:t>nich:</w:t>
      </w:r>
    </w:p>
    <w:p w14:paraId="3E59432D" w14:textId="77777777" w:rsidR="009D5450" w:rsidRPr="00795F17" w:rsidRDefault="009D5450" w:rsidP="00BA6B41">
      <w:pPr>
        <w:pStyle w:val="Akapitzlist"/>
      </w:pPr>
      <w:r w:rsidRPr="00795F17">
        <w:t>kontrola podmiotów, których działalność może stanowić przyczynę powstania poważnej awarii;</w:t>
      </w:r>
    </w:p>
    <w:p w14:paraId="0172E2E7" w14:textId="74F9E7D0" w:rsidR="009D5450" w:rsidRPr="00795F17" w:rsidRDefault="009D5450" w:rsidP="00BA6B41">
      <w:pPr>
        <w:pStyle w:val="Akapitzlist"/>
      </w:pPr>
      <w:r w:rsidRPr="00795F17">
        <w:t>badanie przyczyn powstawania oraz sposobów likwidacji skutków poważnych awarii dla</w:t>
      </w:r>
      <w:r w:rsidR="00387031" w:rsidRPr="00795F17">
        <w:t> </w:t>
      </w:r>
      <w:r w:rsidRPr="00795F17">
        <w:t>środowiska;</w:t>
      </w:r>
    </w:p>
    <w:p w14:paraId="2F776B52" w14:textId="77777777" w:rsidR="009D5450" w:rsidRPr="00795F17" w:rsidRDefault="009D5450" w:rsidP="00BA6B41">
      <w:pPr>
        <w:pStyle w:val="Akapitzlist"/>
      </w:pPr>
      <w:r w:rsidRPr="00795F17">
        <w:t>prowadzenie rejestru zakładów, których działalność może być przyczyną wystąpienia poważnej awarii, w tym zakładów o zwiększonym ryzyku wystąpienia awarii i o dużym ryzyku wystąpienia awarii w rozumieniu przepisów o ochronie środowiska;</w:t>
      </w:r>
    </w:p>
    <w:p w14:paraId="135CF37F" w14:textId="77777777" w:rsidR="009D5450" w:rsidRPr="00795F17" w:rsidRDefault="009D5450" w:rsidP="00BA6B41">
      <w:pPr>
        <w:pStyle w:val="Akapitzlist"/>
      </w:pPr>
      <w:r w:rsidRPr="00795F17">
        <w:t>prowadzenie rejestru poważnych awarii.</w:t>
      </w:r>
    </w:p>
    <w:p w14:paraId="6FF611C8" w14:textId="24F4E0BE" w:rsidR="009D5450" w:rsidRPr="00795F17" w:rsidRDefault="009D5450" w:rsidP="0044393D">
      <w:r w:rsidRPr="00795F17">
        <w:t>Inspekcja Ochrony Środowiska współdziała w zwalczaniu poważnej awarii z organami właściwymi do</w:t>
      </w:r>
      <w:r w:rsidR="0005041F" w:rsidRPr="00795F17">
        <w:t> </w:t>
      </w:r>
      <w:r w:rsidRPr="00795F17">
        <w:t>jej prowadzenia oraz sprawuje nadzór nad usuwaniem skutków tej awarii.</w:t>
      </w:r>
    </w:p>
    <w:p w14:paraId="1CC0461E" w14:textId="04D909D0" w:rsidR="009D5450" w:rsidRPr="00795F17" w:rsidRDefault="009D5450" w:rsidP="0044393D">
      <w:r w:rsidRPr="00795F17">
        <w:t>Poza regulacjami dotyczącymi funkcjonowania systemu bezpieczeństwo w aspekcie skutków awarii i</w:t>
      </w:r>
      <w:r w:rsidR="0005041F" w:rsidRPr="00795F17">
        <w:t> </w:t>
      </w:r>
      <w:r w:rsidRPr="00795F17">
        <w:t>zanieczyszczeń, przepisy dają organom administracji możliwości kontroli podmiotów w zakresie przestrzegania warunków ustalonych w decyzjach. Narzędzia kontrolne obejmują procedury, takie jak:</w:t>
      </w:r>
    </w:p>
    <w:p w14:paraId="174EB189" w14:textId="3C9E76E5" w:rsidR="009D5450" w:rsidRPr="00795F17" w:rsidRDefault="009D5450" w:rsidP="00BA6B41">
      <w:pPr>
        <w:pStyle w:val="Akapitzlist"/>
      </w:pPr>
      <w:bookmarkStart w:id="874" w:name="_Hlk65396955"/>
      <w:r w:rsidRPr="00795F17">
        <w:t xml:space="preserve">przeglądy ekologiczne instalacji </w:t>
      </w:r>
      <w:r w:rsidR="00182A26" w:rsidRPr="00795F17">
        <w:t>-</w:t>
      </w:r>
      <w:r w:rsidRPr="00795F17">
        <w:t xml:space="preserve"> zgodnie z przepisami p.o.ś. organ ochrony środowiska może w drodze decyzji zobowiązać podmiot prowadzący instalację (podmiot korzystający ze</w:t>
      </w:r>
      <w:r w:rsidR="0005041F" w:rsidRPr="00795F17">
        <w:t> </w:t>
      </w:r>
      <w:r w:rsidRPr="00795F17">
        <w:t>środowiska) do sporządzenia i przedłożenia przeglądu ekologicznego w razie okoliczności wskazujących na możliwość negatywnego oddziaływania instalacji na środowisko; przegląd jest opinią specjalistyczną, którą sporządza podmiot prowadzący instalację i może m.in. ona służyć wyjaśnieniu, czy należy podjąć działania w celu zmniejszenia lub całkowitej eliminacji negatywnego oddziaływania instalacji.</w:t>
      </w:r>
    </w:p>
    <w:p w14:paraId="40FD96EE" w14:textId="18CB2439" w:rsidR="009D5450" w:rsidRPr="00795F17" w:rsidRDefault="009D5450" w:rsidP="00BA6B41">
      <w:pPr>
        <w:pStyle w:val="Akapitzlist"/>
      </w:pPr>
      <w:r w:rsidRPr="00795F17">
        <w:t xml:space="preserve">kontrole gospodarowania wodami </w:t>
      </w:r>
      <w:r w:rsidR="00182A26" w:rsidRPr="00795F17">
        <w:t>-</w:t>
      </w:r>
      <w:r w:rsidRPr="00795F17">
        <w:t xml:space="preserve"> dotyczą m.in. kontroli przestrzegania warunków ustalonych w decyzjach wydanych na podstawie ustawy p.w., ale też przestrzegania warunków ustalonych w pozwoleniach zintegrowanych wydanych </w:t>
      </w:r>
      <w:bookmarkEnd w:id="874"/>
      <w:r w:rsidRPr="00795F17">
        <w:t>na podstawie p.o.ś.; kontrole obejmują również weryfikację przestrzegania nałożonych na właścicieli gruntów obowiązków oraz ograniczeń. Organ kontrolny wzywa zakład do usunięcia w określonym terminie zaniedbań w</w:t>
      </w:r>
      <w:r w:rsidR="0005041F" w:rsidRPr="00795F17">
        <w:t> </w:t>
      </w:r>
      <w:r w:rsidRPr="00795F17">
        <w:t>zakresie gospodarki wodnej, a jeżeli te nie zostaną usunięte w określonym terminie i nadal utrzymuje się stan zagrażający życiu lub zdrowiu, wydaje się decyzję o wstrzymaniu działalności zakładu lub jego części do czasu usunięcia zaniedbań.</w:t>
      </w:r>
    </w:p>
    <w:p w14:paraId="5B941136" w14:textId="77777777" w:rsidR="009D5450" w:rsidRPr="00795F17" w:rsidRDefault="009D5450" w:rsidP="0044393D">
      <w:pPr>
        <w:pStyle w:val="Nagwek5"/>
      </w:pPr>
      <w:r w:rsidRPr="00795F17">
        <w:t>Wykaz awarii prowadzony przez GIOŚ</w:t>
      </w:r>
    </w:p>
    <w:p w14:paraId="5A651BE8" w14:textId="66BF1EFC" w:rsidR="009D5450" w:rsidRPr="00795F17" w:rsidRDefault="009D5450" w:rsidP="0044393D">
      <w:r w:rsidRPr="00795F17">
        <w:t>Informacje o przestrzennym występowaniu incydentów lub zdarzeń o znamionach poważnej awarii są</w:t>
      </w:r>
      <w:r w:rsidR="0005041F" w:rsidRPr="00795F17">
        <w:t> </w:t>
      </w:r>
      <w:r w:rsidRPr="00795F17">
        <w:t>gromadzone w rejestrze prowadzonym przez GIOŚ. Wykaz ten wyszczególnia rodzaje awarii według miejsca wystąpienia zdarzenia:</w:t>
      </w:r>
    </w:p>
    <w:p w14:paraId="73EC8492" w14:textId="77777777" w:rsidR="009D5450" w:rsidRPr="00795F17" w:rsidRDefault="009D5450" w:rsidP="00BA6B41">
      <w:pPr>
        <w:pStyle w:val="Akapitzlist"/>
      </w:pPr>
      <w:r w:rsidRPr="00795F17">
        <w:t>zdarzenia na terenie zakładów i instalacji: zakład, stacja trafo, transport rurociągowy;</w:t>
      </w:r>
    </w:p>
    <w:p w14:paraId="53A6C774" w14:textId="77777777" w:rsidR="009D5450" w:rsidRPr="00795F17" w:rsidRDefault="009D5450" w:rsidP="00BA6B41">
      <w:pPr>
        <w:pStyle w:val="Akapitzlist"/>
      </w:pPr>
      <w:r w:rsidRPr="00795F17">
        <w:t>zdarzenia komunikacyjne: transport morski, transport kolejowy, transport drogowy;</w:t>
      </w:r>
    </w:p>
    <w:p w14:paraId="403E9511" w14:textId="77777777" w:rsidR="009D5450" w:rsidRPr="00795F17" w:rsidRDefault="009D5450" w:rsidP="00BA6B41">
      <w:pPr>
        <w:pStyle w:val="Akapitzlist"/>
      </w:pPr>
      <w:r w:rsidRPr="00795F17">
        <w:t>pozostałe zdarzenia: inne.</w:t>
      </w:r>
    </w:p>
    <w:p w14:paraId="3BE9848B" w14:textId="77777777" w:rsidR="009D5450" w:rsidRPr="00795F17" w:rsidRDefault="009D5450" w:rsidP="0044393D">
      <w:r w:rsidRPr="00795F17">
        <w:t>Wykaz zdarzeń, jakie wystąpiły w cyklu planistycznym aPGW w okresie w jakim były dostępne dane dla pełnych lat tj. od stycznia 2016 r. do grudnia 2019 r. przedstawiono poniżej w tabelach w podziale na:</w:t>
      </w:r>
    </w:p>
    <w:p w14:paraId="088E9A65" w14:textId="18B1652B" w:rsidR="009D5450" w:rsidRPr="00795F17" w:rsidRDefault="009D5450" w:rsidP="00BA6B41">
      <w:pPr>
        <w:pStyle w:val="Akapitzlist"/>
      </w:pPr>
      <w:r w:rsidRPr="00795F17">
        <w:t xml:space="preserve">występowanie według rodzajów awarii (tabela </w:t>
      </w:r>
      <w:r w:rsidR="00305444" w:rsidRPr="00795F17">
        <w:t>13-</w:t>
      </w:r>
      <w:r w:rsidR="001B6FF3" w:rsidRPr="00795F17">
        <w:t>21</w:t>
      </w:r>
      <w:r w:rsidRPr="00795F17">
        <w:t>),</w:t>
      </w:r>
    </w:p>
    <w:p w14:paraId="61C5DC9F" w14:textId="6882E53B" w:rsidR="009D5450" w:rsidRPr="00795F17" w:rsidRDefault="009D5450" w:rsidP="00BA6B41">
      <w:pPr>
        <w:pStyle w:val="Akapitzlist"/>
      </w:pPr>
      <w:r w:rsidRPr="00795F17">
        <w:t xml:space="preserve">występowanie zdarzeń w województwach w granicach obszaru dorzecza (tabela </w:t>
      </w:r>
      <w:r w:rsidR="00305444" w:rsidRPr="00795F17">
        <w:t>1</w:t>
      </w:r>
      <w:r w:rsidRPr="00795F17">
        <w:t>3</w:t>
      </w:r>
      <w:r w:rsidR="00305444" w:rsidRPr="00795F17">
        <w:t>-</w:t>
      </w:r>
      <w:r w:rsidR="00CF49AB" w:rsidRPr="00795F17">
        <w:t>22</w:t>
      </w:r>
      <w:r w:rsidR="00CA7837" w:rsidRPr="00795F17">
        <w:t>,</w:t>
      </w:r>
      <w:r w:rsidR="002B2F46" w:rsidRPr="00795F17">
        <w:t xml:space="preserve"> </w:t>
      </w:r>
      <w:r w:rsidR="00305444" w:rsidRPr="00795F17">
        <w:t>wykres</w:t>
      </w:r>
      <w:r w:rsidRPr="00795F17">
        <w:t xml:space="preserve"> 1</w:t>
      </w:r>
      <w:r w:rsidR="00305444" w:rsidRPr="00795F17">
        <w:t>3-</w:t>
      </w:r>
      <w:r w:rsidR="00EE4953" w:rsidRPr="00795F17">
        <w:t>6</w:t>
      </w:r>
      <w:r w:rsidRPr="00795F17">
        <w:t>).</w:t>
      </w:r>
    </w:p>
    <w:p w14:paraId="49A0475A" w14:textId="794FB2F3" w:rsidR="00A929FD" w:rsidRPr="00795F17" w:rsidRDefault="00A929FD" w:rsidP="00867E43">
      <w:pPr>
        <w:pStyle w:val="Tabela"/>
      </w:pPr>
      <w:bookmarkStart w:id="875" w:name="_Toc66341979"/>
      <w:bookmarkStart w:id="876" w:name="_Toc68703768"/>
      <w:r w:rsidRPr="00795F17">
        <w:t xml:space="preserve">Tabela </w:t>
      </w:r>
      <w:fldSimple w:instr=" STYLEREF 1 \s ">
        <w:r w:rsidR="00550571">
          <w:rPr>
            <w:noProof/>
          </w:rPr>
          <w:t>13</w:t>
        </w:r>
      </w:fldSimple>
      <w:r w:rsidR="00BB3B21" w:rsidRPr="00795F17">
        <w:noBreakHyphen/>
      </w:r>
      <w:fldSimple w:instr=" SEQ Tabela \* ARABIC \s 1 ">
        <w:r w:rsidR="00550571">
          <w:rPr>
            <w:noProof/>
          </w:rPr>
          <w:t>21</w:t>
        </w:r>
      </w:fldSimple>
      <w:r w:rsidRPr="00795F17">
        <w:tab/>
        <w:t>Występowanie zdarzeń o znamionach poważnej awarii w okresie 2016-2019 - według rodzajów awarii na obszarze dorzecza Odry</w:t>
      </w:r>
      <w:bookmarkEnd w:id="875"/>
      <w:bookmarkEnd w:id="87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88"/>
        <w:gridCol w:w="992"/>
        <w:gridCol w:w="1133"/>
        <w:gridCol w:w="1281"/>
        <w:gridCol w:w="1281"/>
        <w:gridCol w:w="1687"/>
      </w:tblGrid>
      <w:tr w:rsidR="009D5450" w:rsidRPr="00795F17" w14:paraId="5B3507B6" w14:textId="77777777" w:rsidTr="004446A2">
        <w:trPr>
          <w:trHeight w:val="454"/>
          <w:tblHeader/>
        </w:trPr>
        <w:tc>
          <w:tcPr>
            <w:tcW w:w="2689" w:type="dxa"/>
            <w:shd w:val="clear" w:color="auto" w:fill="BFBFBF" w:themeFill="background1" w:themeFillShade="BF"/>
            <w:vAlign w:val="center"/>
            <w:hideMark/>
          </w:tcPr>
          <w:p w14:paraId="473E43F2" w14:textId="77777777" w:rsidR="009D5450" w:rsidRPr="00795F17" w:rsidRDefault="009D5450" w:rsidP="0044393D">
            <w:pPr>
              <w:pStyle w:val="Teksttabelinaglowek"/>
              <w:rPr>
                <w:rFonts w:cstheme="minorHAnsi"/>
              </w:rPr>
            </w:pPr>
            <w:r w:rsidRPr="00795F17">
              <w:t>Rodzaj awarii</w:t>
            </w:r>
          </w:p>
        </w:tc>
        <w:tc>
          <w:tcPr>
            <w:tcW w:w="992" w:type="dxa"/>
            <w:shd w:val="clear" w:color="auto" w:fill="BFBFBF" w:themeFill="background1" w:themeFillShade="BF"/>
            <w:vAlign w:val="center"/>
            <w:hideMark/>
          </w:tcPr>
          <w:p w14:paraId="3AC17248" w14:textId="77777777" w:rsidR="009D5450" w:rsidRPr="00795F17" w:rsidRDefault="009D5450" w:rsidP="0044393D">
            <w:pPr>
              <w:pStyle w:val="Teksttabelinaglowek"/>
              <w:rPr>
                <w:rFonts w:cstheme="minorHAnsi"/>
              </w:rPr>
            </w:pPr>
            <w:r w:rsidRPr="00795F17">
              <w:t>Liczba zdarzeń razem</w:t>
            </w:r>
          </w:p>
        </w:tc>
        <w:tc>
          <w:tcPr>
            <w:tcW w:w="1134" w:type="dxa"/>
            <w:shd w:val="clear" w:color="auto" w:fill="BFBFBF" w:themeFill="background1" w:themeFillShade="BF"/>
            <w:vAlign w:val="center"/>
            <w:hideMark/>
          </w:tcPr>
          <w:p w14:paraId="2A4A060E" w14:textId="77777777" w:rsidR="009D5450" w:rsidRPr="00795F17" w:rsidRDefault="009D5450" w:rsidP="0044393D">
            <w:pPr>
              <w:pStyle w:val="Teksttabelinaglowek"/>
              <w:rPr>
                <w:rFonts w:cstheme="minorHAnsi"/>
              </w:rPr>
            </w:pPr>
            <w:r w:rsidRPr="00795F17">
              <w:t>Liczba zdarzeń wg rodzajów</w:t>
            </w:r>
          </w:p>
        </w:tc>
        <w:tc>
          <w:tcPr>
            <w:tcW w:w="1282" w:type="dxa"/>
            <w:shd w:val="clear" w:color="auto" w:fill="BFBFBF" w:themeFill="background1" w:themeFillShade="BF"/>
            <w:vAlign w:val="center"/>
            <w:hideMark/>
          </w:tcPr>
          <w:p w14:paraId="74D70F04" w14:textId="7E67F117" w:rsidR="009D5450" w:rsidRPr="00795F17" w:rsidRDefault="009D5450" w:rsidP="0044393D">
            <w:pPr>
              <w:pStyle w:val="Teksttabelinaglowek"/>
              <w:rPr>
                <w:rFonts w:cstheme="minorHAnsi"/>
              </w:rPr>
            </w:pPr>
            <w:r w:rsidRPr="00795F17">
              <w:t>Udział rodzajów zdarzeń</w:t>
            </w:r>
            <w:r w:rsidR="008A739A" w:rsidRPr="00795F17">
              <w:t xml:space="preserve"> </w:t>
            </w:r>
            <w:r w:rsidR="00EA4FF5" w:rsidRPr="00795F17">
              <w:t>(%)</w:t>
            </w:r>
          </w:p>
        </w:tc>
        <w:tc>
          <w:tcPr>
            <w:tcW w:w="1282" w:type="dxa"/>
            <w:shd w:val="clear" w:color="auto" w:fill="BFBFBF" w:themeFill="background1" w:themeFillShade="BF"/>
            <w:vAlign w:val="center"/>
            <w:hideMark/>
          </w:tcPr>
          <w:p w14:paraId="7967F4AD" w14:textId="77777777" w:rsidR="009D5450" w:rsidRPr="00795F17" w:rsidRDefault="009D5450" w:rsidP="0044393D">
            <w:pPr>
              <w:pStyle w:val="Teksttabelinaglowek"/>
              <w:rPr>
                <w:rFonts w:cstheme="minorHAnsi"/>
              </w:rPr>
            </w:pPr>
            <w:r w:rsidRPr="00795F17">
              <w:t>Zdarzenia stwarzające zagrożenie dla wód</w:t>
            </w:r>
          </w:p>
        </w:tc>
        <w:tc>
          <w:tcPr>
            <w:tcW w:w="1688" w:type="dxa"/>
            <w:shd w:val="clear" w:color="auto" w:fill="BFBFBF" w:themeFill="background1" w:themeFillShade="BF"/>
            <w:vAlign w:val="center"/>
            <w:hideMark/>
          </w:tcPr>
          <w:p w14:paraId="2422842A" w14:textId="2CD2FFCC" w:rsidR="009D5450" w:rsidRPr="00795F17" w:rsidRDefault="009D5450" w:rsidP="0044393D">
            <w:pPr>
              <w:pStyle w:val="Teksttabelinaglowek"/>
              <w:rPr>
                <w:rFonts w:cstheme="minorHAnsi"/>
              </w:rPr>
            </w:pPr>
            <w:r w:rsidRPr="00795F17">
              <w:t>Udział awarii stwarzających zagrożenie dla wód</w:t>
            </w:r>
            <w:r w:rsidR="008A739A" w:rsidRPr="00795F17">
              <w:t xml:space="preserve"> </w:t>
            </w:r>
            <w:r w:rsidR="00EA4FF5" w:rsidRPr="00795F17">
              <w:t>(%)</w:t>
            </w:r>
          </w:p>
        </w:tc>
      </w:tr>
      <w:tr w:rsidR="009D5450" w:rsidRPr="00795F17" w14:paraId="2D9E870F" w14:textId="77777777" w:rsidTr="0056733F">
        <w:trPr>
          <w:trHeight w:val="454"/>
        </w:trPr>
        <w:tc>
          <w:tcPr>
            <w:tcW w:w="2689" w:type="dxa"/>
            <w:shd w:val="clear" w:color="auto" w:fill="auto"/>
            <w:vAlign w:val="center"/>
            <w:hideMark/>
          </w:tcPr>
          <w:p w14:paraId="1C75C3C3" w14:textId="77777777" w:rsidR="009D5450" w:rsidRPr="00795F17" w:rsidRDefault="009D5450" w:rsidP="0044393D">
            <w:pPr>
              <w:pStyle w:val="Teksttabelilewy"/>
              <w:rPr>
                <w:rFonts w:cstheme="minorHAnsi"/>
              </w:rPr>
            </w:pPr>
            <w:r w:rsidRPr="00795F17">
              <w:t>zakład</w:t>
            </w:r>
          </w:p>
        </w:tc>
        <w:tc>
          <w:tcPr>
            <w:tcW w:w="992" w:type="dxa"/>
            <w:vMerge w:val="restart"/>
            <w:shd w:val="clear" w:color="auto" w:fill="auto"/>
            <w:vAlign w:val="center"/>
            <w:hideMark/>
          </w:tcPr>
          <w:p w14:paraId="6CE3BFDE" w14:textId="77777777" w:rsidR="009D5450" w:rsidRPr="00795F17" w:rsidRDefault="009D5450" w:rsidP="0065243A">
            <w:pPr>
              <w:pStyle w:val="Teksttabelisrodek"/>
              <w:rPr>
                <w:rFonts w:cstheme="minorHAnsi"/>
              </w:rPr>
            </w:pPr>
            <w:r w:rsidRPr="00795F17">
              <w:t>50</w:t>
            </w:r>
          </w:p>
        </w:tc>
        <w:tc>
          <w:tcPr>
            <w:tcW w:w="1134" w:type="dxa"/>
            <w:shd w:val="clear" w:color="auto" w:fill="auto"/>
            <w:vAlign w:val="center"/>
            <w:hideMark/>
          </w:tcPr>
          <w:p w14:paraId="7844920B" w14:textId="77777777" w:rsidR="009D5450" w:rsidRPr="00795F17" w:rsidRDefault="009D5450" w:rsidP="0065243A">
            <w:pPr>
              <w:pStyle w:val="Teksttabelisrodek"/>
              <w:rPr>
                <w:rFonts w:cstheme="minorHAnsi"/>
              </w:rPr>
            </w:pPr>
            <w:r w:rsidRPr="00795F17">
              <w:t>31</w:t>
            </w:r>
          </w:p>
        </w:tc>
        <w:tc>
          <w:tcPr>
            <w:tcW w:w="1282" w:type="dxa"/>
            <w:shd w:val="clear" w:color="auto" w:fill="auto"/>
            <w:vAlign w:val="center"/>
            <w:hideMark/>
          </w:tcPr>
          <w:p w14:paraId="79A3AD7F" w14:textId="36CE4AAB" w:rsidR="009D5450" w:rsidRPr="00795F17" w:rsidRDefault="009D5450" w:rsidP="0065243A">
            <w:pPr>
              <w:pStyle w:val="Teksttabelisrodek"/>
              <w:rPr>
                <w:rFonts w:cstheme="minorHAnsi"/>
              </w:rPr>
            </w:pPr>
            <w:r w:rsidRPr="00795F17">
              <w:t>62,0</w:t>
            </w:r>
          </w:p>
        </w:tc>
        <w:tc>
          <w:tcPr>
            <w:tcW w:w="1282" w:type="dxa"/>
            <w:shd w:val="clear" w:color="auto" w:fill="auto"/>
            <w:vAlign w:val="center"/>
            <w:hideMark/>
          </w:tcPr>
          <w:p w14:paraId="1743EAEF" w14:textId="77777777" w:rsidR="009D5450" w:rsidRPr="00795F17" w:rsidRDefault="009D5450" w:rsidP="0065243A">
            <w:pPr>
              <w:pStyle w:val="Teksttabelisrodek"/>
              <w:rPr>
                <w:rFonts w:cstheme="minorHAnsi"/>
              </w:rPr>
            </w:pPr>
            <w:r w:rsidRPr="00795F17">
              <w:t>15</w:t>
            </w:r>
          </w:p>
        </w:tc>
        <w:tc>
          <w:tcPr>
            <w:tcW w:w="1688" w:type="dxa"/>
            <w:shd w:val="clear" w:color="auto" w:fill="auto"/>
            <w:noWrap/>
            <w:vAlign w:val="center"/>
            <w:hideMark/>
          </w:tcPr>
          <w:p w14:paraId="239887CD" w14:textId="6AE3DD5F" w:rsidR="009D5450" w:rsidRPr="00795F17" w:rsidRDefault="009D5450" w:rsidP="0065243A">
            <w:pPr>
              <w:pStyle w:val="Teksttabelisrodek"/>
              <w:rPr>
                <w:rFonts w:cstheme="minorHAnsi"/>
              </w:rPr>
            </w:pPr>
            <w:r w:rsidRPr="00795F17">
              <w:t>48,4</w:t>
            </w:r>
          </w:p>
        </w:tc>
      </w:tr>
      <w:tr w:rsidR="009D5450" w:rsidRPr="00795F17" w14:paraId="6D4F26CE" w14:textId="77777777" w:rsidTr="0056733F">
        <w:trPr>
          <w:trHeight w:val="454"/>
        </w:trPr>
        <w:tc>
          <w:tcPr>
            <w:tcW w:w="2689" w:type="dxa"/>
            <w:shd w:val="clear" w:color="auto" w:fill="auto"/>
            <w:vAlign w:val="center"/>
            <w:hideMark/>
          </w:tcPr>
          <w:p w14:paraId="35B01E25" w14:textId="77777777" w:rsidR="009D5450" w:rsidRPr="00795F17" w:rsidRDefault="009D5450" w:rsidP="0044393D">
            <w:pPr>
              <w:pStyle w:val="Teksttabelilewy"/>
              <w:rPr>
                <w:rFonts w:cstheme="minorHAnsi"/>
              </w:rPr>
            </w:pPr>
            <w:r w:rsidRPr="00795F17">
              <w:t>transport rurociągowy</w:t>
            </w:r>
          </w:p>
        </w:tc>
        <w:tc>
          <w:tcPr>
            <w:tcW w:w="992" w:type="dxa"/>
            <w:vMerge/>
            <w:shd w:val="clear" w:color="auto" w:fill="auto"/>
            <w:vAlign w:val="center"/>
            <w:hideMark/>
          </w:tcPr>
          <w:p w14:paraId="40814729" w14:textId="77777777" w:rsidR="009D5450" w:rsidRPr="00795F17" w:rsidRDefault="009D5450" w:rsidP="0065243A">
            <w:pPr>
              <w:pStyle w:val="Teksttabelisrodek"/>
            </w:pPr>
          </w:p>
        </w:tc>
        <w:tc>
          <w:tcPr>
            <w:tcW w:w="1134" w:type="dxa"/>
            <w:shd w:val="clear" w:color="auto" w:fill="auto"/>
            <w:vAlign w:val="center"/>
            <w:hideMark/>
          </w:tcPr>
          <w:p w14:paraId="3A93C1F1" w14:textId="77777777" w:rsidR="009D5450" w:rsidRPr="00795F17" w:rsidRDefault="009D5450" w:rsidP="0065243A">
            <w:pPr>
              <w:pStyle w:val="Teksttabelisrodek"/>
              <w:rPr>
                <w:rFonts w:cstheme="minorHAnsi"/>
              </w:rPr>
            </w:pPr>
            <w:r w:rsidRPr="00795F17">
              <w:t>3</w:t>
            </w:r>
          </w:p>
        </w:tc>
        <w:tc>
          <w:tcPr>
            <w:tcW w:w="1282" w:type="dxa"/>
            <w:shd w:val="clear" w:color="auto" w:fill="auto"/>
            <w:vAlign w:val="center"/>
            <w:hideMark/>
          </w:tcPr>
          <w:p w14:paraId="5184106B" w14:textId="231356B8" w:rsidR="009D5450" w:rsidRPr="00795F17" w:rsidRDefault="009D5450" w:rsidP="0065243A">
            <w:pPr>
              <w:pStyle w:val="Teksttabelisrodek"/>
              <w:rPr>
                <w:rFonts w:cstheme="minorHAnsi"/>
              </w:rPr>
            </w:pPr>
            <w:r w:rsidRPr="00795F17">
              <w:t>6,0</w:t>
            </w:r>
          </w:p>
        </w:tc>
        <w:tc>
          <w:tcPr>
            <w:tcW w:w="1282" w:type="dxa"/>
            <w:shd w:val="clear" w:color="auto" w:fill="auto"/>
            <w:vAlign w:val="center"/>
            <w:hideMark/>
          </w:tcPr>
          <w:p w14:paraId="5276B8DA" w14:textId="77777777" w:rsidR="009D5450" w:rsidRPr="00795F17" w:rsidRDefault="009D5450" w:rsidP="0065243A">
            <w:pPr>
              <w:pStyle w:val="Teksttabelisrodek"/>
              <w:rPr>
                <w:rFonts w:cstheme="minorHAnsi"/>
              </w:rPr>
            </w:pPr>
            <w:r w:rsidRPr="00795F17">
              <w:t>1</w:t>
            </w:r>
          </w:p>
        </w:tc>
        <w:tc>
          <w:tcPr>
            <w:tcW w:w="1688" w:type="dxa"/>
            <w:shd w:val="clear" w:color="auto" w:fill="auto"/>
            <w:noWrap/>
            <w:vAlign w:val="center"/>
            <w:hideMark/>
          </w:tcPr>
          <w:p w14:paraId="2F9E7730" w14:textId="42B06592" w:rsidR="009D5450" w:rsidRPr="00795F17" w:rsidRDefault="009D5450" w:rsidP="0065243A">
            <w:pPr>
              <w:pStyle w:val="Teksttabelisrodek"/>
              <w:rPr>
                <w:rFonts w:cstheme="minorHAnsi"/>
              </w:rPr>
            </w:pPr>
            <w:r w:rsidRPr="00795F17">
              <w:t>33,3</w:t>
            </w:r>
          </w:p>
        </w:tc>
      </w:tr>
      <w:tr w:rsidR="009D5450" w:rsidRPr="00795F17" w14:paraId="35B5AC57" w14:textId="77777777" w:rsidTr="0056733F">
        <w:trPr>
          <w:trHeight w:val="454"/>
        </w:trPr>
        <w:tc>
          <w:tcPr>
            <w:tcW w:w="2689" w:type="dxa"/>
            <w:shd w:val="clear" w:color="auto" w:fill="auto"/>
            <w:vAlign w:val="center"/>
            <w:hideMark/>
          </w:tcPr>
          <w:p w14:paraId="109099C9" w14:textId="77777777" w:rsidR="009D5450" w:rsidRPr="00795F17" w:rsidRDefault="009D5450" w:rsidP="0044393D">
            <w:pPr>
              <w:pStyle w:val="Teksttabelilewy"/>
              <w:rPr>
                <w:rFonts w:cstheme="minorHAnsi"/>
              </w:rPr>
            </w:pPr>
            <w:r w:rsidRPr="00795F17">
              <w:t>transport morski</w:t>
            </w:r>
          </w:p>
        </w:tc>
        <w:tc>
          <w:tcPr>
            <w:tcW w:w="992" w:type="dxa"/>
            <w:vMerge/>
            <w:shd w:val="clear" w:color="auto" w:fill="auto"/>
            <w:vAlign w:val="center"/>
            <w:hideMark/>
          </w:tcPr>
          <w:p w14:paraId="16686BB2" w14:textId="77777777" w:rsidR="009D5450" w:rsidRPr="00795F17" w:rsidRDefault="009D5450" w:rsidP="0065243A">
            <w:pPr>
              <w:pStyle w:val="Teksttabelisrodek"/>
            </w:pPr>
          </w:p>
        </w:tc>
        <w:tc>
          <w:tcPr>
            <w:tcW w:w="1134" w:type="dxa"/>
            <w:shd w:val="clear" w:color="auto" w:fill="auto"/>
            <w:vAlign w:val="center"/>
            <w:hideMark/>
          </w:tcPr>
          <w:p w14:paraId="3EF83D91" w14:textId="77777777" w:rsidR="009D5450" w:rsidRPr="00795F17" w:rsidRDefault="009D5450" w:rsidP="0065243A">
            <w:pPr>
              <w:pStyle w:val="Teksttabelisrodek"/>
              <w:rPr>
                <w:rFonts w:cstheme="minorHAnsi"/>
              </w:rPr>
            </w:pPr>
            <w:r w:rsidRPr="00795F17">
              <w:t>1</w:t>
            </w:r>
          </w:p>
        </w:tc>
        <w:tc>
          <w:tcPr>
            <w:tcW w:w="1282" w:type="dxa"/>
            <w:shd w:val="clear" w:color="auto" w:fill="auto"/>
            <w:vAlign w:val="center"/>
            <w:hideMark/>
          </w:tcPr>
          <w:p w14:paraId="545EBC77" w14:textId="37F28718" w:rsidR="009D5450" w:rsidRPr="00795F17" w:rsidRDefault="009D5450" w:rsidP="0065243A">
            <w:pPr>
              <w:pStyle w:val="Teksttabelisrodek"/>
              <w:rPr>
                <w:rFonts w:cstheme="minorHAnsi"/>
              </w:rPr>
            </w:pPr>
            <w:r w:rsidRPr="00795F17">
              <w:t>2,0</w:t>
            </w:r>
          </w:p>
        </w:tc>
        <w:tc>
          <w:tcPr>
            <w:tcW w:w="1282" w:type="dxa"/>
            <w:shd w:val="clear" w:color="auto" w:fill="auto"/>
            <w:vAlign w:val="center"/>
            <w:hideMark/>
          </w:tcPr>
          <w:p w14:paraId="5171046F" w14:textId="77777777" w:rsidR="009D5450" w:rsidRPr="00795F17" w:rsidRDefault="009D5450" w:rsidP="0065243A">
            <w:pPr>
              <w:pStyle w:val="Teksttabelisrodek"/>
              <w:rPr>
                <w:rFonts w:cstheme="minorHAnsi"/>
              </w:rPr>
            </w:pPr>
            <w:r w:rsidRPr="00795F17">
              <w:t>1</w:t>
            </w:r>
          </w:p>
        </w:tc>
        <w:tc>
          <w:tcPr>
            <w:tcW w:w="1688" w:type="dxa"/>
            <w:shd w:val="clear" w:color="auto" w:fill="auto"/>
            <w:noWrap/>
            <w:vAlign w:val="center"/>
            <w:hideMark/>
          </w:tcPr>
          <w:p w14:paraId="77C4030B" w14:textId="043566C9" w:rsidR="009D5450" w:rsidRPr="00795F17" w:rsidRDefault="009D5450" w:rsidP="0065243A">
            <w:pPr>
              <w:pStyle w:val="Teksttabelisrodek"/>
              <w:rPr>
                <w:rFonts w:cstheme="minorHAnsi"/>
              </w:rPr>
            </w:pPr>
            <w:r w:rsidRPr="00795F17">
              <w:t>100,0</w:t>
            </w:r>
          </w:p>
        </w:tc>
      </w:tr>
      <w:tr w:rsidR="009D5450" w:rsidRPr="00795F17" w14:paraId="191DF434" w14:textId="77777777" w:rsidTr="0056733F">
        <w:trPr>
          <w:trHeight w:val="454"/>
        </w:trPr>
        <w:tc>
          <w:tcPr>
            <w:tcW w:w="2689" w:type="dxa"/>
            <w:shd w:val="clear" w:color="auto" w:fill="auto"/>
            <w:vAlign w:val="center"/>
            <w:hideMark/>
          </w:tcPr>
          <w:p w14:paraId="15A15C73" w14:textId="77777777" w:rsidR="009D5450" w:rsidRPr="00795F17" w:rsidRDefault="009D5450" w:rsidP="0044393D">
            <w:pPr>
              <w:pStyle w:val="Teksttabelilewy"/>
              <w:rPr>
                <w:rFonts w:cstheme="minorHAnsi"/>
              </w:rPr>
            </w:pPr>
            <w:r w:rsidRPr="00795F17">
              <w:t>transport kolejowy</w:t>
            </w:r>
          </w:p>
        </w:tc>
        <w:tc>
          <w:tcPr>
            <w:tcW w:w="992" w:type="dxa"/>
            <w:vMerge/>
            <w:shd w:val="clear" w:color="auto" w:fill="auto"/>
            <w:vAlign w:val="center"/>
            <w:hideMark/>
          </w:tcPr>
          <w:p w14:paraId="6A646F42" w14:textId="77777777" w:rsidR="009D5450" w:rsidRPr="00795F17" w:rsidRDefault="009D5450" w:rsidP="0065243A">
            <w:pPr>
              <w:pStyle w:val="Teksttabelisrodek"/>
            </w:pPr>
          </w:p>
        </w:tc>
        <w:tc>
          <w:tcPr>
            <w:tcW w:w="1134" w:type="dxa"/>
            <w:shd w:val="clear" w:color="auto" w:fill="auto"/>
            <w:vAlign w:val="center"/>
            <w:hideMark/>
          </w:tcPr>
          <w:p w14:paraId="2A0D1BC2" w14:textId="77777777" w:rsidR="009D5450" w:rsidRPr="00795F17" w:rsidRDefault="009D5450" w:rsidP="0065243A">
            <w:pPr>
              <w:pStyle w:val="Teksttabelisrodek"/>
              <w:rPr>
                <w:rFonts w:cstheme="minorHAnsi"/>
              </w:rPr>
            </w:pPr>
            <w:r w:rsidRPr="00795F17">
              <w:t>1</w:t>
            </w:r>
          </w:p>
        </w:tc>
        <w:tc>
          <w:tcPr>
            <w:tcW w:w="1282" w:type="dxa"/>
            <w:shd w:val="clear" w:color="auto" w:fill="auto"/>
            <w:vAlign w:val="center"/>
            <w:hideMark/>
          </w:tcPr>
          <w:p w14:paraId="53EEA0B7" w14:textId="6E356AAC" w:rsidR="009D5450" w:rsidRPr="00795F17" w:rsidRDefault="009D5450" w:rsidP="0065243A">
            <w:pPr>
              <w:pStyle w:val="Teksttabelisrodek"/>
              <w:rPr>
                <w:rFonts w:cstheme="minorHAnsi"/>
              </w:rPr>
            </w:pPr>
            <w:r w:rsidRPr="00795F17">
              <w:t>2,0</w:t>
            </w:r>
          </w:p>
        </w:tc>
        <w:tc>
          <w:tcPr>
            <w:tcW w:w="1282" w:type="dxa"/>
            <w:shd w:val="clear" w:color="auto" w:fill="auto"/>
            <w:vAlign w:val="center"/>
            <w:hideMark/>
          </w:tcPr>
          <w:p w14:paraId="04987203" w14:textId="77777777" w:rsidR="009D5450" w:rsidRPr="00795F17" w:rsidRDefault="009D5450" w:rsidP="0065243A">
            <w:pPr>
              <w:pStyle w:val="Teksttabelisrodek"/>
              <w:rPr>
                <w:rFonts w:cstheme="minorHAnsi"/>
              </w:rPr>
            </w:pPr>
            <w:r w:rsidRPr="00795F17">
              <w:t>1</w:t>
            </w:r>
          </w:p>
        </w:tc>
        <w:tc>
          <w:tcPr>
            <w:tcW w:w="1688" w:type="dxa"/>
            <w:shd w:val="clear" w:color="auto" w:fill="auto"/>
            <w:noWrap/>
            <w:vAlign w:val="center"/>
            <w:hideMark/>
          </w:tcPr>
          <w:p w14:paraId="675A9549" w14:textId="0FB4F135" w:rsidR="009D5450" w:rsidRPr="00795F17" w:rsidRDefault="009D5450" w:rsidP="0065243A">
            <w:pPr>
              <w:pStyle w:val="Teksttabelisrodek"/>
              <w:rPr>
                <w:rFonts w:cstheme="minorHAnsi"/>
              </w:rPr>
            </w:pPr>
            <w:r w:rsidRPr="00795F17">
              <w:t>100,0</w:t>
            </w:r>
          </w:p>
        </w:tc>
      </w:tr>
      <w:tr w:rsidR="009D5450" w:rsidRPr="00795F17" w14:paraId="283F94E1" w14:textId="77777777" w:rsidTr="0056733F">
        <w:trPr>
          <w:trHeight w:val="454"/>
        </w:trPr>
        <w:tc>
          <w:tcPr>
            <w:tcW w:w="2689" w:type="dxa"/>
            <w:shd w:val="clear" w:color="auto" w:fill="auto"/>
            <w:vAlign w:val="center"/>
            <w:hideMark/>
          </w:tcPr>
          <w:p w14:paraId="2D2E2AD6" w14:textId="77777777" w:rsidR="009D5450" w:rsidRPr="00795F17" w:rsidRDefault="009D5450" w:rsidP="0044393D">
            <w:pPr>
              <w:pStyle w:val="Teksttabelilewy"/>
              <w:rPr>
                <w:rFonts w:cstheme="minorHAnsi"/>
              </w:rPr>
            </w:pPr>
            <w:r w:rsidRPr="00795F17">
              <w:t>transport drogowy</w:t>
            </w:r>
          </w:p>
        </w:tc>
        <w:tc>
          <w:tcPr>
            <w:tcW w:w="992" w:type="dxa"/>
            <w:vMerge/>
            <w:shd w:val="clear" w:color="auto" w:fill="auto"/>
            <w:vAlign w:val="center"/>
            <w:hideMark/>
          </w:tcPr>
          <w:p w14:paraId="5F2E1334" w14:textId="77777777" w:rsidR="009D5450" w:rsidRPr="00795F17" w:rsidRDefault="009D5450" w:rsidP="0065243A">
            <w:pPr>
              <w:pStyle w:val="Teksttabelisrodek"/>
            </w:pPr>
          </w:p>
        </w:tc>
        <w:tc>
          <w:tcPr>
            <w:tcW w:w="1134" w:type="dxa"/>
            <w:shd w:val="clear" w:color="auto" w:fill="auto"/>
            <w:vAlign w:val="center"/>
            <w:hideMark/>
          </w:tcPr>
          <w:p w14:paraId="05A3AC54" w14:textId="77777777" w:rsidR="009D5450" w:rsidRPr="00795F17" w:rsidRDefault="009D5450" w:rsidP="0065243A">
            <w:pPr>
              <w:pStyle w:val="Teksttabelisrodek"/>
              <w:rPr>
                <w:rFonts w:cstheme="minorHAnsi"/>
              </w:rPr>
            </w:pPr>
            <w:r w:rsidRPr="00795F17">
              <w:t>8</w:t>
            </w:r>
          </w:p>
        </w:tc>
        <w:tc>
          <w:tcPr>
            <w:tcW w:w="1282" w:type="dxa"/>
            <w:shd w:val="clear" w:color="auto" w:fill="auto"/>
            <w:vAlign w:val="center"/>
            <w:hideMark/>
          </w:tcPr>
          <w:p w14:paraId="7316BE59" w14:textId="124A4937" w:rsidR="009D5450" w:rsidRPr="00795F17" w:rsidRDefault="009D5450" w:rsidP="0065243A">
            <w:pPr>
              <w:pStyle w:val="Teksttabelisrodek"/>
              <w:rPr>
                <w:rFonts w:cstheme="minorHAnsi"/>
              </w:rPr>
            </w:pPr>
            <w:r w:rsidRPr="00795F17">
              <w:t>16,0</w:t>
            </w:r>
          </w:p>
        </w:tc>
        <w:tc>
          <w:tcPr>
            <w:tcW w:w="1282" w:type="dxa"/>
            <w:shd w:val="clear" w:color="auto" w:fill="auto"/>
            <w:vAlign w:val="center"/>
            <w:hideMark/>
          </w:tcPr>
          <w:p w14:paraId="4A914023" w14:textId="77777777" w:rsidR="009D5450" w:rsidRPr="00795F17" w:rsidRDefault="009D5450" w:rsidP="0065243A">
            <w:pPr>
              <w:pStyle w:val="Teksttabelisrodek"/>
              <w:rPr>
                <w:rFonts w:cstheme="minorHAnsi"/>
              </w:rPr>
            </w:pPr>
            <w:r w:rsidRPr="00795F17">
              <w:t>8</w:t>
            </w:r>
          </w:p>
        </w:tc>
        <w:tc>
          <w:tcPr>
            <w:tcW w:w="1688" w:type="dxa"/>
            <w:shd w:val="clear" w:color="auto" w:fill="auto"/>
            <w:noWrap/>
            <w:vAlign w:val="center"/>
            <w:hideMark/>
          </w:tcPr>
          <w:p w14:paraId="41565675" w14:textId="2B963CF8" w:rsidR="009D5450" w:rsidRPr="00795F17" w:rsidRDefault="009D5450" w:rsidP="0065243A">
            <w:pPr>
              <w:pStyle w:val="Teksttabelisrodek"/>
              <w:rPr>
                <w:rFonts w:cstheme="minorHAnsi"/>
              </w:rPr>
            </w:pPr>
            <w:r w:rsidRPr="00795F17">
              <w:t>100,0</w:t>
            </w:r>
          </w:p>
        </w:tc>
      </w:tr>
      <w:tr w:rsidR="009D5450" w:rsidRPr="00795F17" w14:paraId="31452364" w14:textId="77777777" w:rsidTr="0056733F">
        <w:trPr>
          <w:trHeight w:val="454"/>
        </w:trPr>
        <w:tc>
          <w:tcPr>
            <w:tcW w:w="2689" w:type="dxa"/>
            <w:shd w:val="clear" w:color="auto" w:fill="auto"/>
            <w:vAlign w:val="center"/>
          </w:tcPr>
          <w:p w14:paraId="2A3F556E" w14:textId="77777777" w:rsidR="009D5450" w:rsidRPr="00795F17" w:rsidRDefault="009D5450" w:rsidP="0044393D">
            <w:pPr>
              <w:pStyle w:val="Teksttabelilewy"/>
              <w:rPr>
                <w:rFonts w:cstheme="minorHAnsi"/>
              </w:rPr>
            </w:pPr>
            <w:r w:rsidRPr="00795F17">
              <w:t>stacje transformatorowe</w:t>
            </w:r>
          </w:p>
        </w:tc>
        <w:tc>
          <w:tcPr>
            <w:tcW w:w="992" w:type="dxa"/>
            <w:vMerge/>
            <w:shd w:val="clear" w:color="auto" w:fill="auto"/>
            <w:vAlign w:val="center"/>
          </w:tcPr>
          <w:p w14:paraId="5ABD20B2" w14:textId="77777777" w:rsidR="009D5450" w:rsidRPr="00795F17" w:rsidRDefault="009D5450" w:rsidP="0065243A">
            <w:pPr>
              <w:pStyle w:val="Teksttabelisrodek"/>
            </w:pPr>
          </w:p>
        </w:tc>
        <w:tc>
          <w:tcPr>
            <w:tcW w:w="1134" w:type="dxa"/>
            <w:shd w:val="clear" w:color="auto" w:fill="auto"/>
            <w:vAlign w:val="center"/>
          </w:tcPr>
          <w:p w14:paraId="249C2E4C" w14:textId="77777777" w:rsidR="009D5450" w:rsidRPr="00795F17" w:rsidRDefault="009D5450" w:rsidP="0065243A">
            <w:pPr>
              <w:pStyle w:val="Teksttabelisrodek"/>
            </w:pPr>
            <w:r w:rsidRPr="00795F17">
              <w:t>1</w:t>
            </w:r>
          </w:p>
        </w:tc>
        <w:tc>
          <w:tcPr>
            <w:tcW w:w="1282" w:type="dxa"/>
            <w:shd w:val="clear" w:color="auto" w:fill="auto"/>
            <w:vAlign w:val="center"/>
          </w:tcPr>
          <w:p w14:paraId="16A8E717" w14:textId="46E778DB" w:rsidR="009D5450" w:rsidRPr="00795F17" w:rsidRDefault="009D5450" w:rsidP="0065243A">
            <w:pPr>
              <w:pStyle w:val="Teksttabelisrodek"/>
            </w:pPr>
            <w:r w:rsidRPr="00795F17">
              <w:t>2,0</w:t>
            </w:r>
          </w:p>
        </w:tc>
        <w:tc>
          <w:tcPr>
            <w:tcW w:w="1282" w:type="dxa"/>
            <w:shd w:val="clear" w:color="auto" w:fill="auto"/>
            <w:vAlign w:val="center"/>
          </w:tcPr>
          <w:p w14:paraId="68B609C9" w14:textId="77777777" w:rsidR="009D5450" w:rsidRPr="00795F17" w:rsidRDefault="009D5450" w:rsidP="0065243A">
            <w:pPr>
              <w:pStyle w:val="Teksttabelisrodek"/>
            </w:pPr>
            <w:r w:rsidRPr="00795F17">
              <w:t>1</w:t>
            </w:r>
          </w:p>
        </w:tc>
        <w:tc>
          <w:tcPr>
            <w:tcW w:w="1688" w:type="dxa"/>
            <w:shd w:val="clear" w:color="auto" w:fill="auto"/>
            <w:noWrap/>
            <w:vAlign w:val="center"/>
          </w:tcPr>
          <w:p w14:paraId="2AA25936" w14:textId="3DADD135" w:rsidR="009D5450" w:rsidRPr="00795F17" w:rsidRDefault="009D5450" w:rsidP="0065243A">
            <w:pPr>
              <w:pStyle w:val="Teksttabelisrodek"/>
            </w:pPr>
            <w:r w:rsidRPr="00795F17">
              <w:t>100,0</w:t>
            </w:r>
          </w:p>
        </w:tc>
      </w:tr>
      <w:tr w:rsidR="009D5450" w:rsidRPr="00795F17" w14:paraId="727B59E1" w14:textId="77777777" w:rsidTr="0056733F">
        <w:trPr>
          <w:trHeight w:val="454"/>
        </w:trPr>
        <w:tc>
          <w:tcPr>
            <w:tcW w:w="2689" w:type="dxa"/>
            <w:shd w:val="clear" w:color="auto" w:fill="auto"/>
            <w:vAlign w:val="center"/>
            <w:hideMark/>
          </w:tcPr>
          <w:p w14:paraId="446B84B3" w14:textId="77777777" w:rsidR="009D5450" w:rsidRPr="00795F17" w:rsidRDefault="009D5450" w:rsidP="0044393D">
            <w:pPr>
              <w:pStyle w:val="Teksttabelilewy"/>
              <w:rPr>
                <w:rFonts w:cstheme="minorHAnsi"/>
              </w:rPr>
            </w:pPr>
            <w:r w:rsidRPr="00795F17">
              <w:t>inne</w:t>
            </w:r>
          </w:p>
        </w:tc>
        <w:tc>
          <w:tcPr>
            <w:tcW w:w="992" w:type="dxa"/>
            <w:vMerge/>
            <w:shd w:val="clear" w:color="auto" w:fill="auto"/>
            <w:vAlign w:val="center"/>
            <w:hideMark/>
          </w:tcPr>
          <w:p w14:paraId="6BCEAAE8" w14:textId="77777777" w:rsidR="009D5450" w:rsidRPr="00795F17" w:rsidRDefault="009D5450" w:rsidP="0065243A">
            <w:pPr>
              <w:pStyle w:val="Teksttabelisrodek"/>
            </w:pPr>
          </w:p>
        </w:tc>
        <w:tc>
          <w:tcPr>
            <w:tcW w:w="1134" w:type="dxa"/>
            <w:shd w:val="clear" w:color="auto" w:fill="auto"/>
            <w:vAlign w:val="center"/>
          </w:tcPr>
          <w:p w14:paraId="727F64FD" w14:textId="77777777" w:rsidR="009D5450" w:rsidRPr="00795F17" w:rsidRDefault="009D5450" w:rsidP="0065243A">
            <w:pPr>
              <w:pStyle w:val="Teksttabelisrodek"/>
              <w:rPr>
                <w:rFonts w:cstheme="minorHAnsi"/>
              </w:rPr>
            </w:pPr>
            <w:r w:rsidRPr="00795F17">
              <w:t>5</w:t>
            </w:r>
          </w:p>
        </w:tc>
        <w:tc>
          <w:tcPr>
            <w:tcW w:w="1282" w:type="dxa"/>
            <w:shd w:val="clear" w:color="auto" w:fill="auto"/>
            <w:vAlign w:val="center"/>
          </w:tcPr>
          <w:p w14:paraId="1C522E88" w14:textId="3914340A" w:rsidR="009D5450" w:rsidRPr="00795F17" w:rsidRDefault="009D5450" w:rsidP="0065243A">
            <w:pPr>
              <w:pStyle w:val="Teksttabelisrodek"/>
              <w:rPr>
                <w:rFonts w:cstheme="minorHAnsi"/>
              </w:rPr>
            </w:pPr>
            <w:r w:rsidRPr="00795F17">
              <w:t>10,0</w:t>
            </w:r>
          </w:p>
        </w:tc>
        <w:tc>
          <w:tcPr>
            <w:tcW w:w="1282" w:type="dxa"/>
            <w:shd w:val="clear" w:color="auto" w:fill="auto"/>
            <w:vAlign w:val="center"/>
          </w:tcPr>
          <w:p w14:paraId="17CFCB2F" w14:textId="77777777" w:rsidR="009D5450" w:rsidRPr="00795F17" w:rsidRDefault="009D5450" w:rsidP="0065243A">
            <w:pPr>
              <w:pStyle w:val="Teksttabelisrodek"/>
              <w:rPr>
                <w:rFonts w:cstheme="minorHAnsi"/>
              </w:rPr>
            </w:pPr>
            <w:r w:rsidRPr="00795F17">
              <w:t>4</w:t>
            </w:r>
          </w:p>
        </w:tc>
        <w:tc>
          <w:tcPr>
            <w:tcW w:w="1688" w:type="dxa"/>
            <w:shd w:val="clear" w:color="auto" w:fill="auto"/>
            <w:noWrap/>
            <w:vAlign w:val="center"/>
          </w:tcPr>
          <w:p w14:paraId="19B29142" w14:textId="503FB34C" w:rsidR="009D5450" w:rsidRPr="00795F17" w:rsidRDefault="009D5450" w:rsidP="0065243A">
            <w:pPr>
              <w:pStyle w:val="Teksttabelisrodek"/>
              <w:rPr>
                <w:rFonts w:cstheme="minorHAnsi"/>
              </w:rPr>
            </w:pPr>
            <w:r w:rsidRPr="00795F17">
              <w:t>80,0</w:t>
            </w:r>
          </w:p>
        </w:tc>
      </w:tr>
    </w:tbl>
    <w:p w14:paraId="013402D4" w14:textId="4F342DF4" w:rsidR="009D5450" w:rsidRPr="00795F17" w:rsidRDefault="009D5450" w:rsidP="0044393D">
      <w:pPr>
        <w:pStyle w:val="rdo"/>
      </w:pPr>
      <w:r w:rsidRPr="00795F17">
        <w:t xml:space="preserve">Źródło: </w:t>
      </w:r>
      <w:r w:rsidR="00FD7248" w:rsidRPr="00795F17">
        <w:t>opracowanie własne</w:t>
      </w:r>
      <w:r w:rsidRPr="00795F17">
        <w:t xml:space="preserve"> na podstawie wykazu GIOŚ</w:t>
      </w:r>
    </w:p>
    <w:p w14:paraId="1FD3C8E0" w14:textId="77777777" w:rsidR="001A7902" w:rsidRPr="00795F17" w:rsidRDefault="001A7902" w:rsidP="001A7902"/>
    <w:p w14:paraId="70749088" w14:textId="593A5FCE" w:rsidR="00A929FD" w:rsidRPr="00795F17" w:rsidRDefault="00A929FD" w:rsidP="00867E43">
      <w:pPr>
        <w:pStyle w:val="Tabela"/>
      </w:pPr>
      <w:bookmarkStart w:id="877" w:name="_Toc66341980"/>
      <w:bookmarkStart w:id="878" w:name="_Toc68703769"/>
      <w:r w:rsidRPr="00795F17">
        <w:t xml:space="preserve">Tabela </w:t>
      </w:r>
      <w:fldSimple w:instr=" STYLEREF 1 \s ">
        <w:r w:rsidR="00550571">
          <w:rPr>
            <w:noProof/>
          </w:rPr>
          <w:t>13</w:t>
        </w:r>
      </w:fldSimple>
      <w:r w:rsidR="00BB3B21" w:rsidRPr="00795F17">
        <w:noBreakHyphen/>
      </w:r>
      <w:fldSimple w:instr=" SEQ Tabela \* ARABIC \s 1 ">
        <w:r w:rsidR="00550571">
          <w:rPr>
            <w:noProof/>
          </w:rPr>
          <w:t>22</w:t>
        </w:r>
      </w:fldSimple>
      <w:r w:rsidRPr="00795F17">
        <w:tab/>
        <w:t>Występowanie zdarzeń o znamionach poważnej awarii w okresie 2016-2019 na obszarze dorzecza Odry - według lokalizacji w województwach</w:t>
      </w:r>
      <w:bookmarkEnd w:id="877"/>
      <w:bookmarkEnd w:id="87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07"/>
        <w:gridCol w:w="997"/>
        <w:gridCol w:w="1211"/>
        <w:gridCol w:w="1258"/>
        <w:gridCol w:w="1273"/>
        <w:gridCol w:w="1716"/>
      </w:tblGrid>
      <w:tr w:rsidR="009D5450" w:rsidRPr="00795F17" w14:paraId="631D969A" w14:textId="77777777" w:rsidTr="0056733F">
        <w:trPr>
          <w:trHeight w:val="454"/>
          <w:tblHeader/>
        </w:trPr>
        <w:tc>
          <w:tcPr>
            <w:tcW w:w="2617" w:type="dxa"/>
            <w:shd w:val="clear" w:color="auto" w:fill="BFBFBF" w:themeFill="background1" w:themeFillShade="BF"/>
            <w:vAlign w:val="center"/>
            <w:hideMark/>
          </w:tcPr>
          <w:p w14:paraId="3E8E1000" w14:textId="77777777" w:rsidR="009D5450" w:rsidRPr="00795F17" w:rsidRDefault="009D5450" w:rsidP="0044393D">
            <w:pPr>
              <w:pStyle w:val="Teksttabelinaglowek"/>
              <w:rPr>
                <w:rFonts w:cstheme="minorHAnsi"/>
              </w:rPr>
            </w:pPr>
            <w:r w:rsidRPr="00795F17">
              <w:t>Województwo w obszarze dorzecza</w:t>
            </w:r>
          </w:p>
        </w:tc>
        <w:tc>
          <w:tcPr>
            <w:tcW w:w="1000" w:type="dxa"/>
            <w:shd w:val="clear" w:color="auto" w:fill="BFBFBF" w:themeFill="background1" w:themeFillShade="BF"/>
            <w:vAlign w:val="center"/>
            <w:hideMark/>
          </w:tcPr>
          <w:p w14:paraId="6B08ACC2" w14:textId="77777777" w:rsidR="009D5450" w:rsidRPr="00795F17" w:rsidRDefault="009D5450" w:rsidP="0044393D">
            <w:pPr>
              <w:pStyle w:val="Teksttabelinaglowek"/>
              <w:rPr>
                <w:rFonts w:cstheme="minorHAnsi"/>
              </w:rPr>
            </w:pPr>
            <w:r w:rsidRPr="00795F17">
              <w:t>Liczba zdarzeń razem</w:t>
            </w:r>
          </w:p>
        </w:tc>
        <w:tc>
          <w:tcPr>
            <w:tcW w:w="1211" w:type="dxa"/>
            <w:shd w:val="clear" w:color="auto" w:fill="BFBFBF" w:themeFill="background1" w:themeFillShade="BF"/>
            <w:vAlign w:val="center"/>
            <w:hideMark/>
          </w:tcPr>
          <w:p w14:paraId="46D889BC" w14:textId="77777777" w:rsidR="009D5450" w:rsidRPr="00795F17" w:rsidRDefault="009D5450" w:rsidP="0044393D">
            <w:pPr>
              <w:pStyle w:val="Teksttabelinaglowek"/>
              <w:rPr>
                <w:rFonts w:cstheme="minorHAnsi"/>
              </w:rPr>
            </w:pPr>
            <w:r w:rsidRPr="00795F17">
              <w:t>Liczba zdarzeń wg województw</w:t>
            </w:r>
          </w:p>
        </w:tc>
        <w:tc>
          <w:tcPr>
            <w:tcW w:w="1263" w:type="dxa"/>
            <w:shd w:val="clear" w:color="auto" w:fill="BFBFBF" w:themeFill="background1" w:themeFillShade="BF"/>
            <w:vAlign w:val="center"/>
            <w:hideMark/>
          </w:tcPr>
          <w:p w14:paraId="7C28C37D" w14:textId="4878E9F9" w:rsidR="009D5450" w:rsidRPr="00795F17" w:rsidRDefault="003B4649" w:rsidP="0044393D">
            <w:pPr>
              <w:pStyle w:val="Teksttabelinaglowek"/>
              <w:rPr>
                <w:rFonts w:cstheme="minorHAnsi"/>
              </w:rPr>
            </w:pPr>
            <w:r w:rsidRPr="00795F17">
              <w:t>U</w:t>
            </w:r>
            <w:r w:rsidR="009D5450" w:rsidRPr="00795F17">
              <w:t>dział rodzajów zdarzeń</w:t>
            </w:r>
            <w:r w:rsidR="008A739A" w:rsidRPr="00795F17">
              <w:t xml:space="preserve"> </w:t>
            </w:r>
            <w:r w:rsidR="00EA4FF5" w:rsidRPr="00795F17">
              <w:t>(%)</w:t>
            </w:r>
          </w:p>
        </w:tc>
        <w:tc>
          <w:tcPr>
            <w:tcW w:w="1275" w:type="dxa"/>
            <w:shd w:val="clear" w:color="auto" w:fill="BFBFBF" w:themeFill="background1" w:themeFillShade="BF"/>
            <w:vAlign w:val="center"/>
            <w:hideMark/>
          </w:tcPr>
          <w:p w14:paraId="42E09C94" w14:textId="77777777" w:rsidR="009D5450" w:rsidRPr="00795F17" w:rsidRDefault="009D5450" w:rsidP="0044393D">
            <w:pPr>
              <w:pStyle w:val="Teksttabelinaglowek"/>
              <w:rPr>
                <w:rFonts w:cstheme="minorHAnsi"/>
              </w:rPr>
            </w:pPr>
            <w:r w:rsidRPr="00795F17">
              <w:t>Zdarzenia stwarzające zagrożenie dla wód</w:t>
            </w:r>
          </w:p>
        </w:tc>
        <w:tc>
          <w:tcPr>
            <w:tcW w:w="1716" w:type="dxa"/>
            <w:shd w:val="clear" w:color="auto" w:fill="BFBFBF" w:themeFill="background1" w:themeFillShade="BF"/>
            <w:vAlign w:val="center"/>
            <w:hideMark/>
          </w:tcPr>
          <w:p w14:paraId="3DE3B182" w14:textId="7866FB0D" w:rsidR="009D5450" w:rsidRPr="00795F17" w:rsidRDefault="003B4649" w:rsidP="0044393D">
            <w:pPr>
              <w:pStyle w:val="Teksttabelinaglowek"/>
              <w:rPr>
                <w:rFonts w:cstheme="minorHAnsi"/>
              </w:rPr>
            </w:pPr>
            <w:r w:rsidRPr="00795F17">
              <w:t>U</w:t>
            </w:r>
            <w:r w:rsidR="009D5450" w:rsidRPr="00795F17">
              <w:t>dział awarii stwarzających zagrożenie dla wód wg województw</w:t>
            </w:r>
            <w:r w:rsidR="008A739A" w:rsidRPr="00795F17">
              <w:t xml:space="preserve"> </w:t>
            </w:r>
            <w:r w:rsidR="00EA4FF5" w:rsidRPr="00795F17">
              <w:t>(%)</w:t>
            </w:r>
          </w:p>
        </w:tc>
      </w:tr>
      <w:tr w:rsidR="009D5450" w:rsidRPr="00795F17" w14:paraId="7E1F4D96" w14:textId="77777777" w:rsidTr="0056733F">
        <w:trPr>
          <w:trHeight w:val="454"/>
        </w:trPr>
        <w:tc>
          <w:tcPr>
            <w:tcW w:w="2617" w:type="dxa"/>
            <w:shd w:val="clear" w:color="auto" w:fill="auto"/>
            <w:vAlign w:val="center"/>
            <w:hideMark/>
          </w:tcPr>
          <w:p w14:paraId="01276BA3" w14:textId="77777777" w:rsidR="009D5450" w:rsidRPr="00795F17" w:rsidRDefault="009D5450" w:rsidP="0044393D">
            <w:pPr>
              <w:pStyle w:val="Teksttabelilewy"/>
              <w:rPr>
                <w:rFonts w:cstheme="minorHAnsi"/>
              </w:rPr>
            </w:pPr>
            <w:r w:rsidRPr="00795F17">
              <w:t>Dolnośląskie</w:t>
            </w:r>
          </w:p>
        </w:tc>
        <w:tc>
          <w:tcPr>
            <w:tcW w:w="1000" w:type="dxa"/>
            <w:vMerge w:val="restart"/>
            <w:shd w:val="clear" w:color="auto" w:fill="auto"/>
            <w:vAlign w:val="center"/>
            <w:hideMark/>
          </w:tcPr>
          <w:p w14:paraId="60590FF3" w14:textId="77777777" w:rsidR="009D5450" w:rsidRPr="00795F17" w:rsidRDefault="009D5450" w:rsidP="0065243A">
            <w:pPr>
              <w:pStyle w:val="Teksttabelisrodek"/>
              <w:rPr>
                <w:rFonts w:cstheme="minorHAnsi"/>
              </w:rPr>
            </w:pPr>
            <w:r w:rsidRPr="00795F17">
              <w:t>50</w:t>
            </w:r>
          </w:p>
        </w:tc>
        <w:tc>
          <w:tcPr>
            <w:tcW w:w="1211" w:type="dxa"/>
            <w:shd w:val="clear" w:color="auto" w:fill="auto"/>
            <w:vAlign w:val="center"/>
            <w:hideMark/>
          </w:tcPr>
          <w:p w14:paraId="53C5BEE9" w14:textId="77777777" w:rsidR="009D5450" w:rsidRPr="00795F17" w:rsidRDefault="009D5450" w:rsidP="0065243A">
            <w:pPr>
              <w:pStyle w:val="Teksttabelisrodek"/>
              <w:rPr>
                <w:rFonts w:cstheme="minorHAnsi"/>
              </w:rPr>
            </w:pPr>
            <w:r w:rsidRPr="00795F17">
              <w:t>26</w:t>
            </w:r>
          </w:p>
        </w:tc>
        <w:tc>
          <w:tcPr>
            <w:tcW w:w="1263" w:type="dxa"/>
            <w:shd w:val="clear" w:color="auto" w:fill="auto"/>
            <w:vAlign w:val="center"/>
            <w:hideMark/>
          </w:tcPr>
          <w:p w14:paraId="6439C995" w14:textId="132B9EA2" w:rsidR="009D5450" w:rsidRPr="00795F17" w:rsidRDefault="009D5450" w:rsidP="0065243A">
            <w:pPr>
              <w:pStyle w:val="Teksttabelisrodek"/>
              <w:rPr>
                <w:rFonts w:cstheme="minorHAnsi"/>
              </w:rPr>
            </w:pPr>
            <w:r w:rsidRPr="00795F17">
              <w:t>52,0</w:t>
            </w:r>
          </w:p>
        </w:tc>
        <w:tc>
          <w:tcPr>
            <w:tcW w:w="1275" w:type="dxa"/>
            <w:shd w:val="clear" w:color="auto" w:fill="auto"/>
            <w:vAlign w:val="center"/>
            <w:hideMark/>
          </w:tcPr>
          <w:p w14:paraId="17F74A46" w14:textId="77777777" w:rsidR="009D5450" w:rsidRPr="00795F17" w:rsidRDefault="009D5450" w:rsidP="0065243A">
            <w:pPr>
              <w:pStyle w:val="Teksttabelisrodek"/>
              <w:rPr>
                <w:rFonts w:cstheme="minorHAnsi"/>
              </w:rPr>
            </w:pPr>
            <w:r w:rsidRPr="00795F17">
              <w:t>18</w:t>
            </w:r>
          </w:p>
        </w:tc>
        <w:tc>
          <w:tcPr>
            <w:tcW w:w="1716" w:type="dxa"/>
            <w:shd w:val="clear" w:color="auto" w:fill="auto"/>
            <w:noWrap/>
            <w:vAlign w:val="center"/>
            <w:hideMark/>
          </w:tcPr>
          <w:p w14:paraId="04E91D8D" w14:textId="0B716B1F" w:rsidR="009D5450" w:rsidRPr="00795F17" w:rsidRDefault="009D5450" w:rsidP="0065243A">
            <w:pPr>
              <w:pStyle w:val="Teksttabelisrodek"/>
              <w:rPr>
                <w:rFonts w:cstheme="minorHAnsi"/>
              </w:rPr>
            </w:pPr>
            <w:r w:rsidRPr="00795F17">
              <w:t>36,0</w:t>
            </w:r>
          </w:p>
        </w:tc>
      </w:tr>
      <w:tr w:rsidR="009D5450" w:rsidRPr="00795F17" w14:paraId="23292288" w14:textId="77777777" w:rsidTr="0056733F">
        <w:trPr>
          <w:trHeight w:val="454"/>
        </w:trPr>
        <w:tc>
          <w:tcPr>
            <w:tcW w:w="2617" w:type="dxa"/>
            <w:shd w:val="clear" w:color="auto" w:fill="auto"/>
            <w:vAlign w:val="center"/>
            <w:hideMark/>
          </w:tcPr>
          <w:p w14:paraId="11F06982" w14:textId="77777777" w:rsidR="009D5450" w:rsidRPr="00795F17" w:rsidRDefault="009D5450" w:rsidP="0044393D">
            <w:pPr>
              <w:pStyle w:val="Teksttabelilewy"/>
              <w:rPr>
                <w:rFonts w:cstheme="minorHAnsi"/>
              </w:rPr>
            </w:pPr>
            <w:r w:rsidRPr="00795F17">
              <w:t xml:space="preserve">Kujawsko - </w:t>
            </w:r>
            <w:r w:rsidRPr="00795F17">
              <w:rPr>
                <w:rFonts w:cstheme="minorHAnsi"/>
              </w:rPr>
              <w:t>Pomorskie</w:t>
            </w:r>
          </w:p>
        </w:tc>
        <w:tc>
          <w:tcPr>
            <w:tcW w:w="1000" w:type="dxa"/>
            <w:vMerge/>
            <w:shd w:val="clear" w:color="auto" w:fill="auto"/>
            <w:vAlign w:val="center"/>
            <w:hideMark/>
          </w:tcPr>
          <w:p w14:paraId="4F0C5700" w14:textId="77777777" w:rsidR="009D5450" w:rsidRPr="00795F17" w:rsidRDefault="009D5450" w:rsidP="0065243A">
            <w:pPr>
              <w:pStyle w:val="Teksttabelisrodek"/>
            </w:pPr>
          </w:p>
        </w:tc>
        <w:tc>
          <w:tcPr>
            <w:tcW w:w="1211" w:type="dxa"/>
            <w:shd w:val="clear" w:color="auto" w:fill="auto"/>
            <w:vAlign w:val="center"/>
            <w:hideMark/>
          </w:tcPr>
          <w:p w14:paraId="27726C60" w14:textId="77777777" w:rsidR="009D5450" w:rsidRPr="00795F17" w:rsidRDefault="009D5450" w:rsidP="0065243A">
            <w:pPr>
              <w:pStyle w:val="Teksttabelisrodek"/>
              <w:rPr>
                <w:rFonts w:cstheme="minorHAnsi"/>
              </w:rPr>
            </w:pPr>
            <w:r w:rsidRPr="00795F17">
              <w:t>2</w:t>
            </w:r>
          </w:p>
        </w:tc>
        <w:tc>
          <w:tcPr>
            <w:tcW w:w="1263" w:type="dxa"/>
            <w:shd w:val="clear" w:color="auto" w:fill="auto"/>
            <w:vAlign w:val="center"/>
            <w:hideMark/>
          </w:tcPr>
          <w:p w14:paraId="6BB45C64" w14:textId="19273591" w:rsidR="009D5450" w:rsidRPr="00795F17" w:rsidRDefault="009D5450" w:rsidP="0065243A">
            <w:pPr>
              <w:pStyle w:val="Teksttabelisrodek"/>
              <w:rPr>
                <w:rFonts w:cstheme="minorHAnsi"/>
              </w:rPr>
            </w:pPr>
            <w:r w:rsidRPr="00795F17">
              <w:t>4,0</w:t>
            </w:r>
          </w:p>
        </w:tc>
        <w:tc>
          <w:tcPr>
            <w:tcW w:w="1275" w:type="dxa"/>
            <w:shd w:val="clear" w:color="auto" w:fill="auto"/>
            <w:vAlign w:val="center"/>
            <w:hideMark/>
          </w:tcPr>
          <w:p w14:paraId="0149470B" w14:textId="77777777" w:rsidR="009D5450" w:rsidRPr="00795F17" w:rsidRDefault="009D5450" w:rsidP="0065243A">
            <w:pPr>
              <w:pStyle w:val="Teksttabelisrodek"/>
              <w:rPr>
                <w:rFonts w:cstheme="minorHAnsi"/>
              </w:rPr>
            </w:pPr>
            <w:r w:rsidRPr="00795F17">
              <w:t>2</w:t>
            </w:r>
          </w:p>
        </w:tc>
        <w:tc>
          <w:tcPr>
            <w:tcW w:w="1716" w:type="dxa"/>
            <w:shd w:val="clear" w:color="auto" w:fill="auto"/>
            <w:noWrap/>
            <w:vAlign w:val="center"/>
            <w:hideMark/>
          </w:tcPr>
          <w:p w14:paraId="733714E2" w14:textId="103EC316" w:rsidR="009D5450" w:rsidRPr="00795F17" w:rsidRDefault="009D5450" w:rsidP="0065243A">
            <w:pPr>
              <w:pStyle w:val="Teksttabelisrodek"/>
              <w:rPr>
                <w:rFonts w:cstheme="minorHAnsi"/>
              </w:rPr>
            </w:pPr>
            <w:r w:rsidRPr="00795F17">
              <w:t>4,0</w:t>
            </w:r>
          </w:p>
        </w:tc>
      </w:tr>
      <w:tr w:rsidR="009D5450" w:rsidRPr="00795F17" w14:paraId="685F3107" w14:textId="77777777" w:rsidTr="0056733F">
        <w:trPr>
          <w:trHeight w:val="454"/>
        </w:trPr>
        <w:tc>
          <w:tcPr>
            <w:tcW w:w="2617" w:type="dxa"/>
            <w:shd w:val="clear" w:color="auto" w:fill="auto"/>
            <w:vAlign w:val="center"/>
            <w:hideMark/>
          </w:tcPr>
          <w:p w14:paraId="7C1E8728" w14:textId="77777777" w:rsidR="009D5450" w:rsidRPr="00795F17" w:rsidRDefault="009D5450" w:rsidP="0044393D">
            <w:pPr>
              <w:pStyle w:val="Teksttabelilewy"/>
              <w:rPr>
                <w:rFonts w:cstheme="minorHAnsi"/>
              </w:rPr>
            </w:pPr>
            <w:r w:rsidRPr="00795F17">
              <w:t>Lubuskie</w:t>
            </w:r>
          </w:p>
        </w:tc>
        <w:tc>
          <w:tcPr>
            <w:tcW w:w="1000" w:type="dxa"/>
            <w:vMerge/>
            <w:shd w:val="clear" w:color="auto" w:fill="auto"/>
            <w:vAlign w:val="center"/>
            <w:hideMark/>
          </w:tcPr>
          <w:p w14:paraId="3A33FBDF" w14:textId="77777777" w:rsidR="009D5450" w:rsidRPr="00795F17" w:rsidRDefault="009D5450" w:rsidP="0065243A">
            <w:pPr>
              <w:pStyle w:val="Teksttabelisrodek"/>
            </w:pPr>
          </w:p>
        </w:tc>
        <w:tc>
          <w:tcPr>
            <w:tcW w:w="1211" w:type="dxa"/>
            <w:shd w:val="clear" w:color="auto" w:fill="auto"/>
            <w:vAlign w:val="center"/>
            <w:hideMark/>
          </w:tcPr>
          <w:p w14:paraId="77527B0A" w14:textId="77777777" w:rsidR="009D5450" w:rsidRPr="00795F17" w:rsidRDefault="009D5450" w:rsidP="0065243A">
            <w:pPr>
              <w:pStyle w:val="Teksttabelisrodek"/>
              <w:rPr>
                <w:rFonts w:cstheme="minorHAnsi"/>
              </w:rPr>
            </w:pPr>
            <w:r w:rsidRPr="00795F17">
              <w:t>7</w:t>
            </w:r>
          </w:p>
        </w:tc>
        <w:tc>
          <w:tcPr>
            <w:tcW w:w="1263" w:type="dxa"/>
            <w:shd w:val="clear" w:color="auto" w:fill="auto"/>
            <w:vAlign w:val="center"/>
            <w:hideMark/>
          </w:tcPr>
          <w:p w14:paraId="32473774" w14:textId="52CEDA70" w:rsidR="009D5450" w:rsidRPr="00795F17" w:rsidRDefault="009D5450" w:rsidP="0065243A">
            <w:pPr>
              <w:pStyle w:val="Teksttabelisrodek"/>
              <w:rPr>
                <w:rFonts w:cstheme="minorHAnsi"/>
              </w:rPr>
            </w:pPr>
            <w:r w:rsidRPr="00795F17">
              <w:t>14,0</w:t>
            </w:r>
          </w:p>
        </w:tc>
        <w:tc>
          <w:tcPr>
            <w:tcW w:w="1275" w:type="dxa"/>
            <w:shd w:val="clear" w:color="auto" w:fill="auto"/>
            <w:vAlign w:val="center"/>
            <w:hideMark/>
          </w:tcPr>
          <w:p w14:paraId="71272AB0" w14:textId="77777777" w:rsidR="009D5450" w:rsidRPr="00795F17" w:rsidRDefault="009D5450" w:rsidP="0065243A">
            <w:pPr>
              <w:pStyle w:val="Teksttabelisrodek"/>
              <w:rPr>
                <w:rFonts w:cstheme="minorHAnsi"/>
              </w:rPr>
            </w:pPr>
            <w:r w:rsidRPr="00795F17">
              <w:t>7</w:t>
            </w:r>
          </w:p>
        </w:tc>
        <w:tc>
          <w:tcPr>
            <w:tcW w:w="1716" w:type="dxa"/>
            <w:shd w:val="clear" w:color="auto" w:fill="auto"/>
            <w:noWrap/>
            <w:vAlign w:val="center"/>
            <w:hideMark/>
          </w:tcPr>
          <w:p w14:paraId="069DA212" w14:textId="649EE469" w:rsidR="009D5450" w:rsidRPr="00795F17" w:rsidRDefault="009D5450" w:rsidP="0065243A">
            <w:pPr>
              <w:pStyle w:val="Teksttabelisrodek"/>
              <w:rPr>
                <w:rFonts w:cstheme="minorHAnsi"/>
              </w:rPr>
            </w:pPr>
            <w:r w:rsidRPr="00795F17">
              <w:t>14,0</w:t>
            </w:r>
          </w:p>
        </w:tc>
      </w:tr>
      <w:tr w:rsidR="009D5450" w:rsidRPr="00795F17" w14:paraId="5042911D" w14:textId="77777777" w:rsidTr="0056733F">
        <w:trPr>
          <w:trHeight w:val="454"/>
        </w:trPr>
        <w:tc>
          <w:tcPr>
            <w:tcW w:w="2617" w:type="dxa"/>
            <w:shd w:val="clear" w:color="auto" w:fill="auto"/>
            <w:vAlign w:val="center"/>
            <w:hideMark/>
          </w:tcPr>
          <w:p w14:paraId="26E8C4FE" w14:textId="77777777" w:rsidR="009D5450" w:rsidRPr="00795F17" w:rsidRDefault="009D5450" w:rsidP="0044393D">
            <w:pPr>
              <w:pStyle w:val="Teksttabelilewy"/>
              <w:rPr>
                <w:rFonts w:cstheme="minorHAnsi"/>
              </w:rPr>
            </w:pPr>
            <w:r w:rsidRPr="00795F17">
              <w:t>Łódzkie</w:t>
            </w:r>
          </w:p>
        </w:tc>
        <w:tc>
          <w:tcPr>
            <w:tcW w:w="1000" w:type="dxa"/>
            <w:vMerge/>
            <w:shd w:val="clear" w:color="auto" w:fill="auto"/>
            <w:vAlign w:val="center"/>
            <w:hideMark/>
          </w:tcPr>
          <w:p w14:paraId="4ADA09E2" w14:textId="77777777" w:rsidR="009D5450" w:rsidRPr="00795F17" w:rsidRDefault="009D5450" w:rsidP="0065243A">
            <w:pPr>
              <w:pStyle w:val="Teksttabelisrodek"/>
            </w:pPr>
          </w:p>
        </w:tc>
        <w:tc>
          <w:tcPr>
            <w:tcW w:w="1211" w:type="dxa"/>
            <w:shd w:val="clear" w:color="auto" w:fill="auto"/>
            <w:vAlign w:val="center"/>
            <w:hideMark/>
          </w:tcPr>
          <w:p w14:paraId="29B9F320" w14:textId="77777777" w:rsidR="009D5450" w:rsidRPr="00795F17" w:rsidRDefault="009D5450" w:rsidP="0065243A">
            <w:pPr>
              <w:pStyle w:val="Teksttabelisrodek"/>
              <w:rPr>
                <w:rFonts w:cstheme="minorHAnsi"/>
              </w:rPr>
            </w:pPr>
            <w:r w:rsidRPr="00795F17">
              <w:t>3</w:t>
            </w:r>
          </w:p>
        </w:tc>
        <w:tc>
          <w:tcPr>
            <w:tcW w:w="1263" w:type="dxa"/>
            <w:shd w:val="clear" w:color="auto" w:fill="auto"/>
            <w:vAlign w:val="center"/>
            <w:hideMark/>
          </w:tcPr>
          <w:p w14:paraId="5DB0EC2A" w14:textId="3EAD754C" w:rsidR="009D5450" w:rsidRPr="00795F17" w:rsidRDefault="009D5450" w:rsidP="0065243A">
            <w:pPr>
              <w:pStyle w:val="Teksttabelisrodek"/>
              <w:rPr>
                <w:rFonts w:cstheme="minorHAnsi"/>
              </w:rPr>
            </w:pPr>
            <w:r w:rsidRPr="00795F17">
              <w:t>6,0</w:t>
            </w:r>
          </w:p>
        </w:tc>
        <w:tc>
          <w:tcPr>
            <w:tcW w:w="1275" w:type="dxa"/>
            <w:shd w:val="clear" w:color="auto" w:fill="auto"/>
            <w:vAlign w:val="center"/>
            <w:hideMark/>
          </w:tcPr>
          <w:p w14:paraId="6760E36B" w14:textId="77777777" w:rsidR="009D5450" w:rsidRPr="00795F17" w:rsidRDefault="009D5450" w:rsidP="0065243A">
            <w:pPr>
              <w:pStyle w:val="Teksttabelisrodek"/>
              <w:rPr>
                <w:rFonts w:cstheme="minorHAnsi"/>
              </w:rPr>
            </w:pPr>
            <w:r w:rsidRPr="00795F17">
              <w:t>2</w:t>
            </w:r>
          </w:p>
        </w:tc>
        <w:tc>
          <w:tcPr>
            <w:tcW w:w="1716" w:type="dxa"/>
            <w:shd w:val="clear" w:color="auto" w:fill="auto"/>
            <w:noWrap/>
            <w:vAlign w:val="center"/>
            <w:hideMark/>
          </w:tcPr>
          <w:p w14:paraId="0B0169C0" w14:textId="1F79C6B1" w:rsidR="009D5450" w:rsidRPr="00795F17" w:rsidRDefault="009D5450" w:rsidP="0065243A">
            <w:pPr>
              <w:pStyle w:val="Teksttabelisrodek"/>
              <w:rPr>
                <w:rFonts w:cstheme="minorHAnsi"/>
              </w:rPr>
            </w:pPr>
            <w:r w:rsidRPr="00795F17">
              <w:t>4,0</w:t>
            </w:r>
          </w:p>
        </w:tc>
      </w:tr>
      <w:tr w:rsidR="009D5450" w:rsidRPr="00795F17" w14:paraId="1583D8A0" w14:textId="77777777" w:rsidTr="0056733F">
        <w:trPr>
          <w:trHeight w:val="454"/>
        </w:trPr>
        <w:tc>
          <w:tcPr>
            <w:tcW w:w="2617" w:type="dxa"/>
            <w:shd w:val="clear" w:color="auto" w:fill="auto"/>
            <w:vAlign w:val="center"/>
            <w:hideMark/>
          </w:tcPr>
          <w:p w14:paraId="24C5DF60" w14:textId="77777777" w:rsidR="009D5450" w:rsidRPr="00795F17" w:rsidRDefault="009D5450" w:rsidP="0044393D">
            <w:pPr>
              <w:pStyle w:val="Teksttabelilewy"/>
              <w:rPr>
                <w:rFonts w:cstheme="minorHAnsi"/>
              </w:rPr>
            </w:pPr>
            <w:r w:rsidRPr="00795F17">
              <w:t>Śląskie</w:t>
            </w:r>
          </w:p>
        </w:tc>
        <w:tc>
          <w:tcPr>
            <w:tcW w:w="1000" w:type="dxa"/>
            <w:vMerge/>
            <w:shd w:val="clear" w:color="auto" w:fill="auto"/>
            <w:vAlign w:val="center"/>
            <w:hideMark/>
          </w:tcPr>
          <w:p w14:paraId="5617378C" w14:textId="77777777" w:rsidR="009D5450" w:rsidRPr="00795F17" w:rsidRDefault="009D5450" w:rsidP="0065243A">
            <w:pPr>
              <w:pStyle w:val="Teksttabelisrodek"/>
            </w:pPr>
          </w:p>
        </w:tc>
        <w:tc>
          <w:tcPr>
            <w:tcW w:w="1211" w:type="dxa"/>
            <w:shd w:val="clear" w:color="auto" w:fill="auto"/>
            <w:vAlign w:val="center"/>
            <w:hideMark/>
          </w:tcPr>
          <w:p w14:paraId="53BACF3F" w14:textId="77777777" w:rsidR="009D5450" w:rsidRPr="00795F17" w:rsidRDefault="009D5450" w:rsidP="0065243A">
            <w:pPr>
              <w:pStyle w:val="Teksttabelisrodek"/>
              <w:rPr>
                <w:rFonts w:cstheme="minorHAnsi"/>
              </w:rPr>
            </w:pPr>
            <w:r w:rsidRPr="00795F17">
              <w:t>7</w:t>
            </w:r>
          </w:p>
        </w:tc>
        <w:tc>
          <w:tcPr>
            <w:tcW w:w="1263" w:type="dxa"/>
            <w:shd w:val="clear" w:color="auto" w:fill="auto"/>
            <w:vAlign w:val="center"/>
            <w:hideMark/>
          </w:tcPr>
          <w:p w14:paraId="40AD987A" w14:textId="1DC8453A" w:rsidR="009D5450" w:rsidRPr="00795F17" w:rsidRDefault="009D5450" w:rsidP="0065243A">
            <w:pPr>
              <w:pStyle w:val="Teksttabelisrodek"/>
              <w:rPr>
                <w:rFonts w:cstheme="minorHAnsi"/>
              </w:rPr>
            </w:pPr>
            <w:r w:rsidRPr="00795F17">
              <w:t>14,0</w:t>
            </w:r>
          </w:p>
        </w:tc>
        <w:tc>
          <w:tcPr>
            <w:tcW w:w="1275" w:type="dxa"/>
            <w:shd w:val="clear" w:color="auto" w:fill="auto"/>
            <w:vAlign w:val="center"/>
            <w:hideMark/>
          </w:tcPr>
          <w:p w14:paraId="5EBF4C12" w14:textId="77777777" w:rsidR="009D5450" w:rsidRPr="00795F17" w:rsidRDefault="009D5450" w:rsidP="0065243A">
            <w:pPr>
              <w:pStyle w:val="Teksttabelisrodek"/>
              <w:rPr>
                <w:rFonts w:cstheme="minorHAnsi"/>
              </w:rPr>
            </w:pPr>
            <w:r w:rsidRPr="00795F17">
              <w:t>6</w:t>
            </w:r>
          </w:p>
        </w:tc>
        <w:tc>
          <w:tcPr>
            <w:tcW w:w="1716" w:type="dxa"/>
            <w:shd w:val="clear" w:color="auto" w:fill="auto"/>
            <w:noWrap/>
            <w:vAlign w:val="center"/>
            <w:hideMark/>
          </w:tcPr>
          <w:p w14:paraId="6BD640E1" w14:textId="27147C24" w:rsidR="009D5450" w:rsidRPr="00795F17" w:rsidRDefault="009D5450" w:rsidP="0065243A">
            <w:pPr>
              <w:pStyle w:val="Teksttabelisrodek"/>
              <w:rPr>
                <w:rFonts w:cstheme="minorHAnsi"/>
              </w:rPr>
            </w:pPr>
            <w:r w:rsidRPr="00795F17">
              <w:t>12,0</w:t>
            </w:r>
          </w:p>
        </w:tc>
      </w:tr>
      <w:tr w:rsidR="009D5450" w:rsidRPr="00795F17" w14:paraId="54434979" w14:textId="77777777" w:rsidTr="0056733F">
        <w:trPr>
          <w:trHeight w:val="454"/>
        </w:trPr>
        <w:tc>
          <w:tcPr>
            <w:tcW w:w="2617" w:type="dxa"/>
            <w:shd w:val="clear" w:color="auto" w:fill="auto"/>
            <w:vAlign w:val="center"/>
          </w:tcPr>
          <w:p w14:paraId="7E1A205A" w14:textId="77777777" w:rsidR="009D5450" w:rsidRPr="00795F17" w:rsidRDefault="009D5450" w:rsidP="0044393D">
            <w:pPr>
              <w:pStyle w:val="Teksttabelilewy"/>
              <w:rPr>
                <w:rFonts w:cstheme="minorHAnsi"/>
              </w:rPr>
            </w:pPr>
            <w:r w:rsidRPr="00795F17">
              <w:t>Wielkopolskie</w:t>
            </w:r>
          </w:p>
        </w:tc>
        <w:tc>
          <w:tcPr>
            <w:tcW w:w="1000" w:type="dxa"/>
            <w:vMerge/>
            <w:shd w:val="clear" w:color="auto" w:fill="auto"/>
            <w:vAlign w:val="center"/>
          </w:tcPr>
          <w:p w14:paraId="4B581FAB" w14:textId="77777777" w:rsidR="009D5450" w:rsidRPr="00795F17" w:rsidRDefault="009D5450" w:rsidP="0065243A">
            <w:pPr>
              <w:pStyle w:val="Teksttabelisrodek"/>
            </w:pPr>
          </w:p>
        </w:tc>
        <w:tc>
          <w:tcPr>
            <w:tcW w:w="1211" w:type="dxa"/>
            <w:shd w:val="clear" w:color="auto" w:fill="auto"/>
            <w:vAlign w:val="center"/>
          </w:tcPr>
          <w:p w14:paraId="0EC3D072" w14:textId="77777777" w:rsidR="009D5450" w:rsidRPr="00795F17" w:rsidRDefault="009D5450" w:rsidP="0065243A">
            <w:pPr>
              <w:pStyle w:val="Teksttabelisrodek"/>
              <w:rPr>
                <w:rFonts w:cstheme="minorHAnsi"/>
              </w:rPr>
            </w:pPr>
            <w:r w:rsidRPr="00795F17">
              <w:t>1</w:t>
            </w:r>
          </w:p>
        </w:tc>
        <w:tc>
          <w:tcPr>
            <w:tcW w:w="1263" w:type="dxa"/>
            <w:shd w:val="clear" w:color="auto" w:fill="auto"/>
            <w:vAlign w:val="center"/>
          </w:tcPr>
          <w:p w14:paraId="0920596B" w14:textId="57EB4226" w:rsidR="009D5450" w:rsidRPr="00795F17" w:rsidRDefault="009D5450" w:rsidP="0065243A">
            <w:pPr>
              <w:pStyle w:val="Teksttabelisrodek"/>
              <w:rPr>
                <w:rFonts w:cstheme="minorHAnsi"/>
              </w:rPr>
            </w:pPr>
            <w:r w:rsidRPr="00795F17">
              <w:t>2,0</w:t>
            </w:r>
          </w:p>
        </w:tc>
        <w:tc>
          <w:tcPr>
            <w:tcW w:w="1275" w:type="dxa"/>
            <w:shd w:val="clear" w:color="auto" w:fill="auto"/>
            <w:vAlign w:val="center"/>
          </w:tcPr>
          <w:p w14:paraId="39131398" w14:textId="77777777" w:rsidR="009D5450" w:rsidRPr="00795F17" w:rsidRDefault="009D5450" w:rsidP="0065243A">
            <w:pPr>
              <w:pStyle w:val="Teksttabelisrodek"/>
              <w:rPr>
                <w:rFonts w:cstheme="minorHAnsi"/>
              </w:rPr>
            </w:pPr>
            <w:r w:rsidRPr="00795F17">
              <w:t>0</w:t>
            </w:r>
          </w:p>
        </w:tc>
        <w:tc>
          <w:tcPr>
            <w:tcW w:w="1716" w:type="dxa"/>
            <w:shd w:val="clear" w:color="auto" w:fill="auto"/>
            <w:noWrap/>
            <w:vAlign w:val="center"/>
          </w:tcPr>
          <w:p w14:paraId="2BE39120" w14:textId="77559A2C" w:rsidR="009D5450" w:rsidRPr="00795F17" w:rsidRDefault="009D5450" w:rsidP="0065243A">
            <w:pPr>
              <w:pStyle w:val="Teksttabelisrodek"/>
              <w:rPr>
                <w:rFonts w:cstheme="minorHAnsi"/>
              </w:rPr>
            </w:pPr>
            <w:r w:rsidRPr="00795F17">
              <w:t>0,0</w:t>
            </w:r>
          </w:p>
        </w:tc>
      </w:tr>
      <w:tr w:rsidR="009D5450" w:rsidRPr="00795F17" w14:paraId="250F9B66" w14:textId="77777777" w:rsidTr="0056733F">
        <w:trPr>
          <w:trHeight w:val="454"/>
        </w:trPr>
        <w:tc>
          <w:tcPr>
            <w:tcW w:w="2617" w:type="dxa"/>
            <w:shd w:val="clear" w:color="auto" w:fill="auto"/>
            <w:vAlign w:val="center"/>
          </w:tcPr>
          <w:p w14:paraId="3466806C" w14:textId="77777777" w:rsidR="009D5450" w:rsidRPr="00795F17" w:rsidRDefault="009D5450" w:rsidP="0044393D">
            <w:pPr>
              <w:pStyle w:val="Teksttabelilewy"/>
              <w:rPr>
                <w:rFonts w:cstheme="minorHAnsi"/>
              </w:rPr>
            </w:pPr>
            <w:r w:rsidRPr="00795F17">
              <w:t>Zachodniopomorskie</w:t>
            </w:r>
          </w:p>
        </w:tc>
        <w:tc>
          <w:tcPr>
            <w:tcW w:w="1000" w:type="dxa"/>
            <w:vMerge/>
            <w:shd w:val="clear" w:color="auto" w:fill="auto"/>
            <w:vAlign w:val="center"/>
          </w:tcPr>
          <w:p w14:paraId="5B59846D" w14:textId="77777777" w:rsidR="009D5450" w:rsidRPr="00795F17" w:rsidRDefault="009D5450" w:rsidP="0065243A">
            <w:pPr>
              <w:pStyle w:val="Teksttabelisrodek"/>
            </w:pPr>
          </w:p>
        </w:tc>
        <w:tc>
          <w:tcPr>
            <w:tcW w:w="1211" w:type="dxa"/>
            <w:shd w:val="clear" w:color="auto" w:fill="auto"/>
            <w:vAlign w:val="center"/>
          </w:tcPr>
          <w:p w14:paraId="143A3798" w14:textId="77777777" w:rsidR="009D5450" w:rsidRPr="00795F17" w:rsidRDefault="009D5450" w:rsidP="0065243A">
            <w:pPr>
              <w:pStyle w:val="Teksttabelisrodek"/>
              <w:rPr>
                <w:rFonts w:cstheme="minorHAnsi"/>
              </w:rPr>
            </w:pPr>
            <w:r w:rsidRPr="00795F17">
              <w:t>4</w:t>
            </w:r>
          </w:p>
        </w:tc>
        <w:tc>
          <w:tcPr>
            <w:tcW w:w="1263" w:type="dxa"/>
            <w:shd w:val="clear" w:color="auto" w:fill="auto"/>
            <w:vAlign w:val="center"/>
          </w:tcPr>
          <w:p w14:paraId="18738E93" w14:textId="2A08792E" w:rsidR="009D5450" w:rsidRPr="00795F17" w:rsidRDefault="009D5450" w:rsidP="0065243A">
            <w:pPr>
              <w:pStyle w:val="Teksttabelisrodek"/>
              <w:rPr>
                <w:rFonts w:cstheme="minorHAnsi"/>
              </w:rPr>
            </w:pPr>
            <w:r w:rsidRPr="00795F17">
              <w:t>8,0</w:t>
            </w:r>
          </w:p>
        </w:tc>
        <w:tc>
          <w:tcPr>
            <w:tcW w:w="1275" w:type="dxa"/>
            <w:shd w:val="clear" w:color="auto" w:fill="auto"/>
            <w:vAlign w:val="center"/>
          </w:tcPr>
          <w:p w14:paraId="24315467" w14:textId="77777777" w:rsidR="009D5450" w:rsidRPr="00795F17" w:rsidRDefault="009D5450" w:rsidP="0065243A">
            <w:pPr>
              <w:pStyle w:val="Teksttabelisrodek"/>
              <w:rPr>
                <w:rFonts w:cstheme="minorHAnsi"/>
              </w:rPr>
            </w:pPr>
            <w:r w:rsidRPr="00795F17">
              <w:t>3</w:t>
            </w:r>
          </w:p>
        </w:tc>
        <w:tc>
          <w:tcPr>
            <w:tcW w:w="1716" w:type="dxa"/>
            <w:shd w:val="clear" w:color="auto" w:fill="auto"/>
            <w:noWrap/>
            <w:vAlign w:val="center"/>
          </w:tcPr>
          <w:p w14:paraId="137FB356" w14:textId="221DA278" w:rsidR="009D5450" w:rsidRPr="00795F17" w:rsidRDefault="009D5450" w:rsidP="0065243A">
            <w:pPr>
              <w:pStyle w:val="Teksttabelisrodek"/>
              <w:rPr>
                <w:rFonts w:cstheme="minorHAnsi"/>
              </w:rPr>
            </w:pPr>
            <w:r w:rsidRPr="00795F17">
              <w:t>6,0</w:t>
            </w:r>
          </w:p>
        </w:tc>
      </w:tr>
    </w:tbl>
    <w:p w14:paraId="300F057B" w14:textId="39D5A96B" w:rsidR="009D5450" w:rsidRPr="00795F17" w:rsidRDefault="009D5450" w:rsidP="0044393D">
      <w:pPr>
        <w:pStyle w:val="rdo"/>
      </w:pPr>
      <w:r w:rsidRPr="00795F17">
        <w:t xml:space="preserve">Źródło: </w:t>
      </w:r>
      <w:r w:rsidR="00FD7248" w:rsidRPr="00795F17">
        <w:t>opracowanie własne</w:t>
      </w:r>
      <w:r w:rsidRPr="00795F17">
        <w:t xml:space="preserve"> na podstawie wykazu GIOŚ</w:t>
      </w:r>
    </w:p>
    <w:p w14:paraId="0C2F914B" w14:textId="1F1A2629" w:rsidR="006B2425" w:rsidRPr="00795F17" w:rsidRDefault="009D5450" w:rsidP="00E7652B">
      <w:pPr>
        <w:pStyle w:val="wykrespolozenie"/>
      </w:pPr>
      <w:r w:rsidRPr="00795F17">
        <w:rPr>
          <w:noProof/>
          <w:lang w:eastAsia="pl-PL"/>
        </w:rPr>
        <w:drawing>
          <wp:inline distT="0" distB="0" distL="0" distR="0" wp14:anchorId="6B7F6DDB" wp14:editId="16CC241F">
            <wp:extent cx="5760000" cy="3600000"/>
            <wp:effectExtent l="0" t="0" r="12700" b="635"/>
            <wp:docPr id="3" name="Wykres 3">
              <a:extLst xmlns:a="http://schemas.openxmlformats.org/drawingml/2006/main">
                <a:ext uri="{FF2B5EF4-FFF2-40B4-BE49-F238E27FC236}">
                  <a16:creationId xmlns:a16="http://schemas.microsoft.com/office/drawing/2014/main" id="{E8469A7D-5C3D-4325-8D28-0D947FB537FA}"/>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2"/>
              </a:graphicData>
            </a:graphic>
          </wp:inline>
        </w:drawing>
      </w:r>
    </w:p>
    <w:p w14:paraId="4B51FE40" w14:textId="1B33122F" w:rsidR="009D5450" w:rsidRPr="00795F17" w:rsidRDefault="006B2425" w:rsidP="00B479EE">
      <w:pPr>
        <w:pStyle w:val="Wykres"/>
      </w:pPr>
      <w:bookmarkStart w:id="879" w:name="_Toc66273016"/>
      <w:bookmarkStart w:id="880" w:name="_Toc68703898"/>
      <w:r w:rsidRPr="00795F17">
        <w:t xml:space="preserve">Wykres </w:t>
      </w:r>
      <w:fldSimple w:instr=" STYLEREF 1 \s ">
        <w:r w:rsidR="00550571">
          <w:rPr>
            <w:noProof/>
          </w:rPr>
          <w:t>13</w:t>
        </w:r>
      </w:fldSimple>
      <w:r w:rsidR="008F17D7" w:rsidRPr="00795F17">
        <w:noBreakHyphen/>
      </w:r>
      <w:fldSimple w:instr=" SEQ Wykres \* ARABIC \s 1 ">
        <w:r w:rsidR="00550571">
          <w:rPr>
            <w:noProof/>
          </w:rPr>
          <w:t>6</w:t>
        </w:r>
      </w:fldSimple>
      <w:r w:rsidRPr="00795F17">
        <w:tab/>
        <w:t xml:space="preserve">Występowanie zdarzeń o znamionach poważnej awarii w okresie 2016-2019 w obszarze dorzecza Odry </w:t>
      </w:r>
      <w:r w:rsidR="00182A26" w:rsidRPr="00795F17">
        <w:t>-</w:t>
      </w:r>
      <w:r w:rsidRPr="00795F17">
        <w:t xml:space="preserve"> według lokalizacji w województwach, z wyszczególnieniem zdarzeń stwarzających potencjalne zagrożenie dla wód</w:t>
      </w:r>
      <w:bookmarkEnd w:id="879"/>
      <w:bookmarkEnd w:id="880"/>
    </w:p>
    <w:p w14:paraId="13A8616A" w14:textId="79D3241B" w:rsidR="009D5450" w:rsidRPr="00795F17" w:rsidRDefault="009D5450" w:rsidP="0044393D">
      <w:pPr>
        <w:pStyle w:val="rdo"/>
      </w:pPr>
      <w:r w:rsidRPr="00795F17">
        <w:t xml:space="preserve">Źródło: </w:t>
      </w:r>
      <w:r w:rsidR="00FD7248" w:rsidRPr="00795F17">
        <w:t>opracowanie własne</w:t>
      </w:r>
      <w:r w:rsidRPr="00795F17">
        <w:t xml:space="preserve"> na podstawie wykazu GIOŚ</w:t>
      </w:r>
    </w:p>
    <w:p w14:paraId="3DADD4C8" w14:textId="309269AB" w:rsidR="009D5450" w:rsidRPr="00795F17" w:rsidRDefault="009D5450" w:rsidP="0044393D">
      <w:r w:rsidRPr="00795F17">
        <w:t>W skali całego kraju rejestr obejmuje w okresie 2016-2019 łącznie 204 zdarzenia, z czego 62% dotyczy awarii stanowiących potencjalne lub rzeczywiste zagrożenie dla wód. Spośród wszystkich awarii stwierdza się w 88 przypadkach (43%) rzeczywiste zagrożenie w wyniku uwolnienia do środowiska, poprzez rozlanie niebezpiecznej substancji na powierzchni terenu z infiltracją do gruntu, bądź spływ do wód. Dla obszaru dorzecza Odry sprawozdano w ocenianym okresie łącznie 50 awarii</w:t>
      </w:r>
      <w:bookmarkStart w:id="881" w:name="_Hlk65877925"/>
      <w:r w:rsidRPr="00795F17">
        <w:t xml:space="preserve">, </w:t>
      </w:r>
      <w:r w:rsidR="00DA4F98">
        <w:br/>
      </w:r>
      <w:r w:rsidRPr="00795F17">
        <w:t>z czego w 38 przypadkach można mówić o zagrożeniu dla wód, w tym dla 29 zdarzeń stwierdzono zanieczyszczenie wód.</w:t>
      </w:r>
      <w:bookmarkEnd w:id="881"/>
    </w:p>
    <w:p w14:paraId="50C8DC1D" w14:textId="20F9649C" w:rsidR="009D5450" w:rsidRPr="00795F17" w:rsidRDefault="009D5450" w:rsidP="0044393D">
      <w:r w:rsidRPr="00795F17">
        <w:t>Ocena wszystkich zdarzeń w obszarze dorzecza Odry w analizowanych latach również wskazuje na</w:t>
      </w:r>
      <w:r w:rsidR="00CC513F" w:rsidRPr="00795F17">
        <w:t> </w:t>
      </w:r>
      <w:r w:rsidRPr="00795F17">
        <w:t>wysoki odsetek awarii stwarzających zagrożenie dla wód. Na podstawie sprawozdawanych informacji o awariach nie jest możliwe stwierdzenie charakteru i skali oddziaływania wszystkich zdarzeń na wody powierzchniowe lub podziemne, jak również skorelowanie skutków zdarzenia z</w:t>
      </w:r>
      <w:r w:rsidR="00CC513F" w:rsidRPr="00795F17">
        <w:t> </w:t>
      </w:r>
      <w:r w:rsidRPr="00795F17">
        <w:t>wynikami monitoringu.</w:t>
      </w:r>
    </w:p>
    <w:p w14:paraId="44B12E1C" w14:textId="23279109" w:rsidR="009D5450" w:rsidRPr="00795F17" w:rsidRDefault="009D5450" w:rsidP="0044393D">
      <w:r w:rsidRPr="00795F17">
        <w:t xml:space="preserve">W zakładach przemysłowych większość awarii jest związana z ryzykiem zanieczyszczenia wód, </w:t>
      </w:r>
      <w:r w:rsidR="00CC513F" w:rsidRPr="00795F17">
        <w:br/>
      </w:r>
      <w:r w:rsidRPr="00795F17">
        <w:t>a w przypadku zdarzeń komunikacyjnych zagrożenie dla wód dotyczy praktycznie wszystkich wypadków.</w:t>
      </w:r>
    </w:p>
    <w:p w14:paraId="07B5234B" w14:textId="77777777" w:rsidR="009D5450" w:rsidRPr="00795F17" w:rsidRDefault="009D5450" w:rsidP="00CC513F">
      <w:pPr>
        <w:pStyle w:val="Nagwek5"/>
      </w:pPr>
      <w:r w:rsidRPr="00795F17">
        <w:t>Informacje o planowanych w IIaPGW działaniach zapobiegających skutkom niedających się przewidzieć zanieczyszczeń lub łagodzących te skutki z odniesieniem do działań podjętych w tym zakresie w aPGW</w:t>
      </w:r>
    </w:p>
    <w:p w14:paraId="4B179E0E" w14:textId="77777777" w:rsidR="009D5450" w:rsidRPr="00795F17" w:rsidRDefault="009D5450" w:rsidP="00CC513F">
      <w:pPr>
        <w:rPr>
          <w:i/>
          <w:iCs/>
        </w:rPr>
      </w:pPr>
      <w:r w:rsidRPr="00795F17">
        <w:rPr>
          <w:i/>
          <w:iCs/>
        </w:rPr>
        <w:t>Działania podjęte w aPGW</w:t>
      </w:r>
    </w:p>
    <w:p w14:paraId="6417668F" w14:textId="3BCF80C0" w:rsidR="009D5450" w:rsidRPr="00795F17" w:rsidRDefault="009D5450" w:rsidP="0044393D">
      <w:r w:rsidRPr="00795F17">
        <w:t>Starania podjęte w celu zapobieżenia skutkom niedających się przewidzieć zanieczyszczeń lub</w:t>
      </w:r>
      <w:r w:rsidR="00DA4F98">
        <w:t> </w:t>
      </w:r>
      <w:r w:rsidRPr="00795F17">
        <w:t>łagodzenia tych skutków obejmują działania na poziomie krajowym w ramach aPWŚK, prolongowane do nowego cyklu IIaPGW. Są to działania:</w:t>
      </w:r>
    </w:p>
    <w:p w14:paraId="70C6763B" w14:textId="1EE90C49" w:rsidR="009D5450" w:rsidRPr="00795F17" w:rsidRDefault="009D5450" w:rsidP="00BA6B41">
      <w:pPr>
        <w:pStyle w:val="Akapitzlist"/>
      </w:pPr>
      <w:r w:rsidRPr="00795F17">
        <w:t xml:space="preserve">bezpośrednio związane z przeciwdziałaniem skutkom zanieczyszczeń i wynikające z przepisów dotyczących przeciwdziałania i postępowania w przypadku poważnych awarii - zakres obowiązków wraz ze wskazaniem podmiotu odpowiedzialnego i podstawy prawnej działania przedstawiono wyżej w tabeli </w:t>
      </w:r>
      <w:r w:rsidR="00953F84" w:rsidRPr="00795F17">
        <w:t>13-</w:t>
      </w:r>
      <w:r w:rsidR="00CF49AB" w:rsidRPr="00795F17">
        <w:t>2</w:t>
      </w:r>
      <w:r w:rsidR="00E37BB7" w:rsidRPr="00795F17">
        <w:t>0</w:t>
      </w:r>
      <w:r w:rsidRPr="00795F17">
        <w:t xml:space="preserve">. </w:t>
      </w:r>
    </w:p>
    <w:p w14:paraId="08B2A00F" w14:textId="2D6B6C34" w:rsidR="009D5450" w:rsidRPr="00795F17" w:rsidRDefault="009D5450" w:rsidP="00BA6B41">
      <w:pPr>
        <w:pStyle w:val="Akapitzlist"/>
      </w:pPr>
      <w:r w:rsidRPr="00795F17">
        <w:t>pośrednio powiązane z przeciwdziałaniem skutkom zanieczyszczeń i wynikające z koniecznych do przeprowadzenia ocen, analiz i warunków realizacji inwestycji na etapie uzyskiwania decyzji o środowiskowych uwarunkowaniach realizacji inwestycji oraz pozwoleń emisyjnych czy też wyników kontroli podmiotów</w:t>
      </w:r>
      <w:r w:rsidR="00410A22" w:rsidRPr="00795F17">
        <w:t xml:space="preserve"> (tabela </w:t>
      </w:r>
      <w:r w:rsidR="00B3309A" w:rsidRPr="00795F17">
        <w:t>13-23</w:t>
      </w:r>
      <w:r w:rsidR="00410A22" w:rsidRPr="00795F17">
        <w:t>)</w:t>
      </w:r>
      <w:r w:rsidRPr="00795F17">
        <w:t xml:space="preserve">. </w:t>
      </w:r>
    </w:p>
    <w:p w14:paraId="44F8A508" w14:textId="29A8D73D" w:rsidR="00A929FD" w:rsidRPr="00795F17" w:rsidRDefault="00A929FD" w:rsidP="00867E43">
      <w:pPr>
        <w:pStyle w:val="Tabela"/>
      </w:pPr>
      <w:bookmarkStart w:id="882" w:name="_Toc66341981"/>
      <w:bookmarkStart w:id="883" w:name="_Toc68703770"/>
      <w:r w:rsidRPr="00795F17">
        <w:t xml:space="preserve">Tabela </w:t>
      </w:r>
      <w:fldSimple w:instr=" STYLEREF 1 \s ">
        <w:r w:rsidR="00550571">
          <w:rPr>
            <w:noProof/>
          </w:rPr>
          <w:t>13</w:t>
        </w:r>
      </w:fldSimple>
      <w:r w:rsidR="00BB3B21" w:rsidRPr="00795F17">
        <w:noBreakHyphen/>
      </w:r>
      <w:fldSimple w:instr=" SEQ Tabela \* ARABIC \s 1 ">
        <w:r w:rsidR="00550571">
          <w:rPr>
            <w:noProof/>
          </w:rPr>
          <w:t>23</w:t>
        </w:r>
      </w:fldSimple>
      <w:r w:rsidRPr="00795F17">
        <w:tab/>
      </w:r>
      <w:bookmarkStart w:id="884" w:name="_Hlk67133550"/>
      <w:r w:rsidRPr="00795F17">
        <w:t>Działania pośrednio związane z przeciwdziałaniem skutkom zanieczyszczeń - wynikające z</w:t>
      </w:r>
      <w:r w:rsidR="00AB2CE6" w:rsidRPr="00795F17">
        <w:t> </w:t>
      </w:r>
      <w:r w:rsidRPr="00795F17">
        <w:t>powiązanych przepisów</w:t>
      </w:r>
      <w:bookmarkEnd w:id="882"/>
      <w:bookmarkEnd w:id="883"/>
      <w:bookmarkEnd w:id="88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
        <w:gridCol w:w="3237"/>
        <w:gridCol w:w="1745"/>
        <w:gridCol w:w="3609"/>
      </w:tblGrid>
      <w:tr w:rsidR="00C05679" w:rsidRPr="00795F17" w14:paraId="2C9B76F3" w14:textId="77777777" w:rsidTr="0005041F">
        <w:trPr>
          <w:trHeight w:val="454"/>
          <w:tblHeader/>
        </w:trPr>
        <w:tc>
          <w:tcPr>
            <w:tcW w:w="259" w:type="pct"/>
            <w:shd w:val="clear" w:color="auto" w:fill="BFBFBF" w:themeFill="background1" w:themeFillShade="BF"/>
            <w:noWrap/>
            <w:vAlign w:val="center"/>
            <w:hideMark/>
          </w:tcPr>
          <w:p w14:paraId="31574F47" w14:textId="77777777" w:rsidR="009D5450" w:rsidRPr="00795F17" w:rsidRDefault="009D5450" w:rsidP="00C031DA">
            <w:pPr>
              <w:pStyle w:val="Teksttabelinaglowek"/>
            </w:pPr>
            <w:r w:rsidRPr="00795F17">
              <w:t>Lp.</w:t>
            </w:r>
          </w:p>
        </w:tc>
        <w:tc>
          <w:tcPr>
            <w:tcW w:w="1786" w:type="pct"/>
            <w:shd w:val="clear" w:color="auto" w:fill="BFBFBF" w:themeFill="background1" w:themeFillShade="BF"/>
            <w:noWrap/>
            <w:vAlign w:val="center"/>
            <w:hideMark/>
          </w:tcPr>
          <w:p w14:paraId="7D8933B3" w14:textId="77777777" w:rsidR="009D5450" w:rsidRPr="00795F17" w:rsidRDefault="009D5450" w:rsidP="00C031DA">
            <w:pPr>
              <w:pStyle w:val="Teksttabelinaglowek"/>
            </w:pPr>
            <w:r w:rsidRPr="00795F17">
              <w:t>Nazwa działania</w:t>
            </w:r>
          </w:p>
        </w:tc>
        <w:tc>
          <w:tcPr>
            <w:tcW w:w="963" w:type="pct"/>
            <w:shd w:val="clear" w:color="auto" w:fill="BFBFBF" w:themeFill="background1" w:themeFillShade="BF"/>
            <w:vAlign w:val="center"/>
          </w:tcPr>
          <w:p w14:paraId="13916339" w14:textId="77777777" w:rsidR="009D5450" w:rsidRPr="00795F17" w:rsidRDefault="009D5450" w:rsidP="00C031DA">
            <w:pPr>
              <w:pStyle w:val="Teksttabelinaglowek"/>
            </w:pPr>
            <w:r w:rsidRPr="00795F17">
              <w:t>Zweryfikowana podstawa prawna (IIaPGW)</w:t>
            </w:r>
          </w:p>
        </w:tc>
        <w:tc>
          <w:tcPr>
            <w:tcW w:w="1991" w:type="pct"/>
            <w:shd w:val="clear" w:color="auto" w:fill="BFBFBF" w:themeFill="background1" w:themeFillShade="BF"/>
            <w:noWrap/>
            <w:vAlign w:val="center"/>
            <w:hideMark/>
          </w:tcPr>
          <w:p w14:paraId="4B984BA9" w14:textId="1B99D9D1" w:rsidR="009D5450" w:rsidRPr="00795F17" w:rsidRDefault="009D5450" w:rsidP="00C031DA">
            <w:pPr>
              <w:pStyle w:val="Teksttabelinaglowek"/>
            </w:pPr>
            <w:r w:rsidRPr="00795F17">
              <w:t>Zweryfikowany podmiot odpowiedzialny</w:t>
            </w:r>
            <w:r w:rsidRPr="00795F17">
              <w:br/>
              <w:t>za realizację (IIaPGW)</w:t>
            </w:r>
          </w:p>
        </w:tc>
      </w:tr>
      <w:tr w:rsidR="009D5450" w:rsidRPr="00795F17" w14:paraId="0AA29853" w14:textId="77777777" w:rsidTr="0005041F">
        <w:trPr>
          <w:trHeight w:val="454"/>
        </w:trPr>
        <w:tc>
          <w:tcPr>
            <w:tcW w:w="259" w:type="pct"/>
            <w:vAlign w:val="center"/>
            <w:hideMark/>
          </w:tcPr>
          <w:p w14:paraId="632F18F9" w14:textId="65EE9761" w:rsidR="009D5450" w:rsidRPr="00795F17" w:rsidRDefault="009D5450" w:rsidP="00C031DA">
            <w:pPr>
              <w:pStyle w:val="Teksttabelilewy"/>
            </w:pPr>
            <w:r w:rsidRPr="00795F17">
              <w:t>1</w:t>
            </w:r>
            <w:r w:rsidR="008A739A" w:rsidRPr="00795F17">
              <w:t>.</w:t>
            </w:r>
          </w:p>
        </w:tc>
        <w:tc>
          <w:tcPr>
            <w:tcW w:w="1786" w:type="pct"/>
            <w:vAlign w:val="center"/>
          </w:tcPr>
          <w:p w14:paraId="20DDFA5A" w14:textId="77777777" w:rsidR="009D5450" w:rsidRPr="00795F17" w:rsidRDefault="009D5450" w:rsidP="00C031DA">
            <w:pPr>
              <w:pStyle w:val="Teksttabelilewy"/>
            </w:pPr>
            <w:r w:rsidRPr="00795F17">
              <w:t>Kontrola gospodarowania wodami w zakresie uprawnień danych na podstawie ustawy pr.w.</w:t>
            </w:r>
          </w:p>
        </w:tc>
        <w:tc>
          <w:tcPr>
            <w:tcW w:w="963" w:type="pct"/>
            <w:vAlign w:val="center"/>
          </w:tcPr>
          <w:p w14:paraId="7EDA05C4" w14:textId="5EEB4F68" w:rsidR="009D5450" w:rsidRPr="00795F17" w:rsidRDefault="009D5450" w:rsidP="00C031DA">
            <w:pPr>
              <w:pStyle w:val="Teksttabelilewy"/>
            </w:pPr>
            <w:r w:rsidRPr="00795F17">
              <w:t>art.</w:t>
            </w:r>
            <w:r w:rsidR="00CE4E7B" w:rsidRPr="00795F17">
              <w:t xml:space="preserve"> </w:t>
            </w:r>
            <w:r w:rsidRPr="00795F17">
              <w:t xml:space="preserve">334 </w:t>
            </w:r>
            <w:r w:rsidR="00182A26" w:rsidRPr="00795F17">
              <w:t>-</w:t>
            </w:r>
            <w:r w:rsidRPr="00795F17">
              <w:t xml:space="preserve"> art.</w:t>
            </w:r>
            <w:r w:rsidR="00CE4E7B" w:rsidRPr="00795F17">
              <w:t xml:space="preserve"> </w:t>
            </w:r>
            <w:r w:rsidRPr="00795F17">
              <w:t xml:space="preserve">348 </w:t>
            </w:r>
            <w:r w:rsidR="00CE4E7B" w:rsidRPr="00795F17">
              <w:t xml:space="preserve">ustawy </w:t>
            </w:r>
            <w:r w:rsidRPr="00795F17">
              <w:t>pr.w.</w:t>
            </w:r>
          </w:p>
        </w:tc>
        <w:tc>
          <w:tcPr>
            <w:tcW w:w="1991" w:type="pct"/>
            <w:vAlign w:val="center"/>
          </w:tcPr>
          <w:p w14:paraId="0D1C1D74" w14:textId="5EF5FC20" w:rsidR="009D5450" w:rsidRPr="00795F17" w:rsidRDefault="009D5450" w:rsidP="00C031DA">
            <w:pPr>
              <w:pStyle w:val="Teksttabelilewy"/>
            </w:pPr>
            <w:r w:rsidRPr="00795F17">
              <w:t xml:space="preserve">właściwy organ </w:t>
            </w:r>
            <w:r w:rsidR="0028234C" w:rsidRPr="00795F17">
              <w:t>PGW WP</w:t>
            </w:r>
            <w:r w:rsidRPr="00795F17">
              <w:t>, urząd morski, Inspekcja Ochrony Środowiska</w:t>
            </w:r>
            <w:r w:rsidRPr="00795F17" w:rsidDel="004B7FF9">
              <w:t xml:space="preserve"> </w:t>
            </w:r>
          </w:p>
        </w:tc>
      </w:tr>
      <w:tr w:rsidR="009D5450" w:rsidRPr="00795F17" w14:paraId="4E3AE123" w14:textId="77777777" w:rsidTr="0005041F">
        <w:trPr>
          <w:trHeight w:val="454"/>
        </w:trPr>
        <w:tc>
          <w:tcPr>
            <w:tcW w:w="259" w:type="pct"/>
            <w:vAlign w:val="center"/>
          </w:tcPr>
          <w:p w14:paraId="1ABA6FF0" w14:textId="0D325083" w:rsidR="009D5450" w:rsidRPr="00795F17" w:rsidRDefault="009D5450" w:rsidP="00C031DA">
            <w:pPr>
              <w:pStyle w:val="Teksttabelilewy"/>
            </w:pPr>
            <w:r w:rsidRPr="00795F17">
              <w:t>2</w:t>
            </w:r>
            <w:r w:rsidR="008A739A" w:rsidRPr="00795F17">
              <w:t>.</w:t>
            </w:r>
          </w:p>
        </w:tc>
        <w:tc>
          <w:tcPr>
            <w:tcW w:w="1786" w:type="pct"/>
            <w:vAlign w:val="center"/>
          </w:tcPr>
          <w:p w14:paraId="7D64FE1C" w14:textId="77777777" w:rsidR="009D5450" w:rsidRPr="00795F17" w:rsidRDefault="009D5450" w:rsidP="00C031DA">
            <w:pPr>
              <w:pStyle w:val="Teksttabelilewy"/>
            </w:pPr>
            <w:r w:rsidRPr="00795F17">
              <w:t>Dodatkowy przegląd pozwoleń wodnoprawnych, jeżeli wyniki monitoringu wód lub innych danych wskazują, że jest zagrożone osiągnięcie celów środowiskowych</w:t>
            </w:r>
          </w:p>
        </w:tc>
        <w:tc>
          <w:tcPr>
            <w:tcW w:w="963" w:type="pct"/>
            <w:vAlign w:val="center"/>
          </w:tcPr>
          <w:p w14:paraId="267573A8" w14:textId="00D2B0FF" w:rsidR="009D5450" w:rsidRPr="00795F17" w:rsidRDefault="009D5450" w:rsidP="00C031DA">
            <w:pPr>
              <w:pStyle w:val="Teksttabelilewy"/>
            </w:pPr>
            <w:r w:rsidRPr="00795F17">
              <w:t>art.</w:t>
            </w:r>
            <w:r w:rsidR="00CE4E7B" w:rsidRPr="00795F17">
              <w:t xml:space="preserve"> </w:t>
            </w:r>
            <w:r w:rsidRPr="00795F17">
              <w:t xml:space="preserve">325 </w:t>
            </w:r>
            <w:r w:rsidR="00CE4E7B" w:rsidRPr="00795F17">
              <w:t xml:space="preserve">ustawy </w:t>
            </w:r>
            <w:r w:rsidRPr="00795F17">
              <w:t>pr.w.</w:t>
            </w:r>
          </w:p>
        </w:tc>
        <w:tc>
          <w:tcPr>
            <w:tcW w:w="1991" w:type="pct"/>
            <w:vAlign w:val="center"/>
          </w:tcPr>
          <w:p w14:paraId="02E2B4B3" w14:textId="140B7AD5" w:rsidR="009D5450" w:rsidRPr="00795F17" w:rsidRDefault="009D5450" w:rsidP="00C031DA">
            <w:pPr>
              <w:pStyle w:val="Teksttabelilewy"/>
            </w:pPr>
            <w:r w:rsidRPr="00795F17">
              <w:t xml:space="preserve">właściwy organ </w:t>
            </w:r>
            <w:r w:rsidR="0028234C" w:rsidRPr="00795F17">
              <w:t>PGW WP</w:t>
            </w:r>
          </w:p>
        </w:tc>
      </w:tr>
      <w:tr w:rsidR="009D5450" w:rsidRPr="00795F17" w14:paraId="4D614D60" w14:textId="77777777" w:rsidTr="0005041F">
        <w:trPr>
          <w:trHeight w:val="454"/>
        </w:trPr>
        <w:tc>
          <w:tcPr>
            <w:tcW w:w="259" w:type="pct"/>
            <w:vAlign w:val="center"/>
          </w:tcPr>
          <w:p w14:paraId="43DBD8B4" w14:textId="5E47771F" w:rsidR="009D5450" w:rsidRPr="00795F17" w:rsidRDefault="009D5450" w:rsidP="00C031DA">
            <w:pPr>
              <w:pStyle w:val="Teksttabelilewy"/>
            </w:pPr>
            <w:r w:rsidRPr="00795F17">
              <w:t>3</w:t>
            </w:r>
            <w:r w:rsidR="008A739A" w:rsidRPr="00795F17">
              <w:t>.</w:t>
            </w:r>
          </w:p>
        </w:tc>
        <w:tc>
          <w:tcPr>
            <w:tcW w:w="1786" w:type="pct"/>
            <w:vAlign w:val="center"/>
          </w:tcPr>
          <w:p w14:paraId="64154BD4" w14:textId="77777777" w:rsidR="009D5450" w:rsidRPr="00795F17" w:rsidRDefault="009D5450" w:rsidP="00C031DA">
            <w:pPr>
              <w:pStyle w:val="Teksttabelilewy"/>
            </w:pPr>
            <w:r w:rsidRPr="00795F17">
              <w:t>Kontrola dotycząca przestrzegania decyzji ustalających warunki korzystania ze środowiska oraz przestrzegania zakresu, częstotliwości i sposobu prowadzenia pomiarów wielkości emisji i jej wpływu na stan środowiska</w:t>
            </w:r>
          </w:p>
        </w:tc>
        <w:tc>
          <w:tcPr>
            <w:tcW w:w="963" w:type="pct"/>
            <w:vAlign w:val="center"/>
          </w:tcPr>
          <w:p w14:paraId="200AE713" w14:textId="67CEFE9A" w:rsidR="009D5450" w:rsidRPr="00795F17" w:rsidRDefault="009D5450" w:rsidP="00C031DA">
            <w:pPr>
              <w:pStyle w:val="Teksttabelilewy"/>
            </w:pPr>
            <w:r w:rsidRPr="00795F17">
              <w:t xml:space="preserve">art. 2 ust. 1 pkt 1 lit. b </w:t>
            </w:r>
            <w:r w:rsidR="00C05679" w:rsidRPr="00795F17">
              <w:t xml:space="preserve">ustawy </w:t>
            </w:r>
            <w:r w:rsidRPr="00795F17">
              <w:t>u</w:t>
            </w:r>
            <w:r w:rsidR="00C05679" w:rsidRPr="00795F17">
              <w:t xml:space="preserve">stawy </w:t>
            </w:r>
            <w:r w:rsidRPr="00795F17">
              <w:t>i.o.ś.</w:t>
            </w:r>
          </w:p>
        </w:tc>
        <w:tc>
          <w:tcPr>
            <w:tcW w:w="1991" w:type="pct"/>
            <w:vAlign w:val="center"/>
          </w:tcPr>
          <w:p w14:paraId="5D4F7C52" w14:textId="77777777" w:rsidR="009D5450" w:rsidRPr="00795F17" w:rsidRDefault="009D5450" w:rsidP="00C031DA">
            <w:pPr>
              <w:pStyle w:val="Teksttabelilewy"/>
            </w:pPr>
            <w:r w:rsidRPr="00795F17">
              <w:t>Inspekcja Ochrony Środowiska</w:t>
            </w:r>
          </w:p>
        </w:tc>
      </w:tr>
      <w:tr w:rsidR="009D5450" w:rsidRPr="00795F17" w14:paraId="66530AE9" w14:textId="77777777" w:rsidTr="0005041F">
        <w:trPr>
          <w:trHeight w:val="454"/>
        </w:trPr>
        <w:tc>
          <w:tcPr>
            <w:tcW w:w="259" w:type="pct"/>
            <w:vAlign w:val="center"/>
          </w:tcPr>
          <w:p w14:paraId="28E231D2" w14:textId="76B1CFAD" w:rsidR="009D5450" w:rsidRPr="00795F17" w:rsidRDefault="009D5450" w:rsidP="00C031DA">
            <w:pPr>
              <w:pStyle w:val="Teksttabelilewy"/>
            </w:pPr>
            <w:r w:rsidRPr="00795F17">
              <w:t>4</w:t>
            </w:r>
            <w:r w:rsidR="008A739A" w:rsidRPr="00795F17">
              <w:t>.</w:t>
            </w:r>
          </w:p>
        </w:tc>
        <w:tc>
          <w:tcPr>
            <w:tcW w:w="1786" w:type="pct"/>
            <w:vAlign w:val="center"/>
          </w:tcPr>
          <w:p w14:paraId="089E05E2" w14:textId="77777777" w:rsidR="009D5450" w:rsidRPr="00795F17" w:rsidRDefault="009D5450" w:rsidP="00C031DA">
            <w:pPr>
              <w:pStyle w:val="Teksttabelilewy"/>
            </w:pPr>
            <w:r w:rsidRPr="00795F17">
              <w:t>Zobowiązanie prowadzącego instalację do sporządzenia i przedłożenia przeglądu ekologicznego</w:t>
            </w:r>
          </w:p>
        </w:tc>
        <w:tc>
          <w:tcPr>
            <w:tcW w:w="963" w:type="pct"/>
            <w:vAlign w:val="center"/>
          </w:tcPr>
          <w:p w14:paraId="3154523F" w14:textId="77777777" w:rsidR="009D5450" w:rsidRPr="00795F17" w:rsidRDefault="009D5450" w:rsidP="00C031DA">
            <w:pPr>
              <w:pStyle w:val="Teksttabelilewy"/>
            </w:pPr>
            <w:r w:rsidRPr="00795F17">
              <w:t>art. 237 p.o.ś.</w:t>
            </w:r>
          </w:p>
        </w:tc>
        <w:tc>
          <w:tcPr>
            <w:tcW w:w="1991" w:type="pct"/>
            <w:vAlign w:val="center"/>
          </w:tcPr>
          <w:p w14:paraId="0AE3F5A2" w14:textId="77777777" w:rsidR="009D5450" w:rsidRPr="00795F17" w:rsidRDefault="009D5450" w:rsidP="00C031DA">
            <w:pPr>
              <w:pStyle w:val="Teksttabelilewy"/>
            </w:pPr>
            <w:r w:rsidRPr="00795F17">
              <w:t>właściwy organ ochrony środowiska</w:t>
            </w:r>
          </w:p>
        </w:tc>
      </w:tr>
      <w:tr w:rsidR="009D5450" w:rsidRPr="00795F17" w14:paraId="5E7222E3" w14:textId="77777777" w:rsidTr="0005041F">
        <w:trPr>
          <w:trHeight w:val="454"/>
        </w:trPr>
        <w:tc>
          <w:tcPr>
            <w:tcW w:w="259" w:type="pct"/>
            <w:vAlign w:val="center"/>
            <w:hideMark/>
          </w:tcPr>
          <w:p w14:paraId="6350A131" w14:textId="2A205AB0" w:rsidR="009D5450" w:rsidRPr="00795F17" w:rsidRDefault="0005041F" w:rsidP="00C031DA">
            <w:pPr>
              <w:pStyle w:val="Teksttabelilewy"/>
            </w:pPr>
            <w:r w:rsidRPr="00795F17">
              <w:t>5</w:t>
            </w:r>
            <w:r w:rsidR="008A739A" w:rsidRPr="00795F17">
              <w:t>.</w:t>
            </w:r>
          </w:p>
        </w:tc>
        <w:tc>
          <w:tcPr>
            <w:tcW w:w="1786" w:type="pct"/>
            <w:vAlign w:val="center"/>
            <w:hideMark/>
          </w:tcPr>
          <w:p w14:paraId="2744D169" w14:textId="77777777" w:rsidR="009D5450" w:rsidRPr="00795F17" w:rsidRDefault="009D5450" w:rsidP="00C031DA">
            <w:pPr>
              <w:pStyle w:val="Teksttabelilewy"/>
            </w:pPr>
            <w:r w:rsidRPr="00795F17">
              <w:t>Obowiązek przeprowadzenia procedury oceny oddziaływania na środowisko dla przedsięwzięcia mogącego zawsze znacząco oddziaływać na środowisko</w:t>
            </w:r>
          </w:p>
        </w:tc>
        <w:tc>
          <w:tcPr>
            <w:tcW w:w="963" w:type="pct"/>
            <w:vAlign w:val="center"/>
          </w:tcPr>
          <w:p w14:paraId="16225F3F" w14:textId="4956EE2E" w:rsidR="009D5450" w:rsidRPr="00795F17" w:rsidRDefault="009D5450" w:rsidP="00C031DA">
            <w:pPr>
              <w:pStyle w:val="Teksttabelilewy"/>
            </w:pPr>
            <w:r w:rsidRPr="00795F17">
              <w:t xml:space="preserve">art. 59 ust. 1 pkt 1 ustawy </w:t>
            </w:r>
            <w:r w:rsidR="005559AB" w:rsidRPr="00795F17">
              <w:t>u.i.o.ś.</w:t>
            </w:r>
          </w:p>
        </w:tc>
        <w:tc>
          <w:tcPr>
            <w:tcW w:w="1991" w:type="pct"/>
            <w:vAlign w:val="center"/>
            <w:hideMark/>
          </w:tcPr>
          <w:p w14:paraId="3FACACE8" w14:textId="77777777" w:rsidR="009D5450" w:rsidRPr="00795F17" w:rsidRDefault="009D5450" w:rsidP="00C031DA">
            <w:pPr>
              <w:pStyle w:val="Teksttabelilewy"/>
            </w:pPr>
            <w:r w:rsidRPr="00795F17">
              <w:t>inwestor</w:t>
            </w:r>
          </w:p>
        </w:tc>
      </w:tr>
      <w:tr w:rsidR="009D5450" w:rsidRPr="00795F17" w14:paraId="4EFB7BC2" w14:textId="77777777" w:rsidTr="0005041F">
        <w:trPr>
          <w:trHeight w:val="454"/>
        </w:trPr>
        <w:tc>
          <w:tcPr>
            <w:tcW w:w="259" w:type="pct"/>
            <w:vAlign w:val="center"/>
            <w:hideMark/>
          </w:tcPr>
          <w:p w14:paraId="5BB139CD" w14:textId="61B13CE7" w:rsidR="009D5450" w:rsidRPr="00795F17" w:rsidRDefault="0005041F" w:rsidP="00C031DA">
            <w:pPr>
              <w:pStyle w:val="Teksttabelilewy"/>
            </w:pPr>
            <w:r w:rsidRPr="00795F17">
              <w:t>6</w:t>
            </w:r>
            <w:r w:rsidR="008A739A" w:rsidRPr="00795F17">
              <w:t>.</w:t>
            </w:r>
          </w:p>
        </w:tc>
        <w:tc>
          <w:tcPr>
            <w:tcW w:w="1786" w:type="pct"/>
            <w:vAlign w:val="center"/>
            <w:hideMark/>
          </w:tcPr>
          <w:p w14:paraId="3903576C" w14:textId="77777777" w:rsidR="009D5450" w:rsidRPr="00795F17" w:rsidRDefault="009D5450" w:rsidP="00C031DA">
            <w:pPr>
              <w:pStyle w:val="Teksttabelilewy"/>
            </w:pPr>
            <w:r w:rsidRPr="00795F17">
              <w:t>Obowiązek przeprowadzenia procedury oceny oddziaływania na środowisko dla przedsięwzięcia mogącego potencjalnie znacząco oddziaływać na środowisko, zależnie od postanowienia organu właściwego do wydania decyzji o środowiskowych uwarunkowaniach</w:t>
            </w:r>
          </w:p>
        </w:tc>
        <w:tc>
          <w:tcPr>
            <w:tcW w:w="963" w:type="pct"/>
            <w:vAlign w:val="center"/>
          </w:tcPr>
          <w:p w14:paraId="503D9DEE" w14:textId="37AEF1E8" w:rsidR="009D5450" w:rsidRPr="00795F17" w:rsidRDefault="009D5450" w:rsidP="00C031DA">
            <w:pPr>
              <w:pStyle w:val="Teksttabelilewy"/>
            </w:pPr>
            <w:r w:rsidRPr="00795F17">
              <w:t xml:space="preserve">art. 59 ust. 1 pkt 2 ustawy </w:t>
            </w:r>
            <w:r w:rsidR="005559AB" w:rsidRPr="00795F17">
              <w:t>u.i.o.ś.</w:t>
            </w:r>
          </w:p>
        </w:tc>
        <w:tc>
          <w:tcPr>
            <w:tcW w:w="1991" w:type="pct"/>
            <w:vAlign w:val="center"/>
            <w:hideMark/>
          </w:tcPr>
          <w:p w14:paraId="66E0892D" w14:textId="77777777" w:rsidR="009D5450" w:rsidRPr="00795F17" w:rsidRDefault="009D5450" w:rsidP="00C031DA">
            <w:pPr>
              <w:pStyle w:val="Teksttabelilewy"/>
            </w:pPr>
            <w:r w:rsidRPr="00795F17">
              <w:t>inwestor</w:t>
            </w:r>
          </w:p>
        </w:tc>
      </w:tr>
      <w:tr w:rsidR="009D5450" w:rsidRPr="00795F17" w14:paraId="7E1B1C44" w14:textId="77777777" w:rsidTr="0005041F">
        <w:trPr>
          <w:trHeight w:val="454"/>
        </w:trPr>
        <w:tc>
          <w:tcPr>
            <w:tcW w:w="259" w:type="pct"/>
            <w:vAlign w:val="center"/>
            <w:hideMark/>
          </w:tcPr>
          <w:p w14:paraId="20C79759" w14:textId="592CF3A5" w:rsidR="009D5450" w:rsidRPr="00795F17" w:rsidRDefault="0005041F" w:rsidP="00C031DA">
            <w:pPr>
              <w:pStyle w:val="Teksttabelilewy"/>
            </w:pPr>
            <w:r w:rsidRPr="00795F17">
              <w:t>7</w:t>
            </w:r>
            <w:r w:rsidR="008A739A" w:rsidRPr="00795F17">
              <w:t>.</w:t>
            </w:r>
          </w:p>
        </w:tc>
        <w:tc>
          <w:tcPr>
            <w:tcW w:w="1786" w:type="pct"/>
            <w:vAlign w:val="center"/>
            <w:hideMark/>
          </w:tcPr>
          <w:p w14:paraId="2405EAF4" w14:textId="77777777" w:rsidR="009D5450" w:rsidRPr="00795F17" w:rsidRDefault="009D5450" w:rsidP="00C031DA">
            <w:pPr>
              <w:pStyle w:val="Teksttabelilewy"/>
            </w:pPr>
            <w:r w:rsidRPr="00795F17">
              <w:t>Obowiązek przeprowadzenia procedury oceny oddziaływania na obszar Natura 2000 dla przedsięwzięcia mogącego znacząco oddziaływać na obszar Natura 2000, innego niż mogące znacząco oddziaływać na środowisko</w:t>
            </w:r>
          </w:p>
        </w:tc>
        <w:tc>
          <w:tcPr>
            <w:tcW w:w="963" w:type="pct"/>
            <w:vAlign w:val="center"/>
          </w:tcPr>
          <w:p w14:paraId="12136045" w14:textId="3DA10459" w:rsidR="009D5450" w:rsidRPr="00795F17" w:rsidRDefault="009D5450" w:rsidP="00C031DA">
            <w:pPr>
              <w:pStyle w:val="Teksttabelilewy"/>
            </w:pPr>
            <w:r w:rsidRPr="00795F17">
              <w:t>art. 59 ust. 2 pkt 1</w:t>
            </w:r>
            <w:r w:rsidR="00D146C3" w:rsidRPr="00795F17">
              <w:t xml:space="preserve"> </w:t>
            </w:r>
            <w:r w:rsidRPr="00795F17">
              <w:t xml:space="preserve">ustawy </w:t>
            </w:r>
            <w:r w:rsidR="005559AB" w:rsidRPr="00795F17">
              <w:t>u.i.o.ś.</w:t>
            </w:r>
          </w:p>
        </w:tc>
        <w:tc>
          <w:tcPr>
            <w:tcW w:w="1991" w:type="pct"/>
            <w:vAlign w:val="center"/>
            <w:hideMark/>
          </w:tcPr>
          <w:p w14:paraId="0C60F170" w14:textId="77777777" w:rsidR="009D5450" w:rsidRPr="00795F17" w:rsidRDefault="009D5450" w:rsidP="00C031DA">
            <w:pPr>
              <w:pStyle w:val="Teksttabelilewy"/>
            </w:pPr>
            <w:r w:rsidRPr="00795F17">
              <w:t>inwestor</w:t>
            </w:r>
          </w:p>
        </w:tc>
      </w:tr>
      <w:tr w:rsidR="009D5450" w:rsidRPr="00795F17" w14:paraId="6B19A81F" w14:textId="77777777" w:rsidTr="0005041F">
        <w:trPr>
          <w:trHeight w:val="454"/>
        </w:trPr>
        <w:tc>
          <w:tcPr>
            <w:tcW w:w="259" w:type="pct"/>
            <w:vAlign w:val="center"/>
            <w:hideMark/>
          </w:tcPr>
          <w:p w14:paraId="711860F3" w14:textId="10B04A27" w:rsidR="009D5450" w:rsidRPr="00795F17" w:rsidRDefault="0005041F" w:rsidP="00C031DA">
            <w:pPr>
              <w:pStyle w:val="Teksttabelilewy"/>
            </w:pPr>
            <w:r w:rsidRPr="00795F17">
              <w:t>8</w:t>
            </w:r>
            <w:r w:rsidR="008A739A" w:rsidRPr="00795F17">
              <w:t>.</w:t>
            </w:r>
          </w:p>
        </w:tc>
        <w:tc>
          <w:tcPr>
            <w:tcW w:w="1786" w:type="pct"/>
            <w:vAlign w:val="center"/>
            <w:hideMark/>
          </w:tcPr>
          <w:p w14:paraId="4F4C3B0B" w14:textId="77777777" w:rsidR="009D5450" w:rsidRPr="00795F17" w:rsidRDefault="009D5450" w:rsidP="00C031DA">
            <w:pPr>
              <w:pStyle w:val="Teksttabelilewy"/>
            </w:pPr>
            <w:r w:rsidRPr="00795F17">
              <w:t>Obowiązek przeprowadzenia procedury oceny oddziaływania na obszar Natura 2000 dla przedsięwzięcia wskazanego przez organ (przedsięwzięcia innego niż przedsięwzięcie mogące znacząco oddziaływać na środowisko, niezwiązanego bezpośrednio z ochroną obszaru Natura 2000 lub niewynikającego z tej ochrony)</w:t>
            </w:r>
          </w:p>
        </w:tc>
        <w:tc>
          <w:tcPr>
            <w:tcW w:w="963" w:type="pct"/>
            <w:vAlign w:val="center"/>
          </w:tcPr>
          <w:p w14:paraId="3A81FD12" w14:textId="2748A342" w:rsidR="009D5450" w:rsidRPr="00795F17" w:rsidRDefault="009D5450" w:rsidP="00C031DA">
            <w:pPr>
              <w:pStyle w:val="Teksttabelilewy"/>
            </w:pPr>
            <w:r w:rsidRPr="00795F17">
              <w:t xml:space="preserve">art. 59 ust. 2 pkt 2 ustawy </w:t>
            </w:r>
            <w:r w:rsidR="005559AB" w:rsidRPr="00795F17">
              <w:t>u.i.o.ś.</w:t>
            </w:r>
            <w:r w:rsidRPr="00795F17">
              <w:t xml:space="preserve"> </w:t>
            </w:r>
            <w:r w:rsidR="009568FF" w:rsidRPr="00795F17">
              <w:t>w</w:t>
            </w:r>
            <w:r w:rsidRPr="00795F17">
              <w:t xml:space="preserve"> zw</w:t>
            </w:r>
            <w:r w:rsidR="00F45C4C" w:rsidRPr="00795F17">
              <w:t>iązku</w:t>
            </w:r>
            <w:r w:rsidRPr="00795F17">
              <w:t xml:space="preserve"> z art. 96 ust. 1 i 3 i art. 97 ust. 1 ustawy </w:t>
            </w:r>
            <w:r w:rsidR="005559AB" w:rsidRPr="00795F17">
              <w:t>u.i.o.ś.</w:t>
            </w:r>
          </w:p>
        </w:tc>
        <w:tc>
          <w:tcPr>
            <w:tcW w:w="1991" w:type="pct"/>
            <w:vAlign w:val="center"/>
            <w:hideMark/>
          </w:tcPr>
          <w:p w14:paraId="27D680D8" w14:textId="77777777" w:rsidR="009D5450" w:rsidRPr="00795F17" w:rsidRDefault="009D5450" w:rsidP="00C031DA">
            <w:pPr>
              <w:pStyle w:val="Teksttabelilewy"/>
            </w:pPr>
            <w:r w:rsidRPr="00795F17">
              <w:t>inwestor</w:t>
            </w:r>
          </w:p>
        </w:tc>
      </w:tr>
      <w:tr w:rsidR="009D5450" w:rsidRPr="00795F17" w14:paraId="2C8D8680" w14:textId="77777777" w:rsidTr="0005041F">
        <w:trPr>
          <w:trHeight w:val="454"/>
        </w:trPr>
        <w:tc>
          <w:tcPr>
            <w:tcW w:w="259" w:type="pct"/>
            <w:vAlign w:val="center"/>
            <w:hideMark/>
          </w:tcPr>
          <w:p w14:paraId="52539C4E" w14:textId="2A56502E" w:rsidR="009D5450" w:rsidRPr="00795F17" w:rsidRDefault="0005041F" w:rsidP="00C031DA">
            <w:pPr>
              <w:pStyle w:val="Teksttabelilewy"/>
            </w:pPr>
            <w:r w:rsidRPr="00795F17">
              <w:t>9</w:t>
            </w:r>
            <w:r w:rsidR="008A739A" w:rsidRPr="00795F17">
              <w:t>.</w:t>
            </w:r>
          </w:p>
        </w:tc>
        <w:tc>
          <w:tcPr>
            <w:tcW w:w="1786" w:type="pct"/>
            <w:vAlign w:val="center"/>
            <w:hideMark/>
          </w:tcPr>
          <w:p w14:paraId="6CA03DAA" w14:textId="77777777" w:rsidR="009D5450" w:rsidRPr="00795F17" w:rsidRDefault="009D5450" w:rsidP="00C031DA">
            <w:pPr>
              <w:pStyle w:val="Teksttabelilewy"/>
            </w:pPr>
            <w:r w:rsidRPr="00795F17">
              <w:t>Obowiązek przeprowadzenia transgranicznej oceny oddziaływania na środowisko dla przedsięwzięć, dla których stwierdzono możliwość znaczącego transgranicznego oddziaływania na środowisko</w:t>
            </w:r>
          </w:p>
        </w:tc>
        <w:tc>
          <w:tcPr>
            <w:tcW w:w="963" w:type="pct"/>
            <w:vAlign w:val="center"/>
          </w:tcPr>
          <w:p w14:paraId="5A6AA116" w14:textId="16D5257E" w:rsidR="009D5450" w:rsidRPr="00795F17" w:rsidRDefault="009D5450" w:rsidP="00C031DA">
            <w:pPr>
              <w:pStyle w:val="Teksttabelilewy"/>
            </w:pPr>
            <w:r w:rsidRPr="00795F17">
              <w:t>art. 104 ust. 1</w:t>
            </w:r>
            <w:r w:rsidR="00D146C3" w:rsidRPr="00795F17">
              <w:t xml:space="preserve"> </w:t>
            </w:r>
            <w:r w:rsidRPr="00795F17">
              <w:t xml:space="preserve">pkt 1 ustawy </w:t>
            </w:r>
            <w:r w:rsidR="005559AB" w:rsidRPr="00795F17">
              <w:t>u.i.o.ś.</w:t>
            </w:r>
          </w:p>
        </w:tc>
        <w:tc>
          <w:tcPr>
            <w:tcW w:w="1991" w:type="pct"/>
            <w:vAlign w:val="center"/>
            <w:hideMark/>
          </w:tcPr>
          <w:p w14:paraId="47B2AC6C" w14:textId="77777777" w:rsidR="009D5450" w:rsidRPr="00795F17" w:rsidRDefault="009D5450" w:rsidP="00C031DA">
            <w:pPr>
              <w:pStyle w:val="Teksttabelilewy"/>
            </w:pPr>
            <w:r w:rsidRPr="00795F17">
              <w:t>inwestor</w:t>
            </w:r>
          </w:p>
        </w:tc>
      </w:tr>
      <w:tr w:rsidR="009D5450" w:rsidRPr="00795F17" w14:paraId="2F9B12D1" w14:textId="77777777" w:rsidTr="0005041F">
        <w:trPr>
          <w:trHeight w:val="454"/>
        </w:trPr>
        <w:tc>
          <w:tcPr>
            <w:tcW w:w="259" w:type="pct"/>
            <w:vAlign w:val="center"/>
            <w:hideMark/>
          </w:tcPr>
          <w:p w14:paraId="4C6D991E" w14:textId="066DC7DD" w:rsidR="009D5450" w:rsidRPr="00795F17" w:rsidRDefault="009D5450" w:rsidP="00C031DA">
            <w:pPr>
              <w:pStyle w:val="Teksttabelilewy"/>
            </w:pPr>
            <w:r w:rsidRPr="00795F17">
              <w:t>1</w:t>
            </w:r>
            <w:r w:rsidR="0005041F" w:rsidRPr="00795F17">
              <w:t>0</w:t>
            </w:r>
            <w:r w:rsidR="008A739A" w:rsidRPr="00795F17">
              <w:t>.</w:t>
            </w:r>
          </w:p>
        </w:tc>
        <w:tc>
          <w:tcPr>
            <w:tcW w:w="1786" w:type="pct"/>
            <w:vAlign w:val="center"/>
            <w:hideMark/>
          </w:tcPr>
          <w:p w14:paraId="2397EBB7" w14:textId="77777777" w:rsidR="009D5450" w:rsidRPr="00795F17" w:rsidRDefault="009D5450" w:rsidP="00C031DA">
            <w:pPr>
              <w:pStyle w:val="Teksttabelilewy"/>
            </w:pPr>
            <w:r w:rsidRPr="00795F17">
              <w:t>Obowiązek uzyskania pozwoleń zintegrowanych dla instalacji</w:t>
            </w:r>
          </w:p>
        </w:tc>
        <w:tc>
          <w:tcPr>
            <w:tcW w:w="963" w:type="pct"/>
            <w:vAlign w:val="center"/>
          </w:tcPr>
          <w:p w14:paraId="163AA0D4" w14:textId="4E576541" w:rsidR="009D5450" w:rsidRPr="00795F17" w:rsidRDefault="009D5450" w:rsidP="00C031DA">
            <w:pPr>
              <w:pStyle w:val="Teksttabelilewy"/>
            </w:pPr>
            <w:r w:rsidRPr="00795F17">
              <w:t>art. 201-204</w:t>
            </w:r>
            <w:r w:rsidR="00D146C3" w:rsidRPr="00795F17">
              <w:t xml:space="preserve"> </w:t>
            </w:r>
            <w:r w:rsidRPr="00795F17">
              <w:t>ustawy p.o.ś.</w:t>
            </w:r>
          </w:p>
        </w:tc>
        <w:tc>
          <w:tcPr>
            <w:tcW w:w="1991" w:type="pct"/>
            <w:vAlign w:val="center"/>
            <w:hideMark/>
          </w:tcPr>
          <w:p w14:paraId="62389438" w14:textId="77777777" w:rsidR="009D5450" w:rsidRPr="00795F17" w:rsidRDefault="009D5450" w:rsidP="00C031DA">
            <w:pPr>
              <w:pStyle w:val="Teksttabelilewy"/>
            </w:pPr>
            <w:r w:rsidRPr="00795F17">
              <w:t>prowadzący instalację</w:t>
            </w:r>
          </w:p>
        </w:tc>
      </w:tr>
      <w:tr w:rsidR="009D5450" w:rsidRPr="00795F17" w14:paraId="675DEDA3" w14:textId="77777777" w:rsidTr="0005041F">
        <w:trPr>
          <w:trHeight w:val="454"/>
        </w:trPr>
        <w:tc>
          <w:tcPr>
            <w:tcW w:w="259" w:type="pct"/>
            <w:vAlign w:val="center"/>
          </w:tcPr>
          <w:p w14:paraId="6B2DBA09" w14:textId="59AEEDFA" w:rsidR="009D5450" w:rsidRPr="00795F17" w:rsidRDefault="009D5450" w:rsidP="00C031DA">
            <w:pPr>
              <w:pStyle w:val="Teksttabelilewy"/>
            </w:pPr>
            <w:r w:rsidRPr="00795F17">
              <w:t>1</w:t>
            </w:r>
            <w:r w:rsidR="0005041F" w:rsidRPr="00795F17">
              <w:t>1</w:t>
            </w:r>
            <w:r w:rsidR="008A739A" w:rsidRPr="00795F17">
              <w:t>.</w:t>
            </w:r>
          </w:p>
        </w:tc>
        <w:tc>
          <w:tcPr>
            <w:tcW w:w="1786" w:type="pct"/>
            <w:vAlign w:val="center"/>
          </w:tcPr>
          <w:p w14:paraId="5446CA81" w14:textId="77777777" w:rsidR="009D5450" w:rsidRPr="00795F17" w:rsidRDefault="009D5450" w:rsidP="00C031DA">
            <w:pPr>
              <w:pStyle w:val="Teksttabelilewy"/>
            </w:pPr>
            <w:r w:rsidRPr="00795F17">
              <w:t>Weryfikacja odstępstw od granicznych wielkości emisyjnych w pozwoleniu zintegrowanym przez organ właściwy do wydania pozwolenia</w:t>
            </w:r>
          </w:p>
        </w:tc>
        <w:tc>
          <w:tcPr>
            <w:tcW w:w="963" w:type="pct"/>
            <w:vAlign w:val="center"/>
          </w:tcPr>
          <w:p w14:paraId="3AD38B9C" w14:textId="30FA8FA8" w:rsidR="009D5450" w:rsidRPr="00795F17" w:rsidRDefault="009D5450" w:rsidP="00C031DA">
            <w:pPr>
              <w:pStyle w:val="Teksttabelilewy"/>
            </w:pPr>
            <w:r w:rsidRPr="00795F17">
              <w:t>art. 215-216</w:t>
            </w:r>
            <w:r w:rsidR="00D146C3" w:rsidRPr="00795F17">
              <w:t xml:space="preserve"> </w:t>
            </w:r>
            <w:r w:rsidRPr="00795F17">
              <w:t>p.o.ś.</w:t>
            </w:r>
          </w:p>
        </w:tc>
        <w:tc>
          <w:tcPr>
            <w:tcW w:w="1991" w:type="pct"/>
            <w:vAlign w:val="center"/>
          </w:tcPr>
          <w:p w14:paraId="609FA3DB" w14:textId="77777777" w:rsidR="009D5450" w:rsidRPr="00795F17" w:rsidRDefault="009D5450" w:rsidP="00C031DA">
            <w:pPr>
              <w:pStyle w:val="Teksttabelilewy"/>
            </w:pPr>
            <w:r w:rsidRPr="00795F17">
              <w:t>organ wydający decyzję</w:t>
            </w:r>
          </w:p>
        </w:tc>
      </w:tr>
      <w:tr w:rsidR="009D5450" w:rsidRPr="00795F17" w14:paraId="34C8A967" w14:textId="77777777" w:rsidTr="0005041F">
        <w:trPr>
          <w:trHeight w:val="454"/>
        </w:trPr>
        <w:tc>
          <w:tcPr>
            <w:tcW w:w="259" w:type="pct"/>
            <w:vAlign w:val="center"/>
          </w:tcPr>
          <w:p w14:paraId="19726155" w14:textId="5608D0CA" w:rsidR="009D5450" w:rsidRPr="00795F17" w:rsidRDefault="009D5450" w:rsidP="00C031DA">
            <w:pPr>
              <w:pStyle w:val="Teksttabelilewy"/>
            </w:pPr>
            <w:r w:rsidRPr="00795F17">
              <w:t>1</w:t>
            </w:r>
            <w:r w:rsidR="0005041F" w:rsidRPr="00795F17">
              <w:t>2</w:t>
            </w:r>
            <w:r w:rsidR="008A739A" w:rsidRPr="00795F17">
              <w:t>.</w:t>
            </w:r>
          </w:p>
        </w:tc>
        <w:tc>
          <w:tcPr>
            <w:tcW w:w="1786" w:type="pct"/>
            <w:vAlign w:val="center"/>
          </w:tcPr>
          <w:p w14:paraId="540CA88F" w14:textId="77777777" w:rsidR="009D5450" w:rsidRPr="00795F17" w:rsidRDefault="009D5450" w:rsidP="00C031DA">
            <w:pPr>
              <w:pStyle w:val="Teksttabelilewy"/>
            </w:pPr>
            <w:r w:rsidRPr="00795F17">
              <w:t>Analiza warunków pozwolenia zintegrowanego oraz weryfikacja spełnienia konkluzji BAT odnoszących się do danej instalacji,</w:t>
            </w:r>
          </w:p>
        </w:tc>
        <w:tc>
          <w:tcPr>
            <w:tcW w:w="963" w:type="pct"/>
            <w:vAlign w:val="center"/>
          </w:tcPr>
          <w:p w14:paraId="04AB5603" w14:textId="3D8EB8ED" w:rsidR="009D5450" w:rsidRPr="00795F17" w:rsidRDefault="009D5450" w:rsidP="00C031DA">
            <w:pPr>
              <w:pStyle w:val="Teksttabelilewy"/>
            </w:pPr>
            <w:r w:rsidRPr="00795F17">
              <w:t>art. 215-216</w:t>
            </w:r>
            <w:r w:rsidR="00D146C3" w:rsidRPr="00795F17">
              <w:t xml:space="preserve"> </w:t>
            </w:r>
            <w:r w:rsidRPr="00795F17">
              <w:t>p.o.ś.</w:t>
            </w:r>
          </w:p>
        </w:tc>
        <w:tc>
          <w:tcPr>
            <w:tcW w:w="1991" w:type="pct"/>
            <w:vAlign w:val="center"/>
          </w:tcPr>
          <w:p w14:paraId="3C0F5F52" w14:textId="77777777" w:rsidR="009D5450" w:rsidRPr="00795F17" w:rsidRDefault="009D5450" w:rsidP="00C031DA">
            <w:pPr>
              <w:pStyle w:val="Teksttabelilewy"/>
            </w:pPr>
            <w:r w:rsidRPr="00795F17">
              <w:t>organ wydający decyzję</w:t>
            </w:r>
          </w:p>
        </w:tc>
      </w:tr>
      <w:tr w:rsidR="009D5450" w:rsidRPr="00795F17" w14:paraId="2EB21F98" w14:textId="77777777" w:rsidTr="0005041F">
        <w:trPr>
          <w:trHeight w:val="454"/>
        </w:trPr>
        <w:tc>
          <w:tcPr>
            <w:tcW w:w="259" w:type="pct"/>
            <w:vAlign w:val="center"/>
          </w:tcPr>
          <w:p w14:paraId="11179B61" w14:textId="2222095C" w:rsidR="009D5450" w:rsidRPr="00795F17" w:rsidRDefault="009D5450" w:rsidP="00C031DA">
            <w:pPr>
              <w:pStyle w:val="Teksttabelilewy"/>
            </w:pPr>
            <w:r w:rsidRPr="00795F17">
              <w:t>1</w:t>
            </w:r>
            <w:r w:rsidR="0005041F" w:rsidRPr="00795F17">
              <w:t>3</w:t>
            </w:r>
            <w:r w:rsidR="008A739A" w:rsidRPr="00795F17">
              <w:t>.</w:t>
            </w:r>
          </w:p>
        </w:tc>
        <w:tc>
          <w:tcPr>
            <w:tcW w:w="1786" w:type="pct"/>
            <w:vAlign w:val="center"/>
          </w:tcPr>
          <w:p w14:paraId="51B08C3D" w14:textId="77777777" w:rsidR="009D5450" w:rsidRPr="00795F17" w:rsidRDefault="009D5450" w:rsidP="00C031DA">
            <w:pPr>
              <w:pStyle w:val="Teksttabelilewy"/>
            </w:pPr>
            <w:r w:rsidRPr="00795F17">
              <w:t>Kontrola dotycząca pozwoleń i naruszeń w zakresie gospodarowania odpadami lub działalności w zakresie prowadzenia składowiska odpadów</w:t>
            </w:r>
          </w:p>
        </w:tc>
        <w:tc>
          <w:tcPr>
            <w:tcW w:w="963" w:type="pct"/>
            <w:vAlign w:val="center"/>
          </w:tcPr>
          <w:p w14:paraId="7D00DC3E" w14:textId="07C9F93A" w:rsidR="009D5450" w:rsidRPr="00795F17" w:rsidRDefault="009D5450" w:rsidP="00C031DA">
            <w:pPr>
              <w:pStyle w:val="Teksttabelilewy"/>
            </w:pPr>
            <w:r w:rsidRPr="00795F17">
              <w:t>art. 41a, art. 72, art. 146, art. 197 u</w:t>
            </w:r>
            <w:r w:rsidR="00704829" w:rsidRPr="00795F17">
              <w:t>stawa i.</w:t>
            </w:r>
            <w:r w:rsidRPr="00795F17">
              <w:t>o.</w:t>
            </w:r>
            <w:r w:rsidR="00704829" w:rsidRPr="00795F17">
              <w:t>ś</w:t>
            </w:r>
            <w:r w:rsidRPr="00795F17">
              <w:t>.</w:t>
            </w:r>
          </w:p>
        </w:tc>
        <w:tc>
          <w:tcPr>
            <w:tcW w:w="1991" w:type="pct"/>
            <w:vAlign w:val="center"/>
          </w:tcPr>
          <w:p w14:paraId="250E3FCB" w14:textId="77777777" w:rsidR="009D5450" w:rsidRPr="00795F17" w:rsidRDefault="009D5450" w:rsidP="00C031DA">
            <w:pPr>
              <w:pStyle w:val="Teksttabelilewy"/>
            </w:pPr>
            <w:r w:rsidRPr="00795F17">
              <w:t>Inspekcja Ochrony Środowiska</w:t>
            </w:r>
          </w:p>
        </w:tc>
      </w:tr>
      <w:tr w:rsidR="009D5450" w:rsidRPr="00795F17" w14:paraId="2D906F63" w14:textId="77777777" w:rsidTr="0005041F">
        <w:trPr>
          <w:trHeight w:val="454"/>
        </w:trPr>
        <w:tc>
          <w:tcPr>
            <w:tcW w:w="259" w:type="pct"/>
            <w:vAlign w:val="center"/>
          </w:tcPr>
          <w:p w14:paraId="0272E3B0" w14:textId="08EA4B55" w:rsidR="009D5450" w:rsidRPr="00795F17" w:rsidRDefault="009D5450" w:rsidP="00C031DA">
            <w:pPr>
              <w:pStyle w:val="Teksttabelilewy"/>
            </w:pPr>
            <w:r w:rsidRPr="00795F17">
              <w:t>1</w:t>
            </w:r>
            <w:r w:rsidR="0005041F" w:rsidRPr="00795F17">
              <w:t>4</w:t>
            </w:r>
            <w:r w:rsidR="008A739A" w:rsidRPr="00795F17">
              <w:t>.</w:t>
            </w:r>
          </w:p>
        </w:tc>
        <w:tc>
          <w:tcPr>
            <w:tcW w:w="1786" w:type="pct"/>
            <w:vAlign w:val="center"/>
          </w:tcPr>
          <w:p w14:paraId="0C9585C5" w14:textId="77777777" w:rsidR="009D5450" w:rsidRPr="00795F17" w:rsidRDefault="009D5450" w:rsidP="00C031DA">
            <w:pPr>
              <w:pStyle w:val="Teksttabelilewy"/>
            </w:pPr>
            <w:r w:rsidRPr="00795F17">
              <w:t>Obowiązek uzyskania oceny wodnoprawnej dla inwestycji i działań mogących wpłynąć na możliwość osiągnięcia celów środowiskowych</w:t>
            </w:r>
          </w:p>
        </w:tc>
        <w:tc>
          <w:tcPr>
            <w:tcW w:w="963" w:type="pct"/>
            <w:vAlign w:val="center"/>
          </w:tcPr>
          <w:p w14:paraId="5F399E33" w14:textId="22F6CC0E" w:rsidR="009D5450" w:rsidRPr="00795F17" w:rsidRDefault="009D5450" w:rsidP="00C031DA">
            <w:pPr>
              <w:pStyle w:val="Teksttabelilewy"/>
            </w:pPr>
            <w:r w:rsidRPr="00795F17">
              <w:t xml:space="preserve">art. 425 </w:t>
            </w:r>
            <w:r w:rsidR="00182A26" w:rsidRPr="00795F17">
              <w:t>-</w:t>
            </w:r>
            <w:r w:rsidRPr="00795F17">
              <w:t xml:space="preserve"> art. 438 </w:t>
            </w:r>
            <w:r w:rsidR="00CE4E7B" w:rsidRPr="00795F17">
              <w:t xml:space="preserve">ustawy </w:t>
            </w:r>
            <w:r w:rsidRPr="00795F17">
              <w:t>pr.w.</w:t>
            </w:r>
          </w:p>
        </w:tc>
        <w:tc>
          <w:tcPr>
            <w:tcW w:w="1991" w:type="pct"/>
            <w:vAlign w:val="center"/>
          </w:tcPr>
          <w:p w14:paraId="4076EDE0" w14:textId="77777777" w:rsidR="009D5450" w:rsidRPr="00795F17" w:rsidRDefault="009D5450" w:rsidP="00C031DA">
            <w:pPr>
              <w:pStyle w:val="Teksttabelilewy"/>
            </w:pPr>
            <w:r w:rsidRPr="00795F17">
              <w:t>organ wydający decyzję</w:t>
            </w:r>
          </w:p>
        </w:tc>
      </w:tr>
      <w:tr w:rsidR="009D5450" w:rsidRPr="00795F17" w14:paraId="629417EE" w14:textId="77777777" w:rsidTr="0005041F">
        <w:trPr>
          <w:trHeight w:val="454"/>
        </w:trPr>
        <w:tc>
          <w:tcPr>
            <w:tcW w:w="259" w:type="pct"/>
            <w:vAlign w:val="center"/>
          </w:tcPr>
          <w:p w14:paraId="190DE79C" w14:textId="2640DF45" w:rsidR="009D5450" w:rsidRPr="00795F17" w:rsidRDefault="009D5450" w:rsidP="00C031DA">
            <w:pPr>
              <w:pStyle w:val="Teksttabelilewy"/>
            </w:pPr>
            <w:r w:rsidRPr="00795F17">
              <w:t>1</w:t>
            </w:r>
            <w:r w:rsidR="0005041F" w:rsidRPr="00795F17">
              <w:t>5</w:t>
            </w:r>
            <w:r w:rsidR="008A739A" w:rsidRPr="00795F17">
              <w:t>.</w:t>
            </w:r>
          </w:p>
        </w:tc>
        <w:tc>
          <w:tcPr>
            <w:tcW w:w="1786" w:type="pct"/>
            <w:vAlign w:val="center"/>
          </w:tcPr>
          <w:p w14:paraId="457AF974" w14:textId="77777777" w:rsidR="009D5450" w:rsidRPr="00795F17" w:rsidRDefault="009D5450" w:rsidP="00C031DA">
            <w:pPr>
              <w:pStyle w:val="Teksttabelilewy"/>
            </w:pPr>
            <w:r w:rsidRPr="00795F17">
              <w:t>Uzgadnianie i opiniowanie w toku postępowań o wydanie decyzji o środowiskowych uwarunkowaniach przez organ właściwy w sprawach ocen wodnoprawnych</w:t>
            </w:r>
          </w:p>
        </w:tc>
        <w:tc>
          <w:tcPr>
            <w:tcW w:w="963" w:type="pct"/>
            <w:vAlign w:val="center"/>
          </w:tcPr>
          <w:p w14:paraId="19C0B04F" w14:textId="27608210" w:rsidR="009D5450" w:rsidRPr="00795F17" w:rsidRDefault="009D5450" w:rsidP="00C031DA">
            <w:pPr>
              <w:pStyle w:val="Teksttabelilewy"/>
            </w:pPr>
            <w:r w:rsidRPr="00795F17">
              <w:t xml:space="preserve">art. 428 </w:t>
            </w:r>
            <w:r w:rsidR="00CE4E7B" w:rsidRPr="00795F17">
              <w:t xml:space="preserve">ustawy </w:t>
            </w:r>
            <w:r w:rsidRPr="00795F17">
              <w:t>pr.w.</w:t>
            </w:r>
          </w:p>
        </w:tc>
        <w:tc>
          <w:tcPr>
            <w:tcW w:w="1991" w:type="pct"/>
            <w:vAlign w:val="center"/>
          </w:tcPr>
          <w:p w14:paraId="10388006" w14:textId="77777777" w:rsidR="009D5450" w:rsidRPr="00795F17" w:rsidRDefault="009D5450" w:rsidP="00C031DA">
            <w:pPr>
              <w:pStyle w:val="Teksttabelilewy"/>
            </w:pPr>
            <w:r w:rsidRPr="00795F17">
              <w:t>organ wydający decyzję</w:t>
            </w:r>
          </w:p>
        </w:tc>
      </w:tr>
      <w:tr w:rsidR="009D5450" w:rsidRPr="00795F17" w14:paraId="7A4F12AF" w14:textId="77777777" w:rsidTr="0005041F">
        <w:trPr>
          <w:trHeight w:val="454"/>
        </w:trPr>
        <w:tc>
          <w:tcPr>
            <w:tcW w:w="259" w:type="pct"/>
            <w:vAlign w:val="center"/>
          </w:tcPr>
          <w:p w14:paraId="6666F6AD" w14:textId="2FA7BB7A" w:rsidR="009D5450" w:rsidRPr="00795F17" w:rsidRDefault="009D5450" w:rsidP="00C031DA">
            <w:pPr>
              <w:pStyle w:val="Teksttabelilewy"/>
            </w:pPr>
            <w:r w:rsidRPr="00795F17">
              <w:t>1</w:t>
            </w:r>
            <w:r w:rsidR="0005041F" w:rsidRPr="00795F17">
              <w:t>6</w:t>
            </w:r>
            <w:r w:rsidR="008A739A" w:rsidRPr="00795F17">
              <w:t>.</w:t>
            </w:r>
          </w:p>
        </w:tc>
        <w:tc>
          <w:tcPr>
            <w:tcW w:w="1786" w:type="pct"/>
            <w:vAlign w:val="center"/>
          </w:tcPr>
          <w:p w14:paraId="1712364C" w14:textId="77777777" w:rsidR="009D5450" w:rsidRPr="00795F17" w:rsidRDefault="009D5450" w:rsidP="00C031DA">
            <w:pPr>
              <w:pStyle w:val="Teksttabelilewy"/>
            </w:pPr>
            <w:r w:rsidRPr="00795F17">
              <w:t>Obowiązek uzyskania pozwolenia wodnoprawnego na usługę wodną obejmującą wprowadzanie ścieków do wód lub do ziemi, a także wprowadzanie ścieków do urządzeń wodnych</w:t>
            </w:r>
          </w:p>
        </w:tc>
        <w:tc>
          <w:tcPr>
            <w:tcW w:w="963" w:type="pct"/>
            <w:vAlign w:val="center"/>
          </w:tcPr>
          <w:p w14:paraId="30B9C738" w14:textId="0AF7B6B4" w:rsidR="009D5450" w:rsidRPr="00795F17" w:rsidRDefault="009D5450" w:rsidP="00C031DA">
            <w:pPr>
              <w:pStyle w:val="Teksttabelilewy"/>
            </w:pPr>
            <w:r w:rsidRPr="00795F17">
              <w:t xml:space="preserve">art. 389 pkt 1 oraz art. 35 ust. 3 </w:t>
            </w:r>
            <w:r w:rsidR="00E9796C" w:rsidRPr="00795F17">
              <w:t>pkt</w:t>
            </w:r>
            <w:r w:rsidRPr="00795F17">
              <w:t xml:space="preserve"> 5 </w:t>
            </w:r>
            <w:r w:rsidR="00CE4E7B" w:rsidRPr="00795F17">
              <w:t xml:space="preserve">ustawy </w:t>
            </w:r>
            <w:r w:rsidRPr="00795F17">
              <w:t>pr.w.</w:t>
            </w:r>
          </w:p>
        </w:tc>
        <w:tc>
          <w:tcPr>
            <w:tcW w:w="1991" w:type="pct"/>
            <w:vAlign w:val="center"/>
          </w:tcPr>
          <w:p w14:paraId="621C7F5E" w14:textId="77777777" w:rsidR="009D5450" w:rsidRPr="00795F17" w:rsidRDefault="009D5450" w:rsidP="00C031DA">
            <w:pPr>
              <w:pStyle w:val="Teksttabelilewy"/>
            </w:pPr>
            <w:r w:rsidRPr="00795F17">
              <w:t>podmiot wprowadzający ścieki</w:t>
            </w:r>
          </w:p>
        </w:tc>
      </w:tr>
      <w:tr w:rsidR="009D5450" w:rsidRPr="00795F17" w14:paraId="3477EA15" w14:textId="77777777" w:rsidTr="0005041F">
        <w:trPr>
          <w:trHeight w:val="454"/>
        </w:trPr>
        <w:tc>
          <w:tcPr>
            <w:tcW w:w="259" w:type="pct"/>
            <w:vAlign w:val="center"/>
          </w:tcPr>
          <w:p w14:paraId="468CC619" w14:textId="55638F47" w:rsidR="009D5450" w:rsidRPr="00795F17" w:rsidRDefault="009D5450" w:rsidP="00C031DA">
            <w:pPr>
              <w:pStyle w:val="Teksttabelilewy"/>
            </w:pPr>
            <w:r w:rsidRPr="00795F17">
              <w:t>1</w:t>
            </w:r>
            <w:r w:rsidR="0005041F" w:rsidRPr="00795F17">
              <w:t>7</w:t>
            </w:r>
            <w:r w:rsidR="008A739A" w:rsidRPr="00795F17">
              <w:t>.</w:t>
            </w:r>
          </w:p>
        </w:tc>
        <w:tc>
          <w:tcPr>
            <w:tcW w:w="1786" w:type="pct"/>
            <w:vAlign w:val="center"/>
          </w:tcPr>
          <w:p w14:paraId="2198971C" w14:textId="77777777" w:rsidR="009D5450" w:rsidRPr="00795F17" w:rsidRDefault="009D5450" w:rsidP="00C031DA">
            <w:pPr>
              <w:pStyle w:val="Teksttabelilewy"/>
            </w:pPr>
            <w:r w:rsidRPr="00795F17">
              <w:t>Kontrola dotycząca przestrzegania decyzji ustalających warunki korzystania ze środowiska oraz przestrzegania zakresu, częstotliwości i sposobu prowadzenia pomiarów wielkości emisji i jej wpływu na stan środowiska</w:t>
            </w:r>
          </w:p>
        </w:tc>
        <w:tc>
          <w:tcPr>
            <w:tcW w:w="963" w:type="pct"/>
            <w:vAlign w:val="center"/>
          </w:tcPr>
          <w:p w14:paraId="75E9C178" w14:textId="65F6F80E" w:rsidR="009D5450" w:rsidRPr="00795F17" w:rsidRDefault="009D5450" w:rsidP="00C031DA">
            <w:pPr>
              <w:pStyle w:val="Teksttabelilewy"/>
            </w:pPr>
            <w:r w:rsidRPr="00795F17">
              <w:t>art. 2 ust. 1 pkt 1 lit. b u</w:t>
            </w:r>
            <w:r w:rsidR="00C05679" w:rsidRPr="00795F17">
              <w:t xml:space="preserve">stawy </w:t>
            </w:r>
            <w:r w:rsidRPr="00795F17">
              <w:t>i.o.ś.</w:t>
            </w:r>
          </w:p>
        </w:tc>
        <w:tc>
          <w:tcPr>
            <w:tcW w:w="1991" w:type="pct"/>
            <w:vAlign w:val="center"/>
          </w:tcPr>
          <w:p w14:paraId="23B0108E" w14:textId="77777777" w:rsidR="009D5450" w:rsidRPr="00795F17" w:rsidRDefault="009D5450" w:rsidP="00C031DA">
            <w:pPr>
              <w:pStyle w:val="Teksttabelilewy"/>
            </w:pPr>
            <w:r w:rsidRPr="00795F17">
              <w:t>Inspekcja Ochrony Środowiska</w:t>
            </w:r>
          </w:p>
        </w:tc>
      </w:tr>
      <w:tr w:rsidR="009D5450" w:rsidRPr="00795F17" w14:paraId="6EADECF4" w14:textId="77777777" w:rsidTr="0005041F">
        <w:trPr>
          <w:trHeight w:val="454"/>
        </w:trPr>
        <w:tc>
          <w:tcPr>
            <w:tcW w:w="259" w:type="pct"/>
            <w:vAlign w:val="center"/>
          </w:tcPr>
          <w:p w14:paraId="775C00F1" w14:textId="2DAEB4DE" w:rsidR="009D5450" w:rsidRPr="00795F17" w:rsidRDefault="009D5450" w:rsidP="00C031DA">
            <w:pPr>
              <w:pStyle w:val="Teksttabelilewy"/>
            </w:pPr>
            <w:r w:rsidRPr="00795F17">
              <w:t>1</w:t>
            </w:r>
            <w:r w:rsidR="0005041F" w:rsidRPr="00795F17">
              <w:t>8</w:t>
            </w:r>
            <w:r w:rsidR="008A739A" w:rsidRPr="00795F17">
              <w:t>.</w:t>
            </w:r>
          </w:p>
        </w:tc>
        <w:tc>
          <w:tcPr>
            <w:tcW w:w="1786" w:type="pct"/>
            <w:vAlign w:val="center"/>
          </w:tcPr>
          <w:p w14:paraId="1F9D0B2C" w14:textId="6275CC37" w:rsidR="009D5450" w:rsidRPr="00795F17" w:rsidRDefault="009D5450" w:rsidP="00C031DA">
            <w:pPr>
              <w:pStyle w:val="Teksttabelilewy"/>
            </w:pPr>
            <w:r w:rsidRPr="00795F17">
              <w:t>Przegląd pozwoleń wodnoprawnych na odprowadzanie ścieków oraz realizacji tych pozwoleń co najmniej raz na 4 lata</w:t>
            </w:r>
          </w:p>
        </w:tc>
        <w:tc>
          <w:tcPr>
            <w:tcW w:w="963" w:type="pct"/>
            <w:vAlign w:val="center"/>
          </w:tcPr>
          <w:p w14:paraId="4AF3B165" w14:textId="37F9F82F" w:rsidR="009D5450" w:rsidRPr="00795F17" w:rsidRDefault="009D5450" w:rsidP="00C031DA">
            <w:pPr>
              <w:pStyle w:val="Teksttabelilewy"/>
            </w:pPr>
            <w:r w:rsidRPr="00795F17">
              <w:t xml:space="preserve">art. 416 ust. 1 </w:t>
            </w:r>
            <w:r w:rsidR="00CE4E7B" w:rsidRPr="00795F17">
              <w:t xml:space="preserve">ustawy </w:t>
            </w:r>
            <w:r w:rsidRPr="00795F17">
              <w:t>pr.w.</w:t>
            </w:r>
          </w:p>
        </w:tc>
        <w:tc>
          <w:tcPr>
            <w:tcW w:w="1991" w:type="pct"/>
            <w:vAlign w:val="center"/>
          </w:tcPr>
          <w:p w14:paraId="01E94FFA" w14:textId="54BCAD2A" w:rsidR="009D5450" w:rsidRPr="00795F17" w:rsidRDefault="009D5450" w:rsidP="00C031DA">
            <w:pPr>
              <w:pStyle w:val="Teksttabelilewy"/>
            </w:pPr>
            <w:r w:rsidRPr="00795F17">
              <w:t xml:space="preserve">właściwy organ </w:t>
            </w:r>
            <w:r w:rsidR="0028234C" w:rsidRPr="00795F17">
              <w:t>PGW WP</w:t>
            </w:r>
          </w:p>
        </w:tc>
      </w:tr>
      <w:tr w:rsidR="009D5450" w:rsidRPr="00795F17" w14:paraId="35ED6B1A" w14:textId="77777777" w:rsidTr="0005041F">
        <w:trPr>
          <w:trHeight w:val="454"/>
        </w:trPr>
        <w:tc>
          <w:tcPr>
            <w:tcW w:w="259" w:type="pct"/>
            <w:vAlign w:val="center"/>
          </w:tcPr>
          <w:p w14:paraId="21684342" w14:textId="32FD510B" w:rsidR="009D5450" w:rsidRPr="00795F17" w:rsidRDefault="0005041F" w:rsidP="00C031DA">
            <w:pPr>
              <w:pStyle w:val="Teksttabelilewy"/>
            </w:pPr>
            <w:r w:rsidRPr="00795F17">
              <w:t>19</w:t>
            </w:r>
            <w:r w:rsidR="008A739A" w:rsidRPr="00795F17">
              <w:t>.</w:t>
            </w:r>
          </w:p>
        </w:tc>
        <w:tc>
          <w:tcPr>
            <w:tcW w:w="1786" w:type="pct"/>
            <w:vAlign w:val="center"/>
          </w:tcPr>
          <w:p w14:paraId="37E8F3B3" w14:textId="77777777" w:rsidR="009D5450" w:rsidRPr="00795F17" w:rsidRDefault="009D5450" w:rsidP="00C031DA">
            <w:pPr>
              <w:pStyle w:val="Teksttabelilewy"/>
            </w:pPr>
            <w:r w:rsidRPr="00795F17">
              <w:t>Obowiązek zapewnienia, że wartości dopuszczalne zanieczyszczeń w ściekach wprowadzanych do wód i do ziemi nie są przekroczone</w:t>
            </w:r>
          </w:p>
        </w:tc>
        <w:tc>
          <w:tcPr>
            <w:tcW w:w="963" w:type="pct"/>
            <w:vAlign w:val="center"/>
          </w:tcPr>
          <w:p w14:paraId="07905E4D" w14:textId="0BB300D0" w:rsidR="009D5450" w:rsidRPr="00795F17" w:rsidRDefault="009D5450" w:rsidP="00C031DA">
            <w:pPr>
              <w:pStyle w:val="Teksttabelilewy"/>
            </w:pPr>
            <w:r w:rsidRPr="00795F17">
              <w:t>r.s.sz.ś.w</w:t>
            </w:r>
            <w:r w:rsidR="00CE4E7B" w:rsidRPr="00795F17">
              <w:t>.</w:t>
            </w:r>
          </w:p>
        </w:tc>
        <w:tc>
          <w:tcPr>
            <w:tcW w:w="1991" w:type="pct"/>
            <w:vAlign w:val="center"/>
          </w:tcPr>
          <w:p w14:paraId="487E7222" w14:textId="77777777" w:rsidR="009D5450" w:rsidRPr="00795F17" w:rsidRDefault="009D5450" w:rsidP="00C031DA">
            <w:pPr>
              <w:pStyle w:val="Teksttabelilewy"/>
            </w:pPr>
            <w:r w:rsidRPr="00795F17">
              <w:t>podmiot wprowadzający ścieki</w:t>
            </w:r>
          </w:p>
        </w:tc>
      </w:tr>
      <w:tr w:rsidR="009D5450" w:rsidRPr="00795F17" w14:paraId="7B9A4CBF" w14:textId="77777777" w:rsidTr="0005041F">
        <w:trPr>
          <w:trHeight w:val="454"/>
        </w:trPr>
        <w:tc>
          <w:tcPr>
            <w:tcW w:w="259" w:type="pct"/>
            <w:vAlign w:val="center"/>
            <w:hideMark/>
          </w:tcPr>
          <w:p w14:paraId="70329BBC" w14:textId="12FC9F6B" w:rsidR="009D5450" w:rsidRPr="00795F17" w:rsidRDefault="009D5450" w:rsidP="00C031DA">
            <w:pPr>
              <w:pStyle w:val="Teksttabelilewy"/>
            </w:pPr>
            <w:r w:rsidRPr="00795F17">
              <w:t>2</w:t>
            </w:r>
            <w:r w:rsidR="0005041F" w:rsidRPr="00795F17">
              <w:t>0</w:t>
            </w:r>
            <w:r w:rsidR="008A739A" w:rsidRPr="00795F17">
              <w:t>.</w:t>
            </w:r>
          </w:p>
        </w:tc>
        <w:tc>
          <w:tcPr>
            <w:tcW w:w="1786" w:type="pct"/>
            <w:vAlign w:val="center"/>
            <w:hideMark/>
          </w:tcPr>
          <w:p w14:paraId="608D6C96" w14:textId="77777777" w:rsidR="009D5450" w:rsidRPr="00795F17" w:rsidRDefault="009D5450" w:rsidP="00C031DA">
            <w:pPr>
              <w:pStyle w:val="Teksttabelilewy"/>
            </w:pPr>
            <w:r w:rsidRPr="00795F17">
              <w:t>Kontrola dopuszczalnych mas substancji w odprowadzanych ściekach przemysłowych</w:t>
            </w:r>
          </w:p>
        </w:tc>
        <w:tc>
          <w:tcPr>
            <w:tcW w:w="963" w:type="pct"/>
            <w:vAlign w:val="center"/>
          </w:tcPr>
          <w:p w14:paraId="2C8BA8E9" w14:textId="407B19F9" w:rsidR="009D5450" w:rsidRPr="00795F17" w:rsidRDefault="009D5450" w:rsidP="00C031DA">
            <w:pPr>
              <w:pStyle w:val="Teksttabelilewy"/>
            </w:pPr>
            <w:r w:rsidRPr="00795F17">
              <w:t xml:space="preserve">art. 99, art. 335 </w:t>
            </w:r>
            <w:r w:rsidR="00CE4E7B" w:rsidRPr="00795F17">
              <w:t xml:space="preserve">ustawy </w:t>
            </w:r>
            <w:r w:rsidRPr="00795F17">
              <w:t>pr.w.</w:t>
            </w:r>
          </w:p>
        </w:tc>
        <w:tc>
          <w:tcPr>
            <w:tcW w:w="1991" w:type="pct"/>
            <w:vAlign w:val="center"/>
            <w:hideMark/>
          </w:tcPr>
          <w:p w14:paraId="04DBB423" w14:textId="77777777" w:rsidR="009D5450" w:rsidRPr="00795F17" w:rsidRDefault="009D5450" w:rsidP="00C031DA">
            <w:pPr>
              <w:pStyle w:val="Teksttabelilewy"/>
            </w:pPr>
            <w:r w:rsidRPr="00795F17">
              <w:t>Inspekcja Ochrony Środowiska</w:t>
            </w:r>
          </w:p>
        </w:tc>
      </w:tr>
      <w:tr w:rsidR="009D5450" w:rsidRPr="00795F17" w14:paraId="632BAF91" w14:textId="77777777" w:rsidTr="0005041F">
        <w:trPr>
          <w:trHeight w:val="454"/>
        </w:trPr>
        <w:tc>
          <w:tcPr>
            <w:tcW w:w="259" w:type="pct"/>
            <w:vAlign w:val="center"/>
            <w:hideMark/>
          </w:tcPr>
          <w:p w14:paraId="697F37C4" w14:textId="431D0BC8" w:rsidR="009D5450" w:rsidRPr="00795F17" w:rsidRDefault="009D5450" w:rsidP="00C031DA">
            <w:pPr>
              <w:pStyle w:val="Teksttabelilewy"/>
            </w:pPr>
            <w:r w:rsidRPr="00795F17">
              <w:t>2</w:t>
            </w:r>
            <w:r w:rsidR="0005041F" w:rsidRPr="00795F17">
              <w:t>1</w:t>
            </w:r>
            <w:r w:rsidR="008A739A" w:rsidRPr="00795F17">
              <w:t>.</w:t>
            </w:r>
          </w:p>
        </w:tc>
        <w:tc>
          <w:tcPr>
            <w:tcW w:w="1786" w:type="pct"/>
            <w:vAlign w:val="center"/>
            <w:hideMark/>
          </w:tcPr>
          <w:p w14:paraId="508B481F" w14:textId="77777777" w:rsidR="009D5450" w:rsidRPr="00795F17" w:rsidRDefault="009D5450" w:rsidP="00C031DA">
            <w:pPr>
              <w:pStyle w:val="Teksttabelilewy"/>
            </w:pPr>
            <w:r w:rsidRPr="00795F17">
              <w:t>Kontrola jakości wody pitnej</w:t>
            </w:r>
          </w:p>
        </w:tc>
        <w:tc>
          <w:tcPr>
            <w:tcW w:w="963" w:type="pct"/>
            <w:vAlign w:val="center"/>
          </w:tcPr>
          <w:p w14:paraId="55786335" w14:textId="205DF6A8" w:rsidR="009D5450" w:rsidRPr="00795F17" w:rsidRDefault="009D5450" w:rsidP="00C031DA">
            <w:pPr>
              <w:pStyle w:val="Teksttabelilewy"/>
            </w:pPr>
            <w:r w:rsidRPr="00795F17">
              <w:t xml:space="preserve">art.5. ust.1a u.z.z.w.o.ś, art. 4 ust. 1 pkt </w:t>
            </w:r>
            <w:r w:rsidR="00893CCD" w:rsidRPr="00795F17">
              <w:t xml:space="preserve">1 </w:t>
            </w:r>
            <w:r w:rsidRPr="00795F17">
              <w:t>u</w:t>
            </w:r>
            <w:r w:rsidR="00893CCD" w:rsidRPr="00795F17">
              <w:t xml:space="preserve">stawy </w:t>
            </w:r>
            <w:r w:rsidR="0029135C" w:rsidRPr="00795F17">
              <w:t>u.p.i.s.</w:t>
            </w:r>
            <w:r w:rsidRPr="00795F17">
              <w:t xml:space="preserve">, §6 r.j.w.p.s </w:t>
            </w:r>
          </w:p>
        </w:tc>
        <w:tc>
          <w:tcPr>
            <w:tcW w:w="1991" w:type="pct"/>
            <w:vAlign w:val="center"/>
            <w:hideMark/>
          </w:tcPr>
          <w:p w14:paraId="0682CE29" w14:textId="77777777" w:rsidR="009D5450" w:rsidRPr="00795F17" w:rsidRDefault="009D5450" w:rsidP="00C031DA">
            <w:pPr>
              <w:pStyle w:val="Teksttabelilewy"/>
            </w:pPr>
            <w:r w:rsidRPr="00795F17">
              <w:t>właściwy organ Państwowej Inspekcji Sanitarnej</w:t>
            </w:r>
          </w:p>
        </w:tc>
      </w:tr>
      <w:tr w:rsidR="009D5450" w:rsidRPr="00795F17" w14:paraId="556B4225" w14:textId="77777777" w:rsidTr="0005041F">
        <w:trPr>
          <w:trHeight w:val="454"/>
        </w:trPr>
        <w:tc>
          <w:tcPr>
            <w:tcW w:w="259" w:type="pct"/>
            <w:vAlign w:val="center"/>
            <w:hideMark/>
          </w:tcPr>
          <w:p w14:paraId="1DFB421E" w14:textId="2AAA6A96" w:rsidR="009D5450" w:rsidRPr="00795F17" w:rsidRDefault="009D5450" w:rsidP="00C031DA">
            <w:pPr>
              <w:pStyle w:val="Teksttabelilewy"/>
            </w:pPr>
            <w:r w:rsidRPr="00795F17">
              <w:t>2</w:t>
            </w:r>
            <w:r w:rsidR="0005041F" w:rsidRPr="00795F17">
              <w:t>2</w:t>
            </w:r>
            <w:r w:rsidR="008A739A" w:rsidRPr="00795F17">
              <w:t>.</w:t>
            </w:r>
          </w:p>
        </w:tc>
        <w:tc>
          <w:tcPr>
            <w:tcW w:w="1786" w:type="pct"/>
            <w:vAlign w:val="center"/>
            <w:hideMark/>
          </w:tcPr>
          <w:p w14:paraId="4B2436B7" w14:textId="77777777" w:rsidR="009D5450" w:rsidRPr="00795F17" w:rsidRDefault="009D5450" w:rsidP="00C031DA">
            <w:pPr>
              <w:pStyle w:val="Teksttabelilewy"/>
            </w:pPr>
            <w:r w:rsidRPr="00795F17">
              <w:t>Informowanie o jakości wody przeznaczonej do spożycia przez ludzi</w:t>
            </w:r>
          </w:p>
        </w:tc>
        <w:tc>
          <w:tcPr>
            <w:tcW w:w="963" w:type="pct"/>
            <w:vAlign w:val="center"/>
          </w:tcPr>
          <w:p w14:paraId="77935928" w14:textId="2C54040A" w:rsidR="009D5450" w:rsidRPr="00795F17" w:rsidRDefault="009D5450" w:rsidP="00C031DA">
            <w:pPr>
              <w:pStyle w:val="Teksttabelilewy"/>
            </w:pPr>
            <w:r w:rsidRPr="00795F17">
              <w:t>art. 12 ust. 5 u.z.z.w.o.ś</w:t>
            </w:r>
          </w:p>
        </w:tc>
        <w:tc>
          <w:tcPr>
            <w:tcW w:w="1991" w:type="pct"/>
            <w:vAlign w:val="center"/>
            <w:hideMark/>
          </w:tcPr>
          <w:p w14:paraId="6AD05574" w14:textId="77777777" w:rsidR="009D5450" w:rsidRPr="00795F17" w:rsidRDefault="009D5450" w:rsidP="00C031DA">
            <w:pPr>
              <w:pStyle w:val="Teksttabelilewy"/>
            </w:pPr>
            <w:r w:rsidRPr="00795F17">
              <w:t>wójt, burmistrz lub prezydent miasta</w:t>
            </w:r>
          </w:p>
        </w:tc>
      </w:tr>
      <w:tr w:rsidR="009D5450" w:rsidRPr="00795F17" w14:paraId="5DD65C59" w14:textId="77777777" w:rsidTr="0005041F">
        <w:trPr>
          <w:trHeight w:val="454"/>
        </w:trPr>
        <w:tc>
          <w:tcPr>
            <w:tcW w:w="259" w:type="pct"/>
            <w:vAlign w:val="center"/>
            <w:hideMark/>
          </w:tcPr>
          <w:p w14:paraId="0ED55ACA" w14:textId="1B50EE3C" w:rsidR="009D5450" w:rsidRPr="00795F17" w:rsidRDefault="009D5450" w:rsidP="00C031DA">
            <w:pPr>
              <w:pStyle w:val="Teksttabelilewy"/>
            </w:pPr>
            <w:r w:rsidRPr="00795F17">
              <w:t>2</w:t>
            </w:r>
            <w:r w:rsidR="0005041F" w:rsidRPr="00795F17">
              <w:t>3</w:t>
            </w:r>
            <w:r w:rsidR="008A739A" w:rsidRPr="00795F17">
              <w:t>.</w:t>
            </w:r>
          </w:p>
        </w:tc>
        <w:tc>
          <w:tcPr>
            <w:tcW w:w="1786" w:type="pct"/>
            <w:vAlign w:val="center"/>
            <w:hideMark/>
          </w:tcPr>
          <w:p w14:paraId="2A08A697" w14:textId="77777777" w:rsidR="009D5450" w:rsidRPr="00795F17" w:rsidRDefault="009D5450" w:rsidP="00C031DA">
            <w:pPr>
              <w:pStyle w:val="Teksttabelilewy"/>
            </w:pPr>
            <w:r w:rsidRPr="00795F17">
              <w:t>Obowiązek prowadzenia ewidencji kąpielisk i jej aktualizacji</w:t>
            </w:r>
          </w:p>
        </w:tc>
        <w:tc>
          <w:tcPr>
            <w:tcW w:w="963" w:type="pct"/>
            <w:vAlign w:val="center"/>
          </w:tcPr>
          <w:p w14:paraId="753D8BD6" w14:textId="4D259F58" w:rsidR="009D5450" w:rsidRPr="00795F17" w:rsidRDefault="009D5450" w:rsidP="00C031DA">
            <w:pPr>
              <w:pStyle w:val="Teksttabelilewy"/>
            </w:pPr>
            <w:r w:rsidRPr="00795F17">
              <w:t xml:space="preserve">art. 38 ust. 1 </w:t>
            </w:r>
            <w:r w:rsidR="00CE4E7B" w:rsidRPr="00795F17">
              <w:t xml:space="preserve">ustawy </w:t>
            </w:r>
            <w:r w:rsidRPr="00795F17">
              <w:t>pr.w.</w:t>
            </w:r>
          </w:p>
        </w:tc>
        <w:tc>
          <w:tcPr>
            <w:tcW w:w="1991" w:type="pct"/>
            <w:vAlign w:val="center"/>
            <w:hideMark/>
          </w:tcPr>
          <w:p w14:paraId="552A9657" w14:textId="77777777" w:rsidR="009D5450" w:rsidRPr="00795F17" w:rsidRDefault="009D5450" w:rsidP="00C031DA">
            <w:pPr>
              <w:pStyle w:val="Teksttabelilewy"/>
            </w:pPr>
            <w:r w:rsidRPr="00795F17">
              <w:t>wójt, burmistrz lub prezydent miasta</w:t>
            </w:r>
          </w:p>
        </w:tc>
      </w:tr>
      <w:tr w:rsidR="009D5450" w:rsidRPr="00795F17" w14:paraId="1EB61DFC" w14:textId="77777777" w:rsidTr="0005041F">
        <w:trPr>
          <w:trHeight w:val="454"/>
        </w:trPr>
        <w:tc>
          <w:tcPr>
            <w:tcW w:w="259" w:type="pct"/>
            <w:vAlign w:val="center"/>
            <w:hideMark/>
          </w:tcPr>
          <w:p w14:paraId="03A1ACE2" w14:textId="70B5C09F" w:rsidR="009D5450" w:rsidRPr="00795F17" w:rsidRDefault="009D5450" w:rsidP="00C031DA">
            <w:pPr>
              <w:pStyle w:val="Teksttabelilewy"/>
            </w:pPr>
            <w:r w:rsidRPr="00795F17">
              <w:t>2</w:t>
            </w:r>
            <w:r w:rsidR="0005041F" w:rsidRPr="00795F17">
              <w:t>4</w:t>
            </w:r>
            <w:r w:rsidR="008A739A" w:rsidRPr="00795F17">
              <w:t>.</w:t>
            </w:r>
          </w:p>
        </w:tc>
        <w:tc>
          <w:tcPr>
            <w:tcW w:w="1786" w:type="pct"/>
            <w:vAlign w:val="center"/>
            <w:hideMark/>
          </w:tcPr>
          <w:p w14:paraId="6C7218D0" w14:textId="33A4490F" w:rsidR="009D5450" w:rsidRPr="00795F17" w:rsidRDefault="009D5450" w:rsidP="00C031DA">
            <w:pPr>
              <w:pStyle w:val="Teksttabelilewy"/>
            </w:pPr>
            <w:r w:rsidRPr="00795F17">
              <w:t xml:space="preserve">Obowiązek </w:t>
            </w:r>
            <w:r w:rsidR="000B2B90" w:rsidRPr="00795F17">
              <w:t>kontroli wody w kąpieliskach</w:t>
            </w:r>
          </w:p>
        </w:tc>
        <w:tc>
          <w:tcPr>
            <w:tcW w:w="963" w:type="pct"/>
            <w:vAlign w:val="center"/>
          </w:tcPr>
          <w:p w14:paraId="702EE509" w14:textId="6C2A308C" w:rsidR="009D5450" w:rsidRPr="00795F17" w:rsidRDefault="009D5450" w:rsidP="00C031DA">
            <w:pPr>
              <w:pStyle w:val="Teksttabelilewy"/>
            </w:pPr>
            <w:r w:rsidRPr="00795F17">
              <w:t xml:space="preserve">art. </w:t>
            </w:r>
            <w:r w:rsidR="000B2B90" w:rsidRPr="00795F17">
              <w:t>334 ust. 8 ustawy pr.w.</w:t>
            </w:r>
          </w:p>
        </w:tc>
        <w:tc>
          <w:tcPr>
            <w:tcW w:w="1991" w:type="pct"/>
            <w:vAlign w:val="center"/>
            <w:hideMark/>
          </w:tcPr>
          <w:p w14:paraId="521585AD" w14:textId="3DB05C4C" w:rsidR="009D5450" w:rsidRPr="00795F17" w:rsidRDefault="000B2B90" w:rsidP="00C031DA">
            <w:pPr>
              <w:pStyle w:val="Teksttabelilewy"/>
            </w:pPr>
            <w:r w:rsidRPr="00795F17">
              <w:t>Właściwy organ Państwowej Inspekcji Sanitarnej</w:t>
            </w:r>
          </w:p>
        </w:tc>
      </w:tr>
      <w:tr w:rsidR="009D5450" w:rsidRPr="00795F17" w14:paraId="10831716" w14:textId="77777777" w:rsidTr="0005041F">
        <w:trPr>
          <w:trHeight w:val="454"/>
        </w:trPr>
        <w:tc>
          <w:tcPr>
            <w:tcW w:w="259" w:type="pct"/>
            <w:vAlign w:val="center"/>
            <w:hideMark/>
          </w:tcPr>
          <w:p w14:paraId="4BA901BF" w14:textId="5B586810" w:rsidR="009D5450" w:rsidRPr="00795F17" w:rsidRDefault="009D5450" w:rsidP="00C031DA">
            <w:pPr>
              <w:pStyle w:val="Teksttabelilewy"/>
            </w:pPr>
            <w:r w:rsidRPr="00795F17">
              <w:t>2</w:t>
            </w:r>
            <w:r w:rsidR="0005041F" w:rsidRPr="00795F17">
              <w:t>5</w:t>
            </w:r>
            <w:r w:rsidR="008A739A" w:rsidRPr="00795F17">
              <w:t>.</w:t>
            </w:r>
          </w:p>
        </w:tc>
        <w:tc>
          <w:tcPr>
            <w:tcW w:w="1786" w:type="pct"/>
            <w:vAlign w:val="center"/>
            <w:hideMark/>
          </w:tcPr>
          <w:p w14:paraId="2DB4D4E1" w14:textId="77777777" w:rsidR="009D5450" w:rsidRPr="00795F17" w:rsidRDefault="009D5450" w:rsidP="00C031DA">
            <w:pPr>
              <w:pStyle w:val="Teksttabelilewy"/>
            </w:pPr>
            <w:r w:rsidRPr="00795F17">
              <w:t xml:space="preserve">Obowiązek oceny stanu wody w kąpielisku </w:t>
            </w:r>
          </w:p>
        </w:tc>
        <w:tc>
          <w:tcPr>
            <w:tcW w:w="963" w:type="pct"/>
            <w:vAlign w:val="center"/>
          </w:tcPr>
          <w:p w14:paraId="0D578313" w14:textId="7A9E0EEE" w:rsidR="009D5450" w:rsidRPr="00795F17" w:rsidRDefault="009D5450" w:rsidP="00C031DA">
            <w:pPr>
              <w:pStyle w:val="Teksttabelilewy"/>
            </w:pPr>
            <w:r w:rsidRPr="00795F17">
              <w:t xml:space="preserve">art. 42 ust. 1 </w:t>
            </w:r>
            <w:r w:rsidR="00CE4E7B" w:rsidRPr="00795F17">
              <w:t xml:space="preserve">ustawy </w:t>
            </w:r>
            <w:r w:rsidRPr="00795F17">
              <w:t>pr.w.</w:t>
            </w:r>
          </w:p>
        </w:tc>
        <w:tc>
          <w:tcPr>
            <w:tcW w:w="1991" w:type="pct"/>
            <w:vAlign w:val="center"/>
            <w:hideMark/>
          </w:tcPr>
          <w:p w14:paraId="714C2061" w14:textId="77777777" w:rsidR="009D5450" w:rsidRPr="00795F17" w:rsidRDefault="009D5450" w:rsidP="00C031DA">
            <w:pPr>
              <w:pStyle w:val="Teksttabelilewy"/>
            </w:pPr>
            <w:r w:rsidRPr="00795F17">
              <w:t>państwowy powiatowy inspektor sanitarny</w:t>
            </w:r>
          </w:p>
        </w:tc>
      </w:tr>
      <w:tr w:rsidR="009D5450" w:rsidRPr="00795F17" w14:paraId="33F38441" w14:textId="77777777" w:rsidTr="0005041F">
        <w:trPr>
          <w:trHeight w:val="454"/>
        </w:trPr>
        <w:tc>
          <w:tcPr>
            <w:tcW w:w="259" w:type="pct"/>
            <w:vAlign w:val="center"/>
            <w:hideMark/>
          </w:tcPr>
          <w:p w14:paraId="10196590" w14:textId="47BA0929" w:rsidR="009D5450" w:rsidRPr="00795F17" w:rsidRDefault="009D5450" w:rsidP="00C031DA">
            <w:pPr>
              <w:pStyle w:val="Teksttabelilewy"/>
            </w:pPr>
            <w:r w:rsidRPr="00795F17">
              <w:t>2</w:t>
            </w:r>
            <w:r w:rsidR="0005041F" w:rsidRPr="00795F17">
              <w:t>6</w:t>
            </w:r>
            <w:r w:rsidR="008A739A" w:rsidRPr="00795F17">
              <w:t>.</w:t>
            </w:r>
          </w:p>
        </w:tc>
        <w:tc>
          <w:tcPr>
            <w:tcW w:w="1786" w:type="pct"/>
            <w:vAlign w:val="center"/>
            <w:hideMark/>
          </w:tcPr>
          <w:p w14:paraId="3959EC20" w14:textId="77777777" w:rsidR="009D5450" w:rsidRPr="00795F17" w:rsidRDefault="009D5450" w:rsidP="00C031DA">
            <w:pPr>
              <w:pStyle w:val="Teksttabelilewy"/>
            </w:pPr>
            <w:r w:rsidRPr="00795F17">
              <w:t>Obowiązki związane z informowaniem ludności o jakości wody w kąpielisku oraz o zakazie kąpieli wraz z podaniem przyczyny zakazu</w:t>
            </w:r>
          </w:p>
        </w:tc>
        <w:tc>
          <w:tcPr>
            <w:tcW w:w="963" w:type="pct"/>
            <w:vAlign w:val="center"/>
          </w:tcPr>
          <w:p w14:paraId="0E601DF5" w14:textId="26565B88" w:rsidR="009D5450" w:rsidRPr="00795F17" w:rsidRDefault="009D5450" w:rsidP="00C031DA">
            <w:pPr>
              <w:pStyle w:val="Teksttabelilewy"/>
            </w:pPr>
            <w:r w:rsidRPr="00795F17">
              <w:t xml:space="preserve">art. 347 ust. 1 </w:t>
            </w:r>
            <w:r w:rsidR="00CE4E7B" w:rsidRPr="00795F17">
              <w:t xml:space="preserve">ustawy </w:t>
            </w:r>
            <w:r w:rsidRPr="00795F17">
              <w:t>pr.w.</w:t>
            </w:r>
          </w:p>
        </w:tc>
        <w:tc>
          <w:tcPr>
            <w:tcW w:w="1991" w:type="pct"/>
            <w:vAlign w:val="center"/>
            <w:hideMark/>
          </w:tcPr>
          <w:p w14:paraId="1869F548" w14:textId="77777777" w:rsidR="009D5450" w:rsidRPr="00795F17" w:rsidRDefault="009D5450" w:rsidP="00C031DA">
            <w:pPr>
              <w:pStyle w:val="Teksttabelilewy"/>
            </w:pPr>
            <w:r w:rsidRPr="00795F17">
              <w:t>właściwy organ Państwowej Inspekcji Sanitarnej</w:t>
            </w:r>
          </w:p>
        </w:tc>
      </w:tr>
      <w:tr w:rsidR="009D5450" w:rsidRPr="00795F17" w14:paraId="06BC51A7" w14:textId="77777777" w:rsidTr="0005041F">
        <w:trPr>
          <w:trHeight w:val="454"/>
        </w:trPr>
        <w:tc>
          <w:tcPr>
            <w:tcW w:w="259" w:type="pct"/>
            <w:vAlign w:val="center"/>
            <w:hideMark/>
          </w:tcPr>
          <w:p w14:paraId="202574D4" w14:textId="2273C0BD" w:rsidR="009D5450" w:rsidRPr="00795F17" w:rsidRDefault="009D5450" w:rsidP="00C031DA">
            <w:pPr>
              <w:pStyle w:val="Teksttabelilewy"/>
            </w:pPr>
            <w:r w:rsidRPr="00795F17">
              <w:t>2</w:t>
            </w:r>
            <w:r w:rsidR="0005041F" w:rsidRPr="00795F17">
              <w:t>7</w:t>
            </w:r>
            <w:r w:rsidR="008A739A" w:rsidRPr="00795F17">
              <w:t>.</w:t>
            </w:r>
          </w:p>
        </w:tc>
        <w:tc>
          <w:tcPr>
            <w:tcW w:w="1786" w:type="pct"/>
            <w:vAlign w:val="center"/>
            <w:hideMark/>
          </w:tcPr>
          <w:p w14:paraId="57FF99DE" w14:textId="77777777" w:rsidR="009D5450" w:rsidRPr="00795F17" w:rsidRDefault="009D5450" w:rsidP="00C031DA">
            <w:pPr>
              <w:pStyle w:val="Teksttabelilewy"/>
            </w:pPr>
            <w:r w:rsidRPr="00795F17">
              <w:t>Regulacja możliwości realizacji planów i przedsięwzięć mogących znacząco negatywnie oddziaływać na cele ochrony obszaru Natura 2000 przez zobowiązanie do wykonania kompensacji przyrodniczej niezbędnej do zapewnienia spójności i właściwego funkcjonowania sieci obszarów Natura 2000</w:t>
            </w:r>
          </w:p>
        </w:tc>
        <w:tc>
          <w:tcPr>
            <w:tcW w:w="963" w:type="pct"/>
            <w:vAlign w:val="center"/>
          </w:tcPr>
          <w:p w14:paraId="4870F7A1" w14:textId="59E346D6" w:rsidR="009D5450" w:rsidRPr="00795F17" w:rsidRDefault="009D5450" w:rsidP="00C031DA">
            <w:pPr>
              <w:pStyle w:val="Teksttabelilewy"/>
            </w:pPr>
            <w:r w:rsidRPr="00795F17">
              <w:t>art. 34 u.o.p.</w:t>
            </w:r>
          </w:p>
        </w:tc>
        <w:tc>
          <w:tcPr>
            <w:tcW w:w="1991" w:type="pct"/>
            <w:vAlign w:val="center"/>
            <w:hideMark/>
          </w:tcPr>
          <w:p w14:paraId="30D8C2F7" w14:textId="77777777" w:rsidR="009D5450" w:rsidRPr="00795F17" w:rsidRDefault="009D5450" w:rsidP="00C031DA">
            <w:pPr>
              <w:pStyle w:val="Teksttabelilewy"/>
            </w:pPr>
            <w:r w:rsidRPr="00795F17">
              <w:t>właściwy regionalny dyrektor ochrony środowiska albo dyrektor właściwego urzędu morskiego</w:t>
            </w:r>
          </w:p>
        </w:tc>
      </w:tr>
      <w:tr w:rsidR="009D5450" w:rsidRPr="00795F17" w14:paraId="1EE63293" w14:textId="77777777" w:rsidTr="0005041F">
        <w:trPr>
          <w:trHeight w:val="454"/>
        </w:trPr>
        <w:tc>
          <w:tcPr>
            <w:tcW w:w="259" w:type="pct"/>
            <w:vAlign w:val="center"/>
            <w:hideMark/>
          </w:tcPr>
          <w:p w14:paraId="019537EF" w14:textId="55E2EBD2" w:rsidR="009D5450" w:rsidRPr="00795F17" w:rsidRDefault="009D5450" w:rsidP="00C031DA">
            <w:pPr>
              <w:pStyle w:val="Teksttabelilewy"/>
            </w:pPr>
            <w:r w:rsidRPr="00795F17">
              <w:t>2</w:t>
            </w:r>
            <w:r w:rsidR="0005041F" w:rsidRPr="00795F17">
              <w:t>8</w:t>
            </w:r>
            <w:r w:rsidR="008A739A" w:rsidRPr="00795F17">
              <w:t>.</w:t>
            </w:r>
          </w:p>
        </w:tc>
        <w:tc>
          <w:tcPr>
            <w:tcW w:w="1786" w:type="pct"/>
            <w:vAlign w:val="center"/>
            <w:hideMark/>
          </w:tcPr>
          <w:p w14:paraId="548F6B25" w14:textId="77777777" w:rsidR="009D5450" w:rsidRPr="00795F17" w:rsidRDefault="009D5450" w:rsidP="00C031DA">
            <w:pPr>
              <w:pStyle w:val="Teksttabelilewy"/>
            </w:pPr>
            <w:r w:rsidRPr="00795F17">
              <w:t>Ocena skutków planów i programów mogących znacząco negatywnie oddziaływać na cele ochrony obszaru Natura 2000 przy uwzględnieniu obowiązku kompensacji przyrodniczej niezbędnej do zapewnienia spójności i właściwego funkcjonowania sieci obszarów Natura 2000</w:t>
            </w:r>
          </w:p>
        </w:tc>
        <w:tc>
          <w:tcPr>
            <w:tcW w:w="963" w:type="pct"/>
            <w:vAlign w:val="center"/>
          </w:tcPr>
          <w:p w14:paraId="46F12035" w14:textId="0E1E6B79" w:rsidR="009D5450" w:rsidRPr="00795F17" w:rsidRDefault="009D5450" w:rsidP="00C031DA">
            <w:pPr>
              <w:pStyle w:val="Teksttabelilewy"/>
            </w:pPr>
            <w:r w:rsidRPr="00795F17">
              <w:t xml:space="preserve">art. 46 pkt 2 ustawy </w:t>
            </w:r>
            <w:r w:rsidR="005559AB" w:rsidRPr="00795F17">
              <w:t>u.i.o.ś.</w:t>
            </w:r>
            <w:r w:rsidRPr="00795F17">
              <w:t>, art. 34 ust. 1 u.o.p.</w:t>
            </w:r>
          </w:p>
        </w:tc>
        <w:tc>
          <w:tcPr>
            <w:tcW w:w="1991" w:type="pct"/>
            <w:vAlign w:val="center"/>
            <w:hideMark/>
          </w:tcPr>
          <w:p w14:paraId="2B6D65C6" w14:textId="77777777" w:rsidR="009D5450" w:rsidRPr="00795F17" w:rsidRDefault="009D5450" w:rsidP="00C031DA">
            <w:pPr>
              <w:pStyle w:val="Teksttabelilewy"/>
            </w:pPr>
            <w:r w:rsidRPr="00795F17">
              <w:t>organ opracowujący projekt dokumentu</w:t>
            </w:r>
          </w:p>
        </w:tc>
      </w:tr>
      <w:tr w:rsidR="009D5450" w:rsidRPr="00795F17" w14:paraId="756FB3B6" w14:textId="77777777" w:rsidTr="0005041F">
        <w:trPr>
          <w:trHeight w:val="454"/>
        </w:trPr>
        <w:tc>
          <w:tcPr>
            <w:tcW w:w="259" w:type="pct"/>
            <w:vAlign w:val="center"/>
            <w:hideMark/>
          </w:tcPr>
          <w:p w14:paraId="002EFC7C" w14:textId="71FC179F" w:rsidR="009D5450" w:rsidRPr="00795F17" w:rsidRDefault="0005041F" w:rsidP="00C031DA">
            <w:pPr>
              <w:pStyle w:val="Teksttabelilewy"/>
            </w:pPr>
            <w:r w:rsidRPr="00795F17">
              <w:t>29</w:t>
            </w:r>
            <w:r w:rsidR="008A739A" w:rsidRPr="00795F17">
              <w:t>.</w:t>
            </w:r>
          </w:p>
        </w:tc>
        <w:tc>
          <w:tcPr>
            <w:tcW w:w="1786" w:type="pct"/>
            <w:vAlign w:val="center"/>
            <w:hideMark/>
          </w:tcPr>
          <w:p w14:paraId="2598D4AD" w14:textId="77777777" w:rsidR="009D5450" w:rsidRPr="00795F17" w:rsidRDefault="009D5450" w:rsidP="00C031DA">
            <w:pPr>
              <w:pStyle w:val="Teksttabelilewy"/>
            </w:pPr>
            <w:r w:rsidRPr="00795F17">
              <w:t>Obowiązek właściwego projektowania pomiarów monitoringowych i prowadzenia sprawozdawczości</w:t>
            </w:r>
          </w:p>
        </w:tc>
        <w:tc>
          <w:tcPr>
            <w:tcW w:w="963" w:type="pct"/>
            <w:vAlign w:val="center"/>
          </w:tcPr>
          <w:p w14:paraId="3A413A41" w14:textId="2623F7C2" w:rsidR="009D5450" w:rsidRPr="00795F17" w:rsidRDefault="009D5450" w:rsidP="00C031DA">
            <w:pPr>
              <w:pStyle w:val="Teksttabelilewy"/>
            </w:pPr>
            <w:r w:rsidRPr="00795F17">
              <w:t xml:space="preserve">art. 349, art 350 </w:t>
            </w:r>
            <w:r w:rsidR="00CE4E7B" w:rsidRPr="00795F17">
              <w:t xml:space="preserve">ustawy </w:t>
            </w:r>
            <w:r w:rsidRPr="00795F17">
              <w:t>pr.w.</w:t>
            </w:r>
          </w:p>
        </w:tc>
        <w:tc>
          <w:tcPr>
            <w:tcW w:w="1991" w:type="pct"/>
            <w:vAlign w:val="center"/>
            <w:hideMark/>
          </w:tcPr>
          <w:p w14:paraId="736499DD" w14:textId="77777777" w:rsidR="009D5450" w:rsidRPr="00795F17" w:rsidRDefault="009D5450" w:rsidP="00C031DA">
            <w:pPr>
              <w:pStyle w:val="Teksttabelilewy"/>
            </w:pPr>
            <w:r w:rsidRPr="00795F17">
              <w:t>państwowa służba hydrogeologiczna, właściwy organ Inspekcji Ochrony Środowiska</w:t>
            </w:r>
          </w:p>
        </w:tc>
      </w:tr>
      <w:tr w:rsidR="009D5450" w:rsidRPr="00795F17" w14:paraId="434BB363" w14:textId="77777777" w:rsidTr="0005041F">
        <w:trPr>
          <w:trHeight w:val="454"/>
        </w:trPr>
        <w:tc>
          <w:tcPr>
            <w:tcW w:w="259" w:type="pct"/>
            <w:vAlign w:val="center"/>
            <w:hideMark/>
          </w:tcPr>
          <w:p w14:paraId="594E33D8" w14:textId="32B6B819" w:rsidR="009D5450" w:rsidRPr="00795F17" w:rsidRDefault="009D5450" w:rsidP="00C031DA">
            <w:pPr>
              <w:pStyle w:val="Teksttabelilewy"/>
            </w:pPr>
            <w:r w:rsidRPr="00795F17">
              <w:t>3</w:t>
            </w:r>
            <w:r w:rsidR="0005041F" w:rsidRPr="00795F17">
              <w:t>0</w:t>
            </w:r>
            <w:r w:rsidR="008A739A" w:rsidRPr="00795F17">
              <w:t>.</w:t>
            </w:r>
          </w:p>
        </w:tc>
        <w:tc>
          <w:tcPr>
            <w:tcW w:w="1786" w:type="pct"/>
            <w:vAlign w:val="center"/>
            <w:hideMark/>
          </w:tcPr>
          <w:p w14:paraId="2827C082" w14:textId="680A28A6" w:rsidR="009D5450" w:rsidRPr="00795F17" w:rsidRDefault="000B2B90" w:rsidP="00C031DA">
            <w:pPr>
              <w:pStyle w:val="Teksttabelilewy"/>
            </w:pPr>
            <w:r w:rsidRPr="00795F17">
              <w:t>Zapobieganie lub ograniczanie wprowadzania zanieczyszczeń</w:t>
            </w:r>
            <w:r w:rsidR="009D5450" w:rsidRPr="00795F17">
              <w:t xml:space="preserve"> do wód podziemnych</w:t>
            </w:r>
          </w:p>
        </w:tc>
        <w:tc>
          <w:tcPr>
            <w:tcW w:w="963" w:type="pct"/>
            <w:vAlign w:val="center"/>
          </w:tcPr>
          <w:p w14:paraId="1811094E" w14:textId="68349EFA" w:rsidR="009D5450" w:rsidRPr="00795F17" w:rsidRDefault="009D5450" w:rsidP="00C031DA">
            <w:pPr>
              <w:pStyle w:val="Teksttabelilewy"/>
            </w:pPr>
            <w:r w:rsidRPr="00795F17">
              <w:t>art. 59</w:t>
            </w:r>
            <w:r w:rsidR="005559AB" w:rsidRPr="00795F17">
              <w:t>,</w:t>
            </w:r>
            <w:r w:rsidRPr="00795F17">
              <w:t xml:space="preserve"> art. 132, art. 134 ust. 1, art. 135 </w:t>
            </w:r>
            <w:r w:rsidR="00CE4E7B" w:rsidRPr="00795F17">
              <w:t xml:space="preserve">ustawy </w:t>
            </w:r>
            <w:r w:rsidRPr="00795F17">
              <w:t xml:space="preserve">pr.w., art. 141 </w:t>
            </w:r>
            <w:r w:rsidR="00CE4E7B" w:rsidRPr="00795F17">
              <w:t xml:space="preserve">ustawy </w:t>
            </w:r>
            <w:r w:rsidRPr="00795F17">
              <w:t>pr.w.</w:t>
            </w:r>
          </w:p>
        </w:tc>
        <w:tc>
          <w:tcPr>
            <w:tcW w:w="1991" w:type="pct"/>
            <w:vAlign w:val="center"/>
            <w:hideMark/>
          </w:tcPr>
          <w:p w14:paraId="609EB326" w14:textId="5290ED85" w:rsidR="009D5450" w:rsidRPr="00795F17" w:rsidRDefault="009D5450" w:rsidP="00C031DA">
            <w:pPr>
              <w:pStyle w:val="Teksttabelilewy"/>
            </w:pPr>
            <w:r w:rsidRPr="00795F17">
              <w:t xml:space="preserve">minister właściwy ds. gospodarki wodnej, </w:t>
            </w:r>
            <w:r w:rsidR="0028234C" w:rsidRPr="00795F17">
              <w:t>PGW WP</w:t>
            </w:r>
            <w:r w:rsidRPr="00795F17">
              <w:t>, właściwy wojewoda, właściciel ujęcia wody, właściciel gruntu</w:t>
            </w:r>
          </w:p>
        </w:tc>
        <w:bookmarkStart w:id="885" w:name="_Hlk65399436"/>
      </w:tr>
    </w:tbl>
    <w:p w14:paraId="4A2DBD19" w14:textId="4FCC5BCE" w:rsidR="009D5450" w:rsidRPr="00795F17" w:rsidRDefault="009D5450" w:rsidP="0044393D">
      <w:pPr>
        <w:pStyle w:val="rdo"/>
      </w:pPr>
      <w:r w:rsidRPr="00795F17">
        <w:t xml:space="preserve">Źródło: </w:t>
      </w:r>
      <w:r w:rsidR="00FD7248" w:rsidRPr="00795F17">
        <w:t>opracowanie własne</w:t>
      </w:r>
      <w:r w:rsidRPr="00795F17">
        <w:t xml:space="preserve"> na podstawie wykazu GIOŚ</w:t>
      </w:r>
    </w:p>
    <w:bookmarkEnd w:id="885"/>
    <w:p w14:paraId="68B70EA7" w14:textId="2B355838" w:rsidR="009D5450" w:rsidRPr="00795F17" w:rsidRDefault="009D5450" w:rsidP="0044393D">
      <w:r w:rsidRPr="00795F17">
        <w:t>Identyfikacja działań zaplanowanych i zrealizowanych w cyklu planistycznym aPGW, w zakresie ochrony przed skutkami awarii umożliwiła sformułowanie działań na nowy cykl planistyczny. Działania związane z ograniczeniem ryzyka i skutków awarii ze względu na ich losowy charakter dotyczą całego kraju, a w ramach przepisów wykonawczych określają kompetencje organów i służb oraz zadania podmiotów, stąd też stanowią element katalogu krajowego, którego realizacja odnosi się w głównej mierze do obowiązku wypełniania przepisów prawnych oraz planów i programów, wspierających razem możliwość osiągnięcia celów środowiskowych.</w:t>
      </w:r>
    </w:p>
    <w:p w14:paraId="51BA19DF" w14:textId="265F20F7" w:rsidR="009D5450" w:rsidRPr="00795F17" w:rsidRDefault="009D5450" w:rsidP="0044393D">
      <w:r w:rsidRPr="00795F17">
        <w:t xml:space="preserve">Działania wskazane w aPWŚK są realizowane zgodnie z wymaganiami określonymi w obowiązujących przepisach obejmujących regulacje w zakresie ochrony przed skutkami niedających się przewidzieć zanieczyszczeń. Działania rekomendowane do prolongowania do nowego cyklu planistycznego oraz propozycje nowych działań </w:t>
      </w:r>
      <w:r w:rsidR="00182A26" w:rsidRPr="00795F17">
        <w:t>-</w:t>
      </w:r>
      <w:r w:rsidRPr="00795F17">
        <w:t xml:space="preserve"> przedstawione w tabeli 1</w:t>
      </w:r>
      <w:r w:rsidR="00D435CC" w:rsidRPr="00795F17">
        <w:t>3-</w:t>
      </w:r>
      <w:r w:rsidR="000C28C0" w:rsidRPr="00795F17">
        <w:t>2</w:t>
      </w:r>
      <w:r w:rsidR="008B3355" w:rsidRPr="00795F17">
        <w:t>0 i tabeli 13-23</w:t>
      </w:r>
      <w:r w:rsidRPr="00795F17">
        <w:t xml:space="preserve">, ujęte zostały w katalogu działań krajowych IIaPGW jako działania ciągłe. Ocena dostępnych instrumentów prawnych, mogących poprawić skuteczność działań ograniczających zagrożenie awariami, wskazuje na możliwość zastosowania dodatkowych zabiegów w ramach kontroli funkcjonowania podmiotów. </w:t>
      </w:r>
    </w:p>
    <w:p w14:paraId="5AE049B2" w14:textId="29F89F7C" w:rsidR="005E5391" w:rsidRPr="00795F17" w:rsidRDefault="005E5391" w:rsidP="0044393D">
      <w:r w:rsidRPr="00795F17">
        <w:t xml:space="preserve">Zgodnie z art. 318 ust. 1 pkt 15 ustawy pr.w. oraz §2 ust. 1 pkt 21 r.p.g.w. w planie gospodarowania wodami powinny się znaleźć informacje dotyczące podsumowania działań, o których mowa </w:t>
      </w:r>
      <w:r w:rsidR="000B2B90" w:rsidRPr="00795F17">
        <w:br/>
      </w:r>
      <w:r w:rsidRPr="00795F17">
        <w:t xml:space="preserve">w art. 325 ust. 1 </w:t>
      </w:r>
      <w:r w:rsidR="0083060B" w:rsidRPr="00795F17">
        <w:t xml:space="preserve">ustawy </w:t>
      </w:r>
      <w:r w:rsidRPr="00795F17">
        <w:t>pr.w.</w:t>
      </w:r>
    </w:p>
    <w:p w14:paraId="697820A1" w14:textId="77777777" w:rsidR="005E5391" w:rsidRPr="00795F17" w:rsidRDefault="005E5391" w:rsidP="0044393D">
      <w:r w:rsidRPr="00795F17">
        <w:t>W przypadku gdy wyniki monitoringu wód lub innych danych wskazują, że jest zagrożone osiągnięcie celów środowiskowych:</w:t>
      </w:r>
    </w:p>
    <w:p w14:paraId="4088C111" w14:textId="3DA05B86" w:rsidR="005E5391" w:rsidRPr="00795F17" w:rsidRDefault="005E5391" w:rsidP="001F565A">
      <w:pPr>
        <w:pStyle w:val="Numerowanie"/>
        <w:numPr>
          <w:ilvl w:val="0"/>
          <w:numId w:val="102"/>
        </w:numPr>
      </w:pPr>
      <w:r w:rsidRPr="00795F17">
        <w:t>dokonuje się analiza przyczyn tych zagrożeń i wprowadzane do planu gospodarowania wodami na</w:t>
      </w:r>
      <w:r w:rsidR="000B2B90" w:rsidRPr="00795F17">
        <w:t> </w:t>
      </w:r>
      <w:r w:rsidRPr="00795F17">
        <w:t xml:space="preserve">obszarze dorzecza lub jego aktualizacji działania uzupełniające, o których mowa w art. 324 ust. 4 </w:t>
      </w:r>
      <w:r w:rsidR="0083060B" w:rsidRPr="00795F17">
        <w:t xml:space="preserve">ustawy </w:t>
      </w:r>
      <w:r w:rsidRPr="00795F17">
        <w:t>pr.w., w tym, jeżeli jest to uzasadnione, ustala się bardziej restrykcyjne środowiskowe normy jakości; W takim przypadku minister właściwy do spraw gospodarki wodnej dokonuje analizy przyczyny zagrożeń i wprowadza do planu gospodarowania wodami na obszarze dorzecza lub jego aktualizacji działania uzupełniające</w:t>
      </w:r>
    </w:p>
    <w:p w14:paraId="59637753" w14:textId="77777777" w:rsidR="005E5391" w:rsidRPr="00795F17" w:rsidRDefault="005E5391" w:rsidP="0044393D">
      <w:pPr>
        <w:pStyle w:val="Numerowanie"/>
      </w:pPr>
      <w:r w:rsidRPr="00795F17">
        <w:t>dokonuje się dodatkowego przeglądu udzielonych pozwoleń wodnoprawnych;</w:t>
      </w:r>
    </w:p>
    <w:p w14:paraId="57E5964C" w14:textId="77777777" w:rsidR="005E5391" w:rsidRPr="00795F17" w:rsidRDefault="005E5391" w:rsidP="0044393D">
      <w:pPr>
        <w:pStyle w:val="Numerowanie"/>
      </w:pPr>
      <w:r w:rsidRPr="00795F17">
        <w:t>poddaje się przeglądowi programy monitoringu wód i w razie potrzeby właściwie je dostosowuje w celu zapewnienia osiągnięcia celów środowiskowych.</w:t>
      </w:r>
    </w:p>
    <w:p w14:paraId="1DC3D813" w14:textId="2CC7AD8D" w:rsidR="005E5391" w:rsidRPr="00795F17" w:rsidRDefault="005E5391" w:rsidP="0044393D">
      <w:r w:rsidRPr="00795F17">
        <w:t xml:space="preserve">Jednocześnie zgodnie z art. 416 ust. 2 ustawy pr.w., jeżeli na podstawie wyników monitoringu wód lub innych danych (w tym danych uzyskanych w toku opracowywania projektu planu gospodarowania wodami na obszarze dorzecza lub jego aktualizacji) minister właściwy do spraw gospodarki wodnej stwierdzi, że jest zagrożone osiągnięcie celów środowiskowych, to organ właściwy w sprawach pozwoleń wodnoprawnych dokonuje (w oparciu o dane wskazane przez ministra - art. 325 ust. 4 </w:t>
      </w:r>
      <w:r w:rsidR="0083060B" w:rsidRPr="00795F17">
        <w:t xml:space="preserve">ustawy </w:t>
      </w:r>
      <w:r w:rsidRPr="00795F17">
        <w:t xml:space="preserve">pr.w.) dodatkowego przeglądu pozwoleń wodnoprawnych na pobór wód lub wprowadzanie ścieków do wód lub do ziemi. </w:t>
      </w:r>
    </w:p>
    <w:p w14:paraId="7D450B0B" w14:textId="1BB5D6A8" w:rsidR="005E5391" w:rsidRPr="00795F17" w:rsidRDefault="005E5391" w:rsidP="0044393D">
      <w:r w:rsidRPr="00795F17">
        <w:t xml:space="preserve">Realizacja działań określonych w art. 325 ust.1 pkt 1 </w:t>
      </w:r>
      <w:r w:rsidR="0083060B" w:rsidRPr="00795F17">
        <w:t xml:space="preserve">ustawy </w:t>
      </w:r>
      <w:r w:rsidRPr="00795F17">
        <w:t>pr.w. stanowi element, dokonywanych w</w:t>
      </w:r>
      <w:r w:rsidR="000B2B90" w:rsidRPr="00795F17">
        <w:t> </w:t>
      </w:r>
      <w:r w:rsidRPr="00795F17">
        <w:t xml:space="preserve">cyklach sześcioletnich, aktualizacji planów gospodarowania wodami. </w:t>
      </w:r>
    </w:p>
    <w:p w14:paraId="5CC5A366" w14:textId="037EF4A2" w:rsidR="005E5391" w:rsidRPr="00795F17" w:rsidRDefault="005E5391" w:rsidP="0044393D">
      <w:r w:rsidRPr="00795F17">
        <w:t>Przyjęta, zarówno w aPGW (2016-2021), jak i IIaPGW (2022-2027) struktura zestawów działań określa, zgodnie z 324 ustawy pr.w., działania podstawowe i uzupełniające zmierzające do poprawy lub utrzymania dobrego stanu wód na obszarach dorzeczy. Z uwagi na charakter działań podstawowych, dzielone są na działania na poziomie krajowym (ogólnokrajowy zakres realizacji) oraz na działania skierowane do konkretnych jcw. Działania podstawowe skierowane do konkretnych jcw łącznie z</w:t>
      </w:r>
      <w:r w:rsidR="000B2B90" w:rsidRPr="00795F17">
        <w:t> </w:t>
      </w:r>
      <w:r w:rsidRPr="00795F17">
        <w:t xml:space="preserve">działaniami uzupełniającymi tworzą katalog działań, będący podstawą budowy zestawu działań dla poszczególnych jcw. </w:t>
      </w:r>
    </w:p>
    <w:p w14:paraId="251A6A61" w14:textId="77777777" w:rsidR="005E5391" w:rsidRPr="00795F17" w:rsidRDefault="005E5391" w:rsidP="0044393D">
      <w:r w:rsidRPr="00795F17">
        <w:t>Działania uzupełniające wskazywane są na podstawie przeprowadzanych na potrzeby każdego cyklu planistycznego analiz znaczących oddziaływań wraz z oceną ryzyka nieosiągnięcia celów środowiskowych jcw ustalonych dla jcwp i jcwpd. Na potrzeby IIaPGW przeprowadzone zostały oceny ryzyka nieosiągnięcia celów środowiskowych w ramach realizacji następujących prac:</w:t>
      </w:r>
    </w:p>
    <w:p w14:paraId="016FDB6A" w14:textId="77777777" w:rsidR="005E5391" w:rsidRPr="00795F17" w:rsidRDefault="005E5391" w:rsidP="00BA6B41">
      <w:pPr>
        <w:pStyle w:val="Akapitzlist"/>
        <w:numPr>
          <w:ilvl w:val="0"/>
          <w:numId w:val="39"/>
        </w:numPr>
        <w:rPr>
          <w:i/>
        </w:rPr>
      </w:pPr>
      <w:r w:rsidRPr="00795F17">
        <w:rPr>
          <w:i/>
        </w:rPr>
        <w:t xml:space="preserve">Analiza znaczących oddziaływań - jcwp (…) </w:t>
      </w:r>
      <w:r w:rsidRPr="00795F17">
        <w:t>- wykonana w 2020 r. wraz z aktualizacją w 2021 r. o dane monitoringowe z roku 2019;</w:t>
      </w:r>
    </w:p>
    <w:p w14:paraId="3B41329F" w14:textId="77777777" w:rsidR="005E5391" w:rsidRPr="00795F17" w:rsidRDefault="005E5391" w:rsidP="00BA6B41">
      <w:pPr>
        <w:pStyle w:val="Akapitzlist"/>
        <w:numPr>
          <w:ilvl w:val="0"/>
          <w:numId w:val="39"/>
        </w:numPr>
        <w:rPr>
          <w:i/>
        </w:rPr>
      </w:pPr>
      <w:r w:rsidRPr="00795F17">
        <w:rPr>
          <w:i/>
        </w:rPr>
        <w:t>Dalsza charakterystyka wód podziemnych (…)</w:t>
      </w:r>
      <w:r w:rsidRPr="00795F17">
        <w:t xml:space="preserve"> - wykonana w 2020 r. z uwzględnieniem oceny stanu jcwpd 2020.</w:t>
      </w:r>
    </w:p>
    <w:p w14:paraId="4F3FD1AF" w14:textId="777BE4F2" w:rsidR="005E5391" w:rsidRPr="00795F17" w:rsidRDefault="005E5391" w:rsidP="0044393D">
      <w:r w:rsidRPr="00795F17">
        <w:t xml:space="preserve">Działania o których mowa w art. 325 ust. 1. </w:t>
      </w:r>
      <w:r w:rsidR="00E9796C" w:rsidRPr="00795F17">
        <w:t>pkt</w:t>
      </w:r>
      <w:r w:rsidRPr="00795F17">
        <w:t xml:space="preserve"> 2-3 </w:t>
      </w:r>
      <w:r w:rsidR="0083060B" w:rsidRPr="00795F17">
        <w:t xml:space="preserve">ustawy </w:t>
      </w:r>
      <w:r w:rsidRPr="00795F17">
        <w:t>pr.w. mają charakter ciągły i są prowadzone zgodnie z prawem krajowym stanowiąc element katalogu działań krajowych zarówno w aPGW, jak również w IIaPGW. Zestawienie działań z katalogu działań krajowych IIaPGW w zakresie działań o</w:t>
      </w:r>
      <w:r w:rsidR="000B2B90" w:rsidRPr="00795F17">
        <w:t> </w:t>
      </w:r>
      <w:r w:rsidRPr="00795F17">
        <w:t xml:space="preserve">których mowa w art. 325 ust. 1 </w:t>
      </w:r>
      <w:r w:rsidR="00E9796C" w:rsidRPr="00795F17">
        <w:t>pkt</w:t>
      </w:r>
      <w:r w:rsidRPr="00795F17">
        <w:t xml:space="preserve"> 2 </w:t>
      </w:r>
      <w:r w:rsidR="0083060B" w:rsidRPr="00795F17">
        <w:t xml:space="preserve">ustawy </w:t>
      </w:r>
      <w:r w:rsidRPr="00795F17">
        <w:t>pr.w. przedstawia poniższa tabela 13-</w:t>
      </w:r>
      <w:r w:rsidR="00CF49AB" w:rsidRPr="00795F17">
        <w:t>24</w:t>
      </w:r>
      <w:r w:rsidRPr="00795F17">
        <w:t>.</w:t>
      </w:r>
    </w:p>
    <w:p w14:paraId="5E5BF64C" w14:textId="1D99353A" w:rsidR="005E5391" w:rsidRPr="00795F17" w:rsidRDefault="005E5391" w:rsidP="00867E43">
      <w:pPr>
        <w:pStyle w:val="Tabela"/>
      </w:pPr>
      <w:bookmarkStart w:id="886" w:name="_Toc66261866"/>
      <w:bookmarkStart w:id="887" w:name="_Toc66288133"/>
      <w:bookmarkStart w:id="888" w:name="_Toc66341982"/>
      <w:bookmarkStart w:id="889" w:name="_Toc68703771"/>
      <w:r w:rsidRPr="00795F17">
        <w:t xml:space="preserve">Tabela </w:t>
      </w:r>
      <w:fldSimple w:instr=" STYLEREF 1 \s ">
        <w:r w:rsidR="00550571">
          <w:rPr>
            <w:noProof/>
          </w:rPr>
          <w:t>13</w:t>
        </w:r>
      </w:fldSimple>
      <w:r w:rsidR="00BB3B21" w:rsidRPr="00795F17">
        <w:noBreakHyphen/>
      </w:r>
      <w:fldSimple w:instr=" SEQ Tabela \* ARABIC \s 1 ">
        <w:r w:rsidR="00550571">
          <w:rPr>
            <w:noProof/>
          </w:rPr>
          <w:t>24</w:t>
        </w:r>
      </w:fldSimple>
      <w:r w:rsidRPr="00795F17">
        <w:tab/>
        <w:t xml:space="preserve">Działania o których mowa w art. 325 ust.1 </w:t>
      </w:r>
      <w:r w:rsidR="00E9796C" w:rsidRPr="00795F17">
        <w:t>pkt</w:t>
      </w:r>
      <w:r w:rsidRPr="00795F17">
        <w:t xml:space="preserve"> 2 </w:t>
      </w:r>
      <w:r w:rsidR="0083060B" w:rsidRPr="00795F17">
        <w:t xml:space="preserve">ustawy </w:t>
      </w:r>
      <w:r w:rsidRPr="00795F17">
        <w:t>pr.w. - katalog działań krajowych IIaPGW</w:t>
      </w:r>
      <w:bookmarkEnd w:id="886"/>
      <w:bookmarkEnd w:id="887"/>
      <w:bookmarkEnd w:id="888"/>
      <w:bookmarkEnd w:id="889"/>
    </w:p>
    <w:tbl>
      <w:tblPr>
        <w:tblW w:w="5000" w:type="pct"/>
        <w:jc w:val="center"/>
        <w:tblCellMar>
          <w:left w:w="70" w:type="dxa"/>
          <w:right w:w="70" w:type="dxa"/>
        </w:tblCellMar>
        <w:tblLook w:val="04A0" w:firstRow="1" w:lastRow="0" w:firstColumn="1" w:lastColumn="0" w:noHBand="0" w:noVBand="1"/>
      </w:tblPr>
      <w:tblGrid>
        <w:gridCol w:w="6516"/>
        <w:gridCol w:w="2546"/>
      </w:tblGrid>
      <w:tr w:rsidR="005E5391" w:rsidRPr="00795F17" w14:paraId="206BC24D" w14:textId="77777777" w:rsidTr="00410A22">
        <w:trPr>
          <w:trHeight w:val="454"/>
          <w:jc w:val="center"/>
        </w:trPr>
        <w:tc>
          <w:tcPr>
            <w:tcW w:w="359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904A5A4" w14:textId="77777777" w:rsidR="005E5391" w:rsidRPr="00795F17" w:rsidRDefault="005E5391" w:rsidP="0044393D">
            <w:pPr>
              <w:pStyle w:val="Teksttabelinaglowek"/>
              <w:rPr>
                <w:rFonts w:cs="Calibri"/>
              </w:rPr>
            </w:pPr>
            <w:r w:rsidRPr="00795F17">
              <w:t>Nazwa działania</w:t>
            </w:r>
          </w:p>
        </w:tc>
        <w:tc>
          <w:tcPr>
            <w:tcW w:w="1405"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12534ADD" w14:textId="77777777" w:rsidR="005E5391" w:rsidRPr="00795F17" w:rsidRDefault="005E5391" w:rsidP="0044393D">
            <w:pPr>
              <w:pStyle w:val="Teksttabelinaglowek"/>
              <w:rPr>
                <w:rFonts w:cs="Calibri"/>
              </w:rPr>
            </w:pPr>
            <w:r w:rsidRPr="00795F17">
              <w:t>Podstawa prawna</w:t>
            </w:r>
          </w:p>
        </w:tc>
      </w:tr>
      <w:tr w:rsidR="005E5391" w:rsidRPr="00795F17" w14:paraId="6A45DDBE" w14:textId="77777777" w:rsidTr="00410A22">
        <w:trPr>
          <w:trHeight w:val="454"/>
          <w:jc w:val="center"/>
        </w:trPr>
        <w:tc>
          <w:tcPr>
            <w:tcW w:w="35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09B86C" w14:textId="77777777" w:rsidR="005E5391" w:rsidRPr="00795F17" w:rsidRDefault="005E5391" w:rsidP="0044393D">
            <w:pPr>
              <w:pStyle w:val="Teksttabelilewy"/>
            </w:pPr>
            <w:r w:rsidRPr="00795F17">
              <w:t>Przegląd pozwoleń wodnoprawnych na pobór wód, a także realizacji tych pozwoleń, co najmniej raz na 4 lata</w:t>
            </w:r>
          </w:p>
        </w:tc>
        <w:tc>
          <w:tcPr>
            <w:tcW w:w="1405" w:type="pct"/>
            <w:tcBorders>
              <w:top w:val="single" w:sz="4" w:space="0" w:color="auto"/>
              <w:left w:val="nil"/>
              <w:bottom w:val="single" w:sz="4" w:space="0" w:color="auto"/>
              <w:right w:val="single" w:sz="4" w:space="0" w:color="auto"/>
            </w:tcBorders>
            <w:shd w:val="clear" w:color="auto" w:fill="auto"/>
            <w:vAlign w:val="center"/>
            <w:hideMark/>
          </w:tcPr>
          <w:p w14:paraId="4CF4E6C4" w14:textId="0269E36B" w:rsidR="005E5391" w:rsidRPr="00795F17" w:rsidRDefault="005E5391" w:rsidP="00C031DA">
            <w:pPr>
              <w:pStyle w:val="Teksttabelisrodek"/>
              <w:rPr>
                <w:rFonts w:cs="Calibri"/>
              </w:rPr>
            </w:pPr>
            <w:r w:rsidRPr="00795F17">
              <w:t xml:space="preserve">art. 416 ust.1 </w:t>
            </w:r>
            <w:r w:rsidR="00CE4E7B" w:rsidRPr="00795F17">
              <w:t xml:space="preserve">ustawy </w:t>
            </w:r>
            <w:r w:rsidRPr="00795F17">
              <w:t>pr.w.</w:t>
            </w:r>
          </w:p>
        </w:tc>
      </w:tr>
      <w:tr w:rsidR="005E5391" w:rsidRPr="00795F17" w14:paraId="666EA440" w14:textId="77777777" w:rsidTr="00410A22">
        <w:trPr>
          <w:trHeight w:val="454"/>
          <w:jc w:val="center"/>
        </w:trPr>
        <w:tc>
          <w:tcPr>
            <w:tcW w:w="35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58BB7C" w14:textId="77777777" w:rsidR="005E5391" w:rsidRPr="00795F17" w:rsidRDefault="005E5391" w:rsidP="0044393D">
            <w:pPr>
              <w:pStyle w:val="Teksttabelilewy"/>
            </w:pPr>
            <w:r w:rsidRPr="00795F17">
              <w:t>Dodatkowy przegląd pozwoleń wodnoprawnych, jeżeli wyniki monitoringu wód lub innych danych wskazują, że jest zagrożone osiągnięcie celów środowiskowych</w:t>
            </w:r>
          </w:p>
        </w:tc>
        <w:tc>
          <w:tcPr>
            <w:tcW w:w="1405" w:type="pct"/>
            <w:tcBorders>
              <w:top w:val="single" w:sz="4" w:space="0" w:color="auto"/>
              <w:left w:val="nil"/>
              <w:bottom w:val="single" w:sz="4" w:space="0" w:color="auto"/>
              <w:right w:val="single" w:sz="4" w:space="0" w:color="auto"/>
            </w:tcBorders>
            <w:shd w:val="clear" w:color="auto" w:fill="auto"/>
            <w:vAlign w:val="center"/>
            <w:hideMark/>
          </w:tcPr>
          <w:p w14:paraId="081D4863" w14:textId="1C04A125" w:rsidR="005E5391" w:rsidRPr="00795F17" w:rsidRDefault="005E5391" w:rsidP="00C031DA">
            <w:pPr>
              <w:pStyle w:val="Teksttabelisrodek"/>
              <w:rPr>
                <w:rFonts w:cs="Calibri"/>
              </w:rPr>
            </w:pPr>
            <w:r w:rsidRPr="00795F17">
              <w:t>art. 325</w:t>
            </w:r>
            <w:r w:rsidR="00CE4E7B" w:rsidRPr="00795F17">
              <w:t xml:space="preserve"> ustawy</w:t>
            </w:r>
            <w:r w:rsidRPr="00795F17">
              <w:t xml:space="preserve"> pr.w.</w:t>
            </w:r>
          </w:p>
        </w:tc>
      </w:tr>
    </w:tbl>
    <w:p w14:paraId="3DA0247C" w14:textId="6307DD85" w:rsidR="005E5391" w:rsidRPr="00795F17" w:rsidRDefault="005E5391" w:rsidP="0044393D">
      <w:pPr>
        <w:pStyle w:val="rdo"/>
      </w:pPr>
      <w:r w:rsidRPr="00795F17">
        <w:t xml:space="preserve">Źródło: </w:t>
      </w:r>
      <w:r w:rsidR="00FD7248" w:rsidRPr="00795F17">
        <w:t>opracowanie własne</w:t>
      </w:r>
    </w:p>
    <w:p w14:paraId="43A47ED7" w14:textId="0F810634" w:rsidR="005E5391" w:rsidRPr="00795F17" w:rsidRDefault="005E5391" w:rsidP="0044393D">
      <w:r w:rsidRPr="00795F17">
        <w:t xml:space="preserve">Zgodnie z art. 325 ust. 4-6 </w:t>
      </w:r>
      <w:r w:rsidR="0083060B" w:rsidRPr="00795F17">
        <w:t xml:space="preserve">ustawy </w:t>
      </w:r>
      <w:r w:rsidRPr="00795F17">
        <w:t xml:space="preserve">pr.w. minister właściwy do spraw gospodarki wodnej informuje organy właściwe w sprawach pozwoleń wodnoprawnych o konieczności dokonania dodatkowego przeglądu udzielonych pozwoleń wodnoprawnych, wskazując przyczyny zagrożeń osiągnięcia celów środowiskowych, o których mowa w ust. 1 pkt 1. 5 </w:t>
      </w:r>
      <w:r w:rsidR="0083060B" w:rsidRPr="00795F17">
        <w:t>ustawy pr.w.</w:t>
      </w:r>
      <w:r w:rsidRPr="00795F17">
        <w:t xml:space="preserve"> Organy właściwe w sprawach pozwoleń wodnoprawnych przekazują ministrowi właściwemu do spraw gospodarki wodnej wyniki przeglądu pozwoleń wodnoprawnych, o którym mowa w ust. 1 pkt 2 </w:t>
      </w:r>
      <w:r w:rsidR="0083060B" w:rsidRPr="00795F17">
        <w:t>ustawy pr.w.</w:t>
      </w:r>
      <w:r w:rsidRPr="00795F17">
        <w:t>, w terminie 6</w:t>
      </w:r>
      <w:r w:rsidR="008B3355" w:rsidRPr="00795F17">
        <w:t> </w:t>
      </w:r>
      <w:r w:rsidRPr="00795F17">
        <w:t xml:space="preserve">miesięcy od dnia przekazania informacji, o której mowa w ust. 4, wskazując pozwolenia wodnoprawne, które powinny zostać cofnięte lub ograniczone w celu zapobieżenia zagrożeniu osiągnięcia celów środowiskowych. </w:t>
      </w:r>
    </w:p>
    <w:p w14:paraId="18A2D71F" w14:textId="77777777" w:rsidR="005E5391" w:rsidRPr="00795F17" w:rsidRDefault="005E5391" w:rsidP="0044393D">
      <w:r w:rsidRPr="00795F17">
        <w:t>Na dzień opracowania IIaPGW nie ma informacji dotyczących przeprowadzonych przeglądów pozwoleń wodnoprawnych.</w:t>
      </w:r>
    </w:p>
    <w:p w14:paraId="3A239202" w14:textId="2F0DCFA1" w:rsidR="005E5391" w:rsidRPr="00795F17" w:rsidRDefault="005E5391" w:rsidP="0044393D">
      <w:r w:rsidRPr="00795F17">
        <w:t xml:space="preserve">Działania o których mowa w art. 325 ust. 1. </w:t>
      </w:r>
      <w:r w:rsidR="00E9796C" w:rsidRPr="00795F17">
        <w:t>pkt</w:t>
      </w:r>
      <w:r w:rsidRPr="00795F17">
        <w:t xml:space="preserve"> 3 </w:t>
      </w:r>
      <w:r w:rsidR="0083060B" w:rsidRPr="00795F17">
        <w:t>ustawy pr.w.</w:t>
      </w:r>
      <w:r w:rsidRPr="00795F17">
        <w:t xml:space="preserve"> realizowane są przez właściwy organ Inspekcji Ochrony Środowiska, w uzgodnieniu z ministrem właściwym do spraw gospodarki wodnej, poddając przeglądowi programy monitoringu wód, o których mowa w przepisach wydanych na</w:t>
      </w:r>
      <w:r w:rsidR="000B2B90" w:rsidRPr="00795F17">
        <w:t> </w:t>
      </w:r>
      <w:r w:rsidRPr="00795F17">
        <w:t xml:space="preserve">podstawie art. 350 ust. 1 </w:t>
      </w:r>
      <w:r w:rsidR="0083060B" w:rsidRPr="00795F17">
        <w:t>ustawy pr.w.</w:t>
      </w:r>
      <w:r w:rsidRPr="00795F17">
        <w:t>, i w razie potrzeby odpowiednio te programy dostosowują w celu zapewnienia osiągnięcia celów środowiskowych.</w:t>
      </w:r>
    </w:p>
    <w:p w14:paraId="01A53717" w14:textId="38E8112E" w:rsidR="005E5391" w:rsidRPr="00795F17" w:rsidRDefault="005E5391" w:rsidP="0044393D">
      <w:r w:rsidRPr="00795F17">
        <w:t>Programy monitoringu aktualizowane są w cyklach sześcioletnich zgodnych z cyklami planistycznymi planów gospodarowania wodami w wyniku czego w każdym cyklu planistycznym obowiązującą jest sieć monitoringu zaprojektowana odpowiednio do zidentyfikowanych presji znaczących. Ostatnia aktualizacja sieci monitoringu przeprowadzona została na potrzeby obecnego cyklu planistycznego tj.</w:t>
      </w:r>
      <w:r w:rsidR="008B3355" w:rsidRPr="00795F17">
        <w:t> </w:t>
      </w:r>
      <w:r w:rsidRPr="00795F17">
        <w:t>2022-2027. Szczegółowe informacje dotyczące sieci monitoringu 2022-2027 przedstawia rozdział 5 IIaPGW.</w:t>
      </w:r>
    </w:p>
    <w:p w14:paraId="56521955" w14:textId="3577F417" w:rsidR="005E5391" w:rsidRPr="00795F17" w:rsidRDefault="00DD1452" w:rsidP="00BA6B41">
      <w:pPr>
        <w:pStyle w:val="Nagwek2"/>
      </w:pPr>
      <w:bookmarkStart w:id="890" w:name="_Toc66347833"/>
      <w:bookmarkStart w:id="891" w:name="_Toc68703585"/>
      <w:r w:rsidRPr="00795F17">
        <w:t>Podsumowanie działań, o których mowa w art. 325 ust. 1</w:t>
      </w:r>
      <w:bookmarkEnd w:id="890"/>
      <w:r w:rsidR="00445E5E" w:rsidRPr="00795F17">
        <w:t xml:space="preserve"> ustawy Prawo wodne</w:t>
      </w:r>
      <w:bookmarkEnd w:id="891"/>
    </w:p>
    <w:p w14:paraId="3DEB1C4D" w14:textId="120BA307" w:rsidR="00AD3B9A" w:rsidRPr="00795F17" w:rsidRDefault="00AD3B9A" w:rsidP="004021A6">
      <w:bookmarkStart w:id="892" w:name="_Toc51050102"/>
      <w:bookmarkStart w:id="893" w:name="_Toc66272289"/>
      <w:r w:rsidRPr="00795F17">
        <w:t>Zgodnie</w:t>
      </w:r>
      <w:r w:rsidR="004021A6" w:rsidRPr="00795F17">
        <w:t xml:space="preserve"> </w:t>
      </w:r>
      <w:r w:rsidRPr="00795F17">
        <w:t>z</w:t>
      </w:r>
      <w:r w:rsidR="004021A6" w:rsidRPr="00795F17">
        <w:t xml:space="preserve"> </w:t>
      </w:r>
      <w:r w:rsidRPr="00795F17">
        <w:t>art.</w:t>
      </w:r>
      <w:r w:rsidR="004021A6" w:rsidRPr="00795F17">
        <w:t xml:space="preserve"> </w:t>
      </w:r>
      <w:r w:rsidRPr="00795F17">
        <w:t>318</w:t>
      </w:r>
      <w:r w:rsidR="004021A6" w:rsidRPr="00795F17">
        <w:t xml:space="preserve"> </w:t>
      </w:r>
      <w:r w:rsidRPr="00795F17">
        <w:t>ust.</w:t>
      </w:r>
      <w:r w:rsidR="004021A6" w:rsidRPr="00795F17">
        <w:t xml:space="preserve"> </w:t>
      </w:r>
      <w:r w:rsidRPr="00795F17">
        <w:t>1</w:t>
      </w:r>
      <w:r w:rsidR="004021A6" w:rsidRPr="00795F17">
        <w:t xml:space="preserve"> </w:t>
      </w:r>
      <w:r w:rsidRPr="00795F17">
        <w:t>pkt</w:t>
      </w:r>
      <w:r w:rsidR="004021A6" w:rsidRPr="00795F17">
        <w:t xml:space="preserve"> </w:t>
      </w:r>
      <w:r w:rsidRPr="00795F17">
        <w:t>15</w:t>
      </w:r>
      <w:r w:rsidR="004021A6" w:rsidRPr="00795F17">
        <w:t xml:space="preserve"> </w:t>
      </w:r>
      <w:r w:rsidRPr="00795F17">
        <w:t>ustawy</w:t>
      </w:r>
      <w:r w:rsidR="004021A6" w:rsidRPr="00795F17">
        <w:t xml:space="preserve"> </w:t>
      </w:r>
      <w:r w:rsidRPr="00795F17">
        <w:t>pr.w.</w:t>
      </w:r>
      <w:r w:rsidR="004021A6" w:rsidRPr="00795F17">
        <w:t xml:space="preserve"> </w:t>
      </w:r>
      <w:r w:rsidRPr="00795F17">
        <w:t>oraz</w:t>
      </w:r>
      <w:r w:rsidR="004021A6" w:rsidRPr="00795F17">
        <w:t xml:space="preserve"> </w:t>
      </w:r>
      <w:r w:rsidRPr="00795F17">
        <w:t>§2</w:t>
      </w:r>
      <w:r w:rsidR="004021A6" w:rsidRPr="00795F17">
        <w:t xml:space="preserve"> </w:t>
      </w:r>
      <w:r w:rsidRPr="00795F17">
        <w:t>ust.</w:t>
      </w:r>
      <w:r w:rsidR="004021A6" w:rsidRPr="00795F17">
        <w:t xml:space="preserve"> </w:t>
      </w:r>
      <w:r w:rsidRPr="00795F17">
        <w:t>1</w:t>
      </w:r>
      <w:r w:rsidR="004021A6" w:rsidRPr="00795F17">
        <w:t xml:space="preserve"> </w:t>
      </w:r>
      <w:r w:rsidRPr="00795F17">
        <w:t>pkt</w:t>
      </w:r>
      <w:r w:rsidR="004021A6" w:rsidRPr="00795F17">
        <w:t xml:space="preserve"> </w:t>
      </w:r>
      <w:r w:rsidRPr="00795F17">
        <w:t>21</w:t>
      </w:r>
      <w:r w:rsidR="004021A6" w:rsidRPr="00795F17">
        <w:t xml:space="preserve"> </w:t>
      </w:r>
      <w:r w:rsidRPr="00795F17">
        <w:t>r.p.g.w.</w:t>
      </w:r>
      <w:r w:rsidR="004021A6" w:rsidRPr="00795F17">
        <w:t xml:space="preserve"> </w:t>
      </w:r>
      <w:r w:rsidRPr="00795F17">
        <w:t>plan</w:t>
      </w:r>
      <w:r w:rsidR="004021A6" w:rsidRPr="00795F17">
        <w:t xml:space="preserve"> </w:t>
      </w:r>
      <w:r w:rsidRPr="00795F17">
        <w:t>gospodarowania</w:t>
      </w:r>
      <w:r w:rsidR="004021A6" w:rsidRPr="00795F17">
        <w:t xml:space="preserve"> </w:t>
      </w:r>
      <w:r w:rsidRPr="00795F17">
        <w:t>wodami</w:t>
      </w:r>
      <w:r w:rsidR="004021A6" w:rsidRPr="00795F17">
        <w:t xml:space="preserve"> </w:t>
      </w:r>
      <w:r w:rsidRPr="00795F17">
        <w:t>zawiera</w:t>
      </w:r>
      <w:r w:rsidR="004021A6" w:rsidRPr="00795F17">
        <w:t xml:space="preserve"> </w:t>
      </w:r>
      <w:r w:rsidRPr="00795F17">
        <w:t>informacje</w:t>
      </w:r>
      <w:r w:rsidR="004021A6" w:rsidRPr="00795F17">
        <w:t xml:space="preserve"> </w:t>
      </w:r>
      <w:r w:rsidRPr="00795F17">
        <w:t>dotyczące</w:t>
      </w:r>
      <w:r w:rsidR="004021A6" w:rsidRPr="00795F17">
        <w:t xml:space="preserve"> </w:t>
      </w:r>
      <w:r w:rsidRPr="00795F17">
        <w:t>podsumowania</w:t>
      </w:r>
      <w:r w:rsidR="004021A6" w:rsidRPr="00795F17">
        <w:t xml:space="preserve"> </w:t>
      </w:r>
      <w:r w:rsidRPr="00795F17">
        <w:t>działań,</w:t>
      </w:r>
      <w:r w:rsidR="004021A6" w:rsidRPr="00795F17">
        <w:t xml:space="preserve"> </w:t>
      </w:r>
      <w:r w:rsidRPr="00795F17">
        <w:t>o</w:t>
      </w:r>
      <w:r w:rsidR="004021A6" w:rsidRPr="00795F17">
        <w:t xml:space="preserve"> </w:t>
      </w:r>
      <w:r w:rsidRPr="00795F17">
        <w:t>których</w:t>
      </w:r>
      <w:r w:rsidR="004021A6" w:rsidRPr="00795F17">
        <w:t xml:space="preserve"> </w:t>
      </w:r>
      <w:r w:rsidRPr="00795F17">
        <w:t>mowa</w:t>
      </w:r>
      <w:r w:rsidR="004021A6" w:rsidRPr="00795F17">
        <w:t xml:space="preserve"> </w:t>
      </w:r>
      <w:r w:rsidRPr="00795F17">
        <w:t>w</w:t>
      </w:r>
      <w:r w:rsidR="004021A6" w:rsidRPr="00795F17">
        <w:t xml:space="preserve"> </w:t>
      </w:r>
      <w:r w:rsidRPr="00795F17">
        <w:t>art.</w:t>
      </w:r>
      <w:r w:rsidR="004021A6" w:rsidRPr="00795F17">
        <w:t xml:space="preserve"> </w:t>
      </w:r>
      <w:r w:rsidRPr="00795F17">
        <w:t>325</w:t>
      </w:r>
      <w:r w:rsidR="004021A6" w:rsidRPr="00795F17">
        <w:t xml:space="preserve"> </w:t>
      </w:r>
      <w:r w:rsidRPr="00795F17">
        <w:t>ust.</w:t>
      </w:r>
      <w:r w:rsidR="004021A6" w:rsidRPr="00795F17">
        <w:t xml:space="preserve"> </w:t>
      </w:r>
      <w:r w:rsidRPr="00795F17">
        <w:t>1</w:t>
      </w:r>
      <w:r w:rsidR="004021A6" w:rsidRPr="00795F17">
        <w:t xml:space="preserve"> </w:t>
      </w:r>
      <w:r w:rsidR="0083060B" w:rsidRPr="00795F17">
        <w:t>ustawy</w:t>
      </w:r>
      <w:r w:rsidR="004021A6" w:rsidRPr="00795F17">
        <w:t xml:space="preserve"> </w:t>
      </w:r>
      <w:r w:rsidR="0083060B" w:rsidRPr="00795F17">
        <w:t>pr.w.</w:t>
      </w:r>
      <w:r w:rsidR="004021A6" w:rsidRPr="00795F17">
        <w:t xml:space="preserve"> </w:t>
      </w:r>
    </w:p>
    <w:p w14:paraId="7FA996B4" w14:textId="79808948" w:rsidR="00AD3B9A" w:rsidRPr="00795F17" w:rsidRDefault="00AD3B9A" w:rsidP="004021A6">
      <w:r w:rsidRPr="00795F17">
        <w:t>W</w:t>
      </w:r>
      <w:r w:rsidR="004021A6" w:rsidRPr="00795F17">
        <w:t xml:space="preserve"> </w:t>
      </w:r>
      <w:r w:rsidRPr="00795F17">
        <w:t>przypadku,</w:t>
      </w:r>
      <w:r w:rsidR="004021A6" w:rsidRPr="00795F17">
        <w:t xml:space="preserve"> </w:t>
      </w:r>
      <w:r w:rsidRPr="00795F17">
        <w:t>gdy</w:t>
      </w:r>
      <w:r w:rsidR="004021A6" w:rsidRPr="00795F17">
        <w:t xml:space="preserve"> </w:t>
      </w:r>
      <w:r w:rsidRPr="00795F17">
        <w:t>wyniki</w:t>
      </w:r>
      <w:r w:rsidR="004021A6" w:rsidRPr="00795F17">
        <w:t xml:space="preserve"> </w:t>
      </w:r>
      <w:r w:rsidRPr="00795F17">
        <w:t>monitoringu</w:t>
      </w:r>
      <w:r w:rsidR="004021A6" w:rsidRPr="00795F17">
        <w:t xml:space="preserve"> </w:t>
      </w:r>
      <w:r w:rsidRPr="00795F17">
        <w:t>wód</w:t>
      </w:r>
      <w:r w:rsidR="004021A6" w:rsidRPr="00795F17">
        <w:t xml:space="preserve"> </w:t>
      </w:r>
      <w:r w:rsidRPr="00795F17">
        <w:t>lub</w:t>
      </w:r>
      <w:r w:rsidR="004021A6" w:rsidRPr="00795F17">
        <w:t xml:space="preserve"> </w:t>
      </w:r>
      <w:r w:rsidRPr="00795F17">
        <w:t>innych</w:t>
      </w:r>
      <w:r w:rsidR="004021A6" w:rsidRPr="00795F17">
        <w:t xml:space="preserve"> </w:t>
      </w:r>
      <w:r w:rsidRPr="00795F17">
        <w:t>danych</w:t>
      </w:r>
      <w:r w:rsidR="004021A6" w:rsidRPr="00795F17">
        <w:t xml:space="preserve"> </w:t>
      </w:r>
      <w:r w:rsidRPr="00795F17">
        <w:t>wskazują,</w:t>
      </w:r>
      <w:r w:rsidR="004021A6" w:rsidRPr="00795F17">
        <w:t xml:space="preserve"> </w:t>
      </w:r>
      <w:r w:rsidRPr="00795F17">
        <w:t>że</w:t>
      </w:r>
      <w:r w:rsidR="004021A6" w:rsidRPr="00795F17">
        <w:t xml:space="preserve"> </w:t>
      </w:r>
      <w:r w:rsidRPr="00795F17">
        <w:t>jest</w:t>
      </w:r>
      <w:r w:rsidR="004021A6" w:rsidRPr="00795F17">
        <w:t xml:space="preserve"> </w:t>
      </w:r>
      <w:r w:rsidRPr="00795F17">
        <w:t>zagrożone</w:t>
      </w:r>
      <w:r w:rsidR="004021A6" w:rsidRPr="00795F17">
        <w:t xml:space="preserve"> </w:t>
      </w:r>
      <w:r w:rsidRPr="00795F17">
        <w:t>osiągnięcie</w:t>
      </w:r>
      <w:r w:rsidR="004021A6" w:rsidRPr="00795F17">
        <w:t xml:space="preserve"> </w:t>
      </w:r>
      <w:r w:rsidRPr="00795F17">
        <w:t>celów</w:t>
      </w:r>
      <w:r w:rsidR="004021A6" w:rsidRPr="00795F17">
        <w:t xml:space="preserve"> </w:t>
      </w:r>
      <w:r w:rsidRPr="00795F17">
        <w:t>środowiskowych:</w:t>
      </w:r>
      <w:r w:rsidR="004021A6" w:rsidRPr="00795F17">
        <w:t xml:space="preserve"> </w:t>
      </w:r>
    </w:p>
    <w:p w14:paraId="28076457" w14:textId="4FFCA1DE" w:rsidR="00AD3B9A" w:rsidRPr="00795F17" w:rsidRDefault="00AD3B9A" w:rsidP="001F565A">
      <w:pPr>
        <w:pStyle w:val="Numerowanie"/>
        <w:numPr>
          <w:ilvl w:val="0"/>
          <w:numId w:val="103"/>
        </w:numPr>
      </w:pPr>
      <w:r w:rsidRPr="00795F17">
        <w:t>dokonuje</w:t>
      </w:r>
      <w:r w:rsidR="004021A6" w:rsidRPr="00795F17">
        <w:t xml:space="preserve"> </w:t>
      </w:r>
      <w:r w:rsidRPr="00795F17">
        <w:t>się</w:t>
      </w:r>
      <w:r w:rsidR="004021A6" w:rsidRPr="00795F17">
        <w:t xml:space="preserve"> </w:t>
      </w:r>
      <w:r w:rsidRPr="00795F17">
        <w:t>analizy</w:t>
      </w:r>
      <w:r w:rsidR="004021A6" w:rsidRPr="00795F17">
        <w:t xml:space="preserve"> </w:t>
      </w:r>
      <w:r w:rsidRPr="00795F17">
        <w:t>przyczyn</w:t>
      </w:r>
      <w:r w:rsidR="004021A6" w:rsidRPr="00795F17">
        <w:t xml:space="preserve"> </w:t>
      </w:r>
      <w:r w:rsidRPr="00795F17">
        <w:t>tych</w:t>
      </w:r>
      <w:r w:rsidR="004021A6" w:rsidRPr="00795F17">
        <w:t xml:space="preserve"> </w:t>
      </w:r>
      <w:r w:rsidRPr="00795F17">
        <w:t>zagrożeń</w:t>
      </w:r>
      <w:r w:rsidR="004021A6" w:rsidRPr="00795F17">
        <w:t xml:space="preserve"> </w:t>
      </w:r>
      <w:r w:rsidRPr="00795F17">
        <w:t>i</w:t>
      </w:r>
      <w:r w:rsidR="004021A6" w:rsidRPr="00795F17">
        <w:t xml:space="preserve"> </w:t>
      </w:r>
      <w:r w:rsidRPr="00795F17">
        <w:t>wprowadza</w:t>
      </w:r>
      <w:r w:rsidR="004021A6" w:rsidRPr="00795F17">
        <w:t xml:space="preserve"> </w:t>
      </w:r>
      <w:r w:rsidRPr="00795F17">
        <w:t>do</w:t>
      </w:r>
      <w:r w:rsidR="004021A6" w:rsidRPr="00795F17">
        <w:t xml:space="preserve"> </w:t>
      </w:r>
      <w:r w:rsidRPr="00795F17">
        <w:t>planu</w:t>
      </w:r>
      <w:r w:rsidR="004021A6" w:rsidRPr="00795F17">
        <w:t xml:space="preserve"> </w:t>
      </w:r>
      <w:r w:rsidRPr="00795F17">
        <w:t>gospodarowania</w:t>
      </w:r>
      <w:r w:rsidR="004021A6" w:rsidRPr="00795F17">
        <w:t xml:space="preserve"> </w:t>
      </w:r>
      <w:r w:rsidRPr="00795F17">
        <w:t>wodami</w:t>
      </w:r>
      <w:r w:rsidR="004021A6" w:rsidRPr="00795F17">
        <w:t xml:space="preserve"> </w:t>
      </w:r>
      <w:r w:rsidRPr="00795F17">
        <w:t>na</w:t>
      </w:r>
      <w:r w:rsidR="004021A6" w:rsidRPr="00795F17">
        <w:t xml:space="preserve"> </w:t>
      </w:r>
      <w:r w:rsidRPr="00795F17">
        <w:t>obszarze</w:t>
      </w:r>
      <w:r w:rsidR="004021A6" w:rsidRPr="00795F17">
        <w:t xml:space="preserve"> </w:t>
      </w:r>
      <w:r w:rsidRPr="00795F17">
        <w:t>dorzecza</w:t>
      </w:r>
      <w:r w:rsidR="004021A6" w:rsidRPr="00795F17">
        <w:t xml:space="preserve"> </w:t>
      </w:r>
      <w:r w:rsidRPr="00795F17">
        <w:t>lub</w:t>
      </w:r>
      <w:r w:rsidR="004021A6" w:rsidRPr="00795F17">
        <w:t xml:space="preserve"> </w:t>
      </w:r>
      <w:r w:rsidRPr="00795F17">
        <w:t>jego</w:t>
      </w:r>
      <w:r w:rsidR="004021A6" w:rsidRPr="00795F17">
        <w:t xml:space="preserve"> </w:t>
      </w:r>
      <w:r w:rsidRPr="00795F17">
        <w:t>aktualizacji</w:t>
      </w:r>
      <w:r w:rsidR="004021A6" w:rsidRPr="00795F17">
        <w:t xml:space="preserve"> </w:t>
      </w:r>
      <w:r w:rsidRPr="00795F17">
        <w:t>działania</w:t>
      </w:r>
      <w:r w:rsidR="004021A6" w:rsidRPr="00795F17">
        <w:t xml:space="preserve"> </w:t>
      </w:r>
      <w:r w:rsidRPr="00795F17">
        <w:t>uzupełniające,</w:t>
      </w:r>
      <w:r w:rsidR="004021A6" w:rsidRPr="00795F17">
        <w:t xml:space="preserve"> </w:t>
      </w:r>
      <w:r w:rsidRPr="00795F17">
        <w:t>o</w:t>
      </w:r>
      <w:r w:rsidR="004021A6" w:rsidRPr="00795F17">
        <w:t xml:space="preserve"> </w:t>
      </w:r>
      <w:r w:rsidRPr="00795F17">
        <w:t>których</w:t>
      </w:r>
      <w:r w:rsidR="004021A6" w:rsidRPr="00795F17">
        <w:t xml:space="preserve"> </w:t>
      </w:r>
      <w:r w:rsidRPr="00795F17">
        <w:t>mowa</w:t>
      </w:r>
      <w:r w:rsidR="004021A6" w:rsidRPr="00795F17">
        <w:t xml:space="preserve"> </w:t>
      </w:r>
      <w:r w:rsidRPr="00795F17">
        <w:t>w</w:t>
      </w:r>
      <w:r w:rsidR="004021A6" w:rsidRPr="00795F17">
        <w:t xml:space="preserve"> </w:t>
      </w:r>
      <w:r w:rsidRPr="00795F17">
        <w:t>art.</w:t>
      </w:r>
      <w:r w:rsidR="004021A6" w:rsidRPr="00795F17">
        <w:t xml:space="preserve"> </w:t>
      </w:r>
      <w:r w:rsidRPr="00795F17">
        <w:t>324</w:t>
      </w:r>
      <w:r w:rsidR="004021A6" w:rsidRPr="00795F17">
        <w:t xml:space="preserve"> </w:t>
      </w:r>
      <w:r w:rsidRPr="00795F17">
        <w:t>ust.</w:t>
      </w:r>
      <w:r w:rsidR="004021A6" w:rsidRPr="00795F17">
        <w:t xml:space="preserve"> </w:t>
      </w:r>
      <w:r w:rsidRPr="00795F17">
        <w:t>4</w:t>
      </w:r>
      <w:r w:rsidR="004021A6" w:rsidRPr="00795F17">
        <w:t xml:space="preserve"> </w:t>
      </w:r>
      <w:r w:rsidR="0083060B" w:rsidRPr="00795F17">
        <w:t>ustawy</w:t>
      </w:r>
      <w:r w:rsidR="004021A6" w:rsidRPr="00795F17">
        <w:t xml:space="preserve"> </w:t>
      </w:r>
      <w:r w:rsidR="0083060B" w:rsidRPr="00795F17">
        <w:t>pr.w.</w:t>
      </w:r>
      <w:r w:rsidRPr="00795F17">
        <w:t>,</w:t>
      </w:r>
      <w:r w:rsidR="004021A6" w:rsidRPr="00795F17">
        <w:t xml:space="preserve"> </w:t>
      </w:r>
      <w:r w:rsidRPr="00795F17">
        <w:t>w</w:t>
      </w:r>
      <w:r w:rsidR="004021A6" w:rsidRPr="00795F17">
        <w:t xml:space="preserve"> </w:t>
      </w:r>
      <w:r w:rsidRPr="00795F17">
        <w:t>tym,</w:t>
      </w:r>
      <w:r w:rsidR="004021A6" w:rsidRPr="00795F17">
        <w:t xml:space="preserve"> </w:t>
      </w:r>
      <w:r w:rsidRPr="00795F17">
        <w:t>jeżeli</w:t>
      </w:r>
      <w:r w:rsidR="004021A6" w:rsidRPr="00795F17">
        <w:t xml:space="preserve"> </w:t>
      </w:r>
      <w:r w:rsidRPr="00795F17">
        <w:t>jest</w:t>
      </w:r>
      <w:r w:rsidR="004021A6" w:rsidRPr="00795F17">
        <w:t xml:space="preserve"> </w:t>
      </w:r>
      <w:r w:rsidRPr="00795F17">
        <w:t>to</w:t>
      </w:r>
      <w:r w:rsidR="004021A6" w:rsidRPr="00795F17">
        <w:t xml:space="preserve"> </w:t>
      </w:r>
      <w:r w:rsidRPr="00795F17">
        <w:t>uzasadnione,</w:t>
      </w:r>
      <w:r w:rsidR="004021A6" w:rsidRPr="00795F17">
        <w:t xml:space="preserve"> </w:t>
      </w:r>
      <w:r w:rsidRPr="00795F17">
        <w:t>ustala</w:t>
      </w:r>
      <w:r w:rsidR="004021A6" w:rsidRPr="00795F17">
        <w:t xml:space="preserve"> </w:t>
      </w:r>
      <w:r w:rsidRPr="00795F17">
        <w:t>się</w:t>
      </w:r>
      <w:r w:rsidR="004021A6" w:rsidRPr="00795F17">
        <w:t xml:space="preserve"> </w:t>
      </w:r>
      <w:r w:rsidRPr="00795F17">
        <w:t>bardziej</w:t>
      </w:r>
      <w:r w:rsidR="004021A6" w:rsidRPr="00795F17">
        <w:t xml:space="preserve"> </w:t>
      </w:r>
      <w:r w:rsidRPr="00795F17">
        <w:t>restrykcyjne</w:t>
      </w:r>
      <w:r w:rsidR="004021A6" w:rsidRPr="00795F17">
        <w:t xml:space="preserve"> </w:t>
      </w:r>
      <w:r w:rsidRPr="00795F17">
        <w:t>środowiskowe</w:t>
      </w:r>
      <w:r w:rsidR="004021A6" w:rsidRPr="00795F17">
        <w:t xml:space="preserve"> </w:t>
      </w:r>
      <w:r w:rsidRPr="00795F17">
        <w:t>normy</w:t>
      </w:r>
      <w:r w:rsidR="004021A6" w:rsidRPr="00795F17">
        <w:t xml:space="preserve"> </w:t>
      </w:r>
      <w:r w:rsidRPr="00795F17">
        <w:t>jakości;</w:t>
      </w:r>
      <w:r w:rsidR="004021A6" w:rsidRPr="00795F17">
        <w:t xml:space="preserve"> </w:t>
      </w:r>
      <w:r w:rsidRPr="00795F17">
        <w:t>W</w:t>
      </w:r>
      <w:r w:rsidR="004021A6" w:rsidRPr="00795F17">
        <w:t xml:space="preserve"> </w:t>
      </w:r>
      <w:r w:rsidRPr="00795F17">
        <w:t>takim</w:t>
      </w:r>
      <w:r w:rsidR="004021A6" w:rsidRPr="00795F17">
        <w:t xml:space="preserve"> </w:t>
      </w:r>
      <w:r w:rsidRPr="00795F17">
        <w:t>przypadku,</w:t>
      </w:r>
      <w:r w:rsidR="004021A6" w:rsidRPr="00795F17">
        <w:t xml:space="preserve"> </w:t>
      </w:r>
      <w:r w:rsidRPr="00795F17">
        <w:t>zgodnie</w:t>
      </w:r>
      <w:r w:rsidR="004021A6" w:rsidRPr="00795F17">
        <w:t xml:space="preserve"> </w:t>
      </w:r>
      <w:r w:rsidRPr="00795F17">
        <w:t>z</w:t>
      </w:r>
      <w:r w:rsidR="004021A6" w:rsidRPr="00795F17">
        <w:t xml:space="preserve"> </w:t>
      </w:r>
      <w:r w:rsidRPr="00795F17">
        <w:t>art.</w:t>
      </w:r>
      <w:r w:rsidR="004021A6" w:rsidRPr="00795F17">
        <w:t xml:space="preserve"> </w:t>
      </w:r>
      <w:r w:rsidRPr="00795F17">
        <w:t>325</w:t>
      </w:r>
      <w:r w:rsidR="004021A6" w:rsidRPr="00795F17">
        <w:t xml:space="preserve"> </w:t>
      </w:r>
      <w:r w:rsidRPr="00795F17">
        <w:t>ust.</w:t>
      </w:r>
      <w:r w:rsidR="004021A6" w:rsidRPr="00795F17">
        <w:t xml:space="preserve"> </w:t>
      </w:r>
      <w:r w:rsidRPr="00795F17">
        <w:t>3</w:t>
      </w:r>
      <w:r w:rsidR="004021A6" w:rsidRPr="00795F17">
        <w:t xml:space="preserve"> </w:t>
      </w:r>
      <w:r w:rsidRPr="00795F17">
        <w:t>ustawy</w:t>
      </w:r>
      <w:r w:rsidR="004021A6" w:rsidRPr="00795F17">
        <w:t xml:space="preserve"> </w:t>
      </w:r>
      <w:r w:rsidRPr="00795F17">
        <w:t>pr.</w:t>
      </w:r>
      <w:r w:rsidR="004021A6" w:rsidRPr="00795F17">
        <w:t xml:space="preserve"> </w:t>
      </w:r>
      <w:r w:rsidRPr="00795F17">
        <w:t>w.</w:t>
      </w:r>
      <w:r w:rsidRPr="00795F17">
        <w:rPr>
          <w:rFonts w:ascii="Times New Roman" w:hAnsi="Times New Roman"/>
          <w:i/>
          <w:iCs/>
          <w:sz w:val="24"/>
          <w:szCs w:val="24"/>
        </w:rPr>
        <w:t>,</w:t>
      </w:r>
      <w:r w:rsidR="004021A6" w:rsidRPr="00795F17">
        <w:t xml:space="preserve"> </w:t>
      </w:r>
      <w:r w:rsidRPr="00795F17">
        <w:t>minister</w:t>
      </w:r>
      <w:r w:rsidR="004021A6" w:rsidRPr="00795F17">
        <w:t xml:space="preserve"> </w:t>
      </w:r>
      <w:r w:rsidRPr="00795F17">
        <w:t>właściwy</w:t>
      </w:r>
      <w:r w:rsidR="004021A6" w:rsidRPr="00795F17">
        <w:t xml:space="preserve"> </w:t>
      </w:r>
      <w:r w:rsidRPr="00795F17">
        <w:t>do</w:t>
      </w:r>
      <w:r w:rsidR="00DA4F98">
        <w:t> </w:t>
      </w:r>
      <w:r w:rsidRPr="00795F17">
        <w:t>spraw</w:t>
      </w:r>
      <w:r w:rsidR="004021A6" w:rsidRPr="00795F17">
        <w:t xml:space="preserve"> </w:t>
      </w:r>
      <w:r w:rsidRPr="00795F17">
        <w:t>gospodarki</w:t>
      </w:r>
      <w:r w:rsidR="004021A6" w:rsidRPr="00795F17">
        <w:t xml:space="preserve"> </w:t>
      </w:r>
      <w:r w:rsidRPr="00795F17">
        <w:t>wodnej</w:t>
      </w:r>
      <w:r w:rsidR="004021A6" w:rsidRPr="00795F17">
        <w:t xml:space="preserve"> </w:t>
      </w:r>
      <w:r w:rsidRPr="00795F17">
        <w:t>dokonuje</w:t>
      </w:r>
      <w:r w:rsidR="004021A6" w:rsidRPr="00795F17">
        <w:t xml:space="preserve"> </w:t>
      </w:r>
      <w:r w:rsidRPr="00795F17">
        <w:t>analizy</w:t>
      </w:r>
      <w:r w:rsidR="004021A6" w:rsidRPr="00795F17">
        <w:t xml:space="preserve"> </w:t>
      </w:r>
      <w:r w:rsidRPr="00795F17">
        <w:t>przyczyny</w:t>
      </w:r>
      <w:r w:rsidR="004021A6" w:rsidRPr="00795F17">
        <w:t xml:space="preserve"> </w:t>
      </w:r>
      <w:r w:rsidRPr="00795F17">
        <w:t>zagrożeń</w:t>
      </w:r>
      <w:r w:rsidR="004021A6" w:rsidRPr="00795F17">
        <w:t xml:space="preserve"> </w:t>
      </w:r>
      <w:r w:rsidRPr="00795F17">
        <w:t>i</w:t>
      </w:r>
      <w:r w:rsidR="004021A6" w:rsidRPr="00795F17">
        <w:t xml:space="preserve"> </w:t>
      </w:r>
      <w:r w:rsidRPr="00795F17">
        <w:t>wprowadza</w:t>
      </w:r>
      <w:r w:rsidR="004021A6" w:rsidRPr="00795F17">
        <w:t xml:space="preserve"> </w:t>
      </w:r>
      <w:r w:rsidRPr="00795F17">
        <w:t>do</w:t>
      </w:r>
      <w:r w:rsidR="004021A6" w:rsidRPr="00795F17">
        <w:t xml:space="preserve"> </w:t>
      </w:r>
      <w:r w:rsidRPr="00795F17">
        <w:t>planu</w:t>
      </w:r>
      <w:r w:rsidR="004021A6" w:rsidRPr="00795F17">
        <w:t xml:space="preserve"> </w:t>
      </w:r>
      <w:r w:rsidRPr="00795F17">
        <w:t>gospodarowania</w:t>
      </w:r>
      <w:r w:rsidR="004021A6" w:rsidRPr="00795F17">
        <w:t xml:space="preserve"> </w:t>
      </w:r>
      <w:r w:rsidRPr="00795F17">
        <w:t>wodami</w:t>
      </w:r>
      <w:r w:rsidR="004021A6" w:rsidRPr="00795F17">
        <w:t xml:space="preserve"> </w:t>
      </w:r>
      <w:r w:rsidRPr="00795F17">
        <w:t>na</w:t>
      </w:r>
      <w:r w:rsidR="004021A6" w:rsidRPr="00795F17">
        <w:t xml:space="preserve"> </w:t>
      </w:r>
      <w:r w:rsidRPr="00795F17">
        <w:t>obszarze</w:t>
      </w:r>
      <w:r w:rsidR="004021A6" w:rsidRPr="00795F17">
        <w:t xml:space="preserve"> </w:t>
      </w:r>
      <w:r w:rsidRPr="00795F17">
        <w:t>dorzecza</w:t>
      </w:r>
      <w:r w:rsidR="004021A6" w:rsidRPr="00795F17">
        <w:t xml:space="preserve"> </w:t>
      </w:r>
      <w:r w:rsidRPr="00795F17">
        <w:t>lub</w:t>
      </w:r>
      <w:r w:rsidR="004021A6" w:rsidRPr="00795F17">
        <w:t xml:space="preserve"> </w:t>
      </w:r>
      <w:r w:rsidRPr="00795F17">
        <w:t>jego</w:t>
      </w:r>
      <w:r w:rsidR="004021A6" w:rsidRPr="00795F17">
        <w:t xml:space="preserve"> </w:t>
      </w:r>
      <w:r w:rsidRPr="00795F17">
        <w:t>aktualizacji</w:t>
      </w:r>
      <w:r w:rsidR="004021A6" w:rsidRPr="00795F17">
        <w:t xml:space="preserve"> </w:t>
      </w:r>
      <w:r w:rsidRPr="00795F17">
        <w:t>działania</w:t>
      </w:r>
      <w:r w:rsidR="004021A6" w:rsidRPr="00795F17">
        <w:t xml:space="preserve"> </w:t>
      </w:r>
      <w:r w:rsidRPr="00795F17">
        <w:t>uzupełniające;</w:t>
      </w:r>
      <w:r w:rsidR="004021A6" w:rsidRPr="00795F17">
        <w:t xml:space="preserve"> </w:t>
      </w:r>
    </w:p>
    <w:p w14:paraId="3EA11547" w14:textId="0F56AD06" w:rsidR="00AD3B9A" w:rsidRPr="00795F17" w:rsidRDefault="00AD3B9A" w:rsidP="001F565A">
      <w:pPr>
        <w:pStyle w:val="Numerowanie"/>
        <w:numPr>
          <w:ilvl w:val="0"/>
          <w:numId w:val="103"/>
        </w:numPr>
      </w:pPr>
      <w:r w:rsidRPr="00795F17">
        <w:t>dokonuje</w:t>
      </w:r>
      <w:r w:rsidR="004021A6" w:rsidRPr="00795F17">
        <w:t xml:space="preserve"> </w:t>
      </w:r>
      <w:r w:rsidRPr="00795F17">
        <w:t>się</w:t>
      </w:r>
      <w:r w:rsidR="004021A6" w:rsidRPr="00795F17">
        <w:t xml:space="preserve"> </w:t>
      </w:r>
      <w:r w:rsidRPr="00795F17">
        <w:t>dodatkowego</w:t>
      </w:r>
      <w:r w:rsidR="004021A6" w:rsidRPr="00795F17">
        <w:t xml:space="preserve"> </w:t>
      </w:r>
      <w:r w:rsidRPr="00795F17">
        <w:t>przeglądu</w:t>
      </w:r>
      <w:r w:rsidR="004021A6" w:rsidRPr="00795F17">
        <w:t xml:space="preserve"> </w:t>
      </w:r>
      <w:r w:rsidRPr="00795F17">
        <w:t>udzielonych</w:t>
      </w:r>
      <w:r w:rsidR="004021A6" w:rsidRPr="00795F17">
        <w:t xml:space="preserve"> </w:t>
      </w:r>
      <w:r w:rsidRPr="00795F17">
        <w:t>pozwoleń</w:t>
      </w:r>
      <w:r w:rsidR="004021A6" w:rsidRPr="00795F17">
        <w:t xml:space="preserve"> </w:t>
      </w:r>
      <w:r w:rsidRPr="00795F17">
        <w:t>wodnoprawnych;</w:t>
      </w:r>
      <w:r w:rsidR="004021A6" w:rsidRPr="00795F17">
        <w:t xml:space="preserve"> </w:t>
      </w:r>
    </w:p>
    <w:p w14:paraId="44BA1D0F" w14:textId="14107EDD" w:rsidR="00AD3B9A" w:rsidRPr="00795F17" w:rsidRDefault="00AD3B9A" w:rsidP="001F565A">
      <w:pPr>
        <w:pStyle w:val="Numerowanie"/>
        <w:numPr>
          <w:ilvl w:val="0"/>
          <w:numId w:val="103"/>
        </w:numPr>
      </w:pPr>
      <w:r w:rsidRPr="00795F17">
        <w:t>poddaje</w:t>
      </w:r>
      <w:r w:rsidR="004021A6" w:rsidRPr="00795F17">
        <w:t xml:space="preserve"> </w:t>
      </w:r>
      <w:r w:rsidRPr="00795F17">
        <w:t>się</w:t>
      </w:r>
      <w:r w:rsidR="004021A6" w:rsidRPr="00795F17">
        <w:t xml:space="preserve"> </w:t>
      </w:r>
      <w:r w:rsidRPr="00795F17">
        <w:t>przeglądowi</w:t>
      </w:r>
      <w:r w:rsidR="004021A6" w:rsidRPr="00795F17">
        <w:t xml:space="preserve"> </w:t>
      </w:r>
      <w:r w:rsidRPr="00795F17">
        <w:t>programy</w:t>
      </w:r>
      <w:r w:rsidR="004021A6" w:rsidRPr="00795F17">
        <w:t xml:space="preserve"> </w:t>
      </w:r>
      <w:r w:rsidRPr="00795F17">
        <w:t>monitoringu</w:t>
      </w:r>
      <w:r w:rsidR="004021A6" w:rsidRPr="00795F17">
        <w:t xml:space="preserve"> </w:t>
      </w:r>
      <w:r w:rsidRPr="00795F17">
        <w:t>wód</w:t>
      </w:r>
      <w:r w:rsidR="004021A6" w:rsidRPr="00795F17">
        <w:t xml:space="preserve"> </w:t>
      </w:r>
      <w:r w:rsidRPr="00795F17">
        <w:t>i</w:t>
      </w:r>
      <w:r w:rsidR="004021A6" w:rsidRPr="00795F17">
        <w:t xml:space="preserve"> </w:t>
      </w:r>
      <w:r w:rsidRPr="00795F17">
        <w:t>w</w:t>
      </w:r>
      <w:r w:rsidR="004021A6" w:rsidRPr="00795F17">
        <w:t xml:space="preserve"> </w:t>
      </w:r>
      <w:r w:rsidRPr="00795F17">
        <w:t>razie</w:t>
      </w:r>
      <w:r w:rsidR="004021A6" w:rsidRPr="00795F17">
        <w:t xml:space="preserve"> </w:t>
      </w:r>
      <w:r w:rsidRPr="00795F17">
        <w:t>potrzeby</w:t>
      </w:r>
      <w:r w:rsidR="004021A6" w:rsidRPr="00795F17">
        <w:t xml:space="preserve"> </w:t>
      </w:r>
      <w:r w:rsidRPr="00795F17">
        <w:t>właściwie</w:t>
      </w:r>
      <w:r w:rsidR="004021A6" w:rsidRPr="00795F17">
        <w:t xml:space="preserve"> </w:t>
      </w:r>
      <w:r w:rsidRPr="00795F17">
        <w:t>je</w:t>
      </w:r>
      <w:r w:rsidR="004021A6" w:rsidRPr="00795F17">
        <w:t xml:space="preserve"> </w:t>
      </w:r>
      <w:r w:rsidRPr="00795F17">
        <w:t>dostosowuje</w:t>
      </w:r>
      <w:r w:rsidR="004021A6" w:rsidRPr="00795F17">
        <w:t xml:space="preserve"> </w:t>
      </w:r>
      <w:r w:rsidRPr="00795F17">
        <w:t>w</w:t>
      </w:r>
      <w:r w:rsidR="004021A6" w:rsidRPr="00795F17">
        <w:t xml:space="preserve"> </w:t>
      </w:r>
      <w:r w:rsidRPr="00795F17">
        <w:t>celu</w:t>
      </w:r>
      <w:r w:rsidR="004021A6" w:rsidRPr="00795F17">
        <w:t xml:space="preserve"> </w:t>
      </w:r>
      <w:r w:rsidRPr="00795F17">
        <w:t>zapewnienia</w:t>
      </w:r>
      <w:r w:rsidR="004021A6" w:rsidRPr="00795F17">
        <w:t xml:space="preserve"> </w:t>
      </w:r>
      <w:r w:rsidRPr="00795F17">
        <w:t>osiągnięcia</w:t>
      </w:r>
      <w:r w:rsidR="004021A6" w:rsidRPr="00795F17">
        <w:t xml:space="preserve"> </w:t>
      </w:r>
      <w:r w:rsidRPr="00795F17">
        <w:t>celów</w:t>
      </w:r>
      <w:r w:rsidR="004021A6" w:rsidRPr="00795F17">
        <w:t xml:space="preserve"> </w:t>
      </w:r>
      <w:r w:rsidRPr="00795F17">
        <w:t>środowiskowych.</w:t>
      </w:r>
      <w:r w:rsidR="004021A6" w:rsidRPr="00795F17">
        <w:t xml:space="preserve"> </w:t>
      </w:r>
    </w:p>
    <w:p w14:paraId="32F9A13E" w14:textId="4657705F" w:rsidR="00AD3B9A" w:rsidRPr="00795F17" w:rsidRDefault="00AD3B9A" w:rsidP="0044393D">
      <w:pPr>
        <w:rPr>
          <w:rFonts w:ascii="Segoe UI" w:hAnsi="Segoe UI" w:cs="Segoe UI"/>
          <w:sz w:val="18"/>
          <w:szCs w:val="18"/>
          <w:lang w:eastAsia="pl-PL"/>
        </w:rPr>
      </w:pPr>
      <w:r w:rsidRPr="00795F17">
        <w:rPr>
          <w:lang w:eastAsia="pl-PL"/>
        </w:rPr>
        <w:t>Jednocześnie</w:t>
      </w:r>
      <w:r w:rsidR="004021A6" w:rsidRPr="00795F17">
        <w:rPr>
          <w:lang w:eastAsia="pl-PL"/>
        </w:rPr>
        <w:t xml:space="preserve"> </w:t>
      </w:r>
      <w:r w:rsidRPr="00795F17">
        <w:rPr>
          <w:lang w:eastAsia="pl-PL"/>
        </w:rPr>
        <w:t>zgodnie</w:t>
      </w:r>
      <w:r w:rsidR="004021A6" w:rsidRPr="00795F17">
        <w:rPr>
          <w:lang w:eastAsia="pl-PL"/>
        </w:rPr>
        <w:t xml:space="preserve"> </w:t>
      </w:r>
      <w:r w:rsidRPr="00795F17">
        <w:rPr>
          <w:lang w:eastAsia="pl-PL"/>
        </w:rPr>
        <w:t>z</w:t>
      </w:r>
      <w:r w:rsidR="004021A6" w:rsidRPr="00795F17">
        <w:rPr>
          <w:lang w:eastAsia="pl-PL"/>
        </w:rPr>
        <w:t xml:space="preserve"> </w:t>
      </w:r>
      <w:r w:rsidRPr="00795F17">
        <w:rPr>
          <w:lang w:eastAsia="pl-PL"/>
        </w:rPr>
        <w:t>art.</w:t>
      </w:r>
      <w:r w:rsidR="004021A6" w:rsidRPr="00795F17">
        <w:rPr>
          <w:lang w:eastAsia="pl-PL"/>
        </w:rPr>
        <w:t xml:space="preserve"> </w:t>
      </w:r>
      <w:r w:rsidRPr="00795F17">
        <w:rPr>
          <w:lang w:eastAsia="pl-PL"/>
        </w:rPr>
        <w:t>416</w:t>
      </w:r>
      <w:r w:rsidR="004021A6" w:rsidRPr="00795F17">
        <w:rPr>
          <w:lang w:eastAsia="pl-PL"/>
        </w:rPr>
        <w:t xml:space="preserve"> </w:t>
      </w:r>
      <w:r w:rsidRPr="00795F17">
        <w:rPr>
          <w:lang w:eastAsia="pl-PL"/>
        </w:rPr>
        <w:t>ust.</w:t>
      </w:r>
      <w:r w:rsidR="004021A6" w:rsidRPr="00795F17">
        <w:rPr>
          <w:lang w:eastAsia="pl-PL"/>
        </w:rPr>
        <w:t xml:space="preserve"> </w:t>
      </w:r>
      <w:r w:rsidRPr="00795F17">
        <w:rPr>
          <w:lang w:eastAsia="pl-PL"/>
        </w:rPr>
        <w:t>2</w:t>
      </w:r>
      <w:r w:rsidR="004021A6" w:rsidRPr="00795F17">
        <w:rPr>
          <w:lang w:eastAsia="pl-PL"/>
        </w:rPr>
        <w:t xml:space="preserve"> </w:t>
      </w:r>
      <w:r w:rsidRPr="00795F17">
        <w:rPr>
          <w:lang w:eastAsia="pl-PL"/>
        </w:rPr>
        <w:t>ustawy</w:t>
      </w:r>
      <w:r w:rsidR="004021A6" w:rsidRPr="00795F17">
        <w:rPr>
          <w:lang w:eastAsia="pl-PL"/>
        </w:rPr>
        <w:t xml:space="preserve"> </w:t>
      </w:r>
      <w:r w:rsidRPr="00795F17">
        <w:rPr>
          <w:lang w:eastAsia="pl-PL"/>
        </w:rPr>
        <w:t>pr.w.,</w:t>
      </w:r>
      <w:r w:rsidR="004021A6" w:rsidRPr="00795F17">
        <w:rPr>
          <w:lang w:eastAsia="pl-PL"/>
        </w:rPr>
        <w:t xml:space="preserve"> </w:t>
      </w:r>
      <w:r w:rsidRPr="00795F17">
        <w:rPr>
          <w:lang w:eastAsia="pl-PL"/>
        </w:rPr>
        <w:t>jeżeli</w:t>
      </w:r>
      <w:r w:rsidR="004021A6" w:rsidRPr="00795F17">
        <w:rPr>
          <w:lang w:eastAsia="pl-PL"/>
        </w:rPr>
        <w:t xml:space="preserve"> </w:t>
      </w:r>
      <w:r w:rsidRPr="00795F17">
        <w:rPr>
          <w:lang w:eastAsia="pl-PL"/>
        </w:rPr>
        <w:t>na</w:t>
      </w:r>
      <w:r w:rsidR="004021A6" w:rsidRPr="00795F17">
        <w:rPr>
          <w:lang w:eastAsia="pl-PL"/>
        </w:rPr>
        <w:t xml:space="preserve"> </w:t>
      </w:r>
      <w:r w:rsidRPr="00795F17">
        <w:rPr>
          <w:lang w:eastAsia="pl-PL"/>
        </w:rPr>
        <w:t>podstawie</w:t>
      </w:r>
      <w:r w:rsidR="004021A6" w:rsidRPr="00795F17">
        <w:rPr>
          <w:lang w:eastAsia="pl-PL"/>
        </w:rPr>
        <w:t xml:space="preserve"> </w:t>
      </w:r>
      <w:r w:rsidRPr="00795F17">
        <w:rPr>
          <w:lang w:eastAsia="pl-PL"/>
        </w:rPr>
        <w:t>wyników</w:t>
      </w:r>
      <w:r w:rsidR="004021A6" w:rsidRPr="00795F17">
        <w:rPr>
          <w:lang w:eastAsia="pl-PL"/>
        </w:rPr>
        <w:t xml:space="preserve"> </w:t>
      </w:r>
      <w:r w:rsidRPr="00795F17">
        <w:rPr>
          <w:lang w:eastAsia="pl-PL"/>
        </w:rPr>
        <w:t>monitoringu</w:t>
      </w:r>
      <w:r w:rsidR="004021A6" w:rsidRPr="00795F17">
        <w:rPr>
          <w:lang w:eastAsia="pl-PL"/>
        </w:rPr>
        <w:t xml:space="preserve"> </w:t>
      </w:r>
      <w:r w:rsidRPr="00795F17">
        <w:rPr>
          <w:lang w:eastAsia="pl-PL"/>
        </w:rPr>
        <w:t>wód</w:t>
      </w:r>
      <w:r w:rsidR="004021A6" w:rsidRPr="00795F17">
        <w:rPr>
          <w:lang w:eastAsia="pl-PL"/>
        </w:rPr>
        <w:t xml:space="preserve"> </w:t>
      </w:r>
      <w:r w:rsidRPr="00795F17">
        <w:rPr>
          <w:lang w:eastAsia="pl-PL"/>
        </w:rPr>
        <w:t>lub</w:t>
      </w:r>
      <w:r w:rsidR="00DA4F98">
        <w:rPr>
          <w:lang w:eastAsia="pl-PL"/>
        </w:rPr>
        <w:t> </w:t>
      </w:r>
      <w:r w:rsidRPr="00795F17">
        <w:rPr>
          <w:lang w:eastAsia="pl-PL"/>
        </w:rPr>
        <w:t>innych</w:t>
      </w:r>
      <w:r w:rsidR="004021A6" w:rsidRPr="00795F17">
        <w:rPr>
          <w:lang w:eastAsia="pl-PL"/>
        </w:rPr>
        <w:t xml:space="preserve"> </w:t>
      </w:r>
      <w:r w:rsidRPr="00795F17">
        <w:rPr>
          <w:lang w:eastAsia="pl-PL"/>
        </w:rPr>
        <w:t>danych</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tym</w:t>
      </w:r>
      <w:r w:rsidR="004021A6" w:rsidRPr="00795F17">
        <w:rPr>
          <w:lang w:eastAsia="pl-PL"/>
        </w:rPr>
        <w:t xml:space="preserve"> </w:t>
      </w:r>
      <w:r w:rsidRPr="00795F17">
        <w:rPr>
          <w:lang w:eastAsia="pl-PL"/>
        </w:rPr>
        <w:t>danych</w:t>
      </w:r>
      <w:r w:rsidR="004021A6" w:rsidRPr="00795F17">
        <w:rPr>
          <w:lang w:eastAsia="pl-PL"/>
        </w:rPr>
        <w:t xml:space="preserve"> </w:t>
      </w:r>
      <w:r w:rsidRPr="00795F17">
        <w:rPr>
          <w:lang w:eastAsia="pl-PL"/>
        </w:rPr>
        <w:t>uzyskanych</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toku</w:t>
      </w:r>
      <w:r w:rsidR="004021A6" w:rsidRPr="00795F17">
        <w:rPr>
          <w:lang w:eastAsia="pl-PL"/>
        </w:rPr>
        <w:t xml:space="preserve"> </w:t>
      </w:r>
      <w:r w:rsidRPr="00795F17">
        <w:rPr>
          <w:lang w:eastAsia="pl-PL"/>
        </w:rPr>
        <w:t>opracowywania</w:t>
      </w:r>
      <w:r w:rsidR="004021A6" w:rsidRPr="00795F17">
        <w:rPr>
          <w:lang w:eastAsia="pl-PL"/>
        </w:rPr>
        <w:t xml:space="preserve"> </w:t>
      </w:r>
      <w:r w:rsidRPr="00795F17">
        <w:rPr>
          <w:lang w:eastAsia="pl-PL"/>
        </w:rPr>
        <w:t>projektu</w:t>
      </w:r>
      <w:r w:rsidR="004021A6" w:rsidRPr="00795F17">
        <w:rPr>
          <w:lang w:eastAsia="pl-PL"/>
        </w:rPr>
        <w:t xml:space="preserve"> </w:t>
      </w:r>
      <w:r w:rsidRPr="00795F17">
        <w:rPr>
          <w:lang w:eastAsia="pl-PL"/>
        </w:rPr>
        <w:t>planu</w:t>
      </w:r>
      <w:r w:rsidR="004021A6" w:rsidRPr="00795F17">
        <w:rPr>
          <w:lang w:eastAsia="pl-PL"/>
        </w:rPr>
        <w:t xml:space="preserve"> </w:t>
      </w:r>
      <w:r w:rsidRPr="00795F17">
        <w:rPr>
          <w:lang w:eastAsia="pl-PL"/>
        </w:rPr>
        <w:t>gospodarowania</w:t>
      </w:r>
      <w:r w:rsidR="004021A6" w:rsidRPr="00795F17">
        <w:rPr>
          <w:lang w:eastAsia="pl-PL"/>
        </w:rPr>
        <w:t xml:space="preserve"> </w:t>
      </w:r>
      <w:r w:rsidRPr="00795F17">
        <w:rPr>
          <w:lang w:eastAsia="pl-PL"/>
        </w:rPr>
        <w:t>wodami</w:t>
      </w:r>
      <w:r w:rsidR="004021A6" w:rsidRPr="00795F17">
        <w:rPr>
          <w:lang w:eastAsia="pl-PL"/>
        </w:rPr>
        <w:t xml:space="preserve"> </w:t>
      </w:r>
      <w:r w:rsidRPr="00795F17">
        <w:rPr>
          <w:lang w:eastAsia="pl-PL"/>
        </w:rPr>
        <w:t>na</w:t>
      </w:r>
      <w:r w:rsidR="004021A6" w:rsidRPr="00795F17">
        <w:rPr>
          <w:lang w:eastAsia="pl-PL"/>
        </w:rPr>
        <w:t xml:space="preserve"> </w:t>
      </w:r>
      <w:r w:rsidRPr="00795F17">
        <w:rPr>
          <w:lang w:eastAsia="pl-PL"/>
        </w:rPr>
        <w:t>obszarze</w:t>
      </w:r>
      <w:r w:rsidR="004021A6" w:rsidRPr="00795F17">
        <w:rPr>
          <w:lang w:eastAsia="pl-PL"/>
        </w:rPr>
        <w:t xml:space="preserve"> </w:t>
      </w:r>
      <w:r w:rsidRPr="00795F17">
        <w:rPr>
          <w:lang w:eastAsia="pl-PL"/>
        </w:rPr>
        <w:t>dorzecza</w:t>
      </w:r>
      <w:r w:rsidR="004021A6" w:rsidRPr="00795F17">
        <w:rPr>
          <w:lang w:eastAsia="pl-PL"/>
        </w:rPr>
        <w:t xml:space="preserve"> </w:t>
      </w:r>
      <w:r w:rsidRPr="00795F17">
        <w:rPr>
          <w:lang w:eastAsia="pl-PL"/>
        </w:rPr>
        <w:t>lub</w:t>
      </w:r>
      <w:r w:rsidR="004021A6" w:rsidRPr="00795F17">
        <w:rPr>
          <w:lang w:eastAsia="pl-PL"/>
        </w:rPr>
        <w:t xml:space="preserve"> </w:t>
      </w:r>
      <w:r w:rsidRPr="00795F17">
        <w:rPr>
          <w:lang w:eastAsia="pl-PL"/>
        </w:rPr>
        <w:t>jego</w:t>
      </w:r>
      <w:r w:rsidR="004021A6" w:rsidRPr="00795F17">
        <w:rPr>
          <w:lang w:eastAsia="pl-PL"/>
        </w:rPr>
        <w:t xml:space="preserve"> </w:t>
      </w:r>
      <w:r w:rsidRPr="00795F17">
        <w:rPr>
          <w:lang w:eastAsia="pl-PL"/>
        </w:rPr>
        <w:t>aktualizacji)</w:t>
      </w:r>
      <w:r w:rsidR="004021A6" w:rsidRPr="00795F17">
        <w:rPr>
          <w:lang w:eastAsia="pl-PL"/>
        </w:rPr>
        <w:t xml:space="preserve"> </w:t>
      </w:r>
      <w:r w:rsidRPr="00795F17">
        <w:rPr>
          <w:lang w:eastAsia="pl-PL"/>
        </w:rPr>
        <w:t>minister</w:t>
      </w:r>
      <w:r w:rsidR="004021A6" w:rsidRPr="00795F17">
        <w:rPr>
          <w:lang w:eastAsia="pl-PL"/>
        </w:rPr>
        <w:t xml:space="preserve"> </w:t>
      </w:r>
      <w:r w:rsidRPr="00795F17">
        <w:rPr>
          <w:lang w:eastAsia="pl-PL"/>
        </w:rPr>
        <w:t>właściwy</w:t>
      </w:r>
      <w:r w:rsidR="004021A6" w:rsidRPr="00795F17">
        <w:rPr>
          <w:lang w:eastAsia="pl-PL"/>
        </w:rPr>
        <w:t xml:space="preserve"> </w:t>
      </w:r>
      <w:r w:rsidRPr="00795F17">
        <w:rPr>
          <w:lang w:eastAsia="pl-PL"/>
        </w:rPr>
        <w:t>do</w:t>
      </w:r>
      <w:r w:rsidR="004021A6" w:rsidRPr="00795F17">
        <w:rPr>
          <w:lang w:eastAsia="pl-PL"/>
        </w:rPr>
        <w:t xml:space="preserve"> </w:t>
      </w:r>
      <w:r w:rsidRPr="00795F17">
        <w:rPr>
          <w:lang w:eastAsia="pl-PL"/>
        </w:rPr>
        <w:t>spraw</w:t>
      </w:r>
      <w:r w:rsidR="004021A6" w:rsidRPr="00795F17">
        <w:rPr>
          <w:lang w:eastAsia="pl-PL"/>
        </w:rPr>
        <w:t xml:space="preserve"> </w:t>
      </w:r>
      <w:r w:rsidRPr="00795F17">
        <w:rPr>
          <w:lang w:eastAsia="pl-PL"/>
        </w:rPr>
        <w:t>gospodarki</w:t>
      </w:r>
      <w:r w:rsidR="004021A6" w:rsidRPr="00795F17">
        <w:rPr>
          <w:lang w:eastAsia="pl-PL"/>
        </w:rPr>
        <w:t xml:space="preserve"> </w:t>
      </w:r>
      <w:r w:rsidRPr="00795F17">
        <w:rPr>
          <w:lang w:eastAsia="pl-PL"/>
        </w:rPr>
        <w:t>wodnej</w:t>
      </w:r>
      <w:r w:rsidR="004021A6" w:rsidRPr="00795F17">
        <w:rPr>
          <w:lang w:eastAsia="pl-PL"/>
        </w:rPr>
        <w:t xml:space="preserve"> </w:t>
      </w:r>
      <w:r w:rsidRPr="00795F17">
        <w:rPr>
          <w:lang w:eastAsia="pl-PL"/>
        </w:rPr>
        <w:t>stwierdzi,</w:t>
      </w:r>
      <w:r w:rsidR="004021A6" w:rsidRPr="00795F17">
        <w:rPr>
          <w:lang w:eastAsia="pl-PL"/>
        </w:rPr>
        <w:t xml:space="preserve"> </w:t>
      </w:r>
      <w:r w:rsidRPr="00795F17">
        <w:rPr>
          <w:lang w:eastAsia="pl-PL"/>
        </w:rPr>
        <w:t>że</w:t>
      </w:r>
      <w:r w:rsidR="004021A6" w:rsidRPr="00795F17">
        <w:rPr>
          <w:lang w:eastAsia="pl-PL"/>
        </w:rPr>
        <w:t xml:space="preserve"> </w:t>
      </w:r>
      <w:r w:rsidRPr="00795F17">
        <w:rPr>
          <w:lang w:eastAsia="pl-PL"/>
        </w:rPr>
        <w:t>jest</w:t>
      </w:r>
      <w:r w:rsidR="004021A6" w:rsidRPr="00795F17">
        <w:rPr>
          <w:lang w:eastAsia="pl-PL"/>
        </w:rPr>
        <w:t xml:space="preserve"> </w:t>
      </w:r>
      <w:r w:rsidRPr="00795F17">
        <w:rPr>
          <w:lang w:eastAsia="pl-PL"/>
        </w:rPr>
        <w:t>zagrożone</w:t>
      </w:r>
      <w:r w:rsidR="004021A6" w:rsidRPr="00795F17">
        <w:rPr>
          <w:lang w:eastAsia="pl-PL"/>
        </w:rPr>
        <w:t xml:space="preserve"> </w:t>
      </w:r>
      <w:r w:rsidRPr="00795F17">
        <w:rPr>
          <w:lang w:eastAsia="pl-PL"/>
        </w:rPr>
        <w:t>osiągnięcie</w:t>
      </w:r>
      <w:r w:rsidR="004021A6" w:rsidRPr="00795F17">
        <w:rPr>
          <w:lang w:eastAsia="pl-PL"/>
        </w:rPr>
        <w:t xml:space="preserve"> </w:t>
      </w:r>
      <w:r w:rsidRPr="00795F17">
        <w:rPr>
          <w:lang w:eastAsia="pl-PL"/>
        </w:rPr>
        <w:t>celów</w:t>
      </w:r>
      <w:r w:rsidR="004021A6" w:rsidRPr="00795F17">
        <w:rPr>
          <w:lang w:eastAsia="pl-PL"/>
        </w:rPr>
        <w:t xml:space="preserve"> </w:t>
      </w:r>
      <w:r w:rsidRPr="00795F17">
        <w:rPr>
          <w:lang w:eastAsia="pl-PL"/>
        </w:rPr>
        <w:t>środowiskowych,</w:t>
      </w:r>
      <w:r w:rsidR="004021A6" w:rsidRPr="00795F17">
        <w:rPr>
          <w:lang w:eastAsia="pl-PL"/>
        </w:rPr>
        <w:t xml:space="preserve"> </w:t>
      </w:r>
      <w:r w:rsidRPr="00795F17">
        <w:rPr>
          <w:lang w:eastAsia="pl-PL"/>
        </w:rPr>
        <w:t>to</w:t>
      </w:r>
      <w:r w:rsidR="004021A6" w:rsidRPr="00795F17">
        <w:rPr>
          <w:lang w:eastAsia="pl-PL"/>
        </w:rPr>
        <w:t xml:space="preserve"> </w:t>
      </w:r>
      <w:r w:rsidRPr="00795F17">
        <w:rPr>
          <w:lang w:eastAsia="pl-PL"/>
        </w:rPr>
        <w:t>organ</w:t>
      </w:r>
      <w:r w:rsidR="004021A6" w:rsidRPr="00795F17">
        <w:rPr>
          <w:lang w:eastAsia="pl-PL"/>
        </w:rPr>
        <w:t xml:space="preserve"> </w:t>
      </w:r>
      <w:r w:rsidRPr="00795F17">
        <w:rPr>
          <w:lang w:eastAsia="pl-PL"/>
        </w:rPr>
        <w:t>właściwy</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sprawach</w:t>
      </w:r>
      <w:r w:rsidR="004021A6" w:rsidRPr="00795F17">
        <w:rPr>
          <w:lang w:eastAsia="pl-PL"/>
        </w:rPr>
        <w:t xml:space="preserve"> </w:t>
      </w:r>
      <w:r w:rsidRPr="00795F17">
        <w:rPr>
          <w:lang w:eastAsia="pl-PL"/>
        </w:rPr>
        <w:t>pozwoleń</w:t>
      </w:r>
      <w:r w:rsidR="004021A6" w:rsidRPr="00795F17">
        <w:rPr>
          <w:lang w:eastAsia="pl-PL"/>
        </w:rPr>
        <w:t xml:space="preserve"> </w:t>
      </w:r>
      <w:r w:rsidRPr="00795F17">
        <w:rPr>
          <w:lang w:eastAsia="pl-PL"/>
        </w:rPr>
        <w:t>wodnoprawnych</w:t>
      </w:r>
      <w:r w:rsidR="004021A6" w:rsidRPr="00795F17">
        <w:rPr>
          <w:lang w:eastAsia="pl-PL"/>
        </w:rPr>
        <w:t xml:space="preserve"> </w:t>
      </w:r>
      <w:r w:rsidRPr="00795F17">
        <w:rPr>
          <w:lang w:eastAsia="pl-PL"/>
        </w:rPr>
        <w:t>dokonuje</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oparciu</w:t>
      </w:r>
      <w:r w:rsidR="004021A6" w:rsidRPr="00795F17">
        <w:rPr>
          <w:lang w:eastAsia="pl-PL"/>
        </w:rPr>
        <w:t xml:space="preserve"> </w:t>
      </w:r>
      <w:r w:rsidRPr="00795F17">
        <w:rPr>
          <w:lang w:eastAsia="pl-PL"/>
        </w:rPr>
        <w:t>o</w:t>
      </w:r>
      <w:r w:rsidR="004021A6" w:rsidRPr="00795F17">
        <w:rPr>
          <w:lang w:eastAsia="pl-PL"/>
        </w:rPr>
        <w:t xml:space="preserve"> </w:t>
      </w:r>
      <w:r w:rsidRPr="00795F17">
        <w:rPr>
          <w:lang w:eastAsia="pl-PL"/>
        </w:rPr>
        <w:t>przyczyny</w:t>
      </w:r>
      <w:r w:rsidR="004021A6" w:rsidRPr="00795F17">
        <w:rPr>
          <w:lang w:eastAsia="pl-PL"/>
        </w:rPr>
        <w:t xml:space="preserve"> </w:t>
      </w:r>
      <w:r w:rsidRPr="00795F17">
        <w:rPr>
          <w:lang w:eastAsia="pl-PL"/>
        </w:rPr>
        <w:t>zagrożeń</w:t>
      </w:r>
      <w:r w:rsidR="004021A6" w:rsidRPr="00795F17">
        <w:rPr>
          <w:lang w:eastAsia="pl-PL"/>
        </w:rPr>
        <w:t xml:space="preserve"> </w:t>
      </w:r>
      <w:r w:rsidRPr="00795F17">
        <w:rPr>
          <w:lang w:eastAsia="pl-PL"/>
        </w:rPr>
        <w:t>osiągnięcia</w:t>
      </w:r>
      <w:r w:rsidR="004021A6" w:rsidRPr="00795F17">
        <w:rPr>
          <w:lang w:eastAsia="pl-PL"/>
        </w:rPr>
        <w:t xml:space="preserve"> </w:t>
      </w:r>
      <w:r w:rsidRPr="00795F17">
        <w:rPr>
          <w:lang w:eastAsia="pl-PL"/>
        </w:rPr>
        <w:t>celów</w:t>
      </w:r>
      <w:r w:rsidR="004021A6" w:rsidRPr="00795F17">
        <w:rPr>
          <w:lang w:eastAsia="pl-PL"/>
        </w:rPr>
        <w:t xml:space="preserve"> </w:t>
      </w:r>
      <w:r w:rsidRPr="00795F17">
        <w:rPr>
          <w:lang w:eastAsia="pl-PL"/>
        </w:rPr>
        <w:t>środowiskowych</w:t>
      </w:r>
      <w:r w:rsidR="004021A6" w:rsidRPr="00795F17">
        <w:rPr>
          <w:lang w:eastAsia="pl-PL"/>
        </w:rPr>
        <w:t xml:space="preserve"> </w:t>
      </w:r>
      <w:r w:rsidRPr="00795F17">
        <w:rPr>
          <w:lang w:eastAsia="pl-PL"/>
        </w:rPr>
        <w:t>wskazane</w:t>
      </w:r>
      <w:r w:rsidR="004021A6" w:rsidRPr="00795F17">
        <w:rPr>
          <w:lang w:eastAsia="pl-PL"/>
        </w:rPr>
        <w:t xml:space="preserve"> </w:t>
      </w:r>
      <w:r w:rsidRPr="00795F17">
        <w:rPr>
          <w:lang w:eastAsia="pl-PL"/>
        </w:rPr>
        <w:t>przez</w:t>
      </w:r>
      <w:r w:rsidR="004021A6" w:rsidRPr="00795F17">
        <w:rPr>
          <w:lang w:eastAsia="pl-PL"/>
        </w:rPr>
        <w:t xml:space="preserve"> </w:t>
      </w:r>
      <w:r w:rsidRPr="00795F17">
        <w:rPr>
          <w:lang w:eastAsia="pl-PL"/>
        </w:rPr>
        <w:t>ministra</w:t>
      </w:r>
      <w:r w:rsidR="004021A6" w:rsidRPr="00795F17">
        <w:rPr>
          <w:lang w:eastAsia="pl-PL"/>
        </w:rPr>
        <w:t xml:space="preserve"> </w:t>
      </w:r>
      <w:r w:rsidR="00F760DE" w:rsidRPr="00795F17">
        <w:rPr>
          <w:lang w:eastAsia="pl-PL"/>
        </w:rPr>
        <w:t>-</w:t>
      </w:r>
      <w:r w:rsidR="004021A6" w:rsidRPr="00795F17">
        <w:rPr>
          <w:lang w:eastAsia="pl-PL"/>
        </w:rPr>
        <w:t xml:space="preserve"> </w:t>
      </w:r>
      <w:r w:rsidRPr="00795F17">
        <w:rPr>
          <w:lang w:eastAsia="pl-PL"/>
        </w:rPr>
        <w:t>art.</w:t>
      </w:r>
      <w:r w:rsidR="004021A6" w:rsidRPr="00795F17">
        <w:rPr>
          <w:lang w:eastAsia="pl-PL"/>
        </w:rPr>
        <w:t xml:space="preserve"> </w:t>
      </w:r>
      <w:r w:rsidRPr="00795F17">
        <w:rPr>
          <w:lang w:eastAsia="pl-PL"/>
        </w:rPr>
        <w:t>325</w:t>
      </w:r>
      <w:r w:rsidR="004021A6" w:rsidRPr="00795F17">
        <w:rPr>
          <w:lang w:eastAsia="pl-PL"/>
        </w:rPr>
        <w:t xml:space="preserve"> </w:t>
      </w:r>
      <w:r w:rsidRPr="00795F17">
        <w:rPr>
          <w:lang w:eastAsia="pl-PL"/>
        </w:rPr>
        <w:t>ust.</w:t>
      </w:r>
      <w:r w:rsidR="004021A6" w:rsidRPr="00795F17">
        <w:rPr>
          <w:lang w:eastAsia="pl-PL"/>
        </w:rPr>
        <w:t xml:space="preserve"> </w:t>
      </w:r>
      <w:r w:rsidRPr="00795F17">
        <w:rPr>
          <w:lang w:eastAsia="pl-PL"/>
        </w:rPr>
        <w:t>4</w:t>
      </w:r>
      <w:r w:rsidR="004021A6" w:rsidRPr="00795F17">
        <w:rPr>
          <w:lang w:eastAsia="pl-PL"/>
        </w:rPr>
        <w:t xml:space="preserve"> </w:t>
      </w:r>
      <w:r w:rsidR="0083060B" w:rsidRPr="00795F17">
        <w:rPr>
          <w:lang w:eastAsia="pl-PL"/>
        </w:rPr>
        <w:t>ustawy</w:t>
      </w:r>
      <w:r w:rsidR="004021A6" w:rsidRPr="00795F17">
        <w:rPr>
          <w:lang w:eastAsia="pl-PL"/>
        </w:rPr>
        <w:t xml:space="preserve"> </w:t>
      </w:r>
      <w:r w:rsidR="0083060B" w:rsidRPr="00795F17">
        <w:rPr>
          <w:lang w:eastAsia="pl-PL"/>
        </w:rPr>
        <w:t>pr.w.</w:t>
      </w:r>
      <w:r w:rsidRPr="00795F17">
        <w:rPr>
          <w:lang w:eastAsia="pl-PL"/>
        </w:rPr>
        <w:t>)</w:t>
      </w:r>
      <w:r w:rsidR="004021A6" w:rsidRPr="00795F17">
        <w:rPr>
          <w:lang w:eastAsia="pl-PL"/>
        </w:rPr>
        <w:t xml:space="preserve"> </w:t>
      </w:r>
      <w:r w:rsidRPr="00795F17">
        <w:rPr>
          <w:lang w:eastAsia="pl-PL"/>
        </w:rPr>
        <w:t>dodatkowego</w:t>
      </w:r>
      <w:r w:rsidR="004021A6" w:rsidRPr="00795F17">
        <w:rPr>
          <w:lang w:eastAsia="pl-PL"/>
        </w:rPr>
        <w:t xml:space="preserve"> </w:t>
      </w:r>
      <w:r w:rsidRPr="00795F17">
        <w:rPr>
          <w:lang w:eastAsia="pl-PL"/>
        </w:rPr>
        <w:t>przeglądu</w:t>
      </w:r>
      <w:r w:rsidR="004021A6" w:rsidRPr="00795F17">
        <w:rPr>
          <w:lang w:eastAsia="pl-PL"/>
        </w:rPr>
        <w:t xml:space="preserve"> </w:t>
      </w:r>
      <w:r w:rsidRPr="00795F17">
        <w:rPr>
          <w:lang w:eastAsia="pl-PL"/>
        </w:rPr>
        <w:t>pozwoleń</w:t>
      </w:r>
      <w:r w:rsidR="004021A6" w:rsidRPr="00795F17">
        <w:rPr>
          <w:lang w:eastAsia="pl-PL"/>
        </w:rPr>
        <w:t xml:space="preserve"> </w:t>
      </w:r>
      <w:r w:rsidRPr="00795F17">
        <w:rPr>
          <w:lang w:eastAsia="pl-PL"/>
        </w:rPr>
        <w:t>wodnoprawnych</w:t>
      </w:r>
      <w:r w:rsidR="004021A6" w:rsidRPr="00795F17">
        <w:rPr>
          <w:lang w:eastAsia="pl-PL"/>
        </w:rPr>
        <w:t xml:space="preserve"> </w:t>
      </w:r>
      <w:r w:rsidRPr="00795F17">
        <w:rPr>
          <w:lang w:eastAsia="pl-PL"/>
        </w:rPr>
        <w:t>na</w:t>
      </w:r>
      <w:r w:rsidR="004021A6" w:rsidRPr="00795F17">
        <w:rPr>
          <w:lang w:eastAsia="pl-PL"/>
        </w:rPr>
        <w:t xml:space="preserve"> </w:t>
      </w:r>
      <w:r w:rsidRPr="00795F17">
        <w:rPr>
          <w:lang w:eastAsia="pl-PL"/>
        </w:rPr>
        <w:t>pobór</w:t>
      </w:r>
      <w:r w:rsidR="004021A6" w:rsidRPr="00795F17">
        <w:rPr>
          <w:lang w:eastAsia="pl-PL"/>
        </w:rPr>
        <w:t xml:space="preserve"> </w:t>
      </w:r>
      <w:r w:rsidRPr="00795F17">
        <w:rPr>
          <w:lang w:eastAsia="pl-PL"/>
        </w:rPr>
        <w:t>wód</w:t>
      </w:r>
      <w:r w:rsidR="004021A6" w:rsidRPr="00795F17">
        <w:rPr>
          <w:lang w:eastAsia="pl-PL"/>
        </w:rPr>
        <w:t xml:space="preserve"> </w:t>
      </w:r>
      <w:r w:rsidRPr="00795F17">
        <w:rPr>
          <w:lang w:eastAsia="pl-PL"/>
        </w:rPr>
        <w:t>lub</w:t>
      </w:r>
      <w:r w:rsidR="004021A6" w:rsidRPr="00795F17">
        <w:rPr>
          <w:lang w:eastAsia="pl-PL"/>
        </w:rPr>
        <w:t xml:space="preserve"> </w:t>
      </w:r>
      <w:r w:rsidRPr="00795F17">
        <w:rPr>
          <w:lang w:eastAsia="pl-PL"/>
        </w:rPr>
        <w:t>wprowadzanie</w:t>
      </w:r>
      <w:r w:rsidR="004021A6" w:rsidRPr="00795F17">
        <w:rPr>
          <w:lang w:eastAsia="pl-PL"/>
        </w:rPr>
        <w:t xml:space="preserve"> </w:t>
      </w:r>
      <w:r w:rsidRPr="00795F17">
        <w:rPr>
          <w:lang w:eastAsia="pl-PL"/>
        </w:rPr>
        <w:t>ścieków</w:t>
      </w:r>
      <w:r w:rsidR="004021A6" w:rsidRPr="00795F17">
        <w:rPr>
          <w:lang w:eastAsia="pl-PL"/>
        </w:rPr>
        <w:t xml:space="preserve"> </w:t>
      </w:r>
      <w:r w:rsidRPr="00795F17">
        <w:rPr>
          <w:lang w:eastAsia="pl-PL"/>
        </w:rPr>
        <w:t>do</w:t>
      </w:r>
      <w:r w:rsidR="004021A6" w:rsidRPr="00795F17">
        <w:rPr>
          <w:lang w:eastAsia="pl-PL"/>
        </w:rPr>
        <w:t xml:space="preserve"> </w:t>
      </w:r>
      <w:r w:rsidRPr="00795F17">
        <w:rPr>
          <w:lang w:eastAsia="pl-PL"/>
        </w:rPr>
        <w:t>wód</w:t>
      </w:r>
      <w:r w:rsidR="004021A6" w:rsidRPr="00795F17">
        <w:rPr>
          <w:lang w:eastAsia="pl-PL"/>
        </w:rPr>
        <w:t xml:space="preserve"> </w:t>
      </w:r>
      <w:r w:rsidRPr="00795F17">
        <w:rPr>
          <w:lang w:eastAsia="pl-PL"/>
        </w:rPr>
        <w:t>lub</w:t>
      </w:r>
      <w:r w:rsidR="004021A6" w:rsidRPr="00795F17">
        <w:rPr>
          <w:lang w:eastAsia="pl-PL"/>
        </w:rPr>
        <w:t xml:space="preserve"> </w:t>
      </w:r>
      <w:r w:rsidRPr="00795F17">
        <w:rPr>
          <w:lang w:eastAsia="pl-PL"/>
        </w:rPr>
        <w:t>do</w:t>
      </w:r>
      <w:r w:rsidR="004021A6" w:rsidRPr="00795F17">
        <w:rPr>
          <w:lang w:eastAsia="pl-PL"/>
        </w:rPr>
        <w:t xml:space="preserve"> </w:t>
      </w:r>
      <w:r w:rsidRPr="00795F17">
        <w:rPr>
          <w:lang w:eastAsia="pl-PL"/>
        </w:rPr>
        <w:t>ziemi.</w:t>
      </w:r>
      <w:r w:rsidR="004021A6" w:rsidRPr="00795F17">
        <w:rPr>
          <w:lang w:eastAsia="pl-PL"/>
        </w:rPr>
        <w:t xml:space="preserve"> </w:t>
      </w:r>
    </w:p>
    <w:p w14:paraId="2DAB845E" w14:textId="4FB4D193" w:rsidR="00AD3B9A" w:rsidRPr="00795F17" w:rsidRDefault="00AD3B9A" w:rsidP="0044393D">
      <w:pPr>
        <w:rPr>
          <w:rFonts w:ascii="Segoe UI" w:hAnsi="Segoe UI" w:cs="Segoe UI"/>
          <w:sz w:val="18"/>
          <w:szCs w:val="18"/>
          <w:lang w:eastAsia="pl-PL"/>
        </w:rPr>
      </w:pPr>
      <w:r w:rsidRPr="00795F17">
        <w:rPr>
          <w:lang w:eastAsia="pl-PL"/>
        </w:rPr>
        <w:t>Realizacja</w:t>
      </w:r>
      <w:r w:rsidR="004021A6" w:rsidRPr="00795F17">
        <w:rPr>
          <w:lang w:eastAsia="pl-PL"/>
        </w:rPr>
        <w:t xml:space="preserve"> </w:t>
      </w:r>
      <w:r w:rsidRPr="00795F17">
        <w:rPr>
          <w:lang w:eastAsia="pl-PL"/>
        </w:rPr>
        <w:t>działań</w:t>
      </w:r>
      <w:r w:rsidR="004021A6" w:rsidRPr="00795F17">
        <w:rPr>
          <w:lang w:eastAsia="pl-PL"/>
        </w:rPr>
        <w:t xml:space="preserve"> </w:t>
      </w:r>
      <w:r w:rsidRPr="00795F17">
        <w:rPr>
          <w:lang w:eastAsia="pl-PL"/>
        </w:rPr>
        <w:t>określonych</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art.</w:t>
      </w:r>
      <w:r w:rsidR="004021A6" w:rsidRPr="00795F17">
        <w:rPr>
          <w:lang w:eastAsia="pl-PL"/>
        </w:rPr>
        <w:t xml:space="preserve"> </w:t>
      </w:r>
      <w:r w:rsidRPr="00795F17">
        <w:rPr>
          <w:lang w:eastAsia="pl-PL"/>
        </w:rPr>
        <w:t>325</w:t>
      </w:r>
      <w:r w:rsidR="004021A6" w:rsidRPr="00795F17">
        <w:rPr>
          <w:lang w:eastAsia="pl-PL"/>
        </w:rPr>
        <w:t xml:space="preserve"> </w:t>
      </w:r>
      <w:r w:rsidRPr="00795F17">
        <w:rPr>
          <w:lang w:eastAsia="pl-PL"/>
        </w:rPr>
        <w:t>ust.1</w:t>
      </w:r>
      <w:r w:rsidR="004021A6" w:rsidRPr="00795F17">
        <w:rPr>
          <w:lang w:eastAsia="pl-PL"/>
        </w:rPr>
        <w:t xml:space="preserve"> </w:t>
      </w:r>
      <w:r w:rsidRPr="00795F17">
        <w:rPr>
          <w:lang w:eastAsia="pl-PL"/>
        </w:rPr>
        <w:t>pkt</w:t>
      </w:r>
      <w:r w:rsidR="004021A6" w:rsidRPr="00795F17">
        <w:rPr>
          <w:lang w:eastAsia="pl-PL"/>
        </w:rPr>
        <w:t xml:space="preserve"> </w:t>
      </w:r>
      <w:r w:rsidRPr="00795F17">
        <w:rPr>
          <w:lang w:eastAsia="pl-PL"/>
        </w:rPr>
        <w:t>1</w:t>
      </w:r>
      <w:r w:rsidR="004021A6" w:rsidRPr="00795F17">
        <w:rPr>
          <w:lang w:eastAsia="pl-PL"/>
        </w:rPr>
        <w:t xml:space="preserve"> </w:t>
      </w:r>
      <w:r w:rsidR="0083060B" w:rsidRPr="00795F17">
        <w:rPr>
          <w:lang w:eastAsia="pl-PL"/>
        </w:rPr>
        <w:t>ustawy</w:t>
      </w:r>
      <w:r w:rsidR="004021A6" w:rsidRPr="00795F17">
        <w:rPr>
          <w:lang w:eastAsia="pl-PL"/>
        </w:rPr>
        <w:t xml:space="preserve"> </w:t>
      </w:r>
      <w:r w:rsidR="0083060B" w:rsidRPr="00795F17">
        <w:rPr>
          <w:lang w:eastAsia="pl-PL"/>
        </w:rPr>
        <w:t>pr.w.</w:t>
      </w:r>
      <w:r w:rsidR="004021A6" w:rsidRPr="00795F17">
        <w:rPr>
          <w:lang w:eastAsia="pl-PL"/>
        </w:rPr>
        <w:t xml:space="preserve"> </w:t>
      </w:r>
      <w:r w:rsidRPr="00795F17">
        <w:rPr>
          <w:lang w:eastAsia="pl-PL"/>
        </w:rPr>
        <w:t>stanowi</w:t>
      </w:r>
      <w:r w:rsidR="004021A6" w:rsidRPr="00795F17">
        <w:rPr>
          <w:lang w:eastAsia="pl-PL"/>
        </w:rPr>
        <w:t xml:space="preserve"> </w:t>
      </w:r>
      <w:r w:rsidRPr="00795F17">
        <w:rPr>
          <w:lang w:eastAsia="pl-PL"/>
        </w:rPr>
        <w:t>element,</w:t>
      </w:r>
      <w:r w:rsidR="004021A6" w:rsidRPr="00795F17">
        <w:rPr>
          <w:lang w:eastAsia="pl-PL"/>
        </w:rPr>
        <w:t xml:space="preserve"> </w:t>
      </w:r>
      <w:r w:rsidRPr="00795F17">
        <w:rPr>
          <w:lang w:eastAsia="pl-PL"/>
        </w:rPr>
        <w:t>dokonywanych</w:t>
      </w:r>
      <w:r w:rsidR="004021A6" w:rsidRPr="00795F17">
        <w:rPr>
          <w:lang w:eastAsia="pl-PL"/>
        </w:rPr>
        <w:t xml:space="preserve"> </w:t>
      </w:r>
      <w:r w:rsidRPr="00795F17">
        <w:rPr>
          <w:lang w:eastAsia="pl-PL"/>
        </w:rPr>
        <w:t>w</w:t>
      </w:r>
      <w:r w:rsidR="00DA4F98">
        <w:rPr>
          <w:lang w:eastAsia="pl-PL"/>
        </w:rPr>
        <w:t> </w:t>
      </w:r>
      <w:r w:rsidRPr="00795F17">
        <w:rPr>
          <w:lang w:eastAsia="pl-PL"/>
        </w:rPr>
        <w:t>cyklach</w:t>
      </w:r>
      <w:r w:rsidR="004021A6" w:rsidRPr="00795F17">
        <w:rPr>
          <w:lang w:eastAsia="pl-PL"/>
        </w:rPr>
        <w:t xml:space="preserve"> </w:t>
      </w:r>
      <w:r w:rsidRPr="00795F17">
        <w:rPr>
          <w:lang w:eastAsia="pl-PL"/>
        </w:rPr>
        <w:t>sześcioletnich,</w:t>
      </w:r>
      <w:r w:rsidR="004021A6" w:rsidRPr="00795F17">
        <w:rPr>
          <w:lang w:eastAsia="pl-PL"/>
        </w:rPr>
        <w:t xml:space="preserve"> </w:t>
      </w:r>
      <w:r w:rsidRPr="00795F17">
        <w:rPr>
          <w:lang w:eastAsia="pl-PL"/>
        </w:rPr>
        <w:t>aktualizacji</w:t>
      </w:r>
      <w:r w:rsidR="004021A6" w:rsidRPr="00795F17">
        <w:rPr>
          <w:lang w:eastAsia="pl-PL"/>
        </w:rPr>
        <w:t xml:space="preserve"> </w:t>
      </w:r>
      <w:r w:rsidRPr="00795F17">
        <w:rPr>
          <w:lang w:eastAsia="pl-PL"/>
        </w:rPr>
        <w:t>planów</w:t>
      </w:r>
      <w:r w:rsidR="004021A6" w:rsidRPr="00795F17">
        <w:rPr>
          <w:lang w:eastAsia="pl-PL"/>
        </w:rPr>
        <w:t xml:space="preserve"> </w:t>
      </w:r>
      <w:r w:rsidRPr="00795F17">
        <w:rPr>
          <w:lang w:eastAsia="pl-PL"/>
        </w:rPr>
        <w:t>gospodarowania</w:t>
      </w:r>
      <w:r w:rsidR="004021A6" w:rsidRPr="00795F17">
        <w:rPr>
          <w:lang w:eastAsia="pl-PL"/>
        </w:rPr>
        <w:t xml:space="preserve"> </w:t>
      </w:r>
      <w:r w:rsidRPr="00795F17">
        <w:rPr>
          <w:lang w:eastAsia="pl-PL"/>
        </w:rPr>
        <w:t>wodami.</w:t>
      </w:r>
      <w:r w:rsidR="004021A6" w:rsidRPr="00795F17">
        <w:rPr>
          <w:lang w:eastAsia="pl-PL"/>
        </w:rPr>
        <w:t xml:space="preserve"> </w:t>
      </w:r>
    </w:p>
    <w:p w14:paraId="78129D7E" w14:textId="1E2724D3" w:rsidR="00AD3B9A" w:rsidRPr="00795F17" w:rsidRDefault="00AD3B9A" w:rsidP="0044393D">
      <w:pPr>
        <w:rPr>
          <w:rFonts w:ascii="Segoe UI" w:hAnsi="Segoe UI" w:cs="Segoe UI"/>
          <w:sz w:val="18"/>
          <w:szCs w:val="18"/>
          <w:lang w:eastAsia="pl-PL"/>
        </w:rPr>
      </w:pPr>
      <w:r w:rsidRPr="00795F17">
        <w:rPr>
          <w:lang w:eastAsia="pl-PL"/>
        </w:rPr>
        <w:t>Zgodnie</w:t>
      </w:r>
      <w:r w:rsidR="004021A6" w:rsidRPr="00795F17">
        <w:rPr>
          <w:lang w:eastAsia="pl-PL"/>
        </w:rPr>
        <w:t xml:space="preserve"> </w:t>
      </w:r>
      <w:r w:rsidRPr="00795F17">
        <w:rPr>
          <w:lang w:eastAsia="pl-PL"/>
        </w:rPr>
        <w:t>z</w:t>
      </w:r>
      <w:r w:rsidR="004021A6" w:rsidRPr="00795F17">
        <w:rPr>
          <w:lang w:eastAsia="pl-PL"/>
        </w:rPr>
        <w:t xml:space="preserve"> </w:t>
      </w:r>
      <w:r w:rsidRPr="00795F17">
        <w:rPr>
          <w:lang w:eastAsia="pl-PL"/>
        </w:rPr>
        <w:t>art.</w:t>
      </w:r>
      <w:r w:rsidR="004021A6" w:rsidRPr="00795F17">
        <w:rPr>
          <w:lang w:eastAsia="pl-PL"/>
        </w:rPr>
        <w:t xml:space="preserve"> </w:t>
      </w:r>
      <w:r w:rsidRPr="00795F17">
        <w:rPr>
          <w:lang w:eastAsia="pl-PL"/>
        </w:rPr>
        <w:t>325</w:t>
      </w:r>
      <w:r w:rsidR="004021A6" w:rsidRPr="00795F17">
        <w:rPr>
          <w:lang w:eastAsia="pl-PL"/>
        </w:rPr>
        <w:t xml:space="preserve"> </w:t>
      </w:r>
      <w:r w:rsidRPr="00795F17">
        <w:rPr>
          <w:lang w:eastAsia="pl-PL"/>
        </w:rPr>
        <w:t>ust.</w:t>
      </w:r>
      <w:r w:rsidR="004021A6" w:rsidRPr="00795F17">
        <w:rPr>
          <w:lang w:eastAsia="pl-PL"/>
        </w:rPr>
        <w:t xml:space="preserve"> </w:t>
      </w:r>
      <w:r w:rsidRPr="00795F17">
        <w:rPr>
          <w:lang w:eastAsia="pl-PL"/>
        </w:rPr>
        <w:t>4-6</w:t>
      </w:r>
      <w:r w:rsidR="004021A6" w:rsidRPr="00795F17">
        <w:rPr>
          <w:lang w:eastAsia="pl-PL"/>
        </w:rPr>
        <w:t xml:space="preserve"> </w:t>
      </w:r>
      <w:r w:rsidR="0083060B" w:rsidRPr="00795F17">
        <w:rPr>
          <w:lang w:eastAsia="pl-PL"/>
        </w:rPr>
        <w:t>ustawy</w:t>
      </w:r>
      <w:r w:rsidR="004021A6" w:rsidRPr="00795F17">
        <w:rPr>
          <w:lang w:eastAsia="pl-PL"/>
        </w:rPr>
        <w:t xml:space="preserve"> </w:t>
      </w:r>
      <w:r w:rsidR="0083060B" w:rsidRPr="00795F17">
        <w:rPr>
          <w:lang w:eastAsia="pl-PL"/>
        </w:rPr>
        <w:t>pr.w.</w:t>
      </w:r>
      <w:r w:rsidR="004021A6" w:rsidRPr="00795F17">
        <w:rPr>
          <w:lang w:eastAsia="pl-PL"/>
        </w:rPr>
        <w:t xml:space="preserve"> </w:t>
      </w:r>
      <w:r w:rsidRPr="00795F17">
        <w:rPr>
          <w:lang w:eastAsia="pl-PL"/>
        </w:rPr>
        <w:t>minister</w:t>
      </w:r>
      <w:r w:rsidR="004021A6" w:rsidRPr="00795F17">
        <w:rPr>
          <w:lang w:eastAsia="pl-PL"/>
        </w:rPr>
        <w:t xml:space="preserve"> </w:t>
      </w:r>
      <w:r w:rsidRPr="00795F17">
        <w:rPr>
          <w:lang w:eastAsia="pl-PL"/>
        </w:rPr>
        <w:t>właściwy</w:t>
      </w:r>
      <w:r w:rsidR="004021A6" w:rsidRPr="00795F17">
        <w:rPr>
          <w:lang w:eastAsia="pl-PL"/>
        </w:rPr>
        <w:t xml:space="preserve"> </w:t>
      </w:r>
      <w:r w:rsidRPr="00795F17">
        <w:rPr>
          <w:lang w:eastAsia="pl-PL"/>
        </w:rPr>
        <w:t>do</w:t>
      </w:r>
      <w:r w:rsidR="004021A6" w:rsidRPr="00795F17">
        <w:rPr>
          <w:lang w:eastAsia="pl-PL"/>
        </w:rPr>
        <w:t xml:space="preserve"> </w:t>
      </w:r>
      <w:r w:rsidRPr="00795F17">
        <w:rPr>
          <w:lang w:eastAsia="pl-PL"/>
        </w:rPr>
        <w:t>spraw</w:t>
      </w:r>
      <w:r w:rsidR="004021A6" w:rsidRPr="00795F17">
        <w:rPr>
          <w:lang w:eastAsia="pl-PL"/>
        </w:rPr>
        <w:t xml:space="preserve"> </w:t>
      </w:r>
      <w:r w:rsidRPr="00795F17">
        <w:rPr>
          <w:lang w:eastAsia="pl-PL"/>
        </w:rPr>
        <w:t>gospodarki</w:t>
      </w:r>
      <w:r w:rsidR="004021A6" w:rsidRPr="00795F17">
        <w:rPr>
          <w:lang w:eastAsia="pl-PL"/>
        </w:rPr>
        <w:t xml:space="preserve"> </w:t>
      </w:r>
      <w:r w:rsidRPr="00795F17">
        <w:rPr>
          <w:lang w:eastAsia="pl-PL"/>
        </w:rPr>
        <w:t>wodnej</w:t>
      </w:r>
      <w:r w:rsidR="004021A6" w:rsidRPr="00795F17">
        <w:rPr>
          <w:lang w:eastAsia="pl-PL"/>
        </w:rPr>
        <w:t xml:space="preserve"> </w:t>
      </w:r>
      <w:r w:rsidRPr="00795F17">
        <w:rPr>
          <w:lang w:eastAsia="pl-PL"/>
        </w:rPr>
        <w:t>informuje</w:t>
      </w:r>
      <w:r w:rsidR="004021A6" w:rsidRPr="00795F17">
        <w:rPr>
          <w:lang w:eastAsia="pl-PL"/>
        </w:rPr>
        <w:t xml:space="preserve"> </w:t>
      </w:r>
      <w:r w:rsidRPr="00795F17">
        <w:rPr>
          <w:lang w:eastAsia="pl-PL"/>
        </w:rPr>
        <w:t>organy</w:t>
      </w:r>
      <w:r w:rsidR="004021A6" w:rsidRPr="00795F17">
        <w:rPr>
          <w:lang w:eastAsia="pl-PL"/>
        </w:rPr>
        <w:t xml:space="preserve"> </w:t>
      </w:r>
      <w:r w:rsidRPr="00795F17">
        <w:rPr>
          <w:lang w:eastAsia="pl-PL"/>
        </w:rPr>
        <w:t>właściwe</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sprawach</w:t>
      </w:r>
      <w:r w:rsidR="004021A6" w:rsidRPr="00795F17">
        <w:rPr>
          <w:lang w:eastAsia="pl-PL"/>
        </w:rPr>
        <w:t xml:space="preserve"> </w:t>
      </w:r>
      <w:r w:rsidRPr="00795F17">
        <w:rPr>
          <w:lang w:eastAsia="pl-PL"/>
        </w:rPr>
        <w:t>pozwoleń</w:t>
      </w:r>
      <w:r w:rsidR="004021A6" w:rsidRPr="00795F17">
        <w:rPr>
          <w:lang w:eastAsia="pl-PL"/>
        </w:rPr>
        <w:t xml:space="preserve"> </w:t>
      </w:r>
      <w:r w:rsidRPr="00795F17">
        <w:rPr>
          <w:lang w:eastAsia="pl-PL"/>
        </w:rPr>
        <w:t>wodnoprawnych</w:t>
      </w:r>
      <w:r w:rsidR="004021A6" w:rsidRPr="00795F17">
        <w:rPr>
          <w:lang w:eastAsia="pl-PL"/>
        </w:rPr>
        <w:t xml:space="preserve"> </w:t>
      </w:r>
      <w:r w:rsidRPr="00795F17">
        <w:rPr>
          <w:lang w:eastAsia="pl-PL"/>
        </w:rPr>
        <w:t>o</w:t>
      </w:r>
      <w:r w:rsidR="004021A6" w:rsidRPr="00795F17">
        <w:rPr>
          <w:lang w:eastAsia="pl-PL"/>
        </w:rPr>
        <w:t xml:space="preserve"> </w:t>
      </w:r>
      <w:r w:rsidRPr="00795F17">
        <w:rPr>
          <w:lang w:eastAsia="pl-PL"/>
        </w:rPr>
        <w:t>konieczności</w:t>
      </w:r>
      <w:r w:rsidR="004021A6" w:rsidRPr="00795F17">
        <w:rPr>
          <w:lang w:eastAsia="pl-PL"/>
        </w:rPr>
        <w:t xml:space="preserve"> </w:t>
      </w:r>
      <w:r w:rsidRPr="00795F17">
        <w:rPr>
          <w:lang w:eastAsia="pl-PL"/>
        </w:rPr>
        <w:t>dokonania</w:t>
      </w:r>
      <w:r w:rsidR="004021A6" w:rsidRPr="00795F17">
        <w:rPr>
          <w:lang w:eastAsia="pl-PL"/>
        </w:rPr>
        <w:t xml:space="preserve"> </w:t>
      </w:r>
      <w:r w:rsidRPr="00795F17">
        <w:rPr>
          <w:lang w:eastAsia="pl-PL"/>
        </w:rPr>
        <w:t>dodatkowego</w:t>
      </w:r>
      <w:r w:rsidR="004021A6" w:rsidRPr="00795F17">
        <w:rPr>
          <w:lang w:eastAsia="pl-PL"/>
        </w:rPr>
        <w:t xml:space="preserve"> </w:t>
      </w:r>
      <w:r w:rsidRPr="00795F17">
        <w:rPr>
          <w:lang w:eastAsia="pl-PL"/>
        </w:rPr>
        <w:t>przeglądu</w:t>
      </w:r>
      <w:r w:rsidR="004021A6" w:rsidRPr="00795F17">
        <w:rPr>
          <w:lang w:eastAsia="pl-PL"/>
        </w:rPr>
        <w:t xml:space="preserve"> </w:t>
      </w:r>
      <w:r w:rsidRPr="00795F17">
        <w:rPr>
          <w:lang w:eastAsia="pl-PL"/>
        </w:rPr>
        <w:t>udzielonych</w:t>
      </w:r>
      <w:r w:rsidR="004021A6" w:rsidRPr="00795F17">
        <w:rPr>
          <w:lang w:eastAsia="pl-PL"/>
        </w:rPr>
        <w:t xml:space="preserve"> </w:t>
      </w:r>
      <w:r w:rsidRPr="00795F17">
        <w:rPr>
          <w:lang w:eastAsia="pl-PL"/>
        </w:rPr>
        <w:t>pozwoleń</w:t>
      </w:r>
      <w:r w:rsidR="004021A6" w:rsidRPr="00795F17">
        <w:rPr>
          <w:lang w:eastAsia="pl-PL"/>
        </w:rPr>
        <w:t xml:space="preserve"> </w:t>
      </w:r>
      <w:r w:rsidRPr="00795F17">
        <w:rPr>
          <w:lang w:eastAsia="pl-PL"/>
        </w:rPr>
        <w:t>wodnoprawnych,</w:t>
      </w:r>
      <w:r w:rsidR="004021A6" w:rsidRPr="00795F17">
        <w:rPr>
          <w:lang w:eastAsia="pl-PL"/>
        </w:rPr>
        <w:t xml:space="preserve"> </w:t>
      </w:r>
      <w:r w:rsidRPr="00795F17">
        <w:rPr>
          <w:lang w:eastAsia="pl-PL"/>
        </w:rPr>
        <w:t>wskazując</w:t>
      </w:r>
      <w:r w:rsidR="004021A6" w:rsidRPr="00795F17">
        <w:rPr>
          <w:lang w:eastAsia="pl-PL"/>
        </w:rPr>
        <w:t xml:space="preserve"> </w:t>
      </w:r>
      <w:r w:rsidRPr="00795F17">
        <w:rPr>
          <w:lang w:eastAsia="pl-PL"/>
        </w:rPr>
        <w:t>przyczyny</w:t>
      </w:r>
      <w:r w:rsidR="004021A6" w:rsidRPr="00795F17">
        <w:rPr>
          <w:lang w:eastAsia="pl-PL"/>
        </w:rPr>
        <w:t xml:space="preserve"> </w:t>
      </w:r>
      <w:r w:rsidRPr="00795F17">
        <w:rPr>
          <w:lang w:eastAsia="pl-PL"/>
        </w:rPr>
        <w:t>zagrożeń</w:t>
      </w:r>
      <w:r w:rsidR="004021A6" w:rsidRPr="00795F17">
        <w:rPr>
          <w:lang w:eastAsia="pl-PL"/>
        </w:rPr>
        <w:t xml:space="preserve"> </w:t>
      </w:r>
      <w:r w:rsidRPr="00795F17">
        <w:rPr>
          <w:lang w:eastAsia="pl-PL"/>
        </w:rPr>
        <w:t>osiągnięcia</w:t>
      </w:r>
      <w:r w:rsidR="004021A6" w:rsidRPr="00795F17">
        <w:rPr>
          <w:lang w:eastAsia="pl-PL"/>
        </w:rPr>
        <w:t xml:space="preserve"> </w:t>
      </w:r>
      <w:r w:rsidRPr="00795F17">
        <w:rPr>
          <w:lang w:eastAsia="pl-PL"/>
        </w:rPr>
        <w:t>celów</w:t>
      </w:r>
      <w:r w:rsidR="004021A6" w:rsidRPr="00795F17">
        <w:rPr>
          <w:lang w:eastAsia="pl-PL"/>
        </w:rPr>
        <w:t xml:space="preserve"> </w:t>
      </w:r>
      <w:r w:rsidRPr="00795F17">
        <w:rPr>
          <w:lang w:eastAsia="pl-PL"/>
        </w:rPr>
        <w:t>środowiskowych,</w:t>
      </w:r>
      <w:r w:rsidR="004021A6" w:rsidRPr="00795F17">
        <w:rPr>
          <w:lang w:eastAsia="pl-PL"/>
        </w:rPr>
        <w:t xml:space="preserve"> </w:t>
      </w:r>
      <w:r w:rsidRPr="00795F17">
        <w:rPr>
          <w:lang w:eastAsia="pl-PL"/>
        </w:rPr>
        <w:t>o</w:t>
      </w:r>
      <w:r w:rsidR="004021A6" w:rsidRPr="00795F17">
        <w:rPr>
          <w:lang w:eastAsia="pl-PL"/>
        </w:rPr>
        <w:t xml:space="preserve"> </w:t>
      </w:r>
      <w:r w:rsidRPr="00795F17">
        <w:rPr>
          <w:lang w:eastAsia="pl-PL"/>
        </w:rPr>
        <w:t>których</w:t>
      </w:r>
      <w:r w:rsidR="004021A6" w:rsidRPr="00795F17">
        <w:rPr>
          <w:lang w:eastAsia="pl-PL"/>
        </w:rPr>
        <w:t xml:space="preserve"> </w:t>
      </w:r>
      <w:r w:rsidRPr="00795F17">
        <w:rPr>
          <w:lang w:eastAsia="pl-PL"/>
        </w:rPr>
        <w:t>mowa</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ust.</w:t>
      </w:r>
      <w:r w:rsidR="004021A6" w:rsidRPr="00795F17">
        <w:rPr>
          <w:lang w:eastAsia="pl-PL"/>
        </w:rPr>
        <w:t xml:space="preserve"> </w:t>
      </w:r>
      <w:r w:rsidRPr="00795F17">
        <w:rPr>
          <w:lang w:eastAsia="pl-PL"/>
        </w:rPr>
        <w:t>1</w:t>
      </w:r>
      <w:r w:rsidR="004021A6" w:rsidRPr="00795F17">
        <w:rPr>
          <w:lang w:eastAsia="pl-PL"/>
        </w:rPr>
        <w:t xml:space="preserve"> </w:t>
      </w:r>
      <w:r w:rsidRPr="00795F17">
        <w:rPr>
          <w:lang w:eastAsia="pl-PL"/>
        </w:rPr>
        <w:t>pkt</w:t>
      </w:r>
      <w:r w:rsidR="004021A6" w:rsidRPr="00795F17">
        <w:rPr>
          <w:lang w:eastAsia="pl-PL"/>
        </w:rPr>
        <w:t xml:space="preserve"> </w:t>
      </w:r>
      <w:r w:rsidRPr="00795F17">
        <w:rPr>
          <w:lang w:eastAsia="pl-PL"/>
        </w:rPr>
        <w:t>1.</w:t>
      </w:r>
      <w:r w:rsidR="004021A6" w:rsidRPr="00795F17">
        <w:rPr>
          <w:lang w:eastAsia="pl-PL"/>
        </w:rPr>
        <w:t xml:space="preserve"> </w:t>
      </w:r>
      <w:r w:rsidR="0083060B" w:rsidRPr="00795F17">
        <w:rPr>
          <w:lang w:eastAsia="pl-PL"/>
        </w:rPr>
        <w:t>ustawy</w:t>
      </w:r>
      <w:r w:rsidR="004021A6" w:rsidRPr="00795F17">
        <w:rPr>
          <w:lang w:eastAsia="pl-PL"/>
        </w:rPr>
        <w:t xml:space="preserve"> </w:t>
      </w:r>
      <w:r w:rsidR="0083060B" w:rsidRPr="00795F17">
        <w:rPr>
          <w:lang w:eastAsia="pl-PL"/>
        </w:rPr>
        <w:t>pr.w.</w:t>
      </w:r>
      <w:r w:rsidR="004021A6" w:rsidRPr="00795F17">
        <w:rPr>
          <w:lang w:eastAsia="pl-PL"/>
        </w:rPr>
        <w:t xml:space="preserve"> </w:t>
      </w:r>
      <w:r w:rsidRPr="00795F17">
        <w:rPr>
          <w:lang w:eastAsia="pl-PL"/>
        </w:rPr>
        <w:t>Organy</w:t>
      </w:r>
      <w:r w:rsidR="004021A6" w:rsidRPr="00795F17">
        <w:rPr>
          <w:lang w:eastAsia="pl-PL"/>
        </w:rPr>
        <w:t xml:space="preserve"> </w:t>
      </w:r>
      <w:r w:rsidRPr="00795F17">
        <w:rPr>
          <w:lang w:eastAsia="pl-PL"/>
        </w:rPr>
        <w:t>właściwe</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sprawach</w:t>
      </w:r>
      <w:r w:rsidR="004021A6" w:rsidRPr="00795F17">
        <w:rPr>
          <w:lang w:eastAsia="pl-PL"/>
        </w:rPr>
        <w:t xml:space="preserve"> </w:t>
      </w:r>
      <w:r w:rsidRPr="00795F17">
        <w:rPr>
          <w:lang w:eastAsia="pl-PL"/>
        </w:rPr>
        <w:t>pozwoleń</w:t>
      </w:r>
      <w:r w:rsidR="004021A6" w:rsidRPr="00795F17">
        <w:rPr>
          <w:lang w:eastAsia="pl-PL"/>
        </w:rPr>
        <w:t xml:space="preserve"> </w:t>
      </w:r>
      <w:r w:rsidRPr="00795F17">
        <w:rPr>
          <w:lang w:eastAsia="pl-PL"/>
        </w:rPr>
        <w:t>wodnoprawnych</w:t>
      </w:r>
      <w:r w:rsidR="004021A6" w:rsidRPr="00795F17">
        <w:rPr>
          <w:lang w:eastAsia="pl-PL"/>
        </w:rPr>
        <w:t xml:space="preserve"> </w:t>
      </w:r>
      <w:r w:rsidRPr="00795F17">
        <w:rPr>
          <w:lang w:eastAsia="pl-PL"/>
        </w:rPr>
        <w:t>przekazują</w:t>
      </w:r>
      <w:r w:rsidR="004021A6" w:rsidRPr="00795F17">
        <w:rPr>
          <w:lang w:eastAsia="pl-PL"/>
        </w:rPr>
        <w:t xml:space="preserve"> </w:t>
      </w:r>
      <w:r w:rsidRPr="00795F17">
        <w:rPr>
          <w:lang w:eastAsia="pl-PL"/>
        </w:rPr>
        <w:t>ministrowi</w:t>
      </w:r>
      <w:r w:rsidR="004021A6" w:rsidRPr="00795F17">
        <w:rPr>
          <w:lang w:eastAsia="pl-PL"/>
        </w:rPr>
        <w:t xml:space="preserve"> </w:t>
      </w:r>
      <w:r w:rsidRPr="00795F17">
        <w:rPr>
          <w:lang w:eastAsia="pl-PL"/>
        </w:rPr>
        <w:t>właściwemu</w:t>
      </w:r>
      <w:r w:rsidR="004021A6" w:rsidRPr="00795F17">
        <w:rPr>
          <w:lang w:eastAsia="pl-PL"/>
        </w:rPr>
        <w:t xml:space="preserve"> </w:t>
      </w:r>
      <w:r w:rsidRPr="00795F17">
        <w:rPr>
          <w:lang w:eastAsia="pl-PL"/>
        </w:rPr>
        <w:t>do</w:t>
      </w:r>
      <w:r w:rsidR="004021A6" w:rsidRPr="00795F17">
        <w:rPr>
          <w:lang w:eastAsia="pl-PL"/>
        </w:rPr>
        <w:t xml:space="preserve"> </w:t>
      </w:r>
      <w:r w:rsidRPr="00795F17">
        <w:rPr>
          <w:lang w:eastAsia="pl-PL"/>
        </w:rPr>
        <w:t>spraw</w:t>
      </w:r>
      <w:r w:rsidR="004021A6" w:rsidRPr="00795F17">
        <w:rPr>
          <w:lang w:eastAsia="pl-PL"/>
        </w:rPr>
        <w:t xml:space="preserve"> </w:t>
      </w:r>
      <w:r w:rsidRPr="00795F17">
        <w:rPr>
          <w:lang w:eastAsia="pl-PL"/>
        </w:rPr>
        <w:t>gospodarki</w:t>
      </w:r>
      <w:r w:rsidR="004021A6" w:rsidRPr="00795F17">
        <w:rPr>
          <w:lang w:eastAsia="pl-PL"/>
        </w:rPr>
        <w:t xml:space="preserve"> </w:t>
      </w:r>
      <w:r w:rsidRPr="00795F17">
        <w:rPr>
          <w:lang w:eastAsia="pl-PL"/>
        </w:rPr>
        <w:t>wodnej</w:t>
      </w:r>
      <w:r w:rsidR="004021A6" w:rsidRPr="00795F17">
        <w:rPr>
          <w:lang w:eastAsia="pl-PL"/>
        </w:rPr>
        <w:t xml:space="preserve"> </w:t>
      </w:r>
      <w:r w:rsidRPr="00795F17">
        <w:rPr>
          <w:lang w:eastAsia="pl-PL"/>
        </w:rPr>
        <w:t>wyniki</w:t>
      </w:r>
      <w:r w:rsidR="004021A6" w:rsidRPr="00795F17">
        <w:rPr>
          <w:lang w:eastAsia="pl-PL"/>
        </w:rPr>
        <w:t xml:space="preserve"> </w:t>
      </w:r>
      <w:r w:rsidRPr="00795F17">
        <w:rPr>
          <w:lang w:eastAsia="pl-PL"/>
        </w:rPr>
        <w:t>przeglądu</w:t>
      </w:r>
      <w:r w:rsidR="004021A6" w:rsidRPr="00795F17">
        <w:rPr>
          <w:lang w:eastAsia="pl-PL"/>
        </w:rPr>
        <w:t xml:space="preserve"> </w:t>
      </w:r>
      <w:r w:rsidRPr="00795F17">
        <w:rPr>
          <w:lang w:eastAsia="pl-PL"/>
        </w:rPr>
        <w:t>pozwoleń</w:t>
      </w:r>
      <w:r w:rsidR="004021A6" w:rsidRPr="00795F17">
        <w:rPr>
          <w:lang w:eastAsia="pl-PL"/>
        </w:rPr>
        <w:t xml:space="preserve"> </w:t>
      </w:r>
      <w:r w:rsidRPr="00795F17">
        <w:rPr>
          <w:lang w:eastAsia="pl-PL"/>
        </w:rPr>
        <w:t>wodnoprawnych,</w:t>
      </w:r>
      <w:r w:rsidR="004021A6" w:rsidRPr="00795F17">
        <w:rPr>
          <w:lang w:eastAsia="pl-PL"/>
        </w:rPr>
        <w:t xml:space="preserve"> </w:t>
      </w:r>
      <w:r w:rsidRPr="00795F17">
        <w:rPr>
          <w:lang w:eastAsia="pl-PL"/>
        </w:rPr>
        <w:t>o</w:t>
      </w:r>
      <w:r w:rsidR="004021A6" w:rsidRPr="00795F17">
        <w:rPr>
          <w:lang w:eastAsia="pl-PL"/>
        </w:rPr>
        <w:t xml:space="preserve"> </w:t>
      </w:r>
      <w:r w:rsidRPr="00795F17">
        <w:rPr>
          <w:lang w:eastAsia="pl-PL"/>
        </w:rPr>
        <w:t>którym</w:t>
      </w:r>
      <w:r w:rsidR="004021A6" w:rsidRPr="00795F17">
        <w:rPr>
          <w:lang w:eastAsia="pl-PL"/>
        </w:rPr>
        <w:t xml:space="preserve"> </w:t>
      </w:r>
      <w:r w:rsidRPr="00795F17">
        <w:rPr>
          <w:lang w:eastAsia="pl-PL"/>
        </w:rPr>
        <w:t>mowa</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ust.</w:t>
      </w:r>
      <w:r w:rsidR="004021A6" w:rsidRPr="00795F17">
        <w:rPr>
          <w:lang w:eastAsia="pl-PL"/>
        </w:rPr>
        <w:t xml:space="preserve"> </w:t>
      </w:r>
      <w:r w:rsidRPr="00795F17">
        <w:rPr>
          <w:lang w:eastAsia="pl-PL"/>
        </w:rPr>
        <w:t>1</w:t>
      </w:r>
      <w:r w:rsidR="004021A6" w:rsidRPr="00795F17">
        <w:rPr>
          <w:lang w:eastAsia="pl-PL"/>
        </w:rPr>
        <w:t xml:space="preserve"> </w:t>
      </w:r>
      <w:r w:rsidRPr="00795F17">
        <w:rPr>
          <w:lang w:eastAsia="pl-PL"/>
        </w:rPr>
        <w:t>pkt</w:t>
      </w:r>
      <w:r w:rsidR="004021A6" w:rsidRPr="00795F17">
        <w:rPr>
          <w:lang w:eastAsia="pl-PL"/>
        </w:rPr>
        <w:t xml:space="preserve"> </w:t>
      </w:r>
      <w:r w:rsidRPr="00795F17">
        <w:rPr>
          <w:lang w:eastAsia="pl-PL"/>
        </w:rPr>
        <w:t>2</w:t>
      </w:r>
      <w:r w:rsidR="004021A6" w:rsidRPr="00795F17">
        <w:rPr>
          <w:lang w:eastAsia="pl-PL"/>
        </w:rPr>
        <w:t xml:space="preserve"> </w:t>
      </w:r>
      <w:r w:rsidR="0083060B" w:rsidRPr="00795F17">
        <w:rPr>
          <w:lang w:eastAsia="pl-PL"/>
        </w:rPr>
        <w:t>ustawy</w:t>
      </w:r>
      <w:r w:rsidR="004021A6" w:rsidRPr="00795F17">
        <w:rPr>
          <w:lang w:eastAsia="pl-PL"/>
        </w:rPr>
        <w:t xml:space="preserve"> </w:t>
      </w:r>
      <w:r w:rsidR="0083060B" w:rsidRPr="00795F17">
        <w:rPr>
          <w:lang w:eastAsia="pl-PL"/>
        </w:rPr>
        <w:t>pr.w.</w:t>
      </w:r>
      <w:r w:rsidRPr="00795F17">
        <w:rPr>
          <w:lang w:eastAsia="pl-PL"/>
        </w:rPr>
        <w:t>,</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terminie</w:t>
      </w:r>
      <w:r w:rsidR="004021A6" w:rsidRPr="00795F17">
        <w:rPr>
          <w:lang w:eastAsia="pl-PL"/>
        </w:rPr>
        <w:t xml:space="preserve"> </w:t>
      </w:r>
      <w:r w:rsidRPr="00795F17">
        <w:rPr>
          <w:lang w:eastAsia="pl-PL"/>
        </w:rPr>
        <w:t>6</w:t>
      </w:r>
      <w:r w:rsidR="004021A6" w:rsidRPr="00795F17">
        <w:rPr>
          <w:lang w:eastAsia="pl-PL"/>
        </w:rPr>
        <w:t xml:space="preserve"> </w:t>
      </w:r>
      <w:r w:rsidRPr="00795F17">
        <w:rPr>
          <w:lang w:eastAsia="pl-PL"/>
        </w:rPr>
        <w:t>miesięcy</w:t>
      </w:r>
      <w:r w:rsidR="004021A6" w:rsidRPr="00795F17">
        <w:rPr>
          <w:lang w:eastAsia="pl-PL"/>
        </w:rPr>
        <w:t xml:space="preserve"> </w:t>
      </w:r>
      <w:r w:rsidRPr="00795F17">
        <w:rPr>
          <w:lang w:eastAsia="pl-PL"/>
        </w:rPr>
        <w:t>od</w:t>
      </w:r>
      <w:r w:rsidR="004021A6" w:rsidRPr="00795F17">
        <w:rPr>
          <w:lang w:eastAsia="pl-PL"/>
        </w:rPr>
        <w:t xml:space="preserve"> </w:t>
      </w:r>
      <w:r w:rsidRPr="00795F17">
        <w:rPr>
          <w:lang w:eastAsia="pl-PL"/>
        </w:rPr>
        <w:t>dnia</w:t>
      </w:r>
      <w:r w:rsidR="004021A6" w:rsidRPr="00795F17">
        <w:rPr>
          <w:lang w:eastAsia="pl-PL"/>
        </w:rPr>
        <w:t xml:space="preserve"> </w:t>
      </w:r>
      <w:r w:rsidRPr="00795F17">
        <w:rPr>
          <w:lang w:eastAsia="pl-PL"/>
        </w:rPr>
        <w:t>przekazania</w:t>
      </w:r>
      <w:r w:rsidR="004021A6" w:rsidRPr="00795F17">
        <w:rPr>
          <w:lang w:eastAsia="pl-PL"/>
        </w:rPr>
        <w:t xml:space="preserve"> </w:t>
      </w:r>
      <w:r w:rsidRPr="00795F17">
        <w:rPr>
          <w:lang w:eastAsia="pl-PL"/>
        </w:rPr>
        <w:t>informacji,</w:t>
      </w:r>
      <w:r w:rsidR="004021A6" w:rsidRPr="00795F17">
        <w:rPr>
          <w:lang w:eastAsia="pl-PL"/>
        </w:rPr>
        <w:t xml:space="preserve"> </w:t>
      </w:r>
      <w:r w:rsidRPr="00795F17">
        <w:rPr>
          <w:lang w:eastAsia="pl-PL"/>
        </w:rPr>
        <w:t>o</w:t>
      </w:r>
      <w:r w:rsidR="004021A6" w:rsidRPr="00795F17">
        <w:rPr>
          <w:lang w:eastAsia="pl-PL"/>
        </w:rPr>
        <w:t xml:space="preserve"> </w:t>
      </w:r>
      <w:r w:rsidRPr="00795F17">
        <w:rPr>
          <w:lang w:eastAsia="pl-PL"/>
        </w:rPr>
        <w:t>której</w:t>
      </w:r>
      <w:r w:rsidR="004021A6" w:rsidRPr="00795F17">
        <w:rPr>
          <w:lang w:eastAsia="pl-PL"/>
        </w:rPr>
        <w:t xml:space="preserve"> </w:t>
      </w:r>
      <w:r w:rsidRPr="00795F17">
        <w:rPr>
          <w:lang w:eastAsia="pl-PL"/>
        </w:rPr>
        <w:t>mowa</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ust.</w:t>
      </w:r>
      <w:r w:rsidR="004021A6" w:rsidRPr="00795F17">
        <w:rPr>
          <w:lang w:eastAsia="pl-PL"/>
        </w:rPr>
        <w:t xml:space="preserve"> </w:t>
      </w:r>
      <w:r w:rsidRPr="00795F17">
        <w:rPr>
          <w:lang w:eastAsia="pl-PL"/>
        </w:rPr>
        <w:t>4,</w:t>
      </w:r>
      <w:r w:rsidR="004021A6" w:rsidRPr="00795F17">
        <w:rPr>
          <w:lang w:eastAsia="pl-PL"/>
        </w:rPr>
        <w:t xml:space="preserve"> </w:t>
      </w:r>
      <w:r w:rsidRPr="00795F17">
        <w:rPr>
          <w:lang w:eastAsia="pl-PL"/>
        </w:rPr>
        <w:t>wskazując</w:t>
      </w:r>
      <w:r w:rsidR="004021A6" w:rsidRPr="00795F17">
        <w:rPr>
          <w:lang w:eastAsia="pl-PL"/>
        </w:rPr>
        <w:t xml:space="preserve"> </w:t>
      </w:r>
      <w:r w:rsidRPr="00795F17">
        <w:rPr>
          <w:lang w:eastAsia="pl-PL"/>
        </w:rPr>
        <w:t>pozwolenia</w:t>
      </w:r>
      <w:r w:rsidR="004021A6" w:rsidRPr="00795F17">
        <w:rPr>
          <w:lang w:eastAsia="pl-PL"/>
        </w:rPr>
        <w:t xml:space="preserve"> </w:t>
      </w:r>
      <w:r w:rsidRPr="00795F17">
        <w:rPr>
          <w:lang w:eastAsia="pl-PL"/>
        </w:rPr>
        <w:t>wodnoprawne,</w:t>
      </w:r>
      <w:r w:rsidR="004021A6" w:rsidRPr="00795F17">
        <w:rPr>
          <w:lang w:eastAsia="pl-PL"/>
        </w:rPr>
        <w:t xml:space="preserve"> </w:t>
      </w:r>
      <w:r w:rsidRPr="00795F17">
        <w:rPr>
          <w:lang w:eastAsia="pl-PL"/>
        </w:rPr>
        <w:t>które</w:t>
      </w:r>
      <w:r w:rsidR="004021A6" w:rsidRPr="00795F17">
        <w:rPr>
          <w:lang w:eastAsia="pl-PL"/>
        </w:rPr>
        <w:t xml:space="preserve"> </w:t>
      </w:r>
      <w:r w:rsidRPr="00795F17">
        <w:rPr>
          <w:lang w:eastAsia="pl-PL"/>
        </w:rPr>
        <w:t>powinny</w:t>
      </w:r>
      <w:r w:rsidR="004021A6" w:rsidRPr="00795F17">
        <w:rPr>
          <w:lang w:eastAsia="pl-PL"/>
        </w:rPr>
        <w:t xml:space="preserve"> </w:t>
      </w:r>
      <w:r w:rsidRPr="00795F17">
        <w:rPr>
          <w:lang w:eastAsia="pl-PL"/>
        </w:rPr>
        <w:t>zostać</w:t>
      </w:r>
      <w:r w:rsidR="004021A6" w:rsidRPr="00795F17">
        <w:rPr>
          <w:lang w:eastAsia="pl-PL"/>
        </w:rPr>
        <w:t xml:space="preserve"> </w:t>
      </w:r>
      <w:r w:rsidRPr="00795F17">
        <w:rPr>
          <w:lang w:eastAsia="pl-PL"/>
        </w:rPr>
        <w:t>cofnięte</w:t>
      </w:r>
      <w:r w:rsidR="004021A6" w:rsidRPr="00795F17">
        <w:rPr>
          <w:lang w:eastAsia="pl-PL"/>
        </w:rPr>
        <w:t xml:space="preserve"> </w:t>
      </w:r>
      <w:r w:rsidRPr="00795F17">
        <w:rPr>
          <w:lang w:eastAsia="pl-PL"/>
        </w:rPr>
        <w:t>lub</w:t>
      </w:r>
      <w:r w:rsidR="004021A6" w:rsidRPr="00795F17">
        <w:rPr>
          <w:lang w:eastAsia="pl-PL"/>
        </w:rPr>
        <w:t xml:space="preserve"> </w:t>
      </w:r>
      <w:r w:rsidRPr="00795F17">
        <w:rPr>
          <w:lang w:eastAsia="pl-PL"/>
        </w:rPr>
        <w:t>ograniczone</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celu</w:t>
      </w:r>
      <w:r w:rsidR="004021A6" w:rsidRPr="00795F17">
        <w:rPr>
          <w:lang w:eastAsia="pl-PL"/>
        </w:rPr>
        <w:t xml:space="preserve"> </w:t>
      </w:r>
      <w:r w:rsidRPr="00795F17">
        <w:rPr>
          <w:lang w:eastAsia="pl-PL"/>
        </w:rPr>
        <w:t>zapobieżenia</w:t>
      </w:r>
      <w:r w:rsidR="004021A6" w:rsidRPr="00795F17">
        <w:rPr>
          <w:lang w:eastAsia="pl-PL"/>
        </w:rPr>
        <w:t xml:space="preserve"> </w:t>
      </w:r>
      <w:r w:rsidRPr="00795F17">
        <w:rPr>
          <w:lang w:eastAsia="pl-PL"/>
        </w:rPr>
        <w:t>zagrożeniu</w:t>
      </w:r>
      <w:r w:rsidR="004021A6" w:rsidRPr="00795F17">
        <w:rPr>
          <w:lang w:eastAsia="pl-PL"/>
        </w:rPr>
        <w:t xml:space="preserve"> </w:t>
      </w:r>
      <w:r w:rsidRPr="00795F17">
        <w:rPr>
          <w:lang w:eastAsia="pl-PL"/>
        </w:rPr>
        <w:t>osiągnięcia</w:t>
      </w:r>
      <w:r w:rsidR="004021A6" w:rsidRPr="00795F17">
        <w:rPr>
          <w:lang w:eastAsia="pl-PL"/>
        </w:rPr>
        <w:t xml:space="preserve"> </w:t>
      </w:r>
      <w:r w:rsidRPr="00795F17">
        <w:rPr>
          <w:lang w:eastAsia="pl-PL"/>
        </w:rPr>
        <w:t>celów</w:t>
      </w:r>
      <w:r w:rsidR="004021A6" w:rsidRPr="00795F17">
        <w:rPr>
          <w:lang w:eastAsia="pl-PL"/>
        </w:rPr>
        <w:t xml:space="preserve"> </w:t>
      </w:r>
      <w:r w:rsidRPr="00795F17">
        <w:rPr>
          <w:lang w:eastAsia="pl-PL"/>
        </w:rPr>
        <w:t>środowiskowych.</w:t>
      </w:r>
      <w:r w:rsidR="004021A6" w:rsidRPr="00795F17">
        <w:rPr>
          <w:lang w:eastAsia="pl-PL"/>
        </w:rPr>
        <w:t xml:space="preserve"> </w:t>
      </w:r>
    </w:p>
    <w:p w14:paraId="750D0060" w14:textId="77777777" w:rsidR="00C32E6E" w:rsidRDefault="00AD3B9A" w:rsidP="00C32E6E">
      <w:pPr>
        <w:rPr>
          <w:lang w:eastAsia="pl-PL"/>
        </w:rPr>
      </w:pPr>
      <w:r w:rsidRPr="00795F17">
        <w:rPr>
          <w:lang w:eastAsia="pl-PL"/>
        </w:rPr>
        <w:t>Przyjęta</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lipcu</w:t>
      </w:r>
      <w:r w:rsidR="004021A6" w:rsidRPr="00795F17">
        <w:rPr>
          <w:lang w:eastAsia="pl-PL"/>
        </w:rPr>
        <w:t xml:space="preserve"> </w:t>
      </w:r>
      <w:r w:rsidRPr="00795F17">
        <w:rPr>
          <w:lang w:eastAsia="pl-PL"/>
        </w:rPr>
        <w:t>2017</w:t>
      </w:r>
      <w:r w:rsidR="004021A6" w:rsidRPr="00795F17">
        <w:rPr>
          <w:lang w:eastAsia="pl-PL"/>
        </w:rPr>
        <w:t xml:space="preserve"> </w:t>
      </w:r>
      <w:r w:rsidRPr="00795F17">
        <w:rPr>
          <w:lang w:eastAsia="pl-PL"/>
        </w:rPr>
        <w:t>r.</w:t>
      </w:r>
      <w:r w:rsidR="004021A6" w:rsidRPr="00795F17">
        <w:rPr>
          <w:lang w:eastAsia="pl-PL"/>
        </w:rPr>
        <w:t xml:space="preserve"> </w:t>
      </w:r>
      <w:r w:rsidRPr="00795F17">
        <w:rPr>
          <w:lang w:eastAsia="pl-PL"/>
        </w:rPr>
        <w:t>ustawa</w:t>
      </w:r>
      <w:r w:rsidR="004021A6" w:rsidRPr="00795F17">
        <w:rPr>
          <w:lang w:eastAsia="pl-PL"/>
        </w:rPr>
        <w:t xml:space="preserve"> </w:t>
      </w:r>
      <w:r w:rsidRPr="00795F17">
        <w:rPr>
          <w:lang w:eastAsia="pl-PL"/>
        </w:rPr>
        <w:t>pr.w.</w:t>
      </w:r>
      <w:r w:rsidR="004021A6" w:rsidRPr="00795F17">
        <w:rPr>
          <w:lang w:eastAsia="pl-PL"/>
        </w:rPr>
        <w:t xml:space="preserve"> </w:t>
      </w:r>
      <w:r w:rsidRPr="00795F17">
        <w:rPr>
          <w:lang w:eastAsia="pl-PL"/>
        </w:rPr>
        <w:t>wprowadziła</w:t>
      </w:r>
      <w:r w:rsidR="004021A6" w:rsidRPr="00795F17">
        <w:rPr>
          <w:lang w:eastAsia="pl-PL"/>
        </w:rPr>
        <w:t xml:space="preserve"> </w:t>
      </w:r>
      <w:r w:rsidRPr="00795F17">
        <w:rPr>
          <w:lang w:eastAsia="pl-PL"/>
        </w:rPr>
        <w:t>zmiany</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zakresie</w:t>
      </w:r>
      <w:r w:rsidR="004021A6" w:rsidRPr="00795F17">
        <w:rPr>
          <w:lang w:eastAsia="pl-PL"/>
        </w:rPr>
        <w:t xml:space="preserve"> </w:t>
      </w:r>
      <w:r w:rsidRPr="00795F17">
        <w:rPr>
          <w:lang w:eastAsia="pl-PL"/>
        </w:rPr>
        <w:t>kompetencji</w:t>
      </w:r>
      <w:r w:rsidR="004021A6" w:rsidRPr="00795F17">
        <w:rPr>
          <w:lang w:eastAsia="pl-PL"/>
        </w:rPr>
        <w:t xml:space="preserve"> </w:t>
      </w:r>
      <w:r w:rsidRPr="00795F17">
        <w:rPr>
          <w:lang w:eastAsia="pl-PL"/>
        </w:rPr>
        <w:t>jednostek</w:t>
      </w:r>
      <w:r w:rsidR="004021A6" w:rsidRPr="00795F17">
        <w:rPr>
          <w:lang w:eastAsia="pl-PL"/>
        </w:rPr>
        <w:t xml:space="preserve"> </w:t>
      </w:r>
      <w:r w:rsidRPr="00795F17">
        <w:rPr>
          <w:lang w:eastAsia="pl-PL"/>
        </w:rPr>
        <w:t>odpowiedzialnych</w:t>
      </w:r>
      <w:r w:rsidR="004021A6" w:rsidRPr="00795F17">
        <w:rPr>
          <w:lang w:eastAsia="pl-PL"/>
        </w:rPr>
        <w:t xml:space="preserve"> </w:t>
      </w:r>
      <w:r w:rsidRPr="00795F17">
        <w:rPr>
          <w:lang w:eastAsia="pl-PL"/>
        </w:rPr>
        <w:t>za</w:t>
      </w:r>
      <w:r w:rsidR="004021A6" w:rsidRPr="00795F17">
        <w:rPr>
          <w:lang w:eastAsia="pl-PL"/>
        </w:rPr>
        <w:t xml:space="preserve"> </w:t>
      </w:r>
      <w:r w:rsidRPr="00795F17">
        <w:rPr>
          <w:lang w:eastAsia="pl-PL"/>
        </w:rPr>
        <w:t>wykonywanie</w:t>
      </w:r>
      <w:r w:rsidR="004021A6" w:rsidRPr="00795F17">
        <w:rPr>
          <w:lang w:eastAsia="pl-PL"/>
        </w:rPr>
        <w:t xml:space="preserve"> </w:t>
      </w:r>
      <w:r w:rsidRPr="00795F17">
        <w:rPr>
          <w:lang w:eastAsia="pl-PL"/>
        </w:rPr>
        <w:t>analizy</w:t>
      </w:r>
      <w:r w:rsidR="004021A6" w:rsidRPr="00795F17">
        <w:rPr>
          <w:lang w:eastAsia="pl-PL"/>
        </w:rPr>
        <w:t xml:space="preserve"> </w:t>
      </w:r>
      <w:r w:rsidRPr="00795F17">
        <w:rPr>
          <w:lang w:eastAsia="pl-PL"/>
        </w:rPr>
        <w:t>przyczyn</w:t>
      </w:r>
      <w:r w:rsidR="004021A6" w:rsidRPr="00795F17">
        <w:rPr>
          <w:lang w:eastAsia="pl-PL"/>
        </w:rPr>
        <w:t xml:space="preserve"> </w:t>
      </w:r>
      <w:r w:rsidRPr="00795F17">
        <w:rPr>
          <w:lang w:eastAsia="pl-PL"/>
        </w:rPr>
        <w:t>zagrożeń</w:t>
      </w:r>
      <w:r w:rsidR="004021A6" w:rsidRPr="00795F17">
        <w:rPr>
          <w:lang w:eastAsia="pl-PL"/>
        </w:rPr>
        <w:t xml:space="preserve"> </w:t>
      </w:r>
      <w:r w:rsidRPr="00795F17">
        <w:rPr>
          <w:lang w:eastAsia="pl-PL"/>
        </w:rPr>
        <w:t>nieosiągnięcia</w:t>
      </w:r>
      <w:r w:rsidR="004021A6" w:rsidRPr="00795F17">
        <w:rPr>
          <w:lang w:eastAsia="pl-PL"/>
        </w:rPr>
        <w:t xml:space="preserve"> </w:t>
      </w:r>
      <w:r w:rsidRPr="00795F17">
        <w:rPr>
          <w:lang w:eastAsia="pl-PL"/>
        </w:rPr>
        <w:t>celów</w:t>
      </w:r>
      <w:r w:rsidR="004021A6" w:rsidRPr="00795F17">
        <w:rPr>
          <w:lang w:eastAsia="pl-PL"/>
        </w:rPr>
        <w:t xml:space="preserve"> </w:t>
      </w:r>
      <w:r w:rsidRPr="00795F17">
        <w:rPr>
          <w:lang w:eastAsia="pl-PL"/>
        </w:rPr>
        <w:t>środowiskowych</w:t>
      </w:r>
      <w:r w:rsidR="004021A6" w:rsidRPr="00795F17">
        <w:rPr>
          <w:lang w:eastAsia="pl-PL"/>
        </w:rPr>
        <w:t xml:space="preserve"> </w:t>
      </w:r>
      <w:r w:rsidRPr="00795F17">
        <w:rPr>
          <w:lang w:eastAsia="pl-PL"/>
        </w:rPr>
        <w:t>oraz</w:t>
      </w:r>
      <w:r w:rsidR="004021A6" w:rsidRPr="00795F17">
        <w:rPr>
          <w:lang w:eastAsia="pl-PL"/>
        </w:rPr>
        <w:t xml:space="preserve"> </w:t>
      </w:r>
      <w:r w:rsidRPr="00795F17">
        <w:rPr>
          <w:lang w:eastAsia="pl-PL"/>
        </w:rPr>
        <w:t>przeglądów</w:t>
      </w:r>
      <w:r w:rsidR="004021A6" w:rsidRPr="00795F17">
        <w:rPr>
          <w:lang w:eastAsia="pl-PL"/>
        </w:rPr>
        <w:t xml:space="preserve"> </w:t>
      </w:r>
      <w:r w:rsidRPr="00795F17">
        <w:rPr>
          <w:lang w:eastAsia="pl-PL"/>
        </w:rPr>
        <w:t>pozwoleń</w:t>
      </w:r>
      <w:r w:rsidR="004021A6" w:rsidRPr="00795F17">
        <w:rPr>
          <w:lang w:eastAsia="pl-PL"/>
        </w:rPr>
        <w:t xml:space="preserve"> </w:t>
      </w:r>
      <w:r w:rsidRPr="00795F17">
        <w:rPr>
          <w:lang w:eastAsia="pl-PL"/>
        </w:rPr>
        <w:t>wodnoprawnych.</w:t>
      </w:r>
      <w:r w:rsidR="004021A6" w:rsidRPr="00795F17">
        <w:rPr>
          <w:lang w:eastAsia="pl-PL"/>
        </w:rPr>
        <w:t xml:space="preserve"> </w:t>
      </w:r>
      <w:r w:rsidRPr="00795F17">
        <w:rPr>
          <w:lang w:eastAsia="pl-PL"/>
        </w:rPr>
        <w:t>Ze</w:t>
      </w:r>
      <w:r w:rsidR="004021A6" w:rsidRPr="00795F17">
        <w:rPr>
          <w:lang w:eastAsia="pl-PL"/>
        </w:rPr>
        <w:t xml:space="preserve"> </w:t>
      </w:r>
      <w:r w:rsidRPr="00795F17">
        <w:rPr>
          <w:lang w:eastAsia="pl-PL"/>
        </w:rPr>
        <w:t>względu</w:t>
      </w:r>
      <w:r w:rsidR="004021A6" w:rsidRPr="00795F17">
        <w:rPr>
          <w:lang w:eastAsia="pl-PL"/>
        </w:rPr>
        <w:t xml:space="preserve"> </w:t>
      </w:r>
      <w:r w:rsidRPr="00795F17">
        <w:rPr>
          <w:lang w:eastAsia="pl-PL"/>
        </w:rPr>
        <w:t>na</w:t>
      </w:r>
      <w:r w:rsidR="004021A6" w:rsidRPr="00795F17">
        <w:rPr>
          <w:lang w:eastAsia="pl-PL"/>
        </w:rPr>
        <w:t xml:space="preserve"> </w:t>
      </w:r>
      <w:r w:rsidRPr="00795F17">
        <w:rPr>
          <w:lang w:eastAsia="pl-PL"/>
        </w:rPr>
        <w:t>krótki</w:t>
      </w:r>
      <w:r w:rsidR="004021A6" w:rsidRPr="00795F17">
        <w:rPr>
          <w:lang w:eastAsia="pl-PL"/>
        </w:rPr>
        <w:t xml:space="preserve"> </w:t>
      </w:r>
      <w:r w:rsidRPr="00795F17">
        <w:rPr>
          <w:lang w:eastAsia="pl-PL"/>
        </w:rPr>
        <w:t>czas</w:t>
      </w:r>
      <w:r w:rsidR="004021A6" w:rsidRPr="00795F17">
        <w:rPr>
          <w:lang w:eastAsia="pl-PL"/>
        </w:rPr>
        <w:t xml:space="preserve"> </w:t>
      </w:r>
      <w:r w:rsidRPr="00795F17">
        <w:rPr>
          <w:lang w:eastAsia="pl-PL"/>
        </w:rPr>
        <w:t>na</w:t>
      </w:r>
      <w:r w:rsidR="004021A6" w:rsidRPr="00795F17">
        <w:rPr>
          <w:lang w:eastAsia="pl-PL"/>
        </w:rPr>
        <w:t xml:space="preserve"> </w:t>
      </w:r>
      <w:r w:rsidRPr="00795F17">
        <w:rPr>
          <w:lang w:eastAsia="pl-PL"/>
        </w:rPr>
        <w:t>skorzystanie</w:t>
      </w:r>
      <w:r w:rsidR="004021A6" w:rsidRPr="00795F17">
        <w:rPr>
          <w:lang w:eastAsia="pl-PL"/>
        </w:rPr>
        <w:t xml:space="preserve"> </w:t>
      </w:r>
      <w:r w:rsidRPr="00795F17">
        <w:rPr>
          <w:lang w:eastAsia="pl-PL"/>
        </w:rPr>
        <w:t>z</w:t>
      </w:r>
      <w:r w:rsidR="004021A6" w:rsidRPr="00795F17">
        <w:rPr>
          <w:lang w:eastAsia="pl-PL"/>
        </w:rPr>
        <w:t xml:space="preserve"> </w:t>
      </w:r>
      <w:r w:rsidRPr="00795F17">
        <w:rPr>
          <w:lang w:eastAsia="pl-PL"/>
        </w:rPr>
        <w:t>możliwości,</w:t>
      </w:r>
      <w:r w:rsidR="004021A6" w:rsidRPr="00795F17">
        <w:rPr>
          <w:lang w:eastAsia="pl-PL"/>
        </w:rPr>
        <w:t xml:space="preserve"> </w:t>
      </w:r>
      <w:r w:rsidRPr="00795F17">
        <w:rPr>
          <w:lang w:eastAsia="pl-PL"/>
        </w:rPr>
        <w:t>jakie</w:t>
      </w:r>
      <w:r w:rsidR="004021A6" w:rsidRPr="00795F17">
        <w:rPr>
          <w:lang w:eastAsia="pl-PL"/>
        </w:rPr>
        <w:t xml:space="preserve"> </w:t>
      </w:r>
      <w:r w:rsidRPr="00795F17">
        <w:rPr>
          <w:lang w:eastAsia="pl-PL"/>
        </w:rPr>
        <w:t>daje</w:t>
      </w:r>
      <w:r w:rsidR="004021A6" w:rsidRPr="00795F17">
        <w:rPr>
          <w:lang w:eastAsia="pl-PL"/>
        </w:rPr>
        <w:t xml:space="preserve"> </w:t>
      </w:r>
      <w:r w:rsidRPr="00795F17">
        <w:rPr>
          <w:lang w:eastAsia="pl-PL"/>
        </w:rPr>
        <w:t>art.</w:t>
      </w:r>
      <w:r w:rsidR="004021A6" w:rsidRPr="00795F17">
        <w:rPr>
          <w:lang w:eastAsia="pl-PL"/>
        </w:rPr>
        <w:t xml:space="preserve"> </w:t>
      </w:r>
      <w:r w:rsidRPr="00795F17">
        <w:rPr>
          <w:lang w:eastAsia="pl-PL"/>
        </w:rPr>
        <w:t>325</w:t>
      </w:r>
      <w:r w:rsidR="004021A6" w:rsidRPr="00795F17">
        <w:rPr>
          <w:lang w:eastAsia="pl-PL"/>
        </w:rPr>
        <w:t xml:space="preserve"> </w:t>
      </w:r>
      <w:r w:rsidR="0083060B" w:rsidRPr="00795F17">
        <w:rPr>
          <w:lang w:eastAsia="pl-PL"/>
        </w:rPr>
        <w:t>ustawy</w:t>
      </w:r>
      <w:r w:rsidR="004021A6" w:rsidRPr="00795F17">
        <w:rPr>
          <w:lang w:eastAsia="pl-PL"/>
        </w:rPr>
        <w:t xml:space="preserve"> </w:t>
      </w:r>
      <w:r w:rsidR="0083060B" w:rsidRPr="00795F17">
        <w:rPr>
          <w:lang w:eastAsia="pl-PL"/>
        </w:rPr>
        <w:t>pr.w.</w:t>
      </w:r>
      <w:r w:rsidRPr="00795F17">
        <w:rPr>
          <w:lang w:eastAsia="pl-PL"/>
        </w:rPr>
        <w:t>,</w:t>
      </w:r>
      <w:r w:rsidR="004021A6" w:rsidRPr="00795F17">
        <w:rPr>
          <w:lang w:eastAsia="pl-PL"/>
        </w:rPr>
        <w:t xml:space="preserve"> </w:t>
      </w:r>
      <w:r w:rsidRPr="00795F17">
        <w:rPr>
          <w:lang w:eastAsia="pl-PL"/>
        </w:rPr>
        <w:t>analiza</w:t>
      </w:r>
      <w:r w:rsidR="004021A6" w:rsidRPr="00795F17">
        <w:rPr>
          <w:lang w:eastAsia="pl-PL"/>
        </w:rPr>
        <w:t xml:space="preserve"> </w:t>
      </w:r>
      <w:r w:rsidRPr="00795F17">
        <w:rPr>
          <w:lang w:eastAsia="pl-PL"/>
        </w:rPr>
        <w:t>przyczyn</w:t>
      </w:r>
      <w:r w:rsidR="004021A6" w:rsidRPr="00795F17">
        <w:rPr>
          <w:lang w:eastAsia="pl-PL"/>
        </w:rPr>
        <w:t xml:space="preserve"> </w:t>
      </w:r>
      <w:r w:rsidRPr="00795F17">
        <w:rPr>
          <w:lang w:eastAsia="pl-PL"/>
        </w:rPr>
        <w:t>tych</w:t>
      </w:r>
      <w:r w:rsidR="004021A6" w:rsidRPr="00795F17">
        <w:rPr>
          <w:lang w:eastAsia="pl-PL"/>
        </w:rPr>
        <w:t xml:space="preserve"> </w:t>
      </w:r>
      <w:r w:rsidRPr="00795F17">
        <w:rPr>
          <w:lang w:eastAsia="pl-PL"/>
        </w:rPr>
        <w:t>zagrożeń</w:t>
      </w:r>
      <w:r w:rsidR="004021A6" w:rsidRPr="00795F17">
        <w:rPr>
          <w:lang w:eastAsia="pl-PL"/>
        </w:rPr>
        <w:t xml:space="preserve"> </w:t>
      </w:r>
      <w:r w:rsidRPr="00795F17">
        <w:rPr>
          <w:lang w:eastAsia="pl-PL"/>
        </w:rPr>
        <w:t>została</w:t>
      </w:r>
      <w:r w:rsidR="004021A6" w:rsidRPr="00795F17">
        <w:rPr>
          <w:lang w:eastAsia="pl-PL"/>
        </w:rPr>
        <w:t xml:space="preserve"> </w:t>
      </w:r>
      <w:r w:rsidRPr="00795F17">
        <w:rPr>
          <w:lang w:eastAsia="pl-PL"/>
        </w:rPr>
        <w:t>wykonana</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ramach</w:t>
      </w:r>
      <w:r w:rsidR="004021A6" w:rsidRPr="00795F17">
        <w:rPr>
          <w:lang w:eastAsia="pl-PL"/>
        </w:rPr>
        <w:t xml:space="preserve"> </w:t>
      </w:r>
      <w:r w:rsidRPr="00795F17">
        <w:rPr>
          <w:lang w:eastAsia="pl-PL"/>
        </w:rPr>
        <w:t>pracy</w:t>
      </w:r>
      <w:r w:rsidR="004021A6" w:rsidRPr="00795F17">
        <w:rPr>
          <w:lang w:eastAsia="pl-PL"/>
        </w:rPr>
        <w:t xml:space="preserve"> </w:t>
      </w:r>
      <w:r w:rsidRPr="00795F17">
        <w:rPr>
          <w:i/>
          <w:iCs/>
          <w:lang w:eastAsia="pl-PL"/>
        </w:rPr>
        <w:t>Analiza</w:t>
      </w:r>
      <w:r w:rsidR="004021A6" w:rsidRPr="00795F17">
        <w:rPr>
          <w:i/>
          <w:iCs/>
          <w:lang w:eastAsia="pl-PL"/>
        </w:rPr>
        <w:t xml:space="preserve"> </w:t>
      </w:r>
      <w:r w:rsidRPr="00795F17">
        <w:rPr>
          <w:i/>
          <w:iCs/>
          <w:lang w:eastAsia="pl-PL"/>
        </w:rPr>
        <w:t>znaczących</w:t>
      </w:r>
      <w:r w:rsidR="004021A6" w:rsidRPr="00795F17">
        <w:rPr>
          <w:i/>
          <w:iCs/>
          <w:lang w:eastAsia="pl-PL"/>
        </w:rPr>
        <w:t xml:space="preserve"> </w:t>
      </w:r>
      <w:r w:rsidRPr="00795F17">
        <w:rPr>
          <w:i/>
          <w:iCs/>
          <w:lang w:eastAsia="pl-PL"/>
        </w:rPr>
        <w:t>oddziaływań</w:t>
      </w:r>
      <w:r w:rsidR="004021A6" w:rsidRPr="00795F17">
        <w:rPr>
          <w:i/>
          <w:iCs/>
          <w:lang w:eastAsia="pl-PL"/>
        </w:rPr>
        <w:t xml:space="preserve"> </w:t>
      </w:r>
      <w:r w:rsidR="00F760DE" w:rsidRPr="00795F17">
        <w:rPr>
          <w:i/>
          <w:iCs/>
          <w:lang w:eastAsia="pl-PL"/>
        </w:rPr>
        <w:t>-</w:t>
      </w:r>
      <w:r w:rsidR="004021A6" w:rsidRPr="00795F17">
        <w:rPr>
          <w:i/>
          <w:iCs/>
          <w:lang w:eastAsia="pl-PL"/>
        </w:rPr>
        <w:t xml:space="preserve"> </w:t>
      </w:r>
      <w:r w:rsidRPr="00795F17">
        <w:rPr>
          <w:i/>
          <w:iCs/>
          <w:lang w:eastAsia="pl-PL"/>
        </w:rPr>
        <w:t>jcwp</w:t>
      </w:r>
      <w:r w:rsidR="004021A6" w:rsidRPr="00795F17">
        <w:rPr>
          <w:i/>
          <w:iCs/>
          <w:lang w:eastAsia="pl-PL"/>
        </w:rPr>
        <w:t xml:space="preserve"> </w:t>
      </w:r>
      <w:r w:rsidRPr="00795F17">
        <w:rPr>
          <w:i/>
          <w:iCs/>
          <w:lang w:eastAsia="pl-PL"/>
        </w:rPr>
        <w:t>(…)</w:t>
      </w:r>
      <w:r w:rsidRPr="00795F17">
        <w:rPr>
          <w:lang w:eastAsia="pl-PL"/>
        </w:rPr>
        <w:t>,</w:t>
      </w:r>
      <w:r w:rsidR="004021A6" w:rsidRPr="00795F17">
        <w:rPr>
          <w:lang w:eastAsia="pl-PL"/>
        </w:rPr>
        <w:t xml:space="preserve"> </w:t>
      </w:r>
      <w:r w:rsidRPr="00795F17">
        <w:rPr>
          <w:lang w:eastAsia="pl-PL"/>
        </w:rPr>
        <w:t>a</w:t>
      </w:r>
      <w:r w:rsidR="004021A6" w:rsidRPr="00795F17">
        <w:rPr>
          <w:lang w:eastAsia="pl-PL"/>
        </w:rPr>
        <w:t xml:space="preserve"> </w:t>
      </w:r>
      <w:r w:rsidRPr="00795F17">
        <w:rPr>
          <w:lang w:eastAsia="pl-PL"/>
        </w:rPr>
        <w:t>dodatkowe</w:t>
      </w:r>
      <w:r w:rsidR="004021A6" w:rsidRPr="00795F17">
        <w:rPr>
          <w:lang w:eastAsia="pl-PL"/>
        </w:rPr>
        <w:t xml:space="preserve"> </w:t>
      </w:r>
      <w:r w:rsidRPr="00795F17">
        <w:rPr>
          <w:lang w:eastAsia="pl-PL"/>
        </w:rPr>
        <w:t>przeglądy</w:t>
      </w:r>
      <w:r w:rsidR="004021A6" w:rsidRPr="00795F17">
        <w:rPr>
          <w:lang w:eastAsia="pl-PL"/>
        </w:rPr>
        <w:t xml:space="preserve"> </w:t>
      </w:r>
      <w:r w:rsidRPr="00795F17">
        <w:rPr>
          <w:lang w:eastAsia="pl-PL"/>
        </w:rPr>
        <w:t>pozwoleń</w:t>
      </w:r>
      <w:r w:rsidR="004021A6" w:rsidRPr="00795F17">
        <w:rPr>
          <w:lang w:eastAsia="pl-PL"/>
        </w:rPr>
        <w:t xml:space="preserve"> </w:t>
      </w:r>
      <w:r w:rsidRPr="00795F17">
        <w:rPr>
          <w:lang w:eastAsia="pl-PL"/>
        </w:rPr>
        <w:t>zostały</w:t>
      </w:r>
      <w:r w:rsidR="004021A6" w:rsidRPr="00795F17">
        <w:rPr>
          <w:lang w:eastAsia="pl-PL"/>
        </w:rPr>
        <w:t xml:space="preserve"> </w:t>
      </w:r>
      <w:r w:rsidRPr="00795F17">
        <w:rPr>
          <w:lang w:eastAsia="pl-PL"/>
        </w:rPr>
        <w:t>wskazane</w:t>
      </w:r>
      <w:r w:rsidR="004021A6" w:rsidRPr="00795F17">
        <w:rPr>
          <w:lang w:eastAsia="pl-PL"/>
        </w:rPr>
        <w:t xml:space="preserve"> </w:t>
      </w:r>
      <w:r w:rsidRPr="00795F17">
        <w:rPr>
          <w:lang w:eastAsia="pl-PL"/>
        </w:rPr>
        <w:t>w</w:t>
      </w:r>
      <w:r w:rsidR="00445ECC" w:rsidRPr="00795F17">
        <w:rPr>
          <w:lang w:eastAsia="pl-PL"/>
        </w:rPr>
        <w:t> </w:t>
      </w:r>
      <w:r w:rsidRPr="00795F17">
        <w:rPr>
          <w:lang w:eastAsia="pl-PL"/>
        </w:rPr>
        <w:t>zestawie</w:t>
      </w:r>
      <w:r w:rsidR="004021A6" w:rsidRPr="00795F17">
        <w:rPr>
          <w:lang w:eastAsia="pl-PL"/>
        </w:rPr>
        <w:t xml:space="preserve"> </w:t>
      </w:r>
      <w:r w:rsidRPr="00795F17">
        <w:rPr>
          <w:lang w:eastAsia="pl-PL"/>
        </w:rPr>
        <w:t>działań</w:t>
      </w:r>
      <w:r w:rsidR="004021A6" w:rsidRPr="00795F17">
        <w:rPr>
          <w:lang w:eastAsia="pl-PL"/>
        </w:rPr>
        <w:t xml:space="preserve"> </w:t>
      </w:r>
      <w:r w:rsidRPr="00795F17">
        <w:rPr>
          <w:lang w:eastAsia="pl-PL"/>
        </w:rPr>
        <w:t>IIaPGW.</w:t>
      </w:r>
      <w:r w:rsidR="004021A6" w:rsidRPr="00795F17">
        <w:rPr>
          <w:lang w:eastAsia="pl-PL"/>
        </w:rPr>
        <w:t xml:space="preserve"> </w:t>
      </w:r>
    </w:p>
    <w:p w14:paraId="4830CC55" w14:textId="2359A0A8" w:rsidR="00C32E6E" w:rsidRPr="00795F17" w:rsidRDefault="00C32E6E" w:rsidP="00C32E6E">
      <w:pPr>
        <w:rPr>
          <w:lang w:eastAsia="pl-PL"/>
        </w:rPr>
      </w:pPr>
      <w:r w:rsidRPr="00795F17">
        <w:rPr>
          <w:lang w:eastAsia="pl-PL"/>
        </w:rPr>
        <w:t>Działania, o których mowa w art. 325 ust. 1. pkt 2-3 ustawy pr.w. mają charakter ciągły i są prowadzone zgodnie z prawem krajowym stanowiąc element katalogu działań krajowych zarówno w aPGW, jak</w:t>
      </w:r>
      <w:r w:rsidR="00DA4F98">
        <w:rPr>
          <w:lang w:eastAsia="pl-PL"/>
        </w:rPr>
        <w:t> </w:t>
      </w:r>
      <w:r w:rsidRPr="00795F17">
        <w:rPr>
          <w:lang w:eastAsia="pl-PL"/>
        </w:rPr>
        <w:t>również w IIaPGW. Zestawienie działań z katalogu działań krajowych IIaPGW w zakresie działań, o</w:t>
      </w:r>
      <w:r w:rsidR="00DA4F98">
        <w:rPr>
          <w:lang w:eastAsia="pl-PL"/>
        </w:rPr>
        <w:t> </w:t>
      </w:r>
      <w:r w:rsidRPr="00795F17">
        <w:rPr>
          <w:lang w:eastAsia="pl-PL"/>
        </w:rPr>
        <w:t xml:space="preserve">których mowa w art. 325 ust. 1 pkt 2 ustawy pr.w. przedstawia poniższa tabela. </w:t>
      </w:r>
    </w:p>
    <w:p w14:paraId="131BC348" w14:textId="63817166" w:rsidR="00C32E6E" w:rsidRPr="00C32E6E" w:rsidRDefault="00C32E6E" w:rsidP="00C32E6E">
      <w:pPr>
        <w:rPr>
          <w:lang w:eastAsia="pl-PL"/>
        </w:rPr>
      </w:pPr>
      <w:r w:rsidRPr="00C32E6E">
        <w:rPr>
          <w:lang w:eastAsia="pl-PL"/>
        </w:rPr>
        <w:t>Działania, o których mowa w art. 325 ust. 1. pkt 2-3 ustawy pr.w. w aPGW uznano jako działania o</w:t>
      </w:r>
      <w:r w:rsidR="00DA4F98">
        <w:rPr>
          <w:lang w:eastAsia="pl-PL"/>
        </w:rPr>
        <w:t> </w:t>
      </w:r>
      <w:r w:rsidRPr="00C32E6E">
        <w:rPr>
          <w:lang w:eastAsia="pl-PL"/>
        </w:rPr>
        <w:t>charakterze ciągłym i włączono do katalogu działań krajowych. IIaPGW wprowadza działania polegające na przeprowadzeniu dodatkowych przeglądów pozwoleń wodnoprawnych (jcwp i jcwpd), jako działania uzupełniające indywidualne dla poszczególnych jcw w zestawach działań (załącznik nr 8 (Zestawy działań) do IIaPGW). Zestawienie działań z katalogów poszczególnych kategorii wód, w</w:t>
      </w:r>
      <w:r w:rsidR="00DA4F98">
        <w:rPr>
          <w:lang w:eastAsia="pl-PL"/>
        </w:rPr>
        <w:t> </w:t>
      </w:r>
      <w:r w:rsidRPr="00C32E6E">
        <w:rPr>
          <w:lang w:eastAsia="pl-PL"/>
        </w:rPr>
        <w:t>zakresie działań, o których mowa w art. 325 ust. 1 pkt 2 ustawy pr.w., przedstawia poniższa tabela.</w:t>
      </w:r>
    </w:p>
    <w:p w14:paraId="2B1F51F0" w14:textId="3657A18F" w:rsidR="00C32E6E" w:rsidRPr="00795F17" w:rsidRDefault="00C32E6E" w:rsidP="00C32E6E">
      <w:pPr>
        <w:pStyle w:val="Tabela"/>
      </w:pPr>
      <w:bookmarkStart w:id="894" w:name="_Toc66341983"/>
      <w:bookmarkStart w:id="895" w:name="_Toc68703772"/>
      <w:r w:rsidRPr="00795F17">
        <w:t xml:space="preserve">Tabela </w:t>
      </w:r>
      <w:fldSimple w:instr=" STYLEREF 1 \s ">
        <w:r w:rsidR="00550571">
          <w:rPr>
            <w:noProof/>
          </w:rPr>
          <w:t>13</w:t>
        </w:r>
      </w:fldSimple>
      <w:r w:rsidRPr="00795F17">
        <w:noBreakHyphen/>
      </w:r>
      <w:fldSimple w:instr=" SEQ Tabela \* ARABIC \s 1 ">
        <w:r w:rsidR="00550571">
          <w:rPr>
            <w:noProof/>
          </w:rPr>
          <w:t>25</w:t>
        </w:r>
      </w:fldSimple>
      <w:r w:rsidRPr="00795F17">
        <w:tab/>
      </w:r>
      <w:r w:rsidRPr="00795F17">
        <w:rPr>
          <w:lang w:eastAsia="pl-PL"/>
        </w:rPr>
        <w:t>Działania, o których mowa w art. 325 ust.1 pkt 2 ustawy pr.w. - katalog działań krajowych IIaPGW</w:t>
      </w:r>
      <w:bookmarkEnd w:id="894"/>
      <w:bookmarkEnd w:id="89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98"/>
        <w:gridCol w:w="1832"/>
        <w:gridCol w:w="1832"/>
      </w:tblGrid>
      <w:tr w:rsidR="00C32E6E" w:rsidRPr="00795F17" w14:paraId="169A2B8C" w14:textId="77777777" w:rsidTr="00251C1A">
        <w:trPr>
          <w:trHeight w:val="454"/>
        </w:trPr>
        <w:tc>
          <w:tcPr>
            <w:tcW w:w="2978" w:type="pct"/>
            <w:shd w:val="clear" w:color="auto" w:fill="BFBFBF" w:themeFill="background1" w:themeFillShade="BF"/>
            <w:vAlign w:val="center"/>
            <w:hideMark/>
          </w:tcPr>
          <w:p w14:paraId="6B97212D" w14:textId="77777777" w:rsidR="00C32E6E" w:rsidRPr="00795F17" w:rsidRDefault="00C32E6E" w:rsidP="00251C1A">
            <w:pPr>
              <w:pStyle w:val="Teksttabelinaglowek"/>
              <w:rPr>
                <w:rFonts w:ascii="Times New Roman" w:eastAsia="Times New Roman" w:hAnsi="Times New Roman"/>
                <w:sz w:val="24"/>
                <w:szCs w:val="24"/>
              </w:rPr>
            </w:pPr>
            <w:r w:rsidRPr="00795F17">
              <w:t>Nazwa działania</w:t>
            </w:r>
            <w:r w:rsidRPr="00795F17">
              <w:rPr>
                <w:rFonts w:eastAsia="Times New Roman" w:cs="Calibri"/>
                <w:szCs w:val="20"/>
              </w:rPr>
              <w:t> </w:t>
            </w:r>
          </w:p>
        </w:tc>
        <w:tc>
          <w:tcPr>
            <w:tcW w:w="1011" w:type="pct"/>
            <w:shd w:val="clear" w:color="auto" w:fill="BFBFBF" w:themeFill="background1" w:themeFillShade="BF"/>
            <w:vAlign w:val="center"/>
            <w:hideMark/>
          </w:tcPr>
          <w:p w14:paraId="1FE0B602" w14:textId="77777777" w:rsidR="00C32E6E" w:rsidRPr="00795F17" w:rsidRDefault="00C32E6E" w:rsidP="00251C1A">
            <w:pPr>
              <w:pStyle w:val="Teksttabelinaglowek"/>
              <w:rPr>
                <w:rFonts w:ascii="Times New Roman" w:eastAsia="Times New Roman" w:hAnsi="Times New Roman"/>
                <w:sz w:val="24"/>
                <w:szCs w:val="24"/>
              </w:rPr>
            </w:pPr>
            <w:r w:rsidRPr="00795F17">
              <w:t>Podstawa prawna</w:t>
            </w:r>
            <w:r w:rsidRPr="00795F17">
              <w:rPr>
                <w:rFonts w:eastAsia="Times New Roman" w:cs="Calibri"/>
                <w:szCs w:val="20"/>
              </w:rPr>
              <w:t> </w:t>
            </w:r>
          </w:p>
        </w:tc>
        <w:tc>
          <w:tcPr>
            <w:tcW w:w="1011" w:type="pct"/>
            <w:shd w:val="clear" w:color="auto" w:fill="BFBFBF" w:themeFill="background1" w:themeFillShade="BF"/>
          </w:tcPr>
          <w:p w14:paraId="0AB32B8B" w14:textId="77777777" w:rsidR="00C32E6E" w:rsidRPr="00795F17" w:rsidRDefault="00C32E6E" w:rsidP="00251C1A">
            <w:pPr>
              <w:pStyle w:val="Teksttabelinaglowek"/>
            </w:pPr>
            <w:r w:rsidRPr="00795F17">
              <w:t>Harmonogram realizacji</w:t>
            </w:r>
          </w:p>
        </w:tc>
      </w:tr>
      <w:tr w:rsidR="00C32E6E" w:rsidRPr="00795F17" w14:paraId="61CFA07D" w14:textId="77777777" w:rsidTr="00251C1A">
        <w:trPr>
          <w:trHeight w:val="454"/>
        </w:trPr>
        <w:tc>
          <w:tcPr>
            <w:tcW w:w="2978" w:type="pct"/>
            <w:shd w:val="clear" w:color="auto" w:fill="auto"/>
            <w:vAlign w:val="center"/>
            <w:hideMark/>
          </w:tcPr>
          <w:p w14:paraId="3385483E" w14:textId="77777777" w:rsidR="00C32E6E" w:rsidRPr="00795F17" w:rsidRDefault="00C32E6E" w:rsidP="00251C1A">
            <w:pPr>
              <w:pStyle w:val="Teksttabelilewy"/>
              <w:rPr>
                <w:rFonts w:ascii="Times New Roman" w:eastAsia="Times New Roman" w:hAnsi="Times New Roman"/>
                <w:sz w:val="24"/>
                <w:szCs w:val="24"/>
                <w:lang w:eastAsia="pl-PL"/>
              </w:rPr>
            </w:pPr>
            <w:r w:rsidRPr="00795F17">
              <w:rPr>
                <w:lang w:eastAsia="pl-PL"/>
              </w:rPr>
              <w:t xml:space="preserve">Dodatkowy przegląd pozwoleń wodnoprawnych, jeżeli wyniki monitoringu wód lub innych danych </w:t>
            </w:r>
            <w:r w:rsidRPr="00795F17">
              <w:rPr>
                <w:rFonts w:eastAsia="Times New Roman" w:cs="Calibri"/>
                <w:szCs w:val="20"/>
                <w:lang w:eastAsia="pl-PL"/>
              </w:rPr>
              <w:t>wskazują, że jest zagrożone osiągnięcie celów środowiskowych </w:t>
            </w:r>
          </w:p>
        </w:tc>
        <w:tc>
          <w:tcPr>
            <w:tcW w:w="1011" w:type="pct"/>
            <w:shd w:val="clear" w:color="auto" w:fill="auto"/>
            <w:vAlign w:val="center"/>
            <w:hideMark/>
          </w:tcPr>
          <w:p w14:paraId="1B3136B6" w14:textId="77777777" w:rsidR="00C32E6E" w:rsidRPr="00795F17" w:rsidRDefault="00C32E6E" w:rsidP="00251C1A">
            <w:pPr>
              <w:pStyle w:val="Teksttabelisrodek"/>
              <w:rPr>
                <w:rFonts w:ascii="Times New Roman" w:eastAsia="Times New Roman" w:hAnsi="Times New Roman"/>
                <w:sz w:val="24"/>
                <w:szCs w:val="24"/>
              </w:rPr>
            </w:pPr>
            <w:r w:rsidRPr="00795F17">
              <w:t>art. 325 ustawy pr.</w:t>
            </w:r>
            <w:r w:rsidRPr="00795F17">
              <w:rPr>
                <w:rFonts w:eastAsia="Times New Roman" w:cs="Calibri"/>
                <w:szCs w:val="20"/>
              </w:rPr>
              <w:t>w.</w:t>
            </w:r>
          </w:p>
        </w:tc>
        <w:tc>
          <w:tcPr>
            <w:tcW w:w="1011" w:type="pct"/>
            <w:vAlign w:val="center"/>
          </w:tcPr>
          <w:p w14:paraId="4A0CA2D5" w14:textId="77777777" w:rsidR="00C32E6E" w:rsidRPr="00795F17" w:rsidRDefault="00C32E6E" w:rsidP="00251C1A">
            <w:pPr>
              <w:pStyle w:val="Teksttabelisrodek"/>
            </w:pPr>
            <w:r w:rsidRPr="00795F17">
              <w:t>działanie ciągłe</w:t>
            </w:r>
          </w:p>
        </w:tc>
      </w:tr>
      <w:tr w:rsidR="00C32E6E" w:rsidRPr="00795F17" w14:paraId="3798E06F" w14:textId="77777777" w:rsidTr="00251C1A">
        <w:trPr>
          <w:trHeight w:val="454"/>
        </w:trPr>
        <w:tc>
          <w:tcPr>
            <w:tcW w:w="2978" w:type="pct"/>
            <w:shd w:val="clear" w:color="auto" w:fill="auto"/>
          </w:tcPr>
          <w:p w14:paraId="754CD6D0" w14:textId="77777777" w:rsidR="00C32E6E" w:rsidRPr="00795F17" w:rsidRDefault="00C32E6E" w:rsidP="00251C1A">
            <w:pPr>
              <w:pStyle w:val="Teksttabelilewy"/>
              <w:rPr>
                <w:lang w:eastAsia="pl-PL"/>
              </w:rPr>
            </w:pPr>
            <w:r w:rsidRPr="00795F17">
              <w:t>Dodatkowy przegląd pozwoleń wodnoprawnych (działanie uzupełniające)</w:t>
            </w:r>
          </w:p>
        </w:tc>
        <w:tc>
          <w:tcPr>
            <w:tcW w:w="1011" w:type="pct"/>
            <w:shd w:val="clear" w:color="auto" w:fill="auto"/>
            <w:vAlign w:val="center"/>
          </w:tcPr>
          <w:p w14:paraId="1FD9EFFC" w14:textId="77777777" w:rsidR="00C32E6E" w:rsidRPr="00795F17" w:rsidRDefault="00C32E6E" w:rsidP="00251C1A">
            <w:pPr>
              <w:pStyle w:val="Teksttabelisrodek"/>
            </w:pPr>
            <w:r w:rsidRPr="00795F17">
              <w:t>art. 325 ustawy pr.w.</w:t>
            </w:r>
          </w:p>
        </w:tc>
        <w:tc>
          <w:tcPr>
            <w:tcW w:w="1011" w:type="pct"/>
            <w:vAlign w:val="center"/>
          </w:tcPr>
          <w:p w14:paraId="06D86B4B" w14:textId="77777777" w:rsidR="00C32E6E" w:rsidRPr="00795F17" w:rsidRDefault="00C32E6E" w:rsidP="00251C1A">
            <w:pPr>
              <w:pStyle w:val="Teksttabelisrodek"/>
            </w:pPr>
            <w:r w:rsidRPr="00795F17">
              <w:t>2024</w:t>
            </w:r>
          </w:p>
        </w:tc>
      </w:tr>
    </w:tbl>
    <w:p w14:paraId="7EE6C109" w14:textId="77777777" w:rsidR="00C32E6E" w:rsidRPr="00795F17" w:rsidRDefault="00C32E6E" w:rsidP="00C32E6E">
      <w:pPr>
        <w:pStyle w:val="rdo"/>
        <w:rPr>
          <w:rFonts w:ascii="Segoe UI" w:hAnsi="Segoe UI" w:cs="Segoe UI"/>
          <w:lang w:eastAsia="pl-PL"/>
        </w:rPr>
      </w:pPr>
      <w:r w:rsidRPr="00795F17">
        <w:rPr>
          <w:lang w:eastAsia="pl-PL"/>
        </w:rPr>
        <w:t>Źródło: opracowanie własne</w:t>
      </w:r>
    </w:p>
    <w:p w14:paraId="758877BE" w14:textId="77777777" w:rsidR="00C32E6E" w:rsidRPr="00795F17" w:rsidRDefault="00C32E6E" w:rsidP="00C32E6E">
      <w:pPr>
        <w:textAlignment w:val="baseline"/>
        <w:rPr>
          <w:rFonts w:eastAsia="Times New Roman" w:cs="Calibri"/>
          <w:lang w:eastAsia="pl-PL"/>
        </w:rPr>
      </w:pPr>
      <w:r w:rsidRPr="00795F17">
        <w:rPr>
          <w:rFonts w:eastAsia="Times New Roman" w:cs="Calibri"/>
          <w:lang w:eastAsia="pl-PL"/>
        </w:rPr>
        <w:t>W obszarze dorzecza Odry działania dotyczące dodatkowych przeglądów pozwoleń wodnoprawnych przypisano w zestawach działań do:</w:t>
      </w:r>
    </w:p>
    <w:p w14:paraId="0F66AF6F" w14:textId="77777777" w:rsidR="00C32E6E" w:rsidRPr="00795F17" w:rsidRDefault="00C32E6E" w:rsidP="00BA6B41">
      <w:pPr>
        <w:pStyle w:val="Akapitzlist"/>
        <w:rPr>
          <w:lang w:eastAsia="pl-PL"/>
        </w:rPr>
      </w:pPr>
      <w:r w:rsidRPr="00795F17">
        <w:rPr>
          <w:lang w:eastAsia="pl-PL"/>
        </w:rPr>
        <w:t>156 jcwp RW - działanie polegające na przeprowadzeniu dodatkowego przeglądu pozwoleń wodnoprawnych uwzględniającego faktyczne zapotrzebowanie na wodę oraz dostępne zasoby wód podziemnych, a nie możliwości techniczne poboru wody z ujęcia;</w:t>
      </w:r>
    </w:p>
    <w:p w14:paraId="7164EF17" w14:textId="65C93411" w:rsidR="00C32E6E" w:rsidRPr="00795F17" w:rsidRDefault="00C32E6E" w:rsidP="00BA6B41">
      <w:pPr>
        <w:pStyle w:val="Akapitzlist"/>
        <w:rPr>
          <w:lang w:eastAsia="pl-PL"/>
        </w:rPr>
      </w:pPr>
      <w:r w:rsidRPr="00795F17">
        <w:rPr>
          <w:lang w:eastAsia="pl-PL"/>
        </w:rPr>
        <w:t>16 jcwpd - działanie polegające na przeprowadzeniu dodatkowego przeglądu pozwoleń wodnoprawnych.</w:t>
      </w:r>
    </w:p>
    <w:p w14:paraId="50146C25" w14:textId="6BBBE23C" w:rsidR="00AD3B9A" w:rsidRPr="00795F17" w:rsidRDefault="00AD3B9A" w:rsidP="0044393D">
      <w:pPr>
        <w:rPr>
          <w:lang w:eastAsia="pl-PL"/>
        </w:rPr>
      </w:pPr>
      <w:r w:rsidRPr="00795F17">
        <w:rPr>
          <w:lang w:eastAsia="pl-PL"/>
        </w:rPr>
        <w:t>Programy</w:t>
      </w:r>
      <w:r w:rsidR="004021A6" w:rsidRPr="00795F17">
        <w:rPr>
          <w:lang w:eastAsia="pl-PL"/>
        </w:rPr>
        <w:t xml:space="preserve"> </w:t>
      </w:r>
      <w:r w:rsidRPr="00795F17">
        <w:rPr>
          <w:lang w:eastAsia="pl-PL"/>
        </w:rPr>
        <w:t>monitoringu</w:t>
      </w:r>
      <w:r w:rsidR="004021A6" w:rsidRPr="00795F17">
        <w:rPr>
          <w:lang w:eastAsia="pl-PL"/>
        </w:rPr>
        <w:t xml:space="preserve"> </w:t>
      </w:r>
      <w:r w:rsidRPr="00795F17">
        <w:rPr>
          <w:lang w:eastAsia="pl-PL"/>
        </w:rPr>
        <w:t>aktualizowane</w:t>
      </w:r>
      <w:r w:rsidR="004021A6" w:rsidRPr="00795F17">
        <w:rPr>
          <w:lang w:eastAsia="pl-PL"/>
        </w:rPr>
        <w:t xml:space="preserve"> </w:t>
      </w:r>
      <w:r w:rsidRPr="00795F17">
        <w:rPr>
          <w:lang w:eastAsia="pl-PL"/>
        </w:rPr>
        <w:t>są</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cyklach</w:t>
      </w:r>
      <w:r w:rsidR="004021A6" w:rsidRPr="00795F17">
        <w:rPr>
          <w:lang w:eastAsia="pl-PL"/>
        </w:rPr>
        <w:t xml:space="preserve"> </w:t>
      </w:r>
      <w:r w:rsidRPr="00795F17">
        <w:rPr>
          <w:lang w:eastAsia="pl-PL"/>
        </w:rPr>
        <w:t>sześcioletnich</w:t>
      </w:r>
      <w:r w:rsidR="004021A6" w:rsidRPr="00795F17">
        <w:rPr>
          <w:lang w:eastAsia="pl-PL"/>
        </w:rPr>
        <w:t xml:space="preserve"> </w:t>
      </w:r>
      <w:r w:rsidRPr="00795F17">
        <w:rPr>
          <w:lang w:eastAsia="pl-PL"/>
        </w:rPr>
        <w:t>zgodnych</w:t>
      </w:r>
      <w:r w:rsidR="004021A6" w:rsidRPr="00795F17">
        <w:rPr>
          <w:lang w:eastAsia="pl-PL"/>
        </w:rPr>
        <w:t xml:space="preserve"> </w:t>
      </w:r>
      <w:r w:rsidRPr="00795F17">
        <w:rPr>
          <w:lang w:eastAsia="pl-PL"/>
        </w:rPr>
        <w:t>z</w:t>
      </w:r>
      <w:r w:rsidR="004021A6" w:rsidRPr="00795F17">
        <w:rPr>
          <w:lang w:eastAsia="pl-PL"/>
        </w:rPr>
        <w:t xml:space="preserve"> </w:t>
      </w:r>
      <w:r w:rsidRPr="00795F17">
        <w:rPr>
          <w:lang w:eastAsia="pl-PL"/>
        </w:rPr>
        <w:t>cyklami</w:t>
      </w:r>
      <w:r w:rsidR="004021A6" w:rsidRPr="00795F17">
        <w:rPr>
          <w:lang w:eastAsia="pl-PL"/>
        </w:rPr>
        <w:t xml:space="preserve"> </w:t>
      </w:r>
      <w:r w:rsidRPr="00795F17">
        <w:rPr>
          <w:lang w:eastAsia="pl-PL"/>
        </w:rPr>
        <w:t>planistycznymi</w:t>
      </w:r>
      <w:r w:rsidR="004021A6" w:rsidRPr="00795F17">
        <w:rPr>
          <w:lang w:eastAsia="pl-PL"/>
        </w:rPr>
        <w:t xml:space="preserve"> </w:t>
      </w:r>
      <w:r w:rsidRPr="00795F17">
        <w:rPr>
          <w:lang w:eastAsia="pl-PL"/>
        </w:rPr>
        <w:t>planów</w:t>
      </w:r>
      <w:r w:rsidR="004021A6" w:rsidRPr="00795F17">
        <w:rPr>
          <w:lang w:eastAsia="pl-PL"/>
        </w:rPr>
        <w:t xml:space="preserve"> </w:t>
      </w:r>
      <w:r w:rsidRPr="00795F17">
        <w:rPr>
          <w:lang w:eastAsia="pl-PL"/>
        </w:rPr>
        <w:t>gospodarowania</w:t>
      </w:r>
      <w:r w:rsidR="004021A6" w:rsidRPr="00795F17">
        <w:rPr>
          <w:lang w:eastAsia="pl-PL"/>
        </w:rPr>
        <w:t xml:space="preserve"> </w:t>
      </w:r>
      <w:r w:rsidRPr="00795F17">
        <w:rPr>
          <w:lang w:eastAsia="pl-PL"/>
        </w:rPr>
        <w:t>wodami</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wyniku</w:t>
      </w:r>
      <w:r w:rsidR="004021A6" w:rsidRPr="00795F17">
        <w:rPr>
          <w:lang w:eastAsia="pl-PL"/>
        </w:rPr>
        <w:t xml:space="preserve"> </w:t>
      </w:r>
      <w:r w:rsidRPr="00795F17">
        <w:rPr>
          <w:lang w:eastAsia="pl-PL"/>
        </w:rPr>
        <w:t>czego</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każdym</w:t>
      </w:r>
      <w:r w:rsidR="004021A6" w:rsidRPr="00795F17">
        <w:rPr>
          <w:lang w:eastAsia="pl-PL"/>
        </w:rPr>
        <w:t xml:space="preserve"> </w:t>
      </w:r>
      <w:r w:rsidRPr="00795F17">
        <w:rPr>
          <w:lang w:eastAsia="pl-PL"/>
        </w:rPr>
        <w:t>cyklu</w:t>
      </w:r>
      <w:r w:rsidR="004021A6" w:rsidRPr="00795F17">
        <w:rPr>
          <w:lang w:eastAsia="pl-PL"/>
        </w:rPr>
        <w:t xml:space="preserve"> </w:t>
      </w:r>
      <w:r w:rsidRPr="00795F17">
        <w:rPr>
          <w:lang w:eastAsia="pl-PL"/>
        </w:rPr>
        <w:t>obowiązującą</w:t>
      </w:r>
      <w:r w:rsidR="004021A6" w:rsidRPr="00795F17">
        <w:rPr>
          <w:lang w:eastAsia="pl-PL"/>
        </w:rPr>
        <w:t xml:space="preserve"> </w:t>
      </w:r>
      <w:r w:rsidRPr="00795F17">
        <w:rPr>
          <w:lang w:eastAsia="pl-PL"/>
        </w:rPr>
        <w:t>jest</w:t>
      </w:r>
      <w:r w:rsidR="004021A6" w:rsidRPr="00795F17">
        <w:rPr>
          <w:lang w:eastAsia="pl-PL"/>
        </w:rPr>
        <w:t xml:space="preserve"> </w:t>
      </w:r>
      <w:r w:rsidRPr="00795F17">
        <w:rPr>
          <w:lang w:eastAsia="pl-PL"/>
        </w:rPr>
        <w:t>sieć</w:t>
      </w:r>
      <w:r w:rsidR="004021A6" w:rsidRPr="00795F17">
        <w:rPr>
          <w:lang w:eastAsia="pl-PL"/>
        </w:rPr>
        <w:t xml:space="preserve"> </w:t>
      </w:r>
      <w:r w:rsidRPr="00795F17">
        <w:rPr>
          <w:lang w:eastAsia="pl-PL"/>
        </w:rPr>
        <w:t>monitoringu</w:t>
      </w:r>
      <w:r w:rsidR="004021A6" w:rsidRPr="00795F17">
        <w:rPr>
          <w:lang w:eastAsia="pl-PL"/>
        </w:rPr>
        <w:t xml:space="preserve"> </w:t>
      </w:r>
      <w:r w:rsidRPr="00795F17">
        <w:rPr>
          <w:lang w:eastAsia="pl-PL"/>
        </w:rPr>
        <w:t>zaprojektowana</w:t>
      </w:r>
      <w:r w:rsidR="004021A6" w:rsidRPr="00795F17">
        <w:rPr>
          <w:lang w:eastAsia="pl-PL"/>
        </w:rPr>
        <w:t xml:space="preserve"> </w:t>
      </w:r>
      <w:r w:rsidRPr="00795F17">
        <w:rPr>
          <w:lang w:eastAsia="pl-PL"/>
        </w:rPr>
        <w:t>odpowiednio</w:t>
      </w:r>
      <w:r w:rsidR="004021A6" w:rsidRPr="00795F17">
        <w:rPr>
          <w:lang w:eastAsia="pl-PL"/>
        </w:rPr>
        <w:t xml:space="preserve"> </w:t>
      </w:r>
      <w:r w:rsidRPr="00795F17">
        <w:rPr>
          <w:lang w:eastAsia="pl-PL"/>
        </w:rPr>
        <w:t>do</w:t>
      </w:r>
      <w:r w:rsidR="004021A6" w:rsidRPr="00795F17">
        <w:rPr>
          <w:lang w:eastAsia="pl-PL"/>
        </w:rPr>
        <w:t xml:space="preserve"> </w:t>
      </w:r>
      <w:r w:rsidRPr="00795F17">
        <w:rPr>
          <w:lang w:eastAsia="pl-PL"/>
        </w:rPr>
        <w:t>zidentyfikowanych</w:t>
      </w:r>
      <w:r w:rsidR="004021A6" w:rsidRPr="00795F17">
        <w:rPr>
          <w:lang w:eastAsia="pl-PL"/>
        </w:rPr>
        <w:t xml:space="preserve"> </w:t>
      </w:r>
      <w:r w:rsidRPr="00795F17">
        <w:rPr>
          <w:lang w:eastAsia="pl-PL"/>
        </w:rPr>
        <w:t>presji</w:t>
      </w:r>
      <w:r w:rsidR="004021A6" w:rsidRPr="00795F17">
        <w:rPr>
          <w:lang w:eastAsia="pl-PL"/>
        </w:rPr>
        <w:t xml:space="preserve"> </w:t>
      </w:r>
      <w:r w:rsidRPr="00795F17">
        <w:rPr>
          <w:lang w:eastAsia="pl-PL"/>
        </w:rPr>
        <w:t>znaczących.</w:t>
      </w:r>
      <w:r w:rsidR="004021A6" w:rsidRPr="00795F17">
        <w:rPr>
          <w:lang w:eastAsia="pl-PL"/>
        </w:rPr>
        <w:t xml:space="preserve"> </w:t>
      </w:r>
      <w:r w:rsidRPr="00795F17">
        <w:rPr>
          <w:lang w:eastAsia="pl-PL"/>
        </w:rPr>
        <w:t>Ostatnia</w:t>
      </w:r>
      <w:r w:rsidR="004021A6" w:rsidRPr="00795F17">
        <w:rPr>
          <w:lang w:eastAsia="pl-PL"/>
        </w:rPr>
        <w:t xml:space="preserve"> </w:t>
      </w:r>
      <w:r w:rsidRPr="00795F17">
        <w:rPr>
          <w:lang w:eastAsia="pl-PL"/>
        </w:rPr>
        <w:t>aktualizacja</w:t>
      </w:r>
      <w:r w:rsidR="004021A6" w:rsidRPr="00795F17">
        <w:rPr>
          <w:lang w:eastAsia="pl-PL"/>
        </w:rPr>
        <w:t xml:space="preserve"> </w:t>
      </w:r>
      <w:r w:rsidRPr="00795F17">
        <w:rPr>
          <w:lang w:eastAsia="pl-PL"/>
        </w:rPr>
        <w:t>sieci</w:t>
      </w:r>
      <w:r w:rsidR="004021A6" w:rsidRPr="00795F17">
        <w:rPr>
          <w:lang w:eastAsia="pl-PL"/>
        </w:rPr>
        <w:t xml:space="preserve"> </w:t>
      </w:r>
      <w:r w:rsidRPr="00795F17">
        <w:rPr>
          <w:lang w:eastAsia="pl-PL"/>
        </w:rPr>
        <w:t>monitoringu</w:t>
      </w:r>
      <w:r w:rsidR="004021A6" w:rsidRPr="00795F17">
        <w:rPr>
          <w:lang w:eastAsia="pl-PL"/>
        </w:rPr>
        <w:t xml:space="preserve"> </w:t>
      </w:r>
      <w:r w:rsidRPr="00795F17">
        <w:rPr>
          <w:lang w:eastAsia="pl-PL"/>
        </w:rPr>
        <w:t>przeprowadzona</w:t>
      </w:r>
      <w:r w:rsidR="004021A6" w:rsidRPr="00795F17">
        <w:rPr>
          <w:lang w:eastAsia="pl-PL"/>
        </w:rPr>
        <w:t xml:space="preserve"> </w:t>
      </w:r>
      <w:r w:rsidRPr="00795F17">
        <w:rPr>
          <w:lang w:eastAsia="pl-PL"/>
        </w:rPr>
        <w:t>została</w:t>
      </w:r>
      <w:r w:rsidR="004021A6" w:rsidRPr="00795F17">
        <w:rPr>
          <w:lang w:eastAsia="pl-PL"/>
        </w:rPr>
        <w:t xml:space="preserve"> </w:t>
      </w:r>
      <w:r w:rsidRPr="00795F17">
        <w:rPr>
          <w:lang w:eastAsia="pl-PL"/>
        </w:rPr>
        <w:t>na</w:t>
      </w:r>
      <w:r w:rsidR="004021A6" w:rsidRPr="00795F17">
        <w:rPr>
          <w:lang w:eastAsia="pl-PL"/>
        </w:rPr>
        <w:t xml:space="preserve"> </w:t>
      </w:r>
      <w:r w:rsidRPr="00795F17">
        <w:rPr>
          <w:lang w:eastAsia="pl-PL"/>
        </w:rPr>
        <w:t>potrzeby</w:t>
      </w:r>
      <w:r w:rsidR="004021A6" w:rsidRPr="00795F17">
        <w:rPr>
          <w:lang w:eastAsia="pl-PL"/>
        </w:rPr>
        <w:t xml:space="preserve"> </w:t>
      </w:r>
      <w:r w:rsidRPr="00795F17">
        <w:rPr>
          <w:lang w:eastAsia="pl-PL"/>
        </w:rPr>
        <w:t>obecnego</w:t>
      </w:r>
      <w:r w:rsidR="004021A6" w:rsidRPr="00795F17">
        <w:rPr>
          <w:lang w:eastAsia="pl-PL"/>
        </w:rPr>
        <w:t xml:space="preserve"> </w:t>
      </w:r>
      <w:r w:rsidRPr="00795F17">
        <w:rPr>
          <w:lang w:eastAsia="pl-PL"/>
        </w:rPr>
        <w:t>cyklu</w:t>
      </w:r>
      <w:r w:rsidR="004021A6" w:rsidRPr="00795F17">
        <w:rPr>
          <w:lang w:eastAsia="pl-PL"/>
        </w:rPr>
        <w:t xml:space="preserve"> </w:t>
      </w:r>
      <w:r w:rsidRPr="00795F17">
        <w:rPr>
          <w:lang w:eastAsia="pl-PL"/>
        </w:rPr>
        <w:t>planistycznego</w:t>
      </w:r>
      <w:r w:rsidR="004021A6" w:rsidRPr="00795F17">
        <w:rPr>
          <w:lang w:eastAsia="pl-PL"/>
        </w:rPr>
        <w:t xml:space="preserve"> </w:t>
      </w:r>
      <w:r w:rsidRPr="00795F17">
        <w:rPr>
          <w:lang w:eastAsia="pl-PL"/>
        </w:rPr>
        <w:t>tj.</w:t>
      </w:r>
      <w:r w:rsidR="004021A6" w:rsidRPr="00795F17">
        <w:rPr>
          <w:lang w:eastAsia="pl-PL"/>
        </w:rPr>
        <w:t xml:space="preserve"> </w:t>
      </w:r>
      <w:r w:rsidRPr="00795F17">
        <w:rPr>
          <w:lang w:eastAsia="pl-PL"/>
        </w:rPr>
        <w:t>2022-2027.</w:t>
      </w:r>
      <w:r w:rsidR="004021A6" w:rsidRPr="00795F17">
        <w:rPr>
          <w:lang w:eastAsia="pl-PL"/>
        </w:rPr>
        <w:t xml:space="preserve"> </w:t>
      </w:r>
      <w:r w:rsidRPr="00795F17">
        <w:rPr>
          <w:lang w:eastAsia="pl-PL"/>
        </w:rPr>
        <w:t>Szczegółowe</w:t>
      </w:r>
      <w:r w:rsidR="004021A6" w:rsidRPr="00795F17">
        <w:rPr>
          <w:lang w:eastAsia="pl-PL"/>
        </w:rPr>
        <w:t xml:space="preserve"> </w:t>
      </w:r>
      <w:r w:rsidRPr="00795F17">
        <w:rPr>
          <w:lang w:eastAsia="pl-PL"/>
        </w:rPr>
        <w:t>informacje</w:t>
      </w:r>
      <w:r w:rsidR="004021A6" w:rsidRPr="00795F17">
        <w:rPr>
          <w:lang w:eastAsia="pl-PL"/>
        </w:rPr>
        <w:t xml:space="preserve"> </w:t>
      </w:r>
      <w:r w:rsidRPr="00795F17">
        <w:rPr>
          <w:lang w:eastAsia="pl-PL"/>
        </w:rPr>
        <w:t>dotyczące</w:t>
      </w:r>
      <w:r w:rsidR="004021A6" w:rsidRPr="00795F17">
        <w:rPr>
          <w:lang w:eastAsia="pl-PL"/>
        </w:rPr>
        <w:t xml:space="preserve"> </w:t>
      </w:r>
      <w:r w:rsidRPr="00795F17">
        <w:rPr>
          <w:lang w:eastAsia="pl-PL"/>
        </w:rPr>
        <w:t>sieci</w:t>
      </w:r>
      <w:r w:rsidR="004021A6" w:rsidRPr="00795F17">
        <w:rPr>
          <w:lang w:eastAsia="pl-PL"/>
        </w:rPr>
        <w:t xml:space="preserve"> </w:t>
      </w:r>
      <w:r w:rsidRPr="00795F17">
        <w:rPr>
          <w:lang w:eastAsia="pl-PL"/>
        </w:rPr>
        <w:t>monitoringu</w:t>
      </w:r>
      <w:r w:rsidR="004021A6" w:rsidRPr="00795F17">
        <w:rPr>
          <w:lang w:eastAsia="pl-PL"/>
        </w:rPr>
        <w:t xml:space="preserve"> </w:t>
      </w:r>
      <w:r w:rsidRPr="00795F17">
        <w:rPr>
          <w:lang w:eastAsia="pl-PL"/>
        </w:rPr>
        <w:t>2022-2027</w:t>
      </w:r>
      <w:r w:rsidR="004021A6" w:rsidRPr="00795F17">
        <w:rPr>
          <w:lang w:eastAsia="pl-PL"/>
        </w:rPr>
        <w:t xml:space="preserve"> </w:t>
      </w:r>
      <w:r w:rsidRPr="00795F17">
        <w:rPr>
          <w:lang w:eastAsia="pl-PL"/>
        </w:rPr>
        <w:t>przedstawia</w:t>
      </w:r>
      <w:r w:rsidR="004021A6" w:rsidRPr="00795F17">
        <w:rPr>
          <w:lang w:eastAsia="pl-PL"/>
        </w:rPr>
        <w:t xml:space="preserve"> </w:t>
      </w:r>
      <w:r w:rsidRPr="00795F17">
        <w:rPr>
          <w:lang w:eastAsia="pl-PL"/>
        </w:rPr>
        <w:t>rozdział</w:t>
      </w:r>
      <w:r w:rsidR="004021A6" w:rsidRPr="00795F17">
        <w:rPr>
          <w:lang w:eastAsia="pl-PL"/>
        </w:rPr>
        <w:t xml:space="preserve"> </w:t>
      </w:r>
      <w:r w:rsidRPr="00795F17">
        <w:rPr>
          <w:lang w:eastAsia="pl-PL"/>
        </w:rPr>
        <w:t>5</w:t>
      </w:r>
      <w:r w:rsidR="004021A6" w:rsidRPr="00795F17">
        <w:rPr>
          <w:lang w:eastAsia="pl-PL"/>
        </w:rPr>
        <w:t xml:space="preserve"> </w:t>
      </w:r>
      <w:r w:rsidRPr="00795F17">
        <w:rPr>
          <w:lang w:eastAsia="pl-PL"/>
        </w:rPr>
        <w:t>IIaPGW.</w:t>
      </w:r>
    </w:p>
    <w:p w14:paraId="3EB4EB30" w14:textId="1CC9275A" w:rsidR="00332A4E" w:rsidRPr="00795F17" w:rsidRDefault="00FA7D8F" w:rsidP="00BA6B41">
      <w:pPr>
        <w:pStyle w:val="Nagwek2"/>
      </w:pPr>
      <w:bookmarkStart w:id="896" w:name="_Toc66347834"/>
      <w:bookmarkStart w:id="897" w:name="_Toc68703586"/>
      <w:bookmarkEnd w:id="892"/>
      <w:bookmarkEnd w:id="893"/>
      <w:r w:rsidRPr="00795F17">
        <w:t>Informacje o sposobie prowadzenia działań polegających</w:t>
      </w:r>
      <w:r w:rsidR="008A739A" w:rsidRPr="00795F17">
        <w:t xml:space="preserve"> na </w:t>
      </w:r>
      <w:r w:rsidRPr="00795F17">
        <w:t>utrzymaniu wód</w:t>
      </w:r>
      <w:bookmarkEnd w:id="896"/>
      <w:bookmarkEnd w:id="897"/>
    </w:p>
    <w:p w14:paraId="15D58ACD" w14:textId="00B9758D" w:rsidR="00CD1161" w:rsidRPr="00795F17" w:rsidRDefault="00CD1161" w:rsidP="0044393D">
      <w:bookmarkStart w:id="898" w:name="_Toc56897964"/>
      <w:bookmarkStart w:id="899" w:name="_Toc57733489"/>
      <w:bookmarkStart w:id="900" w:name="_Toc58893042"/>
      <w:bookmarkStart w:id="901" w:name="_Toc61969393"/>
      <w:r w:rsidRPr="00795F17">
        <w:t>Zgodnie z art. 318 ust. 1 pkt 15 ustawy pr.w. oraz §2 ust. 1 pkt 21 r.p.g.w. w planie gospodarowania wodami powinny się znaleźć informacje o sposobie prowadzenia działań polegających na</w:t>
      </w:r>
      <w:r w:rsidR="00445ECC" w:rsidRPr="00795F17">
        <w:t> </w:t>
      </w:r>
      <w:r w:rsidRPr="00795F17">
        <w:t>utrzymywaniu wód, uwzględniających cele środowiskowe określone w art. 56, art. 57, art. 59 oraz w art. 61 ustawy pr.w.</w:t>
      </w:r>
    </w:p>
    <w:p w14:paraId="3C3AA70D" w14:textId="45EA0E8D" w:rsidR="00CD1161" w:rsidRPr="00795F17" w:rsidRDefault="00CD1161" w:rsidP="0044393D">
      <w:r w:rsidRPr="00795F17">
        <w:t>Ustawa pr.w. art. 226 ust. 1 wskazuje, że właściciel wód zobowiązany jest do utrzymania wód z</w:t>
      </w:r>
      <w:r w:rsidR="00445ECC" w:rsidRPr="00795F17">
        <w:t> </w:t>
      </w:r>
      <w:r w:rsidRPr="00795F17">
        <w:t>uwzględnieniem konieczności osiągnięcia celów środowiskowych, o których mowa w art. 56, art. 57, art. 59 oraz w art. 61. Utrzymywanie wód publicznych obejmuje działania:</w:t>
      </w:r>
    </w:p>
    <w:p w14:paraId="312769A0" w14:textId="77777777" w:rsidR="00CD1161" w:rsidRPr="00795F17" w:rsidRDefault="00CD1161" w:rsidP="001F565A">
      <w:pPr>
        <w:pStyle w:val="Numerowanie"/>
        <w:numPr>
          <w:ilvl w:val="0"/>
          <w:numId w:val="104"/>
        </w:numPr>
      </w:pPr>
      <w:r w:rsidRPr="00795F17">
        <w:t>wynikające z PUW;</w:t>
      </w:r>
    </w:p>
    <w:p w14:paraId="500BF90A" w14:textId="77777777" w:rsidR="00CD1161" w:rsidRPr="00795F17" w:rsidRDefault="00CD1161" w:rsidP="001F565A">
      <w:pPr>
        <w:pStyle w:val="Numerowanie"/>
        <w:numPr>
          <w:ilvl w:val="0"/>
          <w:numId w:val="104"/>
        </w:numPr>
      </w:pPr>
      <w:r w:rsidRPr="00795F17">
        <w:t>niewynikające z PUW, jeżeli nie wywierają one istotnego wpływu na osiągnięcie celów środowiskowych, o których mowa w art. 56, art. 57, art. 59 oraz w art. 61 ustawy pr.w.;</w:t>
      </w:r>
    </w:p>
    <w:p w14:paraId="765DCD45" w14:textId="77777777" w:rsidR="00CD1161" w:rsidRPr="00795F17" w:rsidRDefault="00CD1161" w:rsidP="001F565A">
      <w:pPr>
        <w:pStyle w:val="Numerowanie"/>
        <w:numPr>
          <w:ilvl w:val="0"/>
          <w:numId w:val="104"/>
        </w:numPr>
      </w:pPr>
      <w:r w:rsidRPr="00795F17">
        <w:t>niewynikające z PUW, jeżeli zachodzi pilna i uzasadniona konieczność realizacji tych działań z uwagi na zapewnienie ochrony przed powodzią lub suszą oraz w związku z koniecznością usunięcia skutków powodzi lub suszy.</w:t>
      </w:r>
    </w:p>
    <w:p w14:paraId="0798CBB4" w14:textId="7D2C9DA1" w:rsidR="00CD1161" w:rsidRPr="00795F17" w:rsidRDefault="00CD1161" w:rsidP="0044393D">
      <w:r w:rsidRPr="00795F17">
        <w:t xml:space="preserve">Zgodnie z art. 227 ust. 3 </w:t>
      </w:r>
      <w:r w:rsidR="0083060B" w:rsidRPr="00795F17">
        <w:t>ustawy pr.w.</w:t>
      </w:r>
      <w:r w:rsidRPr="00795F17">
        <w:t xml:space="preserve"> utrzymywanie wód, o których mowa w ust. 1, realizowane jest przez: utrzymywanie publicznych śródlądowych wód powierzchniowych oraz morskich wód wewnętrznych polega także na zachowaniu stanu dna lub brzegów oraz na remoncie lub konserwacji istniejących budowli regulacyjnych.</w:t>
      </w:r>
    </w:p>
    <w:p w14:paraId="0BCB60C8" w14:textId="77777777" w:rsidR="00CD1161" w:rsidRPr="00795F17" w:rsidRDefault="00CD1161" w:rsidP="0044393D">
      <w:r w:rsidRPr="00795F17">
        <w:t>Utrzymywanie wód ma na celu zapewnienie:</w:t>
      </w:r>
    </w:p>
    <w:p w14:paraId="144C8877" w14:textId="77777777" w:rsidR="00CD1161" w:rsidRPr="00795F17" w:rsidRDefault="00CD1161" w:rsidP="001F565A">
      <w:pPr>
        <w:pStyle w:val="Numerowanie"/>
        <w:numPr>
          <w:ilvl w:val="0"/>
          <w:numId w:val="105"/>
        </w:numPr>
      </w:pPr>
      <w:r w:rsidRPr="00795F17">
        <w:t>ochrony przed powodzią lub usuwania skutków powodzi;</w:t>
      </w:r>
    </w:p>
    <w:p w14:paraId="571BEC5C" w14:textId="77777777" w:rsidR="00CD1161" w:rsidRPr="00795F17" w:rsidRDefault="00CD1161" w:rsidP="001F565A">
      <w:pPr>
        <w:pStyle w:val="Numerowanie"/>
        <w:numPr>
          <w:ilvl w:val="0"/>
          <w:numId w:val="105"/>
        </w:numPr>
      </w:pPr>
      <w:r w:rsidRPr="00795F17">
        <w:t>spływu lodu oraz przeciwdziałania powstawaniu niekorzystnych zjawisk lodowych;</w:t>
      </w:r>
    </w:p>
    <w:p w14:paraId="654768ED" w14:textId="77777777" w:rsidR="00CD1161" w:rsidRPr="00795F17" w:rsidRDefault="00CD1161" w:rsidP="001F565A">
      <w:pPr>
        <w:pStyle w:val="Numerowanie"/>
        <w:numPr>
          <w:ilvl w:val="0"/>
          <w:numId w:val="105"/>
        </w:numPr>
      </w:pPr>
      <w:r w:rsidRPr="00795F17">
        <w:t>warunków umożliwiających korzystanie z wód, w tym utrzymywania zwierciadła wody na poziomie umożliwiającym funkcjonowanie urządzeń wodnych, obiektów mostowych, rurociągów, linii energetycznych, linii telekomunikacyjnych oraz innych urządzeń;</w:t>
      </w:r>
    </w:p>
    <w:p w14:paraId="7F912E53" w14:textId="77777777" w:rsidR="00CD1161" w:rsidRPr="00795F17" w:rsidRDefault="00CD1161" w:rsidP="001F565A">
      <w:pPr>
        <w:pStyle w:val="Numerowanie"/>
        <w:numPr>
          <w:ilvl w:val="0"/>
          <w:numId w:val="105"/>
        </w:numPr>
      </w:pPr>
      <w:r w:rsidRPr="00795F17">
        <w:t>warunków eksploatacyjnych śródlądowych dróg wodnych określonych w przepisach wydanych na podstawie art. 42 ust. 4 ustawy z dnia 21 grudnia 2000 r. o żegludze śródlądowej;</w:t>
      </w:r>
    </w:p>
    <w:p w14:paraId="7FAB2B5F" w14:textId="251AA09B" w:rsidR="00CD1161" w:rsidRPr="00795F17" w:rsidRDefault="00CD1161" w:rsidP="001F565A">
      <w:pPr>
        <w:pStyle w:val="Numerowanie"/>
        <w:numPr>
          <w:ilvl w:val="0"/>
          <w:numId w:val="105"/>
        </w:numPr>
      </w:pPr>
      <w:r w:rsidRPr="00795F17">
        <w:t>działania urządzeń wodnych, w szczególności ich odpowiedniego stanu technicznego i</w:t>
      </w:r>
      <w:r w:rsidR="00445ECC" w:rsidRPr="00795F17">
        <w:t> </w:t>
      </w:r>
      <w:r w:rsidRPr="00795F17">
        <w:t>funkcjonalnego;</w:t>
      </w:r>
    </w:p>
    <w:p w14:paraId="64ABDA37" w14:textId="574E2649" w:rsidR="00CD1161" w:rsidRPr="00795F17" w:rsidRDefault="00CD1161" w:rsidP="0044393D">
      <w:r w:rsidRPr="00795F17">
        <w:t xml:space="preserve">i nie powinno uniemożliwić osiągnięcia celów środowiskowych określonych w art. 56, art. 57, art. 59 oraz w art. 61, przy uwzględnieniu dopuszczalności nieosiągnięcia celów środowiskowych, o której mowa w art. 66 </w:t>
      </w:r>
      <w:r w:rsidR="0083060B" w:rsidRPr="00795F17">
        <w:t>ustawy pr.w.</w:t>
      </w:r>
    </w:p>
    <w:p w14:paraId="2FDF4FD1" w14:textId="14A8E1A3" w:rsidR="00CD1161" w:rsidRPr="00795F17" w:rsidRDefault="00CD1161" w:rsidP="0044393D">
      <w:r w:rsidRPr="00795F17">
        <w:t xml:space="preserve">Zgodnie z art. art. 227 ust. 2 </w:t>
      </w:r>
      <w:r w:rsidR="0083060B" w:rsidRPr="00795F17">
        <w:t>ustawy pr.w.</w:t>
      </w:r>
      <w:r w:rsidRPr="00795F17">
        <w:t xml:space="preserve"> utrzymywanie wód realizowane jest przez:</w:t>
      </w:r>
    </w:p>
    <w:p w14:paraId="2505C49E" w14:textId="77777777" w:rsidR="00CD1161" w:rsidRPr="00795F17" w:rsidRDefault="00CD1161" w:rsidP="001F565A">
      <w:pPr>
        <w:pStyle w:val="Numerowanie"/>
        <w:numPr>
          <w:ilvl w:val="0"/>
          <w:numId w:val="106"/>
        </w:numPr>
      </w:pPr>
      <w:r w:rsidRPr="00795F17">
        <w:t>wykaszanie roślin z dna oraz brzegów śródlądowych wód powierzchniowych;</w:t>
      </w:r>
    </w:p>
    <w:p w14:paraId="6954A402" w14:textId="77777777" w:rsidR="00CD1161" w:rsidRPr="00795F17" w:rsidRDefault="00CD1161" w:rsidP="001F565A">
      <w:pPr>
        <w:pStyle w:val="Numerowanie"/>
        <w:numPr>
          <w:ilvl w:val="0"/>
          <w:numId w:val="106"/>
        </w:numPr>
      </w:pPr>
      <w:r w:rsidRPr="00795F17">
        <w:t>usuwanie roślin pływających i korzeniących się w dnie śródlądowych wód powierzchniowych;</w:t>
      </w:r>
    </w:p>
    <w:p w14:paraId="6F24CCEC" w14:textId="77777777" w:rsidR="00CD1161" w:rsidRPr="00795F17" w:rsidRDefault="00CD1161" w:rsidP="001F565A">
      <w:pPr>
        <w:pStyle w:val="Numerowanie"/>
        <w:numPr>
          <w:ilvl w:val="0"/>
          <w:numId w:val="106"/>
        </w:numPr>
      </w:pPr>
      <w:r w:rsidRPr="00795F17">
        <w:t>usuwanie drzew i krzewów porastających dno oraz brzegi śródlądowych wód powierzchniowych;</w:t>
      </w:r>
    </w:p>
    <w:p w14:paraId="71D65EA9" w14:textId="7AD476FE" w:rsidR="00CD1161" w:rsidRPr="00795F17" w:rsidRDefault="00CD1161" w:rsidP="001F565A">
      <w:pPr>
        <w:pStyle w:val="Numerowanie"/>
        <w:numPr>
          <w:ilvl w:val="0"/>
          <w:numId w:val="106"/>
        </w:numPr>
      </w:pPr>
      <w:r w:rsidRPr="00795F17">
        <w:t>usuwanie ze śródlądowych wód powierzchniowych przeszkód naturalnych oraz wynikających z</w:t>
      </w:r>
      <w:r w:rsidR="00445ECC" w:rsidRPr="00795F17">
        <w:t> </w:t>
      </w:r>
      <w:r w:rsidRPr="00795F17">
        <w:t>działalności człowieka;</w:t>
      </w:r>
    </w:p>
    <w:p w14:paraId="47FA6D02" w14:textId="77777777" w:rsidR="00CD1161" w:rsidRPr="00795F17" w:rsidRDefault="00CD1161" w:rsidP="001F565A">
      <w:pPr>
        <w:pStyle w:val="Numerowanie"/>
        <w:numPr>
          <w:ilvl w:val="0"/>
          <w:numId w:val="106"/>
        </w:numPr>
      </w:pPr>
      <w:r w:rsidRPr="00795F17">
        <w:t>zasypywanie wyrw w brzegach i dnie śródlądowych wód powierzchniowych oraz ich zabudowę biologiczną;</w:t>
      </w:r>
    </w:p>
    <w:p w14:paraId="6D34CA0E" w14:textId="77777777" w:rsidR="00CD1161" w:rsidRPr="00795F17" w:rsidRDefault="00CD1161" w:rsidP="001F565A">
      <w:pPr>
        <w:pStyle w:val="Numerowanie"/>
        <w:numPr>
          <w:ilvl w:val="0"/>
          <w:numId w:val="106"/>
        </w:numPr>
      </w:pPr>
      <w:r w:rsidRPr="00795F17">
        <w:t>udrażnianie śródlądowych wód powierzchniowych przez usuwanie zatorów utrudniających swobodny przepływ wód oraz usuwanie namułów i rumoszu;</w:t>
      </w:r>
    </w:p>
    <w:p w14:paraId="1D385D3F" w14:textId="77777777" w:rsidR="00CD1161" w:rsidRPr="00795F17" w:rsidRDefault="00CD1161" w:rsidP="001F565A">
      <w:pPr>
        <w:pStyle w:val="Numerowanie"/>
        <w:numPr>
          <w:ilvl w:val="0"/>
          <w:numId w:val="106"/>
        </w:numPr>
      </w:pPr>
      <w:r w:rsidRPr="00795F17">
        <w:t>remont lub konserwację stanowiących własność właściciela wód:</w:t>
      </w:r>
    </w:p>
    <w:p w14:paraId="165DEB91" w14:textId="3453314E" w:rsidR="00CD1161" w:rsidRPr="00795F17" w:rsidRDefault="00CD1161" w:rsidP="00BA6B41">
      <w:pPr>
        <w:pStyle w:val="Akapitzlist"/>
      </w:pPr>
      <w:r w:rsidRPr="00795F17">
        <w:t>ubezpieczeń w obrębie urządzeń wodnych</w:t>
      </w:r>
      <w:r w:rsidR="00445ECC" w:rsidRPr="00795F17">
        <w:t>,</w:t>
      </w:r>
    </w:p>
    <w:p w14:paraId="2C22DD90" w14:textId="23240582" w:rsidR="00CD1161" w:rsidRPr="00795F17" w:rsidRDefault="00CD1161" w:rsidP="00BA6B41">
      <w:pPr>
        <w:pStyle w:val="Akapitzlist"/>
      </w:pPr>
      <w:r w:rsidRPr="00795F17">
        <w:t>budowli regulacyjnych</w:t>
      </w:r>
      <w:r w:rsidR="00445ECC" w:rsidRPr="00795F17">
        <w:t>.</w:t>
      </w:r>
    </w:p>
    <w:p w14:paraId="509AA684" w14:textId="77777777" w:rsidR="00CD1161" w:rsidRPr="00795F17" w:rsidRDefault="00CD1161" w:rsidP="001F565A">
      <w:pPr>
        <w:pStyle w:val="Numerowanie"/>
        <w:numPr>
          <w:ilvl w:val="0"/>
          <w:numId w:val="106"/>
        </w:numPr>
      </w:pPr>
      <w:r w:rsidRPr="00795F17">
        <w:t>rozbiórkę lub modyfikację tam bobrowych oraz zasypywanie nor bobrów lub nor innych zwierząt w brzegach śródlądowych wód powierzchniowych.</w:t>
      </w:r>
    </w:p>
    <w:p w14:paraId="57F3018D" w14:textId="6DAAEA6F" w:rsidR="00CD1161" w:rsidRPr="00795F17" w:rsidRDefault="00CD1161" w:rsidP="0044393D">
      <w:r w:rsidRPr="00795F17">
        <w:t xml:space="preserve">Aspekt sposobu prowadzenia prac utrzymaniowych stanowi jeden z elementów, w którym widoczne są zmiany wynikające z ustawy pr.w. Ustawa pr.w. nie zmieniła brzmienia przepisów dotyczących celów utrzymania wód oraz kategorii prac utrzymaniowych. Jednakże od dnia 1 stycznia 2018 r. zasadniczej zmianie uległa organizacja jednostek odpowiedzialnych za utrzymanie wód. </w:t>
      </w:r>
      <w:r w:rsidR="0028234C" w:rsidRPr="00795F17">
        <w:t>PGW WP</w:t>
      </w:r>
      <w:r w:rsidRPr="00795F17">
        <w:t xml:space="preserve">, na podstawie ustawy pr.w. weszło w prawa i obowiązki WZMiUW. Artykuł 240 ust. 4 </w:t>
      </w:r>
      <w:r w:rsidR="00E9796C" w:rsidRPr="00795F17">
        <w:t>pkt</w:t>
      </w:r>
      <w:r w:rsidRPr="00795F17">
        <w:t xml:space="preserve"> 8 </w:t>
      </w:r>
      <w:r w:rsidR="0083060B" w:rsidRPr="00795F17">
        <w:t>ustawy pr.w.</w:t>
      </w:r>
      <w:r w:rsidRPr="00795F17">
        <w:t xml:space="preserve"> stanowi, że</w:t>
      </w:r>
      <w:r w:rsidR="00410A22" w:rsidRPr="00795F17">
        <w:t> </w:t>
      </w:r>
      <w:r w:rsidRPr="00795F17">
        <w:t xml:space="preserve">ZZ WP </w:t>
      </w:r>
      <w:r w:rsidRPr="00795F17">
        <w:rPr>
          <w:i/>
          <w:iCs/>
        </w:rPr>
        <w:t>realizują zadania związane z utrzymaniem wód i pozostałego mienia Skarbu Państwa związanego z gospodarką wodną, w tym obwałowań oraz obszaru międzywala</w:t>
      </w:r>
      <w:r w:rsidRPr="00795F17">
        <w:t>. Tak więc obecnie jednostkami odpowiedzialnymi za utrzymanie wód i wykonywanie prac utrzymaniowych są ZZ WP, w</w:t>
      </w:r>
      <w:r w:rsidR="00410A22" w:rsidRPr="00795F17">
        <w:t> </w:t>
      </w:r>
      <w:r w:rsidRPr="00795F17">
        <w:t xml:space="preserve">ramach właściwych RZGW WP, które </w:t>
      </w:r>
      <w:r w:rsidRPr="00795F17">
        <w:rPr>
          <w:i/>
          <w:iCs/>
        </w:rPr>
        <w:t>wykonują prawa właścicielskie Skarbu Państwa w stosunku do</w:t>
      </w:r>
      <w:r w:rsidR="00410A22" w:rsidRPr="00795F17">
        <w:rPr>
          <w:i/>
          <w:iCs/>
        </w:rPr>
        <w:t> </w:t>
      </w:r>
      <w:r w:rsidRPr="00795F17">
        <w:rPr>
          <w:i/>
          <w:iCs/>
        </w:rPr>
        <w:t>śródlądowych wód płynących oraz gruntów pokrytych tymi wodami</w:t>
      </w:r>
      <w:r w:rsidRPr="00795F17">
        <w:t xml:space="preserve"> (art. 240, ust. 3 </w:t>
      </w:r>
      <w:r w:rsidR="00E9796C" w:rsidRPr="00795F17">
        <w:t>pkt</w:t>
      </w:r>
      <w:r w:rsidRPr="00795F17">
        <w:t xml:space="preserve"> 9 </w:t>
      </w:r>
      <w:r w:rsidR="0083060B" w:rsidRPr="00795F17">
        <w:t>ustawy pr.w.</w:t>
      </w:r>
      <w:r w:rsidRPr="00795F17">
        <w:t xml:space="preserve">). Zmiana ta miała na celu m. in. zwiększenie koordynacji działań z zakresu gospodarowania wodami oraz zapewnienie spójnego, kompleksowego zarządzania w gospodarce wodnej poprzez skupienie zadań w tym obszarze w jednej instytucji </w:t>
      </w:r>
      <w:r w:rsidR="00182A26" w:rsidRPr="00795F17">
        <w:t>-</w:t>
      </w:r>
      <w:r w:rsidRPr="00795F17">
        <w:t xml:space="preserve"> </w:t>
      </w:r>
      <w:r w:rsidR="0028234C" w:rsidRPr="00795F17">
        <w:t>PGW WP</w:t>
      </w:r>
      <w:r w:rsidRPr="00795F17">
        <w:t xml:space="preserve">. </w:t>
      </w:r>
    </w:p>
    <w:p w14:paraId="208F51C5" w14:textId="363BB663" w:rsidR="00CD1161" w:rsidRPr="00795F17" w:rsidRDefault="00CD1161" w:rsidP="0044393D">
      <w:pPr>
        <w:rPr>
          <w:color w:val="222222"/>
        </w:rPr>
      </w:pPr>
      <w:r w:rsidRPr="00795F17">
        <w:t>Podstawowym źródłem danych o sposobie prowadzenia działań w ramach pracach utrzymaniowych w</w:t>
      </w:r>
      <w:r w:rsidR="00410A22" w:rsidRPr="00795F17">
        <w:t> </w:t>
      </w:r>
      <w:r w:rsidRPr="00795F17">
        <w:t xml:space="preserve">cyklu planistycznym 2016-2021 są PUW, które zostały opracowane przez poszczególne RZGW WP dla obszarów przez nie administrowanych i </w:t>
      </w:r>
      <w:r w:rsidRPr="00795F17">
        <w:rPr>
          <w:color w:val="000000"/>
        </w:rPr>
        <w:t>przyjęte w formie aktów prawnych - rozporządzeń.</w:t>
      </w:r>
    </w:p>
    <w:p w14:paraId="3540BA59" w14:textId="3E87FB1C" w:rsidR="00CD1161" w:rsidRPr="00795F17" w:rsidRDefault="00CD1161" w:rsidP="00BA6B41">
      <w:pPr>
        <w:pStyle w:val="Nagwek3"/>
      </w:pPr>
      <w:bookmarkStart w:id="902" w:name="_Toc68703587"/>
      <w:r w:rsidRPr="00795F17">
        <w:t>Działania wykonywane na poziomie obszaru dorzecza oraz regionu wodnego na</w:t>
      </w:r>
      <w:r w:rsidR="00435693" w:rsidRPr="00795F17">
        <w:t> </w:t>
      </w:r>
      <w:r w:rsidRPr="00795F17">
        <w:t>podstawie PUW</w:t>
      </w:r>
      <w:bookmarkEnd w:id="902"/>
    </w:p>
    <w:p w14:paraId="0F39C2A0" w14:textId="77777777" w:rsidR="00CD1161" w:rsidRPr="00795F17" w:rsidRDefault="00CD1161" w:rsidP="0044393D">
      <w:r w:rsidRPr="00795F17">
        <w:t>Działania wykonywane na poziomie obszaru dorzecza oraz regionu wodnego zgodnie z PUW obejmują następujące kategorie:</w:t>
      </w:r>
    </w:p>
    <w:p w14:paraId="35EC22E2" w14:textId="77777777" w:rsidR="00CD1161" w:rsidRPr="00795F17" w:rsidRDefault="00CD1161" w:rsidP="001F565A">
      <w:pPr>
        <w:pStyle w:val="Numerowanie"/>
        <w:numPr>
          <w:ilvl w:val="0"/>
          <w:numId w:val="107"/>
        </w:numPr>
      </w:pPr>
      <w:r w:rsidRPr="00795F17">
        <w:t>Wykaszanie roślin z dna oraz brzegów śródlądowych wód powierzchniowych - działanie ma na celu zwiększenie pojemności koryta oraz prędkości przepływu poprzez zmniejszenie współczynnika szorstkości dna i brzegów koryta.</w:t>
      </w:r>
    </w:p>
    <w:p w14:paraId="3F02F8C4" w14:textId="5BCFCA40" w:rsidR="00CD1161" w:rsidRPr="00795F17" w:rsidRDefault="00CD1161" w:rsidP="001F565A">
      <w:pPr>
        <w:pStyle w:val="Numerowanie"/>
        <w:numPr>
          <w:ilvl w:val="0"/>
          <w:numId w:val="107"/>
        </w:numPr>
      </w:pPr>
      <w:r w:rsidRPr="00795F17">
        <w:t>Usuwanie roślin pływających i korzeniących się w dnie śródlądowych wód powierzchniowych - podobnie jak poprzednie, to działanie ma na celu zwiększenie przepustowości koryta poprzez zwiększenie jego pojemności oraz zmniejszenie współczynnika szorstkości przepływu. Dodatkowo usuwanie roślin korzeniących się w dnie zapewni ochronę przed osadzaniem się namułów i</w:t>
      </w:r>
      <w:r w:rsidR="00DE7312" w:rsidRPr="00795F17">
        <w:t> </w:t>
      </w:r>
      <w:r w:rsidRPr="00795F17">
        <w:t>rumoszu.</w:t>
      </w:r>
    </w:p>
    <w:p w14:paraId="700E47AC" w14:textId="5B6320B8" w:rsidR="00CD1161" w:rsidRPr="00795F17" w:rsidRDefault="00CD1161" w:rsidP="001F565A">
      <w:pPr>
        <w:pStyle w:val="Numerowanie"/>
        <w:numPr>
          <w:ilvl w:val="0"/>
          <w:numId w:val="107"/>
        </w:numPr>
      </w:pPr>
      <w:r w:rsidRPr="00795F17">
        <w:t xml:space="preserve">Usuwanie drzew i krzewów porastających dno oraz brzegi śródlądowych wód powierzchniowych - celem działania jest ułatwienie i przyspieszenie spływu wód wezbraniowych, a podczas wiosennych roztopów </w:t>
      </w:r>
      <w:r w:rsidR="00182A26" w:rsidRPr="00795F17">
        <w:t>-</w:t>
      </w:r>
      <w:r w:rsidRPr="00795F17">
        <w:t xml:space="preserve"> spływu kry lodowej. Jest ono niezbędne szczególnie na obszarach, gdzie istnieje ryzyko wystąpienia powodzi. Działanie jest regulowane prawnie (</w:t>
      </w:r>
      <w:r w:rsidR="006E6045" w:rsidRPr="00795F17">
        <w:t>u.o.p</w:t>
      </w:r>
      <w:r w:rsidR="00AC0FF3" w:rsidRPr="00795F17">
        <w:t>.</w:t>
      </w:r>
      <w:r w:rsidRPr="00795F17">
        <w:t xml:space="preserve">, ustawa </w:t>
      </w:r>
      <w:r w:rsidR="006E6045" w:rsidRPr="00795F17">
        <w:t>pr.w.</w:t>
      </w:r>
      <w:r w:rsidRPr="00795F17">
        <w:t>).</w:t>
      </w:r>
    </w:p>
    <w:p w14:paraId="6EE094D5" w14:textId="7CF6F77F" w:rsidR="00CD1161" w:rsidRPr="00795F17" w:rsidRDefault="00CD1161" w:rsidP="001F565A">
      <w:pPr>
        <w:pStyle w:val="Numerowanie"/>
        <w:numPr>
          <w:ilvl w:val="0"/>
          <w:numId w:val="107"/>
        </w:numPr>
      </w:pPr>
      <w:r w:rsidRPr="00795F17">
        <w:t>Usuwanie z śródlądowych wód powierzchniowych przeszkód naturalnych oraz wynikających z</w:t>
      </w:r>
      <w:r w:rsidR="00DE7312" w:rsidRPr="00795F17">
        <w:t> </w:t>
      </w:r>
      <w:r w:rsidRPr="00795F17">
        <w:t>działalności człowieka - celem działania jest udrożnienie koryta i tym samym zwiększenie jego przepustowości oraz zapewnienie swobodnego odpływu wód poprzez zlokalizowanie i wydobycie przeszkód tamujących przepływ wody.</w:t>
      </w:r>
    </w:p>
    <w:p w14:paraId="38BA9941" w14:textId="77777777" w:rsidR="00CD1161" w:rsidRPr="00795F17" w:rsidRDefault="00CD1161" w:rsidP="001F565A">
      <w:pPr>
        <w:pStyle w:val="Numerowanie"/>
        <w:numPr>
          <w:ilvl w:val="0"/>
          <w:numId w:val="107"/>
        </w:numPr>
      </w:pPr>
      <w:r w:rsidRPr="00795F17">
        <w:t>Zasypywanie wyrw w brzegach i dnie śródlądowych wód powierzchniowych - działanie ma na celu zasypywanie wyrw w brzegach i dnie śródlądowych wód powierzchniowych w celu powstrzymania degradacji brzegów koryta, spowodowanej erozją denną i brzegową. Pomimo że procesy erozyjne są naturalnym zjawiskiem hydromorfologicznym, należy je kontrolować, ponieważ mogą stanowić zagrożenie dla zlokalizowanej w korytach cieków i w ich sąsiedztwie zabudowy regulacyjnej, budynków mieszkalnych i gospodarczych oraz infrastruktury technicznej.</w:t>
      </w:r>
    </w:p>
    <w:p w14:paraId="69961F6A" w14:textId="77777777" w:rsidR="00CD1161" w:rsidRPr="00795F17" w:rsidRDefault="00CD1161" w:rsidP="001F565A">
      <w:pPr>
        <w:pStyle w:val="Numerowanie"/>
        <w:numPr>
          <w:ilvl w:val="0"/>
          <w:numId w:val="107"/>
        </w:numPr>
      </w:pPr>
      <w:r w:rsidRPr="00795F17">
        <w:t>Udrażnianie śródlądowych wód powierzchniowych przez usuwanie zatorów utrudniających swobodny przepływ wód oraz usuwanie namułów i rumoszu - celem działania jest zwiększenie pojemności i przepustowości koryta cieku, a tym samym zapewnienie bezpieczeństwa przeciwpowodziowego z zachowaniem odpowiednich warunków dla potrzeb rolniczych (systemy melioracyjne) i transportowych (drogi wodne).</w:t>
      </w:r>
    </w:p>
    <w:p w14:paraId="3F400651" w14:textId="33D13ECA" w:rsidR="00CD1161" w:rsidRPr="00795F17" w:rsidRDefault="00CD1161" w:rsidP="001F565A">
      <w:pPr>
        <w:pStyle w:val="Numerowanie"/>
        <w:numPr>
          <w:ilvl w:val="0"/>
          <w:numId w:val="107"/>
        </w:numPr>
      </w:pPr>
      <w:r w:rsidRPr="00795F17">
        <w:t xml:space="preserve">Remont lub konserwacja stanowiących własność właściciela wody budowli regulacyjnych oraz ubezpieczeń w obrębie tych budowli i urządzeń wodnych - w celu ujednolicenia PUW realizowanych przez poszczególne </w:t>
      </w:r>
      <w:r w:rsidR="004635D6" w:rsidRPr="00795F17">
        <w:t>RZGW WP</w:t>
      </w:r>
      <w:r w:rsidRPr="00795F17">
        <w:t xml:space="preserve"> przyjęto zestaw definicji:</w:t>
      </w:r>
    </w:p>
    <w:p w14:paraId="163F1EFB" w14:textId="51F234EB" w:rsidR="00CD1161" w:rsidRPr="00795F17" w:rsidRDefault="00CD1161" w:rsidP="00BA6B41">
      <w:pPr>
        <w:pStyle w:val="Akapitzlist"/>
      </w:pPr>
      <w:r w:rsidRPr="00795F17">
        <w:t>budowlę regulacyjną stanowi obiekt budowlany niebędący budynkiem lub obiektem małej architektury, którego wykonanie bądź przebudowa wymaga uzyskania pozwolenia na budowę. Dodatkowym kryterium decydującym o istotności budowli regulacyjnej dla zarządzania wodami jest jej wykorzystanie przy kształtowaniu przepływu dla szczególnego korzystania z</w:t>
      </w:r>
      <w:r w:rsidR="00410A22" w:rsidRPr="00795F17">
        <w:t> </w:t>
      </w:r>
      <w:r w:rsidRPr="00795F17">
        <w:t xml:space="preserve">wód (np. uprawianie żeglugi </w:t>
      </w:r>
      <w:r w:rsidR="00182A26" w:rsidRPr="00795F17">
        <w:t>-</w:t>
      </w:r>
      <w:r w:rsidRPr="00795F17">
        <w:t xml:space="preserve"> w tym prowadzenie zimowej akcji lodołamania, zapewnienie właściwych warunków dla ujęć wody) lub realizacji zadań związanych z ochroną przeciwpowodziową. Budowlami regulacyjnymi istotnymi dla zarządzania wodami są ostrogi, tamy poprzeczne, kierownice itp.</w:t>
      </w:r>
    </w:p>
    <w:p w14:paraId="0E943696" w14:textId="14042EBF" w:rsidR="00CD1161" w:rsidRPr="00795F17" w:rsidRDefault="00CD1161" w:rsidP="00BA6B41">
      <w:pPr>
        <w:pStyle w:val="Akapitzlist"/>
      </w:pPr>
      <w:r w:rsidRPr="00795F17">
        <w:t>budowli regulacyjnych nie stanowią między innymi budowle piętrzące o możliwości sterowania przepływem wód (jazy, śluzy), a także urządzenia wodne składające się z kilku budowli, np.</w:t>
      </w:r>
      <w:r w:rsidR="00410A22" w:rsidRPr="00795F17">
        <w:t> </w:t>
      </w:r>
      <w:r w:rsidRPr="00795F17">
        <w:t>wielozadaniowe zbiorniki wodne wraz z śluzami, jazem itd.</w:t>
      </w:r>
    </w:p>
    <w:p w14:paraId="66FEE332" w14:textId="72DF57F3" w:rsidR="00CD1161" w:rsidRPr="00795F17" w:rsidRDefault="00CD1161" w:rsidP="00BA6B41">
      <w:pPr>
        <w:pStyle w:val="Akapitzlist"/>
      </w:pPr>
      <w:r w:rsidRPr="00795F17">
        <w:t>pozostałe urządzenia wodne istotne dla zarządzania wodami stanowią budowle piętrzące o</w:t>
      </w:r>
      <w:r w:rsidR="00410A22" w:rsidRPr="00795F17">
        <w:t> </w:t>
      </w:r>
      <w:r w:rsidRPr="00795F17">
        <w:t xml:space="preserve">możliwości sterowania przepływem wód (jazy, śluzy, wrota przeciwpowodziowe), </w:t>
      </w:r>
      <w:r w:rsidR="00DA4F98">
        <w:br/>
      </w:r>
      <w:r w:rsidRPr="00795F17">
        <w:t>a także urządzenia wodne składające się z kilku budowli, np. wielozadaniowe zbiorniki wodne wraz ze śluzami, jazem, elektrownią wodną itd., wykorzystywane do zaopatrzenia w wodę ludzi, przemysłu i rolnictwa. Pozostałe urządzenia wodne i ubezpieczenia brzegów, w tym także zapory przeciwrumowiskowe, o ile nie stanowią infrastruktury istotnej dla zarządzania wodami, są niezbędne dla utrzymania parametrów koryt i zabezpieczenia brzegów oraz dna przed erozją.</w:t>
      </w:r>
    </w:p>
    <w:p w14:paraId="5B5ED2AC" w14:textId="4A332AF0" w:rsidR="00CD1161" w:rsidRPr="00795F17" w:rsidRDefault="00CD1161" w:rsidP="001F565A">
      <w:pPr>
        <w:pStyle w:val="Numerowanie"/>
        <w:numPr>
          <w:ilvl w:val="0"/>
          <w:numId w:val="107"/>
        </w:numPr>
      </w:pPr>
      <w:r w:rsidRPr="00795F17">
        <w:t>Rozbiórka lub modyfikacja tam bobrowych oraz zasypywanie nor bobrów w brzegach śródlądowych wód powierzchniowych - mają na celu zwiększenie przepustowości koryta cieku. Tamy bobrowe stanowią utrudnienie w swobodnym przepływie wód. Powodują one spiętrzanie wody i zalewanie terenów przyległych do cieku wodnego. Jednocześnie bobry przyczyniają się do</w:t>
      </w:r>
      <w:r w:rsidR="00410A22" w:rsidRPr="00795F17">
        <w:t> </w:t>
      </w:r>
      <w:r w:rsidRPr="00795F17">
        <w:t>rozkopywania grobli oraz wałów przeciwpowodziowych, a także blokowania rowów melioracyjnych, przepustów i innych budowli hydrotechnicznych.</w:t>
      </w:r>
    </w:p>
    <w:p w14:paraId="5FC504B2" w14:textId="2C261909" w:rsidR="00CD1161" w:rsidRPr="00795F17" w:rsidRDefault="00CD1161" w:rsidP="00BA6B41">
      <w:pPr>
        <w:pStyle w:val="Nagwek3"/>
      </w:pPr>
      <w:bookmarkStart w:id="903" w:name="_Toc68703588"/>
      <w:r w:rsidRPr="00795F17">
        <w:t>Katalog dobrych praktyk w zakresie robót hydrotechnicznych i prac utrzymaniowych wraz z ustaleniem zasad</w:t>
      </w:r>
      <w:bookmarkEnd w:id="903"/>
    </w:p>
    <w:p w14:paraId="2452164E" w14:textId="3ABAAC85" w:rsidR="00CD1161" w:rsidRPr="00795F17" w:rsidRDefault="00CD1161" w:rsidP="0044393D">
      <w:r w:rsidRPr="00795F17">
        <w:t>W katalogu działań krajowych aPWŚK zaplanowano działanie polegające na „opracowaniu dobrych praktyk w zakresie robót hydrotechnicznych i prac utrzymaniowych wraz z ustaleniem zasad ich</w:t>
      </w:r>
      <w:r w:rsidR="00435693" w:rsidRPr="00795F17">
        <w:t> </w:t>
      </w:r>
      <w:r w:rsidRPr="00795F17">
        <w:t>wdrażania”. Potrzebę jego stworzenia zdiagnozowano następująco:</w:t>
      </w:r>
    </w:p>
    <w:p w14:paraId="7C2E688D" w14:textId="4CEF8DAD" w:rsidR="00CD1161" w:rsidRPr="00795F17" w:rsidRDefault="00CD1161" w:rsidP="0044393D">
      <w:r w:rsidRPr="00795F17">
        <w:t>Podejmowane w przeszłości działania technicznej regulacji cieków, realizowane głównie w celu ochrony przeciwpowodziowej, doprowadziły do znacznej degradacji oraz zniszczenia występujących na</w:t>
      </w:r>
      <w:r w:rsidR="00DA4F98">
        <w:t> </w:t>
      </w:r>
      <w:r w:rsidRPr="00795F17">
        <w:t>ich obszarze charakterystycznych ekosystemów wodnych i od wód zależnych. Obecnie wszelkim podejmowanym na rzekach pracom stawiane są nowe wymagania, które wskazują na utrzymanie cieków zbliżone jak najbardziej do naturalnego i maksymalnie zbieżnego z celami renaturyzacji, które jednocześnie mają umożliwić bezpieczne dla otoczenia przeprowadzenie wód wezbraniowych. W</w:t>
      </w:r>
      <w:r w:rsidR="00410A22" w:rsidRPr="00795F17">
        <w:t> </w:t>
      </w:r>
      <w:r w:rsidRPr="00795F17">
        <w:t>pracach utrzymaniowych rzek znaczenie mają kryteria z grupy jakości hydromorfologicznej wód płynących, które podlegają ocenie zgodnie z normą PN-EN 14616:2008.</w:t>
      </w:r>
    </w:p>
    <w:p w14:paraId="1B6DEE99" w14:textId="67867E50" w:rsidR="00CD1161" w:rsidRPr="00795F17" w:rsidRDefault="00CD1161" w:rsidP="0044393D">
      <w:r w:rsidRPr="00795F17">
        <w:t>Stwierdzenie to jest realizowane w Katalogu dobrych praktyk w zakresie robót hydrotechnicznych i</w:t>
      </w:r>
      <w:r w:rsidR="00410A22" w:rsidRPr="00795F17">
        <w:t> </w:t>
      </w:r>
      <w:r w:rsidRPr="00795F17">
        <w:t>prac utrzymaniowych wraz z ustaleniem zasad ich wdrażania (dalej: Katalog dobrych praktyk PU),</w:t>
      </w:r>
      <w:r w:rsidRPr="00795F17">
        <w:rPr>
          <w:b/>
          <w:bCs/>
        </w:rPr>
        <w:t xml:space="preserve"> </w:t>
      </w:r>
      <w:r w:rsidRPr="00795F17">
        <w:t>który funkcjonuje jako osobny dokument.</w:t>
      </w:r>
    </w:p>
    <w:p w14:paraId="63672358" w14:textId="77777777" w:rsidR="00CD1161" w:rsidRPr="00795F17" w:rsidRDefault="00CD1161" w:rsidP="0044393D">
      <w:pPr>
        <w:rPr>
          <w:rFonts w:asciiTheme="minorHAnsi" w:hAnsiTheme="minorHAnsi" w:cstheme="minorBidi"/>
        </w:rPr>
      </w:pPr>
      <w:r w:rsidRPr="00795F17">
        <w:rPr>
          <w:i/>
          <w:iCs/>
        </w:rPr>
        <w:t>Katalog</w:t>
      </w:r>
      <w:r w:rsidRPr="00795F17">
        <w:t xml:space="preserve"> </w:t>
      </w:r>
      <w:r w:rsidRPr="00795F17">
        <w:rPr>
          <w:rFonts w:asciiTheme="minorHAnsi" w:hAnsiTheme="minorHAnsi" w:cstheme="minorBidi"/>
          <w:i/>
          <w:iCs/>
        </w:rPr>
        <w:t>dobrych praktyk PU</w:t>
      </w:r>
      <w:r w:rsidRPr="00795F17">
        <w:t xml:space="preserve"> definiuje „dobre praktyki”, odnosząc się do 4 kroków decyzyjnych, stanowiących </w:t>
      </w:r>
      <w:r w:rsidRPr="00795F17">
        <w:rPr>
          <w:rFonts w:asciiTheme="minorHAnsi" w:hAnsiTheme="minorHAnsi" w:cstheme="minorBidi"/>
        </w:rPr>
        <w:t>zasady prowadzenia prac utrzymaniowych:</w:t>
      </w:r>
    </w:p>
    <w:p w14:paraId="06C3D6EA" w14:textId="77777777" w:rsidR="00CD1161" w:rsidRPr="00795F17" w:rsidRDefault="00CD1161" w:rsidP="001F565A">
      <w:pPr>
        <w:pStyle w:val="Numerowanie"/>
        <w:numPr>
          <w:ilvl w:val="0"/>
          <w:numId w:val="108"/>
        </w:numPr>
      </w:pPr>
      <w:r w:rsidRPr="00795F17">
        <w:t>Etap pierwszy: analiza i diagnoza problemu oraz rozważenie możliwych rozwiązań</w:t>
      </w:r>
    </w:p>
    <w:p w14:paraId="221890B9" w14:textId="77777777" w:rsidR="00CD1161" w:rsidRPr="00795F17" w:rsidRDefault="00CD1161" w:rsidP="00BA6B41">
      <w:pPr>
        <w:pStyle w:val="Akapitzlist"/>
      </w:pPr>
      <w:r w:rsidRPr="00795F17">
        <w:t>Zrozumienie źródeł problemu oraz rozpatrzenie rozwiązań z uwzględnieniem funkcjonowania cieku, zagospodarowania terenów przyległych oraz występowania form ochrony przyrody.</w:t>
      </w:r>
    </w:p>
    <w:p w14:paraId="2374C826" w14:textId="77777777" w:rsidR="00CD1161" w:rsidRPr="00795F17" w:rsidRDefault="00CD1161" w:rsidP="00410A22">
      <w:pPr>
        <w:pStyle w:val="Numerowanie"/>
      </w:pPr>
      <w:r w:rsidRPr="00795F17">
        <w:t>Etap drugi: ograniczenia prawne i środowiskowe</w:t>
      </w:r>
    </w:p>
    <w:p w14:paraId="522F2375" w14:textId="77777777" w:rsidR="00CD1161" w:rsidRPr="00795F17" w:rsidRDefault="00CD1161" w:rsidP="00BA6B41">
      <w:pPr>
        <w:pStyle w:val="Akapitzlist"/>
      </w:pPr>
      <w:r w:rsidRPr="00795F17">
        <w:t>Analiza ograniczeń, które mogą stworzyć bariery prawnośrodowiskowe. Występowanie ich może prowadzić do potrzeby wprowadzenia istotnych modyfikacji sposobu wykonania prac, tak by oddziaływanie przedsięwzięcia było ograniczone do nieznaczącego i prace były dopuszczalne.</w:t>
      </w:r>
    </w:p>
    <w:p w14:paraId="75702E8B" w14:textId="77777777" w:rsidR="00CD1161" w:rsidRPr="00795F17" w:rsidRDefault="00CD1161" w:rsidP="00410A22">
      <w:pPr>
        <w:pStyle w:val="Numerowanie"/>
      </w:pPr>
      <w:r w:rsidRPr="00795F17">
        <w:t>Etap trzeci: opłacalność celowej interwencji</w:t>
      </w:r>
    </w:p>
    <w:p w14:paraId="6BB6920A" w14:textId="1D1B1378" w:rsidR="00CD1161" w:rsidRPr="00795F17" w:rsidRDefault="00CD1161" w:rsidP="00BA6B41">
      <w:pPr>
        <w:pStyle w:val="Akapitzlist"/>
      </w:pPr>
      <w:r w:rsidRPr="00795F17">
        <w:t xml:space="preserve">Sprawdzenie, czy podejmowana interwencja będzie opłacalna ekonomicznie, </w:t>
      </w:r>
      <w:r w:rsidR="00DA4F98">
        <w:br/>
      </w:r>
      <w:r w:rsidRPr="00795F17">
        <w:t>tj. czy przewidywane korzyści będą znacząco wyższe od poniesionych kosztów.</w:t>
      </w:r>
    </w:p>
    <w:p w14:paraId="560D7A19" w14:textId="77777777" w:rsidR="00CD1161" w:rsidRPr="00795F17" w:rsidRDefault="00CD1161" w:rsidP="00410A22">
      <w:pPr>
        <w:pStyle w:val="Numerowanie"/>
      </w:pPr>
      <w:r w:rsidRPr="00795F17">
        <w:t>Etap czwarty: wybór optymalnego rozwiązania</w:t>
      </w:r>
    </w:p>
    <w:p w14:paraId="5E1203A5" w14:textId="77777777" w:rsidR="00CD1161" w:rsidRPr="00795F17" w:rsidRDefault="00CD1161" w:rsidP="00BA6B41">
      <w:pPr>
        <w:pStyle w:val="Akapitzlist"/>
      </w:pPr>
      <w:r w:rsidRPr="00795F17">
        <w:t>Dobór form, terminów, technologii i zakresu wykonywania prac, a także środków minimalizujących i ewentualnych działań kompensujących przy zachowaniu zakładanej skuteczności.</w:t>
      </w:r>
    </w:p>
    <w:p w14:paraId="7422C6BA" w14:textId="00EB1397" w:rsidR="00CD1161" w:rsidRPr="00795F17" w:rsidRDefault="00CD1161" w:rsidP="00BA6B41">
      <w:pPr>
        <w:pStyle w:val="Nagwek3"/>
      </w:pPr>
      <w:bookmarkStart w:id="904" w:name="_Toc68703589"/>
      <w:r w:rsidRPr="00795F17">
        <w:t>Raport dotyczący zrealizowanych prac na przykładzie roku 2019</w:t>
      </w:r>
      <w:bookmarkEnd w:id="904"/>
    </w:p>
    <w:p w14:paraId="752EBC16" w14:textId="2587FE42" w:rsidR="00CD1161" w:rsidRPr="00795F17" w:rsidRDefault="00CD1161" w:rsidP="0044393D">
      <w:r w:rsidRPr="00795F17">
        <w:t>W celu przedstawienia zbiorczej informacji o realizowanych pracach utrzymaniowych, przygotowane zostały zestawienia wykazanych w PUW prac/interwencji skategoryzowane odpowiednio do</w:t>
      </w:r>
      <w:r w:rsidR="00410A22" w:rsidRPr="00795F17">
        <w:t> </w:t>
      </w:r>
      <w:r w:rsidRPr="00795F17">
        <w:t>wskazanych w podrozdziale 13.8.1 kategorii działań zgodnych z PUW tj:</w:t>
      </w:r>
    </w:p>
    <w:p w14:paraId="1CF29533" w14:textId="77777777" w:rsidR="00CD1161" w:rsidRPr="00795F17" w:rsidRDefault="00CD1161" w:rsidP="001F565A">
      <w:pPr>
        <w:pStyle w:val="Numerowanie"/>
        <w:numPr>
          <w:ilvl w:val="0"/>
          <w:numId w:val="109"/>
        </w:numPr>
      </w:pPr>
      <w:r w:rsidRPr="00795F17">
        <w:t>Wykaszanie roślin z dna oraz brzegów śródlądowych wód powierzchniowych.</w:t>
      </w:r>
    </w:p>
    <w:p w14:paraId="21528D16" w14:textId="77777777" w:rsidR="00CD1161" w:rsidRPr="00795F17" w:rsidRDefault="00CD1161" w:rsidP="001F565A">
      <w:pPr>
        <w:pStyle w:val="Numerowanie"/>
        <w:numPr>
          <w:ilvl w:val="0"/>
          <w:numId w:val="109"/>
        </w:numPr>
      </w:pPr>
      <w:r w:rsidRPr="00795F17">
        <w:t>Usuwanie roślin pływających i korzeniących się w dnie śródlądowych wód powierzchniowych.</w:t>
      </w:r>
    </w:p>
    <w:p w14:paraId="76FB4A5F" w14:textId="77777777" w:rsidR="00CD1161" w:rsidRPr="00795F17" w:rsidRDefault="00CD1161" w:rsidP="001F565A">
      <w:pPr>
        <w:pStyle w:val="Numerowanie"/>
        <w:numPr>
          <w:ilvl w:val="0"/>
          <w:numId w:val="109"/>
        </w:numPr>
      </w:pPr>
      <w:r w:rsidRPr="00795F17">
        <w:t xml:space="preserve">Usuwanie drzew i krzewów porastających dno oraz brzegi śródlądowych wód powierzchniowych. </w:t>
      </w:r>
    </w:p>
    <w:p w14:paraId="2161265C" w14:textId="781B86EB" w:rsidR="00CD1161" w:rsidRPr="00795F17" w:rsidRDefault="00CD1161" w:rsidP="001F565A">
      <w:pPr>
        <w:pStyle w:val="Numerowanie"/>
        <w:numPr>
          <w:ilvl w:val="0"/>
          <w:numId w:val="109"/>
        </w:numPr>
      </w:pPr>
      <w:r w:rsidRPr="00795F17">
        <w:t>Usuwanie z śródlądowych wód powierzchniowych przeszkód naturalnych oraz wynikających z</w:t>
      </w:r>
      <w:r w:rsidR="00410A22" w:rsidRPr="00795F17">
        <w:t> </w:t>
      </w:r>
      <w:r w:rsidRPr="00795F17">
        <w:t>działalności człowieka.</w:t>
      </w:r>
    </w:p>
    <w:p w14:paraId="2709570A" w14:textId="3ECDD964" w:rsidR="00CD1161" w:rsidRPr="00795F17" w:rsidRDefault="00CD1161" w:rsidP="001F565A">
      <w:pPr>
        <w:pStyle w:val="Numerowanie"/>
        <w:numPr>
          <w:ilvl w:val="0"/>
          <w:numId w:val="109"/>
        </w:numPr>
      </w:pPr>
      <w:r w:rsidRPr="00795F17">
        <w:t>Zasypywanie wyrw w brzegach i dnie śródlądowych wód powierzchniowych oraz przez ich</w:t>
      </w:r>
      <w:r w:rsidR="00410A22" w:rsidRPr="00795F17">
        <w:t> </w:t>
      </w:r>
      <w:r w:rsidRPr="00795F17">
        <w:t xml:space="preserve">zabudowę biologiczną. </w:t>
      </w:r>
    </w:p>
    <w:p w14:paraId="2C5CD647" w14:textId="77777777" w:rsidR="00CD1161" w:rsidRPr="00795F17" w:rsidRDefault="00CD1161" w:rsidP="001F565A">
      <w:pPr>
        <w:pStyle w:val="Numerowanie"/>
        <w:numPr>
          <w:ilvl w:val="0"/>
          <w:numId w:val="109"/>
        </w:numPr>
      </w:pPr>
      <w:r w:rsidRPr="00795F17">
        <w:t>Udrażnianie śródlądowych wód powierzchniowych przez usuwanie zatorów utrudniających swobodny przepływ wód oraz usuwanie namułów i rumoszu.</w:t>
      </w:r>
    </w:p>
    <w:p w14:paraId="00952BC0" w14:textId="77777777" w:rsidR="00CD1161" w:rsidRPr="00795F17" w:rsidRDefault="00CD1161" w:rsidP="001F565A">
      <w:pPr>
        <w:pStyle w:val="Numerowanie"/>
        <w:numPr>
          <w:ilvl w:val="0"/>
          <w:numId w:val="109"/>
        </w:numPr>
      </w:pPr>
      <w:r w:rsidRPr="00795F17">
        <w:t>Remont lub konserwacja stanowiących własność właściciela wody budowli regulacyjnych oraz ubezpieczeń w obrębie tych budowli i urządzeń wodnych.</w:t>
      </w:r>
    </w:p>
    <w:p w14:paraId="75BC22F0" w14:textId="77777777" w:rsidR="00CD1161" w:rsidRPr="00795F17" w:rsidRDefault="00CD1161" w:rsidP="001F565A">
      <w:pPr>
        <w:pStyle w:val="Numerowanie"/>
        <w:numPr>
          <w:ilvl w:val="0"/>
          <w:numId w:val="109"/>
        </w:numPr>
      </w:pPr>
      <w:r w:rsidRPr="00795F17">
        <w:t>Rozbiórka lub modyfikacja tam bobrowych oraz zasypywanie nor bobrów w brzegach śródlądowych wód powierzchniowych.</w:t>
      </w:r>
    </w:p>
    <w:p w14:paraId="4D954840" w14:textId="2C5B7D2B" w:rsidR="00CD1161" w:rsidRPr="00795F17" w:rsidRDefault="00CD1161" w:rsidP="0044393D">
      <w:pPr>
        <w:rPr>
          <w:color w:val="222222"/>
        </w:rPr>
      </w:pPr>
      <w:r w:rsidRPr="00795F17">
        <w:t xml:space="preserve">Z uwagi na sposób prowadzenia sprawozdawczości z realizowanych prac utrzymaniowych informacje zaprezentowane są w podziale na poszczególne RZGW WP, jako </w:t>
      </w:r>
      <w:r w:rsidRPr="00795F17">
        <w:rPr>
          <w:color w:val="222222"/>
        </w:rPr>
        <w:t xml:space="preserve">wykonujących prawa właścicielskie Skarbu Państwa w stosunku do śródlądowych wód płynących oraz gruntów pokrytych tymi wodami (art. 240, ust. 3 </w:t>
      </w:r>
      <w:r w:rsidR="00E9796C" w:rsidRPr="00795F17">
        <w:rPr>
          <w:color w:val="222222"/>
        </w:rPr>
        <w:t>pkt</w:t>
      </w:r>
      <w:r w:rsidRPr="00795F17">
        <w:rPr>
          <w:color w:val="222222"/>
        </w:rPr>
        <w:t xml:space="preserve"> 9 </w:t>
      </w:r>
      <w:r w:rsidR="0083060B" w:rsidRPr="00795F17">
        <w:rPr>
          <w:color w:val="222222"/>
        </w:rPr>
        <w:t>ustawy pr.w.</w:t>
      </w:r>
      <w:r w:rsidRPr="00795F17">
        <w:rPr>
          <w:color w:val="222222"/>
        </w:rPr>
        <w:t>).</w:t>
      </w:r>
    </w:p>
    <w:p w14:paraId="73019664" w14:textId="5C859663" w:rsidR="00CD1161" w:rsidRPr="00795F17" w:rsidRDefault="00CD1161" w:rsidP="0044393D">
      <w:r w:rsidRPr="00795F17">
        <w:t xml:space="preserve">Sprawozdania z realizacji prac utrzymaniowych na obszarze dorzecza Odry wskazują, iż główną kategorią prac realizowanych w obszarze omawianego dorzecza są prace związane z utrzymywaniem brzegów oraz dna śródlądowych wód powierzchniowych </w:t>
      </w:r>
      <w:r w:rsidR="00182A26" w:rsidRPr="00795F17">
        <w:t>-</w:t>
      </w:r>
      <w:r w:rsidRPr="00795F17">
        <w:t xml:space="preserve"> wykaszanie, usuwanie roślin pływających i</w:t>
      </w:r>
      <w:r w:rsidR="00E7652B" w:rsidRPr="00795F17">
        <w:t> </w:t>
      </w:r>
      <w:r w:rsidRPr="00795F17">
        <w:t xml:space="preserve">korzeniących się w dnie śródlądowych wód powierzchniowych oraz usuwanie drzew i krzewów porastających dno oraz brzegi śródlądowych wód powierzchniowych. </w:t>
      </w:r>
    </w:p>
    <w:p w14:paraId="1EF35DAF" w14:textId="4777868E" w:rsidR="00CD1161" w:rsidRPr="00795F17" w:rsidRDefault="00CD1161" w:rsidP="0044393D">
      <w:r w:rsidRPr="00795F17">
        <w:t>Drugą pod względem liczby podjętych interwencji, kategorią zrealizowanych prac utrzymaniowych są</w:t>
      </w:r>
      <w:r w:rsidR="00E7652B" w:rsidRPr="00795F17">
        <w:t> </w:t>
      </w:r>
      <w:r w:rsidRPr="00795F17">
        <w:t>prace modernizacyjne dot. budowli regulacyjnych na terenie obszaru dorzecza Odry.</w:t>
      </w:r>
    </w:p>
    <w:p w14:paraId="795DD704" w14:textId="4688F9A1" w:rsidR="00CD1161" w:rsidRPr="00795F17" w:rsidRDefault="00CD1161" w:rsidP="0044393D">
      <w:r w:rsidRPr="00795F17">
        <w:t xml:space="preserve">Poniższe wykresy </w:t>
      </w:r>
      <w:r w:rsidR="00D435CC" w:rsidRPr="00795F17">
        <w:t>od 13-</w:t>
      </w:r>
      <w:r w:rsidR="00EE4953" w:rsidRPr="00795F17">
        <w:t>7</w:t>
      </w:r>
      <w:r w:rsidR="00D435CC" w:rsidRPr="00795F17">
        <w:t xml:space="preserve"> do 13-1</w:t>
      </w:r>
      <w:r w:rsidR="00EE4953" w:rsidRPr="00795F17">
        <w:t>9</w:t>
      </w:r>
      <w:r w:rsidRPr="00795F17">
        <w:t xml:space="preserve"> podsumowują zrealizowane prace utrzymaniowe zrealizowane na</w:t>
      </w:r>
      <w:r w:rsidR="00410A22" w:rsidRPr="00795F17">
        <w:t> </w:t>
      </w:r>
      <w:r w:rsidRPr="00795F17">
        <w:t>obszarze omawianego dorzecza w latach 2018 i 2019.</w:t>
      </w:r>
    </w:p>
    <w:p w14:paraId="200EA97E" w14:textId="2E125E18" w:rsidR="00CD1161" w:rsidRPr="00795F17" w:rsidRDefault="00CD1161" w:rsidP="00E7652B">
      <w:pPr>
        <w:pStyle w:val="wykrespolozenie"/>
        <w:rPr>
          <w:rFonts w:asciiTheme="minorHAnsi" w:hAnsiTheme="minorHAnsi" w:cstheme="minorHAnsi"/>
          <w:color w:val="222222"/>
        </w:rPr>
      </w:pPr>
      <w:r w:rsidRPr="00795F17">
        <w:rPr>
          <w:noProof/>
          <w:lang w:eastAsia="pl-PL"/>
        </w:rPr>
        <w:drawing>
          <wp:inline distT="0" distB="0" distL="0" distR="0" wp14:anchorId="61E98521" wp14:editId="7E19FF17">
            <wp:extent cx="5760000" cy="2381693"/>
            <wp:effectExtent l="0" t="0" r="12700" b="0"/>
            <wp:docPr id="225" name="Wykres 225">
              <a:extLst xmlns:a="http://schemas.openxmlformats.org/drawingml/2006/main">
                <a:ext uri="{FF2B5EF4-FFF2-40B4-BE49-F238E27FC236}">
                  <a16:creationId xmlns:a16="http://schemas.microsoft.com/office/drawing/2014/main" id="{DD3DDC0F-E0FB-4BC1-9813-13D995E62A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3"/>
              </a:graphicData>
            </a:graphic>
          </wp:inline>
        </w:drawing>
      </w:r>
    </w:p>
    <w:p w14:paraId="6D89161F" w14:textId="7E6FEFA8" w:rsidR="00CD1161" w:rsidRPr="00795F17" w:rsidRDefault="00CD1161" w:rsidP="00B479EE">
      <w:pPr>
        <w:pStyle w:val="Wykres"/>
      </w:pPr>
      <w:bookmarkStart w:id="905" w:name="_Toc66273017"/>
      <w:bookmarkStart w:id="906" w:name="_Toc68703899"/>
      <w:r w:rsidRPr="00795F17">
        <w:t xml:space="preserve">Wykres </w:t>
      </w:r>
      <w:fldSimple w:instr=" STYLEREF 1 \s ">
        <w:r w:rsidR="00550571">
          <w:rPr>
            <w:noProof/>
          </w:rPr>
          <w:t>13</w:t>
        </w:r>
      </w:fldSimple>
      <w:r w:rsidR="008F17D7" w:rsidRPr="00795F17">
        <w:noBreakHyphen/>
      </w:r>
      <w:fldSimple w:instr=" SEQ Wykres \* ARABIC \s 1 ">
        <w:r w:rsidR="00550571">
          <w:rPr>
            <w:noProof/>
          </w:rPr>
          <w:t>7</w:t>
        </w:r>
      </w:fldSimple>
      <w:r w:rsidRPr="00795F17">
        <w:tab/>
        <w:t>Liczba wykonanych prac dla kategorii 1 - 3 wg PUW, 2018 r.</w:t>
      </w:r>
      <w:bookmarkEnd w:id="905"/>
      <w:bookmarkEnd w:id="906"/>
    </w:p>
    <w:p w14:paraId="2B34289A" w14:textId="6E5CAB10" w:rsidR="00CD1161" w:rsidRPr="00795F17" w:rsidRDefault="00CD1161" w:rsidP="0044393D">
      <w:pPr>
        <w:pStyle w:val="rdo"/>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p>
    <w:p w14:paraId="0B066A06" w14:textId="0605165E" w:rsidR="00CD1161" w:rsidRPr="00795F17" w:rsidRDefault="00CD1161" w:rsidP="00E7652B">
      <w:pPr>
        <w:pStyle w:val="wykrespolozenie"/>
      </w:pPr>
      <w:r w:rsidRPr="00795F17">
        <w:rPr>
          <w:noProof/>
          <w:lang w:eastAsia="pl-PL"/>
        </w:rPr>
        <w:drawing>
          <wp:inline distT="0" distB="0" distL="0" distR="0" wp14:anchorId="1C54A8E2" wp14:editId="5318FEB3">
            <wp:extent cx="5760000" cy="2407920"/>
            <wp:effectExtent l="0" t="0" r="12700" b="11430"/>
            <wp:docPr id="232" name="Wykres 232">
              <a:extLst xmlns:a="http://schemas.openxmlformats.org/drawingml/2006/main">
                <a:ext uri="{FF2B5EF4-FFF2-40B4-BE49-F238E27FC236}">
                  <a16:creationId xmlns:a16="http://schemas.microsoft.com/office/drawing/2014/main" id="{94B727DC-3DD6-4639-AE1B-1EC808D5DD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4"/>
              </a:graphicData>
            </a:graphic>
          </wp:inline>
        </w:drawing>
      </w:r>
    </w:p>
    <w:p w14:paraId="101E2600" w14:textId="1A302BE0" w:rsidR="00CD1161" w:rsidRPr="00795F17" w:rsidRDefault="00CD1161" w:rsidP="00B479EE">
      <w:pPr>
        <w:pStyle w:val="Wykres"/>
      </w:pPr>
      <w:bookmarkStart w:id="907" w:name="_Toc66273018"/>
      <w:bookmarkStart w:id="908" w:name="_Toc68703900"/>
      <w:r w:rsidRPr="00795F17">
        <w:t xml:space="preserve">Wykres </w:t>
      </w:r>
      <w:fldSimple w:instr=" STYLEREF 1 \s ">
        <w:r w:rsidR="00550571">
          <w:rPr>
            <w:noProof/>
          </w:rPr>
          <w:t>13</w:t>
        </w:r>
      </w:fldSimple>
      <w:r w:rsidR="008F17D7" w:rsidRPr="00795F17">
        <w:noBreakHyphen/>
      </w:r>
      <w:fldSimple w:instr=" SEQ Wykres \* ARABIC \s 1 ">
        <w:r w:rsidR="00550571">
          <w:rPr>
            <w:noProof/>
          </w:rPr>
          <w:t>8</w:t>
        </w:r>
      </w:fldSimple>
      <w:r w:rsidRPr="00795F17">
        <w:tab/>
        <w:t>Liczba wykonanych prac dla kategorii 4 wg PUW, 2018 r.</w:t>
      </w:r>
      <w:bookmarkEnd w:id="907"/>
      <w:bookmarkEnd w:id="908"/>
    </w:p>
    <w:p w14:paraId="143060B2" w14:textId="741B8A2F" w:rsidR="00CD1161" w:rsidRPr="00795F17" w:rsidRDefault="00CD1161" w:rsidP="004E056A">
      <w:pPr>
        <w:pStyle w:val="wykrespolozenie"/>
        <w:jc w:val="right"/>
      </w:pPr>
      <w:r w:rsidRPr="00795F17">
        <w:rPr>
          <w:rStyle w:val="rdoZnak"/>
        </w:rPr>
        <w:t xml:space="preserve">Źródło: </w:t>
      </w:r>
      <w:r w:rsidR="00FD7248" w:rsidRPr="00795F17">
        <w:rPr>
          <w:rStyle w:val="rdoZnak"/>
        </w:rPr>
        <w:t>opracowanie własne</w:t>
      </w:r>
      <w:r w:rsidRPr="00795F17">
        <w:rPr>
          <w:rStyle w:val="rdoZnak"/>
        </w:rPr>
        <w:t xml:space="preserve"> na podstawie PUW</w:t>
      </w:r>
      <w:r w:rsidRPr="00795F17">
        <w:rPr>
          <w:noProof/>
          <w:lang w:eastAsia="pl-PL"/>
        </w:rPr>
        <w:drawing>
          <wp:inline distT="0" distB="0" distL="0" distR="0" wp14:anchorId="7AE87660" wp14:editId="10CC1A3F">
            <wp:extent cx="5760000" cy="2407920"/>
            <wp:effectExtent l="0" t="0" r="12700" b="11430"/>
            <wp:docPr id="27" name="Wykres 27">
              <a:extLst xmlns:a="http://schemas.openxmlformats.org/drawingml/2006/main">
                <a:ext uri="{FF2B5EF4-FFF2-40B4-BE49-F238E27FC236}">
                  <a16:creationId xmlns:a16="http://schemas.microsoft.com/office/drawing/2014/main" id="{AEE7FF77-C092-42D0-A0B4-D3283742FC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5"/>
              </a:graphicData>
            </a:graphic>
          </wp:inline>
        </w:drawing>
      </w:r>
    </w:p>
    <w:p w14:paraId="1EFA41F1" w14:textId="668797CE" w:rsidR="00CD1161" w:rsidRPr="00795F17" w:rsidRDefault="00CD1161" w:rsidP="00B479EE">
      <w:pPr>
        <w:pStyle w:val="Wykres"/>
      </w:pPr>
      <w:bookmarkStart w:id="909" w:name="_Toc66273019"/>
      <w:bookmarkStart w:id="910" w:name="_Toc68703901"/>
      <w:r w:rsidRPr="00795F17">
        <w:t xml:space="preserve">Wykres </w:t>
      </w:r>
      <w:fldSimple w:instr=" STYLEREF 1 \s ">
        <w:r w:rsidR="00550571">
          <w:rPr>
            <w:noProof/>
          </w:rPr>
          <w:t>13</w:t>
        </w:r>
      </w:fldSimple>
      <w:r w:rsidR="008F17D7" w:rsidRPr="00795F17">
        <w:noBreakHyphen/>
      </w:r>
      <w:fldSimple w:instr=" SEQ Wykres \* ARABIC \s 1 ">
        <w:r w:rsidR="00550571">
          <w:rPr>
            <w:noProof/>
          </w:rPr>
          <w:t>9</w:t>
        </w:r>
      </w:fldSimple>
      <w:r w:rsidRPr="00795F17">
        <w:tab/>
        <w:t>Liczba wykonanych prac dla kategorii 5 wg PUW, rok 2018</w:t>
      </w:r>
      <w:bookmarkEnd w:id="909"/>
      <w:bookmarkEnd w:id="910"/>
    </w:p>
    <w:p w14:paraId="4F216A84" w14:textId="5F911333" w:rsidR="00CD1161" w:rsidRPr="00795F17" w:rsidRDefault="00CD1161" w:rsidP="0044393D">
      <w:pPr>
        <w:pStyle w:val="rdo"/>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p>
    <w:p w14:paraId="5000212C" w14:textId="1809AFC6" w:rsidR="00CD1161" w:rsidRPr="00795F17" w:rsidRDefault="00CD1161" w:rsidP="00DA4F98">
      <w:pPr>
        <w:pStyle w:val="wykrespolozenie"/>
        <w:spacing w:before="0"/>
        <w:rPr>
          <w:rFonts w:asciiTheme="minorHAnsi" w:hAnsiTheme="minorHAnsi" w:cstheme="minorHAnsi"/>
        </w:rPr>
      </w:pPr>
      <w:r w:rsidRPr="00795F17">
        <w:rPr>
          <w:noProof/>
          <w:lang w:eastAsia="pl-PL"/>
        </w:rPr>
        <w:drawing>
          <wp:inline distT="0" distB="0" distL="0" distR="0" wp14:anchorId="2C0D0865" wp14:editId="00972EF9">
            <wp:extent cx="5760000" cy="2377440"/>
            <wp:effectExtent l="0" t="0" r="12700" b="3810"/>
            <wp:docPr id="29" name="Wykres 29">
              <a:extLst xmlns:a="http://schemas.openxmlformats.org/drawingml/2006/main">
                <a:ext uri="{FF2B5EF4-FFF2-40B4-BE49-F238E27FC236}">
                  <a16:creationId xmlns:a16="http://schemas.microsoft.com/office/drawing/2014/main" id="{0629F009-2DE8-42BD-B2FA-DD2B77045A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6"/>
              </a:graphicData>
            </a:graphic>
          </wp:inline>
        </w:drawing>
      </w:r>
    </w:p>
    <w:p w14:paraId="30056FF3" w14:textId="2C3C32DC" w:rsidR="00CD1161" w:rsidRPr="00795F17" w:rsidRDefault="00CD1161" w:rsidP="00DA4F98">
      <w:pPr>
        <w:pStyle w:val="Wykres"/>
        <w:spacing w:before="0" w:after="0"/>
        <w:rPr>
          <w:i/>
          <w:iCs/>
        </w:rPr>
      </w:pPr>
      <w:bookmarkStart w:id="911" w:name="_Toc66273020"/>
      <w:bookmarkStart w:id="912" w:name="_Toc68703902"/>
      <w:r w:rsidRPr="00795F17">
        <w:t xml:space="preserve">Wykres </w:t>
      </w:r>
      <w:fldSimple w:instr=" STYLEREF 1 \s ">
        <w:r w:rsidR="00550571">
          <w:rPr>
            <w:noProof/>
          </w:rPr>
          <w:t>13</w:t>
        </w:r>
      </w:fldSimple>
      <w:r w:rsidR="008F17D7" w:rsidRPr="00795F17">
        <w:noBreakHyphen/>
      </w:r>
      <w:fldSimple w:instr=" SEQ Wykres \* ARABIC \s 1 ">
        <w:r w:rsidR="00550571">
          <w:rPr>
            <w:noProof/>
          </w:rPr>
          <w:t>10</w:t>
        </w:r>
      </w:fldSimple>
      <w:r w:rsidRPr="00795F17">
        <w:tab/>
        <w:t>Liczba wykonanych prac dla kategorii 6 wg PUW, rok 2018</w:t>
      </w:r>
      <w:bookmarkEnd w:id="911"/>
      <w:bookmarkEnd w:id="912"/>
    </w:p>
    <w:p w14:paraId="5BA48462" w14:textId="5082728A" w:rsidR="00CD1161" w:rsidRPr="00795F17" w:rsidRDefault="00CD1161" w:rsidP="00DA4F98">
      <w:pPr>
        <w:pStyle w:val="rdo"/>
        <w:spacing w:before="0" w:after="0"/>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p>
    <w:p w14:paraId="51778BE7" w14:textId="5AAD4E59" w:rsidR="00CD1161" w:rsidRPr="00795F17" w:rsidRDefault="00CD1161" w:rsidP="00DA4F98">
      <w:pPr>
        <w:pStyle w:val="wykrespolozenie"/>
        <w:spacing w:before="0"/>
        <w:rPr>
          <w:rFonts w:asciiTheme="minorHAnsi" w:hAnsiTheme="minorHAnsi" w:cstheme="minorHAnsi"/>
        </w:rPr>
      </w:pPr>
      <w:r w:rsidRPr="00795F17">
        <w:rPr>
          <w:noProof/>
          <w:lang w:eastAsia="pl-PL"/>
        </w:rPr>
        <w:drawing>
          <wp:inline distT="0" distB="0" distL="0" distR="0" wp14:anchorId="4952A184" wp14:editId="4CBDA6D9">
            <wp:extent cx="5760000" cy="2225040"/>
            <wp:effectExtent l="0" t="0" r="12700" b="3810"/>
            <wp:docPr id="30" name="Wykres 30">
              <a:extLst xmlns:a="http://schemas.openxmlformats.org/drawingml/2006/main">
                <a:ext uri="{FF2B5EF4-FFF2-40B4-BE49-F238E27FC236}">
                  <a16:creationId xmlns:a16="http://schemas.microsoft.com/office/drawing/2014/main" id="{88FFEB71-1159-442E-9DA5-63932582D9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7"/>
              </a:graphicData>
            </a:graphic>
          </wp:inline>
        </w:drawing>
      </w:r>
    </w:p>
    <w:p w14:paraId="723EF0C3" w14:textId="1A46C936" w:rsidR="00CD1161" w:rsidRPr="00795F17" w:rsidRDefault="00CD1161" w:rsidP="00DA4F98">
      <w:pPr>
        <w:pStyle w:val="Wykres"/>
        <w:spacing w:before="0" w:after="0"/>
        <w:rPr>
          <w:i/>
          <w:iCs/>
        </w:rPr>
      </w:pPr>
      <w:bookmarkStart w:id="913" w:name="_Toc66273021"/>
      <w:bookmarkStart w:id="914" w:name="_Toc68703903"/>
      <w:r w:rsidRPr="00795F17">
        <w:t xml:space="preserve">Wykres </w:t>
      </w:r>
      <w:fldSimple w:instr=" STYLEREF 1 \s ">
        <w:r w:rsidR="00550571">
          <w:rPr>
            <w:noProof/>
          </w:rPr>
          <w:t>13</w:t>
        </w:r>
      </w:fldSimple>
      <w:r w:rsidR="008F17D7" w:rsidRPr="00795F17">
        <w:noBreakHyphen/>
      </w:r>
      <w:fldSimple w:instr=" SEQ Wykres \* ARABIC \s 1 ">
        <w:r w:rsidR="00550571">
          <w:rPr>
            <w:noProof/>
          </w:rPr>
          <w:t>11</w:t>
        </w:r>
      </w:fldSimple>
      <w:r w:rsidRPr="00795F17">
        <w:tab/>
        <w:t>Liczba wykonanych prac dla kategorii 7 wg PUW, rok 2018</w:t>
      </w:r>
      <w:bookmarkEnd w:id="913"/>
      <w:bookmarkEnd w:id="914"/>
    </w:p>
    <w:p w14:paraId="73A74C7E" w14:textId="3770F951" w:rsidR="00CD1161" w:rsidRPr="00795F17" w:rsidRDefault="00CD1161" w:rsidP="00DA4F98">
      <w:pPr>
        <w:pStyle w:val="rdo"/>
        <w:spacing w:before="0" w:after="0"/>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p>
    <w:p w14:paraId="34424CFC" w14:textId="77777777" w:rsidR="00CD1161" w:rsidRPr="00795F17" w:rsidRDefault="00CD1161" w:rsidP="00DA4F98">
      <w:pPr>
        <w:pStyle w:val="wykrespolozenie"/>
        <w:spacing w:before="0"/>
        <w:rPr>
          <w:rFonts w:asciiTheme="minorHAnsi" w:hAnsiTheme="minorHAnsi" w:cstheme="minorHAnsi"/>
        </w:rPr>
      </w:pPr>
      <w:r w:rsidRPr="00795F17">
        <w:rPr>
          <w:noProof/>
          <w:lang w:eastAsia="pl-PL"/>
        </w:rPr>
        <w:drawing>
          <wp:inline distT="0" distB="0" distL="0" distR="0" wp14:anchorId="01C86AFB" wp14:editId="53A98410">
            <wp:extent cx="5760000" cy="2194560"/>
            <wp:effectExtent l="0" t="0" r="12700" b="15240"/>
            <wp:docPr id="10" name="Wykres 10">
              <a:extLst xmlns:a="http://schemas.openxmlformats.org/drawingml/2006/main">
                <a:ext uri="{FF2B5EF4-FFF2-40B4-BE49-F238E27FC236}">
                  <a16:creationId xmlns:a16="http://schemas.microsoft.com/office/drawing/2014/main" id="{4A7FB097-8A1D-440C-A2DD-4AC2934DAA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8"/>
              </a:graphicData>
            </a:graphic>
          </wp:inline>
        </w:drawing>
      </w:r>
    </w:p>
    <w:p w14:paraId="6E903749" w14:textId="1114FB3E" w:rsidR="00CD1161" w:rsidRPr="00795F17" w:rsidRDefault="00CD1161" w:rsidP="00DA4F98">
      <w:pPr>
        <w:pStyle w:val="Wykres"/>
        <w:spacing w:before="0" w:after="0"/>
        <w:rPr>
          <w:i/>
          <w:iCs/>
        </w:rPr>
      </w:pPr>
      <w:bookmarkStart w:id="915" w:name="_Toc66273022"/>
      <w:bookmarkStart w:id="916" w:name="_Toc68703904"/>
      <w:r w:rsidRPr="00795F17">
        <w:t xml:space="preserve">Wykres </w:t>
      </w:r>
      <w:fldSimple w:instr=" STYLEREF 1 \s ">
        <w:r w:rsidR="00550571">
          <w:rPr>
            <w:noProof/>
          </w:rPr>
          <w:t>13</w:t>
        </w:r>
      </w:fldSimple>
      <w:r w:rsidR="008F17D7" w:rsidRPr="00795F17">
        <w:noBreakHyphen/>
      </w:r>
      <w:fldSimple w:instr=" SEQ Wykres \* ARABIC \s 1 ">
        <w:r w:rsidR="00550571">
          <w:rPr>
            <w:noProof/>
          </w:rPr>
          <w:t>12</w:t>
        </w:r>
      </w:fldSimple>
      <w:r w:rsidRPr="00795F17">
        <w:tab/>
        <w:t>Liczba wykonanych prac dla kategorii 8 wg PUW, rok 2018</w:t>
      </w:r>
      <w:bookmarkEnd w:id="915"/>
      <w:bookmarkEnd w:id="916"/>
    </w:p>
    <w:p w14:paraId="2DA5E042" w14:textId="04196275" w:rsidR="00CD1161" w:rsidRPr="00795F17" w:rsidRDefault="00CD1161" w:rsidP="00DA4F98">
      <w:pPr>
        <w:pStyle w:val="rdo"/>
        <w:spacing w:before="0"/>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p>
    <w:p w14:paraId="4F991DD1" w14:textId="3B9D9CDE" w:rsidR="00CD1161" w:rsidRPr="00795F17" w:rsidRDefault="00CD1161" w:rsidP="00E7652B">
      <w:pPr>
        <w:pStyle w:val="wykrespolozenie"/>
        <w:rPr>
          <w:rFonts w:asciiTheme="minorHAnsi" w:hAnsiTheme="minorHAnsi" w:cstheme="minorHAnsi"/>
        </w:rPr>
      </w:pPr>
      <w:r w:rsidRPr="00795F17">
        <w:rPr>
          <w:noProof/>
          <w:lang w:eastAsia="pl-PL"/>
        </w:rPr>
        <w:drawing>
          <wp:inline distT="0" distB="0" distL="0" distR="0" wp14:anchorId="651BBAE2" wp14:editId="06BE7206">
            <wp:extent cx="5760000" cy="1965960"/>
            <wp:effectExtent l="0" t="0" r="12700" b="15240"/>
            <wp:docPr id="226" name="Wykres 226">
              <a:extLst xmlns:a="http://schemas.openxmlformats.org/drawingml/2006/main">
                <a:ext uri="{FF2B5EF4-FFF2-40B4-BE49-F238E27FC236}">
                  <a16:creationId xmlns:a16="http://schemas.microsoft.com/office/drawing/2014/main" id="{8D45EDAF-9BF2-4311-860B-C8489968E0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9"/>
              </a:graphicData>
            </a:graphic>
          </wp:inline>
        </w:drawing>
      </w:r>
    </w:p>
    <w:p w14:paraId="4019AC99" w14:textId="7E69BC27" w:rsidR="00CD1161" w:rsidRPr="00795F17" w:rsidRDefault="00CD1161" w:rsidP="00B479EE">
      <w:pPr>
        <w:pStyle w:val="Wykres"/>
      </w:pPr>
      <w:bookmarkStart w:id="917" w:name="_Toc66273023"/>
      <w:bookmarkStart w:id="918" w:name="_Toc68703905"/>
      <w:r w:rsidRPr="00795F17">
        <w:t xml:space="preserve">Wykres </w:t>
      </w:r>
      <w:fldSimple w:instr=" STYLEREF 1 \s ">
        <w:r w:rsidR="00550571">
          <w:rPr>
            <w:noProof/>
          </w:rPr>
          <w:t>13</w:t>
        </w:r>
      </w:fldSimple>
      <w:r w:rsidR="008F17D7" w:rsidRPr="00795F17">
        <w:noBreakHyphen/>
      </w:r>
      <w:fldSimple w:instr=" SEQ Wykres \* ARABIC \s 1 ">
        <w:r w:rsidR="00550571">
          <w:rPr>
            <w:noProof/>
          </w:rPr>
          <w:t>13</w:t>
        </w:r>
      </w:fldSimple>
      <w:r w:rsidRPr="00795F17">
        <w:tab/>
        <w:t>Liczba wykonanych prac dla kategorii 1 - 4 wg PUW, 2019 r.</w:t>
      </w:r>
      <w:bookmarkEnd w:id="917"/>
      <w:bookmarkEnd w:id="918"/>
    </w:p>
    <w:p w14:paraId="62B918AE" w14:textId="5CE2E7A9" w:rsidR="00CD1161" w:rsidRPr="00795F17" w:rsidRDefault="00CD1161" w:rsidP="0044393D">
      <w:pPr>
        <w:pStyle w:val="rdo"/>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p>
    <w:p w14:paraId="71F4BD53" w14:textId="2FBABC80" w:rsidR="00CD1161" w:rsidRPr="00795F17" w:rsidRDefault="00CD1161" w:rsidP="00E7652B">
      <w:pPr>
        <w:pStyle w:val="wykrespolozenie"/>
        <w:rPr>
          <w:rFonts w:asciiTheme="minorHAnsi" w:hAnsiTheme="minorHAnsi" w:cstheme="minorHAnsi"/>
        </w:rPr>
      </w:pPr>
      <w:r w:rsidRPr="00795F17">
        <w:rPr>
          <w:noProof/>
          <w:lang w:eastAsia="pl-PL"/>
        </w:rPr>
        <w:drawing>
          <wp:inline distT="0" distB="0" distL="0" distR="0" wp14:anchorId="104A9195" wp14:editId="63AD55F9">
            <wp:extent cx="5760000" cy="2225040"/>
            <wp:effectExtent l="0" t="0" r="12700" b="3810"/>
            <wp:docPr id="31" name="Wykres 31">
              <a:extLst xmlns:a="http://schemas.openxmlformats.org/drawingml/2006/main">
                <a:ext uri="{FF2B5EF4-FFF2-40B4-BE49-F238E27FC236}">
                  <a16:creationId xmlns:a16="http://schemas.microsoft.com/office/drawing/2014/main" id="{AE8F7E3B-1AFB-40F8-8EDF-C105EA5C7A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0"/>
              </a:graphicData>
            </a:graphic>
          </wp:inline>
        </w:drawing>
      </w:r>
    </w:p>
    <w:p w14:paraId="55100B7E" w14:textId="37F4B095" w:rsidR="00CD1161" w:rsidRPr="00795F17" w:rsidRDefault="00CD1161" w:rsidP="00B479EE">
      <w:pPr>
        <w:pStyle w:val="Wykres"/>
      </w:pPr>
      <w:bookmarkStart w:id="919" w:name="_Toc66273024"/>
      <w:bookmarkStart w:id="920" w:name="_Toc68703906"/>
      <w:r w:rsidRPr="00795F17">
        <w:t xml:space="preserve">Wykres </w:t>
      </w:r>
      <w:fldSimple w:instr=" STYLEREF 1 \s ">
        <w:r w:rsidR="00550571">
          <w:rPr>
            <w:noProof/>
          </w:rPr>
          <w:t>13</w:t>
        </w:r>
      </w:fldSimple>
      <w:r w:rsidR="008F17D7" w:rsidRPr="00795F17">
        <w:noBreakHyphen/>
      </w:r>
      <w:fldSimple w:instr=" SEQ Wykres \* ARABIC \s 1 ">
        <w:r w:rsidR="00550571">
          <w:rPr>
            <w:noProof/>
          </w:rPr>
          <w:t>14</w:t>
        </w:r>
      </w:fldSimple>
      <w:r w:rsidRPr="00795F17">
        <w:tab/>
        <w:t>Liczba wykonanych prac dla kategorii 5 wg PUW, rok 2019</w:t>
      </w:r>
      <w:bookmarkEnd w:id="919"/>
      <w:bookmarkEnd w:id="920"/>
    </w:p>
    <w:p w14:paraId="0338DE4C" w14:textId="07DE3157" w:rsidR="00CD1161" w:rsidRPr="00795F17" w:rsidRDefault="00CD1161" w:rsidP="0044393D">
      <w:pPr>
        <w:pStyle w:val="rdo"/>
      </w:pPr>
      <w:r w:rsidRPr="00795F17">
        <w:rPr>
          <w:lang w:eastAsia="zh-CN"/>
        </w:rPr>
        <w:t xml:space="preserve">Źródło: </w:t>
      </w:r>
      <w:r w:rsidR="00FD7248" w:rsidRPr="00795F17">
        <w:rPr>
          <w:lang w:eastAsia="zh-CN"/>
        </w:rPr>
        <w:t>opracowanie własne</w:t>
      </w:r>
      <w:r w:rsidRPr="00795F17">
        <w:rPr>
          <w:lang w:eastAsia="zh-CN"/>
        </w:rPr>
        <w:t xml:space="preserve"> na podstawie PUW</w:t>
      </w:r>
    </w:p>
    <w:p w14:paraId="37B4B0A6" w14:textId="4E0F050A" w:rsidR="00CD1161" w:rsidRPr="00795F17" w:rsidRDefault="00CD1161" w:rsidP="00E7652B">
      <w:pPr>
        <w:pStyle w:val="wykrespolozenie"/>
        <w:rPr>
          <w:rFonts w:asciiTheme="minorHAnsi" w:hAnsiTheme="minorHAnsi" w:cstheme="minorHAnsi"/>
        </w:rPr>
      </w:pPr>
      <w:r w:rsidRPr="00795F17">
        <w:rPr>
          <w:noProof/>
          <w:lang w:eastAsia="pl-PL"/>
        </w:rPr>
        <w:drawing>
          <wp:inline distT="0" distB="0" distL="0" distR="0" wp14:anchorId="2F05010E" wp14:editId="159F8630">
            <wp:extent cx="5760000" cy="2164080"/>
            <wp:effectExtent l="0" t="0" r="12700" b="7620"/>
            <wp:docPr id="224" name="Wykres 224">
              <a:extLst xmlns:a="http://schemas.openxmlformats.org/drawingml/2006/main">
                <a:ext uri="{FF2B5EF4-FFF2-40B4-BE49-F238E27FC236}">
                  <a16:creationId xmlns:a16="http://schemas.microsoft.com/office/drawing/2014/main" id="{E8B74B7F-8FE3-4840-A714-1608777103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1"/>
              </a:graphicData>
            </a:graphic>
          </wp:inline>
        </w:drawing>
      </w:r>
    </w:p>
    <w:p w14:paraId="29E99C23" w14:textId="0DA782B0" w:rsidR="00CD1161" w:rsidRPr="00795F17" w:rsidRDefault="00CD1161" w:rsidP="00B479EE">
      <w:pPr>
        <w:pStyle w:val="Wykres"/>
        <w:rPr>
          <w:i/>
          <w:iCs/>
        </w:rPr>
      </w:pPr>
      <w:bookmarkStart w:id="921" w:name="_Toc66273025"/>
      <w:bookmarkStart w:id="922" w:name="_Toc68703907"/>
      <w:r w:rsidRPr="00795F17">
        <w:t xml:space="preserve">Wykres </w:t>
      </w:r>
      <w:fldSimple w:instr=" STYLEREF 1 \s ">
        <w:r w:rsidR="00550571">
          <w:rPr>
            <w:noProof/>
          </w:rPr>
          <w:t>13</w:t>
        </w:r>
      </w:fldSimple>
      <w:r w:rsidR="008F17D7" w:rsidRPr="00795F17">
        <w:noBreakHyphen/>
      </w:r>
      <w:fldSimple w:instr=" SEQ Wykres \* ARABIC \s 1 ">
        <w:r w:rsidR="00550571">
          <w:rPr>
            <w:noProof/>
          </w:rPr>
          <w:t>15</w:t>
        </w:r>
      </w:fldSimple>
      <w:r w:rsidRPr="00795F17">
        <w:tab/>
        <w:t>Liczba wykonanych prac dla kategorii 6 wg PUW, rok 2019</w:t>
      </w:r>
      <w:bookmarkEnd w:id="921"/>
      <w:bookmarkEnd w:id="922"/>
    </w:p>
    <w:p w14:paraId="618693AA" w14:textId="0A02715C" w:rsidR="00CD1161" w:rsidRPr="00795F17" w:rsidRDefault="00CD1161" w:rsidP="0044393D">
      <w:pPr>
        <w:pStyle w:val="rdo"/>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p>
    <w:p w14:paraId="02DBDCD8" w14:textId="7B08F055" w:rsidR="00CD1161" w:rsidRPr="00795F17" w:rsidRDefault="00CD1161" w:rsidP="00E7652B">
      <w:pPr>
        <w:pStyle w:val="wykrespolozenie"/>
        <w:rPr>
          <w:rFonts w:asciiTheme="minorHAnsi" w:hAnsiTheme="minorHAnsi" w:cstheme="minorHAnsi"/>
        </w:rPr>
      </w:pPr>
      <w:r w:rsidRPr="00795F17">
        <w:rPr>
          <w:noProof/>
          <w:lang w:eastAsia="pl-PL"/>
        </w:rPr>
        <w:drawing>
          <wp:inline distT="0" distB="0" distL="0" distR="0" wp14:anchorId="7E6C7FDC" wp14:editId="04555CFD">
            <wp:extent cx="5760000" cy="2011680"/>
            <wp:effectExtent l="0" t="0" r="12700" b="7620"/>
            <wp:docPr id="228" name="Wykres 228">
              <a:extLst xmlns:a="http://schemas.openxmlformats.org/drawingml/2006/main">
                <a:ext uri="{FF2B5EF4-FFF2-40B4-BE49-F238E27FC236}">
                  <a16:creationId xmlns:a16="http://schemas.microsoft.com/office/drawing/2014/main" id="{012DAE27-1529-4FBB-B1D5-308A2AEE12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2"/>
              </a:graphicData>
            </a:graphic>
          </wp:inline>
        </w:drawing>
      </w:r>
    </w:p>
    <w:p w14:paraId="47B40D28" w14:textId="05620338" w:rsidR="00CD1161" w:rsidRPr="00795F17" w:rsidRDefault="00CD1161" w:rsidP="00B479EE">
      <w:pPr>
        <w:pStyle w:val="Wykres"/>
        <w:rPr>
          <w:i/>
          <w:iCs/>
        </w:rPr>
      </w:pPr>
      <w:bookmarkStart w:id="923" w:name="_Toc66273026"/>
      <w:bookmarkStart w:id="924" w:name="_Toc68703908"/>
      <w:r w:rsidRPr="00795F17">
        <w:t xml:space="preserve">Wykres </w:t>
      </w:r>
      <w:fldSimple w:instr=" STYLEREF 1 \s ">
        <w:r w:rsidR="00550571">
          <w:rPr>
            <w:noProof/>
          </w:rPr>
          <w:t>13</w:t>
        </w:r>
      </w:fldSimple>
      <w:r w:rsidR="008F17D7" w:rsidRPr="00795F17">
        <w:noBreakHyphen/>
      </w:r>
      <w:fldSimple w:instr=" SEQ Wykres \* ARABIC \s 1 ">
        <w:r w:rsidR="00550571">
          <w:rPr>
            <w:noProof/>
          </w:rPr>
          <w:t>16</w:t>
        </w:r>
      </w:fldSimple>
      <w:r w:rsidRPr="00795F17">
        <w:tab/>
        <w:t>Liczba wykonanych prac dla kategorii 7 wg PUW, rok 2019</w:t>
      </w:r>
      <w:bookmarkEnd w:id="923"/>
      <w:bookmarkEnd w:id="924"/>
    </w:p>
    <w:p w14:paraId="61698455" w14:textId="1AC388B4" w:rsidR="00CD1161" w:rsidRPr="00795F17" w:rsidRDefault="00CD1161" w:rsidP="0044393D">
      <w:pPr>
        <w:pStyle w:val="rdo"/>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p>
    <w:p w14:paraId="2806A8B1" w14:textId="0964081A" w:rsidR="00CD1161" w:rsidRPr="00795F17" w:rsidRDefault="00CD1161" w:rsidP="00E7652B">
      <w:pPr>
        <w:pStyle w:val="wykrespolozenie"/>
        <w:rPr>
          <w:rFonts w:asciiTheme="minorHAnsi" w:hAnsiTheme="minorHAnsi" w:cstheme="minorHAnsi"/>
        </w:rPr>
      </w:pPr>
      <w:r w:rsidRPr="00795F17">
        <w:rPr>
          <w:noProof/>
          <w:lang w:eastAsia="pl-PL"/>
        </w:rPr>
        <w:drawing>
          <wp:inline distT="0" distB="0" distL="0" distR="0" wp14:anchorId="6A177CEC" wp14:editId="2FAFE701">
            <wp:extent cx="5760000" cy="2026920"/>
            <wp:effectExtent l="0" t="0" r="12700" b="11430"/>
            <wp:docPr id="229" name="Wykres 229">
              <a:extLst xmlns:a="http://schemas.openxmlformats.org/drawingml/2006/main">
                <a:ext uri="{FF2B5EF4-FFF2-40B4-BE49-F238E27FC236}">
                  <a16:creationId xmlns:a16="http://schemas.microsoft.com/office/drawing/2014/main" id="{E142A51F-5B56-47E4-B6E1-C6572595B9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3"/>
              </a:graphicData>
            </a:graphic>
          </wp:inline>
        </w:drawing>
      </w:r>
    </w:p>
    <w:p w14:paraId="228252CA" w14:textId="590D51C2" w:rsidR="00CD1161" w:rsidRPr="00795F17" w:rsidRDefault="00CD1161" w:rsidP="00B479EE">
      <w:pPr>
        <w:pStyle w:val="Wykres"/>
        <w:rPr>
          <w:i/>
          <w:iCs/>
        </w:rPr>
      </w:pPr>
      <w:bookmarkStart w:id="925" w:name="_Toc66273027"/>
      <w:bookmarkStart w:id="926" w:name="_Toc68703909"/>
      <w:r w:rsidRPr="00795F17">
        <w:t xml:space="preserve">Wykres </w:t>
      </w:r>
      <w:fldSimple w:instr=" STYLEREF 1 \s ">
        <w:r w:rsidR="00550571">
          <w:rPr>
            <w:noProof/>
          </w:rPr>
          <w:t>13</w:t>
        </w:r>
      </w:fldSimple>
      <w:r w:rsidR="008F17D7" w:rsidRPr="00795F17">
        <w:noBreakHyphen/>
      </w:r>
      <w:fldSimple w:instr=" SEQ Wykres \* ARABIC \s 1 ">
        <w:r w:rsidR="00550571">
          <w:rPr>
            <w:noProof/>
          </w:rPr>
          <w:t>17</w:t>
        </w:r>
      </w:fldSimple>
      <w:r w:rsidRPr="00795F17">
        <w:tab/>
        <w:t>Liczba wykonanych prac dla kategorii 8 wg PUW, rok 2019</w:t>
      </w:r>
      <w:bookmarkEnd w:id="925"/>
      <w:bookmarkEnd w:id="926"/>
    </w:p>
    <w:p w14:paraId="5793024D" w14:textId="5A60104B" w:rsidR="00CD1161" w:rsidRPr="00795F17" w:rsidRDefault="00CD1161" w:rsidP="0044393D">
      <w:pPr>
        <w:pStyle w:val="rdo"/>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p>
    <w:p w14:paraId="3DCC1A84" w14:textId="77777777" w:rsidR="00CD1161" w:rsidRPr="00795F17" w:rsidRDefault="00CD1161" w:rsidP="0044393D">
      <w:r w:rsidRPr="00795F17">
        <w:t>Poniższe wykresy przedstawiają podsumowanie wykonanych prac utrzymaniowych wg kategorii zgodnie z PUW w podziale na poszczególne RZGW WP w latach 2018 i 2019.</w:t>
      </w:r>
    </w:p>
    <w:p w14:paraId="5A220BEC" w14:textId="19EBBBE1" w:rsidR="00CD1161" w:rsidRPr="00795F17" w:rsidRDefault="00CD1161" w:rsidP="00E7652B">
      <w:pPr>
        <w:pStyle w:val="wykrespolozenie"/>
        <w:rPr>
          <w:rFonts w:asciiTheme="minorHAnsi" w:hAnsiTheme="minorHAnsi" w:cstheme="minorHAnsi"/>
        </w:rPr>
      </w:pPr>
      <w:r w:rsidRPr="00795F17">
        <w:rPr>
          <w:noProof/>
          <w:lang w:eastAsia="pl-PL"/>
        </w:rPr>
        <w:drawing>
          <wp:inline distT="0" distB="0" distL="0" distR="0" wp14:anchorId="50171329" wp14:editId="308A6137">
            <wp:extent cx="5760000" cy="3444240"/>
            <wp:effectExtent l="0" t="0" r="12700" b="3810"/>
            <wp:docPr id="230" name="Wykres 230">
              <a:extLst xmlns:a="http://schemas.openxmlformats.org/drawingml/2006/main">
                <a:ext uri="{FF2B5EF4-FFF2-40B4-BE49-F238E27FC236}">
                  <a16:creationId xmlns:a16="http://schemas.microsoft.com/office/drawing/2014/main" id="{D0DA573C-767B-4693-8AF0-995C85C9F4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4"/>
              </a:graphicData>
            </a:graphic>
          </wp:inline>
        </w:drawing>
      </w:r>
    </w:p>
    <w:p w14:paraId="673051FF" w14:textId="5960048C" w:rsidR="00CD1161" w:rsidRPr="00795F17" w:rsidRDefault="00CD1161" w:rsidP="00B479EE">
      <w:pPr>
        <w:pStyle w:val="Wykres"/>
        <w:rPr>
          <w:i/>
          <w:iCs/>
        </w:rPr>
      </w:pPr>
      <w:bookmarkStart w:id="927" w:name="_Toc66273028"/>
      <w:bookmarkStart w:id="928" w:name="_Toc68703910"/>
      <w:r w:rsidRPr="00795F17">
        <w:t xml:space="preserve">Wykres </w:t>
      </w:r>
      <w:fldSimple w:instr=" STYLEREF 1 \s ">
        <w:r w:rsidR="00550571">
          <w:rPr>
            <w:noProof/>
          </w:rPr>
          <w:t>13</w:t>
        </w:r>
      </w:fldSimple>
      <w:r w:rsidR="008F17D7" w:rsidRPr="00795F17">
        <w:noBreakHyphen/>
      </w:r>
      <w:fldSimple w:instr=" SEQ Wykres \* ARABIC \s 1 ">
        <w:r w:rsidR="00550571">
          <w:rPr>
            <w:noProof/>
          </w:rPr>
          <w:t>18</w:t>
        </w:r>
      </w:fldSimple>
      <w:r w:rsidRPr="00795F17">
        <w:tab/>
        <w:t xml:space="preserve">Liczba podjętych interwencji w podziale na kategorie wg PUW </w:t>
      </w:r>
      <w:r w:rsidR="00182A26" w:rsidRPr="00795F17">
        <w:t>-</w:t>
      </w:r>
      <w:r w:rsidRPr="00795F17">
        <w:t xml:space="preserve"> poszczególne RZGW WP, rok 2018</w:t>
      </w:r>
      <w:bookmarkEnd w:id="927"/>
      <w:bookmarkEnd w:id="928"/>
    </w:p>
    <w:p w14:paraId="32525147" w14:textId="325E0236" w:rsidR="00CD1161" w:rsidRPr="00795F17" w:rsidRDefault="00CD1161" w:rsidP="0044393D">
      <w:pPr>
        <w:pStyle w:val="rdo"/>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p>
    <w:p w14:paraId="1B04CEB0" w14:textId="4B626ED4" w:rsidR="00CD1161" w:rsidRPr="00795F17" w:rsidRDefault="00CD1161" w:rsidP="00E7652B">
      <w:pPr>
        <w:pStyle w:val="wykrespolozenie"/>
        <w:rPr>
          <w:rFonts w:asciiTheme="minorHAnsi" w:hAnsiTheme="minorHAnsi" w:cstheme="minorHAnsi"/>
        </w:rPr>
      </w:pPr>
      <w:r w:rsidRPr="00795F17">
        <w:rPr>
          <w:noProof/>
          <w:lang w:eastAsia="pl-PL"/>
        </w:rPr>
        <w:drawing>
          <wp:inline distT="0" distB="0" distL="0" distR="0" wp14:anchorId="5D29F4F9" wp14:editId="2E4F4162">
            <wp:extent cx="5760000" cy="3327991"/>
            <wp:effectExtent l="0" t="0" r="12700" b="6350"/>
            <wp:docPr id="231" name="Wykres 231">
              <a:extLst xmlns:a="http://schemas.openxmlformats.org/drawingml/2006/main">
                <a:ext uri="{FF2B5EF4-FFF2-40B4-BE49-F238E27FC236}">
                  <a16:creationId xmlns:a16="http://schemas.microsoft.com/office/drawing/2014/main" id="{D83B6ED7-0D69-4051-8B8E-7EAAD61496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5"/>
              </a:graphicData>
            </a:graphic>
          </wp:inline>
        </w:drawing>
      </w:r>
    </w:p>
    <w:p w14:paraId="2279EAC4" w14:textId="5860C169" w:rsidR="00CD1161" w:rsidRPr="00795F17" w:rsidRDefault="00CD1161" w:rsidP="00B479EE">
      <w:pPr>
        <w:pStyle w:val="Wykres"/>
        <w:rPr>
          <w:i/>
          <w:iCs/>
        </w:rPr>
      </w:pPr>
      <w:bookmarkStart w:id="929" w:name="_Toc66273029"/>
      <w:bookmarkStart w:id="930" w:name="_Toc68703911"/>
      <w:r w:rsidRPr="00795F17">
        <w:t xml:space="preserve">Wykres </w:t>
      </w:r>
      <w:fldSimple w:instr=" STYLEREF 1 \s ">
        <w:r w:rsidR="00550571">
          <w:rPr>
            <w:noProof/>
          </w:rPr>
          <w:t>13</w:t>
        </w:r>
      </w:fldSimple>
      <w:r w:rsidR="008F17D7" w:rsidRPr="00795F17">
        <w:noBreakHyphen/>
      </w:r>
      <w:fldSimple w:instr=" SEQ Wykres \* ARABIC \s 1 ">
        <w:r w:rsidR="00550571">
          <w:rPr>
            <w:noProof/>
          </w:rPr>
          <w:t>19</w:t>
        </w:r>
      </w:fldSimple>
      <w:r w:rsidRPr="00795F17">
        <w:tab/>
        <w:t xml:space="preserve">Liczba podjętych interwencji w podziale na kategorie wg PUW </w:t>
      </w:r>
      <w:r w:rsidR="00182A26" w:rsidRPr="00795F17">
        <w:t>-</w:t>
      </w:r>
      <w:r w:rsidRPr="00795F17">
        <w:t xml:space="preserve"> poszczególne RZGW WP, rok</w:t>
      </w:r>
      <w:r w:rsidR="00C031DA" w:rsidRPr="00795F17">
        <w:t> </w:t>
      </w:r>
      <w:r w:rsidRPr="00795F17">
        <w:t>2019</w:t>
      </w:r>
      <w:bookmarkEnd w:id="929"/>
      <w:bookmarkEnd w:id="930"/>
    </w:p>
    <w:p w14:paraId="3A3016DA" w14:textId="31145CBE" w:rsidR="00CD1161" w:rsidRPr="00795F17" w:rsidRDefault="00CD1161" w:rsidP="0044393D">
      <w:pPr>
        <w:pStyle w:val="rdo"/>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bookmarkEnd w:id="898"/>
      <w:bookmarkEnd w:id="899"/>
      <w:bookmarkEnd w:id="900"/>
      <w:bookmarkEnd w:id="901"/>
    </w:p>
    <w:p w14:paraId="7A4A5B74" w14:textId="306AC7DC" w:rsidR="00332A4E" w:rsidRPr="00795F17" w:rsidRDefault="00D32DE2" w:rsidP="00BA6B41">
      <w:pPr>
        <w:pStyle w:val="Nagwek2"/>
      </w:pPr>
      <w:bookmarkStart w:id="931" w:name="_Toc66347835"/>
      <w:bookmarkStart w:id="932" w:name="_Toc68703590"/>
      <w:r w:rsidRPr="00795F17">
        <w:t>Działania związane z ochroną wód morskich</w:t>
      </w:r>
      <w:bookmarkStart w:id="933" w:name="_Toc51050114"/>
      <w:bookmarkEnd w:id="931"/>
      <w:bookmarkEnd w:id="932"/>
    </w:p>
    <w:p w14:paraId="17F44134" w14:textId="3CB5BDB6" w:rsidR="00F756A1" w:rsidRPr="00795F17" w:rsidRDefault="00F756A1" w:rsidP="0044393D">
      <w:r w:rsidRPr="00795F17">
        <w:t>Prezentowane w rozdziale informacje, zgodnie z art. 318 ust.</w:t>
      </w:r>
      <w:r w:rsidR="005B1055" w:rsidRPr="00795F17">
        <w:t xml:space="preserve"> </w:t>
      </w:r>
      <w:r w:rsidRPr="00795F17">
        <w:t>1 pkt 16 ustawy pr.w. dotyczą podejmowanych dotychczas działań związanych z ochroną wód morskich.</w:t>
      </w:r>
    </w:p>
    <w:p w14:paraId="107622F0" w14:textId="70D9A1AA" w:rsidR="00F756A1" w:rsidRPr="00795F17" w:rsidRDefault="00F756A1" w:rsidP="0044393D">
      <w:bookmarkStart w:id="934" w:name="_Hlk64819563"/>
      <w:bookmarkStart w:id="935" w:name="_Hlk64841104"/>
      <w:r w:rsidRPr="00795F17">
        <w:t xml:space="preserve">Działania zaplanowane dla jcwp TW i CW wynikają przede wszystkim z presji lądowych, których negatywne oddziaływanie odzwierciedla się w wartościach monitorowanych wskaźników, ujętych r.kl.jcwp. Stan elementów biologicznych jest </w:t>
      </w:r>
      <w:r w:rsidRPr="00795F17">
        <w:rPr>
          <w:rFonts w:cs="Calibri"/>
        </w:rPr>
        <w:t>głównym czynnikiem oceny stanu wód, jednak zasadniczy wpływ na te elementy ma stan elementów fizykochemicznych, które jednocześnie niosą informację o</w:t>
      </w:r>
      <w:r w:rsidR="00DE7312" w:rsidRPr="00795F17">
        <w:rPr>
          <w:rFonts w:cs="Calibri"/>
        </w:rPr>
        <w:t> </w:t>
      </w:r>
      <w:r w:rsidRPr="00795F17">
        <w:rPr>
          <w:rFonts w:cs="Calibri"/>
        </w:rPr>
        <w:t>presji na jaką narażone są elementy biologiczne. Stan elementów fizykochemicznych zależy bowiem od jakości wód rzecznych, a w szczególności ładunków azotu i fosforu odprowadzanych rzekami oraz wprowadzanych wraz ze ściekami (podsumowanie identyfikacji znaczących oddziaływań przedstawia rozdział 7). Co najmniej dobry stan wspomagających elementów fizykochemicznych determinuje możliwość poprawy stanu elementów biologicznych, co jest koniecznym warunkiem osiągnięcia celów środowiskowych.</w:t>
      </w:r>
      <w:r w:rsidRPr="00795F17">
        <w:t xml:space="preserve"> </w:t>
      </w:r>
    </w:p>
    <w:p w14:paraId="1F2709C3" w14:textId="77777777" w:rsidR="00F756A1" w:rsidRPr="00795F17" w:rsidRDefault="00F756A1" w:rsidP="0044393D">
      <w:r w:rsidRPr="00795F17">
        <w:t>Działania związane z ograniczaniem dopływu azotu i fosforu z terenów rolniczych w obszarze dorzecza Odry zostały zaproponowane odrębnie dla rzek i jezior, natomiast w celu redukcji presji, jaką jest bezpośredni dopływ zanieczyszczeń do morza, opracowano działania obejmujące obszary nadmorskie obszaru dorzecza Odry wraz z gospodarką komunalną na terenach gmin bezpośrednio przylegających do jcwp TW i CW. Intensyfikacja działań w zakresie gospodarki komunalnej na terenach gmin przymorskich może mieć kluczowe znaczenie. Ze względu na ograniczanie odpływu ścieków w skali całego kraju słabo wiąże się wielkością ładunków azotu i fosforu odprowadzanych przez Polskę rzekami do Bałtyku. Zgodnie z Raportem PLC-7</w:t>
      </w:r>
      <w:r w:rsidRPr="00795F17">
        <w:rPr>
          <w:rStyle w:val="Odwoanieprzypisudolnego"/>
        </w:rPr>
        <w:footnoteReference w:id="53"/>
      </w:r>
      <w:r w:rsidRPr="00795F17">
        <w:t xml:space="preserve">, na poziomie kraju nie stwierdzono żadnej zależności między tymi dwoma zmiennymi. </w:t>
      </w:r>
    </w:p>
    <w:p w14:paraId="37AE36A3" w14:textId="77777777" w:rsidR="00F756A1" w:rsidRPr="00795F17" w:rsidRDefault="00F756A1" w:rsidP="0044393D">
      <w:r w:rsidRPr="00795F17">
        <w:t>Kolejna grupa zaplanowanych działań jest związana z presjami takimi jak: działalność gospodarcza, ochrona brzegu morskiego przed abrazją i powodziami sztormowymi oraz turystyka i rekreacja wpływające na stan elementów hydromorfologicznych (</w:t>
      </w:r>
      <w:r w:rsidRPr="00795F17">
        <w:rPr>
          <w:rFonts w:cs="Calibri"/>
        </w:rPr>
        <w:t>podsumowanie identyfikacji znaczących oddziaływań przedstawia rozdział 7)</w:t>
      </w:r>
      <w:r w:rsidRPr="00795F17">
        <w:t xml:space="preserve">. </w:t>
      </w:r>
    </w:p>
    <w:p w14:paraId="3172D8EB" w14:textId="0E70D1E5" w:rsidR="00F756A1" w:rsidRPr="00795F17" w:rsidRDefault="00F756A1" w:rsidP="0044393D">
      <w:pPr>
        <w:rPr>
          <w:color w:val="000000"/>
        </w:rPr>
      </w:pPr>
      <w:r w:rsidRPr="00795F17">
        <w:t>Zarówno w aPGW, jak i w IIaPGW nie są przedstawione cele środowiskowe związane ze stanem elementów hydromorfologicznych dla jcwp TW i CW. Biorąc pod uwagę ocenę stanu elementów hydromorfologicznych poniżej klasy dobrej w niektórych jcwp TW i CW (GIOŚ 2020 r.), pomimo braku szczegółowych danych, podjęto próbę wskazania działań, które docelowo mają doprowadzić do</w:t>
      </w:r>
      <w:r w:rsidR="005B1055" w:rsidRPr="00795F17">
        <w:t> </w:t>
      </w:r>
      <w:r w:rsidRPr="00795F17">
        <w:t>eliminacji lub redukcji oddziaływania presji na te elementy.</w:t>
      </w:r>
    </w:p>
    <w:bookmarkEnd w:id="934"/>
    <w:p w14:paraId="1DF870B6" w14:textId="77777777" w:rsidR="00F756A1" w:rsidRPr="00795F17" w:rsidRDefault="00F756A1" w:rsidP="0044393D">
      <w:r w:rsidRPr="00795F17">
        <w:t>Odrębną grupę stanowią działania dla obszarów chronionych obejmujące kompleksowe działania zgodnie z wymaganiami ujętymi w PO.</w:t>
      </w:r>
    </w:p>
    <w:p w14:paraId="5F08B894" w14:textId="73636281" w:rsidR="00F756A1" w:rsidRPr="00795F17" w:rsidRDefault="00F756A1" w:rsidP="0044393D">
      <w:r w:rsidRPr="00795F17">
        <w:t>Opracowując działania określono wzajemną relację pomiędzy wymaganiami RDW a RDSM w celu uniknięcia dublowania działań w IIaPGW i a</w:t>
      </w:r>
      <w:r w:rsidR="009B66ED" w:rsidRPr="00795F17">
        <w:t>ktualizacji K</w:t>
      </w:r>
      <w:r w:rsidRPr="00795F17">
        <w:t xml:space="preserve">POWM. </w:t>
      </w:r>
    </w:p>
    <w:p w14:paraId="6C9DE406" w14:textId="71D52DCE" w:rsidR="00F756A1" w:rsidRPr="00795F17" w:rsidRDefault="00F756A1" w:rsidP="0044393D">
      <w:r w:rsidRPr="00795F17">
        <w:t xml:space="preserve">Zgodnie z ustaleniami na poziomie KE ocena jcwp TW i CW w całości jest włączana do aktualizacji wstępnej oceny środowiska morskiego, gdyż te jcwp z natury rzeczy należą do środowiska morskiego, a w Polsce do polskich obszarów morskich i tym samym uwzględnione są w całości w załączniku </w:t>
      </w:r>
      <w:r w:rsidR="002B4612">
        <w:t xml:space="preserve">nr </w:t>
      </w:r>
      <w:r w:rsidRPr="00795F17">
        <w:t xml:space="preserve">1 </w:t>
      </w:r>
      <w:r w:rsidR="00507E80" w:rsidRPr="00795F17">
        <w:t>(Zestawienie główne)</w:t>
      </w:r>
      <w:r w:rsidRPr="00795F17">
        <w:t xml:space="preserve"> do uchwały nr 170 Rady Ministrów z dnia 15 listopada 2018 r. dotyczącej przedłożenia Komisji Europejskiej projektu aktualizacji zestawu celów środowiskowych dla wód morskich z 2019 roku.</w:t>
      </w:r>
    </w:p>
    <w:p w14:paraId="0041A75B" w14:textId="7799AECB" w:rsidR="00F756A1" w:rsidRPr="00795F17" w:rsidRDefault="00F756A1" w:rsidP="0044393D">
      <w:r w:rsidRPr="00795F17">
        <w:t>W niektórych przypadkach sformułowane cele odnoszą się wprost do jcwp TW i CW. Na przykład dla</w:t>
      </w:r>
      <w:r w:rsidR="005B1055" w:rsidRPr="00795F17">
        <w:t> </w:t>
      </w:r>
      <w:r w:rsidRPr="00795F17">
        <w:t>cechy C6 (Integralność dna morskiego utrzymuje się na poziomie zapewniającym ochronę struktury i funkcji ekosystemów oraz brak negatywnego wpływu zwłaszcza na ekosystemy bentosowe), kryterium D6C1 (Zasięg przestrzenny i rozkład strat fizycznych (stała zmiana) naturalnego dna morskiego) celem dla jcwp TW i CW jest minimalizowanie powierzchni utraconego dna morskiego w</w:t>
      </w:r>
      <w:r w:rsidR="005B1055" w:rsidRPr="00795F17">
        <w:t> </w:t>
      </w:r>
      <w:r w:rsidRPr="00795F17">
        <w:t xml:space="preserve">obrębie jcwp w odniesieniu do wartości granicznych zawartych w opracowaniu aktualizacji zestawu właściwości typowych dla dobrego stanu środowiska wód morskich. Zbieżność celów dotyczy także cechy C5 (Do minimum ogranicza się eutrofizację wywołaną przez działalność) </w:t>
      </w:r>
      <w:r w:rsidR="00182A26" w:rsidRPr="00795F17">
        <w:t>-</w:t>
      </w:r>
      <w:r w:rsidRPr="00795F17">
        <w:t xml:space="preserve"> eutrofizacja w zakresie dopływu ładunku biogenów do morza, a także elementów biologicznych w szczególności na zalewach będących jcw TW</w:t>
      </w:r>
      <w:r w:rsidRPr="00795F17">
        <w:rPr>
          <w:rStyle w:val="Odwoanieprzypisudolnego"/>
        </w:rPr>
        <w:footnoteReference w:id="54"/>
      </w:r>
      <w:r w:rsidRPr="00795F17">
        <w:t>.</w:t>
      </w:r>
    </w:p>
    <w:p w14:paraId="71BDF432" w14:textId="77777777" w:rsidR="00F756A1" w:rsidRPr="00795F17" w:rsidRDefault="00F756A1" w:rsidP="0044393D">
      <w:r w:rsidRPr="00795F17">
        <w:t>Analizując działania ujęte w KPOWM</w:t>
      </w:r>
      <w:r w:rsidRPr="00795F17">
        <w:rPr>
          <w:rStyle w:val="Odwoanieprzypisudolnego"/>
        </w:rPr>
        <w:footnoteReference w:id="55"/>
      </w:r>
      <w:r w:rsidRPr="00795F17">
        <w:t xml:space="preserve">, stwierdzono, że niektóre działania KPOWM opisane w kartach działań obejmowały swoim zasięgiem także obszary jcwp TW i CW, jednak bez wskazania na te obszary. </w:t>
      </w:r>
    </w:p>
    <w:p w14:paraId="1F4E0D77" w14:textId="77777777" w:rsidR="00F756A1" w:rsidRPr="00795F17" w:rsidRDefault="00F756A1" w:rsidP="0044393D">
      <w:r w:rsidRPr="00795F17">
        <w:t xml:space="preserve">Na przykład działanie KTM 16_6 Analiza zakresu i skutków środowiskowych trwałych zmian hydrograficznych, które powinno być zrealizowane do 2018 roku, dotyczy w dużej mierze zmian hydromorfologicznych jcwp TW i CW. </w:t>
      </w:r>
    </w:p>
    <w:p w14:paraId="1067544B" w14:textId="77777777" w:rsidR="00F756A1" w:rsidRPr="00795F17" w:rsidRDefault="00F756A1" w:rsidP="0044393D">
      <w:r w:rsidRPr="00795F17">
        <w:t>Innym działaniem jest KTM 31_3 Wykorzystanie wyników kompleksowych wytycznych dotyczących ekosystemowej metodyki wyboru miejsca deponowania osadów (urobku bagrowanego) w morzu oraz zarządzania przybrzeżnymi klapowiskami na obszarze Morza Bałtyckiego, które dotyczy także jcwp TW.</w:t>
      </w:r>
    </w:p>
    <w:p w14:paraId="67196E5A" w14:textId="77777777" w:rsidR="00F756A1" w:rsidRPr="00795F17" w:rsidRDefault="00F756A1" w:rsidP="0044393D">
      <w:r w:rsidRPr="00795F17">
        <w:t>W związku z faktem, że wiele innych działań w KPOWM dotyczyło równocześnie jcwp TW i CW oraz wód otwartego morza, a także zgodnie z krajowym prawodawstwem uznano, że w IIaPGW zostaną zamieszczone tylko działania dla jcwp TW i CW nie powielające się z działaniami KPOWM, a dotyczące przede wszystkim strefy brzegowej jcwp CW oraz całości jcwp TW.</w:t>
      </w:r>
    </w:p>
    <w:bookmarkEnd w:id="935"/>
    <w:p w14:paraId="55AB59DF" w14:textId="77777777" w:rsidR="00F756A1" w:rsidRPr="00795F17" w:rsidRDefault="00F756A1" w:rsidP="0044393D">
      <w:r w:rsidRPr="00795F17">
        <w:t xml:space="preserve">IIaPGW, podobnie jak program działań realizowany w ramach aPGW, a wynikający z aPWŚK, obejmuje działania, które bezpośrednio lub pośrednio wpływają na poprawę stanu wód morskich. </w:t>
      </w:r>
    </w:p>
    <w:p w14:paraId="29A39E6C" w14:textId="77777777" w:rsidR="00F756A1" w:rsidRPr="00795F17" w:rsidRDefault="00F756A1" w:rsidP="0044393D">
      <w:r w:rsidRPr="00795F17">
        <w:t>Do działań wpływających bezpośrednio na stan wód jcwp TW i CW należą:</w:t>
      </w:r>
    </w:p>
    <w:p w14:paraId="050169FB" w14:textId="77777777" w:rsidR="00F756A1" w:rsidRPr="00795F17" w:rsidRDefault="00F756A1" w:rsidP="00BA6B41">
      <w:pPr>
        <w:pStyle w:val="Akapitzlist"/>
      </w:pPr>
      <w:r w:rsidRPr="00795F17">
        <w:t xml:space="preserve">działania wynikające z konieczności porządkowania systemu gospodarki ściekowej; </w:t>
      </w:r>
    </w:p>
    <w:p w14:paraId="224B865F" w14:textId="77777777" w:rsidR="00F756A1" w:rsidRPr="00795F17" w:rsidRDefault="00F756A1" w:rsidP="00BA6B41">
      <w:pPr>
        <w:pStyle w:val="Akapitzlist"/>
      </w:pPr>
      <w:r w:rsidRPr="00795F17">
        <w:t xml:space="preserve">realizacja KPOŚK na terenach przylegających do jcwp TW i CW; </w:t>
      </w:r>
    </w:p>
    <w:p w14:paraId="466EA93A" w14:textId="77777777" w:rsidR="00F756A1" w:rsidRPr="00795F17" w:rsidRDefault="00F756A1" w:rsidP="00BA6B41">
      <w:pPr>
        <w:pStyle w:val="Akapitzlist"/>
      </w:pPr>
      <w:r w:rsidRPr="00795F17">
        <w:t xml:space="preserve">ograniczenia rozprzestrzeniania zanieczyszczeń; </w:t>
      </w:r>
    </w:p>
    <w:p w14:paraId="1E5EF12F" w14:textId="1B88728F" w:rsidR="00F756A1" w:rsidRPr="00795F17" w:rsidRDefault="00F756A1" w:rsidP="00BA6B41">
      <w:pPr>
        <w:pStyle w:val="Akapitzlist"/>
      </w:pPr>
      <w:r w:rsidRPr="00795F17">
        <w:t>kształtowanie naturalnych warunków hydrodynamicznych oraz ochrona ekosystemów i</w:t>
      </w:r>
      <w:r w:rsidR="005B1055" w:rsidRPr="00795F17">
        <w:t> </w:t>
      </w:r>
      <w:r w:rsidRPr="00795F17">
        <w:t xml:space="preserve">zachowanie różnorodności biologicznej; </w:t>
      </w:r>
    </w:p>
    <w:p w14:paraId="3B576D1E" w14:textId="77777777" w:rsidR="00F756A1" w:rsidRPr="00795F17" w:rsidRDefault="00F756A1" w:rsidP="00BA6B41">
      <w:pPr>
        <w:pStyle w:val="Akapitzlist"/>
      </w:pPr>
      <w:bookmarkStart w:id="936" w:name="_Hlk64842049"/>
      <w:r w:rsidRPr="00795F17">
        <w:t>kształtowanie stosunków wodnych oraz ochrona ekosystemów od wód zależnych (w tym poprawa warunków morfologicznych i zachowanie ciągłości biologicznej strefy brzegowej, zapewnienie ciągłości rzek i potoków uchodzących do morza poprzez udrożnienie obiektów stanowiących przeszkodę dla migracji ryb, ograniczenie wpływu presji morfologicznej);</w:t>
      </w:r>
    </w:p>
    <w:p w14:paraId="2401F7F5" w14:textId="77777777" w:rsidR="00F756A1" w:rsidRPr="00795F17" w:rsidRDefault="00F756A1" w:rsidP="00BA6B41">
      <w:pPr>
        <w:pStyle w:val="Akapitzlist"/>
      </w:pPr>
      <w:r w:rsidRPr="00795F17">
        <w:t>realizacja zadań wynikających z planów ochrony obszarów chronionych obejmujących zarówno tereny nadbrzeżne, jak i wody oraz dno jcwp TW i CW.</w:t>
      </w:r>
    </w:p>
    <w:p w14:paraId="7A924698" w14:textId="77777777" w:rsidR="00F756A1" w:rsidRPr="00795F17" w:rsidRDefault="00F756A1" w:rsidP="0044393D">
      <w:r w:rsidRPr="00795F17">
        <w:t>Do działań wpływających pośrednio na stan wód TW i CW zaliczane są</w:t>
      </w:r>
      <w:r w:rsidRPr="00795F17">
        <w:rPr>
          <w:u w:val="single"/>
        </w:rPr>
        <w:t>:</w:t>
      </w:r>
    </w:p>
    <w:p w14:paraId="58AB3831" w14:textId="77777777" w:rsidR="00F756A1" w:rsidRPr="00795F17" w:rsidRDefault="00F756A1" w:rsidP="00BA6B41">
      <w:pPr>
        <w:pStyle w:val="Akapitzlist"/>
      </w:pPr>
      <w:r w:rsidRPr="00795F17">
        <w:t xml:space="preserve">ograniczenie odpływu azotu i fosforu z terenów rolniczych do wód powierzchniowych; </w:t>
      </w:r>
    </w:p>
    <w:p w14:paraId="3B979D1F" w14:textId="318C2791" w:rsidR="00F756A1" w:rsidRPr="00795F17" w:rsidRDefault="00F756A1" w:rsidP="00BA6B41">
      <w:pPr>
        <w:pStyle w:val="Akapitzlist"/>
      </w:pPr>
      <w:r w:rsidRPr="00795F17">
        <w:t xml:space="preserve">działania organizacyjno-prawne i edukacyjne (analiza stanu zagospodarowania terenów nadmorskich, analiza potrzeb wykupu gruntów na terenach zagrożonych osuwiskami </w:t>
      </w:r>
      <w:r w:rsidR="00BF3682">
        <w:br/>
      </w:r>
      <w:r w:rsidRPr="00795F17">
        <w:t xml:space="preserve">i w obrębie klifów); </w:t>
      </w:r>
    </w:p>
    <w:p w14:paraId="427388A0" w14:textId="0EAF5CF6" w:rsidR="00F756A1" w:rsidRPr="00795F17" w:rsidRDefault="00F756A1" w:rsidP="00BA6B41">
      <w:pPr>
        <w:pStyle w:val="Akapitzlist"/>
      </w:pPr>
      <w:r w:rsidRPr="00795F17">
        <w:t>działania kontrolne (kontrola użytkowników prywatnych i przedsiębiorstw, badanie i</w:t>
      </w:r>
      <w:r w:rsidR="00BF3682">
        <w:t> </w:t>
      </w:r>
      <w:r w:rsidRPr="00795F17">
        <w:t xml:space="preserve">monitorowanie oddziaływania na środowisko wodne w przypadku trwających inwestycji hydrotechnicznych); </w:t>
      </w:r>
    </w:p>
    <w:p w14:paraId="654D3E36" w14:textId="37A4D324" w:rsidR="00F756A1" w:rsidRPr="00795F17" w:rsidRDefault="00F756A1" w:rsidP="0044393D">
      <w:r w:rsidRPr="00795F17">
        <w:t>Stopień realizacji działań wynikających z KPOŚK analizowany jest w kolejnych aktualizacjach programu (ostatnia VI</w:t>
      </w:r>
      <w:r w:rsidR="00CF2AAB" w:rsidRPr="00795F17">
        <w:t xml:space="preserve"> </w:t>
      </w:r>
      <w:r w:rsidRPr="00795F17">
        <w:t xml:space="preserve">aKPOŚK z 2020 r. </w:t>
      </w:r>
      <w:r w:rsidR="00182A26" w:rsidRPr="00795F17">
        <w:t>-</w:t>
      </w:r>
      <w:r w:rsidRPr="00795F17">
        <w:t xml:space="preserve"> projekt </w:t>
      </w:r>
      <w:r w:rsidR="00182A26" w:rsidRPr="00795F17">
        <w:t>-</w:t>
      </w:r>
      <w:r w:rsidRPr="00795F17">
        <w:t xml:space="preserve"> także uwzględniony został w IIaPGW) oraz w corocznych sprawozdaniach, dotyczących stopnia wykonania Programu, przedkładanych przez marszałków województw Prezesowi KZGW.</w:t>
      </w:r>
    </w:p>
    <w:p w14:paraId="5F588085" w14:textId="77777777" w:rsidR="00F756A1" w:rsidRPr="00795F17" w:rsidRDefault="00F756A1" w:rsidP="0044393D">
      <w:r w:rsidRPr="00795F17">
        <w:t>Podsumowanie informacji uzyskanych w wyniku monitorowania realizacji działań zawartych w aPGW (2016 r.) przedstawiono w rozdziale 10.</w:t>
      </w:r>
    </w:p>
    <w:bookmarkEnd w:id="936"/>
    <w:p w14:paraId="61476587" w14:textId="77777777" w:rsidR="00F756A1" w:rsidRPr="00795F17" w:rsidRDefault="00F756A1" w:rsidP="0044393D">
      <w:r w:rsidRPr="00795F17">
        <w:t>W IIaPGW w wyniku procedury doboru działań i ich priorytetyzacji przyjęto zestaw działań ukierunkowany na osiągnięcie celów środowiskowych dla wód TW i CW zarówno w okresie obowiązywania IIaPGW, jak i w dłuższej perspektywie czasowej. W szczególności realizacja zadań badawczych umożliwi zaplanowanie konkretnych działań w kolejnej aktualizacji programu gospodarowania wodami.</w:t>
      </w:r>
    </w:p>
    <w:p w14:paraId="0B0EC583" w14:textId="15105D05" w:rsidR="00F756A1" w:rsidRPr="00795F17" w:rsidRDefault="00F756A1" w:rsidP="0044393D">
      <w:r w:rsidRPr="00795F17">
        <w:t>Działania dotyczące ochrony wód morskich planowane w IIaPGW obejmują cztery typy w zależności od</w:t>
      </w:r>
      <w:r w:rsidR="00435693" w:rsidRPr="00795F17">
        <w:t> </w:t>
      </w:r>
      <w:r w:rsidRPr="00795F17">
        <w:t xml:space="preserve">ich ukierunkowania na ograniczenie lub eliminację znaczącej presji: </w:t>
      </w:r>
    </w:p>
    <w:p w14:paraId="50BBE16B" w14:textId="710769F9" w:rsidR="00F756A1" w:rsidRPr="00795F17" w:rsidRDefault="00F756A1" w:rsidP="00BA6B41">
      <w:pPr>
        <w:pStyle w:val="Akapitzlist"/>
        <w:numPr>
          <w:ilvl w:val="0"/>
          <w:numId w:val="33"/>
        </w:numPr>
      </w:pPr>
      <w:r w:rsidRPr="00795F17">
        <w:t xml:space="preserve">TWCWP </w:t>
      </w:r>
      <w:r w:rsidR="00182A26" w:rsidRPr="00795F17">
        <w:t>-</w:t>
      </w:r>
      <w:r w:rsidRPr="00795F17">
        <w:t xml:space="preserve"> działania ukierunkowane na eliminację/ograniczenie presji fizyczno-chemicznych i</w:t>
      </w:r>
      <w:r w:rsidR="00435693" w:rsidRPr="00795F17">
        <w:t> </w:t>
      </w:r>
      <w:r w:rsidRPr="00795F17">
        <w:t xml:space="preserve">chemicznych na elementy biologiczne (grupy presji punktowe przemysłowe i komunalne, rozproszone odpływ miejski, rozwój obszarów zurbanizowanych, turystyka, transport, odpływ z miasta) </w:t>
      </w:r>
      <w:r w:rsidR="00182A26" w:rsidRPr="00795F17">
        <w:t>-</w:t>
      </w:r>
      <w:r w:rsidRPr="00795F17">
        <w:t xml:space="preserve"> działania te dotyczą wszystkich jcwp TW i CW w obszarze dorzecza Odry; </w:t>
      </w:r>
    </w:p>
    <w:p w14:paraId="52C3B3DD" w14:textId="291762F2" w:rsidR="00F756A1" w:rsidRPr="00795F17" w:rsidRDefault="00F756A1" w:rsidP="00BA6B41">
      <w:pPr>
        <w:pStyle w:val="Akapitzlist"/>
        <w:numPr>
          <w:ilvl w:val="0"/>
          <w:numId w:val="33"/>
        </w:numPr>
      </w:pPr>
      <w:r w:rsidRPr="00795F17">
        <w:t xml:space="preserve">TWCWHM </w:t>
      </w:r>
      <w:r w:rsidR="00182A26" w:rsidRPr="00795F17">
        <w:t>-</w:t>
      </w:r>
      <w:r w:rsidRPr="00795F17">
        <w:t xml:space="preserve"> działania ukierunkowane na eliminację/ograniczenie presji hydromorfologicznych na elementy biologiczne, w tym:</w:t>
      </w:r>
    </w:p>
    <w:p w14:paraId="38D81800" w14:textId="68F2172F" w:rsidR="00F756A1" w:rsidRPr="00795F17" w:rsidRDefault="00F756A1" w:rsidP="00BA6B41">
      <w:pPr>
        <w:pStyle w:val="Akapitzlist"/>
        <w:numPr>
          <w:ilvl w:val="0"/>
          <w:numId w:val="34"/>
        </w:numPr>
      </w:pPr>
      <w:r w:rsidRPr="00795F17">
        <w:t>ochrona cennych siedlisk i gatunków w strefie brzegowej i morskiej; działania dedykowane dla</w:t>
      </w:r>
      <w:r w:rsidR="00435693" w:rsidRPr="00795F17">
        <w:t> </w:t>
      </w:r>
      <w:r w:rsidRPr="00795F17">
        <w:t>jcwp w obrębie których znajdują się obszary chronione powiązane z wodami morskimi, dla</w:t>
      </w:r>
      <w:r w:rsidR="00435693" w:rsidRPr="00795F17">
        <w:t> </w:t>
      </w:r>
      <w:r w:rsidRPr="00795F17">
        <w:t>których warunki hydromorfologiczne i hydrologiczne są ważnym elementem ich ochrony:</w:t>
      </w:r>
    </w:p>
    <w:p w14:paraId="551D955C" w14:textId="77777777" w:rsidR="00F756A1" w:rsidRPr="00795F17" w:rsidRDefault="00F756A1" w:rsidP="00BA6B41">
      <w:pPr>
        <w:pStyle w:val="Akapitzlist"/>
        <w:numPr>
          <w:ilvl w:val="1"/>
          <w:numId w:val="35"/>
        </w:numPr>
      </w:pPr>
      <w:r w:rsidRPr="00795F17">
        <w:t>jcwp w rejonie umocnionych wybrzeży położonych granicach obszarów chronionych, poza obszarami sieci osadniczej (jcwp przybrzeżne: Polskie wody przybrzeżne Basenu Bornholmskiego PLCW6001WB3, Wody przybrzeżne Zatoki Pomorskiej PLCW60001WB4);</w:t>
      </w:r>
    </w:p>
    <w:p w14:paraId="6AF7D0B2" w14:textId="77777777" w:rsidR="00F756A1" w:rsidRPr="00795F17" w:rsidRDefault="00F756A1" w:rsidP="00BA6B41">
      <w:pPr>
        <w:pStyle w:val="Akapitzlist"/>
        <w:numPr>
          <w:ilvl w:val="1"/>
          <w:numId w:val="35"/>
        </w:numPr>
      </w:pPr>
      <w:r w:rsidRPr="00795F17">
        <w:t>nieoczyszczanie plaż z materiału organicznego naniesionego przez morze poza kąpieliskami (jcwp przybrzeżne: Polskie wody przybrzeżne Basenu Bornholmskiego CW60001WB3, Wody przybrzeżne Zatoki Pomorskiej PLCW60001WB4);</w:t>
      </w:r>
    </w:p>
    <w:p w14:paraId="400E3A8B" w14:textId="77777777" w:rsidR="00F756A1" w:rsidRPr="00795F17" w:rsidRDefault="00F756A1" w:rsidP="00BA6B41">
      <w:pPr>
        <w:pStyle w:val="Akapitzlist"/>
        <w:numPr>
          <w:ilvl w:val="1"/>
          <w:numId w:val="35"/>
        </w:numPr>
      </w:pPr>
      <w:r w:rsidRPr="00795F17">
        <w:t>wykluczenie odcinków brzegów klifowych z trwałej technicznej ochrony brzegu w jcwp w rejonie umocnionych wybrzeży położonych w granicach obszarów chronionych poza obszarami sieci osadniczej (jcwp przybrzeżne: Polskie wody przybrzeżne Basenu Bornholmskiego CW60001WB3, Wody przybrzeżne Zatoki Pomorskiej PLCW60001WB4);</w:t>
      </w:r>
    </w:p>
    <w:p w14:paraId="7CE8C653" w14:textId="305939C8" w:rsidR="00F756A1" w:rsidRPr="00795F17" w:rsidRDefault="00F756A1" w:rsidP="00BA6B41">
      <w:pPr>
        <w:pStyle w:val="Akapitzlist"/>
        <w:numPr>
          <w:ilvl w:val="0"/>
          <w:numId w:val="34"/>
        </w:numPr>
      </w:pPr>
      <w:r w:rsidRPr="00795F17">
        <w:t>ograniczenia negatywnych wpływów na ekosystemy denne oraz powrót ekosystemu w</w:t>
      </w:r>
      <w:r w:rsidR="00435693" w:rsidRPr="00795F17">
        <w:t> </w:t>
      </w:r>
      <w:r w:rsidRPr="00795F17">
        <w:t>miejscach, w których antropogeniczne lub naturalne presje zaburzyły strukturę oraz procesy zachodzące w obrębie dna morskiego lub struktur biotycznych, do stanu w mniejszym stopniu zmodyfikowane. Działanie dedykowane dla:</w:t>
      </w:r>
    </w:p>
    <w:p w14:paraId="090D6A92" w14:textId="72611FC9" w:rsidR="00F756A1" w:rsidRPr="00795F17" w:rsidRDefault="00F756A1" w:rsidP="00BA6B41">
      <w:pPr>
        <w:pStyle w:val="Akapitzlist"/>
        <w:numPr>
          <w:ilvl w:val="1"/>
          <w:numId w:val="36"/>
        </w:numPr>
      </w:pPr>
      <w:r w:rsidRPr="00795F17">
        <w:t>jcwp w obrębie których znajdują się wybrzeża klifowe lub występuje zagrożenie osunięciem się ziemi (jcwp przybrzeżne: Polskie wody przybrzeżne Basenu Bornholmskiego PLCW60001WB3, Wody przybrzeżne Zatoki Pomorskiej PLCW60001WB4)</w:t>
      </w:r>
      <w:r w:rsidR="000A5F10" w:rsidRPr="00795F17">
        <w:t>;</w:t>
      </w:r>
      <w:r w:rsidRPr="00795F17">
        <w:t xml:space="preserve"> </w:t>
      </w:r>
    </w:p>
    <w:p w14:paraId="62BE25CC" w14:textId="77777777" w:rsidR="00F756A1" w:rsidRPr="00795F17" w:rsidRDefault="00F756A1" w:rsidP="00BA6B41">
      <w:pPr>
        <w:pStyle w:val="Akapitzlist"/>
        <w:numPr>
          <w:ilvl w:val="1"/>
          <w:numId w:val="36"/>
        </w:numPr>
      </w:pPr>
      <w:r w:rsidRPr="00795F17">
        <w:t>jcwp, w obrębie których obserwuje się silne procesy abrazyjne (jcwp przybrzeżne: Polskie wody przybrzeżne Basenu Bornholmskiego PLCW60001WB3, Wody przybrzeżne Zatoki Pomorskiej PLCW60001WB4);</w:t>
      </w:r>
    </w:p>
    <w:p w14:paraId="33BCFD3E" w14:textId="77777777" w:rsidR="00F756A1" w:rsidRPr="00795F17" w:rsidRDefault="00F756A1" w:rsidP="00BA6B41">
      <w:pPr>
        <w:pStyle w:val="Akapitzlist"/>
        <w:numPr>
          <w:ilvl w:val="0"/>
          <w:numId w:val="34"/>
        </w:numPr>
      </w:pPr>
      <w:r w:rsidRPr="00795F17">
        <w:t xml:space="preserve">ochrona cennych siedlisk i gatunków w strefie brzegowej i morskiej: </w:t>
      </w:r>
    </w:p>
    <w:p w14:paraId="744C1035" w14:textId="77777777" w:rsidR="00F756A1" w:rsidRPr="00795F17" w:rsidRDefault="00F756A1" w:rsidP="00BA6B41">
      <w:pPr>
        <w:pStyle w:val="Akapitzlist"/>
        <w:numPr>
          <w:ilvl w:val="1"/>
          <w:numId w:val="37"/>
        </w:numPr>
      </w:pPr>
      <w:r w:rsidRPr="00795F17">
        <w:t>jcwp w obrębie których znajdują się plaże (jcwp przybrzeżne: Polskie wody przybrzeżne Basenu Bornholmskiego PLCW60001WB3, Wody przybrzeżne Zatoki Pomorskiej PLCW60001WB4);</w:t>
      </w:r>
    </w:p>
    <w:p w14:paraId="2516B58B" w14:textId="77777777" w:rsidR="00F756A1" w:rsidRPr="00795F17" w:rsidRDefault="00F756A1" w:rsidP="00BA6B41">
      <w:pPr>
        <w:pStyle w:val="Akapitzlist"/>
        <w:numPr>
          <w:ilvl w:val="1"/>
          <w:numId w:val="37"/>
        </w:numPr>
        <w:rPr>
          <w:rFonts w:asciiTheme="minorHAnsi" w:eastAsiaTheme="minorEastAsia" w:hAnsiTheme="minorHAnsi" w:cstheme="minorBidi"/>
        </w:rPr>
      </w:pPr>
      <w:r w:rsidRPr="00795F17">
        <w:t>monitoring klapowisk i pól refulacyjnych (monitoring - kontrola wpływu sztucznych wysp na stan wód Zalewu Szczecińskiego TW60001WB2);</w:t>
      </w:r>
    </w:p>
    <w:p w14:paraId="733F6BBC" w14:textId="77777777" w:rsidR="00F756A1" w:rsidRPr="00795F17" w:rsidRDefault="00F756A1" w:rsidP="00BA6B41">
      <w:pPr>
        <w:pStyle w:val="Akapitzlist"/>
        <w:numPr>
          <w:ilvl w:val="0"/>
          <w:numId w:val="34"/>
        </w:numPr>
      </w:pPr>
      <w:r w:rsidRPr="00795F17">
        <w:t>identyfikacja obszarów na których dopuszcza się zachowanie naturalnych procesów przemieszczania się osadów dennych (wszystkie jcwp TW i CW w obszarze dorzecza Odry);</w:t>
      </w:r>
    </w:p>
    <w:p w14:paraId="63150E1F" w14:textId="77777777" w:rsidR="00F756A1" w:rsidRPr="00795F17" w:rsidRDefault="00F756A1" w:rsidP="00BA6B41">
      <w:pPr>
        <w:pStyle w:val="Akapitzlist"/>
        <w:numPr>
          <w:ilvl w:val="0"/>
          <w:numId w:val="34"/>
        </w:numPr>
      </w:pPr>
      <w:r w:rsidRPr="00795F17">
        <w:t>zapobieganie zakłócaniu i przywracanie naturalnych morskich procesów - realizacja renaturyzacji brzegu i dna morskiego jcwp w obszarze priorytetowym: odcinek mierzei jeziora Kopań, która od strony morza przylega do polskich wód CW Basenu Bornholmskiego (PLCW60001WB3) oraz Jeziora Kopań (PLLW20950);</w:t>
      </w:r>
    </w:p>
    <w:p w14:paraId="39CB9ACC" w14:textId="31981DD3" w:rsidR="00F756A1" w:rsidRPr="00795F17" w:rsidRDefault="00F756A1" w:rsidP="00BA6B41">
      <w:pPr>
        <w:pStyle w:val="Akapitzlist"/>
        <w:numPr>
          <w:ilvl w:val="0"/>
          <w:numId w:val="33"/>
        </w:numPr>
      </w:pPr>
      <w:r w:rsidRPr="00795F17">
        <w:t xml:space="preserve">TWCWC </w:t>
      </w:r>
      <w:r w:rsidR="00182A26" w:rsidRPr="00795F17">
        <w:t>-</w:t>
      </w:r>
      <w:r w:rsidRPr="00795F17">
        <w:t xml:space="preserve"> działania ukierunkowane na eliminację/ograniczenie presji skumulowanych na</w:t>
      </w:r>
      <w:r w:rsidR="00435693" w:rsidRPr="00795F17">
        <w:t> </w:t>
      </w:r>
      <w:r w:rsidRPr="00795F17">
        <w:t xml:space="preserve">elementy biologiczne, w tym: </w:t>
      </w:r>
    </w:p>
    <w:p w14:paraId="52FE4E4A" w14:textId="77777777" w:rsidR="00F756A1" w:rsidRPr="00795F17" w:rsidRDefault="00F756A1" w:rsidP="00BA6B41">
      <w:pPr>
        <w:pStyle w:val="Akapitzlist"/>
        <w:numPr>
          <w:ilvl w:val="0"/>
          <w:numId w:val="32"/>
        </w:numPr>
        <w:rPr>
          <w:rFonts w:asciiTheme="minorHAnsi" w:eastAsiaTheme="minorEastAsia" w:hAnsiTheme="minorHAnsi" w:cstheme="minorBidi"/>
        </w:rPr>
      </w:pPr>
      <w:r w:rsidRPr="00795F17">
        <w:t>ochrona i zwiększanie retencji w zlewni (działanie dedykowane dla jcwp, w których znajdują się obszary chronione związane z wodami przejściowymi w obszarze dorzecza Odry: Zalew Kamieński PLTW60001WB3, Zalew Szczeciński PLTW60001WB);</w:t>
      </w:r>
    </w:p>
    <w:p w14:paraId="010E3FFC" w14:textId="788DF6D8" w:rsidR="00F756A1" w:rsidRPr="00795F17" w:rsidRDefault="00F756A1" w:rsidP="00BA6B41">
      <w:pPr>
        <w:pStyle w:val="Akapitzlist"/>
        <w:numPr>
          <w:ilvl w:val="0"/>
          <w:numId w:val="32"/>
        </w:numPr>
        <w:rPr>
          <w:rFonts w:asciiTheme="minorHAnsi" w:eastAsiaTheme="minorEastAsia" w:hAnsiTheme="minorHAnsi" w:cstheme="minorBidi"/>
        </w:rPr>
      </w:pPr>
      <w:r w:rsidRPr="00795F17">
        <w:t>ograniczenie rozprzestrzeniania się gatunków obcych i obcych gatunków inwazyjnych, działania dedykowane w pierwszej kolejności dla jcwp w których znajdują się porty obsługujące międzynarodowy ruch statków oraz w obrębie których znajdują się obszary chronione (Zalew Szczeciński PLTW60001WB2, Wody przybrzeżne Zatoki Pomorskiej PLCW60001WB4, Polskie wody przybrzeżne Basenu Bornholmskiego CW60001WB3);</w:t>
      </w:r>
    </w:p>
    <w:p w14:paraId="1AB94485" w14:textId="77777777" w:rsidR="00F756A1" w:rsidRPr="00795F17" w:rsidRDefault="00F756A1" w:rsidP="00BA6B41">
      <w:pPr>
        <w:pStyle w:val="Akapitzlist"/>
        <w:numPr>
          <w:ilvl w:val="0"/>
          <w:numId w:val="32"/>
        </w:numPr>
      </w:pPr>
      <w:r w:rsidRPr="00795F17">
        <w:t>działania wynikające z PO i PZO obszarów chronionych - realizowane w jcwp w obrębie których znajdują się obszary przeznaczone do ochrony siedlisk lub gatunków, ustanowione w ustawie o ochronie przyrody, dla których utrzymanie lub poprawa stanu wód jest ważnym czynnikiem w ich ochronie oraz w planach ochrony/planach zadań ochronnych zidentyfikowane zostały działania/zadania w zakresie wymagań wodnych (wszystkie jcwp TW i CW w obszarze dorzecza Odry).</w:t>
      </w:r>
    </w:p>
    <w:p w14:paraId="50866EF8" w14:textId="0AC5FD30" w:rsidR="00F756A1" w:rsidRPr="00795F17" w:rsidRDefault="00F756A1" w:rsidP="0044393D">
      <w:r w:rsidRPr="00795F17">
        <w:t xml:space="preserve">Działania dotyczące ochrony wód morskich planowane w IIaPGW zawiera tabela </w:t>
      </w:r>
      <w:r w:rsidR="00D435CC" w:rsidRPr="00795F17">
        <w:t>13-</w:t>
      </w:r>
      <w:r w:rsidR="0009481D" w:rsidRPr="00795F17">
        <w:t>26</w:t>
      </w:r>
      <w:r w:rsidRPr="00795F17">
        <w:t>.</w:t>
      </w:r>
    </w:p>
    <w:p w14:paraId="1ED1ED7D" w14:textId="6DA8074D" w:rsidR="00A929FD" w:rsidRPr="00795F17" w:rsidRDefault="00A929FD" w:rsidP="00867E43">
      <w:pPr>
        <w:pStyle w:val="Tabela"/>
      </w:pPr>
      <w:bookmarkStart w:id="937" w:name="_Toc66341984"/>
      <w:bookmarkStart w:id="938" w:name="_Toc68703773"/>
      <w:r w:rsidRPr="00795F17">
        <w:t xml:space="preserve">Tabela </w:t>
      </w:r>
      <w:fldSimple w:instr=" STYLEREF 1 \s ">
        <w:r w:rsidR="00550571">
          <w:rPr>
            <w:noProof/>
          </w:rPr>
          <w:t>13</w:t>
        </w:r>
      </w:fldSimple>
      <w:r w:rsidR="00BB3B21" w:rsidRPr="00795F17">
        <w:noBreakHyphen/>
      </w:r>
      <w:fldSimple w:instr=" SEQ Tabela \* ARABIC \s 1 ">
        <w:r w:rsidR="00550571">
          <w:rPr>
            <w:noProof/>
          </w:rPr>
          <w:t>26</w:t>
        </w:r>
      </w:fldSimple>
      <w:r w:rsidRPr="00795F17">
        <w:tab/>
      </w:r>
      <w:r w:rsidRPr="00795F17">
        <w:rPr>
          <w:rFonts w:cs="Calibri"/>
          <w:szCs w:val="20"/>
        </w:rPr>
        <w:t>Działania dotyczące ochrony wód morskich planowane w IIaPGW</w:t>
      </w:r>
      <w:bookmarkEnd w:id="937"/>
      <w:bookmarkEnd w:id="93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02"/>
        <w:gridCol w:w="1959"/>
        <w:gridCol w:w="2064"/>
        <w:gridCol w:w="1644"/>
        <w:gridCol w:w="2093"/>
      </w:tblGrid>
      <w:tr w:rsidR="00F756A1" w:rsidRPr="00795F17" w14:paraId="028C38AF" w14:textId="77777777" w:rsidTr="00435693">
        <w:trPr>
          <w:trHeight w:val="454"/>
          <w:tblHeader/>
        </w:trPr>
        <w:tc>
          <w:tcPr>
            <w:tcW w:w="718" w:type="pct"/>
            <w:shd w:val="clear" w:color="auto" w:fill="BFBFBF" w:themeFill="background1" w:themeFillShade="BF"/>
            <w:vAlign w:val="center"/>
            <w:hideMark/>
          </w:tcPr>
          <w:p w14:paraId="743DFFA2" w14:textId="77777777" w:rsidR="00F756A1" w:rsidRPr="00795F17" w:rsidRDefault="00F756A1" w:rsidP="0044393D">
            <w:pPr>
              <w:pStyle w:val="Teksttabelinaglowek"/>
            </w:pPr>
            <w:r w:rsidRPr="00795F17">
              <w:t>Indywidualny kod grupy działań</w:t>
            </w:r>
          </w:p>
        </w:tc>
        <w:tc>
          <w:tcPr>
            <w:tcW w:w="1080" w:type="pct"/>
            <w:shd w:val="clear" w:color="auto" w:fill="BFBFBF" w:themeFill="background1" w:themeFillShade="BF"/>
            <w:vAlign w:val="center"/>
          </w:tcPr>
          <w:p w14:paraId="0984D2FB" w14:textId="77777777" w:rsidR="00F756A1" w:rsidRPr="00795F17" w:rsidRDefault="00F756A1" w:rsidP="0044393D">
            <w:pPr>
              <w:pStyle w:val="Teksttabelinaglowek"/>
            </w:pPr>
            <w:r w:rsidRPr="00795F17">
              <w:t>Kategoria działania</w:t>
            </w:r>
          </w:p>
        </w:tc>
        <w:tc>
          <w:tcPr>
            <w:tcW w:w="1139" w:type="pct"/>
            <w:shd w:val="clear" w:color="auto" w:fill="BFBFBF" w:themeFill="background1" w:themeFillShade="BF"/>
            <w:vAlign w:val="center"/>
          </w:tcPr>
          <w:p w14:paraId="479E94AA" w14:textId="77777777" w:rsidR="00F756A1" w:rsidRPr="00795F17" w:rsidRDefault="00F756A1" w:rsidP="0044393D">
            <w:pPr>
              <w:pStyle w:val="Teksttabelinaglowek"/>
            </w:pPr>
            <w:r w:rsidRPr="00795F17">
              <w:t>Grupa działań</w:t>
            </w:r>
          </w:p>
        </w:tc>
        <w:tc>
          <w:tcPr>
            <w:tcW w:w="907" w:type="pct"/>
            <w:shd w:val="clear" w:color="auto" w:fill="BFBFBF" w:themeFill="background1" w:themeFillShade="BF"/>
            <w:vAlign w:val="center"/>
            <w:hideMark/>
          </w:tcPr>
          <w:p w14:paraId="29BA216A" w14:textId="77777777" w:rsidR="00F756A1" w:rsidRPr="00795F17" w:rsidRDefault="00F756A1" w:rsidP="0044393D">
            <w:pPr>
              <w:pStyle w:val="Teksttabelinaglowek"/>
            </w:pPr>
            <w:r w:rsidRPr="00795F17">
              <w:t>Nr działania</w:t>
            </w:r>
          </w:p>
        </w:tc>
        <w:tc>
          <w:tcPr>
            <w:tcW w:w="1155" w:type="pct"/>
            <w:shd w:val="clear" w:color="auto" w:fill="BFBFBF" w:themeFill="background1" w:themeFillShade="BF"/>
            <w:vAlign w:val="center"/>
            <w:hideMark/>
          </w:tcPr>
          <w:p w14:paraId="64A0A94F" w14:textId="77777777" w:rsidR="00F756A1" w:rsidRPr="00795F17" w:rsidRDefault="00F756A1" w:rsidP="0044393D">
            <w:pPr>
              <w:pStyle w:val="Teksttabelinaglowek"/>
            </w:pPr>
            <w:r w:rsidRPr="00795F17">
              <w:t>Nazwa działania</w:t>
            </w:r>
          </w:p>
        </w:tc>
      </w:tr>
      <w:tr w:rsidR="00F756A1" w:rsidRPr="00795F17" w14:paraId="573B7969" w14:textId="77777777" w:rsidTr="00435693">
        <w:trPr>
          <w:trHeight w:val="454"/>
        </w:trPr>
        <w:tc>
          <w:tcPr>
            <w:tcW w:w="718" w:type="pct"/>
            <w:shd w:val="clear" w:color="auto" w:fill="auto"/>
            <w:vAlign w:val="center"/>
            <w:hideMark/>
          </w:tcPr>
          <w:p w14:paraId="58674426" w14:textId="77777777" w:rsidR="00F756A1" w:rsidRPr="00795F17" w:rsidRDefault="00F756A1" w:rsidP="0065243A">
            <w:pPr>
              <w:pStyle w:val="Teksttabelisrodek"/>
            </w:pPr>
            <w:r w:rsidRPr="00795F17">
              <w:t>TWCWP01</w:t>
            </w:r>
          </w:p>
        </w:tc>
        <w:tc>
          <w:tcPr>
            <w:tcW w:w="1080" w:type="pct"/>
            <w:shd w:val="clear" w:color="auto" w:fill="auto"/>
            <w:vAlign w:val="center"/>
          </w:tcPr>
          <w:p w14:paraId="0CAE56F4" w14:textId="77777777" w:rsidR="00F756A1" w:rsidRPr="00795F17" w:rsidRDefault="00F756A1" w:rsidP="0065243A">
            <w:pPr>
              <w:pStyle w:val="Teksttabelisrodek"/>
            </w:pPr>
            <w:r w:rsidRPr="00795F17">
              <w:t>Gospodarka ściekowa w aglomeracjach</w:t>
            </w:r>
          </w:p>
        </w:tc>
        <w:tc>
          <w:tcPr>
            <w:tcW w:w="1139" w:type="pct"/>
            <w:shd w:val="clear" w:color="auto" w:fill="auto"/>
            <w:vAlign w:val="center"/>
            <w:hideMark/>
          </w:tcPr>
          <w:p w14:paraId="174A7D66" w14:textId="77777777" w:rsidR="00F756A1" w:rsidRPr="00795F17" w:rsidRDefault="00F756A1" w:rsidP="0065243A">
            <w:pPr>
              <w:pStyle w:val="Teksttabelisrodek"/>
            </w:pPr>
            <w:r w:rsidRPr="00795F17">
              <w:t>Realizacja KPOŚK</w:t>
            </w:r>
          </w:p>
        </w:tc>
        <w:tc>
          <w:tcPr>
            <w:tcW w:w="907" w:type="pct"/>
            <w:shd w:val="clear" w:color="auto" w:fill="auto"/>
            <w:vAlign w:val="center"/>
            <w:hideMark/>
          </w:tcPr>
          <w:p w14:paraId="1FB972B8" w14:textId="77777777" w:rsidR="00F756A1" w:rsidRPr="00795F17" w:rsidRDefault="00F756A1" w:rsidP="0065243A">
            <w:pPr>
              <w:pStyle w:val="Teksttabelisrodek"/>
            </w:pPr>
            <w:r w:rsidRPr="00795F17">
              <w:t>TWCWP_01.00</w:t>
            </w:r>
          </w:p>
        </w:tc>
        <w:tc>
          <w:tcPr>
            <w:tcW w:w="1155" w:type="pct"/>
            <w:shd w:val="clear" w:color="auto" w:fill="auto"/>
            <w:vAlign w:val="center"/>
            <w:hideMark/>
          </w:tcPr>
          <w:p w14:paraId="2872CD52" w14:textId="77777777" w:rsidR="00F756A1" w:rsidRPr="00795F17" w:rsidRDefault="00F756A1" w:rsidP="0065243A">
            <w:pPr>
              <w:pStyle w:val="Teksttabelisrodek"/>
            </w:pPr>
            <w:r w:rsidRPr="00795F17">
              <w:t>Realizacja działań wyszczególnionych w VI KPOŚK</w:t>
            </w:r>
          </w:p>
        </w:tc>
      </w:tr>
      <w:tr w:rsidR="00F756A1" w:rsidRPr="00795F17" w14:paraId="53745B5F" w14:textId="77777777" w:rsidTr="00435693">
        <w:trPr>
          <w:trHeight w:val="454"/>
        </w:trPr>
        <w:tc>
          <w:tcPr>
            <w:tcW w:w="718" w:type="pct"/>
            <w:shd w:val="clear" w:color="auto" w:fill="auto"/>
            <w:vAlign w:val="center"/>
            <w:hideMark/>
          </w:tcPr>
          <w:p w14:paraId="1FAD9AF2" w14:textId="77777777" w:rsidR="00F756A1" w:rsidRPr="00795F17" w:rsidRDefault="00F756A1" w:rsidP="0065243A">
            <w:pPr>
              <w:pStyle w:val="Teksttabelisrodek"/>
            </w:pPr>
            <w:r w:rsidRPr="00795F17">
              <w:t>TWCWP01</w:t>
            </w:r>
          </w:p>
        </w:tc>
        <w:tc>
          <w:tcPr>
            <w:tcW w:w="1080" w:type="pct"/>
            <w:shd w:val="clear" w:color="auto" w:fill="auto"/>
            <w:vAlign w:val="center"/>
          </w:tcPr>
          <w:p w14:paraId="621DFBAC" w14:textId="77777777" w:rsidR="00F756A1" w:rsidRPr="00795F17" w:rsidRDefault="00F756A1" w:rsidP="0065243A">
            <w:pPr>
              <w:pStyle w:val="Teksttabelisrodek"/>
            </w:pPr>
            <w:r w:rsidRPr="00795F17">
              <w:t>Gospodarka odpadami</w:t>
            </w:r>
          </w:p>
        </w:tc>
        <w:tc>
          <w:tcPr>
            <w:tcW w:w="1139" w:type="pct"/>
            <w:shd w:val="clear" w:color="auto" w:fill="auto"/>
            <w:vAlign w:val="center"/>
            <w:hideMark/>
          </w:tcPr>
          <w:p w14:paraId="334CD372" w14:textId="77777777" w:rsidR="00F756A1" w:rsidRPr="00795F17" w:rsidRDefault="00F756A1" w:rsidP="0065243A">
            <w:pPr>
              <w:pStyle w:val="Teksttabelisrodek"/>
            </w:pPr>
            <w:r w:rsidRPr="00795F17">
              <w:t>Ochrona przed przedostawaniem się zanieczyszczeń ze statków do wód</w:t>
            </w:r>
          </w:p>
        </w:tc>
        <w:tc>
          <w:tcPr>
            <w:tcW w:w="907" w:type="pct"/>
            <w:shd w:val="clear" w:color="auto" w:fill="auto"/>
            <w:vAlign w:val="center"/>
            <w:hideMark/>
          </w:tcPr>
          <w:p w14:paraId="25588DB7" w14:textId="77777777" w:rsidR="00F756A1" w:rsidRPr="00795F17" w:rsidRDefault="00F756A1" w:rsidP="0065243A">
            <w:pPr>
              <w:pStyle w:val="Teksttabelisrodek"/>
            </w:pPr>
            <w:r w:rsidRPr="00795F17">
              <w:t>TWCWP_01.01</w:t>
            </w:r>
          </w:p>
        </w:tc>
        <w:tc>
          <w:tcPr>
            <w:tcW w:w="1155" w:type="pct"/>
            <w:shd w:val="clear" w:color="auto" w:fill="auto"/>
            <w:vAlign w:val="center"/>
            <w:hideMark/>
          </w:tcPr>
          <w:p w14:paraId="51415C07" w14:textId="77777777" w:rsidR="00F756A1" w:rsidRPr="00795F17" w:rsidRDefault="00F756A1" w:rsidP="0065243A">
            <w:pPr>
              <w:pStyle w:val="Teksttabelisrodek"/>
            </w:pPr>
            <w:r w:rsidRPr="00795F17">
              <w:t>Analiza potrzeb w zakresie budowy i modernizacji infrastruktury portowej służącej do odbioru odpadów oraz pozostałości ładunkowych ze statków</w:t>
            </w:r>
          </w:p>
        </w:tc>
      </w:tr>
      <w:tr w:rsidR="00F756A1" w:rsidRPr="00795F17" w14:paraId="6BC2C659" w14:textId="77777777" w:rsidTr="00435693">
        <w:trPr>
          <w:trHeight w:val="454"/>
        </w:trPr>
        <w:tc>
          <w:tcPr>
            <w:tcW w:w="718" w:type="pct"/>
            <w:shd w:val="clear" w:color="auto" w:fill="auto"/>
            <w:vAlign w:val="center"/>
            <w:hideMark/>
          </w:tcPr>
          <w:p w14:paraId="31E23BC1" w14:textId="77777777" w:rsidR="00F756A1" w:rsidRPr="00795F17" w:rsidRDefault="00F756A1" w:rsidP="0065243A">
            <w:pPr>
              <w:pStyle w:val="Teksttabelisrodek"/>
            </w:pPr>
            <w:r w:rsidRPr="00795F17">
              <w:t>TWCWP03</w:t>
            </w:r>
          </w:p>
        </w:tc>
        <w:tc>
          <w:tcPr>
            <w:tcW w:w="1080" w:type="pct"/>
            <w:shd w:val="clear" w:color="auto" w:fill="auto"/>
            <w:vAlign w:val="center"/>
          </w:tcPr>
          <w:p w14:paraId="4F1B38B3" w14:textId="77777777" w:rsidR="00F756A1" w:rsidRPr="00795F17" w:rsidRDefault="00F756A1" w:rsidP="0065243A">
            <w:pPr>
              <w:pStyle w:val="Teksttabelisrodek"/>
            </w:pPr>
            <w:r w:rsidRPr="00795F17">
              <w:t>Gospodarka ściekowa</w:t>
            </w:r>
          </w:p>
        </w:tc>
        <w:tc>
          <w:tcPr>
            <w:tcW w:w="1139" w:type="pct"/>
            <w:shd w:val="clear" w:color="auto" w:fill="auto"/>
            <w:vAlign w:val="center"/>
            <w:hideMark/>
          </w:tcPr>
          <w:p w14:paraId="625AFFD8" w14:textId="77777777" w:rsidR="00F756A1" w:rsidRPr="00795F17" w:rsidRDefault="00F756A1" w:rsidP="0065243A">
            <w:pPr>
              <w:pStyle w:val="Teksttabelisrodek"/>
            </w:pPr>
            <w:r w:rsidRPr="00795F17">
              <w:t>Gospodarka ściekowa w obszarach niezurbanizowanych</w:t>
            </w:r>
          </w:p>
        </w:tc>
        <w:tc>
          <w:tcPr>
            <w:tcW w:w="907" w:type="pct"/>
            <w:shd w:val="clear" w:color="auto" w:fill="auto"/>
            <w:vAlign w:val="center"/>
            <w:hideMark/>
          </w:tcPr>
          <w:p w14:paraId="5815F2FC" w14:textId="77777777" w:rsidR="00F756A1" w:rsidRPr="00795F17" w:rsidRDefault="00F756A1" w:rsidP="0065243A">
            <w:pPr>
              <w:pStyle w:val="Teksttabelisrodek"/>
            </w:pPr>
            <w:r w:rsidRPr="00795F17">
              <w:t>TWCWP_03.01</w:t>
            </w:r>
          </w:p>
        </w:tc>
        <w:tc>
          <w:tcPr>
            <w:tcW w:w="1155" w:type="pct"/>
            <w:shd w:val="clear" w:color="auto" w:fill="auto"/>
            <w:vAlign w:val="center"/>
            <w:hideMark/>
          </w:tcPr>
          <w:p w14:paraId="5D178E81" w14:textId="77777777" w:rsidR="00F756A1" w:rsidRPr="00795F17" w:rsidRDefault="00F756A1" w:rsidP="0065243A">
            <w:pPr>
              <w:pStyle w:val="Teksttabelisrodek"/>
            </w:pPr>
            <w:r w:rsidRPr="00795F17">
              <w:t>Budowa/modernizacja oczyszczalni ścieków</w:t>
            </w:r>
          </w:p>
        </w:tc>
      </w:tr>
      <w:tr w:rsidR="00F756A1" w:rsidRPr="00795F17" w14:paraId="0386B4E1" w14:textId="77777777" w:rsidTr="00435693">
        <w:trPr>
          <w:trHeight w:val="454"/>
        </w:trPr>
        <w:tc>
          <w:tcPr>
            <w:tcW w:w="718" w:type="pct"/>
            <w:shd w:val="clear" w:color="auto" w:fill="auto"/>
            <w:vAlign w:val="center"/>
            <w:hideMark/>
          </w:tcPr>
          <w:p w14:paraId="2A403C38" w14:textId="77777777" w:rsidR="00F756A1" w:rsidRPr="00795F17" w:rsidRDefault="00F756A1" w:rsidP="0065243A">
            <w:pPr>
              <w:pStyle w:val="Teksttabelisrodek"/>
            </w:pPr>
            <w:r w:rsidRPr="00795F17">
              <w:t>TWCWP03</w:t>
            </w:r>
          </w:p>
        </w:tc>
        <w:tc>
          <w:tcPr>
            <w:tcW w:w="1080" w:type="pct"/>
            <w:shd w:val="clear" w:color="auto" w:fill="auto"/>
            <w:vAlign w:val="center"/>
          </w:tcPr>
          <w:p w14:paraId="7D52FBCB" w14:textId="77777777" w:rsidR="00F756A1" w:rsidRPr="00795F17" w:rsidRDefault="00F756A1" w:rsidP="0065243A">
            <w:pPr>
              <w:pStyle w:val="Teksttabelisrodek"/>
            </w:pPr>
            <w:r w:rsidRPr="00795F17">
              <w:t>Gospodarka ściekowa</w:t>
            </w:r>
          </w:p>
        </w:tc>
        <w:tc>
          <w:tcPr>
            <w:tcW w:w="1139" w:type="pct"/>
            <w:shd w:val="clear" w:color="auto" w:fill="auto"/>
            <w:vAlign w:val="center"/>
            <w:hideMark/>
          </w:tcPr>
          <w:p w14:paraId="73929793" w14:textId="77777777" w:rsidR="00F756A1" w:rsidRPr="00795F17" w:rsidRDefault="00F756A1" w:rsidP="0065243A">
            <w:pPr>
              <w:pStyle w:val="Teksttabelisrodek"/>
            </w:pPr>
            <w:r w:rsidRPr="00795F17">
              <w:t>Gospodarka ściekowa w obszarach niezurbanizowanych</w:t>
            </w:r>
          </w:p>
        </w:tc>
        <w:tc>
          <w:tcPr>
            <w:tcW w:w="907" w:type="pct"/>
            <w:shd w:val="clear" w:color="auto" w:fill="auto"/>
            <w:vAlign w:val="center"/>
            <w:hideMark/>
          </w:tcPr>
          <w:p w14:paraId="59CDD3EB" w14:textId="77777777" w:rsidR="00F756A1" w:rsidRPr="00795F17" w:rsidRDefault="00F756A1" w:rsidP="0065243A">
            <w:pPr>
              <w:pStyle w:val="Teksttabelisrodek"/>
            </w:pPr>
            <w:r w:rsidRPr="00795F17">
              <w:t>TWCWP_03.02</w:t>
            </w:r>
          </w:p>
        </w:tc>
        <w:tc>
          <w:tcPr>
            <w:tcW w:w="1155" w:type="pct"/>
            <w:shd w:val="clear" w:color="auto" w:fill="auto"/>
            <w:vAlign w:val="center"/>
            <w:hideMark/>
          </w:tcPr>
          <w:p w14:paraId="4847BF67" w14:textId="77777777" w:rsidR="00F756A1" w:rsidRPr="00795F17" w:rsidRDefault="00F756A1" w:rsidP="0065243A">
            <w:pPr>
              <w:pStyle w:val="Teksttabelisrodek"/>
            </w:pPr>
            <w:r w:rsidRPr="00795F17">
              <w:t>Rozwój infrastruktury zbierającej i transportującej ścieki</w:t>
            </w:r>
          </w:p>
        </w:tc>
      </w:tr>
      <w:tr w:rsidR="00F756A1" w:rsidRPr="00795F17" w14:paraId="508BCC74" w14:textId="77777777" w:rsidTr="00435693">
        <w:trPr>
          <w:trHeight w:val="454"/>
        </w:trPr>
        <w:tc>
          <w:tcPr>
            <w:tcW w:w="718" w:type="pct"/>
            <w:shd w:val="clear" w:color="auto" w:fill="auto"/>
            <w:vAlign w:val="center"/>
            <w:hideMark/>
          </w:tcPr>
          <w:p w14:paraId="61D5C2C6" w14:textId="77777777" w:rsidR="00F756A1" w:rsidRPr="00795F17" w:rsidRDefault="00F756A1" w:rsidP="0065243A">
            <w:pPr>
              <w:pStyle w:val="Teksttabelisrodek"/>
            </w:pPr>
            <w:r w:rsidRPr="00795F17">
              <w:t>TWCWP03</w:t>
            </w:r>
          </w:p>
        </w:tc>
        <w:tc>
          <w:tcPr>
            <w:tcW w:w="1080" w:type="pct"/>
            <w:shd w:val="clear" w:color="auto" w:fill="auto"/>
            <w:vAlign w:val="center"/>
          </w:tcPr>
          <w:p w14:paraId="609E181E" w14:textId="77777777" w:rsidR="00F756A1" w:rsidRPr="00795F17" w:rsidRDefault="00F756A1" w:rsidP="0065243A">
            <w:pPr>
              <w:pStyle w:val="Teksttabelisrodek"/>
            </w:pPr>
            <w:r w:rsidRPr="00795F17">
              <w:t>Gospodarka ściekowa</w:t>
            </w:r>
          </w:p>
        </w:tc>
        <w:tc>
          <w:tcPr>
            <w:tcW w:w="1139" w:type="pct"/>
            <w:shd w:val="clear" w:color="auto" w:fill="auto"/>
            <w:vAlign w:val="center"/>
            <w:hideMark/>
          </w:tcPr>
          <w:p w14:paraId="2C103035" w14:textId="77777777" w:rsidR="00F756A1" w:rsidRPr="00795F17" w:rsidRDefault="00F756A1" w:rsidP="0065243A">
            <w:pPr>
              <w:pStyle w:val="Teksttabelisrodek"/>
            </w:pPr>
            <w:r w:rsidRPr="00795F17">
              <w:t>Gospodarka ściekowa w obszarach niezurbanizowanych</w:t>
            </w:r>
          </w:p>
        </w:tc>
        <w:tc>
          <w:tcPr>
            <w:tcW w:w="907" w:type="pct"/>
            <w:shd w:val="clear" w:color="auto" w:fill="auto"/>
            <w:vAlign w:val="center"/>
            <w:hideMark/>
          </w:tcPr>
          <w:p w14:paraId="04163E05" w14:textId="77777777" w:rsidR="00F756A1" w:rsidRPr="00795F17" w:rsidRDefault="00F756A1" w:rsidP="0065243A">
            <w:pPr>
              <w:pStyle w:val="Teksttabelisrodek"/>
            </w:pPr>
            <w:r w:rsidRPr="00795F17">
              <w:t>TWCWP_03.03</w:t>
            </w:r>
          </w:p>
        </w:tc>
        <w:tc>
          <w:tcPr>
            <w:tcW w:w="1155" w:type="pct"/>
            <w:shd w:val="clear" w:color="auto" w:fill="auto"/>
            <w:vAlign w:val="center"/>
            <w:hideMark/>
          </w:tcPr>
          <w:p w14:paraId="6455F458" w14:textId="77777777" w:rsidR="00F756A1" w:rsidRPr="00795F17" w:rsidRDefault="00F756A1" w:rsidP="0065243A">
            <w:pPr>
              <w:pStyle w:val="Teksttabelisrodek"/>
            </w:pPr>
            <w:r w:rsidRPr="00795F17">
              <w:t>Budowa indywidualnych systemów oczyszczania ścieków</w:t>
            </w:r>
          </w:p>
        </w:tc>
      </w:tr>
      <w:tr w:rsidR="00F756A1" w:rsidRPr="00795F17" w14:paraId="6B6130A2" w14:textId="77777777" w:rsidTr="00435693">
        <w:trPr>
          <w:trHeight w:val="454"/>
        </w:trPr>
        <w:tc>
          <w:tcPr>
            <w:tcW w:w="718" w:type="pct"/>
            <w:shd w:val="clear" w:color="auto" w:fill="auto"/>
            <w:vAlign w:val="center"/>
            <w:hideMark/>
          </w:tcPr>
          <w:p w14:paraId="1E2F5AFB" w14:textId="77777777" w:rsidR="00F756A1" w:rsidRPr="00795F17" w:rsidRDefault="00F756A1" w:rsidP="0065243A">
            <w:pPr>
              <w:pStyle w:val="Teksttabelisrodek"/>
            </w:pPr>
            <w:r w:rsidRPr="00795F17">
              <w:t>TWCWP03</w:t>
            </w:r>
          </w:p>
        </w:tc>
        <w:tc>
          <w:tcPr>
            <w:tcW w:w="1080" w:type="pct"/>
            <w:shd w:val="clear" w:color="auto" w:fill="auto"/>
            <w:vAlign w:val="center"/>
          </w:tcPr>
          <w:p w14:paraId="19C204AF" w14:textId="77777777" w:rsidR="00F756A1" w:rsidRPr="00795F17" w:rsidRDefault="00F756A1" w:rsidP="0065243A">
            <w:pPr>
              <w:pStyle w:val="Teksttabelisrodek"/>
            </w:pPr>
            <w:r w:rsidRPr="00795F17">
              <w:t>Gospodarka ściekowa</w:t>
            </w:r>
          </w:p>
        </w:tc>
        <w:tc>
          <w:tcPr>
            <w:tcW w:w="1139" w:type="pct"/>
            <w:shd w:val="clear" w:color="auto" w:fill="auto"/>
            <w:vAlign w:val="center"/>
            <w:hideMark/>
          </w:tcPr>
          <w:p w14:paraId="433A7B93" w14:textId="77777777" w:rsidR="00F756A1" w:rsidRPr="00795F17" w:rsidRDefault="00F756A1" w:rsidP="0065243A">
            <w:pPr>
              <w:pStyle w:val="Teksttabelisrodek"/>
            </w:pPr>
            <w:r w:rsidRPr="00795F17">
              <w:t>Gospodarka ściekowa w obszarach niezurbanizowanych</w:t>
            </w:r>
          </w:p>
        </w:tc>
        <w:tc>
          <w:tcPr>
            <w:tcW w:w="907" w:type="pct"/>
            <w:shd w:val="clear" w:color="auto" w:fill="auto"/>
            <w:vAlign w:val="center"/>
            <w:hideMark/>
          </w:tcPr>
          <w:p w14:paraId="35A3939D" w14:textId="77777777" w:rsidR="00F756A1" w:rsidRPr="00795F17" w:rsidRDefault="00F756A1" w:rsidP="0065243A">
            <w:pPr>
              <w:pStyle w:val="Teksttabelisrodek"/>
            </w:pPr>
            <w:r w:rsidRPr="00795F17">
              <w:t>TWCWP_03.05</w:t>
            </w:r>
          </w:p>
        </w:tc>
        <w:tc>
          <w:tcPr>
            <w:tcW w:w="1155" w:type="pct"/>
            <w:shd w:val="clear" w:color="auto" w:fill="auto"/>
            <w:vAlign w:val="center"/>
            <w:hideMark/>
          </w:tcPr>
          <w:p w14:paraId="5F62C660" w14:textId="77777777" w:rsidR="00F756A1" w:rsidRPr="00795F17" w:rsidRDefault="00F756A1" w:rsidP="0065243A">
            <w:pPr>
              <w:pStyle w:val="Teksttabelisrodek"/>
            </w:pPr>
            <w:r w:rsidRPr="00795F17">
              <w:t>Analizy techniczno-ekonomiczne gospodarowania ściekami w obszarze niezurbanizowanym</w:t>
            </w:r>
          </w:p>
        </w:tc>
      </w:tr>
      <w:tr w:rsidR="00F756A1" w:rsidRPr="00795F17" w14:paraId="222007B1" w14:textId="77777777" w:rsidTr="00435693">
        <w:trPr>
          <w:trHeight w:val="454"/>
        </w:trPr>
        <w:tc>
          <w:tcPr>
            <w:tcW w:w="718" w:type="pct"/>
            <w:shd w:val="clear" w:color="auto" w:fill="auto"/>
            <w:vAlign w:val="center"/>
            <w:hideMark/>
          </w:tcPr>
          <w:p w14:paraId="0A9395F0" w14:textId="77777777" w:rsidR="00F756A1" w:rsidRPr="00795F17" w:rsidRDefault="00F756A1" w:rsidP="0065243A">
            <w:pPr>
              <w:pStyle w:val="Teksttabelisrodek"/>
            </w:pPr>
            <w:r w:rsidRPr="00795F17">
              <w:t>TWCWP04</w:t>
            </w:r>
          </w:p>
        </w:tc>
        <w:tc>
          <w:tcPr>
            <w:tcW w:w="1080" w:type="pct"/>
            <w:shd w:val="clear" w:color="auto" w:fill="auto"/>
            <w:vAlign w:val="center"/>
          </w:tcPr>
          <w:p w14:paraId="5AEBDEFE" w14:textId="77777777" w:rsidR="00F756A1" w:rsidRPr="00795F17" w:rsidRDefault="00F756A1" w:rsidP="0065243A">
            <w:pPr>
              <w:pStyle w:val="Teksttabelisrodek"/>
            </w:pPr>
            <w:r w:rsidRPr="00795F17">
              <w:t>Gospodarowanie wodami opadowymi</w:t>
            </w:r>
          </w:p>
        </w:tc>
        <w:tc>
          <w:tcPr>
            <w:tcW w:w="1139" w:type="pct"/>
            <w:shd w:val="clear" w:color="auto" w:fill="auto"/>
            <w:vAlign w:val="center"/>
            <w:hideMark/>
          </w:tcPr>
          <w:p w14:paraId="25D6A911" w14:textId="77777777" w:rsidR="00F756A1" w:rsidRPr="00795F17" w:rsidRDefault="00F756A1" w:rsidP="0065243A">
            <w:pPr>
              <w:pStyle w:val="Teksttabelisrodek"/>
            </w:pPr>
            <w:r w:rsidRPr="00795F17">
              <w:t>Gospodarka wodami opadowymi w terenach zurbanizowanych</w:t>
            </w:r>
          </w:p>
        </w:tc>
        <w:tc>
          <w:tcPr>
            <w:tcW w:w="907" w:type="pct"/>
            <w:shd w:val="clear" w:color="auto" w:fill="auto"/>
            <w:vAlign w:val="center"/>
            <w:hideMark/>
          </w:tcPr>
          <w:p w14:paraId="3720AF24" w14:textId="77777777" w:rsidR="00F756A1" w:rsidRPr="00795F17" w:rsidRDefault="00F756A1" w:rsidP="0065243A">
            <w:pPr>
              <w:pStyle w:val="Teksttabelisrodek"/>
            </w:pPr>
            <w:r w:rsidRPr="00795F17">
              <w:t>TWCWP_04.01</w:t>
            </w:r>
          </w:p>
        </w:tc>
        <w:tc>
          <w:tcPr>
            <w:tcW w:w="1155" w:type="pct"/>
            <w:shd w:val="clear" w:color="auto" w:fill="auto"/>
            <w:vAlign w:val="center"/>
            <w:hideMark/>
          </w:tcPr>
          <w:p w14:paraId="7BEBDA3B" w14:textId="77777777" w:rsidR="00F756A1" w:rsidRPr="00795F17" w:rsidRDefault="00F756A1" w:rsidP="0065243A">
            <w:pPr>
              <w:pStyle w:val="Teksttabelisrodek"/>
            </w:pPr>
            <w:r w:rsidRPr="00795F17">
              <w:t>Rozpoznanie techniczno-ekonomicznej wykonalności ograniczenia ładunku biogenów i zanieczyszczeń chemicznych odprowadzanego z dużych aglomeracji kanalizacją deszczową</w:t>
            </w:r>
          </w:p>
        </w:tc>
      </w:tr>
      <w:tr w:rsidR="00F756A1" w:rsidRPr="00795F17" w14:paraId="250891F2" w14:textId="77777777" w:rsidTr="00435693">
        <w:trPr>
          <w:trHeight w:val="454"/>
        </w:trPr>
        <w:tc>
          <w:tcPr>
            <w:tcW w:w="718" w:type="pct"/>
            <w:shd w:val="clear" w:color="auto" w:fill="auto"/>
            <w:vAlign w:val="center"/>
            <w:hideMark/>
          </w:tcPr>
          <w:p w14:paraId="41D3C753" w14:textId="77777777" w:rsidR="00F756A1" w:rsidRPr="00795F17" w:rsidRDefault="00F756A1" w:rsidP="0065243A">
            <w:pPr>
              <w:pStyle w:val="Teksttabelisrodek"/>
            </w:pPr>
            <w:r w:rsidRPr="00795F17">
              <w:t>TWCWP04</w:t>
            </w:r>
          </w:p>
        </w:tc>
        <w:tc>
          <w:tcPr>
            <w:tcW w:w="1080" w:type="pct"/>
            <w:shd w:val="clear" w:color="auto" w:fill="auto"/>
            <w:vAlign w:val="center"/>
          </w:tcPr>
          <w:p w14:paraId="74929391" w14:textId="77777777" w:rsidR="00F756A1" w:rsidRPr="00795F17" w:rsidRDefault="00F756A1" w:rsidP="0065243A">
            <w:pPr>
              <w:pStyle w:val="Teksttabelisrodek"/>
            </w:pPr>
            <w:r w:rsidRPr="00795F17">
              <w:t>Gospodarowanie wodami opadowymi</w:t>
            </w:r>
          </w:p>
        </w:tc>
        <w:tc>
          <w:tcPr>
            <w:tcW w:w="1139" w:type="pct"/>
            <w:shd w:val="clear" w:color="auto" w:fill="auto"/>
            <w:vAlign w:val="center"/>
            <w:hideMark/>
          </w:tcPr>
          <w:p w14:paraId="36340867" w14:textId="77777777" w:rsidR="00F756A1" w:rsidRPr="00795F17" w:rsidRDefault="00F756A1" w:rsidP="0065243A">
            <w:pPr>
              <w:pStyle w:val="Teksttabelisrodek"/>
            </w:pPr>
            <w:r w:rsidRPr="00795F17">
              <w:t>Gospodarka wodami opadowymi w terenach zurbanizowanych</w:t>
            </w:r>
          </w:p>
        </w:tc>
        <w:tc>
          <w:tcPr>
            <w:tcW w:w="907" w:type="pct"/>
            <w:shd w:val="clear" w:color="auto" w:fill="auto"/>
            <w:vAlign w:val="center"/>
            <w:hideMark/>
          </w:tcPr>
          <w:p w14:paraId="05333276" w14:textId="77777777" w:rsidR="00F756A1" w:rsidRPr="00795F17" w:rsidRDefault="00F756A1" w:rsidP="0065243A">
            <w:pPr>
              <w:pStyle w:val="Teksttabelisrodek"/>
            </w:pPr>
            <w:r w:rsidRPr="00795F17">
              <w:t>TWCWP_04.02</w:t>
            </w:r>
          </w:p>
        </w:tc>
        <w:tc>
          <w:tcPr>
            <w:tcW w:w="1155" w:type="pct"/>
            <w:shd w:val="clear" w:color="auto" w:fill="auto"/>
            <w:vAlign w:val="center"/>
            <w:hideMark/>
          </w:tcPr>
          <w:p w14:paraId="18238095" w14:textId="77777777" w:rsidR="00F756A1" w:rsidRPr="00795F17" w:rsidRDefault="00F756A1" w:rsidP="0065243A">
            <w:pPr>
              <w:pStyle w:val="Teksttabelisrodek"/>
            </w:pPr>
            <w:r w:rsidRPr="00795F17">
              <w:t>Budowa systemów retencjonowania i oczyszczania wód opadowych</w:t>
            </w:r>
          </w:p>
        </w:tc>
      </w:tr>
      <w:tr w:rsidR="00F756A1" w:rsidRPr="00795F17" w14:paraId="088CCBB3" w14:textId="77777777" w:rsidTr="00435693">
        <w:trPr>
          <w:trHeight w:val="454"/>
        </w:trPr>
        <w:tc>
          <w:tcPr>
            <w:tcW w:w="718" w:type="pct"/>
            <w:shd w:val="clear" w:color="auto" w:fill="auto"/>
            <w:vAlign w:val="center"/>
            <w:hideMark/>
          </w:tcPr>
          <w:p w14:paraId="54D3C522" w14:textId="77777777" w:rsidR="00F756A1" w:rsidRPr="00795F17" w:rsidRDefault="00F756A1" w:rsidP="0065243A">
            <w:pPr>
              <w:pStyle w:val="Teksttabelisrodek"/>
            </w:pPr>
            <w:r w:rsidRPr="00795F17">
              <w:t>TWCWP04</w:t>
            </w:r>
          </w:p>
        </w:tc>
        <w:tc>
          <w:tcPr>
            <w:tcW w:w="1080" w:type="pct"/>
            <w:shd w:val="clear" w:color="auto" w:fill="auto"/>
            <w:vAlign w:val="center"/>
          </w:tcPr>
          <w:p w14:paraId="5B3E897C" w14:textId="77777777" w:rsidR="00F756A1" w:rsidRPr="00795F17" w:rsidRDefault="00F756A1" w:rsidP="0065243A">
            <w:pPr>
              <w:pStyle w:val="Teksttabelisrodek"/>
            </w:pPr>
            <w:r w:rsidRPr="00795F17">
              <w:t>Gospodarowanie wodami opadowymi</w:t>
            </w:r>
          </w:p>
        </w:tc>
        <w:tc>
          <w:tcPr>
            <w:tcW w:w="1139" w:type="pct"/>
            <w:shd w:val="clear" w:color="auto" w:fill="auto"/>
            <w:vAlign w:val="center"/>
            <w:hideMark/>
          </w:tcPr>
          <w:p w14:paraId="092D359D" w14:textId="77777777" w:rsidR="00F756A1" w:rsidRPr="00795F17" w:rsidRDefault="00F756A1" w:rsidP="0065243A">
            <w:pPr>
              <w:pStyle w:val="Teksttabelisrodek"/>
            </w:pPr>
            <w:r w:rsidRPr="00795F17">
              <w:t>Gospodarka wodami opadowymi w terenach zurbanizowanych</w:t>
            </w:r>
          </w:p>
        </w:tc>
        <w:tc>
          <w:tcPr>
            <w:tcW w:w="907" w:type="pct"/>
            <w:shd w:val="clear" w:color="auto" w:fill="auto"/>
            <w:vAlign w:val="center"/>
            <w:hideMark/>
          </w:tcPr>
          <w:p w14:paraId="266E7A2A" w14:textId="77777777" w:rsidR="00F756A1" w:rsidRPr="00795F17" w:rsidRDefault="00F756A1" w:rsidP="0065243A">
            <w:pPr>
              <w:pStyle w:val="Teksttabelisrodek"/>
            </w:pPr>
            <w:r w:rsidRPr="00795F17">
              <w:t>TWCWP_04.03</w:t>
            </w:r>
          </w:p>
        </w:tc>
        <w:tc>
          <w:tcPr>
            <w:tcW w:w="1155" w:type="pct"/>
            <w:shd w:val="clear" w:color="auto" w:fill="auto"/>
            <w:vAlign w:val="center"/>
            <w:hideMark/>
          </w:tcPr>
          <w:p w14:paraId="77516496" w14:textId="77777777" w:rsidR="00F756A1" w:rsidRPr="00795F17" w:rsidRDefault="00F756A1" w:rsidP="0065243A">
            <w:pPr>
              <w:pStyle w:val="Teksttabelisrodek"/>
            </w:pPr>
            <w:r w:rsidRPr="00795F17">
              <w:t>Kampania edukacyjno-informacyjna na rzecz racjonalnej gospodarki wodami opadowymi</w:t>
            </w:r>
          </w:p>
        </w:tc>
      </w:tr>
      <w:tr w:rsidR="00F756A1" w:rsidRPr="00795F17" w14:paraId="1F6C7E40" w14:textId="77777777" w:rsidTr="00435693">
        <w:trPr>
          <w:trHeight w:val="454"/>
        </w:trPr>
        <w:tc>
          <w:tcPr>
            <w:tcW w:w="718" w:type="pct"/>
            <w:shd w:val="clear" w:color="auto" w:fill="auto"/>
            <w:vAlign w:val="center"/>
            <w:hideMark/>
          </w:tcPr>
          <w:p w14:paraId="1C6F5996" w14:textId="77777777" w:rsidR="00F756A1" w:rsidRPr="00795F17" w:rsidRDefault="00F756A1" w:rsidP="0065243A">
            <w:pPr>
              <w:pStyle w:val="Teksttabelisrodek"/>
            </w:pPr>
            <w:r w:rsidRPr="00795F17">
              <w:t>TWCWP06</w:t>
            </w:r>
          </w:p>
        </w:tc>
        <w:tc>
          <w:tcPr>
            <w:tcW w:w="1080" w:type="pct"/>
            <w:shd w:val="clear" w:color="auto" w:fill="auto"/>
            <w:vAlign w:val="center"/>
          </w:tcPr>
          <w:p w14:paraId="76CC94DF" w14:textId="77777777" w:rsidR="00F756A1" w:rsidRPr="00795F17" w:rsidRDefault="00F756A1" w:rsidP="0065243A">
            <w:pPr>
              <w:pStyle w:val="Teksttabelisrodek"/>
            </w:pPr>
            <w:r w:rsidRPr="00795F17">
              <w:t>Ograniczenie zanieczyszczeń rozproszonych związanych z rozwojem obszarów zurbanizowanych, turystyki i transportu</w:t>
            </w:r>
          </w:p>
        </w:tc>
        <w:tc>
          <w:tcPr>
            <w:tcW w:w="1139" w:type="pct"/>
            <w:shd w:val="clear" w:color="auto" w:fill="auto"/>
            <w:vAlign w:val="center"/>
            <w:hideMark/>
          </w:tcPr>
          <w:p w14:paraId="217836DC" w14:textId="77777777" w:rsidR="00F756A1" w:rsidRPr="00795F17" w:rsidRDefault="00F756A1" w:rsidP="0065243A">
            <w:pPr>
              <w:pStyle w:val="Teksttabelisrodek"/>
            </w:pPr>
            <w:r w:rsidRPr="00795F17">
              <w:t>Rekultywacja terenów zanieczyszczonych</w:t>
            </w:r>
          </w:p>
        </w:tc>
        <w:tc>
          <w:tcPr>
            <w:tcW w:w="907" w:type="pct"/>
            <w:shd w:val="clear" w:color="auto" w:fill="auto"/>
            <w:vAlign w:val="center"/>
            <w:hideMark/>
          </w:tcPr>
          <w:p w14:paraId="1BDD558A" w14:textId="77777777" w:rsidR="00F756A1" w:rsidRPr="00795F17" w:rsidRDefault="00F756A1" w:rsidP="0065243A">
            <w:pPr>
              <w:pStyle w:val="Teksttabelisrodek"/>
            </w:pPr>
            <w:r w:rsidRPr="00795F17">
              <w:t>TWCWP_06.01</w:t>
            </w:r>
          </w:p>
        </w:tc>
        <w:tc>
          <w:tcPr>
            <w:tcW w:w="1155" w:type="pct"/>
            <w:shd w:val="clear" w:color="auto" w:fill="auto"/>
            <w:vAlign w:val="center"/>
            <w:hideMark/>
          </w:tcPr>
          <w:p w14:paraId="15274AC7" w14:textId="77777777" w:rsidR="00F756A1" w:rsidRPr="00795F17" w:rsidRDefault="00F756A1" w:rsidP="0065243A">
            <w:pPr>
              <w:pStyle w:val="Teksttabelisrodek"/>
            </w:pPr>
            <w:r w:rsidRPr="00795F17">
              <w:t>Ograniczenie zanieczyszczeń pochodzących z presji antropogenicznych w spływie do wód</w:t>
            </w:r>
          </w:p>
        </w:tc>
      </w:tr>
      <w:tr w:rsidR="00F756A1" w:rsidRPr="00795F17" w14:paraId="736368F8" w14:textId="77777777" w:rsidTr="00435693">
        <w:trPr>
          <w:trHeight w:val="454"/>
        </w:trPr>
        <w:tc>
          <w:tcPr>
            <w:tcW w:w="718" w:type="pct"/>
            <w:shd w:val="clear" w:color="auto" w:fill="auto"/>
            <w:vAlign w:val="center"/>
            <w:hideMark/>
          </w:tcPr>
          <w:p w14:paraId="20341B71" w14:textId="77777777" w:rsidR="00F756A1" w:rsidRPr="00795F17" w:rsidRDefault="00F756A1" w:rsidP="0065243A">
            <w:pPr>
              <w:pStyle w:val="Teksttabelisrodek"/>
            </w:pPr>
            <w:r w:rsidRPr="00795F17">
              <w:t>TWCWHM01</w:t>
            </w:r>
          </w:p>
        </w:tc>
        <w:tc>
          <w:tcPr>
            <w:tcW w:w="1080" w:type="pct"/>
            <w:shd w:val="clear" w:color="auto" w:fill="auto"/>
            <w:vAlign w:val="center"/>
          </w:tcPr>
          <w:p w14:paraId="0A0D8EC1" w14:textId="77777777" w:rsidR="00F756A1" w:rsidRPr="00795F17" w:rsidRDefault="00F756A1" w:rsidP="0065243A">
            <w:pPr>
              <w:pStyle w:val="Teksttabelisrodek"/>
            </w:pPr>
            <w:r w:rsidRPr="00795F17">
              <w:t>Poprawa stanu elementów hydromorfologicznych i warunków siedliskowych strefy brzegowej</w:t>
            </w:r>
          </w:p>
        </w:tc>
        <w:tc>
          <w:tcPr>
            <w:tcW w:w="1139" w:type="pct"/>
            <w:shd w:val="clear" w:color="auto" w:fill="auto"/>
            <w:vAlign w:val="center"/>
            <w:hideMark/>
          </w:tcPr>
          <w:p w14:paraId="452A2747" w14:textId="77777777" w:rsidR="00F756A1" w:rsidRPr="00795F17" w:rsidRDefault="00F756A1" w:rsidP="0065243A">
            <w:pPr>
              <w:pStyle w:val="Teksttabelisrodek"/>
            </w:pPr>
            <w:r w:rsidRPr="00795F17">
              <w:t>Zapobieganie dalszym antropogenicznym zmianom strefy brzegowej</w:t>
            </w:r>
          </w:p>
        </w:tc>
        <w:tc>
          <w:tcPr>
            <w:tcW w:w="907" w:type="pct"/>
            <w:shd w:val="clear" w:color="auto" w:fill="auto"/>
            <w:vAlign w:val="center"/>
            <w:hideMark/>
          </w:tcPr>
          <w:p w14:paraId="7D31AC3A" w14:textId="77777777" w:rsidR="00F756A1" w:rsidRPr="00795F17" w:rsidRDefault="00F756A1" w:rsidP="0065243A">
            <w:pPr>
              <w:pStyle w:val="Teksttabelisrodek"/>
            </w:pPr>
            <w:r w:rsidRPr="00795F17">
              <w:t>TWCWHM_01.01</w:t>
            </w:r>
          </w:p>
        </w:tc>
        <w:tc>
          <w:tcPr>
            <w:tcW w:w="1155" w:type="pct"/>
            <w:shd w:val="clear" w:color="auto" w:fill="auto"/>
            <w:vAlign w:val="center"/>
            <w:hideMark/>
          </w:tcPr>
          <w:p w14:paraId="75A91A50" w14:textId="77777777" w:rsidR="00F756A1" w:rsidRPr="00795F17" w:rsidRDefault="00F756A1" w:rsidP="0065243A">
            <w:pPr>
              <w:pStyle w:val="Teksttabelisrodek"/>
            </w:pPr>
            <w:r w:rsidRPr="00795F17">
              <w:t>Zapobieganie dalszym antropogenicznym zmianom strefy brzegowej jcwp TW</w:t>
            </w:r>
          </w:p>
        </w:tc>
      </w:tr>
      <w:tr w:rsidR="00F756A1" w:rsidRPr="00795F17" w14:paraId="27354158" w14:textId="77777777" w:rsidTr="00435693">
        <w:trPr>
          <w:trHeight w:val="454"/>
        </w:trPr>
        <w:tc>
          <w:tcPr>
            <w:tcW w:w="718" w:type="pct"/>
            <w:shd w:val="clear" w:color="auto" w:fill="auto"/>
            <w:vAlign w:val="center"/>
            <w:hideMark/>
          </w:tcPr>
          <w:p w14:paraId="47BEE050" w14:textId="77777777" w:rsidR="00F756A1" w:rsidRPr="00795F17" w:rsidRDefault="00F756A1" w:rsidP="0065243A">
            <w:pPr>
              <w:pStyle w:val="Teksttabelisrodek"/>
            </w:pPr>
            <w:r w:rsidRPr="00795F17">
              <w:t>TWCWHM01</w:t>
            </w:r>
          </w:p>
        </w:tc>
        <w:tc>
          <w:tcPr>
            <w:tcW w:w="1080" w:type="pct"/>
            <w:shd w:val="clear" w:color="auto" w:fill="auto"/>
            <w:vAlign w:val="center"/>
          </w:tcPr>
          <w:p w14:paraId="00B03E66" w14:textId="77777777" w:rsidR="00F756A1" w:rsidRPr="00795F17" w:rsidRDefault="00F756A1" w:rsidP="0065243A">
            <w:pPr>
              <w:pStyle w:val="Teksttabelisrodek"/>
            </w:pPr>
            <w:r w:rsidRPr="00795F17">
              <w:t>Poprawa stanu elementów hydromorfologicznych i warunków siedliskowych strefy brzegowej</w:t>
            </w:r>
          </w:p>
        </w:tc>
        <w:tc>
          <w:tcPr>
            <w:tcW w:w="1139" w:type="pct"/>
            <w:shd w:val="clear" w:color="auto" w:fill="auto"/>
            <w:vAlign w:val="center"/>
            <w:hideMark/>
          </w:tcPr>
          <w:p w14:paraId="045680A9" w14:textId="77777777" w:rsidR="00F756A1" w:rsidRPr="00795F17" w:rsidRDefault="00F756A1" w:rsidP="0065243A">
            <w:pPr>
              <w:pStyle w:val="Teksttabelisrodek"/>
            </w:pPr>
            <w:r w:rsidRPr="00795F17">
              <w:t>Zapobieganie dalszym antropogenicznym zmianom strefy brzegowej</w:t>
            </w:r>
          </w:p>
        </w:tc>
        <w:tc>
          <w:tcPr>
            <w:tcW w:w="907" w:type="pct"/>
            <w:shd w:val="clear" w:color="auto" w:fill="auto"/>
            <w:vAlign w:val="center"/>
            <w:hideMark/>
          </w:tcPr>
          <w:p w14:paraId="05929051" w14:textId="77777777" w:rsidR="00F756A1" w:rsidRPr="00795F17" w:rsidRDefault="00F756A1" w:rsidP="0065243A">
            <w:pPr>
              <w:pStyle w:val="Teksttabelisrodek"/>
            </w:pPr>
            <w:r w:rsidRPr="00795F17">
              <w:t>TWCWHM_01.02</w:t>
            </w:r>
          </w:p>
        </w:tc>
        <w:tc>
          <w:tcPr>
            <w:tcW w:w="1155" w:type="pct"/>
            <w:shd w:val="clear" w:color="auto" w:fill="auto"/>
            <w:vAlign w:val="center"/>
            <w:hideMark/>
          </w:tcPr>
          <w:p w14:paraId="62B725E2" w14:textId="77777777" w:rsidR="00F756A1" w:rsidRPr="00795F17" w:rsidRDefault="00F756A1" w:rsidP="0065243A">
            <w:pPr>
              <w:pStyle w:val="Teksttabelisrodek"/>
            </w:pPr>
            <w:r w:rsidRPr="00795F17">
              <w:t>Wykluczenie odcinków brzegów klifowych z trwałej technicznej ochrony brzegu</w:t>
            </w:r>
          </w:p>
        </w:tc>
      </w:tr>
      <w:tr w:rsidR="00F756A1" w:rsidRPr="00795F17" w14:paraId="4CF97244" w14:textId="77777777" w:rsidTr="00435693">
        <w:trPr>
          <w:trHeight w:val="454"/>
        </w:trPr>
        <w:tc>
          <w:tcPr>
            <w:tcW w:w="718" w:type="pct"/>
            <w:shd w:val="clear" w:color="auto" w:fill="auto"/>
            <w:vAlign w:val="center"/>
            <w:hideMark/>
          </w:tcPr>
          <w:p w14:paraId="4118A71C" w14:textId="77777777" w:rsidR="00F756A1" w:rsidRPr="00795F17" w:rsidRDefault="00F756A1" w:rsidP="0065243A">
            <w:pPr>
              <w:pStyle w:val="Teksttabelisrodek"/>
            </w:pPr>
            <w:r w:rsidRPr="00795F17">
              <w:t>TWCWHM01</w:t>
            </w:r>
          </w:p>
        </w:tc>
        <w:tc>
          <w:tcPr>
            <w:tcW w:w="1080" w:type="pct"/>
            <w:shd w:val="clear" w:color="auto" w:fill="auto"/>
            <w:vAlign w:val="center"/>
          </w:tcPr>
          <w:p w14:paraId="69CFA45A" w14:textId="77777777" w:rsidR="00F756A1" w:rsidRPr="00795F17" w:rsidRDefault="00F756A1" w:rsidP="0065243A">
            <w:pPr>
              <w:pStyle w:val="Teksttabelisrodek"/>
            </w:pPr>
            <w:r w:rsidRPr="00795F17">
              <w:t>Poprawa stanu elementów hydromorfologicznych i warunków siedliskowych strefy brzegowej</w:t>
            </w:r>
          </w:p>
        </w:tc>
        <w:tc>
          <w:tcPr>
            <w:tcW w:w="1139" w:type="pct"/>
            <w:shd w:val="clear" w:color="auto" w:fill="auto"/>
            <w:vAlign w:val="center"/>
            <w:hideMark/>
          </w:tcPr>
          <w:p w14:paraId="5DE0FFF6" w14:textId="77777777" w:rsidR="00F756A1" w:rsidRPr="00795F17" w:rsidRDefault="00F756A1" w:rsidP="0065243A">
            <w:pPr>
              <w:pStyle w:val="Teksttabelisrodek"/>
            </w:pPr>
            <w:r w:rsidRPr="00795F17">
              <w:t xml:space="preserve"> Zapobieganie dalszym antropogenicznym zmianom strefy brzegowej</w:t>
            </w:r>
          </w:p>
        </w:tc>
        <w:tc>
          <w:tcPr>
            <w:tcW w:w="907" w:type="pct"/>
            <w:shd w:val="clear" w:color="auto" w:fill="auto"/>
            <w:vAlign w:val="center"/>
            <w:hideMark/>
          </w:tcPr>
          <w:p w14:paraId="1BC87675" w14:textId="77777777" w:rsidR="00F756A1" w:rsidRPr="00795F17" w:rsidRDefault="00F756A1" w:rsidP="0065243A">
            <w:pPr>
              <w:pStyle w:val="Teksttabelisrodek"/>
            </w:pPr>
            <w:r w:rsidRPr="00795F17">
              <w:t>TWCWHM_01.10</w:t>
            </w:r>
          </w:p>
        </w:tc>
        <w:tc>
          <w:tcPr>
            <w:tcW w:w="1155" w:type="pct"/>
            <w:shd w:val="clear" w:color="auto" w:fill="auto"/>
            <w:vAlign w:val="center"/>
            <w:hideMark/>
          </w:tcPr>
          <w:p w14:paraId="7475242B" w14:textId="77777777" w:rsidR="00F756A1" w:rsidRPr="00795F17" w:rsidRDefault="00F756A1" w:rsidP="0065243A">
            <w:pPr>
              <w:pStyle w:val="Teksttabelisrodek"/>
            </w:pPr>
            <w:r w:rsidRPr="00795F17">
              <w:t>Zapobieganie dalszym antropogenicznym zmianom strefy brzegowej - ochrona brzegu</w:t>
            </w:r>
          </w:p>
        </w:tc>
      </w:tr>
      <w:tr w:rsidR="00F756A1" w:rsidRPr="00795F17" w14:paraId="2C30275A" w14:textId="77777777" w:rsidTr="00435693">
        <w:trPr>
          <w:trHeight w:val="454"/>
        </w:trPr>
        <w:tc>
          <w:tcPr>
            <w:tcW w:w="718" w:type="pct"/>
            <w:shd w:val="clear" w:color="auto" w:fill="auto"/>
            <w:vAlign w:val="center"/>
            <w:hideMark/>
          </w:tcPr>
          <w:p w14:paraId="18A1833B" w14:textId="77777777" w:rsidR="00F756A1" w:rsidRPr="00795F17" w:rsidRDefault="00F756A1" w:rsidP="0065243A">
            <w:pPr>
              <w:pStyle w:val="Teksttabelisrodek"/>
            </w:pPr>
            <w:r w:rsidRPr="00795F17">
              <w:t>TWCWHM01</w:t>
            </w:r>
          </w:p>
        </w:tc>
        <w:tc>
          <w:tcPr>
            <w:tcW w:w="1080" w:type="pct"/>
            <w:shd w:val="clear" w:color="auto" w:fill="auto"/>
            <w:vAlign w:val="center"/>
          </w:tcPr>
          <w:p w14:paraId="073430D3" w14:textId="77777777" w:rsidR="00F756A1" w:rsidRPr="00795F17" w:rsidRDefault="00F756A1" w:rsidP="0065243A">
            <w:pPr>
              <w:pStyle w:val="Teksttabelisrodek"/>
            </w:pPr>
            <w:r w:rsidRPr="00795F17">
              <w:t>Poprawa stanu elementów hydromorfologicznych i warunków siedliskowych strefy brzegowej</w:t>
            </w:r>
          </w:p>
        </w:tc>
        <w:tc>
          <w:tcPr>
            <w:tcW w:w="1139" w:type="pct"/>
            <w:shd w:val="clear" w:color="auto" w:fill="auto"/>
            <w:vAlign w:val="center"/>
            <w:hideMark/>
          </w:tcPr>
          <w:p w14:paraId="7841BF94" w14:textId="77777777" w:rsidR="00F756A1" w:rsidRPr="00795F17" w:rsidRDefault="00F756A1" w:rsidP="0065243A">
            <w:pPr>
              <w:pStyle w:val="Teksttabelisrodek"/>
            </w:pPr>
            <w:r w:rsidRPr="00795F17">
              <w:t>Zapobieganie dalszym antropogenicznym zmianom strefy brzegowej</w:t>
            </w:r>
          </w:p>
        </w:tc>
        <w:tc>
          <w:tcPr>
            <w:tcW w:w="907" w:type="pct"/>
            <w:shd w:val="clear" w:color="auto" w:fill="auto"/>
            <w:vAlign w:val="center"/>
            <w:hideMark/>
          </w:tcPr>
          <w:p w14:paraId="0D5F8210" w14:textId="77777777" w:rsidR="00F756A1" w:rsidRPr="00795F17" w:rsidRDefault="00F756A1" w:rsidP="0065243A">
            <w:pPr>
              <w:pStyle w:val="Teksttabelisrodek"/>
            </w:pPr>
            <w:r w:rsidRPr="00795F17">
              <w:t>TWCWHM_01.12</w:t>
            </w:r>
          </w:p>
        </w:tc>
        <w:tc>
          <w:tcPr>
            <w:tcW w:w="1155" w:type="pct"/>
            <w:shd w:val="clear" w:color="auto" w:fill="auto"/>
            <w:vAlign w:val="center"/>
            <w:hideMark/>
          </w:tcPr>
          <w:p w14:paraId="240D4581" w14:textId="77777777" w:rsidR="00F756A1" w:rsidRPr="00795F17" w:rsidRDefault="00F756A1" w:rsidP="0065243A">
            <w:pPr>
              <w:pStyle w:val="Teksttabelisrodek"/>
            </w:pPr>
            <w:r w:rsidRPr="00795F17">
              <w:t>Zapobieganie dalszym antropogenicznym zmianom strefy brzegowej - klapowiska</w:t>
            </w:r>
          </w:p>
        </w:tc>
      </w:tr>
      <w:tr w:rsidR="00F756A1" w:rsidRPr="00795F17" w14:paraId="77778E9F" w14:textId="77777777" w:rsidTr="00435693">
        <w:trPr>
          <w:trHeight w:val="454"/>
        </w:trPr>
        <w:tc>
          <w:tcPr>
            <w:tcW w:w="718" w:type="pct"/>
            <w:shd w:val="clear" w:color="auto" w:fill="auto"/>
            <w:vAlign w:val="center"/>
            <w:hideMark/>
          </w:tcPr>
          <w:p w14:paraId="4E627818" w14:textId="77777777" w:rsidR="00F756A1" w:rsidRPr="00795F17" w:rsidRDefault="00F756A1" w:rsidP="0065243A">
            <w:pPr>
              <w:pStyle w:val="Teksttabelisrodek"/>
            </w:pPr>
            <w:r w:rsidRPr="00795F17">
              <w:t>TWCWHM01</w:t>
            </w:r>
          </w:p>
        </w:tc>
        <w:tc>
          <w:tcPr>
            <w:tcW w:w="1080" w:type="pct"/>
            <w:shd w:val="clear" w:color="auto" w:fill="auto"/>
            <w:vAlign w:val="center"/>
          </w:tcPr>
          <w:p w14:paraId="32A606BD" w14:textId="77777777" w:rsidR="00F756A1" w:rsidRPr="00795F17" w:rsidRDefault="00F756A1" w:rsidP="0065243A">
            <w:pPr>
              <w:pStyle w:val="Teksttabelisrodek"/>
            </w:pPr>
            <w:r w:rsidRPr="00795F17">
              <w:t>Poprawa stanu elementów hydromorfologicznych i warunków siedliskowych strefy brzegowej</w:t>
            </w:r>
          </w:p>
        </w:tc>
        <w:tc>
          <w:tcPr>
            <w:tcW w:w="1139" w:type="pct"/>
            <w:shd w:val="clear" w:color="auto" w:fill="auto"/>
            <w:vAlign w:val="center"/>
            <w:hideMark/>
          </w:tcPr>
          <w:p w14:paraId="265D4838" w14:textId="77777777" w:rsidR="00F756A1" w:rsidRPr="00795F17" w:rsidRDefault="00F756A1" w:rsidP="0065243A">
            <w:pPr>
              <w:pStyle w:val="Teksttabelisrodek"/>
            </w:pPr>
            <w:r w:rsidRPr="00795F17">
              <w:t>Zapobieganie dalszym antropogenicznym zmianom strefy brzegowej</w:t>
            </w:r>
          </w:p>
        </w:tc>
        <w:tc>
          <w:tcPr>
            <w:tcW w:w="907" w:type="pct"/>
            <w:shd w:val="clear" w:color="auto" w:fill="auto"/>
            <w:vAlign w:val="center"/>
            <w:hideMark/>
          </w:tcPr>
          <w:p w14:paraId="63A851BA" w14:textId="77777777" w:rsidR="00F756A1" w:rsidRPr="00795F17" w:rsidRDefault="00F756A1" w:rsidP="0065243A">
            <w:pPr>
              <w:pStyle w:val="Teksttabelisrodek"/>
            </w:pPr>
            <w:r w:rsidRPr="00795F17">
              <w:t>TWCWHM_01.14</w:t>
            </w:r>
          </w:p>
        </w:tc>
        <w:tc>
          <w:tcPr>
            <w:tcW w:w="1155" w:type="pct"/>
            <w:shd w:val="clear" w:color="auto" w:fill="auto"/>
            <w:vAlign w:val="center"/>
            <w:hideMark/>
          </w:tcPr>
          <w:p w14:paraId="4B542E0D" w14:textId="77777777" w:rsidR="00F756A1" w:rsidRPr="00795F17" w:rsidRDefault="00F756A1" w:rsidP="0065243A">
            <w:pPr>
              <w:pStyle w:val="Teksttabelisrodek"/>
            </w:pPr>
            <w:r w:rsidRPr="00795F17">
              <w:t>Zapobieganie dalszym antropogenicznym zmianom strefy brzegowej - prace utrzymaniowe</w:t>
            </w:r>
          </w:p>
        </w:tc>
      </w:tr>
      <w:tr w:rsidR="00F756A1" w:rsidRPr="00795F17" w14:paraId="50A12C45" w14:textId="77777777" w:rsidTr="00435693">
        <w:trPr>
          <w:trHeight w:val="454"/>
        </w:trPr>
        <w:tc>
          <w:tcPr>
            <w:tcW w:w="718" w:type="pct"/>
            <w:shd w:val="clear" w:color="auto" w:fill="auto"/>
            <w:vAlign w:val="center"/>
          </w:tcPr>
          <w:p w14:paraId="40A76B2A" w14:textId="77777777" w:rsidR="00F756A1" w:rsidRPr="00795F17" w:rsidRDefault="00F756A1" w:rsidP="0065243A">
            <w:pPr>
              <w:pStyle w:val="Teksttabelisrodek"/>
            </w:pPr>
            <w:r w:rsidRPr="00795F17">
              <w:t>TWCWHM01</w:t>
            </w:r>
          </w:p>
        </w:tc>
        <w:tc>
          <w:tcPr>
            <w:tcW w:w="1080" w:type="pct"/>
            <w:shd w:val="clear" w:color="auto" w:fill="auto"/>
            <w:vAlign w:val="center"/>
          </w:tcPr>
          <w:p w14:paraId="71C6F868" w14:textId="77777777" w:rsidR="00F756A1" w:rsidRPr="00795F17" w:rsidRDefault="00F756A1" w:rsidP="0065243A">
            <w:pPr>
              <w:pStyle w:val="Teksttabelisrodek"/>
            </w:pPr>
            <w:r w:rsidRPr="00795F17">
              <w:t>Poprawa stanu elementów hydromorfologicznych i warunków siedliskowych strefy brzegowej</w:t>
            </w:r>
          </w:p>
        </w:tc>
        <w:tc>
          <w:tcPr>
            <w:tcW w:w="1139" w:type="pct"/>
            <w:shd w:val="clear" w:color="auto" w:fill="auto"/>
            <w:vAlign w:val="center"/>
          </w:tcPr>
          <w:p w14:paraId="793498ED" w14:textId="77777777" w:rsidR="00F756A1" w:rsidRPr="00795F17" w:rsidRDefault="00F756A1" w:rsidP="0065243A">
            <w:pPr>
              <w:pStyle w:val="Teksttabelisrodek"/>
            </w:pPr>
            <w:r w:rsidRPr="00795F17">
              <w:t>Zapobieganie dalszym antropogenicznym zmianom strefy brzegowej - monitoring klapowisk i pól refulacyjnych</w:t>
            </w:r>
          </w:p>
        </w:tc>
        <w:tc>
          <w:tcPr>
            <w:tcW w:w="907" w:type="pct"/>
            <w:shd w:val="clear" w:color="auto" w:fill="auto"/>
            <w:vAlign w:val="center"/>
          </w:tcPr>
          <w:p w14:paraId="71DBB2B5" w14:textId="77777777" w:rsidR="00F756A1" w:rsidRPr="00795F17" w:rsidRDefault="00F756A1" w:rsidP="0065243A">
            <w:pPr>
              <w:pStyle w:val="Teksttabelisrodek"/>
            </w:pPr>
            <w:r w:rsidRPr="00795F17">
              <w:t>TWCWHM_01.16</w:t>
            </w:r>
          </w:p>
        </w:tc>
        <w:tc>
          <w:tcPr>
            <w:tcW w:w="1155" w:type="pct"/>
            <w:shd w:val="clear" w:color="auto" w:fill="auto"/>
            <w:vAlign w:val="center"/>
          </w:tcPr>
          <w:p w14:paraId="1463B847" w14:textId="77777777" w:rsidR="00F756A1" w:rsidRPr="00795F17" w:rsidRDefault="00F756A1" w:rsidP="0065243A">
            <w:pPr>
              <w:pStyle w:val="Teksttabelisrodek"/>
            </w:pPr>
            <w:r w:rsidRPr="00795F17">
              <w:t>Monitoring - kontrola wpływu sztucznych wysp na stan wód Zalewu Szczecińskiego</w:t>
            </w:r>
          </w:p>
        </w:tc>
      </w:tr>
      <w:tr w:rsidR="00F756A1" w:rsidRPr="00795F17" w14:paraId="5193AFCE" w14:textId="77777777" w:rsidTr="00435693">
        <w:trPr>
          <w:trHeight w:val="454"/>
        </w:trPr>
        <w:tc>
          <w:tcPr>
            <w:tcW w:w="718" w:type="pct"/>
            <w:shd w:val="clear" w:color="auto" w:fill="auto"/>
            <w:vAlign w:val="center"/>
            <w:hideMark/>
          </w:tcPr>
          <w:p w14:paraId="522C40E9" w14:textId="77777777" w:rsidR="00F756A1" w:rsidRPr="00795F17" w:rsidRDefault="00F756A1" w:rsidP="0065243A">
            <w:pPr>
              <w:pStyle w:val="Teksttabelisrodek"/>
            </w:pPr>
            <w:r w:rsidRPr="00795F17">
              <w:t>TWCWC01</w:t>
            </w:r>
          </w:p>
        </w:tc>
        <w:tc>
          <w:tcPr>
            <w:tcW w:w="1080" w:type="pct"/>
            <w:shd w:val="clear" w:color="auto" w:fill="auto"/>
            <w:vAlign w:val="center"/>
          </w:tcPr>
          <w:p w14:paraId="06C30F6D" w14:textId="77777777" w:rsidR="00F756A1" w:rsidRPr="00795F17" w:rsidRDefault="00F756A1" w:rsidP="0065243A">
            <w:pPr>
              <w:pStyle w:val="Teksttabelisrodek"/>
            </w:pPr>
            <w:r w:rsidRPr="00795F17">
              <w:t>Adaptacja do zmian klimatu</w:t>
            </w:r>
          </w:p>
        </w:tc>
        <w:tc>
          <w:tcPr>
            <w:tcW w:w="1139" w:type="pct"/>
            <w:shd w:val="clear" w:color="auto" w:fill="auto"/>
            <w:vAlign w:val="center"/>
            <w:hideMark/>
          </w:tcPr>
          <w:p w14:paraId="043387D7" w14:textId="77777777" w:rsidR="00F756A1" w:rsidRPr="00795F17" w:rsidRDefault="00F756A1" w:rsidP="0065243A">
            <w:pPr>
              <w:pStyle w:val="Teksttabelisrodek"/>
            </w:pPr>
            <w:r w:rsidRPr="00795F17">
              <w:t>Retencja i zagospodarowanie wód opadowych i roztopowych na terenach zurbanizowanych</w:t>
            </w:r>
          </w:p>
        </w:tc>
        <w:tc>
          <w:tcPr>
            <w:tcW w:w="907" w:type="pct"/>
            <w:shd w:val="clear" w:color="auto" w:fill="auto"/>
            <w:vAlign w:val="center"/>
            <w:hideMark/>
          </w:tcPr>
          <w:p w14:paraId="47EF0245" w14:textId="77777777" w:rsidR="00F756A1" w:rsidRPr="00795F17" w:rsidRDefault="00F756A1" w:rsidP="0065243A">
            <w:pPr>
              <w:pStyle w:val="Teksttabelisrodek"/>
            </w:pPr>
            <w:r w:rsidRPr="00795F17">
              <w:t>TWCWC_01.13</w:t>
            </w:r>
          </w:p>
        </w:tc>
        <w:tc>
          <w:tcPr>
            <w:tcW w:w="1155" w:type="pct"/>
            <w:shd w:val="clear" w:color="auto" w:fill="auto"/>
            <w:vAlign w:val="center"/>
            <w:hideMark/>
          </w:tcPr>
          <w:p w14:paraId="3736EFA0" w14:textId="77777777" w:rsidR="00F756A1" w:rsidRPr="00795F17" w:rsidRDefault="00F756A1" w:rsidP="0065243A">
            <w:pPr>
              <w:pStyle w:val="Teksttabelisrodek"/>
            </w:pPr>
            <w:r w:rsidRPr="00795F17">
              <w:t>Realizacja postanowień uchwalonych Miejskich planów adaptacji do zmian klimatu w zakresie związanym ze zwiększeniem retencji wód opadowych na terenach zurbanizowanych i przeciwdziałania skutkom suszy</w:t>
            </w:r>
          </w:p>
        </w:tc>
      </w:tr>
      <w:tr w:rsidR="00F756A1" w:rsidRPr="00795F17" w14:paraId="68CD7876" w14:textId="77777777" w:rsidTr="00435693">
        <w:trPr>
          <w:trHeight w:val="454"/>
        </w:trPr>
        <w:tc>
          <w:tcPr>
            <w:tcW w:w="718" w:type="pct"/>
            <w:shd w:val="clear" w:color="auto" w:fill="auto"/>
            <w:vAlign w:val="center"/>
            <w:hideMark/>
          </w:tcPr>
          <w:p w14:paraId="29CC5425" w14:textId="77777777" w:rsidR="00F756A1" w:rsidRPr="00795F17" w:rsidRDefault="00F756A1" w:rsidP="0065243A">
            <w:pPr>
              <w:pStyle w:val="Teksttabelisrodek"/>
            </w:pPr>
            <w:r w:rsidRPr="00795F17">
              <w:t>TWCWC04</w:t>
            </w:r>
          </w:p>
        </w:tc>
        <w:tc>
          <w:tcPr>
            <w:tcW w:w="1080" w:type="pct"/>
            <w:shd w:val="clear" w:color="auto" w:fill="auto"/>
            <w:vAlign w:val="center"/>
          </w:tcPr>
          <w:p w14:paraId="1EC4CEE8" w14:textId="77777777" w:rsidR="00F756A1" w:rsidRPr="00795F17" w:rsidRDefault="00F756A1" w:rsidP="0065243A">
            <w:pPr>
              <w:pStyle w:val="Teksttabelisrodek"/>
            </w:pPr>
            <w:r w:rsidRPr="00795F17">
              <w:t>Poprawa warunków dla obszarów chronionych</w:t>
            </w:r>
          </w:p>
        </w:tc>
        <w:tc>
          <w:tcPr>
            <w:tcW w:w="1139" w:type="pct"/>
            <w:shd w:val="clear" w:color="auto" w:fill="auto"/>
            <w:vAlign w:val="center"/>
            <w:hideMark/>
          </w:tcPr>
          <w:p w14:paraId="7F426E59" w14:textId="77777777" w:rsidR="00F756A1" w:rsidRPr="00795F17" w:rsidRDefault="00F756A1" w:rsidP="0065243A">
            <w:pPr>
              <w:pStyle w:val="Teksttabelisrodek"/>
            </w:pPr>
            <w:r w:rsidRPr="00795F17">
              <w:t>Działania wynikające z planów ochrony/planów zadań ochronnych ustanowionych dla obszarów przeznaczonych do ochrony siedlisk lub gatunków, ustanowione w ustawie o ochronie przyrody, dla których utrzymanie lub poprawa stanu wód jest ważnym czynnikiem w ich ochronie</w:t>
            </w:r>
          </w:p>
        </w:tc>
        <w:tc>
          <w:tcPr>
            <w:tcW w:w="907" w:type="pct"/>
            <w:shd w:val="clear" w:color="auto" w:fill="auto"/>
            <w:vAlign w:val="center"/>
            <w:hideMark/>
          </w:tcPr>
          <w:p w14:paraId="329044E5" w14:textId="77777777" w:rsidR="00F756A1" w:rsidRPr="00795F17" w:rsidRDefault="00F756A1" w:rsidP="0065243A">
            <w:pPr>
              <w:pStyle w:val="Teksttabelisrodek"/>
            </w:pPr>
            <w:r w:rsidRPr="00795F17">
              <w:t>TWCWC_04.02</w:t>
            </w:r>
          </w:p>
        </w:tc>
        <w:tc>
          <w:tcPr>
            <w:tcW w:w="1155" w:type="pct"/>
            <w:shd w:val="clear" w:color="auto" w:fill="auto"/>
            <w:vAlign w:val="center"/>
            <w:hideMark/>
          </w:tcPr>
          <w:p w14:paraId="63AFC2B5" w14:textId="77777777" w:rsidR="00F756A1" w:rsidRPr="00795F17" w:rsidRDefault="00F756A1" w:rsidP="0065243A">
            <w:pPr>
              <w:pStyle w:val="Teksttabelisrodek"/>
            </w:pPr>
            <w:r w:rsidRPr="00795F17">
              <w:t>Realizacja działań mających na celu spełnienie celów (wodno) środowiskowych obszarów przyrodniczych zidentyfikowanych w ustanowionych planach ochrony/ planach zadań ochronnych</w:t>
            </w:r>
          </w:p>
        </w:tc>
      </w:tr>
      <w:tr w:rsidR="00F756A1" w:rsidRPr="00795F17" w14:paraId="440B9C21" w14:textId="77777777" w:rsidTr="00435693">
        <w:trPr>
          <w:trHeight w:val="454"/>
        </w:trPr>
        <w:tc>
          <w:tcPr>
            <w:tcW w:w="718" w:type="pct"/>
            <w:shd w:val="clear" w:color="auto" w:fill="auto"/>
            <w:vAlign w:val="center"/>
            <w:hideMark/>
          </w:tcPr>
          <w:p w14:paraId="2D93377C" w14:textId="77777777" w:rsidR="00F756A1" w:rsidRPr="00795F17" w:rsidRDefault="00F756A1" w:rsidP="0065243A">
            <w:pPr>
              <w:pStyle w:val="Teksttabelisrodek"/>
            </w:pPr>
            <w:r w:rsidRPr="00795F17">
              <w:t>TWCWC04</w:t>
            </w:r>
          </w:p>
        </w:tc>
        <w:tc>
          <w:tcPr>
            <w:tcW w:w="1080" w:type="pct"/>
            <w:shd w:val="clear" w:color="auto" w:fill="auto"/>
            <w:vAlign w:val="center"/>
          </w:tcPr>
          <w:p w14:paraId="03C46A1D" w14:textId="77777777" w:rsidR="00F756A1" w:rsidRPr="00795F17" w:rsidRDefault="00F756A1" w:rsidP="0065243A">
            <w:pPr>
              <w:pStyle w:val="Teksttabelisrodek"/>
            </w:pPr>
            <w:r w:rsidRPr="00795F17">
              <w:t>Poprawa warunków dla obszarów chronionych</w:t>
            </w:r>
          </w:p>
        </w:tc>
        <w:tc>
          <w:tcPr>
            <w:tcW w:w="1139" w:type="pct"/>
            <w:shd w:val="clear" w:color="auto" w:fill="auto"/>
            <w:vAlign w:val="center"/>
            <w:hideMark/>
          </w:tcPr>
          <w:p w14:paraId="21279AC0" w14:textId="77777777" w:rsidR="00F756A1" w:rsidRPr="00795F17" w:rsidRDefault="00F756A1" w:rsidP="0065243A">
            <w:pPr>
              <w:pStyle w:val="Teksttabelisrodek"/>
            </w:pPr>
            <w:r w:rsidRPr="00795F17">
              <w:t>Ochrona ekosystemów morskich i od wód morskich zależnych/ zachowanie lub przywracanie właściwego stanu siedlisk i siedlisk gatunków</w:t>
            </w:r>
          </w:p>
        </w:tc>
        <w:tc>
          <w:tcPr>
            <w:tcW w:w="907" w:type="pct"/>
            <w:shd w:val="clear" w:color="auto" w:fill="auto"/>
            <w:vAlign w:val="center"/>
            <w:hideMark/>
          </w:tcPr>
          <w:p w14:paraId="076884C8" w14:textId="77777777" w:rsidR="00F756A1" w:rsidRPr="00795F17" w:rsidRDefault="00F756A1" w:rsidP="0065243A">
            <w:pPr>
              <w:pStyle w:val="Teksttabelisrodek"/>
            </w:pPr>
            <w:r w:rsidRPr="00795F17">
              <w:t>TWCWC_04.03</w:t>
            </w:r>
          </w:p>
        </w:tc>
        <w:tc>
          <w:tcPr>
            <w:tcW w:w="1155" w:type="pct"/>
            <w:shd w:val="clear" w:color="auto" w:fill="auto"/>
            <w:vAlign w:val="center"/>
            <w:hideMark/>
          </w:tcPr>
          <w:p w14:paraId="4FBA95A4" w14:textId="77777777" w:rsidR="00F756A1" w:rsidRPr="00795F17" w:rsidRDefault="00F756A1" w:rsidP="0065243A">
            <w:pPr>
              <w:pStyle w:val="Teksttabelisrodek"/>
            </w:pPr>
            <w:r w:rsidRPr="00795F17">
              <w:t>Opracowanie indywidualnych programów renaturyzacji mających na celu odbudowę słonych mokradeł w strefie brzegowej wód TW zasilanych wodami morskimi</w:t>
            </w:r>
          </w:p>
        </w:tc>
      </w:tr>
    </w:tbl>
    <w:p w14:paraId="0C7178E1" w14:textId="688ED6D4" w:rsidR="00F756A1" w:rsidRPr="00795F17" w:rsidRDefault="00F756A1" w:rsidP="0044393D">
      <w:pPr>
        <w:pStyle w:val="rdo"/>
      </w:pPr>
      <w:r w:rsidRPr="00795F17">
        <w:t xml:space="preserve">Źródło: </w:t>
      </w:r>
      <w:r w:rsidR="00FD7248" w:rsidRPr="00795F17">
        <w:t>opracowanie własne</w:t>
      </w:r>
    </w:p>
    <w:p w14:paraId="78370FE0" w14:textId="77777777" w:rsidR="00F756A1" w:rsidRPr="00795F17" w:rsidRDefault="00F756A1" w:rsidP="0044393D">
      <w:r w:rsidRPr="00795F17">
        <w:t>Działania wskazane w Katalogu działań krajowych, które będą kluczowe dla realizacji celów środowiskowych wód przejściowych i przybrzeżnych to:</w:t>
      </w:r>
    </w:p>
    <w:p w14:paraId="7368F0CB" w14:textId="77777777" w:rsidR="00F756A1" w:rsidRPr="00795F17" w:rsidRDefault="00F756A1" w:rsidP="00BA6B41">
      <w:pPr>
        <w:pStyle w:val="Akapitzlist"/>
      </w:pPr>
      <w:r w:rsidRPr="00795F17">
        <w:t>identyfikacja obszarów gdzie dopuszcza się zachowanie naturalnych procesów przemieszczania się osadów dennych;</w:t>
      </w:r>
    </w:p>
    <w:p w14:paraId="1BEA95A8" w14:textId="77777777" w:rsidR="00F756A1" w:rsidRPr="00795F17" w:rsidRDefault="00F756A1" w:rsidP="00BA6B41">
      <w:pPr>
        <w:pStyle w:val="Akapitzlist"/>
      </w:pPr>
      <w:r w:rsidRPr="00795F17">
        <w:t>usuwanie odpadów i zanieczyszczeń w zasięgu pasa nadbrzeżnego;</w:t>
      </w:r>
    </w:p>
    <w:p w14:paraId="117C15E4" w14:textId="77777777" w:rsidR="00F756A1" w:rsidRPr="00795F17" w:rsidRDefault="00F756A1" w:rsidP="00BA6B41">
      <w:pPr>
        <w:pStyle w:val="Akapitzlist"/>
      </w:pPr>
      <w:r w:rsidRPr="00795F17">
        <w:t>weryfikacja gminnego programu ochrony środowiska pod kątem poprawy efektywności ograniczania dopływu zanieczyszczeń do jcwp;</w:t>
      </w:r>
    </w:p>
    <w:p w14:paraId="606086B8" w14:textId="6FD1F229" w:rsidR="00F756A1" w:rsidRPr="00795F17" w:rsidRDefault="00F756A1" w:rsidP="00BA6B41">
      <w:pPr>
        <w:pStyle w:val="Akapitzlist"/>
      </w:pPr>
      <w:r w:rsidRPr="00795F17">
        <w:t>analiza potrzeb w zakresie wykupu</w:t>
      </w:r>
      <w:r w:rsidR="00D146C3" w:rsidRPr="00795F17">
        <w:t xml:space="preserve"> </w:t>
      </w:r>
      <w:r w:rsidRPr="00795F17">
        <w:t>gruntów w strefie zagrożonej osuwiskami i abrazją klifów;</w:t>
      </w:r>
    </w:p>
    <w:p w14:paraId="721D3834" w14:textId="77777777" w:rsidR="00F756A1" w:rsidRPr="00795F17" w:rsidRDefault="00F756A1" w:rsidP="00BA6B41">
      <w:pPr>
        <w:pStyle w:val="Akapitzlist"/>
      </w:pPr>
      <w:r w:rsidRPr="00795F17">
        <w:t>identyfikacja obszarów gdzie dopuszcza się zachowanie naturalnych procesów przemieszczania się osadów dennych;</w:t>
      </w:r>
    </w:p>
    <w:p w14:paraId="66020A4A" w14:textId="77777777" w:rsidR="00F756A1" w:rsidRPr="00795F17" w:rsidRDefault="00F756A1" w:rsidP="00BA6B41">
      <w:pPr>
        <w:pStyle w:val="Akapitzlist"/>
      </w:pPr>
      <w:r w:rsidRPr="00795F17">
        <w:t>opracowanie planów obejmujących zachowanie lub przywrócenie ciągłości przepływu rumowiska wzdłuż brzegów morskich oraz utrzymanie, lub odtwarzanie naturalnych procesów geodynamicznych (abrazji i akumulacji) w strefie brzegowej;</w:t>
      </w:r>
    </w:p>
    <w:p w14:paraId="7751AC32" w14:textId="77777777" w:rsidR="00F756A1" w:rsidRPr="00795F17" w:rsidRDefault="00F756A1" w:rsidP="00BA6B41">
      <w:pPr>
        <w:pStyle w:val="Akapitzlist"/>
      </w:pPr>
      <w:r w:rsidRPr="00795F17">
        <w:t>stopniowe usuwanie odnawiających się obcych gatunków drzew oraz krzewów;</w:t>
      </w:r>
    </w:p>
    <w:p w14:paraId="1347E8E9" w14:textId="77777777" w:rsidR="00F756A1" w:rsidRPr="00795F17" w:rsidRDefault="00F756A1" w:rsidP="00BA6B41">
      <w:pPr>
        <w:pStyle w:val="Akapitzlist"/>
      </w:pPr>
      <w:r w:rsidRPr="00795F17">
        <w:t>uwzględnianie uwarunkowań środowiskowych wynikających z zapisów planu zagospodarowania przestrzennego obszarów morskich przy wydawaniu decyzji administracyjnych związanych z działalnością mogącą mieć wpływ na środowisko morskie;</w:t>
      </w:r>
    </w:p>
    <w:p w14:paraId="14DF7C08" w14:textId="621481DC" w:rsidR="00F756A1" w:rsidRPr="00795F17" w:rsidRDefault="00F756A1" w:rsidP="00BA6B41">
      <w:pPr>
        <w:pStyle w:val="Akapitzlist"/>
      </w:pPr>
      <w:r w:rsidRPr="00795F17">
        <w:t>monitorowanie realizacji Programu Ochrony Wód Morskich.</w:t>
      </w:r>
    </w:p>
    <w:p w14:paraId="2FAD72D5" w14:textId="33F1372F" w:rsidR="00332A4E" w:rsidRPr="00795F17" w:rsidRDefault="00AD19F1" w:rsidP="00BA6B41">
      <w:pPr>
        <w:pStyle w:val="Nagwek2"/>
      </w:pPr>
      <w:bookmarkStart w:id="939" w:name="_Toc66272291"/>
      <w:bookmarkStart w:id="940" w:name="_Toc66347836"/>
      <w:bookmarkStart w:id="941" w:name="_Toc68703591"/>
      <w:r w:rsidRPr="00795F17">
        <w:t>Informacje o pozostałych działaniach</w:t>
      </w:r>
      <w:bookmarkEnd w:id="933"/>
      <w:bookmarkEnd w:id="939"/>
      <w:bookmarkEnd w:id="940"/>
      <w:bookmarkEnd w:id="941"/>
    </w:p>
    <w:p w14:paraId="32CE3325" w14:textId="77777777" w:rsidR="005E5391" w:rsidRPr="00795F17" w:rsidRDefault="005E5391" w:rsidP="0044393D">
      <w:r w:rsidRPr="00795F17">
        <w:t>Zapewnienie osiągnięcia ustalonych celów środowiskowych jest procesem wymagającym podejmowania odpowiednich działań wynikających z przepisów prawa, ale nie ograniczonym wyłącznie do nich.</w:t>
      </w:r>
    </w:p>
    <w:p w14:paraId="2B8CE730" w14:textId="3CEEDAB4" w:rsidR="005E5391" w:rsidRPr="00795F17" w:rsidRDefault="005E5391" w:rsidP="0044393D">
      <w:r w:rsidRPr="00795F17">
        <w:t xml:space="preserve">Niniejszy rozdział, zgodnie z art. 318 ust. 1 pkt 17 ustawy pr.w., odnosi się do pozostałych działań, innych niż wskazane w art. 318 ust. 1 pkt 8-16 </w:t>
      </w:r>
      <w:r w:rsidR="0083060B" w:rsidRPr="00795F17">
        <w:t>ustawy pr.w.</w:t>
      </w:r>
      <w:r w:rsidRPr="00795F17">
        <w:t>:</w:t>
      </w:r>
    </w:p>
    <w:p w14:paraId="578DE09F" w14:textId="165BB66E" w:rsidR="005E5391" w:rsidRPr="00795F17" w:rsidRDefault="005E5391" w:rsidP="005B1055">
      <w:pPr>
        <w:ind w:left="3402" w:hanging="3402"/>
      </w:pPr>
      <w:r w:rsidRPr="00795F17">
        <w:rPr>
          <w:rFonts w:cstheme="minorBidi"/>
          <w:b/>
          <w:bCs/>
          <w:color w:val="000000" w:themeColor="text1"/>
        </w:rPr>
        <w:t xml:space="preserve">art. 318. ust. 1 pkt 8 </w:t>
      </w:r>
      <w:r w:rsidR="00CE4E7B" w:rsidRPr="00795F17">
        <w:rPr>
          <w:rFonts w:cstheme="minorBidi"/>
          <w:b/>
          <w:bCs/>
          <w:color w:val="000000" w:themeColor="text1"/>
        </w:rPr>
        <w:t>ustawy pr.w.</w:t>
      </w:r>
      <w:r w:rsidRPr="00795F17">
        <w:rPr>
          <w:rFonts w:cstheme="minorBidi"/>
          <w:color w:val="000000" w:themeColor="text1"/>
        </w:rPr>
        <w:tab/>
      </w:r>
      <w:r w:rsidRPr="00795F17">
        <w:t>informacje o planowanych i podjętych działaniach, które służą wdrożeniu zasady zwrotu kosztów usług wodnych (informacje przedstawione w rozdziale 13.1 IIaPGW);</w:t>
      </w:r>
    </w:p>
    <w:p w14:paraId="78EF18D6" w14:textId="76030407" w:rsidR="005E5391" w:rsidRPr="00795F17" w:rsidRDefault="005E5391" w:rsidP="005B1055">
      <w:pPr>
        <w:ind w:left="3402" w:hanging="3402"/>
      </w:pPr>
      <w:r w:rsidRPr="00795F17">
        <w:rPr>
          <w:b/>
          <w:bCs/>
        </w:rPr>
        <w:t xml:space="preserve">art. 318. ust. 1 pkt 9 </w:t>
      </w:r>
      <w:r w:rsidR="00CE4E7B" w:rsidRPr="00795F17">
        <w:rPr>
          <w:b/>
          <w:bCs/>
        </w:rPr>
        <w:t>ustawy pr.w.</w:t>
      </w:r>
      <w:r w:rsidRPr="00795F17">
        <w:tab/>
        <w:t xml:space="preserve">podsumowanie działań podjętych dla realizacji: a) celów środowiskowych, o których mowa w art. 56, art. 57, art. 59 oraz w art. 61 </w:t>
      </w:r>
      <w:r w:rsidR="00CE4E7B" w:rsidRPr="00795F17">
        <w:t>ustawy pr.w.</w:t>
      </w:r>
      <w:r w:rsidRPr="00795F17">
        <w:t>, b) wymagań wynikających z przepisów ustawy z dnia 7 czerwca 2001 r. o zbiorowym zaopatrzeniu w</w:t>
      </w:r>
      <w:r w:rsidR="00435693" w:rsidRPr="00795F17">
        <w:t> </w:t>
      </w:r>
      <w:r w:rsidRPr="00795F17">
        <w:t>wodę i zbiorowym odprowadzaniu ścieków - dla jednolitych części wód przeznaczonych do poboru wody na potrzeby zaopatrzenia ludności w wodę przeznaczoną do spożycia przez ludzi (informacje przedstawione w rozdziale 13.2 IIaPGW);</w:t>
      </w:r>
    </w:p>
    <w:p w14:paraId="0798CB39" w14:textId="25579774" w:rsidR="005E5391" w:rsidRPr="00795F17" w:rsidRDefault="005E5391" w:rsidP="005B1055">
      <w:pPr>
        <w:ind w:left="3402" w:hanging="3402"/>
      </w:pPr>
      <w:r w:rsidRPr="00795F17">
        <w:rPr>
          <w:b/>
          <w:bCs/>
        </w:rPr>
        <w:t xml:space="preserve">art. 318. ust. 1 pkt 10 </w:t>
      </w:r>
      <w:r w:rsidR="00CE4E7B" w:rsidRPr="00795F17">
        <w:rPr>
          <w:b/>
          <w:bCs/>
        </w:rPr>
        <w:t>ustawy pr.w.</w:t>
      </w:r>
      <w:r w:rsidRPr="00795F17">
        <w:tab/>
        <w:t>informacje dotyczące pozwoleń wodnoprawnych udzielonych na: pobór wód, magazynowanie wód, wprowadzanie ścieków do wód, regulację wód (informacje przedstawione w rozdziale 13.3 IIaPGW);</w:t>
      </w:r>
    </w:p>
    <w:p w14:paraId="0BB8F864" w14:textId="6180C69A" w:rsidR="005E5391" w:rsidRPr="00795F17" w:rsidRDefault="005E5391" w:rsidP="005B1055">
      <w:pPr>
        <w:ind w:left="3402" w:hanging="3402"/>
      </w:pPr>
      <w:r w:rsidRPr="00795F17">
        <w:rPr>
          <w:b/>
          <w:bCs/>
        </w:rPr>
        <w:t xml:space="preserve">art. 318. ust. 1 pkt 11 </w:t>
      </w:r>
      <w:r w:rsidR="00CE4E7B" w:rsidRPr="00795F17">
        <w:rPr>
          <w:b/>
          <w:bCs/>
        </w:rPr>
        <w:t>ustawy pr.w.</w:t>
      </w:r>
      <w:r w:rsidRPr="00795F17">
        <w:tab/>
        <w:t>informacje o przypadkach, w których udzielono zezwolenia na</w:t>
      </w:r>
      <w:r w:rsidR="00435693" w:rsidRPr="00795F17">
        <w:t> </w:t>
      </w:r>
      <w:r w:rsidRPr="00795F17">
        <w:t>wprowadzanie zanieczyszczeń bezpośrednio do wód podziemnych (informacje przedstawione w rozdziale 13.4 IIaPGW);</w:t>
      </w:r>
    </w:p>
    <w:p w14:paraId="521DCE06" w14:textId="26B53F6F" w:rsidR="005E5391" w:rsidRPr="00795F17" w:rsidRDefault="005E5391" w:rsidP="005B1055">
      <w:pPr>
        <w:ind w:left="3402" w:hanging="3402"/>
      </w:pPr>
      <w:r w:rsidRPr="00795F17">
        <w:rPr>
          <w:b/>
          <w:bCs/>
        </w:rPr>
        <w:t xml:space="preserve">art. 318. ust. 1 pkt 12 </w:t>
      </w:r>
      <w:r w:rsidR="00CE4E7B" w:rsidRPr="00795F17">
        <w:rPr>
          <w:b/>
          <w:bCs/>
        </w:rPr>
        <w:t>ustawy pr.w.</w:t>
      </w:r>
      <w:r w:rsidRPr="00795F17">
        <w:tab/>
        <w:t>podsumowanie działań podjętych w celu eliminowania stężeń substancji priorytetowych (informacje przedstawione w</w:t>
      </w:r>
      <w:r w:rsidR="00435693" w:rsidRPr="00795F17">
        <w:t> </w:t>
      </w:r>
      <w:r w:rsidRPr="00795F17">
        <w:t>rozdziale 13.5 IIaPGW);</w:t>
      </w:r>
    </w:p>
    <w:p w14:paraId="5C7590C6" w14:textId="6E792974" w:rsidR="005E5391" w:rsidRPr="00795F17" w:rsidRDefault="005E5391" w:rsidP="005B1055">
      <w:pPr>
        <w:ind w:left="3402" w:hanging="3402"/>
      </w:pPr>
      <w:r w:rsidRPr="00795F17">
        <w:rPr>
          <w:b/>
          <w:bCs/>
        </w:rPr>
        <w:t xml:space="preserve">art. 318. ust. 1 pkt 13 </w:t>
      </w:r>
      <w:r w:rsidR="00CE4E7B" w:rsidRPr="00795F17">
        <w:rPr>
          <w:b/>
          <w:bCs/>
        </w:rPr>
        <w:t>ustawy pr.w.</w:t>
      </w:r>
      <w:r w:rsidRPr="00795F17">
        <w:tab/>
        <w:t>podsumowanie działań podjętych w celu zapobieżenia skutkom zanieczyszczeń niedających się przewidzieć lub łagodzenia tych skutków (informacje przedstawione w rozdziale 13.6 IIaPGW);</w:t>
      </w:r>
    </w:p>
    <w:p w14:paraId="253FD88B" w14:textId="1D1C8FE7" w:rsidR="005E5391" w:rsidRPr="00795F17" w:rsidRDefault="005E5391" w:rsidP="005B1055">
      <w:pPr>
        <w:ind w:left="3402" w:hanging="3402"/>
      </w:pPr>
      <w:r w:rsidRPr="00795F17">
        <w:rPr>
          <w:b/>
          <w:bCs/>
        </w:rPr>
        <w:t xml:space="preserve">art. 318. ust. 1 pkt 14 </w:t>
      </w:r>
      <w:r w:rsidR="00CE4E7B" w:rsidRPr="00795F17">
        <w:rPr>
          <w:b/>
          <w:bCs/>
        </w:rPr>
        <w:t>ustawy pr.w.</w:t>
      </w:r>
      <w:r w:rsidRPr="00795F17">
        <w:tab/>
        <w:t xml:space="preserve">podsumowanie działań, o których mowa w art. 325 </w:t>
      </w:r>
      <w:r w:rsidR="0083060B" w:rsidRPr="00795F17">
        <w:t>ustawy pr.w.</w:t>
      </w:r>
      <w:r w:rsidRPr="00795F17">
        <w:t xml:space="preserve"> - dotyczących analizy przyczyn zagrożeń i wprowadzenia do</w:t>
      </w:r>
      <w:r w:rsidR="00435693" w:rsidRPr="00795F17">
        <w:t> </w:t>
      </w:r>
      <w:r w:rsidRPr="00795F17">
        <w:t>planu gospodarowania wodami działań uzupełniających, informacji o wynikach przeglądu pozwoleń wodnoprawnych oraz programów monitoringu wód (informacje przedstawione w</w:t>
      </w:r>
      <w:r w:rsidR="00435693" w:rsidRPr="00795F17">
        <w:t> </w:t>
      </w:r>
      <w:r w:rsidRPr="00795F17">
        <w:t>rozdziale 13.7 IIaPGW);</w:t>
      </w:r>
    </w:p>
    <w:p w14:paraId="1D631375" w14:textId="24EF95BE" w:rsidR="005E5391" w:rsidRPr="00795F17" w:rsidRDefault="005E5391" w:rsidP="005B1055">
      <w:pPr>
        <w:ind w:left="3402" w:hanging="3402"/>
      </w:pPr>
      <w:r w:rsidRPr="00795F17">
        <w:rPr>
          <w:b/>
          <w:bCs/>
        </w:rPr>
        <w:t xml:space="preserve">art. 318. ust. 1 pkt 15 </w:t>
      </w:r>
      <w:r w:rsidR="00CE4E7B" w:rsidRPr="00795F17">
        <w:rPr>
          <w:b/>
          <w:bCs/>
        </w:rPr>
        <w:t>ustawy pr.w</w:t>
      </w:r>
      <w:r w:rsidR="00E9796C" w:rsidRPr="00795F17">
        <w:rPr>
          <w:b/>
          <w:bCs/>
        </w:rPr>
        <w:t>.</w:t>
      </w:r>
      <w:r w:rsidRPr="00795F17">
        <w:tab/>
        <w:t>informacje o sposobie prowadzenia działań polegających na</w:t>
      </w:r>
      <w:r w:rsidR="00435693" w:rsidRPr="00795F17">
        <w:t> </w:t>
      </w:r>
      <w:r w:rsidRPr="00795F17">
        <w:t>utrzymywaniu wód uwzględniających cele środowiskowe (informacje przedstawione w rozdziale 13.8 IIaPGW);</w:t>
      </w:r>
    </w:p>
    <w:p w14:paraId="7CEE2380" w14:textId="662DB872" w:rsidR="005E5391" w:rsidRPr="00795F17" w:rsidRDefault="005E5391" w:rsidP="005B1055">
      <w:pPr>
        <w:ind w:left="3402" w:hanging="3402"/>
      </w:pPr>
      <w:r w:rsidRPr="00795F17">
        <w:rPr>
          <w:b/>
          <w:bCs/>
        </w:rPr>
        <w:t xml:space="preserve">art. 318. ust. 1 pkt 16 </w:t>
      </w:r>
      <w:r w:rsidR="00CE4E7B" w:rsidRPr="00795F17">
        <w:rPr>
          <w:b/>
          <w:bCs/>
        </w:rPr>
        <w:t>ustawy pr.w.</w:t>
      </w:r>
      <w:r w:rsidRPr="00795F17">
        <w:tab/>
        <w:t>informacje o działaniach zastosowanych w celu niedopuszczenia do wzrostu zanieczyszczeń wód morskich (informacje przedstawione w rozdziale 13.9 IIaPGW),</w:t>
      </w:r>
    </w:p>
    <w:p w14:paraId="56D4E7F3" w14:textId="77777777" w:rsidR="005E5391" w:rsidRPr="00795F17" w:rsidRDefault="005E5391" w:rsidP="0044393D">
      <w:r w:rsidRPr="00795F17">
        <w:t>które podjęto ze względu na konieczność osiągnięcia celów środowiskowych.</w:t>
      </w:r>
    </w:p>
    <w:p w14:paraId="40D33842" w14:textId="47D86DD5" w:rsidR="005E5391" w:rsidRPr="00795F17" w:rsidRDefault="005E5391" w:rsidP="0044393D">
      <w:r w:rsidRPr="00795F17">
        <w:t>Niniejszy rozdział prezentuje informacje dotyczące działań, które nie zostały przewidziane ściśle w</w:t>
      </w:r>
      <w:r w:rsidR="005B1055" w:rsidRPr="00795F17">
        <w:t> </w:t>
      </w:r>
      <w:r w:rsidRPr="00795F17">
        <w:t xml:space="preserve">r.p.g.w. a których potrzeba może wynikać z ustaleń dokonywanych w ramach współpracy międzynarodowej a także z procesu konsultacji społecznych projektów planów gospodarowania wodami. </w:t>
      </w:r>
    </w:p>
    <w:p w14:paraId="022213CC" w14:textId="77777777" w:rsidR="005E5391" w:rsidRPr="00795F17" w:rsidRDefault="005E5391" w:rsidP="00BA6B41">
      <w:pPr>
        <w:pStyle w:val="Akapitzlist"/>
      </w:pPr>
      <w:r w:rsidRPr="00795F17">
        <w:t xml:space="preserve">Realizowana współpraca międzynarodowa i wynikające z jej ustaleń podejmowane działania przedstawia rozdział 22 IIaPGW. </w:t>
      </w:r>
    </w:p>
    <w:p w14:paraId="705E2816" w14:textId="21D574D9" w:rsidR="005E5391" w:rsidRPr="00795F17" w:rsidRDefault="005E5391" w:rsidP="00BA6B41">
      <w:pPr>
        <w:pStyle w:val="Akapitzlist"/>
      </w:pPr>
      <w:r w:rsidRPr="00795F17">
        <w:t xml:space="preserve">Wśród podejmowanych innych działań mających na celu przyczynienie się do osiągnięcia celów środowiskowych wyróżnić należy inicjatywy współpracy podejmowane przez </w:t>
      </w:r>
      <w:r w:rsidR="0028234C" w:rsidRPr="00795F17">
        <w:t>PGW WP</w:t>
      </w:r>
      <w:r w:rsidRPr="00795F17">
        <w:t xml:space="preserve"> z</w:t>
      </w:r>
      <w:r w:rsidR="005B1055" w:rsidRPr="00795F17">
        <w:t> </w:t>
      </w:r>
      <w:r w:rsidRPr="00795F17">
        <w:t>różnymi organizacjami oraz podmiotami.</w:t>
      </w:r>
    </w:p>
    <w:p w14:paraId="4555BEEB" w14:textId="77777777" w:rsidR="005C2F33" w:rsidRPr="00795F17" w:rsidRDefault="005C2F33" w:rsidP="00BA6B41">
      <w:pPr>
        <w:pStyle w:val="Akapitzlist"/>
      </w:pPr>
      <w:bookmarkStart w:id="942" w:name="_Hlk66179029"/>
      <w:r w:rsidRPr="00795F17">
        <w:t>Współpraca z Gminami dot. realizacji KPOŚK</w:t>
      </w:r>
    </w:p>
    <w:p w14:paraId="058A21B4" w14:textId="3E47092D" w:rsidR="005C2F33" w:rsidRPr="00795F17" w:rsidRDefault="005C2F33" w:rsidP="00BA6B41">
      <w:pPr>
        <w:pStyle w:val="Akapitzlist"/>
      </w:pPr>
      <w:r w:rsidRPr="00795F17">
        <w:t xml:space="preserve">W ramach prac nad VI </w:t>
      </w:r>
      <w:r w:rsidR="00CB55FA" w:rsidRPr="00795F17">
        <w:t>aKPOŚK</w:t>
      </w:r>
      <w:r w:rsidRPr="00795F17">
        <w:t xml:space="preserve">, RZGW </w:t>
      </w:r>
      <w:r w:rsidR="00CB55FA" w:rsidRPr="00795F17">
        <w:t xml:space="preserve">WP </w:t>
      </w:r>
      <w:r w:rsidRPr="00795F17">
        <w:t xml:space="preserve">w Szczecinie podejmowało współpracę z gminami dot. konieczności podjęcia działań dotyczących weryfikacji obszarów i granic aglomeracji wynikających z art. 92 ustawy </w:t>
      </w:r>
      <w:r w:rsidR="00CB55FA" w:rsidRPr="00795F17">
        <w:t>pr.w</w:t>
      </w:r>
      <w:r w:rsidRPr="00795F17">
        <w:t xml:space="preserve">. oraz wyznaczenia nowych aglomeracji zgodnie </w:t>
      </w:r>
      <w:r w:rsidR="00BF3682">
        <w:br/>
      </w:r>
      <w:r w:rsidRPr="00795F17">
        <w:t xml:space="preserve">z art. 565 ust 2 ustawy </w:t>
      </w:r>
      <w:r w:rsidR="00CB55FA" w:rsidRPr="00795F17">
        <w:t>pr.w.</w:t>
      </w:r>
      <w:r w:rsidRPr="00795F17">
        <w:t>, który stanowi iż, dotychczasowe akty prawa miejscowego wydane na</w:t>
      </w:r>
      <w:r w:rsidR="005B1055" w:rsidRPr="00795F17">
        <w:t> </w:t>
      </w:r>
      <w:r w:rsidRPr="00795F17">
        <w:t xml:space="preserve">podstawie art. 43 ust 2a. ustawy uchylanej art. 573 zachowują moc nie dłużej </w:t>
      </w:r>
      <w:r w:rsidR="00BF3682">
        <w:br/>
      </w:r>
      <w:r w:rsidRPr="00795F17">
        <w:t xml:space="preserve">niż do 31 grudnia 2020 r. i mogą być zmieniane. W związku z powyższym RZGW </w:t>
      </w:r>
      <w:r w:rsidR="00CB55FA" w:rsidRPr="00795F17">
        <w:t xml:space="preserve">WP </w:t>
      </w:r>
      <w:r w:rsidRPr="00795F17">
        <w:t>w</w:t>
      </w:r>
      <w:r w:rsidR="00BF3682">
        <w:t> </w:t>
      </w:r>
      <w:r w:rsidRPr="00795F17">
        <w:t xml:space="preserve">Szczecinie prowadziło szeroko zakrojone działania informacyjne dotyczące ww. obowiązku. Przedstawiciele RZGW </w:t>
      </w:r>
      <w:r w:rsidR="00CB55FA" w:rsidRPr="00795F17">
        <w:t xml:space="preserve">WP </w:t>
      </w:r>
      <w:r w:rsidRPr="00795F17">
        <w:t xml:space="preserve">w Szczecinie uczestniczyli w spotkaniach z przedstawicielami gmin, przesyłano wraz z właściwymi terenowo </w:t>
      </w:r>
      <w:r w:rsidR="0067097B" w:rsidRPr="00795F17">
        <w:t>ZZ WP</w:t>
      </w:r>
      <w:r w:rsidRPr="00795F17">
        <w:t xml:space="preserve"> pisma informacyjne (pocztą tradycyjną oraz mailową), wszelkie niezbędne informacje w tym zakresie umieszczono również na stronie internetowej RZGW </w:t>
      </w:r>
      <w:r w:rsidR="0067097B" w:rsidRPr="00795F17">
        <w:t xml:space="preserve">WP </w:t>
      </w:r>
      <w:r w:rsidRPr="00795F17">
        <w:t xml:space="preserve">w Szczecinie. </w:t>
      </w:r>
    </w:p>
    <w:bookmarkEnd w:id="942"/>
    <w:p w14:paraId="502F8CF7" w14:textId="77777777" w:rsidR="005C2F33" w:rsidRPr="00795F17" w:rsidRDefault="005C2F33" w:rsidP="00BA6B41">
      <w:pPr>
        <w:pStyle w:val="Akapitzlist"/>
      </w:pPr>
      <w:r w:rsidRPr="00795F17">
        <w:t>Współdziałanie w zwalczaniu przestępstw i wykroczeń związanych z naruszeniem przepisów ustawy Prawo wodne oraz ustawy o rybactwie śródlądowym.</w:t>
      </w:r>
    </w:p>
    <w:p w14:paraId="4B3FBC0B" w14:textId="67FF5564" w:rsidR="005C2F33" w:rsidRPr="00795F17" w:rsidRDefault="005C2F33" w:rsidP="0044393D">
      <w:r w:rsidRPr="00795F17">
        <w:rPr>
          <w:color w:val="000000"/>
        </w:rPr>
        <w:t xml:space="preserve">RZGW </w:t>
      </w:r>
      <w:r w:rsidR="0067097B" w:rsidRPr="00795F17">
        <w:rPr>
          <w:color w:val="000000"/>
        </w:rPr>
        <w:t xml:space="preserve">WP </w:t>
      </w:r>
      <w:r w:rsidRPr="00795F17">
        <w:rPr>
          <w:color w:val="000000"/>
        </w:rPr>
        <w:t xml:space="preserve">w Szczecinie prowadzi stałą współpracę z </w:t>
      </w:r>
      <w:r w:rsidRPr="00795F17">
        <w:t xml:space="preserve">komendami wojewódzkimi Państwowej Straży Rybackiej, urzędami marszałkowskimi, starostwami oraz użytkownikami rybackimi w zakresie zwalczania przestępstw i wykroczeń związanych z naruszeniem przepisów ustawy </w:t>
      </w:r>
      <w:r w:rsidR="0067097B" w:rsidRPr="00795F17">
        <w:t>pr.w.</w:t>
      </w:r>
      <w:r w:rsidRPr="00795F17">
        <w:t xml:space="preserve"> oraz ustawy o</w:t>
      </w:r>
      <w:r w:rsidR="005B1055" w:rsidRPr="00795F17">
        <w:t> </w:t>
      </w:r>
      <w:r w:rsidRPr="00795F17">
        <w:t>rybactwie śródlądowym. Współpraca polega między innymi na przekazywaniu przez RZGW</w:t>
      </w:r>
      <w:r w:rsidR="005B1055" w:rsidRPr="00795F17">
        <w:t> </w:t>
      </w:r>
      <w:r w:rsidR="0067097B" w:rsidRPr="00795F17">
        <w:t xml:space="preserve">WP </w:t>
      </w:r>
      <w:r w:rsidRPr="00795F17">
        <w:t>informacji o podejrzeniu dokonywania nielegalnego połowu ryb oraz innych działań niezgodnych z</w:t>
      </w:r>
      <w:r w:rsidR="005B1055" w:rsidRPr="00795F17">
        <w:t> </w:t>
      </w:r>
      <w:r w:rsidRPr="00795F17">
        <w:t xml:space="preserve">przepisami ustawy o rybactwie śródlądowym na administrowanych wodach. Natomiast ze strony Państwowej Straży Rybackiej oraz ww. jednostek i użytkowników wpływają do RZGW </w:t>
      </w:r>
      <w:r w:rsidR="0067097B" w:rsidRPr="00795F17">
        <w:t xml:space="preserve">WP </w:t>
      </w:r>
      <w:r w:rsidRPr="00795F17">
        <w:t>w Szczecinie informacje o podejrzeniach dotyczących nielegalnej zabudowy brzegów, zanieczyszczeń wód, wykonywania robót ziemnych, niszczenia roślinności szuwarowej, nielegalnej wycinki drzew i krzewów, naruszenia linii brzegowej, nielegalnego grodzenia nieruchomości przyległych do wód oraz innego rodzaju naruszeniach.</w:t>
      </w:r>
    </w:p>
    <w:p w14:paraId="671DC371" w14:textId="77777777" w:rsidR="005C2F33" w:rsidRPr="00795F17" w:rsidRDefault="005C2F33" w:rsidP="00BA6B41">
      <w:pPr>
        <w:pStyle w:val="Akapitzlist"/>
      </w:pPr>
      <w:r w:rsidRPr="00795F17">
        <w:t>Działania edukacyjne</w:t>
      </w:r>
    </w:p>
    <w:p w14:paraId="7BDFB0E5" w14:textId="5F4E6730" w:rsidR="005C2F33" w:rsidRPr="00795F17" w:rsidRDefault="005C2F33" w:rsidP="0044393D">
      <w:pPr>
        <w:rPr>
          <w:shd w:val="clear" w:color="auto" w:fill="FFFFFF"/>
        </w:rPr>
      </w:pPr>
      <w:r w:rsidRPr="00795F17">
        <w:rPr>
          <w:shd w:val="clear" w:color="auto" w:fill="FFFFFF"/>
        </w:rPr>
        <w:t xml:space="preserve">Edukacja wodna jest jednym z ważniejszych zadań RZGW </w:t>
      </w:r>
      <w:r w:rsidR="0067097B" w:rsidRPr="00795F17">
        <w:rPr>
          <w:shd w:val="clear" w:color="auto" w:fill="FFFFFF"/>
        </w:rPr>
        <w:t xml:space="preserve">WP </w:t>
      </w:r>
      <w:r w:rsidRPr="00795F17">
        <w:rPr>
          <w:shd w:val="clear" w:color="auto" w:fill="FFFFFF"/>
        </w:rPr>
        <w:t xml:space="preserve">w Szczecinie. Program edukacyjny został tak przygotowany, by w przyjazny sposób dotrzeć do wyobraźni dzieci i przełożyć się na realną poprawę zachowań i świadomości ekologicznej. Podczas zajęć dzieci uczą się o właściwościach i ochronie wody, a nauka jest tutaj połączona z zabawą i eksperymentami ekologicznymi, które można wykonać również w domu. Przygotowane zostały tablice edukacyjne, film, kolorowanki. Planowane są również zajęcia plenerowe oraz organizacja wizyt np. w </w:t>
      </w:r>
      <w:r w:rsidR="0067097B" w:rsidRPr="00795F17">
        <w:rPr>
          <w:shd w:val="clear" w:color="auto" w:fill="FFFFFF"/>
        </w:rPr>
        <w:t>NW</w:t>
      </w:r>
      <w:r w:rsidRPr="00795F17">
        <w:rPr>
          <w:shd w:val="clear" w:color="auto" w:fill="FFFFFF"/>
        </w:rPr>
        <w:t xml:space="preserve"> czy w siedzibie RZGW </w:t>
      </w:r>
      <w:r w:rsidR="0067097B" w:rsidRPr="00795F17">
        <w:rPr>
          <w:shd w:val="clear" w:color="auto" w:fill="FFFFFF"/>
        </w:rPr>
        <w:t xml:space="preserve">WP </w:t>
      </w:r>
      <w:r w:rsidRPr="00795F17">
        <w:rPr>
          <w:shd w:val="clear" w:color="auto" w:fill="FFFFFF"/>
        </w:rPr>
        <w:t>w Szczecinie.</w:t>
      </w:r>
    </w:p>
    <w:p w14:paraId="089E141E" w14:textId="238E3AB6" w:rsidR="00152D4A" w:rsidRPr="00795F17" w:rsidRDefault="007F5A39" w:rsidP="00BA6B41">
      <w:pPr>
        <w:pStyle w:val="Akapitzlist"/>
      </w:pPr>
      <w:r w:rsidRPr="00795F17">
        <w:t>Współpraca RZGW WP z Uniwersytetem Śląskim w Katowicach</w:t>
      </w:r>
    </w:p>
    <w:p w14:paraId="0D9BD537" w14:textId="5DCB7EC3" w:rsidR="007F5A39" w:rsidRPr="00795F17" w:rsidRDefault="007F5A39" w:rsidP="0044393D">
      <w:r w:rsidRPr="00795F17">
        <w:t>Celem podjętej współpracy jest wykorzystanie doświadczenia i potencjału naukowego oraz dydaktycznego uniwersytetu, a także potencjału inżynierskiego i merytorycznego RZGW WP w</w:t>
      </w:r>
      <w:r w:rsidR="005B1055" w:rsidRPr="00795F17">
        <w:t> </w:t>
      </w:r>
      <w:r w:rsidRPr="00795F17">
        <w:t xml:space="preserve">Gliwicach. Wśród przewidywanych kierunków współpracy podjętej przez instytucje wymienić należy m.in. wzajemne prezentowanie i propagowanie wspólnych osiągnięć w kraju oraz poza jego granicami czy wymianę informacji i doświadczeń pomiędzy kadrą obydwu jednostek. Wspólne działania obejmować będą także wykonywanie opinii, ekspertyz lub opracowań, organizowanie konferencji naukowo-technicznych, seminariów, kursów i szkoleń czy współdziałanie w zakresie realizacji praktyk studenckich i zatrudniania absolwentów. Współpraca Uniwersytetu z </w:t>
      </w:r>
      <w:r w:rsidR="0028234C" w:rsidRPr="00795F17">
        <w:t>PGW WP</w:t>
      </w:r>
      <w:r w:rsidRPr="00795F17">
        <w:t xml:space="preserve"> to szansa na</w:t>
      </w:r>
      <w:r w:rsidR="005B1055" w:rsidRPr="00795F17">
        <w:t> </w:t>
      </w:r>
      <w:r w:rsidRPr="00795F17">
        <w:t>przygotowanie i realizację projektów badawczych oraz badawczo-rozwojowych związanych z gospodarowaniem wodami, zmianami klimatu, wdrażaniem nowoczesnych rozwiązań w gospodarce wodnej. Współpraca ta jest niezwykle ważna, szczególnie w dobie zmian klimatu, gdzie wdrażanie nowoczesnego, opartego na wiedzy, systemu gospodarowania zasobami wodnymi może łagodzić /ograniczać skutki zmian klimatu.</w:t>
      </w:r>
    </w:p>
    <w:p w14:paraId="3F7DFE32" w14:textId="3749082F" w:rsidR="00354E91" w:rsidRPr="00795F17" w:rsidRDefault="00354E91" w:rsidP="00BA6B41">
      <w:pPr>
        <w:pStyle w:val="Akapitzlist"/>
      </w:pPr>
      <w:r w:rsidRPr="00795F17">
        <w:t xml:space="preserve">Deklaracja wspólnego działania w ramach Lasu Modelowego w Obornikach oraz realizacji założeń </w:t>
      </w:r>
      <w:r w:rsidRPr="00795F17">
        <w:rPr>
          <w:i/>
          <w:iCs/>
        </w:rPr>
        <w:t>Planu Strategicznego na lata 2015-2022</w:t>
      </w:r>
      <w:r w:rsidRPr="00795F17">
        <w:t xml:space="preserve"> (aneks </w:t>
      </w:r>
      <w:r w:rsidR="006461ED" w:rsidRPr="00795F17">
        <w:t>-</w:t>
      </w:r>
      <w:r w:rsidRPr="00795F17">
        <w:t xml:space="preserve"> 22.06.2020 r.)</w:t>
      </w:r>
    </w:p>
    <w:p w14:paraId="2407FE59" w14:textId="61E5D2BA" w:rsidR="00E81614" w:rsidRPr="00795F17" w:rsidRDefault="00E81614" w:rsidP="0044393D">
      <w:r w:rsidRPr="00795F17">
        <w:t>W ramach programu</w:t>
      </w:r>
      <w:r w:rsidR="005559AB" w:rsidRPr="00795F17">
        <w:t xml:space="preserve"> „</w:t>
      </w:r>
      <w:r w:rsidRPr="00795F17">
        <w:t>Lasu Modelowego w Obornikach</w:t>
      </w:r>
      <w:r w:rsidR="005559AB" w:rsidRPr="00795F17">
        <w:t>”</w:t>
      </w:r>
      <w:r w:rsidRPr="00795F17">
        <w:t xml:space="preserve"> zrzeszono na mocy porozumienia </w:t>
      </w:r>
      <w:r w:rsidR="006461ED" w:rsidRPr="00795F17">
        <w:t>-</w:t>
      </w:r>
      <w:r w:rsidRPr="00795F17">
        <w:t xml:space="preserve"> deklaracji uczestnictwa, urzędy, podmioty, jednostki, osoby prywatne, które mają bezpośredni związek z</w:t>
      </w:r>
      <w:r w:rsidR="005559AB" w:rsidRPr="00795F17">
        <w:t> </w:t>
      </w:r>
      <w:r w:rsidRPr="00795F17">
        <w:t xml:space="preserve">obszarem, na którym aktywowano program. Z uwagi na występowanie na obszarze Lasu Modelowego dwóch rzek Wełny i Flinty, do uczestnictwa w programie zaproszono również ówczesnego zarządcę tych cieków tj. Wielkopolski Zarząd Melioracji i Urządzeń Wodnych w Poznaniu </w:t>
      </w:r>
      <w:r w:rsidR="006461ED" w:rsidRPr="00795F17">
        <w:t>-</w:t>
      </w:r>
      <w:r w:rsidRPr="00795F17">
        <w:t xml:space="preserve"> obecnie Polskie RZGW </w:t>
      </w:r>
      <w:r w:rsidR="00354E91" w:rsidRPr="00795F17">
        <w:t xml:space="preserve">WP </w:t>
      </w:r>
      <w:r w:rsidRPr="00795F17">
        <w:t xml:space="preserve">w Poznaniu. </w:t>
      </w:r>
    </w:p>
    <w:p w14:paraId="61B5732C" w14:textId="77777777" w:rsidR="00E81614" w:rsidRPr="00795F17" w:rsidRDefault="00E81614" w:rsidP="0044393D">
      <w:r w:rsidRPr="00795F17">
        <w:t>Plan Strategiczny „Las Modelowy w Obornikach” określa cele:</w:t>
      </w:r>
    </w:p>
    <w:p w14:paraId="09104CD5" w14:textId="24BC5684" w:rsidR="00E81614" w:rsidRPr="00795F17" w:rsidRDefault="00E81614" w:rsidP="00BA6B41">
      <w:pPr>
        <w:pStyle w:val="Akapitzlist"/>
        <w:numPr>
          <w:ilvl w:val="0"/>
          <w:numId w:val="50"/>
        </w:numPr>
      </w:pPr>
      <w:r w:rsidRPr="00795F17">
        <w:t>Poprawa stanu ekologicznego rzeki Wełny i Flinty i zapewnienie im zdolności do</w:t>
      </w:r>
      <w:r w:rsidR="00435693" w:rsidRPr="00795F17">
        <w:t> </w:t>
      </w:r>
      <w:r w:rsidRPr="00795F17">
        <w:t>samooczyszczania.</w:t>
      </w:r>
    </w:p>
    <w:p w14:paraId="516045CB" w14:textId="77777777" w:rsidR="00E81614" w:rsidRPr="00795F17" w:rsidRDefault="00E81614" w:rsidP="00BA6B41">
      <w:pPr>
        <w:pStyle w:val="Akapitzlist"/>
        <w:numPr>
          <w:ilvl w:val="0"/>
          <w:numId w:val="50"/>
        </w:numPr>
      </w:pPr>
      <w:r w:rsidRPr="00795F17">
        <w:t>Poprawa warunków rozrodu ryb i wzmocnienie ich populacji.</w:t>
      </w:r>
    </w:p>
    <w:p w14:paraId="75626259" w14:textId="77777777" w:rsidR="00E81614" w:rsidRPr="00795F17" w:rsidRDefault="00E81614" w:rsidP="00BA6B41">
      <w:pPr>
        <w:pStyle w:val="Akapitzlist"/>
        <w:numPr>
          <w:ilvl w:val="0"/>
          <w:numId w:val="50"/>
        </w:numPr>
      </w:pPr>
      <w:r w:rsidRPr="00795F17">
        <w:t>Poprawa bilansu wodnego poprzez szczegółowe rozpoznanie hydrologiczne na terenach zlewni rzeki Wełny i Flinty w tym obszarze.</w:t>
      </w:r>
    </w:p>
    <w:p w14:paraId="5A63D5DC" w14:textId="77777777" w:rsidR="00E81614" w:rsidRPr="00795F17" w:rsidRDefault="00E81614" w:rsidP="00BA6B41">
      <w:pPr>
        <w:pStyle w:val="Akapitzlist"/>
        <w:numPr>
          <w:ilvl w:val="0"/>
          <w:numId w:val="50"/>
        </w:numPr>
      </w:pPr>
      <w:r w:rsidRPr="00795F17">
        <w:t>Zmniejszenie presji wywoływanej przez człowieka na ekosystemy leśne i wodne poprzez wypracowanie i uzgodnienie określonych koncepcji postępowania.</w:t>
      </w:r>
    </w:p>
    <w:p w14:paraId="4310378E" w14:textId="77777777" w:rsidR="00E81614" w:rsidRPr="00795F17" w:rsidRDefault="00E81614" w:rsidP="00BA6B41">
      <w:pPr>
        <w:pStyle w:val="Akapitzlist"/>
        <w:numPr>
          <w:ilvl w:val="0"/>
          <w:numId w:val="50"/>
        </w:numPr>
      </w:pPr>
      <w:r w:rsidRPr="00795F17">
        <w:t>Poprawa świadomości społecznej, komunikacji i integracji między zainteresowanymi stronami poprzez rozpowszechnianie określonych informacji, cykliczne spotkania i wzajemne uzgodnienia określonych decyzji.</w:t>
      </w:r>
    </w:p>
    <w:p w14:paraId="60302C3C" w14:textId="77777777" w:rsidR="00E81614" w:rsidRPr="00795F17" w:rsidRDefault="00E81614" w:rsidP="00BA6B41">
      <w:pPr>
        <w:pStyle w:val="Akapitzlist"/>
        <w:numPr>
          <w:ilvl w:val="0"/>
          <w:numId w:val="50"/>
        </w:numPr>
      </w:pPr>
      <w:r w:rsidRPr="00795F17">
        <w:t>Stworzenie bazy danych przyrodniczych i hydrologicznych stanowiącej narzędzie wsparcia przy podejmowaniu decyzji.</w:t>
      </w:r>
    </w:p>
    <w:p w14:paraId="7F8C47A8" w14:textId="56AEB571" w:rsidR="008E4292" w:rsidRPr="00795F17" w:rsidRDefault="008E4292" w:rsidP="00BA6B41">
      <w:pPr>
        <w:pStyle w:val="Akapitzlist"/>
        <w:numPr>
          <w:ilvl w:val="0"/>
          <w:numId w:val="49"/>
        </w:numPr>
      </w:pPr>
      <w:r w:rsidRPr="00795F17">
        <w:t xml:space="preserve">Inicjatywy </w:t>
      </w:r>
      <w:r w:rsidR="0030120A" w:rsidRPr="00795F17">
        <w:t>dotyczące współpracy dla utrzymania porządku na obiektach hydrotechnicznych</w:t>
      </w:r>
      <w:r w:rsidR="008B3A83" w:rsidRPr="00795F17">
        <w:t xml:space="preserve"> i</w:t>
      </w:r>
      <w:r w:rsidR="00435693" w:rsidRPr="00795F17">
        <w:t> </w:t>
      </w:r>
      <w:r w:rsidR="008B3A83" w:rsidRPr="00795F17">
        <w:t>terenach nadrzecznych</w:t>
      </w:r>
    </w:p>
    <w:p w14:paraId="448F2B64" w14:textId="6D0EEF8C" w:rsidR="008E4292" w:rsidRPr="00795F17" w:rsidRDefault="008E4292" w:rsidP="0044393D">
      <w:bookmarkStart w:id="943" w:name="_Toc66272293"/>
      <w:r w:rsidRPr="00795F17">
        <w:t>Wody Polskie podejmują szereg działań dotyczących utrzymania czystości i porządku na obiektach hydrotechnicznych i terenach nadrzecznych oraz w sąsiedztwie zbiorników wodnych. Dodatkowo, w</w:t>
      </w:r>
      <w:r w:rsidR="005B1055" w:rsidRPr="00795F17">
        <w:t> </w:t>
      </w:r>
      <w:r w:rsidRPr="00795F17">
        <w:t>ramach dobrych praktyk, poszczególne Zarządy Zlewni na administrowanym terenie współpracują z</w:t>
      </w:r>
      <w:r w:rsidR="005B1055" w:rsidRPr="00795F17">
        <w:t> </w:t>
      </w:r>
      <w:r w:rsidRPr="00795F17">
        <w:t>samorządami również w zakresie prac na wałach przeciwpowodziowych czy nabrzeżach akwenów, które są popularnymi miejscami rekreacji dla mieszkańców całego regionu.</w:t>
      </w:r>
      <w:r w:rsidR="0030120A" w:rsidRPr="00795F17">
        <w:t xml:space="preserve"> </w:t>
      </w:r>
      <w:r w:rsidRPr="00795F17">
        <w:t xml:space="preserve">Od momentu utworzenia </w:t>
      </w:r>
      <w:r w:rsidR="0028234C" w:rsidRPr="00795F17">
        <w:t>PGW WP</w:t>
      </w:r>
      <w:r w:rsidRPr="00795F17">
        <w:t xml:space="preserve">, czyli od 1 stycznia 2018 roku, na obszarze </w:t>
      </w:r>
      <w:r w:rsidR="0030120A" w:rsidRPr="00795F17">
        <w:t>RZGW WP</w:t>
      </w:r>
      <w:r w:rsidRPr="00795F17">
        <w:t xml:space="preserve"> we Wrocławiu porozumienia w sprawie określenia warunków technicznych i finansowych dotyczących stałego utrzymania porządku i czystości w bezpośrednim sąsiedztwie rzek i akwenów zawarto już z ponad 30 lokalnymi gminami. Dzięki temu, w ramach dobrych praktyk, w wielu regionach Polski południowo-zachodniej samorządy finansują bądź partycypują w kosztach zadań prac utrzymaniowych czy remontowych, służących lokalnej społeczności. Część umów podpisywana jest na okres długofalowy.</w:t>
      </w:r>
    </w:p>
    <w:p w14:paraId="1D5A5387" w14:textId="43F17EC0" w:rsidR="005374A5" w:rsidRPr="00795F17" w:rsidRDefault="0084311B" w:rsidP="00BA6B41">
      <w:pPr>
        <w:pStyle w:val="Nagwek1"/>
      </w:pPr>
      <w:bookmarkStart w:id="944" w:name="_Toc66347837"/>
      <w:r>
        <w:br w:type="column"/>
      </w:r>
      <w:bookmarkStart w:id="945" w:name="_Toc68703592"/>
      <w:r w:rsidR="005374A5" w:rsidRPr="00795F17">
        <w:t>Warunki potwierdzenia ważności pomiarów lub badań w monitoringu jcwp i jcwpd</w:t>
      </w:r>
      <w:bookmarkEnd w:id="943"/>
      <w:bookmarkEnd w:id="944"/>
      <w:bookmarkEnd w:id="945"/>
      <w:r w:rsidR="005374A5" w:rsidRPr="00795F17">
        <w:t xml:space="preserve"> </w:t>
      </w:r>
    </w:p>
    <w:p w14:paraId="0F2D327E" w14:textId="3500101E" w:rsidR="00906C8E" w:rsidRPr="00795F17" w:rsidRDefault="00906C8E" w:rsidP="0044393D">
      <w:r w:rsidRPr="00795F17">
        <w:t xml:space="preserve">Zapewnienie możliwie najwyższej wiarygodności </w:t>
      </w:r>
      <w:r w:rsidR="00EE3290" w:rsidRPr="00795F17">
        <w:t xml:space="preserve">wynikom badań monitoringowych jest działaniem priorytetowym, ponieważ </w:t>
      </w:r>
      <w:r w:rsidRPr="00795F17">
        <w:t>stanowi</w:t>
      </w:r>
      <w:r w:rsidR="00EE3290" w:rsidRPr="00795F17">
        <w:t>ą one</w:t>
      </w:r>
      <w:r w:rsidRPr="00795F17">
        <w:t xml:space="preserve"> podstawę dokonywanych analiz i ocen stanu środowiska. </w:t>
      </w:r>
    </w:p>
    <w:p w14:paraId="53F6BDC0" w14:textId="72B41FBE" w:rsidR="00906C8E" w:rsidRPr="00795F17" w:rsidRDefault="00906C8E" w:rsidP="0044393D">
      <w:r w:rsidRPr="00795F17">
        <w:t>Badania i pomiary w ramach monitoringu jcwp i jcwpd prowadzone są zgodnie z wymogami potwierdzenia ich ważności zawartymi w r.m.jcw określającym następujące warunki:</w:t>
      </w:r>
    </w:p>
    <w:p w14:paraId="3BDA4E82" w14:textId="77777777" w:rsidR="00906C8E" w:rsidRPr="00795F17" w:rsidRDefault="00906C8E" w:rsidP="001F565A">
      <w:pPr>
        <w:pStyle w:val="Numerowanie"/>
        <w:numPr>
          <w:ilvl w:val="0"/>
          <w:numId w:val="92"/>
        </w:numPr>
      </w:pPr>
      <w:r w:rsidRPr="00795F17">
        <w:t xml:space="preserve">dwustopniowy system potwierdzania ważności badań obejmujący: </w:t>
      </w:r>
    </w:p>
    <w:p w14:paraId="4102B050" w14:textId="77777777" w:rsidR="00906C8E" w:rsidRPr="00795F17" w:rsidRDefault="00906C8E" w:rsidP="00BA6B41">
      <w:pPr>
        <w:pStyle w:val="Akapitzlist"/>
      </w:pPr>
      <w:r w:rsidRPr="00795F17">
        <w:t xml:space="preserve">monitorowanie ważności wyników badań i pomiarów oraz prawidłowości pobierania próbek w ramach bieżącej działalności laboratoryjnej, </w:t>
      </w:r>
    </w:p>
    <w:p w14:paraId="1F32B3CC" w14:textId="77777777" w:rsidR="00906C8E" w:rsidRPr="00795F17" w:rsidRDefault="00906C8E" w:rsidP="00BA6B41">
      <w:pPr>
        <w:pStyle w:val="Akapitzlist"/>
      </w:pPr>
      <w:r w:rsidRPr="00795F17">
        <w:t>uczestnictwo w badaniach biegłości lub uczestnictwo w innych porównaniach międzylaboratoryjnych, nie rzadziej niż raz na 4 lata;</w:t>
      </w:r>
    </w:p>
    <w:p w14:paraId="77285E91" w14:textId="77777777" w:rsidR="00906C8E" w:rsidRPr="00795F17" w:rsidRDefault="00906C8E" w:rsidP="005B1055">
      <w:pPr>
        <w:pStyle w:val="Numerowanie"/>
      </w:pPr>
      <w:r w:rsidRPr="00795F17">
        <w:t>zapewnienie jakości i porównywalności wyników analiz zgodnie z międzynarodowymi standardami;</w:t>
      </w:r>
    </w:p>
    <w:p w14:paraId="62C0C920" w14:textId="77777777" w:rsidR="00906C8E" w:rsidRPr="00795F17" w:rsidRDefault="00906C8E" w:rsidP="005B1055">
      <w:pPr>
        <w:pStyle w:val="Numerowanie"/>
      </w:pPr>
      <w:r w:rsidRPr="00795F17">
        <w:t>wdrożenie systemu zarządzania jakością obejmującego wszystkie etapy prowadzenia pomiarów lub badań, a w szczególności: poboru, utrwalania, transportu próbek, przechowywania próbek przed oddaniem ich do laboratorium, wykonywania oznaczeń fizykochemicznych, instrumentalnych lub taksonomicznych;</w:t>
      </w:r>
    </w:p>
    <w:p w14:paraId="18F0B28F" w14:textId="77777777" w:rsidR="00906C8E" w:rsidRPr="00795F17" w:rsidRDefault="00906C8E" w:rsidP="005B1055">
      <w:pPr>
        <w:pStyle w:val="Numerowanie"/>
      </w:pPr>
      <w:r w:rsidRPr="00795F17">
        <w:t>stosowanie do badań i pomiarów, realizowanych w ramach monitoringu jcw, metodyk referencyjnych zawartych w r.m.jcw oraz zapewnienie walidacji i dokumentowania wszystkich metod analizy stosowanych w programach monitorowania stanu wód;</w:t>
      </w:r>
    </w:p>
    <w:p w14:paraId="64FEDAEF" w14:textId="77777777" w:rsidR="00906C8E" w:rsidRPr="00795F17" w:rsidRDefault="00906C8E" w:rsidP="005B1055">
      <w:pPr>
        <w:pStyle w:val="Numerowanie"/>
      </w:pPr>
      <w:r w:rsidRPr="00795F17">
        <w:t>oparcie, w przypadku wszystkich stosowanych metod analizy w zakresie elementów, grup wskaźników lub poszczególnych wskaźników fizykochemicznych bądź chemicznych, minimalnych kryteriów w zakresie wyników, na niepewności pomiaru równej lub mniejszej 50%, szacowanej na poziomie odpowiednich norm lub wartości granicznych albo środowiskowych norm jakości oraz zapewnienie, że granica oznaczalności nie przekracza wartości 30% tych norm, wartości granicznych lub środowiskowych norm jakości;</w:t>
      </w:r>
    </w:p>
    <w:p w14:paraId="2021EB80" w14:textId="799C9025" w:rsidR="00906C8E" w:rsidRPr="00795F17" w:rsidRDefault="00906C8E" w:rsidP="005B1055">
      <w:pPr>
        <w:pStyle w:val="Numerowanie"/>
      </w:pPr>
      <w:r w:rsidRPr="00795F17">
        <w:t>dopuszczenie przekroczenia wartości granicy oznaczalności równej 30% odpowiednich norm lub wartości granicznych, czy środowiskowych norm jakości w sytuacji, gdy najlepsze dostępne techniki badawcze nie zapewniają spełnienia wymogów zawartych w punkcie 4 z</w:t>
      </w:r>
      <w:r w:rsidR="005B1055" w:rsidRPr="00795F17">
        <w:t> </w:t>
      </w:r>
      <w:r w:rsidRPr="00795F17">
        <w:t>zastrzeżeniem, aby nie była ona wyższa niż najbardziej rygorystyczna odpowiednia norma lub wartość graniczna bądź środowiskowa norma jakości określona dla danego elementu, grupy wskaźników, czy też danego wskaźnika;</w:t>
      </w:r>
    </w:p>
    <w:p w14:paraId="50545DD3" w14:textId="39677C99" w:rsidR="00906C8E" w:rsidRPr="00795F17" w:rsidRDefault="00906C8E" w:rsidP="005B1055">
      <w:pPr>
        <w:pStyle w:val="Numerowanie"/>
      </w:pPr>
      <w:r w:rsidRPr="00795F17">
        <w:t>prowadzenie, w przypadku gdy dla danego elementu, grupy wskaźników lub danego wskaźnika nie istnieje odpowiednia norma lub wartość graniczna, czy środowiskowa norma jakości, albo</w:t>
      </w:r>
      <w:r w:rsidR="005B1055" w:rsidRPr="00795F17">
        <w:t> </w:t>
      </w:r>
      <w:r w:rsidRPr="00795F17">
        <w:t>nie istnieje metoda analizy spełniająca minimalne kryteria w zakresie warunków określonych w</w:t>
      </w:r>
      <w:r w:rsidR="005B1055" w:rsidRPr="00795F17">
        <w:t> </w:t>
      </w:r>
      <w:r w:rsidRPr="00795F17">
        <w:t>punkcie 5, monitorowania przy wykorzystaniu najlepszych dostępnych technik badawczych zwalidowanych i opisanych w procedurach badawczych, oraz spełniających wymóg pozytywnych wyników badań biegłości lub porównań międzylaboratoryjnych;</w:t>
      </w:r>
    </w:p>
    <w:p w14:paraId="4FA036B3" w14:textId="68ECD126" w:rsidR="00906C8E" w:rsidRPr="00795F17" w:rsidRDefault="00906C8E" w:rsidP="005B1055">
      <w:pPr>
        <w:pStyle w:val="Numerowanie"/>
      </w:pPr>
      <w:r w:rsidRPr="00795F17">
        <w:t>podawanie, wraz z wynikami pomiarów lub badań, szacowanych poziomów ufności, niepewności i dokładności wyników dla elementów fizykochemicznych, chemicznych i</w:t>
      </w:r>
      <w:r w:rsidR="005B1055" w:rsidRPr="00795F17">
        <w:t> </w:t>
      </w:r>
      <w:r w:rsidRPr="00795F17">
        <w:t>biologicznych.</w:t>
      </w:r>
    </w:p>
    <w:p w14:paraId="505F6311" w14:textId="5C225CAF" w:rsidR="00906C8E" w:rsidRPr="00795F17" w:rsidRDefault="00906C8E" w:rsidP="0044393D">
      <w:r w:rsidRPr="00795F17">
        <w:t>W monitoringu jcwp i jcwpd stosowane są metodyki referencyjne pomiarów i badań zawarte w</w:t>
      </w:r>
      <w:r w:rsidR="005B1055" w:rsidRPr="00795F17">
        <w:t> </w:t>
      </w:r>
      <w:r w:rsidRPr="00795F17">
        <w:t xml:space="preserve">załączniku nr 7 do r.m.jcw. </w:t>
      </w:r>
    </w:p>
    <w:p w14:paraId="76686E8C" w14:textId="21C9CBDC" w:rsidR="00906C8E" w:rsidRPr="00795F17" w:rsidRDefault="00906C8E" w:rsidP="0044393D">
      <w:r w:rsidRPr="00795F17">
        <w:t>Granice oznaczalności stosowanych metodyk referencyjnych dla wskaźników jakości badanych w</w:t>
      </w:r>
      <w:r w:rsidR="005B1055" w:rsidRPr="00795F17">
        <w:t> </w:t>
      </w:r>
      <w:r w:rsidRPr="00795F17">
        <w:t>wodzie, w odniesieniu do substancji priorytetowych przedstawia poniższa tabela.</w:t>
      </w:r>
    </w:p>
    <w:p w14:paraId="1F65D5DD" w14:textId="17349B84" w:rsidR="00906C8E" w:rsidRPr="00795F17" w:rsidRDefault="00906C8E" w:rsidP="00867E43">
      <w:pPr>
        <w:pStyle w:val="Tabela"/>
        <w:rPr>
          <w:rFonts w:asciiTheme="minorHAnsi" w:hAnsiTheme="minorHAnsi" w:cstheme="minorBidi"/>
          <w:i/>
        </w:rPr>
      </w:pPr>
      <w:bookmarkStart w:id="946" w:name="_Toc66341985"/>
      <w:bookmarkStart w:id="947" w:name="_Toc68703774"/>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550571">
        <w:rPr>
          <w:bCs/>
          <w:noProof/>
        </w:rPr>
        <w:t>14</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550571">
        <w:rPr>
          <w:bCs/>
          <w:noProof/>
        </w:rPr>
        <w:t>1</w:t>
      </w:r>
      <w:r w:rsidR="00BB3B21" w:rsidRPr="00795F17">
        <w:rPr>
          <w:bCs/>
        </w:rPr>
        <w:fldChar w:fldCharType="end"/>
      </w:r>
      <w:r w:rsidRPr="00795F17">
        <w:tab/>
        <w:t>Granice oznaczalności stosowanych metodyk referencyjnych dla wskaźników jakości badanych w wod</w:t>
      </w:r>
      <w:r w:rsidR="009175D2" w:rsidRPr="00795F17">
        <w:t>ach powierzchniowych</w:t>
      </w:r>
      <w:r w:rsidRPr="00795F17">
        <w:t>, w odniesieniu do substancji priorytetowych</w:t>
      </w:r>
      <w:bookmarkEnd w:id="946"/>
      <w:bookmarkEnd w:id="94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16"/>
        <w:gridCol w:w="2922"/>
        <w:gridCol w:w="1111"/>
        <w:gridCol w:w="2350"/>
        <w:gridCol w:w="993"/>
        <w:gridCol w:w="1259"/>
        <w:gridCol w:w="11"/>
      </w:tblGrid>
      <w:tr w:rsidR="00906C8E" w:rsidRPr="00795F17" w14:paraId="636306E0" w14:textId="77777777" w:rsidTr="00AB2CE6">
        <w:trPr>
          <w:gridAfter w:val="1"/>
          <w:wAfter w:w="11" w:type="dxa"/>
          <w:trHeight w:val="454"/>
          <w:tblHeader/>
        </w:trPr>
        <w:tc>
          <w:tcPr>
            <w:tcW w:w="41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Mar>
              <w:left w:w="28" w:type="dxa"/>
              <w:right w:w="28" w:type="dxa"/>
            </w:tcMar>
            <w:vAlign w:val="center"/>
            <w:hideMark/>
          </w:tcPr>
          <w:p w14:paraId="20CA536F" w14:textId="77777777" w:rsidR="00906C8E" w:rsidRPr="00795F17" w:rsidRDefault="00906C8E" w:rsidP="0044393D">
            <w:pPr>
              <w:pStyle w:val="Teksttabelinaglowek"/>
            </w:pPr>
            <w:r w:rsidRPr="00795F17">
              <w:t>Lp.</w:t>
            </w:r>
          </w:p>
        </w:tc>
        <w:tc>
          <w:tcPr>
            <w:tcW w:w="292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0CEF7C21" w14:textId="77777777" w:rsidR="00906C8E" w:rsidRPr="00795F17" w:rsidRDefault="00906C8E" w:rsidP="0044393D">
            <w:pPr>
              <w:pStyle w:val="Teksttabelinaglowek"/>
            </w:pPr>
            <w:r w:rsidRPr="00795F17">
              <w:t>Wskaźnik jakości wody</w:t>
            </w:r>
          </w:p>
        </w:tc>
        <w:tc>
          <w:tcPr>
            <w:tcW w:w="1111"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5A79B74F" w14:textId="77777777" w:rsidR="00906C8E" w:rsidRPr="00795F17" w:rsidRDefault="00906C8E" w:rsidP="0044393D">
            <w:pPr>
              <w:pStyle w:val="Teksttabelinaglowek"/>
            </w:pPr>
            <w:r w:rsidRPr="00795F17">
              <w:t>Nr CAS dla substancji</w:t>
            </w:r>
          </w:p>
        </w:tc>
        <w:tc>
          <w:tcPr>
            <w:tcW w:w="23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0A7A29D2" w14:textId="22364820" w:rsidR="00906C8E" w:rsidRPr="00795F17" w:rsidRDefault="00906C8E" w:rsidP="0044393D">
            <w:pPr>
              <w:pStyle w:val="Teksttabelinaglowek"/>
            </w:pPr>
            <w:r w:rsidRPr="00795F17">
              <w:t xml:space="preserve">Metodyka </w:t>
            </w:r>
            <w:r w:rsidR="00DA65DF" w:rsidRPr="00795F17">
              <w:t>-</w:t>
            </w:r>
            <w:r w:rsidRPr="00795F17">
              <w:t xml:space="preserve"> zgodna z </w:t>
            </w:r>
            <w:r w:rsidR="00822DC2" w:rsidRPr="00795F17">
              <w:t>z</w:t>
            </w:r>
            <w:r w:rsidRPr="00795F17">
              <w:t xml:space="preserve">ałącznikiem 7 </w:t>
            </w:r>
          </w:p>
          <w:p w14:paraId="0BA301C8" w14:textId="77777777" w:rsidR="00906C8E" w:rsidRPr="00795F17" w:rsidRDefault="00906C8E" w:rsidP="0044393D">
            <w:pPr>
              <w:pStyle w:val="Teksttabelinaglowek"/>
            </w:pPr>
            <w:r w:rsidRPr="00795F17">
              <w:t xml:space="preserve">r. m. jcw (2019) </w:t>
            </w:r>
          </w:p>
        </w:tc>
        <w:tc>
          <w:tcPr>
            <w:tcW w:w="99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07881ABE" w14:textId="77777777" w:rsidR="00906C8E" w:rsidRPr="00795F17" w:rsidRDefault="00906C8E" w:rsidP="0044393D">
            <w:pPr>
              <w:pStyle w:val="Teksttabelinaglowek"/>
            </w:pPr>
            <w:r w:rsidRPr="00795F17">
              <w:t>Jednostka</w:t>
            </w:r>
          </w:p>
        </w:tc>
        <w:tc>
          <w:tcPr>
            <w:tcW w:w="125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0B76B0A3" w14:textId="77777777" w:rsidR="00906C8E" w:rsidRPr="00795F17" w:rsidRDefault="00906C8E" w:rsidP="0044393D">
            <w:pPr>
              <w:pStyle w:val="Teksttabelinaglowek"/>
            </w:pPr>
            <w:r w:rsidRPr="00795F17">
              <w:t>Granica oznaczalności</w:t>
            </w:r>
          </w:p>
        </w:tc>
      </w:tr>
      <w:tr w:rsidR="00906C8E" w:rsidRPr="00795F17" w14:paraId="7CF6252B" w14:textId="77777777" w:rsidTr="00AB2CE6">
        <w:trPr>
          <w:trHeight w:val="454"/>
        </w:trPr>
        <w:tc>
          <w:tcPr>
            <w:tcW w:w="9062"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left w:w="28" w:type="dxa"/>
              <w:right w:w="28" w:type="dxa"/>
            </w:tcMar>
            <w:vAlign w:val="center"/>
            <w:hideMark/>
          </w:tcPr>
          <w:p w14:paraId="690B98EA" w14:textId="77777777" w:rsidR="00906C8E" w:rsidRPr="00795F17" w:rsidRDefault="00906C8E" w:rsidP="0065243A">
            <w:pPr>
              <w:pStyle w:val="Teksttabelisrodek"/>
            </w:pPr>
            <w:r w:rsidRPr="00795F17">
              <w:t>Substancje priorytetowe w dziedzinie polityki wodnej</w:t>
            </w:r>
          </w:p>
        </w:tc>
      </w:tr>
      <w:tr w:rsidR="00906C8E" w:rsidRPr="00795F17" w14:paraId="1BAE33BB" w14:textId="77777777" w:rsidTr="00415543">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9FCCC80" w14:textId="7AB921BC" w:rsidR="00906C8E" w:rsidRPr="00795F17" w:rsidRDefault="00906C8E" w:rsidP="0065243A">
            <w:pPr>
              <w:pStyle w:val="Teksttabelisrodek"/>
            </w:pPr>
            <w:r w:rsidRPr="00795F17">
              <w:t>1</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23DF0F0" w14:textId="77777777" w:rsidR="00906C8E" w:rsidRPr="00795F17" w:rsidRDefault="00906C8E" w:rsidP="0044393D">
            <w:pPr>
              <w:pStyle w:val="Teksttabelilewy"/>
            </w:pPr>
            <w:r w:rsidRPr="00795F17">
              <w:t>4.1.1. Alachlor</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D5107FE" w14:textId="77777777" w:rsidR="00906C8E" w:rsidRPr="00795F17" w:rsidRDefault="00906C8E" w:rsidP="0065243A">
            <w:pPr>
              <w:pStyle w:val="Teksttabelisrodek"/>
            </w:pPr>
            <w:r w:rsidRPr="00795F17">
              <w:t>15972-60-8</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8AC8F31" w14:textId="77777777" w:rsidR="00906C8E" w:rsidRPr="00795F17" w:rsidRDefault="00906C8E" w:rsidP="0065243A">
            <w:pPr>
              <w:pStyle w:val="Teksttabelisrodek"/>
            </w:pPr>
            <w:r w:rsidRPr="00795F17">
              <w:t>PN-EN ISO 6468: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EFDFE33" w14:textId="77777777" w:rsidR="00906C8E" w:rsidRPr="00795F17" w:rsidRDefault="00906C8E" w:rsidP="0065243A">
            <w:pPr>
              <w:pStyle w:val="Teksttabelisrodek"/>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10DDB98" w14:textId="77777777" w:rsidR="00906C8E" w:rsidRPr="00795F17" w:rsidRDefault="00906C8E" w:rsidP="0065243A">
            <w:pPr>
              <w:pStyle w:val="Teksttabelisrodek"/>
            </w:pPr>
            <w:r w:rsidRPr="00795F17">
              <w:t>0,005</w:t>
            </w:r>
          </w:p>
        </w:tc>
      </w:tr>
      <w:tr w:rsidR="00906C8E" w:rsidRPr="00795F17" w14:paraId="2FDB2913" w14:textId="77777777" w:rsidTr="00415543">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5035ACA" w14:textId="2B503018" w:rsidR="00906C8E" w:rsidRPr="00795F17" w:rsidRDefault="00906C8E" w:rsidP="0065243A">
            <w:pPr>
              <w:pStyle w:val="Teksttabelisrodek"/>
            </w:pPr>
            <w:r w:rsidRPr="00795F17">
              <w:t>2</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CBEA04B" w14:textId="77777777" w:rsidR="00906C8E" w:rsidRPr="00795F17" w:rsidRDefault="00906C8E" w:rsidP="0044393D">
            <w:pPr>
              <w:pStyle w:val="Teksttabelilewy"/>
            </w:pPr>
            <w:r w:rsidRPr="00795F17">
              <w:t>4.1.2. Antrac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8183DD4" w14:textId="77777777" w:rsidR="00906C8E" w:rsidRPr="00795F17" w:rsidRDefault="00906C8E" w:rsidP="0065243A">
            <w:pPr>
              <w:pStyle w:val="Teksttabelisrodek"/>
            </w:pPr>
            <w:r w:rsidRPr="00795F17">
              <w:t>120-12-7</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508CD1B" w14:textId="77777777" w:rsidR="00906C8E" w:rsidRPr="00795F17" w:rsidRDefault="00906C8E" w:rsidP="0065243A">
            <w:pPr>
              <w:pStyle w:val="Teksttabelisrodek"/>
            </w:pPr>
            <w:r w:rsidRPr="00795F17">
              <w:t>PN-EN ISO 17993:2005</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DB1252E"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FEC1B2B" w14:textId="77777777" w:rsidR="00906C8E" w:rsidRPr="00795F17" w:rsidRDefault="00906C8E" w:rsidP="0065243A">
            <w:pPr>
              <w:pStyle w:val="Teksttabelisrodek"/>
            </w:pPr>
            <w:r w:rsidRPr="00795F17">
              <w:t>0,001</w:t>
            </w:r>
          </w:p>
        </w:tc>
      </w:tr>
      <w:tr w:rsidR="00906C8E" w:rsidRPr="00795F17" w14:paraId="3204897A" w14:textId="77777777" w:rsidTr="00415543">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5C37953" w14:textId="3E51D9DE" w:rsidR="00906C8E" w:rsidRPr="00795F17" w:rsidRDefault="00906C8E" w:rsidP="0065243A">
            <w:pPr>
              <w:pStyle w:val="Teksttabelisrodek"/>
            </w:pPr>
            <w:r w:rsidRPr="00795F17">
              <w:t>3</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7121A34" w14:textId="77777777" w:rsidR="00906C8E" w:rsidRPr="00795F17" w:rsidRDefault="00906C8E" w:rsidP="0044393D">
            <w:pPr>
              <w:pStyle w:val="Teksttabelilewy"/>
            </w:pPr>
            <w:r w:rsidRPr="00795F17">
              <w:t>4.1.3. Atrazyn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C840772" w14:textId="77777777" w:rsidR="00906C8E" w:rsidRPr="00795F17" w:rsidRDefault="00906C8E" w:rsidP="0065243A">
            <w:pPr>
              <w:pStyle w:val="Teksttabelisrodek"/>
            </w:pPr>
            <w:r w:rsidRPr="00795F17">
              <w:t>1912-24-9</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01E6FFE" w14:textId="77777777" w:rsidR="00906C8E" w:rsidRPr="00795F17" w:rsidRDefault="00906C8E" w:rsidP="0065243A">
            <w:pPr>
              <w:pStyle w:val="Teksttabelisrodek"/>
            </w:pPr>
            <w:r w:rsidRPr="00795F17">
              <w:t>PN-EN ISO 11369: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ABB1301"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5D4DBE3" w14:textId="77777777" w:rsidR="00906C8E" w:rsidRPr="00795F17" w:rsidRDefault="00906C8E" w:rsidP="0065243A">
            <w:pPr>
              <w:pStyle w:val="Teksttabelisrodek"/>
            </w:pPr>
            <w:r w:rsidRPr="00795F17">
              <w:t>0,18</w:t>
            </w:r>
          </w:p>
        </w:tc>
      </w:tr>
      <w:tr w:rsidR="00906C8E" w:rsidRPr="00795F17" w14:paraId="3CAF0943" w14:textId="77777777" w:rsidTr="00415543">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31AEA61" w14:textId="651FE89F" w:rsidR="00906C8E" w:rsidRPr="00795F17" w:rsidRDefault="00906C8E" w:rsidP="0065243A">
            <w:pPr>
              <w:pStyle w:val="Teksttabelisrodek"/>
            </w:pPr>
            <w:r w:rsidRPr="00795F17">
              <w:t>4</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A9E7C01" w14:textId="77777777" w:rsidR="00906C8E" w:rsidRPr="00795F17" w:rsidRDefault="00906C8E" w:rsidP="0044393D">
            <w:pPr>
              <w:pStyle w:val="Teksttabelilewy"/>
            </w:pPr>
            <w:r w:rsidRPr="00795F17">
              <w:t>4.1.4. Benz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D081A70" w14:textId="77777777" w:rsidR="00906C8E" w:rsidRPr="00795F17" w:rsidRDefault="00906C8E" w:rsidP="0065243A">
            <w:pPr>
              <w:pStyle w:val="Teksttabelisrodek"/>
            </w:pPr>
            <w:r w:rsidRPr="00795F17">
              <w:t>71-43-2</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AEB1FFE" w14:textId="77777777" w:rsidR="00906C8E" w:rsidRPr="00795F17" w:rsidRDefault="00906C8E" w:rsidP="0065243A">
            <w:pPr>
              <w:pStyle w:val="Teksttabelisrodek"/>
            </w:pPr>
            <w:r w:rsidRPr="00795F17">
              <w:t>PN-EN ISO 15680:2008</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9371CED"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25D9F24" w14:textId="77777777" w:rsidR="00906C8E" w:rsidRPr="00795F17" w:rsidRDefault="00906C8E" w:rsidP="0065243A">
            <w:pPr>
              <w:pStyle w:val="Teksttabelisrodek"/>
            </w:pPr>
            <w:r w:rsidRPr="00795F17">
              <w:t>0,5</w:t>
            </w:r>
          </w:p>
        </w:tc>
      </w:tr>
      <w:tr w:rsidR="00906C8E" w:rsidRPr="00795F17" w14:paraId="30FBAD8E" w14:textId="77777777" w:rsidTr="00415543">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203195F" w14:textId="142C06D6" w:rsidR="00906C8E" w:rsidRPr="00795F17" w:rsidRDefault="00906C8E" w:rsidP="0065243A">
            <w:pPr>
              <w:pStyle w:val="Teksttabelisrodek"/>
            </w:pPr>
            <w:r w:rsidRPr="00795F17">
              <w:t>5</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BF116AB" w14:textId="77777777" w:rsidR="00906C8E" w:rsidRPr="00795F17" w:rsidRDefault="00906C8E" w:rsidP="0044393D">
            <w:pPr>
              <w:pStyle w:val="Teksttabelilewy"/>
            </w:pPr>
            <w:r w:rsidRPr="00795F17">
              <w:t>4.1.5. Bromowany difenyloeter (PBDE)</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AFF9110" w14:textId="77777777" w:rsidR="00906C8E" w:rsidRPr="00795F17" w:rsidRDefault="00906C8E" w:rsidP="0065243A">
            <w:pPr>
              <w:pStyle w:val="Teksttabelisrodek"/>
            </w:pPr>
            <w:r w:rsidRPr="00795F17">
              <w:t>32534-81-9</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96CDEDD" w14:textId="77777777" w:rsidR="00906C8E" w:rsidRPr="00795F17" w:rsidRDefault="00906C8E" w:rsidP="0065243A">
            <w:pPr>
              <w:pStyle w:val="Teksttabelisrodek"/>
            </w:pPr>
            <w:r w:rsidRPr="00795F17">
              <w:t>Procedura badawcza</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0AEAC23"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80E8B1E" w14:textId="77777777" w:rsidR="00906C8E" w:rsidRPr="00795F17" w:rsidRDefault="00906C8E" w:rsidP="0065243A">
            <w:pPr>
              <w:pStyle w:val="Teksttabelisrodek"/>
            </w:pPr>
            <w:r w:rsidRPr="00795F17">
              <w:t>0,03</w:t>
            </w:r>
          </w:p>
        </w:tc>
      </w:tr>
      <w:tr w:rsidR="00906C8E" w:rsidRPr="00795F17" w14:paraId="2635C713" w14:textId="77777777" w:rsidTr="00415543">
        <w:trPr>
          <w:gridAfter w:val="1"/>
          <w:wAfter w:w="11" w:type="dxa"/>
          <w:trHeight w:val="454"/>
        </w:trPr>
        <w:tc>
          <w:tcPr>
            <w:tcW w:w="416"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23DE825" w14:textId="780F08DE" w:rsidR="00906C8E" w:rsidRPr="00795F17" w:rsidRDefault="00906C8E" w:rsidP="0065243A">
            <w:pPr>
              <w:pStyle w:val="Teksttabelisrodek"/>
            </w:pPr>
            <w:r w:rsidRPr="00795F17">
              <w:t>6</w:t>
            </w:r>
            <w:r w:rsidR="008A739A" w:rsidRPr="00795F17">
              <w:t>.</w:t>
            </w:r>
          </w:p>
        </w:tc>
        <w:tc>
          <w:tcPr>
            <w:tcW w:w="2922"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BFF98D3" w14:textId="77777777" w:rsidR="00906C8E" w:rsidRPr="00795F17" w:rsidRDefault="00906C8E" w:rsidP="0044393D">
            <w:pPr>
              <w:pStyle w:val="Teksttabelilewy"/>
            </w:pPr>
            <w:r w:rsidRPr="00795F17">
              <w:t>4.1.6. Kadm i jego związki</w:t>
            </w:r>
          </w:p>
        </w:tc>
        <w:tc>
          <w:tcPr>
            <w:tcW w:w="1111"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796B822" w14:textId="77777777" w:rsidR="00906C8E" w:rsidRPr="00795F17" w:rsidRDefault="00906C8E" w:rsidP="0065243A">
            <w:pPr>
              <w:pStyle w:val="Teksttabelisrodek"/>
            </w:pPr>
            <w:r w:rsidRPr="00795F17">
              <w:t>7440-43-9</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C22D640" w14:textId="77777777" w:rsidR="00906C8E" w:rsidRPr="00795F17" w:rsidRDefault="00906C8E" w:rsidP="0065243A">
            <w:pPr>
              <w:pStyle w:val="Teksttabelisrodek"/>
            </w:pPr>
            <w:r w:rsidRPr="00795F17">
              <w:t>PN-EN ISO 17294-2:2016-11</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F8256A8"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64312D2" w14:textId="77777777" w:rsidR="00906C8E" w:rsidRPr="00795F17" w:rsidRDefault="00906C8E" w:rsidP="0065243A">
            <w:pPr>
              <w:pStyle w:val="Teksttabelisrodek"/>
            </w:pPr>
            <w:r w:rsidRPr="00795F17">
              <w:t>0,024</w:t>
            </w:r>
          </w:p>
        </w:tc>
      </w:tr>
      <w:tr w:rsidR="00906C8E" w:rsidRPr="00795F17" w14:paraId="13E0EBED" w14:textId="77777777" w:rsidTr="00415543">
        <w:trPr>
          <w:gridAfter w:val="1"/>
          <w:wAfter w:w="11" w:type="dxa"/>
          <w:trHeight w:val="454"/>
        </w:trPr>
        <w:tc>
          <w:tcPr>
            <w:tcW w:w="416"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822F3FF" w14:textId="77777777" w:rsidR="00906C8E" w:rsidRPr="00795F17" w:rsidRDefault="00906C8E" w:rsidP="0065243A">
            <w:pPr>
              <w:pStyle w:val="Teksttabelisrodek"/>
            </w:pPr>
          </w:p>
        </w:tc>
        <w:tc>
          <w:tcPr>
            <w:tcW w:w="2922"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FF78481" w14:textId="77777777" w:rsidR="00906C8E" w:rsidRPr="00795F17" w:rsidRDefault="00906C8E" w:rsidP="0044393D">
            <w:pPr>
              <w:pStyle w:val="Teksttabelilewy"/>
            </w:pPr>
          </w:p>
        </w:tc>
        <w:tc>
          <w:tcPr>
            <w:tcW w:w="1111"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5A34745" w14:textId="77777777" w:rsidR="00906C8E" w:rsidRPr="00795F17" w:rsidRDefault="00906C8E" w:rsidP="0065243A">
            <w:pPr>
              <w:pStyle w:val="Teksttabelisrodek"/>
            </w:pP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3F1E606" w14:textId="77777777" w:rsidR="00906C8E" w:rsidRPr="00795F17" w:rsidRDefault="00906C8E" w:rsidP="0065243A">
            <w:pPr>
              <w:pStyle w:val="Teksttabelisrodek"/>
            </w:pPr>
            <w:r w:rsidRPr="00795F17">
              <w:t>PN-EN ISO 15586:2005</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2126AB7"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794D5F5" w14:textId="77777777" w:rsidR="00906C8E" w:rsidRPr="00795F17" w:rsidRDefault="00906C8E" w:rsidP="0065243A">
            <w:pPr>
              <w:pStyle w:val="Teksttabelisrodek"/>
            </w:pPr>
            <w:r w:rsidRPr="00795F17">
              <w:t>0,1</w:t>
            </w:r>
          </w:p>
        </w:tc>
      </w:tr>
      <w:tr w:rsidR="00906C8E" w:rsidRPr="00795F17" w14:paraId="402F4F33" w14:textId="77777777" w:rsidTr="00415543">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6C7A75C" w14:textId="73D437A3" w:rsidR="00906C8E" w:rsidRPr="00795F17" w:rsidRDefault="00906C8E" w:rsidP="0065243A">
            <w:pPr>
              <w:pStyle w:val="Teksttabelisrodek"/>
            </w:pPr>
            <w:r w:rsidRPr="00795F17">
              <w:t>7</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46C3A1B" w14:textId="77777777" w:rsidR="00906C8E" w:rsidRPr="00795F17" w:rsidRDefault="00906C8E" w:rsidP="0044393D">
            <w:pPr>
              <w:pStyle w:val="Teksttabelilewy"/>
            </w:pPr>
            <w:r w:rsidRPr="00795F17">
              <w:t>4.1.7. Chloroalkany C 10-13</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6FDF4CC" w14:textId="77777777" w:rsidR="00906C8E" w:rsidRPr="00795F17" w:rsidRDefault="00906C8E" w:rsidP="0065243A">
            <w:pPr>
              <w:pStyle w:val="Teksttabelisrodek"/>
            </w:pPr>
            <w:r w:rsidRPr="00795F17">
              <w:t>85535-84-8</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7A531E4" w14:textId="77777777" w:rsidR="00906C8E" w:rsidRPr="00795F17" w:rsidRDefault="00906C8E" w:rsidP="0065243A">
            <w:pPr>
              <w:pStyle w:val="Teksttabelisrodek"/>
            </w:pPr>
            <w:r w:rsidRPr="00795F17">
              <w:t>Procedura badawcza</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777D45D"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B1ADA24" w14:textId="77777777" w:rsidR="00906C8E" w:rsidRPr="00795F17" w:rsidRDefault="00906C8E" w:rsidP="0065243A">
            <w:pPr>
              <w:pStyle w:val="Teksttabelisrodek"/>
            </w:pPr>
            <w:r w:rsidRPr="00795F17">
              <w:t>0,1</w:t>
            </w:r>
          </w:p>
        </w:tc>
      </w:tr>
      <w:tr w:rsidR="00906C8E" w:rsidRPr="00795F17" w14:paraId="4BCCA970" w14:textId="77777777" w:rsidTr="00415543">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1FE333D" w14:textId="2F676652" w:rsidR="00906C8E" w:rsidRPr="00795F17" w:rsidRDefault="00906C8E" w:rsidP="0065243A">
            <w:pPr>
              <w:pStyle w:val="Teksttabelisrodek"/>
            </w:pPr>
            <w:r w:rsidRPr="00795F17">
              <w:t>8</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0009196" w14:textId="77777777" w:rsidR="00906C8E" w:rsidRPr="00795F17" w:rsidRDefault="00906C8E" w:rsidP="0044393D">
            <w:pPr>
              <w:pStyle w:val="Teksttabelilewy"/>
            </w:pPr>
            <w:r w:rsidRPr="00795F17">
              <w:t>4.1.8. Chlorfenwinfos</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0DE0D04" w14:textId="77777777" w:rsidR="00906C8E" w:rsidRPr="00795F17" w:rsidRDefault="00906C8E" w:rsidP="0065243A">
            <w:pPr>
              <w:pStyle w:val="Teksttabelisrodek"/>
            </w:pPr>
            <w:r w:rsidRPr="00795F17">
              <w:t>470-90-6</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1A65761" w14:textId="77777777" w:rsidR="00906C8E" w:rsidRPr="00795F17" w:rsidRDefault="00906C8E" w:rsidP="0065243A">
            <w:pPr>
              <w:pStyle w:val="Teksttabelisrodek"/>
            </w:pPr>
            <w:r w:rsidRPr="00795F17">
              <w:t>PN-EN ISO 6468: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572E0B5"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32349A3" w14:textId="77777777" w:rsidR="00906C8E" w:rsidRPr="00795F17" w:rsidRDefault="00906C8E" w:rsidP="0065243A">
            <w:pPr>
              <w:pStyle w:val="Teksttabelisrodek"/>
            </w:pPr>
            <w:r w:rsidRPr="00795F17">
              <w:t>0,005</w:t>
            </w:r>
          </w:p>
        </w:tc>
      </w:tr>
      <w:tr w:rsidR="00906C8E" w:rsidRPr="00795F17" w14:paraId="136B2A15" w14:textId="77777777" w:rsidTr="00415543">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58D0283" w14:textId="2CCD263E" w:rsidR="00906C8E" w:rsidRPr="00795F17" w:rsidRDefault="00906C8E" w:rsidP="0065243A">
            <w:pPr>
              <w:pStyle w:val="Teksttabelisrodek"/>
            </w:pPr>
            <w:r w:rsidRPr="00795F17">
              <w:t>9</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DA60062" w14:textId="77777777" w:rsidR="00906C8E" w:rsidRPr="00795F17" w:rsidRDefault="00906C8E" w:rsidP="0044393D">
            <w:pPr>
              <w:pStyle w:val="Teksttabelilewy"/>
            </w:pPr>
            <w:r w:rsidRPr="00795F17">
              <w:t>4.1.9. Chlorpyrifos (chloropiryfos etylowy)</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4696A32" w14:textId="77777777" w:rsidR="00906C8E" w:rsidRPr="00795F17" w:rsidRDefault="00906C8E" w:rsidP="0065243A">
            <w:pPr>
              <w:pStyle w:val="Teksttabelisrodek"/>
            </w:pPr>
            <w:r w:rsidRPr="00795F17">
              <w:t>2921-88-2</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B1BDBA7" w14:textId="77777777" w:rsidR="00906C8E" w:rsidRPr="00795F17" w:rsidRDefault="00906C8E" w:rsidP="0065243A">
            <w:pPr>
              <w:pStyle w:val="Teksttabelisrodek"/>
            </w:pPr>
            <w:r w:rsidRPr="00795F17">
              <w:t>PN-EN ISO 6468: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6C66732"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4718E42" w14:textId="77777777" w:rsidR="00906C8E" w:rsidRPr="00795F17" w:rsidRDefault="00906C8E" w:rsidP="0065243A">
            <w:pPr>
              <w:pStyle w:val="Teksttabelisrodek"/>
            </w:pPr>
            <w:r w:rsidRPr="00795F17">
              <w:t>0,002</w:t>
            </w:r>
          </w:p>
        </w:tc>
      </w:tr>
      <w:tr w:rsidR="00906C8E" w:rsidRPr="00795F17" w14:paraId="091597A8" w14:textId="77777777" w:rsidTr="00415543">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13A32A3" w14:textId="5540D2D1" w:rsidR="00906C8E" w:rsidRPr="00795F17" w:rsidRDefault="00906C8E" w:rsidP="0065243A">
            <w:pPr>
              <w:pStyle w:val="Teksttabelisrodek"/>
            </w:pPr>
            <w:r w:rsidRPr="00795F17">
              <w:t>10</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0B543E0" w14:textId="77777777" w:rsidR="00906C8E" w:rsidRPr="00795F17" w:rsidRDefault="00906C8E" w:rsidP="0044393D">
            <w:pPr>
              <w:pStyle w:val="Teksttabelilewy"/>
            </w:pPr>
            <w:r w:rsidRPr="00795F17">
              <w:t>4.1.10. 1,2-dichloroetan (EDC)</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4F9A5BE" w14:textId="77777777" w:rsidR="00906C8E" w:rsidRPr="00795F17" w:rsidRDefault="00906C8E" w:rsidP="0065243A">
            <w:pPr>
              <w:pStyle w:val="Teksttabelisrodek"/>
            </w:pPr>
            <w:r w:rsidRPr="00795F17">
              <w:t>107-06-2</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8583ACC" w14:textId="77777777" w:rsidR="00906C8E" w:rsidRPr="00795F17" w:rsidRDefault="00906C8E" w:rsidP="0065243A">
            <w:pPr>
              <w:pStyle w:val="Teksttabelisrodek"/>
            </w:pPr>
            <w:r w:rsidRPr="00795F17">
              <w:t>PN-EN ISO 15680:2008</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BD48212"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28EBDD7" w14:textId="77777777" w:rsidR="00906C8E" w:rsidRPr="00795F17" w:rsidRDefault="00906C8E" w:rsidP="0065243A">
            <w:pPr>
              <w:pStyle w:val="Teksttabelisrodek"/>
            </w:pPr>
            <w:r w:rsidRPr="00795F17">
              <w:t>0,5</w:t>
            </w:r>
          </w:p>
        </w:tc>
      </w:tr>
      <w:tr w:rsidR="00906C8E" w:rsidRPr="00795F17" w14:paraId="6E920A79" w14:textId="77777777" w:rsidTr="00415543">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C67C480" w14:textId="32E481E8" w:rsidR="00906C8E" w:rsidRPr="00795F17" w:rsidRDefault="00906C8E" w:rsidP="0065243A">
            <w:pPr>
              <w:pStyle w:val="Teksttabelisrodek"/>
            </w:pPr>
            <w:r w:rsidRPr="00795F17">
              <w:t>11</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3EA2C61" w14:textId="77777777" w:rsidR="00906C8E" w:rsidRPr="00795F17" w:rsidRDefault="00906C8E" w:rsidP="0044393D">
            <w:pPr>
              <w:pStyle w:val="Teksttabelilewy"/>
            </w:pPr>
            <w:r w:rsidRPr="00795F17">
              <w:t>4.1.11. Dichlorometa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9B562D3" w14:textId="77777777" w:rsidR="00906C8E" w:rsidRPr="00795F17" w:rsidRDefault="00906C8E" w:rsidP="0065243A">
            <w:pPr>
              <w:pStyle w:val="Teksttabelisrodek"/>
            </w:pPr>
            <w:r w:rsidRPr="00795F17">
              <w:t>75-09-2</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E9D0D79" w14:textId="77777777" w:rsidR="00906C8E" w:rsidRPr="00795F17" w:rsidRDefault="00906C8E" w:rsidP="0065243A">
            <w:pPr>
              <w:pStyle w:val="Teksttabelisrodek"/>
            </w:pPr>
            <w:r w:rsidRPr="00795F17">
              <w:t>PN-EN ISO 15680:2008</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A1AA61D"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B636121" w14:textId="77777777" w:rsidR="00906C8E" w:rsidRPr="00795F17" w:rsidRDefault="00906C8E" w:rsidP="0065243A">
            <w:pPr>
              <w:pStyle w:val="Teksttabelisrodek"/>
            </w:pPr>
            <w:r w:rsidRPr="00795F17">
              <w:t>0,5</w:t>
            </w:r>
          </w:p>
        </w:tc>
      </w:tr>
      <w:tr w:rsidR="00906C8E" w:rsidRPr="00795F17" w14:paraId="549E0679" w14:textId="77777777" w:rsidTr="00415543">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3A8BBD7" w14:textId="03585CEE" w:rsidR="00906C8E" w:rsidRPr="00795F17" w:rsidRDefault="00906C8E" w:rsidP="0065243A">
            <w:pPr>
              <w:pStyle w:val="Teksttabelisrodek"/>
            </w:pPr>
            <w:r w:rsidRPr="00795F17">
              <w:t>12</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B3B18EC" w14:textId="77777777" w:rsidR="00906C8E" w:rsidRPr="00795F17" w:rsidRDefault="00906C8E" w:rsidP="0044393D">
            <w:pPr>
              <w:pStyle w:val="Teksttabelilewy"/>
            </w:pPr>
            <w:r w:rsidRPr="00795F17">
              <w:t>4.1.12. Ftalan di(2-etyloheksyl)(DEHP)</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537EC48" w14:textId="77777777" w:rsidR="00906C8E" w:rsidRPr="00795F17" w:rsidRDefault="00906C8E" w:rsidP="0065243A">
            <w:pPr>
              <w:pStyle w:val="Teksttabelisrodek"/>
            </w:pPr>
            <w:r w:rsidRPr="00795F17">
              <w:t>117-81-7</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D7031C4" w14:textId="77777777" w:rsidR="00906C8E" w:rsidRPr="00795F17" w:rsidRDefault="00906C8E" w:rsidP="0065243A">
            <w:pPr>
              <w:pStyle w:val="Teksttabelisrodek"/>
            </w:pPr>
            <w:r w:rsidRPr="00795F17">
              <w:t>PN-EN ISO 18856:2006</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431FB1A"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C7AF88D" w14:textId="77777777" w:rsidR="00906C8E" w:rsidRPr="00795F17" w:rsidRDefault="00906C8E" w:rsidP="0065243A">
            <w:pPr>
              <w:pStyle w:val="Teksttabelisrodek"/>
            </w:pPr>
            <w:r w:rsidRPr="00795F17">
              <w:t>0,39</w:t>
            </w:r>
          </w:p>
        </w:tc>
      </w:tr>
      <w:tr w:rsidR="00906C8E" w:rsidRPr="00795F17" w14:paraId="688032A3" w14:textId="77777777" w:rsidTr="00415543">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D6B3436" w14:textId="6FF1BA0D" w:rsidR="00906C8E" w:rsidRPr="00795F17" w:rsidRDefault="00906C8E" w:rsidP="0065243A">
            <w:pPr>
              <w:pStyle w:val="Teksttabelisrodek"/>
            </w:pPr>
            <w:r w:rsidRPr="00795F17">
              <w:t>13</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4BED6CF" w14:textId="77777777" w:rsidR="00906C8E" w:rsidRPr="00795F17" w:rsidRDefault="00906C8E" w:rsidP="0044393D">
            <w:pPr>
              <w:pStyle w:val="Teksttabelilewy"/>
            </w:pPr>
            <w:r w:rsidRPr="00795F17">
              <w:t>4.1.13. Diuro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84378D9" w14:textId="77777777" w:rsidR="00906C8E" w:rsidRPr="00795F17" w:rsidRDefault="00906C8E" w:rsidP="0065243A">
            <w:pPr>
              <w:pStyle w:val="Teksttabelisrodek"/>
            </w:pPr>
            <w:r w:rsidRPr="00795F17">
              <w:t>330-54-1</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F7FF8C4" w14:textId="77777777" w:rsidR="00906C8E" w:rsidRPr="00795F17" w:rsidRDefault="00906C8E" w:rsidP="0065243A">
            <w:pPr>
              <w:pStyle w:val="Teksttabelisrodek"/>
            </w:pPr>
            <w:r w:rsidRPr="00795F17">
              <w:t>PN-EN ISO 11369: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B777289"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071CADC" w14:textId="77777777" w:rsidR="00906C8E" w:rsidRPr="00795F17" w:rsidRDefault="00906C8E" w:rsidP="0065243A">
            <w:pPr>
              <w:pStyle w:val="Teksttabelisrodek"/>
            </w:pPr>
            <w:r w:rsidRPr="00795F17">
              <w:t>0,06</w:t>
            </w:r>
          </w:p>
        </w:tc>
      </w:tr>
      <w:tr w:rsidR="00906C8E" w:rsidRPr="00795F17" w14:paraId="1911BFA9" w14:textId="77777777" w:rsidTr="00415543">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9237374" w14:textId="277B6947" w:rsidR="00906C8E" w:rsidRPr="00795F17" w:rsidRDefault="00906C8E" w:rsidP="0065243A">
            <w:pPr>
              <w:pStyle w:val="Teksttabelisrodek"/>
            </w:pPr>
            <w:r w:rsidRPr="00795F17">
              <w:t>14</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010F3A0" w14:textId="77777777" w:rsidR="00906C8E" w:rsidRPr="00795F17" w:rsidRDefault="00906C8E" w:rsidP="0044393D">
            <w:pPr>
              <w:pStyle w:val="Teksttabelilewy"/>
            </w:pPr>
            <w:r w:rsidRPr="00795F17">
              <w:t>4.1.14. Endosulfa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55EE35F" w14:textId="77777777" w:rsidR="00906C8E" w:rsidRPr="00795F17" w:rsidRDefault="00906C8E" w:rsidP="0065243A">
            <w:pPr>
              <w:pStyle w:val="Teksttabelisrodek"/>
            </w:pPr>
            <w:r w:rsidRPr="00795F17">
              <w:t>115-29-7</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445675D" w14:textId="77777777" w:rsidR="00906C8E" w:rsidRPr="00795F17" w:rsidRDefault="00906C8E" w:rsidP="0065243A">
            <w:pPr>
              <w:pStyle w:val="Teksttabelisrodek"/>
            </w:pPr>
            <w:r w:rsidRPr="00795F17">
              <w:t>PN-EN ISO 6468: 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59B3693"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E896C70" w14:textId="77777777" w:rsidR="00906C8E" w:rsidRPr="00795F17" w:rsidRDefault="00906C8E" w:rsidP="0065243A">
            <w:pPr>
              <w:pStyle w:val="Teksttabelisrodek"/>
            </w:pPr>
            <w:r w:rsidRPr="00795F17">
              <w:t>0,001</w:t>
            </w:r>
          </w:p>
        </w:tc>
      </w:tr>
      <w:tr w:rsidR="00906C8E" w:rsidRPr="00795F17" w14:paraId="0158CB2A" w14:textId="77777777" w:rsidTr="00415543">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8F267FF" w14:textId="448299A4" w:rsidR="00906C8E" w:rsidRPr="00795F17" w:rsidRDefault="00906C8E" w:rsidP="0065243A">
            <w:pPr>
              <w:pStyle w:val="Teksttabelisrodek"/>
            </w:pPr>
            <w:r w:rsidRPr="00795F17">
              <w:t>15</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68C84EA" w14:textId="77777777" w:rsidR="00906C8E" w:rsidRPr="00795F17" w:rsidRDefault="00906C8E" w:rsidP="0044393D">
            <w:pPr>
              <w:pStyle w:val="Teksttabelilewy"/>
            </w:pPr>
            <w:r w:rsidRPr="00795F17">
              <w:t>4.1.15. Fluorant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7D3F8B3" w14:textId="77777777" w:rsidR="00906C8E" w:rsidRPr="00795F17" w:rsidRDefault="00906C8E" w:rsidP="0065243A">
            <w:pPr>
              <w:pStyle w:val="Teksttabelisrodek"/>
            </w:pPr>
            <w:r w:rsidRPr="00795F17">
              <w:t>206-44-0</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9F8AFE3" w14:textId="77777777" w:rsidR="00906C8E" w:rsidRPr="00795F17" w:rsidRDefault="00906C8E" w:rsidP="0065243A">
            <w:pPr>
              <w:pStyle w:val="Teksttabelisrodek"/>
            </w:pPr>
            <w:r w:rsidRPr="00795F17">
              <w:t>PN-EN ISO 17993:2005</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4806E88"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E1D33CB" w14:textId="77777777" w:rsidR="00906C8E" w:rsidRPr="00795F17" w:rsidRDefault="00906C8E" w:rsidP="0065243A">
            <w:pPr>
              <w:pStyle w:val="Teksttabelisrodek"/>
            </w:pPr>
            <w:r w:rsidRPr="00795F17">
              <w:t>0,002</w:t>
            </w:r>
          </w:p>
        </w:tc>
      </w:tr>
      <w:tr w:rsidR="00906C8E" w:rsidRPr="00795F17" w14:paraId="125221B5" w14:textId="77777777" w:rsidTr="00415543">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676CA9F" w14:textId="614D020A" w:rsidR="00906C8E" w:rsidRPr="00795F17" w:rsidRDefault="00906C8E" w:rsidP="0065243A">
            <w:pPr>
              <w:pStyle w:val="Teksttabelisrodek"/>
            </w:pPr>
            <w:r w:rsidRPr="00795F17">
              <w:t>16</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64810BA" w14:textId="77777777" w:rsidR="00906C8E" w:rsidRPr="00795F17" w:rsidRDefault="00906C8E" w:rsidP="0044393D">
            <w:pPr>
              <w:pStyle w:val="Teksttabelilewy"/>
            </w:pPr>
            <w:r w:rsidRPr="00795F17">
              <w:t>4.1.16. Heksachlorobenzen (HCB)</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5B68225" w14:textId="77777777" w:rsidR="00906C8E" w:rsidRPr="00795F17" w:rsidRDefault="00906C8E" w:rsidP="0065243A">
            <w:pPr>
              <w:pStyle w:val="Teksttabelisrodek"/>
            </w:pPr>
            <w:r w:rsidRPr="00795F17">
              <w:t>118-74-1</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5AB7F5C" w14:textId="77777777" w:rsidR="00906C8E" w:rsidRPr="00795F17" w:rsidRDefault="00906C8E" w:rsidP="0065243A">
            <w:pPr>
              <w:pStyle w:val="Teksttabelisrodek"/>
            </w:pPr>
            <w:r w:rsidRPr="00795F17">
              <w:t>PN-EN ISO 6468: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F41D5EB"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BB88EFC" w14:textId="77777777" w:rsidR="00906C8E" w:rsidRPr="00795F17" w:rsidRDefault="00906C8E" w:rsidP="0065243A">
            <w:pPr>
              <w:pStyle w:val="Teksttabelisrodek"/>
            </w:pPr>
            <w:r w:rsidRPr="00795F17">
              <w:t>0,003</w:t>
            </w:r>
          </w:p>
        </w:tc>
      </w:tr>
      <w:tr w:rsidR="00906C8E" w:rsidRPr="00795F17" w14:paraId="193A3EFE" w14:textId="77777777" w:rsidTr="00415543">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3E3CD28" w14:textId="62543530" w:rsidR="00906C8E" w:rsidRPr="00795F17" w:rsidRDefault="00906C8E" w:rsidP="0065243A">
            <w:pPr>
              <w:pStyle w:val="Teksttabelisrodek"/>
            </w:pPr>
            <w:r w:rsidRPr="00795F17">
              <w:t>17</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5425E69" w14:textId="77777777" w:rsidR="00906C8E" w:rsidRPr="00795F17" w:rsidRDefault="00906C8E" w:rsidP="0044393D">
            <w:pPr>
              <w:pStyle w:val="Teksttabelilewy"/>
            </w:pPr>
            <w:r w:rsidRPr="00795F17">
              <w:t>4.1.17. Heksachlorobutadien (HCBD)</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E2CA4C1" w14:textId="77777777" w:rsidR="00906C8E" w:rsidRPr="00795F17" w:rsidRDefault="00906C8E" w:rsidP="0065243A">
            <w:pPr>
              <w:pStyle w:val="Teksttabelisrodek"/>
            </w:pPr>
            <w:r w:rsidRPr="00795F17">
              <w:t>87-68-3</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1B96C4F" w14:textId="77777777" w:rsidR="00906C8E" w:rsidRPr="00795F17" w:rsidRDefault="00906C8E" w:rsidP="0065243A">
            <w:pPr>
              <w:pStyle w:val="Teksttabelisrodek"/>
            </w:pPr>
            <w:r w:rsidRPr="00795F17">
              <w:t>PN-EN ISO 10301: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17CF7A0"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234A8BD" w14:textId="77777777" w:rsidR="00906C8E" w:rsidRPr="00795F17" w:rsidRDefault="00906C8E" w:rsidP="0065243A">
            <w:pPr>
              <w:pStyle w:val="Teksttabelisrodek"/>
            </w:pPr>
            <w:r w:rsidRPr="00795F17">
              <w:t>0,03</w:t>
            </w:r>
          </w:p>
        </w:tc>
      </w:tr>
      <w:tr w:rsidR="00906C8E" w:rsidRPr="00795F17" w14:paraId="2E7C8D24" w14:textId="77777777" w:rsidTr="00415543">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A8F5210" w14:textId="5389606E" w:rsidR="00906C8E" w:rsidRPr="00795F17" w:rsidRDefault="00906C8E" w:rsidP="0065243A">
            <w:pPr>
              <w:pStyle w:val="Teksttabelisrodek"/>
            </w:pPr>
            <w:r w:rsidRPr="00795F17">
              <w:t>18</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74C2E12" w14:textId="77777777" w:rsidR="00906C8E" w:rsidRPr="00795F17" w:rsidRDefault="00906C8E" w:rsidP="0044393D">
            <w:pPr>
              <w:pStyle w:val="Teksttabelilewy"/>
            </w:pPr>
            <w:r w:rsidRPr="00795F17">
              <w:t>4.1.18. Suma heksachlorocykloheksan (HCH)</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0901E7C" w14:textId="77777777" w:rsidR="00906C8E" w:rsidRPr="00795F17" w:rsidRDefault="00906C8E" w:rsidP="0065243A">
            <w:pPr>
              <w:pStyle w:val="Teksttabelisrodek"/>
            </w:pPr>
            <w:r w:rsidRPr="00795F17">
              <w:t>608-73-1</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3EE72DC" w14:textId="77777777" w:rsidR="00906C8E" w:rsidRPr="00795F17" w:rsidRDefault="00906C8E" w:rsidP="0065243A">
            <w:pPr>
              <w:pStyle w:val="Teksttabelisrodek"/>
            </w:pPr>
            <w:r w:rsidRPr="00795F17">
              <w:t>PN-EN ISO 6468: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DB92668"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3033E60" w14:textId="77777777" w:rsidR="00906C8E" w:rsidRPr="00795F17" w:rsidRDefault="00906C8E" w:rsidP="0065243A">
            <w:pPr>
              <w:pStyle w:val="Teksttabelisrodek"/>
            </w:pPr>
            <w:r w:rsidRPr="00795F17">
              <w:t>0,005</w:t>
            </w:r>
          </w:p>
        </w:tc>
      </w:tr>
      <w:tr w:rsidR="00906C8E" w:rsidRPr="00795F17" w14:paraId="093DBB0D" w14:textId="77777777" w:rsidTr="00415543">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B3F749F" w14:textId="58454EAD" w:rsidR="00906C8E" w:rsidRPr="00795F17" w:rsidRDefault="00906C8E" w:rsidP="0065243A">
            <w:pPr>
              <w:pStyle w:val="Teksttabelisrodek"/>
            </w:pPr>
            <w:r w:rsidRPr="00795F17">
              <w:t>19</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C69E0BC" w14:textId="77777777" w:rsidR="00906C8E" w:rsidRPr="00795F17" w:rsidRDefault="00906C8E" w:rsidP="0044393D">
            <w:pPr>
              <w:pStyle w:val="Teksttabelilewy"/>
            </w:pPr>
            <w:r w:rsidRPr="00795F17">
              <w:t>4.1.19. Izoproturo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4DF7892" w14:textId="77777777" w:rsidR="00906C8E" w:rsidRPr="00795F17" w:rsidRDefault="00906C8E" w:rsidP="0065243A">
            <w:pPr>
              <w:pStyle w:val="Teksttabelisrodek"/>
            </w:pPr>
            <w:r w:rsidRPr="00795F17">
              <w:t>34123-59-6</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C213E92" w14:textId="77777777" w:rsidR="00906C8E" w:rsidRPr="00795F17" w:rsidRDefault="00906C8E" w:rsidP="0065243A">
            <w:pPr>
              <w:pStyle w:val="Teksttabelisrodek"/>
            </w:pPr>
            <w:r w:rsidRPr="00795F17">
              <w:t>PN-EN ISO 11369: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26A5676"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483A42A" w14:textId="77777777" w:rsidR="00906C8E" w:rsidRPr="00795F17" w:rsidRDefault="00906C8E" w:rsidP="0065243A">
            <w:pPr>
              <w:pStyle w:val="Teksttabelisrodek"/>
            </w:pPr>
            <w:r w:rsidRPr="00795F17">
              <w:t>0,09</w:t>
            </w:r>
          </w:p>
        </w:tc>
      </w:tr>
      <w:tr w:rsidR="00906C8E" w:rsidRPr="00795F17" w14:paraId="72656313" w14:textId="77777777" w:rsidTr="00415543">
        <w:trPr>
          <w:gridAfter w:val="1"/>
          <w:wAfter w:w="11" w:type="dxa"/>
          <w:trHeight w:val="454"/>
        </w:trPr>
        <w:tc>
          <w:tcPr>
            <w:tcW w:w="416"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03D9966" w14:textId="75E82035" w:rsidR="00906C8E" w:rsidRPr="00795F17" w:rsidRDefault="00906C8E" w:rsidP="0065243A">
            <w:pPr>
              <w:pStyle w:val="Teksttabelisrodek"/>
            </w:pPr>
            <w:r w:rsidRPr="00795F17">
              <w:t>20</w:t>
            </w:r>
            <w:r w:rsidR="008A739A" w:rsidRPr="00795F17">
              <w:t>.</w:t>
            </w:r>
          </w:p>
        </w:tc>
        <w:tc>
          <w:tcPr>
            <w:tcW w:w="2922"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6328FF4" w14:textId="77777777" w:rsidR="00906C8E" w:rsidRPr="00795F17" w:rsidRDefault="00906C8E" w:rsidP="0044393D">
            <w:pPr>
              <w:pStyle w:val="Teksttabelilewy"/>
            </w:pPr>
            <w:r w:rsidRPr="00795F17">
              <w:t>4.1.20. Ołów i jego związki</w:t>
            </w:r>
          </w:p>
        </w:tc>
        <w:tc>
          <w:tcPr>
            <w:tcW w:w="1111"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CC982CC" w14:textId="77777777" w:rsidR="00906C8E" w:rsidRPr="00795F17" w:rsidRDefault="00906C8E" w:rsidP="0065243A">
            <w:pPr>
              <w:pStyle w:val="Teksttabelisrodek"/>
            </w:pPr>
            <w:r w:rsidRPr="00795F17">
              <w:t>7439-92-1</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9AB8907" w14:textId="77777777" w:rsidR="00906C8E" w:rsidRPr="00795F17" w:rsidRDefault="00906C8E" w:rsidP="0065243A">
            <w:pPr>
              <w:pStyle w:val="Teksttabelisrodek"/>
            </w:pPr>
            <w:r w:rsidRPr="00795F17">
              <w:t>PN-EN ISO 17294-2:2016-11</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4B49EDF"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03F95E0" w14:textId="77777777" w:rsidR="00906C8E" w:rsidRPr="00795F17" w:rsidRDefault="00906C8E" w:rsidP="0065243A">
            <w:pPr>
              <w:pStyle w:val="Teksttabelisrodek"/>
            </w:pPr>
            <w:r w:rsidRPr="00795F17">
              <w:t>0,36</w:t>
            </w:r>
          </w:p>
        </w:tc>
      </w:tr>
      <w:tr w:rsidR="00906C8E" w:rsidRPr="00795F17" w14:paraId="3B187CEE" w14:textId="77777777" w:rsidTr="00415543">
        <w:trPr>
          <w:gridAfter w:val="1"/>
          <w:wAfter w:w="11" w:type="dxa"/>
          <w:trHeight w:val="454"/>
        </w:trPr>
        <w:tc>
          <w:tcPr>
            <w:tcW w:w="416"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696D2A7" w14:textId="77777777" w:rsidR="00906C8E" w:rsidRPr="00795F17" w:rsidRDefault="00906C8E" w:rsidP="0065243A">
            <w:pPr>
              <w:pStyle w:val="Teksttabelisrodek"/>
            </w:pPr>
          </w:p>
        </w:tc>
        <w:tc>
          <w:tcPr>
            <w:tcW w:w="2922"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31C2928" w14:textId="77777777" w:rsidR="00906C8E" w:rsidRPr="00795F17" w:rsidRDefault="00906C8E" w:rsidP="0044393D">
            <w:pPr>
              <w:pStyle w:val="Teksttabelilewy"/>
            </w:pPr>
          </w:p>
        </w:tc>
        <w:tc>
          <w:tcPr>
            <w:tcW w:w="1111"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A63D139" w14:textId="77777777" w:rsidR="00906C8E" w:rsidRPr="00795F17" w:rsidRDefault="00906C8E" w:rsidP="0065243A">
            <w:pPr>
              <w:pStyle w:val="Teksttabelisrodek"/>
            </w:pP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25E74E9" w14:textId="77777777" w:rsidR="00906C8E" w:rsidRPr="00795F17" w:rsidRDefault="00906C8E" w:rsidP="0065243A">
            <w:pPr>
              <w:pStyle w:val="Teksttabelisrodek"/>
            </w:pPr>
            <w:r w:rsidRPr="00795F17">
              <w:t>PN-EN ISO 15586:2005</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CB7FC90"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9610C10" w14:textId="77777777" w:rsidR="00906C8E" w:rsidRPr="00795F17" w:rsidRDefault="00906C8E" w:rsidP="0065243A">
            <w:pPr>
              <w:pStyle w:val="Teksttabelisrodek"/>
            </w:pPr>
            <w:r w:rsidRPr="00795F17">
              <w:t>0,35</w:t>
            </w:r>
          </w:p>
        </w:tc>
      </w:tr>
      <w:tr w:rsidR="00906C8E" w:rsidRPr="00795F17" w14:paraId="266288A2" w14:textId="77777777" w:rsidTr="00415543">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57D9C5D" w14:textId="65287787" w:rsidR="00906C8E" w:rsidRPr="00795F17" w:rsidRDefault="00906C8E" w:rsidP="0065243A">
            <w:pPr>
              <w:pStyle w:val="Teksttabelisrodek"/>
            </w:pPr>
            <w:r w:rsidRPr="00795F17">
              <w:t>21</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EE476D3" w14:textId="77777777" w:rsidR="00906C8E" w:rsidRPr="00795F17" w:rsidRDefault="00906C8E" w:rsidP="0044393D">
            <w:pPr>
              <w:pStyle w:val="Teksttabelilewy"/>
            </w:pPr>
            <w:r w:rsidRPr="00795F17">
              <w:t>4.1.21. Rtęć i jej związki</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DAF4ABB" w14:textId="77777777" w:rsidR="00906C8E" w:rsidRPr="00795F17" w:rsidRDefault="00906C8E" w:rsidP="0065243A">
            <w:pPr>
              <w:pStyle w:val="Teksttabelisrodek"/>
            </w:pPr>
            <w:r w:rsidRPr="00795F17">
              <w:t>7439-97-6</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8D2A5C1" w14:textId="77777777" w:rsidR="00906C8E" w:rsidRPr="00795F17" w:rsidRDefault="00906C8E" w:rsidP="0065243A">
            <w:pPr>
              <w:pStyle w:val="Teksttabelisrodek"/>
            </w:pPr>
            <w:r w:rsidRPr="00795F17">
              <w:t>PN-EN ISO 17852:2009</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42D8AF8"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2392C3A" w14:textId="77777777" w:rsidR="00906C8E" w:rsidRPr="00795F17" w:rsidRDefault="00906C8E" w:rsidP="0065243A">
            <w:pPr>
              <w:pStyle w:val="Teksttabelisrodek"/>
            </w:pPr>
            <w:r w:rsidRPr="00795F17">
              <w:t>0,015</w:t>
            </w:r>
          </w:p>
        </w:tc>
      </w:tr>
      <w:tr w:rsidR="00906C8E" w:rsidRPr="00795F17" w14:paraId="481C8288"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D208758" w14:textId="5C7E73FF" w:rsidR="00906C8E" w:rsidRPr="00795F17" w:rsidRDefault="00906C8E" w:rsidP="0065243A">
            <w:pPr>
              <w:pStyle w:val="Teksttabelisrodek"/>
            </w:pPr>
            <w:r w:rsidRPr="00795F17">
              <w:t>22</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3F5024D" w14:textId="77777777" w:rsidR="00906C8E" w:rsidRPr="00795F17" w:rsidRDefault="00906C8E" w:rsidP="0044393D">
            <w:pPr>
              <w:pStyle w:val="Teksttabelilewy"/>
            </w:pPr>
            <w:r w:rsidRPr="00795F17">
              <w:t>4.1.22. Naftal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9661AD0" w14:textId="77777777" w:rsidR="00906C8E" w:rsidRPr="00795F17" w:rsidRDefault="00906C8E" w:rsidP="0065243A">
            <w:pPr>
              <w:pStyle w:val="Teksttabelisrodek"/>
            </w:pPr>
            <w:r w:rsidRPr="00795F17">
              <w:t>91-20-3</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D1F8B68" w14:textId="77777777" w:rsidR="00906C8E" w:rsidRPr="00795F17" w:rsidRDefault="00906C8E" w:rsidP="0065243A">
            <w:pPr>
              <w:pStyle w:val="Teksttabelisrodek"/>
            </w:pPr>
            <w:r w:rsidRPr="00795F17">
              <w:t>PN-EN ISO 17993:2005</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E33F9B6"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AFF884B" w14:textId="77777777" w:rsidR="00906C8E" w:rsidRPr="00795F17" w:rsidRDefault="00906C8E" w:rsidP="0065243A">
            <w:pPr>
              <w:pStyle w:val="Teksttabelisrodek"/>
            </w:pPr>
            <w:r w:rsidRPr="00795F17">
              <w:t>0,002</w:t>
            </w:r>
          </w:p>
        </w:tc>
      </w:tr>
      <w:tr w:rsidR="00906C8E" w:rsidRPr="00795F17" w14:paraId="1D4F76AD" w14:textId="77777777" w:rsidTr="00AB2CE6">
        <w:trPr>
          <w:gridAfter w:val="1"/>
          <w:wAfter w:w="11" w:type="dxa"/>
          <w:trHeight w:val="454"/>
        </w:trPr>
        <w:tc>
          <w:tcPr>
            <w:tcW w:w="416"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8C87AB8" w14:textId="7A34E46F" w:rsidR="00906C8E" w:rsidRPr="00795F17" w:rsidRDefault="00906C8E" w:rsidP="0065243A">
            <w:pPr>
              <w:pStyle w:val="Teksttabelisrodek"/>
            </w:pPr>
            <w:r w:rsidRPr="00795F17">
              <w:t>23</w:t>
            </w:r>
            <w:r w:rsidR="008A739A" w:rsidRPr="00795F17">
              <w:t>.</w:t>
            </w:r>
          </w:p>
        </w:tc>
        <w:tc>
          <w:tcPr>
            <w:tcW w:w="2922"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E189A1F" w14:textId="77777777" w:rsidR="00906C8E" w:rsidRPr="00795F17" w:rsidRDefault="00906C8E" w:rsidP="0044393D">
            <w:pPr>
              <w:pStyle w:val="Teksttabelilewy"/>
            </w:pPr>
            <w:r w:rsidRPr="00795F17">
              <w:t>4.1.23. Nikiel i jego związki</w:t>
            </w:r>
          </w:p>
        </w:tc>
        <w:tc>
          <w:tcPr>
            <w:tcW w:w="1111"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0DD505B" w14:textId="77777777" w:rsidR="00906C8E" w:rsidRPr="00795F17" w:rsidRDefault="00906C8E" w:rsidP="0065243A">
            <w:pPr>
              <w:pStyle w:val="Teksttabelisrodek"/>
            </w:pPr>
            <w:r w:rsidRPr="00795F17">
              <w:t>7440-02-0</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5609CA2" w14:textId="77777777" w:rsidR="00906C8E" w:rsidRPr="00795F17" w:rsidRDefault="00906C8E" w:rsidP="0065243A">
            <w:pPr>
              <w:pStyle w:val="Teksttabelisrodek"/>
            </w:pPr>
            <w:r w:rsidRPr="00795F17">
              <w:t>PN-EN ISO 17294-2:2016-11</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665CA12"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A05D881" w14:textId="77777777" w:rsidR="00906C8E" w:rsidRPr="00795F17" w:rsidRDefault="00906C8E" w:rsidP="0065243A">
            <w:pPr>
              <w:pStyle w:val="Teksttabelisrodek"/>
            </w:pPr>
            <w:r w:rsidRPr="00795F17">
              <w:t>1</w:t>
            </w:r>
          </w:p>
        </w:tc>
      </w:tr>
      <w:tr w:rsidR="00906C8E" w:rsidRPr="00795F17" w14:paraId="14F6BAAB" w14:textId="77777777" w:rsidTr="00AB2CE6">
        <w:trPr>
          <w:gridAfter w:val="1"/>
          <w:wAfter w:w="11" w:type="dxa"/>
          <w:trHeight w:val="454"/>
        </w:trPr>
        <w:tc>
          <w:tcPr>
            <w:tcW w:w="416"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C888BF7" w14:textId="77777777" w:rsidR="00906C8E" w:rsidRPr="00795F17" w:rsidRDefault="00906C8E" w:rsidP="0065243A">
            <w:pPr>
              <w:pStyle w:val="Teksttabelisrodek"/>
            </w:pPr>
          </w:p>
        </w:tc>
        <w:tc>
          <w:tcPr>
            <w:tcW w:w="2922"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D6E3049" w14:textId="77777777" w:rsidR="00906C8E" w:rsidRPr="00795F17" w:rsidRDefault="00906C8E" w:rsidP="0044393D">
            <w:pPr>
              <w:pStyle w:val="Teksttabelilewy"/>
            </w:pPr>
          </w:p>
        </w:tc>
        <w:tc>
          <w:tcPr>
            <w:tcW w:w="1111"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73F4B25" w14:textId="77777777" w:rsidR="00906C8E" w:rsidRPr="00795F17" w:rsidRDefault="00906C8E" w:rsidP="0065243A">
            <w:pPr>
              <w:pStyle w:val="Teksttabelisrodek"/>
            </w:pP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2329034" w14:textId="77777777" w:rsidR="00906C8E" w:rsidRPr="00795F17" w:rsidRDefault="00906C8E" w:rsidP="0065243A">
            <w:pPr>
              <w:pStyle w:val="Teksttabelisrodek"/>
            </w:pPr>
            <w:r w:rsidRPr="00795F17">
              <w:t>PN-EN ISO 15586:2005</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8D2D27D"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AE1D6B6" w14:textId="77777777" w:rsidR="00906C8E" w:rsidRPr="00795F17" w:rsidRDefault="00906C8E" w:rsidP="0065243A">
            <w:pPr>
              <w:pStyle w:val="Teksttabelisrodek"/>
            </w:pPr>
            <w:r w:rsidRPr="00795F17">
              <w:t>1,2</w:t>
            </w:r>
          </w:p>
        </w:tc>
      </w:tr>
      <w:tr w:rsidR="00906C8E" w:rsidRPr="00795F17" w14:paraId="5E57D6DF"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863EE96" w14:textId="5A2C7E9E" w:rsidR="00906C8E" w:rsidRPr="00795F17" w:rsidRDefault="00906C8E" w:rsidP="0065243A">
            <w:pPr>
              <w:pStyle w:val="Teksttabelisrodek"/>
            </w:pPr>
            <w:r w:rsidRPr="00795F17">
              <w:t>24</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CC4E0BD" w14:textId="77777777" w:rsidR="00906C8E" w:rsidRPr="00795F17" w:rsidRDefault="00906C8E" w:rsidP="0044393D">
            <w:pPr>
              <w:pStyle w:val="Teksttabelilewy"/>
            </w:pPr>
            <w:r w:rsidRPr="00795F17">
              <w:t>4.1.24. 4-nonylofenol</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7EE69E1" w14:textId="77777777" w:rsidR="00906C8E" w:rsidRPr="00795F17" w:rsidRDefault="00906C8E" w:rsidP="0065243A">
            <w:pPr>
              <w:pStyle w:val="Teksttabelisrodek"/>
            </w:pPr>
            <w:r w:rsidRPr="00795F17">
              <w:t>84852-15-3</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060D7EC" w14:textId="77777777" w:rsidR="00906C8E" w:rsidRPr="00795F17" w:rsidRDefault="00906C8E" w:rsidP="0065243A">
            <w:pPr>
              <w:pStyle w:val="Teksttabelisrodek"/>
            </w:pPr>
            <w:r w:rsidRPr="00795F17">
              <w:t>PN-EN ISO 18857-1:2009</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E4843E3"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5613C6C" w14:textId="77777777" w:rsidR="00906C8E" w:rsidRPr="00795F17" w:rsidRDefault="00906C8E" w:rsidP="0065243A">
            <w:pPr>
              <w:pStyle w:val="Teksttabelisrodek"/>
            </w:pPr>
            <w:r w:rsidRPr="00795F17">
              <w:t>0,09</w:t>
            </w:r>
          </w:p>
        </w:tc>
      </w:tr>
      <w:tr w:rsidR="00906C8E" w:rsidRPr="00795F17" w14:paraId="59CAE2B0"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ADB0878" w14:textId="78025CD2" w:rsidR="00906C8E" w:rsidRPr="00795F17" w:rsidRDefault="00906C8E" w:rsidP="0065243A">
            <w:pPr>
              <w:pStyle w:val="Teksttabelisrodek"/>
            </w:pPr>
            <w:r w:rsidRPr="00795F17">
              <w:t>25</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FE0CD2A" w14:textId="77777777" w:rsidR="00906C8E" w:rsidRPr="00795F17" w:rsidRDefault="00906C8E" w:rsidP="0044393D">
            <w:pPr>
              <w:pStyle w:val="Teksttabelilewy"/>
            </w:pPr>
            <w:r w:rsidRPr="00795F17">
              <w:t>4.1.25. Oktylofenol</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E2BC1EA" w14:textId="77777777" w:rsidR="00906C8E" w:rsidRPr="00795F17" w:rsidRDefault="00906C8E" w:rsidP="0065243A">
            <w:pPr>
              <w:pStyle w:val="Teksttabelisrodek"/>
            </w:pPr>
            <w:r w:rsidRPr="00795F17">
              <w:t>140-66-9</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FBAF904" w14:textId="77777777" w:rsidR="00906C8E" w:rsidRPr="00795F17" w:rsidRDefault="00906C8E" w:rsidP="0065243A">
            <w:pPr>
              <w:pStyle w:val="Teksttabelisrodek"/>
            </w:pPr>
            <w:r w:rsidRPr="00795F17">
              <w:t>PN-EN ISO 18857-1:2009</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2EFBB1D"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1EA04E8" w14:textId="77777777" w:rsidR="00906C8E" w:rsidRPr="00795F17" w:rsidRDefault="00906C8E" w:rsidP="0065243A">
            <w:pPr>
              <w:pStyle w:val="Teksttabelisrodek"/>
            </w:pPr>
            <w:r w:rsidRPr="00795F17">
              <w:t>0,03</w:t>
            </w:r>
          </w:p>
        </w:tc>
      </w:tr>
      <w:tr w:rsidR="00906C8E" w:rsidRPr="00795F17" w14:paraId="2B7D5A47"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76772CC" w14:textId="0DAFD3F0" w:rsidR="00906C8E" w:rsidRPr="00795F17" w:rsidRDefault="00906C8E" w:rsidP="0065243A">
            <w:pPr>
              <w:pStyle w:val="Teksttabelisrodek"/>
            </w:pPr>
            <w:r w:rsidRPr="00795F17">
              <w:t>26</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6ABD56D" w14:textId="77777777" w:rsidR="00906C8E" w:rsidRPr="00795F17" w:rsidRDefault="00906C8E" w:rsidP="0044393D">
            <w:pPr>
              <w:pStyle w:val="Teksttabelilewy"/>
            </w:pPr>
            <w:r w:rsidRPr="00795F17">
              <w:t>4.1.26. Pentachlorobenz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9277DDA" w14:textId="77777777" w:rsidR="00906C8E" w:rsidRPr="00795F17" w:rsidRDefault="00906C8E" w:rsidP="0065243A">
            <w:pPr>
              <w:pStyle w:val="Teksttabelisrodek"/>
            </w:pPr>
            <w:r w:rsidRPr="00795F17">
              <w:t>608-93-5</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B140A6E" w14:textId="77777777" w:rsidR="00906C8E" w:rsidRPr="00795F17" w:rsidRDefault="00906C8E" w:rsidP="0065243A">
            <w:pPr>
              <w:pStyle w:val="Teksttabelisrodek"/>
            </w:pPr>
            <w:r w:rsidRPr="00795F17">
              <w:t>PN-EN ISO 6468: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AE11014"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7329B52" w14:textId="77777777" w:rsidR="00906C8E" w:rsidRPr="00795F17" w:rsidRDefault="00906C8E" w:rsidP="0065243A">
            <w:pPr>
              <w:pStyle w:val="Teksttabelisrodek"/>
            </w:pPr>
            <w:r w:rsidRPr="00795F17">
              <w:t>0,002</w:t>
            </w:r>
          </w:p>
        </w:tc>
      </w:tr>
      <w:tr w:rsidR="00906C8E" w:rsidRPr="00795F17" w14:paraId="64B7E9DA"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2FD2632" w14:textId="2D62442D" w:rsidR="00906C8E" w:rsidRPr="00795F17" w:rsidRDefault="00906C8E" w:rsidP="0065243A">
            <w:pPr>
              <w:pStyle w:val="Teksttabelisrodek"/>
            </w:pPr>
            <w:r w:rsidRPr="00795F17">
              <w:t>27</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4AEFBD2" w14:textId="77777777" w:rsidR="00906C8E" w:rsidRPr="00795F17" w:rsidRDefault="00906C8E" w:rsidP="0044393D">
            <w:pPr>
              <w:pStyle w:val="Teksttabelilewy"/>
            </w:pPr>
            <w:r w:rsidRPr="00795F17">
              <w:t>4.1.27. Pentachlorofenol (PCP)</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7FF6EDA" w14:textId="77777777" w:rsidR="00906C8E" w:rsidRPr="00795F17" w:rsidRDefault="00906C8E" w:rsidP="0065243A">
            <w:pPr>
              <w:pStyle w:val="Teksttabelisrodek"/>
            </w:pPr>
            <w:r w:rsidRPr="00795F17">
              <w:t>87-86-5</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D4C5737" w14:textId="77777777" w:rsidR="00906C8E" w:rsidRPr="00795F17" w:rsidRDefault="00906C8E" w:rsidP="0065243A">
            <w:pPr>
              <w:pStyle w:val="Teksttabelisrodek"/>
            </w:pPr>
            <w:r w:rsidRPr="00795F17">
              <w:t>PN-EN 12673:2004</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4BAD7C3"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EF41434" w14:textId="77777777" w:rsidR="00906C8E" w:rsidRPr="00795F17" w:rsidRDefault="00906C8E" w:rsidP="0065243A">
            <w:pPr>
              <w:pStyle w:val="Teksttabelisrodek"/>
            </w:pPr>
            <w:r w:rsidRPr="00795F17">
              <w:t>0,1</w:t>
            </w:r>
          </w:p>
        </w:tc>
      </w:tr>
      <w:tr w:rsidR="00906C8E" w:rsidRPr="00795F17" w14:paraId="178F6BCC" w14:textId="77777777" w:rsidTr="00AB2CE6">
        <w:trPr>
          <w:gridAfter w:val="1"/>
          <w:wAfter w:w="11" w:type="dxa"/>
          <w:trHeight w:val="454"/>
        </w:trPr>
        <w:tc>
          <w:tcPr>
            <w:tcW w:w="416"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E933DA9" w14:textId="2DDE4FB6" w:rsidR="00906C8E" w:rsidRPr="00795F17" w:rsidRDefault="00906C8E" w:rsidP="0065243A">
            <w:pPr>
              <w:pStyle w:val="Teksttabelisrodek"/>
            </w:pPr>
            <w:r w:rsidRPr="00795F17">
              <w:t>28</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1B18B0E" w14:textId="1C6C9423" w:rsidR="00906C8E" w:rsidRPr="00795F17" w:rsidRDefault="00906C8E" w:rsidP="0044393D">
            <w:pPr>
              <w:pStyle w:val="Teksttabelilewy"/>
            </w:pPr>
            <w:r w:rsidRPr="00795F17">
              <w:t>4.1.28.a. Benzo(a)pir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330924B" w14:textId="77777777" w:rsidR="00906C8E" w:rsidRPr="00795F17" w:rsidRDefault="00906C8E" w:rsidP="0065243A">
            <w:pPr>
              <w:pStyle w:val="Teksttabelisrodek"/>
            </w:pPr>
            <w:r w:rsidRPr="00795F17">
              <w:t>50-32-8</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9692AFA" w14:textId="77777777" w:rsidR="00906C8E" w:rsidRPr="00795F17" w:rsidRDefault="00906C8E" w:rsidP="0065243A">
            <w:pPr>
              <w:pStyle w:val="Teksttabelisrodek"/>
            </w:pPr>
            <w:r w:rsidRPr="00795F17">
              <w:t>PN-EN ISO 17993:2005</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2A28999"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0855EB8" w14:textId="77777777" w:rsidR="00906C8E" w:rsidRPr="00795F17" w:rsidRDefault="00906C8E" w:rsidP="0065243A">
            <w:pPr>
              <w:pStyle w:val="Teksttabelisrodek"/>
            </w:pPr>
            <w:r w:rsidRPr="00795F17">
              <w:t>0,0001</w:t>
            </w:r>
          </w:p>
        </w:tc>
      </w:tr>
      <w:tr w:rsidR="00906C8E" w:rsidRPr="00795F17" w14:paraId="35552D7F" w14:textId="77777777" w:rsidTr="00AB2CE6">
        <w:trPr>
          <w:gridAfter w:val="1"/>
          <w:wAfter w:w="11" w:type="dxa"/>
          <w:trHeight w:val="454"/>
        </w:trPr>
        <w:tc>
          <w:tcPr>
            <w:tcW w:w="416"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427385D" w14:textId="77777777" w:rsidR="00906C8E" w:rsidRPr="00795F17" w:rsidRDefault="00906C8E" w:rsidP="0065243A">
            <w:pPr>
              <w:pStyle w:val="Teksttabelisrodek"/>
            </w:pP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FAA4987" w14:textId="0C7BB72B" w:rsidR="00906C8E" w:rsidRPr="00795F17" w:rsidRDefault="00906C8E" w:rsidP="0044393D">
            <w:pPr>
              <w:pStyle w:val="Teksttabelilewy"/>
            </w:pPr>
            <w:r w:rsidRPr="00795F17">
              <w:t>4.1.28.b. Benzo(b)fluorant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2D373F7" w14:textId="77777777" w:rsidR="00906C8E" w:rsidRPr="00795F17" w:rsidRDefault="00906C8E" w:rsidP="0065243A">
            <w:pPr>
              <w:pStyle w:val="Teksttabelisrodek"/>
            </w:pPr>
            <w:r w:rsidRPr="00795F17">
              <w:t>205-99-2</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514C636" w14:textId="77777777" w:rsidR="00906C8E" w:rsidRPr="00795F17" w:rsidRDefault="00906C8E" w:rsidP="0065243A">
            <w:pPr>
              <w:pStyle w:val="Teksttabelisrodek"/>
            </w:pPr>
            <w:r w:rsidRPr="00795F17">
              <w:t>PN-EN ISO 17993:2005</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904ECA4"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CF74669" w14:textId="77777777" w:rsidR="00906C8E" w:rsidRPr="00795F17" w:rsidRDefault="00906C8E" w:rsidP="0065243A">
            <w:pPr>
              <w:pStyle w:val="Teksttabelisrodek"/>
            </w:pPr>
            <w:r w:rsidRPr="00795F17">
              <w:t>0,001</w:t>
            </w:r>
          </w:p>
        </w:tc>
      </w:tr>
      <w:tr w:rsidR="00906C8E" w:rsidRPr="00795F17" w14:paraId="67DCA2F4" w14:textId="77777777" w:rsidTr="00AB2CE6">
        <w:trPr>
          <w:gridAfter w:val="1"/>
          <w:wAfter w:w="11" w:type="dxa"/>
          <w:trHeight w:val="454"/>
        </w:trPr>
        <w:tc>
          <w:tcPr>
            <w:tcW w:w="416"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FBF24A6" w14:textId="77777777" w:rsidR="00906C8E" w:rsidRPr="00795F17" w:rsidRDefault="00906C8E" w:rsidP="0065243A">
            <w:pPr>
              <w:pStyle w:val="Teksttabelisrodek"/>
            </w:pP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2EDC109" w14:textId="012EA5CC" w:rsidR="00906C8E" w:rsidRPr="00795F17" w:rsidRDefault="00906C8E" w:rsidP="0044393D">
            <w:pPr>
              <w:pStyle w:val="Teksttabelilewy"/>
            </w:pPr>
            <w:r w:rsidRPr="00795F17">
              <w:t>4.1.28.c. Benzo(k)fluorant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61329BE" w14:textId="77777777" w:rsidR="00906C8E" w:rsidRPr="00795F17" w:rsidRDefault="00906C8E" w:rsidP="0065243A">
            <w:pPr>
              <w:pStyle w:val="Teksttabelisrodek"/>
            </w:pPr>
            <w:r w:rsidRPr="00795F17">
              <w:t>207-08-9</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835560F" w14:textId="77777777" w:rsidR="00906C8E" w:rsidRPr="00795F17" w:rsidRDefault="00906C8E" w:rsidP="0065243A">
            <w:pPr>
              <w:pStyle w:val="Teksttabelisrodek"/>
            </w:pPr>
            <w:r w:rsidRPr="00795F17">
              <w:t>PN-EN ISO 17993:2005</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1336DEB"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D0C9C7F" w14:textId="77777777" w:rsidR="00906C8E" w:rsidRPr="00795F17" w:rsidRDefault="00906C8E" w:rsidP="0065243A">
            <w:pPr>
              <w:pStyle w:val="Teksttabelisrodek"/>
            </w:pPr>
            <w:r w:rsidRPr="00795F17">
              <w:t>0,0005</w:t>
            </w:r>
          </w:p>
        </w:tc>
      </w:tr>
      <w:tr w:rsidR="00906C8E" w:rsidRPr="00795F17" w14:paraId="0A11DB8A" w14:textId="77777777" w:rsidTr="00AB2CE6">
        <w:trPr>
          <w:gridAfter w:val="1"/>
          <w:wAfter w:w="11" w:type="dxa"/>
          <w:trHeight w:val="454"/>
        </w:trPr>
        <w:tc>
          <w:tcPr>
            <w:tcW w:w="416"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6645D5C" w14:textId="77777777" w:rsidR="00906C8E" w:rsidRPr="00795F17" w:rsidRDefault="00906C8E" w:rsidP="0065243A">
            <w:pPr>
              <w:pStyle w:val="Teksttabelisrodek"/>
            </w:pP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35E496C" w14:textId="759B26EC" w:rsidR="00906C8E" w:rsidRPr="00795F17" w:rsidRDefault="00906C8E" w:rsidP="0044393D">
            <w:pPr>
              <w:pStyle w:val="Teksttabelilewy"/>
            </w:pPr>
            <w:r w:rsidRPr="00795F17">
              <w:t>4.1.28.d. Benzo(g,h,i)peryl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3337425" w14:textId="77777777" w:rsidR="00906C8E" w:rsidRPr="00795F17" w:rsidRDefault="00906C8E" w:rsidP="0065243A">
            <w:pPr>
              <w:pStyle w:val="Teksttabelisrodek"/>
            </w:pPr>
            <w:r w:rsidRPr="00795F17">
              <w:t>191-24-2</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7FBAD53" w14:textId="77777777" w:rsidR="00906C8E" w:rsidRPr="00795F17" w:rsidRDefault="00906C8E" w:rsidP="0065243A">
            <w:pPr>
              <w:pStyle w:val="Teksttabelisrodek"/>
            </w:pPr>
            <w:r w:rsidRPr="00795F17">
              <w:t>PN-EN ISO 17993:2005</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D3502A0"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5B273D0" w14:textId="77777777" w:rsidR="00906C8E" w:rsidRPr="00795F17" w:rsidRDefault="00906C8E" w:rsidP="0065243A">
            <w:pPr>
              <w:pStyle w:val="Teksttabelisrodek"/>
            </w:pPr>
            <w:r w:rsidRPr="00795F17">
              <w:t>0,0014</w:t>
            </w:r>
          </w:p>
        </w:tc>
      </w:tr>
      <w:tr w:rsidR="00906C8E" w:rsidRPr="00795F17" w14:paraId="18582D66" w14:textId="77777777" w:rsidTr="00AB2CE6">
        <w:trPr>
          <w:gridAfter w:val="1"/>
          <w:wAfter w:w="11" w:type="dxa"/>
          <w:trHeight w:val="454"/>
        </w:trPr>
        <w:tc>
          <w:tcPr>
            <w:tcW w:w="416"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A2002F7" w14:textId="77777777" w:rsidR="00906C8E" w:rsidRPr="00795F17" w:rsidRDefault="00906C8E" w:rsidP="0065243A">
            <w:pPr>
              <w:pStyle w:val="Teksttabelisrodek"/>
            </w:pP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91EA2A8" w14:textId="5C312531" w:rsidR="00906C8E" w:rsidRPr="00795F17" w:rsidRDefault="00906C8E" w:rsidP="0044393D">
            <w:pPr>
              <w:pStyle w:val="Teksttabelilewy"/>
            </w:pPr>
            <w:r w:rsidRPr="00795F17">
              <w:t>4.1.28.e. Indeno(1.2.3-cd)pir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752FA92" w14:textId="77777777" w:rsidR="00906C8E" w:rsidRPr="00795F17" w:rsidRDefault="00906C8E" w:rsidP="0065243A">
            <w:pPr>
              <w:pStyle w:val="Teksttabelisrodek"/>
            </w:pPr>
            <w:r w:rsidRPr="00795F17">
              <w:t>193-39-5</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5639054" w14:textId="77777777" w:rsidR="00906C8E" w:rsidRPr="00795F17" w:rsidRDefault="00906C8E" w:rsidP="0065243A">
            <w:pPr>
              <w:pStyle w:val="Teksttabelisrodek"/>
            </w:pPr>
            <w:r w:rsidRPr="00795F17">
              <w:t>PN-EN ISO 17993:2005</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7A49F75"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1864D82" w14:textId="77777777" w:rsidR="00906C8E" w:rsidRPr="00795F17" w:rsidRDefault="00906C8E" w:rsidP="0065243A">
            <w:pPr>
              <w:pStyle w:val="Teksttabelisrodek"/>
            </w:pPr>
            <w:r w:rsidRPr="00795F17">
              <w:t>0,001</w:t>
            </w:r>
          </w:p>
        </w:tc>
      </w:tr>
      <w:tr w:rsidR="00906C8E" w:rsidRPr="00795F17" w14:paraId="2BBE475E" w14:textId="77777777" w:rsidTr="00AB2CE6">
        <w:trPr>
          <w:gridAfter w:val="1"/>
          <w:wAfter w:w="11" w:type="dxa"/>
          <w:trHeight w:val="454"/>
        </w:trPr>
        <w:tc>
          <w:tcPr>
            <w:tcW w:w="416"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9D26C3D" w14:textId="77777777" w:rsidR="00906C8E" w:rsidRPr="00795F17" w:rsidRDefault="00906C8E" w:rsidP="0065243A">
            <w:pPr>
              <w:pStyle w:val="Teksttabelisrodek"/>
            </w:pP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88F1864" w14:textId="646CBF1C" w:rsidR="00906C8E" w:rsidRPr="00795F17" w:rsidRDefault="00906C8E" w:rsidP="0044393D">
            <w:pPr>
              <w:pStyle w:val="Teksttabelilewy"/>
            </w:pPr>
            <w:r w:rsidRPr="00795F17">
              <w:t>4.1.28.e. Indeno(1.2.3-cd)pir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4A7ADAC" w14:textId="77777777" w:rsidR="00906C8E" w:rsidRPr="00795F17" w:rsidRDefault="00906C8E" w:rsidP="0065243A">
            <w:pPr>
              <w:pStyle w:val="Teksttabelisrodek"/>
            </w:pP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FBE92E0" w14:textId="77777777" w:rsidR="00906C8E" w:rsidRPr="00795F17" w:rsidRDefault="00906C8E" w:rsidP="0065243A">
            <w:pPr>
              <w:pStyle w:val="Teksttabelisrodek"/>
            </w:pPr>
            <w:r w:rsidRPr="00795F17">
              <w:t>PN-EN 1899-2: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D156ABA"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9AC22C3" w14:textId="77777777" w:rsidR="00906C8E" w:rsidRPr="00795F17" w:rsidRDefault="00906C8E" w:rsidP="0065243A">
            <w:pPr>
              <w:pStyle w:val="Teksttabelisrodek"/>
            </w:pPr>
            <w:r w:rsidRPr="00795F17">
              <w:t>0,001</w:t>
            </w:r>
          </w:p>
        </w:tc>
      </w:tr>
      <w:tr w:rsidR="00906C8E" w:rsidRPr="00795F17" w14:paraId="649A65F9"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DC4A14A" w14:textId="44A4B908" w:rsidR="00906C8E" w:rsidRPr="00795F17" w:rsidRDefault="00906C8E" w:rsidP="0065243A">
            <w:pPr>
              <w:pStyle w:val="Teksttabelisrodek"/>
            </w:pPr>
            <w:r w:rsidRPr="00795F17">
              <w:t>29</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B6C59F1" w14:textId="77777777" w:rsidR="00906C8E" w:rsidRPr="00795F17" w:rsidRDefault="00906C8E" w:rsidP="0044393D">
            <w:pPr>
              <w:pStyle w:val="Teksttabelilewy"/>
            </w:pPr>
            <w:r w:rsidRPr="00795F17">
              <w:t>4.1.29. Symazyn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6C34605" w14:textId="77777777" w:rsidR="00906C8E" w:rsidRPr="00795F17" w:rsidRDefault="00906C8E" w:rsidP="0065243A">
            <w:pPr>
              <w:pStyle w:val="Teksttabelisrodek"/>
            </w:pPr>
            <w:r w:rsidRPr="00795F17">
              <w:t>122-34-9</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C6214FE" w14:textId="77777777" w:rsidR="00906C8E" w:rsidRPr="00795F17" w:rsidRDefault="00906C8E" w:rsidP="0065243A">
            <w:pPr>
              <w:pStyle w:val="Teksttabelisrodek"/>
            </w:pPr>
            <w:r w:rsidRPr="00795F17">
              <w:t>PN-EN ISO 11369: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9CC32AE"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9C13851" w14:textId="77777777" w:rsidR="00906C8E" w:rsidRPr="00795F17" w:rsidRDefault="00906C8E" w:rsidP="0065243A">
            <w:pPr>
              <w:pStyle w:val="Teksttabelisrodek"/>
            </w:pPr>
            <w:r w:rsidRPr="00795F17">
              <w:t>0,3</w:t>
            </w:r>
          </w:p>
        </w:tc>
      </w:tr>
      <w:tr w:rsidR="00906C8E" w:rsidRPr="00795F17" w14:paraId="2390C9D7"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246E68A" w14:textId="7E5B3F6B" w:rsidR="00906C8E" w:rsidRPr="00795F17" w:rsidRDefault="00906C8E" w:rsidP="0065243A">
            <w:pPr>
              <w:pStyle w:val="Teksttabelisrodek"/>
            </w:pPr>
            <w:r w:rsidRPr="00795F17">
              <w:t>30</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506F0E2" w14:textId="77777777" w:rsidR="00906C8E" w:rsidRPr="00795F17" w:rsidRDefault="00906C8E" w:rsidP="0044393D">
            <w:pPr>
              <w:pStyle w:val="Teksttabelilewy"/>
            </w:pPr>
            <w:r w:rsidRPr="00795F17">
              <w:t>4.1.30. Związki tributylocyny (kation tributylocyny)</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653E325" w14:textId="77777777" w:rsidR="00906C8E" w:rsidRPr="00795F17" w:rsidRDefault="00906C8E" w:rsidP="0065243A">
            <w:pPr>
              <w:pStyle w:val="Teksttabelisrodek"/>
            </w:pPr>
            <w:r w:rsidRPr="00795F17">
              <w:t>36643-28-4</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B3DE280" w14:textId="77777777" w:rsidR="00906C8E" w:rsidRPr="00795F17" w:rsidRDefault="00906C8E" w:rsidP="0065243A">
            <w:pPr>
              <w:pStyle w:val="Teksttabelisrodek"/>
            </w:pPr>
            <w:r w:rsidRPr="00795F17">
              <w:t>Procedura badawcza</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0271D19"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793FE55" w14:textId="77777777" w:rsidR="00906C8E" w:rsidRPr="00795F17" w:rsidRDefault="00906C8E" w:rsidP="0065243A">
            <w:pPr>
              <w:pStyle w:val="Teksttabelisrodek"/>
            </w:pPr>
            <w:r w:rsidRPr="00795F17">
              <w:t>0,00005</w:t>
            </w:r>
          </w:p>
        </w:tc>
      </w:tr>
      <w:tr w:rsidR="00906C8E" w:rsidRPr="00795F17" w14:paraId="6B3A1406"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49BF11C" w14:textId="0D9CF212" w:rsidR="00906C8E" w:rsidRPr="00795F17" w:rsidRDefault="00906C8E" w:rsidP="0065243A">
            <w:pPr>
              <w:pStyle w:val="Teksttabelisrodek"/>
            </w:pPr>
            <w:r w:rsidRPr="00795F17">
              <w:t>31</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D7D74E5" w14:textId="77777777" w:rsidR="00906C8E" w:rsidRPr="00795F17" w:rsidRDefault="00906C8E" w:rsidP="0044393D">
            <w:pPr>
              <w:pStyle w:val="Teksttabelilewy"/>
            </w:pPr>
            <w:r w:rsidRPr="00795F17">
              <w:t>4.1.31. Suma trichlorobenzeny (TCB)</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0FA581A" w14:textId="77777777" w:rsidR="00906C8E" w:rsidRPr="00795F17" w:rsidRDefault="00906C8E" w:rsidP="0065243A">
            <w:pPr>
              <w:pStyle w:val="Teksttabelisrodek"/>
            </w:pPr>
            <w:r w:rsidRPr="00795F17">
              <w:t>12002-48-1</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F1287EF" w14:textId="77777777" w:rsidR="00906C8E" w:rsidRPr="00795F17" w:rsidRDefault="00906C8E" w:rsidP="0065243A">
            <w:pPr>
              <w:pStyle w:val="Teksttabelisrodek"/>
            </w:pPr>
            <w:r w:rsidRPr="00795F17">
              <w:t>PN-EN ISO 6468: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4F58EEE"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B78FACA" w14:textId="77777777" w:rsidR="00906C8E" w:rsidRPr="00795F17" w:rsidRDefault="00906C8E" w:rsidP="0065243A">
            <w:pPr>
              <w:pStyle w:val="Teksttabelisrodek"/>
            </w:pPr>
            <w:r w:rsidRPr="00795F17">
              <w:t>0,005</w:t>
            </w:r>
          </w:p>
        </w:tc>
      </w:tr>
      <w:tr w:rsidR="00906C8E" w:rsidRPr="00795F17" w14:paraId="3C8373D9"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E1F1D59" w14:textId="58FF5C4D" w:rsidR="00906C8E" w:rsidRPr="00795F17" w:rsidRDefault="00906C8E" w:rsidP="0065243A">
            <w:pPr>
              <w:pStyle w:val="Teksttabelisrodek"/>
            </w:pPr>
            <w:r w:rsidRPr="00795F17">
              <w:t>32</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AB599D9" w14:textId="77777777" w:rsidR="00906C8E" w:rsidRPr="00795F17" w:rsidRDefault="00906C8E" w:rsidP="0044393D">
            <w:pPr>
              <w:pStyle w:val="Teksttabelilewy"/>
            </w:pPr>
            <w:r w:rsidRPr="00795F17">
              <w:t>4.1.32. Trichlorometan (chloroform)</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3DC14B7" w14:textId="77777777" w:rsidR="00906C8E" w:rsidRPr="00795F17" w:rsidRDefault="00906C8E" w:rsidP="0065243A">
            <w:pPr>
              <w:pStyle w:val="Teksttabelisrodek"/>
            </w:pPr>
            <w:r w:rsidRPr="00795F17">
              <w:t>67-66-3</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D13861F" w14:textId="77777777" w:rsidR="00906C8E" w:rsidRPr="00795F17" w:rsidRDefault="00906C8E" w:rsidP="0065243A">
            <w:pPr>
              <w:pStyle w:val="Teksttabelisrodek"/>
            </w:pPr>
            <w:r w:rsidRPr="00795F17">
              <w:t>PN-EN ISO 15680:2008</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10D44B5"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5118760" w14:textId="77777777" w:rsidR="00906C8E" w:rsidRPr="00795F17" w:rsidRDefault="00906C8E" w:rsidP="0065243A">
            <w:pPr>
              <w:pStyle w:val="Teksttabelisrodek"/>
            </w:pPr>
            <w:r w:rsidRPr="00795F17">
              <w:t>0,5</w:t>
            </w:r>
          </w:p>
        </w:tc>
      </w:tr>
      <w:tr w:rsidR="00906C8E" w:rsidRPr="00795F17" w14:paraId="3BE2FBEA"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A002885" w14:textId="5784E5EA" w:rsidR="00906C8E" w:rsidRPr="00795F17" w:rsidRDefault="00906C8E" w:rsidP="0065243A">
            <w:pPr>
              <w:pStyle w:val="Teksttabelisrodek"/>
            </w:pPr>
            <w:r w:rsidRPr="00795F17">
              <w:t>33</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31F443F" w14:textId="77777777" w:rsidR="00906C8E" w:rsidRPr="00795F17" w:rsidRDefault="00906C8E" w:rsidP="0044393D">
            <w:pPr>
              <w:pStyle w:val="Teksttabelilewy"/>
            </w:pPr>
            <w:r w:rsidRPr="00795F17">
              <w:t>4.1.33. Trifluralin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189D4C4" w14:textId="77777777" w:rsidR="00906C8E" w:rsidRPr="00795F17" w:rsidRDefault="00906C8E" w:rsidP="0065243A">
            <w:pPr>
              <w:pStyle w:val="Teksttabelisrodek"/>
            </w:pPr>
            <w:r w:rsidRPr="00795F17">
              <w:t>1582-09-8</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FB43FAB" w14:textId="77777777" w:rsidR="00906C8E" w:rsidRPr="00795F17" w:rsidRDefault="00906C8E" w:rsidP="0065243A">
            <w:pPr>
              <w:pStyle w:val="Teksttabelisrodek"/>
            </w:pPr>
            <w:r w:rsidRPr="00795F17">
              <w:t>PN-EN ISO 6468: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0FB3C25"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13F13B0" w14:textId="77777777" w:rsidR="00906C8E" w:rsidRPr="00795F17" w:rsidRDefault="00906C8E" w:rsidP="0065243A">
            <w:pPr>
              <w:pStyle w:val="Teksttabelisrodek"/>
            </w:pPr>
            <w:r w:rsidRPr="00795F17">
              <w:t>0,002</w:t>
            </w:r>
          </w:p>
        </w:tc>
      </w:tr>
      <w:tr w:rsidR="00906C8E" w:rsidRPr="00795F17" w14:paraId="49555A74"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DE70399" w14:textId="20752A16" w:rsidR="00906C8E" w:rsidRPr="00795F17" w:rsidRDefault="00906C8E" w:rsidP="0065243A">
            <w:pPr>
              <w:pStyle w:val="Teksttabelisrodek"/>
            </w:pPr>
            <w:r w:rsidRPr="00795F17">
              <w:t>34</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281B1E9" w14:textId="77777777" w:rsidR="00906C8E" w:rsidRPr="00795F17" w:rsidRDefault="00906C8E" w:rsidP="0044393D">
            <w:pPr>
              <w:pStyle w:val="Teksttabelilewy"/>
            </w:pPr>
            <w:r w:rsidRPr="00795F17">
              <w:t>4.1.34. Dikofol</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49333B9" w14:textId="77777777" w:rsidR="00906C8E" w:rsidRPr="00795F17" w:rsidRDefault="00906C8E" w:rsidP="0065243A">
            <w:pPr>
              <w:pStyle w:val="Teksttabelisrodek"/>
            </w:pPr>
            <w:r w:rsidRPr="00795F17">
              <w:t>115-32-2</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E34389E" w14:textId="77777777" w:rsidR="00906C8E" w:rsidRPr="00795F17" w:rsidRDefault="00906C8E" w:rsidP="0065243A">
            <w:pPr>
              <w:pStyle w:val="Teksttabelisrodek"/>
            </w:pPr>
            <w:r w:rsidRPr="00795F17">
              <w:t>Procedura badawcza</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46CDB57"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F277F8F" w14:textId="77777777" w:rsidR="00906C8E" w:rsidRPr="00795F17" w:rsidRDefault="00906C8E" w:rsidP="0065243A">
            <w:pPr>
              <w:pStyle w:val="Teksttabelisrodek"/>
            </w:pPr>
            <w:r w:rsidRPr="00795F17">
              <w:t>bd.</w:t>
            </w:r>
          </w:p>
        </w:tc>
      </w:tr>
      <w:tr w:rsidR="00906C8E" w:rsidRPr="00795F17" w14:paraId="0D8D04BE"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A7BF53F" w14:textId="49DC4CEF" w:rsidR="00906C8E" w:rsidRPr="00795F17" w:rsidRDefault="00906C8E" w:rsidP="0065243A">
            <w:pPr>
              <w:pStyle w:val="Teksttabelisrodek"/>
            </w:pPr>
            <w:r w:rsidRPr="00795F17">
              <w:t>35</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07C5B50" w14:textId="77777777" w:rsidR="00906C8E" w:rsidRPr="00795F17" w:rsidRDefault="00906C8E" w:rsidP="0044393D">
            <w:pPr>
              <w:pStyle w:val="Teksttabelilewy"/>
            </w:pPr>
            <w:r w:rsidRPr="00795F17">
              <w:t>4.1.35. Kwas perfluorooktanosulfon-owy i jego pochodne (PFOS)</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DC7D558" w14:textId="77777777" w:rsidR="00906C8E" w:rsidRPr="00795F17" w:rsidRDefault="00906C8E" w:rsidP="0065243A">
            <w:pPr>
              <w:pStyle w:val="Teksttabelisrodek"/>
            </w:pPr>
            <w:r w:rsidRPr="00795F17">
              <w:t>1763-23-1</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6505D2B" w14:textId="77777777" w:rsidR="00906C8E" w:rsidRPr="00795F17" w:rsidRDefault="00906C8E" w:rsidP="0065243A">
            <w:pPr>
              <w:pStyle w:val="Teksttabelisrodek"/>
            </w:pPr>
            <w:r w:rsidRPr="00795F17">
              <w:t>ISO 25101: 2009</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4133069"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F34F44D" w14:textId="77777777" w:rsidR="00906C8E" w:rsidRPr="00795F17" w:rsidRDefault="00906C8E" w:rsidP="0065243A">
            <w:pPr>
              <w:pStyle w:val="Teksttabelisrodek"/>
            </w:pPr>
            <w:r w:rsidRPr="00795F17">
              <w:t>0,000039</w:t>
            </w:r>
          </w:p>
        </w:tc>
      </w:tr>
      <w:tr w:rsidR="00906C8E" w:rsidRPr="00795F17" w14:paraId="0AF52368"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5FBAD89" w14:textId="2380367B" w:rsidR="00906C8E" w:rsidRPr="00795F17" w:rsidRDefault="00906C8E" w:rsidP="0065243A">
            <w:pPr>
              <w:pStyle w:val="Teksttabelisrodek"/>
            </w:pPr>
            <w:r w:rsidRPr="00795F17">
              <w:t>36</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33D49AB" w14:textId="77777777" w:rsidR="00906C8E" w:rsidRPr="00795F17" w:rsidRDefault="00906C8E" w:rsidP="0044393D">
            <w:pPr>
              <w:pStyle w:val="Teksttabelilewy"/>
            </w:pPr>
            <w:r w:rsidRPr="00795F17">
              <w:t>4.1.36. Chinoksyf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1400A59" w14:textId="77777777" w:rsidR="00906C8E" w:rsidRPr="00795F17" w:rsidRDefault="00906C8E" w:rsidP="0065243A">
            <w:pPr>
              <w:pStyle w:val="Teksttabelisrodek"/>
            </w:pPr>
            <w:r w:rsidRPr="00795F17">
              <w:t>124495-18-7</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0D9E162" w14:textId="77777777" w:rsidR="00906C8E" w:rsidRPr="00795F17" w:rsidRDefault="00906C8E" w:rsidP="0065243A">
            <w:pPr>
              <w:pStyle w:val="Teksttabelisrodek"/>
            </w:pPr>
            <w:r w:rsidRPr="00795F17">
              <w:t>Procedura badawcza</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1A8398F"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DB4C4F8" w14:textId="77777777" w:rsidR="00906C8E" w:rsidRPr="00795F17" w:rsidRDefault="00906C8E" w:rsidP="0065243A">
            <w:pPr>
              <w:pStyle w:val="Teksttabelisrodek"/>
            </w:pPr>
            <w:r w:rsidRPr="00795F17">
              <w:t>0,002</w:t>
            </w:r>
          </w:p>
        </w:tc>
      </w:tr>
      <w:tr w:rsidR="00906C8E" w:rsidRPr="00795F17" w14:paraId="2AEBEAFF"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95C0C6E" w14:textId="08B6D55E" w:rsidR="00906C8E" w:rsidRPr="00795F17" w:rsidRDefault="00906C8E" w:rsidP="0065243A">
            <w:pPr>
              <w:pStyle w:val="Teksttabelisrodek"/>
            </w:pPr>
            <w:r w:rsidRPr="00795F17">
              <w:t>37</w:t>
            </w:r>
            <w:r w:rsidR="008A739A" w:rsidRPr="00795F17">
              <w:t>.</w:t>
            </w:r>
          </w:p>
        </w:tc>
        <w:tc>
          <w:tcPr>
            <w:tcW w:w="2922"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B55D0A2" w14:textId="77777777" w:rsidR="00906C8E" w:rsidRPr="00795F17" w:rsidRDefault="00906C8E" w:rsidP="0044393D">
            <w:pPr>
              <w:pStyle w:val="Teksttabelilewy"/>
            </w:pPr>
            <w:r w:rsidRPr="00795F17">
              <w:t xml:space="preserve">4.1.37. Dioksyny i związki </w:t>
            </w:r>
            <w:r w:rsidRPr="00795F17">
              <w:br w:type="page"/>
              <w:t>dioksyno-podobne</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631B20B" w14:textId="77777777" w:rsidR="00906C8E" w:rsidRPr="00795F17" w:rsidRDefault="00906C8E" w:rsidP="0065243A">
            <w:pPr>
              <w:pStyle w:val="Teksttabelisrodek"/>
            </w:pPr>
            <w:r w:rsidRPr="00795F17">
              <w:t>-</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B8805A5" w14:textId="77777777" w:rsidR="00906C8E" w:rsidRPr="00795F17" w:rsidRDefault="00906C8E" w:rsidP="0065243A">
            <w:pPr>
              <w:pStyle w:val="Teksttabelisrodek"/>
            </w:pPr>
            <w:r w:rsidRPr="00795F17">
              <w:t>Procedura badawcza</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C4D66E0"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0709AB4" w14:textId="77777777" w:rsidR="00906C8E" w:rsidRPr="00795F17" w:rsidRDefault="00906C8E" w:rsidP="0065243A">
            <w:pPr>
              <w:pStyle w:val="Teksttabelisrodek"/>
            </w:pPr>
            <w:r w:rsidRPr="00795F17">
              <w:t>bd.</w:t>
            </w:r>
          </w:p>
        </w:tc>
      </w:tr>
      <w:tr w:rsidR="00906C8E" w:rsidRPr="00795F17" w14:paraId="3206BE14"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7A2F900" w14:textId="692431F7" w:rsidR="00906C8E" w:rsidRPr="00795F17" w:rsidRDefault="00906C8E" w:rsidP="0065243A">
            <w:pPr>
              <w:pStyle w:val="Teksttabelisrodek"/>
            </w:pPr>
            <w:r w:rsidRPr="00795F17">
              <w:t>38</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2374FF8" w14:textId="77777777" w:rsidR="00906C8E" w:rsidRPr="00795F17" w:rsidRDefault="00906C8E" w:rsidP="0044393D">
            <w:pPr>
              <w:pStyle w:val="Teksttabelilewy"/>
            </w:pPr>
            <w:r w:rsidRPr="00795F17">
              <w:t>4.1.38. Aklonife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F037DD7" w14:textId="77777777" w:rsidR="00906C8E" w:rsidRPr="00795F17" w:rsidRDefault="00906C8E" w:rsidP="0065243A">
            <w:pPr>
              <w:pStyle w:val="Teksttabelisrodek"/>
            </w:pPr>
            <w:r w:rsidRPr="00795F17">
              <w:t>74070-46-5</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3FF630B" w14:textId="77777777" w:rsidR="00906C8E" w:rsidRPr="00795F17" w:rsidRDefault="00906C8E" w:rsidP="0065243A">
            <w:pPr>
              <w:pStyle w:val="Teksttabelisrodek"/>
            </w:pPr>
            <w:r w:rsidRPr="00795F17">
              <w:t>Procedura badawcza</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78787D8"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5734410" w14:textId="77777777" w:rsidR="00906C8E" w:rsidRPr="00795F17" w:rsidRDefault="00906C8E" w:rsidP="0065243A">
            <w:pPr>
              <w:pStyle w:val="Teksttabelisrodek"/>
            </w:pPr>
            <w:r w:rsidRPr="00795F17">
              <w:t>0,002</w:t>
            </w:r>
          </w:p>
        </w:tc>
      </w:tr>
      <w:tr w:rsidR="00906C8E" w:rsidRPr="00795F17" w14:paraId="076ABB17"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7B6DBCF" w14:textId="2C9DC120" w:rsidR="00906C8E" w:rsidRPr="00795F17" w:rsidRDefault="00906C8E" w:rsidP="0065243A">
            <w:pPr>
              <w:pStyle w:val="Teksttabelisrodek"/>
            </w:pPr>
            <w:r w:rsidRPr="00795F17">
              <w:t>39</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D1B662C" w14:textId="77777777" w:rsidR="00906C8E" w:rsidRPr="00795F17" w:rsidRDefault="00906C8E" w:rsidP="0044393D">
            <w:pPr>
              <w:pStyle w:val="Teksttabelilewy"/>
            </w:pPr>
            <w:r w:rsidRPr="00795F17">
              <w:t>4.1.39. Bifenoks</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F2B74E3" w14:textId="77777777" w:rsidR="00906C8E" w:rsidRPr="00795F17" w:rsidRDefault="00906C8E" w:rsidP="0065243A">
            <w:pPr>
              <w:pStyle w:val="Teksttabelisrodek"/>
            </w:pPr>
            <w:r w:rsidRPr="00795F17">
              <w:t>42576-02-3</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12FE635" w14:textId="77777777" w:rsidR="00906C8E" w:rsidRPr="00795F17" w:rsidRDefault="00906C8E" w:rsidP="0065243A">
            <w:pPr>
              <w:pStyle w:val="Teksttabelisrodek"/>
            </w:pPr>
            <w:r w:rsidRPr="00795F17">
              <w:t>Procedura badawcza</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59F4C82"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B46D51F" w14:textId="77777777" w:rsidR="00906C8E" w:rsidRPr="00795F17" w:rsidRDefault="00906C8E" w:rsidP="0065243A">
            <w:pPr>
              <w:pStyle w:val="Teksttabelisrodek"/>
            </w:pPr>
            <w:r w:rsidRPr="00795F17">
              <w:t>0,002</w:t>
            </w:r>
          </w:p>
        </w:tc>
      </w:tr>
      <w:tr w:rsidR="00906C8E" w:rsidRPr="00795F17" w14:paraId="56358601"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4981702" w14:textId="3B06ADC9" w:rsidR="00906C8E" w:rsidRPr="00795F17" w:rsidRDefault="00906C8E" w:rsidP="0065243A">
            <w:pPr>
              <w:pStyle w:val="Teksttabelisrodek"/>
            </w:pPr>
            <w:r w:rsidRPr="00795F17">
              <w:t>40</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9B75D4C" w14:textId="77777777" w:rsidR="00906C8E" w:rsidRPr="00795F17" w:rsidRDefault="00906C8E" w:rsidP="0044393D">
            <w:pPr>
              <w:pStyle w:val="Teksttabelilewy"/>
            </w:pPr>
            <w:r w:rsidRPr="00795F17">
              <w:t>4.1.40. Cybutryn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A8327F2" w14:textId="77777777" w:rsidR="00906C8E" w:rsidRPr="00795F17" w:rsidRDefault="00906C8E" w:rsidP="0065243A">
            <w:pPr>
              <w:pStyle w:val="Teksttabelisrodek"/>
            </w:pPr>
            <w:r w:rsidRPr="00795F17">
              <w:t>28159-98-0</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4A021CA" w14:textId="77777777" w:rsidR="00906C8E" w:rsidRPr="00795F17" w:rsidRDefault="00906C8E" w:rsidP="0065243A">
            <w:pPr>
              <w:pStyle w:val="Teksttabelisrodek"/>
            </w:pPr>
            <w:r w:rsidRPr="00795F17">
              <w:t>Procedura badawcza</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E3D2908"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B5C1244" w14:textId="77777777" w:rsidR="00906C8E" w:rsidRPr="00795F17" w:rsidRDefault="00906C8E" w:rsidP="0065243A">
            <w:pPr>
              <w:pStyle w:val="Teksttabelisrodek"/>
            </w:pPr>
            <w:r w:rsidRPr="00795F17">
              <w:t>0,0007</w:t>
            </w:r>
          </w:p>
        </w:tc>
      </w:tr>
      <w:tr w:rsidR="00906C8E" w:rsidRPr="00795F17" w14:paraId="1BCB36BB"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E62C341" w14:textId="0A45C49A" w:rsidR="00906C8E" w:rsidRPr="00795F17" w:rsidRDefault="00906C8E" w:rsidP="0065243A">
            <w:pPr>
              <w:pStyle w:val="Teksttabelisrodek"/>
            </w:pPr>
            <w:r w:rsidRPr="00795F17">
              <w:t>41</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DE98E3A" w14:textId="77777777" w:rsidR="00906C8E" w:rsidRPr="00795F17" w:rsidRDefault="00906C8E" w:rsidP="0044393D">
            <w:pPr>
              <w:pStyle w:val="Teksttabelilewy"/>
            </w:pPr>
            <w:r w:rsidRPr="00795F17">
              <w:t>4.1.41. Cypermetryn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401F2FA" w14:textId="77777777" w:rsidR="00906C8E" w:rsidRPr="00795F17" w:rsidRDefault="00906C8E" w:rsidP="0065243A">
            <w:pPr>
              <w:pStyle w:val="Teksttabelisrodek"/>
            </w:pPr>
            <w:r w:rsidRPr="00795F17">
              <w:t>52315-07-8</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9D34B97" w14:textId="77777777" w:rsidR="00906C8E" w:rsidRPr="00795F17" w:rsidRDefault="00906C8E" w:rsidP="0065243A">
            <w:pPr>
              <w:pStyle w:val="Teksttabelisrodek"/>
            </w:pPr>
            <w:r w:rsidRPr="00795F17">
              <w:t>Procedura badawcza</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A07D9D6"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A3CDBDB" w14:textId="77777777" w:rsidR="00906C8E" w:rsidRPr="00795F17" w:rsidRDefault="00906C8E" w:rsidP="0065243A">
            <w:pPr>
              <w:pStyle w:val="Teksttabelisrodek"/>
            </w:pPr>
            <w:r w:rsidRPr="00795F17">
              <w:t>0,0002</w:t>
            </w:r>
          </w:p>
        </w:tc>
      </w:tr>
      <w:tr w:rsidR="00906C8E" w:rsidRPr="00795F17" w14:paraId="602E2C52"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DFF5310" w14:textId="3193ED7C" w:rsidR="00906C8E" w:rsidRPr="00795F17" w:rsidRDefault="00906C8E" w:rsidP="0065243A">
            <w:pPr>
              <w:pStyle w:val="Teksttabelisrodek"/>
            </w:pPr>
            <w:r w:rsidRPr="00795F17">
              <w:t>42</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7227052" w14:textId="77777777" w:rsidR="00906C8E" w:rsidRPr="00795F17" w:rsidRDefault="00906C8E" w:rsidP="0044393D">
            <w:pPr>
              <w:pStyle w:val="Teksttabelilewy"/>
            </w:pPr>
            <w:r w:rsidRPr="00795F17">
              <w:t>4.1.42. Dichlorfos</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F3BB5A7" w14:textId="77777777" w:rsidR="00906C8E" w:rsidRPr="00795F17" w:rsidRDefault="00906C8E" w:rsidP="0065243A">
            <w:pPr>
              <w:pStyle w:val="Teksttabelisrodek"/>
            </w:pPr>
            <w:r w:rsidRPr="00795F17">
              <w:t>62-73-7</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0B4CCE4" w14:textId="77777777" w:rsidR="00906C8E" w:rsidRPr="00795F17" w:rsidRDefault="00906C8E" w:rsidP="0065243A">
            <w:pPr>
              <w:pStyle w:val="Teksttabelisrodek"/>
            </w:pPr>
            <w:r w:rsidRPr="00795F17">
              <w:t>Procedura badawcza</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3251F2C"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2299462" w14:textId="77777777" w:rsidR="00906C8E" w:rsidRPr="00795F17" w:rsidRDefault="00906C8E" w:rsidP="0065243A">
            <w:pPr>
              <w:pStyle w:val="Teksttabelisrodek"/>
            </w:pPr>
            <w:r w:rsidRPr="00795F17">
              <w:t>0,00015</w:t>
            </w:r>
          </w:p>
        </w:tc>
      </w:tr>
      <w:tr w:rsidR="00906C8E" w:rsidRPr="00795F17" w14:paraId="4011D6AA"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66732E2" w14:textId="130A87F7" w:rsidR="00906C8E" w:rsidRPr="00795F17" w:rsidRDefault="00906C8E" w:rsidP="0065243A">
            <w:pPr>
              <w:pStyle w:val="Teksttabelisrodek"/>
            </w:pPr>
            <w:r w:rsidRPr="00795F17">
              <w:t>43</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017F3ED" w14:textId="77777777" w:rsidR="00906C8E" w:rsidRPr="00795F17" w:rsidRDefault="00906C8E" w:rsidP="0044393D">
            <w:pPr>
              <w:pStyle w:val="Teksttabelilewy"/>
            </w:pPr>
            <w:r w:rsidRPr="00795F17">
              <w:t>4.1.43. Heksabromocyklododekan (HBCDD)</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1F58D2F" w14:textId="77777777" w:rsidR="00906C8E" w:rsidRPr="00795F17" w:rsidRDefault="00906C8E" w:rsidP="0065243A">
            <w:pPr>
              <w:pStyle w:val="Teksttabelisrodek"/>
            </w:pPr>
            <w:r w:rsidRPr="00795F17">
              <w:t>-</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43625DB" w14:textId="77777777" w:rsidR="00906C8E" w:rsidRPr="00795F17" w:rsidRDefault="00906C8E" w:rsidP="0065243A">
            <w:pPr>
              <w:pStyle w:val="Teksttabelisrodek"/>
            </w:pPr>
            <w:r w:rsidRPr="00795F17">
              <w:t>PB-IN-18/BI wyd. 1 z dn. 02.01.2019r.</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C571DF9"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525A402" w14:textId="77777777" w:rsidR="00906C8E" w:rsidRPr="00795F17" w:rsidRDefault="00906C8E" w:rsidP="0065243A">
            <w:pPr>
              <w:pStyle w:val="Teksttabelisrodek"/>
            </w:pPr>
            <w:r w:rsidRPr="00795F17">
              <w:t>0,0005</w:t>
            </w:r>
          </w:p>
        </w:tc>
      </w:tr>
      <w:tr w:rsidR="00906C8E" w:rsidRPr="00795F17" w14:paraId="7F99E8B7"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7650E01" w14:textId="160EC103" w:rsidR="00906C8E" w:rsidRPr="00795F17" w:rsidRDefault="00906C8E" w:rsidP="0065243A">
            <w:pPr>
              <w:pStyle w:val="Teksttabelisrodek"/>
            </w:pPr>
            <w:r w:rsidRPr="00795F17">
              <w:t>44</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AD6F276" w14:textId="77777777" w:rsidR="00906C8E" w:rsidRPr="00795F17" w:rsidRDefault="00906C8E" w:rsidP="0044393D">
            <w:pPr>
              <w:pStyle w:val="Teksttabelilewy"/>
            </w:pPr>
            <w:r w:rsidRPr="00795F17">
              <w:t>4.1.44. Heptachlor i epoksyd heptachloru</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3207841" w14:textId="77777777" w:rsidR="00906C8E" w:rsidRPr="00795F17" w:rsidRDefault="00906C8E" w:rsidP="0065243A">
            <w:pPr>
              <w:pStyle w:val="Teksttabelisrodek"/>
            </w:pPr>
            <w:r w:rsidRPr="00795F17">
              <w:t>-</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FB211DA" w14:textId="77777777" w:rsidR="00906C8E" w:rsidRPr="00795F17" w:rsidRDefault="00906C8E" w:rsidP="0065243A">
            <w:pPr>
              <w:pStyle w:val="Teksttabelisrodek"/>
            </w:pPr>
            <w:r w:rsidRPr="00795F17">
              <w:t>Procedura badawcza</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D63D9E5"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AAB1037" w14:textId="77777777" w:rsidR="00906C8E" w:rsidRPr="00795F17" w:rsidRDefault="00906C8E" w:rsidP="0065243A">
            <w:pPr>
              <w:pStyle w:val="Teksttabelisrodek"/>
            </w:pPr>
            <w:r w:rsidRPr="00795F17">
              <w:t>0,00002</w:t>
            </w:r>
          </w:p>
        </w:tc>
      </w:tr>
      <w:tr w:rsidR="00906C8E" w:rsidRPr="00795F17" w14:paraId="70A2A085"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E81B369" w14:textId="4F0F3EFF" w:rsidR="00906C8E" w:rsidRPr="00795F17" w:rsidRDefault="00906C8E" w:rsidP="0065243A">
            <w:pPr>
              <w:pStyle w:val="Teksttabelisrodek"/>
            </w:pPr>
            <w:r w:rsidRPr="00795F17">
              <w:t>45</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0CC9198" w14:textId="77777777" w:rsidR="00906C8E" w:rsidRPr="00795F17" w:rsidRDefault="00906C8E" w:rsidP="0044393D">
            <w:pPr>
              <w:pStyle w:val="Teksttabelilewy"/>
            </w:pPr>
            <w:r w:rsidRPr="00795F17">
              <w:t>4.1.45. Terbutryn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2FA54E1" w14:textId="77777777" w:rsidR="00906C8E" w:rsidRPr="00795F17" w:rsidRDefault="00906C8E" w:rsidP="0065243A">
            <w:pPr>
              <w:pStyle w:val="Teksttabelisrodek"/>
            </w:pPr>
            <w:r w:rsidRPr="00795F17">
              <w:t>886-50-0</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896FB59" w14:textId="77777777" w:rsidR="00906C8E" w:rsidRPr="00795F17" w:rsidRDefault="00906C8E" w:rsidP="0065243A">
            <w:pPr>
              <w:pStyle w:val="Teksttabelisrodek"/>
            </w:pPr>
            <w:r w:rsidRPr="00795F17">
              <w:t>Procedura badawcza</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3358DB3" w14:textId="77777777" w:rsidR="00906C8E" w:rsidRPr="00795F17" w:rsidRDefault="00906C8E" w:rsidP="0065243A">
            <w:pPr>
              <w:pStyle w:val="Teksttabelisrodek"/>
              <w:rPr>
                <w:rFonts w:eastAsiaTheme="minorHAnsi"/>
              </w:rPr>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889FC58" w14:textId="77777777" w:rsidR="00906C8E" w:rsidRPr="00795F17" w:rsidRDefault="00906C8E" w:rsidP="0065243A">
            <w:pPr>
              <w:pStyle w:val="Teksttabelisrodek"/>
            </w:pPr>
            <w:r w:rsidRPr="00795F17">
              <w:t>0,002</w:t>
            </w:r>
          </w:p>
        </w:tc>
      </w:tr>
      <w:tr w:rsidR="00906C8E" w:rsidRPr="00795F17" w14:paraId="37DC25D7" w14:textId="77777777" w:rsidTr="00AB2CE6">
        <w:trPr>
          <w:trHeight w:val="454"/>
        </w:trPr>
        <w:tc>
          <w:tcPr>
            <w:tcW w:w="9062"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left w:w="28" w:type="dxa"/>
              <w:right w:w="28" w:type="dxa"/>
            </w:tcMar>
            <w:vAlign w:val="center"/>
            <w:hideMark/>
          </w:tcPr>
          <w:p w14:paraId="29F50561" w14:textId="77777777" w:rsidR="00906C8E" w:rsidRPr="00795F17" w:rsidRDefault="00906C8E" w:rsidP="00C031DA">
            <w:pPr>
              <w:pStyle w:val="Teksttabelisrodek"/>
            </w:pPr>
            <w:r w:rsidRPr="00795F17">
              <w:t>Wskaźniki innych substancji zanieczyszczających</w:t>
            </w:r>
          </w:p>
        </w:tc>
      </w:tr>
      <w:tr w:rsidR="00906C8E" w:rsidRPr="00795F17" w14:paraId="6B7047A8"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3A48D83" w14:textId="16F08B3D" w:rsidR="00906C8E" w:rsidRPr="00795F17" w:rsidRDefault="00906C8E" w:rsidP="0065243A">
            <w:pPr>
              <w:pStyle w:val="Teksttabelisrodek"/>
            </w:pPr>
            <w:r w:rsidRPr="00795F17">
              <w:t>1</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AD59D5A" w14:textId="77777777" w:rsidR="00906C8E" w:rsidRPr="00795F17" w:rsidRDefault="00906C8E" w:rsidP="0044393D">
            <w:pPr>
              <w:pStyle w:val="Teksttabelilewy"/>
            </w:pPr>
            <w:r w:rsidRPr="00795F17">
              <w:t>4.2.1. Tetrachlorometan</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0025977" w14:textId="77777777" w:rsidR="00906C8E" w:rsidRPr="00795F17" w:rsidRDefault="00906C8E" w:rsidP="0065243A">
            <w:pPr>
              <w:pStyle w:val="Teksttabelisrodek"/>
            </w:pPr>
            <w:r w:rsidRPr="00795F17">
              <w:t>56-23-5</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52F06EA" w14:textId="77777777" w:rsidR="00906C8E" w:rsidRPr="00795F17" w:rsidRDefault="00906C8E" w:rsidP="0065243A">
            <w:pPr>
              <w:pStyle w:val="Teksttabelisrodek"/>
            </w:pPr>
            <w:r w:rsidRPr="00795F17">
              <w:t>PN-EN ISO 15680:2008</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829334D" w14:textId="77777777" w:rsidR="00906C8E" w:rsidRPr="00795F17" w:rsidRDefault="00906C8E" w:rsidP="0065243A">
            <w:pPr>
              <w:pStyle w:val="Teksttabelisrodek"/>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FA1C0DA" w14:textId="77777777" w:rsidR="00906C8E" w:rsidRPr="00795F17" w:rsidRDefault="00906C8E" w:rsidP="0065243A">
            <w:pPr>
              <w:pStyle w:val="Teksttabelisrodek"/>
            </w:pPr>
            <w:r w:rsidRPr="00795F17">
              <w:t>0,5</w:t>
            </w:r>
          </w:p>
        </w:tc>
      </w:tr>
      <w:tr w:rsidR="00906C8E" w:rsidRPr="00795F17" w14:paraId="3EC4EF40"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D79D76A" w14:textId="251A6B65" w:rsidR="00906C8E" w:rsidRPr="00795F17" w:rsidRDefault="00906C8E" w:rsidP="0065243A">
            <w:pPr>
              <w:pStyle w:val="Teksttabelisrodek"/>
            </w:pPr>
            <w:r w:rsidRPr="00795F17">
              <w:t>2</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649E030" w14:textId="77777777" w:rsidR="00906C8E" w:rsidRPr="00795F17" w:rsidRDefault="00906C8E" w:rsidP="0044393D">
            <w:pPr>
              <w:pStyle w:val="Teksttabelilewy"/>
            </w:pPr>
            <w:r w:rsidRPr="00795F17">
              <w:t>4.2.2. Aldryn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B2A73BE" w14:textId="77777777" w:rsidR="00906C8E" w:rsidRPr="00795F17" w:rsidRDefault="00906C8E" w:rsidP="0065243A">
            <w:pPr>
              <w:pStyle w:val="Teksttabelisrodek"/>
            </w:pPr>
            <w:r w:rsidRPr="00795F17">
              <w:t>309-00-2</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6A725DA" w14:textId="77777777" w:rsidR="00906C8E" w:rsidRPr="00795F17" w:rsidRDefault="00906C8E" w:rsidP="0065243A">
            <w:pPr>
              <w:pStyle w:val="Teksttabelisrodek"/>
            </w:pPr>
            <w:r w:rsidRPr="00795F17">
              <w:t>PN-EN ISO 6468: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563F056" w14:textId="77777777" w:rsidR="00906C8E" w:rsidRPr="00795F17" w:rsidRDefault="00906C8E" w:rsidP="0065243A">
            <w:pPr>
              <w:pStyle w:val="Teksttabelisrodek"/>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60812C5" w14:textId="77777777" w:rsidR="00906C8E" w:rsidRPr="00795F17" w:rsidRDefault="00906C8E" w:rsidP="0065243A">
            <w:pPr>
              <w:pStyle w:val="Teksttabelisrodek"/>
            </w:pPr>
            <w:r w:rsidRPr="00795F17">
              <w:t>0,002</w:t>
            </w:r>
          </w:p>
        </w:tc>
      </w:tr>
      <w:tr w:rsidR="00906C8E" w:rsidRPr="00795F17" w14:paraId="7EE51AF0"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41B425E" w14:textId="0196B911" w:rsidR="00906C8E" w:rsidRPr="00795F17" w:rsidRDefault="00906C8E" w:rsidP="0065243A">
            <w:pPr>
              <w:pStyle w:val="Teksttabelisrodek"/>
            </w:pPr>
            <w:r w:rsidRPr="00795F17">
              <w:t>3</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4CDDB00" w14:textId="77777777" w:rsidR="00906C8E" w:rsidRPr="00795F17" w:rsidRDefault="00906C8E" w:rsidP="0044393D">
            <w:pPr>
              <w:pStyle w:val="Teksttabelilewy"/>
            </w:pPr>
            <w:r w:rsidRPr="00795F17">
              <w:t>4.2.3. Dieldryn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8577A73" w14:textId="77777777" w:rsidR="00906C8E" w:rsidRPr="00795F17" w:rsidRDefault="00906C8E" w:rsidP="0065243A">
            <w:pPr>
              <w:pStyle w:val="Teksttabelisrodek"/>
            </w:pPr>
            <w:r w:rsidRPr="00795F17">
              <w:t>60-57-1</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F015363" w14:textId="77777777" w:rsidR="00906C8E" w:rsidRPr="00795F17" w:rsidRDefault="00906C8E" w:rsidP="0065243A">
            <w:pPr>
              <w:pStyle w:val="Teksttabelisrodek"/>
            </w:pPr>
            <w:r w:rsidRPr="00795F17">
              <w:t>PN-EN ISO 6468: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0E8CCFD" w14:textId="77777777" w:rsidR="00906C8E" w:rsidRPr="00795F17" w:rsidRDefault="00906C8E" w:rsidP="0065243A">
            <w:pPr>
              <w:pStyle w:val="Teksttabelisrodek"/>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E0CDF72" w14:textId="77777777" w:rsidR="00906C8E" w:rsidRPr="00795F17" w:rsidRDefault="00906C8E" w:rsidP="0065243A">
            <w:pPr>
              <w:pStyle w:val="Teksttabelisrodek"/>
            </w:pPr>
            <w:r w:rsidRPr="00795F17">
              <w:t>0,002</w:t>
            </w:r>
          </w:p>
        </w:tc>
      </w:tr>
      <w:tr w:rsidR="00906C8E" w:rsidRPr="00795F17" w14:paraId="67C9A832"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6475336" w14:textId="0E467D92" w:rsidR="00906C8E" w:rsidRPr="00795F17" w:rsidRDefault="00906C8E" w:rsidP="0065243A">
            <w:pPr>
              <w:pStyle w:val="Teksttabelisrodek"/>
            </w:pPr>
            <w:r w:rsidRPr="00795F17">
              <w:t>4</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950195A" w14:textId="77777777" w:rsidR="00906C8E" w:rsidRPr="00795F17" w:rsidRDefault="00906C8E" w:rsidP="0044393D">
            <w:pPr>
              <w:pStyle w:val="Teksttabelilewy"/>
            </w:pPr>
            <w:r w:rsidRPr="00795F17">
              <w:t>4.2.4. Endryn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0E990A0" w14:textId="77777777" w:rsidR="00906C8E" w:rsidRPr="00795F17" w:rsidRDefault="00906C8E" w:rsidP="0065243A">
            <w:pPr>
              <w:pStyle w:val="Teksttabelisrodek"/>
            </w:pPr>
            <w:r w:rsidRPr="00795F17">
              <w:t>72-20-8</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B5E186C" w14:textId="77777777" w:rsidR="00906C8E" w:rsidRPr="00795F17" w:rsidRDefault="00906C8E" w:rsidP="0065243A">
            <w:pPr>
              <w:pStyle w:val="Teksttabelisrodek"/>
            </w:pPr>
            <w:r w:rsidRPr="00795F17">
              <w:t>PN-EN ISO 6468: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3DBE052" w14:textId="77777777" w:rsidR="00906C8E" w:rsidRPr="00795F17" w:rsidRDefault="00906C8E" w:rsidP="0065243A">
            <w:pPr>
              <w:pStyle w:val="Teksttabelisrodek"/>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53971A5" w14:textId="77777777" w:rsidR="00906C8E" w:rsidRPr="00795F17" w:rsidRDefault="00906C8E" w:rsidP="0065243A">
            <w:pPr>
              <w:pStyle w:val="Teksttabelisrodek"/>
            </w:pPr>
            <w:r w:rsidRPr="00795F17">
              <w:t>0,002</w:t>
            </w:r>
          </w:p>
        </w:tc>
      </w:tr>
      <w:tr w:rsidR="00906C8E" w:rsidRPr="00795F17" w14:paraId="0927F534"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E467D86" w14:textId="414C0CF4" w:rsidR="00906C8E" w:rsidRPr="00795F17" w:rsidRDefault="00906C8E" w:rsidP="0065243A">
            <w:pPr>
              <w:pStyle w:val="Teksttabelisrodek"/>
            </w:pPr>
            <w:r w:rsidRPr="00795F17">
              <w:t>5</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14A6515" w14:textId="77777777" w:rsidR="00906C8E" w:rsidRPr="00795F17" w:rsidRDefault="00906C8E" w:rsidP="0044393D">
            <w:pPr>
              <w:pStyle w:val="Teksttabelilewy"/>
            </w:pPr>
            <w:r w:rsidRPr="00795F17">
              <w:t>4.2.5. Izodryn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E14A395" w14:textId="77777777" w:rsidR="00906C8E" w:rsidRPr="00795F17" w:rsidRDefault="00906C8E" w:rsidP="0065243A">
            <w:pPr>
              <w:pStyle w:val="Teksttabelisrodek"/>
            </w:pPr>
            <w:r w:rsidRPr="00795F17">
              <w:t>465-73-6</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8D45382" w14:textId="77777777" w:rsidR="00906C8E" w:rsidRPr="00795F17" w:rsidRDefault="00906C8E" w:rsidP="0065243A">
            <w:pPr>
              <w:pStyle w:val="Teksttabelisrodek"/>
            </w:pPr>
            <w:r w:rsidRPr="00795F17">
              <w:t>PN-EN ISO 6468: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4948DE7" w14:textId="77777777" w:rsidR="00906C8E" w:rsidRPr="00795F17" w:rsidRDefault="00906C8E" w:rsidP="0065243A">
            <w:pPr>
              <w:pStyle w:val="Teksttabelisrodek"/>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2148B12" w14:textId="77777777" w:rsidR="00906C8E" w:rsidRPr="00795F17" w:rsidRDefault="00906C8E" w:rsidP="0065243A">
            <w:pPr>
              <w:pStyle w:val="Teksttabelisrodek"/>
            </w:pPr>
            <w:r w:rsidRPr="00795F17">
              <w:t>0,002</w:t>
            </w:r>
          </w:p>
        </w:tc>
      </w:tr>
      <w:tr w:rsidR="00906C8E" w:rsidRPr="00795F17" w14:paraId="651C1A1F" w14:textId="77777777" w:rsidTr="00AB2CE6">
        <w:trPr>
          <w:gridAfter w:val="1"/>
          <w:wAfter w:w="11" w:type="dxa"/>
          <w:trHeight w:val="454"/>
        </w:trPr>
        <w:tc>
          <w:tcPr>
            <w:tcW w:w="416" w:type="dxa"/>
            <w:vMerge w:val="restart"/>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CF68030" w14:textId="1D99B37D" w:rsidR="00906C8E" w:rsidRPr="00795F17" w:rsidRDefault="00906C8E" w:rsidP="0065243A">
            <w:pPr>
              <w:pStyle w:val="Teksttabelisrodek"/>
            </w:pPr>
            <w:r w:rsidRPr="00795F17">
              <w:t>6</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7A0A965" w14:textId="77777777" w:rsidR="00906C8E" w:rsidRPr="00795F17" w:rsidRDefault="00906C8E" w:rsidP="0044393D">
            <w:pPr>
              <w:pStyle w:val="Teksttabelilewy"/>
            </w:pPr>
            <w:r w:rsidRPr="00795F17">
              <w:t>4.2.6.a. DDT - para-para</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98F8079" w14:textId="77777777" w:rsidR="00906C8E" w:rsidRPr="00795F17" w:rsidRDefault="00906C8E" w:rsidP="0065243A">
            <w:pPr>
              <w:pStyle w:val="Teksttabelisrodek"/>
            </w:pPr>
            <w:r w:rsidRPr="00795F17">
              <w:t>50-29-3</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1409AAB" w14:textId="77777777" w:rsidR="00906C8E" w:rsidRPr="00795F17" w:rsidRDefault="00906C8E" w:rsidP="0065243A">
            <w:pPr>
              <w:pStyle w:val="Teksttabelisrodek"/>
            </w:pPr>
            <w:r w:rsidRPr="00795F17">
              <w:t>PN-EN ISO 6468: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67A5D7F" w14:textId="77777777" w:rsidR="00906C8E" w:rsidRPr="00795F17" w:rsidRDefault="00906C8E" w:rsidP="0065243A">
            <w:pPr>
              <w:pStyle w:val="Teksttabelisrodek"/>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F61C6FF" w14:textId="77777777" w:rsidR="00906C8E" w:rsidRPr="00795F17" w:rsidRDefault="00906C8E" w:rsidP="0065243A">
            <w:pPr>
              <w:pStyle w:val="Teksttabelisrodek"/>
            </w:pPr>
            <w:r w:rsidRPr="00795F17">
              <w:t>0,002</w:t>
            </w:r>
          </w:p>
        </w:tc>
      </w:tr>
      <w:tr w:rsidR="00906C8E" w:rsidRPr="00795F17" w14:paraId="35E5E208" w14:textId="77777777" w:rsidTr="00AB2CE6">
        <w:trPr>
          <w:gridAfter w:val="1"/>
          <w:wAfter w:w="11" w:type="dxa"/>
          <w:trHeight w:val="454"/>
        </w:trPr>
        <w:tc>
          <w:tcPr>
            <w:tcW w:w="416"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2231046" w14:textId="77777777" w:rsidR="00906C8E" w:rsidRPr="00795F17" w:rsidRDefault="00906C8E" w:rsidP="0065243A">
            <w:pPr>
              <w:pStyle w:val="Teksttabelisrodek"/>
            </w:pP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16340E52" w14:textId="77777777" w:rsidR="00906C8E" w:rsidRPr="00795F17" w:rsidRDefault="00906C8E" w:rsidP="0044393D">
            <w:pPr>
              <w:pStyle w:val="Teksttabelilewy"/>
            </w:pPr>
            <w:r w:rsidRPr="00795F17">
              <w:t>4.2.6.b. DDT całkowity</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6161ECE" w14:textId="77777777" w:rsidR="00906C8E" w:rsidRPr="00795F17" w:rsidRDefault="00906C8E" w:rsidP="0065243A">
            <w:pPr>
              <w:pStyle w:val="Teksttabelisrodek"/>
            </w:pPr>
            <w:r w:rsidRPr="00795F17">
              <w:t>-</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9A8AC75" w14:textId="77777777" w:rsidR="00906C8E" w:rsidRPr="00795F17" w:rsidRDefault="00906C8E" w:rsidP="0065243A">
            <w:pPr>
              <w:pStyle w:val="Teksttabelisrodek"/>
            </w:pPr>
            <w:r w:rsidRPr="00795F17">
              <w:t>PN-EN ISO 6468: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6ED0CB9" w14:textId="77777777" w:rsidR="00906C8E" w:rsidRPr="00795F17" w:rsidRDefault="00906C8E" w:rsidP="0065243A">
            <w:pPr>
              <w:pStyle w:val="Teksttabelisrodek"/>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F0DF7BC" w14:textId="77777777" w:rsidR="00906C8E" w:rsidRPr="00795F17" w:rsidRDefault="00906C8E" w:rsidP="0065243A">
            <w:pPr>
              <w:pStyle w:val="Teksttabelisrodek"/>
            </w:pPr>
            <w:r w:rsidRPr="00795F17">
              <w:t>0,008</w:t>
            </w:r>
          </w:p>
        </w:tc>
      </w:tr>
      <w:tr w:rsidR="00906C8E" w:rsidRPr="00795F17" w14:paraId="10C73B65"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F1D149D" w14:textId="2C877F1B" w:rsidR="00906C8E" w:rsidRPr="00795F17" w:rsidRDefault="00906C8E" w:rsidP="0065243A">
            <w:pPr>
              <w:pStyle w:val="Teksttabelisrodek"/>
            </w:pPr>
            <w:r w:rsidRPr="00795F17">
              <w:t>7</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9AC9E5B" w14:textId="77777777" w:rsidR="00906C8E" w:rsidRPr="00795F17" w:rsidRDefault="00906C8E" w:rsidP="0044393D">
            <w:pPr>
              <w:pStyle w:val="Teksttabelilewy"/>
            </w:pPr>
            <w:r w:rsidRPr="00795F17">
              <w:t>4.2.7. Trichloroetylen (TRI)</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E43E24C" w14:textId="77777777" w:rsidR="00906C8E" w:rsidRPr="00795F17" w:rsidRDefault="00906C8E" w:rsidP="0065243A">
            <w:pPr>
              <w:pStyle w:val="Teksttabelisrodek"/>
            </w:pPr>
            <w:r w:rsidRPr="00795F17">
              <w:t>79-01-6</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D4D6442" w14:textId="77777777" w:rsidR="00906C8E" w:rsidRPr="00795F17" w:rsidRDefault="00906C8E" w:rsidP="0065243A">
            <w:pPr>
              <w:pStyle w:val="Teksttabelisrodek"/>
            </w:pPr>
            <w:r w:rsidRPr="00795F17">
              <w:t>PN-EN ISO 15680:2008</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D0C3256" w14:textId="77777777" w:rsidR="00906C8E" w:rsidRPr="00795F17" w:rsidRDefault="00906C8E" w:rsidP="0065243A">
            <w:pPr>
              <w:pStyle w:val="Teksttabelisrodek"/>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67F3D88B" w14:textId="77777777" w:rsidR="00906C8E" w:rsidRPr="00795F17" w:rsidRDefault="00906C8E" w:rsidP="0065243A">
            <w:pPr>
              <w:pStyle w:val="Teksttabelisrodek"/>
            </w:pPr>
            <w:r w:rsidRPr="00795F17">
              <w:t>0,5</w:t>
            </w:r>
          </w:p>
        </w:tc>
      </w:tr>
      <w:tr w:rsidR="00906C8E" w:rsidRPr="00795F17" w14:paraId="044FABDC" w14:textId="77777777" w:rsidTr="00AB2CE6">
        <w:trPr>
          <w:gridAfter w:val="1"/>
          <w:wAfter w:w="11" w:type="dxa"/>
          <w:trHeight w:val="454"/>
        </w:trPr>
        <w:tc>
          <w:tcPr>
            <w:tcW w:w="416"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463E3E93" w14:textId="6523E73A" w:rsidR="00906C8E" w:rsidRPr="00795F17" w:rsidRDefault="00906C8E" w:rsidP="0065243A">
            <w:pPr>
              <w:pStyle w:val="Teksttabelisrodek"/>
            </w:pPr>
            <w:r w:rsidRPr="00795F17">
              <w:t>8</w:t>
            </w:r>
            <w:r w:rsidR="008A739A" w:rsidRPr="00795F17">
              <w:t>.</w:t>
            </w:r>
          </w:p>
        </w:tc>
        <w:tc>
          <w:tcPr>
            <w:tcW w:w="2922"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5CF35FAC" w14:textId="77777777" w:rsidR="00906C8E" w:rsidRPr="00795F17" w:rsidRDefault="00906C8E" w:rsidP="0044393D">
            <w:pPr>
              <w:pStyle w:val="Teksttabelilewy"/>
            </w:pPr>
            <w:r w:rsidRPr="00795F17">
              <w:t>4.2.8. Tetrachloroetylen (PER)</w:t>
            </w:r>
          </w:p>
        </w:tc>
        <w:tc>
          <w:tcPr>
            <w:tcW w:w="1111"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7FAA3441" w14:textId="77777777" w:rsidR="00906C8E" w:rsidRPr="00795F17" w:rsidRDefault="00906C8E" w:rsidP="0065243A">
            <w:pPr>
              <w:pStyle w:val="Teksttabelisrodek"/>
            </w:pPr>
            <w:r w:rsidRPr="00795F17">
              <w:t>127-18-4</w:t>
            </w:r>
          </w:p>
        </w:tc>
        <w:tc>
          <w:tcPr>
            <w:tcW w:w="2350"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3FA39B99" w14:textId="77777777" w:rsidR="00906C8E" w:rsidRPr="00795F17" w:rsidRDefault="00906C8E" w:rsidP="0065243A">
            <w:pPr>
              <w:pStyle w:val="Teksttabelisrodek"/>
            </w:pPr>
            <w:r w:rsidRPr="00795F17">
              <w:t>PN-EN 1899-2:2002</w:t>
            </w:r>
          </w:p>
        </w:tc>
        <w:tc>
          <w:tcPr>
            <w:tcW w:w="993"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02950B56" w14:textId="77777777" w:rsidR="00906C8E" w:rsidRPr="00795F17" w:rsidRDefault="00906C8E" w:rsidP="0065243A">
            <w:pPr>
              <w:pStyle w:val="Teksttabelisrodek"/>
            </w:pPr>
            <w:r w:rsidRPr="00795F17">
              <w:t>µg/dm³</w:t>
            </w:r>
          </w:p>
        </w:tc>
        <w:tc>
          <w:tcPr>
            <w:tcW w:w="1259" w:type="dxa"/>
            <w:tcBorders>
              <w:top w:val="single" w:sz="4" w:space="0" w:color="auto"/>
              <w:left w:val="single" w:sz="4" w:space="0" w:color="auto"/>
              <w:bottom w:val="single" w:sz="4" w:space="0" w:color="auto"/>
              <w:right w:val="single" w:sz="4" w:space="0" w:color="auto"/>
            </w:tcBorders>
            <w:noWrap/>
            <w:tcMar>
              <w:left w:w="28" w:type="dxa"/>
              <w:right w:w="28" w:type="dxa"/>
            </w:tcMar>
            <w:vAlign w:val="center"/>
            <w:hideMark/>
          </w:tcPr>
          <w:p w14:paraId="2AE0920C" w14:textId="77777777" w:rsidR="00906C8E" w:rsidRPr="00795F17" w:rsidRDefault="00906C8E" w:rsidP="0065243A">
            <w:pPr>
              <w:pStyle w:val="Teksttabelisrodek"/>
            </w:pPr>
            <w:r w:rsidRPr="00795F17">
              <w:t>0,5</w:t>
            </w:r>
          </w:p>
        </w:tc>
      </w:tr>
    </w:tbl>
    <w:p w14:paraId="16F8CD50" w14:textId="79A14247" w:rsidR="00415543" w:rsidRPr="00795F17" w:rsidRDefault="00415543" w:rsidP="00415543">
      <w:pPr>
        <w:pStyle w:val="rdo"/>
      </w:pPr>
      <w:r w:rsidRPr="00795F17">
        <w:t>Źródło: opracowanie własne</w:t>
      </w:r>
      <w:r w:rsidR="007772C5" w:rsidRPr="00795F17">
        <w:t xml:space="preserve"> na podstawie danych GIOŚ</w:t>
      </w:r>
    </w:p>
    <w:p w14:paraId="0A07068F" w14:textId="76E1A056" w:rsidR="00906C8E" w:rsidRPr="00795F17" w:rsidRDefault="00906C8E" w:rsidP="0044393D">
      <w:r w:rsidRPr="00795F17">
        <w:t>W przypadku wód podziemnych, system zarządzania jakością w monitoringu realizowany jest zgodnie z przyjętymi na poziomie międzynarodowym praktykami systemu zarządzania, określonymi w normie PN-EN ISO/IEC 17025. Potwierdzeniem wdrożenia i funkcjonowania systemu zarządzania jest akredytacja PIG-PIB nr AB283 udzielona przez Polskie Centrum Akredytacji (dalej PCA). Obejmuje ona zarówno etap pobierania próbek, badania właściwości fizycznych wody wykonywanych w terenie przez Zespół Poboru Próbek Środowiskowych (ZPPŚ) PIG-PIB</w:t>
      </w:r>
      <w:r w:rsidRPr="00795F17" w:rsidDel="00044F65">
        <w:t xml:space="preserve"> </w:t>
      </w:r>
      <w:r w:rsidRPr="00795F17">
        <w:t xml:space="preserve">jak i badania fizykochemiczne w Laboratorium Chemicznym (LCh) PIG-PIB. Prace monitoringowe objęte systemem zarządzania i kontroli jakości mają zapewniony 2 etapowy system kontrolny </w:t>
      </w:r>
      <w:r w:rsidR="00DA65DF" w:rsidRPr="00795F17">
        <w:t>-</w:t>
      </w:r>
      <w:r w:rsidRPr="00795F17">
        <w:t xml:space="preserve"> etap pierwszy obejmujący kontrolę wewnętrzną oraz etap drugi </w:t>
      </w:r>
      <w:r w:rsidR="00DA65DF" w:rsidRPr="00795F17">
        <w:t>-</w:t>
      </w:r>
      <w:r w:rsidRPr="00795F17">
        <w:t xml:space="preserve"> system kontroli zewnętrznej. System zarządzania i kontroli wewnętrznej jest realizowany poprzez Terenowy Program Kontroli Jakości (opróbowanie i analiza statystyczna wyników próbek kontrolnych), realizacja auditów wewnętrznych, wykorzystanie CRM (certyfikowane materiały odniesienia) oraz zapewnienie spójności pomiarowej zgodnie z przyjętymi na poziomie międzynarodowym standardami (wytyczne normy ISO/IEC 17025). Etap drugi </w:t>
      </w:r>
      <w:r w:rsidR="00DA65DF" w:rsidRPr="00795F17">
        <w:t>-</w:t>
      </w:r>
      <w:r w:rsidRPr="00795F17">
        <w:t xml:space="preserve"> system kontroli zewnętrznej </w:t>
      </w:r>
      <w:r w:rsidR="00DA65DF" w:rsidRPr="00795F17">
        <w:t>-</w:t>
      </w:r>
      <w:r w:rsidRPr="00795F17">
        <w:t xml:space="preserve"> realizowany jest poprzez coroczne oceny jednostki certyfikującej (PCA) oraz udział w</w:t>
      </w:r>
      <w:r w:rsidR="005B1055" w:rsidRPr="00795F17">
        <w:t> </w:t>
      </w:r>
      <w:r w:rsidRPr="00795F17">
        <w:t xml:space="preserve">PT/ILC (badania biegłości i porównania międzylaboratoryjne). </w:t>
      </w:r>
    </w:p>
    <w:p w14:paraId="4A93556B" w14:textId="77777777" w:rsidR="00906C8E" w:rsidRPr="00795F17" w:rsidRDefault="00906C8E" w:rsidP="0044393D">
      <w:r w:rsidRPr="00795F17">
        <w:t>Zapewnienie jakości i porównywalności wyników określonych w normie PN-EN ISO/IEC 17025 obejmuje wszystkie etapy prowadzenia pomiarów, począwszy od pobierania próbek, poprzez ich utrwalenie, transport, przechowywanie i wykonanie oznaczeń laboratoryjnych. Szereg wymagań niezbędnych do prawidłowego pobierania próbek jak i uzyskania wiarygodnych wyników uwzględniono w procedurach badawczych i instrukcjach wykonawczych do norm, które są na bieżąco aktualizowane. Wszystkie etapy prowadzonych badań są dokumentowane na odpowiednio przygotowanych formularzach.</w:t>
      </w:r>
    </w:p>
    <w:p w14:paraId="1140CFED" w14:textId="20EF78BD" w:rsidR="00906C8E" w:rsidRPr="00795F17" w:rsidRDefault="00906C8E" w:rsidP="0044393D">
      <w:r w:rsidRPr="00795F17">
        <w:t>Zakres wykonanych oznaczeń fizykochemicznych różni się w zależności od rodzaju dostarczonej do</w:t>
      </w:r>
      <w:r w:rsidR="005B1055" w:rsidRPr="00795F17">
        <w:t> </w:t>
      </w:r>
      <w:r w:rsidRPr="00795F17">
        <w:t xml:space="preserve">laboratorium próbki. Próbki tzw. podstawowe oraz pobierane równolegle próbki dublowane poddawane są analizie w zakresie następujących 30 obowiązkowych wskaźników jakości i cech fizykochemicznych wody: przewodność elektrolityczna właściwa w 20°C, odczyn pH, ogólny węgiel organiczny, amonowy jon, antymon, arsen, azotany, azotyny, bor, chlorki, chrom, cyjanki wolne, fluorki, fosforany, glin, kadm, magnez, mangan, miedź, nikiel, ołów, potas, rtęć, selen, siarczany, sód, srebro, wapń, wodorowęglany, żelazo oraz 10 dodatkowych (nieobowiązkowych) wskaźników: bar, beryl, cyna, cynk, kobalt, molibden tal, tytan uran, wanad. Analiza próbek zerowych nie obejmuje wykonania oznaczeń rtęci. Natomiast wskaźniki organiczne oznaczane są jako: pestycydy fosforoorganiczne (10 wskaźników), pestycydy triazynowe (4 wskaźniki), pestycydy chloroorganiczne (20 wskaźników), trichloroeten, tetrachloroeten, indeks fenolowy, wielopierścieniowe węglowodory aromatyczne WWA (17 wskaźników) oraz lotne węglowodory aromatyczne </w:t>
      </w:r>
      <w:r w:rsidR="00DA65DF" w:rsidRPr="00795F17">
        <w:t>-</w:t>
      </w:r>
      <w:r w:rsidRPr="00795F17">
        <w:t xml:space="preserve"> BTX (6 wskaźników). Łącznie bada się 60 w/w wskaźników organicznych. Zakres obowiązkowych i nieobowiązkowych wskaźników fizykochemicznych badanych podczas monitoringu chemicznego określa załącznik nr 6 do</w:t>
      </w:r>
      <w:r w:rsidR="005B1055" w:rsidRPr="00795F17">
        <w:t> </w:t>
      </w:r>
      <w:r w:rsidRPr="00795F17">
        <w:t>r.m.jcw.</w:t>
      </w:r>
    </w:p>
    <w:p w14:paraId="7E7579B5" w14:textId="289885EB" w:rsidR="00906C8E" w:rsidRPr="00795F17" w:rsidRDefault="00906C8E" w:rsidP="0044393D">
      <w:r w:rsidRPr="00795F17">
        <w:t>Laboratorium LCh posiada akredytację na oznaczenia 94 ze 100 wskaźników jakości wody, które są</w:t>
      </w:r>
      <w:r w:rsidR="005B1055" w:rsidRPr="00795F17">
        <w:t> </w:t>
      </w:r>
      <w:r w:rsidRPr="00795F17">
        <w:t>badane w ramach monitoringu chemicznego wód podziemnych co jest gwarancją miarodajności uzyskanych wyników oznaczeń poszczególnych wskaźników. Badania nieakredytowane dotyczą cyjanków wolnych, indeksu fenolowego oraz pestycydów triazynowych: symazyny, atrazyny, propazyny i prometryny. Zespół Poboru Próbek Środowiskowych PIG-PIB posiada akredytację na</w:t>
      </w:r>
      <w:r w:rsidR="005B1055" w:rsidRPr="00795F17">
        <w:t> </w:t>
      </w:r>
      <w:r w:rsidRPr="00795F17">
        <w:t>pobieranie próbek do badań chemicznych i fizycznych oraz badania: temperatury wody, poziomu lustra wody, pH i przewodności elektrolitycznej właściwej. Metodą nieakredytowaną jest pomiar tlenu rozpuszczonego.</w:t>
      </w:r>
    </w:p>
    <w:p w14:paraId="7BCB00F2" w14:textId="4366C777" w:rsidR="00906C8E" w:rsidRPr="00795F17" w:rsidRDefault="00906C8E" w:rsidP="0044393D">
      <w:r w:rsidRPr="00795F17">
        <w:t xml:space="preserve">Metody badań analitycznych zastosowanych w LCh oraz ZPPŚ z podaniem granicy oznaczalności, niepewności rozszerzonej i dokładności uwzględnia </w:t>
      </w:r>
      <w:r w:rsidR="00700535" w:rsidRPr="00795F17">
        <w:t>t</w:t>
      </w:r>
      <w:r w:rsidRPr="00795F17">
        <w:t xml:space="preserve">abela </w:t>
      </w:r>
      <w:r w:rsidR="00700535" w:rsidRPr="00795F17">
        <w:t>14-2</w:t>
      </w:r>
      <w:r w:rsidRPr="00795F17">
        <w:t xml:space="preserve"> - stan na 30.11.2020 r. (uwzględniono wskaźniki jakości wody wymienione jako zakres monitoringu stanu chemicznego jcwpd zgodnie z</w:t>
      </w:r>
      <w:r w:rsidR="005B1055" w:rsidRPr="00795F17">
        <w:t> </w:t>
      </w:r>
      <w:r w:rsidRPr="00795F17">
        <w:t>r.kl.jcwpd. Granice oznaczalności dla wszystkich wskaźników fizykochemicznych nie przekraczają 30% norm jakości środowiska, rozumianych jako wartości progowe dobrego stanu chemicznego wód podziemnych, natomiast szacowane niepewności pomiarów nie są wyższe niż 50%. Granice oznaczalności metod analitycznych dla wskaźników fizykochemicznych są dostosowane do wymogów krajowych i umożliwiają ocenę jakości wód podziemnych badanych próbek w zakresie klas jakości I</w:t>
      </w:r>
      <w:r w:rsidR="00DA65DF" w:rsidRPr="00795F17">
        <w:t>-</w:t>
      </w:r>
      <w:r w:rsidRPr="00795F17">
        <w:t>V. W przypadku związków organicznych dla dwóch wskaźników: dichlorfosu i parationu etylowego, podawana jest niepewność rozszerzona wyników, przy założonym poziomie ufności 95% i</w:t>
      </w:r>
      <w:r w:rsidR="005B1055" w:rsidRPr="00795F17">
        <w:t> </w:t>
      </w:r>
      <w:r w:rsidRPr="00795F17">
        <w:t xml:space="preserve">współczynniku rozszerzenia k=2, odpowiednio 65% i 57%. Natomiast dla pestycydów triazynowych, metoksychloru i benzo[a]pirenu granica oznaczalności przekracza wartość 30% wartości progowych dobrego stanu chemicznego wód podziemnych. Obecne możliwości analityczne laboratorium nie pozwalają na obniżenie wyżej wymienionych parametrów związków organicznych. </w:t>
      </w:r>
    </w:p>
    <w:p w14:paraId="35F04F35" w14:textId="79CB9686" w:rsidR="00906C8E" w:rsidRPr="00795F17" w:rsidRDefault="00906C8E" w:rsidP="0044393D">
      <w:r w:rsidRPr="00795F17">
        <w:t xml:space="preserve">Jedynie oznaczenie wskaźnika TOC (ogólny węgiel organiczny) nie jest wykonywane metodą referencyjną, pozostałe 43 elementów fizykochemicznych i 60 elementów organicznych są badane metodami odniesienia opisanymi w r.m.jcw </w:t>
      </w:r>
      <w:r w:rsidR="00DA65DF" w:rsidRPr="00795F17">
        <w:t>-</w:t>
      </w:r>
      <w:r w:rsidRPr="00795F17">
        <w:t xml:space="preserve"> załącznik </w:t>
      </w:r>
      <w:r w:rsidR="00224472" w:rsidRPr="00795F17">
        <w:t xml:space="preserve">nr </w:t>
      </w:r>
      <w:r w:rsidRPr="00795F17">
        <w:t>7</w:t>
      </w:r>
      <w:r w:rsidRPr="00795F17">
        <w:rPr>
          <w:i/>
        </w:rPr>
        <w:t>.</w:t>
      </w:r>
    </w:p>
    <w:p w14:paraId="5F1B7181" w14:textId="77777777" w:rsidR="00906C8E" w:rsidRPr="00795F17" w:rsidRDefault="00906C8E" w:rsidP="0044393D">
      <w:r w:rsidRPr="00795F17">
        <w:t>Wyniki pomiarów podawane są wraz z niepewnością, dokładnością i szacowanym poziomem ufności.</w:t>
      </w:r>
    </w:p>
    <w:p w14:paraId="3ADE461E" w14:textId="77777777" w:rsidR="00906C8E" w:rsidRPr="00795F17" w:rsidRDefault="00906C8E" w:rsidP="0044393D"/>
    <w:p w14:paraId="7C34C815" w14:textId="77777777" w:rsidR="00906C8E" w:rsidRPr="00795F17" w:rsidRDefault="00906C8E" w:rsidP="0044393D">
      <w:pPr>
        <w:sectPr w:rsidR="00906C8E" w:rsidRPr="00795F17" w:rsidSect="00906C8E">
          <w:pgSz w:w="11906" w:h="16838"/>
          <w:pgMar w:top="1417" w:right="1417" w:bottom="1417" w:left="1417" w:header="708" w:footer="708" w:gutter="0"/>
          <w:cols w:space="708"/>
        </w:sectPr>
      </w:pPr>
    </w:p>
    <w:p w14:paraId="08FB0BD6" w14:textId="4AC507CB" w:rsidR="0061352F" w:rsidRPr="00795F17" w:rsidRDefault="0061352F" w:rsidP="00867E43">
      <w:pPr>
        <w:pStyle w:val="Tabela"/>
      </w:pPr>
      <w:bookmarkStart w:id="948" w:name="_Toc66341986"/>
      <w:bookmarkStart w:id="949" w:name="_Toc68703775"/>
      <w:r w:rsidRPr="00795F17">
        <w:t xml:space="preserve">Tabela </w:t>
      </w:r>
      <w:fldSimple w:instr=" STYLEREF 1 \s ">
        <w:r w:rsidR="00550571">
          <w:rPr>
            <w:noProof/>
          </w:rPr>
          <w:t>14</w:t>
        </w:r>
      </w:fldSimple>
      <w:r w:rsidR="00BB3B21" w:rsidRPr="00795F17">
        <w:noBreakHyphen/>
      </w:r>
      <w:fldSimple w:instr=" SEQ Tabela \* ARABIC \s 1 ">
        <w:r w:rsidR="00550571">
          <w:rPr>
            <w:noProof/>
          </w:rPr>
          <w:t>2</w:t>
        </w:r>
      </w:fldSimple>
      <w:r w:rsidRPr="00795F17">
        <w:tab/>
        <w:t xml:space="preserve">Wykaz elementów fizykochemicznych oznaczanych podczas badań monitoringu chemicznego </w:t>
      </w:r>
      <w:r w:rsidR="009175D2" w:rsidRPr="00795F17">
        <w:t xml:space="preserve">wód podziemnych </w:t>
      </w:r>
      <w:r w:rsidRPr="00795F17">
        <w:t>wraz z opisem stosowanych metod badań laboratoryjnych i</w:t>
      </w:r>
      <w:r w:rsidR="00EC1AA4" w:rsidRPr="00795F17">
        <w:t> </w:t>
      </w:r>
      <w:r w:rsidRPr="00795F17">
        <w:t>terenowych oraz ich granic oznaczalności (stan na 30.11.2020)</w:t>
      </w:r>
      <w:bookmarkEnd w:id="948"/>
      <w:bookmarkEnd w:id="94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424"/>
        <w:gridCol w:w="1723"/>
        <w:gridCol w:w="1009"/>
        <w:gridCol w:w="1776"/>
        <w:gridCol w:w="741"/>
        <w:gridCol w:w="2044"/>
        <w:gridCol w:w="1034"/>
        <w:gridCol w:w="989"/>
        <w:gridCol w:w="1137"/>
        <w:gridCol w:w="94"/>
        <w:gridCol w:w="755"/>
        <w:gridCol w:w="588"/>
        <w:gridCol w:w="778"/>
        <w:gridCol w:w="856"/>
      </w:tblGrid>
      <w:tr w:rsidR="006553B4" w:rsidRPr="00795F17" w14:paraId="1F9FFBA2" w14:textId="77777777" w:rsidTr="00AB0851">
        <w:trPr>
          <w:trHeight w:val="454"/>
          <w:tblHeader/>
        </w:trPr>
        <w:tc>
          <w:tcPr>
            <w:tcW w:w="148" w:type="pct"/>
            <w:vMerge w:val="restart"/>
            <w:shd w:val="clear" w:color="auto" w:fill="A6A6A6" w:themeFill="background1" w:themeFillShade="A6"/>
            <w:vAlign w:val="center"/>
          </w:tcPr>
          <w:p w14:paraId="0AF4924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Lp.</w:t>
            </w:r>
          </w:p>
        </w:tc>
        <w:tc>
          <w:tcPr>
            <w:tcW w:w="618" w:type="pct"/>
            <w:vMerge w:val="restart"/>
            <w:shd w:val="clear" w:color="auto" w:fill="A6A6A6" w:themeFill="background1" w:themeFillShade="A6"/>
            <w:vAlign w:val="center"/>
          </w:tcPr>
          <w:p w14:paraId="639D68F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Wskaźniki jakości wody</w:t>
            </w:r>
          </w:p>
        </w:tc>
        <w:tc>
          <w:tcPr>
            <w:tcW w:w="362" w:type="pct"/>
            <w:vMerge w:val="restart"/>
            <w:shd w:val="clear" w:color="auto" w:fill="A6A6A6" w:themeFill="background1" w:themeFillShade="A6"/>
            <w:vAlign w:val="center"/>
          </w:tcPr>
          <w:p w14:paraId="28CFBEA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Jednostka</w:t>
            </w:r>
          </w:p>
        </w:tc>
        <w:tc>
          <w:tcPr>
            <w:tcW w:w="637" w:type="pct"/>
            <w:shd w:val="clear" w:color="auto" w:fill="A6A6A6" w:themeFill="background1" w:themeFillShade="A6"/>
            <w:vAlign w:val="center"/>
          </w:tcPr>
          <w:p w14:paraId="44D1724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Metoda analityczna *</w:t>
            </w:r>
          </w:p>
        </w:tc>
        <w:tc>
          <w:tcPr>
            <w:tcW w:w="266" w:type="pct"/>
            <w:shd w:val="clear" w:color="auto" w:fill="A6A6A6" w:themeFill="background1" w:themeFillShade="A6"/>
            <w:vAlign w:val="center"/>
          </w:tcPr>
          <w:p w14:paraId="321A837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Nr CAS</w:t>
            </w:r>
          </w:p>
        </w:tc>
        <w:tc>
          <w:tcPr>
            <w:tcW w:w="733" w:type="pct"/>
            <w:shd w:val="clear" w:color="auto" w:fill="A6A6A6" w:themeFill="background1" w:themeFillShade="A6"/>
            <w:vAlign w:val="center"/>
          </w:tcPr>
          <w:p w14:paraId="3E32F68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Metodyka</w:t>
            </w:r>
          </w:p>
        </w:tc>
        <w:tc>
          <w:tcPr>
            <w:tcW w:w="371" w:type="pct"/>
            <w:shd w:val="clear" w:color="auto" w:fill="A6A6A6" w:themeFill="background1" w:themeFillShade="A6"/>
            <w:vAlign w:val="center"/>
          </w:tcPr>
          <w:p w14:paraId="442861A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Niepewność **</w:t>
            </w:r>
          </w:p>
        </w:tc>
        <w:tc>
          <w:tcPr>
            <w:tcW w:w="355" w:type="pct"/>
            <w:shd w:val="clear" w:color="auto" w:fill="A6A6A6" w:themeFill="background1" w:themeFillShade="A6"/>
            <w:vAlign w:val="center"/>
          </w:tcPr>
          <w:p w14:paraId="5C36F78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Dokładność *** wyników</w:t>
            </w:r>
          </w:p>
        </w:tc>
        <w:tc>
          <w:tcPr>
            <w:tcW w:w="408" w:type="pct"/>
            <w:shd w:val="clear" w:color="auto" w:fill="A6A6A6" w:themeFill="background1" w:themeFillShade="A6"/>
            <w:vAlign w:val="center"/>
          </w:tcPr>
          <w:p w14:paraId="43C2777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ranica oznaczalności LOQ</w:t>
            </w:r>
          </w:p>
        </w:tc>
        <w:tc>
          <w:tcPr>
            <w:tcW w:w="305" w:type="pct"/>
            <w:gridSpan w:val="2"/>
            <w:shd w:val="clear" w:color="auto" w:fill="A6A6A6" w:themeFill="background1" w:themeFillShade="A6"/>
            <w:vAlign w:val="center"/>
          </w:tcPr>
          <w:p w14:paraId="166DFB6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Wartość graniczna III klasy jakości (TVIII)</w:t>
            </w:r>
          </w:p>
        </w:tc>
        <w:tc>
          <w:tcPr>
            <w:tcW w:w="211" w:type="pct"/>
            <w:shd w:val="clear" w:color="auto" w:fill="A6A6A6" w:themeFill="background1" w:themeFillShade="A6"/>
            <w:vAlign w:val="center"/>
          </w:tcPr>
          <w:p w14:paraId="1451885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LOQ ≤TVIII</w:t>
            </w:r>
          </w:p>
        </w:tc>
        <w:tc>
          <w:tcPr>
            <w:tcW w:w="279" w:type="pct"/>
            <w:shd w:val="clear" w:color="auto" w:fill="A6A6A6" w:themeFill="background1" w:themeFillShade="A6"/>
            <w:vAlign w:val="center"/>
          </w:tcPr>
          <w:p w14:paraId="16E82BC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LOQ≤ 30%TVIII</w:t>
            </w:r>
          </w:p>
        </w:tc>
        <w:tc>
          <w:tcPr>
            <w:tcW w:w="305" w:type="pct"/>
            <w:shd w:val="clear" w:color="auto" w:fill="A6A6A6" w:themeFill="background1" w:themeFillShade="A6"/>
            <w:vAlign w:val="center"/>
          </w:tcPr>
          <w:p w14:paraId="63E33CC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LOQ/TVIII</w:t>
            </w:r>
          </w:p>
        </w:tc>
      </w:tr>
      <w:tr w:rsidR="00906C8E" w:rsidRPr="00795F17" w14:paraId="5E5FD148" w14:textId="77777777" w:rsidTr="00AB0851">
        <w:trPr>
          <w:trHeight w:val="454"/>
          <w:tblHeader/>
        </w:trPr>
        <w:tc>
          <w:tcPr>
            <w:tcW w:w="148" w:type="pct"/>
            <w:vMerge/>
            <w:shd w:val="clear" w:color="auto" w:fill="A6A6A6" w:themeFill="background1" w:themeFillShade="A6"/>
            <w:vAlign w:val="center"/>
          </w:tcPr>
          <w:p w14:paraId="57853F0E" w14:textId="77777777" w:rsidR="00906C8E" w:rsidRPr="00795F17" w:rsidRDefault="00906C8E" w:rsidP="0044393D">
            <w:pPr>
              <w:pStyle w:val="TabelaRaport"/>
              <w:rPr>
                <w:rFonts w:asciiTheme="minorHAnsi" w:hAnsiTheme="minorHAnsi" w:cstheme="minorHAnsi"/>
              </w:rPr>
            </w:pPr>
          </w:p>
        </w:tc>
        <w:tc>
          <w:tcPr>
            <w:tcW w:w="618" w:type="pct"/>
            <w:vMerge/>
            <w:shd w:val="clear" w:color="auto" w:fill="A6A6A6" w:themeFill="background1" w:themeFillShade="A6"/>
            <w:vAlign w:val="center"/>
          </w:tcPr>
          <w:p w14:paraId="2DD0E7AF" w14:textId="77777777" w:rsidR="00906C8E" w:rsidRPr="00795F17" w:rsidRDefault="00906C8E" w:rsidP="0044393D">
            <w:pPr>
              <w:pStyle w:val="TabelaRaport"/>
              <w:rPr>
                <w:rFonts w:asciiTheme="minorHAnsi" w:hAnsiTheme="minorHAnsi" w:cstheme="minorHAnsi"/>
              </w:rPr>
            </w:pPr>
          </w:p>
        </w:tc>
        <w:tc>
          <w:tcPr>
            <w:tcW w:w="362" w:type="pct"/>
            <w:vMerge/>
            <w:shd w:val="clear" w:color="auto" w:fill="A6A6A6" w:themeFill="background1" w:themeFillShade="A6"/>
            <w:vAlign w:val="center"/>
          </w:tcPr>
          <w:p w14:paraId="4254F81F" w14:textId="77777777" w:rsidR="00906C8E" w:rsidRPr="00795F17" w:rsidRDefault="00906C8E" w:rsidP="0044393D">
            <w:pPr>
              <w:pStyle w:val="TabelaRaport"/>
              <w:rPr>
                <w:rFonts w:asciiTheme="minorHAnsi" w:hAnsiTheme="minorHAnsi" w:cstheme="minorHAnsi"/>
              </w:rPr>
            </w:pPr>
          </w:p>
        </w:tc>
        <w:tc>
          <w:tcPr>
            <w:tcW w:w="3872" w:type="pct"/>
            <w:gridSpan w:val="11"/>
            <w:shd w:val="clear" w:color="auto" w:fill="A6A6A6" w:themeFill="background1" w:themeFillShade="A6"/>
            <w:vAlign w:val="center"/>
          </w:tcPr>
          <w:p w14:paraId="50BF850B" w14:textId="53FDEE3F" w:rsidR="00F0645E" w:rsidRPr="00795F17" w:rsidRDefault="00906C8E" w:rsidP="00B3309A">
            <w:pPr>
              <w:pStyle w:val="TabelaRaport"/>
              <w:rPr>
                <w:rFonts w:asciiTheme="minorHAnsi" w:hAnsiTheme="minorHAnsi" w:cstheme="minorHAnsi"/>
              </w:rPr>
            </w:pPr>
            <w:r w:rsidRPr="00795F17">
              <w:rPr>
                <w:rFonts w:asciiTheme="minorHAnsi" w:hAnsiTheme="minorHAnsi" w:cstheme="minorHAnsi"/>
              </w:rPr>
              <w:t>Elementy fizykochemiczne oznaczone w ramach monitoringu chemicznego</w:t>
            </w:r>
            <w:r w:rsidRPr="00795F17">
              <w:rPr>
                <w:rFonts w:asciiTheme="minorHAnsi" w:hAnsiTheme="minorHAnsi" w:cstheme="minorHAnsi"/>
              </w:rPr>
              <w:br/>
            </w:r>
            <w:r w:rsidR="00B3309A" w:rsidRPr="00795F17">
              <w:rPr>
                <w:rFonts w:asciiTheme="minorHAnsi" w:hAnsiTheme="minorHAnsi" w:cstheme="minorHAnsi"/>
              </w:rPr>
              <w:t>(</w:t>
            </w:r>
            <w:r w:rsidR="00A125DF" w:rsidRPr="00AB5553">
              <w:rPr>
                <w:rFonts w:asciiTheme="minorHAnsi" w:hAnsiTheme="minorHAnsi" w:cstheme="minorHAnsi"/>
              </w:rPr>
              <w:t>r.kl.jcwpd.</w:t>
            </w:r>
            <w:r w:rsidR="00F0645E" w:rsidRPr="00795F17">
              <w:rPr>
                <w:rFonts w:asciiTheme="minorHAnsi" w:hAnsiTheme="minorHAnsi" w:cstheme="minorHAnsi"/>
              </w:rPr>
              <w:t xml:space="preserve"> </w:t>
            </w:r>
            <w:r w:rsidR="00B3309A" w:rsidRPr="00795F17">
              <w:rPr>
                <w:rFonts w:asciiTheme="minorHAnsi" w:hAnsiTheme="minorHAnsi" w:cstheme="minorHAnsi"/>
              </w:rPr>
              <w:t>z dnia 11 października 2019 r. w sprawie kryteriów i sposobu oceny stanu jednolitych części wód podziemnych, Dz.U. 2019 poz. 2148)</w:t>
            </w:r>
          </w:p>
        </w:tc>
      </w:tr>
      <w:tr w:rsidR="00906C8E" w:rsidRPr="00795F17" w14:paraId="3F8DFE3E" w14:textId="77777777" w:rsidTr="00AB0851">
        <w:trPr>
          <w:trHeight w:val="454"/>
        </w:trPr>
        <w:tc>
          <w:tcPr>
            <w:tcW w:w="5000" w:type="pct"/>
            <w:gridSpan w:val="14"/>
            <w:shd w:val="clear" w:color="auto" w:fill="A6A6A6" w:themeFill="background1" w:themeFillShade="A6"/>
            <w:vAlign w:val="center"/>
          </w:tcPr>
          <w:p w14:paraId="1CECB2A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Elementy ogólne</w:t>
            </w:r>
          </w:p>
        </w:tc>
      </w:tr>
      <w:tr w:rsidR="006553B4" w:rsidRPr="00795F17" w14:paraId="5107E430" w14:textId="77777777" w:rsidTr="00AB0851">
        <w:trPr>
          <w:trHeight w:val="454"/>
        </w:trPr>
        <w:tc>
          <w:tcPr>
            <w:tcW w:w="148" w:type="pct"/>
            <w:shd w:val="clear" w:color="auto" w:fill="FFFFFF"/>
            <w:vAlign w:val="center"/>
          </w:tcPr>
          <w:p w14:paraId="455F60FF" w14:textId="6CAF69F9"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w:t>
            </w:r>
            <w:r w:rsidR="008A739A" w:rsidRPr="00795F17">
              <w:rPr>
                <w:rFonts w:asciiTheme="minorHAnsi" w:hAnsiTheme="minorHAnsi" w:cstheme="minorHAnsi"/>
              </w:rPr>
              <w:t>.</w:t>
            </w:r>
          </w:p>
        </w:tc>
        <w:tc>
          <w:tcPr>
            <w:tcW w:w="618" w:type="pct"/>
            <w:shd w:val="clear" w:color="auto" w:fill="FFFFFF"/>
            <w:vAlign w:val="center"/>
          </w:tcPr>
          <w:p w14:paraId="7718F39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Przewodność elektrolityczna w 20°C</w:t>
            </w:r>
          </w:p>
        </w:tc>
        <w:tc>
          <w:tcPr>
            <w:tcW w:w="362" w:type="pct"/>
            <w:shd w:val="clear" w:color="auto" w:fill="FFFFFF"/>
            <w:vAlign w:val="center"/>
          </w:tcPr>
          <w:p w14:paraId="13470490" w14:textId="6336EAD2"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µS/cm</w:t>
            </w:r>
            <w:r w:rsidRPr="00795F17">
              <w:rPr>
                <w:rFonts w:asciiTheme="minorHAnsi" w:hAnsiTheme="minorHAnsi" w:cstheme="minorHAnsi"/>
              </w:rPr>
              <w:t>)</w:t>
            </w:r>
          </w:p>
        </w:tc>
        <w:tc>
          <w:tcPr>
            <w:tcW w:w="637" w:type="pct"/>
            <w:shd w:val="clear" w:color="auto" w:fill="FFFFFF"/>
            <w:vAlign w:val="center"/>
          </w:tcPr>
          <w:p w14:paraId="2686CE1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Konduktometryczna</w:t>
            </w:r>
          </w:p>
        </w:tc>
        <w:tc>
          <w:tcPr>
            <w:tcW w:w="266" w:type="pct"/>
            <w:shd w:val="clear" w:color="auto" w:fill="FFFFFF"/>
            <w:vAlign w:val="center"/>
          </w:tcPr>
          <w:p w14:paraId="1C9C668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Brak</w:t>
            </w:r>
          </w:p>
        </w:tc>
        <w:tc>
          <w:tcPr>
            <w:tcW w:w="733" w:type="pct"/>
            <w:shd w:val="clear" w:color="auto" w:fill="FFFFFF"/>
            <w:vAlign w:val="center"/>
          </w:tcPr>
          <w:p w14:paraId="37150DC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Procedura badawcza</w:t>
            </w:r>
            <w:r w:rsidRPr="00795F17">
              <w:rPr>
                <w:rFonts w:asciiTheme="minorHAnsi" w:hAnsiTheme="minorHAnsi" w:cstheme="minorHAnsi"/>
              </w:rPr>
              <w:br/>
              <w:t>PB-02 Edycja 12 z 20/01/2020</w:t>
            </w:r>
          </w:p>
        </w:tc>
        <w:tc>
          <w:tcPr>
            <w:tcW w:w="371" w:type="pct"/>
            <w:shd w:val="clear" w:color="auto" w:fill="FFFFFF"/>
            <w:vAlign w:val="center"/>
          </w:tcPr>
          <w:p w14:paraId="3DBF280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8%</w:t>
            </w:r>
          </w:p>
        </w:tc>
        <w:tc>
          <w:tcPr>
            <w:tcW w:w="355" w:type="pct"/>
            <w:shd w:val="clear" w:color="auto" w:fill="FFFFFF"/>
            <w:vAlign w:val="center"/>
          </w:tcPr>
          <w:p w14:paraId="696F2AA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w:t>
            </w:r>
          </w:p>
        </w:tc>
        <w:tc>
          <w:tcPr>
            <w:tcW w:w="408" w:type="pct"/>
            <w:shd w:val="clear" w:color="auto" w:fill="FFFFFF"/>
            <w:vAlign w:val="center"/>
          </w:tcPr>
          <w:p w14:paraId="68C3EC2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w:t>
            </w:r>
          </w:p>
        </w:tc>
        <w:tc>
          <w:tcPr>
            <w:tcW w:w="305" w:type="pct"/>
            <w:gridSpan w:val="2"/>
            <w:shd w:val="clear" w:color="auto" w:fill="FFFFFF"/>
            <w:vAlign w:val="center"/>
          </w:tcPr>
          <w:p w14:paraId="3F48A4A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00</w:t>
            </w:r>
          </w:p>
        </w:tc>
        <w:tc>
          <w:tcPr>
            <w:tcW w:w="211" w:type="pct"/>
            <w:shd w:val="clear" w:color="auto" w:fill="FFFFFF"/>
            <w:vAlign w:val="center"/>
          </w:tcPr>
          <w:p w14:paraId="60E1BC3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shd w:val="clear" w:color="auto" w:fill="FFFFFF"/>
            <w:vAlign w:val="center"/>
          </w:tcPr>
          <w:p w14:paraId="4EFE552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shd w:val="clear" w:color="auto" w:fill="FFFFFF"/>
            <w:vAlign w:val="center"/>
          </w:tcPr>
          <w:p w14:paraId="0E14DA5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8%</w:t>
            </w:r>
          </w:p>
        </w:tc>
      </w:tr>
      <w:tr w:rsidR="006553B4" w:rsidRPr="00795F17" w14:paraId="260C920F" w14:textId="77777777" w:rsidTr="00AB0851">
        <w:trPr>
          <w:trHeight w:val="454"/>
        </w:trPr>
        <w:tc>
          <w:tcPr>
            <w:tcW w:w="148" w:type="pct"/>
            <w:shd w:val="clear" w:color="auto" w:fill="FFFFFF"/>
            <w:vAlign w:val="center"/>
          </w:tcPr>
          <w:p w14:paraId="36C9D6F6" w14:textId="20815C69"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w:t>
            </w:r>
            <w:r w:rsidR="008A739A" w:rsidRPr="00795F17">
              <w:rPr>
                <w:rFonts w:asciiTheme="minorHAnsi" w:hAnsiTheme="minorHAnsi" w:cstheme="minorHAnsi"/>
              </w:rPr>
              <w:t>.</w:t>
            </w:r>
          </w:p>
        </w:tc>
        <w:tc>
          <w:tcPr>
            <w:tcW w:w="618" w:type="pct"/>
            <w:shd w:val="clear" w:color="auto" w:fill="FFFFFF"/>
            <w:vAlign w:val="center"/>
          </w:tcPr>
          <w:p w14:paraId="784866D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Przewodność elektrolityczna w 20°C (pomiar in situ podczas pobierania próbek)</w:t>
            </w:r>
          </w:p>
        </w:tc>
        <w:tc>
          <w:tcPr>
            <w:tcW w:w="362" w:type="pct"/>
            <w:shd w:val="clear" w:color="auto" w:fill="FFFFFF"/>
            <w:vAlign w:val="center"/>
          </w:tcPr>
          <w:p w14:paraId="0C9D5CC3" w14:textId="15E97FA5"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µS/cm</w:t>
            </w:r>
            <w:r w:rsidRPr="00795F17">
              <w:rPr>
                <w:rFonts w:asciiTheme="minorHAnsi" w:hAnsiTheme="minorHAnsi" w:cstheme="minorHAnsi"/>
              </w:rPr>
              <w:t>)</w:t>
            </w:r>
          </w:p>
        </w:tc>
        <w:tc>
          <w:tcPr>
            <w:tcW w:w="637" w:type="pct"/>
            <w:shd w:val="clear" w:color="auto" w:fill="FFFFFF"/>
            <w:vAlign w:val="center"/>
          </w:tcPr>
          <w:p w14:paraId="0BFC49A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Konduktometryczna</w:t>
            </w:r>
          </w:p>
        </w:tc>
        <w:tc>
          <w:tcPr>
            <w:tcW w:w="266" w:type="pct"/>
            <w:shd w:val="clear" w:color="auto" w:fill="FFFFFF"/>
            <w:vAlign w:val="center"/>
          </w:tcPr>
          <w:p w14:paraId="68A1867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Brak</w:t>
            </w:r>
          </w:p>
        </w:tc>
        <w:tc>
          <w:tcPr>
            <w:tcW w:w="733" w:type="pct"/>
            <w:shd w:val="clear" w:color="auto" w:fill="FFFFFF"/>
            <w:vAlign w:val="center"/>
          </w:tcPr>
          <w:p w14:paraId="17AF9EE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PN-EN 27888:1999</w:t>
            </w:r>
          </w:p>
        </w:tc>
        <w:tc>
          <w:tcPr>
            <w:tcW w:w="371" w:type="pct"/>
            <w:shd w:val="clear" w:color="auto" w:fill="FFFFFF"/>
            <w:vAlign w:val="center"/>
          </w:tcPr>
          <w:p w14:paraId="476FD57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 µS/cm +6% wartości pomiaru</w:t>
            </w:r>
          </w:p>
        </w:tc>
        <w:tc>
          <w:tcPr>
            <w:tcW w:w="355" w:type="pct"/>
            <w:shd w:val="clear" w:color="auto" w:fill="FFFFFF"/>
            <w:vAlign w:val="center"/>
          </w:tcPr>
          <w:p w14:paraId="285C1B8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w:t>
            </w:r>
          </w:p>
        </w:tc>
        <w:tc>
          <w:tcPr>
            <w:tcW w:w="408" w:type="pct"/>
            <w:shd w:val="clear" w:color="auto" w:fill="FFFFFF"/>
            <w:vAlign w:val="center"/>
          </w:tcPr>
          <w:p w14:paraId="7097FA5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w:t>
            </w:r>
          </w:p>
        </w:tc>
        <w:tc>
          <w:tcPr>
            <w:tcW w:w="305" w:type="pct"/>
            <w:gridSpan w:val="2"/>
            <w:shd w:val="clear" w:color="auto" w:fill="FFFFFF"/>
            <w:vAlign w:val="center"/>
          </w:tcPr>
          <w:p w14:paraId="116B59E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00</w:t>
            </w:r>
          </w:p>
        </w:tc>
        <w:tc>
          <w:tcPr>
            <w:tcW w:w="211" w:type="pct"/>
            <w:shd w:val="clear" w:color="auto" w:fill="FFFFFF"/>
            <w:vAlign w:val="center"/>
          </w:tcPr>
          <w:p w14:paraId="5E64063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shd w:val="clear" w:color="auto" w:fill="FFFFFF"/>
            <w:vAlign w:val="center"/>
          </w:tcPr>
          <w:p w14:paraId="3E4E96D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shd w:val="clear" w:color="auto" w:fill="FFFFFF"/>
            <w:vAlign w:val="center"/>
          </w:tcPr>
          <w:p w14:paraId="67FE68E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8%</w:t>
            </w:r>
          </w:p>
        </w:tc>
      </w:tr>
      <w:tr w:rsidR="00ED5E7F" w:rsidRPr="00795F17" w14:paraId="01C8DD3C" w14:textId="77777777" w:rsidTr="00AB0851">
        <w:trPr>
          <w:trHeight w:val="454"/>
        </w:trPr>
        <w:tc>
          <w:tcPr>
            <w:tcW w:w="148" w:type="pct"/>
            <w:shd w:val="clear" w:color="auto" w:fill="FFFFFF"/>
            <w:vAlign w:val="center"/>
          </w:tcPr>
          <w:p w14:paraId="4B4C1F3E" w14:textId="1DC2F1CD"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3</w:t>
            </w:r>
            <w:r w:rsidR="008A739A" w:rsidRPr="00795F17">
              <w:rPr>
                <w:rFonts w:asciiTheme="minorHAnsi" w:hAnsiTheme="minorHAnsi" w:cstheme="minorHAnsi"/>
              </w:rPr>
              <w:t>.</w:t>
            </w:r>
          </w:p>
        </w:tc>
        <w:tc>
          <w:tcPr>
            <w:tcW w:w="618" w:type="pct"/>
            <w:shd w:val="clear" w:color="auto" w:fill="FFFFFF"/>
            <w:vAlign w:val="center"/>
          </w:tcPr>
          <w:p w14:paraId="4257668A"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pH</w:t>
            </w:r>
          </w:p>
        </w:tc>
        <w:tc>
          <w:tcPr>
            <w:tcW w:w="362" w:type="pct"/>
            <w:shd w:val="clear" w:color="auto" w:fill="FFFFFF"/>
            <w:vAlign w:val="center"/>
          </w:tcPr>
          <w:p w14:paraId="2E058DE2" w14:textId="146B0800"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w:t>
            </w:r>
          </w:p>
        </w:tc>
        <w:tc>
          <w:tcPr>
            <w:tcW w:w="637" w:type="pct"/>
            <w:shd w:val="clear" w:color="auto" w:fill="FFFFFF"/>
            <w:vAlign w:val="center"/>
          </w:tcPr>
          <w:p w14:paraId="2620D119"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Potencjometryczna</w:t>
            </w:r>
          </w:p>
        </w:tc>
        <w:tc>
          <w:tcPr>
            <w:tcW w:w="266" w:type="pct"/>
            <w:shd w:val="clear" w:color="auto" w:fill="FFFFFF"/>
            <w:vAlign w:val="center"/>
          </w:tcPr>
          <w:p w14:paraId="5402762F"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Brak</w:t>
            </w:r>
          </w:p>
        </w:tc>
        <w:tc>
          <w:tcPr>
            <w:tcW w:w="733" w:type="pct"/>
            <w:shd w:val="clear" w:color="auto" w:fill="FFFFFF"/>
            <w:vAlign w:val="center"/>
          </w:tcPr>
          <w:p w14:paraId="7D7CDB90"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01 Edycja 10 z 20/01/2020</w:t>
            </w:r>
          </w:p>
        </w:tc>
        <w:tc>
          <w:tcPr>
            <w:tcW w:w="371" w:type="pct"/>
            <w:shd w:val="clear" w:color="auto" w:fill="FFFFFF"/>
            <w:vAlign w:val="center"/>
          </w:tcPr>
          <w:p w14:paraId="3A001222"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0,20 jednostki</w:t>
            </w:r>
          </w:p>
        </w:tc>
        <w:tc>
          <w:tcPr>
            <w:tcW w:w="355" w:type="pct"/>
            <w:shd w:val="clear" w:color="auto" w:fill="FFFFFF"/>
            <w:vAlign w:val="center"/>
          </w:tcPr>
          <w:p w14:paraId="2FC46EB4"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0,06 jednostki</w:t>
            </w:r>
          </w:p>
        </w:tc>
        <w:tc>
          <w:tcPr>
            <w:tcW w:w="408" w:type="pct"/>
            <w:shd w:val="clear" w:color="auto" w:fill="FFFFFF"/>
            <w:vAlign w:val="center"/>
          </w:tcPr>
          <w:p w14:paraId="1DD7CCC1"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2,00</w:t>
            </w:r>
          </w:p>
        </w:tc>
        <w:tc>
          <w:tcPr>
            <w:tcW w:w="305" w:type="pct"/>
            <w:gridSpan w:val="2"/>
            <w:shd w:val="clear" w:color="auto" w:fill="FFFFFF"/>
            <w:vAlign w:val="center"/>
          </w:tcPr>
          <w:p w14:paraId="7AD6C806" w14:textId="39E0106B"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6,50-9,50</w:t>
            </w:r>
          </w:p>
        </w:tc>
        <w:tc>
          <w:tcPr>
            <w:tcW w:w="211" w:type="pct"/>
            <w:shd w:val="clear" w:color="auto" w:fill="FFFFFF"/>
            <w:vAlign w:val="center"/>
          </w:tcPr>
          <w:p w14:paraId="1CC48C10" w14:textId="4F70DF84"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w:t>
            </w:r>
          </w:p>
        </w:tc>
        <w:tc>
          <w:tcPr>
            <w:tcW w:w="279" w:type="pct"/>
            <w:shd w:val="clear" w:color="auto" w:fill="FFFFFF"/>
            <w:vAlign w:val="center"/>
          </w:tcPr>
          <w:p w14:paraId="3B3DFB48" w14:textId="6538F9E1"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w:t>
            </w:r>
          </w:p>
        </w:tc>
        <w:tc>
          <w:tcPr>
            <w:tcW w:w="305" w:type="pct"/>
            <w:shd w:val="clear" w:color="auto" w:fill="FFFFFF"/>
            <w:vAlign w:val="center"/>
          </w:tcPr>
          <w:p w14:paraId="53DDDF35" w14:textId="37A81078"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w:t>
            </w:r>
          </w:p>
        </w:tc>
      </w:tr>
      <w:tr w:rsidR="00ED5E7F" w:rsidRPr="00795F17" w14:paraId="229648DD" w14:textId="77777777" w:rsidTr="00AB0851">
        <w:trPr>
          <w:trHeight w:val="454"/>
        </w:trPr>
        <w:tc>
          <w:tcPr>
            <w:tcW w:w="148" w:type="pct"/>
            <w:shd w:val="clear" w:color="auto" w:fill="FFFFFF"/>
            <w:vAlign w:val="center"/>
          </w:tcPr>
          <w:p w14:paraId="11DBE645" w14:textId="5AC30E2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4</w:t>
            </w:r>
            <w:r w:rsidR="008A739A" w:rsidRPr="00795F17">
              <w:rPr>
                <w:rFonts w:asciiTheme="minorHAnsi" w:hAnsiTheme="minorHAnsi" w:cstheme="minorHAnsi"/>
              </w:rPr>
              <w:t>.</w:t>
            </w:r>
          </w:p>
        </w:tc>
        <w:tc>
          <w:tcPr>
            <w:tcW w:w="618" w:type="pct"/>
            <w:shd w:val="clear" w:color="auto" w:fill="FFFFFF"/>
            <w:vAlign w:val="center"/>
          </w:tcPr>
          <w:p w14:paraId="3C1DA3A2"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 xml:space="preserve">pH </w:t>
            </w:r>
            <w:r w:rsidRPr="00795F17">
              <w:rPr>
                <w:rFonts w:asciiTheme="minorHAnsi" w:hAnsiTheme="minorHAnsi" w:cstheme="minorHAnsi"/>
              </w:rPr>
              <w:br/>
              <w:t>(pomiar in situ podczas pobierania próbek)</w:t>
            </w:r>
          </w:p>
        </w:tc>
        <w:tc>
          <w:tcPr>
            <w:tcW w:w="362" w:type="pct"/>
            <w:shd w:val="clear" w:color="auto" w:fill="FFFFFF"/>
            <w:vAlign w:val="center"/>
          </w:tcPr>
          <w:p w14:paraId="581B6208" w14:textId="691E9362"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w:t>
            </w:r>
          </w:p>
        </w:tc>
        <w:tc>
          <w:tcPr>
            <w:tcW w:w="637" w:type="pct"/>
            <w:shd w:val="clear" w:color="auto" w:fill="FFFFFF"/>
            <w:vAlign w:val="center"/>
          </w:tcPr>
          <w:p w14:paraId="2D8CA121"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Potencjometryczna</w:t>
            </w:r>
          </w:p>
        </w:tc>
        <w:tc>
          <w:tcPr>
            <w:tcW w:w="266" w:type="pct"/>
            <w:shd w:val="clear" w:color="auto" w:fill="FFFFFF"/>
            <w:vAlign w:val="center"/>
          </w:tcPr>
          <w:p w14:paraId="070E28C3"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Brak</w:t>
            </w:r>
          </w:p>
        </w:tc>
        <w:tc>
          <w:tcPr>
            <w:tcW w:w="733" w:type="pct"/>
            <w:shd w:val="clear" w:color="auto" w:fill="FFFFFF"/>
            <w:vAlign w:val="center"/>
          </w:tcPr>
          <w:p w14:paraId="453E760A"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PN-EN ISO 10523:2012</w:t>
            </w:r>
          </w:p>
        </w:tc>
        <w:tc>
          <w:tcPr>
            <w:tcW w:w="371" w:type="pct"/>
            <w:shd w:val="clear" w:color="auto" w:fill="FFFFFF"/>
            <w:vAlign w:val="center"/>
          </w:tcPr>
          <w:p w14:paraId="08433620"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0,20 jednostki</w:t>
            </w:r>
          </w:p>
        </w:tc>
        <w:tc>
          <w:tcPr>
            <w:tcW w:w="355" w:type="pct"/>
            <w:shd w:val="clear" w:color="auto" w:fill="FFFFFF"/>
            <w:vAlign w:val="center"/>
          </w:tcPr>
          <w:p w14:paraId="158030F6"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0,03 jednostki</w:t>
            </w:r>
          </w:p>
        </w:tc>
        <w:tc>
          <w:tcPr>
            <w:tcW w:w="408" w:type="pct"/>
            <w:shd w:val="clear" w:color="auto" w:fill="FFFFFF"/>
            <w:vAlign w:val="center"/>
          </w:tcPr>
          <w:p w14:paraId="71E2FDD8"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2,00</w:t>
            </w:r>
          </w:p>
        </w:tc>
        <w:tc>
          <w:tcPr>
            <w:tcW w:w="305" w:type="pct"/>
            <w:gridSpan w:val="2"/>
            <w:shd w:val="clear" w:color="auto" w:fill="FFFFFF"/>
            <w:vAlign w:val="center"/>
          </w:tcPr>
          <w:p w14:paraId="2C313551" w14:textId="0BE036EE"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6,50-9,50</w:t>
            </w:r>
          </w:p>
        </w:tc>
        <w:tc>
          <w:tcPr>
            <w:tcW w:w="211" w:type="pct"/>
            <w:shd w:val="clear" w:color="auto" w:fill="FFFFFF"/>
            <w:vAlign w:val="center"/>
          </w:tcPr>
          <w:p w14:paraId="76D722FD" w14:textId="383BB26E"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w:t>
            </w:r>
          </w:p>
        </w:tc>
        <w:tc>
          <w:tcPr>
            <w:tcW w:w="279" w:type="pct"/>
            <w:shd w:val="clear" w:color="auto" w:fill="FFFFFF"/>
            <w:vAlign w:val="center"/>
          </w:tcPr>
          <w:p w14:paraId="36663773" w14:textId="55D7175C"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w:t>
            </w:r>
          </w:p>
        </w:tc>
        <w:tc>
          <w:tcPr>
            <w:tcW w:w="305" w:type="pct"/>
            <w:shd w:val="clear" w:color="auto" w:fill="FFFFFF"/>
            <w:vAlign w:val="center"/>
          </w:tcPr>
          <w:p w14:paraId="0A6A1437" w14:textId="458CA296"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w:t>
            </w:r>
          </w:p>
        </w:tc>
      </w:tr>
      <w:tr w:rsidR="006553B4" w:rsidRPr="00795F17" w14:paraId="363E40C1" w14:textId="77777777" w:rsidTr="00ED20F9">
        <w:trPr>
          <w:trHeight w:val="454"/>
        </w:trPr>
        <w:tc>
          <w:tcPr>
            <w:tcW w:w="148" w:type="pct"/>
            <w:shd w:val="clear" w:color="auto" w:fill="FFFFFF"/>
            <w:vAlign w:val="center"/>
          </w:tcPr>
          <w:p w14:paraId="7A7619AD" w14:textId="0802CF5B"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w:t>
            </w:r>
            <w:r w:rsidR="008A739A" w:rsidRPr="00795F17">
              <w:rPr>
                <w:rFonts w:asciiTheme="minorHAnsi" w:hAnsiTheme="minorHAnsi" w:cstheme="minorHAnsi"/>
              </w:rPr>
              <w:t>.</w:t>
            </w:r>
          </w:p>
        </w:tc>
        <w:tc>
          <w:tcPr>
            <w:tcW w:w="618" w:type="pct"/>
            <w:shd w:val="clear" w:color="auto" w:fill="FFFFFF"/>
            <w:vAlign w:val="center"/>
          </w:tcPr>
          <w:p w14:paraId="1FC4086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Ogólny węgiel organiczny</w:t>
            </w:r>
          </w:p>
        </w:tc>
        <w:tc>
          <w:tcPr>
            <w:tcW w:w="362" w:type="pct"/>
            <w:shd w:val="clear" w:color="auto" w:fill="FFFFFF"/>
            <w:vAlign w:val="center"/>
          </w:tcPr>
          <w:p w14:paraId="3E83D367" w14:textId="5FDE14D1"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C/l</w:t>
            </w:r>
            <w:r w:rsidRPr="00795F17">
              <w:rPr>
                <w:rFonts w:asciiTheme="minorHAnsi" w:hAnsiTheme="minorHAnsi" w:cstheme="minorHAnsi"/>
              </w:rPr>
              <w:t>)</w:t>
            </w:r>
          </w:p>
        </w:tc>
        <w:tc>
          <w:tcPr>
            <w:tcW w:w="637" w:type="pct"/>
            <w:shd w:val="clear" w:color="auto" w:fill="auto"/>
            <w:vAlign w:val="center"/>
          </w:tcPr>
          <w:p w14:paraId="6251EAC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Spektrofotometryczna</w:t>
            </w:r>
          </w:p>
        </w:tc>
        <w:tc>
          <w:tcPr>
            <w:tcW w:w="266" w:type="pct"/>
            <w:shd w:val="clear" w:color="auto" w:fill="FFFFFF"/>
            <w:vAlign w:val="center"/>
          </w:tcPr>
          <w:p w14:paraId="7BA90F1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Brak</w:t>
            </w:r>
          </w:p>
        </w:tc>
        <w:tc>
          <w:tcPr>
            <w:tcW w:w="733" w:type="pct"/>
            <w:shd w:val="clear" w:color="auto" w:fill="FFFFFF"/>
            <w:vAlign w:val="center"/>
          </w:tcPr>
          <w:p w14:paraId="1FB4B8A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09 Edycja 7 z 20/01/2020</w:t>
            </w:r>
          </w:p>
        </w:tc>
        <w:tc>
          <w:tcPr>
            <w:tcW w:w="371" w:type="pct"/>
            <w:shd w:val="clear" w:color="auto" w:fill="FFFFFF"/>
            <w:vAlign w:val="center"/>
          </w:tcPr>
          <w:p w14:paraId="731D9E1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w:t>
            </w:r>
          </w:p>
        </w:tc>
        <w:tc>
          <w:tcPr>
            <w:tcW w:w="355" w:type="pct"/>
            <w:shd w:val="clear" w:color="auto" w:fill="FFFFFF"/>
            <w:vAlign w:val="center"/>
          </w:tcPr>
          <w:p w14:paraId="524698A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shd w:val="clear" w:color="auto" w:fill="FFFFFF"/>
            <w:vAlign w:val="center"/>
          </w:tcPr>
          <w:p w14:paraId="795AC61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305" w:type="pct"/>
            <w:gridSpan w:val="2"/>
            <w:shd w:val="clear" w:color="auto" w:fill="FFFFFF"/>
            <w:vAlign w:val="center"/>
          </w:tcPr>
          <w:p w14:paraId="2A6E132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211" w:type="pct"/>
            <w:shd w:val="clear" w:color="auto" w:fill="FFFFFF"/>
            <w:vAlign w:val="center"/>
          </w:tcPr>
          <w:p w14:paraId="5BE1C55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shd w:val="clear" w:color="auto" w:fill="FFFFFF"/>
            <w:vAlign w:val="center"/>
          </w:tcPr>
          <w:p w14:paraId="7F5D66D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shd w:val="clear" w:color="auto" w:fill="FFFFFF"/>
            <w:vAlign w:val="center"/>
          </w:tcPr>
          <w:p w14:paraId="3D3F08B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6E6AEAB3" w14:textId="77777777" w:rsidTr="00AB0851">
        <w:trPr>
          <w:trHeight w:val="454"/>
        </w:trPr>
        <w:tc>
          <w:tcPr>
            <w:tcW w:w="148" w:type="pct"/>
            <w:shd w:val="clear" w:color="auto" w:fill="FFFFFF"/>
            <w:vAlign w:val="center"/>
          </w:tcPr>
          <w:p w14:paraId="0D46F1A6" w14:textId="6ED979B9"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w:t>
            </w:r>
            <w:r w:rsidR="008A739A" w:rsidRPr="00795F17">
              <w:rPr>
                <w:rFonts w:asciiTheme="minorHAnsi" w:hAnsiTheme="minorHAnsi" w:cstheme="minorHAnsi"/>
              </w:rPr>
              <w:t>.</w:t>
            </w:r>
          </w:p>
        </w:tc>
        <w:tc>
          <w:tcPr>
            <w:tcW w:w="618" w:type="pct"/>
            <w:shd w:val="clear" w:color="auto" w:fill="FFFFFF"/>
            <w:vAlign w:val="center"/>
          </w:tcPr>
          <w:p w14:paraId="75B1365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emperatura</w:t>
            </w:r>
            <w:r w:rsidRPr="00795F17">
              <w:rPr>
                <w:rFonts w:asciiTheme="minorHAnsi" w:hAnsiTheme="minorHAnsi" w:cstheme="minorHAnsi"/>
              </w:rPr>
              <w:br/>
              <w:t>(pomiar in situ podczas pobierania próbek)</w:t>
            </w:r>
          </w:p>
        </w:tc>
        <w:tc>
          <w:tcPr>
            <w:tcW w:w="362" w:type="pct"/>
            <w:shd w:val="clear" w:color="auto" w:fill="FFFFFF"/>
            <w:vAlign w:val="center"/>
          </w:tcPr>
          <w:p w14:paraId="2A7F4515" w14:textId="2E6347C2"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C</w:t>
            </w:r>
            <w:r w:rsidRPr="00795F17">
              <w:rPr>
                <w:rFonts w:asciiTheme="minorHAnsi" w:hAnsiTheme="minorHAnsi" w:cstheme="minorHAnsi"/>
              </w:rPr>
              <w:t>)</w:t>
            </w:r>
          </w:p>
        </w:tc>
        <w:tc>
          <w:tcPr>
            <w:tcW w:w="637" w:type="pct"/>
            <w:shd w:val="clear" w:color="auto" w:fill="auto"/>
            <w:vAlign w:val="center"/>
          </w:tcPr>
          <w:p w14:paraId="6F8A129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ermometria</w:t>
            </w:r>
          </w:p>
        </w:tc>
        <w:tc>
          <w:tcPr>
            <w:tcW w:w="266" w:type="pct"/>
            <w:shd w:val="clear" w:color="auto" w:fill="FFFFFF"/>
            <w:vAlign w:val="center"/>
          </w:tcPr>
          <w:p w14:paraId="1EF719A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Brak</w:t>
            </w:r>
          </w:p>
        </w:tc>
        <w:tc>
          <w:tcPr>
            <w:tcW w:w="733" w:type="pct"/>
            <w:shd w:val="clear" w:color="auto" w:fill="FFFFFF"/>
            <w:vAlign w:val="center"/>
          </w:tcPr>
          <w:p w14:paraId="089FA82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PN-C-04584:1977</w:t>
            </w:r>
          </w:p>
          <w:p w14:paraId="7003D35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norma wycofana)</w:t>
            </w:r>
          </w:p>
        </w:tc>
        <w:tc>
          <w:tcPr>
            <w:tcW w:w="371" w:type="pct"/>
            <w:shd w:val="clear" w:color="auto" w:fill="FFFFFF"/>
            <w:vAlign w:val="center"/>
          </w:tcPr>
          <w:p w14:paraId="5DD06AC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3°C</w:t>
            </w:r>
          </w:p>
        </w:tc>
        <w:tc>
          <w:tcPr>
            <w:tcW w:w="355" w:type="pct"/>
            <w:shd w:val="clear" w:color="auto" w:fill="FFFFFF"/>
            <w:vAlign w:val="center"/>
          </w:tcPr>
          <w:p w14:paraId="1F9D45F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2°C</w:t>
            </w:r>
          </w:p>
        </w:tc>
        <w:tc>
          <w:tcPr>
            <w:tcW w:w="408" w:type="pct"/>
            <w:shd w:val="clear" w:color="auto" w:fill="FFFFFF"/>
            <w:vAlign w:val="center"/>
          </w:tcPr>
          <w:p w14:paraId="6F91B6E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4°C</w:t>
            </w:r>
          </w:p>
        </w:tc>
        <w:tc>
          <w:tcPr>
            <w:tcW w:w="305" w:type="pct"/>
            <w:gridSpan w:val="2"/>
            <w:shd w:val="clear" w:color="auto" w:fill="FFFFFF"/>
            <w:vAlign w:val="center"/>
          </w:tcPr>
          <w:p w14:paraId="442268C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6</w:t>
            </w:r>
          </w:p>
        </w:tc>
        <w:tc>
          <w:tcPr>
            <w:tcW w:w="211" w:type="pct"/>
            <w:shd w:val="clear" w:color="auto" w:fill="FFFFFF"/>
            <w:vAlign w:val="center"/>
          </w:tcPr>
          <w:p w14:paraId="771B52D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shd w:val="clear" w:color="auto" w:fill="FFFFFF"/>
            <w:vAlign w:val="center"/>
          </w:tcPr>
          <w:p w14:paraId="6E450DA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shd w:val="clear" w:color="auto" w:fill="FFFFFF"/>
            <w:vAlign w:val="center"/>
          </w:tcPr>
          <w:p w14:paraId="6A2A28C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r>
      <w:tr w:rsidR="00ED5E7F" w:rsidRPr="00795F17" w14:paraId="7766DB72" w14:textId="77777777" w:rsidTr="00AB0851">
        <w:trPr>
          <w:trHeight w:val="454"/>
        </w:trPr>
        <w:tc>
          <w:tcPr>
            <w:tcW w:w="148" w:type="pct"/>
            <w:shd w:val="clear" w:color="auto" w:fill="FFFFFF"/>
            <w:vAlign w:val="center"/>
          </w:tcPr>
          <w:p w14:paraId="16BACCC4" w14:textId="281F99BB"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7</w:t>
            </w:r>
            <w:r w:rsidR="008A739A" w:rsidRPr="00795F17">
              <w:rPr>
                <w:rFonts w:asciiTheme="minorHAnsi" w:hAnsiTheme="minorHAnsi" w:cstheme="minorHAnsi"/>
              </w:rPr>
              <w:t>.</w:t>
            </w:r>
          </w:p>
        </w:tc>
        <w:tc>
          <w:tcPr>
            <w:tcW w:w="618" w:type="pct"/>
            <w:shd w:val="clear" w:color="auto" w:fill="FFFFFF"/>
            <w:vAlign w:val="center"/>
          </w:tcPr>
          <w:p w14:paraId="174E38DF"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Tlen rozpuszczony (pomiar in situ podczas pobierania próbek)</w:t>
            </w:r>
          </w:p>
        </w:tc>
        <w:tc>
          <w:tcPr>
            <w:tcW w:w="362" w:type="pct"/>
            <w:shd w:val="clear" w:color="auto" w:fill="FFFFFF"/>
            <w:vAlign w:val="center"/>
          </w:tcPr>
          <w:p w14:paraId="2EE8894C" w14:textId="5E302458" w:rsidR="00ED5E7F"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ED5E7F" w:rsidRPr="00795F17">
              <w:rPr>
                <w:rFonts w:asciiTheme="minorHAnsi" w:hAnsiTheme="minorHAnsi" w:cstheme="minorHAnsi"/>
              </w:rPr>
              <w:t>mg/l</w:t>
            </w:r>
            <w:r w:rsidRPr="00795F17">
              <w:rPr>
                <w:rFonts w:asciiTheme="minorHAnsi" w:hAnsiTheme="minorHAnsi" w:cstheme="minorHAnsi"/>
              </w:rPr>
              <w:t>)</w:t>
            </w:r>
          </w:p>
        </w:tc>
        <w:tc>
          <w:tcPr>
            <w:tcW w:w="637" w:type="pct"/>
            <w:shd w:val="clear" w:color="auto" w:fill="FFFFFF"/>
            <w:vAlign w:val="center"/>
          </w:tcPr>
          <w:p w14:paraId="29E7EA9F"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Elektrochemiczna</w:t>
            </w:r>
          </w:p>
        </w:tc>
        <w:tc>
          <w:tcPr>
            <w:tcW w:w="266" w:type="pct"/>
            <w:shd w:val="clear" w:color="auto" w:fill="FFFFFF"/>
            <w:vAlign w:val="center"/>
          </w:tcPr>
          <w:p w14:paraId="4120B093"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80937-33-3</w:t>
            </w:r>
          </w:p>
        </w:tc>
        <w:tc>
          <w:tcPr>
            <w:tcW w:w="733" w:type="pct"/>
            <w:shd w:val="clear" w:color="auto" w:fill="FFFFFF"/>
            <w:vAlign w:val="center"/>
          </w:tcPr>
          <w:p w14:paraId="1E22D6F0"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ZPPŚ PB-201 Edycja 3 z 01/03/2020</w:t>
            </w:r>
          </w:p>
          <w:p w14:paraId="399C7F5E"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metoda nie objęta akredytacją</w:t>
            </w:r>
          </w:p>
        </w:tc>
        <w:tc>
          <w:tcPr>
            <w:tcW w:w="371" w:type="pct"/>
            <w:shd w:val="clear" w:color="auto" w:fill="FFFFFF"/>
            <w:vAlign w:val="center"/>
          </w:tcPr>
          <w:p w14:paraId="43CF0C3E" w14:textId="43AAC3E4"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w:t>
            </w:r>
          </w:p>
        </w:tc>
        <w:tc>
          <w:tcPr>
            <w:tcW w:w="355" w:type="pct"/>
            <w:shd w:val="clear" w:color="auto" w:fill="FFFFFF"/>
            <w:vAlign w:val="center"/>
          </w:tcPr>
          <w:p w14:paraId="79159138"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30%</w:t>
            </w:r>
          </w:p>
        </w:tc>
        <w:tc>
          <w:tcPr>
            <w:tcW w:w="408" w:type="pct"/>
            <w:shd w:val="clear" w:color="auto" w:fill="FFFFFF"/>
            <w:vAlign w:val="center"/>
          </w:tcPr>
          <w:p w14:paraId="4B71045C" w14:textId="739F5C74"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w:t>
            </w:r>
          </w:p>
        </w:tc>
        <w:tc>
          <w:tcPr>
            <w:tcW w:w="305" w:type="pct"/>
            <w:gridSpan w:val="2"/>
            <w:shd w:val="clear" w:color="auto" w:fill="FFFFFF"/>
            <w:vAlign w:val="center"/>
          </w:tcPr>
          <w:p w14:paraId="49C1105E" w14:textId="77777777"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lt;0,5</w:t>
            </w:r>
          </w:p>
        </w:tc>
        <w:tc>
          <w:tcPr>
            <w:tcW w:w="211" w:type="pct"/>
            <w:shd w:val="clear" w:color="auto" w:fill="FFFFFF"/>
            <w:vAlign w:val="center"/>
          </w:tcPr>
          <w:p w14:paraId="0E9DC2EA" w14:textId="1CC43644"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w:t>
            </w:r>
          </w:p>
        </w:tc>
        <w:tc>
          <w:tcPr>
            <w:tcW w:w="279" w:type="pct"/>
            <w:shd w:val="clear" w:color="auto" w:fill="FFFFFF"/>
            <w:vAlign w:val="center"/>
          </w:tcPr>
          <w:p w14:paraId="554B398A" w14:textId="2E628A16"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w:t>
            </w:r>
          </w:p>
        </w:tc>
        <w:tc>
          <w:tcPr>
            <w:tcW w:w="305" w:type="pct"/>
            <w:shd w:val="clear" w:color="auto" w:fill="FFFFFF"/>
            <w:vAlign w:val="center"/>
          </w:tcPr>
          <w:p w14:paraId="41EB3541" w14:textId="155832BE" w:rsidR="00ED5E7F" w:rsidRPr="00795F17" w:rsidRDefault="00ED5E7F" w:rsidP="0044393D">
            <w:pPr>
              <w:pStyle w:val="TabelaRaport"/>
              <w:rPr>
                <w:rFonts w:asciiTheme="minorHAnsi" w:hAnsiTheme="minorHAnsi" w:cstheme="minorHAnsi"/>
              </w:rPr>
            </w:pPr>
            <w:r w:rsidRPr="00795F17">
              <w:rPr>
                <w:rFonts w:asciiTheme="minorHAnsi" w:hAnsiTheme="minorHAnsi" w:cstheme="minorHAnsi"/>
              </w:rPr>
              <w:t>-</w:t>
            </w:r>
          </w:p>
        </w:tc>
      </w:tr>
      <w:tr w:rsidR="00906C8E" w:rsidRPr="00795F17" w14:paraId="00EEAFBC" w14:textId="77777777" w:rsidTr="00AB0851">
        <w:trPr>
          <w:trHeight w:val="454"/>
        </w:trPr>
        <w:tc>
          <w:tcPr>
            <w:tcW w:w="5000" w:type="pct"/>
            <w:gridSpan w:val="14"/>
            <w:shd w:val="clear" w:color="auto" w:fill="A6A6A6" w:themeFill="background1" w:themeFillShade="A6"/>
            <w:vAlign w:val="center"/>
          </w:tcPr>
          <w:p w14:paraId="3FFDA6A4" w14:textId="77777777" w:rsidR="00906C8E" w:rsidRPr="00795F17" w:rsidRDefault="00906C8E" w:rsidP="00A125DF">
            <w:pPr>
              <w:pStyle w:val="TabelaRaport"/>
              <w:keepNext/>
              <w:rPr>
                <w:rFonts w:asciiTheme="minorHAnsi" w:hAnsiTheme="minorHAnsi" w:cstheme="minorHAnsi"/>
              </w:rPr>
            </w:pPr>
            <w:r w:rsidRPr="00795F17">
              <w:rPr>
                <w:rFonts w:asciiTheme="minorHAnsi" w:hAnsiTheme="minorHAnsi" w:cstheme="minorHAnsi"/>
              </w:rPr>
              <w:t>Elementy nieorganiczne</w:t>
            </w:r>
          </w:p>
        </w:tc>
      </w:tr>
      <w:tr w:rsidR="006553B4" w:rsidRPr="00795F17" w14:paraId="46E9F1F4" w14:textId="77777777" w:rsidTr="00AB0851">
        <w:trPr>
          <w:trHeight w:val="454"/>
        </w:trPr>
        <w:tc>
          <w:tcPr>
            <w:tcW w:w="148" w:type="pct"/>
            <w:vAlign w:val="center"/>
          </w:tcPr>
          <w:p w14:paraId="5FD85DB7" w14:textId="5F596795"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8</w:t>
            </w:r>
            <w:r w:rsidR="008A739A" w:rsidRPr="00795F17">
              <w:rPr>
                <w:rFonts w:asciiTheme="minorHAnsi" w:hAnsiTheme="minorHAnsi" w:cstheme="minorHAnsi"/>
              </w:rPr>
              <w:t>.</w:t>
            </w:r>
          </w:p>
        </w:tc>
        <w:tc>
          <w:tcPr>
            <w:tcW w:w="618" w:type="pct"/>
            <w:vAlign w:val="center"/>
          </w:tcPr>
          <w:p w14:paraId="0A902BF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Amonowy jon</w:t>
            </w:r>
          </w:p>
        </w:tc>
        <w:tc>
          <w:tcPr>
            <w:tcW w:w="362" w:type="pct"/>
            <w:vAlign w:val="center"/>
          </w:tcPr>
          <w:p w14:paraId="57F2A885" w14:textId="2D908644"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NH4/l</w:t>
            </w:r>
            <w:r w:rsidRPr="00795F17">
              <w:rPr>
                <w:rFonts w:asciiTheme="minorHAnsi" w:hAnsiTheme="minorHAnsi" w:cstheme="minorHAnsi"/>
              </w:rPr>
              <w:t>)</w:t>
            </w:r>
          </w:p>
        </w:tc>
        <w:tc>
          <w:tcPr>
            <w:tcW w:w="637" w:type="pct"/>
            <w:vAlign w:val="center"/>
          </w:tcPr>
          <w:p w14:paraId="1337ECB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Spektrofotometryczna</w:t>
            </w:r>
          </w:p>
        </w:tc>
        <w:tc>
          <w:tcPr>
            <w:tcW w:w="266" w:type="pct"/>
            <w:vAlign w:val="center"/>
          </w:tcPr>
          <w:p w14:paraId="63808EE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80007-57-6</w:t>
            </w:r>
          </w:p>
        </w:tc>
        <w:tc>
          <w:tcPr>
            <w:tcW w:w="733" w:type="pct"/>
            <w:vAlign w:val="center"/>
          </w:tcPr>
          <w:p w14:paraId="55F81C9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03 Edycja 9 z 20/01/2020</w:t>
            </w:r>
          </w:p>
        </w:tc>
        <w:tc>
          <w:tcPr>
            <w:tcW w:w="371" w:type="pct"/>
            <w:vAlign w:val="center"/>
          </w:tcPr>
          <w:p w14:paraId="2A6EE9A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w:t>
            </w:r>
          </w:p>
        </w:tc>
        <w:tc>
          <w:tcPr>
            <w:tcW w:w="355" w:type="pct"/>
            <w:vAlign w:val="center"/>
          </w:tcPr>
          <w:p w14:paraId="7C05DEF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08469D6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5</w:t>
            </w:r>
          </w:p>
        </w:tc>
        <w:tc>
          <w:tcPr>
            <w:tcW w:w="305" w:type="pct"/>
            <w:gridSpan w:val="2"/>
            <w:vAlign w:val="center"/>
          </w:tcPr>
          <w:p w14:paraId="1810D71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5</w:t>
            </w:r>
          </w:p>
        </w:tc>
        <w:tc>
          <w:tcPr>
            <w:tcW w:w="211" w:type="pct"/>
            <w:vAlign w:val="center"/>
          </w:tcPr>
          <w:p w14:paraId="5917D44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0236D87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0D1A598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3%</w:t>
            </w:r>
          </w:p>
        </w:tc>
      </w:tr>
      <w:tr w:rsidR="006553B4" w:rsidRPr="00795F17" w14:paraId="7C253D77" w14:textId="77777777" w:rsidTr="00AB0851">
        <w:trPr>
          <w:trHeight w:val="454"/>
        </w:trPr>
        <w:tc>
          <w:tcPr>
            <w:tcW w:w="148" w:type="pct"/>
            <w:vAlign w:val="center"/>
          </w:tcPr>
          <w:p w14:paraId="17F400EA" w14:textId="03E7B85E"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w:t>
            </w:r>
            <w:r w:rsidR="008A739A" w:rsidRPr="00795F17">
              <w:rPr>
                <w:rFonts w:asciiTheme="minorHAnsi" w:hAnsiTheme="minorHAnsi" w:cstheme="minorHAnsi"/>
              </w:rPr>
              <w:t>.</w:t>
            </w:r>
          </w:p>
        </w:tc>
        <w:tc>
          <w:tcPr>
            <w:tcW w:w="618" w:type="pct"/>
            <w:vAlign w:val="center"/>
          </w:tcPr>
          <w:p w14:paraId="06D3CF0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Antymon</w:t>
            </w:r>
          </w:p>
        </w:tc>
        <w:tc>
          <w:tcPr>
            <w:tcW w:w="362" w:type="pct"/>
            <w:vAlign w:val="center"/>
          </w:tcPr>
          <w:p w14:paraId="06BAE87D" w14:textId="4FC590CA"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Sb/l</w:t>
            </w:r>
            <w:r w:rsidRPr="00795F17">
              <w:rPr>
                <w:rFonts w:asciiTheme="minorHAnsi" w:hAnsiTheme="minorHAnsi" w:cstheme="minorHAnsi"/>
              </w:rPr>
              <w:t>)</w:t>
            </w:r>
          </w:p>
        </w:tc>
        <w:tc>
          <w:tcPr>
            <w:tcW w:w="637" w:type="pct"/>
            <w:vAlign w:val="center"/>
          </w:tcPr>
          <w:p w14:paraId="4B75B0D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MS</w:t>
            </w:r>
          </w:p>
        </w:tc>
        <w:tc>
          <w:tcPr>
            <w:tcW w:w="266" w:type="pct"/>
            <w:vAlign w:val="center"/>
          </w:tcPr>
          <w:p w14:paraId="7D0D1E9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5734-21-5</w:t>
            </w:r>
          </w:p>
        </w:tc>
        <w:tc>
          <w:tcPr>
            <w:tcW w:w="733" w:type="pct"/>
            <w:vAlign w:val="center"/>
          </w:tcPr>
          <w:p w14:paraId="7B5C3AF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7 Edycja 12 z 20/01/2020</w:t>
            </w:r>
          </w:p>
        </w:tc>
        <w:tc>
          <w:tcPr>
            <w:tcW w:w="371" w:type="pct"/>
            <w:vAlign w:val="center"/>
          </w:tcPr>
          <w:p w14:paraId="1C4EC59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14FFCE3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3496AD9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5</w:t>
            </w:r>
          </w:p>
        </w:tc>
        <w:tc>
          <w:tcPr>
            <w:tcW w:w="305" w:type="pct"/>
            <w:gridSpan w:val="2"/>
            <w:vAlign w:val="center"/>
          </w:tcPr>
          <w:p w14:paraId="138EF1C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5</w:t>
            </w:r>
          </w:p>
        </w:tc>
        <w:tc>
          <w:tcPr>
            <w:tcW w:w="211" w:type="pct"/>
            <w:vAlign w:val="center"/>
          </w:tcPr>
          <w:p w14:paraId="6DDED47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88972E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6C0AF9F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w:t>
            </w:r>
          </w:p>
        </w:tc>
      </w:tr>
      <w:tr w:rsidR="006553B4" w:rsidRPr="00795F17" w14:paraId="68C2B9CB" w14:textId="77777777" w:rsidTr="00AB0851">
        <w:trPr>
          <w:trHeight w:val="454"/>
        </w:trPr>
        <w:tc>
          <w:tcPr>
            <w:tcW w:w="148" w:type="pct"/>
            <w:vAlign w:val="center"/>
          </w:tcPr>
          <w:p w14:paraId="3BB4076D" w14:textId="58E20FC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r w:rsidR="008A739A" w:rsidRPr="00795F17">
              <w:rPr>
                <w:rFonts w:asciiTheme="minorHAnsi" w:hAnsiTheme="minorHAnsi" w:cstheme="minorHAnsi"/>
              </w:rPr>
              <w:t>.</w:t>
            </w:r>
          </w:p>
        </w:tc>
        <w:tc>
          <w:tcPr>
            <w:tcW w:w="618" w:type="pct"/>
            <w:vAlign w:val="center"/>
          </w:tcPr>
          <w:p w14:paraId="048DAA8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Arsen</w:t>
            </w:r>
          </w:p>
        </w:tc>
        <w:tc>
          <w:tcPr>
            <w:tcW w:w="362" w:type="pct"/>
            <w:vAlign w:val="center"/>
          </w:tcPr>
          <w:p w14:paraId="49D4C7C7" w14:textId="5068511E"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As/l</w:t>
            </w:r>
            <w:r w:rsidRPr="00795F17">
              <w:rPr>
                <w:rFonts w:asciiTheme="minorHAnsi" w:hAnsiTheme="minorHAnsi" w:cstheme="minorHAnsi"/>
              </w:rPr>
              <w:t>)</w:t>
            </w:r>
          </w:p>
        </w:tc>
        <w:tc>
          <w:tcPr>
            <w:tcW w:w="637" w:type="pct"/>
            <w:vAlign w:val="center"/>
          </w:tcPr>
          <w:p w14:paraId="0300EDF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MS</w:t>
            </w:r>
          </w:p>
        </w:tc>
        <w:tc>
          <w:tcPr>
            <w:tcW w:w="266" w:type="pct"/>
            <w:vAlign w:val="center"/>
          </w:tcPr>
          <w:p w14:paraId="55B6F4C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40-38-2</w:t>
            </w:r>
          </w:p>
        </w:tc>
        <w:tc>
          <w:tcPr>
            <w:tcW w:w="733" w:type="pct"/>
            <w:vAlign w:val="center"/>
          </w:tcPr>
          <w:p w14:paraId="66DA39E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7 Edycja 12 z 20/01/2020</w:t>
            </w:r>
          </w:p>
        </w:tc>
        <w:tc>
          <w:tcPr>
            <w:tcW w:w="371" w:type="pct"/>
            <w:vAlign w:val="center"/>
          </w:tcPr>
          <w:p w14:paraId="5CEC7D8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779894B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338ED15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2</w:t>
            </w:r>
          </w:p>
        </w:tc>
        <w:tc>
          <w:tcPr>
            <w:tcW w:w="305" w:type="pct"/>
            <w:gridSpan w:val="2"/>
            <w:vAlign w:val="center"/>
          </w:tcPr>
          <w:p w14:paraId="0901660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2</w:t>
            </w:r>
          </w:p>
        </w:tc>
        <w:tc>
          <w:tcPr>
            <w:tcW w:w="211" w:type="pct"/>
            <w:vAlign w:val="center"/>
          </w:tcPr>
          <w:p w14:paraId="15B4AEB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4FA003A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48B87DE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4BFCB84B" w14:textId="77777777" w:rsidTr="00AB0851">
        <w:trPr>
          <w:trHeight w:val="454"/>
        </w:trPr>
        <w:tc>
          <w:tcPr>
            <w:tcW w:w="148" w:type="pct"/>
            <w:vAlign w:val="center"/>
          </w:tcPr>
          <w:p w14:paraId="115E8767" w14:textId="73843D66"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1</w:t>
            </w:r>
            <w:r w:rsidR="008A739A" w:rsidRPr="00795F17">
              <w:rPr>
                <w:rFonts w:asciiTheme="minorHAnsi" w:hAnsiTheme="minorHAnsi" w:cstheme="minorHAnsi"/>
              </w:rPr>
              <w:t>.</w:t>
            </w:r>
          </w:p>
        </w:tc>
        <w:tc>
          <w:tcPr>
            <w:tcW w:w="618" w:type="pct"/>
            <w:vAlign w:val="center"/>
          </w:tcPr>
          <w:p w14:paraId="727D280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Azotany</w:t>
            </w:r>
          </w:p>
        </w:tc>
        <w:tc>
          <w:tcPr>
            <w:tcW w:w="362" w:type="pct"/>
            <w:vAlign w:val="center"/>
          </w:tcPr>
          <w:p w14:paraId="467645F3" w14:textId="17603F2A"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NO3/l</w:t>
            </w:r>
            <w:r w:rsidRPr="00795F17">
              <w:rPr>
                <w:rFonts w:asciiTheme="minorHAnsi" w:hAnsiTheme="minorHAnsi" w:cstheme="minorHAnsi"/>
              </w:rPr>
              <w:t>)</w:t>
            </w:r>
          </w:p>
        </w:tc>
        <w:tc>
          <w:tcPr>
            <w:tcW w:w="637" w:type="pct"/>
            <w:vAlign w:val="center"/>
          </w:tcPr>
          <w:p w14:paraId="4266633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w:t>
            </w:r>
          </w:p>
        </w:tc>
        <w:tc>
          <w:tcPr>
            <w:tcW w:w="266" w:type="pct"/>
            <w:vAlign w:val="center"/>
          </w:tcPr>
          <w:p w14:paraId="6CF8994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84145-82-4</w:t>
            </w:r>
          </w:p>
        </w:tc>
        <w:tc>
          <w:tcPr>
            <w:tcW w:w="733" w:type="pct"/>
            <w:vAlign w:val="center"/>
          </w:tcPr>
          <w:p w14:paraId="181C4AE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04 Edycja 17 z 20/01/2020</w:t>
            </w:r>
          </w:p>
        </w:tc>
        <w:tc>
          <w:tcPr>
            <w:tcW w:w="371" w:type="pct"/>
            <w:vAlign w:val="center"/>
          </w:tcPr>
          <w:p w14:paraId="10713B6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4%</w:t>
            </w:r>
          </w:p>
        </w:tc>
        <w:tc>
          <w:tcPr>
            <w:tcW w:w="355" w:type="pct"/>
            <w:vAlign w:val="center"/>
          </w:tcPr>
          <w:p w14:paraId="62FFE76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w:t>
            </w:r>
          </w:p>
        </w:tc>
        <w:tc>
          <w:tcPr>
            <w:tcW w:w="408" w:type="pct"/>
            <w:vAlign w:val="center"/>
          </w:tcPr>
          <w:p w14:paraId="0E5E561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1</w:t>
            </w:r>
          </w:p>
        </w:tc>
        <w:tc>
          <w:tcPr>
            <w:tcW w:w="305" w:type="pct"/>
            <w:gridSpan w:val="2"/>
            <w:vAlign w:val="center"/>
          </w:tcPr>
          <w:p w14:paraId="5419256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0</w:t>
            </w:r>
          </w:p>
        </w:tc>
        <w:tc>
          <w:tcPr>
            <w:tcW w:w="211" w:type="pct"/>
            <w:vAlign w:val="center"/>
          </w:tcPr>
          <w:p w14:paraId="63BD3FC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6E44A13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59E89DD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2%</w:t>
            </w:r>
          </w:p>
        </w:tc>
      </w:tr>
      <w:tr w:rsidR="006553B4" w:rsidRPr="00795F17" w14:paraId="4F1345CE" w14:textId="77777777" w:rsidTr="00AB0851">
        <w:trPr>
          <w:trHeight w:val="454"/>
        </w:trPr>
        <w:tc>
          <w:tcPr>
            <w:tcW w:w="148" w:type="pct"/>
            <w:vAlign w:val="center"/>
          </w:tcPr>
          <w:p w14:paraId="3936F801" w14:textId="333478C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2</w:t>
            </w:r>
            <w:r w:rsidR="008A739A" w:rsidRPr="00795F17">
              <w:rPr>
                <w:rFonts w:asciiTheme="minorHAnsi" w:hAnsiTheme="minorHAnsi" w:cstheme="minorHAnsi"/>
              </w:rPr>
              <w:t>.</w:t>
            </w:r>
          </w:p>
        </w:tc>
        <w:tc>
          <w:tcPr>
            <w:tcW w:w="618" w:type="pct"/>
            <w:vAlign w:val="center"/>
          </w:tcPr>
          <w:p w14:paraId="0CD5014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Azotyny</w:t>
            </w:r>
          </w:p>
        </w:tc>
        <w:tc>
          <w:tcPr>
            <w:tcW w:w="362" w:type="pct"/>
            <w:vAlign w:val="center"/>
          </w:tcPr>
          <w:p w14:paraId="629EBC22" w14:textId="2DB7F0E2"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NO2/l</w:t>
            </w:r>
            <w:r w:rsidRPr="00795F17">
              <w:rPr>
                <w:rFonts w:asciiTheme="minorHAnsi" w:hAnsiTheme="minorHAnsi" w:cstheme="minorHAnsi"/>
              </w:rPr>
              <w:t>)</w:t>
            </w:r>
          </w:p>
        </w:tc>
        <w:tc>
          <w:tcPr>
            <w:tcW w:w="637" w:type="pct"/>
            <w:vAlign w:val="center"/>
          </w:tcPr>
          <w:p w14:paraId="7EA45F2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w:t>
            </w:r>
          </w:p>
        </w:tc>
        <w:tc>
          <w:tcPr>
            <w:tcW w:w="266" w:type="pct"/>
            <w:vAlign w:val="center"/>
          </w:tcPr>
          <w:p w14:paraId="02E3769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4797-65-0</w:t>
            </w:r>
          </w:p>
        </w:tc>
        <w:tc>
          <w:tcPr>
            <w:tcW w:w="733" w:type="pct"/>
            <w:vAlign w:val="center"/>
          </w:tcPr>
          <w:p w14:paraId="6B488E6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04 Edycja 17 z 20/01/2020</w:t>
            </w:r>
          </w:p>
        </w:tc>
        <w:tc>
          <w:tcPr>
            <w:tcW w:w="371" w:type="pct"/>
            <w:vAlign w:val="center"/>
          </w:tcPr>
          <w:p w14:paraId="598B538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4%</w:t>
            </w:r>
          </w:p>
        </w:tc>
        <w:tc>
          <w:tcPr>
            <w:tcW w:w="355" w:type="pct"/>
            <w:vAlign w:val="center"/>
          </w:tcPr>
          <w:p w14:paraId="510FE0E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w:t>
            </w:r>
          </w:p>
        </w:tc>
        <w:tc>
          <w:tcPr>
            <w:tcW w:w="408" w:type="pct"/>
            <w:vAlign w:val="center"/>
          </w:tcPr>
          <w:p w14:paraId="69347BC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1</w:t>
            </w:r>
          </w:p>
        </w:tc>
        <w:tc>
          <w:tcPr>
            <w:tcW w:w="305" w:type="pct"/>
            <w:gridSpan w:val="2"/>
            <w:vAlign w:val="center"/>
          </w:tcPr>
          <w:p w14:paraId="1D7D440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5</w:t>
            </w:r>
          </w:p>
        </w:tc>
        <w:tc>
          <w:tcPr>
            <w:tcW w:w="211" w:type="pct"/>
            <w:vAlign w:val="center"/>
          </w:tcPr>
          <w:p w14:paraId="69A8A0D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052FCE4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160814D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w:t>
            </w:r>
          </w:p>
        </w:tc>
      </w:tr>
      <w:tr w:rsidR="006553B4" w:rsidRPr="00795F17" w14:paraId="0106E8AB" w14:textId="77777777" w:rsidTr="00AB0851">
        <w:trPr>
          <w:trHeight w:val="454"/>
        </w:trPr>
        <w:tc>
          <w:tcPr>
            <w:tcW w:w="148" w:type="pct"/>
            <w:vAlign w:val="center"/>
          </w:tcPr>
          <w:p w14:paraId="3169CC4C" w14:textId="7F0A348B"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3</w:t>
            </w:r>
            <w:r w:rsidR="008A739A" w:rsidRPr="00795F17">
              <w:rPr>
                <w:rFonts w:asciiTheme="minorHAnsi" w:hAnsiTheme="minorHAnsi" w:cstheme="minorHAnsi"/>
              </w:rPr>
              <w:t>.</w:t>
            </w:r>
          </w:p>
        </w:tc>
        <w:tc>
          <w:tcPr>
            <w:tcW w:w="618" w:type="pct"/>
            <w:vAlign w:val="center"/>
          </w:tcPr>
          <w:p w14:paraId="42CF5EF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Bor</w:t>
            </w:r>
          </w:p>
        </w:tc>
        <w:tc>
          <w:tcPr>
            <w:tcW w:w="362" w:type="pct"/>
            <w:vAlign w:val="center"/>
          </w:tcPr>
          <w:p w14:paraId="287C18E1" w14:textId="29AFF417"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B/l</w:t>
            </w:r>
            <w:r w:rsidRPr="00795F17">
              <w:rPr>
                <w:rFonts w:asciiTheme="minorHAnsi" w:hAnsiTheme="minorHAnsi" w:cstheme="minorHAnsi"/>
              </w:rPr>
              <w:t>)</w:t>
            </w:r>
          </w:p>
        </w:tc>
        <w:tc>
          <w:tcPr>
            <w:tcW w:w="637" w:type="pct"/>
            <w:vAlign w:val="center"/>
          </w:tcPr>
          <w:p w14:paraId="3BD34B1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OES</w:t>
            </w:r>
          </w:p>
        </w:tc>
        <w:tc>
          <w:tcPr>
            <w:tcW w:w="266" w:type="pct"/>
            <w:vAlign w:val="center"/>
          </w:tcPr>
          <w:p w14:paraId="33F401D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40-42-8</w:t>
            </w:r>
          </w:p>
        </w:tc>
        <w:tc>
          <w:tcPr>
            <w:tcW w:w="733" w:type="pct"/>
            <w:vAlign w:val="center"/>
          </w:tcPr>
          <w:p w14:paraId="32F7DBE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42 Edycja 5 z 20/01/2020</w:t>
            </w:r>
          </w:p>
        </w:tc>
        <w:tc>
          <w:tcPr>
            <w:tcW w:w="371" w:type="pct"/>
            <w:vAlign w:val="center"/>
          </w:tcPr>
          <w:p w14:paraId="69BB8F8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w:t>
            </w:r>
          </w:p>
        </w:tc>
        <w:tc>
          <w:tcPr>
            <w:tcW w:w="355" w:type="pct"/>
            <w:vAlign w:val="center"/>
          </w:tcPr>
          <w:p w14:paraId="5B7EBFE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2894FD2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1</w:t>
            </w:r>
          </w:p>
        </w:tc>
        <w:tc>
          <w:tcPr>
            <w:tcW w:w="305" w:type="pct"/>
            <w:gridSpan w:val="2"/>
            <w:vAlign w:val="center"/>
          </w:tcPr>
          <w:p w14:paraId="76C07AC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w:t>
            </w:r>
          </w:p>
        </w:tc>
        <w:tc>
          <w:tcPr>
            <w:tcW w:w="211" w:type="pct"/>
            <w:vAlign w:val="center"/>
          </w:tcPr>
          <w:p w14:paraId="5133650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3BB6DE7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71811B7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w:t>
            </w:r>
          </w:p>
        </w:tc>
      </w:tr>
      <w:tr w:rsidR="006553B4" w:rsidRPr="00795F17" w14:paraId="6671533D" w14:textId="77777777" w:rsidTr="00AB0851">
        <w:trPr>
          <w:trHeight w:val="454"/>
        </w:trPr>
        <w:tc>
          <w:tcPr>
            <w:tcW w:w="148" w:type="pct"/>
            <w:vAlign w:val="center"/>
          </w:tcPr>
          <w:p w14:paraId="01188C2A" w14:textId="458EB8EC"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4</w:t>
            </w:r>
            <w:r w:rsidR="008A739A" w:rsidRPr="00795F17">
              <w:rPr>
                <w:rFonts w:asciiTheme="minorHAnsi" w:hAnsiTheme="minorHAnsi" w:cstheme="minorHAnsi"/>
              </w:rPr>
              <w:t>.</w:t>
            </w:r>
          </w:p>
        </w:tc>
        <w:tc>
          <w:tcPr>
            <w:tcW w:w="618" w:type="pct"/>
            <w:vAlign w:val="center"/>
          </w:tcPr>
          <w:p w14:paraId="25C5E8E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Chlorki</w:t>
            </w:r>
          </w:p>
        </w:tc>
        <w:tc>
          <w:tcPr>
            <w:tcW w:w="362" w:type="pct"/>
            <w:vAlign w:val="center"/>
          </w:tcPr>
          <w:p w14:paraId="34848307" w14:textId="068A62C2"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Cl/l</w:t>
            </w:r>
            <w:r w:rsidRPr="00795F17">
              <w:rPr>
                <w:rFonts w:asciiTheme="minorHAnsi" w:hAnsiTheme="minorHAnsi" w:cstheme="minorHAnsi"/>
              </w:rPr>
              <w:t>)</w:t>
            </w:r>
          </w:p>
        </w:tc>
        <w:tc>
          <w:tcPr>
            <w:tcW w:w="637" w:type="pct"/>
            <w:vAlign w:val="center"/>
          </w:tcPr>
          <w:p w14:paraId="5AA368F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w:t>
            </w:r>
          </w:p>
        </w:tc>
        <w:tc>
          <w:tcPr>
            <w:tcW w:w="266" w:type="pct"/>
            <w:vAlign w:val="center"/>
          </w:tcPr>
          <w:p w14:paraId="49FE9D8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Brak</w:t>
            </w:r>
          </w:p>
        </w:tc>
        <w:tc>
          <w:tcPr>
            <w:tcW w:w="733" w:type="pct"/>
            <w:vAlign w:val="center"/>
          </w:tcPr>
          <w:p w14:paraId="47EDA19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04 Edycja 17 z 20/01/2020</w:t>
            </w:r>
          </w:p>
        </w:tc>
        <w:tc>
          <w:tcPr>
            <w:tcW w:w="371" w:type="pct"/>
            <w:vAlign w:val="center"/>
          </w:tcPr>
          <w:p w14:paraId="025C6F5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2%</w:t>
            </w:r>
          </w:p>
        </w:tc>
        <w:tc>
          <w:tcPr>
            <w:tcW w:w="355" w:type="pct"/>
            <w:vAlign w:val="center"/>
          </w:tcPr>
          <w:p w14:paraId="2F27A4B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w:t>
            </w:r>
          </w:p>
        </w:tc>
        <w:tc>
          <w:tcPr>
            <w:tcW w:w="408" w:type="pct"/>
            <w:vAlign w:val="center"/>
          </w:tcPr>
          <w:p w14:paraId="1EE6A0A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50</w:t>
            </w:r>
          </w:p>
        </w:tc>
        <w:tc>
          <w:tcPr>
            <w:tcW w:w="305" w:type="pct"/>
            <w:gridSpan w:val="2"/>
            <w:vAlign w:val="center"/>
          </w:tcPr>
          <w:p w14:paraId="10AD080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0</w:t>
            </w:r>
          </w:p>
        </w:tc>
        <w:tc>
          <w:tcPr>
            <w:tcW w:w="211" w:type="pct"/>
            <w:vAlign w:val="center"/>
          </w:tcPr>
          <w:p w14:paraId="591A79B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67BD4F8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649FEDC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2%</w:t>
            </w:r>
          </w:p>
        </w:tc>
      </w:tr>
      <w:tr w:rsidR="006553B4" w:rsidRPr="00795F17" w14:paraId="0443496A" w14:textId="77777777" w:rsidTr="00AB0851">
        <w:trPr>
          <w:trHeight w:val="454"/>
        </w:trPr>
        <w:tc>
          <w:tcPr>
            <w:tcW w:w="148" w:type="pct"/>
            <w:vAlign w:val="center"/>
          </w:tcPr>
          <w:p w14:paraId="24933F9A" w14:textId="0F591C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5</w:t>
            </w:r>
            <w:r w:rsidR="008A739A" w:rsidRPr="00795F17">
              <w:rPr>
                <w:rFonts w:asciiTheme="minorHAnsi" w:hAnsiTheme="minorHAnsi" w:cstheme="minorHAnsi"/>
              </w:rPr>
              <w:t>.</w:t>
            </w:r>
          </w:p>
        </w:tc>
        <w:tc>
          <w:tcPr>
            <w:tcW w:w="618" w:type="pct"/>
            <w:vAlign w:val="center"/>
          </w:tcPr>
          <w:p w14:paraId="3FFBB4C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Chrom</w:t>
            </w:r>
          </w:p>
        </w:tc>
        <w:tc>
          <w:tcPr>
            <w:tcW w:w="362" w:type="pct"/>
            <w:vAlign w:val="center"/>
          </w:tcPr>
          <w:p w14:paraId="3652710F" w14:textId="179165D5"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Cr/l</w:t>
            </w:r>
            <w:r w:rsidRPr="00795F17">
              <w:rPr>
                <w:rFonts w:asciiTheme="minorHAnsi" w:hAnsiTheme="minorHAnsi" w:cstheme="minorHAnsi"/>
              </w:rPr>
              <w:t>)</w:t>
            </w:r>
          </w:p>
        </w:tc>
        <w:tc>
          <w:tcPr>
            <w:tcW w:w="637" w:type="pct"/>
            <w:vAlign w:val="center"/>
          </w:tcPr>
          <w:p w14:paraId="13C82C9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OES</w:t>
            </w:r>
          </w:p>
        </w:tc>
        <w:tc>
          <w:tcPr>
            <w:tcW w:w="266" w:type="pct"/>
            <w:vAlign w:val="center"/>
          </w:tcPr>
          <w:p w14:paraId="01632BB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40-47-3</w:t>
            </w:r>
          </w:p>
        </w:tc>
        <w:tc>
          <w:tcPr>
            <w:tcW w:w="733" w:type="pct"/>
            <w:vAlign w:val="center"/>
          </w:tcPr>
          <w:p w14:paraId="548FFDC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42 Edycja 5 z 20/01/2020</w:t>
            </w:r>
          </w:p>
        </w:tc>
        <w:tc>
          <w:tcPr>
            <w:tcW w:w="371" w:type="pct"/>
            <w:vAlign w:val="center"/>
          </w:tcPr>
          <w:p w14:paraId="33081C1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w:t>
            </w:r>
          </w:p>
        </w:tc>
        <w:tc>
          <w:tcPr>
            <w:tcW w:w="355" w:type="pct"/>
            <w:vAlign w:val="center"/>
          </w:tcPr>
          <w:p w14:paraId="592A0D9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3D577FD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3</w:t>
            </w:r>
          </w:p>
        </w:tc>
        <w:tc>
          <w:tcPr>
            <w:tcW w:w="305" w:type="pct"/>
            <w:gridSpan w:val="2"/>
            <w:vAlign w:val="center"/>
          </w:tcPr>
          <w:p w14:paraId="60D13BB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5</w:t>
            </w:r>
          </w:p>
        </w:tc>
        <w:tc>
          <w:tcPr>
            <w:tcW w:w="211" w:type="pct"/>
            <w:vAlign w:val="center"/>
          </w:tcPr>
          <w:p w14:paraId="55ECD40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798F676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0D800B6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w:t>
            </w:r>
          </w:p>
        </w:tc>
      </w:tr>
      <w:tr w:rsidR="006553B4" w:rsidRPr="00795F17" w14:paraId="23525008" w14:textId="77777777" w:rsidTr="00AB0851">
        <w:trPr>
          <w:trHeight w:val="454"/>
        </w:trPr>
        <w:tc>
          <w:tcPr>
            <w:tcW w:w="148" w:type="pct"/>
            <w:vAlign w:val="center"/>
          </w:tcPr>
          <w:p w14:paraId="246421CE" w14:textId="68A5B5D4"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6</w:t>
            </w:r>
            <w:r w:rsidR="008A739A" w:rsidRPr="00795F17">
              <w:rPr>
                <w:rFonts w:asciiTheme="minorHAnsi" w:hAnsiTheme="minorHAnsi" w:cstheme="minorHAnsi"/>
              </w:rPr>
              <w:t>.</w:t>
            </w:r>
          </w:p>
        </w:tc>
        <w:tc>
          <w:tcPr>
            <w:tcW w:w="618" w:type="pct"/>
            <w:vAlign w:val="center"/>
          </w:tcPr>
          <w:p w14:paraId="30719B7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Cyjanki wolne</w:t>
            </w:r>
          </w:p>
        </w:tc>
        <w:tc>
          <w:tcPr>
            <w:tcW w:w="362" w:type="pct"/>
            <w:vAlign w:val="center"/>
          </w:tcPr>
          <w:p w14:paraId="11656CC9" w14:textId="4FF77A8E"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CN/l</w:t>
            </w:r>
            <w:r w:rsidRPr="00795F17">
              <w:rPr>
                <w:rFonts w:asciiTheme="minorHAnsi" w:hAnsiTheme="minorHAnsi" w:cstheme="minorHAnsi"/>
              </w:rPr>
              <w:t>)</w:t>
            </w:r>
          </w:p>
        </w:tc>
        <w:tc>
          <w:tcPr>
            <w:tcW w:w="637" w:type="pct"/>
            <w:vAlign w:val="center"/>
          </w:tcPr>
          <w:p w14:paraId="7B0B24F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CFA z detekcją spektrofotometryczną</w:t>
            </w:r>
          </w:p>
        </w:tc>
        <w:tc>
          <w:tcPr>
            <w:tcW w:w="266" w:type="pct"/>
            <w:vAlign w:val="center"/>
          </w:tcPr>
          <w:p w14:paraId="7596490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7-12-5</w:t>
            </w:r>
          </w:p>
        </w:tc>
        <w:tc>
          <w:tcPr>
            <w:tcW w:w="733" w:type="pct"/>
            <w:vAlign w:val="center"/>
          </w:tcPr>
          <w:p w14:paraId="217BC8F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PN-EN ISO 14403-2:2012</w:t>
            </w:r>
            <w:r w:rsidRPr="00795F17">
              <w:rPr>
                <w:rFonts w:asciiTheme="minorHAnsi" w:hAnsiTheme="minorHAnsi" w:cstheme="minorHAnsi"/>
              </w:rPr>
              <w:br/>
              <w:t>metoda nie objęta akredytacją</w:t>
            </w:r>
          </w:p>
        </w:tc>
        <w:tc>
          <w:tcPr>
            <w:tcW w:w="371" w:type="pct"/>
            <w:vAlign w:val="center"/>
          </w:tcPr>
          <w:p w14:paraId="24D878B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0%</w:t>
            </w:r>
          </w:p>
        </w:tc>
        <w:tc>
          <w:tcPr>
            <w:tcW w:w="355" w:type="pct"/>
            <w:vAlign w:val="center"/>
          </w:tcPr>
          <w:p w14:paraId="1F9C53B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4B4516C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5</w:t>
            </w:r>
          </w:p>
        </w:tc>
        <w:tc>
          <w:tcPr>
            <w:tcW w:w="305" w:type="pct"/>
            <w:gridSpan w:val="2"/>
            <w:vAlign w:val="center"/>
          </w:tcPr>
          <w:p w14:paraId="3488CFE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5</w:t>
            </w:r>
          </w:p>
        </w:tc>
        <w:tc>
          <w:tcPr>
            <w:tcW w:w="211" w:type="pct"/>
            <w:vAlign w:val="center"/>
          </w:tcPr>
          <w:p w14:paraId="7F9D90E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5ACE18D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2F9C897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69629E26" w14:textId="77777777" w:rsidTr="00AB0851">
        <w:trPr>
          <w:trHeight w:val="454"/>
        </w:trPr>
        <w:tc>
          <w:tcPr>
            <w:tcW w:w="148" w:type="pct"/>
            <w:vAlign w:val="center"/>
          </w:tcPr>
          <w:p w14:paraId="27D5066B" w14:textId="383D737D"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7</w:t>
            </w:r>
            <w:r w:rsidR="008A739A" w:rsidRPr="00795F17">
              <w:rPr>
                <w:rFonts w:asciiTheme="minorHAnsi" w:hAnsiTheme="minorHAnsi" w:cstheme="minorHAnsi"/>
              </w:rPr>
              <w:t>.</w:t>
            </w:r>
          </w:p>
        </w:tc>
        <w:tc>
          <w:tcPr>
            <w:tcW w:w="618" w:type="pct"/>
            <w:vAlign w:val="center"/>
          </w:tcPr>
          <w:p w14:paraId="3264039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Fluorki</w:t>
            </w:r>
          </w:p>
        </w:tc>
        <w:tc>
          <w:tcPr>
            <w:tcW w:w="362" w:type="pct"/>
            <w:vAlign w:val="center"/>
          </w:tcPr>
          <w:p w14:paraId="41EADE6C" w14:textId="0BC9EE46"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F/l</w:t>
            </w:r>
            <w:r w:rsidRPr="00795F17">
              <w:rPr>
                <w:rFonts w:asciiTheme="minorHAnsi" w:hAnsiTheme="minorHAnsi" w:cstheme="minorHAnsi"/>
              </w:rPr>
              <w:t>)</w:t>
            </w:r>
          </w:p>
        </w:tc>
        <w:tc>
          <w:tcPr>
            <w:tcW w:w="637" w:type="pct"/>
            <w:vAlign w:val="center"/>
          </w:tcPr>
          <w:p w14:paraId="6A63A6E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w:t>
            </w:r>
          </w:p>
        </w:tc>
        <w:tc>
          <w:tcPr>
            <w:tcW w:w="266" w:type="pct"/>
            <w:vAlign w:val="center"/>
          </w:tcPr>
          <w:p w14:paraId="0C06EBA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Brak</w:t>
            </w:r>
          </w:p>
        </w:tc>
        <w:tc>
          <w:tcPr>
            <w:tcW w:w="733" w:type="pct"/>
            <w:vAlign w:val="center"/>
          </w:tcPr>
          <w:p w14:paraId="008BF3B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04 Edycja 17 z 20/01/2020</w:t>
            </w:r>
          </w:p>
        </w:tc>
        <w:tc>
          <w:tcPr>
            <w:tcW w:w="371" w:type="pct"/>
            <w:vAlign w:val="center"/>
          </w:tcPr>
          <w:p w14:paraId="141158D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5%</w:t>
            </w:r>
          </w:p>
        </w:tc>
        <w:tc>
          <w:tcPr>
            <w:tcW w:w="355" w:type="pct"/>
            <w:vAlign w:val="center"/>
          </w:tcPr>
          <w:p w14:paraId="788B2EF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w:t>
            </w:r>
          </w:p>
        </w:tc>
        <w:tc>
          <w:tcPr>
            <w:tcW w:w="408" w:type="pct"/>
            <w:vAlign w:val="center"/>
          </w:tcPr>
          <w:p w14:paraId="0E968C4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10</w:t>
            </w:r>
          </w:p>
        </w:tc>
        <w:tc>
          <w:tcPr>
            <w:tcW w:w="305" w:type="pct"/>
            <w:gridSpan w:val="2"/>
            <w:vAlign w:val="center"/>
          </w:tcPr>
          <w:p w14:paraId="4090FC8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5</w:t>
            </w:r>
          </w:p>
        </w:tc>
        <w:tc>
          <w:tcPr>
            <w:tcW w:w="211" w:type="pct"/>
            <w:vAlign w:val="center"/>
          </w:tcPr>
          <w:p w14:paraId="1534945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D2CC56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599CA49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7%</w:t>
            </w:r>
          </w:p>
        </w:tc>
      </w:tr>
      <w:tr w:rsidR="006553B4" w:rsidRPr="00795F17" w14:paraId="0D0C76E1" w14:textId="77777777" w:rsidTr="00AB0851">
        <w:trPr>
          <w:trHeight w:val="454"/>
        </w:trPr>
        <w:tc>
          <w:tcPr>
            <w:tcW w:w="148" w:type="pct"/>
            <w:vAlign w:val="center"/>
          </w:tcPr>
          <w:p w14:paraId="075A1696" w14:textId="28844459"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8</w:t>
            </w:r>
            <w:r w:rsidR="008A739A" w:rsidRPr="00795F17">
              <w:rPr>
                <w:rFonts w:asciiTheme="minorHAnsi" w:hAnsiTheme="minorHAnsi" w:cstheme="minorHAnsi"/>
              </w:rPr>
              <w:t>.</w:t>
            </w:r>
          </w:p>
        </w:tc>
        <w:tc>
          <w:tcPr>
            <w:tcW w:w="618" w:type="pct"/>
            <w:vAlign w:val="center"/>
          </w:tcPr>
          <w:p w14:paraId="262138D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Fosforany</w:t>
            </w:r>
          </w:p>
        </w:tc>
        <w:tc>
          <w:tcPr>
            <w:tcW w:w="362" w:type="pct"/>
            <w:vAlign w:val="center"/>
          </w:tcPr>
          <w:p w14:paraId="638F0485" w14:textId="4BECA4BB"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PO4/l</w:t>
            </w:r>
            <w:r w:rsidRPr="00795F17">
              <w:rPr>
                <w:rFonts w:asciiTheme="minorHAnsi" w:hAnsiTheme="minorHAnsi" w:cstheme="minorHAnsi"/>
              </w:rPr>
              <w:t>)</w:t>
            </w:r>
          </w:p>
        </w:tc>
        <w:tc>
          <w:tcPr>
            <w:tcW w:w="637" w:type="pct"/>
            <w:vAlign w:val="center"/>
          </w:tcPr>
          <w:p w14:paraId="00AD4FC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w:t>
            </w:r>
          </w:p>
        </w:tc>
        <w:tc>
          <w:tcPr>
            <w:tcW w:w="266" w:type="pct"/>
            <w:vAlign w:val="center"/>
          </w:tcPr>
          <w:p w14:paraId="13DABA5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64888-19-9</w:t>
            </w:r>
          </w:p>
        </w:tc>
        <w:tc>
          <w:tcPr>
            <w:tcW w:w="733" w:type="pct"/>
            <w:vAlign w:val="center"/>
          </w:tcPr>
          <w:p w14:paraId="492AAFA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04 Edycja 17 z 20/01/2020</w:t>
            </w:r>
          </w:p>
        </w:tc>
        <w:tc>
          <w:tcPr>
            <w:tcW w:w="371" w:type="pct"/>
            <w:vAlign w:val="center"/>
          </w:tcPr>
          <w:p w14:paraId="05A0C90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3%</w:t>
            </w:r>
          </w:p>
        </w:tc>
        <w:tc>
          <w:tcPr>
            <w:tcW w:w="355" w:type="pct"/>
            <w:vAlign w:val="center"/>
          </w:tcPr>
          <w:p w14:paraId="044C2A2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w:t>
            </w:r>
          </w:p>
        </w:tc>
        <w:tc>
          <w:tcPr>
            <w:tcW w:w="408" w:type="pct"/>
            <w:vAlign w:val="center"/>
          </w:tcPr>
          <w:p w14:paraId="78F98DC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30</w:t>
            </w:r>
          </w:p>
        </w:tc>
        <w:tc>
          <w:tcPr>
            <w:tcW w:w="305" w:type="pct"/>
            <w:gridSpan w:val="2"/>
            <w:vAlign w:val="center"/>
          </w:tcPr>
          <w:p w14:paraId="18C1F2C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w:t>
            </w:r>
          </w:p>
        </w:tc>
        <w:tc>
          <w:tcPr>
            <w:tcW w:w="211" w:type="pct"/>
            <w:vAlign w:val="center"/>
          </w:tcPr>
          <w:p w14:paraId="638C69B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CC0FAC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3262A2C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0%</w:t>
            </w:r>
          </w:p>
        </w:tc>
      </w:tr>
      <w:tr w:rsidR="006553B4" w:rsidRPr="00795F17" w14:paraId="530188F0" w14:textId="77777777" w:rsidTr="00AB0851">
        <w:trPr>
          <w:trHeight w:val="454"/>
        </w:trPr>
        <w:tc>
          <w:tcPr>
            <w:tcW w:w="148" w:type="pct"/>
            <w:vAlign w:val="center"/>
          </w:tcPr>
          <w:p w14:paraId="32395880" w14:textId="753EDE2D"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9</w:t>
            </w:r>
            <w:r w:rsidR="008A739A" w:rsidRPr="00795F17">
              <w:rPr>
                <w:rFonts w:asciiTheme="minorHAnsi" w:hAnsiTheme="minorHAnsi" w:cstheme="minorHAnsi"/>
              </w:rPr>
              <w:t>.</w:t>
            </w:r>
          </w:p>
        </w:tc>
        <w:tc>
          <w:tcPr>
            <w:tcW w:w="618" w:type="pct"/>
            <w:vAlign w:val="center"/>
          </w:tcPr>
          <w:p w14:paraId="5D04FA4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lin</w:t>
            </w:r>
          </w:p>
        </w:tc>
        <w:tc>
          <w:tcPr>
            <w:tcW w:w="362" w:type="pct"/>
            <w:vAlign w:val="center"/>
          </w:tcPr>
          <w:p w14:paraId="230205C1" w14:textId="35E1DCEA"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Al/l</w:t>
            </w:r>
            <w:r w:rsidRPr="00795F17">
              <w:rPr>
                <w:rFonts w:asciiTheme="minorHAnsi" w:hAnsiTheme="minorHAnsi" w:cstheme="minorHAnsi"/>
              </w:rPr>
              <w:t>)</w:t>
            </w:r>
          </w:p>
        </w:tc>
        <w:tc>
          <w:tcPr>
            <w:tcW w:w="637" w:type="pct"/>
            <w:vAlign w:val="center"/>
          </w:tcPr>
          <w:p w14:paraId="1FA38B0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MS</w:t>
            </w:r>
          </w:p>
        </w:tc>
        <w:tc>
          <w:tcPr>
            <w:tcW w:w="266" w:type="pct"/>
            <w:vAlign w:val="center"/>
          </w:tcPr>
          <w:p w14:paraId="6019D4E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29-90-5</w:t>
            </w:r>
          </w:p>
        </w:tc>
        <w:tc>
          <w:tcPr>
            <w:tcW w:w="733" w:type="pct"/>
            <w:vAlign w:val="center"/>
          </w:tcPr>
          <w:p w14:paraId="5A0871D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7 Edycja 12 z 20/01/2020</w:t>
            </w:r>
          </w:p>
        </w:tc>
        <w:tc>
          <w:tcPr>
            <w:tcW w:w="371" w:type="pct"/>
            <w:vAlign w:val="center"/>
          </w:tcPr>
          <w:p w14:paraId="1103FE2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6138F43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60FE56C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5</w:t>
            </w:r>
          </w:p>
        </w:tc>
        <w:tc>
          <w:tcPr>
            <w:tcW w:w="305" w:type="pct"/>
            <w:gridSpan w:val="2"/>
            <w:vAlign w:val="center"/>
          </w:tcPr>
          <w:p w14:paraId="1853AD8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2</w:t>
            </w:r>
          </w:p>
        </w:tc>
        <w:tc>
          <w:tcPr>
            <w:tcW w:w="211" w:type="pct"/>
            <w:vAlign w:val="center"/>
          </w:tcPr>
          <w:p w14:paraId="5D3474A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406BDA0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0497EA3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3%</w:t>
            </w:r>
          </w:p>
        </w:tc>
      </w:tr>
      <w:tr w:rsidR="006553B4" w:rsidRPr="00795F17" w14:paraId="1F5D59E5" w14:textId="77777777" w:rsidTr="00AB0851">
        <w:trPr>
          <w:trHeight w:val="454"/>
        </w:trPr>
        <w:tc>
          <w:tcPr>
            <w:tcW w:w="148" w:type="pct"/>
            <w:vAlign w:val="center"/>
          </w:tcPr>
          <w:p w14:paraId="7CEF3F2B" w14:textId="07DE4802"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w:t>
            </w:r>
            <w:r w:rsidR="008A739A" w:rsidRPr="00795F17">
              <w:rPr>
                <w:rFonts w:asciiTheme="minorHAnsi" w:hAnsiTheme="minorHAnsi" w:cstheme="minorHAnsi"/>
              </w:rPr>
              <w:t>.</w:t>
            </w:r>
          </w:p>
        </w:tc>
        <w:tc>
          <w:tcPr>
            <w:tcW w:w="618" w:type="pct"/>
            <w:vAlign w:val="center"/>
          </w:tcPr>
          <w:p w14:paraId="0157489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Kadm</w:t>
            </w:r>
          </w:p>
        </w:tc>
        <w:tc>
          <w:tcPr>
            <w:tcW w:w="362" w:type="pct"/>
            <w:vAlign w:val="center"/>
          </w:tcPr>
          <w:p w14:paraId="0C896968" w14:textId="4B214859"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Cd/l</w:t>
            </w:r>
            <w:r w:rsidRPr="00795F17">
              <w:rPr>
                <w:rFonts w:asciiTheme="minorHAnsi" w:hAnsiTheme="minorHAnsi" w:cstheme="minorHAnsi"/>
              </w:rPr>
              <w:t>)</w:t>
            </w:r>
          </w:p>
        </w:tc>
        <w:tc>
          <w:tcPr>
            <w:tcW w:w="637" w:type="pct"/>
            <w:vAlign w:val="center"/>
          </w:tcPr>
          <w:p w14:paraId="0E9D815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MS</w:t>
            </w:r>
          </w:p>
        </w:tc>
        <w:tc>
          <w:tcPr>
            <w:tcW w:w="266" w:type="pct"/>
            <w:vAlign w:val="center"/>
          </w:tcPr>
          <w:p w14:paraId="4B78B62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40-43-9</w:t>
            </w:r>
          </w:p>
        </w:tc>
        <w:tc>
          <w:tcPr>
            <w:tcW w:w="733" w:type="pct"/>
            <w:vAlign w:val="center"/>
          </w:tcPr>
          <w:p w14:paraId="70F18EF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7 Edycja 12 z 20/01/2020</w:t>
            </w:r>
          </w:p>
        </w:tc>
        <w:tc>
          <w:tcPr>
            <w:tcW w:w="371" w:type="pct"/>
            <w:vAlign w:val="center"/>
          </w:tcPr>
          <w:p w14:paraId="7E0654C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53EF0ED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151A138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5</w:t>
            </w:r>
          </w:p>
        </w:tc>
        <w:tc>
          <w:tcPr>
            <w:tcW w:w="305" w:type="pct"/>
            <w:gridSpan w:val="2"/>
            <w:vAlign w:val="center"/>
          </w:tcPr>
          <w:p w14:paraId="246BA9F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5</w:t>
            </w:r>
          </w:p>
        </w:tc>
        <w:tc>
          <w:tcPr>
            <w:tcW w:w="211" w:type="pct"/>
            <w:vAlign w:val="center"/>
          </w:tcPr>
          <w:p w14:paraId="51650C2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2C8F10D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0785496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w:t>
            </w:r>
          </w:p>
        </w:tc>
      </w:tr>
      <w:tr w:rsidR="006553B4" w:rsidRPr="00795F17" w14:paraId="7F01DF57" w14:textId="77777777" w:rsidTr="00AB0851">
        <w:trPr>
          <w:trHeight w:val="454"/>
        </w:trPr>
        <w:tc>
          <w:tcPr>
            <w:tcW w:w="148" w:type="pct"/>
            <w:vAlign w:val="center"/>
          </w:tcPr>
          <w:p w14:paraId="5B4E747D" w14:textId="757D1851"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1</w:t>
            </w:r>
            <w:r w:rsidR="008A739A" w:rsidRPr="00795F17">
              <w:rPr>
                <w:rFonts w:asciiTheme="minorHAnsi" w:hAnsiTheme="minorHAnsi" w:cstheme="minorHAnsi"/>
              </w:rPr>
              <w:t>.</w:t>
            </w:r>
          </w:p>
        </w:tc>
        <w:tc>
          <w:tcPr>
            <w:tcW w:w="618" w:type="pct"/>
            <w:vAlign w:val="center"/>
          </w:tcPr>
          <w:p w14:paraId="6BD7D87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Magnez</w:t>
            </w:r>
          </w:p>
        </w:tc>
        <w:tc>
          <w:tcPr>
            <w:tcW w:w="362" w:type="pct"/>
            <w:vAlign w:val="center"/>
          </w:tcPr>
          <w:p w14:paraId="529947FE" w14:textId="1D5F68E7"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Mg/l</w:t>
            </w:r>
            <w:r w:rsidRPr="00795F17">
              <w:rPr>
                <w:rFonts w:asciiTheme="minorHAnsi" w:hAnsiTheme="minorHAnsi" w:cstheme="minorHAnsi"/>
              </w:rPr>
              <w:t>)</w:t>
            </w:r>
          </w:p>
        </w:tc>
        <w:tc>
          <w:tcPr>
            <w:tcW w:w="637" w:type="pct"/>
            <w:vAlign w:val="center"/>
          </w:tcPr>
          <w:p w14:paraId="5D6BBC9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OES</w:t>
            </w:r>
          </w:p>
        </w:tc>
        <w:tc>
          <w:tcPr>
            <w:tcW w:w="266" w:type="pct"/>
            <w:vAlign w:val="center"/>
          </w:tcPr>
          <w:p w14:paraId="092F5E4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39-95-4</w:t>
            </w:r>
          </w:p>
        </w:tc>
        <w:tc>
          <w:tcPr>
            <w:tcW w:w="733" w:type="pct"/>
            <w:vAlign w:val="center"/>
          </w:tcPr>
          <w:p w14:paraId="794086B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42 Edycja 5 z 20/01/2020</w:t>
            </w:r>
          </w:p>
        </w:tc>
        <w:tc>
          <w:tcPr>
            <w:tcW w:w="371" w:type="pct"/>
            <w:vAlign w:val="center"/>
          </w:tcPr>
          <w:p w14:paraId="3B7CC17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w:t>
            </w:r>
          </w:p>
        </w:tc>
        <w:tc>
          <w:tcPr>
            <w:tcW w:w="355" w:type="pct"/>
            <w:vAlign w:val="center"/>
          </w:tcPr>
          <w:p w14:paraId="3C15F74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31BC0F7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1</w:t>
            </w:r>
          </w:p>
        </w:tc>
        <w:tc>
          <w:tcPr>
            <w:tcW w:w="305" w:type="pct"/>
            <w:gridSpan w:val="2"/>
            <w:vAlign w:val="center"/>
          </w:tcPr>
          <w:p w14:paraId="16AB578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0</w:t>
            </w:r>
          </w:p>
        </w:tc>
        <w:tc>
          <w:tcPr>
            <w:tcW w:w="211" w:type="pct"/>
            <w:vAlign w:val="center"/>
          </w:tcPr>
          <w:p w14:paraId="4649881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0DF6E77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5419DB6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1%</w:t>
            </w:r>
          </w:p>
        </w:tc>
      </w:tr>
      <w:tr w:rsidR="006553B4" w:rsidRPr="00795F17" w14:paraId="38C7D2B5" w14:textId="77777777" w:rsidTr="00AB0851">
        <w:trPr>
          <w:trHeight w:val="454"/>
        </w:trPr>
        <w:tc>
          <w:tcPr>
            <w:tcW w:w="148" w:type="pct"/>
            <w:vAlign w:val="center"/>
          </w:tcPr>
          <w:p w14:paraId="05E21B46" w14:textId="5B1ABFFA"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2</w:t>
            </w:r>
            <w:r w:rsidR="008A739A" w:rsidRPr="00795F17">
              <w:rPr>
                <w:rFonts w:asciiTheme="minorHAnsi" w:hAnsiTheme="minorHAnsi" w:cstheme="minorHAnsi"/>
              </w:rPr>
              <w:t>.</w:t>
            </w:r>
          </w:p>
        </w:tc>
        <w:tc>
          <w:tcPr>
            <w:tcW w:w="618" w:type="pct"/>
            <w:vAlign w:val="center"/>
          </w:tcPr>
          <w:p w14:paraId="4E3CF9E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Mangan</w:t>
            </w:r>
          </w:p>
        </w:tc>
        <w:tc>
          <w:tcPr>
            <w:tcW w:w="362" w:type="pct"/>
            <w:vAlign w:val="center"/>
          </w:tcPr>
          <w:p w14:paraId="144C434D" w14:textId="1908C91B"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Mn/l</w:t>
            </w:r>
            <w:r w:rsidRPr="00795F17">
              <w:rPr>
                <w:rFonts w:asciiTheme="minorHAnsi" w:hAnsiTheme="minorHAnsi" w:cstheme="minorHAnsi"/>
              </w:rPr>
              <w:t>)</w:t>
            </w:r>
          </w:p>
        </w:tc>
        <w:tc>
          <w:tcPr>
            <w:tcW w:w="637" w:type="pct"/>
            <w:vAlign w:val="center"/>
          </w:tcPr>
          <w:p w14:paraId="4CBEAAC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OES</w:t>
            </w:r>
          </w:p>
        </w:tc>
        <w:tc>
          <w:tcPr>
            <w:tcW w:w="266" w:type="pct"/>
            <w:vAlign w:val="center"/>
          </w:tcPr>
          <w:p w14:paraId="49AA6AE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39-96-5</w:t>
            </w:r>
          </w:p>
        </w:tc>
        <w:tc>
          <w:tcPr>
            <w:tcW w:w="733" w:type="pct"/>
            <w:vAlign w:val="center"/>
          </w:tcPr>
          <w:p w14:paraId="29D4459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42 Edycja 5 z 20/01/2020</w:t>
            </w:r>
          </w:p>
        </w:tc>
        <w:tc>
          <w:tcPr>
            <w:tcW w:w="371" w:type="pct"/>
            <w:vAlign w:val="center"/>
          </w:tcPr>
          <w:p w14:paraId="4F7E564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w:t>
            </w:r>
          </w:p>
        </w:tc>
        <w:tc>
          <w:tcPr>
            <w:tcW w:w="355" w:type="pct"/>
            <w:vAlign w:val="center"/>
          </w:tcPr>
          <w:p w14:paraId="3CC0798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3F03B99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1</w:t>
            </w:r>
          </w:p>
        </w:tc>
        <w:tc>
          <w:tcPr>
            <w:tcW w:w="305" w:type="pct"/>
            <w:gridSpan w:val="2"/>
            <w:vAlign w:val="center"/>
          </w:tcPr>
          <w:p w14:paraId="0CF3A58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w:t>
            </w:r>
          </w:p>
        </w:tc>
        <w:tc>
          <w:tcPr>
            <w:tcW w:w="211" w:type="pct"/>
            <w:vAlign w:val="center"/>
          </w:tcPr>
          <w:p w14:paraId="7A2122E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6445A88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5F5E1E9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1%</w:t>
            </w:r>
          </w:p>
        </w:tc>
      </w:tr>
      <w:tr w:rsidR="006553B4" w:rsidRPr="00795F17" w14:paraId="13DA33A8" w14:textId="77777777" w:rsidTr="00AB0851">
        <w:trPr>
          <w:trHeight w:val="454"/>
        </w:trPr>
        <w:tc>
          <w:tcPr>
            <w:tcW w:w="148" w:type="pct"/>
            <w:vAlign w:val="center"/>
          </w:tcPr>
          <w:p w14:paraId="64EB3368" w14:textId="2C43D108"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3</w:t>
            </w:r>
            <w:r w:rsidR="008A739A" w:rsidRPr="00795F17">
              <w:rPr>
                <w:rFonts w:asciiTheme="minorHAnsi" w:hAnsiTheme="minorHAnsi" w:cstheme="minorHAnsi"/>
              </w:rPr>
              <w:t>.</w:t>
            </w:r>
          </w:p>
        </w:tc>
        <w:tc>
          <w:tcPr>
            <w:tcW w:w="618" w:type="pct"/>
            <w:vAlign w:val="center"/>
          </w:tcPr>
          <w:p w14:paraId="2E200BD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Miedź</w:t>
            </w:r>
          </w:p>
        </w:tc>
        <w:tc>
          <w:tcPr>
            <w:tcW w:w="362" w:type="pct"/>
            <w:vAlign w:val="center"/>
          </w:tcPr>
          <w:p w14:paraId="1E727ED6" w14:textId="0C4442FB"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Cu/l</w:t>
            </w:r>
            <w:r w:rsidRPr="00795F17">
              <w:rPr>
                <w:rFonts w:asciiTheme="minorHAnsi" w:hAnsiTheme="minorHAnsi" w:cstheme="minorHAnsi"/>
              </w:rPr>
              <w:t>)</w:t>
            </w:r>
          </w:p>
        </w:tc>
        <w:tc>
          <w:tcPr>
            <w:tcW w:w="637" w:type="pct"/>
            <w:vAlign w:val="center"/>
          </w:tcPr>
          <w:p w14:paraId="2978A1C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MS</w:t>
            </w:r>
          </w:p>
        </w:tc>
        <w:tc>
          <w:tcPr>
            <w:tcW w:w="266" w:type="pct"/>
            <w:vAlign w:val="center"/>
          </w:tcPr>
          <w:p w14:paraId="13E2EE1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40-50-8</w:t>
            </w:r>
          </w:p>
        </w:tc>
        <w:tc>
          <w:tcPr>
            <w:tcW w:w="733" w:type="pct"/>
            <w:vAlign w:val="center"/>
          </w:tcPr>
          <w:p w14:paraId="03D4B4F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7 Edycja 12 z 20/01/2020</w:t>
            </w:r>
          </w:p>
        </w:tc>
        <w:tc>
          <w:tcPr>
            <w:tcW w:w="371" w:type="pct"/>
            <w:vAlign w:val="center"/>
          </w:tcPr>
          <w:p w14:paraId="122E00B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09DEB97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407EA2B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5</w:t>
            </w:r>
          </w:p>
        </w:tc>
        <w:tc>
          <w:tcPr>
            <w:tcW w:w="305" w:type="pct"/>
            <w:gridSpan w:val="2"/>
            <w:vAlign w:val="center"/>
          </w:tcPr>
          <w:p w14:paraId="55340F3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2</w:t>
            </w:r>
          </w:p>
        </w:tc>
        <w:tc>
          <w:tcPr>
            <w:tcW w:w="211" w:type="pct"/>
            <w:vAlign w:val="center"/>
          </w:tcPr>
          <w:p w14:paraId="493832D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0C03C3C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077AFA1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3%</w:t>
            </w:r>
          </w:p>
        </w:tc>
      </w:tr>
      <w:tr w:rsidR="006553B4" w:rsidRPr="00795F17" w14:paraId="307563B7" w14:textId="77777777" w:rsidTr="00AB0851">
        <w:trPr>
          <w:trHeight w:val="454"/>
        </w:trPr>
        <w:tc>
          <w:tcPr>
            <w:tcW w:w="148" w:type="pct"/>
            <w:vAlign w:val="center"/>
          </w:tcPr>
          <w:p w14:paraId="34FC76F1" w14:textId="40B6F95F"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4</w:t>
            </w:r>
            <w:r w:rsidR="008A739A" w:rsidRPr="00795F17">
              <w:rPr>
                <w:rFonts w:asciiTheme="minorHAnsi" w:hAnsiTheme="minorHAnsi" w:cstheme="minorHAnsi"/>
              </w:rPr>
              <w:t>.</w:t>
            </w:r>
          </w:p>
        </w:tc>
        <w:tc>
          <w:tcPr>
            <w:tcW w:w="618" w:type="pct"/>
            <w:vAlign w:val="center"/>
          </w:tcPr>
          <w:p w14:paraId="546BDD4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Nikiel</w:t>
            </w:r>
          </w:p>
        </w:tc>
        <w:tc>
          <w:tcPr>
            <w:tcW w:w="362" w:type="pct"/>
            <w:vAlign w:val="center"/>
          </w:tcPr>
          <w:p w14:paraId="4914016C" w14:textId="3B3434D3"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Ni/l</w:t>
            </w:r>
            <w:r w:rsidRPr="00795F17">
              <w:rPr>
                <w:rFonts w:asciiTheme="minorHAnsi" w:hAnsiTheme="minorHAnsi" w:cstheme="minorHAnsi"/>
              </w:rPr>
              <w:t>)</w:t>
            </w:r>
          </w:p>
        </w:tc>
        <w:tc>
          <w:tcPr>
            <w:tcW w:w="637" w:type="pct"/>
            <w:vAlign w:val="center"/>
          </w:tcPr>
          <w:p w14:paraId="1F875AE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MS</w:t>
            </w:r>
          </w:p>
        </w:tc>
        <w:tc>
          <w:tcPr>
            <w:tcW w:w="266" w:type="pct"/>
            <w:vAlign w:val="center"/>
          </w:tcPr>
          <w:p w14:paraId="26B76BD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40-02-0</w:t>
            </w:r>
          </w:p>
        </w:tc>
        <w:tc>
          <w:tcPr>
            <w:tcW w:w="733" w:type="pct"/>
            <w:vAlign w:val="center"/>
          </w:tcPr>
          <w:p w14:paraId="65B1171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7 Edycja 12 z 20/01/2020</w:t>
            </w:r>
          </w:p>
        </w:tc>
        <w:tc>
          <w:tcPr>
            <w:tcW w:w="371" w:type="pct"/>
            <w:vAlign w:val="center"/>
          </w:tcPr>
          <w:p w14:paraId="55CF63C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1032EF3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0D10778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5</w:t>
            </w:r>
          </w:p>
        </w:tc>
        <w:tc>
          <w:tcPr>
            <w:tcW w:w="305" w:type="pct"/>
            <w:gridSpan w:val="2"/>
            <w:vAlign w:val="center"/>
          </w:tcPr>
          <w:p w14:paraId="4BC6991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2</w:t>
            </w:r>
          </w:p>
        </w:tc>
        <w:tc>
          <w:tcPr>
            <w:tcW w:w="211" w:type="pct"/>
            <w:vAlign w:val="center"/>
          </w:tcPr>
          <w:p w14:paraId="1CEBC46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BDB3E8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44F9711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r>
      <w:tr w:rsidR="006553B4" w:rsidRPr="00795F17" w14:paraId="21ADC76D" w14:textId="77777777" w:rsidTr="00AB0851">
        <w:trPr>
          <w:trHeight w:val="454"/>
        </w:trPr>
        <w:tc>
          <w:tcPr>
            <w:tcW w:w="148" w:type="pct"/>
            <w:vAlign w:val="center"/>
          </w:tcPr>
          <w:p w14:paraId="227F38D3" w14:textId="468986B5"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r w:rsidR="008A739A" w:rsidRPr="00795F17">
              <w:rPr>
                <w:rFonts w:asciiTheme="minorHAnsi" w:hAnsiTheme="minorHAnsi" w:cstheme="minorHAnsi"/>
              </w:rPr>
              <w:t>.</w:t>
            </w:r>
          </w:p>
        </w:tc>
        <w:tc>
          <w:tcPr>
            <w:tcW w:w="618" w:type="pct"/>
            <w:vAlign w:val="center"/>
          </w:tcPr>
          <w:p w14:paraId="05B3CC3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Ołów</w:t>
            </w:r>
          </w:p>
        </w:tc>
        <w:tc>
          <w:tcPr>
            <w:tcW w:w="362" w:type="pct"/>
            <w:vAlign w:val="center"/>
          </w:tcPr>
          <w:p w14:paraId="5DAE6AD1" w14:textId="648845CA"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Pb/l</w:t>
            </w:r>
            <w:r w:rsidRPr="00795F17">
              <w:rPr>
                <w:rFonts w:asciiTheme="minorHAnsi" w:hAnsiTheme="minorHAnsi" w:cstheme="minorHAnsi"/>
              </w:rPr>
              <w:t>)</w:t>
            </w:r>
          </w:p>
        </w:tc>
        <w:tc>
          <w:tcPr>
            <w:tcW w:w="637" w:type="pct"/>
            <w:vAlign w:val="center"/>
          </w:tcPr>
          <w:p w14:paraId="0744B20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MS</w:t>
            </w:r>
          </w:p>
        </w:tc>
        <w:tc>
          <w:tcPr>
            <w:tcW w:w="266" w:type="pct"/>
            <w:vAlign w:val="center"/>
          </w:tcPr>
          <w:p w14:paraId="716EE28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39-92-1</w:t>
            </w:r>
          </w:p>
        </w:tc>
        <w:tc>
          <w:tcPr>
            <w:tcW w:w="733" w:type="pct"/>
            <w:vAlign w:val="center"/>
          </w:tcPr>
          <w:p w14:paraId="45F4438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7 Edycja 12 z 20/01/2020</w:t>
            </w:r>
          </w:p>
        </w:tc>
        <w:tc>
          <w:tcPr>
            <w:tcW w:w="371" w:type="pct"/>
            <w:vAlign w:val="center"/>
          </w:tcPr>
          <w:p w14:paraId="46CF9C2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25A5BB7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62167CE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5</w:t>
            </w:r>
          </w:p>
        </w:tc>
        <w:tc>
          <w:tcPr>
            <w:tcW w:w="305" w:type="pct"/>
            <w:gridSpan w:val="2"/>
            <w:vAlign w:val="center"/>
          </w:tcPr>
          <w:p w14:paraId="13C2A99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1</w:t>
            </w:r>
          </w:p>
        </w:tc>
        <w:tc>
          <w:tcPr>
            <w:tcW w:w="211" w:type="pct"/>
            <w:vAlign w:val="center"/>
          </w:tcPr>
          <w:p w14:paraId="2DF119D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5791CF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625994C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1%</w:t>
            </w:r>
          </w:p>
        </w:tc>
      </w:tr>
      <w:tr w:rsidR="006553B4" w:rsidRPr="00795F17" w14:paraId="271B2B1E" w14:textId="77777777" w:rsidTr="00AB0851">
        <w:trPr>
          <w:trHeight w:val="454"/>
        </w:trPr>
        <w:tc>
          <w:tcPr>
            <w:tcW w:w="148" w:type="pct"/>
            <w:vAlign w:val="center"/>
          </w:tcPr>
          <w:p w14:paraId="22C8635C" w14:textId="25019563"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6</w:t>
            </w:r>
            <w:r w:rsidR="008A739A" w:rsidRPr="00795F17">
              <w:rPr>
                <w:rFonts w:asciiTheme="minorHAnsi" w:hAnsiTheme="minorHAnsi" w:cstheme="minorHAnsi"/>
              </w:rPr>
              <w:t>.</w:t>
            </w:r>
          </w:p>
        </w:tc>
        <w:tc>
          <w:tcPr>
            <w:tcW w:w="618" w:type="pct"/>
            <w:vAlign w:val="center"/>
          </w:tcPr>
          <w:p w14:paraId="7C98943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Potas</w:t>
            </w:r>
          </w:p>
        </w:tc>
        <w:tc>
          <w:tcPr>
            <w:tcW w:w="362" w:type="pct"/>
            <w:vAlign w:val="center"/>
          </w:tcPr>
          <w:p w14:paraId="0479F87E" w14:textId="68C9A407"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K/l</w:t>
            </w:r>
            <w:r w:rsidRPr="00795F17">
              <w:rPr>
                <w:rFonts w:asciiTheme="minorHAnsi" w:hAnsiTheme="minorHAnsi" w:cstheme="minorHAnsi"/>
              </w:rPr>
              <w:t>)</w:t>
            </w:r>
          </w:p>
        </w:tc>
        <w:tc>
          <w:tcPr>
            <w:tcW w:w="637" w:type="pct"/>
            <w:vAlign w:val="center"/>
          </w:tcPr>
          <w:p w14:paraId="563EA16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OES</w:t>
            </w:r>
          </w:p>
        </w:tc>
        <w:tc>
          <w:tcPr>
            <w:tcW w:w="266" w:type="pct"/>
            <w:vAlign w:val="center"/>
          </w:tcPr>
          <w:p w14:paraId="3BC3165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Brak</w:t>
            </w:r>
          </w:p>
        </w:tc>
        <w:tc>
          <w:tcPr>
            <w:tcW w:w="733" w:type="pct"/>
            <w:shd w:val="clear" w:color="auto" w:fill="FFFFFF"/>
            <w:vAlign w:val="center"/>
          </w:tcPr>
          <w:p w14:paraId="463D796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42 Edycja 5 z 20/01/2020</w:t>
            </w:r>
          </w:p>
        </w:tc>
        <w:tc>
          <w:tcPr>
            <w:tcW w:w="371" w:type="pct"/>
            <w:shd w:val="clear" w:color="auto" w:fill="FFFFFF"/>
            <w:vAlign w:val="center"/>
          </w:tcPr>
          <w:p w14:paraId="3F671DD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w:t>
            </w:r>
          </w:p>
        </w:tc>
        <w:tc>
          <w:tcPr>
            <w:tcW w:w="355" w:type="pct"/>
            <w:shd w:val="clear" w:color="auto" w:fill="FFFFFF"/>
            <w:vAlign w:val="center"/>
          </w:tcPr>
          <w:p w14:paraId="71EF93A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0F000E0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5</w:t>
            </w:r>
          </w:p>
        </w:tc>
        <w:tc>
          <w:tcPr>
            <w:tcW w:w="305" w:type="pct"/>
            <w:gridSpan w:val="2"/>
            <w:vAlign w:val="center"/>
          </w:tcPr>
          <w:p w14:paraId="10275B1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5</w:t>
            </w:r>
          </w:p>
        </w:tc>
        <w:tc>
          <w:tcPr>
            <w:tcW w:w="211" w:type="pct"/>
            <w:vAlign w:val="center"/>
          </w:tcPr>
          <w:p w14:paraId="50DE69C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7F8DE59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01AEB9D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7%</w:t>
            </w:r>
          </w:p>
        </w:tc>
      </w:tr>
      <w:tr w:rsidR="006553B4" w:rsidRPr="00795F17" w14:paraId="11EECFAE" w14:textId="77777777" w:rsidTr="00AB0851">
        <w:trPr>
          <w:trHeight w:val="454"/>
        </w:trPr>
        <w:tc>
          <w:tcPr>
            <w:tcW w:w="148" w:type="pct"/>
            <w:vAlign w:val="center"/>
          </w:tcPr>
          <w:p w14:paraId="5851ED79" w14:textId="48CCC351"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7</w:t>
            </w:r>
            <w:r w:rsidR="008A739A" w:rsidRPr="00795F17">
              <w:rPr>
                <w:rFonts w:asciiTheme="minorHAnsi" w:hAnsiTheme="minorHAnsi" w:cstheme="minorHAnsi"/>
              </w:rPr>
              <w:t>.</w:t>
            </w:r>
          </w:p>
        </w:tc>
        <w:tc>
          <w:tcPr>
            <w:tcW w:w="618" w:type="pct"/>
            <w:vAlign w:val="center"/>
          </w:tcPr>
          <w:p w14:paraId="5A10280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Rtęć</w:t>
            </w:r>
          </w:p>
        </w:tc>
        <w:tc>
          <w:tcPr>
            <w:tcW w:w="362" w:type="pct"/>
            <w:vAlign w:val="center"/>
          </w:tcPr>
          <w:p w14:paraId="38DD668C" w14:textId="026973FB"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Hg/l</w:t>
            </w:r>
            <w:r w:rsidRPr="00795F17">
              <w:rPr>
                <w:rFonts w:asciiTheme="minorHAnsi" w:hAnsiTheme="minorHAnsi" w:cstheme="minorHAnsi"/>
              </w:rPr>
              <w:t>)</w:t>
            </w:r>
          </w:p>
        </w:tc>
        <w:tc>
          <w:tcPr>
            <w:tcW w:w="637" w:type="pct"/>
            <w:vAlign w:val="center"/>
          </w:tcPr>
          <w:p w14:paraId="20B3CAF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AAS z techniką amalgamacji</w:t>
            </w:r>
          </w:p>
        </w:tc>
        <w:tc>
          <w:tcPr>
            <w:tcW w:w="266" w:type="pct"/>
            <w:vAlign w:val="center"/>
          </w:tcPr>
          <w:p w14:paraId="2C7D87B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39-97-6</w:t>
            </w:r>
          </w:p>
        </w:tc>
        <w:tc>
          <w:tcPr>
            <w:tcW w:w="733" w:type="pct"/>
            <w:vAlign w:val="center"/>
          </w:tcPr>
          <w:p w14:paraId="66CB931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06 Edycja 10 z 20/01/2020</w:t>
            </w:r>
          </w:p>
        </w:tc>
        <w:tc>
          <w:tcPr>
            <w:tcW w:w="371" w:type="pct"/>
            <w:vAlign w:val="center"/>
          </w:tcPr>
          <w:p w14:paraId="2AD630D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761BB7D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20696F6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0</w:t>
            </w:r>
          </w:p>
        </w:tc>
        <w:tc>
          <w:tcPr>
            <w:tcW w:w="305" w:type="pct"/>
            <w:gridSpan w:val="2"/>
            <w:vAlign w:val="center"/>
          </w:tcPr>
          <w:p w14:paraId="07E2AAD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1</w:t>
            </w:r>
          </w:p>
        </w:tc>
        <w:tc>
          <w:tcPr>
            <w:tcW w:w="211" w:type="pct"/>
            <w:vAlign w:val="center"/>
          </w:tcPr>
          <w:p w14:paraId="1DC0C25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06EC3AF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2F9F6B9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6926EF6B" w14:textId="77777777" w:rsidTr="00AB0851">
        <w:trPr>
          <w:trHeight w:val="454"/>
        </w:trPr>
        <w:tc>
          <w:tcPr>
            <w:tcW w:w="148" w:type="pct"/>
            <w:vAlign w:val="center"/>
          </w:tcPr>
          <w:p w14:paraId="11A2018F" w14:textId="726DD7C9"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8</w:t>
            </w:r>
            <w:r w:rsidR="008A739A" w:rsidRPr="00795F17">
              <w:rPr>
                <w:rFonts w:asciiTheme="minorHAnsi" w:hAnsiTheme="minorHAnsi" w:cstheme="minorHAnsi"/>
              </w:rPr>
              <w:t>.</w:t>
            </w:r>
          </w:p>
        </w:tc>
        <w:tc>
          <w:tcPr>
            <w:tcW w:w="618" w:type="pct"/>
            <w:vAlign w:val="center"/>
          </w:tcPr>
          <w:p w14:paraId="0F22790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Selen</w:t>
            </w:r>
          </w:p>
        </w:tc>
        <w:tc>
          <w:tcPr>
            <w:tcW w:w="362" w:type="pct"/>
            <w:vAlign w:val="center"/>
          </w:tcPr>
          <w:p w14:paraId="3889F695" w14:textId="7FF40095"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Se/l</w:t>
            </w:r>
            <w:r w:rsidRPr="00795F17">
              <w:rPr>
                <w:rFonts w:asciiTheme="minorHAnsi" w:hAnsiTheme="minorHAnsi" w:cstheme="minorHAnsi"/>
              </w:rPr>
              <w:t>)</w:t>
            </w:r>
          </w:p>
        </w:tc>
        <w:tc>
          <w:tcPr>
            <w:tcW w:w="637" w:type="pct"/>
            <w:vAlign w:val="center"/>
          </w:tcPr>
          <w:p w14:paraId="1FC5815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MS</w:t>
            </w:r>
          </w:p>
        </w:tc>
        <w:tc>
          <w:tcPr>
            <w:tcW w:w="266" w:type="pct"/>
            <w:vAlign w:val="center"/>
          </w:tcPr>
          <w:p w14:paraId="76FF4D2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782-49-2</w:t>
            </w:r>
          </w:p>
        </w:tc>
        <w:tc>
          <w:tcPr>
            <w:tcW w:w="733" w:type="pct"/>
            <w:vAlign w:val="center"/>
          </w:tcPr>
          <w:p w14:paraId="3B3ECE1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7 Edycja 12 z 20/01/2020</w:t>
            </w:r>
          </w:p>
        </w:tc>
        <w:tc>
          <w:tcPr>
            <w:tcW w:w="371" w:type="pct"/>
            <w:vAlign w:val="center"/>
          </w:tcPr>
          <w:p w14:paraId="73763AB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19B7C5A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3A25F6E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2</w:t>
            </w:r>
          </w:p>
        </w:tc>
        <w:tc>
          <w:tcPr>
            <w:tcW w:w="305" w:type="pct"/>
            <w:gridSpan w:val="2"/>
            <w:vAlign w:val="center"/>
          </w:tcPr>
          <w:p w14:paraId="5D7EAD7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1</w:t>
            </w:r>
          </w:p>
        </w:tc>
        <w:tc>
          <w:tcPr>
            <w:tcW w:w="211" w:type="pct"/>
            <w:vAlign w:val="center"/>
          </w:tcPr>
          <w:p w14:paraId="5FD1F0D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410776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56C1F02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w:t>
            </w:r>
          </w:p>
        </w:tc>
      </w:tr>
      <w:tr w:rsidR="006553B4" w:rsidRPr="00795F17" w14:paraId="10A2ED70" w14:textId="77777777" w:rsidTr="00AB0851">
        <w:trPr>
          <w:trHeight w:val="454"/>
        </w:trPr>
        <w:tc>
          <w:tcPr>
            <w:tcW w:w="148" w:type="pct"/>
            <w:vAlign w:val="center"/>
          </w:tcPr>
          <w:p w14:paraId="15BBC141" w14:textId="7AFC204B"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9</w:t>
            </w:r>
            <w:r w:rsidR="008A739A" w:rsidRPr="00795F17">
              <w:rPr>
                <w:rFonts w:asciiTheme="minorHAnsi" w:hAnsiTheme="minorHAnsi" w:cstheme="minorHAnsi"/>
              </w:rPr>
              <w:t>.</w:t>
            </w:r>
          </w:p>
        </w:tc>
        <w:tc>
          <w:tcPr>
            <w:tcW w:w="618" w:type="pct"/>
            <w:vAlign w:val="center"/>
          </w:tcPr>
          <w:p w14:paraId="5EF184D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Siarczany</w:t>
            </w:r>
          </w:p>
        </w:tc>
        <w:tc>
          <w:tcPr>
            <w:tcW w:w="362" w:type="pct"/>
            <w:vAlign w:val="center"/>
          </w:tcPr>
          <w:p w14:paraId="728349EE" w14:textId="5014F163"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SO4/l</w:t>
            </w:r>
            <w:r w:rsidRPr="00795F17">
              <w:rPr>
                <w:rFonts w:asciiTheme="minorHAnsi" w:hAnsiTheme="minorHAnsi" w:cstheme="minorHAnsi"/>
              </w:rPr>
              <w:t>)</w:t>
            </w:r>
          </w:p>
        </w:tc>
        <w:tc>
          <w:tcPr>
            <w:tcW w:w="637" w:type="pct"/>
            <w:vAlign w:val="center"/>
          </w:tcPr>
          <w:p w14:paraId="31B8376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w:t>
            </w:r>
          </w:p>
        </w:tc>
        <w:tc>
          <w:tcPr>
            <w:tcW w:w="266" w:type="pct"/>
            <w:vAlign w:val="center"/>
          </w:tcPr>
          <w:p w14:paraId="0331714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4808-79-8</w:t>
            </w:r>
          </w:p>
        </w:tc>
        <w:tc>
          <w:tcPr>
            <w:tcW w:w="733" w:type="pct"/>
            <w:vAlign w:val="center"/>
          </w:tcPr>
          <w:p w14:paraId="1AD2D5D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04 Edycja 17 z 20/01/2020</w:t>
            </w:r>
          </w:p>
        </w:tc>
        <w:tc>
          <w:tcPr>
            <w:tcW w:w="371" w:type="pct"/>
            <w:vAlign w:val="center"/>
          </w:tcPr>
          <w:p w14:paraId="2562129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2%</w:t>
            </w:r>
          </w:p>
        </w:tc>
        <w:tc>
          <w:tcPr>
            <w:tcW w:w="355" w:type="pct"/>
            <w:vAlign w:val="center"/>
          </w:tcPr>
          <w:p w14:paraId="3E6FFCE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w:t>
            </w:r>
          </w:p>
        </w:tc>
        <w:tc>
          <w:tcPr>
            <w:tcW w:w="408" w:type="pct"/>
            <w:vAlign w:val="center"/>
          </w:tcPr>
          <w:p w14:paraId="6945FFC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50</w:t>
            </w:r>
          </w:p>
        </w:tc>
        <w:tc>
          <w:tcPr>
            <w:tcW w:w="305" w:type="pct"/>
            <w:gridSpan w:val="2"/>
            <w:vAlign w:val="center"/>
          </w:tcPr>
          <w:p w14:paraId="3D72A20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0</w:t>
            </w:r>
          </w:p>
        </w:tc>
        <w:tc>
          <w:tcPr>
            <w:tcW w:w="211" w:type="pct"/>
            <w:vAlign w:val="center"/>
          </w:tcPr>
          <w:p w14:paraId="71BDCDF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99443A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67F3D79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2%</w:t>
            </w:r>
          </w:p>
        </w:tc>
      </w:tr>
      <w:tr w:rsidR="006553B4" w:rsidRPr="00795F17" w14:paraId="7B8F28BE" w14:textId="77777777" w:rsidTr="00AB0851">
        <w:trPr>
          <w:trHeight w:val="454"/>
        </w:trPr>
        <w:tc>
          <w:tcPr>
            <w:tcW w:w="148" w:type="pct"/>
            <w:vAlign w:val="center"/>
          </w:tcPr>
          <w:p w14:paraId="557BA7E5" w14:textId="356FDB34"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0</w:t>
            </w:r>
            <w:r w:rsidR="008A739A" w:rsidRPr="00795F17">
              <w:rPr>
                <w:rFonts w:asciiTheme="minorHAnsi" w:hAnsiTheme="minorHAnsi" w:cstheme="minorHAnsi"/>
              </w:rPr>
              <w:t>.</w:t>
            </w:r>
          </w:p>
        </w:tc>
        <w:tc>
          <w:tcPr>
            <w:tcW w:w="618" w:type="pct"/>
            <w:vAlign w:val="center"/>
          </w:tcPr>
          <w:p w14:paraId="03E4DD9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Sód</w:t>
            </w:r>
          </w:p>
        </w:tc>
        <w:tc>
          <w:tcPr>
            <w:tcW w:w="362" w:type="pct"/>
            <w:vAlign w:val="center"/>
          </w:tcPr>
          <w:p w14:paraId="7E161583" w14:textId="35B21B16"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Na/l</w:t>
            </w:r>
            <w:r w:rsidRPr="00795F17">
              <w:rPr>
                <w:rFonts w:asciiTheme="minorHAnsi" w:hAnsiTheme="minorHAnsi" w:cstheme="minorHAnsi"/>
              </w:rPr>
              <w:t>)</w:t>
            </w:r>
          </w:p>
        </w:tc>
        <w:tc>
          <w:tcPr>
            <w:tcW w:w="637" w:type="pct"/>
            <w:vAlign w:val="center"/>
          </w:tcPr>
          <w:p w14:paraId="3044481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OES</w:t>
            </w:r>
          </w:p>
        </w:tc>
        <w:tc>
          <w:tcPr>
            <w:tcW w:w="266" w:type="pct"/>
            <w:vAlign w:val="center"/>
          </w:tcPr>
          <w:p w14:paraId="468F4E6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40-23-5</w:t>
            </w:r>
          </w:p>
        </w:tc>
        <w:tc>
          <w:tcPr>
            <w:tcW w:w="733" w:type="pct"/>
            <w:shd w:val="clear" w:color="auto" w:fill="FFFFFF"/>
            <w:vAlign w:val="center"/>
          </w:tcPr>
          <w:p w14:paraId="02BEFB3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42 Edycja 5 z 20/01/2020</w:t>
            </w:r>
          </w:p>
        </w:tc>
        <w:tc>
          <w:tcPr>
            <w:tcW w:w="371" w:type="pct"/>
            <w:shd w:val="clear" w:color="auto" w:fill="FFFFFF"/>
            <w:vAlign w:val="center"/>
          </w:tcPr>
          <w:p w14:paraId="73B933B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w:t>
            </w:r>
          </w:p>
        </w:tc>
        <w:tc>
          <w:tcPr>
            <w:tcW w:w="355" w:type="pct"/>
            <w:shd w:val="clear" w:color="auto" w:fill="FFFFFF"/>
            <w:vAlign w:val="center"/>
          </w:tcPr>
          <w:p w14:paraId="2302DF0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4033331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5</w:t>
            </w:r>
          </w:p>
        </w:tc>
        <w:tc>
          <w:tcPr>
            <w:tcW w:w="305" w:type="pct"/>
            <w:gridSpan w:val="2"/>
            <w:vAlign w:val="center"/>
          </w:tcPr>
          <w:p w14:paraId="073CA70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0</w:t>
            </w:r>
          </w:p>
        </w:tc>
        <w:tc>
          <w:tcPr>
            <w:tcW w:w="211" w:type="pct"/>
            <w:vAlign w:val="center"/>
          </w:tcPr>
          <w:p w14:paraId="3CE0293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7E9AA20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0D4718C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3%</w:t>
            </w:r>
          </w:p>
        </w:tc>
      </w:tr>
      <w:tr w:rsidR="006553B4" w:rsidRPr="00795F17" w14:paraId="3A3CC384" w14:textId="77777777" w:rsidTr="00AB0851">
        <w:trPr>
          <w:trHeight w:val="454"/>
        </w:trPr>
        <w:tc>
          <w:tcPr>
            <w:tcW w:w="148" w:type="pct"/>
            <w:vAlign w:val="center"/>
          </w:tcPr>
          <w:p w14:paraId="3E1AEAAC" w14:textId="1F391A68"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1</w:t>
            </w:r>
            <w:r w:rsidR="008A739A" w:rsidRPr="00795F17">
              <w:rPr>
                <w:rFonts w:asciiTheme="minorHAnsi" w:hAnsiTheme="minorHAnsi" w:cstheme="minorHAnsi"/>
              </w:rPr>
              <w:t>.</w:t>
            </w:r>
          </w:p>
        </w:tc>
        <w:tc>
          <w:tcPr>
            <w:tcW w:w="618" w:type="pct"/>
            <w:vAlign w:val="center"/>
          </w:tcPr>
          <w:p w14:paraId="29A9A6D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Srebro</w:t>
            </w:r>
          </w:p>
        </w:tc>
        <w:tc>
          <w:tcPr>
            <w:tcW w:w="362" w:type="pct"/>
            <w:vAlign w:val="center"/>
          </w:tcPr>
          <w:p w14:paraId="6C719410" w14:textId="2031CDDB"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Ag/l</w:t>
            </w:r>
            <w:r w:rsidRPr="00795F17">
              <w:rPr>
                <w:rFonts w:asciiTheme="minorHAnsi" w:hAnsiTheme="minorHAnsi" w:cstheme="minorHAnsi"/>
              </w:rPr>
              <w:t>)</w:t>
            </w:r>
          </w:p>
        </w:tc>
        <w:tc>
          <w:tcPr>
            <w:tcW w:w="637" w:type="pct"/>
            <w:vAlign w:val="center"/>
          </w:tcPr>
          <w:p w14:paraId="5C4A187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MS</w:t>
            </w:r>
          </w:p>
        </w:tc>
        <w:tc>
          <w:tcPr>
            <w:tcW w:w="266" w:type="pct"/>
            <w:vAlign w:val="center"/>
          </w:tcPr>
          <w:p w14:paraId="219A0B7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40-22-4</w:t>
            </w:r>
          </w:p>
        </w:tc>
        <w:tc>
          <w:tcPr>
            <w:tcW w:w="733" w:type="pct"/>
            <w:vAlign w:val="center"/>
          </w:tcPr>
          <w:p w14:paraId="2DB6937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7 Edycja 12 z 20/01/2020</w:t>
            </w:r>
          </w:p>
        </w:tc>
        <w:tc>
          <w:tcPr>
            <w:tcW w:w="371" w:type="pct"/>
            <w:vAlign w:val="center"/>
          </w:tcPr>
          <w:p w14:paraId="5044481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668FABD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30BF79F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5</w:t>
            </w:r>
          </w:p>
        </w:tc>
        <w:tc>
          <w:tcPr>
            <w:tcW w:w="305" w:type="pct"/>
            <w:gridSpan w:val="2"/>
            <w:vAlign w:val="center"/>
          </w:tcPr>
          <w:p w14:paraId="3CB7016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1</w:t>
            </w:r>
          </w:p>
        </w:tc>
        <w:tc>
          <w:tcPr>
            <w:tcW w:w="211" w:type="pct"/>
            <w:vAlign w:val="center"/>
          </w:tcPr>
          <w:p w14:paraId="53BD8BE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29AC312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4DE7372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1%</w:t>
            </w:r>
          </w:p>
        </w:tc>
      </w:tr>
      <w:tr w:rsidR="006553B4" w:rsidRPr="00795F17" w14:paraId="3DD15334" w14:textId="77777777" w:rsidTr="00AB0851">
        <w:trPr>
          <w:trHeight w:val="454"/>
        </w:trPr>
        <w:tc>
          <w:tcPr>
            <w:tcW w:w="148" w:type="pct"/>
            <w:vAlign w:val="center"/>
          </w:tcPr>
          <w:p w14:paraId="482576B2" w14:textId="6CB6CA51"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2</w:t>
            </w:r>
            <w:r w:rsidR="008A739A" w:rsidRPr="00795F17">
              <w:rPr>
                <w:rFonts w:asciiTheme="minorHAnsi" w:hAnsiTheme="minorHAnsi" w:cstheme="minorHAnsi"/>
              </w:rPr>
              <w:t>.</w:t>
            </w:r>
          </w:p>
        </w:tc>
        <w:tc>
          <w:tcPr>
            <w:tcW w:w="618" w:type="pct"/>
            <w:vAlign w:val="center"/>
          </w:tcPr>
          <w:p w14:paraId="6047590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Wapń</w:t>
            </w:r>
          </w:p>
        </w:tc>
        <w:tc>
          <w:tcPr>
            <w:tcW w:w="362" w:type="pct"/>
            <w:vAlign w:val="center"/>
          </w:tcPr>
          <w:p w14:paraId="2C2FAE53" w14:textId="3E5D67B0"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Ca/l</w:t>
            </w:r>
            <w:r w:rsidRPr="00795F17">
              <w:rPr>
                <w:rFonts w:asciiTheme="minorHAnsi" w:hAnsiTheme="minorHAnsi" w:cstheme="minorHAnsi"/>
              </w:rPr>
              <w:t>)</w:t>
            </w:r>
          </w:p>
        </w:tc>
        <w:tc>
          <w:tcPr>
            <w:tcW w:w="637" w:type="pct"/>
            <w:vAlign w:val="center"/>
          </w:tcPr>
          <w:p w14:paraId="3C3F69E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OES</w:t>
            </w:r>
          </w:p>
        </w:tc>
        <w:tc>
          <w:tcPr>
            <w:tcW w:w="266" w:type="pct"/>
            <w:vAlign w:val="center"/>
          </w:tcPr>
          <w:p w14:paraId="67CE0B1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4127-61-8</w:t>
            </w:r>
          </w:p>
        </w:tc>
        <w:tc>
          <w:tcPr>
            <w:tcW w:w="733" w:type="pct"/>
            <w:vAlign w:val="center"/>
          </w:tcPr>
          <w:p w14:paraId="668C8B8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42 Edycja 5 z 20/01/2020</w:t>
            </w:r>
          </w:p>
        </w:tc>
        <w:tc>
          <w:tcPr>
            <w:tcW w:w="371" w:type="pct"/>
            <w:vAlign w:val="center"/>
          </w:tcPr>
          <w:p w14:paraId="38D2BFB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w:t>
            </w:r>
          </w:p>
        </w:tc>
        <w:tc>
          <w:tcPr>
            <w:tcW w:w="355" w:type="pct"/>
            <w:vAlign w:val="center"/>
          </w:tcPr>
          <w:p w14:paraId="0812D13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54F0E1C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1</w:t>
            </w:r>
          </w:p>
        </w:tc>
        <w:tc>
          <w:tcPr>
            <w:tcW w:w="305" w:type="pct"/>
            <w:gridSpan w:val="2"/>
            <w:vAlign w:val="center"/>
          </w:tcPr>
          <w:p w14:paraId="38117A7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0</w:t>
            </w:r>
          </w:p>
        </w:tc>
        <w:tc>
          <w:tcPr>
            <w:tcW w:w="211" w:type="pct"/>
            <w:vAlign w:val="center"/>
          </w:tcPr>
          <w:p w14:paraId="1194CAE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439C4C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0740037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1%</w:t>
            </w:r>
          </w:p>
        </w:tc>
      </w:tr>
      <w:tr w:rsidR="006553B4" w:rsidRPr="00795F17" w14:paraId="25E05790" w14:textId="77777777" w:rsidTr="00AB0851">
        <w:trPr>
          <w:trHeight w:val="454"/>
        </w:trPr>
        <w:tc>
          <w:tcPr>
            <w:tcW w:w="148" w:type="pct"/>
            <w:vAlign w:val="center"/>
          </w:tcPr>
          <w:p w14:paraId="2271D878" w14:textId="3B7C6AA8"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3</w:t>
            </w:r>
            <w:r w:rsidR="008A739A" w:rsidRPr="00795F17">
              <w:rPr>
                <w:rFonts w:asciiTheme="minorHAnsi" w:hAnsiTheme="minorHAnsi" w:cstheme="minorHAnsi"/>
              </w:rPr>
              <w:t>.</w:t>
            </w:r>
          </w:p>
        </w:tc>
        <w:tc>
          <w:tcPr>
            <w:tcW w:w="618" w:type="pct"/>
            <w:vAlign w:val="center"/>
          </w:tcPr>
          <w:p w14:paraId="048A40A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Wodorowęglany</w:t>
            </w:r>
          </w:p>
        </w:tc>
        <w:tc>
          <w:tcPr>
            <w:tcW w:w="362" w:type="pct"/>
            <w:vAlign w:val="center"/>
          </w:tcPr>
          <w:p w14:paraId="46DDE31C" w14:textId="0EA62A76"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HCO3/l</w:t>
            </w:r>
            <w:r w:rsidRPr="00795F17">
              <w:rPr>
                <w:rFonts w:asciiTheme="minorHAnsi" w:hAnsiTheme="minorHAnsi" w:cstheme="minorHAnsi"/>
              </w:rPr>
              <w:t>)</w:t>
            </w:r>
          </w:p>
        </w:tc>
        <w:tc>
          <w:tcPr>
            <w:tcW w:w="637" w:type="pct"/>
            <w:vAlign w:val="center"/>
          </w:tcPr>
          <w:p w14:paraId="495E90B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Spektrofotometryczna</w:t>
            </w:r>
          </w:p>
        </w:tc>
        <w:tc>
          <w:tcPr>
            <w:tcW w:w="266" w:type="pct"/>
            <w:vAlign w:val="center"/>
          </w:tcPr>
          <w:p w14:paraId="4BE2E41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1-52-3</w:t>
            </w:r>
          </w:p>
        </w:tc>
        <w:tc>
          <w:tcPr>
            <w:tcW w:w="733" w:type="pct"/>
            <w:vAlign w:val="center"/>
          </w:tcPr>
          <w:p w14:paraId="5A55533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07 Edycja 9 z 20/01/2020</w:t>
            </w:r>
          </w:p>
        </w:tc>
        <w:tc>
          <w:tcPr>
            <w:tcW w:w="371" w:type="pct"/>
            <w:vAlign w:val="center"/>
          </w:tcPr>
          <w:p w14:paraId="166677C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w:t>
            </w:r>
          </w:p>
        </w:tc>
        <w:tc>
          <w:tcPr>
            <w:tcW w:w="355" w:type="pct"/>
            <w:vAlign w:val="center"/>
          </w:tcPr>
          <w:p w14:paraId="740D6DA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423546A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4</w:t>
            </w:r>
          </w:p>
        </w:tc>
        <w:tc>
          <w:tcPr>
            <w:tcW w:w="305" w:type="pct"/>
            <w:gridSpan w:val="2"/>
            <w:vAlign w:val="center"/>
          </w:tcPr>
          <w:p w14:paraId="10E49FE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00</w:t>
            </w:r>
          </w:p>
        </w:tc>
        <w:tc>
          <w:tcPr>
            <w:tcW w:w="211" w:type="pct"/>
            <w:vAlign w:val="center"/>
          </w:tcPr>
          <w:p w14:paraId="2DD6567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2BF603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52DA905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4,8%</w:t>
            </w:r>
          </w:p>
        </w:tc>
      </w:tr>
      <w:tr w:rsidR="006553B4" w:rsidRPr="00795F17" w14:paraId="193B0263" w14:textId="77777777" w:rsidTr="00AB0851">
        <w:trPr>
          <w:trHeight w:val="454"/>
        </w:trPr>
        <w:tc>
          <w:tcPr>
            <w:tcW w:w="148" w:type="pct"/>
            <w:vAlign w:val="center"/>
          </w:tcPr>
          <w:p w14:paraId="2A8BEFC1" w14:textId="2F1471CB"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4</w:t>
            </w:r>
            <w:r w:rsidR="008A739A" w:rsidRPr="00795F17">
              <w:rPr>
                <w:rFonts w:asciiTheme="minorHAnsi" w:hAnsiTheme="minorHAnsi" w:cstheme="minorHAnsi"/>
              </w:rPr>
              <w:t>.</w:t>
            </w:r>
          </w:p>
        </w:tc>
        <w:tc>
          <w:tcPr>
            <w:tcW w:w="618" w:type="pct"/>
            <w:vAlign w:val="center"/>
          </w:tcPr>
          <w:p w14:paraId="55797AA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Żelazo</w:t>
            </w:r>
          </w:p>
        </w:tc>
        <w:tc>
          <w:tcPr>
            <w:tcW w:w="362" w:type="pct"/>
            <w:vAlign w:val="center"/>
          </w:tcPr>
          <w:p w14:paraId="30644E90" w14:textId="7D2B1E7D"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Fe/l</w:t>
            </w:r>
            <w:r w:rsidRPr="00795F17">
              <w:rPr>
                <w:rFonts w:asciiTheme="minorHAnsi" w:hAnsiTheme="minorHAnsi" w:cstheme="minorHAnsi"/>
              </w:rPr>
              <w:t>)</w:t>
            </w:r>
          </w:p>
        </w:tc>
        <w:tc>
          <w:tcPr>
            <w:tcW w:w="637" w:type="pct"/>
            <w:vAlign w:val="center"/>
          </w:tcPr>
          <w:p w14:paraId="1326ACA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OES</w:t>
            </w:r>
          </w:p>
        </w:tc>
        <w:tc>
          <w:tcPr>
            <w:tcW w:w="266" w:type="pct"/>
            <w:vAlign w:val="center"/>
          </w:tcPr>
          <w:p w14:paraId="4DB9467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39-89-6</w:t>
            </w:r>
          </w:p>
        </w:tc>
        <w:tc>
          <w:tcPr>
            <w:tcW w:w="733" w:type="pct"/>
            <w:vAlign w:val="center"/>
          </w:tcPr>
          <w:p w14:paraId="57D078D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42 Edycja 5 z 20/01/2020</w:t>
            </w:r>
          </w:p>
        </w:tc>
        <w:tc>
          <w:tcPr>
            <w:tcW w:w="371" w:type="pct"/>
            <w:vAlign w:val="center"/>
          </w:tcPr>
          <w:p w14:paraId="73B828B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w:t>
            </w:r>
          </w:p>
        </w:tc>
        <w:tc>
          <w:tcPr>
            <w:tcW w:w="355" w:type="pct"/>
            <w:vAlign w:val="center"/>
          </w:tcPr>
          <w:p w14:paraId="7AFDF9A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7C60208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1</w:t>
            </w:r>
          </w:p>
        </w:tc>
        <w:tc>
          <w:tcPr>
            <w:tcW w:w="305" w:type="pct"/>
            <w:gridSpan w:val="2"/>
            <w:vAlign w:val="center"/>
          </w:tcPr>
          <w:p w14:paraId="0ECE0F8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w:t>
            </w:r>
          </w:p>
        </w:tc>
        <w:tc>
          <w:tcPr>
            <w:tcW w:w="211" w:type="pct"/>
            <w:vAlign w:val="center"/>
          </w:tcPr>
          <w:p w14:paraId="12357D9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291FC66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430B07E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2%</w:t>
            </w:r>
          </w:p>
        </w:tc>
      </w:tr>
      <w:tr w:rsidR="006553B4" w:rsidRPr="00795F17" w14:paraId="4A5CA62F" w14:textId="77777777" w:rsidTr="00AB0851">
        <w:trPr>
          <w:trHeight w:val="454"/>
        </w:trPr>
        <w:tc>
          <w:tcPr>
            <w:tcW w:w="148" w:type="pct"/>
            <w:vAlign w:val="center"/>
          </w:tcPr>
          <w:p w14:paraId="07D73ECC" w14:textId="3E5E4C84"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5</w:t>
            </w:r>
            <w:r w:rsidR="008A739A" w:rsidRPr="00795F17">
              <w:rPr>
                <w:rFonts w:asciiTheme="minorHAnsi" w:hAnsiTheme="minorHAnsi" w:cstheme="minorHAnsi"/>
              </w:rPr>
              <w:t>.</w:t>
            </w:r>
          </w:p>
        </w:tc>
        <w:tc>
          <w:tcPr>
            <w:tcW w:w="618" w:type="pct"/>
            <w:vAlign w:val="center"/>
          </w:tcPr>
          <w:p w14:paraId="6790DFB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Bar</w:t>
            </w:r>
          </w:p>
        </w:tc>
        <w:tc>
          <w:tcPr>
            <w:tcW w:w="362" w:type="pct"/>
            <w:vAlign w:val="center"/>
          </w:tcPr>
          <w:p w14:paraId="3BE44860" w14:textId="280C459E"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Ba/l</w:t>
            </w:r>
            <w:r w:rsidRPr="00795F17">
              <w:rPr>
                <w:rFonts w:asciiTheme="minorHAnsi" w:hAnsiTheme="minorHAnsi" w:cstheme="minorHAnsi"/>
              </w:rPr>
              <w:t>)</w:t>
            </w:r>
          </w:p>
        </w:tc>
        <w:tc>
          <w:tcPr>
            <w:tcW w:w="637" w:type="pct"/>
            <w:vAlign w:val="center"/>
          </w:tcPr>
          <w:p w14:paraId="3FB9683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OES</w:t>
            </w:r>
          </w:p>
        </w:tc>
        <w:tc>
          <w:tcPr>
            <w:tcW w:w="266" w:type="pct"/>
            <w:vAlign w:val="center"/>
          </w:tcPr>
          <w:p w14:paraId="46E0AC1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40-39-3</w:t>
            </w:r>
          </w:p>
        </w:tc>
        <w:tc>
          <w:tcPr>
            <w:tcW w:w="733" w:type="pct"/>
            <w:vAlign w:val="center"/>
          </w:tcPr>
          <w:p w14:paraId="34362C6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42 Edycja 5 z 20/01/2020</w:t>
            </w:r>
          </w:p>
        </w:tc>
        <w:tc>
          <w:tcPr>
            <w:tcW w:w="371" w:type="pct"/>
            <w:vAlign w:val="center"/>
          </w:tcPr>
          <w:p w14:paraId="1D52E4B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w:t>
            </w:r>
          </w:p>
        </w:tc>
        <w:tc>
          <w:tcPr>
            <w:tcW w:w="355" w:type="pct"/>
            <w:vAlign w:val="center"/>
          </w:tcPr>
          <w:p w14:paraId="101CB37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381CDF0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1</w:t>
            </w:r>
          </w:p>
        </w:tc>
        <w:tc>
          <w:tcPr>
            <w:tcW w:w="305" w:type="pct"/>
            <w:gridSpan w:val="2"/>
            <w:vAlign w:val="center"/>
          </w:tcPr>
          <w:p w14:paraId="46A4D56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7</w:t>
            </w:r>
          </w:p>
        </w:tc>
        <w:tc>
          <w:tcPr>
            <w:tcW w:w="211" w:type="pct"/>
            <w:vAlign w:val="center"/>
          </w:tcPr>
          <w:p w14:paraId="3C9AA8C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44AB40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10E8B46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1%</w:t>
            </w:r>
          </w:p>
        </w:tc>
      </w:tr>
      <w:tr w:rsidR="006553B4" w:rsidRPr="00795F17" w14:paraId="75DF48EF" w14:textId="77777777" w:rsidTr="00AB0851">
        <w:trPr>
          <w:trHeight w:val="454"/>
        </w:trPr>
        <w:tc>
          <w:tcPr>
            <w:tcW w:w="148" w:type="pct"/>
            <w:vAlign w:val="center"/>
          </w:tcPr>
          <w:p w14:paraId="5F6034B6" w14:textId="42AA40A4"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6</w:t>
            </w:r>
            <w:r w:rsidR="008A739A" w:rsidRPr="00795F17">
              <w:rPr>
                <w:rFonts w:asciiTheme="minorHAnsi" w:hAnsiTheme="minorHAnsi" w:cstheme="minorHAnsi"/>
              </w:rPr>
              <w:t>.</w:t>
            </w:r>
          </w:p>
        </w:tc>
        <w:tc>
          <w:tcPr>
            <w:tcW w:w="618" w:type="pct"/>
            <w:vAlign w:val="center"/>
          </w:tcPr>
          <w:p w14:paraId="08D3099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Beryl</w:t>
            </w:r>
          </w:p>
        </w:tc>
        <w:tc>
          <w:tcPr>
            <w:tcW w:w="362" w:type="pct"/>
            <w:vAlign w:val="center"/>
          </w:tcPr>
          <w:p w14:paraId="232335FA" w14:textId="5A636298"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Be/l</w:t>
            </w:r>
            <w:r w:rsidRPr="00795F17">
              <w:rPr>
                <w:rFonts w:asciiTheme="minorHAnsi" w:hAnsiTheme="minorHAnsi" w:cstheme="minorHAnsi"/>
              </w:rPr>
              <w:t>)</w:t>
            </w:r>
          </w:p>
        </w:tc>
        <w:tc>
          <w:tcPr>
            <w:tcW w:w="637" w:type="pct"/>
            <w:vAlign w:val="center"/>
          </w:tcPr>
          <w:p w14:paraId="18DA8F0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MS</w:t>
            </w:r>
          </w:p>
        </w:tc>
        <w:tc>
          <w:tcPr>
            <w:tcW w:w="266" w:type="pct"/>
            <w:vAlign w:val="center"/>
          </w:tcPr>
          <w:p w14:paraId="13AE369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932-52-9</w:t>
            </w:r>
          </w:p>
        </w:tc>
        <w:tc>
          <w:tcPr>
            <w:tcW w:w="733" w:type="pct"/>
            <w:vAlign w:val="center"/>
          </w:tcPr>
          <w:p w14:paraId="1D71356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7 Edycja 12 z 20/01/2020</w:t>
            </w:r>
          </w:p>
        </w:tc>
        <w:tc>
          <w:tcPr>
            <w:tcW w:w="371" w:type="pct"/>
            <w:vAlign w:val="center"/>
          </w:tcPr>
          <w:p w14:paraId="1B1A24C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5502C6C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668FC4B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5</w:t>
            </w:r>
          </w:p>
        </w:tc>
        <w:tc>
          <w:tcPr>
            <w:tcW w:w="305" w:type="pct"/>
            <w:gridSpan w:val="2"/>
            <w:vAlign w:val="center"/>
          </w:tcPr>
          <w:p w14:paraId="347B4C5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1</w:t>
            </w:r>
          </w:p>
        </w:tc>
        <w:tc>
          <w:tcPr>
            <w:tcW w:w="211" w:type="pct"/>
            <w:vAlign w:val="center"/>
          </w:tcPr>
          <w:p w14:paraId="792CA2F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40748CC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5249D78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1%</w:t>
            </w:r>
          </w:p>
        </w:tc>
      </w:tr>
      <w:tr w:rsidR="006553B4" w:rsidRPr="00795F17" w14:paraId="10FACE6E" w14:textId="77777777" w:rsidTr="00AB0851">
        <w:trPr>
          <w:trHeight w:val="454"/>
        </w:trPr>
        <w:tc>
          <w:tcPr>
            <w:tcW w:w="148" w:type="pct"/>
            <w:vAlign w:val="center"/>
          </w:tcPr>
          <w:p w14:paraId="11FDFDAD" w14:textId="187EA182"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7</w:t>
            </w:r>
            <w:r w:rsidR="008A739A" w:rsidRPr="00795F17">
              <w:rPr>
                <w:rFonts w:asciiTheme="minorHAnsi" w:hAnsiTheme="minorHAnsi" w:cstheme="minorHAnsi"/>
              </w:rPr>
              <w:t>.</w:t>
            </w:r>
          </w:p>
        </w:tc>
        <w:tc>
          <w:tcPr>
            <w:tcW w:w="618" w:type="pct"/>
            <w:vAlign w:val="center"/>
          </w:tcPr>
          <w:p w14:paraId="57F98B4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Cyna</w:t>
            </w:r>
          </w:p>
        </w:tc>
        <w:tc>
          <w:tcPr>
            <w:tcW w:w="362" w:type="pct"/>
            <w:vAlign w:val="center"/>
          </w:tcPr>
          <w:p w14:paraId="1B60C377" w14:textId="3AFFC9CE"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Snl</w:t>
            </w:r>
            <w:r w:rsidRPr="00795F17">
              <w:rPr>
                <w:rFonts w:asciiTheme="minorHAnsi" w:hAnsiTheme="minorHAnsi" w:cstheme="minorHAnsi"/>
              </w:rPr>
              <w:t>)</w:t>
            </w:r>
          </w:p>
        </w:tc>
        <w:tc>
          <w:tcPr>
            <w:tcW w:w="637" w:type="pct"/>
            <w:vAlign w:val="center"/>
          </w:tcPr>
          <w:p w14:paraId="6A37673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MS</w:t>
            </w:r>
          </w:p>
        </w:tc>
        <w:tc>
          <w:tcPr>
            <w:tcW w:w="266" w:type="pct"/>
            <w:vAlign w:val="center"/>
          </w:tcPr>
          <w:p w14:paraId="6A7EE77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Brak</w:t>
            </w:r>
          </w:p>
        </w:tc>
        <w:tc>
          <w:tcPr>
            <w:tcW w:w="733" w:type="pct"/>
            <w:vAlign w:val="center"/>
          </w:tcPr>
          <w:p w14:paraId="2183B00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7 Edycja 12 z 20/01/2020</w:t>
            </w:r>
          </w:p>
        </w:tc>
        <w:tc>
          <w:tcPr>
            <w:tcW w:w="371" w:type="pct"/>
            <w:vAlign w:val="center"/>
          </w:tcPr>
          <w:p w14:paraId="5405D66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7EFF655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26E09E3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5</w:t>
            </w:r>
          </w:p>
        </w:tc>
        <w:tc>
          <w:tcPr>
            <w:tcW w:w="305" w:type="pct"/>
            <w:gridSpan w:val="2"/>
            <w:vAlign w:val="center"/>
          </w:tcPr>
          <w:p w14:paraId="1222808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2</w:t>
            </w:r>
          </w:p>
        </w:tc>
        <w:tc>
          <w:tcPr>
            <w:tcW w:w="211" w:type="pct"/>
            <w:vAlign w:val="center"/>
          </w:tcPr>
          <w:p w14:paraId="50A92E4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056244D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25F7080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3%</w:t>
            </w:r>
          </w:p>
        </w:tc>
      </w:tr>
      <w:tr w:rsidR="006553B4" w:rsidRPr="00795F17" w14:paraId="3A013D71" w14:textId="77777777" w:rsidTr="00AB0851">
        <w:trPr>
          <w:trHeight w:val="454"/>
        </w:trPr>
        <w:tc>
          <w:tcPr>
            <w:tcW w:w="148" w:type="pct"/>
            <w:vAlign w:val="center"/>
          </w:tcPr>
          <w:p w14:paraId="00CE110E" w14:textId="4D06A81B"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8</w:t>
            </w:r>
            <w:r w:rsidR="008A739A" w:rsidRPr="00795F17">
              <w:rPr>
                <w:rFonts w:asciiTheme="minorHAnsi" w:hAnsiTheme="minorHAnsi" w:cstheme="minorHAnsi"/>
              </w:rPr>
              <w:t>.</w:t>
            </w:r>
          </w:p>
        </w:tc>
        <w:tc>
          <w:tcPr>
            <w:tcW w:w="618" w:type="pct"/>
            <w:vAlign w:val="center"/>
          </w:tcPr>
          <w:p w14:paraId="7C70F74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Cynk</w:t>
            </w:r>
          </w:p>
        </w:tc>
        <w:tc>
          <w:tcPr>
            <w:tcW w:w="362" w:type="pct"/>
            <w:vAlign w:val="center"/>
          </w:tcPr>
          <w:p w14:paraId="14CC9EDE" w14:textId="17D4B00F"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Zn/l</w:t>
            </w:r>
            <w:r w:rsidRPr="00795F17">
              <w:rPr>
                <w:rFonts w:asciiTheme="minorHAnsi" w:hAnsiTheme="minorHAnsi" w:cstheme="minorHAnsi"/>
              </w:rPr>
              <w:t>)</w:t>
            </w:r>
          </w:p>
        </w:tc>
        <w:tc>
          <w:tcPr>
            <w:tcW w:w="637" w:type="pct"/>
            <w:vAlign w:val="center"/>
          </w:tcPr>
          <w:p w14:paraId="08F771C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OES</w:t>
            </w:r>
          </w:p>
        </w:tc>
        <w:tc>
          <w:tcPr>
            <w:tcW w:w="266" w:type="pct"/>
            <w:vAlign w:val="center"/>
          </w:tcPr>
          <w:p w14:paraId="17D3E16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40-66-6</w:t>
            </w:r>
          </w:p>
        </w:tc>
        <w:tc>
          <w:tcPr>
            <w:tcW w:w="733" w:type="pct"/>
            <w:vAlign w:val="center"/>
          </w:tcPr>
          <w:p w14:paraId="367B735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42 Edycja 5 z 20/01/2020</w:t>
            </w:r>
          </w:p>
        </w:tc>
        <w:tc>
          <w:tcPr>
            <w:tcW w:w="371" w:type="pct"/>
            <w:vAlign w:val="center"/>
          </w:tcPr>
          <w:p w14:paraId="3905275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w:t>
            </w:r>
          </w:p>
        </w:tc>
        <w:tc>
          <w:tcPr>
            <w:tcW w:w="355" w:type="pct"/>
            <w:vAlign w:val="center"/>
          </w:tcPr>
          <w:p w14:paraId="15C3718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05E6121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3</w:t>
            </w:r>
          </w:p>
        </w:tc>
        <w:tc>
          <w:tcPr>
            <w:tcW w:w="305" w:type="pct"/>
            <w:gridSpan w:val="2"/>
            <w:vAlign w:val="center"/>
          </w:tcPr>
          <w:p w14:paraId="6651E1D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w:t>
            </w:r>
          </w:p>
        </w:tc>
        <w:tc>
          <w:tcPr>
            <w:tcW w:w="211" w:type="pct"/>
            <w:vAlign w:val="center"/>
          </w:tcPr>
          <w:p w14:paraId="6E51BFE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513B259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651D8EE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3%</w:t>
            </w:r>
          </w:p>
        </w:tc>
      </w:tr>
      <w:tr w:rsidR="006553B4" w:rsidRPr="00795F17" w14:paraId="1622413F" w14:textId="77777777" w:rsidTr="00AB0851">
        <w:trPr>
          <w:trHeight w:val="454"/>
        </w:trPr>
        <w:tc>
          <w:tcPr>
            <w:tcW w:w="148" w:type="pct"/>
            <w:vAlign w:val="center"/>
          </w:tcPr>
          <w:p w14:paraId="5C9EF0FD" w14:textId="136BF046"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9</w:t>
            </w:r>
            <w:r w:rsidR="008A739A" w:rsidRPr="00795F17">
              <w:rPr>
                <w:rFonts w:asciiTheme="minorHAnsi" w:hAnsiTheme="minorHAnsi" w:cstheme="minorHAnsi"/>
              </w:rPr>
              <w:t>.</w:t>
            </w:r>
          </w:p>
        </w:tc>
        <w:tc>
          <w:tcPr>
            <w:tcW w:w="618" w:type="pct"/>
            <w:vAlign w:val="center"/>
          </w:tcPr>
          <w:p w14:paraId="58900B0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Kobalt</w:t>
            </w:r>
          </w:p>
        </w:tc>
        <w:tc>
          <w:tcPr>
            <w:tcW w:w="362" w:type="pct"/>
            <w:vAlign w:val="center"/>
          </w:tcPr>
          <w:p w14:paraId="2904D634" w14:textId="33EB819A"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Co/l</w:t>
            </w:r>
            <w:r w:rsidRPr="00795F17">
              <w:rPr>
                <w:rFonts w:asciiTheme="minorHAnsi" w:hAnsiTheme="minorHAnsi" w:cstheme="minorHAnsi"/>
              </w:rPr>
              <w:t>)</w:t>
            </w:r>
          </w:p>
        </w:tc>
        <w:tc>
          <w:tcPr>
            <w:tcW w:w="637" w:type="pct"/>
            <w:vAlign w:val="center"/>
          </w:tcPr>
          <w:p w14:paraId="399A529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MS</w:t>
            </w:r>
          </w:p>
        </w:tc>
        <w:tc>
          <w:tcPr>
            <w:tcW w:w="266" w:type="pct"/>
            <w:vAlign w:val="center"/>
          </w:tcPr>
          <w:p w14:paraId="70606D6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40-48-4</w:t>
            </w:r>
          </w:p>
        </w:tc>
        <w:tc>
          <w:tcPr>
            <w:tcW w:w="733" w:type="pct"/>
            <w:vAlign w:val="center"/>
          </w:tcPr>
          <w:p w14:paraId="3E52323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7 Edycja 12 z 20/01/2020</w:t>
            </w:r>
          </w:p>
        </w:tc>
        <w:tc>
          <w:tcPr>
            <w:tcW w:w="371" w:type="pct"/>
            <w:vAlign w:val="center"/>
          </w:tcPr>
          <w:p w14:paraId="725CE5C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70E905C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368F532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5</w:t>
            </w:r>
          </w:p>
        </w:tc>
        <w:tc>
          <w:tcPr>
            <w:tcW w:w="305" w:type="pct"/>
            <w:gridSpan w:val="2"/>
            <w:vAlign w:val="center"/>
          </w:tcPr>
          <w:p w14:paraId="33769B8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2</w:t>
            </w:r>
          </w:p>
        </w:tc>
        <w:tc>
          <w:tcPr>
            <w:tcW w:w="211" w:type="pct"/>
            <w:vAlign w:val="center"/>
          </w:tcPr>
          <w:p w14:paraId="683923A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731A359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4F87570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3%</w:t>
            </w:r>
          </w:p>
        </w:tc>
      </w:tr>
      <w:tr w:rsidR="006553B4" w:rsidRPr="00795F17" w14:paraId="6FA9D1DB" w14:textId="77777777" w:rsidTr="00AB0851">
        <w:trPr>
          <w:trHeight w:val="454"/>
        </w:trPr>
        <w:tc>
          <w:tcPr>
            <w:tcW w:w="148" w:type="pct"/>
            <w:vAlign w:val="center"/>
          </w:tcPr>
          <w:p w14:paraId="3B2DCCFA" w14:textId="2EED6674"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40</w:t>
            </w:r>
            <w:r w:rsidR="008A739A" w:rsidRPr="00795F17">
              <w:rPr>
                <w:rFonts w:asciiTheme="minorHAnsi" w:hAnsiTheme="minorHAnsi" w:cstheme="minorHAnsi"/>
              </w:rPr>
              <w:t>.</w:t>
            </w:r>
          </w:p>
        </w:tc>
        <w:tc>
          <w:tcPr>
            <w:tcW w:w="618" w:type="pct"/>
            <w:vAlign w:val="center"/>
          </w:tcPr>
          <w:p w14:paraId="671D6A6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Molibden</w:t>
            </w:r>
          </w:p>
        </w:tc>
        <w:tc>
          <w:tcPr>
            <w:tcW w:w="362" w:type="pct"/>
            <w:vAlign w:val="center"/>
          </w:tcPr>
          <w:p w14:paraId="6E8824F2" w14:textId="2A6956C6"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Mo/l</w:t>
            </w:r>
            <w:r w:rsidRPr="00795F17">
              <w:rPr>
                <w:rFonts w:asciiTheme="minorHAnsi" w:hAnsiTheme="minorHAnsi" w:cstheme="minorHAnsi"/>
              </w:rPr>
              <w:t>)</w:t>
            </w:r>
          </w:p>
        </w:tc>
        <w:tc>
          <w:tcPr>
            <w:tcW w:w="637" w:type="pct"/>
            <w:vAlign w:val="center"/>
          </w:tcPr>
          <w:p w14:paraId="77FE39D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MS</w:t>
            </w:r>
          </w:p>
        </w:tc>
        <w:tc>
          <w:tcPr>
            <w:tcW w:w="266" w:type="pct"/>
            <w:vAlign w:val="center"/>
          </w:tcPr>
          <w:p w14:paraId="6EFDFCE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39-98-7</w:t>
            </w:r>
          </w:p>
        </w:tc>
        <w:tc>
          <w:tcPr>
            <w:tcW w:w="733" w:type="pct"/>
            <w:vAlign w:val="center"/>
          </w:tcPr>
          <w:p w14:paraId="20DBA68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7 Edycja 12 z 20/01/2020</w:t>
            </w:r>
          </w:p>
        </w:tc>
        <w:tc>
          <w:tcPr>
            <w:tcW w:w="371" w:type="pct"/>
            <w:vAlign w:val="center"/>
          </w:tcPr>
          <w:p w14:paraId="25911C1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4AF00A1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75BF8C0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5</w:t>
            </w:r>
          </w:p>
        </w:tc>
        <w:tc>
          <w:tcPr>
            <w:tcW w:w="305" w:type="pct"/>
            <w:gridSpan w:val="2"/>
            <w:vAlign w:val="center"/>
          </w:tcPr>
          <w:p w14:paraId="506C2F4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2</w:t>
            </w:r>
          </w:p>
        </w:tc>
        <w:tc>
          <w:tcPr>
            <w:tcW w:w="211" w:type="pct"/>
            <w:vAlign w:val="center"/>
          </w:tcPr>
          <w:p w14:paraId="615D9F5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5FB788F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1F0DCE2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3%</w:t>
            </w:r>
          </w:p>
        </w:tc>
      </w:tr>
      <w:tr w:rsidR="006553B4" w:rsidRPr="00795F17" w14:paraId="2A4E5ED9" w14:textId="77777777" w:rsidTr="00AB0851">
        <w:trPr>
          <w:trHeight w:val="454"/>
        </w:trPr>
        <w:tc>
          <w:tcPr>
            <w:tcW w:w="148" w:type="pct"/>
            <w:vAlign w:val="center"/>
          </w:tcPr>
          <w:p w14:paraId="60E4A0CA" w14:textId="64802C62"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41</w:t>
            </w:r>
            <w:r w:rsidR="008A739A" w:rsidRPr="00795F17">
              <w:rPr>
                <w:rFonts w:asciiTheme="minorHAnsi" w:hAnsiTheme="minorHAnsi" w:cstheme="minorHAnsi"/>
              </w:rPr>
              <w:t>.</w:t>
            </w:r>
          </w:p>
        </w:tc>
        <w:tc>
          <w:tcPr>
            <w:tcW w:w="618" w:type="pct"/>
            <w:vAlign w:val="center"/>
          </w:tcPr>
          <w:p w14:paraId="3DF9445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l</w:t>
            </w:r>
          </w:p>
        </w:tc>
        <w:tc>
          <w:tcPr>
            <w:tcW w:w="362" w:type="pct"/>
            <w:vAlign w:val="center"/>
          </w:tcPr>
          <w:p w14:paraId="1EBEB696" w14:textId="0453B0D4"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Tl/l</w:t>
            </w:r>
            <w:r w:rsidRPr="00795F17">
              <w:rPr>
                <w:rFonts w:asciiTheme="minorHAnsi" w:hAnsiTheme="minorHAnsi" w:cstheme="minorHAnsi"/>
              </w:rPr>
              <w:t>)</w:t>
            </w:r>
          </w:p>
        </w:tc>
        <w:tc>
          <w:tcPr>
            <w:tcW w:w="637" w:type="pct"/>
            <w:vAlign w:val="center"/>
          </w:tcPr>
          <w:p w14:paraId="156F663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MS</w:t>
            </w:r>
          </w:p>
        </w:tc>
        <w:tc>
          <w:tcPr>
            <w:tcW w:w="266" w:type="pct"/>
            <w:vAlign w:val="center"/>
          </w:tcPr>
          <w:p w14:paraId="6DB04D8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5035-09-3</w:t>
            </w:r>
          </w:p>
        </w:tc>
        <w:tc>
          <w:tcPr>
            <w:tcW w:w="733" w:type="pct"/>
            <w:vAlign w:val="center"/>
          </w:tcPr>
          <w:p w14:paraId="1F9A105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7 Edycja 12 z 20/01/2020</w:t>
            </w:r>
          </w:p>
        </w:tc>
        <w:tc>
          <w:tcPr>
            <w:tcW w:w="371" w:type="pct"/>
            <w:vAlign w:val="center"/>
          </w:tcPr>
          <w:p w14:paraId="74711E7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32AB6F3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75D54CE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5</w:t>
            </w:r>
          </w:p>
        </w:tc>
        <w:tc>
          <w:tcPr>
            <w:tcW w:w="305" w:type="pct"/>
            <w:gridSpan w:val="2"/>
            <w:vAlign w:val="center"/>
          </w:tcPr>
          <w:p w14:paraId="12F3B97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2</w:t>
            </w:r>
          </w:p>
        </w:tc>
        <w:tc>
          <w:tcPr>
            <w:tcW w:w="211" w:type="pct"/>
            <w:vAlign w:val="center"/>
          </w:tcPr>
          <w:p w14:paraId="2B1F072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60619BA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1B9E7DD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3%</w:t>
            </w:r>
          </w:p>
        </w:tc>
      </w:tr>
      <w:tr w:rsidR="006553B4" w:rsidRPr="00795F17" w14:paraId="0F6A24EC" w14:textId="77777777" w:rsidTr="00AB0851">
        <w:trPr>
          <w:trHeight w:val="454"/>
        </w:trPr>
        <w:tc>
          <w:tcPr>
            <w:tcW w:w="148" w:type="pct"/>
            <w:vAlign w:val="center"/>
          </w:tcPr>
          <w:p w14:paraId="1B997816" w14:textId="243386F1"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42</w:t>
            </w:r>
            <w:r w:rsidR="008A739A" w:rsidRPr="00795F17">
              <w:rPr>
                <w:rFonts w:asciiTheme="minorHAnsi" w:hAnsiTheme="minorHAnsi" w:cstheme="minorHAnsi"/>
              </w:rPr>
              <w:t>.</w:t>
            </w:r>
          </w:p>
        </w:tc>
        <w:tc>
          <w:tcPr>
            <w:tcW w:w="618" w:type="pct"/>
            <w:vAlign w:val="center"/>
          </w:tcPr>
          <w:p w14:paraId="69A0A1E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ytan</w:t>
            </w:r>
          </w:p>
        </w:tc>
        <w:tc>
          <w:tcPr>
            <w:tcW w:w="362" w:type="pct"/>
            <w:vAlign w:val="center"/>
          </w:tcPr>
          <w:p w14:paraId="526F364A" w14:textId="1385B265"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Ti/l</w:t>
            </w:r>
            <w:r w:rsidRPr="00795F17">
              <w:rPr>
                <w:rFonts w:asciiTheme="minorHAnsi" w:hAnsiTheme="minorHAnsi" w:cstheme="minorHAnsi"/>
              </w:rPr>
              <w:t>)</w:t>
            </w:r>
          </w:p>
        </w:tc>
        <w:tc>
          <w:tcPr>
            <w:tcW w:w="637" w:type="pct"/>
            <w:vAlign w:val="center"/>
          </w:tcPr>
          <w:p w14:paraId="0F8290E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OES</w:t>
            </w:r>
          </w:p>
        </w:tc>
        <w:tc>
          <w:tcPr>
            <w:tcW w:w="266" w:type="pct"/>
            <w:vAlign w:val="center"/>
          </w:tcPr>
          <w:p w14:paraId="1EFD7D2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40-32-6</w:t>
            </w:r>
          </w:p>
        </w:tc>
        <w:tc>
          <w:tcPr>
            <w:tcW w:w="733" w:type="pct"/>
            <w:vAlign w:val="center"/>
          </w:tcPr>
          <w:p w14:paraId="7DB62FF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42 Edycja 5 z 20/01/2020</w:t>
            </w:r>
          </w:p>
        </w:tc>
        <w:tc>
          <w:tcPr>
            <w:tcW w:w="371" w:type="pct"/>
            <w:vAlign w:val="center"/>
          </w:tcPr>
          <w:p w14:paraId="515AA31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w:t>
            </w:r>
          </w:p>
        </w:tc>
        <w:tc>
          <w:tcPr>
            <w:tcW w:w="355" w:type="pct"/>
            <w:vAlign w:val="center"/>
          </w:tcPr>
          <w:p w14:paraId="1D2FA88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4860666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2</w:t>
            </w:r>
          </w:p>
        </w:tc>
        <w:tc>
          <w:tcPr>
            <w:tcW w:w="305" w:type="pct"/>
            <w:gridSpan w:val="2"/>
            <w:vAlign w:val="center"/>
          </w:tcPr>
          <w:p w14:paraId="354676A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1</w:t>
            </w:r>
          </w:p>
        </w:tc>
        <w:tc>
          <w:tcPr>
            <w:tcW w:w="211" w:type="pct"/>
            <w:vAlign w:val="center"/>
          </w:tcPr>
          <w:p w14:paraId="6B43E08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260A7E4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7B9B49C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w:t>
            </w:r>
          </w:p>
        </w:tc>
      </w:tr>
      <w:tr w:rsidR="006553B4" w:rsidRPr="00795F17" w14:paraId="52DA806B" w14:textId="77777777" w:rsidTr="00AB0851">
        <w:trPr>
          <w:trHeight w:val="454"/>
        </w:trPr>
        <w:tc>
          <w:tcPr>
            <w:tcW w:w="148" w:type="pct"/>
            <w:vAlign w:val="center"/>
          </w:tcPr>
          <w:p w14:paraId="76172C1A" w14:textId="67CC8F22"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43</w:t>
            </w:r>
            <w:r w:rsidR="008A739A" w:rsidRPr="00795F17">
              <w:rPr>
                <w:rFonts w:asciiTheme="minorHAnsi" w:hAnsiTheme="minorHAnsi" w:cstheme="minorHAnsi"/>
              </w:rPr>
              <w:t>.</w:t>
            </w:r>
          </w:p>
        </w:tc>
        <w:tc>
          <w:tcPr>
            <w:tcW w:w="618" w:type="pct"/>
            <w:vAlign w:val="center"/>
          </w:tcPr>
          <w:p w14:paraId="7203CE6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Uran</w:t>
            </w:r>
          </w:p>
        </w:tc>
        <w:tc>
          <w:tcPr>
            <w:tcW w:w="362" w:type="pct"/>
            <w:vAlign w:val="center"/>
          </w:tcPr>
          <w:p w14:paraId="1711B05E" w14:textId="6F08A441"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U/l</w:t>
            </w:r>
            <w:r w:rsidRPr="00795F17">
              <w:rPr>
                <w:rFonts w:asciiTheme="minorHAnsi" w:hAnsiTheme="minorHAnsi" w:cstheme="minorHAnsi"/>
              </w:rPr>
              <w:t>)</w:t>
            </w:r>
          </w:p>
        </w:tc>
        <w:tc>
          <w:tcPr>
            <w:tcW w:w="637" w:type="pct"/>
            <w:vAlign w:val="center"/>
          </w:tcPr>
          <w:p w14:paraId="1CA7B82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MS</w:t>
            </w:r>
          </w:p>
        </w:tc>
        <w:tc>
          <w:tcPr>
            <w:tcW w:w="266" w:type="pct"/>
            <w:vAlign w:val="center"/>
          </w:tcPr>
          <w:p w14:paraId="694F836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5117-96-1</w:t>
            </w:r>
          </w:p>
        </w:tc>
        <w:tc>
          <w:tcPr>
            <w:tcW w:w="733" w:type="pct"/>
            <w:vAlign w:val="center"/>
          </w:tcPr>
          <w:p w14:paraId="2A7025B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7 Edycja 12 z 20/01/2020</w:t>
            </w:r>
          </w:p>
        </w:tc>
        <w:tc>
          <w:tcPr>
            <w:tcW w:w="371" w:type="pct"/>
            <w:vAlign w:val="center"/>
          </w:tcPr>
          <w:p w14:paraId="2B6297A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006166F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33B7140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5</w:t>
            </w:r>
          </w:p>
        </w:tc>
        <w:tc>
          <w:tcPr>
            <w:tcW w:w="305" w:type="pct"/>
            <w:gridSpan w:val="2"/>
            <w:vAlign w:val="center"/>
          </w:tcPr>
          <w:p w14:paraId="118725C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3</w:t>
            </w:r>
          </w:p>
        </w:tc>
        <w:tc>
          <w:tcPr>
            <w:tcW w:w="211" w:type="pct"/>
            <w:vAlign w:val="center"/>
          </w:tcPr>
          <w:p w14:paraId="08C1537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7BAB754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7BBE694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2%</w:t>
            </w:r>
          </w:p>
        </w:tc>
      </w:tr>
      <w:tr w:rsidR="006553B4" w:rsidRPr="00795F17" w14:paraId="0C23B314" w14:textId="77777777" w:rsidTr="00AB0851">
        <w:trPr>
          <w:trHeight w:val="454"/>
        </w:trPr>
        <w:tc>
          <w:tcPr>
            <w:tcW w:w="148" w:type="pct"/>
            <w:vAlign w:val="center"/>
          </w:tcPr>
          <w:p w14:paraId="237D73CC" w14:textId="2D9C0569"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44</w:t>
            </w:r>
            <w:r w:rsidR="008A739A" w:rsidRPr="00795F17">
              <w:rPr>
                <w:rFonts w:asciiTheme="minorHAnsi" w:hAnsiTheme="minorHAnsi" w:cstheme="minorHAnsi"/>
              </w:rPr>
              <w:t>.</w:t>
            </w:r>
          </w:p>
        </w:tc>
        <w:tc>
          <w:tcPr>
            <w:tcW w:w="618" w:type="pct"/>
            <w:vAlign w:val="center"/>
          </w:tcPr>
          <w:p w14:paraId="1ED0144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Wanad</w:t>
            </w:r>
          </w:p>
        </w:tc>
        <w:tc>
          <w:tcPr>
            <w:tcW w:w="362" w:type="pct"/>
            <w:vAlign w:val="center"/>
          </w:tcPr>
          <w:p w14:paraId="2FA7BAD8" w14:textId="38CA852E"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V/l</w:t>
            </w:r>
            <w:r w:rsidRPr="00795F17">
              <w:rPr>
                <w:rFonts w:asciiTheme="minorHAnsi" w:hAnsiTheme="minorHAnsi" w:cstheme="minorHAnsi"/>
              </w:rPr>
              <w:t>)</w:t>
            </w:r>
          </w:p>
        </w:tc>
        <w:tc>
          <w:tcPr>
            <w:tcW w:w="637" w:type="pct"/>
            <w:vAlign w:val="center"/>
          </w:tcPr>
          <w:p w14:paraId="50B7C76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CP-MS</w:t>
            </w:r>
          </w:p>
        </w:tc>
        <w:tc>
          <w:tcPr>
            <w:tcW w:w="266" w:type="pct"/>
            <w:vAlign w:val="center"/>
          </w:tcPr>
          <w:p w14:paraId="3568EF6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4867-38-0</w:t>
            </w:r>
          </w:p>
        </w:tc>
        <w:tc>
          <w:tcPr>
            <w:tcW w:w="733" w:type="pct"/>
            <w:vAlign w:val="center"/>
          </w:tcPr>
          <w:p w14:paraId="15B5962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7 Edycja 12 z 20/01/2020</w:t>
            </w:r>
          </w:p>
        </w:tc>
        <w:tc>
          <w:tcPr>
            <w:tcW w:w="371" w:type="pct"/>
            <w:vAlign w:val="center"/>
          </w:tcPr>
          <w:p w14:paraId="724EAF3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4FA572C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193212C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1</w:t>
            </w:r>
          </w:p>
        </w:tc>
        <w:tc>
          <w:tcPr>
            <w:tcW w:w="305" w:type="pct"/>
            <w:gridSpan w:val="2"/>
            <w:vAlign w:val="center"/>
          </w:tcPr>
          <w:p w14:paraId="3107B3F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5</w:t>
            </w:r>
          </w:p>
        </w:tc>
        <w:tc>
          <w:tcPr>
            <w:tcW w:w="211" w:type="pct"/>
            <w:vAlign w:val="center"/>
          </w:tcPr>
          <w:p w14:paraId="0F8ECEE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74A3A5F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4523DEB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w:t>
            </w:r>
          </w:p>
        </w:tc>
      </w:tr>
      <w:tr w:rsidR="00906C8E" w:rsidRPr="00795F17" w14:paraId="348B9ECB" w14:textId="77777777" w:rsidTr="00AB0851">
        <w:trPr>
          <w:trHeight w:val="454"/>
        </w:trPr>
        <w:tc>
          <w:tcPr>
            <w:tcW w:w="5000" w:type="pct"/>
            <w:gridSpan w:val="14"/>
            <w:shd w:val="clear" w:color="auto" w:fill="A6A6A6" w:themeFill="background1" w:themeFillShade="A6"/>
            <w:vAlign w:val="center"/>
          </w:tcPr>
          <w:p w14:paraId="5099BA44" w14:textId="6C458A54"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Elementy organiczne</w:t>
            </w:r>
          </w:p>
        </w:tc>
      </w:tr>
      <w:tr w:rsidR="006553B4" w:rsidRPr="00795F17" w14:paraId="1527D074" w14:textId="77777777" w:rsidTr="00AB0851">
        <w:trPr>
          <w:trHeight w:val="454"/>
        </w:trPr>
        <w:tc>
          <w:tcPr>
            <w:tcW w:w="148" w:type="pct"/>
            <w:vAlign w:val="center"/>
          </w:tcPr>
          <w:p w14:paraId="6B578E49" w14:textId="42D8B4BF"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45</w:t>
            </w:r>
            <w:r w:rsidR="008A739A" w:rsidRPr="00795F17">
              <w:rPr>
                <w:rFonts w:asciiTheme="minorHAnsi" w:hAnsiTheme="minorHAnsi" w:cstheme="minorHAnsi"/>
              </w:rPr>
              <w:t>.</w:t>
            </w:r>
          </w:p>
        </w:tc>
        <w:tc>
          <w:tcPr>
            <w:tcW w:w="618" w:type="pct"/>
            <w:vAlign w:val="center"/>
          </w:tcPr>
          <w:p w14:paraId="18FA7DB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Fenole (indeks fenolowy)</w:t>
            </w:r>
          </w:p>
        </w:tc>
        <w:tc>
          <w:tcPr>
            <w:tcW w:w="362" w:type="pct"/>
            <w:vAlign w:val="center"/>
          </w:tcPr>
          <w:p w14:paraId="5CB64879" w14:textId="34765440"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5807261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CFA z detekcją spektrofotometryczną</w:t>
            </w:r>
          </w:p>
        </w:tc>
        <w:tc>
          <w:tcPr>
            <w:tcW w:w="266" w:type="pct"/>
            <w:vAlign w:val="center"/>
          </w:tcPr>
          <w:p w14:paraId="254E36C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Brak</w:t>
            </w:r>
          </w:p>
        </w:tc>
        <w:tc>
          <w:tcPr>
            <w:tcW w:w="733" w:type="pct"/>
            <w:vAlign w:val="center"/>
          </w:tcPr>
          <w:p w14:paraId="449816A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PN-EN ISO 14402:2004, pkt 4</w:t>
            </w:r>
          </w:p>
          <w:p w14:paraId="19AA04D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metoda nie objęta akredytacją</w:t>
            </w:r>
          </w:p>
        </w:tc>
        <w:tc>
          <w:tcPr>
            <w:tcW w:w="371" w:type="pct"/>
            <w:vAlign w:val="center"/>
          </w:tcPr>
          <w:p w14:paraId="2A89B0A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0%</w:t>
            </w:r>
          </w:p>
        </w:tc>
        <w:tc>
          <w:tcPr>
            <w:tcW w:w="355" w:type="pct"/>
            <w:vAlign w:val="center"/>
          </w:tcPr>
          <w:p w14:paraId="7F4C02F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w:t>
            </w:r>
          </w:p>
        </w:tc>
        <w:tc>
          <w:tcPr>
            <w:tcW w:w="408" w:type="pct"/>
            <w:vAlign w:val="center"/>
          </w:tcPr>
          <w:p w14:paraId="221A8BF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3</w:t>
            </w:r>
          </w:p>
        </w:tc>
        <w:tc>
          <w:tcPr>
            <w:tcW w:w="305" w:type="pct"/>
            <w:gridSpan w:val="2"/>
            <w:vAlign w:val="center"/>
          </w:tcPr>
          <w:p w14:paraId="6F7801C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1</w:t>
            </w:r>
          </w:p>
        </w:tc>
        <w:tc>
          <w:tcPr>
            <w:tcW w:w="211" w:type="pct"/>
            <w:vAlign w:val="center"/>
          </w:tcPr>
          <w:p w14:paraId="69E83B7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0D3DB22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12E9247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0%</w:t>
            </w:r>
          </w:p>
        </w:tc>
      </w:tr>
      <w:tr w:rsidR="006553B4" w:rsidRPr="00795F17" w14:paraId="563636A4" w14:textId="77777777" w:rsidTr="00AB0851">
        <w:trPr>
          <w:trHeight w:val="454"/>
        </w:trPr>
        <w:tc>
          <w:tcPr>
            <w:tcW w:w="148" w:type="pct"/>
            <w:vAlign w:val="center"/>
          </w:tcPr>
          <w:p w14:paraId="3374BDF8" w14:textId="0E9AE386"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46</w:t>
            </w:r>
            <w:r w:rsidR="008A739A" w:rsidRPr="00795F17">
              <w:rPr>
                <w:rFonts w:asciiTheme="minorHAnsi" w:hAnsiTheme="minorHAnsi" w:cstheme="minorHAnsi"/>
              </w:rPr>
              <w:t>.</w:t>
            </w:r>
          </w:p>
        </w:tc>
        <w:tc>
          <w:tcPr>
            <w:tcW w:w="618" w:type="pct"/>
            <w:vAlign w:val="center"/>
          </w:tcPr>
          <w:p w14:paraId="20A8A60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etrachloroeten</w:t>
            </w:r>
          </w:p>
        </w:tc>
        <w:tc>
          <w:tcPr>
            <w:tcW w:w="362" w:type="pct"/>
            <w:vAlign w:val="center"/>
          </w:tcPr>
          <w:p w14:paraId="00F6AA66" w14:textId="7F67EAD8"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11F3B99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HS-GC-MS</w:t>
            </w:r>
          </w:p>
        </w:tc>
        <w:tc>
          <w:tcPr>
            <w:tcW w:w="266" w:type="pct"/>
            <w:vAlign w:val="center"/>
          </w:tcPr>
          <w:p w14:paraId="4E23819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27-18-4</w:t>
            </w:r>
          </w:p>
        </w:tc>
        <w:tc>
          <w:tcPr>
            <w:tcW w:w="733" w:type="pct"/>
            <w:vAlign w:val="center"/>
          </w:tcPr>
          <w:p w14:paraId="43304C5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9 Edycja 11 z 20/01/2020</w:t>
            </w:r>
          </w:p>
        </w:tc>
        <w:tc>
          <w:tcPr>
            <w:tcW w:w="371" w:type="pct"/>
            <w:vAlign w:val="center"/>
          </w:tcPr>
          <w:p w14:paraId="2EEEC31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6%</w:t>
            </w:r>
          </w:p>
        </w:tc>
        <w:tc>
          <w:tcPr>
            <w:tcW w:w="355" w:type="pct"/>
            <w:vAlign w:val="center"/>
          </w:tcPr>
          <w:p w14:paraId="18BDFB8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w:t>
            </w:r>
          </w:p>
        </w:tc>
        <w:tc>
          <w:tcPr>
            <w:tcW w:w="408" w:type="pct"/>
            <w:vAlign w:val="center"/>
          </w:tcPr>
          <w:p w14:paraId="4B67452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3</w:t>
            </w:r>
          </w:p>
        </w:tc>
        <w:tc>
          <w:tcPr>
            <w:tcW w:w="305" w:type="pct"/>
            <w:gridSpan w:val="2"/>
            <w:vAlign w:val="center"/>
          </w:tcPr>
          <w:p w14:paraId="53D4E49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5</w:t>
            </w:r>
          </w:p>
        </w:tc>
        <w:tc>
          <w:tcPr>
            <w:tcW w:w="211" w:type="pct"/>
            <w:vAlign w:val="center"/>
          </w:tcPr>
          <w:p w14:paraId="2951BB7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3F91727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49E0F57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6%</w:t>
            </w:r>
          </w:p>
        </w:tc>
      </w:tr>
      <w:tr w:rsidR="006553B4" w:rsidRPr="00795F17" w14:paraId="62F8FB14" w14:textId="77777777" w:rsidTr="00AB0851">
        <w:trPr>
          <w:trHeight w:val="454"/>
        </w:trPr>
        <w:tc>
          <w:tcPr>
            <w:tcW w:w="148" w:type="pct"/>
            <w:vAlign w:val="center"/>
          </w:tcPr>
          <w:p w14:paraId="78DB0BF0" w14:textId="671740E0"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47</w:t>
            </w:r>
            <w:r w:rsidR="008A739A" w:rsidRPr="00795F17">
              <w:rPr>
                <w:rFonts w:asciiTheme="minorHAnsi" w:hAnsiTheme="minorHAnsi" w:cstheme="minorHAnsi"/>
              </w:rPr>
              <w:t>.</w:t>
            </w:r>
          </w:p>
        </w:tc>
        <w:tc>
          <w:tcPr>
            <w:tcW w:w="618" w:type="pct"/>
            <w:vAlign w:val="center"/>
          </w:tcPr>
          <w:p w14:paraId="0665F8A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richloroeten</w:t>
            </w:r>
          </w:p>
        </w:tc>
        <w:tc>
          <w:tcPr>
            <w:tcW w:w="362" w:type="pct"/>
            <w:vAlign w:val="center"/>
          </w:tcPr>
          <w:p w14:paraId="11006833" w14:textId="0BE8E3EE"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57AA1DF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HS-GC-MS</w:t>
            </w:r>
          </w:p>
        </w:tc>
        <w:tc>
          <w:tcPr>
            <w:tcW w:w="266" w:type="pct"/>
            <w:vAlign w:val="center"/>
          </w:tcPr>
          <w:p w14:paraId="344CFB8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9-01-6</w:t>
            </w:r>
          </w:p>
        </w:tc>
        <w:tc>
          <w:tcPr>
            <w:tcW w:w="733" w:type="pct"/>
            <w:vAlign w:val="center"/>
          </w:tcPr>
          <w:p w14:paraId="085A3F9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9 Edycja 11 z 20/01/2020</w:t>
            </w:r>
          </w:p>
        </w:tc>
        <w:tc>
          <w:tcPr>
            <w:tcW w:w="371" w:type="pct"/>
            <w:vAlign w:val="center"/>
          </w:tcPr>
          <w:p w14:paraId="09472E2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5%</w:t>
            </w:r>
          </w:p>
        </w:tc>
        <w:tc>
          <w:tcPr>
            <w:tcW w:w="355" w:type="pct"/>
            <w:vAlign w:val="center"/>
          </w:tcPr>
          <w:p w14:paraId="0AC21F8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8%</w:t>
            </w:r>
          </w:p>
        </w:tc>
        <w:tc>
          <w:tcPr>
            <w:tcW w:w="408" w:type="pct"/>
            <w:vAlign w:val="center"/>
          </w:tcPr>
          <w:p w14:paraId="5441437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3</w:t>
            </w:r>
          </w:p>
        </w:tc>
        <w:tc>
          <w:tcPr>
            <w:tcW w:w="305" w:type="pct"/>
            <w:gridSpan w:val="2"/>
            <w:vAlign w:val="center"/>
          </w:tcPr>
          <w:p w14:paraId="66C5B42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5</w:t>
            </w:r>
          </w:p>
        </w:tc>
        <w:tc>
          <w:tcPr>
            <w:tcW w:w="211" w:type="pct"/>
            <w:vAlign w:val="center"/>
          </w:tcPr>
          <w:p w14:paraId="499DDF9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4896808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50CCFC5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6%</w:t>
            </w:r>
          </w:p>
        </w:tc>
      </w:tr>
      <w:tr w:rsidR="00906C8E" w:rsidRPr="00795F17" w14:paraId="19D9D72F" w14:textId="77777777" w:rsidTr="00AB0851">
        <w:trPr>
          <w:trHeight w:val="454"/>
        </w:trPr>
        <w:tc>
          <w:tcPr>
            <w:tcW w:w="5000" w:type="pct"/>
            <w:gridSpan w:val="14"/>
            <w:shd w:val="clear" w:color="auto" w:fill="A6A6A6" w:themeFill="background1" w:themeFillShade="A6"/>
            <w:vAlign w:val="center"/>
          </w:tcPr>
          <w:p w14:paraId="04C522E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Pestycydy fosforoorganiczne</w:t>
            </w:r>
          </w:p>
        </w:tc>
      </w:tr>
      <w:tr w:rsidR="006553B4" w:rsidRPr="00795F17" w14:paraId="427D5736" w14:textId="77777777" w:rsidTr="00ED20F9">
        <w:trPr>
          <w:trHeight w:val="454"/>
        </w:trPr>
        <w:tc>
          <w:tcPr>
            <w:tcW w:w="148" w:type="pct"/>
            <w:vAlign w:val="center"/>
          </w:tcPr>
          <w:p w14:paraId="5520EDEE" w14:textId="0220D03C"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48</w:t>
            </w:r>
            <w:r w:rsidR="008A739A" w:rsidRPr="00795F17">
              <w:rPr>
                <w:rFonts w:asciiTheme="minorHAnsi" w:hAnsiTheme="minorHAnsi" w:cstheme="minorHAnsi"/>
              </w:rPr>
              <w:t>.</w:t>
            </w:r>
          </w:p>
        </w:tc>
        <w:tc>
          <w:tcPr>
            <w:tcW w:w="618" w:type="pct"/>
            <w:vAlign w:val="center"/>
          </w:tcPr>
          <w:p w14:paraId="6B54A4B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Dichlorfos</w:t>
            </w:r>
          </w:p>
        </w:tc>
        <w:tc>
          <w:tcPr>
            <w:tcW w:w="362" w:type="pct"/>
            <w:vAlign w:val="center"/>
          </w:tcPr>
          <w:p w14:paraId="293FF7D8" w14:textId="4EA5FC82"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1613DA9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NPD</w:t>
            </w:r>
          </w:p>
        </w:tc>
        <w:tc>
          <w:tcPr>
            <w:tcW w:w="266" w:type="pct"/>
            <w:vAlign w:val="center"/>
          </w:tcPr>
          <w:p w14:paraId="12B55A0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2-73-7</w:t>
            </w:r>
          </w:p>
        </w:tc>
        <w:tc>
          <w:tcPr>
            <w:tcW w:w="733" w:type="pct"/>
            <w:vAlign w:val="center"/>
          </w:tcPr>
          <w:p w14:paraId="524C68F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7 Edycja 9 z 20/01/2020</w:t>
            </w:r>
          </w:p>
        </w:tc>
        <w:tc>
          <w:tcPr>
            <w:tcW w:w="371" w:type="pct"/>
            <w:shd w:val="clear" w:color="auto" w:fill="auto"/>
            <w:vAlign w:val="center"/>
          </w:tcPr>
          <w:p w14:paraId="5864513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5%</w:t>
            </w:r>
          </w:p>
        </w:tc>
        <w:tc>
          <w:tcPr>
            <w:tcW w:w="355" w:type="pct"/>
            <w:vAlign w:val="center"/>
          </w:tcPr>
          <w:p w14:paraId="1B8D1B6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3%</w:t>
            </w:r>
          </w:p>
        </w:tc>
        <w:tc>
          <w:tcPr>
            <w:tcW w:w="408" w:type="pct"/>
            <w:vAlign w:val="center"/>
          </w:tcPr>
          <w:p w14:paraId="0F61FA0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1</w:t>
            </w:r>
          </w:p>
        </w:tc>
        <w:tc>
          <w:tcPr>
            <w:tcW w:w="305" w:type="pct"/>
            <w:gridSpan w:val="2"/>
            <w:vAlign w:val="center"/>
          </w:tcPr>
          <w:p w14:paraId="3CC147F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5DF39B4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659837D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1BA2755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4F45B739" w14:textId="77777777" w:rsidTr="00ED20F9">
        <w:trPr>
          <w:trHeight w:val="454"/>
        </w:trPr>
        <w:tc>
          <w:tcPr>
            <w:tcW w:w="148" w:type="pct"/>
            <w:vAlign w:val="center"/>
          </w:tcPr>
          <w:p w14:paraId="5D879812" w14:textId="3FE12EC4"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49</w:t>
            </w:r>
            <w:r w:rsidR="008A739A" w:rsidRPr="00795F17">
              <w:rPr>
                <w:rFonts w:asciiTheme="minorHAnsi" w:hAnsiTheme="minorHAnsi" w:cstheme="minorHAnsi"/>
              </w:rPr>
              <w:t>.</w:t>
            </w:r>
          </w:p>
        </w:tc>
        <w:tc>
          <w:tcPr>
            <w:tcW w:w="618" w:type="pct"/>
            <w:vAlign w:val="center"/>
          </w:tcPr>
          <w:p w14:paraId="35E1C22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Mewinfos</w:t>
            </w:r>
          </w:p>
        </w:tc>
        <w:tc>
          <w:tcPr>
            <w:tcW w:w="362" w:type="pct"/>
            <w:vAlign w:val="center"/>
          </w:tcPr>
          <w:p w14:paraId="30E152CB" w14:textId="11B70738"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4F31F15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NPD</w:t>
            </w:r>
          </w:p>
        </w:tc>
        <w:tc>
          <w:tcPr>
            <w:tcW w:w="266" w:type="pct"/>
            <w:vAlign w:val="center"/>
          </w:tcPr>
          <w:p w14:paraId="4A03736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786-34-7</w:t>
            </w:r>
          </w:p>
        </w:tc>
        <w:tc>
          <w:tcPr>
            <w:tcW w:w="733" w:type="pct"/>
            <w:vAlign w:val="center"/>
          </w:tcPr>
          <w:p w14:paraId="016F6BD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7 Edycja 9 z 20/01/2020</w:t>
            </w:r>
          </w:p>
        </w:tc>
        <w:tc>
          <w:tcPr>
            <w:tcW w:w="371" w:type="pct"/>
            <w:shd w:val="clear" w:color="auto" w:fill="auto"/>
            <w:vAlign w:val="center"/>
          </w:tcPr>
          <w:p w14:paraId="2A88279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40%</w:t>
            </w:r>
          </w:p>
        </w:tc>
        <w:tc>
          <w:tcPr>
            <w:tcW w:w="355" w:type="pct"/>
            <w:vAlign w:val="center"/>
          </w:tcPr>
          <w:p w14:paraId="4464811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5EB9002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1</w:t>
            </w:r>
          </w:p>
        </w:tc>
        <w:tc>
          <w:tcPr>
            <w:tcW w:w="305" w:type="pct"/>
            <w:gridSpan w:val="2"/>
            <w:vAlign w:val="center"/>
          </w:tcPr>
          <w:p w14:paraId="7A486B9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4754E80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F575DB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75B22BC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247C6FA6" w14:textId="77777777" w:rsidTr="00ED20F9">
        <w:trPr>
          <w:trHeight w:val="454"/>
        </w:trPr>
        <w:tc>
          <w:tcPr>
            <w:tcW w:w="148" w:type="pct"/>
            <w:vAlign w:val="center"/>
          </w:tcPr>
          <w:p w14:paraId="4092E863" w14:textId="3CCBEC0C"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0</w:t>
            </w:r>
            <w:r w:rsidR="008A739A" w:rsidRPr="00795F17">
              <w:rPr>
                <w:rFonts w:asciiTheme="minorHAnsi" w:hAnsiTheme="minorHAnsi" w:cstheme="minorHAnsi"/>
              </w:rPr>
              <w:t>.</w:t>
            </w:r>
          </w:p>
        </w:tc>
        <w:tc>
          <w:tcPr>
            <w:tcW w:w="618" w:type="pct"/>
            <w:vAlign w:val="center"/>
          </w:tcPr>
          <w:p w14:paraId="5EEA004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iometon</w:t>
            </w:r>
          </w:p>
        </w:tc>
        <w:tc>
          <w:tcPr>
            <w:tcW w:w="362" w:type="pct"/>
            <w:vAlign w:val="center"/>
          </w:tcPr>
          <w:p w14:paraId="52193CE5" w14:textId="582D00C8"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2D41F14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NPD</w:t>
            </w:r>
          </w:p>
        </w:tc>
        <w:tc>
          <w:tcPr>
            <w:tcW w:w="266" w:type="pct"/>
            <w:vAlign w:val="center"/>
          </w:tcPr>
          <w:p w14:paraId="55D1698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40-15-3</w:t>
            </w:r>
          </w:p>
        </w:tc>
        <w:tc>
          <w:tcPr>
            <w:tcW w:w="733" w:type="pct"/>
            <w:vAlign w:val="center"/>
          </w:tcPr>
          <w:p w14:paraId="5DCA909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7 Edycja 9 z 20/01/2020</w:t>
            </w:r>
          </w:p>
        </w:tc>
        <w:tc>
          <w:tcPr>
            <w:tcW w:w="371" w:type="pct"/>
            <w:shd w:val="clear" w:color="auto" w:fill="auto"/>
            <w:vAlign w:val="center"/>
          </w:tcPr>
          <w:p w14:paraId="3F192F2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42%</w:t>
            </w:r>
          </w:p>
        </w:tc>
        <w:tc>
          <w:tcPr>
            <w:tcW w:w="355" w:type="pct"/>
            <w:vAlign w:val="center"/>
          </w:tcPr>
          <w:p w14:paraId="44326CD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8%</w:t>
            </w:r>
          </w:p>
        </w:tc>
        <w:tc>
          <w:tcPr>
            <w:tcW w:w="408" w:type="pct"/>
            <w:vAlign w:val="center"/>
          </w:tcPr>
          <w:p w14:paraId="5D85679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1</w:t>
            </w:r>
          </w:p>
        </w:tc>
        <w:tc>
          <w:tcPr>
            <w:tcW w:w="305" w:type="pct"/>
            <w:gridSpan w:val="2"/>
            <w:vAlign w:val="center"/>
          </w:tcPr>
          <w:p w14:paraId="61E4DC2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23DDE5F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2CCC20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543C32F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028104E4" w14:textId="77777777" w:rsidTr="00ED20F9">
        <w:trPr>
          <w:trHeight w:val="454"/>
        </w:trPr>
        <w:tc>
          <w:tcPr>
            <w:tcW w:w="148" w:type="pct"/>
            <w:vAlign w:val="center"/>
          </w:tcPr>
          <w:p w14:paraId="54D3EA14" w14:textId="762B66D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1</w:t>
            </w:r>
            <w:r w:rsidR="008A739A" w:rsidRPr="00795F17">
              <w:rPr>
                <w:rFonts w:asciiTheme="minorHAnsi" w:hAnsiTheme="minorHAnsi" w:cstheme="minorHAnsi"/>
              </w:rPr>
              <w:t>.</w:t>
            </w:r>
          </w:p>
        </w:tc>
        <w:tc>
          <w:tcPr>
            <w:tcW w:w="618" w:type="pct"/>
            <w:vAlign w:val="center"/>
          </w:tcPr>
          <w:p w14:paraId="60C7D2A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Diazynon</w:t>
            </w:r>
          </w:p>
        </w:tc>
        <w:tc>
          <w:tcPr>
            <w:tcW w:w="362" w:type="pct"/>
            <w:vAlign w:val="center"/>
          </w:tcPr>
          <w:p w14:paraId="6CE89B18" w14:textId="4D9BB0DB"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3292C66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NPD</w:t>
            </w:r>
          </w:p>
        </w:tc>
        <w:tc>
          <w:tcPr>
            <w:tcW w:w="266" w:type="pct"/>
            <w:vAlign w:val="center"/>
          </w:tcPr>
          <w:p w14:paraId="43D3343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33-41-5</w:t>
            </w:r>
          </w:p>
        </w:tc>
        <w:tc>
          <w:tcPr>
            <w:tcW w:w="733" w:type="pct"/>
            <w:vAlign w:val="center"/>
          </w:tcPr>
          <w:p w14:paraId="1886FC0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7 Edycja 9 z 20/01/2020</w:t>
            </w:r>
          </w:p>
        </w:tc>
        <w:tc>
          <w:tcPr>
            <w:tcW w:w="371" w:type="pct"/>
            <w:shd w:val="clear" w:color="auto" w:fill="auto"/>
            <w:vAlign w:val="center"/>
          </w:tcPr>
          <w:p w14:paraId="0D80189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8%</w:t>
            </w:r>
          </w:p>
        </w:tc>
        <w:tc>
          <w:tcPr>
            <w:tcW w:w="355" w:type="pct"/>
            <w:vAlign w:val="center"/>
          </w:tcPr>
          <w:p w14:paraId="063B8C6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6%</w:t>
            </w:r>
          </w:p>
        </w:tc>
        <w:tc>
          <w:tcPr>
            <w:tcW w:w="408" w:type="pct"/>
            <w:vAlign w:val="center"/>
          </w:tcPr>
          <w:p w14:paraId="3587275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1</w:t>
            </w:r>
          </w:p>
        </w:tc>
        <w:tc>
          <w:tcPr>
            <w:tcW w:w="305" w:type="pct"/>
            <w:gridSpan w:val="2"/>
            <w:vAlign w:val="center"/>
          </w:tcPr>
          <w:p w14:paraId="1CFBE94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0730172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5AF4803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70E7AA6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34642AE6" w14:textId="77777777" w:rsidTr="00ED20F9">
        <w:trPr>
          <w:trHeight w:val="454"/>
        </w:trPr>
        <w:tc>
          <w:tcPr>
            <w:tcW w:w="148" w:type="pct"/>
            <w:vAlign w:val="center"/>
          </w:tcPr>
          <w:p w14:paraId="2AA55FCB" w14:textId="7A15482E"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2</w:t>
            </w:r>
            <w:r w:rsidR="008A739A" w:rsidRPr="00795F17">
              <w:rPr>
                <w:rFonts w:asciiTheme="minorHAnsi" w:hAnsiTheme="minorHAnsi" w:cstheme="minorHAnsi"/>
              </w:rPr>
              <w:t>.</w:t>
            </w:r>
          </w:p>
        </w:tc>
        <w:tc>
          <w:tcPr>
            <w:tcW w:w="618" w:type="pct"/>
            <w:vAlign w:val="center"/>
          </w:tcPr>
          <w:p w14:paraId="2558B4B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Paration metylowy</w:t>
            </w:r>
          </w:p>
        </w:tc>
        <w:tc>
          <w:tcPr>
            <w:tcW w:w="362" w:type="pct"/>
            <w:vAlign w:val="center"/>
          </w:tcPr>
          <w:p w14:paraId="571A4D70" w14:textId="7053FFF8"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2719A3E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NPD</w:t>
            </w:r>
          </w:p>
        </w:tc>
        <w:tc>
          <w:tcPr>
            <w:tcW w:w="266" w:type="pct"/>
            <w:vAlign w:val="center"/>
          </w:tcPr>
          <w:p w14:paraId="1DB24D3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98-00-0</w:t>
            </w:r>
          </w:p>
        </w:tc>
        <w:tc>
          <w:tcPr>
            <w:tcW w:w="733" w:type="pct"/>
            <w:vAlign w:val="center"/>
          </w:tcPr>
          <w:p w14:paraId="5C49A89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7 Edycja 9 z 20/01/2020</w:t>
            </w:r>
          </w:p>
        </w:tc>
        <w:tc>
          <w:tcPr>
            <w:tcW w:w="371" w:type="pct"/>
            <w:shd w:val="clear" w:color="auto" w:fill="auto"/>
            <w:vAlign w:val="center"/>
          </w:tcPr>
          <w:p w14:paraId="10D6D3F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8%</w:t>
            </w:r>
          </w:p>
        </w:tc>
        <w:tc>
          <w:tcPr>
            <w:tcW w:w="355" w:type="pct"/>
            <w:vAlign w:val="center"/>
          </w:tcPr>
          <w:p w14:paraId="1C8DD23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3%</w:t>
            </w:r>
          </w:p>
        </w:tc>
        <w:tc>
          <w:tcPr>
            <w:tcW w:w="408" w:type="pct"/>
            <w:vAlign w:val="center"/>
          </w:tcPr>
          <w:p w14:paraId="07C75A8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2</w:t>
            </w:r>
          </w:p>
        </w:tc>
        <w:tc>
          <w:tcPr>
            <w:tcW w:w="305" w:type="pct"/>
            <w:gridSpan w:val="2"/>
            <w:vAlign w:val="center"/>
          </w:tcPr>
          <w:p w14:paraId="05E7F9B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2F643FD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33F305A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0D2DE2D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w:t>
            </w:r>
          </w:p>
        </w:tc>
      </w:tr>
      <w:tr w:rsidR="006553B4" w:rsidRPr="00795F17" w14:paraId="4FD4BB3F" w14:textId="77777777" w:rsidTr="00ED20F9">
        <w:trPr>
          <w:trHeight w:val="454"/>
        </w:trPr>
        <w:tc>
          <w:tcPr>
            <w:tcW w:w="148" w:type="pct"/>
            <w:vAlign w:val="center"/>
          </w:tcPr>
          <w:p w14:paraId="01CE7667" w14:textId="1D7EF324"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3</w:t>
            </w:r>
            <w:r w:rsidR="008A739A" w:rsidRPr="00795F17">
              <w:rPr>
                <w:rFonts w:asciiTheme="minorHAnsi" w:hAnsiTheme="minorHAnsi" w:cstheme="minorHAnsi"/>
              </w:rPr>
              <w:t>.</w:t>
            </w:r>
          </w:p>
        </w:tc>
        <w:tc>
          <w:tcPr>
            <w:tcW w:w="618" w:type="pct"/>
            <w:vAlign w:val="center"/>
          </w:tcPr>
          <w:p w14:paraId="68A0ED6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Fenitrotion</w:t>
            </w:r>
          </w:p>
        </w:tc>
        <w:tc>
          <w:tcPr>
            <w:tcW w:w="362" w:type="pct"/>
            <w:vAlign w:val="center"/>
          </w:tcPr>
          <w:p w14:paraId="00C0C47F" w14:textId="61B011CA"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7E3EDD1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NPD</w:t>
            </w:r>
          </w:p>
        </w:tc>
        <w:tc>
          <w:tcPr>
            <w:tcW w:w="266" w:type="pct"/>
            <w:vAlign w:val="center"/>
          </w:tcPr>
          <w:p w14:paraId="4CB52BA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22-14-5</w:t>
            </w:r>
          </w:p>
        </w:tc>
        <w:tc>
          <w:tcPr>
            <w:tcW w:w="733" w:type="pct"/>
            <w:vAlign w:val="center"/>
          </w:tcPr>
          <w:p w14:paraId="5D5878C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7 Edycja 9 z 20/01/2020</w:t>
            </w:r>
          </w:p>
        </w:tc>
        <w:tc>
          <w:tcPr>
            <w:tcW w:w="371" w:type="pct"/>
            <w:shd w:val="clear" w:color="auto" w:fill="auto"/>
            <w:vAlign w:val="center"/>
          </w:tcPr>
          <w:p w14:paraId="261DBB8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4%</w:t>
            </w:r>
          </w:p>
        </w:tc>
        <w:tc>
          <w:tcPr>
            <w:tcW w:w="355" w:type="pct"/>
            <w:vAlign w:val="center"/>
          </w:tcPr>
          <w:p w14:paraId="5DB069C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2%</w:t>
            </w:r>
          </w:p>
        </w:tc>
        <w:tc>
          <w:tcPr>
            <w:tcW w:w="408" w:type="pct"/>
            <w:vAlign w:val="center"/>
          </w:tcPr>
          <w:p w14:paraId="53D716E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2</w:t>
            </w:r>
          </w:p>
        </w:tc>
        <w:tc>
          <w:tcPr>
            <w:tcW w:w="305" w:type="pct"/>
            <w:gridSpan w:val="2"/>
            <w:vAlign w:val="center"/>
          </w:tcPr>
          <w:p w14:paraId="7D95FE9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7E55F2C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424F8E0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0108F61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w:t>
            </w:r>
          </w:p>
        </w:tc>
      </w:tr>
      <w:tr w:rsidR="006553B4" w:rsidRPr="00795F17" w14:paraId="4B42440A" w14:textId="77777777" w:rsidTr="00ED20F9">
        <w:trPr>
          <w:trHeight w:val="454"/>
        </w:trPr>
        <w:tc>
          <w:tcPr>
            <w:tcW w:w="148" w:type="pct"/>
            <w:vAlign w:val="center"/>
          </w:tcPr>
          <w:p w14:paraId="2F204E42" w14:textId="2A426B3F"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4</w:t>
            </w:r>
            <w:r w:rsidR="008A739A" w:rsidRPr="00795F17">
              <w:rPr>
                <w:rFonts w:asciiTheme="minorHAnsi" w:hAnsiTheme="minorHAnsi" w:cstheme="minorHAnsi"/>
              </w:rPr>
              <w:t>.</w:t>
            </w:r>
          </w:p>
        </w:tc>
        <w:tc>
          <w:tcPr>
            <w:tcW w:w="618" w:type="pct"/>
            <w:vAlign w:val="center"/>
          </w:tcPr>
          <w:p w14:paraId="05670E4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Malation</w:t>
            </w:r>
          </w:p>
        </w:tc>
        <w:tc>
          <w:tcPr>
            <w:tcW w:w="362" w:type="pct"/>
            <w:vAlign w:val="center"/>
          </w:tcPr>
          <w:p w14:paraId="5D9B542B" w14:textId="429C306B"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2AF8CD1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NPD</w:t>
            </w:r>
          </w:p>
        </w:tc>
        <w:tc>
          <w:tcPr>
            <w:tcW w:w="266" w:type="pct"/>
            <w:vAlign w:val="center"/>
          </w:tcPr>
          <w:p w14:paraId="25DFB7A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21-75-5</w:t>
            </w:r>
          </w:p>
        </w:tc>
        <w:tc>
          <w:tcPr>
            <w:tcW w:w="733" w:type="pct"/>
            <w:vAlign w:val="center"/>
          </w:tcPr>
          <w:p w14:paraId="1296520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7 Edycja 9 z 20/01/2020</w:t>
            </w:r>
          </w:p>
        </w:tc>
        <w:tc>
          <w:tcPr>
            <w:tcW w:w="371" w:type="pct"/>
            <w:shd w:val="clear" w:color="auto" w:fill="auto"/>
            <w:vAlign w:val="center"/>
          </w:tcPr>
          <w:p w14:paraId="2BD5726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42%</w:t>
            </w:r>
          </w:p>
        </w:tc>
        <w:tc>
          <w:tcPr>
            <w:tcW w:w="355" w:type="pct"/>
            <w:vAlign w:val="center"/>
          </w:tcPr>
          <w:p w14:paraId="36933C3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4%</w:t>
            </w:r>
          </w:p>
        </w:tc>
        <w:tc>
          <w:tcPr>
            <w:tcW w:w="408" w:type="pct"/>
            <w:vAlign w:val="center"/>
          </w:tcPr>
          <w:p w14:paraId="497A503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2</w:t>
            </w:r>
          </w:p>
        </w:tc>
        <w:tc>
          <w:tcPr>
            <w:tcW w:w="305" w:type="pct"/>
            <w:gridSpan w:val="2"/>
            <w:vAlign w:val="center"/>
          </w:tcPr>
          <w:p w14:paraId="746525D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6768FE8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41FA141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31E2221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w:t>
            </w:r>
          </w:p>
        </w:tc>
      </w:tr>
      <w:tr w:rsidR="006553B4" w:rsidRPr="00795F17" w14:paraId="02D03DE1" w14:textId="77777777" w:rsidTr="00ED20F9">
        <w:trPr>
          <w:trHeight w:val="454"/>
        </w:trPr>
        <w:tc>
          <w:tcPr>
            <w:tcW w:w="148" w:type="pct"/>
            <w:vAlign w:val="center"/>
          </w:tcPr>
          <w:p w14:paraId="48390741" w14:textId="51190815"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5</w:t>
            </w:r>
            <w:r w:rsidR="008A739A" w:rsidRPr="00795F17">
              <w:rPr>
                <w:rFonts w:asciiTheme="minorHAnsi" w:hAnsiTheme="minorHAnsi" w:cstheme="minorHAnsi"/>
              </w:rPr>
              <w:t>.</w:t>
            </w:r>
          </w:p>
        </w:tc>
        <w:tc>
          <w:tcPr>
            <w:tcW w:w="618" w:type="pct"/>
            <w:vAlign w:val="center"/>
          </w:tcPr>
          <w:p w14:paraId="4ED8175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Fention</w:t>
            </w:r>
          </w:p>
        </w:tc>
        <w:tc>
          <w:tcPr>
            <w:tcW w:w="362" w:type="pct"/>
            <w:vAlign w:val="center"/>
          </w:tcPr>
          <w:p w14:paraId="530520F4" w14:textId="29160F5F"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06CE062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NPD</w:t>
            </w:r>
          </w:p>
        </w:tc>
        <w:tc>
          <w:tcPr>
            <w:tcW w:w="266" w:type="pct"/>
            <w:vAlign w:val="center"/>
          </w:tcPr>
          <w:p w14:paraId="28CE29D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5-38-9</w:t>
            </w:r>
          </w:p>
        </w:tc>
        <w:tc>
          <w:tcPr>
            <w:tcW w:w="733" w:type="pct"/>
            <w:vAlign w:val="center"/>
          </w:tcPr>
          <w:p w14:paraId="082898C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7 Edycja 9 z 20/01/2020</w:t>
            </w:r>
          </w:p>
        </w:tc>
        <w:tc>
          <w:tcPr>
            <w:tcW w:w="371" w:type="pct"/>
            <w:shd w:val="clear" w:color="auto" w:fill="auto"/>
            <w:vAlign w:val="center"/>
          </w:tcPr>
          <w:p w14:paraId="187A5C3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41%</w:t>
            </w:r>
          </w:p>
        </w:tc>
        <w:tc>
          <w:tcPr>
            <w:tcW w:w="355" w:type="pct"/>
            <w:vAlign w:val="center"/>
          </w:tcPr>
          <w:p w14:paraId="29318EB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6%</w:t>
            </w:r>
          </w:p>
        </w:tc>
        <w:tc>
          <w:tcPr>
            <w:tcW w:w="408" w:type="pct"/>
            <w:vAlign w:val="center"/>
          </w:tcPr>
          <w:p w14:paraId="6D3CD44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2</w:t>
            </w:r>
          </w:p>
        </w:tc>
        <w:tc>
          <w:tcPr>
            <w:tcW w:w="305" w:type="pct"/>
            <w:gridSpan w:val="2"/>
            <w:vAlign w:val="center"/>
          </w:tcPr>
          <w:p w14:paraId="51A9754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6D05D10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330F36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57F5913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w:t>
            </w:r>
          </w:p>
        </w:tc>
      </w:tr>
      <w:tr w:rsidR="006553B4" w:rsidRPr="00795F17" w14:paraId="3DDD6019" w14:textId="77777777" w:rsidTr="00ED20F9">
        <w:trPr>
          <w:trHeight w:val="454"/>
        </w:trPr>
        <w:tc>
          <w:tcPr>
            <w:tcW w:w="148" w:type="pct"/>
            <w:vAlign w:val="center"/>
          </w:tcPr>
          <w:p w14:paraId="09E286E1" w14:textId="4857F04F"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6</w:t>
            </w:r>
            <w:r w:rsidR="008A739A" w:rsidRPr="00795F17">
              <w:rPr>
                <w:rFonts w:asciiTheme="minorHAnsi" w:hAnsiTheme="minorHAnsi" w:cstheme="minorHAnsi"/>
              </w:rPr>
              <w:t>.</w:t>
            </w:r>
          </w:p>
        </w:tc>
        <w:tc>
          <w:tcPr>
            <w:tcW w:w="618" w:type="pct"/>
            <w:vAlign w:val="center"/>
          </w:tcPr>
          <w:p w14:paraId="525D2AA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Paration etylowy</w:t>
            </w:r>
          </w:p>
        </w:tc>
        <w:tc>
          <w:tcPr>
            <w:tcW w:w="362" w:type="pct"/>
            <w:vAlign w:val="center"/>
          </w:tcPr>
          <w:p w14:paraId="5B3AFD83" w14:textId="316703BC"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011C70D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NPD</w:t>
            </w:r>
          </w:p>
        </w:tc>
        <w:tc>
          <w:tcPr>
            <w:tcW w:w="266" w:type="pct"/>
            <w:vAlign w:val="center"/>
          </w:tcPr>
          <w:p w14:paraId="3B22CC2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6-38-2</w:t>
            </w:r>
          </w:p>
        </w:tc>
        <w:tc>
          <w:tcPr>
            <w:tcW w:w="733" w:type="pct"/>
            <w:vAlign w:val="center"/>
          </w:tcPr>
          <w:p w14:paraId="40FF471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7 Edycja 9 z 20/01/2020</w:t>
            </w:r>
          </w:p>
        </w:tc>
        <w:tc>
          <w:tcPr>
            <w:tcW w:w="371" w:type="pct"/>
            <w:shd w:val="clear" w:color="auto" w:fill="auto"/>
            <w:vAlign w:val="center"/>
          </w:tcPr>
          <w:p w14:paraId="1C572EE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7%</w:t>
            </w:r>
          </w:p>
        </w:tc>
        <w:tc>
          <w:tcPr>
            <w:tcW w:w="355" w:type="pct"/>
            <w:vAlign w:val="center"/>
          </w:tcPr>
          <w:p w14:paraId="57AE01F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408" w:type="pct"/>
            <w:vAlign w:val="center"/>
          </w:tcPr>
          <w:p w14:paraId="498E629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2</w:t>
            </w:r>
          </w:p>
        </w:tc>
        <w:tc>
          <w:tcPr>
            <w:tcW w:w="305" w:type="pct"/>
            <w:gridSpan w:val="2"/>
            <w:vAlign w:val="center"/>
          </w:tcPr>
          <w:p w14:paraId="7668BFA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2B8D351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633BBCC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05C6FCD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w:t>
            </w:r>
          </w:p>
        </w:tc>
      </w:tr>
      <w:tr w:rsidR="006553B4" w:rsidRPr="00795F17" w14:paraId="1D484C03" w14:textId="77777777" w:rsidTr="00AB0851">
        <w:trPr>
          <w:trHeight w:val="454"/>
        </w:trPr>
        <w:tc>
          <w:tcPr>
            <w:tcW w:w="148" w:type="pct"/>
            <w:vAlign w:val="center"/>
          </w:tcPr>
          <w:p w14:paraId="70BC832F" w14:textId="70AAE901"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7</w:t>
            </w:r>
            <w:r w:rsidR="008A739A" w:rsidRPr="00795F17">
              <w:rPr>
                <w:rFonts w:asciiTheme="minorHAnsi" w:hAnsiTheme="minorHAnsi" w:cstheme="minorHAnsi"/>
              </w:rPr>
              <w:t>.</w:t>
            </w:r>
          </w:p>
        </w:tc>
        <w:tc>
          <w:tcPr>
            <w:tcW w:w="618" w:type="pct"/>
            <w:vAlign w:val="center"/>
          </w:tcPr>
          <w:p w14:paraId="0B0195B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Chlorfenwinfos</w:t>
            </w:r>
          </w:p>
        </w:tc>
        <w:tc>
          <w:tcPr>
            <w:tcW w:w="362" w:type="pct"/>
            <w:vAlign w:val="center"/>
          </w:tcPr>
          <w:p w14:paraId="56D86544" w14:textId="24E70E86"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46B1C3D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NPD</w:t>
            </w:r>
          </w:p>
        </w:tc>
        <w:tc>
          <w:tcPr>
            <w:tcW w:w="266" w:type="pct"/>
            <w:vAlign w:val="center"/>
          </w:tcPr>
          <w:p w14:paraId="2CB3A6D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8708-87-7</w:t>
            </w:r>
          </w:p>
        </w:tc>
        <w:tc>
          <w:tcPr>
            <w:tcW w:w="733" w:type="pct"/>
            <w:vAlign w:val="center"/>
          </w:tcPr>
          <w:p w14:paraId="031355E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7 Edycja 9 z 20/01/2020</w:t>
            </w:r>
          </w:p>
        </w:tc>
        <w:tc>
          <w:tcPr>
            <w:tcW w:w="371" w:type="pct"/>
            <w:vAlign w:val="center"/>
          </w:tcPr>
          <w:p w14:paraId="17D243D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43%</w:t>
            </w:r>
          </w:p>
        </w:tc>
        <w:tc>
          <w:tcPr>
            <w:tcW w:w="355" w:type="pct"/>
            <w:vAlign w:val="center"/>
          </w:tcPr>
          <w:p w14:paraId="7880BA2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08" w:type="pct"/>
            <w:vAlign w:val="center"/>
          </w:tcPr>
          <w:p w14:paraId="7D71C24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2</w:t>
            </w:r>
          </w:p>
        </w:tc>
        <w:tc>
          <w:tcPr>
            <w:tcW w:w="305" w:type="pct"/>
            <w:gridSpan w:val="2"/>
            <w:vAlign w:val="center"/>
          </w:tcPr>
          <w:p w14:paraId="1038124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52216BC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6730B08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51F0C87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w:t>
            </w:r>
          </w:p>
        </w:tc>
      </w:tr>
      <w:tr w:rsidR="00906C8E" w:rsidRPr="00795F17" w14:paraId="77B46095" w14:textId="77777777" w:rsidTr="00AB0851">
        <w:trPr>
          <w:trHeight w:val="454"/>
        </w:trPr>
        <w:tc>
          <w:tcPr>
            <w:tcW w:w="5000" w:type="pct"/>
            <w:gridSpan w:val="14"/>
            <w:shd w:val="clear" w:color="auto" w:fill="A6A6A6" w:themeFill="background1" w:themeFillShade="A6"/>
            <w:vAlign w:val="center"/>
          </w:tcPr>
          <w:p w14:paraId="7998D871" w14:textId="77777777" w:rsidR="00906C8E" w:rsidRPr="00795F17" w:rsidRDefault="00906C8E" w:rsidP="004E056A">
            <w:pPr>
              <w:pStyle w:val="TabelaRaport"/>
              <w:keepNext/>
              <w:rPr>
                <w:rFonts w:asciiTheme="minorHAnsi" w:hAnsiTheme="minorHAnsi" w:cstheme="minorHAnsi"/>
              </w:rPr>
            </w:pPr>
            <w:r w:rsidRPr="00795F17">
              <w:rPr>
                <w:rFonts w:asciiTheme="minorHAnsi" w:hAnsiTheme="minorHAnsi" w:cstheme="minorHAnsi"/>
              </w:rPr>
              <w:t>Pestycydy chloroorganiczne</w:t>
            </w:r>
          </w:p>
        </w:tc>
      </w:tr>
      <w:tr w:rsidR="006553B4" w:rsidRPr="00795F17" w14:paraId="38EFBB23" w14:textId="77777777" w:rsidTr="00AB0851">
        <w:trPr>
          <w:trHeight w:val="454"/>
        </w:trPr>
        <w:tc>
          <w:tcPr>
            <w:tcW w:w="148" w:type="pct"/>
            <w:vAlign w:val="center"/>
          </w:tcPr>
          <w:p w14:paraId="5DEA25F2" w14:textId="67B9B130"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8</w:t>
            </w:r>
            <w:r w:rsidR="008A739A" w:rsidRPr="00795F17">
              <w:rPr>
                <w:rFonts w:asciiTheme="minorHAnsi" w:hAnsiTheme="minorHAnsi" w:cstheme="minorHAnsi"/>
              </w:rPr>
              <w:t>.</w:t>
            </w:r>
          </w:p>
        </w:tc>
        <w:tc>
          <w:tcPr>
            <w:tcW w:w="618" w:type="pct"/>
            <w:vAlign w:val="center"/>
          </w:tcPr>
          <w:p w14:paraId="7ABE8B7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α-HCH</w:t>
            </w:r>
          </w:p>
        </w:tc>
        <w:tc>
          <w:tcPr>
            <w:tcW w:w="362" w:type="pct"/>
            <w:vAlign w:val="center"/>
          </w:tcPr>
          <w:p w14:paraId="7AF8D979" w14:textId="59F77651"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37BBEC5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ECD</w:t>
            </w:r>
          </w:p>
        </w:tc>
        <w:tc>
          <w:tcPr>
            <w:tcW w:w="266" w:type="pct"/>
            <w:vAlign w:val="center"/>
          </w:tcPr>
          <w:p w14:paraId="3F67C44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19-84-6</w:t>
            </w:r>
          </w:p>
        </w:tc>
        <w:tc>
          <w:tcPr>
            <w:tcW w:w="733" w:type="pct"/>
            <w:vAlign w:val="center"/>
          </w:tcPr>
          <w:p w14:paraId="0AE130A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1 Edycja 11 z 20/01/2020</w:t>
            </w:r>
          </w:p>
        </w:tc>
        <w:tc>
          <w:tcPr>
            <w:tcW w:w="371" w:type="pct"/>
            <w:vAlign w:val="center"/>
          </w:tcPr>
          <w:p w14:paraId="7C15641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5BADC13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w:t>
            </w:r>
          </w:p>
        </w:tc>
        <w:tc>
          <w:tcPr>
            <w:tcW w:w="442" w:type="pct"/>
            <w:gridSpan w:val="2"/>
            <w:vAlign w:val="center"/>
          </w:tcPr>
          <w:p w14:paraId="33DB16C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1</w:t>
            </w:r>
          </w:p>
        </w:tc>
        <w:tc>
          <w:tcPr>
            <w:tcW w:w="271" w:type="pct"/>
            <w:vAlign w:val="center"/>
          </w:tcPr>
          <w:p w14:paraId="7706A7E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556495F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0EDB375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0AE61CE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6DB6B348" w14:textId="77777777" w:rsidTr="00AB0851">
        <w:trPr>
          <w:trHeight w:val="454"/>
        </w:trPr>
        <w:tc>
          <w:tcPr>
            <w:tcW w:w="148" w:type="pct"/>
            <w:vAlign w:val="center"/>
          </w:tcPr>
          <w:p w14:paraId="5FEAF2CC" w14:textId="59CF78F2"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9</w:t>
            </w:r>
            <w:r w:rsidR="008A739A" w:rsidRPr="00795F17">
              <w:rPr>
                <w:rFonts w:asciiTheme="minorHAnsi" w:hAnsiTheme="minorHAnsi" w:cstheme="minorHAnsi"/>
              </w:rPr>
              <w:t>.</w:t>
            </w:r>
          </w:p>
        </w:tc>
        <w:tc>
          <w:tcPr>
            <w:tcW w:w="618" w:type="pct"/>
            <w:vAlign w:val="center"/>
          </w:tcPr>
          <w:p w14:paraId="5371681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β-HCH</w:t>
            </w:r>
          </w:p>
        </w:tc>
        <w:tc>
          <w:tcPr>
            <w:tcW w:w="362" w:type="pct"/>
            <w:vAlign w:val="center"/>
          </w:tcPr>
          <w:p w14:paraId="40B2BDA7" w14:textId="07AF968D"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2422893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ECD</w:t>
            </w:r>
          </w:p>
        </w:tc>
        <w:tc>
          <w:tcPr>
            <w:tcW w:w="266" w:type="pct"/>
            <w:vAlign w:val="center"/>
          </w:tcPr>
          <w:p w14:paraId="5BF6926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19-85-7</w:t>
            </w:r>
          </w:p>
        </w:tc>
        <w:tc>
          <w:tcPr>
            <w:tcW w:w="733" w:type="pct"/>
            <w:vAlign w:val="center"/>
          </w:tcPr>
          <w:p w14:paraId="1D5BD66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1 Edycja 11 z 20/01/2020</w:t>
            </w:r>
          </w:p>
        </w:tc>
        <w:tc>
          <w:tcPr>
            <w:tcW w:w="371" w:type="pct"/>
            <w:vAlign w:val="center"/>
          </w:tcPr>
          <w:p w14:paraId="673C3A5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7%</w:t>
            </w:r>
          </w:p>
        </w:tc>
        <w:tc>
          <w:tcPr>
            <w:tcW w:w="355" w:type="pct"/>
            <w:vAlign w:val="center"/>
          </w:tcPr>
          <w:p w14:paraId="0C96825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w:t>
            </w:r>
          </w:p>
        </w:tc>
        <w:tc>
          <w:tcPr>
            <w:tcW w:w="442" w:type="pct"/>
            <w:gridSpan w:val="2"/>
            <w:vAlign w:val="center"/>
          </w:tcPr>
          <w:p w14:paraId="0513AEB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1</w:t>
            </w:r>
          </w:p>
        </w:tc>
        <w:tc>
          <w:tcPr>
            <w:tcW w:w="271" w:type="pct"/>
            <w:vAlign w:val="center"/>
          </w:tcPr>
          <w:p w14:paraId="5F23155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5FF5DF6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768757F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4147774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42FF7C30" w14:textId="77777777" w:rsidTr="00AB0851">
        <w:trPr>
          <w:trHeight w:val="454"/>
        </w:trPr>
        <w:tc>
          <w:tcPr>
            <w:tcW w:w="148" w:type="pct"/>
            <w:vAlign w:val="center"/>
          </w:tcPr>
          <w:p w14:paraId="1508B39D" w14:textId="075FB515"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0</w:t>
            </w:r>
            <w:r w:rsidR="008A739A" w:rsidRPr="00795F17">
              <w:rPr>
                <w:rFonts w:asciiTheme="minorHAnsi" w:hAnsiTheme="minorHAnsi" w:cstheme="minorHAnsi"/>
              </w:rPr>
              <w:t>.</w:t>
            </w:r>
          </w:p>
        </w:tc>
        <w:tc>
          <w:tcPr>
            <w:tcW w:w="618" w:type="pct"/>
            <w:vAlign w:val="center"/>
          </w:tcPr>
          <w:p w14:paraId="09DF5B9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γ-HCH</w:t>
            </w:r>
          </w:p>
        </w:tc>
        <w:tc>
          <w:tcPr>
            <w:tcW w:w="362" w:type="pct"/>
            <w:vAlign w:val="center"/>
          </w:tcPr>
          <w:p w14:paraId="58C96341" w14:textId="12281BD2"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40F1A5A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ECD</w:t>
            </w:r>
          </w:p>
        </w:tc>
        <w:tc>
          <w:tcPr>
            <w:tcW w:w="266" w:type="pct"/>
            <w:vAlign w:val="center"/>
          </w:tcPr>
          <w:p w14:paraId="116DE1B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8-89-9</w:t>
            </w:r>
          </w:p>
        </w:tc>
        <w:tc>
          <w:tcPr>
            <w:tcW w:w="733" w:type="pct"/>
            <w:vAlign w:val="center"/>
          </w:tcPr>
          <w:p w14:paraId="3F79440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1 Edycja 11 z 20/01/2020</w:t>
            </w:r>
          </w:p>
        </w:tc>
        <w:tc>
          <w:tcPr>
            <w:tcW w:w="371" w:type="pct"/>
            <w:vAlign w:val="center"/>
          </w:tcPr>
          <w:p w14:paraId="2A34C2B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7%</w:t>
            </w:r>
          </w:p>
        </w:tc>
        <w:tc>
          <w:tcPr>
            <w:tcW w:w="355" w:type="pct"/>
            <w:vAlign w:val="center"/>
          </w:tcPr>
          <w:p w14:paraId="451F13C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w:t>
            </w:r>
          </w:p>
        </w:tc>
        <w:tc>
          <w:tcPr>
            <w:tcW w:w="442" w:type="pct"/>
            <w:gridSpan w:val="2"/>
            <w:vAlign w:val="center"/>
          </w:tcPr>
          <w:p w14:paraId="54470B6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1</w:t>
            </w:r>
          </w:p>
        </w:tc>
        <w:tc>
          <w:tcPr>
            <w:tcW w:w="271" w:type="pct"/>
            <w:vAlign w:val="center"/>
          </w:tcPr>
          <w:p w14:paraId="448CE17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6BB20F1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28F980B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06CB5EC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424A8EBB" w14:textId="77777777" w:rsidTr="00AB0851">
        <w:trPr>
          <w:trHeight w:val="454"/>
        </w:trPr>
        <w:tc>
          <w:tcPr>
            <w:tcW w:w="148" w:type="pct"/>
            <w:vAlign w:val="center"/>
          </w:tcPr>
          <w:p w14:paraId="5E4C285C" w14:textId="7DB29FF2"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1</w:t>
            </w:r>
            <w:r w:rsidR="008A739A" w:rsidRPr="00795F17">
              <w:rPr>
                <w:rFonts w:asciiTheme="minorHAnsi" w:hAnsiTheme="minorHAnsi" w:cstheme="minorHAnsi"/>
              </w:rPr>
              <w:t>.</w:t>
            </w:r>
          </w:p>
        </w:tc>
        <w:tc>
          <w:tcPr>
            <w:tcW w:w="618" w:type="pct"/>
            <w:vAlign w:val="center"/>
          </w:tcPr>
          <w:p w14:paraId="2AB532F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δ-HCH</w:t>
            </w:r>
          </w:p>
        </w:tc>
        <w:tc>
          <w:tcPr>
            <w:tcW w:w="362" w:type="pct"/>
            <w:vAlign w:val="center"/>
          </w:tcPr>
          <w:p w14:paraId="04718DB2" w14:textId="0CC46EB4"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1355963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ECD</w:t>
            </w:r>
          </w:p>
        </w:tc>
        <w:tc>
          <w:tcPr>
            <w:tcW w:w="266" w:type="pct"/>
            <w:vAlign w:val="center"/>
          </w:tcPr>
          <w:p w14:paraId="5570B0C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19-86-8</w:t>
            </w:r>
          </w:p>
        </w:tc>
        <w:tc>
          <w:tcPr>
            <w:tcW w:w="733" w:type="pct"/>
            <w:vAlign w:val="center"/>
          </w:tcPr>
          <w:p w14:paraId="5F3B3C6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1 Edycja 11 z 20/01/2020</w:t>
            </w:r>
          </w:p>
        </w:tc>
        <w:tc>
          <w:tcPr>
            <w:tcW w:w="371" w:type="pct"/>
            <w:vAlign w:val="center"/>
          </w:tcPr>
          <w:p w14:paraId="7E89216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0%</w:t>
            </w:r>
          </w:p>
        </w:tc>
        <w:tc>
          <w:tcPr>
            <w:tcW w:w="355" w:type="pct"/>
            <w:vAlign w:val="center"/>
          </w:tcPr>
          <w:p w14:paraId="6DD301B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w:t>
            </w:r>
          </w:p>
        </w:tc>
        <w:tc>
          <w:tcPr>
            <w:tcW w:w="442" w:type="pct"/>
            <w:gridSpan w:val="2"/>
            <w:vAlign w:val="center"/>
          </w:tcPr>
          <w:p w14:paraId="52F4F9F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1</w:t>
            </w:r>
          </w:p>
        </w:tc>
        <w:tc>
          <w:tcPr>
            <w:tcW w:w="271" w:type="pct"/>
            <w:vAlign w:val="center"/>
          </w:tcPr>
          <w:p w14:paraId="1B26F6D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40D7613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21B9DBD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7233A4E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043B8873" w14:textId="77777777" w:rsidTr="00AB0851">
        <w:trPr>
          <w:trHeight w:val="454"/>
        </w:trPr>
        <w:tc>
          <w:tcPr>
            <w:tcW w:w="148" w:type="pct"/>
            <w:vAlign w:val="center"/>
          </w:tcPr>
          <w:p w14:paraId="41528129" w14:textId="48AF0565"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2</w:t>
            </w:r>
            <w:r w:rsidR="008A739A" w:rsidRPr="00795F17">
              <w:rPr>
                <w:rFonts w:asciiTheme="minorHAnsi" w:hAnsiTheme="minorHAnsi" w:cstheme="minorHAnsi"/>
              </w:rPr>
              <w:t>.</w:t>
            </w:r>
          </w:p>
        </w:tc>
        <w:tc>
          <w:tcPr>
            <w:tcW w:w="618" w:type="pct"/>
            <w:vAlign w:val="center"/>
          </w:tcPr>
          <w:p w14:paraId="1531EAF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Heptachlor</w:t>
            </w:r>
          </w:p>
        </w:tc>
        <w:tc>
          <w:tcPr>
            <w:tcW w:w="362" w:type="pct"/>
            <w:vAlign w:val="center"/>
          </w:tcPr>
          <w:p w14:paraId="370F12B7" w14:textId="7AE3210E"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584DD74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ECD</w:t>
            </w:r>
          </w:p>
        </w:tc>
        <w:tc>
          <w:tcPr>
            <w:tcW w:w="266" w:type="pct"/>
            <w:vAlign w:val="center"/>
          </w:tcPr>
          <w:p w14:paraId="3D48FF6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6-44-8</w:t>
            </w:r>
          </w:p>
        </w:tc>
        <w:tc>
          <w:tcPr>
            <w:tcW w:w="733" w:type="pct"/>
            <w:vAlign w:val="center"/>
          </w:tcPr>
          <w:p w14:paraId="347C1F1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1 Edycja 11 z 20/01/2020</w:t>
            </w:r>
          </w:p>
        </w:tc>
        <w:tc>
          <w:tcPr>
            <w:tcW w:w="371" w:type="pct"/>
            <w:vAlign w:val="center"/>
          </w:tcPr>
          <w:p w14:paraId="18C1801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4%</w:t>
            </w:r>
          </w:p>
        </w:tc>
        <w:tc>
          <w:tcPr>
            <w:tcW w:w="355" w:type="pct"/>
            <w:vAlign w:val="center"/>
          </w:tcPr>
          <w:p w14:paraId="525A9CF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w:t>
            </w:r>
          </w:p>
        </w:tc>
        <w:tc>
          <w:tcPr>
            <w:tcW w:w="442" w:type="pct"/>
            <w:gridSpan w:val="2"/>
            <w:vAlign w:val="center"/>
          </w:tcPr>
          <w:p w14:paraId="7944573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15</w:t>
            </w:r>
          </w:p>
        </w:tc>
        <w:tc>
          <w:tcPr>
            <w:tcW w:w="271" w:type="pct"/>
            <w:vAlign w:val="center"/>
          </w:tcPr>
          <w:p w14:paraId="4DD2CE9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2B4D642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530732E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5639D8B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5%</w:t>
            </w:r>
          </w:p>
        </w:tc>
      </w:tr>
      <w:tr w:rsidR="006553B4" w:rsidRPr="00795F17" w14:paraId="560D09D3" w14:textId="77777777" w:rsidTr="00AB0851">
        <w:trPr>
          <w:trHeight w:val="454"/>
        </w:trPr>
        <w:tc>
          <w:tcPr>
            <w:tcW w:w="148" w:type="pct"/>
            <w:vAlign w:val="center"/>
          </w:tcPr>
          <w:p w14:paraId="7AEE5E71" w14:textId="7D6EBE8B"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3</w:t>
            </w:r>
            <w:r w:rsidR="008A739A" w:rsidRPr="00795F17">
              <w:rPr>
                <w:rFonts w:asciiTheme="minorHAnsi" w:hAnsiTheme="minorHAnsi" w:cstheme="minorHAnsi"/>
              </w:rPr>
              <w:t>.</w:t>
            </w:r>
          </w:p>
        </w:tc>
        <w:tc>
          <w:tcPr>
            <w:tcW w:w="618" w:type="pct"/>
            <w:vAlign w:val="center"/>
          </w:tcPr>
          <w:p w14:paraId="25AA1DD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Aldryna</w:t>
            </w:r>
          </w:p>
        </w:tc>
        <w:tc>
          <w:tcPr>
            <w:tcW w:w="362" w:type="pct"/>
            <w:vAlign w:val="center"/>
          </w:tcPr>
          <w:p w14:paraId="0A48C191" w14:textId="79C7D1EF"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24368B1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ECD</w:t>
            </w:r>
          </w:p>
        </w:tc>
        <w:tc>
          <w:tcPr>
            <w:tcW w:w="266" w:type="pct"/>
            <w:vAlign w:val="center"/>
          </w:tcPr>
          <w:p w14:paraId="5B8248F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09-00-2</w:t>
            </w:r>
          </w:p>
        </w:tc>
        <w:tc>
          <w:tcPr>
            <w:tcW w:w="733" w:type="pct"/>
            <w:vAlign w:val="center"/>
          </w:tcPr>
          <w:p w14:paraId="30362F9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1 Edycja 11 z 20/01/2020</w:t>
            </w:r>
          </w:p>
        </w:tc>
        <w:tc>
          <w:tcPr>
            <w:tcW w:w="371" w:type="pct"/>
            <w:vAlign w:val="center"/>
          </w:tcPr>
          <w:p w14:paraId="29CD1B2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6%</w:t>
            </w:r>
          </w:p>
        </w:tc>
        <w:tc>
          <w:tcPr>
            <w:tcW w:w="355" w:type="pct"/>
            <w:vAlign w:val="center"/>
          </w:tcPr>
          <w:p w14:paraId="3C97C32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42" w:type="pct"/>
            <w:gridSpan w:val="2"/>
            <w:vAlign w:val="center"/>
          </w:tcPr>
          <w:p w14:paraId="2527293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2</w:t>
            </w:r>
          </w:p>
        </w:tc>
        <w:tc>
          <w:tcPr>
            <w:tcW w:w="271" w:type="pct"/>
            <w:vAlign w:val="center"/>
          </w:tcPr>
          <w:p w14:paraId="6A648EE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2ECAF3A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3AF34A2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2270A23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w:t>
            </w:r>
          </w:p>
        </w:tc>
      </w:tr>
      <w:tr w:rsidR="006553B4" w:rsidRPr="00795F17" w14:paraId="1B744B11" w14:textId="77777777" w:rsidTr="00AB0851">
        <w:trPr>
          <w:trHeight w:val="454"/>
        </w:trPr>
        <w:tc>
          <w:tcPr>
            <w:tcW w:w="148" w:type="pct"/>
            <w:vAlign w:val="center"/>
          </w:tcPr>
          <w:p w14:paraId="4D3ED3AB" w14:textId="1C90C5F2"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4</w:t>
            </w:r>
            <w:r w:rsidR="008A739A" w:rsidRPr="00795F17">
              <w:rPr>
                <w:rFonts w:asciiTheme="minorHAnsi" w:hAnsiTheme="minorHAnsi" w:cstheme="minorHAnsi"/>
              </w:rPr>
              <w:t>.</w:t>
            </w:r>
          </w:p>
        </w:tc>
        <w:tc>
          <w:tcPr>
            <w:tcW w:w="618" w:type="pct"/>
            <w:vAlign w:val="center"/>
          </w:tcPr>
          <w:p w14:paraId="7E4B362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Epoksyd heptachloru</w:t>
            </w:r>
          </w:p>
        </w:tc>
        <w:tc>
          <w:tcPr>
            <w:tcW w:w="362" w:type="pct"/>
            <w:vAlign w:val="center"/>
          </w:tcPr>
          <w:p w14:paraId="2669CA71" w14:textId="4CE8E553"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43881B2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ECD</w:t>
            </w:r>
          </w:p>
        </w:tc>
        <w:tc>
          <w:tcPr>
            <w:tcW w:w="266" w:type="pct"/>
            <w:vAlign w:val="center"/>
          </w:tcPr>
          <w:p w14:paraId="578699A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24-57-3</w:t>
            </w:r>
          </w:p>
        </w:tc>
        <w:tc>
          <w:tcPr>
            <w:tcW w:w="733" w:type="pct"/>
            <w:vAlign w:val="center"/>
          </w:tcPr>
          <w:p w14:paraId="61C1B0D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1 Edycja 11 z 20/01/2020</w:t>
            </w:r>
          </w:p>
        </w:tc>
        <w:tc>
          <w:tcPr>
            <w:tcW w:w="371" w:type="pct"/>
            <w:vAlign w:val="center"/>
          </w:tcPr>
          <w:p w14:paraId="5EAA677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6%</w:t>
            </w:r>
          </w:p>
        </w:tc>
        <w:tc>
          <w:tcPr>
            <w:tcW w:w="355" w:type="pct"/>
            <w:vAlign w:val="center"/>
          </w:tcPr>
          <w:p w14:paraId="4A50635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42" w:type="pct"/>
            <w:gridSpan w:val="2"/>
            <w:vAlign w:val="center"/>
          </w:tcPr>
          <w:p w14:paraId="090037B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1</w:t>
            </w:r>
          </w:p>
        </w:tc>
        <w:tc>
          <w:tcPr>
            <w:tcW w:w="271" w:type="pct"/>
            <w:vAlign w:val="center"/>
          </w:tcPr>
          <w:p w14:paraId="6866D81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4C7C344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53ED9C4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5D90EA2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4D57DFBB" w14:textId="77777777" w:rsidTr="00AB0851">
        <w:trPr>
          <w:trHeight w:val="454"/>
        </w:trPr>
        <w:tc>
          <w:tcPr>
            <w:tcW w:w="148" w:type="pct"/>
            <w:vAlign w:val="center"/>
          </w:tcPr>
          <w:p w14:paraId="57707DAD" w14:textId="79069AAB"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5</w:t>
            </w:r>
            <w:r w:rsidR="008A739A" w:rsidRPr="00795F17">
              <w:rPr>
                <w:rFonts w:asciiTheme="minorHAnsi" w:hAnsiTheme="minorHAnsi" w:cstheme="minorHAnsi"/>
              </w:rPr>
              <w:t>.</w:t>
            </w:r>
          </w:p>
        </w:tc>
        <w:tc>
          <w:tcPr>
            <w:tcW w:w="618" w:type="pct"/>
            <w:vAlign w:val="center"/>
          </w:tcPr>
          <w:p w14:paraId="1192400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γ-chlordan</w:t>
            </w:r>
          </w:p>
        </w:tc>
        <w:tc>
          <w:tcPr>
            <w:tcW w:w="362" w:type="pct"/>
            <w:vAlign w:val="center"/>
          </w:tcPr>
          <w:p w14:paraId="32AEE86B" w14:textId="63506902"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7B171A3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ECD</w:t>
            </w:r>
          </w:p>
        </w:tc>
        <w:tc>
          <w:tcPr>
            <w:tcW w:w="266" w:type="pct"/>
            <w:vAlign w:val="center"/>
          </w:tcPr>
          <w:p w14:paraId="4055F63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103-74-2</w:t>
            </w:r>
          </w:p>
        </w:tc>
        <w:tc>
          <w:tcPr>
            <w:tcW w:w="733" w:type="pct"/>
            <w:vAlign w:val="center"/>
          </w:tcPr>
          <w:p w14:paraId="3CD473F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1 Edycja 11 z 20/01/2020</w:t>
            </w:r>
          </w:p>
        </w:tc>
        <w:tc>
          <w:tcPr>
            <w:tcW w:w="371" w:type="pct"/>
            <w:vAlign w:val="center"/>
          </w:tcPr>
          <w:p w14:paraId="3D72144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6%</w:t>
            </w:r>
          </w:p>
        </w:tc>
        <w:tc>
          <w:tcPr>
            <w:tcW w:w="355" w:type="pct"/>
            <w:vAlign w:val="center"/>
          </w:tcPr>
          <w:p w14:paraId="5C8125E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42" w:type="pct"/>
            <w:gridSpan w:val="2"/>
            <w:vAlign w:val="center"/>
          </w:tcPr>
          <w:p w14:paraId="6197487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1</w:t>
            </w:r>
          </w:p>
        </w:tc>
        <w:tc>
          <w:tcPr>
            <w:tcW w:w="271" w:type="pct"/>
            <w:vAlign w:val="center"/>
          </w:tcPr>
          <w:p w14:paraId="03C4A0C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2958C31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4D4035A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3357E0C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4CF35A7D" w14:textId="77777777" w:rsidTr="00AB0851">
        <w:trPr>
          <w:trHeight w:val="454"/>
        </w:trPr>
        <w:tc>
          <w:tcPr>
            <w:tcW w:w="148" w:type="pct"/>
            <w:vAlign w:val="center"/>
          </w:tcPr>
          <w:p w14:paraId="3F2ED8CF" w14:textId="0D689673"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6</w:t>
            </w:r>
            <w:r w:rsidR="008A739A" w:rsidRPr="00795F17">
              <w:rPr>
                <w:rFonts w:asciiTheme="minorHAnsi" w:hAnsiTheme="minorHAnsi" w:cstheme="minorHAnsi"/>
              </w:rPr>
              <w:t>.</w:t>
            </w:r>
          </w:p>
        </w:tc>
        <w:tc>
          <w:tcPr>
            <w:tcW w:w="618" w:type="pct"/>
            <w:vAlign w:val="center"/>
          </w:tcPr>
          <w:p w14:paraId="034048C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Endosulfan I</w:t>
            </w:r>
          </w:p>
        </w:tc>
        <w:tc>
          <w:tcPr>
            <w:tcW w:w="362" w:type="pct"/>
            <w:vAlign w:val="center"/>
          </w:tcPr>
          <w:p w14:paraId="5435C4E0" w14:textId="1203C20A"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2DCEAE8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ECD</w:t>
            </w:r>
          </w:p>
        </w:tc>
        <w:tc>
          <w:tcPr>
            <w:tcW w:w="266" w:type="pct"/>
            <w:vAlign w:val="center"/>
          </w:tcPr>
          <w:p w14:paraId="6D094F4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59-98-8</w:t>
            </w:r>
          </w:p>
        </w:tc>
        <w:tc>
          <w:tcPr>
            <w:tcW w:w="733" w:type="pct"/>
            <w:vAlign w:val="center"/>
          </w:tcPr>
          <w:p w14:paraId="1933040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1 Edycja 11 z 20/01/2020</w:t>
            </w:r>
          </w:p>
        </w:tc>
        <w:tc>
          <w:tcPr>
            <w:tcW w:w="371" w:type="pct"/>
            <w:vAlign w:val="center"/>
          </w:tcPr>
          <w:p w14:paraId="552F357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9%</w:t>
            </w:r>
          </w:p>
        </w:tc>
        <w:tc>
          <w:tcPr>
            <w:tcW w:w="355" w:type="pct"/>
            <w:vAlign w:val="center"/>
          </w:tcPr>
          <w:p w14:paraId="0F23392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1%</w:t>
            </w:r>
          </w:p>
        </w:tc>
        <w:tc>
          <w:tcPr>
            <w:tcW w:w="442" w:type="pct"/>
            <w:gridSpan w:val="2"/>
            <w:vAlign w:val="center"/>
          </w:tcPr>
          <w:p w14:paraId="5553561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1</w:t>
            </w:r>
          </w:p>
        </w:tc>
        <w:tc>
          <w:tcPr>
            <w:tcW w:w="271" w:type="pct"/>
            <w:vAlign w:val="center"/>
          </w:tcPr>
          <w:p w14:paraId="791BA06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33E571A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0445CC3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04B91F5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5C3AEBB3" w14:textId="77777777" w:rsidTr="00AB0851">
        <w:trPr>
          <w:trHeight w:val="454"/>
        </w:trPr>
        <w:tc>
          <w:tcPr>
            <w:tcW w:w="148" w:type="pct"/>
            <w:vAlign w:val="center"/>
          </w:tcPr>
          <w:p w14:paraId="2EE3551D" w14:textId="006064DE"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7</w:t>
            </w:r>
            <w:r w:rsidR="008A739A" w:rsidRPr="00795F17">
              <w:rPr>
                <w:rFonts w:asciiTheme="minorHAnsi" w:hAnsiTheme="minorHAnsi" w:cstheme="minorHAnsi"/>
              </w:rPr>
              <w:t>.</w:t>
            </w:r>
          </w:p>
        </w:tc>
        <w:tc>
          <w:tcPr>
            <w:tcW w:w="618" w:type="pct"/>
            <w:vAlign w:val="center"/>
          </w:tcPr>
          <w:p w14:paraId="6244FBF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α-chlordan</w:t>
            </w:r>
          </w:p>
        </w:tc>
        <w:tc>
          <w:tcPr>
            <w:tcW w:w="362" w:type="pct"/>
            <w:vAlign w:val="center"/>
          </w:tcPr>
          <w:p w14:paraId="0B8443E6" w14:textId="356E8C08"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6C2D955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ECD</w:t>
            </w:r>
          </w:p>
        </w:tc>
        <w:tc>
          <w:tcPr>
            <w:tcW w:w="266" w:type="pct"/>
            <w:vAlign w:val="center"/>
          </w:tcPr>
          <w:p w14:paraId="2BC7DD3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103-71-9</w:t>
            </w:r>
          </w:p>
        </w:tc>
        <w:tc>
          <w:tcPr>
            <w:tcW w:w="733" w:type="pct"/>
            <w:vAlign w:val="center"/>
          </w:tcPr>
          <w:p w14:paraId="2D7E44F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1 Edycja 11 z 20/01/2020</w:t>
            </w:r>
          </w:p>
        </w:tc>
        <w:tc>
          <w:tcPr>
            <w:tcW w:w="371" w:type="pct"/>
            <w:vAlign w:val="center"/>
          </w:tcPr>
          <w:p w14:paraId="6027DA1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6%</w:t>
            </w:r>
          </w:p>
        </w:tc>
        <w:tc>
          <w:tcPr>
            <w:tcW w:w="355" w:type="pct"/>
            <w:vAlign w:val="center"/>
          </w:tcPr>
          <w:p w14:paraId="73E5BC6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42" w:type="pct"/>
            <w:gridSpan w:val="2"/>
            <w:vAlign w:val="center"/>
          </w:tcPr>
          <w:p w14:paraId="4F7AA44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1</w:t>
            </w:r>
          </w:p>
        </w:tc>
        <w:tc>
          <w:tcPr>
            <w:tcW w:w="271" w:type="pct"/>
            <w:vAlign w:val="center"/>
          </w:tcPr>
          <w:p w14:paraId="2EFCE2E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3698963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6C7E34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0D67A53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7764A422" w14:textId="77777777" w:rsidTr="00AB0851">
        <w:trPr>
          <w:trHeight w:val="454"/>
        </w:trPr>
        <w:tc>
          <w:tcPr>
            <w:tcW w:w="148" w:type="pct"/>
            <w:vAlign w:val="center"/>
          </w:tcPr>
          <w:p w14:paraId="5B712A5C" w14:textId="0D0A36C6"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8</w:t>
            </w:r>
            <w:r w:rsidR="008A739A" w:rsidRPr="00795F17">
              <w:rPr>
                <w:rFonts w:asciiTheme="minorHAnsi" w:hAnsiTheme="minorHAnsi" w:cstheme="minorHAnsi"/>
              </w:rPr>
              <w:t>.</w:t>
            </w:r>
          </w:p>
        </w:tc>
        <w:tc>
          <w:tcPr>
            <w:tcW w:w="618" w:type="pct"/>
            <w:vAlign w:val="center"/>
          </w:tcPr>
          <w:p w14:paraId="1F7300B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Dieldryna</w:t>
            </w:r>
          </w:p>
        </w:tc>
        <w:tc>
          <w:tcPr>
            <w:tcW w:w="362" w:type="pct"/>
            <w:vAlign w:val="center"/>
          </w:tcPr>
          <w:p w14:paraId="19EE1DAE" w14:textId="0A563783"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5EF5697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ECD</w:t>
            </w:r>
          </w:p>
        </w:tc>
        <w:tc>
          <w:tcPr>
            <w:tcW w:w="266" w:type="pct"/>
            <w:vAlign w:val="center"/>
          </w:tcPr>
          <w:p w14:paraId="07DBB82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0-57-1</w:t>
            </w:r>
          </w:p>
        </w:tc>
        <w:tc>
          <w:tcPr>
            <w:tcW w:w="733" w:type="pct"/>
            <w:vAlign w:val="center"/>
          </w:tcPr>
          <w:p w14:paraId="1333587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1 Edycja 11 z 20/01/2020</w:t>
            </w:r>
          </w:p>
        </w:tc>
        <w:tc>
          <w:tcPr>
            <w:tcW w:w="371" w:type="pct"/>
            <w:vAlign w:val="center"/>
          </w:tcPr>
          <w:p w14:paraId="33D50FC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6%</w:t>
            </w:r>
          </w:p>
        </w:tc>
        <w:tc>
          <w:tcPr>
            <w:tcW w:w="355" w:type="pct"/>
            <w:vAlign w:val="center"/>
          </w:tcPr>
          <w:p w14:paraId="0FCB945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3%</w:t>
            </w:r>
          </w:p>
        </w:tc>
        <w:tc>
          <w:tcPr>
            <w:tcW w:w="442" w:type="pct"/>
            <w:gridSpan w:val="2"/>
            <w:vAlign w:val="center"/>
          </w:tcPr>
          <w:p w14:paraId="1005E2C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1</w:t>
            </w:r>
          </w:p>
        </w:tc>
        <w:tc>
          <w:tcPr>
            <w:tcW w:w="271" w:type="pct"/>
            <w:vAlign w:val="center"/>
          </w:tcPr>
          <w:p w14:paraId="4CD9059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3CB7646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62932C9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4321812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79B41CAF" w14:textId="77777777" w:rsidTr="00AB0851">
        <w:trPr>
          <w:trHeight w:val="454"/>
        </w:trPr>
        <w:tc>
          <w:tcPr>
            <w:tcW w:w="148" w:type="pct"/>
            <w:vAlign w:val="center"/>
          </w:tcPr>
          <w:p w14:paraId="6AF9ACED" w14:textId="5BE3FE28"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9</w:t>
            </w:r>
            <w:r w:rsidR="008A739A" w:rsidRPr="00795F17">
              <w:rPr>
                <w:rFonts w:asciiTheme="minorHAnsi" w:hAnsiTheme="minorHAnsi" w:cstheme="minorHAnsi"/>
              </w:rPr>
              <w:t>.</w:t>
            </w:r>
          </w:p>
        </w:tc>
        <w:tc>
          <w:tcPr>
            <w:tcW w:w="618" w:type="pct"/>
            <w:vAlign w:val="center"/>
          </w:tcPr>
          <w:p w14:paraId="076BF49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p,p’-DDE</w:t>
            </w:r>
          </w:p>
        </w:tc>
        <w:tc>
          <w:tcPr>
            <w:tcW w:w="362" w:type="pct"/>
            <w:vAlign w:val="center"/>
          </w:tcPr>
          <w:p w14:paraId="5393EFE5" w14:textId="0E038182"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6D66FB4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ECD</w:t>
            </w:r>
          </w:p>
        </w:tc>
        <w:tc>
          <w:tcPr>
            <w:tcW w:w="266" w:type="pct"/>
            <w:vAlign w:val="center"/>
          </w:tcPr>
          <w:p w14:paraId="22C1EF5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2-55-9</w:t>
            </w:r>
          </w:p>
        </w:tc>
        <w:tc>
          <w:tcPr>
            <w:tcW w:w="733" w:type="pct"/>
            <w:vAlign w:val="center"/>
          </w:tcPr>
          <w:p w14:paraId="05089B4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1 Edycja 11 z 20/01/2020</w:t>
            </w:r>
          </w:p>
        </w:tc>
        <w:tc>
          <w:tcPr>
            <w:tcW w:w="371" w:type="pct"/>
            <w:vAlign w:val="center"/>
          </w:tcPr>
          <w:p w14:paraId="3639BA2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7%</w:t>
            </w:r>
          </w:p>
        </w:tc>
        <w:tc>
          <w:tcPr>
            <w:tcW w:w="355" w:type="pct"/>
            <w:vAlign w:val="center"/>
          </w:tcPr>
          <w:p w14:paraId="5FA6347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3%</w:t>
            </w:r>
          </w:p>
        </w:tc>
        <w:tc>
          <w:tcPr>
            <w:tcW w:w="442" w:type="pct"/>
            <w:gridSpan w:val="2"/>
            <w:vAlign w:val="center"/>
          </w:tcPr>
          <w:p w14:paraId="0637A71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1</w:t>
            </w:r>
          </w:p>
        </w:tc>
        <w:tc>
          <w:tcPr>
            <w:tcW w:w="271" w:type="pct"/>
            <w:vAlign w:val="center"/>
          </w:tcPr>
          <w:p w14:paraId="201168A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56E9C0D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6096D11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14E03DE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79343716" w14:textId="77777777" w:rsidTr="00AB0851">
        <w:trPr>
          <w:trHeight w:val="454"/>
        </w:trPr>
        <w:tc>
          <w:tcPr>
            <w:tcW w:w="148" w:type="pct"/>
            <w:vAlign w:val="center"/>
          </w:tcPr>
          <w:p w14:paraId="0DBD6E3F" w14:textId="549A1D89"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0</w:t>
            </w:r>
            <w:r w:rsidR="008A739A" w:rsidRPr="00795F17">
              <w:rPr>
                <w:rFonts w:asciiTheme="minorHAnsi" w:hAnsiTheme="minorHAnsi" w:cstheme="minorHAnsi"/>
              </w:rPr>
              <w:t>.</w:t>
            </w:r>
          </w:p>
        </w:tc>
        <w:tc>
          <w:tcPr>
            <w:tcW w:w="618" w:type="pct"/>
            <w:vAlign w:val="center"/>
          </w:tcPr>
          <w:p w14:paraId="373B265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Endryna</w:t>
            </w:r>
          </w:p>
        </w:tc>
        <w:tc>
          <w:tcPr>
            <w:tcW w:w="362" w:type="pct"/>
            <w:vAlign w:val="center"/>
          </w:tcPr>
          <w:p w14:paraId="733B1EC3" w14:textId="147B751D"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3E18176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ECD</w:t>
            </w:r>
          </w:p>
        </w:tc>
        <w:tc>
          <w:tcPr>
            <w:tcW w:w="266" w:type="pct"/>
            <w:vAlign w:val="center"/>
          </w:tcPr>
          <w:p w14:paraId="3D4687E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2-20-8</w:t>
            </w:r>
          </w:p>
        </w:tc>
        <w:tc>
          <w:tcPr>
            <w:tcW w:w="733" w:type="pct"/>
            <w:vAlign w:val="center"/>
          </w:tcPr>
          <w:p w14:paraId="55D9BA8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1 Edycja 11 z 20/01/2020</w:t>
            </w:r>
          </w:p>
        </w:tc>
        <w:tc>
          <w:tcPr>
            <w:tcW w:w="371" w:type="pct"/>
            <w:vAlign w:val="center"/>
          </w:tcPr>
          <w:p w14:paraId="1CD5E40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0%</w:t>
            </w:r>
          </w:p>
        </w:tc>
        <w:tc>
          <w:tcPr>
            <w:tcW w:w="355" w:type="pct"/>
            <w:vAlign w:val="center"/>
          </w:tcPr>
          <w:p w14:paraId="5499943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5%</w:t>
            </w:r>
          </w:p>
        </w:tc>
        <w:tc>
          <w:tcPr>
            <w:tcW w:w="442" w:type="pct"/>
            <w:gridSpan w:val="2"/>
            <w:vAlign w:val="center"/>
          </w:tcPr>
          <w:p w14:paraId="22D8F51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5</w:t>
            </w:r>
          </w:p>
        </w:tc>
        <w:tc>
          <w:tcPr>
            <w:tcW w:w="271" w:type="pct"/>
            <w:vAlign w:val="center"/>
          </w:tcPr>
          <w:p w14:paraId="783FB37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3ED4F84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0B46AFF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31D9523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0%</w:t>
            </w:r>
          </w:p>
        </w:tc>
      </w:tr>
      <w:tr w:rsidR="006553B4" w:rsidRPr="00795F17" w14:paraId="5AFD10A0" w14:textId="77777777" w:rsidTr="00AB0851">
        <w:trPr>
          <w:trHeight w:val="454"/>
        </w:trPr>
        <w:tc>
          <w:tcPr>
            <w:tcW w:w="148" w:type="pct"/>
            <w:vAlign w:val="center"/>
          </w:tcPr>
          <w:p w14:paraId="633233C9" w14:textId="376BF998"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1</w:t>
            </w:r>
            <w:r w:rsidR="008A739A" w:rsidRPr="00795F17">
              <w:rPr>
                <w:rFonts w:asciiTheme="minorHAnsi" w:hAnsiTheme="minorHAnsi" w:cstheme="minorHAnsi"/>
              </w:rPr>
              <w:t>.</w:t>
            </w:r>
          </w:p>
        </w:tc>
        <w:tc>
          <w:tcPr>
            <w:tcW w:w="618" w:type="pct"/>
            <w:vAlign w:val="center"/>
          </w:tcPr>
          <w:p w14:paraId="17F99C5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Endosulfan II</w:t>
            </w:r>
          </w:p>
        </w:tc>
        <w:tc>
          <w:tcPr>
            <w:tcW w:w="362" w:type="pct"/>
            <w:vAlign w:val="center"/>
          </w:tcPr>
          <w:p w14:paraId="5DEF3B73" w14:textId="00B4D6F8"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3DC88B1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ECD</w:t>
            </w:r>
          </w:p>
        </w:tc>
        <w:tc>
          <w:tcPr>
            <w:tcW w:w="266" w:type="pct"/>
            <w:vAlign w:val="center"/>
          </w:tcPr>
          <w:p w14:paraId="518BA7F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3213-65-9</w:t>
            </w:r>
          </w:p>
        </w:tc>
        <w:tc>
          <w:tcPr>
            <w:tcW w:w="733" w:type="pct"/>
            <w:vAlign w:val="center"/>
          </w:tcPr>
          <w:p w14:paraId="75B6E58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1 Edycja 11 z 20/01/2020</w:t>
            </w:r>
          </w:p>
        </w:tc>
        <w:tc>
          <w:tcPr>
            <w:tcW w:w="371" w:type="pct"/>
            <w:vAlign w:val="center"/>
          </w:tcPr>
          <w:p w14:paraId="0490342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0%</w:t>
            </w:r>
          </w:p>
        </w:tc>
        <w:tc>
          <w:tcPr>
            <w:tcW w:w="355" w:type="pct"/>
            <w:vAlign w:val="center"/>
          </w:tcPr>
          <w:p w14:paraId="2B2C7F9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2%</w:t>
            </w:r>
          </w:p>
        </w:tc>
        <w:tc>
          <w:tcPr>
            <w:tcW w:w="442" w:type="pct"/>
            <w:gridSpan w:val="2"/>
            <w:vAlign w:val="center"/>
          </w:tcPr>
          <w:p w14:paraId="6526FCF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5</w:t>
            </w:r>
          </w:p>
        </w:tc>
        <w:tc>
          <w:tcPr>
            <w:tcW w:w="271" w:type="pct"/>
            <w:vAlign w:val="center"/>
          </w:tcPr>
          <w:p w14:paraId="23C3BCB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272C882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72705D2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5BB21C8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0%</w:t>
            </w:r>
          </w:p>
        </w:tc>
      </w:tr>
      <w:tr w:rsidR="006553B4" w:rsidRPr="00795F17" w14:paraId="0A52B018" w14:textId="77777777" w:rsidTr="00AB0851">
        <w:trPr>
          <w:trHeight w:val="454"/>
        </w:trPr>
        <w:tc>
          <w:tcPr>
            <w:tcW w:w="148" w:type="pct"/>
            <w:vAlign w:val="center"/>
          </w:tcPr>
          <w:p w14:paraId="3973C30F" w14:textId="44531A7B"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2</w:t>
            </w:r>
            <w:r w:rsidR="008A739A" w:rsidRPr="00795F17">
              <w:rPr>
                <w:rFonts w:asciiTheme="minorHAnsi" w:hAnsiTheme="minorHAnsi" w:cstheme="minorHAnsi"/>
              </w:rPr>
              <w:t>.</w:t>
            </w:r>
          </w:p>
        </w:tc>
        <w:tc>
          <w:tcPr>
            <w:tcW w:w="618" w:type="pct"/>
            <w:vAlign w:val="center"/>
          </w:tcPr>
          <w:p w14:paraId="290EF6B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p,p’-DDD</w:t>
            </w:r>
          </w:p>
        </w:tc>
        <w:tc>
          <w:tcPr>
            <w:tcW w:w="362" w:type="pct"/>
            <w:vAlign w:val="center"/>
          </w:tcPr>
          <w:p w14:paraId="3E1C4D6F" w14:textId="1BA9517E"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5ED36B9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ECD</w:t>
            </w:r>
          </w:p>
        </w:tc>
        <w:tc>
          <w:tcPr>
            <w:tcW w:w="266" w:type="pct"/>
            <w:vAlign w:val="center"/>
          </w:tcPr>
          <w:p w14:paraId="6FD2AE7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2-54-8</w:t>
            </w:r>
          </w:p>
        </w:tc>
        <w:tc>
          <w:tcPr>
            <w:tcW w:w="733" w:type="pct"/>
            <w:vAlign w:val="center"/>
          </w:tcPr>
          <w:p w14:paraId="007C9AD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1 Edycja 11 z 20/01/2020</w:t>
            </w:r>
          </w:p>
        </w:tc>
        <w:tc>
          <w:tcPr>
            <w:tcW w:w="371" w:type="pct"/>
            <w:vAlign w:val="center"/>
          </w:tcPr>
          <w:p w14:paraId="474D3B8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6%</w:t>
            </w:r>
          </w:p>
        </w:tc>
        <w:tc>
          <w:tcPr>
            <w:tcW w:w="355" w:type="pct"/>
            <w:vAlign w:val="center"/>
          </w:tcPr>
          <w:p w14:paraId="78F20CA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42" w:type="pct"/>
            <w:gridSpan w:val="2"/>
            <w:vAlign w:val="center"/>
          </w:tcPr>
          <w:p w14:paraId="78DB463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1</w:t>
            </w:r>
          </w:p>
        </w:tc>
        <w:tc>
          <w:tcPr>
            <w:tcW w:w="271" w:type="pct"/>
            <w:vAlign w:val="center"/>
          </w:tcPr>
          <w:p w14:paraId="0F21A1F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18506A6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600F0F8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3CD31ED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2D257559" w14:textId="77777777" w:rsidTr="00AB0851">
        <w:trPr>
          <w:trHeight w:val="454"/>
        </w:trPr>
        <w:tc>
          <w:tcPr>
            <w:tcW w:w="148" w:type="pct"/>
            <w:vAlign w:val="center"/>
          </w:tcPr>
          <w:p w14:paraId="213A2C9D" w14:textId="432BA77E"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3</w:t>
            </w:r>
            <w:r w:rsidR="008A739A" w:rsidRPr="00795F17">
              <w:rPr>
                <w:rFonts w:asciiTheme="minorHAnsi" w:hAnsiTheme="minorHAnsi" w:cstheme="minorHAnsi"/>
              </w:rPr>
              <w:t>.</w:t>
            </w:r>
          </w:p>
        </w:tc>
        <w:tc>
          <w:tcPr>
            <w:tcW w:w="618" w:type="pct"/>
            <w:vAlign w:val="center"/>
          </w:tcPr>
          <w:p w14:paraId="4FCE36B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Aldehyd endryny</w:t>
            </w:r>
          </w:p>
        </w:tc>
        <w:tc>
          <w:tcPr>
            <w:tcW w:w="362" w:type="pct"/>
            <w:vAlign w:val="center"/>
          </w:tcPr>
          <w:p w14:paraId="3516B0E0" w14:textId="4FAE58DD"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428C4E6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ECD</w:t>
            </w:r>
          </w:p>
        </w:tc>
        <w:tc>
          <w:tcPr>
            <w:tcW w:w="266" w:type="pct"/>
            <w:vAlign w:val="center"/>
          </w:tcPr>
          <w:p w14:paraId="1BA894C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21-93-4</w:t>
            </w:r>
          </w:p>
        </w:tc>
        <w:tc>
          <w:tcPr>
            <w:tcW w:w="733" w:type="pct"/>
            <w:vAlign w:val="center"/>
          </w:tcPr>
          <w:p w14:paraId="2D600AC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1 Edycja 11 z 20/01/2020</w:t>
            </w:r>
          </w:p>
        </w:tc>
        <w:tc>
          <w:tcPr>
            <w:tcW w:w="371" w:type="pct"/>
            <w:vAlign w:val="center"/>
          </w:tcPr>
          <w:p w14:paraId="5889690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3%</w:t>
            </w:r>
          </w:p>
        </w:tc>
        <w:tc>
          <w:tcPr>
            <w:tcW w:w="355" w:type="pct"/>
            <w:vAlign w:val="center"/>
          </w:tcPr>
          <w:p w14:paraId="2A8E0B8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c>
          <w:tcPr>
            <w:tcW w:w="442" w:type="pct"/>
            <w:gridSpan w:val="2"/>
            <w:vAlign w:val="center"/>
          </w:tcPr>
          <w:p w14:paraId="265C19E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1</w:t>
            </w:r>
          </w:p>
        </w:tc>
        <w:tc>
          <w:tcPr>
            <w:tcW w:w="271" w:type="pct"/>
            <w:vAlign w:val="center"/>
          </w:tcPr>
          <w:p w14:paraId="365B463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66A1201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4E580A9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229AF13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29B32F41" w14:textId="77777777" w:rsidTr="00AB0851">
        <w:trPr>
          <w:trHeight w:val="454"/>
        </w:trPr>
        <w:tc>
          <w:tcPr>
            <w:tcW w:w="148" w:type="pct"/>
            <w:vAlign w:val="center"/>
          </w:tcPr>
          <w:p w14:paraId="1113960D" w14:textId="7CC55932"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4</w:t>
            </w:r>
            <w:r w:rsidR="008A739A" w:rsidRPr="00795F17">
              <w:rPr>
                <w:rFonts w:asciiTheme="minorHAnsi" w:hAnsiTheme="minorHAnsi" w:cstheme="minorHAnsi"/>
              </w:rPr>
              <w:t>.</w:t>
            </w:r>
          </w:p>
        </w:tc>
        <w:tc>
          <w:tcPr>
            <w:tcW w:w="618" w:type="pct"/>
            <w:vAlign w:val="center"/>
          </w:tcPr>
          <w:p w14:paraId="3770257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Siarczan endosulfanu</w:t>
            </w:r>
          </w:p>
        </w:tc>
        <w:tc>
          <w:tcPr>
            <w:tcW w:w="362" w:type="pct"/>
            <w:vAlign w:val="center"/>
          </w:tcPr>
          <w:p w14:paraId="645A6800" w14:textId="3B86F7C6"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7B54A80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ECD</w:t>
            </w:r>
          </w:p>
        </w:tc>
        <w:tc>
          <w:tcPr>
            <w:tcW w:w="266" w:type="pct"/>
            <w:vAlign w:val="center"/>
          </w:tcPr>
          <w:p w14:paraId="79C01C0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31-07-8</w:t>
            </w:r>
          </w:p>
        </w:tc>
        <w:tc>
          <w:tcPr>
            <w:tcW w:w="733" w:type="pct"/>
            <w:vAlign w:val="center"/>
          </w:tcPr>
          <w:p w14:paraId="5A00AEA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1 Edycja 11 z 20/01/2020</w:t>
            </w:r>
          </w:p>
        </w:tc>
        <w:tc>
          <w:tcPr>
            <w:tcW w:w="371" w:type="pct"/>
            <w:vAlign w:val="center"/>
          </w:tcPr>
          <w:p w14:paraId="673A3D9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0%</w:t>
            </w:r>
          </w:p>
        </w:tc>
        <w:tc>
          <w:tcPr>
            <w:tcW w:w="355" w:type="pct"/>
            <w:vAlign w:val="center"/>
          </w:tcPr>
          <w:p w14:paraId="40590D9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8%</w:t>
            </w:r>
          </w:p>
        </w:tc>
        <w:tc>
          <w:tcPr>
            <w:tcW w:w="442" w:type="pct"/>
            <w:gridSpan w:val="2"/>
            <w:vAlign w:val="center"/>
          </w:tcPr>
          <w:p w14:paraId="336C186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1</w:t>
            </w:r>
          </w:p>
        </w:tc>
        <w:tc>
          <w:tcPr>
            <w:tcW w:w="271" w:type="pct"/>
            <w:vAlign w:val="center"/>
          </w:tcPr>
          <w:p w14:paraId="54EFFAA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156EF7F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5D2A78E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416DBB3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773BC3EF" w14:textId="77777777" w:rsidTr="00AB0851">
        <w:trPr>
          <w:trHeight w:val="454"/>
        </w:trPr>
        <w:tc>
          <w:tcPr>
            <w:tcW w:w="148" w:type="pct"/>
            <w:vAlign w:val="center"/>
          </w:tcPr>
          <w:p w14:paraId="5A288C08" w14:textId="39FBDDDB"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5</w:t>
            </w:r>
            <w:r w:rsidR="008A739A" w:rsidRPr="00795F17">
              <w:rPr>
                <w:rFonts w:asciiTheme="minorHAnsi" w:hAnsiTheme="minorHAnsi" w:cstheme="minorHAnsi"/>
              </w:rPr>
              <w:t>.</w:t>
            </w:r>
          </w:p>
        </w:tc>
        <w:tc>
          <w:tcPr>
            <w:tcW w:w="618" w:type="pct"/>
            <w:vAlign w:val="center"/>
          </w:tcPr>
          <w:p w14:paraId="6090EA5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p,p’-DDT</w:t>
            </w:r>
          </w:p>
        </w:tc>
        <w:tc>
          <w:tcPr>
            <w:tcW w:w="362" w:type="pct"/>
            <w:vAlign w:val="center"/>
          </w:tcPr>
          <w:p w14:paraId="327A1658" w14:textId="71E76BAB"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10B7FD8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ECD</w:t>
            </w:r>
          </w:p>
        </w:tc>
        <w:tc>
          <w:tcPr>
            <w:tcW w:w="266" w:type="pct"/>
            <w:vAlign w:val="center"/>
          </w:tcPr>
          <w:p w14:paraId="7D86939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0-29-3</w:t>
            </w:r>
          </w:p>
        </w:tc>
        <w:tc>
          <w:tcPr>
            <w:tcW w:w="733" w:type="pct"/>
            <w:vAlign w:val="center"/>
          </w:tcPr>
          <w:p w14:paraId="2ED8D66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1 Edycja 11 z 20/01/2020</w:t>
            </w:r>
          </w:p>
        </w:tc>
        <w:tc>
          <w:tcPr>
            <w:tcW w:w="371" w:type="pct"/>
            <w:vAlign w:val="center"/>
          </w:tcPr>
          <w:p w14:paraId="4FA52ED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6%</w:t>
            </w:r>
          </w:p>
        </w:tc>
        <w:tc>
          <w:tcPr>
            <w:tcW w:w="355" w:type="pct"/>
            <w:vAlign w:val="center"/>
          </w:tcPr>
          <w:p w14:paraId="0F03B62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w:t>
            </w:r>
          </w:p>
        </w:tc>
        <w:tc>
          <w:tcPr>
            <w:tcW w:w="442" w:type="pct"/>
            <w:gridSpan w:val="2"/>
            <w:vAlign w:val="center"/>
          </w:tcPr>
          <w:p w14:paraId="1C6F657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1</w:t>
            </w:r>
          </w:p>
        </w:tc>
        <w:tc>
          <w:tcPr>
            <w:tcW w:w="271" w:type="pct"/>
            <w:vAlign w:val="center"/>
          </w:tcPr>
          <w:p w14:paraId="7894264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668E27E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769E5B6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34247F7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14E9D330" w14:textId="77777777" w:rsidTr="00AB0851">
        <w:trPr>
          <w:trHeight w:val="454"/>
        </w:trPr>
        <w:tc>
          <w:tcPr>
            <w:tcW w:w="148" w:type="pct"/>
            <w:vAlign w:val="center"/>
          </w:tcPr>
          <w:p w14:paraId="4AD8ACBF" w14:textId="0E7AFCCB"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6</w:t>
            </w:r>
            <w:r w:rsidR="008A739A" w:rsidRPr="00795F17">
              <w:rPr>
                <w:rFonts w:asciiTheme="minorHAnsi" w:hAnsiTheme="minorHAnsi" w:cstheme="minorHAnsi"/>
              </w:rPr>
              <w:t>.</w:t>
            </w:r>
          </w:p>
        </w:tc>
        <w:tc>
          <w:tcPr>
            <w:tcW w:w="618" w:type="pct"/>
            <w:vAlign w:val="center"/>
          </w:tcPr>
          <w:p w14:paraId="7567FE3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Keton endryny</w:t>
            </w:r>
          </w:p>
        </w:tc>
        <w:tc>
          <w:tcPr>
            <w:tcW w:w="362" w:type="pct"/>
            <w:vAlign w:val="center"/>
          </w:tcPr>
          <w:p w14:paraId="31907439" w14:textId="5159E77C"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0DC78C7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ECD</w:t>
            </w:r>
          </w:p>
        </w:tc>
        <w:tc>
          <w:tcPr>
            <w:tcW w:w="266" w:type="pct"/>
            <w:vAlign w:val="center"/>
          </w:tcPr>
          <w:p w14:paraId="3B63ADC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3494-70-5</w:t>
            </w:r>
          </w:p>
        </w:tc>
        <w:tc>
          <w:tcPr>
            <w:tcW w:w="733" w:type="pct"/>
            <w:vAlign w:val="center"/>
          </w:tcPr>
          <w:p w14:paraId="7A0FA11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1 Edycja 11 z 20/01/2020</w:t>
            </w:r>
          </w:p>
        </w:tc>
        <w:tc>
          <w:tcPr>
            <w:tcW w:w="371" w:type="pct"/>
            <w:vAlign w:val="center"/>
          </w:tcPr>
          <w:p w14:paraId="44A490E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0%</w:t>
            </w:r>
          </w:p>
        </w:tc>
        <w:tc>
          <w:tcPr>
            <w:tcW w:w="355" w:type="pct"/>
            <w:vAlign w:val="center"/>
          </w:tcPr>
          <w:p w14:paraId="7856DC2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w:t>
            </w:r>
          </w:p>
        </w:tc>
        <w:tc>
          <w:tcPr>
            <w:tcW w:w="442" w:type="pct"/>
            <w:gridSpan w:val="2"/>
            <w:vAlign w:val="center"/>
          </w:tcPr>
          <w:p w14:paraId="3749C5C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1</w:t>
            </w:r>
          </w:p>
        </w:tc>
        <w:tc>
          <w:tcPr>
            <w:tcW w:w="271" w:type="pct"/>
            <w:vAlign w:val="center"/>
          </w:tcPr>
          <w:p w14:paraId="2434261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7FA674A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2FD545B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23E14A3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w:t>
            </w:r>
          </w:p>
        </w:tc>
      </w:tr>
      <w:tr w:rsidR="006553B4" w:rsidRPr="00795F17" w14:paraId="2B3AEC76" w14:textId="77777777" w:rsidTr="00ED20F9">
        <w:trPr>
          <w:trHeight w:val="454"/>
        </w:trPr>
        <w:tc>
          <w:tcPr>
            <w:tcW w:w="148" w:type="pct"/>
            <w:vAlign w:val="center"/>
          </w:tcPr>
          <w:p w14:paraId="6957A7C9" w14:textId="1F40B03F"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7</w:t>
            </w:r>
            <w:r w:rsidR="008A739A" w:rsidRPr="00795F17">
              <w:rPr>
                <w:rFonts w:asciiTheme="minorHAnsi" w:hAnsiTheme="minorHAnsi" w:cstheme="minorHAnsi"/>
              </w:rPr>
              <w:t>.</w:t>
            </w:r>
          </w:p>
        </w:tc>
        <w:tc>
          <w:tcPr>
            <w:tcW w:w="618" w:type="pct"/>
            <w:vAlign w:val="center"/>
          </w:tcPr>
          <w:p w14:paraId="62CCB19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Metoksychlor</w:t>
            </w:r>
          </w:p>
        </w:tc>
        <w:tc>
          <w:tcPr>
            <w:tcW w:w="362" w:type="pct"/>
            <w:vAlign w:val="center"/>
          </w:tcPr>
          <w:p w14:paraId="61C508ED" w14:textId="39E3B60F"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5EF4529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ECD</w:t>
            </w:r>
          </w:p>
        </w:tc>
        <w:tc>
          <w:tcPr>
            <w:tcW w:w="266" w:type="pct"/>
            <w:vAlign w:val="center"/>
          </w:tcPr>
          <w:p w14:paraId="5E11A40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2-43-5</w:t>
            </w:r>
          </w:p>
        </w:tc>
        <w:tc>
          <w:tcPr>
            <w:tcW w:w="733" w:type="pct"/>
            <w:vAlign w:val="center"/>
          </w:tcPr>
          <w:p w14:paraId="65CD8DD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31 Edycja 11 z 20/01/2020</w:t>
            </w:r>
          </w:p>
        </w:tc>
        <w:tc>
          <w:tcPr>
            <w:tcW w:w="371" w:type="pct"/>
            <w:vAlign w:val="center"/>
          </w:tcPr>
          <w:p w14:paraId="19C70B8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0%</w:t>
            </w:r>
          </w:p>
        </w:tc>
        <w:tc>
          <w:tcPr>
            <w:tcW w:w="355" w:type="pct"/>
            <w:vAlign w:val="center"/>
          </w:tcPr>
          <w:p w14:paraId="0413250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w:t>
            </w:r>
          </w:p>
        </w:tc>
        <w:tc>
          <w:tcPr>
            <w:tcW w:w="442" w:type="pct"/>
            <w:gridSpan w:val="2"/>
            <w:vAlign w:val="center"/>
          </w:tcPr>
          <w:p w14:paraId="6D7F1F6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71" w:type="pct"/>
            <w:vAlign w:val="center"/>
          </w:tcPr>
          <w:p w14:paraId="40E3B6C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7AE8223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3676B3F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NIE</w:t>
            </w:r>
          </w:p>
        </w:tc>
        <w:tc>
          <w:tcPr>
            <w:tcW w:w="305" w:type="pct"/>
            <w:shd w:val="clear" w:color="auto" w:fill="auto"/>
            <w:vAlign w:val="center"/>
          </w:tcPr>
          <w:p w14:paraId="02E1CB2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0%</w:t>
            </w:r>
          </w:p>
        </w:tc>
      </w:tr>
      <w:tr w:rsidR="00906C8E" w:rsidRPr="00795F17" w14:paraId="7FDB1FDC" w14:textId="77777777" w:rsidTr="00AB0851">
        <w:trPr>
          <w:trHeight w:val="454"/>
        </w:trPr>
        <w:tc>
          <w:tcPr>
            <w:tcW w:w="5000" w:type="pct"/>
            <w:gridSpan w:val="14"/>
            <w:shd w:val="clear" w:color="auto" w:fill="A6A6A6" w:themeFill="background1" w:themeFillShade="A6"/>
            <w:vAlign w:val="center"/>
          </w:tcPr>
          <w:p w14:paraId="0E8E302E" w14:textId="4E453A30"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WWA </w:t>
            </w:r>
            <w:r w:rsidR="00DA65DF" w:rsidRPr="00795F17">
              <w:rPr>
                <w:rFonts w:asciiTheme="minorHAnsi" w:hAnsiTheme="minorHAnsi" w:cstheme="minorHAnsi"/>
              </w:rPr>
              <w:t>-</w:t>
            </w:r>
            <w:r w:rsidRPr="00795F17">
              <w:rPr>
                <w:rFonts w:asciiTheme="minorHAnsi" w:hAnsiTheme="minorHAnsi" w:cstheme="minorHAnsi"/>
              </w:rPr>
              <w:t xml:space="preserve"> wielopierścieniowe węglowodory aromatyczne</w:t>
            </w:r>
          </w:p>
        </w:tc>
      </w:tr>
      <w:tr w:rsidR="006553B4" w:rsidRPr="00795F17" w14:paraId="6A26381D" w14:textId="77777777" w:rsidTr="00AB0851">
        <w:trPr>
          <w:trHeight w:val="454"/>
        </w:trPr>
        <w:tc>
          <w:tcPr>
            <w:tcW w:w="148" w:type="pct"/>
            <w:vAlign w:val="center"/>
          </w:tcPr>
          <w:p w14:paraId="1462423F" w14:textId="0FB612B8"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8</w:t>
            </w:r>
            <w:r w:rsidR="008A739A" w:rsidRPr="00795F17">
              <w:rPr>
                <w:rFonts w:asciiTheme="minorHAnsi" w:hAnsiTheme="minorHAnsi" w:cstheme="minorHAnsi"/>
              </w:rPr>
              <w:t>.</w:t>
            </w:r>
          </w:p>
        </w:tc>
        <w:tc>
          <w:tcPr>
            <w:tcW w:w="618" w:type="pct"/>
            <w:vAlign w:val="center"/>
          </w:tcPr>
          <w:p w14:paraId="1894202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Acenaftylen</w:t>
            </w:r>
          </w:p>
        </w:tc>
        <w:tc>
          <w:tcPr>
            <w:tcW w:w="362" w:type="pct"/>
            <w:vAlign w:val="center"/>
          </w:tcPr>
          <w:p w14:paraId="05A2A45B" w14:textId="0572718D"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4B87FA4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MS</w:t>
            </w:r>
          </w:p>
        </w:tc>
        <w:tc>
          <w:tcPr>
            <w:tcW w:w="266" w:type="pct"/>
            <w:vAlign w:val="center"/>
          </w:tcPr>
          <w:p w14:paraId="3A99004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8-96-8</w:t>
            </w:r>
          </w:p>
        </w:tc>
        <w:tc>
          <w:tcPr>
            <w:tcW w:w="733" w:type="pct"/>
            <w:vAlign w:val="center"/>
          </w:tcPr>
          <w:p w14:paraId="1AACB47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5 Edycja 10 z 20/01/2020</w:t>
            </w:r>
          </w:p>
        </w:tc>
        <w:tc>
          <w:tcPr>
            <w:tcW w:w="371" w:type="pct"/>
            <w:vAlign w:val="center"/>
          </w:tcPr>
          <w:p w14:paraId="6E94A2D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1%</w:t>
            </w:r>
          </w:p>
        </w:tc>
        <w:tc>
          <w:tcPr>
            <w:tcW w:w="355" w:type="pct"/>
            <w:vAlign w:val="center"/>
          </w:tcPr>
          <w:p w14:paraId="5738930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w:t>
            </w:r>
          </w:p>
        </w:tc>
        <w:tc>
          <w:tcPr>
            <w:tcW w:w="442" w:type="pct"/>
            <w:gridSpan w:val="2"/>
            <w:vAlign w:val="center"/>
          </w:tcPr>
          <w:p w14:paraId="306D944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4</w:t>
            </w:r>
          </w:p>
        </w:tc>
        <w:tc>
          <w:tcPr>
            <w:tcW w:w="271" w:type="pct"/>
            <w:vAlign w:val="center"/>
          </w:tcPr>
          <w:p w14:paraId="76DDBFE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3</w:t>
            </w:r>
          </w:p>
        </w:tc>
        <w:tc>
          <w:tcPr>
            <w:tcW w:w="211" w:type="pct"/>
            <w:vAlign w:val="center"/>
          </w:tcPr>
          <w:p w14:paraId="3418F56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3C8AAE6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2F51A4A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3%</w:t>
            </w:r>
          </w:p>
        </w:tc>
      </w:tr>
      <w:tr w:rsidR="006553B4" w:rsidRPr="00795F17" w14:paraId="465F0822" w14:textId="77777777" w:rsidTr="00AB0851">
        <w:trPr>
          <w:trHeight w:val="454"/>
        </w:trPr>
        <w:tc>
          <w:tcPr>
            <w:tcW w:w="148" w:type="pct"/>
            <w:vAlign w:val="center"/>
          </w:tcPr>
          <w:p w14:paraId="57439922" w14:textId="56F8C84D"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9</w:t>
            </w:r>
            <w:r w:rsidR="008A739A" w:rsidRPr="00795F17">
              <w:rPr>
                <w:rFonts w:asciiTheme="minorHAnsi" w:hAnsiTheme="minorHAnsi" w:cstheme="minorHAnsi"/>
              </w:rPr>
              <w:t>.</w:t>
            </w:r>
          </w:p>
        </w:tc>
        <w:tc>
          <w:tcPr>
            <w:tcW w:w="618" w:type="pct"/>
            <w:vAlign w:val="center"/>
          </w:tcPr>
          <w:p w14:paraId="57569D1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Acenaften</w:t>
            </w:r>
          </w:p>
        </w:tc>
        <w:tc>
          <w:tcPr>
            <w:tcW w:w="362" w:type="pct"/>
            <w:vAlign w:val="center"/>
          </w:tcPr>
          <w:p w14:paraId="30D48EB6" w14:textId="11D7C32E"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6573A76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MS</w:t>
            </w:r>
          </w:p>
        </w:tc>
        <w:tc>
          <w:tcPr>
            <w:tcW w:w="266" w:type="pct"/>
            <w:vAlign w:val="center"/>
          </w:tcPr>
          <w:p w14:paraId="20EAA2C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83-32-9</w:t>
            </w:r>
          </w:p>
        </w:tc>
        <w:tc>
          <w:tcPr>
            <w:tcW w:w="733" w:type="pct"/>
            <w:vAlign w:val="center"/>
          </w:tcPr>
          <w:p w14:paraId="64730C7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5 Edycja 10 z 20/01/2020</w:t>
            </w:r>
          </w:p>
        </w:tc>
        <w:tc>
          <w:tcPr>
            <w:tcW w:w="371" w:type="pct"/>
            <w:vAlign w:val="center"/>
          </w:tcPr>
          <w:p w14:paraId="2CB16A0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1%</w:t>
            </w:r>
          </w:p>
        </w:tc>
        <w:tc>
          <w:tcPr>
            <w:tcW w:w="355" w:type="pct"/>
            <w:vAlign w:val="center"/>
          </w:tcPr>
          <w:p w14:paraId="2D3E392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w:t>
            </w:r>
          </w:p>
        </w:tc>
        <w:tc>
          <w:tcPr>
            <w:tcW w:w="442" w:type="pct"/>
            <w:gridSpan w:val="2"/>
            <w:vAlign w:val="center"/>
          </w:tcPr>
          <w:p w14:paraId="4722A0F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4</w:t>
            </w:r>
          </w:p>
        </w:tc>
        <w:tc>
          <w:tcPr>
            <w:tcW w:w="271" w:type="pct"/>
            <w:vAlign w:val="center"/>
          </w:tcPr>
          <w:p w14:paraId="16863F3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3</w:t>
            </w:r>
          </w:p>
        </w:tc>
        <w:tc>
          <w:tcPr>
            <w:tcW w:w="211" w:type="pct"/>
            <w:vAlign w:val="center"/>
          </w:tcPr>
          <w:p w14:paraId="3733AA6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541DC6B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155DB11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3%</w:t>
            </w:r>
          </w:p>
        </w:tc>
      </w:tr>
      <w:tr w:rsidR="006553B4" w:rsidRPr="00795F17" w14:paraId="64C4D188" w14:textId="77777777" w:rsidTr="00AB0851">
        <w:trPr>
          <w:trHeight w:val="454"/>
        </w:trPr>
        <w:tc>
          <w:tcPr>
            <w:tcW w:w="148" w:type="pct"/>
            <w:vAlign w:val="center"/>
          </w:tcPr>
          <w:p w14:paraId="46C7DF36" w14:textId="2129194D"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80</w:t>
            </w:r>
            <w:r w:rsidR="008A739A" w:rsidRPr="00795F17">
              <w:rPr>
                <w:rFonts w:asciiTheme="minorHAnsi" w:hAnsiTheme="minorHAnsi" w:cstheme="minorHAnsi"/>
              </w:rPr>
              <w:t>.</w:t>
            </w:r>
          </w:p>
        </w:tc>
        <w:tc>
          <w:tcPr>
            <w:tcW w:w="618" w:type="pct"/>
            <w:vAlign w:val="center"/>
          </w:tcPr>
          <w:p w14:paraId="7CCAF2C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Fluoren</w:t>
            </w:r>
          </w:p>
        </w:tc>
        <w:tc>
          <w:tcPr>
            <w:tcW w:w="362" w:type="pct"/>
            <w:vAlign w:val="center"/>
          </w:tcPr>
          <w:p w14:paraId="10D1C106" w14:textId="27CA6BF3"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59E6C42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MS</w:t>
            </w:r>
          </w:p>
        </w:tc>
        <w:tc>
          <w:tcPr>
            <w:tcW w:w="266" w:type="pct"/>
            <w:vAlign w:val="center"/>
          </w:tcPr>
          <w:p w14:paraId="04FF856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86-73-7</w:t>
            </w:r>
          </w:p>
        </w:tc>
        <w:tc>
          <w:tcPr>
            <w:tcW w:w="733" w:type="pct"/>
            <w:vAlign w:val="center"/>
          </w:tcPr>
          <w:p w14:paraId="59AE731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5 Edycja 10 z 20/01/2020</w:t>
            </w:r>
          </w:p>
        </w:tc>
        <w:tc>
          <w:tcPr>
            <w:tcW w:w="371" w:type="pct"/>
            <w:vAlign w:val="center"/>
          </w:tcPr>
          <w:p w14:paraId="1482716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1%</w:t>
            </w:r>
          </w:p>
        </w:tc>
        <w:tc>
          <w:tcPr>
            <w:tcW w:w="355" w:type="pct"/>
            <w:vAlign w:val="center"/>
          </w:tcPr>
          <w:p w14:paraId="6B44744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w:t>
            </w:r>
          </w:p>
        </w:tc>
        <w:tc>
          <w:tcPr>
            <w:tcW w:w="442" w:type="pct"/>
            <w:gridSpan w:val="2"/>
            <w:vAlign w:val="center"/>
          </w:tcPr>
          <w:p w14:paraId="3C2D79B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4</w:t>
            </w:r>
          </w:p>
        </w:tc>
        <w:tc>
          <w:tcPr>
            <w:tcW w:w="271" w:type="pct"/>
            <w:vAlign w:val="center"/>
          </w:tcPr>
          <w:p w14:paraId="37A27A9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3</w:t>
            </w:r>
          </w:p>
        </w:tc>
        <w:tc>
          <w:tcPr>
            <w:tcW w:w="211" w:type="pct"/>
            <w:vAlign w:val="center"/>
          </w:tcPr>
          <w:p w14:paraId="6F46571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7887CB7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0C95AAC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3%</w:t>
            </w:r>
          </w:p>
        </w:tc>
      </w:tr>
      <w:tr w:rsidR="006553B4" w:rsidRPr="00795F17" w14:paraId="08DC7D31" w14:textId="77777777" w:rsidTr="00AB0851">
        <w:trPr>
          <w:trHeight w:val="454"/>
        </w:trPr>
        <w:tc>
          <w:tcPr>
            <w:tcW w:w="148" w:type="pct"/>
            <w:vAlign w:val="center"/>
          </w:tcPr>
          <w:p w14:paraId="6DA72E50" w14:textId="40BC64F5"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81</w:t>
            </w:r>
            <w:r w:rsidR="008A739A" w:rsidRPr="00795F17">
              <w:rPr>
                <w:rFonts w:asciiTheme="minorHAnsi" w:hAnsiTheme="minorHAnsi" w:cstheme="minorHAnsi"/>
              </w:rPr>
              <w:t>.</w:t>
            </w:r>
          </w:p>
        </w:tc>
        <w:tc>
          <w:tcPr>
            <w:tcW w:w="618" w:type="pct"/>
            <w:vAlign w:val="center"/>
          </w:tcPr>
          <w:p w14:paraId="41A8A01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Fenantren</w:t>
            </w:r>
          </w:p>
        </w:tc>
        <w:tc>
          <w:tcPr>
            <w:tcW w:w="362" w:type="pct"/>
            <w:vAlign w:val="center"/>
          </w:tcPr>
          <w:p w14:paraId="7D122A8E" w14:textId="4FCE09A4"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3CF77D2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MS</w:t>
            </w:r>
          </w:p>
        </w:tc>
        <w:tc>
          <w:tcPr>
            <w:tcW w:w="266" w:type="pct"/>
            <w:vAlign w:val="center"/>
          </w:tcPr>
          <w:p w14:paraId="7D88120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85-01-8</w:t>
            </w:r>
          </w:p>
        </w:tc>
        <w:tc>
          <w:tcPr>
            <w:tcW w:w="733" w:type="pct"/>
            <w:vAlign w:val="center"/>
          </w:tcPr>
          <w:p w14:paraId="6829B6B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5 Edycja 10 z 20/01/2020</w:t>
            </w:r>
          </w:p>
        </w:tc>
        <w:tc>
          <w:tcPr>
            <w:tcW w:w="371" w:type="pct"/>
            <w:vAlign w:val="center"/>
          </w:tcPr>
          <w:p w14:paraId="23529E3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8%</w:t>
            </w:r>
          </w:p>
        </w:tc>
        <w:tc>
          <w:tcPr>
            <w:tcW w:w="355" w:type="pct"/>
            <w:vAlign w:val="center"/>
          </w:tcPr>
          <w:p w14:paraId="338C456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1%</w:t>
            </w:r>
          </w:p>
        </w:tc>
        <w:tc>
          <w:tcPr>
            <w:tcW w:w="442" w:type="pct"/>
            <w:gridSpan w:val="2"/>
            <w:vAlign w:val="center"/>
          </w:tcPr>
          <w:p w14:paraId="274F345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4</w:t>
            </w:r>
          </w:p>
        </w:tc>
        <w:tc>
          <w:tcPr>
            <w:tcW w:w="271" w:type="pct"/>
            <w:vAlign w:val="center"/>
          </w:tcPr>
          <w:p w14:paraId="2497E91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3</w:t>
            </w:r>
          </w:p>
        </w:tc>
        <w:tc>
          <w:tcPr>
            <w:tcW w:w="211" w:type="pct"/>
            <w:vAlign w:val="center"/>
          </w:tcPr>
          <w:p w14:paraId="72D5D80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0CD084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24C3DC0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3%</w:t>
            </w:r>
          </w:p>
        </w:tc>
      </w:tr>
      <w:tr w:rsidR="006553B4" w:rsidRPr="00795F17" w14:paraId="3471C1F4" w14:textId="77777777" w:rsidTr="00AB0851">
        <w:trPr>
          <w:trHeight w:val="454"/>
        </w:trPr>
        <w:tc>
          <w:tcPr>
            <w:tcW w:w="148" w:type="pct"/>
            <w:vAlign w:val="center"/>
          </w:tcPr>
          <w:p w14:paraId="0DBB7E52" w14:textId="1679D782"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82</w:t>
            </w:r>
            <w:r w:rsidR="008A739A" w:rsidRPr="00795F17">
              <w:rPr>
                <w:rFonts w:asciiTheme="minorHAnsi" w:hAnsiTheme="minorHAnsi" w:cstheme="minorHAnsi"/>
              </w:rPr>
              <w:t>.</w:t>
            </w:r>
          </w:p>
        </w:tc>
        <w:tc>
          <w:tcPr>
            <w:tcW w:w="618" w:type="pct"/>
            <w:vAlign w:val="center"/>
          </w:tcPr>
          <w:p w14:paraId="6CE9C82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Antracen</w:t>
            </w:r>
          </w:p>
        </w:tc>
        <w:tc>
          <w:tcPr>
            <w:tcW w:w="362" w:type="pct"/>
            <w:vAlign w:val="center"/>
          </w:tcPr>
          <w:p w14:paraId="5FAFB0F8" w14:textId="009E57F2"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7224F43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MS</w:t>
            </w:r>
          </w:p>
        </w:tc>
        <w:tc>
          <w:tcPr>
            <w:tcW w:w="266" w:type="pct"/>
            <w:vAlign w:val="center"/>
          </w:tcPr>
          <w:p w14:paraId="0EBA68F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20-12-7</w:t>
            </w:r>
          </w:p>
        </w:tc>
        <w:tc>
          <w:tcPr>
            <w:tcW w:w="733" w:type="pct"/>
            <w:vAlign w:val="center"/>
          </w:tcPr>
          <w:p w14:paraId="205A2E3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5 Edycja 10 z 20/01/2020</w:t>
            </w:r>
          </w:p>
        </w:tc>
        <w:tc>
          <w:tcPr>
            <w:tcW w:w="371" w:type="pct"/>
            <w:vAlign w:val="center"/>
          </w:tcPr>
          <w:p w14:paraId="3EACB7D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8%</w:t>
            </w:r>
          </w:p>
        </w:tc>
        <w:tc>
          <w:tcPr>
            <w:tcW w:w="355" w:type="pct"/>
            <w:vAlign w:val="center"/>
          </w:tcPr>
          <w:p w14:paraId="0314CF1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3%</w:t>
            </w:r>
          </w:p>
        </w:tc>
        <w:tc>
          <w:tcPr>
            <w:tcW w:w="442" w:type="pct"/>
            <w:gridSpan w:val="2"/>
            <w:vAlign w:val="center"/>
          </w:tcPr>
          <w:p w14:paraId="5058F94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4</w:t>
            </w:r>
          </w:p>
        </w:tc>
        <w:tc>
          <w:tcPr>
            <w:tcW w:w="271" w:type="pct"/>
            <w:vAlign w:val="center"/>
          </w:tcPr>
          <w:p w14:paraId="0060B9F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3</w:t>
            </w:r>
          </w:p>
        </w:tc>
        <w:tc>
          <w:tcPr>
            <w:tcW w:w="211" w:type="pct"/>
            <w:vAlign w:val="center"/>
          </w:tcPr>
          <w:p w14:paraId="19CA418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7F40658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6483EEE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3%</w:t>
            </w:r>
          </w:p>
        </w:tc>
      </w:tr>
      <w:tr w:rsidR="006553B4" w:rsidRPr="00795F17" w14:paraId="3FECD4AF" w14:textId="77777777" w:rsidTr="00AB0851">
        <w:trPr>
          <w:trHeight w:val="454"/>
        </w:trPr>
        <w:tc>
          <w:tcPr>
            <w:tcW w:w="148" w:type="pct"/>
            <w:vAlign w:val="center"/>
          </w:tcPr>
          <w:p w14:paraId="0B2A8EE7" w14:textId="5B4D5B29"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83</w:t>
            </w:r>
            <w:r w:rsidR="008A739A" w:rsidRPr="00795F17">
              <w:rPr>
                <w:rFonts w:asciiTheme="minorHAnsi" w:hAnsiTheme="minorHAnsi" w:cstheme="minorHAnsi"/>
              </w:rPr>
              <w:t>.</w:t>
            </w:r>
          </w:p>
        </w:tc>
        <w:tc>
          <w:tcPr>
            <w:tcW w:w="618" w:type="pct"/>
            <w:vAlign w:val="center"/>
          </w:tcPr>
          <w:p w14:paraId="7AB8DE8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Fluoranten</w:t>
            </w:r>
          </w:p>
        </w:tc>
        <w:tc>
          <w:tcPr>
            <w:tcW w:w="362" w:type="pct"/>
            <w:vAlign w:val="center"/>
          </w:tcPr>
          <w:p w14:paraId="213EAEA0" w14:textId="0CB25148"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7CBDFD1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MS</w:t>
            </w:r>
          </w:p>
        </w:tc>
        <w:tc>
          <w:tcPr>
            <w:tcW w:w="266" w:type="pct"/>
            <w:vAlign w:val="center"/>
          </w:tcPr>
          <w:p w14:paraId="1FA2B0A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6-44-0</w:t>
            </w:r>
          </w:p>
        </w:tc>
        <w:tc>
          <w:tcPr>
            <w:tcW w:w="733" w:type="pct"/>
            <w:vAlign w:val="center"/>
          </w:tcPr>
          <w:p w14:paraId="3F5F95C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5 Edycja 10 z 20/01/2020</w:t>
            </w:r>
          </w:p>
        </w:tc>
        <w:tc>
          <w:tcPr>
            <w:tcW w:w="371" w:type="pct"/>
            <w:vAlign w:val="center"/>
          </w:tcPr>
          <w:p w14:paraId="5101424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3858F2A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w:t>
            </w:r>
          </w:p>
        </w:tc>
        <w:tc>
          <w:tcPr>
            <w:tcW w:w="442" w:type="pct"/>
            <w:gridSpan w:val="2"/>
            <w:vAlign w:val="center"/>
          </w:tcPr>
          <w:p w14:paraId="47623F2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4</w:t>
            </w:r>
          </w:p>
        </w:tc>
        <w:tc>
          <w:tcPr>
            <w:tcW w:w="271" w:type="pct"/>
            <w:vAlign w:val="center"/>
          </w:tcPr>
          <w:p w14:paraId="1F1E458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3</w:t>
            </w:r>
          </w:p>
        </w:tc>
        <w:tc>
          <w:tcPr>
            <w:tcW w:w="211" w:type="pct"/>
            <w:vAlign w:val="center"/>
          </w:tcPr>
          <w:p w14:paraId="675E8EB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31958BD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5122D25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3%</w:t>
            </w:r>
          </w:p>
        </w:tc>
      </w:tr>
      <w:tr w:rsidR="006553B4" w:rsidRPr="00795F17" w14:paraId="305FD428" w14:textId="77777777" w:rsidTr="00AB0851">
        <w:trPr>
          <w:trHeight w:val="454"/>
        </w:trPr>
        <w:tc>
          <w:tcPr>
            <w:tcW w:w="148" w:type="pct"/>
            <w:vAlign w:val="center"/>
          </w:tcPr>
          <w:p w14:paraId="7BA81F6D" w14:textId="41AF11EE"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84</w:t>
            </w:r>
            <w:r w:rsidR="008A739A" w:rsidRPr="00795F17">
              <w:rPr>
                <w:rFonts w:asciiTheme="minorHAnsi" w:hAnsiTheme="minorHAnsi" w:cstheme="minorHAnsi"/>
              </w:rPr>
              <w:t>.</w:t>
            </w:r>
          </w:p>
        </w:tc>
        <w:tc>
          <w:tcPr>
            <w:tcW w:w="618" w:type="pct"/>
            <w:vAlign w:val="center"/>
          </w:tcPr>
          <w:p w14:paraId="7BCAA15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Piren</w:t>
            </w:r>
          </w:p>
        </w:tc>
        <w:tc>
          <w:tcPr>
            <w:tcW w:w="362" w:type="pct"/>
            <w:vAlign w:val="center"/>
          </w:tcPr>
          <w:p w14:paraId="279C737A" w14:textId="7A524E4F"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3806E65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MS</w:t>
            </w:r>
          </w:p>
        </w:tc>
        <w:tc>
          <w:tcPr>
            <w:tcW w:w="266" w:type="pct"/>
            <w:vAlign w:val="center"/>
          </w:tcPr>
          <w:p w14:paraId="7BBE607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29-00-0</w:t>
            </w:r>
          </w:p>
        </w:tc>
        <w:tc>
          <w:tcPr>
            <w:tcW w:w="733" w:type="pct"/>
            <w:vAlign w:val="center"/>
          </w:tcPr>
          <w:p w14:paraId="51882B3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5 Edycja 10 z 20/01/2020</w:t>
            </w:r>
          </w:p>
        </w:tc>
        <w:tc>
          <w:tcPr>
            <w:tcW w:w="371" w:type="pct"/>
            <w:vAlign w:val="center"/>
          </w:tcPr>
          <w:p w14:paraId="6FEEE9C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3B8B100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1%</w:t>
            </w:r>
          </w:p>
        </w:tc>
        <w:tc>
          <w:tcPr>
            <w:tcW w:w="442" w:type="pct"/>
            <w:gridSpan w:val="2"/>
            <w:vAlign w:val="center"/>
          </w:tcPr>
          <w:p w14:paraId="60F2678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4</w:t>
            </w:r>
          </w:p>
        </w:tc>
        <w:tc>
          <w:tcPr>
            <w:tcW w:w="271" w:type="pct"/>
            <w:vAlign w:val="center"/>
          </w:tcPr>
          <w:p w14:paraId="4E7BA75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3</w:t>
            </w:r>
          </w:p>
        </w:tc>
        <w:tc>
          <w:tcPr>
            <w:tcW w:w="211" w:type="pct"/>
            <w:vAlign w:val="center"/>
          </w:tcPr>
          <w:p w14:paraId="78CEF4D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3693C63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5E279A8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3%</w:t>
            </w:r>
          </w:p>
        </w:tc>
      </w:tr>
      <w:tr w:rsidR="006553B4" w:rsidRPr="00795F17" w14:paraId="073568DE" w14:textId="77777777" w:rsidTr="00AB0851">
        <w:trPr>
          <w:trHeight w:val="454"/>
        </w:trPr>
        <w:tc>
          <w:tcPr>
            <w:tcW w:w="148" w:type="pct"/>
            <w:vAlign w:val="center"/>
          </w:tcPr>
          <w:p w14:paraId="675AD553" w14:textId="744FAFB9"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85</w:t>
            </w:r>
            <w:r w:rsidR="008A739A" w:rsidRPr="00795F17">
              <w:rPr>
                <w:rFonts w:asciiTheme="minorHAnsi" w:hAnsiTheme="minorHAnsi" w:cstheme="minorHAnsi"/>
              </w:rPr>
              <w:t>.</w:t>
            </w:r>
          </w:p>
        </w:tc>
        <w:tc>
          <w:tcPr>
            <w:tcW w:w="618" w:type="pct"/>
            <w:vAlign w:val="center"/>
          </w:tcPr>
          <w:p w14:paraId="22B6C658" w14:textId="64BB7CCD"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Benzo</w:t>
            </w:r>
            <w:r w:rsidR="00AA618A" w:rsidRPr="00795F17">
              <w:rPr>
                <w:rFonts w:asciiTheme="minorHAnsi" w:hAnsiTheme="minorHAnsi" w:cstheme="minorHAnsi"/>
              </w:rPr>
              <w:t>(</w:t>
            </w:r>
            <w:r w:rsidRPr="00795F17">
              <w:rPr>
                <w:rFonts w:asciiTheme="minorHAnsi" w:hAnsiTheme="minorHAnsi" w:cstheme="minorHAnsi"/>
              </w:rPr>
              <w:t>a</w:t>
            </w:r>
            <w:r w:rsidR="00AA618A" w:rsidRPr="00795F17">
              <w:rPr>
                <w:rFonts w:asciiTheme="minorHAnsi" w:hAnsiTheme="minorHAnsi" w:cstheme="minorHAnsi"/>
              </w:rPr>
              <w:t>)</w:t>
            </w:r>
            <w:r w:rsidRPr="00795F17">
              <w:rPr>
                <w:rFonts w:asciiTheme="minorHAnsi" w:hAnsiTheme="minorHAnsi" w:cstheme="minorHAnsi"/>
              </w:rPr>
              <w:t>antracen</w:t>
            </w:r>
          </w:p>
        </w:tc>
        <w:tc>
          <w:tcPr>
            <w:tcW w:w="362" w:type="pct"/>
            <w:vAlign w:val="center"/>
          </w:tcPr>
          <w:p w14:paraId="58E3D4BD" w14:textId="1FDE71BE"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37654E6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MS</w:t>
            </w:r>
          </w:p>
        </w:tc>
        <w:tc>
          <w:tcPr>
            <w:tcW w:w="266" w:type="pct"/>
            <w:vAlign w:val="center"/>
          </w:tcPr>
          <w:p w14:paraId="447D5C9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6-55-3</w:t>
            </w:r>
          </w:p>
        </w:tc>
        <w:tc>
          <w:tcPr>
            <w:tcW w:w="733" w:type="pct"/>
            <w:vAlign w:val="center"/>
          </w:tcPr>
          <w:p w14:paraId="18552BC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5 Edycja 10 z 20/01/2020</w:t>
            </w:r>
          </w:p>
        </w:tc>
        <w:tc>
          <w:tcPr>
            <w:tcW w:w="371" w:type="pct"/>
            <w:vAlign w:val="center"/>
          </w:tcPr>
          <w:p w14:paraId="167C2F0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0%</w:t>
            </w:r>
          </w:p>
        </w:tc>
        <w:tc>
          <w:tcPr>
            <w:tcW w:w="355" w:type="pct"/>
            <w:vAlign w:val="center"/>
          </w:tcPr>
          <w:p w14:paraId="3524136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5%</w:t>
            </w:r>
          </w:p>
        </w:tc>
        <w:tc>
          <w:tcPr>
            <w:tcW w:w="442" w:type="pct"/>
            <w:gridSpan w:val="2"/>
            <w:vAlign w:val="center"/>
          </w:tcPr>
          <w:p w14:paraId="440A232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6</w:t>
            </w:r>
          </w:p>
        </w:tc>
        <w:tc>
          <w:tcPr>
            <w:tcW w:w="271" w:type="pct"/>
            <w:vAlign w:val="center"/>
          </w:tcPr>
          <w:p w14:paraId="53F4426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3</w:t>
            </w:r>
          </w:p>
        </w:tc>
        <w:tc>
          <w:tcPr>
            <w:tcW w:w="211" w:type="pct"/>
            <w:vAlign w:val="center"/>
          </w:tcPr>
          <w:p w14:paraId="5CA32C3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7AE46E4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2866B4D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w:t>
            </w:r>
          </w:p>
        </w:tc>
      </w:tr>
      <w:tr w:rsidR="006553B4" w:rsidRPr="00795F17" w14:paraId="533F60EB" w14:textId="77777777" w:rsidTr="00AB0851">
        <w:trPr>
          <w:trHeight w:val="454"/>
        </w:trPr>
        <w:tc>
          <w:tcPr>
            <w:tcW w:w="148" w:type="pct"/>
            <w:vAlign w:val="center"/>
          </w:tcPr>
          <w:p w14:paraId="2704B350" w14:textId="30154B5D"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86</w:t>
            </w:r>
            <w:r w:rsidR="008A739A" w:rsidRPr="00795F17">
              <w:rPr>
                <w:rFonts w:asciiTheme="minorHAnsi" w:hAnsiTheme="minorHAnsi" w:cstheme="minorHAnsi"/>
              </w:rPr>
              <w:t>.</w:t>
            </w:r>
          </w:p>
        </w:tc>
        <w:tc>
          <w:tcPr>
            <w:tcW w:w="618" w:type="pct"/>
            <w:vAlign w:val="center"/>
          </w:tcPr>
          <w:p w14:paraId="7A5FD36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Chryzen</w:t>
            </w:r>
          </w:p>
        </w:tc>
        <w:tc>
          <w:tcPr>
            <w:tcW w:w="362" w:type="pct"/>
            <w:vAlign w:val="center"/>
          </w:tcPr>
          <w:p w14:paraId="493E4AB2" w14:textId="2796284C"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75C469B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MS</w:t>
            </w:r>
          </w:p>
        </w:tc>
        <w:tc>
          <w:tcPr>
            <w:tcW w:w="266" w:type="pct"/>
            <w:vAlign w:val="center"/>
          </w:tcPr>
          <w:p w14:paraId="0B17EC7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18-01-9</w:t>
            </w:r>
          </w:p>
        </w:tc>
        <w:tc>
          <w:tcPr>
            <w:tcW w:w="733" w:type="pct"/>
            <w:vAlign w:val="center"/>
          </w:tcPr>
          <w:p w14:paraId="2FD7759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5 Edycja 10 z 20/01/2020</w:t>
            </w:r>
          </w:p>
        </w:tc>
        <w:tc>
          <w:tcPr>
            <w:tcW w:w="371" w:type="pct"/>
            <w:vAlign w:val="center"/>
          </w:tcPr>
          <w:p w14:paraId="77C5D11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1%</w:t>
            </w:r>
          </w:p>
        </w:tc>
        <w:tc>
          <w:tcPr>
            <w:tcW w:w="355" w:type="pct"/>
            <w:vAlign w:val="center"/>
          </w:tcPr>
          <w:p w14:paraId="7AF3D0B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4%</w:t>
            </w:r>
          </w:p>
        </w:tc>
        <w:tc>
          <w:tcPr>
            <w:tcW w:w="442" w:type="pct"/>
            <w:gridSpan w:val="2"/>
            <w:vAlign w:val="center"/>
          </w:tcPr>
          <w:p w14:paraId="769A3F6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06</w:t>
            </w:r>
          </w:p>
        </w:tc>
        <w:tc>
          <w:tcPr>
            <w:tcW w:w="271" w:type="pct"/>
            <w:vAlign w:val="center"/>
          </w:tcPr>
          <w:p w14:paraId="167F9E0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3</w:t>
            </w:r>
          </w:p>
        </w:tc>
        <w:tc>
          <w:tcPr>
            <w:tcW w:w="211" w:type="pct"/>
            <w:vAlign w:val="center"/>
          </w:tcPr>
          <w:p w14:paraId="38DD2D6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823CC9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306CA69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w:t>
            </w:r>
          </w:p>
        </w:tc>
      </w:tr>
      <w:tr w:rsidR="006553B4" w:rsidRPr="00795F17" w14:paraId="45CF177B" w14:textId="77777777" w:rsidTr="00AB0851">
        <w:trPr>
          <w:trHeight w:val="454"/>
        </w:trPr>
        <w:tc>
          <w:tcPr>
            <w:tcW w:w="148" w:type="pct"/>
            <w:vAlign w:val="center"/>
          </w:tcPr>
          <w:p w14:paraId="4175F974" w14:textId="3BF8EBB4"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87</w:t>
            </w:r>
            <w:r w:rsidR="008A739A" w:rsidRPr="00795F17">
              <w:rPr>
                <w:rFonts w:asciiTheme="minorHAnsi" w:hAnsiTheme="minorHAnsi" w:cstheme="minorHAnsi"/>
              </w:rPr>
              <w:t>.</w:t>
            </w:r>
          </w:p>
        </w:tc>
        <w:tc>
          <w:tcPr>
            <w:tcW w:w="618" w:type="pct"/>
            <w:vAlign w:val="center"/>
          </w:tcPr>
          <w:p w14:paraId="65EFA810" w14:textId="78FA01FB"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Benzo</w:t>
            </w:r>
            <w:r w:rsidR="00AA618A" w:rsidRPr="00795F17">
              <w:rPr>
                <w:rFonts w:asciiTheme="minorHAnsi" w:hAnsiTheme="minorHAnsi" w:cstheme="minorHAnsi"/>
              </w:rPr>
              <w:t>(</w:t>
            </w:r>
            <w:r w:rsidRPr="00795F17">
              <w:rPr>
                <w:rFonts w:asciiTheme="minorHAnsi" w:hAnsiTheme="minorHAnsi" w:cstheme="minorHAnsi"/>
              </w:rPr>
              <w:t>b</w:t>
            </w:r>
            <w:r w:rsidR="00AA618A" w:rsidRPr="00795F17">
              <w:rPr>
                <w:rFonts w:asciiTheme="minorHAnsi" w:hAnsiTheme="minorHAnsi" w:cstheme="minorHAnsi"/>
              </w:rPr>
              <w:t>)</w:t>
            </w:r>
            <w:r w:rsidRPr="00795F17">
              <w:rPr>
                <w:rFonts w:asciiTheme="minorHAnsi" w:hAnsiTheme="minorHAnsi" w:cstheme="minorHAnsi"/>
              </w:rPr>
              <w:t>fluoranten</w:t>
            </w:r>
          </w:p>
        </w:tc>
        <w:tc>
          <w:tcPr>
            <w:tcW w:w="362" w:type="pct"/>
            <w:vAlign w:val="center"/>
          </w:tcPr>
          <w:p w14:paraId="360F4E3F" w14:textId="52C11176"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043997F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MS</w:t>
            </w:r>
          </w:p>
        </w:tc>
        <w:tc>
          <w:tcPr>
            <w:tcW w:w="266" w:type="pct"/>
            <w:vAlign w:val="center"/>
          </w:tcPr>
          <w:p w14:paraId="3087806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5-99-2</w:t>
            </w:r>
          </w:p>
        </w:tc>
        <w:tc>
          <w:tcPr>
            <w:tcW w:w="733" w:type="pct"/>
            <w:vAlign w:val="center"/>
          </w:tcPr>
          <w:p w14:paraId="5954ABB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5 Edycja 10 z 20/01/2020</w:t>
            </w:r>
          </w:p>
        </w:tc>
        <w:tc>
          <w:tcPr>
            <w:tcW w:w="371" w:type="pct"/>
            <w:vAlign w:val="center"/>
          </w:tcPr>
          <w:p w14:paraId="204C078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6%</w:t>
            </w:r>
          </w:p>
        </w:tc>
        <w:tc>
          <w:tcPr>
            <w:tcW w:w="355" w:type="pct"/>
            <w:vAlign w:val="center"/>
          </w:tcPr>
          <w:p w14:paraId="1FC8EE6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8%</w:t>
            </w:r>
          </w:p>
        </w:tc>
        <w:tc>
          <w:tcPr>
            <w:tcW w:w="442" w:type="pct"/>
            <w:gridSpan w:val="2"/>
            <w:vAlign w:val="center"/>
          </w:tcPr>
          <w:p w14:paraId="7A6DC52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1</w:t>
            </w:r>
          </w:p>
        </w:tc>
        <w:tc>
          <w:tcPr>
            <w:tcW w:w="271" w:type="pct"/>
            <w:vAlign w:val="center"/>
          </w:tcPr>
          <w:p w14:paraId="6031085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3</w:t>
            </w:r>
          </w:p>
        </w:tc>
        <w:tc>
          <w:tcPr>
            <w:tcW w:w="211" w:type="pct"/>
            <w:vAlign w:val="center"/>
          </w:tcPr>
          <w:p w14:paraId="5419BAA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7A1AC30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6FB9CBD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3%</w:t>
            </w:r>
          </w:p>
        </w:tc>
      </w:tr>
      <w:tr w:rsidR="006553B4" w:rsidRPr="00795F17" w14:paraId="148C07DC" w14:textId="77777777" w:rsidTr="00AB0851">
        <w:trPr>
          <w:trHeight w:val="454"/>
        </w:trPr>
        <w:tc>
          <w:tcPr>
            <w:tcW w:w="148" w:type="pct"/>
            <w:vAlign w:val="center"/>
          </w:tcPr>
          <w:p w14:paraId="34C4B20F" w14:textId="577725B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88</w:t>
            </w:r>
            <w:r w:rsidR="008A739A" w:rsidRPr="00795F17">
              <w:rPr>
                <w:rFonts w:asciiTheme="minorHAnsi" w:hAnsiTheme="minorHAnsi" w:cstheme="minorHAnsi"/>
              </w:rPr>
              <w:t>.</w:t>
            </w:r>
          </w:p>
        </w:tc>
        <w:tc>
          <w:tcPr>
            <w:tcW w:w="618" w:type="pct"/>
            <w:vAlign w:val="center"/>
          </w:tcPr>
          <w:p w14:paraId="78EFC442" w14:textId="4A7340B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Benzo</w:t>
            </w:r>
            <w:r w:rsidR="00AA618A" w:rsidRPr="00795F17">
              <w:rPr>
                <w:rFonts w:asciiTheme="minorHAnsi" w:hAnsiTheme="minorHAnsi" w:cstheme="minorHAnsi"/>
              </w:rPr>
              <w:t>(</w:t>
            </w:r>
            <w:r w:rsidRPr="00795F17">
              <w:rPr>
                <w:rFonts w:asciiTheme="minorHAnsi" w:hAnsiTheme="minorHAnsi" w:cstheme="minorHAnsi"/>
              </w:rPr>
              <w:t>k</w:t>
            </w:r>
            <w:r w:rsidR="00AA618A" w:rsidRPr="00795F17">
              <w:rPr>
                <w:rFonts w:asciiTheme="minorHAnsi" w:hAnsiTheme="minorHAnsi" w:cstheme="minorHAnsi"/>
              </w:rPr>
              <w:t>)</w:t>
            </w:r>
            <w:r w:rsidRPr="00795F17">
              <w:rPr>
                <w:rFonts w:asciiTheme="minorHAnsi" w:hAnsiTheme="minorHAnsi" w:cstheme="minorHAnsi"/>
              </w:rPr>
              <w:t>fluoranten</w:t>
            </w:r>
          </w:p>
        </w:tc>
        <w:tc>
          <w:tcPr>
            <w:tcW w:w="362" w:type="pct"/>
            <w:vAlign w:val="center"/>
          </w:tcPr>
          <w:p w14:paraId="21491DE0" w14:textId="2E4DE10A"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0D0BE4A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MS</w:t>
            </w:r>
          </w:p>
        </w:tc>
        <w:tc>
          <w:tcPr>
            <w:tcW w:w="266" w:type="pct"/>
            <w:vAlign w:val="center"/>
          </w:tcPr>
          <w:p w14:paraId="1C4ECE8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7-08-9</w:t>
            </w:r>
          </w:p>
        </w:tc>
        <w:tc>
          <w:tcPr>
            <w:tcW w:w="733" w:type="pct"/>
            <w:vAlign w:val="center"/>
          </w:tcPr>
          <w:p w14:paraId="1656DDC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5 Edycja 10 z 20/01/2020</w:t>
            </w:r>
          </w:p>
        </w:tc>
        <w:tc>
          <w:tcPr>
            <w:tcW w:w="371" w:type="pct"/>
            <w:vAlign w:val="center"/>
          </w:tcPr>
          <w:p w14:paraId="1D87CE8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9%</w:t>
            </w:r>
          </w:p>
        </w:tc>
        <w:tc>
          <w:tcPr>
            <w:tcW w:w="355" w:type="pct"/>
            <w:vAlign w:val="center"/>
          </w:tcPr>
          <w:p w14:paraId="7E09D3D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9%</w:t>
            </w:r>
          </w:p>
        </w:tc>
        <w:tc>
          <w:tcPr>
            <w:tcW w:w="442" w:type="pct"/>
            <w:gridSpan w:val="2"/>
            <w:vAlign w:val="center"/>
          </w:tcPr>
          <w:p w14:paraId="5A11136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1</w:t>
            </w:r>
          </w:p>
        </w:tc>
        <w:tc>
          <w:tcPr>
            <w:tcW w:w="271" w:type="pct"/>
            <w:vAlign w:val="center"/>
          </w:tcPr>
          <w:p w14:paraId="5C2171A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3</w:t>
            </w:r>
          </w:p>
        </w:tc>
        <w:tc>
          <w:tcPr>
            <w:tcW w:w="211" w:type="pct"/>
            <w:vAlign w:val="center"/>
          </w:tcPr>
          <w:p w14:paraId="0A116EA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59CEE0D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7094B90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3%</w:t>
            </w:r>
          </w:p>
        </w:tc>
      </w:tr>
      <w:tr w:rsidR="006553B4" w:rsidRPr="00795F17" w14:paraId="3ACC0B1D" w14:textId="77777777" w:rsidTr="00AB0851">
        <w:trPr>
          <w:trHeight w:val="454"/>
        </w:trPr>
        <w:tc>
          <w:tcPr>
            <w:tcW w:w="148" w:type="pct"/>
            <w:vAlign w:val="center"/>
          </w:tcPr>
          <w:p w14:paraId="5B163832" w14:textId="10EEC8B5"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89</w:t>
            </w:r>
            <w:r w:rsidR="008A739A" w:rsidRPr="00795F17">
              <w:rPr>
                <w:rFonts w:asciiTheme="minorHAnsi" w:hAnsiTheme="minorHAnsi" w:cstheme="minorHAnsi"/>
              </w:rPr>
              <w:t>.</w:t>
            </w:r>
          </w:p>
        </w:tc>
        <w:tc>
          <w:tcPr>
            <w:tcW w:w="618" w:type="pct"/>
            <w:vAlign w:val="center"/>
          </w:tcPr>
          <w:p w14:paraId="7E76B59F" w14:textId="3C0CFE48"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Benzo</w:t>
            </w:r>
            <w:r w:rsidR="00AA618A" w:rsidRPr="00795F17">
              <w:rPr>
                <w:rFonts w:asciiTheme="minorHAnsi" w:hAnsiTheme="minorHAnsi" w:cstheme="minorHAnsi"/>
              </w:rPr>
              <w:t>(</w:t>
            </w:r>
            <w:r w:rsidRPr="00795F17">
              <w:rPr>
                <w:rFonts w:asciiTheme="minorHAnsi" w:hAnsiTheme="minorHAnsi" w:cstheme="minorHAnsi"/>
              </w:rPr>
              <w:t>e</w:t>
            </w:r>
            <w:r w:rsidR="00AA618A" w:rsidRPr="00795F17">
              <w:rPr>
                <w:rFonts w:asciiTheme="minorHAnsi" w:hAnsiTheme="minorHAnsi" w:cstheme="minorHAnsi"/>
              </w:rPr>
              <w:t>)</w:t>
            </w:r>
            <w:r w:rsidRPr="00795F17">
              <w:rPr>
                <w:rFonts w:asciiTheme="minorHAnsi" w:hAnsiTheme="minorHAnsi" w:cstheme="minorHAnsi"/>
              </w:rPr>
              <w:t>piren</w:t>
            </w:r>
          </w:p>
        </w:tc>
        <w:tc>
          <w:tcPr>
            <w:tcW w:w="362" w:type="pct"/>
            <w:vAlign w:val="center"/>
          </w:tcPr>
          <w:p w14:paraId="2B227E56" w14:textId="4A88C939"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6555808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MS</w:t>
            </w:r>
          </w:p>
        </w:tc>
        <w:tc>
          <w:tcPr>
            <w:tcW w:w="266" w:type="pct"/>
            <w:vAlign w:val="center"/>
          </w:tcPr>
          <w:p w14:paraId="1C30D2B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92-97-2</w:t>
            </w:r>
          </w:p>
        </w:tc>
        <w:tc>
          <w:tcPr>
            <w:tcW w:w="733" w:type="pct"/>
            <w:vAlign w:val="center"/>
          </w:tcPr>
          <w:p w14:paraId="180FE91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5 Edycja 10 z 20/01/2020</w:t>
            </w:r>
          </w:p>
        </w:tc>
        <w:tc>
          <w:tcPr>
            <w:tcW w:w="371" w:type="pct"/>
            <w:vAlign w:val="center"/>
          </w:tcPr>
          <w:p w14:paraId="356D8C1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3%</w:t>
            </w:r>
          </w:p>
        </w:tc>
        <w:tc>
          <w:tcPr>
            <w:tcW w:w="355" w:type="pct"/>
            <w:vAlign w:val="center"/>
          </w:tcPr>
          <w:p w14:paraId="46A52B4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5%</w:t>
            </w:r>
          </w:p>
        </w:tc>
        <w:tc>
          <w:tcPr>
            <w:tcW w:w="442" w:type="pct"/>
            <w:gridSpan w:val="2"/>
            <w:vAlign w:val="center"/>
          </w:tcPr>
          <w:p w14:paraId="497AD8A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1</w:t>
            </w:r>
          </w:p>
        </w:tc>
        <w:tc>
          <w:tcPr>
            <w:tcW w:w="271" w:type="pct"/>
            <w:vAlign w:val="center"/>
          </w:tcPr>
          <w:p w14:paraId="08D5600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3</w:t>
            </w:r>
          </w:p>
        </w:tc>
        <w:tc>
          <w:tcPr>
            <w:tcW w:w="211" w:type="pct"/>
            <w:vAlign w:val="center"/>
          </w:tcPr>
          <w:p w14:paraId="7CD271B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3062678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4A29A5D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3%</w:t>
            </w:r>
          </w:p>
        </w:tc>
      </w:tr>
      <w:tr w:rsidR="006553B4" w:rsidRPr="00795F17" w14:paraId="1E9D83C1" w14:textId="77777777" w:rsidTr="00ED20F9">
        <w:trPr>
          <w:trHeight w:val="454"/>
        </w:trPr>
        <w:tc>
          <w:tcPr>
            <w:tcW w:w="148" w:type="pct"/>
            <w:vAlign w:val="center"/>
          </w:tcPr>
          <w:p w14:paraId="40D3217D" w14:textId="33967875"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0</w:t>
            </w:r>
            <w:r w:rsidR="008A739A" w:rsidRPr="00795F17">
              <w:rPr>
                <w:rFonts w:asciiTheme="minorHAnsi" w:hAnsiTheme="minorHAnsi" w:cstheme="minorHAnsi"/>
              </w:rPr>
              <w:t>.</w:t>
            </w:r>
          </w:p>
        </w:tc>
        <w:tc>
          <w:tcPr>
            <w:tcW w:w="618" w:type="pct"/>
            <w:vAlign w:val="center"/>
          </w:tcPr>
          <w:p w14:paraId="7EB89CF6" w14:textId="36557A8F"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Benzo</w:t>
            </w:r>
            <w:r w:rsidR="00AA618A" w:rsidRPr="00795F17">
              <w:rPr>
                <w:rFonts w:asciiTheme="minorHAnsi" w:hAnsiTheme="minorHAnsi" w:cstheme="minorHAnsi"/>
              </w:rPr>
              <w:t>(</w:t>
            </w:r>
            <w:r w:rsidRPr="00795F17">
              <w:rPr>
                <w:rFonts w:asciiTheme="minorHAnsi" w:hAnsiTheme="minorHAnsi" w:cstheme="minorHAnsi"/>
              </w:rPr>
              <w:t>a</w:t>
            </w:r>
            <w:r w:rsidR="00AA618A" w:rsidRPr="00795F17">
              <w:rPr>
                <w:rFonts w:asciiTheme="minorHAnsi" w:hAnsiTheme="minorHAnsi" w:cstheme="minorHAnsi"/>
              </w:rPr>
              <w:t>)</w:t>
            </w:r>
            <w:r w:rsidRPr="00795F17">
              <w:rPr>
                <w:rFonts w:asciiTheme="minorHAnsi" w:hAnsiTheme="minorHAnsi" w:cstheme="minorHAnsi"/>
              </w:rPr>
              <w:t>piren</w:t>
            </w:r>
          </w:p>
        </w:tc>
        <w:tc>
          <w:tcPr>
            <w:tcW w:w="362" w:type="pct"/>
            <w:vAlign w:val="center"/>
          </w:tcPr>
          <w:p w14:paraId="0B6A806F" w14:textId="17957104"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0FCDC79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MS</w:t>
            </w:r>
          </w:p>
        </w:tc>
        <w:tc>
          <w:tcPr>
            <w:tcW w:w="266" w:type="pct"/>
            <w:vAlign w:val="center"/>
          </w:tcPr>
          <w:p w14:paraId="646DC3B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0-32-8</w:t>
            </w:r>
          </w:p>
        </w:tc>
        <w:tc>
          <w:tcPr>
            <w:tcW w:w="733" w:type="pct"/>
            <w:vAlign w:val="center"/>
          </w:tcPr>
          <w:p w14:paraId="61FA2C9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5 Edycja 10 z 20/01/2020</w:t>
            </w:r>
          </w:p>
        </w:tc>
        <w:tc>
          <w:tcPr>
            <w:tcW w:w="371" w:type="pct"/>
            <w:vAlign w:val="center"/>
          </w:tcPr>
          <w:p w14:paraId="558E0A1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7%</w:t>
            </w:r>
          </w:p>
        </w:tc>
        <w:tc>
          <w:tcPr>
            <w:tcW w:w="355" w:type="pct"/>
            <w:vAlign w:val="center"/>
          </w:tcPr>
          <w:p w14:paraId="45257DF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7%</w:t>
            </w:r>
          </w:p>
        </w:tc>
        <w:tc>
          <w:tcPr>
            <w:tcW w:w="442" w:type="pct"/>
            <w:gridSpan w:val="2"/>
            <w:vAlign w:val="center"/>
          </w:tcPr>
          <w:p w14:paraId="4A5DC79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1</w:t>
            </w:r>
          </w:p>
        </w:tc>
        <w:tc>
          <w:tcPr>
            <w:tcW w:w="271" w:type="pct"/>
            <w:vAlign w:val="center"/>
          </w:tcPr>
          <w:p w14:paraId="0ABDDBE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3</w:t>
            </w:r>
          </w:p>
        </w:tc>
        <w:tc>
          <w:tcPr>
            <w:tcW w:w="211" w:type="pct"/>
            <w:vAlign w:val="center"/>
          </w:tcPr>
          <w:p w14:paraId="30AAA2D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D35A4C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NIE</w:t>
            </w:r>
          </w:p>
        </w:tc>
        <w:tc>
          <w:tcPr>
            <w:tcW w:w="305" w:type="pct"/>
            <w:shd w:val="clear" w:color="auto" w:fill="auto"/>
            <w:vAlign w:val="center"/>
          </w:tcPr>
          <w:p w14:paraId="2DFEAF7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3,3%</w:t>
            </w:r>
          </w:p>
        </w:tc>
      </w:tr>
      <w:tr w:rsidR="006553B4" w:rsidRPr="00795F17" w14:paraId="131BB382" w14:textId="77777777" w:rsidTr="00AB0851">
        <w:trPr>
          <w:trHeight w:val="454"/>
        </w:trPr>
        <w:tc>
          <w:tcPr>
            <w:tcW w:w="148" w:type="pct"/>
            <w:vAlign w:val="center"/>
          </w:tcPr>
          <w:p w14:paraId="1BD446B3" w14:textId="2E97FCE4"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1</w:t>
            </w:r>
            <w:r w:rsidR="008A739A" w:rsidRPr="00795F17">
              <w:rPr>
                <w:rFonts w:asciiTheme="minorHAnsi" w:hAnsiTheme="minorHAnsi" w:cstheme="minorHAnsi"/>
              </w:rPr>
              <w:t>.</w:t>
            </w:r>
          </w:p>
        </w:tc>
        <w:tc>
          <w:tcPr>
            <w:tcW w:w="618" w:type="pct"/>
            <w:vAlign w:val="center"/>
          </w:tcPr>
          <w:p w14:paraId="39A914B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Perylen</w:t>
            </w:r>
          </w:p>
        </w:tc>
        <w:tc>
          <w:tcPr>
            <w:tcW w:w="362" w:type="pct"/>
            <w:vAlign w:val="center"/>
          </w:tcPr>
          <w:p w14:paraId="268CD2ED" w14:textId="134BABE4"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0384A02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MS</w:t>
            </w:r>
          </w:p>
        </w:tc>
        <w:tc>
          <w:tcPr>
            <w:tcW w:w="266" w:type="pct"/>
            <w:vAlign w:val="center"/>
          </w:tcPr>
          <w:p w14:paraId="1200815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7392-71-3</w:t>
            </w:r>
          </w:p>
        </w:tc>
        <w:tc>
          <w:tcPr>
            <w:tcW w:w="733" w:type="pct"/>
            <w:vAlign w:val="center"/>
          </w:tcPr>
          <w:p w14:paraId="386D93A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5 Edycja 10 z 20/01/2020</w:t>
            </w:r>
          </w:p>
        </w:tc>
        <w:tc>
          <w:tcPr>
            <w:tcW w:w="371" w:type="pct"/>
            <w:vAlign w:val="center"/>
          </w:tcPr>
          <w:p w14:paraId="5EC76E3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6%</w:t>
            </w:r>
          </w:p>
        </w:tc>
        <w:tc>
          <w:tcPr>
            <w:tcW w:w="355" w:type="pct"/>
            <w:vAlign w:val="center"/>
          </w:tcPr>
          <w:p w14:paraId="23DB7B4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5%</w:t>
            </w:r>
          </w:p>
        </w:tc>
        <w:tc>
          <w:tcPr>
            <w:tcW w:w="442" w:type="pct"/>
            <w:gridSpan w:val="2"/>
            <w:vAlign w:val="center"/>
          </w:tcPr>
          <w:p w14:paraId="36147FE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1</w:t>
            </w:r>
          </w:p>
        </w:tc>
        <w:tc>
          <w:tcPr>
            <w:tcW w:w="271" w:type="pct"/>
            <w:vAlign w:val="center"/>
          </w:tcPr>
          <w:p w14:paraId="4B7C5E9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3</w:t>
            </w:r>
          </w:p>
        </w:tc>
        <w:tc>
          <w:tcPr>
            <w:tcW w:w="211" w:type="pct"/>
            <w:vAlign w:val="center"/>
          </w:tcPr>
          <w:p w14:paraId="7D46C41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EDD876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339FC37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3%</w:t>
            </w:r>
          </w:p>
        </w:tc>
      </w:tr>
      <w:tr w:rsidR="006553B4" w:rsidRPr="00795F17" w14:paraId="0286B498" w14:textId="77777777" w:rsidTr="00AB0851">
        <w:trPr>
          <w:trHeight w:val="454"/>
        </w:trPr>
        <w:tc>
          <w:tcPr>
            <w:tcW w:w="148" w:type="pct"/>
            <w:vAlign w:val="center"/>
          </w:tcPr>
          <w:p w14:paraId="28C249EF" w14:textId="17CD8F3F"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2</w:t>
            </w:r>
            <w:r w:rsidR="008A739A" w:rsidRPr="00795F17">
              <w:rPr>
                <w:rFonts w:asciiTheme="minorHAnsi" w:hAnsiTheme="minorHAnsi" w:cstheme="minorHAnsi"/>
              </w:rPr>
              <w:t>.</w:t>
            </w:r>
          </w:p>
        </w:tc>
        <w:tc>
          <w:tcPr>
            <w:tcW w:w="618" w:type="pct"/>
            <w:vAlign w:val="center"/>
          </w:tcPr>
          <w:p w14:paraId="409B2925" w14:textId="53F672FB"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Indeno</w:t>
            </w:r>
            <w:r w:rsidR="00AA618A" w:rsidRPr="00795F17">
              <w:rPr>
                <w:rFonts w:asciiTheme="minorHAnsi" w:hAnsiTheme="minorHAnsi" w:cstheme="minorHAnsi"/>
              </w:rPr>
              <w:t>(</w:t>
            </w:r>
            <w:r w:rsidRPr="00795F17">
              <w:rPr>
                <w:rFonts w:asciiTheme="minorHAnsi" w:hAnsiTheme="minorHAnsi" w:cstheme="minorHAnsi"/>
              </w:rPr>
              <w:t>1,2,3-cd</w:t>
            </w:r>
            <w:r w:rsidR="00AA618A" w:rsidRPr="00795F17">
              <w:rPr>
                <w:rFonts w:asciiTheme="minorHAnsi" w:hAnsiTheme="minorHAnsi" w:cstheme="minorHAnsi"/>
              </w:rPr>
              <w:t>)</w:t>
            </w:r>
            <w:r w:rsidRPr="00795F17">
              <w:rPr>
                <w:rFonts w:asciiTheme="minorHAnsi" w:hAnsiTheme="minorHAnsi" w:cstheme="minorHAnsi"/>
              </w:rPr>
              <w:t>piren</w:t>
            </w:r>
          </w:p>
        </w:tc>
        <w:tc>
          <w:tcPr>
            <w:tcW w:w="362" w:type="pct"/>
            <w:vAlign w:val="center"/>
          </w:tcPr>
          <w:p w14:paraId="1B8649AF" w14:textId="090627A6"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09C57ED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MS</w:t>
            </w:r>
          </w:p>
        </w:tc>
        <w:tc>
          <w:tcPr>
            <w:tcW w:w="266" w:type="pct"/>
            <w:vAlign w:val="center"/>
          </w:tcPr>
          <w:p w14:paraId="78A0B84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93-39-5</w:t>
            </w:r>
          </w:p>
        </w:tc>
        <w:tc>
          <w:tcPr>
            <w:tcW w:w="733" w:type="pct"/>
            <w:vAlign w:val="center"/>
          </w:tcPr>
          <w:p w14:paraId="48CA6D6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5 Edycja 10 z 20/01/2020</w:t>
            </w:r>
          </w:p>
        </w:tc>
        <w:tc>
          <w:tcPr>
            <w:tcW w:w="371" w:type="pct"/>
            <w:vAlign w:val="center"/>
          </w:tcPr>
          <w:p w14:paraId="18D3308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4%</w:t>
            </w:r>
          </w:p>
        </w:tc>
        <w:tc>
          <w:tcPr>
            <w:tcW w:w="355" w:type="pct"/>
            <w:vAlign w:val="center"/>
          </w:tcPr>
          <w:p w14:paraId="78F9826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1%</w:t>
            </w:r>
          </w:p>
        </w:tc>
        <w:tc>
          <w:tcPr>
            <w:tcW w:w="442" w:type="pct"/>
            <w:gridSpan w:val="2"/>
            <w:vAlign w:val="center"/>
          </w:tcPr>
          <w:p w14:paraId="170CC80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2</w:t>
            </w:r>
          </w:p>
        </w:tc>
        <w:tc>
          <w:tcPr>
            <w:tcW w:w="271" w:type="pct"/>
            <w:vAlign w:val="center"/>
          </w:tcPr>
          <w:p w14:paraId="6063160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3</w:t>
            </w:r>
          </w:p>
        </w:tc>
        <w:tc>
          <w:tcPr>
            <w:tcW w:w="211" w:type="pct"/>
            <w:vAlign w:val="center"/>
          </w:tcPr>
          <w:p w14:paraId="544FED3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94B5FE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7BABA28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7%</w:t>
            </w:r>
          </w:p>
        </w:tc>
      </w:tr>
      <w:tr w:rsidR="006553B4" w:rsidRPr="00795F17" w14:paraId="4A5AE7B8" w14:textId="77777777" w:rsidTr="00AB0851">
        <w:trPr>
          <w:trHeight w:val="454"/>
        </w:trPr>
        <w:tc>
          <w:tcPr>
            <w:tcW w:w="148" w:type="pct"/>
            <w:vAlign w:val="center"/>
          </w:tcPr>
          <w:p w14:paraId="04CACA78" w14:textId="43FD2440"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3</w:t>
            </w:r>
            <w:r w:rsidR="008A739A" w:rsidRPr="00795F17">
              <w:rPr>
                <w:rFonts w:asciiTheme="minorHAnsi" w:hAnsiTheme="minorHAnsi" w:cstheme="minorHAnsi"/>
              </w:rPr>
              <w:t>.</w:t>
            </w:r>
          </w:p>
        </w:tc>
        <w:tc>
          <w:tcPr>
            <w:tcW w:w="618" w:type="pct"/>
            <w:vAlign w:val="center"/>
          </w:tcPr>
          <w:p w14:paraId="72C60741" w14:textId="6890BF83"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Dibenzo</w:t>
            </w:r>
            <w:r w:rsidR="00AA618A" w:rsidRPr="00795F17">
              <w:rPr>
                <w:rFonts w:asciiTheme="minorHAnsi" w:hAnsiTheme="minorHAnsi" w:cstheme="minorHAnsi"/>
              </w:rPr>
              <w:t>(</w:t>
            </w:r>
            <w:r w:rsidRPr="00795F17">
              <w:rPr>
                <w:rFonts w:asciiTheme="minorHAnsi" w:hAnsiTheme="minorHAnsi" w:cstheme="minorHAnsi"/>
              </w:rPr>
              <w:t>a,h</w:t>
            </w:r>
            <w:r w:rsidR="00AA618A" w:rsidRPr="00795F17">
              <w:rPr>
                <w:rFonts w:asciiTheme="minorHAnsi" w:hAnsiTheme="minorHAnsi" w:cstheme="minorHAnsi"/>
              </w:rPr>
              <w:t>)</w:t>
            </w:r>
            <w:r w:rsidRPr="00795F17">
              <w:rPr>
                <w:rFonts w:asciiTheme="minorHAnsi" w:hAnsiTheme="minorHAnsi" w:cstheme="minorHAnsi"/>
              </w:rPr>
              <w:t>antracen</w:t>
            </w:r>
          </w:p>
        </w:tc>
        <w:tc>
          <w:tcPr>
            <w:tcW w:w="362" w:type="pct"/>
            <w:vAlign w:val="center"/>
          </w:tcPr>
          <w:p w14:paraId="32113926" w14:textId="46624365"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59CA2AC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MS</w:t>
            </w:r>
          </w:p>
        </w:tc>
        <w:tc>
          <w:tcPr>
            <w:tcW w:w="266" w:type="pct"/>
            <w:vAlign w:val="center"/>
          </w:tcPr>
          <w:p w14:paraId="3BD7716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3-70-3</w:t>
            </w:r>
          </w:p>
        </w:tc>
        <w:tc>
          <w:tcPr>
            <w:tcW w:w="733" w:type="pct"/>
            <w:vAlign w:val="center"/>
          </w:tcPr>
          <w:p w14:paraId="5325575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5 Edycja 10 z 20/01/2020</w:t>
            </w:r>
          </w:p>
        </w:tc>
        <w:tc>
          <w:tcPr>
            <w:tcW w:w="371" w:type="pct"/>
            <w:vAlign w:val="center"/>
          </w:tcPr>
          <w:p w14:paraId="5A94EB9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0%</w:t>
            </w:r>
          </w:p>
        </w:tc>
        <w:tc>
          <w:tcPr>
            <w:tcW w:w="355" w:type="pct"/>
            <w:vAlign w:val="center"/>
          </w:tcPr>
          <w:p w14:paraId="1E1FD0A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9%</w:t>
            </w:r>
          </w:p>
        </w:tc>
        <w:tc>
          <w:tcPr>
            <w:tcW w:w="442" w:type="pct"/>
            <w:gridSpan w:val="2"/>
            <w:vAlign w:val="center"/>
          </w:tcPr>
          <w:p w14:paraId="4594A91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2</w:t>
            </w:r>
          </w:p>
        </w:tc>
        <w:tc>
          <w:tcPr>
            <w:tcW w:w="271" w:type="pct"/>
            <w:vAlign w:val="center"/>
          </w:tcPr>
          <w:p w14:paraId="73273B4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3</w:t>
            </w:r>
          </w:p>
        </w:tc>
        <w:tc>
          <w:tcPr>
            <w:tcW w:w="211" w:type="pct"/>
            <w:vAlign w:val="center"/>
          </w:tcPr>
          <w:p w14:paraId="4319286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372F873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3563A26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7%</w:t>
            </w:r>
          </w:p>
        </w:tc>
      </w:tr>
      <w:tr w:rsidR="006553B4" w:rsidRPr="00795F17" w14:paraId="4F6CDB21" w14:textId="77777777" w:rsidTr="00AB0851">
        <w:trPr>
          <w:trHeight w:val="454"/>
        </w:trPr>
        <w:tc>
          <w:tcPr>
            <w:tcW w:w="148" w:type="pct"/>
            <w:vAlign w:val="center"/>
          </w:tcPr>
          <w:p w14:paraId="1C78598F" w14:textId="61648636"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4</w:t>
            </w:r>
            <w:r w:rsidR="008A739A" w:rsidRPr="00795F17">
              <w:rPr>
                <w:rFonts w:asciiTheme="minorHAnsi" w:hAnsiTheme="minorHAnsi" w:cstheme="minorHAnsi"/>
              </w:rPr>
              <w:t>.</w:t>
            </w:r>
          </w:p>
        </w:tc>
        <w:tc>
          <w:tcPr>
            <w:tcW w:w="618" w:type="pct"/>
            <w:vAlign w:val="center"/>
          </w:tcPr>
          <w:p w14:paraId="50108303" w14:textId="4159022D"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Benzo</w:t>
            </w:r>
            <w:r w:rsidR="00AA618A" w:rsidRPr="00795F17">
              <w:rPr>
                <w:rFonts w:asciiTheme="minorHAnsi" w:hAnsiTheme="minorHAnsi" w:cstheme="minorHAnsi"/>
              </w:rPr>
              <w:t>(</w:t>
            </w:r>
            <w:r w:rsidRPr="00795F17">
              <w:rPr>
                <w:rFonts w:asciiTheme="minorHAnsi" w:hAnsiTheme="minorHAnsi" w:cstheme="minorHAnsi"/>
              </w:rPr>
              <w:t>g,h,i</w:t>
            </w:r>
            <w:r w:rsidR="00AA618A" w:rsidRPr="00795F17">
              <w:rPr>
                <w:rFonts w:asciiTheme="minorHAnsi" w:hAnsiTheme="minorHAnsi" w:cstheme="minorHAnsi"/>
              </w:rPr>
              <w:t>)</w:t>
            </w:r>
            <w:r w:rsidRPr="00795F17">
              <w:rPr>
                <w:rFonts w:asciiTheme="minorHAnsi" w:hAnsiTheme="minorHAnsi" w:cstheme="minorHAnsi"/>
              </w:rPr>
              <w:t>perylen</w:t>
            </w:r>
          </w:p>
        </w:tc>
        <w:tc>
          <w:tcPr>
            <w:tcW w:w="362" w:type="pct"/>
            <w:vAlign w:val="center"/>
          </w:tcPr>
          <w:p w14:paraId="247EEF8B" w14:textId="68BB89C8"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34B87F1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MS</w:t>
            </w:r>
          </w:p>
        </w:tc>
        <w:tc>
          <w:tcPr>
            <w:tcW w:w="266" w:type="pct"/>
            <w:vAlign w:val="center"/>
          </w:tcPr>
          <w:p w14:paraId="24F055C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91-24-2</w:t>
            </w:r>
          </w:p>
        </w:tc>
        <w:tc>
          <w:tcPr>
            <w:tcW w:w="733" w:type="pct"/>
            <w:vAlign w:val="center"/>
          </w:tcPr>
          <w:p w14:paraId="33182EA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15 Edycja 10 z 20/01/2020</w:t>
            </w:r>
          </w:p>
        </w:tc>
        <w:tc>
          <w:tcPr>
            <w:tcW w:w="371" w:type="pct"/>
            <w:vAlign w:val="center"/>
          </w:tcPr>
          <w:p w14:paraId="41C38C3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7%</w:t>
            </w:r>
          </w:p>
        </w:tc>
        <w:tc>
          <w:tcPr>
            <w:tcW w:w="355" w:type="pct"/>
            <w:vAlign w:val="center"/>
          </w:tcPr>
          <w:p w14:paraId="05E642D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9%</w:t>
            </w:r>
          </w:p>
        </w:tc>
        <w:tc>
          <w:tcPr>
            <w:tcW w:w="442" w:type="pct"/>
            <w:gridSpan w:val="2"/>
            <w:vAlign w:val="center"/>
          </w:tcPr>
          <w:p w14:paraId="6D9F026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2</w:t>
            </w:r>
          </w:p>
        </w:tc>
        <w:tc>
          <w:tcPr>
            <w:tcW w:w="271" w:type="pct"/>
            <w:vAlign w:val="center"/>
          </w:tcPr>
          <w:p w14:paraId="082D050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3</w:t>
            </w:r>
          </w:p>
        </w:tc>
        <w:tc>
          <w:tcPr>
            <w:tcW w:w="211" w:type="pct"/>
            <w:vAlign w:val="center"/>
          </w:tcPr>
          <w:p w14:paraId="42260FD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493A9D7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68B6FF4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7%</w:t>
            </w:r>
          </w:p>
        </w:tc>
      </w:tr>
      <w:tr w:rsidR="00906C8E" w:rsidRPr="00795F17" w14:paraId="334B4FEE" w14:textId="77777777" w:rsidTr="00AB0851">
        <w:trPr>
          <w:trHeight w:val="454"/>
        </w:trPr>
        <w:tc>
          <w:tcPr>
            <w:tcW w:w="5000" w:type="pct"/>
            <w:gridSpan w:val="14"/>
            <w:shd w:val="clear" w:color="auto" w:fill="A6A6A6" w:themeFill="background1" w:themeFillShade="A6"/>
            <w:vAlign w:val="center"/>
          </w:tcPr>
          <w:p w14:paraId="1E1F56A2" w14:textId="394C3B4B"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BTX </w:t>
            </w:r>
            <w:r w:rsidR="00DA65DF" w:rsidRPr="00795F17">
              <w:rPr>
                <w:rFonts w:asciiTheme="minorHAnsi" w:hAnsiTheme="minorHAnsi" w:cstheme="minorHAnsi"/>
              </w:rPr>
              <w:t>-</w:t>
            </w:r>
            <w:r w:rsidRPr="00795F17">
              <w:rPr>
                <w:rFonts w:asciiTheme="minorHAnsi" w:hAnsiTheme="minorHAnsi" w:cstheme="minorHAnsi"/>
              </w:rPr>
              <w:t xml:space="preserve"> lotne węglowodory aromatyczne</w:t>
            </w:r>
          </w:p>
        </w:tc>
      </w:tr>
      <w:tr w:rsidR="006553B4" w:rsidRPr="00795F17" w14:paraId="1742C0A9" w14:textId="77777777" w:rsidTr="00AB0851">
        <w:trPr>
          <w:trHeight w:val="454"/>
        </w:trPr>
        <w:tc>
          <w:tcPr>
            <w:tcW w:w="148" w:type="pct"/>
            <w:vAlign w:val="center"/>
          </w:tcPr>
          <w:p w14:paraId="6B463773" w14:textId="3C8B801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5</w:t>
            </w:r>
            <w:r w:rsidR="008A739A" w:rsidRPr="00795F17">
              <w:rPr>
                <w:rFonts w:asciiTheme="minorHAnsi" w:hAnsiTheme="minorHAnsi" w:cstheme="minorHAnsi"/>
              </w:rPr>
              <w:t>.</w:t>
            </w:r>
          </w:p>
        </w:tc>
        <w:tc>
          <w:tcPr>
            <w:tcW w:w="618" w:type="pct"/>
            <w:vAlign w:val="center"/>
          </w:tcPr>
          <w:p w14:paraId="7FCA166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Benzen</w:t>
            </w:r>
          </w:p>
        </w:tc>
        <w:tc>
          <w:tcPr>
            <w:tcW w:w="362" w:type="pct"/>
            <w:vAlign w:val="center"/>
          </w:tcPr>
          <w:p w14:paraId="06C9A51E" w14:textId="3DD896CE"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00D0189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HS-GC-MS</w:t>
            </w:r>
          </w:p>
        </w:tc>
        <w:tc>
          <w:tcPr>
            <w:tcW w:w="266" w:type="pct"/>
            <w:vAlign w:val="center"/>
          </w:tcPr>
          <w:p w14:paraId="4A4BFE2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1-43-2</w:t>
            </w:r>
          </w:p>
        </w:tc>
        <w:tc>
          <w:tcPr>
            <w:tcW w:w="733" w:type="pct"/>
            <w:vAlign w:val="center"/>
          </w:tcPr>
          <w:p w14:paraId="6062A2F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21 Edycja 11 z 20/01/2020</w:t>
            </w:r>
          </w:p>
        </w:tc>
        <w:tc>
          <w:tcPr>
            <w:tcW w:w="371" w:type="pct"/>
            <w:vAlign w:val="center"/>
          </w:tcPr>
          <w:p w14:paraId="4313DAB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3%</w:t>
            </w:r>
          </w:p>
        </w:tc>
        <w:tc>
          <w:tcPr>
            <w:tcW w:w="355" w:type="pct"/>
            <w:vAlign w:val="center"/>
          </w:tcPr>
          <w:p w14:paraId="6BBB772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w:t>
            </w:r>
          </w:p>
        </w:tc>
        <w:tc>
          <w:tcPr>
            <w:tcW w:w="442" w:type="pct"/>
            <w:gridSpan w:val="2"/>
            <w:vAlign w:val="center"/>
          </w:tcPr>
          <w:p w14:paraId="11D6DBA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2</w:t>
            </w:r>
          </w:p>
        </w:tc>
        <w:tc>
          <w:tcPr>
            <w:tcW w:w="271" w:type="pct"/>
            <w:vAlign w:val="center"/>
          </w:tcPr>
          <w:p w14:paraId="7AB4557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1</w:t>
            </w:r>
          </w:p>
        </w:tc>
        <w:tc>
          <w:tcPr>
            <w:tcW w:w="211" w:type="pct"/>
            <w:vAlign w:val="center"/>
          </w:tcPr>
          <w:p w14:paraId="734006A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7A4D27A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7CF67DB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0%</w:t>
            </w:r>
          </w:p>
        </w:tc>
      </w:tr>
      <w:tr w:rsidR="006553B4" w:rsidRPr="00795F17" w14:paraId="7468B008" w14:textId="77777777" w:rsidTr="00AB0851">
        <w:trPr>
          <w:trHeight w:val="454"/>
        </w:trPr>
        <w:tc>
          <w:tcPr>
            <w:tcW w:w="148" w:type="pct"/>
            <w:vAlign w:val="center"/>
          </w:tcPr>
          <w:p w14:paraId="76E5D6C1" w14:textId="4EBDD602"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6</w:t>
            </w:r>
            <w:r w:rsidR="008A739A" w:rsidRPr="00795F17">
              <w:rPr>
                <w:rFonts w:asciiTheme="minorHAnsi" w:hAnsiTheme="minorHAnsi" w:cstheme="minorHAnsi"/>
              </w:rPr>
              <w:t>.</w:t>
            </w:r>
          </w:p>
        </w:tc>
        <w:tc>
          <w:tcPr>
            <w:tcW w:w="618" w:type="pct"/>
            <w:vAlign w:val="center"/>
          </w:tcPr>
          <w:p w14:paraId="6A6C8F4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oluen</w:t>
            </w:r>
          </w:p>
        </w:tc>
        <w:tc>
          <w:tcPr>
            <w:tcW w:w="362" w:type="pct"/>
            <w:vAlign w:val="center"/>
          </w:tcPr>
          <w:p w14:paraId="61C105EF" w14:textId="578BD7DD"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450D80A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HS-GC-MS</w:t>
            </w:r>
          </w:p>
        </w:tc>
        <w:tc>
          <w:tcPr>
            <w:tcW w:w="266" w:type="pct"/>
            <w:vAlign w:val="center"/>
          </w:tcPr>
          <w:p w14:paraId="320E91C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8-88-3</w:t>
            </w:r>
          </w:p>
        </w:tc>
        <w:tc>
          <w:tcPr>
            <w:tcW w:w="733" w:type="pct"/>
            <w:vAlign w:val="center"/>
          </w:tcPr>
          <w:p w14:paraId="73FADE0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21 Edycja 11 z 20/01/2020</w:t>
            </w:r>
          </w:p>
        </w:tc>
        <w:tc>
          <w:tcPr>
            <w:tcW w:w="371" w:type="pct"/>
            <w:vAlign w:val="center"/>
          </w:tcPr>
          <w:p w14:paraId="7A24738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4%</w:t>
            </w:r>
          </w:p>
        </w:tc>
        <w:tc>
          <w:tcPr>
            <w:tcW w:w="355" w:type="pct"/>
            <w:vAlign w:val="center"/>
          </w:tcPr>
          <w:p w14:paraId="6370084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w:t>
            </w:r>
          </w:p>
        </w:tc>
        <w:tc>
          <w:tcPr>
            <w:tcW w:w="442" w:type="pct"/>
            <w:gridSpan w:val="2"/>
            <w:vAlign w:val="center"/>
          </w:tcPr>
          <w:p w14:paraId="5BFAAC1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5</w:t>
            </w:r>
          </w:p>
        </w:tc>
        <w:tc>
          <w:tcPr>
            <w:tcW w:w="271" w:type="pct"/>
            <w:vAlign w:val="center"/>
          </w:tcPr>
          <w:p w14:paraId="3AA7CFF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1</w:t>
            </w:r>
          </w:p>
        </w:tc>
        <w:tc>
          <w:tcPr>
            <w:tcW w:w="211" w:type="pct"/>
            <w:vAlign w:val="center"/>
          </w:tcPr>
          <w:p w14:paraId="52E1C44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3A34465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027C44D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5%</w:t>
            </w:r>
          </w:p>
        </w:tc>
      </w:tr>
      <w:tr w:rsidR="006553B4" w:rsidRPr="00795F17" w14:paraId="7B3FB6DF" w14:textId="77777777" w:rsidTr="00AB0851">
        <w:trPr>
          <w:trHeight w:val="454"/>
        </w:trPr>
        <w:tc>
          <w:tcPr>
            <w:tcW w:w="148" w:type="pct"/>
            <w:vAlign w:val="center"/>
          </w:tcPr>
          <w:p w14:paraId="6F362641" w14:textId="63C7FAE4"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7</w:t>
            </w:r>
            <w:r w:rsidR="008A739A" w:rsidRPr="00795F17">
              <w:rPr>
                <w:rFonts w:asciiTheme="minorHAnsi" w:hAnsiTheme="minorHAnsi" w:cstheme="minorHAnsi"/>
              </w:rPr>
              <w:t>.</w:t>
            </w:r>
          </w:p>
        </w:tc>
        <w:tc>
          <w:tcPr>
            <w:tcW w:w="618" w:type="pct"/>
            <w:vAlign w:val="center"/>
          </w:tcPr>
          <w:p w14:paraId="0B668C6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Etylobenzen</w:t>
            </w:r>
          </w:p>
        </w:tc>
        <w:tc>
          <w:tcPr>
            <w:tcW w:w="362" w:type="pct"/>
            <w:vAlign w:val="center"/>
          </w:tcPr>
          <w:p w14:paraId="7825A1A3" w14:textId="31CDBC48"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56B6CFF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HS-GC-MS</w:t>
            </w:r>
          </w:p>
        </w:tc>
        <w:tc>
          <w:tcPr>
            <w:tcW w:w="266" w:type="pct"/>
            <w:vAlign w:val="center"/>
          </w:tcPr>
          <w:p w14:paraId="3E552A5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0-41-4</w:t>
            </w:r>
          </w:p>
        </w:tc>
        <w:tc>
          <w:tcPr>
            <w:tcW w:w="733" w:type="pct"/>
            <w:vAlign w:val="center"/>
          </w:tcPr>
          <w:p w14:paraId="6446563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21 Edycja 11 z 20/01/2020</w:t>
            </w:r>
          </w:p>
        </w:tc>
        <w:tc>
          <w:tcPr>
            <w:tcW w:w="371" w:type="pct"/>
            <w:vAlign w:val="center"/>
          </w:tcPr>
          <w:p w14:paraId="7966A3E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3%</w:t>
            </w:r>
          </w:p>
        </w:tc>
        <w:tc>
          <w:tcPr>
            <w:tcW w:w="355" w:type="pct"/>
            <w:vAlign w:val="center"/>
          </w:tcPr>
          <w:p w14:paraId="71AA643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w:t>
            </w:r>
          </w:p>
        </w:tc>
        <w:tc>
          <w:tcPr>
            <w:tcW w:w="442" w:type="pct"/>
            <w:gridSpan w:val="2"/>
            <w:vAlign w:val="center"/>
          </w:tcPr>
          <w:p w14:paraId="30D2FAD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5</w:t>
            </w:r>
          </w:p>
        </w:tc>
        <w:tc>
          <w:tcPr>
            <w:tcW w:w="271" w:type="pct"/>
            <w:vAlign w:val="center"/>
          </w:tcPr>
          <w:p w14:paraId="28ED6C1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1</w:t>
            </w:r>
          </w:p>
        </w:tc>
        <w:tc>
          <w:tcPr>
            <w:tcW w:w="211" w:type="pct"/>
            <w:vAlign w:val="center"/>
          </w:tcPr>
          <w:p w14:paraId="37575B8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2D5E5ED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18687AE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5%</w:t>
            </w:r>
          </w:p>
        </w:tc>
      </w:tr>
      <w:tr w:rsidR="006553B4" w:rsidRPr="00795F17" w14:paraId="15E85983" w14:textId="77777777" w:rsidTr="00AB0851">
        <w:trPr>
          <w:trHeight w:val="454"/>
        </w:trPr>
        <w:tc>
          <w:tcPr>
            <w:tcW w:w="148" w:type="pct"/>
            <w:vAlign w:val="center"/>
          </w:tcPr>
          <w:p w14:paraId="565789BD" w14:textId="09F0F9D0"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8</w:t>
            </w:r>
            <w:r w:rsidR="008A739A" w:rsidRPr="00795F17">
              <w:rPr>
                <w:rFonts w:asciiTheme="minorHAnsi" w:hAnsiTheme="minorHAnsi" w:cstheme="minorHAnsi"/>
              </w:rPr>
              <w:t>.</w:t>
            </w:r>
          </w:p>
        </w:tc>
        <w:tc>
          <w:tcPr>
            <w:tcW w:w="618" w:type="pct"/>
            <w:vAlign w:val="center"/>
          </w:tcPr>
          <w:p w14:paraId="774BF3E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4-dimetylobenzen</w:t>
            </w:r>
          </w:p>
        </w:tc>
        <w:tc>
          <w:tcPr>
            <w:tcW w:w="362" w:type="pct"/>
            <w:vAlign w:val="center"/>
          </w:tcPr>
          <w:p w14:paraId="37D88909" w14:textId="337307CC"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090DE70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HS-GC-MS</w:t>
            </w:r>
          </w:p>
        </w:tc>
        <w:tc>
          <w:tcPr>
            <w:tcW w:w="266" w:type="pct"/>
            <w:vAlign w:val="center"/>
          </w:tcPr>
          <w:p w14:paraId="7564B95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6-42-3</w:t>
            </w:r>
          </w:p>
        </w:tc>
        <w:tc>
          <w:tcPr>
            <w:tcW w:w="733" w:type="pct"/>
            <w:vAlign w:val="center"/>
          </w:tcPr>
          <w:p w14:paraId="3426B7C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21 Edycja 11 z 20/01/2020</w:t>
            </w:r>
          </w:p>
        </w:tc>
        <w:tc>
          <w:tcPr>
            <w:tcW w:w="371" w:type="pct"/>
            <w:vAlign w:val="center"/>
          </w:tcPr>
          <w:p w14:paraId="4C6585F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3%</w:t>
            </w:r>
          </w:p>
        </w:tc>
        <w:tc>
          <w:tcPr>
            <w:tcW w:w="355" w:type="pct"/>
            <w:vAlign w:val="center"/>
          </w:tcPr>
          <w:p w14:paraId="6DD2314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w:t>
            </w:r>
          </w:p>
        </w:tc>
        <w:tc>
          <w:tcPr>
            <w:tcW w:w="442" w:type="pct"/>
            <w:gridSpan w:val="2"/>
            <w:vAlign w:val="center"/>
          </w:tcPr>
          <w:p w14:paraId="33BA0A2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5</w:t>
            </w:r>
          </w:p>
        </w:tc>
        <w:tc>
          <w:tcPr>
            <w:tcW w:w="271" w:type="pct"/>
            <w:vAlign w:val="center"/>
          </w:tcPr>
          <w:p w14:paraId="0324300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1</w:t>
            </w:r>
          </w:p>
        </w:tc>
        <w:tc>
          <w:tcPr>
            <w:tcW w:w="211" w:type="pct"/>
            <w:vAlign w:val="center"/>
          </w:tcPr>
          <w:p w14:paraId="1E53E07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2D770E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6E14255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5%</w:t>
            </w:r>
          </w:p>
        </w:tc>
      </w:tr>
      <w:tr w:rsidR="006553B4" w:rsidRPr="00795F17" w14:paraId="7AEA7F1F" w14:textId="77777777" w:rsidTr="00AB0851">
        <w:trPr>
          <w:trHeight w:val="454"/>
        </w:trPr>
        <w:tc>
          <w:tcPr>
            <w:tcW w:w="148" w:type="pct"/>
            <w:vAlign w:val="center"/>
          </w:tcPr>
          <w:p w14:paraId="0DBEBC5A" w14:textId="7CAC5323"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9</w:t>
            </w:r>
            <w:r w:rsidR="008A739A" w:rsidRPr="00795F17">
              <w:rPr>
                <w:rFonts w:asciiTheme="minorHAnsi" w:hAnsiTheme="minorHAnsi" w:cstheme="minorHAnsi"/>
              </w:rPr>
              <w:t>.</w:t>
            </w:r>
          </w:p>
        </w:tc>
        <w:tc>
          <w:tcPr>
            <w:tcW w:w="618" w:type="pct"/>
            <w:vAlign w:val="center"/>
          </w:tcPr>
          <w:p w14:paraId="694C804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3-dimetylobenzen</w:t>
            </w:r>
          </w:p>
        </w:tc>
        <w:tc>
          <w:tcPr>
            <w:tcW w:w="362" w:type="pct"/>
            <w:vAlign w:val="center"/>
          </w:tcPr>
          <w:p w14:paraId="36E28E8B" w14:textId="75FE5DD3"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2C83476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HS-GC-MS</w:t>
            </w:r>
          </w:p>
        </w:tc>
        <w:tc>
          <w:tcPr>
            <w:tcW w:w="266" w:type="pct"/>
            <w:vAlign w:val="center"/>
          </w:tcPr>
          <w:p w14:paraId="4357439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8-38-3</w:t>
            </w:r>
          </w:p>
        </w:tc>
        <w:tc>
          <w:tcPr>
            <w:tcW w:w="733" w:type="pct"/>
            <w:vAlign w:val="center"/>
          </w:tcPr>
          <w:p w14:paraId="05C9A7E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21 Edycja 11 z 20/01/2020</w:t>
            </w:r>
          </w:p>
        </w:tc>
        <w:tc>
          <w:tcPr>
            <w:tcW w:w="371" w:type="pct"/>
            <w:vAlign w:val="center"/>
          </w:tcPr>
          <w:p w14:paraId="243B999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3%</w:t>
            </w:r>
          </w:p>
        </w:tc>
        <w:tc>
          <w:tcPr>
            <w:tcW w:w="355" w:type="pct"/>
            <w:vAlign w:val="center"/>
          </w:tcPr>
          <w:p w14:paraId="1D80310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w:t>
            </w:r>
          </w:p>
        </w:tc>
        <w:tc>
          <w:tcPr>
            <w:tcW w:w="442" w:type="pct"/>
            <w:gridSpan w:val="2"/>
            <w:vAlign w:val="center"/>
          </w:tcPr>
          <w:p w14:paraId="59E617C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5</w:t>
            </w:r>
          </w:p>
        </w:tc>
        <w:tc>
          <w:tcPr>
            <w:tcW w:w="271" w:type="pct"/>
            <w:vAlign w:val="center"/>
          </w:tcPr>
          <w:p w14:paraId="6B2B5AF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1</w:t>
            </w:r>
          </w:p>
        </w:tc>
        <w:tc>
          <w:tcPr>
            <w:tcW w:w="211" w:type="pct"/>
            <w:vAlign w:val="center"/>
          </w:tcPr>
          <w:p w14:paraId="794E044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41081C4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6F32621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5%</w:t>
            </w:r>
          </w:p>
        </w:tc>
      </w:tr>
      <w:tr w:rsidR="006553B4" w:rsidRPr="00795F17" w14:paraId="0C261FF5" w14:textId="77777777" w:rsidTr="00AB0851">
        <w:trPr>
          <w:trHeight w:val="454"/>
        </w:trPr>
        <w:tc>
          <w:tcPr>
            <w:tcW w:w="148" w:type="pct"/>
            <w:vAlign w:val="center"/>
          </w:tcPr>
          <w:p w14:paraId="111BB5E3" w14:textId="79FE56DA"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0</w:t>
            </w:r>
            <w:r w:rsidR="008A739A" w:rsidRPr="00795F17">
              <w:rPr>
                <w:rFonts w:asciiTheme="minorHAnsi" w:hAnsiTheme="minorHAnsi" w:cstheme="minorHAnsi"/>
              </w:rPr>
              <w:t>.</w:t>
            </w:r>
          </w:p>
        </w:tc>
        <w:tc>
          <w:tcPr>
            <w:tcW w:w="618" w:type="pct"/>
            <w:vAlign w:val="center"/>
          </w:tcPr>
          <w:p w14:paraId="6F1D6F0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2-dimetylobenzen</w:t>
            </w:r>
          </w:p>
        </w:tc>
        <w:tc>
          <w:tcPr>
            <w:tcW w:w="362" w:type="pct"/>
            <w:vAlign w:val="center"/>
          </w:tcPr>
          <w:p w14:paraId="573A184B" w14:textId="6D6D8056"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6AC2D5A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HS-GC-MS</w:t>
            </w:r>
          </w:p>
        </w:tc>
        <w:tc>
          <w:tcPr>
            <w:tcW w:w="266" w:type="pct"/>
            <w:vAlign w:val="center"/>
          </w:tcPr>
          <w:p w14:paraId="4F8C4548"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5-47-6</w:t>
            </w:r>
          </w:p>
        </w:tc>
        <w:tc>
          <w:tcPr>
            <w:tcW w:w="733" w:type="pct"/>
            <w:vAlign w:val="center"/>
          </w:tcPr>
          <w:p w14:paraId="534AC98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 xml:space="preserve">Procedura badawcza </w:t>
            </w:r>
            <w:r w:rsidRPr="00795F17">
              <w:rPr>
                <w:rFonts w:asciiTheme="minorHAnsi" w:hAnsiTheme="minorHAnsi" w:cstheme="minorHAnsi"/>
              </w:rPr>
              <w:br/>
              <w:t>PB-21 Edycja 11 z 20/01/2020</w:t>
            </w:r>
          </w:p>
        </w:tc>
        <w:tc>
          <w:tcPr>
            <w:tcW w:w="371" w:type="pct"/>
            <w:vAlign w:val="center"/>
          </w:tcPr>
          <w:p w14:paraId="772208D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6FBB422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6%</w:t>
            </w:r>
          </w:p>
        </w:tc>
        <w:tc>
          <w:tcPr>
            <w:tcW w:w="442" w:type="pct"/>
            <w:gridSpan w:val="2"/>
            <w:vAlign w:val="center"/>
          </w:tcPr>
          <w:p w14:paraId="7DE4D43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5</w:t>
            </w:r>
          </w:p>
        </w:tc>
        <w:tc>
          <w:tcPr>
            <w:tcW w:w="271" w:type="pct"/>
            <w:vAlign w:val="center"/>
          </w:tcPr>
          <w:p w14:paraId="4EAE0EE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1</w:t>
            </w:r>
          </w:p>
        </w:tc>
        <w:tc>
          <w:tcPr>
            <w:tcW w:w="211" w:type="pct"/>
            <w:vAlign w:val="center"/>
          </w:tcPr>
          <w:p w14:paraId="067FAF4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6B74296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305" w:type="pct"/>
            <w:vAlign w:val="center"/>
          </w:tcPr>
          <w:p w14:paraId="62665DB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5%</w:t>
            </w:r>
          </w:p>
        </w:tc>
      </w:tr>
      <w:tr w:rsidR="00906C8E" w:rsidRPr="00795F17" w14:paraId="2243F1FC" w14:textId="77777777" w:rsidTr="00AB0851">
        <w:trPr>
          <w:trHeight w:val="454"/>
        </w:trPr>
        <w:tc>
          <w:tcPr>
            <w:tcW w:w="5000" w:type="pct"/>
            <w:gridSpan w:val="14"/>
            <w:shd w:val="clear" w:color="auto" w:fill="A6A6A6" w:themeFill="background1" w:themeFillShade="A6"/>
            <w:vAlign w:val="center"/>
          </w:tcPr>
          <w:p w14:paraId="2DA4B1C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Pestycydy triazynowe</w:t>
            </w:r>
          </w:p>
        </w:tc>
      </w:tr>
      <w:tr w:rsidR="006553B4" w:rsidRPr="00795F17" w14:paraId="3D8FAEEA" w14:textId="77777777" w:rsidTr="00ED20F9">
        <w:trPr>
          <w:trHeight w:val="454"/>
        </w:trPr>
        <w:tc>
          <w:tcPr>
            <w:tcW w:w="148" w:type="pct"/>
            <w:vAlign w:val="center"/>
          </w:tcPr>
          <w:p w14:paraId="23A72538" w14:textId="2D56F430"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1</w:t>
            </w:r>
            <w:r w:rsidR="008A739A" w:rsidRPr="00795F17">
              <w:rPr>
                <w:rFonts w:asciiTheme="minorHAnsi" w:hAnsiTheme="minorHAnsi" w:cstheme="minorHAnsi"/>
              </w:rPr>
              <w:t>.</w:t>
            </w:r>
          </w:p>
        </w:tc>
        <w:tc>
          <w:tcPr>
            <w:tcW w:w="618" w:type="pct"/>
            <w:vAlign w:val="center"/>
          </w:tcPr>
          <w:p w14:paraId="5E4B928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Symazyna</w:t>
            </w:r>
          </w:p>
        </w:tc>
        <w:tc>
          <w:tcPr>
            <w:tcW w:w="362" w:type="pct"/>
            <w:vAlign w:val="center"/>
          </w:tcPr>
          <w:p w14:paraId="14426127" w14:textId="0B359AD2"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5195C98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NPD</w:t>
            </w:r>
          </w:p>
        </w:tc>
        <w:tc>
          <w:tcPr>
            <w:tcW w:w="266" w:type="pct"/>
            <w:vAlign w:val="center"/>
          </w:tcPr>
          <w:p w14:paraId="7A61B20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22-34-9</w:t>
            </w:r>
          </w:p>
        </w:tc>
        <w:tc>
          <w:tcPr>
            <w:tcW w:w="733" w:type="pct"/>
            <w:vAlign w:val="center"/>
          </w:tcPr>
          <w:p w14:paraId="10F8DE1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metoda nie objęta akredytacją</w:t>
            </w:r>
          </w:p>
        </w:tc>
        <w:tc>
          <w:tcPr>
            <w:tcW w:w="371" w:type="pct"/>
            <w:vAlign w:val="center"/>
          </w:tcPr>
          <w:p w14:paraId="366DD15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2%</w:t>
            </w:r>
          </w:p>
        </w:tc>
        <w:tc>
          <w:tcPr>
            <w:tcW w:w="355" w:type="pct"/>
            <w:vAlign w:val="center"/>
          </w:tcPr>
          <w:p w14:paraId="2E0478B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5%</w:t>
            </w:r>
          </w:p>
        </w:tc>
        <w:tc>
          <w:tcPr>
            <w:tcW w:w="442" w:type="pct"/>
            <w:gridSpan w:val="2"/>
            <w:vAlign w:val="center"/>
          </w:tcPr>
          <w:p w14:paraId="7C976E8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5</w:t>
            </w:r>
          </w:p>
        </w:tc>
        <w:tc>
          <w:tcPr>
            <w:tcW w:w="271" w:type="pct"/>
            <w:vAlign w:val="center"/>
          </w:tcPr>
          <w:p w14:paraId="5878026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0F01808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47ACF46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NIE</w:t>
            </w:r>
          </w:p>
        </w:tc>
        <w:tc>
          <w:tcPr>
            <w:tcW w:w="305" w:type="pct"/>
            <w:shd w:val="clear" w:color="auto" w:fill="auto"/>
            <w:vAlign w:val="center"/>
          </w:tcPr>
          <w:p w14:paraId="51296EE2"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0%</w:t>
            </w:r>
          </w:p>
        </w:tc>
      </w:tr>
      <w:tr w:rsidR="006553B4" w:rsidRPr="00795F17" w14:paraId="7B6C8A14" w14:textId="77777777" w:rsidTr="00ED20F9">
        <w:trPr>
          <w:trHeight w:val="454"/>
        </w:trPr>
        <w:tc>
          <w:tcPr>
            <w:tcW w:w="148" w:type="pct"/>
            <w:vAlign w:val="center"/>
          </w:tcPr>
          <w:p w14:paraId="4C36268A" w14:textId="7BE2AD2D"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2</w:t>
            </w:r>
            <w:r w:rsidR="008A739A" w:rsidRPr="00795F17">
              <w:rPr>
                <w:rFonts w:asciiTheme="minorHAnsi" w:hAnsiTheme="minorHAnsi" w:cstheme="minorHAnsi"/>
              </w:rPr>
              <w:t>.</w:t>
            </w:r>
          </w:p>
        </w:tc>
        <w:tc>
          <w:tcPr>
            <w:tcW w:w="618" w:type="pct"/>
            <w:vAlign w:val="center"/>
          </w:tcPr>
          <w:p w14:paraId="54716CA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Atrazyna</w:t>
            </w:r>
          </w:p>
        </w:tc>
        <w:tc>
          <w:tcPr>
            <w:tcW w:w="362" w:type="pct"/>
            <w:vAlign w:val="center"/>
          </w:tcPr>
          <w:p w14:paraId="1E62FBF2" w14:textId="4EE6D3CC"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5668373F"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NPD</w:t>
            </w:r>
          </w:p>
        </w:tc>
        <w:tc>
          <w:tcPr>
            <w:tcW w:w="266" w:type="pct"/>
            <w:vAlign w:val="center"/>
          </w:tcPr>
          <w:p w14:paraId="771C5EE6"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912-24-9</w:t>
            </w:r>
          </w:p>
        </w:tc>
        <w:tc>
          <w:tcPr>
            <w:tcW w:w="733" w:type="pct"/>
            <w:vAlign w:val="center"/>
          </w:tcPr>
          <w:p w14:paraId="167196C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metoda nie objęta akredytacją</w:t>
            </w:r>
          </w:p>
        </w:tc>
        <w:tc>
          <w:tcPr>
            <w:tcW w:w="371" w:type="pct"/>
            <w:vAlign w:val="center"/>
          </w:tcPr>
          <w:p w14:paraId="1EB2995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30%</w:t>
            </w:r>
          </w:p>
        </w:tc>
        <w:tc>
          <w:tcPr>
            <w:tcW w:w="355" w:type="pct"/>
            <w:vAlign w:val="center"/>
          </w:tcPr>
          <w:p w14:paraId="44B0EC1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w:t>
            </w:r>
          </w:p>
        </w:tc>
        <w:tc>
          <w:tcPr>
            <w:tcW w:w="442" w:type="pct"/>
            <w:gridSpan w:val="2"/>
            <w:vAlign w:val="center"/>
          </w:tcPr>
          <w:p w14:paraId="525E915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5</w:t>
            </w:r>
          </w:p>
        </w:tc>
        <w:tc>
          <w:tcPr>
            <w:tcW w:w="271" w:type="pct"/>
            <w:vAlign w:val="center"/>
          </w:tcPr>
          <w:p w14:paraId="10F98B2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505CDA0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1525C7A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NIE</w:t>
            </w:r>
          </w:p>
        </w:tc>
        <w:tc>
          <w:tcPr>
            <w:tcW w:w="305" w:type="pct"/>
            <w:shd w:val="clear" w:color="auto" w:fill="auto"/>
            <w:vAlign w:val="center"/>
          </w:tcPr>
          <w:p w14:paraId="6568AAC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0%</w:t>
            </w:r>
          </w:p>
        </w:tc>
      </w:tr>
      <w:tr w:rsidR="006553B4" w:rsidRPr="00795F17" w14:paraId="0221144C" w14:textId="77777777" w:rsidTr="00ED20F9">
        <w:trPr>
          <w:trHeight w:val="454"/>
        </w:trPr>
        <w:tc>
          <w:tcPr>
            <w:tcW w:w="148" w:type="pct"/>
            <w:vAlign w:val="center"/>
          </w:tcPr>
          <w:p w14:paraId="0DFA0FCA" w14:textId="421A8C16"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3</w:t>
            </w:r>
            <w:r w:rsidR="008A739A" w:rsidRPr="00795F17">
              <w:rPr>
                <w:rFonts w:asciiTheme="minorHAnsi" w:hAnsiTheme="minorHAnsi" w:cstheme="minorHAnsi"/>
              </w:rPr>
              <w:t>.</w:t>
            </w:r>
          </w:p>
        </w:tc>
        <w:tc>
          <w:tcPr>
            <w:tcW w:w="618" w:type="pct"/>
            <w:vAlign w:val="center"/>
          </w:tcPr>
          <w:p w14:paraId="4D3C68D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Propazyna</w:t>
            </w:r>
          </w:p>
        </w:tc>
        <w:tc>
          <w:tcPr>
            <w:tcW w:w="362" w:type="pct"/>
            <w:vAlign w:val="center"/>
          </w:tcPr>
          <w:p w14:paraId="218FADC5" w14:textId="3582A9F6"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200A1CF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NPD</w:t>
            </w:r>
          </w:p>
        </w:tc>
        <w:tc>
          <w:tcPr>
            <w:tcW w:w="266" w:type="pct"/>
            <w:vAlign w:val="center"/>
          </w:tcPr>
          <w:p w14:paraId="3F06AEC9"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39-40-2</w:t>
            </w:r>
          </w:p>
        </w:tc>
        <w:tc>
          <w:tcPr>
            <w:tcW w:w="733" w:type="pct"/>
            <w:vAlign w:val="center"/>
          </w:tcPr>
          <w:p w14:paraId="7E6C3A8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metoda nie objęta akredytacją</w:t>
            </w:r>
          </w:p>
        </w:tc>
        <w:tc>
          <w:tcPr>
            <w:tcW w:w="371" w:type="pct"/>
            <w:vAlign w:val="center"/>
          </w:tcPr>
          <w:p w14:paraId="190EEB6C"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9%</w:t>
            </w:r>
          </w:p>
        </w:tc>
        <w:tc>
          <w:tcPr>
            <w:tcW w:w="355" w:type="pct"/>
            <w:vAlign w:val="center"/>
          </w:tcPr>
          <w:p w14:paraId="6C6A4AB3"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9%</w:t>
            </w:r>
          </w:p>
        </w:tc>
        <w:tc>
          <w:tcPr>
            <w:tcW w:w="442" w:type="pct"/>
            <w:gridSpan w:val="2"/>
            <w:vAlign w:val="center"/>
          </w:tcPr>
          <w:p w14:paraId="44C0A545"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5</w:t>
            </w:r>
          </w:p>
        </w:tc>
        <w:tc>
          <w:tcPr>
            <w:tcW w:w="271" w:type="pct"/>
            <w:vAlign w:val="center"/>
          </w:tcPr>
          <w:p w14:paraId="2D9125C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34640C3B"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7D35F657"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NIE</w:t>
            </w:r>
          </w:p>
        </w:tc>
        <w:tc>
          <w:tcPr>
            <w:tcW w:w="305" w:type="pct"/>
            <w:shd w:val="clear" w:color="auto" w:fill="auto"/>
            <w:vAlign w:val="center"/>
          </w:tcPr>
          <w:p w14:paraId="1A386FA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0%</w:t>
            </w:r>
          </w:p>
        </w:tc>
      </w:tr>
      <w:tr w:rsidR="006553B4" w:rsidRPr="00795F17" w14:paraId="54FE7B72" w14:textId="77777777" w:rsidTr="00ED20F9">
        <w:trPr>
          <w:trHeight w:val="454"/>
        </w:trPr>
        <w:tc>
          <w:tcPr>
            <w:tcW w:w="148" w:type="pct"/>
            <w:vAlign w:val="center"/>
          </w:tcPr>
          <w:p w14:paraId="4A144FEC" w14:textId="0F7D01D6"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104</w:t>
            </w:r>
            <w:r w:rsidR="008A739A" w:rsidRPr="00795F17">
              <w:rPr>
                <w:rFonts w:asciiTheme="minorHAnsi" w:hAnsiTheme="minorHAnsi" w:cstheme="minorHAnsi"/>
              </w:rPr>
              <w:t>.</w:t>
            </w:r>
          </w:p>
        </w:tc>
        <w:tc>
          <w:tcPr>
            <w:tcW w:w="618" w:type="pct"/>
            <w:vAlign w:val="center"/>
          </w:tcPr>
          <w:p w14:paraId="084ADFF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Prometryna</w:t>
            </w:r>
          </w:p>
        </w:tc>
        <w:tc>
          <w:tcPr>
            <w:tcW w:w="362" w:type="pct"/>
            <w:vAlign w:val="center"/>
          </w:tcPr>
          <w:p w14:paraId="3B7DC471" w14:textId="6ABEBC0F" w:rsidR="00906C8E" w:rsidRPr="00795F17" w:rsidRDefault="00AA618A" w:rsidP="0044393D">
            <w:pPr>
              <w:pStyle w:val="TabelaRaport"/>
              <w:rPr>
                <w:rFonts w:asciiTheme="minorHAnsi" w:hAnsiTheme="minorHAnsi" w:cstheme="minorHAnsi"/>
              </w:rPr>
            </w:pPr>
            <w:r w:rsidRPr="00795F17">
              <w:rPr>
                <w:rFonts w:asciiTheme="minorHAnsi" w:hAnsiTheme="minorHAnsi" w:cstheme="minorHAnsi"/>
              </w:rPr>
              <w:t>(</w:t>
            </w:r>
            <w:r w:rsidR="00906C8E" w:rsidRPr="00795F17">
              <w:rPr>
                <w:rFonts w:asciiTheme="minorHAnsi" w:hAnsiTheme="minorHAnsi" w:cstheme="minorHAnsi"/>
              </w:rPr>
              <w:t>mg/l</w:t>
            </w:r>
            <w:r w:rsidRPr="00795F17">
              <w:rPr>
                <w:rFonts w:asciiTheme="minorHAnsi" w:hAnsiTheme="minorHAnsi" w:cstheme="minorHAnsi"/>
              </w:rPr>
              <w:t>)</w:t>
            </w:r>
          </w:p>
        </w:tc>
        <w:tc>
          <w:tcPr>
            <w:tcW w:w="637" w:type="pct"/>
            <w:vAlign w:val="center"/>
          </w:tcPr>
          <w:p w14:paraId="62E5FD1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GC-NPD</w:t>
            </w:r>
          </w:p>
        </w:tc>
        <w:tc>
          <w:tcPr>
            <w:tcW w:w="266" w:type="pct"/>
            <w:vAlign w:val="center"/>
          </w:tcPr>
          <w:p w14:paraId="2C2C281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7287-19-6</w:t>
            </w:r>
          </w:p>
        </w:tc>
        <w:tc>
          <w:tcPr>
            <w:tcW w:w="733" w:type="pct"/>
            <w:vAlign w:val="center"/>
          </w:tcPr>
          <w:p w14:paraId="350BAD90"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metoda nie objęta akredytacją</w:t>
            </w:r>
          </w:p>
        </w:tc>
        <w:tc>
          <w:tcPr>
            <w:tcW w:w="371" w:type="pct"/>
            <w:vAlign w:val="center"/>
          </w:tcPr>
          <w:p w14:paraId="1C0E3CA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25%</w:t>
            </w:r>
          </w:p>
        </w:tc>
        <w:tc>
          <w:tcPr>
            <w:tcW w:w="355" w:type="pct"/>
            <w:vAlign w:val="center"/>
          </w:tcPr>
          <w:p w14:paraId="693A06F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8%</w:t>
            </w:r>
          </w:p>
        </w:tc>
        <w:tc>
          <w:tcPr>
            <w:tcW w:w="442" w:type="pct"/>
            <w:gridSpan w:val="2"/>
            <w:vAlign w:val="center"/>
          </w:tcPr>
          <w:p w14:paraId="72294CCD"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05</w:t>
            </w:r>
          </w:p>
        </w:tc>
        <w:tc>
          <w:tcPr>
            <w:tcW w:w="271" w:type="pct"/>
            <w:vAlign w:val="center"/>
          </w:tcPr>
          <w:p w14:paraId="35743AFA"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0,0001</w:t>
            </w:r>
          </w:p>
        </w:tc>
        <w:tc>
          <w:tcPr>
            <w:tcW w:w="211" w:type="pct"/>
            <w:vAlign w:val="center"/>
          </w:tcPr>
          <w:p w14:paraId="47074EE1"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TAK</w:t>
            </w:r>
          </w:p>
        </w:tc>
        <w:tc>
          <w:tcPr>
            <w:tcW w:w="279" w:type="pct"/>
            <w:vAlign w:val="center"/>
          </w:tcPr>
          <w:p w14:paraId="7E69E134"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NIE</w:t>
            </w:r>
          </w:p>
        </w:tc>
        <w:tc>
          <w:tcPr>
            <w:tcW w:w="305" w:type="pct"/>
            <w:shd w:val="clear" w:color="auto" w:fill="auto"/>
            <w:vAlign w:val="center"/>
          </w:tcPr>
          <w:p w14:paraId="3EF1956E" w14:textId="77777777" w:rsidR="00906C8E" w:rsidRPr="00795F17" w:rsidRDefault="00906C8E" w:rsidP="0044393D">
            <w:pPr>
              <w:pStyle w:val="TabelaRaport"/>
              <w:rPr>
                <w:rFonts w:asciiTheme="minorHAnsi" w:hAnsiTheme="minorHAnsi" w:cstheme="minorHAnsi"/>
              </w:rPr>
            </w:pPr>
            <w:r w:rsidRPr="00795F17">
              <w:rPr>
                <w:rFonts w:asciiTheme="minorHAnsi" w:hAnsiTheme="minorHAnsi" w:cstheme="minorHAnsi"/>
              </w:rPr>
              <w:t>50%</w:t>
            </w:r>
          </w:p>
        </w:tc>
      </w:tr>
    </w:tbl>
    <w:p w14:paraId="4855D20D" w14:textId="77777777" w:rsidR="00906C8E" w:rsidRPr="00795F17" w:rsidRDefault="00906C8E" w:rsidP="004E056A">
      <w:pPr>
        <w:pStyle w:val="Tabela-wyjasnieniapod"/>
      </w:pPr>
      <w:r w:rsidRPr="00795F17">
        <w:t>Objaśnienia:</w:t>
      </w:r>
    </w:p>
    <w:p w14:paraId="1F68222E" w14:textId="77777777" w:rsidR="00906C8E" w:rsidRPr="00795F17" w:rsidRDefault="00906C8E" w:rsidP="004E056A">
      <w:pPr>
        <w:pStyle w:val="Tabela-wyjasnieniapod"/>
      </w:pPr>
      <w:r w:rsidRPr="00795F17">
        <w:t>* Pełne nazwy metod analitycznych:</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284"/>
        <w:gridCol w:w="7371"/>
      </w:tblGrid>
      <w:tr w:rsidR="00906C8E" w:rsidRPr="00795F17" w14:paraId="42C51074" w14:textId="77777777" w:rsidTr="00906C8E">
        <w:trPr>
          <w:cnfStyle w:val="100000000000" w:firstRow="1" w:lastRow="0" w:firstColumn="0" w:lastColumn="0" w:oddVBand="0" w:evenVBand="0" w:oddHBand="0" w:evenHBand="0" w:firstRowFirstColumn="0" w:firstRowLastColumn="0" w:lastRowFirstColumn="0" w:lastRowLastColumn="0"/>
        </w:trPr>
        <w:tc>
          <w:tcPr>
            <w:tcW w:w="1242" w:type="dxa"/>
          </w:tcPr>
          <w:p w14:paraId="78F3EFF0" w14:textId="77777777" w:rsidR="00906C8E" w:rsidRPr="00795F17" w:rsidRDefault="00906C8E" w:rsidP="004E056A">
            <w:pPr>
              <w:pStyle w:val="Tabela-wyjasnieniapod"/>
            </w:pPr>
            <w:r w:rsidRPr="00795F17">
              <w:t>ICP-MS</w:t>
            </w:r>
          </w:p>
        </w:tc>
        <w:tc>
          <w:tcPr>
            <w:tcW w:w="284" w:type="dxa"/>
          </w:tcPr>
          <w:p w14:paraId="4148B0FD" w14:textId="77777777" w:rsidR="00906C8E" w:rsidRPr="00795F17" w:rsidRDefault="00906C8E" w:rsidP="004E056A">
            <w:pPr>
              <w:pStyle w:val="Tabela-wyjasnieniapod"/>
            </w:pPr>
            <w:r w:rsidRPr="00795F17">
              <w:t>-</w:t>
            </w:r>
          </w:p>
        </w:tc>
        <w:tc>
          <w:tcPr>
            <w:tcW w:w="7371" w:type="dxa"/>
          </w:tcPr>
          <w:p w14:paraId="1CBABBD8" w14:textId="77777777" w:rsidR="00906C8E" w:rsidRPr="00795F17" w:rsidRDefault="00906C8E" w:rsidP="004E056A">
            <w:pPr>
              <w:pStyle w:val="Tabela-wyjasnieniapod"/>
            </w:pPr>
            <w:r w:rsidRPr="00795F17">
              <w:t>spektrometria mas z jonizacją w plazmie indukcyjnie sprzężonej</w:t>
            </w:r>
          </w:p>
        </w:tc>
      </w:tr>
      <w:tr w:rsidR="00906C8E" w:rsidRPr="00795F17" w14:paraId="09D997A7" w14:textId="77777777" w:rsidTr="00906C8E">
        <w:tc>
          <w:tcPr>
            <w:tcW w:w="1242" w:type="dxa"/>
          </w:tcPr>
          <w:p w14:paraId="1D151AD1" w14:textId="77777777" w:rsidR="00906C8E" w:rsidRPr="00795F17" w:rsidRDefault="00906C8E" w:rsidP="004E056A">
            <w:pPr>
              <w:pStyle w:val="Tabela-wyjasnieniapod"/>
            </w:pPr>
            <w:r w:rsidRPr="00795F17">
              <w:t>ICP-OES</w:t>
            </w:r>
          </w:p>
        </w:tc>
        <w:tc>
          <w:tcPr>
            <w:tcW w:w="284" w:type="dxa"/>
          </w:tcPr>
          <w:p w14:paraId="4DB29440" w14:textId="77777777" w:rsidR="00906C8E" w:rsidRPr="00795F17" w:rsidRDefault="00906C8E" w:rsidP="004E056A">
            <w:pPr>
              <w:pStyle w:val="Tabela-wyjasnieniapod"/>
            </w:pPr>
            <w:r w:rsidRPr="00795F17">
              <w:t>-</w:t>
            </w:r>
          </w:p>
        </w:tc>
        <w:tc>
          <w:tcPr>
            <w:tcW w:w="7371" w:type="dxa"/>
          </w:tcPr>
          <w:p w14:paraId="56EE2A4C" w14:textId="77777777" w:rsidR="00906C8E" w:rsidRPr="00795F17" w:rsidRDefault="00906C8E" w:rsidP="004E056A">
            <w:pPr>
              <w:pStyle w:val="Tabela-wyjasnieniapod"/>
            </w:pPr>
            <w:r w:rsidRPr="00795F17">
              <w:t>emisyjna spektrometria atomowa ze wzbudzeniem w plazmie indukcyjnie sprzężonej</w:t>
            </w:r>
          </w:p>
        </w:tc>
      </w:tr>
      <w:tr w:rsidR="00906C8E" w:rsidRPr="00795F17" w14:paraId="79FC5CC4" w14:textId="77777777" w:rsidTr="00906C8E">
        <w:tc>
          <w:tcPr>
            <w:tcW w:w="1242" w:type="dxa"/>
          </w:tcPr>
          <w:p w14:paraId="7B9BA6AC" w14:textId="77777777" w:rsidR="00906C8E" w:rsidRPr="00795F17" w:rsidRDefault="00906C8E" w:rsidP="004E056A">
            <w:pPr>
              <w:pStyle w:val="Tabela-wyjasnieniapod"/>
            </w:pPr>
            <w:r w:rsidRPr="00795F17">
              <w:t>AAS</w:t>
            </w:r>
          </w:p>
        </w:tc>
        <w:tc>
          <w:tcPr>
            <w:tcW w:w="284" w:type="dxa"/>
          </w:tcPr>
          <w:p w14:paraId="1D561FDA" w14:textId="77777777" w:rsidR="00906C8E" w:rsidRPr="00795F17" w:rsidRDefault="00906C8E" w:rsidP="004E056A">
            <w:pPr>
              <w:pStyle w:val="Tabela-wyjasnieniapod"/>
            </w:pPr>
            <w:r w:rsidRPr="00795F17">
              <w:t>-</w:t>
            </w:r>
          </w:p>
        </w:tc>
        <w:tc>
          <w:tcPr>
            <w:tcW w:w="7371" w:type="dxa"/>
          </w:tcPr>
          <w:p w14:paraId="0C10C258" w14:textId="77777777" w:rsidR="00906C8E" w:rsidRPr="00795F17" w:rsidRDefault="00906C8E" w:rsidP="004E056A">
            <w:pPr>
              <w:pStyle w:val="Tabela-wyjasnieniapod"/>
            </w:pPr>
            <w:r w:rsidRPr="00795F17">
              <w:t>absorpcyjna spektrometria atomowa</w:t>
            </w:r>
          </w:p>
        </w:tc>
      </w:tr>
      <w:tr w:rsidR="00906C8E" w:rsidRPr="00795F17" w14:paraId="0AD44E57" w14:textId="77777777" w:rsidTr="00906C8E">
        <w:tc>
          <w:tcPr>
            <w:tcW w:w="1242" w:type="dxa"/>
          </w:tcPr>
          <w:p w14:paraId="617FD140" w14:textId="77777777" w:rsidR="00906C8E" w:rsidRPr="00795F17" w:rsidRDefault="00906C8E" w:rsidP="004E056A">
            <w:pPr>
              <w:pStyle w:val="Tabela-wyjasnieniapod"/>
            </w:pPr>
            <w:r w:rsidRPr="00795F17">
              <w:t>IC</w:t>
            </w:r>
          </w:p>
        </w:tc>
        <w:tc>
          <w:tcPr>
            <w:tcW w:w="284" w:type="dxa"/>
          </w:tcPr>
          <w:p w14:paraId="7F8B5C70" w14:textId="77777777" w:rsidR="00906C8E" w:rsidRPr="00795F17" w:rsidRDefault="00906C8E" w:rsidP="004E056A">
            <w:pPr>
              <w:pStyle w:val="Tabela-wyjasnieniapod"/>
            </w:pPr>
            <w:r w:rsidRPr="00795F17">
              <w:t>-</w:t>
            </w:r>
          </w:p>
        </w:tc>
        <w:tc>
          <w:tcPr>
            <w:tcW w:w="7371" w:type="dxa"/>
          </w:tcPr>
          <w:p w14:paraId="20662CE0" w14:textId="77777777" w:rsidR="00906C8E" w:rsidRPr="00795F17" w:rsidRDefault="00906C8E" w:rsidP="004E056A">
            <w:pPr>
              <w:pStyle w:val="Tabela-wyjasnieniapod"/>
            </w:pPr>
            <w:r w:rsidRPr="00795F17">
              <w:t>chromatografia jonowa</w:t>
            </w:r>
          </w:p>
        </w:tc>
      </w:tr>
      <w:tr w:rsidR="00906C8E" w:rsidRPr="00795F17" w14:paraId="7F0C6517" w14:textId="77777777" w:rsidTr="00906C8E">
        <w:tc>
          <w:tcPr>
            <w:tcW w:w="1242" w:type="dxa"/>
          </w:tcPr>
          <w:p w14:paraId="0DCE2598" w14:textId="77777777" w:rsidR="00906C8E" w:rsidRPr="00795F17" w:rsidRDefault="00906C8E" w:rsidP="004E056A">
            <w:pPr>
              <w:pStyle w:val="Tabela-wyjasnieniapod"/>
            </w:pPr>
            <w:r w:rsidRPr="00795F17">
              <w:t>HS-GC-MS</w:t>
            </w:r>
          </w:p>
        </w:tc>
        <w:tc>
          <w:tcPr>
            <w:tcW w:w="284" w:type="dxa"/>
          </w:tcPr>
          <w:p w14:paraId="3884DE5C" w14:textId="77777777" w:rsidR="00906C8E" w:rsidRPr="00795F17" w:rsidRDefault="00906C8E" w:rsidP="004E056A">
            <w:pPr>
              <w:pStyle w:val="Tabela-wyjasnieniapod"/>
            </w:pPr>
            <w:r w:rsidRPr="00795F17">
              <w:t>-</w:t>
            </w:r>
          </w:p>
        </w:tc>
        <w:tc>
          <w:tcPr>
            <w:tcW w:w="7371" w:type="dxa"/>
          </w:tcPr>
          <w:p w14:paraId="5C53345B" w14:textId="77777777" w:rsidR="00906C8E" w:rsidRPr="00795F17" w:rsidRDefault="00906C8E" w:rsidP="004E056A">
            <w:pPr>
              <w:pStyle w:val="Tabela-wyjasnieniapod"/>
            </w:pPr>
            <w:r w:rsidRPr="00795F17">
              <w:t>chromatografia gazowa z analizą fazy nadpowierzchniowej i detekcją spektrofotometrią mas</w:t>
            </w:r>
          </w:p>
        </w:tc>
      </w:tr>
      <w:tr w:rsidR="00906C8E" w:rsidRPr="00795F17" w14:paraId="43E7E4EB" w14:textId="77777777" w:rsidTr="00906C8E">
        <w:tc>
          <w:tcPr>
            <w:tcW w:w="1242" w:type="dxa"/>
          </w:tcPr>
          <w:p w14:paraId="198F21FD" w14:textId="77777777" w:rsidR="00906C8E" w:rsidRPr="00795F17" w:rsidRDefault="00906C8E" w:rsidP="004E056A">
            <w:pPr>
              <w:pStyle w:val="Tabela-wyjasnieniapod"/>
            </w:pPr>
            <w:r w:rsidRPr="00795F17">
              <w:t>GC-NPD</w:t>
            </w:r>
          </w:p>
        </w:tc>
        <w:tc>
          <w:tcPr>
            <w:tcW w:w="284" w:type="dxa"/>
          </w:tcPr>
          <w:p w14:paraId="2317997D" w14:textId="77777777" w:rsidR="00906C8E" w:rsidRPr="00795F17" w:rsidRDefault="00906C8E" w:rsidP="004E056A">
            <w:pPr>
              <w:pStyle w:val="Tabela-wyjasnieniapod"/>
            </w:pPr>
            <w:r w:rsidRPr="00795F17">
              <w:t>-</w:t>
            </w:r>
          </w:p>
        </w:tc>
        <w:tc>
          <w:tcPr>
            <w:tcW w:w="7371" w:type="dxa"/>
          </w:tcPr>
          <w:p w14:paraId="5B681B30" w14:textId="77777777" w:rsidR="00906C8E" w:rsidRPr="00795F17" w:rsidRDefault="00906C8E" w:rsidP="004E056A">
            <w:pPr>
              <w:pStyle w:val="Tabela-wyjasnieniapod"/>
            </w:pPr>
            <w:r w:rsidRPr="00795F17">
              <w:t>chromatografia gazowa z detekcją termojonową</w:t>
            </w:r>
          </w:p>
        </w:tc>
      </w:tr>
      <w:tr w:rsidR="00906C8E" w:rsidRPr="00795F17" w14:paraId="1B078A10" w14:textId="77777777" w:rsidTr="00906C8E">
        <w:tc>
          <w:tcPr>
            <w:tcW w:w="1242" w:type="dxa"/>
          </w:tcPr>
          <w:p w14:paraId="3245D51A" w14:textId="77777777" w:rsidR="00906C8E" w:rsidRPr="00795F17" w:rsidRDefault="00906C8E" w:rsidP="004E056A">
            <w:pPr>
              <w:pStyle w:val="Tabela-wyjasnieniapod"/>
            </w:pPr>
            <w:r w:rsidRPr="00795F17">
              <w:t>GC-ECD</w:t>
            </w:r>
          </w:p>
        </w:tc>
        <w:tc>
          <w:tcPr>
            <w:tcW w:w="284" w:type="dxa"/>
          </w:tcPr>
          <w:p w14:paraId="3C0D1618" w14:textId="77777777" w:rsidR="00906C8E" w:rsidRPr="00795F17" w:rsidRDefault="00906C8E" w:rsidP="004E056A">
            <w:pPr>
              <w:pStyle w:val="Tabela-wyjasnieniapod"/>
            </w:pPr>
            <w:r w:rsidRPr="00795F17">
              <w:t>-</w:t>
            </w:r>
          </w:p>
        </w:tc>
        <w:tc>
          <w:tcPr>
            <w:tcW w:w="7371" w:type="dxa"/>
          </w:tcPr>
          <w:p w14:paraId="5D1573C7" w14:textId="77777777" w:rsidR="00906C8E" w:rsidRPr="00795F17" w:rsidRDefault="00906C8E" w:rsidP="004E056A">
            <w:pPr>
              <w:pStyle w:val="Tabela-wyjasnieniapod"/>
            </w:pPr>
            <w:r w:rsidRPr="00795F17">
              <w:t>chromatografia gazowa z detekcją wychwytu elektronów</w:t>
            </w:r>
          </w:p>
        </w:tc>
      </w:tr>
      <w:tr w:rsidR="00906C8E" w:rsidRPr="00795F17" w14:paraId="423D6A85" w14:textId="77777777" w:rsidTr="00906C8E">
        <w:tc>
          <w:tcPr>
            <w:tcW w:w="1242" w:type="dxa"/>
          </w:tcPr>
          <w:p w14:paraId="0B484974" w14:textId="77777777" w:rsidR="00906C8E" w:rsidRPr="00795F17" w:rsidRDefault="00906C8E" w:rsidP="004E056A">
            <w:pPr>
              <w:pStyle w:val="Tabela-wyjasnieniapod"/>
            </w:pPr>
            <w:r w:rsidRPr="00795F17">
              <w:t>CFA</w:t>
            </w:r>
          </w:p>
        </w:tc>
        <w:tc>
          <w:tcPr>
            <w:tcW w:w="284" w:type="dxa"/>
          </w:tcPr>
          <w:p w14:paraId="6F369F1C" w14:textId="77777777" w:rsidR="00906C8E" w:rsidRPr="00795F17" w:rsidRDefault="00906C8E" w:rsidP="004E056A">
            <w:pPr>
              <w:pStyle w:val="Tabela-wyjasnieniapod"/>
            </w:pPr>
            <w:r w:rsidRPr="00795F17">
              <w:t>-</w:t>
            </w:r>
          </w:p>
        </w:tc>
        <w:tc>
          <w:tcPr>
            <w:tcW w:w="7371" w:type="dxa"/>
          </w:tcPr>
          <w:p w14:paraId="1D82E950" w14:textId="77777777" w:rsidR="00906C8E" w:rsidRPr="00795F17" w:rsidRDefault="00906C8E" w:rsidP="004E056A">
            <w:pPr>
              <w:pStyle w:val="Tabela-wyjasnieniapod"/>
            </w:pPr>
            <w:r w:rsidRPr="00795F17">
              <w:t>ciągła analiza przepływowa</w:t>
            </w:r>
          </w:p>
        </w:tc>
      </w:tr>
      <w:tr w:rsidR="00906C8E" w:rsidRPr="00795F17" w14:paraId="07FD39AF" w14:textId="77777777" w:rsidTr="00906C8E">
        <w:tc>
          <w:tcPr>
            <w:tcW w:w="1242" w:type="dxa"/>
          </w:tcPr>
          <w:p w14:paraId="492C3C98" w14:textId="77777777" w:rsidR="00906C8E" w:rsidRPr="00795F17" w:rsidRDefault="00906C8E" w:rsidP="004E056A">
            <w:pPr>
              <w:pStyle w:val="Tabela-wyjasnieniapod"/>
            </w:pPr>
            <w:r w:rsidRPr="00795F17">
              <w:t>GC-MS</w:t>
            </w:r>
          </w:p>
        </w:tc>
        <w:tc>
          <w:tcPr>
            <w:tcW w:w="284" w:type="dxa"/>
          </w:tcPr>
          <w:p w14:paraId="411D699D" w14:textId="77777777" w:rsidR="00906C8E" w:rsidRPr="00795F17" w:rsidRDefault="00906C8E" w:rsidP="004E056A">
            <w:pPr>
              <w:pStyle w:val="Tabela-wyjasnieniapod"/>
            </w:pPr>
            <w:r w:rsidRPr="00795F17">
              <w:t>-</w:t>
            </w:r>
          </w:p>
        </w:tc>
        <w:tc>
          <w:tcPr>
            <w:tcW w:w="7371" w:type="dxa"/>
          </w:tcPr>
          <w:p w14:paraId="20697013" w14:textId="77777777" w:rsidR="00906C8E" w:rsidRPr="00795F17" w:rsidRDefault="00906C8E" w:rsidP="004E056A">
            <w:pPr>
              <w:pStyle w:val="Tabela-wyjasnieniapod"/>
            </w:pPr>
            <w:r w:rsidRPr="00795F17">
              <w:t>chromatografia z detekcją spektrometrią mas</w:t>
            </w:r>
          </w:p>
        </w:tc>
      </w:tr>
    </w:tbl>
    <w:p w14:paraId="00B4ADF9" w14:textId="77777777" w:rsidR="00906C8E" w:rsidRPr="00795F17" w:rsidRDefault="00906C8E" w:rsidP="004E056A">
      <w:pPr>
        <w:pStyle w:val="Tabela-wyjasnieniapod"/>
      </w:pPr>
      <w:r w:rsidRPr="00795F17">
        <w:t>** Podano niepewność rozszerzoną wyników, przy założonym poziomie ufności 95% i współczynniku rozszerzenia k=2. Podana niepewność nie obejmuje etapu pobierania próbek.</w:t>
      </w:r>
    </w:p>
    <w:p w14:paraId="2E82EA32" w14:textId="77777777" w:rsidR="00906C8E" w:rsidRPr="00795F17" w:rsidRDefault="00906C8E" w:rsidP="004E056A">
      <w:pPr>
        <w:pStyle w:val="Tabela-wyjasnieniapod"/>
      </w:pPr>
      <w:r w:rsidRPr="00795F17">
        <w:t>*** Rozumiana jako stopień zgodności między średnim wynikiem uzyskanym w szeregu powtórzeń a wartością prawdziwą mierzonej wartości.</w:t>
      </w:r>
    </w:p>
    <w:p w14:paraId="6F5F579B" w14:textId="11E71B8A" w:rsidR="00906C8E" w:rsidRPr="00795F17" w:rsidRDefault="00906C8E" w:rsidP="004E056A">
      <w:pPr>
        <w:pStyle w:val="Tabela-wyjasnieniapod"/>
        <w:rPr>
          <w:shd w:val="clear" w:color="auto" w:fill="FFFF00"/>
        </w:rPr>
      </w:pPr>
      <w:r w:rsidRPr="00795F17">
        <w:t>**** W zależności od zakresu stężeń, Laboratorium podaje różne niepewności rozszerzone:</w:t>
      </w:r>
    </w:p>
    <w:p w14:paraId="37B0B9AD" w14:textId="77777777" w:rsidR="00906C8E" w:rsidRPr="00795F17" w:rsidRDefault="00906C8E" w:rsidP="004E056A">
      <w:pPr>
        <w:pStyle w:val="Tabela-wyjasnieniapod"/>
      </w:pPr>
      <w:r w:rsidRPr="00795F17">
        <w:t>Niepewność rozszerzona dla wskaźników fizykochemicznych wykonanych metodą ICP-OES</w:t>
      </w:r>
    </w:p>
    <w:tbl>
      <w:tblPr>
        <w:tblpPr w:leftFromText="141" w:rightFromText="141"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405"/>
        <w:gridCol w:w="1300"/>
        <w:gridCol w:w="1300"/>
        <w:gridCol w:w="1300"/>
        <w:gridCol w:w="1300"/>
      </w:tblGrid>
      <w:tr w:rsidR="00906C8E" w:rsidRPr="00795F17" w14:paraId="514BC7BF" w14:textId="77777777" w:rsidTr="00120577">
        <w:trPr>
          <w:trHeight w:val="283"/>
        </w:trPr>
        <w:tc>
          <w:tcPr>
            <w:tcW w:w="1405" w:type="dxa"/>
            <w:shd w:val="clear" w:color="auto" w:fill="D9D9D9"/>
            <w:tcMar>
              <w:left w:w="28" w:type="dxa"/>
              <w:right w:w="28" w:type="dxa"/>
            </w:tcMar>
            <w:vAlign w:val="center"/>
          </w:tcPr>
          <w:p w14:paraId="11CFF459" w14:textId="77777777" w:rsidR="00906C8E" w:rsidRPr="00795F17" w:rsidRDefault="00906C8E" w:rsidP="00120577">
            <w:pPr>
              <w:pStyle w:val="Tabela-wyjasnieniapod"/>
            </w:pPr>
            <w:r w:rsidRPr="00795F17">
              <w:t>Pierwiastek</w:t>
            </w:r>
          </w:p>
        </w:tc>
        <w:tc>
          <w:tcPr>
            <w:tcW w:w="1300" w:type="dxa"/>
            <w:shd w:val="clear" w:color="auto" w:fill="D9D9D9"/>
            <w:tcMar>
              <w:left w:w="28" w:type="dxa"/>
              <w:right w:w="28" w:type="dxa"/>
            </w:tcMar>
            <w:vAlign w:val="center"/>
          </w:tcPr>
          <w:p w14:paraId="604D90C6" w14:textId="47CE35F1" w:rsidR="00906C8E" w:rsidRPr="00795F17" w:rsidRDefault="00906C8E" w:rsidP="00120577">
            <w:pPr>
              <w:pStyle w:val="Tabela-wyjasnieniapod"/>
            </w:pPr>
            <w:r w:rsidRPr="00795F17">
              <w:t>Zakres stężeń</w:t>
            </w:r>
            <w:r w:rsidR="00886110" w:rsidRPr="00795F17">
              <w:br/>
            </w:r>
            <w:r w:rsidRPr="00795F17">
              <w:t>(mg/l)</w:t>
            </w:r>
          </w:p>
        </w:tc>
        <w:tc>
          <w:tcPr>
            <w:tcW w:w="1300" w:type="dxa"/>
            <w:shd w:val="clear" w:color="auto" w:fill="D9D9D9"/>
            <w:tcMar>
              <w:left w:w="28" w:type="dxa"/>
              <w:right w:w="28" w:type="dxa"/>
            </w:tcMar>
            <w:vAlign w:val="center"/>
          </w:tcPr>
          <w:p w14:paraId="1AB7F23E" w14:textId="77777777" w:rsidR="00906C8E" w:rsidRPr="00795F17" w:rsidRDefault="00906C8E" w:rsidP="00120577">
            <w:pPr>
              <w:pStyle w:val="Tabela-wyjasnieniapod"/>
            </w:pPr>
            <w:r w:rsidRPr="00795F17">
              <w:t>Niepewność rozszerzona</w:t>
            </w:r>
          </w:p>
        </w:tc>
        <w:tc>
          <w:tcPr>
            <w:tcW w:w="1300" w:type="dxa"/>
            <w:shd w:val="clear" w:color="auto" w:fill="D9D9D9"/>
            <w:tcMar>
              <w:left w:w="28" w:type="dxa"/>
              <w:right w:w="28" w:type="dxa"/>
            </w:tcMar>
            <w:vAlign w:val="center"/>
          </w:tcPr>
          <w:p w14:paraId="107E0401" w14:textId="4C5A1AF0" w:rsidR="00906C8E" w:rsidRPr="00795F17" w:rsidRDefault="00906C8E" w:rsidP="00120577">
            <w:pPr>
              <w:pStyle w:val="Tabela-wyjasnieniapod"/>
            </w:pPr>
            <w:r w:rsidRPr="00795F17">
              <w:t>Zakres stężeń</w:t>
            </w:r>
            <w:r w:rsidR="00886110" w:rsidRPr="00795F17">
              <w:br/>
            </w:r>
            <w:r w:rsidRPr="00795F17">
              <w:t>(mg/l)</w:t>
            </w:r>
          </w:p>
        </w:tc>
        <w:tc>
          <w:tcPr>
            <w:tcW w:w="1300" w:type="dxa"/>
            <w:shd w:val="clear" w:color="auto" w:fill="D9D9D9"/>
            <w:tcMar>
              <w:left w:w="28" w:type="dxa"/>
              <w:right w:w="28" w:type="dxa"/>
            </w:tcMar>
            <w:vAlign w:val="center"/>
          </w:tcPr>
          <w:p w14:paraId="4D6C5D80" w14:textId="77777777" w:rsidR="00906C8E" w:rsidRPr="00795F17" w:rsidRDefault="00906C8E" w:rsidP="00120577">
            <w:pPr>
              <w:pStyle w:val="Tabela-wyjasnieniapod"/>
            </w:pPr>
            <w:r w:rsidRPr="00795F17">
              <w:t>Niepewność rozszerzona</w:t>
            </w:r>
          </w:p>
        </w:tc>
      </w:tr>
      <w:tr w:rsidR="00906C8E" w:rsidRPr="00795F17" w14:paraId="422415F9" w14:textId="77777777" w:rsidTr="00120577">
        <w:trPr>
          <w:trHeight w:val="283"/>
        </w:trPr>
        <w:tc>
          <w:tcPr>
            <w:tcW w:w="1405" w:type="dxa"/>
            <w:tcMar>
              <w:left w:w="28" w:type="dxa"/>
              <w:right w:w="28" w:type="dxa"/>
            </w:tcMar>
            <w:vAlign w:val="center"/>
          </w:tcPr>
          <w:p w14:paraId="633AD8D4" w14:textId="77777777" w:rsidR="00906C8E" w:rsidRPr="00795F17" w:rsidRDefault="00906C8E" w:rsidP="00120577">
            <w:pPr>
              <w:pStyle w:val="Tabela-wyjasnieniapod"/>
            </w:pPr>
            <w:r w:rsidRPr="00795F17">
              <w:t>B</w:t>
            </w:r>
          </w:p>
        </w:tc>
        <w:tc>
          <w:tcPr>
            <w:tcW w:w="1300" w:type="dxa"/>
            <w:tcMar>
              <w:left w:w="28" w:type="dxa"/>
              <w:right w:w="28" w:type="dxa"/>
            </w:tcMar>
            <w:vAlign w:val="center"/>
          </w:tcPr>
          <w:p w14:paraId="639D332D" w14:textId="77777777" w:rsidR="00906C8E" w:rsidRPr="00795F17" w:rsidRDefault="00906C8E" w:rsidP="00120577">
            <w:pPr>
              <w:pStyle w:val="Tabela-wyjasnieniapod"/>
            </w:pPr>
            <w:r w:rsidRPr="00795F17">
              <w:t>0,01-0,10</w:t>
            </w:r>
          </w:p>
        </w:tc>
        <w:tc>
          <w:tcPr>
            <w:tcW w:w="1300" w:type="dxa"/>
            <w:tcMar>
              <w:left w:w="28" w:type="dxa"/>
              <w:right w:w="28" w:type="dxa"/>
            </w:tcMar>
            <w:vAlign w:val="center"/>
          </w:tcPr>
          <w:p w14:paraId="20C13059" w14:textId="77777777" w:rsidR="00906C8E" w:rsidRPr="00795F17" w:rsidRDefault="00906C8E" w:rsidP="00120577">
            <w:pPr>
              <w:pStyle w:val="Tabela-wyjasnieniapod"/>
            </w:pPr>
            <w:r w:rsidRPr="00795F17">
              <w:t>30%</w:t>
            </w:r>
          </w:p>
        </w:tc>
        <w:tc>
          <w:tcPr>
            <w:tcW w:w="1300" w:type="dxa"/>
            <w:tcMar>
              <w:left w:w="28" w:type="dxa"/>
              <w:right w:w="28" w:type="dxa"/>
            </w:tcMar>
            <w:vAlign w:val="center"/>
          </w:tcPr>
          <w:p w14:paraId="2E68887F" w14:textId="77777777" w:rsidR="00906C8E" w:rsidRPr="00795F17" w:rsidRDefault="00906C8E" w:rsidP="00120577">
            <w:pPr>
              <w:pStyle w:val="Tabela-wyjasnieniapod"/>
            </w:pPr>
            <w:r w:rsidRPr="00795F17">
              <w:t>&gt;0,10-20</w:t>
            </w:r>
          </w:p>
        </w:tc>
        <w:tc>
          <w:tcPr>
            <w:tcW w:w="1300" w:type="dxa"/>
            <w:tcMar>
              <w:left w:w="28" w:type="dxa"/>
              <w:right w:w="28" w:type="dxa"/>
            </w:tcMar>
            <w:vAlign w:val="center"/>
          </w:tcPr>
          <w:p w14:paraId="7B493285" w14:textId="77777777" w:rsidR="00906C8E" w:rsidRPr="00795F17" w:rsidRDefault="00906C8E" w:rsidP="00120577">
            <w:pPr>
              <w:pStyle w:val="Tabela-wyjasnieniapod"/>
            </w:pPr>
            <w:r w:rsidRPr="00795F17">
              <w:t>15%</w:t>
            </w:r>
          </w:p>
        </w:tc>
      </w:tr>
      <w:tr w:rsidR="00906C8E" w:rsidRPr="00795F17" w14:paraId="1E033AE4" w14:textId="77777777" w:rsidTr="00120577">
        <w:trPr>
          <w:trHeight w:val="283"/>
        </w:trPr>
        <w:tc>
          <w:tcPr>
            <w:tcW w:w="1405" w:type="dxa"/>
            <w:tcMar>
              <w:left w:w="28" w:type="dxa"/>
              <w:right w:w="28" w:type="dxa"/>
            </w:tcMar>
            <w:vAlign w:val="center"/>
          </w:tcPr>
          <w:p w14:paraId="7D6BBC75" w14:textId="77777777" w:rsidR="00906C8E" w:rsidRPr="00795F17" w:rsidRDefault="00906C8E" w:rsidP="00120577">
            <w:pPr>
              <w:pStyle w:val="Tabela-wyjasnieniapod"/>
            </w:pPr>
            <w:r w:rsidRPr="00795F17">
              <w:t>Ba</w:t>
            </w:r>
          </w:p>
        </w:tc>
        <w:tc>
          <w:tcPr>
            <w:tcW w:w="1300" w:type="dxa"/>
            <w:tcMar>
              <w:left w:w="28" w:type="dxa"/>
              <w:right w:w="28" w:type="dxa"/>
            </w:tcMar>
            <w:vAlign w:val="center"/>
          </w:tcPr>
          <w:p w14:paraId="2929CDE4" w14:textId="77777777" w:rsidR="00906C8E" w:rsidRPr="00795F17" w:rsidRDefault="00906C8E" w:rsidP="00120577">
            <w:pPr>
              <w:pStyle w:val="Tabela-wyjasnieniapod"/>
            </w:pPr>
            <w:r w:rsidRPr="00795F17">
              <w:t>0,001-0,010</w:t>
            </w:r>
          </w:p>
        </w:tc>
        <w:tc>
          <w:tcPr>
            <w:tcW w:w="1300" w:type="dxa"/>
            <w:tcMar>
              <w:left w:w="28" w:type="dxa"/>
              <w:right w:w="28" w:type="dxa"/>
            </w:tcMar>
            <w:vAlign w:val="center"/>
          </w:tcPr>
          <w:p w14:paraId="43CC6132" w14:textId="77777777" w:rsidR="00906C8E" w:rsidRPr="00795F17" w:rsidRDefault="00906C8E" w:rsidP="00120577">
            <w:pPr>
              <w:pStyle w:val="Tabela-wyjasnieniapod"/>
            </w:pPr>
            <w:r w:rsidRPr="00795F17">
              <w:t>25%</w:t>
            </w:r>
          </w:p>
        </w:tc>
        <w:tc>
          <w:tcPr>
            <w:tcW w:w="1300" w:type="dxa"/>
            <w:tcMar>
              <w:left w:w="28" w:type="dxa"/>
              <w:right w:w="28" w:type="dxa"/>
            </w:tcMar>
            <w:vAlign w:val="center"/>
          </w:tcPr>
          <w:p w14:paraId="12B98BF1" w14:textId="77777777" w:rsidR="00906C8E" w:rsidRPr="00795F17" w:rsidRDefault="00906C8E" w:rsidP="00120577">
            <w:pPr>
              <w:pStyle w:val="Tabela-wyjasnieniapod"/>
            </w:pPr>
            <w:r w:rsidRPr="00795F17">
              <w:t>&gt;0,010-20</w:t>
            </w:r>
          </w:p>
        </w:tc>
        <w:tc>
          <w:tcPr>
            <w:tcW w:w="1300" w:type="dxa"/>
            <w:tcMar>
              <w:left w:w="28" w:type="dxa"/>
              <w:right w:w="28" w:type="dxa"/>
            </w:tcMar>
            <w:vAlign w:val="center"/>
          </w:tcPr>
          <w:p w14:paraId="733A48AE" w14:textId="77777777" w:rsidR="00906C8E" w:rsidRPr="00795F17" w:rsidRDefault="00906C8E" w:rsidP="00120577">
            <w:pPr>
              <w:pStyle w:val="Tabela-wyjasnieniapod"/>
            </w:pPr>
            <w:r w:rsidRPr="00795F17">
              <w:t>20%</w:t>
            </w:r>
          </w:p>
        </w:tc>
      </w:tr>
      <w:tr w:rsidR="00906C8E" w:rsidRPr="00795F17" w14:paraId="398354EC" w14:textId="77777777" w:rsidTr="00120577">
        <w:trPr>
          <w:trHeight w:val="283"/>
        </w:trPr>
        <w:tc>
          <w:tcPr>
            <w:tcW w:w="1405" w:type="dxa"/>
            <w:tcMar>
              <w:left w:w="28" w:type="dxa"/>
              <w:right w:w="28" w:type="dxa"/>
            </w:tcMar>
            <w:vAlign w:val="center"/>
          </w:tcPr>
          <w:p w14:paraId="7CF70415" w14:textId="77777777" w:rsidR="00906C8E" w:rsidRPr="00795F17" w:rsidRDefault="00906C8E" w:rsidP="00120577">
            <w:pPr>
              <w:pStyle w:val="Tabela-wyjasnieniapod"/>
            </w:pPr>
            <w:r w:rsidRPr="00795F17">
              <w:t>Ca</w:t>
            </w:r>
          </w:p>
        </w:tc>
        <w:tc>
          <w:tcPr>
            <w:tcW w:w="1300" w:type="dxa"/>
            <w:tcMar>
              <w:left w:w="28" w:type="dxa"/>
              <w:right w:w="28" w:type="dxa"/>
            </w:tcMar>
            <w:vAlign w:val="center"/>
          </w:tcPr>
          <w:p w14:paraId="2B648FDE" w14:textId="77777777" w:rsidR="00906C8E" w:rsidRPr="00795F17" w:rsidRDefault="00906C8E" w:rsidP="00120577">
            <w:pPr>
              <w:pStyle w:val="Tabela-wyjasnieniapod"/>
            </w:pPr>
            <w:r w:rsidRPr="00795F17">
              <w:t>0,1-1</w:t>
            </w:r>
          </w:p>
        </w:tc>
        <w:tc>
          <w:tcPr>
            <w:tcW w:w="1300" w:type="dxa"/>
            <w:tcMar>
              <w:left w:w="28" w:type="dxa"/>
              <w:right w:w="28" w:type="dxa"/>
            </w:tcMar>
            <w:vAlign w:val="center"/>
          </w:tcPr>
          <w:p w14:paraId="4BF00367" w14:textId="77777777" w:rsidR="00906C8E" w:rsidRPr="00795F17" w:rsidRDefault="00906C8E" w:rsidP="00120577">
            <w:pPr>
              <w:pStyle w:val="Tabela-wyjasnieniapod"/>
            </w:pPr>
            <w:r w:rsidRPr="00795F17">
              <w:t>15%</w:t>
            </w:r>
          </w:p>
        </w:tc>
        <w:tc>
          <w:tcPr>
            <w:tcW w:w="1300" w:type="dxa"/>
            <w:tcMar>
              <w:left w:w="28" w:type="dxa"/>
              <w:right w:w="28" w:type="dxa"/>
            </w:tcMar>
            <w:vAlign w:val="center"/>
          </w:tcPr>
          <w:p w14:paraId="51BF5265" w14:textId="77777777" w:rsidR="00906C8E" w:rsidRPr="00795F17" w:rsidRDefault="00906C8E" w:rsidP="00120577">
            <w:pPr>
              <w:pStyle w:val="Tabela-wyjasnieniapod"/>
            </w:pPr>
            <w:r w:rsidRPr="00795F17">
              <w:t>&gt;1-1000</w:t>
            </w:r>
          </w:p>
        </w:tc>
        <w:tc>
          <w:tcPr>
            <w:tcW w:w="1300" w:type="dxa"/>
            <w:tcMar>
              <w:left w:w="28" w:type="dxa"/>
              <w:right w:w="28" w:type="dxa"/>
            </w:tcMar>
            <w:vAlign w:val="center"/>
          </w:tcPr>
          <w:p w14:paraId="33C8CD93" w14:textId="77777777" w:rsidR="00906C8E" w:rsidRPr="00795F17" w:rsidRDefault="00906C8E" w:rsidP="00120577">
            <w:pPr>
              <w:pStyle w:val="Tabela-wyjasnieniapod"/>
            </w:pPr>
            <w:r w:rsidRPr="00795F17">
              <w:t>10%</w:t>
            </w:r>
          </w:p>
        </w:tc>
      </w:tr>
      <w:tr w:rsidR="00906C8E" w:rsidRPr="00795F17" w14:paraId="1F4FD781" w14:textId="77777777" w:rsidTr="00120577">
        <w:trPr>
          <w:trHeight w:val="283"/>
        </w:trPr>
        <w:tc>
          <w:tcPr>
            <w:tcW w:w="1405" w:type="dxa"/>
            <w:tcMar>
              <w:left w:w="28" w:type="dxa"/>
              <w:right w:w="28" w:type="dxa"/>
            </w:tcMar>
            <w:vAlign w:val="center"/>
          </w:tcPr>
          <w:p w14:paraId="7E5DB760" w14:textId="77777777" w:rsidR="00906C8E" w:rsidRPr="00795F17" w:rsidRDefault="00906C8E" w:rsidP="00120577">
            <w:pPr>
              <w:pStyle w:val="Tabela-wyjasnieniapod"/>
            </w:pPr>
            <w:r w:rsidRPr="00795F17">
              <w:t>Cr</w:t>
            </w:r>
          </w:p>
        </w:tc>
        <w:tc>
          <w:tcPr>
            <w:tcW w:w="1300" w:type="dxa"/>
            <w:tcMar>
              <w:left w:w="28" w:type="dxa"/>
              <w:right w:w="28" w:type="dxa"/>
            </w:tcMar>
            <w:vAlign w:val="center"/>
          </w:tcPr>
          <w:p w14:paraId="6C50CF50" w14:textId="77777777" w:rsidR="00906C8E" w:rsidRPr="00795F17" w:rsidRDefault="00906C8E" w:rsidP="00120577">
            <w:pPr>
              <w:pStyle w:val="Tabela-wyjasnieniapod"/>
            </w:pPr>
            <w:r w:rsidRPr="00795F17">
              <w:t>0,003-0,030</w:t>
            </w:r>
          </w:p>
        </w:tc>
        <w:tc>
          <w:tcPr>
            <w:tcW w:w="1300" w:type="dxa"/>
            <w:tcMar>
              <w:left w:w="28" w:type="dxa"/>
              <w:right w:w="28" w:type="dxa"/>
            </w:tcMar>
            <w:vAlign w:val="center"/>
          </w:tcPr>
          <w:p w14:paraId="732E3090" w14:textId="77777777" w:rsidR="00906C8E" w:rsidRPr="00795F17" w:rsidRDefault="00906C8E" w:rsidP="00120577">
            <w:pPr>
              <w:pStyle w:val="Tabela-wyjasnieniapod"/>
            </w:pPr>
            <w:r w:rsidRPr="00795F17">
              <w:t>25%</w:t>
            </w:r>
          </w:p>
        </w:tc>
        <w:tc>
          <w:tcPr>
            <w:tcW w:w="1300" w:type="dxa"/>
            <w:tcMar>
              <w:left w:w="28" w:type="dxa"/>
              <w:right w:w="28" w:type="dxa"/>
            </w:tcMar>
            <w:vAlign w:val="center"/>
          </w:tcPr>
          <w:p w14:paraId="4E09F1EF" w14:textId="77777777" w:rsidR="00906C8E" w:rsidRPr="00795F17" w:rsidRDefault="00906C8E" w:rsidP="00120577">
            <w:pPr>
              <w:pStyle w:val="Tabela-wyjasnieniapod"/>
            </w:pPr>
            <w:r w:rsidRPr="00795F17">
              <w:t>&gt;0,030-20</w:t>
            </w:r>
          </w:p>
        </w:tc>
        <w:tc>
          <w:tcPr>
            <w:tcW w:w="1300" w:type="dxa"/>
            <w:tcMar>
              <w:left w:w="28" w:type="dxa"/>
              <w:right w:w="28" w:type="dxa"/>
            </w:tcMar>
            <w:vAlign w:val="center"/>
          </w:tcPr>
          <w:p w14:paraId="6E932DC5" w14:textId="77777777" w:rsidR="00906C8E" w:rsidRPr="00795F17" w:rsidRDefault="00906C8E" w:rsidP="00120577">
            <w:pPr>
              <w:pStyle w:val="Tabela-wyjasnieniapod"/>
            </w:pPr>
            <w:r w:rsidRPr="00795F17">
              <w:t>15%</w:t>
            </w:r>
          </w:p>
        </w:tc>
      </w:tr>
      <w:tr w:rsidR="00906C8E" w:rsidRPr="00795F17" w14:paraId="45E89050" w14:textId="77777777" w:rsidTr="00120577">
        <w:trPr>
          <w:trHeight w:val="283"/>
        </w:trPr>
        <w:tc>
          <w:tcPr>
            <w:tcW w:w="1405" w:type="dxa"/>
            <w:tcMar>
              <w:left w:w="28" w:type="dxa"/>
              <w:right w:w="28" w:type="dxa"/>
            </w:tcMar>
            <w:vAlign w:val="center"/>
          </w:tcPr>
          <w:p w14:paraId="550B29EF" w14:textId="77777777" w:rsidR="00906C8E" w:rsidRPr="00795F17" w:rsidRDefault="00906C8E" w:rsidP="00120577">
            <w:pPr>
              <w:pStyle w:val="Tabela-wyjasnieniapod"/>
            </w:pPr>
            <w:r w:rsidRPr="00795F17">
              <w:t>Fe</w:t>
            </w:r>
          </w:p>
        </w:tc>
        <w:tc>
          <w:tcPr>
            <w:tcW w:w="1300" w:type="dxa"/>
            <w:tcMar>
              <w:left w:w="28" w:type="dxa"/>
              <w:right w:w="28" w:type="dxa"/>
            </w:tcMar>
            <w:vAlign w:val="center"/>
          </w:tcPr>
          <w:p w14:paraId="285486E6" w14:textId="77777777" w:rsidR="00906C8E" w:rsidRPr="00795F17" w:rsidRDefault="00906C8E" w:rsidP="00120577">
            <w:pPr>
              <w:pStyle w:val="Tabela-wyjasnieniapod"/>
            </w:pPr>
            <w:r w:rsidRPr="00795F17">
              <w:t>0,01-0,10</w:t>
            </w:r>
          </w:p>
        </w:tc>
        <w:tc>
          <w:tcPr>
            <w:tcW w:w="1300" w:type="dxa"/>
            <w:tcMar>
              <w:left w:w="28" w:type="dxa"/>
              <w:right w:w="28" w:type="dxa"/>
            </w:tcMar>
            <w:vAlign w:val="center"/>
          </w:tcPr>
          <w:p w14:paraId="4DC7ED8F" w14:textId="77777777" w:rsidR="00906C8E" w:rsidRPr="00795F17" w:rsidRDefault="00906C8E" w:rsidP="00120577">
            <w:pPr>
              <w:pStyle w:val="Tabela-wyjasnieniapod"/>
            </w:pPr>
            <w:r w:rsidRPr="00795F17">
              <w:t>25%</w:t>
            </w:r>
          </w:p>
        </w:tc>
        <w:tc>
          <w:tcPr>
            <w:tcW w:w="1300" w:type="dxa"/>
            <w:tcMar>
              <w:left w:w="28" w:type="dxa"/>
              <w:right w:w="28" w:type="dxa"/>
            </w:tcMar>
            <w:vAlign w:val="center"/>
          </w:tcPr>
          <w:p w14:paraId="09F17625" w14:textId="77777777" w:rsidR="00906C8E" w:rsidRPr="00795F17" w:rsidRDefault="00906C8E" w:rsidP="00120577">
            <w:pPr>
              <w:pStyle w:val="Tabela-wyjasnieniapod"/>
            </w:pPr>
            <w:r w:rsidRPr="00795F17">
              <w:t>&gt;0,10-100</w:t>
            </w:r>
          </w:p>
        </w:tc>
        <w:tc>
          <w:tcPr>
            <w:tcW w:w="1300" w:type="dxa"/>
            <w:tcMar>
              <w:left w:w="28" w:type="dxa"/>
              <w:right w:w="28" w:type="dxa"/>
            </w:tcMar>
            <w:vAlign w:val="center"/>
          </w:tcPr>
          <w:p w14:paraId="0F4E3233" w14:textId="77777777" w:rsidR="00906C8E" w:rsidRPr="00795F17" w:rsidRDefault="00906C8E" w:rsidP="00120577">
            <w:pPr>
              <w:pStyle w:val="Tabela-wyjasnieniapod"/>
            </w:pPr>
            <w:r w:rsidRPr="00795F17">
              <w:t>15%</w:t>
            </w:r>
          </w:p>
        </w:tc>
      </w:tr>
      <w:tr w:rsidR="00906C8E" w:rsidRPr="00795F17" w14:paraId="1428FED7" w14:textId="77777777" w:rsidTr="00120577">
        <w:trPr>
          <w:trHeight w:val="283"/>
        </w:trPr>
        <w:tc>
          <w:tcPr>
            <w:tcW w:w="1405" w:type="dxa"/>
            <w:tcMar>
              <w:left w:w="28" w:type="dxa"/>
              <w:right w:w="28" w:type="dxa"/>
            </w:tcMar>
            <w:vAlign w:val="center"/>
          </w:tcPr>
          <w:p w14:paraId="05F53956" w14:textId="77777777" w:rsidR="00906C8E" w:rsidRPr="00795F17" w:rsidRDefault="00906C8E" w:rsidP="00120577">
            <w:pPr>
              <w:pStyle w:val="Tabela-wyjasnieniapod"/>
            </w:pPr>
            <w:r w:rsidRPr="00795F17">
              <w:t>K</w:t>
            </w:r>
          </w:p>
        </w:tc>
        <w:tc>
          <w:tcPr>
            <w:tcW w:w="1300" w:type="dxa"/>
            <w:tcMar>
              <w:left w:w="28" w:type="dxa"/>
              <w:right w:w="28" w:type="dxa"/>
            </w:tcMar>
            <w:vAlign w:val="center"/>
          </w:tcPr>
          <w:p w14:paraId="2BA55DC7" w14:textId="77777777" w:rsidR="00906C8E" w:rsidRPr="00795F17" w:rsidRDefault="00906C8E" w:rsidP="00120577">
            <w:pPr>
              <w:pStyle w:val="Tabela-wyjasnieniapod"/>
            </w:pPr>
            <w:r w:rsidRPr="00795F17">
              <w:t>0,5-5</w:t>
            </w:r>
          </w:p>
        </w:tc>
        <w:tc>
          <w:tcPr>
            <w:tcW w:w="1300" w:type="dxa"/>
            <w:tcMar>
              <w:left w:w="28" w:type="dxa"/>
              <w:right w:w="28" w:type="dxa"/>
            </w:tcMar>
            <w:vAlign w:val="center"/>
          </w:tcPr>
          <w:p w14:paraId="020B645A" w14:textId="77777777" w:rsidR="00906C8E" w:rsidRPr="00795F17" w:rsidRDefault="00906C8E" w:rsidP="00120577">
            <w:pPr>
              <w:pStyle w:val="Tabela-wyjasnieniapod"/>
            </w:pPr>
            <w:r w:rsidRPr="00795F17">
              <w:t>15%</w:t>
            </w:r>
          </w:p>
        </w:tc>
        <w:tc>
          <w:tcPr>
            <w:tcW w:w="1300" w:type="dxa"/>
            <w:tcMar>
              <w:left w:w="28" w:type="dxa"/>
              <w:right w:w="28" w:type="dxa"/>
            </w:tcMar>
            <w:vAlign w:val="center"/>
          </w:tcPr>
          <w:p w14:paraId="0A1587FF" w14:textId="77777777" w:rsidR="00906C8E" w:rsidRPr="00795F17" w:rsidRDefault="00906C8E" w:rsidP="00120577">
            <w:pPr>
              <w:pStyle w:val="Tabela-wyjasnieniapod"/>
            </w:pPr>
            <w:r w:rsidRPr="00795F17">
              <w:t>&gt;5-1000</w:t>
            </w:r>
          </w:p>
        </w:tc>
        <w:tc>
          <w:tcPr>
            <w:tcW w:w="1300" w:type="dxa"/>
            <w:tcMar>
              <w:left w:w="28" w:type="dxa"/>
              <w:right w:w="28" w:type="dxa"/>
            </w:tcMar>
            <w:vAlign w:val="center"/>
          </w:tcPr>
          <w:p w14:paraId="770EF70F" w14:textId="77777777" w:rsidR="00906C8E" w:rsidRPr="00795F17" w:rsidRDefault="00906C8E" w:rsidP="00120577">
            <w:pPr>
              <w:pStyle w:val="Tabela-wyjasnieniapod"/>
            </w:pPr>
            <w:r w:rsidRPr="00795F17">
              <w:t>10%</w:t>
            </w:r>
          </w:p>
        </w:tc>
      </w:tr>
      <w:tr w:rsidR="00906C8E" w:rsidRPr="00795F17" w14:paraId="26A58D01" w14:textId="77777777" w:rsidTr="00120577">
        <w:trPr>
          <w:trHeight w:val="283"/>
        </w:trPr>
        <w:tc>
          <w:tcPr>
            <w:tcW w:w="1405" w:type="dxa"/>
            <w:tcMar>
              <w:left w:w="28" w:type="dxa"/>
              <w:right w:w="28" w:type="dxa"/>
            </w:tcMar>
            <w:vAlign w:val="center"/>
          </w:tcPr>
          <w:p w14:paraId="03C5472A" w14:textId="77777777" w:rsidR="00906C8E" w:rsidRPr="00795F17" w:rsidRDefault="00906C8E" w:rsidP="00120577">
            <w:pPr>
              <w:pStyle w:val="Tabela-wyjasnieniapod"/>
            </w:pPr>
            <w:r w:rsidRPr="00795F17">
              <w:t>Mg</w:t>
            </w:r>
          </w:p>
        </w:tc>
        <w:tc>
          <w:tcPr>
            <w:tcW w:w="1300" w:type="dxa"/>
            <w:tcMar>
              <w:left w:w="28" w:type="dxa"/>
              <w:right w:w="28" w:type="dxa"/>
            </w:tcMar>
            <w:vAlign w:val="center"/>
          </w:tcPr>
          <w:p w14:paraId="4247CD8E" w14:textId="77777777" w:rsidR="00906C8E" w:rsidRPr="00795F17" w:rsidRDefault="00906C8E" w:rsidP="00120577">
            <w:pPr>
              <w:pStyle w:val="Tabela-wyjasnieniapod"/>
            </w:pPr>
            <w:r w:rsidRPr="00795F17">
              <w:t>0,1-1</w:t>
            </w:r>
          </w:p>
        </w:tc>
        <w:tc>
          <w:tcPr>
            <w:tcW w:w="1300" w:type="dxa"/>
            <w:tcMar>
              <w:left w:w="28" w:type="dxa"/>
              <w:right w:w="28" w:type="dxa"/>
            </w:tcMar>
            <w:vAlign w:val="center"/>
          </w:tcPr>
          <w:p w14:paraId="57A59C5F" w14:textId="77777777" w:rsidR="00906C8E" w:rsidRPr="00795F17" w:rsidRDefault="00906C8E" w:rsidP="00120577">
            <w:pPr>
              <w:pStyle w:val="Tabela-wyjasnieniapod"/>
            </w:pPr>
            <w:r w:rsidRPr="00795F17">
              <w:t>25%</w:t>
            </w:r>
          </w:p>
        </w:tc>
        <w:tc>
          <w:tcPr>
            <w:tcW w:w="1300" w:type="dxa"/>
            <w:tcMar>
              <w:left w:w="28" w:type="dxa"/>
              <w:right w:w="28" w:type="dxa"/>
            </w:tcMar>
            <w:vAlign w:val="center"/>
          </w:tcPr>
          <w:p w14:paraId="076CD5E9" w14:textId="77777777" w:rsidR="00906C8E" w:rsidRPr="00795F17" w:rsidRDefault="00906C8E" w:rsidP="00120577">
            <w:pPr>
              <w:pStyle w:val="Tabela-wyjasnieniapod"/>
            </w:pPr>
            <w:r w:rsidRPr="00795F17">
              <w:t>&gt;1-500</w:t>
            </w:r>
          </w:p>
        </w:tc>
        <w:tc>
          <w:tcPr>
            <w:tcW w:w="1300" w:type="dxa"/>
            <w:tcMar>
              <w:left w:w="28" w:type="dxa"/>
              <w:right w:w="28" w:type="dxa"/>
            </w:tcMar>
            <w:vAlign w:val="center"/>
          </w:tcPr>
          <w:p w14:paraId="7557069C" w14:textId="77777777" w:rsidR="00906C8E" w:rsidRPr="00795F17" w:rsidRDefault="00906C8E" w:rsidP="00120577">
            <w:pPr>
              <w:pStyle w:val="Tabela-wyjasnieniapod"/>
            </w:pPr>
            <w:r w:rsidRPr="00795F17">
              <w:t>10%</w:t>
            </w:r>
          </w:p>
        </w:tc>
      </w:tr>
      <w:tr w:rsidR="00906C8E" w:rsidRPr="00795F17" w14:paraId="3C39BE26" w14:textId="77777777" w:rsidTr="00120577">
        <w:trPr>
          <w:trHeight w:val="283"/>
        </w:trPr>
        <w:tc>
          <w:tcPr>
            <w:tcW w:w="1405" w:type="dxa"/>
            <w:tcMar>
              <w:left w:w="28" w:type="dxa"/>
              <w:right w:w="28" w:type="dxa"/>
            </w:tcMar>
            <w:vAlign w:val="center"/>
          </w:tcPr>
          <w:p w14:paraId="381F1C6E" w14:textId="77777777" w:rsidR="00906C8E" w:rsidRPr="00795F17" w:rsidRDefault="00906C8E" w:rsidP="00120577">
            <w:pPr>
              <w:pStyle w:val="Tabela-wyjasnieniapod"/>
            </w:pPr>
            <w:r w:rsidRPr="00795F17">
              <w:t>Mn</w:t>
            </w:r>
          </w:p>
        </w:tc>
        <w:tc>
          <w:tcPr>
            <w:tcW w:w="1300" w:type="dxa"/>
            <w:tcMar>
              <w:left w:w="28" w:type="dxa"/>
              <w:right w:w="28" w:type="dxa"/>
            </w:tcMar>
            <w:vAlign w:val="center"/>
          </w:tcPr>
          <w:p w14:paraId="1C92833A" w14:textId="77777777" w:rsidR="00906C8E" w:rsidRPr="00795F17" w:rsidRDefault="00906C8E" w:rsidP="00120577">
            <w:pPr>
              <w:pStyle w:val="Tabela-wyjasnieniapod"/>
            </w:pPr>
            <w:r w:rsidRPr="00795F17">
              <w:t>0,001-0,010</w:t>
            </w:r>
          </w:p>
        </w:tc>
        <w:tc>
          <w:tcPr>
            <w:tcW w:w="1300" w:type="dxa"/>
            <w:tcMar>
              <w:left w:w="28" w:type="dxa"/>
              <w:right w:w="28" w:type="dxa"/>
            </w:tcMar>
            <w:vAlign w:val="center"/>
          </w:tcPr>
          <w:p w14:paraId="3BC104B0" w14:textId="77777777" w:rsidR="00906C8E" w:rsidRPr="00795F17" w:rsidRDefault="00906C8E" w:rsidP="00120577">
            <w:pPr>
              <w:pStyle w:val="Tabela-wyjasnieniapod"/>
            </w:pPr>
            <w:r w:rsidRPr="00795F17">
              <w:t>25%</w:t>
            </w:r>
          </w:p>
        </w:tc>
        <w:tc>
          <w:tcPr>
            <w:tcW w:w="1300" w:type="dxa"/>
            <w:tcMar>
              <w:left w:w="28" w:type="dxa"/>
              <w:right w:w="28" w:type="dxa"/>
            </w:tcMar>
            <w:vAlign w:val="center"/>
          </w:tcPr>
          <w:p w14:paraId="76DDABC0" w14:textId="77777777" w:rsidR="00906C8E" w:rsidRPr="00795F17" w:rsidRDefault="00906C8E" w:rsidP="00120577">
            <w:pPr>
              <w:pStyle w:val="Tabela-wyjasnieniapod"/>
            </w:pPr>
            <w:r w:rsidRPr="00795F17">
              <w:t>&gt;0,010-20</w:t>
            </w:r>
          </w:p>
        </w:tc>
        <w:tc>
          <w:tcPr>
            <w:tcW w:w="1300" w:type="dxa"/>
            <w:tcMar>
              <w:left w:w="28" w:type="dxa"/>
              <w:right w:w="28" w:type="dxa"/>
            </w:tcMar>
            <w:vAlign w:val="center"/>
          </w:tcPr>
          <w:p w14:paraId="3112E075" w14:textId="77777777" w:rsidR="00906C8E" w:rsidRPr="00795F17" w:rsidRDefault="00906C8E" w:rsidP="00120577">
            <w:pPr>
              <w:pStyle w:val="Tabela-wyjasnieniapod"/>
            </w:pPr>
            <w:r w:rsidRPr="00795F17">
              <w:t>15%</w:t>
            </w:r>
          </w:p>
        </w:tc>
      </w:tr>
      <w:tr w:rsidR="00906C8E" w:rsidRPr="00795F17" w14:paraId="268C7A31" w14:textId="77777777" w:rsidTr="00120577">
        <w:trPr>
          <w:trHeight w:val="283"/>
        </w:trPr>
        <w:tc>
          <w:tcPr>
            <w:tcW w:w="1405" w:type="dxa"/>
            <w:tcMar>
              <w:left w:w="28" w:type="dxa"/>
              <w:right w:w="28" w:type="dxa"/>
            </w:tcMar>
            <w:vAlign w:val="center"/>
          </w:tcPr>
          <w:p w14:paraId="0E4082E3" w14:textId="77777777" w:rsidR="00906C8E" w:rsidRPr="00795F17" w:rsidRDefault="00906C8E" w:rsidP="00120577">
            <w:pPr>
              <w:pStyle w:val="Tabela-wyjasnieniapod"/>
            </w:pPr>
            <w:r w:rsidRPr="00795F17">
              <w:t>Na</w:t>
            </w:r>
          </w:p>
        </w:tc>
        <w:tc>
          <w:tcPr>
            <w:tcW w:w="1300" w:type="dxa"/>
            <w:tcMar>
              <w:left w:w="28" w:type="dxa"/>
              <w:right w:w="28" w:type="dxa"/>
            </w:tcMar>
            <w:vAlign w:val="center"/>
          </w:tcPr>
          <w:p w14:paraId="5BE9F217" w14:textId="77777777" w:rsidR="00906C8E" w:rsidRPr="00795F17" w:rsidRDefault="00906C8E" w:rsidP="00120577">
            <w:pPr>
              <w:pStyle w:val="Tabela-wyjasnieniapod"/>
            </w:pPr>
            <w:r w:rsidRPr="00795F17">
              <w:t>0,5-5</w:t>
            </w:r>
          </w:p>
        </w:tc>
        <w:tc>
          <w:tcPr>
            <w:tcW w:w="1300" w:type="dxa"/>
            <w:tcMar>
              <w:left w:w="28" w:type="dxa"/>
              <w:right w:w="28" w:type="dxa"/>
            </w:tcMar>
            <w:vAlign w:val="center"/>
          </w:tcPr>
          <w:p w14:paraId="38F93BF7" w14:textId="77777777" w:rsidR="00906C8E" w:rsidRPr="00795F17" w:rsidRDefault="00906C8E" w:rsidP="00120577">
            <w:pPr>
              <w:pStyle w:val="Tabela-wyjasnieniapod"/>
            </w:pPr>
            <w:r w:rsidRPr="00795F17">
              <w:t>15%</w:t>
            </w:r>
          </w:p>
        </w:tc>
        <w:tc>
          <w:tcPr>
            <w:tcW w:w="1300" w:type="dxa"/>
            <w:tcMar>
              <w:left w:w="28" w:type="dxa"/>
              <w:right w:w="28" w:type="dxa"/>
            </w:tcMar>
            <w:vAlign w:val="center"/>
          </w:tcPr>
          <w:p w14:paraId="4C7E43E1" w14:textId="77777777" w:rsidR="00906C8E" w:rsidRPr="00795F17" w:rsidRDefault="00906C8E" w:rsidP="00120577">
            <w:pPr>
              <w:pStyle w:val="Tabela-wyjasnieniapod"/>
            </w:pPr>
            <w:r w:rsidRPr="00795F17">
              <w:t>&gt;5-2000</w:t>
            </w:r>
          </w:p>
        </w:tc>
        <w:tc>
          <w:tcPr>
            <w:tcW w:w="1300" w:type="dxa"/>
            <w:tcMar>
              <w:left w:w="28" w:type="dxa"/>
              <w:right w:w="28" w:type="dxa"/>
            </w:tcMar>
            <w:vAlign w:val="center"/>
          </w:tcPr>
          <w:p w14:paraId="22FEDDB7" w14:textId="77777777" w:rsidR="00906C8E" w:rsidRPr="00795F17" w:rsidRDefault="00906C8E" w:rsidP="00120577">
            <w:pPr>
              <w:pStyle w:val="Tabela-wyjasnieniapod"/>
            </w:pPr>
            <w:r w:rsidRPr="00795F17">
              <w:t>10%</w:t>
            </w:r>
          </w:p>
        </w:tc>
      </w:tr>
      <w:tr w:rsidR="00906C8E" w:rsidRPr="00795F17" w14:paraId="4E50B5CA" w14:textId="77777777" w:rsidTr="00120577">
        <w:trPr>
          <w:trHeight w:val="283"/>
        </w:trPr>
        <w:tc>
          <w:tcPr>
            <w:tcW w:w="1405" w:type="dxa"/>
            <w:tcMar>
              <w:left w:w="28" w:type="dxa"/>
              <w:right w:w="28" w:type="dxa"/>
            </w:tcMar>
            <w:vAlign w:val="center"/>
          </w:tcPr>
          <w:p w14:paraId="763872EE" w14:textId="77777777" w:rsidR="00906C8E" w:rsidRPr="00795F17" w:rsidRDefault="00906C8E" w:rsidP="00120577">
            <w:pPr>
              <w:pStyle w:val="Tabela-wyjasnieniapod"/>
            </w:pPr>
            <w:r w:rsidRPr="00795F17">
              <w:t>Ti</w:t>
            </w:r>
          </w:p>
        </w:tc>
        <w:tc>
          <w:tcPr>
            <w:tcW w:w="1300" w:type="dxa"/>
            <w:tcMar>
              <w:left w:w="28" w:type="dxa"/>
              <w:right w:w="28" w:type="dxa"/>
            </w:tcMar>
            <w:vAlign w:val="center"/>
          </w:tcPr>
          <w:p w14:paraId="6E9DF916" w14:textId="77777777" w:rsidR="00906C8E" w:rsidRPr="00795F17" w:rsidRDefault="00906C8E" w:rsidP="00120577">
            <w:pPr>
              <w:pStyle w:val="Tabela-wyjasnieniapod"/>
            </w:pPr>
            <w:r w:rsidRPr="00795F17">
              <w:t>0,002-0,020</w:t>
            </w:r>
          </w:p>
        </w:tc>
        <w:tc>
          <w:tcPr>
            <w:tcW w:w="1300" w:type="dxa"/>
            <w:tcMar>
              <w:left w:w="28" w:type="dxa"/>
              <w:right w:w="28" w:type="dxa"/>
            </w:tcMar>
            <w:vAlign w:val="center"/>
          </w:tcPr>
          <w:p w14:paraId="3D69BF19" w14:textId="77777777" w:rsidR="00906C8E" w:rsidRPr="00795F17" w:rsidRDefault="00906C8E" w:rsidP="00120577">
            <w:pPr>
              <w:pStyle w:val="Tabela-wyjasnieniapod"/>
            </w:pPr>
            <w:r w:rsidRPr="00795F17">
              <w:t>25%</w:t>
            </w:r>
          </w:p>
        </w:tc>
        <w:tc>
          <w:tcPr>
            <w:tcW w:w="1300" w:type="dxa"/>
            <w:tcMar>
              <w:left w:w="28" w:type="dxa"/>
              <w:right w:w="28" w:type="dxa"/>
            </w:tcMar>
            <w:vAlign w:val="center"/>
          </w:tcPr>
          <w:p w14:paraId="1CD4F089" w14:textId="77777777" w:rsidR="00906C8E" w:rsidRPr="00795F17" w:rsidRDefault="00906C8E" w:rsidP="00120577">
            <w:pPr>
              <w:pStyle w:val="Tabela-wyjasnieniapod"/>
            </w:pPr>
            <w:r w:rsidRPr="00795F17">
              <w:t>&gt;0,020-20</w:t>
            </w:r>
          </w:p>
        </w:tc>
        <w:tc>
          <w:tcPr>
            <w:tcW w:w="1300" w:type="dxa"/>
            <w:tcMar>
              <w:left w:w="28" w:type="dxa"/>
              <w:right w:w="28" w:type="dxa"/>
            </w:tcMar>
            <w:vAlign w:val="center"/>
          </w:tcPr>
          <w:p w14:paraId="301C7211" w14:textId="77777777" w:rsidR="00906C8E" w:rsidRPr="00795F17" w:rsidRDefault="00906C8E" w:rsidP="00120577">
            <w:pPr>
              <w:pStyle w:val="Tabela-wyjasnieniapod"/>
            </w:pPr>
            <w:r w:rsidRPr="00795F17">
              <w:t>15%</w:t>
            </w:r>
          </w:p>
        </w:tc>
      </w:tr>
      <w:tr w:rsidR="00906C8E" w:rsidRPr="00795F17" w14:paraId="52FCB65B" w14:textId="77777777" w:rsidTr="00120577">
        <w:trPr>
          <w:trHeight w:val="283"/>
        </w:trPr>
        <w:tc>
          <w:tcPr>
            <w:tcW w:w="1405" w:type="dxa"/>
            <w:tcMar>
              <w:left w:w="28" w:type="dxa"/>
              <w:right w:w="28" w:type="dxa"/>
            </w:tcMar>
            <w:vAlign w:val="center"/>
          </w:tcPr>
          <w:p w14:paraId="095AE865" w14:textId="77777777" w:rsidR="00906C8E" w:rsidRPr="00795F17" w:rsidRDefault="00906C8E" w:rsidP="00120577">
            <w:pPr>
              <w:pStyle w:val="Tabela-wyjasnieniapod"/>
            </w:pPr>
            <w:r w:rsidRPr="00795F17">
              <w:t>Zn</w:t>
            </w:r>
          </w:p>
        </w:tc>
        <w:tc>
          <w:tcPr>
            <w:tcW w:w="1300" w:type="dxa"/>
            <w:tcMar>
              <w:left w:w="28" w:type="dxa"/>
              <w:right w:w="28" w:type="dxa"/>
            </w:tcMar>
            <w:vAlign w:val="center"/>
          </w:tcPr>
          <w:p w14:paraId="7F920E47" w14:textId="77777777" w:rsidR="00906C8E" w:rsidRPr="00795F17" w:rsidRDefault="00906C8E" w:rsidP="00120577">
            <w:pPr>
              <w:pStyle w:val="Tabela-wyjasnieniapod"/>
            </w:pPr>
            <w:r w:rsidRPr="00795F17">
              <w:t>0,003-0,030</w:t>
            </w:r>
          </w:p>
        </w:tc>
        <w:tc>
          <w:tcPr>
            <w:tcW w:w="1300" w:type="dxa"/>
            <w:tcMar>
              <w:left w:w="28" w:type="dxa"/>
              <w:right w:w="28" w:type="dxa"/>
            </w:tcMar>
            <w:vAlign w:val="center"/>
          </w:tcPr>
          <w:p w14:paraId="213AC4B6" w14:textId="77777777" w:rsidR="00906C8E" w:rsidRPr="00795F17" w:rsidRDefault="00906C8E" w:rsidP="00120577">
            <w:pPr>
              <w:pStyle w:val="Tabela-wyjasnieniapod"/>
            </w:pPr>
            <w:r w:rsidRPr="00795F17">
              <w:t>25%</w:t>
            </w:r>
          </w:p>
        </w:tc>
        <w:tc>
          <w:tcPr>
            <w:tcW w:w="1300" w:type="dxa"/>
            <w:tcMar>
              <w:left w:w="28" w:type="dxa"/>
              <w:right w:w="28" w:type="dxa"/>
            </w:tcMar>
            <w:vAlign w:val="center"/>
          </w:tcPr>
          <w:p w14:paraId="66994AF6" w14:textId="77777777" w:rsidR="00906C8E" w:rsidRPr="00795F17" w:rsidRDefault="00906C8E" w:rsidP="00120577">
            <w:pPr>
              <w:pStyle w:val="Tabela-wyjasnieniapod"/>
            </w:pPr>
            <w:r w:rsidRPr="00795F17">
              <w:t>&gt;0,030-20</w:t>
            </w:r>
          </w:p>
        </w:tc>
        <w:tc>
          <w:tcPr>
            <w:tcW w:w="1300" w:type="dxa"/>
            <w:tcMar>
              <w:left w:w="28" w:type="dxa"/>
              <w:right w:w="28" w:type="dxa"/>
            </w:tcMar>
            <w:vAlign w:val="center"/>
          </w:tcPr>
          <w:p w14:paraId="21DDBF32" w14:textId="77777777" w:rsidR="00906C8E" w:rsidRPr="00795F17" w:rsidRDefault="00906C8E" w:rsidP="00120577">
            <w:pPr>
              <w:pStyle w:val="Tabela-wyjasnieniapod"/>
            </w:pPr>
            <w:r w:rsidRPr="00795F17">
              <w:t>15%</w:t>
            </w:r>
          </w:p>
        </w:tc>
      </w:tr>
    </w:tbl>
    <w:p w14:paraId="43ECAF0E" w14:textId="77777777" w:rsidR="00906C8E" w:rsidRPr="00795F17" w:rsidRDefault="00906C8E" w:rsidP="0044393D"/>
    <w:p w14:paraId="6A047870" w14:textId="77777777" w:rsidR="00906C8E" w:rsidRPr="00795F17" w:rsidRDefault="00906C8E" w:rsidP="0044393D"/>
    <w:p w14:paraId="4A789E1D" w14:textId="17A9B5A7" w:rsidR="00906C8E" w:rsidRPr="00795F17" w:rsidRDefault="005B1055" w:rsidP="005B1055">
      <w:pPr>
        <w:pStyle w:val="rdo"/>
      </w:pPr>
      <w:r w:rsidRPr="00795F17">
        <w:t xml:space="preserve">Źródło: </w:t>
      </w:r>
      <w:r w:rsidR="000A699D">
        <w:t>dane GIOŚ</w:t>
      </w:r>
    </w:p>
    <w:p w14:paraId="31B6C8F0" w14:textId="563BAD6A" w:rsidR="005B1055" w:rsidRPr="00795F17" w:rsidRDefault="005B1055" w:rsidP="0044393D">
      <w:pPr>
        <w:sectPr w:rsidR="005B1055" w:rsidRPr="00795F17" w:rsidSect="00906C8E">
          <w:headerReference w:type="even" r:id="rId156"/>
          <w:headerReference w:type="default" r:id="rId157"/>
          <w:headerReference w:type="first" r:id="rId158"/>
          <w:pgSz w:w="16838" w:h="11906" w:orient="landscape"/>
          <w:pgMar w:top="1440" w:right="1440" w:bottom="1440" w:left="1440" w:header="708" w:footer="708" w:gutter="0"/>
          <w:cols w:space="708"/>
          <w:docGrid w:linePitch="360"/>
        </w:sectPr>
      </w:pPr>
    </w:p>
    <w:p w14:paraId="32D946D7" w14:textId="2E5E2E84" w:rsidR="005374A5" w:rsidRPr="00795F17" w:rsidRDefault="005374A5" w:rsidP="00BA6B41">
      <w:pPr>
        <w:pStyle w:val="Nagwek1"/>
      </w:pPr>
      <w:bookmarkStart w:id="950" w:name="_Toc66272294"/>
      <w:bookmarkStart w:id="951" w:name="_Toc66347838"/>
      <w:bookmarkStart w:id="952" w:name="_Toc68703593"/>
      <w:r w:rsidRPr="00795F17">
        <w:t>Uzasadnienie częstotliwości prowadzenia monitoringu substancji priorytetowych określonej w przepisach wydanych na podstawie art.</w:t>
      </w:r>
      <w:r w:rsidR="008A739A" w:rsidRPr="00795F17">
        <w:t> </w:t>
      </w:r>
      <w:r w:rsidRPr="00795F17">
        <w:t xml:space="preserve">350 ust. 1 </w:t>
      </w:r>
      <w:bookmarkEnd w:id="950"/>
      <w:bookmarkEnd w:id="951"/>
      <w:r w:rsidR="00445E5E" w:rsidRPr="00795F17">
        <w:t>ustawy Prawo wodne</w:t>
      </w:r>
      <w:bookmarkEnd w:id="952"/>
    </w:p>
    <w:p w14:paraId="02E47052" w14:textId="77777777" w:rsidR="000205E2" w:rsidRPr="00795F17" w:rsidRDefault="000205E2" w:rsidP="0044393D">
      <w:pPr>
        <w:pStyle w:val="Nagwek5"/>
      </w:pPr>
      <w:r w:rsidRPr="00795F17">
        <w:t>Warunki prowadzenia monitoringu substancji priorytetowych w wodach powierzchniowych</w:t>
      </w:r>
    </w:p>
    <w:p w14:paraId="10B5BAAE" w14:textId="4637CAC1" w:rsidR="000205E2" w:rsidRPr="00795F17" w:rsidRDefault="000205E2" w:rsidP="0044393D">
      <w:r w:rsidRPr="00795F17">
        <w:t xml:space="preserve">Zakres i częstotliwość badań wskaźników jcwp w punktach pomiarowo-kontrolnych określana </w:t>
      </w:r>
      <w:r w:rsidR="00BF3682">
        <w:br/>
      </w:r>
      <w:r w:rsidRPr="00795F17">
        <w:t xml:space="preserve">jest na podstawie przepisów dotyczących formy i sposobu prowadzenia monitoringu jednolitych części wód. W zakresie badania substancji priorytetowych dla fauny i flory oraz osadów dennych w nowym cyklu planistycznym, wymogi te precyzują przepisy r.m.jcw (2019). </w:t>
      </w:r>
    </w:p>
    <w:p w14:paraId="26C7643B" w14:textId="77777777" w:rsidR="000205E2" w:rsidRPr="00795F17" w:rsidRDefault="000205E2" w:rsidP="0044393D">
      <w:r w:rsidRPr="00795F17">
        <w:t xml:space="preserve">Zakończony cykl aPGW opierał się na wymaganiach s.r.m (2016). W zakresie oceny stanu chemicznego realizowane badania obejmowały wdrażanie wymagań dyrektywy Parlamentu Europejskiego i Rady 2013/39/UE z dnia 12 sierpnia 2013 r. zmieniającej dyrektywy 2000/60/WE i 2008/105/WE w zakresie substancji priorytetowych w dziedzinie polityki wodnej, w związku z czym uległ zmianie zakres badań grupy wskaźników według rozszerzonej listy substancji priorytetowych, wraz z koniecznością badania stężenia wybranych substancji w biocie. </w:t>
      </w:r>
    </w:p>
    <w:p w14:paraId="4A5CECB2" w14:textId="77777777" w:rsidR="000205E2" w:rsidRPr="00795F17" w:rsidRDefault="000205E2" w:rsidP="0044393D">
      <w:r w:rsidRPr="00795F17">
        <w:t>Normy jakościowe dla substancji priorytetowych ustalone w r.kl.jcwp (2016) nie zmieniły się istotnie w nowych przepisach wykonawczych z roku 2019.</w:t>
      </w:r>
    </w:p>
    <w:p w14:paraId="69F14A85" w14:textId="77777777" w:rsidR="000205E2" w:rsidRPr="00795F17" w:rsidRDefault="000205E2" w:rsidP="0044393D">
      <w:r w:rsidRPr="00795F17">
        <w:t>Monitoring jednolitych części wód powierzchniowych prowadzony jest w formie:</w:t>
      </w:r>
    </w:p>
    <w:p w14:paraId="68C4B2B2" w14:textId="77777777" w:rsidR="000205E2" w:rsidRPr="00795F17" w:rsidRDefault="000205E2" w:rsidP="00BA6B41">
      <w:pPr>
        <w:pStyle w:val="Akapitzlist"/>
      </w:pPr>
      <w:r w:rsidRPr="00795F17">
        <w:t>pomiarów poziomu i objętości lub natężenia przepływu wód w zakresie stosownym dla stanu ekologicznego lub potencjału ekologicznego lub stanu chemicznego;</w:t>
      </w:r>
    </w:p>
    <w:p w14:paraId="5D084375" w14:textId="3523E676" w:rsidR="000205E2" w:rsidRPr="00795F17" w:rsidRDefault="000205E2" w:rsidP="00BA6B41">
      <w:pPr>
        <w:pStyle w:val="Akapitzlist"/>
      </w:pPr>
      <w:r w:rsidRPr="00795F17">
        <w:t>badań grup wskaźników lub poszczególnych wskaźników jakości wód m.in. na potrzeby analiz długoterminowych trendów zmian stężeń substancji priorytetowych, o których mowa w</w:t>
      </w:r>
      <w:r w:rsidR="00213B00" w:rsidRPr="00795F17">
        <w:t> </w:t>
      </w:r>
      <w:r w:rsidRPr="00795F17">
        <w:t xml:space="preserve">przepisach wydanych na podstawie art. 114 </w:t>
      </w:r>
      <w:r w:rsidR="0083060B" w:rsidRPr="00795F17">
        <w:t>ustawy pr.w.</w:t>
      </w:r>
      <w:r w:rsidRPr="00795F17">
        <w:t>, i innych zanieczyszczeń, dla</w:t>
      </w:r>
      <w:r w:rsidR="00BF3682">
        <w:t> </w:t>
      </w:r>
      <w:r w:rsidRPr="00795F17">
        <w:t>których określa się środowiskowe normy jakości, o których mowa w przepisach wydanych na</w:t>
      </w:r>
      <w:r w:rsidR="00213B00" w:rsidRPr="00795F17">
        <w:t> </w:t>
      </w:r>
      <w:r w:rsidRPr="00795F17">
        <w:t xml:space="preserve">podstawie art. 53 ust. 4 </w:t>
      </w:r>
      <w:r w:rsidR="0083060B" w:rsidRPr="00795F17">
        <w:t>ustawy pr.w.</w:t>
      </w:r>
    </w:p>
    <w:p w14:paraId="2110D5D1" w14:textId="2AD07781" w:rsidR="000205E2" w:rsidRPr="00795F17" w:rsidRDefault="000205E2" w:rsidP="0044393D">
      <w:r w:rsidRPr="00795F17">
        <w:t>Badania grup wskaźników lub poszczególnych wskaźników jakości wód na potrzeby analiz obejmują również elementy chemiczne w biocie lub osadach dennych. Na potrzeby ustalenia stanu wód oraz planowania w gospodarowaniu wodami o</w:t>
      </w:r>
      <w:r w:rsidR="00213B00" w:rsidRPr="00795F17">
        <w:t>dpowiada</w:t>
      </w:r>
      <w:r w:rsidRPr="00795F17">
        <w:t xml:space="preserve"> program monitoringu realizowany w ramach: </w:t>
      </w:r>
    </w:p>
    <w:p w14:paraId="1DE78580" w14:textId="77777777" w:rsidR="000205E2" w:rsidRPr="00795F17" w:rsidRDefault="000205E2" w:rsidP="00BA6B41">
      <w:pPr>
        <w:pStyle w:val="Akapitzlist"/>
      </w:pPr>
      <w:r w:rsidRPr="00795F17">
        <w:t xml:space="preserve">monitoringu diagnostycznego, </w:t>
      </w:r>
    </w:p>
    <w:p w14:paraId="55F9396B" w14:textId="77777777" w:rsidR="000205E2" w:rsidRPr="00795F17" w:rsidRDefault="000205E2" w:rsidP="00BA6B41">
      <w:pPr>
        <w:pStyle w:val="Akapitzlist"/>
      </w:pPr>
      <w:r w:rsidRPr="00795F17">
        <w:t xml:space="preserve">monitoringu operacyjnego, </w:t>
      </w:r>
    </w:p>
    <w:p w14:paraId="551CA75F" w14:textId="77777777" w:rsidR="000205E2" w:rsidRPr="00795F17" w:rsidRDefault="000205E2" w:rsidP="00BA6B41">
      <w:pPr>
        <w:pStyle w:val="Akapitzlist"/>
      </w:pPr>
      <w:r w:rsidRPr="00795F17">
        <w:t xml:space="preserve">monitoringu badawczego, </w:t>
      </w:r>
    </w:p>
    <w:p w14:paraId="474DB7C3" w14:textId="77777777" w:rsidR="000205E2" w:rsidRPr="00795F17" w:rsidRDefault="000205E2" w:rsidP="00BA6B41">
      <w:pPr>
        <w:pStyle w:val="Akapitzlist"/>
      </w:pPr>
      <w:r w:rsidRPr="00795F17">
        <w:t>monitoringu obszarów chronionych.</w:t>
      </w:r>
    </w:p>
    <w:p w14:paraId="0B8F7BED" w14:textId="77777777" w:rsidR="000205E2" w:rsidRPr="00795F17" w:rsidRDefault="000205E2" w:rsidP="0044393D">
      <w:r w:rsidRPr="00795F17">
        <w:t>Szczegółowe informacje dotyczące programów monitoringowych przedstawione są w rozdziale 5.</w:t>
      </w:r>
    </w:p>
    <w:p w14:paraId="1A91DC89" w14:textId="77777777" w:rsidR="000205E2" w:rsidRPr="00795F17" w:rsidRDefault="000205E2" w:rsidP="0044393D">
      <w:r w:rsidRPr="00795F17">
        <w:t>Kryteria ustalania zakresu monitorowania jednolitych części wód powierzchniowych:</w:t>
      </w:r>
    </w:p>
    <w:p w14:paraId="68C63867" w14:textId="77777777" w:rsidR="000205E2" w:rsidRPr="00795F17" w:rsidRDefault="000205E2" w:rsidP="001F565A">
      <w:pPr>
        <w:pStyle w:val="Numerowanie"/>
        <w:numPr>
          <w:ilvl w:val="0"/>
          <w:numId w:val="110"/>
        </w:numPr>
      </w:pPr>
      <w:r w:rsidRPr="00795F17">
        <w:t>w ramach monitoringu diagnostycznego do monitorowania wyznacza się jcwp, w liczbie wystarczającej do dokonania oceny ogólnego stanu wód powierzchniowych na obszarach dorzeczy lub w zlewniach, reprezentatywnej dla występujących oddziaływań antropogenicznych oraz występujących typów wód powierzchniowych.</w:t>
      </w:r>
    </w:p>
    <w:p w14:paraId="176EAFF2" w14:textId="10A0D179" w:rsidR="000205E2" w:rsidRPr="00795F17" w:rsidRDefault="000205E2" w:rsidP="001F565A">
      <w:pPr>
        <w:pStyle w:val="Numerowanie"/>
        <w:numPr>
          <w:ilvl w:val="0"/>
          <w:numId w:val="110"/>
        </w:numPr>
      </w:pPr>
      <w:r w:rsidRPr="00795F17">
        <w:t>w ramach monitoringu operacyjnego wyznacza się jcwp uznane, na podstawie oceny wpływu znaczących oddziaływań na stan wód powierzchniowych lub na podstawie monitoringu diagnostycznego, jako zagrożone nie</w:t>
      </w:r>
      <w:r w:rsidR="002920BD" w:rsidRPr="00795F17">
        <w:t>osiągnięciem</w:t>
      </w:r>
      <w:r w:rsidRPr="00795F17">
        <w:t xml:space="preserve"> określonych dla nich celów środowiskowych, w</w:t>
      </w:r>
      <w:r w:rsidR="00B37F03" w:rsidRPr="00795F17">
        <w:t> </w:t>
      </w:r>
      <w:r w:rsidRPr="00795F17">
        <w:t xml:space="preserve">szczególności dotyczy to jcwp: </w:t>
      </w:r>
    </w:p>
    <w:p w14:paraId="0C60994E" w14:textId="0490C2BD" w:rsidR="000205E2" w:rsidRPr="00795F17" w:rsidRDefault="000205E2" w:rsidP="00BA6B41">
      <w:pPr>
        <w:pStyle w:val="Akapitzlist"/>
      </w:pPr>
      <w:r w:rsidRPr="00795F17">
        <w:t xml:space="preserve">zagrożonych znacznym oddziaływaniem ze strony punktowych, liniowych lub obszarowych źródeł zanieczyszczeń, wskazanych w dokumentacjach planistycznych, o których mowa </w:t>
      </w:r>
      <w:r w:rsidR="00B37F03" w:rsidRPr="00795F17">
        <w:br/>
      </w:r>
      <w:r w:rsidRPr="00795F17">
        <w:t xml:space="preserve">w art. 317 ust. 1 pkt 3 lub 8 </w:t>
      </w:r>
      <w:r w:rsidR="0083060B" w:rsidRPr="00795F17">
        <w:t>ustawy pr.w.</w:t>
      </w:r>
      <w:r w:rsidRPr="00795F17">
        <w:t xml:space="preserve">; </w:t>
      </w:r>
    </w:p>
    <w:p w14:paraId="70E5F643" w14:textId="4B9509BB" w:rsidR="000205E2" w:rsidRPr="00795F17" w:rsidRDefault="000205E2" w:rsidP="00BA6B41">
      <w:pPr>
        <w:pStyle w:val="Akapitzlist"/>
      </w:pPr>
      <w:r w:rsidRPr="00795F17">
        <w:t xml:space="preserve">zagrożonych znacznym oddziaływaniem mogącym mieć wpływ na hydromorfologię, wskazanych w dokumentacjach planistycznych, o których mowa w art. 317 ust. 1 pkt 3 </w:t>
      </w:r>
      <w:r w:rsidR="0083060B" w:rsidRPr="00795F17">
        <w:t>ustawy pr.w.</w:t>
      </w:r>
      <w:r w:rsidRPr="00795F17">
        <w:t xml:space="preserve">; </w:t>
      </w:r>
    </w:p>
    <w:p w14:paraId="412559A2" w14:textId="3FF3D097" w:rsidR="000205E2" w:rsidRPr="00795F17" w:rsidRDefault="000205E2" w:rsidP="00BA6B41">
      <w:pPr>
        <w:pStyle w:val="Akapitzlist"/>
      </w:pPr>
      <w:r w:rsidRPr="00795F17">
        <w:t xml:space="preserve">do których odprowadzane są substancje priorytetowe, o których mowa w przepisach wydanych na podstawie art. 114 </w:t>
      </w:r>
      <w:r w:rsidR="0083060B" w:rsidRPr="00795F17">
        <w:t>ustawy pr.w.</w:t>
      </w:r>
      <w:r w:rsidRPr="00795F17">
        <w:t>, oraz inne substancje odprowadzane w</w:t>
      </w:r>
      <w:r w:rsidR="00213B00" w:rsidRPr="00795F17">
        <w:t> </w:t>
      </w:r>
      <w:r w:rsidRPr="00795F17">
        <w:t>znacznych ilościach, wskazane w dokumentacji planistycznej, o której mowa w art. 317 ust.</w:t>
      </w:r>
      <w:r w:rsidR="00B37F03" w:rsidRPr="00795F17">
        <w:t> </w:t>
      </w:r>
      <w:r w:rsidRPr="00795F17">
        <w:t xml:space="preserve">1 pkt 8 </w:t>
      </w:r>
      <w:r w:rsidR="0083060B" w:rsidRPr="00795F17">
        <w:t>ustawy pr.w.</w:t>
      </w:r>
      <w:r w:rsidRPr="00795F17">
        <w:t xml:space="preserve">; </w:t>
      </w:r>
    </w:p>
    <w:p w14:paraId="50EC67E7" w14:textId="77777777" w:rsidR="000205E2" w:rsidRPr="00795F17" w:rsidRDefault="000205E2" w:rsidP="00BA6B41">
      <w:pPr>
        <w:pStyle w:val="Akapitzlist"/>
      </w:pPr>
      <w:r w:rsidRPr="00795F17">
        <w:t>w zlewniach, w których występują źródła zanieczyszczeń, o których mowa w rozporządzeniu (WE) nr 166/2006 Parlamentu Europejskiego i Rady z dnia 18 stycznia 2006 r. w sprawie ustanowienia Europejskiego Rejestru Uwalniania i Transferu Zanieczyszczeń i zmieniającym dyrektywę Rady 91/689/EWG i 96/61/WE.</w:t>
      </w:r>
    </w:p>
    <w:p w14:paraId="5B56CF05" w14:textId="77777777" w:rsidR="00213B00" w:rsidRPr="00795F17" w:rsidRDefault="000205E2" w:rsidP="0044393D">
      <w:r w:rsidRPr="00795F17">
        <w:t>Przepisy umożliwiają wykonanie dodatkowego monitorowania wód w ramach monitoringu badawczego, wykraczającego poza podane wyżej cele monitoringu diagnostycznego i operacyjnego.</w:t>
      </w:r>
    </w:p>
    <w:p w14:paraId="185AF0C5" w14:textId="7EA3573E" w:rsidR="000205E2" w:rsidRPr="00795F17" w:rsidRDefault="000205E2" w:rsidP="0044393D">
      <w:r w:rsidRPr="00795F17">
        <w:t xml:space="preserve">W takim trybie </w:t>
      </w:r>
      <w:r w:rsidR="00213B00" w:rsidRPr="00795F17">
        <w:t>monitoruje</w:t>
      </w:r>
      <w:r w:rsidRPr="00795F17">
        <w:t xml:space="preserve"> się jcwp, dla których jest konieczne:</w:t>
      </w:r>
    </w:p>
    <w:p w14:paraId="73D385F6" w14:textId="77777777" w:rsidR="000205E2" w:rsidRPr="00795F17" w:rsidRDefault="000205E2" w:rsidP="00BA6B41">
      <w:pPr>
        <w:pStyle w:val="Akapitzlist"/>
      </w:pPr>
      <w:r w:rsidRPr="00795F17">
        <w:t xml:space="preserve">ustalenie przyczyn nieosiągnięcia celów środowiskowych, o ile wyjaśnienie tych przyczyn jest niemożliwe na podstawie danych oraz informacji uzyskanych w wyniku pomiarów lub badań prowadzonych w ramach monitoringu diagnostycznego lub monitoringu operacyjnego; </w:t>
      </w:r>
    </w:p>
    <w:p w14:paraId="14C72AC0" w14:textId="77777777" w:rsidR="000205E2" w:rsidRPr="00795F17" w:rsidRDefault="000205E2" w:rsidP="00BA6B41">
      <w:pPr>
        <w:pStyle w:val="Akapitzlist"/>
      </w:pPr>
      <w:r w:rsidRPr="00795F17">
        <w:t xml:space="preserve">ustalenie przyczyn, które mogą uniemożliwić osiągnięcie celów środowiskowych, w przypadku gdy nie został ustanowiony monitoring operacyjny jednolitych części wód powierzchniowych; </w:t>
      </w:r>
    </w:p>
    <w:p w14:paraId="37BFCF4F" w14:textId="77777777" w:rsidR="000205E2" w:rsidRPr="00795F17" w:rsidRDefault="000205E2" w:rsidP="00BA6B41">
      <w:pPr>
        <w:pStyle w:val="Akapitzlist"/>
      </w:pPr>
      <w:r w:rsidRPr="00795F17">
        <w:t xml:space="preserve">określenie wielkości lub wpływu przypadkowego zanieczyszczenia; </w:t>
      </w:r>
    </w:p>
    <w:p w14:paraId="5480CF15" w14:textId="20A111CC" w:rsidR="000205E2" w:rsidRPr="00795F17" w:rsidRDefault="000205E2" w:rsidP="00BA6B41">
      <w:pPr>
        <w:pStyle w:val="Akapitzlist"/>
      </w:pPr>
      <w:r w:rsidRPr="00795F17">
        <w:t>ustalenie przyczyn rozbieżności między wynikami klasyfikacji stanu ekologicznego lub</w:t>
      </w:r>
      <w:r w:rsidR="00B37F03" w:rsidRPr="00795F17">
        <w:t> </w:t>
      </w:r>
      <w:r w:rsidRPr="00795F17">
        <w:t>potencjału ekologicznego na podstawie elementów biologicznych, hydromorfologicznych i</w:t>
      </w:r>
      <w:r w:rsidR="007D1791" w:rsidRPr="00795F17">
        <w:t> </w:t>
      </w:r>
      <w:r w:rsidRPr="00795F17">
        <w:t xml:space="preserve">fizykochemicznych; </w:t>
      </w:r>
    </w:p>
    <w:p w14:paraId="6C953A1C" w14:textId="1FEE35B5" w:rsidR="000205E2" w:rsidRPr="00795F17" w:rsidRDefault="000205E2" w:rsidP="00BA6B41">
      <w:pPr>
        <w:pStyle w:val="Akapitzlist"/>
      </w:pPr>
      <w:r w:rsidRPr="00795F17">
        <w:t>zebranie dodatkowych informacji o stanie wód w związku z uwarunkowaniami lokalnymi lub</w:t>
      </w:r>
      <w:r w:rsidR="00B37F03" w:rsidRPr="00795F17">
        <w:t> </w:t>
      </w:r>
      <w:r w:rsidRPr="00795F17">
        <w:t>umowami międzynarodowymi, których Rzeczpospolita Polska jest stroną.</w:t>
      </w:r>
    </w:p>
    <w:p w14:paraId="2CD1F5F1" w14:textId="160F5759" w:rsidR="000205E2" w:rsidRPr="00795F17" w:rsidRDefault="000205E2" w:rsidP="0044393D">
      <w:bookmarkStart w:id="953" w:name="_Hlk65042459"/>
      <w:r w:rsidRPr="00795F17">
        <w:t>Zakres zadań państwowego monitoringu środowiska jest określony w wieloletnich strategicznych programach państwowego monitoringu środowiska i wykonawczych programach państwowego monitoringu środowiska. Główny Inspektor Ochrony Środowiska opracowuje i realizuje wieloletnie strategiczne oraz wykonawcze programy państwowego monitoringu środowiska, zgodnie z</w:t>
      </w:r>
      <w:r w:rsidR="007D1791" w:rsidRPr="00795F17">
        <w:t> </w:t>
      </w:r>
      <w:r w:rsidRPr="00795F17">
        <w:t xml:space="preserve">określonym zakresem zadań według u. o IOŚ. </w:t>
      </w:r>
    </w:p>
    <w:p w14:paraId="0DD4ECA1" w14:textId="5B277F81" w:rsidR="000205E2" w:rsidRPr="00795F17" w:rsidRDefault="000205E2" w:rsidP="0044393D">
      <w:r w:rsidRPr="00795F17">
        <w:t>Zakończone w cyklu aPGW wojewódzkie programy badań w ramach PMŚ uwzględniały Wytyczne do</w:t>
      </w:r>
      <w:r w:rsidR="000F6714" w:rsidRPr="00795F17">
        <w:t> </w:t>
      </w:r>
      <w:r w:rsidRPr="00795F17">
        <w:t xml:space="preserve">planowania monitoringu wód powierzchniowych na potrzeby aneksowania wojewódzkich programów monitoringu środowiska na lata 2016-2020 wydane przez GIOŚ. Plan ujmował zmiany prawne, jakie dokonały się w zakresie monitoringu wód w 2016 roku. Nowe normy określiły zarówno zasady realizacji badań i były podstawą do wyboru jcwp właściwych do monitorowania </w:t>
      </w:r>
      <w:bookmarkEnd w:id="953"/>
      <w:r w:rsidRPr="00795F17">
        <w:t xml:space="preserve">na postawie informacji zawartych w planach gospodarowania wodami dla </w:t>
      </w:r>
      <w:r w:rsidR="006C26A1" w:rsidRPr="00795F17">
        <w:t xml:space="preserve">obszarów </w:t>
      </w:r>
      <w:r w:rsidRPr="00795F17">
        <w:t>dorzeczy.</w:t>
      </w:r>
    </w:p>
    <w:p w14:paraId="3C869A4E" w14:textId="108F1535" w:rsidR="000205E2" w:rsidRPr="00795F17" w:rsidRDefault="000205E2" w:rsidP="0044393D">
      <w:r w:rsidRPr="00795F17">
        <w:t xml:space="preserve">Zakres oceny stanu chemicznego realizowany był w ramach monitoringu diagnostycznego, którego zadaniem jest kompleksowy przegląd stanu wód oraz zgromadzenie informacji na temat długoterminowych zmian naturalnych i wynikających z presji antropogenicznych. Częstotliwość badań substancji, w tym z grupy elementów stanu chemicznego przyjęta była zgodnie z </w:t>
      </w:r>
      <w:r w:rsidR="00213B00" w:rsidRPr="00795F17">
        <w:t>zapisami</w:t>
      </w:r>
      <w:r w:rsidRPr="00795F17">
        <w:t xml:space="preserve"> r.m.jcw</w:t>
      </w:r>
      <w:r w:rsidR="00B37F03" w:rsidRPr="00795F17">
        <w:t>.</w:t>
      </w:r>
      <w:r w:rsidRPr="00795F17">
        <w:t xml:space="preserve"> (2016).</w:t>
      </w:r>
    </w:p>
    <w:p w14:paraId="12DA768F" w14:textId="77777777" w:rsidR="000205E2" w:rsidRPr="00795F17" w:rsidRDefault="000205E2" w:rsidP="0044393D">
      <w:r w:rsidRPr="00795F17">
        <w:t xml:space="preserve">Badania w ramach monitoringu operacyjnego wykonywano w celu określenia stanu wód w przypadku, gdy istniało ryzyko, że cele środowiskowe dla tych wód nie będą osiągnięte. Wyniki tego monitoringu są szczególnie istotne dla oceny realizacji planów gospodarowania wodami, ponieważ jest wykorzystywany również w ocenie realizacji programów działań. </w:t>
      </w:r>
    </w:p>
    <w:p w14:paraId="620305B8" w14:textId="181F40B8" w:rsidR="000205E2" w:rsidRPr="00795F17" w:rsidRDefault="000205E2" w:rsidP="0044393D">
      <w:r w:rsidRPr="00795F17">
        <w:t>W przypadku, gdy na podstawie wyników badań monitoringu diagnostycznego stwierdzono przekroczenia stężeń substancji priorytetowych, monitoringiem operacyjnym obejmowano również te</w:t>
      </w:r>
      <w:r w:rsidR="006C26A1" w:rsidRPr="00795F17">
        <w:t> </w:t>
      </w:r>
      <w:r w:rsidRPr="00795F17">
        <w:t>części wód, prowadząc coroczne badania w zakresie wskaźników chemicznych.</w:t>
      </w:r>
    </w:p>
    <w:p w14:paraId="28FF3F68" w14:textId="357D6E3F" w:rsidR="000205E2" w:rsidRPr="00795F17" w:rsidRDefault="000205E2" w:rsidP="0044393D">
      <w:r w:rsidRPr="00795F17">
        <w:t>Poniżej zestawiono wyniki oceny stanu chemicznego dla</w:t>
      </w:r>
      <w:r w:rsidR="006C26A1" w:rsidRPr="00795F17">
        <w:t xml:space="preserve"> obszaru</w:t>
      </w:r>
      <w:r w:rsidRPr="00795F17">
        <w:t xml:space="preserve"> dorzecza Odry </w:t>
      </w:r>
      <w:r w:rsidR="005C02B9" w:rsidRPr="00795F17">
        <w:t xml:space="preserve">(tabela 15-1) </w:t>
      </w:r>
      <w:r w:rsidRPr="00795F17">
        <w:t>na</w:t>
      </w:r>
      <w:r w:rsidR="006C26A1" w:rsidRPr="00795F17">
        <w:t> </w:t>
      </w:r>
      <w:r w:rsidRPr="00795F17">
        <w:t xml:space="preserve">podstawie wyników klasyfikacji i oceny stanu jednolitych części wód powierzchniowych wykonanej przez GIOŚ za 2019 rok na podstawie danych z lat 2014-2019 wraz z uzupełnieniem oceny w przypadku zlewni niemonitorowanych o wartości wg wyników opracowania </w:t>
      </w:r>
      <w:r w:rsidRPr="00795F17">
        <w:rPr>
          <w:i/>
          <w:iCs/>
        </w:rPr>
        <w:t xml:space="preserve">Analiza znaczących oddziaływań </w:t>
      </w:r>
      <w:r w:rsidR="00182A26" w:rsidRPr="00795F17">
        <w:rPr>
          <w:i/>
          <w:iCs/>
        </w:rPr>
        <w:t>-</w:t>
      </w:r>
      <w:r w:rsidRPr="00795F17">
        <w:rPr>
          <w:i/>
          <w:iCs/>
        </w:rPr>
        <w:t xml:space="preserve"> jcwp (…)</w:t>
      </w:r>
      <w:r w:rsidRPr="00795F17">
        <w:t xml:space="preserve">. </w:t>
      </w:r>
    </w:p>
    <w:p w14:paraId="29BD27D2" w14:textId="3329E3D6" w:rsidR="007D1791" w:rsidRPr="00795F17" w:rsidRDefault="007D1791" w:rsidP="00867E43">
      <w:pPr>
        <w:pStyle w:val="Tabela"/>
      </w:pPr>
      <w:bookmarkStart w:id="954" w:name="_Toc66341987"/>
      <w:bookmarkStart w:id="955" w:name="_Toc68703776"/>
      <w:r w:rsidRPr="00795F17">
        <w:t xml:space="preserve">Tabela </w:t>
      </w:r>
      <w:fldSimple w:instr=" STYLEREF 1 \s ">
        <w:r w:rsidR="00550571">
          <w:rPr>
            <w:noProof/>
          </w:rPr>
          <w:t>15</w:t>
        </w:r>
      </w:fldSimple>
      <w:r w:rsidR="00BB3B21" w:rsidRPr="00795F17">
        <w:noBreakHyphen/>
      </w:r>
      <w:fldSimple w:instr=" SEQ Tabela \* ARABIC \s 1 ">
        <w:r w:rsidR="00550571">
          <w:rPr>
            <w:noProof/>
          </w:rPr>
          <w:t>1</w:t>
        </w:r>
      </w:fldSimple>
      <w:r w:rsidRPr="00795F17">
        <w:tab/>
        <w:t xml:space="preserve">Ocena stanu chemicznego wód dla kategorii wód w </w:t>
      </w:r>
      <w:r w:rsidR="006C26A1" w:rsidRPr="00795F17">
        <w:t xml:space="preserve">obszarze </w:t>
      </w:r>
      <w:r w:rsidRPr="00795F17">
        <w:t>dorzecz</w:t>
      </w:r>
      <w:r w:rsidR="006C26A1" w:rsidRPr="00795F17">
        <w:t>a</w:t>
      </w:r>
      <w:r w:rsidRPr="00795F17">
        <w:t xml:space="preserve"> Odry w oparciu o wyniki oceny stanu GIOŚ za lata 2014-2019 oraz wartości </w:t>
      </w:r>
      <w:r w:rsidR="00894BAA" w:rsidRPr="00795F17">
        <w:t>wg</w:t>
      </w:r>
      <w:r w:rsidRPr="00795F17">
        <w:t xml:space="preserve"> </w:t>
      </w:r>
      <w:r w:rsidRPr="00795F17">
        <w:rPr>
          <w:i/>
        </w:rPr>
        <w:t xml:space="preserve">Analizy znaczących oddziaływań </w:t>
      </w:r>
      <w:r w:rsidR="00182A26" w:rsidRPr="00795F17">
        <w:rPr>
          <w:i/>
        </w:rPr>
        <w:t>-</w:t>
      </w:r>
      <w:r w:rsidRPr="00795F17">
        <w:rPr>
          <w:i/>
        </w:rPr>
        <w:t xml:space="preserve"> jcwp (…)</w:t>
      </w:r>
      <w:r w:rsidRPr="00795F17">
        <w:t xml:space="preserve"> w</w:t>
      </w:r>
      <w:r w:rsidR="00DF3642" w:rsidRPr="00795F17">
        <w:t> </w:t>
      </w:r>
      <w:r w:rsidRPr="00795F17">
        <w:t>zlewniach niemonitorowanych</w:t>
      </w:r>
      <w:bookmarkEnd w:id="954"/>
      <w:bookmarkEnd w:id="955"/>
    </w:p>
    <w:tbl>
      <w:tblPr>
        <w:tblW w:w="5000" w:type="pct"/>
        <w:tblCellMar>
          <w:left w:w="70" w:type="dxa"/>
          <w:right w:w="70" w:type="dxa"/>
        </w:tblCellMar>
        <w:tblLook w:val="04A0" w:firstRow="1" w:lastRow="0" w:firstColumn="1" w:lastColumn="0" w:noHBand="0" w:noVBand="1"/>
      </w:tblPr>
      <w:tblGrid>
        <w:gridCol w:w="416"/>
        <w:gridCol w:w="1112"/>
        <w:gridCol w:w="1111"/>
        <w:gridCol w:w="1215"/>
        <w:gridCol w:w="1821"/>
        <w:gridCol w:w="1101"/>
        <w:gridCol w:w="1142"/>
        <w:gridCol w:w="1098"/>
      </w:tblGrid>
      <w:tr w:rsidR="000205E2" w:rsidRPr="00795F17" w14:paraId="5FADD8F0" w14:textId="77777777" w:rsidTr="009D7D65">
        <w:trPr>
          <w:trHeight w:val="454"/>
        </w:trPr>
        <w:tc>
          <w:tcPr>
            <w:tcW w:w="421"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FAAB1C3" w14:textId="77777777" w:rsidR="000205E2" w:rsidRPr="00795F17" w:rsidRDefault="000205E2" w:rsidP="0044393D">
            <w:pPr>
              <w:pStyle w:val="Teksttabelinaglowek"/>
            </w:pPr>
            <w:r w:rsidRPr="00795F17">
              <w:t>Lp.</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2725CAE" w14:textId="77777777" w:rsidR="000205E2" w:rsidRPr="00795F17" w:rsidRDefault="000205E2" w:rsidP="0044393D">
            <w:pPr>
              <w:pStyle w:val="Teksttabelinaglowek"/>
            </w:pPr>
            <w:r w:rsidRPr="00795F17">
              <w:t>Kategoria wód</w:t>
            </w:r>
          </w:p>
        </w:tc>
        <w:tc>
          <w:tcPr>
            <w:tcW w:w="1165"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85A6D0E" w14:textId="77777777" w:rsidR="000205E2" w:rsidRPr="00795F17" w:rsidRDefault="000205E2" w:rsidP="0044393D">
            <w:pPr>
              <w:pStyle w:val="Teksttabelinaglowek"/>
            </w:pPr>
            <w:r w:rsidRPr="00795F17">
              <w:t>Łączna liczba jcwp</w:t>
            </w:r>
          </w:p>
        </w:tc>
        <w:tc>
          <w:tcPr>
            <w:tcW w:w="1220"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201696DE" w14:textId="77777777" w:rsidR="000205E2" w:rsidRPr="00795F17" w:rsidRDefault="000205E2" w:rsidP="0044393D">
            <w:pPr>
              <w:pStyle w:val="Teksttabelinaglowek"/>
            </w:pPr>
            <w:r w:rsidRPr="00795F17">
              <w:t xml:space="preserve">Liczba jcwp ocenianych </w:t>
            </w:r>
          </w:p>
          <w:p w14:paraId="1DA681E4" w14:textId="77777777" w:rsidR="000205E2" w:rsidRPr="00795F17" w:rsidRDefault="000205E2" w:rsidP="0044393D">
            <w:pPr>
              <w:pStyle w:val="Teksttabelinaglowek"/>
            </w:pPr>
            <w:r w:rsidRPr="00795F17">
              <w:t>w monitoringu GIOŚ</w:t>
            </w:r>
          </w:p>
        </w:tc>
        <w:tc>
          <w:tcPr>
            <w:tcW w:w="1711"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17D1C6FF" w14:textId="77777777" w:rsidR="000205E2" w:rsidRPr="00795F17" w:rsidRDefault="000205E2" w:rsidP="0044393D">
            <w:pPr>
              <w:pStyle w:val="Teksttabelinaglowek"/>
            </w:pPr>
            <w:r w:rsidRPr="00795F17">
              <w:t xml:space="preserve">Liczba jcwp </w:t>
            </w:r>
          </w:p>
          <w:p w14:paraId="65CBDCD5" w14:textId="77777777" w:rsidR="000205E2" w:rsidRPr="00795F17" w:rsidRDefault="000205E2" w:rsidP="0044393D">
            <w:pPr>
              <w:pStyle w:val="Teksttabelinaglowek"/>
            </w:pPr>
            <w:r w:rsidRPr="00795F17">
              <w:t xml:space="preserve">niemonitorowanych </w:t>
            </w:r>
          </w:p>
          <w:p w14:paraId="58E3BA0F" w14:textId="77777777" w:rsidR="000205E2" w:rsidRPr="00795F17" w:rsidRDefault="000205E2" w:rsidP="0044393D">
            <w:pPr>
              <w:pStyle w:val="Teksttabelinaglowek"/>
            </w:pPr>
            <w:r w:rsidRPr="00795F17">
              <w:t xml:space="preserve">- z oceną wg wyniku </w:t>
            </w:r>
            <w:r w:rsidRPr="00795F17">
              <w:rPr>
                <w:i/>
                <w:iCs/>
              </w:rPr>
              <w:t>Analizy znaczących oddziaływań (…)</w:t>
            </w:r>
          </w:p>
        </w:tc>
        <w:tc>
          <w:tcPr>
            <w:tcW w:w="3500" w:type="dxa"/>
            <w:gridSpan w:val="3"/>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365B3C2" w14:textId="77777777" w:rsidR="000205E2" w:rsidRPr="00795F17" w:rsidRDefault="000205E2" w:rsidP="0044393D">
            <w:pPr>
              <w:pStyle w:val="Teksttabelinaglowek"/>
            </w:pPr>
            <w:r w:rsidRPr="00795F17">
              <w:t>Ocena stanu chemicznego</w:t>
            </w:r>
          </w:p>
        </w:tc>
      </w:tr>
      <w:tr w:rsidR="000205E2" w:rsidRPr="00795F17" w14:paraId="21232162" w14:textId="77777777" w:rsidTr="009D7D65">
        <w:trPr>
          <w:trHeight w:val="454"/>
        </w:trPr>
        <w:tc>
          <w:tcPr>
            <w:tcW w:w="421"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68699F" w14:textId="77777777" w:rsidR="000205E2" w:rsidRPr="00795F17" w:rsidRDefault="000205E2" w:rsidP="0044393D">
            <w:pPr>
              <w:pStyle w:val="Teksttabelinaglowek"/>
            </w:pPr>
          </w:p>
        </w:tc>
        <w:tc>
          <w:tcPr>
            <w:tcW w:w="1134"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A8CAF5" w14:textId="77777777" w:rsidR="000205E2" w:rsidRPr="00795F17" w:rsidRDefault="000205E2" w:rsidP="0044393D">
            <w:pPr>
              <w:pStyle w:val="Teksttabelinaglowek"/>
            </w:pPr>
          </w:p>
        </w:tc>
        <w:tc>
          <w:tcPr>
            <w:tcW w:w="1165"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7EFCCE" w14:textId="77777777" w:rsidR="000205E2" w:rsidRPr="00795F17" w:rsidRDefault="000205E2" w:rsidP="0044393D">
            <w:pPr>
              <w:pStyle w:val="Teksttabelinaglowek"/>
            </w:pPr>
          </w:p>
        </w:tc>
        <w:tc>
          <w:tcPr>
            <w:tcW w:w="1220"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47B568F1" w14:textId="77777777" w:rsidR="000205E2" w:rsidRPr="00795F17" w:rsidRDefault="000205E2" w:rsidP="0044393D">
            <w:pPr>
              <w:pStyle w:val="Teksttabelinaglowek"/>
            </w:pPr>
          </w:p>
        </w:tc>
        <w:tc>
          <w:tcPr>
            <w:tcW w:w="1711"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1587B3EE" w14:textId="77777777" w:rsidR="000205E2" w:rsidRPr="00795F17" w:rsidRDefault="000205E2" w:rsidP="0044393D">
            <w:pPr>
              <w:pStyle w:val="Teksttabelinaglowek"/>
            </w:pPr>
          </w:p>
        </w:tc>
        <w:tc>
          <w:tcPr>
            <w:tcW w:w="1160" w:type="dxa"/>
            <w:tcBorders>
              <w:top w:val="nil"/>
              <w:left w:val="nil"/>
              <w:bottom w:val="single" w:sz="4" w:space="0" w:color="auto"/>
              <w:right w:val="single" w:sz="4" w:space="0" w:color="auto"/>
            </w:tcBorders>
            <w:shd w:val="clear" w:color="auto" w:fill="BFBFBF" w:themeFill="background1" w:themeFillShade="BF"/>
            <w:vAlign w:val="center"/>
            <w:hideMark/>
          </w:tcPr>
          <w:p w14:paraId="120E64CA" w14:textId="77777777" w:rsidR="000205E2" w:rsidRPr="00795F17" w:rsidRDefault="000205E2" w:rsidP="0044393D">
            <w:pPr>
              <w:pStyle w:val="Teksttabelinaglowek"/>
            </w:pPr>
            <w:r w:rsidRPr="00795F17">
              <w:t>Dobry</w:t>
            </w:r>
          </w:p>
        </w:tc>
        <w:tc>
          <w:tcPr>
            <w:tcW w:w="1182" w:type="dxa"/>
            <w:tcBorders>
              <w:top w:val="nil"/>
              <w:left w:val="nil"/>
              <w:bottom w:val="single" w:sz="4" w:space="0" w:color="auto"/>
              <w:right w:val="single" w:sz="4" w:space="0" w:color="auto"/>
            </w:tcBorders>
            <w:shd w:val="clear" w:color="auto" w:fill="BFBFBF" w:themeFill="background1" w:themeFillShade="BF"/>
            <w:vAlign w:val="center"/>
            <w:hideMark/>
          </w:tcPr>
          <w:p w14:paraId="462A2988" w14:textId="49DE3BFA" w:rsidR="000205E2" w:rsidRPr="00795F17" w:rsidRDefault="000205E2" w:rsidP="0044393D">
            <w:pPr>
              <w:pStyle w:val="Teksttabelinaglowek"/>
            </w:pPr>
            <w:r w:rsidRPr="00795F17">
              <w:t>Poniżej dobrego</w:t>
            </w:r>
          </w:p>
        </w:tc>
        <w:tc>
          <w:tcPr>
            <w:tcW w:w="1158" w:type="dxa"/>
            <w:tcBorders>
              <w:top w:val="nil"/>
              <w:left w:val="nil"/>
              <w:bottom w:val="single" w:sz="4" w:space="0" w:color="auto"/>
              <w:right w:val="single" w:sz="4" w:space="0" w:color="auto"/>
            </w:tcBorders>
            <w:shd w:val="clear" w:color="auto" w:fill="BFBFBF" w:themeFill="background1" w:themeFillShade="BF"/>
            <w:vAlign w:val="center"/>
            <w:hideMark/>
          </w:tcPr>
          <w:p w14:paraId="316F97E6" w14:textId="6DAFC2F4" w:rsidR="000205E2" w:rsidRPr="00795F17" w:rsidRDefault="000205E2" w:rsidP="0044393D">
            <w:pPr>
              <w:pStyle w:val="Teksttabelinaglowek"/>
            </w:pPr>
            <w:r w:rsidRPr="00795F17">
              <w:t>Brak oceny</w:t>
            </w:r>
          </w:p>
        </w:tc>
      </w:tr>
      <w:tr w:rsidR="000205E2" w:rsidRPr="00795F17" w14:paraId="5887901B" w14:textId="77777777" w:rsidTr="009D7D65">
        <w:trPr>
          <w:trHeight w:val="454"/>
        </w:trPr>
        <w:tc>
          <w:tcPr>
            <w:tcW w:w="421" w:type="dxa"/>
            <w:tcBorders>
              <w:top w:val="nil"/>
              <w:left w:val="single" w:sz="4" w:space="0" w:color="auto"/>
              <w:bottom w:val="single" w:sz="4" w:space="0" w:color="auto"/>
              <w:right w:val="single" w:sz="4" w:space="0" w:color="auto"/>
            </w:tcBorders>
            <w:shd w:val="clear" w:color="auto" w:fill="auto"/>
            <w:vAlign w:val="center"/>
            <w:hideMark/>
          </w:tcPr>
          <w:p w14:paraId="5BC4635F" w14:textId="666F91AA" w:rsidR="000205E2" w:rsidRPr="00795F17" w:rsidRDefault="000205E2" w:rsidP="0065243A">
            <w:pPr>
              <w:pStyle w:val="Teksttabelisrodek"/>
            </w:pPr>
            <w:r w:rsidRPr="00795F17">
              <w:t>1</w:t>
            </w:r>
            <w:r w:rsidR="003F504A" w:rsidRPr="00795F17">
              <w:t>.</w:t>
            </w:r>
          </w:p>
        </w:tc>
        <w:tc>
          <w:tcPr>
            <w:tcW w:w="1134" w:type="dxa"/>
            <w:tcBorders>
              <w:top w:val="nil"/>
              <w:left w:val="nil"/>
              <w:bottom w:val="single" w:sz="4" w:space="0" w:color="auto"/>
              <w:right w:val="single" w:sz="4" w:space="0" w:color="auto"/>
            </w:tcBorders>
            <w:shd w:val="clear" w:color="auto" w:fill="auto"/>
            <w:vAlign w:val="center"/>
            <w:hideMark/>
          </w:tcPr>
          <w:p w14:paraId="18252B40" w14:textId="426268F1" w:rsidR="000205E2" w:rsidRPr="00795F17" w:rsidRDefault="00213B00" w:rsidP="0044393D">
            <w:pPr>
              <w:pStyle w:val="Teksttabelilewy"/>
            </w:pPr>
            <w:r w:rsidRPr="00795F17">
              <w:t>jcwp LW</w:t>
            </w:r>
          </w:p>
        </w:tc>
        <w:tc>
          <w:tcPr>
            <w:tcW w:w="1165" w:type="dxa"/>
            <w:tcBorders>
              <w:top w:val="nil"/>
              <w:left w:val="nil"/>
              <w:bottom w:val="single" w:sz="4" w:space="0" w:color="auto"/>
              <w:right w:val="single" w:sz="4" w:space="0" w:color="auto"/>
            </w:tcBorders>
            <w:shd w:val="clear" w:color="auto" w:fill="auto"/>
            <w:vAlign w:val="center"/>
            <w:hideMark/>
          </w:tcPr>
          <w:p w14:paraId="64F8F3C4" w14:textId="77777777" w:rsidR="000205E2" w:rsidRPr="00795F17" w:rsidRDefault="000205E2" w:rsidP="0065243A">
            <w:pPr>
              <w:pStyle w:val="Teksttabelisrodek"/>
            </w:pPr>
            <w:r w:rsidRPr="00795F17">
              <w:t>427</w:t>
            </w:r>
          </w:p>
        </w:tc>
        <w:tc>
          <w:tcPr>
            <w:tcW w:w="1220" w:type="dxa"/>
            <w:tcBorders>
              <w:top w:val="nil"/>
              <w:left w:val="nil"/>
              <w:bottom w:val="single" w:sz="4" w:space="0" w:color="auto"/>
              <w:right w:val="single" w:sz="4" w:space="0" w:color="auto"/>
            </w:tcBorders>
            <w:shd w:val="clear" w:color="auto" w:fill="auto"/>
            <w:vAlign w:val="center"/>
            <w:hideMark/>
          </w:tcPr>
          <w:p w14:paraId="3DAC84EA" w14:textId="77777777" w:rsidR="000205E2" w:rsidRPr="00795F17" w:rsidRDefault="000205E2" w:rsidP="0065243A">
            <w:pPr>
              <w:pStyle w:val="Teksttabelisrodek"/>
            </w:pPr>
            <w:r w:rsidRPr="00795F17">
              <w:t>254</w:t>
            </w:r>
          </w:p>
        </w:tc>
        <w:tc>
          <w:tcPr>
            <w:tcW w:w="1711" w:type="dxa"/>
            <w:tcBorders>
              <w:top w:val="nil"/>
              <w:left w:val="nil"/>
              <w:bottom w:val="single" w:sz="4" w:space="0" w:color="auto"/>
              <w:right w:val="single" w:sz="4" w:space="0" w:color="auto"/>
            </w:tcBorders>
            <w:shd w:val="clear" w:color="auto" w:fill="auto"/>
            <w:vAlign w:val="center"/>
            <w:hideMark/>
          </w:tcPr>
          <w:p w14:paraId="1E73CF44" w14:textId="77777777" w:rsidR="000205E2" w:rsidRPr="00795F17" w:rsidRDefault="000205E2" w:rsidP="0065243A">
            <w:pPr>
              <w:pStyle w:val="Teksttabelisrodek"/>
            </w:pPr>
            <w:r w:rsidRPr="00795F17">
              <w:t>173</w:t>
            </w:r>
          </w:p>
        </w:tc>
        <w:tc>
          <w:tcPr>
            <w:tcW w:w="1160" w:type="dxa"/>
            <w:tcBorders>
              <w:top w:val="nil"/>
              <w:left w:val="nil"/>
              <w:bottom w:val="single" w:sz="4" w:space="0" w:color="auto"/>
              <w:right w:val="single" w:sz="4" w:space="0" w:color="auto"/>
            </w:tcBorders>
            <w:shd w:val="clear" w:color="auto" w:fill="auto"/>
            <w:vAlign w:val="center"/>
            <w:hideMark/>
          </w:tcPr>
          <w:p w14:paraId="5BE31767" w14:textId="77777777" w:rsidR="000205E2" w:rsidRPr="00795F17" w:rsidRDefault="000205E2" w:rsidP="0065243A">
            <w:pPr>
              <w:pStyle w:val="Teksttabelisrodek"/>
            </w:pPr>
            <w:r w:rsidRPr="00795F17">
              <w:t>167</w:t>
            </w:r>
          </w:p>
        </w:tc>
        <w:tc>
          <w:tcPr>
            <w:tcW w:w="1182" w:type="dxa"/>
            <w:tcBorders>
              <w:top w:val="nil"/>
              <w:left w:val="nil"/>
              <w:bottom w:val="single" w:sz="4" w:space="0" w:color="auto"/>
              <w:right w:val="single" w:sz="4" w:space="0" w:color="auto"/>
            </w:tcBorders>
            <w:shd w:val="clear" w:color="auto" w:fill="auto"/>
            <w:vAlign w:val="center"/>
            <w:hideMark/>
          </w:tcPr>
          <w:p w14:paraId="3205B0FF" w14:textId="77777777" w:rsidR="000205E2" w:rsidRPr="00795F17" w:rsidRDefault="000205E2" w:rsidP="0065243A">
            <w:pPr>
              <w:pStyle w:val="Teksttabelisrodek"/>
            </w:pPr>
            <w:r w:rsidRPr="00795F17">
              <w:t>260</w:t>
            </w:r>
          </w:p>
        </w:tc>
        <w:tc>
          <w:tcPr>
            <w:tcW w:w="1158" w:type="dxa"/>
            <w:tcBorders>
              <w:top w:val="nil"/>
              <w:left w:val="nil"/>
              <w:bottom w:val="single" w:sz="4" w:space="0" w:color="auto"/>
              <w:right w:val="single" w:sz="4" w:space="0" w:color="auto"/>
            </w:tcBorders>
            <w:shd w:val="clear" w:color="auto" w:fill="auto"/>
            <w:vAlign w:val="center"/>
            <w:hideMark/>
          </w:tcPr>
          <w:p w14:paraId="1F63F3AA" w14:textId="77777777" w:rsidR="000205E2" w:rsidRPr="00795F17" w:rsidRDefault="000205E2" w:rsidP="0065243A">
            <w:pPr>
              <w:pStyle w:val="Teksttabelisrodek"/>
            </w:pPr>
            <w:r w:rsidRPr="00795F17">
              <w:t>-</w:t>
            </w:r>
          </w:p>
        </w:tc>
      </w:tr>
      <w:tr w:rsidR="000205E2" w:rsidRPr="00795F17" w14:paraId="783ED6D3" w14:textId="77777777" w:rsidTr="009D7D65">
        <w:trPr>
          <w:trHeight w:val="454"/>
        </w:trPr>
        <w:tc>
          <w:tcPr>
            <w:tcW w:w="421" w:type="dxa"/>
            <w:tcBorders>
              <w:top w:val="nil"/>
              <w:left w:val="single" w:sz="4" w:space="0" w:color="auto"/>
              <w:bottom w:val="single" w:sz="4" w:space="0" w:color="auto"/>
              <w:right w:val="single" w:sz="4" w:space="0" w:color="auto"/>
            </w:tcBorders>
            <w:shd w:val="clear" w:color="auto" w:fill="auto"/>
            <w:vAlign w:val="center"/>
            <w:hideMark/>
          </w:tcPr>
          <w:p w14:paraId="63B0435C" w14:textId="61340E3B" w:rsidR="000205E2" w:rsidRPr="00795F17" w:rsidRDefault="000205E2" w:rsidP="0065243A">
            <w:pPr>
              <w:pStyle w:val="Teksttabelisrodek"/>
            </w:pPr>
            <w:r w:rsidRPr="00795F17">
              <w:t>2</w:t>
            </w:r>
            <w:r w:rsidR="003F504A" w:rsidRPr="00795F17">
              <w:t>.</w:t>
            </w:r>
          </w:p>
        </w:tc>
        <w:tc>
          <w:tcPr>
            <w:tcW w:w="1134" w:type="dxa"/>
            <w:tcBorders>
              <w:top w:val="nil"/>
              <w:left w:val="nil"/>
              <w:bottom w:val="single" w:sz="4" w:space="0" w:color="auto"/>
              <w:right w:val="single" w:sz="4" w:space="0" w:color="auto"/>
            </w:tcBorders>
            <w:shd w:val="clear" w:color="auto" w:fill="auto"/>
            <w:vAlign w:val="center"/>
            <w:hideMark/>
          </w:tcPr>
          <w:p w14:paraId="7C14FB4E" w14:textId="21333321" w:rsidR="000205E2" w:rsidRPr="00795F17" w:rsidRDefault="00213B00" w:rsidP="0044393D">
            <w:pPr>
              <w:pStyle w:val="Teksttabelilewy"/>
            </w:pPr>
            <w:r w:rsidRPr="00795F17">
              <w:t>jcwp RW</w:t>
            </w:r>
          </w:p>
        </w:tc>
        <w:tc>
          <w:tcPr>
            <w:tcW w:w="1165" w:type="dxa"/>
            <w:tcBorders>
              <w:top w:val="nil"/>
              <w:left w:val="nil"/>
              <w:bottom w:val="single" w:sz="4" w:space="0" w:color="auto"/>
              <w:right w:val="single" w:sz="4" w:space="0" w:color="auto"/>
            </w:tcBorders>
            <w:shd w:val="clear" w:color="auto" w:fill="auto"/>
            <w:vAlign w:val="center"/>
            <w:hideMark/>
          </w:tcPr>
          <w:p w14:paraId="4BF9EC33" w14:textId="43E25910" w:rsidR="000205E2" w:rsidRPr="00795F17" w:rsidRDefault="000205E2" w:rsidP="0065243A">
            <w:pPr>
              <w:pStyle w:val="Teksttabelisrodek"/>
            </w:pPr>
            <w:r w:rsidRPr="00795F17">
              <w:t>1</w:t>
            </w:r>
            <w:r w:rsidR="00213B00" w:rsidRPr="00795F17">
              <w:t> </w:t>
            </w:r>
            <w:r w:rsidRPr="00795F17">
              <w:t>272</w:t>
            </w:r>
          </w:p>
        </w:tc>
        <w:tc>
          <w:tcPr>
            <w:tcW w:w="1220" w:type="dxa"/>
            <w:tcBorders>
              <w:top w:val="nil"/>
              <w:left w:val="nil"/>
              <w:bottom w:val="single" w:sz="4" w:space="0" w:color="auto"/>
              <w:right w:val="single" w:sz="4" w:space="0" w:color="auto"/>
            </w:tcBorders>
            <w:shd w:val="clear" w:color="auto" w:fill="auto"/>
            <w:vAlign w:val="center"/>
            <w:hideMark/>
          </w:tcPr>
          <w:p w14:paraId="4DE74CF3" w14:textId="77777777" w:rsidR="000205E2" w:rsidRPr="00795F17" w:rsidRDefault="000205E2" w:rsidP="0065243A">
            <w:pPr>
              <w:pStyle w:val="Teksttabelisrodek"/>
            </w:pPr>
            <w:r w:rsidRPr="00795F17">
              <w:t>610</w:t>
            </w:r>
          </w:p>
        </w:tc>
        <w:tc>
          <w:tcPr>
            <w:tcW w:w="1711" w:type="dxa"/>
            <w:tcBorders>
              <w:top w:val="nil"/>
              <w:left w:val="nil"/>
              <w:bottom w:val="single" w:sz="4" w:space="0" w:color="auto"/>
              <w:right w:val="single" w:sz="4" w:space="0" w:color="auto"/>
            </w:tcBorders>
            <w:shd w:val="clear" w:color="auto" w:fill="auto"/>
            <w:vAlign w:val="center"/>
            <w:hideMark/>
          </w:tcPr>
          <w:p w14:paraId="3D7FD9BF" w14:textId="77777777" w:rsidR="000205E2" w:rsidRPr="00795F17" w:rsidRDefault="000205E2" w:rsidP="0065243A">
            <w:pPr>
              <w:pStyle w:val="Teksttabelisrodek"/>
            </w:pPr>
            <w:r w:rsidRPr="00795F17">
              <w:t>244</w:t>
            </w:r>
          </w:p>
        </w:tc>
        <w:tc>
          <w:tcPr>
            <w:tcW w:w="1160" w:type="dxa"/>
            <w:tcBorders>
              <w:top w:val="nil"/>
              <w:left w:val="nil"/>
              <w:bottom w:val="single" w:sz="4" w:space="0" w:color="auto"/>
              <w:right w:val="single" w:sz="4" w:space="0" w:color="auto"/>
            </w:tcBorders>
            <w:shd w:val="clear" w:color="auto" w:fill="auto"/>
            <w:vAlign w:val="center"/>
            <w:hideMark/>
          </w:tcPr>
          <w:p w14:paraId="6CD15B90" w14:textId="77777777" w:rsidR="000205E2" w:rsidRPr="00795F17" w:rsidRDefault="000205E2" w:rsidP="0065243A">
            <w:pPr>
              <w:pStyle w:val="Teksttabelisrodek"/>
            </w:pPr>
            <w:r w:rsidRPr="00795F17">
              <w:t>252</w:t>
            </w:r>
          </w:p>
        </w:tc>
        <w:tc>
          <w:tcPr>
            <w:tcW w:w="1182" w:type="dxa"/>
            <w:tcBorders>
              <w:top w:val="nil"/>
              <w:left w:val="nil"/>
              <w:bottom w:val="single" w:sz="4" w:space="0" w:color="auto"/>
              <w:right w:val="single" w:sz="4" w:space="0" w:color="auto"/>
            </w:tcBorders>
            <w:shd w:val="clear" w:color="auto" w:fill="auto"/>
            <w:vAlign w:val="center"/>
            <w:hideMark/>
          </w:tcPr>
          <w:p w14:paraId="36B281B9" w14:textId="77777777" w:rsidR="000205E2" w:rsidRPr="00795F17" w:rsidRDefault="000205E2" w:rsidP="0065243A">
            <w:pPr>
              <w:pStyle w:val="Teksttabelisrodek"/>
            </w:pPr>
            <w:r w:rsidRPr="00795F17">
              <w:t>602</w:t>
            </w:r>
          </w:p>
        </w:tc>
        <w:tc>
          <w:tcPr>
            <w:tcW w:w="1158" w:type="dxa"/>
            <w:tcBorders>
              <w:top w:val="nil"/>
              <w:left w:val="nil"/>
              <w:bottom w:val="single" w:sz="4" w:space="0" w:color="auto"/>
              <w:right w:val="single" w:sz="4" w:space="0" w:color="auto"/>
            </w:tcBorders>
            <w:shd w:val="clear" w:color="auto" w:fill="auto"/>
            <w:vAlign w:val="center"/>
            <w:hideMark/>
          </w:tcPr>
          <w:p w14:paraId="79276AF3" w14:textId="77777777" w:rsidR="000205E2" w:rsidRPr="00795F17" w:rsidRDefault="000205E2" w:rsidP="0065243A">
            <w:pPr>
              <w:pStyle w:val="Teksttabelisrodek"/>
            </w:pPr>
            <w:r w:rsidRPr="00795F17">
              <w:t>418</w:t>
            </w:r>
          </w:p>
        </w:tc>
      </w:tr>
      <w:tr w:rsidR="000205E2" w:rsidRPr="00795F17" w14:paraId="2A7177DC" w14:textId="77777777" w:rsidTr="009D7D65">
        <w:trPr>
          <w:trHeight w:val="454"/>
        </w:trPr>
        <w:tc>
          <w:tcPr>
            <w:tcW w:w="421" w:type="dxa"/>
            <w:tcBorders>
              <w:top w:val="nil"/>
              <w:left w:val="single" w:sz="4" w:space="0" w:color="auto"/>
              <w:bottom w:val="single" w:sz="4" w:space="0" w:color="auto"/>
              <w:right w:val="single" w:sz="4" w:space="0" w:color="auto"/>
            </w:tcBorders>
            <w:shd w:val="clear" w:color="auto" w:fill="auto"/>
            <w:vAlign w:val="center"/>
            <w:hideMark/>
          </w:tcPr>
          <w:p w14:paraId="1DC441E2" w14:textId="2512E7B8" w:rsidR="000205E2" w:rsidRPr="00795F17" w:rsidRDefault="000205E2" w:rsidP="0065243A">
            <w:pPr>
              <w:pStyle w:val="Teksttabelisrodek"/>
            </w:pPr>
            <w:r w:rsidRPr="00795F17">
              <w:t>3</w:t>
            </w:r>
            <w:r w:rsidR="003F504A" w:rsidRPr="00795F17">
              <w:t>.</w:t>
            </w:r>
          </w:p>
        </w:tc>
        <w:tc>
          <w:tcPr>
            <w:tcW w:w="1134" w:type="dxa"/>
            <w:tcBorders>
              <w:top w:val="nil"/>
              <w:left w:val="nil"/>
              <w:bottom w:val="single" w:sz="4" w:space="0" w:color="auto"/>
              <w:right w:val="single" w:sz="4" w:space="0" w:color="auto"/>
            </w:tcBorders>
            <w:shd w:val="clear" w:color="auto" w:fill="auto"/>
            <w:vAlign w:val="center"/>
            <w:hideMark/>
          </w:tcPr>
          <w:p w14:paraId="0D203DDE" w14:textId="7ADF7764" w:rsidR="000205E2" w:rsidRPr="00795F17" w:rsidRDefault="00213B00" w:rsidP="0044393D">
            <w:pPr>
              <w:pStyle w:val="Teksttabelilewy"/>
            </w:pPr>
            <w:r w:rsidRPr="00795F17">
              <w:t>jcwp RWr</w:t>
            </w:r>
          </w:p>
        </w:tc>
        <w:tc>
          <w:tcPr>
            <w:tcW w:w="1165" w:type="dxa"/>
            <w:tcBorders>
              <w:top w:val="nil"/>
              <w:left w:val="nil"/>
              <w:bottom w:val="single" w:sz="4" w:space="0" w:color="auto"/>
              <w:right w:val="single" w:sz="4" w:space="0" w:color="auto"/>
            </w:tcBorders>
            <w:shd w:val="clear" w:color="auto" w:fill="auto"/>
            <w:vAlign w:val="center"/>
            <w:hideMark/>
          </w:tcPr>
          <w:p w14:paraId="28F21B0F" w14:textId="77777777" w:rsidR="000205E2" w:rsidRPr="00795F17" w:rsidRDefault="000205E2" w:rsidP="0065243A">
            <w:pPr>
              <w:pStyle w:val="Teksttabelisrodek"/>
            </w:pPr>
            <w:r w:rsidRPr="00795F17">
              <w:t>19</w:t>
            </w:r>
          </w:p>
        </w:tc>
        <w:tc>
          <w:tcPr>
            <w:tcW w:w="1220" w:type="dxa"/>
            <w:tcBorders>
              <w:top w:val="nil"/>
              <w:left w:val="nil"/>
              <w:bottom w:val="single" w:sz="4" w:space="0" w:color="auto"/>
              <w:right w:val="single" w:sz="4" w:space="0" w:color="auto"/>
            </w:tcBorders>
            <w:shd w:val="clear" w:color="auto" w:fill="auto"/>
            <w:vAlign w:val="center"/>
            <w:hideMark/>
          </w:tcPr>
          <w:p w14:paraId="6B04C4C5" w14:textId="77777777" w:rsidR="000205E2" w:rsidRPr="00795F17" w:rsidRDefault="000205E2" w:rsidP="0065243A">
            <w:pPr>
              <w:pStyle w:val="Teksttabelisrodek"/>
            </w:pPr>
            <w:r w:rsidRPr="00795F17">
              <w:t>19</w:t>
            </w:r>
          </w:p>
        </w:tc>
        <w:tc>
          <w:tcPr>
            <w:tcW w:w="1711" w:type="dxa"/>
            <w:tcBorders>
              <w:top w:val="nil"/>
              <w:left w:val="nil"/>
              <w:bottom w:val="single" w:sz="4" w:space="0" w:color="auto"/>
              <w:right w:val="single" w:sz="4" w:space="0" w:color="auto"/>
            </w:tcBorders>
            <w:shd w:val="clear" w:color="auto" w:fill="auto"/>
            <w:vAlign w:val="center"/>
            <w:hideMark/>
          </w:tcPr>
          <w:p w14:paraId="30FDADDB" w14:textId="77777777" w:rsidR="000205E2" w:rsidRPr="00795F17" w:rsidRDefault="000205E2" w:rsidP="0065243A">
            <w:pPr>
              <w:pStyle w:val="Teksttabelisrodek"/>
            </w:pPr>
            <w:r w:rsidRPr="00795F17">
              <w:t>-</w:t>
            </w:r>
          </w:p>
        </w:tc>
        <w:tc>
          <w:tcPr>
            <w:tcW w:w="1160" w:type="dxa"/>
            <w:tcBorders>
              <w:top w:val="nil"/>
              <w:left w:val="nil"/>
              <w:bottom w:val="single" w:sz="4" w:space="0" w:color="auto"/>
              <w:right w:val="single" w:sz="4" w:space="0" w:color="auto"/>
            </w:tcBorders>
            <w:shd w:val="clear" w:color="auto" w:fill="auto"/>
            <w:vAlign w:val="center"/>
            <w:hideMark/>
          </w:tcPr>
          <w:p w14:paraId="0F0380CE" w14:textId="77777777" w:rsidR="000205E2" w:rsidRPr="00795F17" w:rsidRDefault="000205E2" w:rsidP="0065243A">
            <w:pPr>
              <w:pStyle w:val="Teksttabelisrodek"/>
            </w:pPr>
            <w:r w:rsidRPr="00795F17">
              <w:t>1</w:t>
            </w:r>
          </w:p>
        </w:tc>
        <w:tc>
          <w:tcPr>
            <w:tcW w:w="1182" w:type="dxa"/>
            <w:tcBorders>
              <w:top w:val="nil"/>
              <w:left w:val="nil"/>
              <w:bottom w:val="single" w:sz="4" w:space="0" w:color="auto"/>
              <w:right w:val="single" w:sz="4" w:space="0" w:color="auto"/>
            </w:tcBorders>
            <w:shd w:val="clear" w:color="auto" w:fill="auto"/>
            <w:vAlign w:val="center"/>
            <w:hideMark/>
          </w:tcPr>
          <w:p w14:paraId="147114F0" w14:textId="77777777" w:rsidR="000205E2" w:rsidRPr="00795F17" w:rsidRDefault="000205E2" w:rsidP="0065243A">
            <w:pPr>
              <w:pStyle w:val="Teksttabelisrodek"/>
            </w:pPr>
            <w:r w:rsidRPr="00795F17">
              <w:t>18</w:t>
            </w:r>
          </w:p>
        </w:tc>
        <w:tc>
          <w:tcPr>
            <w:tcW w:w="1158" w:type="dxa"/>
            <w:tcBorders>
              <w:top w:val="nil"/>
              <w:left w:val="nil"/>
              <w:bottom w:val="single" w:sz="4" w:space="0" w:color="auto"/>
              <w:right w:val="single" w:sz="4" w:space="0" w:color="auto"/>
            </w:tcBorders>
            <w:shd w:val="clear" w:color="auto" w:fill="auto"/>
            <w:vAlign w:val="center"/>
            <w:hideMark/>
          </w:tcPr>
          <w:p w14:paraId="513CF435" w14:textId="77777777" w:rsidR="000205E2" w:rsidRPr="00795F17" w:rsidRDefault="000205E2" w:rsidP="0065243A">
            <w:pPr>
              <w:pStyle w:val="Teksttabelisrodek"/>
            </w:pPr>
            <w:r w:rsidRPr="00795F17">
              <w:t>-</w:t>
            </w:r>
          </w:p>
        </w:tc>
      </w:tr>
      <w:tr w:rsidR="000205E2" w:rsidRPr="00795F17" w14:paraId="14F44705" w14:textId="77777777" w:rsidTr="009D7D65">
        <w:trPr>
          <w:trHeight w:val="454"/>
        </w:trPr>
        <w:tc>
          <w:tcPr>
            <w:tcW w:w="421" w:type="dxa"/>
            <w:tcBorders>
              <w:top w:val="nil"/>
              <w:left w:val="single" w:sz="4" w:space="0" w:color="auto"/>
              <w:bottom w:val="single" w:sz="4" w:space="0" w:color="auto"/>
              <w:right w:val="single" w:sz="4" w:space="0" w:color="auto"/>
            </w:tcBorders>
            <w:shd w:val="clear" w:color="auto" w:fill="auto"/>
            <w:vAlign w:val="center"/>
            <w:hideMark/>
          </w:tcPr>
          <w:p w14:paraId="5E100E42" w14:textId="6150421A" w:rsidR="000205E2" w:rsidRPr="00795F17" w:rsidRDefault="000205E2" w:rsidP="0065243A">
            <w:pPr>
              <w:pStyle w:val="Teksttabelisrodek"/>
            </w:pPr>
            <w:r w:rsidRPr="00795F17">
              <w:t>4</w:t>
            </w:r>
            <w:r w:rsidR="003F504A" w:rsidRPr="00795F17">
              <w:t>.</w:t>
            </w:r>
          </w:p>
        </w:tc>
        <w:tc>
          <w:tcPr>
            <w:tcW w:w="1134" w:type="dxa"/>
            <w:tcBorders>
              <w:top w:val="nil"/>
              <w:left w:val="nil"/>
              <w:bottom w:val="single" w:sz="4" w:space="0" w:color="auto"/>
              <w:right w:val="single" w:sz="4" w:space="0" w:color="auto"/>
            </w:tcBorders>
            <w:shd w:val="clear" w:color="auto" w:fill="auto"/>
            <w:vAlign w:val="center"/>
            <w:hideMark/>
          </w:tcPr>
          <w:p w14:paraId="28FFE3ED" w14:textId="55B8F41F" w:rsidR="000205E2" w:rsidRPr="00795F17" w:rsidRDefault="00213B00" w:rsidP="0044393D">
            <w:pPr>
              <w:pStyle w:val="Teksttabelilewy"/>
            </w:pPr>
            <w:r w:rsidRPr="00795F17">
              <w:t>jcwp CW</w:t>
            </w:r>
          </w:p>
        </w:tc>
        <w:tc>
          <w:tcPr>
            <w:tcW w:w="1165" w:type="dxa"/>
            <w:tcBorders>
              <w:top w:val="nil"/>
              <w:left w:val="nil"/>
              <w:bottom w:val="single" w:sz="4" w:space="0" w:color="auto"/>
              <w:right w:val="single" w:sz="4" w:space="0" w:color="auto"/>
            </w:tcBorders>
            <w:shd w:val="clear" w:color="auto" w:fill="auto"/>
            <w:vAlign w:val="center"/>
            <w:hideMark/>
          </w:tcPr>
          <w:p w14:paraId="7BD7CECA" w14:textId="77777777" w:rsidR="000205E2" w:rsidRPr="00795F17" w:rsidRDefault="000205E2" w:rsidP="0065243A">
            <w:pPr>
              <w:pStyle w:val="Teksttabelisrodek"/>
            </w:pPr>
            <w:r w:rsidRPr="00795F17">
              <w:t>2</w:t>
            </w:r>
          </w:p>
        </w:tc>
        <w:tc>
          <w:tcPr>
            <w:tcW w:w="1220" w:type="dxa"/>
            <w:tcBorders>
              <w:top w:val="nil"/>
              <w:left w:val="nil"/>
              <w:bottom w:val="single" w:sz="4" w:space="0" w:color="auto"/>
              <w:right w:val="single" w:sz="4" w:space="0" w:color="auto"/>
            </w:tcBorders>
            <w:shd w:val="clear" w:color="auto" w:fill="auto"/>
            <w:vAlign w:val="center"/>
            <w:hideMark/>
          </w:tcPr>
          <w:p w14:paraId="21251777" w14:textId="77777777" w:rsidR="000205E2" w:rsidRPr="00795F17" w:rsidRDefault="000205E2" w:rsidP="0065243A">
            <w:pPr>
              <w:pStyle w:val="Teksttabelisrodek"/>
            </w:pPr>
            <w:r w:rsidRPr="00795F17">
              <w:t>2</w:t>
            </w:r>
          </w:p>
        </w:tc>
        <w:tc>
          <w:tcPr>
            <w:tcW w:w="1711" w:type="dxa"/>
            <w:tcBorders>
              <w:top w:val="nil"/>
              <w:left w:val="nil"/>
              <w:bottom w:val="single" w:sz="4" w:space="0" w:color="auto"/>
              <w:right w:val="single" w:sz="4" w:space="0" w:color="auto"/>
            </w:tcBorders>
            <w:shd w:val="clear" w:color="auto" w:fill="auto"/>
            <w:vAlign w:val="center"/>
            <w:hideMark/>
          </w:tcPr>
          <w:p w14:paraId="27020247" w14:textId="77777777" w:rsidR="000205E2" w:rsidRPr="00795F17" w:rsidRDefault="000205E2" w:rsidP="0065243A">
            <w:pPr>
              <w:pStyle w:val="Teksttabelisrodek"/>
            </w:pPr>
            <w:r w:rsidRPr="00795F17">
              <w:t>-</w:t>
            </w:r>
          </w:p>
        </w:tc>
        <w:tc>
          <w:tcPr>
            <w:tcW w:w="1160" w:type="dxa"/>
            <w:tcBorders>
              <w:top w:val="nil"/>
              <w:left w:val="nil"/>
              <w:bottom w:val="single" w:sz="4" w:space="0" w:color="auto"/>
              <w:right w:val="single" w:sz="4" w:space="0" w:color="auto"/>
            </w:tcBorders>
            <w:shd w:val="clear" w:color="auto" w:fill="auto"/>
            <w:vAlign w:val="center"/>
            <w:hideMark/>
          </w:tcPr>
          <w:p w14:paraId="131E33AA" w14:textId="77777777" w:rsidR="000205E2" w:rsidRPr="00795F17" w:rsidRDefault="000205E2" w:rsidP="0065243A">
            <w:pPr>
              <w:pStyle w:val="Teksttabelisrodek"/>
            </w:pPr>
            <w:r w:rsidRPr="00795F17">
              <w:t>-</w:t>
            </w:r>
          </w:p>
        </w:tc>
        <w:tc>
          <w:tcPr>
            <w:tcW w:w="1182" w:type="dxa"/>
            <w:tcBorders>
              <w:top w:val="nil"/>
              <w:left w:val="nil"/>
              <w:bottom w:val="single" w:sz="4" w:space="0" w:color="auto"/>
              <w:right w:val="single" w:sz="4" w:space="0" w:color="auto"/>
            </w:tcBorders>
            <w:shd w:val="clear" w:color="auto" w:fill="auto"/>
            <w:vAlign w:val="center"/>
            <w:hideMark/>
          </w:tcPr>
          <w:p w14:paraId="08B0BA62" w14:textId="77777777" w:rsidR="000205E2" w:rsidRPr="00795F17" w:rsidRDefault="000205E2" w:rsidP="0065243A">
            <w:pPr>
              <w:pStyle w:val="Teksttabelisrodek"/>
            </w:pPr>
            <w:r w:rsidRPr="00795F17">
              <w:t>2</w:t>
            </w:r>
          </w:p>
        </w:tc>
        <w:tc>
          <w:tcPr>
            <w:tcW w:w="1158" w:type="dxa"/>
            <w:tcBorders>
              <w:top w:val="nil"/>
              <w:left w:val="nil"/>
              <w:bottom w:val="single" w:sz="4" w:space="0" w:color="auto"/>
              <w:right w:val="single" w:sz="4" w:space="0" w:color="auto"/>
            </w:tcBorders>
            <w:shd w:val="clear" w:color="auto" w:fill="auto"/>
            <w:vAlign w:val="center"/>
            <w:hideMark/>
          </w:tcPr>
          <w:p w14:paraId="7EEAE8DC" w14:textId="77777777" w:rsidR="000205E2" w:rsidRPr="00795F17" w:rsidRDefault="000205E2" w:rsidP="0065243A">
            <w:pPr>
              <w:pStyle w:val="Teksttabelisrodek"/>
            </w:pPr>
            <w:r w:rsidRPr="00795F17">
              <w:t>-</w:t>
            </w:r>
          </w:p>
        </w:tc>
      </w:tr>
      <w:tr w:rsidR="000205E2" w:rsidRPr="00795F17" w14:paraId="5DA4D659" w14:textId="77777777" w:rsidTr="009D7D65">
        <w:trPr>
          <w:trHeight w:val="454"/>
        </w:trPr>
        <w:tc>
          <w:tcPr>
            <w:tcW w:w="421" w:type="dxa"/>
            <w:tcBorders>
              <w:top w:val="nil"/>
              <w:left w:val="single" w:sz="4" w:space="0" w:color="auto"/>
              <w:bottom w:val="single" w:sz="4" w:space="0" w:color="auto"/>
              <w:right w:val="single" w:sz="4" w:space="0" w:color="auto"/>
            </w:tcBorders>
            <w:shd w:val="clear" w:color="auto" w:fill="auto"/>
            <w:vAlign w:val="center"/>
            <w:hideMark/>
          </w:tcPr>
          <w:p w14:paraId="7A555178" w14:textId="5F04CB7E" w:rsidR="000205E2" w:rsidRPr="00795F17" w:rsidRDefault="000205E2" w:rsidP="0065243A">
            <w:pPr>
              <w:pStyle w:val="Teksttabelisrodek"/>
            </w:pPr>
            <w:r w:rsidRPr="00795F17">
              <w:t>5</w:t>
            </w:r>
            <w:r w:rsidR="003F504A" w:rsidRPr="00795F17">
              <w:t>.</w:t>
            </w:r>
          </w:p>
        </w:tc>
        <w:tc>
          <w:tcPr>
            <w:tcW w:w="1134" w:type="dxa"/>
            <w:tcBorders>
              <w:top w:val="nil"/>
              <w:left w:val="nil"/>
              <w:bottom w:val="single" w:sz="4" w:space="0" w:color="auto"/>
              <w:right w:val="single" w:sz="4" w:space="0" w:color="auto"/>
            </w:tcBorders>
            <w:shd w:val="clear" w:color="auto" w:fill="auto"/>
            <w:vAlign w:val="center"/>
            <w:hideMark/>
          </w:tcPr>
          <w:p w14:paraId="362373D0" w14:textId="6EA199A0" w:rsidR="000205E2" w:rsidRPr="00795F17" w:rsidRDefault="00213B00" w:rsidP="0044393D">
            <w:pPr>
              <w:pStyle w:val="Teksttabelilewy"/>
            </w:pPr>
            <w:r w:rsidRPr="00795F17">
              <w:t>jcwp TW</w:t>
            </w:r>
          </w:p>
        </w:tc>
        <w:tc>
          <w:tcPr>
            <w:tcW w:w="1165" w:type="dxa"/>
            <w:tcBorders>
              <w:top w:val="nil"/>
              <w:left w:val="nil"/>
              <w:bottom w:val="single" w:sz="4" w:space="0" w:color="auto"/>
              <w:right w:val="single" w:sz="4" w:space="0" w:color="auto"/>
            </w:tcBorders>
            <w:shd w:val="clear" w:color="auto" w:fill="auto"/>
            <w:vAlign w:val="center"/>
            <w:hideMark/>
          </w:tcPr>
          <w:p w14:paraId="091EB8ED" w14:textId="77777777" w:rsidR="000205E2" w:rsidRPr="00795F17" w:rsidRDefault="000205E2" w:rsidP="0065243A">
            <w:pPr>
              <w:pStyle w:val="Teksttabelisrodek"/>
            </w:pPr>
            <w:r w:rsidRPr="00795F17">
              <w:t>2</w:t>
            </w:r>
          </w:p>
        </w:tc>
        <w:tc>
          <w:tcPr>
            <w:tcW w:w="1220" w:type="dxa"/>
            <w:tcBorders>
              <w:top w:val="nil"/>
              <w:left w:val="nil"/>
              <w:bottom w:val="single" w:sz="4" w:space="0" w:color="auto"/>
              <w:right w:val="single" w:sz="4" w:space="0" w:color="auto"/>
            </w:tcBorders>
            <w:shd w:val="clear" w:color="auto" w:fill="auto"/>
            <w:vAlign w:val="center"/>
            <w:hideMark/>
          </w:tcPr>
          <w:p w14:paraId="7AA8FEB6" w14:textId="77777777" w:rsidR="000205E2" w:rsidRPr="00795F17" w:rsidRDefault="000205E2" w:rsidP="0065243A">
            <w:pPr>
              <w:pStyle w:val="Teksttabelisrodek"/>
            </w:pPr>
            <w:r w:rsidRPr="00795F17">
              <w:t>2</w:t>
            </w:r>
          </w:p>
        </w:tc>
        <w:tc>
          <w:tcPr>
            <w:tcW w:w="1711" w:type="dxa"/>
            <w:tcBorders>
              <w:top w:val="nil"/>
              <w:left w:val="nil"/>
              <w:bottom w:val="single" w:sz="4" w:space="0" w:color="auto"/>
              <w:right w:val="single" w:sz="4" w:space="0" w:color="auto"/>
            </w:tcBorders>
            <w:shd w:val="clear" w:color="auto" w:fill="auto"/>
            <w:vAlign w:val="center"/>
            <w:hideMark/>
          </w:tcPr>
          <w:p w14:paraId="4040892C" w14:textId="77777777" w:rsidR="000205E2" w:rsidRPr="00795F17" w:rsidRDefault="000205E2" w:rsidP="0065243A">
            <w:pPr>
              <w:pStyle w:val="Teksttabelisrodek"/>
            </w:pPr>
            <w:r w:rsidRPr="00795F17">
              <w:t>-</w:t>
            </w:r>
          </w:p>
        </w:tc>
        <w:tc>
          <w:tcPr>
            <w:tcW w:w="1160" w:type="dxa"/>
            <w:tcBorders>
              <w:top w:val="nil"/>
              <w:left w:val="nil"/>
              <w:bottom w:val="single" w:sz="4" w:space="0" w:color="auto"/>
              <w:right w:val="single" w:sz="4" w:space="0" w:color="auto"/>
            </w:tcBorders>
            <w:shd w:val="clear" w:color="auto" w:fill="auto"/>
            <w:vAlign w:val="center"/>
            <w:hideMark/>
          </w:tcPr>
          <w:p w14:paraId="06DB3CF9" w14:textId="77777777" w:rsidR="000205E2" w:rsidRPr="00795F17" w:rsidRDefault="000205E2" w:rsidP="0065243A">
            <w:pPr>
              <w:pStyle w:val="Teksttabelisrodek"/>
            </w:pPr>
            <w:r w:rsidRPr="00795F17">
              <w:t>-</w:t>
            </w:r>
          </w:p>
        </w:tc>
        <w:tc>
          <w:tcPr>
            <w:tcW w:w="1182" w:type="dxa"/>
            <w:tcBorders>
              <w:top w:val="nil"/>
              <w:left w:val="nil"/>
              <w:bottom w:val="single" w:sz="4" w:space="0" w:color="auto"/>
              <w:right w:val="single" w:sz="4" w:space="0" w:color="auto"/>
            </w:tcBorders>
            <w:shd w:val="clear" w:color="auto" w:fill="auto"/>
            <w:vAlign w:val="center"/>
            <w:hideMark/>
          </w:tcPr>
          <w:p w14:paraId="23BEC3B9" w14:textId="77777777" w:rsidR="000205E2" w:rsidRPr="00795F17" w:rsidRDefault="000205E2" w:rsidP="0065243A">
            <w:pPr>
              <w:pStyle w:val="Teksttabelisrodek"/>
            </w:pPr>
            <w:r w:rsidRPr="00795F17">
              <w:t>2</w:t>
            </w:r>
          </w:p>
        </w:tc>
        <w:tc>
          <w:tcPr>
            <w:tcW w:w="1158" w:type="dxa"/>
            <w:tcBorders>
              <w:top w:val="nil"/>
              <w:left w:val="nil"/>
              <w:bottom w:val="single" w:sz="4" w:space="0" w:color="auto"/>
              <w:right w:val="single" w:sz="4" w:space="0" w:color="auto"/>
            </w:tcBorders>
            <w:shd w:val="clear" w:color="auto" w:fill="auto"/>
            <w:vAlign w:val="center"/>
            <w:hideMark/>
          </w:tcPr>
          <w:p w14:paraId="68674A93" w14:textId="77777777" w:rsidR="000205E2" w:rsidRPr="00795F17" w:rsidRDefault="000205E2" w:rsidP="0065243A">
            <w:pPr>
              <w:pStyle w:val="Teksttabelisrodek"/>
            </w:pPr>
            <w:r w:rsidRPr="00795F17">
              <w:t>-</w:t>
            </w:r>
          </w:p>
        </w:tc>
      </w:tr>
      <w:tr w:rsidR="000205E2" w:rsidRPr="00795F17" w14:paraId="648C0CF6" w14:textId="77777777" w:rsidTr="00213B00">
        <w:trPr>
          <w:trHeight w:val="454"/>
        </w:trPr>
        <w:tc>
          <w:tcPr>
            <w:tcW w:w="155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BFF238" w14:textId="5C2D4B6C" w:rsidR="000205E2" w:rsidRPr="00795F17" w:rsidRDefault="000205E2" w:rsidP="00213B00">
            <w:pPr>
              <w:pStyle w:val="Teksttabelinaglowek"/>
            </w:pPr>
            <w:r w:rsidRPr="00795F17">
              <w:t>Łącznie jcwp</w:t>
            </w:r>
          </w:p>
        </w:tc>
        <w:tc>
          <w:tcPr>
            <w:tcW w:w="1165" w:type="dxa"/>
            <w:tcBorders>
              <w:top w:val="nil"/>
              <w:left w:val="nil"/>
              <w:bottom w:val="single" w:sz="4" w:space="0" w:color="auto"/>
              <w:right w:val="single" w:sz="4" w:space="0" w:color="auto"/>
            </w:tcBorders>
            <w:shd w:val="clear" w:color="auto" w:fill="BFBFBF" w:themeFill="background1" w:themeFillShade="BF"/>
            <w:vAlign w:val="center"/>
            <w:hideMark/>
          </w:tcPr>
          <w:p w14:paraId="39BC18AC" w14:textId="2E3F8098" w:rsidR="000205E2" w:rsidRPr="00795F17" w:rsidRDefault="000205E2" w:rsidP="00213B00">
            <w:pPr>
              <w:pStyle w:val="Teksttabelinaglowek"/>
            </w:pPr>
            <w:r w:rsidRPr="00795F17">
              <w:t>1</w:t>
            </w:r>
            <w:r w:rsidR="008A739A" w:rsidRPr="00795F17">
              <w:t xml:space="preserve"> </w:t>
            </w:r>
            <w:r w:rsidRPr="00795F17">
              <w:t>722</w:t>
            </w:r>
          </w:p>
        </w:tc>
        <w:tc>
          <w:tcPr>
            <w:tcW w:w="1220" w:type="dxa"/>
            <w:tcBorders>
              <w:top w:val="nil"/>
              <w:left w:val="nil"/>
              <w:bottom w:val="single" w:sz="4" w:space="0" w:color="auto"/>
              <w:right w:val="single" w:sz="4" w:space="0" w:color="auto"/>
            </w:tcBorders>
            <w:shd w:val="clear" w:color="auto" w:fill="BFBFBF" w:themeFill="background1" w:themeFillShade="BF"/>
            <w:vAlign w:val="center"/>
            <w:hideMark/>
          </w:tcPr>
          <w:p w14:paraId="000B5F85" w14:textId="77777777" w:rsidR="000205E2" w:rsidRPr="00795F17" w:rsidRDefault="000205E2" w:rsidP="00213B00">
            <w:pPr>
              <w:pStyle w:val="Teksttabelinaglowek"/>
            </w:pPr>
            <w:r w:rsidRPr="00795F17">
              <w:t>887</w:t>
            </w:r>
          </w:p>
        </w:tc>
        <w:tc>
          <w:tcPr>
            <w:tcW w:w="1711" w:type="dxa"/>
            <w:tcBorders>
              <w:top w:val="nil"/>
              <w:left w:val="nil"/>
              <w:bottom w:val="single" w:sz="4" w:space="0" w:color="auto"/>
              <w:right w:val="single" w:sz="4" w:space="0" w:color="auto"/>
            </w:tcBorders>
            <w:shd w:val="clear" w:color="auto" w:fill="BFBFBF" w:themeFill="background1" w:themeFillShade="BF"/>
            <w:vAlign w:val="center"/>
            <w:hideMark/>
          </w:tcPr>
          <w:p w14:paraId="4F5C2D69" w14:textId="77777777" w:rsidR="000205E2" w:rsidRPr="00795F17" w:rsidRDefault="000205E2" w:rsidP="00213B00">
            <w:pPr>
              <w:pStyle w:val="Teksttabelinaglowek"/>
            </w:pPr>
            <w:r w:rsidRPr="00795F17">
              <w:t>417</w:t>
            </w:r>
          </w:p>
        </w:tc>
        <w:tc>
          <w:tcPr>
            <w:tcW w:w="1160" w:type="dxa"/>
            <w:tcBorders>
              <w:top w:val="nil"/>
              <w:left w:val="nil"/>
              <w:bottom w:val="single" w:sz="4" w:space="0" w:color="auto"/>
              <w:right w:val="single" w:sz="4" w:space="0" w:color="auto"/>
            </w:tcBorders>
            <w:shd w:val="clear" w:color="auto" w:fill="BFBFBF" w:themeFill="background1" w:themeFillShade="BF"/>
            <w:vAlign w:val="center"/>
            <w:hideMark/>
          </w:tcPr>
          <w:p w14:paraId="1E46E28D" w14:textId="77777777" w:rsidR="000205E2" w:rsidRPr="00795F17" w:rsidRDefault="000205E2" w:rsidP="00213B00">
            <w:pPr>
              <w:pStyle w:val="Teksttabelinaglowek"/>
            </w:pPr>
            <w:r w:rsidRPr="00795F17">
              <w:t>420</w:t>
            </w:r>
          </w:p>
        </w:tc>
        <w:tc>
          <w:tcPr>
            <w:tcW w:w="1182" w:type="dxa"/>
            <w:tcBorders>
              <w:top w:val="nil"/>
              <w:left w:val="nil"/>
              <w:bottom w:val="single" w:sz="4" w:space="0" w:color="auto"/>
              <w:right w:val="single" w:sz="4" w:space="0" w:color="auto"/>
            </w:tcBorders>
            <w:shd w:val="clear" w:color="auto" w:fill="BFBFBF" w:themeFill="background1" w:themeFillShade="BF"/>
            <w:vAlign w:val="center"/>
            <w:hideMark/>
          </w:tcPr>
          <w:p w14:paraId="206DEE53" w14:textId="77777777" w:rsidR="000205E2" w:rsidRPr="00795F17" w:rsidRDefault="000205E2" w:rsidP="00213B00">
            <w:pPr>
              <w:pStyle w:val="Teksttabelinaglowek"/>
            </w:pPr>
            <w:r w:rsidRPr="00795F17">
              <w:t>884</w:t>
            </w:r>
          </w:p>
        </w:tc>
        <w:tc>
          <w:tcPr>
            <w:tcW w:w="1158" w:type="dxa"/>
            <w:tcBorders>
              <w:top w:val="nil"/>
              <w:left w:val="nil"/>
              <w:bottom w:val="single" w:sz="4" w:space="0" w:color="auto"/>
              <w:right w:val="single" w:sz="4" w:space="0" w:color="auto"/>
            </w:tcBorders>
            <w:shd w:val="clear" w:color="auto" w:fill="BFBFBF" w:themeFill="background1" w:themeFillShade="BF"/>
            <w:vAlign w:val="center"/>
            <w:hideMark/>
          </w:tcPr>
          <w:p w14:paraId="345CBB59" w14:textId="77777777" w:rsidR="000205E2" w:rsidRPr="00795F17" w:rsidRDefault="000205E2" w:rsidP="00213B00">
            <w:pPr>
              <w:pStyle w:val="Teksttabelinaglowek"/>
            </w:pPr>
            <w:r w:rsidRPr="00795F17">
              <w:t>418</w:t>
            </w:r>
          </w:p>
        </w:tc>
      </w:tr>
    </w:tbl>
    <w:p w14:paraId="6BDA2C14" w14:textId="4D94068F" w:rsidR="000205E2" w:rsidRPr="00795F17" w:rsidRDefault="000205E2" w:rsidP="0044393D">
      <w:pPr>
        <w:pStyle w:val="rdo"/>
      </w:pPr>
      <w:r w:rsidRPr="00795F17">
        <w:t xml:space="preserve">Źródło: </w:t>
      </w:r>
      <w:r w:rsidR="00FD7248" w:rsidRPr="00795F17">
        <w:t>opracowanie własne</w:t>
      </w:r>
      <w:r w:rsidRPr="00795F17">
        <w:t xml:space="preserve"> na podstawie wykazu GIOŚ</w:t>
      </w:r>
    </w:p>
    <w:p w14:paraId="65181656" w14:textId="7760BA8F" w:rsidR="000205E2" w:rsidRPr="00795F17" w:rsidRDefault="00C604DA" w:rsidP="0044393D">
      <w:r w:rsidRPr="00795F17">
        <w:t>Dla zaplanowanego programu monitoringu oraz w przypadku przekroczeń dodatkowych elementów oceny stanu wód - w obrębie jcwp są stosowane różne rodzaje monitoringu. Ponadto rodzaj przypisanego monitoringu może ulec zmianie w ciągu jednego cyklu planistycznego w zależności od występowania presji w jcwp. Jednakże pomimo dążenia do objęcia monitoringiem coraz większej liczby jcwp, ciągle pozostaje odsetek jednolitych części wód powierzchniowych niemonitorowanych. W konsekwencji prowadzi to do tego, że nie do każdej jcwp został dopisany rodzaj planowanego/</w:t>
      </w:r>
      <w:r w:rsidR="00213B00" w:rsidRPr="00795F17">
        <w:t xml:space="preserve"> </w:t>
      </w:r>
      <w:r w:rsidRPr="00795F17">
        <w:t xml:space="preserve">zrealizowanego monitoringu w cyklu planistycznym 2016-2021, co zostało przedstawione </w:t>
      </w:r>
      <w:r w:rsidR="00213B00" w:rsidRPr="00795F17">
        <w:br/>
      </w:r>
      <w:r w:rsidRPr="00795F17">
        <w:t>w tabeli 15-2.</w:t>
      </w:r>
    </w:p>
    <w:p w14:paraId="6AC4672C" w14:textId="2243BBA7" w:rsidR="007D1791" w:rsidRPr="00795F17" w:rsidRDefault="007D1791" w:rsidP="00867E43">
      <w:pPr>
        <w:pStyle w:val="Tabela"/>
      </w:pPr>
      <w:bookmarkStart w:id="956" w:name="_Toc66341988"/>
      <w:bookmarkStart w:id="957" w:name="_Toc68703777"/>
      <w:r w:rsidRPr="00795F17">
        <w:t xml:space="preserve">Tabela </w:t>
      </w:r>
      <w:fldSimple w:instr=" STYLEREF 1 \s ">
        <w:r w:rsidR="00550571">
          <w:rPr>
            <w:noProof/>
          </w:rPr>
          <w:t>15</w:t>
        </w:r>
      </w:fldSimple>
      <w:r w:rsidR="00BB3B21" w:rsidRPr="00795F17">
        <w:noBreakHyphen/>
      </w:r>
      <w:fldSimple w:instr=" SEQ Tabela \* ARABIC \s 1 ">
        <w:r w:rsidR="00550571">
          <w:rPr>
            <w:noProof/>
          </w:rPr>
          <w:t>2</w:t>
        </w:r>
      </w:fldSimple>
      <w:r w:rsidRPr="00795F17">
        <w:tab/>
        <w:t xml:space="preserve">Udział wód objętych programami monitoringu w </w:t>
      </w:r>
      <w:r w:rsidR="006C26A1" w:rsidRPr="00795F17">
        <w:t xml:space="preserve">obszarze </w:t>
      </w:r>
      <w:r w:rsidRPr="00795F17">
        <w:t>dorzecz</w:t>
      </w:r>
      <w:r w:rsidR="006C26A1" w:rsidRPr="00795F17">
        <w:t>a</w:t>
      </w:r>
      <w:r w:rsidRPr="00795F17">
        <w:t xml:space="preserve"> Odry</w:t>
      </w:r>
      <w:bookmarkEnd w:id="956"/>
      <w:bookmarkEnd w:id="957"/>
    </w:p>
    <w:tbl>
      <w:tblPr>
        <w:tblW w:w="9067" w:type="dxa"/>
        <w:tblLayout w:type="fixed"/>
        <w:tblCellMar>
          <w:left w:w="70" w:type="dxa"/>
          <w:right w:w="70" w:type="dxa"/>
        </w:tblCellMar>
        <w:tblLook w:val="04A0" w:firstRow="1" w:lastRow="0" w:firstColumn="1" w:lastColumn="0" w:noHBand="0" w:noVBand="1"/>
      </w:tblPr>
      <w:tblGrid>
        <w:gridCol w:w="421"/>
        <w:gridCol w:w="1275"/>
        <w:gridCol w:w="1111"/>
        <w:gridCol w:w="1252"/>
        <w:gridCol w:w="1252"/>
        <w:gridCol w:w="1252"/>
        <w:gridCol w:w="1252"/>
        <w:gridCol w:w="1252"/>
      </w:tblGrid>
      <w:tr w:rsidR="000205E2" w:rsidRPr="00795F17" w14:paraId="4269B130" w14:textId="77777777" w:rsidTr="00C478F8">
        <w:trPr>
          <w:trHeight w:val="454"/>
        </w:trPr>
        <w:tc>
          <w:tcPr>
            <w:tcW w:w="421"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A980E6A" w14:textId="77777777" w:rsidR="000205E2" w:rsidRPr="00795F17" w:rsidRDefault="000205E2" w:rsidP="0044393D">
            <w:pPr>
              <w:pStyle w:val="Teksttabelinaglowek"/>
            </w:pPr>
            <w:r w:rsidRPr="00795F17">
              <w:t>Lp.</w:t>
            </w:r>
          </w:p>
        </w:tc>
        <w:tc>
          <w:tcPr>
            <w:tcW w:w="1275"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66DDA70" w14:textId="77777777" w:rsidR="000205E2" w:rsidRPr="00795F17" w:rsidRDefault="000205E2" w:rsidP="0044393D">
            <w:pPr>
              <w:pStyle w:val="Teksttabelinaglowek"/>
            </w:pPr>
            <w:r w:rsidRPr="00795F17">
              <w:t>Kategoria wód</w:t>
            </w:r>
          </w:p>
        </w:tc>
        <w:tc>
          <w:tcPr>
            <w:tcW w:w="2363"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F61E408" w14:textId="77777777" w:rsidR="000205E2" w:rsidRPr="00795F17" w:rsidRDefault="000205E2" w:rsidP="0044393D">
            <w:pPr>
              <w:pStyle w:val="Teksttabelinaglowek"/>
            </w:pPr>
            <w:r w:rsidRPr="00795F17">
              <w:t>Monitoring operacyjny</w:t>
            </w:r>
          </w:p>
        </w:tc>
        <w:tc>
          <w:tcPr>
            <w:tcW w:w="2504"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97615F1" w14:textId="77777777" w:rsidR="000205E2" w:rsidRPr="00795F17" w:rsidRDefault="000205E2" w:rsidP="0044393D">
            <w:pPr>
              <w:pStyle w:val="Teksttabelinaglowek"/>
            </w:pPr>
            <w:r w:rsidRPr="00795F17">
              <w:t>Monitoring diagnostyczny</w:t>
            </w:r>
          </w:p>
        </w:tc>
        <w:tc>
          <w:tcPr>
            <w:tcW w:w="2504"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234B54F" w14:textId="77777777" w:rsidR="000205E2" w:rsidRPr="00795F17" w:rsidRDefault="000205E2" w:rsidP="0044393D">
            <w:pPr>
              <w:pStyle w:val="Teksttabelinaglowek"/>
            </w:pPr>
            <w:r w:rsidRPr="00795F17">
              <w:t xml:space="preserve">Monitoring diagnostyczny </w:t>
            </w:r>
          </w:p>
          <w:p w14:paraId="6B1C9414" w14:textId="77777777" w:rsidR="000205E2" w:rsidRPr="00795F17" w:rsidRDefault="000205E2" w:rsidP="0044393D">
            <w:pPr>
              <w:pStyle w:val="Teksttabelinaglowek"/>
            </w:pPr>
            <w:r w:rsidRPr="00795F17">
              <w:t>i operacyjny</w:t>
            </w:r>
          </w:p>
        </w:tc>
      </w:tr>
      <w:tr w:rsidR="000205E2" w:rsidRPr="00795F17" w14:paraId="01018861" w14:textId="77777777" w:rsidTr="00C478F8">
        <w:trPr>
          <w:trHeight w:val="454"/>
        </w:trPr>
        <w:tc>
          <w:tcPr>
            <w:tcW w:w="421"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BBF43E5" w14:textId="77777777" w:rsidR="000205E2" w:rsidRPr="00795F17" w:rsidRDefault="000205E2" w:rsidP="0044393D">
            <w:pPr>
              <w:pStyle w:val="Teksttabeliprawy"/>
            </w:pPr>
          </w:p>
        </w:tc>
        <w:tc>
          <w:tcPr>
            <w:tcW w:w="1275"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9C90A5" w14:textId="77777777" w:rsidR="000205E2" w:rsidRPr="00795F17" w:rsidRDefault="000205E2" w:rsidP="0044393D">
            <w:pPr>
              <w:pStyle w:val="Teksttabeliprawy"/>
            </w:pPr>
          </w:p>
        </w:tc>
        <w:tc>
          <w:tcPr>
            <w:tcW w:w="1111" w:type="dxa"/>
            <w:tcBorders>
              <w:top w:val="nil"/>
              <w:left w:val="nil"/>
              <w:bottom w:val="single" w:sz="4" w:space="0" w:color="auto"/>
              <w:right w:val="single" w:sz="4" w:space="0" w:color="auto"/>
            </w:tcBorders>
            <w:shd w:val="clear" w:color="auto" w:fill="BFBFBF" w:themeFill="background1" w:themeFillShade="BF"/>
            <w:vAlign w:val="center"/>
            <w:hideMark/>
          </w:tcPr>
          <w:p w14:paraId="4865C582" w14:textId="77777777" w:rsidR="000205E2" w:rsidRPr="00795F17" w:rsidRDefault="000205E2" w:rsidP="0044393D">
            <w:pPr>
              <w:pStyle w:val="Teksttabelinaglowek"/>
            </w:pPr>
            <w:r w:rsidRPr="00795F17">
              <w:t xml:space="preserve">Liczba jcwp </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0356F594" w14:textId="4CD29195" w:rsidR="000205E2" w:rsidRPr="00795F17" w:rsidRDefault="000205E2" w:rsidP="0044393D">
            <w:pPr>
              <w:pStyle w:val="Teksttabelinaglowek"/>
            </w:pPr>
            <w:r w:rsidRPr="00795F17">
              <w:t>Odsetek jcwp</w:t>
            </w:r>
            <w:r w:rsidR="008A739A" w:rsidRPr="00795F17">
              <w:t xml:space="preserve"> </w:t>
            </w:r>
            <w:r w:rsidR="00EA4FF5" w:rsidRPr="00795F17">
              <w:t>(%)</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3A17F114" w14:textId="77777777" w:rsidR="000205E2" w:rsidRPr="00795F17" w:rsidRDefault="000205E2" w:rsidP="0044393D">
            <w:pPr>
              <w:pStyle w:val="Teksttabelinaglowek"/>
            </w:pPr>
            <w:r w:rsidRPr="00795F17">
              <w:t xml:space="preserve">Liczba jcwp </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43885C97" w14:textId="267DDCF5" w:rsidR="000205E2" w:rsidRPr="00795F17" w:rsidRDefault="000205E2" w:rsidP="0044393D">
            <w:pPr>
              <w:pStyle w:val="Teksttabelinaglowek"/>
            </w:pPr>
            <w:r w:rsidRPr="00795F17">
              <w:t>Odsetek jcwp</w:t>
            </w:r>
            <w:r w:rsidR="008A739A" w:rsidRPr="00795F17">
              <w:t xml:space="preserve"> </w:t>
            </w:r>
            <w:r w:rsidR="00EA4FF5" w:rsidRPr="00795F17">
              <w:t>(%)</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6154DBE7" w14:textId="77777777" w:rsidR="000205E2" w:rsidRPr="00795F17" w:rsidRDefault="000205E2" w:rsidP="0044393D">
            <w:pPr>
              <w:pStyle w:val="Teksttabelinaglowek"/>
            </w:pPr>
            <w:r w:rsidRPr="00795F17">
              <w:t xml:space="preserve">Liczba jcwp </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0F851EF6" w14:textId="1A2EFCCE" w:rsidR="000205E2" w:rsidRPr="00795F17" w:rsidRDefault="000205E2" w:rsidP="0044393D">
            <w:pPr>
              <w:pStyle w:val="Teksttabelinaglowek"/>
            </w:pPr>
            <w:r w:rsidRPr="00795F17">
              <w:t>Odsetek jcwp</w:t>
            </w:r>
            <w:r w:rsidR="008A739A" w:rsidRPr="00795F17">
              <w:t xml:space="preserve"> </w:t>
            </w:r>
            <w:r w:rsidR="00EA4FF5" w:rsidRPr="00795F17">
              <w:t>(%)</w:t>
            </w:r>
          </w:p>
        </w:tc>
      </w:tr>
      <w:tr w:rsidR="00213B00" w:rsidRPr="00795F17" w14:paraId="4F5499A5" w14:textId="77777777" w:rsidTr="00C478F8">
        <w:trPr>
          <w:trHeight w:val="454"/>
        </w:trPr>
        <w:tc>
          <w:tcPr>
            <w:tcW w:w="421" w:type="dxa"/>
            <w:tcBorders>
              <w:top w:val="nil"/>
              <w:left w:val="single" w:sz="4" w:space="0" w:color="auto"/>
              <w:bottom w:val="single" w:sz="4" w:space="0" w:color="auto"/>
              <w:right w:val="single" w:sz="4" w:space="0" w:color="auto"/>
            </w:tcBorders>
            <w:shd w:val="clear" w:color="auto" w:fill="auto"/>
            <w:vAlign w:val="center"/>
            <w:hideMark/>
          </w:tcPr>
          <w:p w14:paraId="32D9AFE1" w14:textId="3D09AC8E" w:rsidR="00213B00" w:rsidRPr="00795F17" w:rsidRDefault="00213B00" w:rsidP="00213B00">
            <w:pPr>
              <w:pStyle w:val="Teksttabelisrodek"/>
            </w:pPr>
            <w:r w:rsidRPr="00795F17">
              <w:t>1.</w:t>
            </w:r>
          </w:p>
        </w:tc>
        <w:tc>
          <w:tcPr>
            <w:tcW w:w="1275" w:type="dxa"/>
            <w:tcBorders>
              <w:top w:val="nil"/>
              <w:left w:val="nil"/>
              <w:bottom w:val="single" w:sz="4" w:space="0" w:color="auto"/>
              <w:right w:val="single" w:sz="4" w:space="0" w:color="auto"/>
            </w:tcBorders>
            <w:shd w:val="clear" w:color="auto" w:fill="auto"/>
            <w:vAlign w:val="center"/>
            <w:hideMark/>
          </w:tcPr>
          <w:p w14:paraId="643D1EE2" w14:textId="794517E4" w:rsidR="00213B00" w:rsidRPr="00795F17" w:rsidRDefault="00213B00" w:rsidP="00213B00">
            <w:pPr>
              <w:pStyle w:val="Teksttabelilewy"/>
            </w:pPr>
            <w:r w:rsidRPr="00795F17">
              <w:t>jcwp LW</w:t>
            </w:r>
          </w:p>
        </w:tc>
        <w:tc>
          <w:tcPr>
            <w:tcW w:w="1111" w:type="dxa"/>
            <w:tcBorders>
              <w:top w:val="nil"/>
              <w:left w:val="nil"/>
              <w:bottom w:val="single" w:sz="4" w:space="0" w:color="auto"/>
              <w:right w:val="single" w:sz="4" w:space="0" w:color="auto"/>
            </w:tcBorders>
            <w:shd w:val="clear" w:color="auto" w:fill="auto"/>
            <w:noWrap/>
            <w:vAlign w:val="center"/>
            <w:hideMark/>
          </w:tcPr>
          <w:p w14:paraId="17D6A8C5" w14:textId="77777777" w:rsidR="00213B00" w:rsidRPr="00795F17" w:rsidRDefault="00213B00" w:rsidP="00213B00">
            <w:pPr>
              <w:pStyle w:val="Teksttabelisrodek"/>
            </w:pPr>
            <w:r w:rsidRPr="00795F17">
              <w:t>234</w:t>
            </w:r>
          </w:p>
        </w:tc>
        <w:tc>
          <w:tcPr>
            <w:tcW w:w="1252" w:type="dxa"/>
            <w:tcBorders>
              <w:top w:val="nil"/>
              <w:left w:val="nil"/>
              <w:bottom w:val="single" w:sz="4" w:space="0" w:color="auto"/>
              <w:right w:val="single" w:sz="4" w:space="0" w:color="auto"/>
            </w:tcBorders>
            <w:shd w:val="clear" w:color="auto" w:fill="auto"/>
            <w:vAlign w:val="center"/>
            <w:hideMark/>
          </w:tcPr>
          <w:p w14:paraId="21155580" w14:textId="78BE9D32" w:rsidR="00213B00" w:rsidRPr="00795F17" w:rsidRDefault="00213B00" w:rsidP="00213B00">
            <w:pPr>
              <w:pStyle w:val="Teksttabelisrodek"/>
            </w:pPr>
            <w:r w:rsidRPr="00795F17">
              <w:t>54,8</w:t>
            </w:r>
          </w:p>
        </w:tc>
        <w:tc>
          <w:tcPr>
            <w:tcW w:w="1252" w:type="dxa"/>
            <w:tcBorders>
              <w:top w:val="nil"/>
              <w:left w:val="nil"/>
              <w:bottom w:val="single" w:sz="4" w:space="0" w:color="auto"/>
              <w:right w:val="single" w:sz="4" w:space="0" w:color="auto"/>
            </w:tcBorders>
            <w:shd w:val="clear" w:color="auto" w:fill="auto"/>
            <w:noWrap/>
            <w:vAlign w:val="center"/>
            <w:hideMark/>
          </w:tcPr>
          <w:p w14:paraId="4A7DD15D" w14:textId="77777777" w:rsidR="00213B00" w:rsidRPr="00795F17" w:rsidRDefault="00213B00" w:rsidP="00213B00">
            <w:pPr>
              <w:pStyle w:val="Teksttabelisrodek"/>
            </w:pPr>
            <w:r w:rsidRPr="00795F17">
              <w:t>219</w:t>
            </w:r>
          </w:p>
        </w:tc>
        <w:tc>
          <w:tcPr>
            <w:tcW w:w="1252" w:type="dxa"/>
            <w:tcBorders>
              <w:top w:val="nil"/>
              <w:left w:val="nil"/>
              <w:bottom w:val="single" w:sz="4" w:space="0" w:color="auto"/>
              <w:right w:val="single" w:sz="4" w:space="0" w:color="auto"/>
            </w:tcBorders>
            <w:shd w:val="clear" w:color="auto" w:fill="auto"/>
            <w:vAlign w:val="center"/>
            <w:hideMark/>
          </w:tcPr>
          <w:p w14:paraId="57D5A9A9" w14:textId="43A18498" w:rsidR="00213B00" w:rsidRPr="00795F17" w:rsidRDefault="00213B00" w:rsidP="00213B00">
            <w:pPr>
              <w:pStyle w:val="Teksttabelisrodek"/>
            </w:pPr>
            <w:r w:rsidRPr="00795F17">
              <w:t>51,3</w:t>
            </w:r>
          </w:p>
        </w:tc>
        <w:tc>
          <w:tcPr>
            <w:tcW w:w="1252" w:type="dxa"/>
            <w:tcBorders>
              <w:top w:val="nil"/>
              <w:left w:val="nil"/>
              <w:bottom w:val="single" w:sz="4" w:space="0" w:color="auto"/>
              <w:right w:val="single" w:sz="4" w:space="0" w:color="auto"/>
            </w:tcBorders>
            <w:shd w:val="clear" w:color="auto" w:fill="auto"/>
            <w:noWrap/>
            <w:vAlign w:val="center"/>
            <w:hideMark/>
          </w:tcPr>
          <w:p w14:paraId="3ADAA02C" w14:textId="77777777" w:rsidR="00213B00" w:rsidRPr="00795F17" w:rsidRDefault="00213B00" w:rsidP="00213B00">
            <w:pPr>
              <w:pStyle w:val="Teksttabelisrodek"/>
            </w:pPr>
            <w:r w:rsidRPr="00795F17">
              <w:t>219</w:t>
            </w:r>
          </w:p>
        </w:tc>
        <w:tc>
          <w:tcPr>
            <w:tcW w:w="1252" w:type="dxa"/>
            <w:tcBorders>
              <w:top w:val="nil"/>
              <w:left w:val="nil"/>
              <w:bottom w:val="single" w:sz="4" w:space="0" w:color="auto"/>
              <w:right w:val="single" w:sz="4" w:space="0" w:color="auto"/>
            </w:tcBorders>
            <w:shd w:val="clear" w:color="auto" w:fill="auto"/>
            <w:vAlign w:val="center"/>
            <w:hideMark/>
          </w:tcPr>
          <w:p w14:paraId="703F8169" w14:textId="20262F36" w:rsidR="00213B00" w:rsidRPr="00795F17" w:rsidRDefault="00213B00" w:rsidP="00213B00">
            <w:pPr>
              <w:pStyle w:val="Teksttabelisrodek"/>
            </w:pPr>
            <w:r w:rsidRPr="00795F17">
              <w:t>51,3</w:t>
            </w:r>
          </w:p>
        </w:tc>
      </w:tr>
      <w:tr w:rsidR="00213B00" w:rsidRPr="00795F17" w14:paraId="7668E80B" w14:textId="77777777" w:rsidTr="00C478F8">
        <w:trPr>
          <w:trHeight w:val="454"/>
        </w:trPr>
        <w:tc>
          <w:tcPr>
            <w:tcW w:w="421" w:type="dxa"/>
            <w:tcBorders>
              <w:top w:val="nil"/>
              <w:left w:val="single" w:sz="4" w:space="0" w:color="auto"/>
              <w:bottom w:val="single" w:sz="4" w:space="0" w:color="auto"/>
              <w:right w:val="single" w:sz="4" w:space="0" w:color="auto"/>
            </w:tcBorders>
            <w:shd w:val="clear" w:color="auto" w:fill="auto"/>
            <w:vAlign w:val="center"/>
            <w:hideMark/>
          </w:tcPr>
          <w:p w14:paraId="7B973C8F" w14:textId="372DA91D" w:rsidR="00213B00" w:rsidRPr="00795F17" w:rsidRDefault="00213B00" w:rsidP="00213B00">
            <w:pPr>
              <w:pStyle w:val="Teksttabelisrodek"/>
            </w:pPr>
            <w:r w:rsidRPr="00795F17">
              <w:t>2.</w:t>
            </w:r>
          </w:p>
        </w:tc>
        <w:tc>
          <w:tcPr>
            <w:tcW w:w="1275" w:type="dxa"/>
            <w:tcBorders>
              <w:top w:val="nil"/>
              <w:left w:val="nil"/>
              <w:bottom w:val="single" w:sz="4" w:space="0" w:color="auto"/>
              <w:right w:val="single" w:sz="4" w:space="0" w:color="auto"/>
            </w:tcBorders>
            <w:shd w:val="clear" w:color="auto" w:fill="auto"/>
            <w:vAlign w:val="center"/>
            <w:hideMark/>
          </w:tcPr>
          <w:p w14:paraId="73FB302F" w14:textId="5D98F4FB" w:rsidR="00213B00" w:rsidRPr="00795F17" w:rsidRDefault="00213B00" w:rsidP="00213B00">
            <w:pPr>
              <w:pStyle w:val="Teksttabelilewy"/>
            </w:pPr>
            <w:r w:rsidRPr="00795F17">
              <w:t>jcwp RW</w:t>
            </w:r>
          </w:p>
        </w:tc>
        <w:tc>
          <w:tcPr>
            <w:tcW w:w="1111" w:type="dxa"/>
            <w:tcBorders>
              <w:top w:val="nil"/>
              <w:left w:val="nil"/>
              <w:bottom w:val="single" w:sz="4" w:space="0" w:color="auto"/>
              <w:right w:val="single" w:sz="4" w:space="0" w:color="auto"/>
            </w:tcBorders>
            <w:shd w:val="clear" w:color="auto" w:fill="auto"/>
            <w:noWrap/>
            <w:vAlign w:val="center"/>
            <w:hideMark/>
          </w:tcPr>
          <w:p w14:paraId="06746D32" w14:textId="77777777" w:rsidR="00213B00" w:rsidRPr="00795F17" w:rsidRDefault="00213B00" w:rsidP="00213B00">
            <w:pPr>
              <w:pStyle w:val="Teksttabelisrodek"/>
            </w:pPr>
            <w:r w:rsidRPr="00795F17">
              <w:t>484</w:t>
            </w:r>
          </w:p>
        </w:tc>
        <w:tc>
          <w:tcPr>
            <w:tcW w:w="1252" w:type="dxa"/>
            <w:tcBorders>
              <w:top w:val="nil"/>
              <w:left w:val="nil"/>
              <w:bottom w:val="single" w:sz="4" w:space="0" w:color="auto"/>
              <w:right w:val="single" w:sz="4" w:space="0" w:color="auto"/>
            </w:tcBorders>
            <w:shd w:val="clear" w:color="auto" w:fill="auto"/>
            <w:vAlign w:val="center"/>
            <w:hideMark/>
          </w:tcPr>
          <w:p w14:paraId="3B8DBCDB" w14:textId="266897C2" w:rsidR="00213B00" w:rsidRPr="00795F17" w:rsidRDefault="00213B00" w:rsidP="00213B00">
            <w:pPr>
              <w:pStyle w:val="Teksttabelisrodek"/>
            </w:pPr>
            <w:r w:rsidRPr="00795F17">
              <w:t>38,1</w:t>
            </w:r>
          </w:p>
        </w:tc>
        <w:tc>
          <w:tcPr>
            <w:tcW w:w="1252" w:type="dxa"/>
            <w:tcBorders>
              <w:top w:val="nil"/>
              <w:left w:val="nil"/>
              <w:bottom w:val="single" w:sz="4" w:space="0" w:color="auto"/>
              <w:right w:val="single" w:sz="4" w:space="0" w:color="auto"/>
            </w:tcBorders>
            <w:shd w:val="clear" w:color="auto" w:fill="auto"/>
            <w:noWrap/>
            <w:vAlign w:val="center"/>
            <w:hideMark/>
          </w:tcPr>
          <w:p w14:paraId="4792DF0C" w14:textId="77777777" w:rsidR="00213B00" w:rsidRPr="00795F17" w:rsidRDefault="00213B00" w:rsidP="00213B00">
            <w:pPr>
              <w:pStyle w:val="Teksttabelisrodek"/>
            </w:pPr>
            <w:r w:rsidRPr="00795F17">
              <w:t>835</w:t>
            </w:r>
          </w:p>
        </w:tc>
        <w:tc>
          <w:tcPr>
            <w:tcW w:w="1252" w:type="dxa"/>
            <w:tcBorders>
              <w:top w:val="nil"/>
              <w:left w:val="nil"/>
              <w:bottom w:val="single" w:sz="4" w:space="0" w:color="auto"/>
              <w:right w:val="single" w:sz="4" w:space="0" w:color="auto"/>
            </w:tcBorders>
            <w:shd w:val="clear" w:color="auto" w:fill="auto"/>
            <w:vAlign w:val="center"/>
            <w:hideMark/>
          </w:tcPr>
          <w:p w14:paraId="68839FC1" w14:textId="1592AD78" w:rsidR="00213B00" w:rsidRPr="00795F17" w:rsidRDefault="00213B00" w:rsidP="00213B00">
            <w:pPr>
              <w:pStyle w:val="Teksttabelisrodek"/>
            </w:pPr>
            <w:r w:rsidRPr="00795F17">
              <w:t>65,6</w:t>
            </w:r>
          </w:p>
        </w:tc>
        <w:tc>
          <w:tcPr>
            <w:tcW w:w="1252" w:type="dxa"/>
            <w:tcBorders>
              <w:top w:val="nil"/>
              <w:left w:val="nil"/>
              <w:bottom w:val="single" w:sz="4" w:space="0" w:color="auto"/>
              <w:right w:val="single" w:sz="4" w:space="0" w:color="auto"/>
            </w:tcBorders>
            <w:shd w:val="clear" w:color="auto" w:fill="auto"/>
            <w:noWrap/>
            <w:vAlign w:val="center"/>
            <w:hideMark/>
          </w:tcPr>
          <w:p w14:paraId="1C94AB7F" w14:textId="77777777" w:rsidR="00213B00" w:rsidRPr="00795F17" w:rsidRDefault="00213B00" w:rsidP="00213B00">
            <w:pPr>
              <w:pStyle w:val="Teksttabelisrodek"/>
            </w:pPr>
            <w:r w:rsidRPr="00795F17">
              <w:t>400</w:t>
            </w:r>
          </w:p>
        </w:tc>
        <w:tc>
          <w:tcPr>
            <w:tcW w:w="1252" w:type="dxa"/>
            <w:tcBorders>
              <w:top w:val="nil"/>
              <w:left w:val="nil"/>
              <w:bottom w:val="single" w:sz="4" w:space="0" w:color="auto"/>
              <w:right w:val="single" w:sz="4" w:space="0" w:color="auto"/>
            </w:tcBorders>
            <w:shd w:val="clear" w:color="auto" w:fill="auto"/>
            <w:vAlign w:val="center"/>
            <w:hideMark/>
          </w:tcPr>
          <w:p w14:paraId="0E83EEB2" w14:textId="73EDFAF0" w:rsidR="00213B00" w:rsidRPr="00795F17" w:rsidRDefault="00213B00" w:rsidP="00213B00">
            <w:pPr>
              <w:pStyle w:val="Teksttabelisrodek"/>
            </w:pPr>
            <w:r w:rsidRPr="00795F17">
              <w:t>31,4</w:t>
            </w:r>
          </w:p>
        </w:tc>
      </w:tr>
      <w:tr w:rsidR="00213B00" w:rsidRPr="00795F17" w14:paraId="5643D6CD" w14:textId="77777777" w:rsidTr="00C478F8">
        <w:trPr>
          <w:trHeight w:val="454"/>
        </w:trPr>
        <w:tc>
          <w:tcPr>
            <w:tcW w:w="421" w:type="dxa"/>
            <w:tcBorders>
              <w:top w:val="nil"/>
              <w:left w:val="single" w:sz="4" w:space="0" w:color="auto"/>
              <w:bottom w:val="single" w:sz="4" w:space="0" w:color="auto"/>
              <w:right w:val="single" w:sz="4" w:space="0" w:color="auto"/>
            </w:tcBorders>
            <w:shd w:val="clear" w:color="auto" w:fill="auto"/>
            <w:vAlign w:val="center"/>
            <w:hideMark/>
          </w:tcPr>
          <w:p w14:paraId="319AF5D8" w14:textId="6DBD9C18" w:rsidR="00213B00" w:rsidRPr="00795F17" w:rsidRDefault="00213B00" w:rsidP="00213B00">
            <w:pPr>
              <w:pStyle w:val="Teksttabelisrodek"/>
            </w:pPr>
            <w:r w:rsidRPr="00795F17">
              <w:t>3.</w:t>
            </w:r>
          </w:p>
        </w:tc>
        <w:tc>
          <w:tcPr>
            <w:tcW w:w="1275" w:type="dxa"/>
            <w:tcBorders>
              <w:top w:val="nil"/>
              <w:left w:val="nil"/>
              <w:bottom w:val="single" w:sz="4" w:space="0" w:color="auto"/>
              <w:right w:val="single" w:sz="4" w:space="0" w:color="auto"/>
            </w:tcBorders>
            <w:shd w:val="clear" w:color="auto" w:fill="auto"/>
            <w:vAlign w:val="center"/>
            <w:hideMark/>
          </w:tcPr>
          <w:p w14:paraId="20D61F16" w14:textId="6FE0DFFF" w:rsidR="00213B00" w:rsidRPr="00795F17" w:rsidRDefault="00213B00" w:rsidP="00213B00">
            <w:pPr>
              <w:pStyle w:val="Teksttabelilewy"/>
            </w:pPr>
            <w:r w:rsidRPr="00795F17">
              <w:t>jcwp RWr</w:t>
            </w:r>
          </w:p>
        </w:tc>
        <w:tc>
          <w:tcPr>
            <w:tcW w:w="1111" w:type="dxa"/>
            <w:tcBorders>
              <w:top w:val="nil"/>
              <w:left w:val="nil"/>
              <w:bottom w:val="single" w:sz="4" w:space="0" w:color="auto"/>
              <w:right w:val="single" w:sz="4" w:space="0" w:color="auto"/>
            </w:tcBorders>
            <w:shd w:val="clear" w:color="auto" w:fill="auto"/>
            <w:noWrap/>
            <w:vAlign w:val="center"/>
            <w:hideMark/>
          </w:tcPr>
          <w:p w14:paraId="51734AA2" w14:textId="77777777" w:rsidR="00213B00" w:rsidRPr="00795F17" w:rsidRDefault="00213B00" w:rsidP="00213B00">
            <w:pPr>
              <w:pStyle w:val="Teksttabelisrodek"/>
            </w:pPr>
            <w:r w:rsidRPr="00795F17">
              <w:t>13</w:t>
            </w:r>
          </w:p>
        </w:tc>
        <w:tc>
          <w:tcPr>
            <w:tcW w:w="1252" w:type="dxa"/>
            <w:tcBorders>
              <w:top w:val="nil"/>
              <w:left w:val="nil"/>
              <w:bottom w:val="single" w:sz="4" w:space="0" w:color="auto"/>
              <w:right w:val="single" w:sz="4" w:space="0" w:color="auto"/>
            </w:tcBorders>
            <w:shd w:val="clear" w:color="auto" w:fill="auto"/>
            <w:vAlign w:val="center"/>
            <w:hideMark/>
          </w:tcPr>
          <w:p w14:paraId="4F03192B" w14:textId="37158CB7" w:rsidR="00213B00" w:rsidRPr="00795F17" w:rsidRDefault="00213B00" w:rsidP="00213B00">
            <w:pPr>
              <w:pStyle w:val="Teksttabelisrodek"/>
            </w:pPr>
            <w:r w:rsidRPr="00795F17">
              <w:t>68,4</w:t>
            </w:r>
          </w:p>
        </w:tc>
        <w:tc>
          <w:tcPr>
            <w:tcW w:w="1252" w:type="dxa"/>
            <w:tcBorders>
              <w:top w:val="nil"/>
              <w:left w:val="nil"/>
              <w:bottom w:val="single" w:sz="4" w:space="0" w:color="auto"/>
              <w:right w:val="single" w:sz="4" w:space="0" w:color="auto"/>
            </w:tcBorders>
            <w:shd w:val="clear" w:color="auto" w:fill="auto"/>
            <w:noWrap/>
            <w:vAlign w:val="center"/>
            <w:hideMark/>
          </w:tcPr>
          <w:p w14:paraId="44E96B2D" w14:textId="77777777" w:rsidR="00213B00" w:rsidRPr="00795F17" w:rsidRDefault="00213B00" w:rsidP="00213B00">
            <w:pPr>
              <w:pStyle w:val="Teksttabelisrodek"/>
            </w:pPr>
            <w:r w:rsidRPr="00795F17">
              <w:t>10</w:t>
            </w:r>
          </w:p>
        </w:tc>
        <w:tc>
          <w:tcPr>
            <w:tcW w:w="1252" w:type="dxa"/>
            <w:tcBorders>
              <w:top w:val="nil"/>
              <w:left w:val="nil"/>
              <w:bottom w:val="single" w:sz="4" w:space="0" w:color="auto"/>
              <w:right w:val="single" w:sz="4" w:space="0" w:color="auto"/>
            </w:tcBorders>
            <w:shd w:val="clear" w:color="auto" w:fill="auto"/>
            <w:vAlign w:val="center"/>
            <w:hideMark/>
          </w:tcPr>
          <w:p w14:paraId="49C16E0C" w14:textId="50C42431" w:rsidR="00213B00" w:rsidRPr="00795F17" w:rsidRDefault="00213B00" w:rsidP="00213B00">
            <w:pPr>
              <w:pStyle w:val="Teksttabelisrodek"/>
            </w:pPr>
            <w:r w:rsidRPr="00795F17">
              <w:t>52,6</w:t>
            </w:r>
          </w:p>
        </w:tc>
        <w:tc>
          <w:tcPr>
            <w:tcW w:w="1252" w:type="dxa"/>
            <w:tcBorders>
              <w:top w:val="nil"/>
              <w:left w:val="nil"/>
              <w:bottom w:val="single" w:sz="4" w:space="0" w:color="auto"/>
              <w:right w:val="single" w:sz="4" w:space="0" w:color="auto"/>
            </w:tcBorders>
            <w:shd w:val="clear" w:color="auto" w:fill="auto"/>
            <w:noWrap/>
            <w:vAlign w:val="center"/>
            <w:hideMark/>
          </w:tcPr>
          <w:p w14:paraId="1CA78DE4" w14:textId="77777777" w:rsidR="00213B00" w:rsidRPr="00795F17" w:rsidRDefault="00213B00" w:rsidP="00213B00">
            <w:pPr>
              <w:pStyle w:val="Teksttabelisrodek"/>
            </w:pPr>
            <w:r w:rsidRPr="00795F17">
              <w:t>7</w:t>
            </w:r>
          </w:p>
        </w:tc>
        <w:tc>
          <w:tcPr>
            <w:tcW w:w="1252" w:type="dxa"/>
            <w:tcBorders>
              <w:top w:val="nil"/>
              <w:left w:val="nil"/>
              <w:bottom w:val="single" w:sz="4" w:space="0" w:color="auto"/>
              <w:right w:val="single" w:sz="4" w:space="0" w:color="auto"/>
            </w:tcBorders>
            <w:shd w:val="clear" w:color="auto" w:fill="auto"/>
            <w:vAlign w:val="center"/>
            <w:hideMark/>
          </w:tcPr>
          <w:p w14:paraId="62FB1AE6" w14:textId="0BC0BE9B" w:rsidR="00213B00" w:rsidRPr="00795F17" w:rsidRDefault="00213B00" w:rsidP="00213B00">
            <w:pPr>
              <w:pStyle w:val="Teksttabelisrodek"/>
            </w:pPr>
            <w:r w:rsidRPr="00795F17">
              <w:t>36,8</w:t>
            </w:r>
          </w:p>
        </w:tc>
      </w:tr>
      <w:tr w:rsidR="00213B00" w:rsidRPr="00795F17" w14:paraId="0715D709" w14:textId="77777777" w:rsidTr="00C478F8">
        <w:trPr>
          <w:trHeight w:val="454"/>
        </w:trPr>
        <w:tc>
          <w:tcPr>
            <w:tcW w:w="421" w:type="dxa"/>
            <w:tcBorders>
              <w:top w:val="nil"/>
              <w:left w:val="single" w:sz="4" w:space="0" w:color="auto"/>
              <w:bottom w:val="single" w:sz="4" w:space="0" w:color="auto"/>
              <w:right w:val="single" w:sz="4" w:space="0" w:color="auto"/>
            </w:tcBorders>
            <w:shd w:val="clear" w:color="auto" w:fill="auto"/>
            <w:vAlign w:val="center"/>
            <w:hideMark/>
          </w:tcPr>
          <w:p w14:paraId="039449DF" w14:textId="1E1A2767" w:rsidR="00213B00" w:rsidRPr="00795F17" w:rsidRDefault="00213B00" w:rsidP="00213B00">
            <w:pPr>
              <w:pStyle w:val="Teksttabelisrodek"/>
            </w:pPr>
            <w:r w:rsidRPr="00795F17">
              <w:t>4.</w:t>
            </w:r>
          </w:p>
        </w:tc>
        <w:tc>
          <w:tcPr>
            <w:tcW w:w="1275" w:type="dxa"/>
            <w:tcBorders>
              <w:top w:val="nil"/>
              <w:left w:val="nil"/>
              <w:bottom w:val="single" w:sz="4" w:space="0" w:color="auto"/>
              <w:right w:val="single" w:sz="4" w:space="0" w:color="auto"/>
            </w:tcBorders>
            <w:shd w:val="clear" w:color="auto" w:fill="auto"/>
            <w:vAlign w:val="center"/>
            <w:hideMark/>
          </w:tcPr>
          <w:p w14:paraId="6AE2A9DB" w14:textId="4FF00D9D" w:rsidR="00213B00" w:rsidRPr="00795F17" w:rsidRDefault="00213B00" w:rsidP="00213B00">
            <w:pPr>
              <w:pStyle w:val="Teksttabelilewy"/>
            </w:pPr>
            <w:r w:rsidRPr="00795F17">
              <w:t>jcwp CW</w:t>
            </w:r>
          </w:p>
        </w:tc>
        <w:tc>
          <w:tcPr>
            <w:tcW w:w="1111" w:type="dxa"/>
            <w:tcBorders>
              <w:top w:val="nil"/>
              <w:left w:val="nil"/>
              <w:bottom w:val="single" w:sz="4" w:space="0" w:color="auto"/>
              <w:right w:val="single" w:sz="4" w:space="0" w:color="auto"/>
            </w:tcBorders>
            <w:shd w:val="clear" w:color="auto" w:fill="auto"/>
            <w:noWrap/>
            <w:vAlign w:val="center"/>
            <w:hideMark/>
          </w:tcPr>
          <w:p w14:paraId="149B1918" w14:textId="77777777" w:rsidR="00213B00" w:rsidRPr="00795F17" w:rsidRDefault="00213B00" w:rsidP="00213B00">
            <w:pPr>
              <w:pStyle w:val="Teksttabelisrodek"/>
            </w:pPr>
            <w:r w:rsidRPr="00795F17">
              <w:t>2</w:t>
            </w:r>
          </w:p>
        </w:tc>
        <w:tc>
          <w:tcPr>
            <w:tcW w:w="1252" w:type="dxa"/>
            <w:tcBorders>
              <w:top w:val="nil"/>
              <w:left w:val="nil"/>
              <w:bottom w:val="single" w:sz="4" w:space="0" w:color="auto"/>
              <w:right w:val="single" w:sz="4" w:space="0" w:color="auto"/>
            </w:tcBorders>
            <w:shd w:val="clear" w:color="auto" w:fill="auto"/>
            <w:vAlign w:val="center"/>
            <w:hideMark/>
          </w:tcPr>
          <w:p w14:paraId="1D1E5BCD" w14:textId="0FAD523B" w:rsidR="00213B00" w:rsidRPr="00795F17" w:rsidRDefault="00213B00" w:rsidP="00213B00">
            <w:pPr>
              <w:pStyle w:val="Teksttabelisrodek"/>
            </w:pPr>
            <w:r w:rsidRPr="00795F17">
              <w:t>100,0</w:t>
            </w:r>
          </w:p>
        </w:tc>
        <w:tc>
          <w:tcPr>
            <w:tcW w:w="1252" w:type="dxa"/>
            <w:tcBorders>
              <w:top w:val="nil"/>
              <w:left w:val="nil"/>
              <w:bottom w:val="single" w:sz="4" w:space="0" w:color="auto"/>
              <w:right w:val="single" w:sz="4" w:space="0" w:color="auto"/>
            </w:tcBorders>
            <w:shd w:val="clear" w:color="auto" w:fill="auto"/>
            <w:noWrap/>
            <w:vAlign w:val="center"/>
            <w:hideMark/>
          </w:tcPr>
          <w:p w14:paraId="30B49626" w14:textId="77777777" w:rsidR="00213B00" w:rsidRPr="00795F17" w:rsidRDefault="00213B00" w:rsidP="00213B00">
            <w:pPr>
              <w:pStyle w:val="Teksttabelisrodek"/>
            </w:pPr>
            <w:r w:rsidRPr="00795F17">
              <w:t>2</w:t>
            </w:r>
          </w:p>
        </w:tc>
        <w:tc>
          <w:tcPr>
            <w:tcW w:w="1252" w:type="dxa"/>
            <w:tcBorders>
              <w:top w:val="nil"/>
              <w:left w:val="nil"/>
              <w:bottom w:val="single" w:sz="4" w:space="0" w:color="auto"/>
              <w:right w:val="single" w:sz="4" w:space="0" w:color="auto"/>
            </w:tcBorders>
            <w:shd w:val="clear" w:color="auto" w:fill="auto"/>
            <w:vAlign w:val="center"/>
            <w:hideMark/>
          </w:tcPr>
          <w:p w14:paraId="1AF0FF02" w14:textId="07386087" w:rsidR="00213B00" w:rsidRPr="00795F17" w:rsidRDefault="00213B00" w:rsidP="00213B00">
            <w:pPr>
              <w:pStyle w:val="Teksttabelisrodek"/>
            </w:pPr>
            <w:r w:rsidRPr="00795F17">
              <w:t>100,0</w:t>
            </w:r>
          </w:p>
        </w:tc>
        <w:tc>
          <w:tcPr>
            <w:tcW w:w="1252" w:type="dxa"/>
            <w:tcBorders>
              <w:top w:val="nil"/>
              <w:left w:val="nil"/>
              <w:bottom w:val="single" w:sz="4" w:space="0" w:color="auto"/>
              <w:right w:val="single" w:sz="4" w:space="0" w:color="auto"/>
            </w:tcBorders>
            <w:shd w:val="clear" w:color="auto" w:fill="auto"/>
            <w:noWrap/>
            <w:vAlign w:val="center"/>
            <w:hideMark/>
          </w:tcPr>
          <w:p w14:paraId="2A73A2FB" w14:textId="77777777" w:rsidR="00213B00" w:rsidRPr="00795F17" w:rsidRDefault="00213B00" w:rsidP="00213B00">
            <w:pPr>
              <w:pStyle w:val="Teksttabelisrodek"/>
            </w:pPr>
            <w:r w:rsidRPr="00795F17">
              <w:t>2</w:t>
            </w:r>
          </w:p>
        </w:tc>
        <w:tc>
          <w:tcPr>
            <w:tcW w:w="1252" w:type="dxa"/>
            <w:tcBorders>
              <w:top w:val="nil"/>
              <w:left w:val="nil"/>
              <w:bottom w:val="single" w:sz="4" w:space="0" w:color="auto"/>
              <w:right w:val="single" w:sz="4" w:space="0" w:color="auto"/>
            </w:tcBorders>
            <w:shd w:val="clear" w:color="auto" w:fill="auto"/>
            <w:vAlign w:val="center"/>
            <w:hideMark/>
          </w:tcPr>
          <w:p w14:paraId="314033F4" w14:textId="7C5CE5B2" w:rsidR="00213B00" w:rsidRPr="00795F17" w:rsidRDefault="00213B00" w:rsidP="00213B00">
            <w:pPr>
              <w:pStyle w:val="Teksttabelisrodek"/>
            </w:pPr>
            <w:r w:rsidRPr="00795F17">
              <w:t>100,0</w:t>
            </w:r>
          </w:p>
        </w:tc>
      </w:tr>
      <w:tr w:rsidR="00213B00" w:rsidRPr="00795F17" w14:paraId="18AD31CA" w14:textId="77777777" w:rsidTr="00C478F8">
        <w:trPr>
          <w:trHeight w:val="454"/>
        </w:trPr>
        <w:tc>
          <w:tcPr>
            <w:tcW w:w="421" w:type="dxa"/>
            <w:tcBorders>
              <w:top w:val="nil"/>
              <w:left w:val="single" w:sz="4" w:space="0" w:color="auto"/>
              <w:bottom w:val="single" w:sz="4" w:space="0" w:color="auto"/>
              <w:right w:val="single" w:sz="4" w:space="0" w:color="auto"/>
            </w:tcBorders>
            <w:shd w:val="clear" w:color="auto" w:fill="auto"/>
            <w:vAlign w:val="center"/>
            <w:hideMark/>
          </w:tcPr>
          <w:p w14:paraId="6BE71B01" w14:textId="6C66566F" w:rsidR="00213B00" w:rsidRPr="00795F17" w:rsidRDefault="00213B00" w:rsidP="00213B00">
            <w:pPr>
              <w:pStyle w:val="Teksttabelisrodek"/>
            </w:pPr>
            <w:r w:rsidRPr="00795F17">
              <w:t>5.</w:t>
            </w:r>
          </w:p>
        </w:tc>
        <w:tc>
          <w:tcPr>
            <w:tcW w:w="1275" w:type="dxa"/>
            <w:tcBorders>
              <w:top w:val="nil"/>
              <w:left w:val="nil"/>
              <w:bottom w:val="single" w:sz="4" w:space="0" w:color="auto"/>
              <w:right w:val="single" w:sz="4" w:space="0" w:color="auto"/>
            </w:tcBorders>
            <w:shd w:val="clear" w:color="auto" w:fill="auto"/>
            <w:vAlign w:val="center"/>
            <w:hideMark/>
          </w:tcPr>
          <w:p w14:paraId="1C03F20C" w14:textId="0E790F63" w:rsidR="00213B00" w:rsidRPr="00795F17" w:rsidRDefault="00213B00" w:rsidP="00213B00">
            <w:pPr>
              <w:pStyle w:val="Teksttabelilewy"/>
            </w:pPr>
            <w:r w:rsidRPr="00795F17">
              <w:t>jcwp TW</w:t>
            </w:r>
          </w:p>
        </w:tc>
        <w:tc>
          <w:tcPr>
            <w:tcW w:w="1111" w:type="dxa"/>
            <w:tcBorders>
              <w:top w:val="nil"/>
              <w:left w:val="nil"/>
              <w:bottom w:val="single" w:sz="4" w:space="0" w:color="auto"/>
              <w:right w:val="single" w:sz="4" w:space="0" w:color="auto"/>
            </w:tcBorders>
            <w:shd w:val="clear" w:color="auto" w:fill="auto"/>
            <w:noWrap/>
            <w:vAlign w:val="center"/>
            <w:hideMark/>
          </w:tcPr>
          <w:p w14:paraId="5E69736D" w14:textId="77777777" w:rsidR="00213B00" w:rsidRPr="00795F17" w:rsidRDefault="00213B00" w:rsidP="00213B00">
            <w:pPr>
              <w:pStyle w:val="Teksttabelisrodek"/>
            </w:pPr>
            <w:r w:rsidRPr="00795F17">
              <w:t>2</w:t>
            </w:r>
          </w:p>
        </w:tc>
        <w:tc>
          <w:tcPr>
            <w:tcW w:w="1252" w:type="dxa"/>
            <w:tcBorders>
              <w:top w:val="nil"/>
              <w:left w:val="nil"/>
              <w:bottom w:val="single" w:sz="4" w:space="0" w:color="auto"/>
              <w:right w:val="single" w:sz="4" w:space="0" w:color="auto"/>
            </w:tcBorders>
            <w:shd w:val="clear" w:color="auto" w:fill="auto"/>
            <w:vAlign w:val="center"/>
            <w:hideMark/>
          </w:tcPr>
          <w:p w14:paraId="0E7DF7DD" w14:textId="18DBCC46" w:rsidR="00213B00" w:rsidRPr="00795F17" w:rsidRDefault="00213B00" w:rsidP="00213B00">
            <w:pPr>
              <w:pStyle w:val="Teksttabelisrodek"/>
            </w:pPr>
            <w:r w:rsidRPr="00795F17">
              <w:t>100,0</w:t>
            </w:r>
          </w:p>
        </w:tc>
        <w:tc>
          <w:tcPr>
            <w:tcW w:w="1252" w:type="dxa"/>
            <w:tcBorders>
              <w:top w:val="nil"/>
              <w:left w:val="nil"/>
              <w:bottom w:val="single" w:sz="4" w:space="0" w:color="auto"/>
              <w:right w:val="single" w:sz="4" w:space="0" w:color="auto"/>
            </w:tcBorders>
            <w:shd w:val="clear" w:color="auto" w:fill="auto"/>
            <w:noWrap/>
            <w:vAlign w:val="center"/>
            <w:hideMark/>
          </w:tcPr>
          <w:p w14:paraId="119A95E8" w14:textId="77777777" w:rsidR="00213B00" w:rsidRPr="00795F17" w:rsidRDefault="00213B00" w:rsidP="00213B00">
            <w:pPr>
              <w:pStyle w:val="Teksttabelisrodek"/>
            </w:pPr>
            <w:r w:rsidRPr="00795F17">
              <w:t>2</w:t>
            </w:r>
          </w:p>
        </w:tc>
        <w:tc>
          <w:tcPr>
            <w:tcW w:w="1252" w:type="dxa"/>
            <w:tcBorders>
              <w:top w:val="nil"/>
              <w:left w:val="nil"/>
              <w:bottom w:val="single" w:sz="4" w:space="0" w:color="auto"/>
              <w:right w:val="single" w:sz="4" w:space="0" w:color="auto"/>
            </w:tcBorders>
            <w:shd w:val="clear" w:color="auto" w:fill="auto"/>
            <w:vAlign w:val="center"/>
            <w:hideMark/>
          </w:tcPr>
          <w:p w14:paraId="727596BB" w14:textId="433859DE" w:rsidR="00213B00" w:rsidRPr="00795F17" w:rsidRDefault="00213B00" w:rsidP="00213B00">
            <w:pPr>
              <w:pStyle w:val="Teksttabelisrodek"/>
            </w:pPr>
            <w:r w:rsidRPr="00795F17">
              <w:t>100,0</w:t>
            </w:r>
          </w:p>
        </w:tc>
        <w:tc>
          <w:tcPr>
            <w:tcW w:w="1252" w:type="dxa"/>
            <w:tcBorders>
              <w:top w:val="nil"/>
              <w:left w:val="nil"/>
              <w:bottom w:val="single" w:sz="4" w:space="0" w:color="auto"/>
              <w:right w:val="single" w:sz="4" w:space="0" w:color="auto"/>
            </w:tcBorders>
            <w:shd w:val="clear" w:color="auto" w:fill="auto"/>
            <w:noWrap/>
            <w:vAlign w:val="center"/>
            <w:hideMark/>
          </w:tcPr>
          <w:p w14:paraId="24247FA4" w14:textId="77777777" w:rsidR="00213B00" w:rsidRPr="00795F17" w:rsidRDefault="00213B00" w:rsidP="00213B00">
            <w:pPr>
              <w:pStyle w:val="Teksttabelisrodek"/>
            </w:pPr>
            <w:r w:rsidRPr="00795F17">
              <w:t>2</w:t>
            </w:r>
          </w:p>
        </w:tc>
        <w:tc>
          <w:tcPr>
            <w:tcW w:w="1252" w:type="dxa"/>
            <w:tcBorders>
              <w:top w:val="nil"/>
              <w:left w:val="nil"/>
              <w:bottom w:val="single" w:sz="4" w:space="0" w:color="auto"/>
              <w:right w:val="single" w:sz="4" w:space="0" w:color="auto"/>
            </w:tcBorders>
            <w:shd w:val="clear" w:color="auto" w:fill="auto"/>
            <w:vAlign w:val="center"/>
            <w:hideMark/>
          </w:tcPr>
          <w:p w14:paraId="27418C39" w14:textId="12E4D002" w:rsidR="00213B00" w:rsidRPr="00795F17" w:rsidRDefault="00213B00" w:rsidP="00213B00">
            <w:pPr>
              <w:pStyle w:val="Teksttabelisrodek"/>
            </w:pPr>
            <w:r w:rsidRPr="00795F17">
              <w:t>100,0</w:t>
            </w:r>
          </w:p>
        </w:tc>
      </w:tr>
      <w:tr w:rsidR="000205E2" w:rsidRPr="00795F17" w14:paraId="46A5A64D" w14:textId="77777777" w:rsidTr="00213B00">
        <w:trPr>
          <w:trHeight w:val="454"/>
        </w:trPr>
        <w:tc>
          <w:tcPr>
            <w:tcW w:w="1696"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75BC602" w14:textId="18FE0E66" w:rsidR="000205E2" w:rsidRPr="00795F17" w:rsidRDefault="000205E2" w:rsidP="00213B00">
            <w:pPr>
              <w:pStyle w:val="Teksttabelinaglowek"/>
            </w:pPr>
            <w:r w:rsidRPr="00795F17">
              <w:t>Łącznie jcwp</w:t>
            </w:r>
            <w:r w:rsidR="00C478F8" w:rsidRPr="00795F17">
              <w:t xml:space="preserve"> w skali obszaru dorzecza</w:t>
            </w:r>
          </w:p>
        </w:tc>
        <w:tc>
          <w:tcPr>
            <w:tcW w:w="1111" w:type="dxa"/>
            <w:tcBorders>
              <w:top w:val="nil"/>
              <w:left w:val="nil"/>
              <w:bottom w:val="single" w:sz="4" w:space="0" w:color="auto"/>
              <w:right w:val="single" w:sz="4" w:space="0" w:color="auto"/>
            </w:tcBorders>
            <w:shd w:val="clear" w:color="auto" w:fill="BFBFBF" w:themeFill="background1" w:themeFillShade="BF"/>
            <w:vAlign w:val="center"/>
            <w:hideMark/>
          </w:tcPr>
          <w:p w14:paraId="26C81A56" w14:textId="77777777" w:rsidR="000205E2" w:rsidRPr="00795F17" w:rsidRDefault="000205E2" w:rsidP="00213B00">
            <w:pPr>
              <w:pStyle w:val="Teksttabelinaglowek"/>
            </w:pPr>
            <w:r w:rsidRPr="00795F17">
              <w:t>735</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65A72663" w14:textId="6704475E" w:rsidR="000205E2" w:rsidRPr="00795F17" w:rsidRDefault="000205E2" w:rsidP="00213B00">
            <w:pPr>
              <w:pStyle w:val="Teksttabelinaglowek"/>
            </w:pPr>
            <w:r w:rsidRPr="00795F17">
              <w:t>42,7</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5878994D" w14:textId="54E1EC4B" w:rsidR="000205E2" w:rsidRPr="00795F17" w:rsidRDefault="000205E2" w:rsidP="00213B00">
            <w:pPr>
              <w:pStyle w:val="Teksttabelinaglowek"/>
            </w:pPr>
            <w:r w:rsidRPr="00795F17">
              <w:t>1</w:t>
            </w:r>
            <w:r w:rsidR="00213B00" w:rsidRPr="00795F17">
              <w:t> </w:t>
            </w:r>
            <w:r w:rsidRPr="00795F17">
              <w:t>068</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259E0A0C" w14:textId="63DC7B94" w:rsidR="000205E2" w:rsidRPr="00795F17" w:rsidRDefault="000205E2" w:rsidP="00213B00">
            <w:pPr>
              <w:pStyle w:val="Teksttabelinaglowek"/>
            </w:pPr>
            <w:r w:rsidRPr="00795F17">
              <w:t>62,0</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3AF4377D" w14:textId="77777777" w:rsidR="000205E2" w:rsidRPr="00795F17" w:rsidRDefault="000205E2" w:rsidP="00213B00">
            <w:pPr>
              <w:pStyle w:val="Teksttabelinaglowek"/>
            </w:pPr>
            <w:r w:rsidRPr="00795F17">
              <w:t>630</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46019B0A" w14:textId="1C7DC61E" w:rsidR="000205E2" w:rsidRPr="00795F17" w:rsidRDefault="000205E2" w:rsidP="00213B00">
            <w:pPr>
              <w:pStyle w:val="Teksttabelinaglowek"/>
            </w:pPr>
            <w:r w:rsidRPr="00795F17">
              <w:t>36,6</w:t>
            </w:r>
          </w:p>
        </w:tc>
      </w:tr>
    </w:tbl>
    <w:p w14:paraId="5BE99F61" w14:textId="42CC6F92" w:rsidR="000205E2" w:rsidRPr="00795F17" w:rsidRDefault="000205E2" w:rsidP="0044393D">
      <w:pPr>
        <w:pStyle w:val="rdo"/>
      </w:pPr>
      <w:r w:rsidRPr="00795F17">
        <w:t xml:space="preserve">Źródło: </w:t>
      </w:r>
      <w:r w:rsidR="00FD7248" w:rsidRPr="00795F17">
        <w:t>opracowanie własne</w:t>
      </w:r>
      <w:r w:rsidRPr="00795F17">
        <w:t xml:space="preserve"> na podstawie wykazu GIOŚ</w:t>
      </w:r>
    </w:p>
    <w:p w14:paraId="4B1DF815" w14:textId="77777777" w:rsidR="000205E2" w:rsidRPr="00795F17" w:rsidRDefault="000205E2" w:rsidP="0044393D">
      <w:pPr>
        <w:pStyle w:val="Nagwek5"/>
      </w:pPr>
      <w:r w:rsidRPr="00795F17">
        <w:t>Prowadzenie monitoringu substancji priorytetowych w cyklu planistycznym IIaPGW</w:t>
      </w:r>
    </w:p>
    <w:p w14:paraId="57C322C8" w14:textId="0332B436" w:rsidR="000205E2" w:rsidRPr="00795F17" w:rsidRDefault="000205E2" w:rsidP="0044393D">
      <w:r w:rsidRPr="00795F17">
        <w:t>Realizacja oceny stanu chemicznego w nowym cyklu oparta jest na wymogach r.m.jcw (2019), które określa zasady prowadzenia monitoringu wód. Standardy jakościowe w zakresie badania substancji priorytetowych w wodzie i biocie określa r.kl. jcwp (2019).</w:t>
      </w:r>
    </w:p>
    <w:p w14:paraId="741A34BC" w14:textId="77777777" w:rsidR="000205E2" w:rsidRPr="00795F17" w:rsidRDefault="000205E2" w:rsidP="00213B00">
      <w:pPr>
        <w:pStyle w:val="Nagwek5"/>
      </w:pPr>
      <w:r w:rsidRPr="00795F17">
        <w:t>Częstotliwość prowadzenia monitoringu substancji priorytetowych</w:t>
      </w:r>
    </w:p>
    <w:p w14:paraId="2C660796" w14:textId="33FAA05D" w:rsidR="000205E2" w:rsidRPr="00795F17" w:rsidRDefault="000205E2" w:rsidP="0044393D">
      <w:r w:rsidRPr="00795F17">
        <w:t>Zakres i częstotliwość prowadzenia badań, w tym monitoringu substancji priorytetowych określa</w:t>
      </w:r>
      <w:r w:rsidR="007D1791" w:rsidRPr="00795F17">
        <w:t xml:space="preserve"> </w:t>
      </w:r>
      <w:r w:rsidR="00822DC2" w:rsidRPr="00795F17">
        <w:t>z</w:t>
      </w:r>
      <w:r w:rsidRPr="00795F17">
        <w:t xml:space="preserve">ałącznik nr 3 r.m.jcw (2019). </w:t>
      </w:r>
    </w:p>
    <w:p w14:paraId="613DBF8F" w14:textId="77777777" w:rsidR="000205E2" w:rsidRPr="00795F17" w:rsidRDefault="000205E2" w:rsidP="0044393D">
      <w:pPr>
        <w:pStyle w:val="Nagwek5"/>
      </w:pPr>
      <w:r w:rsidRPr="00795F17">
        <w:t>Kryteria zmiany częstotliwości monitoringu jednolitych części wód powierzchniowych</w:t>
      </w:r>
    </w:p>
    <w:p w14:paraId="18EAC863" w14:textId="25559408" w:rsidR="000205E2" w:rsidRPr="00795F17" w:rsidRDefault="000205E2" w:rsidP="0044393D">
      <w:bookmarkStart w:id="958" w:name="_Hlk64984863"/>
      <w:r w:rsidRPr="00795F17">
        <w:t>Zmiana w realizacji monitoringu możliwa jest w przypadku spełnienia przesłanek określonych w</w:t>
      </w:r>
      <w:r w:rsidR="007D1791" w:rsidRPr="00795F17">
        <w:t> </w:t>
      </w:r>
      <w:r w:rsidR="00822DC2" w:rsidRPr="00795F17">
        <w:t>z</w:t>
      </w:r>
      <w:r w:rsidRPr="00795F17">
        <w:t>ałącznik nr 4 r.m.jcw (2019):</w:t>
      </w:r>
    </w:p>
    <w:p w14:paraId="021645FA" w14:textId="375339C0" w:rsidR="000205E2" w:rsidRPr="00795F17" w:rsidRDefault="000205E2" w:rsidP="001F565A">
      <w:pPr>
        <w:pStyle w:val="Numerowanie"/>
        <w:numPr>
          <w:ilvl w:val="0"/>
          <w:numId w:val="111"/>
        </w:numPr>
      </w:pPr>
      <w:r w:rsidRPr="00795F17">
        <w:t xml:space="preserve">Jeżeli na podstawie wyników uzyskanych w ramach zrealizowanego monitoringu diagnostycznego prowadzonego w danej jednolitej części wód powierzchniowych oceniono jej stan jako dobry </w:t>
      </w:r>
      <w:r w:rsidR="00213B00" w:rsidRPr="00795F17">
        <w:br/>
      </w:r>
      <w:r w:rsidRPr="00795F17">
        <w:t>i na podstawie oceny wpływu znaczących oddziaływań, w tym oddziaływań antropogenicznych, nie można stwierdzić zmian w tych oddziaływaniach na ocenianą jednolitą część wód powierzchniowych, monitoring diagnostyczny może być prowadzony w okresie obowiązywania co</w:t>
      </w:r>
      <w:r w:rsidR="00213B00" w:rsidRPr="00795F17">
        <w:t> </w:t>
      </w:r>
      <w:r w:rsidRPr="00795F17">
        <w:t>trzeciego planu gospodarowania wodami na obszarze dorzecza.</w:t>
      </w:r>
    </w:p>
    <w:p w14:paraId="2B872A4A" w14:textId="23598851" w:rsidR="000205E2" w:rsidRPr="00795F17" w:rsidRDefault="000205E2" w:rsidP="001F565A">
      <w:pPr>
        <w:pStyle w:val="Numerowanie"/>
        <w:numPr>
          <w:ilvl w:val="0"/>
          <w:numId w:val="111"/>
        </w:numPr>
      </w:pPr>
      <w:r w:rsidRPr="00795F17">
        <w:t>Dopuszcza się zmianę w realizacji monitoringu operacyjnego, w trakcie okresu obowiązywania planu gospodarowania wodami na obszarze dorzecza, na podstawie informacji pozyskanych w</w:t>
      </w:r>
      <w:r w:rsidR="004170E7" w:rsidRPr="00795F17">
        <w:t> </w:t>
      </w:r>
      <w:r w:rsidRPr="00795F17">
        <w:t>wyniku przeprowadzonej oceny wpływu znaczących oddziaływań, w tym oddziaływań antropogenicznych na jednolite części wód powierzchniowych, w szczególności polegającą na</w:t>
      </w:r>
      <w:r w:rsidR="00213B00" w:rsidRPr="00795F17">
        <w:t> </w:t>
      </w:r>
      <w:r w:rsidRPr="00795F17">
        <w:t>zmniejszeniu rocznej częstotliwości pomiarów lub badań, jeżeli stwierdzone oddziaływanie nie jest znaczne lub oddziaływanie to zostało usunięte.</w:t>
      </w:r>
    </w:p>
    <w:p w14:paraId="7B6E21A3" w14:textId="787CAF58" w:rsidR="000205E2" w:rsidRPr="00795F17" w:rsidRDefault="000205E2" w:rsidP="001F565A">
      <w:pPr>
        <w:pStyle w:val="Numerowanie"/>
        <w:numPr>
          <w:ilvl w:val="0"/>
          <w:numId w:val="111"/>
        </w:numPr>
      </w:pPr>
      <w:r w:rsidRPr="00795F17">
        <w:t>Dopuszcza się skrócenie okresu prowadzenia monitoringu operacyjnego w innym niż reperowy reprezentatywnym punkcie pomiarowo-kontrolnym do okresu objętego działaniami zmierzającymi do poprawy lub utrzymania dobrego stanu wód określonymi w zestawie działań, o</w:t>
      </w:r>
      <w:r w:rsidR="00C47D7B" w:rsidRPr="00795F17">
        <w:t> </w:t>
      </w:r>
      <w:r w:rsidRPr="00795F17">
        <w:t>którym mowa w art. 318 ust. 1 pkt 7 ustawy.</w:t>
      </w:r>
    </w:p>
    <w:p w14:paraId="4B0D695E" w14:textId="625FB169" w:rsidR="000205E2" w:rsidRPr="00795F17" w:rsidRDefault="000205E2" w:rsidP="001F565A">
      <w:pPr>
        <w:pStyle w:val="Numerowanie"/>
        <w:numPr>
          <w:ilvl w:val="0"/>
          <w:numId w:val="111"/>
        </w:numPr>
      </w:pPr>
      <w:r w:rsidRPr="00795F17">
        <w:t>Monitoring obszarów chronionych jest prowadzony, dopóki obszary te nie spełnią wymagań zawartych w przepisach szczególnych, na mocy których zostały utworzone, oraz nie spełnią określonych dla nich celów środowiskowych. Jeżeli spełnione zostaną te wymagania, monitoring obszarów chronionych może być przeprowadzony w ramach co trzeciego 6-letniego cyklu aktualizacji planu gospodarowania wodami na obszarze dorzecza.</w:t>
      </w:r>
    </w:p>
    <w:p w14:paraId="5C901E6D" w14:textId="28C5FE14" w:rsidR="000205E2" w:rsidRPr="00795F17" w:rsidRDefault="000205E2" w:rsidP="001F565A">
      <w:pPr>
        <w:pStyle w:val="Numerowanie"/>
        <w:numPr>
          <w:ilvl w:val="0"/>
          <w:numId w:val="111"/>
        </w:numPr>
      </w:pPr>
      <w:r w:rsidRPr="00795F17">
        <w:t>Analizy długoterminowych trendów zmian stężeń substancji priorytetowych i innych zanieczyszczeń ulegających akumulacji w osadach dennych przeprowadza się, wykonując badania osadów dennych w jednolitych częściach wód powierzchniowych, w których zlokalizowano reperowe punkty pomiarowo-kontrolne z częstotliwością nie mniejszą niż co 3 lata, co najmniej 2</w:t>
      </w:r>
      <w:r w:rsidR="00C47D7B" w:rsidRPr="00795F17">
        <w:t> </w:t>
      </w:r>
      <w:r w:rsidRPr="00795F17">
        <w:t>razy w każdym okresie obowiązywania danego planu gospodarowania wodami na obszarze dorzecza.</w:t>
      </w:r>
    </w:p>
    <w:bookmarkEnd w:id="958"/>
    <w:p w14:paraId="1FEC2F4A" w14:textId="77777777" w:rsidR="000205E2" w:rsidRPr="00795F17" w:rsidRDefault="000205E2" w:rsidP="0044393D">
      <w:r w:rsidRPr="00795F17">
        <w:t xml:space="preserve">Plan sieci i programu monitoringu na cykl planistyczny IIaPGW jest elementem Programu PMŚ realizowanego na podstawie założeń określonych w Strategicznym Programie Państwowego Monitoringu Środowiska na lata 2020-2025. W przypadku monitoringu chemicznego wód program odnosi się do konieczności zapewnienia poprawności danych determinujących odpowiednią jakość oznaczeń w monitoringu chemicznym, co osiągnięte będzie poprzez: </w:t>
      </w:r>
    </w:p>
    <w:p w14:paraId="42DEEEBE" w14:textId="1E074E78" w:rsidR="000205E2" w:rsidRPr="00795F17" w:rsidRDefault="000205E2" w:rsidP="00BA6B41">
      <w:pPr>
        <w:pStyle w:val="Akapitzlist"/>
        <w:numPr>
          <w:ilvl w:val="0"/>
          <w:numId w:val="10"/>
        </w:numPr>
      </w:pPr>
      <w:r w:rsidRPr="00795F17">
        <w:t>stosowanie metod analizy w zakresie parametrów fizykochemicznych i chemicznych z</w:t>
      </w:r>
      <w:r w:rsidR="00213B00" w:rsidRPr="00795F17">
        <w:t> </w:t>
      </w:r>
      <w:r w:rsidRPr="00795F17">
        <w:t>przyjęciem minimalnych kryteriów w zakresie wyników dla niepewności rozszerzonej pomiaru równej lub mniejszej 50% (dla k=2 i prawdopodobieństwa 95%),</w:t>
      </w:r>
    </w:p>
    <w:p w14:paraId="7D79C616" w14:textId="77777777" w:rsidR="000205E2" w:rsidRPr="00795F17" w:rsidRDefault="000205E2" w:rsidP="00BA6B41">
      <w:pPr>
        <w:pStyle w:val="Akapitzlist"/>
        <w:numPr>
          <w:ilvl w:val="0"/>
          <w:numId w:val="10"/>
        </w:numPr>
      </w:pPr>
      <w:r w:rsidRPr="00795F17">
        <w:t>zapewnienie, że granica oznaczalności nie przekracza wartości 30% odpowiednich norm jakości środowiska.</w:t>
      </w:r>
    </w:p>
    <w:p w14:paraId="0F2C90F9" w14:textId="7E837CC1" w:rsidR="00AC4716" w:rsidRPr="00795F17" w:rsidRDefault="000205E2" w:rsidP="0044393D">
      <w:r w:rsidRPr="00795F17">
        <w:t>Badania wykonywane w ramach monitoringu chemicznego wód powierzchniowych muszą uwzględniać wymagania zawarte w r.kl.jcwp, w szczególności w załączniku nr 25 (do 31 grudnia 2021</w:t>
      </w:r>
      <w:r w:rsidR="00213B00" w:rsidRPr="00795F17">
        <w:t> </w:t>
      </w:r>
      <w:r w:rsidRPr="00795F17">
        <w:t>r.) i w załączniku nr 11 (od 1 stycznia 2022 r.), dotyczących wartości granicznych wskaźników jakości wód z grupy substancji szczególnie szkodliwych dla środowiska wodnego oraz załączniku nr 14 dotyczącym środowiskowych norm jakości dla substancji priorytetowych oraz dla innych zanieczyszczeń.</w:t>
      </w:r>
    </w:p>
    <w:p w14:paraId="04319F46" w14:textId="3D63FF0C" w:rsidR="00332A4E" w:rsidRPr="00795F17" w:rsidRDefault="007D1791" w:rsidP="00BA6B41">
      <w:pPr>
        <w:pStyle w:val="Nagwek1"/>
      </w:pPr>
      <w:r w:rsidRPr="00795F17">
        <w:br w:type="column"/>
      </w:r>
      <w:bookmarkStart w:id="959" w:name="_Toc68703594"/>
      <w:r w:rsidR="0067063A" w:rsidRPr="00795F17">
        <w:t>Wykaz inwestycji i działań, które mogą spowodować nieosiągnięcie dobrego stanu wód lub pogorszenie dobrego stanu wód</w:t>
      </w:r>
      <w:bookmarkEnd w:id="959"/>
    </w:p>
    <w:p w14:paraId="0B0AE915" w14:textId="77777777" w:rsidR="00894D00" w:rsidRPr="00795F17" w:rsidRDefault="00894D00" w:rsidP="0044393D">
      <w:pPr>
        <w:rPr>
          <w:i/>
          <w:iCs/>
        </w:rPr>
      </w:pPr>
      <w:bookmarkStart w:id="960" w:name="_Hlk54268402"/>
      <w:r w:rsidRPr="00795F17">
        <w:t>Ramowa Dyrektywa Wodna w art. 4 ust. 7 mówi, że państwa członkowskie nie naruszają RDW, gdy:</w:t>
      </w:r>
    </w:p>
    <w:p w14:paraId="3C9C8779" w14:textId="77777777" w:rsidR="00894D00" w:rsidRPr="00795F17" w:rsidRDefault="00894D00" w:rsidP="00BA6B41">
      <w:pPr>
        <w:pStyle w:val="Akapitzlist"/>
      </w:pPr>
      <w:r w:rsidRPr="00795F17">
        <w:t>nieosiągnięcie dobrego stanu wód podziemnych, dobrego stanu ekologicznego lub, gdzie stosowne, dobrego potencjału ekologicznego lub niezapobieganie pogarszaniu się stanu części wód powierzchniowych czy podziemnych jest wynikiem nowych zmian w charakterystyce fizycznej części wód powierzchniowych lub zmian poziomu części wód podziemnych, lub</w:t>
      </w:r>
    </w:p>
    <w:p w14:paraId="61E9BD1A" w14:textId="77777777" w:rsidR="0053124D" w:rsidRPr="00795F17" w:rsidRDefault="00894D00" w:rsidP="00BA6B41">
      <w:pPr>
        <w:pStyle w:val="Akapitzlist"/>
      </w:pPr>
      <w:r w:rsidRPr="00795F17">
        <w:t xml:space="preserve">niezapobieganie pogorszeniu się ze stanu bardzo dobrego do dobrego danej części wód powierzchniowych jest wynikiem nowych zrównoważonych form działalności gospodarczej człowieka </w:t>
      </w:r>
    </w:p>
    <w:p w14:paraId="6B543367" w14:textId="57D6AE4E" w:rsidR="00894D00" w:rsidRPr="00795F17" w:rsidRDefault="00894D00" w:rsidP="00BA6B41">
      <w:pPr>
        <w:pStyle w:val="Akapitzlist"/>
      </w:pPr>
      <w:r w:rsidRPr="00795F17">
        <w:t>i spełnione są wszystkie następujące warunki:</w:t>
      </w:r>
    </w:p>
    <w:p w14:paraId="1844F37A" w14:textId="77777777" w:rsidR="00894D00" w:rsidRPr="00795F17" w:rsidRDefault="00894D00" w:rsidP="001B15D5">
      <w:pPr>
        <w:pStyle w:val="Literowanie0"/>
        <w:numPr>
          <w:ilvl w:val="0"/>
          <w:numId w:val="116"/>
        </w:numPr>
      </w:pPr>
      <w:r w:rsidRPr="00795F17">
        <w:t>zostały podjęte wszystkie praktyczne kroki, aby ograniczyć niekorzystny wpływ na stan części wód;</w:t>
      </w:r>
    </w:p>
    <w:p w14:paraId="283D48F1" w14:textId="77777777" w:rsidR="00894D00" w:rsidRPr="00795F17" w:rsidRDefault="00894D00" w:rsidP="001B15D5">
      <w:pPr>
        <w:pStyle w:val="Literowanie0"/>
        <w:numPr>
          <w:ilvl w:val="0"/>
          <w:numId w:val="116"/>
        </w:numPr>
      </w:pPr>
      <w:r w:rsidRPr="00795F17">
        <w:t>przyczyny tych modyfikacji lub zmian są szczegółowo określone i wyjaśnione w planie gospodarowania wodami na obszarze dorzecza wymaganym na mocy art. 13, a cele podlegają ocenie co sześć lat;</w:t>
      </w:r>
    </w:p>
    <w:p w14:paraId="5224132D" w14:textId="50762746" w:rsidR="00894D00" w:rsidRPr="00795F17" w:rsidRDefault="00894D00" w:rsidP="001B15D5">
      <w:pPr>
        <w:pStyle w:val="Literowanie0"/>
        <w:numPr>
          <w:ilvl w:val="0"/>
          <w:numId w:val="116"/>
        </w:numPr>
      </w:pPr>
      <w:r w:rsidRPr="00795F17">
        <w:t>przyczyny tych modyfikacji lub zmian stanowią nadrzędny interes społeczny i/lub korzyści dla</w:t>
      </w:r>
      <w:r w:rsidR="003F6D5B" w:rsidRPr="00795F17">
        <w:t> </w:t>
      </w:r>
      <w:r w:rsidRPr="00795F17">
        <w:t>środowiska i dla społeczeństwa płynące z osiągnięcia celów wymienionych w ust. 1 są</w:t>
      </w:r>
      <w:r w:rsidR="003F6D5B" w:rsidRPr="00795F17">
        <w:t> </w:t>
      </w:r>
      <w:r w:rsidRPr="00795F17">
        <w:t>przeważone przez wpływ korzyści wynikających z nowych modyfikacji czy zmian na ludzkie zdrowie, utrzymanie ludzkiego bezpieczeństwa lub zrównoważony rozwój; oraz</w:t>
      </w:r>
    </w:p>
    <w:p w14:paraId="4D008614" w14:textId="77777777" w:rsidR="00894D00" w:rsidRPr="00795F17" w:rsidRDefault="00894D00" w:rsidP="001B15D5">
      <w:pPr>
        <w:pStyle w:val="Literowanie0"/>
        <w:numPr>
          <w:ilvl w:val="0"/>
          <w:numId w:val="116"/>
        </w:numPr>
      </w:pPr>
      <w:r w:rsidRPr="00795F17">
        <w:t>korzystne cele, którym służą te modyfikacje lub zmiany części wód, nie mogą, z przyczyn możliwości technicznych czy nieproporcjonalnych kosztów, być osiągnięte innymi środkami, stanowiącymi znacznie korzystniejszą opcję środowiskową.</w:t>
      </w:r>
    </w:p>
    <w:p w14:paraId="28249A37" w14:textId="77777777" w:rsidR="00894D00" w:rsidRPr="00795F17" w:rsidRDefault="00894D00" w:rsidP="0044393D">
      <w:r w:rsidRPr="00795F17">
        <w:t>Krajowym odpowiednikiem ww. przepisu jest art. 66-68 ustawy pr.w.</w:t>
      </w:r>
    </w:p>
    <w:p w14:paraId="1F3CE781" w14:textId="6CE13FA6" w:rsidR="00894D00" w:rsidRPr="00795F17" w:rsidRDefault="00894D00" w:rsidP="0044393D">
      <w:r w:rsidRPr="00795F17">
        <w:t xml:space="preserve">W odniesieniu do warunku określonego w art. 4 ust. 7 lit. b RDW dokument pn. </w:t>
      </w:r>
      <w:bookmarkStart w:id="961" w:name="_Hlk61778132"/>
      <w:r w:rsidRPr="00795F17">
        <w:rPr>
          <w:i/>
          <w:iCs/>
        </w:rPr>
        <w:t>Guidance Document No. 20. Guidance Document on Exemptions to the Environmental Objectives</w:t>
      </w:r>
      <w:bookmarkEnd w:id="961"/>
      <w:r w:rsidRPr="00795F17">
        <w:rPr>
          <w:rStyle w:val="Odwoanieprzypisudolnego"/>
          <w:color w:val="000000" w:themeColor="text1"/>
        </w:rPr>
        <w:footnoteReference w:id="56"/>
      </w:r>
      <w:r w:rsidRPr="00795F17">
        <w:t xml:space="preserve"> (Wytyczne CIS nr 20 dotyczące wyłączeń z realizacji celów środowiskowych) wskazuje, że przedstawienie informacji w</w:t>
      </w:r>
      <w:r w:rsidR="000635A2" w:rsidRPr="00795F17">
        <w:t> </w:t>
      </w:r>
      <w:r w:rsidRPr="00795F17">
        <w:t>planie gospodarowania wodami ma charakter sprawozdawczy.</w:t>
      </w:r>
    </w:p>
    <w:p w14:paraId="7E8A0A30" w14:textId="76ABBF6E" w:rsidR="00894D00" w:rsidRPr="00795F17" w:rsidRDefault="00894D00" w:rsidP="0044393D">
      <w:r w:rsidRPr="00795F17">
        <w:t>W polskim systemie prawnym przyjęto, że analiza zgodności planowanego działania, inwestycji lub</w:t>
      </w:r>
      <w:r w:rsidR="00435693" w:rsidRPr="00795F17">
        <w:t> </w:t>
      </w:r>
      <w:r w:rsidRPr="00795F17">
        <w:t>przedsięwzięcia z celami środowiskowymi jcw jest:</w:t>
      </w:r>
    </w:p>
    <w:p w14:paraId="10B5DAD6" w14:textId="476C98AF" w:rsidR="00894D00" w:rsidRPr="00795F17" w:rsidRDefault="00894D00" w:rsidP="001F565A">
      <w:pPr>
        <w:pStyle w:val="Numerowanie"/>
        <w:numPr>
          <w:ilvl w:val="0"/>
          <w:numId w:val="85"/>
        </w:numPr>
        <w:rPr>
          <w:color w:val="000000" w:themeColor="text1"/>
        </w:rPr>
      </w:pPr>
      <w:r w:rsidRPr="00795F17">
        <w:t>elementem postępowań administracyjnych w sprawie ocen wodnoprawnych (art. 429 ustawy pr.w.), pozwoleń wodnoprawnych (art. 396 ust. 1 ustawy pr.w.), decyzji o środowiskowych uwarunkowaniach (art. 81 ust. 3 u</w:t>
      </w:r>
      <w:r w:rsidR="00C05679" w:rsidRPr="00795F17">
        <w:t xml:space="preserve">stawy </w:t>
      </w:r>
      <w:r w:rsidRPr="00795F17">
        <w:t>u.i.o.ś.) oraz decyzji wykonawczych (pozwolenie na</w:t>
      </w:r>
      <w:r w:rsidR="0053124D" w:rsidRPr="00795F17">
        <w:t> </w:t>
      </w:r>
      <w:r w:rsidRPr="00795F17">
        <w:t>budowę, zezwolenie na realizację inwestycji drogowej itp.) w przypadku przeprowadzania ponownej oceny oddziaływania na środowisko (art. 90 ust. 2 pkt 2 u</w:t>
      </w:r>
      <w:r w:rsidR="00C05679" w:rsidRPr="00795F17">
        <w:t xml:space="preserve">stawy </w:t>
      </w:r>
      <w:r w:rsidRPr="00795F17">
        <w:t>u.i.o.ś.);</w:t>
      </w:r>
    </w:p>
    <w:p w14:paraId="2B98FFE9" w14:textId="77777777" w:rsidR="00894D00" w:rsidRPr="00795F17" w:rsidRDefault="00894D00" w:rsidP="0044393D">
      <w:pPr>
        <w:pStyle w:val="Numerowanie"/>
        <w:rPr>
          <w:color w:val="000000" w:themeColor="text1"/>
        </w:rPr>
      </w:pPr>
      <w:r w:rsidRPr="00795F17">
        <w:t>przedmiotem analizy przy rozpatrywaniu zgłoszeń wodnoprawnych (art. 423 ust. 5 pkt 3 ustawy pr.w.);</w:t>
      </w:r>
    </w:p>
    <w:p w14:paraId="279E6204" w14:textId="77777777" w:rsidR="00894D00" w:rsidRPr="00795F17" w:rsidRDefault="00894D00" w:rsidP="0044393D">
      <w:pPr>
        <w:pStyle w:val="Numerowanie"/>
        <w:rPr>
          <w:color w:val="000000" w:themeColor="text1"/>
        </w:rPr>
      </w:pPr>
      <w:r w:rsidRPr="00795F17">
        <w:t>przedmiotem analizy przy przeglądzie pozwoleń wodnoprawnych (art. 416 ust. 2 oraz art. 325 ust. 1 pkt 2 ustawy pr.w.);</w:t>
      </w:r>
    </w:p>
    <w:p w14:paraId="0222FB2A" w14:textId="77777777" w:rsidR="00894D00" w:rsidRPr="00795F17" w:rsidRDefault="00894D00" w:rsidP="0044393D">
      <w:pPr>
        <w:pStyle w:val="Numerowanie"/>
        <w:rPr>
          <w:color w:val="000000" w:themeColor="text1"/>
        </w:rPr>
      </w:pPr>
      <w:r w:rsidRPr="00795F17">
        <w:t>uwzględniana w ramach utrzymywania wód (art. 226 ust. 1-2, art. 229, art. 231 ustawy pr.w.) oraz innych czynności związanych z gospodarką wodną (art. 236 ust. 4, art. 164 ust. 1, art. 187 ust. 1, art. 198 ustawy pr.w.);</w:t>
      </w:r>
    </w:p>
    <w:p w14:paraId="130A2738" w14:textId="77777777" w:rsidR="00894D00" w:rsidRPr="00795F17" w:rsidRDefault="00894D00" w:rsidP="0044393D">
      <w:pPr>
        <w:pStyle w:val="Numerowanie"/>
        <w:rPr>
          <w:color w:val="000000" w:themeColor="text1"/>
        </w:rPr>
      </w:pPr>
      <w:r w:rsidRPr="00795F17">
        <w:t>przedmiotem analizy przy wydawaniu deklaracji zgodności z RDW (art. 439-440a ustawy pr.w.).</w:t>
      </w:r>
    </w:p>
    <w:p w14:paraId="078F423A" w14:textId="77777777" w:rsidR="00894D00" w:rsidRPr="00795F17" w:rsidRDefault="00894D00" w:rsidP="0044393D">
      <w:r w:rsidRPr="00795F17">
        <w:t>Każdy przypadek realizacji działania, inwestycji lub przedsięwzięcia mogącego zagrażać celom środowiskowym jcw wymaga autoryzacji w formie decyzji administracyjnej.</w:t>
      </w:r>
    </w:p>
    <w:p w14:paraId="1DEC5C00" w14:textId="6D2BE3AF" w:rsidR="00894D00" w:rsidRPr="00795F17" w:rsidRDefault="00894D00" w:rsidP="0044393D">
      <w:r w:rsidRPr="00795F17">
        <w:t>Zgodnie ze stanem prawnym obowiązującym w Polsce od 1 stycznia 2018</w:t>
      </w:r>
      <w:r w:rsidR="000635A2" w:rsidRPr="00795F17">
        <w:t> </w:t>
      </w:r>
      <w:r w:rsidRPr="00795F17">
        <w:t xml:space="preserve">r. wydanie zgody wodnoprawnej lub decyzji o środowiskowych uwarunkowaniach jest możliwe nawet w przypadku, gdy dane przedsięwzięcie pogarsza stan wód lub uniemożliwia osiągnięcie celu środowiskowego jcw </w:t>
      </w:r>
      <w:r w:rsidR="00F326BD" w:rsidRPr="00795F17">
        <w:t>-</w:t>
      </w:r>
      <w:r w:rsidRPr="00795F17">
        <w:t xml:space="preserve"> pod warunkiem, że spełnione są przesłanki wskazane w art. 68 pkt 1, 3 i 4 ustawy pr.w. (przepis będący odpowiednikiem art. 4</w:t>
      </w:r>
      <w:r w:rsidR="000635A2" w:rsidRPr="00795F17">
        <w:t xml:space="preserve"> ust. </w:t>
      </w:r>
      <w:r w:rsidRPr="00795F17">
        <w:t xml:space="preserve">7 RDW). </w:t>
      </w:r>
      <w:r w:rsidR="005251AF" w:rsidRPr="00795F17">
        <w:t xml:space="preserve">Widoczny brak pkt 2 wynika z treści art. 81 ust. 3 ustawy u.i.o.ś oraz art. 432 ustawy pr.w. </w:t>
      </w:r>
      <w:r w:rsidRPr="00795F17">
        <w:t>Według stanu prawnego obowiązującego między datą przyjęcia aPGW a</w:t>
      </w:r>
      <w:r w:rsidR="0053124D" w:rsidRPr="00795F17">
        <w:t> </w:t>
      </w:r>
      <w:r w:rsidR="000635A2" w:rsidRPr="00795F17">
        <w:t xml:space="preserve">dniem </w:t>
      </w:r>
      <w:r w:rsidRPr="00795F17">
        <w:t>1 stycznia 2018</w:t>
      </w:r>
      <w:r w:rsidR="000635A2" w:rsidRPr="00795F17">
        <w:t> </w:t>
      </w:r>
      <w:r w:rsidRPr="00795F17">
        <w:t>r. wydanie decyzji o środowiskowych uwarunkowaniach oraz pozwolenia wodnoprawnego dla przedsięwzięcia lub działania mogącego kolidować z celami środowiskowymi jcw było dopuszczalne tylko w sytuacji, gdy były spełnione wszystkie warunki wynikające z art. 4 ust. 7 RDW, tzn. gdy inwestycja była ujęta w aPGW.</w:t>
      </w:r>
    </w:p>
    <w:p w14:paraId="0F9236EE" w14:textId="77777777" w:rsidR="00894D00" w:rsidRPr="00795F17" w:rsidRDefault="00894D00" w:rsidP="0044393D">
      <w:r w:rsidRPr="00795F17">
        <w:t>Obligatoryjnym elementem planu gospodarowania wodami jest wykaz inwestycji lub działań spełniających łącznie następujące kryteria:</w:t>
      </w:r>
    </w:p>
    <w:p w14:paraId="77521483" w14:textId="77777777" w:rsidR="00894D00" w:rsidRPr="00795F17" w:rsidRDefault="00894D00" w:rsidP="00BA6B41">
      <w:pPr>
        <w:pStyle w:val="Akapitzlist"/>
      </w:pPr>
      <w:r w:rsidRPr="00795F17">
        <w:t xml:space="preserve">mogą one wpłynąć na możliwość osiągnięcia celów środowiskowych, o których mowa </w:t>
      </w:r>
      <w:r w:rsidRPr="00795F17">
        <w:br/>
        <w:t>w art. 56, art. 57, art. 59 oraz w art. 61 ustawy pr.w.;</w:t>
      </w:r>
    </w:p>
    <w:p w14:paraId="22E9CD71" w14:textId="77777777" w:rsidR="00894D00" w:rsidRPr="00795F17" w:rsidRDefault="00894D00" w:rsidP="00BA6B41">
      <w:pPr>
        <w:pStyle w:val="Akapitzlist"/>
      </w:pPr>
      <w:r w:rsidRPr="00795F17">
        <w:t xml:space="preserve">spełniają warunki, o których mowa w art. 68 ustawy pr.w. </w:t>
      </w:r>
    </w:p>
    <w:p w14:paraId="7E7B3898" w14:textId="76CD1F75" w:rsidR="00894D00" w:rsidRPr="00795F17" w:rsidRDefault="00894D00" w:rsidP="0044393D">
      <w:pPr>
        <w:rPr>
          <w:rFonts w:ascii="Times New Roman" w:hAnsi="Times New Roman"/>
          <w:sz w:val="24"/>
          <w:szCs w:val="24"/>
          <w:lang w:eastAsia="pl-PL"/>
        </w:rPr>
      </w:pPr>
      <w:r w:rsidRPr="00795F17">
        <w:t xml:space="preserve">Tak określony wykaz inwestycji i działań, które mogą spowodować nieosiągnięcie dobrego stanu wód lub pogorszenie dobrego stanu wód, stanowi załącznik nr </w:t>
      </w:r>
      <w:r w:rsidR="007B6599" w:rsidRPr="00795F17">
        <w:t>6 (Wykaz inwestycji i działań)</w:t>
      </w:r>
      <w:r w:rsidRPr="00795F17">
        <w:rPr>
          <w:rFonts w:ascii="Times New Roman" w:hAnsi="Times New Roman"/>
          <w:sz w:val="24"/>
          <w:szCs w:val="24"/>
          <w:lang w:eastAsia="pl-PL"/>
        </w:rPr>
        <w:t xml:space="preserve"> </w:t>
      </w:r>
    </w:p>
    <w:p w14:paraId="58372989" w14:textId="0DBFB25A" w:rsidR="00894D00" w:rsidRPr="00795F17" w:rsidRDefault="00894D00" w:rsidP="0044393D">
      <w:r w:rsidRPr="00795F17">
        <w:t>Zestawiając informacje wynikające z powyższej treści, należy podkreślić, że wykaz ten ma funkcję sprawozdawczą. Przedstawia on informacje wynikające z decyzji administracyjnych (decyzje o</w:t>
      </w:r>
      <w:r w:rsidR="00D0383B" w:rsidRPr="00795F17">
        <w:t> </w:t>
      </w:r>
      <w:r w:rsidRPr="00795F17">
        <w:t>środowiskowych uwarunkowaniach, oceny wodnoprawne) na temat działań i przedsięwzięć, dla których wydano (w okresie od daty przyjęcia aPGW do 21 grudnia 2020</w:t>
      </w:r>
      <w:r w:rsidR="000635A2" w:rsidRPr="00795F17">
        <w:t> </w:t>
      </w:r>
      <w:r w:rsidRPr="00795F17">
        <w:t>r.) ostateczną decyzję potwierdzającą spełnienie warunków, o których mowa w art. 68 pkt 1, 3 i 4 ustawy pr.w. Ponadto, uwzględnia on informacje o planowanych i realizowanych inwestycjach i działaniach, dla których w</w:t>
      </w:r>
      <w:r w:rsidR="005D7D36" w:rsidRPr="00795F17">
        <w:t> </w:t>
      </w:r>
      <w:r w:rsidRPr="00795F17">
        <w:t>aPGW z 2016 r. potwierdzono warunki spełniania odstępstwa w trybie art. 4.7 RDW.</w:t>
      </w:r>
    </w:p>
    <w:p w14:paraId="57415299" w14:textId="77777777" w:rsidR="00894D00" w:rsidRPr="00795F17" w:rsidRDefault="00894D00" w:rsidP="0044393D">
      <w:r w:rsidRPr="00795F17">
        <w:t>Źródłem informacji do wykazu była ankietyzacja, którą objęto następujące podmioty:</w:t>
      </w:r>
    </w:p>
    <w:p w14:paraId="000A8BA8" w14:textId="391022EC" w:rsidR="00894D00" w:rsidRPr="00795F17" w:rsidRDefault="00894D00" w:rsidP="001F565A">
      <w:pPr>
        <w:pStyle w:val="Numerowanie"/>
        <w:numPr>
          <w:ilvl w:val="0"/>
          <w:numId w:val="86"/>
        </w:numPr>
      </w:pPr>
      <w:r w:rsidRPr="00795F17">
        <w:t>podmioty określone jako „Inwestor” w wykazach inwestycji stanowiących załącznik do aPGW z</w:t>
      </w:r>
      <w:r w:rsidR="00252887" w:rsidRPr="00795F17">
        <w:t> </w:t>
      </w:r>
      <w:r w:rsidRPr="00795F17">
        <w:t>2016</w:t>
      </w:r>
      <w:r w:rsidR="000635A2" w:rsidRPr="00795F17">
        <w:t> </w:t>
      </w:r>
      <w:r w:rsidRPr="00795F17">
        <w:t>r.; uwzględniono włączenie Zarządów Melioracji i Urządzeń Wodnych (wskazanych w</w:t>
      </w:r>
      <w:r w:rsidR="00252887" w:rsidRPr="00795F17">
        <w:t> </w:t>
      </w:r>
      <w:r w:rsidRPr="00795F17">
        <w:t>aPGW z 2016</w:t>
      </w:r>
      <w:r w:rsidR="000635A2" w:rsidRPr="00795F17">
        <w:t> </w:t>
      </w:r>
      <w:r w:rsidRPr="00795F17">
        <w:t xml:space="preserve">r. jako „Inwestor”) w struktury </w:t>
      </w:r>
      <w:r w:rsidR="0028234C" w:rsidRPr="00795F17">
        <w:t>PGW WP</w:t>
      </w:r>
      <w:r w:rsidRPr="00795F17">
        <w:t>; w przypadku innych inwestorów skierowano ankiety do podmiotów kontynuujących zamierzenie inwestycyjne;</w:t>
      </w:r>
    </w:p>
    <w:p w14:paraId="2F9C57DE" w14:textId="77777777" w:rsidR="00894D00" w:rsidRPr="00795F17" w:rsidRDefault="00894D00" w:rsidP="001F565A">
      <w:pPr>
        <w:pStyle w:val="Numerowanie"/>
        <w:numPr>
          <w:ilvl w:val="0"/>
          <w:numId w:val="86"/>
        </w:numPr>
      </w:pPr>
      <w:r w:rsidRPr="00795F17">
        <w:t>organy właściwe w sprawach ocen wodnoprawnych (które wydawały oceny wodnoprawne, brały udział w postępowaniach w sprawie wydania decyzji o środowiskowych uwarunkowaniach oraz prowadziły wykazy inwestycji zgodnie z art. 435-436 ustawy pr.w.);</w:t>
      </w:r>
    </w:p>
    <w:p w14:paraId="1BE39D18" w14:textId="77777777" w:rsidR="00894D00" w:rsidRPr="00795F17" w:rsidRDefault="00894D00" w:rsidP="001F565A">
      <w:pPr>
        <w:pStyle w:val="Numerowanie"/>
        <w:numPr>
          <w:ilvl w:val="0"/>
          <w:numId w:val="86"/>
        </w:numPr>
      </w:pPr>
      <w:r w:rsidRPr="00795F17">
        <w:t>organy wydające decyzje o środowiskowych uwarunkowaniach, przy wydawaniu których zastosowano art. 68 ustawy pr.w. (wskazane przez organy właściwe w sprawach ocen wodnoprawnych).</w:t>
      </w:r>
    </w:p>
    <w:p w14:paraId="060E60BD" w14:textId="77777777" w:rsidR="00894D00" w:rsidRPr="00795F17" w:rsidRDefault="00894D00" w:rsidP="0044393D">
      <w:r w:rsidRPr="00795F17">
        <w:t xml:space="preserve">Ponadto w przypadku, gdy uzyskane dane były niewystarczające, uwzględniono dane wynikające </w:t>
      </w:r>
      <w:r w:rsidRPr="00795F17">
        <w:br/>
        <w:t>z treści decyzji administracyjnych.</w:t>
      </w:r>
    </w:p>
    <w:p w14:paraId="30930A20" w14:textId="6BD80A91" w:rsidR="00B63F6E" w:rsidRPr="00795F17" w:rsidRDefault="00894D00" w:rsidP="0044393D">
      <w:r w:rsidRPr="00795F17">
        <w:t xml:space="preserve">Z </w:t>
      </w:r>
      <w:r w:rsidR="000635A2" w:rsidRPr="00795F17">
        <w:t>przeprowadzonej</w:t>
      </w:r>
      <w:r w:rsidRPr="00795F17">
        <w:t xml:space="preserve"> analizy wynika, że na obszarze dorzecza Odry</w:t>
      </w:r>
      <w:r w:rsidR="007D1791" w:rsidRPr="00795F17">
        <w:t xml:space="preserve"> </w:t>
      </w:r>
      <w:r w:rsidR="00107BCA" w:rsidRPr="00795F17">
        <w:t>zidentyfikowano</w:t>
      </w:r>
      <w:r w:rsidRPr="00795F17">
        <w:t xml:space="preserve"> 1</w:t>
      </w:r>
      <w:r w:rsidR="000635A2" w:rsidRPr="00795F17">
        <w:t>60</w:t>
      </w:r>
      <w:r w:rsidRPr="00795F17">
        <w:t xml:space="preserve"> inwestycji i</w:t>
      </w:r>
      <w:r w:rsidR="000635A2" w:rsidRPr="00795F17">
        <w:t> </w:t>
      </w:r>
      <w:r w:rsidRPr="00795F17">
        <w:t>działań spełniających przesłanki wskazane w art. 4 ust. 7 RDW.</w:t>
      </w:r>
    </w:p>
    <w:p w14:paraId="548275CB" w14:textId="33F3F1E1" w:rsidR="005374A5" w:rsidRPr="00795F17" w:rsidRDefault="00B63F6E" w:rsidP="00BA6B41">
      <w:pPr>
        <w:pStyle w:val="Nagwek1"/>
      </w:pPr>
      <w:r w:rsidRPr="00795F17">
        <w:br w:type="column"/>
      </w:r>
      <w:bookmarkStart w:id="962" w:name="_Toc66272296"/>
      <w:bookmarkStart w:id="963" w:name="_Toc68703595"/>
      <w:r w:rsidR="005374A5" w:rsidRPr="00795F17">
        <w:t>Zagrożenia dla swobodnego przepływu wód oraz spływu lodów</w:t>
      </w:r>
      <w:bookmarkEnd w:id="962"/>
      <w:bookmarkEnd w:id="963"/>
    </w:p>
    <w:p w14:paraId="2DCCC8FA" w14:textId="2D808180" w:rsidR="005E5391" w:rsidRPr="00795F17" w:rsidRDefault="005E5391" w:rsidP="0044393D">
      <w:r w:rsidRPr="00795F17">
        <w:t>Zgodnie z art. 318 ust</w:t>
      </w:r>
      <w:r w:rsidR="00DC018D" w:rsidRPr="00795F17">
        <w:t>.</w:t>
      </w:r>
      <w:r w:rsidRPr="00795F17">
        <w:t xml:space="preserve"> 2 ustawy pr.w. oraz wymaganym zakresem opracowania planu gospodarowania wodami wskazanym w r.p.g.w. w planie gospodarowania wodami prezentowane są informacje dotyczące odcinków śródlądowych wód powierzchniowych, w obrębie których występują zagrożenia dla swobodnego przepływu wód oraz spływu lodu wraz z identyfikacją tych zagrożeń.</w:t>
      </w:r>
    </w:p>
    <w:p w14:paraId="2446D752" w14:textId="6299192C" w:rsidR="005E5391" w:rsidRPr="00795F17" w:rsidRDefault="005E5391" w:rsidP="0044393D">
      <w:r w:rsidRPr="00795F17">
        <w:t>Na potrzeby określania odcinków śródlądowych wód powierzchniowych, w obrębie których występują zagrożenia dla swobodnego przepływu wód oraz spływu lodu konieczne jest uwzględnienie wskaźników hydromorfologicznych związanych z czynnikami naturalnymi oraz ingerencją człowieka w</w:t>
      </w:r>
      <w:r w:rsidR="00DC018D" w:rsidRPr="00795F17">
        <w:t> </w:t>
      </w:r>
      <w:r w:rsidRPr="00795F17">
        <w:t>koryto rzeczne. Podstawowym źródłem informacji dotyczących odcinków zagrożenia spływu lodu są</w:t>
      </w:r>
      <w:r w:rsidR="00DC018D" w:rsidRPr="00795F17">
        <w:t> </w:t>
      </w:r>
      <w:r w:rsidRPr="00795F17">
        <w:t xml:space="preserve">PUW przygotowywane przez poszczególne RZGW WP. Informacje i dane dotyczące potencjalnych miejsc zagrożenia dla swobodnego spływu gromadzone przez </w:t>
      </w:r>
      <w:r w:rsidR="0028234C" w:rsidRPr="00795F17">
        <w:t>PGW WP</w:t>
      </w:r>
      <w:r w:rsidRPr="00795F17">
        <w:t xml:space="preserve"> podlegają corocznym aktualizacjom podczas przygotowania do sezonu zimowego. Przedstawione w niniejszym rozdziale dane pochodzą z PUW z roku 2016</w:t>
      </w:r>
      <w:r w:rsidR="00DC018D" w:rsidRPr="00795F17">
        <w:t> </w:t>
      </w:r>
      <w:r w:rsidRPr="00795F17">
        <w:t xml:space="preserve">r. oraz danych </w:t>
      </w:r>
      <w:r w:rsidR="0028234C" w:rsidRPr="00795F17">
        <w:t>PGW WP</w:t>
      </w:r>
      <w:r w:rsidRPr="00795F17">
        <w:t xml:space="preserve"> w zakresie miejsc potencjalnie zatorogennych (oszacowanie z 2020</w:t>
      </w:r>
      <w:r w:rsidR="00DC018D" w:rsidRPr="00795F17">
        <w:t> r.</w:t>
      </w:r>
      <w:r w:rsidRPr="00795F17">
        <w:t>).</w:t>
      </w:r>
    </w:p>
    <w:p w14:paraId="4CBF2D9E" w14:textId="51A47941" w:rsidR="005E5391" w:rsidRPr="00795F17" w:rsidRDefault="005E5391" w:rsidP="0044393D">
      <w:r w:rsidRPr="00795F17">
        <w:t xml:space="preserve">Na podstawie dostępnych danych z roku 2020, ogółem w obszarze dorzecza </w:t>
      </w:r>
      <w:r w:rsidR="00650807" w:rsidRPr="00795F17">
        <w:t>Odry</w:t>
      </w:r>
      <w:r w:rsidRPr="00795F17">
        <w:t xml:space="preserve">, zidentyfikowano </w:t>
      </w:r>
      <w:r w:rsidR="003B41BD" w:rsidRPr="00795F17">
        <w:t>885</w:t>
      </w:r>
      <w:r w:rsidRPr="00795F17">
        <w:t xml:space="preserve"> odcinków utrudnionego spływu lodu w obrębie </w:t>
      </w:r>
      <w:r w:rsidR="003B41BD" w:rsidRPr="00795F17">
        <w:t>116</w:t>
      </w:r>
      <w:r w:rsidRPr="00795F17">
        <w:t xml:space="preserve"> jcwp. Zgodnie z PUW </w:t>
      </w:r>
      <w:r w:rsidR="00894BAA" w:rsidRPr="00795F17">
        <w:t>wg</w:t>
      </w:r>
      <w:r w:rsidRPr="00795F17">
        <w:t xml:space="preserve"> stanu na rok 2016 liczba jcwp RW ze zidentyfikowanymi odcinkami zagrożenia swobodnego przepływu oraz spływu lodu wyniosła </w:t>
      </w:r>
      <w:r w:rsidR="00913404" w:rsidRPr="00795F17">
        <w:t>87</w:t>
      </w:r>
      <w:r w:rsidR="00DC018D" w:rsidRPr="00795F17">
        <w:t>1</w:t>
      </w:r>
      <w:r w:rsidRPr="00795F17">
        <w:t xml:space="preserve"> jcwp</w:t>
      </w:r>
      <w:r w:rsidR="00913404" w:rsidRPr="00795F17">
        <w:t>,</w:t>
      </w:r>
      <w:r w:rsidRPr="00795F17">
        <w:t xml:space="preserve"> co stanowi </w:t>
      </w:r>
      <w:r w:rsidR="00913404" w:rsidRPr="00795F17">
        <w:t>68</w:t>
      </w:r>
      <w:r w:rsidR="00DC018D" w:rsidRPr="00795F17">
        <w:t>,5</w:t>
      </w:r>
      <w:r w:rsidRPr="00795F17">
        <w:t xml:space="preserve">% wszystkich jcwp RW w obszarze dorzecza </w:t>
      </w:r>
      <w:r w:rsidR="00D92367" w:rsidRPr="00795F17">
        <w:t>Odry</w:t>
      </w:r>
      <w:r w:rsidRPr="00795F17">
        <w:t>.</w:t>
      </w:r>
    </w:p>
    <w:p w14:paraId="5D45F584" w14:textId="65BF6D56" w:rsidR="005E5391" w:rsidRPr="00795F17" w:rsidRDefault="005E5391" w:rsidP="0044393D">
      <w:r w:rsidRPr="00795F17">
        <w:t xml:space="preserve">Zestawienie liczby odcinków potencjalnie zagrożonych w odniesieniu do poszczególnych regionów wodnych </w:t>
      </w:r>
      <w:r w:rsidR="006C26A1" w:rsidRPr="00795F17">
        <w:t xml:space="preserve">obszaru </w:t>
      </w:r>
      <w:r w:rsidRPr="00795F17">
        <w:t xml:space="preserve">dorzecza </w:t>
      </w:r>
      <w:r w:rsidR="00D92367" w:rsidRPr="00795F17">
        <w:t>Odry</w:t>
      </w:r>
      <w:r w:rsidRPr="00795F17">
        <w:t xml:space="preserve"> prezentuje poniższa tabela 17-1.</w:t>
      </w:r>
    </w:p>
    <w:p w14:paraId="5FE8B11A" w14:textId="1F8F8AC3" w:rsidR="005E5391" w:rsidRPr="00795F17" w:rsidRDefault="005E5391" w:rsidP="00867E43">
      <w:pPr>
        <w:pStyle w:val="Tabela"/>
      </w:pPr>
      <w:bookmarkStart w:id="964" w:name="_Toc66261872"/>
      <w:bookmarkStart w:id="965" w:name="_Toc66288139"/>
      <w:bookmarkStart w:id="966" w:name="_Toc66341989"/>
      <w:bookmarkStart w:id="967" w:name="_Toc68703778"/>
      <w:r w:rsidRPr="00795F17">
        <w:t xml:space="preserve">Tabela </w:t>
      </w:r>
      <w:fldSimple w:instr=" STYLEREF 1 \s ">
        <w:r w:rsidR="00550571">
          <w:rPr>
            <w:noProof/>
          </w:rPr>
          <w:t>17</w:t>
        </w:r>
      </w:fldSimple>
      <w:r w:rsidR="00BB3B21" w:rsidRPr="00795F17">
        <w:noBreakHyphen/>
      </w:r>
      <w:fldSimple w:instr=" SEQ Tabela \* ARABIC \s 1 ">
        <w:r w:rsidR="00550571">
          <w:rPr>
            <w:noProof/>
          </w:rPr>
          <w:t>1</w:t>
        </w:r>
      </w:fldSimple>
      <w:r w:rsidRPr="00795F17">
        <w:tab/>
        <w:t xml:space="preserve">Zestawienie liczby odcinków potencjalnie zagrożonych w odniesieniu do poszczególnych regionów wodnych </w:t>
      </w:r>
      <w:r w:rsidR="006C26A1" w:rsidRPr="00795F17">
        <w:t xml:space="preserve">obszaru </w:t>
      </w:r>
      <w:r w:rsidRPr="00795F17">
        <w:t xml:space="preserve">dorzecza </w:t>
      </w:r>
      <w:bookmarkEnd w:id="964"/>
      <w:bookmarkEnd w:id="965"/>
      <w:r w:rsidR="00D92367" w:rsidRPr="00795F17">
        <w:t>Odry</w:t>
      </w:r>
      <w:bookmarkEnd w:id="966"/>
      <w:bookmarkEnd w:id="967"/>
    </w:p>
    <w:tbl>
      <w:tblPr>
        <w:tblStyle w:val="Tabela-Siatka"/>
        <w:tblW w:w="5000" w:type="pct"/>
        <w:jc w:val="center"/>
        <w:tblLook w:val="04A0" w:firstRow="1" w:lastRow="0" w:firstColumn="1" w:lastColumn="0" w:noHBand="0" w:noVBand="1"/>
      </w:tblPr>
      <w:tblGrid>
        <w:gridCol w:w="1587"/>
        <w:gridCol w:w="1367"/>
        <w:gridCol w:w="1049"/>
        <w:gridCol w:w="1275"/>
        <w:gridCol w:w="1419"/>
        <w:gridCol w:w="1048"/>
        <w:gridCol w:w="1271"/>
      </w:tblGrid>
      <w:tr w:rsidR="005E5391" w:rsidRPr="00795F17" w14:paraId="348DAA12" w14:textId="77777777" w:rsidTr="00913404">
        <w:trPr>
          <w:cnfStyle w:val="100000000000" w:firstRow="1" w:lastRow="0" w:firstColumn="0" w:lastColumn="0" w:oddVBand="0" w:evenVBand="0" w:oddHBand="0" w:evenHBand="0" w:firstRowFirstColumn="0" w:firstRowLastColumn="0" w:lastRowFirstColumn="0" w:lastRowLastColumn="0"/>
          <w:trHeight w:val="454"/>
          <w:jc w:val="center"/>
        </w:trPr>
        <w:tc>
          <w:tcPr>
            <w:tcW w:w="880" w:type="pct"/>
            <w:vMerge w:val="restart"/>
          </w:tcPr>
          <w:p w14:paraId="7CDF1EB7" w14:textId="77777777" w:rsidR="005E5391" w:rsidRPr="00795F17" w:rsidRDefault="005E5391" w:rsidP="0044393D">
            <w:pPr>
              <w:pStyle w:val="Teksttabelinaglowek"/>
            </w:pPr>
            <w:r w:rsidRPr="00795F17">
              <w:rPr>
                <w:b/>
              </w:rPr>
              <w:t>Region wodny</w:t>
            </w:r>
          </w:p>
        </w:tc>
        <w:tc>
          <w:tcPr>
            <w:tcW w:w="758" w:type="pct"/>
            <w:vMerge w:val="restart"/>
          </w:tcPr>
          <w:p w14:paraId="16AA3E61" w14:textId="77777777" w:rsidR="005E5391" w:rsidRPr="00795F17" w:rsidRDefault="005E5391" w:rsidP="0044393D">
            <w:pPr>
              <w:pStyle w:val="Teksttabelinaglowek"/>
            </w:pPr>
            <w:r w:rsidRPr="00795F17">
              <w:rPr>
                <w:b/>
              </w:rPr>
              <w:t>Liczba jcwp RW w regionach wodnych</w:t>
            </w:r>
          </w:p>
        </w:tc>
        <w:tc>
          <w:tcPr>
            <w:tcW w:w="1288" w:type="pct"/>
            <w:gridSpan w:val="2"/>
          </w:tcPr>
          <w:p w14:paraId="1C27D84C" w14:textId="77777777" w:rsidR="005E5391" w:rsidRPr="00795F17" w:rsidRDefault="005E5391" w:rsidP="0044393D">
            <w:pPr>
              <w:pStyle w:val="Teksttabelinaglowek"/>
            </w:pPr>
            <w:r w:rsidRPr="00795F17">
              <w:rPr>
                <w:b/>
              </w:rPr>
              <w:t>PUW 2016</w:t>
            </w:r>
          </w:p>
        </w:tc>
        <w:tc>
          <w:tcPr>
            <w:tcW w:w="2074" w:type="pct"/>
            <w:gridSpan w:val="3"/>
          </w:tcPr>
          <w:p w14:paraId="3FA192E8" w14:textId="5CA4F552" w:rsidR="005E5391" w:rsidRPr="00795F17" w:rsidRDefault="005E5391" w:rsidP="0044393D">
            <w:pPr>
              <w:pStyle w:val="Teksttabelinaglowek"/>
            </w:pPr>
            <w:r w:rsidRPr="00795F17">
              <w:rPr>
                <w:b/>
              </w:rPr>
              <w:t xml:space="preserve">Dane </w:t>
            </w:r>
            <w:r w:rsidR="0028234C" w:rsidRPr="00795F17">
              <w:rPr>
                <w:b/>
              </w:rPr>
              <w:t>PGW WP</w:t>
            </w:r>
            <w:r w:rsidRPr="00795F17">
              <w:rPr>
                <w:b/>
              </w:rPr>
              <w:t xml:space="preserve"> - oszacowanie 2020</w:t>
            </w:r>
          </w:p>
        </w:tc>
      </w:tr>
      <w:tr w:rsidR="005E5391" w:rsidRPr="00795F17" w14:paraId="3B73AD67" w14:textId="77777777" w:rsidTr="00913404">
        <w:trPr>
          <w:trHeight w:val="454"/>
          <w:jc w:val="center"/>
        </w:trPr>
        <w:tc>
          <w:tcPr>
            <w:tcW w:w="880" w:type="pct"/>
            <w:vMerge/>
            <w:shd w:val="clear" w:color="auto" w:fill="BFBFBF" w:themeFill="background1" w:themeFillShade="BF"/>
          </w:tcPr>
          <w:p w14:paraId="39C23B92" w14:textId="77777777" w:rsidR="005E5391" w:rsidRPr="00795F17" w:rsidRDefault="005E5391" w:rsidP="0044393D">
            <w:pPr>
              <w:pStyle w:val="Teksttabelinaglowek"/>
            </w:pPr>
          </w:p>
        </w:tc>
        <w:tc>
          <w:tcPr>
            <w:tcW w:w="758" w:type="pct"/>
            <w:vMerge/>
            <w:shd w:val="clear" w:color="auto" w:fill="BFBFBF" w:themeFill="background1" w:themeFillShade="BF"/>
          </w:tcPr>
          <w:p w14:paraId="6B74315E" w14:textId="77777777" w:rsidR="005E5391" w:rsidRPr="00795F17" w:rsidRDefault="005E5391" w:rsidP="0044393D">
            <w:pPr>
              <w:pStyle w:val="Teksttabelinaglowek"/>
            </w:pPr>
          </w:p>
        </w:tc>
        <w:tc>
          <w:tcPr>
            <w:tcW w:w="582" w:type="pct"/>
            <w:shd w:val="clear" w:color="auto" w:fill="BFBFBF" w:themeFill="background1" w:themeFillShade="BF"/>
          </w:tcPr>
          <w:p w14:paraId="6396E17A" w14:textId="77777777" w:rsidR="005E5391" w:rsidRPr="00795F17" w:rsidRDefault="005E5391" w:rsidP="0044393D">
            <w:pPr>
              <w:pStyle w:val="Teksttabelinaglowek"/>
              <w:rPr>
                <w:rFonts w:cstheme="minorHAnsi"/>
              </w:rPr>
            </w:pPr>
            <w:r w:rsidRPr="00795F17">
              <w:t>Liczba jcwp</w:t>
            </w:r>
            <w:r w:rsidRPr="00795F17">
              <w:rPr>
                <w:rFonts w:cstheme="minorHAnsi"/>
                <w:vertAlign w:val="superscript"/>
              </w:rPr>
              <w:t>1</w:t>
            </w:r>
          </w:p>
        </w:tc>
        <w:tc>
          <w:tcPr>
            <w:tcW w:w="707" w:type="pct"/>
            <w:shd w:val="clear" w:color="auto" w:fill="BFBFBF" w:themeFill="background1" w:themeFillShade="BF"/>
          </w:tcPr>
          <w:p w14:paraId="2E54E8C0" w14:textId="388DC670" w:rsidR="005E5391" w:rsidRPr="00795F17" w:rsidRDefault="005E5391" w:rsidP="0044393D">
            <w:pPr>
              <w:pStyle w:val="Teksttabelinaglowek"/>
              <w:rPr>
                <w:rFonts w:cstheme="minorHAnsi"/>
              </w:rPr>
            </w:pPr>
            <w:r w:rsidRPr="00795F17">
              <w:t>Udział jcwp</w:t>
            </w:r>
            <w:r w:rsidRPr="00795F17">
              <w:rPr>
                <w:rFonts w:cstheme="minorHAnsi"/>
                <w:vertAlign w:val="superscript"/>
              </w:rPr>
              <w:t>2</w:t>
            </w:r>
            <w:r w:rsidR="00EA4FF5" w:rsidRPr="00795F17">
              <w:t>(%)</w:t>
            </w:r>
          </w:p>
        </w:tc>
        <w:tc>
          <w:tcPr>
            <w:tcW w:w="787" w:type="pct"/>
            <w:shd w:val="clear" w:color="auto" w:fill="BFBFBF" w:themeFill="background1" w:themeFillShade="BF"/>
          </w:tcPr>
          <w:p w14:paraId="0A71E904" w14:textId="77777777" w:rsidR="005E5391" w:rsidRPr="00795F17" w:rsidRDefault="005E5391" w:rsidP="0044393D">
            <w:pPr>
              <w:pStyle w:val="Teksttabelinaglowek"/>
              <w:rPr>
                <w:rFonts w:cstheme="minorHAnsi"/>
              </w:rPr>
            </w:pPr>
            <w:r w:rsidRPr="00795F17">
              <w:t>Liczba odcinków</w:t>
            </w:r>
            <w:r w:rsidRPr="00795F17">
              <w:rPr>
                <w:rFonts w:cstheme="minorHAnsi"/>
                <w:vertAlign w:val="superscript"/>
              </w:rPr>
              <w:t>3</w:t>
            </w:r>
          </w:p>
        </w:tc>
        <w:tc>
          <w:tcPr>
            <w:tcW w:w="581" w:type="pct"/>
            <w:shd w:val="clear" w:color="auto" w:fill="BFBFBF" w:themeFill="background1" w:themeFillShade="BF"/>
          </w:tcPr>
          <w:p w14:paraId="4F04FB12" w14:textId="77777777" w:rsidR="005E5391" w:rsidRPr="00795F17" w:rsidRDefault="005E5391" w:rsidP="0044393D">
            <w:pPr>
              <w:pStyle w:val="Teksttabelinaglowek"/>
              <w:rPr>
                <w:rFonts w:cstheme="minorHAnsi"/>
              </w:rPr>
            </w:pPr>
            <w:r w:rsidRPr="00795F17">
              <w:t>Liczba jcwp</w:t>
            </w:r>
            <w:r w:rsidRPr="00795F17">
              <w:rPr>
                <w:rFonts w:cstheme="minorHAnsi"/>
                <w:vertAlign w:val="superscript"/>
              </w:rPr>
              <w:t>1</w:t>
            </w:r>
          </w:p>
        </w:tc>
        <w:tc>
          <w:tcPr>
            <w:tcW w:w="706" w:type="pct"/>
            <w:shd w:val="clear" w:color="auto" w:fill="BFBFBF" w:themeFill="background1" w:themeFillShade="BF"/>
          </w:tcPr>
          <w:p w14:paraId="0D20B95C" w14:textId="24BD7BC1" w:rsidR="005E5391" w:rsidRPr="00795F17" w:rsidRDefault="005E5391" w:rsidP="0044393D">
            <w:pPr>
              <w:pStyle w:val="Teksttabelinaglowek"/>
              <w:rPr>
                <w:rFonts w:cstheme="minorHAnsi"/>
              </w:rPr>
            </w:pPr>
            <w:r w:rsidRPr="00795F17">
              <w:t>Udział jcwp</w:t>
            </w:r>
            <w:r w:rsidRPr="00795F17">
              <w:rPr>
                <w:rFonts w:cstheme="minorHAnsi"/>
                <w:vertAlign w:val="superscript"/>
              </w:rPr>
              <w:t>2</w:t>
            </w:r>
            <w:r w:rsidR="00EA4FF5" w:rsidRPr="00795F17">
              <w:t>(%)</w:t>
            </w:r>
          </w:p>
        </w:tc>
      </w:tr>
      <w:tr w:rsidR="00913404" w:rsidRPr="00795F17" w14:paraId="6D17DA33" w14:textId="77777777" w:rsidTr="00913404">
        <w:trPr>
          <w:trHeight w:val="454"/>
          <w:jc w:val="center"/>
        </w:trPr>
        <w:tc>
          <w:tcPr>
            <w:tcW w:w="880" w:type="pct"/>
          </w:tcPr>
          <w:p w14:paraId="5FD01DFC" w14:textId="37E8C083" w:rsidR="00913404" w:rsidRPr="00795F17" w:rsidRDefault="00913404" w:rsidP="00913404">
            <w:pPr>
              <w:pStyle w:val="Teksttabelilewy"/>
            </w:pPr>
            <w:r w:rsidRPr="00795F17">
              <w:t>Dolnej Odry i Przymorza Zachodniego</w:t>
            </w:r>
          </w:p>
        </w:tc>
        <w:tc>
          <w:tcPr>
            <w:tcW w:w="758" w:type="pct"/>
          </w:tcPr>
          <w:p w14:paraId="4E1B3705" w14:textId="33B165E7" w:rsidR="00913404" w:rsidRPr="00795F17" w:rsidRDefault="00913404" w:rsidP="00913404">
            <w:pPr>
              <w:pStyle w:val="Teksttabelisrodek"/>
            </w:pPr>
            <w:r w:rsidRPr="00795F17">
              <w:t>270</w:t>
            </w:r>
          </w:p>
        </w:tc>
        <w:tc>
          <w:tcPr>
            <w:tcW w:w="582" w:type="pct"/>
          </w:tcPr>
          <w:p w14:paraId="051A98EE" w14:textId="4BBF11BD" w:rsidR="00913404" w:rsidRPr="00795F17" w:rsidRDefault="00913404" w:rsidP="00913404">
            <w:pPr>
              <w:pStyle w:val="Teksttabelisrodek"/>
            </w:pPr>
            <w:r w:rsidRPr="00795F17">
              <w:t>238</w:t>
            </w:r>
          </w:p>
        </w:tc>
        <w:tc>
          <w:tcPr>
            <w:tcW w:w="707" w:type="pct"/>
          </w:tcPr>
          <w:p w14:paraId="68699B54" w14:textId="46D37D3E" w:rsidR="00913404" w:rsidRPr="00795F17" w:rsidRDefault="00913404" w:rsidP="00913404">
            <w:pPr>
              <w:pStyle w:val="Teksttabelisrodek"/>
            </w:pPr>
            <w:r w:rsidRPr="00795F17">
              <w:t>88</w:t>
            </w:r>
          </w:p>
        </w:tc>
        <w:tc>
          <w:tcPr>
            <w:tcW w:w="787" w:type="pct"/>
          </w:tcPr>
          <w:p w14:paraId="3678E08C" w14:textId="6C5E7E89" w:rsidR="00913404" w:rsidRPr="00795F17" w:rsidRDefault="00913404" w:rsidP="00913404">
            <w:pPr>
              <w:pStyle w:val="Teksttabelisrodek"/>
            </w:pPr>
            <w:r w:rsidRPr="00795F17">
              <w:t>76</w:t>
            </w:r>
          </w:p>
        </w:tc>
        <w:tc>
          <w:tcPr>
            <w:tcW w:w="581" w:type="pct"/>
          </w:tcPr>
          <w:p w14:paraId="564B3E70" w14:textId="75C9AB5F" w:rsidR="00913404" w:rsidRPr="00795F17" w:rsidRDefault="00913404" w:rsidP="00913404">
            <w:pPr>
              <w:pStyle w:val="Teksttabelisrodek"/>
            </w:pPr>
            <w:r w:rsidRPr="00795F17">
              <w:t>2</w:t>
            </w:r>
          </w:p>
        </w:tc>
        <w:tc>
          <w:tcPr>
            <w:tcW w:w="706" w:type="pct"/>
          </w:tcPr>
          <w:p w14:paraId="1FA737E4" w14:textId="5374299C" w:rsidR="00913404" w:rsidRPr="00795F17" w:rsidRDefault="00DC018D" w:rsidP="00913404">
            <w:pPr>
              <w:pStyle w:val="Teksttabelisrodek"/>
            </w:pPr>
            <w:r w:rsidRPr="00795F17">
              <w:t>0,7</w:t>
            </w:r>
          </w:p>
        </w:tc>
      </w:tr>
      <w:tr w:rsidR="00913404" w:rsidRPr="00795F17" w14:paraId="4F483319" w14:textId="77777777" w:rsidTr="00913404">
        <w:trPr>
          <w:trHeight w:val="454"/>
          <w:jc w:val="center"/>
        </w:trPr>
        <w:tc>
          <w:tcPr>
            <w:tcW w:w="880" w:type="pct"/>
          </w:tcPr>
          <w:p w14:paraId="471AD575" w14:textId="36F53222" w:rsidR="00913404" w:rsidRPr="00795F17" w:rsidRDefault="00913404" w:rsidP="00913404">
            <w:pPr>
              <w:pStyle w:val="Teksttabelilewy"/>
            </w:pPr>
            <w:r w:rsidRPr="00795F17">
              <w:t>Górnej Odry</w:t>
            </w:r>
          </w:p>
        </w:tc>
        <w:tc>
          <w:tcPr>
            <w:tcW w:w="758" w:type="pct"/>
          </w:tcPr>
          <w:p w14:paraId="6B7BB7F4" w14:textId="3E9E92BB" w:rsidR="00913404" w:rsidRPr="00795F17" w:rsidRDefault="00913404" w:rsidP="00913404">
            <w:pPr>
              <w:pStyle w:val="Teksttabelisrodek"/>
            </w:pPr>
            <w:r w:rsidRPr="00795F17">
              <w:t>142</w:t>
            </w:r>
          </w:p>
        </w:tc>
        <w:tc>
          <w:tcPr>
            <w:tcW w:w="582" w:type="pct"/>
          </w:tcPr>
          <w:p w14:paraId="044CEC4D" w14:textId="20A33FD9" w:rsidR="00913404" w:rsidRPr="00795F17" w:rsidRDefault="00913404" w:rsidP="00913404">
            <w:pPr>
              <w:pStyle w:val="Teksttabelisrodek"/>
            </w:pPr>
            <w:r w:rsidRPr="00795F17">
              <w:t>75</w:t>
            </w:r>
          </w:p>
        </w:tc>
        <w:tc>
          <w:tcPr>
            <w:tcW w:w="707" w:type="pct"/>
          </w:tcPr>
          <w:p w14:paraId="161205BD" w14:textId="4EAE9726" w:rsidR="00913404" w:rsidRPr="00795F17" w:rsidRDefault="00913404" w:rsidP="00913404">
            <w:pPr>
              <w:pStyle w:val="Teksttabelisrodek"/>
            </w:pPr>
            <w:r w:rsidRPr="00795F17">
              <w:t>53</w:t>
            </w:r>
          </w:p>
        </w:tc>
        <w:tc>
          <w:tcPr>
            <w:tcW w:w="787" w:type="pct"/>
          </w:tcPr>
          <w:p w14:paraId="4C72ED3D" w14:textId="48256564" w:rsidR="00913404" w:rsidRPr="00795F17" w:rsidRDefault="00913404" w:rsidP="00913404">
            <w:pPr>
              <w:pStyle w:val="Teksttabelisrodek"/>
            </w:pPr>
            <w:r w:rsidRPr="00795F17">
              <w:t>30</w:t>
            </w:r>
          </w:p>
        </w:tc>
        <w:tc>
          <w:tcPr>
            <w:tcW w:w="581" w:type="pct"/>
          </w:tcPr>
          <w:p w14:paraId="7004253C" w14:textId="33FAEA92" w:rsidR="00913404" w:rsidRPr="00795F17" w:rsidRDefault="00913404" w:rsidP="00913404">
            <w:pPr>
              <w:pStyle w:val="Teksttabelisrodek"/>
            </w:pPr>
            <w:r w:rsidRPr="00795F17">
              <w:t>12</w:t>
            </w:r>
          </w:p>
        </w:tc>
        <w:tc>
          <w:tcPr>
            <w:tcW w:w="706" w:type="pct"/>
          </w:tcPr>
          <w:p w14:paraId="6A155419" w14:textId="70CFFFBD" w:rsidR="00913404" w:rsidRPr="00795F17" w:rsidRDefault="00DC018D" w:rsidP="00913404">
            <w:pPr>
              <w:pStyle w:val="Teksttabelisrodek"/>
            </w:pPr>
            <w:r w:rsidRPr="00795F17">
              <w:t>8,5</w:t>
            </w:r>
          </w:p>
        </w:tc>
      </w:tr>
      <w:tr w:rsidR="00913404" w:rsidRPr="00795F17" w14:paraId="738E3035" w14:textId="77777777" w:rsidTr="00913404">
        <w:trPr>
          <w:trHeight w:val="454"/>
          <w:jc w:val="center"/>
        </w:trPr>
        <w:tc>
          <w:tcPr>
            <w:tcW w:w="880" w:type="pct"/>
          </w:tcPr>
          <w:p w14:paraId="1FDD3521" w14:textId="003ED03B" w:rsidR="00913404" w:rsidRPr="00795F17" w:rsidRDefault="00913404" w:rsidP="00913404">
            <w:pPr>
              <w:pStyle w:val="Teksttabelilewy"/>
            </w:pPr>
            <w:r w:rsidRPr="00795F17">
              <w:t>Noteci</w:t>
            </w:r>
          </w:p>
        </w:tc>
        <w:tc>
          <w:tcPr>
            <w:tcW w:w="758" w:type="pct"/>
          </w:tcPr>
          <w:p w14:paraId="044BEDD0" w14:textId="33B6C505" w:rsidR="00913404" w:rsidRPr="00795F17" w:rsidRDefault="00913404" w:rsidP="00913404">
            <w:pPr>
              <w:pStyle w:val="Teksttabelisrodek"/>
            </w:pPr>
            <w:r w:rsidRPr="00795F17">
              <w:t>135</w:t>
            </w:r>
          </w:p>
        </w:tc>
        <w:tc>
          <w:tcPr>
            <w:tcW w:w="582" w:type="pct"/>
          </w:tcPr>
          <w:p w14:paraId="6FEEE83A" w14:textId="5A11FA03" w:rsidR="00913404" w:rsidRPr="00795F17" w:rsidRDefault="00913404" w:rsidP="00913404">
            <w:pPr>
              <w:pStyle w:val="Teksttabelisrodek"/>
            </w:pPr>
            <w:r w:rsidRPr="00795F17">
              <w:t>42</w:t>
            </w:r>
          </w:p>
        </w:tc>
        <w:tc>
          <w:tcPr>
            <w:tcW w:w="707" w:type="pct"/>
          </w:tcPr>
          <w:p w14:paraId="3B4FE498" w14:textId="05B4E965" w:rsidR="00913404" w:rsidRPr="00795F17" w:rsidRDefault="00913404" w:rsidP="00913404">
            <w:pPr>
              <w:pStyle w:val="Teksttabelisrodek"/>
            </w:pPr>
            <w:r w:rsidRPr="00795F17">
              <w:t>31</w:t>
            </w:r>
          </w:p>
        </w:tc>
        <w:tc>
          <w:tcPr>
            <w:tcW w:w="787" w:type="pct"/>
          </w:tcPr>
          <w:p w14:paraId="030167E0" w14:textId="0D88B266" w:rsidR="00913404" w:rsidRPr="00795F17" w:rsidRDefault="00913404" w:rsidP="00913404">
            <w:pPr>
              <w:pStyle w:val="Teksttabelisrodek"/>
            </w:pPr>
            <w:r w:rsidRPr="00795F17">
              <w:t>115</w:t>
            </w:r>
          </w:p>
        </w:tc>
        <w:tc>
          <w:tcPr>
            <w:tcW w:w="581" w:type="pct"/>
          </w:tcPr>
          <w:p w14:paraId="67FAA8E1" w14:textId="3C05C32C" w:rsidR="00913404" w:rsidRPr="00795F17" w:rsidRDefault="00913404" w:rsidP="00913404">
            <w:pPr>
              <w:pStyle w:val="Teksttabelisrodek"/>
            </w:pPr>
            <w:r w:rsidRPr="00795F17">
              <w:t>9</w:t>
            </w:r>
          </w:p>
        </w:tc>
        <w:tc>
          <w:tcPr>
            <w:tcW w:w="706" w:type="pct"/>
          </w:tcPr>
          <w:p w14:paraId="162DBBE6" w14:textId="08857EED" w:rsidR="00913404" w:rsidRPr="00795F17" w:rsidRDefault="00DC018D" w:rsidP="00913404">
            <w:pPr>
              <w:pStyle w:val="Teksttabelisrodek"/>
            </w:pPr>
            <w:r w:rsidRPr="00795F17">
              <w:t>6,7</w:t>
            </w:r>
          </w:p>
        </w:tc>
      </w:tr>
      <w:tr w:rsidR="00913404" w:rsidRPr="00795F17" w14:paraId="26BB17EC" w14:textId="77777777" w:rsidTr="00913404">
        <w:trPr>
          <w:trHeight w:val="454"/>
          <w:jc w:val="center"/>
        </w:trPr>
        <w:tc>
          <w:tcPr>
            <w:tcW w:w="880" w:type="pct"/>
          </w:tcPr>
          <w:p w14:paraId="30DC504D" w14:textId="4DA50BC3" w:rsidR="00913404" w:rsidRPr="00795F17" w:rsidRDefault="00913404" w:rsidP="00913404">
            <w:pPr>
              <w:pStyle w:val="Teksttabelilewy"/>
            </w:pPr>
            <w:r w:rsidRPr="00795F17">
              <w:t>Środkowej Odry</w:t>
            </w:r>
          </w:p>
        </w:tc>
        <w:tc>
          <w:tcPr>
            <w:tcW w:w="758" w:type="pct"/>
          </w:tcPr>
          <w:p w14:paraId="0F0154F2" w14:textId="2F32E01D" w:rsidR="00913404" w:rsidRPr="00795F17" w:rsidRDefault="00913404" w:rsidP="00913404">
            <w:pPr>
              <w:pStyle w:val="Teksttabelisrodek"/>
            </w:pPr>
            <w:r w:rsidRPr="00795F17">
              <w:t>446</w:t>
            </w:r>
          </w:p>
        </w:tc>
        <w:tc>
          <w:tcPr>
            <w:tcW w:w="582" w:type="pct"/>
          </w:tcPr>
          <w:p w14:paraId="41247984" w14:textId="511674D9" w:rsidR="00913404" w:rsidRPr="00795F17" w:rsidRDefault="00913404" w:rsidP="00913404">
            <w:pPr>
              <w:pStyle w:val="Teksttabelisrodek"/>
            </w:pPr>
            <w:r w:rsidRPr="00795F17">
              <w:t>375</w:t>
            </w:r>
          </w:p>
        </w:tc>
        <w:tc>
          <w:tcPr>
            <w:tcW w:w="707" w:type="pct"/>
          </w:tcPr>
          <w:p w14:paraId="2F56A03C" w14:textId="77A6DB62" w:rsidR="00913404" w:rsidRPr="00795F17" w:rsidRDefault="00913404" w:rsidP="00913404">
            <w:pPr>
              <w:pStyle w:val="Teksttabelisrodek"/>
            </w:pPr>
            <w:r w:rsidRPr="00795F17">
              <w:t>84</w:t>
            </w:r>
          </w:p>
        </w:tc>
        <w:tc>
          <w:tcPr>
            <w:tcW w:w="787" w:type="pct"/>
          </w:tcPr>
          <w:p w14:paraId="294DEB20" w14:textId="5A1251BA" w:rsidR="00913404" w:rsidRPr="00795F17" w:rsidRDefault="00913404" w:rsidP="00913404">
            <w:pPr>
              <w:pStyle w:val="Teksttabelisrodek"/>
            </w:pPr>
            <w:r w:rsidRPr="00795F17">
              <w:t>367</w:t>
            </w:r>
          </w:p>
        </w:tc>
        <w:tc>
          <w:tcPr>
            <w:tcW w:w="581" w:type="pct"/>
          </w:tcPr>
          <w:p w14:paraId="2D41EF7C" w14:textId="089B49FB" w:rsidR="00913404" w:rsidRPr="00795F17" w:rsidRDefault="00DC018D" w:rsidP="00913404">
            <w:pPr>
              <w:pStyle w:val="Teksttabelisrodek"/>
            </w:pPr>
            <w:r w:rsidRPr="00795F17">
              <w:t>45</w:t>
            </w:r>
          </w:p>
        </w:tc>
        <w:tc>
          <w:tcPr>
            <w:tcW w:w="706" w:type="pct"/>
          </w:tcPr>
          <w:p w14:paraId="558D3F1D" w14:textId="153717FD" w:rsidR="00913404" w:rsidRPr="00795F17" w:rsidRDefault="00DC018D" w:rsidP="00913404">
            <w:pPr>
              <w:pStyle w:val="Teksttabelisrodek"/>
            </w:pPr>
            <w:r w:rsidRPr="00795F17">
              <w:t>10,1</w:t>
            </w:r>
          </w:p>
        </w:tc>
      </w:tr>
      <w:tr w:rsidR="00913404" w:rsidRPr="00795F17" w14:paraId="36D8FDE8" w14:textId="77777777" w:rsidTr="00913404">
        <w:trPr>
          <w:trHeight w:val="454"/>
          <w:jc w:val="center"/>
        </w:trPr>
        <w:tc>
          <w:tcPr>
            <w:tcW w:w="880" w:type="pct"/>
          </w:tcPr>
          <w:p w14:paraId="72919126" w14:textId="631811D7" w:rsidR="00913404" w:rsidRPr="00795F17" w:rsidRDefault="00913404" w:rsidP="00913404">
            <w:pPr>
              <w:pStyle w:val="Teksttabelilewy"/>
            </w:pPr>
            <w:r w:rsidRPr="00795F17">
              <w:t>Warty</w:t>
            </w:r>
          </w:p>
        </w:tc>
        <w:tc>
          <w:tcPr>
            <w:tcW w:w="758" w:type="pct"/>
          </w:tcPr>
          <w:p w14:paraId="557A4588" w14:textId="5A099B6F" w:rsidR="00913404" w:rsidRPr="00795F17" w:rsidRDefault="00913404" w:rsidP="00913404">
            <w:pPr>
              <w:pStyle w:val="Teksttabelisrodek"/>
            </w:pPr>
            <w:r w:rsidRPr="00795F17">
              <w:t>279</w:t>
            </w:r>
          </w:p>
        </w:tc>
        <w:tc>
          <w:tcPr>
            <w:tcW w:w="582" w:type="pct"/>
          </w:tcPr>
          <w:p w14:paraId="4ECA4D72" w14:textId="47DF84C9" w:rsidR="00913404" w:rsidRPr="00795F17" w:rsidRDefault="00913404" w:rsidP="00913404">
            <w:pPr>
              <w:pStyle w:val="Teksttabelisrodek"/>
            </w:pPr>
            <w:r w:rsidRPr="00795F17">
              <w:t>141</w:t>
            </w:r>
          </w:p>
        </w:tc>
        <w:tc>
          <w:tcPr>
            <w:tcW w:w="707" w:type="pct"/>
          </w:tcPr>
          <w:p w14:paraId="4209DC7D" w14:textId="17DC6B77" w:rsidR="00913404" w:rsidRPr="00795F17" w:rsidRDefault="00913404" w:rsidP="00913404">
            <w:pPr>
              <w:pStyle w:val="Teksttabelisrodek"/>
            </w:pPr>
            <w:r w:rsidRPr="00795F17">
              <w:t>51</w:t>
            </w:r>
          </w:p>
        </w:tc>
        <w:tc>
          <w:tcPr>
            <w:tcW w:w="787" w:type="pct"/>
          </w:tcPr>
          <w:p w14:paraId="0F5C8B98" w14:textId="56D99F86" w:rsidR="00913404" w:rsidRPr="00795F17" w:rsidRDefault="00913404" w:rsidP="00913404">
            <w:pPr>
              <w:pStyle w:val="Teksttabelisrodek"/>
            </w:pPr>
            <w:r w:rsidRPr="00795F17">
              <w:t>297</w:t>
            </w:r>
          </w:p>
        </w:tc>
        <w:tc>
          <w:tcPr>
            <w:tcW w:w="581" w:type="pct"/>
          </w:tcPr>
          <w:p w14:paraId="6C63F413" w14:textId="4FE55FAC" w:rsidR="00913404" w:rsidRPr="00795F17" w:rsidRDefault="00DC018D" w:rsidP="00913404">
            <w:pPr>
              <w:pStyle w:val="Teksttabelisrodek"/>
            </w:pPr>
            <w:r w:rsidRPr="00795F17">
              <w:t>48</w:t>
            </w:r>
          </w:p>
        </w:tc>
        <w:tc>
          <w:tcPr>
            <w:tcW w:w="706" w:type="pct"/>
          </w:tcPr>
          <w:p w14:paraId="51975D09" w14:textId="15654494" w:rsidR="00913404" w:rsidRPr="00795F17" w:rsidRDefault="00DC018D" w:rsidP="00913404">
            <w:pPr>
              <w:pStyle w:val="Teksttabelisrodek"/>
            </w:pPr>
            <w:r w:rsidRPr="00795F17">
              <w:t>17,2</w:t>
            </w:r>
          </w:p>
        </w:tc>
      </w:tr>
      <w:tr w:rsidR="00895B28" w:rsidRPr="00795F17" w14:paraId="7915D108" w14:textId="77777777" w:rsidTr="00913404">
        <w:trPr>
          <w:trHeight w:val="454"/>
          <w:jc w:val="center"/>
        </w:trPr>
        <w:tc>
          <w:tcPr>
            <w:tcW w:w="880" w:type="pct"/>
            <w:shd w:val="clear" w:color="auto" w:fill="BFBFBF" w:themeFill="background1" w:themeFillShade="BF"/>
          </w:tcPr>
          <w:p w14:paraId="43E6BCF9" w14:textId="77777777" w:rsidR="00895B28" w:rsidRPr="00795F17" w:rsidRDefault="00895B28" w:rsidP="0044393D">
            <w:pPr>
              <w:pStyle w:val="Teksttabelinaglowek"/>
            </w:pPr>
            <w:r w:rsidRPr="00795F17">
              <w:t>Ogółem</w:t>
            </w:r>
          </w:p>
        </w:tc>
        <w:tc>
          <w:tcPr>
            <w:tcW w:w="758" w:type="pct"/>
            <w:shd w:val="clear" w:color="auto" w:fill="BFBFBF" w:themeFill="background1" w:themeFillShade="BF"/>
          </w:tcPr>
          <w:p w14:paraId="05EC740D" w14:textId="4275C414" w:rsidR="00895B28" w:rsidRPr="00795F17" w:rsidRDefault="00895B28" w:rsidP="00913404">
            <w:pPr>
              <w:pStyle w:val="Teksttabelinaglowek"/>
              <w:rPr>
                <w:rFonts w:cstheme="minorHAnsi"/>
              </w:rPr>
            </w:pPr>
            <w:r w:rsidRPr="00795F17">
              <w:t>1</w:t>
            </w:r>
            <w:r w:rsidR="00913404" w:rsidRPr="00795F17">
              <w:t> </w:t>
            </w:r>
            <w:r w:rsidRPr="00795F17">
              <w:t>272</w:t>
            </w:r>
          </w:p>
        </w:tc>
        <w:tc>
          <w:tcPr>
            <w:tcW w:w="582" w:type="pct"/>
            <w:shd w:val="clear" w:color="auto" w:fill="BFBFBF" w:themeFill="background1" w:themeFillShade="BF"/>
          </w:tcPr>
          <w:p w14:paraId="5B2CD729" w14:textId="0E7A6F80" w:rsidR="00895B28" w:rsidRPr="00795F17" w:rsidRDefault="00913404" w:rsidP="00913404">
            <w:pPr>
              <w:pStyle w:val="Teksttabelinaglowek"/>
            </w:pPr>
            <w:r w:rsidRPr="00795F17">
              <w:t>871</w:t>
            </w:r>
          </w:p>
        </w:tc>
        <w:tc>
          <w:tcPr>
            <w:tcW w:w="707" w:type="pct"/>
            <w:shd w:val="clear" w:color="auto" w:fill="BFBFBF" w:themeFill="background1" w:themeFillShade="BF"/>
          </w:tcPr>
          <w:p w14:paraId="624721D3" w14:textId="2C4EC498" w:rsidR="00895B28" w:rsidRPr="00795F17" w:rsidRDefault="00913404" w:rsidP="00913404">
            <w:pPr>
              <w:pStyle w:val="Teksttabelinaglowek"/>
              <w:rPr>
                <w:rFonts w:cstheme="minorHAnsi"/>
              </w:rPr>
            </w:pPr>
            <w:r w:rsidRPr="00795F17">
              <w:t>68,5</w:t>
            </w:r>
          </w:p>
        </w:tc>
        <w:tc>
          <w:tcPr>
            <w:tcW w:w="787" w:type="pct"/>
            <w:shd w:val="clear" w:color="auto" w:fill="BFBFBF" w:themeFill="background1" w:themeFillShade="BF"/>
          </w:tcPr>
          <w:p w14:paraId="5DE98500" w14:textId="6A82C5AB" w:rsidR="00895B28" w:rsidRPr="00795F17" w:rsidRDefault="003B41BD" w:rsidP="00913404">
            <w:pPr>
              <w:pStyle w:val="Teksttabelinaglowek"/>
            </w:pPr>
            <w:r w:rsidRPr="00795F17">
              <w:t>885</w:t>
            </w:r>
          </w:p>
        </w:tc>
        <w:tc>
          <w:tcPr>
            <w:tcW w:w="581" w:type="pct"/>
            <w:shd w:val="clear" w:color="auto" w:fill="BFBFBF" w:themeFill="background1" w:themeFillShade="BF"/>
          </w:tcPr>
          <w:p w14:paraId="62A039AC" w14:textId="748A6EBD" w:rsidR="00895B28" w:rsidRPr="00795F17" w:rsidRDefault="00E42876" w:rsidP="00913404">
            <w:pPr>
              <w:pStyle w:val="Teksttabelinaglowek"/>
            </w:pPr>
            <w:r w:rsidRPr="00795F17">
              <w:t>116</w:t>
            </w:r>
          </w:p>
        </w:tc>
        <w:tc>
          <w:tcPr>
            <w:tcW w:w="706" w:type="pct"/>
            <w:shd w:val="clear" w:color="auto" w:fill="BFBFBF" w:themeFill="background1" w:themeFillShade="BF"/>
          </w:tcPr>
          <w:p w14:paraId="37D1722C" w14:textId="6904A832" w:rsidR="00895B28" w:rsidRPr="00795F17" w:rsidRDefault="003B41BD" w:rsidP="00913404">
            <w:pPr>
              <w:pStyle w:val="Teksttabelinaglowek"/>
              <w:rPr>
                <w:rFonts w:cs="Calibri"/>
              </w:rPr>
            </w:pPr>
            <w:r w:rsidRPr="00795F17">
              <w:t>9,1</w:t>
            </w:r>
          </w:p>
        </w:tc>
      </w:tr>
    </w:tbl>
    <w:p w14:paraId="550111F2" w14:textId="77777777" w:rsidR="005E5391" w:rsidRPr="00795F17" w:rsidRDefault="005E5391" w:rsidP="0052619E">
      <w:pPr>
        <w:pStyle w:val="Objasnienia"/>
        <w:rPr>
          <w:i/>
          <w:iCs/>
        </w:rPr>
      </w:pPr>
      <w:r w:rsidRPr="00795F17">
        <w:rPr>
          <w:b/>
          <w:bCs/>
          <w:i/>
          <w:iCs/>
          <w:vertAlign w:val="superscript"/>
        </w:rPr>
        <w:t>1</w:t>
      </w:r>
      <w:r w:rsidRPr="00795F17">
        <w:rPr>
          <w:b/>
          <w:bCs/>
          <w:i/>
          <w:iCs/>
        </w:rPr>
        <w:t>Liczba jcwp</w:t>
      </w:r>
      <w:r w:rsidRPr="00795F17">
        <w:rPr>
          <w:i/>
          <w:iCs/>
        </w:rPr>
        <w:t xml:space="preserve"> - liczba jcwp ze zidentyfikowanymi odcinkami zagrożenia swobodnego przepływu wód oraz spływu lodu;</w:t>
      </w:r>
    </w:p>
    <w:p w14:paraId="251A5C70" w14:textId="77777777" w:rsidR="005E5391" w:rsidRPr="00795F17" w:rsidRDefault="005E5391" w:rsidP="0052619E">
      <w:pPr>
        <w:pStyle w:val="Objasnienia"/>
        <w:rPr>
          <w:i/>
          <w:iCs/>
        </w:rPr>
      </w:pPr>
      <w:r w:rsidRPr="00795F17">
        <w:rPr>
          <w:b/>
          <w:bCs/>
          <w:i/>
          <w:iCs/>
          <w:vertAlign w:val="superscript"/>
        </w:rPr>
        <w:t>2</w:t>
      </w:r>
      <w:r w:rsidRPr="00795F17">
        <w:rPr>
          <w:b/>
          <w:bCs/>
          <w:i/>
          <w:iCs/>
        </w:rPr>
        <w:t>Udział jcwp</w:t>
      </w:r>
      <w:r w:rsidRPr="00795F17">
        <w:rPr>
          <w:i/>
          <w:iCs/>
        </w:rPr>
        <w:t xml:space="preserve"> - udział jcwp ze zidentyfikowanym zagrożeniem swobodnego przepływu wód oraz spływu lodu w ogólnej liczbie jcwp</w:t>
      </w:r>
    </w:p>
    <w:p w14:paraId="7F590143" w14:textId="77777777" w:rsidR="005E5391" w:rsidRPr="00795F17" w:rsidRDefault="005E5391" w:rsidP="0052619E">
      <w:pPr>
        <w:pStyle w:val="Objasnienia"/>
        <w:rPr>
          <w:i/>
          <w:iCs/>
        </w:rPr>
      </w:pPr>
      <w:r w:rsidRPr="00795F17">
        <w:rPr>
          <w:i/>
          <w:iCs/>
          <w:vertAlign w:val="superscript"/>
        </w:rPr>
        <w:t>3</w:t>
      </w:r>
      <w:r w:rsidRPr="00795F17">
        <w:rPr>
          <w:b/>
          <w:bCs/>
          <w:i/>
          <w:iCs/>
        </w:rPr>
        <w:t xml:space="preserve">Liczba odcinków </w:t>
      </w:r>
      <w:r w:rsidRPr="00795F17">
        <w:rPr>
          <w:i/>
          <w:iCs/>
        </w:rPr>
        <w:t>- liczba odcinków ze zidentyfikowanym zagrożeniem dla swobodnego spływu wód lub lodu</w:t>
      </w:r>
    </w:p>
    <w:p w14:paraId="1492599C" w14:textId="77777777" w:rsidR="005E5391" w:rsidRPr="00795F17" w:rsidRDefault="005E5391" w:rsidP="0052619E">
      <w:pPr>
        <w:pStyle w:val="Objasnienia"/>
        <w:rPr>
          <w:i/>
          <w:iCs/>
          <w:vertAlign w:val="superscript"/>
        </w:rPr>
      </w:pPr>
      <w:r w:rsidRPr="00795F17">
        <w:rPr>
          <w:b/>
          <w:bCs/>
          <w:i/>
          <w:iCs/>
        </w:rPr>
        <w:t xml:space="preserve">bd </w:t>
      </w:r>
      <w:r w:rsidRPr="00795F17">
        <w:rPr>
          <w:i/>
          <w:iCs/>
        </w:rPr>
        <w:t>- brak danych możliwych do przeniesienia na nowy układ planistyczny</w:t>
      </w:r>
    </w:p>
    <w:p w14:paraId="4D84694C" w14:textId="4E34D58D" w:rsidR="005E5391" w:rsidRPr="00795F17" w:rsidRDefault="005E5391" w:rsidP="0044393D">
      <w:pPr>
        <w:pStyle w:val="rdo"/>
      </w:pPr>
      <w:r w:rsidRPr="00795F17">
        <w:t xml:space="preserve">Źródło: </w:t>
      </w:r>
      <w:r w:rsidR="00FD7248" w:rsidRPr="00795F17">
        <w:t>opracowanie własne</w:t>
      </w:r>
      <w:r w:rsidRPr="00795F17">
        <w:t xml:space="preserve"> na podstawie PUW 2016, oraz wykazów </w:t>
      </w:r>
      <w:r w:rsidR="0028234C" w:rsidRPr="00795F17">
        <w:t>PGW WP</w:t>
      </w:r>
      <w:r w:rsidRPr="00795F17">
        <w:t xml:space="preserve"> z roku 2020 dotyczących potencjalnych miejsc zatorogennych na obszarze administrowanym przez poszczególne RZGW WP</w:t>
      </w:r>
    </w:p>
    <w:p w14:paraId="6BC86837" w14:textId="6408624D" w:rsidR="005E5391" w:rsidRPr="00795F17" w:rsidRDefault="005E5391" w:rsidP="0044393D">
      <w:r w:rsidRPr="00795F17">
        <w:t xml:space="preserve">Analiza danych z okresu 2016-2020 wskazuje na utrzymującą się tendencję występowania odcinków potencjalnego zagrożenia swobodnego spływu lodu. Pomimo różnic w liczbie odcinków w latach 2016 i 2020 największy udział liczby odcinków zatorogennych występuje w regionie wodnym Środkowej </w:t>
      </w:r>
      <w:r w:rsidR="002133B7" w:rsidRPr="00795F17">
        <w:t>Odry</w:t>
      </w:r>
      <w:r w:rsidR="00DF2070" w:rsidRPr="00795F17">
        <w:t>, ale również na obszarze regionu wodnego Dolnej Odry i Przymorza Zachodniego oraz Warty.</w:t>
      </w:r>
      <w:r w:rsidRPr="00795F17">
        <w:t xml:space="preserve"> </w:t>
      </w:r>
    </w:p>
    <w:p w14:paraId="30B003BC" w14:textId="6D8CBC5D" w:rsidR="00ED3251" w:rsidRPr="00795F17" w:rsidRDefault="00ED3251" w:rsidP="00ED3251">
      <w:pPr>
        <w:pStyle w:val="wykrespolozenie"/>
      </w:pPr>
      <w:r w:rsidRPr="00795F17">
        <w:rPr>
          <w:noProof/>
          <w:lang w:eastAsia="pl-PL"/>
        </w:rPr>
        <w:drawing>
          <wp:inline distT="0" distB="0" distL="0" distR="0" wp14:anchorId="4B2323C9" wp14:editId="1153C473">
            <wp:extent cx="5760000" cy="3150000"/>
            <wp:effectExtent l="0" t="0" r="12700" b="12700"/>
            <wp:docPr id="35" name="Wykres 35">
              <a:extLst xmlns:a="http://schemas.openxmlformats.org/drawingml/2006/main">
                <a:ext uri="{FF2B5EF4-FFF2-40B4-BE49-F238E27FC236}">
                  <a16:creationId xmlns:a16="http://schemas.microsoft.com/office/drawing/2014/main" id="{650E6701-D6A6-44D4-B3D7-302E648A515B}"/>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p w14:paraId="37D5C312" w14:textId="0D707623" w:rsidR="00ED3251" w:rsidRPr="00795F17" w:rsidRDefault="00ED3251" w:rsidP="00B479EE">
      <w:pPr>
        <w:pStyle w:val="Wykres"/>
      </w:pPr>
      <w:bookmarkStart w:id="968" w:name="_Toc66288241"/>
      <w:bookmarkStart w:id="969" w:name="_Toc68703912"/>
      <w:r w:rsidRPr="00795F17">
        <w:t xml:space="preserve">Wykres </w:t>
      </w:r>
      <w:fldSimple w:instr=" STYLEREF 1 \s ">
        <w:r w:rsidR="00550571">
          <w:rPr>
            <w:noProof/>
          </w:rPr>
          <w:t>17</w:t>
        </w:r>
      </w:fldSimple>
      <w:r w:rsidR="008F17D7" w:rsidRPr="00795F17">
        <w:noBreakHyphen/>
      </w:r>
      <w:fldSimple w:instr=" SEQ Wykres \* ARABIC \s 1 ">
        <w:r w:rsidR="00550571">
          <w:rPr>
            <w:noProof/>
          </w:rPr>
          <w:t>1</w:t>
        </w:r>
      </w:fldSimple>
      <w:r w:rsidRPr="00795F17">
        <w:tab/>
        <w:t>Liczba jcwp z odcinkami potencjalnego zagrożenia dla swobodnego spływu lodu - PUW 2016.</w:t>
      </w:r>
      <w:bookmarkEnd w:id="968"/>
      <w:bookmarkEnd w:id="969"/>
    </w:p>
    <w:p w14:paraId="1EA969D3" w14:textId="77777777" w:rsidR="00ED3251" w:rsidRPr="00795F17" w:rsidRDefault="00ED3251" w:rsidP="00ED3251">
      <w:pPr>
        <w:pStyle w:val="rdo"/>
        <w:spacing w:after="0"/>
      </w:pPr>
      <w:r w:rsidRPr="00795F17">
        <w:t>Źródło: opracowanie własne na podstawie PUW 2016 r.</w:t>
      </w:r>
    </w:p>
    <w:p w14:paraId="7D0E8B6C" w14:textId="0E79866D" w:rsidR="00ED3251" w:rsidRPr="00795F17" w:rsidRDefault="00ED3251" w:rsidP="00ED3251">
      <w:r w:rsidRPr="00795F17">
        <w:rPr>
          <w:noProof/>
          <w:lang w:eastAsia="pl-PL"/>
        </w:rPr>
        <w:drawing>
          <wp:inline distT="0" distB="0" distL="0" distR="0" wp14:anchorId="6726C0F6" wp14:editId="55A432D6">
            <wp:extent cx="5760000" cy="3150000"/>
            <wp:effectExtent l="0" t="0" r="12700" b="12700"/>
            <wp:docPr id="34" name="Wykres 34">
              <a:extLst xmlns:a="http://schemas.openxmlformats.org/drawingml/2006/main">
                <a:ext uri="{FF2B5EF4-FFF2-40B4-BE49-F238E27FC236}">
                  <a16:creationId xmlns:a16="http://schemas.microsoft.com/office/drawing/2014/main" id="{ACDEA939-B511-4D78-B950-B66F241D43F1}"/>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0"/>
              </a:graphicData>
            </a:graphic>
          </wp:inline>
        </w:drawing>
      </w:r>
    </w:p>
    <w:p w14:paraId="44D399D3" w14:textId="1A7E13B0" w:rsidR="005E5391" w:rsidRPr="00795F17" w:rsidRDefault="005E5391" w:rsidP="00B479EE">
      <w:pPr>
        <w:pStyle w:val="Wykres"/>
      </w:pPr>
      <w:bookmarkStart w:id="970" w:name="_Toc66288240"/>
      <w:bookmarkStart w:id="971" w:name="_Toc68703913"/>
      <w:r w:rsidRPr="00795F17">
        <w:t xml:space="preserve">Wykres </w:t>
      </w:r>
      <w:fldSimple w:instr=" STYLEREF 1 \s ">
        <w:r w:rsidR="00550571">
          <w:rPr>
            <w:noProof/>
          </w:rPr>
          <w:t>17</w:t>
        </w:r>
      </w:fldSimple>
      <w:r w:rsidR="008F17D7" w:rsidRPr="00795F17">
        <w:noBreakHyphen/>
      </w:r>
      <w:fldSimple w:instr=" SEQ Wykres \* ARABIC \s 1 ">
        <w:r w:rsidR="00550571">
          <w:rPr>
            <w:noProof/>
          </w:rPr>
          <w:t>2</w:t>
        </w:r>
      </w:fldSimple>
      <w:r w:rsidRPr="00795F17">
        <w:tab/>
        <w:t>Liczba odcinków z potencjalnym zagrożeniem swobodnego spływu lodu - wykazy 2019 r.</w:t>
      </w:r>
      <w:bookmarkEnd w:id="970"/>
      <w:bookmarkEnd w:id="971"/>
    </w:p>
    <w:p w14:paraId="04C0FF56" w14:textId="5BF157B7" w:rsidR="005E5391" w:rsidRPr="00795F17" w:rsidRDefault="005E5391" w:rsidP="0044393D">
      <w:pPr>
        <w:pStyle w:val="rdo"/>
      </w:pPr>
      <w:r w:rsidRPr="00795F17">
        <w:t xml:space="preserve">Źródło: </w:t>
      </w:r>
      <w:r w:rsidR="00FD7248" w:rsidRPr="00795F17">
        <w:t>opracowanie własne</w:t>
      </w:r>
      <w:r w:rsidRPr="00795F17">
        <w:t xml:space="preserve"> na podstawie danych </w:t>
      </w:r>
      <w:r w:rsidR="0028234C" w:rsidRPr="00795F17">
        <w:t>PGW WP</w:t>
      </w:r>
      <w:r w:rsidRPr="00795F17">
        <w:t xml:space="preserve"> dot. miejsc potencjalnie zatorogennych 2019 r.</w:t>
      </w:r>
    </w:p>
    <w:p w14:paraId="214B4583" w14:textId="35378234" w:rsidR="005E5391" w:rsidRPr="00795F17" w:rsidRDefault="005E5391" w:rsidP="0044393D">
      <w:r w:rsidRPr="00795F17">
        <w:t xml:space="preserve">Porównanie udziału jcwp danego regionu wodnego obszaru dorzecza </w:t>
      </w:r>
      <w:r w:rsidR="00D635B0" w:rsidRPr="00795F17">
        <w:t>Odry</w:t>
      </w:r>
      <w:r w:rsidRPr="00795F17">
        <w:t xml:space="preserve"> w ogólnej liczbie jcwp z</w:t>
      </w:r>
      <w:r w:rsidR="003F0CFE" w:rsidRPr="00795F17">
        <w:t> </w:t>
      </w:r>
      <w:r w:rsidRPr="00795F17">
        <w:t xml:space="preserve">odcinkami potencjalnego zagrożenia spływu wód lub lodu, </w:t>
      </w:r>
      <w:r w:rsidR="00894BAA" w:rsidRPr="00795F17">
        <w:t>wg</w:t>
      </w:r>
      <w:r w:rsidRPr="00795F17">
        <w:t xml:space="preserve"> danych z roku 2016 oraz 2019, wskazuje na utrzymujący się udział jcwp region</w:t>
      </w:r>
      <w:r w:rsidR="00F6334F" w:rsidRPr="00795F17">
        <w:t>u</w:t>
      </w:r>
      <w:r w:rsidRPr="00795F17">
        <w:t xml:space="preserve"> wodn</w:t>
      </w:r>
      <w:r w:rsidR="00F6334F" w:rsidRPr="00795F17">
        <w:t>ego Środkowej Odry</w:t>
      </w:r>
      <w:r w:rsidRPr="00795F17">
        <w:t xml:space="preserve"> w ogólnej liczbie jcwp z</w:t>
      </w:r>
      <w:r w:rsidR="003F0CFE" w:rsidRPr="00795F17">
        <w:t> </w:t>
      </w:r>
      <w:r w:rsidRPr="00795F17">
        <w:t>odcinkami zatorogennymi</w:t>
      </w:r>
      <w:r w:rsidR="00F6334F" w:rsidRPr="00795F17">
        <w:t xml:space="preserve"> oraz wzrost liczby jcwp z odcinkami potencjalnie zagrożonego spływu lodu w</w:t>
      </w:r>
      <w:r w:rsidR="00E7652B" w:rsidRPr="00795F17">
        <w:t> </w:t>
      </w:r>
      <w:r w:rsidR="00F6334F" w:rsidRPr="00795F17">
        <w:t xml:space="preserve">przypadku regionu wodnego Warty. </w:t>
      </w:r>
    </w:p>
    <w:p w14:paraId="06AB9C16" w14:textId="135D46FE" w:rsidR="00F247F3" w:rsidRPr="00795F17" w:rsidRDefault="00F247F3" w:rsidP="0044393D">
      <w:r w:rsidRPr="00795F17">
        <w:t>Część wymienionych lokalizacji jest odniesionych do historycznie potwierdzonych miejsc na rzekach Odra, Sama i Mała Panew. Jest to sumarycznie tylko 20 lokalizacji, ale biorąc pod uwagę długość rzek objętych tą charakterystyką (ponad 100 km), jest to znacząca część miejsc potencjalnego zagrożenia dla swobodnego spływu lodu na obszarze dorzecza Odry.</w:t>
      </w:r>
    </w:p>
    <w:p w14:paraId="008F9EE2" w14:textId="0E81D677" w:rsidR="00F247F3" w:rsidRPr="00795F17" w:rsidRDefault="00F247F3" w:rsidP="0044393D">
      <w:r w:rsidRPr="00795F17">
        <w:t>Dodatkowy element wpływający na zwiększenie potencjalnego zagrożenia spływu lodu na odcinkach narażonych na wystąpienie zatoru to aspekt antropogeniczny</w:t>
      </w:r>
      <w:r w:rsidR="00434683" w:rsidRPr="00795F17">
        <w:t>,</w:t>
      </w:r>
      <w:r w:rsidRPr="00795F17">
        <w:t xml:space="preserve"> w tym stan techniczny budowli regulacyjnych lub ich obecność zawężając</w:t>
      </w:r>
      <w:r w:rsidR="00434683" w:rsidRPr="00795F17">
        <w:t>a</w:t>
      </w:r>
      <w:r w:rsidRPr="00795F17">
        <w:t xml:space="preserve"> przekrój poprzeczny (35 lokalizacji)</w:t>
      </w:r>
      <w:r w:rsidR="00434683" w:rsidRPr="00795F17">
        <w:t>,</w:t>
      </w:r>
      <w:r w:rsidRPr="00795F17">
        <w:t xml:space="preserve"> jazy (55 przypadków) oraz obecność filarów i przyczółków mostowych (8 przypadków)</w:t>
      </w:r>
      <w:r w:rsidR="00434683" w:rsidRPr="00795F17">
        <w:t>.</w:t>
      </w:r>
    </w:p>
    <w:p w14:paraId="20CF01FF" w14:textId="788C46F8" w:rsidR="00F247F3" w:rsidRPr="00795F17" w:rsidRDefault="00F247F3" w:rsidP="0044393D">
      <w:r w:rsidRPr="00795F17">
        <w:t>Ważną przyczyną uznania lokalizacj</w:t>
      </w:r>
      <w:r w:rsidR="00434683" w:rsidRPr="00795F17">
        <w:t>i</w:t>
      </w:r>
      <w:r w:rsidRPr="00795F17">
        <w:t xml:space="preserve"> za zatorogenną jest zwężenie koryta lub ograniczenie drożności (51 lokalizacji, 206 km rzek), meandrowanie rzek (13 przypadków </w:t>
      </w:r>
      <w:r w:rsidR="006461ED" w:rsidRPr="00795F17">
        <w:t>-</w:t>
      </w:r>
      <w:r w:rsidRPr="00795F17">
        <w:t xml:space="preserve"> 35 km rzek)</w:t>
      </w:r>
      <w:r w:rsidR="00434683" w:rsidRPr="00795F17">
        <w:t>,</w:t>
      </w:r>
      <w:r w:rsidRPr="00795F17">
        <w:t xml:space="preserve"> zakola (26</w:t>
      </w:r>
      <w:r w:rsidR="00ED3251" w:rsidRPr="00795F17">
        <w:t> </w:t>
      </w:r>
      <w:r w:rsidRPr="00795F17">
        <w:t xml:space="preserve">przypadków) oraz wypłycenia i łachy (29 lokalizacji </w:t>
      </w:r>
      <w:r w:rsidR="006461ED" w:rsidRPr="00795F17">
        <w:t>-</w:t>
      </w:r>
      <w:r w:rsidRPr="00795F17">
        <w:t xml:space="preserve"> około 60 km rzek). Często są to przypadki kilku charakterystyk występujących łącznie. </w:t>
      </w:r>
    </w:p>
    <w:p w14:paraId="408C4876" w14:textId="5A17C8A3" w:rsidR="00F247F3" w:rsidRPr="00795F17" w:rsidRDefault="00F247F3" w:rsidP="0044393D">
      <w:r w:rsidRPr="00795F17">
        <w:t>Dodatkowo podaje się jako przyczynę powstawania zatorów spowolnienie prędkości wody (bez</w:t>
      </w:r>
      <w:r w:rsidR="00B37F03" w:rsidRPr="00795F17">
        <w:t> </w:t>
      </w:r>
      <w:r w:rsidRPr="00795F17">
        <w:t>podawania przyczyn), roboty budowlane, powalone lub pochylone drzewa lub miejsca bytowania bobrów</w:t>
      </w:r>
      <w:r w:rsidR="00434683" w:rsidRPr="00795F17">
        <w:t>, co stanowi element istotny podczas pochodu lodu.</w:t>
      </w:r>
    </w:p>
    <w:p w14:paraId="7D9983B5" w14:textId="7CCAC68B" w:rsidR="005E5391" w:rsidRPr="00795F17" w:rsidRDefault="005E5391" w:rsidP="0044393D">
      <w:r w:rsidRPr="00795F17">
        <w:t xml:space="preserve">Wskazanie jcwp ze zidentyfikowanym zagrożeniem swobodnego przepływu wód oraz spływu lodu dla poszczególnych jcwp </w:t>
      </w:r>
      <w:r w:rsidR="00894BAA" w:rsidRPr="00795F17">
        <w:t>wg</w:t>
      </w:r>
      <w:r w:rsidRPr="00795F17">
        <w:t xml:space="preserve"> danych z roku 2019 zawiera załącznik nr 1 (Zestawienie główne)</w:t>
      </w:r>
      <w:r w:rsidR="00DC018D" w:rsidRPr="00795F17">
        <w:t xml:space="preserve"> oraz dodatkowo w załączniku nr </w:t>
      </w:r>
      <w:r w:rsidR="00B270D1" w:rsidRPr="00795F17">
        <w:t>9</w:t>
      </w:r>
      <w:r w:rsidR="00DC018D" w:rsidRPr="00795F17">
        <w:t xml:space="preserve"> (Wykaz odcinków potencjalnie utrudnionego spływu lodu) zawarty jest wykaz odcinków potencjalnie utrudnionego spływu lodu wraz ze wskazaniem kilometrażu oraz przyczyn zagrożenia</w:t>
      </w:r>
      <w:r w:rsidRPr="00795F17">
        <w:t xml:space="preserve">. Lokalizację przestrzenną miejsc potencjalnie zatorogennych na obszarze dorzecza </w:t>
      </w:r>
      <w:r w:rsidR="00D635B0" w:rsidRPr="00795F17">
        <w:t>Odry</w:t>
      </w:r>
      <w:r w:rsidRPr="00795F17">
        <w:t xml:space="preserve"> prezentuje załącznik graficzny nr </w:t>
      </w:r>
      <w:r w:rsidR="00DC018D" w:rsidRPr="00795F17">
        <w:t>43</w:t>
      </w:r>
      <w:r w:rsidR="007046F5" w:rsidRPr="00795F17">
        <w:t>.</w:t>
      </w:r>
    </w:p>
    <w:p w14:paraId="6DB3A45F" w14:textId="59EF1C26" w:rsidR="005374A5" w:rsidRPr="00795F17" w:rsidRDefault="00F75E88" w:rsidP="00BA6B41">
      <w:pPr>
        <w:pStyle w:val="Nagwek1"/>
      </w:pPr>
      <w:bookmarkStart w:id="972" w:name="_Toc51050043"/>
      <w:bookmarkEnd w:id="960"/>
      <w:r w:rsidRPr="00795F17">
        <w:br w:type="column"/>
      </w:r>
      <w:bookmarkStart w:id="973" w:name="_Toc66272297"/>
      <w:bookmarkStart w:id="974" w:name="_Toc68703596"/>
      <w:r w:rsidR="005374A5" w:rsidRPr="00795F17">
        <w:t>Budowle regulacyjne i urządzenia wodne</w:t>
      </w:r>
      <w:bookmarkEnd w:id="973"/>
      <w:bookmarkEnd w:id="974"/>
    </w:p>
    <w:p w14:paraId="7D368983" w14:textId="3FBE0399" w:rsidR="00F75E88" w:rsidRPr="00795F17" w:rsidRDefault="00F75E88" w:rsidP="0044393D">
      <w:bookmarkStart w:id="975" w:name="_Hlk54011303"/>
      <w:r w:rsidRPr="00795F17">
        <w:t xml:space="preserve">Zgodnie z art.318 ust. 2 pkt 2 ustawy pr.w. oraz par. 2 ust. 1 pkt 33 </w:t>
      </w:r>
      <w:r w:rsidR="00E67AA8" w:rsidRPr="00795F17">
        <w:t>r.p.g.w.</w:t>
      </w:r>
      <w:r w:rsidRPr="00795F17">
        <w:t xml:space="preserve"> plan gospodarowania wodami prezentuje informacje dotyczące budowli regulacyjnych i urządzeń wodnych będących własnością Skarbu Państwa o istotnym znaczeniu dla zarządzania wodami.</w:t>
      </w:r>
    </w:p>
    <w:p w14:paraId="30465EDA" w14:textId="41BD6831" w:rsidR="00F75E88" w:rsidRPr="00795F17" w:rsidRDefault="00F75E88" w:rsidP="0044393D">
      <w:pPr>
        <w:rPr>
          <w:rFonts w:cstheme="minorBidi"/>
        </w:rPr>
      </w:pPr>
      <w:r w:rsidRPr="00795F17">
        <w:t xml:space="preserve">Budowle regulacyjne zgodnie z art. 16 </w:t>
      </w:r>
      <w:r w:rsidR="0083060B" w:rsidRPr="00795F17">
        <w:t>ustawy pr.w.</w:t>
      </w:r>
      <w:r w:rsidRPr="00795F17">
        <w:t xml:space="preserve"> są jedną z kategorii budowli przeciwpowodziowych a</w:t>
      </w:r>
      <w:r w:rsidR="00331157" w:rsidRPr="00795F17">
        <w:t xml:space="preserve"> </w:t>
      </w:r>
      <w:r w:rsidRPr="00795F17">
        <w:t xml:space="preserve">jednocześnie hydrotechniczną, która zgodnie z rozporządzeniem Ministra Środowiska z dnia 20 kwietnia 2007 r. w sprawie warunków technicznych, jakim powinny odpowiadać budowle hydrotechniczne i ich usytuowanie (Dz.U. 2007 </w:t>
      </w:r>
      <w:hyperlink r:id="rId161" w:history="1">
        <w:r w:rsidR="0083617F" w:rsidRPr="00795F17">
          <w:t>N</w:t>
        </w:r>
        <w:r w:rsidRPr="00795F17">
          <w:t>r 86 poz. 579</w:t>
        </w:r>
      </w:hyperlink>
      <w:r w:rsidRPr="00795F17">
        <w:t xml:space="preserve">) rozumiana jest jako </w:t>
      </w:r>
      <w:r w:rsidRPr="00795F17">
        <w:rPr>
          <w:i/>
          <w:iCs/>
        </w:rPr>
        <w:t xml:space="preserve">budowle wraz z urządzeniami i instalacjami technicznymi z nimi związanymi, służące gospodarce wodnej oraz kształtowaniu zasobów wodnych i korzystaniu z nich, w tym: zapory ziemne i betonowe, jazy, budowle </w:t>
      </w:r>
      <w:r w:rsidRPr="00795F17">
        <w:rPr>
          <w:rFonts w:cstheme="minorBidi"/>
          <w:i/>
          <w:iCs/>
        </w:rPr>
        <w:t>upustowe z przelewami i spustami, przepusty wałowe i mnichy, śluzy żeglugowe, wały przeciwpowodziowe, siłownie i elektrownie wodne, ujęcie śródlądowych wód powierzchniowych, wyloty ścieków, czasze zbiorników wodnych wraz ze zboczami i skarpami, pompownie, kanały, sztolnie, rurociągi hydrotechniczne, syfony, lewary, akwedukty, budowle regulacyjne na rzekach i potokach, progi, grodzie, nadpoziomowe zbiorniki gromadzące substancje płynne i półpłynne, porty, baseny, zimowiska, pirsy, mola, pomosty, nabrzeża, bulwary, pochylnie i falochrony na wodach śródlądowych, przepławki dla ryb.</w:t>
      </w:r>
    </w:p>
    <w:p w14:paraId="16B19934" w14:textId="020C2F9C" w:rsidR="00F75E88" w:rsidRPr="00795F17" w:rsidRDefault="00F75E88" w:rsidP="0044393D">
      <w:r w:rsidRPr="00795F17">
        <w:t xml:space="preserve">Podstawę dla przygotowania przedstawionych w rozdziale informacji stanowiły dane bazy HYMO (baza projektu </w:t>
      </w:r>
      <w:r w:rsidRPr="00795F17">
        <w:rPr>
          <w:i/>
          <w:iCs/>
        </w:rPr>
        <w:t>Identyfikacja presji (…</w:t>
      </w:r>
      <w:r w:rsidRPr="00795F17">
        <w:t>), aktualizacja 09.2020</w:t>
      </w:r>
      <w:r w:rsidR="00B37F03" w:rsidRPr="00795F17">
        <w:t> </w:t>
      </w:r>
      <w:r w:rsidRPr="00795F17">
        <w:t xml:space="preserve">r.) oraz dane </w:t>
      </w:r>
      <w:r w:rsidR="0028234C" w:rsidRPr="00795F17">
        <w:t>PGW WP</w:t>
      </w:r>
      <w:r w:rsidRPr="00795F17">
        <w:t xml:space="preserve">. </w:t>
      </w:r>
    </w:p>
    <w:p w14:paraId="364F28B9" w14:textId="77777777" w:rsidR="00F75E88" w:rsidRPr="00795F17" w:rsidRDefault="00F75E88" w:rsidP="0044393D">
      <w:r w:rsidRPr="00795F17">
        <w:t>Łączna liczba uwzględnionych w bazie budowli regulacyjnych na obszarze dorzecza Odry wynosi ponad 17 tys. budowli. Wśród nich występuje 58 budowli nowych lub zmodernizowanych w latach 2017-2019 będące własnością Skarbu Państwa.</w:t>
      </w:r>
    </w:p>
    <w:p w14:paraId="15DA09F7" w14:textId="1123518A" w:rsidR="00F75E88" w:rsidRPr="00795F17" w:rsidRDefault="00F75E88" w:rsidP="0044393D">
      <w:r w:rsidRPr="00795F17">
        <w:t xml:space="preserve">Zestawienie udziału liczby budowli regulacyjnych zlokalizowanych w obrębie poszczególnych regionów wodnych w stosunku do ogólnej liczby budowli na obszarze dorzecza Odry prezentuje poniższa tabela </w:t>
      </w:r>
      <w:r w:rsidR="005C02B9" w:rsidRPr="00795F17">
        <w:t>18-1</w:t>
      </w:r>
      <w:r w:rsidRPr="00795F17">
        <w:t xml:space="preserve"> i wykres</w:t>
      </w:r>
      <w:r w:rsidR="00FA3C25" w:rsidRPr="00795F17">
        <w:t xml:space="preserve"> </w:t>
      </w:r>
      <w:r w:rsidR="005C02B9" w:rsidRPr="00795F17">
        <w:t>18-1</w:t>
      </w:r>
      <w:r w:rsidRPr="00795F17">
        <w:t>.</w:t>
      </w:r>
    </w:p>
    <w:p w14:paraId="5767D2F2" w14:textId="632C1699" w:rsidR="00AB6AD9" w:rsidRPr="00795F17" w:rsidRDefault="00AB6AD9" w:rsidP="00867E43">
      <w:pPr>
        <w:pStyle w:val="Tabela"/>
      </w:pPr>
      <w:bookmarkStart w:id="976" w:name="_Toc66341990"/>
      <w:bookmarkStart w:id="977" w:name="_Toc68703779"/>
      <w:r w:rsidRPr="00795F17">
        <w:t xml:space="preserve">Tabela </w:t>
      </w:r>
      <w:fldSimple w:instr=" STYLEREF 1 \s ">
        <w:r w:rsidR="00550571">
          <w:rPr>
            <w:noProof/>
          </w:rPr>
          <w:t>18</w:t>
        </w:r>
      </w:fldSimple>
      <w:r w:rsidR="00BB3B21" w:rsidRPr="00795F17">
        <w:noBreakHyphen/>
      </w:r>
      <w:fldSimple w:instr=" SEQ Tabela \* ARABIC \s 1 ">
        <w:r w:rsidR="00550571">
          <w:rPr>
            <w:noProof/>
          </w:rPr>
          <w:t>1</w:t>
        </w:r>
      </w:fldSimple>
      <w:r w:rsidRPr="00795F17">
        <w:tab/>
        <w:t>Budowle regulacyjne na obszarze dorzecza Odry</w:t>
      </w:r>
      <w:bookmarkEnd w:id="976"/>
      <w:bookmarkEnd w:id="97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8"/>
        <w:gridCol w:w="1361"/>
        <w:gridCol w:w="997"/>
        <w:gridCol w:w="2200"/>
      </w:tblGrid>
      <w:tr w:rsidR="00F75E88" w:rsidRPr="00795F17" w14:paraId="02DA4935" w14:textId="77777777" w:rsidTr="00221E4A">
        <w:trPr>
          <w:trHeight w:val="454"/>
        </w:trPr>
        <w:tc>
          <w:tcPr>
            <w:tcW w:w="2472" w:type="pct"/>
            <w:shd w:val="clear" w:color="auto" w:fill="BFBFBF" w:themeFill="background1" w:themeFillShade="BF"/>
            <w:vAlign w:val="center"/>
            <w:hideMark/>
          </w:tcPr>
          <w:p w14:paraId="3749563A" w14:textId="77777777" w:rsidR="00F75E88" w:rsidRPr="00795F17" w:rsidRDefault="00F75E88" w:rsidP="0044393D">
            <w:pPr>
              <w:pStyle w:val="Teksttabelinaglowek"/>
            </w:pPr>
            <w:r w:rsidRPr="00795F17">
              <w:t>Region wodny</w:t>
            </w:r>
          </w:p>
        </w:tc>
        <w:tc>
          <w:tcPr>
            <w:tcW w:w="755" w:type="pct"/>
            <w:shd w:val="clear" w:color="auto" w:fill="BFBFBF" w:themeFill="background1" w:themeFillShade="BF"/>
            <w:vAlign w:val="center"/>
            <w:hideMark/>
          </w:tcPr>
          <w:p w14:paraId="137DB49B" w14:textId="77777777" w:rsidR="00F75E88" w:rsidRPr="00795F17" w:rsidRDefault="00F75E88" w:rsidP="0044393D">
            <w:pPr>
              <w:pStyle w:val="Teksttabelinaglowek"/>
            </w:pPr>
            <w:r w:rsidRPr="00795F17">
              <w:t>Liczba budowli regulacyjnych</w:t>
            </w:r>
          </w:p>
        </w:tc>
        <w:tc>
          <w:tcPr>
            <w:tcW w:w="553" w:type="pct"/>
            <w:shd w:val="clear" w:color="auto" w:fill="BFBFBF" w:themeFill="background1" w:themeFillShade="BF"/>
            <w:vAlign w:val="center"/>
            <w:hideMark/>
          </w:tcPr>
          <w:p w14:paraId="5886675D" w14:textId="2CDD5593" w:rsidR="00F75E88" w:rsidRPr="00795F17" w:rsidRDefault="00F75E88" w:rsidP="0044393D">
            <w:pPr>
              <w:pStyle w:val="Teksttabelinaglowek"/>
            </w:pPr>
            <w:r w:rsidRPr="00795F17">
              <w:t>Udział w ogólnej liczbie budowli</w:t>
            </w:r>
            <w:r w:rsidR="008A739A" w:rsidRPr="00795F17">
              <w:t xml:space="preserve"> </w:t>
            </w:r>
            <w:r w:rsidR="00EA4FF5" w:rsidRPr="00795F17">
              <w:t>(%)</w:t>
            </w:r>
          </w:p>
        </w:tc>
        <w:tc>
          <w:tcPr>
            <w:tcW w:w="1220" w:type="pct"/>
            <w:shd w:val="clear" w:color="auto" w:fill="BFBFBF" w:themeFill="background1" w:themeFillShade="BF"/>
            <w:vAlign w:val="center"/>
            <w:hideMark/>
          </w:tcPr>
          <w:p w14:paraId="37383872" w14:textId="77777777" w:rsidR="00F75E88" w:rsidRPr="00795F17" w:rsidRDefault="00F75E88" w:rsidP="0044393D">
            <w:pPr>
              <w:pStyle w:val="Teksttabelinaglowek"/>
            </w:pPr>
            <w:r w:rsidRPr="00795F17">
              <w:t>Budowle nowe lub zmodernizowane w latach 2017-2019 będące własnością Skarbu Państwa</w:t>
            </w:r>
          </w:p>
        </w:tc>
      </w:tr>
      <w:tr w:rsidR="00221E4A" w:rsidRPr="00795F17" w14:paraId="47FB8EFE" w14:textId="77777777" w:rsidTr="00221E4A">
        <w:trPr>
          <w:trHeight w:val="454"/>
        </w:trPr>
        <w:tc>
          <w:tcPr>
            <w:tcW w:w="2472" w:type="pct"/>
            <w:noWrap/>
            <w:vAlign w:val="center"/>
            <w:hideMark/>
          </w:tcPr>
          <w:p w14:paraId="0B3716ED" w14:textId="77777777" w:rsidR="00221E4A" w:rsidRPr="00795F17" w:rsidRDefault="00221E4A" w:rsidP="00221E4A">
            <w:pPr>
              <w:pStyle w:val="Teksttabelilewy"/>
            </w:pPr>
            <w:r w:rsidRPr="00795F17">
              <w:t>Region wodny Dolnej Odry i Przymorza Zachodniego</w:t>
            </w:r>
          </w:p>
        </w:tc>
        <w:tc>
          <w:tcPr>
            <w:tcW w:w="755" w:type="pct"/>
            <w:noWrap/>
            <w:vAlign w:val="center"/>
            <w:hideMark/>
          </w:tcPr>
          <w:p w14:paraId="5B773D11" w14:textId="77777777" w:rsidR="00221E4A" w:rsidRPr="00795F17" w:rsidRDefault="00221E4A" w:rsidP="00221E4A">
            <w:pPr>
              <w:pStyle w:val="Teksttabelisrodek"/>
            </w:pPr>
            <w:r w:rsidRPr="00795F17">
              <w:t>2 496</w:t>
            </w:r>
          </w:p>
        </w:tc>
        <w:tc>
          <w:tcPr>
            <w:tcW w:w="553" w:type="pct"/>
            <w:noWrap/>
            <w:vAlign w:val="bottom"/>
            <w:hideMark/>
          </w:tcPr>
          <w:p w14:paraId="086EA424" w14:textId="3A8B7353" w:rsidR="00221E4A" w:rsidRPr="00221E4A" w:rsidRDefault="00221E4A" w:rsidP="00221E4A">
            <w:pPr>
              <w:pStyle w:val="Teksttabelisrodek"/>
              <w:rPr>
                <w:szCs w:val="20"/>
              </w:rPr>
            </w:pPr>
            <w:r w:rsidRPr="00221E4A">
              <w:rPr>
                <w:rFonts w:cs="Calibri"/>
                <w:color w:val="000000"/>
                <w:szCs w:val="20"/>
              </w:rPr>
              <w:t>14,4</w:t>
            </w:r>
          </w:p>
        </w:tc>
        <w:tc>
          <w:tcPr>
            <w:tcW w:w="1220" w:type="pct"/>
            <w:noWrap/>
            <w:vAlign w:val="center"/>
            <w:hideMark/>
          </w:tcPr>
          <w:p w14:paraId="179B9DA5" w14:textId="77777777" w:rsidR="00221E4A" w:rsidRPr="00795F17" w:rsidRDefault="00221E4A" w:rsidP="00221E4A">
            <w:pPr>
              <w:pStyle w:val="Teksttabelisrodek"/>
            </w:pPr>
            <w:r w:rsidRPr="00795F17">
              <w:t>23</w:t>
            </w:r>
          </w:p>
        </w:tc>
      </w:tr>
      <w:tr w:rsidR="00221E4A" w:rsidRPr="00795F17" w14:paraId="16DEE361" w14:textId="77777777" w:rsidTr="00221E4A">
        <w:trPr>
          <w:trHeight w:val="454"/>
        </w:trPr>
        <w:tc>
          <w:tcPr>
            <w:tcW w:w="2472" w:type="pct"/>
            <w:vAlign w:val="center"/>
            <w:hideMark/>
          </w:tcPr>
          <w:p w14:paraId="18A98E20" w14:textId="77777777" w:rsidR="00221E4A" w:rsidRPr="00795F17" w:rsidRDefault="00221E4A" w:rsidP="00221E4A">
            <w:pPr>
              <w:pStyle w:val="Teksttabelilewy"/>
            </w:pPr>
            <w:r w:rsidRPr="00795F17">
              <w:t>Region wodny Górnej Odry</w:t>
            </w:r>
          </w:p>
        </w:tc>
        <w:tc>
          <w:tcPr>
            <w:tcW w:w="755" w:type="pct"/>
            <w:noWrap/>
            <w:vAlign w:val="center"/>
            <w:hideMark/>
          </w:tcPr>
          <w:p w14:paraId="3BBE3206" w14:textId="77777777" w:rsidR="00221E4A" w:rsidRPr="00795F17" w:rsidRDefault="00221E4A" w:rsidP="00221E4A">
            <w:pPr>
              <w:pStyle w:val="Teksttabelisrodek"/>
            </w:pPr>
            <w:r w:rsidRPr="00795F17">
              <w:t>1 240</w:t>
            </w:r>
          </w:p>
        </w:tc>
        <w:tc>
          <w:tcPr>
            <w:tcW w:w="553" w:type="pct"/>
            <w:noWrap/>
            <w:vAlign w:val="bottom"/>
            <w:hideMark/>
          </w:tcPr>
          <w:p w14:paraId="0A91E633" w14:textId="6ACB06E5" w:rsidR="00221E4A" w:rsidRPr="00221E4A" w:rsidRDefault="00221E4A" w:rsidP="00221E4A">
            <w:pPr>
              <w:pStyle w:val="Teksttabelisrodek"/>
              <w:rPr>
                <w:szCs w:val="20"/>
              </w:rPr>
            </w:pPr>
            <w:r w:rsidRPr="00221E4A">
              <w:rPr>
                <w:rFonts w:cs="Calibri"/>
                <w:color w:val="000000"/>
                <w:szCs w:val="20"/>
              </w:rPr>
              <w:t>7,2</w:t>
            </w:r>
          </w:p>
        </w:tc>
        <w:tc>
          <w:tcPr>
            <w:tcW w:w="1220" w:type="pct"/>
            <w:noWrap/>
            <w:vAlign w:val="center"/>
            <w:hideMark/>
          </w:tcPr>
          <w:p w14:paraId="1A38FA16" w14:textId="77777777" w:rsidR="00221E4A" w:rsidRPr="00795F17" w:rsidRDefault="00221E4A" w:rsidP="00221E4A">
            <w:pPr>
              <w:pStyle w:val="Teksttabelisrodek"/>
            </w:pPr>
            <w:r w:rsidRPr="00795F17">
              <w:t>2</w:t>
            </w:r>
          </w:p>
        </w:tc>
      </w:tr>
      <w:tr w:rsidR="00221E4A" w:rsidRPr="00795F17" w14:paraId="1A8077BE" w14:textId="77777777" w:rsidTr="00221E4A">
        <w:trPr>
          <w:trHeight w:val="454"/>
        </w:trPr>
        <w:tc>
          <w:tcPr>
            <w:tcW w:w="2472" w:type="pct"/>
            <w:noWrap/>
            <w:vAlign w:val="center"/>
            <w:hideMark/>
          </w:tcPr>
          <w:p w14:paraId="7FC5BB5A" w14:textId="77777777" w:rsidR="00221E4A" w:rsidRPr="00795F17" w:rsidRDefault="00221E4A" w:rsidP="00221E4A">
            <w:pPr>
              <w:pStyle w:val="Teksttabelilewy"/>
            </w:pPr>
            <w:r w:rsidRPr="00795F17">
              <w:t>Region wodny Noteci</w:t>
            </w:r>
          </w:p>
        </w:tc>
        <w:tc>
          <w:tcPr>
            <w:tcW w:w="755" w:type="pct"/>
            <w:noWrap/>
            <w:vAlign w:val="center"/>
            <w:hideMark/>
          </w:tcPr>
          <w:p w14:paraId="5FB177F6" w14:textId="77777777" w:rsidR="00221E4A" w:rsidRPr="00795F17" w:rsidRDefault="00221E4A" w:rsidP="00221E4A">
            <w:pPr>
              <w:pStyle w:val="Teksttabelisrodek"/>
            </w:pPr>
            <w:r w:rsidRPr="00795F17">
              <w:t>1 908</w:t>
            </w:r>
          </w:p>
        </w:tc>
        <w:tc>
          <w:tcPr>
            <w:tcW w:w="553" w:type="pct"/>
            <w:noWrap/>
            <w:vAlign w:val="bottom"/>
            <w:hideMark/>
          </w:tcPr>
          <w:p w14:paraId="3653F368" w14:textId="34A73FCA" w:rsidR="00221E4A" w:rsidRPr="00221E4A" w:rsidRDefault="00221E4A" w:rsidP="00221E4A">
            <w:pPr>
              <w:pStyle w:val="Teksttabelisrodek"/>
              <w:rPr>
                <w:szCs w:val="20"/>
              </w:rPr>
            </w:pPr>
            <w:r w:rsidRPr="00221E4A">
              <w:rPr>
                <w:rFonts w:cs="Calibri"/>
                <w:color w:val="000000"/>
                <w:szCs w:val="20"/>
              </w:rPr>
              <w:t>11,0</w:t>
            </w:r>
          </w:p>
        </w:tc>
        <w:tc>
          <w:tcPr>
            <w:tcW w:w="1220" w:type="pct"/>
            <w:noWrap/>
            <w:vAlign w:val="center"/>
            <w:hideMark/>
          </w:tcPr>
          <w:p w14:paraId="4DADAADB" w14:textId="77777777" w:rsidR="00221E4A" w:rsidRPr="00795F17" w:rsidRDefault="00221E4A" w:rsidP="00221E4A">
            <w:pPr>
              <w:pStyle w:val="Teksttabelisrodek"/>
            </w:pPr>
            <w:r w:rsidRPr="00795F17">
              <w:t>0</w:t>
            </w:r>
          </w:p>
        </w:tc>
      </w:tr>
      <w:tr w:rsidR="00221E4A" w:rsidRPr="00795F17" w14:paraId="7F0C3585" w14:textId="77777777" w:rsidTr="00221E4A">
        <w:trPr>
          <w:trHeight w:val="454"/>
        </w:trPr>
        <w:tc>
          <w:tcPr>
            <w:tcW w:w="2472" w:type="pct"/>
            <w:noWrap/>
            <w:vAlign w:val="center"/>
            <w:hideMark/>
          </w:tcPr>
          <w:p w14:paraId="4D7E61E1" w14:textId="77777777" w:rsidR="00221E4A" w:rsidRPr="00795F17" w:rsidRDefault="00221E4A" w:rsidP="00221E4A">
            <w:pPr>
              <w:pStyle w:val="Teksttabelilewy"/>
            </w:pPr>
            <w:r w:rsidRPr="00795F17">
              <w:t>Region wodny Środkowej Odry</w:t>
            </w:r>
          </w:p>
        </w:tc>
        <w:tc>
          <w:tcPr>
            <w:tcW w:w="755" w:type="pct"/>
            <w:noWrap/>
            <w:vAlign w:val="center"/>
            <w:hideMark/>
          </w:tcPr>
          <w:p w14:paraId="047DD4E0" w14:textId="77777777" w:rsidR="00221E4A" w:rsidRPr="00795F17" w:rsidRDefault="00221E4A" w:rsidP="00221E4A">
            <w:pPr>
              <w:pStyle w:val="Teksttabelisrodek"/>
            </w:pPr>
            <w:r w:rsidRPr="00795F17">
              <w:t>5 182</w:t>
            </w:r>
          </w:p>
        </w:tc>
        <w:tc>
          <w:tcPr>
            <w:tcW w:w="553" w:type="pct"/>
            <w:noWrap/>
            <w:vAlign w:val="bottom"/>
            <w:hideMark/>
          </w:tcPr>
          <w:p w14:paraId="6A5C4A92" w14:textId="305E4B34" w:rsidR="00221E4A" w:rsidRPr="00221E4A" w:rsidRDefault="00221E4A" w:rsidP="00221E4A">
            <w:pPr>
              <w:pStyle w:val="Teksttabelisrodek"/>
              <w:rPr>
                <w:szCs w:val="20"/>
              </w:rPr>
            </w:pPr>
            <w:r w:rsidRPr="00221E4A">
              <w:rPr>
                <w:rFonts w:cs="Calibri"/>
                <w:color w:val="000000"/>
                <w:szCs w:val="20"/>
              </w:rPr>
              <w:t>29,9</w:t>
            </w:r>
          </w:p>
        </w:tc>
        <w:tc>
          <w:tcPr>
            <w:tcW w:w="1220" w:type="pct"/>
            <w:noWrap/>
            <w:vAlign w:val="center"/>
            <w:hideMark/>
          </w:tcPr>
          <w:p w14:paraId="71A5C1E4" w14:textId="77777777" w:rsidR="00221E4A" w:rsidRPr="00795F17" w:rsidRDefault="00221E4A" w:rsidP="00221E4A">
            <w:pPr>
              <w:pStyle w:val="Teksttabelisrodek"/>
            </w:pPr>
            <w:r w:rsidRPr="00795F17">
              <w:t>28</w:t>
            </w:r>
          </w:p>
        </w:tc>
      </w:tr>
      <w:tr w:rsidR="00221E4A" w:rsidRPr="00795F17" w14:paraId="26B246CD" w14:textId="77777777" w:rsidTr="00221E4A">
        <w:trPr>
          <w:trHeight w:val="454"/>
        </w:trPr>
        <w:tc>
          <w:tcPr>
            <w:tcW w:w="2472" w:type="pct"/>
            <w:noWrap/>
            <w:vAlign w:val="center"/>
            <w:hideMark/>
          </w:tcPr>
          <w:p w14:paraId="126E2C86" w14:textId="77777777" w:rsidR="00221E4A" w:rsidRPr="00795F17" w:rsidRDefault="00221E4A" w:rsidP="00221E4A">
            <w:pPr>
              <w:pStyle w:val="Teksttabelilewy"/>
            </w:pPr>
            <w:r w:rsidRPr="00795F17">
              <w:t>Region wodny Warty</w:t>
            </w:r>
          </w:p>
        </w:tc>
        <w:tc>
          <w:tcPr>
            <w:tcW w:w="755" w:type="pct"/>
            <w:noWrap/>
            <w:vAlign w:val="center"/>
            <w:hideMark/>
          </w:tcPr>
          <w:p w14:paraId="27AED83D" w14:textId="77777777" w:rsidR="00221E4A" w:rsidRPr="00795F17" w:rsidRDefault="00221E4A" w:rsidP="00221E4A">
            <w:pPr>
              <w:pStyle w:val="Teksttabelisrodek"/>
            </w:pPr>
            <w:r w:rsidRPr="00795F17">
              <w:t>6 493</w:t>
            </w:r>
          </w:p>
        </w:tc>
        <w:tc>
          <w:tcPr>
            <w:tcW w:w="553" w:type="pct"/>
            <w:noWrap/>
            <w:vAlign w:val="bottom"/>
            <w:hideMark/>
          </w:tcPr>
          <w:p w14:paraId="79AA618A" w14:textId="0A495E12" w:rsidR="00221E4A" w:rsidRPr="00221E4A" w:rsidRDefault="00221E4A" w:rsidP="00221E4A">
            <w:pPr>
              <w:pStyle w:val="Teksttabelisrodek"/>
              <w:rPr>
                <w:szCs w:val="20"/>
              </w:rPr>
            </w:pPr>
            <w:r w:rsidRPr="00221E4A">
              <w:rPr>
                <w:rFonts w:cs="Calibri"/>
                <w:color w:val="000000"/>
                <w:szCs w:val="20"/>
              </w:rPr>
              <w:t>37,5</w:t>
            </w:r>
          </w:p>
        </w:tc>
        <w:tc>
          <w:tcPr>
            <w:tcW w:w="1220" w:type="pct"/>
            <w:noWrap/>
            <w:vAlign w:val="center"/>
            <w:hideMark/>
          </w:tcPr>
          <w:p w14:paraId="186CF2FB" w14:textId="77777777" w:rsidR="00221E4A" w:rsidRPr="00795F17" w:rsidRDefault="00221E4A" w:rsidP="00221E4A">
            <w:pPr>
              <w:pStyle w:val="Teksttabelisrodek"/>
            </w:pPr>
            <w:r w:rsidRPr="00795F17">
              <w:t>5</w:t>
            </w:r>
          </w:p>
        </w:tc>
      </w:tr>
      <w:tr w:rsidR="00F75E88" w:rsidRPr="00795F17" w14:paraId="2C04B64E" w14:textId="77777777" w:rsidTr="00221E4A">
        <w:trPr>
          <w:trHeight w:val="454"/>
        </w:trPr>
        <w:tc>
          <w:tcPr>
            <w:tcW w:w="2472" w:type="pct"/>
            <w:shd w:val="clear" w:color="auto" w:fill="BFBFBF" w:themeFill="background1" w:themeFillShade="BF"/>
            <w:vAlign w:val="center"/>
            <w:hideMark/>
          </w:tcPr>
          <w:p w14:paraId="2052E21E" w14:textId="77777777" w:rsidR="00F75E88" w:rsidRPr="00795F17" w:rsidRDefault="00F75E88" w:rsidP="00B37F03">
            <w:pPr>
              <w:pStyle w:val="Teksttabelinaglowek"/>
            </w:pPr>
            <w:r w:rsidRPr="00795F17">
              <w:t>Ogółem liczba w obszarze dorzecza Odry</w:t>
            </w:r>
          </w:p>
        </w:tc>
        <w:tc>
          <w:tcPr>
            <w:tcW w:w="755" w:type="pct"/>
            <w:shd w:val="clear" w:color="auto" w:fill="BFBFBF" w:themeFill="background1" w:themeFillShade="BF"/>
            <w:noWrap/>
            <w:vAlign w:val="center"/>
            <w:hideMark/>
          </w:tcPr>
          <w:p w14:paraId="26B962DB" w14:textId="77777777" w:rsidR="00F75E88" w:rsidRPr="00795F17" w:rsidRDefault="00F75E88" w:rsidP="00B37F03">
            <w:pPr>
              <w:pStyle w:val="Teksttabelinaglowek"/>
            </w:pPr>
            <w:r w:rsidRPr="00795F17">
              <w:t>17 319</w:t>
            </w:r>
          </w:p>
        </w:tc>
        <w:tc>
          <w:tcPr>
            <w:tcW w:w="553" w:type="pct"/>
            <w:shd w:val="clear" w:color="auto" w:fill="BFBFBF" w:themeFill="background1" w:themeFillShade="BF"/>
            <w:noWrap/>
            <w:vAlign w:val="center"/>
            <w:hideMark/>
          </w:tcPr>
          <w:p w14:paraId="311229C0" w14:textId="0E183793" w:rsidR="00F75E88" w:rsidRPr="00795F17" w:rsidRDefault="00F75E88" w:rsidP="00B37F03">
            <w:pPr>
              <w:pStyle w:val="Teksttabelinaglowek"/>
            </w:pPr>
            <w:r w:rsidRPr="00795F17">
              <w:t>100</w:t>
            </w:r>
          </w:p>
        </w:tc>
        <w:tc>
          <w:tcPr>
            <w:tcW w:w="1220" w:type="pct"/>
            <w:shd w:val="clear" w:color="auto" w:fill="BFBFBF" w:themeFill="background1" w:themeFillShade="BF"/>
            <w:noWrap/>
            <w:vAlign w:val="center"/>
            <w:hideMark/>
          </w:tcPr>
          <w:p w14:paraId="20D87B73" w14:textId="77777777" w:rsidR="00F75E88" w:rsidRPr="00795F17" w:rsidRDefault="00F75E88" w:rsidP="00B37F03">
            <w:pPr>
              <w:pStyle w:val="Teksttabelinaglowek"/>
            </w:pPr>
            <w:r w:rsidRPr="00795F17">
              <w:t>58</w:t>
            </w:r>
          </w:p>
        </w:tc>
      </w:tr>
    </w:tbl>
    <w:p w14:paraId="4BD2ABC5" w14:textId="1EDB51CE" w:rsidR="00F75E88" w:rsidRPr="00795F17" w:rsidRDefault="00F75E88" w:rsidP="0044393D">
      <w:pPr>
        <w:pStyle w:val="rdo"/>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Bazy HYMO (09.2020) oraz wykazu budowli nowych lub modernizowanych w</w:t>
      </w:r>
      <w:r w:rsidR="00331157" w:rsidRPr="00795F17">
        <w:rPr>
          <w:lang w:eastAsia="zh-CN"/>
        </w:rPr>
        <w:t> </w:t>
      </w:r>
      <w:r w:rsidRPr="00795F17">
        <w:rPr>
          <w:lang w:eastAsia="zh-CN"/>
        </w:rPr>
        <w:t>latach 2017-2019, będących własnością Skarb</w:t>
      </w:r>
      <w:r w:rsidR="00331157" w:rsidRPr="00795F17">
        <w:rPr>
          <w:lang w:eastAsia="zh-CN"/>
        </w:rPr>
        <w:t>u</w:t>
      </w:r>
      <w:r w:rsidRPr="00795F17">
        <w:rPr>
          <w:lang w:eastAsia="zh-CN"/>
        </w:rPr>
        <w:t xml:space="preserve"> Państwa</w:t>
      </w:r>
    </w:p>
    <w:p w14:paraId="72A6B54A" w14:textId="77777777" w:rsidR="00A33C2E" w:rsidRPr="00795F17" w:rsidRDefault="00F75E88" w:rsidP="00E7652B">
      <w:pPr>
        <w:pStyle w:val="wykrespolozenie"/>
      </w:pPr>
      <w:r w:rsidRPr="00795F17">
        <w:rPr>
          <w:noProof/>
          <w:lang w:eastAsia="pl-PL"/>
        </w:rPr>
        <w:drawing>
          <wp:inline distT="0" distB="0" distL="0" distR="0" wp14:anchorId="2686913E" wp14:editId="271F0164">
            <wp:extent cx="4320000" cy="2520000"/>
            <wp:effectExtent l="0" t="0" r="4445" b="13970"/>
            <wp:docPr id="8" name="Wykres 8">
              <a:extLst xmlns:a="http://schemas.openxmlformats.org/drawingml/2006/main">
                <a:ext uri="{FF2B5EF4-FFF2-40B4-BE49-F238E27FC236}">
                  <a16:creationId xmlns:a16="http://schemas.microsoft.com/office/drawing/2014/main" id="{DE438D5C-4DA6-4698-9CE8-5DFD63A0E63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p w14:paraId="5B44F818" w14:textId="3E1AFB3E" w:rsidR="00F75E88" w:rsidRPr="00795F17" w:rsidRDefault="00F75E88" w:rsidP="00B479EE">
      <w:pPr>
        <w:pStyle w:val="Wykres"/>
      </w:pPr>
      <w:bookmarkStart w:id="978" w:name="_Toc66273030"/>
      <w:bookmarkStart w:id="979" w:name="_Toc68703914"/>
      <w:r w:rsidRPr="00795F17">
        <w:t xml:space="preserve">Wykres </w:t>
      </w:r>
      <w:fldSimple w:instr=" STYLEREF 1 \s ">
        <w:r w:rsidR="00550571">
          <w:rPr>
            <w:noProof/>
          </w:rPr>
          <w:t>18</w:t>
        </w:r>
      </w:fldSimple>
      <w:r w:rsidR="008F17D7" w:rsidRPr="00795F17">
        <w:noBreakHyphen/>
      </w:r>
      <w:fldSimple w:instr=" SEQ Wykres \* ARABIC \s 1 ">
        <w:r w:rsidR="00550571">
          <w:rPr>
            <w:noProof/>
          </w:rPr>
          <w:t>1</w:t>
        </w:r>
      </w:fldSimple>
      <w:r w:rsidRPr="00795F17">
        <w:tab/>
        <w:t>Udział liczby budowli regulacyjnych poszczególnych regionów wodnych w ogólnej liczbie budowli na obszarze dorzecza Odry</w:t>
      </w:r>
      <w:bookmarkEnd w:id="978"/>
      <w:bookmarkEnd w:id="979"/>
    </w:p>
    <w:p w14:paraId="7FEE87EF" w14:textId="13B65C28" w:rsidR="00F75E88" w:rsidRPr="00795F17" w:rsidRDefault="00F75E88" w:rsidP="0044393D">
      <w:pPr>
        <w:pStyle w:val="rdo"/>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Ocena wdrożenia programów działań jcwp i jcwpd (2020)</w:t>
      </w:r>
    </w:p>
    <w:p w14:paraId="7CE1C625" w14:textId="681125F1" w:rsidR="00F75E88" w:rsidRPr="00795F17" w:rsidRDefault="00F75E88" w:rsidP="0044393D">
      <w:r w:rsidRPr="00795F17">
        <w:t xml:space="preserve">Rozmieszczenie przestrzenne budowli regulacyjnych na obszarze dorzecza Odry przedstawione zostało na załączniku graficznym nr </w:t>
      </w:r>
      <w:r w:rsidR="00532FB6" w:rsidRPr="00795F17">
        <w:t>27</w:t>
      </w:r>
      <w:r w:rsidRPr="00795F17">
        <w:t>.</w:t>
      </w:r>
    </w:p>
    <w:p w14:paraId="44B36539" w14:textId="48DA0D70" w:rsidR="00977F72" w:rsidRPr="00795F17" w:rsidRDefault="00F75E88" w:rsidP="0044393D">
      <w:r w:rsidRPr="00795F17">
        <w:t>Informacja o występowaniu budowli regulacyjnych i urządzeń wodnych w obrębie danej jcwp wraz z</w:t>
      </w:r>
      <w:r w:rsidR="00AB6AD9" w:rsidRPr="00795F17">
        <w:t> </w:t>
      </w:r>
      <w:r w:rsidRPr="00795F17">
        <w:t>określeniem rodzaju budowli uwzględniona jest w załączniku nr 1 (Zestawienie główne).</w:t>
      </w:r>
    </w:p>
    <w:bookmarkEnd w:id="972"/>
    <w:bookmarkEnd w:id="975"/>
    <w:p w14:paraId="08DDCB25" w14:textId="5C0B6E03" w:rsidR="00700568" w:rsidRPr="00795F17" w:rsidRDefault="00F75E88" w:rsidP="00BA6B41">
      <w:pPr>
        <w:pStyle w:val="Nagwek1"/>
      </w:pPr>
      <w:r w:rsidRPr="00795F17">
        <w:br w:type="column"/>
      </w:r>
      <w:bookmarkStart w:id="980" w:name="_Toc66272298"/>
      <w:bookmarkStart w:id="981" w:name="_Toc68703597"/>
      <w:r w:rsidR="00700568" w:rsidRPr="00795F17">
        <w:t>Wykaz szczegółowych programów i planów gospodarowania dla</w:t>
      </w:r>
      <w:r w:rsidR="008A739A" w:rsidRPr="00795F17">
        <w:t> </w:t>
      </w:r>
      <w:r w:rsidR="00700568" w:rsidRPr="00795F17">
        <w:t>obszaru dorzecza</w:t>
      </w:r>
      <w:bookmarkEnd w:id="980"/>
      <w:bookmarkEnd w:id="981"/>
    </w:p>
    <w:p w14:paraId="79417034" w14:textId="77777777" w:rsidR="009D5AB2" w:rsidRPr="00795F17" w:rsidRDefault="009D5AB2" w:rsidP="0044393D">
      <w:r w:rsidRPr="00795F17">
        <w:t>W celu sporządzenia wykazu programów i planów gospodarowania dla obszaru dorzecza Odry dokonano przeglądu dokumentów (w tym również projektów i aktualizacji) na wszystkich poziomach systemu zarządzania polityką rozwoju (krajowym, regionalnym oraz lokalnym)</w:t>
      </w:r>
      <w:r w:rsidRPr="00795F17">
        <w:rPr>
          <w:rStyle w:val="Odwoanieprzypisudolnego"/>
          <w:rFonts w:asciiTheme="minorHAnsi" w:hAnsiTheme="minorHAnsi" w:cstheme="minorHAnsi"/>
        </w:rPr>
        <w:footnoteReference w:id="57"/>
      </w:r>
      <w:r w:rsidRPr="00795F17">
        <w:t xml:space="preserve">. </w:t>
      </w:r>
    </w:p>
    <w:p w14:paraId="5E7A7493" w14:textId="77777777" w:rsidR="009D5AB2" w:rsidRPr="00795F17" w:rsidRDefault="009D5AB2" w:rsidP="0044393D">
      <w:r w:rsidRPr="00795F17">
        <w:t>Identyfikacja dokumentów powiązanych miała charakter wielopłaszczyznowy i została przeprowadzona z uwzględnieniem: aspektu przestrzennego (podziału na jednostki planistyczne); sektorów gospodarki; problemów (np. susza, powódź, transport wodny itp.); typów wód (podział na wody powierzchniowe: rzeki, zbiorniki, jeziora, wody przejściowe, wody przybrzeżne, wody morskie; oraz wody podziemne).</w:t>
      </w:r>
    </w:p>
    <w:p w14:paraId="1AD704A5" w14:textId="4A8B3221" w:rsidR="009D5AB2" w:rsidRPr="00795F17" w:rsidRDefault="009D5AB2" w:rsidP="0044393D">
      <w:r w:rsidRPr="00795F17">
        <w:t>Układ dokumentów odzwierciedla nowo przyjęty porządek w zakresie prowadzenia polityki rozwoju wprowadzony uchwałą nr 162/2018 Rady Ministrów z dnia 29 października 2018 r. w sprawie przyjęcia „Systemu zarządzania rozwojem Polski” i usankcjonowany ustawą z dnia 15 lipca 2020 r. o zmianie ustawy o zasadach prowadzenia polityki rozwoju oraz niektórych innych ustaw (Dz.U. 2020 poz. 1378).</w:t>
      </w:r>
      <w:r w:rsidRPr="00795F17">
        <w:rPr>
          <w:rStyle w:val="Odwoanieprzypisudolnego"/>
          <w:rFonts w:asciiTheme="minorHAnsi" w:hAnsiTheme="minorHAnsi" w:cstheme="minorHAnsi"/>
        </w:rPr>
        <w:footnoteReference w:id="58"/>
      </w:r>
    </w:p>
    <w:p w14:paraId="45D9EE3B" w14:textId="77777777" w:rsidR="009D5AB2" w:rsidRPr="00795F17" w:rsidRDefault="009D5AB2" w:rsidP="0044393D">
      <w:r w:rsidRPr="00795F17">
        <w:t xml:space="preserve">Zaprezentowana poniżej lista dokumentów różnicuje je na dokumenty o charakterze strategicznym (planistycznym), wyznaczające obszary i kierunki działań, pełniące podstawową rolę programującą </w:t>
      </w:r>
      <w:r w:rsidRPr="00795F17">
        <w:br/>
        <w:t xml:space="preserve">- tj. identyfikującą wyzwania, określającą cele rozwoju i obszary priorytetowe oraz wskazującą na oczekiwane rezultaty; oraz na dokumenty i instrumenty o charakterze operacyjno-wdrożeniowym, ustanawiane w celu realizacji strategii rozwoju, określające niezbędne zadania, w tym inwestycyjne. </w:t>
      </w:r>
    </w:p>
    <w:p w14:paraId="5495216D" w14:textId="233E2072" w:rsidR="009D5AB2" w:rsidRPr="00795F17" w:rsidRDefault="009D5AB2" w:rsidP="0044393D">
      <w:r w:rsidRPr="00795F17">
        <w:t>Poniższy schemat</w:t>
      </w:r>
      <w:r w:rsidR="00700535" w:rsidRPr="00795F17">
        <w:t xml:space="preserve"> (rysunek 19-1)</w:t>
      </w:r>
      <w:r w:rsidRPr="00795F17">
        <w:t xml:space="preserve"> prezentuje charakter relacji pomiędzy ww. dokumentami a</w:t>
      </w:r>
      <w:r w:rsidR="00347477" w:rsidRPr="00795F17">
        <w:t> </w:t>
      </w:r>
      <w:r w:rsidRPr="00795F17">
        <w:t xml:space="preserve">dokumentem IIaPGW. Można wyróżnić dwie grupy dokumentów: dokumenty powiązane mające wpływ na ustalenia IIaPGW oraz dokumenty, których zakres i zawartość determinowały będą zapisy m.in. IIaPGW. </w:t>
      </w:r>
    </w:p>
    <w:p w14:paraId="12B7B680" w14:textId="77777777" w:rsidR="009D5AB2" w:rsidRPr="00795F17" w:rsidRDefault="009D5AB2" w:rsidP="0044393D">
      <w:r w:rsidRPr="00795F17">
        <w:t>W pierwszej grupie znajdują się zarówno dokumenty o charakterze strategicznym i o ogólnokrajowym zasięgu, jak również dokumenty i instrumenty wdrożeniowe, wśród których wyodrębnić należy grupę dokumentów komplementarnych względem IIaPGW, stanowiących swoisty pakiet dokumentów planistycznych kształtujących gospodarkę wodną w kraju. Drugą grupę dokumentów tworzą regionalne oraz lokalne strategie rozwoju oraz akty planowania przestrzennego, które przez wzgląd na zasadę synergii i komplementarności, uwzględniają zapisy dokumentów strategicznych oraz operacyjno-wdrożeniowych obowiązujących na wyższych szczeblach.</w:t>
      </w:r>
    </w:p>
    <w:p w14:paraId="78304430" w14:textId="1FD6E90F" w:rsidR="00353C63" w:rsidRPr="00795F17" w:rsidRDefault="00353C63" w:rsidP="0044393D">
      <w:pPr>
        <w:sectPr w:rsidR="00353C63" w:rsidRPr="00795F17">
          <w:pgSz w:w="11906" w:h="16838"/>
          <w:pgMar w:top="1440" w:right="1440" w:bottom="1440" w:left="1440" w:header="708" w:footer="708" w:gutter="0"/>
          <w:cols w:space="708"/>
          <w:docGrid w:linePitch="360"/>
        </w:sectPr>
      </w:pPr>
    </w:p>
    <w:p w14:paraId="5BA0F281" w14:textId="77777777" w:rsidR="000C35A2" w:rsidRPr="00795F17" w:rsidRDefault="009D5AB2" w:rsidP="004C22AF">
      <w:pPr>
        <w:pStyle w:val="wykrespolozenie"/>
      </w:pPr>
      <w:r w:rsidRPr="00795F17">
        <w:rPr>
          <w:noProof/>
          <w:lang w:eastAsia="pl-PL"/>
        </w:rPr>
        <w:drawing>
          <wp:inline distT="0" distB="0" distL="0" distR="0" wp14:anchorId="19063FFB" wp14:editId="25ACDAD0">
            <wp:extent cx="7361112" cy="4464000"/>
            <wp:effectExtent l="0" t="0" r="0" b="0"/>
            <wp:docPr id="67" name="Obraz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7"/>
                    <pic:cNvPicPr/>
                  </pic:nvPicPr>
                  <pic:blipFill>
                    <a:blip r:embed="rId163">
                      <a:extLst>
                        <a:ext uri="{28A0092B-C50C-407E-A947-70E740481C1C}">
                          <a14:useLocalDpi xmlns:a14="http://schemas.microsoft.com/office/drawing/2010/main" val="0"/>
                        </a:ext>
                      </a:extLst>
                    </a:blip>
                    <a:stretch>
                      <a:fillRect/>
                    </a:stretch>
                  </pic:blipFill>
                  <pic:spPr>
                    <a:xfrm>
                      <a:off x="0" y="0"/>
                      <a:ext cx="7361112" cy="4464000"/>
                    </a:xfrm>
                    <a:prstGeom prst="rect">
                      <a:avLst/>
                    </a:prstGeom>
                  </pic:spPr>
                </pic:pic>
              </a:graphicData>
            </a:graphic>
          </wp:inline>
        </w:drawing>
      </w:r>
    </w:p>
    <w:p w14:paraId="2937403A" w14:textId="417C3525" w:rsidR="009D5AB2" w:rsidRPr="00795F17" w:rsidRDefault="009D5AB2" w:rsidP="00867E43">
      <w:pPr>
        <w:pStyle w:val="Rysunek"/>
        <w:rPr>
          <w:i/>
        </w:rPr>
      </w:pPr>
      <w:bookmarkStart w:id="982" w:name="_Toc54305102"/>
      <w:bookmarkStart w:id="983" w:name="_Toc66273034"/>
      <w:bookmarkStart w:id="984" w:name="_Toc68703791"/>
      <w:r w:rsidRPr="00795F17">
        <w:t xml:space="preserve">Rysunek </w:t>
      </w:r>
      <w:fldSimple w:instr=" STYLEREF 1 \s ">
        <w:r w:rsidR="00550571">
          <w:rPr>
            <w:noProof/>
          </w:rPr>
          <w:t>19</w:t>
        </w:r>
      </w:fldSimple>
      <w:r w:rsidR="00650849" w:rsidRPr="00795F17">
        <w:noBreakHyphen/>
      </w:r>
      <w:fldSimple w:instr=" SEQ Rysunek \* ARABIC \s 1 ">
        <w:r w:rsidR="00550571">
          <w:rPr>
            <w:noProof/>
          </w:rPr>
          <w:t>1</w:t>
        </w:r>
      </w:fldSimple>
      <w:r w:rsidRPr="00795F17">
        <w:tab/>
        <w:t>Schemat</w:t>
      </w:r>
      <w:bookmarkEnd w:id="982"/>
      <w:r w:rsidR="000C35A2" w:rsidRPr="00795F17">
        <w:t xml:space="preserve"> </w:t>
      </w:r>
      <w:r w:rsidRPr="00795F17">
        <w:t>- relacje pomiędzy wybranymi dokumentami systemu zarządzania polityką rozwoju a dokumentem IIaPGW</w:t>
      </w:r>
      <w:bookmarkEnd w:id="983"/>
      <w:bookmarkEnd w:id="984"/>
    </w:p>
    <w:p w14:paraId="47A7CA03" w14:textId="48A9A4B0" w:rsidR="009D5AB2" w:rsidRPr="00795F17" w:rsidRDefault="009D5AB2" w:rsidP="0044393D">
      <w:pPr>
        <w:pStyle w:val="rdo"/>
        <w:rPr>
          <w:lang w:eastAsia="zh-CN"/>
        </w:rPr>
        <w:sectPr w:rsidR="009D5AB2" w:rsidRPr="00795F17" w:rsidSect="00290790">
          <w:pgSz w:w="16838" w:h="11906" w:orient="landscape"/>
          <w:pgMar w:top="1440" w:right="1440" w:bottom="1440" w:left="1440" w:header="708" w:footer="708" w:gutter="0"/>
          <w:cols w:space="708"/>
          <w:docGrid w:linePitch="360"/>
        </w:sectPr>
      </w:pPr>
      <w:r w:rsidRPr="00795F17">
        <w:rPr>
          <w:lang w:eastAsia="zh-CN"/>
        </w:rPr>
        <w:t xml:space="preserve">Źródło: </w:t>
      </w:r>
      <w:r w:rsidR="00FD7248" w:rsidRPr="00795F17">
        <w:rPr>
          <w:lang w:eastAsia="zh-CN"/>
        </w:rPr>
        <w:t>opracowanie własne</w:t>
      </w:r>
    </w:p>
    <w:p w14:paraId="0AFD9FDF" w14:textId="18D0F42E" w:rsidR="009D5AB2" w:rsidRPr="00795F17" w:rsidRDefault="009D5AB2" w:rsidP="0044393D">
      <w:r w:rsidRPr="00795F17">
        <w:t xml:space="preserve">Zaprezentowaną na powyższym schemacie kategoryzację dokumentów powiązanych z IIaPGW odzwierciedla układ kolejnych podrozdziałów, zawierających syntetyczne ich opisy. </w:t>
      </w:r>
    </w:p>
    <w:p w14:paraId="3EEAEC21" w14:textId="09F289FC" w:rsidR="009D5AB2" w:rsidRPr="00795F17" w:rsidRDefault="009D5AB2" w:rsidP="00BA6B41">
      <w:pPr>
        <w:pStyle w:val="Nagwek2"/>
      </w:pPr>
      <w:bookmarkStart w:id="985" w:name="_Toc66272299"/>
      <w:bookmarkStart w:id="986" w:name="_Toc68703598"/>
      <w:r w:rsidRPr="00795F17">
        <w:t xml:space="preserve">Dokumenty powiązane </w:t>
      </w:r>
      <w:bookmarkStart w:id="987" w:name="_Hlk60089403"/>
      <w:r w:rsidRPr="00795F17">
        <w:t>mające wpływ na ustalenia IIaPGW</w:t>
      </w:r>
      <w:bookmarkEnd w:id="985"/>
      <w:bookmarkEnd w:id="986"/>
      <w:bookmarkEnd w:id="987"/>
    </w:p>
    <w:p w14:paraId="557177B7" w14:textId="77777777" w:rsidR="009D5AB2" w:rsidRPr="00795F17" w:rsidRDefault="009D5AB2" w:rsidP="00BA6B41">
      <w:pPr>
        <w:pStyle w:val="Nagwek3"/>
      </w:pPr>
      <w:bookmarkStart w:id="988" w:name="_Hlk66983456"/>
      <w:bookmarkStart w:id="989" w:name="_Toc68703599"/>
      <w:r w:rsidRPr="00795F17">
        <w:t>Dokumenty o charakterze strategicznym</w:t>
      </w:r>
      <w:bookmarkEnd w:id="989"/>
    </w:p>
    <w:tbl>
      <w:tblPr>
        <w:tblStyle w:val="Tabela-Siatka"/>
        <w:tblW w:w="5000" w:type="pct"/>
        <w:tblLook w:val="04A0" w:firstRow="1" w:lastRow="0" w:firstColumn="1" w:lastColumn="0" w:noHBand="0" w:noVBand="1"/>
      </w:tblPr>
      <w:tblGrid>
        <w:gridCol w:w="9062"/>
      </w:tblGrid>
      <w:tr w:rsidR="009D5AB2" w:rsidRPr="00795F17" w14:paraId="5227274C" w14:textId="77777777" w:rsidTr="00290790">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003399"/>
          </w:tcPr>
          <w:bookmarkEnd w:id="988"/>
          <w:p w14:paraId="7D0A9D7D" w14:textId="353F7162" w:rsidR="009D5AB2" w:rsidRPr="00795F17" w:rsidRDefault="009D5AB2" w:rsidP="00331157">
            <w:pPr>
              <w:ind w:left="-120"/>
              <w:jc w:val="right"/>
              <w:rPr>
                <w:b w:val="0"/>
                <w:i/>
              </w:rPr>
            </w:pPr>
            <w:r w:rsidRPr="00795F17">
              <w:t>Poziom krajowy - dokumenty, których zapisy znajdują odzwierciedlenie w</w:t>
            </w:r>
            <w:r w:rsidR="008A739A" w:rsidRPr="00795F17">
              <w:t> </w:t>
            </w:r>
            <w:r w:rsidRPr="00795F17">
              <w:t>krajowych dokumentach strategicznych w dziedzinie rozwoju Polski</w:t>
            </w:r>
          </w:p>
          <w:p w14:paraId="1B48C7D6" w14:textId="7F89A8CE" w:rsidR="009D5AB2" w:rsidRPr="00795F17" w:rsidRDefault="009D5AB2" w:rsidP="0044393D">
            <w:pPr>
              <w:rPr>
                <w:i/>
                <w:iCs/>
              </w:rPr>
            </w:pPr>
            <w:bookmarkStart w:id="990" w:name="_Hlk60761815"/>
            <w:r w:rsidRPr="00795F17">
              <w:t>Strategia Bezpieczeństwa Narodowego Rzeczypospolitej Polskiej</w:t>
            </w:r>
            <w:bookmarkEnd w:id="990"/>
          </w:p>
        </w:tc>
      </w:tr>
    </w:tbl>
    <w:p w14:paraId="431B5E2F" w14:textId="77777777" w:rsidR="009D5AB2" w:rsidRPr="00795F17" w:rsidRDefault="009D5AB2" w:rsidP="0044393D">
      <w:pPr>
        <w:rPr>
          <w:b/>
          <w:bCs/>
        </w:rPr>
      </w:pPr>
      <w:r w:rsidRPr="00795F17">
        <w:rPr>
          <w:b/>
          <w:bCs/>
        </w:rPr>
        <w:t xml:space="preserve">Cele i oczekiwane rezultaty wdrożenia dokumentu: </w:t>
      </w:r>
      <w:r w:rsidRPr="00795F17">
        <w:t>Zapewnienie zdolności państwa do przeciwdziałania zagrożeniom (w tym dla obszaru ochrony środowiska) i sprostania wyzwaniom spowodowanym zmieniającymi się uwarunkowaniami bezpieczeństwa Polski.</w:t>
      </w:r>
    </w:p>
    <w:p w14:paraId="0BF9072C" w14:textId="77777777" w:rsidR="009D5AB2" w:rsidRPr="00795F17" w:rsidRDefault="009D5AB2" w:rsidP="0044393D">
      <w:pPr>
        <w:rPr>
          <w:b/>
          <w:bCs/>
        </w:rPr>
      </w:pPr>
      <w:r w:rsidRPr="00795F17">
        <w:rPr>
          <w:b/>
          <w:bCs/>
        </w:rPr>
        <w:t xml:space="preserve">Obszar problemowy: </w:t>
      </w:r>
      <w:r w:rsidRPr="00795F17">
        <w:t>Dokument prezentuje wizję kształtowania bezpieczeństwa narodowego kraju we wszystkich wymiarach, w tym środowiskowym. Interesy narodowe w dziedzinie bezpieczeństwa narodowego obejmują m.in. ochronę środowiska naturalnego, co jest wskazywane jako jeden z czterech filarów bezpieczeństwa narodowego Rzeczypospolitej Polskiej. Wśród zagrożeń dla bezpieczeństwa w dziedzinie ochrony środowiska naturalnego wymienia się m.in. postępujące zmiany klimatu, które mogą się przyczyniać do groźnych i wcześniej niewystępujących na obszarze kraju anomalii pogodowych (np. długotrwałych susz), a także zanieczyszczeń oraz emisji szkodliwych substancji. Przekłada się to na pogorszenie funkcjonowania gospodarki wodnej, co może negatywnie oddziaływać na bezpieczeństwo żywnościowe kraju i dostępność zasobów wodnych dobrej jakości.</w:t>
      </w:r>
    </w:p>
    <w:p w14:paraId="6B94CB25" w14:textId="7639BB64" w:rsidR="009D5AB2" w:rsidRPr="00795F17" w:rsidRDefault="009D5AB2" w:rsidP="0044393D">
      <w:r w:rsidRPr="00795F17">
        <w:rPr>
          <w:b/>
          <w:bCs/>
        </w:rPr>
        <w:t xml:space="preserve">Sposób osiągnięcia zakładanych celów i/lub rozwiązania zidentyfikowanych problemów: </w:t>
      </w:r>
      <w:r w:rsidRPr="00795F17">
        <w:t>Dokument wśród działań ukierunkowanych na zapewnienie bezpieczeństwa narodowego wskazuje m.in. stworzenie spójnej polityki ochrony, odbudowy i zagospodarowania zasobów wodnych z uwzględnieniem bezpieczeństwa żywnościowego kraju. Dokument wyznacza również kierunki działań w zakresie rozwoju transportu wodnego. W celu rozwinięcia współpracy w formule bilateralnej, regionalnej oraz w wymiarze globalnym przewiduje m.in. realizację programu rozwoju śródlądowych dróg wodnych o szczególnym znaczeniu transportowym, w tym służącym m.in. poprawie dostępu do portów morskich oraz włączenie ich do sieci TEN-T. W obszarze zwiększenia odporności państwa na zagrożenia przewiduje z kolei realizowanie polityki dotyczącej planowania i zagospodarowania przestrzennego kraju, w tym na obszarach morskich Rzeczypospolitej Polskiej, w ramach inwestycji celu publicznego, z uwzględnieniem wymogów bezpieczeństwa i obronności państwa oraz wynikających z tego potrzeb w zakresie ich finansowania.</w:t>
      </w:r>
    </w:p>
    <w:tbl>
      <w:tblPr>
        <w:tblStyle w:val="Tabela-Siatka"/>
        <w:tblW w:w="5000" w:type="pct"/>
        <w:tblLook w:val="04A0" w:firstRow="1" w:lastRow="0" w:firstColumn="1" w:lastColumn="0" w:noHBand="0" w:noVBand="1"/>
      </w:tblPr>
      <w:tblGrid>
        <w:gridCol w:w="9062"/>
      </w:tblGrid>
      <w:tr w:rsidR="009D5AB2" w:rsidRPr="00795F17" w14:paraId="10E32D29" w14:textId="77777777" w:rsidTr="00290790">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003399"/>
          </w:tcPr>
          <w:p w14:paraId="46423211" w14:textId="7CFC5260" w:rsidR="009D5AB2" w:rsidRPr="00795F17" w:rsidRDefault="009D5AB2" w:rsidP="0052619E">
            <w:pPr>
              <w:jc w:val="right"/>
              <w:rPr>
                <w:b w:val="0"/>
              </w:rPr>
            </w:pPr>
            <w:r w:rsidRPr="00795F17">
              <w:t>Poziom krajowy - dokumenty, których zapisy znajdują odzwierciedlenie w</w:t>
            </w:r>
            <w:r w:rsidR="008A739A" w:rsidRPr="00795F17">
              <w:t> </w:t>
            </w:r>
            <w:r w:rsidRPr="00795F17">
              <w:t>krajowych dokumentach strategicznych w dziedzinie rozwoju Polski</w:t>
            </w:r>
          </w:p>
          <w:p w14:paraId="7487981B" w14:textId="14400AFA" w:rsidR="009D5AB2" w:rsidRPr="00795F17" w:rsidRDefault="009D5AB2" w:rsidP="0044393D">
            <w:bookmarkStart w:id="991" w:name="_Hlk60761834"/>
            <w:r w:rsidRPr="00795F17">
              <w:rPr>
                <w:bCs/>
              </w:rPr>
              <w:t>Krajowy Plan Zarządzania Kryzysowego (KPZK). Część A</w:t>
            </w:r>
            <w:bookmarkEnd w:id="991"/>
            <w:r w:rsidR="0052619E" w:rsidRPr="00795F17">
              <w:rPr>
                <w:bCs/>
              </w:rPr>
              <w:tab/>
            </w:r>
            <w:r w:rsidRPr="00795F17">
              <w:rPr>
                <w:bCs/>
              </w:rPr>
              <w:br/>
            </w:r>
            <w:r w:rsidRPr="00795F17">
              <w:rPr>
                <w:b w:val="0"/>
                <w:bCs/>
                <w:i/>
                <w:iCs/>
              </w:rPr>
              <w:t>Aktualizacja Krajowego Planu Zarządzania Kryzysowego, 2020</w:t>
            </w:r>
          </w:p>
        </w:tc>
      </w:tr>
    </w:tbl>
    <w:p w14:paraId="7648405A" w14:textId="77777777" w:rsidR="009D5AB2" w:rsidRPr="00795F17" w:rsidRDefault="009D5AB2" w:rsidP="0044393D">
      <w:pPr>
        <w:rPr>
          <w:b/>
          <w:bCs/>
        </w:rPr>
      </w:pPr>
      <w:r w:rsidRPr="00795F17">
        <w:rPr>
          <w:b/>
          <w:bCs/>
        </w:rPr>
        <w:t xml:space="preserve">Cele i oczekiwane rezultaty wdrożenia dokumentu: </w:t>
      </w:r>
      <w:r w:rsidRPr="00795F17">
        <w:t>KPZK to narzędzie planistyczne wspomagające ogólnokrajowy system zarządzania kryzysowego m.in. w obszarze gospodarki wodnej oraz morskiej. Głównym celem jest wzmocnienie systemu zarządzania kryzysowego, prowadzące m.in. do poprawy ochrony przeciwpowodziowej oraz minimalizacji skutków suszy, a także służące przeciwdziałaniu innym zagrożeniom mającym wpływ na zasoby wodne w Polsce.</w:t>
      </w:r>
    </w:p>
    <w:p w14:paraId="4CD9C151" w14:textId="77777777" w:rsidR="009D5AB2" w:rsidRPr="00795F17" w:rsidRDefault="009D5AB2" w:rsidP="0044393D">
      <w:pPr>
        <w:rPr>
          <w:b/>
          <w:bCs/>
        </w:rPr>
      </w:pPr>
      <w:r w:rsidRPr="00795F17">
        <w:rPr>
          <w:b/>
          <w:bCs/>
        </w:rPr>
        <w:t xml:space="preserve">Obszar problemowy: </w:t>
      </w:r>
      <w:r w:rsidRPr="00795F17">
        <w:t>KPZK koncentruje się na działaniach realizowanych na rzecz minimalizacji ryzyka wystąpienia sytuacji kryzysowych, takich jak np.: susza/upał, powódź, skażenie chemiczne na morzu, katastrofa morska, intensywne opady śniegu itp., oraz niwelowania ich skutków. Część A obejmuje działania realizowane przez organy administracji publicznej w fazach zarządzania kryzysowego, takich jak zapobieganie i przygotowanie. Dokument zawiera krótki opis potencjonalnych zagrożeń oraz ocenę ryzyka ich wystąpienia.</w:t>
      </w:r>
    </w:p>
    <w:p w14:paraId="58DA2DBF" w14:textId="77777777" w:rsidR="009D5AB2" w:rsidRPr="00795F17" w:rsidRDefault="009D5AB2" w:rsidP="0044393D">
      <w:r w:rsidRPr="00795F17">
        <w:rPr>
          <w:b/>
          <w:bCs/>
        </w:rPr>
        <w:t xml:space="preserve">Sposób osiągnięcia zakładanych celów i/lub rozwiązania zidentyfikowanych problemów: </w:t>
      </w:r>
      <w:r w:rsidRPr="00795F17">
        <w:t>Wśród działań wskazanych w KPZK, ukierunkowanych na zapobieganie określonym w nim sytuacjom kryzysowym, minimalizowanie ich oraz przygotowanie do nich, pojawia się m.in.: (1) uzgadnianie planów przeciwdziałania skutkom suszy na obszarach dorzeczy oraz (2) opracowanie planów zarządzania ryzykiem powodziowym dla obszarów dorzeczy.</w:t>
      </w:r>
    </w:p>
    <w:tbl>
      <w:tblPr>
        <w:tblStyle w:val="Tabela-Siatka"/>
        <w:tblW w:w="5000" w:type="pct"/>
        <w:tblLook w:val="04A0" w:firstRow="1" w:lastRow="0" w:firstColumn="1" w:lastColumn="0" w:noHBand="0" w:noVBand="1"/>
      </w:tblPr>
      <w:tblGrid>
        <w:gridCol w:w="9062"/>
      </w:tblGrid>
      <w:tr w:rsidR="009D5AB2" w:rsidRPr="00795F17" w14:paraId="268253A6" w14:textId="77777777" w:rsidTr="00290790">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003399"/>
          </w:tcPr>
          <w:p w14:paraId="4519D2C0" w14:textId="77777777" w:rsidR="009D5AB2" w:rsidRPr="00795F17" w:rsidRDefault="009D5AB2" w:rsidP="0052619E">
            <w:pPr>
              <w:jc w:val="right"/>
              <w:rPr>
                <w:b w:val="0"/>
              </w:rPr>
            </w:pPr>
            <w:r w:rsidRPr="00795F17">
              <w:t>Poziom krajowy - dokumenty, których zapisy znajdują odzwierciedlenie w krajowych dokumentach strategicznych w dziedzinie rozwoju Polski</w:t>
            </w:r>
          </w:p>
          <w:p w14:paraId="0AB6EBD7" w14:textId="4FF3D8C8" w:rsidR="009D5AB2" w:rsidRPr="00795F17" w:rsidRDefault="009D5AB2" w:rsidP="0044393D">
            <w:pPr>
              <w:rPr>
                <w:i/>
                <w:iCs/>
              </w:rPr>
            </w:pPr>
            <w:bookmarkStart w:id="992" w:name="_Hlk60761846"/>
            <w:r w:rsidRPr="00795F17">
              <w:t>Narodowy Program Zdrowia na lata 2021-2025</w:t>
            </w:r>
            <w:bookmarkEnd w:id="992"/>
          </w:p>
        </w:tc>
      </w:tr>
    </w:tbl>
    <w:p w14:paraId="70CFD826" w14:textId="77777777" w:rsidR="009D5AB2" w:rsidRPr="00795F17" w:rsidRDefault="009D5AB2" w:rsidP="0044393D">
      <w:pPr>
        <w:rPr>
          <w:b/>
          <w:bCs/>
        </w:rPr>
      </w:pPr>
      <w:r w:rsidRPr="00795F17">
        <w:rPr>
          <w:b/>
          <w:bCs/>
        </w:rPr>
        <w:t xml:space="preserve">Cele i oczekiwane rezultaty wdrożenia dokumentu: </w:t>
      </w:r>
      <w:r w:rsidRPr="00795F17">
        <w:t xml:space="preserve">Wydłużenie życia w zdrowiu, poprawa zdrowia i związanej z nim jakości życia ludności oraz zmniejszenie nierówności społecznych w zdrowiu. </w:t>
      </w:r>
    </w:p>
    <w:p w14:paraId="70A429A1" w14:textId="77777777" w:rsidR="009D5AB2" w:rsidRPr="00795F17" w:rsidRDefault="009D5AB2" w:rsidP="0044393D">
      <w:pPr>
        <w:rPr>
          <w:b/>
          <w:bCs/>
        </w:rPr>
      </w:pPr>
      <w:r w:rsidRPr="00795F17">
        <w:rPr>
          <w:b/>
          <w:bCs/>
        </w:rPr>
        <w:t xml:space="preserve">Obszar problemowy: </w:t>
      </w:r>
      <w:r w:rsidRPr="00795F17">
        <w:t>Zwiększanie świadomości oraz pogłębianie wiedzy w zakresie wpływu stanu środowiska na stan zdrowia i jakość życia, nadzór i kontrola wpływu.</w:t>
      </w:r>
    </w:p>
    <w:p w14:paraId="64DE0131" w14:textId="77777777" w:rsidR="009D5AB2" w:rsidRPr="00795F17" w:rsidRDefault="009D5AB2" w:rsidP="0044393D">
      <w:r w:rsidRPr="00795F17">
        <w:rPr>
          <w:b/>
          <w:bCs/>
        </w:rPr>
        <w:t xml:space="preserve">Sposób osiągnięcia zakładanych celów i/lub rozwiązania zidentyfikowanych problemów: </w:t>
      </w:r>
      <w:r w:rsidRPr="00795F17">
        <w:t>Program wyróżnia takie zadania jak m.in.: prowadzanie działalności informacyjno-edukacyjnych dotyczących uświadamiania ryzyka związanego z nadmiernym narażeniem na zanieczyszczenie wody oraz upowszechnianie wiedzy na temat źródeł emisji i powstawania zanieczyszczeń w środowisku, ich rozpraszania i migracji. Ponadto w dokumencie podkreśla się istotność działań związanych z prowadzeniem Państwowego Monitoringu Środowiska. W ramach programu jako zadania wspierające przewidziano realizację prac naukowych związanych z badaniem i oceną wpływu jakości środowiska na stan zdrowia, z uwzględnieniem komponentów środowiska i elementów presji z nim powiązanych, takich jak m.in.: odpady i ścieki odprowadzane do środowiska (w tym farmaceutyki i substancje endokrynopodobne), woda przeznaczona do spożycia oraz wykorzystywana do celów rekreacyjnych, klimat (w tym susze i zjawiska ekstremalne, choroby wektorowe, osuwiska ziemi, powodzie i podtopienia) i działania związane z adaptacją do jego zmian.</w:t>
      </w:r>
    </w:p>
    <w:tbl>
      <w:tblPr>
        <w:tblStyle w:val="Tabela-Siatka"/>
        <w:tblW w:w="0" w:type="auto"/>
        <w:tblLook w:val="04A0" w:firstRow="1" w:lastRow="0" w:firstColumn="1" w:lastColumn="0" w:noHBand="0" w:noVBand="1"/>
      </w:tblPr>
      <w:tblGrid>
        <w:gridCol w:w="9016"/>
      </w:tblGrid>
      <w:tr w:rsidR="009D5AB2" w:rsidRPr="00795F17" w14:paraId="6A1B0143"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4DEBC047" w14:textId="77777777" w:rsidR="009D5AB2" w:rsidRPr="00795F17" w:rsidRDefault="009D5AB2" w:rsidP="0052619E">
            <w:pPr>
              <w:jc w:val="right"/>
              <w:rPr>
                <w:b w:val="0"/>
              </w:rPr>
            </w:pPr>
            <w:bookmarkStart w:id="993" w:name="_Hlk66983507"/>
            <w:r w:rsidRPr="00795F17">
              <w:t>Poziom krajowy - strategie rozwoju</w:t>
            </w:r>
          </w:p>
          <w:p w14:paraId="683C3DC8" w14:textId="45F77970" w:rsidR="009D5AB2" w:rsidRPr="00795F17" w:rsidRDefault="009D5AB2" w:rsidP="0044393D">
            <w:pPr>
              <w:rPr>
                <w:i/>
                <w:iCs/>
              </w:rPr>
            </w:pPr>
            <w:bookmarkStart w:id="994" w:name="_Hlk60761877"/>
            <w:r w:rsidRPr="00795F17">
              <w:t>Polityka ekologiczna państwa 2030 - strategia rozwoju w obszarze środowiska i gospodarki wodnej (PEP2030)</w:t>
            </w:r>
            <w:bookmarkEnd w:id="994"/>
            <w:r w:rsidR="0052619E" w:rsidRPr="00795F17">
              <w:tab/>
            </w:r>
            <w:r w:rsidRPr="00795F17">
              <w:br/>
            </w:r>
            <w:r w:rsidRPr="00795F17">
              <w:rPr>
                <w:b w:val="0"/>
                <w:bCs/>
                <w:i/>
                <w:iCs/>
              </w:rPr>
              <w:t>Jedna z dziewięciu horyzontalnych zintegrowanych strategii rozwoju</w:t>
            </w:r>
            <w:bookmarkEnd w:id="993"/>
          </w:p>
        </w:tc>
      </w:tr>
    </w:tbl>
    <w:p w14:paraId="290C5EDA" w14:textId="77777777" w:rsidR="009D5AB2" w:rsidRPr="00795F17" w:rsidRDefault="009D5AB2" w:rsidP="0044393D">
      <w:pPr>
        <w:rPr>
          <w:b/>
          <w:bCs/>
        </w:rPr>
      </w:pPr>
      <w:r w:rsidRPr="00795F17">
        <w:rPr>
          <w:b/>
          <w:bCs/>
        </w:rPr>
        <w:t xml:space="preserve">Cele i oczekiwane rezultaty wdrożenia dokumentu: </w:t>
      </w:r>
      <w:r w:rsidRPr="00795F17">
        <w:t xml:space="preserve">Wzmocnienie działań rządu dążących do budowy innowacyjnej gospodarki z zachowaniem zasad zrównoważonego rozwoju, które prowadzą do zapewnienia bezpieczeństwa ekologicznego kraju oraz poprawy jakości środowiska, w tym zasobów wodnych. </w:t>
      </w:r>
    </w:p>
    <w:p w14:paraId="5A9FA02B" w14:textId="77777777" w:rsidR="009D5AB2" w:rsidRPr="00795F17" w:rsidRDefault="009D5AB2" w:rsidP="0044393D">
      <w:r w:rsidRPr="00795F17">
        <w:rPr>
          <w:b/>
          <w:bCs/>
        </w:rPr>
        <w:t xml:space="preserve">Obszar problemowy: </w:t>
      </w:r>
      <w:r w:rsidRPr="00795F17">
        <w:t>Polityka wśród najważniejszych obszarów problemowych w sektorze środowiska wskazuje m.in.: (1) przybierający na znaczeniu negatywny wpływ zanieczyszczonego środowiska na zdrowie ludzi</w:t>
      </w:r>
      <w:r w:rsidRPr="00795F17">
        <w:rPr>
          <w:rStyle w:val="Odwoanieprzypisudolnego"/>
          <w:rFonts w:asciiTheme="minorHAnsi" w:hAnsiTheme="minorHAnsi" w:cstheme="minorHAnsi"/>
        </w:rPr>
        <w:footnoteReference w:id="59"/>
      </w:r>
      <w:r w:rsidRPr="00795F17">
        <w:t>; (2) zwiększającą się konkurencję o zasoby; (3) rosnącą presję na ekosystemy; (4) nasilające się skutki zmian klimatu; (5) rosnącą ilość wytwarzanych odpadów, niewłaściwą gospodarkę nimi, przyczyniającą się do zmian klimatu, zanieczyszczenia powietrza, gleb i wody; oraz na problem unieszkodliwiania odpadów zgodnie z przyjętą hierarchią sposobów postępowania z odpadami (zrównoważona gospodarka wodna została wydzielona w dokumencie jako osobny obszar polityki środowiskowej, w ramach którego przewidziano szereg działań oraz zadań).</w:t>
      </w:r>
    </w:p>
    <w:p w14:paraId="38D07CB2" w14:textId="2E3E3EC4" w:rsidR="009D5AB2" w:rsidRPr="00795F17" w:rsidRDefault="009D5AB2" w:rsidP="0044393D">
      <w:bookmarkStart w:id="995" w:name="_Hlk66983662"/>
      <w:r w:rsidRPr="00795F17">
        <w:rPr>
          <w:b/>
          <w:bCs/>
        </w:rPr>
        <w:t xml:space="preserve">Sposób osiągnięcia zakładanych celów i/lub rozwiązania zidentyfikowanych problemów: </w:t>
      </w:r>
      <w:r w:rsidRPr="00795F17">
        <w:t>Polityka wyznacza kierunki interwencji, działania i zadania. W obszarze zasobów wodnych są to: (1) zrównoważone gospodarowanie wodami, w tym zapewnienie dostępu do czystej wody dla społeczeństwa i gospodarki oraz osiągnięcie dobrego stanu wód; (2) zarządzanie zasobami dziedzictwa przyrodniczego; (3) wspieranie wdrażania ekoinnowacji odgrywających ważną rolę w rozpowszechnianiu zrównoważonego korzystania z zasobów wodnych i zapewniania ich dobrej jakości; (4) wspieranie wielofunkcyjnej i trwale zrównoważonej gospodarki leśnej (w tym zwłaszcza wykorzystywanie potencjału lasów w zakresie łagodzenia zmian klimatu); (5) przeciwdziałanie zmianom klimatu, adaptacja do jego zmian i zarządzanie ryzykiem klęsk żywiołowych; (6) edukacja ekologiczna, m.in. w zakresie kształtowania wzorców zrównoważonej konsumpcji</w:t>
      </w:r>
      <w:r w:rsidRPr="00795F17">
        <w:rPr>
          <w:rFonts w:cstheme="minorHAnsi"/>
        </w:rPr>
        <w:t xml:space="preserve">; (7) </w:t>
      </w:r>
      <w:r w:rsidR="00AF5009" w:rsidRPr="00795F17">
        <w:rPr>
          <w:rFonts w:cstheme="minorHAnsi"/>
        </w:rPr>
        <w:t xml:space="preserve">Wdrażanie gospodarki o obiegu zamkniętym </w:t>
      </w:r>
      <w:r w:rsidRPr="00795F17">
        <w:rPr>
          <w:rFonts w:cstheme="minorHAnsi"/>
        </w:rPr>
        <w:t xml:space="preserve">mającej m.in. znaczenie w gospodarce wodno-ściekowej </w:t>
      </w:r>
      <w:r w:rsidR="00AF5009" w:rsidRPr="00795F17">
        <w:rPr>
          <w:rFonts w:cstheme="minorHAnsi"/>
        </w:rPr>
        <w:t>-</w:t>
      </w:r>
      <w:r w:rsidRPr="00795F17">
        <w:rPr>
          <w:rFonts w:cstheme="minorHAnsi"/>
        </w:rPr>
        <w:t xml:space="preserve"> w</w:t>
      </w:r>
      <w:r w:rsidR="00AF5009" w:rsidRPr="00795F17">
        <w:rPr>
          <w:rFonts w:cstheme="minorHAnsi"/>
        </w:rPr>
        <w:t> </w:t>
      </w:r>
      <w:r w:rsidRPr="00795F17">
        <w:rPr>
          <w:rFonts w:cstheme="minorHAnsi"/>
        </w:rPr>
        <w:t>kontekście zagospodaro</w:t>
      </w:r>
      <w:r w:rsidR="00AF5009" w:rsidRPr="00795F17">
        <w:rPr>
          <w:rFonts w:cstheme="minorHAnsi"/>
        </w:rPr>
        <w:t>wy</w:t>
      </w:r>
      <w:r w:rsidRPr="00795F17">
        <w:rPr>
          <w:rFonts w:cstheme="minorHAnsi"/>
        </w:rPr>
        <w:t>wania osadów ściekowych i wykorzystania oczyszczonych ścieków jako wody technologicznej lub do celów utrzymania zieleni miejskiej; oraz w</w:t>
      </w:r>
      <w:r w:rsidR="00AF5009" w:rsidRPr="00795F17">
        <w:rPr>
          <w:rFonts w:cstheme="minorHAnsi"/>
        </w:rPr>
        <w:t xml:space="preserve"> </w:t>
      </w:r>
      <w:r w:rsidRPr="00795F17">
        <w:rPr>
          <w:rFonts w:cstheme="minorHAnsi"/>
        </w:rPr>
        <w:t>energetyce, a także w</w:t>
      </w:r>
      <w:r w:rsidR="00AF5009" w:rsidRPr="00795F17">
        <w:rPr>
          <w:rFonts w:cstheme="minorHAnsi"/>
        </w:rPr>
        <w:t> </w:t>
      </w:r>
      <w:r w:rsidRPr="00795F17">
        <w:rPr>
          <w:rFonts w:cstheme="minorHAnsi"/>
        </w:rPr>
        <w:t>zagospodarowaniu wód opadowych i roztopowych (recykling wody, zmniejszanie tzw. „śladu wodnego”).</w:t>
      </w:r>
    </w:p>
    <w:tbl>
      <w:tblPr>
        <w:tblStyle w:val="Tabela-Siatka"/>
        <w:tblW w:w="0" w:type="auto"/>
        <w:tblLook w:val="04A0" w:firstRow="1" w:lastRow="0" w:firstColumn="1" w:lastColumn="0" w:noHBand="0" w:noVBand="1"/>
      </w:tblPr>
      <w:tblGrid>
        <w:gridCol w:w="9062"/>
      </w:tblGrid>
      <w:tr w:rsidR="009D5AB2" w:rsidRPr="00795F17" w14:paraId="5705938A"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bookmarkEnd w:id="995"/>
          <w:p w14:paraId="314C81CC" w14:textId="77777777" w:rsidR="009D5AB2" w:rsidRPr="00795F17" w:rsidRDefault="009D5AB2" w:rsidP="0052619E">
            <w:pPr>
              <w:jc w:val="right"/>
              <w:rPr>
                <w:b w:val="0"/>
              </w:rPr>
            </w:pPr>
            <w:r w:rsidRPr="00795F17">
              <w:t>Poziom krajowy - strategie rozwoju</w:t>
            </w:r>
          </w:p>
          <w:p w14:paraId="5F1C2D60" w14:textId="4450E9D7" w:rsidR="009D5AB2" w:rsidRPr="00795F17" w:rsidRDefault="009D5AB2" w:rsidP="0044393D">
            <w:pPr>
              <w:rPr>
                <w:i/>
                <w:iCs/>
              </w:rPr>
            </w:pPr>
            <w:bookmarkStart w:id="996" w:name="_Hlk60761898"/>
            <w:r w:rsidRPr="00795F17">
              <w:t>Polityka energetyczna Polski do 2040 r. - strategia rozwoju sektora paliwowo-energetycznego (</w:t>
            </w:r>
            <w:bookmarkEnd w:id="996"/>
            <w:r w:rsidRPr="00795F17">
              <w:t>PEP2040)</w:t>
            </w:r>
            <w:r w:rsidRPr="00795F17">
              <w:br/>
            </w:r>
            <w:r w:rsidRPr="00795F17">
              <w:rPr>
                <w:b w:val="0"/>
                <w:bCs/>
                <w:i/>
                <w:iCs/>
              </w:rPr>
              <w:t>Jedna z dziewięciu horyzontalnych zintegrowanych strategii rozwoju</w:t>
            </w:r>
          </w:p>
        </w:tc>
      </w:tr>
    </w:tbl>
    <w:p w14:paraId="0BFA02E8" w14:textId="77777777" w:rsidR="009D5AB2" w:rsidRPr="00795F17" w:rsidRDefault="009D5AB2" w:rsidP="0044393D">
      <w:pPr>
        <w:rPr>
          <w:b/>
          <w:bCs/>
        </w:rPr>
      </w:pPr>
      <w:r w:rsidRPr="00795F17">
        <w:rPr>
          <w:b/>
          <w:bCs/>
        </w:rPr>
        <w:t xml:space="preserve">Cele i oczekiwane rezultaty wdrożenia dokumentu: </w:t>
      </w:r>
      <w:r w:rsidRPr="00795F17">
        <w:t>Bezpieczeństwo energetyczne przy zapewnieniu konkurencyjności gospodarki, efektywności energetycznej i zmniejszeniu oddziaływania sektora energii na środowisko z optymalnym wykorzystaniem własnych zasobów energetycznych.</w:t>
      </w:r>
    </w:p>
    <w:p w14:paraId="114E35BB" w14:textId="77777777" w:rsidR="009D5AB2" w:rsidRPr="00795F17" w:rsidRDefault="009D5AB2" w:rsidP="0044393D">
      <w:r w:rsidRPr="00795F17">
        <w:rPr>
          <w:b/>
          <w:bCs/>
        </w:rPr>
        <w:t xml:space="preserve">Obszar problemowy: </w:t>
      </w:r>
      <w:r w:rsidRPr="00795F17">
        <w:t xml:space="preserve">Ze względu na ograniczony krajowy potencjał wodny PEP2040 nie przewiduje znaczącego wzrostu wykorzystania energii wód płynących. W dokumencie wskazano natomiast, </w:t>
      </w:r>
      <w:r w:rsidRPr="00795F17">
        <w:br/>
        <w:t>że w horyzoncie długoterminowym na rozwój energetyki wodnej może wpłynąć rozwój śródlądowych dróg wodnych oraz rewitalizacja piętrzeń wodnych, które są istotne z punktu widzenia regulacji cieków i gospodarki przeciwpowodziowej.</w:t>
      </w:r>
    </w:p>
    <w:p w14:paraId="00700A4C" w14:textId="77777777" w:rsidR="009D5AB2" w:rsidRPr="00795F17" w:rsidRDefault="009D5AB2" w:rsidP="0044393D">
      <w:r w:rsidRPr="00795F17">
        <w:rPr>
          <w:b/>
          <w:bCs/>
        </w:rPr>
        <w:t xml:space="preserve">Sposób osiągnięcia zakładanych celów i/lub rozwiązania zidentyfikowanych problemów: </w:t>
      </w:r>
      <w:r w:rsidRPr="00795F17">
        <w:t>Polityka zwraca m.in. uwagę na konieczność zmniejszania wpływu sektora energii na środowisko, w szczególności poprzez modernizację mocy wytwórczych oraz dywersyfikację struktury wytwarzania energii.</w:t>
      </w:r>
    </w:p>
    <w:tbl>
      <w:tblPr>
        <w:tblStyle w:val="Tabela-Siatka"/>
        <w:tblW w:w="0" w:type="auto"/>
        <w:tblLook w:val="04A0" w:firstRow="1" w:lastRow="0" w:firstColumn="1" w:lastColumn="0" w:noHBand="0" w:noVBand="1"/>
      </w:tblPr>
      <w:tblGrid>
        <w:gridCol w:w="9016"/>
      </w:tblGrid>
      <w:tr w:rsidR="009D5AB2" w:rsidRPr="00795F17" w14:paraId="5FBC9E1A"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6547C466" w14:textId="77777777" w:rsidR="009D5AB2" w:rsidRPr="00795F17" w:rsidRDefault="009D5AB2" w:rsidP="0052619E">
            <w:pPr>
              <w:jc w:val="right"/>
              <w:rPr>
                <w:b w:val="0"/>
              </w:rPr>
            </w:pPr>
            <w:r w:rsidRPr="00795F17">
              <w:t>Poziom krajowy - strategie rozwoju</w:t>
            </w:r>
          </w:p>
          <w:p w14:paraId="0D465F24" w14:textId="10F83FA4" w:rsidR="009D5AB2" w:rsidRPr="00795F17" w:rsidRDefault="009D5AB2" w:rsidP="0044393D">
            <w:bookmarkStart w:id="997" w:name="_Hlk60761908"/>
            <w:r w:rsidRPr="00795F17">
              <w:rPr>
                <w:bCs/>
              </w:rPr>
              <w:t>Strategia Zrównoważonego Rozwoju Transportu do 2030 r. (SRT 2030)</w:t>
            </w:r>
            <w:bookmarkEnd w:id="997"/>
            <w:r w:rsidR="0052619E" w:rsidRPr="00795F17">
              <w:rPr>
                <w:bCs/>
              </w:rPr>
              <w:tab/>
            </w:r>
            <w:r w:rsidRPr="00795F17">
              <w:rPr>
                <w:bCs/>
              </w:rPr>
              <w:br/>
            </w:r>
            <w:r w:rsidRPr="00795F17">
              <w:rPr>
                <w:b w:val="0"/>
                <w:bCs/>
                <w:i/>
                <w:iCs/>
              </w:rPr>
              <w:t>Jedna z dziewięciu horyzontalnych zintegrowanych strategii rozwoju</w:t>
            </w:r>
          </w:p>
        </w:tc>
      </w:tr>
    </w:tbl>
    <w:p w14:paraId="620A23DC" w14:textId="77777777" w:rsidR="009D5AB2" w:rsidRPr="00795F17" w:rsidRDefault="009D5AB2" w:rsidP="0044393D">
      <w:pPr>
        <w:rPr>
          <w:b/>
          <w:bCs/>
        </w:rPr>
      </w:pPr>
      <w:r w:rsidRPr="00795F17">
        <w:rPr>
          <w:b/>
          <w:bCs/>
        </w:rPr>
        <w:t xml:space="preserve">Cele i oczekiwane rezultaty wdrożenia dokumentu: </w:t>
      </w:r>
      <w:r w:rsidRPr="00795F17">
        <w:t xml:space="preserve">Utworzenie spójnego, zrównoważonego, innowacyjnego i przyjaznego użytkownikom oraz środowisku systemu transportowego na poziomie krajowym, europejskim i globalnym. </w:t>
      </w:r>
    </w:p>
    <w:p w14:paraId="3A0E95A6" w14:textId="77777777" w:rsidR="009D5AB2" w:rsidRPr="00795F17" w:rsidRDefault="009D5AB2" w:rsidP="0044393D">
      <w:pPr>
        <w:rPr>
          <w:b/>
          <w:bCs/>
        </w:rPr>
      </w:pPr>
      <w:r w:rsidRPr="00795F17">
        <w:rPr>
          <w:b/>
          <w:bCs/>
        </w:rPr>
        <w:t xml:space="preserve">Obszar problemowy: </w:t>
      </w:r>
      <w:r w:rsidRPr="00795F17">
        <w:t>Zwiększenie dostępności transportowej kraju oraz poprawa bezpieczeństwa uczestników ruchu i efektywności sektora transportowego, z uwzględnieniem ochrony i zapobiegania dalszemu pogarszaniu ekosystemów wodnych oraz zmniejszania ilości wprowadzanych do wód substancji mogących negatywnie oddziaływać na wody.</w:t>
      </w:r>
    </w:p>
    <w:p w14:paraId="5C8FDC44" w14:textId="77777777" w:rsidR="009D5AB2" w:rsidRPr="00795F17" w:rsidRDefault="009D5AB2" w:rsidP="0044393D">
      <w:r w:rsidRPr="00795F17">
        <w:rPr>
          <w:b/>
          <w:bCs/>
        </w:rPr>
        <w:t xml:space="preserve">Sposób osiągnięcia zakładanych celów i/lub rozwiązania zidentyfikowanych problemów: </w:t>
      </w:r>
      <w:r w:rsidRPr="00795F17">
        <w:t>W dokumencie wskazano m.in. na potrzebę rozwoju sektora żeglugi śródlądowej (zagospodarowanie śródlądowych dróg wodnych i rozwój żeglugi śródlądowej przyczyniają się do rozwoju społeczno-gospodarczego oraz poprawy efektywności systemu transportowego). Dokument przedstawia propozycje działań o charakterze innowacyjno-technicznym, które powinny uwzględniać wpływ transportu na środowisko, w tym zasoby wodne. SRT 2030 wyróżnia również działania związane z zapobieganiem zanieczyszczaniu morza i linii brzegowej, w tym działania związane z zapobieganiem wypadkom morskim, tj. poprawę szeroko pojętego bezpieczeństwa żeglugi czy ograniczanie zanieczyszczenia środowiska związanego z normalną eksploatacją jednostek pływających.</w:t>
      </w:r>
    </w:p>
    <w:tbl>
      <w:tblPr>
        <w:tblStyle w:val="Tabela-Siatka"/>
        <w:tblW w:w="0" w:type="auto"/>
        <w:tblLook w:val="04A0" w:firstRow="1" w:lastRow="0" w:firstColumn="1" w:lastColumn="0" w:noHBand="0" w:noVBand="1"/>
      </w:tblPr>
      <w:tblGrid>
        <w:gridCol w:w="9062"/>
      </w:tblGrid>
      <w:tr w:rsidR="009D5AB2" w:rsidRPr="00795F17" w14:paraId="15291E5E"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16020A2D" w14:textId="77777777" w:rsidR="009D5AB2" w:rsidRPr="00795F17" w:rsidRDefault="009D5AB2" w:rsidP="0052619E">
            <w:pPr>
              <w:jc w:val="right"/>
              <w:rPr>
                <w:b w:val="0"/>
              </w:rPr>
            </w:pPr>
            <w:r w:rsidRPr="00795F17">
              <w:t>Poziom krajowy - strategie rozwoju</w:t>
            </w:r>
          </w:p>
          <w:p w14:paraId="674D2248" w14:textId="1EAE26C2" w:rsidR="009D5AB2" w:rsidRPr="00795F17" w:rsidRDefault="009D5AB2" w:rsidP="0044393D">
            <w:pPr>
              <w:rPr>
                <w:i/>
                <w:iCs/>
              </w:rPr>
            </w:pPr>
            <w:bookmarkStart w:id="998" w:name="_Hlk60761920"/>
            <w:r w:rsidRPr="00795F17">
              <w:t>Strategia zrównoważonego rozwoju wsi, rolnictwa i rybactwa 2030 (SZRWRiR 2030</w:t>
            </w:r>
            <w:bookmarkEnd w:id="998"/>
            <w:r w:rsidRPr="00795F17">
              <w:t>)</w:t>
            </w:r>
            <w:r w:rsidR="0052619E" w:rsidRPr="00795F17">
              <w:tab/>
            </w:r>
            <w:r w:rsidRPr="00795F17">
              <w:br/>
            </w:r>
            <w:r w:rsidRPr="00795F17">
              <w:rPr>
                <w:b w:val="0"/>
                <w:bCs/>
                <w:i/>
                <w:iCs/>
                <w:color w:val="FFFFFF" w:themeColor="background1"/>
              </w:rPr>
              <w:t>Jedna z dziewięciu horyzontalnych zintegrowanych strategii rozwoju</w:t>
            </w:r>
          </w:p>
        </w:tc>
      </w:tr>
    </w:tbl>
    <w:p w14:paraId="657EB970" w14:textId="77777777" w:rsidR="009D5AB2" w:rsidRPr="00795F17" w:rsidRDefault="009D5AB2" w:rsidP="0044393D">
      <w:pPr>
        <w:rPr>
          <w:b/>
          <w:bCs/>
        </w:rPr>
      </w:pPr>
      <w:r w:rsidRPr="00795F17">
        <w:rPr>
          <w:b/>
          <w:bCs/>
        </w:rPr>
        <w:t xml:space="preserve">Cele i oczekiwane rezultaty wdrożenia dokumentu: </w:t>
      </w:r>
      <w:r w:rsidRPr="00795F17">
        <w:t>Rozwój gospodarczy wsi, który umożliwia trwały wzrost dochodów jej mieszkańców poprzez m.in. poprawę stanu środowiska naturalnego, w tym zasobów wodnych (w rozumieniu osiągnięcia lub utrzymania dobrego stanu wód oraz ekosystemów zależnych od wód, a także ochrony, poprawy i zapobiegania dalszemu pogarszaniu stanu ekosystemów wodnych).</w:t>
      </w:r>
    </w:p>
    <w:p w14:paraId="499CEDDB" w14:textId="77777777" w:rsidR="009D5AB2" w:rsidRPr="00795F17" w:rsidRDefault="009D5AB2" w:rsidP="0044393D">
      <w:pPr>
        <w:rPr>
          <w:b/>
          <w:bCs/>
        </w:rPr>
      </w:pPr>
      <w:r w:rsidRPr="00795F17">
        <w:rPr>
          <w:b/>
          <w:bCs/>
        </w:rPr>
        <w:t xml:space="preserve">Obszar problemowy: </w:t>
      </w:r>
      <w:r w:rsidRPr="00795F17">
        <w:t>SZRWRiR 2030 porusza problematykę związaną z wyzwaniami, które stoją przed polskimi gospodarstwami. Dotyczą one m.in. ochrony zasobów wodnych, ich dostępności i sposobów gospodarowania nimi, a także sposobów ograniczania emisji zanieczyszczeń do środowiska. Dostępność oraz jakość zasobów wodnych są wskazywane w dokumencie jako jedno z kryteriów umożliwiające rozwój działalności rolniczej oraz rybackiej. Ważnym punktem odniesienia w pracach nad SZRWRiR 2030 były kierunki zmian polityk wspólnotowych, w tym przede wszystkim Wspólna Polityka Rolna (WPR)</w:t>
      </w:r>
      <w:r w:rsidRPr="00795F17">
        <w:rPr>
          <w:rStyle w:val="Odwoanieprzypisudolnego"/>
          <w:rFonts w:asciiTheme="minorHAnsi" w:hAnsiTheme="minorHAnsi" w:cstheme="minorHAnsi"/>
        </w:rPr>
        <w:footnoteReference w:id="60"/>
      </w:r>
      <w:r w:rsidRPr="00795F17">
        <w:t>, Wspólna polityka rybołówstwa (WPRyb) i polityki spójności zarysowane w propozycjach legislacyjnych przedstawionych przez służby KE.</w:t>
      </w:r>
    </w:p>
    <w:p w14:paraId="245DC12D" w14:textId="77777777" w:rsidR="009D5AB2" w:rsidRPr="00795F17" w:rsidRDefault="009D5AB2" w:rsidP="0044393D">
      <w:r w:rsidRPr="00795F17">
        <w:rPr>
          <w:b/>
          <w:bCs/>
        </w:rPr>
        <w:t xml:space="preserve">Sposób osiągnięcia zakładanych celów i/lub rozwiązania zidentyfikowanych problemów: </w:t>
      </w:r>
      <w:r w:rsidRPr="00795F17">
        <w:t>W dokumencie wskazano działania horyzontalne związane m.in. z proekologicznym zarządzaniem lokalnymi zasobami wodnymi, obejmującym kształtowanie krajobrazów sprzyjających zatrzymywaniu wody.</w:t>
      </w:r>
    </w:p>
    <w:p w14:paraId="3BC8B44A" w14:textId="77777777" w:rsidR="009D5AB2" w:rsidRPr="00795F17" w:rsidRDefault="009D5AB2" w:rsidP="0044393D">
      <w:r w:rsidRPr="00795F17">
        <w:t>Wśród kierunków interwencji SZRWRiR 2030 wskazuje m.in.: zrównoważone gospodarowanie i ochronę zasobów środowiska, a także adaptację do zmian klimatu oraz przeciwdziałanie tym zmianom. Działania mające na uwadze ochronę zasobów wodnych, gleby i różnorodności biologicznej powiązano z działaniami na rzecz adaptacji rolnictwa do zmian klimatu i ograniczającymi emisje.</w:t>
      </w:r>
    </w:p>
    <w:tbl>
      <w:tblPr>
        <w:tblStyle w:val="Tabela-Siatka"/>
        <w:tblW w:w="0" w:type="auto"/>
        <w:tblLook w:val="04A0" w:firstRow="1" w:lastRow="0" w:firstColumn="1" w:lastColumn="0" w:noHBand="0" w:noVBand="1"/>
      </w:tblPr>
      <w:tblGrid>
        <w:gridCol w:w="9016"/>
      </w:tblGrid>
      <w:tr w:rsidR="009D5AB2" w:rsidRPr="00795F17" w14:paraId="3DA2831B"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1DB945AA" w14:textId="77777777" w:rsidR="009D5AB2" w:rsidRPr="00795F17" w:rsidRDefault="009D5AB2" w:rsidP="0052619E">
            <w:pPr>
              <w:jc w:val="right"/>
              <w:rPr>
                <w:b w:val="0"/>
              </w:rPr>
            </w:pPr>
            <w:r w:rsidRPr="00795F17">
              <w:t>Poziom krajowy - strategie rozwoju</w:t>
            </w:r>
          </w:p>
          <w:p w14:paraId="67B248DF" w14:textId="1A11B273" w:rsidR="009D5AB2" w:rsidRPr="00795F17" w:rsidRDefault="009D5AB2" w:rsidP="0044393D">
            <w:bookmarkStart w:id="999" w:name="_Hlk60761930"/>
            <w:r w:rsidRPr="00795F17">
              <w:rPr>
                <w:bCs/>
              </w:rPr>
              <w:t>Krajowa Strategia Rozwoju Regionalnego 2030 (KSRR 2030)</w:t>
            </w:r>
            <w:r w:rsidR="0052619E" w:rsidRPr="00795F17">
              <w:rPr>
                <w:bCs/>
              </w:rPr>
              <w:tab/>
            </w:r>
            <w:r w:rsidRPr="00795F17">
              <w:rPr>
                <w:bCs/>
              </w:rPr>
              <w:br/>
            </w:r>
            <w:bookmarkEnd w:id="999"/>
            <w:r w:rsidRPr="00795F17">
              <w:rPr>
                <w:b w:val="0"/>
                <w:bCs/>
                <w:i/>
                <w:iCs/>
              </w:rPr>
              <w:t>Jedna z dziewięciu horyzontalnych zintegrowanych strategii rozwoju</w:t>
            </w:r>
          </w:p>
        </w:tc>
      </w:tr>
    </w:tbl>
    <w:p w14:paraId="1E8C7276" w14:textId="77777777" w:rsidR="009D5AB2" w:rsidRPr="00795F17" w:rsidRDefault="009D5AB2" w:rsidP="0044393D">
      <w:r w:rsidRPr="00795F17">
        <w:rPr>
          <w:b/>
          <w:bCs/>
        </w:rPr>
        <w:t xml:space="preserve">Cele i oczekiwane rezultaty wdrożenia dokumentu: </w:t>
      </w:r>
      <w:r w:rsidRPr="00795F17">
        <w:t>R</w:t>
      </w:r>
      <w:r w:rsidRPr="00795F17">
        <w:rPr>
          <w:shd w:val="clear" w:color="auto" w:fill="FFFFFF"/>
        </w:rPr>
        <w:t>ozwój państwa jako społecznie i terytorialnie zrównoważonego, dzięki czemu lokalne zasoby i potencjały wszystkich regionów będą efektywnie rozwijane oraz wykorzystywane. Istotnym celem takiego mechanizmu jest wspomaganie obszarów</w:t>
      </w:r>
      <w:r w:rsidRPr="00795F17">
        <w:rPr>
          <w:color w:val="000000"/>
          <w:bdr w:val="none" w:sz="0" w:space="0" w:color="auto" w:frame="1"/>
        </w:rPr>
        <w:t xml:space="preserve"> wiejskich i miejskich</w:t>
      </w:r>
      <w:r w:rsidRPr="00795F17">
        <w:rPr>
          <w:shd w:val="clear" w:color="auto" w:fill="FFFFFF"/>
        </w:rPr>
        <w:t>, zwłaszcza tych, które nie mogą w pełni wykorzystywać i rozwijać swojego potencjału.</w:t>
      </w:r>
    </w:p>
    <w:p w14:paraId="0D0FCF91" w14:textId="77777777" w:rsidR="009D5AB2" w:rsidRPr="00795F17" w:rsidRDefault="009D5AB2" w:rsidP="0044393D">
      <w:pPr>
        <w:rPr>
          <w:b/>
          <w:bCs/>
        </w:rPr>
      </w:pPr>
      <w:r w:rsidRPr="00795F17">
        <w:rPr>
          <w:b/>
          <w:bCs/>
        </w:rPr>
        <w:t xml:space="preserve">Obszar problemowy: </w:t>
      </w:r>
      <w:r w:rsidRPr="00795F17">
        <w:t xml:space="preserve">Efektywne wykorzystanie endogenicznych potencjałów obszarów </w:t>
      </w:r>
      <w:r w:rsidRPr="00795F17">
        <w:br/>
        <w:t>i ich specjalizacji dla zrealizowania zrównoważonego rozwoju w celu stworzenia w przyszłości warunków do wzrostu dochodów społeczeństwa przy jednoznacznym osiąganiu spójności w obszarze społecznym, gospodarczym, środowiskowym oraz przestrzennym.</w:t>
      </w:r>
    </w:p>
    <w:p w14:paraId="329AB815" w14:textId="77777777" w:rsidR="009D5AB2" w:rsidRPr="00795F17" w:rsidRDefault="009D5AB2" w:rsidP="0044393D">
      <w:r w:rsidRPr="00795F17">
        <w:rPr>
          <w:b/>
          <w:bCs/>
        </w:rPr>
        <w:t xml:space="preserve">Sposób osiągnięcia zakładanych celów i/lub rozwiązania zidentyfikowanych problemów: </w:t>
      </w:r>
      <w:r w:rsidRPr="00795F17">
        <w:rPr>
          <w:shd w:val="clear" w:color="auto" w:fill="FFFFFF" w:themeFill="background1"/>
        </w:rPr>
        <w:t>W</w:t>
      </w:r>
      <w:r w:rsidRPr="00795F17">
        <w:t xml:space="preserve"> dokumencie przewidziano inicjatywy na rzecz m.in.: ochrony i poprawy stanu środowiska, ograniczenia ekstremalnych skutków zmian klimatu, zapewnienia dostępu do czystej wody oraz ochrony przed powodziami i suszą. W ramach polityki regionalnej wdrożone będą działania związane m.in. z rozwojem infrastruktury komunalnej. Dotyczyć będą m.in. usług w zakresie zaopatrzenia w wodę oraz oczyszczania ścieków. Ponadto w ramach realizacji celów i kierunków działań wskazanych w KSRR 2030 będą realizowane inwestycje związane z śródlądowymi drogami wodnymi czy portami morskimi. Dokument wskazuje również konieczność zastosowania nowoczesnych zasad gospodarowania wodą oraz zarządzania ryzykiem powodziowym. </w:t>
      </w:r>
    </w:p>
    <w:p w14:paraId="7494BF43" w14:textId="77777777" w:rsidR="009D5AB2" w:rsidRPr="00795F17" w:rsidRDefault="009D5AB2" w:rsidP="0044393D">
      <w:r w:rsidRPr="00795F17">
        <w:t>Realizacja działań w KSRR 2030 powiązana jest z celami wskazanymi w Polityce ekologicznej państwa 2030 - strategii rozwoju w obszarze środowiska i gospodarki wodnej (PEP2030) oraz w Polityce Energetycznej Polski do 2040 r. - strategia rozwoju sektora paliwowo-energetycznego (PEP2040).</w:t>
      </w:r>
    </w:p>
    <w:tbl>
      <w:tblPr>
        <w:tblStyle w:val="Tabela-Siatka"/>
        <w:tblW w:w="0" w:type="auto"/>
        <w:tblLook w:val="04A0" w:firstRow="1" w:lastRow="0" w:firstColumn="1" w:lastColumn="0" w:noHBand="0" w:noVBand="1"/>
      </w:tblPr>
      <w:tblGrid>
        <w:gridCol w:w="9062"/>
      </w:tblGrid>
      <w:tr w:rsidR="009D5AB2" w:rsidRPr="00795F17" w14:paraId="740CDF51"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097A720B" w14:textId="77777777" w:rsidR="009D5AB2" w:rsidRPr="00795F17" w:rsidRDefault="009D5AB2" w:rsidP="0052619E">
            <w:pPr>
              <w:jc w:val="right"/>
              <w:rPr>
                <w:b w:val="0"/>
              </w:rPr>
            </w:pPr>
            <w:r w:rsidRPr="00795F17">
              <w:t>Poziom krajowy - strategie rozwoju</w:t>
            </w:r>
          </w:p>
          <w:p w14:paraId="3975B77C" w14:textId="4564C1B1" w:rsidR="009D5AB2" w:rsidRPr="00795F17" w:rsidRDefault="009D5AB2" w:rsidP="0052619E">
            <w:pPr>
              <w:jc w:val="left"/>
              <w:rPr>
                <w:b w:val="0"/>
                <w:bCs/>
              </w:rPr>
            </w:pPr>
            <w:bookmarkStart w:id="1000" w:name="_Hlk60760887"/>
            <w:r w:rsidRPr="00795F17">
              <w:rPr>
                <w:bCs/>
              </w:rPr>
              <w:t>Strategia „Sprawne i Nowoczesne Państwo 2030” (SiNP</w:t>
            </w:r>
            <w:bookmarkEnd w:id="1000"/>
            <w:r w:rsidRPr="00795F17">
              <w:rPr>
                <w:bCs/>
              </w:rPr>
              <w:t>)</w:t>
            </w:r>
            <w:r w:rsidRPr="00795F17">
              <w:rPr>
                <w:bCs/>
              </w:rPr>
              <w:br/>
            </w:r>
            <w:r w:rsidRPr="00795F17">
              <w:t>Aktualizacja</w:t>
            </w:r>
            <w:r w:rsidRPr="00795F17">
              <w:br/>
            </w:r>
            <w:r w:rsidRPr="00795F17">
              <w:rPr>
                <w:b w:val="0"/>
                <w:bCs/>
                <w:i/>
                <w:iCs/>
              </w:rPr>
              <w:t>Jedna z dziewięciu horyzontalnych zintegrowanych strategii rozwoju</w:t>
            </w:r>
          </w:p>
        </w:tc>
      </w:tr>
    </w:tbl>
    <w:p w14:paraId="2CE02D60" w14:textId="77777777" w:rsidR="009D5AB2" w:rsidRPr="00795F17" w:rsidRDefault="009D5AB2" w:rsidP="0044393D">
      <w:pPr>
        <w:rPr>
          <w:b/>
          <w:bCs/>
        </w:rPr>
      </w:pPr>
      <w:r w:rsidRPr="00795F17">
        <w:rPr>
          <w:b/>
          <w:bCs/>
        </w:rPr>
        <w:t xml:space="preserve">Cele i oczekiwane rezultaty wdrożenia dokumentu: </w:t>
      </w:r>
      <w:r w:rsidRPr="00795F17">
        <w:t>Budowa sprawnego i nowoczesnego państwa służącego obywatelom, środowisku oraz gospodarce.</w:t>
      </w:r>
    </w:p>
    <w:p w14:paraId="2F397499" w14:textId="77777777" w:rsidR="009D5AB2" w:rsidRPr="00795F17" w:rsidRDefault="009D5AB2" w:rsidP="0044393D">
      <w:r w:rsidRPr="00795F17">
        <w:rPr>
          <w:b/>
          <w:bCs/>
        </w:rPr>
        <w:t xml:space="preserve">Obszar problemowy: </w:t>
      </w:r>
      <w:r w:rsidRPr="00795F17">
        <w:t>Wzmocnienie bezpieczeństwa zewnętrznego i wewnętrznego, w tym ochrona przed zagrożeniami oraz klęskami żywiołowymi (powodzie i susze).</w:t>
      </w:r>
    </w:p>
    <w:p w14:paraId="4A3AD850" w14:textId="77777777" w:rsidR="009D5AB2" w:rsidRPr="00795F17" w:rsidRDefault="009D5AB2" w:rsidP="0044393D">
      <w:pPr>
        <w:rPr>
          <w:b/>
          <w:bCs/>
        </w:rPr>
      </w:pPr>
      <w:r w:rsidRPr="00795F17">
        <w:rPr>
          <w:b/>
          <w:bCs/>
        </w:rPr>
        <w:t xml:space="preserve">Sposób osiągnięcia zakładanych celów i/lub rozwiązania zidentyfikowanych problemów: </w:t>
      </w:r>
      <w:r w:rsidRPr="00795F17">
        <w:t xml:space="preserve">Działania przewidziane w SiNP przyczyniają się do zapewniania bezpieczeństwa wewnętrznego państwa w celu ratowania i ochrony m.in. zasobów środowiska naturalnego (w tym zasobów wodnych) w przypadku klęsk żywiołowych lub innych miejscowych zagrożeń. Promowane w dokumencie programy </w:t>
      </w:r>
      <w:bookmarkStart w:id="1001" w:name="_Hlk60760964"/>
      <w:r w:rsidRPr="00795F17">
        <w:t>Społecznej Odpowiedzialności Nauki (SON)</w:t>
      </w:r>
      <w:bookmarkEnd w:id="1001"/>
      <w:r w:rsidRPr="00795F17">
        <w:t xml:space="preserve"> mają na celu uruchamianie potencjału uczelni i podmiotów nauki w zakresie innowacyjności gospodarki, rozwoju kultury i społeczeństwa obywatelskiego, przy jednoczesnym uwzględnianiu interesów społecznych, ochrony środowiska oraz relacji z różnymi grupami interesariuszy.</w:t>
      </w:r>
    </w:p>
    <w:tbl>
      <w:tblPr>
        <w:tblStyle w:val="Tabela-Siatka"/>
        <w:tblW w:w="0" w:type="auto"/>
        <w:tblLook w:val="04A0" w:firstRow="1" w:lastRow="0" w:firstColumn="1" w:lastColumn="0" w:noHBand="0" w:noVBand="1"/>
      </w:tblPr>
      <w:tblGrid>
        <w:gridCol w:w="9016"/>
      </w:tblGrid>
      <w:tr w:rsidR="009D5AB2" w:rsidRPr="00795F17" w14:paraId="22405102"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4E8960E2" w14:textId="77777777" w:rsidR="009D5AB2" w:rsidRPr="00795F17" w:rsidRDefault="009D5AB2" w:rsidP="0052619E">
            <w:pPr>
              <w:jc w:val="right"/>
              <w:rPr>
                <w:b w:val="0"/>
              </w:rPr>
            </w:pPr>
            <w:r w:rsidRPr="00795F17">
              <w:t>Poziom krajowy - strategie rozwoju</w:t>
            </w:r>
          </w:p>
          <w:p w14:paraId="0756A68E" w14:textId="1560BA60" w:rsidR="009D5AB2" w:rsidRPr="00795F17" w:rsidRDefault="009D5AB2" w:rsidP="0052619E">
            <w:pPr>
              <w:jc w:val="left"/>
              <w:rPr>
                <w:b w:val="0"/>
              </w:rPr>
            </w:pPr>
            <w:bookmarkStart w:id="1002" w:name="_Hlk60761001"/>
            <w:r w:rsidRPr="00795F17">
              <w:t>Strategia Rozwoju Kapitału Społecznego (współdziałanie, kultura, kreatywność) 2030 (SRKS)</w:t>
            </w:r>
            <w:bookmarkEnd w:id="1002"/>
            <w:r w:rsidRPr="00795F17">
              <w:br/>
            </w:r>
            <w:r w:rsidRPr="00795F17">
              <w:rPr>
                <w:b w:val="0"/>
                <w:bCs/>
                <w:i/>
                <w:iCs/>
              </w:rPr>
              <w:t>Aktualizacja</w:t>
            </w:r>
            <w:r w:rsidRPr="00795F17">
              <w:rPr>
                <w:b w:val="0"/>
                <w:bCs/>
              </w:rPr>
              <w:br/>
            </w:r>
            <w:r w:rsidRPr="00795F17">
              <w:rPr>
                <w:b w:val="0"/>
                <w:bCs/>
                <w:i/>
                <w:iCs/>
              </w:rPr>
              <w:t>Jedna z dziewięciu horyzontalnych zintegrowanych strategii rozwoju</w:t>
            </w:r>
          </w:p>
        </w:tc>
      </w:tr>
    </w:tbl>
    <w:p w14:paraId="18706EC7" w14:textId="77777777" w:rsidR="009D5AB2" w:rsidRPr="00795F17" w:rsidRDefault="009D5AB2" w:rsidP="0044393D">
      <w:pPr>
        <w:rPr>
          <w:b/>
          <w:bCs/>
        </w:rPr>
      </w:pPr>
      <w:r w:rsidRPr="00795F17">
        <w:rPr>
          <w:b/>
          <w:bCs/>
        </w:rPr>
        <w:t xml:space="preserve">Cele i oczekiwane rezultaty wdrożenia dokumentu: </w:t>
      </w:r>
      <w:r w:rsidRPr="00795F17">
        <w:t>Wzrost jakości życia społecznego i kulturalnego Polaków.</w:t>
      </w:r>
    </w:p>
    <w:p w14:paraId="2C5692D9" w14:textId="77777777" w:rsidR="009D5AB2" w:rsidRPr="00795F17" w:rsidRDefault="009D5AB2" w:rsidP="0044393D">
      <w:r w:rsidRPr="00795F17">
        <w:rPr>
          <w:b/>
          <w:bCs/>
        </w:rPr>
        <w:t xml:space="preserve">Obszar problemowy: </w:t>
      </w:r>
      <w:r w:rsidRPr="00795F17">
        <w:t>Realizacja głównego celu SRKS odbywa się przez wdrażanie kierunków interwencji zaplanowanych do realizacji w trzech obszarach: (1) współdziałanie - społeczeństwo obywatelskie; (2) kultura - tożsamość i postawy obywatelskie; (3) kreatywność - potencjał kulturowy i kreatywny.</w:t>
      </w:r>
    </w:p>
    <w:p w14:paraId="104C5E69" w14:textId="77777777" w:rsidR="009D5AB2" w:rsidRPr="00795F17" w:rsidRDefault="009D5AB2" w:rsidP="0044393D">
      <w:r w:rsidRPr="00795F17">
        <w:rPr>
          <w:b/>
          <w:bCs/>
        </w:rPr>
        <w:t xml:space="preserve">Sposób osiągnięcia zakładanych celów i/lub rozwiązania zidentyfikowanych problemów: </w:t>
      </w:r>
      <w:r w:rsidRPr="00795F17">
        <w:t xml:space="preserve">SRKS wspiera inicjatywy w zakresie zmian w treściach nauczania, nastawione na kształtowanie postaw proinnowacyjnych. Działania mogą być związane m.in. z ochroną środowiska. Również promowane przez SRKS programy w zakresie </w:t>
      </w:r>
      <w:r w:rsidRPr="00795F17">
        <w:rPr>
          <w:bCs/>
        </w:rPr>
        <w:t>Społecznej Odpowiedzialności Nauki (SON) ma</w:t>
      </w:r>
      <w:r w:rsidRPr="00795F17">
        <w:t>ją na celu uruchamianie potencjału uczelni i podmiotów nauki w zakresie innowacyjności gospodarki, rozwoju kultury i społeczeństwa obywatelskiego, przy jednoczesnym uwzględnianiu interesów społecznych, ochrony środowiska oraz relacji z różnymi grupami interesariuszy.</w:t>
      </w:r>
    </w:p>
    <w:tbl>
      <w:tblPr>
        <w:tblStyle w:val="Tabela-Siatka"/>
        <w:tblW w:w="0" w:type="auto"/>
        <w:tblLook w:val="04A0" w:firstRow="1" w:lastRow="0" w:firstColumn="1" w:lastColumn="0" w:noHBand="0" w:noVBand="1"/>
      </w:tblPr>
      <w:tblGrid>
        <w:gridCol w:w="9062"/>
      </w:tblGrid>
      <w:tr w:rsidR="009D5AB2" w:rsidRPr="00795F17" w14:paraId="6B5EBB2E"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5CCE91DF" w14:textId="77777777" w:rsidR="009D5AB2" w:rsidRPr="00795F17" w:rsidRDefault="009D5AB2" w:rsidP="0052619E">
            <w:pPr>
              <w:jc w:val="right"/>
              <w:rPr>
                <w:b w:val="0"/>
              </w:rPr>
            </w:pPr>
            <w:r w:rsidRPr="00795F17">
              <w:t>Poziom krajowy - strategie rozwoju</w:t>
            </w:r>
          </w:p>
          <w:p w14:paraId="7BBF0CE6" w14:textId="41AB81E6" w:rsidR="009D5AB2" w:rsidRPr="00795F17" w:rsidRDefault="009D5AB2" w:rsidP="0052619E">
            <w:pPr>
              <w:jc w:val="left"/>
              <w:rPr>
                <w:b w:val="0"/>
                <w:bCs/>
              </w:rPr>
            </w:pPr>
            <w:bookmarkStart w:id="1003" w:name="_Hlk60761097"/>
            <w:r w:rsidRPr="00795F17">
              <w:rPr>
                <w:bCs/>
              </w:rPr>
              <w:t>Strategia produktywności 2030 (SP 2030)</w:t>
            </w:r>
            <w:bookmarkEnd w:id="1003"/>
            <w:r w:rsidRPr="00795F17">
              <w:rPr>
                <w:bCs/>
              </w:rPr>
              <w:br/>
            </w:r>
            <w:r w:rsidRPr="00795F17">
              <w:rPr>
                <w:b w:val="0"/>
                <w:bCs/>
                <w:i/>
                <w:iCs/>
              </w:rPr>
              <w:t>Jedna z dziewięciu horyzontalnych zintegrowanych strategii rozwoju</w:t>
            </w:r>
          </w:p>
        </w:tc>
      </w:tr>
    </w:tbl>
    <w:p w14:paraId="2C3FB5A5" w14:textId="77777777" w:rsidR="009D5AB2" w:rsidRPr="00795F17" w:rsidRDefault="009D5AB2" w:rsidP="0044393D">
      <w:pPr>
        <w:rPr>
          <w:b/>
          <w:bCs/>
        </w:rPr>
      </w:pPr>
      <w:r w:rsidRPr="00795F17">
        <w:rPr>
          <w:b/>
          <w:bCs/>
        </w:rPr>
        <w:t xml:space="preserve">Cele i oczekiwane rezultaty wdrożenia dokumentu: </w:t>
      </w:r>
      <w:r w:rsidRPr="00795F17">
        <w:t>Progresywny wzrost produktywności w warunkach gospodarki: neutralnej klimatycznie, o obiegu zamkniętym, opartej na danych. Dokument określa cele związane z zasobami naturalnymi (w tym zasobami wodnymi), do których zalicza się wzrost wydajności surowcowej gospodarki oraz wykorzystania surowców odnawialnych i biomasy w gospodarce.</w:t>
      </w:r>
    </w:p>
    <w:p w14:paraId="23283E01" w14:textId="77777777" w:rsidR="009D5AB2" w:rsidRPr="00795F17" w:rsidRDefault="009D5AB2" w:rsidP="0044393D">
      <w:pPr>
        <w:rPr>
          <w:b/>
          <w:bCs/>
        </w:rPr>
      </w:pPr>
      <w:r w:rsidRPr="00795F17">
        <w:rPr>
          <w:b/>
          <w:bCs/>
        </w:rPr>
        <w:t xml:space="preserve">Obszar problemowy: </w:t>
      </w:r>
      <w:r w:rsidRPr="00795F17">
        <w:t>Projekt SP 2030 identyfikuje siedem obszarów istotnych dla transformacji gospodarki w przyszłości. Pięć z nich to zasoby komplementarne, synergiczne, które pozwalają na wzrost produktywności i innowacyjności oraz przystosowanie do ogólnoświatowych makrotrendów. Zalicza się do nich m.in. zasoby naturalne, w tym zasoby wodne.</w:t>
      </w:r>
    </w:p>
    <w:p w14:paraId="59DF75A4" w14:textId="77777777" w:rsidR="009D5AB2" w:rsidRPr="00795F17" w:rsidRDefault="009D5AB2" w:rsidP="0044393D">
      <w:r w:rsidRPr="00795F17">
        <w:rPr>
          <w:b/>
          <w:bCs/>
        </w:rPr>
        <w:t xml:space="preserve">Sposób osiągnięcia zakładanych celów i/lub rozwiązania zidentyfikowanych problemów: </w:t>
      </w:r>
      <w:r w:rsidRPr="00795F17">
        <w:t xml:space="preserve">SP 2030 określa kierunki interwencji oraz instrumenty wsparcia stosowane przez struktury rządzące w kolejnych latach w celu pobudzenia wzrostu poziomu inwestycji i produktywności przedsiębiorstw w kraju, z uwzględnieniem aspektów środowiskowych (m.in. zużycia wody w produkcji). Określone w dokumencie cele dotyczące aspektów środowiskowych mają zostać spełnione dzięki optymalizacji gospodarowania surowcami nieodnawialnymi ze szczególnym uwzględnieniem ich jakości, wartości i możliwości wielokrotnego użycia. Jest to związane z działaniem polegającym na zwiększaniu wydajności gospodarowania surowcami w całym cyklu życia, tj. upowszechnianiem narzędzia pomiaru śladu środowiskowego. </w:t>
      </w:r>
    </w:p>
    <w:p w14:paraId="6CB10724" w14:textId="77777777" w:rsidR="009D5AB2" w:rsidRPr="00795F17" w:rsidRDefault="009D5AB2" w:rsidP="0044393D">
      <w:r w:rsidRPr="00795F17">
        <w:t>W dokumencie zwraca się również uwagę na działania związane z ekoprojektowaniem, które w założeniu ma się przekładać na optymalizację procesów produkcji, zmniejszenie zużycia wody bądź redukcję emisji do wody.</w:t>
      </w:r>
    </w:p>
    <w:tbl>
      <w:tblPr>
        <w:tblStyle w:val="Tabela-Siatka"/>
        <w:tblW w:w="0" w:type="auto"/>
        <w:tblLook w:val="04A0" w:firstRow="1" w:lastRow="0" w:firstColumn="1" w:lastColumn="0" w:noHBand="0" w:noVBand="1"/>
      </w:tblPr>
      <w:tblGrid>
        <w:gridCol w:w="9016"/>
      </w:tblGrid>
      <w:tr w:rsidR="009D5AB2" w:rsidRPr="00795F17" w14:paraId="7675DE9A"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5E6BE5DD" w14:textId="77777777" w:rsidR="009D5AB2" w:rsidRPr="00795F17" w:rsidRDefault="009D5AB2" w:rsidP="0052619E">
            <w:pPr>
              <w:jc w:val="right"/>
              <w:rPr>
                <w:b w:val="0"/>
              </w:rPr>
            </w:pPr>
            <w:bookmarkStart w:id="1004" w:name="_Hlk60824931"/>
            <w:r w:rsidRPr="00795F17">
              <w:t>Poziom krajowy - polityki publiczne</w:t>
            </w:r>
          </w:p>
          <w:p w14:paraId="6C5E3DCD" w14:textId="77777777" w:rsidR="009D5AB2" w:rsidRPr="00795F17" w:rsidRDefault="009D5AB2" w:rsidP="0044393D">
            <w:pPr>
              <w:rPr>
                <w:b w:val="0"/>
              </w:rPr>
            </w:pPr>
            <w:bookmarkStart w:id="1005" w:name="_Hlk60761321"/>
            <w:r w:rsidRPr="00795F17">
              <w:t>Krajowy plan na rzecz energii i klimatu na lata 2021-2030 (KPEiK)</w:t>
            </w:r>
            <w:bookmarkEnd w:id="1005"/>
          </w:p>
        </w:tc>
      </w:tr>
    </w:tbl>
    <w:bookmarkEnd w:id="1004"/>
    <w:p w14:paraId="22E9A0F9" w14:textId="77777777" w:rsidR="009D5AB2" w:rsidRPr="00795F17" w:rsidRDefault="009D5AB2" w:rsidP="0044393D">
      <w:pPr>
        <w:rPr>
          <w:b/>
          <w:bCs/>
        </w:rPr>
      </w:pPr>
      <w:r w:rsidRPr="00795F17">
        <w:rPr>
          <w:b/>
          <w:bCs/>
        </w:rPr>
        <w:t xml:space="preserve">Cele i oczekiwane rezultaty wdrożenia dokumentu: </w:t>
      </w:r>
      <w:r w:rsidRPr="00795F17">
        <w:t>Zrównoważona, ekonomicznie efektywna i sprawiedliwa transformacja w kierunku gospodarki niskoemisyjnej.</w:t>
      </w:r>
    </w:p>
    <w:p w14:paraId="77D14100" w14:textId="77777777" w:rsidR="009D5AB2" w:rsidRPr="00795F17" w:rsidRDefault="009D5AB2" w:rsidP="0044393D">
      <w:r w:rsidRPr="00795F17">
        <w:rPr>
          <w:b/>
          <w:bCs/>
        </w:rPr>
        <w:t xml:space="preserve">Obszar problemowy: </w:t>
      </w:r>
      <w:r w:rsidRPr="00795F17">
        <w:t>Obniżenie emisyjności m.in. w obszarze gospodarki wodnej.</w:t>
      </w:r>
    </w:p>
    <w:p w14:paraId="31B7A752" w14:textId="77777777" w:rsidR="009D5AB2" w:rsidRPr="00795F17" w:rsidRDefault="009D5AB2" w:rsidP="0044393D">
      <w:r w:rsidRPr="00795F17">
        <w:rPr>
          <w:b/>
          <w:bCs/>
        </w:rPr>
        <w:t xml:space="preserve">Sposób osiągnięcia zakładanych celów i/lub rozwiązania zidentyfikowanych problemów: </w:t>
      </w:r>
      <w:r w:rsidRPr="00795F17">
        <w:t xml:space="preserve">Dokument wyróżnia m.in. działania na rzecz dostosowania sektora gospodarki wodnej do zmian klimatu. </w:t>
      </w:r>
      <w:r w:rsidRPr="00795F17">
        <w:br/>
        <w:t>Są to m.in. inicjatywy w zakresie: opracowania i wdrożenia metod oceny ryzyka powodziowego na obszarach miejskich; zwiększenia odporności systemu zarządzania ryzykiem powodziowym na skutki zmian klimatu; zwiększenia możliwości retencyjnych i renaturyzacji cieków wodnych; przywracania i utrzymania dobrego stanu wód, ekosystemów wodnych i od wody zależnych, w tym realizacji działań wynikających z ustaleń planów gospodarowania wodami na obszarach dorzeczy lub aktualizacji tych planów. Ponadto dokument wskazuje istotną rolę poszczególnych technologii OZE w miksie energetycznym w podziale na źródła sterowalne i niesterowalne, zwłaszcza w obszarze hydroenergii wykorzystującej zasoby wodne. W KPEiK zaprezentowano również działania związane z łagodzeniem zmian klimatu i adaptacją do nich, a także zapobieganiem ryzyku klęsk żywiołowych.</w:t>
      </w:r>
    </w:p>
    <w:tbl>
      <w:tblPr>
        <w:tblStyle w:val="Tabela-Siatka"/>
        <w:tblW w:w="0" w:type="auto"/>
        <w:tblLook w:val="04A0" w:firstRow="1" w:lastRow="0" w:firstColumn="1" w:lastColumn="0" w:noHBand="0" w:noVBand="1"/>
      </w:tblPr>
      <w:tblGrid>
        <w:gridCol w:w="9062"/>
      </w:tblGrid>
      <w:tr w:rsidR="009D5AB2" w:rsidRPr="00795F17" w14:paraId="5D3B0CEB"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6D9AB440" w14:textId="77777777" w:rsidR="009D5AB2" w:rsidRPr="00795F17" w:rsidRDefault="009D5AB2" w:rsidP="0052619E">
            <w:pPr>
              <w:jc w:val="right"/>
              <w:rPr>
                <w:b w:val="0"/>
              </w:rPr>
            </w:pPr>
            <w:r w:rsidRPr="00795F17">
              <w:t>Poziom krajowy - polityki publiczne</w:t>
            </w:r>
          </w:p>
          <w:p w14:paraId="6301F5AE" w14:textId="0C059751" w:rsidR="009D5AB2" w:rsidRPr="00795F17" w:rsidRDefault="009D5AB2" w:rsidP="0044393D">
            <w:pPr>
              <w:rPr>
                <w:b w:val="0"/>
              </w:rPr>
            </w:pPr>
            <w:bookmarkStart w:id="1006" w:name="_Hlk60761967"/>
            <w:r w:rsidRPr="00795F17">
              <w:t>Polityka morska Rzeczypospolitej Polskiej do 2020 r. (z perspektywą do 2030 r.)</w:t>
            </w:r>
            <w:bookmarkEnd w:id="1006"/>
          </w:p>
        </w:tc>
      </w:tr>
    </w:tbl>
    <w:p w14:paraId="3D6B851D" w14:textId="77777777" w:rsidR="009D5AB2" w:rsidRPr="00795F17" w:rsidRDefault="009D5AB2" w:rsidP="0044393D">
      <w:r w:rsidRPr="00795F17">
        <w:rPr>
          <w:b/>
          <w:bCs/>
        </w:rPr>
        <w:t xml:space="preserve">Cele i oczekiwane rezultaty wdrożenia dokumentu: </w:t>
      </w:r>
      <w:r w:rsidRPr="00795F17">
        <w:t>Kompleksowe wykorzystanie morskiego potencjału Polski, obejmujące rozwój gospodarki morskiej; ściśle związane z użytkowaniem morza, z uwzględnieniem konieczności podjęcia działań w zakresie poprawy stanu zasobów wód morskich oraz ograniczenia emisji szkodliwych substancji do morza.</w:t>
      </w:r>
    </w:p>
    <w:p w14:paraId="60DE7908" w14:textId="77777777" w:rsidR="009D5AB2" w:rsidRPr="00795F17" w:rsidRDefault="009D5AB2" w:rsidP="0044393D">
      <w:pPr>
        <w:rPr>
          <w:b/>
          <w:bCs/>
        </w:rPr>
      </w:pPr>
      <w:r w:rsidRPr="00795F17">
        <w:rPr>
          <w:b/>
          <w:bCs/>
        </w:rPr>
        <w:t xml:space="preserve">Obszar problemowy: </w:t>
      </w:r>
      <w:r w:rsidRPr="00795F17">
        <w:t>Wzrost świadomości roli oraz znaczenia zasobów morskich w rozwoju społeczno-gospodarczym kraju.</w:t>
      </w:r>
    </w:p>
    <w:p w14:paraId="51D61D65" w14:textId="77777777" w:rsidR="009D5AB2" w:rsidRPr="00795F17" w:rsidRDefault="009D5AB2" w:rsidP="0044393D">
      <w:r w:rsidRPr="00795F17">
        <w:rPr>
          <w:b/>
          <w:bCs/>
        </w:rPr>
        <w:t xml:space="preserve">Sposób osiągnięcia zakładanych celów i/lub rozwiązania zidentyfikowanych problemów: </w:t>
      </w:r>
      <w:r w:rsidRPr="00795F17">
        <w:t>Dokument zawiera procedury, instrumenty prawne i ekonomiczne potrzebne do realizacji określonych w dokumencie celów w panujących warunkach politycznych i społeczno-gospodarczych. Wśród koniecznych do podjęcia działań dokument wskazuje m.in.: wzmocnienie pozycji polskich portów morskich, zwiększenie konkurencyjności transportu morskiego oraz zapewnienie bezpieczeństwa na morzu. Istotnym kierunkiem są również poprawa stanu środowiska morskiego i ochrona brzegu morskiego, stworzenie warunków do rozwoju gospodarki morskiej opartej na wiedzy oraz racjonalne korzystanie z zasobów naturalnych środowiska przyrodniczego. Za ważne aspekty polityki morskiej uznaje się również zrównoważone zarządzanie rybołówstwem morskim oraz usprawnienie zarządzania morskiego.</w:t>
      </w:r>
    </w:p>
    <w:tbl>
      <w:tblPr>
        <w:tblStyle w:val="Tabela-Siatka"/>
        <w:tblW w:w="0" w:type="auto"/>
        <w:tblLook w:val="04A0" w:firstRow="1" w:lastRow="0" w:firstColumn="1" w:lastColumn="0" w:noHBand="0" w:noVBand="1"/>
      </w:tblPr>
      <w:tblGrid>
        <w:gridCol w:w="9062"/>
      </w:tblGrid>
      <w:tr w:rsidR="009D5AB2" w:rsidRPr="00795F17" w14:paraId="46251727"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1E327E57" w14:textId="77777777" w:rsidR="009D5AB2" w:rsidRPr="00795F17" w:rsidRDefault="009D5AB2" w:rsidP="0052619E">
            <w:pPr>
              <w:jc w:val="right"/>
              <w:rPr>
                <w:b w:val="0"/>
              </w:rPr>
            </w:pPr>
            <w:r w:rsidRPr="00795F17">
              <w:t>Poziom krajowy - polityki publiczne</w:t>
            </w:r>
          </w:p>
          <w:p w14:paraId="1225907F" w14:textId="207F0E3C" w:rsidR="009D5AB2" w:rsidRPr="00795F17" w:rsidRDefault="009D5AB2" w:rsidP="0044393D">
            <w:pPr>
              <w:rPr>
                <w:b w:val="0"/>
              </w:rPr>
            </w:pPr>
            <w:bookmarkStart w:id="1007" w:name="_Hlk60761993"/>
            <w:r w:rsidRPr="00795F17">
              <w:t>Krajowa Polityka Miejska 2023</w:t>
            </w:r>
            <w:bookmarkEnd w:id="1007"/>
          </w:p>
        </w:tc>
      </w:tr>
    </w:tbl>
    <w:p w14:paraId="17F603CB" w14:textId="77777777" w:rsidR="009D5AB2" w:rsidRPr="00795F17" w:rsidRDefault="009D5AB2" w:rsidP="0044393D">
      <w:pPr>
        <w:rPr>
          <w:b/>
          <w:bCs/>
        </w:rPr>
      </w:pPr>
      <w:r w:rsidRPr="00795F17">
        <w:rPr>
          <w:b/>
          <w:bCs/>
        </w:rPr>
        <w:t xml:space="preserve">Cele i oczekiwane rezultaty wdrożenia dokumentu: </w:t>
      </w:r>
      <w:r w:rsidRPr="00795F17">
        <w:t xml:space="preserve">Zrównoważony rozwój miast oraz ich obszarów funkcjonalnych z wykorzystaniem ich potencjału w procesach rozwoju państwa. </w:t>
      </w:r>
    </w:p>
    <w:p w14:paraId="53FC474E" w14:textId="77777777" w:rsidR="009D5AB2" w:rsidRPr="00795F17" w:rsidRDefault="009D5AB2" w:rsidP="0044393D">
      <w:pPr>
        <w:rPr>
          <w:b/>
          <w:bCs/>
        </w:rPr>
      </w:pPr>
      <w:r w:rsidRPr="00795F17">
        <w:rPr>
          <w:b/>
          <w:bCs/>
        </w:rPr>
        <w:t xml:space="preserve">Obszar problemowy: </w:t>
      </w:r>
      <w:r w:rsidRPr="00795F17">
        <w:t xml:space="preserve">Wzmocnienie zdolności miast oraz obszarów zurbanizowanych do promowania zrównoważonego rozwoju poprzez dbałość o wysoką jakość polityki miejskiej na poziomie krajowym oraz samorządowym. </w:t>
      </w:r>
    </w:p>
    <w:p w14:paraId="10485CE5" w14:textId="77777777" w:rsidR="009D5AB2" w:rsidRPr="00795F17" w:rsidRDefault="009D5AB2" w:rsidP="0044393D">
      <w:r w:rsidRPr="00795F17">
        <w:rPr>
          <w:b/>
          <w:bCs/>
        </w:rPr>
        <w:t xml:space="preserve">Sposób osiągnięcia zakładanych celów i/lub rozwiązania zidentyfikowanych problemów: </w:t>
      </w:r>
      <w:r w:rsidRPr="00795F17">
        <w:t xml:space="preserve">Dokument wskazuje kierunki interwencji, takie jak zarządzanie wodą w mieście, uwzględniające lepsze wykorzystanie układu hydrograficznego w układzie miejskim czy zwiększenie możliwości obszarów miejskich. W zakresie monitoringu i ostrzegania o zagrożeniach środowiskowych (m.in. powodzi) przewiduje działania mające na celu rozbudowę systemów monitorowania zjawisk przyrodniczych. </w:t>
      </w:r>
    </w:p>
    <w:p w14:paraId="432083B3" w14:textId="77777777" w:rsidR="009D5AB2" w:rsidRPr="00795F17" w:rsidRDefault="009D5AB2" w:rsidP="0044393D">
      <w:r w:rsidRPr="00795F17">
        <w:t xml:space="preserve">Ponadto dokument wskazuje potrzebę przeglądu skuteczności stosowania prawa dotyczącego gospodarki wodnej w zakresie zasad inwestowania na obszarach narażonych na niebezpieczeństwo powodzi (tereny zalewowe). </w:t>
      </w:r>
    </w:p>
    <w:p w14:paraId="516940F2" w14:textId="36848828" w:rsidR="009D5AB2" w:rsidRPr="00795F17" w:rsidRDefault="009D5AB2" w:rsidP="00BA6B41">
      <w:pPr>
        <w:pStyle w:val="Nagwek3"/>
      </w:pPr>
      <w:bookmarkStart w:id="1008" w:name="_Toc68703600"/>
      <w:r w:rsidRPr="00795F17">
        <w:t>Dokumenty i inne instrumenty o charakterze operacyjno-wdrożeniowym - komplementarne względem zapisów IIaPGW</w:t>
      </w:r>
      <w:bookmarkEnd w:id="1008"/>
    </w:p>
    <w:tbl>
      <w:tblPr>
        <w:tblStyle w:val="Tabela-Siatka"/>
        <w:tblW w:w="0" w:type="auto"/>
        <w:tblLook w:val="04A0" w:firstRow="1" w:lastRow="0" w:firstColumn="1" w:lastColumn="0" w:noHBand="0" w:noVBand="1"/>
      </w:tblPr>
      <w:tblGrid>
        <w:gridCol w:w="9062"/>
      </w:tblGrid>
      <w:tr w:rsidR="009D5AB2" w:rsidRPr="00795F17" w14:paraId="019AC708"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4DED525D" w14:textId="77777777" w:rsidR="009D5AB2" w:rsidRPr="00795F17" w:rsidRDefault="009D5AB2" w:rsidP="0052619E">
            <w:pPr>
              <w:jc w:val="right"/>
              <w:rPr>
                <w:b w:val="0"/>
              </w:rPr>
            </w:pPr>
            <w:bookmarkStart w:id="1009" w:name="_Hlk67450666"/>
            <w:r w:rsidRPr="00795F17">
              <w:t>Poziom krajowy - programy rozwoju</w:t>
            </w:r>
          </w:p>
          <w:p w14:paraId="247D9A72" w14:textId="611924AD" w:rsidR="009D5AB2" w:rsidRPr="00795F17" w:rsidRDefault="009D5AB2" w:rsidP="0052619E">
            <w:pPr>
              <w:jc w:val="left"/>
              <w:rPr>
                <w:i/>
                <w:iCs/>
              </w:rPr>
            </w:pPr>
            <w:bookmarkStart w:id="1010" w:name="_Hlk60769880"/>
            <w:r w:rsidRPr="00795F17">
              <w:t>Krajowy Program Oczyszczania Ścieków Komunalnych (KPOŚK</w:t>
            </w:r>
            <w:bookmarkEnd w:id="1010"/>
            <w:r w:rsidRPr="00795F17">
              <w:t>)</w:t>
            </w:r>
            <w:r w:rsidRPr="00795F17">
              <w:br/>
            </w:r>
            <w:r w:rsidRPr="00795F17">
              <w:rPr>
                <w:b w:val="0"/>
                <w:bCs/>
                <w:i/>
                <w:iCs/>
              </w:rPr>
              <w:t>Aktualizacja</w:t>
            </w:r>
          </w:p>
        </w:tc>
      </w:tr>
    </w:tbl>
    <w:p w14:paraId="29D2398D" w14:textId="30D4AF6B" w:rsidR="009D5AB2" w:rsidRPr="00795F17" w:rsidRDefault="009D5AB2" w:rsidP="0044393D">
      <w:r w:rsidRPr="00795F17">
        <w:rPr>
          <w:b/>
          <w:bCs/>
        </w:rPr>
        <w:t xml:space="preserve">Cele i oczekiwane rezultaty wdrożenia dokumentu: </w:t>
      </w:r>
      <w:r w:rsidRPr="00795F17">
        <w:t xml:space="preserve">Zidentyfikowanie faktycznych potrzeb w zakresie uporządkowania gospodarki ściekowej oraz uszeregowanie ich realizacji w taki sposób, aby wywiązać się z wymagań wynikających z dyrektywy Rady </w:t>
      </w:r>
      <w:r w:rsidR="00C754F1" w:rsidRPr="00795F17">
        <w:t>91/676/EWG z dnia 12 grudnia 1991 r.</w:t>
      </w:r>
      <w:r w:rsidRPr="00795F17">
        <w:t>, dotyczącej oczyszczania ścieków komunalnych, oraz z zobowiązań traktatu akcesyjnego.</w:t>
      </w:r>
    </w:p>
    <w:bookmarkEnd w:id="1009"/>
    <w:p w14:paraId="00F6A02F" w14:textId="2A32C5EE" w:rsidR="009D5AB2" w:rsidRPr="00795F17" w:rsidRDefault="009D5AB2" w:rsidP="0044393D">
      <w:pPr>
        <w:rPr>
          <w:b/>
          <w:bCs/>
        </w:rPr>
      </w:pPr>
      <w:r w:rsidRPr="00795F17">
        <w:rPr>
          <w:b/>
          <w:bCs/>
        </w:rPr>
        <w:t>Obszar problemowy:</w:t>
      </w:r>
      <w:r w:rsidRPr="00795F17">
        <w:t xml:space="preserve"> [ANTROPOPREJSA - ZANIECZYSZCZENIE WÓD</w:t>
      </w:r>
      <w:r w:rsidR="00754485" w:rsidRPr="00795F17">
        <w:t>]</w:t>
      </w:r>
      <w:r w:rsidRPr="00795F17">
        <w:t xml:space="preserve"> Zmniejszenie zanieczyszczenia wód biogenami </w:t>
      </w:r>
      <w:r w:rsidR="00CF2AAB" w:rsidRPr="00795F17">
        <w:t xml:space="preserve">pochodzenia komunalnego </w:t>
      </w:r>
      <w:r w:rsidRPr="00795F17">
        <w:t>poprzez redukcję zanieczyszczeń biodegradowalnych oraz związków azotu i fosforu z oczyszczalni ścieków.</w:t>
      </w:r>
      <w:r w:rsidRPr="00795F17">
        <w:rPr>
          <w:b/>
          <w:bCs/>
        </w:rPr>
        <w:t xml:space="preserve"> </w:t>
      </w:r>
    </w:p>
    <w:p w14:paraId="106BCE68" w14:textId="77777777" w:rsidR="009D5AB2" w:rsidRPr="00795F17" w:rsidRDefault="009D5AB2" w:rsidP="0044393D">
      <w:r w:rsidRPr="00795F17">
        <w:rPr>
          <w:b/>
          <w:bCs/>
        </w:rPr>
        <w:t xml:space="preserve">Sposób osiągnięcia zakładanych celów i/lub rozwiązania zidentyfikowanych problemów: </w:t>
      </w:r>
      <w:r w:rsidRPr="00795F17">
        <w:t>KPOŚK jest dokumentem o charakterze programowym, obejmującym wykaz aglomeracji, które w określonych w nim terminach muszą zostać wyposażone w systemy kanalizacji zbiorczej i oczyszczalnie ścieków.</w:t>
      </w:r>
    </w:p>
    <w:p w14:paraId="12DA24C5" w14:textId="30D8915B" w:rsidR="009D5AB2" w:rsidRPr="00795F17" w:rsidRDefault="009D5AB2" w:rsidP="0044393D">
      <w:r w:rsidRPr="00795F17">
        <w:t>Po raz pierwszy KPOŚK przygotowany został w 2003 r. Obecnie dokonano VI aktualizacji KPOŚK, w ramach której zaplanowano kolejne przedsięwzięcia z zakresu budowy nowych oczyszczalni ścieków modernizacji, rozbudowy lub likwidacji istniejących oczyszczalni. W KPOŚK zakłada się również dalszą rozbudowę sieci kanalizacyjnej, wsparcie działań ukierunkowanych na minimalizację ilości wytwarzanych osadów oraz udoskonalanie linii technologicznych przeróbki osadów.</w:t>
      </w:r>
      <w:r w:rsidR="007C35C5" w:rsidRPr="00795F17">
        <w:t xml:space="preserve"> Łącznie, na obszarze dorzecza Odry zaplanowano ponad 350 inwestycji.</w:t>
      </w:r>
    </w:p>
    <w:tbl>
      <w:tblPr>
        <w:tblStyle w:val="Tabela-Siatka"/>
        <w:tblW w:w="5000" w:type="pct"/>
        <w:tblLook w:val="04A0" w:firstRow="1" w:lastRow="0" w:firstColumn="1" w:lastColumn="0" w:noHBand="0" w:noVBand="1"/>
      </w:tblPr>
      <w:tblGrid>
        <w:gridCol w:w="9062"/>
      </w:tblGrid>
      <w:tr w:rsidR="009D5AB2" w:rsidRPr="00795F17" w14:paraId="49E2ED02" w14:textId="77777777" w:rsidTr="00290790">
        <w:trPr>
          <w:cnfStyle w:val="100000000000" w:firstRow="1" w:lastRow="0" w:firstColumn="0" w:lastColumn="0" w:oddVBand="0" w:evenVBand="0" w:oddHBand="0" w:evenHBand="0" w:firstRowFirstColumn="0" w:firstRowLastColumn="0" w:lastRowFirstColumn="0" w:lastRowLastColumn="0"/>
          <w:cantSplit/>
          <w:trHeight w:val="1134"/>
        </w:trPr>
        <w:tc>
          <w:tcPr>
            <w:tcW w:w="5000" w:type="pct"/>
            <w:shd w:val="clear" w:color="auto" w:fill="003399"/>
          </w:tcPr>
          <w:p w14:paraId="55C14AA5" w14:textId="77777777" w:rsidR="009D5AB2" w:rsidRPr="00795F17" w:rsidRDefault="009D5AB2" w:rsidP="0052619E">
            <w:pPr>
              <w:jc w:val="right"/>
              <w:rPr>
                <w:b w:val="0"/>
              </w:rPr>
            </w:pPr>
            <w:r w:rsidRPr="00795F17">
              <w:t>Poziom krajowy - programy rozwoju</w:t>
            </w:r>
          </w:p>
          <w:p w14:paraId="735974CE" w14:textId="7DBE6AD0" w:rsidR="009D5AB2" w:rsidRPr="00795F17" w:rsidRDefault="009D5AB2" w:rsidP="0052619E">
            <w:pPr>
              <w:jc w:val="left"/>
              <w:rPr>
                <w:i/>
                <w:iCs/>
              </w:rPr>
            </w:pPr>
            <w:bookmarkStart w:id="1011" w:name="_Hlk60770118"/>
            <w:r w:rsidRPr="00795F17">
              <w:t xml:space="preserve">Program działań mających na celu zmniejszenie zanieczyszczenia wód azotanami pochodzącymi ze źródeł rolniczych oraz zapobieganie dalszemu zanieczyszczeniu </w:t>
            </w:r>
            <w:bookmarkEnd w:id="1011"/>
            <w:r w:rsidRPr="00795F17">
              <w:br/>
            </w:r>
            <w:r w:rsidRPr="00795F17">
              <w:rPr>
                <w:b w:val="0"/>
              </w:rPr>
              <w:t>wraz ze</w:t>
            </w:r>
            <w:r w:rsidRPr="00795F17">
              <w:rPr>
                <w:b w:val="0"/>
                <w:i/>
                <w:iCs/>
              </w:rPr>
              <w:t xml:space="preserve"> Zbiorem zaleceń dobrej praktyki rolnej mający na celu ochronę wód przed zanieczyszczeniem azotanami pochodzącymi ze źródeł rolniczych (Warszawa, luty 2019 r.)</w:t>
            </w:r>
          </w:p>
        </w:tc>
      </w:tr>
    </w:tbl>
    <w:p w14:paraId="21AB4E67" w14:textId="7E21FA9B" w:rsidR="009D5AB2" w:rsidRPr="00795F17" w:rsidRDefault="009D5AB2" w:rsidP="0044393D">
      <w:r w:rsidRPr="00795F17">
        <w:rPr>
          <w:b/>
          <w:bCs/>
        </w:rPr>
        <w:t xml:space="preserve">Cele i oczekiwane rezultaty wdrożenia dokumentu: </w:t>
      </w:r>
      <w:r w:rsidR="00175B01" w:rsidRPr="00795F17">
        <w:t>Ograniczenie wprowadzania azotanów pochodzenia rolniczego do wód powierzchniowych i podziemnych, aby wywiązać się z wymagań wynikających z dyrektywy Rady 91/676/EWG z dnia 12 grudnia 1991 r., dotyczącej ochrony wód przed zanieczyszczeniami powodowanymi przez azotany pochodzenia rolniczego.</w:t>
      </w:r>
    </w:p>
    <w:p w14:paraId="43EB95BE" w14:textId="78DFFAB3" w:rsidR="009D5AB2" w:rsidRPr="00795F17" w:rsidRDefault="009D5AB2" w:rsidP="0044393D">
      <w:r w:rsidRPr="00795F17">
        <w:rPr>
          <w:b/>
          <w:bCs/>
        </w:rPr>
        <w:t>Obszar problemowy:</w:t>
      </w:r>
      <w:r w:rsidRPr="00795F17">
        <w:t xml:space="preserve"> [ANTROPOPRESJA - ZANIECZYSZCZENIE WÓD</w:t>
      </w:r>
      <w:r w:rsidR="00754485" w:rsidRPr="00795F17">
        <w:t>]</w:t>
      </w:r>
      <w:r w:rsidRPr="00795F17">
        <w:t xml:space="preserve"> Ograniczenie wprowadzania azotanów pochodzenia rolniczego do wód powierzchniowych i podziemnych.</w:t>
      </w:r>
    </w:p>
    <w:p w14:paraId="3FDC6913" w14:textId="701795A7" w:rsidR="009D5AB2" w:rsidRPr="00795F17" w:rsidRDefault="009D5AB2" w:rsidP="0044393D">
      <w:r w:rsidRPr="00795F17">
        <w:rPr>
          <w:b/>
          <w:bCs/>
        </w:rPr>
        <w:t xml:space="preserve">Sposób osiągnięcia zakładanych celów i/lub rozwiązania zidentyfikowanych problemów: </w:t>
      </w:r>
      <w:r w:rsidRPr="00795F17">
        <w:t xml:space="preserve">Program obliguje wszystkich prowadzących produkcję rolną oraz działalność, w ramach której </w:t>
      </w:r>
      <w:r w:rsidR="00CF2AAB" w:rsidRPr="00795F17">
        <w:t>są </w:t>
      </w:r>
      <w:r w:rsidRPr="00795F17">
        <w:t>wykorzystywane lub przechowywane nawozy - do gospodarowania nimi w zrównoważony sposób. W celu rozwiązania problemu emisji zanieczyszczeń z terenów rolniczych w programie wskazuje się zasady postępowania z nawozami: (1) warunki rolniczego wykorzystania nawozów w pobliżu wód, na terenach o dużym nachyleniu, a także na</w:t>
      </w:r>
      <w:r w:rsidR="00331157" w:rsidRPr="00795F17">
        <w:t xml:space="preserve"> </w:t>
      </w:r>
      <w:r w:rsidRPr="00795F17">
        <w:t>glebach zamarzniętych, zalanych wodą, nasyconych wodą lub przykrytych śniegiem; (2) terminy, w</w:t>
      </w:r>
      <w:r w:rsidR="00331157" w:rsidRPr="00795F17">
        <w:t xml:space="preserve"> </w:t>
      </w:r>
      <w:r w:rsidRPr="00795F17">
        <w:t>których dozwolone jest wykorzystanie nawozów (3) dawki i sposoby nawożenia azotem oraz (4) warunki przechowywania nawozów naturalnych oraz postępowanie z odciekami.</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62"/>
      </w:tblGrid>
      <w:tr w:rsidR="009D5AB2" w:rsidRPr="00795F17" w14:paraId="503A09B8"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05B7C995" w14:textId="77777777" w:rsidR="009D5AB2" w:rsidRPr="00795F17" w:rsidRDefault="009D5AB2" w:rsidP="0052619E">
            <w:pPr>
              <w:jc w:val="right"/>
              <w:rPr>
                <w:b w:val="0"/>
              </w:rPr>
            </w:pPr>
            <w:r w:rsidRPr="00795F17">
              <w:t>Poziom krajowy - programy rozwoju</w:t>
            </w:r>
          </w:p>
          <w:p w14:paraId="76BD1E23" w14:textId="50D46318" w:rsidR="009D5AB2" w:rsidRPr="00795F17" w:rsidRDefault="009D5AB2" w:rsidP="0052619E">
            <w:pPr>
              <w:jc w:val="left"/>
            </w:pPr>
            <w:bookmarkStart w:id="1012" w:name="_Hlk60770323"/>
            <w:r w:rsidRPr="00795F17">
              <w:t>Krajowy program renaturyzacji wód powierzchniowych (KPRWP)</w:t>
            </w:r>
            <w:bookmarkEnd w:id="1012"/>
            <w:r w:rsidRPr="00795F17">
              <w:br/>
            </w:r>
            <w:r w:rsidRPr="00795F17">
              <w:rPr>
                <w:b w:val="0"/>
                <w:bCs/>
                <w:i/>
                <w:iCs/>
              </w:rPr>
              <w:t>wraz z „Podręcznikiem dobrych praktyk renaturyzacji wód powierzchniowych”</w:t>
            </w:r>
          </w:p>
        </w:tc>
      </w:tr>
    </w:tbl>
    <w:p w14:paraId="5D93ABFD" w14:textId="77777777" w:rsidR="009D5AB2" w:rsidRPr="00795F17" w:rsidRDefault="009D5AB2" w:rsidP="0044393D">
      <w:r w:rsidRPr="00795F17">
        <w:rPr>
          <w:b/>
          <w:bCs/>
        </w:rPr>
        <w:t xml:space="preserve">Cele i oczekiwane rezultaty wdrożenia dokumentu: </w:t>
      </w:r>
      <w:r w:rsidRPr="00795F17">
        <w:t>Wskazanie kierunku działań oraz zaproponowanie Obszarów Priorytetowych (OP), w których działania renaturyzacyjne powinny zostać zrealizowane w pierwszej kolejności, biorąc pod uwagę uwarunkowania środowiskowe i ekonomiczne.</w:t>
      </w:r>
    </w:p>
    <w:p w14:paraId="0539E214" w14:textId="43A18A8E" w:rsidR="009D5AB2" w:rsidRPr="00795F17" w:rsidRDefault="009D5AB2" w:rsidP="0044393D">
      <w:r w:rsidRPr="00795F17">
        <w:rPr>
          <w:b/>
          <w:bCs/>
        </w:rPr>
        <w:t>Obszar problemowy:</w:t>
      </w:r>
      <w:r w:rsidRPr="00795F17">
        <w:t xml:space="preserve"> [ANTROPOPRESJA - RENATURYZACJA</w:t>
      </w:r>
      <w:r w:rsidR="00754485" w:rsidRPr="00795F17">
        <w:t>]</w:t>
      </w:r>
      <w:r w:rsidRPr="00795F17">
        <w:t xml:space="preserve"> Dokonany na poziomie jcwp, które zostały zaliczone do Obszarów Wymagających Renaturyzacji (OWR) oraz Obszarów Priorytetowych (OP), dobór działań wpływających na poprawę odporności, czyli adaptację ekosystemów i ciągłość dostarczanych przez nie usług ekosystemowych.</w:t>
      </w:r>
    </w:p>
    <w:p w14:paraId="18A2D297" w14:textId="77777777" w:rsidR="009D5AB2" w:rsidRPr="00795F17" w:rsidRDefault="009D5AB2" w:rsidP="0044393D">
      <w:r w:rsidRPr="00795F17">
        <w:rPr>
          <w:b/>
          <w:bCs/>
        </w:rPr>
        <w:t xml:space="preserve">Sposób osiągnięcia zakładanych celów i/lub rozwiązania zidentyfikowanych problemów: </w:t>
      </w:r>
      <w:r w:rsidRPr="00795F17">
        <w:t>Każdej jcwp, która została zaliczona do OWR oraz OP, przypisano potencjalne zestawy działań renaturyzacyjnych. Zaplanowana w dokumencie renaturyzacja wód powierzchniowych uwzględnia takie działania, jak: (1) poprawa retencji korytowej, dolinowej; (2) normalizacja stosunków wodnych w zlewni; (3) renaturyzacja mokradeł i torfowisk; (4) przywracanie ciągłości i różnorodności hydromorfologicznej cieków i jezior.</w:t>
      </w:r>
    </w:p>
    <w:p w14:paraId="39759C9C" w14:textId="77777777" w:rsidR="009D5AB2" w:rsidRPr="00795F17" w:rsidRDefault="009D5AB2" w:rsidP="0044393D">
      <w:r w:rsidRPr="00795F17">
        <w:t>Ponadto KPRWP przewiduje realizację działań ukierunkowanych na rozpoznanie zagrożeń i przyczyn zmian hydromorfologicznych cieków i zbiorników wodnych oraz zaplanowanie działań naprawczych, które pozwolą na osiągnięcie celów środowiskowych dla tych części wód.</w:t>
      </w:r>
    </w:p>
    <w:p w14:paraId="7005D786" w14:textId="77777777" w:rsidR="009D5AB2" w:rsidRPr="00795F17" w:rsidRDefault="009D5AB2" w:rsidP="0044393D">
      <w:r w:rsidRPr="00795F17">
        <w:t>Na potrzeby wsparcia procesu wdrażania KPRWP został opracowany „Podręcznik dobrych praktyk renaturyzacji wód powierzchniowych”, stanowiący kompendium wiedzy nt. renaturyzacji rzek, jezior, wód przejściowych i przybrzeżnych.</w:t>
      </w:r>
    </w:p>
    <w:tbl>
      <w:tblPr>
        <w:tblStyle w:val="Tabela-Siatka"/>
        <w:tblW w:w="0" w:type="auto"/>
        <w:tblInd w:w="5" w:type="dxa"/>
        <w:tblLook w:val="04A0" w:firstRow="1" w:lastRow="0" w:firstColumn="1" w:lastColumn="0" w:noHBand="0" w:noVBand="1"/>
      </w:tblPr>
      <w:tblGrid>
        <w:gridCol w:w="9062"/>
      </w:tblGrid>
      <w:tr w:rsidR="009D5AB2" w:rsidRPr="00795F17" w14:paraId="30C12B59"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tcBorders>
              <w:top w:val="nil"/>
              <w:left w:val="nil"/>
              <w:bottom w:val="nil"/>
              <w:right w:val="nil"/>
            </w:tcBorders>
            <w:shd w:val="clear" w:color="auto" w:fill="003399"/>
          </w:tcPr>
          <w:p w14:paraId="2B2A1B21" w14:textId="77777777" w:rsidR="009D5AB2" w:rsidRPr="00795F17" w:rsidRDefault="009D5AB2" w:rsidP="0052619E">
            <w:pPr>
              <w:jc w:val="right"/>
              <w:rPr>
                <w:b w:val="0"/>
              </w:rPr>
            </w:pPr>
            <w:r w:rsidRPr="00795F17">
              <w:t>Poziom krajowy - programy rozwoju</w:t>
            </w:r>
          </w:p>
          <w:p w14:paraId="095F86C0" w14:textId="49D8AC4F" w:rsidR="009D5AB2" w:rsidRPr="00795F17" w:rsidRDefault="009D5AB2" w:rsidP="0052619E">
            <w:pPr>
              <w:jc w:val="left"/>
              <w:rPr>
                <w:i/>
                <w:iCs/>
              </w:rPr>
            </w:pPr>
            <w:bookmarkStart w:id="1013" w:name="_Hlk60304497"/>
            <w:r w:rsidRPr="00795F17">
              <w:t>Program przeciwdziałania niedoborowi wody na lata 2021-2027 z perspektywą do 2030 r. (zwany Programem Rozwoju Retencji) (PRR)</w:t>
            </w:r>
            <w:r w:rsidRPr="00795F17">
              <w:br/>
            </w:r>
            <w:bookmarkEnd w:id="1013"/>
            <w:r w:rsidRPr="00795F17">
              <w:rPr>
                <w:b w:val="0"/>
                <w:bCs/>
                <w:i/>
                <w:iCs/>
              </w:rPr>
              <w:t>Projekt założeń do Programu</w:t>
            </w:r>
          </w:p>
        </w:tc>
      </w:tr>
    </w:tbl>
    <w:p w14:paraId="7DA8C6A0" w14:textId="77777777" w:rsidR="009D5AB2" w:rsidRPr="00795F17" w:rsidRDefault="009D5AB2" w:rsidP="0044393D">
      <w:r w:rsidRPr="00795F17">
        <w:rPr>
          <w:b/>
          <w:bCs/>
        </w:rPr>
        <w:t xml:space="preserve">Cele i oczekiwane rezultaty wdrożenia dokumentu: </w:t>
      </w:r>
      <w:r w:rsidRPr="00795F17">
        <w:t>Poprawa stanu zasobów wodnych, w tym wód podziemnych, oraz rozwój retencji.</w:t>
      </w:r>
    </w:p>
    <w:p w14:paraId="4ED8EB66" w14:textId="274D4839" w:rsidR="009D5AB2" w:rsidRPr="00795F17" w:rsidRDefault="009D5AB2" w:rsidP="0044393D">
      <w:r w:rsidRPr="00795F17">
        <w:rPr>
          <w:b/>
          <w:bCs/>
        </w:rPr>
        <w:t>Obszar problemowy:</w:t>
      </w:r>
      <w:r w:rsidRPr="00795F17">
        <w:t xml:space="preserve"> [RETENCJA</w:t>
      </w:r>
      <w:r w:rsidR="007772C5" w:rsidRPr="00795F17">
        <w:t>]</w:t>
      </w:r>
      <w:r w:rsidRPr="00795F17">
        <w:t xml:space="preserve"> Ocena możliwości i wskazanie niezbędnych kierunków działań w zakresie rozwoju retencji wodnej na poziomie </w:t>
      </w:r>
      <w:r w:rsidR="006C26A1" w:rsidRPr="00795F17">
        <w:t xml:space="preserve">obszarów </w:t>
      </w:r>
      <w:r w:rsidRPr="00795F17">
        <w:t>dorzeczy i regionów wodnych. Zgodnie z założeniami wskazano w Projekcie trzy priorytety: (1) określenie i realizacja działań z zakresu budowy zintegrowanego systemu naturalnej i sztucznej retencji wodnej; (2) stworzenie warunków do zrównoważonego wykorzystania zasobów wodnych; (3) wzmocnienie świadomości społecznej w zakresie potrzeby retencjonowania i oszczędzania wody.</w:t>
      </w:r>
    </w:p>
    <w:p w14:paraId="72CB8AE2" w14:textId="77777777" w:rsidR="009D5AB2" w:rsidRPr="00795F17" w:rsidRDefault="009D5AB2" w:rsidP="0044393D">
      <w:r w:rsidRPr="00795F17">
        <w:rPr>
          <w:b/>
          <w:bCs/>
        </w:rPr>
        <w:t xml:space="preserve">Sposób osiągnięcia zakładanych celów i/lub rozwiązania zidentyfikowanych problemów: </w:t>
      </w:r>
      <w:r w:rsidRPr="00795F17">
        <w:t>W dokumencie zostaną wskazane działania, których realizacja zwiększy retencję wody na obszarze kraju. Program będzie uwzględniał wszystkie rodzaje retencji wód powierzchniowych wyróżniane ze względu na skalę (tj. dużą, małą i mikroretencję) oraz charakter retencji (naturalną i sztuczną). Program obejmie również retencję krajobrazową oraz glebową. Kolejnym krokiem będzie przygotowanie zestawienia działań z uwzględnieniem m.in. podziału na obszary dorzeczy i regiony wodne.</w:t>
      </w:r>
    </w:p>
    <w:p w14:paraId="059BF059" w14:textId="77777777" w:rsidR="009D5AB2" w:rsidRPr="00795F17" w:rsidRDefault="009D5AB2" w:rsidP="0044393D">
      <w:r w:rsidRPr="00795F17">
        <w:t>Załącznik do przyjętych założeń programu stanowi wykaz 94 inwestycji, które zostaną zrealizowane do 2027 r.</w:t>
      </w:r>
      <w:bookmarkStart w:id="1014" w:name="_Hlk60304477"/>
    </w:p>
    <w:tbl>
      <w:tblPr>
        <w:tblStyle w:val="Tabela-Siatka"/>
        <w:tblW w:w="0" w:type="auto"/>
        <w:tblInd w:w="5" w:type="dxa"/>
        <w:tblLook w:val="04A0" w:firstRow="1" w:lastRow="0" w:firstColumn="1" w:lastColumn="0" w:noHBand="0" w:noVBand="1"/>
      </w:tblPr>
      <w:tblGrid>
        <w:gridCol w:w="9062"/>
      </w:tblGrid>
      <w:tr w:rsidR="009D5AB2" w:rsidRPr="00795F17" w14:paraId="715D14D9"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tcBorders>
              <w:top w:val="nil"/>
              <w:left w:val="nil"/>
              <w:bottom w:val="nil"/>
              <w:right w:val="nil"/>
            </w:tcBorders>
            <w:shd w:val="clear" w:color="auto" w:fill="003399"/>
          </w:tcPr>
          <w:bookmarkEnd w:id="1014"/>
          <w:p w14:paraId="4A603DB4" w14:textId="77777777" w:rsidR="009D5AB2" w:rsidRPr="00795F17" w:rsidRDefault="009D5AB2" w:rsidP="0052619E">
            <w:pPr>
              <w:jc w:val="right"/>
              <w:rPr>
                <w:b w:val="0"/>
              </w:rPr>
            </w:pPr>
            <w:r w:rsidRPr="00795F17">
              <w:t>Poziom krajowy - programy rozwoju</w:t>
            </w:r>
          </w:p>
          <w:p w14:paraId="692C0525" w14:textId="77777777" w:rsidR="009D5AB2" w:rsidRPr="00795F17" w:rsidRDefault="009D5AB2" w:rsidP="0044393D">
            <w:pPr>
              <w:rPr>
                <w:b w:val="0"/>
              </w:rPr>
            </w:pPr>
            <w:bookmarkStart w:id="1015" w:name="_Hlk60770705"/>
            <w:r w:rsidRPr="00795F17">
              <w:t>Programy wspomagające małą retencję na terenach wiejskich i miejskich:</w:t>
            </w:r>
          </w:p>
          <w:p w14:paraId="58CE45B7" w14:textId="77777777" w:rsidR="009D5AB2" w:rsidRPr="00795F17" w:rsidRDefault="009D5AB2" w:rsidP="0044393D">
            <w:pPr>
              <w:rPr>
                <w:b w:val="0"/>
              </w:rPr>
            </w:pPr>
            <w:r w:rsidRPr="00795F17">
              <w:t>- „Modernizacja gospodarstw rolnych - obszar nawadniania w gospodarstwie”</w:t>
            </w:r>
          </w:p>
          <w:p w14:paraId="7C555F2F" w14:textId="77777777" w:rsidR="009D5AB2" w:rsidRPr="00795F17" w:rsidRDefault="009D5AB2" w:rsidP="0044393D">
            <w:pPr>
              <w:rPr>
                <w:b w:val="0"/>
              </w:rPr>
            </w:pPr>
            <w:r w:rsidRPr="00795F17">
              <w:t>- „Miasto z Klimatem - zielono-niebieska infrastruktura”</w:t>
            </w:r>
          </w:p>
          <w:p w14:paraId="723188E1" w14:textId="2C7A96C6" w:rsidR="009D5AB2" w:rsidRPr="00795F17" w:rsidRDefault="009D5AB2" w:rsidP="0044393D">
            <w:pPr>
              <w:rPr>
                <w:b w:val="0"/>
              </w:rPr>
            </w:pPr>
            <w:r w:rsidRPr="00795F17">
              <w:t>- „Retencja korytowa - program kształtowania zasobów wodnych na terenach rolniczych”</w:t>
            </w:r>
            <w:bookmarkEnd w:id="1015"/>
          </w:p>
        </w:tc>
      </w:tr>
    </w:tbl>
    <w:p w14:paraId="1AF5C571" w14:textId="77777777" w:rsidR="009D5AB2" w:rsidRPr="00795F17" w:rsidRDefault="009D5AB2" w:rsidP="0044393D">
      <w:r w:rsidRPr="00795F17">
        <w:rPr>
          <w:b/>
          <w:bCs/>
        </w:rPr>
        <w:t xml:space="preserve">Cele i oczekiwane rezultaty wdrożenia dokumentu: </w:t>
      </w:r>
      <w:r w:rsidRPr="00795F17">
        <w:t>Wsparcie małej retencji na terenach wiejskich i miejskich.</w:t>
      </w:r>
    </w:p>
    <w:p w14:paraId="61A43639" w14:textId="5AD875FE" w:rsidR="009D5AB2" w:rsidRPr="00795F17" w:rsidRDefault="009D5AB2" w:rsidP="0044393D">
      <w:r w:rsidRPr="00795F17">
        <w:rPr>
          <w:b/>
          <w:bCs/>
        </w:rPr>
        <w:t>Obszar problemowy:</w:t>
      </w:r>
      <w:r w:rsidRPr="00795F17">
        <w:t xml:space="preserve"> [RETENCJA</w:t>
      </w:r>
      <w:r w:rsidR="007772C5" w:rsidRPr="00795F17">
        <w:t>]</w:t>
      </w:r>
      <w:r w:rsidRPr="00795F17">
        <w:t xml:space="preserve"> Adaptacja zlewni rolniczych/miejskich do zachodzących zmian klimatu, a co za tym idzie - poprawa bilansu wodnego na obszarze kraju.</w:t>
      </w:r>
    </w:p>
    <w:p w14:paraId="73C10F0E" w14:textId="085D1D0C" w:rsidR="009D5AB2" w:rsidRPr="00795F17" w:rsidRDefault="009D5AB2" w:rsidP="0044393D">
      <w:r w:rsidRPr="00795F17">
        <w:rPr>
          <w:b/>
          <w:bCs/>
        </w:rPr>
        <w:t xml:space="preserve">Sposób osiągnięcia zakładanych celów i/lub rozwiązania zidentyfikowanych problemów: </w:t>
      </w:r>
      <w:r w:rsidRPr="00795F17">
        <w:t>„Modernizacja gospodarstw rolnych - obszar nawadniania w gospodarstwie” stanowi program dopłat do nawodnień dla gospodarstw rolnych realizowany przez AR</w:t>
      </w:r>
      <w:r w:rsidR="00070C54" w:rsidRPr="00795F17">
        <w:t>i</w:t>
      </w:r>
      <w:r w:rsidRPr="00795F17">
        <w:t xml:space="preserve">MR. „Miasto z Klimatem - zielono-niebieska infrastruktura” to konkurs dla samorządów ogłoszony przez NFOŚiGW wraz Ministerstwem Klimatu. Zakłada dofinansowanie przedsięwzięć z zakresu zagospodarowania wód opadowych i kształtowania zieleni miejskiej. „Retencja korytowa - program kształtowania zasobów wodnych na terenach rolniczych” to program realizowany przez </w:t>
      </w:r>
      <w:r w:rsidR="0028234C" w:rsidRPr="00795F17">
        <w:t>PGW WP</w:t>
      </w:r>
      <w:r w:rsidRPr="00795F17">
        <w:t xml:space="preserve">. Program jest działaniem międzyresortowym, realizowanym wraz z Ministerstwem Klimatu i Środowiska, Ministerstwem Rolnictwa i Rozwoju Wsi oraz z samorządami i spółkami wodnymi skupiającymi rolników. Celem jest przywrócenie dwufunkcyjności urządzeń melioracyjnych, co zapewni retencję wód na użytkach rolnych w okresach suszy oraz jej bezpieczne odprowadzenie w okresie wzmożonych opadów. </w:t>
      </w:r>
    </w:p>
    <w:p w14:paraId="506B90EF" w14:textId="77777777" w:rsidR="009D5AB2" w:rsidRPr="00795F17" w:rsidRDefault="009D5AB2" w:rsidP="0044393D">
      <w:r w:rsidRPr="00795F17">
        <w:t>Podjęte działania przełożą się bezpośrednio na wzrost ilości zgromadzonej wody i będą stanowiły odpowiedź na pogarszające się warunki wodne. Dzięki działaniom podjętym w ramach ww. programów poprawie ulegnie również ochrona przeciwpowodziowa oraz złagodzone zostaną negatywne skutki suszy.</w:t>
      </w:r>
    </w:p>
    <w:tbl>
      <w:tblPr>
        <w:tblStyle w:val="Tabela-Siatka"/>
        <w:tblW w:w="0" w:type="auto"/>
        <w:tblInd w:w="5" w:type="dxa"/>
        <w:tblLook w:val="04A0" w:firstRow="1" w:lastRow="0" w:firstColumn="1" w:lastColumn="0" w:noHBand="0" w:noVBand="1"/>
      </w:tblPr>
      <w:tblGrid>
        <w:gridCol w:w="9062"/>
      </w:tblGrid>
      <w:tr w:rsidR="009D5AB2" w:rsidRPr="00795F17" w14:paraId="41A09F82"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tcBorders>
              <w:top w:val="nil"/>
              <w:left w:val="nil"/>
              <w:bottom w:val="nil"/>
              <w:right w:val="nil"/>
            </w:tcBorders>
            <w:shd w:val="clear" w:color="auto" w:fill="003399"/>
          </w:tcPr>
          <w:p w14:paraId="49A3FC9C" w14:textId="77777777" w:rsidR="009D5AB2" w:rsidRPr="00795F17" w:rsidRDefault="009D5AB2" w:rsidP="0052619E">
            <w:pPr>
              <w:jc w:val="right"/>
              <w:rPr>
                <w:b w:val="0"/>
              </w:rPr>
            </w:pPr>
            <w:r w:rsidRPr="00795F17">
              <w:t>Poziom regionalny - programy rozwoju</w:t>
            </w:r>
          </w:p>
          <w:p w14:paraId="331EDA11" w14:textId="3E938EA5" w:rsidR="009D5AB2" w:rsidRPr="00795F17" w:rsidRDefault="009D5AB2" w:rsidP="0044393D">
            <w:pPr>
              <w:rPr>
                <w:b w:val="0"/>
              </w:rPr>
            </w:pPr>
            <w:bookmarkStart w:id="1016" w:name="_Hlk60771020"/>
            <w:r w:rsidRPr="00795F17">
              <w:t>Wojewódzkie programy małej retencji</w:t>
            </w:r>
            <w:bookmarkEnd w:id="1016"/>
          </w:p>
        </w:tc>
      </w:tr>
    </w:tbl>
    <w:p w14:paraId="4A141631" w14:textId="77777777" w:rsidR="009D5AB2" w:rsidRPr="00795F17" w:rsidRDefault="009D5AB2" w:rsidP="0044393D">
      <w:r w:rsidRPr="00795F17">
        <w:t>Cele i oczekiwane rezultaty wdrożenia dokumentu: Wsparcie małej retencji na poziomie województwa.</w:t>
      </w:r>
    </w:p>
    <w:p w14:paraId="7FA43914" w14:textId="5162DF81" w:rsidR="009D5AB2" w:rsidRPr="00795F17" w:rsidRDefault="009D5AB2" w:rsidP="0044393D">
      <w:r w:rsidRPr="00795F17">
        <w:rPr>
          <w:b/>
          <w:bCs/>
        </w:rPr>
        <w:t>Obszar problemowy:</w:t>
      </w:r>
      <w:r w:rsidRPr="00795F17">
        <w:t xml:space="preserve"> [RETENCJA</w:t>
      </w:r>
      <w:r w:rsidR="00AA618A" w:rsidRPr="00795F17">
        <w:t>)</w:t>
      </w:r>
      <w:r w:rsidRPr="00795F17">
        <w:t xml:space="preserve"> Zwiększenie zasobów wodnych i oszczędne gospodarowanie nimi.</w:t>
      </w:r>
    </w:p>
    <w:p w14:paraId="5A2EA7F4" w14:textId="77777777" w:rsidR="009D5AB2" w:rsidRPr="00795F17" w:rsidRDefault="009D5AB2" w:rsidP="0044393D">
      <w:r w:rsidRPr="00795F17">
        <w:rPr>
          <w:b/>
          <w:bCs/>
        </w:rPr>
        <w:t xml:space="preserve">Sposób osiągnięcia zakładanych celów i/lub rozwiązania zidentyfikowanych problemów: </w:t>
      </w:r>
      <w:r w:rsidRPr="00795F17">
        <w:t>Działania ujęte w programach to m.in. plany budowy i przebudowy obiektów do retencjonowania wody.</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62"/>
      </w:tblGrid>
      <w:tr w:rsidR="009D5AB2" w:rsidRPr="00795F17" w14:paraId="4E343015"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4AEE26DD" w14:textId="77777777" w:rsidR="009D5AB2" w:rsidRPr="00795F17" w:rsidRDefault="009D5AB2" w:rsidP="00891396">
            <w:pPr>
              <w:jc w:val="right"/>
              <w:rPr>
                <w:b w:val="0"/>
              </w:rPr>
            </w:pPr>
            <w:r w:rsidRPr="00795F17">
              <w:t>Poziom krajowy - programy rozwoju</w:t>
            </w:r>
          </w:p>
          <w:p w14:paraId="2D55C35A" w14:textId="4EC79521" w:rsidR="009D5AB2" w:rsidRPr="00795F17" w:rsidRDefault="009D5AB2" w:rsidP="0044393D">
            <w:pPr>
              <w:rPr>
                <w:b w:val="0"/>
              </w:rPr>
            </w:pPr>
            <w:bookmarkStart w:id="1017" w:name="_Hlk60771050"/>
            <w:r w:rsidRPr="00795F17">
              <w:t>Plan Przeciwdziałania Skutkom Suszy (PPSS)</w:t>
            </w:r>
            <w:bookmarkEnd w:id="1017"/>
          </w:p>
        </w:tc>
      </w:tr>
    </w:tbl>
    <w:p w14:paraId="43256E0B" w14:textId="77777777" w:rsidR="009D5AB2" w:rsidRPr="00795F17" w:rsidRDefault="009D5AB2" w:rsidP="0044393D">
      <w:r w:rsidRPr="00795F17">
        <w:rPr>
          <w:b/>
          <w:bCs/>
        </w:rPr>
        <w:t xml:space="preserve">Cele i oczekiwane rezultaty wdrożenia dokumentu: </w:t>
      </w:r>
      <w:r w:rsidRPr="00795F17">
        <w:t>Cel główny: Przeciwdziałanie skutkom suszy, doprecyzowany przez cztery cele szczegółowe: (1) skuteczne zarządzanie zasobami wodnymi dla zwiększenia dostępnych zasobów wodnych; (2) zwiększanie retencjonowania (magazynowania) wód; (3) edukacja w zakresie suszy i koordynacja działań powiązanych z suszą; (4) stworzenie mechanizmów realizacji i finansowania działań służących przeciwdziałaniu skutkom suszy.</w:t>
      </w:r>
    </w:p>
    <w:p w14:paraId="0DFB82BA" w14:textId="3D336F75" w:rsidR="009D5AB2" w:rsidRPr="00795F17" w:rsidRDefault="009D5AB2" w:rsidP="0044393D">
      <w:r w:rsidRPr="00795F17">
        <w:rPr>
          <w:b/>
          <w:bCs/>
        </w:rPr>
        <w:t>Obszar problemowy:</w:t>
      </w:r>
      <w:r w:rsidRPr="00795F17">
        <w:t xml:space="preserve"> [ZMIANY KLIMATU - SUSZA</w:t>
      </w:r>
      <w:r w:rsidR="007772C5" w:rsidRPr="00795F17">
        <w:t>]</w:t>
      </w:r>
      <w:r w:rsidRPr="00795F17">
        <w:t xml:space="preserve"> Analizowane na poziomie</w:t>
      </w:r>
      <w:r w:rsidR="006C26A1" w:rsidRPr="00795F17">
        <w:t xml:space="preserve"> obszarów</w:t>
      </w:r>
      <w:r w:rsidRPr="00795F17">
        <w:t xml:space="preserve"> dorzeczy: (1)</w:t>
      </w:r>
      <w:r w:rsidR="00331157" w:rsidRPr="00795F17">
        <w:t> </w:t>
      </w:r>
      <w:r w:rsidRPr="00795F17">
        <w:t>możliwości powiększenia dyspozycyjnych zasobów wodnych; (2) potrzeby w zakresie budowy lub przebudowy urządzeń wodnych; (3) potrzeby wprowadzenia oraz charakter niezbędnych zmian w</w:t>
      </w:r>
      <w:r w:rsidR="00331157" w:rsidRPr="00795F17">
        <w:t> </w:t>
      </w:r>
      <w:r w:rsidRPr="00795F17">
        <w:t>zakresie korzystania z zasobów wodnych oraz zmian naturalnej i sztucznej retencji; (4) możliwe do zastosowania działania służące przeciwdziałaniu skutkom suszy.</w:t>
      </w:r>
    </w:p>
    <w:p w14:paraId="04D2CE2D" w14:textId="77777777" w:rsidR="009D5AB2" w:rsidRPr="00795F17" w:rsidRDefault="009D5AB2" w:rsidP="0044393D">
      <w:r w:rsidRPr="00795F17">
        <w:rPr>
          <w:b/>
          <w:bCs/>
        </w:rPr>
        <w:t xml:space="preserve">Sposób osiągnięcia zakładanych celów i/lub rozwiązania zidentyfikowanych problemów: </w:t>
      </w:r>
      <w:r w:rsidRPr="00795F17">
        <w:t>PPSS nie ma charakteru odrębnego planu inwestycyjnego, scala jedynie informacje nt. planów budowy, przebudowy i remontu urządzeń wodnych, które zostały zawarte w innych dokumentach planistycznych z zakresu gospodarki wodnej.</w:t>
      </w:r>
    </w:p>
    <w:p w14:paraId="263C3518" w14:textId="77777777" w:rsidR="009D5AB2" w:rsidRPr="00795F17" w:rsidRDefault="009D5AB2" w:rsidP="0044393D">
      <w:r w:rsidRPr="00795F17">
        <w:t xml:space="preserve">Najważniejszą składową PPSS jest katalog działań zawierający konkretne, mierzalne rozwiązania, które należy wdrożyć, aby ograniczyć skutki suszy. Katalog ma wymiar operacyjny wobec pozostałych elementów PPSS, które są sformułowane w charakterze analizy lub propozycji. </w:t>
      </w:r>
    </w:p>
    <w:p w14:paraId="6ECD9BA7" w14:textId="77777777" w:rsidR="009D5AB2" w:rsidRPr="00795F17" w:rsidRDefault="009D5AB2" w:rsidP="0044393D">
      <w:r w:rsidRPr="00795F17">
        <w:t>Wskazane w dokumencie działania, które mają posłużyć realizacji celów, to m.in.: propagowanie ponownego wykorzystania wód, przeprowadzenie weryfikacji zasad gospodarowania wodą w zbiornikach retencyjnych, czasowe ograniczenie korzystania z wód, budowa i przebudowa ujęć wód podziemnych oraz rurociągów wodociągowych magistralnych do przesyłania wody do obszarów zagrożonych suszą hydrologiczną.</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62"/>
      </w:tblGrid>
      <w:tr w:rsidR="009D5AB2" w:rsidRPr="00795F17" w14:paraId="26BC7AA0"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60D94FE0" w14:textId="77777777" w:rsidR="009D5AB2" w:rsidRPr="00795F17" w:rsidRDefault="009D5AB2" w:rsidP="00891396">
            <w:pPr>
              <w:jc w:val="right"/>
              <w:rPr>
                <w:b w:val="0"/>
              </w:rPr>
            </w:pPr>
            <w:r w:rsidRPr="00795F17">
              <w:t>Poziom krajowy - programy rozwoju</w:t>
            </w:r>
          </w:p>
          <w:p w14:paraId="0BDA281C" w14:textId="1E4BB9C6" w:rsidR="009D5AB2" w:rsidRPr="00795F17" w:rsidRDefault="009D5AB2" w:rsidP="0044393D">
            <w:pPr>
              <w:rPr>
                <w:b w:val="0"/>
              </w:rPr>
            </w:pPr>
            <w:bookmarkStart w:id="1018" w:name="_Hlk60771181"/>
            <w:r w:rsidRPr="00795F17">
              <w:t>Plany Zarządzania Ryzykiem Powodziowym dla obszarów dorzeczy (PZRP)</w:t>
            </w:r>
            <w:bookmarkEnd w:id="1018"/>
          </w:p>
          <w:p w14:paraId="4B416495" w14:textId="77777777" w:rsidR="009D5AB2" w:rsidRPr="00795F17" w:rsidRDefault="009D5AB2" w:rsidP="0044393D">
            <w:pPr>
              <w:rPr>
                <w:b w:val="0"/>
                <w:bCs/>
                <w:i/>
                <w:iCs/>
              </w:rPr>
            </w:pPr>
            <w:r w:rsidRPr="00795F17">
              <w:rPr>
                <w:b w:val="0"/>
                <w:bCs/>
                <w:i/>
                <w:iCs/>
              </w:rPr>
              <w:t>Aktualizacja</w:t>
            </w:r>
          </w:p>
        </w:tc>
      </w:tr>
    </w:tbl>
    <w:p w14:paraId="27B92571" w14:textId="77777777" w:rsidR="009D5AB2" w:rsidRPr="00795F17" w:rsidRDefault="009D5AB2" w:rsidP="0044393D">
      <w:r w:rsidRPr="00795F17">
        <w:rPr>
          <w:b/>
          <w:bCs/>
        </w:rPr>
        <w:t xml:space="preserve">Cele i oczekiwane rezultaty wdrożenia dokumentu: </w:t>
      </w:r>
      <w:r w:rsidRPr="00795F17">
        <w:t>Zarządzanie ryzykiem powodziowym skutkujące ograniczeniem potencjalnych negatywnych skutków powodzi dla życia i zdrowia ludzi, środowiska, dziedzictwa kulturowego oraz działalności gospodarczej.</w:t>
      </w:r>
    </w:p>
    <w:p w14:paraId="04DE2750" w14:textId="7947C1B4" w:rsidR="009D5AB2" w:rsidRPr="00795F17" w:rsidRDefault="009D5AB2" w:rsidP="0044393D">
      <w:r w:rsidRPr="00795F17">
        <w:rPr>
          <w:b/>
          <w:bCs/>
        </w:rPr>
        <w:t>Obszar problemowy:</w:t>
      </w:r>
      <w:r w:rsidRPr="00795F17">
        <w:t xml:space="preserve"> [ZMIANY KLIMATU - POWÓDŹ</w:t>
      </w:r>
      <w:r w:rsidR="007772C5" w:rsidRPr="00795F17">
        <w:t>]</w:t>
      </w:r>
      <w:r w:rsidRPr="00795F17">
        <w:t xml:space="preserve"> Ocena ryzyka powodziowego i identyfikacja obszarów zagrożonych powodzią na poziomie </w:t>
      </w:r>
      <w:r w:rsidR="006C26A1" w:rsidRPr="00795F17">
        <w:t xml:space="preserve">obszarów </w:t>
      </w:r>
      <w:r w:rsidRPr="00795F17">
        <w:t>dorzeczy i regionów wodnych oraz dobór działań służących minimalizacji zidentyfikowanych zagrożeń i ich skutków.</w:t>
      </w:r>
    </w:p>
    <w:p w14:paraId="5996D192" w14:textId="77777777" w:rsidR="009D5AB2" w:rsidRPr="00795F17" w:rsidRDefault="009D5AB2" w:rsidP="0044393D">
      <w:r w:rsidRPr="00795F17">
        <w:rPr>
          <w:b/>
          <w:bCs/>
        </w:rPr>
        <w:t xml:space="preserve">Sposób osiągnięcia zakładanych celów i/lub rozwiązania zidentyfikowanych problemów: </w:t>
      </w:r>
      <w:r w:rsidRPr="00795F17">
        <w:t>PZRP obejmują wszystkie aspekty zarządzania ryzykiem powodziowym; w szczególności działania ukierunkowane na zapobieganie powodzi, ochronę i właściwe przygotowanie do powodzi, w tym prognozowanie powodzi oraz systemy wczesnego ostrzegania, z uwzględnieniem specyfiki poszczególnych obszarów dorzecza. PZRP zawierają katalog działań służących osiągnięciu celów zarządzania ryzykiem powodziowym, z uwzględnieniem ich priorytetu.</w:t>
      </w:r>
    </w:p>
    <w:p w14:paraId="09F2C002" w14:textId="77777777" w:rsidR="009D5AB2" w:rsidRPr="00795F17" w:rsidRDefault="009D5AB2" w:rsidP="0044393D">
      <w:r w:rsidRPr="00795F17">
        <w:t>PZRP wprowadzają dwie kategorie działań: (1) działania techniczne, obejmujące głównie prace związane z budową zbiorników wodnych, wałów czy przebudową aktualnie funkcjonujących urządzeń wodnych oraz innych budowli wpływających na cieki wodne; (2) działania nietechniczne, skupiające się przede wszystkim na zwiększaniu retencji, przywracaniu naturalnych warunków przepływu, konieczności budowy nowych systemów informujących o zagrożeniu, dostosowaniu zagospodarowania przestrzennego do określonego zagrożenia powodziowego.</w:t>
      </w:r>
      <w:bookmarkStart w:id="1019" w:name="_Hlk60304775"/>
    </w:p>
    <w:p w14:paraId="40BCCAC4" w14:textId="6D630AAE" w:rsidR="009D5AB2" w:rsidRPr="00795F17" w:rsidRDefault="009D5AB2" w:rsidP="0044393D">
      <w:r w:rsidRPr="00795F17">
        <w:t>Obecna aktualizacja PZRP stanowi dokument będący jednym ze źródeł dobieranych działań na</w:t>
      </w:r>
      <w:r w:rsidR="002920BD" w:rsidRPr="00795F17">
        <w:t> </w:t>
      </w:r>
      <w:r w:rsidRPr="00795F17">
        <w:t xml:space="preserve">potrzeby IIaPGW. Działania innych planów/programów, które poprzez swoją specyfikę i zakres wpisują się jednocześnie w cele IIaPGW (działania ukierunkowane na poprawę stanu jcwp oraz </w:t>
      </w:r>
      <w:r w:rsidR="002920BD" w:rsidRPr="00795F17">
        <w:t xml:space="preserve">osiągnięcie </w:t>
      </w:r>
      <w:r w:rsidRPr="00795F17">
        <w:t>celów środowiskowych) włączane mogą być do katalogów działań IIaPGW i tym samym stanowić element budowanych zestawów działań.</w:t>
      </w:r>
    </w:p>
    <w:tbl>
      <w:tblPr>
        <w:tblStyle w:val="Tabela-Siatka"/>
        <w:tblW w:w="0" w:type="auto"/>
        <w:tblLook w:val="04A0" w:firstRow="1" w:lastRow="0" w:firstColumn="1" w:lastColumn="0" w:noHBand="0" w:noVBand="1"/>
      </w:tblPr>
      <w:tblGrid>
        <w:gridCol w:w="9016"/>
      </w:tblGrid>
      <w:tr w:rsidR="009D5AB2" w:rsidRPr="00795F17" w14:paraId="3BE9C935"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bookmarkEnd w:id="1019"/>
          <w:p w14:paraId="25BBAA54" w14:textId="77777777" w:rsidR="009D5AB2" w:rsidRPr="00795F17" w:rsidRDefault="009D5AB2" w:rsidP="00637B72">
            <w:pPr>
              <w:jc w:val="right"/>
              <w:rPr>
                <w:b w:val="0"/>
              </w:rPr>
            </w:pPr>
            <w:r w:rsidRPr="00795F17">
              <w:t>Poziom krajowy - programy rozwoju</w:t>
            </w:r>
          </w:p>
          <w:p w14:paraId="2B822C49" w14:textId="045407D7" w:rsidR="009D5AB2" w:rsidRPr="00795F17" w:rsidRDefault="009D5AB2" w:rsidP="0044393D">
            <w:pPr>
              <w:rPr>
                <w:b w:val="0"/>
              </w:rPr>
            </w:pPr>
            <w:bookmarkStart w:id="1020" w:name="_Hlk60772268"/>
            <w:r w:rsidRPr="00795F17">
              <w:t>Krajowy program ochrony wód morskich (KPOWM)</w:t>
            </w:r>
            <w:bookmarkEnd w:id="1020"/>
          </w:p>
        </w:tc>
      </w:tr>
    </w:tbl>
    <w:p w14:paraId="12D8C42F" w14:textId="77777777" w:rsidR="009D5AB2" w:rsidRPr="00795F17" w:rsidRDefault="009D5AB2" w:rsidP="0044393D">
      <w:r w:rsidRPr="00795F17">
        <w:rPr>
          <w:b/>
          <w:bCs/>
        </w:rPr>
        <w:t xml:space="preserve">Cele i oczekiwane rezultaty wdrożenia dokumentu: </w:t>
      </w:r>
      <w:r w:rsidRPr="00795F17">
        <w:t>Określenie optymalnego zestawu działań, który doprowadzi w określonym czasie do osiągnięcia i utrzymania dobrego stanu ekologicznego Morza Bałtyckiego.</w:t>
      </w:r>
    </w:p>
    <w:p w14:paraId="20EAEEF5" w14:textId="50DF0D4D" w:rsidR="009D5AB2" w:rsidRPr="00795F17" w:rsidRDefault="009D5AB2" w:rsidP="0044393D">
      <w:r w:rsidRPr="00795F17">
        <w:rPr>
          <w:b/>
          <w:bCs/>
        </w:rPr>
        <w:t>Obszar problemowy:</w:t>
      </w:r>
      <w:r w:rsidRPr="00795F17">
        <w:t xml:space="preserve"> [ANTROPOPRESJA - ZANIECZYSZCZENIE WÓD</w:t>
      </w:r>
      <w:r w:rsidR="007772C5" w:rsidRPr="00795F17">
        <w:t>]</w:t>
      </w:r>
      <w:r w:rsidRPr="00795F17">
        <w:t xml:space="preserve"> KPOWM został opracowany w oparciu o dokumenty przygotowane uprzednio w ramach cyklu planistycznego dyrektywy ramowej w sprawie strategii morskiej. W dokumentach tych kluczową kwestię stanowiła wstępna ocena stanu środowiska wód morskich oraz określony w oparciu o tę ocenę zestaw celów środowiskowych, do</w:t>
      </w:r>
      <w:r w:rsidR="00331157" w:rsidRPr="00795F17">
        <w:t> </w:t>
      </w:r>
      <w:r w:rsidRPr="00795F17">
        <w:t>których osiągnięcia lub utrzymania kraje członkowskie zobowiązane są do 2020 r.</w:t>
      </w:r>
    </w:p>
    <w:p w14:paraId="6FDDE319" w14:textId="77777777" w:rsidR="009D5AB2" w:rsidRPr="00795F17" w:rsidRDefault="009D5AB2" w:rsidP="0044393D">
      <w:r w:rsidRPr="00795F17">
        <w:t>Zasięg przestrzenny analiz wykonanych w ramach KPOWM obejmuje wody morskie, w tym wody przybrzeżne i przejściowe. W dokumencie wyodrębniono 6 obszarów planowania (zwanych podakwenami, subakwenami lub akwenami), z których wydzielono dodatkowe dwa: wody Zalewu Wiślanego i Szczecińskiego. Z uwagi na specyfikę zagadnienia oraz szeroki zakres terytorialny oddziaływań z nim związanych zasięg prowadzonych analiz obejmował nie tylko ww. obszary planowania oraz poszczególne jego elementy, ale również obszar całego kraju.</w:t>
      </w:r>
    </w:p>
    <w:p w14:paraId="2E5E3BD5" w14:textId="77777777" w:rsidR="009D5AB2" w:rsidRPr="00795F17" w:rsidRDefault="009D5AB2" w:rsidP="0044393D">
      <w:r w:rsidRPr="00795F17">
        <w:t>W ramach prowadzonych prac analitycznych, z uwagi na ich zakres i niezbędne do weryfikacji siedliska oraz gatunki flory i fauny, cenne z uwagi na przyjęte cele środowiskowe, w sposób szczególny potraktowano obszary Natura 2000 przynajmniej częściowo położone na wodach morskich, zdefiniowane w dokumencie jako „morskie obszary Natura 2000”.</w:t>
      </w:r>
    </w:p>
    <w:p w14:paraId="702A16B2" w14:textId="76F13936" w:rsidR="009D5AB2" w:rsidRPr="00795F17" w:rsidRDefault="009D5AB2" w:rsidP="0044393D">
      <w:r w:rsidRPr="00795F17">
        <w:rPr>
          <w:b/>
          <w:bCs/>
        </w:rPr>
        <w:t xml:space="preserve">Sposób osiągnięcia zakładanych celów i/lub rozwiązania zidentyfikowanych problemów: </w:t>
      </w:r>
      <w:r w:rsidRPr="00795F17">
        <w:t xml:space="preserve">KPOWM określa m.in.: (1) działania podstawowe niezbędne do osiągnięcia lub utrzymania dobrego stanu środowiska wód morskich (w tym działania prawne, administracyjnie, ekonomiczne, edukacyjne i kontrolne); (2) działania doraźne; (3) wpływ działań podstawowych i działań doraźnych na wody pozostające poza obszarem wód morskich w celu zminimalizowania zagrożeń i, jeśli jest to możliwe, uzyskanie pozytywnego wpływu na te wody; (4) sposób podejmowania działań podstawowych i działań doraźnych oraz stopień, w jakim przyczyniają się one do osiągnięcia celów środowiskowych dla wód morskich. Wskazany w KPOWM horyzont czasowy realizacji działań w nim wskazanych to rok 2020, ze wskazaniem możliwości osiągnięcia niektórych celów środowiskowych w kolejnej perspektywie, </w:t>
      </w:r>
      <w:r w:rsidR="008A739A" w:rsidRPr="00795F17">
        <w:br/>
      </w:r>
      <w:r w:rsidRPr="00795F17">
        <w:t>tj. do 2027.</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9D5AB2" w:rsidRPr="00795F17" w14:paraId="5D400108"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19B58CF9" w14:textId="77777777" w:rsidR="009D5AB2" w:rsidRPr="00795F17" w:rsidRDefault="009D5AB2" w:rsidP="00637B72">
            <w:pPr>
              <w:jc w:val="right"/>
              <w:rPr>
                <w:b w:val="0"/>
              </w:rPr>
            </w:pPr>
            <w:r w:rsidRPr="00795F17">
              <w:t>Poziom krajowy - programy rozwoju</w:t>
            </w:r>
          </w:p>
          <w:p w14:paraId="64EDEBEB" w14:textId="77777777" w:rsidR="009D5AB2" w:rsidRPr="00795F17" w:rsidRDefault="009D5AB2" w:rsidP="0044393D">
            <w:pPr>
              <w:rPr>
                <w:b w:val="0"/>
              </w:rPr>
            </w:pPr>
            <w:r w:rsidRPr="00795F17">
              <w:t>Założenia do Planów Rozwoju Śródlądowych Dróg Wodnych w Polsce na lata 2016-2020 z perspektywą do roku 2030</w:t>
            </w:r>
          </w:p>
          <w:p w14:paraId="168090CF" w14:textId="77777777" w:rsidR="009D5AB2" w:rsidRPr="00795F17" w:rsidRDefault="009D5AB2" w:rsidP="0044393D">
            <w:pPr>
              <w:rPr>
                <w:b w:val="0"/>
                <w:bCs/>
                <w:i/>
                <w:iCs/>
              </w:rPr>
            </w:pPr>
            <w:r w:rsidRPr="00795F17">
              <w:rPr>
                <w:b w:val="0"/>
                <w:bCs/>
                <w:i/>
                <w:iCs/>
              </w:rPr>
              <w:t>wraz z delegacją w zakresie opracowania programów rozwoju śródlądowych dróg wodnych, w tym: Programu Rozwoju Odrzańskiej Drogi Wodnej</w:t>
            </w:r>
          </w:p>
        </w:tc>
      </w:tr>
    </w:tbl>
    <w:p w14:paraId="7B7473B5" w14:textId="77777777" w:rsidR="009D5AB2" w:rsidRPr="00795F17" w:rsidRDefault="009D5AB2" w:rsidP="0044393D">
      <w:r w:rsidRPr="00795F17">
        <w:rPr>
          <w:b/>
          <w:bCs/>
        </w:rPr>
        <w:t>Cele i oczekiwane rezultaty wdrożenia dokumentu</w:t>
      </w:r>
      <w:r w:rsidRPr="00795F17">
        <w:t>: Budowa lub zmodernizowanie śródlądowych dróg wodnych (śdw) do parametrów co najmniej IV klasy żeglowności oraz spełnienie wymogów infrastruktury transportu wodnego śródlądowego dla sieci TEN-T.</w:t>
      </w:r>
    </w:p>
    <w:p w14:paraId="3D87E4DC" w14:textId="180E2701" w:rsidR="009D5AB2" w:rsidRPr="00795F17" w:rsidRDefault="009D5AB2" w:rsidP="0044393D">
      <w:r w:rsidRPr="00795F17">
        <w:rPr>
          <w:b/>
          <w:bCs/>
        </w:rPr>
        <w:t>Obszar problemowy:</w:t>
      </w:r>
      <w:r w:rsidRPr="00795F17">
        <w:t xml:space="preserve"> [ANTROPOPRESJA - ZANIECZYSZCZENIE WÓD</w:t>
      </w:r>
      <w:r w:rsidR="007772C5" w:rsidRPr="00795F17">
        <w:t>]</w:t>
      </w:r>
      <w:r w:rsidRPr="00795F17">
        <w:t xml:space="preserve"> W Założeniach wyszczególniono trzy śródlądowe szlaki żeglugowe, przebiegające przez terytorium Polski, tj.: E-30, E-40 i E-70, a także określono cztery priorytety dotyczące planowanych inwestycji (obejmujące ogółem 11 zadań), w tym m.in.: Priorytet I: Odrzańska Droga Wodna (E-30) - osiągnięcie międzynarodowej klasy żeglowności i włączenie w europejską sieć dróg wodnych; Priorytet III: Połączenie Odra-Wisła-Zalew Wiślany; rozbudowa drogi wodnej E-70; Priorytet IV: Rozwój partnerstwa i współpracy na rzecz śródlądowych dróg wodnych.</w:t>
      </w:r>
    </w:p>
    <w:p w14:paraId="21639A60" w14:textId="77777777" w:rsidR="009D5AB2" w:rsidRPr="00795F17" w:rsidRDefault="009D5AB2" w:rsidP="0044393D">
      <w:r w:rsidRPr="00795F17">
        <w:rPr>
          <w:b/>
          <w:bCs/>
        </w:rPr>
        <w:t xml:space="preserve">Sposób osiągnięcia zakładanych celów i/lub rozwiązania zidentyfikowanych problemów: </w:t>
      </w:r>
      <w:r w:rsidRPr="00795F17">
        <w:t>Założenia zawierają zakres zadań inwestycyjnych na polskich drogach wodnych podzielonych na perspektywę krótko- i długoterminową (bez określenia terminów), w tym szczegółowy zakres zadań inwestycyjnych na Odrzańskiej Drodze Wodnej. W założeniach ustalono, że w perspektywie krótkoterminowej dla wszystkich inwestycji przewidzianych do realizacji w okresie długoterminowym przygotowana zostanie część dokumentacyjna, w tym analizy hydrologiczne pozwalające na zbilansowanie zasobów wodnych niezbędnych dla zapewnienia funkcji żeglugowej na drogach wodnych, wraz ze wskazaniem na ewentualne potrzeby budowy dodatkowych zbiorników retencyjnych zapewniających wodę do celów żeglugowych, które powinny obejmować całościowo poszczególne szlaki żeglugowe i rekomendować wariantowo najlepsze rozwiązania. Założenia przewidują również konieczność przygotowania inwentaryzacji stanu technicznego istniejących dróg wodnych w ramach prac nad programami rozwoju śdw.</w:t>
      </w:r>
    </w:p>
    <w:tbl>
      <w:tblPr>
        <w:tblStyle w:val="Tabela-Siatka"/>
        <w:tblW w:w="0" w:type="auto"/>
        <w:tblLook w:val="04A0" w:firstRow="1" w:lastRow="0" w:firstColumn="1" w:lastColumn="0" w:noHBand="0" w:noVBand="1"/>
      </w:tblPr>
      <w:tblGrid>
        <w:gridCol w:w="9062"/>
      </w:tblGrid>
      <w:tr w:rsidR="009D5AB2" w:rsidRPr="00795F17" w14:paraId="25093197"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05260F2C" w14:textId="77777777" w:rsidR="009D5AB2" w:rsidRPr="00795F17" w:rsidRDefault="009D5AB2" w:rsidP="00637B72">
            <w:pPr>
              <w:jc w:val="right"/>
              <w:rPr>
                <w:b w:val="0"/>
              </w:rPr>
            </w:pPr>
            <w:r w:rsidRPr="00795F17">
              <w:t>Poziom krajowy - programy rozwoju</w:t>
            </w:r>
          </w:p>
          <w:p w14:paraId="2020CA9A" w14:textId="71FB17A5" w:rsidR="009D5AB2" w:rsidRPr="00795F17" w:rsidRDefault="009D5AB2" w:rsidP="0044393D">
            <w:pPr>
              <w:rPr>
                <w:rFonts w:cstheme="minorHAnsi"/>
                <w:b w:val="0"/>
                <w:i/>
                <w:iCs/>
              </w:rPr>
            </w:pPr>
            <w:r w:rsidRPr="00795F17">
              <w:t xml:space="preserve">Krajowy Program Żeglugowy 2030 </w:t>
            </w:r>
            <w:r w:rsidR="007772C5" w:rsidRPr="00795F17">
              <w:t>(</w:t>
            </w:r>
            <w:r w:rsidRPr="00795F17">
              <w:t>KPŻ2030</w:t>
            </w:r>
            <w:r w:rsidR="00AA618A" w:rsidRPr="00795F17">
              <w:t>)</w:t>
            </w:r>
          </w:p>
        </w:tc>
      </w:tr>
    </w:tbl>
    <w:p w14:paraId="6CC037CF" w14:textId="77777777" w:rsidR="009D5AB2" w:rsidRPr="00795F17" w:rsidRDefault="009D5AB2" w:rsidP="0044393D">
      <w:pPr>
        <w:rPr>
          <w:rFonts w:asciiTheme="minorHAnsi" w:hAnsiTheme="minorHAnsi" w:cstheme="minorHAnsi"/>
        </w:rPr>
      </w:pPr>
      <w:r w:rsidRPr="00795F17">
        <w:rPr>
          <w:rFonts w:asciiTheme="minorHAnsi" w:hAnsiTheme="minorHAnsi" w:cstheme="minorHAnsi"/>
          <w:b/>
          <w:bCs/>
        </w:rPr>
        <w:t xml:space="preserve">Cele i oczekiwane rezultaty wdrożenia dokumentu: </w:t>
      </w:r>
      <w:r w:rsidRPr="00795F17">
        <w:t>Przywrócenie warunków dla niezawodnego transportu wodnego śródlądowego na śródlądowych drogach wodnych w Polsce.</w:t>
      </w:r>
    </w:p>
    <w:p w14:paraId="2529E4C1" w14:textId="48C6FD51" w:rsidR="009D5AB2" w:rsidRPr="00795F17" w:rsidRDefault="009D5AB2" w:rsidP="0044393D">
      <w:pPr>
        <w:rPr>
          <w:rFonts w:asciiTheme="minorHAnsi" w:hAnsiTheme="minorHAnsi" w:cstheme="minorHAnsi"/>
        </w:rPr>
      </w:pPr>
      <w:r w:rsidRPr="00795F17">
        <w:rPr>
          <w:rFonts w:asciiTheme="minorHAnsi" w:hAnsiTheme="minorHAnsi" w:cstheme="minorHAnsi"/>
          <w:b/>
          <w:bCs/>
        </w:rPr>
        <w:t>Obszar problemowy:</w:t>
      </w:r>
      <w:r w:rsidRPr="00795F17">
        <w:rPr>
          <w:rFonts w:asciiTheme="minorHAnsi" w:hAnsiTheme="minorHAnsi" w:cstheme="minorHAnsi"/>
        </w:rPr>
        <w:t xml:space="preserve"> </w:t>
      </w:r>
      <w:r w:rsidRPr="00795F17">
        <w:t>[ANTROPOPRESJA - ZANIECZYSZCZENIE WÓD</w:t>
      </w:r>
      <w:r w:rsidR="00C04DF7" w:rsidRPr="00795F17">
        <w:t>]</w:t>
      </w:r>
      <w:r w:rsidRPr="00795F17">
        <w:t xml:space="preserve"> (1) Poprawa parametrów nawigacyjnych na śródlądowych drogach wodnych; (2) Wsparcie rozwoju rynku w sektorze transportu wodnego śródlądowego; (3) Rozwój partnerstwa na rzecz gospodarczego wykorzystania dróg wodnych. </w:t>
      </w:r>
    </w:p>
    <w:p w14:paraId="533990F6" w14:textId="77777777" w:rsidR="009D5AB2" w:rsidRPr="00795F17" w:rsidRDefault="009D5AB2" w:rsidP="0044393D">
      <w:r w:rsidRPr="00795F17">
        <w:rPr>
          <w:rFonts w:asciiTheme="minorHAnsi" w:hAnsiTheme="minorHAnsi" w:cstheme="minorHAnsi"/>
          <w:b/>
          <w:bCs/>
        </w:rPr>
        <w:t xml:space="preserve">Sposób osiągnięcia zakładanych celów i/lub rozwiązania zidentyfikowanych problemów: </w:t>
      </w:r>
      <w:r w:rsidRPr="00795F17">
        <w:t>Strategia realizacji KPŻ2030 ukierunkowana będzie przede wszystkim na realizację projektów inwestycyjnych oraz na działania o charakterze programowym. Inwestycje wdrażane w ramach KPŻ2030 będą miały na celu poprawę warunków nawigacyjnych na drogach wodnych. Natomiast zadania programowe ukierunkowane będą na przystosowanie rynku żeglugowego do wyzwań związanych ze zrównoważonym rozwojem sektora transportu.</w:t>
      </w:r>
    </w:p>
    <w:tbl>
      <w:tblPr>
        <w:tblStyle w:val="Tabela-Siatka"/>
        <w:tblW w:w="0" w:type="auto"/>
        <w:tblLook w:val="04A0" w:firstRow="1" w:lastRow="0" w:firstColumn="1" w:lastColumn="0" w:noHBand="0" w:noVBand="1"/>
      </w:tblPr>
      <w:tblGrid>
        <w:gridCol w:w="9016"/>
      </w:tblGrid>
      <w:tr w:rsidR="009D5AB2" w:rsidRPr="00795F17" w14:paraId="3C67369F"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627B06D4" w14:textId="77777777" w:rsidR="009D5AB2" w:rsidRPr="00795F17" w:rsidRDefault="009D5AB2" w:rsidP="00637B72">
            <w:pPr>
              <w:jc w:val="right"/>
              <w:rPr>
                <w:b w:val="0"/>
              </w:rPr>
            </w:pPr>
            <w:r w:rsidRPr="00795F17">
              <w:t>Poziom regionalny - instrumenty wdrożeniowe</w:t>
            </w:r>
          </w:p>
          <w:p w14:paraId="24C1EE93" w14:textId="475CE371" w:rsidR="009D5AB2" w:rsidRPr="00795F17" w:rsidRDefault="009D5AB2" w:rsidP="0044393D">
            <w:pPr>
              <w:rPr>
                <w:b w:val="0"/>
              </w:rPr>
            </w:pPr>
            <w:bookmarkStart w:id="1021" w:name="_Hlk60772685"/>
            <w:r w:rsidRPr="00795F17">
              <w:t>Plany utrzymania wód (PUW)</w:t>
            </w:r>
            <w:bookmarkEnd w:id="1021"/>
          </w:p>
          <w:p w14:paraId="3EEA4509" w14:textId="4696DDBC" w:rsidR="009D5AB2" w:rsidRPr="00795F17" w:rsidRDefault="009D5AB2" w:rsidP="0044393D">
            <w:pPr>
              <w:rPr>
                <w:b w:val="0"/>
                <w:bCs/>
                <w:i/>
                <w:iCs/>
              </w:rPr>
            </w:pPr>
            <w:bookmarkStart w:id="1022" w:name="_Hlk60772709"/>
            <w:r w:rsidRPr="00795F17">
              <w:rPr>
                <w:b w:val="0"/>
                <w:bCs/>
                <w:i/>
                <w:iCs/>
              </w:rPr>
              <w:t>wraz z Katalogiem dobrych praktyk w zakresie robót hydrotechnicznych i prac utrzymaniowych wraz z ustaleniem zasad ich wdrażania (opracowanym w ramach realizacji aPWŚK)</w:t>
            </w:r>
            <w:bookmarkEnd w:id="1022"/>
          </w:p>
        </w:tc>
      </w:tr>
    </w:tbl>
    <w:p w14:paraId="5EA74F1F" w14:textId="77777777" w:rsidR="009D5AB2" w:rsidRPr="00795F17" w:rsidRDefault="009D5AB2" w:rsidP="0044393D">
      <w:r w:rsidRPr="00795F17">
        <w:rPr>
          <w:b/>
          <w:bCs/>
        </w:rPr>
        <w:t xml:space="preserve">Cele i oczekiwane rezultaty wdrożenia dokumentu: </w:t>
      </w:r>
      <w:r w:rsidRPr="00795F17">
        <w:t xml:space="preserve">Ochrona przed powodzią oraz osiągnięcie dobrego stanu wszystkich wód. </w:t>
      </w:r>
    </w:p>
    <w:p w14:paraId="53933E8A" w14:textId="14F0E751" w:rsidR="009D5AB2" w:rsidRPr="00795F17" w:rsidRDefault="009D5AB2" w:rsidP="0044393D">
      <w:r w:rsidRPr="00795F17">
        <w:rPr>
          <w:b/>
          <w:bCs/>
        </w:rPr>
        <w:t>Obszar problemowy:</w:t>
      </w:r>
      <w:r w:rsidRPr="00795F17">
        <w:t xml:space="preserve"> [ZMIANY KLIMATU - POWÓDŹ</w:t>
      </w:r>
      <w:r w:rsidR="007772C5" w:rsidRPr="00795F17">
        <w:t>]</w:t>
      </w:r>
      <w:r w:rsidRPr="00795F17">
        <w:t xml:space="preserve"> Zapewnienie skutecznej ochrony przeciwpowodziowej jako odpowiedzialność każdego </w:t>
      </w:r>
      <w:r w:rsidR="004635D6" w:rsidRPr="00795F17">
        <w:t>RZGW WP</w:t>
      </w:r>
      <w:r w:rsidRPr="00795F17">
        <w:t xml:space="preserve"> w obszarze jego jurysdykcji.</w:t>
      </w:r>
    </w:p>
    <w:p w14:paraId="52D30BA6" w14:textId="77777777" w:rsidR="009D5AB2" w:rsidRPr="00795F17" w:rsidRDefault="009D5AB2" w:rsidP="0044393D">
      <w:r w:rsidRPr="00795F17">
        <w:rPr>
          <w:b/>
          <w:bCs/>
        </w:rPr>
        <w:t xml:space="preserve">Sposób osiągnięcia zakładanych celów i/lub rozwiązania zidentyfikowanych problemów: </w:t>
      </w:r>
      <w:r w:rsidRPr="00795F17">
        <w:t xml:space="preserve">Plan utrzymania wód zawiera określenie odcinków śródlądowych wód powierzchniowych, na terenie których mogą wystąpić zagrożenia dla swobodnego przepływu wód i spływu lodów, oraz identyfikuje te zagrożenia. W dokumencie gromadzone i kojarzone są wszystkie planowane roboty utrzymaniowe na ciekach administrowanych przez różne organy w danym regionie wodnym. Zawiera się w nim również wykazy budowli regulacyjnych oraz urządzeń wodnych, które mają istotne znaczenie dla zarządzania wodami, a także wykazy planowanych działań utrzymaniowych (takich jak m.in.: odmulanie, usuwanie zatorów, zabezpieczanie brzegów koryta, dbanie o dobry stan techniczny budowli hydrotechnicznych), zgodnych z </w:t>
      </w:r>
      <w:r w:rsidRPr="00795F17">
        <w:rPr>
          <w:i/>
          <w:iCs/>
        </w:rPr>
        <w:t>Katalogiem dobrych praktyk w zakresie robót hydrotechnicznych i prac utrzymaniowych wraz z ustaleniem zasad ich wdrażania</w:t>
      </w:r>
      <w:r w:rsidRPr="00795F17">
        <w:t>.</w:t>
      </w:r>
    </w:p>
    <w:tbl>
      <w:tblPr>
        <w:tblStyle w:val="Tabela-Siatka"/>
        <w:tblW w:w="0" w:type="auto"/>
        <w:tblLook w:val="04A0" w:firstRow="1" w:lastRow="0" w:firstColumn="1" w:lastColumn="0" w:noHBand="0" w:noVBand="1"/>
      </w:tblPr>
      <w:tblGrid>
        <w:gridCol w:w="9062"/>
      </w:tblGrid>
      <w:tr w:rsidR="009D5AB2" w:rsidRPr="00795F17" w14:paraId="6F67D18B"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1E1B87C5" w14:textId="77777777" w:rsidR="009D5AB2" w:rsidRPr="00795F17" w:rsidRDefault="009D5AB2" w:rsidP="00637B72">
            <w:pPr>
              <w:jc w:val="right"/>
              <w:rPr>
                <w:b w:val="0"/>
              </w:rPr>
            </w:pPr>
            <w:r w:rsidRPr="00795F17">
              <w:t>Poziom regionalny - programy rozwoju</w:t>
            </w:r>
          </w:p>
          <w:p w14:paraId="2134532E" w14:textId="5760DA4F" w:rsidR="009D5AB2" w:rsidRPr="00795F17" w:rsidRDefault="009D5AB2" w:rsidP="0044393D">
            <w:pPr>
              <w:rPr>
                <w:i/>
                <w:iCs/>
              </w:rPr>
            </w:pPr>
            <w:bookmarkStart w:id="1023" w:name="_Hlk60772887"/>
            <w:r w:rsidRPr="00795F17">
              <w:t>Wojewódzkie programy ochrony zasobów wodnych</w:t>
            </w:r>
            <w:bookmarkEnd w:id="1023"/>
          </w:p>
        </w:tc>
      </w:tr>
    </w:tbl>
    <w:p w14:paraId="7CDEA66C" w14:textId="77777777" w:rsidR="009D5AB2" w:rsidRPr="00795F17" w:rsidRDefault="009D5AB2" w:rsidP="0044393D">
      <w:pPr>
        <w:rPr>
          <w:rFonts w:cstheme="minorBidi"/>
        </w:rPr>
      </w:pPr>
      <w:r w:rsidRPr="00795F17">
        <w:rPr>
          <w:rFonts w:cstheme="minorBidi"/>
          <w:b/>
          <w:bCs/>
        </w:rPr>
        <w:t xml:space="preserve">Cele i oczekiwane rezultaty wdrożenia dokumentu: </w:t>
      </w:r>
      <w:r w:rsidRPr="00795F17">
        <w:t>Przywrócenie rzekom ich funkcji ekologicznych - ożywienie rzek poprzez wprowadzenie występujących w nich gatunków ryb lub odtworzenie właściwości wpływających na życie i rozwój organizmów wodnych.</w:t>
      </w:r>
    </w:p>
    <w:p w14:paraId="04A370DA" w14:textId="78E6CE90" w:rsidR="009D5AB2" w:rsidRPr="00795F17" w:rsidRDefault="009D5AB2" w:rsidP="0044393D">
      <w:r w:rsidRPr="00795F17">
        <w:rPr>
          <w:b/>
          <w:bCs/>
        </w:rPr>
        <w:t>Obszar problemowy:</w:t>
      </w:r>
      <w:r w:rsidRPr="00795F17">
        <w:t xml:space="preserve"> [ZASOBY WODNE/DROŻNOŚĆ CIEKÓW</w:t>
      </w:r>
      <w:r w:rsidR="007772C5" w:rsidRPr="00795F17">
        <w:t>]</w:t>
      </w:r>
      <w:r w:rsidRPr="00795F17">
        <w:rPr>
          <w:shd w:val="clear" w:color="auto" w:fill="FFFFFF"/>
        </w:rPr>
        <w:t xml:space="preserve"> Stworzenie stabilnych podstaw przyrodniczych do prowadzenia racjonalnej gospodarki rybackiej w wodach śródlądowych danego województwa z zachowaniem równowagi i różnorodności biologicznej w środowisku wodnym.</w:t>
      </w:r>
    </w:p>
    <w:p w14:paraId="0D2D192A" w14:textId="77777777" w:rsidR="009D5AB2" w:rsidRPr="00795F17" w:rsidRDefault="009D5AB2" w:rsidP="0044393D">
      <w:pPr>
        <w:rPr>
          <w:rFonts w:cstheme="minorBidi"/>
        </w:rPr>
      </w:pPr>
      <w:r w:rsidRPr="00795F17">
        <w:rPr>
          <w:rFonts w:cstheme="minorBidi"/>
          <w:b/>
          <w:bCs/>
        </w:rPr>
        <w:t xml:space="preserve">Sposób osiągnięcia zakładanych celów i/lub rozwiązania zidentyfikowanych problemów: </w:t>
      </w:r>
      <w:r w:rsidRPr="00795F17">
        <w:t>Wojewódzkie programy ochrony zasobów wodnych wyznaczają kierunki działań, jakie należy podjąć, aby osiągnąć zakładany cel, jakim jest udrożnienie rzek dla umożliwienia wędrówki ryb. Opracowywane na potrzeby dokumentów programy budowy przepławek dla ryb stanowią pierwszy krok w kierunku renaturyzacji rzek, co w konsekwencji doprowadzić powinno do ich rewitalizacji.</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9D5AB2" w:rsidRPr="00795F17" w14:paraId="4104C159"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162B1C0E" w14:textId="77777777" w:rsidR="009D5AB2" w:rsidRPr="00795F17" w:rsidRDefault="009D5AB2" w:rsidP="00637B72">
            <w:pPr>
              <w:jc w:val="right"/>
              <w:rPr>
                <w:b w:val="0"/>
              </w:rPr>
            </w:pPr>
            <w:r w:rsidRPr="00795F17">
              <w:t>Poziom krajowy - programy operacyjne</w:t>
            </w:r>
          </w:p>
          <w:p w14:paraId="0EDFF69E" w14:textId="77777777" w:rsidR="009D5AB2" w:rsidRPr="00795F17" w:rsidRDefault="009D5AB2" w:rsidP="00637B72">
            <w:pPr>
              <w:jc w:val="left"/>
            </w:pPr>
            <w:r w:rsidRPr="00795F17">
              <w:rPr>
                <w:bCs/>
              </w:rPr>
              <w:t>Programy operacyjne perspektywy finansowej 2021-2027</w:t>
            </w:r>
            <w:r w:rsidRPr="00795F17">
              <w:br/>
            </w:r>
            <w:r w:rsidRPr="00795F17">
              <w:rPr>
                <w:b w:val="0"/>
                <w:bCs/>
                <w:i/>
                <w:iCs/>
              </w:rPr>
              <w:t>Programy operacyjne (krajowe i regionalne) opracowane na potrzeby wykorzystania funduszy europejskich kolejnej perspektywy finansowej 2021-2027</w:t>
            </w:r>
          </w:p>
        </w:tc>
      </w:tr>
    </w:tbl>
    <w:p w14:paraId="6E7A44C7" w14:textId="77777777" w:rsidR="009D5AB2" w:rsidRPr="00795F17" w:rsidRDefault="009D5AB2" w:rsidP="0044393D">
      <w:r w:rsidRPr="00795F17">
        <w:rPr>
          <w:b/>
          <w:bCs/>
        </w:rPr>
        <w:t>Cele i oczekiwane rezultaty wdrożenia dokumentu</w:t>
      </w:r>
      <w:r w:rsidRPr="00795F17">
        <w:t>: W latach 2021-2027 Polska będzie realizować działania w ramach 5 celów polityki spójności: CP1. Bardziej inteligentna Europa; CP2 Bardziej przyjazna dla środowiska niskoemisyjna Europa; CP3 Lepiej połączona Europa; CP4 Europa o silniejszym wymiarze społecznym; CP5 Europa bliżej obywateli.</w:t>
      </w:r>
    </w:p>
    <w:p w14:paraId="63AD7124" w14:textId="77777777" w:rsidR="009D5AB2" w:rsidRPr="00795F17" w:rsidRDefault="009D5AB2" w:rsidP="0044393D">
      <w:r w:rsidRPr="00795F17">
        <w:rPr>
          <w:b/>
          <w:bCs/>
        </w:rPr>
        <w:t>Obszar problemowy:</w:t>
      </w:r>
      <w:r w:rsidRPr="00795F17">
        <w:t xml:space="preserve"> Działania planowane w nowej perspektywie finansowej w ramach poszczególnych celów polityki odpowiadać będą na wyzwania krajowe zidentyfikowane w obszarach wsparcia z EFSI, jak również uwzględniać kontekst europejski. Dlatego też opisy celów polityki odnoszą się do zaleceń Rady UE dla Polski oraz wpisują się w założenia i cele Europejskiego Zielonego Ładu, założenia gospodarki o obiegu zamkniętym (GOZ), której wdrażanie jest jednym z priorytetowych celów Unii Europejskiej oraz Europejskiej Agendy Cyfrowej.</w:t>
      </w:r>
    </w:p>
    <w:p w14:paraId="0FDA4CD2" w14:textId="77777777" w:rsidR="009D5AB2" w:rsidRPr="00795F17" w:rsidRDefault="009D5AB2" w:rsidP="0044393D">
      <w:r w:rsidRPr="00795F17">
        <w:rPr>
          <w:b/>
          <w:bCs/>
        </w:rPr>
        <w:t xml:space="preserve">Sposób osiągnięcia zakładanych celów i/lub rozwiązania zidentyfikowanych problemów: </w:t>
      </w:r>
      <w:r w:rsidRPr="00795F17">
        <w:t xml:space="preserve">Za kształt oraz zakres programów operacyjnych na poziomie kraju odpowiada Minister Rozwoju Regionalnego we współpracy z innymi ministrami. Regionalne programy operacyjne przygotowują natomiast zarządy województw we współpracy z Ministrem Rozwoju Regionalnego. </w:t>
      </w:r>
    </w:p>
    <w:p w14:paraId="44C1C67E" w14:textId="4D5F3E1D" w:rsidR="009D5AB2" w:rsidRPr="00795F17" w:rsidRDefault="009D5AB2" w:rsidP="0044393D">
      <w:r w:rsidRPr="00795F17">
        <w:t>Programy zawierają całość spójnych priorytetów strategicznych, do osiągnięcia których będzie się</w:t>
      </w:r>
      <w:r w:rsidR="00BF3682">
        <w:t> </w:t>
      </w:r>
      <w:r w:rsidRPr="00795F17">
        <w:t>dążyć za pomocą Europejskiego Funduszu Rozwoju Regionalnego (EFRR) i Funduszu Spójności (FS). Wśród celów polityki spójności nowej perspektywy finansowej istotne z punktu widzenia wsparcia gospodarki wodnej są cele szczegółowe CP2., w tym przede wszystkim cele w zakresie wspierania: (1) działań w zakresie dostosowania do zmiany klimatu, zapobiegania ryzyku i odporności na klęski żywiołowe; (2) zrównoważonej gospodarki wodnej.</w:t>
      </w:r>
    </w:p>
    <w:p w14:paraId="58E89E13" w14:textId="77777777" w:rsidR="009D5AB2" w:rsidRPr="00795F17" w:rsidRDefault="009D5AB2" w:rsidP="0044393D">
      <w:r w:rsidRPr="00795F17">
        <w:t>Wsparcia z EFRR udziela się m.in. na inwestycje w infrastrukturę. Środki z FS przeznaczane były i będą na: inwestycje na rzecz środowiska, w tym korzystne dla środowiska inwestycje związane ze zrównoważonym rozwojem oraz energią oraz inwestycje w TEN-T.</w:t>
      </w:r>
    </w:p>
    <w:p w14:paraId="6F05119F" w14:textId="77777777" w:rsidR="009D5AB2" w:rsidRPr="00795F17" w:rsidRDefault="009D5AB2" w:rsidP="0044393D">
      <w:r w:rsidRPr="00795F17">
        <w:t>Odrębną grupę stanowią środki Europejskiego Funduszu Rolnego na rzecz Rozwoju Obszarów Wiejskich (EFRROW). EFRROW stanowi instrument finansowania Wspólnej Polityki Rolnej (WPR) wspierającej dynamiczny rozwój i efektywność gospodarczą społeczności wiejskich w ramach działań podejmowanych na rzecz rozwoju obszarów wiejskich. Do takich działań należą realizacja strategii i finansowanie mające wzmocnić sektory rolno-spożywcze i leśne, zrównoważenie środowiskowe oraz ogólny dobrostan obszarów wiejskich. EFRROW ma za zadanie wpierać strategie i projekty realizujące długoterminowe cele rozwoju obszarów wiejskich przyjęte na szczeblu wspólnotowym. W tym m.in. cele w zakresie zapewniania zrównoważonego zarządzania zasobami naturalnymi oraz podejmowania działań w dziedzinie klimatu, co znajduje odzwierciedlenie również w celach polityki wodnej. Wspólna polityka rolna poprzez zapewnienie środków bezpośredniego wsparcia i rozwoju obszarów wiejskich zapewnia ponadto zaplecze dla realizacji zobowiązań wynikających z dyrektyw unijnych, w tym np. dyrektywy azotanowej. Uzyskanie bezpośredniego wsparcia jest z kolei uzależnione od przestrzegania przepisów UE dotyczących ochrony środowiska, między innymi ustanowionych w dyrektywie azotanowej.</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9D5AB2" w:rsidRPr="00795F17" w14:paraId="0FC871A8"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3081EEFC" w14:textId="77777777" w:rsidR="009D5AB2" w:rsidRPr="00795F17" w:rsidRDefault="009D5AB2" w:rsidP="00637B72">
            <w:pPr>
              <w:jc w:val="right"/>
              <w:rPr>
                <w:b w:val="0"/>
              </w:rPr>
            </w:pPr>
            <w:r w:rsidRPr="00795F17">
              <w:t>Dokumenty stanowiące wynik współpracy międzynarodowej</w:t>
            </w:r>
          </w:p>
          <w:p w14:paraId="03B9F485" w14:textId="77777777" w:rsidR="009D5AB2" w:rsidRPr="00795F17" w:rsidRDefault="009D5AB2" w:rsidP="0044393D">
            <w:pPr>
              <w:rPr>
                <w:b w:val="0"/>
              </w:rPr>
            </w:pPr>
            <w:r w:rsidRPr="00795F17">
              <w:t xml:space="preserve">- Protokoły z posiedzeń komisji ds. wód granicznych </w:t>
            </w:r>
          </w:p>
          <w:p w14:paraId="0FE643EC" w14:textId="77777777" w:rsidR="009D5AB2" w:rsidRPr="00795F17" w:rsidRDefault="009D5AB2" w:rsidP="0044393D">
            <w:pPr>
              <w:rPr>
                <w:i/>
                <w:iCs/>
              </w:rPr>
            </w:pPr>
            <w:r w:rsidRPr="00795F17">
              <w:t>- Konwencje / porozumienia / dwustronne i wielostronne umowy międzynarodowe</w:t>
            </w:r>
          </w:p>
        </w:tc>
      </w:tr>
    </w:tbl>
    <w:p w14:paraId="17BCE0FF" w14:textId="77777777" w:rsidR="009D5AB2" w:rsidRPr="00795F17" w:rsidRDefault="009D5AB2" w:rsidP="0044393D">
      <w:r w:rsidRPr="00795F17">
        <w:rPr>
          <w:b/>
          <w:bCs/>
        </w:rPr>
        <w:t>Cele i oczekiwane rezultaty wdrożenia dokumentu</w:t>
      </w:r>
      <w:r w:rsidRPr="00795F17">
        <w:t>: Realizacja zobowiązań wynikających z dwustronnych oraz wielostronnych umów międzynarodowych.</w:t>
      </w:r>
    </w:p>
    <w:p w14:paraId="44105B7F" w14:textId="77777777" w:rsidR="009D5AB2" w:rsidRPr="00795F17" w:rsidRDefault="009D5AB2" w:rsidP="0044393D">
      <w:r w:rsidRPr="00795F17">
        <w:rPr>
          <w:b/>
          <w:bCs/>
        </w:rPr>
        <w:t>Obszar problemowy:</w:t>
      </w:r>
      <w:r w:rsidRPr="00795F17">
        <w:t xml:space="preserve"> Realizacja działań wynikających z umów/porozumień dwustronnych z Państwami ościennymi, o współpracy międzynarodowej w dziedzinie gospodarki wodnej na wodach granicznych, podejmowanych w ramach posiedzeń komisji ds. Wód Granicznych.</w:t>
      </w:r>
    </w:p>
    <w:p w14:paraId="4292EE34" w14:textId="498F56BC" w:rsidR="009D5AB2" w:rsidRPr="00795F17" w:rsidRDefault="009D5AB2" w:rsidP="0044393D">
      <w:r w:rsidRPr="00795F17">
        <w:t xml:space="preserve">Realizacja zobowiązań wynikających z: (1) Konwencji o obszarach wodno-błotnych mających znaczenie międzynarodowe, zwłaszcza jako środowisko życiowe ptactwa wodnego, sporządzonej w Ramsarze dnia 2 lutego 1971 r. (Dz.U. 1978 </w:t>
      </w:r>
      <w:r w:rsidR="0083617F" w:rsidRPr="00795F17">
        <w:t>N</w:t>
      </w:r>
      <w:r w:rsidRPr="00795F17">
        <w:t xml:space="preserve">r 7 poz. 24); (2) Konwencji o ochronie i użytkowaniu cieków transgranicznych i jezior międzynarodowych, sporządzonej w Helsinkach dnia 17 marca 1992 r. </w:t>
      </w:r>
      <w:r w:rsidRPr="00795F17">
        <w:br/>
        <w:t xml:space="preserve">(Dz.U. 2003 </w:t>
      </w:r>
      <w:r w:rsidR="0083617F" w:rsidRPr="00795F17">
        <w:t>N</w:t>
      </w:r>
      <w:r w:rsidRPr="00795F17">
        <w:t>r 78 poz. 702); (3) Porozumienia o ochronie małych waleni Bałtyku i Morza Północnego, sporządzonego w Nowym Jorku dnia 17 marca 1992 r. [ASCOBANS</w:t>
      </w:r>
      <w:r w:rsidR="007772C5" w:rsidRPr="00795F17">
        <w:t>]</w:t>
      </w:r>
      <w:r w:rsidRPr="00795F17">
        <w:t xml:space="preserve"> (Dz.U. 1999 Nr 96 poz. 1108); (4) Konwencji o ochronie środowiska morskiego obszaru Morza Bałtyckiego, sporządzonej w Helsinkach dnia 9 kwietnia 1992 r. (Dz.U. 2000 Nr 28 poz. 346) sankcjonującej istnienie i działalność Komisji Ochrony Środowiska Morskiego Bałtyku, znanej również jako Komisja Helsińska lub HELCOM, w tym zwłaszcza prowadzone obecnie działania Komisji w zakresie aktualizacji Bałtyckiego Planu Działań HELCOM</w:t>
      </w:r>
      <w:r w:rsidRPr="00795F17">
        <w:rPr>
          <w:rFonts w:cstheme="minorBidi"/>
        </w:rPr>
        <w:t xml:space="preserve">; (5) </w:t>
      </w:r>
      <w:r w:rsidR="00070C54" w:rsidRPr="00795F17">
        <w:t xml:space="preserve">Umowy w sprawie Międzynarodowej Komisji Ochrony Odry przed Zanieczyszczeniem (MKOOpZ) z dnia 11 kwietnia 1996 roku (Dz.U. </w:t>
      </w:r>
      <w:r w:rsidR="0083617F" w:rsidRPr="00795F17">
        <w:t>1999 N</w:t>
      </w:r>
      <w:r w:rsidR="00070C54" w:rsidRPr="00795F17">
        <w:t xml:space="preserve">r 79 poz. 886) zmienionej umową w sprawie zmiany Umowy w sprawie Międzynarodowej Komisji Ochrony Odry przed Zanieczyszczeniem, sporządzona we Wrocławiu dnia 25 czerwca 2008 r. i w Brukseli dnia 27 listopada 2008 r. (Dz.U. 2011 </w:t>
      </w:r>
      <w:r w:rsidR="0083617F" w:rsidRPr="00795F17">
        <w:t>N</w:t>
      </w:r>
      <w:r w:rsidR="00070C54" w:rsidRPr="00795F17">
        <w:t>r 172 poz. 1022).</w:t>
      </w:r>
    </w:p>
    <w:p w14:paraId="19C91D48" w14:textId="77777777" w:rsidR="009D5AB2" w:rsidRPr="00795F17" w:rsidRDefault="009D5AB2" w:rsidP="0044393D">
      <w:r w:rsidRPr="00795F17">
        <w:rPr>
          <w:b/>
          <w:bCs/>
        </w:rPr>
        <w:t xml:space="preserve">Sposób osiągnięcia zakładanych celów i/lub rozwiązania zidentyfikowanych problemów: </w:t>
      </w:r>
      <w:r w:rsidRPr="00795F17">
        <w:t xml:space="preserve">Przedmiot oraz zakres międzynarodowych uzgodnień w dziedzinie gospodarki wodnej zostały szczegółowo omówione w rozdziale13.10, </w:t>
      </w:r>
      <w:r w:rsidRPr="00795F17">
        <w:rPr>
          <w:rFonts w:cstheme="minorBidi"/>
        </w:rPr>
        <w:t>dotyczącym informacji o pozostałych działaniach, innych niż wskazane w art. 318 ust. 1 pkt 8-16 ustawy pr.w., w tym podsumowania działań dotyczących współpracy międzynarodowej (art. 320 ustawy pr.w.).</w:t>
      </w:r>
    </w:p>
    <w:p w14:paraId="53750535" w14:textId="26475B78" w:rsidR="009D5AB2" w:rsidRPr="00795F17" w:rsidRDefault="009D5AB2" w:rsidP="00BA6B41">
      <w:pPr>
        <w:pStyle w:val="Nagwek3"/>
      </w:pPr>
      <w:bookmarkStart w:id="1024" w:name="_Toc68703601"/>
      <w:r w:rsidRPr="00795F17">
        <w:t>Dokumenty i inne instrumenty o charakterze operacyjno-wdrożeniowym - inne powiązane</w:t>
      </w:r>
      <w:bookmarkEnd w:id="1024"/>
    </w:p>
    <w:tbl>
      <w:tblPr>
        <w:tblStyle w:val="Tabela-Siatka"/>
        <w:tblW w:w="0" w:type="auto"/>
        <w:tblLook w:val="04A0" w:firstRow="1" w:lastRow="0" w:firstColumn="1" w:lastColumn="0" w:noHBand="0" w:noVBand="1"/>
      </w:tblPr>
      <w:tblGrid>
        <w:gridCol w:w="9016"/>
      </w:tblGrid>
      <w:tr w:rsidR="009D5AB2" w:rsidRPr="00795F17" w14:paraId="3580F8EA"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tcBorders>
              <w:top w:val="single" w:sz="4" w:space="0" w:color="auto"/>
              <w:left w:val="single" w:sz="4" w:space="0" w:color="auto"/>
              <w:bottom w:val="nil"/>
              <w:right w:val="single" w:sz="4" w:space="0" w:color="auto"/>
            </w:tcBorders>
            <w:shd w:val="clear" w:color="auto" w:fill="003399"/>
          </w:tcPr>
          <w:p w14:paraId="4B55A8FB" w14:textId="77777777" w:rsidR="009D5AB2" w:rsidRPr="00795F17" w:rsidRDefault="009D5AB2" w:rsidP="00637B72">
            <w:pPr>
              <w:jc w:val="right"/>
              <w:rPr>
                <w:b w:val="0"/>
              </w:rPr>
            </w:pPr>
            <w:r w:rsidRPr="00795F17">
              <w:t>Poziom krajowy - programy rozwoju</w:t>
            </w:r>
          </w:p>
          <w:p w14:paraId="30408026" w14:textId="1B5C9302" w:rsidR="009D5AB2" w:rsidRPr="00795F17" w:rsidRDefault="009D5AB2" w:rsidP="00637B72">
            <w:pPr>
              <w:jc w:val="left"/>
              <w:rPr>
                <w:i/>
                <w:iCs/>
              </w:rPr>
            </w:pPr>
            <w:bookmarkStart w:id="1025" w:name="_Hlk60771331"/>
            <w:r w:rsidRPr="00795F17">
              <w:t xml:space="preserve">Strategiczny plan adaptacji dla sektorów i obszarów wrażliwych na zmiany klimatu do 2020 r. z perspektywą do 2030 r. (SPA 2020) </w:t>
            </w:r>
            <w:r w:rsidRPr="00795F17">
              <w:br/>
            </w:r>
            <w:bookmarkEnd w:id="1025"/>
            <w:r w:rsidRPr="00795F17">
              <w:rPr>
                <w:b w:val="0"/>
                <w:bCs/>
                <w:i/>
                <w:iCs/>
              </w:rPr>
              <w:t>wraz z „Poradnikiem przygotowania inwestycji z uwzględnieniem zmian klimatu, ich łagodzenia i przystosowania do tych zmian oraz odporności na klęski żywiołowe”</w:t>
            </w:r>
          </w:p>
        </w:tc>
      </w:tr>
    </w:tbl>
    <w:p w14:paraId="2FD9EAF2" w14:textId="77777777" w:rsidR="009D5AB2" w:rsidRPr="00795F17" w:rsidRDefault="009D5AB2" w:rsidP="0044393D">
      <w:r w:rsidRPr="00795F17">
        <w:rPr>
          <w:b/>
          <w:bCs/>
        </w:rPr>
        <w:t xml:space="preserve">Cele i oczekiwane rezultaty wdrożenia dokumentu: </w:t>
      </w:r>
      <w:r w:rsidRPr="00795F17">
        <w:t>Poprawa odporności na aktualne i oczekiwane zmiany klimatu, ze zwróceniem szczególnej uwagi na lepsze przygotowanie do ekstremalnych zjawisk klimatycznych i pogodowych oraz redukcję kosztów społeczno-ekonomicznych z tym związanych.</w:t>
      </w:r>
    </w:p>
    <w:p w14:paraId="561719C2" w14:textId="1AFF3DD8" w:rsidR="009D5AB2" w:rsidRPr="00795F17" w:rsidRDefault="009D5AB2" w:rsidP="0044393D">
      <w:r w:rsidRPr="00795F17">
        <w:rPr>
          <w:b/>
          <w:bCs/>
        </w:rPr>
        <w:t>Obszar problemowy:</w:t>
      </w:r>
      <w:r w:rsidRPr="00795F17">
        <w:t xml:space="preserve"> [ZMIANY KLIMATU - ADAPTACJA</w:t>
      </w:r>
      <w:r w:rsidR="007772C5" w:rsidRPr="00795F17">
        <w:t>]</w:t>
      </w:r>
      <w:r w:rsidRPr="00795F17">
        <w:t xml:space="preserve"> Zapewnienie zrównoważonego rozwoju oraz efektywnego funkcjonowania gospodarki i społeczeństwa w warunkach zmieniającego się klimatu.</w:t>
      </w:r>
    </w:p>
    <w:p w14:paraId="4F440B21" w14:textId="77777777" w:rsidR="009D5AB2" w:rsidRPr="00795F17" w:rsidRDefault="009D5AB2" w:rsidP="0044393D">
      <w:r w:rsidRPr="00795F17">
        <w:rPr>
          <w:b/>
          <w:bCs/>
        </w:rPr>
        <w:t xml:space="preserve">Sposób osiągnięcia zakładanych celów i/lub rozwiązania zidentyfikowanych problemów: </w:t>
      </w:r>
      <w:r w:rsidRPr="00795F17">
        <w:t>W dokumencie wskazano priorytetowe kierunki działań adaptacyjnych, które należy podjąć w najbardziej wrażliwych na zmiany klimatu obszarach, takich jak m.in.: gospodarka wodna, rolnictwo, leśnictwo, różnorodność biologiczna, zdrowie, energetyka, budownictwo i gospodarka przestrzenna, obszary zurbanizowane, transport, obszary górskie i strefy wybrzeża.</w:t>
      </w:r>
    </w:p>
    <w:p w14:paraId="006BE129" w14:textId="77777777" w:rsidR="009D5AB2" w:rsidRPr="00795F17" w:rsidRDefault="009D5AB2" w:rsidP="0044393D">
      <w:r w:rsidRPr="00795F17">
        <w:t>Działania podejmowane zarówno przez podmioty publiczne, jak i prywatne będą dokonywane poprzez inwestycje w infrastrukturę oraz rozwój technologii. Dotyczą przedsięwzięć technicznych, takich jak np. budowa niezbędnej infrastruktury przeciwpowodziowej i ochrony wybrzeża, oraz zmian regulacji prawnych, np. w systemie planowania przestrzennego (ograniczanie możliwości zabudowy terenów zagrożonych powodziami).</w:t>
      </w:r>
    </w:p>
    <w:tbl>
      <w:tblPr>
        <w:tblStyle w:val="Tabela-Siatka"/>
        <w:tblW w:w="0" w:type="auto"/>
        <w:tblLook w:val="04A0" w:firstRow="1" w:lastRow="0" w:firstColumn="1" w:lastColumn="0" w:noHBand="0" w:noVBand="1"/>
      </w:tblPr>
      <w:tblGrid>
        <w:gridCol w:w="9016"/>
      </w:tblGrid>
      <w:tr w:rsidR="009D5AB2" w:rsidRPr="00795F17" w14:paraId="024F39A2"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tcBorders>
              <w:top w:val="single" w:sz="4" w:space="0" w:color="auto"/>
              <w:left w:val="single" w:sz="4" w:space="0" w:color="auto"/>
              <w:bottom w:val="nil"/>
              <w:right w:val="single" w:sz="4" w:space="0" w:color="auto"/>
            </w:tcBorders>
            <w:shd w:val="clear" w:color="auto" w:fill="003399"/>
          </w:tcPr>
          <w:p w14:paraId="45A99226" w14:textId="77777777" w:rsidR="009D5AB2" w:rsidRPr="00795F17" w:rsidRDefault="009D5AB2" w:rsidP="00637B72">
            <w:pPr>
              <w:jc w:val="right"/>
              <w:rPr>
                <w:b w:val="0"/>
              </w:rPr>
            </w:pPr>
            <w:r w:rsidRPr="00795F17">
              <w:t>Poziom krajowy - programy rozwoju</w:t>
            </w:r>
          </w:p>
          <w:p w14:paraId="155894C0" w14:textId="60CF0663" w:rsidR="009D5AB2" w:rsidRPr="00795F17" w:rsidRDefault="009D5AB2" w:rsidP="00637B72">
            <w:pPr>
              <w:jc w:val="left"/>
              <w:rPr>
                <w:i/>
                <w:iCs/>
              </w:rPr>
            </w:pPr>
            <w:bookmarkStart w:id="1026" w:name="_Hlk60771449"/>
            <w:r w:rsidRPr="00795F17">
              <w:t>Plany adaptacji do zmian klimatu w miastach powyżej 100 tys. Mieszkańców - Miejskie plany adaptacji do zmian klimatu (MPA)</w:t>
            </w:r>
            <w:bookmarkEnd w:id="1026"/>
            <w:r w:rsidRPr="00795F17">
              <w:br/>
            </w:r>
            <w:r w:rsidRPr="00795F17">
              <w:rPr>
                <w:b w:val="0"/>
                <w:bCs/>
                <w:i/>
              </w:rPr>
              <w:t>jako realizacja wskazań SPA 2020</w:t>
            </w:r>
          </w:p>
        </w:tc>
      </w:tr>
    </w:tbl>
    <w:p w14:paraId="3462B1F3" w14:textId="77777777" w:rsidR="009D5AB2" w:rsidRPr="00795F17" w:rsidRDefault="009D5AB2" w:rsidP="0044393D">
      <w:r w:rsidRPr="00795F17">
        <w:rPr>
          <w:b/>
          <w:bCs/>
        </w:rPr>
        <w:t xml:space="preserve">Cele i oczekiwane rezultaty wdrożenia dokumentu: </w:t>
      </w:r>
      <w:r w:rsidRPr="00795F17">
        <w:t>Zwiększenie odporności na zmiany klimatu zgodnie z ideą zrównoważonego rozwoju wg zasady 3Z - zdrowie, zieleń, zadowolenie.</w:t>
      </w:r>
    </w:p>
    <w:p w14:paraId="495196AA" w14:textId="4CF44F40" w:rsidR="009D5AB2" w:rsidRPr="00795F17" w:rsidRDefault="009D5AB2" w:rsidP="0044393D">
      <w:r w:rsidRPr="00795F17">
        <w:rPr>
          <w:b/>
          <w:bCs/>
        </w:rPr>
        <w:t>Obszar problemowy:</w:t>
      </w:r>
      <w:r w:rsidRPr="00795F17">
        <w:t xml:space="preserve"> [ZMIANY KLIMATU - ADAPTACJA</w:t>
      </w:r>
      <w:r w:rsidR="007772C5" w:rsidRPr="00795F17">
        <w:t>]</w:t>
      </w:r>
      <w:r w:rsidRPr="00795F17">
        <w:t xml:space="preserve"> Adaptacja miast do zmian klimatu objawiających się m.in. wzrostem średniej temperatury powietrza, częstotliwości występowania intensywnych opadów deszczu i silnego oraz bardzo silnego wiatru, które mogą prowadzić do powodzi i sztormów oraz do większego stężenia glonów w wodzie czy też bakterii w sieci i zbiornikach. Jako jeden z sektorów, który należy zabezpieczyć przed szkodliwymi zmianami klimatu, MPA wskazuje gospodarkę wodną. W przedmiotowym obszarze głównym celem jest: obniżenie występowania lokalnych powodzi oraz podtopień, także efektywne korzystanie z zasobów wód dla poprawy stanu przyrodniczego środowiska miejskiego.</w:t>
      </w:r>
    </w:p>
    <w:p w14:paraId="5A0DCB00" w14:textId="77777777" w:rsidR="009D5AB2" w:rsidRPr="00795F17" w:rsidRDefault="009D5AB2" w:rsidP="0044393D">
      <w:r w:rsidRPr="00795F17">
        <w:rPr>
          <w:b/>
          <w:bCs/>
        </w:rPr>
        <w:t xml:space="preserve">Sposób osiągnięcia zakładanych celów i/lub rozwiązania zidentyfikowanych problemów: </w:t>
      </w:r>
      <w:r w:rsidRPr="00795F17">
        <w:t>Działania wskazane w MPA to m.in.: (1) kampanie społeczne mające na celu edukowanie mieszkańców o wpływie ich decyzji na ochronę środowiska; (2) opracowanie systemu gospodarowania wodami opadowymi wraz z budową układu retencjonowania wód opadowych oraz zmniejszenie tempa ich odpływu; (3) budowa „zielonych przystanków” (m.in. w celu zwiększenia retencji wód opadowych na terenach miejskich).</w:t>
      </w:r>
    </w:p>
    <w:tbl>
      <w:tblPr>
        <w:tblStyle w:val="Tabela-Siatka"/>
        <w:tblW w:w="0" w:type="auto"/>
        <w:tblLook w:val="04A0" w:firstRow="1" w:lastRow="0" w:firstColumn="1" w:lastColumn="0" w:noHBand="0" w:noVBand="1"/>
      </w:tblPr>
      <w:tblGrid>
        <w:gridCol w:w="9062"/>
      </w:tblGrid>
      <w:tr w:rsidR="009D5AB2" w:rsidRPr="00795F17" w14:paraId="2F1149BF"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tcBorders>
              <w:top w:val="single" w:sz="4" w:space="0" w:color="auto"/>
              <w:left w:val="single" w:sz="4" w:space="0" w:color="auto"/>
              <w:bottom w:val="nil"/>
              <w:right w:val="single" w:sz="4" w:space="0" w:color="auto"/>
            </w:tcBorders>
            <w:shd w:val="clear" w:color="auto" w:fill="003399"/>
          </w:tcPr>
          <w:p w14:paraId="5E31B7A2" w14:textId="77777777" w:rsidR="009D5AB2" w:rsidRPr="00795F17" w:rsidRDefault="009D5AB2" w:rsidP="00637B72">
            <w:pPr>
              <w:jc w:val="right"/>
              <w:rPr>
                <w:b w:val="0"/>
              </w:rPr>
            </w:pPr>
            <w:r w:rsidRPr="00795F17">
              <w:t>Poziom krajowy - programy rozwoju</w:t>
            </w:r>
          </w:p>
          <w:p w14:paraId="345EACA0" w14:textId="68338E53" w:rsidR="009D5AB2" w:rsidRPr="00795F17" w:rsidRDefault="009D5AB2" w:rsidP="00637B72">
            <w:pPr>
              <w:jc w:val="left"/>
              <w:rPr>
                <w:i/>
                <w:iCs/>
              </w:rPr>
            </w:pPr>
            <w:bookmarkStart w:id="1027" w:name="_Hlk60772122"/>
            <w:r w:rsidRPr="00795F17">
              <w:t>Krajowy Program Zwiększania Lesistości (KPZL)</w:t>
            </w:r>
            <w:bookmarkEnd w:id="1027"/>
            <w:r w:rsidRPr="00795F17">
              <w:br/>
            </w:r>
            <w:r w:rsidRPr="00795F17">
              <w:rPr>
                <w:b w:val="0"/>
                <w:bCs/>
                <w:i/>
                <w:iCs/>
              </w:rPr>
              <w:t>Aktualizacja</w:t>
            </w:r>
          </w:p>
        </w:tc>
      </w:tr>
    </w:tbl>
    <w:p w14:paraId="4546F323" w14:textId="77777777" w:rsidR="009D5AB2" w:rsidRPr="00795F17" w:rsidRDefault="009D5AB2" w:rsidP="0044393D">
      <w:r w:rsidRPr="00795F17">
        <w:rPr>
          <w:b/>
          <w:bCs/>
        </w:rPr>
        <w:t xml:space="preserve">Cele i oczekiwane rezultaty wdrożenia dokumentu: </w:t>
      </w:r>
      <w:r w:rsidRPr="00795F17">
        <w:t>KPZL jest opracowaniem stanowiącym instrument polityki leśnej w zakresie kształtowania przestrzeni przyrodniczej kraju. Zawiera ogólne wytyczne sporządzania regionalnych planów przestrzennego zagospodarowania w dziedzinie zwiększania lesistości. Przyjęte w KPZL założenia metodyczne i kryteria określania preferencji zalesieniowych mogą być pomocne w tworzeniu oryginalnych rozwiązań regionalnych oraz lokalnych, wspierających ochronę przyrody. Program realizuje pośrednio cele, jakie przyświecają gospodarce wodnej w zakresie osiągania celów środowiskowych. Przeciwdziała negatywnym skutkom suszy oraz poprawia ochronę przeciwpowodziową.</w:t>
      </w:r>
    </w:p>
    <w:p w14:paraId="4DEA5BE2" w14:textId="5391248A" w:rsidR="009D5AB2" w:rsidRPr="00795F17" w:rsidRDefault="009D5AB2" w:rsidP="0044393D">
      <w:r w:rsidRPr="00795F17">
        <w:rPr>
          <w:b/>
          <w:bCs/>
        </w:rPr>
        <w:t>Obszar problemowy:</w:t>
      </w:r>
      <w:r w:rsidRPr="00795F17">
        <w:t xml:space="preserve"> [ZMIANY KLIMATU - ADAPTACJA</w:t>
      </w:r>
      <w:r w:rsidR="007772C5" w:rsidRPr="00795F17">
        <w:t>]</w:t>
      </w:r>
      <w:r w:rsidRPr="00795F17">
        <w:t xml:space="preserve"> Zwiększenie lesistości z uwzględnieniem wpływu na zwiększenie naturalnej retencji, ograniczenie spływu powierzchniowego, redukcja spływu biogenów oraz ochrona wód podziemnych.</w:t>
      </w:r>
    </w:p>
    <w:p w14:paraId="32D3C299" w14:textId="77777777" w:rsidR="009D5AB2" w:rsidRPr="00795F17" w:rsidRDefault="009D5AB2" w:rsidP="0044393D">
      <w:r w:rsidRPr="00795F17">
        <w:rPr>
          <w:b/>
          <w:bCs/>
        </w:rPr>
        <w:t xml:space="preserve">Sposób osiągnięcia zakładanych celów i/lub rozwiązania zidentyfikowanych problemów: </w:t>
      </w:r>
      <w:r w:rsidRPr="00795F17">
        <w:t>Zwiększanie powierzchni leśnych na obszarach poszczególnych jednostek administracyjnych odbywa się poprzez wprowadzenie dotacji na zalesienie dla rolników, aktualizację miejscowych planów zagospodarowania przestrzennego, sterowanie rozmieszczeń zalesień w skali regionalnej i krajowej oraz usprawnienie procedur przeklasyfikowywania zalesionych gruntów na lasy.</w:t>
      </w:r>
    </w:p>
    <w:tbl>
      <w:tblPr>
        <w:tblStyle w:val="Tabela-Siatka"/>
        <w:tblW w:w="0" w:type="auto"/>
        <w:tblLook w:val="04A0" w:firstRow="1" w:lastRow="0" w:firstColumn="1" w:lastColumn="0" w:noHBand="0" w:noVBand="1"/>
      </w:tblPr>
      <w:tblGrid>
        <w:gridCol w:w="9016"/>
      </w:tblGrid>
      <w:tr w:rsidR="009D5AB2" w:rsidRPr="00795F17" w14:paraId="4D153A8C"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00DD24BA" w14:textId="77777777" w:rsidR="009D5AB2" w:rsidRPr="00795F17" w:rsidRDefault="009D5AB2" w:rsidP="00637B72">
            <w:pPr>
              <w:jc w:val="right"/>
              <w:rPr>
                <w:b w:val="0"/>
              </w:rPr>
            </w:pPr>
            <w:r w:rsidRPr="00795F17">
              <w:t>Poziom krajowy - programy rozwoju</w:t>
            </w:r>
          </w:p>
          <w:p w14:paraId="3ED6AF70" w14:textId="365CEB7B" w:rsidR="009D5AB2" w:rsidRPr="00795F17" w:rsidRDefault="009D5AB2" w:rsidP="0044393D">
            <w:pPr>
              <w:rPr>
                <w:i/>
                <w:iCs/>
              </w:rPr>
            </w:pPr>
            <w:bookmarkStart w:id="1028" w:name="_Hlk60772450"/>
            <w:r w:rsidRPr="00795F17">
              <w:t>Program rozwoju polskich portów morskich do 2030 r</w:t>
            </w:r>
            <w:bookmarkEnd w:id="1028"/>
            <w:r w:rsidRPr="00795F17">
              <w:t>.</w:t>
            </w:r>
          </w:p>
        </w:tc>
      </w:tr>
    </w:tbl>
    <w:p w14:paraId="4273F084" w14:textId="77777777" w:rsidR="009D5AB2" w:rsidRPr="00795F17" w:rsidRDefault="009D5AB2" w:rsidP="0044393D">
      <w:r w:rsidRPr="00795F17">
        <w:t xml:space="preserve">Cele i oczekiwane rezultaty wdrożenia dokumentu: Dynamiczny rozwój polskiej żeglugi morskiej. </w:t>
      </w:r>
    </w:p>
    <w:p w14:paraId="74DEC1C1" w14:textId="02339741" w:rsidR="009D5AB2" w:rsidRPr="00795F17" w:rsidRDefault="009D5AB2" w:rsidP="0044393D">
      <w:r w:rsidRPr="00795F17">
        <w:rPr>
          <w:b/>
          <w:bCs/>
        </w:rPr>
        <w:t>Obszar problemowy:</w:t>
      </w:r>
      <w:r w:rsidRPr="00795F17">
        <w:t xml:space="preserve"> [ANTROPOPRESJA - ZANIECZYSZCZENIE WÓD</w:t>
      </w:r>
      <w:r w:rsidR="007772C5" w:rsidRPr="00795F17">
        <w:t>]</w:t>
      </w:r>
      <w:r w:rsidRPr="00795F17">
        <w:t xml:space="preserve"> Rozbudowa infrastruktury morskiej przy uwzględnieniu potrzeb ochrony środowiska, m.in. w zakresie osiągnięcia lub utrzymania dobrego stanu ekosystemów morskich i przybrzeżnych oraz promowania zrównoważonego korzystania z wód.</w:t>
      </w:r>
    </w:p>
    <w:p w14:paraId="20BC0619" w14:textId="77777777" w:rsidR="009D5AB2" w:rsidRPr="00795F17" w:rsidRDefault="009D5AB2" w:rsidP="0044393D">
      <w:r w:rsidRPr="00795F17">
        <w:rPr>
          <w:b/>
          <w:bCs/>
        </w:rPr>
        <w:t xml:space="preserve">Sposób osiągnięcia zakładanych celów i/lub rozwiązania zidentyfikowanych problemów: </w:t>
      </w:r>
      <w:r w:rsidRPr="00795F17">
        <w:t>W programie rozwoju portów morskich znalazły się wytyczne w zakresie działań dotyczących rozbudowy infrastruktury morskiej, które powinny zostać opracowane w taki sposób, aby ingerencja w środowisko naturalne była jak najmniejsza, jego jakość została zachowana, a emisja zanieczyszczeń do wód została obniżona.</w:t>
      </w:r>
    </w:p>
    <w:tbl>
      <w:tblPr>
        <w:tblStyle w:val="Tabela-Siatka"/>
        <w:tblW w:w="0" w:type="auto"/>
        <w:tblLook w:val="04A0" w:firstRow="1" w:lastRow="0" w:firstColumn="1" w:lastColumn="0" w:noHBand="0" w:noVBand="1"/>
      </w:tblPr>
      <w:tblGrid>
        <w:gridCol w:w="9062"/>
      </w:tblGrid>
      <w:tr w:rsidR="009D5AB2" w:rsidRPr="00795F17" w14:paraId="4D123976"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68429FA8" w14:textId="77777777" w:rsidR="009D5AB2" w:rsidRPr="00795F17" w:rsidRDefault="009D5AB2" w:rsidP="00637B72">
            <w:pPr>
              <w:jc w:val="right"/>
              <w:rPr>
                <w:b w:val="0"/>
              </w:rPr>
            </w:pPr>
            <w:r w:rsidRPr="00795F17">
              <w:t>Poziom krajowy - programy rozwoju</w:t>
            </w:r>
          </w:p>
          <w:p w14:paraId="5EF3E12C" w14:textId="3E3553F3" w:rsidR="009D5AB2" w:rsidRPr="00795F17" w:rsidRDefault="009D5AB2" w:rsidP="0044393D">
            <w:pPr>
              <w:rPr>
                <w:i/>
                <w:iCs/>
              </w:rPr>
            </w:pPr>
            <w:bookmarkStart w:id="1029" w:name="_Hlk60772544"/>
            <w:r w:rsidRPr="00795F17">
              <w:t>Program ochrony brzegów morskich</w:t>
            </w:r>
            <w:bookmarkEnd w:id="1029"/>
          </w:p>
        </w:tc>
      </w:tr>
    </w:tbl>
    <w:p w14:paraId="4F3353F6" w14:textId="77777777" w:rsidR="009D5AB2" w:rsidRPr="00795F17" w:rsidRDefault="009D5AB2" w:rsidP="0044393D">
      <w:r w:rsidRPr="00795F17">
        <w:rPr>
          <w:b/>
          <w:bCs/>
        </w:rPr>
        <w:t xml:space="preserve">Cele i oczekiwane rezultaty wdrożenia dokumentu: </w:t>
      </w:r>
      <w:r w:rsidRPr="00795F17">
        <w:t>Zabezpieczenie linii brzegowej przed zjawiskiem erozji i powodzi od strony morza na całej jej długości. Brzegów morskich.</w:t>
      </w:r>
    </w:p>
    <w:p w14:paraId="7F28D403" w14:textId="103E5948" w:rsidR="009D5AB2" w:rsidRPr="00795F17" w:rsidRDefault="009D5AB2" w:rsidP="0044393D">
      <w:r w:rsidRPr="00795F17">
        <w:rPr>
          <w:b/>
          <w:bCs/>
        </w:rPr>
        <w:t>Obszar problemowy:</w:t>
      </w:r>
      <w:r w:rsidRPr="00795F17">
        <w:t xml:space="preserve"> [ZMIANY KLIMATU - POWÓDŹ</w:t>
      </w:r>
      <w:r w:rsidR="007772C5" w:rsidRPr="00795F17">
        <w:t>]</w:t>
      </w:r>
      <w:r w:rsidRPr="00795F17">
        <w:t xml:space="preserve"> Budowa, rozbudowa i utrzymywanie systemu ochrony brzegów morskich przed erozją morską i powodzią od strony morza, ochrona klifów, terenów przybrzeżnych oraz zalewowych.</w:t>
      </w:r>
    </w:p>
    <w:p w14:paraId="5C5A7A83" w14:textId="77777777" w:rsidR="009D5AB2" w:rsidRPr="00795F17" w:rsidRDefault="009D5AB2" w:rsidP="0044393D">
      <w:r w:rsidRPr="00795F17">
        <w:rPr>
          <w:b/>
          <w:bCs/>
        </w:rPr>
        <w:t xml:space="preserve">Sposób osiągnięcia zakładanych celów i/lub rozwiązania zidentyfikowanych problemów: </w:t>
      </w:r>
      <w:r w:rsidRPr="00795F17">
        <w:t>W celu zabezpieczenia brzegów przed erozją niezbędne są: wzmocnienie i utrzymanie systemu zabezpieczenia przeciwpowodziowego terenów nadmorskich; stabilizacja linii brzegowej, zapobieganie zanikowi plaż oraz degradacji klifów; prowadzenie i rozszerzanie zakresu monitoringu stanu wybrzeża morskiego i strefy wód przybrzeżnych.</w:t>
      </w:r>
    </w:p>
    <w:tbl>
      <w:tblPr>
        <w:tblStyle w:val="Tabela-Siatka"/>
        <w:tblW w:w="0" w:type="auto"/>
        <w:tblLook w:val="04A0" w:firstRow="1" w:lastRow="0" w:firstColumn="1" w:lastColumn="0" w:noHBand="0" w:noVBand="1"/>
      </w:tblPr>
      <w:tblGrid>
        <w:gridCol w:w="9062"/>
      </w:tblGrid>
      <w:tr w:rsidR="009D5AB2" w:rsidRPr="00795F17" w14:paraId="12537492"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161AE482" w14:textId="77777777" w:rsidR="009D5AB2" w:rsidRPr="00795F17" w:rsidRDefault="009D5AB2" w:rsidP="00637B72">
            <w:pPr>
              <w:jc w:val="right"/>
              <w:rPr>
                <w:b w:val="0"/>
              </w:rPr>
            </w:pPr>
            <w:r w:rsidRPr="00795F17">
              <w:t>Poziom krajowy - programy rozwoju</w:t>
            </w:r>
          </w:p>
          <w:p w14:paraId="20BD1ECD" w14:textId="10DF3392" w:rsidR="009D5AB2" w:rsidRPr="00795F17" w:rsidRDefault="009D5AB2" w:rsidP="0044393D">
            <w:pPr>
              <w:rPr>
                <w:i/>
                <w:iCs/>
              </w:rPr>
            </w:pPr>
            <w:bookmarkStart w:id="1030" w:name="_Hlk60772620"/>
            <w:r w:rsidRPr="00795F17">
              <w:t>Program polskiej energetyki jądrowej (PEJ)</w:t>
            </w:r>
            <w:bookmarkEnd w:id="1030"/>
          </w:p>
        </w:tc>
      </w:tr>
    </w:tbl>
    <w:p w14:paraId="26ABAD34" w14:textId="77777777" w:rsidR="009D5AB2" w:rsidRPr="00795F17" w:rsidRDefault="009D5AB2" w:rsidP="0044393D">
      <w:r w:rsidRPr="00795F17">
        <w:rPr>
          <w:b/>
          <w:bCs/>
        </w:rPr>
        <w:t xml:space="preserve">Cele i oczekiwane rezultaty wdrożenia dokumentu: </w:t>
      </w:r>
      <w:r w:rsidRPr="00795F17">
        <w:t xml:space="preserve">Budowa oraz oddanie do eksploatacji w Polsce elektrowni jądrowych z zachowaniem dobrego stanu wód oraz przy wdrożeniu wszelkich możliwych środków mających na celu minimalizację ryzyka pogorszenia stanu ekosystemów wodnych, lądowych i podmokłych. </w:t>
      </w:r>
    </w:p>
    <w:p w14:paraId="23206528" w14:textId="42F3C945" w:rsidR="009D5AB2" w:rsidRPr="00795F17" w:rsidRDefault="009D5AB2" w:rsidP="0044393D">
      <w:r w:rsidRPr="00795F17">
        <w:rPr>
          <w:b/>
          <w:bCs/>
        </w:rPr>
        <w:t>Obszar problemowy:</w:t>
      </w:r>
      <w:r w:rsidRPr="00795F17">
        <w:t xml:space="preserve"> [ANTROPOPRESJA - ZANIECZYSZCZENIE WÓD</w:t>
      </w:r>
      <w:r w:rsidR="007772C5" w:rsidRPr="00795F17">
        <w:t>]</w:t>
      </w:r>
      <w:r w:rsidRPr="00795F17">
        <w:t xml:space="preserve"> Budowa elektrowni jądrowej to inwestycja strategiczna dla zrównoważonego rozwoju Polski. Stopniowe eliminowanie źródeł niskiej emisji na rzecz energii jądrowej poprawia kondycję ekosystemów naturalnych. Jest to skomplikowany i wieloetapowy proces, podczas którego powinny zostać zachowane zasady ochrony środowiska.</w:t>
      </w:r>
    </w:p>
    <w:p w14:paraId="2CD56B07" w14:textId="77777777" w:rsidR="009D5AB2" w:rsidRPr="00795F17" w:rsidRDefault="009D5AB2" w:rsidP="0044393D">
      <w:r w:rsidRPr="00795F17">
        <w:rPr>
          <w:b/>
          <w:bCs/>
        </w:rPr>
        <w:t>Sposób osiągnięcia zakładanych celów i/lub rozwiązania zidentyfikowanych problemów:</w:t>
      </w:r>
      <w:r w:rsidRPr="00795F17">
        <w:t xml:space="preserve"> Do działań przewidzianych do realizacji wyznaczonego celu należą rozwój niezbędnej infrastruktury, w tym rozbudowa sieci wodociągowej i kanalizacyjnej wokół placu budowy elektrowni jądrowej, budowa oczyszczalni oraz zrzut ścieków oczyszczonych do odbiornika.</w:t>
      </w:r>
    </w:p>
    <w:tbl>
      <w:tblPr>
        <w:tblStyle w:val="Tabela-Siatka"/>
        <w:tblW w:w="0" w:type="auto"/>
        <w:tblLook w:val="04A0" w:firstRow="1" w:lastRow="0" w:firstColumn="1" w:lastColumn="0" w:noHBand="0" w:noVBand="1"/>
      </w:tblPr>
      <w:tblGrid>
        <w:gridCol w:w="9062"/>
      </w:tblGrid>
      <w:tr w:rsidR="009D5AB2" w:rsidRPr="00795F17" w14:paraId="7F3D4055"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1277A790" w14:textId="77777777" w:rsidR="009D5AB2" w:rsidRPr="00795F17" w:rsidRDefault="009D5AB2" w:rsidP="00637B72">
            <w:pPr>
              <w:jc w:val="right"/>
              <w:rPr>
                <w:b w:val="0"/>
              </w:rPr>
            </w:pPr>
            <w:r w:rsidRPr="00795F17">
              <w:t>Poziom regionalny - programy rozwoju</w:t>
            </w:r>
          </w:p>
          <w:p w14:paraId="136405C0" w14:textId="1D16B481" w:rsidR="009D5AB2" w:rsidRPr="00795F17" w:rsidRDefault="009D5AB2" w:rsidP="00637B72">
            <w:pPr>
              <w:jc w:val="left"/>
              <w:rPr>
                <w:i/>
                <w:iCs/>
              </w:rPr>
            </w:pPr>
            <w:bookmarkStart w:id="1031" w:name="_Hlk60773031"/>
            <w:r w:rsidRPr="00795F17">
              <w:t>Wojewódzkie programy ochrony środowiska</w:t>
            </w:r>
            <w:r w:rsidRPr="00795F17">
              <w:br/>
            </w:r>
            <w:r w:rsidRPr="00795F17">
              <w:rPr>
                <w:b w:val="0"/>
                <w:bCs/>
                <w:i/>
                <w:iCs/>
              </w:rPr>
              <w:t>wraz z raportami z ich wykonania</w:t>
            </w:r>
            <w:bookmarkEnd w:id="1031"/>
          </w:p>
        </w:tc>
      </w:tr>
    </w:tbl>
    <w:p w14:paraId="6BD9F5D0" w14:textId="77777777" w:rsidR="009D5AB2" w:rsidRPr="00795F17" w:rsidRDefault="009D5AB2" w:rsidP="0044393D">
      <w:r w:rsidRPr="00795F17">
        <w:rPr>
          <w:b/>
          <w:bCs/>
        </w:rPr>
        <w:t xml:space="preserve">Cele i oczekiwane rezultaty wdrożenia dokumentu: </w:t>
      </w:r>
      <w:r w:rsidRPr="00795F17">
        <w:t>Realizacja przez jednostki samorządu terytorialnego polityki ochrony środowiska zbieżnej z założeniami najważniejszych dokumentów strategicznych i programowych. Programy ochrony środowiska powinny stanowić podstawę funkcjonowania systemu zarządzania środowiskiem, spajającą wszystkie działania i dokumenty dotyczące ochrony środowiska i przyrody na szczeblu danej jednostki samorządu terytorialnego. Programy realizują cele i zadania wynikające z polityki ekologicznej poszczególnych województw i dotyczą m.in. poprawy jakości wód powierzchniowych, zachowania i ochrony środowiska naturalnego oraz wsparcia efektywnego gospodarowania zasobami.</w:t>
      </w:r>
    </w:p>
    <w:p w14:paraId="23B80CFF" w14:textId="77777777" w:rsidR="009D5AB2" w:rsidRPr="00795F17" w:rsidRDefault="009D5AB2" w:rsidP="0044393D">
      <w:r w:rsidRPr="00795F17">
        <w:rPr>
          <w:b/>
          <w:bCs/>
        </w:rPr>
        <w:t xml:space="preserve">Obszar problemowy: </w:t>
      </w:r>
      <w:r w:rsidRPr="00795F17">
        <w:t xml:space="preserve">Dokumenty identyfikują najważniejsze atuty środowiska naturalnego, zagrożenia wynikające z zanieczyszczenia środowiska, cele i kierunki inwestycyjne oraz działania, które mają poprawić stan środowiska i pomóc w zachowaniu równowagi ekologiczno-społeczno-gospodarczej. </w:t>
      </w:r>
    </w:p>
    <w:p w14:paraId="66D763C8" w14:textId="77777777" w:rsidR="009D5AB2" w:rsidRPr="00795F17" w:rsidRDefault="009D5AB2" w:rsidP="0044393D">
      <w:r w:rsidRPr="00795F17">
        <w:rPr>
          <w:b/>
          <w:bCs/>
        </w:rPr>
        <w:t xml:space="preserve">Sposób osiągnięcia zakładanych celów i/lub rozwiązania zidentyfikowanych problemów: </w:t>
      </w:r>
      <w:r w:rsidRPr="00795F17">
        <w:t>Przykładowe działania przewidziane do realizacji: (1) zwiększenie udziału wytwarzania energii z OZE, głównie z biomasy oraz słońca, edukacja społeczeństwa w zakresie ochrony powietrza i przeciwdziałania zmianom klimatu; (2) odtwarzanie ciągłości ekologicznej i renaturyzacja rzek, ochrona zasobów wodnych; (3) rozbudowa i modernizacja sieci wodociągowej oraz ujęć wody; (4) uwzględnienie w procesie planowania przestrzennego ograniczeń związanych z zaopatrzeniem w wodę; (5) ochrona siedlisk i gatunków; (6) planowanie działań ochronnych na terenach cennych przyrodniczo.</w:t>
      </w:r>
    </w:p>
    <w:tbl>
      <w:tblPr>
        <w:tblStyle w:val="Tabela-Siatka"/>
        <w:tblW w:w="0" w:type="auto"/>
        <w:tblLook w:val="04A0" w:firstRow="1" w:lastRow="0" w:firstColumn="1" w:lastColumn="0" w:noHBand="0" w:noVBand="1"/>
      </w:tblPr>
      <w:tblGrid>
        <w:gridCol w:w="9016"/>
      </w:tblGrid>
      <w:tr w:rsidR="009D5AB2" w:rsidRPr="00795F17" w14:paraId="471B5289"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701BE4FE" w14:textId="77777777" w:rsidR="009D5AB2" w:rsidRPr="00795F17" w:rsidRDefault="009D5AB2" w:rsidP="00637B72">
            <w:pPr>
              <w:jc w:val="right"/>
              <w:rPr>
                <w:b w:val="0"/>
              </w:rPr>
            </w:pPr>
            <w:r w:rsidRPr="00795F17">
              <w:t>Poziom lokalny - instrumenty wdrożeniowe</w:t>
            </w:r>
          </w:p>
          <w:p w14:paraId="792CCF58" w14:textId="22378F37" w:rsidR="009D5AB2" w:rsidRPr="00795F17" w:rsidRDefault="009D5AB2" w:rsidP="0044393D">
            <w:pPr>
              <w:rPr>
                <w:i/>
                <w:iCs/>
              </w:rPr>
            </w:pPr>
            <w:bookmarkStart w:id="1032" w:name="_Hlk60773137"/>
            <w:r w:rsidRPr="00795F17">
              <w:t>Plany ochrony parków narodowych, rezerwatów przyrody, parków krajobrazowych, obszaru Natura 2000 lub jego części oraz Plany Zadań Ochronnych (PZO) obszarów Natura 2000</w:t>
            </w:r>
            <w:bookmarkEnd w:id="1032"/>
          </w:p>
        </w:tc>
      </w:tr>
    </w:tbl>
    <w:p w14:paraId="7E3A3D70" w14:textId="77777777" w:rsidR="009D5AB2" w:rsidRPr="00795F17" w:rsidRDefault="009D5AB2" w:rsidP="0044393D">
      <w:r w:rsidRPr="00795F17">
        <w:rPr>
          <w:b/>
          <w:bCs/>
        </w:rPr>
        <w:t xml:space="preserve">Cele i oczekiwane rezultaty wdrożenia dokumentu: </w:t>
      </w:r>
      <w:r w:rsidRPr="00795F17">
        <w:t>Plany zawierają cele ochrony przyrody oraz wskazanie: (1) uwarunkowań ich realizacji, nakreślenie sposobów identyfikacji i eliminacji wystąpienia możliwych zagrożeń; (2) obszarów oraz określenie działań ochronnych na obszarach ochrony ścisłej, czynnej i krajobrazowej; (3) miejsc możliwych do udostępnienia do celów naukowych oraz edukacyjnych, w których może być prowadzona działalność handlowa i turystyczna.</w:t>
      </w:r>
    </w:p>
    <w:p w14:paraId="1B53F291" w14:textId="77777777" w:rsidR="009D5AB2" w:rsidRPr="00795F17" w:rsidRDefault="009D5AB2" w:rsidP="0044393D">
      <w:r w:rsidRPr="00795F17">
        <w:rPr>
          <w:b/>
          <w:bCs/>
        </w:rPr>
        <w:t xml:space="preserve">Obszar problemowy: </w:t>
      </w:r>
      <w:r w:rsidRPr="00795F17">
        <w:t>Zachowanie oraz popularyzacja wartości przyrodniczych i naukowych, społecznych, historycznych, kulturowych, edukacyjnych oraz walorów krajobrazowych w warunkach zrównoważonego rozwoju.</w:t>
      </w:r>
    </w:p>
    <w:p w14:paraId="7E8D6855" w14:textId="77777777" w:rsidR="009D5AB2" w:rsidRPr="00795F17" w:rsidRDefault="009D5AB2" w:rsidP="0044393D">
      <w:r w:rsidRPr="00795F17">
        <w:rPr>
          <w:b/>
          <w:bCs/>
        </w:rPr>
        <w:t xml:space="preserve">Sposób osiągnięcia zakładanych celów i/lub rozwiązania zidentyfikowanych problemów: </w:t>
      </w:r>
      <w:r w:rsidRPr="00795F17">
        <w:t xml:space="preserve">Działania przewidziane do realizacji w ramach planów obejmują ochronę obszarów chronionych, ekosystemów, ostoi i siedlisk przyrodniczych, a także siedlisk roślin, zwierząt i grzybów oraz tworów i składników przyrody nieożywionej, wyróżniających się szczególnymi wartościami oraz walorami. W ramach </w:t>
      </w:r>
      <w:r w:rsidRPr="00795F17">
        <w:rPr>
          <w:i/>
          <w:iCs/>
        </w:rPr>
        <w:t>Planu ochrony obszaru Natura 2000</w:t>
      </w:r>
      <w:r w:rsidRPr="00795F17">
        <w:t xml:space="preserve"> obejmują ochronę: obszarów specjalnej ochrony ptaków, specjalnych obszarów ochrony siedlisk, obszarów mających znaczenie dla „Wspólnoty” oraz część lub całość obszarów i obiektów objętych formami ochrony przyrody, o których mowa w art. 6 ust. 1 pkt 1-4 i 6-9 ustawy o ochronie przyrody.</w:t>
      </w:r>
    </w:p>
    <w:p w14:paraId="11E885E9" w14:textId="77777777" w:rsidR="009D5AB2" w:rsidRPr="00795F17" w:rsidRDefault="009D5AB2" w:rsidP="0044393D">
      <w:pPr>
        <w:rPr>
          <w:shd w:val="clear" w:color="auto" w:fill="FFFFFF"/>
        </w:rPr>
      </w:pPr>
      <w:r w:rsidRPr="00795F17">
        <w:rPr>
          <w:bdr w:val="none" w:sz="0" w:space="0" w:color="auto" w:frame="1"/>
        </w:rPr>
        <w:t xml:space="preserve">PZO w swej treści określają konkretne zadania ochronne, w tym w szczególności działania dotyczące ochrony czynnej siedlisk przyrodniczych, gatunków roślin i zwierząt oraz ich siedlisk, monitoringu stanu przedmiotów ochrony oraz monitoringu realizacji celów, uzupełnienia stanu wiedzy o przedmiotach ochrony i uwarunkowaniach ich ochrony, a także </w:t>
      </w:r>
      <w:r w:rsidRPr="00795F17">
        <w:rPr>
          <w:shd w:val="clear" w:color="auto" w:fill="FFFFFF"/>
        </w:rPr>
        <w:t>wskazania zmian w obowiązujących dokumentach zagospodarowania przestrzennego dotyczących eliminacji lub ograniczenia zagrożeń wewnętrznych lub zewnętrznych, jeżeli są niezbędne dla utrzymania lub odtworzenia właściwego stanu ochrony siedlisk przyrodniczych oraz gatunków roślin i zwierząt, dla których ochrony wyznaczono obszar Natura 2000.</w:t>
      </w:r>
    </w:p>
    <w:tbl>
      <w:tblPr>
        <w:tblStyle w:val="Tabela-Siatka"/>
        <w:tblW w:w="0" w:type="auto"/>
        <w:tblLook w:val="04A0" w:firstRow="1" w:lastRow="0" w:firstColumn="1" w:lastColumn="0" w:noHBand="0" w:noVBand="1"/>
      </w:tblPr>
      <w:tblGrid>
        <w:gridCol w:w="9062"/>
      </w:tblGrid>
      <w:tr w:rsidR="009D5AB2" w:rsidRPr="00795F17" w14:paraId="04D38307"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2065E708" w14:textId="77777777" w:rsidR="009D5AB2" w:rsidRPr="00795F17" w:rsidRDefault="009D5AB2" w:rsidP="00637B72">
            <w:pPr>
              <w:jc w:val="right"/>
              <w:rPr>
                <w:b w:val="0"/>
              </w:rPr>
            </w:pPr>
            <w:r w:rsidRPr="00795F17">
              <w:t>Poziom krajowy - programy rozwoju</w:t>
            </w:r>
          </w:p>
          <w:p w14:paraId="005CD7E8" w14:textId="1D7D29B2" w:rsidR="009D5AB2" w:rsidRPr="00795F17" w:rsidRDefault="009D5AB2" w:rsidP="0044393D">
            <w:pPr>
              <w:rPr>
                <w:i/>
                <w:iCs/>
              </w:rPr>
            </w:pPr>
            <w:r w:rsidRPr="00795F17">
              <w:t xml:space="preserve">Krajowy plan gospodarki odpadami </w:t>
            </w:r>
            <w:r w:rsidR="00C04DF7" w:rsidRPr="00795F17">
              <w:t>(</w:t>
            </w:r>
            <w:r w:rsidRPr="00795F17">
              <w:t>KPGO 2022</w:t>
            </w:r>
            <w:r w:rsidR="00AA618A" w:rsidRPr="00795F17">
              <w:t>)</w:t>
            </w:r>
          </w:p>
        </w:tc>
      </w:tr>
    </w:tbl>
    <w:p w14:paraId="4156494F" w14:textId="77777777" w:rsidR="009D5AB2" w:rsidRPr="00795F17" w:rsidRDefault="009D5AB2" w:rsidP="0044393D">
      <w:r w:rsidRPr="00795F17">
        <w:rPr>
          <w:b/>
          <w:bCs/>
        </w:rPr>
        <w:t xml:space="preserve">Cele i oczekiwane rezultaty wdrożenia dokumentu: </w:t>
      </w:r>
      <w:r w:rsidRPr="00795F17">
        <w:t>Wdrożenie hierarchii sposobów postępowania z odpadami oraz zasady samowystarczalności i bliskości, a także utworzenie i utrzymanie zintegrowanej i wystarczającej sieci instalacji gospodarowania odpadami.</w:t>
      </w:r>
    </w:p>
    <w:p w14:paraId="26473287" w14:textId="77777777" w:rsidR="009D5AB2" w:rsidRPr="00795F17" w:rsidRDefault="009D5AB2" w:rsidP="0044393D">
      <w:r w:rsidRPr="00795F17">
        <w:rPr>
          <w:b/>
          <w:bCs/>
        </w:rPr>
        <w:t xml:space="preserve">Obszar problemowy: </w:t>
      </w:r>
      <w:r w:rsidRPr="00795F17">
        <w:t>Ograniczenie negatywnego wpływu na środowisko, w tym na wody, poprzez uporządkowanie gospodarki odpadami.</w:t>
      </w:r>
    </w:p>
    <w:p w14:paraId="146A3C0A" w14:textId="77777777" w:rsidR="009D5AB2" w:rsidRPr="00795F17" w:rsidRDefault="009D5AB2" w:rsidP="0044393D">
      <w:r w:rsidRPr="00795F17">
        <w:rPr>
          <w:b/>
          <w:bCs/>
        </w:rPr>
        <w:t xml:space="preserve">Sposób osiągnięcia zakładanych celów i/lub rozwiązania zidentyfikowanych problemów: </w:t>
      </w:r>
      <w:r w:rsidRPr="00795F17">
        <w:t>KPGO 2022 stanowi instrument wdrożenia wymagań unijnych oraz celów PEP2030 z obszaru gospodarki odpadami. Określa kierunki działań w zakresie zapobiegania powstawaniu odpadów oraz kształtowania systemu gospodarki odpadami. Kierunki te znajdują odzwierciedlenie w opracowywanych na poziomie regionalnym wojewódzkich planach gospodarki odpadami (w tym planach inwestycyjnych). KPGO 2022 przewiduje wsparcie inwestycji związanych z recyklingiem odpadów, przeróbką i wykorzystaniem surowców z wtórnego obiegu, przedsięwzięciami w zakresie wdrażania gospodarki odpadami o obiegu zamkniętym na poziomie gminnym oraz pracami badawczo-rozwojowymi i wdrożeniowymi związanymi z innowacyjnymi technologiami środowiskowymi, dotyczącymi wykorzystania surowców wtórnych i gospodarki odpadami. W związku z przyjęciem pakietu odpadowego i transpozycją jego postanowień w aktualizacji KPGO 2022 wsparcie będzie nakierowane między innymi na uszczelnienie systemu zbierania, transportu, przetwarzania i unieszkodliwiania odpadów, w szczególności z tworzyw sztucznych tak, aby zapobiegać przedostawaniu się ich z lądu do wód, w tym morskich. Zapobieganie zanieczyszczeniu wód, w tym morskich, odpadami tworzyw sztucznych będzie wspierane również dzięki modernizacji oczyszczalni ścieków komunalnych pod kątem pełnego wdrożenia w nich podejścia gospodarki o obiegu zamkniętym.</w:t>
      </w:r>
    </w:p>
    <w:p w14:paraId="4A8DFAB0" w14:textId="77777777" w:rsidR="009D5AB2" w:rsidRPr="00795F17" w:rsidRDefault="009D5AB2" w:rsidP="0044393D">
      <w:r w:rsidRPr="00795F17">
        <w:t>Wspierane będą także działania edukacyjne, mające na celu zmniejszenie ilości tworzyw sztucznych docierających do wód morskich oraz działania ukierunkowane na unowocześnienie portowych urządzeń do odbioru odpadów w celu zapewnienia, aby odpady wytwarzane na statkach lub zebrane na morzu (np. stare sieci rybackie) dostarczano na ląd i właściwie nimi gospodarowano (segregacja, recykling, unieszkodliwienie).</w:t>
      </w:r>
    </w:p>
    <w:tbl>
      <w:tblPr>
        <w:tblStyle w:val="Tabela-Siatka"/>
        <w:tblW w:w="0" w:type="auto"/>
        <w:tblLook w:val="04A0" w:firstRow="1" w:lastRow="0" w:firstColumn="1" w:lastColumn="0" w:noHBand="0" w:noVBand="1"/>
      </w:tblPr>
      <w:tblGrid>
        <w:gridCol w:w="9062"/>
      </w:tblGrid>
      <w:tr w:rsidR="009D5AB2" w:rsidRPr="00795F17" w14:paraId="0BBE9B30"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43D70E79" w14:textId="77777777" w:rsidR="009D5AB2" w:rsidRPr="00795F17" w:rsidRDefault="009D5AB2" w:rsidP="00637B72">
            <w:pPr>
              <w:jc w:val="right"/>
              <w:rPr>
                <w:b w:val="0"/>
              </w:rPr>
            </w:pPr>
            <w:r w:rsidRPr="00795F17">
              <w:t>Poziom regionalny - programy rozwoju</w:t>
            </w:r>
          </w:p>
          <w:p w14:paraId="2C531E50" w14:textId="65B54C08" w:rsidR="009D5AB2" w:rsidRPr="00795F17" w:rsidRDefault="009D5AB2" w:rsidP="0044393D">
            <w:pPr>
              <w:rPr>
                <w:i/>
                <w:iCs/>
              </w:rPr>
            </w:pPr>
            <w:bookmarkStart w:id="1033" w:name="_Hlk60773341"/>
            <w:r w:rsidRPr="00795F17">
              <w:t>Wojewódzkie Plany Gospodarki Odpadami</w:t>
            </w:r>
            <w:bookmarkEnd w:id="1033"/>
            <w:r w:rsidRPr="00795F17">
              <w:t xml:space="preserve"> </w:t>
            </w:r>
            <w:r w:rsidR="00C04DF7" w:rsidRPr="00795F17">
              <w:t>(</w:t>
            </w:r>
            <w:r w:rsidRPr="00795F17">
              <w:t>WPGO</w:t>
            </w:r>
            <w:r w:rsidR="00AA618A" w:rsidRPr="00795F17">
              <w:t>)</w:t>
            </w:r>
          </w:p>
        </w:tc>
      </w:tr>
    </w:tbl>
    <w:p w14:paraId="2A5435CA" w14:textId="77777777" w:rsidR="009D5AB2" w:rsidRPr="00795F17" w:rsidRDefault="009D5AB2" w:rsidP="0044393D">
      <w:r w:rsidRPr="00795F17">
        <w:rPr>
          <w:b/>
          <w:bCs/>
        </w:rPr>
        <w:t xml:space="preserve">Cele i oczekiwane rezultaty wdrożenia dokumentu: </w:t>
      </w:r>
      <w:r w:rsidRPr="00795F17">
        <w:t>Opracowywane dla osiągnięcia celów założonych w polityce ekologicznej państwa i wdrażania hierarchii postępowania z odpadami.</w:t>
      </w:r>
    </w:p>
    <w:p w14:paraId="7BA04671" w14:textId="77777777" w:rsidR="009D5AB2" w:rsidRPr="00795F17" w:rsidRDefault="009D5AB2" w:rsidP="0044393D">
      <w:r w:rsidRPr="00795F17">
        <w:rPr>
          <w:b/>
          <w:bCs/>
        </w:rPr>
        <w:t xml:space="preserve">Obszar problemowy: </w:t>
      </w:r>
      <w:r w:rsidRPr="00795F17">
        <w:t>Ograniczenie negatywnego wpływu na środowisko, w tym na wody, poprzez uporządkowanie gospodarki odpadami.</w:t>
      </w:r>
    </w:p>
    <w:p w14:paraId="4EBB68DE" w14:textId="77777777" w:rsidR="009D5AB2" w:rsidRPr="00795F17" w:rsidRDefault="009D5AB2" w:rsidP="0044393D">
      <w:r w:rsidRPr="00795F17">
        <w:rPr>
          <w:b/>
          <w:bCs/>
        </w:rPr>
        <w:t xml:space="preserve">Sposób osiągnięcia zakładanych celów i/lub rozwiązania zidentyfikowanych problemów: </w:t>
      </w:r>
      <w:r w:rsidRPr="00795F17">
        <w:t>WPGO obejmują pełen zakres zadań koniecznych do zapewnienia zintegrowanej gospodarki odpadami w poszczególnych województwach w sposób, który gwarantuje ochronę środowiska oraz uwzględnia obecne i przyszłe możliwości, a także uwarunkowania ekonomiczne oraz poziom technologiczny istniejącej infrastruktury. Celem jest zapewnienie środków, procedur i zasad postępowania zmierzających do zapobiegania występowaniu negatywnych dla środowiska skutków składowania odpadów lub ich zmniejszenia w największym możliwym stopniu, w trakcie całego cyklu istnienia składowisk; budowa kolejnych Punktów Selektywnej Zbiórki Odpadów na terenie poszczególnych województw; modernizacja instalacji do zagospodarowania odpadów oraz działania edukacyjne na rzecz selektywnej zbiórki odpadów.</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9D5AB2" w:rsidRPr="00795F17" w14:paraId="346B9E5D"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06B2E465" w14:textId="77777777" w:rsidR="009D5AB2" w:rsidRPr="00795F17" w:rsidRDefault="009D5AB2" w:rsidP="00637B72">
            <w:pPr>
              <w:jc w:val="right"/>
              <w:rPr>
                <w:b w:val="0"/>
              </w:rPr>
            </w:pPr>
            <w:r w:rsidRPr="00795F17">
              <w:t>Poziom krajowy - programy monitoringu</w:t>
            </w:r>
          </w:p>
          <w:p w14:paraId="05053915" w14:textId="4EFDFBF0" w:rsidR="009D5AB2" w:rsidRPr="00795F17" w:rsidRDefault="009D5AB2" w:rsidP="00BF3682">
            <w:pPr>
              <w:jc w:val="left"/>
              <w:rPr>
                <w:b w:val="0"/>
                <w:bCs/>
                <w:i/>
                <w:iCs/>
              </w:rPr>
            </w:pPr>
            <w:r w:rsidRPr="00795F17">
              <w:t xml:space="preserve">Strategiczny program państwowego monitoringu środowiska na lata 2020-2025 </w:t>
            </w:r>
            <w:r w:rsidR="00BF3682">
              <w:br/>
            </w:r>
            <w:r w:rsidRPr="00795F17">
              <w:rPr>
                <w:b w:val="0"/>
                <w:bCs/>
                <w:i/>
                <w:iCs/>
              </w:rPr>
              <w:t>wraz z wykonawczymi programami państwowego monitoringu środowiska</w:t>
            </w:r>
          </w:p>
        </w:tc>
      </w:tr>
    </w:tbl>
    <w:p w14:paraId="1FA7376B" w14:textId="77777777" w:rsidR="009D5AB2" w:rsidRPr="00795F17" w:rsidRDefault="009D5AB2" w:rsidP="0044393D">
      <w:r w:rsidRPr="00795F17">
        <w:rPr>
          <w:b/>
          <w:bCs/>
        </w:rPr>
        <w:t>Cele i oczekiwane rezultaty wdrożenia dokumentu</w:t>
      </w:r>
      <w:r w:rsidRPr="00795F17">
        <w:t>: Zapewnienie wiarygodnych informacji o stanie środowiska.</w:t>
      </w:r>
    </w:p>
    <w:p w14:paraId="6D05D158" w14:textId="68E63A68" w:rsidR="009D5AB2" w:rsidRPr="00795F17" w:rsidRDefault="009D5AB2" w:rsidP="0044393D">
      <w:r w:rsidRPr="00795F17">
        <w:rPr>
          <w:b/>
          <w:bCs/>
        </w:rPr>
        <w:t>Obszar problemowy:</w:t>
      </w:r>
      <w:r w:rsidRPr="00795F17">
        <w:t xml:space="preserve"> Zaplanowanie i uporządkowanie zadań pomiarowo/badawczo/analitycznych oraz informacyjnych w zakresie: kontroli jakości elementów środowiskowych (w tym przyrodniczych) i dotrzymywania standardów jakości środowiska określonych przepisami; występujących zmian jakości elementów środowiska i przyczyn tych zmian, w</w:t>
      </w:r>
      <w:r w:rsidR="00715D1B" w:rsidRPr="00795F17">
        <w:t xml:space="preserve"> </w:t>
      </w:r>
      <w:r w:rsidRPr="00795F17">
        <w:t>tym powiąza</w:t>
      </w:r>
      <w:r w:rsidR="00715D1B" w:rsidRPr="00795F17">
        <w:t>ń</w:t>
      </w:r>
      <w:r w:rsidRPr="00795F17">
        <w:t xml:space="preserve"> przyczynowo skutkowych występujących pomiędzy emisjami i stanem elementów środowiska. Informacje wytworzone w ramach PMŚ wykorzystywane są także do celów monitorowania skuteczności działań i strategicznego planowania w zakresie ochrony środowiska i zrównoważonego rozwoju na wszystkich poziomach zarządzania.</w:t>
      </w:r>
    </w:p>
    <w:p w14:paraId="133D1622" w14:textId="77777777" w:rsidR="009D5AB2" w:rsidRPr="00795F17" w:rsidRDefault="009D5AB2" w:rsidP="0044393D">
      <w:r w:rsidRPr="00795F17">
        <w:rPr>
          <w:b/>
          <w:bCs/>
        </w:rPr>
        <w:t xml:space="preserve">Sposób osiągnięcia zakładanych celów i/lub rozwiązania zidentyfikowanych problemów: </w:t>
      </w:r>
      <w:r w:rsidRPr="00795F17">
        <w:t>Zakres oraz zawartość programów monitoringu wód w kontekście formułowania zapisów IIaPGW zostały szczegółowo omówione w rozdziale 5.</w:t>
      </w:r>
    </w:p>
    <w:p w14:paraId="2986BEE4" w14:textId="43AB5902" w:rsidR="009D5AB2" w:rsidRPr="00795F17" w:rsidRDefault="009D5AB2" w:rsidP="00BA6B41">
      <w:pPr>
        <w:pStyle w:val="Nagwek2"/>
      </w:pPr>
      <w:bookmarkStart w:id="1034" w:name="_Toc66272300"/>
      <w:bookmarkStart w:id="1035" w:name="_Toc68703602"/>
      <w:r w:rsidRPr="00795F17">
        <w:t>Dokumenty powiązane, na które wpływ mają ustalenia IIaPGW</w:t>
      </w:r>
      <w:bookmarkEnd w:id="1034"/>
      <w:bookmarkEnd w:id="1035"/>
    </w:p>
    <w:p w14:paraId="3155EE92" w14:textId="4CF99308" w:rsidR="009D5AB2" w:rsidRPr="00795F17" w:rsidRDefault="009D5AB2" w:rsidP="0044393D">
      <w:r w:rsidRPr="00795F17">
        <w:t xml:space="preserve">Zgodnie z obowiązującym brzmieniem art. 326 ust. 1 </w:t>
      </w:r>
      <w:r w:rsidR="0083060B" w:rsidRPr="00795F17">
        <w:t>ustawy pr.w.</w:t>
      </w:r>
      <w:r w:rsidRPr="00795F17">
        <w:t xml:space="preserve"> ustalenia planu gospodarowania wodami uwzględnia się w: strategii rozwoju województwa, planach zagospodarowania przestrzennego województwa, strategii rozwoju gminy, strategii rozwoju ponadlokalnego, studium uwarunkowań i kierunków zagospodarowania przestrzennego gminy oraz w miejscowych planach zagospodarowania przestrzennego.</w:t>
      </w:r>
    </w:p>
    <w:p w14:paraId="48AE244A" w14:textId="06388D5A" w:rsidR="009D5AB2" w:rsidRPr="00795F17" w:rsidRDefault="009D5AB2" w:rsidP="0044393D">
      <w:r w:rsidRPr="00795F17">
        <w:t>Według założeń systemu zarządzania rozwojem Polski przyjętego w 2018 r. działania w przestrzeni powinny wynikać z aktów planowania przestrzennego, stanowiących z kolei narzędzie wykonawcze dla</w:t>
      </w:r>
      <w:r w:rsidR="00BF3682">
        <w:t> </w:t>
      </w:r>
      <w:r w:rsidRPr="00795F17">
        <w:t>realizacji wszystkich polityk i strategii.</w:t>
      </w:r>
    </w:p>
    <w:p w14:paraId="5BB30F23" w14:textId="77777777" w:rsidR="009D5AB2" w:rsidRPr="00795F17" w:rsidRDefault="009D5AB2" w:rsidP="0044393D">
      <w:r w:rsidRPr="00795F17">
        <w:t xml:space="preserve">Zgodnie z zapisami u.p.i.z.p w dokumentach planistycznych - w celu zapewnienia spójności systemu - należy uwzględniać ustalenia strategii rozwoju i planów zagospodarowania przestrzennego wyższego szczebla. Każda aktualizacja strategii rozwoju w wymiarze przestrzennym wymaga każdorazowego dostosowania treści aktu planowania przestrzennego na adekwatnym poziomie. </w:t>
      </w:r>
    </w:p>
    <w:p w14:paraId="7F588CE6" w14:textId="77777777" w:rsidR="009D5AB2" w:rsidRPr="00795F17" w:rsidRDefault="009D5AB2" w:rsidP="0044393D">
      <w:r w:rsidRPr="00795F17">
        <w:t xml:space="preserve">W myśl zapisów u.p.i.z.p. uwzględnia się elementy stanowiące składowe planów gospodarowania wodami, tj.: wymagania ochrony środowiska, w tym gospodarowania wodami (art. 1 ust. 2 pkt 3 u.p.i.z.p.), oraz potrzebę zapewnienia odpowiedniej ilości i jakości wody do celów zaopatrzenia ludności (art. 1 ust. 2 pkt 13 u.p.i.z.p.). </w:t>
      </w:r>
    </w:p>
    <w:p w14:paraId="032255EF" w14:textId="0021C362" w:rsidR="009D5AB2" w:rsidRPr="00795F17" w:rsidRDefault="009D5AB2" w:rsidP="0044393D">
      <w:r w:rsidRPr="00795F17">
        <w:t>Na etapie sporządzania dokumentów planistycznych bierze się pod uwagę uwarunkowania wynikające m.in.: ze stanu środowiska, w tym wielkości i jakości zasobów wodnych oraz wymogów ochrony środowiska, przyrody i krajobrazu; występowania obiektów i terenów chronionych na podstawie przepisów odrębnych; występowania udokumentowanych zasobów wód podziemnych; stanu systemów komunikacji i infrastruktury technicznej, w tym stopnia uporządkowania gospodarki wodno-ściekowej; a także wymagań dotyczących ochrony przeciwpowodziowej.</w:t>
      </w:r>
    </w:p>
    <w:p w14:paraId="57476766" w14:textId="77777777" w:rsidR="009D5AB2" w:rsidRPr="00795F17" w:rsidRDefault="009D5AB2" w:rsidP="0044393D">
      <w:r w:rsidRPr="00795F17">
        <w:t>Wszystkie ww. elementy stanowią zakres przedmiotowy IIaPGW i jako takie (bezpośrednio lub pośrednio w ramach zapewniania spójności z zapisami krajowych strategii i polityk) są uwzględniane w aktach planowania przestrzennego oraz regionalnych i lokalnych strategiach rozwoju.</w:t>
      </w:r>
    </w:p>
    <w:p w14:paraId="69568906" w14:textId="75B39010" w:rsidR="009D5AB2" w:rsidRPr="00795F17" w:rsidRDefault="009D5AB2" w:rsidP="0044393D">
      <w:r w:rsidRPr="00795F17">
        <w:t xml:space="preserve">Odrębną grupę dokumentów planistycznych stanowią plany zagospodarowania przestrzennego morskich wód wewnętrznych, morza terytorialnego i wyłącznej strefy ekonomicznej. Aktem prawnym regulującym zasady sporządzania przedmiotowych planów jest ustawa z dnia 21 marca 1991 r. o obszarach morskich Rzeczypospolitej Polskiej i administracji morskiej (Dz.U. 2020 poz. 2135). </w:t>
      </w:r>
    </w:p>
    <w:p w14:paraId="37D39B46" w14:textId="77777777" w:rsidR="009D5AB2" w:rsidRPr="00795F17" w:rsidRDefault="009D5AB2" w:rsidP="0044393D">
      <w:r w:rsidRPr="00795F17">
        <w:t xml:space="preserve">Ustawowe zapisy postanowienia planów zagospodarowania przestrzennego morskich wód wewnętrznych, morza terytorialnego i wyłącznej strefy ekonomicznej powinny być komplementarne z zapisami dokumentów planistycznych na poziomie wojewódzkim i gminnym. W myśl zapisów art. 37d ustawy </w:t>
      </w:r>
      <w:r w:rsidRPr="00795F17">
        <w:rPr>
          <w:i/>
          <w:iCs/>
        </w:rPr>
        <w:t>plany zagospodarowania przestrzennego morskich wód wewnętrznych, morza terytorialnego i wyłącznej strefy ekonomicznej mogą zawierać ustalenia wiążące samorządy województw oraz gminy, w obszarze których występują morskie wody wewnętrzne, lub gminy sąsiadujące z obszarem planu poprzez linię brzegową lub odpowiadające tej linii granice obszarów morskich, przy sporządzaniu odpowiednio planów zagospodarowania przestrzennego województw, studiów uwarunkowań i kierunków zagospodarowania przestrzennego gmin oraz miejscowych planów zagospodarowania przestrzennego, w zakresie: rozmieszczenia inwestycji celu publicznego o znaczeniu krajowym określonych w średniookresowej strategii rozwoju kraju i innych strategiach rozwoju; obszarów chronionych, w tym obszarów przestrzeni chronionej; sposobu korzystania z obszarów morskich, w tym ograniczeń i dopuszczeń</w:t>
      </w:r>
      <w:r w:rsidRPr="00795F17">
        <w:t>.</w:t>
      </w:r>
    </w:p>
    <w:p w14:paraId="4BF89C14" w14:textId="77777777" w:rsidR="009D5AB2" w:rsidRPr="00795F17" w:rsidRDefault="009D5AB2" w:rsidP="0044393D">
      <w:r w:rsidRPr="00795F17">
        <w:t>W myśl zapisów ww. ustawy (zgodnie z art. 37b) przy opracowywaniu planów stosuje się podejście ekosystemowe, mając na względzie m.in. wsparcie zrównoważonego rozwoju w sektorze morskim z uwzględnieniem aspektów gospodarczych, społecznych i środowiskowych, w tym poprawy stanu środowiska i odporności na zmiany klimatu.</w:t>
      </w:r>
    </w:p>
    <w:p w14:paraId="1B888854" w14:textId="77777777" w:rsidR="009D5AB2" w:rsidRPr="00795F17" w:rsidRDefault="009D5AB2" w:rsidP="0044393D">
      <w:r w:rsidRPr="00795F17">
        <w:t>Przez podejście ekosystemowe należy rozumieć spełnienie w zarządzaniu działalnością człowieka niżej wymienionych warunków (traktowanych łącznie):</w:t>
      </w:r>
    </w:p>
    <w:p w14:paraId="5FE2C8EB" w14:textId="77777777" w:rsidR="009D5AB2" w:rsidRPr="00795F17" w:rsidRDefault="009D5AB2" w:rsidP="00BA6B41">
      <w:pPr>
        <w:pStyle w:val="Akapitzlist"/>
      </w:pPr>
      <w:r w:rsidRPr="00795F17">
        <w:t>wpływ na ekosystem planowanej działalności człowieka będzie utrzymywany na poziomie umożliwiającym osiągnięcie i utrzymanie dobrego stanu ekologicznego środowiska;</w:t>
      </w:r>
    </w:p>
    <w:p w14:paraId="1A42C760" w14:textId="77777777" w:rsidR="009D5AB2" w:rsidRPr="00795F17" w:rsidRDefault="009D5AB2" w:rsidP="00BA6B41">
      <w:pPr>
        <w:pStyle w:val="Akapitzlist"/>
      </w:pPr>
      <w:r w:rsidRPr="00795F17">
        <w:t>zostanie zachowana zarówno zdolność do prawidłowego funkcjonowania ekosystemu, jak i odporność na zmiany środowiskowe, powstałe w wyniku działalności człowieka;</w:t>
      </w:r>
    </w:p>
    <w:p w14:paraId="0EE765DA" w14:textId="77777777" w:rsidR="009D5AB2" w:rsidRPr="00795F17" w:rsidRDefault="009D5AB2" w:rsidP="00BA6B41">
      <w:pPr>
        <w:pStyle w:val="Akapitzlist"/>
      </w:pPr>
      <w:r w:rsidRPr="00795F17">
        <w:t>zostanie umożliwione jednoczesne, trwałe i zrównoważone użytkowanie zasobów i usług ekosystemowych przez obecne i przyszłe pokolenia.</w:t>
      </w:r>
    </w:p>
    <w:p w14:paraId="255B25C6" w14:textId="5E3B039B" w:rsidR="00D621D3" w:rsidRPr="00795F17" w:rsidRDefault="009D5AB2" w:rsidP="0044393D">
      <w:bookmarkStart w:id="1036" w:name="_Toc51050132"/>
      <w:r w:rsidRPr="00795F17">
        <w:t>Wymienione wyżej warunki bezpośrednio wpisują się w cele i zasady gospodarowania wodami przyjęte w IIaPGW.</w:t>
      </w:r>
    </w:p>
    <w:p w14:paraId="464B5B0D" w14:textId="0623C577" w:rsidR="00D32E0C" w:rsidRPr="00795F17" w:rsidRDefault="00D32E0C" w:rsidP="0044393D">
      <w:r w:rsidRPr="00795F17">
        <w:br w:type="page"/>
      </w:r>
    </w:p>
    <w:p w14:paraId="47B1C3FE" w14:textId="16F1D920" w:rsidR="00332A4E" w:rsidRPr="00795F17" w:rsidRDefault="00332A4E" w:rsidP="00BA6B41">
      <w:pPr>
        <w:pStyle w:val="Nagwek1"/>
      </w:pPr>
      <w:bookmarkStart w:id="1037" w:name="_Toc66272301"/>
      <w:bookmarkStart w:id="1038" w:name="_Toc68703603"/>
      <w:r w:rsidRPr="00795F17">
        <w:t>Konsultacje publiczne</w:t>
      </w:r>
      <w:bookmarkEnd w:id="1036"/>
      <w:bookmarkEnd w:id="1037"/>
      <w:bookmarkEnd w:id="1038"/>
    </w:p>
    <w:p w14:paraId="6A3210F6" w14:textId="7C06BFB9" w:rsidR="00405D9B" w:rsidRPr="00795F17" w:rsidRDefault="00405D9B" w:rsidP="0044393D">
      <w:r w:rsidRPr="00795F17">
        <w:t xml:space="preserve">Udział społeczeństwa jest istotnym elementem procesu planowania w gospodarce wodnej, gdyż daje możliwość rozpoznania potrzeb i oczekiwań oraz uzyskania akceptacji społecznej dla podejmowanych decyzji. W związku z tym powinien on być procesem ciągłym i nie ograniczać się jedynie do wybranych etapów cyklu planistycznego. Zgodnie z art. 318 ust.1 pkt 19 ustawy pr.w. oraz par. 2 ust. 1 pkt 19 </w:t>
      </w:r>
      <w:r w:rsidR="00DF5CE3" w:rsidRPr="00795F17">
        <w:t>r.p.g.w.</w:t>
      </w:r>
      <w:r w:rsidRPr="00795F17">
        <w:t xml:space="preserve"> plan gospodarowania wodami przedstawia informacje podsumowujące proces konsultacji społecznych planu wraz z podsumowaniem procedury strategicznej oceny oddziaływania na</w:t>
      </w:r>
      <w:r w:rsidR="00331157" w:rsidRPr="00795F17">
        <w:t> </w:t>
      </w:r>
      <w:r w:rsidRPr="00795F17">
        <w:t>środowisko, w tym wskazanie informacji dotyczących działań zastosowanych w celu informowania społeczeństwa i konsultacji publicznych wraz z opisem ich wyników i dokonanych na tej podstawie zmian w planie gospodarowania wodami na obszarze dorzecza.</w:t>
      </w:r>
    </w:p>
    <w:p w14:paraId="1DC19BAA" w14:textId="1461C451" w:rsidR="00405D9B" w:rsidRPr="00795F17" w:rsidRDefault="00405D9B" w:rsidP="0044393D">
      <w:r w:rsidRPr="00795F17">
        <w:t>Ramy konsultacji społecznych w tym zakresie wyznacza art. 319 ustawy pr.w. Przepis ten obliguje ministra właściwego do spraw gospodarki wodnej do zapewnienia aktywnego udziału wszystkich zainteresowanych w osiąganiu celów środowiskowych, o których mowa w art. 56 ustawy pr.w. cel środowiskowy dla jednolitych części wód powierzchniowych, art. 57 cel środowiskowy dla sztucznych i silnie zmienionych jednolitych części wód powierzchniowych, art. 59 cel środowiskowy dla</w:t>
      </w:r>
      <w:r w:rsidR="00E7652B" w:rsidRPr="00795F17">
        <w:t> </w:t>
      </w:r>
      <w:r w:rsidRPr="00795F17">
        <w:t>jednolitych części wód podziemnych oraz w art. 61 ustawy pr.w. cel środowiskowy dla obszarów chronionych, w szczególności w opracowywaniu, przeglądzie i aktualizacji planu gospodarowania wodami na obszarze dorzecza, minister właściwy do spraw gospodarki wodnej podaje do publicznej wiadomości, na zasadach i w trybie określonych w przepisach ustawy z dnia 3 października 2008</w:t>
      </w:r>
      <w:r w:rsidR="005862B8" w:rsidRPr="00795F17">
        <w:t> </w:t>
      </w:r>
      <w:r w:rsidRPr="00795F17">
        <w:t>r. o</w:t>
      </w:r>
      <w:r w:rsidR="005C02B9" w:rsidRPr="00795F17">
        <w:t> </w:t>
      </w:r>
      <w:r w:rsidRPr="00795F17">
        <w:t>udostępnianiu informacji o środowisku i jego ochronie, udziale społeczeństwa w ochronie środowiska oraz o ocenach oddziaływania na środowisko, w celu zgłaszania uwag:</w:t>
      </w:r>
    </w:p>
    <w:p w14:paraId="277D8A9F" w14:textId="77777777" w:rsidR="00405D9B" w:rsidRPr="00795F17" w:rsidRDefault="00405D9B" w:rsidP="00BA6B41">
      <w:pPr>
        <w:pStyle w:val="Akapitzlist"/>
      </w:pPr>
      <w:r w:rsidRPr="00795F17">
        <w:t>harmonogramu i programu prac związanych ze sporządzaniem planu gospodarowania wodami na obszarze dorzecza, w tym zestawienia działań, które należy wprowadzić w drodze konsultacji;</w:t>
      </w:r>
    </w:p>
    <w:p w14:paraId="163BC2A4" w14:textId="77777777" w:rsidR="00405D9B" w:rsidRPr="00795F17" w:rsidRDefault="00405D9B" w:rsidP="00BA6B41">
      <w:pPr>
        <w:pStyle w:val="Akapitzlist"/>
      </w:pPr>
      <w:r w:rsidRPr="00795F17">
        <w:t>przeglądu istotnych problemów gospodarki wodnej określonych dla danego obszaru;</w:t>
      </w:r>
    </w:p>
    <w:p w14:paraId="0DA6CEFE" w14:textId="77777777" w:rsidR="00405D9B" w:rsidRPr="00795F17" w:rsidRDefault="00405D9B" w:rsidP="00BA6B41">
      <w:pPr>
        <w:pStyle w:val="Akapitzlist"/>
      </w:pPr>
      <w:r w:rsidRPr="00795F17">
        <w:t>projektu planu gospodarowania wodami na obszarze dorzecza.</w:t>
      </w:r>
    </w:p>
    <w:p w14:paraId="535FAFB4" w14:textId="77777777" w:rsidR="00405D9B" w:rsidRPr="00795F17" w:rsidRDefault="00405D9B" w:rsidP="0044393D">
      <w:r w:rsidRPr="00795F17">
        <w:t>Działania konsultacyjne dotyczące harmonogramu oraz przeglądu istotnych problemów gospodarki wodnej zostały przeprowadzone przed przystąpieniem do opracowania IIaPGW.</w:t>
      </w:r>
    </w:p>
    <w:p w14:paraId="18E46688" w14:textId="32A2358A" w:rsidR="00405D9B" w:rsidRPr="00795F17" w:rsidRDefault="00405D9B" w:rsidP="0044393D">
      <w:r w:rsidRPr="00795F17">
        <w:t>Projekt planu gospodarowania wodami jest podawany do publicznej wiadomości na zasadach i w trybie określonych w przepisach u</w:t>
      </w:r>
      <w:r w:rsidR="00C05679" w:rsidRPr="00795F17">
        <w:t xml:space="preserve">stawy </w:t>
      </w:r>
      <w:r w:rsidRPr="00795F17">
        <w:t>u.i.o.ś. W okresie 6-miesięcznych konsultacji społecznych projektu planu gospodarowania wodami zainteresowane strony mogą zgłaszać uwagi do ustaleń zawartych w</w:t>
      </w:r>
      <w:r w:rsidR="00331157" w:rsidRPr="00795F17">
        <w:t> </w:t>
      </w:r>
      <w:r w:rsidRPr="00795F17">
        <w:t>tych dokumentach.</w:t>
      </w:r>
    </w:p>
    <w:p w14:paraId="0D3E3697" w14:textId="01E9616A" w:rsidR="00405D9B" w:rsidRPr="00795F17" w:rsidRDefault="00405D9B" w:rsidP="0044393D">
      <w:r w:rsidRPr="00795F17">
        <w:t>Cały proces konsultacji społecznych ma na celu włączenie wszystkich zainteresowanych stron w proces IIaPGW, tak aby stanowił on podstawę podejmowania decyzji kształtujących stan zasobów wodnych i</w:t>
      </w:r>
      <w:r w:rsidR="00331157" w:rsidRPr="00795F17">
        <w:t> </w:t>
      </w:r>
      <w:r w:rsidRPr="00795F17">
        <w:t>zasad gospodarowania nimi w przyszłości. Planowane do przeprowadzenia konsultacje społeczne oraz kampania informacyjna skierowane będą do ogółu społeczeństwa, podmiotów korzystających ze</w:t>
      </w:r>
      <w:r w:rsidR="00331157" w:rsidRPr="00795F17">
        <w:t> </w:t>
      </w:r>
      <w:r w:rsidRPr="00795F17">
        <w:t>środowiska, organizacji pozarządowych, zrzeszeń oraz organów odpowiedzialnych za</w:t>
      </w:r>
      <w:r w:rsidR="00331157" w:rsidRPr="00795F17">
        <w:t> </w:t>
      </w:r>
      <w:r w:rsidRPr="00795F17">
        <w:t>gospodarowanie wodami.</w:t>
      </w:r>
    </w:p>
    <w:p w14:paraId="26C107C3" w14:textId="77777777" w:rsidR="00405D9B" w:rsidRPr="00795F17" w:rsidRDefault="00405D9B" w:rsidP="0044393D">
      <w:r w:rsidRPr="00795F17">
        <w:t>Przeprowadzane konsultacje mają na celu przede wszystkim:</w:t>
      </w:r>
    </w:p>
    <w:p w14:paraId="56539390" w14:textId="77777777" w:rsidR="00405D9B" w:rsidRPr="00795F17" w:rsidRDefault="00405D9B" w:rsidP="00BA6B41">
      <w:pPr>
        <w:pStyle w:val="Akapitzlist"/>
        <w:numPr>
          <w:ilvl w:val="0"/>
          <w:numId w:val="133"/>
        </w:numPr>
      </w:pPr>
      <w:r w:rsidRPr="00795F17">
        <w:t>poinformowanie społeczeństwa o IIaPGW;</w:t>
      </w:r>
    </w:p>
    <w:p w14:paraId="5F50DF57" w14:textId="77777777" w:rsidR="00405D9B" w:rsidRPr="00795F17" w:rsidRDefault="00405D9B" w:rsidP="00BA6B41">
      <w:pPr>
        <w:pStyle w:val="Akapitzlist"/>
        <w:numPr>
          <w:ilvl w:val="0"/>
          <w:numId w:val="133"/>
        </w:numPr>
      </w:pPr>
      <w:r w:rsidRPr="00795F17">
        <w:t>zachęcenie społeczeństwa do dialogu z grupami ekspertów oraz z władzami w celu uwzględnienia w IIaPGW społecznych potrzeb i oczekiwań;</w:t>
      </w:r>
    </w:p>
    <w:p w14:paraId="3C94F941" w14:textId="604A6B2D" w:rsidR="00405D9B" w:rsidRPr="00795F17" w:rsidRDefault="00405D9B" w:rsidP="00BA6B41">
      <w:pPr>
        <w:pStyle w:val="Akapitzlist"/>
        <w:numPr>
          <w:ilvl w:val="0"/>
          <w:numId w:val="133"/>
        </w:numPr>
      </w:pPr>
      <w:r w:rsidRPr="00795F17">
        <w:t>zwiększenie świadomości społecznej dotyczącej problematyki wody oraz gospodarki wodnej w</w:t>
      </w:r>
      <w:r w:rsidR="00331157" w:rsidRPr="00795F17">
        <w:t> </w:t>
      </w:r>
      <w:r w:rsidRPr="00795F17">
        <w:t>Polsce przez dotarcie do różnych grup docelowych;</w:t>
      </w:r>
    </w:p>
    <w:p w14:paraId="3A2AF4A0" w14:textId="77777777" w:rsidR="00405D9B" w:rsidRPr="00795F17" w:rsidRDefault="00405D9B" w:rsidP="00BA6B41">
      <w:pPr>
        <w:pStyle w:val="Akapitzlist"/>
        <w:numPr>
          <w:ilvl w:val="0"/>
          <w:numId w:val="133"/>
        </w:numPr>
      </w:pPr>
      <w:r w:rsidRPr="00795F17">
        <w:t>spełnienie wymogów KE co do zakresu PGW oraz przejrzystości informowania, udostępniania i zaangażowania zainteresowanych w ich opracowywanie.</w:t>
      </w:r>
    </w:p>
    <w:p w14:paraId="1CF778F1" w14:textId="4ADA105F" w:rsidR="00405D9B" w:rsidRDefault="00405D9B" w:rsidP="0044393D">
      <w:r w:rsidRPr="00795F17">
        <w:t>W trakcie trwania konsultacji IIaPGW realizowane będą zarówno działania informacyjne, jak</w:t>
      </w:r>
      <w:r w:rsidR="00435693" w:rsidRPr="00795F17">
        <w:t> </w:t>
      </w:r>
      <w:r w:rsidRPr="00795F17">
        <w:t>i</w:t>
      </w:r>
      <w:r w:rsidR="00331157" w:rsidRPr="00795F17">
        <w:t> </w:t>
      </w:r>
      <w:r w:rsidRPr="00795F17">
        <w:t>zachęcające społeczeństwo oraz ekspertów do wyrażania opinii. Planowane działania konsultacyjne obejmują:</w:t>
      </w:r>
    </w:p>
    <w:p w14:paraId="19646CF8" w14:textId="77777777" w:rsidR="00625357" w:rsidRDefault="00625357" w:rsidP="00BA6B41">
      <w:pPr>
        <w:pStyle w:val="Akapitzlist"/>
        <w:numPr>
          <w:ilvl w:val="0"/>
          <w:numId w:val="134"/>
        </w:numPr>
      </w:pPr>
      <w:r>
        <w:t>w</w:t>
      </w:r>
      <w:r w:rsidRPr="00A94CC2">
        <w:t>szystkie wymagane działania określone w ustawie u.i.o.ś. w dziale III rozdziale III</w:t>
      </w:r>
      <w:r>
        <w:t>;</w:t>
      </w:r>
    </w:p>
    <w:p w14:paraId="5CE76EB8" w14:textId="77777777" w:rsidR="00405D9B" w:rsidRPr="00795F17" w:rsidRDefault="00405D9B" w:rsidP="00BA6B41">
      <w:pPr>
        <w:pStyle w:val="Akapitzlist"/>
        <w:numPr>
          <w:ilvl w:val="0"/>
          <w:numId w:val="134"/>
        </w:numPr>
      </w:pPr>
      <w:r w:rsidRPr="00795F17">
        <w:t>udostępnienie na stronie internetowej poświęconej IIaPGW formularza do zgłaszania opinii bądź uwag dotyczących IIaPGW. Formularz jest podstawową formą badania opinii grup interesariuszy i` mieszkańców obszaru dorzeczy;</w:t>
      </w:r>
    </w:p>
    <w:p w14:paraId="358F7963" w14:textId="705D7814" w:rsidR="00405D9B" w:rsidRPr="00795F17" w:rsidRDefault="00405D9B" w:rsidP="00BA6B41">
      <w:pPr>
        <w:pStyle w:val="Akapitzlist"/>
        <w:numPr>
          <w:ilvl w:val="0"/>
          <w:numId w:val="134"/>
        </w:numPr>
      </w:pPr>
      <w:r w:rsidRPr="00795F17">
        <w:t>organizację lokalnych spotkań konsultacyjnych, których celem jest włączenie zainteresowanych stron do prac nad sporządzeniem planów gospodarowania wodami na</w:t>
      </w:r>
      <w:r w:rsidR="00331157" w:rsidRPr="00795F17">
        <w:t> </w:t>
      </w:r>
      <w:r w:rsidRPr="00795F17">
        <w:t xml:space="preserve">obszarze dorzecza. Spotkania będą poświęcone zagadnieniom dotyczącym poszczególnych obszarów dorzeczy, zgodnie z zaplanowaną lokalizacją spotkań odpowiednią dla siedzib </w:t>
      </w:r>
      <w:r w:rsidR="004635D6" w:rsidRPr="00795F17">
        <w:t>RZGW</w:t>
      </w:r>
      <w:r w:rsidR="00AD5CB7" w:rsidRPr="00795F17">
        <w:t xml:space="preserve"> </w:t>
      </w:r>
      <w:r w:rsidR="004635D6" w:rsidRPr="00795F17">
        <w:t>WP</w:t>
      </w:r>
      <w:r w:rsidRPr="00795F17">
        <w:t>;</w:t>
      </w:r>
    </w:p>
    <w:p w14:paraId="5C309E0F" w14:textId="77777777" w:rsidR="00405D9B" w:rsidRPr="00795F17" w:rsidRDefault="00405D9B" w:rsidP="00BA6B41">
      <w:pPr>
        <w:pStyle w:val="Akapitzlist"/>
        <w:numPr>
          <w:ilvl w:val="0"/>
          <w:numId w:val="134"/>
        </w:numPr>
      </w:pPr>
      <w:r w:rsidRPr="00795F17">
        <w:t>organizację ogólnopolskiej konferencji podsumowującej proces konsultacji IIaPGW.</w:t>
      </w:r>
    </w:p>
    <w:p w14:paraId="502C9025" w14:textId="2BCEAD25" w:rsidR="00405D9B" w:rsidRDefault="00405D9B" w:rsidP="0044393D">
      <w:r w:rsidRPr="00795F17">
        <w:t xml:space="preserve">Wszelkie informacje dotyczące podejmowanych działań konsultacyjnych będą zamieszczane na stronie internetowej </w:t>
      </w:r>
      <w:hyperlink r:id="rId164" w:history="1">
        <w:r w:rsidRPr="00795F17">
          <w:rPr>
            <w:rStyle w:val="Hipercze"/>
            <w:rFonts w:asciiTheme="minorHAnsi" w:eastAsiaTheme="minorHAnsi" w:hAnsiTheme="minorHAnsi" w:cstheme="minorHAnsi"/>
          </w:rPr>
          <w:t>www.apgw.gov.pl</w:t>
        </w:r>
      </w:hyperlink>
      <w:r w:rsidR="00F8779D">
        <w:t xml:space="preserve">, </w:t>
      </w:r>
      <w:r w:rsidR="00CA1A9C">
        <w:rPr>
          <w:rStyle w:val="Hipercze"/>
          <w:rFonts w:asciiTheme="minorHAnsi" w:eastAsiaTheme="minorHAnsi" w:hAnsiTheme="minorHAnsi" w:cstheme="minorHAnsi"/>
        </w:rPr>
        <w:t>www.</w:t>
      </w:r>
      <w:r w:rsidR="00F8779D" w:rsidRPr="00F8779D">
        <w:rPr>
          <w:rStyle w:val="Hipercze"/>
          <w:rFonts w:asciiTheme="minorHAnsi" w:eastAsiaTheme="minorHAnsi" w:hAnsiTheme="minorHAnsi" w:cstheme="minorHAnsi"/>
        </w:rPr>
        <w:t>gov.pl/web/infrastruktura</w:t>
      </w:r>
      <w:r w:rsidR="00F8779D">
        <w:t>.</w:t>
      </w:r>
    </w:p>
    <w:p w14:paraId="58A2CE75" w14:textId="5B4F2F6F" w:rsidR="00405D9B" w:rsidRPr="00795F17" w:rsidRDefault="00405D9B" w:rsidP="0044393D">
      <w:r w:rsidRPr="00795F17">
        <w:t>Dodatkowo plany gospodarowania wodami na obszarach dorzeczy - jako dokument wyznaczający ramy dla późniejszej realizacji przedsięwzięć mogących znacząco oddziaływać na środowisko - wymagają przeprowadzenia strategicznej oceny oddziaływania na środowisko (dalej SOOŚ), zgodnie z art. 46 u</w:t>
      </w:r>
      <w:r w:rsidR="00C05679" w:rsidRPr="00795F17">
        <w:t xml:space="preserve">stawy </w:t>
      </w:r>
      <w:r w:rsidRPr="00795F17">
        <w:t>u.i.o.ś. Proces strategicznej oceny oddziaływania na środowisko przeprowadzany będzie w</w:t>
      </w:r>
      <w:r w:rsidR="00331157" w:rsidRPr="00795F17">
        <w:t> </w:t>
      </w:r>
      <w:r w:rsidRPr="00795F17">
        <w:t xml:space="preserve">trakcie 6-cio miesięcznych konsultacji planu gospodarowania wodami. Za przeprowadzenie SOOŚ odpowiada organ przygotowujący projekt dokumentu - IIaPGW, tj. Prezes </w:t>
      </w:r>
      <w:r w:rsidR="0028234C" w:rsidRPr="00795F17">
        <w:t>PGW WP</w:t>
      </w:r>
      <w:r w:rsidRPr="00795F17">
        <w:t>.</w:t>
      </w:r>
    </w:p>
    <w:p w14:paraId="78D7315F" w14:textId="10A7E68C" w:rsidR="00405D9B" w:rsidRPr="00795F17" w:rsidRDefault="00405D9B" w:rsidP="0044393D">
      <w:r w:rsidRPr="00795F17">
        <w:t>Celem strategicznej oceny oddziaływania na środowisko, której elementem jest Prognoza oddziaływania na środowisko (dalej Prognoza OOŚ), jest ocena środowiskowych skutków realizacji ocenianego dokumentu, tj. projektu IIaPGW. Ocena potencjalnego wpływu realizacji postanowień dokumentu - z uwzględnieniem zarówno negatywnych, jak i pozytywnych oddziaływań - zostanie odniesiona w Prognozie OOŚ do poszczególnych komponentów środowiska. Analizie i ocenie zostanie poddana również spójność projektów IIaPGW z dokumentami strategicznymi i planistycznymi odnoszącymi się do środowiska, obowiązującymi zarówno na szczeblu krajowym, jak i unijnym. Zgodnie z obowiązującymi przepisami w Prognozie OOŚ zostaną zaprezentowane również wnioski w</w:t>
      </w:r>
      <w:r w:rsidR="00331157" w:rsidRPr="00795F17">
        <w:t> </w:t>
      </w:r>
      <w:r w:rsidRPr="00795F17">
        <w:t>zakresie przeprowadzonej w ramach SOOŚ analizy oddziaływań transgranicznych oraz skumulowanych. Zostaną także zaprezentowane działania mające na celu zapobieganie, ograniczenie lub kompensację przyrodniczą negatywnych oddziaływań na środowisko mogących być rezultatem realizacji projektów IIaPGW, w szczególności na cele i przedmioty ochrony obszarów Natura 2000 oraz integralność tych obszarów.</w:t>
      </w:r>
      <w:r w:rsidRPr="00795F17">
        <w:rPr>
          <w:rStyle w:val="Odwoanieprzypisudolnego"/>
        </w:rPr>
        <w:footnoteReference w:id="61"/>
      </w:r>
    </w:p>
    <w:p w14:paraId="57080845" w14:textId="4A62DB02" w:rsidR="00405D9B" w:rsidRPr="00795F17" w:rsidRDefault="00405D9B" w:rsidP="0044393D">
      <w:r w:rsidRPr="00795F17">
        <w:t>Prognoza OOŚ jako dokument podsumowujący wyniki strategicznej oceny oddziaływania na środowisko zostanie podana do publicznej wiadomości w ramach przeprowadzanych zgodnie z wymogami u</w:t>
      </w:r>
      <w:r w:rsidR="00C05679" w:rsidRPr="00795F17">
        <w:t xml:space="preserve">stawy </w:t>
      </w:r>
      <w:r w:rsidRPr="00795F17">
        <w:t>u.i.o.ś. konsultacji społecznych strategicznej oceny oddziaływania na środowisko. Wyniki konsultacji zostaną uwzględnione w ostatecznej wersji Prognozy OOŚ oraz IIaPGW.</w:t>
      </w:r>
    </w:p>
    <w:p w14:paraId="09382B17" w14:textId="20A43814" w:rsidR="00D32E0C" w:rsidRPr="00795F17" w:rsidRDefault="00D32E0C" w:rsidP="0044393D">
      <w:r w:rsidRPr="00795F17">
        <w:br w:type="page"/>
      </w:r>
    </w:p>
    <w:p w14:paraId="574E9A02" w14:textId="2E0C52C0" w:rsidR="00332A4E" w:rsidRPr="00795F17" w:rsidRDefault="00332A4E" w:rsidP="00BA6B41">
      <w:pPr>
        <w:pStyle w:val="Nagwek1"/>
      </w:pPr>
      <w:bookmarkStart w:id="1039" w:name="_Toc51050138"/>
      <w:bookmarkStart w:id="1040" w:name="_Toc66272302"/>
      <w:bookmarkStart w:id="1041" w:name="_Toc68703604"/>
      <w:r w:rsidRPr="00795F17">
        <w:t>Organy właściwe w sprawach gospodarowania wodami dla obszaru dorzecz</w:t>
      </w:r>
      <w:bookmarkEnd w:id="1039"/>
      <w:r w:rsidR="00D32E0C" w:rsidRPr="00795F17">
        <w:t>a</w:t>
      </w:r>
      <w:bookmarkEnd w:id="1040"/>
      <w:bookmarkEnd w:id="1041"/>
    </w:p>
    <w:p w14:paraId="6BC58A15" w14:textId="3741DAE4" w:rsidR="00804772" w:rsidRPr="00795F17" w:rsidRDefault="00804772" w:rsidP="0044393D">
      <w:r w:rsidRPr="00795F17">
        <w:t xml:space="preserve">Zgodnie z art. 14 ustawy pr.w. organami właściwymi w sprawach gospodarowania wodami są: minister właściwy do spraw gospodarki wodnej, minister właściwy do spraw żeglugi śródlądowej, Prezes </w:t>
      </w:r>
      <w:r w:rsidR="0028234C" w:rsidRPr="00795F17">
        <w:t>PGW WP</w:t>
      </w:r>
      <w:r w:rsidRPr="00795F17">
        <w:t xml:space="preserve">, dyrektor RZGW WP, dyrektor ZZ WP, kierownik NW WP, dyrektor urzędu morskiego, wojewoda, starosta, wójt, burmistrz lub prezydent miasta. </w:t>
      </w:r>
    </w:p>
    <w:p w14:paraId="370A6161" w14:textId="16F9E0DC" w:rsidR="00804772" w:rsidRPr="00795F17" w:rsidRDefault="00804772" w:rsidP="0044393D">
      <w:r w:rsidRPr="00795F17">
        <w:t xml:space="preserve">W poniższej tabeli </w:t>
      </w:r>
      <w:r w:rsidR="001927FA" w:rsidRPr="00795F17">
        <w:t xml:space="preserve">(tabela </w:t>
      </w:r>
      <w:r w:rsidR="005C02B9" w:rsidRPr="00795F17">
        <w:t>21-1</w:t>
      </w:r>
      <w:r w:rsidR="001927FA" w:rsidRPr="00795F17">
        <w:t>)</w:t>
      </w:r>
      <w:r w:rsidRPr="00795F17">
        <w:t xml:space="preserve"> przedstawiono organy właściwe w sprawach gospodarowania wodami wraz z informacjami adresowymi.</w:t>
      </w:r>
    </w:p>
    <w:p w14:paraId="2B3EE335" w14:textId="38F56C21" w:rsidR="00182A26" w:rsidRPr="00795F17" w:rsidRDefault="00182A26" w:rsidP="00867E43">
      <w:pPr>
        <w:pStyle w:val="Tabela"/>
      </w:pPr>
      <w:bookmarkStart w:id="1042" w:name="_Toc66341991"/>
      <w:bookmarkStart w:id="1043" w:name="_Toc68703780"/>
      <w:r w:rsidRPr="00795F17">
        <w:t xml:space="preserve">Tabela </w:t>
      </w:r>
      <w:fldSimple w:instr=" STYLEREF 1 \s ">
        <w:r w:rsidR="00550571">
          <w:rPr>
            <w:noProof/>
          </w:rPr>
          <w:t>21</w:t>
        </w:r>
      </w:fldSimple>
      <w:r w:rsidR="00BB3B21" w:rsidRPr="00795F17">
        <w:noBreakHyphen/>
      </w:r>
      <w:fldSimple w:instr=" SEQ Tabela \* ARABIC \s 1 ">
        <w:r w:rsidR="00550571">
          <w:rPr>
            <w:noProof/>
          </w:rPr>
          <w:t>1</w:t>
        </w:r>
      </w:fldSimple>
      <w:r w:rsidRPr="00795F17">
        <w:tab/>
        <w:t>Zestawienie organów właściwych w sprawach gospodarowania wodami dla obszaru dorzecza Odry wraz ze statusem prawnym oraz danymi adresowymi</w:t>
      </w:r>
      <w:bookmarkEnd w:id="1042"/>
      <w:bookmarkEnd w:id="1043"/>
    </w:p>
    <w:tbl>
      <w:tblPr>
        <w:tblStyle w:val="Tabela-Siatka1"/>
        <w:tblW w:w="5000" w:type="pct"/>
        <w:tblLayout w:type="fixed"/>
        <w:tblLook w:val="04A0" w:firstRow="1" w:lastRow="0" w:firstColumn="1" w:lastColumn="0" w:noHBand="0" w:noVBand="1"/>
      </w:tblPr>
      <w:tblGrid>
        <w:gridCol w:w="455"/>
        <w:gridCol w:w="1773"/>
        <w:gridCol w:w="4742"/>
        <w:gridCol w:w="2092"/>
      </w:tblGrid>
      <w:tr w:rsidR="00804772" w:rsidRPr="00795F17" w14:paraId="6A66D523" w14:textId="77777777" w:rsidTr="00AC0066">
        <w:trPr>
          <w:trHeight w:val="454"/>
          <w:tblHeader/>
        </w:trPr>
        <w:tc>
          <w:tcPr>
            <w:tcW w:w="462" w:type="dxa"/>
            <w:shd w:val="clear" w:color="auto" w:fill="BFBFBF" w:themeFill="background1" w:themeFillShade="BF"/>
            <w:tcMar>
              <w:left w:w="28" w:type="dxa"/>
              <w:right w:w="28" w:type="dxa"/>
            </w:tcMar>
            <w:vAlign w:val="center"/>
          </w:tcPr>
          <w:p w14:paraId="423BEAAC" w14:textId="77777777" w:rsidR="00804772" w:rsidRPr="00795F17" w:rsidRDefault="00804772" w:rsidP="0044393D">
            <w:pPr>
              <w:pStyle w:val="Teksttabelinaglowek"/>
            </w:pPr>
            <w:bookmarkStart w:id="1044" w:name="_Hlk64630625"/>
            <w:r w:rsidRPr="00795F17">
              <w:t>Lp.</w:t>
            </w:r>
          </w:p>
        </w:tc>
        <w:tc>
          <w:tcPr>
            <w:tcW w:w="1801" w:type="dxa"/>
            <w:shd w:val="clear" w:color="auto" w:fill="BFBFBF" w:themeFill="background1" w:themeFillShade="BF"/>
            <w:tcMar>
              <w:left w:w="28" w:type="dxa"/>
              <w:right w:w="28" w:type="dxa"/>
            </w:tcMar>
            <w:vAlign w:val="center"/>
          </w:tcPr>
          <w:p w14:paraId="0FA6B057" w14:textId="1EAAA93F" w:rsidR="00804772" w:rsidRPr="00795F17" w:rsidRDefault="00804772" w:rsidP="0044393D">
            <w:pPr>
              <w:pStyle w:val="Teksttabelinaglowek"/>
            </w:pPr>
            <w:r w:rsidRPr="00795F17">
              <w:t>Organ</w:t>
            </w:r>
          </w:p>
        </w:tc>
        <w:tc>
          <w:tcPr>
            <w:tcW w:w="4820" w:type="dxa"/>
            <w:shd w:val="clear" w:color="auto" w:fill="BFBFBF" w:themeFill="background1" w:themeFillShade="BF"/>
            <w:tcMar>
              <w:left w:w="28" w:type="dxa"/>
              <w:right w:w="28" w:type="dxa"/>
            </w:tcMar>
            <w:vAlign w:val="center"/>
          </w:tcPr>
          <w:p w14:paraId="08C7A3A5" w14:textId="77777777" w:rsidR="00804772" w:rsidRPr="00795F17" w:rsidRDefault="00804772" w:rsidP="0044393D">
            <w:pPr>
              <w:pStyle w:val="Teksttabelinaglowek"/>
            </w:pPr>
            <w:r w:rsidRPr="00795F17">
              <w:t>Status prawny organów właściwych w sprawach gospodarowania wodami dla obszaru dorzecza</w:t>
            </w:r>
          </w:p>
        </w:tc>
        <w:tc>
          <w:tcPr>
            <w:tcW w:w="2126" w:type="dxa"/>
            <w:shd w:val="clear" w:color="auto" w:fill="BFBFBF" w:themeFill="background1" w:themeFillShade="BF"/>
            <w:tcMar>
              <w:left w:w="28" w:type="dxa"/>
              <w:right w:w="28" w:type="dxa"/>
            </w:tcMar>
            <w:vAlign w:val="center"/>
          </w:tcPr>
          <w:p w14:paraId="6DDDA098" w14:textId="77777777" w:rsidR="00804772" w:rsidRPr="00795F17" w:rsidRDefault="00804772" w:rsidP="0044393D">
            <w:pPr>
              <w:pStyle w:val="Teksttabelinaglowek"/>
            </w:pPr>
            <w:r w:rsidRPr="00795F17">
              <w:t>Adres</w:t>
            </w:r>
          </w:p>
        </w:tc>
      </w:tr>
      <w:tr w:rsidR="00804772" w:rsidRPr="00795F17" w14:paraId="7FD51AFF" w14:textId="77777777" w:rsidTr="00AC0066">
        <w:trPr>
          <w:trHeight w:val="454"/>
        </w:trPr>
        <w:tc>
          <w:tcPr>
            <w:tcW w:w="462" w:type="dxa"/>
            <w:tcMar>
              <w:left w:w="28" w:type="dxa"/>
              <w:right w:w="28" w:type="dxa"/>
            </w:tcMar>
            <w:vAlign w:val="center"/>
          </w:tcPr>
          <w:p w14:paraId="060B8B8A" w14:textId="77777777" w:rsidR="00804772" w:rsidRPr="00795F17" w:rsidRDefault="00804772" w:rsidP="0065243A">
            <w:pPr>
              <w:pStyle w:val="Teksttabelisrodek"/>
            </w:pPr>
            <w:r w:rsidRPr="00795F17">
              <w:t>1.</w:t>
            </w:r>
          </w:p>
        </w:tc>
        <w:tc>
          <w:tcPr>
            <w:tcW w:w="1801" w:type="dxa"/>
            <w:tcMar>
              <w:left w:w="28" w:type="dxa"/>
              <w:right w:w="28" w:type="dxa"/>
            </w:tcMar>
            <w:vAlign w:val="center"/>
          </w:tcPr>
          <w:p w14:paraId="03F4EF39" w14:textId="77777777" w:rsidR="00804772" w:rsidRPr="00795F17" w:rsidRDefault="00804772" w:rsidP="0044393D">
            <w:pPr>
              <w:pStyle w:val="Teksttabelilewy"/>
            </w:pPr>
            <w:r w:rsidRPr="00795F17">
              <w:t>Minister właściwy do spraw gospodarki wodnej</w:t>
            </w:r>
          </w:p>
        </w:tc>
        <w:tc>
          <w:tcPr>
            <w:tcW w:w="4820" w:type="dxa"/>
            <w:tcMar>
              <w:left w:w="28" w:type="dxa"/>
              <w:right w:w="28" w:type="dxa"/>
            </w:tcMar>
            <w:vAlign w:val="center"/>
          </w:tcPr>
          <w:p w14:paraId="668A1920" w14:textId="78980B9C" w:rsidR="00804772" w:rsidRPr="00795F17" w:rsidRDefault="00804772" w:rsidP="0044393D">
            <w:pPr>
              <w:pStyle w:val="Teksttabelilewy"/>
              <w:rPr>
                <w:rFonts w:eastAsiaTheme="minorEastAsia" w:cstheme="minorHAnsi"/>
              </w:rPr>
            </w:pPr>
            <w:r w:rsidRPr="00795F17">
              <w:t>Ustawa z dnia 4 września 1997 r. o działach administracji rządowej (</w:t>
            </w:r>
            <w:r w:rsidR="006B75C9" w:rsidRPr="00795F17">
              <w:t>tekst jednolity</w:t>
            </w:r>
            <w:r w:rsidR="0083617F" w:rsidRPr="00795F17">
              <w:t xml:space="preserve"> </w:t>
            </w:r>
            <w:hyperlink r:id="rId165" w:history="1">
              <w:r w:rsidRPr="00795F17">
                <w:rPr>
                  <w:rFonts w:eastAsiaTheme="minorEastAsia" w:cstheme="minorHAnsi"/>
                </w:rPr>
                <w:t>Dz.U. 2020 poz. 1220</w:t>
              </w:r>
            </w:hyperlink>
            <w:r w:rsidRPr="00795F17">
              <w:rPr>
                <w:rFonts w:eastAsiaTheme="minorEastAsia" w:cstheme="minorHAnsi"/>
              </w:rPr>
              <w:t>)</w:t>
            </w:r>
          </w:p>
          <w:p w14:paraId="5AF2BC09" w14:textId="7FE5FFFC" w:rsidR="00804772" w:rsidRPr="00795F17" w:rsidRDefault="00804772" w:rsidP="0044393D">
            <w:pPr>
              <w:pStyle w:val="Teksttabelilewy"/>
              <w:rPr>
                <w:rFonts w:eastAsiaTheme="minorEastAsia" w:cstheme="minorHAnsi"/>
              </w:rPr>
            </w:pPr>
            <w:r w:rsidRPr="00795F17">
              <w:t>Ustawa z dnia 20 lipca 2017 r. Prawo wodne (art. 14 ust. 1 pkt 1) (</w:t>
            </w:r>
            <w:r w:rsidR="00711A32" w:rsidRPr="00795F17">
              <w:t>Dz.U.</w:t>
            </w:r>
            <w:r w:rsidRPr="00795F17">
              <w:t xml:space="preserve"> 2020 poz. 310)</w:t>
            </w:r>
          </w:p>
          <w:p w14:paraId="2D249630" w14:textId="737A221F" w:rsidR="00804772" w:rsidRPr="00795F17" w:rsidRDefault="00804772" w:rsidP="0044393D">
            <w:pPr>
              <w:pStyle w:val="Teksttabelilewy"/>
              <w:rPr>
                <w:rFonts w:eastAsiaTheme="minorEastAsia" w:cstheme="minorHAnsi"/>
              </w:rPr>
            </w:pPr>
            <w:r w:rsidRPr="00795F17">
              <w:t>Rozporządzenie Prezesa Rady Ministrów z dnia 18 listopada 2019 r. w sprawie szczegółowego zakresu działania Ministra Infrastruktury (Dz.U. 2019 poz. 2257 z</w:t>
            </w:r>
            <w:r w:rsidR="0083617F" w:rsidRPr="00795F17">
              <w:t xml:space="preserve"> późn. </w:t>
            </w:r>
            <w:r w:rsidRPr="00795F17">
              <w:t>zm.)</w:t>
            </w:r>
          </w:p>
          <w:p w14:paraId="6FA27F02" w14:textId="77777777" w:rsidR="00804772" w:rsidRPr="00795F17" w:rsidRDefault="00804772" w:rsidP="0044393D">
            <w:pPr>
              <w:pStyle w:val="Teksttabelilewy"/>
            </w:pPr>
            <w:r w:rsidRPr="00795F17">
              <w:t>Zarządzenie nr 59 Prezesa Rady Ministrów z dnia 20 kwietnia 2018 r. w sprawie nadania statutu Ministerstwu Infrastruktury (M.P. 2018 poz. 420)</w:t>
            </w:r>
          </w:p>
        </w:tc>
        <w:tc>
          <w:tcPr>
            <w:tcW w:w="2126" w:type="dxa"/>
            <w:tcMar>
              <w:left w:w="28" w:type="dxa"/>
              <w:right w:w="28" w:type="dxa"/>
            </w:tcMar>
            <w:vAlign w:val="center"/>
          </w:tcPr>
          <w:p w14:paraId="47EF6C2F" w14:textId="77777777" w:rsidR="00804772" w:rsidRPr="00795F17" w:rsidRDefault="00804772" w:rsidP="005862B8">
            <w:pPr>
              <w:pStyle w:val="Teksttabelilewy"/>
              <w:rPr>
                <w:rFonts w:eastAsiaTheme="minorEastAsia" w:cstheme="minorHAnsi"/>
              </w:rPr>
            </w:pPr>
            <w:r w:rsidRPr="00795F17">
              <w:t>Ministerstwo Infrastruktury</w:t>
            </w:r>
          </w:p>
          <w:p w14:paraId="471615AD" w14:textId="593FDB71" w:rsidR="00804772" w:rsidRPr="00795F17" w:rsidRDefault="00804772" w:rsidP="005862B8">
            <w:pPr>
              <w:pStyle w:val="Teksttabelilewy"/>
              <w:rPr>
                <w:rFonts w:cstheme="minorHAnsi"/>
              </w:rPr>
            </w:pPr>
            <w:r w:rsidRPr="00795F17">
              <w:t>ul. Chałubińskiego 4/66,</w:t>
            </w:r>
            <w:r w:rsidR="00FC1049" w:rsidRPr="00795F17">
              <w:br/>
            </w:r>
            <w:r w:rsidRPr="00795F17">
              <w:rPr>
                <w:rFonts w:cstheme="minorHAnsi"/>
              </w:rPr>
              <w:t>00-928 Warszawa</w:t>
            </w:r>
          </w:p>
          <w:p w14:paraId="354A5614" w14:textId="52467716" w:rsidR="00804772" w:rsidRPr="00795F17" w:rsidRDefault="00BA6B41" w:rsidP="005862B8">
            <w:pPr>
              <w:pStyle w:val="Teksttabelilewy"/>
            </w:pPr>
            <w:hyperlink r:id="rId166" w:history="1">
              <w:r w:rsidR="00804772" w:rsidRPr="00795F17">
                <w:rPr>
                  <w:rStyle w:val="Hipercze"/>
                  <w:rFonts w:cstheme="minorHAnsi"/>
                </w:rPr>
                <w:t>https://www.gov.pl/web/infrastruktura</w:t>
              </w:r>
            </w:hyperlink>
          </w:p>
        </w:tc>
      </w:tr>
      <w:tr w:rsidR="00804772" w:rsidRPr="00795F17" w14:paraId="3F749607" w14:textId="77777777" w:rsidTr="00AC0066">
        <w:trPr>
          <w:trHeight w:val="454"/>
        </w:trPr>
        <w:tc>
          <w:tcPr>
            <w:tcW w:w="462" w:type="dxa"/>
            <w:tcMar>
              <w:left w:w="28" w:type="dxa"/>
              <w:right w:w="28" w:type="dxa"/>
            </w:tcMar>
            <w:vAlign w:val="center"/>
          </w:tcPr>
          <w:p w14:paraId="2D79B1C2" w14:textId="5701F446" w:rsidR="00804772" w:rsidRPr="00795F17" w:rsidRDefault="00804772" w:rsidP="0065243A">
            <w:pPr>
              <w:pStyle w:val="Teksttabelisrodek"/>
            </w:pPr>
            <w:r w:rsidRPr="00795F17">
              <w:t>2</w:t>
            </w:r>
            <w:r w:rsidR="009D3B31" w:rsidRPr="00795F17">
              <w:t>.</w:t>
            </w:r>
          </w:p>
        </w:tc>
        <w:tc>
          <w:tcPr>
            <w:tcW w:w="1801" w:type="dxa"/>
            <w:tcMar>
              <w:left w:w="28" w:type="dxa"/>
              <w:right w:w="28" w:type="dxa"/>
            </w:tcMar>
            <w:vAlign w:val="center"/>
          </w:tcPr>
          <w:p w14:paraId="30A5228A" w14:textId="77777777" w:rsidR="00804772" w:rsidRPr="00795F17" w:rsidRDefault="00804772" w:rsidP="0044393D">
            <w:pPr>
              <w:pStyle w:val="Teksttabelilewy"/>
            </w:pPr>
            <w:r w:rsidRPr="00795F17">
              <w:t>Minister właściwy do spraw żeglugi śródlądowej,</w:t>
            </w:r>
          </w:p>
        </w:tc>
        <w:tc>
          <w:tcPr>
            <w:tcW w:w="4820" w:type="dxa"/>
            <w:tcMar>
              <w:left w:w="28" w:type="dxa"/>
              <w:right w:w="28" w:type="dxa"/>
            </w:tcMar>
            <w:vAlign w:val="center"/>
          </w:tcPr>
          <w:p w14:paraId="14274538" w14:textId="359A5990" w:rsidR="00D01336" w:rsidRPr="00795F17" w:rsidRDefault="00D01336" w:rsidP="0044393D">
            <w:pPr>
              <w:pStyle w:val="Teksttabelilewy"/>
              <w:rPr>
                <w:rFonts w:eastAsiaTheme="minorEastAsia" w:cstheme="minorHAnsi"/>
              </w:rPr>
            </w:pPr>
            <w:r w:rsidRPr="00795F17">
              <w:t>Ustawa z dnia 4 września 1997 r. o działach administracji rządowej (</w:t>
            </w:r>
            <w:r w:rsidR="006B75C9" w:rsidRPr="00795F17">
              <w:t>tekst jednolity</w:t>
            </w:r>
            <w:r w:rsidRPr="00795F17">
              <w:t xml:space="preserve"> </w:t>
            </w:r>
            <w:hyperlink r:id="rId167" w:history="1">
              <w:r w:rsidRPr="00795F17">
                <w:rPr>
                  <w:rFonts w:eastAsiaTheme="minorEastAsia" w:cstheme="minorHAnsi"/>
                </w:rPr>
                <w:t>Dz.U. 2020 poz. 1220</w:t>
              </w:r>
            </w:hyperlink>
            <w:r w:rsidRPr="00795F17">
              <w:rPr>
                <w:rFonts w:eastAsiaTheme="minorEastAsia" w:cstheme="minorHAnsi"/>
              </w:rPr>
              <w:t>)</w:t>
            </w:r>
          </w:p>
          <w:p w14:paraId="4197211A" w14:textId="02C50CBE" w:rsidR="00D01336" w:rsidRPr="00795F17" w:rsidRDefault="00D01336" w:rsidP="0044393D">
            <w:pPr>
              <w:pStyle w:val="Teksttabelilewy"/>
              <w:rPr>
                <w:rFonts w:eastAsiaTheme="minorEastAsia" w:cstheme="minorHAnsi"/>
              </w:rPr>
            </w:pPr>
            <w:r w:rsidRPr="00795F17">
              <w:t>Ustawa z dnia 20 lipca 2017 r. Prawo wodne (art. 14 ust. 1 pkt 1) (</w:t>
            </w:r>
            <w:r w:rsidR="00711A32" w:rsidRPr="00795F17">
              <w:t>Dz.U.</w:t>
            </w:r>
            <w:r w:rsidRPr="00795F17">
              <w:t xml:space="preserve"> 2020 poz. 310)</w:t>
            </w:r>
          </w:p>
          <w:p w14:paraId="5DDDBF48" w14:textId="77777777" w:rsidR="00D01336" w:rsidRPr="00795F17" w:rsidRDefault="00D01336" w:rsidP="0044393D">
            <w:pPr>
              <w:pStyle w:val="Teksttabelilewy"/>
              <w:rPr>
                <w:rFonts w:eastAsiaTheme="minorEastAsia" w:cstheme="minorHAnsi"/>
              </w:rPr>
            </w:pPr>
            <w:r w:rsidRPr="00795F17">
              <w:t>Rozporządzenie Prezesa Rady Ministrów z dnia 18 listopada 2019 r. w sprawie szczegółowego zakresu działania Ministra Infrastruktury (Dz.U. 2019 poz. 2257 z późn. zm.)</w:t>
            </w:r>
          </w:p>
          <w:p w14:paraId="5CE7F0A7" w14:textId="1F000905" w:rsidR="00804772" w:rsidRPr="00795F17" w:rsidRDefault="00D01336" w:rsidP="0044393D">
            <w:pPr>
              <w:pStyle w:val="Teksttabelilewy"/>
            </w:pPr>
            <w:r w:rsidRPr="00795F17">
              <w:t>Zarządzenie nr 59 Prezesa Rady Ministrów z dnia 20 kwietnia 2018 r. w sprawie nadania statutu Ministerstwu Infrastruktury (M.P. 2018 poz. 420)</w:t>
            </w:r>
          </w:p>
        </w:tc>
        <w:tc>
          <w:tcPr>
            <w:tcW w:w="2126" w:type="dxa"/>
            <w:tcMar>
              <w:left w:w="28" w:type="dxa"/>
              <w:right w:w="28" w:type="dxa"/>
            </w:tcMar>
            <w:vAlign w:val="center"/>
          </w:tcPr>
          <w:p w14:paraId="49080D82" w14:textId="77777777" w:rsidR="00804772" w:rsidRPr="00795F17" w:rsidRDefault="00804772" w:rsidP="005862B8">
            <w:pPr>
              <w:pStyle w:val="Teksttabelilewy"/>
              <w:rPr>
                <w:rFonts w:eastAsiaTheme="minorEastAsia" w:cstheme="minorHAnsi"/>
              </w:rPr>
            </w:pPr>
            <w:r w:rsidRPr="00795F17">
              <w:t>Ministerstwo Infrastruktury</w:t>
            </w:r>
          </w:p>
          <w:p w14:paraId="54FB2212" w14:textId="32C52BF4" w:rsidR="00804772" w:rsidRPr="00795F17" w:rsidRDefault="00804772" w:rsidP="005862B8">
            <w:pPr>
              <w:pStyle w:val="Teksttabelilewy"/>
              <w:rPr>
                <w:rFonts w:eastAsiaTheme="minorEastAsia" w:cstheme="minorHAnsi"/>
              </w:rPr>
            </w:pPr>
            <w:r w:rsidRPr="00795F17">
              <w:t>ul. Chałubińskiego 4/66,</w:t>
            </w:r>
            <w:r w:rsidR="00FC1049" w:rsidRPr="00795F17">
              <w:br/>
            </w:r>
            <w:r w:rsidRPr="00795F17">
              <w:t>00-928 Warszawa</w:t>
            </w:r>
          </w:p>
          <w:p w14:paraId="4156F151" w14:textId="77777777" w:rsidR="00804772" w:rsidRPr="00795F17" w:rsidRDefault="00BA6B41" w:rsidP="005862B8">
            <w:pPr>
              <w:pStyle w:val="Teksttabelilewy"/>
            </w:pPr>
            <w:hyperlink r:id="rId168" w:history="1">
              <w:r w:rsidR="00804772" w:rsidRPr="00795F17">
                <w:rPr>
                  <w:rStyle w:val="Hipercze"/>
                  <w:rFonts w:eastAsiaTheme="minorEastAsia" w:cstheme="minorHAnsi"/>
                </w:rPr>
                <w:t>https://www.gov.pl/web/infrastruktura</w:t>
              </w:r>
            </w:hyperlink>
          </w:p>
        </w:tc>
      </w:tr>
      <w:tr w:rsidR="00804772" w:rsidRPr="00795F17" w14:paraId="7A688D42" w14:textId="77777777" w:rsidTr="00AC0066">
        <w:trPr>
          <w:trHeight w:val="454"/>
        </w:trPr>
        <w:tc>
          <w:tcPr>
            <w:tcW w:w="462" w:type="dxa"/>
            <w:tcMar>
              <w:left w:w="28" w:type="dxa"/>
              <w:right w:w="28" w:type="dxa"/>
            </w:tcMar>
            <w:vAlign w:val="center"/>
          </w:tcPr>
          <w:p w14:paraId="76AC7011" w14:textId="01050550" w:rsidR="00804772" w:rsidRPr="00795F17" w:rsidRDefault="00804772" w:rsidP="0065243A">
            <w:pPr>
              <w:pStyle w:val="Teksttabelisrodek"/>
            </w:pPr>
            <w:r w:rsidRPr="00795F17">
              <w:t>3</w:t>
            </w:r>
            <w:r w:rsidR="009D3B31" w:rsidRPr="00795F17">
              <w:t>.</w:t>
            </w:r>
          </w:p>
        </w:tc>
        <w:tc>
          <w:tcPr>
            <w:tcW w:w="1801" w:type="dxa"/>
            <w:tcMar>
              <w:left w:w="28" w:type="dxa"/>
              <w:right w:w="28" w:type="dxa"/>
            </w:tcMar>
            <w:vAlign w:val="center"/>
          </w:tcPr>
          <w:p w14:paraId="50544119" w14:textId="50F1F40A" w:rsidR="00804772" w:rsidRPr="00795F17" w:rsidRDefault="00804772" w:rsidP="0044393D">
            <w:pPr>
              <w:pStyle w:val="Teksttabelilewy"/>
            </w:pPr>
            <w:r w:rsidRPr="00795F17">
              <w:t xml:space="preserve">Prezes </w:t>
            </w:r>
            <w:r w:rsidR="0028234C" w:rsidRPr="00795F17">
              <w:t>PGW WP</w:t>
            </w:r>
          </w:p>
        </w:tc>
        <w:tc>
          <w:tcPr>
            <w:tcW w:w="4820" w:type="dxa"/>
            <w:tcMar>
              <w:left w:w="28" w:type="dxa"/>
              <w:right w:w="28" w:type="dxa"/>
            </w:tcMar>
            <w:vAlign w:val="center"/>
          </w:tcPr>
          <w:p w14:paraId="4B523EE9" w14:textId="2F777074" w:rsidR="00804772" w:rsidRPr="00795F17" w:rsidRDefault="00804772" w:rsidP="0044393D">
            <w:pPr>
              <w:pStyle w:val="Teksttabelilewy"/>
              <w:rPr>
                <w:rFonts w:eastAsiaTheme="minorEastAsia" w:cstheme="minorHAnsi"/>
              </w:rPr>
            </w:pPr>
            <w:r w:rsidRPr="00795F17">
              <w:t xml:space="preserve">Ustawa z dnia 20 lipca 2017 r. Prawo wodne (art. 14 ust.1 pkt 3, art. 239 i 241) </w:t>
            </w:r>
            <w:r w:rsidR="00D01336" w:rsidRPr="00795F17">
              <w:t>(</w:t>
            </w:r>
            <w:r w:rsidR="00711A32" w:rsidRPr="00795F17">
              <w:t>Dz.U.</w:t>
            </w:r>
            <w:r w:rsidR="00D01336" w:rsidRPr="00795F17">
              <w:t xml:space="preserve"> 2020 poz. 310)</w:t>
            </w:r>
          </w:p>
          <w:p w14:paraId="2D4460E3" w14:textId="4CC5F723" w:rsidR="00804772" w:rsidRPr="00795F17" w:rsidRDefault="00804772" w:rsidP="0044393D">
            <w:pPr>
              <w:pStyle w:val="Teksttabelilewy"/>
            </w:pPr>
            <w:r w:rsidRPr="00795F17">
              <w:t xml:space="preserve">Rozporządzenie Ministra Środowiska z dnia 28 grudnia 2017 r. w sprawie nadania statutu Państwowemu Gospodarstwu Wodnemu Wody Polskie (Dz.U. </w:t>
            </w:r>
            <w:hyperlink r:id="rId169" w:history="1">
              <w:r w:rsidRPr="00795F17">
                <w:t>2017 poz. 2506</w:t>
              </w:r>
            </w:hyperlink>
            <w:r w:rsidRPr="00795F17">
              <w:t>)</w:t>
            </w:r>
          </w:p>
        </w:tc>
        <w:tc>
          <w:tcPr>
            <w:tcW w:w="2126" w:type="dxa"/>
            <w:tcMar>
              <w:left w:w="28" w:type="dxa"/>
              <w:right w:w="28" w:type="dxa"/>
            </w:tcMar>
            <w:vAlign w:val="center"/>
          </w:tcPr>
          <w:p w14:paraId="3345C20D" w14:textId="1E8B16AF" w:rsidR="00804772" w:rsidRPr="00795F17" w:rsidRDefault="0028234C" w:rsidP="005862B8">
            <w:pPr>
              <w:pStyle w:val="Teksttabelilewy"/>
              <w:rPr>
                <w:rFonts w:cstheme="minorHAnsi"/>
              </w:rPr>
            </w:pPr>
            <w:r w:rsidRPr="00795F17">
              <w:t>PGW WP</w:t>
            </w:r>
          </w:p>
          <w:p w14:paraId="1632418B" w14:textId="06E98BED" w:rsidR="00804772" w:rsidRPr="00795F17" w:rsidRDefault="00804772" w:rsidP="005862B8">
            <w:pPr>
              <w:pStyle w:val="Teksttabelilewy"/>
            </w:pPr>
            <w:r w:rsidRPr="00795F17">
              <w:t xml:space="preserve">ul. Żelazna 59a, </w:t>
            </w:r>
            <w:r w:rsidR="00FC1049" w:rsidRPr="00795F17">
              <w:br/>
            </w:r>
            <w:r w:rsidRPr="00795F17">
              <w:t>00-848 Warszawa</w:t>
            </w:r>
          </w:p>
          <w:p w14:paraId="21093CA7" w14:textId="408FC60D" w:rsidR="00804772" w:rsidRPr="00795F17" w:rsidRDefault="00BA6B41" w:rsidP="005862B8">
            <w:pPr>
              <w:pStyle w:val="Teksttabelilewy"/>
            </w:pPr>
            <w:hyperlink r:id="rId170" w:history="1">
              <w:r w:rsidR="00804772" w:rsidRPr="00795F17">
                <w:rPr>
                  <w:rStyle w:val="Hipercze"/>
                  <w:rFonts w:cstheme="minorHAnsi"/>
                </w:rPr>
                <w:t>https://www.wody.gov.pl</w:t>
              </w:r>
            </w:hyperlink>
          </w:p>
        </w:tc>
      </w:tr>
      <w:tr w:rsidR="00804772" w:rsidRPr="00795F17" w14:paraId="55F5A305" w14:textId="77777777" w:rsidTr="00AC0066">
        <w:trPr>
          <w:trHeight w:val="454"/>
        </w:trPr>
        <w:tc>
          <w:tcPr>
            <w:tcW w:w="462" w:type="dxa"/>
            <w:tcMar>
              <w:left w:w="28" w:type="dxa"/>
              <w:right w:w="28" w:type="dxa"/>
            </w:tcMar>
            <w:vAlign w:val="center"/>
          </w:tcPr>
          <w:p w14:paraId="18001ED4" w14:textId="38A98669" w:rsidR="00804772" w:rsidRPr="00795F17" w:rsidRDefault="00804772" w:rsidP="0065243A">
            <w:pPr>
              <w:pStyle w:val="Teksttabelisrodek"/>
            </w:pPr>
            <w:r w:rsidRPr="00795F17">
              <w:t>4</w:t>
            </w:r>
            <w:r w:rsidR="009D3B31" w:rsidRPr="00795F17">
              <w:t>.</w:t>
            </w:r>
          </w:p>
        </w:tc>
        <w:tc>
          <w:tcPr>
            <w:tcW w:w="1801" w:type="dxa"/>
            <w:tcMar>
              <w:left w:w="28" w:type="dxa"/>
              <w:right w:w="28" w:type="dxa"/>
            </w:tcMar>
            <w:vAlign w:val="center"/>
          </w:tcPr>
          <w:p w14:paraId="57AB7C9D" w14:textId="77777777" w:rsidR="00804772" w:rsidRPr="00795F17" w:rsidRDefault="00804772" w:rsidP="0044393D">
            <w:pPr>
              <w:pStyle w:val="Teksttabelilewy"/>
            </w:pPr>
            <w:r w:rsidRPr="00795F17">
              <w:t>Dyrektor RZGW WP</w:t>
            </w:r>
          </w:p>
        </w:tc>
        <w:tc>
          <w:tcPr>
            <w:tcW w:w="4820" w:type="dxa"/>
            <w:tcMar>
              <w:left w:w="28" w:type="dxa"/>
              <w:right w:w="28" w:type="dxa"/>
            </w:tcMar>
            <w:vAlign w:val="center"/>
          </w:tcPr>
          <w:p w14:paraId="68D86574" w14:textId="31506404" w:rsidR="00804772" w:rsidRPr="00795F17" w:rsidRDefault="00804772" w:rsidP="0044393D">
            <w:pPr>
              <w:pStyle w:val="Teksttabelilewy"/>
              <w:rPr>
                <w:rFonts w:eastAsiaTheme="minorEastAsia" w:cstheme="minorHAnsi"/>
              </w:rPr>
            </w:pPr>
            <w:r w:rsidRPr="00795F17">
              <w:t xml:space="preserve">Ustawa z dnia 20 lipca 2017 r. Prawo wodne (art. 14 ust.1 pkt 3, art. 239 i 244) </w:t>
            </w:r>
            <w:r w:rsidR="00D01336" w:rsidRPr="00795F17">
              <w:t>) (</w:t>
            </w:r>
            <w:r w:rsidR="00711A32" w:rsidRPr="00795F17">
              <w:t>Dz.U.</w:t>
            </w:r>
            <w:r w:rsidR="00D01336" w:rsidRPr="00795F17">
              <w:t xml:space="preserve"> 2020 poz. 310)</w:t>
            </w:r>
          </w:p>
          <w:p w14:paraId="50B90BD9" w14:textId="384370AF" w:rsidR="00804772" w:rsidRPr="00795F17" w:rsidRDefault="00804772" w:rsidP="0044393D">
            <w:pPr>
              <w:pStyle w:val="Teksttabelilewy"/>
            </w:pPr>
            <w:r w:rsidRPr="00795F17">
              <w:t>Rozporządzenie Ministra Środowiska z dnia 28 grudnia 2017 r. w sprawie nadania statutu Państwowemu Gospodarstwu Wodnemu Wody Polskie</w:t>
            </w:r>
            <w:r w:rsidR="00D01336" w:rsidRPr="00795F17">
              <w:t xml:space="preserve"> (Dz.U. </w:t>
            </w:r>
            <w:hyperlink r:id="rId171" w:history="1">
              <w:r w:rsidR="00D01336" w:rsidRPr="00795F17">
                <w:t>2017 poz. 2506</w:t>
              </w:r>
            </w:hyperlink>
            <w:r w:rsidR="00D01336" w:rsidRPr="00795F17">
              <w:t>)</w:t>
            </w:r>
          </w:p>
        </w:tc>
        <w:tc>
          <w:tcPr>
            <w:tcW w:w="2126" w:type="dxa"/>
            <w:tcMar>
              <w:left w:w="28" w:type="dxa"/>
              <w:right w:w="28" w:type="dxa"/>
            </w:tcMar>
            <w:vAlign w:val="center"/>
          </w:tcPr>
          <w:p w14:paraId="66087592" w14:textId="77777777" w:rsidR="00804772" w:rsidRPr="00795F17" w:rsidRDefault="00804772" w:rsidP="005862B8">
            <w:pPr>
              <w:pStyle w:val="Teksttabelilewy"/>
              <w:rPr>
                <w:rFonts w:cstheme="minorHAnsi"/>
              </w:rPr>
            </w:pPr>
            <w:r w:rsidRPr="00795F17">
              <w:t>RZGW w Bydgoszczy</w:t>
            </w:r>
          </w:p>
          <w:p w14:paraId="6D9357E6" w14:textId="0ACD9015" w:rsidR="00804772" w:rsidRPr="00795F17" w:rsidRDefault="00804772" w:rsidP="005862B8">
            <w:pPr>
              <w:pStyle w:val="Teksttabelilewy"/>
              <w:rPr>
                <w:rFonts w:cstheme="minorHAnsi"/>
              </w:rPr>
            </w:pPr>
            <w:r w:rsidRPr="00795F17">
              <w:t>al. Adama Mickiewicza 15</w:t>
            </w:r>
            <w:r w:rsidRPr="00795F17">
              <w:rPr>
                <w:rFonts w:cstheme="minorHAnsi"/>
              </w:rPr>
              <w:br/>
              <w:t>85-071 Bydgoszcz</w:t>
            </w:r>
          </w:p>
          <w:p w14:paraId="2F0F3830" w14:textId="77777777" w:rsidR="00804772" w:rsidRPr="00795F17" w:rsidRDefault="00804772" w:rsidP="005862B8">
            <w:pPr>
              <w:pStyle w:val="Teksttabelilewy"/>
            </w:pPr>
          </w:p>
          <w:p w14:paraId="48A0080B" w14:textId="77777777" w:rsidR="00804772" w:rsidRPr="00795F17" w:rsidRDefault="00804772" w:rsidP="005862B8">
            <w:pPr>
              <w:pStyle w:val="Teksttabelilewy"/>
              <w:rPr>
                <w:rFonts w:cstheme="minorHAnsi"/>
              </w:rPr>
            </w:pPr>
            <w:r w:rsidRPr="00795F17">
              <w:t>RZGW w Gliwicach</w:t>
            </w:r>
          </w:p>
          <w:p w14:paraId="38C55AD4" w14:textId="7C71ABF8" w:rsidR="00804772" w:rsidRPr="00795F17" w:rsidRDefault="00804772" w:rsidP="005862B8">
            <w:pPr>
              <w:pStyle w:val="Teksttabelilewy"/>
              <w:rPr>
                <w:rFonts w:cstheme="minorHAnsi"/>
              </w:rPr>
            </w:pPr>
            <w:r w:rsidRPr="00795F17">
              <w:t>ul. H. Sienkiewicza 2</w:t>
            </w:r>
            <w:r w:rsidRPr="00795F17">
              <w:rPr>
                <w:rFonts w:cstheme="minorHAnsi"/>
              </w:rPr>
              <w:br/>
              <w:t>44-100 Gliwice</w:t>
            </w:r>
          </w:p>
          <w:p w14:paraId="60C85DEC" w14:textId="77777777" w:rsidR="00804772" w:rsidRPr="00795F17" w:rsidRDefault="00804772" w:rsidP="005862B8">
            <w:pPr>
              <w:pStyle w:val="Teksttabelilewy"/>
            </w:pPr>
          </w:p>
          <w:p w14:paraId="063A5C66" w14:textId="77777777" w:rsidR="00804772" w:rsidRPr="00795F17" w:rsidRDefault="00804772" w:rsidP="005862B8">
            <w:pPr>
              <w:pStyle w:val="Teksttabelilewy"/>
              <w:rPr>
                <w:rFonts w:cstheme="minorHAnsi"/>
              </w:rPr>
            </w:pPr>
            <w:r w:rsidRPr="00795F17">
              <w:t xml:space="preserve">RZGW w Poznaniu </w:t>
            </w:r>
          </w:p>
          <w:p w14:paraId="38106AFC" w14:textId="6C87E831" w:rsidR="00804772" w:rsidRPr="00795F17" w:rsidRDefault="00804772" w:rsidP="005862B8">
            <w:pPr>
              <w:pStyle w:val="Teksttabelilewy"/>
              <w:rPr>
                <w:rFonts w:cstheme="minorHAnsi"/>
              </w:rPr>
            </w:pPr>
            <w:r w:rsidRPr="00795F17">
              <w:t>ul. Chlebowa 4/8</w:t>
            </w:r>
            <w:r w:rsidRPr="00795F17">
              <w:rPr>
                <w:rFonts w:cstheme="minorHAnsi"/>
              </w:rPr>
              <w:br/>
              <w:t>61-003 Poznań</w:t>
            </w:r>
          </w:p>
          <w:p w14:paraId="739F387B" w14:textId="77777777" w:rsidR="00804772" w:rsidRPr="00795F17" w:rsidRDefault="00804772" w:rsidP="005862B8">
            <w:pPr>
              <w:pStyle w:val="Teksttabelilewy"/>
            </w:pPr>
          </w:p>
          <w:p w14:paraId="68E5271A" w14:textId="77777777" w:rsidR="00804772" w:rsidRPr="00795F17" w:rsidRDefault="00804772" w:rsidP="005862B8">
            <w:pPr>
              <w:pStyle w:val="Teksttabelilewy"/>
              <w:rPr>
                <w:rFonts w:cstheme="minorHAnsi"/>
              </w:rPr>
            </w:pPr>
            <w:r w:rsidRPr="00795F17">
              <w:t>RZGW w Szczecinie</w:t>
            </w:r>
          </w:p>
          <w:p w14:paraId="3A19FD51" w14:textId="2E427A36" w:rsidR="00804772" w:rsidRPr="00795F17" w:rsidRDefault="00804772" w:rsidP="005862B8">
            <w:pPr>
              <w:pStyle w:val="Teksttabelilewy"/>
              <w:rPr>
                <w:rFonts w:cstheme="minorHAnsi"/>
              </w:rPr>
            </w:pPr>
            <w:r w:rsidRPr="00795F17">
              <w:t>ul. Tama Pomorzańska 13A</w:t>
            </w:r>
            <w:r w:rsidRPr="00795F17">
              <w:rPr>
                <w:rFonts w:cstheme="minorHAnsi"/>
              </w:rPr>
              <w:br/>
              <w:t>70-030 Szczecin</w:t>
            </w:r>
          </w:p>
          <w:p w14:paraId="3BD02092" w14:textId="77777777" w:rsidR="00804772" w:rsidRPr="00795F17" w:rsidRDefault="00804772" w:rsidP="005862B8">
            <w:pPr>
              <w:pStyle w:val="Teksttabelilewy"/>
            </w:pPr>
          </w:p>
          <w:p w14:paraId="1217E359" w14:textId="77777777" w:rsidR="00804772" w:rsidRPr="00795F17" w:rsidRDefault="00804772" w:rsidP="005862B8">
            <w:pPr>
              <w:pStyle w:val="Teksttabelilewy"/>
              <w:rPr>
                <w:rFonts w:cstheme="minorHAnsi"/>
              </w:rPr>
            </w:pPr>
            <w:r w:rsidRPr="00795F17">
              <w:t>RZGW we Wrocławiu</w:t>
            </w:r>
          </w:p>
          <w:p w14:paraId="3979756B" w14:textId="77777777" w:rsidR="00804772" w:rsidRPr="00795F17" w:rsidRDefault="00804772" w:rsidP="005862B8">
            <w:pPr>
              <w:pStyle w:val="Teksttabelilewy"/>
              <w:rPr>
                <w:rFonts w:cstheme="minorHAnsi"/>
              </w:rPr>
            </w:pPr>
            <w:r w:rsidRPr="00795F17">
              <w:t>ul. Norwida 34</w:t>
            </w:r>
          </w:p>
          <w:p w14:paraId="039A6A88" w14:textId="77777777" w:rsidR="00804772" w:rsidRPr="00795F17" w:rsidRDefault="00804772" w:rsidP="005862B8">
            <w:pPr>
              <w:pStyle w:val="Teksttabelilewy"/>
            </w:pPr>
            <w:r w:rsidRPr="00795F17">
              <w:t>50-950 Wrocław</w:t>
            </w:r>
          </w:p>
        </w:tc>
      </w:tr>
      <w:tr w:rsidR="00804772" w:rsidRPr="00795F17" w14:paraId="79F4DD35" w14:textId="77777777" w:rsidTr="00AC0066">
        <w:trPr>
          <w:trHeight w:val="454"/>
        </w:trPr>
        <w:tc>
          <w:tcPr>
            <w:tcW w:w="462" w:type="dxa"/>
            <w:tcMar>
              <w:left w:w="28" w:type="dxa"/>
              <w:right w:w="28" w:type="dxa"/>
            </w:tcMar>
            <w:vAlign w:val="center"/>
          </w:tcPr>
          <w:p w14:paraId="4B7BD8D2" w14:textId="5A963466" w:rsidR="00804772" w:rsidRPr="00795F17" w:rsidRDefault="00804772" w:rsidP="0065243A">
            <w:pPr>
              <w:pStyle w:val="Teksttabelisrodek"/>
            </w:pPr>
            <w:r w:rsidRPr="00795F17">
              <w:t>5</w:t>
            </w:r>
            <w:r w:rsidR="009D3B31" w:rsidRPr="00795F17">
              <w:t>.</w:t>
            </w:r>
          </w:p>
        </w:tc>
        <w:tc>
          <w:tcPr>
            <w:tcW w:w="1801" w:type="dxa"/>
            <w:tcMar>
              <w:left w:w="28" w:type="dxa"/>
              <w:right w:w="28" w:type="dxa"/>
            </w:tcMar>
            <w:vAlign w:val="center"/>
          </w:tcPr>
          <w:p w14:paraId="6939E09B" w14:textId="77777777" w:rsidR="00804772" w:rsidRPr="00795F17" w:rsidRDefault="00804772" w:rsidP="0044393D">
            <w:pPr>
              <w:pStyle w:val="Teksttabelilewy"/>
            </w:pPr>
            <w:r w:rsidRPr="00795F17">
              <w:t>Dyrektor ZZ WP</w:t>
            </w:r>
          </w:p>
        </w:tc>
        <w:tc>
          <w:tcPr>
            <w:tcW w:w="4820" w:type="dxa"/>
            <w:tcMar>
              <w:left w:w="28" w:type="dxa"/>
              <w:right w:w="28" w:type="dxa"/>
            </w:tcMar>
            <w:vAlign w:val="center"/>
          </w:tcPr>
          <w:p w14:paraId="6C6A7EDC" w14:textId="1C1658E3" w:rsidR="00804772" w:rsidRPr="00795F17" w:rsidRDefault="00804772" w:rsidP="0044393D">
            <w:pPr>
              <w:pStyle w:val="Teksttabelilewy"/>
            </w:pPr>
            <w:r w:rsidRPr="00795F17">
              <w:t xml:space="preserve">Ustawa z dnia 20 lipca 2017 r. Prawo wodne (art. 14 ust.1 pkt 3, art. 239 i 247) </w:t>
            </w:r>
            <w:r w:rsidR="00D01336" w:rsidRPr="00795F17">
              <w:t>(</w:t>
            </w:r>
            <w:r w:rsidR="00711A32" w:rsidRPr="00795F17">
              <w:t>Dz.U.</w:t>
            </w:r>
            <w:r w:rsidR="00D01336" w:rsidRPr="00795F17">
              <w:t xml:space="preserve"> 2020 poz. 310)</w:t>
            </w:r>
          </w:p>
          <w:p w14:paraId="4C91B4FC" w14:textId="4D5BB8D1" w:rsidR="00804772" w:rsidRPr="00795F17" w:rsidRDefault="00804772" w:rsidP="0044393D">
            <w:pPr>
              <w:pStyle w:val="Teksttabelilewy"/>
            </w:pPr>
            <w:r w:rsidRPr="00795F17">
              <w:t xml:space="preserve">Rozporządzenie Ministra Środowiska z dnia 28 grudnia 2017 r. w sprawie nadania statutu Państwowemu Gospodarstwu Wodnemu Wody Polskie </w:t>
            </w:r>
            <w:r w:rsidR="00D01336" w:rsidRPr="00795F17">
              <w:t xml:space="preserve">(Dz.U. </w:t>
            </w:r>
            <w:hyperlink r:id="rId172" w:history="1">
              <w:r w:rsidR="00D01336" w:rsidRPr="00795F17">
                <w:t>2017 poz. 2506</w:t>
              </w:r>
            </w:hyperlink>
            <w:r w:rsidR="00D01336" w:rsidRPr="00795F17">
              <w:t>)</w:t>
            </w:r>
          </w:p>
        </w:tc>
        <w:tc>
          <w:tcPr>
            <w:tcW w:w="2126" w:type="dxa"/>
            <w:tcMar>
              <w:left w:w="28" w:type="dxa"/>
              <w:right w:w="28" w:type="dxa"/>
            </w:tcMar>
            <w:vAlign w:val="center"/>
          </w:tcPr>
          <w:p w14:paraId="0CD8F327" w14:textId="6D1C252C" w:rsidR="00804772" w:rsidRPr="00795F17" w:rsidRDefault="00804772" w:rsidP="005862B8">
            <w:pPr>
              <w:pStyle w:val="Teksttabelilewy"/>
            </w:pPr>
            <w:r w:rsidRPr="00795F17">
              <w:rPr>
                <w:noProof/>
              </w:rPr>
              <w:t xml:space="preserve">Zgodnie z wykazem </w:t>
            </w:r>
            <w:r w:rsidR="0028234C" w:rsidRPr="00795F17">
              <w:rPr>
                <w:noProof/>
              </w:rPr>
              <w:t>PGW WP</w:t>
            </w:r>
            <w:r w:rsidRPr="00795F17">
              <w:rPr>
                <w:noProof/>
              </w:rPr>
              <w:t xml:space="preserve"> w obszarze dorzecza Odry</w:t>
            </w:r>
            <w:r w:rsidR="00F11DA5" w:rsidRPr="00795F17">
              <w:rPr>
                <w:noProof/>
              </w:rPr>
              <w:t xml:space="preserve"> </w:t>
            </w:r>
            <w:r w:rsidRPr="00795F17">
              <w:rPr>
                <w:noProof/>
              </w:rPr>
              <w:t xml:space="preserve">funkcjonuje </w:t>
            </w:r>
            <w:r w:rsidR="00FC1049" w:rsidRPr="00795F17">
              <w:rPr>
                <w:noProof/>
              </w:rPr>
              <w:br/>
            </w:r>
            <w:r w:rsidRPr="00795F17">
              <w:rPr>
                <w:noProof/>
              </w:rPr>
              <w:t>20 ZZ WP</w:t>
            </w:r>
          </w:p>
        </w:tc>
      </w:tr>
      <w:tr w:rsidR="00804772" w:rsidRPr="00795F17" w14:paraId="19362B4A" w14:textId="77777777" w:rsidTr="00AC0066">
        <w:trPr>
          <w:trHeight w:val="454"/>
        </w:trPr>
        <w:tc>
          <w:tcPr>
            <w:tcW w:w="462" w:type="dxa"/>
            <w:tcMar>
              <w:left w:w="28" w:type="dxa"/>
              <w:right w:w="28" w:type="dxa"/>
            </w:tcMar>
            <w:vAlign w:val="center"/>
          </w:tcPr>
          <w:p w14:paraId="41D72361" w14:textId="4F651295" w:rsidR="00804772" w:rsidRPr="00795F17" w:rsidRDefault="00804772" w:rsidP="0065243A">
            <w:pPr>
              <w:pStyle w:val="Teksttabelisrodek"/>
            </w:pPr>
            <w:r w:rsidRPr="00795F17">
              <w:t>6</w:t>
            </w:r>
            <w:r w:rsidR="009D3B31" w:rsidRPr="00795F17">
              <w:t>.</w:t>
            </w:r>
          </w:p>
        </w:tc>
        <w:tc>
          <w:tcPr>
            <w:tcW w:w="1801" w:type="dxa"/>
            <w:tcMar>
              <w:left w:w="28" w:type="dxa"/>
              <w:right w:w="28" w:type="dxa"/>
            </w:tcMar>
            <w:vAlign w:val="center"/>
          </w:tcPr>
          <w:p w14:paraId="75751415" w14:textId="77777777" w:rsidR="00804772" w:rsidRPr="00795F17" w:rsidRDefault="00804772" w:rsidP="0044393D">
            <w:pPr>
              <w:pStyle w:val="Teksttabelilewy"/>
            </w:pPr>
            <w:r w:rsidRPr="00795F17">
              <w:t>Kierownik NW WP</w:t>
            </w:r>
          </w:p>
        </w:tc>
        <w:tc>
          <w:tcPr>
            <w:tcW w:w="4820" w:type="dxa"/>
            <w:tcMar>
              <w:left w:w="28" w:type="dxa"/>
              <w:right w:w="28" w:type="dxa"/>
            </w:tcMar>
            <w:vAlign w:val="center"/>
          </w:tcPr>
          <w:p w14:paraId="27904D49" w14:textId="7102BEA9" w:rsidR="00804772" w:rsidRPr="00795F17" w:rsidRDefault="00804772" w:rsidP="0044393D">
            <w:pPr>
              <w:pStyle w:val="Teksttabelilewy"/>
              <w:rPr>
                <w:rFonts w:eastAsiaTheme="minorEastAsia" w:cstheme="minorHAnsi"/>
              </w:rPr>
            </w:pPr>
            <w:r w:rsidRPr="00795F17">
              <w:t xml:space="preserve">Ustawa z dnia 20 lipca 2017 r. Prawo wodne (art. 14 ust.1 pkt 3, art. 239 i 249) </w:t>
            </w:r>
            <w:r w:rsidR="00D01336" w:rsidRPr="00795F17">
              <w:t>(</w:t>
            </w:r>
            <w:r w:rsidR="00711A32" w:rsidRPr="00795F17">
              <w:t>Dz.U.</w:t>
            </w:r>
            <w:r w:rsidR="00D01336" w:rsidRPr="00795F17">
              <w:t xml:space="preserve"> 2020 poz. 310)</w:t>
            </w:r>
          </w:p>
          <w:p w14:paraId="65F1B379" w14:textId="42EC5977" w:rsidR="00804772" w:rsidRPr="00795F17" w:rsidRDefault="00804772" w:rsidP="0044393D">
            <w:pPr>
              <w:pStyle w:val="Teksttabelilewy"/>
            </w:pPr>
            <w:r w:rsidRPr="00795F17">
              <w:t xml:space="preserve">Rozporządzenie Ministra Środowiska z dnia 28 grudnia 2017 r. w sprawie nadania statutu Państwowemu Gospodarstwu Wodnemu Wody Polskie </w:t>
            </w:r>
            <w:r w:rsidR="00D01336" w:rsidRPr="00795F17">
              <w:t xml:space="preserve">(Dz.U. </w:t>
            </w:r>
            <w:hyperlink r:id="rId173" w:history="1">
              <w:r w:rsidR="00D01336" w:rsidRPr="00795F17">
                <w:t>2017 poz. 2506</w:t>
              </w:r>
            </w:hyperlink>
            <w:r w:rsidR="00D01336" w:rsidRPr="00795F17">
              <w:t>)</w:t>
            </w:r>
          </w:p>
        </w:tc>
        <w:tc>
          <w:tcPr>
            <w:tcW w:w="2126" w:type="dxa"/>
            <w:tcMar>
              <w:left w:w="28" w:type="dxa"/>
              <w:right w:w="28" w:type="dxa"/>
            </w:tcMar>
            <w:vAlign w:val="center"/>
          </w:tcPr>
          <w:p w14:paraId="047F0D84" w14:textId="5011023A" w:rsidR="00804772" w:rsidRPr="00795F17" w:rsidRDefault="00804772" w:rsidP="005862B8">
            <w:pPr>
              <w:pStyle w:val="Teksttabelilewy"/>
            </w:pPr>
            <w:r w:rsidRPr="00795F17">
              <w:rPr>
                <w:noProof/>
              </w:rPr>
              <w:t xml:space="preserve">Zgodnie z wykazem </w:t>
            </w:r>
            <w:r w:rsidR="0028234C" w:rsidRPr="00795F17">
              <w:rPr>
                <w:noProof/>
              </w:rPr>
              <w:t>PGW WP</w:t>
            </w:r>
            <w:r w:rsidRPr="00795F17">
              <w:rPr>
                <w:noProof/>
              </w:rPr>
              <w:t xml:space="preserve"> w obszarze dorzecza Odry funkcjonuje </w:t>
            </w:r>
            <w:r w:rsidR="00FC1049" w:rsidRPr="00795F17">
              <w:rPr>
                <w:noProof/>
              </w:rPr>
              <w:br/>
            </w:r>
            <w:r w:rsidRPr="00795F17">
              <w:rPr>
                <w:noProof/>
              </w:rPr>
              <w:t>133 NW WP</w:t>
            </w:r>
          </w:p>
        </w:tc>
      </w:tr>
      <w:tr w:rsidR="00804772" w:rsidRPr="00795F17" w14:paraId="6358C591" w14:textId="77777777" w:rsidTr="00AC0066">
        <w:trPr>
          <w:trHeight w:val="454"/>
        </w:trPr>
        <w:tc>
          <w:tcPr>
            <w:tcW w:w="462" w:type="dxa"/>
            <w:tcMar>
              <w:left w:w="28" w:type="dxa"/>
              <w:right w:w="28" w:type="dxa"/>
            </w:tcMar>
            <w:vAlign w:val="center"/>
          </w:tcPr>
          <w:p w14:paraId="4E278169" w14:textId="7386BCB0" w:rsidR="00804772" w:rsidRPr="00795F17" w:rsidRDefault="00804772" w:rsidP="0065243A">
            <w:pPr>
              <w:pStyle w:val="Teksttabelisrodek"/>
            </w:pPr>
            <w:r w:rsidRPr="00795F17">
              <w:t>7</w:t>
            </w:r>
            <w:r w:rsidR="009D3B31" w:rsidRPr="00795F17">
              <w:t>.</w:t>
            </w:r>
          </w:p>
        </w:tc>
        <w:tc>
          <w:tcPr>
            <w:tcW w:w="1801" w:type="dxa"/>
            <w:tcMar>
              <w:left w:w="28" w:type="dxa"/>
              <w:right w:w="28" w:type="dxa"/>
            </w:tcMar>
            <w:vAlign w:val="center"/>
          </w:tcPr>
          <w:p w14:paraId="5C9C7694" w14:textId="77777777" w:rsidR="00804772" w:rsidRPr="00795F17" w:rsidRDefault="00804772" w:rsidP="0044393D">
            <w:pPr>
              <w:pStyle w:val="Teksttabelilewy"/>
            </w:pPr>
            <w:r w:rsidRPr="00795F17">
              <w:t>Dyrektor Urzędu Morskiego</w:t>
            </w:r>
          </w:p>
        </w:tc>
        <w:tc>
          <w:tcPr>
            <w:tcW w:w="4820" w:type="dxa"/>
            <w:tcMar>
              <w:left w:w="28" w:type="dxa"/>
              <w:right w:w="28" w:type="dxa"/>
            </w:tcMar>
            <w:vAlign w:val="center"/>
          </w:tcPr>
          <w:p w14:paraId="797DF902" w14:textId="28231E8C" w:rsidR="00804772" w:rsidRPr="00795F17" w:rsidRDefault="00804772" w:rsidP="0044393D">
            <w:pPr>
              <w:pStyle w:val="Teksttabelilewy"/>
            </w:pPr>
            <w:r w:rsidRPr="00795F17">
              <w:t xml:space="preserve">Ustawa z dnia 20 lipca 2017 r. Prawo wodne (art. 14 ust. 1 pkt 7) </w:t>
            </w:r>
            <w:r w:rsidR="00D01336" w:rsidRPr="00795F17">
              <w:t>(</w:t>
            </w:r>
            <w:r w:rsidR="00711A32" w:rsidRPr="00795F17">
              <w:t>Dz.U.</w:t>
            </w:r>
            <w:r w:rsidR="00D01336" w:rsidRPr="00795F17">
              <w:t xml:space="preserve"> 2020 poz. 310)</w:t>
            </w:r>
          </w:p>
          <w:p w14:paraId="70C6BB7B" w14:textId="498C1149" w:rsidR="00804772" w:rsidRPr="00795F17" w:rsidRDefault="00804772" w:rsidP="0044393D">
            <w:pPr>
              <w:pStyle w:val="Teksttabelilewy"/>
            </w:pPr>
            <w:r w:rsidRPr="00795F17">
              <w:t>Ustawa z dnia 21 marca 1991 r. o obszarach morskich Rzeczypospolitej Polskiej i administracji morskiej (art. 38 ust. 1 pkt 2) (</w:t>
            </w:r>
            <w:r w:rsidR="00711A32" w:rsidRPr="00795F17">
              <w:t>Dz.U.</w:t>
            </w:r>
            <w:r w:rsidRPr="00795F17">
              <w:t xml:space="preserve"> 2020 poz. 2135)</w:t>
            </w:r>
          </w:p>
          <w:p w14:paraId="13136455" w14:textId="56400183" w:rsidR="00804772" w:rsidRPr="00795F17" w:rsidRDefault="00804772" w:rsidP="0044393D">
            <w:pPr>
              <w:pStyle w:val="Teksttabelilewy"/>
            </w:pPr>
            <w:r w:rsidRPr="00795F17">
              <w:t xml:space="preserve">Rozporządzenie Ministra Transportu i Gospodarki Morskiej z dnia 7 października 1991 r. w sprawie utworzenia urzędów morskich, określenia ich siedzib oraz terytorialnego zakresu działania dyrektorów urzędów morskich (Dz.U. 1991 </w:t>
            </w:r>
            <w:r w:rsidR="00D01336" w:rsidRPr="00795F17">
              <w:t>N</w:t>
            </w:r>
            <w:r w:rsidRPr="00795F17">
              <w:t>r 98 poz. 438 z</w:t>
            </w:r>
            <w:r w:rsidR="00D01336" w:rsidRPr="00795F17">
              <w:t xml:space="preserve"> późn.</w:t>
            </w:r>
            <w:r w:rsidRPr="00795F17">
              <w:t xml:space="preserve"> zm.)</w:t>
            </w:r>
          </w:p>
        </w:tc>
        <w:tc>
          <w:tcPr>
            <w:tcW w:w="2126" w:type="dxa"/>
            <w:tcMar>
              <w:left w:w="28" w:type="dxa"/>
              <w:right w:w="28" w:type="dxa"/>
            </w:tcMar>
            <w:vAlign w:val="center"/>
          </w:tcPr>
          <w:p w14:paraId="69FCD416" w14:textId="77777777" w:rsidR="00804772" w:rsidRPr="00795F17" w:rsidRDefault="00804772" w:rsidP="005862B8">
            <w:pPr>
              <w:pStyle w:val="Teksttabelilewy"/>
              <w:rPr>
                <w:rFonts w:cstheme="minorHAnsi"/>
              </w:rPr>
            </w:pPr>
            <w:r w:rsidRPr="00795F17">
              <w:t>Urząd Morski w Gdyni</w:t>
            </w:r>
          </w:p>
          <w:p w14:paraId="66E9C45C" w14:textId="4822E87C" w:rsidR="00804772" w:rsidRPr="00795F17" w:rsidRDefault="00804772" w:rsidP="005862B8">
            <w:pPr>
              <w:pStyle w:val="Teksttabelilewy"/>
              <w:rPr>
                <w:rFonts w:cstheme="minorHAnsi"/>
              </w:rPr>
            </w:pPr>
            <w:r w:rsidRPr="00795F17">
              <w:t xml:space="preserve">ul. Bernarda Chrzanowskiego 10, </w:t>
            </w:r>
            <w:r w:rsidR="00FC1049" w:rsidRPr="00795F17">
              <w:br/>
            </w:r>
            <w:r w:rsidRPr="00795F17">
              <w:t>81-338 Gdynia</w:t>
            </w:r>
          </w:p>
          <w:p w14:paraId="5B9AE04F" w14:textId="77777777" w:rsidR="00F11DA5" w:rsidRPr="00795F17" w:rsidRDefault="00F11DA5" w:rsidP="005862B8">
            <w:pPr>
              <w:pStyle w:val="Teksttabelilewy"/>
            </w:pPr>
          </w:p>
          <w:p w14:paraId="311EF3F6" w14:textId="77777777" w:rsidR="00804772" w:rsidRPr="00795F17" w:rsidRDefault="00804772" w:rsidP="005862B8">
            <w:pPr>
              <w:pStyle w:val="Teksttabelilewy"/>
              <w:rPr>
                <w:rFonts w:cstheme="minorHAnsi"/>
              </w:rPr>
            </w:pPr>
            <w:r w:rsidRPr="00795F17">
              <w:t xml:space="preserve">Urząd Morski w Szczecinie </w:t>
            </w:r>
          </w:p>
          <w:p w14:paraId="114D739B" w14:textId="203C3889" w:rsidR="00804772" w:rsidRPr="00795F17" w:rsidRDefault="00804772" w:rsidP="005862B8">
            <w:pPr>
              <w:pStyle w:val="Teksttabelilewy"/>
            </w:pPr>
            <w:r w:rsidRPr="00795F17">
              <w:t>Pl. Stefana Batorego 4</w:t>
            </w:r>
            <w:r w:rsidR="00FC1049" w:rsidRPr="00795F17">
              <w:br/>
            </w:r>
            <w:r w:rsidRPr="00795F17">
              <w:t>70-207 Szczecin</w:t>
            </w:r>
          </w:p>
        </w:tc>
      </w:tr>
      <w:tr w:rsidR="00804772" w:rsidRPr="00795F17" w14:paraId="3CF52279" w14:textId="77777777" w:rsidTr="00AC0066">
        <w:trPr>
          <w:trHeight w:val="454"/>
        </w:trPr>
        <w:tc>
          <w:tcPr>
            <w:tcW w:w="462" w:type="dxa"/>
            <w:tcMar>
              <w:left w:w="28" w:type="dxa"/>
              <w:right w:w="28" w:type="dxa"/>
            </w:tcMar>
            <w:vAlign w:val="center"/>
          </w:tcPr>
          <w:p w14:paraId="5FA037B9" w14:textId="13018E9F" w:rsidR="00804772" w:rsidRPr="00795F17" w:rsidRDefault="00804772" w:rsidP="0065243A">
            <w:pPr>
              <w:pStyle w:val="Teksttabelisrodek"/>
            </w:pPr>
            <w:r w:rsidRPr="00795F17">
              <w:t>8</w:t>
            </w:r>
            <w:r w:rsidR="009D3B31" w:rsidRPr="00795F17">
              <w:t>.</w:t>
            </w:r>
          </w:p>
        </w:tc>
        <w:tc>
          <w:tcPr>
            <w:tcW w:w="1801" w:type="dxa"/>
            <w:tcMar>
              <w:left w:w="28" w:type="dxa"/>
              <w:right w:w="28" w:type="dxa"/>
            </w:tcMar>
            <w:vAlign w:val="center"/>
          </w:tcPr>
          <w:p w14:paraId="20868B33" w14:textId="77777777" w:rsidR="00804772" w:rsidRPr="00795F17" w:rsidRDefault="00804772" w:rsidP="0044393D">
            <w:pPr>
              <w:pStyle w:val="Teksttabelilewy"/>
            </w:pPr>
            <w:r w:rsidRPr="00795F17">
              <w:t>Wojewoda</w:t>
            </w:r>
          </w:p>
        </w:tc>
        <w:tc>
          <w:tcPr>
            <w:tcW w:w="4820" w:type="dxa"/>
            <w:tcMar>
              <w:left w:w="28" w:type="dxa"/>
              <w:right w:w="28" w:type="dxa"/>
            </w:tcMar>
            <w:vAlign w:val="center"/>
          </w:tcPr>
          <w:p w14:paraId="6496F8F2" w14:textId="4F3ECD3E" w:rsidR="00804772" w:rsidRPr="00795F17" w:rsidRDefault="00804772" w:rsidP="0044393D">
            <w:pPr>
              <w:pStyle w:val="Teksttabelilewy"/>
            </w:pPr>
            <w:r w:rsidRPr="00795F17">
              <w:t xml:space="preserve">Ustawa z dnia 20 lipca 2017 r. Prawo wodne (art. 14 ust. 1 pkt 8) </w:t>
            </w:r>
            <w:r w:rsidR="00D01336" w:rsidRPr="00795F17">
              <w:t>(</w:t>
            </w:r>
            <w:r w:rsidR="00711A32" w:rsidRPr="00795F17">
              <w:t>Dz.U.</w:t>
            </w:r>
            <w:r w:rsidR="00D01336" w:rsidRPr="00795F17">
              <w:t xml:space="preserve"> 2020 poz. 310)</w:t>
            </w:r>
          </w:p>
          <w:p w14:paraId="0ED93874" w14:textId="135BCEE0" w:rsidR="00804772" w:rsidRPr="00795F17" w:rsidRDefault="00804772" w:rsidP="0044393D">
            <w:pPr>
              <w:pStyle w:val="Teksttabelilewy"/>
            </w:pPr>
            <w:r w:rsidRPr="00795F17">
              <w:t>Ustawa z dnia 23 stycznia 2009 r. o wojewodzie i administracji rządowej w województwie (art. 3) (</w:t>
            </w:r>
            <w:r w:rsidR="00711A32" w:rsidRPr="00795F17">
              <w:t>Dz.U.</w:t>
            </w:r>
            <w:r w:rsidRPr="00795F17">
              <w:t xml:space="preserve"> 2019 poz. 1464)</w:t>
            </w:r>
          </w:p>
        </w:tc>
        <w:tc>
          <w:tcPr>
            <w:tcW w:w="2126" w:type="dxa"/>
            <w:tcMar>
              <w:left w:w="28" w:type="dxa"/>
              <w:right w:w="28" w:type="dxa"/>
            </w:tcMar>
            <w:vAlign w:val="center"/>
          </w:tcPr>
          <w:p w14:paraId="3E577A21" w14:textId="77777777" w:rsidR="00804772" w:rsidRPr="00795F17" w:rsidRDefault="00804772" w:rsidP="005862B8">
            <w:pPr>
              <w:pStyle w:val="Teksttabelilewy"/>
            </w:pPr>
            <w:r w:rsidRPr="00795F17">
              <w:t>Stosownie do podziału administracyjnego</w:t>
            </w:r>
          </w:p>
        </w:tc>
      </w:tr>
      <w:tr w:rsidR="00804772" w:rsidRPr="00795F17" w14:paraId="0629BB87" w14:textId="77777777" w:rsidTr="00AC0066">
        <w:trPr>
          <w:trHeight w:val="454"/>
        </w:trPr>
        <w:tc>
          <w:tcPr>
            <w:tcW w:w="462" w:type="dxa"/>
            <w:tcMar>
              <w:left w:w="28" w:type="dxa"/>
              <w:right w:w="28" w:type="dxa"/>
            </w:tcMar>
            <w:vAlign w:val="center"/>
          </w:tcPr>
          <w:p w14:paraId="233857AC" w14:textId="3DC925C8" w:rsidR="00804772" w:rsidRPr="00795F17" w:rsidRDefault="00804772" w:rsidP="0065243A">
            <w:pPr>
              <w:pStyle w:val="Teksttabelisrodek"/>
            </w:pPr>
            <w:r w:rsidRPr="00795F17">
              <w:t>9</w:t>
            </w:r>
            <w:r w:rsidR="009D3B31" w:rsidRPr="00795F17">
              <w:t>.</w:t>
            </w:r>
          </w:p>
        </w:tc>
        <w:tc>
          <w:tcPr>
            <w:tcW w:w="1801" w:type="dxa"/>
            <w:tcMar>
              <w:left w:w="28" w:type="dxa"/>
              <w:right w:w="28" w:type="dxa"/>
            </w:tcMar>
            <w:vAlign w:val="center"/>
          </w:tcPr>
          <w:p w14:paraId="4388218C" w14:textId="77777777" w:rsidR="00804772" w:rsidRPr="00795F17" w:rsidRDefault="00804772" w:rsidP="0044393D">
            <w:pPr>
              <w:pStyle w:val="Teksttabelilewy"/>
            </w:pPr>
            <w:r w:rsidRPr="00795F17">
              <w:t>Starosta</w:t>
            </w:r>
          </w:p>
        </w:tc>
        <w:tc>
          <w:tcPr>
            <w:tcW w:w="4820" w:type="dxa"/>
            <w:tcMar>
              <w:left w:w="28" w:type="dxa"/>
              <w:right w:w="28" w:type="dxa"/>
            </w:tcMar>
            <w:vAlign w:val="center"/>
          </w:tcPr>
          <w:p w14:paraId="587BDD50" w14:textId="49969495" w:rsidR="00804772" w:rsidRPr="00795F17" w:rsidRDefault="00804772" w:rsidP="0044393D">
            <w:pPr>
              <w:pStyle w:val="Teksttabelilewy"/>
            </w:pPr>
            <w:r w:rsidRPr="00795F17">
              <w:t xml:space="preserve">Ustawa z dnia 20 lipca 2017 r. Prawo wodne (art. 14 ust. 1 pkt 9) </w:t>
            </w:r>
            <w:r w:rsidR="00D01336" w:rsidRPr="00795F17">
              <w:t>(</w:t>
            </w:r>
            <w:r w:rsidR="00711A32" w:rsidRPr="00795F17">
              <w:t>Dz.U.</w:t>
            </w:r>
            <w:r w:rsidR="00D01336" w:rsidRPr="00795F17">
              <w:t xml:space="preserve"> 2020 poz. 310)</w:t>
            </w:r>
          </w:p>
          <w:p w14:paraId="22E61DA8" w14:textId="0E42477A" w:rsidR="00804772" w:rsidRPr="00795F17" w:rsidRDefault="00804772" w:rsidP="0044393D">
            <w:pPr>
              <w:pStyle w:val="Teksttabelilewy"/>
            </w:pPr>
            <w:r w:rsidRPr="00795F17">
              <w:t>Ustawa z dnia 5 czerwca 1998 r. o samorządzie powiatowym (art. 26 ust. 2) (</w:t>
            </w:r>
            <w:r w:rsidR="00711A32" w:rsidRPr="00795F17">
              <w:t>Dz.U.</w:t>
            </w:r>
            <w:r w:rsidRPr="00795F17">
              <w:t xml:space="preserve"> 2020 poz. 920)</w:t>
            </w:r>
          </w:p>
        </w:tc>
        <w:tc>
          <w:tcPr>
            <w:tcW w:w="2126" w:type="dxa"/>
            <w:tcMar>
              <w:left w:w="28" w:type="dxa"/>
              <w:right w:w="28" w:type="dxa"/>
            </w:tcMar>
            <w:vAlign w:val="center"/>
          </w:tcPr>
          <w:p w14:paraId="710C7678" w14:textId="77777777" w:rsidR="00804772" w:rsidRPr="00795F17" w:rsidRDefault="00804772" w:rsidP="005862B8">
            <w:pPr>
              <w:pStyle w:val="Teksttabelilewy"/>
            </w:pPr>
            <w:r w:rsidRPr="00795F17">
              <w:t>Stosownie do podziału administracyjnego</w:t>
            </w:r>
          </w:p>
        </w:tc>
      </w:tr>
      <w:tr w:rsidR="00804772" w:rsidRPr="00795F17" w14:paraId="098211AD" w14:textId="77777777" w:rsidTr="00AC0066">
        <w:trPr>
          <w:trHeight w:val="454"/>
        </w:trPr>
        <w:tc>
          <w:tcPr>
            <w:tcW w:w="462" w:type="dxa"/>
            <w:tcMar>
              <w:left w:w="28" w:type="dxa"/>
              <w:right w:w="28" w:type="dxa"/>
            </w:tcMar>
            <w:vAlign w:val="center"/>
          </w:tcPr>
          <w:p w14:paraId="0A0BED1B" w14:textId="68BB3016" w:rsidR="00804772" w:rsidRPr="00795F17" w:rsidRDefault="00804772" w:rsidP="0065243A">
            <w:pPr>
              <w:pStyle w:val="Teksttabelisrodek"/>
            </w:pPr>
            <w:r w:rsidRPr="00795F17">
              <w:t>10</w:t>
            </w:r>
            <w:r w:rsidR="009D3B31" w:rsidRPr="00795F17">
              <w:t>.</w:t>
            </w:r>
          </w:p>
        </w:tc>
        <w:tc>
          <w:tcPr>
            <w:tcW w:w="1801" w:type="dxa"/>
            <w:tcMar>
              <w:left w:w="28" w:type="dxa"/>
              <w:right w:w="28" w:type="dxa"/>
            </w:tcMar>
            <w:vAlign w:val="center"/>
          </w:tcPr>
          <w:p w14:paraId="0693EE18" w14:textId="77777777" w:rsidR="00804772" w:rsidRPr="00795F17" w:rsidRDefault="00804772" w:rsidP="0044393D">
            <w:pPr>
              <w:pStyle w:val="Teksttabelilewy"/>
            </w:pPr>
            <w:r w:rsidRPr="00795F17">
              <w:t>Wójt, burmistrz lub prezydent miasta</w:t>
            </w:r>
          </w:p>
        </w:tc>
        <w:tc>
          <w:tcPr>
            <w:tcW w:w="4820" w:type="dxa"/>
            <w:tcMar>
              <w:left w:w="28" w:type="dxa"/>
              <w:right w:w="28" w:type="dxa"/>
            </w:tcMar>
            <w:vAlign w:val="center"/>
          </w:tcPr>
          <w:p w14:paraId="7421B48E" w14:textId="27A4D779" w:rsidR="00804772" w:rsidRPr="00795F17" w:rsidRDefault="00804772" w:rsidP="0044393D">
            <w:pPr>
              <w:pStyle w:val="Teksttabelilewy"/>
            </w:pPr>
            <w:r w:rsidRPr="00795F17">
              <w:t xml:space="preserve">Ustawa z dnia 20 lipca 2017 r. Prawo wodne (art. 14 ust. 1 pkt 10) </w:t>
            </w:r>
            <w:r w:rsidR="00D01336" w:rsidRPr="00795F17">
              <w:t>(</w:t>
            </w:r>
            <w:r w:rsidR="00711A32" w:rsidRPr="00795F17">
              <w:t>Dz.U.</w:t>
            </w:r>
            <w:r w:rsidR="00D01336" w:rsidRPr="00795F17">
              <w:t xml:space="preserve"> 2020 poz. 310)</w:t>
            </w:r>
          </w:p>
          <w:p w14:paraId="4C18A15F" w14:textId="3664A424" w:rsidR="00804772" w:rsidRPr="00795F17" w:rsidRDefault="00804772" w:rsidP="0044393D">
            <w:pPr>
              <w:pStyle w:val="Teksttabelilewy"/>
            </w:pPr>
            <w:r w:rsidRPr="00795F17">
              <w:t>Ustawa z 8 marca 1990 r. o samorządzie gminnym (art. 11a ust. 1 pkt 2 i art. 26 ust. 1) (</w:t>
            </w:r>
            <w:r w:rsidR="00711A32" w:rsidRPr="00795F17">
              <w:t>Dz.U.</w:t>
            </w:r>
            <w:r w:rsidRPr="00795F17">
              <w:t xml:space="preserve"> 2020 poz. 713)</w:t>
            </w:r>
          </w:p>
        </w:tc>
        <w:tc>
          <w:tcPr>
            <w:tcW w:w="2126" w:type="dxa"/>
            <w:tcMar>
              <w:left w:w="28" w:type="dxa"/>
              <w:right w:w="28" w:type="dxa"/>
            </w:tcMar>
            <w:vAlign w:val="center"/>
          </w:tcPr>
          <w:p w14:paraId="67F3A807" w14:textId="77777777" w:rsidR="00804772" w:rsidRPr="00795F17" w:rsidRDefault="00804772" w:rsidP="005862B8">
            <w:pPr>
              <w:pStyle w:val="Teksttabelilewy"/>
            </w:pPr>
            <w:r w:rsidRPr="00795F17">
              <w:t>Stosownie do podziału administracyjnego</w:t>
            </w:r>
          </w:p>
        </w:tc>
      </w:tr>
    </w:tbl>
    <w:bookmarkEnd w:id="1044"/>
    <w:p w14:paraId="5DECDA5C" w14:textId="6FDBB758" w:rsidR="00804772" w:rsidRPr="00795F17" w:rsidRDefault="00804772" w:rsidP="0044393D">
      <w:pPr>
        <w:pStyle w:val="rdo"/>
      </w:pPr>
      <w:r w:rsidRPr="00795F17">
        <w:t xml:space="preserve">Źródło: </w:t>
      </w:r>
      <w:r w:rsidR="00FD7248" w:rsidRPr="00795F17">
        <w:t>opracowanie własne</w:t>
      </w:r>
      <w:r w:rsidRPr="00795F17">
        <w:t xml:space="preserve"> na podstawie obowiązujących aktów prawnych</w:t>
      </w:r>
    </w:p>
    <w:p w14:paraId="75C3D436" w14:textId="5E5E4204" w:rsidR="005862B8" w:rsidRPr="00795F17" w:rsidRDefault="00804772" w:rsidP="0044393D">
      <w:r w:rsidRPr="00795F17">
        <w:t xml:space="preserve">W poprzednim stanie prawnym tj. na bazie przepisów ustawy s.pr.w. organami właściwymi w sprawach gospodarowania wodami byli minister właściwy ds. gospodarki wodnej, Prezes KZGW, Dyrektor RZGW, wojewoda i organy samorządu terytorialnego. Przy określaniu kompetencji Ministra Środowiska wskazywano na art. 4 ust. 2 </w:t>
      </w:r>
      <w:r w:rsidR="0083060B" w:rsidRPr="00795F17">
        <w:t xml:space="preserve">ustawy </w:t>
      </w:r>
      <w:r w:rsidRPr="00795F17">
        <w:t>s.pr.w., z którego wynikało, że minister właściwy do spraw gospodarki wodnej składa Sejmowi Rzeczypospolitej Polskiej co dwa lata, nie później niż do dnia 30</w:t>
      </w:r>
      <w:r w:rsidR="00FD043B" w:rsidRPr="00795F17">
        <w:t> </w:t>
      </w:r>
      <w:r w:rsidRPr="00795F17">
        <w:t xml:space="preserve">czerwca, informację o gospodarowaniu wodami dotyczącą m.in. realizowania planów gospodarowania wodami na obszarach dorzeczy. Ponadto zgodnie z art. 89 ust. 4 </w:t>
      </w:r>
      <w:r w:rsidR="0083060B" w:rsidRPr="00795F17">
        <w:t xml:space="preserve">ustawy </w:t>
      </w:r>
      <w:r w:rsidRPr="00795F17">
        <w:t>s.pr.w. minister właściwy do spraw gospodarki wodnej sprawował nadzór nad działalnością Prezesa KZGW w</w:t>
      </w:r>
      <w:r w:rsidR="00FD043B" w:rsidRPr="00795F17">
        <w:t> </w:t>
      </w:r>
      <w:r w:rsidRPr="00795F17">
        <w:t xml:space="preserve">szczególności w zakresie: </w:t>
      </w:r>
    </w:p>
    <w:p w14:paraId="490C5E78" w14:textId="7D0CFD81" w:rsidR="005862B8" w:rsidRPr="00795F17" w:rsidRDefault="00804772" w:rsidP="001F565A">
      <w:pPr>
        <w:pStyle w:val="Numerowanie"/>
        <w:numPr>
          <w:ilvl w:val="0"/>
          <w:numId w:val="112"/>
        </w:numPr>
      </w:pPr>
      <w:r w:rsidRPr="00795F17">
        <w:t xml:space="preserve">zatwierdzania programów realizacji zadań związanych z utrzymywaniem wód lub urządzeń wodnych oraz inwestycji w gospodarce wodnej; </w:t>
      </w:r>
    </w:p>
    <w:p w14:paraId="2538F7F3" w14:textId="3C84F65A" w:rsidR="005862B8" w:rsidRPr="00795F17" w:rsidRDefault="00804772" w:rsidP="001F565A">
      <w:pPr>
        <w:pStyle w:val="Numerowanie"/>
        <w:numPr>
          <w:ilvl w:val="0"/>
          <w:numId w:val="112"/>
        </w:numPr>
      </w:pPr>
      <w:r w:rsidRPr="00795F17">
        <w:t xml:space="preserve">zatwierdzania corocznego sprawozdania, o którym mowa w art. 91 </w:t>
      </w:r>
      <w:r w:rsidR="0083060B" w:rsidRPr="00795F17">
        <w:t xml:space="preserve">ustawy </w:t>
      </w:r>
      <w:r w:rsidRPr="00795F17">
        <w:t xml:space="preserve">s.pr.w.; </w:t>
      </w:r>
    </w:p>
    <w:p w14:paraId="59A31BEB" w14:textId="58851A2C" w:rsidR="005862B8" w:rsidRPr="00795F17" w:rsidRDefault="00804772" w:rsidP="001F565A">
      <w:pPr>
        <w:pStyle w:val="Numerowanie"/>
        <w:numPr>
          <w:ilvl w:val="0"/>
          <w:numId w:val="112"/>
        </w:numPr>
      </w:pPr>
      <w:r w:rsidRPr="00795F17">
        <w:t xml:space="preserve">zatwierdzania planu kontroli gospodarowania wodami wykonywanej przez Prezesa KZGW; </w:t>
      </w:r>
    </w:p>
    <w:p w14:paraId="2C210305" w14:textId="13482B2E" w:rsidR="00804772" w:rsidRPr="00795F17" w:rsidRDefault="00804772" w:rsidP="001F565A">
      <w:pPr>
        <w:pStyle w:val="Numerowanie"/>
        <w:numPr>
          <w:ilvl w:val="0"/>
          <w:numId w:val="112"/>
        </w:numPr>
      </w:pPr>
      <w:r w:rsidRPr="00795F17">
        <w:t>przeprowadzenia kontroli nieujętych w planie kontroli.</w:t>
      </w:r>
    </w:p>
    <w:p w14:paraId="097D9982" w14:textId="77777777" w:rsidR="00804772" w:rsidRPr="00795F17" w:rsidRDefault="00804772" w:rsidP="0044393D">
      <w:pPr>
        <w:pStyle w:val="Nagwek5"/>
        <w:rPr>
          <w:rFonts w:asciiTheme="minorHAnsi" w:hAnsiTheme="minorHAnsi" w:cstheme="minorHAnsi"/>
          <w:bCs/>
        </w:rPr>
      </w:pPr>
      <w:r w:rsidRPr="00795F17">
        <w:t>Prezes KZGW</w:t>
      </w:r>
    </w:p>
    <w:p w14:paraId="3276B6AA" w14:textId="1BF3F4C5" w:rsidR="00804772" w:rsidRPr="00795F17" w:rsidRDefault="00804772" w:rsidP="0044393D">
      <w:r w:rsidRPr="00795F17">
        <w:t>Prezes KZGW był centralnym organem administracji rządowej, właściwym w sprawach gospodarowania wodami, a w szczególności w sprawach zarządzania wodami oraz korzystania z wód i</w:t>
      </w:r>
      <w:r w:rsidR="00FD043B" w:rsidRPr="00795F17">
        <w:t> </w:t>
      </w:r>
      <w:r w:rsidRPr="00795F17">
        <w:t>wykonywał zadania określone ww. ustawą. Prezes KZGW pełnił funkcję organu wyższego stopnia w</w:t>
      </w:r>
      <w:r w:rsidR="00FD043B" w:rsidRPr="00795F17">
        <w:t> </w:t>
      </w:r>
      <w:r w:rsidRPr="00795F17">
        <w:t>rozumieniu Kodeksu postępowania administracyjnego w stosunku do marszałków województw i</w:t>
      </w:r>
      <w:r w:rsidR="00FD043B" w:rsidRPr="00795F17">
        <w:t> </w:t>
      </w:r>
      <w:r w:rsidRPr="00795F17">
        <w:t xml:space="preserve">dyrektorów regionalnych zarządów gospodarki wodnej, w sprawach określonych ustawą (art. 4 ust. 3 </w:t>
      </w:r>
      <w:r w:rsidR="0083060B" w:rsidRPr="00795F17">
        <w:t xml:space="preserve">ustawy </w:t>
      </w:r>
      <w:r w:rsidRPr="00795F17">
        <w:t>s.pr.w.).</w:t>
      </w:r>
    </w:p>
    <w:p w14:paraId="0F4A7892" w14:textId="719FCF62" w:rsidR="00804772" w:rsidRPr="00795F17" w:rsidRDefault="00804772" w:rsidP="0044393D">
      <w:r w:rsidRPr="00795F17">
        <w:t xml:space="preserve">Organem opiniodawczo-doradczym Prezesa KZGW była Krajowa Rada Gospodarki Wodnej (art. 96 ust. 1 </w:t>
      </w:r>
      <w:r w:rsidR="0083060B" w:rsidRPr="00795F17">
        <w:t xml:space="preserve">ustawy </w:t>
      </w:r>
      <w:r w:rsidRPr="00795F17">
        <w:t xml:space="preserve">s.pr.w.). Utworzono także rady gospodarki wodnej regionów wodnych jako organy opiniodawczo-doradcze dyrektorów regionalnych zarządów gospodarki wodnej </w:t>
      </w:r>
    </w:p>
    <w:p w14:paraId="3700203A" w14:textId="77777777" w:rsidR="00804772" w:rsidRPr="00795F17" w:rsidRDefault="00804772" w:rsidP="0044393D">
      <w:r w:rsidRPr="00795F17">
        <w:t>Ówczesne organy współpracujące z Prezesem KZGW w zakresie gospodarowania wodami to: Minister Gospodarki Morskiej i Żeglugi Śródlądowej, Minister Środowiska, Minister Rolnictwa i Rozwoju Wsi, Minister Rozwoju, Minister Zdrowia, Główny Inspektor Sanitarny, Główny Inspektor Ochrony Środowiska, Generalny Dyrektor Ochrony Środowiska, wojewódzki inspektor ochrony środowiska, wojewódzki inspektor sanitarny, wojewoda, marszałek województwa</w:t>
      </w:r>
    </w:p>
    <w:p w14:paraId="1AE12AD6" w14:textId="77777777" w:rsidR="00804772" w:rsidRPr="00795F17" w:rsidRDefault="00804772" w:rsidP="0044393D">
      <w:pPr>
        <w:pStyle w:val="Nagwek5"/>
        <w:rPr>
          <w:rFonts w:asciiTheme="minorHAnsi" w:hAnsiTheme="minorHAnsi" w:cstheme="minorHAnsi"/>
          <w:bCs/>
        </w:rPr>
      </w:pPr>
      <w:r w:rsidRPr="00795F17">
        <w:t>Dyrektorzy regionalnych zarządów gospodarki wodnej</w:t>
      </w:r>
    </w:p>
    <w:p w14:paraId="4B351E72" w14:textId="1E32B106" w:rsidR="00804772" w:rsidRPr="00795F17" w:rsidRDefault="00804772" w:rsidP="0044393D">
      <w:r w:rsidRPr="00795F17">
        <w:t xml:space="preserve">Prezesowi KZGW podlegali dyrektorzy RZGW (art. 4 ust. 1 pkt 3 </w:t>
      </w:r>
      <w:r w:rsidR="0083060B" w:rsidRPr="00795F17">
        <w:t xml:space="preserve">ustawy </w:t>
      </w:r>
      <w:r w:rsidRPr="00795F17">
        <w:t xml:space="preserve">s.pr.w.). Zadania dyrektora zostały w szczególności wskazane w art. 92 ust. 3 </w:t>
      </w:r>
      <w:r w:rsidR="0083060B" w:rsidRPr="00795F17">
        <w:t xml:space="preserve">ustawy </w:t>
      </w:r>
      <w:r w:rsidRPr="00795F17">
        <w:t xml:space="preserve">s.pr.w. Ponadto wspomniany organ (na mocy delegacji ustawowej zawartej w art. 47 ust. 3 </w:t>
      </w:r>
      <w:r w:rsidR="0083060B" w:rsidRPr="00795F17">
        <w:t xml:space="preserve">ustawy </w:t>
      </w:r>
      <w:r w:rsidRPr="00795F17">
        <w:t xml:space="preserve">s.pr.w.) określał, w drodze rozporządzenia, wody powierzchniowe i podziemne wrażliwe na zanieczyszczenie związkami azotu ze źródeł rolniczych oraz obszary szczególnie narażone, z których odpływ azotu ze źródeł rolniczych do tych wód należy ograniczyć. Na podstawie art. 47 ust. 7 </w:t>
      </w:r>
      <w:r w:rsidR="0083060B" w:rsidRPr="00795F17">
        <w:t xml:space="preserve">ustawy </w:t>
      </w:r>
      <w:r w:rsidRPr="00795F17">
        <w:t xml:space="preserve">s.pr.w. dyrektorzy RZGW wydawali także rozporządzenia w sprawie wprowadzenia programu działań mających na celu ograniczenie odpływu azotu ze źródeł rolniczych. W świetle art. 58 ust. 1 </w:t>
      </w:r>
      <w:r w:rsidR="0083060B" w:rsidRPr="00795F17">
        <w:t xml:space="preserve">ustawy </w:t>
      </w:r>
      <w:r w:rsidRPr="00795F17">
        <w:t xml:space="preserve">s.pr.w. strefę ochronną ujęcia wody dyrektor RZGW ustanawiał w drodze rozporządzenia. Także poprzez wydanie rozporządzenia właściwy dyrektor RZGW przyjmował plan utrzymania wód (art. 114b ust. 5 </w:t>
      </w:r>
      <w:r w:rsidR="0083060B" w:rsidRPr="00795F17">
        <w:t xml:space="preserve">ustawy </w:t>
      </w:r>
      <w:r w:rsidRPr="00795F17">
        <w:t xml:space="preserve">s.pr.w.). Przepisy </w:t>
      </w:r>
      <w:r w:rsidR="0083060B" w:rsidRPr="00795F17">
        <w:t xml:space="preserve">ustawy </w:t>
      </w:r>
      <w:r w:rsidRPr="00795F17">
        <w:t xml:space="preserve">s.pr.w. </w:t>
      </w:r>
      <w:r w:rsidR="008308AA" w:rsidRPr="00795F17">
        <w:br/>
      </w:r>
      <w:r w:rsidRPr="00795F17">
        <w:t xml:space="preserve">(art. 60 </w:t>
      </w:r>
      <w:r w:rsidR="0083060B" w:rsidRPr="00795F17">
        <w:t xml:space="preserve">ustawy </w:t>
      </w:r>
      <w:r w:rsidRPr="00795F17">
        <w:t xml:space="preserve">s.pr.w.) wyposażyły dyrektora </w:t>
      </w:r>
      <w:r w:rsidR="004635D6" w:rsidRPr="00795F17">
        <w:t>RZGW</w:t>
      </w:r>
      <w:r w:rsidRPr="00795F17">
        <w:t xml:space="preserve"> w kompetencję do ustanawiania </w:t>
      </w:r>
      <w:r w:rsidR="00F326BD" w:rsidRPr="00795F17">
        <w:t>-</w:t>
      </w:r>
      <w:r w:rsidRPr="00795F17">
        <w:t xml:space="preserve"> w drodze aktu prawa miejscowego - obszarów ochronnych zbiorników wód śródlądowych. Zgodnie z art. 120 ust. 1 </w:t>
      </w:r>
      <w:r w:rsidR="0083060B" w:rsidRPr="00795F17">
        <w:t xml:space="preserve">ustawy </w:t>
      </w:r>
      <w:r w:rsidRPr="00795F17">
        <w:t>s.pr.w. dyrektor RZGW ustalał warunki korzystania z wód regionu wodnego oraz warunki korzystania z</w:t>
      </w:r>
      <w:r w:rsidR="00E7652B" w:rsidRPr="00795F17">
        <w:t> </w:t>
      </w:r>
      <w:r w:rsidRPr="00795F17">
        <w:t xml:space="preserve">wód zlewni, w drodze aktu prawa miejscowego, po ich uzgodnieniu z Prezesem KZGW. Właściwy dyrektor RZGW mógł także wprowadzać w drodze aktu prawa miejscowego: </w:t>
      </w:r>
    </w:p>
    <w:p w14:paraId="4FDDD8ED" w14:textId="437F7431" w:rsidR="00804772" w:rsidRPr="00795F17" w:rsidRDefault="00804772" w:rsidP="00BF3682">
      <w:pPr>
        <w:pStyle w:val="Literowanie0"/>
        <w:numPr>
          <w:ilvl w:val="0"/>
          <w:numId w:val="94"/>
        </w:numPr>
        <w:ind w:left="567" w:hanging="425"/>
      </w:pPr>
      <w:r w:rsidRPr="00795F17">
        <w:t xml:space="preserve">czasowe odstępstwo od podejmowania działań doraźnych (art. 61u </w:t>
      </w:r>
      <w:r w:rsidR="0083060B" w:rsidRPr="00795F17">
        <w:t xml:space="preserve">ustawy </w:t>
      </w:r>
      <w:r w:rsidRPr="00795F17">
        <w:t xml:space="preserve">s.pr.w.), </w:t>
      </w:r>
    </w:p>
    <w:p w14:paraId="0CD7C9F4" w14:textId="31F3AC46" w:rsidR="00804772" w:rsidRPr="00795F17" w:rsidRDefault="00804772" w:rsidP="00BF3682">
      <w:pPr>
        <w:pStyle w:val="Literowanie0"/>
        <w:ind w:left="567" w:hanging="425"/>
      </w:pPr>
      <w:r w:rsidRPr="00795F17">
        <w:t>zakazy dotyczące terenów, dla których nie określono obszarów narażonych na</w:t>
      </w:r>
      <w:r w:rsidR="00BF3682">
        <w:t> </w:t>
      </w:r>
      <w:r w:rsidRPr="00795F17">
        <w:t xml:space="preserve">niebezpieczeństwo powodzi (art. 88m </w:t>
      </w:r>
      <w:r w:rsidR="0083060B" w:rsidRPr="00795F17">
        <w:t xml:space="preserve">ustawy </w:t>
      </w:r>
      <w:r w:rsidRPr="00795F17">
        <w:t xml:space="preserve">s.pr.w.), </w:t>
      </w:r>
    </w:p>
    <w:p w14:paraId="4D6B3E8D" w14:textId="592DEE5E" w:rsidR="00804772" w:rsidRPr="00795F17" w:rsidRDefault="00804772" w:rsidP="00BF3682">
      <w:pPr>
        <w:pStyle w:val="Literowanie0"/>
        <w:ind w:left="567" w:hanging="425"/>
      </w:pPr>
      <w:r w:rsidRPr="00795F17">
        <w:t>czasowe ograniczenia w korzystaniu z wód, w szczególności w zakresie poboru wody lub wprowadzania ścieków do wód lub do ziemi oraz zmiany sposobu gospodarowania wodą w</w:t>
      </w:r>
      <w:r w:rsidR="00E7652B" w:rsidRPr="00795F17">
        <w:t> </w:t>
      </w:r>
      <w:r w:rsidRPr="00795F17">
        <w:t>zbiornikach retencyjnych (art. 88q ust. 1 i art. 88t ust. 1</w:t>
      </w:r>
      <w:r w:rsidR="0083060B" w:rsidRPr="00795F17">
        <w:t xml:space="preserve"> ustawy</w:t>
      </w:r>
      <w:r w:rsidRPr="00795F17">
        <w:t xml:space="preserve"> s.pr.w.) w przypadku wprowadzenia stanu klęski żywiołowej, w celu ograniczenia skutków powodzi bądź suszy. </w:t>
      </w:r>
    </w:p>
    <w:p w14:paraId="264B87CF" w14:textId="0F6ABA5F" w:rsidR="00804772" w:rsidRPr="00795F17" w:rsidRDefault="00804772" w:rsidP="00BF3682">
      <w:r w:rsidRPr="00795F17">
        <w:t xml:space="preserve">Na mocy art. 140 ust. 2a </w:t>
      </w:r>
      <w:r w:rsidR="0083060B" w:rsidRPr="00795F17">
        <w:t xml:space="preserve">ustawy </w:t>
      </w:r>
      <w:r w:rsidRPr="00795F17">
        <w:t xml:space="preserve">s.pr.w. dyrektor RZGW wydawał wszystkie pozwolenia wodnoprawne wymagane dla przedsięwzięć, w przypadku gdy szczególne korzystanie z wód lub wykonanie urządzeń </w:t>
      </w:r>
      <w:r w:rsidRPr="00BF3682">
        <w:t>wodnych</w:t>
      </w:r>
      <w:r w:rsidRPr="00795F17">
        <w:t xml:space="preserve"> dotyczące tych przedsięwzięć, w całości lub w części odbywało się na terenach zamkniętych w</w:t>
      </w:r>
      <w:r w:rsidR="00F11DA5" w:rsidRPr="00795F17">
        <w:t> </w:t>
      </w:r>
      <w:r w:rsidRPr="00795F17">
        <w:t>rozumieniu przepisów ustawy p.o.ś., a odrębne przepisy nie stanowiły inaczej.</w:t>
      </w:r>
    </w:p>
    <w:p w14:paraId="3AA5C8D8" w14:textId="77777777" w:rsidR="00804772" w:rsidRPr="00795F17" w:rsidRDefault="00804772" w:rsidP="0044393D">
      <w:pPr>
        <w:pStyle w:val="Nagwek5"/>
      </w:pPr>
      <w:r w:rsidRPr="00795F17">
        <w:t>Wojewodowie</w:t>
      </w:r>
    </w:p>
    <w:p w14:paraId="0516EC9A" w14:textId="5AAB6110" w:rsidR="00804772" w:rsidRPr="00795F17" w:rsidRDefault="00804772" w:rsidP="00BC3C4C">
      <w:r w:rsidRPr="00795F17">
        <w:t xml:space="preserve">Przepis art. 4 ust. 1 pkt 4 </w:t>
      </w:r>
      <w:r w:rsidR="0083060B" w:rsidRPr="00795F17">
        <w:t xml:space="preserve">ustaw </w:t>
      </w:r>
      <w:r w:rsidRPr="00795F17">
        <w:t>s.pr.w. wskazywał wojewodów wśród organów właściwych w sprawie gospodarowania wodami. Do kompetencji tych organów należało m.in: uzgadnianie rozstrzygnięć marszałka województwa w przedmiocie kosztów wykonywania urządzeń melioracji wodnych, opiniowanie projektu wstępnej oceny ryzyka powodziowego, uzgadnianie decyzji nakazujących zakładowi piętrzącemu wodę obniżenie piętrzenia wody lub opróżnienie zbiornika, bez odszkodowania.</w:t>
      </w:r>
    </w:p>
    <w:p w14:paraId="5B7F7329" w14:textId="77777777" w:rsidR="00804772" w:rsidRPr="00795F17" w:rsidRDefault="00804772" w:rsidP="0044393D">
      <w:pPr>
        <w:pStyle w:val="Nagwek5"/>
        <w:rPr>
          <w:rFonts w:asciiTheme="minorHAnsi" w:hAnsiTheme="minorHAnsi" w:cstheme="minorHAnsi"/>
          <w:bCs/>
        </w:rPr>
      </w:pPr>
      <w:r w:rsidRPr="00795F17">
        <w:t>Organy jednostek samorządu terytorialnego</w:t>
      </w:r>
    </w:p>
    <w:p w14:paraId="4371D3F8" w14:textId="5CA725C7" w:rsidR="00804772" w:rsidRPr="00795F17" w:rsidRDefault="00804772" w:rsidP="0044393D">
      <w:r w:rsidRPr="00795F17">
        <w:t xml:space="preserve">Zgodnie z art. 4 ust. 1 pkt 5 </w:t>
      </w:r>
      <w:r w:rsidR="0083060B" w:rsidRPr="00795F17">
        <w:t xml:space="preserve">ustawy </w:t>
      </w:r>
      <w:r w:rsidRPr="00795F17">
        <w:t>s.pr.w. organami właściwymi w sprawach gospodarowania wodami były także organy jednostek samorządu terytorialnego. Organem wyższego stopnia w rozumieniu k.p.a. w</w:t>
      </w:r>
      <w:r w:rsidR="001277A2" w:rsidRPr="00795F17">
        <w:t> </w:t>
      </w:r>
      <w:r w:rsidRPr="00795F17">
        <w:t xml:space="preserve">stosunku do starostów w odniesieniu do zadań z zakresu administracji rządowej oraz kompetencji organu właściwego do wydania pozwolenia wodnoprawnego, był właściwy dyrektor RZGW. Z kolei organem wyższego stopnia w rozumieniu k.p.a. w stosunku do marszałków województw był Prezes KZGW. Zgodnie z art. 15 ust. 2 pkt 2 i 3 </w:t>
      </w:r>
      <w:r w:rsidR="0083060B" w:rsidRPr="00795F17">
        <w:t xml:space="preserve">ustawy </w:t>
      </w:r>
      <w:r w:rsidRPr="00795F17">
        <w:t xml:space="preserve">s.pr.w. linię brzegu ustalał, w drodze decyzji, na wniosek mającego interes prawny lub faktyczny: właściwy marszałek województwa dla wód granicznych oraz śródlądowych dróg wodnych, oraz właściwy starosta realizujący zadanie z zakresu administracji rządowej dla pozostałych wód. Z kolei na mocy art. 140 ust. 1 </w:t>
      </w:r>
      <w:r w:rsidR="0083060B" w:rsidRPr="00795F17">
        <w:t xml:space="preserve">ustawy </w:t>
      </w:r>
      <w:r w:rsidRPr="00795F17">
        <w:t>s.pr.w. organem właściwym do</w:t>
      </w:r>
      <w:r w:rsidR="008308AA" w:rsidRPr="00795F17">
        <w:t> </w:t>
      </w:r>
      <w:r w:rsidRPr="00795F17">
        <w:t xml:space="preserve">wydawania pozwoleń wodnoprawnych był starosta, wykonujący to zadanie jako zadanie z zakresu administracji rządowej. Marszałek województwa wydawał pozwolenie wodnoprawne w przypadkach wskazanych w art. 140 ust. 2 </w:t>
      </w:r>
      <w:r w:rsidR="0083060B" w:rsidRPr="00795F17">
        <w:t xml:space="preserve">ustawy </w:t>
      </w:r>
      <w:r w:rsidRPr="00795F17">
        <w:t>s.pr.w. Starosta sprawował także nadzór i kontrolę nad</w:t>
      </w:r>
      <w:r w:rsidR="008308AA" w:rsidRPr="00795F17">
        <w:t> </w:t>
      </w:r>
      <w:r w:rsidRPr="00795F17">
        <w:t xml:space="preserve">działalnością spółek wodnych (art. 178 </w:t>
      </w:r>
      <w:r w:rsidR="0083060B" w:rsidRPr="00795F17">
        <w:t xml:space="preserve">ustawy </w:t>
      </w:r>
      <w:r w:rsidRPr="00795F17">
        <w:t xml:space="preserve">s.pr.w.). Prawa i obowiązki przysługujące wobec spółek wodnych staroście w stosunku do związków spółek wodnych wykonywał </w:t>
      </w:r>
      <w:r w:rsidR="00F326BD" w:rsidRPr="00795F17">
        <w:t>-</w:t>
      </w:r>
      <w:r w:rsidRPr="00795F17">
        <w:t xml:space="preserve"> na mocy art. 164 ust. 9 </w:t>
      </w:r>
      <w:r w:rsidR="0083060B" w:rsidRPr="00795F17">
        <w:t xml:space="preserve">ustawy </w:t>
      </w:r>
      <w:r w:rsidRPr="00795F17">
        <w:t>s.pr.w. marszałek województwa. Aglomeracje były wyznaczane w drodze uchwały przez sejmik województwa, natomiast rada gminy określała, także w drodze uchwały, wykazy kąpielisk (art.</w:t>
      </w:r>
      <w:r w:rsidR="00BF3682">
        <w:t> </w:t>
      </w:r>
      <w:r w:rsidRPr="00795F17">
        <w:t xml:space="preserve">43 ust.2a </w:t>
      </w:r>
      <w:r w:rsidR="0083060B" w:rsidRPr="00795F17">
        <w:t xml:space="preserve">ustawy </w:t>
      </w:r>
      <w:r w:rsidRPr="00795F17">
        <w:t>s.pr.w. i art. 34a</w:t>
      </w:r>
      <w:r w:rsidR="0083060B" w:rsidRPr="00795F17">
        <w:t xml:space="preserve"> ustawy</w:t>
      </w:r>
      <w:r w:rsidRPr="00795F17">
        <w:t xml:space="preserve"> s.pr.w.).</w:t>
      </w:r>
    </w:p>
    <w:p w14:paraId="00DDB667" w14:textId="77777777" w:rsidR="00804772" w:rsidRPr="00795F17" w:rsidRDefault="00804772" w:rsidP="0044393D">
      <w:pPr>
        <w:pStyle w:val="Nagwek5"/>
      </w:pPr>
      <w:r w:rsidRPr="00795F17">
        <w:t>Dyrektorzy wojewódzkich zarządów melioracji i urządzeń wodnych</w:t>
      </w:r>
    </w:p>
    <w:p w14:paraId="54AB30B5" w14:textId="736BCF5F" w:rsidR="00804772" w:rsidRPr="00795F17" w:rsidRDefault="00804772" w:rsidP="0044393D">
      <w:r w:rsidRPr="00795F17">
        <w:t>Wojewódzkie zarządy melioracji i urządzeń wodnych realizowały, w imieniu marszałka województwa, zadania wynikające z wykonywania przez marszałka województwa praw właścicielskich w stosunku do</w:t>
      </w:r>
      <w:r w:rsidR="008308AA" w:rsidRPr="00795F17">
        <w:t> </w:t>
      </w:r>
      <w:r w:rsidRPr="00795F17">
        <w:t>wód publicznych stanowiących własność Skarbu Państwa, istotnych dla regulacji stosunków wodnych na potrzeby rolnictwa oraz w stosunku do pozostałych wód niepodlegających zarządzaniu przez Prezesa KZGW lub dyrektorów parków narodowych.</w:t>
      </w:r>
    </w:p>
    <w:p w14:paraId="46787ECC" w14:textId="77777777" w:rsidR="00804772" w:rsidRPr="00795F17" w:rsidRDefault="00804772" w:rsidP="0044393D">
      <w:pPr>
        <w:pStyle w:val="Nagwek5"/>
        <w:rPr>
          <w:rFonts w:asciiTheme="minorHAnsi" w:hAnsiTheme="minorHAnsi" w:cstheme="minorHAnsi"/>
          <w:bCs/>
        </w:rPr>
      </w:pPr>
      <w:r w:rsidRPr="00795F17">
        <w:t>Minister Gospodarki Morskiej i Żeglugi Śródlądowej</w:t>
      </w:r>
    </w:p>
    <w:p w14:paraId="17A544C2" w14:textId="77777777" w:rsidR="00804772" w:rsidRPr="00795F17" w:rsidRDefault="00804772" w:rsidP="0044393D">
      <w:r w:rsidRPr="00795F17">
        <w:t>Minister Gospodarki Morskiej i Żeglugi Śródlądowej był ministrem właściwym do spraw gospodarki morskiej oraz organem nadrzędnym w stosunku do dyrektorów urzędów morskich oraz dyrektorów urzędów żeglugi śródlądowej.</w:t>
      </w:r>
    </w:p>
    <w:p w14:paraId="3A4B887D" w14:textId="77777777" w:rsidR="00804772" w:rsidRPr="00795F17" w:rsidRDefault="00804772" w:rsidP="0044393D">
      <w:pPr>
        <w:pStyle w:val="Nagwek5"/>
        <w:rPr>
          <w:rFonts w:asciiTheme="minorHAnsi" w:hAnsiTheme="minorHAnsi" w:cstheme="minorHAnsi"/>
          <w:bCs/>
        </w:rPr>
      </w:pPr>
      <w:r w:rsidRPr="00795F17">
        <w:t>Minister Rolnictwa i Rozwoju Wsi</w:t>
      </w:r>
    </w:p>
    <w:p w14:paraId="7EBFFE38" w14:textId="4E8F22BA" w:rsidR="00804772" w:rsidRPr="00795F17" w:rsidRDefault="00804772" w:rsidP="0044393D">
      <w:r w:rsidRPr="00795F17">
        <w:t xml:space="preserve">Zgodnie z art. 78 ust. 3 </w:t>
      </w:r>
      <w:r w:rsidR="0083060B" w:rsidRPr="00795F17">
        <w:t xml:space="preserve">ustawy </w:t>
      </w:r>
      <w:r w:rsidRPr="00795F17">
        <w:t xml:space="preserve">s.pr.w. minister właściwy do spraw rozwoju wsi określał w drodze rozporządzenia sposób: 1) prowadzenia ewidencji: śródlądowych wód powierzchniowych </w:t>
      </w:r>
      <w:r w:rsidR="008308AA" w:rsidRPr="00795F17">
        <w:br/>
      </w:r>
      <w:r w:rsidRPr="00795F17">
        <w:t>lub ich części, stanowiących własność publiczną, istotnych dla regulacji stosunków wodnych na</w:t>
      </w:r>
      <w:r w:rsidR="008308AA" w:rsidRPr="00795F17">
        <w:t> </w:t>
      </w:r>
      <w:r w:rsidRPr="00795F17">
        <w:t>potrzeby rolnictwa, urządzeń melioracji wodnych oraz zmeliorowanych gruntów; 2) ustalania obszaru, na który wywierają korzystny wpływ urządzenia melioracji wodnych szczegółowych.</w:t>
      </w:r>
    </w:p>
    <w:p w14:paraId="2688B03E" w14:textId="13C9436F" w:rsidR="00804772" w:rsidRPr="00795F17" w:rsidRDefault="00804772" w:rsidP="0044393D">
      <w:r w:rsidRPr="00795F17">
        <w:t xml:space="preserve">W planach gospodarowania wodami na obszarze dorzecza przyjętych na podstawie przepisów </w:t>
      </w:r>
      <w:r w:rsidR="0083060B" w:rsidRPr="00795F17">
        <w:t xml:space="preserve">ustawy </w:t>
      </w:r>
      <w:r w:rsidRPr="00795F17">
        <w:t>s.pr.w. wskazywano w wykazach organów właściwych w sprawach gospodarowania wodami dla</w:t>
      </w:r>
      <w:r w:rsidR="00BF3682">
        <w:t> </w:t>
      </w:r>
      <w:r w:rsidRPr="00795F17">
        <w:t>obszaru dorzecza także Głównego Inspektora Ochrony Środowiska i regionalnych dyrektorów ochrony środowiska.</w:t>
      </w:r>
    </w:p>
    <w:p w14:paraId="64DE04C7" w14:textId="2DCE258A" w:rsidR="00804772" w:rsidRPr="00795F17" w:rsidRDefault="00804772" w:rsidP="0044393D">
      <w:pPr>
        <w:rPr>
          <w:rFonts w:cstheme="minorHAnsi"/>
        </w:rPr>
      </w:pPr>
      <w:r w:rsidRPr="00795F17">
        <w:rPr>
          <w:rFonts w:cstheme="minorHAnsi"/>
        </w:rPr>
        <w:t xml:space="preserve">W </w:t>
      </w:r>
      <w:r w:rsidRPr="00795F17">
        <w:rPr>
          <w:rFonts w:cstheme="minorHAnsi"/>
          <w:b/>
          <w:bCs/>
        </w:rPr>
        <w:t>aktualnym stanie prawnym</w:t>
      </w:r>
      <w:r w:rsidRPr="00795F17">
        <w:rPr>
          <w:rFonts w:cstheme="minorHAnsi"/>
        </w:rPr>
        <w:t xml:space="preserve">, na mocy art. 14 </w:t>
      </w:r>
      <w:r w:rsidR="0083060B" w:rsidRPr="00795F17">
        <w:rPr>
          <w:rFonts w:cstheme="minorHAnsi"/>
        </w:rPr>
        <w:t xml:space="preserve">ustawy </w:t>
      </w:r>
      <w:r w:rsidRPr="00795F17">
        <w:rPr>
          <w:rFonts w:cstheme="minorHAnsi"/>
        </w:rPr>
        <w:t>pr.w.</w:t>
      </w:r>
      <w:r w:rsidRPr="00795F17">
        <w:rPr>
          <w:rFonts w:cstheme="minorHAnsi"/>
          <w:b/>
          <w:bCs/>
        </w:rPr>
        <w:t xml:space="preserve"> </w:t>
      </w:r>
      <w:r w:rsidRPr="00795F17">
        <w:rPr>
          <w:rFonts w:cstheme="minorHAnsi"/>
        </w:rPr>
        <w:t xml:space="preserve">organami właściwymi w sprawach gospodarowania wodami są: </w:t>
      </w:r>
      <w:r w:rsidRPr="00795F17">
        <w:t xml:space="preserve">Prezes </w:t>
      </w:r>
      <w:r w:rsidR="0028234C" w:rsidRPr="00795F17">
        <w:t>PGW WP</w:t>
      </w:r>
      <w:r w:rsidRPr="00795F17">
        <w:t xml:space="preserve"> dyrektor RZGW WP, dyrektor ZZ WP, kierownik NW WP, dyrektor urzędu morskiego, wojewoda, starosta, wójt, burmistrz lub prezydent miasta.</w:t>
      </w:r>
      <w:r w:rsidRPr="00795F17">
        <w:rPr>
          <w:rFonts w:cstheme="minorHAnsi"/>
        </w:rPr>
        <w:t xml:space="preserve"> Od dnia wejścia w życie </w:t>
      </w:r>
      <w:r w:rsidR="0083060B" w:rsidRPr="00795F17">
        <w:rPr>
          <w:rFonts w:cstheme="minorHAnsi"/>
        </w:rPr>
        <w:t xml:space="preserve">ustawy </w:t>
      </w:r>
      <w:r w:rsidRPr="00795F17">
        <w:rPr>
          <w:rFonts w:cstheme="minorHAnsi"/>
        </w:rPr>
        <w:t xml:space="preserve">pr.w. </w:t>
      </w:r>
      <w:r w:rsidR="0028234C" w:rsidRPr="00795F17">
        <w:rPr>
          <w:rFonts w:cstheme="minorHAnsi"/>
        </w:rPr>
        <w:t>PGW WP</w:t>
      </w:r>
      <w:r w:rsidRPr="00795F17">
        <w:rPr>
          <w:rFonts w:cstheme="minorHAnsi"/>
        </w:rPr>
        <w:t xml:space="preserve"> wykonują zadania dotychczasowego Prezesa KZGW, dotychczasowych dyrektorów regionalnych zarządów gospodarki wodnej oraz marszałków województw związane z</w:t>
      </w:r>
      <w:r w:rsidR="008308AA" w:rsidRPr="00795F17">
        <w:rPr>
          <w:rFonts w:cstheme="minorHAnsi"/>
        </w:rPr>
        <w:t> </w:t>
      </w:r>
      <w:r w:rsidRPr="00795F17">
        <w:rPr>
          <w:rFonts w:cstheme="minorHAnsi"/>
        </w:rPr>
        <w:t>utrzymaniem wód oraz pozostałego mienia Skarbu Państwa związanego z gospodarką wodną, a także inwestycjami w gospodarce wodnej.</w:t>
      </w:r>
    </w:p>
    <w:p w14:paraId="346A205C" w14:textId="6E8EA7E1" w:rsidR="00804772" w:rsidRPr="00795F17" w:rsidRDefault="00804772" w:rsidP="0044393D">
      <w:r w:rsidRPr="00795F17">
        <w:t xml:space="preserve">Zgodnie z przepisami sprawy gospodarki wodnej, gospodarki morskiej i sprawy żeglugi śródlądowej podlegają </w:t>
      </w:r>
      <w:r w:rsidRPr="00795F17">
        <w:rPr>
          <w:b/>
          <w:bCs/>
        </w:rPr>
        <w:t>Ministrowi Infrastruktury</w:t>
      </w:r>
      <w:r w:rsidRPr="00795F17">
        <w:t xml:space="preserve"> (rozporządzenie Prezesa Rady Ministrów z dnia 18 listopada 2019</w:t>
      </w:r>
      <w:r w:rsidR="00136E88">
        <w:t> </w:t>
      </w:r>
      <w:r w:rsidRPr="00795F17">
        <w:t xml:space="preserve">r. w sprawie szczegółowego zakresu działania Ministra Infrastruktury, </w:t>
      </w:r>
      <w:r w:rsidR="00D146C3" w:rsidRPr="00795F17">
        <w:t>Dz.U.</w:t>
      </w:r>
      <w:r w:rsidRPr="00795F17">
        <w:t xml:space="preserve"> 2019 poz. 2257 z</w:t>
      </w:r>
      <w:r w:rsidR="00BF3682">
        <w:t> </w:t>
      </w:r>
      <w:r w:rsidR="00D01336" w:rsidRPr="00795F17">
        <w:t>późn.</w:t>
      </w:r>
      <w:r w:rsidRPr="00795F17">
        <w:t xml:space="preserve"> zm.).</w:t>
      </w:r>
    </w:p>
    <w:p w14:paraId="666829A2" w14:textId="77777777" w:rsidR="00804772" w:rsidRPr="00795F17" w:rsidRDefault="00804772" w:rsidP="0044393D">
      <w:pPr>
        <w:pStyle w:val="Nagwek5"/>
        <w:rPr>
          <w:rFonts w:asciiTheme="minorHAnsi" w:hAnsiTheme="minorHAnsi" w:cstheme="minorHAnsi"/>
          <w:bCs/>
        </w:rPr>
      </w:pPr>
      <w:r w:rsidRPr="00795F17">
        <w:t>Minister Infrastruktury</w:t>
      </w:r>
    </w:p>
    <w:p w14:paraId="45121F3E" w14:textId="2BF7A184" w:rsidR="00804772" w:rsidRPr="00795F17" w:rsidRDefault="00804772" w:rsidP="0044393D">
      <w:r w:rsidRPr="00795F17">
        <w:t xml:space="preserve">Zgodnie z art. 353 </w:t>
      </w:r>
      <w:r w:rsidR="0083060B" w:rsidRPr="00795F17">
        <w:t xml:space="preserve">ustawy </w:t>
      </w:r>
      <w:r w:rsidRPr="00795F17">
        <w:t xml:space="preserve">pr.w. minister właściwy do spraw gospodarki wodnej jest naczelnym organem administracji rządowej właściwym w sprawach gospodarowania wodami i składa Sejmowi Rzeczypospolitej Polskiej co dwa lata, nie później niż do dnia 31 sierpnia, informację o gospodarowaniu wodami dotyczącą: stanu zasobów wodnych państwa i stanu ich wykorzystywania; realizacji planów gospodarowania wodami na obszarach dorzeczy; współpracy międzynarodowej na wodach granicznych oraz wykonywania umów w tym zakresie; realizacji zadań w zakresie utrzymywania wód oraz pozostałego mienia Skarbu Państwa związanego z gospodarką wodną; prowadzonych inwestycji; realizacji planów zarządzania ryzykiem powodziowym oraz planu przeciwdziałania skutkom suszy; stanu ochrony ludności i mienia przed powodzią oraz suszą. Z kolei na mocy art. 354 </w:t>
      </w:r>
      <w:r w:rsidR="0083060B" w:rsidRPr="00795F17">
        <w:t xml:space="preserve">ustawy </w:t>
      </w:r>
      <w:r w:rsidRPr="00795F17">
        <w:t xml:space="preserve">pr.w. wspomniany organ kształtuje kierunki polityki wodnej państwa, uwzględniając kierunki rozwoju żeglugi śródlądowej oraz koordynuje realizację zadań publicznych w gospodarce wodnej, w szczególności wydaje Prezesowi </w:t>
      </w:r>
      <w:r w:rsidR="0028234C" w:rsidRPr="00795F17">
        <w:t>PGW WP</w:t>
      </w:r>
      <w:r w:rsidRPr="00795F17">
        <w:t xml:space="preserve"> wytyczne i polecenia dotyczące sposobu realizacji zadań oraz żąda przekazania informacji w tym zakresie i akceptuje przygotowane przez Prezesa </w:t>
      </w:r>
      <w:r w:rsidR="0028234C" w:rsidRPr="00795F17">
        <w:t>PGW WP</w:t>
      </w:r>
      <w:r w:rsidRPr="00795F17">
        <w:t xml:space="preserve"> propozycje dotyczące sposobu realizacji zadań w zakresie inwestycji. </w:t>
      </w:r>
      <w:r w:rsidRPr="00795F17">
        <w:rPr>
          <w:noProof/>
        </w:rPr>
        <w:t xml:space="preserve">Na mocy art. 355 </w:t>
      </w:r>
      <w:r w:rsidR="0083060B" w:rsidRPr="00795F17">
        <w:rPr>
          <w:noProof/>
        </w:rPr>
        <w:t xml:space="preserve">ustawy </w:t>
      </w:r>
      <w:r w:rsidRPr="00795F17">
        <w:rPr>
          <w:noProof/>
        </w:rPr>
        <w:t xml:space="preserve">pr.w. przywołany minister </w:t>
      </w:r>
      <w:r w:rsidR="00F326BD" w:rsidRPr="00795F17">
        <w:rPr>
          <w:noProof/>
        </w:rPr>
        <w:t>-</w:t>
      </w:r>
      <w:r w:rsidRPr="00795F17">
        <w:rPr>
          <w:noProof/>
        </w:rPr>
        <w:t xml:space="preserve"> z wyłączeniem zadań w zakresie rybactwa śródlądowego </w:t>
      </w:r>
      <w:r w:rsidR="00F326BD" w:rsidRPr="00795F17">
        <w:rPr>
          <w:noProof/>
        </w:rPr>
        <w:t>-</w:t>
      </w:r>
      <w:r w:rsidRPr="00795F17">
        <w:rPr>
          <w:noProof/>
        </w:rPr>
        <w:t xml:space="preserve"> nadzoruje </w:t>
      </w:r>
      <w:r w:rsidR="0028234C" w:rsidRPr="00795F17">
        <w:rPr>
          <w:noProof/>
        </w:rPr>
        <w:t>PGW WP</w:t>
      </w:r>
      <w:r w:rsidRPr="00795F17">
        <w:rPr>
          <w:noProof/>
        </w:rPr>
        <w:t xml:space="preserve">. </w:t>
      </w:r>
      <w:r w:rsidRPr="00795F17">
        <w:t xml:space="preserve">Przedmiotowy nadzór polega w szczególności na: dokonaniu oceny okresowej Prezesa </w:t>
      </w:r>
      <w:r w:rsidR="0028234C" w:rsidRPr="00795F17">
        <w:t>PGW WP</w:t>
      </w:r>
      <w:r w:rsidRPr="00795F17">
        <w:t xml:space="preserve">; dokonywaniu rocznej oceny działalności </w:t>
      </w:r>
      <w:r w:rsidR="0028234C" w:rsidRPr="00795F17">
        <w:t>PGW WP</w:t>
      </w:r>
      <w:r w:rsidRPr="00795F17">
        <w:t>; zatwierdzaniu planu finansowego oraz rocznych planów działalności; zatwierdzaniu programów realizacji zadań związanych z utrzymywaniem wód oraz pozostałego mienia Skarbu Państwa związanego z gospodarką wodną oraz planowanych inwestycji w</w:t>
      </w:r>
      <w:r w:rsidR="008308AA" w:rsidRPr="00795F17">
        <w:t> </w:t>
      </w:r>
      <w:r w:rsidRPr="00795F17">
        <w:t xml:space="preserve">gospodarce wodnej i ich zmian; zatwierdzaniu sprawozdań z działalności za rok poprzedni; zatwierdzaniu planów kontroli (w jednostkach organizacyjnych </w:t>
      </w:r>
      <w:r w:rsidR="0028234C" w:rsidRPr="00795F17">
        <w:t>PGW WP</w:t>
      </w:r>
      <w:r w:rsidRPr="00795F17">
        <w:t xml:space="preserve"> i gospodarowania wodami wykonywanej przez Wody Polskie); polecaniu przeprowadzenia kontroli nieujętych w planie kontroli. </w:t>
      </w:r>
    </w:p>
    <w:p w14:paraId="63455CDF" w14:textId="79E71AB3" w:rsidR="00804772" w:rsidRPr="00795F17" w:rsidRDefault="00804772" w:rsidP="0044393D">
      <w:r w:rsidRPr="00795F17">
        <w:t xml:space="preserve">Zgodnie art. 317 ust. 7 </w:t>
      </w:r>
      <w:r w:rsidR="0083060B" w:rsidRPr="00795F17">
        <w:t xml:space="preserve">ustawy </w:t>
      </w:r>
      <w:r w:rsidRPr="00795F17">
        <w:t>pr.w. Minister właściwy do spraw gospodarki wodnej zatwierdza dokumentacje planistyczne:</w:t>
      </w:r>
    </w:p>
    <w:p w14:paraId="7708BE8F" w14:textId="77777777" w:rsidR="00804772" w:rsidRPr="00795F17" w:rsidRDefault="00804772" w:rsidP="00BA6B41">
      <w:pPr>
        <w:pStyle w:val="Akapitzlist"/>
      </w:pPr>
      <w:r w:rsidRPr="00795F17">
        <w:t>wykazy jcw;</w:t>
      </w:r>
    </w:p>
    <w:p w14:paraId="25837534" w14:textId="77777777" w:rsidR="00804772" w:rsidRPr="00795F17" w:rsidRDefault="00804772" w:rsidP="00BA6B41">
      <w:pPr>
        <w:pStyle w:val="Akapitzlist"/>
      </w:pPr>
      <w:r w:rsidRPr="00795F17">
        <w:t>charakterystyki jcw ze wskazaniem SCW i SZCW oraz jcw zagrożonych nieosiągnięciem celów środowiskowych; </w:t>
      </w:r>
    </w:p>
    <w:p w14:paraId="3F340C1B" w14:textId="77777777" w:rsidR="00804772" w:rsidRPr="00795F17" w:rsidRDefault="00804772" w:rsidP="00BA6B41">
      <w:pPr>
        <w:pStyle w:val="Akapitzlist"/>
      </w:pPr>
      <w:r w:rsidRPr="00795F17">
        <w:t>identyfikacje znaczących oddziaływań antropogenicznych oraz ocenę ich wpływu na stan wód powierzchniowych i wód podziemnych; </w:t>
      </w:r>
    </w:p>
    <w:p w14:paraId="4AC134D6" w14:textId="77777777" w:rsidR="00804772" w:rsidRPr="00795F17" w:rsidRDefault="00804772" w:rsidP="00BA6B41">
      <w:pPr>
        <w:pStyle w:val="Akapitzlist"/>
      </w:pPr>
      <w:r w:rsidRPr="00795F17">
        <w:t>identyfikację oddziaływań zmian poziomów wód podziemnych; </w:t>
      </w:r>
    </w:p>
    <w:p w14:paraId="7114C517" w14:textId="77777777" w:rsidR="00804772" w:rsidRPr="00795F17" w:rsidRDefault="00804772" w:rsidP="00BA6B41">
      <w:pPr>
        <w:pStyle w:val="Akapitzlist"/>
      </w:pPr>
      <w:r w:rsidRPr="00795F17">
        <w:t>rejestr wykazów obszarów chronionych; </w:t>
      </w:r>
    </w:p>
    <w:p w14:paraId="44D9EAE8" w14:textId="77777777" w:rsidR="00804772" w:rsidRPr="00795F17" w:rsidRDefault="00804772" w:rsidP="00BA6B41">
      <w:pPr>
        <w:pStyle w:val="Akapitzlist"/>
      </w:pPr>
      <w:r w:rsidRPr="00795F17">
        <w:t>analizy ekonomiczne związane z korzystaniem z wód; </w:t>
      </w:r>
    </w:p>
    <w:p w14:paraId="7715A151" w14:textId="77777777" w:rsidR="00804772" w:rsidRPr="00795F17" w:rsidRDefault="00804772" w:rsidP="00BA6B41">
      <w:pPr>
        <w:pStyle w:val="Akapitzlist"/>
      </w:pPr>
      <w:r w:rsidRPr="00795F17">
        <w:t>wykazy wielkości emisji i stężeń.</w:t>
      </w:r>
    </w:p>
    <w:p w14:paraId="13DA94DE" w14:textId="6D153C15" w:rsidR="00804772" w:rsidRPr="00795F17" w:rsidRDefault="00804772" w:rsidP="0044393D">
      <w:r w:rsidRPr="00795F17">
        <w:t xml:space="preserve">Na podstawie art. 321 </w:t>
      </w:r>
      <w:r w:rsidR="0083060B" w:rsidRPr="00795F17">
        <w:t xml:space="preserve">ustawy </w:t>
      </w:r>
      <w:r w:rsidRPr="00795F17">
        <w:t>pr.w. minister właściwy do spraw gospodarki wodnej przyjmuje i</w:t>
      </w:r>
      <w:r w:rsidR="008308AA" w:rsidRPr="00795F17">
        <w:t> </w:t>
      </w:r>
      <w:r w:rsidRPr="00795F17">
        <w:t xml:space="preserve">aktualizuje plan gospodarowania wodami na obszarze dorzecza w drodze rozporządzenia, kierując się koniecznością zapewnienia osiągnięcia celów środowiskowych, o których mowa w art. 56, art. 57, art. 59 i w art. 61 </w:t>
      </w:r>
      <w:r w:rsidR="0083060B" w:rsidRPr="00795F17">
        <w:t xml:space="preserve">ustawy </w:t>
      </w:r>
      <w:r w:rsidRPr="00795F17">
        <w:t>pr.w., oraz powszechnym charakterem tego planu.</w:t>
      </w:r>
    </w:p>
    <w:p w14:paraId="438DC69D" w14:textId="61D96116" w:rsidR="00804772" w:rsidRPr="00795F17" w:rsidRDefault="00804772" w:rsidP="0044393D">
      <w:r w:rsidRPr="00795F17">
        <w:t xml:space="preserve">Na mocy art. 319 ust. 4 </w:t>
      </w:r>
      <w:r w:rsidR="0083060B" w:rsidRPr="00795F17">
        <w:t xml:space="preserve">ustawy </w:t>
      </w:r>
      <w:r w:rsidRPr="00795F17">
        <w:t>pr.w., przy zapewnieniu aktywnego udziału wszystkich zainteresowanych w</w:t>
      </w:r>
      <w:r w:rsidR="001277A2" w:rsidRPr="00795F17">
        <w:t> </w:t>
      </w:r>
      <w:r w:rsidRPr="00795F17">
        <w:t xml:space="preserve">osiąganiu celów środowiskowych, o których mowa w art. 56, art. 57, art. 59 oraz w art. 61 </w:t>
      </w:r>
      <w:r w:rsidR="0083060B" w:rsidRPr="00795F17">
        <w:t xml:space="preserve">ustawy </w:t>
      </w:r>
      <w:r w:rsidRPr="00795F17">
        <w:t>pr.w., w</w:t>
      </w:r>
      <w:r w:rsidR="001277A2" w:rsidRPr="00795F17">
        <w:t> </w:t>
      </w:r>
      <w:r w:rsidRPr="00795F17">
        <w:t>szczególności w opracowywaniu, przeglądzie i aktualizacji planu gospodarowania wodami na obszarze dorzecza, minister właściwy do spraw gospodarki wodnej podaje do publicznej wiadomości, na zasadach i w trybie określonych w przepisach u</w:t>
      </w:r>
      <w:r w:rsidR="00C05679" w:rsidRPr="00795F17">
        <w:t xml:space="preserve">stawy </w:t>
      </w:r>
      <w:r w:rsidRPr="00795F17">
        <w:t>u.i.o.ś., w celu zgłaszania uwag:</w:t>
      </w:r>
    </w:p>
    <w:p w14:paraId="31095731" w14:textId="77777777" w:rsidR="00804772" w:rsidRPr="00795F17" w:rsidRDefault="00804772" w:rsidP="001F565A">
      <w:pPr>
        <w:pStyle w:val="Numerowanie"/>
        <w:numPr>
          <w:ilvl w:val="0"/>
          <w:numId w:val="113"/>
        </w:numPr>
      </w:pPr>
      <w:r w:rsidRPr="00795F17">
        <w:t>harmonogram i program prac związanych ze sporządzaniem planu, w tym zestawienie działań, które należy wprowadzić w drodze konsultacji;</w:t>
      </w:r>
    </w:p>
    <w:p w14:paraId="4E62CAB1" w14:textId="77777777" w:rsidR="00804772" w:rsidRPr="00795F17" w:rsidRDefault="00804772" w:rsidP="001F565A">
      <w:pPr>
        <w:pStyle w:val="Numerowanie"/>
        <w:numPr>
          <w:ilvl w:val="0"/>
          <w:numId w:val="113"/>
        </w:numPr>
      </w:pPr>
      <w:r w:rsidRPr="00795F17">
        <w:t>przegląd istotnych problemów gospodarki wodnej określonych dla danego obszaru dorzecza;</w:t>
      </w:r>
    </w:p>
    <w:p w14:paraId="3F06C49D" w14:textId="77777777" w:rsidR="00804772" w:rsidRPr="00795F17" w:rsidRDefault="00804772" w:rsidP="001F565A">
      <w:pPr>
        <w:pStyle w:val="Numerowanie"/>
        <w:numPr>
          <w:ilvl w:val="0"/>
          <w:numId w:val="113"/>
        </w:numPr>
      </w:pPr>
      <w:r w:rsidRPr="00795F17">
        <w:t xml:space="preserve">projekt planu gospodarowania wodami na obszarze dorzecza. </w:t>
      </w:r>
    </w:p>
    <w:p w14:paraId="01B18C7D" w14:textId="215C2833" w:rsidR="00804772" w:rsidRPr="00795F17" w:rsidRDefault="00804772" w:rsidP="0044393D">
      <w:r w:rsidRPr="00795F17">
        <w:t xml:space="preserve">Na mocy art. 320 ust. 1 i 3 </w:t>
      </w:r>
      <w:r w:rsidR="0083060B" w:rsidRPr="00795F17">
        <w:t xml:space="preserve">ustawy </w:t>
      </w:r>
      <w:r w:rsidRPr="00795F17">
        <w:t>pr.w. dla obszaru dorzecza, którego część znajduje się na terytorium innych państw członkowskich UE (bądź dla obszaru dorzecza, którego część znajduje się na terytorium państw leżących poza granicami UE), minister właściwy do spraw gospodarki wodnej podejmuje współpracę z</w:t>
      </w:r>
      <w:r w:rsidR="001277A2" w:rsidRPr="00795F17">
        <w:t> </w:t>
      </w:r>
      <w:r w:rsidRPr="00795F17">
        <w:t>właściwymi organami tych państw w celu przygotowania jednego międzynarodowego planu gospodarowania wodami lub zapewnienia koordynacji w jak największym stopniu na poziomie międzynarodowego obszaru dorzecza planu gospodarowania wodami, obejmującego obszar dorzecza znajdujący się na terytorium Rzeczypospolitej Polskiej, w szczególności w zakresie działań na tym obszarze dorzecza ukierunkowanych na osiągnięcie celów środowiskowych, o których mowa w art. 56, art. 57, art. 59 oraz w art. 61</w:t>
      </w:r>
      <w:r w:rsidR="0083060B" w:rsidRPr="00795F17">
        <w:t xml:space="preserve"> ustawy</w:t>
      </w:r>
      <w:r w:rsidRPr="00795F17">
        <w:t xml:space="preserve"> pr.w.</w:t>
      </w:r>
    </w:p>
    <w:p w14:paraId="13673589" w14:textId="207B995B" w:rsidR="00804772" w:rsidRPr="00795F17" w:rsidRDefault="00804772" w:rsidP="0044393D">
      <w:r w:rsidRPr="00795F17">
        <w:t>Zgodnie z §1 pkt 1 lit. a Rozporządzenia Prezesa Rady Ministrów z dnia 6 października 2020</w:t>
      </w:r>
      <w:r w:rsidR="008308AA" w:rsidRPr="00795F17">
        <w:t> </w:t>
      </w:r>
      <w:r w:rsidRPr="00795F17">
        <w:t xml:space="preserve">r. zmieniającego rozporządzenie w sprawie szczegółowego zakresu działania Ministra Infrastruktury (Dz.U. 2020 poz. 1722) sprawy żeglugi śródlądowej podlegają Ministrowi Infrastruktury (minister właściwy do spraw żeglugi śródlądowej). Minister właściwy do spraw gospodarki wodnej jest organem z delegacją prawnąm do uzgadniania projektu planu gospodarowania wodami. Zgodnie z art. 319 ust. 2 </w:t>
      </w:r>
      <w:r w:rsidR="0083060B" w:rsidRPr="00795F17">
        <w:t xml:space="preserve">ustawy </w:t>
      </w:r>
      <w:r w:rsidRPr="00795F17">
        <w:t xml:space="preserve">pr.w. </w:t>
      </w:r>
      <w:r w:rsidR="0028234C" w:rsidRPr="00795F17">
        <w:t>PGW WP</w:t>
      </w:r>
      <w:r w:rsidRPr="00795F17">
        <w:t xml:space="preserve"> uzgadniają projekt planu gospodarowania wodami na obszarze dorzecza w</w:t>
      </w:r>
      <w:r w:rsidR="00BF3682">
        <w:t> </w:t>
      </w:r>
      <w:r w:rsidRPr="00795F17">
        <w:t>zakresie dotyczącym śródlądowych dróg wodnych z ministrem właściwym do spraw żeglugi śródlądowej.</w:t>
      </w:r>
    </w:p>
    <w:p w14:paraId="797D7CFE" w14:textId="774A5976" w:rsidR="00804772" w:rsidRPr="00795F17" w:rsidRDefault="00804772" w:rsidP="0044393D">
      <w:r w:rsidRPr="00795F17">
        <w:t xml:space="preserve">Organem opiniodawczo-doradczym ministra jest </w:t>
      </w:r>
      <w:r w:rsidR="00F326BD" w:rsidRPr="00795F17">
        <w:t>-</w:t>
      </w:r>
      <w:r w:rsidRPr="00795F17">
        <w:t xml:space="preserve"> zgodnie z dyspozycją art. 362 </w:t>
      </w:r>
      <w:r w:rsidR="0083060B" w:rsidRPr="00795F17">
        <w:t xml:space="preserve">ustawy </w:t>
      </w:r>
      <w:r w:rsidRPr="00795F17">
        <w:t xml:space="preserve">pr.w. - </w:t>
      </w:r>
      <w:r w:rsidRPr="00795F17">
        <w:rPr>
          <w:b/>
          <w:bCs/>
        </w:rPr>
        <w:t>Państwowa Rada Gospodarki Wodnej</w:t>
      </w:r>
      <w:r w:rsidRPr="00795F17">
        <w:t xml:space="preserve">, do zakresu działania której należy opracowywanie dla ministra właściwego do spraw gospodarki wodnej opinii, propozycji i wniosków w sprawach gospodarowania wodami, ochrony przed powodzią i skutkami suszy. </w:t>
      </w:r>
    </w:p>
    <w:p w14:paraId="5E312444" w14:textId="604088DE" w:rsidR="00804772" w:rsidRPr="00795F17" w:rsidRDefault="00804772" w:rsidP="0044393D">
      <w:pPr>
        <w:pStyle w:val="Nagwek5"/>
      </w:pPr>
      <w:r w:rsidRPr="00795F17">
        <w:t xml:space="preserve">Prezes </w:t>
      </w:r>
      <w:r w:rsidR="0028234C" w:rsidRPr="00795F17">
        <w:t>PGW WP</w:t>
      </w:r>
    </w:p>
    <w:p w14:paraId="1E49389F" w14:textId="0C2A790A" w:rsidR="00804772" w:rsidRPr="00795F17" w:rsidRDefault="00804772" w:rsidP="0044393D">
      <w:r w:rsidRPr="00795F17">
        <w:t xml:space="preserve">Zgodnie z art. 241 </w:t>
      </w:r>
      <w:r w:rsidR="0083060B" w:rsidRPr="00795F17">
        <w:t xml:space="preserve">ustawy </w:t>
      </w:r>
      <w:r w:rsidRPr="00795F17">
        <w:t xml:space="preserve">pr.w. organem </w:t>
      </w:r>
      <w:r w:rsidR="0028234C" w:rsidRPr="00795F17">
        <w:t>PGW WP</w:t>
      </w:r>
      <w:r w:rsidRPr="00795F17">
        <w:t xml:space="preserve"> jest Prezes </w:t>
      </w:r>
      <w:r w:rsidR="0028234C" w:rsidRPr="00795F17">
        <w:t>PGW WP</w:t>
      </w:r>
      <w:r w:rsidRPr="00795F17">
        <w:t xml:space="preserve">. Kieruje on działalnością </w:t>
      </w:r>
      <w:r w:rsidR="0028234C" w:rsidRPr="00795F17">
        <w:t>PGW WP</w:t>
      </w:r>
      <w:r w:rsidRPr="00795F17">
        <w:t xml:space="preserve"> i reprezentuje </w:t>
      </w:r>
      <w:r w:rsidR="0028234C" w:rsidRPr="00795F17">
        <w:t>PGW WP</w:t>
      </w:r>
      <w:r w:rsidRPr="00795F17">
        <w:t xml:space="preserve"> na zewnątrz. Ponadto Prezes </w:t>
      </w:r>
      <w:r w:rsidR="0028234C" w:rsidRPr="00795F17">
        <w:t>PGW WP</w:t>
      </w:r>
      <w:r w:rsidRPr="00795F17">
        <w:t xml:space="preserve"> kieruje pracą KZGW WP oraz dokonuje wszelkich czynności prawnych w zakresie praw i obowiązków majątkowych </w:t>
      </w:r>
      <w:r w:rsidR="0028234C" w:rsidRPr="00795F17">
        <w:t>PGW WP</w:t>
      </w:r>
      <w:r w:rsidRPr="00795F17">
        <w:t xml:space="preserve">. Aktualne zadania KZGW WP określa art. 240 ust. 2 </w:t>
      </w:r>
      <w:r w:rsidR="0083060B" w:rsidRPr="00795F17">
        <w:t xml:space="preserve">ustawy </w:t>
      </w:r>
      <w:r w:rsidRPr="00795F17">
        <w:t xml:space="preserve">pr.w. KZGW WP wykonuje swoje zadania przy pomocy zastępców Prezesa oraz kierowników jednostek organizacyjnych </w:t>
      </w:r>
      <w:r w:rsidR="0028234C" w:rsidRPr="00795F17">
        <w:t>PGW WP</w:t>
      </w:r>
      <w:r w:rsidRPr="00795F17">
        <w:t xml:space="preserve">. Prezesa </w:t>
      </w:r>
      <w:r w:rsidR="0028234C" w:rsidRPr="00795F17">
        <w:t>PGW WP</w:t>
      </w:r>
      <w:r w:rsidRPr="00795F17">
        <w:t xml:space="preserve"> powołuje (i odwołuje) minister właściwy do spraw gospodarki wodnej (art. 242 ust. 1 i 2 </w:t>
      </w:r>
      <w:r w:rsidR="0083060B" w:rsidRPr="00795F17">
        <w:t xml:space="preserve">ustawy </w:t>
      </w:r>
      <w:r w:rsidRPr="00795F17">
        <w:t xml:space="preserve">pr.w.). </w:t>
      </w:r>
    </w:p>
    <w:p w14:paraId="7A0DDF29" w14:textId="223F7371" w:rsidR="00804772" w:rsidRPr="00795F17" w:rsidRDefault="0028234C" w:rsidP="0044393D">
      <w:r w:rsidRPr="00795F17">
        <w:t>PGW WP</w:t>
      </w:r>
      <w:r w:rsidR="00804772" w:rsidRPr="00795F17">
        <w:t xml:space="preserve"> sporządzają projekty dokumentacji planistycznych: </w:t>
      </w:r>
    </w:p>
    <w:p w14:paraId="013718F7" w14:textId="77777777" w:rsidR="00804772" w:rsidRPr="00795F17" w:rsidRDefault="00804772" w:rsidP="00BA6B41">
      <w:pPr>
        <w:pStyle w:val="Akapitzlist"/>
      </w:pPr>
      <w:r w:rsidRPr="00795F17">
        <w:t>wykazy jednolitych części wód;</w:t>
      </w:r>
    </w:p>
    <w:p w14:paraId="39C572F4" w14:textId="77777777" w:rsidR="00804772" w:rsidRPr="00795F17" w:rsidRDefault="00804772" w:rsidP="00BA6B41">
      <w:pPr>
        <w:pStyle w:val="Akapitzlist"/>
      </w:pPr>
      <w:r w:rsidRPr="00795F17">
        <w:t>charakterystyki jednolitych części wód ze wskazaniem sztucznych i silnie zmienionych jednolitych części wód oraz jednolitych części wód zagrożonych nieosiągnięciem celów środowiskowych; </w:t>
      </w:r>
    </w:p>
    <w:p w14:paraId="66D7CF75" w14:textId="77777777" w:rsidR="00804772" w:rsidRPr="00795F17" w:rsidRDefault="00804772" w:rsidP="00BA6B41">
      <w:pPr>
        <w:pStyle w:val="Akapitzlist"/>
      </w:pPr>
      <w:r w:rsidRPr="00795F17">
        <w:t>identyfikacje znaczących oddziaływań antropogenicznych oraz ocenę ich wpływu na stan wód powierzchniowych i wód podziemnych; </w:t>
      </w:r>
    </w:p>
    <w:p w14:paraId="003EB87D" w14:textId="77777777" w:rsidR="00804772" w:rsidRPr="00795F17" w:rsidRDefault="00804772" w:rsidP="00BA6B41">
      <w:pPr>
        <w:pStyle w:val="Akapitzlist"/>
      </w:pPr>
      <w:r w:rsidRPr="00795F17">
        <w:t>identyfikację oddziaływań zmian poziomów wód podziemnych; </w:t>
      </w:r>
    </w:p>
    <w:p w14:paraId="013845FE" w14:textId="77777777" w:rsidR="00804772" w:rsidRPr="00795F17" w:rsidRDefault="00804772" w:rsidP="00BA6B41">
      <w:pPr>
        <w:pStyle w:val="Akapitzlist"/>
      </w:pPr>
      <w:r w:rsidRPr="00795F17">
        <w:t>rejestr wykazów obszarów chronionych; </w:t>
      </w:r>
    </w:p>
    <w:p w14:paraId="66E1C5B0" w14:textId="77777777" w:rsidR="00804772" w:rsidRPr="00795F17" w:rsidRDefault="00804772" w:rsidP="00BA6B41">
      <w:pPr>
        <w:pStyle w:val="Akapitzlist"/>
      </w:pPr>
      <w:r w:rsidRPr="00795F17">
        <w:t>analizy ekonomiczne związane z korzystaniem z wód; </w:t>
      </w:r>
    </w:p>
    <w:p w14:paraId="7E69E3C9" w14:textId="77777777" w:rsidR="00804772" w:rsidRPr="00795F17" w:rsidRDefault="00804772" w:rsidP="00BA6B41">
      <w:pPr>
        <w:pStyle w:val="Akapitzlist"/>
      </w:pPr>
      <w:r w:rsidRPr="00795F17">
        <w:t>wykazy wielkości emisji i stężeń;</w:t>
      </w:r>
    </w:p>
    <w:p w14:paraId="3F549C4B" w14:textId="59F8C66A" w:rsidR="00804772" w:rsidRPr="00795F17" w:rsidRDefault="00804772" w:rsidP="0044393D">
      <w:bookmarkStart w:id="1045" w:name="_Hlk66032284"/>
      <w:r w:rsidRPr="00795F17">
        <w:t>i przekazują je do zatwierdzenia ministrowi właściwemu do spraw gospodarki wodnej.</w:t>
      </w:r>
      <w:bookmarkEnd w:id="1045"/>
    </w:p>
    <w:p w14:paraId="2BFCAFE8" w14:textId="6C0FEA3D" w:rsidR="00804772" w:rsidRPr="00795F17" w:rsidRDefault="00804772" w:rsidP="0044393D">
      <w:r w:rsidRPr="00795F17">
        <w:t xml:space="preserve">Zgodnie z art. 240 ust. 2 pkt 10 </w:t>
      </w:r>
      <w:r w:rsidR="0083060B" w:rsidRPr="00795F17">
        <w:t xml:space="preserve">ustawy </w:t>
      </w:r>
      <w:r w:rsidRPr="00795F17">
        <w:t xml:space="preserve">pr.w. KZGW WP wykonuje również zadanie </w:t>
      </w:r>
      <w:r w:rsidR="0028234C" w:rsidRPr="00795F17">
        <w:t>PGW WP</w:t>
      </w:r>
      <w:r w:rsidRPr="00795F17">
        <w:t xml:space="preserve"> polegające na</w:t>
      </w:r>
      <w:r w:rsidR="001277A2" w:rsidRPr="00795F17">
        <w:t> </w:t>
      </w:r>
      <w:r w:rsidRPr="00795F17">
        <w:t xml:space="preserve">opracowaniu projektów planów gospodarowania wodami na obszarach dorzeczy, o których mowa w art. 319 ust. 1 </w:t>
      </w:r>
      <w:r w:rsidR="0083060B" w:rsidRPr="00795F17">
        <w:t xml:space="preserve">ustawy </w:t>
      </w:r>
      <w:r w:rsidRPr="00795F17">
        <w:t>pr.w., i ich aktualizacje.</w:t>
      </w:r>
    </w:p>
    <w:p w14:paraId="17F515C6" w14:textId="2DDBCA33" w:rsidR="00804772" w:rsidRPr="00795F17" w:rsidRDefault="00804772" w:rsidP="0044393D">
      <w:r w:rsidRPr="00795F17">
        <w:t xml:space="preserve">Projekt planu gospodarowania wodami opracowywany jest po zasięgnięciu opinii właściwych wojewodów, uzgadniany jest przez </w:t>
      </w:r>
      <w:r w:rsidR="0028234C" w:rsidRPr="00795F17">
        <w:t>PGW WP</w:t>
      </w:r>
      <w:r w:rsidRPr="00795F17">
        <w:t xml:space="preserve"> w zakresie dotyczącym śródlądowych dróg wodnych z</w:t>
      </w:r>
      <w:r w:rsidR="008308AA" w:rsidRPr="00795F17">
        <w:t> </w:t>
      </w:r>
      <w:r w:rsidRPr="00795F17">
        <w:t>ministrem właściwym do spraw żeglugi śródlądowej oraz przekazany ministrowi właściwemu do</w:t>
      </w:r>
      <w:r w:rsidR="008308AA" w:rsidRPr="00795F17">
        <w:t> </w:t>
      </w:r>
      <w:r w:rsidRPr="00795F17">
        <w:t>spraw gospodarki wodnej.</w:t>
      </w:r>
    </w:p>
    <w:p w14:paraId="30511324" w14:textId="77777777" w:rsidR="00804772" w:rsidRPr="00795F17" w:rsidRDefault="00804772" w:rsidP="0044393D">
      <w:r w:rsidRPr="00795F17">
        <w:t xml:space="preserve">Udostępnienie przez Wody Polskie materiałów źródłowych wykorzystanych do opracowania projektu planu gospodarowania wodami na obszarze dorzecza odbywa się na zasadach i w trybie określonych w przepisach ustawy z dnia 3 października 2008 r. o udostępnianiu informacji o środowisku i jego ochronie, udziale społeczeństwa w ochronie środowiska oraz o ocenach oddziaływania na środowisko. </w:t>
      </w:r>
    </w:p>
    <w:p w14:paraId="3158071F" w14:textId="65053062" w:rsidR="00804772" w:rsidRPr="00795F17" w:rsidRDefault="00804772" w:rsidP="0044393D">
      <w:r w:rsidRPr="00795F17">
        <w:t xml:space="preserve">Na mocy art. 328 ust. 2 </w:t>
      </w:r>
      <w:r w:rsidR="0083060B" w:rsidRPr="00795F17">
        <w:t xml:space="preserve">ustawy </w:t>
      </w:r>
      <w:r w:rsidRPr="00795F17">
        <w:t xml:space="preserve">pr.w. </w:t>
      </w:r>
      <w:r w:rsidR="0028234C" w:rsidRPr="00795F17">
        <w:t>PGW WP</w:t>
      </w:r>
      <w:r w:rsidRPr="00795F17">
        <w:t xml:space="preserve"> w zakresie swojej właściwości, sporządzają roczne sprawozdania z realizacji działań zawartych w planach gospodarowania wodami na obszarach dorzeczy za rok poprzedni i przekazują te sprawozdania ministrowi właściwemu do spraw gospodarki wodnej w</w:t>
      </w:r>
      <w:r w:rsidR="008308AA" w:rsidRPr="00795F17">
        <w:t> </w:t>
      </w:r>
      <w:r w:rsidRPr="00795F17">
        <w:t>terminie do dnia 28 lutego roku następnego. Szczegółowy zakres informacji z realizacji działań zawartych w planach gospodarowania wodami na obszarach dorzeczy określa rozporządzenie Ministra Gospodarki Morskiej i Żeglugi Śródlądowej z dnia 14 grudnia 2018 r. w sprawie zakresu informacji z</w:t>
      </w:r>
      <w:r w:rsidR="008308AA" w:rsidRPr="00795F17">
        <w:t> </w:t>
      </w:r>
      <w:r w:rsidRPr="00795F17">
        <w:t xml:space="preserve">realizacji działań zawartych w planach gospodarowania wodami na obszarach dorzeczy, planach zarządzania ryzykiem powodziowym i programie ochrony wód morskich (Dz.U. 2018 poz. 2390). </w:t>
      </w:r>
    </w:p>
    <w:p w14:paraId="19160F33" w14:textId="487CCB6B" w:rsidR="00804772" w:rsidRPr="00795F17" w:rsidRDefault="00804772" w:rsidP="0044393D">
      <w:r w:rsidRPr="00795F17">
        <w:t xml:space="preserve">W świetle art. 14 ust. 3 </w:t>
      </w:r>
      <w:r w:rsidR="0083060B" w:rsidRPr="00795F17">
        <w:t xml:space="preserve">ustawy </w:t>
      </w:r>
      <w:r w:rsidRPr="00795F17">
        <w:t xml:space="preserve">pr.w. Prezes </w:t>
      </w:r>
      <w:r w:rsidR="0028234C" w:rsidRPr="00795F17">
        <w:t>PGW WP</w:t>
      </w:r>
      <w:r w:rsidRPr="00795F17">
        <w:t xml:space="preserve"> pełni funkcję organu wyższego stopnia w</w:t>
      </w:r>
      <w:r w:rsidR="0083060B" w:rsidRPr="00795F17">
        <w:t> </w:t>
      </w:r>
      <w:r w:rsidRPr="00795F17">
        <w:t>rozumieniu przepisów k.p.a</w:t>
      </w:r>
      <w:r w:rsidR="0083060B" w:rsidRPr="00795F17">
        <w:t>.</w:t>
      </w:r>
      <w:r w:rsidRPr="00795F17">
        <w:t xml:space="preserve"> w stosunku do dyrektorów RZGW WP w sprawach określonych</w:t>
      </w:r>
      <w:r w:rsidR="0083060B" w:rsidRPr="00795F17">
        <w:t xml:space="preserve"> w</w:t>
      </w:r>
      <w:r w:rsidR="008308AA" w:rsidRPr="00795F17">
        <w:t> </w:t>
      </w:r>
      <w:r w:rsidR="0083060B" w:rsidRPr="00795F17">
        <w:t>ustawie</w:t>
      </w:r>
      <w:r w:rsidRPr="00795F17">
        <w:t xml:space="preserve"> pr.w.</w:t>
      </w:r>
    </w:p>
    <w:p w14:paraId="7E51D052" w14:textId="5EBC8936" w:rsidR="00804772" w:rsidRPr="00795F17" w:rsidRDefault="00804772" w:rsidP="0044393D">
      <w:r w:rsidRPr="00795F17">
        <w:t xml:space="preserve">Organami współpracującymi z Prezesem </w:t>
      </w:r>
      <w:r w:rsidR="0028234C" w:rsidRPr="00795F17">
        <w:t>PGW WP</w:t>
      </w:r>
      <w:r w:rsidRPr="00795F17">
        <w:t xml:space="preserve"> w zakresie gospodarowania wodami są również GIOŚ i GDOŚ.</w:t>
      </w:r>
    </w:p>
    <w:p w14:paraId="23B1CDDB" w14:textId="03F837AC" w:rsidR="00804772" w:rsidRPr="00795F17" w:rsidRDefault="00804772" w:rsidP="0044393D">
      <w:r w:rsidRPr="00795F17">
        <w:t>GIOŚ jest centralnym organem administracji rządowej, powołanym do kontroli przestrzegania przepisów o ochronie środowiska oraz badania stanu środowiska, nadzorowanym przez ministra właściwego do spraw klimatu. Zadania Głównego Inspektora Ochrony Środowiska zostały wskazane w</w:t>
      </w:r>
      <w:r w:rsidR="008308AA" w:rsidRPr="00795F17">
        <w:t> </w:t>
      </w:r>
      <w:r w:rsidRPr="00795F17">
        <w:t>art. 4a ustawy o Inspekcji Ochrony Środowiska (Dz.U. 2020 poz. 995).</w:t>
      </w:r>
    </w:p>
    <w:p w14:paraId="77330BF8" w14:textId="77777777" w:rsidR="00804772" w:rsidRPr="00795F17" w:rsidRDefault="00804772" w:rsidP="0044393D">
      <w:r w:rsidRPr="00795F17">
        <w:t>GDOŚ jest instytucją, która odpowiada za realizację polityki ochrony środowiska w zakresie: zarządzania ochroną przyrody, w tym m.in. obszarami Natura 2000, kontroli procesu inwestycyjnego.</w:t>
      </w:r>
    </w:p>
    <w:p w14:paraId="7C5F18E2" w14:textId="77777777" w:rsidR="00804772" w:rsidRPr="00795F17" w:rsidRDefault="00804772" w:rsidP="0044393D">
      <w:pPr>
        <w:pStyle w:val="Nagwek5"/>
      </w:pPr>
      <w:r w:rsidRPr="00795F17">
        <w:t>Dyrektor RZGW WP</w:t>
      </w:r>
    </w:p>
    <w:p w14:paraId="674A969A" w14:textId="35A0CC22" w:rsidR="00804772" w:rsidRPr="00795F17" w:rsidRDefault="00804772" w:rsidP="0044393D">
      <w:r w:rsidRPr="00795F17">
        <w:t>Właściwi dyrektorzy RZGW WP kierują pracą regionalnych zarządów gospodarki wodnej i pełnią funkcję organu wyższego stopnia w rozumieniu przepisów k.p.a. w stosunku do dyrektorów ZZ WP w</w:t>
      </w:r>
      <w:r w:rsidR="008308AA" w:rsidRPr="00795F17">
        <w:t> </w:t>
      </w:r>
      <w:r w:rsidRPr="00795F17">
        <w:t xml:space="preserve">sprawach określonych </w:t>
      </w:r>
      <w:r w:rsidR="0083060B" w:rsidRPr="00795F17">
        <w:t xml:space="preserve">w ustawie </w:t>
      </w:r>
      <w:r w:rsidRPr="00795F17">
        <w:t xml:space="preserve">pr.w. RZGW wykonują zadania </w:t>
      </w:r>
      <w:r w:rsidR="0028234C" w:rsidRPr="00795F17">
        <w:t>PGW WP</w:t>
      </w:r>
      <w:r w:rsidRPr="00795F17">
        <w:t xml:space="preserve"> wskazane w art. 240 ust. 3 </w:t>
      </w:r>
      <w:r w:rsidR="00E9796C" w:rsidRPr="00795F17">
        <w:t xml:space="preserve">ustawy </w:t>
      </w:r>
      <w:r w:rsidRPr="00795F17">
        <w:t xml:space="preserve">pr.w. Dyrektora RZGW WP oraz zastępców RZGW WP powołuje Prezes </w:t>
      </w:r>
      <w:r w:rsidR="0028234C" w:rsidRPr="00795F17">
        <w:t>PGW WP</w:t>
      </w:r>
      <w:r w:rsidRPr="00795F17">
        <w:t xml:space="preserve"> (art. 245 </w:t>
      </w:r>
      <w:r w:rsidR="00E9796C" w:rsidRPr="00795F17">
        <w:t xml:space="preserve">ustawy </w:t>
      </w:r>
      <w:r w:rsidRPr="00795F17">
        <w:t xml:space="preserve">pr.w.). Zgodnie z art. 397 ust. 3 pkt 1 lit. a) i b) </w:t>
      </w:r>
      <w:r w:rsidR="00E9796C" w:rsidRPr="00795F17">
        <w:t xml:space="preserve">ustawy </w:t>
      </w:r>
      <w:r w:rsidRPr="00795F17">
        <w:t xml:space="preserve">pr.w. dyrektor RZGW WP jest organem właściwym w sprawie pozwoleń wodnoprawnych i ocen wodnoprawnych w przypadkach wskazanych tym przepisem. </w:t>
      </w:r>
    </w:p>
    <w:p w14:paraId="33807F91" w14:textId="59AAE4F2" w:rsidR="00804772" w:rsidRPr="00795F17" w:rsidRDefault="00804772" w:rsidP="0044393D">
      <w:r w:rsidRPr="00795F17">
        <w:t xml:space="preserve">Zgodnie z art. 435 </w:t>
      </w:r>
      <w:r w:rsidR="0083060B" w:rsidRPr="00795F17">
        <w:t xml:space="preserve">ustawy </w:t>
      </w:r>
      <w:r w:rsidRPr="00795F17">
        <w:t xml:space="preserve">pr.w. organ właściwy w sprawach ocen wodnoprawnych sporządza wykaz planowanych inwestycji lub działań mogących wpłynąć na możliwość osiągnięcia celów środowiskowych, o których mowa w art. 56, art. 57, art. 59 oraz w art. 61 </w:t>
      </w:r>
      <w:r w:rsidR="0083060B" w:rsidRPr="00795F17">
        <w:t xml:space="preserve">ustawy </w:t>
      </w:r>
      <w:r w:rsidRPr="00795F17">
        <w:t>pr.w., obejmujący informację o wydanych ocenach wodnoprawnych oraz o przyczynach odmowy wydania oceny wodnoprawnej.</w:t>
      </w:r>
    </w:p>
    <w:p w14:paraId="63AAAD8C" w14:textId="77777777" w:rsidR="00804772" w:rsidRPr="00795F17" w:rsidRDefault="00804772" w:rsidP="0044393D">
      <w:pPr>
        <w:pStyle w:val="Nagwek5"/>
      </w:pPr>
      <w:r w:rsidRPr="00795F17">
        <w:t>Dyrektor ZZ WP</w:t>
      </w:r>
    </w:p>
    <w:p w14:paraId="25D0C5D4" w14:textId="07CE40FE" w:rsidR="00804772" w:rsidRPr="00795F17" w:rsidRDefault="00804772" w:rsidP="0044393D">
      <w:r w:rsidRPr="00795F17">
        <w:t xml:space="preserve">Pracą zarządów zlewni kierują dyrektorzy ZZ WP. Dyrektora zarządu zlewni oraz jego zastępców powołuje (i odwołuje) Prezes </w:t>
      </w:r>
      <w:r w:rsidR="0028234C" w:rsidRPr="00795F17">
        <w:t>PGW WP</w:t>
      </w:r>
      <w:r w:rsidRPr="00795F17">
        <w:t xml:space="preserve">, na wniosek dyrektora RZGW WP. Zadania </w:t>
      </w:r>
      <w:r w:rsidR="0028234C" w:rsidRPr="00795F17">
        <w:t>PGW WP</w:t>
      </w:r>
      <w:r w:rsidRPr="00795F17">
        <w:t>, które wykonują ZZ WP sprecyzowano w art. 240 ust. 4</w:t>
      </w:r>
      <w:r w:rsidR="0083060B" w:rsidRPr="00795F17">
        <w:t xml:space="preserve"> ustawy</w:t>
      </w:r>
      <w:r w:rsidRPr="00795F17">
        <w:t xml:space="preserve"> pr.w. W szczególności ZZ WP zobligowane są</w:t>
      </w:r>
      <w:r w:rsidR="008308AA" w:rsidRPr="00795F17">
        <w:t> </w:t>
      </w:r>
      <w:r w:rsidRPr="00795F17">
        <w:t>do programowania, planowania i nadzorowania wykonywania urządzeń melioracji wodnych w</w:t>
      </w:r>
      <w:r w:rsidR="008308AA" w:rsidRPr="00795F17">
        <w:t> </w:t>
      </w:r>
      <w:r w:rsidRPr="00795F17">
        <w:t xml:space="preserve">trybie, o którym mowa w art. 199 ust. 2 </w:t>
      </w:r>
      <w:r w:rsidR="0083060B" w:rsidRPr="00795F17">
        <w:t xml:space="preserve">ustawy </w:t>
      </w:r>
      <w:r w:rsidRPr="00795F17">
        <w:t>pr.w. oraz prowadzą ewidencję urządzeń melioracji wodnych oraz zmeliorowanych gruntów i udostępniają dane zawarte w tej ewidencji. Właściwy dyrektor ZZ WP pełni funkcję organu wyższego stopnia w rozumieniu przepisów k.p.a. w stosunku do</w:t>
      </w:r>
      <w:r w:rsidR="008308AA" w:rsidRPr="00795F17">
        <w:t> </w:t>
      </w:r>
      <w:r w:rsidRPr="00795F17">
        <w:t xml:space="preserve">kierowników NW WP w sprawach określonych ustawą. Dyrektor ZZ WP jest właściwy w sprawach pozwoleń wodnoprawnych niewymienionych w art. 397 ust. 3 pkt 1 lit. a, c i d </w:t>
      </w:r>
      <w:r w:rsidR="0083060B" w:rsidRPr="00795F17">
        <w:t xml:space="preserve">ustawy </w:t>
      </w:r>
      <w:r w:rsidRPr="00795F17">
        <w:t xml:space="preserve">pr.w. i ocen wodnoprawnych w zakresie niezastrzeżonym dla dyrektora RZGW WP. </w:t>
      </w:r>
    </w:p>
    <w:p w14:paraId="5542140E" w14:textId="77777777" w:rsidR="00804772" w:rsidRPr="00795F17" w:rsidRDefault="00804772" w:rsidP="0044393D">
      <w:pPr>
        <w:pStyle w:val="Nagwek5"/>
        <w:rPr>
          <w:rFonts w:asciiTheme="minorHAnsi" w:hAnsiTheme="minorHAnsi" w:cstheme="minorHAnsi"/>
          <w:bCs/>
        </w:rPr>
      </w:pPr>
      <w:r w:rsidRPr="00795F17">
        <w:t>Kierownik NW WP</w:t>
      </w:r>
    </w:p>
    <w:p w14:paraId="63084635" w14:textId="153F7C7B" w:rsidR="00804772" w:rsidRPr="00795F17" w:rsidRDefault="00804772" w:rsidP="0044393D">
      <w:r w:rsidRPr="00795F17">
        <w:t xml:space="preserve">Nadzory wodne realizują zadania </w:t>
      </w:r>
      <w:r w:rsidR="0028234C" w:rsidRPr="00795F17">
        <w:t>PGW WP</w:t>
      </w:r>
      <w:r w:rsidRPr="00795F17">
        <w:t xml:space="preserve"> nałożone poprzez art. 240 ust. 5 </w:t>
      </w:r>
      <w:r w:rsidR="0083060B" w:rsidRPr="00795F17">
        <w:t xml:space="preserve">ustawy </w:t>
      </w:r>
      <w:r w:rsidRPr="00795F17">
        <w:t>pr.w. Pracą nadzorów wodnych kierują kierownicy NW WP powoływani (i odwoływani) przez właściwych dyrektorów RZGW WP, na wniosek dyrektora ZZ WP, po zasięgnięciu opinii właściwego starosty. Kierownik NW WP jest organem właściwym w sprawach zgłoszeń wodnoprawnych. Oznacza to, że</w:t>
      </w:r>
      <w:r w:rsidR="008308AA" w:rsidRPr="00795F17">
        <w:t> </w:t>
      </w:r>
      <w:r w:rsidRPr="00795F17">
        <w:t>przedmiotowy organ wnosi sprzeciw, jeżeli wykonywanie czynności, robót lub urządzeń wodnych, a</w:t>
      </w:r>
      <w:r w:rsidR="008308AA" w:rsidRPr="00795F17">
        <w:t> </w:t>
      </w:r>
      <w:r w:rsidRPr="00795F17">
        <w:t xml:space="preserve">także korzystanie z wód: jest objęte obowiązkiem uzyskania pozwolenia wodnoprawnego; narusza ustalenia dokumentów, o których mowa w art. 396 ust. 1 pkt 1-7 </w:t>
      </w:r>
      <w:r w:rsidR="0083060B" w:rsidRPr="00795F17">
        <w:t xml:space="preserve">ustawy </w:t>
      </w:r>
      <w:r w:rsidRPr="00795F17">
        <w:t>pr.w., nie spełnia wymagań, o których mowa w art. 396 ust. 1 pkt 8</w:t>
      </w:r>
      <w:r w:rsidR="0083060B" w:rsidRPr="00795F17">
        <w:t xml:space="preserve"> ustawy</w:t>
      </w:r>
      <w:r w:rsidRPr="00795F17">
        <w:t xml:space="preserve"> pr.w., lub narusza interesy osób trzecich, w tym właściciela wód; zagraża osiągnięciu celów środowiskowych, o których mowa w art. 56, art. 57, art. 59 oraz w art. 61</w:t>
      </w:r>
      <w:r w:rsidR="0083060B" w:rsidRPr="00795F17">
        <w:t xml:space="preserve"> ustawy</w:t>
      </w:r>
      <w:r w:rsidRPr="00795F17">
        <w:t xml:space="preserve"> pr.w.</w:t>
      </w:r>
    </w:p>
    <w:p w14:paraId="4F7A5963" w14:textId="77777777" w:rsidR="00804772" w:rsidRPr="00795F17" w:rsidRDefault="00804772" w:rsidP="0044393D">
      <w:pPr>
        <w:pStyle w:val="Nagwek5"/>
        <w:rPr>
          <w:rFonts w:asciiTheme="minorHAnsi" w:hAnsiTheme="minorHAnsi" w:cstheme="minorHAnsi"/>
          <w:bCs/>
        </w:rPr>
      </w:pPr>
      <w:r w:rsidRPr="00795F17">
        <w:t>Dyrektor urzędu morskiego</w:t>
      </w:r>
    </w:p>
    <w:p w14:paraId="23C407A7" w14:textId="1AED221F" w:rsidR="00804772" w:rsidRPr="00795F17" w:rsidRDefault="00804772" w:rsidP="0044393D">
      <w:r w:rsidRPr="00795F17">
        <w:t>Zgodnie z art. 38 ustawy z dnia 21 marca 1991 r. o obszarach morskich Rzeczypospolitej Polskiej i</w:t>
      </w:r>
      <w:r w:rsidR="008308AA" w:rsidRPr="00795F17">
        <w:t> </w:t>
      </w:r>
      <w:r w:rsidRPr="00795F17">
        <w:t>administracji morskiej (</w:t>
      </w:r>
      <w:r w:rsidR="00965591" w:rsidRPr="00795F17">
        <w:t xml:space="preserve">tekst jednolity </w:t>
      </w:r>
      <w:r w:rsidR="00D146C3" w:rsidRPr="00795F17">
        <w:t>Dz.U.</w:t>
      </w:r>
      <w:r w:rsidRPr="00795F17">
        <w:t xml:space="preserve"> 2020 poz. 2135</w:t>
      </w:r>
      <w:r w:rsidR="00965591" w:rsidRPr="00795F17">
        <w:t xml:space="preserve"> z późn. zm.</w:t>
      </w:r>
      <w:r w:rsidRPr="00795F17">
        <w:t xml:space="preserve">) organami administracji morskiej są minister właściwy do spraw gospodarki morskiej - jako naczelny organ administracji morskiej oraz dyrektorzy urzędów morskich - jako terenowe organy administracji morskiej. Minister właściwy do spraw gospodarki morskiej sprawuje nadzór nad działalnością dyrektorów urzędów morskich w zakresie uregulowanym w przywołanej ustawie oraz w przepisach odrębnych. Dyrektor urzędu morskiego podlega ww. ministrowi. </w:t>
      </w:r>
    </w:p>
    <w:p w14:paraId="32665F98" w14:textId="512DB9D0" w:rsidR="00804772" w:rsidRPr="00795F17" w:rsidRDefault="00804772" w:rsidP="0044393D">
      <w:r w:rsidRPr="00795F17">
        <w:t>Dyrektor urzędu morskiego wykonuje swoje kompetencje przy pomocy urzędu morskiego, który jest państwową jednostką budżetową. W skład urzędu morskiego wchodzą w szczególności: inspekcja morska, inspekcja bandery, inspekcja portu - przy pomocy których dyrektor urzędu morskiego realizuje swoje zadania w zakresie inspekcji statków; Służba Kontroli Ruchu Statków (Służba VTS) - przy pomocy której dyrektor urzędu morskiego realizuje swoje zadania w zakresie monitorowania ruchu statków i</w:t>
      </w:r>
      <w:r w:rsidR="008308AA" w:rsidRPr="00795F17">
        <w:t> </w:t>
      </w:r>
      <w:r w:rsidRPr="00795F17">
        <w:t>przekazywania informacji; kapitanaty i bosmanaty portów - przy pomocy których dyrektor urzędu morskiego wykonuje swoje kompetencje w portach i przystaniach morskich; Biuro Spraw Obronnych Żeglugi - do realizacji zadań ochrony portów morskich i żeglugi morskiej oraz do wykonywania zadań obronnych oraz zadań o charakterze niemilitarnym.</w:t>
      </w:r>
    </w:p>
    <w:p w14:paraId="1C6E2077" w14:textId="75343F0F" w:rsidR="00804772" w:rsidRPr="00795F17" w:rsidRDefault="00804772" w:rsidP="0044393D">
      <w:r w:rsidRPr="00795F17">
        <w:t xml:space="preserve">Zgodnie z art. 328 ust. 2 </w:t>
      </w:r>
      <w:r w:rsidR="0083060B" w:rsidRPr="00795F17">
        <w:t xml:space="preserve">ustawy </w:t>
      </w:r>
      <w:r w:rsidRPr="00795F17">
        <w:t>pr.w. dyrektorzy urzędów morskich, w zakresie swojej właściwości, sporządzają roczne sprawozdania z realizacji działań zawartych w planach gospodarowania wodami na</w:t>
      </w:r>
      <w:r w:rsidR="008308AA" w:rsidRPr="00795F17">
        <w:t> </w:t>
      </w:r>
      <w:r w:rsidRPr="00795F17">
        <w:t>obszarach dorzeczy za rok poprzedni i przekazują te sprawozdania ministrowi właściwemu do spraw gospodarki wodnej w terminie do dnia 28 lutego roku następnego. Szczegółowy zakres informacji z</w:t>
      </w:r>
      <w:r w:rsidR="008308AA" w:rsidRPr="00795F17">
        <w:t> </w:t>
      </w:r>
      <w:r w:rsidRPr="00795F17">
        <w:t>realizacji działań zawartych w planach gospodarowania wodami na obszarach dorzeczy określa rozporządzenie Ministra Gospodarki Morskiej i Żeglugi Śródlądowej z dnia 14 grudnia 2018 r. w sprawie zakresu informacji z realizacji działań zawartych w planach gospodarowania wodami na obszarach dorzeczy, planach zarządzania ryzykiem powodziowym i programie ochrony wód morskich (Dz.U. 2018 poz. 2390).</w:t>
      </w:r>
    </w:p>
    <w:p w14:paraId="47E02B54" w14:textId="77777777" w:rsidR="00804772" w:rsidRPr="00795F17" w:rsidRDefault="00804772" w:rsidP="0044393D">
      <w:pPr>
        <w:pStyle w:val="Nagwek5"/>
      </w:pPr>
      <w:r w:rsidRPr="00795F17">
        <w:t>Wojewoda</w:t>
      </w:r>
    </w:p>
    <w:p w14:paraId="7DEB14E5" w14:textId="5073BB47" w:rsidR="00804772" w:rsidRPr="00795F17" w:rsidRDefault="00804772" w:rsidP="0044393D">
      <w:r w:rsidRPr="00795F17">
        <w:t xml:space="preserve">Wojewoda </w:t>
      </w:r>
      <w:r w:rsidR="00F326BD" w:rsidRPr="00795F17">
        <w:t>-</w:t>
      </w:r>
      <w:r w:rsidRPr="00795F17">
        <w:t xml:space="preserve"> zgodnie z zapisami art. 3 ustawy z dnia 23 stycznia 2009 r. o wojewodzie i administracji rządowej w województwie (</w:t>
      </w:r>
      <w:r w:rsidR="00D146C3" w:rsidRPr="00795F17">
        <w:t>Dz.U.</w:t>
      </w:r>
      <w:r w:rsidRPr="00795F17">
        <w:t xml:space="preserve"> 2019 poz. 1464) </w:t>
      </w:r>
      <w:r w:rsidR="00F326BD" w:rsidRPr="00795F17">
        <w:t>-</w:t>
      </w:r>
      <w:r w:rsidRPr="00795F17">
        <w:t xml:space="preserve"> jest m. in. przedstawicielem Rady Ministrów w</w:t>
      </w:r>
      <w:r w:rsidR="008308AA" w:rsidRPr="00795F17">
        <w:t> </w:t>
      </w:r>
      <w:r w:rsidRPr="00795F17">
        <w:t>województwie; zwierzchnikiem rządowej administracji zespolonej w województwie; organem rządowej administracji zespolonej w województwie; organem nadzoru nad działalnością jednostek samorządu terytorialnego i ich związków pod względem legalności, organem administracji rządowej w</w:t>
      </w:r>
      <w:r w:rsidR="008308AA" w:rsidRPr="00795F17">
        <w:t> </w:t>
      </w:r>
      <w:r w:rsidRPr="00795F17">
        <w:t>województwie, do którego właściwości należą wszystkie sprawy z zakresu administracji rządowej w</w:t>
      </w:r>
      <w:r w:rsidR="008308AA" w:rsidRPr="00795F17">
        <w:t> </w:t>
      </w:r>
      <w:r w:rsidRPr="00795F17">
        <w:t xml:space="preserve">województwie niezastrzeżone w odrębnych ustawach do właściwości innych organów tej administracji. </w:t>
      </w:r>
    </w:p>
    <w:p w14:paraId="3E8D9E29" w14:textId="0C5442E5" w:rsidR="00804772" w:rsidRPr="00795F17" w:rsidRDefault="00804772" w:rsidP="0044393D">
      <w:r w:rsidRPr="00795F17">
        <w:t xml:space="preserve">Zgodnie z przepisami </w:t>
      </w:r>
      <w:r w:rsidR="0083060B" w:rsidRPr="00795F17">
        <w:t xml:space="preserve">ustawy </w:t>
      </w:r>
      <w:r w:rsidRPr="00795F17">
        <w:t xml:space="preserve">pr.w. do zadań wojewody m. in. należy opiniowanie projektu planu gospodarowania wodami na obszarze dorzecza (art. 319 ust. 1). Na mocy art. 328 ust. 2 </w:t>
      </w:r>
      <w:r w:rsidR="0083060B" w:rsidRPr="00795F17">
        <w:t xml:space="preserve">ustawy </w:t>
      </w:r>
      <w:r w:rsidRPr="00795F17">
        <w:t>pr.w. wojewodowie, w zakresie swojej właściwości, sporządzają roczne sprawozdania z realizacji działań zawartych w planach gospodarowania wodami na obszarach dorzeczy, za rok poprzedni i</w:t>
      </w:r>
      <w:r w:rsidR="008308AA" w:rsidRPr="00795F17">
        <w:t> </w:t>
      </w:r>
      <w:r w:rsidRPr="00795F17">
        <w:t xml:space="preserve">przekazują te sprawozdania ministrowi właściwemu do spraw gospodarki wodnej w terminie do dnia 28 lutego roku następnego. </w:t>
      </w:r>
    </w:p>
    <w:p w14:paraId="59F9663B" w14:textId="44A1D680" w:rsidR="00804772" w:rsidRPr="00795F17" w:rsidRDefault="00804772" w:rsidP="0044393D">
      <w:r w:rsidRPr="00795F17">
        <w:t xml:space="preserve">Ponadto - w zakresie określonym przez regulacje pr.w. </w:t>
      </w:r>
      <w:r w:rsidR="00F326BD" w:rsidRPr="00795F17">
        <w:t>-</w:t>
      </w:r>
      <w:r w:rsidRPr="00795F17">
        <w:t xml:space="preserve"> wojewoda m. in. ustanawia w drodze rozporządzenia teren ochrony bezpośredniej i teren ochrony pośredniej (art. 135 ust. 1 pkt 2); ustanawia w drodze rozporządzenia, na wniosek </w:t>
      </w:r>
      <w:r w:rsidR="0028234C" w:rsidRPr="00795F17">
        <w:t>PGW WP</w:t>
      </w:r>
      <w:r w:rsidRPr="00795F17">
        <w:t xml:space="preserve">, obszar ochronny (art. 141 ust. 1); wyposaża i utrzymuje wojewódzki magazyn przeciwpowodziowy (art. 165 ust. 2); opiniuje projekt wstępnej oceny ryzyka powodziowego (art. 168 ust. 3); uzgadnia projekty map zagrożenia powodziowego oraz map ryzyka powodziowego (art. 171 ust. 1); uzgadnia projekt planu przeciwdziałania skutkom suszy (art. 185 ust. 1). Warto jeszcze dodać, że na mocy art. 31 ust. 2 </w:t>
      </w:r>
      <w:r w:rsidR="0083060B" w:rsidRPr="00795F17">
        <w:t xml:space="preserve">ustawy </w:t>
      </w:r>
      <w:r w:rsidRPr="00795F17">
        <w:t>pr.w. w sytuacjach nadzwyczajnych, o których mowa w ustawie z dnia 23 stycznia 2009 r. o wojewodzie i administracji rządowej w województwie (</w:t>
      </w:r>
      <w:r w:rsidR="00D146C3" w:rsidRPr="00795F17">
        <w:t>Dz.U.</w:t>
      </w:r>
      <w:r w:rsidRPr="00795F17">
        <w:t xml:space="preserve"> 2019 poz. 1464), wojewoda może, w drodze aktu prawa miejscowego, określić rozmiar i czas korzystania z każdej wody na potrzeby zwalczania poważnych awarii, klęsk żywiołowych, pożarów lub innych miejscowych zagrożeń oraz w razie konieczności zapobieżenia poważnemu i nagłemu niebezpieczeństwu grożącemu życiu lub zdrowiu ludzi albo mieniu znacznej wartości, którego w inny sposób nie można uniknąć. Natomiast w przypadku wprowadzenia stanu klęski żywiołowej, w celu zapobieżenia skutkom powodzi lub suszy, wojewoda może, w drodze aktu prawa miejscowego, wprowadzić czasowe ograniczenia w korzystaniu z wód, w szczególności w</w:t>
      </w:r>
      <w:r w:rsidR="00BF3682">
        <w:t> </w:t>
      </w:r>
      <w:r w:rsidRPr="00795F17">
        <w:t>zakresie poboru wód lub wprowadzania ścieków do wód lub do ziemi, a także zmiany sposobu gospodarowania wodą w zbiornikach retencyjnych.</w:t>
      </w:r>
    </w:p>
    <w:p w14:paraId="4FD3CF62" w14:textId="77777777" w:rsidR="00804772" w:rsidRPr="00795F17" w:rsidRDefault="00804772" w:rsidP="0044393D">
      <w:pPr>
        <w:pStyle w:val="Nagwek5"/>
      </w:pPr>
      <w:r w:rsidRPr="00795F17">
        <w:t>Starosta</w:t>
      </w:r>
    </w:p>
    <w:p w14:paraId="0BC7B64D" w14:textId="2FB9C7C3" w:rsidR="00804772" w:rsidRPr="00795F17" w:rsidRDefault="00804772" w:rsidP="0044393D">
      <w:r w:rsidRPr="00795F17">
        <w:t xml:space="preserve">Starosta </w:t>
      </w:r>
      <w:r w:rsidR="00F326BD" w:rsidRPr="00795F17">
        <w:t>-</w:t>
      </w:r>
      <w:r w:rsidRPr="00795F17">
        <w:t xml:space="preserve"> zgodnie z art. 34 ust. 1 ustawy z dnia 5 czerwca 1998 r. o samorządzie powiatowym (</w:t>
      </w:r>
      <w:r w:rsidR="00D146C3" w:rsidRPr="00795F17">
        <w:t>Dz.U.</w:t>
      </w:r>
      <w:r w:rsidR="008308AA" w:rsidRPr="00795F17">
        <w:t> </w:t>
      </w:r>
      <w:r w:rsidRPr="00795F17">
        <w:t xml:space="preserve">2020 poz. 920) - organizuje pracę zarządu powiatu i starostwa powiatowego, kieruje bieżącymi sprawami powiatu oraz reprezentuje powiat na zewnątrz. Do kompetencji starosty określonych przez przepisy </w:t>
      </w:r>
      <w:r w:rsidR="0083060B" w:rsidRPr="00795F17">
        <w:t xml:space="preserve">ustawy </w:t>
      </w:r>
      <w:r w:rsidRPr="00795F17">
        <w:t>pr.w. należą m.in: gospodarowanie innym mieniem związanym z gospodarką wodną stanowiącym własność Skarbu Państwa (art. 216 ust. 4); wykonywanie przysługującego Skarbowi Państwa prawa pierwokupu w przypadku sprzedaży nieruchomości obejmującej grunt pod śródlądowymi wodami stojącymi (art. 217 ust. 13); zatwierdzanie w drodze decyzji administracyjnej statutu spółki wodnej (art. 446 ust. 3); sprawowanie nadzoru i kontroli nad działalnością takiej spółki (art. 462).</w:t>
      </w:r>
    </w:p>
    <w:p w14:paraId="07A95755" w14:textId="77777777" w:rsidR="00804772" w:rsidRPr="00795F17" w:rsidRDefault="00804772" w:rsidP="0044393D">
      <w:pPr>
        <w:pStyle w:val="Nagwek5"/>
        <w:rPr>
          <w:rFonts w:asciiTheme="minorHAnsi" w:hAnsiTheme="minorHAnsi" w:cstheme="minorHAnsi"/>
          <w:bCs/>
        </w:rPr>
      </w:pPr>
      <w:r w:rsidRPr="00795F17">
        <w:t>Wójt, burmistrz lub prezydent miasta</w:t>
      </w:r>
    </w:p>
    <w:p w14:paraId="06880391" w14:textId="0A4130F2" w:rsidR="00804772" w:rsidRPr="00795F17" w:rsidRDefault="00804772" w:rsidP="0044393D">
      <w:r w:rsidRPr="00795F17">
        <w:t xml:space="preserve">Wójt, burmistrz lub prezydent miasta </w:t>
      </w:r>
      <w:r w:rsidR="00F326BD" w:rsidRPr="00795F17">
        <w:t>-</w:t>
      </w:r>
      <w:r w:rsidRPr="00795F17">
        <w:t xml:space="preserve"> zgodnie z art. 11a i art. 31 ustawy z dnia 8 marca 1990 r. o</w:t>
      </w:r>
      <w:r w:rsidR="008308AA" w:rsidRPr="00795F17">
        <w:t> </w:t>
      </w:r>
      <w:r w:rsidRPr="00795F17">
        <w:t>samorządzie gminnym (</w:t>
      </w:r>
      <w:r w:rsidR="008159F3" w:rsidRPr="00795F17">
        <w:t xml:space="preserve">tekst jednolity </w:t>
      </w:r>
      <w:r w:rsidR="00D146C3" w:rsidRPr="00795F17">
        <w:t>Dz.U.</w:t>
      </w:r>
      <w:r w:rsidRPr="00795F17">
        <w:t xml:space="preserve"> 2020 poz. 713) </w:t>
      </w:r>
      <w:r w:rsidR="00F326BD" w:rsidRPr="00795F17">
        <w:t>-</w:t>
      </w:r>
      <w:r w:rsidRPr="00795F17">
        <w:t xml:space="preserve"> jest organem gminy oraz kieruje bieżącymi sprawami gminy i reprezentuje ją na zewnątrz. W świetle przepisów </w:t>
      </w:r>
      <w:r w:rsidR="0083060B" w:rsidRPr="00795F17">
        <w:t xml:space="preserve">ustawy </w:t>
      </w:r>
      <w:r w:rsidRPr="00795F17">
        <w:t>pr.w. gminny organ wykonawczy m.in. przygotowuje projekt uchwały określającej wykaz kąpielisk na terenie gminy lub na polskich obszarach morskich przyległych do danej gminy (art. 37 ust. 8); prowadzi i aktualizuje ewidencję kąpielisk (art. 38 ust. 1); prowadzi i aktualizuje ewidencję miejsc okazjonalnie wykorzystywanych do</w:t>
      </w:r>
      <w:r w:rsidR="008308AA" w:rsidRPr="00795F17">
        <w:t> </w:t>
      </w:r>
      <w:r w:rsidRPr="00795F17">
        <w:t xml:space="preserve">kąpieli (art. 40 ust. 1); co dwa lata dokonuje przeglądu obszarów i granic aglomeracji wyznaczonych na podstawie stosownej uchwały rady gminy, i w razie potrzeby informuje radę gminy o konieczności zmiany obszarów i granic aglomeracji (art. 92). Ponadto na mocy art. 223 ust. 2 </w:t>
      </w:r>
      <w:r w:rsidR="0083060B" w:rsidRPr="00795F17">
        <w:t xml:space="preserve">ustawy </w:t>
      </w:r>
      <w:r w:rsidRPr="00795F17">
        <w:t>pr.w. właściciel nieruchomości przyległej do wód objętych powszechnym korzystaniem jest obowiązany zapewnić dostęp do wód w</w:t>
      </w:r>
      <w:r w:rsidR="00CF79DA" w:rsidRPr="00795F17">
        <w:t> </w:t>
      </w:r>
      <w:r w:rsidRPr="00795F17">
        <w:t>sposób umożliwiający to korzystanie. Części nieruchomości umożliwiające dostęp do</w:t>
      </w:r>
      <w:r w:rsidR="008308AA" w:rsidRPr="00795F17">
        <w:t> </w:t>
      </w:r>
      <w:r w:rsidRPr="00795F17">
        <w:t>wód wyznacza wójt, burmistrz lub prezydent miasta, w drodze decyzji.</w:t>
      </w:r>
    </w:p>
    <w:p w14:paraId="2AFD812F" w14:textId="0CF13451" w:rsidR="00804772" w:rsidRPr="00795F17" w:rsidRDefault="00804772" w:rsidP="0044393D">
      <w:r w:rsidRPr="00795F17">
        <w:t xml:space="preserve">Zgodnie z art. 326 </w:t>
      </w:r>
      <w:r w:rsidR="0083060B" w:rsidRPr="00795F17">
        <w:t xml:space="preserve">ustawy </w:t>
      </w:r>
      <w:r w:rsidRPr="00795F17">
        <w:t>pr.w. ustalenia planu gospodarowania wodami w obszarze dorzecza uwzględnia się w strategii rozwoju ponadlokalnego, strategii rozwoju gminy, studium uwarunkowań i</w:t>
      </w:r>
      <w:r w:rsidR="008308AA" w:rsidRPr="00795F17">
        <w:t> </w:t>
      </w:r>
      <w:r w:rsidRPr="00795F17">
        <w:t>kierunków zagospodarowania przestrzennego gminy oraz w miejscowych planach zagospodarowania przestrzennego.</w:t>
      </w:r>
    </w:p>
    <w:p w14:paraId="1C00A1AD" w14:textId="551F1CCF" w:rsidR="008A2D28" w:rsidRPr="00795F17" w:rsidRDefault="00804772" w:rsidP="0044393D">
      <w:r w:rsidRPr="00795F17">
        <w:t>Zgodnie z art. 10g ust. 8 u</w:t>
      </w:r>
      <w:r w:rsidR="006E6045" w:rsidRPr="00795F17">
        <w:t>.</w:t>
      </w:r>
      <w:r w:rsidRPr="00795F17">
        <w:t>s</w:t>
      </w:r>
      <w:r w:rsidR="006E6045" w:rsidRPr="00795F17">
        <w:t>.</w:t>
      </w:r>
      <w:r w:rsidRPr="00795F17">
        <w:t>g</w:t>
      </w:r>
      <w:r w:rsidR="006E6045" w:rsidRPr="00795F17">
        <w:t>.</w:t>
      </w:r>
      <w:r w:rsidRPr="00795F17">
        <w:t xml:space="preserve"> strategia rozwoju ponadlokalnego opracowana przez porozumienie międzygminne jest przyjmowana przez właściwe rady gmin i obowiązuje od dnia jej przyjęcia przez ostatnią radę gminy. Na mocy art. 10f ust. 4 u</w:t>
      </w:r>
      <w:r w:rsidR="006E6045" w:rsidRPr="00795F17">
        <w:t>.</w:t>
      </w:r>
      <w:r w:rsidRPr="00795F17">
        <w:t>s</w:t>
      </w:r>
      <w:r w:rsidR="006E6045" w:rsidRPr="00795F17">
        <w:t>.</w:t>
      </w:r>
      <w:r w:rsidRPr="00795F17">
        <w:t>g</w:t>
      </w:r>
      <w:r w:rsidR="006E6045" w:rsidRPr="00795F17">
        <w:t>.</w:t>
      </w:r>
      <w:r w:rsidRPr="00795F17">
        <w:t xml:space="preserve"> strategia rozwoju gminy jest przyjmowana przez radę gminy w</w:t>
      </w:r>
      <w:r w:rsidR="006E6045" w:rsidRPr="00795F17">
        <w:t xml:space="preserve"> </w:t>
      </w:r>
      <w:r w:rsidRPr="00795F17">
        <w:t>drodze uchwały.</w:t>
      </w:r>
    </w:p>
    <w:p w14:paraId="3405F3D7" w14:textId="7B663B5F" w:rsidR="00D32E0C" w:rsidRPr="00795F17" w:rsidRDefault="00D32E0C" w:rsidP="0044393D">
      <w:r w:rsidRPr="00795F17">
        <w:br w:type="page"/>
      </w:r>
    </w:p>
    <w:p w14:paraId="6771C131" w14:textId="38CF6DBE" w:rsidR="00056449" w:rsidRPr="00795F17" w:rsidRDefault="00056449" w:rsidP="00BA6B41">
      <w:pPr>
        <w:pStyle w:val="Nagwek1"/>
      </w:pPr>
      <w:bookmarkStart w:id="1046" w:name="_Toc66272303"/>
      <w:bookmarkStart w:id="1047" w:name="_Toc68703605"/>
      <w:r w:rsidRPr="00795F17">
        <w:t>Współpraca międzynarodowa</w:t>
      </w:r>
      <w:bookmarkEnd w:id="1046"/>
      <w:bookmarkEnd w:id="1047"/>
    </w:p>
    <w:p w14:paraId="615216A9" w14:textId="77777777" w:rsidR="00085669" w:rsidRPr="00795F17" w:rsidRDefault="00085669" w:rsidP="0044393D">
      <w:pPr>
        <w:pStyle w:val="Nagwek5"/>
      </w:pPr>
      <w:r w:rsidRPr="00795F17">
        <w:t>Podsumowanie współpracy w zakresie wód transgranicznych z sąsiednimi państwami</w:t>
      </w:r>
    </w:p>
    <w:p w14:paraId="253C3BDF" w14:textId="77777777" w:rsidR="00085669" w:rsidRPr="00795F17" w:rsidRDefault="00085669" w:rsidP="0044393D">
      <w:pPr>
        <w:pStyle w:val="Nagwek5"/>
      </w:pPr>
      <w:r w:rsidRPr="00795F17">
        <w:t>Podstawy prawne</w:t>
      </w:r>
    </w:p>
    <w:p w14:paraId="12D191C3" w14:textId="227D6FD5" w:rsidR="00085669" w:rsidRPr="00795F17" w:rsidRDefault="00085669" w:rsidP="0044393D">
      <w:r w:rsidRPr="00795F17">
        <w:t>Zobowiązania państw członkowskich Unii Europejskiej w zakresie współpracy międzynarodowej na</w:t>
      </w:r>
      <w:r w:rsidR="008308AA" w:rsidRPr="00795F17">
        <w:t> </w:t>
      </w:r>
      <w:r w:rsidRPr="00795F17">
        <w:t xml:space="preserve">wodach transgranicznych określa art. 3 RDW, dotyczący koordynacji uzgodnień administracyjnych w obszarach dorzeczy. Najistotniejszą kwestią wynikającą z ww. przepisów jest określenie pojedynczych </w:t>
      </w:r>
      <w:r w:rsidR="00BF782C" w:rsidRPr="00795F17">
        <w:t xml:space="preserve">obszarów </w:t>
      </w:r>
      <w:r w:rsidRPr="00795F17">
        <w:t xml:space="preserve">dorzeczy leżących na terytorium danego państwa oraz przydzielenie </w:t>
      </w:r>
      <w:r w:rsidR="008308AA" w:rsidRPr="00795F17">
        <w:br/>
      </w:r>
      <w:r w:rsidRPr="00795F17">
        <w:t xml:space="preserve">ich do określonych obszarów dorzeczy. Jeśli </w:t>
      </w:r>
      <w:r w:rsidR="00BF782C" w:rsidRPr="00795F17">
        <w:t xml:space="preserve">obszar </w:t>
      </w:r>
      <w:r w:rsidRPr="00795F17">
        <w:t>dorzecz</w:t>
      </w:r>
      <w:r w:rsidR="00BF782C" w:rsidRPr="00795F17">
        <w:t>a</w:t>
      </w:r>
      <w:r w:rsidRPr="00795F17">
        <w:t xml:space="preserve"> obejmuje terytorium więcej niż jednego państwa członkowskiego Unii Europejskiej przydzielone jest ono do międzynarodowego obszaru dorzecza.</w:t>
      </w:r>
    </w:p>
    <w:p w14:paraId="0CD19EB7" w14:textId="77777777" w:rsidR="00085669" w:rsidRPr="00795F17" w:rsidRDefault="00085669" w:rsidP="0044393D">
      <w:r w:rsidRPr="00795F17">
        <w:t>Państwa członkowskie Unii Europejskiej zapewniają na swoim terytorium odpowiednie uzgodnienia administracyjne oraz określają właściwe władze, w celu zastosowania zasad RDW na całym międzynarodowym obszarze dorzecza. Aby zagwarantować optymalne warunki do osiągnięcia celów środowiskowych RDW, ustalonych na mocy art. 4, państwa członkowskie Unii Europejskiej koordynują działania na poziomie obszaru dorzecza. W przypadku międzynarodowego obszaru dorzecza, również gdy wykracza on poza terytorium Unii Europejskiej, wszystkie państwa leżące w jego obrębie starają się zapewnić koordynację działań dla całego obszaru dorzecza. W tym celu państwa członkowskie Unii Europejskiej mogą wykorzystać istniejące struktury wynikające z umów międzynarodowych.</w:t>
      </w:r>
    </w:p>
    <w:p w14:paraId="60C280C9" w14:textId="77777777" w:rsidR="00085669" w:rsidRPr="00795F17" w:rsidRDefault="00085669" w:rsidP="0044393D">
      <w:r w:rsidRPr="00795F17">
        <w:t xml:space="preserve">Przepisy RDW odnoszące się do współpracy międzynarodowej na wodach transgranicznych zostały transponowane do ustawodawstwa polskiego w szczególności za pomocą art. 320 ustawy pr.w. </w:t>
      </w:r>
    </w:p>
    <w:p w14:paraId="20D3829A" w14:textId="77777777" w:rsidR="00085669" w:rsidRPr="00795F17" w:rsidRDefault="00085669" w:rsidP="0044393D">
      <w:pPr>
        <w:pStyle w:val="Nagwek5"/>
      </w:pPr>
      <w:r w:rsidRPr="00795F17">
        <w:t>Charakterystyka Międzynarodowego Obszaru Dorzecza Odry (MODO)</w:t>
      </w:r>
    </w:p>
    <w:p w14:paraId="6D4610C7" w14:textId="77777777" w:rsidR="00085669" w:rsidRPr="00795F17" w:rsidRDefault="00085669" w:rsidP="0044393D">
      <w:r w:rsidRPr="00795F17">
        <w:t>W zasięgu Międzynarodowego Obszaru Dorzecza Odry znajdują się 3 państwa, tj.:</w:t>
      </w:r>
    </w:p>
    <w:p w14:paraId="33FEA365" w14:textId="367F6E05" w:rsidR="00085669" w:rsidRPr="00795F17" w:rsidRDefault="00085669" w:rsidP="00BA6B41">
      <w:pPr>
        <w:pStyle w:val="Akapitzlist"/>
        <w:rPr>
          <w:rFonts w:asciiTheme="minorHAnsi" w:hAnsiTheme="minorHAnsi" w:cstheme="minorHAnsi"/>
        </w:rPr>
      </w:pPr>
      <w:r w:rsidRPr="00795F17">
        <w:t>Rzeczpospolita Polska,</w:t>
      </w:r>
    </w:p>
    <w:p w14:paraId="4ACF3255" w14:textId="60445D6A" w:rsidR="00085669" w:rsidRPr="00795F17" w:rsidRDefault="00085669" w:rsidP="00BA6B41">
      <w:pPr>
        <w:pStyle w:val="Akapitzlist"/>
        <w:rPr>
          <w:rFonts w:asciiTheme="minorHAnsi" w:hAnsiTheme="minorHAnsi" w:cstheme="minorHAnsi"/>
        </w:rPr>
      </w:pPr>
      <w:r w:rsidRPr="00795F17">
        <w:t>Republika Czeska,</w:t>
      </w:r>
    </w:p>
    <w:p w14:paraId="09CABC27" w14:textId="2B7D6559" w:rsidR="00085669" w:rsidRPr="00795F17" w:rsidRDefault="00085669" w:rsidP="00BA6B41">
      <w:pPr>
        <w:pStyle w:val="Akapitzlist"/>
      </w:pPr>
      <w:r w:rsidRPr="00795F17">
        <w:t>Republika Federalna Niemiec.</w:t>
      </w:r>
    </w:p>
    <w:p w14:paraId="41A0CC68" w14:textId="78A9E0E5" w:rsidR="00085669" w:rsidRPr="00795F17" w:rsidRDefault="00085669" w:rsidP="0044393D">
      <w:r w:rsidRPr="00795F17">
        <w:t>Łącznie MODO obejmuje powierzchnię o wielkości około 120</w:t>
      </w:r>
      <w:r w:rsidR="001A51BA" w:rsidRPr="00795F17">
        <w:t> </w:t>
      </w:r>
      <w:r w:rsidRPr="00795F17">
        <w:t>000</w:t>
      </w:r>
      <w:r w:rsidR="001A51BA" w:rsidRPr="00795F17">
        <w:t> </w:t>
      </w:r>
      <w:r w:rsidRPr="00795F17">
        <w:t>km</w:t>
      </w:r>
      <w:r w:rsidRPr="00795F17">
        <w:rPr>
          <w:vertAlign w:val="superscript"/>
        </w:rPr>
        <w:t>2</w:t>
      </w:r>
      <w:r w:rsidRPr="00795F17">
        <w:t xml:space="preserve"> i stanowi ważny obszar transgraniczny, który w całości znajduje się na terytorium Unii Europejskiej. Największy udział w</w:t>
      </w:r>
      <w:r w:rsidR="008308AA" w:rsidRPr="00795F17">
        <w:t> </w:t>
      </w:r>
      <w:r w:rsidRPr="00795F17">
        <w:t xml:space="preserve">obszarze dorzecza Odry pod względem liczby ludności oraz powierzchni </w:t>
      </w:r>
      <w:r w:rsidR="00BF782C" w:rsidRPr="00795F17">
        <w:t xml:space="preserve">obszaru </w:t>
      </w:r>
      <w:r w:rsidRPr="00795F17">
        <w:t xml:space="preserve">dorzecza zajmuje Rzeczpospolita Polska. Źródło rzeki Odry znajduje się na terytorium Republiki Czeskiej, a dolny jej bieg wraz z dopływem Nysy Łużyckiej stanowi granicę pomiędzy Rzeczpospolitą Polską a Republiką Federalną Niemiec. Ujście wód rzeki Odry i Odry Zachodniej, poprzez Zalew Szczeciński, do Morza Bałtyckiego powoduje, że w dziedzinie ochrony środowiska, jej oddziaływanie nabiera szerszego międzynarodowego znaczenia. </w:t>
      </w:r>
    </w:p>
    <w:p w14:paraId="50CE7A03" w14:textId="77777777" w:rsidR="00085669" w:rsidRPr="00795F17" w:rsidRDefault="00085669" w:rsidP="0044393D">
      <w:pPr>
        <w:pStyle w:val="Nagwek5"/>
      </w:pPr>
      <w:r w:rsidRPr="00795F17">
        <w:t>Umowy o współpracy w Międzynarodowym Obszarze Dorzecza Odry</w:t>
      </w:r>
    </w:p>
    <w:p w14:paraId="1C2BA2D4" w14:textId="6E3C118C" w:rsidR="00085669" w:rsidRPr="00795F17" w:rsidRDefault="00085669" w:rsidP="0044393D">
      <w:r w:rsidRPr="00795F17">
        <w:t xml:space="preserve">Dla MODO zawarta została umowa obejmująca cały międzynarodowy obszar dorzecza, gdzie wszystkie kraje nadbrzeżne współdziałają w zintegrowanym gospodarowaniu wodami oraz umowy dwustronne, obejmujące swym zasięgiem fragment obszaru dorzecza położony wzdłuż wspólnej granicy państw stron. Umowy międzynarodowe dla całego obszaru dorzecza są szczególnie pożądaną formą prawną współpracy, gwarantującą najlepsze rezultaty w osiąganiu celów zarówno ekologicznych, gospodarczych jak też społecznych. Umowy dwustronne pozwalają zaś na rozwój relacji dobrosąsiedzkich. Rzeczpospolita Polska jest także sygnatariuszem Konwencji o ochronie środowiska morskiego obszaru Morza Bałtyckiego (Dz.U. 2000 nr 28 poz. 346). </w:t>
      </w:r>
    </w:p>
    <w:p w14:paraId="51125B68" w14:textId="77777777" w:rsidR="00085669" w:rsidRPr="00795F17" w:rsidRDefault="00085669" w:rsidP="0044393D">
      <w:pPr>
        <w:pStyle w:val="Nagwek5"/>
      </w:pPr>
      <w:r w:rsidRPr="00795F17">
        <w:t>Międzynarodowa Komisja Ochrony Odry przed Zanieczyszczeniem (MKOOpZ, Komisja Odrzańska)</w:t>
      </w:r>
    </w:p>
    <w:p w14:paraId="48498E0E" w14:textId="72349963" w:rsidR="00085669" w:rsidRPr="00795F17" w:rsidRDefault="00085669" w:rsidP="0044393D">
      <w:r w:rsidRPr="00795F17">
        <w:t>Międzynarodowa Komisja Ochrony Odry Przed Zanieczyszczeniem powołana została na mocy umowy podpisanej w dniu 11 kwietnia 1996 r. pomiędzy rządem Rzeczypospolitej Polskiej, rządem Republiki Czeskiej, rządem Republiki Federalnej Niemiec i Unią Europejską. W dniu 1 maja 2004 r. w wyniku przystąpienia Rzeczypospolitej Polskiej i Republiki Czeskiej do Unii Europejskiej, umowa została zmieniona i Unia Europejska przestała być jej stroną. Do podstawowych zadań MKOOpZ należy zapobieganie i trwałe obniżanie zanieczyszczenia wód Odry i Morza Bałtyckiego, przywracanie jak najbardziej naturalnych warunków w ekosystemach wodnych i brzegowych, umożliwianie wykorzystania Odry do pozyskiwania wody pitnej a także wody dla rolnictwa z infiltracyjnych ujęć brzegowych, zapobieganie i trwałe obniżanie ryzyka szkód powodziowych, koordynacja wdrażania RDW i Dyrektywy 2007/60/WE Parlamentu Europejskiego i Rady z dnia 23 października 2007</w:t>
      </w:r>
      <w:r w:rsidR="008308AA" w:rsidRPr="00795F17">
        <w:t> </w:t>
      </w:r>
      <w:r w:rsidRPr="00795F17">
        <w:t>r. w</w:t>
      </w:r>
      <w:r w:rsidR="008308AA" w:rsidRPr="00795F17">
        <w:t> </w:t>
      </w:r>
      <w:r w:rsidRPr="00795F17">
        <w:t xml:space="preserve">sprawie oceny ryzyka powodziowego i zarządzania nim (Dz. Urz. UE L 2007 Nr 288, str. 27), (zwanej dalej Dyrektywą Powodziową), w </w:t>
      </w:r>
      <w:r w:rsidR="00BF782C" w:rsidRPr="00795F17">
        <w:t xml:space="preserve">obszarze </w:t>
      </w:r>
      <w:r w:rsidRPr="00795F17">
        <w:t>dorzecz</w:t>
      </w:r>
      <w:r w:rsidR="00BF782C" w:rsidRPr="00795F17">
        <w:t>a</w:t>
      </w:r>
      <w:r w:rsidRPr="00795F17">
        <w:t xml:space="preserve"> Odry, koordynacja wspólnych projektów międzynarodowych.</w:t>
      </w:r>
    </w:p>
    <w:p w14:paraId="48DB90CB" w14:textId="77777777" w:rsidR="00085669" w:rsidRPr="00795F17" w:rsidRDefault="00085669" w:rsidP="0044393D">
      <w:r w:rsidRPr="00795F17">
        <w:t>W ramach MKOOpZ działa pięć grup roboczych, tj.:</w:t>
      </w:r>
    </w:p>
    <w:p w14:paraId="2A4E9031" w14:textId="77777777" w:rsidR="00085669" w:rsidRPr="00795F17" w:rsidRDefault="00085669" w:rsidP="0044393D">
      <w:r w:rsidRPr="00795F17">
        <w:t xml:space="preserve">Grupa Sterująca G1, odpowiedzialna za opracowywanie aktualizacji planu gospodarowania wodami (aPGW) dla MODO, a także prawidłowość działań pozostałych grup roboczych pod kątem RDW; </w:t>
      </w:r>
    </w:p>
    <w:p w14:paraId="22FE767A" w14:textId="77777777" w:rsidR="00085669" w:rsidRPr="00795F17" w:rsidRDefault="00085669" w:rsidP="00BA6B41">
      <w:pPr>
        <w:pStyle w:val="Akapitzlist"/>
      </w:pPr>
      <w:r w:rsidRPr="00795F17">
        <w:t xml:space="preserve">Grupa G2 ds. powodzi, odpowiedzialna za implementację Dyrektywy Powodziowej, </w:t>
      </w:r>
      <w:r w:rsidRPr="00795F17">
        <w:br/>
        <w:t xml:space="preserve">w tym aktualizację planów zarządzania ryzykiem powodziowym (aPZRP) dla MODO, a także wymianę danych w ramach systemu osłony przeciwpowodziowej; </w:t>
      </w:r>
    </w:p>
    <w:p w14:paraId="1713F586" w14:textId="7F90FCB1" w:rsidR="00085669" w:rsidRPr="00795F17" w:rsidRDefault="00085669" w:rsidP="00BA6B41">
      <w:pPr>
        <w:pStyle w:val="Akapitzlist"/>
      </w:pPr>
      <w:r w:rsidRPr="00795F17">
        <w:t>Grupa G3 ds. zanieczyszczeń awaryjnych, odpowiadająca za koordynację planu ostrzegania i</w:t>
      </w:r>
      <w:r w:rsidR="008308AA" w:rsidRPr="00795F17">
        <w:t> </w:t>
      </w:r>
      <w:r w:rsidRPr="00795F17">
        <w:t xml:space="preserve">aktualizowania listy potencjalnych zagrożeń; </w:t>
      </w:r>
    </w:p>
    <w:p w14:paraId="73BEC8EE" w14:textId="77777777" w:rsidR="00085669" w:rsidRPr="00795F17" w:rsidRDefault="00085669" w:rsidP="00BA6B41">
      <w:pPr>
        <w:pStyle w:val="Akapitzlist"/>
      </w:pPr>
      <w:r w:rsidRPr="00795F17">
        <w:t xml:space="preserve">Grupa G4 ds. zagadnień prawnych, działająca wyłącznie na podstawie konkretnych zleceń Komisji, Przewodniczących Delegacji lub Przewodniczącego Komisji; </w:t>
      </w:r>
    </w:p>
    <w:p w14:paraId="792F3597" w14:textId="77777777" w:rsidR="00085669" w:rsidRPr="00795F17" w:rsidRDefault="00085669" w:rsidP="00BA6B41">
      <w:pPr>
        <w:pStyle w:val="Akapitzlist"/>
      </w:pPr>
      <w:r w:rsidRPr="00795F17">
        <w:t xml:space="preserve">Grupa G5 ds. zarządzania danymi, odpowiadająca za pozyskiwanie i udostępnianie danych niezbędnych do realizacji zadań Komisji. </w:t>
      </w:r>
    </w:p>
    <w:p w14:paraId="2327C7AF" w14:textId="77777777" w:rsidR="00085669" w:rsidRPr="00795F17" w:rsidRDefault="00085669" w:rsidP="0044393D">
      <w:r w:rsidRPr="00795F17">
        <w:t>Ponadto powołane zostały trzy podgrupy tematyczne, współpracujące z Grupą Sterującą, tj.:</w:t>
      </w:r>
    </w:p>
    <w:p w14:paraId="482458B8" w14:textId="77777777" w:rsidR="00085669" w:rsidRPr="00795F17" w:rsidRDefault="00085669" w:rsidP="00BA6B41">
      <w:pPr>
        <w:pStyle w:val="Akapitzlist"/>
      </w:pPr>
      <w:r w:rsidRPr="00795F17">
        <w:t>Podgrupa Robocza „Monitoring” (GM);</w:t>
      </w:r>
    </w:p>
    <w:p w14:paraId="356C6402" w14:textId="77777777" w:rsidR="00085669" w:rsidRPr="00795F17" w:rsidRDefault="00085669" w:rsidP="00BA6B41">
      <w:pPr>
        <w:pStyle w:val="Akapitzlist"/>
      </w:pPr>
      <w:r w:rsidRPr="00795F17">
        <w:t>Podgrupa Robocza „Planowanie w gospodarowaniu wodami (GP);</w:t>
      </w:r>
    </w:p>
    <w:p w14:paraId="1A45806A" w14:textId="77777777" w:rsidR="00085669" w:rsidRPr="00795F17" w:rsidRDefault="00085669" w:rsidP="00BA6B41">
      <w:pPr>
        <w:pStyle w:val="Akapitzlist"/>
      </w:pPr>
      <w:r w:rsidRPr="00795F17">
        <w:t>Grupa Ekspertów „Biogeny“ (GB)</w:t>
      </w:r>
    </w:p>
    <w:p w14:paraId="775C1442" w14:textId="1CDF3C55" w:rsidR="00085669" w:rsidRPr="00795F17" w:rsidRDefault="00085669" w:rsidP="0044393D">
      <w:r w:rsidRPr="00795F17">
        <w:t xml:space="preserve">Ze strony polskiej, w pracach MKOOpZ i jej grup roboczych uczestniczą przedstawiciele ministerstwa obsługującego ministra właściwego do spraw gospodarki wodnej (Ministerstwa Infrastruktury) oraz przedstawiciele następujących instytucji: </w:t>
      </w:r>
      <w:r w:rsidR="0028234C" w:rsidRPr="00795F17">
        <w:t>PGW WP</w:t>
      </w:r>
      <w:r w:rsidRPr="00795F17">
        <w:t>, RZGW WP w Szczecinie, RZGW WP w Poznaniu, RZGW WP we Wrocławiu, RZGW WP w Gliwicach, IMGW-PIB, PIG-PIB, GIOŚ oraz WIOŚ w Szczecinie i</w:t>
      </w:r>
      <w:r w:rsidR="00567AF4" w:rsidRPr="00795F17">
        <w:t> </w:t>
      </w:r>
      <w:r w:rsidRPr="00795F17">
        <w:t>Wrocławiu. Za koordynację prac Komisji Odrzańskiej odpowiada Sekretariat Międzynarodowej Komisji Ochrony Odry przed Zanieczyszczeniem, który ma swoją siedzibę we Wrocławiu.</w:t>
      </w:r>
    </w:p>
    <w:p w14:paraId="22821932" w14:textId="10E32525" w:rsidR="00085669" w:rsidRPr="00795F17" w:rsidRDefault="00085669" w:rsidP="0044393D">
      <w:r w:rsidRPr="00795F17">
        <w:t>W ramach realizacji zobowiązań wynikających z RDW, zadaniem MKOOpZ jest utworzenie skoordynowanego Planu gospodarowania wodami dla Międzynarodowego Obszaru Dorzecza Odry. W</w:t>
      </w:r>
      <w:r w:rsidR="008308AA" w:rsidRPr="00795F17">
        <w:t> </w:t>
      </w:r>
      <w:r w:rsidRPr="00795F17">
        <w:t>poprzednich cyklach realizacji Planu gospodarowania wodami dla Międzynarodowego Obszaru Dorzecza Odry MKOOpZ uczestniczyła w procesie wyznaczania jednolitych części wód, zgodnie z</w:t>
      </w:r>
      <w:r w:rsidR="008308AA" w:rsidRPr="00795F17">
        <w:t> </w:t>
      </w:r>
      <w:r w:rsidRPr="00795F17">
        <w:t>metodyką obowiązującą w poszczególnych krajach oraz międzynarodowymi uzgodnieniami dotyczącymi jednolitych charakterystyk jcw (granice, kategorie, ocena stanu, określanie celów do</w:t>
      </w:r>
      <w:r w:rsidR="008308AA" w:rsidRPr="00795F17">
        <w:t> </w:t>
      </w:r>
      <w:r w:rsidRPr="00795F17">
        <w:t>osiągnięcia). Osiągnięto znaczne postępy, w szczególności w odniesieniu do lokalizacji oraz wyznaczenia jcwp jako sztucznych i silnie zmienionych jednolitych części wód, a także oceny stanu. W</w:t>
      </w:r>
      <w:r w:rsidR="008308AA" w:rsidRPr="00795F17">
        <w:t> </w:t>
      </w:r>
      <w:r w:rsidRPr="00795F17">
        <w:t>odniesieniu do jednolitych części wód transgranicznych i granicznych nie udało się uzgodnić jednolitej charakterystyki w niektórych przypadkach. Te jednolite części wód będą w dalszym ciągu przedstawione na mapach Planu gospodarowania wodami dla Międzynarodowego Obszaru Dorzecza Odry w różny sposób, zgodnie z metodyką i klasyfikacją obowiązującą w poszczególnych krajach. W</w:t>
      </w:r>
      <w:r w:rsidR="008308AA" w:rsidRPr="00795F17">
        <w:t> </w:t>
      </w:r>
      <w:r w:rsidRPr="00795F17">
        <w:t>obszarze MODO wyznaczono również dwie graniczne jednolite części wód powierzchniowych jeziorne oraz jedną jednolitą część wód powierzchniowych przejściową i jedną jednolitą część wód powierzchniowych przybrzeżną, a także przygraniczne jednolite części wód podziemnych.</w:t>
      </w:r>
    </w:p>
    <w:p w14:paraId="740D5852" w14:textId="4AFBED57" w:rsidR="00085669" w:rsidRPr="00795F17" w:rsidRDefault="00085669" w:rsidP="0044393D">
      <w:r w:rsidRPr="00795F17">
        <w:t>W bieżącym cyklu planowania gospodarowania wodami (2016 - 2021) grupy robocze MKOOpZ zajmują się głównie zadaniami wspólnego rozwiązywania istotnych problemów gospodarki wodnej, wdrażaniem programów działań na MODO, jak również pracami nad ujednoliceniem charakterystyk jednolitych części wód granicznych i transgranicznych. Grupa G1 wraz z podgrupą GP podejmują także przygotowania do aktualizacji krajowych planów gospodarowania wodami na obszarze dorzecza na</w:t>
      </w:r>
      <w:r w:rsidR="008308AA" w:rsidRPr="00795F17">
        <w:t> </w:t>
      </w:r>
      <w:r w:rsidRPr="00795F17">
        <w:t xml:space="preserve">lata 2022 </w:t>
      </w:r>
      <w:r w:rsidR="00182A26" w:rsidRPr="00795F17">
        <w:t>-</w:t>
      </w:r>
      <w:r w:rsidRPr="00795F17">
        <w:t xml:space="preserve"> 2027, w trzecim cyklu planistycznym.</w:t>
      </w:r>
    </w:p>
    <w:p w14:paraId="3F0234BB" w14:textId="77777777" w:rsidR="00085669" w:rsidRPr="00795F17" w:rsidRDefault="00085669" w:rsidP="0044393D">
      <w:r w:rsidRPr="00795F17">
        <w:t xml:space="preserve">W 2016 r. w ramach prac Podgrupy Roboczej GM ds. monitoringu odbyły się warsztaty poświęcone prezentacji biologicznego elementu jakości „ichtiofauna”. Ich celem była wzajemna wymiana informacji na temat krajowych metod poboru prób i oceny ichtiofauny, przyjętych w poszczególnych państwach, a zaprezentowanych przez zaproszonych ekspertów z trzech krajów. W ramach części praktycznej warsztatów pobrano próby ichtiofauny z rzeki Olzy, które zostały ocenione według poszczególnych metod krajowych. Na ich podstawie strona czeska opracowała raport podsumowujący, w którym dokonano porównania zastosowanych ocen. Wyniki raportu udostępnione zostały na stronie internetowej MKOOpZ. </w:t>
      </w:r>
    </w:p>
    <w:p w14:paraId="52ADB5FC" w14:textId="44EB70B7" w:rsidR="00085669" w:rsidRPr="00795F17" w:rsidRDefault="00085669" w:rsidP="0044393D">
      <w:r w:rsidRPr="00795F17">
        <w:t xml:space="preserve">W ramach współpracy podgrupy GM z Grupą Roboczą G5 realizowano prace nad koncepcją </w:t>
      </w:r>
      <w:r w:rsidR="008308AA" w:rsidRPr="00795F17">
        <w:br/>
      </w:r>
      <w:r w:rsidRPr="00795F17">
        <w:t xml:space="preserve">„IMS-Odra”, która ma posłużyć prezentacji międzynarodowych punktów pomiarowych oraz wyników pomiarów z tych punktów. Koncepcja „IMS-Odra” wdrożona została do funkcji GeoPortalu MKOOpZ, funkcjonującego od początku 2016 r. </w:t>
      </w:r>
    </w:p>
    <w:p w14:paraId="6D2B6C65" w14:textId="7EB04117" w:rsidR="00085669" w:rsidRPr="00795F17" w:rsidRDefault="00085669" w:rsidP="0044393D">
      <w:r w:rsidRPr="00795F17">
        <w:t xml:space="preserve">Grupa GP w bieżącym cyklu planowania w gospodarce wodnej realizowała prace nad aktualizacją „Strategii wspólnego rozwiązywania istotnych problemów gospodarki wodnej na Międzynarodowym Obszarze Dorzecza Odry“, która dotyczy zmian morfologicznych i znaczących zanieczyszczeń wód powierzchniowych. Dokument ten został uchwalony w dniu 18 marca 2019 r. przez Przewodniczących Delegacji w procedurze pisemnej, a Sekretariat MKOOpZ przygotował odpowiedną wersję graficzną tego dokumentu i opublikował na stronie internetowej MKOOpZ. </w:t>
      </w:r>
    </w:p>
    <w:p w14:paraId="35EA5574" w14:textId="77777777" w:rsidR="00085669" w:rsidRPr="00795F17" w:rsidRDefault="00085669" w:rsidP="0044393D">
      <w:r w:rsidRPr="00795F17">
        <w:t>W 2018 r. rozpoczęto także dyskusję na temat pierwszego projektu dokumentu dotyczącego przeglądu Istotnych Problemów Gospodarki Wodnej (IPGW) dla MODO. W październiku 2019 r. dokument ten został uchwalony przez Komisję i skierowany do półrocznych konsultacji społecznych w formie elektronicznej na stronie internetowej MKOOpZ.</w:t>
      </w:r>
    </w:p>
    <w:p w14:paraId="79DD193B" w14:textId="5A5C34CA" w:rsidR="00085669" w:rsidRPr="00795F17" w:rsidRDefault="00085669" w:rsidP="0044393D">
      <w:r w:rsidRPr="00795F17">
        <w:t>W 2020 r. przeprowadzone zostały konsultacje społeczne „Wstępnego przeglądu istotnych problemów gospodarki wodnej stwierdzonych na Międzynarodowym Obszarze Dorzecza Odry na potrzeby trzeciego cyklu planowania zgodnie z RDW”. Dokument został udostępniony opinii publicznej w dniu 22 czerwca 2020 r. W ramach tych konsultacji do Sekretariatu MKOOpZ wpłynęło 50 stanowisk. Grupa G1 i jej podgrupy robocze omówiły otrzymane stanowiska i uzgodniły sposób ich uwzględnienia w</w:t>
      </w:r>
      <w:r w:rsidR="008308AA" w:rsidRPr="00795F17">
        <w:t> </w:t>
      </w:r>
      <w:r w:rsidRPr="00795F17">
        <w:t>aktualizacji PGW. Podczas 23. Posiedzenia Plenarnego MKOOpZ Przewodniczący Delegacji omówili kwestię przyporządkowania negatywnego wpływu kopalni węgla brunatnego na stan ilościowy wód podziemnych do istotnych problemów gospodarki wodnej. Ustalono, że problematyka kopalni węgla brunatnego na MODO zostanie uznana jako istotny problem gospodarki wodnej o znaczeniu ponadregionalnym. Przewodniczący Delegacji MKOOpZ omówili również kwestię aktualizacji „Strategii wspólnego rozwiązywania istotnych problemów gospodarki wodnej na MODO“ z roku 2019 w celu uzupełnienia jej o nowy istotny problem gospodarki wodnej dotyczący tematyki górnictwa.</w:t>
      </w:r>
    </w:p>
    <w:p w14:paraId="321DE153" w14:textId="77777777" w:rsidR="00085669" w:rsidRPr="00795F17" w:rsidRDefault="00085669" w:rsidP="0044393D">
      <w:r w:rsidRPr="00795F17">
        <w:t xml:space="preserve">W ramach prac Grupy GP i G5 realizowano także zadanie ujednolicenia na poziomie międzynarodowym charakterystyk granicznych i transgranicznych jednolitych części wód na MODO. Opracowana w tym celu tabela zostanie zaktualizowana i będzie załącznikiem do projektu aktualizacji planu gospodarowania wodami na MODO. </w:t>
      </w:r>
    </w:p>
    <w:p w14:paraId="3F59EE6A" w14:textId="77777777" w:rsidR="00085669" w:rsidRPr="00795F17" w:rsidRDefault="00085669" w:rsidP="0044393D">
      <w:r w:rsidRPr="00795F17">
        <w:t xml:space="preserve">W latach 2018 - 2019 w kontekście wdrażania RDW grupy G1 i GP zajmowały się także problematyką zmian klimatu i związanych z tym działań w poszczególnych państwach. W tym celu zorganizowano warsztaty poświęcone m.in. zagadnieniom suszy i zmian klimatu w kontekście informowania społeczeństwa. </w:t>
      </w:r>
    </w:p>
    <w:p w14:paraId="781C3A5C" w14:textId="20334CA0" w:rsidR="00085669" w:rsidRPr="00795F17" w:rsidRDefault="00085669" w:rsidP="0044393D">
      <w:r w:rsidRPr="00795F17">
        <w:t xml:space="preserve">W ramach przygotowań do opracowywania krajowych planów gospodarowania wodami na lata 2022 </w:t>
      </w:r>
      <w:r w:rsidR="00182A26" w:rsidRPr="00795F17">
        <w:t>-</w:t>
      </w:r>
      <w:r w:rsidRPr="00795F17">
        <w:t xml:space="preserve"> 2027 i programów działań w trzecim cyklu planistycznym, Grupy G1 i GP na bieżąco prowadzą wymianę informacji o postępach prac. Przygotowany został projekt „Harmonogramu i programu prac związanych z aktualizacją PGW dla MODO, na potrzeby trzeciego cyklu planowania zgodnie z RDW”. W</w:t>
      </w:r>
      <w:r w:rsidR="008308AA" w:rsidRPr="00795F17">
        <w:t> </w:t>
      </w:r>
      <w:r w:rsidRPr="00795F17">
        <w:t xml:space="preserve">październiku 2018 r. MKOOpZ przyjęła dokument dotyczący ww. harmonogramu i programu prac, kierujący go do konsultacji społecznych. W okresie od 22 grudnia 2018 r. do 22 czerwca 2019 r. dokument ten dostępny był na stronie internetowej MKOOpZ w celu zgłaszania do niego uwag przez opinię publiczną. Nie wpłynęły żadne uwagi i tym samym ww. harmonogram i program prac stał się obowiązujący. W 2019 r. MKOOpZ przyjęła kolejny dokument przygotowawczy do aktualizacji planu gospodarowania wodami na obszarze dorzecza, tj.: </w:t>
      </w:r>
      <w:r w:rsidRPr="00795F17">
        <w:rPr>
          <w:i/>
          <w:iCs/>
        </w:rPr>
        <w:t>Struktura projektu aktualizacji planu gospodarowania wodami dla MODO na okres planistyczny 2022 - 2027</w:t>
      </w:r>
      <w:r w:rsidRPr="00795F17">
        <w:t>. Zawiera on strukturę planów oraz listę wymaganych map i tabel.</w:t>
      </w:r>
    </w:p>
    <w:p w14:paraId="6DF7E42A" w14:textId="60071E6A" w:rsidR="00085669" w:rsidRPr="00795F17" w:rsidRDefault="00085669" w:rsidP="0044393D">
      <w:pPr>
        <w:pStyle w:val="Nagwek5"/>
      </w:pPr>
      <w:r w:rsidRPr="00795F17">
        <w:t xml:space="preserve">Współpraca polsko </w:t>
      </w:r>
      <w:r w:rsidR="00182A26" w:rsidRPr="00795F17">
        <w:t>-</w:t>
      </w:r>
      <w:r w:rsidRPr="00795F17">
        <w:t xml:space="preserve"> niemiecka</w:t>
      </w:r>
    </w:p>
    <w:p w14:paraId="59F90C21" w14:textId="4DA45D3C" w:rsidR="00085669" w:rsidRPr="00795F17" w:rsidRDefault="00085669" w:rsidP="0044393D">
      <w:r w:rsidRPr="00795F17">
        <w:t xml:space="preserve">Podstawę prawną współpracy polsko </w:t>
      </w:r>
      <w:r w:rsidR="00182A26" w:rsidRPr="00795F17">
        <w:t>-</w:t>
      </w:r>
      <w:r w:rsidRPr="00795F17">
        <w:t xml:space="preserve"> niemieckiej stanowi Umowa między Rzeczpospolitą Polską a</w:t>
      </w:r>
      <w:r w:rsidR="008308AA" w:rsidRPr="00795F17">
        <w:t> </w:t>
      </w:r>
      <w:r w:rsidRPr="00795F17">
        <w:t>Republiką Federalną Niemiec o współpracy w dziedzinie gospodarki wodnej na wodach granicznych, podpisana w Warszawie, w dniu 19 maja 1992 r. Jako strategiczny cel współpracy strony wskazały zagwarantowanie racjonalnego gospodarowania i ochrony wód granicznych oraz poprawy ich jakości, jak też zapewnienie zachowania ekosystemów lub ich restytuowanie. Strony uznały, że współpraca na</w:t>
      </w:r>
      <w:r w:rsidR="008308AA" w:rsidRPr="00795F17">
        <w:t> </w:t>
      </w:r>
      <w:r w:rsidRPr="00795F17">
        <w:t xml:space="preserve">wodach granicznych jest obopólnie korzystna, przyczynia się do umocnienia stosunków dobrosąsiedzkich oraz do wypełniania innych zobowiązań międzynarodowych stron. </w:t>
      </w:r>
    </w:p>
    <w:p w14:paraId="425324FB" w14:textId="2B2988B7" w:rsidR="00085669" w:rsidRPr="00795F17" w:rsidRDefault="00085669" w:rsidP="0044393D">
      <w:r w:rsidRPr="00795F17">
        <w:t xml:space="preserve">Swoim zasięgiem współpraca polsko </w:t>
      </w:r>
      <w:r w:rsidR="00182A26" w:rsidRPr="00795F17">
        <w:t>-</w:t>
      </w:r>
      <w:r w:rsidRPr="00795F17">
        <w:t xml:space="preserve"> niemiecka obejmuje znaczną cześć Międzynarodowego Obszaru Dorzecza Odry. W dolnym biegu Odra wraz z jej lewobrzeżnym dopływem </w:t>
      </w:r>
      <w:r w:rsidR="00182A26" w:rsidRPr="00795F17">
        <w:t>-</w:t>
      </w:r>
      <w:r w:rsidRPr="00795F17">
        <w:t xml:space="preserve"> Nysą Łużycką stanowią granicę pomiędzy Rzecząpospolitą Polską a Republiką Federalną Niemiec. Zgodnie z dokumentacją graniczną, odcinek wodny granicy RP i RFN wynosi łącznie 415,20 km i przebiega na rzekach: Odrze - 184,33 km, Nysie Łużyckiej - 196,81 km, Myśliborce - 6,21 km, Kanale Torfowym - 4,59 km oraz na</w:t>
      </w:r>
      <w:r w:rsidR="008308AA" w:rsidRPr="00795F17">
        <w:t> </w:t>
      </w:r>
      <w:r w:rsidRPr="00795F17">
        <w:t xml:space="preserve">jeziorach: Stolsko - 1,45 km, Myśliborskie Wielkie - 1,65 km, Nowowarpieńskie (Zalew Szczeciński) - 20,16 km oraz Zatoce Pomorskiej. W praktyce współpraca stron koncentruje się na wodach Odry, Odry Zachodniej, Nysy łużyckiej, Zalewu Szczecińskiego i Zatoki Pomorskiej. Odra i Odra Zachodnia jako element europejskiego ekosystemu oraz europejskiego systemu dróg wodnych pełnią ważne funkcje gospodarcze, ekologiczne i polityczne. Ujście tych rzek do Morza Bałtyckiego powoduje, że ich oddziaływanie na środowisko wpływa na znaczny obszar międzynarodowy. </w:t>
      </w:r>
    </w:p>
    <w:p w14:paraId="0ABE869B" w14:textId="3175647E" w:rsidR="00085669" w:rsidRPr="00795F17" w:rsidRDefault="00085669" w:rsidP="0044393D">
      <w:r w:rsidRPr="00795F17">
        <w:t xml:space="preserve">Platformę współpracy stanowi Polsko </w:t>
      </w:r>
      <w:r w:rsidR="00182A26" w:rsidRPr="00795F17">
        <w:t>-</w:t>
      </w:r>
      <w:r w:rsidRPr="00795F17">
        <w:t xml:space="preserve"> Niemiecka Komisja ds. Wód Granicznych. Strony</w:t>
      </w:r>
      <w:r w:rsidR="00D146C3" w:rsidRPr="00795F17">
        <w:t xml:space="preserve"> </w:t>
      </w:r>
      <w:r w:rsidRPr="00795F17">
        <w:t>powołują Przewodniczącego, Sekretarza oraz Członków Delegacji. Po stronie polskiej przewodnictwo w Komisji pełni przedstawiciel ministerstwa właściwego ds. gospodarki wodnej (Ministerstwa Infrastruktury), w</w:t>
      </w:r>
      <w:r w:rsidR="008308AA" w:rsidRPr="00795F17">
        <w:t> </w:t>
      </w:r>
      <w:r w:rsidRPr="00795F17">
        <w:t xml:space="preserve">randze dyrektora departamentu lub jego zastępcy. W skład Delegacji wchodzi </w:t>
      </w:r>
      <w:r w:rsidR="0028234C" w:rsidRPr="00795F17">
        <w:t>PGW WP</w:t>
      </w:r>
      <w:r w:rsidRPr="00795F17">
        <w:t xml:space="preserve">, w tym RZGW WP w Szczecinie, WFOŚ we Wrocławiu oraz Komenda Główna Straży Granicznej. Po stronie niemieckiej przewodnictwo w Komisji pełni przedstawiciel Federalnego Ministerstwa Środowiska, Ochrony Przyrody i Bezpieczeństwa Jądrowego. </w:t>
      </w:r>
    </w:p>
    <w:p w14:paraId="4A3E9E7B" w14:textId="4B3914A8" w:rsidR="00085669" w:rsidRPr="00795F17" w:rsidRDefault="00085669" w:rsidP="0044393D">
      <w:r w:rsidRPr="00795F17">
        <w:t xml:space="preserve">Rolą Komisji jest dbałość o realizację współpracy zgodnie z zasadami ustanowionymi </w:t>
      </w:r>
      <w:r w:rsidRPr="00795F17">
        <w:br/>
        <w:t>w Umowie. Raz w roku Komisja dokonuje przeglądu aktualnego stanu prac, odbiera sprawozdania z</w:t>
      </w:r>
      <w:r w:rsidR="008308AA" w:rsidRPr="00795F17">
        <w:t> </w:t>
      </w:r>
      <w:r w:rsidRPr="00795F17">
        <w:t xml:space="preserve">działalności grup roboczych oraz zatwierdza plany pracy na następny okres rozliczeniowy. Współpraca podzielona jest na cztery obszary i realizowana jest przez cały rok w ramach polsko - niemieckich Grup Roboczych, podczas wspólnych prac, narad i spotkań ekspertów. </w:t>
      </w:r>
    </w:p>
    <w:p w14:paraId="5F52BB09" w14:textId="77777777" w:rsidR="00085669" w:rsidRPr="00795F17" w:rsidRDefault="00085669" w:rsidP="008308AA">
      <w:pPr>
        <w:pStyle w:val="Nagwek6"/>
      </w:pPr>
      <w:r w:rsidRPr="00795F17">
        <w:t>Grupa Robocza W1, ds. Hydrologii i Hydrogeologii Wód Granicznych</w:t>
      </w:r>
    </w:p>
    <w:p w14:paraId="03DE26C2" w14:textId="27A167DA" w:rsidR="00085669" w:rsidRPr="00795F17" w:rsidRDefault="00085669" w:rsidP="0044393D">
      <w:r w:rsidRPr="00795F17">
        <w:t xml:space="preserve">Grupa W1 prowadzi badania, obserwacje oraz wymianę danych w zakresie hydrologii </w:t>
      </w:r>
      <w:r w:rsidRPr="00795F17">
        <w:br/>
        <w:t xml:space="preserve">i hydrogeologii. Po stronie polskiej zadania realizuje IMGW </w:t>
      </w:r>
      <w:r w:rsidR="00182A26" w:rsidRPr="00795F17">
        <w:t>-</w:t>
      </w:r>
      <w:r w:rsidRPr="00795F17">
        <w:t xml:space="preserve"> PIB. W ramach grupy współpracują także oddziały IMGW </w:t>
      </w:r>
      <w:r w:rsidR="00182A26" w:rsidRPr="00795F17">
        <w:t>-</w:t>
      </w:r>
      <w:r w:rsidRPr="00795F17">
        <w:t xml:space="preserve"> PIB w Gdyni i Poznaniu, PIG-PIB w Szczecinie, PGE Górnictwo i Energetyka Konwencjonalna S.A., Oddział Elektrownia Turów oraz Zakład Wodociągów i Kanalizacji w Świnoujściu. Po stronie niemieckiej za współpracę odpowiada Saksoński Urząd Środowiska, Rolnictwa i Geologii w</w:t>
      </w:r>
      <w:r w:rsidR="008308AA" w:rsidRPr="00795F17">
        <w:t> </w:t>
      </w:r>
      <w:r w:rsidRPr="00795F17">
        <w:t xml:space="preserve">Dreźnie, Ośrodek Sygnalizacji Powodziowej we Frankfurcie nad Odrą, a ponadto, urzędy wodne poszczególnych krajów związkowych: Krajowy Urząd Środowiska Brandenburgii, Urząd Wodno </w:t>
      </w:r>
      <w:r w:rsidR="00182A26" w:rsidRPr="00795F17">
        <w:t>-</w:t>
      </w:r>
      <w:r w:rsidRPr="00795F17">
        <w:t xml:space="preserve"> Żeglugowy w Eberswalde oraz Federalny Urząd ds. Żeglugi i Hydrografii w Roztoku.</w:t>
      </w:r>
    </w:p>
    <w:p w14:paraId="4C4F278B" w14:textId="77777777" w:rsidR="008308AA" w:rsidRPr="00795F17" w:rsidRDefault="00085669" w:rsidP="0044393D">
      <w:r w:rsidRPr="00795F17">
        <w:t>Do zadań hydrologicznych wykorzystywana jest sieć stacji wodowskazowych oraz wspólne punkty pomiaru przepływów w uzgodnionych profilach rzecznych. Badany jest stan wód, przepływy (ilości dopływu i odpływu), temperatura wody i powietrza oraz warunki lodowe, zarastanie koryt rzecznych i</w:t>
      </w:r>
      <w:r w:rsidR="008308AA" w:rsidRPr="00795F17">
        <w:t> </w:t>
      </w:r>
      <w:r w:rsidRPr="00795F17">
        <w:t xml:space="preserve">inne zjawiska. We współpracy polsko </w:t>
      </w:r>
      <w:r w:rsidR="00182A26" w:rsidRPr="00795F17">
        <w:t>-</w:t>
      </w:r>
      <w:r w:rsidRPr="00795F17">
        <w:t xml:space="preserve"> niemieckiej pomiarami i obserwacjami objęte są rzeki Odra i</w:t>
      </w:r>
      <w:r w:rsidR="008308AA" w:rsidRPr="00795F17">
        <w:t> </w:t>
      </w:r>
      <w:r w:rsidRPr="00795F17">
        <w:t>Nysa Łużycka oraz wody Zalewu Szczecińskiego i strefa brzegowa Bałtyku. Stacje hydrologiczne prowadzą pomiary 365 dni w roku. O każdej pełnej godzinie ze stacji wysyłana jest depesza za</w:t>
      </w:r>
      <w:r w:rsidR="008308AA" w:rsidRPr="00795F17">
        <w:t> </w:t>
      </w:r>
      <w:r w:rsidRPr="00795F17">
        <w:t>pośrednictwem automatycznego systemu do zbiornicy danych w Warszawie. Pozyskane dane służą do sporządzania codziennych prognoz hydrologicznych oraz ostrzeżeń i prognoz powodziowych. Prognozy powstają przy użyciu modeli hydrodynamicznych, dzięki którym można je sporządzać z</w:t>
      </w:r>
      <w:r w:rsidR="008308AA" w:rsidRPr="00795F17">
        <w:t> </w:t>
      </w:r>
      <w:r w:rsidRPr="00795F17">
        <w:t xml:space="preserve">wyprzedzeniem od 1 do 3 dni. Wyniki pomiarów zestawia się także w zbiory, niezbędne do pracy służb hydrologicznych. Wykreśla się krzywe przepływów, które pozwalają wygenerować średnie wartości dzienne, miesięczne, roczne i z wielolecia. Dane hydrologiczne podlegają codziennej wymianie ze stroną niemiecką. Strony przekazują sobie także zestawienia wyników za rok hydrologiczny. </w:t>
      </w:r>
    </w:p>
    <w:p w14:paraId="7C8195D2" w14:textId="4BE5DCA9" w:rsidR="00085669" w:rsidRPr="00795F17" w:rsidRDefault="00085669" w:rsidP="0044393D">
      <w:r w:rsidRPr="00795F17">
        <w:t>Na ich podstawie strony uzgadniają roczną ocenę Nysy Łużyckiej i Odry Granicznej.</w:t>
      </w:r>
    </w:p>
    <w:p w14:paraId="125DA615" w14:textId="08D3D090" w:rsidR="00085669" w:rsidRPr="00795F17" w:rsidRDefault="00085669" w:rsidP="0044393D">
      <w:r w:rsidRPr="00795F17">
        <w:t xml:space="preserve">W dziedzinie hydrogeologii strony obserwują poziom wód podziemnych w rejonach objętych oddziaływaniem kopalń odkrywkowych. Strony opracowują i wymieniają się mapami hydroizohips dla obszaru kopalń odkrywkowych oraz pasa granicznego na odległość do 20 km od granicy. Ponadto strony monitorują zaopatrzenie regionu Świnoujście </w:t>
      </w:r>
      <w:r w:rsidR="00182A26" w:rsidRPr="00795F17">
        <w:t>-</w:t>
      </w:r>
      <w:r w:rsidRPr="00795F17">
        <w:t xml:space="preserve"> Uznam Wschodni w wodę odpowiedniej jakości i ilości. Działania te mają na celu także dbałość o wspólne obszary chronione, gdzie występują wrażliwe biotopy habitatowe zależne od wody, objęte przepisami unijnej dyrektywy siedliskowej. </w:t>
      </w:r>
    </w:p>
    <w:p w14:paraId="2DB932CB" w14:textId="770C8D97" w:rsidR="00085669" w:rsidRPr="00795F17" w:rsidRDefault="00085669" w:rsidP="0044393D">
      <w:r w:rsidRPr="00795F17">
        <w:t>W ramach zadań dodatkowych Grupa W1 przygotowuje ocenę zasobów wodnych w warunkach wód niskich dla Nysy Łużyckiej, co będzie służyło wypracowaniu wspólnego poziomu dla przepływów niskich i nienaruszalnych. W przygotowaniu jest także monografia powodzi historycznych z XIX i XX wieku na</w:t>
      </w:r>
      <w:r w:rsidR="008308AA" w:rsidRPr="00795F17">
        <w:t> </w:t>
      </w:r>
      <w:r w:rsidRPr="00795F17">
        <w:t>Odrze oraz monografia zjawiska zwanego „niedźwiedź morski”, występującego na polskim i</w:t>
      </w:r>
      <w:r w:rsidR="008308AA" w:rsidRPr="00795F17">
        <w:t> </w:t>
      </w:r>
      <w:r w:rsidRPr="00795F17">
        <w:t>niemieckim wybrzeżu Bałtyku.</w:t>
      </w:r>
    </w:p>
    <w:p w14:paraId="34DE744E" w14:textId="77777777" w:rsidR="00085669" w:rsidRPr="00795F17" w:rsidRDefault="00085669" w:rsidP="008308AA">
      <w:pPr>
        <w:pStyle w:val="Nagwek6"/>
      </w:pPr>
      <w:r w:rsidRPr="00795F17">
        <w:t>Grupa Robocza W2, ds. Ochrony Wód Granicznych</w:t>
      </w:r>
    </w:p>
    <w:p w14:paraId="5520B704" w14:textId="2106E9BC" w:rsidR="00085669" w:rsidRPr="00795F17" w:rsidRDefault="00085669" w:rsidP="0044393D">
      <w:r w:rsidRPr="00795F17">
        <w:t>Grupa W2 prowadzi stały monitoring jakości wód granicznych, zapewnia jakość analiz oraz przygotowuje coroczne sprawozdania o jakości wód. Po stronie polskiej zadania grupy realizuje Regionalny Wydział Monitoringu Środowiska we Wrocławiu, należący do GIOŚ. Pobór i analizę prób prowadzą oddziały Centralnego Laboratorium Badawczego GIOŚ we Wrocławiu, Zielonej Górze i</w:t>
      </w:r>
      <w:r w:rsidR="008308AA" w:rsidRPr="00795F17">
        <w:t> </w:t>
      </w:r>
      <w:r w:rsidRPr="00795F17">
        <w:t xml:space="preserve">Szczecinie. Po stronie niemieckiej, za współpracę odpowiada Brandenburski Krajowy Urząd Środowiska we Frankfurcie nad Odrą, Państwowa Spółka Wykonawcza ds. Środowiska i Rolnictwa Saksonii, Państwowe Laboratorium Operacyjne Berlin </w:t>
      </w:r>
      <w:r w:rsidR="00182A26" w:rsidRPr="00795F17">
        <w:t>-</w:t>
      </w:r>
      <w:r w:rsidRPr="00795F17">
        <w:t xml:space="preserve"> Brandenburgia oraz Państwowy Urząd ds.</w:t>
      </w:r>
      <w:r w:rsidR="008308AA" w:rsidRPr="00795F17">
        <w:t> </w:t>
      </w:r>
      <w:r w:rsidRPr="00795F17">
        <w:t xml:space="preserve">Środowiska, Ochrony Przyrody i Geologii Meklemburgia </w:t>
      </w:r>
      <w:r w:rsidR="00182A26" w:rsidRPr="00795F17">
        <w:t>-</w:t>
      </w:r>
      <w:r w:rsidRPr="00795F17">
        <w:t xml:space="preserve"> Pomorze Przednie.</w:t>
      </w:r>
      <w:r w:rsidR="00D146C3" w:rsidRPr="00795F17">
        <w:t xml:space="preserve"> </w:t>
      </w:r>
    </w:p>
    <w:p w14:paraId="6319F6C2" w14:textId="66CB165F" w:rsidR="00085669" w:rsidRPr="00795F17" w:rsidRDefault="00085669" w:rsidP="0044393D">
      <w:r w:rsidRPr="00795F17">
        <w:t>Badania monitoringowe przeprowadzane są w punktach i profilach pomiarowych na Nysie Łużyckiej, Odrze i Odrze Zachodniej. Badanych jest 16 parametrów, z częstotliwością od 4 do 13 razy rocznie (w</w:t>
      </w:r>
      <w:r w:rsidR="008308AA" w:rsidRPr="00795F17">
        <w:t> </w:t>
      </w:r>
      <w:r w:rsidRPr="00795F17">
        <w:t>zależności od parametru). Ponadto punkty poboru prób ustanowione są także na wodach Zalewu Szczecińskiego i Zatoki Pomorskiej. Pobory i analiza prób prowadzone są oddzielnie przez każdą ze</w:t>
      </w:r>
      <w:r w:rsidR="008308AA" w:rsidRPr="00795F17">
        <w:t> </w:t>
      </w:r>
      <w:r w:rsidRPr="00795F17">
        <w:t xml:space="preserve">stron, a następnie odbywa się wymiana wyników badań, na podstawie których opracowywane jest roczne sprawozdanie o jakości wód granicznych. Dla wybranych substancji realizowane są wspólne programy badawcze, które służą przede wszystkim określeniu przyczyn przekroczenia środowiskowych norm jakości. </w:t>
      </w:r>
    </w:p>
    <w:p w14:paraId="761C564D" w14:textId="340EA999" w:rsidR="00085669" w:rsidRPr="00795F17" w:rsidRDefault="00085669" w:rsidP="0044393D">
      <w:r w:rsidRPr="00795F17">
        <w:t>W ramach grupy W2 działają trzy grupy ekspertów, tj. grupa ekspertów ds. monitoringu, odpowiedzialna za badania i ocenę jakości rzek granicznych, grupa ekspertów ds. badania wód Zalewu Szczecińskiego i Zatoki Pomorskiej oraz grupa ekspertów ds. zapewnienia jakości analiz, która dba o</w:t>
      </w:r>
      <w:r w:rsidR="008308AA" w:rsidRPr="00795F17">
        <w:t> </w:t>
      </w:r>
      <w:r w:rsidRPr="00795F17">
        <w:t>porównywalność wyników badań, m.in. poprzez uzgadnianie metod analiz, zakresu badań, lokalizacji punktów pomiarowych oraz częstotliwości pomiarów. W tym celu wykonywane są wspólne badania porównawcze, także z udziałem czeskich laboratoriów.</w:t>
      </w:r>
    </w:p>
    <w:p w14:paraId="3827C268" w14:textId="348EA173" w:rsidR="00085669" w:rsidRPr="00795F17" w:rsidRDefault="00085669" w:rsidP="0044393D">
      <w:r w:rsidRPr="00795F17">
        <w:t xml:space="preserve">W ostatnich latach w ramach W2 zakończono wspólny projekt badawczy z udziałem Międzynarodowej Komisji Ochrony Łaby, realizowany od 2011 r. Celem projektu było ustalenie źródła zanieczyszczenia </w:t>
      </w:r>
      <w:r w:rsidR="00BF782C" w:rsidRPr="00795F17">
        <w:t xml:space="preserve">obszaru </w:t>
      </w:r>
      <w:r w:rsidRPr="00795F17">
        <w:t xml:space="preserve">dorzecza Odry herbicydem 2,4-D. Wdrożono programy naprawcze, które obniżyły poziom zanieczyszczenia i utrzymują go w normie od 2016 r. </w:t>
      </w:r>
    </w:p>
    <w:p w14:paraId="6859E220" w14:textId="77777777" w:rsidR="00085669" w:rsidRPr="00795F17" w:rsidRDefault="00085669" w:rsidP="0044393D">
      <w:r w:rsidRPr="00795F17">
        <w:t>W ramach badań parametrów przekraczających środowiskowe normy jakości, grupa W2 podejmuje działania w kierunku wyjaśniania ich przyczyn. W 2019 r. przeanalizowane zostały kolejne parametry, tj. rtęć i jej związki oraz tributylocyna.</w:t>
      </w:r>
    </w:p>
    <w:p w14:paraId="5B44D75D" w14:textId="23ED66A9" w:rsidR="00085669" w:rsidRPr="00795F17" w:rsidRDefault="00085669" w:rsidP="0044393D">
      <w:r w:rsidRPr="00795F17">
        <w:t>Istotną wartość dodaną stanowią działania zrealizowane przez grupę ekspertów ds. zapewnienia jakości analiz. Badania porównawcze wykonane wspólnie z niemieckimi i czeskimi laboratoriami na</w:t>
      </w:r>
      <w:r w:rsidR="008308AA" w:rsidRPr="00795F17">
        <w:t> </w:t>
      </w:r>
      <w:r w:rsidRPr="00795F17">
        <w:t xml:space="preserve">obszarze dorzecza Łaby wykazały wysoką zgodność dla badanych parametrów. Pozwoliło to uzyskać efekt synergii, który będzie wykorzystywany w badaniach polsko </w:t>
      </w:r>
      <w:r w:rsidR="00182A26" w:rsidRPr="00795F17">
        <w:t>-</w:t>
      </w:r>
      <w:r w:rsidRPr="00795F17">
        <w:t xml:space="preserve"> niemieckich wód granicznych.</w:t>
      </w:r>
    </w:p>
    <w:p w14:paraId="7B0700A5" w14:textId="77777777" w:rsidR="00085669" w:rsidRPr="00795F17" w:rsidRDefault="00085669" w:rsidP="008308AA">
      <w:pPr>
        <w:pStyle w:val="Nagwek6"/>
      </w:pPr>
      <w:r w:rsidRPr="00795F17">
        <w:t>Grupa Robocza W4, ds. Utrzymania Wód Granicznych</w:t>
      </w:r>
    </w:p>
    <w:p w14:paraId="56B0AF6E" w14:textId="41A70977" w:rsidR="00085669" w:rsidRPr="00795F17" w:rsidRDefault="00085669" w:rsidP="0044393D">
      <w:r w:rsidRPr="00795F17">
        <w:t xml:space="preserve">Grupa W4 prowadzi prace utrzymaniowe koryt rzecznych, urządzeń hydrotechnicznych oraz terenów przygranicznych. Wymaga to zarówno działań konserwacyjnych, jak i inwestycyjnych. Po stronie polskiej zadania grupy realizuje </w:t>
      </w:r>
      <w:r w:rsidR="0028234C" w:rsidRPr="00795F17">
        <w:t>PGW WP</w:t>
      </w:r>
      <w:r w:rsidRPr="00795F17">
        <w:t xml:space="preserve">, w szczególności RZGW WP we Wrocławiu. Organami współpracującymi są RZGW WP w Szczecinie, ZZ WP w Zielonej Górze i Zgorzelcu, NW WP w Zgorzelcu oraz Urząd Żeglugi Śródlądowej w Szczecinie. Po stronie niemieckiej za współpracę odpowiada Ministerstwo Rozwoju Obszarów Wiejskich, Środowiska i Rolnictwa Kraju Związkowego Brandenburgia, a ponadto przedstawiciele urzędów wodnych Kraju Związkowego Saksonii </w:t>
      </w:r>
      <w:r w:rsidR="00182A26" w:rsidRPr="00795F17">
        <w:t>-</w:t>
      </w:r>
      <w:r w:rsidRPr="00795F17">
        <w:t xml:space="preserve"> Niższy Urząd Wodny Powiatu Sprewa </w:t>
      </w:r>
      <w:r w:rsidR="00182A26" w:rsidRPr="00795F17">
        <w:t>-</w:t>
      </w:r>
      <w:r w:rsidRPr="00795F17">
        <w:t xml:space="preserve"> Nysa oraz Niższy Urząd Wodny Powiatu Gorlitz.</w:t>
      </w:r>
      <w:r w:rsidR="00D146C3" w:rsidRPr="00795F17">
        <w:t xml:space="preserve"> </w:t>
      </w:r>
    </w:p>
    <w:p w14:paraId="5346E19B" w14:textId="6FC1E80C" w:rsidR="00085669" w:rsidRPr="00795F17" w:rsidRDefault="00085669" w:rsidP="0044393D">
      <w:r w:rsidRPr="00795F17">
        <w:t>Prace grupy prowadzone są z podziałem na odcinek graniczny Nysy Łużyckiej oraz odcinek graniczny Odry i Odry Zachodniej. Do najbardziej istotnych działań grupy należy ochrona przeciwpowodziowa terenów przygranicznych. Dla przykładu wymienić tutaj należy prace w obrębie wałów przeciwpowodziowych i zbiorników retencyjnych oraz zapewnienie zimowego lodołamania. Zakres prac W4 obejmuje także utrzymanie drożności cieków granicznych, aby zagwarantować ich</w:t>
      </w:r>
      <w:r w:rsidR="008308AA" w:rsidRPr="00795F17">
        <w:t> </w:t>
      </w:r>
      <w:r w:rsidRPr="00795F17">
        <w:t xml:space="preserve">funkcjonalność w zakresie żeglugi śródlądowej, migracji ryb i ochrony przeciwpowodziowej. </w:t>
      </w:r>
      <w:r w:rsidR="008308AA" w:rsidRPr="00795F17">
        <w:br/>
      </w:r>
      <w:r w:rsidRPr="00795F17">
        <w:t>W tym celu grupa zapewnienia właściwy prześwit mostów, wycinkę zadrzewień, budowę przepławek dla ryb na urządzeniach wodnych, np. jazach, budowę i utrzymanie urządzeń piętrzących, zabezpieczających poziom wód dla funkcjonowania urządzeń jak elektrownie, rurociągi, etc. Zadaniem grupy jest także dbałość, aby użytkowanie urządzeń i budowli hydrotechnicznych nie kolidowało z</w:t>
      </w:r>
      <w:r w:rsidR="008308AA" w:rsidRPr="00795F17">
        <w:t> </w:t>
      </w:r>
      <w:r w:rsidRPr="00795F17">
        <w:t>osiąganiem celów środowiskowych.</w:t>
      </w:r>
    </w:p>
    <w:p w14:paraId="6149DE8F" w14:textId="607BC559" w:rsidR="00085669" w:rsidRPr="00795F17" w:rsidRDefault="00085669" w:rsidP="0044393D">
      <w:r w:rsidRPr="00795F17">
        <w:t xml:space="preserve">W ostatnich latach kontynuowano zadania dotyczące ochrony przeciwpowodziowej terenów przygranicznych. Większość prac inwestycyjnych jest w toku. Zakończyły się pomiary geodezyjne inwestycji budowy mostu kolejowego Świecko </w:t>
      </w:r>
      <w:r w:rsidR="00182A26" w:rsidRPr="00795F17">
        <w:t>-</w:t>
      </w:r>
      <w:r w:rsidRPr="00795F17">
        <w:t xml:space="preserve"> Frankfurt nad Odrą. W ramach koncepcji przeciwpowodziowej dla Gubina zakończono usuwanie szkód powodziowych na rzece Lubsza. W</w:t>
      </w:r>
      <w:r w:rsidR="008308AA" w:rsidRPr="00795F17">
        <w:t> </w:t>
      </w:r>
      <w:r w:rsidRPr="00795F17">
        <w:t>zakresie drożności cieków wodnych, ukończone zostały dwie przepławki dla ryb na Nysie Łużyckiej, tj. przy jazie Sobolice, oraz przy jazie Nieder Neundorf.</w:t>
      </w:r>
    </w:p>
    <w:p w14:paraId="69EBF953" w14:textId="77777777" w:rsidR="00085669" w:rsidRPr="00795F17" w:rsidRDefault="00085669" w:rsidP="008308AA">
      <w:pPr>
        <w:pStyle w:val="Nagwek6"/>
      </w:pPr>
      <w:r w:rsidRPr="00795F17">
        <w:t>Grupa Robocza W5, ds. Planowania wód Granicznych</w:t>
      </w:r>
    </w:p>
    <w:p w14:paraId="1CC8DC24" w14:textId="23B1DC24" w:rsidR="00085669" w:rsidRPr="00795F17" w:rsidRDefault="00085669" w:rsidP="0044393D">
      <w:r w:rsidRPr="00795F17">
        <w:t xml:space="preserve">Grupa W5 realizuje zadania w zakresie planowania wód granicznych pod kątem wodno-gospodarczym oraz ilościowo </w:t>
      </w:r>
      <w:r w:rsidR="00182A26" w:rsidRPr="00795F17">
        <w:t>-</w:t>
      </w:r>
      <w:r w:rsidRPr="00795F17">
        <w:t xml:space="preserve"> jakościowym, w celu utrzymania ich dobrego stanu. Po stronie polskiej zadania grupy prowadzi </w:t>
      </w:r>
      <w:r w:rsidR="0028234C" w:rsidRPr="00795F17">
        <w:t>PGW WP</w:t>
      </w:r>
      <w:r w:rsidRPr="00795F17">
        <w:t xml:space="preserve">. Organem wiodącym jest RZGW WP w Szczecinie, organami współpracującymi RZGW WP we Wrocławiu, IMGW </w:t>
      </w:r>
      <w:r w:rsidR="00182A26" w:rsidRPr="00795F17">
        <w:t>-</w:t>
      </w:r>
      <w:r w:rsidRPr="00795F17">
        <w:t xml:space="preserve"> PIB we Wrocławiu oraz Zachodniopomorski Urząd Wojewódzki w</w:t>
      </w:r>
      <w:r w:rsidR="008308AA" w:rsidRPr="00795F17">
        <w:t> </w:t>
      </w:r>
      <w:r w:rsidRPr="00795F17">
        <w:t xml:space="preserve">Szczecinie. Po stronie niemieckiej, za współpracę odpowiada Krajowy Zarząd Zapór Wodnych Kraju Związkowego Saksonii, skąd pochodzi kierownik części niemieckiej W5, współpracuje Krajowy Urząd Środowiska Brandenburgii. </w:t>
      </w:r>
    </w:p>
    <w:p w14:paraId="60B215A3" w14:textId="0C31FE73" w:rsidR="00085669" w:rsidRPr="00795F17" w:rsidRDefault="00085669" w:rsidP="0044393D">
      <w:r w:rsidRPr="00795F17">
        <w:t xml:space="preserve">Zakres współpracy grupy W5 obejmuje Nysę Łużycką i Odrę. Do jej zadań należą ocena przedsięwzięć gospodarczych realizowanych na wodach granicznych, analiza warunków odprowadzania ścieków oraz wód kopalnianych i chłodniczych do cieków transgranicznych, opiniowanie poboru wód do celów gospodarczych, rolniczych i komunalnych, pozyskiwanie informacji dotyczących przedsięwzięć zaopatrzenia ludności w wodę pitną oraz przemysłu i rolnictwa w wodę użytkową, łącznie z przerzutami wody oraz sporządzanie bilansów wodno-gospodarczych i ilościowo </w:t>
      </w:r>
      <w:r w:rsidR="00182A26" w:rsidRPr="00795F17">
        <w:t>-</w:t>
      </w:r>
      <w:r w:rsidRPr="00795F17">
        <w:t xml:space="preserve"> jakościowych rzek granicznych.</w:t>
      </w:r>
    </w:p>
    <w:p w14:paraId="2AF4EFC6" w14:textId="6758CC33" w:rsidR="00085669" w:rsidRPr="00795F17" w:rsidRDefault="00085669" w:rsidP="0044393D">
      <w:r w:rsidRPr="00795F17">
        <w:t xml:space="preserve">W ostatnich latach w ramach W5 opracowano bilans wodnogospodarczy Nysy Łużyckiej i bilans ilościowo </w:t>
      </w:r>
      <w:r w:rsidR="00182A26" w:rsidRPr="00795F17">
        <w:t>-</w:t>
      </w:r>
      <w:r w:rsidRPr="00795F17">
        <w:t xml:space="preserve"> jakościowy Odry, na potrzeby uzgadniania przedsięwzięć o transgranicznym i znaczącym oddziaływaniu, jak np. pobory oraz przerzuty wód.</w:t>
      </w:r>
    </w:p>
    <w:p w14:paraId="119F4571" w14:textId="6971564F" w:rsidR="00085669" w:rsidRPr="00795F17" w:rsidRDefault="00085669" w:rsidP="0044393D">
      <w:r w:rsidRPr="00795F17">
        <w:t xml:space="preserve">Zadania inwestycyjne objęte zakresem współpracy polsko </w:t>
      </w:r>
      <w:r w:rsidR="00182A26" w:rsidRPr="00795F17">
        <w:t>-</w:t>
      </w:r>
      <w:r w:rsidRPr="00795F17">
        <w:t xml:space="preserve"> niemieckiej na wodach transgranicznych po stronie polskiej realizowane są przez RZGW WP w Szczecinie oraz RZGW WP we Wrocławiu. Inwestycje w obszarze przygranicznym mają na celu przede wszystkim podniesienie bezpieczeństwa powodziowego. RZGW WP Szczecin realizuje działania inwestycyjne w Regionie Wodnym Dolnej Odry i Przymorza Zachodniego, w tym również inwestycje na ciekach będących dopływami Odry. RZGW WP we Wrocławiu prowadzi działania inwestycyjne na Nysie Łużyckiej oraz Odrze Górnej i Środkowej. Szczegółowa informacja dotycząca przedsięwzięć inwestycyjnych w obszarze przygranicznym dostępna jest w załącznikach do protokołów współpracy.</w:t>
      </w:r>
    </w:p>
    <w:p w14:paraId="3F1A0B22" w14:textId="1B61B6FA" w:rsidR="00085669" w:rsidRPr="00795F17" w:rsidRDefault="00085669" w:rsidP="0044393D">
      <w:pPr>
        <w:pStyle w:val="Nagwek5"/>
      </w:pPr>
      <w:r w:rsidRPr="00795F17">
        <w:t>Współpraca z Czechami</w:t>
      </w:r>
      <w:r w:rsidR="00D146C3" w:rsidRPr="00795F17">
        <w:t xml:space="preserve"> </w:t>
      </w:r>
    </w:p>
    <w:p w14:paraId="6529FD54" w14:textId="42F53948" w:rsidR="00085669" w:rsidRPr="00795F17" w:rsidRDefault="00085669" w:rsidP="0044393D">
      <w:r w:rsidRPr="00795F17">
        <w:t xml:space="preserve">Podstawę prawną współpracy polsko </w:t>
      </w:r>
      <w:r w:rsidR="00182A26" w:rsidRPr="00795F17">
        <w:t>-</w:t>
      </w:r>
      <w:r w:rsidRPr="00795F17">
        <w:t xml:space="preserve"> czeskiej stanowi Umowa między Rządem Rzeczpospolitej Polskiej a Rządem Republiki Czeskiej o współpracy na wodach granicznych w dziedzinie gospodarki wodnej, sporządzona w Pradze, dnia 20 kwietnia 2015 r. </w:t>
      </w:r>
    </w:p>
    <w:p w14:paraId="16E86186" w14:textId="7C417C89" w:rsidR="00085669" w:rsidRPr="00795F17" w:rsidRDefault="00085669" w:rsidP="0044393D">
      <w:r w:rsidRPr="00795F17">
        <w:t xml:space="preserve">Swoim zasięgiem współpraca polsko </w:t>
      </w:r>
      <w:r w:rsidR="00182A26" w:rsidRPr="00795F17">
        <w:t>-</w:t>
      </w:r>
      <w:r w:rsidRPr="00795F17">
        <w:t xml:space="preserve"> czeska obejmuje odcinek wodny granicy o łącznej długości 218</w:t>
      </w:r>
      <w:r w:rsidR="008308AA" w:rsidRPr="00795F17">
        <w:t> </w:t>
      </w:r>
      <w:r w:rsidRPr="00795F17">
        <w:t>km, przebiegający na wielu ciekach, z których główne rzeki to Opawa, Odra, Olza, Orlica i Izera.</w:t>
      </w:r>
    </w:p>
    <w:p w14:paraId="6BF21BA2" w14:textId="4AEDAF11" w:rsidR="00085669" w:rsidRPr="00795F17" w:rsidRDefault="00085669" w:rsidP="0044393D">
      <w:r w:rsidRPr="00795F17">
        <w:t xml:space="preserve">Platformę współpracy stanowi Polsko </w:t>
      </w:r>
      <w:r w:rsidR="00182A26" w:rsidRPr="00795F17">
        <w:t>-</w:t>
      </w:r>
      <w:r w:rsidRPr="00795F17">
        <w:t xml:space="preserve"> Czeska Komisja ds. Wód Granicznych. Strony</w:t>
      </w:r>
      <w:r w:rsidR="00D146C3" w:rsidRPr="00795F17">
        <w:t xml:space="preserve"> </w:t>
      </w:r>
      <w:r w:rsidRPr="00795F17">
        <w:t>powołują Przewodniczącego, Sekretarza oraz Członków Delegacji. Po stronie polskiej przewodnictwo w Komisji pełni przedstawiciel ministerstwa właściwego ds. gospodarki wodnej (Ministerstwa Infrastruktury), w</w:t>
      </w:r>
      <w:r w:rsidR="008308AA" w:rsidRPr="00795F17">
        <w:t> </w:t>
      </w:r>
      <w:r w:rsidRPr="00795F17">
        <w:t xml:space="preserve">randze dyrektora departamentu lub jego zastępcy. W skład organów współpracy wchodzi </w:t>
      </w:r>
      <w:r w:rsidR="0028234C" w:rsidRPr="00795F17">
        <w:t>PGW WP</w:t>
      </w:r>
      <w:r w:rsidRPr="00795F17">
        <w:t xml:space="preserve">, w tym RZGW WP w Gliwicach oraz we Wrocławiu, IMGW-PIB, WIOŚ w Katowicach oraz Komenda Główna Straży Granicznej. </w:t>
      </w:r>
    </w:p>
    <w:p w14:paraId="421AFA68" w14:textId="2353CE8C" w:rsidR="00085669" w:rsidRPr="00795F17" w:rsidRDefault="00085669" w:rsidP="0044393D">
      <w:r w:rsidRPr="00795F17">
        <w:t>Rolą Komisji jest dbałość o realizację współpracy zgodnie z zasadami ustanowionymi w Umowie. Raz w</w:t>
      </w:r>
      <w:r w:rsidR="008308AA" w:rsidRPr="00795F17">
        <w:t> </w:t>
      </w:r>
      <w:r w:rsidRPr="00795F17">
        <w:t>roku Komisja dokonuje przeglądu aktualnego stanu prac, odbiera sprawozdania z działalności grup roboczych oraz zatwierdza plany pracy na następny okres rozliczeniowy. Współpraca podzielona jest na pięć obszarów i realizowana jest przez cały rok w ramach polsko - czeskich Grup Roboczych, podczas wspólnych prac, narad i spotkań ekspertów.</w:t>
      </w:r>
    </w:p>
    <w:p w14:paraId="035A51F5" w14:textId="04800A9A" w:rsidR="00085669" w:rsidRPr="00795F17" w:rsidRDefault="00085669" w:rsidP="0044393D">
      <w:r w:rsidRPr="00795F17">
        <w:t>Grupa Robocza P, ds. przygotowań koncepcji inwestycyjnych, z zakresu ochrony przeciwpowodziowej;</w:t>
      </w:r>
    </w:p>
    <w:p w14:paraId="0FD32360" w14:textId="72326D39" w:rsidR="00085669" w:rsidRPr="00795F17" w:rsidRDefault="00085669" w:rsidP="0044393D">
      <w:r w:rsidRPr="00795F17">
        <w:t>Grupa Robocza HyP, ds. hydrologii, hydrogeologii i osłony przeciwpowodziowej, zajmująca się zadaniami z zakresu monitoringu hydrologicznego i meteorologicznego oraz wymianą danych i</w:t>
      </w:r>
      <w:r w:rsidR="008308AA" w:rsidRPr="00795F17">
        <w:t> </w:t>
      </w:r>
      <w:r w:rsidRPr="00795F17">
        <w:t>informacji hydrologicznych, meteorologicznych i hydrogeologicznych;</w:t>
      </w:r>
    </w:p>
    <w:p w14:paraId="678D1C6E" w14:textId="2D3A8B22" w:rsidR="00085669" w:rsidRPr="00795F17" w:rsidRDefault="00085669" w:rsidP="0044393D">
      <w:r w:rsidRPr="00795F17">
        <w:t>Grupa Robocza R, ds. regulacji przygranicznych cieków, zaopatrzenia w wodę i melioracji terenów przygranicznych odpowiedzialna m.in. za opiniowanie projektów budowlanych i innych przedsięwzięć inwestycyjnych o charakterze technicznym, podejmowanych w rejonie przygranicznym. Bezpośrednio współpracuje ze Stałą Polsko-Czeską Komisją Graniczną;</w:t>
      </w:r>
    </w:p>
    <w:p w14:paraId="30C591AD" w14:textId="39F862A8" w:rsidR="00085669" w:rsidRPr="00795F17" w:rsidRDefault="00085669" w:rsidP="0044393D">
      <w:r w:rsidRPr="00795F17">
        <w:t>Grupa Robocza OPZ, ds. ochrony wód granicznych przed zanieczyszczeniem, zajmująca się problematyką jakości wód granicznych. Grupa OPZ prowadzi działania na rzecz poprawy stanu wód, poprzez ich monitoring, opiniowanie przedsięwzięć inwestycyjnych w zakresie oczyszczalni ścieków wybudowanych po obu stronach granicy. Grupa sporządza roczną ocenę stanu i jakości granicznych wód powierzchniowych oraz</w:t>
      </w:r>
      <w:r w:rsidR="00D146C3" w:rsidRPr="00795F17">
        <w:t xml:space="preserve"> </w:t>
      </w:r>
      <w:r w:rsidRPr="00795F17">
        <w:t xml:space="preserve">wykazy inwestycji na rzecz poprawy jakości wód granicznych. </w:t>
      </w:r>
    </w:p>
    <w:p w14:paraId="267279AF" w14:textId="27EA5406" w:rsidR="00085669" w:rsidRPr="00795F17" w:rsidRDefault="00085669" w:rsidP="0044393D">
      <w:r w:rsidRPr="00795F17">
        <w:t>Grupa Robocza WFD ustala cele środowiskowe dla jcwp i jcwpd oraz przygotowuje ocenę ryzyka nieosiągnięcia tych celów aby przedstawić je do ewentualnego odstępstwa. Grupa jest też zobowiązana do wymiany informacji nt. stanu wdrażania programów działań opracowanych na</w:t>
      </w:r>
      <w:r w:rsidR="008308AA" w:rsidRPr="00795F17">
        <w:t> </w:t>
      </w:r>
      <w:r w:rsidRPr="00795F17">
        <w:t xml:space="preserve">obszarach obu państw oraz przeglądu istotnych problemów gospodarki wodnej. </w:t>
      </w:r>
    </w:p>
    <w:p w14:paraId="10B2EE44" w14:textId="073E205F" w:rsidR="00085669" w:rsidRPr="00795F17" w:rsidRDefault="00085669" w:rsidP="0044393D">
      <w:r w:rsidRPr="00795F17">
        <w:t>Problematyką wód podziemnych znajdujących się w strefie przygranicznej Polski i Czech zajmuje się zespół ekspertów hydrologów i hydrogeologów Republiki Czeskiej oraz Rzeczypospolitej Polskiej. Zgodnie z jego ustaleniami prowadzony jest monitoring wód podziemnych w strefie przygranicznej w</w:t>
      </w:r>
      <w:r w:rsidR="008308AA" w:rsidRPr="00795F17">
        <w:t> </w:t>
      </w:r>
      <w:r w:rsidRPr="00795F17">
        <w:t xml:space="preserve">rejonie niecki śródsudeckiej oraz Zapadliska Kudowy. </w:t>
      </w:r>
    </w:p>
    <w:p w14:paraId="3B6B6951" w14:textId="79E9F3A5" w:rsidR="00085669" w:rsidRPr="00795F17" w:rsidRDefault="00085669" w:rsidP="0044393D">
      <w:r w:rsidRPr="00795F17">
        <w:t xml:space="preserve">Ponadto w ramach Komisji polsko </w:t>
      </w:r>
      <w:r w:rsidR="00182A26" w:rsidRPr="00795F17">
        <w:t>-</w:t>
      </w:r>
      <w:r w:rsidRPr="00795F17">
        <w:t xml:space="preserve"> czeskiej utworzono zespół ekspertów hydrogeologów ds. obszaru oddziaływania Kopalni Węgla Brunatnego w Turowie. W skład gremium wchodzą przedstawiciele </w:t>
      </w:r>
      <w:r w:rsidR="008308AA" w:rsidRPr="00795F17">
        <w:br/>
      </w:r>
      <w:r w:rsidRPr="00795F17">
        <w:t>PIG-PIB, IMGW-PIB oraz w roli obserwatorów przedstawiciele KWB Turów. Zespół ten został powołany na</w:t>
      </w:r>
      <w:r w:rsidR="008308AA" w:rsidRPr="00795F17">
        <w:t> </w:t>
      </w:r>
      <w:r w:rsidRPr="00795F17">
        <w:t xml:space="preserve">prośbę strony czeskiej, w związku z rozpoczętą procedurą przedłużenia koncesji na wydobycie złóż węgla brunatnego przez KWB Turów. Do zadań zespołu należy wymiana danych i informacji hydrologicznych i hydrogeologicznych oraz wspólne opracowanie modeli matematycznych. </w:t>
      </w:r>
    </w:p>
    <w:p w14:paraId="22B40E43" w14:textId="7545A275" w:rsidR="00085669" w:rsidRPr="00795F17" w:rsidRDefault="00085669" w:rsidP="0044393D">
      <w:r w:rsidRPr="00795F17">
        <w:t>We współpracy polsko - czeskiej zaktualizowano i uzgodniono metodykę harmonizacji wyznaczania cieków transgranicznych. Za jej pomocą państwa wyznaczają wspólne odcinki cieków biegnących wzdłuż granicy, określają tak zwane punkty przekazania na granicy państw oraz określają obowiązek danego państwa do raportowania do Komisji Europejskiej. W efekcie wspólnych prac i wymiany informacji zanotowano rozbieżności, które strony starają się zniwelować aby dane, które są</w:t>
      </w:r>
      <w:r w:rsidR="008308AA" w:rsidRPr="00795F17">
        <w:t> </w:t>
      </w:r>
      <w:r w:rsidRPr="00795F17">
        <w:t xml:space="preserve">przekazywane KE były ujednolicone i spójne. Uzgodniono geometryczną reprezentację jcwp oraz uzgodniono, że jcwp biegnące po granicy państwa będą raportowane przez kraje członkowskie niezależnie. Ustalono również, że charakterystyki dla wspólnych, zharmonizowanych geometrycznie jcwp zostaną uzgodnione na etapie konsultacji obecnych projektów planów gospodarowania wodami. </w:t>
      </w:r>
    </w:p>
    <w:p w14:paraId="7093DEE7" w14:textId="77777777" w:rsidR="00085669" w:rsidRPr="00795F17" w:rsidRDefault="00085669" w:rsidP="0044393D">
      <w:pPr>
        <w:pStyle w:val="Nagwek5"/>
      </w:pPr>
      <w:r w:rsidRPr="00795F17">
        <w:t>Współpraca na rzecz ochrony środowiska morskiego Morza Bałtyckiego</w:t>
      </w:r>
    </w:p>
    <w:p w14:paraId="73DB3774" w14:textId="0E25CA49" w:rsidR="00085669" w:rsidRPr="00795F17" w:rsidRDefault="00085669" w:rsidP="0044393D">
      <w:r w:rsidRPr="00795F17">
        <w:t xml:space="preserve">Komisja Ochrony Środowiska Morskiego Bałtyku (Komisja Helsińska, HELCOM) jest organizacją międzynarodową powołaną w ramach Konwencji o ochronie środowiska morskiego obszaru Morza Bałtyckiego z 1974 r., (Dz.U. 2000 </w:t>
      </w:r>
      <w:r w:rsidR="00D01336" w:rsidRPr="00795F17">
        <w:t>N</w:t>
      </w:r>
      <w:r w:rsidRPr="00795F17">
        <w:t xml:space="preserve">r 28 poz. 346). Sygnatariuszami Konwencji Helsińskiej są wszystkie państwa położone w obrębie basenu Morza Bałtyckiego: Dania, Estonia, Finlandia, Niemcy, Łotwa, Litwa, Polska, Rosja, Szwecja, a także Unia Europejska. Celem Konwencji jest ochrona środowiska morskiego Bałtyku - wód, dna, zasobów żywych - przed zanieczyszczeniami ze wszystkich źródeł </w:t>
      </w:r>
      <w:r w:rsidR="008308AA" w:rsidRPr="00795F17">
        <w:t>-</w:t>
      </w:r>
      <w:r w:rsidRPr="00795F17">
        <w:t xml:space="preserve"> z</w:t>
      </w:r>
      <w:r w:rsidR="008308AA" w:rsidRPr="00795F17">
        <w:t> </w:t>
      </w:r>
      <w:r w:rsidRPr="00795F17">
        <w:t>lądu, działalności morskiej i atmosfery. Konwencja Helsińska została ratyfikowana przez Polskę 8</w:t>
      </w:r>
      <w:r w:rsidR="008308AA" w:rsidRPr="00795F17">
        <w:t> </w:t>
      </w:r>
      <w:r w:rsidRPr="00795F17">
        <w:t xml:space="preserve">października 1999 r., a następnie weszła w życie 17 stycznia 2000 r. </w:t>
      </w:r>
    </w:p>
    <w:p w14:paraId="3BEB60F1" w14:textId="719BBC25" w:rsidR="00085669" w:rsidRPr="00795F17" w:rsidRDefault="00085669" w:rsidP="0044393D">
      <w:r w:rsidRPr="00795F17">
        <w:t>Członkostwo Polski w Komisji Helsińskiej wiąże się z udziałem w pracach poszczególnych grup roboczych, eksperckich, korespondencyjnych oraz projektach HELCOM, sporządzaniem opracowań i</w:t>
      </w:r>
      <w:r w:rsidR="008308AA" w:rsidRPr="00795F17">
        <w:t> </w:t>
      </w:r>
      <w:r w:rsidRPr="00795F17">
        <w:t>ekspertyz, a także przekazywaniem informacji o stanie środowiska i zanieczyszczeniach zrzucanych do</w:t>
      </w:r>
      <w:r w:rsidR="008308AA" w:rsidRPr="00795F17">
        <w:t> </w:t>
      </w:r>
      <w:r w:rsidRPr="00795F17">
        <w:t>morza. Dane te są następnie analizowane i na ich podstawie opracowywane są zalecenia skierowane do państw członkowskich, zobowiązujące je do działań, mających na celu ochronę obszaru Morza Bałtyckiego. Państwa-strony wprowadzają zalecenia Komisji Helsińskiej w postaci odpowiednich działań prawno-administracyjnych, inwestycyjnych, edukacyjno-szkoleniowych, kontrolnych, monitoringowych i innych. HELCOM jednomyślnie przyjmuje zalecenia odnośnie ochrony środowiska morskiego Morza Bałtyckiego, które to następnie powinny znaleźć swoje odzwierciedlenie w</w:t>
      </w:r>
      <w:r w:rsidR="008308AA" w:rsidRPr="00795F17">
        <w:t> </w:t>
      </w:r>
      <w:r w:rsidRPr="00795F17">
        <w:t>programach krajowych oraz legislacji państw-stron Konwencji. Działania podejmowane w ramach HELCOM dotyczą zarówno wód morskich, jak również całej zlewni Morza Bałtyckiego, do której należy 99,7% powierzchni Polski.</w:t>
      </w:r>
    </w:p>
    <w:p w14:paraId="4FF2C482" w14:textId="77777777" w:rsidR="00085669" w:rsidRPr="00795F17" w:rsidRDefault="00085669" w:rsidP="0044393D">
      <w:r w:rsidRPr="00795F17">
        <w:t xml:space="preserve">Komisja Helsińska jako organ wykonawczy funkcjonuje w oparciu o pięć grup stałych: </w:t>
      </w:r>
    </w:p>
    <w:p w14:paraId="2F698997" w14:textId="0543CC61" w:rsidR="00085669" w:rsidRPr="00795F17" w:rsidRDefault="00085669" w:rsidP="001F565A">
      <w:pPr>
        <w:pStyle w:val="Numerowanie"/>
        <w:numPr>
          <w:ilvl w:val="0"/>
          <w:numId w:val="95"/>
        </w:numPr>
        <w:ind w:left="426" w:hanging="426"/>
      </w:pPr>
      <w:r w:rsidRPr="00795F17">
        <w:t>GEAR - grupa ds. wdrażania podejścia ekosystemowego i regionalnej współpracy we wszystkich elementach krajowych strategii morskich,</w:t>
      </w:r>
    </w:p>
    <w:p w14:paraId="7ED041F0" w14:textId="3BC4F27E" w:rsidR="00085669" w:rsidRPr="00795F17" w:rsidRDefault="00085669" w:rsidP="001F565A">
      <w:pPr>
        <w:pStyle w:val="Numerowanie"/>
        <w:numPr>
          <w:ilvl w:val="0"/>
          <w:numId w:val="95"/>
        </w:numPr>
        <w:ind w:left="426" w:hanging="426"/>
      </w:pPr>
      <w:r w:rsidRPr="00795F17">
        <w:t>STATE AND CONSERVATION - grupa ds. stanu środowiska i ochrony przyrody,</w:t>
      </w:r>
    </w:p>
    <w:p w14:paraId="167E9D76" w14:textId="7EF857C6" w:rsidR="00085669" w:rsidRPr="00795F17" w:rsidRDefault="00085669" w:rsidP="001F565A">
      <w:pPr>
        <w:pStyle w:val="Numerowanie"/>
        <w:numPr>
          <w:ilvl w:val="0"/>
          <w:numId w:val="95"/>
        </w:numPr>
        <w:ind w:left="426" w:hanging="426"/>
      </w:pPr>
      <w:r w:rsidRPr="00795F17">
        <w:t>PRESSURE - grupa ds. minimalizacji presji od strony lądu i morza na stan środowiska Morza Bałtyckiego,</w:t>
      </w:r>
    </w:p>
    <w:p w14:paraId="126B625B" w14:textId="0A084394" w:rsidR="00085669" w:rsidRPr="00795F17" w:rsidRDefault="00085669" w:rsidP="001F565A">
      <w:pPr>
        <w:pStyle w:val="Numerowanie"/>
        <w:numPr>
          <w:ilvl w:val="0"/>
          <w:numId w:val="95"/>
        </w:numPr>
        <w:ind w:left="426" w:hanging="426"/>
      </w:pPr>
      <w:r w:rsidRPr="00795F17">
        <w:t>MARITIME - grupa ds. zapobiegania zanieczyszczeniom ze statków,</w:t>
      </w:r>
    </w:p>
    <w:p w14:paraId="3CA8F029" w14:textId="4D17341D" w:rsidR="00085669" w:rsidRPr="00795F17" w:rsidRDefault="00085669" w:rsidP="001F565A">
      <w:pPr>
        <w:pStyle w:val="Numerowanie"/>
        <w:numPr>
          <w:ilvl w:val="0"/>
          <w:numId w:val="95"/>
        </w:numPr>
        <w:ind w:left="426" w:hanging="426"/>
      </w:pPr>
      <w:r w:rsidRPr="00795F17">
        <w:t>RESPONSE - grupa ds. reagowania na zanieczyszczenia Morza Bałtyckiego,</w:t>
      </w:r>
    </w:p>
    <w:p w14:paraId="38122A17" w14:textId="77777777" w:rsidR="00085669" w:rsidRPr="00795F17" w:rsidRDefault="00085669" w:rsidP="0044393D">
      <w:r w:rsidRPr="00795F17">
        <w:t xml:space="preserve">a także trzy grupy tymczasowe uzupełniające pracę grup stałych: </w:t>
      </w:r>
    </w:p>
    <w:p w14:paraId="2BE57BFD" w14:textId="7E611533" w:rsidR="00085669" w:rsidRPr="00795F17" w:rsidRDefault="00085669" w:rsidP="001F565A">
      <w:pPr>
        <w:pStyle w:val="Numerowanie"/>
        <w:numPr>
          <w:ilvl w:val="0"/>
          <w:numId w:val="96"/>
        </w:numPr>
        <w:ind w:left="426" w:hanging="426"/>
      </w:pPr>
      <w:r w:rsidRPr="00795F17">
        <w:t>AGRI - grupa ds. zrównoważonego rolnictwa,</w:t>
      </w:r>
    </w:p>
    <w:p w14:paraId="1DD26544" w14:textId="1249EC85" w:rsidR="00085669" w:rsidRPr="00795F17" w:rsidRDefault="00085669" w:rsidP="001F565A">
      <w:pPr>
        <w:pStyle w:val="Numerowanie"/>
        <w:numPr>
          <w:ilvl w:val="0"/>
          <w:numId w:val="96"/>
        </w:numPr>
        <w:ind w:left="426" w:hanging="426"/>
      </w:pPr>
      <w:r w:rsidRPr="00795F17">
        <w:t>FISH - grupa ds. zrównoważonego rybołówstwa,</w:t>
      </w:r>
    </w:p>
    <w:p w14:paraId="2B8398B4" w14:textId="72D1E771" w:rsidR="00085669" w:rsidRPr="00795F17" w:rsidRDefault="00085669" w:rsidP="001F565A">
      <w:pPr>
        <w:pStyle w:val="Numerowanie"/>
        <w:numPr>
          <w:ilvl w:val="0"/>
          <w:numId w:val="96"/>
        </w:numPr>
        <w:ind w:left="426" w:hanging="426"/>
      </w:pPr>
      <w:r w:rsidRPr="00795F17">
        <w:t xml:space="preserve">HELCOM- VASAB MSP - grupa ds. morskiego planowania przestrzennego. </w:t>
      </w:r>
    </w:p>
    <w:p w14:paraId="7285F14D" w14:textId="77777777" w:rsidR="00085669" w:rsidRPr="00795F17" w:rsidRDefault="00085669" w:rsidP="0044393D">
      <w:bookmarkStart w:id="1048" w:name="_Toc51050180"/>
      <w:r w:rsidRPr="00795F17">
        <w:t>W ramach ww. grup funkcjonuje wiele podgrup, grup eksperckich i projektowych. Polska, poprzez prawie 100 przedstawicieli z różnych instytucji (m.in. ministerstw, instytutów, uczelni naukowych, jednostek badawczych), aktywnie uczestniczy w pracach ponad 40 grup i projektów HELCOM.</w:t>
      </w:r>
    </w:p>
    <w:p w14:paraId="178714DB" w14:textId="77777777" w:rsidR="00085669" w:rsidRPr="00795F17" w:rsidRDefault="00085669" w:rsidP="0044393D">
      <w:r w:rsidRPr="00795F17">
        <w:t xml:space="preserve">W związku z przejęciem spraw związanych z członkostwem Polski w Komisji Helsińskiej przez ministra właściwego ds. gospodarki morskiej, aktualnie za prowadzenie obsługi Sekretariatu HELCOM w Polsce odpowiada Ministerstwo Infrastruktury. </w:t>
      </w:r>
    </w:p>
    <w:p w14:paraId="3437CF08" w14:textId="4F965F64" w:rsidR="00085669" w:rsidRPr="00795F17" w:rsidRDefault="00085669" w:rsidP="0044393D">
      <w:r w:rsidRPr="00795F17">
        <w:t>Najważniejszym dokumentem strategicznym HELCOM, który wyznacza zakres działań państw-stron Komisji Helsińskiej na rzecz ochrony środowiska morskiego jest Bałtycki Plan Działań (BSAP). Podjęcie prac nad sformułowaniem BSAP podyktowane było złym stanem wód Morza Bałtyckiego i</w:t>
      </w:r>
      <w:r w:rsidR="008308AA" w:rsidRPr="00795F17">
        <w:t> </w:t>
      </w:r>
      <w:r w:rsidRPr="00795F17">
        <w:t xml:space="preserve">koniecznością ograniczenia ładunków związków fosforu i azotu oraz substancji niebezpiecznych odprowadzanych do tych wód głównie z lądu. Plan zakłada osiągnięcie dobrego stanu ekologicznego Bałtyku do 2021 r. Główne kierunki działań ujęto w czterech segmentach: eutrofizacja, substancje niebezpieczne, różnorodność biologiczna i ochrona przyrody oraz działalność na morzu. Plan został przyjęty przez wszystkie dziewięć państw członkowskich i Unię Europejską na spotkaniu ministerialnym HELCOM w listopadzie 2007 r. w Krakowie. </w:t>
      </w:r>
    </w:p>
    <w:p w14:paraId="0F5B216C" w14:textId="77777777" w:rsidR="00221C7F" w:rsidRPr="00795F17" w:rsidRDefault="00085669" w:rsidP="0044393D">
      <w:r w:rsidRPr="00795F17">
        <w:t>Jak wynika z raportu „State of the Baltic Sea”, opublikowanego przez HELCOM w 2018 r., dobry stan środowiska wód morskich nie zostanie osiągnięty do 2021 r., dlatego Komisja Helsińska zdecydowała się na podjęcie prac mających na celu weryfikację działań zaproponowanych w BSAP i oceny ich wystarczalności, a także zaproponowania nowych działań. Mając na uwadze powyższe od 2018</w:t>
      </w:r>
      <w:r w:rsidR="008308AA" w:rsidRPr="00795F17">
        <w:t> </w:t>
      </w:r>
      <w:r w:rsidRPr="00795F17">
        <w:t>r. najważniejszym zadaniem stojącym przed Komisją Helsińską i jej stronami jest aktualizacja Bałtyckiego Planu Działań, która ma dobiec końca w październiku bieżącego roku. Strategiczny plan działania dla</w:t>
      </w:r>
      <w:r w:rsidR="008308AA" w:rsidRPr="00795F17">
        <w:t> </w:t>
      </w:r>
      <w:r w:rsidRPr="00795F17">
        <w:t>aktualizacji BSAP uwzględnia między innymi takie zadania jak: analiza stanu wdrożenia obecnych działań i zobowiązań w HELCOM, analiza wystarczalności działań dla osiągnięcia celów HELCOM, opracowanie regionalnego scenariusza Business as Usual (BAU), ponowne zdefiniowanie działań poprzez poprawę obecnych lub zaproponowanie nowych oraz analizę opłacalności tych działań.</w:t>
      </w:r>
    </w:p>
    <w:p w14:paraId="44CC8FB6" w14:textId="5B66BC85" w:rsidR="00056449" w:rsidRPr="00795F17" w:rsidRDefault="00056449" w:rsidP="0044393D">
      <w:r w:rsidRPr="00795F17">
        <w:br w:type="page"/>
      </w:r>
    </w:p>
    <w:p w14:paraId="2F41DD5F" w14:textId="7A2921CF" w:rsidR="00332A4E" w:rsidRPr="00795F17" w:rsidRDefault="00332A4E" w:rsidP="00BA6B41">
      <w:pPr>
        <w:pStyle w:val="Nagwek1"/>
      </w:pPr>
      <w:bookmarkStart w:id="1049" w:name="_Toc66272304"/>
      <w:bookmarkStart w:id="1050" w:name="_Toc68703606"/>
      <w:r w:rsidRPr="00795F17">
        <w:t>Podsumowanie wszelkich zmian lub uaktualnień dokonanych od dnia ogłoszenia poprzedniego planu gospodarowania wodami na obszarze dorzecza</w:t>
      </w:r>
      <w:bookmarkEnd w:id="1048"/>
      <w:bookmarkEnd w:id="1049"/>
      <w:bookmarkEnd w:id="1050"/>
    </w:p>
    <w:p w14:paraId="4CCB8951" w14:textId="77777777" w:rsidR="005E5391" w:rsidRPr="00795F17" w:rsidRDefault="005E5391" w:rsidP="0044393D">
      <w:r w:rsidRPr="00795F17">
        <w:t xml:space="preserve">III cykl planistyczny (2016-2021) był szczególnie istotny dla gospodarki wodnej w Polsce, ponieważ </w:t>
      </w:r>
      <w:r w:rsidRPr="00795F17">
        <w:br/>
        <w:t xml:space="preserve">20 lipca 2017 r. przyjęto nową ustawę pr.w. (obowiązującą od 1 stycznia 2018 r.), która wprowadziła szereg znaczących zmian w tej dziedzinie. </w:t>
      </w:r>
    </w:p>
    <w:p w14:paraId="375FBC7F" w14:textId="25A2E935" w:rsidR="005E5391" w:rsidRPr="00795F17" w:rsidRDefault="005E5391" w:rsidP="0044393D">
      <w:r w:rsidRPr="00795F17">
        <w:t xml:space="preserve">Niniejszy rozdział przedstawia podsumowanie wszelkich zmian lub uaktualnień dokonanych od dnia ogłoszenia poprzedniego planu gospodarowania wodami na obszarze dorzecza </w:t>
      </w:r>
      <w:r w:rsidR="00D635B0" w:rsidRPr="00795F17">
        <w:t>Odry</w:t>
      </w:r>
      <w:r w:rsidRPr="00795F17">
        <w:t xml:space="preserve"> wskazując odwołanie do rozdziału IIaPGW w którym dane zmiany opisane są szczegółowo.</w:t>
      </w:r>
    </w:p>
    <w:p w14:paraId="6ECF2655" w14:textId="5F643B43" w:rsidR="005E5391" w:rsidRPr="00795F17" w:rsidRDefault="005E5391" w:rsidP="0044393D">
      <w:r w:rsidRPr="00795F17">
        <w:t>Podstawowa zmiana dokonana ustawą pr.w. dotyczyła struktury zarządzania gospodarką wodną - nastąpiły zmiany o charakterze instytucjonalnym, zapewniono całkowitą zgodność z prawem UE (w</w:t>
      </w:r>
      <w:r w:rsidR="00A10B90" w:rsidRPr="00795F17">
        <w:t> </w:t>
      </w:r>
      <w:r w:rsidRPr="00795F17">
        <w:t>tym przede wszystkim z RDW) oraz wprowadzono wiele instrumentów pozwalających na racjonalne korzystanie z zasobów wodnych, z uwzględnieniem zwrotu kosztów za usługi wodne. Opis zmian w</w:t>
      </w:r>
      <w:r w:rsidR="00A10B90" w:rsidRPr="00795F17">
        <w:t> </w:t>
      </w:r>
      <w:r w:rsidRPr="00795F17">
        <w:t>zakresie organów właściwych w sprawach gospodarowania wodami zawiera rozdział 21 IIaPGW.</w:t>
      </w:r>
    </w:p>
    <w:p w14:paraId="1BFE6EB0" w14:textId="77777777" w:rsidR="005E5391" w:rsidRPr="00795F17" w:rsidRDefault="005E5391" w:rsidP="0044393D">
      <w:r w:rsidRPr="00795F17">
        <w:t xml:space="preserve">Wszystkie niezbędne dokumentacje planistyczne opracowane zostały na podstawie zaktualizowanych metodyk, uwzględniających najnowsze dostępne dane i informacje. Prace planistyczne wykonywano zgodnie z wytycznymi KE, bazując na doświadczeniach z kilkunastoletniego wdrażania RDW. Zakresy zmiany dotyczących metodyk przedstawione zostały w odpowiednich dla danego zagadnienia rozdziałach IIaPGW. </w:t>
      </w:r>
    </w:p>
    <w:p w14:paraId="0AE90752" w14:textId="77777777" w:rsidR="005E5391" w:rsidRPr="00795F17" w:rsidRDefault="005E5391" w:rsidP="0044393D">
      <w:r w:rsidRPr="00795F17">
        <w:t>Pozostałymi zmianami wprowadzonymi w III cyklu planistycznym (2016-2021) są:</w:t>
      </w:r>
    </w:p>
    <w:p w14:paraId="28CA7CCD" w14:textId="7C81470A" w:rsidR="005E5391" w:rsidRPr="00795F17" w:rsidRDefault="00CF2DCE" w:rsidP="001F565A">
      <w:pPr>
        <w:pStyle w:val="Numerowanie"/>
        <w:numPr>
          <w:ilvl w:val="0"/>
          <w:numId w:val="114"/>
        </w:numPr>
      </w:pPr>
      <w:r w:rsidRPr="00795F17">
        <w:t>Z</w:t>
      </w:r>
      <w:r w:rsidR="005E5391" w:rsidRPr="00795F17">
        <w:t>miana obszarów dorzeczy - plany gospodarowania wodami opracowane zostały dla 9</w:t>
      </w:r>
      <w:r w:rsidR="00A10B90" w:rsidRPr="00795F17">
        <w:t> </w:t>
      </w:r>
      <w:r w:rsidR="005E5391" w:rsidRPr="00795F17">
        <w:t xml:space="preserve">obszarów dorzeczy, a nie jak dotychczas dla 10. </w:t>
      </w:r>
      <w:r w:rsidR="004E056A" w:rsidRPr="00795F17">
        <w:t xml:space="preserve">Do obszaru dorzecza Odry włączony został dodatkowo obszar dorzecza </w:t>
      </w:r>
      <w:r w:rsidR="00C34143" w:rsidRPr="00795F17">
        <w:t>Ücker</w:t>
      </w:r>
      <w:r w:rsidR="004E056A" w:rsidRPr="00795F17">
        <w:t xml:space="preserve">, który w cyklu planistycznym 2016-2021 stanowił odrębny obszar dorzecza, dla którego opracowywany był plan gospodarowania wodami. </w:t>
      </w:r>
      <w:r w:rsidR="005E5391" w:rsidRPr="00795F17">
        <w:t xml:space="preserve">W przypadku obszaru dorzecza nastąpiła również zmiana regionów wodnych obszaru dorzecza. W wyniku dokonanego podziału </w:t>
      </w:r>
      <w:r w:rsidR="00C41311" w:rsidRPr="00795F17">
        <w:t xml:space="preserve">obszar dorzecza Odry obejmuje 5 regionów wodnych. </w:t>
      </w:r>
      <w:r w:rsidR="005E5391" w:rsidRPr="00795F17">
        <w:t>Zmiana wprowadzona ustawą pr.w.</w:t>
      </w:r>
    </w:p>
    <w:p w14:paraId="7B229E29" w14:textId="18BBC6C8" w:rsidR="005E5391" w:rsidRPr="00795F17" w:rsidRDefault="00CF2DCE" w:rsidP="001F565A">
      <w:pPr>
        <w:pStyle w:val="Numerowanie"/>
        <w:numPr>
          <w:ilvl w:val="0"/>
          <w:numId w:val="114"/>
        </w:numPr>
      </w:pPr>
      <w:r w:rsidRPr="00795F17">
        <w:t>W</w:t>
      </w:r>
      <w:r w:rsidR="005E5391" w:rsidRPr="00795F17">
        <w:t>eryfikacja i aktualizacja jednostek planistycznych:</w:t>
      </w:r>
    </w:p>
    <w:p w14:paraId="7A1A74FD" w14:textId="3570398C" w:rsidR="005E5391" w:rsidRPr="00795F17" w:rsidRDefault="005E5391" w:rsidP="00BA6B41">
      <w:pPr>
        <w:pStyle w:val="Akapitzlist"/>
      </w:pPr>
      <w:r w:rsidRPr="00795F17">
        <w:t>wprowadzenie nowego wykazu jcwp- jako wynik weryfikacji i aktualizacji granic zlewni jcwp oraz weryfikacji i aktualizacji typologii wód wraz z określeniem warunków referencyjnych dla nowych typów wód.</w:t>
      </w:r>
      <w:r w:rsidR="00E6142D" w:rsidRPr="00795F17">
        <w:t xml:space="preserve"> Porównanie liczby jcwp danej kategorii i o danym statusie wg aPGW i</w:t>
      </w:r>
      <w:r w:rsidR="002C1BC3" w:rsidRPr="00795F17">
        <w:t> </w:t>
      </w:r>
      <w:r w:rsidR="00E6142D" w:rsidRPr="00795F17">
        <w:t>IIaPGW przedstawia poniższa tabela (tabela 23-1)</w:t>
      </w:r>
      <w:r w:rsidR="004A34F1" w:rsidRPr="00795F17">
        <w:t>.</w:t>
      </w:r>
    </w:p>
    <w:p w14:paraId="7C11EB37" w14:textId="77777777" w:rsidR="00CD4C71" w:rsidRPr="00795F17" w:rsidRDefault="00CD4C71" w:rsidP="00E6142D">
      <w:pPr>
        <w:pStyle w:val="Tabela"/>
        <w:sectPr w:rsidR="00CD4C71" w:rsidRPr="00795F17" w:rsidSect="00332A4E">
          <w:headerReference w:type="even" r:id="rId174"/>
          <w:headerReference w:type="default" r:id="rId175"/>
          <w:headerReference w:type="first" r:id="rId176"/>
          <w:pgSz w:w="11906" w:h="16838"/>
          <w:pgMar w:top="1417" w:right="1417" w:bottom="1417" w:left="1417" w:header="708" w:footer="708" w:gutter="0"/>
          <w:cols w:space="708"/>
        </w:sectPr>
      </w:pPr>
    </w:p>
    <w:p w14:paraId="58516778" w14:textId="7ED87BA3" w:rsidR="00E6142D" w:rsidRPr="00795F17" w:rsidRDefault="00E6142D" w:rsidP="00E6142D">
      <w:pPr>
        <w:pStyle w:val="Tabela"/>
      </w:pPr>
      <w:bookmarkStart w:id="1051" w:name="_Toc68703781"/>
      <w:r w:rsidRPr="00795F17">
        <w:t xml:space="preserve">Tabela </w:t>
      </w:r>
      <w:fldSimple w:instr=" STYLEREF 1 \s ">
        <w:r w:rsidR="00550571">
          <w:rPr>
            <w:noProof/>
          </w:rPr>
          <w:t>23</w:t>
        </w:r>
      </w:fldSimple>
      <w:r w:rsidR="00BB3B21" w:rsidRPr="00795F17">
        <w:noBreakHyphen/>
      </w:r>
      <w:fldSimple w:instr=" SEQ Tabela \* ARABIC \s 1 ">
        <w:r w:rsidR="00550571">
          <w:rPr>
            <w:noProof/>
          </w:rPr>
          <w:t>1</w:t>
        </w:r>
      </w:fldSimple>
      <w:r w:rsidRPr="00795F17">
        <w:tab/>
      </w:r>
      <w:r w:rsidRPr="00795F17">
        <w:rPr>
          <w:rStyle w:val="normaltextrun"/>
        </w:rPr>
        <w:t>Porównanie liczby jcwp danej kategorii i</w:t>
      </w:r>
      <w:r w:rsidR="00026D84" w:rsidRPr="00795F17">
        <w:rPr>
          <w:rStyle w:val="normaltextrun"/>
        </w:rPr>
        <w:t xml:space="preserve"> </w:t>
      </w:r>
      <w:r w:rsidRPr="00795F17">
        <w:rPr>
          <w:rStyle w:val="normaltextrun"/>
        </w:rPr>
        <w:t>o danym statusie wg aPGW</w:t>
      </w:r>
      <w:r w:rsidR="00026D84" w:rsidRPr="00795F17">
        <w:rPr>
          <w:rStyle w:val="normaltextrun"/>
        </w:rPr>
        <w:t xml:space="preserve"> </w:t>
      </w:r>
      <w:r w:rsidRPr="00795F17">
        <w:rPr>
          <w:rStyle w:val="normaltextrun"/>
        </w:rPr>
        <w:t>i</w:t>
      </w:r>
      <w:r w:rsidR="00026D84" w:rsidRPr="00795F17">
        <w:rPr>
          <w:rStyle w:val="normaltextrun"/>
        </w:rPr>
        <w:t xml:space="preserve"> </w:t>
      </w:r>
      <w:r w:rsidRPr="00795F17">
        <w:rPr>
          <w:rStyle w:val="normaltextrun"/>
        </w:rPr>
        <w:t>IIaPGW</w:t>
      </w:r>
      <w:bookmarkEnd w:id="105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7"/>
        <w:gridCol w:w="1894"/>
        <w:gridCol w:w="1683"/>
        <w:gridCol w:w="1089"/>
        <w:gridCol w:w="955"/>
        <w:gridCol w:w="1417"/>
        <w:gridCol w:w="1014"/>
        <w:gridCol w:w="1014"/>
        <w:gridCol w:w="1014"/>
        <w:gridCol w:w="1014"/>
        <w:gridCol w:w="1008"/>
      </w:tblGrid>
      <w:tr w:rsidR="00E6142D" w:rsidRPr="00795F17" w14:paraId="49E7D6A8" w14:textId="77777777" w:rsidTr="00CD4C71">
        <w:trPr>
          <w:trHeight w:val="397"/>
          <w:tblHeader/>
        </w:trPr>
        <w:tc>
          <w:tcPr>
            <w:tcW w:w="678" w:type="pct"/>
            <w:tcBorders>
              <w:top w:val="nil"/>
              <w:left w:val="nil"/>
              <w:bottom w:val="single" w:sz="4" w:space="0" w:color="auto"/>
              <w:right w:val="nil"/>
            </w:tcBorders>
            <w:vAlign w:val="center"/>
            <w:hideMark/>
          </w:tcPr>
          <w:p w14:paraId="00457B26" w14:textId="53620EDD" w:rsidR="00E6142D" w:rsidRPr="00795F17" w:rsidRDefault="00E6142D" w:rsidP="001E0B2C">
            <w:pPr>
              <w:pStyle w:val="Teksttabelisrodek"/>
              <w:rPr>
                <w:szCs w:val="20"/>
              </w:rPr>
            </w:pPr>
          </w:p>
        </w:tc>
        <w:tc>
          <w:tcPr>
            <w:tcW w:w="677" w:type="pct"/>
            <w:tcBorders>
              <w:top w:val="nil"/>
              <w:left w:val="nil"/>
              <w:bottom w:val="single" w:sz="4" w:space="0" w:color="auto"/>
              <w:right w:val="single" w:sz="4" w:space="0" w:color="auto"/>
            </w:tcBorders>
            <w:vAlign w:val="center"/>
            <w:hideMark/>
          </w:tcPr>
          <w:p w14:paraId="0492237F" w14:textId="73E10355" w:rsidR="00E6142D" w:rsidRPr="00795F17" w:rsidRDefault="00E6142D" w:rsidP="001E0B2C">
            <w:pPr>
              <w:pStyle w:val="Teksttabelisrodek"/>
              <w:rPr>
                <w:szCs w:val="20"/>
              </w:rPr>
            </w:pPr>
          </w:p>
        </w:tc>
        <w:tc>
          <w:tcPr>
            <w:tcW w:w="601" w:type="pct"/>
            <w:tcBorders>
              <w:left w:val="single" w:sz="4" w:space="0" w:color="auto"/>
            </w:tcBorders>
            <w:shd w:val="clear" w:color="auto" w:fill="BFBFBF" w:themeFill="background1" w:themeFillShade="BF"/>
            <w:vAlign w:val="center"/>
            <w:hideMark/>
          </w:tcPr>
          <w:p w14:paraId="75686593" w14:textId="3443E6A8" w:rsidR="00E6142D" w:rsidRPr="00795F17" w:rsidRDefault="00E6142D" w:rsidP="001E0B2C">
            <w:pPr>
              <w:pStyle w:val="Teksttabelinaglowek"/>
              <w:rPr>
                <w:szCs w:val="20"/>
              </w:rPr>
            </w:pPr>
            <w:r w:rsidRPr="00795F17">
              <w:rPr>
                <w:szCs w:val="20"/>
              </w:rPr>
              <w:t>Wskazanie</w:t>
            </w:r>
            <w:r w:rsidRPr="00795F17">
              <w:rPr>
                <w:szCs w:val="20"/>
              </w:rPr>
              <w:br/>
              <w:t>aPGW, IIaPGW</w:t>
            </w:r>
          </w:p>
        </w:tc>
        <w:tc>
          <w:tcPr>
            <w:tcW w:w="389" w:type="pct"/>
            <w:shd w:val="clear" w:color="auto" w:fill="BFBFBF" w:themeFill="background1" w:themeFillShade="BF"/>
            <w:vAlign w:val="center"/>
            <w:hideMark/>
          </w:tcPr>
          <w:p w14:paraId="410DA795" w14:textId="1B3AB3E5" w:rsidR="00E6142D" w:rsidRPr="00795F17" w:rsidRDefault="00E6142D" w:rsidP="001E0B2C">
            <w:pPr>
              <w:pStyle w:val="Teksttabelinaglowek"/>
              <w:rPr>
                <w:szCs w:val="20"/>
              </w:rPr>
            </w:pPr>
            <w:r w:rsidRPr="00795F17">
              <w:rPr>
                <w:szCs w:val="20"/>
              </w:rPr>
              <w:t>Liczba jcwp ogółem</w:t>
            </w:r>
          </w:p>
        </w:tc>
        <w:tc>
          <w:tcPr>
            <w:tcW w:w="341" w:type="pct"/>
            <w:shd w:val="clear" w:color="auto" w:fill="BFBFBF" w:themeFill="background1" w:themeFillShade="BF"/>
            <w:vAlign w:val="center"/>
            <w:hideMark/>
          </w:tcPr>
          <w:p w14:paraId="43E2D778" w14:textId="361424C5" w:rsidR="00E6142D" w:rsidRPr="00795F17" w:rsidRDefault="00E6142D" w:rsidP="001E0B2C">
            <w:pPr>
              <w:pStyle w:val="Teksttabelinaglowek"/>
              <w:rPr>
                <w:szCs w:val="20"/>
              </w:rPr>
            </w:pPr>
            <w:r w:rsidRPr="00795F17">
              <w:rPr>
                <w:szCs w:val="20"/>
              </w:rPr>
              <w:t>Liczba jcwp RW</w:t>
            </w:r>
          </w:p>
        </w:tc>
        <w:tc>
          <w:tcPr>
            <w:tcW w:w="506" w:type="pct"/>
            <w:shd w:val="clear" w:color="auto" w:fill="BFBFBF" w:themeFill="background1" w:themeFillShade="BF"/>
            <w:vAlign w:val="center"/>
            <w:hideMark/>
          </w:tcPr>
          <w:p w14:paraId="7070F659" w14:textId="3DD36578" w:rsidR="00E6142D" w:rsidRPr="00795F17" w:rsidRDefault="00E6142D" w:rsidP="001E0B2C">
            <w:pPr>
              <w:pStyle w:val="Teksttabelinaglowek"/>
              <w:rPr>
                <w:szCs w:val="20"/>
              </w:rPr>
            </w:pPr>
            <w:r w:rsidRPr="00795F17">
              <w:rPr>
                <w:szCs w:val="20"/>
              </w:rPr>
              <w:t>Liczba jcwp RWr</w:t>
            </w:r>
          </w:p>
        </w:tc>
        <w:tc>
          <w:tcPr>
            <w:tcW w:w="362" w:type="pct"/>
            <w:shd w:val="clear" w:color="auto" w:fill="BFBFBF" w:themeFill="background1" w:themeFillShade="BF"/>
            <w:vAlign w:val="center"/>
            <w:hideMark/>
          </w:tcPr>
          <w:p w14:paraId="38A7B9C8" w14:textId="71E88681" w:rsidR="00E6142D" w:rsidRPr="00795F17" w:rsidRDefault="00E6142D" w:rsidP="001E0B2C">
            <w:pPr>
              <w:pStyle w:val="Teksttabelinaglowek"/>
              <w:rPr>
                <w:szCs w:val="20"/>
              </w:rPr>
            </w:pPr>
            <w:r w:rsidRPr="00795F17">
              <w:rPr>
                <w:szCs w:val="20"/>
              </w:rPr>
              <w:t>Liczba jcwp LW</w:t>
            </w:r>
          </w:p>
        </w:tc>
        <w:tc>
          <w:tcPr>
            <w:tcW w:w="362" w:type="pct"/>
            <w:shd w:val="clear" w:color="auto" w:fill="BFBFBF" w:themeFill="background1" w:themeFillShade="BF"/>
            <w:vAlign w:val="center"/>
            <w:hideMark/>
          </w:tcPr>
          <w:p w14:paraId="158EF477" w14:textId="007D01DF" w:rsidR="00E6142D" w:rsidRPr="00795F17" w:rsidRDefault="00E6142D" w:rsidP="001E0B2C">
            <w:pPr>
              <w:pStyle w:val="Teksttabelinaglowek"/>
              <w:rPr>
                <w:szCs w:val="20"/>
              </w:rPr>
            </w:pPr>
            <w:r w:rsidRPr="00795F17">
              <w:rPr>
                <w:szCs w:val="20"/>
              </w:rPr>
              <w:t>Liczba jcwp TW i CW</w:t>
            </w:r>
          </w:p>
        </w:tc>
        <w:tc>
          <w:tcPr>
            <w:tcW w:w="362" w:type="pct"/>
            <w:shd w:val="clear" w:color="auto" w:fill="BFBFBF" w:themeFill="background1" w:themeFillShade="BF"/>
            <w:vAlign w:val="center"/>
            <w:hideMark/>
          </w:tcPr>
          <w:p w14:paraId="284545A9" w14:textId="56BD76FE" w:rsidR="00E6142D" w:rsidRPr="00795F17" w:rsidRDefault="00E6142D" w:rsidP="001E0B2C">
            <w:pPr>
              <w:pStyle w:val="Teksttabelinaglowek"/>
              <w:rPr>
                <w:szCs w:val="20"/>
              </w:rPr>
            </w:pPr>
            <w:r w:rsidRPr="00795F17">
              <w:rPr>
                <w:szCs w:val="20"/>
              </w:rPr>
              <w:t>Liczba jcwp NAT</w:t>
            </w:r>
          </w:p>
        </w:tc>
        <w:tc>
          <w:tcPr>
            <w:tcW w:w="362" w:type="pct"/>
            <w:shd w:val="clear" w:color="auto" w:fill="BFBFBF" w:themeFill="background1" w:themeFillShade="BF"/>
            <w:vAlign w:val="center"/>
            <w:hideMark/>
          </w:tcPr>
          <w:p w14:paraId="048E225D" w14:textId="3D8AC3D8" w:rsidR="00E6142D" w:rsidRPr="00795F17" w:rsidRDefault="00E6142D" w:rsidP="001E0B2C">
            <w:pPr>
              <w:pStyle w:val="Teksttabelinaglowek"/>
              <w:rPr>
                <w:szCs w:val="20"/>
              </w:rPr>
            </w:pPr>
            <w:r w:rsidRPr="00795F17">
              <w:rPr>
                <w:szCs w:val="20"/>
              </w:rPr>
              <w:t>Liczba jcwp SCW</w:t>
            </w:r>
          </w:p>
        </w:tc>
        <w:tc>
          <w:tcPr>
            <w:tcW w:w="360" w:type="pct"/>
            <w:shd w:val="clear" w:color="auto" w:fill="BFBFBF" w:themeFill="background1" w:themeFillShade="BF"/>
            <w:vAlign w:val="center"/>
            <w:hideMark/>
          </w:tcPr>
          <w:p w14:paraId="5BC90594" w14:textId="0F88050C" w:rsidR="00E6142D" w:rsidRPr="00795F17" w:rsidRDefault="00E6142D" w:rsidP="001E0B2C">
            <w:pPr>
              <w:pStyle w:val="Teksttabelinaglowek"/>
              <w:rPr>
                <w:szCs w:val="20"/>
              </w:rPr>
            </w:pPr>
            <w:r w:rsidRPr="00795F17">
              <w:rPr>
                <w:szCs w:val="20"/>
              </w:rPr>
              <w:t>Liczba jcwp SZCW</w:t>
            </w:r>
          </w:p>
        </w:tc>
      </w:tr>
      <w:tr w:rsidR="00E6142D" w:rsidRPr="00795F17" w14:paraId="69FE7A0D" w14:textId="77777777" w:rsidTr="00CD4C71">
        <w:trPr>
          <w:trHeight w:val="397"/>
        </w:trPr>
        <w:tc>
          <w:tcPr>
            <w:tcW w:w="1355" w:type="pct"/>
            <w:gridSpan w:val="2"/>
            <w:tcBorders>
              <w:top w:val="single" w:sz="4" w:space="0" w:color="auto"/>
            </w:tcBorders>
            <w:shd w:val="clear" w:color="auto" w:fill="F2F2F2" w:themeFill="background1" w:themeFillShade="F2"/>
            <w:vAlign w:val="center"/>
            <w:hideMark/>
          </w:tcPr>
          <w:p w14:paraId="5E22C757" w14:textId="70364D16" w:rsidR="00E6142D" w:rsidRPr="00795F17" w:rsidRDefault="00E6142D" w:rsidP="001E0B2C">
            <w:pPr>
              <w:pStyle w:val="Teksttabelilewy"/>
              <w:rPr>
                <w:b/>
                <w:bCs/>
                <w:szCs w:val="20"/>
              </w:rPr>
            </w:pPr>
            <w:r w:rsidRPr="00795F17">
              <w:rPr>
                <w:b/>
                <w:bCs/>
                <w:szCs w:val="20"/>
              </w:rPr>
              <w:t>Obszar dorzecza Odry wg aPGW</w:t>
            </w:r>
          </w:p>
        </w:tc>
        <w:tc>
          <w:tcPr>
            <w:tcW w:w="601" w:type="pct"/>
            <w:shd w:val="clear" w:color="auto" w:fill="F2F2F2" w:themeFill="background1" w:themeFillShade="F2"/>
            <w:vAlign w:val="center"/>
            <w:hideMark/>
          </w:tcPr>
          <w:p w14:paraId="77464C6A" w14:textId="6E3839E1" w:rsidR="00E6142D" w:rsidRPr="00795F17" w:rsidRDefault="00E6142D" w:rsidP="001E0B2C">
            <w:pPr>
              <w:pStyle w:val="Teksttabelilewy"/>
              <w:rPr>
                <w:szCs w:val="20"/>
              </w:rPr>
            </w:pPr>
            <w:r w:rsidRPr="00795F17">
              <w:rPr>
                <w:szCs w:val="20"/>
              </w:rPr>
              <w:t>aPGW</w:t>
            </w:r>
          </w:p>
        </w:tc>
        <w:tc>
          <w:tcPr>
            <w:tcW w:w="389" w:type="pct"/>
            <w:shd w:val="clear" w:color="auto" w:fill="F2F2F2" w:themeFill="background1" w:themeFillShade="F2"/>
            <w:vAlign w:val="center"/>
            <w:hideMark/>
          </w:tcPr>
          <w:p w14:paraId="5EEE695B" w14:textId="084AEE4F" w:rsidR="00E6142D" w:rsidRPr="00795F17" w:rsidRDefault="00E6142D" w:rsidP="001E0B2C">
            <w:pPr>
              <w:pStyle w:val="Teksttabelisrodek"/>
              <w:rPr>
                <w:b/>
                <w:bCs w:val="0"/>
                <w:szCs w:val="20"/>
              </w:rPr>
            </w:pPr>
            <w:r w:rsidRPr="00795F17">
              <w:rPr>
                <w:b/>
                <w:bCs w:val="0"/>
                <w:szCs w:val="20"/>
              </w:rPr>
              <w:t>2</w:t>
            </w:r>
            <w:r w:rsidR="004A34F1" w:rsidRPr="00795F17">
              <w:rPr>
                <w:b/>
                <w:bCs w:val="0"/>
                <w:szCs w:val="20"/>
              </w:rPr>
              <w:t> </w:t>
            </w:r>
            <w:r w:rsidRPr="00795F17">
              <w:rPr>
                <w:b/>
                <w:bCs w:val="0"/>
                <w:szCs w:val="20"/>
              </w:rPr>
              <w:t>165</w:t>
            </w:r>
          </w:p>
        </w:tc>
        <w:tc>
          <w:tcPr>
            <w:tcW w:w="341" w:type="pct"/>
            <w:shd w:val="clear" w:color="auto" w:fill="F2F2F2" w:themeFill="background1" w:themeFillShade="F2"/>
            <w:vAlign w:val="center"/>
            <w:hideMark/>
          </w:tcPr>
          <w:p w14:paraId="7B4CA2CB" w14:textId="03CF3853" w:rsidR="00E6142D" w:rsidRPr="00795F17" w:rsidRDefault="00E6142D" w:rsidP="001E0B2C">
            <w:pPr>
              <w:pStyle w:val="Teksttabelisrodek"/>
              <w:rPr>
                <w:b/>
                <w:bCs w:val="0"/>
                <w:szCs w:val="20"/>
              </w:rPr>
            </w:pPr>
            <w:r w:rsidRPr="00795F17">
              <w:rPr>
                <w:b/>
                <w:bCs w:val="0"/>
                <w:szCs w:val="20"/>
              </w:rPr>
              <w:t>1 735</w:t>
            </w:r>
          </w:p>
        </w:tc>
        <w:tc>
          <w:tcPr>
            <w:tcW w:w="506" w:type="pct"/>
            <w:shd w:val="clear" w:color="auto" w:fill="F2F2F2" w:themeFill="background1" w:themeFillShade="F2"/>
            <w:vAlign w:val="center"/>
            <w:hideMark/>
          </w:tcPr>
          <w:p w14:paraId="460E44AD" w14:textId="79DE55B7" w:rsidR="00E6142D" w:rsidRPr="00795F17" w:rsidRDefault="00E6142D" w:rsidP="001E0B2C">
            <w:pPr>
              <w:pStyle w:val="Teksttabelisrodek"/>
              <w:rPr>
                <w:b/>
                <w:bCs w:val="0"/>
                <w:szCs w:val="20"/>
              </w:rPr>
            </w:pPr>
            <w:r w:rsidRPr="00795F17">
              <w:rPr>
                <w:b/>
                <w:bCs w:val="0"/>
                <w:szCs w:val="20"/>
              </w:rPr>
              <w:t>0</w:t>
            </w:r>
          </w:p>
        </w:tc>
        <w:tc>
          <w:tcPr>
            <w:tcW w:w="362" w:type="pct"/>
            <w:shd w:val="clear" w:color="auto" w:fill="F2F2F2" w:themeFill="background1" w:themeFillShade="F2"/>
            <w:vAlign w:val="center"/>
            <w:hideMark/>
          </w:tcPr>
          <w:p w14:paraId="2C6D6F4D" w14:textId="618B36E7" w:rsidR="00E6142D" w:rsidRPr="00795F17" w:rsidRDefault="00E6142D" w:rsidP="001E0B2C">
            <w:pPr>
              <w:pStyle w:val="Teksttabelisrodek"/>
              <w:rPr>
                <w:b/>
                <w:bCs w:val="0"/>
                <w:szCs w:val="20"/>
              </w:rPr>
            </w:pPr>
            <w:r w:rsidRPr="00795F17">
              <w:rPr>
                <w:b/>
                <w:bCs w:val="0"/>
                <w:szCs w:val="20"/>
              </w:rPr>
              <w:t>422</w:t>
            </w:r>
          </w:p>
        </w:tc>
        <w:tc>
          <w:tcPr>
            <w:tcW w:w="362" w:type="pct"/>
            <w:shd w:val="clear" w:color="auto" w:fill="F2F2F2" w:themeFill="background1" w:themeFillShade="F2"/>
            <w:vAlign w:val="center"/>
            <w:hideMark/>
          </w:tcPr>
          <w:p w14:paraId="7D539743" w14:textId="34C62BA3" w:rsidR="00E6142D" w:rsidRPr="00795F17" w:rsidRDefault="00E6142D" w:rsidP="001E0B2C">
            <w:pPr>
              <w:pStyle w:val="Teksttabelisrodek"/>
              <w:rPr>
                <w:b/>
                <w:bCs w:val="0"/>
                <w:szCs w:val="20"/>
              </w:rPr>
            </w:pPr>
            <w:r w:rsidRPr="00795F17">
              <w:rPr>
                <w:b/>
                <w:bCs w:val="0"/>
                <w:szCs w:val="20"/>
              </w:rPr>
              <w:t>4</w:t>
            </w:r>
          </w:p>
        </w:tc>
        <w:tc>
          <w:tcPr>
            <w:tcW w:w="362" w:type="pct"/>
            <w:shd w:val="clear" w:color="auto" w:fill="F2F2F2" w:themeFill="background1" w:themeFillShade="F2"/>
            <w:vAlign w:val="center"/>
            <w:hideMark/>
          </w:tcPr>
          <w:p w14:paraId="0ADEF1AF" w14:textId="7FA27D65" w:rsidR="00E6142D" w:rsidRPr="00795F17" w:rsidRDefault="00E6142D" w:rsidP="001E0B2C">
            <w:pPr>
              <w:pStyle w:val="Teksttabelisrodek"/>
              <w:rPr>
                <w:b/>
                <w:bCs w:val="0"/>
                <w:szCs w:val="20"/>
              </w:rPr>
            </w:pPr>
            <w:r w:rsidRPr="00795F17">
              <w:rPr>
                <w:b/>
                <w:bCs w:val="0"/>
                <w:szCs w:val="20"/>
              </w:rPr>
              <w:t>1</w:t>
            </w:r>
            <w:r w:rsidR="004A34F1" w:rsidRPr="00795F17">
              <w:rPr>
                <w:b/>
                <w:bCs w:val="0"/>
                <w:szCs w:val="20"/>
              </w:rPr>
              <w:t> </w:t>
            </w:r>
            <w:r w:rsidRPr="00795F17">
              <w:rPr>
                <w:b/>
                <w:bCs w:val="0"/>
                <w:szCs w:val="20"/>
              </w:rPr>
              <w:t>443</w:t>
            </w:r>
          </w:p>
        </w:tc>
        <w:tc>
          <w:tcPr>
            <w:tcW w:w="362" w:type="pct"/>
            <w:shd w:val="clear" w:color="auto" w:fill="F2F2F2" w:themeFill="background1" w:themeFillShade="F2"/>
            <w:vAlign w:val="center"/>
            <w:hideMark/>
          </w:tcPr>
          <w:p w14:paraId="25EA824B" w14:textId="517AA444" w:rsidR="00E6142D" w:rsidRPr="00795F17" w:rsidRDefault="00E6142D" w:rsidP="001E0B2C">
            <w:pPr>
              <w:pStyle w:val="Teksttabelisrodek"/>
              <w:rPr>
                <w:b/>
                <w:bCs w:val="0"/>
                <w:szCs w:val="20"/>
              </w:rPr>
            </w:pPr>
            <w:r w:rsidRPr="00795F17">
              <w:rPr>
                <w:b/>
                <w:bCs w:val="0"/>
                <w:szCs w:val="20"/>
              </w:rPr>
              <w:t>58</w:t>
            </w:r>
          </w:p>
        </w:tc>
        <w:tc>
          <w:tcPr>
            <w:tcW w:w="360" w:type="pct"/>
            <w:shd w:val="clear" w:color="auto" w:fill="F2F2F2" w:themeFill="background1" w:themeFillShade="F2"/>
            <w:vAlign w:val="center"/>
            <w:hideMark/>
          </w:tcPr>
          <w:p w14:paraId="3095482B" w14:textId="68FCB398" w:rsidR="00E6142D" w:rsidRPr="00795F17" w:rsidRDefault="00E6142D" w:rsidP="001E0B2C">
            <w:pPr>
              <w:pStyle w:val="Teksttabelisrodek"/>
              <w:rPr>
                <w:b/>
                <w:bCs w:val="0"/>
                <w:szCs w:val="20"/>
              </w:rPr>
            </w:pPr>
            <w:r w:rsidRPr="00795F17">
              <w:rPr>
                <w:b/>
                <w:bCs w:val="0"/>
                <w:szCs w:val="20"/>
              </w:rPr>
              <w:t>664</w:t>
            </w:r>
          </w:p>
        </w:tc>
      </w:tr>
      <w:tr w:rsidR="00E6142D" w:rsidRPr="00795F17" w14:paraId="73184336" w14:textId="77777777" w:rsidTr="00CD4C71">
        <w:trPr>
          <w:trHeight w:val="397"/>
        </w:trPr>
        <w:tc>
          <w:tcPr>
            <w:tcW w:w="1355" w:type="pct"/>
            <w:gridSpan w:val="2"/>
            <w:shd w:val="clear" w:color="auto" w:fill="F2F2F2" w:themeFill="background1" w:themeFillShade="F2"/>
            <w:vAlign w:val="center"/>
            <w:hideMark/>
          </w:tcPr>
          <w:p w14:paraId="629D3C28" w14:textId="4182C7D4" w:rsidR="00E6142D" w:rsidRPr="00795F17" w:rsidRDefault="00E6142D" w:rsidP="001E0B2C">
            <w:pPr>
              <w:pStyle w:val="Teksttabelilewy"/>
              <w:rPr>
                <w:b/>
                <w:bCs/>
                <w:szCs w:val="20"/>
              </w:rPr>
            </w:pPr>
            <w:r w:rsidRPr="00795F17">
              <w:rPr>
                <w:b/>
                <w:bCs/>
                <w:szCs w:val="20"/>
              </w:rPr>
              <w:t>Obszar dorzecza Odry wg IIaPGW</w:t>
            </w:r>
          </w:p>
        </w:tc>
        <w:tc>
          <w:tcPr>
            <w:tcW w:w="601" w:type="pct"/>
            <w:shd w:val="clear" w:color="auto" w:fill="F2F2F2" w:themeFill="background1" w:themeFillShade="F2"/>
            <w:vAlign w:val="center"/>
            <w:hideMark/>
          </w:tcPr>
          <w:p w14:paraId="4519B8E7" w14:textId="5138E249" w:rsidR="00E6142D" w:rsidRPr="00795F17" w:rsidRDefault="00E6142D" w:rsidP="001E0B2C">
            <w:pPr>
              <w:pStyle w:val="Teksttabelilewy"/>
              <w:rPr>
                <w:szCs w:val="20"/>
              </w:rPr>
            </w:pPr>
            <w:r w:rsidRPr="00795F17">
              <w:rPr>
                <w:szCs w:val="20"/>
              </w:rPr>
              <w:t>IIaPGW</w:t>
            </w:r>
          </w:p>
        </w:tc>
        <w:tc>
          <w:tcPr>
            <w:tcW w:w="389" w:type="pct"/>
            <w:shd w:val="clear" w:color="auto" w:fill="F2F2F2" w:themeFill="background1" w:themeFillShade="F2"/>
            <w:vAlign w:val="center"/>
            <w:hideMark/>
          </w:tcPr>
          <w:p w14:paraId="06D73EC1" w14:textId="0E4DF54C" w:rsidR="00E6142D" w:rsidRPr="00795F17" w:rsidRDefault="00E6142D" w:rsidP="001E0B2C">
            <w:pPr>
              <w:pStyle w:val="Teksttabelisrodek"/>
              <w:rPr>
                <w:b/>
                <w:bCs w:val="0"/>
                <w:szCs w:val="20"/>
              </w:rPr>
            </w:pPr>
            <w:r w:rsidRPr="00795F17">
              <w:rPr>
                <w:b/>
                <w:bCs w:val="0"/>
                <w:szCs w:val="20"/>
              </w:rPr>
              <w:t>1 726</w:t>
            </w:r>
          </w:p>
        </w:tc>
        <w:tc>
          <w:tcPr>
            <w:tcW w:w="341" w:type="pct"/>
            <w:shd w:val="clear" w:color="auto" w:fill="F2F2F2" w:themeFill="background1" w:themeFillShade="F2"/>
            <w:vAlign w:val="center"/>
            <w:hideMark/>
          </w:tcPr>
          <w:p w14:paraId="0A8F1482" w14:textId="3DA50AF7" w:rsidR="00E6142D" w:rsidRPr="00795F17" w:rsidRDefault="00E6142D" w:rsidP="001E0B2C">
            <w:pPr>
              <w:pStyle w:val="Teksttabelisrodek"/>
              <w:rPr>
                <w:b/>
                <w:bCs w:val="0"/>
                <w:szCs w:val="20"/>
              </w:rPr>
            </w:pPr>
            <w:r w:rsidRPr="00795F17">
              <w:rPr>
                <w:b/>
                <w:bCs w:val="0"/>
                <w:szCs w:val="20"/>
              </w:rPr>
              <w:t>1</w:t>
            </w:r>
            <w:r w:rsidR="004A34F1" w:rsidRPr="00795F17">
              <w:rPr>
                <w:b/>
                <w:bCs w:val="0"/>
                <w:szCs w:val="20"/>
              </w:rPr>
              <w:t> </w:t>
            </w:r>
            <w:r w:rsidRPr="00795F17">
              <w:rPr>
                <w:b/>
                <w:bCs w:val="0"/>
                <w:szCs w:val="20"/>
              </w:rPr>
              <w:t>272</w:t>
            </w:r>
          </w:p>
        </w:tc>
        <w:tc>
          <w:tcPr>
            <w:tcW w:w="506" w:type="pct"/>
            <w:shd w:val="clear" w:color="auto" w:fill="F2F2F2" w:themeFill="background1" w:themeFillShade="F2"/>
            <w:vAlign w:val="center"/>
            <w:hideMark/>
          </w:tcPr>
          <w:p w14:paraId="2E128104" w14:textId="5FC811DD" w:rsidR="00E6142D" w:rsidRPr="00795F17" w:rsidRDefault="00E6142D" w:rsidP="001E0B2C">
            <w:pPr>
              <w:pStyle w:val="Teksttabelisrodek"/>
              <w:rPr>
                <w:b/>
                <w:bCs w:val="0"/>
                <w:szCs w:val="20"/>
              </w:rPr>
            </w:pPr>
            <w:r w:rsidRPr="00795F17">
              <w:rPr>
                <w:b/>
                <w:bCs w:val="0"/>
                <w:szCs w:val="20"/>
              </w:rPr>
              <w:t>23</w:t>
            </w:r>
          </w:p>
        </w:tc>
        <w:tc>
          <w:tcPr>
            <w:tcW w:w="362" w:type="pct"/>
            <w:shd w:val="clear" w:color="auto" w:fill="F2F2F2" w:themeFill="background1" w:themeFillShade="F2"/>
            <w:vAlign w:val="center"/>
            <w:hideMark/>
          </w:tcPr>
          <w:p w14:paraId="16EC3C5D" w14:textId="19624067" w:rsidR="00E6142D" w:rsidRPr="00795F17" w:rsidRDefault="00E6142D" w:rsidP="001E0B2C">
            <w:pPr>
              <w:pStyle w:val="Teksttabelisrodek"/>
              <w:rPr>
                <w:b/>
                <w:bCs w:val="0"/>
                <w:szCs w:val="20"/>
              </w:rPr>
            </w:pPr>
            <w:r w:rsidRPr="00795F17">
              <w:rPr>
                <w:b/>
                <w:bCs w:val="0"/>
                <w:szCs w:val="20"/>
              </w:rPr>
              <w:t>427</w:t>
            </w:r>
          </w:p>
        </w:tc>
        <w:tc>
          <w:tcPr>
            <w:tcW w:w="362" w:type="pct"/>
            <w:shd w:val="clear" w:color="auto" w:fill="F2F2F2" w:themeFill="background1" w:themeFillShade="F2"/>
            <w:vAlign w:val="center"/>
            <w:hideMark/>
          </w:tcPr>
          <w:p w14:paraId="7FD48151" w14:textId="694D5F38" w:rsidR="00E6142D" w:rsidRPr="00795F17" w:rsidRDefault="00E6142D" w:rsidP="001E0B2C">
            <w:pPr>
              <w:pStyle w:val="Teksttabelisrodek"/>
              <w:rPr>
                <w:b/>
                <w:bCs w:val="0"/>
                <w:szCs w:val="20"/>
              </w:rPr>
            </w:pPr>
            <w:r w:rsidRPr="00795F17">
              <w:rPr>
                <w:b/>
                <w:bCs w:val="0"/>
                <w:szCs w:val="20"/>
              </w:rPr>
              <w:t>4</w:t>
            </w:r>
          </w:p>
        </w:tc>
        <w:tc>
          <w:tcPr>
            <w:tcW w:w="362" w:type="pct"/>
            <w:shd w:val="clear" w:color="auto" w:fill="F2F2F2" w:themeFill="background1" w:themeFillShade="F2"/>
            <w:vAlign w:val="center"/>
            <w:hideMark/>
          </w:tcPr>
          <w:p w14:paraId="1671EFD9" w14:textId="17B17977" w:rsidR="00E6142D" w:rsidRPr="00795F17" w:rsidRDefault="00E6142D" w:rsidP="001E0B2C">
            <w:pPr>
              <w:pStyle w:val="Teksttabelisrodek"/>
              <w:rPr>
                <w:b/>
                <w:bCs w:val="0"/>
                <w:szCs w:val="20"/>
              </w:rPr>
            </w:pPr>
            <w:r w:rsidRPr="00795F17">
              <w:rPr>
                <w:b/>
                <w:bCs w:val="0"/>
                <w:szCs w:val="20"/>
              </w:rPr>
              <w:t>1</w:t>
            </w:r>
            <w:r w:rsidR="004A34F1" w:rsidRPr="00795F17">
              <w:rPr>
                <w:b/>
                <w:bCs w:val="0"/>
                <w:szCs w:val="20"/>
              </w:rPr>
              <w:t> </w:t>
            </w:r>
            <w:r w:rsidRPr="00795F17">
              <w:rPr>
                <w:b/>
                <w:bCs w:val="0"/>
                <w:szCs w:val="20"/>
              </w:rPr>
              <w:t>249</w:t>
            </w:r>
          </w:p>
        </w:tc>
        <w:tc>
          <w:tcPr>
            <w:tcW w:w="362" w:type="pct"/>
            <w:shd w:val="clear" w:color="auto" w:fill="F2F2F2" w:themeFill="background1" w:themeFillShade="F2"/>
            <w:vAlign w:val="center"/>
            <w:hideMark/>
          </w:tcPr>
          <w:p w14:paraId="2C0B0F35" w14:textId="4BFAFF08" w:rsidR="00E6142D" w:rsidRPr="00795F17" w:rsidRDefault="00E6142D" w:rsidP="001E0B2C">
            <w:pPr>
              <w:pStyle w:val="Teksttabelisrodek"/>
              <w:rPr>
                <w:b/>
                <w:bCs w:val="0"/>
                <w:szCs w:val="20"/>
              </w:rPr>
            </w:pPr>
            <w:r w:rsidRPr="00795F17">
              <w:rPr>
                <w:b/>
                <w:bCs w:val="0"/>
                <w:szCs w:val="20"/>
              </w:rPr>
              <w:t>39</w:t>
            </w:r>
          </w:p>
        </w:tc>
        <w:tc>
          <w:tcPr>
            <w:tcW w:w="360" w:type="pct"/>
            <w:shd w:val="clear" w:color="auto" w:fill="F2F2F2" w:themeFill="background1" w:themeFillShade="F2"/>
            <w:vAlign w:val="center"/>
            <w:hideMark/>
          </w:tcPr>
          <w:p w14:paraId="3F5320A5" w14:textId="7716B822" w:rsidR="00E6142D" w:rsidRPr="00795F17" w:rsidRDefault="00E6142D" w:rsidP="001E0B2C">
            <w:pPr>
              <w:pStyle w:val="Teksttabelisrodek"/>
              <w:rPr>
                <w:b/>
                <w:bCs w:val="0"/>
                <w:szCs w:val="20"/>
              </w:rPr>
            </w:pPr>
            <w:r w:rsidRPr="00795F17">
              <w:rPr>
                <w:b/>
                <w:bCs w:val="0"/>
                <w:szCs w:val="20"/>
              </w:rPr>
              <w:t>438</w:t>
            </w:r>
          </w:p>
        </w:tc>
      </w:tr>
      <w:tr w:rsidR="00E6142D" w:rsidRPr="00795F17" w14:paraId="58F11261" w14:textId="77777777" w:rsidTr="00CD4C71">
        <w:trPr>
          <w:trHeight w:val="397"/>
        </w:trPr>
        <w:tc>
          <w:tcPr>
            <w:tcW w:w="5000" w:type="pct"/>
            <w:gridSpan w:val="11"/>
            <w:shd w:val="clear" w:color="auto" w:fill="D9D9D9" w:themeFill="background1" w:themeFillShade="D9"/>
            <w:vAlign w:val="center"/>
            <w:hideMark/>
          </w:tcPr>
          <w:p w14:paraId="04D776B1" w14:textId="3DA2F593" w:rsidR="00E6142D" w:rsidRPr="00795F17" w:rsidRDefault="00E6142D" w:rsidP="00D81C99">
            <w:pPr>
              <w:pStyle w:val="Teksttabelisrodek"/>
              <w:jc w:val="left"/>
              <w:rPr>
                <w:b/>
                <w:szCs w:val="20"/>
              </w:rPr>
            </w:pPr>
            <w:r w:rsidRPr="00795F17">
              <w:rPr>
                <w:b/>
                <w:szCs w:val="20"/>
              </w:rPr>
              <w:t>Region wodny (aPGW, IIaPGW)</w:t>
            </w:r>
          </w:p>
        </w:tc>
      </w:tr>
      <w:tr w:rsidR="00E6142D" w:rsidRPr="00795F17" w14:paraId="458B0E55" w14:textId="77777777" w:rsidTr="00CD4C71">
        <w:trPr>
          <w:trHeight w:val="397"/>
        </w:trPr>
        <w:tc>
          <w:tcPr>
            <w:tcW w:w="678" w:type="pct"/>
            <w:shd w:val="clear" w:color="auto" w:fill="BFBFBF" w:themeFill="background1" w:themeFillShade="BF"/>
            <w:vAlign w:val="center"/>
            <w:hideMark/>
          </w:tcPr>
          <w:p w14:paraId="335B0847" w14:textId="546EB8A6" w:rsidR="00E6142D" w:rsidRPr="00795F17" w:rsidRDefault="00E6142D" w:rsidP="002C1BC3">
            <w:pPr>
              <w:pStyle w:val="Teksttabelilewy"/>
              <w:rPr>
                <w:szCs w:val="20"/>
              </w:rPr>
            </w:pPr>
            <w:r w:rsidRPr="00795F17">
              <w:rPr>
                <w:szCs w:val="20"/>
              </w:rPr>
              <w:t> </w:t>
            </w:r>
            <w:r w:rsidR="001E0B2C" w:rsidRPr="00795F17">
              <w:rPr>
                <w:szCs w:val="20"/>
              </w:rPr>
              <w:t>-</w:t>
            </w:r>
          </w:p>
        </w:tc>
        <w:tc>
          <w:tcPr>
            <w:tcW w:w="677" w:type="pct"/>
            <w:shd w:val="clear" w:color="auto" w:fill="BFBFBF" w:themeFill="background1" w:themeFillShade="BF"/>
            <w:vAlign w:val="center"/>
            <w:hideMark/>
          </w:tcPr>
          <w:p w14:paraId="46595AFE" w14:textId="22C1B8C9" w:rsidR="00E6142D" w:rsidRPr="00795F17" w:rsidRDefault="00E6142D" w:rsidP="002C1BC3">
            <w:pPr>
              <w:pStyle w:val="Teksttabelilewy"/>
              <w:rPr>
                <w:szCs w:val="20"/>
              </w:rPr>
            </w:pPr>
            <w:r w:rsidRPr="00795F17">
              <w:rPr>
                <w:szCs w:val="20"/>
              </w:rPr>
              <w:t>Brak przypisania do regionu wodnego</w:t>
            </w:r>
          </w:p>
        </w:tc>
        <w:tc>
          <w:tcPr>
            <w:tcW w:w="601" w:type="pct"/>
            <w:shd w:val="clear" w:color="auto" w:fill="BFBFBF" w:themeFill="background1" w:themeFillShade="BF"/>
            <w:vAlign w:val="center"/>
            <w:hideMark/>
          </w:tcPr>
          <w:p w14:paraId="6D049BE3" w14:textId="7CDAAFBD" w:rsidR="00E6142D" w:rsidRPr="00795F17" w:rsidRDefault="00E6142D" w:rsidP="002C1BC3">
            <w:pPr>
              <w:pStyle w:val="Teksttabelilewy"/>
              <w:rPr>
                <w:szCs w:val="20"/>
              </w:rPr>
            </w:pPr>
            <w:r w:rsidRPr="00795F17">
              <w:rPr>
                <w:szCs w:val="20"/>
              </w:rPr>
              <w:t>aPGW</w:t>
            </w:r>
          </w:p>
        </w:tc>
        <w:tc>
          <w:tcPr>
            <w:tcW w:w="389" w:type="pct"/>
            <w:shd w:val="clear" w:color="auto" w:fill="BFBFBF" w:themeFill="background1" w:themeFillShade="BF"/>
            <w:vAlign w:val="center"/>
            <w:hideMark/>
          </w:tcPr>
          <w:p w14:paraId="64DD3698" w14:textId="6C94D2C1" w:rsidR="00E6142D" w:rsidRPr="00795F17" w:rsidRDefault="00E6142D" w:rsidP="001E0B2C">
            <w:pPr>
              <w:pStyle w:val="Teksttabelisrodek"/>
              <w:rPr>
                <w:szCs w:val="20"/>
              </w:rPr>
            </w:pPr>
            <w:r w:rsidRPr="00795F17">
              <w:rPr>
                <w:szCs w:val="20"/>
              </w:rPr>
              <w:t>1</w:t>
            </w:r>
          </w:p>
        </w:tc>
        <w:tc>
          <w:tcPr>
            <w:tcW w:w="341" w:type="pct"/>
            <w:shd w:val="clear" w:color="auto" w:fill="BFBFBF" w:themeFill="background1" w:themeFillShade="BF"/>
            <w:vAlign w:val="center"/>
            <w:hideMark/>
          </w:tcPr>
          <w:p w14:paraId="15844B0D" w14:textId="246621F0" w:rsidR="00E6142D" w:rsidRPr="00795F17" w:rsidRDefault="00E6142D" w:rsidP="001E0B2C">
            <w:pPr>
              <w:pStyle w:val="Teksttabelisrodek"/>
              <w:rPr>
                <w:szCs w:val="20"/>
              </w:rPr>
            </w:pPr>
            <w:r w:rsidRPr="00795F17">
              <w:rPr>
                <w:szCs w:val="20"/>
              </w:rPr>
              <w:t>1</w:t>
            </w:r>
          </w:p>
        </w:tc>
        <w:tc>
          <w:tcPr>
            <w:tcW w:w="506" w:type="pct"/>
            <w:shd w:val="clear" w:color="auto" w:fill="BFBFBF" w:themeFill="background1" w:themeFillShade="BF"/>
            <w:vAlign w:val="center"/>
            <w:hideMark/>
          </w:tcPr>
          <w:p w14:paraId="0F3FDF6F" w14:textId="7D30B659"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206B5129" w14:textId="50D05D15"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50154F56" w14:textId="648FC611"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5C916DFB" w14:textId="7AAE7967"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52352AEC" w14:textId="12744E98" w:rsidR="00E6142D" w:rsidRPr="00795F17" w:rsidRDefault="00E6142D" w:rsidP="001E0B2C">
            <w:pPr>
              <w:pStyle w:val="Teksttabelisrodek"/>
              <w:rPr>
                <w:szCs w:val="20"/>
              </w:rPr>
            </w:pPr>
            <w:r w:rsidRPr="00795F17">
              <w:rPr>
                <w:szCs w:val="20"/>
              </w:rPr>
              <w:t>0</w:t>
            </w:r>
          </w:p>
        </w:tc>
        <w:tc>
          <w:tcPr>
            <w:tcW w:w="360" w:type="pct"/>
            <w:shd w:val="clear" w:color="auto" w:fill="BFBFBF" w:themeFill="background1" w:themeFillShade="BF"/>
            <w:vAlign w:val="center"/>
            <w:hideMark/>
          </w:tcPr>
          <w:p w14:paraId="5CBC796C" w14:textId="12F7DF89" w:rsidR="00E6142D" w:rsidRPr="00795F17" w:rsidRDefault="00E6142D" w:rsidP="001E0B2C">
            <w:pPr>
              <w:pStyle w:val="Teksttabelisrodek"/>
              <w:rPr>
                <w:szCs w:val="20"/>
              </w:rPr>
            </w:pPr>
            <w:r w:rsidRPr="00795F17">
              <w:rPr>
                <w:szCs w:val="20"/>
              </w:rPr>
              <w:t>1</w:t>
            </w:r>
          </w:p>
        </w:tc>
      </w:tr>
      <w:tr w:rsidR="00E6142D" w:rsidRPr="00795F17" w14:paraId="51898EDF" w14:textId="77777777" w:rsidTr="00CD4C71">
        <w:trPr>
          <w:trHeight w:val="397"/>
        </w:trPr>
        <w:tc>
          <w:tcPr>
            <w:tcW w:w="678" w:type="pct"/>
            <w:vAlign w:val="center"/>
            <w:hideMark/>
          </w:tcPr>
          <w:p w14:paraId="02B1B484" w14:textId="36AE92AB" w:rsidR="00E6142D" w:rsidRPr="00795F17" w:rsidRDefault="00E6142D" w:rsidP="002C1BC3">
            <w:pPr>
              <w:pStyle w:val="Teksttabelilewy"/>
              <w:rPr>
                <w:szCs w:val="20"/>
              </w:rPr>
            </w:pPr>
            <w:r w:rsidRPr="00795F17">
              <w:rPr>
                <w:szCs w:val="20"/>
              </w:rPr>
              <w:t> </w:t>
            </w:r>
            <w:r w:rsidR="001E0B2C" w:rsidRPr="00795F17">
              <w:rPr>
                <w:szCs w:val="20"/>
              </w:rPr>
              <w:t>-</w:t>
            </w:r>
          </w:p>
        </w:tc>
        <w:tc>
          <w:tcPr>
            <w:tcW w:w="677" w:type="pct"/>
            <w:vAlign w:val="center"/>
            <w:hideMark/>
          </w:tcPr>
          <w:p w14:paraId="7666D310" w14:textId="28BEB8FC" w:rsidR="00E6142D" w:rsidRPr="00795F17" w:rsidRDefault="00E6142D" w:rsidP="002C1BC3">
            <w:pPr>
              <w:pStyle w:val="Teksttabelilewy"/>
              <w:rPr>
                <w:szCs w:val="20"/>
              </w:rPr>
            </w:pPr>
            <w:r w:rsidRPr="00795F17">
              <w:rPr>
                <w:szCs w:val="20"/>
              </w:rPr>
              <w:t>Dolnej Odry i Przymorza Zachodniego</w:t>
            </w:r>
          </w:p>
        </w:tc>
        <w:tc>
          <w:tcPr>
            <w:tcW w:w="601" w:type="pct"/>
            <w:vAlign w:val="center"/>
            <w:hideMark/>
          </w:tcPr>
          <w:p w14:paraId="61BC05F9" w14:textId="37CB673A" w:rsidR="00E6142D" w:rsidRPr="00795F17" w:rsidRDefault="00E6142D" w:rsidP="002C1BC3">
            <w:pPr>
              <w:pStyle w:val="Teksttabelilewy"/>
              <w:rPr>
                <w:szCs w:val="20"/>
              </w:rPr>
            </w:pPr>
            <w:r w:rsidRPr="00795F17">
              <w:rPr>
                <w:szCs w:val="20"/>
              </w:rPr>
              <w:t>aPGW</w:t>
            </w:r>
          </w:p>
        </w:tc>
        <w:tc>
          <w:tcPr>
            <w:tcW w:w="389" w:type="pct"/>
            <w:vAlign w:val="center"/>
            <w:hideMark/>
          </w:tcPr>
          <w:p w14:paraId="053E074A" w14:textId="1143E115" w:rsidR="00E6142D" w:rsidRPr="00795F17" w:rsidRDefault="00E6142D" w:rsidP="001E0B2C">
            <w:pPr>
              <w:pStyle w:val="Teksttabelisrodek"/>
              <w:rPr>
                <w:szCs w:val="20"/>
              </w:rPr>
            </w:pPr>
            <w:r w:rsidRPr="00795F17">
              <w:rPr>
                <w:szCs w:val="20"/>
              </w:rPr>
              <w:t>450</w:t>
            </w:r>
          </w:p>
        </w:tc>
        <w:tc>
          <w:tcPr>
            <w:tcW w:w="341" w:type="pct"/>
            <w:vAlign w:val="center"/>
            <w:hideMark/>
          </w:tcPr>
          <w:p w14:paraId="37AA4F97" w14:textId="741EA144" w:rsidR="00E6142D" w:rsidRPr="00795F17" w:rsidRDefault="00E6142D" w:rsidP="001E0B2C">
            <w:pPr>
              <w:pStyle w:val="Teksttabelisrodek"/>
              <w:rPr>
                <w:szCs w:val="20"/>
              </w:rPr>
            </w:pPr>
            <w:r w:rsidRPr="00795F17">
              <w:rPr>
                <w:szCs w:val="20"/>
              </w:rPr>
              <w:t>329</w:t>
            </w:r>
          </w:p>
        </w:tc>
        <w:tc>
          <w:tcPr>
            <w:tcW w:w="506" w:type="pct"/>
            <w:vAlign w:val="center"/>
            <w:hideMark/>
          </w:tcPr>
          <w:p w14:paraId="1BBC260E" w14:textId="561DA836" w:rsidR="00E6142D" w:rsidRPr="00795F17" w:rsidRDefault="00E6142D" w:rsidP="001E0B2C">
            <w:pPr>
              <w:pStyle w:val="Teksttabelisrodek"/>
              <w:rPr>
                <w:szCs w:val="20"/>
              </w:rPr>
            </w:pPr>
            <w:r w:rsidRPr="00795F17">
              <w:rPr>
                <w:szCs w:val="20"/>
              </w:rPr>
              <w:t>0</w:t>
            </w:r>
          </w:p>
        </w:tc>
        <w:tc>
          <w:tcPr>
            <w:tcW w:w="362" w:type="pct"/>
            <w:vAlign w:val="center"/>
            <w:hideMark/>
          </w:tcPr>
          <w:p w14:paraId="1C0CA488" w14:textId="4ACAF8DB" w:rsidR="00E6142D" w:rsidRPr="00795F17" w:rsidRDefault="00E6142D" w:rsidP="001E0B2C">
            <w:pPr>
              <w:pStyle w:val="Teksttabelisrodek"/>
              <w:rPr>
                <w:szCs w:val="20"/>
              </w:rPr>
            </w:pPr>
            <w:r w:rsidRPr="00795F17">
              <w:rPr>
                <w:szCs w:val="20"/>
              </w:rPr>
              <w:t>113</w:t>
            </w:r>
          </w:p>
        </w:tc>
        <w:tc>
          <w:tcPr>
            <w:tcW w:w="362" w:type="pct"/>
            <w:vAlign w:val="center"/>
            <w:hideMark/>
          </w:tcPr>
          <w:p w14:paraId="2C10A6C9" w14:textId="67B9D035" w:rsidR="00E6142D" w:rsidRPr="00795F17" w:rsidRDefault="00E6142D" w:rsidP="001E0B2C">
            <w:pPr>
              <w:pStyle w:val="Teksttabelisrodek"/>
              <w:rPr>
                <w:szCs w:val="20"/>
              </w:rPr>
            </w:pPr>
            <w:r w:rsidRPr="00795F17">
              <w:rPr>
                <w:szCs w:val="20"/>
              </w:rPr>
              <w:t>8</w:t>
            </w:r>
          </w:p>
        </w:tc>
        <w:tc>
          <w:tcPr>
            <w:tcW w:w="362" w:type="pct"/>
            <w:vAlign w:val="center"/>
            <w:hideMark/>
          </w:tcPr>
          <w:p w14:paraId="15DB3B66" w14:textId="5E757B9C" w:rsidR="00E6142D" w:rsidRPr="00795F17" w:rsidRDefault="00E6142D" w:rsidP="001E0B2C">
            <w:pPr>
              <w:pStyle w:val="Teksttabelisrodek"/>
              <w:rPr>
                <w:szCs w:val="20"/>
              </w:rPr>
            </w:pPr>
            <w:r w:rsidRPr="00795F17">
              <w:rPr>
                <w:szCs w:val="20"/>
              </w:rPr>
              <w:t>270</w:t>
            </w:r>
          </w:p>
        </w:tc>
        <w:tc>
          <w:tcPr>
            <w:tcW w:w="362" w:type="pct"/>
            <w:vAlign w:val="center"/>
            <w:hideMark/>
          </w:tcPr>
          <w:p w14:paraId="16826B62" w14:textId="5C140143" w:rsidR="00E6142D" w:rsidRPr="00795F17" w:rsidRDefault="00E6142D" w:rsidP="001E0B2C">
            <w:pPr>
              <w:pStyle w:val="Teksttabelisrodek"/>
              <w:rPr>
                <w:szCs w:val="20"/>
              </w:rPr>
            </w:pPr>
            <w:r w:rsidRPr="00795F17">
              <w:rPr>
                <w:szCs w:val="20"/>
              </w:rPr>
              <w:t>22</w:t>
            </w:r>
          </w:p>
        </w:tc>
        <w:tc>
          <w:tcPr>
            <w:tcW w:w="360" w:type="pct"/>
            <w:vAlign w:val="center"/>
            <w:hideMark/>
          </w:tcPr>
          <w:p w14:paraId="245E5257" w14:textId="06814F45" w:rsidR="00E6142D" w:rsidRPr="00795F17" w:rsidRDefault="00E6142D" w:rsidP="001E0B2C">
            <w:pPr>
              <w:pStyle w:val="Teksttabelisrodek"/>
              <w:rPr>
                <w:szCs w:val="20"/>
              </w:rPr>
            </w:pPr>
            <w:r w:rsidRPr="00795F17">
              <w:rPr>
                <w:szCs w:val="20"/>
              </w:rPr>
              <w:t>158</w:t>
            </w:r>
          </w:p>
        </w:tc>
      </w:tr>
      <w:tr w:rsidR="00E6142D" w:rsidRPr="00795F17" w14:paraId="79751306" w14:textId="77777777" w:rsidTr="00CD4C71">
        <w:trPr>
          <w:trHeight w:val="397"/>
        </w:trPr>
        <w:tc>
          <w:tcPr>
            <w:tcW w:w="678" w:type="pct"/>
            <w:vAlign w:val="center"/>
            <w:hideMark/>
          </w:tcPr>
          <w:p w14:paraId="253AF4DA" w14:textId="29CABB12" w:rsidR="00E6142D" w:rsidRPr="00795F17" w:rsidRDefault="00E6142D" w:rsidP="002C1BC3">
            <w:pPr>
              <w:pStyle w:val="Teksttabelilewy"/>
              <w:rPr>
                <w:szCs w:val="20"/>
              </w:rPr>
            </w:pPr>
            <w:r w:rsidRPr="00795F17">
              <w:rPr>
                <w:szCs w:val="20"/>
              </w:rPr>
              <w:t>Dolnej Odry i Przymorza Zachodniego</w:t>
            </w:r>
          </w:p>
        </w:tc>
        <w:tc>
          <w:tcPr>
            <w:tcW w:w="677" w:type="pct"/>
            <w:vAlign w:val="center"/>
            <w:hideMark/>
          </w:tcPr>
          <w:p w14:paraId="61D021FD" w14:textId="623D8635" w:rsidR="00E6142D" w:rsidRPr="00795F17" w:rsidRDefault="001E0B2C" w:rsidP="002C1BC3">
            <w:pPr>
              <w:pStyle w:val="Teksttabelilewy"/>
              <w:rPr>
                <w:szCs w:val="20"/>
              </w:rPr>
            </w:pPr>
            <w:r w:rsidRPr="00795F17">
              <w:rPr>
                <w:szCs w:val="20"/>
              </w:rPr>
              <w:t>-</w:t>
            </w:r>
            <w:r w:rsidR="00E6142D" w:rsidRPr="00795F17">
              <w:rPr>
                <w:szCs w:val="20"/>
              </w:rPr>
              <w:t> </w:t>
            </w:r>
          </w:p>
        </w:tc>
        <w:tc>
          <w:tcPr>
            <w:tcW w:w="601" w:type="pct"/>
            <w:vAlign w:val="center"/>
            <w:hideMark/>
          </w:tcPr>
          <w:p w14:paraId="08B4DC1A" w14:textId="3E94579E" w:rsidR="00E6142D" w:rsidRPr="00795F17" w:rsidRDefault="00E6142D" w:rsidP="002C1BC3">
            <w:pPr>
              <w:pStyle w:val="Teksttabelilewy"/>
              <w:rPr>
                <w:szCs w:val="20"/>
              </w:rPr>
            </w:pPr>
            <w:r w:rsidRPr="00795F17">
              <w:rPr>
                <w:szCs w:val="20"/>
              </w:rPr>
              <w:t>IIaPGW</w:t>
            </w:r>
          </w:p>
        </w:tc>
        <w:tc>
          <w:tcPr>
            <w:tcW w:w="389" w:type="pct"/>
            <w:vAlign w:val="center"/>
            <w:hideMark/>
          </w:tcPr>
          <w:p w14:paraId="1D6C8838" w14:textId="5BF2309F" w:rsidR="00E6142D" w:rsidRPr="00795F17" w:rsidRDefault="00E6142D" w:rsidP="001E0B2C">
            <w:pPr>
              <w:pStyle w:val="Teksttabelisrodek"/>
              <w:rPr>
                <w:szCs w:val="20"/>
              </w:rPr>
            </w:pPr>
            <w:r w:rsidRPr="00795F17">
              <w:rPr>
                <w:szCs w:val="20"/>
              </w:rPr>
              <w:t>383</w:t>
            </w:r>
          </w:p>
        </w:tc>
        <w:tc>
          <w:tcPr>
            <w:tcW w:w="341" w:type="pct"/>
            <w:vAlign w:val="center"/>
            <w:hideMark/>
          </w:tcPr>
          <w:p w14:paraId="67B29DB7" w14:textId="75403700" w:rsidR="00E6142D" w:rsidRPr="00795F17" w:rsidRDefault="00E6142D" w:rsidP="001E0B2C">
            <w:pPr>
              <w:pStyle w:val="Teksttabelisrodek"/>
              <w:rPr>
                <w:szCs w:val="20"/>
              </w:rPr>
            </w:pPr>
            <w:r w:rsidRPr="00795F17">
              <w:rPr>
                <w:szCs w:val="20"/>
              </w:rPr>
              <w:t>270</w:t>
            </w:r>
          </w:p>
        </w:tc>
        <w:tc>
          <w:tcPr>
            <w:tcW w:w="506" w:type="pct"/>
            <w:vAlign w:val="center"/>
            <w:hideMark/>
          </w:tcPr>
          <w:p w14:paraId="4A59595C" w14:textId="3B8AE2C7" w:rsidR="00E6142D" w:rsidRPr="00795F17" w:rsidRDefault="00E6142D" w:rsidP="001E0B2C">
            <w:pPr>
              <w:pStyle w:val="Teksttabelisrodek"/>
              <w:rPr>
                <w:szCs w:val="20"/>
              </w:rPr>
            </w:pPr>
            <w:r w:rsidRPr="00795F17">
              <w:rPr>
                <w:szCs w:val="20"/>
              </w:rPr>
              <w:t>0</w:t>
            </w:r>
          </w:p>
        </w:tc>
        <w:tc>
          <w:tcPr>
            <w:tcW w:w="362" w:type="pct"/>
            <w:vAlign w:val="center"/>
            <w:hideMark/>
          </w:tcPr>
          <w:p w14:paraId="60C5FD21" w14:textId="5A2AB5CC" w:rsidR="00E6142D" w:rsidRPr="00795F17" w:rsidRDefault="00E6142D" w:rsidP="001E0B2C">
            <w:pPr>
              <w:pStyle w:val="Teksttabelisrodek"/>
              <w:rPr>
                <w:szCs w:val="20"/>
              </w:rPr>
            </w:pPr>
            <w:r w:rsidRPr="00795F17">
              <w:rPr>
                <w:szCs w:val="20"/>
              </w:rPr>
              <w:t>109</w:t>
            </w:r>
          </w:p>
        </w:tc>
        <w:tc>
          <w:tcPr>
            <w:tcW w:w="362" w:type="pct"/>
            <w:vAlign w:val="center"/>
            <w:hideMark/>
          </w:tcPr>
          <w:p w14:paraId="268CCB9B" w14:textId="338D3438" w:rsidR="00E6142D" w:rsidRPr="00795F17" w:rsidRDefault="00E6142D" w:rsidP="001E0B2C">
            <w:pPr>
              <w:pStyle w:val="Teksttabelisrodek"/>
              <w:rPr>
                <w:szCs w:val="20"/>
              </w:rPr>
            </w:pPr>
            <w:r w:rsidRPr="00795F17">
              <w:rPr>
                <w:szCs w:val="20"/>
              </w:rPr>
              <w:t>4</w:t>
            </w:r>
          </w:p>
        </w:tc>
        <w:tc>
          <w:tcPr>
            <w:tcW w:w="362" w:type="pct"/>
            <w:vAlign w:val="center"/>
            <w:hideMark/>
          </w:tcPr>
          <w:p w14:paraId="026BD360" w14:textId="4B190B67" w:rsidR="00E6142D" w:rsidRPr="00795F17" w:rsidRDefault="00E6142D" w:rsidP="001E0B2C">
            <w:pPr>
              <w:pStyle w:val="Teksttabelisrodek"/>
              <w:rPr>
                <w:szCs w:val="20"/>
              </w:rPr>
            </w:pPr>
            <w:r w:rsidRPr="00795F17">
              <w:rPr>
                <w:szCs w:val="20"/>
              </w:rPr>
              <w:t>315</w:t>
            </w:r>
          </w:p>
        </w:tc>
        <w:tc>
          <w:tcPr>
            <w:tcW w:w="362" w:type="pct"/>
            <w:vAlign w:val="center"/>
            <w:hideMark/>
          </w:tcPr>
          <w:p w14:paraId="7D98CA16" w14:textId="1AD75E10" w:rsidR="00E6142D" w:rsidRPr="00795F17" w:rsidRDefault="00E6142D" w:rsidP="001E0B2C">
            <w:pPr>
              <w:pStyle w:val="Teksttabelisrodek"/>
              <w:rPr>
                <w:szCs w:val="20"/>
              </w:rPr>
            </w:pPr>
            <w:r w:rsidRPr="00795F17">
              <w:rPr>
                <w:szCs w:val="20"/>
              </w:rPr>
              <w:t>15</w:t>
            </w:r>
          </w:p>
        </w:tc>
        <w:tc>
          <w:tcPr>
            <w:tcW w:w="360" w:type="pct"/>
            <w:vAlign w:val="center"/>
            <w:hideMark/>
          </w:tcPr>
          <w:p w14:paraId="698DA162" w14:textId="53405804" w:rsidR="00E6142D" w:rsidRPr="00795F17" w:rsidRDefault="00E6142D" w:rsidP="001E0B2C">
            <w:pPr>
              <w:pStyle w:val="Teksttabelisrodek"/>
              <w:rPr>
                <w:szCs w:val="20"/>
              </w:rPr>
            </w:pPr>
            <w:r w:rsidRPr="00795F17">
              <w:rPr>
                <w:szCs w:val="20"/>
              </w:rPr>
              <w:t>53</w:t>
            </w:r>
          </w:p>
        </w:tc>
      </w:tr>
      <w:tr w:rsidR="001E0B2C" w:rsidRPr="00795F17" w14:paraId="1CDED5F4" w14:textId="77777777" w:rsidTr="00CD4C71">
        <w:trPr>
          <w:trHeight w:val="397"/>
        </w:trPr>
        <w:tc>
          <w:tcPr>
            <w:tcW w:w="678" w:type="pct"/>
            <w:shd w:val="clear" w:color="auto" w:fill="BFBFBF" w:themeFill="background1" w:themeFillShade="BF"/>
            <w:vAlign w:val="center"/>
            <w:hideMark/>
          </w:tcPr>
          <w:p w14:paraId="1B67D900" w14:textId="6D528228" w:rsidR="00E6142D" w:rsidRPr="00795F17" w:rsidRDefault="00E6142D" w:rsidP="002C1BC3">
            <w:pPr>
              <w:pStyle w:val="Teksttabelilewy"/>
              <w:rPr>
                <w:szCs w:val="20"/>
              </w:rPr>
            </w:pPr>
            <w:r w:rsidRPr="00795F17">
              <w:rPr>
                <w:szCs w:val="20"/>
              </w:rPr>
              <w:t> </w:t>
            </w:r>
            <w:r w:rsidR="001E0B2C" w:rsidRPr="00795F17">
              <w:rPr>
                <w:szCs w:val="20"/>
              </w:rPr>
              <w:t>-</w:t>
            </w:r>
          </w:p>
        </w:tc>
        <w:tc>
          <w:tcPr>
            <w:tcW w:w="677" w:type="pct"/>
            <w:shd w:val="clear" w:color="auto" w:fill="BFBFBF" w:themeFill="background1" w:themeFillShade="BF"/>
            <w:vAlign w:val="center"/>
            <w:hideMark/>
          </w:tcPr>
          <w:p w14:paraId="79FC8660" w14:textId="72FA5FE4" w:rsidR="00E6142D" w:rsidRPr="00795F17" w:rsidRDefault="00E6142D" w:rsidP="002C1BC3">
            <w:pPr>
              <w:pStyle w:val="Teksttabelilewy"/>
              <w:rPr>
                <w:szCs w:val="20"/>
              </w:rPr>
            </w:pPr>
            <w:r w:rsidRPr="00795F17">
              <w:rPr>
                <w:szCs w:val="20"/>
              </w:rPr>
              <w:t>Górnej Odry</w:t>
            </w:r>
          </w:p>
        </w:tc>
        <w:tc>
          <w:tcPr>
            <w:tcW w:w="601" w:type="pct"/>
            <w:shd w:val="clear" w:color="auto" w:fill="BFBFBF" w:themeFill="background1" w:themeFillShade="BF"/>
            <w:vAlign w:val="center"/>
            <w:hideMark/>
          </w:tcPr>
          <w:p w14:paraId="67BC059C" w14:textId="0A3DAAF6" w:rsidR="00E6142D" w:rsidRPr="00795F17" w:rsidRDefault="00E6142D" w:rsidP="002C1BC3">
            <w:pPr>
              <w:pStyle w:val="Teksttabelilewy"/>
              <w:rPr>
                <w:szCs w:val="20"/>
              </w:rPr>
            </w:pPr>
            <w:r w:rsidRPr="00795F17">
              <w:rPr>
                <w:szCs w:val="20"/>
              </w:rPr>
              <w:t>aPGW</w:t>
            </w:r>
          </w:p>
        </w:tc>
        <w:tc>
          <w:tcPr>
            <w:tcW w:w="389" w:type="pct"/>
            <w:shd w:val="clear" w:color="auto" w:fill="BFBFBF" w:themeFill="background1" w:themeFillShade="BF"/>
            <w:vAlign w:val="center"/>
            <w:hideMark/>
          </w:tcPr>
          <w:p w14:paraId="333031E0" w14:textId="7AD46007" w:rsidR="00E6142D" w:rsidRPr="00795F17" w:rsidRDefault="00E6142D" w:rsidP="001E0B2C">
            <w:pPr>
              <w:pStyle w:val="Teksttabelisrodek"/>
              <w:rPr>
                <w:szCs w:val="20"/>
              </w:rPr>
            </w:pPr>
            <w:r w:rsidRPr="00795F17">
              <w:rPr>
                <w:szCs w:val="20"/>
              </w:rPr>
              <w:t>90</w:t>
            </w:r>
          </w:p>
        </w:tc>
        <w:tc>
          <w:tcPr>
            <w:tcW w:w="341" w:type="pct"/>
            <w:shd w:val="clear" w:color="auto" w:fill="BFBFBF" w:themeFill="background1" w:themeFillShade="BF"/>
            <w:vAlign w:val="center"/>
            <w:hideMark/>
          </w:tcPr>
          <w:p w14:paraId="5AF6300C" w14:textId="4074E361" w:rsidR="00E6142D" w:rsidRPr="00795F17" w:rsidRDefault="00E6142D" w:rsidP="001E0B2C">
            <w:pPr>
              <w:pStyle w:val="Teksttabelisrodek"/>
              <w:rPr>
                <w:szCs w:val="20"/>
              </w:rPr>
            </w:pPr>
            <w:r w:rsidRPr="00795F17">
              <w:rPr>
                <w:szCs w:val="20"/>
              </w:rPr>
              <w:t>90</w:t>
            </w:r>
          </w:p>
        </w:tc>
        <w:tc>
          <w:tcPr>
            <w:tcW w:w="506" w:type="pct"/>
            <w:shd w:val="clear" w:color="auto" w:fill="BFBFBF" w:themeFill="background1" w:themeFillShade="BF"/>
            <w:vAlign w:val="center"/>
            <w:hideMark/>
          </w:tcPr>
          <w:p w14:paraId="319E15C0" w14:textId="5F43DD5F"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18B534FA" w14:textId="49907D3F"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7ABE2692" w14:textId="4721BDC4"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6BDAA161" w14:textId="7479E6E9" w:rsidR="00E6142D" w:rsidRPr="00795F17" w:rsidRDefault="00E6142D" w:rsidP="001E0B2C">
            <w:pPr>
              <w:pStyle w:val="Teksttabelisrodek"/>
              <w:rPr>
                <w:szCs w:val="20"/>
              </w:rPr>
            </w:pPr>
            <w:r w:rsidRPr="00795F17">
              <w:rPr>
                <w:szCs w:val="20"/>
              </w:rPr>
              <w:t>61</w:t>
            </w:r>
          </w:p>
        </w:tc>
        <w:tc>
          <w:tcPr>
            <w:tcW w:w="362" w:type="pct"/>
            <w:shd w:val="clear" w:color="auto" w:fill="BFBFBF" w:themeFill="background1" w:themeFillShade="BF"/>
            <w:vAlign w:val="center"/>
            <w:hideMark/>
          </w:tcPr>
          <w:p w14:paraId="3D6DE745" w14:textId="039C6944" w:rsidR="00E6142D" w:rsidRPr="00795F17" w:rsidRDefault="00E6142D" w:rsidP="001E0B2C">
            <w:pPr>
              <w:pStyle w:val="Teksttabelisrodek"/>
              <w:rPr>
                <w:szCs w:val="20"/>
              </w:rPr>
            </w:pPr>
            <w:r w:rsidRPr="00795F17">
              <w:rPr>
                <w:szCs w:val="20"/>
              </w:rPr>
              <w:t>3</w:t>
            </w:r>
          </w:p>
        </w:tc>
        <w:tc>
          <w:tcPr>
            <w:tcW w:w="360" w:type="pct"/>
            <w:shd w:val="clear" w:color="auto" w:fill="BFBFBF" w:themeFill="background1" w:themeFillShade="BF"/>
            <w:vAlign w:val="center"/>
            <w:hideMark/>
          </w:tcPr>
          <w:p w14:paraId="3C4E2499" w14:textId="227F097B" w:rsidR="00E6142D" w:rsidRPr="00795F17" w:rsidRDefault="00E6142D" w:rsidP="001E0B2C">
            <w:pPr>
              <w:pStyle w:val="Teksttabelisrodek"/>
              <w:rPr>
                <w:szCs w:val="20"/>
              </w:rPr>
            </w:pPr>
            <w:r w:rsidRPr="00795F17">
              <w:rPr>
                <w:szCs w:val="20"/>
              </w:rPr>
              <w:t>26</w:t>
            </w:r>
          </w:p>
        </w:tc>
      </w:tr>
      <w:tr w:rsidR="001E0B2C" w:rsidRPr="00795F17" w14:paraId="653C67EF" w14:textId="77777777" w:rsidTr="00CD4C71">
        <w:trPr>
          <w:trHeight w:val="397"/>
        </w:trPr>
        <w:tc>
          <w:tcPr>
            <w:tcW w:w="678" w:type="pct"/>
            <w:shd w:val="clear" w:color="auto" w:fill="BFBFBF" w:themeFill="background1" w:themeFillShade="BF"/>
            <w:vAlign w:val="center"/>
            <w:hideMark/>
          </w:tcPr>
          <w:p w14:paraId="2BC2B959" w14:textId="7E9B7ADD" w:rsidR="00E6142D" w:rsidRPr="00795F17" w:rsidRDefault="00E6142D" w:rsidP="002C1BC3">
            <w:pPr>
              <w:pStyle w:val="Teksttabelilewy"/>
              <w:rPr>
                <w:szCs w:val="20"/>
              </w:rPr>
            </w:pPr>
            <w:r w:rsidRPr="00795F17">
              <w:rPr>
                <w:szCs w:val="20"/>
              </w:rPr>
              <w:t>Górnej Odry</w:t>
            </w:r>
          </w:p>
        </w:tc>
        <w:tc>
          <w:tcPr>
            <w:tcW w:w="677" w:type="pct"/>
            <w:shd w:val="clear" w:color="auto" w:fill="BFBFBF" w:themeFill="background1" w:themeFillShade="BF"/>
            <w:vAlign w:val="center"/>
            <w:hideMark/>
          </w:tcPr>
          <w:p w14:paraId="684D5EA6" w14:textId="11582FBF" w:rsidR="00E6142D" w:rsidRPr="00795F17" w:rsidRDefault="00E6142D" w:rsidP="002C1BC3">
            <w:pPr>
              <w:pStyle w:val="Teksttabelilewy"/>
              <w:rPr>
                <w:szCs w:val="20"/>
              </w:rPr>
            </w:pPr>
            <w:r w:rsidRPr="00795F17">
              <w:rPr>
                <w:szCs w:val="20"/>
              </w:rPr>
              <w:t> </w:t>
            </w:r>
            <w:r w:rsidR="001E0B2C" w:rsidRPr="00795F17">
              <w:rPr>
                <w:szCs w:val="20"/>
              </w:rPr>
              <w:t>-</w:t>
            </w:r>
          </w:p>
        </w:tc>
        <w:tc>
          <w:tcPr>
            <w:tcW w:w="601" w:type="pct"/>
            <w:shd w:val="clear" w:color="auto" w:fill="BFBFBF" w:themeFill="background1" w:themeFillShade="BF"/>
            <w:vAlign w:val="center"/>
            <w:hideMark/>
          </w:tcPr>
          <w:p w14:paraId="7B3505E7" w14:textId="07EF9A63" w:rsidR="00E6142D" w:rsidRPr="00795F17" w:rsidRDefault="00E6142D" w:rsidP="002C1BC3">
            <w:pPr>
              <w:pStyle w:val="Teksttabelilewy"/>
              <w:rPr>
                <w:szCs w:val="20"/>
              </w:rPr>
            </w:pPr>
            <w:r w:rsidRPr="00795F17">
              <w:rPr>
                <w:szCs w:val="20"/>
              </w:rPr>
              <w:t>IIaPGW</w:t>
            </w:r>
          </w:p>
        </w:tc>
        <w:tc>
          <w:tcPr>
            <w:tcW w:w="389" w:type="pct"/>
            <w:shd w:val="clear" w:color="auto" w:fill="BFBFBF" w:themeFill="background1" w:themeFillShade="BF"/>
            <w:vAlign w:val="center"/>
            <w:hideMark/>
          </w:tcPr>
          <w:p w14:paraId="3C307BEF" w14:textId="0E028C9A" w:rsidR="00E6142D" w:rsidRPr="00795F17" w:rsidRDefault="00E6142D" w:rsidP="001E0B2C">
            <w:pPr>
              <w:pStyle w:val="Teksttabelisrodek"/>
              <w:rPr>
                <w:szCs w:val="20"/>
              </w:rPr>
            </w:pPr>
            <w:r w:rsidRPr="00795F17">
              <w:rPr>
                <w:szCs w:val="20"/>
              </w:rPr>
              <w:t>148</w:t>
            </w:r>
          </w:p>
        </w:tc>
        <w:tc>
          <w:tcPr>
            <w:tcW w:w="341" w:type="pct"/>
            <w:shd w:val="clear" w:color="auto" w:fill="BFBFBF" w:themeFill="background1" w:themeFillShade="BF"/>
            <w:vAlign w:val="center"/>
            <w:hideMark/>
          </w:tcPr>
          <w:p w14:paraId="2B0F53F8" w14:textId="12D8B21C" w:rsidR="00E6142D" w:rsidRPr="00795F17" w:rsidRDefault="00E6142D" w:rsidP="001E0B2C">
            <w:pPr>
              <w:pStyle w:val="Teksttabelisrodek"/>
              <w:rPr>
                <w:szCs w:val="20"/>
              </w:rPr>
            </w:pPr>
            <w:r w:rsidRPr="00795F17">
              <w:rPr>
                <w:szCs w:val="20"/>
              </w:rPr>
              <w:t>142</w:t>
            </w:r>
          </w:p>
        </w:tc>
        <w:tc>
          <w:tcPr>
            <w:tcW w:w="506" w:type="pct"/>
            <w:shd w:val="clear" w:color="auto" w:fill="BFBFBF" w:themeFill="background1" w:themeFillShade="BF"/>
            <w:vAlign w:val="center"/>
            <w:hideMark/>
          </w:tcPr>
          <w:p w14:paraId="06152A43" w14:textId="1E359E90" w:rsidR="00E6142D" w:rsidRPr="00795F17" w:rsidRDefault="00E6142D" w:rsidP="001E0B2C">
            <w:pPr>
              <w:pStyle w:val="Teksttabelisrodek"/>
              <w:rPr>
                <w:szCs w:val="20"/>
              </w:rPr>
            </w:pPr>
            <w:r w:rsidRPr="00795F17">
              <w:rPr>
                <w:szCs w:val="20"/>
              </w:rPr>
              <w:t>5</w:t>
            </w:r>
          </w:p>
        </w:tc>
        <w:tc>
          <w:tcPr>
            <w:tcW w:w="362" w:type="pct"/>
            <w:shd w:val="clear" w:color="auto" w:fill="BFBFBF" w:themeFill="background1" w:themeFillShade="BF"/>
            <w:vAlign w:val="center"/>
            <w:hideMark/>
          </w:tcPr>
          <w:p w14:paraId="750305A8" w14:textId="0A10AB3F" w:rsidR="00E6142D" w:rsidRPr="00795F17" w:rsidRDefault="00E6142D" w:rsidP="001E0B2C">
            <w:pPr>
              <w:pStyle w:val="Teksttabelisrodek"/>
              <w:rPr>
                <w:szCs w:val="20"/>
              </w:rPr>
            </w:pPr>
            <w:r w:rsidRPr="00795F17">
              <w:rPr>
                <w:szCs w:val="20"/>
              </w:rPr>
              <w:t>1</w:t>
            </w:r>
          </w:p>
        </w:tc>
        <w:tc>
          <w:tcPr>
            <w:tcW w:w="362" w:type="pct"/>
            <w:shd w:val="clear" w:color="auto" w:fill="BFBFBF" w:themeFill="background1" w:themeFillShade="BF"/>
            <w:vAlign w:val="center"/>
            <w:hideMark/>
          </w:tcPr>
          <w:p w14:paraId="0FFCFC83" w14:textId="3C863474"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776FF871" w14:textId="03971232" w:rsidR="00E6142D" w:rsidRPr="00795F17" w:rsidRDefault="00E6142D" w:rsidP="001E0B2C">
            <w:pPr>
              <w:pStyle w:val="Teksttabelisrodek"/>
              <w:rPr>
                <w:szCs w:val="20"/>
              </w:rPr>
            </w:pPr>
            <w:r w:rsidRPr="00795F17">
              <w:rPr>
                <w:szCs w:val="20"/>
              </w:rPr>
              <w:t>100</w:t>
            </w:r>
          </w:p>
        </w:tc>
        <w:tc>
          <w:tcPr>
            <w:tcW w:w="362" w:type="pct"/>
            <w:shd w:val="clear" w:color="auto" w:fill="BFBFBF" w:themeFill="background1" w:themeFillShade="BF"/>
            <w:vAlign w:val="center"/>
            <w:hideMark/>
          </w:tcPr>
          <w:p w14:paraId="1D9AF280" w14:textId="55A1C9A7" w:rsidR="00E6142D" w:rsidRPr="00795F17" w:rsidRDefault="00E6142D" w:rsidP="001E0B2C">
            <w:pPr>
              <w:pStyle w:val="Teksttabelisrodek"/>
              <w:rPr>
                <w:szCs w:val="20"/>
              </w:rPr>
            </w:pPr>
            <w:r w:rsidRPr="00795F17">
              <w:rPr>
                <w:szCs w:val="20"/>
              </w:rPr>
              <w:t>5</w:t>
            </w:r>
          </w:p>
        </w:tc>
        <w:tc>
          <w:tcPr>
            <w:tcW w:w="360" w:type="pct"/>
            <w:shd w:val="clear" w:color="auto" w:fill="BFBFBF" w:themeFill="background1" w:themeFillShade="BF"/>
            <w:vAlign w:val="center"/>
            <w:hideMark/>
          </w:tcPr>
          <w:p w14:paraId="5C55DE42" w14:textId="3AC1DC11" w:rsidR="00E6142D" w:rsidRPr="00795F17" w:rsidRDefault="00E6142D" w:rsidP="001E0B2C">
            <w:pPr>
              <w:pStyle w:val="Teksttabelisrodek"/>
              <w:rPr>
                <w:szCs w:val="20"/>
              </w:rPr>
            </w:pPr>
            <w:r w:rsidRPr="00795F17">
              <w:rPr>
                <w:szCs w:val="20"/>
              </w:rPr>
              <w:t>43</w:t>
            </w:r>
          </w:p>
        </w:tc>
      </w:tr>
      <w:tr w:rsidR="00E6142D" w:rsidRPr="00795F17" w14:paraId="581B9F59" w14:textId="77777777" w:rsidTr="00CD4C71">
        <w:trPr>
          <w:trHeight w:val="397"/>
        </w:trPr>
        <w:tc>
          <w:tcPr>
            <w:tcW w:w="678" w:type="pct"/>
            <w:vAlign w:val="center"/>
            <w:hideMark/>
          </w:tcPr>
          <w:p w14:paraId="596C337C" w14:textId="7F2C658F" w:rsidR="00E6142D" w:rsidRPr="00795F17" w:rsidRDefault="001E0B2C" w:rsidP="002C1BC3">
            <w:pPr>
              <w:pStyle w:val="Teksttabelilewy"/>
              <w:rPr>
                <w:szCs w:val="20"/>
              </w:rPr>
            </w:pPr>
            <w:r w:rsidRPr="00795F17">
              <w:rPr>
                <w:szCs w:val="20"/>
              </w:rPr>
              <w:t>-</w:t>
            </w:r>
            <w:r w:rsidR="00E6142D" w:rsidRPr="00795F17">
              <w:rPr>
                <w:szCs w:val="20"/>
              </w:rPr>
              <w:t> </w:t>
            </w:r>
          </w:p>
        </w:tc>
        <w:tc>
          <w:tcPr>
            <w:tcW w:w="677" w:type="pct"/>
            <w:vAlign w:val="center"/>
            <w:hideMark/>
          </w:tcPr>
          <w:p w14:paraId="26FFF8F6" w14:textId="1DD89BB9" w:rsidR="00E6142D" w:rsidRPr="00795F17" w:rsidRDefault="00E6142D" w:rsidP="002C1BC3">
            <w:pPr>
              <w:pStyle w:val="Teksttabelilewy"/>
              <w:rPr>
                <w:szCs w:val="20"/>
              </w:rPr>
            </w:pPr>
            <w:r w:rsidRPr="00795F17">
              <w:rPr>
                <w:szCs w:val="20"/>
              </w:rPr>
              <w:t>Środkowej Odry</w:t>
            </w:r>
          </w:p>
        </w:tc>
        <w:tc>
          <w:tcPr>
            <w:tcW w:w="601" w:type="pct"/>
            <w:vAlign w:val="center"/>
            <w:hideMark/>
          </w:tcPr>
          <w:p w14:paraId="44FEB1D6" w14:textId="19DACD98" w:rsidR="00E6142D" w:rsidRPr="00795F17" w:rsidRDefault="00E6142D" w:rsidP="002C1BC3">
            <w:pPr>
              <w:pStyle w:val="Teksttabelilewy"/>
              <w:rPr>
                <w:szCs w:val="20"/>
              </w:rPr>
            </w:pPr>
            <w:r w:rsidRPr="00795F17">
              <w:rPr>
                <w:szCs w:val="20"/>
              </w:rPr>
              <w:t>aPGW</w:t>
            </w:r>
          </w:p>
        </w:tc>
        <w:tc>
          <w:tcPr>
            <w:tcW w:w="389" w:type="pct"/>
            <w:vAlign w:val="center"/>
            <w:hideMark/>
          </w:tcPr>
          <w:p w14:paraId="79F9289E" w14:textId="7A0DFB55" w:rsidR="00E6142D" w:rsidRPr="00795F17" w:rsidRDefault="00E6142D" w:rsidP="001E0B2C">
            <w:pPr>
              <w:pStyle w:val="Teksttabelisrodek"/>
              <w:rPr>
                <w:szCs w:val="20"/>
              </w:rPr>
            </w:pPr>
            <w:r w:rsidRPr="00795F17">
              <w:rPr>
                <w:szCs w:val="20"/>
              </w:rPr>
              <w:t>707</w:t>
            </w:r>
          </w:p>
        </w:tc>
        <w:tc>
          <w:tcPr>
            <w:tcW w:w="341" w:type="pct"/>
            <w:vAlign w:val="center"/>
            <w:hideMark/>
          </w:tcPr>
          <w:p w14:paraId="66983958" w14:textId="056FF826" w:rsidR="00E6142D" w:rsidRPr="00795F17" w:rsidRDefault="00E6142D" w:rsidP="001E0B2C">
            <w:pPr>
              <w:pStyle w:val="Teksttabelisrodek"/>
              <w:rPr>
                <w:szCs w:val="20"/>
              </w:rPr>
            </w:pPr>
            <w:r w:rsidRPr="00795F17">
              <w:rPr>
                <w:szCs w:val="20"/>
              </w:rPr>
              <w:t>683</w:t>
            </w:r>
          </w:p>
        </w:tc>
        <w:tc>
          <w:tcPr>
            <w:tcW w:w="506" w:type="pct"/>
            <w:vAlign w:val="center"/>
            <w:hideMark/>
          </w:tcPr>
          <w:p w14:paraId="78DCE039" w14:textId="338F7E7B" w:rsidR="00E6142D" w:rsidRPr="00795F17" w:rsidRDefault="00E6142D" w:rsidP="001E0B2C">
            <w:pPr>
              <w:pStyle w:val="Teksttabelisrodek"/>
              <w:rPr>
                <w:szCs w:val="20"/>
              </w:rPr>
            </w:pPr>
            <w:r w:rsidRPr="00795F17">
              <w:rPr>
                <w:szCs w:val="20"/>
              </w:rPr>
              <w:t>0</w:t>
            </w:r>
          </w:p>
        </w:tc>
        <w:tc>
          <w:tcPr>
            <w:tcW w:w="362" w:type="pct"/>
            <w:vAlign w:val="center"/>
            <w:hideMark/>
          </w:tcPr>
          <w:p w14:paraId="4C92E331" w14:textId="22F402C3" w:rsidR="00E6142D" w:rsidRPr="00795F17" w:rsidRDefault="00E6142D" w:rsidP="001E0B2C">
            <w:pPr>
              <w:pStyle w:val="Teksttabelisrodek"/>
              <w:rPr>
                <w:szCs w:val="20"/>
              </w:rPr>
            </w:pPr>
            <w:r w:rsidRPr="00795F17">
              <w:rPr>
                <w:szCs w:val="20"/>
              </w:rPr>
              <w:t>24</w:t>
            </w:r>
          </w:p>
        </w:tc>
        <w:tc>
          <w:tcPr>
            <w:tcW w:w="362" w:type="pct"/>
            <w:vAlign w:val="center"/>
            <w:hideMark/>
          </w:tcPr>
          <w:p w14:paraId="3A22ABA3" w14:textId="061AB0A9" w:rsidR="00E6142D" w:rsidRPr="00795F17" w:rsidRDefault="00E6142D" w:rsidP="001E0B2C">
            <w:pPr>
              <w:pStyle w:val="Teksttabelisrodek"/>
              <w:rPr>
                <w:szCs w:val="20"/>
              </w:rPr>
            </w:pPr>
            <w:r w:rsidRPr="00795F17">
              <w:rPr>
                <w:szCs w:val="20"/>
              </w:rPr>
              <w:t>0</w:t>
            </w:r>
          </w:p>
        </w:tc>
        <w:tc>
          <w:tcPr>
            <w:tcW w:w="362" w:type="pct"/>
            <w:vAlign w:val="center"/>
            <w:hideMark/>
          </w:tcPr>
          <w:p w14:paraId="5F1F6813" w14:textId="48F7F140" w:rsidR="00E6142D" w:rsidRPr="00795F17" w:rsidRDefault="00E6142D" w:rsidP="001E0B2C">
            <w:pPr>
              <w:pStyle w:val="Teksttabelisrodek"/>
              <w:rPr>
                <w:szCs w:val="20"/>
              </w:rPr>
            </w:pPr>
            <w:r w:rsidRPr="00795F17">
              <w:rPr>
                <w:szCs w:val="20"/>
              </w:rPr>
              <w:t>450</w:t>
            </w:r>
          </w:p>
        </w:tc>
        <w:tc>
          <w:tcPr>
            <w:tcW w:w="362" w:type="pct"/>
            <w:vAlign w:val="center"/>
            <w:hideMark/>
          </w:tcPr>
          <w:p w14:paraId="52E89544" w14:textId="6AEF0461" w:rsidR="00E6142D" w:rsidRPr="00795F17" w:rsidRDefault="00E6142D" w:rsidP="001E0B2C">
            <w:pPr>
              <w:pStyle w:val="Teksttabelisrodek"/>
              <w:rPr>
                <w:szCs w:val="20"/>
              </w:rPr>
            </w:pPr>
            <w:r w:rsidRPr="00795F17">
              <w:rPr>
                <w:szCs w:val="20"/>
              </w:rPr>
              <w:t>10</w:t>
            </w:r>
          </w:p>
        </w:tc>
        <w:tc>
          <w:tcPr>
            <w:tcW w:w="360" w:type="pct"/>
            <w:vAlign w:val="center"/>
            <w:hideMark/>
          </w:tcPr>
          <w:p w14:paraId="3FB32EEA" w14:textId="6E87FF29" w:rsidR="00E6142D" w:rsidRPr="00795F17" w:rsidRDefault="00E6142D" w:rsidP="001E0B2C">
            <w:pPr>
              <w:pStyle w:val="Teksttabelisrodek"/>
              <w:rPr>
                <w:szCs w:val="20"/>
              </w:rPr>
            </w:pPr>
            <w:r w:rsidRPr="00795F17">
              <w:rPr>
                <w:szCs w:val="20"/>
              </w:rPr>
              <w:t>247</w:t>
            </w:r>
          </w:p>
        </w:tc>
      </w:tr>
      <w:tr w:rsidR="00E6142D" w:rsidRPr="00795F17" w14:paraId="1B480193" w14:textId="77777777" w:rsidTr="00CD4C71">
        <w:trPr>
          <w:trHeight w:val="397"/>
        </w:trPr>
        <w:tc>
          <w:tcPr>
            <w:tcW w:w="678" w:type="pct"/>
            <w:shd w:val="clear" w:color="auto" w:fill="BFBFBF" w:themeFill="background1" w:themeFillShade="BF"/>
            <w:vAlign w:val="center"/>
            <w:hideMark/>
          </w:tcPr>
          <w:p w14:paraId="36BCF917" w14:textId="7254C6E5" w:rsidR="00E6142D" w:rsidRPr="00795F17" w:rsidRDefault="00E6142D" w:rsidP="002C1BC3">
            <w:pPr>
              <w:pStyle w:val="Teksttabelilewy"/>
              <w:rPr>
                <w:szCs w:val="20"/>
              </w:rPr>
            </w:pPr>
            <w:r w:rsidRPr="00795F17">
              <w:rPr>
                <w:szCs w:val="20"/>
              </w:rPr>
              <w:t>Środkowej Odry</w:t>
            </w:r>
          </w:p>
        </w:tc>
        <w:tc>
          <w:tcPr>
            <w:tcW w:w="677" w:type="pct"/>
            <w:shd w:val="clear" w:color="auto" w:fill="BFBFBF" w:themeFill="background1" w:themeFillShade="BF"/>
            <w:vAlign w:val="center"/>
            <w:hideMark/>
          </w:tcPr>
          <w:p w14:paraId="0AACC671" w14:textId="65412179" w:rsidR="00E6142D" w:rsidRPr="00795F17" w:rsidRDefault="001E0B2C" w:rsidP="002C1BC3">
            <w:pPr>
              <w:pStyle w:val="Teksttabelilewy"/>
              <w:rPr>
                <w:szCs w:val="20"/>
              </w:rPr>
            </w:pPr>
            <w:r w:rsidRPr="00795F17">
              <w:rPr>
                <w:szCs w:val="20"/>
              </w:rPr>
              <w:t>-</w:t>
            </w:r>
            <w:r w:rsidR="00E6142D" w:rsidRPr="00795F17">
              <w:rPr>
                <w:szCs w:val="20"/>
              </w:rPr>
              <w:t> </w:t>
            </w:r>
          </w:p>
        </w:tc>
        <w:tc>
          <w:tcPr>
            <w:tcW w:w="601" w:type="pct"/>
            <w:shd w:val="clear" w:color="auto" w:fill="BFBFBF" w:themeFill="background1" w:themeFillShade="BF"/>
            <w:vAlign w:val="center"/>
            <w:hideMark/>
          </w:tcPr>
          <w:p w14:paraId="2145A3C9" w14:textId="15635F33" w:rsidR="00E6142D" w:rsidRPr="00795F17" w:rsidRDefault="00E6142D" w:rsidP="002C1BC3">
            <w:pPr>
              <w:pStyle w:val="Teksttabelilewy"/>
              <w:rPr>
                <w:szCs w:val="20"/>
              </w:rPr>
            </w:pPr>
            <w:r w:rsidRPr="00795F17">
              <w:rPr>
                <w:szCs w:val="20"/>
              </w:rPr>
              <w:t>IIaPGW</w:t>
            </w:r>
          </w:p>
        </w:tc>
        <w:tc>
          <w:tcPr>
            <w:tcW w:w="389" w:type="pct"/>
            <w:shd w:val="clear" w:color="auto" w:fill="BFBFBF" w:themeFill="background1" w:themeFillShade="BF"/>
            <w:vAlign w:val="center"/>
            <w:hideMark/>
          </w:tcPr>
          <w:p w14:paraId="07A91B7B" w14:textId="2047F29C" w:rsidR="00E6142D" w:rsidRPr="00795F17" w:rsidRDefault="00E6142D" w:rsidP="001E0B2C">
            <w:pPr>
              <w:pStyle w:val="Teksttabelisrodek"/>
              <w:rPr>
                <w:szCs w:val="20"/>
              </w:rPr>
            </w:pPr>
            <w:r w:rsidRPr="00795F17">
              <w:rPr>
                <w:szCs w:val="20"/>
              </w:rPr>
              <w:t>488</w:t>
            </w:r>
          </w:p>
        </w:tc>
        <w:tc>
          <w:tcPr>
            <w:tcW w:w="341" w:type="pct"/>
            <w:shd w:val="clear" w:color="auto" w:fill="BFBFBF" w:themeFill="background1" w:themeFillShade="BF"/>
            <w:vAlign w:val="center"/>
            <w:hideMark/>
          </w:tcPr>
          <w:p w14:paraId="7D8FFFC4" w14:textId="0332FE4D" w:rsidR="00E6142D" w:rsidRPr="00795F17" w:rsidRDefault="00E6142D" w:rsidP="001E0B2C">
            <w:pPr>
              <w:pStyle w:val="Teksttabelisrodek"/>
              <w:rPr>
                <w:szCs w:val="20"/>
              </w:rPr>
            </w:pPr>
            <w:r w:rsidRPr="00795F17">
              <w:rPr>
                <w:szCs w:val="20"/>
              </w:rPr>
              <w:t>446</w:t>
            </w:r>
          </w:p>
        </w:tc>
        <w:tc>
          <w:tcPr>
            <w:tcW w:w="506" w:type="pct"/>
            <w:shd w:val="clear" w:color="auto" w:fill="BFBFBF" w:themeFill="background1" w:themeFillShade="BF"/>
            <w:vAlign w:val="center"/>
            <w:hideMark/>
          </w:tcPr>
          <w:p w14:paraId="18540A5A" w14:textId="56528938" w:rsidR="00E6142D" w:rsidRPr="00795F17" w:rsidRDefault="00E6142D" w:rsidP="001E0B2C">
            <w:pPr>
              <w:pStyle w:val="Teksttabelisrodek"/>
              <w:rPr>
                <w:szCs w:val="20"/>
              </w:rPr>
            </w:pPr>
            <w:r w:rsidRPr="00795F17">
              <w:rPr>
                <w:szCs w:val="20"/>
              </w:rPr>
              <w:t>15</w:t>
            </w:r>
          </w:p>
        </w:tc>
        <w:tc>
          <w:tcPr>
            <w:tcW w:w="362" w:type="pct"/>
            <w:shd w:val="clear" w:color="auto" w:fill="BFBFBF" w:themeFill="background1" w:themeFillShade="BF"/>
            <w:vAlign w:val="center"/>
            <w:hideMark/>
          </w:tcPr>
          <w:p w14:paraId="6B1DD3D1" w14:textId="3766FA7F" w:rsidR="00E6142D" w:rsidRPr="00795F17" w:rsidRDefault="00E6142D" w:rsidP="001E0B2C">
            <w:pPr>
              <w:pStyle w:val="Teksttabelisrodek"/>
              <w:rPr>
                <w:szCs w:val="20"/>
              </w:rPr>
            </w:pPr>
            <w:r w:rsidRPr="00795F17">
              <w:rPr>
                <w:szCs w:val="20"/>
              </w:rPr>
              <w:t>27</w:t>
            </w:r>
          </w:p>
        </w:tc>
        <w:tc>
          <w:tcPr>
            <w:tcW w:w="362" w:type="pct"/>
            <w:shd w:val="clear" w:color="auto" w:fill="BFBFBF" w:themeFill="background1" w:themeFillShade="BF"/>
            <w:vAlign w:val="center"/>
            <w:hideMark/>
          </w:tcPr>
          <w:p w14:paraId="7253F0CF" w14:textId="04A499C1"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194A2705" w14:textId="39AB3CC2" w:rsidR="00E6142D" w:rsidRPr="00795F17" w:rsidRDefault="00E6142D" w:rsidP="001E0B2C">
            <w:pPr>
              <w:pStyle w:val="Teksttabelisrodek"/>
              <w:rPr>
                <w:szCs w:val="20"/>
              </w:rPr>
            </w:pPr>
            <w:r w:rsidRPr="00795F17">
              <w:rPr>
                <w:szCs w:val="20"/>
              </w:rPr>
              <w:t>336</w:t>
            </w:r>
          </w:p>
        </w:tc>
        <w:tc>
          <w:tcPr>
            <w:tcW w:w="362" w:type="pct"/>
            <w:shd w:val="clear" w:color="auto" w:fill="BFBFBF" w:themeFill="background1" w:themeFillShade="BF"/>
            <w:vAlign w:val="center"/>
            <w:hideMark/>
          </w:tcPr>
          <w:p w14:paraId="4CC79AFF" w14:textId="7946A86D" w:rsidR="00E6142D" w:rsidRPr="00795F17" w:rsidRDefault="00E6142D" w:rsidP="001E0B2C">
            <w:pPr>
              <w:pStyle w:val="Teksttabelisrodek"/>
              <w:rPr>
                <w:szCs w:val="20"/>
              </w:rPr>
            </w:pPr>
            <w:r w:rsidRPr="00795F17">
              <w:rPr>
                <w:szCs w:val="20"/>
              </w:rPr>
              <w:t>9</w:t>
            </w:r>
          </w:p>
        </w:tc>
        <w:tc>
          <w:tcPr>
            <w:tcW w:w="360" w:type="pct"/>
            <w:shd w:val="clear" w:color="auto" w:fill="BFBFBF" w:themeFill="background1" w:themeFillShade="BF"/>
            <w:vAlign w:val="center"/>
            <w:hideMark/>
          </w:tcPr>
          <w:p w14:paraId="2091FA9C" w14:textId="26B86884" w:rsidR="00E6142D" w:rsidRPr="00795F17" w:rsidRDefault="00E6142D" w:rsidP="001E0B2C">
            <w:pPr>
              <w:pStyle w:val="Teksttabelisrodek"/>
              <w:rPr>
                <w:szCs w:val="20"/>
              </w:rPr>
            </w:pPr>
            <w:r w:rsidRPr="00795F17">
              <w:rPr>
                <w:szCs w:val="20"/>
              </w:rPr>
              <w:t>143</w:t>
            </w:r>
          </w:p>
        </w:tc>
      </w:tr>
      <w:tr w:rsidR="00E6142D" w:rsidRPr="00795F17" w14:paraId="045F7775" w14:textId="77777777" w:rsidTr="00CD4C71">
        <w:trPr>
          <w:trHeight w:val="397"/>
        </w:trPr>
        <w:tc>
          <w:tcPr>
            <w:tcW w:w="678" w:type="pct"/>
            <w:shd w:val="clear" w:color="auto" w:fill="BFBFBF" w:themeFill="background1" w:themeFillShade="BF"/>
            <w:vAlign w:val="center"/>
            <w:hideMark/>
          </w:tcPr>
          <w:p w14:paraId="34712225" w14:textId="0EAE08FC" w:rsidR="00E6142D" w:rsidRPr="00795F17" w:rsidRDefault="00E6142D" w:rsidP="002C1BC3">
            <w:pPr>
              <w:pStyle w:val="Teksttabelilewy"/>
              <w:rPr>
                <w:szCs w:val="20"/>
              </w:rPr>
            </w:pPr>
            <w:r w:rsidRPr="00795F17">
              <w:rPr>
                <w:szCs w:val="20"/>
              </w:rPr>
              <w:t> </w:t>
            </w:r>
            <w:r w:rsidR="001E0B2C" w:rsidRPr="00795F17">
              <w:rPr>
                <w:szCs w:val="20"/>
              </w:rPr>
              <w:t>-</w:t>
            </w:r>
          </w:p>
        </w:tc>
        <w:tc>
          <w:tcPr>
            <w:tcW w:w="677" w:type="pct"/>
            <w:shd w:val="clear" w:color="auto" w:fill="BFBFBF" w:themeFill="background1" w:themeFillShade="BF"/>
            <w:vAlign w:val="center"/>
            <w:hideMark/>
          </w:tcPr>
          <w:p w14:paraId="7337B2B1" w14:textId="702471EF" w:rsidR="00E6142D" w:rsidRPr="00795F17" w:rsidRDefault="00E6142D" w:rsidP="002C1BC3">
            <w:pPr>
              <w:pStyle w:val="Teksttabelilewy"/>
              <w:rPr>
                <w:szCs w:val="20"/>
              </w:rPr>
            </w:pPr>
            <w:r w:rsidRPr="00795F17">
              <w:rPr>
                <w:szCs w:val="20"/>
              </w:rPr>
              <w:t>Warty</w:t>
            </w:r>
          </w:p>
        </w:tc>
        <w:tc>
          <w:tcPr>
            <w:tcW w:w="601" w:type="pct"/>
            <w:shd w:val="clear" w:color="auto" w:fill="BFBFBF" w:themeFill="background1" w:themeFillShade="BF"/>
            <w:vAlign w:val="center"/>
            <w:hideMark/>
          </w:tcPr>
          <w:p w14:paraId="3ACF148E" w14:textId="4133D962" w:rsidR="00E6142D" w:rsidRPr="00795F17" w:rsidRDefault="00E6142D" w:rsidP="002C1BC3">
            <w:pPr>
              <w:pStyle w:val="Teksttabelilewy"/>
              <w:rPr>
                <w:szCs w:val="20"/>
              </w:rPr>
            </w:pPr>
            <w:r w:rsidRPr="00795F17">
              <w:rPr>
                <w:szCs w:val="20"/>
              </w:rPr>
              <w:t>aPGW</w:t>
            </w:r>
          </w:p>
        </w:tc>
        <w:tc>
          <w:tcPr>
            <w:tcW w:w="389" w:type="pct"/>
            <w:shd w:val="clear" w:color="auto" w:fill="BFBFBF" w:themeFill="background1" w:themeFillShade="BF"/>
            <w:vAlign w:val="center"/>
            <w:hideMark/>
          </w:tcPr>
          <w:p w14:paraId="355466ED" w14:textId="7D274C4E" w:rsidR="00E6142D" w:rsidRPr="00795F17" w:rsidRDefault="00E6142D" w:rsidP="001E0B2C">
            <w:pPr>
              <w:pStyle w:val="Teksttabelisrodek"/>
              <w:rPr>
                <w:szCs w:val="20"/>
              </w:rPr>
            </w:pPr>
            <w:r w:rsidRPr="00795F17">
              <w:rPr>
                <w:szCs w:val="20"/>
              </w:rPr>
              <w:t>917</w:t>
            </w:r>
          </w:p>
        </w:tc>
        <w:tc>
          <w:tcPr>
            <w:tcW w:w="341" w:type="pct"/>
            <w:shd w:val="clear" w:color="auto" w:fill="BFBFBF" w:themeFill="background1" w:themeFillShade="BF"/>
            <w:vAlign w:val="center"/>
            <w:hideMark/>
          </w:tcPr>
          <w:p w14:paraId="01FD55B0" w14:textId="67A74604" w:rsidR="00E6142D" w:rsidRPr="00795F17" w:rsidRDefault="00E6142D" w:rsidP="001E0B2C">
            <w:pPr>
              <w:pStyle w:val="Teksttabelisrodek"/>
              <w:rPr>
                <w:szCs w:val="20"/>
              </w:rPr>
            </w:pPr>
            <w:r w:rsidRPr="00795F17">
              <w:rPr>
                <w:szCs w:val="20"/>
              </w:rPr>
              <w:t>632</w:t>
            </w:r>
          </w:p>
        </w:tc>
        <w:tc>
          <w:tcPr>
            <w:tcW w:w="506" w:type="pct"/>
            <w:shd w:val="clear" w:color="auto" w:fill="BFBFBF" w:themeFill="background1" w:themeFillShade="BF"/>
            <w:vAlign w:val="center"/>
            <w:hideMark/>
          </w:tcPr>
          <w:p w14:paraId="6ECCEE44" w14:textId="1736070F"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46DDA2C9" w14:textId="0EB98ABE" w:rsidR="00E6142D" w:rsidRPr="00795F17" w:rsidRDefault="00E6142D" w:rsidP="001E0B2C">
            <w:pPr>
              <w:pStyle w:val="Teksttabelisrodek"/>
              <w:rPr>
                <w:szCs w:val="20"/>
              </w:rPr>
            </w:pPr>
            <w:r w:rsidRPr="00795F17">
              <w:rPr>
                <w:szCs w:val="20"/>
              </w:rPr>
              <w:t>285</w:t>
            </w:r>
          </w:p>
        </w:tc>
        <w:tc>
          <w:tcPr>
            <w:tcW w:w="362" w:type="pct"/>
            <w:shd w:val="clear" w:color="auto" w:fill="BFBFBF" w:themeFill="background1" w:themeFillShade="BF"/>
            <w:vAlign w:val="center"/>
            <w:hideMark/>
          </w:tcPr>
          <w:p w14:paraId="3FBAE225" w14:textId="7F0C48A7"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7F827935" w14:textId="154C2043" w:rsidR="00E6142D" w:rsidRPr="00795F17" w:rsidRDefault="00E6142D" w:rsidP="001E0B2C">
            <w:pPr>
              <w:pStyle w:val="Teksttabelisrodek"/>
              <w:rPr>
                <w:szCs w:val="20"/>
              </w:rPr>
            </w:pPr>
            <w:r w:rsidRPr="00795F17">
              <w:rPr>
                <w:szCs w:val="20"/>
              </w:rPr>
              <w:t>662</w:t>
            </w:r>
          </w:p>
        </w:tc>
        <w:tc>
          <w:tcPr>
            <w:tcW w:w="362" w:type="pct"/>
            <w:shd w:val="clear" w:color="auto" w:fill="BFBFBF" w:themeFill="background1" w:themeFillShade="BF"/>
            <w:vAlign w:val="center"/>
            <w:hideMark/>
          </w:tcPr>
          <w:p w14:paraId="4B70E94E" w14:textId="247E6BE7" w:rsidR="00E6142D" w:rsidRPr="00795F17" w:rsidRDefault="00E6142D" w:rsidP="001E0B2C">
            <w:pPr>
              <w:pStyle w:val="Teksttabelisrodek"/>
              <w:rPr>
                <w:szCs w:val="20"/>
              </w:rPr>
            </w:pPr>
            <w:r w:rsidRPr="00795F17">
              <w:rPr>
                <w:szCs w:val="20"/>
              </w:rPr>
              <w:t>23</w:t>
            </w:r>
          </w:p>
        </w:tc>
        <w:tc>
          <w:tcPr>
            <w:tcW w:w="360" w:type="pct"/>
            <w:shd w:val="clear" w:color="auto" w:fill="BFBFBF" w:themeFill="background1" w:themeFillShade="BF"/>
            <w:vAlign w:val="center"/>
            <w:hideMark/>
          </w:tcPr>
          <w:p w14:paraId="45B32356" w14:textId="20FE5449" w:rsidR="00E6142D" w:rsidRPr="00795F17" w:rsidRDefault="00E6142D" w:rsidP="001E0B2C">
            <w:pPr>
              <w:pStyle w:val="Teksttabelisrodek"/>
              <w:rPr>
                <w:szCs w:val="20"/>
              </w:rPr>
            </w:pPr>
            <w:r w:rsidRPr="00795F17">
              <w:rPr>
                <w:szCs w:val="20"/>
              </w:rPr>
              <w:t>232</w:t>
            </w:r>
          </w:p>
        </w:tc>
      </w:tr>
      <w:tr w:rsidR="00E6142D" w:rsidRPr="00795F17" w14:paraId="71022218" w14:textId="77777777" w:rsidTr="00CD4C71">
        <w:trPr>
          <w:trHeight w:val="397"/>
        </w:trPr>
        <w:tc>
          <w:tcPr>
            <w:tcW w:w="678" w:type="pct"/>
            <w:vAlign w:val="center"/>
            <w:hideMark/>
          </w:tcPr>
          <w:p w14:paraId="5D76757B" w14:textId="57F4466A" w:rsidR="00E6142D" w:rsidRPr="00795F17" w:rsidRDefault="00E6142D" w:rsidP="002C1BC3">
            <w:pPr>
              <w:pStyle w:val="Teksttabelilewy"/>
              <w:rPr>
                <w:szCs w:val="20"/>
              </w:rPr>
            </w:pPr>
            <w:r w:rsidRPr="00795F17">
              <w:rPr>
                <w:szCs w:val="20"/>
              </w:rPr>
              <w:t>Noteci</w:t>
            </w:r>
          </w:p>
        </w:tc>
        <w:tc>
          <w:tcPr>
            <w:tcW w:w="677" w:type="pct"/>
            <w:vAlign w:val="center"/>
            <w:hideMark/>
          </w:tcPr>
          <w:p w14:paraId="2485CF72" w14:textId="459B5FD9" w:rsidR="00E6142D" w:rsidRPr="00795F17" w:rsidRDefault="00E6142D" w:rsidP="002C1BC3">
            <w:pPr>
              <w:pStyle w:val="Teksttabelilewy"/>
              <w:rPr>
                <w:szCs w:val="20"/>
              </w:rPr>
            </w:pPr>
            <w:r w:rsidRPr="00795F17">
              <w:rPr>
                <w:szCs w:val="20"/>
              </w:rPr>
              <w:t> </w:t>
            </w:r>
            <w:r w:rsidR="001E0B2C" w:rsidRPr="00795F17">
              <w:rPr>
                <w:szCs w:val="20"/>
              </w:rPr>
              <w:t>-</w:t>
            </w:r>
          </w:p>
        </w:tc>
        <w:tc>
          <w:tcPr>
            <w:tcW w:w="601" w:type="pct"/>
            <w:vAlign w:val="center"/>
            <w:hideMark/>
          </w:tcPr>
          <w:p w14:paraId="3C740123" w14:textId="5BFC26B2" w:rsidR="00E6142D" w:rsidRPr="00795F17" w:rsidRDefault="00E6142D" w:rsidP="002C1BC3">
            <w:pPr>
              <w:pStyle w:val="Teksttabelilewy"/>
              <w:rPr>
                <w:szCs w:val="20"/>
              </w:rPr>
            </w:pPr>
            <w:r w:rsidRPr="00795F17">
              <w:rPr>
                <w:szCs w:val="20"/>
              </w:rPr>
              <w:t>IIaPGW</w:t>
            </w:r>
          </w:p>
        </w:tc>
        <w:tc>
          <w:tcPr>
            <w:tcW w:w="389" w:type="pct"/>
            <w:vAlign w:val="center"/>
            <w:hideMark/>
          </w:tcPr>
          <w:p w14:paraId="495C6272" w14:textId="73656DE7" w:rsidR="00E6142D" w:rsidRPr="00795F17" w:rsidRDefault="00E6142D" w:rsidP="001E0B2C">
            <w:pPr>
              <w:pStyle w:val="Teksttabelisrodek"/>
              <w:rPr>
                <w:szCs w:val="20"/>
              </w:rPr>
            </w:pPr>
            <w:r w:rsidRPr="00795F17">
              <w:rPr>
                <w:szCs w:val="20"/>
              </w:rPr>
              <w:t>301</w:t>
            </w:r>
          </w:p>
        </w:tc>
        <w:tc>
          <w:tcPr>
            <w:tcW w:w="341" w:type="pct"/>
            <w:vAlign w:val="center"/>
            <w:hideMark/>
          </w:tcPr>
          <w:p w14:paraId="78399B3C" w14:textId="15361EB2" w:rsidR="00E6142D" w:rsidRPr="00795F17" w:rsidRDefault="00E6142D" w:rsidP="001E0B2C">
            <w:pPr>
              <w:pStyle w:val="Teksttabelisrodek"/>
              <w:rPr>
                <w:szCs w:val="20"/>
              </w:rPr>
            </w:pPr>
            <w:r w:rsidRPr="00795F17">
              <w:rPr>
                <w:szCs w:val="20"/>
              </w:rPr>
              <w:t>135</w:t>
            </w:r>
          </w:p>
        </w:tc>
        <w:tc>
          <w:tcPr>
            <w:tcW w:w="506" w:type="pct"/>
            <w:vAlign w:val="center"/>
            <w:hideMark/>
          </w:tcPr>
          <w:p w14:paraId="5505353F" w14:textId="58445C2B" w:rsidR="00E6142D" w:rsidRPr="00795F17" w:rsidRDefault="00E6142D" w:rsidP="001E0B2C">
            <w:pPr>
              <w:pStyle w:val="Teksttabelisrodek"/>
              <w:rPr>
                <w:szCs w:val="20"/>
              </w:rPr>
            </w:pPr>
            <w:r w:rsidRPr="00795F17">
              <w:rPr>
                <w:szCs w:val="20"/>
              </w:rPr>
              <w:t>0</w:t>
            </w:r>
          </w:p>
        </w:tc>
        <w:tc>
          <w:tcPr>
            <w:tcW w:w="362" w:type="pct"/>
            <w:vAlign w:val="center"/>
            <w:hideMark/>
          </w:tcPr>
          <w:p w14:paraId="43D893D1" w14:textId="5190BEBA" w:rsidR="00E6142D" w:rsidRPr="00795F17" w:rsidRDefault="00E6142D" w:rsidP="001E0B2C">
            <w:pPr>
              <w:pStyle w:val="Teksttabelisrodek"/>
              <w:rPr>
                <w:szCs w:val="20"/>
              </w:rPr>
            </w:pPr>
            <w:r w:rsidRPr="00795F17">
              <w:rPr>
                <w:szCs w:val="20"/>
              </w:rPr>
              <w:t>166</w:t>
            </w:r>
          </w:p>
        </w:tc>
        <w:tc>
          <w:tcPr>
            <w:tcW w:w="362" w:type="pct"/>
            <w:vAlign w:val="center"/>
            <w:hideMark/>
          </w:tcPr>
          <w:p w14:paraId="66ABA246" w14:textId="38F1CEFF" w:rsidR="00E6142D" w:rsidRPr="00795F17" w:rsidRDefault="00E6142D" w:rsidP="001E0B2C">
            <w:pPr>
              <w:pStyle w:val="Teksttabelisrodek"/>
              <w:rPr>
                <w:szCs w:val="20"/>
              </w:rPr>
            </w:pPr>
            <w:r w:rsidRPr="00795F17">
              <w:rPr>
                <w:szCs w:val="20"/>
              </w:rPr>
              <w:t>0</w:t>
            </w:r>
          </w:p>
        </w:tc>
        <w:tc>
          <w:tcPr>
            <w:tcW w:w="362" w:type="pct"/>
            <w:vAlign w:val="center"/>
            <w:hideMark/>
          </w:tcPr>
          <w:p w14:paraId="617D401A" w14:textId="2F9ED5EB" w:rsidR="00E6142D" w:rsidRPr="00795F17" w:rsidRDefault="00E6142D" w:rsidP="001E0B2C">
            <w:pPr>
              <w:pStyle w:val="Teksttabelisrodek"/>
              <w:rPr>
                <w:szCs w:val="20"/>
              </w:rPr>
            </w:pPr>
            <w:r w:rsidRPr="00795F17">
              <w:rPr>
                <w:szCs w:val="20"/>
              </w:rPr>
              <w:t>241</w:t>
            </w:r>
          </w:p>
        </w:tc>
        <w:tc>
          <w:tcPr>
            <w:tcW w:w="362" w:type="pct"/>
            <w:vAlign w:val="center"/>
            <w:hideMark/>
          </w:tcPr>
          <w:p w14:paraId="1D111C22" w14:textId="7B816492" w:rsidR="00E6142D" w:rsidRPr="00795F17" w:rsidRDefault="00E6142D" w:rsidP="001E0B2C">
            <w:pPr>
              <w:pStyle w:val="Teksttabelisrodek"/>
              <w:rPr>
                <w:szCs w:val="20"/>
              </w:rPr>
            </w:pPr>
            <w:r w:rsidRPr="00795F17">
              <w:rPr>
                <w:szCs w:val="20"/>
              </w:rPr>
              <w:t>5</w:t>
            </w:r>
          </w:p>
        </w:tc>
        <w:tc>
          <w:tcPr>
            <w:tcW w:w="360" w:type="pct"/>
            <w:vAlign w:val="center"/>
            <w:hideMark/>
          </w:tcPr>
          <w:p w14:paraId="34711367" w14:textId="2DFC2AD4" w:rsidR="00E6142D" w:rsidRPr="00795F17" w:rsidRDefault="00E6142D" w:rsidP="001E0B2C">
            <w:pPr>
              <w:pStyle w:val="Teksttabelisrodek"/>
              <w:rPr>
                <w:szCs w:val="20"/>
              </w:rPr>
            </w:pPr>
            <w:r w:rsidRPr="00795F17">
              <w:rPr>
                <w:szCs w:val="20"/>
              </w:rPr>
              <w:t>55</w:t>
            </w:r>
          </w:p>
        </w:tc>
      </w:tr>
      <w:tr w:rsidR="00E6142D" w:rsidRPr="00795F17" w14:paraId="28B1CA7C" w14:textId="77777777" w:rsidTr="00CD4C71">
        <w:trPr>
          <w:trHeight w:val="397"/>
        </w:trPr>
        <w:tc>
          <w:tcPr>
            <w:tcW w:w="678" w:type="pct"/>
            <w:vAlign w:val="center"/>
            <w:hideMark/>
          </w:tcPr>
          <w:p w14:paraId="79E2DE16" w14:textId="3E03CF2C" w:rsidR="00E6142D" w:rsidRPr="00795F17" w:rsidRDefault="00E6142D" w:rsidP="002C1BC3">
            <w:pPr>
              <w:pStyle w:val="Teksttabelilewy"/>
              <w:rPr>
                <w:szCs w:val="20"/>
              </w:rPr>
            </w:pPr>
            <w:r w:rsidRPr="00795F17">
              <w:rPr>
                <w:szCs w:val="20"/>
              </w:rPr>
              <w:t>Warty</w:t>
            </w:r>
          </w:p>
        </w:tc>
        <w:tc>
          <w:tcPr>
            <w:tcW w:w="677" w:type="pct"/>
            <w:vAlign w:val="center"/>
            <w:hideMark/>
          </w:tcPr>
          <w:p w14:paraId="0F6EFD70" w14:textId="74B8D96D" w:rsidR="00E6142D" w:rsidRPr="00795F17" w:rsidRDefault="00E6142D" w:rsidP="002C1BC3">
            <w:pPr>
              <w:pStyle w:val="Teksttabelilewy"/>
              <w:rPr>
                <w:szCs w:val="20"/>
              </w:rPr>
            </w:pPr>
            <w:r w:rsidRPr="00795F17">
              <w:rPr>
                <w:szCs w:val="20"/>
              </w:rPr>
              <w:t> </w:t>
            </w:r>
            <w:r w:rsidR="001E0B2C" w:rsidRPr="00795F17">
              <w:rPr>
                <w:szCs w:val="20"/>
              </w:rPr>
              <w:t>-</w:t>
            </w:r>
          </w:p>
        </w:tc>
        <w:tc>
          <w:tcPr>
            <w:tcW w:w="601" w:type="pct"/>
            <w:vAlign w:val="center"/>
            <w:hideMark/>
          </w:tcPr>
          <w:p w14:paraId="2FFD6683" w14:textId="455D29A0" w:rsidR="00E6142D" w:rsidRPr="00795F17" w:rsidRDefault="00E6142D" w:rsidP="002C1BC3">
            <w:pPr>
              <w:pStyle w:val="Teksttabelilewy"/>
              <w:rPr>
                <w:szCs w:val="20"/>
              </w:rPr>
            </w:pPr>
            <w:r w:rsidRPr="00795F17">
              <w:rPr>
                <w:szCs w:val="20"/>
              </w:rPr>
              <w:t>IIaPGW</w:t>
            </w:r>
          </w:p>
        </w:tc>
        <w:tc>
          <w:tcPr>
            <w:tcW w:w="389" w:type="pct"/>
            <w:vAlign w:val="center"/>
            <w:hideMark/>
          </w:tcPr>
          <w:p w14:paraId="27528B9B" w14:textId="2212C807" w:rsidR="00E6142D" w:rsidRPr="00795F17" w:rsidRDefault="00E6142D" w:rsidP="001E0B2C">
            <w:pPr>
              <w:pStyle w:val="Teksttabelisrodek"/>
              <w:rPr>
                <w:szCs w:val="20"/>
              </w:rPr>
            </w:pPr>
            <w:r w:rsidRPr="00795F17">
              <w:rPr>
                <w:szCs w:val="20"/>
              </w:rPr>
              <w:t>406</w:t>
            </w:r>
          </w:p>
        </w:tc>
        <w:tc>
          <w:tcPr>
            <w:tcW w:w="341" w:type="pct"/>
            <w:vAlign w:val="center"/>
            <w:hideMark/>
          </w:tcPr>
          <w:p w14:paraId="24C26EE2" w14:textId="45907368" w:rsidR="00E6142D" w:rsidRPr="00795F17" w:rsidRDefault="00E6142D" w:rsidP="001E0B2C">
            <w:pPr>
              <w:pStyle w:val="Teksttabelisrodek"/>
              <w:rPr>
                <w:szCs w:val="20"/>
              </w:rPr>
            </w:pPr>
            <w:r w:rsidRPr="00795F17">
              <w:rPr>
                <w:szCs w:val="20"/>
              </w:rPr>
              <w:t>279</w:t>
            </w:r>
          </w:p>
        </w:tc>
        <w:tc>
          <w:tcPr>
            <w:tcW w:w="506" w:type="pct"/>
            <w:vAlign w:val="center"/>
            <w:hideMark/>
          </w:tcPr>
          <w:p w14:paraId="5224A912" w14:textId="51A845D4" w:rsidR="00E6142D" w:rsidRPr="00795F17" w:rsidRDefault="00E6142D" w:rsidP="001E0B2C">
            <w:pPr>
              <w:pStyle w:val="Teksttabelisrodek"/>
              <w:rPr>
                <w:szCs w:val="20"/>
              </w:rPr>
            </w:pPr>
            <w:r w:rsidRPr="00795F17">
              <w:rPr>
                <w:szCs w:val="20"/>
              </w:rPr>
              <w:t>3</w:t>
            </w:r>
          </w:p>
        </w:tc>
        <w:tc>
          <w:tcPr>
            <w:tcW w:w="362" w:type="pct"/>
            <w:vAlign w:val="center"/>
            <w:hideMark/>
          </w:tcPr>
          <w:p w14:paraId="6376F0A1" w14:textId="3F8BC92E" w:rsidR="00E6142D" w:rsidRPr="00795F17" w:rsidRDefault="00E6142D" w:rsidP="001E0B2C">
            <w:pPr>
              <w:pStyle w:val="Teksttabelisrodek"/>
              <w:rPr>
                <w:szCs w:val="20"/>
              </w:rPr>
            </w:pPr>
            <w:r w:rsidRPr="00795F17">
              <w:rPr>
                <w:szCs w:val="20"/>
              </w:rPr>
              <w:t>124</w:t>
            </w:r>
          </w:p>
        </w:tc>
        <w:tc>
          <w:tcPr>
            <w:tcW w:w="362" w:type="pct"/>
            <w:vAlign w:val="center"/>
            <w:hideMark/>
          </w:tcPr>
          <w:p w14:paraId="64FA2934" w14:textId="70B1CA84" w:rsidR="00E6142D" w:rsidRPr="00795F17" w:rsidRDefault="00E6142D" w:rsidP="001E0B2C">
            <w:pPr>
              <w:pStyle w:val="Teksttabelisrodek"/>
              <w:rPr>
                <w:szCs w:val="20"/>
              </w:rPr>
            </w:pPr>
            <w:r w:rsidRPr="00795F17">
              <w:rPr>
                <w:szCs w:val="20"/>
              </w:rPr>
              <w:t>0</w:t>
            </w:r>
          </w:p>
        </w:tc>
        <w:tc>
          <w:tcPr>
            <w:tcW w:w="362" w:type="pct"/>
            <w:vAlign w:val="center"/>
            <w:hideMark/>
          </w:tcPr>
          <w:p w14:paraId="6C0B8C20" w14:textId="6FB31DDD" w:rsidR="00E6142D" w:rsidRPr="00795F17" w:rsidRDefault="00E6142D" w:rsidP="001E0B2C">
            <w:pPr>
              <w:pStyle w:val="Teksttabelisrodek"/>
              <w:rPr>
                <w:szCs w:val="20"/>
              </w:rPr>
            </w:pPr>
            <w:r w:rsidRPr="00795F17">
              <w:rPr>
                <w:szCs w:val="20"/>
              </w:rPr>
              <w:t>257</w:t>
            </w:r>
          </w:p>
        </w:tc>
        <w:tc>
          <w:tcPr>
            <w:tcW w:w="362" w:type="pct"/>
            <w:vAlign w:val="center"/>
            <w:hideMark/>
          </w:tcPr>
          <w:p w14:paraId="120B9878" w14:textId="458DA77D" w:rsidR="00E6142D" w:rsidRPr="00795F17" w:rsidRDefault="00E6142D" w:rsidP="001E0B2C">
            <w:pPr>
              <w:pStyle w:val="Teksttabelisrodek"/>
              <w:rPr>
                <w:szCs w:val="20"/>
              </w:rPr>
            </w:pPr>
            <w:r w:rsidRPr="00795F17">
              <w:rPr>
                <w:szCs w:val="20"/>
              </w:rPr>
              <w:t>5</w:t>
            </w:r>
          </w:p>
        </w:tc>
        <w:tc>
          <w:tcPr>
            <w:tcW w:w="360" w:type="pct"/>
            <w:vAlign w:val="center"/>
            <w:hideMark/>
          </w:tcPr>
          <w:p w14:paraId="61E4FC59" w14:textId="665F3828" w:rsidR="00E6142D" w:rsidRPr="00795F17" w:rsidRDefault="00E6142D" w:rsidP="001E0B2C">
            <w:pPr>
              <w:pStyle w:val="Teksttabelisrodek"/>
              <w:rPr>
                <w:szCs w:val="20"/>
              </w:rPr>
            </w:pPr>
            <w:r w:rsidRPr="00795F17">
              <w:rPr>
                <w:szCs w:val="20"/>
              </w:rPr>
              <w:t>144</w:t>
            </w:r>
          </w:p>
        </w:tc>
      </w:tr>
    </w:tbl>
    <w:p w14:paraId="1674092D" w14:textId="275DE59A" w:rsidR="00E6142D" w:rsidRPr="00795F17" w:rsidRDefault="00E6142D" w:rsidP="00E6142D">
      <w:pPr>
        <w:pStyle w:val="rdo"/>
      </w:pPr>
      <w:r w:rsidRPr="00795F17">
        <w:t>Źródło: opracowanie własne</w:t>
      </w:r>
      <w:r w:rsidR="007772C5" w:rsidRPr="00795F17">
        <w:t xml:space="preserve"> na podstawie aPWŚK, 2016</w:t>
      </w:r>
    </w:p>
    <w:p w14:paraId="13591CC5" w14:textId="77777777" w:rsidR="00CD4C71" w:rsidRPr="00795F17" w:rsidRDefault="00CD4C71" w:rsidP="00BA6B41">
      <w:pPr>
        <w:pStyle w:val="Akapitzlist"/>
        <w:sectPr w:rsidR="00CD4C71" w:rsidRPr="00795F17" w:rsidSect="00CD4C71">
          <w:pgSz w:w="16838" w:h="11906" w:orient="landscape"/>
          <w:pgMar w:top="1417" w:right="1417" w:bottom="1417" w:left="1417" w:header="708" w:footer="708" w:gutter="0"/>
          <w:cols w:space="708"/>
          <w:docGrid w:linePitch="299"/>
        </w:sectPr>
      </w:pPr>
    </w:p>
    <w:p w14:paraId="32A1E573" w14:textId="5679A26D" w:rsidR="005E5391" w:rsidRPr="00795F17" w:rsidRDefault="005E5391" w:rsidP="00BA6B41">
      <w:pPr>
        <w:pStyle w:val="Akapitzlist"/>
      </w:pPr>
      <w:r w:rsidRPr="00795F17">
        <w:t>zweryfikowanie podziału jcwpd, obecnie obowiązuje podział na 174 jcwpd.</w:t>
      </w:r>
    </w:p>
    <w:p w14:paraId="07EC4A11" w14:textId="5068C208" w:rsidR="005E5391" w:rsidRPr="00795F17" w:rsidRDefault="005E5391" w:rsidP="00CF2DCE">
      <w:pPr>
        <w:ind w:left="720"/>
      </w:pPr>
      <w:r w:rsidRPr="00795F17">
        <w:t xml:space="preserve">Na cykl planistyczny 2016-2021 obowiązywał podział Polski na 172 jcwpd i 4 subczęści wydzielone poza dorzeczem </w:t>
      </w:r>
      <w:r w:rsidR="00D635B0" w:rsidRPr="00795F17">
        <w:t>Odry</w:t>
      </w:r>
      <w:r w:rsidRPr="00795F17">
        <w:t>. Zasadniczym kryterium wydzieleń był podział zlewniowy i</w:t>
      </w:r>
      <w:r w:rsidR="00026D84" w:rsidRPr="00795F17">
        <w:t> </w:t>
      </w:r>
      <w:r w:rsidRPr="00795F17">
        <w:t>częściowe przyjęcie obszarów bilansowych jako podstawowych jednostek determinujących nowe wydzielenia. Od zasady podziału zlewniowego w obrębie dorzecza odstąpiono w kilku przypadkach:</w:t>
      </w:r>
    </w:p>
    <w:p w14:paraId="0EE22720" w14:textId="770A0197" w:rsidR="005E5391" w:rsidRPr="00795F17" w:rsidRDefault="005E5391" w:rsidP="00CF2DCE">
      <w:pPr>
        <w:pStyle w:val="M1"/>
      </w:pPr>
      <w:r w:rsidRPr="00795F17">
        <w:rPr>
          <w:b/>
        </w:rPr>
        <w:t>jcwpd 64</w:t>
      </w:r>
      <w:r w:rsidRPr="00795F17">
        <w:t xml:space="preserve"> - wydzielenie Kampinoskiego Parku Narodowego,</w:t>
      </w:r>
    </w:p>
    <w:p w14:paraId="1503ABE7" w14:textId="770A0197" w:rsidR="005E5391" w:rsidRPr="00795F17" w:rsidRDefault="005E5391" w:rsidP="00CF2DCE">
      <w:pPr>
        <w:pStyle w:val="M1"/>
      </w:pPr>
      <w:r w:rsidRPr="00795F17">
        <w:rPr>
          <w:b/>
        </w:rPr>
        <w:t>jcwpd 12</w:t>
      </w:r>
      <w:r w:rsidRPr="00795F17">
        <w:t xml:space="preserve"> - wydzielenie Słowińskiego Parku Narodowego,</w:t>
      </w:r>
    </w:p>
    <w:p w14:paraId="48E67603" w14:textId="77777777" w:rsidR="005E5391" w:rsidRPr="00795F17" w:rsidRDefault="005E5391" w:rsidP="00CF2DCE">
      <w:pPr>
        <w:pStyle w:val="M1"/>
      </w:pPr>
      <w:r w:rsidRPr="00795F17">
        <w:rPr>
          <w:b/>
        </w:rPr>
        <w:t>jcwpd 15, 16 oraz 18</w:t>
      </w:r>
      <w:r w:rsidRPr="00795F17">
        <w:t xml:space="preserve"> - wydzielenie obszaru Żuław Wiślanych, w którym uwzględniono polderowy system odwodnieniowy,</w:t>
      </w:r>
    </w:p>
    <w:p w14:paraId="4C4A3AAA" w14:textId="77777777" w:rsidR="005E5391" w:rsidRPr="00795F17" w:rsidRDefault="005E5391" w:rsidP="00CF2DCE">
      <w:pPr>
        <w:pStyle w:val="M1"/>
      </w:pPr>
      <w:r w:rsidRPr="00795F17">
        <w:rPr>
          <w:b/>
        </w:rPr>
        <w:t>jcwpd 17</w:t>
      </w:r>
      <w:r w:rsidRPr="00795F17">
        <w:t xml:space="preserve"> - wydzielenie Mierzei Wiślanej,</w:t>
      </w:r>
    </w:p>
    <w:p w14:paraId="56B962F9" w14:textId="77777777" w:rsidR="005E5391" w:rsidRPr="00795F17" w:rsidRDefault="005E5391" w:rsidP="00CF2DCE">
      <w:pPr>
        <w:pStyle w:val="M1"/>
      </w:pPr>
      <w:r w:rsidRPr="00795F17">
        <w:rPr>
          <w:b/>
        </w:rPr>
        <w:t>jcwpd 14</w:t>
      </w:r>
      <w:r w:rsidRPr="00795F17">
        <w:t xml:space="preserve"> - wydzielenie półwyspu Hel.</w:t>
      </w:r>
    </w:p>
    <w:p w14:paraId="2116D4C8" w14:textId="1524429F" w:rsidR="005E5391" w:rsidRPr="00795F17" w:rsidRDefault="005E5391" w:rsidP="00CF2DCE">
      <w:pPr>
        <w:ind w:left="709"/>
        <w:rPr>
          <w:color w:val="000000"/>
        </w:rPr>
      </w:pPr>
      <w:r w:rsidRPr="00795F17">
        <w:t>Na cykl planistyczny 2022-2027 zastosowano podział na 174 jcwpd w skali kraju. Zasadniczą zmianą względem poprzedniego cyklu planistycznego jest wy</w:t>
      </w:r>
      <w:r w:rsidRPr="00795F17">
        <w:rPr>
          <w:color w:val="000000"/>
        </w:rPr>
        <w:t>eliminowanie sytuacji, w których jedna jcwpd będzie obejmowała obszar kilku dorzeczy. Dlatego też wyodrębniono jcwpd nr</w:t>
      </w:r>
      <w:r w:rsidR="00CF2DCE" w:rsidRPr="00795F17">
        <w:rPr>
          <w:color w:val="000000"/>
        </w:rPr>
        <w:t> </w:t>
      </w:r>
      <w:r w:rsidRPr="00795F17">
        <w:rPr>
          <w:color w:val="000000"/>
        </w:rPr>
        <w:t xml:space="preserve">173, obejmującą </w:t>
      </w:r>
      <w:r w:rsidR="0080582C" w:rsidRPr="00795F17">
        <w:rPr>
          <w:color w:val="000000"/>
        </w:rPr>
        <w:t xml:space="preserve">obszar </w:t>
      </w:r>
      <w:r w:rsidRPr="00795F17">
        <w:rPr>
          <w:color w:val="000000"/>
        </w:rPr>
        <w:t>dorzecz</w:t>
      </w:r>
      <w:r w:rsidR="0080582C" w:rsidRPr="00795F17">
        <w:rPr>
          <w:color w:val="000000"/>
        </w:rPr>
        <w:t>a</w:t>
      </w:r>
      <w:r w:rsidRPr="00795F17">
        <w:rPr>
          <w:color w:val="000000"/>
        </w:rPr>
        <w:t xml:space="preserve"> Banówki, i jcwpd nr 174, obejmującą </w:t>
      </w:r>
      <w:r w:rsidR="0080582C" w:rsidRPr="00795F17">
        <w:rPr>
          <w:color w:val="000000"/>
        </w:rPr>
        <w:t xml:space="preserve">obszar </w:t>
      </w:r>
      <w:r w:rsidRPr="00795F17">
        <w:rPr>
          <w:color w:val="000000"/>
        </w:rPr>
        <w:t>dorzecz</w:t>
      </w:r>
      <w:r w:rsidR="0080582C" w:rsidRPr="00795F17">
        <w:rPr>
          <w:color w:val="000000"/>
        </w:rPr>
        <w:t>a</w:t>
      </w:r>
      <w:r w:rsidRPr="00795F17">
        <w:rPr>
          <w:color w:val="000000"/>
        </w:rPr>
        <w:t xml:space="preserve"> Świeżej. Obydwie jednolite części zostały oddzielone z jcwpd nr 20 (zawierającej dotychczas obszar trzech dorzeczy). W obrębie </w:t>
      </w:r>
      <w:r w:rsidR="0080582C" w:rsidRPr="00795F17">
        <w:rPr>
          <w:color w:val="000000"/>
        </w:rPr>
        <w:t xml:space="preserve">obszaru </w:t>
      </w:r>
      <w:r w:rsidRPr="00795F17">
        <w:rPr>
          <w:color w:val="000000"/>
        </w:rPr>
        <w:t xml:space="preserve">dorzecza </w:t>
      </w:r>
      <w:r w:rsidR="00E47A1C" w:rsidRPr="00795F17">
        <w:rPr>
          <w:color w:val="000000"/>
        </w:rPr>
        <w:t>Odry</w:t>
      </w:r>
      <w:r w:rsidRPr="00795F17">
        <w:rPr>
          <w:color w:val="000000"/>
        </w:rPr>
        <w:t xml:space="preserve"> korekty granic jcwpd były mało znaczące. Obejmowały jedynie wyeliminowanie błędów topologicznych na granicach </w:t>
      </w:r>
      <w:r w:rsidR="00BF782C" w:rsidRPr="00795F17">
        <w:rPr>
          <w:color w:val="000000"/>
        </w:rPr>
        <w:t xml:space="preserve">obszarów </w:t>
      </w:r>
      <w:r w:rsidRPr="00795F17">
        <w:rPr>
          <w:color w:val="000000"/>
        </w:rPr>
        <w:t>dorzeczy i dostosowanie granic jednolitych części do granic zlewni w oparciu o obecnie obowiązującą warstwę MPHP 10K.</w:t>
      </w:r>
    </w:p>
    <w:p w14:paraId="03EDCCD5" w14:textId="43796B19" w:rsidR="005E5391" w:rsidRPr="00795F17" w:rsidRDefault="005E5391" w:rsidP="00BA6B41">
      <w:pPr>
        <w:pStyle w:val="Akapitzlist"/>
      </w:pPr>
      <w:r w:rsidRPr="00795F17">
        <w:t>zmiany rejestru obszarów chronionych (szczegółowe informacje zawiera rozdział 3 IIaPGW). Zmiana wprowadzona ustawą pr.w.; Nowelizacja ustawy Prawo wodne z 2017 r. (</w:t>
      </w:r>
      <w:r w:rsidR="00711A32" w:rsidRPr="00795F17">
        <w:t>Dz.U.</w:t>
      </w:r>
      <w:r w:rsidRPr="00795F17">
        <w:t xml:space="preserve"> 2020 poz. 310 z późn. zm.) wprowadziła nowy spis obszarów chronionych, względem obowiązującego w 2. cyklu planistycznym i uwzględnionego w aPGW z 2016 r. </w:t>
      </w:r>
    </w:p>
    <w:p w14:paraId="54D7C87E" w14:textId="49B61883" w:rsidR="005E5391" w:rsidRPr="00795F17" w:rsidRDefault="005E5391" w:rsidP="00BA6B41">
      <w:pPr>
        <w:pStyle w:val="Akapitzlist"/>
      </w:pPr>
      <w:r w:rsidRPr="00795F17">
        <w:t xml:space="preserve">Artykuł 113 ust. 4 </w:t>
      </w:r>
      <w:r w:rsidR="0083060B" w:rsidRPr="00795F17">
        <w:t xml:space="preserve">ustawy </w:t>
      </w:r>
      <w:r w:rsidRPr="00795F17">
        <w:t xml:space="preserve">s.pr.w. określał 6 typów wykazów obszarów chronionych, natomiast obecnie obowiązujące przepisy - art. 317 ust. 4 </w:t>
      </w:r>
      <w:r w:rsidR="0083060B" w:rsidRPr="00795F17">
        <w:t xml:space="preserve">ustawy </w:t>
      </w:r>
      <w:r w:rsidRPr="00795F17">
        <w:t>pr.w. wskazuje 5 typów obszarów chronionych. Nie</w:t>
      </w:r>
      <w:r w:rsidR="004A34F1" w:rsidRPr="00795F17">
        <w:t> </w:t>
      </w:r>
      <w:r w:rsidRPr="00795F17">
        <w:t>sporządza się wykazu obszarów narażonych na</w:t>
      </w:r>
      <w:r w:rsidR="00D81C99" w:rsidRPr="00795F17">
        <w:t> </w:t>
      </w:r>
      <w:r w:rsidRPr="00795F17">
        <w:t>zanieczyszczenia związkami azotu, pochodzącymi ze źródeł rolniczych.</w:t>
      </w:r>
    </w:p>
    <w:p w14:paraId="75335DB1" w14:textId="2C7CD5D0" w:rsidR="005E5391" w:rsidRPr="00795F17" w:rsidRDefault="005E5391" w:rsidP="00BA6B41">
      <w:pPr>
        <w:pStyle w:val="Akapitzlist"/>
      </w:pPr>
      <w:r w:rsidRPr="00795F17">
        <w:t xml:space="preserve">Zmianie uległa również zawartość poszczególnych wykazów, co było wynikiem m.in. przeprowadzonej aktualizacji granic </w:t>
      </w:r>
      <w:r w:rsidR="004A34F1" w:rsidRPr="00795F17">
        <w:t>jcwp</w:t>
      </w:r>
      <w:r w:rsidRPr="00795F17">
        <w:t xml:space="preserve"> wykonanej na potrzeby 3. cyklu planistycznego, zaś w zakresie obszarów przeznaczonych do ochrony siedlisk lub gatunków uwzględniono formy ochrony przyrody, które w poprzedniej wersji wykazu nie były brane pod uwagę (użytki ekologiczne, zespoły przyrodniczo-krajobrazowe, stanowiska dokumentacyjne, pomniki przyrody).</w:t>
      </w:r>
    </w:p>
    <w:p w14:paraId="4E9E39EC" w14:textId="0248B3CC" w:rsidR="005E5391" w:rsidRPr="00795F17" w:rsidRDefault="00CF2DCE" w:rsidP="00CF2DCE">
      <w:pPr>
        <w:pStyle w:val="Numerowanie"/>
      </w:pPr>
      <w:r w:rsidRPr="00795F17">
        <w:t>Z</w:t>
      </w:r>
      <w:r w:rsidR="005E5391" w:rsidRPr="00795F17">
        <w:t>miany w zakresie ppk reprezentatywnych dla zaktualizowanego układu jednostek planistycznych wraz z ustaleniem nowej sieci monitoringu 2022-2027 (szczegółowe informacje zawiera rozdział 5 IIaPGW)</w:t>
      </w:r>
      <w:r w:rsidR="004A34F1" w:rsidRPr="00795F17">
        <w:t>;</w:t>
      </w:r>
    </w:p>
    <w:p w14:paraId="2720FEDC" w14:textId="6B859A75" w:rsidR="005E5391" w:rsidRPr="00795F17" w:rsidRDefault="00CF2DCE" w:rsidP="00CF2DCE">
      <w:pPr>
        <w:pStyle w:val="Numerowanie"/>
      </w:pPr>
      <w:r w:rsidRPr="00795F17">
        <w:t>Z</w:t>
      </w:r>
      <w:r w:rsidR="005E5391" w:rsidRPr="00795F17">
        <w:t>miany warunków klasyfikacji stanu jednolitych części wód powierzchniowych wprowadzone r.kl.jcw (szczegółowe informacje zawiera rozdział 5 IIaPGW)</w:t>
      </w:r>
      <w:r w:rsidR="004A34F1" w:rsidRPr="00795F17">
        <w:t>;</w:t>
      </w:r>
    </w:p>
    <w:p w14:paraId="37DDF585" w14:textId="6D6F9878" w:rsidR="005E5391" w:rsidRPr="00795F17" w:rsidRDefault="00CF2DCE" w:rsidP="00CF2DCE">
      <w:pPr>
        <w:pStyle w:val="Numerowanie"/>
      </w:pPr>
      <w:r w:rsidRPr="00795F17">
        <w:t>Z</w:t>
      </w:r>
      <w:r w:rsidR="005E5391" w:rsidRPr="00795F17">
        <w:t>miany dotyczące wskazywanych wartości granicznych potencjału ekologicznego - wartości prezentowane są w planie gospodarowania wodami (szczegółowe informacje zawiera rozdział 3 IIaPGW). Zmiana wprowadzona r.kl.jcw.</w:t>
      </w:r>
      <w:r w:rsidR="004A34F1" w:rsidRPr="00795F17">
        <w:t>;</w:t>
      </w:r>
    </w:p>
    <w:p w14:paraId="5920C09D" w14:textId="426E99EE" w:rsidR="005E5391" w:rsidRPr="00795F17" w:rsidRDefault="00CF2DCE" w:rsidP="00CF2DCE">
      <w:pPr>
        <w:pStyle w:val="Numerowanie"/>
      </w:pPr>
      <w:r w:rsidRPr="00795F17">
        <w:t>W</w:t>
      </w:r>
      <w:r w:rsidR="005E5391" w:rsidRPr="00795F17">
        <w:t>łączenie zestawu działań do planu gospodarowania wodami (szczegółowe informacje zawiera rozdział 12 IIaPGW). Zmiana wprowadzona ustawą pr.w.</w:t>
      </w:r>
      <w:r w:rsidR="004A34F1" w:rsidRPr="00795F17">
        <w:t>;</w:t>
      </w:r>
    </w:p>
    <w:p w14:paraId="588A23F2" w14:textId="27ADDE8A" w:rsidR="005E5391" w:rsidRPr="00795F17" w:rsidRDefault="00CF2DCE" w:rsidP="00CF2DCE">
      <w:pPr>
        <w:pStyle w:val="Numerowanie"/>
      </w:pPr>
      <w:r w:rsidRPr="00795F17">
        <w:t>W</w:t>
      </w:r>
      <w:r w:rsidR="005E5391" w:rsidRPr="00795F17">
        <w:t>prowadzenie nowych celów szczegółowych, którym służy realizacja działań:</w:t>
      </w:r>
    </w:p>
    <w:p w14:paraId="4691DDBF" w14:textId="77777777" w:rsidR="005E5391" w:rsidRPr="00795F17" w:rsidRDefault="005E5391" w:rsidP="00BA6B41">
      <w:pPr>
        <w:pStyle w:val="Akapitzlist"/>
      </w:pPr>
      <w:r w:rsidRPr="00795F17">
        <w:t>art. 324 ust. 2 pkt 1f - mający na celu zapobieganie znacznemu wzrostowi stężeń substancji priorytetowych wykazujących tendencję do akumulowania się w osadach lub faunie i florze;</w:t>
      </w:r>
    </w:p>
    <w:p w14:paraId="64F4B244" w14:textId="77777777" w:rsidR="005E5391" w:rsidRPr="00795F17" w:rsidRDefault="005E5391" w:rsidP="00BA6B41">
      <w:pPr>
        <w:pStyle w:val="Akapitzlist"/>
      </w:pPr>
      <w:r w:rsidRPr="00795F17">
        <w:t>art. 324 ust. 5 - wskazujący, że działania uzupełniające mogą być również przyjmowane dla zapewnienia dodatkowej ochrony lub poprawy stanu wód lub dla realizacji umów międzynarodowych mających na celu ochronę wód, w tym ochronę i zapobieganie zanieczyszczaniu środowiska morskiego,</w:t>
      </w:r>
    </w:p>
    <w:p w14:paraId="1A67B84B" w14:textId="1688BE7F" w:rsidR="005E5391" w:rsidRPr="00795F17" w:rsidRDefault="00CF2DCE" w:rsidP="00CF2DCE">
      <w:pPr>
        <w:pStyle w:val="Numerowanie"/>
      </w:pPr>
      <w:r w:rsidRPr="00795F17">
        <w:t>Z</w:t>
      </w:r>
      <w:r w:rsidR="005E5391" w:rsidRPr="00795F17">
        <w:t xml:space="preserve">miana zakresu informacji, jakie należy przedstawić w odniesieniu do każdego działania </w:t>
      </w:r>
      <w:r w:rsidR="005E5391" w:rsidRPr="00795F17" w:rsidDel="005609E9">
        <w:t>w</w:t>
      </w:r>
      <w:r w:rsidR="005E5391" w:rsidRPr="00795F17">
        <w:t> zestawie działań - został on rozszerzony o takie atrybuty jak wynik analizy skutków społeczno-gospodarczych związanych z realizacją działania, wynik analizy efektywności kosztowej, wynik priorytetyzacji działań, a także wyniki przeprowadzonego sprawdzianu klimatycznego</w:t>
      </w:r>
      <w:r w:rsidR="004A34F1" w:rsidRPr="00795F17">
        <w:t>;</w:t>
      </w:r>
    </w:p>
    <w:p w14:paraId="1815C3B4" w14:textId="11CE8432" w:rsidR="005E5391" w:rsidRPr="00795F17" w:rsidRDefault="00CF2DCE" w:rsidP="00CF2DCE">
      <w:pPr>
        <w:pStyle w:val="Numerowanie"/>
      </w:pPr>
      <w:r w:rsidRPr="00795F17">
        <w:t>Z</w:t>
      </w:r>
      <w:r w:rsidR="005E5391" w:rsidRPr="00795F17">
        <w:t>miany w zakresie ustanawiania stref ochronnych ujęć wód i obszarów ochronnych zbiorników wód śródlądowych (zakres zestawu działań) - ustanawianie terenów ochrony bezpośredniej stało się obligatoryjne dla każdego ujęcia w ramach korzystania szczególnego, natomiast w</w:t>
      </w:r>
      <w:r w:rsidR="004A34F1" w:rsidRPr="00795F17">
        <w:t> </w:t>
      </w:r>
      <w:r w:rsidR="005E5391" w:rsidRPr="00795F17">
        <w:t>innym zakresie doszedł obowiązek wykonania analizy ryzyka oraz zmiana kompetencji organów.</w:t>
      </w:r>
    </w:p>
    <w:p w14:paraId="16019B8C" w14:textId="77777777" w:rsidR="005E5391" w:rsidRPr="00795F17" w:rsidRDefault="005E5391" w:rsidP="0044393D">
      <w:r w:rsidRPr="00795F17">
        <w:t>Dokonane uaktualnienia obejmują:</w:t>
      </w:r>
    </w:p>
    <w:p w14:paraId="56B90474" w14:textId="5F7794F5" w:rsidR="005E5391" w:rsidRPr="00795F17" w:rsidRDefault="00CF2DCE" w:rsidP="001F565A">
      <w:pPr>
        <w:pStyle w:val="Numerowanie"/>
        <w:numPr>
          <w:ilvl w:val="0"/>
          <w:numId w:val="115"/>
        </w:numPr>
      </w:pPr>
      <w:r w:rsidRPr="00795F17">
        <w:t>A</w:t>
      </w:r>
      <w:r w:rsidR="005E5391" w:rsidRPr="00795F17">
        <w:t xml:space="preserve">ktualizację rejestru wykazów obszarów chronionych, o których mowa w art. 317 ust. 4 </w:t>
      </w:r>
      <w:r w:rsidR="0083060B" w:rsidRPr="00795F17">
        <w:t xml:space="preserve">ustawy </w:t>
      </w:r>
      <w:r w:rsidR="005E5391" w:rsidRPr="00795F17">
        <w:t>pr.w.</w:t>
      </w:r>
      <w:r w:rsidR="004A34F1" w:rsidRPr="00795F17">
        <w:t>;</w:t>
      </w:r>
    </w:p>
    <w:p w14:paraId="12ECB1A2" w14:textId="003739D6" w:rsidR="005E5391" w:rsidRPr="00795F17" w:rsidRDefault="00CF2DCE" w:rsidP="001F565A">
      <w:pPr>
        <w:pStyle w:val="Numerowanie"/>
        <w:numPr>
          <w:ilvl w:val="0"/>
          <w:numId w:val="115"/>
        </w:numPr>
      </w:pPr>
      <w:r w:rsidRPr="00795F17">
        <w:t>A</w:t>
      </w:r>
      <w:r w:rsidR="005E5391" w:rsidRPr="00795F17">
        <w:t>ktualizację oceny ryzyka nie</w:t>
      </w:r>
      <w:r w:rsidR="0064673B" w:rsidRPr="00795F17">
        <w:t>osiągnięcia</w:t>
      </w:r>
      <w:r w:rsidR="005E5391" w:rsidRPr="00795F17">
        <w:t xml:space="preserve"> celów środowiskowych w wyniku przeprowadzonych analiz znaczących oddziaływań (szczegółowe informacje zawiera rozdział 7 IIaPGW)</w:t>
      </w:r>
      <w:r w:rsidR="004A34F1" w:rsidRPr="00795F17">
        <w:t>;</w:t>
      </w:r>
    </w:p>
    <w:p w14:paraId="1D673F03" w14:textId="1563DAE7" w:rsidR="005E5391" w:rsidRPr="00795F17" w:rsidRDefault="00CF2DCE" w:rsidP="001F565A">
      <w:pPr>
        <w:pStyle w:val="Numerowanie"/>
        <w:numPr>
          <w:ilvl w:val="0"/>
          <w:numId w:val="115"/>
        </w:numPr>
      </w:pPr>
      <w:r w:rsidRPr="00795F17">
        <w:t>A</w:t>
      </w:r>
      <w:r w:rsidR="005E5391" w:rsidRPr="00795F17">
        <w:t>ktualizację celów środowiskowych dokonane w wyniku przeprowadzonej oceny stopnia osiągnięcia celów środowiskowych (szczegółowe informacje zawiera rozdział 8 IIaPGW)</w:t>
      </w:r>
      <w:r w:rsidR="004A34F1" w:rsidRPr="00795F17">
        <w:t>;</w:t>
      </w:r>
    </w:p>
    <w:p w14:paraId="49FB99B5" w14:textId="2AEF8843" w:rsidR="005E5391" w:rsidRPr="00795F17" w:rsidRDefault="00CF2DCE" w:rsidP="001F565A">
      <w:pPr>
        <w:pStyle w:val="Numerowanie"/>
        <w:numPr>
          <w:ilvl w:val="0"/>
          <w:numId w:val="115"/>
        </w:numPr>
      </w:pPr>
      <w:r w:rsidRPr="00795F17">
        <w:t>W</w:t>
      </w:r>
      <w:r w:rsidR="005E5391" w:rsidRPr="00795F17">
        <w:t>eryfikację i wskazanie jcw do odstępstw na podstawie nowych wypracowanych wyników analiz (szczegółowe informacje zawiera rozdział 8 IIaPGW).</w:t>
      </w:r>
    </w:p>
    <w:p w14:paraId="48E040F1" w14:textId="674D7F46" w:rsidR="00056449" w:rsidRPr="00795F17" w:rsidRDefault="00056449" w:rsidP="0044393D">
      <w:r w:rsidRPr="00795F17">
        <w:br w:type="page"/>
      </w:r>
    </w:p>
    <w:p w14:paraId="440F1BEE" w14:textId="77777777" w:rsidR="00387B6E" w:rsidRPr="00795F17" w:rsidRDefault="00387B6E" w:rsidP="00BA6B41">
      <w:pPr>
        <w:pStyle w:val="Nagwek1"/>
      </w:pPr>
      <w:bookmarkStart w:id="1052" w:name="_Toc51050204"/>
      <w:bookmarkStart w:id="1053" w:name="_Toc66272306"/>
      <w:bookmarkStart w:id="1054" w:name="_Toc68703607"/>
      <w:r w:rsidRPr="00795F17">
        <w:t xml:space="preserve">Informacja o sposobach i procedurach pozyskiwania informacji </w:t>
      </w:r>
      <w:r w:rsidRPr="00795F17">
        <w:br/>
        <w:t>i dokumentacji źródłowej wykorzystanej do sporządzenia IIaPGW oraz informacji o spodziewanych wynikach realizacji IIaPGW</w:t>
      </w:r>
      <w:bookmarkEnd w:id="1054"/>
    </w:p>
    <w:p w14:paraId="12AF54BA" w14:textId="77777777" w:rsidR="00387B6E" w:rsidRPr="00795F17" w:rsidRDefault="00387B6E" w:rsidP="00387B6E">
      <w:r w:rsidRPr="00795F17">
        <w:t xml:space="preserve">Zgodnie z art. 318 ust. 1 pkt 21 ustawy pr.w. oraz par. 2 ust. 1 pkt 30 r.p.g.w. plan gospodarowania wodami przedstawia informacje o sposobach i procedurach pozyskiwania informacji i dokumentacji źródłowej wykorzystywanej do sporządzenia IIaPGW oraz informacji o spodziewanych wynikach realizacji planu. </w:t>
      </w:r>
    </w:p>
    <w:p w14:paraId="6B52202F" w14:textId="77777777" w:rsidR="00387B6E" w:rsidRPr="00795F17" w:rsidRDefault="00387B6E" w:rsidP="00BA6B41">
      <w:pPr>
        <w:pStyle w:val="Nagwek2"/>
      </w:pPr>
      <w:bookmarkStart w:id="1055" w:name="_Toc68703608"/>
      <w:r w:rsidRPr="00795F17">
        <w:t>Punkty kontaktowe pozyskiwania informacji o spodziewanych wynikach realizacji planu</w:t>
      </w:r>
      <w:bookmarkEnd w:id="1055"/>
    </w:p>
    <w:p w14:paraId="48A9A941" w14:textId="4DC7A46D" w:rsidR="00387B6E" w:rsidRPr="00795F17" w:rsidRDefault="00387B6E" w:rsidP="00387B6E">
      <w:pPr>
        <w:rPr>
          <w:rFonts w:asciiTheme="minorHAnsi" w:hAnsiTheme="minorHAnsi" w:cstheme="minorBidi"/>
        </w:rPr>
      </w:pPr>
      <w:r w:rsidRPr="00795F17">
        <w:rPr>
          <w:rFonts w:asciiTheme="minorHAnsi" w:hAnsiTheme="minorHAnsi" w:cstheme="minorBidi"/>
        </w:rPr>
        <w:t>Organem właściwym do udzielania informacji z zakresu IIaPGW jest Prezes PGW WP wraz z dyrektorami RZGW WP właściwymi na obszarze dorzecza (tabela 24-1).</w:t>
      </w:r>
    </w:p>
    <w:p w14:paraId="2FCEF7F5" w14:textId="4B0900CC" w:rsidR="00387B6E" w:rsidRPr="00795F17" w:rsidRDefault="00387B6E" w:rsidP="00387B6E">
      <w:pPr>
        <w:pStyle w:val="Tabela"/>
      </w:pPr>
      <w:bookmarkStart w:id="1056" w:name="_Toc68703782"/>
      <w:r w:rsidRPr="00795F17">
        <w:t xml:space="preserve">Tabela </w:t>
      </w:r>
      <w:fldSimple w:instr=" STYLEREF 1 \s ">
        <w:r w:rsidR="00550571">
          <w:rPr>
            <w:noProof/>
          </w:rPr>
          <w:t>24</w:t>
        </w:r>
      </w:fldSimple>
      <w:r w:rsidRPr="00795F17">
        <w:noBreakHyphen/>
      </w:r>
      <w:fldSimple w:instr=" SEQ Tabela \* ARABIC \s 1 ">
        <w:r w:rsidR="00550571">
          <w:rPr>
            <w:noProof/>
          </w:rPr>
          <w:t>1</w:t>
        </w:r>
      </w:fldSimple>
      <w:r w:rsidRPr="00795F17">
        <w:tab/>
        <w:t>Dane adresowe o</w:t>
      </w:r>
      <w:r w:rsidRPr="00795F17">
        <w:rPr>
          <w:rFonts w:asciiTheme="minorHAnsi" w:hAnsiTheme="minorHAnsi" w:cstheme="minorBidi"/>
        </w:rPr>
        <w:t xml:space="preserve">rganów właściwych do udzielania informacji z zakresu IIaPGW </w:t>
      </w:r>
      <w:r w:rsidRPr="00795F17">
        <w:t>dla obszaru dorzecza Odry</w:t>
      </w:r>
      <w:bookmarkEnd w:id="1056"/>
    </w:p>
    <w:tbl>
      <w:tblPr>
        <w:tblStyle w:val="Tabela-Siatka"/>
        <w:tblW w:w="4064" w:type="pct"/>
        <w:jc w:val="center"/>
        <w:tblLook w:val="04A0" w:firstRow="1" w:lastRow="0" w:firstColumn="1" w:lastColumn="0" w:noHBand="0" w:noVBand="1"/>
      </w:tblPr>
      <w:tblGrid>
        <w:gridCol w:w="462"/>
        <w:gridCol w:w="2652"/>
        <w:gridCol w:w="4252"/>
      </w:tblGrid>
      <w:tr w:rsidR="00387B6E" w:rsidRPr="00795F17" w14:paraId="0AB09B44" w14:textId="77777777" w:rsidTr="00387B6E">
        <w:trPr>
          <w:cnfStyle w:val="100000000000" w:firstRow="1" w:lastRow="0" w:firstColumn="0" w:lastColumn="0" w:oddVBand="0" w:evenVBand="0" w:oddHBand="0" w:evenHBand="0" w:firstRowFirstColumn="0" w:firstRowLastColumn="0" w:lastRowFirstColumn="0" w:lastRowLastColumn="0"/>
          <w:trHeight w:val="567"/>
          <w:jc w:val="center"/>
        </w:trPr>
        <w:tc>
          <w:tcPr>
            <w:tcW w:w="314" w:type="pct"/>
          </w:tcPr>
          <w:p w14:paraId="320B4793" w14:textId="77777777" w:rsidR="00387B6E" w:rsidRPr="00795F17" w:rsidRDefault="00387B6E" w:rsidP="003C7EEB">
            <w:pPr>
              <w:pStyle w:val="Teksttabelinaglowek"/>
              <w:rPr>
                <w:b/>
              </w:rPr>
            </w:pPr>
            <w:r w:rsidRPr="00795F17">
              <w:rPr>
                <w:b/>
              </w:rPr>
              <w:t>Lp.</w:t>
            </w:r>
          </w:p>
        </w:tc>
        <w:tc>
          <w:tcPr>
            <w:tcW w:w="1800" w:type="pct"/>
          </w:tcPr>
          <w:p w14:paraId="75C59682" w14:textId="77777777" w:rsidR="00387B6E" w:rsidRPr="00795F17" w:rsidRDefault="00387B6E" w:rsidP="003C7EEB">
            <w:pPr>
              <w:pStyle w:val="Teksttabelinaglowek"/>
              <w:rPr>
                <w:b/>
              </w:rPr>
            </w:pPr>
            <w:r w:rsidRPr="00795F17">
              <w:rPr>
                <w:b/>
              </w:rPr>
              <w:t>Organ</w:t>
            </w:r>
          </w:p>
        </w:tc>
        <w:tc>
          <w:tcPr>
            <w:tcW w:w="2886" w:type="pct"/>
          </w:tcPr>
          <w:p w14:paraId="382BFDB3" w14:textId="77777777" w:rsidR="00387B6E" w:rsidRPr="00795F17" w:rsidRDefault="00387B6E" w:rsidP="003C7EEB">
            <w:pPr>
              <w:pStyle w:val="Teksttabelinaglowek"/>
              <w:rPr>
                <w:b/>
              </w:rPr>
            </w:pPr>
            <w:r w:rsidRPr="00795F17">
              <w:rPr>
                <w:b/>
              </w:rPr>
              <w:t>Adres</w:t>
            </w:r>
          </w:p>
        </w:tc>
      </w:tr>
      <w:tr w:rsidR="00387B6E" w:rsidRPr="00795F17" w14:paraId="1302160D" w14:textId="77777777" w:rsidTr="00387B6E">
        <w:trPr>
          <w:trHeight w:val="567"/>
          <w:jc w:val="center"/>
        </w:trPr>
        <w:tc>
          <w:tcPr>
            <w:tcW w:w="314" w:type="pct"/>
          </w:tcPr>
          <w:p w14:paraId="34412E03" w14:textId="77777777" w:rsidR="00387B6E" w:rsidRPr="00795F17" w:rsidRDefault="00387B6E" w:rsidP="003C7EEB">
            <w:pPr>
              <w:pStyle w:val="Teksttabelisrodek"/>
            </w:pPr>
            <w:r w:rsidRPr="00795F17">
              <w:t>1.</w:t>
            </w:r>
          </w:p>
        </w:tc>
        <w:tc>
          <w:tcPr>
            <w:tcW w:w="1800" w:type="pct"/>
          </w:tcPr>
          <w:p w14:paraId="438EE64E" w14:textId="77777777" w:rsidR="00387B6E" w:rsidRPr="00795F17" w:rsidRDefault="00387B6E" w:rsidP="003C7EEB">
            <w:pPr>
              <w:pStyle w:val="Teksttabelilewy"/>
            </w:pPr>
            <w:r w:rsidRPr="00795F17">
              <w:t>Prezes PGW WP</w:t>
            </w:r>
          </w:p>
        </w:tc>
        <w:tc>
          <w:tcPr>
            <w:tcW w:w="2886" w:type="pct"/>
          </w:tcPr>
          <w:p w14:paraId="5C262789" w14:textId="77777777" w:rsidR="00387B6E" w:rsidRPr="00795F17" w:rsidRDefault="00387B6E" w:rsidP="003C7EEB">
            <w:pPr>
              <w:pStyle w:val="Teksttabelilewy"/>
              <w:rPr>
                <w:rFonts w:cstheme="minorHAnsi"/>
                <w:b/>
                <w:bCs/>
              </w:rPr>
            </w:pPr>
            <w:r w:rsidRPr="00795F17">
              <w:rPr>
                <w:b/>
                <w:bCs/>
              </w:rPr>
              <w:t>PGW WP</w:t>
            </w:r>
          </w:p>
          <w:p w14:paraId="3EC78D82" w14:textId="77777777" w:rsidR="00387B6E" w:rsidRPr="00795F17" w:rsidRDefault="00387B6E" w:rsidP="003C7EEB">
            <w:pPr>
              <w:pStyle w:val="Teksttabelilewy"/>
              <w:rPr>
                <w:rFonts w:cstheme="minorHAnsi"/>
              </w:rPr>
            </w:pPr>
            <w:r w:rsidRPr="00795F17">
              <w:rPr>
                <w:rFonts w:cstheme="minorHAnsi"/>
              </w:rPr>
              <w:t>ul. Żelazna 59a, 00-848 Warszawa</w:t>
            </w:r>
          </w:p>
          <w:p w14:paraId="088C8CCC" w14:textId="77777777" w:rsidR="00387B6E" w:rsidRPr="00795F17" w:rsidRDefault="00387B6E" w:rsidP="003C7EEB">
            <w:pPr>
              <w:pStyle w:val="Teksttabelilewy"/>
              <w:rPr>
                <w:rFonts w:cstheme="minorHAnsi"/>
              </w:rPr>
            </w:pPr>
            <w:r w:rsidRPr="00795F17">
              <w:rPr>
                <w:rFonts w:cstheme="minorHAnsi"/>
              </w:rPr>
              <w:t>https://www.wody.gov.pl</w:t>
            </w:r>
          </w:p>
        </w:tc>
      </w:tr>
      <w:tr w:rsidR="00387B6E" w:rsidRPr="00795F17" w14:paraId="781A6977" w14:textId="77777777" w:rsidTr="00387B6E">
        <w:trPr>
          <w:trHeight w:val="567"/>
          <w:jc w:val="center"/>
        </w:trPr>
        <w:tc>
          <w:tcPr>
            <w:tcW w:w="314" w:type="pct"/>
          </w:tcPr>
          <w:p w14:paraId="52149D14" w14:textId="77777777" w:rsidR="00387B6E" w:rsidRPr="00795F17" w:rsidRDefault="00387B6E" w:rsidP="003C7EEB">
            <w:pPr>
              <w:pStyle w:val="Teksttabelisrodek"/>
            </w:pPr>
            <w:r w:rsidRPr="00795F17">
              <w:t>2.</w:t>
            </w:r>
          </w:p>
        </w:tc>
        <w:tc>
          <w:tcPr>
            <w:tcW w:w="1800" w:type="pct"/>
          </w:tcPr>
          <w:p w14:paraId="7BDAF67B" w14:textId="77777777" w:rsidR="00387B6E" w:rsidRPr="00795F17" w:rsidRDefault="00387B6E" w:rsidP="003C7EEB">
            <w:pPr>
              <w:pStyle w:val="Teksttabelilewy"/>
            </w:pPr>
            <w:r w:rsidRPr="00795F17">
              <w:t>Dyrektor RZGW WP</w:t>
            </w:r>
          </w:p>
        </w:tc>
        <w:tc>
          <w:tcPr>
            <w:tcW w:w="2886" w:type="pct"/>
          </w:tcPr>
          <w:p w14:paraId="630ECD6F" w14:textId="77777777" w:rsidR="00387B6E" w:rsidRPr="00795F17" w:rsidRDefault="00387B6E" w:rsidP="003C7EEB">
            <w:pPr>
              <w:pStyle w:val="Teksttabelilewy"/>
              <w:rPr>
                <w:b/>
                <w:bCs/>
                <w:noProof/>
              </w:rPr>
            </w:pPr>
            <w:r w:rsidRPr="00795F17">
              <w:rPr>
                <w:b/>
                <w:bCs/>
                <w:noProof/>
              </w:rPr>
              <w:t>RZGW w Bydgoszczy</w:t>
            </w:r>
          </w:p>
          <w:p w14:paraId="0147E2F6" w14:textId="1E733074" w:rsidR="00387B6E" w:rsidRPr="00795F17" w:rsidRDefault="00387B6E" w:rsidP="003C7EEB">
            <w:pPr>
              <w:pStyle w:val="Teksttabelilewy"/>
              <w:rPr>
                <w:noProof/>
              </w:rPr>
            </w:pPr>
            <w:r w:rsidRPr="00795F17">
              <w:rPr>
                <w:noProof/>
              </w:rPr>
              <w:t>al. Adama Mickiewicza 15</w:t>
            </w:r>
            <w:r w:rsidR="003C7EEB" w:rsidRPr="00795F17">
              <w:rPr>
                <w:noProof/>
              </w:rPr>
              <w:br/>
            </w:r>
            <w:r w:rsidRPr="00795F17">
              <w:rPr>
                <w:noProof/>
              </w:rPr>
              <w:t>85-071 Bydgoszcz</w:t>
            </w:r>
          </w:p>
          <w:p w14:paraId="08DEB1E3" w14:textId="77777777" w:rsidR="00387B6E" w:rsidRPr="00795F17" w:rsidRDefault="00387B6E" w:rsidP="003C7EEB">
            <w:pPr>
              <w:pStyle w:val="Teksttabelilewy"/>
              <w:rPr>
                <w:b/>
                <w:bCs/>
                <w:noProof/>
              </w:rPr>
            </w:pPr>
            <w:r w:rsidRPr="00795F17">
              <w:rPr>
                <w:b/>
                <w:bCs/>
                <w:noProof/>
              </w:rPr>
              <w:t>RZGW w Gliwicach</w:t>
            </w:r>
          </w:p>
          <w:p w14:paraId="5943BE70" w14:textId="2F10D012" w:rsidR="00387B6E" w:rsidRPr="00795F17" w:rsidRDefault="00387B6E" w:rsidP="003C7EEB">
            <w:pPr>
              <w:pStyle w:val="Teksttabelilewy"/>
              <w:rPr>
                <w:noProof/>
              </w:rPr>
            </w:pPr>
            <w:r w:rsidRPr="00795F17">
              <w:rPr>
                <w:noProof/>
              </w:rPr>
              <w:t>ul. H. Sienkiewicza 2</w:t>
            </w:r>
            <w:r w:rsidR="003C7EEB" w:rsidRPr="00795F17">
              <w:rPr>
                <w:noProof/>
              </w:rPr>
              <w:br/>
            </w:r>
            <w:r w:rsidRPr="00795F17">
              <w:rPr>
                <w:noProof/>
              </w:rPr>
              <w:t>44-100 Gliwice</w:t>
            </w:r>
          </w:p>
          <w:p w14:paraId="367B33CF" w14:textId="77777777" w:rsidR="00387B6E" w:rsidRPr="00795F17" w:rsidRDefault="00387B6E" w:rsidP="003C7EEB">
            <w:pPr>
              <w:pStyle w:val="Teksttabelilewy"/>
              <w:rPr>
                <w:b/>
                <w:bCs/>
                <w:noProof/>
              </w:rPr>
            </w:pPr>
            <w:r w:rsidRPr="00795F17">
              <w:rPr>
                <w:b/>
                <w:bCs/>
                <w:noProof/>
              </w:rPr>
              <w:t xml:space="preserve">RZGW w Poznaniu </w:t>
            </w:r>
          </w:p>
          <w:p w14:paraId="46D62FA8" w14:textId="4C3B47B0" w:rsidR="00387B6E" w:rsidRPr="00795F17" w:rsidRDefault="00387B6E" w:rsidP="003C7EEB">
            <w:pPr>
              <w:pStyle w:val="Teksttabelilewy"/>
              <w:rPr>
                <w:noProof/>
              </w:rPr>
            </w:pPr>
            <w:r w:rsidRPr="00795F17">
              <w:rPr>
                <w:noProof/>
              </w:rPr>
              <w:t>ul. Chlebowa 4/8</w:t>
            </w:r>
            <w:r w:rsidR="003C7EEB" w:rsidRPr="00795F17">
              <w:rPr>
                <w:noProof/>
              </w:rPr>
              <w:br/>
            </w:r>
            <w:r w:rsidRPr="00795F17">
              <w:rPr>
                <w:noProof/>
              </w:rPr>
              <w:t>61-003 Poznań</w:t>
            </w:r>
          </w:p>
          <w:p w14:paraId="6CB1F254" w14:textId="77777777" w:rsidR="00387B6E" w:rsidRPr="00795F17" w:rsidRDefault="00387B6E" w:rsidP="003C7EEB">
            <w:pPr>
              <w:pStyle w:val="Teksttabelilewy"/>
              <w:rPr>
                <w:b/>
                <w:bCs/>
                <w:noProof/>
              </w:rPr>
            </w:pPr>
            <w:r w:rsidRPr="00795F17">
              <w:rPr>
                <w:b/>
                <w:bCs/>
                <w:noProof/>
              </w:rPr>
              <w:t>RZGW w Szczecinie</w:t>
            </w:r>
          </w:p>
          <w:p w14:paraId="025E63F2" w14:textId="0004E55F" w:rsidR="00387B6E" w:rsidRPr="00795F17" w:rsidRDefault="00387B6E" w:rsidP="003C7EEB">
            <w:pPr>
              <w:pStyle w:val="Teksttabelilewy"/>
              <w:rPr>
                <w:noProof/>
              </w:rPr>
            </w:pPr>
            <w:r w:rsidRPr="00795F17">
              <w:rPr>
                <w:noProof/>
              </w:rPr>
              <w:t>ul. Tama Pomorzańska 13A</w:t>
            </w:r>
            <w:r w:rsidR="003C7EEB" w:rsidRPr="00795F17">
              <w:rPr>
                <w:noProof/>
              </w:rPr>
              <w:br/>
            </w:r>
            <w:r w:rsidRPr="00795F17">
              <w:rPr>
                <w:noProof/>
              </w:rPr>
              <w:t>70-030 Szczecin</w:t>
            </w:r>
          </w:p>
          <w:p w14:paraId="294974EC" w14:textId="77777777" w:rsidR="00387B6E" w:rsidRPr="00795F17" w:rsidRDefault="00387B6E" w:rsidP="003C7EEB">
            <w:pPr>
              <w:pStyle w:val="Teksttabelilewy"/>
              <w:rPr>
                <w:b/>
                <w:bCs/>
                <w:noProof/>
              </w:rPr>
            </w:pPr>
            <w:r w:rsidRPr="00795F17">
              <w:rPr>
                <w:b/>
                <w:bCs/>
                <w:noProof/>
              </w:rPr>
              <w:t>RZGW we Wrocławiu</w:t>
            </w:r>
          </w:p>
          <w:p w14:paraId="0A2993DE" w14:textId="6EBD62D3" w:rsidR="00387B6E" w:rsidRPr="00795F17" w:rsidRDefault="00387B6E" w:rsidP="003C7EEB">
            <w:pPr>
              <w:pStyle w:val="Teksttabelilewy"/>
              <w:rPr>
                <w:rFonts w:cstheme="minorHAnsi"/>
                <w:noProof/>
              </w:rPr>
            </w:pPr>
            <w:r w:rsidRPr="00795F17">
              <w:rPr>
                <w:noProof/>
              </w:rPr>
              <w:t>ul. Norwida 34</w:t>
            </w:r>
            <w:r w:rsidR="003C7EEB" w:rsidRPr="00795F17">
              <w:rPr>
                <w:noProof/>
              </w:rPr>
              <w:br/>
            </w:r>
            <w:r w:rsidRPr="00795F17">
              <w:rPr>
                <w:noProof/>
              </w:rPr>
              <w:t>50-950 Wrocław</w:t>
            </w:r>
          </w:p>
        </w:tc>
      </w:tr>
    </w:tbl>
    <w:p w14:paraId="284CE572" w14:textId="77777777" w:rsidR="00387B6E" w:rsidRPr="00795F17" w:rsidRDefault="00387B6E" w:rsidP="00387B6E">
      <w:pPr>
        <w:pStyle w:val="rdo"/>
      </w:pPr>
      <w:r w:rsidRPr="00795F17">
        <w:t>Źródło: opracowanie własne</w:t>
      </w:r>
    </w:p>
    <w:p w14:paraId="290B0E46" w14:textId="269156DA" w:rsidR="00387B6E" w:rsidRPr="00795F17" w:rsidRDefault="00387B6E" w:rsidP="00387B6E">
      <w:r w:rsidRPr="00795F17">
        <w:t>Organem właściwym do udzielania informacji z zakresu monitoringu wód powierzchniowych, podziemnych oraz obszarów chronionych oraz stanu jcwp i jcwpd jest GIOŚ (tabela 24-2).</w:t>
      </w:r>
    </w:p>
    <w:p w14:paraId="282F4E53" w14:textId="03DB7ED9" w:rsidR="00387B6E" w:rsidRPr="00795F17" w:rsidRDefault="00387B6E" w:rsidP="00387B6E">
      <w:pPr>
        <w:pStyle w:val="Tabela"/>
      </w:pPr>
      <w:bookmarkStart w:id="1057" w:name="_Toc68703783"/>
      <w:r w:rsidRPr="00795F17">
        <w:t xml:space="preserve">Tabela </w:t>
      </w:r>
      <w:fldSimple w:instr=" STYLEREF 1 \s ">
        <w:r w:rsidR="00550571">
          <w:rPr>
            <w:noProof/>
          </w:rPr>
          <w:t>24</w:t>
        </w:r>
      </w:fldSimple>
      <w:r w:rsidRPr="00795F17">
        <w:noBreakHyphen/>
      </w:r>
      <w:fldSimple w:instr=" SEQ Tabela \* ARABIC \s 1 ">
        <w:r w:rsidR="00550571">
          <w:rPr>
            <w:noProof/>
          </w:rPr>
          <w:t>2</w:t>
        </w:r>
      </w:fldSimple>
      <w:r w:rsidRPr="00795F17">
        <w:tab/>
        <w:t>Dane adresowe o</w:t>
      </w:r>
      <w:r w:rsidRPr="00795F17">
        <w:rPr>
          <w:rFonts w:asciiTheme="minorHAnsi" w:hAnsiTheme="minorHAnsi" w:cstheme="minorBidi"/>
        </w:rPr>
        <w:t>rganów właściwych do udzielania informacji z zakresu monitoringu wód i</w:t>
      </w:r>
      <w:r w:rsidR="0084311B">
        <w:rPr>
          <w:rFonts w:asciiTheme="minorHAnsi" w:hAnsiTheme="minorHAnsi" w:cstheme="minorBidi"/>
        </w:rPr>
        <w:t> </w:t>
      </w:r>
      <w:r w:rsidRPr="00795F17">
        <w:rPr>
          <w:rFonts w:asciiTheme="minorHAnsi" w:hAnsiTheme="minorHAnsi" w:cstheme="minorBidi"/>
        </w:rPr>
        <w:t xml:space="preserve">obszarów chronionych </w:t>
      </w:r>
      <w:r w:rsidRPr="00795F17">
        <w:t>dla obszaru dorzecza Odry</w:t>
      </w:r>
      <w:bookmarkEnd w:id="1057"/>
    </w:p>
    <w:tbl>
      <w:tblPr>
        <w:tblStyle w:val="Tabela-Siatka"/>
        <w:tblW w:w="4064" w:type="pct"/>
        <w:jc w:val="center"/>
        <w:tblLook w:val="04A0" w:firstRow="1" w:lastRow="0" w:firstColumn="1" w:lastColumn="0" w:noHBand="0" w:noVBand="1"/>
      </w:tblPr>
      <w:tblGrid>
        <w:gridCol w:w="462"/>
        <w:gridCol w:w="2652"/>
        <w:gridCol w:w="4252"/>
      </w:tblGrid>
      <w:tr w:rsidR="00387B6E" w:rsidRPr="00795F17" w14:paraId="15A7D3A3" w14:textId="77777777" w:rsidTr="00387B6E">
        <w:trPr>
          <w:cnfStyle w:val="100000000000" w:firstRow="1" w:lastRow="0" w:firstColumn="0" w:lastColumn="0" w:oddVBand="0" w:evenVBand="0" w:oddHBand="0" w:evenHBand="0" w:firstRowFirstColumn="0" w:firstRowLastColumn="0" w:lastRowFirstColumn="0" w:lastRowLastColumn="0"/>
          <w:trHeight w:val="567"/>
          <w:jc w:val="center"/>
        </w:trPr>
        <w:tc>
          <w:tcPr>
            <w:tcW w:w="314" w:type="pct"/>
          </w:tcPr>
          <w:p w14:paraId="39DC9727" w14:textId="77777777" w:rsidR="00387B6E" w:rsidRPr="00795F17" w:rsidRDefault="00387B6E" w:rsidP="00387B6E">
            <w:pPr>
              <w:pStyle w:val="Teksttabelinaglowek"/>
              <w:rPr>
                <w:b/>
              </w:rPr>
            </w:pPr>
            <w:r w:rsidRPr="00795F17">
              <w:rPr>
                <w:b/>
              </w:rPr>
              <w:t>Lp.</w:t>
            </w:r>
          </w:p>
        </w:tc>
        <w:tc>
          <w:tcPr>
            <w:tcW w:w="1800" w:type="pct"/>
          </w:tcPr>
          <w:p w14:paraId="5E9F7434" w14:textId="77777777" w:rsidR="00387B6E" w:rsidRPr="00795F17" w:rsidRDefault="00387B6E" w:rsidP="00387B6E">
            <w:pPr>
              <w:pStyle w:val="Teksttabelinaglowek"/>
              <w:rPr>
                <w:b/>
              </w:rPr>
            </w:pPr>
            <w:r w:rsidRPr="00795F17">
              <w:rPr>
                <w:b/>
              </w:rPr>
              <w:t>Organ</w:t>
            </w:r>
          </w:p>
        </w:tc>
        <w:tc>
          <w:tcPr>
            <w:tcW w:w="2886" w:type="pct"/>
          </w:tcPr>
          <w:p w14:paraId="2639E235" w14:textId="77777777" w:rsidR="00387B6E" w:rsidRPr="00795F17" w:rsidRDefault="00387B6E" w:rsidP="00387B6E">
            <w:pPr>
              <w:pStyle w:val="Teksttabelinaglowek"/>
              <w:rPr>
                <w:rFonts w:cstheme="minorHAnsi"/>
                <w:b/>
              </w:rPr>
            </w:pPr>
            <w:r w:rsidRPr="00795F17">
              <w:rPr>
                <w:rFonts w:cstheme="minorHAnsi"/>
                <w:b/>
              </w:rPr>
              <w:t>Adres</w:t>
            </w:r>
          </w:p>
        </w:tc>
      </w:tr>
      <w:tr w:rsidR="00387B6E" w:rsidRPr="00795F17" w14:paraId="52F1039A" w14:textId="77777777" w:rsidTr="00387B6E">
        <w:trPr>
          <w:trHeight w:val="567"/>
          <w:jc w:val="center"/>
        </w:trPr>
        <w:tc>
          <w:tcPr>
            <w:tcW w:w="314" w:type="pct"/>
          </w:tcPr>
          <w:p w14:paraId="626ED986" w14:textId="77777777" w:rsidR="00387B6E" w:rsidRPr="00795F17" w:rsidRDefault="00387B6E" w:rsidP="00387B6E">
            <w:pPr>
              <w:pStyle w:val="Teksttabelisrodek"/>
            </w:pPr>
            <w:r w:rsidRPr="00795F17">
              <w:t>1.</w:t>
            </w:r>
          </w:p>
        </w:tc>
        <w:tc>
          <w:tcPr>
            <w:tcW w:w="1800" w:type="pct"/>
          </w:tcPr>
          <w:p w14:paraId="519BC431" w14:textId="77777777" w:rsidR="00387B6E" w:rsidRPr="00795F17" w:rsidRDefault="00387B6E" w:rsidP="00387B6E">
            <w:pPr>
              <w:pStyle w:val="Teksttabelilewy"/>
            </w:pPr>
            <w:r w:rsidRPr="00795F17">
              <w:t>Główny Inspektor Ochrony Środowiska</w:t>
            </w:r>
          </w:p>
        </w:tc>
        <w:tc>
          <w:tcPr>
            <w:tcW w:w="2886" w:type="pct"/>
          </w:tcPr>
          <w:p w14:paraId="5FC275D3" w14:textId="77777777" w:rsidR="00387B6E" w:rsidRPr="00795F17" w:rsidRDefault="00387B6E" w:rsidP="00387B6E">
            <w:pPr>
              <w:pStyle w:val="Teksttabelilewy"/>
            </w:pPr>
            <w:r w:rsidRPr="00795F17">
              <w:t>Główny Inspektorat Ochrony Środowiska</w:t>
            </w:r>
          </w:p>
          <w:p w14:paraId="1F45C706" w14:textId="0C5165B3" w:rsidR="00387B6E" w:rsidRPr="00795F17" w:rsidRDefault="00387B6E" w:rsidP="00387B6E">
            <w:pPr>
              <w:pStyle w:val="Teksttabelilewy"/>
              <w:rPr>
                <w:rFonts w:ascii="Arial" w:hAnsi="Arial" w:cs="Arial"/>
                <w:color w:val="333333"/>
              </w:rPr>
            </w:pPr>
            <w:r w:rsidRPr="00795F17">
              <w:t>ul. Bitwy Warszawskiej 1920 r. 3</w:t>
            </w:r>
            <w:r w:rsidRPr="00795F17">
              <w:br/>
              <w:t>02-362 Warszawa</w:t>
            </w:r>
          </w:p>
        </w:tc>
      </w:tr>
    </w:tbl>
    <w:p w14:paraId="0323FD4C" w14:textId="77777777" w:rsidR="00387B6E" w:rsidRPr="00795F17" w:rsidRDefault="00387B6E" w:rsidP="00387B6E">
      <w:pPr>
        <w:pStyle w:val="rdo"/>
      </w:pPr>
      <w:r w:rsidRPr="00795F17">
        <w:t>Źródło: opracowanie własne</w:t>
      </w:r>
    </w:p>
    <w:p w14:paraId="16B8F1A0" w14:textId="77777777" w:rsidR="00387B6E" w:rsidRPr="00795F17" w:rsidRDefault="00387B6E" w:rsidP="00BA6B41">
      <w:pPr>
        <w:pStyle w:val="Nagwek2"/>
      </w:pPr>
      <w:bookmarkStart w:id="1058" w:name="_Toc68703609"/>
      <w:r w:rsidRPr="00795F17">
        <w:t>Procedury pozyskiwania źródłowej dokumentacji</w:t>
      </w:r>
      <w:bookmarkEnd w:id="1058"/>
    </w:p>
    <w:p w14:paraId="501A56A0" w14:textId="77D2678C" w:rsidR="00387B6E" w:rsidRPr="00795F17" w:rsidRDefault="00387B6E" w:rsidP="00387B6E">
      <w:r w:rsidRPr="00795F17">
        <w:t>Procedury pozyskiwania dokumentacji źródłowej wykorzystanej na potrzeby przygotowania IIaPGW reguluje ustawa u.i.o.ś. Zgodnie z art. 8 ustawy u.i.o.ś., organy administracji są zobowiązane do</w:t>
      </w:r>
      <w:r w:rsidR="003C7EEB" w:rsidRPr="00795F17">
        <w:t> </w:t>
      </w:r>
      <w:r w:rsidRPr="00795F17">
        <w:t>udostępniania każdemu informacji o środowisku i jego ochronie znajdujących się w ich posiadaniu lub które są dla nich przeznaczone.</w:t>
      </w:r>
    </w:p>
    <w:p w14:paraId="1D7A1E41" w14:textId="14BC9DFC" w:rsidR="00387B6E" w:rsidRPr="00795F17" w:rsidRDefault="00387B6E" w:rsidP="00387B6E">
      <w:r w:rsidRPr="00795F17">
        <w:t xml:space="preserve">Informacje o środowisku oraz jego ochronie udostępniane są w formie ustnej, pisemnej, elektronicznej, wizualnej, dźwiękowej lub w innej formie (art. 9 ust. 2 ustawy </w:t>
      </w:r>
      <w:r w:rsidR="003C7EEB" w:rsidRPr="00795F17">
        <w:t>u.i.o.ś.</w:t>
      </w:r>
      <w:r w:rsidRPr="00795F17">
        <w:t xml:space="preserve">) na wniosek pisemny (za wyjątkiem informacji zawartych w udostępnionej bazie danych GIOŚ), bądź w przypadkach niewymagających wyszukiwania </w:t>
      </w:r>
      <w:r w:rsidR="003C7EEB" w:rsidRPr="00795F17">
        <w:t>-</w:t>
      </w:r>
      <w:r w:rsidRPr="00795F17">
        <w:t xml:space="preserve"> bez pisemnego wniosku (art. 12 ust. 1 i 2 ustawy o udostępnianiu informacji o środowisku), nie później niż w ciągu miesiąca od dnia otrzymania wniosku (art. 14 ust. 1 ustawy o udostępnianiu informacji o środowisku). Informacja o środowisku i jego ochronie jest udostępniana na pisemny wniosek o udostępnienie informacji.</w:t>
      </w:r>
    </w:p>
    <w:p w14:paraId="70E76D31" w14:textId="1880BE60" w:rsidR="00387B6E" w:rsidRPr="00795F17" w:rsidRDefault="00387B6E" w:rsidP="00387B6E">
      <w:r w:rsidRPr="00795F17">
        <w:t>Kategorie informacji podlegających udostępnieniu wskazuje art. 9 ust. 1 ustawy u.i.o.ś</w:t>
      </w:r>
      <w:r w:rsidR="003C7EEB" w:rsidRPr="00795F17">
        <w:t>.</w:t>
      </w:r>
      <w:r w:rsidRPr="00795F17">
        <w:t xml:space="preserve"> i są to między innymi: informacje dotyczące stanu elementów środowiska, emisji zanieczyszczeń i odpadów promieniotwórczych, środków administracyjnych, przepisów prawnych dotyczących środowiska i</w:t>
      </w:r>
      <w:r w:rsidR="003C7EEB" w:rsidRPr="00795F17">
        <w:t> </w:t>
      </w:r>
      <w:r w:rsidRPr="00795F17">
        <w:t>gospodarki wodnej, raporty na temat realizacji przepisów dotyczących ochrony środowiska, informacje na temat stanu zdrowia, bezpieczeństwa i warunków życia ludzi.</w:t>
      </w:r>
    </w:p>
    <w:p w14:paraId="7954D8DF" w14:textId="46C692FB" w:rsidR="00387B6E" w:rsidRPr="00795F17" w:rsidRDefault="00387B6E" w:rsidP="00387B6E">
      <w:r w:rsidRPr="00795F17">
        <w:t>Zgodnie z art. 16 ust. 1 ustawy u.i.o.ś</w:t>
      </w:r>
      <w:r w:rsidR="003C7EEB" w:rsidRPr="00795F17">
        <w:t>.</w:t>
      </w:r>
      <w:r w:rsidRPr="00795F17">
        <w:t xml:space="preserve"> organ administracji może odmówić udostępnienia informacji o</w:t>
      </w:r>
      <w:r w:rsidR="003C7EEB" w:rsidRPr="00795F17">
        <w:t> </w:t>
      </w:r>
      <w:r w:rsidRPr="00795F17">
        <w:t>środowisku i jego ochronie, jeżeli informacje dotyczą w szczególności danych objętych tajemnicą statystyczną, prawem autorskim, związanych z ochroną danych osobowych, spraw związanych z</w:t>
      </w:r>
      <w:r w:rsidR="003C7EEB" w:rsidRPr="00795F17">
        <w:t> </w:t>
      </w:r>
      <w:r w:rsidRPr="00795F17">
        <w:t>toczącym się postępowaniem sądowym, informacji o wartości handlowej, danych zagrażającym bezpieczeństwu publicznemu i państwowemu.</w:t>
      </w:r>
    </w:p>
    <w:p w14:paraId="4710EEC1" w14:textId="58A748BF" w:rsidR="00387B6E" w:rsidRPr="00795F17" w:rsidRDefault="00387B6E" w:rsidP="00387B6E">
      <w:r w:rsidRPr="00795F17">
        <w:t xml:space="preserve">Dane o dokumentach zawierających informacje o środowisku i jego ochronie zamieszczane </w:t>
      </w:r>
      <w:r w:rsidR="003C7EEB" w:rsidRPr="00795F17">
        <w:br/>
      </w:r>
      <w:r w:rsidRPr="00795F17">
        <w:t>są w publicznie dostępnych wykazach (art. 21 ust. 1 ustawy u.i.o.ś</w:t>
      </w:r>
      <w:r w:rsidR="003C7EEB" w:rsidRPr="00795F17">
        <w:t>.</w:t>
      </w:r>
      <w:r w:rsidRPr="00795F17">
        <w:t xml:space="preserve">), do prowadzenia których zobowiązane są organy administracji właściwe w sprawach, bądź właściwe do prowadzenia postępowania, w ramach którego lub w wyniku którego sporządzane są dokumenty (art. 22 ust. 1 i 2 ustawy </w:t>
      </w:r>
      <w:r w:rsidR="003C7EEB" w:rsidRPr="00795F17">
        <w:t>u.i.o.ś.</w:t>
      </w:r>
      <w:r w:rsidRPr="00795F17">
        <w:t>). Publicznie dostępne wykazy prowadzone są w formie elektronicznej i udostępniane w</w:t>
      </w:r>
      <w:r w:rsidR="003C7EEB" w:rsidRPr="00795F17">
        <w:t> </w:t>
      </w:r>
      <w:r w:rsidRPr="00795F17">
        <w:t xml:space="preserve">Biuletynie Informacji Publicznej (art. 23 ust. 1 ustawy </w:t>
      </w:r>
      <w:r w:rsidR="003C7EEB" w:rsidRPr="00795F17">
        <w:t>u.i.o.ś.</w:t>
      </w:r>
      <w:r w:rsidRPr="00795F17">
        <w:t>).</w:t>
      </w:r>
    </w:p>
    <w:p w14:paraId="6FA432CF" w14:textId="77777777" w:rsidR="00387B6E" w:rsidRPr="00795F17" w:rsidRDefault="00387B6E" w:rsidP="00BA6B41">
      <w:pPr>
        <w:pStyle w:val="Nagwek2"/>
      </w:pPr>
      <w:bookmarkStart w:id="1059" w:name="_Toc68703610"/>
      <w:r w:rsidRPr="00795F17">
        <w:t>Dokumentacja źródłowa wykorzystana przy sporządzaniu IIaPGW</w:t>
      </w:r>
      <w:bookmarkEnd w:id="1059"/>
    </w:p>
    <w:p w14:paraId="093E2118" w14:textId="75E7E247" w:rsidR="00387B6E" w:rsidRPr="00795F17" w:rsidRDefault="00387B6E" w:rsidP="00387B6E">
      <w:r w:rsidRPr="00795F17">
        <w:t>Podczas prac przy IIaPGW wykorzystano dokumenty i opracowania sporządzone w trakcie trwania III cyklu planistycznego (2016-2021) aktualizujące, bądź uszczegóławiające dane opracowane i</w:t>
      </w:r>
      <w:r w:rsidR="003C7EEB" w:rsidRPr="00795F17">
        <w:t> </w:t>
      </w:r>
      <w:r w:rsidRPr="00795F17">
        <w:t xml:space="preserve">wykorzystane w drugim cyklu planistycznym. </w:t>
      </w:r>
    </w:p>
    <w:p w14:paraId="2F884CCB" w14:textId="77777777" w:rsidR="00387B6E" w:rsidRPr="00795F17" w:rsidRDefault="00387B6E" w:rsidP="00387B6E">
      <w:r w:rsidRPr="00795F17">
        <w:t>Wszystkie dane wykorzystane przy sporządzaniu IIaPGW stanowią dane publiczne, dostępne rejestry lub też zostały pozyskane w trybie ustawy o informacji o środowisku.</w:t>
      </w:r>
    </w:p>
    <w:p w14:paraId="1AF6CEA1" w14:textId="77777777" w:rsidR="00387B6E" w:rsidRPr="00795F17" w:rsidRDefault="00387B6E" w:rsidP="00387B6E">
      <w:r w:rsidRPr="00795F17">
        <w:t>Podstawowe źródła danych niezbędne dla przeprowadzenia analiz IIaPGW stanowiły dane monitoringowe i wyniki ocen PMŚ. Na potrzeby opracowania IIaPGW wykorzystane zostały dane monitoringowe 2011-2019 oraz oceny stanu 2014-2019.</w:t>
      </w:r>
    </w:p>
    <w:p w14:paraId="0961C9E3" w14:textId="77777777" w:rsidR="00387B6E" w:rsidRPr="00795F17" w:rsidRDefault="00387B6E" w:rsidP="00387B6E">
      <w:r w:rsidRPr="00795F17">
        <w:t xml:space="preserve">Wykorzystane zostały dostępne bazy danych PGW WP, wraz z wynikami zrealizowanych prac, w tym: </w:t>
      </w:r>
      <w:bookmarkStart w:id="1060" w:name="_Hlk55813290"/>
    </w:p>
    <w:p w14:paraId="078AC350" w14:textId="73656CCE" w:rsidR="00387B6E" w:rsidRPr="00795F17" w:rsidRDefault="00387B6E" w:rsidP="00BA6B41">
      <w:pPr>
        <w:pStyle w:val="Akapitzlist"/>
      </w:pPr>
      <w:r w:rsidRPr="00795F17">
        <w:t>Analiza i</w:t>
      </w:r>
      <w:r w:rsidR="003C7EEB" w:rsidRPr="00795F17">
        <w:t xml:space="preserve"> </w:t>
      </w:r>
      <w:r w:rsidRPr="00795F17">
        <w:t>aktualizacja jednostek do planowania z</w:t>
      </w:r>
      <w:r w:rsidR="003C7EEB" w:rsidRPr="00795F17">
        <w:t xml:space="preserve"> </w:t>
      </w:r>
      <w:r w:rsidRPr="00795F17">
        <w:t xml:space="preserve">uwzględnieniem MPHP10 (2017); w IIaPGW jako </w:t>
      </w:r>
      <w:r w:rsidRPr="00795F17">
        <w:rPr>
          <w:i/>
          <w:iCs/>
        </w:rPr>
        <w:t>Analiza i aktualizacja jednostek do planowania (…)</w:t>
      </w:r>
      <w:r w:rsidRPr="00795F17">
        <w:t>;</w:t>
      </w:r>
    </w:p>
    <w:p w14:paraId="7173903A" w14:textId="37059DCE" w:rsidR="00387B6E" w:rsidRPr="00795F17" w:rsidRDefault="00387B6E" w:rsidP="00BA6B41">
      <w:pPr>
        <w:pStyle w:val="Akapitzlist"/>
      </w:pPr>
      <w:r w:rsidRPr="00795F17">
        <w:t>Wdrożenie metody szacowania przepływów środowiskowych w</w:t>
      </w:r>
      <w:r w:rsidR="003C7EEB" w:rsidRPr="00795F17">
        <w:t xml:space="preserve"> </w:t>
      </w:r>
      <w:r w:rsidRPr="00795F17">
        <w:t>Polsce (2018);</w:t>
      </w:r>
    </w:p>
    <w:p w14:paraId="7970FBCD" w14:textId="435F5BE9" w:rsidR="00387B6E" w:rsidRPr="00795F17" w:rsidRDefault="00387B6E" w:rsidP="00BA6B41">
      <w:pPr>
        <w:pStyle w:val="Akapitzlist"/>
      </w:pPr>
      <w:r w:rsidRPr="00795F17">
        <w:t xml:space="preserve">Przegląd i weryfikacja metodyk wyznaczania silnie zmienionych i sztucznych części wód powierzchniowych wraz ze wstępnym i ostatecznym wyznaczeniem (2019); w IIaPGW jako </w:t>
      </w:r>
      <w:r w:rsidRPr="00795F17">
        <w:rPr>
          <w:i/>
          <w:iCs/>
        </w:rPr>
        <w:t xml:space="preserve">Przegląd i weryfikacja metodyk </w:t>
      </w:r>
      <w:r w:rsidR="0006678C" w:rsidRPr="00795F17">
        <w:rPr>
          <w:i/>
          <w:iCs/>
        </w:rPr>
        <w:t>-</w:t>
      </w:r>
      <w:r w:rsidRPr="00795F17">
        <w:rPr>
          <w:i/>
          <w:iCs/>
        </w:rPr>
        <w:t xml:space="preserve"> scw i szcw (…)</w:t>
      </w:r>
      <w:r w:rsidRPr="00795F17">
        <w:t>;</w:t>
      </w:r>
    </w:p>
    <w:p w14:paraId="7E78D5B0" w14:textId="77777777" w:rsidR="00387B6E" w:rsidRPr="00795F17" w:rsidRDefault="00387B6E" w:rsidP="00BA6B41">
      <w:pPr>
        <w:pStyle w:val="Akapitzlist"/>
      </w:pPr>
      <w:r w:rsidRPr="00795F17">
        <w:t>Identyfikacja presji antropogenicznych, w tym:</w:t>
      </w:r>
    </w:p>
    <w:p w14:paraId="7CAAC8A1" w14:textId="77777777" w:rsidR="00387B6E" w:rsidRPr="00795F17" w:rsidRDefault="00387B6E" w:rsidP="0006678C">
      <w:pPr>
        <w:pStyle w:val="M1"/>
      </w:pPr>
      <w:r w:rsidRPr="00795F17">
        <w:t>I: Utworzenie krajowej bazy danych o zmianach hydromorfologicznych (w IIaPGW jako Baza HYMO; 2019),</w:t>
      </w:r>
    </w:p>
    <w:p w14:paraId="3EDFC6E5" w14:textId="77777777" w:rsidR="00387B6E" w:rsidRPr="00795F17" w:rsidRDefault="00387B6E" w:rsidP="0006678C">
      <w:pPr>
        <w:pStyle w:val="M1"/>
      </w:pPr>
      <w:r w:rsidRPr="00795F17">
        <w:t>II: Opracowanie bazy danych o presjach antropogenicznych (w IIaPGW jako Baza IP; 2019),</w:t>
      </w:r>
    </w:p>
    <w:p w14:paraId="29DE0327" w14:textId="77777777" w:rsidR="00387B6E" w:rsidRPr="00795F17" w:rsidRDefault="00387B6E" w:rsidP="0006678C">
      <w:pPr>
        <w:pStyle w:val="M1"/>
      </w:pPr>
      <w:r w:rsidRPr="00795F17">
        <w:t>III: Opracowanie modelu obliczania ładunków zanieczyszczeń (2020).</w:t>
      </w:r>
    </w:p>
    <w:p w14:paraId="452BBF57" w14:textId="7CD42CE1" w:rsidR="00387B6E" w:rsidRPr="00795F17" w:rsidRDefault="00387B6E" w:rsidP="00BA6B41">
      <w:pPr>
        <w:pStyle w:val="Akapitzlist"/>
      </w:pPr>
      <w:r w:rsidRPr="00795F17">
        <w:t>Ustalenie celów środowiskowych dla jednolitych części wód wraz z</w:t>
      </w:r>
      <w:r w:rsidR="0006678C" w:rsidRPr="00795F17">
        <w:t xml:space="preserve"> </w:t>
      </w:r>
      <w:r w:rsidRPr="00795F17">
        <w:t xml:space="preserve">opracowaniem rejestru wykazów obszarów chronionych (2019); w IIaPGW jako </w:t>
      </w:r>
      <w:r w:rsidRPr="00795F17">
        <w:rPr>
          <w:i/>
          <w:iCs/>
        </w:rPr>
        <w:t>Ustalenie celów środowiskowych (…)</w:t>
      </w:r>
      <w:r w:rsidRPr="00795F17">
        <w:t>;</w:t>
      </w:r>
    </w:p>
    <w:p w14:paraId="3A585415" w14:textId="668B291B" w:rsidR="00387B6E" w:rsidRPr="00795F17" w:rsidRDefault="00387B6E" w:rsidP="00BA6B41">
      <w:pPr>
        <w:pStyle w:val="Akapitzlist"/>
      </w:pPr>
      <w:r w:rsidRPr="00795F17">
        <w:t xml:space="preserve">Analiza znaczących oddziaływań antropogenicznych wraz z określeniem ryzyka nieosiągnięcia celów środowiskowych jcwp oraz obszarów chronionych (2020); w IIaPGW jako </w:t>
      </w:r>
      <w:r w:rsidRPr="00795F17">
        <w:rPr>
          <w:i/>
          <w:iCs/>
        </w:rPr>
        <w:t xml:space="preserve">Analiza znaczących oddziaływań </w:t>
      </w:r>
      <w:r w:rsidR="0006678C" w:rsidRPr="00795F17">
        <w:rPr>
          <w:i/>
          <w:iCs/>
        </w:rPr>
        <w:t>-</w:t>
      </w:r>
      <w:r w:rsidRPr="00795F17">
        <w:rPr>
          <w:i/>
          <w:iCs/>
        </w:rPr>
        <w:t xml:space="preserve"> jcwp (…)</w:t>
      </w:r>
      <w:r w:rsidRPr="00795F17">
        <w:t>;</w:t>
      </w:r>
    </w:p>
    <w:p w14:paraId="699E7D8C" w14:textId="77777777" w:rsidR="00387B6E" w:rsidRPr="00795F17" w:rsidRDefault="00387B6E" w:rsidP="00BA6B41">
      <w:pPr>
        <w:pStyle w:val="Akapitzlist"/>
      </w:pPr>
      <w:r w:rsidRPr="00795F17">
        <w:t>Przegląd istotnych problemów gospodarki wodnej na obszarach dorzeczy (2020);</w:t>
      </w:r>
    </w:p>
    <w:p w14:paraId="00434E7D" w14:textId="77777777" w:rsidR="00387B6E" w:rsidRPr="00795F17" w:rsidRDefault="00387B6E" w:rsidP="00BA6B41">
      <w:pPr>
        <w:pStyle w:val="Akapitzlist"/>
      </w:pPr>
      <w:r w:rsidRPr="00795F17">
        <w:t xml:space="preserve">Dalsza charakterystyka wód podziemnych zgodnie z załącznikiem II.2 Ramowej Dyrektywy Wodnej wraz z oceną ryzyka (2020); w IIaPGW jako </w:t>
      </w:r>
      <w:r w:rsidRPr="00795F17">
        <w:rPr>
          <w:i/>
          <w:iCs/>
        </w:rPr>
        <w:t>Dalsza charakterystyka wód podziemnych (…)</w:t>
      </w:r>
      <w:r w:rsidRPr="00795F17">
        <w:t>;</w:t>
      </w:r>
    </w:p>
    <w:p w14:paraId="3126B0BB" w14:textId="77777777" w:rsidR="00387B6E" w:rsidRPr="00795F17" w:rsidRDefault="00387B6E" w:rsidP="00BA6B41">
      <w:pPr>
        <w:pStyle w:val="Akapitzlist"/>
      </w:pPr>
      <w:r w:rsidRPr="00795F17">
        <w:t>Identyfikacja oddziaływań zmian poziomów zwierciadła wód podziemnych w regionach wodnych (PSH; 2017);</w:t>
      </w:r>
    </w:p>
    <w:p w14:paraId="3456CCEE" w14:textId="77777777" w:rsidR="00387B6E" w:rsidRPr="00795F17" w:rsidRDefault="00387B6E" w:rsidP="00BA6B41">
      <w:pPr>
        <w:pStyle w:val="Akapitzlist"/>
      </w:pPr>
      <w:r w:rsidRPr="00795F17">
        <w:t>Krajowy Program Renaturyzacji Wód Powierzchniowych (2020); dalej KPRWP;</w:t>
      </w:r>
    </w:p>
    <w:p w14:paraId="010083E8" w14:textId="77777777" w:rsidR="00387B6E" w:rsidRPr="00795F17" w:rsidRDefault="00387B6E" w:rsidP="00BA6B41">
      <w:pPr>
        <w:pStyle w:val="Akapitzlist"/>
      </w:pPr>
      <w:r w:rsidRPr="00795F17">
        <w:t xml:space="preserve">Analiza zwrotu kosztów za usługi wodne wraz z prognozą rozwoju oraz analiza zwrotu kosztów środowiskowych i zasobowych w regionach wodnych i na obszarach dorzeczy (2019, uzupełniona 07.2020); w IIaPGW jako </w:t>
      </w:r>
      <w:r w:rsidRPr="00795F17">
        <w:rPr>
          <w:i/>
          <w:iCs/>
        </w:rPr>
        <w:t>Analiza ekonomiczna (…)</w:t>
      </w:r>
      <w:r w:rsidRPr="00795F17">
        <w:t>;</w:t>
      </w:r>
    </w:p>
    <w:p w14:paraId="0BD10CAA" w14:textId="4B0B45C0" w:rsidR="00387B6E" w:rsidRPr="00795F17" w:rsidRDefault="00387B6E" w:rsidP="00BA6B41">
      <w:pPr>
        <w:pStyle w:val="Akapitzlist"/>
      </w:pPr>
      <w:r w:rsidRPr="00795F17">
        <w:t xml:space="preserve">Ocena postępu we wdrażaniu programów działań wraz ze sporządzeniem raportu dla KE </w:t>
      </w:r>
      <w:r w:rsidRPr="00795F17">
        <w:br/>
        <w:t>(z I aktualizacji PWŚK)</w:t>
      </w:r>
      <w:r w:rsidR="0006678C" w:rsidRPr="00795F17">
        <w:t>.</w:t>
      </w:r>
    </w:p>
    <w:bookmarkEnd w:id="1060"/>
    <w:p w14:paraId="6DDF7DC5" w14:textId="60A35725" w:rsidR="00387B6E" w:rsidRPr="00795F17" w:rsidRDefault="00387B6E" w:rsidP="00387B6E">
      <w:r w:rsidRPr="00795F17">
        <w:t>Specyfika planów gospodarowania wodami oraz ich miejsce w planistyce gospodarki wodnej w Polsce determinuje konieczność zachowania spójności, pomiędzy opracowanymi dokumentami w danym cyklu planistycznym w zakresie zaproponowanych w nich działań, mających jednocześnie wpływ na</w:t>
      </w:r>
      <w:r w:rsidR="0006678C" w:rsidRPr="00795F17">
        <w:t> </w:t>
      </w:r>
      <w:r w:rsidRPr="00795F17">
        <w:t>cele środowiskowe jcw. W związku z tym, w ramach opracowywania IIaPGW poddane analizie zostały następujące dokumenty o charakterze strategicznym:</w:t>
      </w:r>
    </w:p>
    <w:p w14:paraId="4C108BF9" w14:textId="7AFD0EE2" w:rsidR="00387B6E" w:rsidRPr="00795F17" w:rsidRDefault="00387B6E" w:rsidP="00BA6B41">
      <w:pPr>
        <w:pStyle w:val="Akapitzlist"/>
      </w:pPr>
      <w:r w:rsidRPr="00795F17">
        <w:t xml:space="preserve">Krajowa Strategia Rozwoju Regionalnego </w:t>
      </w:r>
      <w:r w:rsidR="00EA6C71" w:rsidRPr="00795F17">
        <w:t>2030</w:t>
      </w:r>
      <w:r w:rsidRPr="00795F17">
        <w:t>;</w:t>
      </w:r>
    </w:p>
    <w:p w14:paraId="13157B31" w14:textId="77777777" w:rsidR="00387B6E" w:rsidRPr="00795F17" w:rsidRDefault="00387B6E" w:rsidP="00BA6B41">
      <w:pPr>
        <w:pStyle w:val="Akapitzlist"/>
      </w:pPr>
      <w:r w:rsidRPr="00795F17">
        <w:t>System Zarządzania Rozwojem Polski- projekt strategiczny SOR;</w:t>
      </w:r>
    </w:p>
    <w:p w14:paraId="3A23B050" w14:textId="3CBDC6CE" w:rsidR="00387B6E" w:rsidRPr="00795F17" w:rsidRDefault="00387B6E" w:rsidP="00BA6B41">
      <w:pPr>
        <w:pStyle w:val="Akapitzlist"/>
      </w:pPr>
      <w:r w:rsidRPr="00795F17">
        <w:t xml:space="preserve">Strategia </w:t>
      </w:r>
      <w:r w:rsidR="00EA6C71" w:rsidRPr="00795F17">
        <w:t>produktywności 2030</w:t>
      </w:r>
      <w:r w:rsidRPr="00795F17">
        <w:t>;</w:t>
      </w:r>
    </w:p>
    <w:p w14:paraId="062FB8AB" w14:textId="77777777" w:rsidR="00387B6E" w:rsidRPr="00795F17" w:rsidRDefault="00387B6E" w:rsidP="00BA6B41">
      <w:pPr>
        <w:pStyle w:val="Akapitzlist"/>
      </w:pPr>
      <w:r w:rsidRPr="00795F17">
        <w:t>Wojewódzkie strategie rozwoju;</w:t>
      </w:r>
    </w:p>
    <w:p w14:paraId="0846AC06" w14:textId="77777777" w:rsidR="00387B6E" w:rsidRPr="00795F17" w:rsidRDefault="00387B6E" w:rsidP="00BA6B41">
      <w:pPr>
        <w:pStyle w:val="Akapitzlist"/>
      </w:pPr>
      <w:r w:rsidRPr="00795F17">
        <w:t>Wojewódzkie plany zagospodarowania przestrzennego;</w:t>
      </w:r>
    </w:p>
    <w:p w14:paraId="1A420FAA" w14:textId="77777777" w:rsidR="00387B6E" w:rsidRPr="00795F17" w:rsidRDefault="00387B6E" w:rsidP="00BA6B41">
      <w:pPr>
        <w:pStyle w:val="Akapitzlist"/>
      </w:pPr>
      <w:r w:rsidRPr="00795F17">
        <w:t>Krajowy plan na rzecz energii i klimatu na lata 2021-2030;</w:t>
      </w:r>
    </w:p>
    <w:p w14:paraId="735FAA0C" w14:textId="69584A5C" w:rsidR="00387B6E" w:rsidRPr="00795F17" w:rsidRDefault="00387B6E" w:rsidP="00BA6B41">
      <w:pPr>
        <w:pStyle w:val="Akapitzlist"/>
      </w:pPr>
      <w:r w:rsidRPr="00795F17">
        <w:t xml:space="preserve">Polityka </w:t>
      </w:r>
      <w:r w:rsidR="0006678C" w:rsidRPr="00795F17">
        <w:t xml:space="preserve">ekologiczna </w:t>
      </w:r>
      <w:r w:rsidRPr="00795F17">
        <w:t>Polski do 2030 roku;</w:t>
      </w:r>
    </w:p>
    <w:p w14:paraId="380B7E87" w14:textId="394CD727" w:rsidR="00387B6E" w:rsidRPr="00795F17" w:rsidRDefault="00387B6E" w:rsidP="00BA6B41">
      <w:pPr>
        <w:pStyle w:val="Akapitzlist"/>
      </w:pPr>
      <w:r w:rsidRPr="00795F17">
        <w:t>Polityka energetyczna Polski do</w:t>
      </w:r>
      <w:r w:rsidR="00E86D67" w:rsidRPr="00795F17">
        <w:t xml:space="preserve"> do 2030 roku oraz nowa Polityka energetyczna Polski do </w:t>
      </w:r>
      <w:r w:rsidRPr="00795F17">
        <w:t>2040 roku;</w:t>
      </w:r>
    </w:p>
    <w:p w14:paraId="62F2E2E9" w14:textId="77777777" w:rsidR="00387B6E" w:rsidRPr="00795F17" w:rsidRDefault="00387B6E" w:rsidP="00BA6B41">
      <w:pPr>
        <w:pStyle w:val="Akapitzlist"/>
      </w:pPr>
      <w:r w:rsidRPr="00795F17">
        <w:t>Strategia Zrównoważonego Rozwoju Wsi, Rolnictwa i Rybactwa 2030;</w:t>
      </w:r>
    </w:p>
    <w:p w14:paraId="1AF7E980" w14:textId="6FE24500" w:rsidR="00387B6E" w:rsidRPr="00795F17" w:rsidRDefault="00387B6E" w:rsidP="00BA6B41">
      <w:pPr>
        <w:pStyle w:val="Akapitzlist"/>
      </w:pPr>
      <w:r w:rsidRPr="00795F17">
        <w:t xml:space="preserve">Program wieloletni </w:t>
      </w:r>
      <w:r w:rsidR="0006678C" w:rsidRPr="00795F17">
        <w:t>-</w:t>
      </w:r>
      <w:r w:rsidRPr="00795F17">
        <w:t xml:space="preserve"> Przedsięwzięcia technologiczno-przyrodnicze na rzecz innowacyjnej, efektywnej i niskoemisyjnej gospodarki na obszarach wiejskich;</w:t>
      </w:r>
    </w:p>
    <w:p w14:paraId="33C599B5" w14:textId="77777777" w:rsidR="00387B6E" w:rsidRPr="00795F17" w:rsidRDefault="00387B6E" w:rsidP="00BA6B41">
      <w:pPr>
        <w:pStyle w:val="Akapitzlist"/>
      </w:pPr>
      <w:r w:rsidRPr="00795F17">
        <w:t>Program działań mających na celu zmniejszenie zanieczyszczenia wód azotanami pochodzącymi ze źródeł rolniczych oraz zapobieganie dalszemu zanieczyszczeniu;</w:t>
      </w:r>
    </w:p>
    <w:p w14:paraId="3EA69629" w14:textId="1BD767ED" w:rsidR="00387B6E" w:rsidRPr="00795F17" w:rsidRDefault="00387B6E" w:rsidP="00BA6B41">
      <w:pPr>
        <w:pStyle w:val="Akapitzlist"/>
      </w:pPr>
      <w:r w:rsidRPr="00795F17">
        <w:t xml:space="preserve">Narodowy Program Zdrowia na lata </w:t>
      </w:r>
      <w:r w:rsidR="00DF6694" w:rsidRPr="00795F17">
        <w:t>2021</w:t>
      </w:r>
      <w:r w:rsidR="0006678C" w:rsidRPr="00795F17">
        <w:t>-</w:t>
      </w:r>
      <w:r w:rsidR="00DF6694" w:rsidRPr="00795F17">
        <w:t>2025</w:t>
      </w:r>
      <w:r w:rsidRPr="00795F17">
        <w:t>;</w:t>
      </w:r>
    </w:p>
    <w:p w14:paraId="17DB81D5" w14:textId="77777777" w:rsidR="00387B6E" w:rsidRPr="00795F17" w:rsidRDefault="00387B6E" w:rsidP="00BA6B41">
      <w:pPr>
        <w:pStyle w:val="Akapitzlist"/>
      </w:pPr>
      <w:r w:rsidRPr="00795F17">
        <w:t>Krajowy Plan Zarządzania Kryzysowego;</w:t>
      </w:r>
    </w:p>
    <w:p w14:paraId="5B10812C" w14:textId="18661D0F" w:rsidR="00387B6E" w:rsidRPr="00795F17" w:rsidRDefault="00387B6E" w:rsidP="00BA6B41">
      <w:pPr>
        <w:pStyle w:val="Akapitzlist"/>
      </w:pPr>
      <w:r w:rsidRPr="00795F17">
        <w:t xml:space="preserve">Strategiczny plan adaptacji dla sektorów i obszarów wrażliwych na zmiany klimatu do roku 2020 (z perspektywą do roku 2030) </w:t>
      </w:r>
      <w:r w:rsidR="0006678C" w:rsidRPr="00795F17">
        <w:t>-</w:t>
      </w:r>
      <w:r w:rsidRPr="00795F17">
        <w:t xml:space="preserve"> SPA 2020;</w:t>
      </w:r>
    </w:p>
    <w:p w14:paraId="2338690D" w14:textId="3BC0FA19" w:rsidR="00387B6E" w:rsidRPr="00795F17" w:rsidRDefault="00E86D67" w:rsidP="00BA6B41">
      <w:pPr>
        <w:pStyle w:val="Akapitzlist"/>
      </w:pPr>
      <w:r w:rsidRPr="00795F17">
        <w:t>Polityka ekologiczna państwa 2030 - strategia rozwoju w obszarze środowiska i gospodarki wodnej;</w:t>
      </w:r>
    </w:p>
    <w:p w14:paraId="4622D90F" w14:textId="7AD780AF" w:rsidR="00387B6E" w:rsidRPr="00795F17" w:rsidRDefault="00387B6E" w:rsidP="00BA6B41">
      <w:pPr>
        <w:pStyle w:val="Akapitzlist"/>
      </w:pPr>
      <w:r w:rsidRPr="00795F17">
        <w:t xml:space="preserve">Wspólna Polityka Rolna (Dyrektywa Azotanowa </w:t>
      </w:r>
      <w:r w:rsidR="0006678C" w:rsidRPr="00795F17">
        <w:t>-</w:t>
      </w:r>
      <w:r w:rsidRPr="00795F17">
        <w:t xml:space="preserve"> działanie rolnictwo);</w:t>
      </w:r>
    </w:p>
    <w:p w14:paraId="41EDFD46" w14:textId="77777777" w:rsidR="00387B6E" w:rsidRPr="00795F17" w:rsidRDefault="00387B6E" w:rsidP="00BA6B41">
      <w:pPr>
        <w:pStyle w:val="Akapitzlist"/>
      </w:pPr>
      <w:r w:rsidRPr="00795F17">
        <w:t xml:space="preserve">Plan przeciwdziałania skutkom suszy; </w:t>
      </w:r>
    </w:p>
    <w:p w14:paraId="621A44B0" w14:textId="77777777" w:rsidR="00387B6E" w:rsidRPr="00795F17" w:rsidRDefault="00387B6E" w:rsidP="00BA6B41">
      <w:pPr>
        <w:pStyle w:val="Akapitzlist"/>
      </w:pPr>
      <w:r w:rsidRPr="00795F17">
        <w:t xml:space="preserve">Plany zarządzania ryzykiem powodziowym; </w:t>
      </w:r>
    </w:p>
    <w:p w14:paraId="24CA011C" w14:textId="77777777" w:rsidR="00387B6E" w:rsidRPr="00795F17" w:rsidRDefault="00387B6E" w:rsidP="00BA6B41">
      <w:pPr>
        <w:pStyle w:val="Akapitzlist"/>
      </w:pPr>
      <w:r w:rsidRPr="00795F17">
        <w:t>Plany utrzymania wód;</w:t>
      </w:r>
    </w:p>
    <w:p w14:paraId="74995B99" w14:textId="77777777" w:rsidR="00387B6E" w:rsidRPr="00795F17" w:rsidRDefault="00387B6E" w:rsidP="00BA6B41">
      <w:pPr>
        <w:pStyle w:val="Akapitzlist"/>
      </w:pPr>
      <w:r w:rsidRPr="00795F17">
        <w:t xml:space="preserve">Krajowy program ochrony wód morskich i jego aktualizacja; </w:t>
      </w:r>
    </w:p>
    <w:p w14:paraId="3A5BE0E9" w14:textId="77777777" w:rsidR="00387B6E" w:rsidRPr="00795F17" w:rsidRDefault="00387B6E" w:rsidP="00BA6B41">
      <w:pPr>
        <w:pStyle w:val="Akapitzlist"/>
      </w:pPr>
      <w:r w:rsidRPr="00795F17">
        <w:t>Krajowy program oczyszczania ścieków komunalnych (VIaKPOŚK);</w:t>
      </w:r>
    </w:p>
    <w:p w14:paraId="71D02CDF" w14:textId="11C79610" w:rsidR="00387B6E" w:rsidRPr="00795F17" w:rsidRDefault="00387B6E" w:rsidP="00BA6B41">
      <w:pPr>
        <w:pStyle w:val="Akapitzlist"/>
      </w:pPr>
      <w:r w:rsidRPr="00795F17">
        <w:t>Warunki korzystania z wód regionów wodnych i zlewni - jako materiał pomocniczy dla</w:t>
      </w:r>
      <w:r w:rsidR="0006678C" w:rsidRPr="00795F17">
        <w:t> </w:t>
      </w:r>
      <w:r w:rsidRPr="00795F17">
        <w:t>identyfikacji uwarunkowań danego regionu w tym sformułowane w warunkach korzystania z wód regionu wodnego ograniczenia w korzystaniu z wód jezior lub zbiorników oraz w</w:t>
      </w:r>
      <w:r w:rsidR="0006678C" w:rsidRPr="00795F17">
        <w:t> </w:t>
      </w:r>
      <w:r w:rsidRPr="00795F17">
        <w:t xml:space="preserve">użytkowaniu ich zlewni </w:t>
      </w:r>
      <w:r w:rsidR="0006678C" w:rsidRPr="00795F17">
        <w:t>-</w:t>
      </w:r>
      <w:r w:rsidRPr="00795F17">
        <w:t xml:space="preserve"> opracowania regionalne; </w:t>
      </w:r>
    </w:p>
    <w:p w14:paraId="5A566C3C" w14:textId="6CD9C185" w:rsidR="00387B6E" w:rsidRPr="00795F17" w:rsidRDefault="00387B6E" w:rsidP="00BA6B41">
      <w:pPr>
        <w:pStyle w:val="Akapitzlist"/>
      </w:pPr>
      <w:r w:rsidRPr="00795F17">
        <w:t>Program Państwowego Monitoringu Środowiska 2016-2021, 2022-2027</w:t>
      </w:r>
      <w:r w:rsidR="00DF6694" w:rsidRPr="00795F17">
        <w:t>.</w:t>
      </w:r>
    </w:p>
    <w:p w14:paraId="40831223" w14:textId="77777777" w:rsidR="00387B6E" w:rsidRPr="00795F17" w:rsidRDefault="00387B6E" w:rsidP="00A125DF">
      <w:pPr>
        <w:keepNext/>
      </w:pPr>
      <w:r w:rsidRPr="00795F17">
        <w:t xml:space="preserve">Na potrzeby identyfikacji i doboru działań w procesie budowania zestawów działań dodatkowo wykorzystano: </w:t>
      </w:r>
    </w:p>
    <w:p w14:paraId="7F5BA878" w14:textId="77777777" w:rsidR="00387B6E" w:rsidRPr="00795F17" w:rsidRDefault="00387B6E" w:rsidP="00BA6B41">
      <w:pPr>
        <w:pStyle w:val="Akapitzlist"/>
      </w:pPr>
      <w:r w:rsidRPr="00795F17">
        <w:t>Krajowy program renaturyzacji wód powierzchniowych;</w:t>
      </w:r>
    </w:p>
    <w:p w14:paraId="7A5B090A" w14:textId="77777777" w:rsidR="00387B6E" w:rsidRPr="00795F17" w:rsidRDefault="00387B6E" w:rsidP="00BA6B41">
      <w:pPr>
        <w:pStyle w:val="Akapitzlist"/>
        <w:rPr>
          <w:rFonts w:asciiTheme="minorHAnsi" w:eastAsiaTheme="minorEastAsia" w:hAnsiTheme="minorHAnsi" w:cstheme="minorBidi"/>
        </w:rPr>
      </w:pPr>
      <w:r w:rsidRPr="00795F17">
        <w:t>Dokumenty źródłowe opracowane na potrzeby realizacji IIaPGW, w tym wskazane w art. 317 ustawy pr.w.;</w:t>
      </w:r>
    </w:p>
    <w:p w14:paraId="1176B1CE" w14:textId="77777777" w:rsidR="00387B6E" w:rsidRPr="00795F17" w:rsidRDefault="00387B6E" w:rsidP="00BA6B41">
      <w:pPr>
        <w:pStyle w:val="Akapitzlist"/>
        <w:rPr>
          <w:rFonts w:asciiTheme="minorHAnsi" w:eastAsiaTheme="minorEastAsia" w:hAnsiTheme="minorHAnsi" w:cstheme="minorBidi"/>
        </w:rPr>
      </w:pPr>
      <w:r w:rsidRPr="00795F17">
        <w:t>Protokoły z posiedzeń Komisji ds. Wód Granicznych, działających w ramach współpracy międzynarodowej na wodach granicznych;</w:t>
      </w:r>
    </w:p>
    <w:p w14:paraId="118FF857" w14:textId="3F0A8501" w:rsidR="00387B6E" w:rsidRPr="00795F17" w:rsidRDefault="00387B6E" w:rsidP="00BA6B41">
      <w:pPr>
        <w:pStyle w:val="Akapitzlist"/>
        <w:rPr>
          <w:rFonts w:asciiTheme="minorHAnsi" w:eastAsiaTheme="minorEastAsia" w:hAnsiTheme="minorHAnsi" w:cstheme="minorBidi"/>
        </w:rPr>
      </w:pPr>
      <w:r w:rsidRPr="00795F17">
        <w:t>Instrumenty wspierające aktualizacj</w:t>
      </w:r>
      <w:r w:rsidR="00DF6694" w:rsidRPr="00795F17">
        <w:t>e</w:t>
      </w:r>
      <w:r w:rsidRPr="00795F17">
        <w:t xml:space="preserve"> Planów Zarządzania Ryzykiem Powodziowym (aPZRP</w:t>
      </w:r>
      <w:r w:rsidR="00DF6694" w:rsidRPr="00795F17">
        <w:t>;</w:t>
      </w:r>
      <w:r w:rsidRPr="00795F17">
        <w:t xml:space="preserve"> Zadanie - zapewnienie ochrony i zwiększania naturalnej retencji oraz przywracania naturalnych warunków przepływu);</w:t>
      </w:r>
    </w:p>
    <w:p w14:paraId="5B36E68A" w14:textId="77777777" w:rsidR="00387B6E" w:rsidRPr="00795F17" w:rsidRDefault="00387B6E" w:rsidP="00BA6B41">
      <w:pPr>
        <w:pStyle w:val="Akapitzlist"/>
        <w:rPr>
          <w:rFonts w:asciiTheme="minorHAnsi" w:eastAsiaTheme="minorEastAsia" w:hAnsiTheme="minorHAnsi" w:cstheme="minorBidi"/>
        </w:rPr>
      </w:pPr>
      <w:r w:rsidRPr="00795F17">
        <w:t>Projekt ustawy o inwestycjach w zakresie przeciwdziałania skutkom suszy z dnia 12 sierpnia 2020 r. - wyciąg działań;</w:t>
      </w:r>
    </w:p>
    <w:p w14:paraId="64371A2A" w14:textId="5A18F6E2" w:rsidR="00387B6E" w:rsidRPr="00795F17" w:rsidRDefault="00387B6E" w:rsidP="00BA6B41">
      <w:pPr>
        <w:pStyle w:val="Akapitzlist"/>
        <w:rPr>
          <w:rFonts w:asciiTheme="minorHAnsi" w:eastAsiaTheme="minorEastAsia" w:hAnsiTheme="minorHAnsi" w:cstheme="minorBidi"/>
        </w:rPr>
      </w:pPr>
      <w:r w:rsidRPr="00795F17">
        <w:t>Ustanowione plany ochrony i plany zadań ochronnych dla obszarów przeznaczonych do</w:t>
      </w:r>
      <w:r w:rsidR="00DF6694" w:rsidRPr="00795F17">
        <w:t> </w:t>
      </w:r>
      <w:r w:rsidRPr="00795F17">
        <w:t>ochrony siedlisk lub gatunków, gdzie utrzymanie lub poprawa stanu wód jest ważnym czynnikiem w ich ochronie;</w:t>
      </w:r>
    </w:p>
    <w:p w14:paraId="30F3BBE3" w14:textId="77777777" w:rsidR="00387B6E" w:rsidRPr="00795F17" w:rsidRDefault="00387B6E" w:rsidP="00BA6B41">
      <w:pPr>
        <w:pStyle w:val="Akapitzlist"/>
        <w:rPr>
          <w:rFonts w:asciiTheme="minorHAnsi" w:eastAsiaTheme="minorEastAsia" w:hAnsiTheme="minorHAnsi" w:cstheme="minorBidi"/>
        </w:rPr>
      </w:pPr>
      <w:r w:rsidRPr="00795F17">
        <w:t>Sprawozdania z realizacji Dyrektywy azotanowej;</w:t>
      </w:r>
    </w:p>
    <w:p w14:paraId="117BCC42" w14:textId="77777777" w:rsidR="00387B6E" w:rsidRPr="00795F17" w:rsidRDefault="00387B6E" w:rsidP="00BA6B41">
      <w:pPr>
        <w:pStyle w:val="Akapitzlist"/>
        <w:rPr>
          <w:rFonts w:asciiTheme="minorHAnsi" w:eastAsiaTheme="minorEastAsia" w:hAnsiTheme="minorHAnsi" w:cstheme="minorBidi"/>
        </w:rPr>
      </w:pPr>
      <w:r w:rsidRPr="00795F17">
        <w:t xml:space="preserve">Program przeciwdziałania niedoborowi wody - założenia. </w:t>
      </w:r>
    </w:p>
    <w:p w14:paraId="5557BCD1" w14:textId="12984FBF" w:rsidR="00387B6E" w:rsidRPr="00795F17" w:rsidRDefault="00387B6E" w:rsidP="00BA6B41">
      <w:pPr>
        <w:pStyle w:val="Akapitzlist"/>
        <w:rPr>
          <w:rFonts w:asciiTheme="minorHAnsi" w:eastAsiaTheme="minorEastAsia" w:hAnsiTheme="minorHAnsi" w:cstheme="minorBidi"/>
          <w:color w:val="000000" w:themeColor="text1"/>
        </w:rPr>
      </w:pPr>
      <w:r w:rsidRPr="00795F17">
        <w:t xml:space="preserve">Warunki korzystania z wód regionów wodnych i zlewni - jako materiał pomocniczy dla identyfikacji uwarunkowań danego regionu w tym </w:t>
      </w:r>
      <w:r w:rsidRPr="00795F17">
        <w:rPr>
          <w:rFonts w:cs="Calibri"/>
          <w:color w:val="000000" w:themeColor="text1"/>
        </w:rPr>
        <w:t>sformułowane w warunkach korzystania z</w:t>
      </w:r>
      <w:r w:rsidR="00DF6694" w:rsidRPr="00795F17">
        <w:rPr>
          <w:rFonts w:cs="Calibri"/>
          <w:color w:val="000000" w:themeColor="text1"/>
        </w:rPr>
        <w:t> </w:t>
      </w:r>
      <w:r w:rsidRPr="00795F17">
        <w:rPr>
          <w:rFonts w:cs="Calibri"/>
          <w:color w:val="000000" w:themeColor="text1"/>
        </w:rPr>
        <w:t>wód regionu wodnego ograniczenia w korzystaniu z wód jezior lub zbiorników oraz w</w:t>
      </w:r>
      <w:r w:rsidR="00DF6694" w:rsidRPr="00795F17">
        <w:rPr>
          <w:rFonts w:cs="Calibri"/>
          <w:color w:val="000000" w:themeColor="text1"/>
        </w:rPr>
        <w:t> </w:t>
      </w:r>
      <w:r w:rsidRPr="00795F17">
        <w:rPr>
          <w:rFonts w:cs="Calibri"/>
          <w:color w:val="000000" w:themeColor="text1"/>
        </w:rPr>
        <w:t xml:space="preserve">użytkowaniu ich zlewni </w:t>
      </w:r>
      <w:r w:rsidR="00DF6694" w:rsidRPr="00795F17">
        <w:rPr>
          <w:rFonts w:cs="Calibri"/>
          <w:color w:val="000000" w:themeColor="text1"/>
        </w:rPr>
        <w:t>-</w:t>
      </w:r>
      <w:r w:rsidRPr="00795F17">
        <w:rPr>
          <w:rFonts w:cs="Calibri"/>
          <w:color w:val="000000" w:themeColor="text1"/>
        </w:rPr>
        <w:t xml:space="preserve"> opracowania regionalne;</w:t>
      </w:r>
    </w:p>
    <w:p w14:paraId="21F38AA6" w14:textId="77777777" w:rsidR="00387B6E" w:rsidRPr="00795F17" w:rsidRDefault="00387B6E" w:rsidP="00BA6B41">
      <w:pPr>
        <w:pStyle w:val="Akapitzlist"/>
        <w:rPr>
          <w:rFonts w:asciiTheme="minorHAnsi" w:eastAsiaTheme="minorEastAsia" w:hAnsiTheme="minorHAnsi" w:cstheme="minorBidi"/>
        </w:rPr>
      </w:pPr>
      <w:r w:rsidRPr="00795F17">
        <w:t>Katalog dobrych praktyk w zakresie robót hydrotechnicznych i prac utrzymaniowych wraz z ustaleniem zasad ich wdrażania;</w:t>
      </w:r>
    </w:p>
    <w:p w14:paraId="171ACB4A" w14:textId="77777777" w:rsidR="00387B6E" w:rsidRPr="00795F17" w:rsidRDefault="00387B6E" w:rsidP="00BA6B41">
      <w:pPr>
        <w:pStyle w:val="Akapitzlist"/>
        <w:rPr>
          <w:rFonts w:asciiTheme="minorHAnsi" w:eastAsiaTheme="minorEastAsia" w:hAnsiTheme="minorHAnsi" w:cstheme="minorBidi"/>
        </w:rPr>
      </w:pPr>
      <w:r w:rsidRPr="00795F17">
        <w:t>Zbiór zaleceń dobrej praktyki rolniczej mający na celu ochronę wód przez zanieczyszczeniem azotanami pochodzącymi ze źródeł rolniczych - wyciąg działań;</w:t>
      </w:r>
    </w:p>
    <w:p w14:paraId="79F58635" w14:textId="77777777" w:rsidR="00387B6E" w:rsidRPr="00795F17" w:rsidRDefault="00387B6E" w:rsidP="00BA6B41">
      <w:pPr>
        <w:pStyle w:val="Akapitzlist"/>
        <w:rPr>
          <w:rFonts w:asciiTheme="minorHAnsi" w:eastAsiaTheme="minorEastAsia" w:hAnsiTheme="minorHAnsi" w:cstheme="minorBidi"/>
        </w:rPr>
      </w:pPr>
      <w:r w:rsidRPr="00795F17">
        <w:t>Aktualizacja metodyki oceny stanu jcwpd wraz z opracowaniem metodyki analizy odwracania trendów zanieczyszczeń;</w:t>
      </w:r>
    </w:p>
    <w:p w14:paraId="5B2AA586" w14:textId="77777777" w:rsidR="00387B6E" w:rsidRPr="00795F17" w:rsidRDefault="00387B6E" w:rsidP="00BA6B41">
      <w:pPr>
        <w:pStyle w:val="Akapitzlist"/>
        <w:rPr>
          <w:rFonts w:asciiTheme="minorHAnsi" w:eastAsiaTheme="minorEastAsia" w:hAnsiTheme="minorHAnsi" w:cstheme="minorBidi"/>
        </w:rPr>
      </w:pPr>
      <w:r w:rsidRPr="00795F17">
        <w:t>Program Monitoringu Wód Morskich;</w:t>
      </w:r>
    </w:p>
    <w:p w14:paraId="0E1CF2B4" w14:textId="77777777" w:rsidR="00387B6E" w:rsidRPr="00795F17" w:rsidRDefault="00387B6E" w:rsidP="00BA6B41">
      <w:pPr>
        <w:pStyle w:val="Akapitzlist"/>
        <w:rPr>
          <w:rFonts w:asciiTheme="minorHAnsi" w:eastAsiaTheme="minorEastAsia" w:hAnsiTheme="minorHAnsi" w:cstheme="minorBidi"/>
        </w:rPr>
      </w:pPr>
      <w:r w:rsidRPr="00795F17">
        <w:t>Aktualizacja wstępnej oceny stanu środowiska wód morskich;</w:t>
      </w:r>
    </w:p>
    <w:p w14:paraId="0797A1E2" w14:textId="6679F642" w:rsidR="00387B6E" w:rsidRPr="00795F17" w:rsidRDefault="00387B6E" w:rsidP="00BA6B41">
      <w:pPr>
        <w:pStyle w:val="Akapitzlist"/>
        <w:rPr>
          <w:rFonts w:asciiTheme="minorHAnsi" w:eastAsiaTheme="minorEastAsia" w:hAnsiTheme="minorHAnsi" w:cstheme="minorBidi"/>
        </w:rPr>
      </w:pPr>
      <w:r w:rsidRPr="00795F17">
        <w:t>Ocena postępu we wdrażaniu programów działań dla jcwp i jcwpd wynikających z aPWŚK (</w:t>
      </w:r>
      <w:r w:rsidR="00DF6694" w:rsidRPr="00795F17">
        <w:t>w IIaPGW</w:t>
      </w:r>
      <w:r w:rsidRPr="00795F17">
        <w:t xml:space="preserve"> </w:t>
      </w:r>
      <w:r w:rsidRPr="00795F17">
        <w:rPr>
          <w:i/>
          <w:iCs/>
        </w:rPr>
        <w:t>Ocena postępu we wdrażaniu (…)</w:t>
      </w:r>
      <w:r w:rsidRPr="00795F17">
        <w:t>);</w:t>
      </w:r>
    </w:p>
    <w:p w14:paraId="5F2A214F" w14:textId="77777777" w:rsidR="00387B6E" w:rsidRPr="00795F17" w:rsidRDefault="00387B6E" w:rsidP="00BA6B41">
      <w:pPr>
        <w:pStyle w:val="Akapitzlist"/>
        <w:rPr>
          <w:rFonts w:asciiTheme="minorHAnsi" w:eastAsiaTheme="minorEastAsia" w:hAnsiTheme="minorHAnsi" w:cstheme="minorBidi"/>
        </w:rPr>
      </w:pPr>
      <w:r w:rsidRPr="00795F17">
        <w:t>Ocena stopnia osiągnięcia celów środowiskowych dla jcwp przybrzeżnych i przejściowych;</w:t>
      </w:r>
    </w:p>
    <w:p w14:paraId="6E4CB51A" w14:textId="77777777" w:rsidR="00387B6E" w:rsidRPr="00795F17" w:rsidRDefault="00387B6E" w:rsidP="00BA6B41">
      <w:pPr>
        <w:pStyle w:val="Akapitzlist"/>
        <w:rPr>
          <w:rFonts w:asciiTheme="minorHAnsi" w:eastAsiaTheme="minorEastAsia" w:hAnsiTheme="minorHAnsi" w:cstheme="minorBidi"/>
        </w:rPr>
      </w:pPr>
      <w:r w:rsidRPr="00795F17">
        <w:t>Polski raport do Komisji Europejskiej z postępów w realizacji POWM;</w:t>
      </w:r>
    </w:p>
    <w:p w14:paraId="0FCCABBF" w14:textId="77777777" w:rsidR="00387B6E" w:rsidRPr="00795F17" w:rsidRDefault="00387B6E" w:rsidP="00BA6B41">
      <w:pPr>
        <w:pStyle w:val="Akapitzlist"/>
        <w:rPr>
          <w:rFonts w:asciiTheme="minorHAnsi" w:eastAsiaTheme="minorEastAsia" w:hAnsiTheme="minorHAnsi" w:cstheme="minorBidi"/>
        </w:rPr>
      </w:pPr>
      <w:r w:rsidRPr="00795F17">
        <w:t>Materiały robocze: Ocena stanu realizacji KPOŚK i inne dane związane z jakością wód śródlądowych;</w:t>
      </w:r>
    </w:p>
    <w:p w14:paraId="39E57742" w14:textId="610482BF" w:rsidR="00387B6E" w:rsidRPr="00795F17" w:rsidRDefault="00387B6E" w:rsidP="00BA6B41">
      <w:pPr>
        <w:pStyle w:val="Akapitzlist"/>
        <w:rPr>
          <w:rFonts w:asciiTheme="minorHAnsi" w:eastAsiaTheme="minorEastAsia" w:hAnsiTheme="minorHAnsi" w:cstheme="minorBidi"/>
        </w:rPr>
      </w:pPr>
      <w:r w:rsidRPr="00795F17">
        <w:t>Materiały uzupełniające dot. realizowanych i planowanych działań rekultywacyjnych na</w:t>
      </w:r>
      <w:r w:rsidR="00DF6694" w:rsidRPr="00795F17">
        <w:t> </w:t>
      </w:r>
      <w:r w:rsidRPr="00795F17">
        <w:t>jeziorach (pozwolenia wodnoprawne);</w:t>
      </w:r>
    </w:p>
    <w:p w14:paraId="331CF3A6" w14:textId="77777777" w:rsidR="00387B6E" w:rsidRPr="00795F17" w:rsidRDefault="00387B6E" w:rsidP="00BA6B41">
      <w:pPr>
        <w:pStyle w:val="Akapitzlist"/>
        <w:rPr>
          <w:rFonts w:asciiTheme="minorHAnsi" w:eastAsiaTheme="minorEastAsia" w:hAnsiTheme="minorHAnsi" w:cstheme="minorBidi"/>
        </w:rPr>
      </w:pPr>
      <w:r w:rsidRPr="00795F17">
        <w:t>Materiały i informacje uzyskane urzędów morskich:</w:t>
      </w:r>
    </w:p>
    <w:p w14:paraId="78BBE485" w14:textId="77777777" w:rsidR="00387B6E" w:rsidRPr="00795F17" w:rsidRDefault="00387B6E" w:rsidP="00DF6694">
      <w:pPr>
        <w:pStyle w:val="M1"/>
      </w:pPr>
      <w:r w:rsidRPr="00795F17">
        <w:t>Plan zagospodarowania przestrzennego morskich wód wewnętrznych, morza terytorialnego i wyłącznej strefy ekonomicznej w skali 1:200 000 (projekt);</w:t>
      </w:r>
    </w:p>
    <w:p w14:paraId="5B3AAB84" w14:textId="77777777" w:rsidR="00387B6E" w:rsidRPr="00795F17" w:rsidRDefault="00387B6E" w:rsidP="00DF6694">
      <w:pPr>
        <w:pStyle w:val="M1"/>
      </w:pPr>
      <w:r w:rsidRPr="00795F17">
        <w:t>Plany zagospodarowania przestrzennego morskich wód wewnętrznych - szczegółowe dla portów;</w:t>
      </w:r>
    </w:p>
    <w:p w14:paraId="74D2C1B0" w14:textId="77777777" w:rsidR="00387B6E" w:rsidRPr="00795F17" w:rsidRDefault="00387B6E" w:rsidP="00BA6B41">
      <w:pPr>
        <w:pStyle w:val="Akapitzlist"/>
      </w:pPr>
      <w:r w:rsidRPr="00795F17">
        <w:t>Baza opłat za korzystanie ze środowiska, opłaty za korzystanie z wód;</w:t>
      </w:r>
    </w:p>
    <w:p w14:paraId="545D7BDD" w14:textId="77777777" w:rsidR="00387B6E" w:rsidRPr="00795F17" w:rsidRDefault="00387B6E" w:rsidP="00BA6B41">
      <w:pPr>
        <w:pStyle w:val="Akapitzlist"/>
      </w:pPr>
      <w:r w:rsidRPr="00795F17">
        <w:t>Sprawozdania z wykonania KPOŚK;</w:t>
      </w:r>
    </w:p>
    <w:p w14:paraId="2165C21A" w14:textId="77777777" w:rsidR="00387B6E" w:rsidRPr="00795F17" w:rsidRDefault="00387B6E" w:rsidP="00BA6B41">
      <w:pPr>
        <w:pStyle w:val="Akapitzlist"/>
      </w:pPr>
      <w:r w:rsidRPr="00795F17">
        <w:t>Rejestr E-PRTR.</w:t>
      </w:r>
    </w:p>
    <w:p w14:paraId="57D419BD" w14:textId="77777777" w:rsidR="00387B6E" w:rsidRPr="00795F17" w:rsidRDefault="00387B6E" w:rsidP="00387B6E">
      <w:pPr>
        <w:spacing w:before="0" w:after="0"/>
      </w:pPr>
      <w:r w:rsidRPr="00795F17">
        <w:t>Jako materiały uzupełniające wykorzystane zostały również opracowania o charakterze zaleceń lub wytycznych, w tym w szczególności uwagi KE odnośnie do planów gospodarowania wodami opracowanych w poprzednich cyklach planistycznych (PGW, aPGW) oraz wytyczne KE dot. raportowania:</w:t>
      </w:r>
    </w:p>
    <w:p w14:paraId="7EEC4DA2" w14:textId="77777777" w:rsidR="00387B6E" w:rsidRPr="00795F17" w:rsidRDefault="00387B6E" w:rsidP="00BA6B41">
      <w:pPr>
        <w:pStyle w:val="Akapitzlist"/>
      </w:pPr>
      <w:r w:rsidRPr="00795F17">
        <w:t>sprawozdanie Komisji Dla Parlamentu Europejskiego i Rady w sprawie wykonania Ramowej Dyrektywy Wodnej (2000/60/WE) i Dyrektywy Powodziowej (2007/60/WE); Drugie plany gospodarowania wodami w dorzeczu; Pierwsze plany zarządzania ryzykiem powodziowym; Bruksela, dnia 26 lutego 2019; COM (2019) 95 final;</w:t>
      </w:r>
    </w:p>
    <w:p w14:paraId="4A6B4839" w14:textId="46FD8B00" w:rsidR="00387B6E" w:rsidRPr="00795F17" w:rsidRDefault="00387B6E" w:rsidP="00BA6B41">
      <w:pPr>
        <w:pStyle w:val="Akapitzlist"/>
      </w:pPr>
      <w:r w:rsidRPr="00795F17">
        <w:t>załącznik do sprawozdania Komisji dla Parlamentu Europejskiego i Rady w sprawie wykonania Ramowej Dyrektywy Wodnej (2000/60/WE) i Dyrektywy powodziowej (2007/60/WE); Drugie plany gospodarowania wodami w dorzeczu; Pierwsze plany zarządzania ryzykiem powodziowym; Zalecenia Komisji w sprawie drugich planów gospodarowania wodami w</w:t>
      </w:r>
      <w:r w:rsidR="00133377" w:rsidRPr="00795F17">
        <w:t> </w:t>
      </w:r>
      <w:r w:rsidRPr="00795F17">
        <w:t>dorzeczu i pierwszych planów zarządzania ryzykiem powodziowym;</w:t>
      </w:r>
    </w:p>
    <w:p w14:paraId="075E0727" w14:textId="23DAA608" w:rsidR="00387B6E" w:rsidRPr="00795F17" w:rsidRDefault="00387B6E" w:rsidP="00BA6B41">
      <w:pPr>
        <w:pStyle w:val="Akapitzlist"/>
      </w:pPr>
      <w:r w:rsidRPr="00795F17">
        <w:t>dokument roboczy służb Komisji do sprawozdania Komisji dla Parlamentu Europejskiego i</w:t>
      </w:r>
      <w:r w:rsidR="00DF6694" w:rsidRPr="00795F17">
        <w:t xml:space="preserve"> </w:t>
      </w:r>
      <w:r w:rsidRPr="00795F17">
        <w:t>Rady w sprawie wykonania Ramowej Dyrektywy Wodnej (2000/60/WE) i Dyrektywy powodziowej (2007/60/WE); Drugie plany gospodarowania wodami w dorzeczu; Pierwsze plany zarządzania ryzykiem powodziowym; Bruksela, dnia 26 lutego 2019; SWD(2019) 53 draft.</w:t>
      </w:r>
    </w:p>
    <w:p w14:paraId="04FAA7BC" w14:textId="3D45293A" w:rsidR="00332A4E" w:rsidRPr="00795F17" w:rsidRDefault="00387B6E" w:rsidP="00BA6B41">
      <w:pPr>
        <w:pStyle w:val="Nagwek1"/>
      </w:pPr>
      <w:r w:rsidRPr="00795F17">
        <w:br w:type="column"/>
      </w:r>
      <w:bookmarkStart w:id="1061" w:name="_Toc68703611"/>
      <w:r w:rsidR="00332A4E" w:rsidRPr="00795F17">
        <w:t>Załączniki</w:t>
      </w:r>
      <w:bookmarkEnd w:id="1052"/>
      <w:bookmarkEnd w:id="1053"/>
      <w:bookmarkEnd w:id="1061"/>
    </w:p>
    <w:p w14:paraId="7958873C" w14:textId="77777777" w:rsidR="00567DE9" w:rsidRPr="00795F17" w:rsidRDefault="00567DE9" w:rsidP="0044393D">
      <w:pPr>
        <w:pStyle w:val="Tytu"/>
      </w:pPr>
      <w:r w:rsidRPr="00795F17">
        <w:t>Załączniki do części tekstow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515"/>
      </w:tblGrid>
      <w:tr w:rsidR="0040564C" w:rsidRPr="00795F17" w14:paraId="2A569053" w14:textId="77777777" w:rsidTr="00637B72">
        <w:trPr>
          <w:trHeight w:val="454"/>
        </w:trPr>
        <w:tc>
          <w:tcPr>
            <w:tcW w:w="2547" w:type="dxa"/>
            <w:shd w:val="clear" w:color="auto" w:fill="BFBFBF" w:themeFill="background1" w:themeFillShade="BF"/>
            <w:vAlign w:val="center"/>
          </w:tcPr>
          <w:p w14:paraId="1EA49653" w14:textId="77777777" w:rsidR="0040564C" w:rsidRPr="00795F17" w:rsidRDefault="0040564C" w:rsidP="00637B72">
            <w:pPr>
              <w:pStyle w:val="Teksttabelilewybold"/>
            </w:pPr>
            <w:r w:rsidRPr="00795F17">
              <w:t>Załącznik nr 1</w:t>
            </w:r>
          </w:p>
        </w:tc>
        <w:tc>
          <w:tcPr>
            <w:tcW w:w="6515" w:type="dxa"/>
            <w:vAlign w:val="center"/>
          </w:tcPr>
          <w:p w14:paraId="2B27A0F5" w14:textId="77777777" w:rsidR="0040564C" w:rsidRPr="00795F17" w:rsidRDefault="0040564C" w:rsidP="00637B72">
            <w:pPr>
              <w:pStyle w:val="Teksttabelilewy"/>
            </w:pPr>
            <w:r w:rsidRPr="00795F17">
              <w:t xml:space="preserve">Zestawienie główne </w:t>
            </w:r>
          </w:p>
        </w:tc>
      </w:tr>
      <w:tr w:rsidR="0040564C" w:rsidRPr="00795F17" w14:paraId="2EAF77D2" w14:textId="77777777" w:rsidTr="00637B72">
        <w:trPr>
          <w:trHeight w:val="454"/>
        </w:trPr>
        <w:tc>
          <w:tcPr>
            <w:tcW w:w="2547" w:type="dxa"/>
            <w:shd w:val="clear" w:color="auto" w:fill="BFBFBF" w:themeFill="background1" w:themeFillShade="BF"/>
            <w:vAlign w:val="center"/>
          </w:tcPr>
          <w:p w14:paraId="55EB9844" w14:textId="77777777" w:rsidR="0040564C" w:rsidRPr="00795F17" w:rsidRDefault="0040564C" w:rsidP="00637B72">
            <w:pPr>
              <w:pStyle w:val="Teksttabelilewybold"/>
            </w:pPr>
            <w:r w:rsidRPr="00795F17">
              <w:t>Załącznik nr 2</w:t>
            </w:r>
          </w:p>
        </w:tc>
        <w:tc>
          <w:tcPr>
            <w:tcW w:w="6515" w:type="dxa"/>
            <w:vAlign w:val="center"/>
          </w:tcPr>
          <w:p w14:paraId="4A3D59EB" w14:textId="77777777" w:rsidR="0040564C" w:rsidRPr="00795F17" w:rsidRDefault="0040564C" w:rsidP="00637B72">
            <w:pPr>
              <w:pStyle w:val="Teksttabelilewy"/>
            </w:pPr>
            <w:r w:rsidRPr="00795F17">
              <w:t>Wykazy obszarów chronionych SiG</w:t>
            </w:r>
          </w:p>
        </w:tc>
      </w:tr>
      <w:tr w:rsidR="0040564C" w:rsidRPr="00795F17" w14:paraId="15040A4F" w14:textId="77777777" w:rsidTr="00637B72">
        <w:trPr>
          <w:trHeight w:val="454"/>
        </w:trPr>
        <w:tc>
          <w:tcPr>
            <w:tcW w:w="2547" w:type="dxa"/>
            <w:shd w:val="clear" w:color="auto" w:fill="BFBFBF" w:themeFill="background1" w:themeFillShade="BF"/>
            <w:vAlign w:val="center"/>
          </w:tcPr>
          <w:p w14:paraId="1C9478E6" w14:textId="77777777" w:rsidR="0040564C" w:rsidRPr="00795F17" w:rsidRDefault="0040564C" w:rsidP="00637B72">
            <w:pPr>
              <w:pStyle w:val="Teksttabelilewybold"/>
            </w:pPr>
            <w:r w:rsidRPr="00795F17">
              <w:t>Załącznik nr 3.1</w:t>
            </w:r>
          </w:p>
        </w:tc>
        <w:tc>
          <w:tcPr>
            <w:tcW w:w="6515" w:type="dxa"/>
            <w:vAlign w:val="center"/>
          </w:tcPr>
          <w:p w14:paraId="06EEDF95" w14:textId="77777777" w:rsidR="0040564C" w:rsidRPr="00795F17" w:rsidRDefault="0040564C" w:rsidP="00637B72">
            <w:pPr>
              <w:pStyle w:val="Teksttabelilewy"/>
            </w:pPr>
            <w:r w:rsidRPr="00795F17">
              <w:t>Wartości graniczne SCW SZCW</w:t>
            </w:r>
          </w:p>
        </w:tc>
      </w:tr>
      <w:tr w:rsidR="0040564C" w:rsidRPr="00795F17" w14:paraId="5C1A47D1" w14:textId="77777777" w:rsidTr="00637B72">
        <w:trPr>
          <w:trHeight w:val="454"/>
        </w:trPr>
        <w:tc>
          <w:tcPr>
            <w:tcW w:w="2547" w:type="dxa"/>
            <w:shd w:val="clear" w:color="auto" w:fill="BFBFBF" w:themeFill="background1" w:themeFillShade="BF"/>
            <w:vAlign w:val="center"/>
          </w:tcPr>
          <w:p w14:paraId="570C2E7F" w14:textId="77777777" w:rsidR="0040564C" w:rsidRPr="00795F17" w:rsidRDefault="0040564C" w:rsidP="00637B72">
            <w:pPr>
              <w:pStyle w:val="Teksttabelilewybold"/>
            </w:pPr>
            <w:r w:rsidRPr="00795F17">
              <w:t>Załącznik nr 3.2</w:t>
            </w:r>
          </w:p>
        </w:tc>
        <w:tc>
          <w:tcPr>
            <w:tcW w:w="6515" w:type="dxa"/>
            <w:vAlign w:val="center"/>
          </w:tcPr>
          <w:p w14:paraId="0960A804" w14:textId="1EB0C19A" w:rsidR="0040564C" w:rsidRPr="00795F17" w:rsidRDefault="0040564C" w:rsidP="00637B72">
            <w:pPr>
              <w:pStyle w:val="Teksttabelilewy"/>
            </w:pPr>
            <w:r w:rsidRPr="00795F17">
              <w:t xml:space="preserve">Podsumowanie wyników oceny stanu jcwpd w </w:t>
            </w:r>
            <w:r w:rsidR="0080582C" w:rsidRPr="00795F17">
              <w:t xml:space="preserve">obszarze </w:t>
            </w:r>
            <w:r w:rsidRPr="00795F17">
              <w:t>dorzecz</w:t>
            </w:r>
            <w:r w:rsidR="0080582C" w:rsidRPr="00795F17">
              <w:t>a</w:t>
            </w:r>
            <w:r w:rsidRPr="00795F17">
              <w:t xml:space="preserve"> </w:t>
            </w:r>
            <w:r w:rsidR="00D635B0" w:rsidRPr="00795F17">
              <w:t>Odry</w:t>
            </w:r>
            <w:r w:rsidR="006D08C6" w:rsidRPr="00795F17">
              <w:t xml:space="preserve"> </w:t>
            </w:r>
            <w:r w:rsidRPr="00795F17">
              <w:t>- jcwpd o stanie słabym</w:t>
            </w:r>
          </w:p>
        </w:tc>
      </w:tr>
      <w:tr w:rsidR="0040564C" w:rsidRPr="00795F17" w14:paraId="1C0A00EB" w14:textId="77777777" w:rsidTr="00637B72">
        <w:trPr>
          <w:trHeight w:val="454"/>
        </w:trPr>
        <w:tc>
          <w:tcPr>
            <w:tcW w:w="2547" w:type="dxa"/>
            <w:shd w:val="clear" w:color="auto" w:fill="BFBFBF" w:themeFill="background1" w:themeFillShade="BF"/>
            <w:vAlign w:val="center"/>
          </w:tcPr>
          <w:p w14:paraId="7741F6C3" w14:textId="77777777" w:rsidR="0040564C" w:rsidRPr="00795F17" w:rsidRDefault="0040564C" w:rsidP="00637B72">
            <w:pPr>
              <w:pStyle w:val="Teksttabelilewybold"/>
            </w:pPr>
            <w:r w:rsidRPr="00795F17">
              <w:t>Załącznik nr 4</w:t>
            </w:r>
          </w:p>
        </w:tc>
        <w:tc>
          <w:tcPr>
            <w:tcW w:w="6515" w:type="dxa"/>
            <w:vAlign w:val="center"/>
          </w:tcPr>
          <w:p w14:paraId="38A48EE0" w14:textId="77777777" w:rsidR="0040564C" w:rsidRPr="00795F17" w:rsidRDefault="0040564C" w:rsidP="00637B72">
            <w:pPr>
              <w:pStyle w:val="Teksttabelilewy"/>
            </w:pPr>
            <w:r w:rsidRPr="00795F17">
              <w:t>Wykaz emisji i stężeń</w:t>
            </w:r>
          </w:p>
        </w:tc>
      </w:tr>
      <w:tr w:rsidR="0040564C" w:rsidRPr="00795F17" w14:paraId="3A75F8DD" w14:textId="77777777" w:rsidTr="00637B72">
        <w:trPr>
          <w:trHeight w:val="454"/>
        </w:trPr>
        <w:tc>
          <w:tcPr>
            <w:tcW w:w="2547" w:type="dxa"/>
            <w:shd w:val="clear" w:color="auto" w:fill="BFBFBF" w:themeFill="background1" w:themeFillShade="BF"/>
            <w:vAlign w:val="center"/>
          </w:tcPr>
          <w:p w14:paraId="46D1ED2B" w14:textId="77777777" w:rsidR="0040564C" w:rsidRPr="00795F17" w:rsidRDefault="0040564C" w:rsidP="00637B72">
            <w:pPr>
              <w:pStyle w:val="Teksttabelilewybold"/>
            </w:pPr>
            <w:r w:rsidRPr="00795F17">
              <w:t>Załącznik nr 5.1</w:t>
            </w:r>
          </w:p>
        </w:tc>
        <w:tc>
          <w:tcPr>
            <w:tcW w:w="6515" w:type="dxa"/>
            <w:vAlign w:val="center"/>
          </w:tcPr>
          <w:p w14:paraId="7E84747E" w14:textId="77777777" w:rsidR="0040564C" w:rsidRPr="00795F17" w:rsidRDefault="0040564C" w:rsidP="00637B72">
            <w:pPr>
              <w:pStyle w:val="Teksttabelilewy"/>
            </w:pPr>
            <w:r w:rsidRPr="00795F17">
              <w:t>Cele środowiskowe</w:t>
            </w:r>
          </w:p>
        </w:tc>
      </w:tr>
      <w:tr w:rsidR="008F6E11" w:rsidRPr="00795F17" w14:paraId="16AC6EB5" w14:textId="77777777" w:rsidTr="00637B72">
        <w:trPr>
          <w:trHeight w:val="454"/>
        </w:trPr>
        <w:tc>
          <w:tcPr>
            <w:tcW w:w="2547" w:type="dxa"/>
            <w:shd w:val="clear" w:color="auto" w:fill="BFBFBF" w:themeFill="background1" w:themeFillShade="BF"/>
            <w:vAlign w:val="center"/>
          </w:tcPr>
          <w:p w14:paraId="14A326EA" w14:textId="1FE0C7DF" w:rsidR="008F6E11" w:rsidRPr="00795F17" w:rsidRDefault="008F6E11" w:rsidP="00637B72">
            <w:pPr>
              <w:pStyle w:val="Teksttabelilewybold"/>
            </w:pPr>
            <w:r w:rsidRPr="00795F17">
              <w:t>Załącznik nr 5.1.1</w:t>
            </w:r>
          </w:p>
        </w:tc>
        <w:tc>
          <w:tcPr>
            <w:tcW w:w="6515" w:type="dxa"/>
            <w:vAlign w:val="center"/>
          </w:tcPr>
          <w:p w14:paraId="5218A630" w14:textId="6E414DEF" w:rsidR="008F6E11" w:rsidRPr="00795F17" w:rsidRDefault="008F6E11" w:rsidP="00637B72">
            <w:pPr>
              <w:pStyle w:val="Teksttabelilewy"/>
            </w:pPr>
            <w:r w:rsidRPr="00795F17">
              <w:t xml:space="preserve">Ocena </w:t>
            </w:r>
            <w:r w:rsidR="00D81C99" w:rsidRPr="00795F17">
              <w:t>osiągnięcia</w:t>
            </w:r>
            <w:r w:rsidRPr="00795F17">
              <w:t xml:space="preserve"> celów środowiskowych jcwp</w:t>
            </w:r>
          </w:p>
        </w:tc>
      </w:tr>
      <w:tr w:rsidR="0040564C" w:rsidRPr="00795F17" w14:paraId="1309D600" w14:textId="77777777" w:rsidTr="00637B72">
        <w:trPr>
          <w:trHeight w:val="454"/>
        </w:trPr>
        <w:tc>
          <w:tcPr>
            <w:tcW w:w="2547" w:type="dxa"/>
            <w:shd w:val="clear" w:color="auto" w:fill="BFBFBF" w:themeFill="background1" w:themeFillShade="BF"/>
            <w:vAlign w:val="center"/>
          </w:tcPr>
          <w:p w14:paraId="5AD9101F" w14:textId="77777777" w:rsidR="0040564C" w:rsidRPr="00795F17" w:rsidRDefault="0040564C" w:rsidP="00637B72">
            <w:pPr>
              <w:pStyle w:val="Teksttabelilewybold"/>
            </w:pPr>
            <w:r w:rsidRPr="00795F17">
              <w:t>Załącznik nr 5.2</w:t>
            </w:r>
          </w:p>
        </w:tc>
        <w:tc>
          <w:tcPr>
            <w:tcW w:w="6515" w:type="dxa"/>
            <w:vAlign w:val="center"/>
          </w:tcPr>
          <w:p w14:paraId="544C6D4C" w14:textId="77777777" w:rsidR="0040564C" w:rsidRPr="00795F17" w:rsidRDefault="0040564C" w:rsidP="00637B72">
            <w:pPr>
              <w:pStyle w:val="Teksttabelilewy"/>
            </w:pPr>
            <w:r w:rsidRPr="00795F17">
              <w:t>Porównanie oceny stanu jcwpd 2016, 2019</w:t>
            </w:r>
          </w:p>
        </w:tc>
      </w:tr>
      <w:tr w:rsidR="0040564C" w:rsidRPr="00795F17" w14:paraId="75E762B4" w14:textId="77777777" w:rsidTr="00637B72">
        <w:trPr>
          <w:trHeight w:val="454"/>
        </w:trPr>
        <w:tc>
          <w:tcPr>
            <w:tcW w:w="2547" w:type="dxa"/>
            <w:shd w:val="clear" w:color="auto" w:fill="BFBFBF" w:themeFill="background1" w:themeFillShade="BF"/>
            <w:vAlign w:val="center"/>
          </w:tcPr>
          <w:p w14:paraId="7B638C39" w14:textId="77777777" w:rsidR="0040564C" w:rsidRPr="00795F17" w:rsidRDefault="0040564C" w:rsidP="00637B72">
            <w:pPr>
              <w:pStyle w:val="Teksttabelilewybold"/>
            </w:pPr>
            <w:r w:rsidRPr="00795F17">
              <w:t>Załącznik nr 6</w:t>
            </w:r>
          </w:p>
        </w:tc>
        <w:tc>
          <w:tcPr>
            <w:tcW w:w="6515" w:type="dxa"/>
            <w:vAlign w:val="center"/>
          </w:tcPr>
          <w:p w14:paraId="350758D3" w14:textId="77777777" w:rsidR="0040564C" w:rsidRPr="00795F17" w:rsidRDefault="0040564C" w:rsidP="00637B72">
            <w:pPr>
              <w:pStyle w:val="Teksttabelilewy"/>
            </w:pPr>
            <w:r w:rsidRPr="00795F17">
              <w:t>Wykaz inwestycji i działań</w:t>
            </w:r>
          </w:p>
        </w:tc>
      </w:tr>
      <w:tr w:rsidR="0040564C" w:rsidRPr="00795F17" w14:paraId="2AA0F6DF" w14:textId="77777777" w:rsidTr="00637B72">
        <w:trPr>
          <w:trHeight w:val="454"/>
        </w:trPr>
        <w:tc>
          <w:tcPr>
            <w:tcW w:w="2547" w:type="dxa"/>
            <w:shd w:val="clear" w:color="auto" w:fill="BFBFBF" w:themeFill="background1" w:themeFillShade="BF"/>
            <w:vAlign w:val="center"/>
          </w:tcPr>
          <w:p w14:paraId="383BDF74" w14:textId="213EFCB2" w:rsidR="0040564C" w:rsidRPr="00795F17" w:rsidRDefault="0040564C" w:rsidP="00637B72">
            <w:pPr>
              <w:pStyle w:val="Teksttabelilewybold"/>
            </w:pPr>
            <w:r w:rsidRPr="00795F17">
              <w:t xml:space="preserve">Załącznik nr </w:t>
            </w:r>
            <w:r w:rsidR="00B270D1" w:rsidRPr="00795F17">
              <w:t>7</w:t>
            </w:r>
          </w:p>
        </w:tc>
        <w:tc>
          <w:tcPr>
            <w:tcW w:w="6515" w:type="dxa"/>
            <w:vAlign w:val="center"/>
          </w:tcPr>
          <w:p w14:paraId="6BF82B45" w14:textId="77777777" w:rsidR="0040564C" w:rsidRPr="00795F17" w:rsidRDefault="0040564C" w:rsidP="00637B72">
            <w:pPr>
              <w:pStyle w:val="Teksttabelilewy"/>
            </w:pPr>
            <w:r w:rsidRPr="00795F17">
              <w:t>Zestaw działań</w:t>
            </w:r>
          </w:p>
        </w:tc>
      </w:tr>
      <w:tr w:rsidR="0040564C" w:rsidRPr="00795F17" w14:paraId="2B3FDE9D" w14:textId="77777777" w:rsidTr="00637B72">
        <w:trPr>
          <w:trHeight w:val="454"/>
        </w:trPr>
        <w:tc>
          <w:tcPr>
            <w:tcW w:w="2547" w:type="dxa"/>
            <w:shd w:val="clear" w:color="auto" w:fill="BFBFBF" w:themeFill="background1" w:themeFillShade="BF"/>
            <w:vAlign w:val="center"/>
          </w:tcPr>
          <w:p w14:paraId="7C2B85C6" w14:textId="0870FC07" w:rsidR="0040564C" w:rsidRPr="00795F17" w:rsidRDefault="0040564C" w:rsidP="00637B72">
            <w:pPr>
              <w:pStyle w:val="Teksttabelilewybold"/>
            </w:pPr>
            <w:r w:rsidRPr="00795F17">
              <w:t xml:space="preserve">Załącznik nr </w:t>
            </w:r>
            <w:r w:rsidR="00B270D1" w:rsidRPr="00795F17">
              <w:t>7</w:t>
            </w:r>
            <w:r w:rsidRPr="00795F17">
              <w:t>.1</w:t>
            </w:r>
          </w:p>
        </w:tc>
        <w:tc>
          <w:tcPr>
            <w:tcW w:w="6515" w:type="dxa"/>
            <w:vAlign w:val="center"/>
          </w:tcPr>
          <w:p w14:paraId="2CB8090C" w14:textId="77777777" w:rsidR="0040564C" w:rsidRPr="00795F17" w:rsidRDefault="0040564C" w:rsidP="00637B72">
            <w:pPr>
              <w:pStyle w:val="Teksttabelilewy"/>
            </w:pPr>
            <w:r w:rsidRPr="00795F17">
              <w:t>Katalog działań krajowych</w:t>
            </w:r>
          </w:p>
        </w:tc>
      </w:tr>
      <w:tr w:rsidR="0040564C" w:rsidRPr="00795F17" w14:paraId="33210988" w14:textId="77777777" w:rsidTr="00637B72">
        <w:trPr>
          <w:trHeight w:val="454"/>
        </w:trPr>
        <w:tc>
          <w:tcPr>
            <w:tcW w:w="2547" w:type="dxa"/>
            <w:shd w:val="clear" w:color="auto" w:fill="BFBFBF" w:themeFill="background1" w:themeFillShade="BF"/>
            <w:vAlign w:val="center"/>
          </w:tcPr>
          <w:p w14:paraId="4C4BEAED" w14:textId="71815755" w:rsidR="0040564C" w:rsidRPr="00795F17" w:rsidRDefault="0040564C" w:rsidP="00637B72">
            <w:pPr>
              <w:pStyle w:val="Teksttabelilewybold"/>
            </w:pPr>
            <w:r w:rsidRPr="00795F17">
              <w:t xml:space="preserve">Załącznik nr </w:t>
            </w:r>
            <w:r w:rsidR="00B270D1" w:rsidRPr="00795F17">
              <w:t>7</w:t>
            </w:r>
            <w:r w:rsidRPr="00795F17">
              <w:t>.2</w:t>
            </w:r>
          </w:p>
        </w:tc>
        <w:tc>
          <w:tcPr>
            <w:tcW w:w="6515" w:type="dxa"/>
            <w:vAlign w:val="center"/>
          </w:tcPr>
          <w:p w14:paraId="1780614A" w14:textId="22F633C3" w:rsidR="0040564C" w:rsidRPr="00795F17" w:rsidRDefault="0040564C" w:rsidP="00637B72">
            <w:pPr>
              <w:pStyle w:val="Teksttabelilewy"/>
            </w:pPr>
            <w:r w:rsidRPr="00795F17">
              <w:t xml:space="preserve">Katalog działań </w:t>
            </w:r>
            <w:r w:rsidR="008F6E11" w:rsidRPr="00795F17">
              <w:t xml:space="preserve">dla poszczególnych </w:t>
            </w:r>
            <w:r w:rsidRPr="00795F17">
              <w:t>kategori</w:t>
            </w:r>
            <w:r w:rsidR="008F6E11" w:rsidRPr="00795F17">
              <w:t>i wód</w:t>
            </w:r>
          </w:p>
        </w:tc>
      </w:tr>
      <w:tr w:rsidR="0040564C" w:rsidRPr="00795F17" w14:paraId="640B5646" w14:textId="77777777" w:rsidTr="00637B72">
        <w:trPr>
          <w:trHeight w:val="454"/>
        </w:trPr>
        <w:tc>
          <w:tcPr>
            <w:tcW w:w="2547" w:type="dxa"/>
            <w:shd w:val="clear" w:color="auto" w:fill="BFBFBF" w:themeFill="background1" w:themeFillShade="BF"/>
            <w:vAlign w:val="center"/>
          </w:tcPr>
          <w:p w14:paraId="15778259" w14:textId="0A0039F7" w:rsidR="0040564C" w:rsidRPr="00795F17" w:rsidRDefault="0040564C" w:rsidP="00637B72">
            <w:pPr>
              <w:pStyle w:val="Teksttabelilewybold"/>
            </w:pPr>
            <w:r w:rsidRPr="00795F17">
              <w:t xml:space="preserve">Załącznik nr </w:t>
            </w:r>
            <w:r w:rsidR="00B270D1" w:rsidRPr="00795F17">
              <w:t>7</w:t>
            </w:r>
            <w:r w:rsidRPr="00795F17">
              <w:t>.3</w:t>
            </w:r>
          </w:p>
        </w:tc>
        <w:tc>
          <w:tcPr>
            <w:tcW w:w="6515" w:type="dxa"/>
            <w:vAlign w:val="center"/>
          </w:tcPr>
          <w:p w14:paraId="24D03EF0" w14:textId="77777777" w:rsidR="0040564C" w:rsidRPr="00795F17" w:rsidRDefault="0040564C" w:rsidP="00637B72">
            <w:pPr>
              <w:pStyle w:val="Teksttabelilewy"/>
            </w:pPr>
            <w:r w:rsidRPr="00795F17">
              <w:t>Zestaw działań RW</w:t>
            </w:r>
          </w:p>
        </w:tc>
      </w:tr>
      <w:tr w:rsidR="0040564C" w:rsidRPr="00795F17" w14:paraId="142D44B6" w14:textId="77777777" w:rsidTr="00637B72">
        <w:trPr>
          <w:trHeight w:val="454"/>
        </w:trPr>
        <w:tc>
          <w:tcPr>
            <w:tcW w:w="2547" w:type="dxa"/>
            <w:shd w:val="clear" w:color="auto" w:fill="BFBFBF" w:themeFill="background1" w:themeFillShade="BF"/>
            <w:vAlign w:val="center"/>
          </w:tcPr>
          <w:p w14:paraId="21F9BA83" w14:textId="45BC635D" w:rsidR="0040564C" w:rsidRPr="00795F17" w:rsidRDefault="0040564C" w:rsidP="00637B72">
            <w:pPr>
              <w:pStyle w:val="Teksttabelilewybold"/>
            </w:pPr>
            <w:r w:rsidRPr="00795F17">
              <w:t xml:space="preserve">Załącznik nr </w:t>
            </w:r>
            <w:r w:rsidR="00B270D1" w:rsidRPr="00795F17">
              <w:t>7</w:t>
            </w:r>
            <w:r w:rsidRPr="00795F17">
              <w:t>.4</w:t>
            </w:r>
          </w:p>
        </w:tc>
        <w:tc>
          <w:tcPr>
            <w:tcW w:w="6515" w:type="dxa"/>
            <w:vAlign w:val="center"/>
          </w:tcPr>
          <w:p w14:paraId="0474E978" w14:textId="77777777" w:rsidR="0040564C" w:rsidRPr="00795F17" w:rsidRDefault="0040564C" w:rsidP="00637B72">
            <w:pPr>
              <w:pStyle w:val="Teksttabelilewy"/>
            </w:pPr>
            <w:r w:rsidRPr="00795F17">
              <w:t>Zestaw działań RWr</w:t>
            </w:r>
          </w:p>
        </w:tc>
      </w:tr>
      <w:tr w:rsidR="0040564C" w:rsidRPr="00795F17" w14:paraId="2377B663" w14:textId="77777777" w:rsidTr="00637B72">
        <w:trPr>
          <w:trHeight w:val="454"/>
        </w:trPr>
        <w:tc>
          <w:tcPr>
            <w:tcW w:w="2547" w:type="dxa"/>
            <w:shd w:val="clear" w:color="auto" w:fill="BFBFBF" w:themeFill="background1" w:themeFillShade="BF"/>
            <w:vAlign w:val="center"/>
          </w:tcPr>
          <w:p w14:paraId="27B1C2B9" w14:textId="673CCE2F" w:rsidR="0040564C" w:rsidRPr="00795F17" w:rsidRDefault="0040564C" w:rsidP="00637B72">
            <w:pPr>
              <w:pStyle w:val="Teksttabelilewybold"/>
            </w:pPr>
            <w:r w:rsidRPr="00795F17">
              <w:t xml:space="preserve">Załącznik nr </w:t>
            </w:r>
            <w:r w:rsidR="00B270D1" w:rsidRPr="00795F17">
              <w:t>7</w:t>
            </w:r>
            <w:r w:rsidRPr="00795F17">
              <w:t>.5</w:t>
            </w:r>
          </w:p>
        </w:tc>
        <w:tc>
          <w:tcPr>
            <w:tcW w:w="6515" w:type="dxa"/>
            <w:vAlign w:val="center"/>
          </w:tcPr>
          <w:p w14:paraId="69880D6B" w14:textId="77777777" w:rsidR="0040564C" w:rsidRPr="00795F17" w:rsidRDefault="0040564C" w:rsidP="00637B72">
            <w:pPr>
              <w:pStyle w:val="Teksttabelilewy"/>
            </w:pPr>
            <w:r w:rsidRPr="00795F17">
              <w:t>Zestaw działań LW</w:t>
            </w:r>
          </w:p>
        </w:tc>
      </w:tr>
      <w:tr w:rsidR="0040564C" w:rsidRPr="00795F17" w14:paraId="6E4AFE56" w14:textId="77777777" w:rsidTr="00637B72">
        <w:trPr>
          <w:trHeight w:val="454"/>
        </w:trPr>
        <w:tc>
          <w:tcPr>
            <w:tcW w:w="2547" w:type="dxa"/>
            <w:shd w:val="clear" w:color="auto" w:fill="BFBFBF" w:themeFill="background1" w:themeFillShade="BF"/>
            <w:vAlign w:val="center"/>
          </w:tcPr>
          <w:p w14:paraId="429CB8C0" w14:textId="22BED464" w:rsidR="0040564C" w:rsidRPr="00795F17" w:rsidRDefault="0040564C" w:rsidP="00637B72">
            <w:pPr>
              <w:pStyle w:val="Teksttabelilewybold"/>
            </w:pPr>
            <w:r w:rsidRPr="00795F17">
              <w:t xml:space="preserve">Załącznik nr </w:t>
            </w:r>
            <w:r w:rsidR="00B270D1" w:rsidRPr="00795F17">
              <w:t>7</w:t>
            </w:r>
            <w:r w:rsidRPr="00795F17">
              <w:t>.6</w:t>
            </w:r>
          </w:p>
        </w:tc>
        <w:tc>
          <w:tcPr>
            <w:tcW w:w="6515" w:type="dxa"/>
            <w:vAlign w:val="center"/>
          </w:tcPr>
          <w:p w14:paraId="11686DDA" w14:textId="77777777" w:rsidR="0040564C" w:rsidRPr="00795F17" w:rsidRDefault="0040564C" w:rsidP="00637B72">
            <w:pPr>
              <w:pStyle w:val="Teksttabelilewy"/>
            </w:pPr>
            <w:r w:rsidRPr="00795F17">
              <w:t>Zestaw działań TW i CW</w:t>
            </w:r>
          </w:p>
        </w:tc>
      </w:tr>
      <w:tr w:rsidR="0040564C" w:rsidRPr="00795F17" w14:paraId="677133E0" w14:textId="77777777" w:rsidTr="00637B72">
        <w:trPr>
          <w:trHeight w:val="454"/>
        </w:trPr>
        <w:tc>
          <w:tcPr>
            <w:tcW w:w="2547" w:type="dxa"/>
            <w:shd w:val="clear" w:color="auto" w:fill="BFBFBF" w:themeFill="background1" w:themeFillShade="BF"/>
            <w:vAlign w:val="center"/>
          </w:tcPr>
          <w:p w14:paraId="4E0C27A5" w14:textId="0DE6C8B6" w:rsidR="0040564C" w:rsidRPr="00795F17" w:rsidRDefault="0040564C" w:rsidP="00637B72">
            <w:pPr>
              <w:pStyle w:val="Teksttabelilewybold"/>
            </w:pPr>
            <w:r w:rsidRPr="00795F17">
              <w:t xml:space="preserve">Załącznik nr </w:t>
            </w:r>
            <w:r w:rsidR="00B270D1" w:rsidRPr="00795F17">
              <w:t>7</w:t>
            </w:r>
            <w:r w:rsidRPr="00795F17">
              <w:t>.7</w:t>
            </w:r>
          </w:p>
        </w:tc>
        <w:tc>
          <w:tcPr>
            <w:tcW w:w="6515" w:type="dxa"/>
            <w:vAlign w:val="center"/>
          </w:tcPr>
          <w:p w14:paraId="4359CF44" w14:textId="77777777" w:rsidR="0040564C" w:rsidRPr="00795F17" w:rsidRDefault="0040564C" w:rsidP="00637B72">
            <w:pPr>
              <w:pStyle w:val="Teksttabelilewy"/>
            </w:pPr>
            <w:r w:rsidRPr="00795F17">
              <w:t>Zestaw działań jcwpd</w:t>
            </w:r>
          </w:p>
        </w:tc>
      </w:tr>
      <w:tr w:rsidR="0040564C" w:rsidRPr="00795F17" w14:paraId="67949D28" w14:textId="77777777" w:rsidTr="00637B72">
        <w:trPr>
          <w:trHeight w:val="454"/>
        </w:trPr>
        <w:tc>
          <w:tcPr>
            <w:tcW w:w="2547" w:type="dxa"/>
            <w:shd w:val="clear" w:color="auto" w:fill="BFBFBF" w:themeFill="background1" w:themeFillShade="BF"/>
            <w:vAlign w:val="center"/>
          </w:tcPr>
          <w:p w14:paraId="7CDFFFD9" w14:textId="69AEB36C" w:rsidR="0040564C" w:rsidRPr="00795F17" w:rsidRDefault="0040564C" w:rsidP="00637B72">
            <w:pPr>
              <w:pStyle w:val="Teksttabelilewybold"/>
            </w:pPr>
            <w:r w:rsidRPr="00795F17">
              <w:t xml:space="preserve">Załącznik nr </w:t>
            </w:r>
            <w:r w:rsidR="00B270D1" w:rsidRPr="00795F17">
              <w:t>8</w:t>
            </w:r>
          </w:p>
        </w:tc>
        <w:tc>
          <w:tcPr>
            <w:tcW w:w="6515" w:type="dxa"/>
            <w:vAlign w:val="center"/>
          </w:tcPr>
          <w:p w14:paraId="3867221E" w14:textId="77777777" w:rsidR="0040564C" w:rsidRPr="00795F17" w:rsidRDefault="0040564C" w:rsidP="00637B72">
            <w:pPr>
              <w:pStyle w:val="Teksttabelilewy"/>
            </w:pPr>
            <w:r w:rsidRPr="00795F17">
              <w:t>Wykaz jcw wskazanych do odstępstw</w:t>
            </w:r>
          </w:p>
        </w:tc>
      </w:tr>
      <w:tr w:rsidR="00B94201" w:rsidRPr="00795F17" w14:paraId="6D40210A" w14:textId="77777777" w:rsidTr="00637B72">
        <w:trPr>
          <w:trHeight w:val="454"/>
        </w:trPr>
        <w:tc>
          <w:tcPr>
            <w:tcW w:w="2547" w:type="dxa"/>
            <w:shd w:val="clear" w:color="auto" w:fill="BFBFBF" w:themeFill="background1" w:themeFillShade="BF"/>
            <w:vAlign w:val="center"/>
          </w:tcPr>
          <w:p w14:paraId="3DB24E51" w14:textId="4B1D1732" w:rsidR="00B94201" w:rsidRPr="00795F17" w:rsidRDefault="00B94201" w:rsidP="00637B72">
            <w:pPr>
              <w:pStyle w:val="Teksttabelilewybold"/>
            </w:pPr>
            <w:r w:rsidRPr="00795F17">
              <w:t xml:space="preserve">Załącznik nr </w:t>
            </w:r>
            <w:r w:rsidR="00B270D1" w:rsidRPr="00795F17">
              <w:t>9</w:t>
            </w:r>
          </w:p>
        </w:tc>
        <w:tc>
          <w:tcPr>
            <w:tcW w:w="6515" w:type="dxa"/>
            <w:vAlign w:val="center"/>
          </w:tcPr>
          <w:p w14:paraId="7C73458D" w14:textId="2D3D7965" w:rsidR="00B94201" w:rsidRPr="00795F17" w:rsidRDefault="00B94201" w:rsidP="00637B72">
            <w:pPr>
              <w:pStyle w:val="Teksttabelilewy"/>
            </w:pPr>
            <w:r w:rsidRPr="00795F17">
              <w:t>Wykaz odcinków potencjalnie utrudnionego spływu lodu</w:t>
            </w:r>
          </w:p>
        </w:tc>
      </w:tr>
    </w:tbl>
    <w:p w14:paraId="75E67EE5" w14:textId="77777777" w:rsidR="0014064B" w:rsidRPr="00795F17" w:rsidRDefault="0014064B" w:rsidP="0044393D">
      <w:pPr>
        <w:pStyle w:val="Tytu"/>
      </w:pPr>
      <w:r w:rsidRPr="00795F17">
        <w:t>Załączniki graficzne</w:t>
      </w:r>
    </w:p>
    <w:tbl>
      <w:tblPr>
        <w:tblStyle w:val="Tabela-Siatka1"/>
        <w:tblW w:w="0" w:type="auto"/>
        <w:tblLook w:val="04A0" w:firstRow="1" w:lastRow="0" w:firstColumn="1" w:lastColumn="0" w:noHBand="0" w:noVBand="1"/>
      </w:tblPr>
      <w:tblGrid>
        <w:gridCol w:w="2547"/>
        <w:gridCol w:w="6515"/>
      </w:tblGrid>
      <w:tr w:rsidR="006361B0" w:rsidRPr="00795F17" w14:paraId="46E47C5A" w14:textId="77777777" w:rsidTr="00A10B90">
        <w:trPr>
          <w:trHeight w:val="454"/>
        </w:trPr>
        <w:tc>
          <w:tcPr>
            <w:tcW w:w="2547" w:type="dxa"/>
            <w:shd w:val="clear" w:color="auto" w:fill="BFBFBF" w:themeFill="background1" w:themeFillShade="BF"/>
            <w:vAlign w:val="center"/>
          </w:tcPr>
          <w:p w14:paraId="31228081" w14:textId="477307EF" w:rsidR="006361B0" w:rsidRPr="00795F17" w:rsidRDefault="006361B0" w:rsidP="00637B72">
            <w:pPr>
              <w:pStyle w:val="Teksttabelilewybold"/>
            </w:pPr>
            <w:r w:rsidRPr="00795F17">
              <w:t>Załącznik graficzny nr 1</w:t>
            </w:r>
          </w:p>
        </w:tc>
        <w:tc>
          <w:tcPr>
            <w:tcW w:w="6515" w:type="dxa"/>
            <w:shd w:val="clear" w:color="auto" w:fill="auto"/>
            <w:vAlign w:val="center"/>
          </w:tcPr>
          <w:p w14:paraId="13A89EE5" w14:textId="1A1FD9E7" w:rsidR="006361B0" w:rsidRPr="00795F17" w:rsidRDefault="006361B0" w:rsidP="00637B72">
            <w:pPr>
              <w:pStyle w:val="Teksttabelilewy"/>
            </w:pPr>
            <w:r w:rsidRPr="00795F17">
              <w:t>Położenie i granice jcwp w obszarze dorzecza Odry</w:t>
            </w:r>
            <w:r w:rsidR="00421571" w:rsidRPr="00795F17">
              <w:t xml:space="preserve"> </w:t>
            </w:r>
          </w:p>
        </w:tc>
      </w:tr>
      <w:tr w:rsidR="006361B0" w:rsidRPr="00795F17" w14:paraId="54C48765" w14:textId="77777777" w:rsidTr="00A10B90">
        <w:trPr>
          <w:trHeight w:val="454"/>
        </w:trPr>
        <w:tc>
          <w:tcPr>
            <w:tcW w:w="2547" w:type="dxa"/>
            <w:shd w:val="clear" w:color="auto" w:fill="BFBFBF" w:themeFill="background1" w:themeFillShade="BF"/>
            <w:vAlign w:val="center"/>
          </w:tcPr>
          <w:p w14:paraId="36E0BC63" w14:textId="6126BD4D" w:rsidR="006361B0" w:rsidRPr="00795F17" w:rsidRDefault="006361B0" w:rsidP="00637B72">
            <w:pPr>
              <w:pStyle w:val="Teksttabelilewybold"/>
            </w:pPr>
            <w:r w:rsidRPr="00795F17">
              <w:t>Załącznik graficzny nr 2.1</w:t>
            </w:r>
          </w:p>
        </w:tc>
        <w:tc>
          <w:tcPr>
            <w:tcW w:w="6515" w:type="dxa"/>
            <w:shd w:val="clear" w:color="auto" w:fill="auto"/>
            <w:vAlign w:val="center"/>
          </w:tcPr>
          <w:p w14:paraId="66A7F73B" w14:textId="007DC40A" w:rsidR="006361B0" w:rsidRPr="00795F17" w:rsidRDefault="006361B0" w:rsidP="00637B72">
            <w:pPr>
              <w:pStyle w:val="Teksttabelilewy"/>
            </w:pPr>
            <w:r w:rsidRPr="00795F17">
              <w:t>Ekoregiony i typy jcwp RW</w:t>
            </w:r>
            <w:r w:rsidR="00421571" w:rsidRPr="00795F17">
              <w:t xml:space="preserve"> </w:t>
            </w:r>
          </w:p>
        </w:tc>
      </w:tr>
      <w:tr w:rsidR="006361B0" w:rsidRPr="00795F17" w14:paraId="2235725F" w14:textId="77777777" w:rsidTr="00A10B90">
        <w:trPr>
          <w:trHeight w:val="454"/>
        </w:trPr>
        <w:tc>
          <w:tcPr>
            <w:tcW w:w="2547" w:type="dxa"/>
            <w:shd w:val="clear" w:color="auto" w:fill="BFBFBF" w:themeFill="background1" w:themeFillShade="BF"/>
            <w:vAlign w:val="center"/>
          </w:tcPr>
          <w:p w14:paraId="128B1C4A" w14:textId="7AFCFC0F" w:rsidR="006361B0" w:rsidRPr="00795F17" w:rsidRDefault="006361B0" w:rsidP="00637B72">
            <w:pPr>
              <w:pStyle w:val="Teksttabelilewybold"/>
            </w:pPr>
            <w:r w:rsidRPr="00795F17">
              <w:t>Załącznik graficzny nr 2.2</w:t>
            </w:r>
          </w:p>
        </w:tc>
        <w:tc>
          <w:tcPr>
            <w:tcW w:w="6515" w:type="dxa"/>
            <w:shd w:val="clear" w:color="auto" w:fill="auto"/>
            <w:vAlign w:val="center"/>
          </w:tcPr>
          <w:p w14:paraId="7DC8FA40" w14:textId="017B3A26" w:rsidR="006361B0" w:rsidRPr="00795F17" w:rsidRDefault="006361B0" w:rsidP="00637B72">
            <w:pPr>
              <w:pStyle w:val="Teksttabelilewy"/>
            </w:pPr>
            <w:r w:rsidRPr="00795F17">
              <w:t>Ekoregiony i typy jcwp LW</w:t>
            </w:r>
            <w:r w:rsidR="00421571" w:rsidRPr="00795F17">
              <w:t xml:space="preserve"> </w:t>
            </w:r>
          </w:p>
        </w:tc>
      </w:tr>
      <w:tr w:rsidR="006361B0" w:rsidRPr="00795F17" w14:paraId="7B3D06EC" w14:textId="77777777" w:rsidTr="00A10B90">
        <w:trPr>
          <w:trHeight w:val="454"/>
        </w:trPr>
        <w:tc>
          <w:tcPr>
            <w:tcW w:w="2547" w:type="dxa"/>
            <w:shd w:val="clear" w:color="auto" w:fill="BFBFBF" w:themeFill="background1" w:themeFillShade="BF"/>
            <w:vAlign w:val="center"/>
          </w:tcPr>
          <w:p w14:paraId="77716992" w14:textId="0EBD2BB9" w:rsidR="006361B0" w:rsidRPr="00795F17" w:rsidRDefault="006361B0" w:rsidP="00637B72">
            <w:pPr>
              <w:pStyle w:val="Teksttabelilewybold"/>
            </w:pPr>
            <w:r w:rsidRPr="00795F17">
              <w:t>Załącznik graficzny nr 2.3</w:t>
            </w:r>
          </w:p>
        </w:tc>
        <w:tc>
          <w:tcPr>
            <w:tcW w:w="6515" w:type="dxa"/>
            <w:shd w:val="clear" w:color="auto" w:fill="auto"/>
            <w:vAlign w:val="center"/>
          </w:tcPr>
          <w:p w14:paraId="54EBF5AE" w14:textId="16090ED0" w:rsidR="006361B0" w:rsidRPr="00795F17" w:rsidRDefault="006361B0" w:rsidP="00637B72">
            <w:pPr>
              <w:pStyle w:val="Teksttabelilewy"/>
            </w:pPr>
            <w:r w:rsidRPr="00795F17">
              <w:t>Ekoregiony i typy jcwp TW i CW</w:t>
            </w:r>
            <w:r w:rsidR="00421571" w:rsidRPr="00795F17">
              <w:t xml:space="preserve"> </w:t>
            </w:r>
          </w:p>
        </w:tc>
      </w:tr>
      <w:tr w:rsidR="006361B0" w:rsidRPr="00795F17" w14:paraId="700CCCFC" w14:textId="77777777" w:rsidTr="00A10B90">
        <w:trPr>
          <w:trHeight w:val="454"/>
        </w:trPr>
        <w:tc>
          <w:tcPr>
            <w:tcW w:w="2547" w:type="dxa"/>
            <w:shd w:val="clear" w:color="auto" w:fill="BFBFBF" w:themeFill="background1" w:themeFillShade="BF"/>
            <w:vAlign w:val="center"/>
          </w:tcPr>
          <w:p w14:paraId="6F3F8F75" w14:textId="4C740418" w:rsidR="006361B0" w:rsidRPr="00795F17" w:rsidRDefault="006361B0" w:rsidP="00637B72">
            <w:pPr>
              <w:pStyle w:val="Teksttabelilewybold"/>
            </w:pPr>
            <w:r w:rsidRPr="00795F17">
              <w:t>Załącznik graficzny nr 3</w:t>
            </w:r>
          </w:p>
        </w:tc>
        <w:tc>
          <w:tcPr>
            <w:tcW w:w="6515" w:type="dxa"/>
            <w:shd w:val="clear" w:color="auto" w:fill="auto"/>
            <w:vAlign w:val="center"/>
          </w:tcPr>
          <w:p w14:paraId="746F61EE" w14:textId="0F7C5932" w:rsidR="006361B0" w:rsidRPr="00795F17" w:rsidRDefault="006361B0" w:rsidP="00637B72">
            <w:pPr>
              <w:pStyle w:val="Teksttabelilewy"/>
            </w:pPr>
            <w:r w:rsidRPr="00795F17">
              <w:t>Statusy jcwp</w:t>
            </w:r>
            <w:r w:rsidR="00421571" w:rsidRPr="00795F17">
              <w:t xml:space="preserve"> </w:t>
            </w:r>
          </w:p>
        </w:tc>
      </w:tr>
      <w:tr w:rsidR="006361B0" w:rsidRPr="00795F17" w14:paraId="5CB2537F" w14:textId="77777777" w:rsidTr="00A10B90">
        <w:trPr>
          <w:trHeight w:val="454"/>
        </w:trPr>
        <w:tc>
          <w:tcPr>
            <w:tcW w:w="2547" w:type="dxa"/>
            <w:shd w:val="clear" w:color="auto" w:fill="BFBFBF" w:themeFill="background1" w:themeFillShade="BF"/>
            <w:vAlign w:val="center"/>
          </w:tcPr>
          <w:p w14:paraId="3620E48C" w14:textId="0CCA99D6" w:rsidR="006361B0" w:rsidRPr="00795F17" w:rsidRDefault="006361B0" w:rsidP="00637B72">
            <w:pPr>
              <w:pStyle w:val="Teksttabelilewybold"/>
            </w:pPr>
            <w:r w:rsidRPr="00795F17">
              <w:t>Załącznik graficzny nr 4</w:t>
            </w:r>
          </w:p>
        </w:tc>
        <w:tc>
          <w:tcPr>
            <w:tcW w:w="6515" w:type="dxa"/>
            <w:shd w:val="clear" w:color="auto" w:fill="auto"/>
            <w:vAlign w:val="center"/>
          </w:tcPr>
          <w:p w14:paraId="26EC9239" w14:textId="7989B628" w:rsidR="006361B0" w:rsidRPr="00795F17" w:rsidRDefault="006361B0" w:rsidP="00637B72">
            <w:pPr>
              <w:pStyle w:val="Teksttabelilewy"/>
            </w:pPr>
            <w:r w:rsidRPr="00795F17">
              <w:t>Położenie i granice jcwpd w obszarze dorzecza Odry</w:t>
            </w:r>
            <w:r w:rsidR="00421571" w:rsidRPr="00795F17">
              <w:t xml:space="preserve"> </w:t>
            </w:r>
          </w:p>
        </w:tc>
      </w:tr>
      <w:tr w:rsidR="006361B0" w:rsidRPr="00795F17" w14:paraId="12CDAB24" w14:textId="77777777" w:rsidTr="00A10B90">
        <w:trPr>
          <w:trHeight w:val="454"/>
        </w:trPr>
        <w:tc>
          <w:tcPr>
            <w:tcW w:w="2547" w:type="dxa"/>
            <w:shd w:val="clear" w:color="auto" w:fill="BFBFBF" w:themeFill="background1" w:themeFillShade="BF"/>
            <w:vAlign w:val="center"/>
          </w:tcPr>
          <w:p w14:paraId="403A1138" w14:textId="67CB636A" w:rsidR="006361B0" w:rsidRPr="00795F17" w:rsidRDefault="006361B0" w:rsidP="00637B72">
            <w:pPr>
              <w:pStyle w:val="Teksttabelilewybold"/>
            </w:pPr>
            <w:r w:rsidRPr="00795F17">
              <w:t>Załącznik graficzny nr 5</w:t>
            </w:r>
          </w:p>
        </w:tc>
        <w:tc>
          <w:tcPr>
            <w:tcW w:w="6515" w:type="dxa"/>
            <w:shd w:val="clear" w:color="auto" w:fill="auto"/>
            <w:vAlign w:val="center"/>
          </w:tcPr>
          <w:p w14:paraId="0EB36245" w14:textId="4C82C57C" w:rsidR="006361B0" w:rsidRPr="00795F17" w:rsidRDefault="006361B0" w:rsidP="00637B72">
            <w:pPr>
              <w:pStyle w:val="Teksttabelilewy"/>
            </w:pPr>
            <w:r w:rsidRPr="00795F17">
              <w:t>Jcw ZL</w:t>
            </w:r>
            <w:r w:rsidR="00421571" w:rsidRPr="00795F17">
              <w:t xml:space="preserve"> </w:t>
            </w:r>
          </w:p>
        </w:tc>
      </w:tr>
      <w:tr w:rsidR="006361B0" w:rsidRPr="00795F17" w14:paraId="218A9C3C" w14:textId="77777777" w:rsidTr="00A10B90">
        <w:trPr>
          <w:trHeight w:val="454"/>
        </w:trPr>
        <w:tc>
          <w:tcPr>
            <w:tcW w:w="2547" w:type="dxa"/>
            <w:shd w:val="clear" w:color="auto" w:fill="BFBFBF" w:themeFill="background1" w:themeFillShade="BF"/>
            <w:vAlign w:val="center"/>
          </w:tcPr>
          <w:p w14:paraId="772B2EC9" w14:textId="3F9B6814" w:rsidR="006361B0" w:rsidRPr="00795F17" w:rsidRDefault="006361B0" w:rsidP="00637B72">
            <w:pPr>
              <w:pStyle w:val="Teksttabelilewybold"/>
            </w:pPr>
            <w:r w:rsidRPr="00795F17">
              <w:t>Załącznik graficzny nr 6</w:t>
            </w:r>
          </w:p>
        </w:tc>
        <w:tc>
          <w:tcPr>
            <w:tcW w:w="6515" w:type="dxa"/>
            <w:shd w:val="clear" w:color="auto" w:fill="auto"/>
            <w:vAlign w:val="center"/>
          </w:tcPr>
          <w:p w14:paraId="4EAEC363" w14:textId="39D1D037" w:rsidR="006361B0" w:rsidRPr="00795F17" w:rsidRDefault="006361B0" w:rsidP="00637B72">
            <w:pPr>
              <w:pStyle w:val="Teksttabelilewy"/>
            </w:pPr>
            <w:r w:rsidRPr="00795F17">
              <w:t>Jcw RK</w:t>
            </w:r>
            <w:r w:rsidR="00421571" w:rsidRPr="00795F17">
              <w:t xml:space="preserve"> </w:t>
            </w:r>
          </w:p>
        </w:tc>
      </w:tr>
      <w:tr w:rsidR="006361B0" w:rsidRPr="00795F17" w14:paraId="2A3E679E" w14:textId="77777777" w:rsidTr="00A10B90">
        <w:trPr>
          <w:trHeight w:val="454"/>
        </w:trPr>
        <w:tc>
          <w:tcPr>
            <w:tcW w:w="2547" w:type="dxa"/>
            <w:shd w:val="clear" w:color="auto" w:fill="BFBFBF" w:themeFill="background1" w:themeFillShade="BF"/>
            <w:vAlign w:val="center"/>
          </w:tcPr>
          <w:p w14:paraId="5D987985" w14:textId="0CD89CD7" w:rsidR="006361B0" w:rsidRPr="00795F17" w:rsidRDefault="006361B0" w:rsidP="00637B72">
            <w:pPr>
              <w:pStyle w:val="Teksttabelilewybold"/>
            </w:pPr>
            <w:r w:rsidRPr="00795F17">
              <w:t>Załącznik graficzny nr 7</w:t>
            </w:r>
          </w:p>
        </w:tc>
        <w:tc>
          <w:tcPr>
            <w:tcW w:w="6515" w:type="dxa"/>
            <w:shd w:val="clear" w:color="auto" w:fill="auto"/>
            <w:vAlign w:val="center"/>
          </w:tcPr>
          <w:p w14:paraId="3D7AC759" w14:textId="493C0EA5" w:rsidR="006361B0" w:rsidRPr="00795F17" w:rsidRDefault="008F6E11" w:rsidP="00637B72">
            <w:pPr>
              <w:pStyle w:val="Teksttabelilewy"/>
            </w:pPr>
            <w:r w:rsidRPr="00795F17">
              <w:t xml:space="preserve">Obszary chronione </w:t>
            </w:r>
            <w:r w:rsidR="006361B0" w:rsidRPr="00795F17">
              <w:t>SiG</w:t>
            </w:r>
            <w:r w:rsidR="00421571" w:rsidRPr="00795F17">
              <w:t xml:space="preserve"> </w:t>
            </w:r>
          </w:p>
        </w:tc>
      </w:tr>
      <w:tr w:rsidR="006361B0" w:rsidRPr="00795F17" w14:paraId="32163E8A" w14:textId="77777777" w:rsidTr="00A10B90">
        <w:trPr>
          <w:trHeight w:val="454"/>
        </w:trPr>
        <w:tc>
          <w:tcPr>
            <w:tcW w:w="2547" w:type="dxa"/>
            <w:shd w:val="clear" w:color="auto" w:fill="BFBFBF" w:themeFill="background1" w:themeFillShade="BF"/>
            <w:vAlign w:val="center"/>
          </w:tcPr>
          <w:p w14:paraId="3719DA69" w14:textId="09644E83" w:rsidR="006361B0" w:rsidRPr="00795F17" w:rsidRDefault="006361B0" w:rsidP="00637B72">
            <w:pPr>
              <w:pStyle w:val="Teksttabelilewybold"/>
            </w:pPr>
            <w:r w:rsidRPr="00795F17">
              <w:t>Załącznik graficzny nr 8</w:t>
            </w:r>
          </w:p>
        </w:tc>
        <w:tc>
          <w:tcPr>
            <w:tcW w:w="6515" w:type="dxa"/>
            <w:shd w:val="clear" w:color="auto" w:fill="auto"/>
            <w:vAlign w:val="center"/>
          </w:tcPr>
          <w:p w14:paraId="75DCC8F4" w14:textId="610AF4F0" w:rsidR="006361B0" w:rsidRPr="00795F17" w:rsidRDefault="00852860" w:rsidP="00637B72">
            <w:pPr>
              <w:pStyle w:val="Teksttabelilewy"/>
            </w:pPr>
            <w:r>
              <w:t>Planowana s</w:t>
            </w:r>
            <w:r w:rsidR="006361B0" w:rsidRPr="00795F17">
              <w:t>ieć monitoringu 2022-2027 jcwp RW</w:t>
            </w:r>
            <w:r w:rsidR="00421571" w:rsidRPr="00795F17">
              <w:t xml:space="preserve"> </w:t>
            </w:r>
          </w:p>
        </w:tc>
      </w:tr>
      <w:tr w:rsidR="006361B0" w:rsidRPr="00795F17" w14:paraId="0FFB5120" w14:textId="77777777" w:rsidTr="00A10B90">
        <w:trPr>
          <w:trHeight w:val="454"/>
        </w:trPr>
        <w:tc>
          <w:tcPr>
            <w:tcW w:w="2547" w:type="dxa"/>
            <w:shd w:val="clear" w:color="auto" w:fill="BFBFBF" w:themeFill="background1" w:themeFillShade="BF"/>
            <w:vAlign w:val="center"/>
          </w:tcPr>
          <w:p w14:paraId="1A69FE64" w14:textId="63EB6404" w:rsidR="006361B0" w:rsidRPr="00795F17" w:rsidRDefault="006361B0" w:rsidP="00637B72">
            <w:pPr>
              <w:pStyle w:val="Teksttabelilewybold"/>
            </w:pPr>
            <w:r w:rsidRPr="00795F17">
              <w:t>Załącznik graficzny nr 9</w:t>
            </w:r>
          </w:p>
        </w:tc>
        <w:tc>
          <w:tcPr>
            <w:tcW w:w="6515" w:type="dxa"/>
            <w:shd w:val="clear" w:color="auto" w:fill="auto"/>
            <w:vAlign w:val="center"/>
          </w:tcPr>
          <w:p w14:paraId="6F50F607" w14:textId="2ED7D8C1" w:rsidR="006361B0" w:rsidRPr="00795F17" w:rsidRDefault="00E11AC2" w:rsidP="00637B72">
            <w:pPr>
              <w:pStyle w:val="Teksttabelilewy"/>
            </w:pPr>
            <w:r>
              <w:t>Planowana s</w:t>
            </w:r>
            <w:r w:rsidR="006361B0" w:rsidRPr="00795F17">
              <w:t>ieć monitoringu 2022-2027 jcwp RWr</w:t>
            </w:r>
            <w:r w:rsidR="00421571" w:rsidRPr="00795F17">
              <w:t xml:space="preserve"> </w:t>
            </w:r>
          </w:p>
        </w:tc>
      </w:tr>
      <w:tr w:rsidR="006361B0" w:rsidRPr="00795F17" w14:paraId="073BCDE1" w14:textId="77777777" w:rsidTr="00A10B90">
        <w:trPr>
          <w:trHeight w:val="454"/>
        </w:trPr>
        <w:tc>
          <w:tcPr>
            <w:tcW w:w="2547" w:type="dxa"/>
            <w:shd w:val="clear" w:color="auto" w:fill="BFBFBF" w:themeFill="background1" w:themeFillShade="BF"/>
            <w:vAlign w:val="center"/>
          </w:tcPr>
          <w:p w14:paraId="3763DF5D" w14:textId="48C901DD" w:rsidR="006361B0" w:rsidRPr="00795F17" w:rsidRDefault="006361B0" w:rsidP="00637B72">
            <w:pPr>
              <w:pStyle w:val="Teksttabelilewybold"/>
            </w:pPr>
            <w:r w:rsidRPr="00795F17">
              <w:t>Załącznik graficzny nr 10</w:t>
            </w:r>
          </w:p>
        </w:tc>
        <w:tc>
          <w:tcPr>
            <w:tcW w:w="6515" w:type="dxa"/>
            <w:shd w:val="clear" w:color="auto" w:fill="auto"/>
            <w:vAlign w:val="center"/>
          </w:tcPr>
          <w:p w14:paraId="0D7CC91B" w14:textId="4C05F7A7" w:rsidR="006361B0" w:rsidRPr="00795F17" w:rsidRDefault="004D1623" w:rsidP="00637B72">
            <w:pPr>
              <w:pStyle w:val="Teksttabelilewy"/>
            </w:pPr>
            <w:r>
              <w:t>Planowana s</w:t>
            </w:r>
            <w:r w:rsidR="006361B0" w:rsidRPr="00795F17">
              <w:t>ieć monitoringu 2022-2027 jcwp LW</w:t>
            </w:r>
            <w:r w:rsidR="00421571" w:rsidRPr="00795F17">
              <w:t xml:space="preserve"> </w:t>
            </w:r>
          </w:p>
        </w:tc>
      </w:tr>
      <w:tr w:rsidR="006361B0" w:rsidRPr="00795F17" w14:paraId="060432FC" w14:textId="77777777" w:rsidTr="00A10B90">
        <w:trPr>
          <w:trHeight w:val="454"/>
        </w:trPr>
        <w:tc>
          <w:tcPr>
            <w:tcW w:w="2547" w:type="dxa"/>
            <w:shd w:val="clear" w:color="auto" w:fill="BFBFBF" w:themeFill="background1" w:themeFillShade="BF"/>
            <w:vAlign w:val="center"/>
          </w:tcPr>
          <w:p w14:paraId="1C55E5A4" w14:textId="182EFDC8" w:rsidR="006361B0" w:rsidRPr="00795F17" w:rsidRDefault="006361B0" w:rsidP="00637B72">
            <w:pPr>
              <w:pStyle w:val="Teksttabelilewybold"/>
            </w:pPr>
            <w:r w:rsidRPr="00795F17">
              <w:t>Załącznik graficzny nr 11</w:t>
            </w:r>
          </w:p>
        </w:tc>
        <w:tc>
          <w:tcPr>
            <w:tcW w:w="6515" w:type="dxa"/>
            <w:shd w:val="clear" w:color="auto" w:fill="auto"/>
            <w:vAlign w:val="center"/>
          </w:tcPr>
          <w:p w14:paraId="26578132" w14:textId="54243900" w:rsidR="006361B0" w:rsidRPr="00795F17" w:rsidRDefault="004D1623" w:rsidP="00637B72">
            <w:pPr>
              <w:pStyle w:val="Teksttabelilewy"/>
            </w:pPr>
            <w:r>
              <w:t>Planowana s</w:t>
            </w:r>
            <w:r w:rsidR="006361B0" w:rsidRPr="00795F17">
              <w:t>ieć monitoringu 2022-2027 jcwp TW i CW</w:t>
            </w:r>
            <w:r w:rsidR="00421571" w:rsidRPr="00795F17">
              <w:t xml:space="preserve"> </w:t>
            </w:r>
          </w:p>
        </w:tc>
      </w:tr>
      <w:tr w:rsidR="006361B0" w:rsidRPr="00795F17" w14:paraId="20719726" w14:textId="77777777" w:rsidTr="00A10B90">
        <w:trPr>
          <w:trHeight w:val="454"/>
        </w:trPr>
        <w:tc>
          <w:tcPr>
            <w:tcW w:w="2547" w:type="dxa"/>
            <w:shd w:val="clear" w:color="auto" w:fill="BFBFBF" w:themeFill="background1" w:themeFillShade="BF"/>
            <w:vAlign w:val="center"/>
          </w:tcPr>
          <w:p w14:paraId="6A249C86" w14:textId="42FE2609" w:rsidR="006361B0" w:rsidRPr="00795F17" w:rsidRDefault="006361B0" w:rsidP="00637B72">
            <w:pPr>
              <w:pStyle w:val="Teksttabelilewybold"/>
            </w:pPr>
            <w:r w:rsidRPr="00795F17">
              <w:t>Załącznik graficzny nr 12</w:t>
            </w:r>
          </w:p>
        </w:tc>
        <w:tc>
          <w:tcPr>
            <w:tcW w:w="6515" w:type="dxa"/>
            <w:shd w:val="clear" w:color="auto" w:fill="auto"/>
            <w:vAlign w:val="center"/>
          </w:tcPr>
          <w:p w14:paraId="1995BC9D" w14:textId="25EA0BEE" w:rsidR="006361B0" w:rsidRPr="00795F17" w:rsidRDefault="004D1623" w:rsidP="00637B72">
            <w:pPr>
              <w:pStyle w:val="Teksttabelilewy"/>
            </w:pPr>
            <w:r>
              <w:t>Planowana s</w:t>
            </w:r>
            <w:r w:rsidR="006361B0" w:rsidRPr="00795F17">
              <w:t xml:space="preserve">ieć monitoringu </w:t>
            </w:r>
            <w:r>
              <w:t xml:space="preserve">2022-2027 </w:t>
            </w:r>
            <w:r w:rsidR="006361B0" w:rsidRPr="00795F17">
              <w:t>jcwpd</w:t>
            </w:r>
            <w:r w:rsidR="00421571" w:rsidRPr="00795F17">
              <w:t xml:space="preserve"> </w:t>
            </w:r>
          </w:p>
        </w:tc>
      </w:tr>
      <w:tr w:rsidR="006361B0" w:rsidRPr="00795F17" w14:paraId="16413D55" w14:textId="77777777" w:rsidTr="00A10B90">
        <w:trPr>
          <w:trHeight w:val="454"/>
        </w:trPr>
        <w:tc>
          <w:tcPr>
            <w:tcW w:w="2547" w:type="dxa"/>
            <w:shd w:val="clear" w:color="auto" w:fill="BFBFBF" w:themeFill="background1" w:themeFillShade="BF"/>
            <w:vAlign w:val="center"/>
          </w:tcPr>
          <w:p w14:paraId="637C9890" w14:textId="58C7BCB9" w:rsidR="006361B0" w:rsidRPr="00795F17" w:rsidRDefault="006361B0" w:rsidP="00637B72">
            <w:pPr>
              <w:pStyle w:val="Teksttabelilewybold"/>
            </w:pPr>
            <w:r w:rsidRPr="00795F17">
              <w:t>Załącznik graficzny nr 13.1</w:t>
            </w:r>
          </w:p>
        </w:tc>
        <w:tc>
          <w:tcPr>
            <w:tcW w:w="6515" w:type="dxa"/>
            <w:shd w:val="clear" w:color="auto" w:fill="auto"/>
            <w:vAlign w:val="center"/>
          </w:tcPr>
          <w:p w14:paraId="3DF5B583" w14:textId="001BC74B" w:rsidR="006361B0" w:rsidRPr="00795F17" w:rsidRDefault="006361B0" w:rsidP="00637B72">
            <w:pPr>
              <w:pStyle w:val="Teksttabelilewy"/>
            </w:pPr>
            <w:r w:rsidRPr="00795F17">
              <w:t>Stan/potencjał ekologiczny RW (r.kl.jcwp do 2022)</w:t>
            </w:r>
            <w:r w:rsidR="00421571" w:rsidRPr="00795F17">
              <w:t xml:space="preserve"> </w:t>
            </w:r>
          </w:p>
        </w:tc>
      </w:tr>
      <w:tr w:rsidR="006361B0" w:rsidRPr="00795F17" w14:paraId="5AE71C2E" w14:textId="77777777" w:rsidTr="00A10B90">
        <w:trPr>
          <w:trHeight w:val="454"/>
        </w:trPr>
        <w:tc>
          <w:tcPr>
            <w:tcW w:w="2547" w:type="dxa"/>
            <w:shd w:val="clear" w:color="auto" w:fill="BFBFBF" w:themeFill="background1" w:themeFillShade="BF"/>
            <w:vAlign w:val="center"/>
          </w:tcPr>
          <w:p w14:paraId="5FDA9814" w14:textId="6E1722AA" w:rsidR="006361B0" w:rsidRPr="00795F17" w:rsidRDefault="006361B0" w:rsidP="00637B72">
            <w:pPr>
              <w:pStyle w:val="Teksttabelilewybold"/>
            </w:pPr>
            <w:r w:rsidRPr="00795F17">
              <w:t>Załącznik graficzny nr 13.2</w:t>
            </w:r>
          </w:p>
        </w:tc>
        <w:tc>
          <w:tcPr>
            <w:tcW w:w="6515" w:type="dxa"/>
            <w:shd w:val="clear" w:color="auto" w:fill="auto"/>
            <w:vAlign w:val="center"/>
          </w:tcPr>
          <w:p w14:paraId="60092BED" w14:textId="0E271D0F" w:rsidR="006361B0" w:rsidRPr="00795F17" w:rsidRDefault="006361B0" w:rsidP="00637B72">
            <w:pPr>
              <w:pStyle w:val="Teksttabelilewy"/>
            </w:pPr>
            <w:r w:rsidRPr="00795F17">
              <w:t>Stan/potencjał ekologiczny LW (r.kl.jcwp do 2022)</w:t>
            </w:r>
            <w:r w:rsidR="00421571" w:rsidRPr="00795F17">
              <w:t xml:space="preserve"> </w:t>
            </w:r>
          </w:p>
        </w:tc>
      </w:tr>
      <w:tr w:rsidR="006361B0" w:rsidRPr="00795F17" w14:paraId="2B6A50FE" w14:textId="77777777" w:rsidTr="00A10B90">
        <w:trPr>
          <w:trHeight w:val="454"/>
        </w:trPr>
        <w:tc>
          <w:tcPr>
            <w:tcW w:w="2547" w:type="dxa"/>
            <w:shd w:val="clear" w:color="auto" w:fill="BFBFBF" w:themeFill="background1" w:themeFillShade="BF"/>
            <w:vAlign w:val="center"/>
          </w:tcPr>
          <w:p w14:paraId="6F30FEEE" w14:textId="0E2F1B0F" w:rsidR="006361B0" w:rsidRPr="00795F17" w:rsidRDefault="006361B0" w:rsidP="00637B72">
            <w:pPr>
              <w:pStyle w:val="Teksttabelilewybold"/>
            </w:pPr>
            <w:r w:rsidRPr="00795F17">
              <w:t>Załącznik graficzny nr 13.3</w:t>
            </w:r>
          </w:p>
        </w:tc>
        <w:tc>
          <w:tcPr>
            <w:tcW w:w="6515" w:type="dxa"/>
            <w:shd w:val="clear" w:color="auto" w:fill="auto"/>
            <w:vAlign w:val="center"/>
          </w:tcPr>
          <w:p w14:paraId="45B0D1B8" w14:textId="4B019E3B" w:rsidR="006361B0" w:rsidRPr="00795F17" w:rsidRDefault="006361B0" w:rsidP="00637B72">
            <w:pPr>
              <w:pStyle w:val="Teksttabelilewy"/>
            </w:pPr>
            <w:r w:rsidRPr="00795F17">
              <w:t>Stan/potencjał ekologiczny RWr (r.kl.jcwp do 2022)</w:t>
            </w:r>
            <w:r w:rsidR="00421571" w:rsidRPr="00795F17">
              <w:t xml:space="preserve"> </w:t>
            </w:r>
          </w:p>
        </w:tc>
      </w:tr>
      <w:tr w:rsidR="006361B0" w:rsidRPr="00795F17" w14:paraId="65FA5C7F" w14:textId="77777777" w:rsidTr="00A10B90">
        <w:trPr>
          <w:trHeight w:val="454"/>
        </w:trPr>
        <w:tc>
          <w:tcPr>
            <w:tcW w:w="2547" w:type="dxa"/>
            <w:shd w:val="clear" w:color="auto" w:fill="BFBFBF" w:themeFill="background1" w:themeFillShade="BF"/>
            <w:vAlign w:val="center"/>
          </w:tcPr>
          <w:p w14:paraId="28B1EF40" w14:textId="372A8A9F" w:rsidR="006361B0" w:rsidRPr="00795F17" w:rsidRDefault="006361B0" w:rsidP="00637B72">
            <w:pPr>
              <w:pStyle w:val="Teksttabelilewybold"/>
            </w:pPr>
            <w:r w:rsidRPr="00795F17">
              <w:t>Załącznik graficzny nr 13.4</w:t>
            </w:r>
          </w:p>
        </w:tc>
        <w:tc>
          <w:tcPr>
            <w:tcW w:w="6515" w:type="dxa"/>
            <w:shd w:val="clear" w:color="auto" w:fill="auto"/>
            <w:vAlign w:val="center"/>
          </w:tcPr>
          <w:p w14:paraId="4D342EF5" w14:textId="22072BA8" w:rsidR="006361B0" w:rsidRPr="00795F17" w:rsidRDefault="006361B0" w:rsidP="00637B72">
            <w:pPr>
              <w:pStyle w:val="Teksttabelilewy"/>
            </w:pPr>
            <w:r w:rsidRPr="00795F17">
              <w:t>Stan/potencjał ekologiczny TW i CW (r.kl.jcwp do 2022)</w:t>
            </w:r>
            <w:r w:rsidR="00421571" w:rsidRPr="00795F17">
              <w:t xml:space="preserve"> </w:t>
            </w:r>
          </w:p>
        </w:tc>
      </w:tr>
      <w:tr w:rsidR="006361B0" w:rsidRPr="00795F17" w14:paraId="5B785FFA" w14:textId="77777777" w:rsidTr="00A10B90">
        <w:trPr>
          <w:trHeight w:val="454"/>
        </w:trPr>
        <w:tc>
          <w:tcPr>
            <w:tcW w:w="2547" w:type="dxa"/>
            <w:shd w:val="clear" w:color="auto" w:fill="BFBFBF" w:themeFill="background1" w:themeFillShade="BF"/>
            <w:vAlign w:val="center"/>
          </w:tcPr>
          <w:p w14:paraId="16BC2EAF" w14:textId="2F65E065" w:rsidR="006361B0" w:rsidRPr="00795F17" w:rsidRDefault="006361B0" w:rsidP="00637B72">
            <w:pPr>
              <w:pStyle w:val="Teksttabelilewybold"/>
            </w:pPr>
            <w:r w:rsidRPr="00795F17">
              <w:t>Załącznik graficzny nr 14.1</w:t>
            </w:r>
          </w:p>
        </w:tc>
        <w:tc>
          <w:tcPr>
            <w:tcW w:w="6515" w:type="dxa"/>
            <w:shd w:val="clear" w:color="auto" w:fill="auto"/>
            <w:vAlign w:val="center"/>
          </w:tcPr>
          <w:p w14:paraId="4C57B2EF" w14:textId="76F1C5EE" w:rsidR="006361B0" w:rsidRPr="00795F17" w:rsidRDefault="006361B0" w:rsidP="00637B72">
            <w:pPr>
              <w:pStyle w:val="Teksttabelilewy"/>
            </w:pPr>
            <w:r w:rsidRPr="00795F17">
              <w:t>Stan/potencjał ekologiczny RW (r.kl.jcwp od 2022 ocena ekspercka)</w:t>
            </w:r>
            <w:r w:rsidR="00421571" w:rsidRPr="00795F17">
              <w:t xml:space="preserve"> </w:t>
            </w:r>
          </w:p>
        </w:tc>
      </w:tr>
      <w:tr w:rsidR="006361B0" w:rsidRPr="00795F17" w14:paraId="53CD018A" w14:textId="77777777" w:rsidTr="00A10B90">
        <w:trPr>
          <w:trHeight w:val="454"/>
        </w:trPr>
        <w:tc>
          <w:tcPr>
            <w:tcW w:w="2547" w:type="dxa"/>
            <w:shd w:val="clear" w:color="auto" w:fill="BFBFBF" w:themeFill="background1" w:themeFillShade="BF"/>
            <w:vAlign w:val="center"/>
          </w:tcPr>
          <w:p w14:paraId="3406DBE7" w14:textId="2436D6F3" w:rsidR="006361B0" w:rsidRPr="00795F17" w:rsidRDefault="006361B0" w:rsidP="00637B72">
            <w:pPr>
              <w:pStyle w:val="Teksttabelilewybold"/>
            </w:pPr>
            <w:r w:rsidRPr="00795F17">
              <w:t>Załącznik graficzny nr 14.2</w:t>
            </w:r>
          </w:p>
        </w:tc>
        <w:tc>
          <w:tcPr>
            <w:tcW w:w="6515" w:type="dxa"/>
            <w:shd w:val="clear" w:color="auto" w:fill="auto"/>
            <w:vAlign w:val="center"/>
          </w:tcPr>
          <w:p w14:paraId="062EFDD8" w14:textId="10049526" w:rsidR="006361B0" w:rsidRPr="00795F17" w:rsidRDefault="006361B0" w:rsidP="00637B72">
            <w:pPr>
              <w:pStyle w:val="Teksttabelilewy"/>
            </w:pPr>
            <w:r w:rsidRPr="00795F17">
              <w:t>Stan/potencjał ekologiczny RWr (r.kl.jcwp od 2022 ocena ekspercka)</w:t>
            </w:r>
            <w:r w:rsidR="00421571" w:rsidRPr="00795F17">
              <w:t xml:space="preserve"> </w:t>
            </w:r>
          </w:p>
        </w:tc>
      </w:tr>
      <w:tr w:rsidR="006361B0" w:rsidRPr="00795F17" w14:paraId="6CECC43E" w14:textId="77777777" w:rsidTr="00A10B90">
        <w:trPr>
          <w:trHeight w:val="454"/>
        </w:trPr>
        <w:tc>
          <w:tcPr>
            <w:tcW w:w="2547" w:type="dxa"/>
            <w:shd w:val="clear" w:color="auto" w:fill="BFBFBF" w:themeFill="background1" w:themeFillShade="BF"/>
            <w:vAlign w:val="center"/>
          </w:tcPr>
          <w:p w14:paraId="7AC0DC34" w14:textId="5DA5B267" w:rsidR="006361B0" w:rsidRPr="00795F17" w:rsidRDefault="006361B0" w:rsidP="00637B72">
            <w:pPr>
              <w:pStyle w:val="Teksttabelilewybold"/>
            </w:pPr>
            <w:r w:rsidRPr="00795F17">
              <w:t>Załącznik graficzny nr 14.3</w:t>
            </w:r>
          </w:p>
        </w:tc>
        <w:tc>
          <w:tcPr>
            <w:tcW w:w="6515" w:type="dxa"/>
            <w:shd w:val="clear" w:color="auto" w:fill="auto"/>
            <w:vAlign w:val="center"/>
          </w:tcPr>
          <w:p w14:paraId="53CCA542" w14:textId="4E16160A" w:rsidR="006361B0" w:rsidRPr="00795F17" w:rsidRDefault="006361B0" w:rsidP="00637B72">
            <w:pPr>
              <w:pStyle w:val="Teksttabelilewy"/>
            </w:pPr>
            <w:r w:rsidRPr="00795F17">
              <w:t>Stan/potencjał ekologiczny LW (r.kl.jcwp od 2022 ocena ekspercka)</w:t>
            </w:r>
            <w:r w:rsidR="00421571" w:rsidRPr="00795F17">
              <w:t xml:space="preserve"> </w:t>
            </w:r>
          </w:p>
        </w:tc>
      </w:tr>
      <w:tr w:rsidR="006361B0" w:rsidRPr="00795F17" w14:paraId="70E487AC" w14:textId="77777777" w:rsidTr="00A10B90">
        <w:trPr>
          <w:trHeight w:val="454"/>
        </w:trPr>
        <w:tc>
          <w:tcPr>
            <w:tcW w:w="2547" w:type="dxa"/>
            <w:shd w:val="clear" w:color="auto" w:fill="BFBFBF" w:themeFill="background1" w:themeFillShade="BF"/>
            <w:vAlign w:val="center"/>
          </w:tcPr>
          <w:p w14:paraId="5231749C" w14:textId="512337BC" w:rsidR="006361B0" w:rsidRPr="00795F17" w:rsidRDefault="006361B0" w:rsidP="00637B72">
            <w:pPr>
              <w:pStyle w:val="Teksttabelilewybold"/>
            </w:pPr>
            <w:r w:rsidRPr="00795F17">
              <w:t>Załącznik graficzny nr 14.4</w:t>
            </w:r>
          </w:p>
        </w:tc>
        <w:tc>
          <w:tcPr>
            <w:tcW w:w="6515" w:type="dxa"/>
            <w:shd w:val="clear" w:color="auto" w:fill="auto"/>
            <w:vAlign w:val="center"/>
          </w:tcPr>
          <w:p w14:paraId="4E5368B3" w14:textId="1B4E0A08" w:rsidR="006361B0" w:rsidRPr="00795F17" w:rsidRDefault="006361B0" w:rsidP="00637B72">
            <w:pPr>
              <w:pStyle w:val="Teksttabelilewy"/>
            </w:pPr>
            <w:r w:rsidRPr="00795F17">
              <w:t>Stan/potencjał ekologiczny TW i CW (r.kl.jcwp od 2022)</w:t>
            </w:r>
            <w:r w:rsidR="00421571" w:rsidRPr="00795F17">
              <w:t xml:space="preserve"> </w:t>
            </w:r>
          </w:p>
        </w:tc>
      </w:tr>
      <w:tr w:rsidR="006361B0" w:rsidRPr="00795F17" w14:paraId="2468F003" w14:textId="77777777" w:rsidTr="00A10B90">
        <w:trPr>
          <w:trHeight w:val="454"/>
        </w:trPr>
        <w:tc>
          <w:tcPr>
            <w:tcW w:w="2547" w:type="dxa"/>
            <w:shd w:val="clear" w:color="auto" w:fill="BFBFBF" w:themeFill="background1" w:themeFillShade="BF"/>
            <w:vAlign w:val="center"/>
          </w:tcPr>
          <w:p w14:paraId="7E969D72" w14:textId="48308F8D" w:rsidR="006361B0" w:rsidRPr="00795F17" w:rsidRDefault="006361B0" w:rsidP="00637B72">
            <w:pPr>
              <w:pStyle w:val="Teksttabelilewybold"/>
            </w:pPr>
            <w:r w:rsidRPr="00795F17">
              <w:t>Załącznik graficzny nr 15.1</w:t>
            </w:r>
          </w:p>
        </w:tc>
        <w:tc>
          <w:tcPr>
            <w:tcW w:w="6515" w:type="dxa"/>
            <w:shd w:val="clear" w:color="auto" w:fill="auto"/>
            <w:vAlign w:val="center"/>
          </w:tcPr>
          <w:p w14:paraId="73231852" w14:textId="05ABC28D" w:rsidR="006361B0" w:rsidRPr="00795F17" w:rsidRDefault="006361B0" w:rsidP="00637B72">
            <w:pPr>
              <w:pStyle w:val="Teksttabelilewy"/>
            </w:pPr>
            <w:r w:rsidRPr="00795F17">
              <w:t>Stan chemiczny RW (r.kl.jcwp do 2022)</w:t>
            </w:r>
            <w:r w:rsidR="00421571" w:rsidRPr="00795F17">
              <w:t xml:space="preserve"> </w:t>
            </w:r>
          </w:p>
        </w:tc>
      </w:tr>
      <w:tr w:rsidR="006361B0" w:rsidRPr="00795F17" w14:paraId="78DDEEC9" w14:textId="77777777" w:rsidTr="00A10B90">
        <w:trPr>
          <w:trHeight w:val="454"/>
        </w:trPr>
        <w:tc>
          <w:tcPr>
            <w:tcW w:w="2547" w:type="dxa"/>
            <w:shd w:val="clear" w:color="auto" w:fill="BFBFBF" w:themeFill="background1" w:themeFillShade="BF"/>
            <w:vAlign w:val="center"/>
          </w:tcPr>
          <w:p w14:paraId="68CC5E0E" w14:textId="3A962AE6" w:rsidR="006361B0" w:rsidRPr="00795F17" w:rsidRDefault="006361B0" w:rsidP="00637B72">
            <w:pPr>
              <w:pStyle w:val="Teksttabelilewybold"/>
            </w:pPr>
            <w:r w:rsidRPr="00795F17">
              <w:t>Załącznik graficzny nr 15.2</w:t>
            </w:r>
          </w:p>
        </w:tc>
        <w:tc>
          <w:tcPr>
            <w:tcW w:w="6515" w:type="dxa"/>
            <w:shd w:val="clear" w:color="auto" w:fill="auto"/>
            <w:vAlign w:val="center"/>
          </w:tcPr>
          <w:p w14:paraId="03413D6B" w14:textId="7C01DA91" w:rsidR="006361B0" w:rsidRPr="00795F17" w:rsidRDefault="006361B0" w:rsidP="00637B72">
            <w:pPr>
              <w:pStyle w:val="Teksttabelilewy"/>
            </w:pPr>
            <w:r w:rsidRPr="00795F17">
              <w:t>Stan chemiczny RWr (r.kl.jcwp do 2022)</w:t>
            </w:r>
            <w:r w:rsidR="00421571" w:rsidRPr="00795F17">
              <w:t xml:space="preserve"> </w:t>
            </w:r>
          </w:p>
        </w:tc>
      </w:tr>
      <w:tr w:rsidR="006361B0" w:rsidRPr="00795F17" w14:paraId="65101021" w14:textId="77777777" w:rsidTr="00A10B90">
        <w:trPr>
          <w:trHeight w:val="454"/>
        </w:trPr>
        <w:tc>
          <w:tcPr>
            <w:tcW w:w="2547" w:type="dxa"/>
            <w:shd w:val="clear" w:color="auto" w:fill="BFBFBF" w:themeFill="background1" w:themeFillShade="BF"/>
            <w:vAlign w:val="center"/>
          </w:tcPr>
          <w:p w14:paraId="751E88B5" w14:textId="334FA5F8" w:rsidR="006361B0" w:rsidRPr="00795F17" w:rsidRDefault="006361B0" w:rsidP="00637B72">
            <w:pPr>
              <w:pStyle w:val="Teksttabelilewybold"/>
            </w:pPr>
            <w:r w:rsidRPr="00795F17">
              <w:t>Załącznik graficzny nr 15.3</w:t>
            </w:r>
          </w:p>
        </w:tc>
        <w:tc>
          <w:tcPr>
            <w:tcW w:w="6515" w:type="dxa"/>
            <w:shd w:val="clear" w:color="auto" w:fill="auto"/>
            <w:vAlign w:val="center"/>
          </w:tcPr>
          <w:p w14:paraId="2F6F8A0E" w14:textId="7F1EED72" w:rsidR="006361B0" w:rsidRPr="00795F17" w:rsidRDefault="006361B0" w:rsidP="00637B72">
            <w:pPr>
              <w:pStyle w:val="Teksttabelilewy"/>
            </w:pPr>
            <w:r w:rsidRPr="00795F17">
              <w:t>Stan chemiczny LW (r.kl.jcwp do 2022)</w:t>
            </w:r>
            <w:r w:rsidR="00421571" w:rsidRPr="00795F17">
              <w:t xml:space="preserve"> </w:t>
            </w:r>
          </w:p>
        </w:tc>
      </w:tr>
      <w:tr w:rsidR="006361B0" w:rsidRPr="00795F17" w14:paraId="6819BF40" w14:textId="77777777" w:rsidTr="00A10B90">
        <w:trPr>
          <w:trHeight w:val="454"/>
        </w:trPr>
        <w:tc>
          <w:tcPr>
            <w:tcW w:w="2547" w:type="dxa"/>
            <w:shd w:val="clear" w:color="auto" w:fill="BFBFBF" w:themeFill="background1" w:themeFillShade="BF"/>
            <w:vAlign w:val="center"/>
          </w:tcPr>
          <w:p w14:paraId="3447A20C" w14:textId="18FC53F3" w:rsidR="006361B0" w:rsidRPr="00795F17" w:rsidRDefault="006361B0" w:rsidP="00637B72">
            <w:pPr>
              <w:pStyle w:val="Teksttabelilewybold"/>
            </w:pPr>
            <w:r w:rsidRPr="00795F17">
              <w:t>Załącznik graficzny nr 15.4</w:t>
            </w:r>
          </w:p>
        </w:tc>
        <w:tc>
          <w:tcPr>
            <w:tcW w:w="6515" w:type="dxa"/>
            <w:shd w:val="clear" w:color="auto" w:fill="auto"/>
            <w:vAlign w:val="center"/>
          </w:tcPr>
          <w:p w14:paraId="3B207AF4" w14:textId="62E73B5A" w:rsidR="006361B0" w:rsidRPr="00795F17" w:rsidRDefault="006361B0" w:rsidP="00637B72">
            <w:pPr>
              <w:pStyle w:val="Teksttabelilewy"/>
            </w:pPr>
            <w:r w:rsidRPr="00795F17">
              <w:t>Stan chemiczny TW i CW (r.kl.jcwp do 2022)</w:t>
            </w:r>
            <w:r w:rsidR="00421571" w:rsidRPr="00795F17">
              <w:t xml:space="preserve"> </w:t>
            </w:r>
          </w:p>
        </w:tc>
      </w:tr>
      <w:tr w:rsidR="006361B0" w:rsidRPr="00795F17" w14:paraId="11569982" w14:textId="77777777" w:rsidTr="00A10B90">
        <w:trPr>
          <w:trHeight w:val="454"/>
        </w:trPr>
        <w:tc>
          <w:tcPr>
            <w:tcW w:w="2547" w:type="dxa"/>
            <w:shd w:val="clear" w:color="auto" w:fill="BFBFBF" w:themeFill="background1" w:themeFillShade="BF"/>
            <w:vAlign w:val="center"/>
          </w:tcPr>
          <w:p w14:paraId="3ECAE792" w14:textId="41727D4E" w:rsidR="006361B0" w:rsidRPr="00795F17" w:rsidRDefault="006361B0" w:rsidP="00637B72">
            <w:pPr>
              <w:pStyle w:val="Teksttabelilewybold"/>
            </w:pPr>
            <w:r w:rsidRPr="00795F17">
              <w:t>Załącznik graficzny nr 16</w:t>
            </w:r>
            <w:r w:rsidR="0099230E" w:rsidRPr="00795F17">
              <w:t>:</w:t>
            </w:r>
          </w:p>
        </w:tc>
        <w:tc>
          <w:tcPr>
            <w:tcW w:w="6515" w:type="dxa"/>
            <w:shd w:val="clear" w:color="auto" w:fill="auto"/>
            <w:vAlign w:val="center"/>
          </w:tcPr>
          <w:p w14:paraId="0922A668" w14:textId="4172F4D8" w:rsidR="006361B0" w:rsidRPr="00795F17" w:rsidRDefault="006361B0" w:rsidP="00637B72">
            <w:pPr>
              <w:pStyle w:val="Teksttabelilewy"/>
            </w:pPr>
            <w:r w:rsidRPr="00795F17">
              <w:t>Ocena stanu chemicznego (r.kl.jcwp od 2022 ocena ekspercka)</w:t>
            </w:r>
            <w:r w:rsidR="00421571" w:rsidRPr="00795F17">
              <w:t xml:space="preserve"> </w:t>
            </w:r>
          </w:p>
        </w:tc>
      </w:tr>
      <w:tr w:rsidR="006361B0" w:rsidRPr="00795F17" w14:paraId="796125F8" w14:textId="77777777" w:rsidTr="00A10B90">
        <w:trPr>
          <w:trHeight w:val="454"/>
        </w:trPr>
        <w:tc>
          <w:tcPr>
            <w:tcW w:w="2547" w:type="dxa"/>
            <w:shd w:val="clear" w:color="auto" w:fill="BFBFBF" w:themeFill="background1" w:themeFillShade="BF"/>
            <w:vAlign w:val="center"/>
          </w:tcPr>
          <w:p w14:paraId="424BCCC5" w14:textId="294B0C00" w:rsidR="006361B0" w:rsidRPr="00795F17" w:rsidRDefault="006361B0" w:rsidP="00637B72">
            <w:pPr>
              <w:pStyle w:val="Teksttabelilewybold"/>
            </w:pPr>
            <w:r w:rsidRPr="00795F17">
              <w:t>Załącznik graficzny nr 16.1</w:t>
            </w:r>
          </w:p>
        </w:tc>
        <w:tc>
          <w:tcPr>
            <w:tcW w:w="6515" w:type="dxa"/>
            <w:shd w:val="clear" w:color="auto" w:fill="auto"/>
            <w:vAlign w:val="center"/>
          </w:tcPr>
          <w:p w14:paraId="70FB7269" w14:textId="7E837122" w:rsidR="006361B0" w:rsidRPr="00795F17" w:rsidRDefault="006361B0" w:rsidP="00637B72">
            <w:pPr>
              <w:pStyle w:val="Teksttabelilewy"/>
            </w:pPr>
            <w:r w:rsidRPr="00795F17">
              <w:t>Stan chemiczny RW (r.kl.jcwp od 2022 ocena ekspercka)</w:t>
            </w:r>
            <w:r w:rsidR="00421571" w:rsidRPr="00795F17">
              <w:t xml:space="preserve"> </w:t>
            </w:r>
          </w:p>
        </w:tc>
      </w:tr>
      <w:tr w:rsidR="006361B0" w:rsidRPr="00795F17" w14:paraId="2E75A5FA" w14:textId="77777777" w:rsidTr="00A10B90">
        <w:trPr>
          <w:trHeight w:val="454"/>
        </w:trPr>
        <w:tc>
          <w:tcPr>
            <w:tcW w:w="2547" w:type="dxa"/>
            <w:shd w:val="clear" w:color="auto" w:fill="BFBFBF" w:themeFill="background1" w:themeFillShade="BF"/>
            <w:vAlign w:val="center"/>
          </w:tcPr>
          <w:p w14:paraId="1EFA96CD" w14:textId="19B1C603" w:rsidR="006361B0" w:rsidRPr="00795F17" w:rsidRDefault="006361B0" w:rsidP="00637B72">
            <w:pPr>
              <w:pStyle w:val="Teksttabelilewybold"/>
            </w:pPr>
            <w:r w:rsidRPr="00795F17">
              <w:t>Załącznik graficzny nr 16.2</w:t>
            </w:r>
          </w:p>
        </w:tc>
        <w:tc>
          <w:tcPr>
            <w:tcW w:w="6515" w:type="dxa"/>
            <w:shd w:val="clear" w:color="auto" w:fill="auto"/>
            <w:vAlign w:val="center"/>
          </w:tcPr>
          <w:p w14:paraId="0E780C1E" w14:textId="50A5F628" w:rsidR="006361B0" w:rsidRPr="00795F17" w:rsidRDefault="006361B0" w:rsidP="00637B72">
            <w:pPr>
              <w:pStyle w:val="Teksttabelilewy"/>
            </w:pPr>
            <w:r w:rsidRPr="00795F17">
              <w:t>Stan chemiczny RWr (r.kl.jcwp od 2022 ocena ekspercka)</w:t>
            </w:r>
            <w:r w:rsidR="00421571" w:rsidRPr="00795F17">
              <w:t xml:space="preserve"> </w:t>
            </w:r>
          </w:p>
        </w:tc>
      </w:tr>
      <w:tr w:rsidR="006361B0" w:rsidRPr="00795F17" w14:paraId="7DBAB358" w14:textId="77777777" w:rsidTr="00A10B90">
        <w:trPr>
          <w:trHeight w:val="454"/>
        </w:trPr>
        <w:tc>
          <w:tcPr>
            <w:tcW w:w="2547" w:type="dxa"/>
            <w:shd w:val="clear" w:color="auto" w:fill="BFBFBF" w:themeFill="background1" w:themeFillShade="BF"/>
            <w:vAlign w:val="center"/>
          </w:tcPr>
          <w:p w14:paraId="726D41CE" w14:textId="0963C3F0" w:rsidR="006361B0" w:rsidRPr="00795F17" w:rsidRDefault="006361B0" w:rsidP="00637B72">
            <w:pPr>
              <w:pStyle w:val="Teksttabelilewybold"/>
            </w:pPr>
            <w:r w:rsidRPr="00795F17">
              <w:t>Załącznik graficzny nr 16.3</w:t>
            </w:r>
          </w:p>
        </w:tc>
        <w:tc>
          <w:tcPr>
            <w:tcW w:w="6515" w:type="dxa"/>
            <w:shd w:val="clear" w:color="auto" w:fill="auto"/>
            <w:vAlign w:val="center"/>
          </w:tcPr>
          <w:p w14:paraId="648281CE" w14:textId="224E30E6" w:rsidR="006361B0" w:rsidRPr="00795F17" w:rsidRDefault="006361B0" w:rsidP="00637B72">
            <w:pPr>
              <w:pStyle w:val="Teksttabelilewy"/>
            </w:pPr>
            <w:r w:rsidRPr="00795F17">
              <w:t>Stan chemiczny LW (r.kl.jcwp od 2022 ocena ekspercka)</w:t>
            </w:r>
            <w:r w:rsidR="00421571" w:rsidRPr="00795F17">
              <w:t xml:space="preserve"> </w:t>
            </w:r>
          </w:p>
        </w:tc>
      </w:tr>
      <w:tr w:rsidR="006361B0" w:rsidRPr="00795F17" w14:paraId="236A2018" w14:textId="77777777" w:rsidTr="00A10B90">
        <w:trPr>
          <w:trHeight w:val="454"/>
        </w:trPr>
        <w:tc>
          <w:tcPr>
            <w:tcW w:w="2547" w:type="dxa"/>
            <w:shd w:val="clear" w:color="auto" w:fill="BFBFBF" w:themeFill="background1" w:themeFillShade="BF"/>
            <w:vAlign w:val="center"/>
          </w:tcPr>
          <w:p w14:paraId="7E7F2C4E" w14:textId="367DFDE6" w:rsidR="006361B0" w:rsidRPr="00795F17" w:rsidRDefault="006361B0" w:rsidP="00637B72">
            <w:pPr>
              <w:pStyle w:val="Teksttabelilewybold"/>
            </w:pPr>
            <w:r w:rsidRPr="00795F17">
              <w:t>Załącznik graficzny nr 16.4</w:t>
            </w:r>
          </w:p>
        </w:tc>
        <w:tc>
          <w:tcPr>
            <w:tcW w:w="6515" w:type="dxa"/>
            <w:shd w:val="clear" w:color="auto" w:fill="auto"/>
            <w:vAlign w:val="center"/>
          </w:tcPr>
          <w:p w14:paraId="6FD3978E" w14:textId="76409E3D" w:rsidR="006361B0" w:rsidRPr="00795F17" w:rsidRDefault="006361B0" w:rsidP="00637B72">
            <w:pPr>
              <w:pStyle w:val="Teksttabelilewy"/>
            </w:pPr>
            <w:r w:rsidRPr="00795F17">
              <w:t>Stan chemiczny TW i CW (r.kl.jcwp od 2022)</w:t>
            </w:r>
            <w:r w:rsidR="00421571" w:rsidRPr="00795F17">
              <w:t xml:space="preserve"> </w:t>
            </w:r>
          </w:p>
        </w:tc>
      </w:tr>
      <w:tr w:rsidR="006361B0" w:rsidRPr="00795F17" w14:paraId="61E1CB51" w14:textId="77777777" w:rsidTr="00A10B90">
        <w:trPr>
          <w:trHeight w:val="454"/>
        </w:trPr>
        <w:tc>
          <w:tcPr>
            <w:tcW w:w="2547" w:type="dxa"/>
            <w:shd w:val="clear" w:color="auto" w:fill="BFBFBF" w:themeFill="background1" w:themeFillShade="BF"/>
            <w:vAlign w:val="center"/>
          </w:tcPr>
          <w:p w14:paraId="00E80289" w14:textId="462974EB" w:rsidR="006361B0" w:rsidRPr="00795F17" w:rsidRDefault="006361B0" w:rsidP="00637B72">
            <w:pPr>
              <w:pStyle w:val="Teksttabelilewybold"/>
            </w:pPr>
            <w:r w:rsidRPr="00795F17">
              <w:t>Załącznik graficzny nr 17.1</w:t>
            </w:r>
          </w:p>
        </w:tc>
        <w:tc>
          <w:tcPr>
            <w:tcW w:w="6515" w:type="dxa"/>
            <w:shd w:val="clear" w:color="auto" w:fill="auto"/>
            <w:vAlign w:val="center"/>
          </w:tcPr>
          <w:p w14:paraId="5FB5F0BF" w14:textId="4A294EC1" w:rsidR="006361B0" w:rsidRPr="00795F17" w:rsidRDefault="006361B0" w:rsidP="00637B72">
            <w:pPr>
              <w:pStyle w:val="Teksttabelilewy"/>
            </w:pPr>
            <w:r w:rsidRPr="00795F17">
              <w:t>Ocena stanu RW (r.kl.jcwp do 2022)</w:t>
            </w:r>
            <w:r w:rsidR="00421571" w:rsidRPr="00795F17">
              <w:t xml:space="preserve"> </w:t>
            </w:r>
          </w:p>
        </w:tc>
      </w:tr>
      <w:tr w:rsidR="006361B0" w:rsidRPr="00795F17" w14:paraId="0350AF44" w14:textId="77777777" w:rsidTr="00A10B90">
        <w:trPr>
          <w:trHeight w:val="454"/>
        </w:trPr>
        <w:tc>
          <w:tcPr>
            <w:tcW w:w="2547" w:type="dxa"/>
            <w:shd w:val="clear" w:color="auto" w:fill="BFBFBF" w:themeFill="background1" w:themeFillShade="BF"/>
            <w:vAlign w:val="center"/>
          </w:tcPr>
          <w:p w14:paraId="2E41D85D" w14:textId="5BB4251D" w:rsidR="006361B0" w:rsidRPr="00795F17" w:rsidRDefault="006361B0" w:rsidP="00637B72">
            <w:pPr>
              <w:pStyle w:val="Teksttabelilewybold"/>
            </w:pPr>
            <w:r w:rsidRPr="00795F17">
              <w:t>Załącznik graficzny nr 17.2</w:t>
            </w:r>
          </w:p>
        </w:tc>
        <w:tc>
          <w:tcPr>
            <w:tcW w:w="6515" w:type="dxa"/>
            <w:shd w:val="clear" w:color="auto" w:fill="auto"/>
            <w:vAlign w:val="center"/>
          </w:tcPr>
          <w:p w14:paraId="2F163DE1" w14:textId="191E801D" w:rsidR="006361B0" w:rsidRPr="00795F17" w:rsidRDefault="006361B0" w:rsidP="00637B72">
            <w:pPr>
              <w:pStyle w:val="Teksttabelilewy"/>
            </w:pPr>
            <w:r w:rsidRPr="00795F17">
              <w:t>Ocena stanu RWr (r.kl.jcwp do 2022)</w:t>
            </w:r>
            <w:r w:rsidR="00421571" w:rsidRPr="00795F17">
              <w:t xml:space="preserve"> </w:t>
            </w:r>
          </w:p>
        </w:tc>
      </w:tr>
      <w:tr w:rsidR="006361B0" w:rsidRPr="00795F17" w14:paraId="3E7D48E0" w14:textId="77777777" w:rsidTr="00A10B90">
        <w:trPr>
          <w:trHeight w:val="454"/>
        </w:trPr>
        <w:tc>
          <w:tcPr>
            <w:tcW w:w="2547" w:type="dxa"/>
            <w:shd w:val="clear" w:color="auto" w:fill="BFBFBF" w:themeFill="background1" w:themeFillShade="BF"/>
            <w:vAlign w:val="center"/>
          </w:tcPr>
          <w:p w14:paraId="496084F7" w14:textId="1C81FDC5" w:rsidR="006361B0" w:rsidRPr="00795F17" w:rsidRDefault="006361B0" w:rsidP="00637B72">
            <w:pPr>
              <w:pStyle w:val="Teksttabelilewybold"/>
            </w:pPr>
            <w:r w:rsidRPr="00795F17">
              <w:t>Załącznik graficzny nr 17.3</w:t>
            </w:r>
          </w:p>
        </w:tc>
        <w:tc>
          <w:tcPr>
            <w:tcW w:w="6515" w:type="dxa"/>
            <w:shd w:val="clear" w:color="auto" w:fill="auto"/>
            <w:vAlign w:val="center"/>
          </w:tcPr>
          <w:p w14:paraId="16D9D998" w14:textId="39811256" w:rsidR="006361B0" w:rsidRPr="00795F17" w:rsidRDefault="006361B0" w:rsidP="00637B72">
            <w:pPr>
              <w:pStyle w:val="Teksttabelilewy"/>
            </w:pPr>
            <w:r w:rsidRPr="00795F17">
              <w:t>Ocena stanu LW (r.kl.jcwp do 2022)</w:t>
            </w:r>
            <w:r w:rsidR="00421571" w:rsidRPr="00795F17">
              <w:t xml:space="preserve"> </w:t>
            </w:r>
          </w:p>
        </w:tc>
      </w:tr>
      <w:tr w:rsidR="006361B0" w:rsidRPr="00795F17" w14:paraId="507857A0" w14:textId="77777777" w:rsidTr="00A10B90">
        <w:trPr>
          <w:trHeight w:val="454"/>
        </w:trPr>
        <w:tc>
          <w:tcPr>
            <w:tcW w:w="2547" w:type="dxa"/>
            <w:shd w:val="clear" w:color="auto" w:fill="BFBFBF" w:themeFill="background1" w:themeFillShade="BF"/>
            <w:vAlign w:val="center"/>
          </w:tcPr>
          <w:p w14:paraId="67619D1A" w14:textId="5A7A5441" w:rsidR="006361B0" w:rsidRPr="00795F17" w:rsidRDefault="006361B0" w:rsidP="00637B72">
            <w:pPr>
              <w:pStyle w:val="Teksttabelilewybold"/>
            </w:pPr>
            <w:r w:rsidRPr="00795F17">
              <w:t>Załącznik graficzny nr 17.4</w:t>
            </w:r>
          </w:p>
        </w:tc>
        <w:tc>
          <w:tcPr>
            <w:tcW w:w="6515" w:type="dxa"/>
            <w:shd w:val="clear" w:color="auto" w:fill="auto"/>
            <w:vAlign w:val="center"/>
          </w:tcPr>
          <w:p w14:paraId="26D4E595" w14:textId="20C8C874" w:rsidR="006361B0" w:rsidRPr="00795F17" w:rsidRDefault="006361B0" w:rsidP="00637B72">
            <w:pPr>
              <w:pStyle w:val="Teksttabelilewy"/>
            </w:pPr>
            <w:r w:rsidRPr="00795F17">
              <w:t>Ocena stanu TW i CW (r.kl.jcwp do 2022)</w:t>
            </w:r>
            <w:r w:rsidR="00421571" w:rsidRPr="00795F17">
              <w:t xml:space="preserve"> </w:t>
            </w:r>
          </w:p>
        </w:tc>
      </w:tr>
      <w:tr w:rsidR="006361B0" w:rsidRPr="00795F17" w14:paraId="2DA43F54" w14:textId="77777777" w:rsidTr="00A10B90">
        <w:trPr>
          <w:trHeight w:val="454"/>
        </w:trPr>
        <w:tc>
          <w:tcPr>
            <w:tcW w:w="2547" w:type="dxa"/>
            <w:shd w:val="clear" w:color="auto" w:fill="BFBFBF" w:themeFill="background1" w:themeFillShade="BF"/>
            <w:vAlign w:val="center"/>
          </w:tcPr>
          <w:p w14:paraId="523D2D01" w14:textId="4515530F" w:rsidR="006361B0" w:rsidRPr="00795F17" w:rsidRDefault="006361B0" w:rsidP="00637B72">
            <w:pPr>
              <w:pStyle w:val="Teksttabelilewybold"/>
            </w:pPr>
            <w:r w:rsidRPr="00795F17">
              <w:t>Załącznik graficzny nr 18.1</w:t>
            </w:r>
          </w:p>
        </w:tc>
        <w:tc>
          <w:tcPr>
            <w:tcW w:w="6515" w:type="dxa"/>
            <w:shd w:val="clear" w:color="auto" w:fill="auto"/>
            <w:vAlign w:val="center"/>
          </w:tcPr>
          <w:p w14:paraId="0FF463C5" w14:textId="1CB5160C" w:rsidR="006361B0" w:rsidRPr="00795F17" w:rsidRDefault="006361B0" w:rsidP="00637B72">
            <w:pPr>
              <w:pStyle w:val="Teksttabelilewy"/>
            </w:pPr>
            <w:r w:rsidRPr="00795F17">
              <w:t>Ocena stanu RW (r.kl.jcwp od 2022 ocena ekspercka)</w:t>
            </w:r>
            <w:r w:rsidR="00421571" w:rsidRPr="00795F17">
              <w:t xml:space="preserve"> </w:t>
            </w:r>
          </w:p>
        </w:tc>
      </w:tr>
      <w:tr w:rsidR="006361B0" w:rsidRPr="00795F17" w14:paraId="3DCBAD2E" w14:textId="77777777" w:rsidTr="00A10B90">
        <w:trPr>
          <w:trHeight w:val="454"/>
        </w:trPr>
        <w:tc>
          <w:tcPr>
            <w:tcW w:w="2547" w:type="dxa"/>
            <w:shd w:val="clear" w:color="auto" w:fill="BFBFBF" w:themeFill="background1" w:themeFillShade="BF"/>
            <w:vAlign w:val="center"/>
          </w:tcPr>
          <w:p w14:paraId="111E4D4A" w14:textId="177FDAD9" w:rsidR="006361B0" w:rsidRPr="00795F17" w:rsidRDefault="006361B0" w:rsidP="00637B72">
            <w:pPr>
              <w:pStyle w:val="Teksttabelilewybold"/>
            </w:pPr>
            <w:r w:rsidRPr="00795F17">
              <w:t>Załącznik graficzny nr 18.2</w:t>
            </w:r>
          </w:p>
        </w:tc>
        <w:tc>
          <w:tcPr>
            <w:tcW w:w="6515" w:type="dxa"/>
            <w:shd w:val="clear" w:color="auto" w:fill="auto"/>
            <w:vAlign w:val="center"/>
          </w:tcPr>
          <w:p w14:paraId="5287C634" w14:textId="403238D0" w:rsidR="006361B0" w:rsidRPr="00795F17" w:rsidRDefault="006361B0" w:rsidP="00637B72">
            <w:pPr>
              <w:pStyle w:val="Teksttabelilewy"/>
            </w:pPr>
            <w:r w:rsidRPr="00795F17">
              <w:t>Ocena stanu RWr (r.kl.jcwp od 2022 ocena ekspercka)</w:t>
            </w:r>
            <w:r w:rsidR="00421571" w:rsidRPr="00795F17">
              <w:t xml:space="preserve"> </w:t>
            </w:r>
          </w:p>
        </w:tc>
      </w:tr>
      <w:tr w:rsidR="006361B0" w:rsidRPr="00795F17" w14:paraId="5624C8D4" w14:textId="77777777" w:rsidTr="00A10B90">
        <w:trPr>
          <w:trHeight w:val="454"/>
        </w:trPr>
        <w:tc>
          <w:tcPr>
            <w:tcW w:w="2547" w:type="dxa"/>
            <w:shd w:val="clear" w:color="auto" w:fill="BFBFBF" w:themeFill="background1" w:themeFillShade="BF"/>
            <w:vAlign w:val="center"/>
          </w:tcPr>
          <w:p w14:paraId="49BF93F4" w14:textId="319F828A" w:rsidR="006361B0" w:rsidRPr="00795F17" w:rsidRDefault="006361B0" w:rsidP="00637B72">
            <w:pPr>
              <w:pStyle w:val="Teksttabelilewybold"/>
            </w:pPr>
            <w:r w:rsidRPr="00795F17">
              <w:t>Załącznik graficzny nr 18.3</w:t>
            </w:r>
          </w:p>
        </w:tc>
        <w:tc>
          <w:tcPr>
            <w:tcW w:w="6515" w:type="dxa"/>
            <w:shd w:val="clear" w:color="auto" w:fill="auto"/>
            <w:vAlign w:val="center"/>
          </w:tcPr>
          <w:p w14:paraId="559BD41A" w14:textId="4658E1AF" w:rsidR="006361B0" w:rsidRPr="00795F17" w:rsidRDefault="006361B0" w:rsidP="00637B72">
            <w:pPr>
              <w:pStyle w:val="Teksttabelilewy"/>
            </w:pPr>
            <w:r w:rsidRPr="00795F17">
              <w:t>Ocena stanu LW (r.kl.jcwp od 2022 ocena ekspercka)</w:t>
            </w:r>
            <w:r w:rsidR="00421571" w:rsidRPr="00795F17">
              <w:t xml:space="preserve"> </w:t>
            </w:r>
          </w:p>
        </w:tc>
      </w:tr>
      <w:tr w:rsidR="006361B0" w:rsidRPr="00795F17" w14:paraId="12B04309" w14:textId="77777777" w:rsidTr="00A10B90">
        <w:trPr>
          <w:trHeight w:val="454"/>
        </w:trPr>
        <w:tc>
          <w:tcPr>
            <w:tcW w:w="2547" w:type="dxa"/>
            <w:shd w:val="clear" w:color="auto" w:fill="BFBFBF" w:themeFill="background1" w:themeFillShade="BF"/>
            <w:vAlign w:val="center"/>
          </w:tcPr>
          <w:p w14:paraId="5C394F9F" w14:textId="27118599" w:rsidR="006361B0" w:rsidRPr="00795F17" w:rsidRDefault="006361B0" w:rsidP="00637B72">
            <w:pPr>
              <w:pStyle w:val="Teksttabelilewybold"/>
            </w:pPr>
            <w:r w:rsidRPr="00795F17">
              <w:t>Załącznik graficzny nr 18.4</w:t>
            </w:r>
          </w:p>
        </w:tc>
        <w:tc>
          <w:tcPr>
            <w:tcW w:w="6515" w:type="dxa"/>
            <w:shd w:val="clear" w:color="auto" w:fill="auto"/>
            <w:vAlign w:val="center"/>
          </w:tcPr>
          <w:p w14:paraId="1DB0621A" w14:textId="7E0EE3CA" w:rsidR="006361B0" w:rsidRPr="00795F17" w:rsidRDefault="006361B0" w:rsidP="00637B72">
            <w:pPr>
              <w:pStyle w:val="Teksttabelilewy"/>
            </w:pPr>
            <w:r w:rsidRPr="00795F17">
              <w:t>Ocena stanu TW i CW (r.kl.jcwp od 2022)</w:t>
            </w:r>
            <w:r w:rsidR="00421571" w:rsidRPr="00795F17">
              <w:t xml:space="preserve"> </w:t>
            </w:r>
          </w:p>
        </w:tc>
      </w:tr>
      <w:tr w:rsidR="006361B0" w:rsidRPr="00795F17" w14:paraId="2901F5CE" w14:textId="77777777" w:rsidTr="00A10B90">
        <w:trPr>
          <w:trHeight w:val="454"/>
        </w:trPr>
        <w:tc>
          <w:tcPr>
            <w:tcW w:w="2547" w:type="dxa"/>
            <w:shd w:val="clear" w:color="auto" w:fill="BFBFBF" w:themeFill="background1" w:themeFillShade="BF"/>
            <w:vAlign w:val="center"/>
          </w:tcPr>
          <w:p w14:paraId="0F085D9B" w14:textId="19E9E354" w:rsidR="006361B0" w:rsidRPr="00795F17" w:rsidRDefault="006361B0" w:rsidP="00637B72">
            <w:pPr>
              <w:pStyle w:val="Teksttabelilewybold"/>
            </w:pPr>
            <w:r w:rsidRPr="00795F17">
              <w:t>Załącznik graficzny nr 19</w:t>
            </w:r>
          </w:p>
        </w:tc>
        <w:tc>
          <w:tcPr>
            <w:tcW w:w="6515" w:type="dxa"/>
            <w:shd w:val="clear" w:color="auto" w:fill="auto"/>
            <w:vAlign w:val="center"/>
          </w:tcPr>
          <w:p w14:paraId="4EFBB2AA" w14:textId="3FEBD3B9" w:rsidR="006361B0" w:rsidRPr="00795F17" w:rsidRDefault="006361B0" w:rsidP="00637B72">
            <w:pPr>
              <w:pStyle w:val="Teksttabelilewy"/>
            </w:pPr>
            <w:r w:rsidRPr="00795F17">
              <w:t>Ocena stanu chemicznego jcwpd</w:t>
            </w:r>
            <w:r w:rsidR="00421571" w:rsidRPr="00795F17">
              <w:t xml:space="preserve"> </w:t>
            </w:r>
          </w:p>
        </w:tc>
      </w:tr>
      <w:tr w:rsidR="006361B0" w:rsidRPr="00795F17" w14:paraId="0B712281" w14:textId="77777777" w:rsidTr="00A10B90">
        <w:trPr>
          <w:trHeight w:val="454"/>
        </w:trPr>
        <w:tc>
          <w:tcPr>
            <w:tcW w:w="2547" w:type="dxa"/>
            <w:shd w:val="clear" w:color="auto" w:fill="BFBFBF" w:themeFill="background1" w:themeFillShade="BF"/>
            <w:vAlign w:val="center"/>
          </w:tcPr>
          <w:p w14:paraId="4B3FB5B4" w14:textId="17BA5334" w:rsidR="006361B0" w:rsidRPr="00795F17" w:rsidRDefault="006361B0" w:rsidP="00637B72">
            <w:pPr>
              <w:pStyle w:val="Teksttabelilewybold"/>
            </w:pPr>
            <w:r w:rsidRPr="00795F17">
              <w:t>Załącznik graficzny nr 20</w:t>
            </w:r>
          </w:p>
        </w:tc>
        <w:tc>
          <w:tcPr>
            <w:tcW w:w="6515" w:type="dxa"/>
            <w:shd w:val="clear" w:color="auto" w:fill="auto"/>
            <w:vAlign w:val="center"/>
          </w:tcPr>
          <w:p w14:paraId="662A9A5F" w14:textId="342F2B52" w:rsidR="006361B0" w:rsidRPr="00795F17" w:rsidRDefault="006361B0" w:rsidP="00637B72">
            <w:pPr>
              <w:pStyle w:val="Teksttabelilewy"/>
            </w:pPr>
            <w:r w:rsidRPr="00795F17">
              <w:t>Ocena stanu ilościowego jcwpd</w:t>
            </w:r>
            <w:r w:rsidR="00421571" w:rsidRPr="00795F17">
              <w:t xml:space="preserve"> </w:t>
            </w:r>
          </w:p>
        </w:tc>
      </w:tr>
      <w:tr w:rsidR="006361B0" w:rsidRPr="00795F17" w14:paraId="7AB1EEF0" w14:textId="77777777" w:rsidTr="00A10B90">
        <w:trPr>
          <w:trHeight w:val="454"/>
        </w:trPr>
        <w:tc>
          <w:tcPr>
            <w:tcW w:w="2547" w:type="dxa"/>
            <w:shd w:val="clear" w:color="auto" w:fill="BFBFBF" w:themeFill="background1" w:themeFillShade="BF"/>
            <w:vAlign w:val="center"/>
          </w:tcPr>
          <w:p w14:paraId="237DF1F5" w14:textId="0B90F37E" w:rsidR="006361B0" w:rsidRPr="00795F17" w:rsidRDefault="006361B0" w:rsidP="00637B72">
            <w:pPr>
              <w:pStyle w:val="Teksttabelilewybold"/>
            </w:pPr>
            <w:r w:rsidRPr="00795F17">
              <w:t>Załącznik graficzny nr 21.1</w:t>
            </w:r>
          </w:p>
        </w:tc>
        <w:tc>
          <w:tcPr>
            <w:tcW w:w="6515" w:type="dxa"/>
            <w:shd w:val="clear" w:color="auto" w:fill="auto"/>
            <w:vAlign w:val="center"/>
          </w:tcPr>
          <w:p w14:paraId="31B7FEAD" w14:textId="61AEBE10" w:rsidR="006361B0" w:rsidRPr="00795F17" w:rsidRDefault="006361B0" w:rsidP="00637B72">
            <w:pPr>
              <w:pStyle w:val="Teksttabelilewy"/>
            </w:pPr>
            <w:r w:rsidRPr="00795F17">
              <w:t>Ocena ryzyka nieosiągnięcia celów środowiskowych jcwp RW</w:t>
            </w:r>
            <w:r w:rsidR="00421571" w:rsidRPr="00795F17">
              <w:t xml:space="preserve"> </w:t>
            </w:r>
          </w:p>
        </w:tc>
      </w:tr>
      <w:tr w:rsidR="006361B0" w:rsidRPr="00795F17" w14:paraId="6D4B7A68" w14:textId="77777777" w:rsidTr="00A10B90">
        <w:trPr>
          <w:trHeight w:val="454"/>
        </w:trPr>
        <w:tc>
          <w:tcPr>
            <w:tcW w:w="2547" w:type="dxa"/>
            <w:shd w:val="clear" w:color="auto" w:fill="BFBFBF" w:themeFill="background1" w:themeFillShade="BF"/>
            <w:vAlign w:val="center"/>
          </w:tcPr>
          <w:p w14:paraId="172860F4" w14:textId="0973657B" w:rsidR="006361B0" w:rsidRPr="00795F17" w:rsidRDefault="006361B0" w:rsidP="00637B72">
            <w:pPr>
              <w:pStyle w:val="Teksttabelilewybold"/>
            </w:pPr>
            <w:r w:rsidRPr="00795F17">
              <w:t>Załącznik graficzny nr 21.2</w:t>
            </w:r>
          </w:p>
        </w:tc>
        <w:tc>
          <w:tcPr>
            <w:tcW w:w="6515" w:type="dxa"/>
            <w:shd w:val="clear" w:color="auto" w:fill="auto"/>
            <w:vAlign w:val="center"/>
          </w:tcPr>
          <w:p w14:paraId="031C3C8C" w14:textId="568208C0" w:rsidR="006361B0" w:rsidRPr="00795F17" w:rsidRDefault="00421571" w:rsidP="00637B72">
            <w:pPr>
              <w:pStyle w:val="Teksttabelilewy"/>
            </w:pPr>
            <w:r w:rsidRPr="00795F17">
              <w:t xml:space="preserve">Ocena </w:t>
            </w:r>
            <w:r w:rsidR="006361B0" w:rsidRPr="00795F17">
              <w:t>ryzyka nieosiągnięcia celów środowiskowych jcwp RWr</w:t>
            </w:r>
            <w:r w:rsidRPr="00795F17">
              <w:t xml:space="preserve"> </w:t>
            </w:r>
          </w:p>
        </w:tc>
      </w:tr>
      <w:tr w:rsidR="006361B0" w:rsidRPr="00795F17" w14:paraId="53DA97C7" w14:textId="77777777" w:rsidTr="00A10B90">
        <w:trPr>
          <w:trHeight w:val="454"/>
        </w:trPr>
        <w:tc>
          <w:tcPr>
            <w:tcW w:w="2547" w:type="dxa"/>
            <w:shd w:val="clear" w:color="auto" w:fill="BFBFBF" w:themeFill="background1" w:themeFillShade="BF"/>
            <w:vAlign w:val="center"/>
          </w:tcPr>
          <w:p w14:paraId="03A3E6CB" w14:textId="0B186EE6" w:rsidR="006361B0" w:rsidRPr="00795F17" w:rsidRDefault="006361B0" w:rsidP="00637B72">
            <w:pPr>
              <w:pStyle w:val="Teksttabelilewybold"/>
            </w:pPr>
            <w:r w:rsidRPr="00795F17">
              <w:t>Załącznik graficzny nr 21.3</w:t>
            </w:r>
          </w:p>
        </w:tc>
        <w:tc>
          <w:tcPr>
            <w:tcW w:w="6515" w:type="dxa"/>
            <w:shd w:val="clear" w:color="auto" w:fill="auto"/>
            <w:vAlign w:val="center"/>
          </w:tcPr>
          <w:p w14:paraId="41D9994B" w14:textId="5C9BCDCB" w:rsidR="006361B0" w:rsidRPr="00795F17" w:rsidRDefault="00421571" w:rsidP="00637B72">
            <w:pPr>
              <w:pStyle w:val="Teksttabelilewy"/>
            </w:pPr>
            <w:r w:rsidRPr="00795F17">
              <w:t xml:space="preserve">Ocena </w:t>
            </w:r>
            <w:r w:rsidR="006361B0" w:rsidRPr="00795F17">
              <w:t>ryzyka nieosiągnięcia celów środowiskowych jcwp LW</w:t>
            </w:r>
            <w:r w:rsidRPr="00795F17">
              <w:t xml:space="preserve"> </w:t>
            </w:r>
          </w:p>
        </w:tc>
      </w:tr>
      <w:tr w:rsidR="006361B0" w:rsidRPr="00795F17" w14:paraId="303CE115" w14:textId="77777777" w:rsidTr="00A10B90">
        <w:trPr>
          <w:trHeight w:val="454"/>
        </w:trPr>
        <w:tc>
          <w:tcPr>
            <w:tcW w:w="2547" w:type="dxa"/>
            <w:shd w:val="clear" w:color="auto" w:fill="BFBFBF" w:themeFill="background1" w:themeFillShade="BF"/>
            <w:vAlign w:val="center"/>
          </w:tcPr>
          <w:p w14:paraId="03FD9CB7" w14:textId="4F2A683B" w:rsidR="006361B0" w:rsidRPr="00795F17" w:rsidRDefault="006361B0" w:rsidP="00637B72">
            <w:pPr>
              <w:pStyle w:val="Teksttabelilewybold"/>
            </w:pPr>
            <w:r w:rsidRPr="00795F17">
              <w:t>Załącznik graficzny nr 21.4</w:t>
            </w:r>
          </w:p>
        </w:tc>
        <w:tc>
          <w:tcPr>
            <w:tcW w:w="6515" w:type="dxa"/>
            <w:shd w:val="clear" w:color="auto" w:fill="auto"/>
            <w:vAlign w:val="center"/>
          </w:tcPr>
          <w:p w14:paraId="3371CFC7" w14:textId="111A81A0" w:rsidR="006361B0" w:rsidRPr="00795F17" w:rsidRDefault="006361B0" w:rsidP="00637B72">
            <w:pPr>
              <w:pStyle w:val="Teksttabelilewy"/>
            </w:pPr>
            <w:r w:rsidRPr="00795F17">
              <w:t>Ocena ryzyka nieosiągnięcia celów środowiskowych jcwp TW i CW</w:t>
            </w:r>
            <w:r w:rsidR="00421571" w:rsidRPr="00795F17">
              <w:t xml:space="preserve"> </w:t>
            </w:r>
          </w:p>
        </w:tc>
      </w:tr>
      <w:tr w:rsidR="006361B0" w:rsidRPr="00795F17" w14:paraId="2C764C8A" w14:textId="77777777" w:rsidTr="00A10B90">
        <w:trPr>
          <w:trHeight w:val="454"/>
        </w:trPr>
        <w:tc>
          <w:tcPr>
            <w:tcW w:w="2547" w:type="dxa"/>
            <w:shd w:val="clear" w:color="auto" w:fill="BFBFBF" w:themeFill="background1" w:themeFillShade="BF"/>
            <w:vAlign w:val="center"/>
          </w:tcPr>
          <w:p w14:paraId="2A93A9AA" w14:textId="38F08880" w:rsidR="006361B0" w:rsidRPr="00795F17" w:rsidRDefault="006361B0" w:rsidP="00637B72">
            <w:pPr>
              <w:pStyle w:val="Teksttabelilewybold"/>
            </w:pPr>
            <w:r w:rsidRPr="00795F17">
              <w:t>Załącznik graficzny nr 21.5</w:t>
            </w:r>
          </w:p>
        </w:tc>
        <w:tc>
          <w:tcPr>
            <w:tcW w:w="6515" w:type="dxa"/>
            <w:shd w:val="clear" w:color="auto" w:fill="auto"/>
            <w:vAlign w:val="center"/>
          </w:tcPr>
          <w:p w14:paraId="7DE099B9" w14:textId="1BC2B910" w:rsidR="006361B0" w:rsidRPr="00795F17" w:rsidRDefault="00421571" w:rsidP="00637B72">
            <w:pPr>
              <w:pStyle w:val="Teksttabelilewy"/>
            </w:pPr>
            <w:r w:rsidRPr="00795F17">
              <w:t xml:space="preserve">Ocena </w:t>
            </w:r>
            <w:r w:rsidR="006361B0" w:rsidRPr="00795F17">
              <w:t>ryzyka nieosiągnięcia celów środowiskowych jcwpd.</w:t>
            </w:r>
            <w:r w:rsidRPr="00795F17">
              <w:t xml:space="preserve"> </w:t>
            </w:r>
          </w:p>
        </w:tc>
      </w:tr>
      <w:tr w:rsidR="006361B0" w:rsidRPr="00795F17" w14:paraId="3862CA5D" w14:textId="77777777" w:rsidTr="00A10B90">
        <w:trPr>
          <w:trHeight w:val="454"/>
        </w:trPr>
        <w:tc>
          <w:tcPr>
            <w:tcW w:w="2547" w:type="dxa"/>
            <w:shd w:val="clear" w:color="auto" w:fill="BFBFBF" w:themeFill="background1" w:themeFillShade="BF"/>
            <w:vAlign w:val="center"/>
          </w:tcPr>
          <w:p w14:paraId="51630733" w14:textId="454341B7" w:rsidR="006361B0" w:rsidRPr="00795F17" w:rsidRDefault="006361B0" w:rsidP="00637B72">
            <w:pPr>
              <w:pStyle w:val="Teksttabelilewybold"/>
            </w:pPr>
            <w:r w:rsidRPr="00795F17">
              <w:t xml:space="preserve">Załącznik graficzny nr </w:t>
            </w:r>
            <w:r w:rsidR="00421571" w:rsidRPr="00795F17">
              <w:t>22</w:t>
            </w:r>
          </w:p>
        </w:tc>
        <w:tc>
          <w:tcPr>
            <w:tcW w:w="6515" w:type="dxa"/>
            <w:shd w:val="clear" w:color="auto" w:fill="auto"/>
            <w:vAlign w:val="center"/>
          </w:tcPr>
          <w:p w14:paraId="5F180ACA" w14:textId="6165E21A" w:rsidR="006361B0" w:rsidRPr="00795F17" w:rsidRDefault="006361B0" w:rsidP="00637B72">
            <w:pPr>
              <w:pStyle w:val="Teksttabelilewy"/>
            </w:pPr>
            <w:r w:rsidRPr="00795F17">
              <w:t>Punkty zrzutu - obszar dorzecza Odry</w:t>
            </w:r>
            <w:r w:rsidR="00421571" w:rsidRPr="00795F17">
              <w:t xml:space="preserve"> </w:t>
            </w:r>
          </w:p>
        </w:tc>
      </w:tr>
      <w:tr w:rsidR="006361B0" w:rsidRPr="00795F17" w14:paraId="1768C274" w14:textId="77777777" w:rsidTr="00A10B90">
        <w:trPr>
          <w:trHeight w:val="454"/>
        </w:trPr>
        <w:tc>
          <w:tcPr>
            <w:tcW w:w="2547" w:type="dxa"/>
            <w:shd w:val="clear" w:color="auto" w:fill="BFBFBF" w:themeFill="background1" w:themeFillShade="BF"/>
            <w:vAlign w:val="center"/>
          </w:tcPr>
          <w:p w14:paraId="40FA299A" w14:textId="3C497FCF" w:rsidR="006361B0" w:rsidRPr="00795F17" w:rsidRDefault="006361B0" w:rsidP="00637B72">
            <w:pPr>
              <w:pStyle w:val="Teksttabelilewybold"/>
            </w:pPr>
            <w:r w:rsidRPr="00795F17">
              <w:t>Załącznik graficzny nr 23</w:t>
            </w:r>
          </w:p>
        </w:tc>
        <w:tc>
          <w:tcPr>
            <w:tcW w:w="6515" w:type="dxa"/>
            <w:shd w:val="clear" w:color="auto" w:fill="auto"/>
            <w:vAlign w:val="center"/>
          </w:tcPr>
          <w:p w14:paraId="581ACE4A" w14:textId="3E1A17C4" w:rsidR="006361B0" w:rsidRPr="00795F17" w:rsidRDefault="006361B0" w:rsidP="00637B72">
            <w:pPr>
              <w:pStyle w:val="Teksttabelilewy"/>
            </w:pPr>
            <w:r w:rsidRPr="00795F17">
              <w:t>Punkty poboru wód - obszar dorzecza Odry</w:t>
            </w:r>
            <w:r w:rsidR="00421571" w:rsidRPr="00795F17">
              <w:t xml:space="preserve"> </w:t>
            </w:r>
          </w:p>
        </w:tc>
      </w:tr>
      <w:tr w:rsidR="006361B0" w:rsidRPr="00795F17" w14:paraId="60F6C9A7" w14:textId="77777777" w:rsidTr="00A10B90">
        <w:trPr>
          <w:trHeight w:val="454"/>
        </w:trPr>
        <w:tc>
          <w:tcPr>
            <w:tcW w:w="2547" w:type="dxa"/>
            <w:shd w:val="clear" w:color="auto" w:fill="BFBFBF" w:themeFill="background1" w:themeFillShade="BF"/>
            <w:vAlign w:val="center"/>
          </w:tcPr>
          <w:p w14:paraId="28F8A041" w14:textId="53A1CD0F" w:rsidR="006361B0" w:rsidRPr="00795F17" w:rsidRDefault="006361B0" w:rsidP="00637B72">
            <w:pPr>
              <w:pStyle w:val="Teksttabelilewybold"/>
            </w:pPr>
            <w:r w:rsidRPr="00795F17">
              <w:t>Załącznik graficzny nr 24</w:t>
            </w:r>
          </w:p>
        </w:tc>
        <w:tc>
          <w:tcPr>
            <w:tcW w:w="6515" w:type="dxa"/>
            <w:shd w:val="clear" w:color="auto" w:fill="auto"/>
            <w:vAlign w:val="center"/>
          </w:tcPr>
          <w:p w14:paraId="6528955C" w14:textId="7EC9E614" w:rsidR="006361B0" w:rsidRPr="00795F17" w:rsidRDefault="006361B0" w:rsidP="00637B72">
            <w:pPr>
              <w:pStyle w:val="Teksttabelilewy"/>
            </w:pPr>
            <w:r w:rsidRPr="00795F17">
              <w:t>Rozmieszczenie składowisk przemysłowych i komunalnych na jcwpd na obszarze dorzecza Odry</w:t>
            </w:r>
            <w:r w:rsidR="00421571" w:rsidRPr="00795F17">
              <w:t xml:space="preserve"> </w:t>
            </w:r>
          </w:p>
        </w:tc>
      </w:tr>
      <w:tr w:rsidR="006361B0" w:rsidRPr="00795F17" w14:paraId="5902F795" w14:textId="77777777" w:rsidTr="00A10B90">
        <w:trPr>
          <w:trHeight w:val="454"/>
        </w:trPr>
        <w:tc>
          <w:tcPr>
            <w:tcW w:w="2547" w:type="dxa"/>
            <w:shd w:val="clear" w:color="auto" w:fill="BFBFBF" w:themeFill="background1" w:themeFillShade="BF"/>
            <w:vAlign w:val="center"/>
          </w:tcPr>
          <w:p w14:paraId="76A306B2" w14:textId="3ED250E0" w:rsidR="006361B0" w:rsidRPr="00795F17" w:rsidRDefault="006361B0" w:rsidP="00637B72">
            <w:pPr>
              <w:pStyle w:val="Teksttabelilewybold"/>
            </w:pPr>
            <w:r w:rsidRPr="00795F17">
              <w:t>Załącznik graficzny nr 25</w:t>
            </w:r>
          </w:p>
        </w:tc>
        <w:tc>
          <w:tcPr>
            <w:tcW w:w="6515" w:type="dxa"/>
            <w:shd w:val="clear" w:color="auto" w:fill="auto"/>
            <w:vAlign w:val="center"/>
          </w:tcPr>
          <w:p w14:paraId="6744E49B" w14:textId="6BA8A34C" w:rsidR="006361B0" w:rsidRPr="00795F17" w:rsidRDefault="006361B0" w:rsidP="00637B72">
            <w:pPr>
              <w:pStyle w:val="Teksttabelilewy"/>
            </w:pPr>
            <w:r w:rsidRPr="00795F17">
              <w:t>Zakłady przemysłowe na obszarze dorzecza</w:t>
            </w:r>
            <w:r w:rsidR="00421571" w:rsidRPr="00795F17">
              <w:t xml:space="preserve"> </w:t>
            </w:r>
          </w:p>
        </w:tc>
      </w:tr>
      <w:tr w:rsidR="006361B0" w:rsidRPr="00795F17" w14:paraId="1F53FE1D" w14:textId="77777777" w:rsidTr="00A10B90">
        <w:trPr>
          <w:trHeight w:val="454"/>
        </w:trPr>
        <w:tc>
          <w:tcPr>
            <w:tcW w:w="2547" w:type="dxa"/>
            <w:shd w:val="clear" w:color="auto" w:fill="BFBFBF" w:themeFill="background1" w:themeFillShade="BF"/>
            <w:vAlign w:val="center"/>
          </w:tcPr>
          <w:p w14:paraId="61E0F0D5" w14:textId="24AC0526" w:rsidR="006361B0" w:rsidRPr="00795F17" w:rsidRDefault="006361B0" w:rsidP="00637B72">
            <w:pPr>
              <w:pStyle w:val="Teksttabelilewybold"/>
            </w:pPr>
            <w:r w:rsidRPr="00795F17">
              <w:t>Załącznik graficzny nr 26</w:t>
            </w:r>
          </w:p>
        </w:tc>
        <w:tc>
          <w:tcPr>
            <w:tcW w:w="6515" w:type="dxa"/>
            <w:shd w:val="clear" w:color="auto" w:fill="auto"/>
            <w:vAlign w:val="center"/>
          </w:tcPr>
          <w:p w14:paraId="0D841631" w14:textId="56DD479C" w:rsidR="006361B0" w:rsidRPr="00795F17" w:rsidRDefault="006361B0" w:rsidP="00637B72">
            <w:pPr>
              <w:pStyle w:val="Teksttabelilewy"/>
            </w:pPr>
            <w:r w:rsidRPr="00795F17">
              <w:t>Stopień wykorzystania zasobów wód podziemnych na obszarze dorzecza Odry, z podziałem na jcwpd</w:t>
            </w:r>
          </w:p>
        </w:tc>
      </w:tr>
      <w:tr w:rsidR="006361B0" w:rsidRPr="00795F17" w14:paraId="282B33C7" w14:textId="77777777" w:rsidTr="00A10B90">
        <w:trPr>
          <w:trHeight w:val="454"/>
        </w:trPr>
        <w:tc>
          <w:tcPr>
            <w:tcW w:w="2547" w:type="dxa"/>
            <w:shd w:val="clear" w:color="auto" w:fill="BFBFBF" w:themeFill="background1" w:themeFillShade="BF"/>
            <w:vAlign w:val="center"/>
          </w:tcPr>
          <w:p w14:paraId="74486DBB" w14:textId="32D86A92" w:rsidR="006361B0" w:rsidRPr="00795F17" w:rsidRDefault="006361B0" w:rsidP="00637B72">
            <w:pPr>
              <w:pStyle w:val="Teksttabelilewybold"/>
            </w:pPr>
            <w:r w:rsidRPr="00795F17">
              <w:t>Załącznik graficzny nr 27</w:t>
            </w:r>
          </w:p>
        </w:tc>
        <w:tc>
          <w:tcPr>
            <w:tcW w:w="6515" w:type="dxa"/>
            <w:shd w:val="clear" w:color="auto" w:fill="auto"/>
            <w:vAlign w:val="center"/>
          </w:tcPr>
          <w:p w14:paraId="19A69EEA" w14:textId="32993C01" w:rsidR="006361B0" w:rsidRPr="00795F17" w:rsidRDefault="006361B0" w:rsidP="00637B72">
            <w:pPr>
              <w:pStyle w:val="Teksttabelilewy"/>
            </w:pPr>
            <w:r w:rsidRPr="00795F17">
              <w:t>Budowle regulacyjne na obszarze dorzecza Odry</w:t>
            </w:r>
            <w:r w:rsidR="00421571" w:rsidRPr="00795F17">
              <w:t xml:space="preserve"> </w:t>
            </w:r>
          </w:p>
        </w:tc>
      </w:tr>
      <w:tr w:rsidR="006361B0" w:rsidRPr="00795F17" w14:paraId="4560C92A" w14:textId="77777777" w:rsidTr="00A10B90">
        <w:trPr>
          <w:trHeight w:val="454"/>
        </w:trPr>
        <w:tc>
          <w:tcPr>
            <w:tcW w:w="2547" w:type="dxa"/>
            <w:shd w:val="clear" w:color="auto" w:fill="BFBFBF" w:themeFill="background1" w:themeFillShade="BF"/>
            <w:vAlign w:val="center"/>
          </w:tcPr>
          <w:p w14:paraId="1C6E18AF" w14:textId="62A182EE" w:rsidR="006361B0" w:rsidRPr="00795F17" w:rsidRDefault="006361B0" w:rsidP="00637B72">
            <w:pPr>
              <w:pStyle w:val="Teksttabelilewybold"/>
            </w:pPr>
            <w:r w:rsidRPr="00795F17">
              <w:t>Załącznik graficzny nr 28</w:t>
            </w:r>
          </w:p>
        </w:tc>
        <w:tc>
          <w:tcPr>
            <w:tcW w:w="6515" w:type="dxa"/>
            <w:shd w:val="clear" w:color="auto" w:fill="auto"/>
            <w:vAlign w:val="center"/>
          </w:tcPr>
          <w:p w14:paraId="46B5BEAD" w14:textId="79087F7D" w:rsidR="006361B0" w:rsidRPr="00795F17" w:rsidRDefault="006361B0" w:rsidP="00637B72">
            <w:pPr>
              <w:pStyle w:val="Teksttabelilewy"/>
            </w:pPr>
            <w:r w:rsidRPr="00795F17">
              <w:t>Budowle poprzeczne na obszarze dorzecza Odry</w:t>
            </w:r>
            <w:r w:rsidR="00421571" w:rsidRPr="00795F17">
              <w:t xml:space="preserve"> </w:t>
            </w:r>
          </w:p>
        </w:tc>
      </w:tr>
      <w:tr w:rsidR="006361B0" w:rsidRPr="00795F17" w14:paraId="2B080182" w14:textId="77777777" w:rsidTr="00A10B90">
        <w:trPr>
          <w:trHeight w:val="454"/>
        </w:trPr>
        <w:tc>
          <w:tcPr>
            <w:tcW w:w="2547" w:type="dxa"/>
            <w:shd w:val="clear" w:color="auto" w:fill="BFBFBF" w:themeFill="background1" w:themeFillShade="BF"/>
            <w:vAlign w:val="center"/>
          </w:tcPr>
          <w:p w14:paraId="2D1233B0" w14:textId="5FB3EC9F" w:rsidR="006361B0" w:rsidRPr="00795F17" w:rsidRDefault="006361B0" w:rsidP="00637B72">
            <w:pPr>
              <w:pStyle w:val="Teksttabelilewybold"/>
            </w:pPr>
            <w:r w:rsidRPr="00795F17">
              <w:t>Załącznik graficzny nr 29</w:t>
            </w:r>
          </w:p>
        </w:tc>
        <w:tc>
          <w:tcPr>
            <w:tcW w:w="6515" w:type="dxa"/>
            <w:shd w:val="clear" w:color="auto" w:fill="auto"/>
            <w:vAlign w:val="center"/>
          </w:tcPr>
          <w:p w14:paraId="2E55C234" w14:textId="6097AF58" w:rsidR="006361B0" w:rsidRPr="00795F17" w:rsidRDefault="006361B0" w:rsidP="00637B72">
            <w:pPr>
              <w:pStyle w:val="Teksttabelilewy"/>
            </w:pPr>
            <w:r w:rsidRPr="00795F17">
              <w:t>Jcwp RW z przypisanymi celami środowiskowymi dotyczącymi drożności ryb</w:t>
            </w:r>
            <w:r w:rsidR="00421571" w:rsidRPr="00795F17">
              <w:t xml:space="preserve"> </w:t>
            </w:r>
          </w:p>
        </w:tc>
      </w:tr>
      <w:tr w:rsidR="006361B0" w:rsidRPr="00795F17" w14:paraId="1736BE40" w14:textId="77777777" w:rsidTr="00A10B90">
        <w:trPr>
          <w:trHeight w:val="454"/>
        </w:trPr>
        <w:tc>
          <w:tcPr>
            <w:tcW w:w="2547" w:type="dxa"/>
            <w:shd w:val="clear" w:color="auto" w:fill="BFBFBF" w:themeFill="background1" w:themeFillShade="BF"/>
            <w:vAlign w:val="center"/>
          </w:tcPr>
          <w:p w14:paraId="6D2EB00A" w14:textId="76548E3C" w:rsidR="006361B0" w:rsidRPr="00795F17" w:rsidRDefault="006361B0" w:rsidP="00637B72">
            <w:pPr>
              <w:pStyle w:val="Teksttabelilewybold"/>
            </w:pPr>
            <w:r w:rsidRPr="00795F17">
              <w:t>Załącznik graficzny nr 30</w:t>
            </w:r>
          </w:p>
        </w:tc>
        <w:tc>
          <w:tcPr>
            <w:tcW w:w="6515" w:type="dxa"/>
            <w:shd w:val="clear" w:color="auto" w:fill="auto"/>
            <w:vAlign w:val="center"/>
          </w:tcPr>
          <w:p w14:paraId="33246B57" w14:textId="35F68B96" w:rsidR="006361B0" w:rsidRPr="00795F17" w:rsidRDefault="006361B0" w:rsidP="00637B72">
            <w:pPr>
              <w:pStyle w:val="Teksttabelilewy"/>
            </w:pPr>
            <w:r w:rsidRPr="00795F17">
              <w:t>Jcwp RW w których występuje presja poboru</w:t>
            </w:r>
            <w:r w:rsidR="00421571" w:rsidRPr="00795F17">
              <w:t xml:space="preserve"> </w:t>
            </w:r>
          </w:p>
        </w:tc>
      </w:tr>
      <w:tr w:rsidR="006361B0" w:rsidRPr="00795F17" w14:paraId="756C8C78" w14:textId="77777777" w:rsidTr="00A10B90">
        <w:trPr>
          <w:trHeight w:val="454"/>
        </w:trPr>
        <w:tc>
          <w:tcPr>
            <w:tcW w:w="2547" w:type="dxa"/>
            <w:shd w:val="clear" w:color="auto" w:fill="BFBFBF" w:themeFill="background1" w:themeFillShade="BF"/>
            <w:vAlign w:val="center"/>
          </w:tcPr>
          <w:p w14:paraId="2A2D6854" w14:textId="7CF1D601" w:rsidR="006361B0" w:rsidRPr="00795F17" w:rsidRDefault="006361B0" w:rsidP="00637B72">
            <w:pPr>
              <w:pStyle w:val="Teksttabelilewybold"/>
            </w:pPr>
            <w:r w:rsidRPr="00795F17">
              <w:t>Załącznik graficzny nr 31</w:t>
            </w:r>
          </w:p>
        </w:tc>
        <w:tc>
          <w:tcPr>
            <w:tcW w:w="6515" w:type="dxa"/>
            <w:shd w:val="clear" w:color="auto" w:fill="auto"/>
            <w:vAlign w:val="center"/>
          </w:tcPr>
          <w:p w14:paraId="2B083882" w14:textId="0D43A30E" w:rsidR="006361B0" w:rsidRPr="00795F17" w:rsidRDefault="006361B0" w:rsidP="00637B72">
            <w:pPr>
              <w:pStyle w:val="Teksttabelilewy"/>
            </w:pPr>
            <w:r w:rsidRPr="00795F17">
              <w:t>Mapa potencjalnych oddziaływań skumulowanych</w:t>
            </w:r>
            <w:r w:rsidR="00421571" w:rsidRPr="00795F17">
              <w:t xml:space="preserve"> </w:t>
            </w:r>
          </w:p>
        </w:tc>
      </w:tr>
      <w:tr w:rsidR="006361B0" w:rsidRPr="00795F17" w14:paraId="5EDB7C99" w14:textId="77777777" w:rsidTr="00A10B90">
        <w:trPr>
          <w:trHeight w:val="454"/>
        </w:trPr>
        <w:tc>
          <w:tcPr>
            <w:tcW w:w="2547" w:type="dxa"/>
            <w:shd w:val="clear" w:color="auto" w:fill="BFBFBF" w:themeFill="background1" w:themeFillShade="BF"/>
            <w:vAlign w:val="center"/>
          </w:tcPr>
          <w:p w14:paraId="6055CF1A" w14:textId="2DE2E916" w:rsidR="006361B0" w:rsidRPr="00795F17" w:rsidRDefault="006361B0" w:rsidP="00637B72">
            <w:pPr>
              <w:pStyle w:val="Teksttabelilewybold"/>
            </w:pPr>
            <w:r w:rsidRPr="00795F17">
              <w:t>Załącznik graficzny nr 32</w:t>
            </w:r>
          </w:p>
        </w:tc>
        <w:tc>
          <w:tcPr>
            <w:tcW w:w="6515" w:type="dxa"/>
            <w:shd w:val="clear" w:color="auto" w:fill="auto"/>
            <w:vAlign w:val="center"/>
          </w:tcPr>
          <w:p w14:paraId="56F70DDB" w14:textId="3AA1A7D1" w:rsidR="006361B0" w:rsidRPr="00795F17" w:rsidRDefault="006361B0" w:rsidP="00637B72">
            <w:pPr>
              <w:pStyle w:val="Teksttabelilewy"/>
            </w:pPr>
            <w:r w:rsidRPr="00795F17">
              <w:t>Jcwp RW ze zbudowanym zestawem działań</w:t>
            </w:r>
            <w:r w:rsidR="00421571" w:rsidRPr="00795F17">
              <w:t xml:space="preserve"> </w:t>
            </w:r>
          </w:p>
        </w:tc>
      </w:tr>
      <w:tr w:rsidR="006361B0" w:rsidRPr="00795F17" w14:paraId="48411316" w14:textId="77777777" w:rsidTr="00A10B90">
        <w:trPr>
          <w:trHeight w:val="454"/>
        </w:trPr>
        <w:tc>
          <w:tcPr>
            <w:tcW w:w="2547" w:type="dxa"/>
            <w:shd w:val="clear" w:color="auto" w:fill="BFBFBF" w:themeFill="background1" w:themeFillShade="BF"/>
            <w:vAlign w:val="center"/>
          </w:tcPr>
          <w:p w14:paraId="2547E4F5" w14:textId="38B64A90" w:rsidR="006361B0" w:rsidRPr="00795F17" w:rsidRDefault="006361B0" w:rsidP="00637B72">
            <w:pPr>
              <w:pStyle w:val="Teksttabelilewybold"/>
            </w:pPr>
            <w:r w:rsidRPr="00795F17">
              <w:t>Załącznik graficzny nr 33</w:t>
            </w:r>
          </w:p>
        </w:tc>
        <w:tc>
          <w:tcPr>
            <w:tcW w:w="6515" w:type="dxa"/>
            <w:shd w:val="clear" w:color="auto" w:fill="auto"/>
            <w:vAlign w:val="center"/>
          </w:tcPr>
          <w:p w14:paraId="522749A5" w14:textId="04307EF9" w:rsidR="006361B0" w:rsidRPr="00795F17" w:rsidRDefault="006361B0" w:rsidP="00637B72">
            <w:pPr>
              <w:pStyle w:val="Teksttabelilewy"/>
            </w:pPr>
            <w:r w:rsidRPr="00795F17">
              <w:t>Jcwp RW z działaniami ukierunkowanymi na drożność</w:t>
            </w:r>
            <w:r w:rsidR="00421571" w:rsidRPr="00795F17">
              <w:t xml:space="preserve"> </w:t>
            </w:r>
          </w:p>
        </w:tc>
      </w:tr>
      <w:tr w:rsidR="006361B0" w:rsidRPr="00795F17" w14:paraId="6CFF2818" w14:textId="77777777" w:rsidTr="00A10B90">
        <w:trPr>
          <w:trHeight w:val="454"/>
        </w:trPr>
        <w:tc>
          <w:tcPr>
            <w:tcW w:w="2547" w:type="dxa"/>
            <w:shd w:val="clear" w:color="auto" w:fill="BFBFBF" w:themeFill="background1" w:themeFillShade="BF"/>
            <w:vAlign w:val="center"/>
          </w:tcPr>
          <w:p w14:paraId="03860C29" w14:textId="62159795" w:rsidR="006361B0" w:rsidRPr="00795F17" w:rsidRDefault="006361B0" w:rsidP="00637B72">
            <w:pPr>
              <w:pStyle w:val="Teksttabelilewybold"/>
            </w:pPr>
            <w:r w:rsidRPr="00795F17">
              <w:t>Załącznik graficzny nr 34</w:t>
            </w:r>
          </w:p>
        </w:tc>
        <w:tc>
          <w:tcPr>
            <w:tcW w:w="6515" w:type="dxa"/>
            <w:shd w:val="clear" w:color="auto" w:fill="auto"/>
            <w:vAlign w:val="center"/>
          </w:tcPr>
          <w:p w14:paraId="488D3A37" w14:textId="009C165F" w:rsidR="006361B0" w:rsidRPr="00795F17" w:rsidRDefault="006361B0" w:rsidP="00637B72">
            <w:pPr>
              <w:pStyle w:val="Teksttabelilewy"/>
            </w:pPr>
            <w:r w:rsidRPr="00795F17">
              <w:t>Jcwp RWr ze zbudowanym zestawem działań</w:t>
            </w:r>
            <w:r w:rsidR="00421571" w:rsidRPr="00795F17">
              <w:t xml:space="preserve"> </w:t>
            </w:r>
          </w:p>
        </w:tc>
      </w:tr>
      <w:tr w:rsidR="006361B0" w:rsidRPr="00795F17" w14:paraId="5412C7E8" w14:textId="77777777" w:rsidTr="00A10B90">
        <w:trPr>
          <w:trHeight w:val="454"/>
        </w:trPr>
        <w:tc>
          <w:tcPr>
            <w:tcW w:w="2547" w:type="dxa"/>
            <w:shd w:val="clear" w:color="auto" w:fill="BFBFBF" w:themeFill="background1" w:themeFillShade="BF"/>
            <w:vAlign w:val="center"/>
          </w:tcPr>
          <w:p w14:paraId="13B211F0" w14:textId="501535BA" w:rsidR="006361B0" w:rsidRPr="00795F17" w:rsidRDefault="006361B0" w:rsidP="00637B72">
            <w:pPr>
              <w:pStyle w:val="Teksttabelilewybold"/>
            </w:pPr>
            <w:r w:rsidRPr="00795F17">
              <w:t>Załącznik graficzny nr 35</w:t>
            </w:r>
          </w:p>
        </w:tc>
        <w:tc>
          <w:tcPr>
            <w:tcW w:w="6515" w:type="dxa"/>
            <w:shd w:val="clear" w:color="auto" w:fill="auto"/>
            <w:vAlign w:val="center"/>
          </w:tcPr>
          <w:p w14:paraId="3166E959" w14:textId="1637DDF4" w:rsidR="006361B0" w:rsidRPr="00795F17" w:rsidRDefault="006361B0" w:rsidP="00637B72">
            <w:pPr>
              <w:pStyle w:val="Teksttabelilewy"/>
            </w:pPr>
            <w:r w:rsidRPr="00795F17">
              <w:t>Jcwp LW ze zbudowanym zestawem działań</w:t>
            </w:r>
            <w:r w:rsidR="00421571" w:rsidRPr="00795F17">
              <w:t xml:space="preserve"> </w:t>
            </w:r>
          </w:p>
        </w:tc>
      </w:tr>
      <w:tr w:rsidR="006361B0" w:rsidRPr="00795F17" w14:paraId="2C965192" w14:textId="77777777" w:rsidTr="00A10B90">
        <w:trPr>
          <w:trHeight w:val="454"/>
        </w:trPr>
        <w:tc>
          <w:tcPr>
            <w:tcW w:w="2547" w:type="dxa"/>
            <w:shd w:val="clear" w:color="auto" w:fill="BFBFBF" w:themeFill="background1" w:themeFillShade="BF"/>
            <w:vAlign w:val="center"/>
          </w:tcPr>
          <w:p w14:paraId="6F8C018B" w14:textId="16B5705F" w:rsidR="006361B0" w:rsidRPr="00795F17" w:rsidRDefault="006361B0" w:rsidP="00637B72">
            <w:pPr>
              <w:pStyle w:val="Teksttabelilewybold"/>
            </w:pPr>
            <w:r w:rsidRPr="00795F17">
              <w:t>Załącznik graficzny nr 36</w:t>
            </w:r>
          </w:p>
        </w:tc>
        <w:tc>
          <w:tcPr>
            <w:tcW w:w="6515" w:type="dxa"/>
            <w:shd w:val="clear" w:color="auto" w:fill="auto"/>
            <w:vAlign w:val="center"/>
          </w:tcPr>
          <w:p w14:paraId="692431C5" w14:textId="61E8E8FA" w:rsidR="006361B0" w:rsidRPr="00795F17" w:rsidRDefault="006361B0" w:rsidP="00637B72">
            <w:pPr>
              <w:pStyle w:val="Teksttabelilewy"/>
            </w:pPr>
            <w:r w:rsidRPr="00795F17">
              <w:t>Jcwp TW i CW ze zbudowanym zestawem działań</w:t>
            </w:r>
            <w:r w:rsidR="00421571" w:rsidRPr="00795F17">
              <w:t xml:space="preserve"> </w:t>
            </w:r>
          </w:p>
        </w:tc>
      </w:tr>
      <w:tr w:rsidR="006361B0" w:rsidRPr="00795F17" w14:paraId="6560BE34" w14:textId="77777777" w:rsidTr="00A10B90">
        <w:trPr>
          <w:trHeight w:val="454"/>
        </w:trPr>
        <w:tc>
          <w:tcPr>
            <w:tcW w:w="2547" w:type="dxa"/>
            <w:shd w:val="clear" w:color="auto" w:fill="BFBFBF" w:themeFill="background1" w:themeFillShade="BF"/>
            <w:vAlign w:val="center"/>
          </w:tcPr>
          <w:p w14:paraId="1DC4234F" w14:textId="4FD90DB2" w:rsidR="006361B0" w:rsidRPr="00795F17" w:rsidRDefault="006361B0" w:rsidP="00637B72">
            <w:pPr>
              <w:pStyle w:val="Teksttabelilewybold"/>
            </w:pPr>
            <w:r w:rsidRPr="00795F17">
              <w:t>Załącznik graficzny nr 37</w:t>
            </w:r>
          </w:p>
        </w:tc>
        <w:tc>
          <w:tcPr>
            <w:tcW w:w="6515" w:type="dxa"/>
            <w:shd w:val="clear" w:color="auto" w:fill="auto"/>
            <w:vAlign w:val="center"/>
          </w:tcPr>
          <w:p w14:paraId="088B5C4D" w14:textId="64C02006" w:rsidR="006361B0" w:rsidRPr="00795F17" w:rsidRDefault="006361B0" w:rsidP="00637B72">
            <w:pPr>
              <w:pStyle w:val="Teksttabelilewy"/>
            </w:pPr>
            <w:r w:rsidRPr="00795F17">
              <w:t>Jcwpd ze zbudowanym zestawem działań</w:t>
            </w:r>
            <w:r w:rsidR="00421571" w:rsidRPr="00795F17">
              <w:t xml:space="preserve"> </w:t>
            </w:r>
          </w:p>
        </w:tc>
      </w:tr>
      <w:tr w:rsidR="006361B0" w:rsidRPr="00795F17" w14:paraId="74CE2B02" w14:textId="77777777" w:rsidTr="00A10B90">
        <w:trPr>
          <w:trHeight w:val="454"/>
        </w:trPr>
        <w:tc>
          <w:tcPr>
            <w:tcW w:w="2547" w:type="dxa"/>
            <w:shd w:val="clear" w:color="auto" w:fill="BFBFBF" w:themeFill="background1" w:themeFillShade="BF"/>
            <w:vAlign w:val="center"/>
          </w:tcPr>
          <w:p w14:paraId="4B6DAEA0" w14:textId="7B97702F" w:rsidR="006361B0" w:rsidRPr="00795F17" w:rsidRDefault="006361B0" w:rsidP="00637B72">
            <w:pPr>
              <w:pStyle w:val="Teksttabelilewybold"/>
            </w:pPr>
            <w:r w:rsidRPr="00795F17">
              <w:t>Załącznik graficzny nr 38</w:t>
            </w:r>
          </w:p>
        </w:tc>
        <w:tc>
          <w:tcPr>
            <w:tcW w:w="6515" w:type="dxa"/>
            <w:shd w:val="clear" w:color="auto" w:fill="auto"/>
            <w:vAlign w:val="center"/>
          </w:tcPr>
          <w:p w14:paraId="49D112E1" w14:textId="3D185E1B" w:rsidR="006361B0" w:rsidRPr="00795F17" w:rsidRDefault="006361B0" w:rsidP="00637B72">
            <w:pPr>
              <w:pStyle w:val="Teksttabelilewy"/>
            </w:pPr>
            <w:r w:rsidRPr="00795F17">
              <w:t xml:space="preserve">Jcwp RW </w:t>
            </w:r>
            <w:r w:rsidR="00A02626" w:rsidRPr="00795F17">
              <w:t>-</w:t>
            </w:r>
            <w:r w:rsidRPr="00795F17">
              <w:t xml:space="preserve"> odstępstwa</w:t>
            </w:r>
            <w:r w:rsidR="00421571" w:rsidRPr="00795F17">
              <w:t xml:space="preserve"> </w:t>
            </w:r>
          </w:p>
        </w:tc>
      </w:tr>
      <w:tr w:rsidR="006361B0" w:rsidRPr="00795F17" w14:paraId="7623EF42" w14:textId="77777777" w:rsidTr="00A10B90">
        <w:trPr>
          <w:trHeight w:val="454"/>
        </w:trPr>
        <w:tc>
          <w:tcPr>
            <w:tcW w:w="2547" w:type="dxa"/>
            <w:shd w:val="clear" w:color="auto" w:fill="BFBFBF" w:themeFill="background1" w:themeFillShade="BF"/>
            <w:vAlign w:val="center"/>
          </w:tcPr>
          <w:p w14:paraId="2454F3CC" w14:textId="5236A8F0" w:rsidR="006361B0" w:rsidRPr="00795F17" w:rsidRDefault="006361B0" w:rsidP="00637B72">
            <w:pPr>
              <w:pStyle w:val="Teksttabelilewybold"/>
            </w:pPr>
            <w:r w:rsidRPr="00795F17">
              <w:t>Załącznik graficzny nr 39</w:t>
            </w:r>
          </w:p>
        </w:tc>
        <w:tc>
          <w:tcPr>
            <w:tcW w:w="6515" w:type="dxa"/>
            <w:shd w:val="clear" w:color="auto" w:fill="auto"/>
            <w:vAlign w:val="center"/>
          </w:tcPr>
          <w:p w14:paraId="6A19AD8D" w14:textId="0ACBA599" w:rsidR="006361B0" w:rsidRPr="00795F17" w:rsidRDefault="006361B0" w:rsidP="00637B72">
            <w:pPr>
              <w:pStyle w:val="Teksttabelilewy"/>
            </w:pPr>
            <w:r w:rsidRPr="00795F17">
              <w:t xml:space="preserve">Jcwp RWr </w:t>
            </w:r>
            <w:r w:rsidR="00A02626" w:rsidRPr="00795F17">
              <w:t>-</w:t>
            </w:r>
            <w:r w:rsidRPr="00795F17">
              <w:t xml:space="preserve"> odstępstwa</w:t>
            </w:r>
            <w:r w:rsidR="00421571" w:rsidRPr="00795F17">
              <w:t xml:space="preserve"> </w:t>
            </w:r>
          </w:p>
        </w:tc>
      </w:tr>
      <w:tr w:rsidR="006361B0" w:rsidRPr="00795F17" w14:paraId="58F57963" w14:textId="77777777" w:rsidTr="00A10B90">
        <w:trPr>
          <w:trHeight w:val="454"/>
        </w:trPr>
        <w:tc>
          <w:tcPr>
            <w:tcW w:w="2547" w:type="dxa"/>
            <w:shd w:val="clear" w:color="auto" w:fill="BFBFBF" w:themeFill="background1" w:themeFillShade="BF"/>
            <w:vAlign w:val="center"/>
          </w:tcPr>
          <w:p w14:paraId="5B9EAC8A" w14:textId="78BEFEDA" w:rsidR="006361B0" w:rsidRPr="00795F17" w:rsidRDefault="006361B0" w:rsidP="00637B72">
            <w:pPr>
              <w:pStyle w:val="Teksttabelilewybold"/>
            </w:pPr>
            <w:r w:rsidRPr="00795F17">
              <w:t>Załącznik graficzny nr 40</w:t>
            </w:r>
          </w:p>
        </w:tc>
        <w:tc>
          <w:tcPr>
            <w:tcW w:w="6515" w:type="dxa"/>
            <w:shd w:val="clear" w:color="auto" w:fill="auto"/>
            <w:vAlign w:val="center"/>
          </w:tcPr>
          <w:p w14:paraId="714E03D2" w14:textId="31B5776E" w:rsidR="006361B0" w:rsidRPr="00795F17" w:rsidRDefault="006361B0" w:rsidP="00637B72">
            <w:pPr>
              <w:pStyle w:val="Teksttabelilewy"/>
            </w:pPr>
            <w:r w:rsidRPr="00795F17">
              <w:t xml:space="preserve">Jcwp LW </w:t>
            </w:r>
            <w:r w:rsidR="00A02626" w:rsidRPr="00795F17">
              <w:t>-</w:t>
            </w:r>
            <w:r w:rsidRPr="00795F17">
              <w:t xml:space="preserve"> odstępstwa</w:t>
            </w:r>
            <w:r w:rsidR="00421571" w:rsidRPr="00795F17">
              <w:t xml:space="preserve"> </w:t>
            </w:r>
          </w:p>
        </w:tc>
      </w:tr>
      <w:tr w:rsidR="006361B0" w:rsidRPr="00795F17" w14:paraId="4AFD0D3F" w14:textId="77777777" w:rsidTr="00A10B90">
        <w:trPr>
          <w:trHeight w:val="454"/>
        </w:trPr>
        <w:tc>
          <w:tcPr>
            <w:tcW w:w="2547" w:type="dxa"/>
            <w:shd w:val="clear" w:color="auto" w:fill="BFBFBF" w:themeFill="background1" w:themeFillShade="BF"/>
            <w:vAlign w:val="center"/>
          </w:tcPr>
          <w:p w14:paraId="5C3EAC98" w14:textId="1196BE91" w:rsidR="006361B0" w:rsidRPr="00795F17" w:rsidRDefault="006361B0" w:rsidP="00637B72">
            <w:pPr>
              <w:pStyle w:val="Teksttabelilewybold"/>
            </w:pPr>
            <w:r w:rsidRPr="00795F17">
              <w:t>Załącznik graficzny nr 41</w:t>
            </w:r>
          </w:p>
        </w:tc>
        <w:tc>
          <w:tcPr>
            <w:tcW w:w="6515" w:type="dxa"/>
            <w:shd w:val="clear" w:color="auto" w:fill="auto"/>
            <w:vAlign w:val="center"/>
          </w:tcPr>
          <w:p w14:paraId="6B70370E" w14:textId="14FB45DC" w:rsidR="006361B0" w:rsidRPr="00795F17" w:rsidRDefault="006361B0" w:rsidP="00637B72">
            <w:pPr>
              <w:pStyle w:val="Teksttabelilewy"/>
            </w:pPr>
            <w:r w:rsidRPr="00795F17">
              <w:t xml:space="preserve">Jcwp TW i CW </w:t>
            </w:r>
            <w:r w:rsidR="00A02626" w:rsidRPr="00795F17">
              <w:t>-</w:t>
            </w:r>
            <w:r w:rsidRPr="00795F17">
              <w:t xml:space="preserve"> odstępstwa</w:t>
            </w:r>
            <w:r w:rsidR="00421571" w:rsidRPr="00795F17">
              <w:t xml:space="preserve"> </w:t>
            </w:r>
          </w:p>
        </w:tc>
      </w:tr>
      <w:tr w:rsidR="006361B0" w:rsidRPr="00795F17" w14:paraId="6E3767E0" w14:textId="77777777" w:rsidTr="00A10B90">
        <w:trPr>
          <w:trHeight w:val="454"/>
        </w:trPr>
        <w:tc>
          <w:tcPr>
            <w:tcW w:w="2547" w:type="dxa"/>
            <w:shd w:val="clear" w:color="auto" w:fill="BFBFBF" w:themeFill="background1" w:themeFillShade="BF"/>
            <w:vAlign w:val="center"/>
          </w:tcPr>
          <w:p w14:paraId="68F1F8C9" w14:textId="6EF9E8CB" w:rsidR="006361B0" w:rsidRPr="00795F17" w:rsidRDefault="006361B0" w:rsidP="00637B72">
            <w:pPr>
              <w:pStyle w:val="Teksttabelilewybold"/>
            </w:pPr>
            <w:r w:rsidRPr="00795F17">
              <w:t>Załącznik graficzny nr 42</w:t>
            </w:r>
          </w:p>
        </w:tc>
        <w:tc>
          <w:tcPr>
            <w:tcW w:w="6515" w:type="dxa"/>
            <w:shd w:val="clear" w:color="auto" w:fill="auto"/>
            <w:vAlign w:val="center"/>
          </w:tcPr>
          <w:p w14:paraId="25E21B20" w14:textId="22CED80D" w:rsidR="006361B0" w:rsidRPr="00795F17" w:rsidRDefault="006361B0" w:rsidP="00637B72">
            <w:pPr>
              <w:pStyle w:val="Teksttabelilewy"/>
            </w:pPr>
            <w:r w:rsidRPr="00795F17">
              <w:t>Jcwpd - odstępstwa</w:t>
            </w:r>
            <w:r w:rsidR="00421571" w:rsidRPr="00795F17">
              <w:t xml:space="preserve"> </w:t>
            </w:r>
          </w:p>
        </w:tc>
      </w:tr>
      <w:tr w:rsidR="00B94201" w:rsidRPr="006361B0" w14:paraId="617AE499" w14:textId="77777777" w:rsidTr="00A10B90">
        <w:trPr>
          <w:trHeight w:val="454"/>
        </w:trPr>
        <w:tc>
          <w:tcPr>
            <w:tcW w:w="2547" w:type="dxa"/>
            <w:shd w:val="clear" w:color="auto" w:fill="BFBFBF" w:themeFill="background1" w:themeFillShade="BF"/>
            <w:vAlign w:val="center"/>
          </w:tcPr>
          <w:p w14:paraId="711D51E5" w14:textId="6A6D40A9" w:rsidR="00B94201" w:rsidRPr="00795F17" w:rsidRDefault="00B94201" w:rsidP="00637B72">
            <w:pPr>
              <w:pStyle w:val="Teksttabelilewybold"/>
            </w:pPr>
            <w:r w:rsidRPr="00795F17">
              <w:t>Załącznik graficzny nr 43</w:t>
            </w:r>
          </w:p>
        </w:tc>
        <w:tc>
          <w:tcPr>
            <w:tcW w:w="6515" w:type="dxa"/>
            <w:shd w:val="clear" w:color="auto" w:fill="auto"/>
            <w:vAlign w:val="center"/>
          </w:tcPr>
          <w:p w14:paraId="0CDBA5F8" w14:textId="04BD6323" w:rsidR="00B94201" w:rsidRPr="00E44A1A" w:rsidRDefault="00B94201" w:rsidP="00637B72">
            <w:pPr>
              <w:pStyle w:val="Teksttabelilewy"/>
            </w:pPr>
            <w:r w:rsidRPr="00795F17">
              <w:t>Lokalizacja przestrzenna - potencjalnie utrudniony spływ lodu</w:t>
            </w:r>
          </w:p>
        </w:tc>
      </w:tr>
    </w:tbl>
    <w:p w14:paraId="72610C30" w14:textId="77777777" w:rsidR="00A97762" w:rsidRPr="00A97762" w:rsidRDefault="00A97762" w:rsidP="0044393D"/>
    <w:sectPr w:rsidR="00A97762" w:rsidRPr="00A97762" w:rsidSect="00332A4E">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97EE64" w14:textId="77777777" w:rsidR="00EE3D35" w:rsidRDefault="00EE3D35" w:rsidP="0044393D">
      <w:r>
        <w:separator/>
      </w:r>
    </w:p>
    <w:p w14:paraId="37A14679" w14:textId="77777777" w:rsidR="00EE3D35" w:rsidRDefault="00EE3D35"/>
  </w:endnote>
  <w:endnote w:type="continuationSeparator" w:id="0">
    <w:p w14:paraId="06E2A9F3" w14:textId="77777777" w:rsidR="00EE3D35" w:rsidRDefault="00EE3D35" w:rsidP="0044393D">
      <w:r>
        <w:continuationSeparator/>
      </w:r>
    </w:p>
    <w:p w14:paraId="409E8108" w14:textId="77777777" w:rsidR="00EE3D35" w:rsidRDefault="00EE3D35"/>
  </w:endnote>
  <w:endnote w:type="continuationNotice" w:id="1">
    <w:p w14:paraId="037D2FEE" w14:textId="77777777" w:rsidR="00EE3D35" w:rsidRDefault="00EE3D35" w:rsidP="0044393D"/>
    <w:p w14:paraId="74A45CB4" w14:textId="77777777" w:rsidR="00EE3D35" w:rsidRDefault="00EE3D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quot;Courier New&quot;">
    <w:altName w:val="Cambria"/>
    <w:panose1 w:val="00000000000000000000"/>
    <w:charset w:val="00"/>
    <w:family w:val="roman"/>
    <w:notTrueType/>
    <w:pitch w:val="default"/>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A00002EF" w:usb1="4000004B" w:usb2="00000000" w:usb3="00000000" w:csb0="0000019F" w:csb1="00000000"/>
  </w:font>
  <w:font w:name="Segoe UI">
    <w:panose1 w:val="020B0502040204020203"/>
    <w:charset w:val="EE"/>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AFF" w:usb1="C0007843" w:usb2="00000009" w:usb3="00000000" w:csb0="000001FF" w:csb1="00000000"/>
  </w:font>
  <w:font w:name="WenQuanYi Micro Hei">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EUAlbertina">
    <w:altName w:val="Calibri"/>
    <w:panose1 w:val="00000000000000000000"/>
    <w:charset w:val="EE"/>
    <w:family w:val="auto"/>
    <w:notTrueType/>
    <w:pitch w:val="default"/>
    <w:sig w:usb0="00000005" w:usb1="00000000" w:usb2="00000000" w:usb3="00000000" w:csb0="00000002" w:csb1="00000000"/>
  </w:font>
  <w:font w:name="Arial Black">
    <w:panose1 w:val="020B0A04020102020204"/>
    <w:charset w:val="EE"/>
    <w:family w:val="swiss"/>
    <w:pitch w:val="variable"/>
    <w:sig w:usb0="A00002AF" w:usb1="400078FB" w:usb2="00000000" w:usb3="00000000" w:csb0="0000009F" w:csb1="00000000"/>
  </w:font>
  <w:font w:name="Myriad Pro">
    <w:altName w:val="Arial"/>
    <w:panose1 w:val="00000000000000000000"/>
    <w:charset w:val="00"/>
    <w:family w:val="swiss"/>
    <w:notTrueType/>
    <w:pitch w:val="variable"/>
    <w:sig w:usb0="A00002AF" w:usb1="5000204B" w:usb2="00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TimesNewRoman">
    <w:altName w:val="Yu Gothic"/>
    <w:panose1 w:val="00000000000000000000"/>
    <w:charset w:val="80"/>
    <w:family w:val="auto"/>
    <w:notTrueType/>
    <w:pitch w:val="default"/>
    <w:sig w:usb0="00000000"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EE"/>
    <w:family w:val="roman"/>
    <w:pitch w:val="variable"/>
    <w:sig w:usb0="E00002FF" w:usb1="420024FF" w:usb2="00000000" w:usb3="00000000" w:csb0="0000019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2A783" w14:textId="5B15A76C" w:rsidR="00BA6B41" w:rsidRPr="008F480A" w:rsidRDefault="00BA6B41" w:rsidP="0044393D">
    <w:pPr>
      <w:pStyle w:val="Stopka"/>
    </w:pPr>
    <w:sdt>
      <w:sdtPr>
        <w:id w:val="-1085597708"/>
        <w:docPartObj>
          <w:docPartGallery w:val="Page Numbers (Top of Page)"/>
          <w:docPartUnique/>
        </w:docPartObj>
      </w:sdtPr>
      <w:sdtContent>
        <w:r w:rsidRPr="0070252D">
          <w:t xml:space="preserve">Strona </w:t>
        </w:r>
        <w:r w:rsidRPr="00197A25">
          <w:rPr>
            <w:b/>
            <w:bCs/>
          </w:rPr>
          <w:fldChar w:fldCharType="begin"/>
        </w:r>
        <w:r w:rsidRPr="00197A25">
          <w:rPr>
            <w:b/>
            <w:bCs/>
          </w:rPr>
          <w:instrText>PAGE</w:instrText>
        </w:r>
        <w:r w:rsidRPr="00197A25">
          <w:rPr>
            <w:b/>
            <w:bCs/>
          </w:rPr>
          <w:fldChar w:fldCharType="separate"/>
        </w:r>
        <w:r>
          <w:rPr>
            <w:b/>
            <w:bCs/>
            <w:noProof/>
          </w:rPr>
          <w:t>203</w:t>
        </w:r>
        <w:r w:rsidRPr="00197A25">
          <w:rPr>
            <w:b/>
            <w:bCs/>
          </w:rPr>
          <w:fldChar w:fldCharType="end"/>
        </w:r>
        <w:r w:rsidRPr="0070252D">
          <w:t xml:space="preserve"> z </w:t>
        </w:r>
        <w:r w:rsidRPr="00197A25">
          <w:rPr>
            <w:b/>
            <w:bCs/>
          </w:rPr>
          <w:fldChar w:fldCharType="begin"/>
        </w:r>
        <w:r w:rsidRPr="00197A25">
          <w:rPr>
            <w:b/>
            <w:bCs/>
          </w:rPr>
          <w:instrText>NUMPAGES</w:instrText>
        </w:r>
        <w:r w:rsidRPr="00197A25">
          <w:rPr>
            <w:b/>
            <w:bCs/>
          </w:rPr>
          <w:fldChar w:fldCharType="separate"/>
        </w:r>
        <w:r>
          <w:rPr>
            <w:b/>
            <w:bCs/>
            <w:noProof/>
          </w:rPr>
          <w:t>469</w:t>
        </w:r>
        <w:r w:rsidRPr="00197A25">
          <w:rPr>
            <w:b/>
            <w:bCs/>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41ED3" w14:textId="77777777" w:rsidR="00BA6B41" w:rsidRDefault="00BA6B41" w:rsidP="00924760">
    <w:pPr>
      <w:pStyle w:val="Stopka"/>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C88AC2" w14:textId="77777777" w:rsidR="00EE3D35" w:rsidRDefault="00EE3D35">
      <w:r>
        <w:separator/>
      </w:r>
    </w:p>
  </w:footnote>
  <w:footnote w:type="continuationSeparator" w:id="0">
    <w:p w14:paraId="5CD6BB60" w14:textId="77777777" w:rsidR="00EE3D35" w:rsidRPr="004C6091" w:rsidRDefault="00EE3D35" w:rsidP="004C6091">
      <w:r>
        <w:separator/>
      </w:r>
    </w:p>
  </w:footnote>
  <w:footnote w:type="continuationNotice" w:id="1">
    <w:p w14:paraId="72A245DF" w14:textId="77777777" w:rsidR="00EE3D35" w:rsidRDefault="00EE3D35" w:rsidP="0044393D"/>
    <w:p w14:paraId="565F6EE0" w14:textId="77777777" w:rsidR="00EE3D35" w:rsidRDefault="00EE3D35"/>
  </w:footnote>
  <w:footnote w:id="2">
    <w:p w14:paraId="45AD8CB7" w14:textId="4B745238" w:rsidR="00BA6B41" w:rsidRPr="0067278A" w:rsidRDefault="00BA6B41" w:rsidP="0044393D">
      <w:pPr>
        <w:pStyle w:val="Przypis"/>
      </w:pPr>
      <w:r w:rsidRPr="009D6F42">
        <w:rPr>
          <w:rStyle w:val="Odwoanieprzypisudolnego"/>
          <w:sz w:val="16"/>
          <w:szCs w:val="16"/>
        </w:rPr>
        <w:footnoteRef/>
      </w:r>
      <w:r w:rsidRPr="009D6F42">
        <w:t xml:space="preserve"> W wyniku dokonanych ustawą pr.w. zmian, </w:t>
      </w:r>
      <w:r>
        <w:t xml:space="preserve">cztery regiony wodne </w:t>
      </w:r>
      <w:r w:rsidRPr="009D6F42">
        <w:t xml:space="preserve">wskazywane w aPGW zostały podzielone na </w:t>
      </w:r>
      <w:r>
        <w:t>pięć</w:t>
      </w:r>
      <w:r w:rsidRPr="009D6F42">
        <w:t xml:space="preserve"> (</w:t>
      </w:r>
      <w:r>
        <w:t xml:space="preserve">z </w:t>
      </w:r>
      <w:r w:rsidRPr="009D6F42">
        <w:t>region</w:t>
      </w:r>
      <w:r>
        <w:t>u</w:t>
      </w:r>
      <w:r w:rsidRPr="009D6F42">
        <w:t xml:space="preserve"> wodn</w:t>
      </w:r>
      <w:r>
        <w:t>ego</w:t>
      </w:r>
      <w:r w:rsidRPr="009D6F42">
        <w:t xml:space="preserve"> </w:t>
      </w:r>
      <w:r>
        <w:t>Warty wydzielony został region wodny Noteci</w:t>
      </w:r>
      <w:r w:rsidRPr="009D6F42">
        <w:t>). Informacje dotyczące zmian i uaktualnień wprowadzonych w</w:t>
      </w:r>
      <w:r>
        <w:t> </w:t>
      </w:r>
      <w:r w:rsidRPr="009D6F42">
        <w:t>okresie od 2016-2021 (aPGW) przestawia rozdział 23 IIaPGW.</w:t>
      </w:r>
    </w:p>
  </w:footnote>
  <w:footnote w:id="3">
    <w:p w14:paraId="2DFC1090" w14:textId="45D6A57E" w:rsidR="00BA6B41" w:rsidRPr="00660529" w:rsidRDefault="00BA6B41" w:rsidP="0044393D">
      <w:pPr>
        <w:pStyle w:val="Przypis"/>
        <w:rPr>
          <w:lang w:val="en-GB"/>
        </w:rPr>
      </w:pPr>
      <w:r>
        <w:rPr>
          <w:rStyle w:val="Odwoanieprzypisudolnego"/>
        </w:rPr>
        <w:footnoteRef/>
      </w:r>
      <w:r w:rsidRPr="00660529">
        <w:rPr>
          <w:lang w:val="en-GB"/>
        </w:rPr>
        <w:t xml:space="preserve"> Corine Land Cover (CLC 2018)</w:t>
      </w:r>
      <w:r>
        <w:rPr>
          <w:lang w:val="en-GB"/>
        </w:rPr>
        <w:t xml:space="preserve">; </w:t>
      </w:r>
      <w:r w:rsidRPr="00660529">
        <w:rPr>
          <w:lang w:val="en-GB"/>
        </w:rPr>
        <w:t>https://land.copernicus.eu/pan</w:t>
      </w:r>
      <w:r>
        <w:rPr>
          <w:lang w:val="en-GB"/>
        </w:rPr>
        <w:t>-</w:t>
      </w:r>
      <w:r w:rsidRPr="00660529">
        <w:rPr>
          <w:lang w:val="en-GB"/>
        </w:rPr>
        <w:t>european/corine</w:t>
      </w:r>
      <w:r>
        <w:rPr>
          <w:lang w:val="en-GB"/>
        </w:rPr>
        <w:t>-</w:t>
      </w:r>
      <w:r w:rsidRPr="00660529">
        <w:rPr>
          <w:lang w:val="en-GB"/>
        </w:rPr>
        <w:t>land-cover</w:t>
      </w:r>
    </w:p>
  </w:footnote>
  <w:footnote w:id="4">
    <w:p w14:paraId="0B1787AE" w14:textId="77777777" w:rsidR="00BA6B41" w:rsidRPr="00660529" w:rsidRDefault="00BA6B41" w:rsidP="0044393D">
      <w:pPr>
        <w:pStyle w:val="Przypis"/>
        <w:rPr>
          <w:lang w:val="en-GB"/>
        </w:rPr>
      </w:pPr>
      <w:r>
        <w:rPr>
          <w:rStyle w:val="Odwoanieprzypisudolnego"/>
        </w:rPr>
        <w:footnoteRef/>
      </w:r>
      <w:r w:rsidRPr="00660529">
        <w:rPr>
          <w:lang w:val="en-GB"/>
        </w:rPr>
        <w:t xml:space="preserve"> Corine Land Cover (CLC 2018)</w:t>
      </w:r>
      <w:r>
        <w:rPr>
          <w:lang w:val="en-GB"/>
        </w:rPr>
        <w:t xml:space="preserve">; </w:t>
      </w:r>
      <w:r w:rsidRPr="00660529">
        <w:rPr>
          <w:lang w:val="en-GB"/>
        </w:rPr>
        <w:t>https://land.copernicus.eu/pan</w:t>
      </w:r>
      <w:r>
        <w:rPr>
          <w:lang w:val="en-GB"/>
        </w:rPr>
        <w:t>-</w:t>
      </w:r>
      <w:r w:rsidRPr="00660529">
        <w:rPr>
          <w:lang w:val="en-GB"/>
        </w:rPr>
        <w:t>european/corine</w:t>
      </w:r>
      <w:r>
        <w:rPr>
          <w:lang w:val="en-GB"/>
        </w:rPr>
        <w:t>-</w:t>
      </w:r>
      <w:r w:rsidRPr="00660529">
        <w:rPr>
          <w:lang w:val="en-GB"/>
        </w:rPr>
        <w:t>land-cover</w:t>
      </w:r>
    </w:p>
  </w:footnote>
  <w:footnote w:id="5">
    <w:p w14:paraId="3420012C" w14:textId="41D81DD0" w:rsidR="00BA6B41" w:rsidRPr="00660529" w:rsidRDefault="00BA6B41" w:rsidP="0044393D">
      <w:pPr>
        <w:pStyle w:val="Przypis"/>
        <w:rPr>
          <w:lang w:val="en-GB"/>
        </w:rPr>
      </w:pPr>
      <w:r>
        <w:rPr>
          <w:rStyle w:val="Odwoanieprzypisudolnego"/>
        </w:rPr>
        <w:footnoteRef/>
      </w:r>
      <w:r w:rsidRPr="00660529">
        <w:rPr>
          <w:lang w:val="en-GB"/>
        </w:rPr>
        <w:t xml:space="preserve"> Corine Land Cover (CLC 2018)</w:t>
      </w:r>
      <w:r>
        <w:rPr>
          <w:lang w:val="en-GB"/>
        </w:rPr>
        <w:t xml:space="preserve">; </w:t>
      </w:r>
      <w:r w:rsidRPr="00660529">
        <w:rPr>
          <w:lang w:val="en-GB"/>
        </w:rPr>
        <w:t>https://land.copernicus.eu/pan</w:t>
      </w:r>
      <w:r>
        <w:rPr>
          <w:lang w:val="en-GB"/>
        </w:rPr>
        <w:t>-</w:t>
      </w:r>
      <w:r w:rsidRPr="00660529">
        <w:rPr>
          <w:lang w:val="en-GB"/>
        </w:rPr>
        <w:t>european/corine</w:t>
      </w:r>
      <w:r>
        <w:rPr>
          <w:lang w:val="en-GB"/>
        </w:rPr>
        <w:t>-</w:t>
      </w:r>
      <w:r w:rsidRPr="00660529">
        <w:rPr>
          <w:lang w:val="en-GB"/>
        </w:rPr>
        <w:t>land-cover</w:t>
      </w:r>
    </w:p>
  </w:footnote>
  <w:footnote w:id="6">
    <w:p w14:paraId="4AD9B725" w14:textId="0E41A47F" w:rsidR="00BA6B41" w:rsidRPr="009D47C3" w:rsidRDefault="00BA6B41" w:rsidP="0044393D">
      <w:pPr>
        <w:pStyle w:val="Przypis"/>
      </w:pPr>
      <w:r>
        <w:rPr>
          <w:rStyle w:val="Odwoanieprzypisudolnego"/>
        </w:rPr>
        <w:footnoteRef/>
      </w:r>
      <w:r w:rsidRPr="009D47C3">
        <w:t xml:space="preserve"> Region wodny Warty w obecnym kształcie powstał z podzielenia regionu wodnego Warty (aPGW) na dwa regiony: region wodny Noteci i region wodny Warty, w ramach zmian obszarów dorzeczy dokonanych ustawą pr.w</w:t>
      </w:r>
      <w:r w:rsidRPr="00F01DCC">
        <w:rPr>
          <w:rFonts w:asciiTheme="minorHAnsi" w:eastAsiaTheme="minorEastAsia" w:hAnsiTheme="minorHAnsi" w:cstheme="minorBidi"/>
          <w:color w:val="000000"/>
          <w:sz w:val="22"/>
          <w:szCs w:val="22"/>
        </w:rPr>
        <w:t>.</w:t>
      </w:r>
      <w:r>
        <w:rPr>
          <w:rFonts w:asciiTheme="minorHAnsi" w:eastAsiaTheme="minorEastAsia" w:hAnsiTheme="minorHAnsi" w:cstheme="minorBidi"/>
          <w:color w:val="000000"/>
          <w:sz w:val="22"/>
          <w:szCs w:val="22"/>
        </w:rPr>
        <w:t xml:space="preserve"> </w:t>
      </w:r>
      <w:r w:rsidRPr="00710D25">
        <w:t>Informacje o zmianach i</w:t>
      </w:r>
      <w:r>
        <w:t> </w:t>
      </w:r>
      <w:r w:rsidRPr="00710D25">
        <w:t>uaktualnieniach wprowadzonych w okresie 2016-2021 (aPGW) przedstawia rozdział 23 IIaPGW</w:t>
      </w:r>
      <w:r>
        <w:t>.</w:t>
      </w:r>
    </w:p>
  </w:footnote>
  <w:footnote w:id="7">
    <w:p w14:paraId="1D53EF32" w14:textId="5610D888" w:rsidR="00BA6B41" w:rsidRPr="00660529" w:rsidRDefault="00BA6B41" w:rsidP="0044393D">
      <w:pPr>
        <w:pStyle w:val="Przypis"/>
        <w:rPr>
          <w:lang w:val="en-GB"/>
        </w:rPr>
      </w:pPr>
      <w:r>
        <w:rPr>
          <w:rStyle w:val="Odwoanieprzypisudolnego"/>
        </w:rPr>
        <w:footnoteRef/>
      </w:r>
      <w:r w:rsidRPr="00660529">
        <w:rPr>
          <w:lang w:val="en-GB"/>
        </w:rPr>
        <w:t xml:space="preserve"> Corine Land Cover (CLC 2018)</w:t>
      </w:r>
      <w:r>
        <w:rPr>
          <w:lang w:val="en-GB"/>
        </w:rPr>
        <w:t xml:space="preserve">; </w:t>
      </w:r>
      <w:r w:rsidRPr="00660529">
        <w:rPr>
          <w:lang w:val="en-GB"/>
        </w:rPr>
        <w:t>https://land.copernicus.eu/pan</w:t>
      </w:r>
      <w:r>
        <w:rPr>
          <w:lang w:val="en-GB"/>
        </w:rPr>
        <w:t>-</w:t>
      </w:r>
      <w:r w:rsidRPr="00660529">
        <w:rPr>
          <w:lang w:val="en-GB"/>
        </w:rPr>
        <w:t>european/corine</w:t>
      </w:r>
      <w:r>
        <w:rPr>
          <w:lang w:val="en-GB"/>
        </w:rPr>
        <w:t>-</w:t>
      </w:r>
      <w:r w:rsidRPr="00660529">
        <w:rPr>
          <w:lang w:val="en-GB"/>
        </w:rPr>
        <w:t>land-cover</w:t>
      </w:r>
    </w:p>
  </w:footnote>
  <w:footnote w:id="8">
    <w:p w14:paraId="380C0218" w14:textId="77777777" w:rsidR="00BA6B41" w:rsidRPr="00710D25" w:rsidRDefault="00BA6B41" w:rsidP="0044393D">
      <w:pPr>
        <w:pStyle w:val="Przypis"/>
      </w:pPr>
      <w:r w:rsidRPr="00A75324">
        <w:rPr>
          <w:rStyle w:val="Odwoanieprzypisudolnego"/>
        </w:rPr>
        <w:footnoteRef/>
      </w:r>
      <w:r>
        <w:t xml:space="preserve"> </w:t>
      </w:r>
      <w:r w:rsidRPr="009D47C3">
        <w:t>Region wodny Noteci nie był wydzielony w aPGW. Powstał z regionu wodnego Warty w ramach zmian obszarów dorzeczy dokonanych ustawą pr.w.</w:t>
      </w:r>
      <w:r w:rsidRPr="00710D25">
        <w:t xml:space="preserve"> Informacje o zmianach i uaktualnieniach wprowadzonych w okresie 2016-2021 (aPGW) przedstawia rozdział 23 IIaPGW.</w:t>
      </w:r>
    </w:p>
  </w:footnote>
  <w:footnote w:id="9">
    <w:p w14:paraId="3FB91DA6" w14:textId="0E3D99FB" w:rsidR="00BA6B41" w:rsidRPr="00047727" w:rsidRDefault="00BA6B41" w:rsidP="0044393D">
      <w:pPr>
        <w:pStyle w:val="Przypis"/>
        <w:rPr>
          <w:lang w:val="en-US"/>
        </w:rPr>
      </w:pPr>
      <w:r w:rsidRPr="00710D25">
        <w:rPr>
          <w:rStyle w:val="Odwoanieprzypisudolnego"/>
          <w:sz w:val="16"/>
          <w:szCs w:val="16"/>
        </w:rPr>
        <w:footnoteRef/>
      </w:r>
      <w:r w:rsidRPr="00710D25">
        <w:rPr>
          <w:lang w:val="en-GB"/>
        </w:rPr>
        <w:t xml:space="preserve"> </w:t>
      </w:r>
      <w:r w:rsidRPr="00660529">
        <w:rPr>
          <w:lang w:val="en-GB"/>
        </w:rPr>
        <w:t>Corine Land Cover (CLC 2018)</w:t>
      </w:r>
      <w:r>
        <w:rPr>
          <w:lang w:val="en-GB"/>
        </w:rPr>
        <w:t xml:space="preserve">; </w:t>
      </w:r>
      <w:r w:rsidRPr="00660529">
        <w:rPr>
          <w:lang w:val="en-GB"/>
        </w:rPr>
        <w:t>https://land.copernicus.eu/pan</w:t>
      </w:r>
      <w:r>
        <w:rPr>
          <w:lang w:val="en-GB"/>
        </w:rPr>
        <w:t>-</w:t>
      </w:r>
      <w:r w:rsidRPr="00660529">
        <w:rPr>
          <w:lang w:val="en-GB"/>
        </w:rPr>
        <w:t>european/corine</w:t>
      </w:r>
      <w:r>
        <w:rPr>
          <w:lang w:val="en-GB"/>
        </w:rPr>
        <w:t>-</w:t>
      </w:r>
      <w:r w:rsidRPr="00660529">
        <w:rPr>
          <w:lang w:val="en-GB"/>
        </w:rPr>
        <w:t>land-cover</w:t>
      </w:r>
    </w:p>
  </w:footnote>
  <w:footnote w:id="10">
    <w:p w14:paraId="3BB3355C" w14:textId="77777777" w:rsidR="00BA6B41" w:rsidRPr="0099626A" w:rsidRDefault="00BA6B41" w:rsidP="0044393D">
      <w:pPr>
        <w:pStyle w:val="Przypis"/>
      </w:pPr>
      <w:r w:rsidRPr="0099626A">
        <w:rPr>
          <w:rStyle w:val="Odwoanieprzypisudolnego"/>
          <w:sz w:val="16"/>
          <w:szCs w:val="16"/>
        </w:rPr>
        <w:footnoteRef/>
      </w:r>
      <w:r w:rsidRPr="0099626A">
        <w:t xml:space="preserve"> Informacje o zmianach i uaktualnieniach wprowadzonych w okresie 2016-2021 (aPGW) przedstawia rozdział 23 IIaPGW.</w:t>
      </w:r>
    </w:p>
  </w:footnote>
  <w:footnote w:id="11">
    <w:p w14:paraId="6512CBE8" w14:textId="77777777" w:rsidR="00BA6B41" w:rsidRDefault="00BA6B41" w:rsidP="0044393D">
      <w:pPr>
        <w:pStyle w:val="Przypis"/>
      </w:pPr>
      <w:r w:rsidRPr="00196916">
        <w:rPr>
          <w:rStyle w:val="Odwoanieprzypisudolnego"/>
          <w:rFonts w:asciiTheme="minorHAnsi" w:hAnsiTheme="minorHAnsi"/>
          <w:sz w:val="16"/>
          <w:szCs w:val="16"/>
        </w:rPr>
        <w:footnoteRef/>
      </w:r>
      <w:r w:rsidRPr="00196916">
        <w:t xml:space="preserve"> </w:t>
      </w:r>
      <w:r w:rsidRPr="008D3C33">
        <w:t>Typologia wód powierzchniowych i wyznaczenie części wód powierzchniowych i podziemnych zgodnie z wymogami Ramowej</w:t>
      </w:r>
      <w:r w:rsidRPr="008D3C33">
        <w:rPr>
          <w:position w:val="-6"/>
        </w:rPr>
        <w:t xml:space="preserve"> </w:t>
      </w:r>
      <w:r w:rsidRPr="008D3C33">
        <w:t>Dyrektywy Wodnej 2000/60/WE</w:t>
      </w:r>
      <w:r w:rsidRPr="008D3C33">
        <w:rPr>
          <w:iCs/>
        </w:rPr>
        <w:t>,</w:t>
      </w:r>
      <w:r w:rsidRPr="008D3C33">
        <w:t xml:space="preserve"> 2004</w:t>
      </w:r>
      <w:r w:rsidRPr="00196916">
        <w:t>, IMGW-PIB, IOŚ-PIB, Instytut Morski, Warszawa 2004.</w:t>
      </w:r>
    </w:p>
  </w:footnote>
  <w:footnote w:id="12">
    <w:p w14:paraId="1D257A0C" w14:textId="77777777" w:rsidR="00BA6B41" w:rsidRPr="00196916" w:rsidRDefault="00BA6B41" w:rsidP="0044393D">
      <w:pPr>
        <w:pStyle w:val="Przypis"/>
      </w:pPr>
      <w:r w:rsidRPr="00196916">
        <w:rPr>
          <w:rStyle w:val="Odwoanieprzypisudolnego"/>
          <w:rFonts w:asciiTheme="minorHAnsi" w:hAnsiTheme="minorHAnsi"/>
          <w:sz w:val="16"/>
          <w:szCs w:val="16"/>
        </w:rPr>
        <w:footnoteRef/>
      </w:r>
      <w:r w:rsidRPr="00196916">
        <w:t xml:space="preserve"> </w:t>
      </w:r>
      <w:r w:rsidRPr="008D3C33">
        <w:t>Aktualizacja wykazu JCWP i SCWP dla potrzeb kolejnej aktualizacji planów w latach 2015-2021 wraz z weryfikacją typów wód części wód</w:t>
      </w:r>
      <w:r w:rsidRPr="00196916">
        <w:t>, KZGW, Warszawa 2015</w:t>
      </w:r>
      <w:r>
        <w:t>.</w:t>
      </w:r>
    </w:p>
  </w:footnote>
  <w:footnote w:id="13">
    <w:p w14:paraId="3F3CB98D" w14:textId="77777777" w:rsidR="00BA6B41" w:rsidRPr="006C440B" w:rsidRDefault="00BA6B41" w:rsidP="0044393D">
      <w:pPr>
        <w:pStyle w:val="Przypis"/>
      </w:pPr>
      <w:r w:rsidRPr="006C440B">
        <w:rPr>
          <w:rStyle w:val="Odwoanieprzypisudolnego"/>
          <w:sz w:val="16"/>
          <w:szCs w:val="16"/>
        </w:rPr>
        <w:footnoteRef/>
      </w:r>
      <w:r w:rsidRPr="006C440B">
        <w:t xml:space="preserve"> Informacje dotyczące zmian i uaktualnień dokonanych w okresie 2016-2021 (aPGW) przedstawia rozdział 23 IIaPGW.</w:t>
      </w:r>
    </w:p>
  </w:footnote>
  <w:footnote w:id="14">
    <w:p w14:paraId="29373703" w14:textId="77777777" w:rsidR="00BA6B41" w:rsidRPr="00996053" w:rsidRDefault="00BA6B41" w:rsidP="0044393D">
      <w:pPr>
        <w:pStyle w:val="Przypis"/>
      </w:pPr>
      <w:r w:rsidRPr="00996053">
        <w:rPr>
          <w:rStyle w:val="Odwoanieprzypisudolnego"/>
          <w:sz w:val="16"/>
          <w:szCs w:val="16"/>
        </w:rPr>
        <w:footnoteRef/>
      </w:r>
      <w:r w:rsidRPr="00996053">
        <w:t xml:space="preserve"> Informacje o zmianach i uaktualnieniach wprowadzonych w okresie 2016-2021 (aPGW) przedstawia rozdział 23 IIaPGW.</w:t>
      </w:r>
    </w:p>
  </w:footnote>
  <w:footnote w:id="15">
    <w:p w14:paraId="6F8F8EE8" w14:textId="5F6AB2B6" w:rsidR="00BA6B41" w:rsidRDefault="00BA6B41" w:rsidP="00D62D88">
      <w:pPr>
        <w:pStyle w:val="Przypis"/>
      </w:pPr>
      <w:r>
        <w:rPr>
          <w:rStyle w:val="Odwoanieprzypisudolnego"/>
        </w:rPr>
        <w:footnoteRef/>
      </w:r>
      <w:r>
        <w:t xml:space="preserve"> </w:t>
      </w:r>
      <w:r w:rsidRPr="00A27783">
        <w:rPr>
          <w:lang w:eastAsia="pl-PL"/>
        </w:rPr>
        <w:t>Kuczyńska A. i in., Aktualizacja programu monitoringu jednolitych części wód podziemnych w układzie dorzeczy na lata 2022</w:t>
      </w:r>
      <w:r>
        <w:rPr>
          <w:lang w:eastAsia="pl-PL"/>
        </w:rPr>
        <w:t>-</w:t>
      </w:r>
      <w:r w:rsidRPr="00A27783">
        <w:rPr>
          <w:lang w:eastAsia="pl-PL"/>
        </w:rPr>
        <w:t>2027, PIG-PIB 2020.</w:t>
      </w:r>
    </w:p>
  </w:footnote>
  <w:footnote w:id="16">
    <w:p w14:paraId="46463379" w14:textId="77777777" w:rsidR="00BA6B41" w:rsidRPr="00E81A22" w:rsidRDefault="00BA6B41" w:rsidP="0044393D">
      <w:pPr>
        <w:pStyle w:val="Przypis"/>
      </w:pPr>
      <w:r w:rsidRPr="00E81A22">
        <w:rPr>
          <w:rStyle w:val="Odwoanieprzypisudolnego"/>
          <w:sz w:val="16"/>
          <w:szCs w:val="16"/>
        </w:rPr>
        <w:footnoteRef/>
      </w:r>
      <w:r w:rsidRPr="00E81A22">
        <w:t xml:space="preserve"> Informacje o zmianach i uaktualnieniach wprowadzonych w okresie 2016-2021 (aPGW) przedstawia rozdział 23 IIaPGW.</w:t>
      </w:r>
    </w:p>
  </w:footnote>
  <w:footnote w:id="17">
    <w:p w14:paraId="7090250F" w14:textId="7EA9B7CB" w:rsidR="00BA6B41" w:rsidRDefault="00BA6B41" w:rsidP="0044393D">
      <w:pPr>
        <w:pStyle w:val="Przypis"/>
      </w:pPr>
      <w:r>
        <w:rPr>
          <w:rStyle w:val="Odwoanieprzypisudolnego"/>
        </w:rPr>
        <w:footnoteRef/>
      </w:r>
      <w:r>
        <w:t xml:space="preserve"> P</w:t>
      </w:r>
      <w:r w:rsidRPr="00903CCB">
        <w:t>rojekty KLIMAT 2012, KLIMADA 2013, KLIMADA 2.0, CHASE-PL 2017</w:t>
      </w:r>
      <w:r>
        <w:t>.</w:t>
      </w:r>
    </w:p>
  </w:footnote>
  <w:footnote w:id="18">
    <w:p w14:paraId="2EEB60B6" w14:textId="3033180F" w:rsidR="00BA6B41" w:rsidRDefault="00BA6B41" w:rsidP="0044393D">
      <w:pPr>
        <w:pStyle w:val="Przypis"/>
        <w:rPr>
          <w:rFonts w:asciiTheme="minorHAnsi" w:hAnsiTheme="minorHAnsi" w:cstheme="minorHAnsi"/>
          <w:color w:val="222222"/>
          <w:shd w:val="clear" w:color="auto" w:fill="FFFFFF"/>
        </w:rPr>
      </w:pPr>
      <w:r w:rsidRPr="00FB7DD2">
        <w:rPr>
          <w:vertAlign w:val="superscript"/>
        </w:rPr>
        <w:footnoteRef/>
      </w:r>
      <w:r w:rsidRPr="008F5EEC">
        <w:t xml:space="preserve"> </w:t>
      </w:r>
      <w:r w:rsidRPr="00A75324">
        <w:t>Herbich P. (z zespołem), 2014 - Prognoza zagrożeń dla dostępnych do zagospodarowania zasobów wód podziemnych w warunkach spodziewanych zmian klimatycznych w perspektywie do 2030 r. i do 2050 r. wraz ze wskazaniami do</w:t>
      </w:r>
      <w:r>
        <w:t xml:space="preserve"> </w:t>
      </w:r>
      <w:r w:rsidRPr="00A75324">
        <w:t>programów</w:t>
      </w:r>
      <w:r w:rsidRPr="008F5EEC">
        <w:rPr>
          <w:rFonts w:asciiTheme="minorHAnsi" w:hAnsiTheme="minorHAnsi" w:cstheme="minorHAnsi"/>
          <w:color w:val="222222"/>
          <w:shd w:val="clear" w:color="auto" w:fill="FFFFFF"/>
        </w:rPr>
        <w:t xml:space="preserve"> działań łagodzących skutki lokalnych deficytów zasobów. Zadania Państwowej Służby Hydrogeologicznej. Zadanie 22: Etap II. Sprawozdanie. Państwowy Instytut Geologiczny. Warszawa</w:t>
      </w:r>
    </w:p>
    <w:p w14:paraId="16E9FBBA" w14:textId="71806E9C" w:rsidR="00BA6B41" w:rsidRDefault="00BA6B41" w:rsidP="0044393D">
      <w:pPr>
        <w:pStyle w:val="Przypis"/>
        <w:rPr>
          <w:rFonts w:asciiTheme="minorHAnsi" w:hAnsiTheme="minorHAnsi" w:cstheme="minorHAnsi"/>
        </w:rPr>
      </w:pPr>
      <w:r w:rsidRPr="008F5EEC">
        <w:t xml:space="preserve">Herbich P., 2014 - Analiza trendów zróżnicowania odpływu podziemnego do rzek wybranych zlewni w wieloleciu obserwacyjnym 1951 </w:t>
      </w:r>
      <w:r>
        <w:t>-</w:t>
      </w:r>
      <w:r w:rsidRPr="008F5EEC">
        <w:t xml:space="preserve"> 2011 oraz prognoza zmian odpływu podziemnego do roku 2020, 2030 i 2050. Zadania Państwowej Służby Hydrogeologicznej. Zadanie 22: Etap II. Sprawozdanie. Państwowy Instytut Geologiczny. Warszawa</w:t>
      </w:r>
    </w:p>
    <w:p w14:paraId="296AC2FC" w14:textId="77777777" w:rsidR="00BA6B41" w:rsidRPr="009734B1" w:rsidRDefault="00BA6B41" w:rsidP="0044393D">
      <w:pPr>
        <w:pStyle w:val="Przypis"/>
      </w:pPr>
      <w:r w:rsidRPr="009734B1">
        <w:t>Herbich P., Mikołajków J., Przytuła</w:t>
      </w:r>
      <w:r>
        <w:t xml:space="preserve"> </w:t>
      </w:r>
      <w:r w:rsidRPr="009734B1">
        <w:t>E., 2016 -</w:t>
      </w:r>
      <w:r>
        <w:t xml:space="preserve"> </w:t>
      </w:r>
      <w:r w:rsidRPr="009734B1">
        <w:t>Prognoza zmian zasobów wód podziemnych</w:t>
      </w:r>
      <w:r>
        <w:t xml:space="preserve"> </w:t>
      </w:r>
      <w:r w:rsidRPr="009734B1">
        <w:t>w warunkach możliwych zmian klimatycznych</w:t>
      </w:r>
      <w:r>
        <w:t xml:space="preserve"> </w:t>
      </w:r>
      <w:r w:rsidRPr="009734B1">
        <w:t>do 2050 roku. PZiTS, Vol. 21, Nr 1</w:t>
      </w:r>
    </w:p>
  </w:footnote>
  <w:footnote w:id="19">
    <w:p w14:paraId="7FC70669" w14:textId="77777777" w:rsidR="00BA6B41" w:rsidRPr="009734B1" w:rsidRDefault="00BA6B41" w:rsidP="0044393D">
      <w:pPr>
        <w:pStyle w:val="Przypis"/>
      </w:pPr>
      <w:r w:rsidRPr="009734B1">
        <w:rPr>
          <w:rStyle w:val="Odwoanieprzypisudolnego"/>
        </w:rPr>
        <w:footnoteRef/>
      </w:r>
      <w:r w:rsidRPr="009734B1">
        <w:t xml:space="preserve"> A. Woś, </w:t>
      </w:r>
      <w:r w:rsidRPr="009734B1">
        <w:rPr>
          <w:i/>
          <w:iCs/>
        </w:rPr>
        <w:t>Klimat Polski</w:t>
      </w:r>
      <w:r w:rsidRPr="009734B1">
        <w:t>, Warszawa 1999.</w:t>
      </w:r>
    </w:p>
  </w:footnote>
  <w:footnote w:id="20">
    <w:p w14:paraId="114DEFEF" w14:textId="77777777" w:rsidR="00BA6B41" w:rsidRPr="009734B1" w:rsidRDefault="00BA6B41" w:rsidP="0044393D">
      <w:pPr>
        <w:pStyle w:val="Przypis"/>
      </w:pPr>
      <w:r w:rsidRPr="009734B1">
        <w:rPr>
          <w:rStyle w:val="Odwoanieprzypisudolnego"/>
        </w:rPr>
        <w:footnoteRef/>
      </w:r>
      <w:r w:rsidRPr="009734B1">
        <w:t xml:space="preserve"> </w:t>
      </w:r>
      <w:r w:rsidRPr="007A21F5">
        <w:rPr>
          <w:b/>
          <w:bCs/>
        </w:rPr>
        <w:t>Narażenie na czynniki klimatyczne</w:t>
      </w:r>
      <w:r w:rsidRPr="009734B1">
        <w:t xml:space="preserve"> jest rozumiane jako ekspozycja obszaru dorzecza/regionu wodnego na zaistnienie negatywnej konsekwencji zmian klimatu wraz ze wskazaniem, które ze składowych klimatycznych są prognozowane jako te, których przyrost/spadek wielkości/natężenia (np. liczba dni z opadem o natężeniu &gt;10 mm/doba, przyrost liczby dni gorących) będzie silnie oddziaływać na warunki obiegu wody.</w:t>
      </w:r>
    </w:p>
  </w:footnote>
  <w:footnote w:id="21">
    <w:p w14:paraId="5E206239" w14:textId="77777777" w:rsidR="00BA6B41" w:rsidRDefault="00BA6B41" w:rsidP="00613B2D">
      <w:pPr>
        <w:pStyle w:val="Przypis"/>
      </w:pPr>
      <w:r w:rsidRPr="00C47268">
        <w:rPr>
          <w:rStyle w:val="Odwoanieprzypisudolnego"/>
        </w:rPr>
        <w:footnoteRef/>
      </w:r>
      <w:r w:rsidRPr="00C47268">
        <w:t xml:space="preserve"> Komunikat 02/2021 interdyscyplinarnego Zespołu doradczego do spraw kryzysu klimatycznego przy prezesie PAN na temat zmiany klimatu i wzrostu poziomu morza, Warszawa, 26 stycznia 2021 r</w:t>
      </w:r>
      <w:r>
        <w:t>. –</w:t>
      </w:r>
    </w:p>
    <w:p w14:paraId="1B650BE3" w14:textId="77777777" w:rsidR="00BA6B41" w:rsidRDefault="00BA6B41" w:rsidP="00613B2D">
      <w:pPr>
        <w:pStyle w:val="Przypis"/>
      </w:pPr>
      <w:r w:rsidRPr="006A6588">
        <w:rPr>
          <w:sz w:val="16"/>
          <w:szCs w:val="16"/>
        </w:rPr>
        <w:t>https://informacje.pan.pl/images/2021/Komunikat_02_2021_w_sprawie_wzrostu_poziomu_morza_2001_01_26_FINAL.pdf</w:t>
      </w:r>
    </w:p>
  </w:footnote>
  <w:footnote w:id="22">
    <w:p w14:paraId="0E85BB84" w14:textId="77777777" w:rsidR="00BA6B41" w:rsidRDefault="00BA6B41" w:rsidP="00613B2D">
      <w:pPr>
        <w:pStyle w:val="Przypis"/>
      </w:pPr>
      <w:r>
        <w:rPr>
          <w:rStyle w:val="Odwoanieprzypisudolnego"/>
        </w:rPr>
        <w:footnoteRef/>
      </w:r>
      <w:r>
        <w:t xml:space="preserve"> </w:t>
      </w:r>
      <w:r w:rsidRPr="00AF272E">
        <w:t>SPA 2020, KLIMADA 2013</w:t>
      </w:r>
    </w:p>
  </w:footnote>
  <w:footnote w:id="23">
    <w:p w14:paraId="7B2B91C3" w14:textId="09129FBA" w:rsidR="00BA6B41" w:rsidRPr="00947745" w:rsidRDefault="00BA6B41" w:rsidP="0044393D">
      <w:pPr>
        <w:pStyle w:val="Przypis"/>
      </w:pPr>
      <w:r>
        <w:rPr>
          <w:rStyle w:val="Odwoanieprzypisudolnego"/>
        </w:rPr>
        <w:footnoteRef/>
      </w:r>
      <w:r>
        <w:t xml:space="preserve"> </w:t>
      </w:r>
      <w:r w:rsidRPr="00947745">
        <w:t xml:space="preserve">Rozporządzenie Ministra Gospodarki Morskiej i Żeglugi Śródlądowej z dnia 9 października 2019 r. w sprawie form i sposobu prowadzenia monitoringu jednolitych części wód powierzchniowych i jednolitych części wód podziemnych (Dz.U. 2019 poz. 2147) </w:t>
      </w:r>
      <w:r>
        <w:t>-</w:t>
      </w:r>
      <w:r w:rsidRPr="00947745">
        <w:t xml:space="preserve"> zwane dalej r.m.jcw</w:t>
      </w:r>
      <w:r>
        <w:t>.</w:t>
      </w:r>
    </w:p>
    <w:p w14:paraId="5183DC13" w14:textId="79F40E9A" w:rsidR="00BA6B41" w:rsidRPr="00947745" w:rsidRDefault="00BA6B41" w:rsidP="0044393D">
      <w:pPr>
        <w:pStyle w:val="Przypis"/>
      </w:pPr>
      <w:r w:rsidRPr="00947745">
        <w:t xml:space="preserve">Rozporządzenie Ministra Gospodarki Morskiej i Żeglugi Śródlądowej z dnia 11 października 2019 r. w sprawie klasyfikacji stanu ekologicznego, potencjału ekologicznego i stanu chemicznego oraz sposobu klasyfikacji stanu jednolitych części wód powierzchniowych, a także środowiskowych norm jakości dla substancji priorytetowych (Dz.U. 2019 poz. 2149) </w:t>
      </w:r>
      <w:r>
        <w:t>-</w:t>
      </w:r>
      <w:r w:rsidRPr="00947745">
        <w:t xml:space="preserve"> zwane dalej r.kl.jcwp</w:t>
      </w:r>
      <w:r>
        <w:t>.</w:t>
      </w:r>
    </w:p>
    <w:p w14:paraId="45E006CB" w14:textId="1EF38C1F" w:rsidR="00BA6B41" w:rsidRPr="00CA7A3B" w:rsidRDefault="00BA6B41" w:rsidP="0044393D">
      <w:pPr>
        <w:pStyle w:val="Przypis"/>
      </w:pPr>
      <w:r w:rsidRPr="00947745">
        <w:t>Rozporządzenie Ministra Gospodarki Morskiej i Żeglugi Śródlądowej</w:t>
      </w:r>
      <w:r w:rsidRPr="00947745" w:rsidDel="006513E2">
        <w:t xml:space="preserve"> </w:t>
      </w:r>
      <w:r w:rsidRPr="00947745">
        <w:t xml:space="preserve">z dnia 11 października 2019 r. w sprawie kryteriów i sposobu oceny stanu jednolitych części wód podziemnych (Dz.U. 2019. poz. 2148) </w:t>
      </w:r>
      <w:r>
        <w:t>-</w:t>
      </w:r>
      <w:r w:rsidRPr="00947745">
        <w:t xml:space="preserve"> zwane dalej r.kl.jcwpd</w:t>
      </w:r>
      <w:r>
        <w:t>.</w:t>
      </w:r>
    </w:p>
  </w:footnote>
  <w:footnote w:id="24">
    <w:p w14:paraId="3E717AA1" w14:textId="674F50B6" w:rsidR="00BA6B41" w:rsidRPr="00A85A0D" w:rsidRDefault="00BA6B41" w:rsidP="00DC4CCC">
      <w:pPr>
        <w:pStyle w:val="Przypis"/>
      </w:pPr>
      <w:r w:rsidRPr="00A85A0D">
        <w:rPr>
          <w:rStyle w:val="Odwoanieprzypisudolnego"/>
        </w:rPr>
        <w:footnoteRef/>
      </w:r>
      <w:r w:rsidRPr="00A85A0D">
        <w:t xml:space="preserve"> Rozporządzenie Ministra Gospodarki Morskiej i Żeglugi Śródlądowej z dnia 28 czerwca 2019 r. w sprawie substancji szczególnie szkodliwych dla środowiska wodnego, których wprowadzanie w ściekach przemysłowych do urządzeń kanalizacyjnych wymaga uzyskania pozwolenia wodnoprawnego (Dz.U. 2019 poz. 1220)</w:t>
      </w:r>
    </w:p>
  </w:footnote>
  <w:footnote w:id="25">
    <w:p w14:paraId="227A4702" w14:textId="29DD7CF7" w:rsidR="00BA6B41" w:rsidRDefault="00BA6B41" w:rsidP="00DC4CCC">
      <w:pPr>
        <w:pStyle w:val="Przypis"/>
      </w:pPr>
      <w:r w:rsidRPr="00A85A0D">
        <w:rPr>
          <w:rStyle w:val="Odwoanieprzypisudolnego"/>
        </w:rPr>
        <w:footnoteRef/>
      </w:r>
      <w:r w:rsidRPr="00A85A0D">
        <w:t xml:space="preserve"> </w:t>
      </w:r>
      <w:bookmarkStart w:id="153" w:name="_Hlk20586220"/>
      <w:r w:rsidRPr="00A85A0D">
        <w:t>Ustawa z dnia 14 grudnia 2012 r. o odpadach. Załącznik nr 4 (</w:t>
      </w:r>
      <w:r>
        <w:t>tekst jednolity</w:t>
      </w:r>
      <w:r w:rsidRPr="00A85A0D">
        <w:t xml:space="preserve"> Dz.U. 2019.701 z późn. zm.)</w:t>
      </w:r>
      <w:bookmarkEnd w:id="153"/>
    </w:p>
  </w:footnote>
  <w:footnote w:id="26">
    <w:p w14:paraId="4802ED5F" w14:textId="7CE65050" w:rsidR="00BA6B41" w:rsidRPr="004D4490" w:rsidRDefault="00BA6B41" w:rsidP="0044393D">
      <w:pPr>
        <w:pStyle w:val="Przypis"/>
      </w:pPr>
      <w:r w:rsidRPr="004D4490">
        <w:rPr>
          <w:rStyle w:val="Odwoanieprzypisudolnego"/>
        </w:rPr>
        <w:footnoteRef/>
      </w:r>
      <w:r w:rsidRPr="004D4490">
        <w:t xml:space="preserve"> Ocena z przeniesienia </w:t>
      </w:r>
      <w:r>
        <w:t>-</w:t>
      </w:r>
      <w:r w:rsidRPr="004D4490">
        <w:t xml:space="preserve"> metoda przenoszenia ocen stanu z jcwp monitorowanych na niemonitorowane (GIOŚ)</w:t>
      </w:r>
      <w:r>
        <w:t>.</w:t>
      </w:r>
    </w:p>
  </w:footnote>
  <w:footnote w:id="27">
    <w:p w14:paraId="33592097" w14:textId="00C10274" w:rsidR="00BA6B41" w:rsidRPr="00A27783" w:rsidRDefault="00BA6B41" w:rsidP="0044393D">
      <w:pPr>
        <w:pStyle w:val="Przypis"/>
      </w:pPr>
      <w:r w:rsidRPr="00A27783">
        <w:rPr>
          <w:rStyle w:val="Odwoanieprzypisudolnego"/>
        </w:rPr>
        <w:footnoteRef/>
      </w:r>
      <w:r w:rsidRPr="00A27783">
        <w:t xml:space="preserve"> Ocena z przeniesienia </w:t>
      </w:r>
      <w:r>
        <w:t>-</w:t>
      </w:r>
      <w:r w:rsidRPr="00A27783">
        <w:t xml:space="preserve"> metoda przenoszenia ocen stanu z jcwp monitorowanych na niemonitorowane (GIOŚ)</w:t>
      </w:r>
      <w:r>
        <w:t>.</w:t>
      </w:r>
    </w:p>
  </w:footnote>
  <w:footnote w:id="28">
    <w:p w14:paraId="7D441AD7" w14:textId="607A12F7" w:rsidR="00BA6B41" w:rsidRPr="00A27783" w:rsidRDefault="00BA6B41" w:rsidP="0044393D">
      <w:pPr>
        <w:pStyle w:val="Przypis"/>
      </w:pPr>
      <w:r w:rsidRPr="00A27783">
        <w:rPr>
          <w:rStyle w:val="Odwoanieprzypisudolnego"/>
        </w:rPr>
        <w:footnoteRef/>
      </w:r>
      <w:r w:rsidRPr="00A27783">
        <w:t xml:space="preserve"> Ocena z przeniesienia </w:t>
      </w:r>
      <w:r>
        <w:t>-</w:t>
      </w:r>
      <w:r w:rsidRPr="00A27783">
        <w:t xml:space="preserve"> metoda przenoszenia ocen stanu z jcwp monitorowanych na niemonitorowane (GIOŚ)</w:t>
      </w:r>
      <w:r>
        <w:t>.</w:t>
      </w:r>
    </w:p>
  </w:footnote>
  <w:footnote w:id="29">
    <w:p w14:paraId="2884D83D" w14:textId="0D054C46" w:rsidR="00BA6B41" w:rsidRDefault="00BA6B41" w:rsidP="001B7F16">
      <w:pPr>
        <w:pStyle w:val="Przypis"/>
      </w:pPr>
      <w:r>
        <w:rPr>
          <w:rStyle w:val="Odwoanieprzypisudolnego"/>
        </w:rPr>
        <w:footnoteRef/>
      </w:r>
      <w:r>
        <w:t xml:space="preserve"> Syntetyczny raport z klasyfikacji i oceny stanu jednolitych części wód powierzchniowych wykonanej za 2019 rok na podstawie danych z lat 2014-2019. GIOŚ. Warszawa, wrzesień 2020 r.</w:t>
      </w:r>
    </w:p>
  </w:footnote>
  <w:footnote w:id="30">
    <w:p w14:paraId="38C6B014" w14:textId="77777777" w:rsidR="00BA6B41" w:rsidRDefault="00BA6B41" w:rsidP="0044393D">
      <w:pPr>
        <w:pStyle w:val="Przypis"/>
      </w:pPr>
      <w:r>
        <w:rPr>
          <w:rStyle w:val="Odwoanieprzypisudolnego"/>
        </w:rPr>
        <w:footnoteRef/>
      </w:r>
      <w:r>
        <w:t xml:space="preserve"> </w:t>
      </w:r>
      <w:r w:rsidRPr="00D2753B">
        <w:rPr>
          <w:lang w:eastAsia="pl-PL"/>
        </w:rPr>
        <w:t>Gryczko-Gostyńska A., Dalsza charakterystyka wód podziemnych zgodnie z załącznikiem II.2 Ramowej Dyrektywy Wodnej wraz z oceną ryzyka.</w:t>
      </w:r>
      <w:r>
        <w:rPr>
          <w:lang w:eastAsia="pl-PL"/>
        </w:rPr>
        <w:t xml:space="preserve"> </w:t>
      </w:r>
      <w:r w:rsidRPr="00D2753B">
        <w:rPr>
          <w:lang w:eastAsia="pl-PL"/>
        </w:rPr>
        <w:t xml:space="preserve">Wersja 2, </w:t>
      </w:r>
      <w:r>
        <w:rPr>
          <w:lang w:eastAsia="pl-PL"/>
        </w:rPr>
        <w:t>PIG</w:t>
      </w:r>
      <w:r w:rsidRPr="00D2753B">
        <w:rPr>
          <w:lang w:eastAsia="pl-PL"/>
        </w:rPr>
        <w:t>-PIB 20</w:t>
      </w:r>
      <w:r>
        <w:rPr>
          <w:lang w:eastAsia="pl-PL"/>
        </w:rPr>
        <w:t>20</w:t>
      </w:r>
      <w:r w:rsidRPr="00D2753B">
        <w:rPr>
          <w:lang w:eastAsia="pl-PL"/>
        </w:rPr>
        <w:t>.</w:t>
      </w:r>
    </w:p>
  </w:footnote>
  <w:footnote w:id="31">
    <w:p w14:paraId="395DC06A" w14:textId="77777777" w:rsidR="00BA6B41" w:rsidRPr="00A27783" w:rsidRDefault="00BA6B41" w:rsidP="0044393D">
      <w:pPr>
        <w:pStyle w:val="Przypis"/>
      </w:pPr>
      <w:r w:rsidRPr="00A27783">
        <w:rPr>
          <w:rStyle w:val="Odwoanieprzypisudolnego"/>
          <w:rFonts w:asciiTheme="minorHAnsi" w:hAnsiTheme="minorHAnsi" w:cstheme="minorHAnsi"/>
        </w:rPr>
        <w:footnoteRef/>
      </w:r>
      <w:r w:rsidRPr="00A27783">
        <w:t xml:space="preserve"> </w:t>
      </w:r>
      <w:r w:rsidRPr="00A27783">
        <w:rPr>
          <w:lang w:eastAsia="pl-PL"/>
        </w:rPr>
        <w:t>Witczak S. Kania J., Kmiecik E., Katalog wybranych fizycznych i chemicznych wskaźników zanieczyszczeń wód podziemnych i metod ich oznaczania, Biblioteka monitoringu środowiska 2013.</w:t>
      </w:r>
    </w:p>
  </w:footnote>
  <w:footnote w:id="32">
    <w:p w14:paraId="5CAB717B" w14:textId="34AFC81F" w:rsidR="00BA6B41" w:rsidRPr="00A27783" w:rsidRDefault="00BA6B41" w:rsidP="0044393D">
      <w:pPr>
        <w:pStyle w:val="Przypis"/>
      </w:pPr>
      <w:r w:rsidRPr="00353C63">
        <w:rPr>
          <w:rStyle w:val="Odwoanieprzypisudolnego"/>
        </w:rPr>
        <w:footnoteRef/>
      </w:r>
      <w:r w:rsidRPr="00A27783">
        <w:t xml:space="preserve"> </w:t>
      </w:r>
      <w:r w:rsidRPr="00A27783">
        <w:rPr>
          <w:lang w:eastAsia="pl-PL"/>
        </w:rPr>
        <w:t>Kuczyńska A. i in., Aktualizacja programu monitoringu jednolitych części wód podziemnych w układzie dorzeczy na lata 2022</w:t>
      </w:r>
      <w:r>
        <w:rPr>
          <w:lang w:eastAsia="pl-PL"/>
        </w:rPr>
        <w:t>-</w:t>
      </w:r>
      <w:r w:rsidRPr="00A27783">
        <w:rPr>
          <w:lang w:eastAsia="pl-PL"/>
        </w:rPr>
        <w:t>2027, PIG-PIB 2020.</w:t>
      </w:r>
    </w:p>
  </w:footnote>
  <w:footnote w:id="33">
    <w:p w14:paraId="382D66C2" w14:textId="77777777" w:rsidR="00BA6B41" w:rsidRPr="00A27783" w:rsidRDefault="00BA6B41" w:rsidP="0078755C">
      <w:pPr>
        <w:pStyle w:val="Przypis"/>
        <w:rPr>
          <w:lang w:eastAsia="pl-PL"/>
        </w:rPr>
      </w:pPr>
      <w:r w:rsidRPr="00353C63">
        <w:rPr>
          <w:rStyle w:val="Odwoanieprzypisudolnego"/>
        </w:rPr>
        <w:footnoteRef/>
      </w:r>
      <w:r w:rsidRPr="00A27783">
        <w:t xml:space="preserve"> </w:t>
      </w:r>
      <w:r w:rsidRPr="00A27783">
        <w:rPr>
          <w:lang w:eastAsia="pl-PL"/>
        </w:rPr>
        <w:t xml:space="preserve">Frankowski Z., Gałkowski P., Mitręga J., </w:t>
      </w:r>
      <w:r w:rsidRPr="00A27783">
        <w:rPr>
          <w:i/>
          <w:iCs/>
          <w:lang w:eastAsia="pl-PL"/>
        </w:rPr>
        <w:t>Struktura poboru wód podziemnych w Polsce</w:t>
      </w:r>
      <w:r w:rsidRPr="00A27783">
        <w:rPr>
          <w:lang w:eastAsia="pl-PL"/>
        </w:rPr>
        <w:t>, PIG-PIB 2009.</w:t>
      </w:r>
    </w:p>
  </w:footnote>
  <w:footnote w:id="34">
    <w:p w14:paraId="40CBE99B" w14:textId="643FD5A5" w:rsidR="00BA6B41" w:rsidRDefault="00BA6B41" w:rsidP="0044393D">
      <w:pPr>
        <w:pStyle w:val="Przypis"/>
      </w:pPr>
      <w:r w:rsidRPr="00353C63">
        <w:rPr>
          <w:rStyle w:val="Odwoanieprzypisudolnego"/>
        </w:rPr>
        <w:footnoteRef/>
      </w:r>
      <w:r>
        <w:t xml:space="preserve"> </w:t>
      </w:r>
      <w:r>
        <w:rPr>
          <w:lang w:eastAsia="pl-PL"/>
        </w:rPr>
        <w:t>Kuczyńska A. i in.</w:t>
      </w:r>
      <w:r w:rsidRPr="00D2753B">
        <w:rPr>
          <w:lang w:eastAsia="pl-PL"/>
        </w:rPr>
        <w:t>, Aktualizacja programu monitoringu jednolitych części wód podziemnych w układzie dorzeczy na lata 2022</w:t>
      </w:r>
      <w:r>
        <w:rPr>
          <w:lang w:eastAsia="pl-PL"/>
        </w:rPr>
        <w:t>-</w:t>
      </w:r>
      <w:r w:rsidRPr="00D2753B">
        <w:rPr>
          <w:lang w:eastAsia="pl-PL"/>
        </w:rPr>
        <w:t xml:space="preserve">2027, </w:t>
      </w:r>
      <w:r>
        <w:rPr>
          <w:lang w:eastAsia="pl-PL"/>
        </w:rPr>
        <w:t>PIG</w:t>
      </w:r>
      <w:r w:rsidRPr="00D2753B">
        <w:rPr>
          <w:lang w:eastAsia="pl-PL"/>
        </w:rPr>
        <w:t>-PIB 20</w:t>
      </w:r>
      <w:r>
        <w:rPr>
          <w:lang w:eastAsia="pl-PL"/>
        </w:rPr>
        <w:t>20</w:t>
      </w:r>
      <w:r w:rsidRPr="00D2753B">
        <w:rPr>
          <w:lang w:eastAsia="pl-PL"/>
        </w:rPr>
        <w:t>.</w:t>
      </w:r>
    </w:p>
  </w:footnote>
  <w:footnote w:id="35">
    <w:p w14:paraId="69CDC3EF" w14:textId="4E36007D" w:rsidR="00BA6B41" w:rsidRPr="00D6723B" w:rsidRDefault="00BA6B41" w:rsidP="0044393D">
      <w:pPr>
        <w:pStyle w:val="Przypis"/>
      </w:pPr>
      <w:r>
        <w:rPr>
          <w:rStyle w:val="Odwoanieprzypisudolnego"/>
        </w:rPr>
        <w:footnoteRef/>
      </w:r>
      <w:r>
        <w:t xml:space="preserve"> </w:t>
      </w:r>
      <w:r w:rsidRPr="002E63CD">
        <w:rPr>
          <w:lang w:eastAsia="pl-PL"/>
        </w:rPr>
        <w:t>Dembiec T., Russ D., Zawistowski K., Horbowy K., Krzonkalla-Maryniuk A.,</w:t>
      </w:r>
      <w:r w:rsidRPr="002E63CD">
        <w:t xml:space="preserve"> </w:t>
      </w:r>
      <w:r w:rsidRPr="002E63CD">
        <w:rPr>
          <w:lang w:eastAsia="pl-PL"/>
        </w:rPr>
        <w:t xml:space="preserve">Raport za rok hydrologiczny 2019 dla tematu: Prowadzenie monitoringu wód podziemnych w strefach granicznych RP ze szczególnym uwzględnieniem stref intensywnej antropopresji </w:t>
      </w:r>
      <w:r>
        <w:rPr>
          <w:lang w:eastAsia="pl-PL"/>
        </w:rPr>
        <w:t>-</w:t>
      </w:r>
      <w:r w:rsidRPr="002E63CD">
        <w:rPr>
          <w:lang w:eastAsia="pl-PL"/>
        </w:rPr>
        <w:t xml:space="preserve"> rejon niecki śródsudeckiej i zapadliska Kudowy</w:t>
      </w:r>
      <w:r w:rsidRPr="002E63CD">
        <w:t xml:space="preserve">, </w:t>
      </w:r>
      <w:r w:rsidRPr="002E63CD">
        <w:rPr>
          <w:lang w:eastAsia="pl-PL"/>
        </w:rPr>
        <w:t>PIG-PIB 2020</w:t>
      </w:r>
      <w:r w:rsidRPr="002E63CD">
        <w:t>.</w:t>
      </w:r>
    </w:p>
  </w:footnote>
  <w:footnote w:id="36">
    <w:p w14:paraId="15E2A5DB" w14:textId="6EEDA912" w:rsidR="00BA6B41" w:rsidRPr="007B0EF9" w:rsidRDefault="00BA6B41" w:rsidP="0044393D">
      <w:pPr>
        <w:pStyle w:val="Przypis"/>
      </w:pPr>
      <w:r w:rsidRPr="007B0EF9">
        <w:rPr>
          <w:rStyle w:val="Odwoanieprzypisudolnego"/>
          <w:rFonts w:asciiTheme="minorHAnsi" w:hAnsiTheme="minorHAnsi"/>
        </w:rPr>
        <w:footnoteRef/>
      </w:r>
      <w:r w:rsidRPr="007B0EF9">
        <w:t xml:space="preserve"> </w:t>
      </w:r>
      <w:r w:rsidRPr="007B0EF9">
        <w:rPr>
          <w:lang w:eastAsia="pl-PL"/>
        </w:rPr>
        <w:t>Kuczyńska A. i in., Aktualizacja programu monitoringu jednolitych części wód podziemnych w układzie dorzeczy na lata 2022</w:t>
      </w:r>
      <w:r>
        <w:rPr>
          <w:lang w:eastAsia="pl-PL"/>
        </w:rPr>
        <w:t>-</w:t>
      </w:r>
      <w:r w:rsidRPr="007B0EF9">
        <w:rPr>
          <w:lang w:eastAsia="pl-PL"/>
        </w:rPr>
        <w:t>2027, PIG-PIB 2020.</w:t>
      </w:r>
    </w:p>
  </w:footnote>
  <w:footnote w:id="37">
    <w:p w14:paraId="330189F7" w14:textId="77777777" w:rsidR="00BA6B41" w:rsidRPr="007B0EF9" w:rsidRDefault="00BA6B41" w:rsidP="0044393D">
      <w:pPr>
        <w:pStyle w:val="Przypis"/>
      </w:pPr>
      <w:r w:rsidRPr="007B0EF9">
        <w:rPr>
          <w:rStyle w:val="Odwoanieprzypisudolnego"/>
          <w:rFonts w:asciiTheme="minorHAnsi" w:hAnsiTheme="minorHAnsi"/>
        </w:rPr>
        <w:footnoteRef/>
      </w:r>
      <w:r w:rsidRPr="007B0EF9">
        <w:t xml:space="preserve"> </w:t>
      </w:r>
      <w:r w:rsidRPr="007B0EF9">
        <w:rPr>
          <w:lang w:eastAsia="pl-PL"/>
        </w:rPr>
        <w:t>Gryczko-Gostyńska A., Dalsza charakterystyka wód podziemnych zgodnie z załącznikiem II.2 Ramowej Dyrektywy Wodnej wraz z oceną ryzyka. Wersja 2, PIG-PIB 2020.</w:t>
      </w:r>
    </w:p>
  </w:footnote>
  <w:footnote w:id="38">
    <w:p w14:paraId="48FFE5DB" w14:textId="77777777" w:rsidR="00BA6B41" w:rsidRPr="007B0EF9" w:rsidRDefault="00BA6B41" w:rsidP="0044393D">
      <w:pPr>
        <w:pStyle w:val="Przypis"/>
      </w:pPr>
      <w:r w:rsidRPr="007B0EF9">
        <w:rPr>
          <w:rStyle w:val="Odwoanieprzypisudolnego"/>
          <w:rFonts w:asciiTheme="minorHAnsi" w:hAnsiTheme="minorHAnsi"/>
        </w:rPr>
        <w:footnoteRef/>
      </w:r>
      <w:r w:rsidRPr="007B0EF9">
        <w:t xml:space="preserve"> </w:t>
      </w:r>
      <w:r w:rsidRPr="007B0EF9">
        <w:rPr>
          <w:lang w:eastAsia="pl-PL"/>
        </w:rPr>
        <w:t>Palak-Mazur D. i in., Aktualizacja metodyki oceny stanu jcwpd wraz z opracowaniem metodyki analizy odwracania trendów zanieczyszczeń, PIG-PIB 2020.</w:t>
      </w:r>
    </w:p>
  </w:footnote>
  <w:footnote w:id="39">
    <w:p w14:paraId="285D5C2F" w14:textId="0AF2E80E" w:rsidR="00BA6B41" w:rsidRPr="009E60C9" w:rsidRDefault="00BA6B41" w:rsidP="0044393D">
      <w:pPr>
        <w:pStyle w:val="Przypis"/>
        <w:rPr>
          <w:lang w:val="en-GB"/>
        </w:rPr>
      </w:pPr>
      <w:r>
        <w:rPr>
          <w:rStyle w:val="Odwoanieprzypisudolnego"/>
        </w:rPr>
        <w:footnoteRef/>
      </w:r>
      <w:r w:rsidRPr="009E60C9">
        <w:rPr>
          <w:lang w:val="en-GB"/>
        </w:rPr>
        <w:t xml:space="preserve"> Guidance Document No. 28, Technical Guidance on the Preperation of an Inventory of Emissions, Discharges and Losses of</w:t>
      </w:r>
      <w:r>
        <w:rPr>
          <w:lang w:val="en-GB"/>
        </w:rPr>
        <w:t> </w:t>
      </w:r>
      <w:r w:rsidRPr="009E60C9">
        <w:rPr>
          <w:lang w:val="en-GB"/>
        </w:rPr>
        <w:t xml:space="preserve">Priority and Priority Hazardoys Substances, Common Implementation Strategy for the Water Framework Directive (2000/60/EC); Technical Report </w:t>
      </w:r>
      <w:r>
        <w:rPr>
          <w:lang w:val="en-GB"/>
        </w:rPr>
        <w:t>-</w:t>
      </w:r>
      <w:r w:rsidRPr="009E60C9">
        <w:rPr>
          <w:lang w:val="en-GB"/>
        </w:rPr>
        <w:t xml:space="preserve"> 2012-058; European Communities, 2012.</w:t>
      </w:r>
    </w:p>
  </w:footnote>
  <w:footnote w:id="40">
    <w:p w14:paraId="20A64587" w14:textId="1ECE7E4A" w:rsidR="00BA6B41" w:rsidRDefault="00BA6B41" w:rsidP="0044393D">
      <w:pPr>
        <w:pStyle w:val="Przypis"/>
      </w:pPr>
      <w:r>
        <w:rPr>
          <w:rStyle w:val="Odwoanieprzypisudolnego"/>
        </w:rPr>
        <w:footnoteRef/>
      </w:r>
      <w:r>
        <w:t xml:space="preserve"> </w:t>
      </w:r>
      <w:r w:rsidRPr="009E60C9">
        <w:t>Przewodnik do opracowania wykazu wielkości emisji i stężeń substancji priorytetowych oraz innych zanieczyszczeń, dla</w:t>
      </w:r>
      <w:r>
        <w:t> </w:t>
      </w:r>
      <w:r w:rsidRPr="009E60C9">
        <w:t>których zostały określone środowiskowe normy jakości</w:t>
      </w:r>
      <w:r>
        <w:t>, Instytut Ekologii Terenów Uprzemysłowionych, Katowice 2012.</w:t>
      </w:r>
    </w:p>
  </w:footnote>
  <w:footnote w:id="41">
    <w:p w14:paraId="20B5F4CA" w14:textId="79312397" w:rsidR="00BA6B41" w:rsidRPr="00913851" w:rsidRDefault="00BA6B41" w:rsidP="008E191A">
      <w:pPr>
        <w:pStyle w:val="Przypis"/>
      </w:pPr>
      <w:r w:rsidRPr="00913851">
        <w:rPr>
          <w:rStyle w:val="Odwoanieprzypisudolnego"/>
        </w:rPr>
        <w:footnoteRef/>
      </w:r>
      <w:r w:rsidRPr="00913851">
        <w:t xml:space="preserve"> „Dalsza charakterystyka wód podziemnych zgodnie z załącznikiem II.2 Ramowej Dyrektywy Wodnej wraz z oceną ryzyka. Wersja 2” z grudnia 2020 r. </w:t>
      </w:r>
      <w:r>
        <w:t>(</w:t>
      </w:r>
      <w:r w:rsidRPr="00913851">
        <w:t>Gryczko-Gostyńska i in., 2020</w:t>
      </w:r>
      <w:r>
        <w:t>).</w:t>
      </w:r>
    </w:p>
  </w:footnote>
  <w:footnote w:id="42">
    <w:p w14:paraId="389DDB3A" w14:textId="36593950" w:rsidR="00BA6B41" w:rsidRDefault="00BA6B41" w:rsidP="0044393D">
      <w:pPr>
        <w:pStyle w:val="Przypis"/>
      </w:pPr>
      <w:r w:rsidRPr="00CE64E7">
        <w:rPr>
          <w:rStyle w:val="Odwoanieprzypisudolnego"/>
        </w:rPr>
        <w:footnoteRef/>
      </w:r>
      <w:r w:rsidRPr="00CE64E7">
        <w:t>Błachuta J., Rosa J., Wiśniewolski W., Zgrabczyński J., Bartel R., Białokoz W., Borzęcka I., Chybowski Ł., Depowski R., Dębowski P., Domagała J., Drożdżyński K., Hausa P., Kukuła K., Kubacka D., Kulesza K., Ligięza J., Ludwiczak M., Pawłowski M., Picińska-Fałtynowicz J., Lisiński K., Witkowski A., Zgrabczyński D., Zgrabczyńska M. 2010. Ocena potrzeb i priorytetów udrożnienia ciągłości morfologicznej rzek w kontekście osiągnięcia dobrego stanu i potencjału części wód w Polsce. Krajowy Zarząd Gospodarki Wodnej, Warszawa.</w:t>
      </w:r>
    </w:p>
  </w:footnote>
  <w:footnote w:id="43">
    <w:p w14:paraId="4178A34E" w14:textId="4218C28E" w:rsidR="00BA6B41" w:rsidRDefault="00BA6B41" w:rsidP="0044393D">
      <w:pPr>
        <w:pStyle w:val="Przypis"/>
      </w:pPr>
      <w:r>
        <w:rPr>
          <w:rStyle w:val="Odwoanieprzypisudolnego"/>
        </w:rPr>
        <w:footnoteRef/>
      </w:r>
      <w:r>
        <w:t xml:space="preserve"> </w:t>
      </w:r>
      <w:r w:rsidRPr="007B0EF9">
        <w:rPr>
          <w:lang w:eastAsia="pl-PL"/>
        </w:rPr>
        <w:t>Palak-Mazur D. i in., Aktualizacja metodyki oceny stanu jcwpd wraz z opracowaniem metodyki analizy odwracania trendów zanieczyszczeń, PIG-PIB 2020.</w:t>
      </w:r>
    </w:p>
  </w:footnote>
  <w:footnote w:id="44">
    <w:p w14:paraId="31AF213A" w14:textId="559DDC10" w:rsidR="00BA6B41" w:rsidRPr="00572D45" w:rsidRDefault="00BA6B41" w:rsidP="00E13AEE">
      <w:pPr>
        <w:pStyle w:val="Przypis"/>
      </w:pPr>
      <w:r w:rsidRPr="00572D45">
        <w:rPr>
          <w:rStyle w:val="Odwoanieprzypisudolnego"/>
          <w:rFonts w:cs="Calibri"/>
        </w:rPr>
        <w:footnoteRef/>
      </w:r>
      <w:r w:rsidRPr="00572D45">
        <w:t xml:space="preserve"> Koszty środowiskowe zostały obliczone na podstawie metodologii zawartej w opracowaniu Analiza zwrotu kosztów za</w:t>
      </w:r>
      <w:r>
        <w:t> </w:t>
      </w:r>
      <w:r w:rsidRPr="00572D45">
        <w:t xml:space="preserve">usługi wodne wraz z prognozą rozwoju oraz analiza zwrotu kosztów środowiskowych i zasobowych w regionach wodnych i na obszarach dorzeczy (konkluzje), przygotowanym na zlecenie </w:t>
      </w:r>
      <w:r>
        <w:t>PGW WP,</w:t>
      </w:r>
      <w:r w:rsidRPr="00572D45">
        <w:t xml:space="preserve"> reprezentowanego przez RZGW </w:t>
      </w:r>
      <w:r>
        <w:t xml:space="preserve">WP w </w:t>
      </w:r>
      <w:r w:rsidRPr="00572D45">
        <w:t>Krak</w:t>
      </w:r>
      <w:r>
        <w:t>owie</w:t>
      </w:r>
      <w:r w:rsidRPr="00572D45">
        <w:t>, Gliwice 2019.</w:t>
      </w:r>
    </w:p>
  </w:footnote>
  <w:footnote w:id="45">
    <w:p w14:paraId="269A745B" w14:textId="77777777" w:rsidR="00BA6B41" w:rsidRDefault="00BA6B41" w:rsidP="00E13AEE">
      <w:pPr>
        <w:pStyle w:val="Przypis"/>
      </w:pPr>
      <w:r>
        <w:rPr>
          <w:rStyle w:val="Odwoanieprzypisudolnego"/>
          <w:rFonts w:eastAsia="MS Gothic"/>
        </w:rPr>
        <w:footnoteRef/>
      </w:r>
      <w:r>
        <w:t xml:space="preserve"> A. Markowska, Koszty i korzyści wdrożenia w Polsce Dyrektywy 91/271/EWG w sprawie oczyszczania ścieków komunalnych</w:t>
      </w:r>
      <w:r>
        <w:rPr>
          <w:iCs/>
        </w:rPr>
        <w:t>,</w:t>
      </w:r>
      <w:r w:rsidRPr="00201295">
        <w:rPr>
          <w:iCs/>
        </w:rPr>
        <w:t xml:space="preserve"> </w:t>
      </w:r>
      <w:r>
        <w:t>Uniwersytet Warszawski, Wydział Nauk Ekonomicznych, Warszawa 2004.</w:t>
      </w:r>
    </w:p>
  </w:footnote>
  <w:footnote w:id="46">
    <w:p w14:paraId="0E6E8913" w14:textId="77777777" w:rsidR="00BA6B41" w:rsidRPr="008D1A53" w:rsidRDefault="00BA6B41" w:rsidP="00E13AEE">
      <w:pPr>
        <w:pStyle w:val="Przypis"/>
      </w:pPr>
      <w:r w:rsidRPr="008D1A53">
        <w:rPr>
          <w:rStyle w:val="Odwoanieprzypisudolnego"/>
          <w:rFonts w:cs="Calibri"/>
        </w:rPr>
        <w:footnoteRef/>
      </w:r>
      <w:r w:rsidRPr="008D1A53">
        <w:t xml:space="preserve"> Wartość obliczona na podstawie założenia, że wzrost dochodu rozporządzalnego o 1 zł powoduje wzrost wartości wskaźnika WTP o 5 gr.</w:t>
      </w:r>
    </w:p>
  </w:footnote>
  <w:footnote w:id="47">
    <w:p w14:paraId="4EC29A67" w14:textId="02B5D41E" w:rsidR="00BA6B41" w:rsidRDefault="00BA6B41" w:rsidP="00221C7F">
      <w:pPr>
        <w:pStyle w:val="Przypis"/>
      </w:pPr>
      <w:r>
        <w:rPr>
          <w:rStyle w:val="Odwoanieprzypisudolnego"/>
        </w:rPr>
        <w:footnoteRef/>
      </w:r>
      <w:r>
        <w:t xml:space="preserve"> </w:t>
      </w:r>
      <w:r w:rsidRPr="00221C7F">
        <w:t xml:space="preserve">Klucz podziału przyjęty na podstawie opracowania pn. </w:t>
      </w:r>
      <w:r w:rsidRPr="00221C7F">
        <w:rPr>
          <w:i/>
          <w:iCs/>
        </w:rPr>
        <w:t>Analiza zwrotu kosztów za usługi wodne wraz z prognozą rozwoju oraz analiza zwrotu kosztów środowiskowych i zasobowych w regionach wodnych i na obszarach dorzeczy (konkluzje)</w:t>
      </w:r>
      <w:r w:rsidRPr="00221C7F">
        <w:t>, Gliwice 2019, tabela 25, s. 44</w:t>
      </w:r>
    </w:p>
  </w:footnote>
  <w:footnote w:id="48">
    <w:p w14:paraId="418D525A" w14:textId="23743033" w:rsidR="00BA6B41" w:rsidRPr="008D1A53" w:rsidRDefault="00BA6B41" w:rsidP="00E457FB">
      <w:pPr>
        <w:pStyle w:val="Przypis"/>
      </w:pPr>
      <w:r w:rsidRPr="008D1A53">
        <w:rPr>
          <w:rStyle w:val="Odwoanieprzypisudolnego"/>
          <w:rFonts w:cs="Calibri"/>
        </w:rPr>
        <w:footnoteRef/>
      </w:r>
      <w:r w:rsidRPr="008D1A53">
        <w:t xml:space="preserve"> Zinternalizowane koszty </w:t>
      </w:r>
      <w:r>
        <w:t>środowiskowe</w:t>
      </w:r>
      <w:r w:rsidRPr="008D1A53">
        <w:t xml:space="preserve"> w postaci opłat za usługi wodne zostały już uwzględnione w kosztach finansowych</w:t>
      </w:r>
      <w:r>
        <w:t>.</w:t>
      </w:r>
    </w:p>
  </w:footnote>
  <w:footnote w:id="49">
    <w:p w14:paraId="659D263A" w14:textId="77777777" w:rsidR="00BA6B41" w:rsidRPr="00A43F6F" w:rsidRDefault="00BA6B41" w:rsidP="00E457FB">
      <w:pPr>
        <w:pStyle w:val="Przypis"/>
        <w:rPr>
          <w:bCs/>
        </w:rPr>
      </w:pPr>
      <w:r w:rsidRPr="00A43F6F">
        <w:rPr>
          <w:rStyle w:val="Odwoanieprzypisudolnego"/>
        </w:rPr>
        <w:footnoteRef/>
      </w:r>
      <w:r w:rsidRPr="00A43F6F">
        <w:t xml:space="preserve"> „</w:t>
      </w:r>
      <w:r w:rsidRPr="00A43F6F">
        <w:rPr>
          <w:bCs/>
        </w:rPr>
        <w:t>Koszty bieżące</w:t>
      </w:r>
      <w:r w:rsidRPr="00A43F6F">
        <w:t xml:space="preserve"> ochrony środowiska netto są to koszty brutto pomniejszone o przychody i oszczędności osiągane z tytułu funkcjonowania urządzeń ochronnych, subwencje z innych sektorów oraz przychody za usługi ochrony środowiska (głównie za oczyszczanie ścieków oraz transport i unieszkodliwianie odpadów)”</w:t>
      </w:r>
      <w:r>
        <w:t>.</w:t>
      </w:r>
      <w:r w:rsidRPr="00A43F6F">
        <w:t xml:space="preserve"> </w:t>
      </w:r>
      <w:r>
        <w:t xml:space="preserve">Za: </w:t>
      </w:r>
      <w:r w:rsidRPr="00A43F6F">
        <w:t xml:space="preserve">GUS, </w:t>
      </w:r>
      <w:r w:rsidRPr="00201295">
        <w:rPr>
          <w:i/>
          <w:iCs/>
        </w:rPr>
        <w:t>Ekonomiczne aspekty ochrony środowiska</w:t>
      </w:r>
      <w:r>
        <w:t>.</w:t>
      </w:r>
    </w:p>
  </w:footnote>
  <w:footnote w:id="50">
    <w:p w14:paraId="58D06F9D" w14:textId="77777777" w:rsidR="00BA6B41" w:rsidRPr="000F4035" w:rsidRDefault="00BA6B41" w:rsidP="00E457FB">
      <w:pPr>
        <w:pStyle w:val="Przypis"/>
      </w:pPr>
      <w:r w:rsidRPr="000F4035">
        <w:rPr>
          <w:rStyle w:val="Odwoanieprzypisudolnego"/>
        </w:rPr>
        <w:footnoteRef/>
      </w:r>
      <w:r w:rsidRPr="000F4035">
        <w:t xml:space="preserve"> </w:t>
      </w:r>
      <w:r>
        <w:t>N</w:t>
      </w:r>
      <w:r w:rsidRPr="000F4035">
        <w:t xml:space="preserve">a podstawie danych GUS: </w:t>
      </w:r>
      <w:r w:rsidRPr="00201295">
        <w:rPr>
          <w:i/>
          <w:iCs/>
        </w:rPr>
        <w:t>Ekonomiczne aspekty ochrony środowiska</w:t>
      </w:r>
      <w:r>
        <w:t>, 2020</w:t>
      </w:r>
      <w:r w:rsidRPr="000F4035">
        <w:t>, tab</w:t>
      </w:r>
      <w:r>
        <w:t>l</w:t>
      </w:r>
      <w:r w:rsidRPr="000F4035">
        <w:t xml:space="preserve">. 24. </w:t>
      </w:r>
    </w:p>
  </w:footnote>
  <w:footnote w:id="51">
    <w:p w14:paraId="423456F4" w14:textId="791DB078" w:rsidR="00BA6B41" w:rsidRDefault="00BA6B41" w:rsidP="00B25F88">
      <w:pPr>
        <w:pStyle w:val="Przypis"/>
      </w:pPr>
      <w:r>
        <w:rPr>
          <w:rStyle w:val="Odwoanieprzypisudolnego"/>
        </w:rPr>
        <w:footnoteRef/>
      </w:r>
      <w:r>
        <w:t xml:space="preserve"> </w:t>
      </w:r>
      <w:r w:rsidRPr="00B25F88">
        <w:t>Analiza zwrotu kosztów za usługi wodne wraz z prognozą rozwoju oraz analiza zwrotu kosztów środowiskowych i</w:t>
      </w:r>
      <w:r>
        <w:t> </w:t>
      </w:r>
      <w:r w:rsidRPr="00B25F88">
        <w:t>zasobowych w regionach wodnych i na obszarach dorzeczy (konkluzje), Gliwice 2019, s. 45</w:t>
      </w:r>
    </w:p>
  </w:footnote>
  <w:footnote w:id="52">
    <w:p w14:paraId="4F56AD21" w14:textId="77777777" w:rsidR="00BA6B41" w:rsidRPr="008D1A53" w:rsidRDefault="00BA6B41" w:rsidP="00D11892">
      <w:pPr>
        <w:pStyle w:val="Przypis"/>
      </w:pPr>
      <w:r w:rsidRPr="008D1A53">
        <w:rPr>
          <w:rStyle w:val="Odwoanieprzypisudolnego"/>
          <w:rFonts w:cs="Calibri"/>
        </w:rPr>
        <w:footnoteRef/>
      </w:r>
      <w:r w:rsidRPr="008D1A53">
        <w:t xml:space="preserve"> Prognoza wskaźnika WTP jest przeprowadzana przy założeniu, że wzrost dochodu rozporządzalnego o 1 zł powoduje wzrost wartości wskaźnika WTP o 5 gr.</w:t>
      </w:r>
    </w:p>
  </w:footnote>
  <w:footnote w:id="53">
    <w:p w14:paraId="11C063FA" w14:textId="72BA957E" w:rsidR="00BA6B41" w:rsidRPr="00120E1D" w:rsidRDefault="00BA6B41" w:rsidP="0044393D">
      <w:pPr>
        <w:pStyle w:val="Przypis"/>
      </w:pPr>
      <w:r w:rsidRPr="00120E1D">
        <w:rPr>
          <w:rStyle w:val="Odwoanieprzypisudolnego"/>
        </w:rPr>
        <w:footnoteRef/>
      </w:r>
      <w:r w:rsidRPr="00120E1D">
        <w:t xml:space="preserve"> Opracowanie bilansu ładunków zanieczyszczeń odprowadzanych rzekami do Morza Bałtyckiego </w:t>
      </w:r>
      <w:r>
        <w:t>-</w:t>
      </w:r>
      <w:r w:rsidRPr="00120E1D">
        <w:t xml:space="preserve"> PLC 7, PGW Wody Polskie, 2019</w:t>
      </w:r>
    </w:p>
  </w:footnote>
  <w:footnote w:id="54">
    <w:p w14:paraId="1CC822DF" w14:textId="77777777" w:rsidR="00BA6B41" w:rsidRDefault="00BA6B41" w:rsidP="0044393D">
      <w:pPr>
        <w:pStyle w:val="Przypis"/>
      </w:pPr>
      <w:r>
        <w:rPr>
          <w:rStyle w:val="Odwoanieprzypisudolnego"/>
        </w:rPr>
        <w:footnoteRef/>
      </w:r>
      <w:r>
        <w:t xml:space="preserve"> </w:t>
      </w:r>
      <w:r w:rsidRPr="00281EC7">
        <w:t>M.P.2019.173 z dnia 2019.02.13</w:t>
      </w:r>
      <w:r>
        <w:t>, Rozporządzenie Rady Ministrów w sprawie wyrażenia</w:t>
      </w:r>
      <w:r w:rsidRPr="00427DE7">
        <w:t xml:space="preserve"> zgody na przedłożenie Komisji Europejskiej projektu aktualizacji zestawu celów środowiskowych dla wód morskich.</w:t>
      </w:r>
    </w:p>
  </w:footnote>
  <w:footnote w:id="55">
    <w:p w14:paraId="44EE8F91" w14:textId="77777777" w:rsidR="00BA6B41" w:rsidRPr="005B1055" w:rsidRDefault="00BA6B41" w:rsidP="005B1055">
      <w:pPr>
        <w:pStyle w:val="Przypis"/>
      </w:pPr>
      <w:r>
        <w:rPr>
          <w:rStyle w:val="Odwoanieprzypisudolnego"/>
        </w:rPr>
        <w:footnoteRef/>
      </w:r>
      <w:r>
        <w:t xml:space="preserve"> </w:t>
      </w:r>
      <w:r w:rsidRPr="00427DE7">
        <w:t>Dz.U.2017.2469</w:t>
      </w:r>
      <w:r>
        <w:t>,</w:t>
      </w:r>
      <w:r w:rsidRPr="00427DE7">
        <w:t xml:space="preserve"> </w:t>
      </w:r>
      <w:r>
        <w:t>Rozporządzenie Rady Ministrów z dnia 11 grudnia 2017 r. w sprawie przyjęcia Krajowego programu ochrony wód morskich</w:t>
      </w:r>
    </w:p>
  </w:footnote>
  <w:footnote w:id="56">
    <w:p w14:paraId="0CA50E4C" w14:textId="77777777" w:rsidR="00BA6B41" w:rsidRPr="003C4376" w:rsidRDefault="00BA6B41" w:rsidP="0044393D">
      <w:pPr>
        <w:pStyle w:val="Przypis"/>
        <w:rPr>
          <w:lang w:val="en-US"/>
        </w:rPr>
      </w:pPr>
      <w:r>
        <w:rPr>
          <w:rStyle w:val="Odwoanieprzypisudolnego"/>
        </w:rPr>
        <w:footnoteRef/>
      </w:r>
      <w:r w:rsidRPr="00B20B2D">
        <w:rPr>
          <w:lang w:val="en-GB"/>
        </w:rPr>
        <w:t xml:space="preserve"> </w:t>
      </w:r>
      <w:r w:rsidRPr="002707CF">
        <w:rPr>
          <w:lang w:val="en-GB"/>
        </w:rPr>
        <w:t xml:space="preserve">Guidance Document No. 20. </w:t>
      </w:r>
      <w:r w:rsidRPr="00B20B2D">
        <w:rPr>
          <w:lang w:val="en-GB"/>
        </w:rPr>
        <w:t>Guidance Document on Exemptions to the Environmental Objectives, Common Implementation Strategy for the Water Framework Directive (2000/60/EC), 2009.</w:t>
      </w:r>
    </w:p>
  </w:footnote>
  <w:footnote w:id="57">
    <w:p w14:paraId="39587951" w14:textId="77777777" w:rsidR="00BA6B41" w:rsidRPr="00D661CC" w:rsidRDefault="00BA6B41" w:rsidP="0044393D">
      <w:pPr>
        <w:pStyle w:val="Przypis"/>
      </w:pPr>
      <w:r w:rsidRPr="00231B4D">
        <w:rPr>
          <w:rStyle w:val="Odwoanieprzypisudolnego"/>
        </w:rPr>
        <w:footnoteRef/>
      </w:r>
      <w:r w:rsidRPr="00231B4D">
        <w:t xml:space="preserve"> Gdzie poziom regionalny odnosi się do poziomu województw, a poziom lokalny do dokumenty tworzone na poziomie gmin lub odnoszące się do obszarów chronionyc</w:t>
      </w:r>
      <w:r w:rsidRPr="00D661CC">
        <w:t>h.</w:t>
      </w:r>
      <w:r w:rsidRPr="00231B4D">
        <w:t xml:space="preserve"> </w:t>
      </w:r>
    </w:p>
  </w:footnote>
  <w:footnote w:id="58">
    <w:p w14:paraId="1232DBB7" w14:textId="77777777" w:rsidR="00BA6B41" w:rsidRDefault="00BA6B41" w:rsidP="0044393D">
      <w:pPr>
        <w:pStyle w:val="Przypis"/>
      </w:pPr>
      <w:r w:rsidRPr="00D661CC">
        <w:rPr>
          <w:rStyle w:val="Odwoanieprzypisudolnego"/>
        </w:rPr>
        <w:footnoteRef/>
      </w:r>
      <w:r w:rsidRPr="00D661CC">
        <w:t xml:space="preserve"> </w:t>
      </w:r>
      <w:r w:rsidRPr="00231B4D">
        <w:t>Zmiany wynikające z uchwalenia ustawy z dnia 15 lipca 2020 r. o zmianie ustawy o zasadach prowadzenia polityki rozwoju oraz niektórych innych ustaw (Dz.U. z 2020 poz. 1378) realizują postanowienia „Strategii na rzecz Odpowiedzialnego Rozwoju do roku 2020 (z perspektywą do 2030 r.)” w zakresie konsolidacji systemu zarządzania rozwojem Polski i etapowego wprowadzania systemu zintegrowanych strategii - krajowej, wojewódzkiej i lokalnej.</w:t>
      </w:r>
    </w:p>
  </w:footnote>
  <w:footnote w:id="59">
    <w:p w14:paraId="28A2772D" w14:textId="77777777" w:rsidR="00BA6B41" w:rsidRDefault="00BA6B41" w:rsidP="0044393D">
      <w:pPr>
        <w:pStyle w:val="Tekstprzypisudolnego"/>
      </w:pPr>
      <w:r w:rsidRPr="00083D3E">
        <w:rPr>
          <w:rStyle w:val="Odwoanieprzypisudolnego"/>
          <w:sz w:val="18"/>
          <w:szCs w:val="18"/>
        </w:rPr>
        <w:footnoteRef/>
      </w:r>
      <w:r w:rsidRPr="00083D3E">
        <w:t xml:space="preserve"> W rozumieniu odczuwalnych skutków zdrowotnych zanieczyszczenia środowiska, czynników stresogennych związanych ze</w:t>
      </w:r>
      <w:r>
        <w:t> </w:t>
      </w:r>
      <w:r w:rsidRPr="00083D3E">
        <w:t>środowiskiem.</w:t>
      </w:r>
    </w:p>
  </w:footnote>
  <w:footnote w:id="60">
    <w:p w14:paraId="7BC2C9E4" w14:textId="77777777" w:rsidR="00BA6B41" w:rsidRDefault="00BA6B41" w:rsidP="00331157">
      <w:pPr>
        <w:pStyle w:val="Przypis"/>
      </w:pPr>
      <w:r w:rsidRPr="00083D3E">
        <w:rPr>
          <w:rStyle w:val="Odwoanieprzypisudolnego"/>
        </w:rPr>
        <w:footnoteRef/>
      </w:r>
      <w:r w:rsidRPr="00083D3E">
        <w:t xml:space="preserve"> Wspólna polityka rolna </w:t>
      </w:r>
      <w:r>
        <w:t>-</w:t>
      </w:r>
      <w:r w:rsidRPr="00083D3E">
        <w:t xml:space="preserve"> wszystkie przedsięwzięcia dotyczące sektora rolnego, podejmowane przez Unię Europejską w celu wypełnienia postanowień zapisanych w Traktacie o funkcjonowaniu Unii Europejskiej (TFUE) - cele WPR określone w art. 39. Obejmuje: rolnictwo, leśnictwo, uprawę winorośli oraz ogrodnictwo. Jej podstawowymi filarami są dopłaty bezpośrednie oraz rozwój obszarów wiejskich wspierany ze środków Europejskiego Funduszu Rolnego na rzecz Rozwoju Obszarów Wiejskich (EFRROW)</w:t>
      </w:r>
      <w:r>
        <w:t>.</w:t>
      </w:r>
    </w:p>
  </w:footnote>
  <w:footnote w:id="61">
    <w:p w14:paraId="4D7C4A36" w14:textId="4510A711" w:rsidR="00BA6B41" w:rsidRDefault="00BA6B41" w:rsidP="0044393D">
      <w:pPr>
        <w:pStyle w:val="Przypis"/>
      </w:pPr>
      <w:r w:rsidRPr="0080385C">
        <w:rPr>
          <w:rStyle w:val="Odwoanieprzypisudolnego"/>
        </w:rPr>
        <w:footnoteRef/>
      </w:r>
      <w:r w:rsidRPr="0080385C">
        <w:t xml:space="preserve"> Zawartość prognozy oddziaływania na środowisko oraz niezbędny zakres analiz i ocen, jaki powinna ona obejmować, określa art. 51 ust</w:t>
      </w:r>
      <w:r w:rsidRPr="00E7652B">
        <w:t>. 2 i 3 ustawy u.i.o</w:t>
      </w:r>
      <w:r>
        <w:t>.</w:t>
      </w:r>
      <w:r w:rsidRPr="00E7652B">
        <w:t>ś</w:t>
      </w:r>
      <w:r>
        <w:t>.</w:t>
      </w:r>
      <w:r w:rsidRPr="00E7652B">
        <w:t xml:space="preserve"> wraz z instrukcjami</w:t>
      </w:r>
      <w:r w:rsidRPr="0080385C">
        <w:t xml:space="preserve"> wskazanymi w art. 52 ust. 1 i 2</w:t>
      </w:r>
      <w:r>
        <w:t>;</w:t>
      </w:r>
      <w:r w:rsidRPr="0080385C">
        <w:t xml:space="preserve"> uszczegółowiony przez Generalnego Dyrektora Ochrony Środowiska, Głównego Inspektora Sanitarnego oraz Dyrektorów Urzędów Morski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4B0C2" w14:textId="692BEA2A" w:rsidR="00BA6B41" w:rsidRDefault="00BA6B41">
    <w:pPr>
      <w:pStyle w:val="Nagwek"/>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8F1F7" w14:textId="6C34AC6E" w:rsidR="00BA6B41" w:rsidRDefault="00BA6B41" w:rsidP="0065243A">
    <w:pPr>
      <w:pStyle w:val="Nagwek"/>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1769A" w14:textId="77777777" w:rsidR="00BA6B41" w:rsidRDefault="00BA6B41" w:rsidP="00C75BCB">
    <w:pPr>
      <w:pStyle w:val="Nagwek"/>
      <w:rPr>
        <w:rFonts w:cs="Calibri"/>
      </w:rPr>
    </w:pPr>
    <w:r>
      <w:rPr>
        <w:noProof/>
        <w:lang w:eastAsia="pl-PL"/>
      </w:rPr>
      <w:drawing>
        <wp:inline distT="0" distB="0" distL="0" distR="0" wp14:anchorId="322C749B" wp14:editId="6E823AD8">
          <wp:extent cx="5759998" cy="589485"/>
          <wp:effectExtent l="0" t="0" r="0" b="1270"/>
          <wp:docPr id="1866059357" name="Obraz 861924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61924032"/>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66DFC8EF" w14:textId="77777777" w:rsidR="00BA6B41" w:rsidRPr="0084307C" w:rsidRDefault="00BA6B41" w:rsidP="00C75BCB">
    <w:pPr>
      <w:pStyle w:val="Nagwek"/>
      <w:pBdr>
        <w:bottom w:val="single" w:sz="4" w:space="1" w:color="auto"/>
      </w:pBdr>
    </w:pPr>
    <w:r w:rsidRPr="0084307C">
      <w:t>Projekt „Opracowanie II aktualizacji planów gospodarowania wodami na obszarach dorzeczy wraz z dokumentami planistycznymi</w:t>
    </w:r>
    <w:r>
      <w:br/>
    </w:r>
    <w:r w:rsidRPr="0084307C">
      <w:t>stanowiącymi podstawę do ich opracowania”, Nr Projektu: POIS.02.01.00-00-0016/16</w:t>
    </w:r>
  </w:p>
  <w:p w14:paraId="33F90F75" w14:textId="3BC7D8C5" w:rsidR="00BA6B41" w:rsidRDefault="00BA6B41">
    <w:pPr>
      <w:pStyle w:val="Nagwek"/>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F71C8" w14:textId="56B80214" w:rsidR="00BA6B41" w:rsidRDefault="00BA6B41" w:rsidP="0065243A">
    <w:pPr>
      <w:pStyle w:val="Nagwek"/>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26ADC" w14:textId="642417A9" w:rsidR="00BA6B41" w:rsidRDefault="00BA6B41" w:rsidP="0065243A">
    <w:pPr>
      <w:pStyle w:val="Nagwek"/>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A90B62" w14:textId="77777777" w:rsidR="00BA6B41" w:rsidRDefault="00BA6B41" w:rsidP="00C75BCB">
    <w:pPr>
      <w:pStyle w:val="Nagwek"/>
      <w:rPr>
        <w:rFonts w:cs="Calibri"/>
      </w:rPr>
    </w:pPr>
    <w:r>
      <w:rPr>
        <w:noProof/>
        <w:lang w:eastAsia="pl-PL"/>
      </w:rPr>
      <w:drawing>
        <wp:inline distT="0" distB="0" distL="0" distR="0" wp14:anchorId="51F3E139" wp14:editId="14141842">
          <wp:extent cx="5759998" cy="589485"/>
          <wp:effectExtent l="0" t="0" r="0" b="1270"/>
          <wp:docPr id="53" name="Obraz 861924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61924032"/>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30268CCA" w14:textId="77777777" w:rsidR="00BA6B41" w:rsidRPr="0084307C" w:rsidRDefault="00BA6B41" w:rsidP="00C75BCB">
    <w:pPr>
      <w:pStyle w:val="Nagwek"/>
      <w:pBdr>
        <w:bottom w:val="single" w:sz="4" w:space="1" w:color="auto"/>
      </w:pBdr>
    </w:pPr>
    <w:r w:rsidRPr="0084307C">
      <w:t>Projekt „Opracowanie II aktualizacji planów gospodarowania wodami na obszarach dorzeczy wraz z dokumentami planistycznymi</w:t>
    </w:r>
    <w:r>
      <w:br/>
    </w:r>
    <w:r w:rsidRPr="0084307C">
      <w:t>stanowiącymi podstawę do ich opracowania”, Nr Projektu: POIS.02.01.00-00-0016/16</w:t>
    </w:r>
  </w:p>
  <w:p w14:paraId="13ACB971" w14:textId="57AC9F9C" w:rsidR="00BA6B41" w:rsidRDefault="00BA6B41">
    <w:pPr>
      <w:pStyle w:val="Nagwek"/>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EB1B1" w14:textId="7CD3CB1D" w:rsidR="00BA6B41" w:rsidRDefault="00BA6B41" w:rsidP="0065243A">
    <w:pPr>
      <w:pStyle w:val="Nagwek"/>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CF2F2" w14:textId="4374DDDF" w:rsidR="00BA6B41" w:rsidRDefault="00BA6B41" w:rsidP="0065243A">
    <w:pPr>
      <w:pStyle w:val="Nagwek"/>
    </w:pPr>
  </w:p>
  <w:p w14:paraId="54CC538D" w14:textId="77777777" w:rsidR="00BA6B41" w:rsidRDefault="00BA6B41"/>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46A32" w14:textId="77777777" w:rsidR="00BA6B41" w:rsidRDefault="00BA6B41" w:rsidP="00C75BCB">
    <w:pPr>
      <w:pStyle w:val="Nagwek"/>
      <w:rPr>
        <w:rFonts w:cs="Calibri"/>
      </w:rPr>
    </w:pPr>
    <w:r>
      <w:rPr>
        <w:noProof/>
        <w:lang w:eastAsia="pl-PL"/>
      </w:rPr>
      <w:drawing>
        <wp:inline distT="0" distB="0" distL="0" distR="0" wp14:anchorId="04416B38" wp14:editId="5CBAFBEA">
          <wp:extent cx="5759998" cy="589485"/>
          <wp:effectExtent l="0" t="0" r="0" b="1270"/>
          <wp:docPr id="63" name="Obraz 861924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61924032"/>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7FDAB43C" w14:textId="77777777" w:rsidR="00BA6B41" w:rsidRPr="0084307C" w:rsidRDefault="00BA6B41" w:rsidP="00C75BCB">
    <w:pPr>
      <w:pStyle w:val="Nagwek"/>
      <w:pBdr>
        <w:bottom w:val="single" w:sz="4" w:space="1" w:color="auto"/>
      </w:pBdr>
    </w:pPr>
    <w:r w:rsidRPr="0084307C">
      <w:t>Projekt „Opracowanie II aktualizacji planów gospodarowania wodami na obszarach dorzeczy wraz z dokumentami planistycznymi</w:t>
    </w:r>
    <w:r>
      <w:br/>
    </w:r>
    <w:r w:rsidRPr="0084307C">
      <w:t>stanowiącymi podstawę do ich opracowania”, Nr Projektu: POIS.02.01.00-00-0016/16</w:t>
    </w:r>
  </w:p>
  <w:p w14:paraId="561806BF" w14:textId="75708408" w:rsidR="00BA6B41" w:rsidRDefault="00BA6B41">
    <w:pPr>
      <w:pStyle w:val="Nagwek"/>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F037F" w14:textId="14740F1F" w:rsidR="00BA6B41" w:rsidRDefault="00BA6B41" w:rsidP="0065243A">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30ADD" w14:textId="54C33FD2" w:rsidR="00BA6B41" w:rsidRDefault="00BA6B41" w:rsidP="0065243A">
    <w:pPr>
      <w:pStyle w:val="Nagwek"/>
      <w:rPr>
        <w:rFonts w:cs="Calibri"/>
      </w:rPr>
    </w:pPr>
    <w:r>
      <w:rPr>
        <w:noProof/>
        <w:lang w:eastAsia="pl-PL"/>
      </w:rPr>
      <w:drawing>
        <wp:inline distT="0" distB="0" distL="0" distR="0" wp14:anchorId="35B77619" wp14:editId="557FA633">
          <wp:extent cx="5759998" cy="589485"/>
          <wp:effectExtent l="0" t="0" r="0" b="1270"/>
          <wp:docPr id="1866059328" name="Obraz 1692861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692861447"/>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5704BA6B" w14:textId="7F70A91A" w:rsidR="00BA6B41" w:rsidRPr="0065243A" w:rsidRDefault="00BA6B41" w:rsidP="0065243A">
    <w:pPr>
      <w:pStyle w:val="Nagwek"/>
    </w:pPr>
    <w:r w:rsidRPr="0065243A">
      <w:t>Projekt „Opracowanie II aktualizacji planów gospodarowania wodami na obszarach dorzeczy wraz z dokumentami planistycznymi</w:t>
    </w:r>
    <w:r w:rsidRPr="0065243A">
      <w:br/>
      <w:t>stanowiącymi podstawę do ich opracowania”, Nr Projektu: POIS.02.01.00-00-0016/16</w:t>
    </w:r>
  </w:p>
  <w:p w14:paraId="6B7077B4" w14:textId="77777777" w:rsidR="00BA6B41" w:rsidRPr="0084307C" w:rsidRDefault="00BA6B41" w:rsidP="0065243A">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EF73E" w14:textId="23B1703F" w:rsidR="00BA6B41" w:rsidRDefault="00BA6B41" w:rsidP="0065243A">
    <w:pPr>
      <w:pStyle w:val="Nagwek"/>
      <w:rPr>
        <w:rFonts w:cs="Calibri"/>
      </w:rPr>
    </w:pPr>
    <w:r>
      <w:rPr>
        <w:noProof/>
        <w:lang w:eastAsia="pl-PL"/>
      </w:rPr>
      <w:drawing>
        <wp:inline distT="0" distB="0" distL="0" distR="0" wp14:anchorId="701A3997" wp14:editId="0968A250">
          <wp:extent cx="5759998" cy="589485"/>
          <wp:effectExtent l="0" t="0" r="0" b="1270"/>
          <wp:docPr id="1866059329" name="Obraz 861924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61924032"/>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2CFFE5A8" w14:textId="63106269" w:rsidR="00BA6B41" w:rsidRPr="0084307C" w:rsidRDefault="00BA6B41" w:rsidP="00C75BCB">
    <w:pPr>
      <w:pStyle w:val="Nagwek"/>
      <w:pBdr>
        <w:bottom w:val="single" w:sz="4" w:space="1" w:color="auto"/>
      </w:pBdr>
    </w:pPr>
    <w:r w:rsidRPr="0084307C">
      <w:t>Projekt „Opracowanie II aktualizacji planów gospodarowania wodami na obszarach dorzeczy wraz z dokumentami planistycznymi</w:t>
    </w:r>
    <w:r>
      <w:br/>
    </w:r>
    <w:r w:rsidRPr="0084307C">
      <w:t>stanowiącymi podstawę do ich opracowania”, Nr Projektu: POIS.02.01.00-00-0016/16</w:t>
    </w:r>
  </w:p>
  <w:p w14:paraId="0AC7815C" w14:textId="77777777" w:rsidR="00BA6B41" w:rsidRPr="0084307C" w:rsidRDefault="00BA6B41" w:rsidP="0065243A">
    <w:pPr>
      <w:pStyle w:val="Nagwek"/>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00DBF" w14:textId="4657346C" w:rsidR="00BA6B41" w:rsidRDefault="00BA6B41" w:rsidP="0065243A">
    <w:pPr>
      <w:pStyle w:val="Nagwek"/>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EC478" w14:textId="77777777" w:rsidR="00BA6B41" w:rsidRDefault="00BA6B41" w:rsidP="00C75BCB">
    <w:pPr>
      <w:pStyle w:val="Nagwek"/>
      <w:rPr>
        <w:rFonts w:cs="Calibri"/>
      </w:rPr>
    </w:pPr>
    <w:r>
      <w:rPr>
        <w:noProof/>
        <w:lang w:eastAsia="pl-PL"/>
      </w:rPr>
      <w:drawing>
        <wp:inline distT="0" distB="0" distL="0" distR="0" wp14:anchorId="3F571021" wp14:editId="0A129DA1">
          <wp:extent cx="5759998" cy="589485"/>
          <wp:effectExtent l="0" t="0" r="0" b="1270"/>
          <wp:docPr id="243" name="Obraz 861924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61924032"/>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7F64211B" w14:textId="77777777" w:rsidR="00BA6B41" w:rsidRPr="0084307C" w:rsidRDefault="00BA6B41" w:rsidP="00C75BCB">
    <w:pPr>
      <w:pStyle w:val="Nagwek"/>
      <w:pBdr>
        <w:bottom w:val="single" w:sz="4" w:space="1" w:color="auto"/>
      </w:pBdr>
    </w:pPr>
    <w:r w:rsidRPr="0084307C">
      <w:t>Projekt „Opracowanie II aktualizacji planów gospodarowania wodami na obszarach dorzeczy wraz z dokumentami planistycznymi</w:t>
    </w:r>
    <w:r>
      <w:br/>
    </w:r>
    <w:r w:rsidRPr="0084307C">
      <w:t>stanowiącymi podstawę do ich opracowania”, Nr Projektu: POIS.02.01.00-00-0016/16</w:t>
    </w:r>
  </w:p>
  <w:p w14:paraId="5020ABE2" w14:textId="1A82EA01" w:rsidR="00BA6B41" w:rsidRDefault="00BA6B41">
    <w:pPr>
      <w:pStyle w:val="Nagwek"/>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146C6" w14:textId="61745113" w:rsidR="00BA6B41" w:rsidRDefault="00BA6B41" w:rsidP="0065243A">
    <w:pPr>
      <w:pStyle w:val="Nagwek"/>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E01E43" w14:textId="668DC246" w:rsidR="00BA6B41" w:rsidRDefault="00BA6B41" w:rsidP="0065243A">
    <w:pPr>
      <w:pStyle w:val="Nagwek"/>
    </w:pPr>
    <w:r>
      <w:rPr>
        <w:noProof/>
      </w:rPr>
      <mc:AlternateContent>
        <mc:Choice Requires="wps">
          <w:drawing>
            <wp:anchor distT="0" distB="0" distL="114300" distR="114300" simplePos="0" relativeHeight="251658241" behindDoc="1" locked="0" layoutInCell="0" allowOverlap="1" wp14:anchorId="0E318A71" wp14:editId="1AF611D3">
              <wp:simplePos x="0" y="0"/>
              <wp:positionH relativeFrom="margin">
                <wp:align>center</wp:align>
              </wp:positionH>
              <wp:positionV relativeFrom="margin">
                <wp:align>center</wp:align>
              </wp:positionV>
              <wp:extent cx="7026910" cy="1053465"/>
              <wp:effectExtent l="0" t="2324100" r="0" b="2042160"/>
              <wp:wrapNone/>
              <wp:docPr id="241"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26910" cy="10534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ED04199" w14:textId="77777777" w:rsidR="00BA6B41" w:rsidRDefault="00BA6B41" w:rsidP="00E15085">
                          <w:pPr>
                            <w:jc w:val="center"/>
                            <w:rPr>
                              <w:rFonts w:cs="Calibri"/>
                              <w:color w:val="C0C0C0"/>
                              <w:sz w:val="2"/>
                              <w:szCs w:val="2"/>
                              <w14:textFill>
                                <w14:solidFill>
                                  <w14:srgbClr w14:val="C0C0C0">
                                    <w14:alpha w14:val="50000"/>
                                  </w14:srgbClr>
                                </w14:solidFill>
                              </w14:textFill>
                            </w:rPr>
                          </w:pPr>
                          <w:r>
                            <w:rPr>
                              <w:rFonts w:cs="Calibri"/>
                              <w:color w:val="C0C0C0"/>
                              <w:sz w:val="2"/>
                              <w:szCs w:val="2"/>
                              <w14:textFill>
                                <w14:solidFill>
                                  <w14:srgbClr w14:val="C0C0C0">
                                    <w14:alpha w14:val="50000"/>
                                  </w14:srgbClr>
                                </w14:solidFill>
                              </w14:textFill>
                            </w:rPr>
                            <w:t>WERSJA 01 DO UZGODNIEŃ</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E318A71" id="_x0000_t202" coordsize="21600,21600" o:spt="202" path="m,l,21600r21600,l21600,xe">
              <v:stroke joinstyle="miter"/>
              <v:path gradientshapeok="t" o:connecttype="rect"/>
            </v:shapetype>
            <v:shape id="WordArt 4" o:spid="_x0000_s1035" type="#_x0000_t202" style="position:absolute;left:0;text-align:left;margin-left:0;margin-top:0;width:553.3pt;height:82.9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" o:allowincell="f" filled="f" stroked="f">
              <v:stroke joinstyle="round"/>
              <o:lock v:ext="edit" shapetype="t"/>
              <v:textbox style="mso-fit-shape-to-text:t">
                <w:txbxContent>
                  <w:p w14:paraId="5ED04199" w14:textId="77777777" w:rsidR="00BA6B41" w:rsidRDefault="00BA6B41" w:rsidP="00E15085">
                    <w:pPr>
                      <w:jc w:val="center"/>
                      <w:rPr>
                        <w:rFonts w:cs="Calibri"/>
                        <w:color w:val="C0C0C0"/>
                        <w:sz w:val="2"/>
                        <w:szCs w:val="2"/>
                        <w14:textFill>
                          <w14:solidFill>
                            <w14:srgbClr w14:val="C0C0C0">
                              <w14:alpha w14:val="50000"/>
                            </w14:srgbClr>
                          </w14:solidFill>
                        </w14:textFill>
                      </w:rPr>
                    </w:pPr>
                    <w:r>
                      <w:rPr>
                        <w:rFonts w:cs="Calibri"/>
                        <w:color w:val="C0C0C0"/>
                        <w:sz w:val="2"/>
                        <w:szCs w:val="2"/>
                        <w14:textFill>
                          <w14:solidFill>
                            <w14:srgbClr w14:val="C0C0C0">
                              <w14:alpha w14:val="50000"/>
                            </w14:srgbClr>
                          </w14:solidFill>
                        </w14:textFill>
                      </w:rPr>
                      <w:t>WERSJA 01 DO UZGODNIEŃ</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B6B9B" w14:textId="77777777" w:rsidR="00BA6B41" w:rsidRDefault="00BA6B41" w:rsidP="00C75BCB">
    <w:pPr>
      <w:pStyle w:val="Nagwek"/>
      <w:rPr>
        <w:rFonts w:cs="Calibri"/>
      </w:rPr>
    </w:pPr>
    <w:r>
      <w:rPr>
        <w:noProof/>
        <w:lang w:eastAsia="pl-PL"/>
      </w:rPr>
      <w:drawing>
        <wp:inline distT="0" distB="0" distL="0" distR="0" wp14:anchorId="62B42E06" wp14:editId="355683A8">
          <wp:extent cx="5759998" cy="589485"/>
          <wp:effectExtent l="0" t="0" r="0" b="1270"/>
          <wp:docPr id="1866059337" name="Obraz 861924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61924032"/>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39CC03A2" w14:textId="77777777" w:rsidR="00BA6B41" w:rsidRPr="0084307C" w:rsidRDefault="00BA6B41" w:rsidP="00C75BCB">
    <w:pPr>
      <w:pStyle w:val="Nagwek"/>
      <w:pBdr>
        <w:bottom w:val="single" w:sz="4" w:space="1" w:color="auto"/>
      </w:pBdr>
    </w:pPr>
    <w:r w:rsidRPr="0084307C">
      <w:t>Projekt „Opracowanie II aktualizacji planów gospodarowania wodami na obszarach dorzeczy wraz z dokumentami planistycznymi</w:t>
    </w:r>
    <w:r>
      <w:br/>
    </w:r>
    <w:r w:rsidRPr="0084307C">
      <w:t>stanowiącymi podstawę do ich opracowania”, Nr Projektu: POIS.02.01.00-00-0016/16</w:t>
    </w:r>
  </w:p>
  <w:p w14:paraId="5A3FC496" w14:textId="6762DCA8" w:rsidR="00BA6B41" w:rsidRDefault="00BA6B41">
    <w:pPr>
      <w:pStyle w:val="Nagwek"/>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54E0B" w14:textId="2B57E8E1" w:rsidR="00BA6B41" w:rsidRDefault="00BA6B41" w:rsidP="0065243A">
    <w:pPr>
      <w:pStyle w:val="Nagwek"/>
    </w:pPr>
    <w:r>
      <w:rPr>
        <w:noProof/>
      </w:rPr>
      <mc:AlternateContent>
        <mc:Choice Requires="wps">
          <w:drawing>
            <wp:anchor distT="0" distB="0" distL="114300" distR="114300" simplePos="0" relativeHeight="251658240" behindDoc="1" locked="0" layoutInCell="0" allowOverlap="1" wp14:anchorId="0A870BE6" wp14:editId="401D0332">
              <wp:simplePos x="0" y="0"/>
              <wp:positionH relativeFrom="margin">
                <wp:align>center</wp:align>
              </wp:positionH>
              <wp:positionV relativeFrom="margin">
                <wp:align>center</wp:align>
              </wp:positionV>
              <wp:extent cx="7026910" cy="1053465"/>
              <wp:effectExtent l="0" t="2324100" r="0" b="2042160"/>
              <wp:wrapNone/>
              <wp:docPr id="240"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26910" cy="10534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63F670" w14:textId="77777777" w:rsidR="00BA6B41" w:rsidRDefault="00BA6B41" w:rsidP="00E15085">
                          <w:pPr>
                            <w:jc w:val="center"/>
                            <w:rPr>
                              <w:rFonts w:cs="Calibri"/>
                              <w:color w:val="C0C0C0"/>
                              <w:sz w:val="2"/>
                              <w:szCs w:val="2"/>
                              <w14:textFill>
                                <w14:solidFill>
                                  <w14:srgbClr w14:val="C0C0C0">
                                    <w14:alpha w14:val="50000"/>
                                  </w14:srgbClr>
                                </w14:solidFill>
                              </w14:textFill>
                            </w:rPr>
                          </w:pPr>
                          <w:r>
                            <w:rPr>
                              <w:rFonts w:cs="Calibri"/>
                              <w:color w:val="C0C0C0"/>
                              <w:sz w:val="2"/>
                              <w:szCs w:val="2"/>
                              <w14:textFill>
                                <w14:solidFill>
                                  <w14:srgbClr w14:val="C0C0C0">
                                    <w14:alpha w14:val="50000"/>
                                  </w14:srgbClr>
                                </w14:solidFill>
                              </w14:textFill>
                            </w:rPr>
                            <w:t>WERSJA 01 DO UZGODNIEŃ</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A870BE6" id="_x0000_t202" coordsize="21600,21600" o:spt="202" path="m,l,21600r21600,l21600,xe">
              <v:stroke joinstyle="miter"/>
              <v:path gradientshapeok="t" o:connecttype="rect"/>
            </v:shapetype>
            <v:shape id="WordArt 3" o:spid="_x0000_s1036" type="#_x0000_t202" style="position:absolute;left:0;text-align:left;margin-left:0;margin-top:0;width:553.3pt;height:82.9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" o:allowincell="f" filled="f" stroked="f">
              <v:stroke joinstyle="round"/>
              <o:lock v:ext="edit" shapetype="t"/>
              <v:textbox style="mso-fit-shape-to-text:t">
                <w:txbxContent>
                  <w:p w14:paraId="3A63F670" w14:textId="77777777" w:rsidR="00BA6B41" w:rsidRDefault="00BA6B41" w:rsidP="00E15085">
                    <w:pPr>
                      <w:jc w:val="center"/>
                      <w:rPr>
                        <w:rFonts w:cs="Calibri"/>
                        <w:color w:val="C0C0C0"/>
                        <w:sz w:val="2"/>
                        <w:szCs w:val="2"/>
                        <w14:textFill>
                          <w14:solidFill>
                            <w14:srgbClr w14:val="C0C0C0">
                              <w14:alpha w14:val="50000"/>
                            </w14:srgbClr>
                          </w14:solidFill>
                        </w14:textFill>
                      </w:rPr>
                    </w:pPr>
                    <w:r>
                      <w:rPr>
                        <w:rFonts w:cs="Calibri"/>
                        <w:color w:val="C0C0C0"/>
                        <w:sz w:val="2"/>
                        <w:szCs w:val="2"/>
                        <w14:textFill>
                          <w14:solidFill>
                            <w14:srgbClr w14:val="C0C0C0">
                              <w14:alpha w14:val="50000"/>
                            </w14:srgbClr>
                          </w14:solidFill>
                        </w14:textFill>
                      </w:rPr>
                      <w:t>WERSJA 01 DO UZGODNIEŃ</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hybridMultilevel"/>
    <w:tmpl w:val="EB18A2FA"/>
    <w:lvl w:ilvl="0" w:tplc="9028EB9C">
      <w:start w:val="1"/>
      <w:numFmt w:val="decimal"/>
      <w:pStyle w:val="Listanumerowana"/>
      <w:lvlText w:val="%1."/>
      <w:lvlJc w:val="left"/>
      <w:pPr>
        <w:tabs>
          <w:tab w:val="num" w:pos="360"/>
        </w:tabs>
        <w:ind w:left="360" w:hanging="360"/>
      </w:pPr>
      <w:rPr>
        <w:rFonts w:cs="Times New Roman"/>
      </w:rPr>
    </w:lvl>
    <w:lvl w:ilvl="1" w:tplc="73726454">
      <w:numFmt w:val="decimal"/>
      <w:lvlText w:val=""/>
      <w:lvlJc w:val="left"/>
    </w:lvl>
    <w:lvl w:ilvl="2" w:tplc="79C29C4A">
      <w:numFmt w:val="decimal"/>
      <w:lvlText w:val=""/>
      <w:lvlJc w:val="left"/>
    </w:lvl>
    <w:lvl w:ilvl="3" w:tplc="329293B2">
      <w:numFmt w:val="decimal"/>
      <w:lvlText w:val=""/>
      <w:lvlJc w:val="left"/>
    </w:lvl>
    <w:lvl w:ilvl="4" w:tplc="9BCA1176">
      <w:numFmt w:val="decimal"/>
      <w:lvlText w:val=""/>
      <w:lvlJc w:val="left"/>
    </w:lvl>
    <w:lvl w:ilvl="5" w:tplc="1EBC5488">
      <w:numFmt w:val="decimal"/>
      <w:lvlText w:val=""/>
      <w:lvlJc w:val="left"/>
    </w:lvl>
    <w:lvl w:ilvl="6" w:tplc="76AE8E32">
      <w:numFmt w:val="decimal"/>
      <w:lvlText w:val=""/>
      <w:lvlJc w:val="left"/>
    </w:lvl>
    <w:lvl w:ilvl="7" w:tplc="8842AF06">
      <w:numFmt w:val="decimal"/>
      <w:lvlText w:val=""/>
      <w:lvlJc w:val="left"/>
    </w:lvl>
    <w:lvl w:ilvl="8" w:tplc="1ED2A3EE">
      <w:numFmt w:val="decimal"/>
      <w:lvlText w:val=""/>
      <w:lvlJc w:val="left"/>
    </w:lvl>
  </w:abstractNum>
  <w:abstractNum w:abstractNumId="1" w15:restartNumberingAfterBreak="0">
    <w:nsid w:val="FFFFFF89"/>
    <w:multiLevelType w:val="hybridMultilevel"/>
    <w:tmpl w:val="6956A1B6"/>
    <w:lvl w:ilvl="0" w:tplc="928A552A">
      <w:start w:val="1"/>
      <w:numFmt w:val="bullet"/>
      <w:pStyle w:val="Listapunktowana"/>
      <w:lvlText w:val=""/>
      <w:lvlJc w:val="left"/>
      <w:pPr>
        <w:tabs>
          <w:tab w:val="num" w:pos="360"/>
        </w:tabs>
        <w:ind w:left="360" w:hanging="360"/>
      </w:pPr>
      <w:rPr>
        <w:rFonts w:ascii="Symbol" w:hAnsi="Symbol" w:hint="default"/>
        <w:color w:val="003399"/>
      </w:rPr>
    </w:lvl>
    <w:lvl w:ilvl="1" w:tplc="8B06E4E8">
      <w:numFmt w:val="decimal"/>
      <w:lvlText w:val=""/>
      <w:lvlJc w:val="left"/>
    </w:lvl>
    <w:lvl w:ilvl="2" w:tplc="1D165C9A">
      <w:numFmt w:val="decimal"/>
      <w:lvlText w:val=""/>
      <w:lvlJc w:val="left"/>
    </w:lvl>
    <w:lvl w:ilvl="3" w:tplc="EDE4F0A2">
      <w:numFmt w:val="decimal"/>
      <w:lvlText w:val=""/>
      <w:lvlJc w:val="left"/>
    </w:lvl>
    <w:lvl w:ilvl="4" w:tplc="2BC44688">
      <w:numFmt w:val="decimal"/>
      <w:lvlText w:val=""/>
      <w:lvlJc w:val="left"/>
    </w:lvl>
    <w:lvl w:ilvl="5" w:tplc="33500D6E">
      <w:numFmt w:val="decimal"/>
      <w:lvlText w:val=""/>
      <w:lvlJc w:val="left"/>
    </w:lvl>
    <w:lvl w:ilvl="6" w:tplc="730E51A2">
      <w:numFmt w:val="decimal"/>
      <w:lvlText w:val=""/>
      <w:lvlJc w:val="left"/>
    </w:lvl>
    <w:lvl w:ilvl="7" w:tplc="4692DFBC">
      <w:numFmt w:val="decimal"/>
      <w:lvlText w:val=""/>
      <w:lvlJc w:val="left"/>
    </w:lvl>
    <w:lvl w:ilvl="8" w:tplc="C73CE058">
      <w:numFmt w:val="decimal"/>
      <w:lvlText w:val=""/>
      <w:lvlJc w:val="left"/>
    </w:lvl>
  </w:abstractNum>
  <w:abstractNum w:abstractNumId="2" w15:restartNumberingAfterBreak="0">
    <w:nsid w:val="00741091"/>
    <w:multiLevelType w:val="hybridMultilevel"/>
    <w:tmpl w:val="6CF20046"/>
    <w:lvl w:ilvl="0" w:tplc="BCE0522A">
      <w:start w:val="1"/>
      <w:numFmt w:val="bullet"/>
      <w:pStyle w:val="kropkowanierozdz"/>
      <w:lvlText w:val=""/>
      <w:lvlJc w:val="left"/>
      <w:pPr>
        <w:ind w:left="720" w:hanging="360"/>
      </w:pPr>
      <w:rPr>
        <w:rFonts w:ascii="Wingdings" w:hAnsi="Wingdings" w:hint="default"/>
        <w:sz w:val="24"/>
      </w:rPr>
    </w:lvl>
    <w:lvl w:ilvl="1" w:tplc="04150003" w:tentative="1">
      <w:start w:val="1"/>
      <w:numFmt w:val="bullet"/>
      <w:pStyle w:val="kropkowanierozdz"/>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2A10F87"/>
    <w:multiLevelType w:val="hybridMultilevel"/>
    <w:tmpl w:val="CA6C2B24"/>
    <w:lvl w:ilvl="0" w:tplc="566E2A88">
      <w:start w:val="1"/>
      <w:numFmt w:val="bullet"/>
      <w:lvlText w:val="·"/>
      <w:lvlJc w:val="left"/>
      <w:pPr>
        <w:ind w:left="720" w:hanging="360"/>
      </w:pPr>
      <w:rPr>
        <w:rFonts w:ascii="Symbol" w:hAnsi="Symbol" w:hint="default"/>
      </w:rPr>
    </w:lvl>
    <w:lvl w:ilvl="1" w:tplc="076C0BA6">
      <w:start w:val="1"/>
      <w:numFmt w:val="bullet"/>
      <w:lvlText w:val="o"/>
      <w:lvlJc w:val="left"/>
      <w:pPr>
        <w:ind w:left="1440" w:hanging="360"/>
      </w:pPr>
      <w:rPr>
        <w:rFonts w:ascii="Courier New" w:hAnsi="Courier New" w:hint="default"/>
      </w:rPr>
    </w:lvl>
    <w:lvl w:ilvl="2" w:tplc="4170BBD4">
      <w:start w:val="1"/>
      <w:numFmt w:val="bullet"/>
      <w:lvlText w:val=""/>
      <w:lvlJc w:val="left"/>
      <w:pPr>
        <w:ind w:left="2160" w:hanging="360"/>
      </w:pPr>
      <w:rPr>
        <w:rFonts w:ascii="Wingdings" w:hAnsi="Wingdings" w:hint="default"/>
      </w:rPr>
    </w:lvl>
    <w:lvl w:ilvl="3" w:tplc="44D4F36C">
      <w:start w:val="1"/>
      <w:numFmt w:val="bullet"/>
      <w:lvlText w:val=""/>
      <w:lvlJc w:val="left"/>
      <w:pPr>
        <w:ind w:left="2880" w:hanging="360"/>
      </w:pPr>
      <w:rPr>
        <w:rFonts w:ascii="Symbol" w:hAnsi="Symbol" w:hint="default"/>
      </w:rPr>
    </w:lvl>
    <w:lvl w:ilvl="4" w:tplc="0FA8F302">
      <w:start w:val="1"/>
      <w:numFmt w:val="bullet"/>
      <w:lvlText w:val="o"/>
      <w:lvlJc w:val="left"/>
      <w:pPr>
        <w:ind w:left="3600" w:hanging="360"/>
      </w:pPr>
      <w:rPr>
        <w:rFonts w:ascii="Courier New" w:hAnsi="Courier New" w:hint="default"/>
      </w:rPr>
    </w:lvl>
    <w:lvl w:ilvl="5" w:tplc="5A7003BA">
      <w:start w:val="1"/>
      <w:numFmt w:val="bullet"/>
      <w:lvlText w:val=""/>
      <w:lvlJc w:val="left"/>
      <w:pPr>
        <w:ind w:left="4320" w:hanging="360"/>
      </w:pPr>
      <w:rPr>
        <w:rFonts w:ascii="Wingdings" w:hAnsi="Wingdings" w:hint="default"/>
      </w:rPr>
    </w:lvl>
    <w:lvl w:ilvl="6" w:tplc="3BF8FD68">
      <w:start w:val="1"/>
      <w:numFmt w:val="bullet"/>
      <w:lvlText w:val=""/>
      <w:lvlJc w:val="left"/>
      <w:pPr>
        <w:ind w:left="5040" w:hanging="360"/>
      </w:pPr>
      <w:rPr>
        <w:rFonts w:ascii="Symbol" w:hAnsi="Symbol" w:hint="default"/>
      </w:rPr>
    </w:lvl>
    <w:lvl w:ilvl="7" w:tplc="10E6AD40">
      <w:start w:val="1"/>
      <w:numFmt w:val="bullet"/>
      <w:lvlText w:val="o"/>
      <w:lvlJc w:val="left"/>
      <w:pPr>
        <w:ind w:left="5760" w:hanging="360"/>
      </w:pPr>
      <w:rPr>
        <w:rFonts w:ascii="Courier New" w:hAnsi="Courier New" w:hint="default"/>
      </w:rPr>
    </w:lvl>
    <w:lvl w:ilvl="8" w:tplc="07C0B95A">
      <w:start w:val="1"/>
      <w:numFmt w:val="bullet"/>
      <w:lvlText w:val=""/>
      <w:lvlJc w:val="left"/>
      <w:pPr>
        <w:ind w:left="6480" w:hanging="360"/>
      </w:pPr>
      <w:rPr>
        <w:rFonts w:ascii="Wingdings" w:hAnsi="Wingdings" w:hint="default"/>
      </w:rPr>
    </w:lvl>
  </w:abstractNum>
  <w:abstractNum w:abstractNumId="4" w15:restartNumberingAfterBreak="0">
    <w:nsid w:val="03127811"/>
    <w:multiLevelType w:val="hybridMultilevel"/>
    <w:tmpl w:val="08A29A04"/>
    <w:lvl w:ilvl="0" w:tplc="31305290">
      <w:start w:val="1"/>
      <w:numFmt w:val="bullet"/>
      <w:lvlText w:val="·"/>
      <w:lvlJc w:val="left"/>
      <w:pPr>
        <w:ind w:left="720" w:hanging="360"/>
      </w:pPr>
      <w:rPr>
        <w:rFonts w:ascii="Symbol" w:hAnsi="Symbol" w:hint="default"/>
      </w:rPr>
    </w:lvl>
    <w:lvl w:ilvl="1" w:tplc="E6226494">
      <w:start w:val="1"/>
      <w:numFmt w:val="bullet"/>
      <w:lvlText w:val="o"/>
      <w:lvlJc w:val="left"/>
      <w:pPr>
        <w:ind w:left="1440" w:hanging="360"/>
      </w:pPr>
      <w:rPr>
        <w:rFonts w:ascii="&quot;Courier New&quot;" w:hAnsi="&quot;Courier New&quot;" w:hint="default"/>
      </w:rPr>
    </w:lvl>
    <w:lvl w:ilvl="2" w:tplc="18E2EDD2">
      <w:start w:val="1"/>
      <w:numFmt w:val="bullet"/>
      <w:lvlText w:val=""/>
      <w:lvlJc w:val="left"/>
      <w:pPr>
        <w:ind w:left="2160" w:hanging="360"/>
      </w:pPr>
      <w:rPr>
        <w:rFonts w:ascii="Wingdings" w:hAnsi="Wingdings" w:hint="default"/>
      </w:rPr>
    </w:lvl>
    <w:lvl w:ilvl="3" w:tplc="498E30DC">
      <w:start w:val="1"/>
      <w:numFmt w:val="bullet"/>
      <w:lvlText w:val=""/>
      <w:lvlJc w:val="left"/>
      <w:pPr>
        <w:ind w:left="2880" w:hanging="360"/>
      </w:pPr>
      <w:rPr>
        <w:rFonts w:ascii="Symbol" w:hAnsi="Symbol" w:hint="default"/>
      </w:rPr>
    </w:lvl>
    <w:lvl w:ilvl="4" w:tplc="D8D27F36">
      <w:start w:val="1"/>
      <w:numFmt w:val="bullet"/>
      <w:lvlText w:val="o"/>
      <w:lvlJc w:val="left"/>
      <w:pPr>
        <w:ind w:left="3600" w:hanging="360"/>
      </w:pPr>
      <w:rPr>
        <w:rFonts w:ascii="Courier New" w:hAnsi="Courier New" w:hint="default"/>
      </w:rPr>
    </w:lvl>
    <w:lvl w:ilvl="5" w:tplc="B5AE7B28">
      <w:start w:val="1"/>
      <w:numFmt w:val="bullet"/>
      <w:lvlText w:val=""/>
      <w:lvlJc w:val="left"/>
      <w:pPr>
        <w:ind w:left="4320" w:hanging="360"/>
      </w:pPr>
      <w:rPr>
        <w:rFonts w:ascii="Wingdings" w:hAnsi="Wingdings" w:hint="default"/>
      </w:rPr>
    </w:lvl>
    <w:lvl w:ilvl="6" w:tplc="53EAC910">
      <w:start w:val="1"/>
      <w:numFmt w:val="bullet"/>
      <w:lvlText w:val=""/>
      <w:lvlJc w:val="left"/>
      <w:pPr>
        <w:ind w:left="5040" w:hanging="360"/>
      </w:pPr>
      <w:rPr>
        <w:rFonts w:ascii="Symbol" w:hAnsi="Symbol" w:hint="default"/>
      </w:rPr>
    </w:lvl>
    <w:lvl w:ilvl="7" w:tplc="F2625EFA">
      <w:start w:val="1"/>
      <w:numFmt w:val="bullet"/>
      <w:lvlText w:val="o"/>
      <w:lvlJc w:val="left"/>
      <w:pPr>
        <w:ind w:left="5760" w:hanging="360"/>
      </w:pPr>
      <w:rPr>
        <w:rFonts w:ascii="Courier New" w:hAnsi="Courier New" w:hint="default"/>
      </w:rPr>
    </w:lvl>
    <w:lvl w:ilvl="8" w:tplc="1C9E4D04">
      <w:start w:val="1"/>
      <w:numFmt w:val="bullet"/>
      <w:lvlText w:val=""/>
      <w:lvlJc w:val="left"/>
      <w:pPr>
        <w:ind w:left="6480" w:hanging="360"/>
      </w:pPr>
      <w:rPr>
        <w:rFonts w:ascii="Wingdings" w:hAnsi="Wingdings" w:hint="default"/>
      </w:rPr>
    </w:lvl>
  </w:abstractNum>
  <w:abstractNum w:abstractNumId="5" w15:restartNumberingAfterBreak="0">
    <w:nsid w:val="05083E55"/>
    <w:multiLevelType w:val="hybridMultilevel"/>
    <w:tmpl w:val="FC0E35B0"/>
    <w:lvl w:ilvl="0" w:tplc="E4BCBA5C">
      <w:start w:val="1"/>
      <w:numFmt w:val="decimal"/>
      <w:pStyle w:val="podsumowanie"/>
      <w:lvlText w:val="7. %1."/>
      <w:lvlJc w:val="left"/>
      <w:pPr>
        <w:ind w:left="360" w:hanging="360"/>
      </w:pPr>
      <w:rPr>
        <w:rFonts w:cs="Times New Roman" w:hint="default"/>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 w15:restartNumberingAfterBreak="0">
    <w:nsid w:val="05640650"/>
    <w:multiLevelType w:val="multilevel"/>
    <w:tmpl w:val="45729A72"/>
    <w:lvl w:ilvl="0">
      <w:start w:val="1"/>
      <w:numFmt w:val="decimal"/>
      <w:pStyle w:val="Listanumerowana2"/>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50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 w15:restartNumberingAfterBreak="0">
    <w:nsid w:val="07C012F5"/>
    <w:multiLevelType w:val="hybridMultilevel"/>
    <w:tmpl w:val="BF662A64"/>
    <w:lvl w:ilvl="0" w:tplc="8E166D16">
      <w:start w:val="1"/>
      <w:numFmt w:val="bullet"/>
      <w:pStyle w:val="Wypunktowanie"/>
      <w:lvlText w:val=""/>
      <w:lvlJc w:val="left"/>
      <w:pPr>
        <w:ind w:left="720" w:hanging="360"/>
      </w:pPr>
      <w:rPr>
        <w:rFonts w:ascii="Symbol" w:hAnsi="Symbol" w:hint="default"/>
        <w:color w:val="auto"/>
      </w:rPr>
    </w:lvl>
    <w:lvl w:ilvl="1" w:tplc="04150003" w:tentative="1">
      <w:start w:val="1"/>
      <w:numFmt w:val="bullet"/>
      <w:pStyle w:val="Wypunktowanie"/>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0C8A40E5"/>
    <w:multiLevelType w:val="hybridMultilevel"/>
    <w:tmpl w:val="1528044A"/>
    <w:lvl w:ilvl="0" w:tplc="66042E64">
      <w:start w:val="1"/>
      <w:numFmt w:val="decimal"/>
      <w:pStyle w:val="3nagwek"/>
      <w:lvlText w:val="%1.2.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pStyle w:val="3nagwek"/>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9" w15:restartNumberingAfterBreak="0">
    <w:nsid w:val="0CFD6F27"/>
    <w:multiLevelType w:val="hybridMultilevel"/>
    <w:tmpl w:val="EDBE589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0EDD5BFE"/>
    <w:multiLevelType w:val="hybridMultilevel"/>
    <w:tmpl w:val="B634783C"/>
    <w:lvl w:ilvl="0" w:tplc="31305290">
      <w:start w:val="1"/>
      <w:numFmt w:val="bullet"/>
      <w:lvlText w:val="·"/>
      <w:lvlJc w:val="left"/>
      <w:pPr>
        <w:ind w:left="720" w:hanging="360"/>
      </w:pPr>
      <w:rPr>
        <w:rFonts w:ascii="Symbol" w:hAnsi="Symbol" w:hint="default"/>
      </w:rPr>
    </w:lvl>
    <w:lvl w:ilvl="1" w:tplc="13F89578">
      <w:start w:val="1"/>
      <w:numFmt w:val="bullet"/>
      <w:lvlText w:val=""/>
      <w:lvlJc w:val="left"/>
      <w:pPr>
        <w:ind w:left="1440" w:hanging="360"/>
      </w:pPr>
      <w:rPr>
        <w:rFonts w:ascii="Symbol" w:hAnsi="Symbol" w:hint="default"/>
      </w:rPr>
    </w:lvl>
    <w:lvl w:ilvl="2" w:tplc="18E2EDD2">
      <w:start w:val="1"/>
      <w:numFmt w:val="bullet"/>
      <w:lvlText w:val=""/>
      <w:lvlJc w:val="left"/>
      <w:pPr>
        <w:ind w:left="2160" w:hanging="360"/>
      </w:pPr>
      <w:rPr>
        <w:rFonts w:ascii="Wingdings" w:hAnsi="Wingdings" w:hint="default"/>
      </w:rPr>
    </w:lvl>
    <w:lvl w:ilvl="3" w:tplc="498E30DC">
      <w:start w:val="1"/>
      <w:numFmt w:val="bullet"/>
      <w:lvlText w:val=""/>
      <w:lvlJc w:val="left"/>
      <w:pPr>
        <w:ind w:left="2880" w:hanging="360"/>
      </w:pPr>
      <w:rPr>
        <w:rFonts w:ascii="Symbol" w:hAnsi="Symbol" w:hint="default"/>
      </w:rPr>
    </w:lvl>
    <w:lvl w:ilvl="4" w:tplc="D8D27F36">
      <w:start w:val="1"/>
      <w:numFmt w:val="bullet"/>
      <w:lvlText w:val="o"/>
      <w:lvlJc w:val="left"/>
      <w:pPr>
        <w:ind w:left="3600" w:hanging="360"/>
      </w:pPr>
      <w:rPr>
        <w:rFonts w:ascii="Courier New" w:hAnsi="Courier New" w:hint="default"/>
      </w:rPr>
    </w:lvl>
    <w:lvl w:ilvl="5" w:tplc="B5AE7B28">
      <w:start w:val="1"/>
      <w:numFmt w:val="bullet"/>
      <w:lvlText w:val=""/>
      <w:lvlJc w:val="left"/>
      <w:pPr>
        <w:ind w:left="4320" w:hanging="360"/>
      </w:pPr>
      <w:rPr>
        <w:rFonts w:ascii="Wingdings" w:hAnsi="Wingdings" w:hint="default"/>
      </w:rPr>
    </w:lvl>
    <w:lvl w:ilvl="6" w:tplc="53EAC910">
      <w:start w:val="1"/>
      <w:numFmt w:val="bullet"/>
      <w:lvlText w:val=""/>
      <w:lvlJc w:val="left"/>
      <w:pPr>
        <w:ind w:left="5040" w:hanging="360"/>
      </w:pPr>
      <w:rPr>
        <w:rFonts w:ascii="Symbol" w:hAnsi="Symbol" w:hint="default"/>
      </w:rPr>
    </w:lvl>
    <w:lvl w:ilvl="7" w:tplc="F2625EFA">
      <w:start w:val="1"/>
      <w:numFmt w:val="bullet"/>
      <w:lvlText w:val="o"/>
      <w:lvlJc w:val="left"/>
      <w:pPr>
        <w:ind w:left="5760" w:hanging="360"/>
      </w:pPr>
      <w:rPr>
        <w:rFonts w:ascii="Courier New" w:hAnsi="Courier New" w:hint="default"/>
      </w:rPr>
    </w:lvl>
    <w:lvl w:ilvl="8" w:tplc="1C9E4D04">
      <w:start w:val="1"/>
      <w:numFmt w:val="bullet"/>
      <w:lvlText w:val=""/>
      <w:lvlJc w:val="left"/>
      <w:pPr>
        <w:ind w:left="6480" w:hanging="360"/>
      </w:pPr>
      <w:rPr>
        <w:rFonts w:ascii="Wingdings" w:hAnsi="Wingdings" w:hint="default"/>
      </w:rPr>
    </w:lvl>
  </w:abstractNum>
  <w:abstractNum w:abstractNumId="11" w15:restartNumberingAfterBreak="0">
    <w:nsid w:val="0F584428"/>
    <w:multiLevelType w:val="multilevel"/>
    <w:tmpl w:val="03621AC6"/>
    <w:lvl w:ilvl="0">
      <w:start w:val="1"/>
      <w:numFmt w:val="decimal"/>
      <w:pStyle w:val="1nagwek"/>
      <w:lvlText w:val="%1."/>
      <w:lvlJc w:val="left"/>
      <w:pPr>
        <w:ind w:left="720" w:hanging="360"/>
      </w:pPr>
      <w:rPr>
        <w:rFonts w:cs="Times New Roman"/>
      </w:rPr>
    </w:lvl>
    <w:lvl w:ilvl="1">
      <w:start w:val="5"/>
      <w:numFmt w:val="decimal"/>
      <w:isLgl/>
      <w:lvlText w:val="%1.%2."/>
      <w:lvlJc w:val="left"/>
      <w:pPr>
        <w:ind w:left="1080" w:hanging="720"/>
      </w:pPr>
      <w:rPr>
        <w:rFonts w:cs="Times New Roman" w:hint="default"/>
        <w:sz w:val="28"/>
      </w:rPr>
    </w:lvl>
    <w:lvl w:ilvl="2">
      <w:start w:val="1"/>
      <w:numFmt w:val="decimal"/>
      <w:isLgl/>
      <w:lvlText w:val="%1.%2.%3."/>
      <w:lvlJc w:val="left"/>
      <w:pPr>
        <w:ind w:left="1080" w:hanging="720"/>
      </w:pPr>
      <w:rPr>
        <w:rFonts w:cs="Times New Roman" w:hint="default"/>
        <w:sz w:val="22"/>
      </w:rPr>
    </w:lvl>
    <w:lvl w:ilvl="3">
      <w:start w:val="1"/>
      <w:numFmt w:val="decimal"/>
      <w:isLgl/>
      <w:lvlText w:val="%1.%2.%3.%4."/>
      <w:lvlJc w:val="left"/>
      <w:pPr>
        <w:ind w:left="1440" w:hanging="1080"/>
      </w:pPr>
      <w:rPr>
        <w:rFonts w:cs="Times New Roman" w:hint="default"/>
        <w:sz w:val="22"/>
      </w:rPr>
    </w:lvl>
    <w:lvl w:ilvl="4">
      <w:start w:val="1"/>
      <w:numFmt w:val="decimal"/>
      <w:isLgl/>
      <w:lvlText w:val="%1.%2.%3.%4.%5."/>
      <w:lvlJc w:val="left"/>
      <w:pPr>
        <w:ind w:left="1440" w:hanging="1080"/>
      </w:pPr>
      <w:rPr>
        <w:rFonts w:cs="Times New Roman" w:hint="default"/>
        <w:sz w:val="22"/>
      </w:rPr>
    </w:lvl>
    <w:lvl w:ilvl="5">
      <w:start w:val="1"/>
      <w:numFmt w:val="decimal"/>
      <w:isLgl/>
      <w:lvlText w:val="%1.%2.%3.%4.%5.%6."/>
      <w:lvlJc w:val="left"/>
      <w:pPr>
        <w:ind w:left="1800" w:hanging="1440"/>
      </w:pPr>
      <w:rPr>
        <w:rFonts w:cs="Times New Roman" w:hint="default"/>
        <w:sz w:val="22"/>
      </w:rPr>
    </w:lvl>
    <w:lvl w:ilvl="6">
      <w:start w:val="1"/>
      <w:numFmt w:val="decimal"/>
      <w:isLgl/>
      <w:lvlText w:val="%1.%2.%3.%4.%5.%6.%7."/>
      <w:lvlJc w:val="left"/>
      <w:pPr>
        <w:ind w:left="1800" w:hanging="1440"/>
      </w:pPr>
      <w:rPr>
        <w:rFonts w:cs="Times New Roman" w:hint="default"/>
        <w:sz w:val="22"/>
      </w:rPr>
    </w:lvl>
    <w:lvl w:ilvl="7">
      <w:start w:val="1"/>
      <w:numFmt w:val="decimal"/>
      <w:isLgl/>
      <w:lvlText w:val="%1.%2.%3.%4.%5.%6.%7.%8."/>
      <w:lvlJc w:val="left"/>
      <w:pPr>
        <w:ind w:left="2160" w:hanging="1800"/>
      </w:pPr>
      <w:rPr>
        <w:rFonts w:cs="Times New Roman" w:hint="default"/>
        <w:sz w:val="22"/>
      </w:rPr>
    </w:lvl>
    <w:lvl w:ilvl="8">
      <w:start w:val="1"/>
      <w:numFmt w:val="decimal"/>
      <w:isLgl/>
      <w:lvlText w:val="%1.%2.%3.%4.%5.%6.%7.%8.%9."/>
      <w:lvlJc w:val="left"/>
      <w:pPr>
        <w:ind w:left="2160" w:hanging="1800"/>
      </w:pPr>
      <w:rPr>
        <w:rFonts w:cs="Times New Roman" w:hint="default"/>
        <w:sz w:val="22"/>
      </w:rPr>
    </w:lvl>
  </w:abstractNum>
  <w:abstractNum w:abstractNumId="12" w15:restartNumberingAfterBreak="0">
    <w:nsid w:val="0FB84108"/>
    <w:multiLevelType w:val="hybridMultilevel"/>
    <w:tmpl w:val="02303CA6"/>
    <w:lvl w:ilvl="0" w:tplc="3006C766">
      <w:start w:val="1"/>
      <w:numFmt w:val="decimal"/>
      <w:pStyle w:val="punktowanie2"/>
      <w:lvlText w:val="%1."/>
      <w:lvlJc w:val="left"/>
      <w:pPr>
        <w:ind w:left="1004" w:hanging="360"/>
      </w:pPr>
      <w:rPr>
        <w:rFonts w:cs="Times New Roman"/>
      </w:rPr>
    </w:lvl>
    <w:lvl w:ilvl="1" w:tplc="04150019" w:tentative="1">
      <w:start w:val="1"/>
      <w:numFmt w:val="lowerLetter"/>
      <w:pStyle w:val="punktowanie2"/>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13" w15:restartNumberingAfterBreak="0">
    <w:nsid w:val="101B0728"/>
    <w:multiLevelType w:val="hybridMultilevel"/>
    <w:tmpl w:val="0FA44A30"/>
    <w:lvl w:ilvl="0" w:tplc="A702A1FE">
      <w:start w:val="1"/>
      <w:numFmt w:val="bullet"/>
      <w:lvlText w:val=""/>
      <w:lvlJc w:val="left"/>
      <w:pPr>
        <w:ind w:left="720" w:hanging="360"/>
      </w:pPr>
      <w:rPr>
        <w:rFonts w:ascii="Symbol" w:hAnsi="Symbol" w:hint="default"/>
        <w:color w:val="auto"/>
      </w:rPr>
    </w:lvl>
    <w:lvl w:ilvl="1" w:tplc="04150017">
      <w:start w:val="1"/>
      <w:numFmt w:val="lowerLetter"/>
      <w:lvlText w:val="%2)"/>
      <w:lvlJc w:val="left"/>
      <w:pPr>
        <w:ind w:left="1440" w:hanging="360"/>
      </w:pPr>
      <w:rPr>
        <w:rFonts w:hint="default"/>
      </w:rPr>
    </w:lvl>
    <w:lvl w:ilvl="2" w:tplc="077A0DE4">
      <w:start w:val="1"/>
      <w:numFmt w:val="bullet"/>
      <w:lvlText w:val=""/>
      <w:lvlJc w:val="left"/>
      <w:pPr>
        <w:ind w:left="2160" w:hanging="360"/>
      </w:pPr>
      <w:rPr>
        <w:rFonts w:ascii="Symbol" w:hAnsi="Symbol"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10CD28D7"/>
    <w:multiLevelType w:val="hybridMultilevel"/>
    <w:tmpl w:val="0C7E7B20"/>
    <w:lvl w:ilvl="0" w:tplc="077A0DE4">
      <w:start w:val="1"/>
      <w:numFmt w:val="bullet"/>
      <w:lvlText w:val=""/>
      <w:lvlJc w:val="left"/>
      <w:pPr>
        <w:ind w:left="765" w:hanging="360"/>
      </w:pPr>
      <w:rPr>
        <w:rFonts w:ascii="Symbol" w:hAnsi="Symbol" w:hint="default"/>
      </w:rPr>
    </w:lvl>
    <w:lvl w:ilvl="1" w:tplc="04150019">
      <w:start w:val="1"/>
      <w:numFmt w:val="lowerLetter"/>
      <w:lvlText w:val="%2."/>
      <w:lvlJc w:val="left"/>
      <w:pPr>
        <w:ind w:left="1485" w:hanging="360"/>
      </w:pPr>
    </w:lvl>
    <w:lvl w:ilvl="2" w:tplc="0415001B">
      <w:start w:val="1"/>
      <w:numFmt w:val="lowerRoman"/>
      <w:lvlText w:val="%3."/>
      <w:lvlJc w:val="right"/>
      <w:pPr>
        <w:ind w:left="2205" w:hanging="180"/>
      </w:pPr>
    </w:lvl>
    <w:lvl w:ilvl="3" w:tplc="0415000F">
      <w:start w:val="1"/>
      <w:numFmt w:val="decimal"/>
      <w:lvlText w:val="%4."/>
      <w:lvlJc w:val="left"/>
      <w:pPr>
        <w:ind w:left="2925" w:hanging="360"/>
      </w:pPr>
    </w:lvl>
    <w:lvl w:ilvl="4" w:tplc="04150019">
      <w:start w:val="1"/>
      <w:numFmt w:val="lowerLetter"/>
      <w:lvlText w:val="%5."/>
      <w:lvlJc w:val="left"/>
      <w:pPr>
        <w:ind w:left="3645" w:hanging="360"/>
      </w:pPr>
    </w:lvl>
    <w:lvl w:ilvl="5" w:tplc="0415001B">
      <w:start w:val="1"/>
      <w:numFmt w:val="lowerRoman"/>
      <w:lvlText w:val="%6."/>
      <w:lvlJc w:val="right"/>
      <w:pPr>
        <w:ind w:left="4365" w:hanging="180"/>
      </w:pPr>
    </w:lvl>
    <w:lvl w:ilvl="6" w:tplc="0415000F">
      <w:start w:val="1"/>
      <w:numFmt w:val="decimal"/>
      <w:lvlText w:val="%7."/>
      <w:lvlJc w:val="left"/>
      <w:pPr>
        <w:ind w:left="5085" w:hanging="360"/>
      </w:pPr>
    </w:lvl>
    <w:lvl w:ilvl="7" w:tplc="04150019">
      <w:start w:val="1"/>
      <w:numFmt w:val="lowerLetter"/>
      <w:lvlText w:val="%8."/>
      <w:lvlJc w:val="left"/>
      <w:pPr>
        <w:ind w:left="5805" w:hanging="360"/>
      </w:pPr>
    </w:lvl>
    <w:lvl w:ilvl="8" w:tplc="0415001B">
      <w:start w:val="1"/>
      <w:numFmt w:val="lowerRoman"/>
      <w:lvlText w:val="%9."/>
      <w:lvlJc w:val="right"/>
      <w:pPr>
        <w:ind w:left="6525" w:hanging="180"/>
      </w:pPr>
    </w:lvl>
  </w:abstractNum>
  <w:abstractNum w:abstractNumId="15" w15:restartNumberingAfterBreak="0">
    <w:nsid w:val="11D37491"/>
    <w:multiLevelType w:val="hybridMultilevel"/>
    <w:tmpl w:val="F3A81C2A"/>
    <w:styleLink w:val="Styl3"/>
    <w:lvl w:ilvl="0" w:tplc="CD6A18F6">
      <w:start w:val="1"/>
      <w:numFmt w:val="decimal"/>
      <w:pStyle w:val="Numerowanie"/>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11DE2228"/>
    <w:multiLevelType w:val="hybridMultilevel"/>
    <w:tmpl w:val="BBC89C6A"/>
    <w:lvl w:ilvl="0" w:tplc="CE341666">
      <w:start w:val="1"/>
      <w:numFmt w:val="decimal"/>
      <w:pStyle w:val="WNIOSKIdpal"/>
      <w:lvlText w:val="%1."/>
      <w:lvlJc w:val="left"/>
      <w:pPr>
        <w:ind w:left="360" w:hanging="360"/>
      </w:pPr>
    </w:lvl>
    <w:lvl w:ilvl="1" w:tplc="04150019">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7" w15:restartNumberingAfterBreak="0">
    <w:nsid w:val="12FB69D5"/>
    <w:multiLevelType w:val="hybridMultilevel"/>
    <w:tmpl w:val="7D8CF370"/>
    <w:lvl w:ilvl="0" w:tplc="D74C1F5C">
      <w:start w:val="1"/>
      <w:numFmt w:val="bullet"/>
      <w:pStyle w:val="Spistabel"/>
      <w:lvlText w:val=""/>
      <w:lvlJc w:val="left"/>
      <w:pPr>
        <w:ind w:left="720" w:hanging="360"/>
      </w:pPr>
      <w:rPr>
        <w:rFonts w:ascii="Symbol" w:hAnsi="Symbol" w:hint="default"/>
      </w:rPr>
    </w:lvl>
    <w:lvl w:ilvl="1" w:tplc="04150003" w:tentative="1">
      <w:start w:val="1"/>
      <w:numFmt w:val="bullet"/>
      <w:pStyle w:val="Wypunktowanie-IIpoziom"/>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13206FB6"/>
    <w:multiLevelType w:val="hybridMultilevel"/>
    <w:tmpl w:val="E2E4EEAA"/>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9" w15:restartNumberingAfterBreak="0">
    <w:nsid w:val="132C302F"/>
    <w:multiLevelType w:val="multilevel"/>
    <w:tmpl w:val="7770A3AE"/>
    <w:styleLink w:val="Styl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173E4861"/>
    <w:multiLevelType w:val="hybridMultilevel"/>
    <w:tmpl w:val="E8FEDC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1A032201"/>
    <w:multiLevelType w:val="hybridMultilevel"/>
    <w:tmpl w:val="45289BDA"/>
    <w:lvl w:ilvl="0" w:tplc="A35CAE96">
      <w:start w:val="1"/>
      <w:numFmt w:val="bullet"/>
      <w:lvlText w:val=""/>
      <w:lvlJc w:val="left"/>
      <w:pPr>
        <w:ind w:left="720" w:hanging="360"/>
      </w:pPr>
      <w:rPr>
        <w:rFonts w:ascii="Symbol" w:hAnsi="Symbol"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2" w15:restartNumberingAfterBreak="0">
    <w:nsid w:val="1AE16597"/>
    <w:multiLevelType w:val="hybridMultilevel"/>
    <w:tmpl w:val="52808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BF704BB"/>
    <w:multiLevelType w:val="hybridMultilevel"/>
    <w:tmpl w:val="1E16825C"/>
    <w:lvl w:ilvl="0" w:tplc="7E946E00">
      <w:start w:val="1"/>
      <w:numFmt w:val="upperLetter"/>
      <w:pStyle w:val="LITEROWANIE"/>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D6D17DD"/>
    <w:multiLevelType w:val="hybridMultilevel"/>
    <w:tmpl w:val="3FE82B5A"/>
    <w:name w:val="Numbered list 1"/>
    <w:lvl w:ilvl="0" w:tplc="94D405D2">
      <w:numFmt w:val="bullet"/>
      <w:lvlText w:val=""/>
      <w:lvlJc w:val="left"/>
      <w:pPr>
        <w:ind w:left="360" w:firstLine="0"/>
      </w:pPr>
      <w:rPr>
        <w:rFonts w:ascii="Symbol" w:hAnsi="Symbol"/>
        <w:color w:val="003597"/>
      </w:rPr>
    </w:lvl>
    <w:lvl w:ilvl="1" w:tplc="C12C2E3E">
      <w:numFmt w:val="bullet"/>
      <w:lvlText w:val="o"/>
      <w:lvlJc w:val="left"/>
      <w:pPr>
        <w:ind w:left="1080" w:firstLine="0"/>
      </w:pPr>
      <w:rPr>
        <w:rFonts w:ascii="Courier New" w:hAnsi="Courier New" w:cs="Courier New"/>
      </w:rPr>
    </w:lvl>
    <w:lvl w:ilvl="2" w:tplc="77906BEA">
      <w:numFmt w:val="bullet"/>
      <w:lvlText w:val=""/>
      <w:lvlJc w:val="left"/>
      <w:pPr>
        <w:ind w:left="1800" w:firstLine="0"/>
      </w:pPr>
      <w:rPr>
        <w:rFonts w:ascii="Wingdings" w:eastAsia="Wingdings" w:hAnsi="Wingdings" w:cs="Wingdings"/>
      </w:rPr>
    </w:lvl>
    <w:lvl w:ilvl="3" w:tplc="6616C8DE">
      <w:numFmt w:val="bullet"/>
      <w:lvlText w:val=""/>
      <w:lvlJc w:val="left"/>
      <w:pPr>
        <w:ind w:left="2520" w:firstLine="0"/>
      </w:pPr>
      <w:rPr>
        <w:rFonts w:ascii="Symbol" w:hAnsi="Symbol"/>
      </w:rPr>
    </w:lvl>
    <w:lvl w:ilvl="4" w:tplc="6890C128">
      <w:numFmt w:val="bullet"/>
      <w:lvlText w:val="o"/>
      <w:lvlJc w:val="left"/>
      <w:pPr>
        <w:ind w:left="3240" w:firstLine="0"/>
      </w:pPr>
      <w:rPr>
        <w:rFonts w:ascii="Courier New" w:hAnsi="Courier New" w:cs="Courier New"/>
      </w:rPr>
    </w:lvl>
    <w:lvl w:ilvl="5" w:tplc="C9DA51F6">
      <w:numFmt w:val="bullet"/>
      <w:lvlText w:val=""/>
      <w:lvlJc w:val="left"/>
      <w:pPr>
        <w:ind w:left="3960" w:firstLine="0"/>
      </w:pPr>
      <w:rPr>
        <w:rFonts w:ascii="Wingdings" w:eastAsia="Wingdings" w:hAnsi="Wingdings" w:cs="Wingdings"/>
      </w:rPr>
    </w:lvl>
    <w:lvl w:ilvl="6" w:tplc="BFC0B4FC">
      <w:numFmt w:val="bullet"/>
      <w:lvlText w:val=""/>
      <w:lvlJc w:val="left"/>
      <w:pPr>
        <w:ind w:left="4680" w:firstLine="0"/>
      </w:pPr>
      <w:rPr>
        <w:rFonts w:ascii="Symbol" w:hAnsi="Symbol"/>
      </w:rPr>
    </w:lvl>
    <w:lvl w:ilvl="7" w:tplc="B30A1A38">
      <w:numFmt w:val="bullet"/>
      <w:lvlText w:val="o"/>
      <w:lvlJc w:val="left"/>
      <w:pPr>
        <w:ind w:left="5400" w:firstLine="0"/>
      </w:pPr>
      <w:rPr>
        <w:rFonts w:ascii="Courier New" w:hAnsi="Courier New" w:cs="Courier New"/>
      </w:rPr>
    </w:lvl>
    <w:lvl w:ilvl="8" w:tplc="16808916">
      <w:numFmt w:val="bullet"/>
      <w:lvlText w:val=""/>
      <w:lvlJc w:val="left"/>
      <w:pPr>
        <w:ind w:left="6120" w:firstLine="0"/>
      </w:pPr>
      <w:rPr>
        <w:rFonts w:ascii="Wingdings" w:eastAsia="Wingdings" w:hAnsi="Wingdings" w:cs="Wingdings"/>
      </w:rPr>
    </w:lvl>
  </w:abstractNum>
  <w:abstractNum w:abstractNumId="25" w15:restartNumberingAfterBreak="0">
    <w:nsid w:val="1EAC7596"/>
    <w:multiLevelType w:val="hybridMultilevel"/>
    <w:tmpl w:val="9320AB4A"/>
    <w:lvl w:ilvl="0" w:tplc="DB0AAEF0">
      <w:start w:val="1"/>
      <w:numFmt w:val="decimal"/>
      <w:pStyle w:val="Punkty1"/>
      <w:lvlText w:val="%1."/>
      <w:lvlJc w:val="center"/>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26" w15:restartNumberingAfterBreak="0">
    <w:nsid w:val="24267CE0"/>
    <w:multiLevelType w:val="hybridMultilevel"/>
    <w:tmpl w:val="2B0816C0"/>
    <w:styleLink w:val="Styl11"/>
    <w:lvl w:ilvl="0" w:tplc="1D3CEBF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25DF02DC"/>
    <w:multiLevelType w:val="hybridMultilevel"/>
    <w:tmpl w:val="06AEAF1E"/>
    <w:lvl w:ilvl="0" w:tplc="7BACFA1A">
      <w:start w:val="1"/>
      <w:numFmt w:val="bullet"/>
      <w:pStyle w:val="2kropkowanie"/>
      <w:lvlText w:val="­"/>
      <w:lvlJc w:val="left"/>
      <w:pPr>
        <w:ind w:left="1494" w:hanging="360"/>
      </w:pPr>
      <w:rPr>
        <w:rFonts w:ascii="Courier New" w:hAnsi="Courier New" w:hint="default"/>
      </w:rPr>
    </w:lvl>
    <w:lvl w:ilvl="1" w:tplc="04150003" w:tentative="1">
      <w:start w:val="1"/>
      <w:numFmt w:val="bullet"/>
      <w:pStyle w:val="2kropkowanie"/>
      <w:lvlText w:val="o"/>
      <w:lvlJc w:val="left"/>
      <w:pPr>
        <w:ind w:left="1724" w:hanging="360"/>
      </w:pPr>
      <w:rPr>
        <w:rFonts w:ascii="Courier New" w:hAnsi="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28" w15:restartNumberingAfterBreak="0">
    <w:nsid w:val="266A69C5"/>
    <w:multiLevelType w:val="hybridMultilevel"/>
    <w:tmpl w:val="EAE88B7A"/>
    <w:lvl w:ilvl="0" w:tplc="70C0D70E">
      <w:start w:val="1"/>
      <w:numFmt w:val="bullet"/>
      <w:lvlText w:val=""/>
      <w:lvlJc w:val="left"/>
      <w:pPr>
        <w:ind w:left="773" w:hanging="360"/>
      </w:pPr>
      <w:rPr>
        <w:rFonts w:ascii="Symbol" w:hAnsi="Symbol" w:hint="default"/>
        <w:color w:val="auto"/>
      </w:rPr>
    </w:lvl>
    <w:lvl w:ilvl="1" w:tplc="04090003" w:tentative="1">
      <w:start w:val="1"/>
      <w:numFmt w:val="bullet"/>
      <w:lvlText w:val="o"/>
      <w:lvlJc w:val="left"/>
      <w:pPr>
        <w:ind w:left="1493" w:hanging="360"/>
      </w:pPr>
      <w:rPr>
        <w:rFonts w:ascii="Courier New" w:hAnsi="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26EC5C82"/>
    <w:multiLevelType w:val="hybridMultilevel"/>
    <w:tmpl w:val="4E765328"/>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0" w15:restartNumberingAfterBreak="0">
    <w:nsid w:val="2CFA1C8E"/>
    <w:multiLevelType w:val="multilevel"/>
    <w:tmpl w:val="5324FC74"/>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31" w15:restartNumberingAfterBreak="0">
    <w:nsid w:val="2F2E407E"/>
    <w:multiLevelType w:val="hybridMultilevel"/>
    <w:tmpl w:val="D6EE27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2F71498B"/>
    <w:multiLevelType w:val="hybridMultilevel"/>
    <w:tmpl w:val="3488BFF0"/>
    <w:lvl w:ilvl="0" w:tplc="417A469C">
      <w:start w:val="1"/>
      <w:numFmt w:val="lowerLetter"/>
      <w:pStyle w:val="abwypunktowanie"/>
      <w:lvlText w:val="%1)"/>
      <w:lvlJc w:val="left"/>
      <w:pPr>
        <w:ind w:left="1287" w:hanging="360"/>
      </w:pPr>
      <w:rPr>
        <w:rFonts w:cs="Times New Roman"/>
      </w:rPr>
    </w:lvl>
    <w:lvl w:ilvl="1" w:tplc="04150019" w:tentative="1">
      <w:start w:val="1"/>
      <w:numFmt w:val="lowerLetter"/>
      <w:lvlText w:val="%2."/>
      <w:lvlJc w:val="left"/>
      <w:pPr>
        <w:ind w:left="2007" w:hanging="360"/>
      </w:pPr>
      <w:rPr>
        <w:rFonts w:cs="Times New Roman"/>
      </w:rPr>
    </w:lvl>
    <w:lvl w:ilvl="2" w:tplc="0415001B" w:tentative="1">
      <w:start w:val="1"/>
      <w:numFmt w:val="lowerRoman"/>
      <w:lvlText w:val="%3."/>
      <w:lvlJc w:val="right"/>
      <w:pPr>
        <w:ind w:left="2727" w:hanging="180"/>
      </w:pPr>
      <w:rPr>
        <w:rFonts w:cs="Times New Roman"/>
      </w:rPr>
    </w:lvl>
    <w:lvl w:ilvl="3" w:tplc="0415000F" w:tentative="1">
      <w:start w:val="1"/>
      <w:numFmt w:val="decimal"/>
      <w:lvlText w:val="%4."/>
      <w:lvlJc w:val="left"/>
      <w:pPr>
        <w:ind w:left="3447" w:hanging="360"/>
      </w:pPr>
      <w:rPr>
        <w:rFonts w:cs="Times New Roman"/>
      </w:rPr>
    </w:lvl>
    <w:lvl w:ilvl="4" w:tplc="04150019" w:tentative="1">
      <w:start w:val="1"/>
      <w:numFmt w:val="lowerLetter"/>
      <w:lvlText w:val="%5."/>
      <w:lvlJc w:val="left"/>
      <w:pPr>
        <w:ind w:left="4167" w:hanging="360"/>
      </w:pPr>
      <w:rPr>
        <w:rFonts w:cs="Times New Roman"/>
      </w:rPr>
    </w:lvl>
    <w:lvl w:ilvl="5" w:tplc="0415001B" w:tentative="1">
      <w:start w:val="1"/>
      <w:numFmt w:val="lowerRoman"/>
      <w:lvlText w:val="%6."/>
      <w:lvlJc w:val="right"/>
      <w:pPr>
        <w:ind w:left="4887" w:hanging="180"/>
      </w:pPr>
      <w:rPr>
        <w:rFonts w:cs="Times New Roman"/>
      </w:rPr>
    </w:lvl>
    <w:lvl w:ilvl="6" w:tplc="0415000F" w:tentative="1">
      <w:start w:val="1"/>
      <w:numFmt w:val="decimal"/>
      <w:lvlText w:val="%7."/>
      <w:lvlJc w:val="left"/>
      <w:pPr>
        <w:ind w:left="5607" w:hanging="360"/>
      </w:pPr>
      <w:rPr>
        <w:rFonts w:cs="Times New Roman"/>
      </w:rPr>
    </w:lvl>
    <w:lvl w:ilvl="7" w:tplc="04150019" w:tentative="1">
      <w:start w:val="1"/>
      <w:numFmt w:val="lowerLetter"/>
      <w:lvlText w:val="%8."/>
      <w:lvlJc w:val="left"/>
      <w:pPr>
        <w:ind w:left="6327" w:hanging="360"/>
      </w:pPr>
      <w:rPr>
        <w:rFonts w:cs="Times New Roman"/>
      </w:rPr>
    </w:lvl>
    <w:lvl w:ilvl="8" w:tplc="0415001B" w:tentative="1">
      <w:start w:val="1"/>
      <w:numFmt w:val="lowerRoman"/>
      <w:lvlText w:val="%9."/>
      <w:lvlJc w:val="right"/>
      <w:pPr>
        <w:ind w:left="7047" w:hanging="180"/>
      </w:pPr>
      <w:rPr>
        <w:rFonts w:cs="Times New Roman"/>
      </w:rPr>
    </w:lvl>
  </w:abstractNum>
  <w:abstractNum w:abstractNumId="33" w15:restartNumberingAfterBreak="0">
    <w:nsid w:val="300E38F7"/>
    <w:multiLevelType w:val="hybridMultilevel"/>
    <w:tmpl w:val="3C1A27EA"/>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4" w15:restartNumberingAfterBreak="0">
    <w:nsid w:val="313B6D51"/>
    <w:multiLevelType w:val="hybridMultilevel"/>
    <w:tmpl w:val="6C463970"/>
    <w:lvl w:ilvl="0" w:tplc="E8C806FC">
      <w:start w:val="1"/>
      <w:numFmt w:val="bullet"/>
      <w:pStyle w:val="Bullet1"/>
      <w:lvlText w:val=""/>
      <w:lvlJc w:val="left"/>
      <w:pPr>
        <w:ind w:left="720" w:hanging="360"/>
      </w:pPr>
      <w:rPr>
        <w:rFonts w:ascii="Symbol" w:hAnsi="Symbol" w:hint="default"/>
        <w:color w:val="2E74B5"/>
      </w:rPr>
    </w:lvl>
    <w:lvl w:ilvl="1" w:tplc="04150003">
      <w:start w:val="1"/>
      <w:numFmt w:val="bullet"/>
      <w:lvlText w:val="o"/>
      <w:lvlJc w:val="left"/>
      <w:pPr>
        <w:ind w:left="1440" w:hanging="360"/>
      </w:pPr>
      <w:rPr>
        <w:rFonts w:ascii="Courier New" w:hAnsi="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hint="default"/>
      </w:rPr>
    </w:lvl>
    <w:lvl w:ilvl="8" w:tplc="04150005">
      <w:start w:val="1"/>
      <w:numFmt w:val="bullet"/>
      <w:lvlText w:val=""/>
      <w:lvlJc w:val="left"/>
      <w:pPr>
        <w:ind w:left="6480" w:hanging="360"/>
      </w:pPr>
      <w:rPr>
        <w:rFonts w:ascii="Wingdings" w:hAnsi="Wingdings" w:hint="default"/>
      </w:rPr>
    </w:lvl>
  </w:abstractNum>
  <w:abstractNum w:abstractNumId="35" w15:restartNumberingAfterBreak="0">
    <w:nsid w:val="33C30A36"/>
    <w:multiLevelType w:val="hybridMultilevel"/>
    <w:tmpl w:val="D9BEFC4E"/>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6" w15:restartNumberingAfterBreak="0">
    <w:nsid w:val="364F3998"/>
    <w:multiLevelType w:val="multilevel"/>
    <w:tmpl w:val="728035F2"/>
    <w:lvl w:ilvl="0">
      <w:start w:val="1"/>
      <w:numFmt w:val="decimal"/>
      <w:pStyle w:val="Punkty2"/>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7" w15:restartNumberingAfterBreak="0">
    <w:nsid w:val="36D265AF"/>
    <w:multiLevelType w:val="hybridMultilevel"/>
    <w:tmpl w:val="6302A420"/>
    <w:lvl w:ilvl="0" w:tplc="04150001">
      <w:start w:val="1"/>
      <w:numFmt w:val="bullet"/>
      <w:lvlText w:val=""/>
      <w:lvlJc w:val="left"/>
      <w:pPr>
        <w:ind w:left="1080" w:hanging="360"/>
      </w:pPr>
      <w:rPr>
        <w:rFonts w:ascii="Symbol" w:hAnsi="Symbol" w:hint="default"/>
      </w:rPr>
    </w:lvl>
    <w:lvl w:ilvl="1" w:tplc="04150003">
      <w:start w:val="1"/>
      <w:numFmt w:val="bullet"/>
      <w:lvlText w:val="o"/>
      <w:lvlJc w:val="left"/>
      <w:pPr>
        <w:ind w:left="1800" w:hanging="360"/>
      </w:pPr>
      <w:rPr>
        <w:rFonts w:ascii="Courier New" w:hAnsi="Courier New" w:cs="Courier New" w:hint="default"/>
      </w:rPr>
    </w:lvl>
    <w:lvl w:ilvl="2" w:tplc="04150005">
      <w:start w:val="1"/>
      <w:numFmt w:val="bullet"/>
      <w:lvlText w:val=""/>
      <w:lvlJc w:val="left"/>
      <w:pPr>
        <w:ind w:left="2520" w:hanging="360"/>
      </w:pPr>
      <w:rPr>
        <w:rFonts w:ascii="Wingdings" w:hAnsi="Wingdings" w:hint="default"/>
      </w:rPr>
    </w:lvl>
    <w:lvl w:ilvl="3" w:tplc="04150001">
      <w:start w:val="1"/>
      <w:numFmt w:val="bullet"/>
      <w:lvlText w:val=""/>
      <w:lvlJc w:val="left"/>
      <w:pPr>
        <w:ind w:left="3240" w:hanging="360"/>
      </w:pPr>
      <w:rPr>
        <w:rFonts w:ascii="Symbol" w:hAnsi="Symbol" w:hint="default"/>
      </w:rPr>
    </w:lvl>
    <w:lvl w:ilvl="4" w:tplc="04150003">
      <w:start w:val="1"/>
      <w:numFmt w:val="bullet"/>
      <w:lvlText w:val="o"/>
      <w:lvlJc w:val="left"/>
      <w:pPr>
        <w:ind w:left="3960" w:hanging="360"/>
      </w:pPr>
      <w:rPr>
        <w:rFonts w:ascii="Courier New" w:hAnsi="Courier New" w:cs="Courier New" w:hint="default"/>
      </w:rPr>
    </w:lvl>
    <w:lvl w:ilvl="5" w:tplc="04150005">
      <w:start w:val="1"/>
      <w:numFmt w:val="bullet"/>
      <w:lvlText w:val=""/>
      <w:lvlJc w:val="left"/>
      <w:pPr>
        <w:ind w:left="4680" w:hanging="360"/>
      </w:pPr>
      <w:rPr>
        <w:rFonts w:ascii="Wingdings" w:hAnsi="Wingdings" w:hint="default"/>
      </w:rPr>
    </w:lvl>
    <w:lvl w:ilvl="6" w:tplc="04150001">
      <w:start w:val="1"/>
      <w:numFmt w:val="bullet"/>
      <w:lvlText w:val=""/>
      <w:lvlJc w:val="left"/>
      <w:pPr>
        <w:ind w:left="5400" w:hanging="360"/>
      </w:pPr>
      <w:rPr>
        <w:rFonts w:ascii="Symbol" w:hAnsi="Symbol" w:hint="default"/>
      </w:rPr>
    </w:lvl>
    <w:lvl w:ilvl="7" w:tplc="04150003">
      <w:start w:val="1"/>
      <w:numFmt w:val="bullet"/>
      <w:lvlText w:val="o"/>
      <w:lvlJc w:val="left"/>
      <w:pPr>
        <w:ind w:left="6120" w:hanging="360"/>
      </w:pPr>
      <w:rPr>
        <w:rFonts w:ascii="Courier New" w:hAnsi="Courier New" w:cs="Courier New" w:hint="default"/>
      </w:rPr>
    </w:lvl>
    <w:lvl w:ilvl="8" w:tplc="04150005">
      <w:start w:val="1"/>
      <w:numFmt w:val="bullet"/>
      <w:lvlText w:val=""/>
      <w:lvlJc w:val="left"/>
      <w:pPr>
        <w:ind w:left="6840" w:hanging="360"/>
      </w:pPr>
      <w:rPr>
        <w:rFonts w:ascii="Wingdings" w:hAnsi="Wingdings" w:hint="default"/>
      </w:rPr>
    </w:lvl>
  </w:abstractNum>
  <w:abstractNum w:abstractNumId="38" w15:restartNumberingAfterBreak="0">
    <w:nsid w:val="3AE062B4"/>
    <w:multiLevelType w:val="hybridMultilevel"/>
    <w:tmpl w:val="C548ECF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3B847938"/>
    <w:multiLevelType w:val="hybridMultilevel"/>
    <w:tmpl w:val="2E0A842C"/>
    <w:lvl w:ilvl="0" w:tplc="1E2607B6">
      <w:start w:val="1"/>
      <w:numFmt w:val="bullet"/>
      <w:pStyle w:val="tabela-pk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3EB56E98"/>
    <w:multiLevelType w:val="hybridMultilevel"/>
    <w:tmpl w:val="25A80304"/>
    <w:lvl w:ilvl="0" w:tplc="1B96A4BE">
      <w:start w:val="1"/>
      <w:numFmt w:val="bullet"/>
      <w:pStyle w:val="awypunktowanie"/>
      <w:lvlText w:val=""/>
      <w:lvlJc w:val="left"/>
      <w:pPr>
        <w:ind w:left="1287" w:hanging="360"/>
      </w:pPr>
      <w:rPr>
        <w:rFonts w:ascii="Wingdings" w:hAnsi="Wingdings" w:hint="default"/>
      </w:rPr>
    </w:lvl>
    <w:lvl w:ilvl="1" w:tplc="04150003" w:tentative="1">
      <w:start w:val="1"/>
      <w:numFmt w:val="bullet"/>
      <w:lvlText w:val="o"/>
      <w:lvlJc w:val="left"/>
      <w:pPr>
        <w:ind w:left="2007" w:hanging="360"/>
      </w:pPr>
      <w:rPr>
        <w:rFonts w:ascii="Courier New" w:hAnsi="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41" w15:restartNumberingAfterBreak="0">
    <w:nsid w:val="3EE75275"/>
    <w:multiLevelType w:val="multilevel"/>
    <w:tmpl w:val="EEEA37C0"/>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none"/>
      <w:lvlText w:val=""/>
      <w:lvlJc w:val="left"/>
      <w:pPr>
        <w:ind w:left="1134" w:hanging="1134"/>
      </w:pPr>
      <w:rPr>
        <w:rFonts w:hint="default"/>
      </w:rPr>
    </w:lvl>
    <w:lvl w:ilvl="5">
      <w:start w:val="1"/>
      <w:numFmt w:val="decimal"/>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42" w15:restartNumberingAfterBreak="0">
    <w:nsid w:val="3F2237E3"/>
    <w:multiLevelType w:val="multilevel"/>
    <w:tmpl w:val="6084FCF2"/>
    <w:lvl w:ilvl="0">
      <w:start w:val="1"/>
      <w:numFmt w:val="decimal"/>
      <w:lvlText w:val="%1"/>
      <w:lvlJc w:val="left"/>
      <w:pPr>
        <w:tabs>
          <w:tab w:val="num" w:pos="357"/>
        </w:tabs>
        <w:ind w:left="357" w:hanging="360"/>
      </w:pPr>
      <w:rPr>
        <w:rFonts w:cs="Times New Roman" w:hint="default"/>
      </w:rPr>
    </w:lvl>
    <w:lvl w:ilvl="1">
      <w:start w:val="1"/>
      <w:numFmt w:val="decimal"/>
      <w:pStyle w:val="Nagwek2Raport"/>
      <w:lvlText w:val="%1.%2."/>
      <w:lvlJc w:val="left"/>
      <w:pPr>
        <w:tabs>
          <w:tab w:val="num" w:pos="789"/>
        </w:tabs>
        <w:ind w:left="789" w:hanging="432"/>
      </w:pPr>
      <w:rPr>
        <w:rFonts w:ascii="Arial Narrow" w:hAnsi="Arial Narrow" w:cs="Times New Roman" w:hint="default"/>
        <w:b/>
        <w:i w:val="0"/>
        <w:sz w:val="24"/>
      </w:rPr>
    </w:lvl>
    <w:lvl w:ilvl="2">
      <w:start w:val="1"/>
      <w:numFmt w:val="decimal"/>
      <w:pStyle w:val="Nagowek3Raport"/>
      <w:lvlText w:val="%1.%2.%3."/>
      <w:lvlJc w:val="left"/>
      <w:pPr>
        <w:tabs>
          <w:tab w:val="num" w:pos="1221"/>
        </w:tabs>
        <w:ind w:left="1221" w:hanging="504"/>
      </w:pPr>
      <w:rPr>
        <w:rFonts w:ascii="Arial Narrow" w:hAnsi="Arial Narrow" w:cs="Times New Roman" w:hint="default"/>
        <w:b/>
        <w:i w:val="0"/>
        <w:sz w:val="20"/>
      </w:rPr>
    </w:lvl>
    <w:lvl w:ilvl="3">
      <w:start w:val="1"/>
      <w:numFmt w:val="decimal"/>
      <w:lvlText w:val="%1.%2.%3.%4."/>
      <w:lvlJc w:val="left"/>
      <w:pPr>
        <w:tabs>
          <w:tab w:val="num" w:pos="1725"/>
        </w:tabs>
        <w:ind w:left="1725" w:hanging="648"/>
      </w:pPr>
      <w:rPr>
        <w:rFonts w:cs="Times New Roman" w:hint="default"/>
      </w:rPr>
    </w:lvl>
    <w:lvl w:ilvl="4">
      <w:start w:val="1"/>
      <w:numFmt w:val="decimal"/>
      <w:lvlText w:val="%1.%2.%3.%4.%5."/>
      <w:lvlJc w:val="left"/>
      <w:pPr>
        <w:tabs>
          <w:tab w:val="num" w:pos="2229"/>
        </w:tabs>
        <w:ind w:left="2229" w:hanging="792"/>
      </w:pPr>
      <w:rPr>
        <w:rFonts w:cs="Times New Roman" w:hint="default"/>
      </w:rPr>
    </w:lvl>
    <w:lvl w:ilvl="5">
      <w:start w:val="1"/>
      <w:numFmt w:val="decimal"/>
      <w:lvlText w:val="%1.%2.%3.%4.%5.%6."/>
      <w:lvlJc w:val="left"/>
      <w:pPr>
        <w:tabs>
          <w:tab w:val="num" w:pos="2733"/>
        </w:tabs>
        <w:ind w:left="2733" w:hanging="936"/>
      </w:pPr>
      <w:rPr>
        <w:rFonts w:cs="Times New Roman" w:hint="default"/>
      </w:rPr>
    </w:lvl>
    <w:lvl w:ilvl="6">
      <w:start w:val="1"/>
      <w:numFmt w:val="decimal"/>
      <w:lvlText w:val="%1.%2.%3.%4.%5.%6.%7."/>
      <w:lvlJc w:val="left"/>
      <w:pPr>
        <w:tabs>
          <w:tab w:val="num" w:pos="3237"/>
        </w:tabs>
        <w:ind w:left="3237" w:hanging="1080"/>
      </w:pPr>
      <w:rPr>
        <w:rFonts w:cs="Times New Roman" w:hint="default"/>
      </w:rPr>
    </w:lvl>
    <w:lvl w:ilvl="7">
      <w:start w:val="1"/>
      <w:numFmt w:val="decimal"/>
      <w:lvlText w:val="%1.%2.%3.%4.%5.%6.%7.%8."/>
      <w:lvlJc w:val="left"/>
      <w:pPr>
        <w:tabs>
          <w:tab w:val="num" w:pos="3741"/>
        </w:tabs>
        <w:ind w:left="3741" w:hanging="1224"/>
      </w:pPr>
      <w:rPr>
        <w:rFonts w:cs="Times New Roman" w:hint="default"/>
      </w:rPr>
    </w:lvl>
    <w:lvl w:ilvl="8">
      <w:start w:val="1"/>
      <w:numFmt w:val="decimal"/>
      <w:lvlText w:val="%1.%2.%3.%4.%5.%6.%7.%8.%9."/>
      <w:lvlJc w:val="left"/>
      <w:pPr>
        <w:tabs>
          <w:tab w:val="num" w:pos="4317"/>
        </w:tabs>
        <w:ind w:left="4317" w:hanging="1440"/>
      </w:pPr>
      <w:rPr>
        <w:rFonts w:cs="Times New Roman" w:hint="default"/>
      </w:rPr>
    </w:lvl>
  </w:abstractNum>
  <w:abstractNum w:abstractNumId="43" w15:restartNumberingAfterBreak="0">
    <w:nsid w:val="3FF02977"/>
    <w:multiLevelType w:val="multilevel"/>
    <w:tmpl w:val="C38C70F0"/>
    <w:lvl w:ilvl="0">
      <w:numFmt w:val="bullet"/>
      <w:lvlText w:val=""/>
      <w:lvlJc w:val="left"/>
      <w:pPr>
        <w:ind w:left="1490" w:hanging="360"/>
      </w:pPr>
      <w:rPr>
        <w:rFonts w:ascii="Symbol" w:hAnsi="Symbol"/>
      </w:rPr>
    </w:lvl>
    <w:lvl w:ilvl="1">
      <w:numFmt w:val="bullet"/>
      <w:lvlText w:val="o"/>
      <w:lvlJc w:val="left"/>
      <w:pPr>
        <w:ind w:left="2210" w:hanging="360"/>
      </w:pPr>
      <w:rPr>
        <w:rFonts w:ascii="Courier New" w:hAnsi="Courier New" w:cs="Courier New"/>
      </w:rPr>
    </w:lvl>
    <w:lvl w:ilvl="2">
      <w:numFmt w:val="bullet"/>
      <w:lvlText w:val=""/>
      <w:lvlJc w:val="left"/>
      <w:pPr>
        <w:ind w:left="2930" w:hanging="360"/>
      </w:pPr>
      <w:rPr>
        <w:rFonts w:ascii="Wingdings" w:hAnsi="Wingdings"/>
      </w:rPr>
    </w:lvl>
    <w:lvl w:ilvl="3">
      <w:numFmt w:val="bullet"/>
      <w:lvlText w:val=""/>
      <w:lvlJc w:val="left"/>
      <w:pPr>
        <w:ind w:left="3650" w:hanging="360"/>
      </w:pPr>
      <w:rPr>
        <w:rFonts w:ascii="Symbol" w:hAnsi="Symbol"/>
      </w:rPr>
    </w:lvl>
    <w:lvl w:ilvl="4">
      <w:numFmt w:val="bullet"/>
      <w:lvlText w:val="o"/>
      <w:lvlJc w:val="left"/>
      <w:pPr>
        <w:ind w:left="4370" w:hanging="360"/>
      </w:pPr>
      <w:rPr>
        <w:rFonts w:ascii="Courier New" w:hAnsi="Courier New" w:cs="Courier New"/>
      </w:rPr>
    </w:lvl>
    <w:lvl w:ilvl="5">
      <w:numFmt w:val="bullet"/>
      <w:lvlText w:val=""/>
      <w:lvlJc w:val="left"/>
      <w:pPr>
        <w:ind w:left="5090" w:hanging="360"/>
      </w:pPr>
      <w:rPr>
        <w:rFonts w:ascii="Wingdings" w:hAnsi="Wingdings"/>
      </w:rPr>
    </w:lvl>
    <w:lvl w:ilvl="6">
      <w:numFmt w:val="bullet"/>
      <w:lvlText w:val=""/>
      <w:lvlJc w:val="left"/>
      <w:pPr>
        <w:ind w:left="5810" w:hanging="360"/>
      </w:pPr>
      <w:rPr>
        <w:rFonts w:ascii="Symbol" w:hAnsi="Symbol"/>
      </w:rPr>
    </w:lvl>
    <w:lvl w:ilvl="7">
      <w:numFmt w:val="bullet"/>
      <w:lvlText w:val="o"/>
      <w:lvlJc w:val="left"/>
      <w:pPr>
        <w:ind w:left="6530" w:hanging="360"/>
      </w:pPr>
      <w:rPr>
        <w:rFonts w:ascii="Courier New" w:hAnsi="Courier New" w:cs="Courier New"/>
      </w:rPr>
    </w:lvl>
    <w:lvl w:ilvl="8">
      <w:numFmt w:val="bullet"/>
      <w:lvlText w:val=""/>
      <w:lvlJc w:val="left"/>
      <w:pPr>
        <w:ind w:left="7250" w:hanging="360"/>
      </w:pPr>
      <w:rPr>
        <w:rFonts w:ascii="Wingdings" w:hAnsi="Wingdings"/>
      </w:rPr>
    </w:lvl>
  </w:abstractNum>
  <w:abstractNum w:abstractNumId="44" w15:restartNumberingAfterBreak="0">
    <w:nsid w:val="459E107B"/>
    <w:multiLevelType w:val="hybridMultilevel"/>
    <w:tmpl w:val="0C7E7B20"/>
    <w:styleLink w:val="Styl1"/>
    <w:lvl w:ilvl="0" w:tplc="077A0DE4">
      <w:start w:val="1"/>
      <w:numFmt w:val="bullet"/>
      <w:lvlText w:val=""/>
      <w:lvlJc w:val="left"/>
      <w:pPr>
        <w:ind w:left="765" w:hanging="360"/>
      </w:pPr>
      <w:rPr>
        <w:rFonts w:ascii="Symbol" w:hAnsi="Symbol" w:hint="default"/>
      </w:rPr>
    </w:lvl>
    <w:lvl w:ilvl="1" w:tplc="04150019">
      <w:start w:val="1"/>
      <w:numFmt w:val="lowerLetter"/>
      <w:lvlText w:val="%2."/>
      <w:lvlJc w:val="left"/>
      <w:pPr>
        <w:ind w:left="1485" w:hanging="360"/>
      </w:pPr>
    </w:lvl>
    <w:lvl w:ilvl="2" w:tplc="0415001B">
      <w:start w:val="1"/>
      <w:numFmt w:val="lowerRoman"/>
      <w:lvlText w:val="%3."/>
      <w:lvlJc w:val="right"/>
      <w:pPr>
        <w:ind w:left="2205" w:hanging="180"/>
      </w:pPr>
    </w:lvl>
    <w:lvl w:ilvl="3" w:tplc="0415000F">
      <w:start w:val="1"/>
      <w:numFmt w:val="decimal"/>
      <w:lvlText w:val="%4."/>
      <w:lvlJc w:val="left"/>
      <w:pPr>
        <w:ind w:left="2925" w:hanging="360"/>
      </w:pPr>
    </w:lvl>
    <w:lvl w:ilvl="4" w:tplc="04150019">
      <w:start w:val="1"/>
      <w:numFmt w:val="lowerLetter"/>
      <w:lvlText w:val="%5."/>
      <w:lvlJc w:val="left"/>
      <w:pPr>
        <w:ind w:left="3645" w:hanging="360"/>
      </w:pPr>
    </w:lvl>
    <w:lvl w:ilvl="5" w:tplc="0415001B">
      <w:start w:val="1"/>
      <w:numFmt w:val="lowerRoman"/>
      <w:lvlText w:val="%6."/>
      <w:lvlJc w:val="right"/>
      <w:pPr>
        <w:ind w:left="4365" w:hanging="180"/>
      </w:pPr>
    </w:lvl>
    <w:lvl w:ilvl="6" w:tplc="0415000F">
      <w:start w:val="1"/>
      <w:numFmt w:val="decimal"/>
      <w:lvlText w:val="%7."/>
      <w:lvlJc w:val="left"/>
      <w:pPr>
        <w:ind w:left="5085" w:hanging="360"/>
      </w:pPr>
    </w:lvl>
    <w:lvl w:ilvl="7" w:tplc="04150019">
      <w:start w:val="1"/>
      <w:numFmt w:val="lowerLetter"/>
      <w:lvlText w:val="%8."/>
      <w:lvlJc w:val="left"/>
      <w:pPr>
        <w:ind w:left="5805" w:hanging="360"/>
      </w:pPr>
    </w:lvl>
    <w:lvl w:ilvl="8" w:tplc="0415001B">
      <w:start w:val="1"/>
      <w:numFmt w:val="lowerRoman"/>
      <w:lvlText w:val="%9."/>
      <w:lvlJc w:val="right"/>
      <w:pPr>
        <w:ind w:left="6525" w:hanging="180"/>
      </w:pPr>
    </w:lvl>
  </w:abstractNum>
  <w:abstractNum w:abstractNumId="45" w15:restartNumberingAfterBreak="0">
    <w:nsid w:val="45AD473C"/>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8815029"/>
    <w:multiLevelType w:val="hybridMultilevel"/>
    <w:tmpl w:val="FBA0B120"/>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7" w15:restartNumberingAfterBreak="0">
    <w:nsid w:val="4D0500FF"/>
    <w:multiLevelType w:val="hybridMultilevel"/>
    <w:tmpl w:val="B776BEDE"/>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8" w15:restartNumberingAfterBreak="0">
    <w:nsid w:val="5008196F"/>
    <w:multiLevelType w:val="hybridMultilevel"/>
    <w:tmpl w:val="FFFFFFFF"/>
    <w:lvl w:ilvl="0" w:tplc="B50AD5FC">
      <w:start w:val="1"/>
      <w:numFmt w:val="bullet"/>
      <w:lvlText w:val=""/>
      <w:lvlJc w:val="left"/>
      <w:pPr>
        <w:ind w:left="720" w:hanging="360"/>
      </w:pPr>
      <w:rPr>
        <w:rFonts w:ascii="Symbol" w:hAnsi="Symbol" w:hint="default"/>
      </w:rPr>
    </w:lvl>
    <w:lvl w:ilvl="1" w:tplc="C5A623C0">
      <w:start w:val="1"/>
      <w:numFmt w:val="bullet"/>
      <w:lvlText w:val="o"/>
      <w:lvlJc w:val="left"/>
      <w:pPr>
        <w:ind w:left="1440" w:hanging="360"/>
      </w:pPr>
      <w:rPr>
        <w:rFonts w:ascii="Courier New" w:hAnsi="Courier New" w:hint="default"/>
      </w:rPr>
    </w:lvl>
    <w:lvl w:ilvl="2" w:tplc="FC667F86">
      <w:start w:val="1"/>
      <w:numFmt w:val="bullet"/>
      <w:lvlText w:val=""/>
      <w:lvlJc w:val="left"/>
      <w:pPr>
        <w:ind w:left="2160" w:hanging="360"/>
      </w:pPr>
      <w:rPr>
        <w:rFonts w:ascii="Wingdings" w:hAnsi="Wingdings" w:hint="default"/>
      </w:rPr>
    </w:lvl>
    <w:lvl w:ilvl="3" w:tplc="9BD253DC">
      <w:start w:val="1"/>
      <w:numFmt w:val="bullet"/>
      <w:lvlText w:val=""/>
      <w:lvlJc w:val="left"/>
      <w:pPr>
        <w:ind w:left="2880" w:hanging="360"/>
      </w:pPr>
      <w:rPr>
        <w:rFonts w:ascii="Symbol" w:hAnsi="Symbol" w:hint="default"/>
      </w:rPr>
    </w:lvl>
    <w:lvl w:ilvl="4" w:tplc="AB80BB52">
      <w:start w:val="1"/>
      <w:numFmt w:val="bullet"/>
      <w:lvlText w:val="o"/>
      <w:lvlJc w:val="left"/>
      <w:pPr>
        <w:ind w:left="3600" w:hanging="360"/>
      </w:pPr>
      <w:rPr>
        <w:rFonts w:ascii="Courier New" w:hAnsi="Courier New" w:hint="default"/>
      </w:rPr>
    </w:lvl>
    <w:lvl w:ilvl="5" w:tplc="AD94B22A">
      <w:start w:val="1"/>
      <w:numFmt w:val="bullet"/>
      <w:lvlText w:val=""/>
      <w:lvlJc w:val="left"/>
      <w:pPr>
        <w:ind w:left="4320" w:hanging="360"/>
      </w:pPr>
      <w:rPr>
        <w:rFonts w:ascii="Wingdings" w:hAnsi="Wingdings" w:hint="default"/>
      </w:rPr>
    </w:lvl>
    <w:lvl w:ilvl="6" w:tplc="6BA057FC">
      <w:start w:val="1"/>
      <w:numFmt w:val="bullet"/>
      <w:lvlText w:val=""/>
      <w:lvlJc w:val="left"/>
      <w:pPr>
        <w:ind w:left="5040" w:hanging="360"/>
      </w:pPr>
      <w:rPr>
        <w:rFonts w:ascii="Symbol" w:hAnsi="Symbol" w:hint="default"/>
      </w:rPr>
    </w:lvl>
    <w:lvl w:ilvl="7" w:tplc="DCA66FA0">
      <w:start w:val="1"/>
      <w:numFmt w:val="bullet"/>
      <w:lvlText w:val="o"/>
      <w:lvlJc w:val="left"/>
      <w:pPr>
        <w:ind w:left="5760" w:hanging="360"/>
      </w:pPr>
      <w:rPr>
        <w:rFonts w:ascii="Courier New" w:hAnsi="Courier New" w:hint="default"/>
      </w:rPr>
    </w:lvl>
    <w:lvl w:ilvl="8" w:tplc="DA244950">
      <w:start w:val="1"/>
      <w:numFmt w:val="bullet"/>
      <w:lvlText w:val=""/>
      <w:lvlJc w:val="left"/>
      <w:pPr>
        <w:ind w:left="6480" w:hanging="360"/>
      </w:pPr>
      <w:rPr>
        <w:rFonts w:ascii="Wingdings" w:hAnsi="Wingdings" w:hint="default"/>
      </w:rPr>
    </w:lvl>
  </w:abstractNum>
  <w:abstractNum w:abstractNumId="49" w15:restartNumberingAfterBreak="0">
    <w:nsid w:val="50DF54A7"/>
    <w:multiLevelType w:val="hybridMultilevel"/>
    <w:tmpl w:val="C0645118"/>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50" w15:restartNumberingAfterBreak="0">
    <w:nsid w:val="54452913"/>
    <w:multiLevelType w:val="hybridMultilevel"/>
    <w:tmpl w:val="FDB0091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575D606E"/>
    <w:multiLevelType w:val="hybridMultilevel"/>
    <w:tmpl w:val="3CAC051A"/>
    <w:lvl w:ilvl="0" w:tplc="31305290">
      <w:start w:val="1"/>
      <w:numFmt w:val="bullet"/>
      <w:lvlText w:val="·"/>
      <w:lvlJc w:val="left"/>
      <w:pPr>
        <w:ind w:left="720" w:hanging="360"/>
      </w:pPr>
      <w:rPr>
        <w:rFonts w:ascii="Symbol" w:hAnsi="Symbol" w:hint="default"/>
      </w:rPr>
    </w:lvl>
    <w:lvl w:ilvl="1" w:tplc="13F89578">
      <w:start w:val="1"/>
      <w:numFmt w:val="bullet"/>
      <w:lvlText w:val=""/>
      <w:lvlJc w:val="left"/>
      <w:pPr>
        <w:ind w:left="1440" w:hanging="360"/>
      </w:pPr>
      <w:rPr>
        <w:rFonts w:ascii="Symbol" w:hAnsi="Symbol" w:hint="default"/>
      </w:rPr>
    </w:lvl>
    <w:lvl w:ilvl="2" w:tplc="18E2EDD2">
      <w:start w:val="1"/>
      <w:numFmt w:val="bullet"/>
      <w:lvlText w:val=""/>
      <w:lvlJc w:val="left"/>
      <w:pPr>
        <w:ind w:left="2160" w:hanging="360"/>
      </w:pPr>
      <w:rPr>
        <w:rFonts w:ascii="Wingdings" w:hAnsi="Wingdings" w:hint="default"/>
      </w:rPr>
    </w:lvl>
    <w:lvl w:ilvl="3" w:tplc="498E30DC">
      <w:start w:val="1"/>
      <w:numFmt w:val="bullet"/>
      <w:lvlText w:val=""/>
      <w:lvlJc w:val="left"/>
      <w:pPr>
        <w:ind w:left="2880" w:hanging="360"/>
      </w:pPr>
      <w:rPr>
        <w:rFonts w:ascii="Symbol" w:hAnsi="Symbol" w:hint="default"/>
      </w:rPr>
    </w:lvl>
    <w:lvl w:ilvl="4" w:tplc="D8D27F36">
      <w:start w:val="1"/>
      <w:numFmt w:val="bullet"/>
      <w:lvlText w:val="o"/>
      <w:lvlJc w:val="left"/>
      <w:pPr>
        <w:ind w:left="3600" w:hanging="360"/>
      </w:pPr>
      <w:rPr>
        <w:rFonts w:ascii="Courier New" w:hAnsi="Courier New" w:hint="default"/>
      </w:rPr>
    </w:lvl>
    <w:lvl w:ilvl="5" w:tplc="B5AE7B28">
      <w:start w:val="1"/>
      <w:numFmt w:val="bullet"/>
      <w:lvlText w:val=""/>
      <w:lvlJc w:val="left"/>
      <w:pPr>
        <w:ind w:left="4320" w:hanging="360"/>
      </w:pPr>
      <w:rPr>
        <w:rFonts w:ascii="Wingdings" w:hAnsi="Wingdings" w:hint="default"/>
      </w:rPr>
    </w:lvl>
    <w:lvl w:ilvl="6" w:tplc="53EAC910">
      <w:start w:val="1"/>
      <w:numFmt w:val="bullet"/>
      <w:lvlText w:val=""/>
      <w:lvlJc w:val="left"/>
      <w:pPr>
        <w:ind w:left="5040" w:hanging="360"/>
      </w:pPr>
      <w:rPr>
        <w:rFonts w:ascii="Symbol" w:hAnsi="Symbol" w:hint="default"/>
      </w:rPr>
    </w:lvl>
    <w:lvl w:ilvl="7" w:tplc="F2625EFA">
      <w:start w:val="1"/>
      <w:numFmt w:val="bullet"/>
      <w:lvlText w:val="o"/>
      <w:lvlJc w:val="left"/>
      <w:pPr>
        <w:ind w:left="5760" w:hanging="360"/>
      </w:pPr>
      <w:rPr>
        <w:rFonts w:ascii="Courier New" w:hAnsi="Courier New" w:hint="default"/>
      </w:rPr>
    </w:lvl>
    <w:lvl w:ilvl="8" w:tplc="1C9E4D04">
      <w:start w:val="1"/>
      <w:numFmt w:val="bullet"/>
      <w:lvlText w:val=""/>
      <w:lvlJc w:val="left"/>
      <w:pPr>
        <w:ind w:left="6480" w:hanging="360"/>
      </w:pPr>
      <w:rPr>
        <w:rFonts w:ascii="Wingdings" w:hAnsi="Wingdings" w:hint="default"/>
      </w:rPr>
    </w:lvl>
  </w:abstractNum>
  <w:abstractNum w:abstractNumId="52" w15:restartNumberingAfterBreak="0">
    <w:nsid w:val="57907C9D"/>
    <w:multiLevelType w:val="hybridMultilevel"/>
    <w:tmpl w:val="C5B4364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53" w15:restartNumberingAfterBreak="0">
    <w:nsid w:val="579D58A0"/>
    <w:multiLevelType w:val="hybridMultilevel"/>
    <w:tmpl w:val="8E0026C6"/>
    <w:lvl w:ilvl="0" w:tplc="F7EEF90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59571A1D"/>
    <w:multiLevelType w:val="hybridMultilevel"/>
    <w:tmpl w:val="3C62D694"/>
    <w:lvl w:ilvl="0" w:tplc="794E40EE">
      <w:start w:val="1"/>
      <w:numFmt w:val="bullet"/>
      <w:pStyle w:val="akapitlistaglowna"/>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5B732572"/>
    <w:multiLevelType w:val="hybridMultilevel"/>
    <w:tmpl w:val="4D10B83E"/>
    <w:lvl w:ilvl="0" w:tplc="C9204A54">
      <w:start w:val="1"/>
      <w:numFmt w:val="bullet"/>
      <w:pStyle w:val="M1"/>
      <w:lvlText w:val=""/>
      <w:lvlJc w:val="left"/>
      <w:pPr>
        <w:ind w:left="928"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5C614D3A"/>
    <w:multiLevelType w:val="hybridMultilevel"/>
    <w:tmpl w:val="E5A44018"/>
    <w:lvl w:ilvl="0" w:tplc="04150001">
      <w:start w:val="1"/>
      <w:numFmt w:val="bullet"/>
      <w:lvlText w:val=""/>
      <w:lvlJc w:val="left"/>
      <w:pPr>
        <w:ind w:left="928"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5E314FC2"/>
    <w:multiLevelType w:val="hybridMultilevel"/>
    <w:tmpl w:val="E110C864"/>
    <w:lvl w:ilvl="0" w:tplc="41FAA496">
      <w:start w:val="1"/>
      <w:numFmt w:val="lowerLetter"/>
      <w:pStyle w:val="Literowanie0"/>
      <w:lvlText w:val="%1."/>
      <w:lvlJc w:val="left"/>
      <w:pPr>
        <w:ind w:left="36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50003" w:tentative="1">
      <w:start w:val="1"/>
      <w:numFmt w:val="bullet"/>
      <w:lvlText w:val="o"/>
      <w:lvlJc w:val="left"/>
      <w:pPr>
        <w:ind w:left="1439" w:hanging="360"/>
      </w:pPr>
      <w:rPr>
        <w:rFonts w:ascii="Courier New" w:hAnsi="Courier New" w:cs="Courier New" w:hint="default"/>
      </w:rPr>
    </w:lvl>
    <w:lvl w:ilvl="2" w:tplc="04150005" w:tentative="1">
      <w:start w:val="1"/>
      <w:numFmt w:val="bullet"/>
      <w:lvlText w:val=""/>
      <w:lvlJc w:val="left"/>
      <w:pPr>
        <w:ind w:left="2159" w:hanging="360"/>
      </w:pPr>
      <w:rPr>
        <w:rFonts w:ascii="Wingdings" w:hAnsi="Wingdings" w:hint="default"/>
      </w:rPr>
    </w:lvl>
    <w:lvl w:ilvl="3" w:tplc="04150001" w:tentative="1">
      <w:start w:val="1"/>
      <w:numFmt w:val="bullet"/>
      <w:lvlText w:val=""/>
      <w:lvlJc w:val="left"/>
      <w:pPr>
        <w:ind w:left="2879" w:hanging="360"/>
      </w:pPr>
      <w:rPr>
        <w:rFonts w:ascii="Symbol" w:hAnsi="Symbol" w:hint="default"/>
      </w:rPr>
    </w:lvl>
    <w:lvl w:ilvl="4" w:tplc="04150003" w:tentative="1">
      <w:start w:val="1"/>
      <w:numFmt w:val="bullet"/>
      <w:lvlText w:val="o"/>
      <w:lvlJc w:val="left"/>
      <w:pPr>
        <w:ind w:left="3599" w:hanging="360"/>
      </w:pPr>
      <w:rPr>
        <w:rFonts w:ascii="Courier New" w:hAnsi="Courier New" w:cs="Courier New" w:hint="default"/>
      </w:rPr>
    </w:lvl>
    <w:lvl w:ilvl="5" w:tplc="04150005" w:tentative="1">
      <w:start w:val="1"/>
      <w:numFmt w:val="bullet"/>
      <w:lvlText w:val=""/>
      <w:lvlJc w:val="left"/>
      <w:pPr>
        <w:ind w:left="4319" w:hanging="360"/>
      </w:pPr>
      <w:rPr>
        <w:rFonts w:ascii="Wingdings" w:hAnsi="Wingdings" w:hint="default"/>
      </w:rPr>
    </w:lvl>
    <w:lvl w:ilvl="6" w:tplc="04150001" w:tentative="1">
      <w:start w:val="1"/>
      <w:numFmt w:val="bullet"/>
      <w:lvlText w:val=""/>
      <w:lvlJc w:val="left"/>
      <w:pPr>
        <w:ind w:left="5039" w:hanging="360"/>
      </w:pPr>
      <w:rPr>
        <w:rFonts w:ascii="Symbol" w:hAnsi="Symbol" w:hint="default"/>
      </w:rPr>
    </w:lvl>
    <w:lvl w:ilvl="7" w:tplc="04150003" w:tentative="1">
      <w:start w:val="1"/>
      <w:numFmt w:val="bullet"/>
      <w:lvlText w:val="o"/>
      <w:lvlJc w:val="left"/>
      <w:pPr>
        <w:ind w:left="5759" w:hanging="360"/>
      </w:pPr>
      <w:rPr>
        <w:rFonts w:ascii="Courier New" w:hAnsi="Courier New" w:cs="Courier New" w:hint="default"/>
      </w:rPr>
    </w:lvl>
    <w:lvl w:ilvl="8" w:tplc="04150005" w:tentative="1">
      <w:start w:val="1"/>
      <w:numFmt w:val="bullet"/>
      <w:lvlText w:val=""/>
      <w:lvlJc w:val="left"/>
      <w:pPr>
        <w:ind w:left="6479" w:hanging="360"/>
      </w:pPr>
      <w:rPr>
        <w:rFonts w:ascii="Wingdings" w:hAnsi="Wingdings" w:hint="default"/>
      </w:rPr>
    </w:lvl>
  </w:abstractNum>
  <w:abstractNum w:abstractNumId="58" w15:restartNumberingAfterBreak="0">
    <w:nsid w:val="5F811C44"/>
    <w:multiLevelType w:val="hybridMultilevel"/>
    <w:tmpl w:val="055E22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603D53D2"/>
    <w:multiLevelType w:val="hybridMultilevel"/>
    <w:tmpl w:val="D6CA959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60" w15:restartNumberingAfterBreak="0">
    <w:nsid w:val="60DF13B8"/>
    <w:multiLevelType w:val="hybridMultilevel"/>
    <w:tmpl w:val="5B2E8E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1" w15:restartNumberingAfterBreak="0">
    <w:nsid w:val="60F14E1A"/>
    <w:multiLevelType w:val="hybridMultilevel"/>
    <w:tmpl w:val="00448DC0"/>
    <w:lvl w:ilvl="0" w:tplc="31305290">
      <w:start w:val="1"/>
      <w:numFmt w:val="bullet"/>
      <w:lvlText w:val="·"/>
      <w:lvlJc w:val="left"/>
      <w:pPr>
        <w:ind w:left="720" w:hanging="360"/>
      </w:pPr>
      <w:rPr>
        <w:rFonts w:ascii="Symbol" w:hAnsi="Symbol" w:hint="default"/>
      </w:rPr>
    </w:lvl>
    <w:lvl w:ilvl="1" w:tplc="13F89578">
      <w:start w:val="1"/>
      <w:numFmt w:val="bullet"/>
      <w:lvlText w:val=""/>
      <w:lvlJc w:val="left"/>
      <w:pPr>
        <w:ind w:left="1440" w:hanging="360"/>
      </w:pPr>
      <w:rPr>
        <w:rFonts w:ascii="Symbol" w:hAnsi="Symbol" w:hint="default"/>
      </w:rPr>
    </w:lvl>
    <w:lvl w:ilvl="2" w:tplc="18E2EDD2">
      <w:start w:val="1"/>
      <w:numFmt w:val="bullet"/>
      <w:lvlText w:val=""/>
      <w:lvlJc w:val="left"/>
      <w:pPr>
        <w:ind w:left="2160" w:hanging="360"/>
      </w:pPr>
      <w:rPr>
        <w:rFonts w:ascii="Wingdings" w:hAnsi="Wingdings" w:hint="default"/>
      </w:rPr>
    </w:lvl>
    <w:lvl w:ilvl="3" w:tplc="498E30DC">
      <w:start w:val="1"/>
      <w:numFmt w:val="bullet"/>
      <w:lvlText w:val=""/>
      <w:lvlJc w:val="left"/>
      <w:pPr>
        <w:ind w:left="2880" w:hanging="360"/>
      </w:pPr>
      <w:rPr>
        <w:rFonts w:ascii="Symbol" w:hAnsi="Symbol" w:hint="default"/>
      </w:rPr>
    </w:lvl>
    <w:lvl w:ilvl="4" w:tplc="D8D27F36">
      <w:start w:val="1"/>
      <w:numFmt w:val="bullet"/>
      <w:lvlText w:val="o"/>
      <w:lvlJc w:val="left"/>
      <w:pPr>
        <w:ind w:left="3600" w:hanging="360"/>
      </w:pPr>
      <w:rPr>
        <w:rFonts w:ascii="Courier New" w:hAnsi="Courier New" w:hint="default"/>
      </w:rPr>
    </w:lvl>
    <w:lvl w:ilvl="5" w:tplc="B5AE7B28">
      <w:start w:val="1"/>
      <w:numFmt w:val="bullet"/>
      <w:lvlText w:val=""/>
      <w:lvlJc w:val="left"/>
      <w:pPr>
        <w:ind w:left="4320" w:hanging="360"/>
      </w:pPr>
      <w:rPr>
        <w:rFonts w:ascii="Wingdings" w:hAnsi="Wingdings" w:hint="default"/>
      </w:rPr>
    </w:lvl>
    <w:lvl w:ilvl="6" w:tplc="53EAC910">
      <w:start w:val="1"/>
      <w:numFmt w:val="bullet"/>
      <w:lvlText w:val=""/>
      <w:lvlJc w:val="left"/>
      <w:pPr>
        <w:ind w:left="5040" w:hanging="360"/>
      </w:pPr>
      <w:rPr>
        <w:rFonts w:ascii="Symbol" w:hAnsi="Symbol" w:hint="default"/>
      </w:rPr>
    </w:lvl>
    <w:lvl w:ilvl="7" w:tplc="F2625EFA">
      <w:start w:val="1"/>
      <w:numFmt w:val="bullet"/>
      <w:lvlText w:val="o"/>
      <w:lvlJc w:val="left"/>
      <w:pPr>
        <w:ind w:left="5760" w:hanging="360"/>
      </w:pPr>
      <w:rPr>
        <w:rFonts w:ascii="Courier New" w:hAnsi="Courier New" w:hint="default"/>
      </w:rPr>
    </w:lvl>
    <w:lvl w:ilvl="8" w:tplc="1C9E4D04">
      <w:start w:val="1"/>
      <w:numFmt w:val="bullet"/>
      <w:lvlText w:val=""/>
      <w:lvlJc w:val="left"/>
      <w:pPr>
        <w:ind w:left="6480" w:hanging="360"/>
      </w:pPr>
      <w:rPr>
        <w:rFonts w:ascii="Wingdings" w:hAnsi="Wingdings" w:hint="default"/>
      </w:rPr>
    </w:lvl>
  </w:abstractNum>
  <w:abstractNum w:abstractNumId="62" w15:restartNumberingAfterBreak="0">
    <w:nsid w:val="61205D90"/>
    <w:multiLevelType w:val="hybridMultilevel"/>
    <w:tmpl w:val="31CE11D4"/>
    <w:lvl w:ilvl="0" w:tplc="53ECF70A">
      <w:start w:val="1"/>
      <w:numFmt w:val="decimal"/>
      <w:pStyle w:val="punktowanierozdz"/>
      <w:lvlText w:val="%1."/>
      <w:lvlJc w:val="left"/>
      <w:pPr>
        <w:ind w:left="1004" w:hanging="360"/>
      </w:pPr>
      <w:rPr>
        <w:rFonts w:cs="Times New Roman"/>
      </w:rPr>
    </w:lvl>
    <w:lvl w:ilvl="1" w:tplc="04150019" w:tentative="1">
      <w:start w:val="1"/>
      <w:numFmt w:val="lowerLetter"/>
      <w:pStyle w:val="punktowanierozdz"/>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63" w15:restartNumberingAfterBreak="0">
    <w:nsid w:val="61A242F1"/>
    <w:multiLevelType w:val="multilevel"/>
    <w:tmpl w:val="412487E8"/>
    <w:lvl w:ilvl="0">
      <w:start w:val="1"/>
      <w:numFmt w:val="decimal"/>
      <w:pStyle w:val="I-tytudpal"/>
      <w:lvlText w:val="%1."/>
      <w:lvlJc w:val="left"/>
      <w:pPr>
        <w:tabs>
          <w:tab w:val="num" w:pos="360"/>
        </w:tabs>
        <w:ind w:left="360" w:hanging="360"/>
      </w:pPr>
      <w:rPr>
        <w:rFonts w:ascii="Arial Narrow" w:hAnsi="Arial Narrow" w:cs="Times New Roman" w:hint="default"/>
        <w:b/>
        <w:i w:val="0"/>
        <w:sz w:val="28"/>
      </w:rPr>
    </w:lvl>
    <w:lvl w:ilvl="1">
      <w:start w:val="1"/>
      <w:numFmt w:val="decimal"/>
      <w:pStyle w:val="TestRaportPunktowany"/>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64" w15:restartNumberingAfterBreak="0">
    <w:nsid w:val="62180245"/>
    <w:multiLevelType w:val="hybridMultilevel"/>
    <w:tmpl w:val="A404D64E"/>
    <w:lvl w:ilvl="0" w:tplc="A0E60406">
      <w:start w:val="1"/>
      <w:numFmt w:val="decimal"/>
      <w:pStyle w:val="Tytulrozdz"/>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5" w15:restartNumberingAfterBreak="0">
    <w:nsid w:val="622565A8"/>
    <w:multiLevelType w:val="hybridMultilevel"/>
    <w:tmpl w:val="621436F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6" w15:restartNumberingAfterBreak="0">
    <w:nsid w:val="624D632F"/>
    <w:multiLevelType w:val="hybridMultilevel"/>
    <w:tmpl w:val="B2B44BC2"/>
    <w:lvl w:ilvl="0" w:tplc="CC5A446A">
      <w:start w:val="1"/>
      <w:numFmt w:val="bullet"/>
      <w:lvlText w:val="·"/>
      <w:lvlJc w:val="left"/>
      <w:pPr>
        <w:ind w:left="720" w:hanging="360"/>
      </w:pPr>
      <w:rPr>
        <w:rFonts w:ascii="Symbol" w:hAnsi="Symbol" w:hint="default"/>
      </w:rPr>
    </w:lvl>
    <w:lvl w:ilvl="1" w:tplc="1BA4C6BE">
      <w:start w:val="1"/>
      <w:numFmt w:val="bullet"/>
      <w:lvlText w:val="o"/>
      <w:lvlJc w:val="left"/>
      <w:pPr>
        <w:ind w:left="1440" w:hanging="360"/>
      </w:pPr>
      <w:rPr>
        <w:rFonts w:ascii="Courier New" w:hAnsi="Courier New" w:hint="default"/>
      </w:rPr>
    </w:lvl>
    <w:lvl w:ilvl="2" w:tplc="F5F43C70">
      <w:start w:val="1"/>
      <w:numFmt w:val="bullet"/>
      <w:lvlText w:val=""/>
      <w:lvlJc w:val="left"/>
      <w:pPr>
        <w:ind w:left="2160" w:hanging="360"/>
      </w:pPr>
      <w:rPr>
        <w:rFonts w:ascii="Wingdings" w:hAnsi="Wingdings" w:hint="default"/>
      </w:rPr>
    </w:lvl>
    <w:lvl w:ilvl="3" w:tplc="11707536">
      <w:start w:val="1"/>
      <w:numFmt w:val="bullet"/>
      <w:lvlText w:val=""/>
      <w:lvlJc w:val="left"/>
      <w:pPr>
        <w:ind w:left="2880" w:hanging="360"/>
      </w:pPr>
      <w:rPr>
        <w:rFonts w:ascii="Symbol" w:hAnsi="Symbol" w:hint="default"/>
      </w:rPr>
    </w:lvl>
    <w:lvl w:ilvl="4" w:tplc="0AFA99F8">
      <w:start w:val="1"/>
      <w:numFmt w:val="bullet"/>
      <w:lvlText w:val="o"/>
      <w:lvlJc w:val="left"/>
      <w:pPr>
        <w:ind w:left="3600" w:hanging="360"/>
      </w:pPr>
      <w:rPr>
        <w:rFonts w:ascii="Courier New" w:hAnsi="Courier New" w:hint="default"/>
      </w:rPr>
    </w:lvl>
    <w:lvl w:ilvl="5" w:tplc="477CF42C">
      <w:start w:val="1"/>
      <w:numFmt w:val="bullet"/>
      <w:lvlText w:val=""/>
      <w:lvlJc w:val="left"/>
      <w:pPr>
        <w:ind w:left="4320" w:hanging="360"/>
      </w:pPr>
      <w:rPr>
        <w:rFonts w:ascii="Wingdings" w:hAnsi="Wingdings" w:hint="default"/>
      </w:rPr>
    </w:lvl>
    <w:lvl w:ilvl="6" w:tplc="C5A034AC">
      <w:start w:val="1"/>
      <w:numFmt w:val="bullet"/>
      <w:lvlText w:val=""/>
      <w:lvlJc w:val="left"/>
      <w:pPr>
        <w:ind w:left="5040" w:hanging="360"/>
      </w:pPr>
      <w:rPr>
        <w:rFonts w:ascii="Symbol" w:hAnsi="Symbol" w:hint="default"/>
      </w:rPr>
    </w:lvl>
    <w:lvl w:ilvl="7" w:tplc="3C829170">
      <w:start w:val="1"/>
      <w:numFmt w:val="bullet"/>
      <w:lvlText w:val="o"/>
      <w:lvlJc w:val="left"/>
      <w:pPr>
        <w:ind w:left="5760" w:hanging="360"/>
      </w:pPr>
      <w:rPr>
        <w:rFonts w:ascii="Courier New" w:hAnsi="Courier New" w:hint="default"/>
      </w:rPr>
    </w:lvl>
    <w:lvl w:ilvl="8" w:tplc="1CE86812">
      <w:start w:val="1"/>
      <w:numFmt w:val="bullet"/>
      <w:lvlText w:val=""/>
      <w:lvlJc w:val="left"/>
      <w:pPr>
        <w:ind w:left="6480" w:hanging="360"/>
      </w:pPr>
      <w:rPr>
        <w:rFonts w:ascii="Wingdings" w:hAnsi="Wingdings" w:hint="default"/>
      </w:rPr>
    </w:lvl>
  </w:abstractNum>
  <w:abstractNum w:abstractNumId="67" w15:restartNumberingAfterBreak="0">
    <w:nsid w:val="6617534C"/>
    <w:multiLevelType w:val="hybridMultilevel"/>
    <w:tmpl w:val="8A9E4A62"/>
    <w:lvl w:ilvl="0" w:tplc="237CB6D0">
      <w:start w:val="1"/>
      <w:numFmt w:val="decimal"/>
      <w:pStyle w:val="numeracja2"/>
      <w:lvlText w:val="2.%1. "/>
      <w:lvlJc w:val="left"/>
      <w:pPr>
        <w:ind w:left="1004" w:hanging="360"/>
      </w:pPr>
      <w:rPr>
        <w:rFonts w:cs="Times New Roman" w:hint="default"/>
        <w:i w:val="0"/>
        <w:iCs w:val="0"/>
        <w:caps w:val="0"/>
        <w:smallCaps w:val="0"/>
        <w:strike w:val="0"/>
        <w:dstrike w:val="0"/>
        <w:vanish w:val="0"/>
        <w:color w:val="000000"/>
        <w:spacing w:val="0"/>
        <w:kern w:val="0"/>
        <w:position w:val="0"/>
        <w:u w:val="none"/>
        <w:vertAlign w:val="baseline"/>
      </w:rPr>
    </w:lvl>
    <w:lvl w:ilvl="1" w:tplc="04150019" w:tentative="1">
      <w:start w:val="1"/>
      <w:numFmt w:val="lowerLetter"/>
      <w:pStyle w:val="numeracja2"/>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68" w15:restartNumberingAfterBreak="0">
    <w:nsid w:val="66AA5DF9"/>
    <w:multiLevelType w:val="hybridMultilevel"/>
    <w:tmpl w:val="D0FAA46A"/>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69" w15:restartNumberingAfterBreak="0">
    <w:nsid w:val="66CB4A98"/>
    <w:multiLevelType w:val="hybridMultilevel"/>
    <w:tmpl w:val="6226A48C"/>
    <w:lvl w:ilvl="0" w:tplc="1930AD92">
      <w:start w:val="1"/>
      <w:numFmt w:val="lowerLetter"/>
      <w:pStyle w:val="punktory"/>
      <w:lvlText w:val="%1)"/>
      <w:lvlJc w:val="left"/>
      <w:pPr>
        <w:ind w:left="1004" w:hanging="360"/>
      </w:pPr>
      <w:rPr>
        <w:rFonts w:cs="Times New Roman" w:hint="default"/>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70" w15:restartNumberingAfterBreak="0">
    <w:nsid w:val="66DD68D7"/>
    <w:multiLevelType w:val="multilevel"/>
    <w:tmpl w:val="98349CA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1" w15:restartNumberingAfterBreak="0">
    <w:nsid w:val="6BA72F39"/>
    <w:multiLevelType w:val="hybridMultilevel"/>
    <w:tmpl w:val="B476B30E"/>
    <w:lvl w:ilvl="0" w:tplc="C88E90AE">
      <w:start w:val="1"/>
      <w:numFmt w:val="decimal"/>
      <w:pStyle w:val="numeracja"/>
      <w:lvlText w:val="1.%1. "/>
      <w:lvlJc w:val="left"/>
      <w:pPr>
        <w:ind w:left="1004" w:hanging="360"/>
      </w:pPr>
      <w:rPr>
        <w:rFonts w:cs="Times New Roman" w:hint="default"/>
        <w:i w:val="0"/>
        <w:iCs w:val="0"/>
        <w:caps w:val="0"/>
        <w:smallCaps w:val="0"/>
        <w:strike w:val="0"/>
        <w:dstrike w:val="0"/>
        <w:vanish w:val="0"/>
        <w:color w:val="000000"/>
        <w:spacing w:val="0"/>
        <w:kern w:val="0"/>
        <w:position w:val="0"/>
        <w:u w:val="none"/>
        <w:vertAlign w:val="baseline"/>
      </w:rPr>
    </w:lvl>
    <w:lvl w:ilvl="1" w:tplc="04150019" w:tentative="1">
      <w:start w:val="1"/>
      <w:numFmt w:val="lowerLetter"/>
      <w:pStyle w:val="numeracja"/>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72" w15:restartNumberingAfterBreak="0">
    <w:nsid w:val="6C31608B"/>
    <w:multiLevelType w:val="hybridMultilevel"/>
    <w:tmpl w:val="B890E33C"/>
    <w:lvl w:ilvl="0" w:tplc="C0120C92">
      <w:start w:val="1"/>
      <w:numFmt w:val="decimal"/>
      <w:pStyle w:val="2nagowek"/>
      <w:lvlText w:val="2. %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73" w15:restartNumberingAfterBreak="0">
    <w:nsid w:val="6D220F89"/>
    <w:multiLevelType w:val="multilevel"/>
    <w:tmpl w:val="FFFFFFFF"/>
    <w:lvl w:ilvl="0">
      <w:start w:val="1"/>
      <w:numFmt w:val="bullet"/>
      <w:lvlText w:val=""/>
      <w:lvlJc w:val="left"/>
      <w:pPr>
        <w:ind w:left="720" w:hanging="360"/>
      </w:pPr>
      <w:rPr>
        <w:rFonts w:ascii="Symbol" w:hAnsi="Symbol" w:cs="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4" w15:restartNumberingAfterBreak="0">
    <w:nsid w:val="6E550F49"/>
    <w:multiLevelType w:val="hybridMultilevel"/>
    <w:tmpl w:val="2864081C"/>
    <w:lvl w:ilvl="0" w:tplc="63DC5CB4">
      <w:start w:val="1"/>
      <w:numFmt w:val="decimal"/>
      <w:lvlText w:val="%1."/>
      <w:lvlJc w:val="left"/>
      <w:pPr>
        <w:ind w:left="720" w:hanging="360"/>
      </w:pPr>
    </w:lvl>
    <w:lvl w:ilvl="1" w:tplc="C4EAE58A">
      <w:start w:val="1"/>
      <w:numFmt w:val="lowerLetter"/>
      <w:lvlText w:val="%2."/>
      <w:lvlJc w:val="left"/>
      <w:pPr>
        <w:ind w:left="1440" w:hanging="360"/>
      </w:pPr>
    </w:lvl>
    <w:lvl w:ilvl="2" w:tplc="614AED26">
      <w:start w:val="1"/>
      <w:numFmt w:val="lowerRoman"/>
      <w:lvlText w:val="%3."/>
      <w:lvlJc w:val="right"/>
      <w:pPr>
        <w:ind w:left="2160" w:hanging="180"/>
      </w:pPr>
    </w:lvl>
    <w:lvl w:ilvl="3" w:tplc="7930B0CE">
      <w:start w:val="1"/>
      <w:numFmt w:val="decimal"/>
      <w:lvlText w:val="%4."/>
      <w:lvlJc w:val="left"/>
      <w:pPr>
        <w:ind w:left="2880" w:hanging="360"/>
      </w:pPr>
    </w:lvl>
    <w:lvl w:ilvl="4" w:tplc="5E903DFC">
      <w:start w:val="1"/>
      <w:numFmt w:val="lowerLetter"/>
      <w:lvlText w:val="%5."/>
      <w:lvlJc w:val="left"/>
      <w:pPr>
        <w:ind w:left="3600" w:hanging="360"/>
      </w:pPr>
    </w:lvl>
    <w:lvl w:ilvl="5" w:tplc="65BE8256">
      <w:start w:val="1"/>
      <w:numFmt w:val="lowerRoman"/>
      <w:lvlText w:val="%6."/>
      <w:lvlJc w:val="right"/>
      <w:pPr>
        <w:ind w:left="4320" w:hanging="180"/>
      </w:pPr>
    </w:lvl>
    <w:lvl w:ilvl="6" w:tplc="BC78F98A">
      <w:start w:val="1"/>
      <w:numFmt w:val="decimal"/>
      <w:lvlText w:val="%7."/>
      <w:lvlJc w:val="left"/>
      <w:pPr>
        <w:ind w:left="5040" w:hanging="360"/>
      </w:pPr>
    </w:lvl>
    <w:lvl w:ilvl="7" w:tplc="EF82D164">
      <w:start w:val="1"/>
      <w:numFmt w:val="lowerLetter"/>
      <w:lvlText w:val="%8."/>
      <w:lvlJc w:val="left"/>
      <w:pPr>
        <w:ind w:left="5760" w:hanging="360"/>
      </w:pPr>
    </w:lvl>
    <w:lvl w:ilvl="8" w:tplc="7E1EDC10">
      <w:start w:val="1"/>
      <w:numFmt w:val="lowerRoman"/>
      <w:lvlText w:val="%9."/>
      <w:lvlJc w:val="right"/>
      <w:pPr>
        <w:ind w:left="6480" w:hanging="180"/>
      </w:pPr>
    </w:lvl>
  </w:abstractNum>
  <w:abstractNum w:abstractNumId="75" w15:restartNumberingAfterBreak="0">
    <w:nsid w:val="6FA567CD"/>
    <w:multiLevelType w:val="hybridMultilevel"/>
    <w:tmpl w:val="DC4CFF72"/>
    <w:lvl w:ilvl="0" w:tplc="04150001">
      <w:start w:val="1"/>
      <w:numFmt w:val="bullet"/>
      <w:lvlText w:val=""/>
      <w:lvlJc w:val="left"/>
      <w:pPr>
        <w:ind w:left="718" w:hanging="360"/>
      </w:pPr>
      <w:rPr>
        <w:rFonts w:ascii="Symbol" w:hAnsi="Symbol" w:hint="default"/>
        <w:color w:val="000000"/>
        <w:sz w:val="22"/>
      </w:rPr>
    </w:lvl>
    <w:lvl w:ilvl="1" w:tplc="04150003">
      <w:start w:val="1"/>
      <w:numFmt w:val="bullet"/>
      <w:lvlText w:val="o"/>
      <w:lvlJc w:val="left"/>
      <w:pPr>
        <w:ind w:left="1438" w:hanging="360"/>
      </w:pPr>
      <w:rPr>
        <w:rFonts w:ascii="Courier New" w:hAnsi="Courier New" w:cs="Courier New" w:hint="default"/>
      </w:rPr>
    </w:lvl>
    <w:lvl w:ilvl="2" w:tplc="04150005">
      <w:start w:val="1"/>
      <w:numFmt w:val="bullet"/>
      <w:lvlText w:val=""/>
      <w:lvlJc w:val="left"/>
      <w:pPr>
        <w:ind w:left="2158" w:hanging="360"/>
      </w:pPr>
      <w:rPr>
        <w:rFonts w:ascii="Wingdings" w:hAnsi="Wingdings" w:hint="default"/>
      </w:rPr>
    </w:lvl>
    <w:lvl w:ilvl="3" w:tplc="04150001">
      <w:start w:val="1"/>
      <w:numFmt w:val="bullet"/>
      <w:lvlText w:val=""/>
      <w:lvlJc w:val="left"/>
      <w:pPr>
        <w:ind w:left="2878" w:hanging="360"/>
      </w:pPr>
      <w:rPr>
        <w:rFonts w:ascii="Symbol" w:hAnsi="Symbol" w:hint="default"/>
      </w:rPr>
    </w:lvl>
    <w:lvl w:ilvl="4" w:tplc="04150003">
      <w:start w:val="1"/>
      <w:numFmt w:val="bullet"/>
      <w:lvlText w:val="o"/>
      <w:lvlJc w:val="left"/>
      <w:pPr>
        <w:ind w:left="3598" w:hanging="360"/>
      </w:pPr>
      <w:rPr>
        <w:rFonts w:ascii="Courier New" w:hAnsi="Courier New" w:cs="Courier New" w:hint="default"/>
      </w:rPr>
    </w:lvl>
    <w:lvl w:ilvl="5" w:tplc="04150005">
      <w:start w:val="1"/>
      <w:numFmt w:val="bullet"/>
      <w:lvlText w:val=""/>
      <w:lvlJc w:val="left"/>
      <w:pPr>
        <w:ind w:left="4318" w:hanging="360"/>
      </w:pPr>
      <w:rPr>
        <w:rFonts w:ascii="Wingdings" w:hAnsi="Wingdings" w:hint="default"/>
      </w:rPr>
    </w:lvl>
    <w:lvl w:ilvl="6" w:tplc="04150001">
      <w:start w:val="1"/>
      <w:numFmt w:val="bullet"/>
      <w:lvlText w:val=""/>
      <w:lvlJc w:val="left"/>
      <w:pPr>
        <w:ind w:left="5038" w:hanging="360"/>
      </w:pPr>
      <w:rPr>
        <w:rFonts w:ascii="Symbol" w:hAnsi="Symbol" w:hint="default"/>
      </w:rPr>
    </w:lvl>
    <w:lvl w:ilvl="7" w:tplc="04150003">
      <w:start w:val="1"/>
      <w:numFmt w:val="bullet"/>
      <w:lvlText w:val="o"/>
      <w:lvlJc w:val="left"/>
      <w:pPr>
        <w:ind w:left="5758" w:hanging="360"/>
      </w:pPr>
      <w:rPr>
        <w:rFonts w:ascii="Courier New" w:hAnsi="Courier New" w:cs="Courier New" w:hint="default"/>
      </w:rPr>
    </w:lvl>
    <w:lvl w:ilvl="8" w:tplc="04150005">
      <w:start w:val="1"/>
      <w:numFmt w:val="bullet"/>
      <w:lvlText w:val=""/>
      <w:lvlJc w:val="left"/>
      <w:pPr>
        <w:ind w:left="6478" w:hanging="360"/>
      </w:pPr>
      <w:rPr>
        <w:rFonts w:ascii="Wingdings" w:hAnsi="Wingdings" w:hint="default"/>
      </w:rPr>
    </w:lvl>
  </w:abstractNum>
  <w:abstractNum w:abstractNumId="76" w15:restartNumberingAfterBreak="0">
    <w:nsid w:val="6FEB5C82"/>
    <w:multiLevelType w:val="hybridMultilevel"/>
    <w:tmpl w:val="2CF64AA4"/>
    <w:lvl w:ilvl="0" w:tplc="D28E3E94">
      <w:start w:val="1"/>
      <w:numFmt w:val="bullet"/>
      <w:pStyle w:val="Akapitzlis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7" w15:restartNumberingAfterBreak="0">
    <w:nsid w:val="71911180"/>
    <w:multiLevelType w:val="hybridMultilevel"/>
    <w:tmpl w:val="093EC87E"/>
    <w:lvl w:ilvl="0" w:tplc="F78C73CC">
      <w:start w:val="1"/>
      <w:numFmt w:val="decimal"/>
      <w:pStyle w:val="NSTabelanaglowek"/>
      <w:lvlText w:val="Tab. %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79336642"/>
    <w:multiLevelType w:val="hybridMultilevel"/>
    <w:tmpl w:val="75047616"/>
    <w:lvl w:ilvl="0" w:tplc="F156FBBE">
      <w:start w:val="3"/>
      <w:numFmt w:val="decimal"/>
      <w:pStyle w:val="Podtyturozdz"/>
      <w:lvlText w:val="%1.1. "/>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79" w15:restartNumberingAfterBreak="0">
    <w:nsid w:val="7E083CA7"/>
    <w:multiLevelType w:val="hybridMultilevel"/>
    <w:tmpl w:val="AE7A11E4"/>
    <w:lvl w:ilvl="0" w:tplc="C7C09D78">
      <w:start w:val="1"/>
      <w:numFmt w:val="bullet"/>
      <w:lvlText w:val=""/>
      <w:lvlJc w:val="left"/>
      <w:pPr>
        <w:ind w:left="720" w:hanging="360"/>
      </w:pPr>
      <w:rPr>
        <w:rFonts w:ascii="Symbol" w:hAnsi="Symbol" w:hint="default"/>
        <w:color w:val="auto"/>
      </w:rPr>
    </w:lvl>
    <w:lvl w:ilvl="1" w:tplc="04150017">
      <w:start w:val="1"/>
      <w:numFmt w:val="lowerLetter"/>
      <w:lvlText w:val="%2)"/>
      <w:lvlJc w:val="left"/>
      <w:pPr>
        <w:ind w:left="1440" w:hanging="360"/>
      </w:pPr>
      <w:rPr>
        <w:rFonts w:hint="default"/>
      </w:rPr>
    </w:lvl>
    <w:lvl w:ilvl="2" w:tplc="077A0DE4">
      <w:start w:val="1"/>
      <w:numFmt w:val="bullet"/>
      <w:lvlText w:val=""/>
      <w:lvlJc w:val="left"/>
      <w:pPr>
        <w:ind w:left="2160" w:hanging="360"/>
      </w:pPr>
      <w:rPr>
        <w:rFonts w:ascii="Symbol" w:hAnsi="Symbol" w:hint="default"/>
      </w:rPr>
    </w:lvl>
    <w:lvl w:ilvl="3" w:tplc="263C5030">
      <w:start w:val="1"/>
      <w:numFmt w:val="bullet"/>
      <w:lvlText w:val="•"/>
      <w:lvlJc w:val="left"/>
      <w:pPr>
        <w:ind w:left="2880" w:hanging="360"/>
      </w:pPr>
      <w:rPr>
        <w:rFonts w:ascii="Calibri" w:eastAsia="Times New Roman" w:hAnsi="Calibri" w:cs="Calibri" w:hint="default"/>
      </w:rPr>
    </w:lvl>
    <w:lvl w:ilvl="4" w:tplc="9BE67302">
      <w:start w:val="1"/>
      <w:numFmt w:val="decimal"/>
      <w:lvlText w:val="%5)"/>
      <w:lvlJc w:val="left"/>
      <w:pPr>
        <w:ind w:left="3600" w:hanging="360"/>
      </w:pPr>
      <w:rPr>
        <w:rFonts w:hint="default"/>
      </w:rPr>
    </w:lvl>
    <w:lvl w:ilvl="5" w:tplc="04150005">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0" w15:restartNumberingAfterBreak="0">
    <w:nsid w:val="7FBD37D0"/>
    <w:multiLevelType w:val="hybridMultilevel"/>
    <w:tmpl w:val="01AC7336"/>
    <w:lvl w:ilvl="0" w:tplc="04150001">
      <w:start w:val="1"/>
      <w:numFmt w:val="decimal"/>
      <w:pStyle w:val="spisliteratury"/>
      <w:lvlText w:val="%1."/>
      <w:lvlJc w:val="left"/>
      <w:pPr>
        <w:tabs>
          <w:tab w:val="num" w:pos="720"/>
        </w:tabs>
        <w:ind w:left="720" w:hanging="360"/>
      </w:pPr>
      <w:rPr>
        <w:rFonts w:cs="Times New Roman"/>
      </w:rPr>
    </w:lvl>
    <w:lvl w:ilvl="1" w:tplc="04150003" w:tentative="1">
      <w:start w:val="1"/>
      <w:numFmt w:val="lowerLetter"/>
      <w:lvlText w:val="%2."/>
      <w:lvlJc w:val="left"/>
      <w:pPr>
        <w:tabs>
          <w:tab w:val="num" w:pos="1440"/>
        </w:tabs>
        <w:ind w:left="1440" w:hanging="360"/>
      </w:pPr>
      <w:rPr>
        <w:rFonts w:cs="Times New Roman"/>
      </w:rPr>
    </w:lvl>
    <w:lvl w:ilvl="2" w:tplc="04150005" w:tentative="1">
      <w:start w:val="1"/>
      <w:numFmt w:val="lowerRoman"/>
      <w:lvlText w:val="%3."/>
      <w:lvlJc w:val="right"/>
      <w:pPr>
        <w:tabs>
          <w:tab w:val="num" w:pos="2160"/>
        </w:tabs>
        <w:ind w:left="2160" w:hanging="180"/>
      </w:pPr>
      <w:rPr>
        <w:rFonts w:cs="Times New Roman"/>
      </w:rPr>
    </w:lvl>
    <w:lvl w:ilvl="3" w:tplc="04150001" w:tentative="1">
      <w:start w:val="1"/>
      <w:numFmt w:val="decimal"/>
      <w:lvlText w:val="%4."/>
      <w:lvlJc w:val="left"/>
      <w:pPr>
        <w:tabs>
          <w:tab w:val="num" w:pos="2880"/>
        </w:tabs>
        <w:ind w:left="2880" w:hanging="360"/>
      </w:pPr>
      <w:rPr>
        <w:rFonts w:cs="Times New Roman"/>
      </w:rPr>
    </w:lvl>
    <w:lvl w:ilvl="4" w:tplc="04150003" w:tentative="1">
      <w:start w:val="1"/>
      <w:numFmt w:val="lowerLetter"/>
      <w:lvlText w:val="%5."/>
      <w:lvlJc w:val="left"/>
      <w:pPr>
        <w:tabs>
          <w:tab w:val="num" w:pos="3600"/>
        </w:tabs>
        <w:ind w:left="3600" w:hanging="360"/>
      </w:pPr>
      <w:rPr>
        <w:rFonts w:cs="Times New Roman"/>
      </w:rPr>
    </w:lvl>
    <w:lvl w:ilvl="5" w:tplc="04150005" w:tentative="1">
      <w:start w:val="1"/>
      <w:numFmt w:val="lowerRoman"/>
      <w:lvlText w:val="%6."/>
      <w:lvlJc w:val="right"/>
      <w:pPr>
        <w:tabs>
          <w:tab w:val="num" w:pos="4320"/>
        </w:tabs>
        <w:ind w:left="4320" w:hanging="180"/>
      </w:pPr>
      <w:rPr>
        <w:rFonts w:cs="Times New Roman"/>
      </w:rPr>
    </w:lvl>
    <w:lvl w:ilvl="6" w:tplc="04150001" w:tentative="1">
      <w:start w:val="1"/>
      <w:numFmt w:val="decimal"/>
      <w:lvlText w:val="%7."/>
      <w:lvlJc w:val="left"/>
      <w:pPr>
        <w:tabs>
          <w:tab w:val="num" w:pos="5040"/>
        </w:tabs>
        <w:ind w:left="5040" w:hanging="360"/>
      </w:pPr>
      <w:rPr>
        <w:rFonts w:cs="Times New Roman"/>
      </w:rPr>
    </w:lvl>
    <w:lvl w:ilvl="7" w:tplc="04150003" w:tentative="1">
      <w:start w:val="1"/>
      <w:numFmt w:val="lowerLetter"/>
      <w:lvlText w:val="%8."/>
      <w:lvlJc w:val="left"/>
      <w:pPr>
        <w:tabs>
          <w:tab w:val="num" w:pos="5760"/>
        </w:tabs>
        <w:ind w:left="5760" w:hanging="360"/>
      </w:pPr>
      <w:rPr>
        <w:rFonts w:cs="Times New Roman"/>
      </w:rPr>
    </w:lvl>
    <w:lvl w:ilvl="8" w:tplc="04150005" w:tentative="1">
      <w:start w:val="1"/>
      <w:numFmt w:val="lowerRoman"/>
      <w:lvlText w:val="%9."/>
      <w:lvlJc w:val="right"/>
      <w:pPr>
        <w:tabs>
          <w:tab w:val="num" w:pos="6480"/>
        </w:tabs>
        <w:ind w:left="6480" w:hanging="180"/>
      </w:pPr>
      <w:rPr>
        <w:rFonts w:cs="Times New Roman"/>
      </w:rPr>
    </w:lvl>
  </w:abstractNum>
  <w:num w:numId="1">
    <w:abstractNumId w:val="1"/>
  </w:num>
  <w:num w:numId="2">
    <w:abstractNumId w:val="6"/>
  </w:num>
  <w:num w:numId="3">
    <w:abstractNumId w:val="69"/>
  </w:num>
  <w:num w:numId="4">
    <w:abstractNumId w:val="34"/>
  </w:num>
  <w:num w:numId="5">
    <w:abstractNumId w:val="0"/>
  </w:num>
  <w:num w:numId="6">
    <w:abstractNumId w:val="77"/>
  </w:num>
  <w:num w:numId="7">
    <w:abstractNumId w:val="55"/>
  </w:num>
  <w:num w:numId="8">
    <w:abstractNumId w:val="65"/>
  </w:num>
  <w:num w:numId="9">
    <w:abstractNumId w:val="58"/>
  </w:num>
  <w:num w:numId="10">
    <w:abstractNumId w:val="38"/>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7"/>
  </w:num>
  <w:num w:numId="13">
    <w:abstractNumId w:val="16"/>
  </w:num>
  <w:num w:numId="14">
    <w:abstractNumId w:val="80"/>
  </w:num>
  <w:num w:numId="15">
    <w:abstractNumId w:val="2"/>
  </w:num>
  <w:num w:numId="16">
    <w:abstractNumId w:val="64"/>
  </w:num>
  <w:num w:numId="17">
    <w:abstractNumId w:val="78"/>
  </w:num>
  <w:num w:numId="18">
    <w:abstractNumId w:val="62"/>
  </w:num>
  <w:num w:numId="19">
    <w:abstractNumId w:val="27"/>
  </w:num>
  <w:num w:numId="20">
    <w:abstractNumId w:val="71"/>
  </w:num>
  <w:num w:numId="21">
    <w:abstractNumId w:val="67"/>
  </w:num>
  <w:num w:numId="22">
    <w:abstractNumId w:val="12"/>
  </w:num>
  <w:num w:numId="23">
    <w:abstractNumId w:val="11"/>
  </w:num>
  <w:num w:numId="24">
    <w:abstractNumId w:val="72"/>
  </w:num>
  <w:num w:numId="25">
    <w:abstractNumId w:val="40"/>
  </w:num>
  <w:num w:numId="26">
    <w:abstractNumId w:val="32"/>
  </w:num>
  <w:num w:numId="27">
    <w:abstractNumId w:val="8"/>
  </w:num>
  <w:num w:numId="28">
    <w:abstractNumId w:val="63"/>
  </w:num>
  <w:num w:numId="29">
    <w:abstractNumId w:val="42"/>
  </w:num>
  <w:num w:numId="30">
    <w:abstractNumId w:val="5"/>
  </w:num>
  <w:num w:numId="31">
    <w:abstractNumId w:val="9"/>
  </w:num>
  <w:num w:numId="32">
    <w:abstractNumId w:val="66"/>
  </w:num>
  <w:num w:numId="33">
    <w:abstractNumId w:val="74"/>
  </w:num>
  <w:num w:numId="34">
    <w:abstractNumId w:val="4"/>
  </w:num>
  <w:num w:numId="35">
    <w:abstractNumId w:val="61"/>
  </w:num>
  <w:num w:numId="36">
    <w:abstractNumId w:val="10"/>
  </w:num>
  <w:num w:numId="37">
    <w:abstractNumId w:val="51"/>
  </w:num>
  <w:num w:numId="38">
    <w:abstractNumId w:val="7"/>
  </w:num>
  <w:num w:numId="39">
    <w:abstractNumId w:val="31"/>
  </w:num>
  <w:num w:numId="40">
    <w:abstractNumId w:val="60"/>
  </w:num>
  <w:num w:numId="41">
    <w:abstractNumId w:val="25"/>
  </w:num>
  <w:num w:numId="42">
    <w:abstractNumId w:val="28"/>
  </w:num>
  <w:num w:numId="43">
    <w:abstractNumId w:val="17"/>
  </w:num>
  <w:num w:numId="44">
    <w:abstractNumId w:val="22"/>
  </w:num>
  <w:num w:numId="45">
    <w:abstractNumId w:val="75"/>
  </w:num>
  <w:num w:numId="46">
    <w:abstractNumId w:val="37"/>
  </w:num>
  <w:num w:numId="47">
    <w:abstractNumId w:val="52"/>
  </w:num>
  <w:num w:numId="48">
    <w:abstractNumId w:val="54"/>
  </w:num>
  <w:num w:numId="49">
    <w:abstractNumId w:val="50"/>
  </w:num>
  <w:num w:numId="50">
    <w:abstractNumId w:val="14"/>
  </w:num>
  <w:num w:numId="51">
    <w:abstractNumId w:val="36"/>
  </w:num>
  <w:num w:numId="52">
    <w:abstractNumId w:val="79"/>
  </w:num>
  <w:num w:numId="53">
    <w:abstractNumId w:val="13"/>
  </w:num>
  <w:num w:numId="54">
    <w:abstractNumId w:val="21"/>
  </w:num>
  <w:num w:numId="55">
    <w:abstractNumId w:val="39"/>
  </w:num>
  <w:num w:numId="56">
    <w:abstractNumId w:val="57"/>
    <w:lvlOverride w:ilvl="0">
      <w:startOverride w:val="1"/>
    </w:lvlOverride>
  </w:num>
  <w:num w:numId="57">
    <w:abstractNumId w:val="57"/>
    <w:lvlOverride w:ilvl="0">
      <w:startOverride w:val="1"/>
    </w:lvlOverride>
  </w:num>
  <w:num w:numId="58">
    <w:abstractNumId w:val="15"/>
    <w:lvlOverride w:ilvl="0">
      <w:startOverride w:val="1"/>
    </w:lvlOverride>
  </w:num>
  <w:num w:numId="59">
    <w:abstractNumId w:val="15"/>
    <w:lvlOverride w:ilvl="0">
      <w:startOverride w:val="1"/>
    </w:lvlOverride>
  </w:num>
  <w:num w:numId="60">
    <w:abstractNumId w:val="15"/>
    <w:lvlOverride w:ilvl="0">
      <w:startOverride w:val="1"/>
    </w:lvlOverride>
  </w:num>
  <w:num w:numId="61">
    <w:abstractNumId w:val="15"/>
    <w:lvlOverride w:ilvl="0">
      <w:startOverride w:val="1"/>
    </w:lvlOverride>
  </w:num>
  <w:num w:numId="62">
    <w:abstractNumId w:val="15"/>
    <w:lvlOverride w:ilvl="0">
      <w:startOverride w:val="1"/>
    </w:lvlOverride>
  </w:num>
  <w:num w:numId="63">
    <w:abstractNumId w:val="15"/>
    <w:lvlOverride w:ilvl="0">
      <w:startOverride w:val="1"/>
    </w:lvlOverride>
  </w:num>
  <w:num w:numId="64">
    <w:abstractNumId w:val="15"/>
    <w:lvlOverride w:ilvl="0">
      <w:startOverride w:val="1"/>
    </w:lvlOverride>
  </w:num>
  <w:num w:numId="65">
    <w:abstractNumId w:val="15"/>
    <w:lvlOverride w:ilvl="0">
      <w:startOverride w:val="1"/>
    </w:lvlOverride>
  </w:num>
  <w:num w:numId="66">
    <w:abstractNumId w:val="15"/>
    <w:lvlOverride w:ilvl="0">
      <w:startOverride w:val="1"/>
    </w:lvlOverride>
  </w:num>
  <w:num w:numId="67">
    <w:abstractNumId w:val="15"/>
    <w:lvlOverride w:ilvl="0">
      <w:startOverride w:val="1"/>
    </w:lvlOverride>
  </w:num>
  <w:num w:numId="68">
    <w:abstractNumId w:val="15"/>
    <w:lvlOverride w:ilvl="0">
      <w:startOverride w:val="1"/>
    </w:lvlOverride>
  </w:num>
  <w:num w:numId="69">
    <w:abstractNumId w:val="15"/>
    <w:lvlOverride w:ilvl="0">
      <w:startOverride w:val="1"/>
    </w:lvlOverride>
  </w:num>
  <w:num w:numId="70">
    <w:abstractNumId w:val="15"/>
    <w:lvlOverride w:ilvl="0">
      <w:startOverride w:val="1"/>
    </w:lvlOverride>
  </w:num>
  <w:num w:numId="71">
    <w:abstractNumId w:val="15"/>
    <w:lvlOverride w:ilvl="0">
      <w:startOverride w:val="1"/>
    </w:lvlOverride>
  </w:num>
  <w:num w:numId="72">
    <w:abstractNumId w:val="15"/>
    <w:lvlOverride w:ilvl="0">
      <w:startOverride w:val="1"/>
    </w:lvlOverride>
  </w:num>
  <w:num w:numId="73">
    <w:abstractNumId w:val="15"/>
    <w:lvlOverride w:ilvl="0">
      <w:startOverride w:val="1"/>
    </w:lvlOverride>
  </w:num>
  <w:num w:numId="74">
    <w:abstractNumId w:val="15"/>
    <w:lvlOverride w:ilvl="0">
      <w:startOverride w:val="1"/>
    </w:lvlOverride>
  </w:num>
  <w:num w:numId="75">
    <w:abstractNumId w:val="15"/>
    <w:lvlOverride w:ilvl="0">
      <w:startOverride w:val="1"/>
    </w:lvlOverride>
  </w:num>
  <w:num w:numId="76">
    <w:abstractNumId w:val="19"/>
  </w:num>
  <w:num w:numId="77">
    <w:abstractNumId w:val="41"/>
  </w:num>
  <w:num w:numId="78">
    <w:abstractNumId w:val="15"/>
    <w:lvlOverride w:ilvl="0">
      <w:startOverride w:val="1"/>
    </w:lvlOverride>
  </w:num>
  <w:num w:numId="7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5"/>
    <w:lvlOverride w:ilvl="0">
      <w:startOverride w:val="1"/>
    </w:lvlOverride>
  </w:num>
  <w:num w:numId="81">
    <w:abstractNumId w:val="15"/>
    <w:lvlOverride w:ilvl="0">
      <w:startOverride w:val="1"/>
    </w:lvlOverride>
  </w:num>
  <w:num w:numId="82">
    <w:abstractNumId w:val="15"/>
    <w:lvlOverride w:ilvl="0">
      <w:startOverride w:val="1"/>
    </w:lvlOverride>
  </w:num>
  <w:num w:numId="83">
    <w:abstractNumId w:val="15"/>
    <w:lvlOverride w:ilvl="0">
      <w:startOverride w:val="1"/>
    </w:lvlOverride>
  </w:num>
  <w:num w:numId="84">
    <w:abstractNumId w:val="15"/>
    <w:lvlOverride w:ilvl="0">
      <w:startOverride w:val="1"/>
    </w:lvlOverride>
  </w:num>
  <w:num w:numId="85">
    <w:abstractNumId w:val="15"/>
    <w:lvlOverride w:ilvl="0">
      <w:startOverride w:val="1"/>
    </w:lvlOverride>
  </w:num>
  <w:num w:numId="86">
    <w:abstractNumId w:val="15"/>
    <w:lvlOverride w:ilvl="0">
      <w:startOverride w:val="1"/>
    </w:lvlOverride>
  </w:num>
  <w:num w:numId="87">
    <w:abstractNumId w:val="15"/>
    <w:lvlOverride w:ilvl="0">
      <w:startOverride w:val="1"/>
    </w:lvlOverride>
  </w:num>
  <w:num w:numId="88">
    <w:abstractNumId w:val="15"/>
    <w:lvlOverride w:ilvl="0">
      <w:startOverride w:val="1"/>
    </w:lvlOverride>
  </w:num>
  <w:num w:numId="89">
    <w:abstractNumId w:val="15"/>
    <w:lvlOverride w:ilvl="0">
      <w:startOverride w:val="1"/>
    </w:lvlOverride>
  </w:num>
  <w:num w:numId="90">
    <w:abstractNumId w:val="15"/>
    <w:lvlOverride w:ilvl="0">
      <w:startOverride w:val="1"/>
    </w:lvlOverride>
  </w:num>
  <w:num w:numId="91">
    <w:abstractNumId w:val="15"/>
    <w:lvlOverride w:ilvl="0">
      <w:startOverride w:val="1"/>
    </w:lvlOverride>
  </w:num>
  <w:num w:numId="92">
    <w:abstractNumId w:val="15"/>
    <w:lvlOverride w:ilvl="0">
      <w:startOverride w:val="1"/>
    </w:lvlOverride>
  </w:num>
  <w:num w:numId="93">
    <w:abstractNumId w:val="23"/>
  </w:num>
  <w:num w:numId="94">
    <w:abstractNumId w:val="57"/>
    <w:lvlOverride w:ilvl="0">
      <w:startOverride w:val="1"/>
    </w:lvlOverride>
  </w:num>
  <w:num w:numId="95">
    <w:abstractNumId w:val="15"/>
    <w:lvlOverride w:ilvl="0">
      <w:startOverride w:val="1"/>
    </w:lvlOverride>
  </w:num>
  <w:num w:numId="96">
    <w:abstractNumId w:val="15"/>
    <w:lvlOverride w:ilvl="0">
      <w:startOverride w:val="1"/>
    </w:lvlOverride>
  </w:num>
  <w:num w:numId="97">
    <w:abstractNumId w:val="15"/>
    <w:lvlOverride w:ilvl="0">
      <w:startOverride w:val="1"/>
    </w:lvlOverride>
  </w:num>
  <w:num w:numId="98">
    <w:abstractNumId w:val="15"/>
    <w:lvlOverride w:ilvl="0">
      <w:startOverride w:val="1"/>
    </w:lvlOverride>
  </w:num>
  <w:num w:numId="99">
    <w:abstractNumId w:val="23"/>
    <w:lvlOverride w:ilvl="0">
      <w:startOverride w:val="1"/>
    </w:lvlOverride>
  </w:num>
  <w:num w:numId="100">
    <w:abstractNumId w:val="15"/>
    <w:lvlOverride w:ilvl="0">
      <w:startOverride w:val="1"/>
    </w:lvlOverride>
  </w:num>
  <w:num w:numId="101">
    <w:abstractNumId w:val="15"/>
    <w:lvlOverride w:ilvl="0">
      <w:startOverride w:val="1"/>
    </w:lvlOverride>
  </w:num>
  <w:num w:numId="102">
    <w:abstractNumId w:val="15"/>
    <w:lvlOverride w:ilvl="0">
      <w:startOverride w:val="1"/>
    </w:lvlOverride>
  </w:num>
  <w:num w:numId="103">
    <w:abstractNumId w:val="15"/>
    <w:lvlOverride w:ilvl="0">
      <w:startOverride w:val="1"/>
    </w:lvlOverride>
  </w:num>
  <w:num w:numId="104">
    <w:abstractNumId w:val="15"/>
    <w:lvlOverride w:ilvl="0">
      <w:startOverride w:val="1"/>
    </w:lvlOverride>
  </w:num>
  <w:num w:numId="105">
    <w:abstractNumId w:val="15"/>
    <w:lvlOverride w:ilvl="0">
      <w:startOverride w:val="1"/>
    </w:lvlOverride>
  </w:num>
  <w:num w:numId="106">
    <w:abstractNumId w:val="15"/>
    <w:lvlOverride w:ilvl="0">
      <w:startOverride w:val="1"/>
    </w:lvlOverride>
  </w:num>
  <w:num w:numId="107">
    <w:abstractNumId w:val="15"/>
    <w:lvlOverride w:ilvl="0">
      <w:startOverride w:val="1"/>
    </w:lvlOverride>
  </w:num>
  <w:num w:numId="108">
    <w:abstractNumId w:val="15"/>
    <w:lvlOverride w:ilvl="0">
      <w:startOverride w:val="1"/>
    </w:lvlOverride>
  </w:num>
  <w:num w:numId="109">
    <w:abstractNumId w:val="15"/>
    <w:lvlOverride w:ilvl="0">
      <w:startOverride w:val="1"/>
    </w:lvlOverride>
  </w:num>
  <w:num w:numId="110">
    <w:abstractNumId w:val="15"/>
    <w:lvlOverride w:ilvl="0">
      <w:startOverride w:val="1"/>
    </w:lvlOverride>
  </w:num>
  <w:num w:numId="111">
    <w:abstractNumId w:val="15"/>
    <w:lvlOverride w:ilvl="0">
      <w:startOverride w:val="1"/>
    </w:lvlOverride>
  </w:num>
  <w:num w:numId="112">
    <w:abstractNumId w:val="15"/>
    <w:lvlOverride w:ilvl="0">
      <w:startOverride w:val="1"/>
    </w:lvlOverride>
  </w:num>
  <w:num w:numId="113">
    <w:abstractNumId w:val="15"/>
    <w:lvlOverride w:ilvl="0">
      <w:startOverride w:val="1"/>
    </w:lvlOverride>
  </w:num>
  <w:num w:numId="114">
    <w:abstractNumId w:val="15"/>
    <w:lvlOverride w:ilvl="0">
      <w:startOverride w:val="1"/>
    </w:lvlOverride>
  </w:num>
  <w:num w:numId="115">
    <w:abstractNumId w:val="15"/>
    <w:lvlOverride w:ilvl="0">
      <w:startOverride w:val="1"/>
    </w:lvlOverride>
  </w:num>
  <w:num w:numId="116">
    <w:abstractNumId w:val="57"/>
    <w:lvlOverride w:ilvl="0">
      <w:startOverride w:val="1"/>
    </w:lvlOverride>
  </w:num>
  <w:num w:numId="117">
    <w:abstractNumId w:val="57"/>
    <w:lvlOverride w:ilvl="0">
      <w:startOverride w:val="1"/>
    </w:lvlOverride>
  </w:num>
  <w:num w:numId="118">
    <w:abstractNumId w:val="15"/>
    <w:lvlOverride w:ilvl="0">
      <w:startOverride w:val="1"/>
    </w:lvlOverride>
  </w:num>
  <w:num w:numId="119">
    <w:abstractNumId w:val="57"/>
    <w:lvlOverride w:ilvl="0">
      <w:startOverride w:val="1"/>
    </w:lvlOverride>
  </w:num>
  <w:num w:numId="120">
    <w:abstractNumId w:val="57"/>
    <w:lvlOverride w:ilvl="0">
      <w:startOverride w:val="1"/>
    </w:lvlOverride>
  </w:num>
  <w:num w:numId="121">
    <w:abstractNumId w:val="57"/>
    <w:lvlOverride w:ilvl="0">
      <w:startOverride w:val="1"/>
    </w:lvlOverride>
  </w:num>
  <w:num w:numId="122">
    <w:abstractNumId w:val="57"/>
    <w:lvlOverride w:ilvl="0">
      <w:startOverride w:val="1"/>
    </w:lvlOverride>
  </w:num>
  <w:num w:numId="123">
    <w:abstractNumId w:val="48"/>
  </w:num>
  <w:num w:numId="124">
    <w:abstractNumId w:val="20"/>
  </w:num>
  <w:num w:numId="125">
    <w:abstractNumId w:val="53"/>
  </w:num>
  <w:num w:numId="126">
    <w:abstractNumId w:val="26"/>
  </w:num>
  <w:num w:numId="127">
    <w:abstractNumId w:val="70"/>
  </w:num>
  <w:num w:numId="128">
    <w:abstractNumId w:val="30"/>
  </w:num>
  <w:num w:numId="129">
    <w:abstractNumId w:val="43"/>
  </w:num>
  <w:num w:numId="130">
    <w:abstractNumId w:val="47"/>
  </w:num>
  <w:num w:numId="131">
    <w:abstractNumId w:val="46"/>
  </w:num>
  <w:num w:numId="132">
    <w:abstractNumId w:val="29"/>
  </w:num>
  <w:num w:numId="133">
    <w:abstractNumId w:val="35"/>
  </w:num>
  <w:num w:numId="134">
    <w:abstractNumId w:val="59"/>
  </w:num>
  <w:num w:numId="135">
    <w:abstractNumId w:val="49"/>
  </w:num>
  <w:num w:numId="136">
    <w:abstractNumId w:val="3"/>
  </w:num>
  <w:num w:numId="137">
    <w:abstractNumId w:val="33"/>
  </w:num>
  <w:num w:numId="138">
    <w:abstractNumId w:val="56"/>
  </w:num>
  <w:num w:numId="139">
    <w:abstractNumId w:val="68"/>
  </w:num>
  <w:num w:numId="140">
    <w:abstractNumId w:val="18"/>
  </w:num>
  <w:num w:numId="141">
    <w:abstractNumId w:val="45"/>
  </w:num>
  <w:num w:numId="142">
    <w:abstractNumId w:val="73"/>
  </w:num>
  <w:num w:numId="143">
    <w:abstractNumId w:val="15"/>
  </w:num>
  <w:num w:numId="144">
    <w:abstractNumId w:val="44"/>
  </w:num>
  <w:num w:numId="145">
    <w:abstractNumId w:val="76"/>
  </w:num>
  <w:num w:numId="146">
    <w:abstractNumId w:val="57"/>
  </w:num>
  <w:num w:numId="147">
    <w:abstractNumId w:val="57"/>
  </w:num>
  <w:num w:numId="148">
    <w:abstractNumId w:val="57"/>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hideSpelling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1134"/>
  <w:hyphenationZone w:val="425"/>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NTQ2MTUzNjEzMrBU0lEKTi0uzszPAykwrAUAKjzCqSwAAAA="/>
  </w:docVars>
  <w:rsids>
    <w:rsidRoot w:val="00A377DE"/>
    <w:rsid w:val="0000029B"/>
    <w:rsid w:val="0000030A"/>
    <w:rsid w:val="00000390"/>
    <w:rsid w:val="00000446"/>
    <w:rsid w:val="000004BC"/>
    <w:rsid w:val="000004C2"/>
    <w:rsid w:val="00000670"/>
    <w:rsid w:val="00000671"/>
    <w:rsid w:val="0000070F"/>
    <w:rsid w:val="000009E3"/>
    <w:rsid w:val="000009E4"/>
    <w:rsid w:val="00000AD7"/>
    <w:rsid w:val="00000FA0"/>
    <w:rsid w:val="000014C1"/>
    <w:rsid w:val="000018A2"/>
    <w:rsid w:val="00001924"/>
    <w:rsid w:val="00001AD0"/>
    <w:rsid w:val="00001B53"/>
    <w:rsid w:val="00001C92"/>
    <w:rsid w:val="00001CBF"/>
    <w:rsid w:val="00001F04"/>
    <w:rsid w:val="000020FD"/>
    <w:rsid w:val="0000340A"/>
    <w:rsid w:val="00003ACD"/>
    <w:rsid w:val="0000408E"/>
    <w:rsid w:val="0000423C"/>
    <w:rsid w:val="000043B4"/>
    <w:rsid w:val="0000444A"/>
    <w:rsid w:val="000044F3"/>
    <w:rsid w:val="00004565"/>
    <w:rsid w:val="000046B6"/>
    <w:rsid w:val="00004830"/>
    <w:rsid w:val="00004AC1"/>
    <w:rsid w:val="00004CDE"/>
    <w:rsid w:val="000052A6"/>
    <w:rsid w:val="0000573C"/>
    <w:rsid w:val="00005845"/>
    <w:rsid w:val="00005ABA"/>
    <w:rsid w:val="00005D06"/>
    <w:rsid w:val="00005E83"/>
    <w:rsid w:val="00006229"/>
    <w:rsid w:val="000063EE"/>
    <w:rsid w:val="000064EF"/>
    <w:rsid w:val="0000688D"/>
    <w:rsid w:val="000069CD"/>
    <w:rsid w:val="00007487"/>
    <w:rsid w:val="000075B5"/>
    <w:rsid w:val="00007980"/>
    <w:rsid w:val="000079B5"/>
    <w:rsid w:val="00007AE7"/>
    <w:rsid w:val="000102A5"/>
    <w:rsid w:val="0001043D"/>
    <w:rsid w:val="0001070B"/>
    <w:rsid w:val="000108A0"/>
    <w:rsid w:val="00010A40"/>
    <w:rsid w:val="00010DF1"/>
    <w:rsid w:val="00011394"/>
    <w:rsid w:val="000113F6"/>
    <w:rsid w:val="00011426"/>
    <w:rsid w:val="0001156D"/>
    <w:rsid w:val="000117C8"/>
    <w:rsid w:val="00011A6C"/>
    <w:rsid w:val="00011ACA"/>
    <w:rsid w:val="00011B1B"/>
    <w:rsid w:val="00011B33"/>
    <w:rsid w:val="00011C22"/>
    <w:rsid w:val="00011DDD"/>
    <w:rsid w:val="00011F78"/>
    <w:rsid w:val="00012298"/>
    <w:rsid w:val="000123AA"/>
    <w:rsid w:val="0001265E"/>
    <w:rsid w:val="00012805"/>
    <w:rsid w:val="00012AB2"/>
    <w:rsid w:val="00012DF5"/>
    <w:rsid w:val="000135C3"/>
    <w:rsid w:val="00013A78"/>
    <w:rsid w:val="00013A8B"/>
    <w:rsid w:val="00013AA9"/>
    <w:rsid w:val="00013C73"/>
    <w:rsid w:val="00013C9D"/>
    <w:rsid w:val="000142EB"/>
    <w:rsid w:val="00014382"/>
    <w:rsid w:val="000143FD"/>
    <w:rsid w:val="00014685"/>
    <w:rsid w:val="00014933"/>
    <w:rsid w:val="000149A6"/>
    <w:rsid w:val="00014ADB"/>
    <w:rsid w:val="00014B68"/>
    <w:rsid w:val="0001504A"/>
    <w:rsid w:val="0001569A"/>
    <w:rsid w:val="00015D34"/>
    <w:rsid w:val="00015E50"/>
    <w:rsid w:val="000160C3"/>
    <w:rsid w:val="00016391"/>
    <w:rsid w:val="00016419"/>
    <w:rsid w:val="0001658F"/>
    <w:rsid w:val="000166C8"/>
    <w:rsid w:val="000166D9"/>
    <w:rsid w:val="00016949"/>
    <w:rsid w:val="0001697A"/>
    <w:rsid w:val="00016A41"/>
    <w:rsid w:val="00016CC3"/>
    <w:rsid w:val="00017073"/>
    <w:rsid w:val="000172C3"/>
    <w:rsid w:val="00017371"/>
    <w:rsid w:val="0001748C"/>
    <w:rsid w:val="000174CB"/>
    <w:rsid w:val="0001750E"/>
    <w:rsid w:val="0001763B"/>
    <w:rsid w:val="000178CC"/>
    <w:rsid w:val="00017CA6"/>
    <w:rsid w:val="0002015B"/>
    <w:rsid w:val="0002039C"/>
    <w:rsid w:val="000205E2"/>
    <w:rsid w:val="0002072C"/>
    <w:rsid w:val="00020C4D"/>
    <w:rsid w:val="00020CBF"/>
    <w:rsid w:val="00020D5D"/>
    <w:rsid w:val="00020DC7"/>
    <w:rsid w:val="00020E4F"/>
    <w:rsid w:val="00021286"/>
    <w:rsid w:val="000212DC"/>
    <w:rsid w:val="0002133B"/>
    <w:rsid w:val="0002133D"/>
    <w:rsid w:val="000214FB"/>
    <w:rsid w:val="000215BD"/>
    <w:rsid w:val="00021EA8"/>
    <w:rsid w:val="00022503"/>
    <w:rsid w:val="00022E85"/>
    <w:rsid w:val="00022F54"/>
    <w:rsid w:val="00023690"/>
    <w:rsid w:val="00023E45"/>
    <w:rsid w:val="00024125"/>
    <w:rsid w:val="0002451C"/>
    <w:rsid w:val="000247A0"/>
    <w:rsid w:val="00024A0A"/>
    <w:rsid w:val="00024A38"/>
    <w:rsid w:val="00024C2A"/>
    <w:rsid w:val="0002555C"/>
    <w:rsid w:val="00025573"/>
    <w:rsid w:val="0002578F"/>
    <w:rsid w:val="000257F8"/>
    <w:rsid w:val="00025AAA"/>
    <w:rsid w:val="00025D48"/>
    <w:rsid w:val="00025DE3"/>
    <w:rsid w:val="00025E8D"/>
    <w:rsid w:val="00025EE0"/>
    <w:rsid w:val="00025F07"/>
    <w:rsid w:val="0002604D"/>
    <w:rsid w:val="000265E3"/>
    <w:rsid w:val="00026D84"/>
    <w:rsid w:val="00026FA9"/>
    <w:rsid w:val="000270C5"/>
    <w:rsid w:val="00027273"/>
    <w:rsid w:val="0002727E"/>
    <w:rsid w:val="00027623"/>
    <w:rsid w:val="0002795B"/>
    <w:rsid w:val="000279B9"/>
    <w:rsid w:val="00027AE6"/>
    <w:rsid w:val="000300E9"/>
    <w:rsid w:val="000302DF"/>
    <w:rsid w:val="0003044F"/>
    <w:rsid w:val="000306AD"/>
    <w:rsid w:val="000306F6"/>
    <w:rsid w:val="000307E9"/>
    <w:rsid w:val="000308F2"/>
    <w:rsid w:val="00030ED9"/>
    <w:rsid w:val="00030F64"/>
    <w:rsid w:val="000315B2"/>
    <w:rsid w:val="00031E39"/>
    <w:rsid w:val="00031EED"/>
    <w:rsid w:val="00032177"/>
    <w:rsid w:val="000325F1"/>
    <w:rsid w:val="0003274E"/>
    <w:rsid w:val="00032C11"/>
    <w:rsid w:val="00032D30"/>
    <w:rsid w:val="00032E6C"/>
    <w:rsid w:val="00033026"/>
    <w:rsid w:val="000331D4"/>
    <w:rsid w:val="000333D5"/>
    <w:rsid w:val="0003340E"/>
    <w:rsid w:val="00033454"/>
    <w:rsid w:val="00033B23"/>
    <w:rsid w:val="00033F17"/>
    <w:rsid w:val="00034027"/>
    <w:rsid w:val="00034177"/>
    <w:rsid w:val="00034805"/>
    <w:rsid w:val="00034830"/>
    <w:rsid w:val="000349BF"/>
    <w:rsid w:val="00035198"/>
    <w:rsid w:val="000351CE"/>
    <w:rsid w:val="0003531A"/>
    <w:rsid w:val="00035B54"/>
    <w:rsid w:val="000360BA"/>
    <w:rsid w:val="000362E6"/>
    <w:rsid w:val="0003632E"/>
    <w:rsid w:val="000364B9"/>
    <w:rsid w:val="00036628"/>
    <w:rsid w:val="00036701"/>
    <w:rsid w:val="000369C2"/>
    <w:rsid w:val="00036A5F"/>
    <w:rsid w:val="00036CC7"/>
    <w:rsid w:val="00036CE0"/>
    <w:rsid w:val="00036EB2"/>
    <w:rsid w:val="0003705F"/>
    <w:rsid w:val="00037228"/>
    <w:rsid w:val="000376C9"/>
    <w:rsid w:val="00037E48"/>
    <w:rsid w:val="00040298"/>
    <w:rsid w:val="00040728"/>
    <w:rsid w:val="00040934"/>
    <w:rsid w:val="00040A7A"/>
    <w:rsid w:val="00040BB6"/>
    <w:rsid w:val="00040E91"/>
    <w:rsid w:val="00040F53"/>
    <w:rsid w:val="00041024"/>
    <w:rsid w:val="0004179F"/>
    <w:rsid w:val="00041ABA"/>
    <w:rsid w:val="00041AC6"/>
    <w:rsid w:val="00041D10"/>
    <w:rsid w:val="00042164"/>
    <w:rsid w:val="000421A7"/>
    <w:rsid w:val="00042B91"/>
    <w:rsid w:val="00042BCB"/>
    <w:rsid w:val="00042D2F"/>
    <w:rsid w:val="00042F3D"/>
    <w:rsid w:val="000432C7"/>
    <w:rsid w:val="00043369"/>
    <w:rsid w:val="00043A61"/>
    <w:rsid w:val="00043E2D"/>
    <w:rsid w:val="000442A8"/>
    <w:rsid w:val="00044350"/>
    <w:rsid w:val="00044378"/>
    <w:rsid w:val="0004439F"/>
    <w:rsid w:val="000447E7"/>
    <w:rsid w:val="0004492B"/>
    <w:rsid w:val="00044A9B"/>
    <w:rsid w:val="00044FB1"/>
    <w:rsid w:val="00045160"/>
    <w:rsid w:val="0004541C"/>
    <w:rsid w:val="000458A5"/>
    <w:rsid w:val="000459A4"/>
    <w:rsid w:val="000464F8"/>
    <w:rsid w:val="00046736"/>
    <w:rsid w:val="00046828"/>
    <w:rsid w:val="000469D1"/>
    <w:rsid w:val="00046CCC"/>
    <w:rsid w:val="00047161"/>
    <w:rsid w:val="00047727"/>
    <w:rsid w:val="000479FE"/>
    <w:rsid w:val="00047C3C"/>
    <w:rsid w:val="00047D5E"/>
    <w:rsid w:val="00047DA0"/>
    <w:rsid w:val="00050036"/>
    <w:rsid w:val="000501EE"/>
    <w:rsid w:val="0005041F"/>
    <w:rsid w:val="000504C5"/>
    <w:rsid w:val="00050736"/>
    <w:rsid w:val="00050945"/>
    <w:rsid w:val="000509AE"/>
    <w:rsid w:val="00050C45"/>
    <w:rsid w:val="00050CC2"/>
    <w:rsid w:val="00051176"/>
    <w:rsid w:val="000512A8"/>
    <w:rsid w:val="00051C33"/>
    <w:rsid w:val="00051E8E"/>
    <w:rsid w:val="000521AD"/>
    <w:rsid w:val="000522D4"/>
    <w:rsid w:val="00052337"/>
    <w:rsid w:val="00052435"/>
    <w:rsid w:val="00052609"/>
    <w:rsid w:val="000528C0"/>
    <w:rsid w:val="00052930"/>
    <w:rsid w:val="0005299D"/>
    <w:rsid w:val="00052C37"/>
    <w:rsid w:val="000533DE"/>
    <w:rsid w:val="00053557"/>
    <w:rsid w:val="00053756"/>
    <w:rsid w:val="00054719"/>
    <w:rsid w:val="00054E96"/>
    <w:rsid w:val="000553C6"/>
    <w:rsid w:val="0005540C"/>
    <w:rsid w:val="0005541D"/>
    <w:rsid w:val="0005547D"/>
    <w:rsid w:val="000554C9"/>
    <w:rsid w:val="000554F0"/>
    <w:rsid w:val="00055681"/>
    <w:rsid w:val="00055773"/>
    <w:rsid w:val="00055982"/>
    <w:rsid w:val="0005599D"/>
    <w:rsid w:val="00055F6D"/>
    <w:rsid w:val="00056309"/>
    <w:rsid w:val="0005635C"/>
    <w:rsid w:val="00056449"/>
    <w:rsid w:val="000565B7"/>
    <w:rsid w:val="00056C7E"/>
    <w:rsid w:val="00056C7F"/>
    <w:rsid w:val="00057448"/>
    <w:rsid w:val="00057580"/>
    <w:rsid w:val="00057667"/>
    <w:rsid w:val="000576B5"/>
    <w:rsid w:val="00057772"/>
    <w:rsid w:val="000578F4"/>
    <w:rsid w:val="00057947"/>
    <w:rsid w:val="00057D5C"/>
    <w:rsid w:val="00060026"/>
    <w:rsid w:val="000603F6"/>
    <w:rsid w:val="000603FD"/>
    <w:rsid w:val="00060D92"/>
    <w:rsid w:val="00061365"/>
    <w:rsid w:val="0006165A"/>
    <w:rsid w:val="00061A8B"/>
    <w:rsid w:val="000620E7"/>
    <w:rsid w:val="0006224F"/>
    <w:rsid w:val="00062407"/>
    <w:rsid w:val="000624A5"/>
    <w:rsid w:val="0006251B"/>
    <w:rsid w:val="000625B2"/>
    <w:rsid w:val="00062847"/>
    <w:rsid w:val="00062A80"/>
    <w:rsid w:val="00062D9B"/>
    <w:rsid w:val="00062EA7"/>
    <w:rsid w:val="00063030"/>
    <w:rsid w:val="00063293"/>
    <w:rsid w:val="000634BA"/>
    <w:rsid w:val="000635A2"/>
    <w:rsid w:val="000636D7"/>
    <w:rsid w:val="00063B4C"/>
    <w:rsid w:val="00063CE6"/>
    <w:rsid w:val="00063FC7"/>
    <w:rsid w:val="00064334"/>
    <w:rsid w:val="0006455C"/>
    <w:rsid w:val="00064748"/>
    <w:rsid w:val="00064BAF"/>
    <w:rsid w:val="00064C65"/>
    <w:rsid w:val="00064E5A"/>
    <w:rsid w:val="00065276"/>
    <w:rsid w:val="000653AF"/>
    <w:rsid w:val="000654CD"/>
    <w:rsid w:val="00065751"/>
    <w:rsid w:val="00065762"/>
    <w:rsid w:val="0006587B"/>
    <w:rsid w:val="0006594D"/>
    <w:rsid w:val="000659E8"/>
    <w:rsid w:val="00065A35"/>
    <w:rsid w:val="00065ACD"/>
    <w:rsid w:val="00065F2E"/>
    <w:rsid w:val="00066119"/>
    <w:rsid w:val="00066648"/>
    <w:rsid w:val="000666C1"/>
    <w:rsid w:val="0006678C"/>
    <w:rsid w:val="000669E8"/>
    <w:rsid w:val="00066CB7"/>
    <w:rsid w:val="00066D1D"/>
    <w:rsid w:val="000670FC"/>
    <w:rsid w:val="00067207"/>
    <w:rsid w:val="00067464"/>
    <w:rsid w:val="00067BC0"/>
    <w:rsid w:val="00067C7E"/>
    <w:rsid w:val="00067CAD"/>
    <w:rsid w:val="00070226"/>
    <w:rsid w:val="0007084D"/>
    <w:rsid w:val="000708E9"/>
    <w:rsid w:val="00070C54"/>
    <w:rsid w:val="00070DA9"/>
    <w:rsid w:val="00070EAD"/>
    <w:rsid w:val="0007103D"/>
    <w:rsid w:val="0007106E"/>
    <w:rsid w:val="00071343"/>
    <w:rsid w:val="0007145C"/>
    <w:rsid w:val="0007145D"/>
    <w:rsid w:val="000717B7"/>
    <w:rsid w:val="00071927"/>
    <w:rsid w:val="00071991"/>
    <w:rsid w:val="00071AA7"/>
    <w:rsid w:val="00071BBB"/>
    <w:rsid w:val="00071C33"/>
    <w:rsid w:val="00071D4B"/>
    <w:rsid w:val="00071EE8"/>
    <w:rsid w:val="00072029"/>
    <w:rsid w:val="000727D8"/>
    <w:rsid w:val="0007309F"/>
    <w:rsid w:val="00073368"/>
    <w:rsid w:val="00073421"/>
    <w:rsid w:val="00073599"/>
    <w:rsid w:val="00073B1E"/>
    <w:rsid w:val="00073B41"/>
    <w:rsid w:val="00073BAB"/>
    <w:rsid w:val="00073C9D"/>
    <w:rsid w:val="00073CFA"/>
    <w:rsid w:val="00073EDB"/>
    <w:rsid w:val="0007405D"/>
    <w:rsid w:val="000741FC"/>
    <w:rsid w:val="000742E8"/>
    <w:rsid w:val="0007490A"/>
    <w:rsid w:val="00074AA0"/>
    <w:rsid w:val="00074D72"/>
    <w:rsid w:val="00074D90"/>
    <w:rsid w:val="00074E3F"/>
    <w:rsid w:val="00075010"/>
    <w:rsid w:val="000753AB"/>
    <w:rsid w:val="000757F0"/>
    <w:rsid w:val="00075849"/>
    <w:rsid w:val="000763A0"/>
    <w:rsid w:val="00076411"/>
    <w:rsid w:val="00076432"/>
    <w:rsid w:val="000765CF"/>
    <w:rsid w:val="000765F6"/>
    <w:rsid w:val="00076A3D"/>
    <w:rsid w:val="00076BC9"/>
    <w:rsid w:val="00077193"/>
    <w:rsid w:val="00077346"/>
    <w:rsid w:val="000773E0"/>
    <w:rsid w:val="000775BA"/>
    <w:rsid w:val="0007769E"/>
    <w:rsid w:val="00077798"/>
    <w:rsid w:val="000779FE"/>
    <w:rsid w:val="000804E3"/>
    <w:rsid w:val="00080745"/>
    <w:rsid w:val="00080DDE"/>
    <w:rsid w:val="00080E5B"/>
    <w:rsid w:val="00080F71"/>
    <w:rsid w:val="00081085"/>
    <w:rsid w:val="00081216"/>
    <w:rsid w:val="00081489"/>
    <w:rsid w:val="000815D3"/>
    <w:rsid w:val="00081658"/>
    <w:rsid w:val="000816D9"/>
    <w:rsid w:val="0008203A"/>
    <w:rsid w:val="000821A3"/>
    <w:rsid w:val="0008238C"/>
    <w:rsid w:val="00082823"/>
    <w:rsid w:val="00082ACC"/>
    <w:rsid w:val="00082CAA"/>
    <w:rsid w:val="00082CC0"/>
    <w:rsid w:val="00083143"/>
    <w:rsid w:val="000835C4"/>
    <w:rsid w:val="00083B13"/>
    <w:rsid w:val="00083E19"/>
    <w:rsid w:val="00083E7F"/>
    <w:rsid w:val="00083EAD"/>
    <w:rsid w:val="0008401C"/>
    <w:rsid w:val="000840A3"/>
    <w:rsid w:val="00084EEF"/>
    <w:rsid w:val="00084F9D"/>
    <w:rsid w:val="0008502B"/>
    <w:rsid w:val="000850D6"/>
    <w:rsid w:val="00085378"/>
    <w:rsid w:val="00085669"/>
    <w:rsid w:val="000856DA"/>
    <w:rsid w:val="000859C6"/>
    <w:rsid w:val="00085D6B"/>
    <w:rsid w:val="00086243"/>
    <w:rsid w:val="00086789"/>
    <w:rsid w:val="0008699C"/>
    <w:rsid w:val="000869C3"/>
    <w:rsid w:val="000869FD"/>
    <w:rsid w:val="00086B7A"/>
    <w:rsid w:val="00086BC2"/>
    <w:rsid w:val="00086CA2"/>
    <w:rsid w:val="00086CD8"/>
    <w:rsid w:val="00086D31"/>
    <w:rsid w:val="00086D86"/>
    <w:rsid w:val="00087537"/>
    <w:rsid w:val="00087543"/>
    <w:rsid w:val="000875D4"/>
    <w:rsid w:val="00087608"/>
    <w:rsid w:val="0008774B"/>
    <w:rsid w:val="00087812"/>
    <w:rsid w:val="0008792C"/>
    <w:rsid w:val="0009015E"/>
    <w:rsid w:val="000901E4"/>
    <w:rsid w:val="000901EE"/>
    <w:rsid w:val="000903C1"/>
    <w:rsid w:val="0009051F"/>
    <w:rsid w:val="000909ED"/>
    <w:rsid w:val="00090C70"/>
    <w:rsid w:val="00090F43"/>
    <w:rsid w:val="00090F50"/>
    <w:rsid w:val="000914BA"/>
    <w:rsid w:val="000919EF"/>
    <w:rsid w:val="00091B1D"/>
    <w:rsid w:val="00091D05"/>
    <w:rsid w:val="00091E89"/>
    <w:rsid w:val="00091FD1"/>
    <w:rsid w:val="000926B3"/>
    <w:rsid w:val="000929C5"/>
    <w:rsid w:val="00092C3F"/>
    <w:rsid w:val="00092E28"/>
    <w:rsid w:val="00092F24"/>
    <w:rsid w:val="00092F81"/>
    <w:rsid w:val="00093059"/>
    <w:rsid w:val="0009313B"/>
    <w:rsid w:val="00093441"/>
    <w:rsid w:val="00093591"/>
    <w:rsid w:val="00093682"/>
    <w:rsid w:val="0009370C"/>
    <w:rsid w:val="0009370E"/>
    <w:rsid w:val="00093902"/>
    <w:rsid w:val="00093986"/>
    <w:rsid w:val="000939AC"/>
    <w:rsid w:val="00093A45"/>
    <w:rsid w:val="00093C42"/>
    <w:rsid w:val="00093CF9"/>
    <w:rsid w:val="00093DB1"/>
    <w:rsid w:val="0009481D"/>
    <w:rsid w:val="00094920"/>
    <w:rsid w:val="00094DA7"/>
    <w:rsid w:val="000955DA"/>
    <w:rsid w:val="0009563D"/>
    <w:rsid w:val="000957D9"/>
    <w:rsid w:val="00095DAE"/>
    <w:rsid w:val="000962F7"/>
    <w:rsid w:val="000964B1"/>
    <w:rsid w:val="0009669D"/>
    <w:rsid w:val="000966F7"/>
    <w:rsid w:val="000967C6"/>
    <w:rsid w:val="00096A88"/>
    <w:rsid w:val="00096D29"/>
    <w:rsid w:val="0009725B"/>
    <w:rsid w:val="00097528"/>
    <w:rsid w:val="000975AD"/>
    <w:rsid w:val="00097D81"/>
    <w:rsid w:val="000A00B0"/>
    <w:rsid w:val="000A03D2"/>
    <w:rsid w:val="000A0592"/>
    <w:rsid w:val="000A0605"/>
    <w:rsid w:val="000A0C88"/>
    <w:rsid w:val="000A0D81"/>
    <w:rsid w:val="000A1753"/>
    <w:rsid w:val="000A185C"/>
    <w:rsid w:val="000A1877"/>
    <w:rsid w:val="000A189B"/>
    <w:rsid w:val="000A1A27"/>
    <w:rsid w:val="000A1BBB"/>
    <w:rsid w:val="000A1BC1"/>
    <w:rsid w:val="000A1C4B"/>
    <w:rsid w:val="000A1C6A"/>
    <w:rsid w:val="000A2111"/>
    <w:rsid w:val="000A217D"/>
    <w:rsid w:val="000A2233"/>
    <w:rsid w:val="000A24AD"/>
    <w:rsid w:val="000A27DD"/>
    <w:rsid w:val="000A29E7"/>
    <w:rsid w:val="000A2AAC"/>
    <w:rsid w:val="000A2D97"/>
    <w:rsid w:val="000A2EDC"/>
    <w:rsid w:val="000A3078"/>
    <w:rsid w:val="000A3185"/>
    <w:rsid w:val="000A3220"/>
    <w:rsid w:val="000A37A2"/>
    <w:rsid w:val="000A380D"/>
    <w:rsid w:val="000A430B"/>
    <w:rsid w:val="000A459A"/>
    <w:rsid w:val="000A4B08"/>
    <w:rsid w:val="000A4D85"/>
    <w:rsid w:val="000A5210"/>
    <w:rsid w:val="000A544A"/>
    <w:rsid w:val="000A5750"/>
    <w:rsid w:val="000A5798"/>
    <w:rsid w:val="000A57C1"/>
    <w:rsid w:val="000A5835"/>
    <w:rsid w:val="000A5930"/>
    <w:rsid w:val="000A59A5"/>
    <w:rsid w:val="000A5AA9"/>
    <w:rsid w:val="000A5F10"/>
    <w:rsid w:val="000A63C2"/>
    <w:rsid w:val="000A64B0"/>
    <w:rsid w:val="000A66AB"/>
    <w:rsid w:val="000A66D1"/>
    <w:rsid w:val="000A689D"/>
    <w:rsid w:val="000A68A4"/>
    <w:rsid w:val="000A697F"/>
    <w:rsid w:val="000A699D"/>
    <w:rsid w:val="000A6B22"/>
    <w:rsid w:val="000A6C6C"/>
    <w:rsid w:val="000A6EA0"/>
    <w:rsid w:val="000A7459"/>
    <w:rsid w:val="000A769A"/>
    <w:rsid w:val="000A77C5"/>
    <w:rsid w:val="000A7B87"/>
    <w:rsid w:val="000A7C6F"/>
    <w:rsid w:val="000B010A"/>
    <w:rsid w:val="000B057A"/>
    <w:rsid w:val="000B0655"/>
    <w:rsid w:val="000B0B15"/>
    <w:rsid w:val="000B0D90"/>
    <w:rsid w:val="000B0F00"/>
    <w:rsid w:val="000B107F"/>
    <w:rsid w:val="000B1135"/>
    <w:rsid w:val="000B13B3"/>
    <w:rsid w:val="000B17D9"/>
    <w:rsid w:val="000B187C"/>
    <w:rsid w:val="000B1904"/>
    <w:rsid w:val="000B1A45"/>
    <w:rsid w:val="000B1E80"/>
    <w:rsid w:val="000B23C3"/>
    <w:rsid w:val="000B2849"/>
    <w:rsid w:val="000B2ADC"/>
    <w:rsid w:val="000B2B90"/>
    <w:rsid w:val="000B3127"/>
    <w:rsid w:val="000B318A"/>
    <w:rsid w:val="000B37FD"/>
    <w:rsid w:val="000B39AC"/>
    <w:rsid w:val="000B3B3C"/>
    <w:rsid w:val="000B3C3B"/>
    <w:rsid w:val="000B4422"/>
    <w:rsid w:val="000B4B75"/>
    <w:rsid w:val="000B4CA8"/>
    <w:rsid w:val="000B4E3E"/>
    <w:rsid w:val="000B5247"/>
    <w:rsid w:val="000B5335"/>
    <w:rsid w:val="000B542A"/>
    <w:rsid w:val="000B580B"/>
    <w:rsid w:val="000B585B"/>
    <w:rsid w:val="000B5A51"/>
    <w:rsid w:val="000B5DAB"/>
    <w:rsid w:val="000B5F24"/>
    <w:rsid w:val="000B63FC"/>
    <w:rsid w:val="000B65D5"/>
    <w:rsid w:val="000B66E3"/>
    <w:rsid w:val="000B66EB"/>
    <w:rsid w:val="000B692B"/>
    <w:rsid w:val="000B6B26"/>
    <w:rsid w:val="000B6B8C"/>
    <w:rsid w:val="000B7257"/>
    <w:rsid w:val="000B7397"/>
    <w:rsid w:val="000B754A"/>
    <w:rsid w:val="000B795C"/>
    <w:rsid w:val="000B7992"/>
    <w:rsid w:val="000B7AFA"/>
    <w:rsid w:val="000B7C49"/>
    <w:rsid w:val="000B7E26"/>
    <w:rsid w:val="000C004E"/>
    <w:rsid w:val="000C03F8"/>
    <w:rsid w:val="000C08AF"/>
    <w:rsid w:val="000C0A0A"/>
    <w:rsid w:val="000C0CB2"/>
    <w:rsid w:val="000C0D25"/>
    <w:rsid w:val="000C0D78"/>
    <w:rsid w:val="000C10F3"/>
    <w:rsid w:val="000C1356"/>
    <w:rsid w:val="000C14F6"/>
    <w:rsid w:val="000C15C2"/>
    <w:rsid w:val="000C1731"/>
    <w:rsid w:val="000C182F"/>
    <w:rsid w:val="000C19FF"/>
    <w:rsid w:val="000C1CDC"/>
    <w:rsid w:val="000C1E0D"/>
    <w:rsid w:val="000C1E5C"/>
    <w:rsid w:val="000C1EFA"/>
    <w:rsid w:val="000C231C"/>
    <w:rsid w:val="000C2666"/>
    <w:rsid w:val="000C2891"/>
    <w:rsid w:val="000C28C0"/>
    <w:rsid w:val="000C2F46"/>
    <w:rsid w:val="000C3225"/>
    <w:rsid w:val="000C342A"/>
    <w:rsid w:val="000C3445"/>
    <w:rsid w:val="000C345D"/>
    <w:rsid w:val="000C34DE"/>
    <w:rsid w:val="000C35A2"/>
    <w:rsid w:val="000C35DF"/>
    <w:rsid w:val="000C3619"/>
    <w:rsid w:val="000C3749"/>
    <w:rsid w:val="000C3AC4"/>
    <w:rsid w:val="000C3E89"/>
    <w:rsid w:val="000C41D1"/>
    <w:rsid w:val="000C42B6"/>
    <w:rsid w:val="000C46A4"/>
    <w:rsid w:val="000C475F"/>
    <w:rsid w:val="000C4843"/>
    <w:rsid w:val="000C4B04"/>
    <w:rsid w:val="000C4D07"/>
    <w:rsid w:val="000C4E4E"/>
    <w:rsid w:val="000C4FB4"/>
    <w:rsid w:val="000C5B1C"/>
    <w:rsid w:val="000C5E26"/>
    <w:rsid w:val="000C5E3B"/>
    <w:rsid w:val="000C5FD3"/>
    <w:rsid w:val="000C6022"/>
    <w:rsid w:val="000C60BC"/>
    <w:rsid w:val="000C618D"/>
    <w:rsid w:val="000C641B"/>
    <w:rsid w:val="000C6661"/>
    <w:rsid w:val="000C6883"/>
    <w:rsid w:val="000C68E7"/>
    <w:rsid w:val="000C697B"/>
    <w:rsid w:val="000C6B68"/>
    <w:rsid w:val="000C6E18"/>
    <w:rsid w:val="000C7A1C"/>
    <w:rsid w:val="000C7B23"/>
    <w:rsid w:val="000C7FA3"/>
    <w:rsid w:val="000D0467"/>
    <w:rsid w:val="000D05C7"/>
    <w:rsid w:val="000D0657"/>
    <w:rsid w:val="000D068C"/>
    <w:rsid w:val="000D08DE"/>
    <w:rsid w:val="000D09CB"/>
    <w:rsid w:val="000D0FFD"/>
    <w:rsid w:val="000D16AD"/>
    <w:rsid w:val="000D189A"/>
    <w:rsid w:val="000D1C3C"/>
    <w:rsid w:val="000D1CFA"/>
    <w:rsid w:val="000D21A1"/>
    <w:rsid w:val="000D22D9"/>
    <w:rsid w:val="000D2359"/>
    <w:rsid w:val="000D23DC"/>
    <w:rsid w:val="000D27A0"/>
    <w:rsid w:val="000D2965"/>
    <w:rsid w:val="000D2B07"/>
    <w:rsid w:val="000D3096"/>
    <w:rsid w:val="000D3382"/>
    <w:rsid w:val="000D36E1"/>
    <w:rsid w:val="000D3861"/>
    <w:rsid w:val="000D3AF7"/>
    <w:rsid w:val="000D3C1D"/>
    <w:rsid w:val="000D3CBD"/>
    <w:rsid w:val="000D3E1E"/>
    <w:rsid w:val="000D3F7C"/>
    <w:rsid w:val="000D41E8"/>
    <w:rsid w:val="000D42D8"/>
    <w:rsid w:val="000D4890"/>
    <w:rsid w:val="000D4E3F"/>
    <w:rsid w:val="000D4F0B"/>
    <w:rsid w:val="000D52CF"/>
    <w:rsid w:val="000D5534"/>
    <w:rsid w:val="000D5CC6"/>
    <w:rsid w:val="000D612C"/>
    <w:rsid w:val="000D6A6C"/>
    <w:rsid w:val="000D6B8D"/>
    <w:rsid w:val="000D6C0B"/>
    <w:rsid w:val="000D70AF"/>
    <w:rsid w:val="000D7177"/>
    <w:rsid w:val="000D7266"/>
    <w:rsid w:val="000D76EB"/>
    <w:rsid w:val="000D7866"/>
    <w:rsid w:val="000D7898"/>
    <w:rsid w:val="000D7C7B"/>
    <w:rsid w:val="000D7E91"/>
    <w:rsid w:val="000E0211"/>
    <w:rsid w:val="000E0439"/>
    <w:rsid w:val="000E04BF"/>
    <w:rsid w:val="000E052F"/>
    <w:rsid w:val="000E0BC1"/>
    <w:rsid w:val="000E0C4E"/>
    <w:rsid w:val="000E10DE"/>
    <w:rsid w:val="000E1217"/>
    <w:rsid w:val="000E12C5"/>
    <w:rsid w:val="000E1486"/>
    <w:rsid w:val="000E1806"/>
    <w:rsid w:val="000E1A5A"/>
    <w:rsid w:val="000E1B66"/>
    <w:rsid w:val="000E1C32"/>
    <w:rsid w:val="000E1C5A"/>
    <w:rsid w:val="000E2204"/>
    <w:rsid w:val="000E22F6"/>
    <w:rsid w:val="000E2728"/>
    <w:rsid w:val="000E2766"/>
    <w:rsid w:val="000E2C4B"/>
    <w:rsid w:val="000E305B"/>
    <w:rsid w:val="000E31C8"/>
    <w:rsid w:val="000E35FC"/>
    <w:rsid w:val="000E4150"/>
    <w:rsid w:val="000E4209"/>
    <w:rsid w:val="000E4640"/>
    <w:rsid w:val="000E4658"/>
    <w:rsid w:val="000E48D7"/>
    <w:rsid w:val="000E4A06"/>
    <w:rsid w:val="000E4B1E"/>
    <w:rsid w:val="000E4B45"/>
    <w:rsid w:val="000E4CEE"/>
    <w:rsid w:val="000E4E63"/>
    <w:rsid w:val="000E50AB"/>
    <w:rsid w:val="000E53A2"/>
    <w:rsid w:val="000E547E"/>
    <w:rsid w:val="000E572A"/>
    <w:rsid w:val="000E5AE1"/>
    <w:rsid w:val="000E5CF5"/>
    <w:rsid w:val="000E5D5C"/>
    <w:rsid w:val="000E5E06"/>
    <w:rsid w:val="000E61E1"/>
    <w:rsid w:val="000E690A"/>
    <w:rsid w:val="000E6D06"/>
    <w:rsid w:val="000E6F72"/>
    <w:rsid w:val="000E71FB"/>
    <w:rsid w:val="000E7218"/>
    <w:rsid w:val="000E7947"/>
    <w:rsid w:val="000E79DE"/>
    <w:rsid w:val="000E7D3D"/>
    <w:rsid w:val="000E7FC3"/>
    <w:rsid w:val="000F03D7"/>
    <w:rsid w:val="000F041C"/>
    <w:rsid w:val="000F04A6"/>
    <w:rsid w:val="000F08CE"/>
    <w:rsid w:val="000F08EF"/>
    <w:rsid w:val="000F0A9A"/>
    <w:rsid w:val="000F0F69"/>
    <w:rsid w:val="000F126F"/>
    <w:rsid w:val="000F1582"/>
    <w:rsid w:val="000F1978"/>
    <w:rsid w:val="000F1E18"/>
    <w:rsid w:val="000F2031"/>
    <w:rsid w:val="000F249A"/>
    <w:rsid w:val="000F2857"/>
    <w:rsid w:val="000F287A"/>
    <w:rsid w:val="000F2A0E"/>
    <w:rsid w:val="000F2CCC"/>
    <w:rsid w:val="000F2DE9"/>
    <w:rsid w:val="000F3336"/>
    <w:rsid w:val="000F3414"/>
    <w:rsid w:val="000F36E2"/>
    <w:rsid w:val="000F3C3A"/>
    <w:rsid w:val="000F3E21"/>
    <w:rsid w:val="000F3EF6"/>
    <w:rsid w:val="000F47DB"/>
    <w:rsid w:val="000F48EA"/>
    <w:rsid w:val="000F49A2"/>
    <w:rsid w:val="000F49A4"/>
    <w:rsid w:val="000F49DC"/>
    <w:rsid w:val="000F4B9C"/>
    <w:rsid w:val="000F4FB0"/>
    <w:rsid w:val="000F4FB3"/>
    <w:rsid w:val="000F514C"/>
    <w:rsid w:val="000F55A5"/>
    <w:rsid w:val="000F5653"/>
    <w:rsid w:val="000F565D"/>
    <w:rsid w:val="000F577E"/>
    <w:rsid w:val="000F5D7C"/>
    <w:rsid w:val="000F5DF3"/>
    <w:rsid w:val="000F5F1F"/>
    <w:rsid w:val="000F5FD0"/>
    <w:rsid w:val="000F63A2"/>
    <w:rsid w:val="000F650F"/>
    <w:rsid w:val="000F668A"/>
    <w:rsid w:val="000F6714"/>
    <w:rsid w:val="000F6A0D"/>
    <w:rsid w:val="000F6BE9"/>
    <w:rsid w:val="000F6E08"/>
    <w:rsid w:val="000F6F46"/>
    <w:rsid w:val="000F7002"/>
    <w:rsid w:val="000F722A"/>
    <w:rsid w:val="000F73BE"/>
    <w:rsid w:val="000F7500"/>
    <w:rsid w:val="000F755C"/>
    <w:rsid w:val="000F7911"/>
    <w:rsid w:val="000F7C7E"/>
    <w:rsid w:val="000F7E73"/>
    <w:rsid w:val="000F7F47"/>
    <w:rsid w:val="000F7FD1"/>
    <w:rsid w:val="0010002A"/>
    <w:rsid w:val="00100176"/>
    <w:rsid w:val="001004E5"/>
    <w:rsid w:val="001004E6"/>
    <w:rsid w:val="00100E31"/>
    <w:rsid w:val="001010CD"/>
    <w:rsid w:val="00101463"/>
    <w:rsid w:val="00101540"/>
    <w:rsid w:val="00101AA2"/>
    <w:rsid w:val="00102074"/>
    <w:rsid w:val="0010220B"/>
    <w:rsid w:val="0010288C"/>
    <w:rsid w:val="001029E9"/>
    <w:rsid w:val="00102A11"/>
    <w:rsid w:val="00102ED7"/>
    <w:rsid w:val="00102F2E"/>
    <w:rsid w:val="001032C5"/>
    <w:rsid w:val="00103553"/>
    <w:rsid w:val="001037F6"/>
    <w:rsid w:val="001038E7"/>
    <w:rsid w:val="0010390E"/>
    <w:rsid w:val="00103E46"/>
    <w:rsid w:val="00104342"/>
    <w:rsid w:val="001043D1"/>
    <w:rsid w:val="001049B5"/>
    <w:rsid w:val="001049CB"/>
    <w:rsid w:val="00104ABD"/>
    <w:rsid w:val="00104B04"/>
    <w:rsid w:val="00105269"/>
    <w:rsid w:val="00105B56"/>
    <w:rsid w:val="00106057"/>
    <w:rsid w:val="00106218"/>
    <w:rsid w:val="0010624A"/>
    <w:rsid w:val="001062F7"/>
    <w:rsid w:val="00106471"/>
    <w:rsid w:val="0010654F"/>
    <w:rsid w:val="00106615"/>
    <w:rsid w:val="00106B0A"/>
    <w:rsid w:val="00106D7A"/>
    <w:rsid w:val="00106E77"/>
    <w:rsid w:val="00107006"/>
    <w:rsid w:val="001070BC"/>
    <w:rsid w:val="00107190"/>
    <w:rsid w:val="00107485"/>
    <w:rsid w:val="0010756D"/>
    <w:rsid w:val="001075A7"/>
    <w:rsid w:val="00107B81"/>
    <w:rsid w:val="00107BCA"/>
    <w:rsid w:val="00107CF4"/>
    <w:rsid w:val="00107DF0"/>
    <w:rsid w:val="00107E0C"/>
    <w:rsid w:val="00107EA9"/>
    <w:rsid w:val="001100A8"/>
    <w:rsid w:val="00110312"/>
    <w:rsid w:val="0011058B"/>
    <w:rsid w:val="0011078C"/>
    <w:rsid w:val="00110A64"/>
    <w:rsid w:val="00110EF3"/>
    <w:rsid w:val="001111C0"/>
    <w:rsid w:val="00111C81"/>
    <w:rsid w:val="001120F7"/>
    <w:rsid w:val="001123A6"/>
    <w:rsid w:val="00112454"/>
    <w:rsid w:val="001127B7"/>
    <w:rsid w:val="00112B8C"/>
    <w:rsid w:val="00112B9F"/>
    <w:rsid w:val="00112BFF"/>
    <w:rsid w:val="00112FBE"/>
    <w:rsid w:val="00113002"/>
    <w:rsid w:val="001131CD"/>
    <w:rsid w:val="001132ED"/>
    <w:rsid w:val="0011331D"/>
    <w:rsid w:val="0011332A"/>
    <w:rsid w:val="00113341"/>
    <w:rsid w:val="00113717"/>
    <w:rsid w:val="00113859"/>
    <w:rsid w:val="001138FC"/>
    <w:rsid w:val="00113BBF"/>
    <w:rsid w:val="00113CBF"/>
    <w:rsid w:val="00113E67"/>
    <w:rsid w:val="00113E7F"/>
    <w:rsid w:val="00114004"/>
    <w:rsid w:val="00114151"/>
    <w:rsid w:val="00114407"/>
    <w:rsid w:val="00114742"/>
    <w:rsid w:val="00114A10"/>
    <w:rsid w:val="0011516C"/>
    <w:rsid w:val="001157D2"/>
    <w:rsid w:val="00115991"/>
    <w:rsid w:val="00115B37"/>
    <w:rsid w:val="00115B58"/>
    <w:rsid w:val="00115BE8"/>
    <w:rsid w:val="00115F18"/>
    <w:rsid w:val="00115FEF"/>
    <w:rsid w:val="00116423"/>
    <w:rsid w:val="001168D3"/>
    <w:rsid w:val="00116983"/>
    <w:rsid w:val="00116B66"/>
    <w:rsid w:val="00116DAF"/>
    <w:rsid w:val="00116EB6"/>
    <w:rsid w:val="001173E8"/>
    <w:rsid w:val="00117851"/>
    <w:rsid w:val="001178D9"/>
    <w:rsid w:val="00117D1D"/>
    <w:rsid w:val="00117E0B"/>
    <w:rsid w:val="00117EBE"/>
    <w:rsid w:val="00117EC2"/>
    <w:rsid w:val="00117F2F"/>
    <w:rsid w:val="00117F70"/>
    <w:rsid w:val="0012042B"/>
    <w:rsid w:val="00120577"/>
    <w:rsid w:val="00120D79"/>
    <w:rsid w:val="00120FAF"/>
    <w:rsid w:val="0012119D"/>
    <w:rsid w:val="0012119E"/>
    <w:rsid w:val="001211C0"/>
    <w:rsid w:val="0012140B"/>
    <w:rsid w:val="00121640"/>
    <w:rsid w:val="0012174F"/>
    <w:rsid w:val="001218A6"/>
    <w:rsid w:val="00121A13"/>
    <w:rsid w:val="00121DF0"/>
    <w:rsid w:val="00121F02"/>
    <w:rsid w:val="001221ED"/>
    <w:rsid w:val="00122367"/>
    <w:rsid w:val="00122398"/>
    <w:rsid w:val="0012294D"/>
    <w:rsid w:val="00122A22"/>
    <w:rsid w:val="00122B71"/>
    <w:rsid w:val="00122D7B"/>
    <w:rsid w:val="00122EF5"/>
    <w:rsid w:val="00123A99"/>
    <w:rsid w:val="00123C52"/>
    <w:rsid w:val="00123CCA"/>
    <w:rsid w:val="00123EEF"/>
    <w:rsid w:val="00123FE5"/>
    <w:rsid w:val="001241CD"/>
    <w:rsid w:val="001241EB"/>
    <w:rsid w:val="00124725"/>
    <w:rsid w:val="00124D6A"/>
    <w:rsid w:val="00124FD3"/>
    <w:rsid w:val="00125041"/>
    <w:rsid w:val="00125157"/>
    <w:rsid w:val="001252B1"/>
    <w:rsid w:val="0012546C"/>
    <w:rsid w:val="00125616"/>
    <w:rsid w:val="001257B5"/>
    <w:rsid w:val="00125910"/>
    <w:rsid w:val="00125BB0"/>
    <w:rsid w:val="00125E1C"/>
    <w:rsid w:val="00125EF8"/>
    <w:rsid w:val="00126023"/>
    <w:rsid w:val="001260BB"/>
    <w:rsid w:val="001269C2"/>
    <w:rsid w:val="00126BAB"/>
    <w:rsid w:val="00126C1E"/>
    <w:rsid w:val="00126D64"/>
    <w:rsid w:val="00127133"/>
    <w:rsid w:val="0012719F"/>
    <w:rsid w:val="0012725F"/>
    <w:rsid w:val="001277A2"/>
    <w:rsid w:val="00127A55"/>
    <w:rsid w:val="00127C9F"/>
    <w:rsid w:val="00127D79"/>
    <w:rsid w:val="00127DD0"/>
    <w:rsid w:val="0013011A"/>
    <w:rsid w:val="0013040F"/>
    <w:rsid w:val="00130729"/>
    <w:rsid w:val="00130B6E"/>
    <w:rsid w:val="00130BAE"/>
    <w:rsid w:val="00130BC6"/>
    <w:rsid w:val="00130D42"/>
    <w:rsid w:val="00130D7B"/>
    <w:rsid w:val="00130E75"/>
    <w:rsid w:val="00130E7F"/>
    <w:rsid w:val="00130F0A"/>
    <w:rsid w:val="00131156"/>
    <w:rsid w:val="00131383"/>
    <w:rsid w:val="00131442"/>
    <w:rsid w:val="0013168E"/>
    <w:rsid w:val="00131690"/>
    <w:rsid w:val="00131717"/>
    <w:rsid w:val="00131C29"/>
    <w:rsid w:val="00131FDA"/>
    <w:rsid w:val="001323D5"/>
    <w:rsid w:val="001327E4"/>
    <w:rsid w:val="00132E7A"/>
    <w:rsid w:val="00132ED8"/>
    <w:rsid w:val="00132F15"/>
    <w:rsid w:val="00133377"/>
    <w:rsid w:val="00133906"/>
    <w:rsid w:val="00133C0D"/>
    <w:rsid w:val="00134268"/>
    <w:rsid w:val="00134337"/>
    <w:rsid w:val="001344A8"/>
    <w:rsid w:val="001349B9"/>
    <w:rsid w:val="00134DF1"/>
    <w:rsid w:val="00134F2D"/>
    <w:rsid w:val="0013515F"/>
    <w:rsid w:val="001351B0"/>
    <w:rsid w:val="001352C0"/>
    <w:rsid w:val="001352C5"/>
    <w:rsid w:val="001359EA"/>
    <w:rsid w:val="00136075"/>
    <w:rsid w:val="00136E88"/>
    <w:rsid w:val="00136EA2"/>
    <w:rsid w:val="00136F68"/>
    <w:rsid w:val="001372C1"/>
    <w:rsid w:val="001373E7"/>
    <w:rsid w:val="001374FA"/>
    <w:rsid w:val="00137786"/>
    <w:rsid w:val="001379DD"/>
    <w:rsid w:val="00137A92"/>
    <w:rsid w:val="00137AB2"/>
    <w:rsid w:val="00137EF1"/>
    <w:rsid w:val="00140361"/>
    <w:rsid w:val="00140385"/>
    <w:rsid w:val="0014053A"/>
    <w:rsid w:val="0014064B"/>
    <w:rsid w:val="00140A8B"/>
    <w:rsid w:val="00140CF2"/>
    <w:rsid w:val="00141031"/>
    <w:rsid w:val="00141649"/>
    <w:rsid w:val="00141833"/>
    <w:rsid w:val="0014253C"/>
    <w:rsid w:val="001425B1"/>
    <w:rsid w:val="001425CD"/>
    <w:rsid w:val="001425FD"/>
    <w:rsid w:val="00142A2B"/>
    <w:rsid w:val="00142C6B"/>
    <w:rsid w:val="001431C9"/>
    <w:rsid w:val="00143833"/>
    <w:rsid w:val="00143FDD"/>
    <w:rsid w:val="00144190"/>
    <w:rsid w:val="00144221"/>
    <w:rsid w:val="00144357"/>
    <w:rsid w:val="00144411"/>
    <w:rsid w:val="001445A7"/>
    <w:rsid w:val="00144804"/>
    <w:rsid w:val="0014497E"/>
    <w:rsid w:val="00144AB1"/>
    <w:rsid w:val="00144B5E"/>
    <w:rsid w:val="00144B99"/>
    <w:rsid w:val="00144E60"/>
    <w:rsid w:val="001450F0"/>
    <w:rsid w:val="0014524E"/>
    <w:rsid w:val="0014532F"/>
    <w:rsid w:val="00145413"/>
    <w:rsid w:val="0014554C"/>
    <w:rsid w:val="00145645"/>
    <w:rsid w:val="00145BE1"/>
    <w:rsid w:val="00145C65"/>
    <w:rsid w:val="00145CE2"/>
    <w:rsid w:val="00145E8D"/>
    <w:rsid w:val="00146664"/>
    <w:rsid w:val="001467A6"/>
    <w:rsid w:val="00146831"/>
    <w:rsid w:val="00146996"/>
    <w:rsid w:val="00146B5D"/>
    <w:rsid w:val="00146D33"/>
    <w:rsid w:val="00146F98"/>
    <w:rsid w:val="00146FFB"/>
    <w:rsid w:val="001471A8"/>
    <w:rsid w:val="001472FB"/>
    <w:rsid w:val="0014774B"/>
    <w:rsid w:val="001477C3"/>
    <w:rsid w:val="0014785F"/>
    <w:rsid w:val="001479D6"/>
    <w:rsid w:val="00147B57"/>
    <w:rsid w:val="00147BEE"/>
    <w:rsid w:val="001500F3"/>
    <w:rsid w:val="0015032F"/>
    <w:rsid w:val="0015036B"/>
    <w:rsid w:val="0015039B"/>
    <w:rsid w:val="0015048E"/>
    <w:rsid w:val="0015058D"/>
    <w:rsid w:val="00150970"/>
    <w:rsid w:val="00150A08"/>
    <w:rsid w:val="00150AA2"/>
    <w:rsid w:val="00150EDF"/>
    <w:rsid w:val="00150EE9"/>
    <w:rsid w:val="001510D3"/>
    <w:rsid w:val="00151118"/>
    <w:rsid w:val="0015135B"/>
    <w:rsid w:val="001515F8"/>
    <w:rsid w:val="001516D5"/>
    <w:rsid w:val="0015174E"/>
    <w:rsid w:val="001517D6"/>
    <w:rsid w:val="001518CC"/>
    <w:rsid w:val="00151DAE"/>
    <w:rsid w:val="00151E80"/>
    <w:rsid w:val="00151EC8"/>
    <w:rsid w:val="0015223B"/>
    <w:rsid w:val="00152478"/>
    <w:rsid w:val="0015258B"/>
    <w:rsid w:val="0015262B"/>
    <w:rsid w:val="00152834"/>
    <w:rsid w:val="00152AB5"/>
    <w:rsid w:val="00152CAB"/>
    <w:rsid w:val="00152D4A"/>
    <w:rsid w:val="00152EB8"/>
    <w:rsid w:val="00152EC6"/>
    <w:rsid w:val="00153001"/>
    <w:rsid w:val="00153359"/>
    <w:rsid w:val="0015379A"/>
    <w:rsid w:val="001537A6"/>
    <w:rsid w:val="00153835"/>
    <w:rsid w:val="001538DD"/>
    <w:rsid w:val="00153B77"/>
    <w:rsid w:val="00153CA9"/>
    <w:rsid w:val="00153CD1"/>
    <w:rsid w:val="0015410E"/>
    <w:rsid w:val="00154184"/>
    <w:rsid w:val="00154553"/>
    <w:rsid w:val="00154605"/>
    <w:rsid w:val="00154882"/>
    <w:rsid w:val="001548E1"/>
    <w:rsid w:val="00154923"/>
    <w:rsid w:val="0015499B"/>
    <w:rsid w:val="00154BCD"/>
    <w:rsid w:val="00154D4B"/>
    <w:rsid w:val="00154E62"/>
    <w:rsid w:val="00155248"/>
    <w:rsid w:val="001555D2"/>
    <w:rsid w:val="00155784"/>
    <w:rsid w:val="00155AEB"/>
    <w:rsid w:val="00155B33"/>
    <w:rsid w:val="00155B40"/>
    <w:rsid w:val="00155B4E"/>
    <w:rsid w:val="00155C30"/>
    <w:rsid w:val="00155CAD"/>
    <w:rsid w:val="00155D0F"/>
    <w:rsid w:val="00155E6E"/>
    <w:rsid w:val="001562B0"/>
    <w:rsid w:val="001562D9"/>
    <w:rsid w:val="00156686"/>
    <w:rsid w:val="001566FF"/>
    <w:rsid w:val="00156BA1"/>
    <w:rsid w:val="00156CA2"/>
    <w:rsid w:val="00157017"/>
    <w:rsid w:val="001574D1"/>
    <w:rsid w:val="0015754A"/>
    <w:rsid w:val="00157979"/>
    <w:rsid w:val="00157BE2"/>
    <w:rsid w:val="00157F77"/>
    <w:rsid w:val="00157F87"/>
    <w:rsid w:val="00160104"/>
    <w:rsid w:val="00160273"/>
    <w:rsid w:val="0016031C"/>
    <w:rsid w:val="00160702"/>
    <w:rsid w:val="0016072C"/>
    <w:rsid w:val="00160D29"/>
    <w:rsid w:val="0016117A"/>
    <w:rsid w:val="001613F4"/>
    <w:rsid w:val="0016148B"/>
    <w:rsid w:val="0016182A"/>
    <w:rsid w:val="00161831"/>
    <w:rsid w:val="0016189E"/>
    <w:rsid w:val="0016225E"/>
    <w:rsid w:val="0016229E"/>
    <w:rsid w:val="00162619"/>
    <w:rsid w:val="00162964"/>
    <w:rsid w:val="00162E02"/>
    <w:rsid w:val="001632BF"/>
    <w:rsid w:val="001632F8"/>
    <w:rsid w:val="00163455"/>
    <w:rsid w:val="0016361D"/>
    <w:rsid w:val="00163868"/>
    <w:rsid w:val="00163970"/>
    <w:rsid w:val="00163BB6"/>
    <w:rsid w:val="00163C01"/>
    <w:rsid w:val="0016405C"/>
    <w:rsid w:val="001643BB"/>
    <w:rsid w:val="00164483"/>
    <w:rsid w:val="00164816"/>
    <w:rsid w:val="00164BDD"/>
    <w:rsid w:val="00164D8C"/>
    <w:rsid w:val="001652AF"/>
    <w:rsid w:val="00165372"/>
    <w:rsid w:val="0016568F"/>
    <w:rsid w:val="00165C3F"/>
    <w:rsid w:val="00165C5A"/>
    <w:rsid w:val="00165C96"/>
    <w:rsid w:val="00165E14"/>
    <w:rsid w:val="0016658E"/>
    <w:rsid w:val="00166807"/>
    <w:rsid w:val="00166A55"/>
    <w:rsid w:val="00166F6D"/>
    <w:rsid w:val="0016703D"/>
    <w:rsid w:val="001674D3"/>
    <w:rsid w:val="001675E9"/>
    <w:rsid w:val="001677B9"/>
    <w:rsid w:val="00167863"/>
    <w:rsid w:val="00167A63"/>
    <w:rsid w:val="00167F17"/>
    <w:rsid w:val="001704D8"/>
    <w:rsid w:val="00170586"/>
    <w:rsid w:val="00170B74"/>
    <w:rsid w:val="00170EB4"/>
    <w:rsid w:val="0017139C"/>
    <w:rsid w:val="0017143D"/>
    <w:rsid w:val="001715DD"/>
    <w:rsid w:val="00171B61"/>
    <w:rsid w:val="0017229D"/>
    <w:rsid w:val="00172324"/>
    <w:rsid w:val="00172458"/>
    <w:rsid w:val="0017259B"/>
    <w:rsid w:val="00172B2F"/>
    <w:rsid w:val="00173040"/>
    <w:rsid w:val="001739B1"/>
    <w:rsid w:val="001739E5"/>
    <w:rsid w:val="00173A32"/>
    <w:rsid w:val="00173C7C"/>
    <w:rsid w:val="00173E74"/>
    <w:rsid w:val="0017476C"/>
    <w:rsid w:val="00174B4E"/>
    <w:rsid w:val="00174D63"/>
    <w:rsid w:val="00174EE3"/>
    <w:rsid w:val="00175372"/>
    <w:rsid w:val="00175B01"/>
    <w:rsid w:val="00175B58"/>
    <w:rsid w:val="00175E71"/>
    <w:rsid w:val="00175FFC"/>
    <w:rsid w:val="001761BC"/>
    <w:rsid w:val="00176266"/>
    <w:rsid w:val="00176369"/>
    <w:rsid w:val="0017657B"/>
    <w:rsid w:val="00176EF1"/>
    <w:rsid w:val="001773D7"/>
    <w:rsid w:val="00177536"/>
    <w:rsid w:val="00177898"/>
    <w:rsid w:val="00177B08"/>
    <w:rsid w:val="00177C94"/>
    <w:rsid w:val="00177F91"/>
    <w:rsid w:val="0018010A"/>
    <w:rsid w:val="00180340"/>
    <w:rsid w:val="0018061D"/>
    <w:rsid w:val="001809C9"/>
    <w:rsid w:val="00180A5C"/>
    <w:rsid w:val="00180C7B"/>
    <w:rsid w:val="0018130C"/>
    <w:rsid w:val="001815CE"/>
    <w:rsid w:val="001817DB"/>
    <w:rsid w:val="0018206C"/>
    <w:rsid w:val="00182791"/>
    <w:rsid w:val="00182A26"/>
    <w:rsid w:val="00182A75"/>
    <w:rsid w:val="00182C0E"/>
    <w:rsid w:val="001831A8"/>
    <w:rsid w:val="00183286"/>
    <w:rsid w:val="00183BF9"/>
    <w:rsid w:val="00183CD7"/>
    <w:rsid w:val="00183E4D"/>
    <w:rsid w:val="00183EF2"/>
    <w:rsid w:val="00183F9A"/>
    <w:rsid w:val="00184731"/>
    <w:rsid w:val="00184752"/>
    <w:rsid w:val="0018477C"/>
    <w:rsid w:val="001848F5"/>
    <w:rsid w:val="001849B1"/>
    <w:rsid w:val="0018569E"/>
    <w:rsid w:val="001857BB"/>
    <w:rsid w:val="0018581D"/>
    <w:rsid w:val="00185A2A"/>
    <w:rsid w:val="00185DD0"/>
    <w:rsid w:val="00185FBC"/>
    <w:rsid w:val="00186013"/>
    <w:rsid w:val="00186629"/>
    <w:rsid w:val="001866E0"/>
    <w:rsid w:val="00186AD6"/>
    <w:rsid w:val="00186C9F"/>
    <w:rsid w:val="00186D5F"/>
    <w:rsid w:val="00186D9B"/>
    <w:rsid w:val="00186E1B"/>
    <w:rsid w:val="00186F99"/>
    <w:rsid w:val="001873EF"/>
    <w:rsid w:val="00187712"/>
    <w:rsid w:val="0018773C"/>
    <w:rsid w:val="00187A8D"/>
    <w:rsid w:val="00187AA5"/>
    <w:rsid w:val="00187B27"/>
    <w:rsid w:val="00187DE4"/>
    <w:rsid w:val="00187EB9"/>
    <w:rsid w:val="001901B0"/>
    <w:rsid w:val="00190454"/>
    <w:rsid w:val="00190485"/>
    <w:rsid w:val="00190712"/>
    <w:rsid w:val="001907F5"/>
    <w:rsid w:val="00191056"/>
    <w:rsid w:val="00191143"/>
    <w:rsid w:val="001914EC"/>
    <w:rsid w:val="001918CB"/>
    <w:rsid w:val="001919E9"/>
    <w:rsid w:val="00191EA7"/>
    <w:rsid w:val="00191F57"/>
    <w:rsid w:val="001920EF"/>
    <w:rsid w:val="0019240F"/>
    <w:rsid w:val="001927FA"/>
    <w:rsid w:val="0019287A"/>
    <w:rsid w:val="00192A86"/>
    <w:rsid w:val="00192B2D"/>
    <w:rsid w:val="00192BD5"/>
    <w:rsid w:val="00192D84"/>
    <w:rsid w:val="00192E46"/>
    <w:rsid w:val="00192F70"/>
    <w:rsid w:val="0019305D"/>
    <w:rsid w:val="00193231"/>
    <w:rsid w:val="001936C3"/>
    <w:rsid w:val="001936F8"/>
    <w:rsid w:val="00193843"/>
    <w:rsid w:val="00193A7B"/>
    <w:rsid w:val="00194095"/>
    <w:rsid w:val="001941A6"/>
    <w:rsid w:val="00194398"/>
    <w:rsid w:val="001943DF"/>
    <w:rsid w:val="0019470B"/>
    <w:rsid w:val="00194740"/>
    <w:rsid w:val="00194B65"/>
    <w:rsid w:val="00194BE8"/>
    <w:rsid w:val="00194D95"/>
    <w:rsid w:val="0019536E"/>
    <w:rsid w:val="001953EC"/>
    <w:rsid w:val="00195507"/>
    <w:rsid w:val="00195698"/>
    <w:rsid w:val="00195AE3"/>
    <w:rsid w:val="00195CA0"/>
    <w:rsid w:val="0019605C"/>
    <w:rsid w:val="001965D8"/>
    <w:rsid w:val="001967AD"/>
    <w:rsid w:val="00196985"/>
    <w:rsid w:val="00196A90"/>
    <w:rsid w:val="00196AA7"/>
    <w:rsid w:val="00196EE7"/>
    <w:rsid w:val="00196FA1"/>
    <w:rsid w:val="00196FFA"/>
    <w:rsid w:val="00197011"/>
    <w:rsid w:val="00197368"/>
    <w:rsid w:val="0019765B"/>
    <w:rsid w:val="001979C3"/>
    <w:rsid w:val="00197A25"/>
    <w:rsid w:val="00197DD2"/>
    <w:rsid w:val="001A00CF"/>
    <w:rsid w:val="001A0192"/>
    <w:rsid w:val="001A03D1"/>
    <w:rsid w:val="001A0733"/>
    <w:rsid w:val="001A105C"/>
    <w:rsid w:val="001A149E"/>
    <w:rsid w:val="001A1578"/>
    <w:rsid w:val="001A17B2"/>
    <w:rsid w:val="001A1F0B"/>
    <w:rsid w:val="001A2441"/>
    <w:rsid w:val="001A2655"/>
    <w:rsid w:val="001A284B"/>
    <w:rsid w:val="001A2CF6"/>
    <w:rsid w:val="001A2DE0"/>
    <w:rsid w:val="001A325C"/>
    <w:rsid w:val="001A35C9"/>
    <w:rsid w:val="001A37AA"/>
    <w:rsid w:val="001A3C5A"/>
    <w:rsid w:val="001A3E96"/>
    <w:rsid w:val="001A3F71"/>
    <w:rsid w:val="001A40E5"/>
    <w:rsid w:val="001A4174"/>
    <w:rsid w:val="001A43AA"/>
    <w:rsid w:val="001A469D"/>
    <w:rsid w:val="001A48DA"/>
    <w:rsid w:val="001A51BA"/>
    <w:rsid w:val="001A528F"/>
    <w:rsid w:val="001A59DD"/>
    <w:rsid w:val="001A63CB"/>
    <w:rsid w:val="001A6557"/>
    <w:rsid w:val="001A6900"/>
    <w:rsid w:val="001A6975"/>
    <w:rsid w:val="001A6F76"/>
    <w:rsid w:val="001A701A"/>
    <w:rsid w:val="001A72D3"/>
    <w:rsid w:val="001A7377"/>
    <w:rsid w:val="001A73DB"/>
    <w:rsid w:val="001A7560"/>
    <w:rsid w:val="001A7801"/>
    <w:rsid w:val="001A7902"/>
    <w:rsid w:val="001A7A4F"/>
    <w:rsid w:val="001A7BF1"/>
    <w:rsid w:val="001A7DEB"/>
    <w:rsid w:val="001ACE25"/>
    <w:rsid w:val="001B015F"/>
    <w:rsid w:val="001B0262"/>
    <w:rsid w:val="001B0309"/>
    <w:rsid w:val="001B075C"/>
    <w:rsid w:val="001B09C7"/>
    <w:rsid w:val="001B0CD1"/>
    <w:rsid w:val="001B0DCB"/>
    <w:rsid w:val="001B133D"/>
    <w:rsid w:val="001B1386"/>
    <w:rsid w:val="001B15D5"/>
    <w:rsid w:val="001B1773"/>
    <w:rsid w:val="001B1956"/>
    <w:rsid w:val="001B1AE0"/>
    <w:rsid w:val="001B1AE5"/>
    <w:rsid w:val="001B1EF6"/>
    <w:rsid w:val="001B2097"/>
    <w:rsid w:val="001B20C2"/>
    <w:rsid w:val="001B2183"/>
    <w:rsid w:val="001B22A1"/>
    <w:rsid w:val="001B22C0"/>
    <w:rsid w:val="001B2434"/>
    <w:rsid w:val="001B2721"/>
    <w:rsid w:val="001B2945"/>
    <w:rsid w:val="001B2AF3"/>
    <w:rsid w:val="001B2B12"/>
    <w:rsid w:val="001B2DA3"/>
    <w:rsid w:val="001B3171"/>
    <w:rsid w:val="001B3761"/>
    <w:rsid w:val="001B3847"/>
    <w:rsid w:val="001B3A82"/>
    <w:rsid w:val="001B413A"/>
    <w:rsid w:val="001B42B5"/>
    <w:rsid w:val="001B43CD"/>
    <w:rsid w:val="001B44E7"/>
    <w:rsid w:val="001B477A"/>
    <w:rsid w:val="001B4926"/>
    <w:rsid w:val="001B5455"/>
    <w:rsid w:val="001B589D"/>
    <w:rsid w:val="001B5A87"/>
    <w:rsid w:val="001B5BC5"/>
    <w:rsid w:val="001B6073"/>
    <w:rsid w:val="001B6985"/>
    <w:rsid w:val="001B6CD8"/>
    <w:rsid w:val="001B6F3F"/>
    <w:rsid w:val="001B6FF3"/>
    <w:rsid w:val="001B7080"/>
    <w:rsid w:val="001B70F3"/>
    <w:rsid w:val="001B713C"/>
    <w:rsid w:val="001B716B"/>
    <w:rsid w:val="001B7291"/>
    <w:rsid w:val="001B72D6"/>
    <w:rsid w:val="001B7A3C"/>
    <w:rsid w:val="001B7A62"/>
    <w:rsid w:val="001B7F16"/>
    <w:rsid w:val="001C0188"/>
    <w:rsid w:val="001C029D"/>
    <w:rsid w:val="001C039F"/>
    <w:rsid w:val="001C03AC"/>
    <w:rsid w:val="001C0459"/>
    <w:rsid w:val="001C04DD"/>
    <w:rsid w:val="001C0ADE"/>
    <w:rsid w:val="001C0F0A"/>
    <w:rsid w:val="001C11A8"/>
    <w:rsid w:val="001C1227"/>
    <w:rsid w:val="001C1265"/>
    <w:rsid w:val="001C12C8"/>
    <w:rsid w:val="001C167F"/>
    <w:rsid w:val="001C174E"/>
    <w:rsid w:val="001C188D"/>
    <w:rsid w:val="001C1C38"/>
    <w:rsid w:val="001C1FE8"/>
    <w:rsid w:val="001C2219"/>
    <w:rsid w:val="001C22AA"/>
    <w:rsid w:val="001C2395"/>
    <w:rsid w:val="001C2769"/>
    <w:rsid w:val="001C295F"/>
    <w:rsid w:val="001C31E0"/>
    <w:rsid w:val="001C358B"/>
    <w:rsid w:val="001C3764"/>
    <w:rsid w:val="001C3A0F"/>
    <w:rsid w:val="001C3A88"/>
    <w:rsid w:val="001C3D4A"/>
    <w:rsid w:val="001C3FB2"/>
    <w:rsid w:val="001C42F4"/>
    <w:rsid w:val="001C439A"/>
    <w:rsid w:val="001C43BF"/>
    <w:rsid w:val="001C440D"/>
    <w:rsid w:val="001C44E1"/>
    <w:rsid w:val="001C49AC"/>
    <w:rsid w:val="001C4D58"/>
    <w:rsid w:val="001C4D6D"/>
    <w:rsid w:val="001C4E07"/>
    <w:rsid w:val="001C4ED0"/>
    <w:rsid w:val="001C504B"/>
    <w:rsid w:val="001C562B"/>
    <w:rsid w:val="001C5879"/>
    <w:rsid w:val="001C58C4"/>
    <w:rsid w:val="001C58DA"/>
    <w:rsid w:val="001C59F9"/>
    <w:rsid w:val="001C5A91"/>
    <w:rsid w:val="001C5B12"/>
    <w:rsid w:val="001C5E7B"/>
    <w:rsid w:val="001C64BD"/>
    <w:rsid w:val="001C6D9C"/>
    <w:rsid w:val="001C7408"/>
    <w:rsid w:val="001C75D3"/>
    <w:rsid w:val="001C78A7"/>
    <w:rsid w:val="001C7F24"/>
    <w:rsid w:val="001D0157"/>
    <w:rsid w:val="001D0212"/>
    <w:rsid w:val="001D0424"/>
    <w:rsid w:val="001D04A2"/>
    <w:rsid w:val="001D094C"/>
    <w:rsid w:val="001D0B8B"/>
    <w:rsid w:val="001D0E1F"/>
    <w:rsid w:val="001D0FDD"/>
    <w:rsid w:val="001D11CF"/>
    <w:rsid w:val="001D137E"/>
    <w:rsid w:val="001D18CF"/>
    <w:rsid w:val="001D193C"/>
    <w:rsid w:val="001D1BBF"/>
    <w:rsid w:val="001D1E6D"/>
    <w:rsid w:val="001D20AC"/>
    <w:rsid w:val="001D2124"/>
    <w:rsid w:val="001D260C"/>
    <w:rsid w:val="001D2A65"/>
    <w:rsid w:val="001D2A99"/>
    <w:rsid w:val="001D2B2D"/>
    <w:rsid w:val="001D2D8F"/>
    <w:rsid w:val="001D3347"/>
    <w:rsid w:val="001D358C"/>
    <w:rsid w:val="001D36B7"/>
    <w:rsid w:val="001D38FE"/>
    <w:rsid w:val="001D393B"/>
    <w:rsid w:val="001D3A48"/>
    <w:rsid w:val="001D3C56"/>
    <w:rsid w:val="001D3F15"/>
    <w:rsid w:val="001D412C"/>
    <w:rsid w:val="001D430B"/>
    <w:rsid w:val="001D46A6"/>
    <w:rsid w:val="001D47E6"/>
    <w:rsid w:val="001D4928"/>
    <w:rsid w:val="001D50A8"/>
    <w:rsid w:val="001D5216"/>
    <w:rsid w:val="001D565B"/>
    <w:rsid w:val="001D56BB"/>
    <w:rsid w:val="001D576B"/>
    <w:rsid w:val="001D57EC"/>
    <w:rsid w:val="001D5FBD"/>
    <w:rsid w:val="001D60E7"/>
    <w:rsid w:val="001D60F0"/>
    <w:rsid w:val="001D63E2"/>
    <w:rsid w:val="001D64D8"/>
    <w:rsid w:val="001D6EAF"/>
    <w:rsid w:val="001D6F70"/>
    <w:rsid w:val="001D711F"/>
    <w:rsid w:val="001D7404"/>
    <w:rsid w:val="001D7DAC"/>
    <w:rsid w:val="001D7DBF"/>
    <w:rsid w:val="001D7EA8"/>
    <w:rsid w:val="001E002A"/>
    <w:rsid w:val="001E035D"/>
    <w:rsid w:val="001E0699"/>
    <w:rsid w:val="001E0777"/>
    <w:rsid w:val="001E086B"/>
    <w:rsid w:val="001E09AB"/>
    <w:rsid w:val="001E0B26"/>
    <w:rsid w:val="001E0B2C"/>
    <w:rsid w:val="001E0B53"/>
    <w:rsid w:val="001E1062"/>
    <w:rsid w:val="001E126E"/>
    <w:rsid w:val="001E13E9"/>
    <w:rsid w:val="001E16CC"/>
    <w:rsid w:val="001E16EF"/>
    <w:rsid w:val="001E1928"/>
    <w:rsid w:val="001E1BDD"/>
    <w:rsid w:val="001E1C4D"/>
    <w:rsid w:val="001E1C73"/>
    <w:rsid w:val="001E1E1D"/>
    <w:rsid w:val="001E1F63"/>
    <w:rsid w:val="001E215C"/>
    <w:rsid w:val="001E261E"/>
    <w:rsid w:val="001E28EE"/>
    <w:rsid w:val="001E2C8A"/>
    <w:rsid w:val="001E324B"/>
    <w:rsid w:val="001E3385"/>
    <w:rsid w:val="001E33E3"/>
    <w:rsid w:val="001E35EC"/>
    <w:rsid w:val="001E36D3"/>
    <w:rsid w:val="001E3843"/>
    <w:rsid w:val="001E38D2"/>
    <w:rsid w:val="001E3903"/>
    <w:rsid w:val="001E3C6E"/>
    <w:rsid w:val="001E3F28"/>
    <w:rsid w:val="001E3FFD"/>
    <w:rsid w:val="001E45AD"/>
    <w:rsid w:val="001E46DA"/>
    <w:rsid w:val="001E4AFB"/>
    <w:rsid w:val="001E4F10"/>
    <w:rsid w:val="001E4F1D"/>
    <w:rsid w:val="001E523D"/>
    <w:rsid w:val="001E5676"/>
    <w:rsid w:val="001E5A59"/>
    <w:rsid w:val="001E6804"/>
    <w:rsid w:val="001E69A9"/>
    <w:rsid w:val="001E6AF0"/>
    <w:rsid w:val="001E727A"/>
    <w:rsid w:val="001E7299"/>
    <w:rsid w:val="001E76D0"/>
    <w:rsid w:val="001E78C9"/>
    <w:rsid w:val="001E7950"/>
    <w:rsid w:val="001E7B44"/>
    <w:rsid w:val="001F00FA"/>
    <w:rsid w:val="001F05B1"/>
    <w:rsid w:val="001F066E"/>
    <w:rsid w:val="001F072D"/>
    <w:rsid w:val="001F0917"/>
    <w:rsid w:val="001F0C59"/>
    <w:rsid w:val="001F11E6"/>
    <w:rsid w:val="001F11EA"/>
    <w:rsid w:val="001F14B8"/>
    <w:rsid w:val="001F17F3"/>
    <w:rsid w:val="001F1AC0"/>
    <w:rsid w:val="001F1B01"/>
    <w:rsid w:val="001F1B4C"/>
    <w:rsid w:val="001F1BDB"/>
    <w:rsid w:val="001F1DFD"/>
    <w:rsid w:val="001F1FD6"/>
    <w:rsid w:val="001F26FC"/>
    <w:rsid w:val="001F2BE9"/>
    <w:rsid w:val="001F2C62"/>
    <w:rsid w:val="001F2EA3"/>
    <w:rsid w:val="001F3378"/>
    <w:rsid w:val="001F3724"/>
    <w:rsid w:val="001F3773"/>
    <w:rsid w:val="001F390C"/>
    <w:rsid w:val="001F3CB1"/>
    <w:rsid w:val="001F3D54"/>
    <w:rsid w:val="001F3D8D"/>
    <w:rsid w:val="001F3E93"/>
    <w:rsid w:val="001F4069"/>
    <w:rsid w:val="001F41D1"/>
    <w:rsid w:val="001F4863"/>
    <w:rsid w:val="001F488F"/>
    <w:rsid w:val="001F4D03"/>
    <w:rsid w:val="001F4ED4"/>
    <w:rsid w:val="001F4FCB"/>
    <w:rsid w:val="001F51FE"/>
    <w:rsid w:val="001F522F"/>
    <w:rsid w:val="001F53D2"/>
    <w:rsid w:val="001F5594"/>
    <w:rsid w:val="001F565A"/>
    <w:rsid w:val="001F567C"/>
    <w:rsid w:val="001F56E4"/>
    <w:rsid w:val="001F5718"/>
    <w:rsid w:val="001F5949"/>
    <w:rsid w:val="001F5A68"/>
    <w:rsid w:val="001F5AB0"/>
    <w:rsid w:val="001F5DEB"/>
    <w:rsid w:val="001F5E17"/>
    <w:rsid w:val="001F5EE2"/>
    <w:rsid w:val="001F5F67"/>
    <w:rsid w:val="001F60B4"/>
    <w:rsid w:val="001F60EA"/>
    <w:rsid w:val="001F6245"/>
    <w:rsid w:val="001F666D"/>
    <w:rsid w:val="001F6795"/>
    <w:rsid w:val="001F6970"/>
    <w:rsid w:val="001F6C20"/>
    <w:rsid w:val="001F6E8C"/>
    <w:rsid w:val="001F728C"/>
    <w:rsid w:val="001F793F"/>
    <w:rsid w:val="001F7AA3"/>
    <w:rsid w:val="001F7B17"/>
    <w:rsid w:val="001F7B76"/>
    <w:rsid w:val="001F7BC0"/>
    <w:rsid w:val="001F7E02"/>
    <w:rsid w:val="001F7E99"/>
    <w:rsid w:val="00200226"/>
    <w:rsid w:val="002004D2"/>
    <w:rsid w:val="00200DB1"/>
    <w:rsid w:val="00200F04"/>
    <w:rsid w:val="002011A6"/>
    <w:rsid w:val="00201452"/>
    <w:rsid w:val="0020150D"/>
    <w:rsid w:val="002017C6"/>
    <w:rsid w:val="0020184D"/>
    <w:rsid w:val="0020199F"/>
    <w:rsid w:val="00201D4E"/>
    <w:rsid w:val="00201E46"/>
    <w:rsid w:val="00201F84"/>
    <w:rsid w:val="002020A7"/>
    <w:rsid w:val="002020D0"/>
    <w:rsid w:val="0020291F"/>
    <w:rsid w:val="00202A53"/>
    <w:rsid w:val="00202EC5"/>
    <w:rsid w:val="00202ECB"/>
    <w:rsid w:val="002031B5"/>
    <w:rsid w:val="0020326B"/>
    <w:rsid w:val="0020328E"/>
    <w:rsid w:val="002035CF"/>
    <w:rsid w:val="0020365C"/>
    <w:rsid w:val="00203957"/>
    <w:rsid w:val="002039C3"/>
    <w:rsid w:val="00203D49"/>
    <w:rsid w:val="00203F71"/>
    <w:rsid w:val="00204002"/>
    <w:rsid w:val="00204129"/>
    <w:rsid w:val="002045E6"/>
    <w:rsid w:val="00204654"/>
    <w:rsid w:val="0020466F"/>
    <w:rsid w:val="00204674"/>
    <w:rsid w:val="00204680"/>
    <w:rsid w:val="00204682"/>
    <w:rsid w:val="002047F1"/>
    <w:rsid w:val="002049E1"/>
    <w:rsid w:val="00204DF5"/>
    <w:rsid w:val="0020515C"/>
    <w:rsid w:val="0020571B"/>
    <w:rsid w:val="002058E3"/>
    <w:rsid w:val="00205F92"/>
    <w:rsid w:val="0020611E"/>
    <w:rsid w:val="002063B7"/>
    <w:rsid w:val="00206587"/>
    <w:rsid w:val="00206606"/>
    <w:rsid w:val="00206681"/>
    <w:rsid w:val="002069BC"/>
    <w:rsid w:val="002069D5"/>
    <w:rsid w:val="00206B1F"/>
    <w:rsid w:val="00206B6C"/>
    <w:rsid w:val="00207306"/>
    <w:rsid w:val="002078CC"/>
    <w:rsid w:val="00207D80"/>
    <w:rsid w:val="00207FDE"/>
    <w:rsid w:val="0021006C"/>
    <w:rsid w:val="002101B4"/>
    <w:rsid w:val="0021086C"/>
    <w:rsid w:val="00210A75"/>
    <w:rsid w:val="00210A82"/>
    <w:rsid w:val="00210A9F"/>
    <w:rsid w:val="00210E40"/>
    <w:rsid w:val="00210F23"/>
    <w:rsid w:val="00210FA2"/>
    <w:rsid w:val="00211001"/>
    <w:rsid w:val="002113C7"/>
    <w:rsid w:val="002114CC"/>
    <w:rsid w:val="0021157C"/>
    <w:rsid w:val="00211581"/>
    <w:rsid w:val="002117D5"/>
    <w:rsid w:val="002117FD"/>
    <w:rsid w:val="002118FB"/>
    <w:rsid w:val="00211B5D"/>
    <w:rsid w:val="00211D43"/>
    <w:rsid w:val="00211F5B"/>
    <w:rsid w:val="00211F9E"/>
    <w:rsid w:val="00211FEF"/>
    <w:rsid w:val="00212144"/>
    <w:rsid w:val="002124BD"/>
    <w:rsid w:val="002126FB"/>
    <w:rsid w:val="00212B16"/>
    <w:rsid w:val="00212C06"/>
    <w:rsid w:val="00212C54"/>
    <w:rsid w:val="00212D5F"/>
    <w:rsid w:val="00212E37"/>
    <w:rsid w:val="00212F8D"/>
    <w:rsid w:val="002131A2"/>
    <w:rsid w:val="002133B7"/>
    <w:rsid w:val="00213ADD"/>
    <w:rsid w:val="00213B00"/>
    <w:rsid w:val="00213B11"/>
    <w:rsid w:val="00213BB0"/>
    <w:rsid w:val="0021429B"/>
    <w:rsid w:val="00214543"/>
    <w:rsid w:val="00214724"/>
    <w:rsid w:val="00214900"/>
    <w:rsid w:val="00214DC0"/>
    <w:rsid w:val="00214FA8"/>
    <w:rsid w:val="0021526A"/>
    <w:rsid w:val="0021593A"/>
    <w:rsid w:val="00215A06"/>
    <w:rsid w:val="00215AED"/>
    <w:rsid w:val="002160FE"/>
    <w:rsid w:val="002161B7"/>
    <w:rsid w:val="00216278"/>
    <w:rsid w:val="0021640C"/>
    <w:rsid w:val="002164C5"/>
    <w:rsid w:val="002169AC"/>
    <w:rsid w:val="00216B75"/>
    <w:rsid w:val="00216C66"/>
    <w:rsid w:val="00216E2C"/>
    <w:rsid w:val="00217223"/>
    <w:rsid w:val="002172FC"/>
    <w:rsid w:val="00217792"/>
    <w:rsid w:val="0021787E"/>
    <w:rsid w:val="00217D72"/>
    <w:rsid w:val="00217F4F"/>
    <w:rsid w:val="0022006C"/>
    <w:rsid w:val="0022020A"/>
    <w:rsid w:val="002203E4"/>
    <w:rsid w:val="00220CF2"/>
    <w:rsid w:val="002211CE"/>
    <w:rsid w:val="00221386"/>
    <w:rsid w:val="00221556"/>
    <w:rsid w:val="002216B4"/>
    <w:rsid w:val="00221864"/>
    <w:rsid w:val="002218CB"/>
    <w:rsid w:val="002218FD"/>
    <w:rsid w:val="00221B25"/>
    <w:rsid w:val="00221C7F"/>
    <w:rsid w:val="00221E4A"/>
    <w:rsid w:val="00221EB8"/>
    <w:rsid w:val="00222107"/>
    <w:rsid w:val="00222141"/>
    <w:rsid w:val="00222695"/>
    <w:rsid w:val="0022278C"/>
    <w:rsid w:val="00222AC0"/>
    <w:rsid w:val="00223376"/>
    <w:rsid w:val="00223784"/>
    <w:rsid w:val="00223893"/>
    <w:rsid w:val="00223961"/>
    <w:rsid w:val="002239BB"/>
    <w:rsid w:val="00223C12"/>
    <w:rsid w:val="00223E4E"/>
    <w:rsid w:val="0022426E"/>
    <w:rsid w:val="0022441B"/>
    <w:rsid w:val="00224420"/>
    <w:rsid w:val="00224459"/>
    <w:rsid w:val="00224472"/>
    <w:rsid w:val="00224509"/>
    <w:rsid w:val="00224694"/>
    <w:rsid w:val="002248B4"/>
    <w:rsid w:val="00224B04"/>
    <w:rsid w:val="00224C07"/>
    <w:rsid w:val="00224C2C"/>
    <w:rsid w:val="00224CD9"/>
    <w:rsid w:val="00224D29"/>
    <w:rsid w:val="00224E9E"/>
    <w:rsid w:val="00224FF0"/>
    <w:rsid w:val="0022504B"/>
    <w:rsid w:val="00225344"/>
    <w:rsid w:val="002254C0"/>
    <w:rsid w:val="0022557C"/>
    <w:rsid w:val="002255F2"/>
    <w:rsid w:val="002258A2"/>
    <w:rsid w:val="00225B3C"/>
    <w:rsid w:val="00225B53"/>
    <w:rsid w:val="002260B6"/>
    <w:rsid w:val="002260E7"/>
    <w:rsid w:val="00226687"/>
    <w:rsid w:val="00226883"/>
    <w:rsid w:val="0022689E"/>
    <w:rsid w:val="002268F6"/>
    <w:rsid w:val="00226CEE"/>
    <w:rsid w:val="00226D33"/>
    <w:rsid w:val="00226E5C"/>
    <w:rsid w:val="00227134"/>
    <w:rsid w:val="002271AC"/>
    <w:rsid w:val="002273F4"/>
    <w:rsid w:val="002279FD"/>
    <w:rsid w:val="00227A71"/>
    <w:rsid w:val="00227F0F"/>
    <w:rsid w:val="002302DD"/>
    <w:rsid w:val="00231129"/>
    <w:rsid w:val="00231971"/>
    <w:rsid w:val="00231C61"/>
    <w:rsid w:val="00231CE8"/>
    <w:rsid w:val="00231D08"/>
    <w:rsid w:val="00231D2D"/>
    <w:rsid w:val="00231DEA"/>
    <w:rsid w:val="00232796"/>
    <w:rsid w:val="002327BC"/>
    <w:rsid w:val="002329A2"/>
    <w:rsid w:val="00232E6B"/>
    <w:rsid w:val="00233313"/>
    <w:rsid w:val="002336E1"/>
    <w:rsid w:val="00233989"/>
    <w:rsid w:val="00233DF8"/>
    <w:rsid w:val="00234278"/>
    <w:rsid w:val="00234639"/>
    <w:rsid w:val="002349B1"/>
    <w:rsid w:val="00235446"/>
    <w:rsid w:val="0023583D"/>
    <w:rsid w:val="0023596C"/>
    <w:rsid w:val="00235A77"/>
    <w:rsid w:val="00235D44"/>
    <w:rsid w:val="0023624A"/>
    <w:rsid w:val="00236294"/>
    <w:rsid w:val="00236752"/>
    <w:rsid w:val="002368CC"/>
    <w:rsid w:val="00236AB3"/>
    <w:rsid w:val="00236D2A"/>
    <w:rsid w:val="00237042"/>
    <w:rsid w:val="0023745B"/>
    <w:rsid w:val="00237468"/>
    <w:rsid w:val="00237726"/>
    <w:rsid w:val="00237C20"/>
    <w:rsid w:val="00237C8C"/>
    <w:rsid w:val="00237E00"/>
    <w:rsid w:val="0023E6CF"/>
    <w:rsid w:val="002400ED"/>
    <w:rsid w:val="0024025E"/>
    <w:rsid w:val="002403DD"/>
    <w:rsid w:val="00240576"/>
    <w:rsid w:val="00240C3C"/>
    <w:rsid w:val="00240F21"/>
    <w:rsid w:val="002411CA"/>
    <w:rsid w:val="00241281"/>
    <w:rsid w:val="002418EA"/>
    <w:rsid w:val="002419B6"/>
    <w:rsid w:val="00241A09"/>
    <w:rsid w:val="00241A22"/>
    <w:rsid w:val="00241A91"/>
    <w:rsid w:val="00241AFA"/>
    <w:rsid w:val="00241EAD"/>
    <w:rsid w:val="002423EA"/>
    <w:rsid w:val="00242403"/>
    <w:rsid w:val="002428BD"/>
    <w:rsid w:val="00242A5D"/>
    <w:rsid w:val="00242A61"/>
    <w:rsid w:val="00242A93"/>
    <w:rsid w:val="00242B97"/>
    <w:rsid w:val="00242E1B"/>
    <w:rsid w:val="00243081"/>
    <w:rsid w:val="002432E8"/>
    <w:rsid w:val="002435AC"/>
    <w:rsid w:val="00243601"/>
    <w:rsid w:val="0024370B"/>
    <w:rsid w:val="002439C4"/>
    <w:rsid w:val="00243ADD"/>
    <w:rsid w:val="0024404F"/>
    <w:rsid w:val="0024435A"/>
    <w:rsid w:val="00244367"/>
    <w:rsid w:val="002449C2"/>
    <w:rsid w:val="00244BB6"/>
    <w:rsid w:val="00244CC3"/>
    <w:rsid w:val="002454D7"/>
    <w:rsid w:val="00245554"/>
    <w:rsid w:val="00245ABA"/>
    <w:rsid w:val="00245BD5"/>
    <w:rsid w:val="00245EE3"/>
    <w:rsid w:val="00245FD0"/>
    <w:rsid w:val="00246446"/>
    <w:rsid w:val="00246456"/>
    <w:rsid w:val="0024668E"/>
    <w:rsid w:val="0024672B"/>
    <w:rsid w:val="00246CFB"/>
    <w:rsid w:val="00246D7C"/>
    <w:rsid w:val="00246E75"/>
    <w:rsid w:val="00246ED5"/>
    <w:rsid w:val="002471F1"/>
    <w:rsid w:val="00247318"/>
    <w:rsid w:val="00247328"/>
    <w:rsid w:val="0024777D"/>
    <w:rsid w:val="00247A47"/>
    <w:rsid w:val="00247C27"/>
    <w:rsid w:val="0025014B"/>
    <w:rsid w:val="0025032F"/>
    <w:rsid w:val="00250404"/>
    <w:rsid w:val="00250622"/>
    <w:rsid w:val="00250B4A"/>
    <w:rsid w:val="00250C52"/>
    <w:rsid w:val="00250C5F"/>
    <w:rsid w:val="00250DE1"/>
    <w:rsid w:val="00250E11"/>
    <w:rsid w:val="00251342"/>
    <w:rsid w:val="0025162E"/>
    <w:rsid w:val="00251C01"/>
    <w:rsid w:val="00251C1A"/>
    <w:rsid w:val="00251ED8"/>
    <w:rsid w:val="00251F7D"/>
    <w:rsid w:val="00251F9A"/>
    <w:rsid w:val="00252035"/>
    <w:rsid w:val="00252553"/>
    <w:rsid w:val="002526B9"/>
    <w:rsid w:val="0025282C"/>
    <w:rsid w:val="00252887"/>
    <w:rsid w:val="00252D88"/>
    <w:rsid w:val="00252DD1"/>
    <w:rsid w:val="002535B0"/>
    <w:rsid w:val="002538F5"/>
    <w:rsid w:val="00253A73"/>
    <w:rsid w:val="00254AF4"/>
    <w:rsid w:val="00254B64"/>
    <w:rsid w:val="00255883"/>
    <w:rsid w:val="00255A6C"/>
    <w:rsid w:val="0025680D"/>
    <w:rsid w:val="00256C57"/>
    <w:rsid w:val="00256CF7"/>
    <w:rsid w:val="00256F86"/>
    <w:rsid w:val="00257332"/>
    <w:rsid w:val="00257400"/>
    <w:rsid w:val="00257607"/>
    <w:rsid w:val="002576CA"/>
    <w:rsid w:val="00257781"/>
    <w:rsid w:val="00257DEF"/>
    <w:rsid w:val="00257EEB"/>
    <w:rsid w:val="0025D2E3"/>
    <w:rsid w:val="00260551"/>
    <w:rsid w:val="002605B7"/>
    <w:rsid w:val="00260677"/>
    <w:rsid w:val="002609B4"/>
    <w:rsid w:val="00260A22"/>
    <w:rsid w:val="00260A24"/>
    <w:rsid w:val="00260A6D"/>
    <w:rsid w:val="00260FFB"/>
    <w:rsid w:val="00261156"/>
    <w:rsid w:val="002617CC"/>
    <w:rsid w:val="002617F8"/>
    <w:rsid w:val="00261D23"/>
    <w:rsid w:val="00261EE8"/>
    <w:rsid w:val="00262088"/>
    <w:rsid w:val="0026211B"/>
    <w:rsid w:val="0026279F"/>
    <w:rsid w:val="002627EC"/>
    <w:rsid w:val="002629CB"/>
    <w:rsid w:val="00262C2E"/>
    <w:rsid w:val="00262DB4"/>
    <w:rsid w:val="00263360"/>
    <w:rsid w:val="0026356E"/>
    <w:rsid w:val="00263912"/>
    <w:rsid w:val="00263AB4"/>
    <w:rsid w:val="00263CBB"/>
    <w:rsid w:val="00263D50"/>
    <w:rsid w:val="00263DC0"/>
    <w:rsid w:val="00263EFB"/>
    <w:rsid w:val="002640AE"/>
    <w:rsid w:val="00264122"/>
    <w:rsid w:val="002646B7"/>
    <w:rsid w:val="002647E6"/>
    <w:rsid w:val="00264CE3"/>
    <w:rsid w:val="00264D1A"/>
    <w:rsid w:val="00265324"/>
    <w:rsid w:val="0026546C"/>
    <w:rsid w:val="002657D0"/>
    <w:rsid w:val="0026589E"/>
    <w:rsid w:val="00265D62"/>
    <w:rsid w:val="00265F72"/>
    <w:rsid w:val="0026633B"/>
    <w:rsid w:val="0026657D"/>
    <w:rsid w:val="002668EF"/>
    <w:rsid w:val="00266EE2"/>
    <w:rsid w:val="00267110"/>
    <w:rsid w:val="002671E5"/>
    <w:rsid w:val="00267318"/>
    <w:rsid w:val="002674B3"/>
    <w:rsid w:val="0027011F"/>
    <w:rsid w:val="002701CB"/>
    <w:rsid w:val="00270263"/>
    <w:rsid w:val="002706E4"/>
    <w:rsid w:val="002715F9"/>
    <w:rsid w:val="00271661"/>
    <w:rsid w:val="00271E53"/>
    <w:rsid w:val="002721E2"/>
    <w:rsid w:val="002725DA"/>
    <w:rsid w:val="00272852"/>
    <w:rsid w:val="00272CAD"/>
    <w:rsid w:val="002739C5"/>
    <w:rsid w:val="00273A48"/>
    <w:rsid w:val="00273AD1"/>
    <w:rsid w:val="00274118"/>
    <w:rsid w:val="00274350"/>
    <w:rsid w:val="00274721"/>
    <w:rsid w:val="00274B8F"/>
    <w:rsid w:val="00274DF9"/>
    <w:rsid w:val="002752C0"/>
    <w:rsid w:val="002752E7"/>
    <w:rsid w:val="00275515"/>
    <w:rsid w:val="002758D3"/>
    <w:rsid w:val="00275A8C"/>
    <w:rsid w:val="00275FA6"/>
    <w:rsid w:val="00276239"/>
    <w:rsid w:val="002763D9"/>
    <w:rsid w:val="00276553"/>
    <w:rsid w:val="0027686E"/>
    <w:rsid w:val="00276FBE"/>
    <w:rsid w:val="00277037"/>
    <w:rsid w:val="00277479"/>
    <w:rsid w:val="0027798E"/>
    <w:rsid w:val="00277B76"/>
    <w:rsid w:val="00277FC7"/>
    <w:rsid w:val="00280797"/>
    <w:rsid w:val="00280AF0"/>
    <w:rsid w:val="00280B02"/>
    <w:rsid w:val="00280C09"/>
    <w:rsid w:val="00280CB9"/>
    <w:rsid w:val="00280DF8"/>
    <w:rsid w:val="0028140B"/>
    <w:rsid w:val="0028153D"/>
    <w:rsid w:val="0028156F"/>
    <w:rsid w:val="002817FE"/>
    <w:rsid w:val="0028187C"/>
    <w:rsid w:val="00281954"/>
    <w:rsid w:val="002819B6"/>
    <w:rsid w:val="00281A6C"/>
    <w:rsid w:val="00281ACB"/>
    <w:rsid w:val="002820DE"/>
    <w:rsid w:val="00282193"/>
    <w:rsid w:val="002821C7"/>
    <w:rsid w:val="0028234C"/>
    <w:rsid w:val="00282793"/>
    <w:rsid w:val="00282FE0"/>
    <w:rsid w:val="002830AA"/>
    <w:rsid w:val="00283226"/>
    <w:rsid w:val="002835FA"/>
    <w:rsid w:val="002836AB"/>
    <w:rsid w:val="00283950"/>
    <w:rsid w:val="00283DB6"/>
    <w:rsid w:val="00284090"/>
    <w:rsid w:val="00284130"/>
    <w:rsid w:val="00284324"/>
    <w:rsid w:val="00284406"/>
    <w:rsid w:val="00284452"/>
    <w:rsid w:val="00284A42"/>
    <w:rsid w:val="00284AD5"/>
    <w:rsid w:val="00284B56"/>
    <w:rsid w:val="00284B91"/>
    <w:rsid w:val="00284BCB"/>
    <w:rsid w:val="00284DE2"/>
    <w:rsid w:val="00285239"/>
    <w:rsid w:val="0028596A"/>
    <w:rsid w:val="002859CB"/>
    <w:rsid w:val="00285D58"/>
    <w:rsid w:val="0028619B"/>
    <w:rsid w:val="002865E8"/>
    <w:rsid w:val="00286764"/>
    <w:rsid w:val="002867B0"/>
    <w:rsid w:val="00286957"/>
    <w:rsid w:val="002869C3"/>
    <w:rsid w:val="00286E3F"/>
    <w:rsid w:val="00286FB8"/>
    <w:rsid w:val="002870CE"/>
    <w:rsid w:val="002871A3"/>
    <w:rsid w:val="00287209"/>
    <w:rsid w:val="00287250"/>
    <w:rsid w:val="002872E2"/>
    <w:rsid w:val="0028759E"/>
    <w:rsid w:val="00287988"/>
    <w:rsid w:val="0028798B"/>
    <w:rsid w:val="00287C7C"/>
    <w:rsid w:val="00287DDD"/>
    <w:rsid w:val="00287E0F"/>
    <w:rsid w:val="00287F07"/>
    <w:rsid w:val="00290096"/>
    <w:rsid w:val="002900A4"/>
    <w:rsid w:val="002903CB"/>
    <w:rsid w:val="00290426"/>
    <w:rsid w:val="00290505"/>
    <w:rsid w:val="00290711"/>
    <w:rsid w:val="00290741"/>
    <w:rsid w:val="00290790"/>
    <w:rsid w:val="0029084B"/>
    <w:rsid w:val="00290878"/>
    <w:rsid w:val="00290DB9"/>
    <w:rsid w:val="002912BC"/>
    <w:rsid w:val="0029135C"/>
    <w:rsid w:val="00291A3F"/>
    <w:rsid w:val="00291A72"/>
    <w:rsid w:val="00291F0F"/>
    <w:rsid w:val="002920BD"/>
    <w:rsid w:val="00292591"/>
    <w:rsid w:val="00292D4B"/>
    <w:rsid w:val="0029385C"/>
    <w:rsid w:val="002939FA"/>
    <w:rsid w:val="00293C25"/>
    <w:rsid w:val="00293EB6"/>
    <w:rsid w:val="00293F7C"/>
    <w:rsid w:val="0029413B"/>
    <w:rsid w:val="0029454D"/>
    <w:rsid w:val="0029469A"/>
    <w:rsid w:val="002946A6"/>
    <w:rsid w:val="00294BEF"/>
    <w:rsid w:val="00294CA9"/>
    <w:rsid w:val="00294CCE"/>
    <w:rsid w:val="00294E79"/>
    <w:rsid w:val="002950E6"/>
    <w:rsid w:val="002952A0"/>
    <w:rsid w:val="002956AA"/>
    <w:rsid w:val="00295768"/>
    <w:rsid w:val="00296120"/>
    <w:rsid w:val="0029613D"/>
    <w:rsid w:val="00296251"/>
    <w:rsid w:val="002965A1"/>
    <w:rsid w:val="00296A6F"/>
    <w:rsid w:val="00296CBA"/>
    <w:rsid w:val="0029704C"/>
    <w:rsid w:val="002970AE"/>
    <w:rsid w:val="00297107"/>
    <w:rsid w:val="0029726F"/>
    <w:rsid w:val="00297721"/>
    <w:rsid w:val="0029782B"/>
    <w:rsid w:val="00297965"/>
    <w:rsid w:val="00297C6B"/>
    <w:rsid w:val="00297CB3"/>
    <w:rsid w:val="002A025D"/>
    <w:rsid w:val="002A0425"/>
    <w:rsid w:val="002A0446"/>
    <w:rsid w:val="002A06B1"/>
    <w:rsid w:val="002A081A"/>
    <w:rsid w:val="002A0C30"/>
    <w:rsid w:val="002A0D54"/>
    <w:rsid w:val="002A0E14"/>
    <w:rsid w:val="002A13B9"/>
    <w:rsid w:val="002A18F7"/>
    <w:rsid w:val="002A1E1C"/>
    <w:rsid w:val="002A1F24"/>
    <w:rsid w:val="002A20CE"/>
    <w:rsid w:val="002A23D1"/>
    <w:rsid w:val="002A2661"/>
    <w:rsid w:val="002A27DA"/>
    <w:rsid w:val="002A2CB3"/>
    <w:rsid w:val="002A2CB8"/>
    <w:rsid w:val="002A2CF3"/>
    <w:rsid w:val="002A2D2B"/>
    <w:rsid w:val="002A304C"/>
    <w:rsid w:val="002A3119"/>
    <w:rsid w:val="002A32B3"/>
    <w:rsid w:val="002A36F8"/>
    <w:rsid w:val="002A3869"/>
    <w:rsid w:val="002A38F1"/>
    <w:rsid w:val="002A398D"/>
    <w:rsid w:val="002A3B80"/>
    <w:rsid w:val="002A3BC4"/>
    <w:rsid w:val="002A4278"/>
    <w:rsid w:val="002A47D4"/>
    <w:rsid w:val="002A51CE"/>
    <w:rsid w:val="002A51FA"/>
    <w:rsid w:val="002A5A73"/>
    <w:rsid w:val="002A5BE5"/>
    <w:rsid w:val="002A5E7D"/>
    <w:rsid w:val="002A5EA9"/>
    <w:rsid w:val="002A60D1"/>
    <w:rsid w:val="002A637C"/>
    <w:rsid w:val="002A6D85"/>
    <w:rsid w:val="002A6F90"/>
    <w:rsid w:val="002A6FB3"/>
    <w:rsid w:val="002A71D9"/>
    <w:rsid w:val="002A735A"/>
    <w:rsid w:val="002A77D4"/>
    <w:rsid w:val="002A7804"/>
    <w:rsid w:val="002A7C58"/>
    <w:rsid w:val="002B01CD"/>
    <w:rsid w:val="002B0649"/>
    <w:rsid w:val="002B081A"/>
    <w:rsid w:val="002B098F"/>
    <w:rsid w:val="002B0DB3"/>
    <w:rsid w:val="002B0F67"/>
    <w:rsid w:val="002B12E8"/>
    <w:rsid w:val="002B1699"/>
    <w:rsid w:val="002B196D"/>
    <w:rsid w:val="002B1A0B"/>
    <w:rsid w:val="002B1C1D"/>
    <w:rsid w:val="002B1CA4"/>
    <w:rsid w:val="002B1E6C"/>
    <w:rsid w:val="002B1F26"/>
    <w:rsid w:val="002B1F4A"/>
    <w:rsid w:val="002B2013"/>
    <w:rsid w:val="002B2138"/>
    <w:rsid w:val="002B22C1"/>
    <w:rsid w:val="002B267F"/>
    <w:rsid w:val="002B2A5D"/>
    <w:rsid w:val="002B2CD3"/>
    <w:rsid w:val="002B2E06"/>
    <w:rsid w:val="002B2EF2"/>
    <w:rsid w:val="002B2F46"/>
    <w:rsid w:val="002B34AA"/>
    <w:rsid w:val="002B34BF"/>
    <w:rsid w:val="002B39D0"/>
    <w:rsid w:val="002B3A3C"/>
    <w:rsid w:val="002B3A7E"/>
    <w:rsid w:val="002B3E14"/>
    <w:rsid w:val="002B3EED"/>
    <w:rsid w:val="002B3FF3"/>
    <w:rsid w:val="002B420B"/>
    <w:rsid w:val="002B440E"/>
    <w:rsid w:val="002B4612"/>
    <w:rsid w:val="002B46E1"/>
    <w:rsid w:val="002B4AB2"/>
    <w:rsid w:val="002B4B00"/>
    <w:rsid w:val="002B4DC1"/>
    <w:rsid w:val="002B5478"/>
    <w:rsid w:val="002B54A7"/>
    <w:rsid w:val="002B55CF"/>
    <w:rsid w:val="002B5604"/>
    <w:rsid w:val="002B5723"/>
    <w:rsid w:val="002B5757"/>
    <w:rsid w:val="002B5827"/>
    <w:rsid w:val="002B5833"/>
    <w:rsid w:val="002B585A"/>
    <w:rsid w:val="002B58EC"/>
    <w:rsid w:val="002B599A"/>
    <w:rsid w:val="002B5A32"/>
    <w:rsid w:val="002B5AB3"/>
    <w:rsid w:val="002B5D5A"/>
    <w:rsid w:val="002B5F74"/>
    <w:rsid w:val="002B61D5"/>
    <w:rsid w:val="002B633C"/>
    <w:rsid w:val="002B68AD"/>
    <w:rsid w:val="002B6A79"/>
    <w:rsid w:val="002B6B03"/>
    <w:rsid w:val="002B6E4B"/>
    <w:rsid w:val="002B6FB4"/>
    <w:rsid w:val="002B7208"/>
    <w:rsid w:val="002B7BD3"/>
    <w:rsid w:val="002B7F18"/>
    <w:rsid w:val="002C0696"/>
    <w:rsid w:val="002C0762"/>
    <w:rsid w:val="002C0882"/>
    <w:rsid w:val="002C0B65"/>
    <w:rsid w:val="002C0F84"/>
    <w:rsid w:val="002C0F85"/>
    <w:rsid w:val="002C1301"/>
    <w:rsid w:val="002C14CE"/>
    <w:rsid w:val="002C165A"/>
    <w:rsid w:val="002C1999"/>
    <w:rsid w:val="002C1B00"/>
    <w:rsid w:val="002C1B1D"/>
    <w:rsid w:val="002C1BC3"/>
    <w:rsid w:val="002C1F77"/>
    <w:rsid w:val="002C2383"/>
    <w:rsid w:val="002C2B9B"/>
    <w:rsid w:val="002C2BCD"/>
    <w:rsid w:val="002C2C31"/>
    <w:rsid w:val="002C2C5D"/>
    <w:rsid w:val="002C2C9D"/>
    <w:rsid w:val="002C2F84"/>
    <w:rsid w:val="002C3577"/>
    <w:rsid w:val="002C35BE"/>
    <w:rsid w:val="002C368A"/>
    <w:rsid w:val="002C3849"/>
    <w:rsid w:val="002C3AB4"/>
    <w:rsid w:val="002C3B1B"/>
    <w:rsid w:val="002C4005"/>
    <w:rsid w:val="002C4155"/>
    <w:rsid w:val="002C436F"/>
    <w:rsid w:val="002C464E"/>
    <w:rsid w:val="002C4999"/>
    <w:rsid w:val="002C53E6"/>
    <w:rsid w:val="002C55B0"/>
    <w:rsid w:val="002C565D"/>
    <w:rsid w:val="002C5751"/>
    <w:rsid w:val="002C5762"/>
    <w:rsid w:val="002C5973"/>
    <w:rsid w:val="002C5AD4"/>
    <w:rsid w:val="002C5B8B"/>
    <w:rsid w:val="002C5BB0"/>
    <w:rsid w:val="002C5C5F"/>
    <w:rsid w:val="002C6219"/>
    <w:rsid w:val="002C65BB"/>
    <w:rsid w:val="002C6611"/>
    <w:rsid w:val="002C66A0"/>
    <w:rsid w:val="002C6828"/>
    <w:rsid w:val="002C6923"/>
    <w:rsid w:val="002C6942"/>
    <w:rsid w:val="002C69A2"/>
    <w:rsid w:val="002C6B15"/>
    <w:rsid w:val="002C6B8D"/>
    <w:rsid w:val="002C6CA5"/>
    <w:rsid w:val="002C6E90"/>
    <w:rsid w:val="002C766E"/>
    <w:rsid w:val="002C7FB3"/>
    <w:rsid w:val="002D0002"/>
    <w:rsid w:val="002D0338"/>
    <w:rsid w:val="002D041D"/>
    <w:rsid w:val="002D05F9"/>
    <w:rsid w:val="002D066F"/>
    <w:rsid w:val="002D1111"/>
    <w:rsid w:val="002D1369"/>
    <w:rsid w:val="002D1559"/>
    <w:rsid w:val="002D1694"/>
    <w:rsid w:val="002D1BE1"/>
    <w:rsid w:val="002D1F53"/>
    <w:rsid w:val="002D2308"/>
    <w:rsid w:val="002D2399"/>
    <w:rsid w:val="002D2701"/>
    <w:rsid w:val="002D278D"/>
    <w:rsid w:val="002D2F29"/>
    <w:rsid w:val="002D2FE3"/>
    <w:rsid w:val="002D3015"/>
    <w:rsid w:val="002D3083"/>
    <w:rsid w:val="002D32B6"/>
    <w:rsid w:val="002D32E2"/>
    <w:rsid w:val="002D3407"/>
    <w:rsid w:val="002D34B3"/>
    <w:rsid w:val="002D396B"/>
    <w:rsid w:val="002D3C92"/>
    <w:rsid w:val="002D3DB7"/>
    <w:rsid w:val="002D3F2F"/>
    <w:rsid w:val="002D417C"/>
    <w:rsid w:val="002D41B5"/>
    <w:rsid w:val="002D4357"/>
    <w:rsid w:val="002D45A7"/>
    <w:rsid w:val="002D45D0"/>
    <w:rsid w:val="002D4A93"/>
    <w:rsid w:val="002D50D2"/>
    <w:rsid w:val="002D5165"/>
    <w:rsid w:val="002D536D"/>
    <w:rsid w:val="002D546B"/>
    <w:rsid w:val="002D5866"/>
    <w:rsid w:val="002D58EC"/>
    <w:rsid w:val="002D5972"/>
    <w:rsid w:val="002D5C0D"/>
    <w:rsid w:val="002D5C2F"/>
    <w:rsid w:val="002D5E57"/>
    <w:rsid w:val="002D62D6"/>
    <w:rsid w:val="002D64B6"/>
    <w:rsid w:val="002D65BF"/>
    <w:rsid w:val="002D67B6"/>
    <w:rsid w:val="002D6A08"/>
    <w:rsid w:val="002D6B21"/>
    <w:rsid w:val="002D6B2D"/>
    <w:rsid w:val="002D6C8F"/>
    <w:rsid w:val="002D6D03"/>
    <w:rsid w:val="002D6D15"/>
    <w:rsid w:val="002D6F63"/>
    <w:rsid w:val="002D7481"/>
    <w:rsid w:val="002D75C1"/>
    <w:rsid w:val="002D760A"/>
    <w:rsid w:val="002D7728"/>
    <w:rsid w:val="002D7828"/>
    <w:rsid w:val="002D7E8B"/>
    <w:rsid w:val="002E0494"/>
    <w:rsid w:val="002E058D"/>
    <w:rsid w:val="002E05DC"/>
    <w:rsid w:val="002E07A1"/>
    <w:rsid w:val="002E0B88"/>
    <w:rsid w:val="002E0D4F"/>
    <w:rsid w:val="002E1419"/>
    <w:rsid w:val="002E165F"/>
    <w:rsid w:val="002E1750"/>
    <w:rsid w:val="002E1901"/>
    <w:rsid w:val="002E19CF"/>
    <w:rsid w:val="002E1C0C"/>
    <w:rsid w:val="002E1C3B"/>
    <w:rsid w:val="002E1E19"/>
    <w:rsid w:val="002E20F1"/>
    <w:rsid w:val="002E21F5"/>
    <w:rsid w:val="002E28A6"/>
    <w:rsid w:val="002E2F63"/>
    <w:rsid w:val="002E2FEF"/>
    <w:rsid w:val="002E327E"/>
    <w:rsid w:val="002E33FD"/>
    <w:rsid w:val="002E34EF"/>
    <w:rsid w:val="002E365E"/>
    <w:rsid w:val="002E370A"/>
    <w:rsid w:val="002E3AE1"/>
    <w:rsid w:val="002E3F94"/>
    <w:rsid w:val="002E4171"/>
    <w:rsid w:val="002E4352"/>
    <w:rsid w:val="002E43DF"/>
    <w:rsid w:val="002E462F"/>
    <w:rsid w:val="002E481A"/>
    <w:rsid w:val="002E4DDE"/>
    <w:rsid w:val="002E4E41"/>
    <w:rsid w:val="002E591C"/>
    <w:rsid w:val="002E5BF6"/>
    <w:rsid w:val="002E5DDD"/>
    <w:rsid w:val="002E5FDD"/>
    <w:rsid w:val="002E6064"/>
    <w:rsid w:val="002E6204"/>
    <w:rsid w:val="002E63FA"/>
    <w:rsid w:val="002E640A"/>
    <w:rsid w:val="002E6574"/>
    <w:rsid w:val="002E6656"/>
    <w:rsid w:val="002E6879"/>
    <w:rsid w:val="002E6928"/>
    <w:rsid w:val="002E6EAE"/>
    <w:rsid w:val="002E7502"/>
    <w:rsid w:val="002E75E9"/>
    <w:rsid w:val="002E7775"/>
    <w:rsid w:val="002E7D79"/>
    <w:rsid w:val="002E7DA4"/>
    <w:rsid w:val="002E7DED"/>
    <w:rsid w:val="002E7EC6"/>
    <w:rsid w:val="002E7F89"/>
    <w:rsid w:val="002F01F1"/>
    <w:rsid w:val="002F0270"/>
    <w:rsid w:val="002F0340"/>
    <w:rsid w:val="002F06C7"/>
    <w:rsid w:val="002F07FD"/>
    <w:rsid w:val="002F0A51"/>
    <w:rsid w:val="002F0B27"/>
    <w:rsid w:val="002F0C81"/>
    <w:rsid w:val="002F0D59"/>
    <w:rsid w:val="002F0F4A"/>
    <w:rsid w:val="002F10B9"/>
    <w:rsid w:val="002F14D4"/>
    <w:rsid w:val="002F1600"/>
    <w:rsid w:val="002F1AAC"/>
    <w:rsid w:val="002F1AD2"/>
    <w:rsid w:val="002F1DEB"/>
    <w:rsid w:val="002F1EC7"/>
    <w:rsid w:val="002F20F4"/>
    <w:rsid w:val="002F249A"/>
    <w:rsid w:val="002F27BC"/>
    <w:rsid w:val="002F293C"/>
    <w:rsid w:val="002F2AE4"/>
    <w:rsid w:val="002F2B1C"/>
    <w:rsid w:val="002F2B5F"/>
    <w:rsid w:val="002F2DBA"/>
    <w:rsid w:val="002F2E48"/>
    <w:rsid w:val="002F308E"/>
    <w:rsid w:val="002F3102"/>
    <w:rsid w:val="002F329F"/>
    <w:rsid w:val="002F3312"/>
    <w:rsid w:val="002F36F6"/>
    <w:rsid w:val="002F37B8"/>
    <w:rsid w:val="002F3837"/>
    <w:rsid w:val="002F3C30"/>
    <w:rsid w:val="002F3F83"/>
    <w:rsid w:val="002F42CC"/>
    <w:rsid w:val="002F4409"/>
    <w:rsid w:val="002F4524"/>
    <w:rsid w:val="002F498A"/>
    <w:rsid w:val="002F4FE7"/>
    <w:rsid w:val="002F529F"/>
    <w:rsid w:val="002F53D6"/>
    <w:rsid w:val="002F5BFA"/>
    <w:rsid w:val="002F5D17"/>
    <w:rsid w:val="002F5FDB"/>
    <w:rsid w:val="002F618D"/>
    <w:rsid w:val="002F62E2"/>
    <w:rsid w:val="002F631A"/>
    <w:rsid w:val="002F63FF"/>
    <w:rsid w:val="002F667C"/>
    <w:rsid w:val="002F673D"/>
    <w:rsid w:val="002F67A6"/>
    <w:rsid w:val="002F6942"/>
    <w:rsid w:val="002F69BA"/>
    <w:rsid w:val="002F6A1F"/>
    <w:rsid w:val="002F6BEB"/>
    <w:rsid w:val="002F703B"/>
    <w:rsid w:val="002F70B5"/>
    <w:rsid w:val="002F7340"/>
    <w:rsid w:val="002F75B5"/>
    <w:rsid w:val="002F7B8E"/>
    <w:rsid w:val="002F7CAD"/>
    <w:rsid w:val="002F7D4A"/>
    <w:rsid w:val="002F7E2E"/>
    <w:rsid w:val="0030001F"/>
    <w:rsid w:val="003000F6"/>
    <w:rsid w:val="00300B12"/>
    <w:rsid w:val="00300C2E"/>
    <w:rsid w:val="00300C40"/>
    <w:rsid w:val="0030120A"/>
    <w:rsid w:val="00301277"/>
    <w:rsid w:val="003014D4"/>
    <w:rsid w:val="00301671"/>
    <w:rsid w:val="0030177B"/>
    <w:rsid w:val="003017C5"/>
    <w:rsid w:val="00301E54"/>
    <w:rsid w:val="00301E73"/>
    <w:rsid w:val="003025DC"/>
    <w:rsid w:val="003026E2"/>
    <w:rsid w:val="003026F5"/>
    <w:rsid w:val="00302720"/>
    <w:rsid w:val="00302BE8"/>
    <w:rsid w:val="00302BF2"/>
    <w:rsid w:val="00302E12"/>
    <w:rsid w:val="00302F20"/>
    <w:rsid w:val="003038C7"/>
    <w:rsid w:val="00303A4D"/>
    <w:rsid w:val="00303B80"/>
    <w:rsid w:val="00303E80"/>
    <w:rsid w:val="00304020"/>
    <w:rsid w:val="00304135"/>
    <w:rsid w:val="003041F8"/>
    <w:rsid w:val="0030435E"/>
    <w:rsid w:val="003044FB"/>
    <w:rsid w:val="0030488C"/>
    <w:rsid w:val="00304A2A"/>
    <w:rsid w:val="003052ED"/>
    <w:rsid w:val="00305406"/>
    <w:rsid w:val="00305444"/>
    <w:rsid w:val="003054B9"/>
    <w:rsid w:val="00305591"/>
    <w:rsid w:val="003058E9"/>
    <w:rsid w:val="00305A4A"/>
    <w:rsid w:val="00305BC8"/>
    <w:rsid w:val="00305D55"/>
    <w:rsid w:val="00306016"/>
    <w:rsid w:val="0030613F"/>
    <w:rsid w:val="00306193"/>
    <w:rsid w:val="003061E2"/>
    <w:rsid w:val="0030635D"/>
    <w:rsid w:val="0030645B"/>
    <w:rsid w:val="003067E5"/>
    <w:rsid w:val="003068B0"/>
    <w:rsid w:val="00306C85"/>
    <w:rsid w:val="00306EB9"/>
    <w:rsid w:val="00307284"/>
    <w:rsid w:val="00307E73"/>
    <w:rsid w:val="00307FD8"/>
    <w:rsid w:val="003105F2"/>
    <w:rsid w:val="0031078A"/>
    <w:rsid w:val="0031095D"/>
    <w:rsid w:val="00310B21"/>
    <w:rsid w:val="00310FA6"/>
    <w:rsid w:val="00310FD5"/>
    <w:rsid w:val="003112DC"/>
    <w:rsid w:val="0031165A"/>
    <w:rsid w:val="00311823"/>
    <w:rsid w:val="00311A0F"/>
    <w:rsid w:val="00311C0E"/>
    <w:rsid w:val="00311CE4"/>
    <w:rsid w:val="00311E9B"/>
    <w:rsid w:val="00312302"/>
    <w:rsid w:val="0031238F"/>
    <w:rsid w:val="003126BA"/>
    <w:rsid w:val="0031295D"/>
    <w:rsid w:val="00312A0C"/>
    <w:rsid w:val="00312A1C"/>
    <w:rsid w:val="0031315A"/>
    <w:rsid w:val="00313AAB"/>
    <w:rsid w:val="00313C2E"/>
    <w:rsid w:val="00313CEB"/>
    <w:rsid w:val="00313FBE"/>
    <w:rsid w:val="0031438E"/>
    <w:rsid w:val="0031445D"/>
    <w:rsid w:val="00314501"/>
    <w:rsid w:val="003145B8"/>
    <w:rsid w:val="00314627"/>
    <w:rsid w:val="00314B10"/>
    <w:rsid w:val="00314C12"/>
    <w:rsid w:val="00314E4B"/>
    <w:rsid w:val="00314F58"/>
    <w:rsid w:val="00315319"/>
    <w:rsid w:val="003153B7"/>
    <w:rsid w:val="003155C7"/>
    <w:rsid w:val="0031564E"/>
    <w:rsid w:val="003157AA"/>
    <w:rsid w:val="003159F1"/>
    <w:rsid w:val="00315B21"/>
    <w:rsid w:val="00315B5E"/>
    <w:rsid w:val="00315B63"/>
    <w:rsid w:val="00316223"/>
    <w:rsid w:val="00316597"/>
    <w:rsid w:val="00316A23"/>
    <w:rsid w:val="00316D7D"/>
    <w:rsid w:val="00316EF3"/>
    <w:rsid w:val="003170CF"/>
    <w:rsid w:val="003174D8"/>
    <w:rsid w:val="00317621"/>
    <w:rsid w:val="00317744"/>
    <w:rsid w:val="003177F0"/>
    <w:rsid w:val="003178CC"/>
    <w:rsid w:val="003178FE"/>
    <w:rsid w:val="00317AD0"/>
    <w:rsid w:val="00317BED"/>
    <w:rsid w:val="00317D16"/>
    <w:rsid w:val="00317EFB"/>
    <w:rsid w:val="00317F80"/>
    <w:rsid w:val="003208C5"/>
    <w:rsid w:val="00320970"/>
    <w:rsid w:val="00320A4C"/>
    <w:rsid w:val="00320B5B"/>
    <w:rsid w:val="00320C98"/>
    <w:rsid w:val="00320CB5"/>
    <w:rsid w:val="00320F25"/>
    <w:rsid w:val="0032105A"/>
    <w:rsid w:val="003211F6"/>
    <w:rsid w:val="0032159A"/>
    <w:rsid w:val="00321D03"/>
    <w:rsid w:val="00321EF8"/>
    <w:rsid w:val="00321F0D"/>
    <w:rsid w:val="0032216A"/>
    <w:rsid w:val="0032236E"/>
    <w:rsid w:val="0032272B"/>
    <w:rsid w:val="00322893"/>
    <w:rsid w:val="00322895"/>
    <w:rsid w:val="00322E3E"/>
    <w:rsid w:val="0032323D"/>
    <w:rsid w:val="0032328F"/>
    <w:rsid w:val="00323578"/>
    <w:rsid w:val="00323781"/>
    <w:rsid w:val="003238F9"/>
    <w:rsid w:val="003239A0"/>
    <w:rsid w:val="00323ACA"/>
    <w:rsid w:val="00323C74"/>
    <w:rsid w:val="00323CE8"/>
    <w:rsid w:val="00323E35"/>
    <w:rsid w:val="00324062"/>
    <w:rsid w:val="003241C6"/>
    <w:rsid w:val="00324347"/>
    <w:rsid w:val="00324397"/>
    <w:rsid w:val="003246C1"/>
    <w:rsid w:val="00324996"/>
    <w:rsid w:val="00324B35"/>
    <w:rsid w:val="00324D02"/>
    <w:rsid w:val="00324F0C"/>
    <w:rsid w:val="00324FF1"/>
    <w:rsid w:val="0032552E"/>
    <w:rsid w:val="00325721"/>
    <w:rsid w:val="00325793"/>
    <w:rsid w:val="003259E3"/>
    <w:rsid w:val="00325AB7"/>
    <w:rsid w:val="00325FDB"/>
    <w:rsid w:val="003262A9"/>
    <w:rsid w:val="00326774"/>
    <w:rsid w:val="00326844"/>
    <w:rsid w:val="00326E91"/>
    <w:rsid w:val="00326EB0"/>
    <w:rsid w:val="003277C3"/>
    <w:rsid w:val="003278BA"/>
    <w:rsid w:val="00327BD4"/>
    <w:rsid w:val="00327BDD"/>
    <w:rsid w:val="00327CBC"/>
    <w:rsid w:val="00327D0A"/>
    <w:rsid w:val="00327E28"/>
    <w:rsid w:val="003301BB"/>
    <w:rsid w:val="003301D1"/>
    <w:rsid w:val="00330300"/>
    <w:rsid w:val="003306F0"/>
    <w:rsid w:val="00330A92"/>
    <w:rsid w:val="00330C3A"/>
    <w:rsid w:val="00330FE4"/>
    <w:rsid w:val="003310BE"/>
    <w:rsid w:val="00331157"/>
    <w:rsid w:val="0033124B"/>
    <w:rsid w:val="00331644"/>
    <w:rsid w:val="00331755"/>
    <w:rsid w:val="00331B29"/>
    <w:rsid w:val="00331BC9"/>
    <w:rsid w:val="00331E24"/>
    <w:rsid w:val="00331E69"/>
    <w:rsid w:val="00331ECD"/>
    <w:rsid w:val="00331F93"/>
    <w:rsid w:val="0033277B"/>
    <w:rsid w:val="00332A4E"/>
    <w:rsid w:val="00332CA3"/>
    <w:rsid w:val="00332DD2"/>
    <w:rsid w:val="003330B6"/>
    <w:rsid w:val="0033398D"/>
    <w:rsid w:val="00333A47"/>
    <w:rsid w:val="00334067"/>
    <w:rsid w:val="003342F2"/>
    <w:rsid w:val="00334639"/>
    <w:rsid w:val="00334963"/>
    <w:rsid w:val="00334EA5"/>
    <w:rsid w:val="003350E3"/>
    <w:rsid w:val="003353F5"/>
    <w:rsid w:val="00335573"/>
    <w:rsid w:val="003357A6"/>
    <w:rsid w:val="0033591C"/>
    <w:rsid w:val="00335994"/>
    <w:rsid w:val="00335EC1"/>
    <w:rsid w:val="00335F31"/>
    <w:rsid w:val="00336252"/>
    <w:rsid w:val="003362C4"/>
    <w:rsid w:val="003363D1"/>
    <w:rsid w:val="0033672D"/>
    <w:rsid w:val="00336846"/>
    <w:rsid w:val="00336CBD"/>
    <w:rsid w:val="00336CE9"/>
    <w:rsid w:val="00336D50"/>
    <w:rsid w:val="00336DF7"/>
    <w:rsid w:val="00337203"/>
    <w:rsid w:val="003375B2"/>
    <w:rsid w:val="0033765E"/>
    <w:rsid w:val="0033779D"/>
    <w:rsid w:val="00337B89"/>
    <w:rsid w:val="00337BC2"/>
    <w:rsid w:val="00337C59"/>
    <w:rsid w:val="00337E62"/>
    <w:rsid w:val="00340518"/>
    <w:rsid w:val="0034058D"/>
    <w:rsid w:val="00340764"/>
    <w:rsid w:val="00340C0A"/>
    <w:rsid w:val="00340C5A"/>
    <w:rsid w:val="00340E83"/>
    <w:rsid w:val="0034114B"/>
    <w:rsid w:val="003411EF"/>
    <w:rsid w:val="00341286"/>
    <w:rsid w:val="003413D5"/>
    <w:rsid w:val="0034142D"/>
    <w:rsid w:val="00341EDD"/>
    <w:rsid w:val="0034262C"/>
    <w:rsid w:val="00342A54"/>
    <w:rsid w:val="00342CBB"/>
    <w:rsid w:val="00342CD5"/>
    <w:rsid w:val="00343286"/>
    <w:rsid w:val="003436D2"/>
    <w:rsid w:val="00343719"/>
    <w:rsid w:val="003437E1"/>
    <w:rsid w:val="00343D62"/>
    <w:rsid w:val="00343E01"/>
    <w:rsid w:val="00343E3E"/>
    <w:rsid w:val="00343FCA"/>
    <w:rsid w:val="003440FC"/>
    <w:rsid w:val="00344244"/>
    <w:rsid w:val="003443C9"/>
    <w:rsid w:val="00344404"/>
    <w:rsid w:val="00344520"/>
    <w:rsid w:val="00344582"/>
    <w:rsid w:val="0034467D"/>
    <w:rsid w:val="00344D5E"/>
    <w:rsid w:val="0034544C"/>
    <w:rsid w:val="0034575E"/>
    <w:rsid w:val="00345812"/>
    <w:rsid w:val="00345A52"/>
    <w:rsid w:val="00345EA5"/>
    <w:rsid w:val="00345F63"/>
    <w:rsid w:val="0034627D"/>
    <w:rsid w:val="00346465"/>
    <w:rsid w:val="003464B3"/>
    <w:rsid w:val="00346567"/>
    <w:rsid w:val="00346706"/>
    <w:rsid w:val="003468A9"/>
    <w:rsid w:val="00346C32"/>
    <w:rsid w:val="00346E87"/>
    <w:rsid w:val="0034702B"/>
    <w:rsid w:val="00347078"/>
    <w:rsid w:val="00347477"/>
    <w:rsid w:val="00347535"/>
    <w:rsid w:val="00347559"/>
    <w:rsid w:val="00347735"/>
    <w:rsid w:val="00347840"/>
    <w:rsid w:val="00347948"/>
    <w:rsid w:val="0035010E"/>
    <w:rsid w:val="003502EB"/>
    <w:rsid w:val="0035064C"/>
    <w:rsid w:val="00351595"/>
    <w:rsid w:val="003518A4"/>
    <w:rsid w:val="00351909"/>
    <w:rsid w:val="00351978"/>
    <w:rsid w:val="00351C4B"/>
    <w:rsid w:val="00351D13"/>
    <w:rsid w:val="003520F8"/>
    <w:rsid w:val="00352172"/>
    <w:rsid w:val="00352595"/>
    <w:rsid w:val="00352632"/>
    <w:rsid w:val="003526ED"/>
    <w:rsid w:val="0035282E"/>
    <w:rsid w:val="00352B2C"/>
    <w:rsid w:val="00352E60"/>
    <w:rsid w:val="0035352D"/>
    <w:rsid w:val="0035360D"/>
    <w:rsid w:val="003537EB"/>
    <w:rsid w:val="0035384F"/>
    <w:rsid w:val="00353911"/>
    <w:rsid w:val="00353AB8"/>
    <w:rsid w:val="00353C63"/>
    <w:rsid w:val="003548AC"/>
    <w:rsid w:val="003548BD"/>
    <w:rsid w:val="00354A9B"/>
    <w:rsid w:val="00354B5C"/>
    <w:rsid w:val="00354C63"/>
    <w:rsid w:val="00354C77"/>
    <w:rsid w:val="00354DA4"/>
    <w:rsid w:val="00354E19"/>
    <w:rsid w:val="00354E91"/>
    <w:rsid w:val="00355039"/>
    <w:rsid w:val="00355080"/>
    <w:rsid w:val="003558E4"/>
    <w:rsid w:val="00355BCF"/>
    <w:rsid w:val="00355E57"/>
    <w:rsid w:val="00355E6A"/>
    <w:rsid w:val="00355E70"/>
    <w:rsid w:val="00355FAE"/>
    <w:rsid w:val="003561CD"/>
    <w:rsid w:val="00356931"/>
    <w:rsid w:val="00356AE4"/>
    <w:rsid w:val="0035713F"/>
    <w:rsid w:val="00357A42"/>
    <w:rsid w:val="00357A48"/>
    <w:rsid w:val="00357C00"/>
    <w:rsid w:val="00357C58"/>
    <w:rsid w:val="00357DD6"/>
    <w:rsid w:val="00357E73"/>
    <w:rsid w:val="00360275"/>
    <w:rsid w:val="00360417"/>
    <w:rsid w:val="00360520"/>
    <w:rsid w:val="003608F7"/>
    <w:rsid w:val="0036090C"/>
    <w:rsid w:val="00360A49"/>
    <w:rsid w:val="00360C2F"/>
    <w:rsid w:val="00360C47"/>
    <w:rsid w:val="00360EDC"/>
    <w:rsid w:val="003611B6"/>
    <w:rsid w:val="0036192D"/>
    <w:rsid w:val="00361BE0"/>
    <w:rsid w:val="00361E43"/>
    <w:rsid w:val="00361E81"/>
    <w:rsid w:val="00361F89"/>
    <w:rsid w:val="0036250F"/>
    <w:rsid w:val="00362617"/>
    <w:rsid w:val="003628A5"/>
    <w:rsid w:val="00362BDA"/>
    <w:rsid w:val="00362ECC"/>
    <w:rsid w:val="00363077"/>
    <w:rsid w:val="00363324"/>
    <w:rsid w:val="003633DD"/>
    <w:rsid w:val="00363594"/>
    <w:rsid w:val="00363CC8"/>
    <w:rsid w:val="00363D79"/>
    <w:rsid w:val="0036415A"/>
    <w:rsid w:val="00364244"/>
    <w:rsid w:val="00364402"/>
    <w:rsid w:val="00364456"/>
    <w:rsid w:val="003647CC"/>
    <w:rsid w:val="003650A7"/>
    <w:rsid w:val="00365289"/>
    <w:rsid w:val="003652FD"/>
    <w:rsid w:val="003653FC"/>
    <w:rsid w:val="00365551"/>
    <w:rsid w:val="003659B5"/>
    <w:rsid w:val="00365B0F"/>
    <w:rsid w:val="00365BB5"/>
    <w:rsid w:val="00365CBA"/>
    <w:rsid w:val="00365DDB"/>
    <w:rsid w:val="00366000"/>
    <w:rsid w:val="0036608D"/>
    <w:rsid w:val="00366280"/>
    <w:rsid w:val="00366304"/>
    <w:rsid w:val="003663DE"/>
    <w:rsid w:val="00366CE0"/>
    <w:rsid w:val="00366F91"/>
    <w:rsid w:val="003676C7"/>
    <w:rsid w:val="0036776F"/>
    <w:rsid w:val="00367E1D"/>
    <w:rsid w:val="0036B8BF"/>
    <w:rsid w:val="0037007F"/>
    <w:rsid w:val="00370120"/>
    <w:rsid w:val="003702EF"/>
    <w:rsid w:val="0037043C"/>
    <w:rsid w:val="00370564"/>
    <w:rsid w:val="003706AE"/>
    <w:rsid w:val="0037078C"/>
    <w:rsid w:val="0037082A"/>
    <w:rsid w:val="00370B9A"/>
    <w:rsid w:val="00370C5A"/>
    <w:rsid w:val="00370CFD"/>
    <w:rsid w:val="00370E5D"/>
    <w:rsid w:val="00371506"/>
    <w:rsid w:val="00371638"/>
    <w:rsid w:val="00371754"/>
    <w:rsid w:val="00371EC0"/>
    <w:rsid w:val="003720C6"/>
    <w:rsid w:val="00372227"/>
    <w:rsid w:val="0037224C"/>
    <w:rsid w:val="0037228B"/>
    <w:rsid w:val="003724C7"/>
    <w:rsid w:val="00372BC3"/>
    <w:rsid w:val="00372C1B"/>
    <w:rsid w:val="003730D5"/>
    <w:rsid w:val="003730E6"/>
    <w:rsid w:val="00373109"/>
    <w:rsid w:val="003731B5"/>
    <w:rsid w:val="003733E5"/>
    <w:rsid w:val="00373596"/>
    <w:rsid w:val="00373DBA"/>
    <w:rsid w:val="00373EAB"/>
    <w:rsid w:val="00373FCF"/>
    <w:rsid w:val="003740C6"/>
    <w:rsid w:val="00374169"/>
    <w:rsid w:val="00374717"/>
    <w:rsid w:val="00374E8F"/>
    <w:rsid w:val="00375258"/>
    <w:rsid w:val="0037593F"/>
    <w:rsid w:val="00375A6B"/>
    <w:rsid w:val="00375A6E"/>
    <w:rsid w:val="00376128"/>
    <w:rsid w:val="0037628F"/>
    <w:rsid w:val="00376487"/>
    <w:rsid w:val="00376611"/>
    <w:rsid w:val="00376E0A"/>
    <w:rsid w:val="00377BF7"/>
    <w:rsid w:val="00377D49"/>
    <w:rsid w:val="00377DD3"/>
    <w:rsid w:val="00380001"/>
    <w:rsid w:val="0038045B"/>
    <w:rsid w:val="00380D56"/>
    <w:rsid w:val="003812EA"/>
    <w:rsid w:val="00381418"/>
    <w:rsid w:val="0038151F"/>
    <w:rsid w:val="003816F5"/>
    <w:rsid w:val="003817EB"/>
    <w:rsid w:val="003818D1"/>
    <w:rsid w:val="003819E0"/>
    <w:rsid w:val="00381B1D"/>
    <w:rsid w:val="00381C09"/>
    <w:rsid w:val="00381FB6"/>
    <w:rsid w:val="00381FE5"/>
    <w:rsid w:val="00382740"/>
    <w:rsid w:val="00382906"/>
    <w:rsid w:val="00382DA0"/>
    <w:rsid w:val="00383146"/>
    <w:rsid w:val="0038368B"/>
    <w:rsid w:val="00383796"/>
    <w:rsid w:val="00383957"/>
    <w:rsid w:val="00383F84"/>
    <w:rsid w:val="0038435F"/>
    <w:rsid w:val="003844C6"/>
    <w:rsid w:val="0038455E"/>
    <w:rsid w:val="00384568"/>
    <w:rsid w:val="003847FD"/>
    <w:rsid w:val="003849C4"/>
    <w:rsid w:val="00384BA4"/>
    <w:rsid w:val="0038557E"/>
    <w:rsid w:val="00385596"/>
    <w:rsid w:val="00385915"/>
    <w:rsid w:val="00385B5E"/>
    <w:rsid w:val="00385BA9"/>
    <w:rsid w:val="00385C37"/>
    <w:rsid w:val="00385D72"/>
    <w:rsid w:val="00385D87"/>
    <w:rsid w:val="00385D8E"/>
    <w:rsid w:val="0038649E"/>
    <w:rsid w:val="003865F2"/>
    <w:rsid w:val="00386732"/>
    <w:rsid w:val="00386786"/>
    <w:rsid w:val="00386B2B"/>
    <w:rsid w:val="00386C8F"/>
    <w:rsid w:val="00386DE3"/>
    <w:rsid w:val="00387031"/>
    <w:rsid w:val="00387040"/>
    <w:rsid w:val="00387270"/>
    <w:rsid w:val="003872F3"/>
    <w:rsid w:val="0038750C"/>
    <w:rsid w:val="00387808"/>
    <w:rsid w:val="0038784C"/>
    <w:rsid w:val="003879E1"/>
    <w:rsid w:val="00387B6E"/>
    <w:rsid w:val="00387B78"/>
    <w:rsid w:val="00387BD9"/>
    <w:rsid w:val="00387E43"/>
    <w:rsid w:val="0039033B"/>
    <w:rsid w:val="00390415"/>
    <w:rsid w:val="003905EB"/>
    <w:rsid w:val="0039089C"/>
    <w:rsid w:val="00390CFA"/>
    <w:rsid w:val="00390FDD"/>
    <w:rsid w:val="0039138B"/>
    <w:rsid w:val="003914E5"/>
    <w:rsid w:val="0039160A"/>
    <w:rsid w:val="00391734"/>
    <w:rsid w:val="003918BC"/>
    <w:rsid w:val="00391B4C"/>
    <w:rsid w:val="00391B88"/>
    <w:rsid w:val="00391BBE"/>
    <w:rsid w:val="00391DFB"/>
    <w:rsid w:val="00391EE1"/>
    <w:rsid w:val="003920D1"/>
    <w:rsid w:val="003924B4"/>
    <w:rsid w:val="00392532"/>
    <w:rsid w:val="003926A7"/>
    <w:rsid w:val="003928B9"/>
    <w:rsid w:val="00392908"/>
    <w:rsid w:val="00392A8A"/>
    <w:rsid w:val="00392D43"/>
    <w:rsid w:val="0039317C"/>
    <w:rsid w:val="003936A7"/>
    <w:rsid w:val="00393D7A"/>
    <w:rsid w:val="00393FC3"/>
    <w:rsid w:val="003942CD"/>
    <w:rsid w:val="0039487E"/>
    <w:rsid w:val="003948E8"/>
    <w:rsid w:val="00394FD9"/>
    <w:rsid w:val="00395573"/>
    <w:rsid w:val="003956FA"/>
    <w:rsid w:val="003957D0"/>
    <w:rsid w:val="00395966"/>
    <w:rsid w:val="00395B3A"/>
    <w:rsid w:val="003961D2"/>
    <w:rsid w:val="0039642D"/>
    <w:rsid w:val="00396434"/>
    <w:rsid w:val="0039657B"/>
    <w:rsid w:val="003966A3"/>
    <w:rsid w:val="003968BE"/>
    <w:rsid w:val="00396A47"/>
    <w:rsid w:val="00396CF7"/>
    <w:rsid w:val="00396D10"/>
    <w:rsid w:val="00396FF5"/>
    <w:rsid w:val="00397011"/>
    <w:rsid w:val="003972F6"/>
    <w:rsid w:val="00397353"/>
    <w:rsid w:val="003975DA"/>
    <w:rsid w:val="0039762A"/>
    <w:rsid w:val="003978FF"/>
    <w:rsid w:val="0039796B"/>
    <w:rsid w:val="00397BC6"/>
    <w:rsid w:val="00397EBC"/>
    <w:rsid w:val="00397EC3"/>
    <w:rsid w:val="003A0355"/>
    <w:rsid w:val="003A0410"/>
    <w:rsid w:val="003A0483"/>
    <w:rsid w:val="003A059B"/>
    <w:rsid w:val="003A06F1"/>
    <w:rsid w:val="003A0703"/>
    <w:rsid w:val="003A0A17"/>
    <w:rsid w:val="003A0C10"/>
    <w:rsid w:val="003A0D07"/>
    <w:rsid w:val="003A0D2E"/>
    <w:rsid w:val="003A0E37"/>
    <w:rsid w:val="003A0F30"/>
    <w:rsid w:val="003A12F2"/>
    <w:rsid w:val="003A1744"/>
    <w:rsid w:val="003A20E9"/>
    <w:rsid w:val="003A2448"/>
    <w:rsid w:val="003A2500"/>
    <w:rsid w:val="003A25AE"/>
    <w:rsid w:val="003A26F3"/>
    <w:rsid w:val="003A275E"/>
    <w:rsid w:val="003A286C"/>
    <w:rsid w:val="003A28E6"/>
    <w:rsid w:val="003A293A"/>
    <w:rsid w:val="003A29FB"/>
    <w:rsid w:val="003A2CD2"/>
    <w:rsid w:val="003A2D9B"/>
    <w:rsid w:val="003A2ED2"/>
    <w:rsid w:val="003A2F62"/>
    <w:rsid w:val="003A31D5"/>
    <w:rsid w:val="003A31EE"/>
    <w:rsid w:val="003A3A8D"/>
    <w:rsid w:val="003A3B67"/>
    <w:rsid w:val="003A3BA2"/>
    <w:rsid w:val="003A3E7C"/>
    <w:rsid w:val="003A3F47"/>
    <w:rsid w:val="003A4128"/>
    <w:rsid w:val="003A4278"/>
    <w:rsid w:val="003A441B"/>
    <w:rsid w:val="003A4E45"/>
    <w:rsid w:val="003A584E"/>
    <w:rsid w:val="003A5A9A"/>
    <w:rsid w:val="003A5AE8"/>
    <w:rsid w:val="003A5BBF"/>
    <w:rsid w:val="003A5CB8"/>
    <w:rsid w:val="003A5E0A"/>
    <w:rsid w:val="003A65E8"/>
    <w:rsid w:val="003A67DF"/>
    <w:rsid w:val="003A693C"/>
    <w:rsid w:val="003A69B3"/>
    <w:rsid w:val="003A6AEC"/>
    <w:rsid w:val="003A6B11"/>
    <w:rsid w:val="003A6B58"/>
    <w:rsid w:val="003A6EA9"/>
    <w:rsid w:val="003A7297"/>
    <w:rsid w:val="003A7585"/>
    <w:rsid w:val="003A7833"/>
    <w:rsid w:val="003A78F8"/>
    <w:rsid w:val="003A7AD1"/>
    <w:rsid w:val="003A7B46"/>
    <w:rsid w:val="003B01C0"/>
    <w:rsid w:val="003B0287"/>
    <w:rsid w:val="003B0E62"/>
    <w:rsid w:val="003B12E3"/>
    <w:rsid w:val="003B1DCC"/>
    <w:rsid w:val="003B1F32"/>
    <w:rsid w:val="003B1F5F"/>
    <w:rsid w:val="003B2116"/>
    <w:rsid w:val="003B2369"/>
    <w:rsid w:val="003B263C"/>
    <w:rsid w:val="003B2654"/>
    <w:rsid w:val="003B27D8"/>
    <w:rsid w:val="003B2832"/>
    <w:rsid w:val="003B28D8"/>
    <w:rsid w:val="003B2D14"/>
    <w:rsid w:val="003B2DC7"/>
    <w:rsid w:val="003B2EB6"/>
    <w:rsid w:val="003B2F49"/>
    <w:rsid w:val="003B3170"/>
    <w:rsid w:val="003B3821"/>
    <w:rsid w:val="003B3996"/>
    <w:rsid w:val="003B3AA0"/>
    <w:rsid w:val="003B3BC4"/>
    <w:rsid w:val="003B3FDE"/>
    <w:rsid w:val="003B41BD"/>
    <w:rsid w:val="003B43DD"/>
    <w:rsid w:val="003B4649"/>
    <w:rsid w:val="003B4657"/>
    <w:rsid w:val="003B4795"/>
    <w:rsid w:val="003B47E8"/>
    <w:rsid w:val="003B4804"/>
    <w:rsid w:val="003B4ABB"/>
    <w:rsid w:val="003B4B04"/>
    <w:rsid w:val="003B4C5E"/>
    <w:rsid w:val="003B4E6C"/>
    <w:rsid w:val="003B5567"/>
    <w:rsid w:val="003B5587"/>
    <w:rsid w:val="003B567E"/>
    <w:rsid w:val="003B56F7"/>
    <w:rsid w:val="003B5ABE"/>
    <w:rsid w:val="003B5B3C"/>
    <w:rsid w:val="003B5C1B"/>
    <w:rsid w:val="003B61C1"/>
    <w:rsid w:val="003B628D"/>
    <w:rsid w:val="003B6387"/>
    <w:rsid w:val="003B64FF"/>
    <w:rsid w:val="003B67C9"/>
    <w:rsid w:val="003B6840"/>
    <w:rsid w:val="003B6A10"/>
    <w:rsid w:val="003B6A76"/>
    <w:rsid w:val="003B6AD0"/>
    <w:rsid w:val="003B6BAE"/>
    <w:rsid w:val="003B7118"/>
    <w:rsid w:val="003B7513"/>
    <w:rsid w:val="003B75A6"/>
    <w:rsid w:val="003B7956"/>
    <w:rsid w:val="003B7C21"/>
    <w:rsid w:val="003B7F8E"/>
    <w:rsid w:val="003B7FBD"/>
    <w:rsid w:val="003C0574"/>
    <w:rsid w:val="003C0A1F"/>
    <w:rsid w:val="003C0A77"/>
    <w:rsid w:val="003C0D54"/>
    <w:rsid w:val="003C0FC5"/>
    <w:rsid w:val="003C103D"/>
    <w:rsid w:val="003C1290"/>
    <w:rsid w:val="003C12C9"/>
    <w:rsid w:val="003C1604"/>
    <w:rsid w:val="003C16AA"/>
    <w:rsid w:val="003C1916"/>
    <w:rsid w:val="003C1E31"/>
    <w:rsid w:val="003C222E"/>
    <w:rsid w:val="003C2294"/>
    <w:rsid w:val="003C23A3"/>
    <w:rsid w:val="003C23BE"/>
    <w:rsid w:val="003C26CD"/>
    <w:rsid w:val="003C2CE8"/>
    <w:rsid w:val="003C2E5C"/>
    <w:rsid w:val="003C2FAD"/>
    <w:rsid w:val="003C3016"/>
    <w:rsid w:val="003C3867"/>
    <w:rsid w:val="003C3A78"/>
    <w:rsid w:val="003C3D33"/>
    <w:rsid w:val="003C3DB4"/>
    <w:rsid w:val="003C3E5F"/>
    <w:rsid w:val="003C40AE"/>
    <w:rsid w:val="003C4270"/>
    <w:rsid w:val="003C42AA"/>
    <w:rsid w:val="003C4376"/>
    <w:rsid w:val="003C46D7"/>
    <w:rsid w:val="003C479A"/>
    <w:rsid w:val="003C4A7D"/>
    <w:rsid w:val="003C4A8D"/>
    <w:rsid w:val="003C4DD9"/>
    <w:rsid w:val="003C53D3"/>
    <w:rsid w:val="003C5B81"/>
    <w:rsid w:val="003C60B2"/>
    <w:rsid w:val="003C694D"/>
    <w:rsid w:val="003C69B2"/>
    <w:rsid w:val="003C6B1C"/>
    <w:rsid w:val="003C6EE2"/>
    <w:rsid w:val="003C716D"/>
    <w:rsid w:val="003C71E3"/>
    <w:rsid w:val="003C7378"/>
    <w:rsid w:val="003C74C0"/>
    <w:rsid w:val="003C7976"/>
    <w:rsid w:val="003C7A04"/>
    <w:rsid w:val="003C7A96"/>
    <w:rsid w:val="003C7EEB"/>
    <w:rsid w:val="003C7EF3"/>
    <w:rsid w:val="003C7F48"/>
    <w:rsid w:val="003D00FC"/>
    <w:rsid w:val="003D0267"/>
    <w:rsid w:val="003D0352"/>
    <w:rsid w:val="003D03E3"/>
    <w:rsid w:val="003D0F76"/>
    <w:rsid w:val="003D129D"/>
    <w:rsid w:val="003D1351"/>
    <w:rsid w:val="003D1638"/>
    <w:rsid w:val="003D16EE"/>
    <w:rsid w:val="003D1BB7"/>
    <w:rsid w:val="003D2008"/>
    <w:rsid w:val="003D207C"/>
    <w:rsid w:val="003D230F"/>
    <w:rsid w:val="003D2375"/>
    <w:rsid w:val="003D2527"/>
    <w:rsid w:val="003D26D0"/>
    <w:rsid w:val="003D271B"/>
    <w:rsid w:val="003D2946"/>
    <w:rsid w:val="003D2AD4"/>
    <w:rsid w:val="003D2D4D"/>
    <w:rsid w:val="003D318E"/>
    <w:rsid w:val="003D3240"/>
    <w:rsid w:val="003D35A0"/>
    <w:rsid w:val="003D3C89"/>
    <w:rsid w:val="003D3E6F"/>
    <w:rsid w:val="003D417B"/>
    <w:rsid w:val="003D42F7"/>
    <w:rsid w:val="003D43A8"/>
    <w:rsid w:val="003D456B"/>
    <w:rsid w:val="003D4581"/>
    <w:rsid w:val="003D48E2"/>
    <w:rsid w:val="003D4954"/>
    <w:rsid w:val="003D499F"/>
    <w:rsid w:val="003D4B15"/>
    <w:rsid w:val="003D4C5B"/>
    <w:rsid w:val="003D4DC3"/>
    <w:rsid w:val="003D51E3"/>
    <w:rsid w:val="003D5236"/>
    <w:rsid w:val="003D561E"/>
    <w:rsid w:val="003D57E4"/>
    <w:rsid w:val="003D5BC6"/>
    <w:rsid w:val="003D5D5D"/>
    <w:rsid w:val="003D6276"/>
    <w:rsid w:val="003D6761"/>
    <w:rsid w:val="003D682B"/>
    <w:rsid w:val="003D68DC"/>
    <w:rsid w:val="003D6BE4"/>
    <w:rsid w:val="003D6CAF"/>
    <w:rsid w:val="003D6E87"/>
    <w:rsid w:val="003D6F35"/>
    <w:rsid w:val="003D6FC1"/>
    <w:rsid w:val="003D715D"/>
    <w:rsid w:val="003D721F"/>
    <w:rsid w:val="003D742B"/>
    <w:rsid w:val="003D749A"/>
    <w:rsid w:val="003D74C3"/>
    <w:rsid w:val="003D7544"/>
    <w:rsid w:val="003D7598"/>
    <w:rsid w:val="003D77BB"/>
    <w:rsid w:val="003D7BC8"/>
    <w:rsid w:val="003D7C6D"/>
    <w:rsid w:val="003D7DF9"/>
    <w:rsid w:val="003D7F6A"/>
    <w:rsid w:val="003E0115"/>
    <w:rsid w:val="003E029F"/>
    <w:rsid w:val="003E07E2"/>
    <w:rsid w:val="003E0868"/>
    <w:rsid w:val="003E0B1F"/>
    <w:rsid w:val="003E0DA1"/>
    <w:rsid w:val="003E0FD5"/>
    <w:rsid w:val="003E101F"/>
    <w:rsid w:val="003E1220"/>
    <w:rsid w:val="003E1851"/>
    <w:rsid w:val="003E18E4"/>
    <w:rsid w:val="003E1B36"/>
    <w:rsid w:val="003E1E2B"/>
    <w:rsid w:val="003E1ED6"/>
    <w:rsid w:val="003E1F77"/>
    <w:rsid w:val="003E271D"/>
    <w:rsid w:val="003E290A"/>
    <w:rsid w:val="003E2BA5"/>
    <w:rsid w:val="003E2D19"/>
    <w:rsid w:val="003E2F40"/>
    <w:rsid w:val="003E30FD"/>
    <w:rsid w:val="003E30FE"/>
    <w:rsid w:val="003E3841"/>
    <w:rsid w:val="003E3CCE"/>
    <w:rsid w:val="003E409F"/>
    <w:rsid w:val="003E4305"/>
    <w:rsid w:val="003E4497"/>
    <w:rsid w:val="003E4656"/>
    <w:rsid w:val="003E467F"/>
    <w:rsid w:val="003E47EB"/>
    <w:rsid w:val="003E4816"/>
    <w:rsid w:val="003E4B6B"/>
    <w:rsid w:val="003E4BFF"/>
    <w:rsid w:val="003E4D81"/>
    <w:rsid w:val="003E5079"/>
    <w:rsid w:val="003E50D3"/>
    <w:rsid w:val="003E50FB"/>
    <w:rsid w:val="003E5238"/>
    <w:rsid w:val="003E5657"/>
    <w:rsid w:val="003E579E"/>
    <w:rsid w:val="003E5842"/>
    <w:rsid w:val="003E5928"/>
    <w:rsid w:val="003E5A89"/>
    <w:rsid w:val="003E5C2C"/>
    <w:rsid w:val="003E6844"/>
    <w:rsid w:val="003E69E0"/>
    <w:rsid w:val="003E6A2E"/>
    <w:rsid w:val="003E6B62"/>
    <w:rsid w:val="003E6F0B"/>
    <w:rsid w:val="003E6FB7"/>
    <w:rsid w:val="003E7014"/>
    <w:rsid w:val="003E70F5"/>
    <w:rsid w:val="003E73D3"/>
    <w:rsid w:val="003E743B"/>
    <w:rsid w:val="003E7444"/>
    <w:rsid w:val="003E766B"/>
    <w:rsid w:val="003E77F0"/>
    <w:rsid w:val="003E7F50"/>
    <w:rsid w:val="003F0145"/>
    <w:rsid w:val="003F0364"/>
    <w:rsid w:val="003F042F"/>
    <w:rsid w:val="003F043D"/>
    <w:rsid w:val="003F0722"/>
    <w:rsid w:val="003F0791"/>
    <w:rsid w:val="003F0815"/>
    <w:rsid w:val="003F0995"/>
    <w:rsid w:val="003F0CFE"/>
    <w:rsid w:val="003F102B"/>
    <w:rsid w:val="003F151B"/>
    <w:rsid w:val="003F1582"/>
    <w:rsid w:val="003F16AD"/>
    <w:rsid w:val="003F17B4"/>
    <w:rsid w:val="003F188E"/>
    <w:rsid w:val="003F1A41"/>
    <w:rsid w:val="003F1A55"/>
    <w:rsid w:val="003F1AEB"/>
    <w:rsid w:val="003F1E6B"/>
    <w:rsid w:val="003F1F0C"/>
    <w:rsid w:val="003F2157"/>
    <w:rsid w:val="003F260C"/>
    <w:rsid w:val="003F2E17"/>
    <w:rsid w:val="003F2ECC"/>
    <w:rsid w:val="003F31D0"/>
    <w:rsid w:val="003F3214"/>
    <w:rsid w:val="003F32B9"/>
    <w:rsid w:val="003F32C8"/>
    <w:rsid w:val="003F331E"/>
    <w:rsid w:val="003F35C5"/>
    <w:rsid w:val="003F37EB"/>
    <w:rsid w:val="003F3A02"/>
    <w:rsid w:val="003F3EB5"/>
    <w:rsid w:val="003F3EE0"/>
    <w:rsid w:val="003F3F95"/>
    <w:rsid w:val="003F4C4C"/>
    <w:rsid w:val="003F4E8A"/>
    <w:rsid w:val="003F4F24"/>
    <w:rsid w:val="003F504A"/>
    <w:rsid w:val="003F5148"/>
    <w:rsid w:val="003F5274"/>
    <w:rsid w:val="003F53E4"/>
    <w:rsid w:val="003F5503"/>
    <w:rsid w:val="003F5575"/>
    <w:rsid w:val="003F573C"/>
    <w:rsid w:val="003F58E5"/>
    <w:rsid w:val="003F59DA"/>
    <w:rsid w:val="003F5AB6"/>
    <w:rsid w:val="003F5B81"/>
    <w:rsid w:val="003F5BBF"/>
    <w:rsid w:val="003F5D7A"/>
    <w:rsid w:val="003F5E32"/>
    <w:rsid w:val="003F64BD"/>
    <w:rsid w:val="003F6596"/>
    <w:rsid w:val="003F6782"/>
    <w:rsid w:val="003F68F6"/>
    <w:rsid w:val="003F6CB0"/>
    <w:rsid w:val="003F6D5B"/>
    <w:rsid w:val="003F6F24"/>
    <w:rsid w:val="003F70B4"/>
    <w:rsid w:val="003F73C3"/>
    <w:rsid w:val="003F74E8"/>
    <w:rsid w:val="003F7B08"/>
    <w:rsid w:val="003F7B2D"/>
    <w:rsid w:val="003F7E83"/>
    <w:rsid w:val="003F7EF9"/>
    <w:rsid w:val="003F7F71"/>
    <w:rsid w:val="00400005"/>
    <w:rsid w:val="0040006B"/>
    <w:rsid w:val="00400513"/>
    <w:rsid w:val="004005C5"/>
    <w:rsid w:val="00400719"/>
    <w:rsid w:val="00400802"/>
    <w:rsid w:val="00400812"/>
    <w:rsid w:val="00400955"/>
    <w:rsid w:val="00400B8A"/>
    <w:rsid w:val="00400D11"/>
    <w:rsid w:val="00400F24"/>
    <w:rsid w:val="00400FF3"/>
    <w:rsid w:val="0040127D"/>
    <w:rsid w:val="004012C1"/>
    <w:rsid w:val="00401404"/>
    <w:rsid w:val="004016AD"/>
    <w:rsid w:val="00401773"/>
    <w:rsid w:val="004017AC"/>
    <w:rsid w:val="00401C31"/>
    <w:rsid w:val="00401CF5"/>
    <w:rsid w:val="00401ED1"/>
    <w:rsid w:val="004021A6"/>
    <w:rsid w:val="004024AD"/>
    <w:rsid w:val="004025E9"/>
    <w:rsid w:val="0040267C"/>
    <w:rsid w:val="004026E5"/>
    <w:rsid w:val="0040278F"/>
    <w:rsid w:val="004027D8"/>
    <w:rsid w:val="00402AC0"/>
    <w:rsid w:val="00402B98"/>
    <w:rsid w:val="00402D2F"/>
    <w:rsid w:val="00402D8B"/>
    <w:rsid w:val="004035AC"/>
    <w:rsid w:val="00403861"/>
    <w:rsid w:val="00403CD7"/>
    <w:rsid w:val="004046B9"/>
    <w:rsid w:val="004048E4"/>
    <w:rsid w:val="00404B64"/>
    <w:rsid w:val="00404C19"/>
    <w:rsid w:val="00404C31"/>
    <w:rsid w:val="00404E41"/>
    <w:rsid w:val="00404E68"/>
    <w:rsid w:val="00404E94"/>
    <w:rsid w:val="00404E96"/>
    <w:rsid w:val="00405038"/>
    <w:rsid w:val="00405056"/>
    <w:rsid w:val="0040564C"/>
    <w:rsid w:val="0040570E"/>
    <w:rsid w:val="00405C98"/>
    <w:rsid w:val="00405D9B"/>
    <w:rsid w:val="0040636D"/>
    <w:rsid w:val="00406E42"/>
    <w:rsid w:val="00406F94"/>
    <w:rsid w:val="00406F9D"/>
    <w:rsid w:val="0040702C"/>
    <w:rsid w:val="00407164"/>
    <w:rsid w:val="00407346"/>
    <w:rsid w:val="00407349"/>
    <w:rsid w:val="004074AA"/>
    <w:rsid w:val="0040754A"/>
    <w:rsid w:val="0040770C"/>
    <w:rsid w:val="00407963"/>
    <w:rsid w:val="004079FB"/>
    <w:rsid w:val="00407ADC"/>
    <w:rsid w:val="00407C69"/>
    <w:rsid w:val="004105E7"/>
    <w:rsid w:val="00410777"/>
    <w:rsid w:val="004108D6"/>
    <w:rsid w:val="00410A22"/>
    <w:rsid w:val="0041106E"/>
    <w:rsid w:val="004113BA"/>
    <w:rsid w:val="0041160D"/>
    <w:rsid w:val="0041189A"/>
    <w:rsid w:val="00412190"/>
    <w:rsid w:val="004121B6"/>
    <w:rsid w:val="00412360"/>
    <w:rsid w:val="004126A5"/>
    <w:rsid w:val="004127DA"/>
    <w:rsid w:val="00412AAA"/>
    <w:rsid w:val="00412B51"/>
    <w:rsid w:val="00412D4B"/>
    <w:rsid w:val="00412E1A"/>
    <w:rsid w:val="00412ED1"/>
    <w:rsid w:val="00412F80"/>
    <w:rsid w:val="00412FB1"/>
    <w:rsid w:val="0041305E"/>
    <w:rsid w:val="004133C0"/>
    <w:rsid w:val="0041372A"/>
    <w:rsid w:val="0041383F"/>
    <w:rsid w:val="00413A49"/>
    <w:rsid w:val="00413CB8"/>
    <w:rsid w:val="0041400D"/>
    <w:rsid w:val="00414292"/>
    <w:rsid w:val="0041446A"/>
    <w:rsid w:val="0041456B"/>
    <w:rsid w:val="00414750"/>
    <w:rsid w:val="00414AE5"/>
    <w:rsid w:val="00414B50"/>
    <w:rsid w:val="00414CC7"/>
    <w:rsid w:val="00414EC2"/>
    <w:rsid w:val="00415071"/>
    <w:rsid w:val="00415072"/>
    <w:rsid w:val="00415543"/>
    <w:rsid w:val="004158D9"/>
    <w:rsid w:val="004159BD"/>
    <w:rsid w:val="00415C1C"/>
    <w:rsid w:val="004163B7"/>
    <w:rsid w:val="00416629"/>
    <w:rsid w:val="00416672"/>
    <w:rsid w:val="004167A5"/>
    <w:rsid w:val="004168B2"/>
    <w:rsid w:val="00416CB0"/>
    <w:rsid w:val="00416E35"/>
    <w:rsid w:val="004170E7"/>
    <w:rsid w:val="004175DD"/>
    <w:rsid w:val="00417F5C"/>
    <w:rsid w:val="00420087"/>
    <w:rsid w:val="0042018E"/>
    <w:rsid w:val="0042062C"/>
    <w:rsid w:val="00420A05"/>
    <w:rsid w:val="004211B8"/>
    <w:rsid w:val="00421491"/>
    <w:rsid w:val="004214AB"/>
    <w:rsid w:val="004214B0"/>
    <w:rsid w:val="00421571"/>
    <w:rsid w:val="004215D6"/>
    <w:rsid w:val="004216F3"/>
    <w:rsid w:val="004217BF"/>
    <w:rsid w:val="00421A40"/>
    <w:rsid w:val="00421C55"/>
    <w:rsid w:val="00421CD4"/>
    <w:rsid w:val="00421D97"/>
    <w:rsid w:val="00421EA4"/>
    <w:rsid w:val="00421F1B"/>
    <w:rsid w:val="00422380"/>
    <w:rsid w:val="00422569"/>
    <w:rsid w:val="004227A0"/>
    <w:rsid w:val="00422888"/>
    <w:rsid w:val="00422D7D"/>
    <w:rsid w:val="00422D7F"/>
    <w:rsid w:val="00422E20"/>
    <w:rsid w:val="0042304F"/>
    <w:rsid w:val="004230D7"/>
    <w:rsid w:val="004232D5"/>
    <w:rsid w:val="0042337B"/>
    <w:rsid w:val="00423568"/>
    <w:rsid w:val="0042356D"/>
    <w:rsid w:val="00423612"/>
    <w:rsid w:val="0042387B"/>
    <w:rsid w:val="00423E21"/>
    <w:rsid w:val="00424594"/>
    <w:rsid w:val="004247F6"/>
    <w:rsid w:val="0042535C"/>
    <w:rsid w:val="0042583B"/>
    <w:rsid w:val="00425C98"/>
    <w:rsid w:val="00425F00"/>
    <w:rsid w:val="004261AB"/>
    <w:rsid w:val="0042683D"/>
    <w:rsid w:val="004268DB"/>
    <w:rsid w:val="00426AD5"/>
    <w:rsid w:val="00426F00"/>
    <w:rsid w:val="00427031"/>
    <w:rsid w:val="00427039"/>
    <w:rsid w:val="004270AA"/>
    <w:rsid w:val="004270E1"/>
    <w:rsid w:val="00427106"/>
    <w:rsid w:val="004274C7"/>
    <w:rsid w:val="004274E1"/>
    <w:rsid w:val="004274F4"/>
    <w:rsid w:val="00427789"/>
    <w:rsid w:val="004277D6"/>
    <w:rsid w:val="0042781C"/>
    <w:rsid w:val="0042796F"/>
    <w:rsid w:val="00427BB6"/>
    <w:rsid w:val="00427CFE"/>
    <w:rsid w:val="00427D79"/>
    <w:rsid w:val="00427DDB"/>
    <w:rsid w:val="00427FBD"/>
    <w:rsid w:val="0043031A"/>
    <w:rsid w:val="004303AE"/>
    <w:rsid w:val="004304BD"/>
    <w:rsid w:val="00430533"/>
    <w:rsid w:val="00430754"/>
    <w:rsid w:val="004307BA"/>
    <w:rsid w:val="00430ADF"/>
    <w:rsid w:val="00430E33"/>
    <w:rsid w:val="00431630"/>
    <w:rsid w:val="00431A50"/>
    <w:rsid w:val="00431B1C"/>
    <w:rsid w:val="00431C9F"/>
    <w:rsid w:val="00432204"/>
    <w:rsid w:val="00432537"/>
    <w:rsid w:val="00432596"/>
    <w:rsid w:val="00432A05"/>
    <w:rsid w:val="00432A0B"/>
    <w:rsid w:val="00432E07"/>
    <w:rsid w:val="00432E42"/>
    <w:rsid w:val="00432F81"/>
    <w:rsid w:val="00432FD9"/>
    <w:rsid w:val="004332AA"/>
    <w:rsid w:val="004333B1"/>
    <w:rsid w:val="00433562"/>
    <w:rsid w:val="004336BF"/>
    <w:rsid w:val="004336DE"/>
    <w:rsid w:val="0043371A"/>
    <w:rsid w:val="004341D3"/>
    <w:rsid w:val="00434683"/>
    <w:rsid w:val="00434728"/>
    <w:rsid w:val="00434732"/>
    <w:rsid w:val="004347CB"/>
    <w:rsid w:val="00434A13"/>
    <w:rsid w:val="00434D8B"/>
    <w:rsid w:val="0043518F"/>
    <w:rsid w:val="00435495"/>
    <w:rsid w:val="004354FC"/>
    <w:rsid w:val="00435504"/>
    <w:rsid w:val="00435693"/>
    <w:rsid w:val="004359B0"/>
    <w:rsid w:val="00435AC6"/>
    <w:rsid w:val="00435D71"/>
    <w:rsid w:val="0043601C"/>
    <w:rsid w:val="0043634A"/>
    <w:rsid w:val="0043653A"/>
    <w:rsid w:val="0043674B"/>
    <w:rsid w:val="00436CC1"/>
    <w:rsid w:val="00437321"/>
    <w:rsid w:val="00437526"/>
    <w:rsid w:val="004375C6"/>
    <w:rsid w:val="0043796B"/>
    <w:rsid w:val="0043799A"/>
    <w:rsid w:val="0044032F"/>
    <w:rsid w:val="0044039C"/>
    <w:rsid w:val="004403FB"/>
    <w:rsid w:val="004409B8"/>
    <w:rsid w:val="00440ADE"/>
    <w:rsid w:val="00440BCD"/>
    <w:rsid w:val="00440D5E"/>
    <w:rsid w:val="00440F4C"/>
    <w:rsid w:val="0044126D"/>
    <w:rsid w:val="004414B8"/>
    <w:rsid w:val="00441783"/>
    <w:rsid w:val="0044180F"/>
    <w:rsid w:val="00441C4E"/>
    <w:rsid w:val="00441F27"/>
    <w:rsid w:val="004420DF"/>
    <w:rsid w:val="00442157"/>
    <w:rsid w:val="004424BA"/>
    <w:rsid w:val="0044265C"/>
    <w:rsid w:val="00442850"/>
    <w:rsid w:val="00442A48"/>
    <w:rsid w:val="00442A6B"/>
    <w:rsid w:val="00443248"/>
    <w:rsid w:val="004435A8"/>
    <w:rsid w:val="0044393D"/>
    <w:rsid w:val="004441E6"/>
    <w:rsid w:val="00444270"/>
    <w:rsid w:val="004442B5"/>
    <w:rsid w:val="00444639"/>
    <w:rsid w:val="004446A2"/>
    <w:rsid w:val="004446B1"/>
    <w:rsid w:val="004446C1"/>
    <w:rsid w:val="004454E8"/>
    <w:rsid w:val="004459FD"/>
    <w:rsid w:val="00445D9F"/>
    <w:rsid w:val="00445E4F"/>
    <w:rsid w:val="00445E5E"/>
    <w:rsid w:val="00445ECC"/>
    <w:rsid w:val="00446104"/>
    <w:rsid w:val="004461AB"/>
    <w:rsid w:val="0044636E"/>
    <w:rsid w:val="00446571"/>
    <w:rsid w:val="00446645"/>
    <w:rsid w:val="004467EA"/>
    <w:rsid w:val="004468B2"/>
    <w:rsid w:val="00446C25"/>
    <w:rsid w:val="00446D2B"/>
    <w:rsid w:val="00446DA2"/>
    <w:rsid w:val="00446E6F"/>
    <w:rsid w:val="00446FE1"/>
    <w:rsid w:val="004476F7"/>
    <w:rsid w:val="004478BD"/>
    <w:rsid w:val="00447A1C"/>
    <w:rsid w:val="00447DD5"/>
    <w:rsid w:val="00447F5A"/>
    <w:rsid w:val="0045051B"/>
    <w:rsid w:val="00450970"/>
    <w:rsid w:val="00450A12"/>
    <w:rsid w:val="00450CAA"/>
    <w:rsid w:val="0045118A"/>
    <w:rsid w:val="00451321"/>
    <w:rsid w:val="0045136D"/>
    <w:rsid w:val="00451500"/>
    <w:rsid w:val="00451807"/>
    <w:rsid w:val="00451CEE"/>
    <w:rsid w:val="00451DEA"/>
    <w:rsid w:val="00451FF3"/>
    <w:rsid w:val="00451FF4"/>
    <w:rsid w:val="004520B9"/>
    <w:rsid w:val="00452499"/>
    <w:rsid w:val="00452611"/>
    <w:rsid w:val="0045263B"/>
    <w:rsid w:val="004527C2"/>
    <w:rsid w:val="00452E2D"/>
    <w:rsid w:val="0045325F"/>
    <w:rsid w:val="00453498"/>
    <w:rsid w:val="00453D0C"/>
    <w:rsid w:val="00453D9D"/>
    <w:rsid w:val="00453FE6"/>
    <w:rsid w:val="00454148"/>
    <w:rsid w:val="004541A0"/>
    <w:rsid w:val="004541BC"/>
    <w:rsid w:val="004541F7"/>
    <w:rsid w:val="004545B0"/>
    <w:rsid w:val="004547D9"/>
    <w:rsid w:val="00454B4B"/>
    <w:rsid w:val="00455109"/>
    <w:rsid w:val="00455148"/>
    <w:rsid w:val="0045524D"/>
    <w:rsid w:val="004554AB"/>
    <w:rsid w:val="004558D5"/>
    <w:rsid w:val="00455971"/>
    <w:rsid w:val="00456177"/>
    <w:rsid w:val="004561E5"/>
    <w:rsid w:val="0045687C"/>
    <w:rsid w:val="0045687E"/>
    <w:rsid w:val="0045688C"/>
    <w:rsid w:val="00456A8F"/>
    <w:rsid w:val="00456C51"/>
    <w:rsid w:val="00456C70"/>
    <w:rsid w:val="00456C86"/>
    <w:rsid w:val="00456FD3"/>
    <w:rsid w:val="00457349"/>
    <w:rsid w:val="004576E9"/>
    <w:rsid w:val="00457704"/>
    <w:rsid w:val="00457932"/>
    <w:rsid w:val="00457997"/>
    <w:rsid w:val="00457AEE"/>
    <w:rsid w:val="00457D90"/>
    <w:rsid w:val="00460098"/>
    <w:rsid w:val="004602FA"/>
    <w:rsid w:val="00460580"/>
    <w:rsid w:val="00460848"/>
    <w:rsid w:val="00460985"/>
    <w:rsid w:val="00460BBF"/>
    <w:rsid w:val="00460FE9"/>
    <w:rsid w:val="0046137A"/>
    <w:rsid w:val="004614ED"/>
    <w:rsid w:val="00461906"/>
    <w:rsid w:val="00461954"/>
    <w:rsid w:val="00461D82"/>
    <w:rsid w:val="00461F11"/>
    <w:rsid w:val="0046236A"/>
    <w:rsid w:val="004623F3"/>
    <w:rsid w:val="00462B3C"/>
    <w:rsid w:val="00462D76"/>
    <w:rsid w:val="00462DD4"/>
    <w:rsid w:val="00462F19"/>
    <w:rsid w:val="004635D6"/>
    <w:rsid w:val="0046398B"/>
    <w:rsid w:val="00463AA9"/>
    <w:rsid w:val="00463C23"/>
    <w:rsid w:val="00463DCF"/>
    <w:rsid w:val="00463DD3"/>
    <w:rsid w:val="00463E48"/>
    <w:rsid w:val="0046419D"/>
    <w:rsid w:val="00464223"/>
    <w:rsid w:val="00464778"/>
    <w:rsid w:val="004648F4"/>
    <w:rsid w:val="00464A5D"/>
    <w:rsid w:val="00464AED"/>
    <w:rsid w:val="00464B2D"/>
    <w:rsid w:val="0046562E"/>
    <w:rsid w:val="00465A32"/>
    <w:rsid w:val="00465C28"/>
    <w:rsid w:val="00465D5C"/>
    <w:rsid w:val="00466104"/>
    <w:rsid w:val="00466651"/>
    <w:rsid w:val="0046677B"/>
    <w:rsid w:val="004667BA"/>
    <w:rsid w:val="0046689A"/>
    <w:rsid w:val="0046690D"/>
    <w:rsid w:val="004669C3"/>
    <w:rsid w:val="00466E4B"/>
    <w:rsid w:val="00467023"/>
    <w:rsid w:val="00467130"/>
    <w:rsid w:val="004673A8"/>
    <w:rsid w:val="004673AD"/>
    <w:rsid w:val="004673E9"/>
    <w:rsid w:val="0046777C"/>
    <w:rsid w:val="00467789"/>
    <w:rsid w:val="004677C7"/>
    <w:rsid w:val="00467A0B"/>
    <w:rsid w:val="00467EAF"/>
    <w:rsid w:val="00467FE9"/>
    <w:rsid w:val="0046F1F3"/>
    <w:rsid w:val="0047005D"/>
    <w:rsid w:val="00470134"/>
    <w:rsid w:val="00470307"/>
    <w:rsid w:val="00470321"/>
    <w:rsid w:val="004703AD"/>
    <w:rsid w:val="00470422"/>
    <w:rsid w:val="0047079E"/>
    <w:rsid w:val="0047092E"/>
    <w:rsid w:val="00470B1C"/>
    <w:rsid w:val="00470BBB"/>
    <w:rsid w:val="00471392"/>
    <w:rsid w:val="00471410"/>
    <w:rsid w:val="0047142C"/>
    <w:rsid w:val="00471EA8"/>
    <w:rsid w:val="00472723"/>
    <w:rsid w:val="004728CF"/>
    <w:rsid w:val="0047298B"/>
    <w:rsid w:val="00472B3A"/>
    <w:rsid w:val="00473391"/>
    <w:rsid w:val="0047346A"/>
    <w:rsid w:val="004734F2"/>
    <w:rsid w:val="004738CF"/>
    <w:rsid w:val="00473C2F"/>
    <w:rsid w:val="00473C3F"/>
    <w:rsid w:val="00473C87"/>
    <w:rsid w:val="00473EFC"/>
    <w:rsid w:val="00474137"/>
    <w:rsid w:val="004742FB"/>
    <w:rsid w:val="0047458D"/>
    <w:rsid w:val="00474662"/>
    <w:rsid w:val="004748C6"/>
    <w:rsid w:val="00474996"/>
    <w:rsid w:val="00475192"/>
    <w:rsid w:val="004752C8"/>
    <w:rsid w:val="0047553E"/>
    <w:rsid w:val="004755E7"/>
    <w:rsid w:val="004756E5"/>
    <w:rsid w:val="00475860"/>
    <w:rsid w:val="00475D58"/>
    <w:rsid w:val="00475E04"/>
    <w:rsid w:val="00475F39"/>
    <w:rsid w:val="00475F61"/>
    <w:rsid w:val="00475F7F"/>
    <w:rsid w:val="004761DA"/>
    <w:rsid w:val="004764FC"/>
    <w:rsid w:val="00476A62"/>
    <w:rsid w:val="00476B02"/>
    <w:rsid w:val="00477018"/>
    <w:rsid w:val="0047728F"/>
    <w:rsid w:val="00477644"/>
    <w:rsid w:val="00477A34"/>
    <w:rsid w:val="00477A75"/>
    <w:rsid w:val="00477EC6"/>
    <w:rsid w:val="00477F2E"/>
    <w:rsid w:val="00480264"/>
    <w:rsid w:val="004802A1"/>
    <w:rsid w:val="0048042D"/>
    <w:rsid w:val="0048047C"/>
    <w:rsid w:val="00480611"/>
    <w:rsid w:val="00480651"/>
    <w:rsid w:val="004806F8"/>
    <w:rsid w:val="004807CD"/>
    <w:rsid w:val="00480A90"/>
    <w:rsid w:val="00480FF2"/>
    <w:rsid w:val="00481096"/>
    <w:rsid w:val="004810BD"/>
    <w:rsid w:val="00481536"/>
    <w:rsid w:val="004816C3"/>
    <w:rsid w:val="0048178D"/>
    <w:rsid w:val="00481AA4"/>
    <w:rsid w:val="00481BBB"/>
    <w:rsid w:val="00481D5C"/>
    <w:rsid w:val="00481F8C"/>
    <w:rsid w:val="00482092"/>
    <w:rsid w:val="00482184"/>
    <w:rsid w:val="00482280"/>
    <w:rsid w:val="00482C11"/>
    <w:rsid w:val="00482C3D"/>
    <w:rsid w:val="00482E9D"/>
    <w:rsid w:val="00482F62"/>
    <w:rsid w:val="004831B9"/>
    <w:rsid w:val="00483221"/>
    <w:rsid w:val="004832BF"/>
    <w:rsid w:val="004836C9"/>
    <w:rsid w:val="00483948"/>
    <w:rsid w:val="00483C19"/>
    <w:rsid w:val="00483D98"/>
    <w:rsid w:val="004847FF"/>
    <w:rsid w:val="004849BD"/>
    <w:rsid w:val="00484A45"/>
    <w:rsid w:val="00484E73"/>
    <w:rsid w:val="00485C3D"/>
    <w:rsid w:val="00485E18"/>
    <w:rsid w:val="00485E22"/>
    <w:rsid w:val="00485FFD"/>
    <w:rsid w:val="004860DA"/>
    <w:rsid w:val="00486278"/>
    <w:rsid w:val="0048628F"/>
    <w:rsid w:val="00486425"/>
    <w:rsid w:val="004867C0"/>
    <w:rsid w:val="004867E7"/>
    <w:rsid w:val="00486861"/>
    <w:rsid w:val="00486BC7"/>
    <w:rsid w:val="00486DCC"/>
    <w:rsid w:val="004871A5"/>
    <w:rsid w:val="0048728C"/>
    <w:rsid w:val="00487360"/>
    <w:rsid w:val="0048769F"/>
    <w:rsid w:val="00487DB2"/>
    <w:rsid w:val="00487F08"/>
    <w:rsid w:val="00487F67"/>
    <w:rsid w:val="004901F1"/>
    <w:rsid w:val="00490202"/>
    <w:rsid w:val="00490231"/>
    <w:rsid w:val="0049026E"/>
    <w:rsid w:val="0049030B"/>
    <w:rsid w:val="00490472"/>
    <w:rsid w:val="004904FB"/>
    <w:rsid w:val="00490665"/>
    <w:rsid w:val="004909AA"/>
    <w:rsid w:val="00490BE5"/>
    <w:rsid w:val="00490C3E"/>
    <w:rsid w:val="00490C84"/>
    <w:rsid w:val="0049100C"/>
    <w:rsid w:val="004912C0"/>
    <w:rsid w:val="0049139C"/>
    <w:rsid w:val="004914FA"/>
    <w:rsid w:val="00491649"/>
    <w:rsid w:val="00491863"/>
    <w:rsid w:val="00491975"/>
    <w:rsid w:val="004919F6"/>
    <w:rsid w:val="00491BCE"/>
    <w:rsid w:val="00491BD7"/>
    <w:rsid w:val="00491C0A"/>
    <w:rsid w:val="00491C17"/>
    <w:rsid w:val="00491D06"/>
    <w:rsid w:val="00491E50"/>
    <w:rsid w:val="00491EA5"/>
    <w:rsid w:val="004921A3"/>
    <w:rsid w:val="00492342"/>
    <w:rsid w:val="00492743"/>
    <w:rsid w:val="00492758"/>
    <w:rsid w:val="00492AF4"/>
    <w:rsid w:val="00492B63"/>
    <w:rsid w:val="00492C94"/>
    <w:rsid w:val="00492EE4"/>
    <w:rsid w:val="00493071"/>
    <w:rsid w:val="0049359D"/>
    <w:rsid w:val="00493776"/>
    <w:rsid w:val="00493A1F"/>
    <w:rsid w:val="00493D0E"/>
    <w:rsid w:val="00494010"/>
    <w:rsid w:val="0049402F"/>
    <w:rsid w:val="004948B6"/>
    <w:rsid w:val="00494ACD"/>
    <w:rsid w:val="00494C15"/>
    <w:rsid w:val="00494D85"/>
    <w:rsid w:val="0049510A"/>
    <w:rsid w:val="004951D3"/>
    <w:rsid w:val="00495936"/>
    <w:rsid w:val="00495B89"/>
    <w:rsid w:val="00495CAC"/>
    <w:rsid w:val="00495FED"/>
    <w:rsid w:val="0049608C"/>
    <w:rsid w:val="004965F8"/>
    <w:rsid w:val="00496696"/>
    <w:rsid w:val="00496818"/>
    <w:rsid w:val="004968CF"/>
    <w:rsid w:val="00496BDC"/>
    <w:rsid w:val="00496C29"/>
    <w:rsid w:val="00496D40"/>
    <w:rsid w:val="00496EEA"/>
    <w:rsid w:val="00496FEE"/>
    <w:rsid w:val="00496FF0"/>
    <w:rsid w:val="0049732D"/>
    <w:rsid w:val="0049767B"/>
    <w:rsid w:val="0049770B"/>
    <w:rsid w:val="004979B8"/>
    <w:rsid w:val="00497DE7"/>
    <w:rsid w:val="004A0022"/>
    <w:rsid w:val="004A03DA"/>
    <w:rsid w:val="004A0767"/>
    <w:rsid w:val="004A07C6"/>
    <w:rsid w:val="004A07F4"/>
    <w:rsid w:val="004A096F"/>
    <w:rsid w:val="004A0F39"/>
    <w:rsid w:val="004A10F8"/>
    <w:rsid w:val="004A117C"/>
    <w:rsid w:val="004A13E8"/>
    <w:rsid w:val="004A17F5"/>
    <w:rsid w:val="004A1902"/>
    <w:rsid w:val="004A1B81"/>
    <w:rsid w:val="004A1BAD"/>
    <w:rsid w:val="004A1F89"/>
    <w:rsid w:val="004A200E"/>
    <w:rsid w:val="004A2346"/>
    <w:rsid w:val="004A2404"/>
    <w:rsid w:val="004A26C2"/>
    <w:rsid w:val="004A26DC"/>
    <w:rsid w:val="004A274D"/>
    <w:rsid w:val="004A2C43"/>
    <w:rsid w:val="004A2DD7"/>
    <w:rsid w:val="004A2EC4"/>
    <w:rsid w:val="004A2F2B"/>
    <w:rsid w:val="004A301D"/>
    <w:rsid w:val="004A34F1"/>
    <w:rsid w:val="004A3778"/>
    <w:rsid w:val="004A38B8"/>
    <w:rsid w:val="004A3C90"/>
    <w:rsid w:val="004A4011"/>
    <w:rsid w:val="004A4036"/>
    <w:rsid w:val="004A4CA3"/>
    <w:rsid w:val="004A4D61"/>
    <w:rsid w:val="004A4F73"/>
    <w:rsid w:val="004A4FE2"/>
    <w:rsid w:val="004A506A"/>
    <w:rsid w:val="004A5579"/>
    <w:rsid w:val="004A5D42"/>
    <w:rsid w:val="004A5F08"/>
    <w:rsid w:val="004A64F4"/>
    <w:rsid w:val="004A6AAB"/>
    <w:rsid w:val="004A6AF0"/>
    <w:rsid w:val="004A6CD4"/>
    <w:rsid w:val="004A6F00"/>
    <w:rsid w:val="004A7ABC"/>
    <w:rsid w:val="004A7E35"/>
    <w:rsid w:val="004A7FFB"/>
    <w:rsid w:val="004B00D2"/>
    <w:rsid w:val="004B05CD"/>
    <w:rsid w:val="004B069E"/>
    <w:rsid w:val="004B06E7"/>
    <w:rsid w:val="004B099E"/>
    <w:rsid w:val="004B0A77"/>
    <w:rsid w:val="004B0CBF"/>
    <w:rsid w:val="004B117B"/>
    <w:rsid w:val="004B13CF"/>
    <w:rsid w:val="004B1458"/>
    <w:rsid w:val="004B1788"/>
    <w:rsid w:val="004B1B9B"/>
    <w:rsid w:val="004B1C9B"/>
    <w:rsid w:val="004B1FF5"/>
    <w:rsid w:val="004B222B"/>
    <w:rsid w:val="004B22BF"/>
    <w:rsid w:val="004B2895"/>
    <w:rsid w:val="004B3315"/>
    <w:rsid w:val="004B33A8"/>
    <w:rsid w:val="004B345F"/>
    <w:rsid w:val="004B355F"/>
    <w:rsid w:val="004B38E4"/>
    <w:rsid w:val="004B392D"/>
    <w:rsid w:val="004B3BC5"/>
    <w:rsid w:val="004B3BCC"/>
    <w:rsid w:val="004B3EF3"/>
    <w:rsid w:val="004B428A"/>
    <w:rsid w:val="004B42E2"/>
    <w:rsid w:val="004B45D0"/>
    <w:rsid w:val="004B45F2"/>
    <w:rsid w:val="004B45F6"/>
    <w:rsid w:val="004B4862"/>
    <w:rsid w:val="004B4A16"/>
    <w:rsid w:val="004B4DC8"/>
    <w:rsid w:val="004B518E"/>
    <w:rsid w:val="004B51B3"/>
    <w:rsid w:val="004B5B84"/>
    <w:rsid w:val="004B5F12"/>
    <w:rsid w:val="004B621F"/>
    <w:rsid w:val="004B624C"/>
    <w:rsid w:val="004B6313"/>
    <w:rsid w:val="004B6488"/>
    <w:rsid w:val="004B65E0"/>
    <w:rsid w:val="004B6903"/>
    <w:rsid w:val="004B6B2A"/>
    <w:rsid w:val="004B6C99"/>
    <w:rsid w:val="004B6DD5"/>
    <w:rsid w:val="004B7133"/>
    <w:rsid w:val="004B7166"/>
    <w:rsid w:val="004B758F"/>
    <w:rsid w:val="004B75D4"/>
    <w:rsid w:val="004B75D8"/>
    <w:rsid w:val="004B7734"/>
    <w:rsid w:val="004B7B88"/>
    <w:rsid w:val="004B7BDB"/>
    <w:rsid w:val="004B7E8A"/>
    <w:rsid w:val="004C0024"/>
    <w:rsid w:val="004C087D"/>
    <w:rsid w:val="004C0A8C"/>
    <w:rsid w:val="004C0B4C"/>
    <w:rsid w:val="004C11F1"/>
    <w:rsid w:val="004C144F"/>
    <w:rsid w:val="004C15CB"/>
    <w:rsid w:val="004C16E6"/>
    <w:rsid w:val="004C1809"/>
    <w:rsid w:val="004C19A4"/>
    <w:rsid w:val="004C1A38"/>
    <w:rsid w:val="004C1A8F"/>
    <w:rsid w:val="004C212F"/>
    <w:rsid w:val="004C22AF"/>
    <w:rsid w:val="004C23DA"/>
    <w:rsid w:val="004C267F"/>
    <w:rsid w:val="004C28EC"/>
    <w:rsid w:val="004C2BD0"/>
    <w:rsid w:val="004C2DA4"/>
    <w:rsid w:val="004C2E64"/>
    <w:rsid w:val="004C33D4"/>
    <w:rsid w:val="004C3AD7"/>
    <w:rsid w:val="004C3F0A"/>
    <w:rsid w:val="004C42F7"/>
    <w:rsid w:val="004C4C9D"/>
    <w:rsid w:val="004C509D"/>
    <w:rsid w:val="004C5148"/>
    <w:rsid w:val="004C5440"/>
    <w:rsid w:val="004C593A"/>
    <w:rsid w:val="004C5E5B"/>
    <w:rsid w:val="004C5F96"/>
    <w:rsid w:val="004C6091"/>
    <w:rsid w:val="004C63E1"/>
    <w:rsid w:val="004C646D"/>
    <w:rsid w:val="004C6482"/>
    <w:rsid w:val="004C6569"/>
    <w:rsid w:val="004C681E"/>
    <w:rsid w:val="004C6895"/>
    <w:rsid w:val="004C69BB"/>
    <w:rsid w:val="004C69D3"/>
    <w:rsid w:val="004C715E"/>
    <w:rsid w:val="004C7278"/>
    <w:rsid w:val="004C744E"/>
    <w:rsid w:val="004C7611"/>
    <w:rsid w:val="004C7753"/>
    <w:rsid w:val="004C77AE"/>
    <w:rsid w:val="004C78B0"/>
    <w:rsid w:val="004C7AC4"/>
    <w:rsid w:val="004C7BF2"/>
    <w:rsid w:val="004CBA8C"/>
    <w:rsid w:val="004D020B"/>
    <w:rsid w:val="004D05AF"/>
    <w:rsid w:val="004D0716"/>
    <w:rsid w:val="004D0830"/>
    <w:rsid w:val="004D0884"/>
    <w:rsid w:val="004D0AD4"/>
    <w:rsid w:val="004D0C10"/>
    <w:rsid w:val="004D0C42"/>
    <w:rsid w:val="004D0E15"/>
    <w:rsid w:val="004D1077"/>
    <w:rsid w:val="004D129E"/>
    <w:rsid w:val="004D147B"/>
    <w:rsid w:val="004D14EA"/>
    <w:rsid w:val="004D1623"/>
    <w:rsid w:val="004D184C"/>
    <w:rsid w:val="004D18BF"/>
    <w:rsid w:val="004D1A41"/>
    <w:rsid w:val="004D1A5A"/>
    <w:rsid w:val="004D1AFB"/>
    <w:rsid w:val="004D21C0"/>
    <w:rsid w:val="004D295A"/>
    <w:rsid w:val="004D2A69"/>
    <w:rsid w:val="004D2E0D"/>
    <w:rsid w:val="004D2E8E"/>
    <w:rsid w:val="004D2EE4"/>
    <w:rsid w:val="004D30B0"/>
    <w:rsid w:val="004D333E"/>
    <w:rsid w:val="004D3638"/>
    <w:rsid w:val="004D36FB"/>
    <w:rsid w:val="004D3723"/>
    <w:rsid w:val="004D3A42"/>
    <w:rsid w:val="004D3AAA"/>
    <w:rsid w:val="004D3B69"/>
    <w:rsid w:val="004D3EA8"/>
    <w:rsid w:val="004D40DF"/>
    <w:rsid w:val="004D427F"/>
    <w:rsid w:val="004D44F7"/>
    <w:rsid w:val="004D4751"/>
    <w:rsid w:val="004D4E5D"/>
    <w:rsid w:val="004D4EBE"/>
    <w:rsid w:val="004D51C6"/>
    <w:rsid w:val="004D51E5"/>
    <w:rsid w:val="004D55E3"/>
    <w:rsid w:val="004D5703"/>
    <w:rsid w:val="004D5715"/>
    <w:rsid w:val="004D57C2"/>
    <w:rsid w:val="004D5CEF"/>
    <w:rsid w:val="004D5DF4"/>
    <w:rsid w:val="004D5E01"/>
    <w:rsid w:val="004D6474"/>
    <w:rsid w:val="004D64CE"/>
    <w:rsid w:val="004D6EB5"/>
    <w:rsid w:val="004D7067"/>
    <w:rsid w:val="004D763C"/>
    <w:rsid w:val="004D7959"/>
    <w:rsid w:val="004D7A88"/>
    <w:rsid w:val="004D7ADF"/>
    <w:rsid w:val="004D7C30"/>
    <w:rsid w:val="004E0007"/>
    <w:rsid w:val="004E011A"/>
    <w:rsid w:val="004E01ED"/>
    <w:rsid w:val="004E02B6"/>
    <w:rsid w:val="004E038C"/>
    <w:rsid w:val="004E056A"/>
    <w:rsid w:val="004E0769"/>
    <w:rsid w:val="004E100E"/>
    <w:rsid w:val="004E1029"/>
    <w:rsid w:val="004E10E9"/>
    <w:rsid w:val="004E131A"/>
    <w:rsid w:val="004E13FF"/>
    <w:rsid w:val="004E1640"/>
    <w:rsid w:val="004E16AC"/>
    <w:rsid w:val="004E1A9D"/>
    <w:rsid w:val="004E1DA2"/>
    <w:rsid w:val="004E1E33"/>
    <w:rsid w:val="004E209C"/>
    <w:rsid w:val="004E2184"/>
    <w:rsid w:val="004E234B"/>
    <w:rsid w:val="004E23BE"/>
    <w:rsid w:val="004E2832"/>
    <w:rsid w:val="004E28A5"/>
    <w:rsid w:val="004E2937"/>
    <w:rsid w:val="004E2BC2"/>
    <w:rsid w:val="004E2D6E"/>
    <w:rsid w:val="004E36E9"/>
    <w:rsid w:val="004E38B4"/>
    <w:rsid w:val="004E41CB"/>
    <w:rsid w:val="004E421C"/>
    <w:rsid w:val="004E42B4"/>
    <w:rsid w:val="004E4385"/>
    <w:rsid w:val="004E4411"/>
    <w:rsid w:val="004E444B"/>
    <w:rsid w:val="004E47E7"/>
    <w:rsid w:val="004E486E"/>
    <w:rsid w:val="004E4912"/>
    <w:rsid w:val="004E496F"/>
    <w:rsid w:val="004E4CD9"/>
    <w:rsid w:val="004E4DD2"/>
    <w:rsid w:val="004E4E3F"/>
    <w:rsid w:val="004E4EF6"/>
    <w:rsid w:val="004E529F"/>
    <w:rsid w:val="004E52F0"/>
    <w:rsid w:val="004E551C"/>
    <w:rsid w:val="004E5E77"/>
    <w:rsid w:val="004E5F7B"/>
    <w:rsid w:val="004E6036"/>
    <w:rsid w:val="004E62A2"/>
    <w:rsid w:val="004E64D9"/>
    <w:rsid w:val="004E66C0"/>
    <w:rsid w:val="004E6728"/>
    <w:rsid w:val="004E689E"/>
    <w:rsid w:val="004E6C1C"/>
    <w:rsid w:val="004E6CA7"/>
    <w:rsid w:val="004E6D44"/>
    <w:rsid w:val="004E6E3B"/>
    <w:rsid w:val="004E6E82"/>
    <w:rsid w:val="004E6F04"/>
    <w:rsid w:val="004E6F18"/>
    <w:rsid w:val="004E71E4"/>
    <w:rsid w:val="004E7301"/>
    <w:rsid w:val="004E7545"/>
    <w:rsid w:val="004E7976"/>
    <w:rsid w:val="004E7AC8"/>
    <w:rsid w:val="004E7DAF"/>
    <w:rsid w:val="004E7FD7"/>
    <w:rsid w:val="004F010A"/>
    <w:rsid w:val="004F0140"/>
    <w:rsid w:val="004F0335"/>
    <w:rsid w:val="004F05B8"/>
    <w:rsid w:val="004F092B"/>
    <w:rsid w:val="004F09E5"/>
    <w:rsid w:val="004F0BBF"/>
    <w:rsid w:val="004F0C5C"/>
    <w:rsid w:val="004F0EDA"/>
    <w:rsid w:val="004F10FB"/>
    <w:rsid w:val="004F1390"/>
    <w:rsid w:val="004F14E5"/>
    <w:rsid w:val="004F178A"/>
    <w:rsid w:val="004F1FA9"/>
    <w:rsid w:val="004F211E"/>
    <w:rsid w:val="004F215A"/>
    <w:rsid w:val="004F2504"/>
    <w:rsid w:val="004F2749"/>
    <w:rsid w:val="004F2AB5"/>
    <w:rsid w:val="004F2CD4"/>
    <w:rsid w:val="004F2F88"/>
    <w:rsid w:val="004F30DD"/>
    <w:rsid w:val="004F3211"/>
    <w:rsid w:val="004F335B"/>
    <w:rsid w:val="004F3826"/>
    <w:rsid w:val="004F3B76"/>
    <w:rsid w:val="004F3D7E"/>
    <w:rsid w:val="004F3FCB"/>
    <w:rsid w:val="004F4035"/>
    <w:rsid w:val="004F4133"/>
    <w:rsid w:val="004F4A7D"/>
    <w:rsid w:val="004F4BAD"/>
    <w:rsid w:val="004F5268"/>
    <w:rsid w:val="004F530E"/>
    <w:rsid w:val="004F53F3"/>
    <w:rsid w:val="004F5430"/>
    <w:rsid w:val="004F54FE"/>
    <w:rsid w:val="004F596F"/>
    <w:rsid w:val="004F5DB8"/>
    <w:rsid w:val="004F5F16"/>
    <w:rsid w:val="004F623E"/>
    <w:rsid w:val="004F63E3"/>
    <w:rsid w:val="004F66E4"/>
    <w:rsid w:val="004F6731"/>
    <w:rsid w:val="004F69CE"/>
    <w:rsid w:val="004F6C03"/>
    <w:rsid w:val="004F6DA7"/>
    <w:rsid w:val="004F74A8"/>
    <w:rsid w:val="004F7652"/>
    <w:rsid w:val="004F7B1C"/>
    <w:rsid w:val="004F7B22"/>
    <w:rsid w:val="004F7BB7"/>
    <w:rsid w:val="00500130"/>
    <w:rsid w:val="005008B1"/>
    <w:rsid w:val="00500FCE"/>
    <w:rsid w:val="0050117D"/>
    <w:rsid w:val="00501200"/>
    <w:rsid w:val="00501292"/>
    <w:rsid w:val="00501412"/>
    <w:rsid w:val="00501453"/>
    <w:rsid w:val="005014E4"/>
    <w:rsid w:val="005016AF"/>
    <w:rsid w:val="0050185B"/>
    <w:rsid w:val="00502185"/>
    <w:rsid w:val="00502514"/>
    <w:rsid w:val="005026EC"/>
    <w:rsid w:val="00502A70"/>
    <w:rsid w:val="00502DBD"/>
    <w:rsid w:val="00502F7F"/>
    <w:rsid w:val="00503904"/>
    <w:rsid w:val="00503A3C"/>
    <w:rsid w:val="00503B69"/>
    <w:rsid w:val="00503BE9"/>
    <w:rsid w:val="00503EFE"/>
    <w:rsid w:val="005041F6"/>
    <w:rsid w:val="005043D5"/>
    <w:rsid w:val="00504402"/>
    <w:rsid w:val="0050483A"/>
    <w:rsid w:val="0050498E"/>
    <w:rsid w:val="00504BEE"/>
    <w:rsid w:val="00504C59"/>
    <w:rsid w:val="00504CAC"/>
    <w:rsid w:val="00504F7B"/>
    <w:rsid w:val="00505367"/>
    <w:rsid w:val="005057BC"/>
    <w:rsid w:val="00505A1E"/>
    <w:rsid w:val="00505BCF"/>
    <w:rsid w:val="00506023"/>
    <w:rsid w:val="005060AB"/>
    <w:rsid w:val="005063E3"/>
    <w:rsid w:val="00506400"/>
    <w:rsid w:val="005064A8"/>
    <w:rsid w:val="0050675A"/>
    <w:rsid w:val="005069A6"/>
    <w:rsid w:val="00506AF8"/>
    <w:rsid w:val="00506E7C"/>
    <w:rsid w:val="00506F06"/>
    <w:rsid w:val="00507146"/>
    <w:rsid w:val="005073B2"/>
    <w:rsid w:val="00507A54"/>
    <w:rsid w:val="00507A64"/>
    <w:rsid w:val="00507E80"/>
    <w:rsid w:val="00507EA7"/>
    <w:rsid w:val="00510018"/>
    <w:rsid w:val="005107A0"/>
    <w:rsid w:val="005108F6"/>
    <w:rsid w:val="00510B72"/>
    <w:rsid w:val="00510EC3"/>
    <w:rsid w:val="00510EC8"/>
    <w:rsid w:val="005110D9"/>
    <w:rsid w:val="0051119D"/>
    <w:rsid w:val="005111D1"/>
    <w:rsid w:val="0051131F"/>
    <w:rsid w:val="005113B0"/>
    <w:rsid w:val="00511BC4"/>
    <w:rsid w:val="00511DD2"/>
    <w:rsid w:val="00511F59"/>
    <w:rsid w:val="005122A5"/>
    <w:rsid w:val="00512904"/>
    <w:rsid w:val="005129A0"/>
    <w:rsid w:val="00512A91"/>
    <w:rsid w:val="00512DA6"/>
    <w:rsid w:val="005130E9"/>
    <w:rsid w:val="005133A7"/>
    <w:rsid w:val="00513501"/>
    <w:rsid w:val="00513813"/>
    <w:rsid w:val="00514202"/>
    <w:rsid w:val="00514221"/>
    <w:rsid w:val="0051461A"/>
    <w:rsid w:val="00514779"/>
    <w:rsid w:val="005147BD"/>
    <w:rsid w:val="00514A15"/>
    <w:rsid w:val="00515120"/>
    <w:rsid w:val="00515176"/>
    <w:rsid w:val="005157DF"/>
    <w:rsid w:val="005159C9"/>
    <w:rsid w:val="00515A09"/>
    <w:rsid w:val="00515D03"/>
    <w:rsid w:val="00516156"/>
    <w:rsid w:val="00516183"/>
    <w:rsid w:val="00516761"/>
    <w:rsid w:val="00516991"/>
    <w:rsid w:val="00516C4E"/>
    <w:rsid w:val="00516E41"/>
    <w:rsid w:val="00516FBA"/>
    <w:rsid w:val="005170A3"/>
    <w:rsid w:val="00517119"/>
    <w:rsid w:val="0051723A"/>
    <w:rsid w:val="0051724E"/>
    <w:rsid w:val="00520178"/>
    <w:rsid w:val="00520274"/>
    <w:rsid w:val="00520602"/>
    <w:rsid w:val="00520B8C"/>
    <w:rsid w:val="00520E2B"/>
    <w:rsid w:val="00521438"/>
    <w:rsid w:val="005214A8"/>
    <w:rsid w:val="00521B3E"/>
    <w:rsid w:val="00521BAF"/>
    <w:rsid w:val="00521BD4"/>
    <w:rsid w:val="00521BE9"/>
    <w:rsid w:val="00521E58"/>
    <w:rsid w:val="00521FFA"/>
    <w:rsid w:val="005222EB"/>
    <w:rsid w:val="00522A47"/>
    <w:rsid w:val="00522CBB"/>
    <w:rsid w:val="00522CDE"/>
    <w:rsid w:val="00522DC7"/>
    <w:rsid w:val="00522E5F"/>
    <w:rsid w:val="00523164"/>
    <w:rsid w:val="0052350D"/>
    <w:rsid w:val="0052370B"/>
    <w:rsid w:val="005238DA"/>
    <w:rsid w:val="00523948"/>
    <w:rsid w:val="00523E92"/>
    <w:rsid w:val="00523EAA"/>
    <w:rsid w:val="00523F39"/>
    <w:rsid w:val="00524120"/>
    <w:rsid w:val="00524372"/>
    <w:rsid w:val="00524831"/>
    <w:rsid w:val="0052484D"/>
    <w:rsid w:val="00524EA5"/>
    <w:rsid w:val="00524FB4"/>
    <w:rsid w:val="005251AF"/>
    <w:rsid w:val="005254EE"/>
    <w:rsid w:val="0052555A"/>
    <w:rsid w:val="005257F9"/>
    <w:rsid w:val="00525BB6"/>
    <w:rsid w:val="00526128"/>
    <w:rsid w:val="0052619E"/>
    <w:rsid w:val="00526292"/>
    <w:rsid w:val="0052696C"/>
    <w:rsid w:val="00526E90"/>
    <w:rsid w:val="005271E2"/>
    <w:rsid w:val="00527431"/>
    <w:rsid w:val="005275A0"/>
    <w:rsid w:val="00527686"/>
    <w:rsid w:val="00527B25"/>
    <w:rsid w:val="005300B4"/>
    <w:rsid w:val="00530119"/>
    <w:rsid w:val="005305F0"/>
    <w:rsid w:val="00530718"/>
    <w:rsid w:val="00530CBB"/>
    <w:rsid w:val="005310C2"/>
    <w:rsid w:val="0053124D"/>
    <w:rsid w:val="00531282"/>
    <w:rsid w:val="005313B2"/>
    <w:rsid w:val="00531668"/>
    <w:rsid w:val="00531689"/>
    <w:rsid w:val="00531AAB"/>
    <w:rsid w:val="00532177"/>
    <w:rsid w:val="005321E3"/>
    <w:rsid w:val="005327AC"/>
    <w:rsid w:val="005327D0"/>
    <w:rsid w:val="00532A28"/>
    <w:rsid w:val="00532B82"/>
    <w:rsid w:val="00532CDF"/>
    <w:rsid w:val="00532EEF"/>
    <w:rsid w:val="00532FB6"/>
    <w:rsid w:val="00533130"/>
    <w:rsid w:val="0053333A"/>
    <w:rsid w:val="00533466"/>
    <w:rsid w:val="00533729"/>
    <w:rsid w:val="00534084"/>
    <w:rsid w:val="00534164"/>
    <w:rsid w:val="005341DF"/>
    <w:rsid w:val="005343F6"/>
    <w:rsid w:val="005345D3"/>
    <w:rsid w:val="0053489C"/>
    <w:rsid w:val="005348F1"/>
    <w:rsid w:val="0053497E"/>
    <w:rsid w:val="00534EAC"/>
    <w:rsid w:val="00535122"/>
    <w:rsid w:val="00535251"/>
    <w:rsid w:val="005352BD"/>
    <w:rsid w:val="0053530B"/>
    <w:rsid w:val="00535445"/>
    <w:rsid w:val="0053569F"/>
    <w:rsid w:val="00535764"/>
    <w:rsid w:val="00535A3A"/>
    <w:rsid w:val="00536197"/>
    <w:rsid w:val="0053632E"/>
    <w:rsid w:val="00536463"/>
    <w:rsid w:val="0053694D"/>
    <w:rsid w:val="00536B90"/>
    <w:rsid w:val="00537000"/>
    <w:rsid w:val="005374A5"/>
    <w:rsid w:val="005374DB"/>
    <w:rsid w:val="005378F8"/>
    <w:rsid w:val="00537925"/>
    <w:rsid w:val="00537A3E"/>
    <w:rsid w:val="00537C01"/>
    <w:rsid w:val="00537D36"/>
    <w:rsid w:val="00537DFE"/>
    <w:rsid w:val="005401AF"/>
    <w:rsid w:val="005401FB"/>
    <w:rsid w:val="00540381"/>
    <w:rsid w:val="00540391"/>
    <w:rsid w:val="005406A7"/>
    <w:rsid w:val="00540A1D"/>
    <w:rsid w:val="00540AD5"/>
    <w:rsid w:val="00540BCE"/>
    <w:rsid w:val="00540D5D"/>
    <w:rsid w:val="00541333"/>
    <w:rsid w:val="005414BB"/>
    <w:rsid w:val="005415BB"/>
    <w:rsid w:val="00541C7D"/>
    <w:rsid w:val="00542329"/>
    <w:rsid w:val="0054243A"/>
    <w:rsid w:val="0054253C"/>
    <w:rsid w:val="0054275E"/>
    <w:rsid w:val="005429B2"/>
    <w:rsid w:val="00542A32"/>
    <w:rsid w:val="00542C15"/>
    <w:rsid w:val="00543269"/>
    <w:rsid w:val="00543308"/>
    <w:rsid w:val="005433F5"/>
    <w:rsid w:val="00543467"/>
    <w:rsid w:val="005435AA"/>
    <w:rsid w:val="0054360D"/>
    <w:rsid w:val="0054364D"/>
    <w:rsid w:val="005438B0"/>
    <w:rsid w:val="005438D2"/>
    <w:rsid w:val="0054392B"/>
    <w:rsid w:val="00543F12"/>
    <w:rsid w:val="005442A7"/>
    <w:rsid w:val="0054451F"/>
    <w:rsid w:val="0054458C"/>
    <w:rsid w:val="005448DA"/>
    <w:rsid w:val="0054497A"/>
    <w:rsid w:val="005449F2"/>
    <w:rsid w:val="00544D25"/>
    <w:rsid w:val="00545003"/>
    <w:rsid w:val="005458EC"/>
    <w:rsid w:val="00545943"/>
    <w:rsid w:val="00545C87"/>
    <w:rsid w:val="00545C98"/>
    <w:rsid w:val="00545CB7"/>
    <w:rsid w:val="00545F53"/>
    <w:rsid w:val="005460D5"/>
    <w:rsid w:val="00546272"/>
    <w:rsid w:val="005463CC"/>
    <w:rsid w:val="00546548"/>
    <w:rsid w:val="0054675C"/>
    <w:rsid w:val="00546CF0"/>
    <w:rsid w:val="00546D3A"/>
    <w:rsid w:val="00546F63"/>
    <w:rsid w:val="00547071"/>
    <w:rsid w:val="00547461"/>
    <w:rsid w:val="0054777F"/>
    <w:rsid w:val="00547936"/>
    <w:rsid w:val="005479ED"/>
    <w:rsid w:val="00547A67"/>
    <w:rsid w:val="00547DF1"/>
    <w:rsid w:val="00547ED5"/>
    <w:rsid w:val="0055004C"/>
    <w:rsid w:val="00550255"/>
    <w:rsid w:val="0055026B"/>
    <w:rsid w:val="005502DB"/>
    <w:rsid w:val="00550310"/>
    <w:rsid w:val="00550571"/>
    <w:rsid w:val="00550814"/>
    <w:rsid w:val="005509E5"/>
    <w:rsid w:val="00550AA2"/>
    <w:rsid w:val="00550B86"/>
    <w:rsid w:val="00550C3B"/>
    <w:rsid w:val="00550D79"/>
    <w:rsid w:val="0055151F"/>
    <w:rsid w:val="005516B0"/>
    <w:rsid w:val="005517DC"/>
    <w:rsid w:val="005518BE"/>
    <w:rsid w:val="00551920"/>
    <w:rsid w:val="00551BA3"/>
    <w:rsid w:val="00551D9B"/>
    <w:rsid w:val="00552557"/>
    <w:rsid w:val="00552568"/>
    <w:rsid w:val="005525A4"/>
    <w:rsid w:val="005526F6"/>
    <w:rsid w:val="00552CF3"/>
    <w:rsid w:val="00552D0F"/>
    <w:rsid w:val="0055305F"/>
    <w:rsid w:val="00553187"/>
    <w:rsid w:val="00553279"/>
    <w:rsid w:val="005532F7"/>
    <w:rsid w:val="005533D8"/>
    <w:rsid w:val="005535E5"/>
    <w:rsid w:val="00553729"/>
    <w:rsid w:val="00553CC1"/>
    <w:rsid w:val="00553DE2"/>
    <w:rsid w:val="005541E6"/>
    <w:rsid w:val="0055427E"/>
    <w:rsid w:val="00554457"/>
    <w:rsid w:val="00554514"/>
    <w:rsid w:val="00554628"/>
    <w:rsid w:val="00554693"/>
    <w:rsid w:val="00554753"/>
    <w:rsid w:val="00555019"/>
    <w:rsid w:val="00555352"/>
    <w:rsid w:val="00555358"/>
    <w:rsid w:val="005553C7"/>
    <w:rsid w:val="0055571A"/>
    <w:rsid w:val="0055585F"/>
    <w:rsid w:val="005558BB"/>
    <w:rsid w:val="005559AB"/>
    <w:rsid w:val="00555A7A"/>
    <w:rsid w:val="0055601C"/>
    <w:rsid w:val="00556030"/>
    <w:rsid w:val="005560D7"/>
    <w:rsid w:val="00556695"/>
    <w:rsid w:val="00556963"/>
    <w:rsid w:val="00556B37"/>
    <w:rsid w:val="00556C5D"/>
    <w:rsid w:val="00557312"/>
    <w:rsid w:val="005573CA"/>
    <w:rsid w:val="005575E6"/>
    <w:rsid w:val="005577CC"/>
    <w:rsid w:val="00557A0C"/>
    <w:rsid w:val="00557B61"/>
    <w:rsid w:val="0056048E"/>
    <w:rsid w:val="005604A9"/>
    <w:rsid w:val="00560814"/>
    <w:rsid w:val="00560F04"/>
    <w:rsid w:val="00561159"/>
    <w:rsid w:val="0056148D"/>
    <w:rsid w:val="0056187A"/>
    <w:rsid w:val="00561A7E"/>
    <w:rsid w:val="00561CA6"/>
    <w:rsid w:val="00561CD2"/>
    <w:rsid w:val="005621AD"/>
    <w:rsid w:val="00562274"/>
    <w:rsid w:val="0056244E"/>
    <w:rsid w:val="00562698"/>
    <w:rsid w:val="00562A89"/>
    <w:rsid w:val="00562C8F"/>
    <w:rsid w:val="00562E85"/>
    <w:rsid w:val="005631FA"/>
    <w:rsid w:val="00563364"/>
    <w:rsid w:val="00563430"/>
    <w:rsid w:val="0056365F"/>
    <w:rsid w:val="005636CC"/>
    <w:rsid w:val="005637B0"/>
    <w:rsid w:val="00563828"/>
    <w:rsid w:val="00563874"/>
    <w:rsid w:val="00563A58"/>
    <w:rsid w:val="00563A5E"/>
    <w:rsid w:val="00563A8A"/>
    <w:rsid w:val="00563AEA"/>
    <w:rsid w:val="00564690"/>
    <w:rsid w:val="00564B1A"/>
    <w:rsid w:val="00564DA9"/>
    <w:rsid w:val="00565297"/>
    <w:rsid w:val="005654E7"/>
    <w:rsid w:val="0056558D"/>
    <w:rsid w:val="005655E2"/>
    <w:rsid w:val="00565624"/>
    <w:rsid w:val="00565739"/>
    <w:rsid w:val="00565B90"/>
    <w:rsid w:val="00565BBC"/>
    <w:rsid w:val="005660A4"/>
    <w:rsid w:val="00566103"/>
    <w:rsid w:val="00566562"/>
    <w:rsid w:val="00566BDD"/>
    <w:rsid w:val="00566CA0"/>
    <w:rsid w:val="00566E6C"/>
    <w:rsid w:val="00566EA0"/>
    <w:rsid w:val="00566FB1"/>
    <w:rsid w:val="00567251"/>
    <w:rsid w:val="0056733F"/>
    <w:rsid w:val="00567359"/>
    <w:rsid w:val="00567500"/>
    <w:rsid w:val="00567731"/>
    <w:rsid w:val="0056776E"/>
    <w:rsid w:val="005678AA"/>
    <w:rsid w:val="00567AF4"/>
    <w:rsid w:val="00567AF7"/>
    <w:rsid w:val="00567C9C"/>
    <w:rsid w:val="00567DE9"/>
    <w:rsid w:val="00567E7E"/>
    <w:rsid w:val="0057010C"/>
    <w:rsid w:val="0057055D"/>
    <w:rsid w:val="00570663"/>
    <w:rsid w:val="00570687"/>
    <w:rsid w:val="00570750"/>
    <w:rsid w:val="00570A42"/>
    <w:rsid w:val="00570BAA"/>
    <w:rsid w:val="00570C00"/>
    <w:rsid w:val="00570D44"/>
    <w:rsid w:val="00570F18"/>
    <w:rsid w:val="00571056"/>
    <w:rsid w:val="005711E5"/>
    <w:rsid w:val="005714AD"/>
    <w:rsid w:val="005716C1"/>
    <w:rsid w:val="00571F7F"/>
    <w:rsid w:val="005720A1"/>
    <w:rsid w:val="00572498"/>
    <w:rsid w:val="005729D6"/>
    <w:rsid w:val="005729FA"/>
    <w:rsid w:val="00572D11"/>
    <w:rsid w:val="00572D14"/>
    <w:rsid w:val="00572D22"/>
    <w:rsid w:val="0057326B"/>
    <w:rsid w:val="0057338F"/>
    <w:rsid w:val="0057373E"/>
    <w:rsid w:val="00574341"/>
    <w:rsid w:val="00574463"/>
    <w:rsid w:val="0057466E"/>
    <w:rsid w:val="00574764"/>
    <w:rsid w:val="0057488F"/>
    <w:rsid w:val="00574B25"/>
    <w:rsid w:val="00574FDD"/>
    <w:rsid w:val="00575236"/>
    <w:rsid w:val="00575480"/>
    <w:rsid w:val="00575528"/>
    <w:rsid w:val="00575789"/>
    <w:rsid w:val="00575B7A"/>
    <w:rsid w:val="00575BAF"/>
    <w:rsid w:val="00576023"/>
    <w:rsid w:val="00576107"/>
    <w:rsid w:val="005761F0"/>
    <w:rsid w:val="0057628E"/>
    <w:rsid w:val="005763A0"/>
    <w:rsid w:val="005765C6"/>
    <w:rsid w:val="00576B29"/>
    <w:rsid w:val="00576BC4"/>
    <w:rsid w:val="00576CFD"/>
    <w:rsid w:val="0057735D"/>
    <w:rsid w:val="0057757B"/>
    <w:rsid w:val="00577A57"/>
    <w:rsid w:val="00577BE5"/>
    <w:rsid w:val="00577C8D"/>
    <w:rsid w:val="005801BE"/>
    <w:rsid w:val="00580447"/>
    <w:rsid w:val="0058054B"/>
    <w:rsid w:val="00580680"/>
    <w:rsid w:val="00580684"/>
    <w:rsid w:val="00580B88"/>
    <w:rsid w:val="00580E8B"/>
    <w:rsid w:val="005810E4"/>
    <w:rsid w:val="00581119"/>
    <w:rsid w:val="005811F7"/>
    <w:rsid w:val="005813C7"/>
    <w:rsid w:val="0058173E"/>
    <w:rsid w:val="00581A27"/>
    <w:rsid w:val="00581B57"/>
    <w:rsid w:val="00581CF1"/>
    <w:rsid w:val="005823D4"/>
    <w:rsid w:val="00582494"/>
    <w:rsid w:val="00582A2A"/>
    <w:rsid w:val="00582BA3"/>
    <w:rsid w:val="00582D72"/>
    <w:rsid w:val="00583524"/>
    <w:rsid w:val="005836C6"/>
    <w:rsid w:val="00583B61"/>
    <w:rsid w:val="00583E28"/>
    <w:rsid w:val="00583E3B"/>
    <w:rsid w:val="00583E66"/>
    <w:rsid w:val="00584651"/>
    <w:rsid w:val="00584CCC"/>
    <w:rsid w:val="00585050"/>
    <w:rsid w:val="00585137"/>
    <w:rsid w:val="00585351"/>
    <w:rsid w:val="005860E0"/>
    <w:rsid w:val="005862B8"/>
    <w:rsid w:val="0058631E"/>
    <w:rsid w:val="00586D86"/>
    <w:rsid w:val="00586DE7"/>
    <w:rsid w:val="00586E77"/>
    <w:rsid w:val="005870DE"/>
    <w:rsid w:val="005875DD"/>
    <w:rsid w:val="00587AAC"/>
    <w:rsid w:val="00590166"/>
    <w:rsid w:val="0059020D"/>
    <w:rsid w:val="00590488"/>
    <w:rsid w:val="00590725"/>
    <w:rsid w:val="005907DD"/>
    <w:rsid w:val="00590CEB"/>
    <w:rsid w:val="00590DCA"/>
    <w:rsid w:val="00590EFB"/>
    <w:rsid w:val="00590F37"/>
    <w:rsid w:val="0059135D"/>
    <w:rsid w:val="005918FF"/>
    <w:rsid w:val="005919F0"/>
    <w:rsid w:val="00591CC1"/>
    <w:rsid w:val="00591E45"/>
    <w:rsid w:val="005923FC"/>
    <w:rsid w:val="005924BF"/>
    <w:rsid w:val="005926CA"/>
    <w:rsid w:val="00592B0E"/>
    <w:rsid w:val="00592BD0"/>
    <w:rsid w:val="00592C17"/>
    <w:rsid w:val="005934D8"/>
    <w:rsid w:val="005935C3"/>
    <w:rsid w:val="005937A5"/>
    <w:rsid w:val="00593953"/>
    <w:rsid w:val="00593996"/>
    <w:rsid w:val="00593B0C"/>
    <w:rsid w:val="00593CD6"/>
    <w:rsid w:val="00593D47"/>
    <w:rsid w:val="0059431D"/>
    <w:rsid w:val="005943A7"/>
    <w:rsid w:val="0059447E"/>
    <w:rsid w:val="00594824"/>
    <w:rsid w:val="00594CB6"/>
    <w:rsid w:val="00595287"/>
    <w:rsid w:val="00595FE5"/>
    <w:rsid w:val="00596093"/>
    <w:rsid w:val="005963F6"/>
    <w:rsid w:val="0059653A"/>
    <w:rsid w:val="0059677A"/>
    <w:rsid w:val="005968BD"/>
    <w:rsid w:val="00596B92"/>
    <w:rsid w:val="00596B99"/>
    <w:rsid w:val="00596D93"/>
    <w:rsid w:val="00596DD7"/>
    <w:rsid w:val="00597267"/>
    <w:rsid w:val="005977AF"/>
    <w:rsid w:val="00597D57"/>
    <w:rsid w:val="00597EDE"/>
    <w:rsid w:val="005A0295"/>
    <w:rsid w:val="005A02DF"/>
    <w:rsid w:val="005A032B"/>
    <w:rsid w:val="005A04E6"/>
    <w:rsid w:val="005A0594"/>
    <w:rsid w:val="005A12D4"/>
    <w:rsid w:val="005A147A"/>
    <w:rsid w:val="005A147E"/>
    <w:rsid w:val="005A164C"/>
    <w:rsid w:val="005A174C"/>
    <w:rsid w:val="005A1D85"/>
    <w:rsid w:val="005A1DFF"/>
    <w:rsid w:val="005A1E70"/>
    <w:rsid w:val="005A1F9E"/>
    <w:rsid w:val="005A2055"/>
    <w:rsid w:val="005A2323"/>
    <w:rsid w:val="005A2AAA"/>
    <w:rsid w:val="005A2BFF"/>
    <w:rsid w:val="005A2DFA"/>
    <w:rsid w:val="005A32E7"/>
    <w:rsid w:val="005A33C0"/>
    <w:rsid w:val="005A3598"/>
    <w:rsid w:val="005A3DEE"/>
    <w:rsid w:val="005A4244"/>
    <w:rsid w:val="005A43A7"/>
    <w:rsid w:val="005A44C0"/>
    <w:rsid w:val="005A45A8"/>
    <w:rsid w:val="005A4A49"/>
    <w:rsid w:val="005A4D0D"/>
    <w:rsid w:val="005A4DA0"/>
    <w:rsid w:val="005A4EF8"/>
    <w:rsid w:val="005A5479"/>
    <w:rsid w:val="005A56F6"/>
    <w:rsid w:val="005A56F7"/>
    <w:rsid w:val="005A5D10"/>
    <w:rsid w:val="005A5DDF"/>
    <w:rsid w:val="005A5DE4"/>
    <w:rsid w:val="005A5E30"/>
    <w:rsid w:val="005A6124"/>
    <w:rsid w:val="005A63C8"/>
    <w:rsid w:val="005A64BB"/>
    <w:rsid w:val="005A6611"/>
    <w:rsid w:val="005A67CB"/>
    <w:rsid w:val="005A69F9"/>
    <w:rsid w:val="005A6ABA"/>
    <w:rsid w:val="005A6AD0"/>
    <w:rsid w:val="005A6E68"/>
    <w:rsid w:val="005A6F1B"/>
    <w:rsid w:val="005A6FA6"/>
    <w:rsid w:val="005A6FF1"/>
    <w:rsid w:val="005A7093"/>
    <w:rsid w:val="005A798A"/>
    <w:rsid w:val="005A7B76"/>
    <w:rsid w:val="005A7B8D"/>
    <w:rsid w:val="005A7CD9"/>
    <w:rsid w:val="005A7DF1"/>
    <w:rsid w:val="005B02A2"/>
    <w:rsid w:val="005B039D"/>
    <w:rsid w:val="005B051C"/>
    <w:rsid w:val="005B07AC"/>
    <w:rsid w:val="005B09C0"/>
    <w:rsid w:val="005B0A50"/>
    <w:rsid w:val="005B0CFE"/>
    <w:rsid w:val="005B1055"/>
    <w:rsid w:val="005B10A3"/>
    <w:rsid w:val="005B11A3"/>
    <w:rsid w:val="005B15EA"/>
    <w:rsid w:val="005B1686"/>
    <w:rsid w:val="005B1904"/>
    <w:rsid w:val="005B1D01"/>
    <w:rsid w:val="005B1DD4"/>
    <w:rsid w:val="005B1E05"/>
    <w:rsid w:val="005B1FF2"/>
    <w:rsid w:val="005B2133"/>
    <w:rsid w:val="005B2752"/>
    <w:rsid w:val="005B28CD"/>
    <w:rsid w:val="005B2EDC"/>
    <w:rsid w:val="005B30F4"/>
    <w:rsid w:val="005B3262"/>
    <w:rsid w:val="005B3A15"/>
    <w:rsid w:val="005B4638"/>
    <w:rsid w:val="005B46BB"/>
    <w:rsid w:val="005B4756"/>
    <w:rsid w:val="005B4818"/>
    <w:rsid w:val="005B4BC6"/>
    <w:rsid w:val="005B4C10"/>
    <w:rsid w:val="005B53FC"/>
    <w:rsid w:val="005B5417"/>
    <w:rsid w:val="005B5489"/>
    <w:rsid w:val="005B5749"/>
    <w:rsid w:val="005B58B9"/>
    <w:rsid w:val="005B5CCD"/>
    <w:rsid w:val="005B5F37"/>
    <w:rsid w:val="005B5FB9"/>
    <w:rsid w:val="005B61D6"/>
    <w:rsid w:val="005B624B"/>
    <w:rsid w:val="005B631A"/>
    <w:rsid w:val="005B682F"/>
    <w:rsid w:val="005B69D4"/>
    <w:rsid w:val="005B709B"/>
    <w:rsid w:val="005B73B2"/>
    <w:rsid w:val="005B78BE"/>
    <w:rsid w:val="005B7A02"/>
    <w:rsid w:val="005C02B9"/>
    <w:rsid w:val="005C02D6"/>
    <w:rsid w:val="005C0418"/>
    <w:rsid w:val="005C08A7"/>
    <w:rsid w:val="005C08AE"/>
    <w:rsid w:val="005C0CE0"/>
    <w:rsid w:val="005C1B35"/>
    <w:rsid w:val="005C1C91"/>
    <w:rsid w:val="005C23C9"/>
    <w:rsid w:val="005C2614"/>
    <w:rsid w:val="005C264C"/>
    <w:rsid w:val="005C27DF"/>
    <w:rsid w:val="005C29CE"/>
    <w:rsid w:val="005C2B7F"/>
    <w:rsid w:val="005C2BE3"/>
    <w:rsid w:val="005C2D01"/>
    <w:rsid w:val="005C2F33"/>
    <w:rsid w:val="005C30CF"/>
    <w:rsid w:val="005C315C"/>
    <w:rsid w:val="005C3901"/>
    <w:rsid w:val="005C398B"/>
    <w:rsid w:val="005C3A6C"/>
    <w:rsid w:val="005C419D"/>
    <w:rsid w:val="005C460A"/>
    <w:rsid w:val="005C469B"/>
    <w:rsid w:val="005C47E2"/>
    <w:rsid w:val="005C4C7F"/>
    <w:rsid w:val="005C5057"/>
    <w:rsid w:val="005C5060"/>
    <w:rsid w:val="005C52C7"/>
    <w:rsid w:val="005C53B9"/>
    <w:rsid w:val="005C53BA"/>
    <w:rsid w:val="005C56EC"/>
    <w:rsid w:val="005C5B87"/>
    <w:rsid w:val="005C6029"/>
    <w:rsid w:val="005C6065"/>
    <w:rsid w:val="005C6250"/>
    <w:rsid w:val="005C65D0"/>
    <w:rsid w:val="005C6624"/>
    <w:rsid w:val="005C68FB"/>
    <w:rsid w:val="005C6956"/>
    <w:rsid w:val="005C6994"/>
    <w:rsid w:val="005C6CE3"/>
    <w:rsid w:val="005C6D17"/>
    <w:rsid w:val="005C6E92"/>
    <w:rsid w:val="005C6FF1"/>
    <w:rsid w:val="005C718B"/>
    <w:rsid w:val="005C7311"/>
    <w:rsid w:val="005C759E"/>
    <w:rsid w:val="005C7675"/>
    <w:rsid w:val="005C7930"/>
    <w:rsid w:val="005C7973"/>
    <w:rsid w:val="005C7CE1"/>
    <w:rsid w:val="005C7DF0"/>
    <w:rsid w:val="005D0091"/>
    <w:rsid w:val="005D029A"/>
    <w:rsid w:val="005D0408"/>
    <w:rsid w:val="005D05A7"/>
    <w:rsid w:val="005D093C"/>
    <w:rsid w:val="005D0A2A"/>
    <w:rsid w:val="005D0B31"/>
    <w:rsid w:val="005D1199"/>
    <w:rsid w:val="005D1399"/>
    <w:rsid w:val="005D1757"/>
    <w:rsid w:val="005D1764"/>
    <w:rsid w:val="005D17D0"/>
    <w:rsid w:val="005D1F3B"/>
    <w:rsid w:val="005D2048"/>
    <w:rsid w:val="005D22F7"/>
    <w:rsid w:val="005D25F3"/>
    <w:rsid w:val="005D29C4"/>
    <w:rsid w:val="005D2CBC"/>
    <w:rsid w:val="005D2DC1"/>
    <w:rsid w:val="005D2E83"/>
    <w:rsid w:val="005D2F07"/>
    <w:rsid w:val="005D2F18"/>
    <w:rsid w:val="005D30F9"/>
    <w:rsid w:val="005D32CD"/>
    <w:rsid w:val="005D361A"/>
    <w:rsid w:val="005D3937"/>
    <w:rsid w:val="005D3DBB"/>
    <w:rsid w:val="005D4074"/>
    <w:rsid w:val="005D4193"/>
    <w:rsid w:val="005D476A"/>
    <w:rsid w:val="005D4942"/>
    <w:rsid w:val="005D4BBC"/>
    <w:rsid w:val="005D4D2C"/>
    <w:rsid w:val="005D4D50"/>
    <w:rsid w:val="005D4D75"/>
    <w:rsid w:val="005D4E47"/>
    <w:rsid w:val="005D51A8"/>
    <w:rsid w:val="005D5224"/>
    <w:rsid w:val="005D54FA"/>
    <w:rsid w:val="005D567B"/>
    <w:rsid w:val="005D56DC"/>
    <w:rsid w:val="005D59C3"/>
    <w:rsid w:val="005D5C3D"/>
    <w:rsid w:val="005D5CC0"/>
    <w:rsid w:val="005D6145"/>
    <w:rsid w:val="005D62F8"/>
    <w:rsid w:val="005D69CE"/>
    <w:rsid w:val="005D6A45"/>
    <w:rsid w:val="005D6A7D"/>
    <w:rsid w:val="005D7823"/>
    <w:rsid w:val="005D789C"/>
    <w:rsid w:val="005D7912"/>
    <w:rsid w:val="005D79B3"/>
    <w:rsid w:val="005D7D36"/>
    <w:rsid w:val="005D7E21"/>
    <w:rsid w:val="005D7E76"/>
    <w:rsid w:val="005E0525"/>
    <w:rsid w:val="005E063C"/>
    <w:rsid w:val="005E067C"/>
    <w:rsid w:val="005E0921"/>
    <w:rsid w:val="005E0C15"/>
    <w:rsid w:val="005E0E25"/>
    <w:rsid w:val="005E0E8A"/>
    <w:rsid w:val="005E0F07"/>
    <w:rsid w:val="005E101D"/>
    <w:rsid w:val="005E10F8"/>
    <w:rsid w:val="005E1431"/>
    <w:rsid w:val="005E16EE"/>
    <w:rsid w:val="005E1884"/>
    <w:rsid w:val="005E1A43"/>
    <w:rsid w:val="005E1EFD"/>
    <w:rsid w:val="005E2031"/>
    <w:rsid w:val="005E282D"/>
    <w:rsid w:val="005E2B25"/>
    <w:rsid w:val="005E2BC2"/>
    <w:rsid w:val="005E30E3"/>
    <w:rsid w:val="005E3148"/>
    <w:rsid w:val="005E329D"/>
    <w:rsid w:val="005E341C"/>
    <w:rsid w:val="005E35CF"/>
    <w:rsid w:val="005E3899"/>
    <w:rsid w:val="005E3920"/>
    <w:rsid w:val="005E3B67"/>
    <w:rsid w:val="005E3C95"/>
    <w:rsid w:val="005E4053"/>
    <w:rsid w:val="005E4099"/>
    <w:rsid w:val="005E448F"/>
    <w:rsid w:val="005E47CE"/>
    <w:rsid w:val="005E49A4"/>
    <w:rsid w:val="005E4BE6"/>
    <w:rsid w:val="005E4D07"/>
    <w:rsid w:val="005E4EFC"/>
    <w:rsid w:val="005E510D"/>
    <w:rsid w:val="005E5216"/>
    <w:rsid w:val="005E522A"/>
    <w:rsid w:val="005E5391"/>
    <w:rsid w:val="005E5526"/>
    <w:rsid w:val="005E58CA"/>
    <w:rsid w:val="005E59D0"/>
    <w:rsid w:val="005E5A07"/>
    <w:rsid w:val="005E5A38"/>
    <w:rsid w:val="005E5C24"/>
    <w:rsid w:val="005E5C6C"/>
    <w:rsid w:val="005E5CFA"/>
    <w:rsid w:val="005E5F9E"/>
    <w:rsid w:val="005E605A"/>
    <w:rsid w:val="005E60C9"/>
    <w:rsid w:val="005E61B2"/>
    <w:rsid w:val="005E6688"/>
    <w:rsid w:val="005E6699"/>
    <w:rsid w:val="005E67AC"/>
    <w:rsid w:val="005E6B1C"/>
    <w:rsid w:val="005E6B2E"/>
    <w:rsid w:val="005E6D44"/>
    <w:rsid w:val="005E6E2F"/>
    <w:rsid w:val="005E726B"/>
    <w:rsid w:val="005E7312"/>
    <w:rsid w:val="005E74D2"/>
    <w:rsid w:val="005E762A"/>
    <w:rsid w:val="005E76BD"/>
    <w:rsid w:val="005E79FB"/>
    <w:rsid w:val="005E7A51"/>
    <w:rsid w:val="005E7BB6"/>
    <w:rsid w:val="005E7D51"/>
    <w:rsid w:val="005F00F3"/>
    <w:rsid w:val="005F019B"/>
    <w:rsid w:val="005F0257"/>
    <w:rsid w:val="005F029E"/>
    <w:rsid w:val="005F04C6"/>
    <w:rsid w:val="005F062F"/>
    <w:rsid w:val="005F0649"/>
    <w:rsid w:val="005F08C1"/>
    <w:rsid w:val="005F0E87"/>
    <w:rsid w:val="005F16A6"/>
    <w:rsid w:val="005F18A2"/>
    <w:rsid w:val="005F1B08"/>
    <w:rsid w:val="005F203D"/>
    <w:rsid w:val="005F245E"/>
    <w:rsid w:val="005F2624"/>
    <w:rsid w:val="005F268E"/>
    <w:rsid w:val="005F275A"/>
    <w:rsid w:val="005F286E"/>
    <w:rsid w:val="005F28A6"/>
    <w:rsid w:val="005F2AE7"/>
    <w:rsid w:val="005F2BAB"/>
    <w:rsid w:val="005F2C1C"/>
    <w:rsid w:val="005F2CAC"/>
    <w:rsid w:val="005F2CD7"/>
    <w:rsid w:val="005F2EC2"/>
    <w:rsid w:val="005F2F6A"/>
    <w:rsid w:val="005F3008"/>
    <w:rsid w:val="005F30C2"/>
    <w:rsid w:val="005F3138"/>
    <w:rsid w:val="005F3172"/>
    <w:rsid w:val="005F3B46"/>
    <w:rsid w:val="005F3B52"/>
    <w:rsid w:val="005F3B84"/>
    <w:rsid w:val="005F3FBE"/>
    <w:rsid w:val="005F40CB"/>
    <w:rsid w:val="005F41D0"/>
    <w:rsid w:val="005F427E"/>
    <w:rsid w:val="005F4380"/>
    <w:rsid w:val="005F4725"/>
    <w:rsid w:val="005F4CAB"/>
    <w:rsid w:val="005F5351"/>
    <w:rsid w:val="005F543D"/>
    <w:rsid w:val="005F566E"/>
    <w:rsid w:val="005F5778"/>
    <w:rsid w:val="005F5841"/>
    <w:rsid w:val="005F5960"/>
    <w:rsid w:val="005F5E61"/>
    <w:rsid w:val="005F6291"/>
    <w:rsid w:val="005F63E6"/>
    <w:rsid w:val="005F671E"/>
    <w:rsid w:val="005F681C"/>
    <w:rsid w:val="005F6A35"/>
    <w:rsid w:val="005F6C79"/>
    <w:rsid w:val="005F6C7C"/>
    <w:rsid w:val="005F74FB"/>
    <w:rsid w:val="005F759E"/>
    <w:rsid w:val="005F75B4"/>
    <w:rsid w:val="005F7ACC"/>
    <w:rsid w:val="005F7B5C"/>
    <w:rsid w:val="005F7C46"/>
    <w:rsid w:val="005F7F6B"/>
    <w:rsid w:val="00600098"/>
    <w:rsid w:val="00600E86"/>
    <w:rsid w:val="00601114"/>
    <w:rsid w:val="006012A2"/>
    <w:rsid w:val="0060133F"/>
    <w:rsid w:val="006016DF"/>
    <w:rsid w:val="00601A7A"/>
    <w:rsid w:val="00601E4A"/>
    <w:rsid w:val="00601F06"/>
    <w:rsid w:val="00602159"/>
    <w:rsid w:val="0060232B"/>
    <w:rsid w:val="006027A3"/>
    <w:rsid w:val="0060298C"/>
    <w:rsid w:val="00602F03"/>
    <w:rsid w:val="00602FEC"/>
    <w:rsid w:val="006031AC"/>
    <w:rsid w:val="00603DA9"/>
    <w:rsid w:val="00603DDB"/>
    <w:rsid w:val="00603DEB"/>
    <w:rsid w:val="0060407C"/>
    <w:rsid w:val="00604144"/>
    <w:rsid w:val="00604267"/>
    <w:rsid w:val="006048E7"/>
    <w:rsid w:val="00604C5C"/>
    <w:rsid w:val="00604D32"/>
    <w:rsid w:val="006050A1"/>
    <w:rsid w:val="006050B8"/>
    <w:rsid w:val="006054F0"/>
    <w:rsid w:val="00605796"/>
    <w:rsid w:val="006059F0"/>
    <w:rsid w:val="00605E96"/>
    <w:rsid w:val="00606254"/>
    <w:rsid w:val="006063CA"/>
    <w:rsid w:val="006065A7"/>
    <w:rsid w:val="00606813"/>
    <w:rsid w:val="00606DB8"/>
    <w:rsid w:val="00606DCA"/>
    <w:rsid w:val="00606F66"/>
    <w:rsid w:val="0060716F"/>
    <w:rsid w:val="0060719E"/>
    <w:rsid w:val="0060755A"/>
    <w:rsid w:val="00607597"/>
    <w:rsid w:val="00607A75"/>
    <w:rsid w:val="00607C25"/>
    <w:rsid w:val="00607CB3"/>
    <w:rsid w:val="00607E65"/>
    <w:rsid w:val="00610235"/>
    <w:rsid w:val="0061057F"/>
    <w:rsid w:val="0061070A"/>
    <w:rsid w:val="006108CA"/>
    <w:rsid w:val="00610A41"/>
    <w:rsid w:val="00610C2B"/>
    <w:rsid w:val="00610E53"/>
    <w:rsid w:val="00611356"/>
    <w:rsid w:val="00611381"/>
    <w:rsid w:val="00611382"/>
    <w:rsid w:val="0061154D"/>
    <w:rsid w:val="00611A0F"/>
    <w:rsid w:val="0061242E"/>
    <w:rsid w:val="0061258A"/>
    <w:rsid w:val="00612814"/>
    <w:rsid w:val="00612A75"/>
    <w:rsid w:val="00612C4A"/>
    <w:rsid w:val="006130DF"/>
    <w:rsid w:val="00613368"/>
    <w:rsid w:val="0061352F"/>
    <w:rsid w:val="00613564"/>
    <w:rsid w:val="00613691"/>
    <w:rsid w:val="00613696"/>
    <w:rsid w:val="006136EF"/>
    <w:rsid w:val="006137F7"/>
    <w:rsid w:val="00613AF4"/>
    <w:rsid w:val="00613B2D"/>
    <w:rsid w:val="00613D81"/>
    <w:rsid w:val="00613E94"/>
    <w:rsid w:val="006140BE"/>
    <w:rsid w:val="00614190"/>
    <w:rsid w:val="0061446C"/>
    <w:rsid w:val="00614A78"/>
    <w:rsid w:val="00614D0C"/>
    <w:rsid w:val="00614D89"/>
    <w:rsid w:val="00614DB7"/>
    <w:rsid w:val="00614EF4"/>
    <w:rsid w:val="00614FB6"/>
    <w:rsid w:val="00615752"/>
    <w:rsid w:val="006159B3"/>
    <w:rsid w:val="00615B33"/>
    <w:rsid w:val="006161BF"/>
    <w:rsid w:val="0061646D"/>
    <w:rsid w:val="00616516"/>
    <w:rsid w:val="00616662"/>
    <w:rsid w:val="006168AC"/>
    <w:rsid w:val="00616948"/>
    <w:rsid w:val="00617505"/>
    <w:rsid w:val="00617630"/>
    <w:rsid w:val="00617B05"/>
    <w:rsid w:val="0062025B"/>
    <w:rsid w:val="0062034F"/>
    <w:rsid w:val="006209C1"/>
    <w:rsid w:val="00620A81"/>
    <w:rsid w:val="00620B18"/>
    <w:rsid w:val="00620D65"/>
    <w:rsid w:val="00620DCA"/>
    <w:rsid w:val="00621026"/>
    <w:rsid w:val="00621B46"/>
    <w:rsid w:val="00621B6D"/>
    <w:rsid w:val="00621B82"/>
    <w:rsid w:val="00621F21"/>
    <w:rsid w:val="0062203F"/>
    <w:rsid w:val="0062238D"/>
    <w:rsid w:val="006229C2"/>
    <w:rsid w:val="00622AC9"/>
    <w:rsid w:val="00622ACC"/>
    <w:rsid w:val="00623000"/>
    <w:rsid w:val="006231CC"/>
    <w:rsid w:val="00623329"/>
    <w:rsid w:val="00623562"/>
    <w:rsid w:val="006236C5"/>
    <w:rsid w:val="006237F8"/>
    <w:rsid w:val="00623AFF"/>
    <w:rsid w:val="00623CC9"/>
    <w:rsid w:val="00623F60"/>
    <w:rsid w:val="00624323"/>
    <w:rsid w:val="006246DD"/>
    <w:rsid w:val="00624B2E"/>
    <w:rsid w:val="0062511B"/>
    <w:rsid w:val="00625357"/>
    <w:rsid w:val="006254AA"/>
    <w:rsid w:val="00625862"/>
    <w:rsid w:val="00625948"/>
    <w:rsid w:val="00625973"/>
    <w:rsid w:val="00625E86"/>
    <w:rsid w:val="006260AF"/>
    <w:rsid w:val="006261B2"/>
    <w:rsid w:val="00626268"/>
    <w:rsid w:val="006264C5"/>
    <w:rsid w:val="00626523"/>
    <w:rsid w:val="006265D4"/>
    <w:rsid w:val="006265EB"/>
    <w:rsid w:val="0062668E"/>
    <w:rsid w:val="006272B1"/>
    <w:rsid w:val="006273E2"/>
    <w:rsid w:val="0062743B"/>
    <w:rsid w:val="0062762E"/>
    <w:rsid w:val="00627785"/>
    <w:rsid w:val="00627AEF"/>
    <w:rsid w:val="00627E91"/>
    <w:rsid w:val="006305E5"/>
    <w:rsid w:val="00630C3B"/>
    <w:rsid w:val="00630D73"/>
    <w:rsid w:val="00631214"/>
    <w:rsid w:val="006317CD"/>
    <w:rsid w:val="00631B81"/>
    <w:rsid w:val="00631D1D"/>
    <w:rsid w:val="00631ED2"/>
    <w:rsid w:val="006320C0"/>
    <w:rsid w:val="006322C5"/>
    <w:rsid w:val="0063235F"/>
    <w:rsid w:val="0063281F"/>
    <w:rsid w:val="00632BB9"/>
    <w:rsid w:val="00632D1A"/>
    <w:rsid w:val="006335A7"/>
    <w:rsid w:val="0063360F"/>
    <w:rsid w:val="00633787"/>
    <w:rsid w:val="00633AAC"/>
    <w:rsid w:val="00633AB1"/>
    <w:rsid w:val="00633AF0"/>
    <w:rsid w:val="00634040"/>
    <w:rsid w:val="006340A3"/>
    <w:rsid w:val="00634422"/>
    <w:rsid w:val="006344C3"/>
    <w:rsid w:val="00634917"/>
    <w:rsid w:val="00634ACC"/>
    <w:rsid w:val="00634C1B"/>
    <w:rsid w:val="00634C3B"/>
    <w:rsid w:val="00634F06"/>
    <w:rsid w:val="0063508C"/>
    <w:rsid w:val="006359CB"/>
    <w:rsid w:val="00635A05"/>
    <w:rsid w:val="00635EA5"/>
    <w:rsid w:val="00635F08"/>
    <w:rsid w:val="006361B0"/>
    <w:rsid w:val="00636537"/>
    <w:rsid w:val="006365A8"/>
    <w:rsid w:val="006365FD"/>
    <w:rsid w:val="00636659"/>
    <w:rsid w:val="00636A18"/>
    <w:rsid w:val="00636ED5"/>
    <w:rsid w:val="00637007"/>
    <w:rsid w:val="00637297"/>
    <w:rsid w:val="006372DD"/>
    <w:rsid w:val="0063773B"/>
    <w:rsid w:val="00637950"/>
    <w:rsid w:val="00637B43"/>
    <w:rsid w:val="00637B72"/>
    <w:rsid w:val="00637D3F"/>
    <w:rsid w:val="00637DD0"/>
    <w:rsid w:val="00637FCD"/>
    <w:rsid w:val="006402CC"/>
    <w:rsid w:val="006402F8"/>
    <w:rsid w:val="006403A6"/>
    <w:rsid w:val="00640526"/>
    <w:rsid w:val="006408CF"/>
    <w:rsid w:val="00640A46"/>
    <w:rsid w:val="00640B11"/>
    <w:rsid w:val="00640EB3"/>
    <w:rsid w:val="00640FF8"/>
    <w:rsid w:val="00641289"/>
    <w:rsid w:val="006413CC"/>
    <w:rsid w:val="00641491"/>
    <w:rsid w:val="00641834"/>
    <w:rsid w:val="00641972"/>
    <w:rsid w:val="00641FF8"/>
    <w:rsid w:val="0064249E"/>
    <w:rsid w:val="00642544"/>
    <w:rsid w:val="00642552"/>
    <w:rsid w:val="00642589"/>
    <w:rsid w:val="006427F6"/>
    <w:rsid w:val="00642F14"/>
    <w:rsid w:val="00642FB5"/>
    <w:rsid w:val="00643C3A"/>
    <w:rsid w:val="00643C6E"/>
    <w:rsid w:val="00644154"/>
    <w:rsid w:val="0064425A"/>
    <w:rsid w:val="006442C6"/>
    <w:rsid w:val="006444C7"/>
    <w:rsid w:val="006445E5"/>
    <w:rsid w:val="006454DA"/>
    <w:rsid w:val="006456CE"/>
    <w:rsid w:val="00645AC2"/>
    <w:rsid w:val="00645B8A"/>
    <w:rsid w:val="00646026"/>
    <w:rsid w:val="0064608A"/>
    <w:rsid w:val="006461ED"/>
    <w:rsid w:val="006463DB"/>
    <w:rsid w:val="0064673B"/>
    <w:rsid w:val="006467C6"/>
    <w:rsid w:val="00646841"/>
    <w:rsid w:val="00646BE1"/>
    <w:rsid w:val="00646D67"/>
    <w:rsid w:val="00646D7B"/>
    <w:rsid w:val="00646EC5"/>
    <w:rsid w:val="00646F84"/>
    <w:rsid w:val="006470DC"/>
    <w:rsid w:val="0064737A"/>
    <w:rsid w:val="006479AE"/>
    <w:rsid w:val="00647EF9"/>
    <w:rsid w:val="006502AC"/>
    <w:rsid w:val="00650807"/>
    <w:rsid w:val="00650849"/>
    <w:rsid w:val="006508CC"/>
    <w:rsid w:val="00650995"/>
    <w:rsid w:val="006509EA"/>
    <w:rsid w:val="00650C6A"/>
    <w:rsid w:val="00650DEC"/>
    <w:rsid w:val="00650F34"/>
    <w:rsid w:val="00650F74"/>
    <w:rsid w:val="006511C1"/>
    <w:rsid w:val="006512A7"/>
    <w:rsid w:val="00651659"/>
    <w:rsid w:val="0065177D"/>
    <w:rsid w:val="0065177F"/>
    <w:rsid w:val="00651830"/>
    <w:rsid w:val="0065184A"/>
    <w:rsid w:val="00651D7D"/>
    <w:rsid w:val="00651DB5"/>
    <w:rsid w:val="00651E6B"/>
    <w:rsid w:val="00652001"/>
    <w:rsid w:val="0065243A"/>
    <w:rsid w:val="00652808"/>
    <w:rsid w:val="00652991"/>
    <w:rsid w:val="00652B3A"/>
    <w:rsid w:val="00652E8A"/>
    <w:rsid w:val="0065314C"/>
    <w:rsid w:val="0065317C"/>
    <w:rsid w:val="0065345C"/>
    <w:rsid w:val="00653463"/>
    <w:rsid w:val="0065363B"/>
    <w:rsid w:val="006536B4"/>
    <w:rsid w:val="006536FA"/>
    <w:rsid w:val="00653BB8"/>
    <w:rsid w:val="00653C0A"/>
    <w:rsid w:val="00653CEF"/>
    <w:rsid w:val="00654226"/>
    <w:rsid w:val="006542F5"/>
    <w:rsid w:val="00654458"/>
    <w:rsid w:val="00654814"/>
    <w:rsid w:val="0065487C"/>
    <w:rsid w:val="00654989"/>
    <w:rsid w:val="00654CD6"/>
    <w:rsid w:val="00654D83"/>
    <w:rsid w:val="00654E16"/>
    <w:rsid w:val="00654E24"/>
    <w:rsid w:val="00654E84"/>
    <w:rsid w:val="006550E8"/>
    <w:rsid w:val="006551BA"/>
    <w:rsid w:val="00655343"/>
    <w:rsid w:val="006553B4"/>
    <w:rsid w:val="006554A1"/>
    <w:rsid w:val="006554CB"/>
    <w:rsid w:val="006557FA"/>
    <w:rsid w:val="00656104"/>
    <w:rsid w:val="006566BE"/>
    <w:rsid w:val="00656791"/>
    <w:rsid w:val="00656D87"/>
    <w:rsid w:val="00656F63"/>
    <w:rsid w:val="00657147"/>
    <w:rsid w:val="006575EB"/>
    <w:rsid w:val="006579BE"/>
    <w:rsid w:val="00657AD3"/>
    <w:rsid w:val="00657C48"/>
    <w:rsid w:val="00657C88"/>
    <w:rsid w:val="00657D34"/>
    <w:rsid w:val="00657D49"/>
    <w:rsid w:val="00657F11"/>
    <w:rsid w:val="00660335"/>
    <w:rsid w:val="006603B0"/>
    <w:rsid w:val="00660646"/>
    <w:rsid w:val="00660653"/>
    <w:rsid w:val="006606A1"/>
    <w:rsid w:val="0066071C"/>
    <w:rsid w:val="0066097E"/>
    <w:rsid w:val="00660A5E"/>
    <w:rsid w:val="00660B44"/>
    <w:rsid w:val="00660E31"/>
    <w:rsid w:val="0066113F"/>
    <w:rsid w:val="0066157F"/>
    <w:rsid w:val="00661634"/>
    <w:rsid w:val="006616E4"/>
    <w:rsid w:val="0066184C"/>
    <w:rsid w:val="00661A20"/>
    <w:rsid w:val="00661A8D"/>
    <w:rsid w:val="00661CB2"/>
    <w:rsid w:val="00661D7D"/>
    <w:rsid w:val="00661ED8"/>
    <w:rsid w:val="00662060"/>
    <w:rsid w:val="006620B6"/>
    <w:rsid w:val="00662342"/>
    <w:rsid w:val="006628E2"/>
    <w:rsid w:val="006629DF"/>
    <w:rsid w:val="00662A2A"/>
    <w:rsid w:val="00662C62"/>
    <w:rsid w:val="00662DF9"/>
    <w:rsid w:val="00662E66"/>
    <w:rsid w:val="00662EEB"/>
    <w:rsid w:val="00662F01"/>
    <w:rsid w:val="00663307"/>
    <w:rsid w:val="006634EA"/>
    <w:rsid w:val="00663560"/>
    <w:rsid w:val="00663AC8"/>
    <w:rsid w:val="006641AD"/>
    <w:rsid w:val="006641D0"/>
    <w:rsid w:val="00664366"/>
    <w:rsid w:val="0066489E"/>
    <w:rsid w:val="00664967"/>
    <w:rsid w:val="00664A0B"/>
    <w:rsid w:val="00664D3D"/>
    <w:rsid w:val="00664ECC"/>
    <w:rsid w:val="00664F15"/>
    <w:rsid w:val="00664F75"/>
    <w:rsid w:val="00664FD0"/>
    <w:rsid w:val="006650C5"/>
    <w:rsid w:val="00665259"/>
    <w:rsid w:val="00665956"/>
    <w:rsid w:val="00665E75"/>
    <w:rsid w:val="0066604D"/>
    <w:rsid w:val="0066645D"/>
    <w:rsid w:val="00666501"/>
    <w:rsid w:val="00666616"/>
    <w:rsid w:val="00666769"/>
    <w:rsid w:val="006668FE"/>
    <w:rsid w:val="00666AC3"/>
    <w:rsid w:val="00666AFB"/>
    <w:rsid w:val="00666C4E"/>
    <w:rsid w:val="00666CB8"/>
    <w:rsid w:val="00666DC5"/>
    <w:rsid w:val="00666FC7"/>
    <w:rsid w:val="006673F9"/>
    <w:rsid w:val="0066764F"/>
    <w:rsid w:val="006676BE"/>
    <w:rsid w:val="006676F2"/>
    <w:rsid w:val="00667A7F"/>
    <w:rsid w:val="00667AE8"/>
    <w:rsid w:val="006701A8"/>
    <w:rsid w:val="0067023E"/>
    <w:rsid w:val="0067047F"/>
    <w:rsid w:val="006705F3"/>
    <w:rsid w:val="0067063A"/>
    <w:rsid w:val="0067095C"/>
    <w:rsid w:val="0067097B"/>
    <w:rsid w:val="006715A0"/>
    <w:rsid w:val="006718DF"/>
    <w:rsid w:val="00671DC2"/>
    <w:rsid w:val="00671DEA"/>
    <w:rsid w:val="0067210D"/>
    <w:rsid w:val="00672126"/>
    <w:rsid w:val="006721DF"/>
    <w:rsid w:val="00672314"/>
    <w:rsid w:val="0067231A"/>
    <w:rsid w:val="006724A9"/>
    <w:rsid w:val="0067278A"/>
    <w:rsid w:val="006727A7"/>
    <w:rsid w:val="00672D68"/>
    <w:rsid w:val="00672DAA"/>
    <w:rsid w:val="006730CD"/>
    <w:rsid w:val="00673310"/>
    <w:rsid w:val="00673423"/>
    <w:rsid w:val="0067352A"/>
    <w:rsid w:val="006735F2"/>
    <w:rsid w:val="00673A13"/>
    <w:rsid w:val="00673AAD"/>
    <w:rsid w:val="00674315"/>
    <w:rsid w:val="00674910"/>
    <w:rsid w:val="00674B40"/>
    <w:rsid w:val="00674FAC"/>
    <w:rsid w:val="00675250"/>
    <w:rsid w:val="00675C4C"/>
    <w:rsid w:val="00676092"/>
    <w:rsid w:val="006763C2"/>
    <w:rsid w:val="00676728"/>
    <w:rsid w:val="00676DCE"/>
    <w:rsid w:val="006778DA"/>
    <w:rsid w:val="0067795C"/>
    <w:rsid w:val="00677969"/>
    <w:rsid w:val="00677A20"/>
    <w:rsid w:val="00677E27"/>
    <w:rsid w:val="00677F61"/>
    <w:rsid w:val="00680288"/>
    <w:rsid w:val="0068028D"/>
    <w:rsid w:val="00680302"/>
    <w:rsid w:val="0068034E"/>
    <w:rsid w:val="006804C8"/>
    <w:rsid w:val="006807C8"/>
    <w:rsid w:val="00680888"/>
    <w:rsid w:val="0068098F"/>
    <w:rsid w:val="00680D29"/>
    <w:rsid w:val="00680D66"/>
    <w:rsid w:val="00680F98"/>
    <w:rsid w:val="00681B50"/>
    <w:rsid w:val="00681BB0"/>
    <w:rsid w:val="00681C2F"/>
    <w:rsid w:val="00681E15"/>
    <w:rsid w:val="00682723"/>
    <w:rsid w:val="0068283E"/>
    <w:rsid w:val="006830C3"/>
    <w:rsid w:val="0068361F"/>
    <w:rsid w:val="0068375D"/>
    <w:rsid w:val="006837D2"/>
    <w:rsid w:val="00683C2F"/>
    <w:rsid w:val="00684170"/>
    <w:rsid w:val="00684659"/>
    <w:rsid w:val="00684956"/>
    <w:rsid w:val="00684A24"/>
    <w:rsid w:val="00684B7D"/>
    <w:rsid w:val="00684F21"/>
    <w:rsid w:val="006850B1"/>
    <w:rsid w:val="00685145"/>
    <w:rsid w:val="00685258"/>
    <w:rsid w:val="006852B4"/>
    <w:rsid w:val="00685496"/>
    <w:rsid w:val="006855D2"/>
    <w:rsid w:val="006856EF"/>
    <w:rsid w:val="006859CF"/>
    <w:rsid w:val="00685E2B"/>
    <w:rsid w:val="00685F47"/>
    <w:rsid w:val="00685FB9"/>
    <w:rsid w:val="0068613F"/>
    <w:rsid w:val="00686304"/>
    <w:rsid w:val="00686357"/>
    <w:rsid w:val="006865DD"/>
    <w:rsid w:val="006866CA"/>
    <w:rsid w:val="006867AF"/>
    <w:rsid w:val="00686A2B"/>
    <w:rsid w:val="00686DA8"/>
    <w:rsid w:val="00686ED2"/>
    <w:rsid w:val="00687328"/>
    <w:rsid w:val="00687492"/>
    <w:rsid w:val="006901E9"/>
    <w:rsid w:val="0069062C"/>
    <w:rsid w:val="0069099F"/>
    <w:rsid w:val="00690A2C"/>
    <w:rsid w:val="00691040"/>
    <w:rsid w:val="00691070"/>
    <w:rsid w:val="006910DB"/>
    <w:rsid w:val="00691335"/>
    <w:rsid w:val="0069174C"/>
    <w:rsid w:val="00691D76"/>
    <w:rsid w:val="00691FA9"/>
    <w:rsid w:val="00692541"/>
    <w:rsid w:val="0069278E"/>
    <w:rsid w:val="00692B3F"/>
    <w:rsid w:val="00692D1A"/>
    <w:rsid w:val="00692E2E"/>
    <w:rsid w:val="00692EE6"/>
    <w:rsid w:val="00692F43"/>
    <w:rsid w:val="0069347B"/>
    <w:rsid w:val="0069352F"/>
    <w:rsid w:val="00693883"/>
    <w:rsid w:val="0069389A"/>
    <w:rsid w:val="00693A36"/>
    <w:rsid w:val="00693D2B"/>
    <w:rsid w:val="00693DAA"/>
    <w:rsid w:val="00694557"/>
    <w:rsid w:val="006947EB"/>
    <w:rsid w:val="006948B9"/>
    <w:rsid w:val="00694969"/>
    <w:rsid w:val="00694F0B"/>
    <w:rsid w:val="00695106"/>
    <w:rsid w:val="006954B0"/>
    <w:rsid w:val="00695AEA"/>
    <w:rsid w:val="00695D24"/>
    <w:rsid w:val="00695D60"/>
    <w:rsid w:val="0069600E"/>
    <w:rsid w:val="006962CE"/>
    <w:rsid w:val="006964A9"/>
    <w:rsid w:val="006965E2"/>
    <w:rsid w:val="00696A8F"/>
    <w:rsid w:val="00696EC1"/>
    <w:rsid w:val="006971CE"/>
    <w:rsid w:val="006975FC"/>
    <w:rsid w:val="00697D4E"/>
    <w:rsid w:val="006A00C0"/>
    <w:rsid w:val="006A049D"/>
    <w:rsid w:val="006A0588"/>
    <w:rsid w:val="006A0BC3"/>
    <w:rsid w:val="006A1044"/>
    <w:rsid w:val="006A140D"/>
    <w:rsid w:val="006A157E"/>
    <w:rsid w:val="006A1991"/>
    <w:rsid w:val="006A1B52"/>
    <w:rsid w:val="006A1D1F"/>
    <w:rsid w:val="006A1DAA"/>
    <w:rsid w:val="006A202A"/>
    <w:rsid w:val="006A22F9"/>
    <w:rsid w:val="006A23E0"/>
    <w:rsid w:val="006A27E4"/>
    <w:rsid w:val="006A2851"/>
    <w:rsid w:val="006A2C08"/>
    <w:rsid w:val="006A2C0F"/>
    <w:rsid w:val="006A2CB3"/>
    <w:rsid w:val="006A2D6A"/>
    <w:rsid w:val="006A2F0F"/>
    <w:rsid w:val="006A3300"/>
    <w:rsid w:val="006A34BC"/>
    <w:rsid w:val="006A3748"/>
    <w:rsid w:val="006A3792"/>
    <w:rsid w:val="006A3800"/>
    <w:rsid w:val="006A381C"/>
    <w:rsid w:val="006A3BA6"/>
    <w:rsid w:val="006A3E2A"/>
    <w:rsid w:val="006A3FEB"/>
    <w:rsid w:val="006A4148"/>
    <w:rsid w:val="006A4C6F"/>
    <w:rsid w:val="006A4DB0"/>
    <w:rsid w:val="006A4E23"/>
    <w:rsid w:val="006A4E4F"/>
    <w:rsid w:val="006A50E7"/>
    <w:rsid w:val="006A5164"/>
    <w:rsid w:val="006A55C6"/>
    <w:rsid w:val="006A575F"/>
    <w:rsid w:val="006A5EA2"/>
    <w:rsid w:val="006A5EB5"/>
    <w:rsid w:val="006A5EC7"/>
    <w:rsid w:val="006A5FA9"/>
    <w:rsid w:val="006A6588"/>
    <w:rsid w:val="006A697B"/>
    <w:rsid w:val="006A6A51"/>
    <w:rsid w:val="006A6B35"/>
    <w:rsid w:val="006A6DD0"/>
    <w:rsid w:val="006A70DD"/>
    <w:rsid w:val="006A71BE"/>
    <w:rsid w:val="006A741C"/>
    <w:rsid w:val="006A748D"/>
    <w:rsid w:val="006A75D4"/>
    <w:rsid w:val="006A78BD"/>
    <w:rsid w:val="006A7C71"/>
    <w:rsid w:val="006B09E1"/>
    <w:rsid w:val="006B0A96"/>
    <w:rsid w:val="006B0DAA"/>
    <w:rsid w:val="006B0DB7"/>
    <w:rsid w:val="006B13AB"/>
    <w:rsid w:val="006B1753"/>
    <w:rsid w:val="006B18DF"/>
    <w:rsid w:val="006B1F45"/>
    <w:rsid w:val="006B2000"/>
    <w:rsid w:val="006B2310"/>
    <w:rsid w:val="006B23BC"/>
    <w:rsid w:val="006B2425"/>
    <w:rsid w:val="006B244A"/>
    <w:rsid w:val="006B2554"/>
    <w:rsid w:val="006B26A5"/>
    <w:rsid w:val="006B26FA"/>
    <w:rsid w:val="006B2779"/>
    <w:rsid w:val="006B277A"/>
    <w:rsid w:val="006B2DBB"/>
    <w:rsid w:val="006B315A"/>
    <w:rsid w:val="006B336B"/>
    <w:rsid w:val="006B3524"/>
    <w:rsid w:val="006B36BC"/>
    <w:rsid w:val="006B3A2D"/>
    <w:rsid w:val="006B3B6E"/>
    <w:rsid w:val="006B3BA0"/>
    <w:rsid w:val="006B3FAC"/>
    <w:rsid w:val="006B42AE"/>
    <w:rsid w:val="006B4428"/>
    <w:rsid w:val="006B450A"/>
    <w:rsid w:val="006B46A4"/>
    <w:rsid w:val="006B4A9A"/>
    <w:rsid w:val="006B4AFE"/>
    <w:rsid w:val="006B4B0E"/>
    <w:rsid w:val="006B4B54"/>
    <w:rsid w:val="006B4BF3"/>
    <w:rsid w:val="006B5525"/>
    <w:rsid w:val="006B5A9E"/>
    <w:rsid w:val="006B5CE0"/>
    <w:rsid w:val="006B6331"/>
    <w:rsid w:val="006B6623"/>
    <w:rsid w:val="006B6720"/>
    <w:rsid w:val="006B6CF8"/>
    <w:rsid w:val="006B744C"/>
    <w:rsid w:val="006B7539"/>
    <w:rsid w:val="006B75C9"/>
    <w:rsid w:val="006B76A3"/>
    <w:rsid w:val="006B7AA4"/>
    <w:rsid w:val="006B7AD0"/>
    <w:rsid w:val="006B7B06"/>
    <w:rsid w:val="006B7C81"/>
    <w:rsid w:val="006C0096"/>
    <w:rsid w:val="006C0225"/>
    <w:rsid w:val="006C02F4"/>
    <w:rsid w:val="006C0306"/>
    <w:rsid w:val="006C0699"/>
    <w:rsid w:val="006C09BB"/>
    <w:rsid w:val="006C0DF0"/>
    <w:rsid w:val="006C0FAB"/>
    <w:rsid w:val="006C110A"/>
    <w:rsid w:val="006C112E"/>
    <w:rsid w:val="006C1360"/>
    <w:rsid w:val="006C192B"/>
    <w:rsid w:val="006C1BD0"/>
    <w:rsid w:val="006C1C75"/>
    <w:rsid w:val="006C20D2"/>
    <w:rsid w:val="006C26A1"/>
    <w:rsid w:val="006C2AA4"/>
    <w:rsid w:val="006C3183"/>
    <w:rsid w:val="006C321D"/>
    <w:rsid w:val="006C3530"/>
    <w:rsid w:val="006C365A"/>
    <w:rsid w:val="006C3DCB"/>
    <w:rsid w:val="006C4167"/>
    <w:rsid w:val="006C419A"/>
    <w:rsid w:val="006C4287"/>
    <w:rsid w:val="006C43DC"/>
    <w:rsid w:val="006C4550"/>
    <w:rsid w:val="006C47CF"/>
    <w:rsid w:val="006C4827"/>
    <w:rsid w:val="006C49A9"/>
    <w:rsid w:val="006C4D15"/>
    <w:rsid w:val="006C4D86"/>
    <w:rsid w:val="006C50E3"/>
    <w:rsid w:val="006C5697"/>
    <w:rsid w:val="006C5732"/>
    <w:rsid w:val="006C58CF"/>
    <w:rsid w:val="006C5A08"/>
    <w:rsid w:val="006C5AF5"/>
    <w:rsid w:val="006C5B8E"/>
    <w:rsid w:val="006C5C1D"/>
    <w:rsid w:val="006C5F9E"/>
    <w:rsid w:val="006C60D4"/>
    <w:rsid w:val="006C6155"/>
    <w:rsid w:val="006C64D0"/>
    <w:rsid w:val="006C65C8"/>
    <w:rsid w:val="006C69DB"/>
    <w:rsid w:val="006C6A2C"/>
    <w:rsid w:val="006C6E4D"/>
    <w:rsid w:val="006C729E"/>
    <w:rsid w:val="006C7668"/>
    <w:rsid w:val="006C76B7"/>
    <w:rsid w:val="006C77CF"/>
    <w:rsid w:val="006C792A"/>
    <w:rsid w:val="006C7A2D"/>
    <w:rsid w:val="006C7C1E"/>
    <w:rsid w:val="006C7E1B"/>
    <w:rsid w:val="006D00DE"/>
    <w:rsid w:val="006D01C2"/>
    <w:rsid w:val="006D02B9"/>
    <w:rsid w:val="006D0529"/>
    <w:rsid w:val="006D06CF"/>
    <w:rsid w:val="006D0775"/>
    <w:rsid w:val="006D086F"/>
    <w:rsid w:val="006D08C6"/>
    <w:rsid w:val="006D0A65"/>
    <w:rsid w:val="006D0DCA"/>
    <w:rsid w:val="006D117D"/>
    <w:rsid w:val="006D1490"/>
    <w:rsid w:val="006D1602"/>
    <w:rsid w:val="006D18F1"/>
    <w:rsid w:val="006D1DF9"/>
    <w:rsid w:val="006D1F74"/>
    <w:rsid w:val="006D20BC"/>
    <w:rsid w:val="006D2120"/>
    <w:rsid w:val="006D2376"/>
    <w:rsid w:val="006D242F"/>
    <w:rsid w:val="006D2B02"/>
    <w:rsid w:val="006D2CDF"/>
    <w:rsid w:val="006D2EB8"/>
    <w:rsid w:val="006D308A"/>
    <w:rsid w:val="006D318D"/>
    <w:rsid w:val="006D33C9"/>
    <w:rsid w:val="006D37C6"/>
    <w:rsid w:val="006D3DFC"/>
    <w:rsid w:val="006D3FA9"/>
    <w:rsid w:val="006D40F4"/>
    <w:rsid w:val="006D4377"/>
    <w:rsid w:val="006D441F"/>
    <w:rsid w:val="006D4467"/>
    <w:rsid w:val="006D44CF"/>
    <w:rsid w:val="006D46B4"/>
    <w:rsid w:val="006D48EA"/>
    <w:rsid w:val="006D4B69"/>
    <w:rsid w:val="006D4EC9"/>
    <w:rsid w:val="006D5330"/>
    <w:rsid w:val="006D5A60"/>
    <w:rsid w:val="006D5CA4"/>
    <w:rsid w:val="006D5F5C"/>
    <w:rsid w:val="006D637B"/>
    <w:rsid w:val="006D63D9"/>
    <w:rsid w:val="006D690A"/>
    <w:rsid w:val="006D6AD8"/>
    <w:rsid w:val="006D6F4D"/>
    <w:rsid w:val="006D7573"/>
    <w:rsid w:val="006D758B"/>
    <w:rsid w:val="006D772F"/>
    <w:rsid w:val="006D773A"/>
    <w:rsid w:val="006D78C0"/>
    <w:rsid w:val="006D7B3D"/>
    <w:rsid w:val="006D7D1C"/>
    <w:rsid w:val="006D7E1A"/>
    <w:rsid w:val="006D7F04"/>
    <w:rsid w:val="006E0068"/>
    <w:rsid w:val="006E017F"/>
    <w:rsid w:val="006E01FE"/>
    <w:rsid w:val="006E02CC"/>
    <w:rsid w:val="006E02F4"/>
    <w:rsid w:val="006E064A"/>
    <w:rsid w:val="006E07DC"/>
    <w:rsid w:val="006E0810"/>
    <w:rsid w:val="006E091D"/>
    <w:rsid w:val="006E092D"/>
    <w:rsid w:val="006E0BD1"/>
    <w:rsid w:val="006E0C86"/>
    <w:rsid w:val="006E0D8C"/>
    <w:rsid w:val="006E0E90"/>
    <w:rsid w:val="006E0F49"/>
    <w:rsid w:val="006E1411"/>
    <w:rsid w:val="006E16EE"/>
    <w:rsid w:val="006E1762"/>
    <w:rsid w:val="006E1BFC"/>
    <w:rsid w:val="006E1EAE"/>
    <w:rsid w:val="006E2357"/>
    <w:rsid w:val="006E26D7"/>
    <w:rsid w:val="006E27AC"/>
    <w:rsid w:val="006E2B9F"/>
    <w:rsid w:val="006E2C97"/>
    <w:rsid w:val="006E2CC0"/>
    <w:rsid w:val="006E2DD2"/>
    <w:rsid w:val="006E2F35"/>
    <w:rsid w:val="006E3196"/>
    <w:rsid w:val="006E3498"/>
    <w:rsid w:val="006E36F8"/>
    <w:rsid w:val="006E3899"/>
    <w:rsid w:val="006E3BBD"/>
    <w:rsid w:val="006E3CC2"/>
    <w:rsid w:val="006E44EB"/>
    <w:rsid w:val="006E4670"/>
    <w:rsid w:val="006E4773"/>
    <w:rsid w:val="006E4966"/>
    <w:rsid w:val="006E49AD"/>
    <w:rsid w:val="006E4AED"/>
    <w:rsid w:val="006E4DD0"/>
    <w:rsid w:val="006E52DE"/>
    <w:rsid w:val="006E5403"/>
    <w:rsid w:val="006E58A7"/>
    <w:rsid w:val="006E5B0D"/>
    <w:rsid w:val="006E5E6C"/>
    <w:rsid w:val="006E5FEA"/>
    <w:rsid w:val="006E6045"/>
    <w:rsid w:val="006E60EB"/>
    <w:rsid w:val="006E62FE"/>
    <w:rsid w:val="006E6492"/>
    <w:rsid w:val="006E64BA"/>
    <w:rsid w:val="006E69E1"/>
    <w:rsid w:val="006E6E14"/>
    <w:rsid w:val="006E70E4"/>
    <w:rsid w:val="006E719E"/>
    <w:rsid w:val="006E721C"/>
    <w:rsid w:val="006E7271"/>
    <w:rsid w:val="006E7659"/>
    <w:rsid w:val="006E7733"/>
    <w:rsid w:val="006E7791"/>
    <w:rsid w:val="006E7A1B"/>
    <w:rsid w:val="006E7A56"/>
    <w:rsid w:val="006E7ECF"/>
    <w:rsid w:val="006E7F34"/>
    <w:rsid w:val="006F0025"/>
    <w:rsid w:val="006F06F5"/>
    <w:rsid w:val="006F0B19"/>
    <w:rsid w:val="006F0E34"/>
    <w:rsid w:val="006F1863"/>
    <w:rsid w:val="006F1978"/>
    <w:rsid w:val="006F1990"/>
    <w:rsid w:val="006F1DBD"/>
    <w:rsid w:val="006F1E81"/>
    <w:rsid w:val="006F1F64"/>
    <w:rsid w:val="006F219A"/>
    <w:rsid w:val="006F2418"/>
    <w:rsid w:val="006F24C6"/>
    <w:rsid w:val="006F2580"/>
    <w:rsid w:val="006F2606"/>
    <w:rsid w:val="006F2A73"/>
    <w:rsid w:val="006F2A7C"/>
    <w:rsid w:val="006F2D5E"/>
    <w:rsid w:val="006F2DA3"/>
    <w:rsid w:val="006F2F9C"/>
    <w:rsid w:val="006F326C"/>
    <w:rsid w:val="006F362E"/>
    <w:rsid w:val="006F3648"/>
    <w:rsid w:val="006F375C"/>
    <w:rsid w:val="006F3789"/>
    <w:rsid w:val="006F3D79"/>
    <w:rsid w:val="006F3E7E"/>
    <w:rsid w:val="006F4039"/>
    <w:rsid w:val="006F41A1"/>
    <w:rsid w:val="006F4402"/>
    <w:rsid w:val="006F4784"/>
    <w:rsid w:val="006F4920"/>
    <w:rsid w:val="006F4F60"/>
    <w:rsid w:val="006F52BE"/>
    <w:rsid w:val="006F5378"/>
    <w:rsid w:val="006F53F6"/>
    <w:rsid w:val="006F5470"/>
    <w:rsid w:val="006F54FE"/>
    <w:rsid w:val="006F569E"/>
    <w:rsid w:val="006F62E1"/>
    <w:rsid w:val="006F6447"/>
    <w:rsid w:val="006F65E6"/>
    <w:rsid w:val="006F679F"/>
    <w:rsid w:val="006F69DE"/>
    <w:rsid w:val="006F6A3C"/>
    <w:rsid w:val="006F6AE3"/>
    <w:rsid w:val="006F6D47"/>
    <w:rsid w:val="006F6E57"/>
    <w:rsid w:val="006F7050"/>
    <w:rsid w:val="006F7345"/>
    <w:rsid w:val="006F734F"/>
    <w:rsid w:val="006F786F"/>
    <w:rsid w:val="006F7895"/>
    <w:rsid w:val="006F7CED"/>
    <w:rsid w:val="006F7D94"/>
    <w:rsid w:val="006F7E32"/>
    <w:rsid w:val="006F7E9D"/>
    <w:rsid w:val="007004A7"/>
    <w:rsid w:val="007004BD"/>
    <w:rsid w:val="00700535"/>
    <w:rsid w:val="00700568"/>
    <w:rsid w:val="0070093B"/>
    <w:rsid w:val="00700C17"/>
    <w:rsid w:val="00700EA7"/>
    <w:rsid w:val="0070141C"/>
    <w:rsid w:val="00701465"/>
    <w:rsid w:val="007014AE"/>
    <w:rsid w:val="007015A2"/>
    <w:rsid w:val="0070178E"/>
    <w:rsid w:val="007019A0"/>
    <w:rsid w:val="00701D1C"/>
    <w:rsid w:val="00701D2E"/>
    <w:rsid w:val="00701E74"/>
    <w:rsid w:val="00702003"/>
    <w:rsid w:val="0070208F"/>
    <w:rsid w:val="00702095"/>
    <w:rsid w:val="00702456"/>
    <w:rsid w:val="007029F0"/>
    <w:rsid w:val="007029FD"/>
    <w:rsid w:val="00702F10"/>
    <w:rsid w:val="00702F89"/>
    <w:rsid w:val="007031D4"/>
    <w:rsid w:val="00703291"/>
    <w:rsid w:val="00703397"/>
    <w:rsid w:val="0070368C"/>
    <w:rsid w:val="007037C8"/>
    <w:rsid w:val="00703C0B"/>
    <w:rsid w:val="00703CFB"/>
    <w:rsid w:val="00703DE9"/>
    <w:rsid w:val="00703E81"/>
    <w:rsid w:val="007040F5"/>
    <w:rsid w:val="00704119"/>
    <w:rsid w:val="007046F5"/>
    <w:rsid w:val="00704829"/>
    <w:rsid w:val="00704B2A"/>
    <w:rsid w:val="00704EC0"/>
    <w:rsid w:val="00704F2C"/>
    <w:rsid w:val="0070506E"/>
    <w:rsid w:val="007050BC"/>
    <w:rsid w:val="00705294"/>
    <w:rsid w:val="00705704"/>
    <w:rsid w:val="0070572D"/>
    <w:rsid w:val="0070593D"/>
    <w:rsid w:val="00705AEC"/>
    <w:rsid w:val="00705B1B"/>
    <w:rsid w:val="00705BA1"/>
    <w:rsid w:val="00705DA2"/>
    <w:rsid w:val="00705E33"/>
    <w:rsid w:val="0070638A"/>
    <w:rsid w:val="007064C9"/>
    <w:rsid w:val="007067DF"/>
    <w:rsid w:val="00706A6B"/>
    <w:rsid w:val="00706E20"/>
    <w:rsid w:val="00706EE5"/>
    <w:rsid w:val="00707175"/>
    <w:rsid w:val="0070732C"/>
    <w:rsid w:val="0070768A"/>
    <w:rsid w:val="00707759"/>
    <w:rsid w:val="00707760"/>
    <w:rsid w:val="00707B6A"/>
    <w:rsid w:val="00707E07"/>
    <w:rsid w:val="00707E33"/>
    <w:rsid w:val="0071059F"/>
    <w:rsid w:val="0071068B"/>
    <w:rsid w:val="0071069D"/>
    <w:rsid w:val="00710BFA"/>
    <w:rsid w:val="00710D18"/>
    <w:rsid w:val="00710D24"/>
    <w:rsid w:val="00710DF8"/>
    <w:rsid w:val="007113E0"/>
    <w:rsid w:val="007114DD"/>
    <w:rsid w:val="00711530"/>
    <w:rsid w:val="007115E7"/>
    <w:rsid w:val="0071195F"/>
    <w:rsid w:val="00711A32"/>
    <w:rsid w:val="00711AE6"/>
    <w:rsid w:val="00711B89"/>
    <w:rsid w:val="007123E2"/>
    <w:rsid w:val="0071251C"/>
    <w:rsid w:val="00712634"/>
    <w:rsid w:val="00712776"/>
    <w:rsid w:val="0071287B"/>
    <w:rsid w:val="007129A8"/>
    <w:rsid w:val="00712A40"/>
    <w:rsid w:val="00712B6A"/>
    <w:rsid w:val="007130B4"/>
    <w:rsid w:val="007130E7"/>
    <w:rsid w:val="007134B9"/>
    <w:rsid w:val="007134CC"/>
    <w:rsid w:val="007134E5"/>
    <w:rsid w:val="0071380F"/>
    <w:rsid w:val="0071397D"/>
    <w:rsid w:val="00713BF0"/>
    <w:rsid w:val="00713CCF"/>
    <w:rsid w:val="00713CF1"/>
    <w:rsid w:val="00713D2D"/>
    <w:rsid w:val="00713D7B"/>
    <w:rsid w:val="00713E46"/>
    <w:rsid w:val="00713ECF"/>
    <w:rsid w:val="00713ED8"/>
    <w:rsid w:val="00713FF2"/>
    <w:rsid w:val="0071404D"/>
    <w:rsid w:val="007142CF"/>
    <w:rsid w:val="00714382"/>
    <w:rsid w:val="00714478"/>
    <w:rsid w:val="0071468F"/>
    <w:rsid w:val="00714700"/>
    <w:rsid w:val="00714A9B"/>
    <w:rsid w:val="00714CA2"/>
    <w:rsid w:val="00714CF7"/>
    <w:rsid w:val="00714EAA"/>
    <w:rsid w:val="00714EEE"/>
    <w:rsid w:val="00715433"/>
    <w:rsid w:val="007155E1"/>
    <w:rsid w:val="00715693"/>
    <w:rsid w:val="00715960"/>
    <w:rsid w:val="00715AC1"/>
    <w:rsid w:val="00715BB9"/>
    <w:rsid w:val="00715C71"/>
    <w:rsid w:val="00715D1B"/>
    <w:rsid w:val="00715EC1"/>
    <w:rsid w:val="00716062"/>
    <w:rsid w:val="00716064"/>
    <w:rsid w:val="00716136"/>
    <w:rsid w:val="007163CA"/>
    <w:rsid w:val="00716572"/>
    <w:rsid w:val="0071660B"/>
    <w:rsid w:val="007168AF"/>
    <w:rsid w:val="0071693A"/>
    <w:rsid w:val="00716D06"/>
    <w:rsid w:val="00716E5E"/>
    <w:rsid w:val="00716F26"/>
    <w:rsid w:val="00716F37"/>
    <w:rsid w:val="00717116"/>
    <w:rsid w:val="00717184"/>
    <w:rsid w:val="0071718C"/>
    <w:rsid w:val="007174E6"/>
    <w:rsid w:val="00717690"/>
    <w:rsid w:val="00717A1D"/>
    <w:rsid w:val="00717A94"/>
    <w:rsid w:val="00717CF5"/>
    <w:rsid w:val="00717F88"/>
    <w:rsid w:val="00720026"/>
    <w:rsid w:val="00720397"/>
    <w:rsid w:val="00720673"/>
    <w:rsid w:val="00720792"/>
    <w:rsid w:val="00720AAC"/>
    <w:rsid w:val="00720B01"/>
    <w:rsid w:val="00720D59"/>
    <w:rsid w:val="00720D7D"/>
    <w:rsid w:val="00720FBC"/>
    <w:rsid w:val="0072105A"/>
    <w:rsid w:val="00721870"/>
    <w:rsid w:val="00721972"/>
    <w:rsid w:val="00721B2A"/>
    <w:rsid w:val="00721DD0"/>
    <w:rsid w:val="00721E91"/>
    <w:rsid w:val="0072205C"/>
    <w:rsid w:val="007222DC"/>
    <w:rsid w:val="00722743"/>
    <w:rsid w:val="00722754"/>
    <w:rsid w:val="007228B1"/>
    <w:rsid w:val="00722CCA"/>
    <w:rsid w:val="00722D9A"/>
    <w:rsid w:val="00722E43"/>
    <w:rsid w:val="00722F6C"/>
    <w:rsid w:val="00723271"/>
    <w:rsid w:val="00723274"/>
    <w:rsid w:val="0072335D"/>
    <w:rsid w:val="00723752"/>
    <w:rsid w:val="00723868"/>
    <w:rsid w:val="00723AF5"/>
    <w:rsid w:val="00723B1E"/>
    <w:rsid w:val="007246BB"/>
    <w:rsid w:val="00724997"/>
    <w:rsid w:val="007249E3"/>
    <w:rsid w:val="00724B25"/>
    <w:rsid w:val="007254EC"/>
    <w:rsid w:val="007255DE"/>
    <w:rsid w:val="007255F4"/>
    <w:rsid w:val="007256D4"/>
    <w:rsid w:val="0072585E"/>
    <w:rsid w:val="00725EB1"/>
    <w:rsid w:val="00725ED7"/>
    <w:rsid w:val="00726001"/>
    <w:rsid w:val="00726063"/>
    <w:rsid w:val="0072610A"/>
    <w:rsid w:val="0072612E"/>
    <w:rsid w:val="007261AB"/>
    <w:rsid w:val="007263DB"/>
    <w:rsid w:val="00726BFC"/>
    <w:rsid w:val="00726D28"/>
    <w:rsid w:val="00727350"/>
    <w:rsid w:val="007275D1"/>
    <w:rsid w:val="00727642"/>
    <w:rsid w:val="00727649"/>
    <w:rsid w:val="00727A6B"/>
    <w:rsid w:val="00727C8D"/>
    <w:rsid w:val="007302DC"/>
    <w:rsid w:val="0073037B"/>
    <w:rsid w:val="00730956"/>
    <w:rsid w:val="00730A2D"/>
    <w:rsid w:val="00730A7C"/>
    <w:rsid w:val="00730B72"/>
    <w:rsid w:val="00731032"/>
    <w:rsid w:val="0073119E"/>
    <w:rsid w:val="007312EB"/>
    <w:rsid w:val="0073139B"/>
    <w:rsid w:val="0073172A"/>
    <w:rsid w:val="007319FA"/>
    <w:rsid w:val="00731ED4"/>
    <w:rsid w:val="00732765"/>
    <w:rsid w:val="007327DC"/>
    <w:rsid w:val="00732BC3"/>
    <w:rsid w:val="007331E7"/>
    <w:rsid w:val="00733657"/>
    <w:rsid w:val="0073386A"/>
    <w:rsid w:val="0073391A"/>
    <w:rsid w:val="0073406B"/>
    <w:rsid w:val="00734389"/>
    <w:rsid w:val="00734703"/>
    <w:rsid w:val="00734A0A"/>
    <w:rsid w:val="00734ABF"/>
    <w:rsid w:val="00734F37"/>
    <w:rsid w:val="0073502B"/>
    <w:rsid w:val="007352E9"/>
    <w:rsid w:val="00735387"/>
    <w:rsid w:val="00735619"/>
    <w:rsid w:val="00735794"/>
    <w:rsid w:val="00735838"/>
    <w:rsid w:val="00735983"/>
    <w:rsid w:val="0073598D"/>
    <w:rsid w:val="00735A07"/>
    <w:rsid w:val="00735A7D"/>
    <w:rsid w:val="00735BF8"/>
    <w:rsid w:val="00735E5C"/>
    <w:rsid w:val="00736298"/>
    <w:rsid w:val="0073637F"/>
    <w:rsid w:val="007367C0"/>
    <w:rsid w:val="00736E5E"/>
    <w:rsid w:val="00736EB0"/>
    <w:rsid w:val="0073720A"/>
    <w:rsid w:val="007378CC"/>
    <w:rsid w:val="00737959"/>
    <w:rsid w:val="00737D9F"/>
    <w:rsid w:val="00737F83"/>
    <w:rsid w:val="00740339"/>
    <w:rsid w:val="007404C6"/>
    <w:rsid w:val="007406DB"/>
    <w:rsid w:val="00740769"/>
    <w:rsid w:val="00740804"/>
    <w:rsid w:val="00740820"/>
    <w:rsid w:val="007408AB"/>
    <w:rsid w:val="0074092D"/>
    <w:rsid w:val="00740968"/>
    <w:rsid w:val="00740B04"/>
    <w:rsid w:val="00740B86"/>
    <w:rsid w:val="00740F4D"/>
    <w:rsid w:val="0074110B"/>
    <w:rsid w:val="00741477"/>
    <w:rsid w:val="007416F6"/>
    <w:rsid w:val="00741729"/>
    <w:rsid w:val="007417FA"/>
    <w:rsid w:val="00741A16"/>
    <w:rsid w:val="00741AD4"/>
    <w:rsid w:val="007420E7"/>
    <w:rsid w:val="007420EC"/>
    <w:rsid w:val="007425B3"/>
    <w:rsid w:val="007425FA"/>
    <w:rsid w:val="00742B98"/>
    <w:rsid w:val="00742CEB"/>
    <w:rsid w:val="00742D1A"/>
    <w:rsid w:val="00742DF1"/>
    <w:rsid w:val="00742F0C"/>
    <w:rsid w:val="00743411"/>
    <w:rsid w:val="007437CD"/>
    <w:rsid w:val="00743EE8"/>
    <w:rsid w:val="007440CA"/>
    <w:rsid w:val="0074435C"/>
    <w:rsid w:val="007447AC"/>
    <w:rsid w:val="00744880"/>
    <w:rsid w:val="007448DE"/>
    <w:rsid w:val="007448EC"/>
    <w:rsid w:val="00744D03"/>
    <w:rsid w:val="00744F9A"/>
    <w:rsid w:val="00745126"/>
    <w:rsid w:val="00745279"/>
    <w:rsid w:val="0074529F"/>
    <w:rsid w:val="007454D4"/>
    <w:rsid w:val="00745985"/>
    <w:rsid w:val="00745D54"/>
    <w:rsid w:val="007460AE"/>
    <w:rsid w:val="007460C4"/>
    <w:rsid w:val="007461B0"/>
    <w:rsid w:val="007461EA"/>
    <w:rsid w:val="007462B6"/>
    <w:rsid w:val="007462ED"/>
    <w:rsid w:val="0074650B"/>
    <w:rsid w:val="0074656A"/>
    <w:rsid w:val="007465A0"/>
    <w:rsid w:val="00746776"/>
    <w:rsid w:val="00746B92"/>
    <w:rsid w:val="00746DA6"/>
    <w:rsid w:val="00746E9F"/>
    <w:rsid w:val="00746F81"/>
    <w:rsid w:val="00746FDF"/>
    <w:rsid w:val="007471D8"/>
    <w:rsid w:val="00747295"/>
    <w:rsid w:val="0074731B"/>
    <w:rsid w:val="00747423"/>
    <w:rsid w:val="00747447"/>
    <w:rsid w:val="007474FE"/>
    <w:rsid w:val="007475CD"/>
    <w:rsid w:val="00747BC7"/>
    <w:rsid w:val="00747E38"/>
    <w:rsid w:val="0075020A"/>
    <w:rsid w:val="0075023F"/>
    <w:rsid w:val="00750321"/>
    <w:rsid w:val="00750367"/>
    <w:rsid w:val="007503B7"/>
    <w:rsid w:val="0075083D"/>
    <w:rsid w:val="007509CA"/>
    <w:rsid w:val="00750A84"/>
    <w:rsid w:val="00750DF1"/>
    <w:rsid w:val="00750EB1"/>
    <w:rsid w:val="00751055"/>
    <w:rsid w:val="007512A1"/>
    <w:rsid w:val="00751410"/>
    <w:rsid w:val="00751BB6"/>
    <w:rsid w:val="00751BF2"/>
    <w:rsid w:val="007520FA"/>
    <w:rsid w:val="007526A0"/>
    <w:rsid w:val="007528A3"/>
    <w:rsid w:val="00752A51"/>
    <w:rsid w:val="00752A7E"/>
    <w:rsid w:val="00752F52"/>
    <w:rsid w:val="007531FF"/>
    <w:rsid w:val="00753209"/>
    <w:rsid w:val="0075325B"/>
    <w:rsid w:val="00753351"/>
    <w:rsid w:val="00753379"/>
    <w:rsid w:val="00753473"/>
    <w:rsid w:val="00753A7B"/>
    <w:rsid w:val="00753D09"/>
    <w:rsid w:val="00753E87"/>
    <w:rsid w:val="0075438E"/>
    <w:rsid w:val="00754485"/>
    <w:rsid w:val="0075448D"/>
    <w:rsid w:val="0075461D"/>
    <w:rsid w:val="007547D2"/>
    <w:rsid w:val="00754804"/>
    <w:rsid w:val="00754AB3"/>
    <w:rsid w:val="00754B2D"/>
    <w:rsid w:val="00754B4F"/>
    <w:rsid w:val="00754D76"/>
    <w:rsid w:val="0075507B"/>
    <w:rsid w:val="0075529C"/>
    <w:rsid w:val="0075539F"/>
    <w:rsid w:val="007558A4"/>
    <w:rsid w:val="007558DC"/>
    <w:rsid w:val="00755BAC"/>
    <w:rsid w:val="00755D5B"/>
    <w:rsid w:val="00755EAA"/>
    <w:rsid w:val="0075637C"/>
    <w:rsid w:val="0075637D"/>
    <w:rsid w:val="007564E0"/>
    <w:rsid w:val="007565A4"/>
    <w:rsid w:val="007566E8"/>
    <w:rsid w:val="00756831"/>
    <w:rsid w:val="00756857"/>
    <w:rsid w:val="00756A96"/>
    <w:rsid w:val="00756F2E"/>
    <w:rsid w:val="00757142"/>
    <w:rsid w:val="007572B7"/>
    <w:rsid w:val="00757753"/>
    <w:rsid w:val="00757AFF"/>
    <w:rsid w:val="00757CFC"/>
    <w:rsid w:val="00757E74"/>
    <w:rsid w:val="00757F62"/>
    <w:rsid w:val="007601A0"/>
    <w:rsid w:val="007607E4"/>
    <w:rsid w:val="007608BC"/>
    <w:rsid w:val="00760A15"/>
    <w:rsid w:val="00760C71"/>
    <w:rsid w:val="00760FBE"/>
    <w:rsid w:val="007615B8"/>
    <w:rsid w:val="00761DD9"/>
    <w:rsid w:val="00761FFD"/>
    <w:rsid w:val="00762034"/>
    <w:rsid w:val="00762273"/>
    <w:rsid w:val="00762314"/>
    <w:rsid w:val="007625DD"/>
    <w:rsid w:val="00762742"/>
    <w:rsid w:val="0076282A"/>
    <w:rsid w:val="00763327"/>
    <w:rsid w:val="0076338D"/>
    <w:rsid w:val="0076339F"/>
    <w:rsid w:val="007633B3"/>
    <w:rsid w:val="00763572"/>
    <w:rsid w:val="00763A8F"/>
    <w:rsid w:val="00763A97"/>
    <w:rsid w:val="00763BF9"/>
    <w:rsid w:val="00763C39"/>
    <w:rsid w:val="00764379"/>
    <w:rsid w:val="0076448C"/>
    <w:rsid w:val="007644C2"/>
    <w:rsid w:val="0076450D"/>
    <w:rsid w:val="00764532"/>
    <w:rsid w:val="00764588"/>
    <w:rsid w:val="00764B25"/>
    <w:rsid w:val="00764DFD"/>
    <w:rsid w:val="00764FD4"/>
    <w:rsid w:val="007657A5"/>
    <w:rsid w:val="00765C3D"/>
    <w:rsid w:val="00765DAC"/>
    <w:rsid w:val="00765DB9"/>
    <w:rsid w:val="00765EA8"/>
    <w:rsid w:val="00765EE9"/>
    <w:rsid w:val="00766342"/>
    <w:rsid w:val="0076685C"/>
    <w:rsid w:val="00766D22"/>
    <w:rsid w:val="00766DFE"/>
    <w:rsid w:val="00766F37"/>
    <w:rsid w:val="00767047"/>
    <w:rsid w:val="007670AF"/>
    <w:rsid w:val="00767276"/>
    <w:rsid w:val="00767520"/>
    <w:rsid w:val="00767AE2"/>
    <w:rsid w:val="00767B77"/>
    <w:rsid w:val="00767C1B"/>
    <w:rsid w:val="00767D86"/>
    <w:rsid w:val="00770153"/>
    <w:rsid w:val="00770155"/>
    <w:rsid w:val="00770728"/>
    <w:rsid w:val="00770B1E"/>
    <w:rsid w:val="00771046"/>
    <w:rsid w:val="00771782"/>
    <w:rsid w:val="00771836"/>
    <w:rsid w:val="00771AE9"/>
    <w:rsid w:val="00771DCB"/>
    <w:rsid w:val="00771DF6"/>
    <w:rsid w:val="00771F28"/>
    <w:rsid w:val="00772066"/>
    <w:rsid w:val="00772846"/>
    <w:rsid w:val="00772A12"/>
    <w:rsid w:val="00772BC8"/>
    <w:rsid w:val="00772FE4"/>
    <w:rsid w:val="0077315B"/>
    <w:rsid w:val="0077319B"/>
    <w:rsid w:val="00773268"/>
    <w:rsid w:val="007732AE"/>
    <w:rsid w:val="007732BC"/>
    <w:rsid w:val="0077353B"/>
    <w:rsid w:val="0077358D"/>
    <w:rsid w:val="007736B2"/>
    <w:rsid w:val="00773748"/>
    <w:rsid w:val="0077383F"/>
    <w:rsid w:val="00773DDE"/>
    <w:rsid w:val="00774128"/>
    <w:rsid w:val="00774433"/>
    <w:rsid w:val="00774666"/>
    <w:rsid w:val="00774852"/>
    <w:rsid w:val="00774A33"/>
    <w:rsid w:val="007750FE"/>
    <w:rsid w:val="007754F5"/>
    <w:rsid w:val="00775781"/>
    <w:rsid w:val="00775807"/>
    <w:rsid w:val="00775F12"/>
    <w:rsid w:val="007760AA"/>
    <w:rsid w:val="00776383"/>
    <w:rsid w:val="007763B9"/>
    <w:rsid w:val="0077648F"/>
    <w:rsid w:val="007766B4"/>
    <w:rsid w:val="007766F9"/>
    <w:rsid w:val="00776707"/>
    <w:rsid w:val="007768FB"/>
    <w:rsid w:val="00776AB2"/>
    <w:rsid w:val="00776EDC"/>
    <w:rsid w:val="007770B3"/>
    <w:rsid w:val="007772C5"/>
    <w:rsid w:val="0077745B"/>
    <w:rsid w:val="0077760D"/>
    <w:rsid w:val="00777907"/>
    <w:rsid w:val="00777B9F"/>
    <w:rsid w:val="00777BB9"/>
    <w:rsid w:val="00777C3A"/>
    <w:rsid w:val="00777E79"/>
    <w:rsid w:val="00777F16"/>
    <w:rsid w:val="0078039E"/>
    <w:rsid w:val="007806EF"/>
    <w:rsid w:val="00780960"/>
    <w:rsid w:val="00780BEE"/>
    <w:rsid w:val="00780C35"/>
    <w:rsid w:val="00780F66"/>
    <w:rsid w:val="007810D6"/>
    <w:rsid w:val="0078128E"/>
    <w:rsid w:val="00781433"/>
    <w:rsid w:val="0078200C"/>
    <w:rsid w:val="00782B72"/>
    <w:rsid w:val="00782CF6"/>
    <w:rsid w:val="00782D63"/>
    <w:rsid w:val="007833F0"/>
    <w:rsid w:val="00783811"/>
    <w:rsid w:val="00783FF9"/>
    <w:rsid w:val="0078413B"/>
    <w:rsid w:val="007842B7"/>
    <w:rsid w:val="0078446C"/>
    <w:rsid w:val="007844BC"/>
    <w:rsid w:val="007846C3"/>
    <w:rsid w:val="00784739"/>
    <w:rsid w:val="007848E4"/>
    <w:rsid w:val="00784DF5"/>
    <w:rsid w:val="00784EA1"/>
    <w:rsid w:val="007859B0"/>
    <w:rsid w:val="00785DD3"/>
    <w:rsid w:val="007861A6"/>
    <w:rsid w:val="007863FE"/>
    <w:rsid w:val="00786D2E"/>
    <w:rsid w:val="00786D4B"/>
    <w:rsid w:val="00786F16"/>
    <w:rsid w:val="00787128"/>
    <w:rsid w:val="00787348"/>
    <w:rsid w:val="0078755C"/>
    <w:rsid w:val="00787825"/>
    <w:rsid w:val="00787B6E"/>
    <w:rsid w:val="00787CED"/>
    <w:rsid w:val="0079017E"/>
    <w:rsid w:val="007901D0"/>
    <w:rsid w:val="007901EC"/>
    <w:rsid w:val="00790344"/>
    <w:rsid w:val="0079035E"/>
    <w:rsid w:val="007904F8"/>
    <w:rsid w:val="00790DB5"/>
    <w:rsid w:val="00790E1D"/>
    <w:rsid w:val="00791378"/>
    <w:rsid w:val="0079171F"/>
    <w:rsid w:val="00791F23"/>
    <w:rsid w:val="00791FA3"/>
    <w:rsid w:val="0079200A"/>
    <w:rsid w:val="0079224E"/>
    <w:rsid w:val="00792322"/>
    <w:rsid w:val="00792708"/>
    <w:rsid w:val="00792ABD"/>
    <w:rsid w:val="00792BE7"/>
    <w:rsid w:val="00792D62"/>
    <w:rsid w:val="00793179"/>
    <w:rsid w:val="007935D5"/>
    <w:rsid w:val="00793620"/>
    <w:rsid w:val="00793751"/>
    <w:rsid w:val="00793788"/>
    <w:rsid w:val="007937E1"/>
    <w:rsid w:val="007939A2"/>
    <w:rsid w:val="00793D2D"/>
    <w:rsid w:val="00793F96"/>
    <w:rsid w:val="00793FF5"/>
    <w:rsid w:val="0079410D"/>
    <w:rsid w:val="00794352"/>
    <w:rsid w:val="007946A2"/>
    <w:rsid w:val="007947D0"/>
    <w:rsid w:val="00794DAD"/>
    <w:rsid w:val="00794EC9"/>
    <w:rsid w:val="00795390"/>
    <w:rsid w:val="007954F9"/>
    <w:rsid w:val="00795520"/>
    <w:rsid w:val="007958AE"/>
    <w:rsid w:val="00795D57"/>
    <w:rsid w:val="00795EDB"/>
    <w:rsid w:val="00795F17"/>
    <w:rsid w:val="00796035"/>
    <w:rsid w:val="0079618D"/>
    <w:rsid w:val="0079649A"/>
    <w:rsid w:val="0079725E"/>
    <w:rsid w:val="00797527"/>
    <w:rsid w:val="007978E7"/>
    <w:rsid w:val="00797ACF"/>
    <w:rsid w:val="00797BA5"/>
    <w:rsid w:val="00797CF9"/>
    <w:rsid w:val="007A02B8"/>
    <w:rsid w:val="007A047F"/>
    <w:rsid w:val="007A0493"/>
    <w:rsid w:val="007A09CC"/>
    <w:rsid w:val="007A0DB1"/>
    <w:rsid w:val="007A0E8A"/>
    <w:rsid w:val="007A13FA"/>
    <w:rsid w:val="007A1419"/>
    <w:rsid w:val="007A14E6"/>
    <w:rsid w:val="007A1641"/>
    <w:rsid w:val="007A177D"/>
    <w:rsid w:val="007A1919"/>
    <w:rsid w:val="007A1947"/>
    <w:rsid w:val="007A1A49"/>
    <w:rsid w:val="007A2271"/>
    <w:rsid w:val="007A23EB"/>
    <w:rsid w:val="007A241D"/>
    <w:rsid w:val="007A2590"/>
    <w:rsid w:val="007A2A50"/>
    <w:rsid w:val="007A2C1B"/>
    <w:rsid w:val="007A2C6A"/>
    <w:rsid w:val="007A31D3"/>
    <w:rsid w:val="007A34AE"/>
    <w:rsid w:val="007A3553"/>
    <w:rsid w:val="007A3738"/>
    <w:rsid w:val="007A377D"/>
    <w:rsid w:val="007A3CC1"/>
    <w:rsid w:val="007A4080"/>
    <w:rsid w:val="007A408A"/>
    <w:rsid w:val="007A4694"/>
    <w:rsid w:val="007A4E19"/>
    <w:rsid w:val="007A4FB0"/>
    <w:rsid w:val="007A56A4"/>
    <w:rsid w:val="007A5781"/>
    <w:rsid w:val="007A5968"/>
    <w:rsid w:val="007A5B60"/>
    <w:rsid w:val="007A5B65"/>
    <w:rsid w:val="007A5D66"/>
    <w:rsid w:val="007A5FFF"/>
    <w:rsid w:val="007A612F"/>
    <w:rsid w:val="007A619E"/>
    <w:rsid w:val="007A62E0"/>
    <w:rsid w:val="007A64B4"/>
    <w:rsid w:val="007A656C"/>
    <w:rsid w:val="007A6983"/>
    <w:rsid w:val="007A6BB4"/>
    <w:rsid w:val="007A6C91"/>
    <w:rsid w:val="007A6CA2"/>
    <w:rsid w:val="007A6CF3"/>
    <w:rsid w:val="007A7000"/>
    <w:rsid w:val="007A745B"/>
    <w:rsid w:val="007A7649"/>
    <w:rsid w:val="007A7848"/>
    <w:rsid w:val="007A7951"/>
    <w:rsid w:val="007A7A5E"/>
    <w:rsid w:val="007A7FB2"/>
    <w:rsid w:val="007B04D1"/>
    <w:rsid w:val="007B04E1"/>
    <w:rsid w:val="007B0550"/>
    <w:rsid w:val="007B0711"/>
    <w:rsid w:val="007B0800"/>
    <w:rsid w:val="007B09D8"/>
    <w:rsid w:val="007B09FA"/>
    <w:rsid w:val="007B0A01"/>
    <w:rsid w:val="007B0D68"/>
    <w:rsid w:val="007B0DB6"/>
    <w:rsid w:val="007B0E89"/>
    <w:rsid w:val="007B0E9C"/>
    <w:rsid w:val="007B0EDE"/>
    <w:rsid w:val="007B0F91"/>
    <w:rsid w:val="007B10AC"/>
    <w:rsid w:val="007B1456"/>
    <w:rsid w:val="007B16C7"/>
    <w:rsid w:val="007B18C4"/>
    <w:rsid w:val="007B1950"/>
    <w:rsid w:val="007B19B6"/>
    <w:rsid w:val="007B1E6F"/>
    <w:rsid w:val="007B201C"/>
    <w:rsid w:val="007B22A8"/>
    <w:rsid w:val="007B2391"/>
    <w:rsid w:val="007B2488"/>
    <w:rsid w:val="007B24D9"/>
    <w:rsid w:val="007B2535"/>
    <w:rsid w:val="007B2807"/>
    <w:rsid w:val="007B2C03"/>
    <w:rsid w:val="007B2D0E"/>
    <w:rsid w:val="007B3179"/>
    <w:rsid w:val="007B320A"/>
    <w:rsid w:val="007B3369"/>
    <w:rsid w:val="007B33A2"/>
    <w:rsid w:val="007B353D"/>
    <w:rsid w:val="007B35FF"/>
    <w:rsid w:val="007B3711"/>
    <w:rsid w:val="007B3B02"/>
    <w:rsid w:val="007B3CCE"/>
    <w:rsid w:val="007B3EFE"/>
    <w:rsid w:val="007B3FF5"/>
    <w:rsid w:val="007B4039"/>
    <w:rsid w:val="007B438C"/>
    <w:rsid w:val="007B44F3"/>
    <w:rsid w:val="007B4786"/>
    <w:rsid w:val="007B4885"/>
    <w:rsid w:val="007B4A90"/>
    <w:rsid w:val="007B4BCE"/>
    <w:rsid w:val="007B4EEF"/>
    <w:rsid w:val="007B50B6"/>
    <w:rsid w:val="007B5187"/>
    <w:rsid w:val="007B5593"/>
    <w:rsid w:val="007B56CD"/>
    <w:rsid w:val="007B5B6A"/>
    <w:rsid w:val="007B5D13"/>
    <w:rsid w:val="007B5F7D"/>
    <w:rsid w:val="007B6422"/>
    <w:rsid w:val="007B6595"/>
    <w:rsid w:val="007B6599"/>
    <w:rsid w:val="007B67F3"/>
    <w:rsid w:val="007B6B80"/>
    <w:rsid w:val="007B6E04"/>
    <w:rsid w:val="007B6E70"/>
    <w:rsid w:val="007B6EC7"/>
    <w:rsid w:val="007B722D"/>
    <w:rsid w:val="007B731B"/>
    <w:rsid w:val="007B7386"/>
    <w:rsid w:val="007B744C"/>
    <w:rsid w:val="007B75D5"/>
    <w:rsid w:val="007B77F4"/>
    <w:rsid w:val="007B79FF"/>
    <w:rsid w:val="007B7E5E"/>
    <w:rsid w:val="007C0174"/>
    <w:rsid w:val="007C04C6"/>
    <w:rsid w:val="007C04D8"/>
    <w:rsid w:val="007C04D9"/>
    <w:rsid w:val="007C068A"/>
    <w:rsid w:val="007C0696"/>
    <w:rsid w:val="007C0729"/>
    <w:rsid w:val="007C09B1"/>
    <w:rsid w:val="007C0D2A"/>
    <w:rsid w:val="007C0D33"/>
    <w:rsid w:val="007C1268"/>
    <w:rsid w:val="007C156B"/>
    <w:rsid w:val="007C1E5D"/>
    <w:rsid w:val="007C21B1"/>
    <w:rsid w:val="007C2398"/>
    <w:rsid w:val="007C263F"/>
    <w:rsid w:val="007C266F"/>
    <w:rsid w:val="007C2AA0"/>
    <w:rsid w:val="007C2DE3"/>
    <w:rsid w:val="007C2F43"/>
    <w:rsid w:val="007C2FA4"/>
    <w:rsid w:val="007C2FFC"/>
    <w:rsid w:val="007C30B8"/>
    <w:rsid w:val="007C35C5"/>
    <w:rsid w:val="007C399A"/>
    <w:rsid w:val="007C39D7"/>
    <w:rsid w:val="007C3E0F"/>
    <w:rsid w:val="007C3FBB"/>
    <w:rsid w:val="007C4106"/>
    <w:rsid w:val="007C4244"/>
    <w:rsid w:val="007C45FE"/>
    <w:rsid w:val="007C4A34"/>
    <w:rsid w:val="007C4BCF"/>
    <w:rsid w:val="007C4C36"/>
    <w:rsid w:val="007C50CE"/>
    <w:rsid w:val="007C51EB"/>
    <w:rsid w:val="007C5235"/>
    <w:rsid w:val="007C56CB"/>
    <w:rsid w:val="007C5835"/>
    <w:rsid w:val="007C5CAE"/>
    <w:rsid w:val="007C5F63"/>
    <w:rsid w:val="007C5FB8"/>
    <w:rsid w:val="007C6199"/>
    <w:rsid w:val="007C64BD"/>
    <w:rsid w:val="007C6743"/>
    <w:rsid w:val="007C69B7"/>
    <w:rsid w:val="007C6AA7"/>
    <w:rsid w:val="007C6B53"/>
    <w:rsid w:val="007C6FDA"/>
    <w:rsid w:val="007C7180"/>
    <w:rsid w:val="007C78AB"/>
    <w:rsid w:val="007C7A06"/>
    <w:rsid w:val="007D032E"/>
    <w:rsid w:val="007D0549"/>
    <w:rsid w:val="007D07D9"/>
    <w:rsid w:val="007D0E1B"/>
    <w:rsid w:val="007D105D"/>
    <w:rsid w:val="007D1083"/>
    <w:rsid w:val="007D129E"/>
    <w:rsid w:val="007D1544"/>
    <w:rsid w:val="007D1791"/>
    <w:rsid w:val="007D1848"/>
    <w:rsid w:val="007D1A61"/>
    <w:rsid w:val="007D1A76"/>
    <w:rsid w:val="007D1B44"/>
    <w:rsid w:val="007D1EAC"/>
    <w:rsid w:val="007D1F5F"/>
    <w:rsid w:val="007D2138"/>
    <w:rsid w:val="007D2211"/>
    <w:rsid w:val="007D2489"/>
    <w:rsid w:val="007D24F3"/>
    <w:rsid w:val="007D26B3"/>
    <w:rsid w:val="007D286A"/>
    <w:rsid w:val="007D2A45"/>
    <w:rsid w:val="007D2A58"/>
    <w:rsid w:val="007D2B18"/>
    <w:rsid w:val="007D2E89"/>
    <w:rsid w:val="007D2EFD"/>
    <w:rsid w:val="007D3124"/>
    <w:rsid w:val="007D3374"/>
    <w:rsid w:val="007D33D3"/>
    <w:rsid w:val="007D3481"/>
    <w:rsid w:val="007D3718"/>
    <w:rsid w:val="007D37E0"/>
    <w:rsid w:val="007D3922"/>
    <w:rsid w:val="007D3993"/>
    <w:rsid w:val="007D4140"/>
    <w:rsid w:val="007D4255"/>
    <w:rsid w:val="007D42E9"/>
    <w:rsid w:val="007D469B"/>
    <w:rsid w:val="007D4A64"/>
    <w:rsid w:val="007D4B1C"/>
    <w:rsid w:val="007D4B31"/>
    <w:rsid w:val="007D4CBD"/>
    <w:rsid w:val="007D4FC5"/>
    <w:rsid w:val="007D516E"/>
    <w:rsid w:val="007D561F"/>
    <w:rsid w:val="007D5645"/>
    <w:rsid w:val="007D5717"/>
    <w:rsid w:val="007D6231"/>
    <w:rsid w:val="007D6331"/>
    <w:rsid w:val="007D65DD"/>
    <w:rsid w:val="007D6E81"/>
    <w:rsid w:val="007D6EF3"/>
    <w:rsid w:val="007D75D1"/>
    <w:rsid w:val="007D7649"/>
    <w:rsid w:val="007D7DDA"/>
    <w:rsid w:val="007D7EDE"/>
    <w:rsid w:val="007E0376"/>
    <w:rsid w:val="007E078D"/>
    <w:rsid w:val="007E0A27"/>
    <w:rsid w:val="007E0E3D"/>
    <w:rsid w:val="007E11D2"/>
    <w:rsid w:val="007E1254"/>
    <w:rsid w:val="007E183F"/>
    <w:rsid w:val="007E19AE"/>
    <w:rsid w:val="007E19D7"/>
    <w:rsid w:val="007E1B00"/>
    <w:rsid w:val="007E1DA2"/>
    <w:rsid w:val="007E1E3D"/>
    <w:rsid w:val="007E1FC9"/>
    <w:rsid w:val="007E2093"/>
    <w:rsid w:val="007E24BC"/>
    <w:rsid w:val="007E2646"/>
    <w:rsid w:val="007E2B51"/>
    <w:rsid w:val="007E2C76"/>
    <w:rsid w:val="007E2C90"/>
    <w:rsid w:val="007E3051"/>
    <w:rsid w:val="007E31A3"/>
    <w:rsid w:val="007E34EC"/>
    <w:rsid w:val="007E3520"/>
    <w:rsid w:val="007E360B"/>
    <w:rsid w:val="007E382D"/>
    <w:rsid w:val="007E3909"/>
    <w:rsid w:val="007E3A37"/>
    <w:rsid w:val="007E3CF6"/>
    <w:rsid w:val="007E3DB0"/>
    <w:rsid w:val="007E3E9A"/>
    <w:rsid w:val="007E415E"/>
    <w:rsid w:val="007E433F"/>
    <w:rsid w:val="007E4558"/>
    <w:rsid w:val="007E4564"/>
    <w:rsid w:val="007E485B"/>
    <w:rsid w:val="007E4925"/>
    <w:rsid w:val="007E49CC"/>
    <w:rsid w:val="007E4C46"/>
    <w:rsid w:val="007E4D25"/>
    <w:rsid w:val="007E4D74"/>
    <w:rsid w:val="007E4E24"/>
    <w:rsid w:val="007E53D7"/>
    <w:rsid w:val="007E5A65"/>
    <w:rsid w:val="007E5B6B"/>
    <w:rsid w:val="007E609C"/>
    <w:rsid w:val="007E6308"/>
    <w:rsid w:val="007E6B77"/>
    <w:rsid w:val="007E6CDD"/>
    <w:rsid w:val="007E6CF2"/>
    <w:rsid w:val="007E6F1E"/>
    <w:rsid w:val="007E6FAA"/>
    <w:rsid w:val="007E70A1"/>
    <w:rsid w:val="007E71D8"/>
    <w:rsid w:val="007E7577"/>
    <w:rsid w:val="007E7802"/>
    <w:rsid w:val="007E7BD0"/>
    <w:rsid w:val="007E7CFF"/>
    <w:rsid w:val="007F0527"/>
    <w:rsid w:val="007F05A9"/>
    <w:rsid w:val="007F05FF"/>
    <w:rsid w:val="007F0812"/>
    <w:rsid w:val="007F09A8"/>
    <w:rsid w:val="007F09EB"/>
    <w:rsid w:val="007F0B3D"/>
    <w:rsid w:val="007F0BD4"/>
    <w:rsid w:val="007F0C0A"/>
    <w:rsid w:val="007F11E8"/>
    <w:rsid w:val="007F13AD"/>
    <w:rsid w:val="007F1493"/>
    <w:rsid w:val="007F1843"/>
    <w:rsid w:val="007F18CA"/>
    <w:rsid w:val="007F196F"/>
    <w:rsid w:val="007F199B"/>
    <w:rsid w:val="007F1BE0"/>
    <w:rsid w:val="007F1D57"/>
    <w:rsid w:val="007F1FAF"/>
    <w:rsid w:val="007F206C"/>
    <w:rsid w:val="007F2420"/>
    <w:rsid w:val="007F273C"/>
    <w:rsid w:val="007F287B"/>
    <w:rsid w:val="007F297A"/>
    <w:rsid w:val="007F2D16"/>
    <w:rsid w:val="007F2D5F"/>
    <w:rsid w:val="007F2E9D"/>
    <w:rsid w:val="007F30C4"/>
    <w:rsid w:val="007F323F"/>
    <w:rsid w:val="007F32EF"/>
    <w:rsid w:val="007F39F2"/>
    <w:rsid w:val="007F3B4C"/>
    <w:rsid w:val="007F3D2D"/>
    <w:rsid w:val="007F3D56"/>
    <w:rsid w:val="007F3D5E"/>
    <w:rsid w:val="007F3EDE"/>
    <w:rsid w:val="007F4265"/>
    <w:rsid w:val="007F4541"/>
    <w:rsid w:val="007F4635"/>
    <w:rsid w:val="007F4EE6"/>
    <w:rsid w:val="007F503F"/>
    <w:rsid w:val="007F53CA"/>
    <w:rsid w:val="007F543A"/>
    <w:rsid w:val="007F564A"/>
    <w:rsid w:val="007F5674"/>
    <w:rsid w:val="007F59BF"/>
    <w:rsid w:val="007F5A25"/>
    <w:rsid w:val="007F5A39"/>
    <w:rsid w:val="007F5A81"/>
    <w:rsid w:val="007F5AB4"/>
    <w:rsid w:val="007F5B9F"/>
    <w:rsid w:val="007F5BC9"/>
    <w:rsid w:val="007F5BDD"/>
    <w:rsid w:val="007F5C3D"/>
    <w:rsid w:val="007F620C"/>
    <w:rsid w:val="007F629C"/>
    <w:rsid w:val="007F68A2"/>
    <w:rsid w:val="007F69E4"/>
    <w:rsid w:val="007F6BCC"/>
    <w:rsid w:val="007F6D7B"/>
    <w:rsid w:val="007F6E68"/>
    <w:rsid w:val="007F7086"/>
    <w:rsid w:val="007F7158"/>
    <w:rsid w:val="007F733F"/>
    <w:rsid w:val="007F7405"/>
    <w:rsid w:val="007F7A05"/>
    <w:rsid w:val="007F7B7B"/>
    <w:rsid w:val="007F7E00"/>
    <w:rsid w:val="007F7EA4"/>
    <w:rsid w:val="00800C9B"/>
    <w:rsid w:val="00800DB8"/>
    <w:rsid w:val="00801071"/>
    <w:rsid w:val="008013C8"/>
    <w:rsid w:val="008015A0"/>
    <w:rsid w:val="008018A1"/>
    <w:rsid w:val="00801A66"/>
    <w:rsid w:val="00801A82"/>
    <w:rsid w:val="00801BA8"/>
    <w:rsid w:val="00801E5A"/>
    <w:rsid w:val="008020D8"/>
    <w:rsid w:val="0080294B"/>
    <w:rsid w:val="008029CE"/>
    <w:rsid w:val="00802BB5"/>
    <w:rsid w:val="00802DF3"/>
    <w:rsid w:val="008035BD"/>
    <w:rsid w:val="00803680"/>
    <w:rsid w:val="008036A0"/>
    <w:rsid w:val="00803E87"/>
    <w:rsid w:val="00804015"/>
    <w:rsid w:val="00804069"/>
    <w:rsid w:val="008041FE"/>
    <w:rsid w:val="008042C4"/>
    <w:rsid w:val="0080432A"/>
    <w:rsid w:val="00804468"/>
    <w:rsid w:val="00804772"/>
    <w:rsid w:val="00804DFE"/>
    <w:rsid w:val="00804EA4"/>
    <w:rsid w:val="00804F34"/>
    <w:rsid w:val="00805051"/>
    <w:rsid w:val="00805181"/>
    <w:rsid w:val="00805195"/>
    <w:rsid w:val="0080521D"/>
    <w:rsid w:val="008052A7"/>
    <w:rsid w:val="00805677"/>
    <w:rsid w:val="0080582C"/>
    <w:rsid w:val="00805AB0"/>
    <w:rsid w:val="00805E5E"/>
    <w:rsid w:val="00806533"/>
    <w:rsid w:val="008067CF"/>
    <w:rsid w:val="00806802"/>
    <w:rsid w:val="00806B7F"/>
    <w:rsid w:val="00807298"/>
    <w:rsid w:val="008072EC"/>
    <w:rsid w:val="0080748D"/>
    <w:rsid w:val="008075BD"/>
    <w:rsid w:val="00807756"/>
    <w:rsid w:val="008077CB"/>
    <w:rsid w:val="00807988"/>
    <w:rsid w:val="00807BD5"/>
    <w:rsid w:val="00807E94"/>
    <w:rsid w:val="00810444"/>
    <w:rsid w:val="008105E3"/>
    <w:rsid w:val="0081076D"/>
    <w:rsid w:val="0081099F"/>
    <w:rsid w:val="00810AA0"/>
    <w:rsid w:val="00810B41"/>
    <w:rsid w:val="00810E91"/>
    <w:rsid w:val="0081146C"/>
    <w:rsid w:val="008119F4"/>
    <w:rsid w:val="00811B8E"/>
    <w:rsid w:val="00811BAC"/>
    <w:rsid w:val="0081225C"/>
    <w:rsid w:val="008122F8"/>
    <w:rsid w:val="008123DF"/>
    <w:rsid w:val="00812487"/>
    <w:rsid w:val="008125A3"/>
    <w:rsid w:val="008127BA"/>
    <w:rsid w:val="00812968"/>
    <w:rsid w:val="008129EC"/>
    <w:rsid w:val="008129EE"/>
    <w:rsid w:val="00812ADF"/>
    <w:rsid w:val="00812C4D"/>
    <w:rsid w:val="00813184"/>
    <w:rsid w:val="008132C0"/>
    <w:rsid w:val="008133CC"/>
    <w:rsid w:val="00813683"/>
    <w:rsid w:val="0081384B"/>
    <w:rsid w:val="00813B5A"/>
    <w:rsid w:val="00813B6A"/>
    <w:rsid w:val="00813DB5"/>
    <w:rsid w:val="00813DC4"/>
    <w:rsid w:val="00813ED9"/>
    <w:rsid w:val="0081455A"/>
    <w:rsid w:val="008145E5"/>
    <w:rsid w:val="008146E2"/>
    <w:rsid w:val="00814817"/>
    <w:rsid w:val="00814A23"/>
    <w:rsid w:val="00814E3F"/>
    <w:rsid w:val="00814EC7"/>
    <w:rsid w:val="00814F2C"/>
    <w:rsid w:val="0081573E"/>
    <w:rsid w:val="0081582E"/>
    <w:rsid w:val="0081585D"/>
    <w:rsid w:val="008159F3"/>
    <w:rsid w:val="00815F01"/>
    <w:rsid w:val="00816018"/>
    <w:rsid w:val="00816098"/>
    <w:rsid w:val="00816251"/>
    <w:rsid w:val="008167A8"/>
    <w:rsid w:val="00816892"/>
    <w:rsid w:val="00816E6F"/>
    <w:rsid w:val="00817894"/>
    <w:rsid w:val="00817D05"/>
    <w:rsid w:val="00819EBA"/>
    <w:rsid w:val="00820153"/>
    <w:rsid w:val="0082028D"/>
    <w:rsid w:val="008202CC"/>
    <w:rsid w:val="0082042D"/>
    <w:rsid w:val="00820471"/>
    <w:rsid w:val="0082062E"/>
    <w:rsid w:val="00820AF9"/>
    <w:rsid w:val="00820B2B"/>
    <w:rsid w:val="00820D9F"/>
    <w:rsid w:val="00820F29"/>
    <w:rsid w:val="0082102F"/>
    <w:rsid w:val="008213F6"/>
    <w:rsid w:val="008215D3"/>
    <w:rsid w:val="008217D6"/>
    <w:rsid w:val="0082184F"/>
    <w:rsid w:val="00821861"/>
    <w:rsid w:val="00821B13"/>
    <w:rsid w:val="00821CF7"/>
    <w:rsid w:val="00821D66"/>
    <w:rsid w:val="00821DF2"/>
    <w:rsid w:val="00821EC7"/>
    <w:rsid w:val="00822028"/>
    <w:rsid w:val="008221C1"/>
    <w:rsid w:val="008221C3"/>
    <w:rsid w:val="008221FA"/>
    <w:rsid w:val="00822253"/>
    <w:rsid w:val="00822318"/>
    <w:rsid w:val="00822584"/>
    <w:rsid w:val="008227D3"/>
    <w:rsid w:val="00822822"/>
    <w:rsid w:val="0082288F"/>
    <w:rsid w:val="00822A49"/>
    <w:rsid w:val="00822D2D"/>
    <w:rsid w:val="00822DC2"/>
    <w:rsid w:val="00822E62"/>
    <w:rsid w:val="00823075"/>
    <w:rsid w:val="008232BB"/>
    <w:rsid w:val="008234AA"/>
    <w:rsid w:val="008236A9"/>
    <w:rsid w:val="00823774"/>
    <w:rsid w:val="0082387F"/>
    <w:rsid w:val="00823F06"/>
    <w:rsid w:val="00823F46"/>
    <w:rsid w:val="00823FDF"/>
    <w:rsid w:val="008244B7"/>
    <w:rsid w:val="00824539"/>
    <w:rsid w:val="008246C2"/>
    <w:rsid w:val="00824996"/>
    <w:rsid w:val="00824BB4"/>
    <w:rsid w:val="00824C8C"/>
    <w:rsid w:val="00824FE0"/>
    <w:rsid w:val="0082530E"/>
    <w:rsid w:val="00825422"/>
    <w:rsid w:val="00825936"/>
    <w:rsid w:val="00825CAA"/>
    <w:rsid w:val="008262F7"/>
    <w:rsid w:val="00826504"/>
    <w:rsid w:val="008267CA"/>
    <w:rsid w:val="008268E2"/>
    <w:rsid w:val="008268E4"/>
    <w:rsid w:val="00827184"/>
    <w:rsid w:val="0082754D"/>
    <w:rsid w:val="0082767D"/>
    <w:rsid w:val="00827A21"/>
    <w:rsid w:val="00827A8D"/>
    <w:rsid w:val="00827AE9"/>
    <w:rsid w:val="00827CCD"/>
    <w:rsid w:val="00827D5D"/>
    <w:rsid w:val="00827E8D"/>
    <w:rsid w:val="00830181"/>
    <w:rsid w:val="0083032C"/>
    <w:rsid w:val="0083060B"/>
    <w:rsid w:val="00830767"/>
    <w:rsid w:val="00830795"/>
    <w:rsid w:val="008308AA"/>
    <w:rsid w:val="00830AD4"/>
    <w:rsid w:val="00830BA8"/>
    <w:rsid w:val="00830C07"/>
    <w:rsid w:val="00831179"/>
    <w:rsid w:val="00831184"/>
    <w:rsid w:val="008314B4"/>
    <w:rsid w:val="008315C4"/>
    <w:rsid w:val="00831FE6"/>
    <w:rsid w:val="00832317"/>
    <w:rsid w:val="008323D3"/>
    <w:rsid w:val="00832862"/>
    <w:rsid w:val="00832FCB"/>
    <w:rsid w:val="00833370"/>
    <w:rsid w:val="00833512"/>
    <w:rsid w:val="0083354E"/>
    <w:rsid w:val="0083376A"/>
    <w:rsid w:val="008337DF"/>
    <w:rsid w:val="00833843"/>
    <w:rsid w:val="00834039"/>
    <w:rsid w:val="00834690"/>
    <w:rsid w:val="00834907"/>
    <w:rsid w:val="00834A30"/>
    <w:rsid w:val="00834AA4"/>
    <w:rsid w:val="00834C05"/>
    <w:rsid w:val="00834DAB"/>
    <w:rsid w:val="00834E65"/>
    <w:rsid w:val="0083501B"/>
    <w:rsid w:val="0083505C"/>
    <w:rsid w:val="00835093"/>
    <w:rsid w:val="008355FA"/>
    <w:rsid w:val="008356C6"/>
    <w:rsid w:val="00836038"/>
    <w:rsid w:val="0083617F"/>
    <w:rsid w:val="008363BC"/>
    <w:rsid w:val="0083679E"/>
    <w:rsid w:val="00836948"/>
    <w:rsid w:val="008369F6"/>
    <w:rsid w:val="00836A62"/>
    <w:rsid w:val="00836B36"/>
    <w:rsid w:val="00836C6C"/>
    <w:rsid w:val="0083711D"/>
    <w:rsid w:val="0083721E"/>
    <w:rsid w:val="00837594"/>
    <w:rsid w:val="00837D7D"/>
    <w:rsid w:val="00837D8C"/>
    <w:rsid w:val="00840AAE"/>
    <w:rsid w:val="00840C32"/>
    <w:rsid w:val="00840DBF"/>
    <w:rsid w:val="00840E56"/>
    <w:rsid w:val="00841186"/>
    <w:rsid w:val="00841438"/>
    <w:rsid w:val="0084194B"/>
    <w:rsid w:val="00841DF2"/>
    <w:rsid w:val="00842A6C"/>
    <w:rsid w:val="0084307C"/>
    <w:rsid w:val="0084311B"/>
    <w:rsid w:val="00843155"/>
    <w:rsid w:val="008431A4"/>
    <w:rsid w:val="00843545"/>
    <w:rsid w:val="00843844"/>
    <w:rsid w:val="00843B02"/>
    <w:rsid w:val="00843C8C"/>
    <w:rsid w:val="00843F22"/>
    <w:rsid w:val="00844737"/>
    <w:rsid w:val="00844825"/>
    <w:rsid w:val="0084496A"/>
    <w:rsid w:val="00844A4C"/>
    <w:rsid w:val="00844C20"/>
    <w:rsid w:val="00844C35"/>
    <w:rsid w:val="00844F81"/>
    <w:rsid w:val="00844FE8"/>
    <w:rsid w:val="00845061"/>
    <w:rsid w:val="0084510E"/>
    <w:rsid w:val="008451F0"/>
    <w:rsid w:val="008453FA"/>
    <w:rsid w:val="0084574F"/>
    <w:rsid w:val="0084581F"/>
    <w:rsid w:val="00845A31"/>
    <w:rsid w:val="00845AAD"/>
    <w:rsid w:val="00845CCA"/>
    <w:rsid w:val="008464CA"/>
    <w:rsid w:val="00846585"/>
    <w:rsid w:val="0084678E"/>
    <w:rsid w:val="008469C4"/>
    <w:rsid w:val="00846C93"/>
    <w:rsid w:val="00846DC6"/>
    <w:rsid w:val="00846E52"/>
    <w:rsid w:val="00846E88"/>
    <w:rsid w:val="00847000"/>
    <w:rsid w:val="00847211"/>
    <w:rsid w:val="008472FE"/>
    <w:rsid w:val="00847307"/>
    <w:rsid w:val="008473E1"/>
    <w:rsid w:val="0084757E"/>
    <w:rsid w:val="008476F4"/>
    <w:rsid w:val="008477B2"/>
    <w:rsid w:val="00847FD5"/>
    <w:rsid w:val="008506D5"/>
    <w:rsid w:val="00850E95"/>
    <w:rsid w:val="00850EA0"/>
    <w:rsid w:val="00850FE7"/>
    <w:rsid w:val="008514A2"/>
    <w:rsid w:val="0085190A"/>
    <w:rsid w:val="00851BB9"/>
    <w:rsid w:val="00852001"/>
    <w:rsid w:val="008523AD"/>
    <w:rsid w:val="008523C7"/>
    <w:rsid w:val="00852860"/>
    <w:rsid w:val="00852A8E"/>
    <w:rsid w:val="00852C04"/>
    <w:rsid w:val="00852D81"/>
    <w:rsid w:val="00853154"/>
    <w:rsid w:val="0085331C"/>
    <w:rsid w:val="00853729"/>
    <w:rsid w:val="00853893"/>
    <w:rsid w:val="0085427B"/>
    <w:rsid w:val="008545D4"/>
    <w:rsid w:val="0085498A"/>
    <w:rsid w:val="00854A19"/>
    <w:rsid w:val="00854B5D"/>
    <w:rsid w:val="00855039"/>
    <w:rsid w:val="00855061"/>
    <w:rsid w:val="008552F5"/>
    <w:rsid w:val="00855539"/>
    <w:rsid w:val="008556E1"/>
    <w:rsid w:val="00855970"/>
    <w:rsid w:val="00855B2E"/>
    <w:rsid w:val="00855FF2"/>
    <w:rsid w:val="00856072"/>
    <w:rsid w:val="008561E4"/>
    <w:rsid w:val="00856522"/>
    <w:rsid w:val="008565A2"/>
    <w:rsid w:val="00856718"/>
    <w:rsid w:val="008569BD"/>
    <w:rsid w:val="00856C22"/>
    <w:rsid w:val="00856C55"/>
    <w:rsid w:val="00856EEA"/>
    <w:rsid w:val="0085708B"/>
    <w:rsid w:val="008572BF"/>
    <w:rsid w:val="00857A56"/>
    <w:rsid w:val="00860332"/>
    <w:rsid w:val="008605AA"/>
    <w:rsid w:val="00860786"/>
    <w:rsid w:val="0086078B"/>
    <w:rsid w:val="00860824"/>
    <w:rsid w:val="00860B9A"/>
    <w:rsid w:val="00861152"/>
    <w:rsid w:val="00861316"/>
    <w:rsid w:val="008614E0"/>
    <w:rsid w:val="0086189F"/>
    <w:rsid w:val="00861A30"/>
    <w:rsid w:val="00861C58"/>
    <w:rsid w:val="00861EF8"/>
    <w:rsid w:val="008620AD"/>
    <w:rsid w:val="008622D1"/>
    <w:rsid w:val="00862532"/>
    <w:rsid w:val="008627D8"/>
    <w:rsid w:val="008629C3"/>
    <w:rsid w:val="00862C2B"/>
    <w:rsid w:val="00862CF7"/>
    <w:rsid w:val="00862E86"/>
    <w:rsid w:val="00862EC0"/>
    <w:rsid w:val="008632C7"/>
    <w:rsid w:val="008632D6"/>
    <w:rsid w:val="00863407"/>
    <w:rsid w:val="008635FF"/>
    <w:rsid w:val="008638FF"/>
    <w:rsid w:val="008639B4"/>
    <w:rsid w:val="008639CD"/>
    <w:rsid w:val="00863C38"/>
    <w:rsid w:val="00864064"/>
    <w:rsid w:val="008640F2"/>
    <w:rsid w:val="008643EB"/>
    <w:rsid w:val="0086447F"/>
    <w:rsid w:val="00864645"/>
    <w:rsid w:val="008646A3"/>
    <w:rsid w:val="00864E7C"/>
    <w:rsid w:val="008651F5"/>
    <w:rsid w:val="00865339"/>
    <w:rsid w:val="00865390"/>
    <w:rsid w:val="00865445"/>
    <w:rsid w:val="008655AD"/>
    <w:rsid w:val="00865861"/>
    <w:rsid w:val="00865A76"/>
    <w:rsid w:val="00865B87"/>
    <w:rsid w:val="00865C6D"/>
    <w:rsid w:val="00865EF6"/>
    <w:rsid w:val="008660D6"/>
    <w:rsid w:val="00866114"/>
    <w:rsid w:val="008661FB"/>
    <w:rsid w:val="00866282"/>
    <w:rsid w:val="008665C7"/>
    <w:rsid w:val="0086660B"/>
    <w:rsid w:val="008669B5"/>
    <w:rsid w:val="00866C92"/>
    <w:rsid w:val="00866CD4"/>
    <w:rsid w:val="00866DC8"/>
    <w:rsid w:val="00867093"/>
    <w:rsid w:val="00867561"/>
    <w:rsid w:val="008679BC"/>
    <w:rsid w:val="00867C55"/>
    <w:rsid w:val="00867D1A"/>
    <w:rsid w:val="00867E43"/>
    <w:rsid w:val="0087030F"/>
    <w:rsid w:val="0087065D"/>
    <w:rsid w:val="008706D8"/>
    <w:rsid w:val="0087097D"/>
    <w:rsid w:val="00870C01"/>
    <w:rsid w:val="00870C60"/>
    <w:rsid w:val="00870CE9"/>
    <w:rsid w:val="00870E85"/>
    <w:rsid w:val="00870FD4"/>
    <w:rsid w:val="008710DB"/>
    <w:rsid w:val="008710E1"/>
    <w:rsid w:val="0087115F"/>
    <w:rsid w:val="00872051"/>
    <w:rsid w:val="008721FF"/>
    <w:rsid w:val="00872A95"/>
    <w:rsid w:val="00872C64"/>
    <w:rsid w:val="00872C7F"/>
    <w:rsid w:val="00872D3E"/>
    <w:rsid w:val="00873034"/>
    <w:rsid w:val="008730B9"/>
    <w:rsid w:val="00873309"/>
    <w:rsid w:val="00873504"/>
    <w:rsid w:val="00873981"/>
    <w:rsid w:val="00873B41"/>
    <w:rsid w:val="00873BA4"/>
    <w:rsid w:val="00873E3B"/>
    <w:rsid w:val="00874057"/>
    <w:rsid w:val="00874476"/>
    <w:rsid w:val="0087462E"/>
    <w:rsid w:val="0087464D"/>
    <w:rsid w:val="0087464E"/>
    <w:rsid w:val="0087475A"/>
    <w:rsid w:val="0087478F"/>
    <w:rsid w:val="00874B36"/>
    <w:rsid w:val="00874D9E"/>
    <w:rsid w:val="00875000"/>
    <w:rsid w:val="0087507B"/>
    <w:rsid w:val="008750C0"/>
    <w:rsid w:val="00875330"/>
    <w:rsid w:val="00875523"/>
    <w:rsid w:val="008758BF"/>
    <w:rsid w:val="00875C94"/>
    <w:rsid w:val="00875CAA"/>
    <w:rsid w:val="00875E7A"/>
    <w:rsid w:val="008760B2"/>
    <w:rsid w:val="0087647F"/>
    <w:rsid w:val="008767E4"/>
    <w:rsid w:val="0087688F"/>
    <w:rsid w:val="008769C2"/>
    <w:rsid w:val="00876A04"/>
    <w:rsid w:val="00876AE8"/>
    <w:rsid w:val="00876DAD"/>
    <w:rsid w:val="00877182"/>
    <w:rsid w:val="00877238"/>
    <w:rsid w:val="00877452"/>
    <w:rsid w:val="00877622"/>
    <w:rsid w:val="008777ED"/>
    <w:rsid w:val="008778E9"/>
    <w:rsid w:val="008778EA"/>
    <w:rsid w:val="0087796B"/>
    <w:rsid w:val="00877AB0"/>
    <w:rsid w:val="00877BBC"/>
    <w:rsid w:val="00880058"/>
    <w:rsid w:val="00880153"/>
    <w:rsid w:val="00880293"/>
    <w:rsid w:val="00880481"/>
    <w:rsid w:val="00880563"/>
    <w:rsid w:val="00880581"/>
    <w:rsid w:val="008807EA"/>
    <w:rsid w:val="00880AA1"/>
    <w:rsid w:val="00880ABE"/>
    <w:rsid w:val="00881011"/>
    <w:rsid w:val="00881983"/>
    <w:rsid w:val="00881BD1"/>
    <w:rsid w:val="008827E6"/>
    <w:rsid w:val="00882885"/>
    <w:rsid w:val="00882AC4"/>
    <w:rsid w:val="00882B53"/>
    <w:rsid w:val="0088347F"/>
    <w:rsid w:val="008835EA"/>
    <w:rsid w:val="00883693"/>
    <w:rsid w:val="0088387E"/>
    <w:rsid w:val="00883896"/>
    <w:rsid w:val="00883D1D"/>
    <w:rsid w:val="008841C9"/>
    <w:rsid w:val="008841F6"/>
    <w:rsid w:val="0088424C"/>
    <w:rsid w:val="0088445A"/>
    <w:rsid w:val="00884FED"/>
    <w:rsid w:val="0088507E"/>
    <w:rsid w:val="008854DB"/>
    <w:rsid w:val="008855C9"/>
    <w:rsid w:val="008859E6"/>
    <w:rsid w:val="00885A5D"/>
    <w:rsid w:val="00885D26"/>
    <w:rsid w:val="0088610B"/>
    <w:rsid w:val="0088610C"/>
    <w:rsid w:val="00886110"/>
    <w:rsid w:val="00886414"/>
    <w:rsid w:val="0088677A"/>
    <w:rsid w:val="008867F1"/>
    <w:rsid w:val="00886888"/>
    <w:rsid w:val="00886C92"/>
    <w:rsid w:val="00886DCB"/>
    <w:rsid w:val="00886E29"/>
    <w:rsid w:val="00886FB4"/>
    <w:rsid w:val="00886FC1"/>
    <w:rsid w:val="0088726D"/>
    <w:rsid w:val="008872A6"/>
    <w:rsid w:val="00887523"/>
    <w:rsid w:val="008876BF"/>
    <w:rsid w:val="00887A4C"/>
    <w:rsid w:val="00887AE5"/>
    <w:rsid w:val="00887BCE"/>
    <w:rsid w:val="00887BD1"/>
    <w:rsid w:val="00887DE4"/>
    <w:rsid w:val="00887E05"/>
    <w:rsid w:val="00887F67"/>
    <w:rsid w:val="0089008D"/>
    <w:rsid w:val="008903D7"/>
    <w:rsid w:val="00890411"/>
    <w:rsid w:val="00890628"/>
    <w:rsid w:val="008908BC"/>
    <w:rsid w:val="008908E4"/>
    <w:rsid w:val="00890AB5"/>
    <w:rsid w:val="00890B3D"/>
    <w:rsid w:val="00890E4C"/>
    <w:rsid w:val="00890E4E"/>
    <w:rsid w:val="00890F0C"/>
    <w:rsid w:val="00890F3B"/>
    <w:rsid w:val="00891396"/>
    <w:rsid w:val="0089163C"/>
    <w:rsid w:val="00891729"/>
    <w:rsid w:val="00891D2C"/>
    <w:rsid w:val="00891DAE"/>
    <w:rsid w:val="00891ED0"/>
    <w:rsid w:val="00891F46"/>
    <w:rsid w:val="008921E1"/>
    <w:rsid w:val="008922A6"/>
    <w:rsid w:val="008928EF"/>
    <w:rsid w:val="00892D66"/>
    <w:rsid w:val="00892DE9"/>
    <w:rsid w:val="008930C3"/>
    <w:rsid w:val="00893245"/>
    <w:rsid w:val="008932D7"/>
    <w:rsid w:val="00893C9F"/>
    <w:rsid w:val="00893CCD"/>
    <w:rsid w:val="00893DAD"/>
    <w:rsid w:val="00893F52"/>
    <w:rsid w:val="0089400C"/>
    <w:rsid w:val="008941E1"/>
    <w:rsid w:val="008944D9"/>
    <w:rsid w:val="008946B5"/>
    <w:rsid w:val="00894866"/>
    <w:rsid w:val="00894AED"/>
    <w:rsid w:val="00894BAA"/>
    <w:rsid w:val="00894CC6"/>
    <w:rsid w:val="00894D00"/>
    <w:rsid w:val="00894D25"/>
    <w:rsid w:val="00894F60"/>
    <w:rsid w:val="00895531"/>
    <w:rsid w:val="0089574E"/>
    <w:rsid w:val="00895B28"/>
    <w:rsid w:val="00895C81"/>
    <w:rsid w:val="00895CF1"/>
    <w:rsid w:val="00895E5A"/>
    <w:rsid w:val="0089629A"/>
    <w:rsid w:val="008963D6"/>
    <w:rsid w:val="00896ED4"/>
    <w:rsid w:val="00896FB0"/>
    <w:rsid w:val="00897377"/>
    <w:rsid w:val="00897385"/>
    <w:rsid w:val="00897487"/>
    <w:rsid w:val="008974F9"/>
    <w:rsid w:val="0089780E"/>
    <w:rsid w:val="00897A1A"/>
    <w:rsid w:val="00897F36"/>
    <w:rsid w:val="008A03B5"/>
    <w:rsid w:val="008A0C07"/>
    <w:rsid w:val="008A0E67"/>
    <w:rsid w:val="008A119B"/>
    <w:rsid w:val="008A137C"/>
    <w:rsid w:val="008A1B3B"/>
    <w:rsid w:val="008A2145"/>
    <w:rsid w:val="008A247A"/>
    <w:rsid w:val="008A2AE3"/>
    <w:rsid w:val="008A2C51"/>
    <w:rsid w:val="008A2D28"/>
    <w:rsid w:val="008A2E73"/>
    <w:rsid w:val="008A3014"/>
    <w:rsid w:val="008A302D"/>
    <w:rsid w:val="008A32F9"/>
    <w:rsid w:val="008A3506"/>
    <w:rsid w:val="008A35C4"/>
    <w:rsid w:val="008A394E"/>
    <w:rsid w:val="008A3EBF"/>
    <w:rsid w:val="008A3F4D"/>
    <w:rsid w:val="008A4138"/>
    <w:rsid w:val="008A4225"/>
    <w:rsid w:val="008A429A"/>
    <w:rsid w:val="008A4851"/>
    <w:rsid w:val="008A4BE3"/>
    <w:rsid w:val="008A4E08"/>
    <w:rsid w:val="008A523F"/>
    <w:rsid w:val="008A5522"/>
    <w:rsid w:val="008A5751"/>
    <w:rsid w:val="008A5834"/>
    <w:rsid w:val="008A59EC"/>
    <w:rsid w:val="008A5A0C"/>
    <w:rsid w:val="008A5AA5"/>
    <w:rsid w:val="008A5D45"/>
    <w:rsid w:val="008A5E01"/>
    <w:rsid w:val="008A616A"/>
    <w:rsid w:val="008A6933"/>
    <w:rsid w:val="008A70AA"/>
    <w:rsid w:val="008A70E5"/>
    <w:rsid w:val="008A739A"/>
    <w:rsid w:val="008A784B"/>
    <w:rsid w:val="008A7880"/>
    <w:rsid w:val="008A7B4B"/>
    <w:rsid w:val="008A7B5C"/>
    <w:rsid w:val="008A7CF6"/>
    <w:rsid w:val="008A7DD5"/>
    <w:rsid w:val="008B0294"/>
    <w:rsid w:val="008B04BE"/>
    <w:rsid w:val="008B05D6"/>
    <w:rsid w:val="008B08F4"/>
    <w:rsid w:val="008B09B5"/>
    <w:rsid w:val="008B0A4C"/>
    <w:rsid w:val="008B0AD7"/>
    <w:rsid w:val="008B12F1"/>
    <w:rsid w:val="008B1467"/>
    <w:rsid w:val="008B147C"/>
    <w:rsid w:val="008B1575"/>
    <w:rsid w:val="008B159F"/>
    <w:rsid w:val="008B1627"/>
    <w:rsid w:val="008B1C77"/>
    <w:rsid w:val="008B263F"/>
    <w:rsid w:val="008B2666"/>
    <w:rsid w:val="008B2894"/>
    <w:rsid w:val="008B29C1"/>
    <w:rsid w:val="008B2C84"/>
    <w:rsid w:val="008B2F0F"/>
    <w:rsid w:val="008B31A2"/>
    <w:rsid w:val="008B3355"/>
    <w:rsid w:val="008B3402"/>
    <w:rsid w:val="008B3566"/>
    <w:rsid w:val="008B3610"/>
    <w:rsid w:val="008B3729"/>
    <w:rsid w:val="008B38ED"/>
    <w:rsid w:val="008B3954"/>
    <w:rsid w:val="008B3A83"/>
    <w:rsid w:val="008B4337"/>
    <w:rsid w:val="008B46BC"/>
    <w:rsid w:val="008B4921"/>
    <w:rsid w:val="008B49BA"/>
    <w:rsid w:val="008B49DA"/>
    <w:rsid w:val="008B4C5C"/>
    <w:rsid w:val="008B4E16"/>
    <w:rsid w:val="008B5C51"/>
    <w:rsid w:val="008B6215"/>
    <w:rsid w:val="008B6373"/>
    <w:rsid w:val="008B65B9"/>
    <w:rsid w:val="008B6945"/>
    <w:rsid w:val="008B6964"/>
    <w:rsid w:val="008B6A33"/>
    <w:rsid w:val="008B6DB9"/>
    <w:rsid w:val="008B743A"/>
    <w:rsid w:val="008B7579"/>
    <w:rsid w:val="008B7B7E"/>
    <w:rsid w:val="008B7CD2"/>
    <w:rsid w:val="008B7EF4"/>
    <w:rsid w:val="008C0241"/>
    <w:rsid w:val="008C03FF"/>
    <w:rsid w:val="008C052F"/>
    <w:rsid w:val="008C0577"/>
    <w:rsid w:val="008C06A5"/>
    <w:rsid w:val="008C1311"/>
    <w:rsid w:val="008C1879"/>
    <w:rsid w:val="008C1DF1"/>
    <w:rsid w:val="008C2013"/>
    <w:rsid w:val="008C2118"/>
    <w:rsid w:val="008C235F"/>
    <w:rsid w:val="008C2675"/>
    <w:rsid w:val="008C2BFF"/>
    <w:rsid w:val="008C2C06"/>
    <w:rsid w:val="008C2CD0"/>
    <w:rsid w:val="008C2D5A"/>
    <w:rsid w:val="008C2DA6"/>
    <w:rsid w:val="008C2F08"/>
    <w:rsid w:val="008C3003"/>
    <w:rsid w:val="008C3122"/>
    <w:rsid w:val="008C3317"/>
    <w:rsid w:val="008C36B7"/>
    <w:rsid w:val="008C3F14"/>
    <w:rsid w:val="008C40AE"/>
    <w:rsid w:val="008C4986"/>
    <w:rsid w:val="008C49F2"/>
    <w:rsid w:val="008C4EBD"/>
    <w:rsid w:val="008C4F06"/>
    <w:rsid w:val="008C522C"/>
    <w:rsid w:val="008C5381"/>
    <w:rsid w:val="008C5632"/>
    <w:rsid w:val="008C572F"/>
    <w:rsid w:val="008C5BA0"/>
    <w:rsid w:val="008C620F"/>
    <w:rsid w:val="008C66A0"/>
    <w:rsid w:val="008C6791"/>
    <w:rsid w:val="008C67DE"/>
    <w:rsid w:val="008C6825"/>
    <w:rsid w:val="008C6C33"/>
    <w:rsid w:val="008C6C71"/>
    <w:rsid w:val="008C6DBD"/>
    <w:rsid w:val="008C700D"/>
    <w:rsid w:val="008C70B3"/>
    <w:rsid w:val="008C7156"/>
    <w:rsid w:val="008C7187"/>
    <w:rsid w:val="008C7299"/>
    <w:rsid w:val="008C739E"/>
    <w:rsid w:val="008C73D2"/>
    <w:rsid w:val="008C772B"/>
    <w:rsid w:val="008C78B5"/>
    <w:rsid w:val="008C7B88"/>
    <w:rsid w:val="008D02DD"/>
    <w:rsid w:val="008D04FB"/>
    <w:rsid w:val="008D0574"/>
    <w:rsid w:val="008D0639"/>
    <w:rsid w:val="008D082B"/>
    <w:rsid w:val="008D0A52"/>
    <w:rsid w:val="008D0A95"/>
    <w:rsid w:val="008D0B15"/>
    <w:rsid w:val="008D1206"/>
    <w:rsid w:val="008D14B8"/>
    <w:rsid w:val="008D19F4"/>
    <w:rsid w:val="008D1D1F"/>
    <w:rsid w:val="008D1E9B"/>
    <w:rsid w:val="008D2202"/>
    <w:rsid w:val="008D24BB"/>
    <w:rsid w:val="008D26B3"/>
    <w:rsid w:val="008D2702"/>
    <w:rsid w:val="008D2901"/>
    <w:rsid w:val="008D2AF0"/>
    <w:rsid w:val="008D2B1D"/>
    <w:rsid w:val="008D349C"/>
    <w:rsid w:val="008D3617"/>
    <w:rsid w:val="008D3756"/>
    <w:rsid w:val="008D3759"/>
    <w:rsid w:val="008D3767"/>
    <w:rsid w:val="008D377C"/>
    <w:rsid w:val="008D37D6"/>
    <w:rsid w:val="008D37FF"/>
    <w:rsid w:val="008D38FE"/>
    <w:rsid w:val="008D3B08"/>
    <w:rsid w:val="008D3B7F"/>
    <w:rsid w:val="008D3BD8"/>
    <w:rsid w:val="008D3C7E"/>
    <w:rsid w:val="008D3D53"/>
    <w:rsid w:val="008D3EF6"/>
    <w:rsid w:val="008D43F1"/>
    <w:rsid w:val="008D464A"/>
    <w:rsid w:val="008D470A"/>
    <w:rsid w:val="008D4897"/>
    <w:rsid w:val="008D4A5F"/>
    <w:rsid w:val="008D4D9D"/>
    <w:rsid w:val="008D5144"/>
    <w:rsid w:val="008D5473"/>
    <w:rsid w:val="008D54EB"/>
    <w:rsid w:val="008D561A"/>
    <w:rsid w:val="008D59F5"/>
    <w:rsid w:val="008D5A1C"/>
    <w:rsid w:val="008D5C9C"/>
    <w:rsid w:val="008D60EC"/>
    <w:rsid w:val="008D61B8"/>
    <w:rsid w:val="008D63A4"/>
    <w:rsid w:val="008D6929"/>
    <w:rsid w:val="008D6A34"/>
    <w:rsid w:val="008D6F52"/>
    <w:rsid w:val="008D76D7"/>
    <w:rsid w:val="008D7AB3"/>
    <w:rsid w:val="008D7F4D"/>
    <w:rsid w:val="008E02D7"/>
    <w:rsid w:val="008E0301"/>
    <w:rsid w:val="008E05C0"/>
    <w:rsid w:val="008E092C"/>
    <w:rsid w:val="008E0B08"/>
    <w:rsid w:val="008E0FE9"/>
    <w:rsid w:val="008E1211"/>
    <w:rsid w:val="008E12FD"/>
    <w:rsid w:val="008E14EE"/>
    <w:rsid w:val="008E153E"/>
    <w:rsid w:val="008E15D2"/>
    <w:rsid w:val="008E1729"/>
    <w:rsid w:val="008E191A"/>
    <w:rsid w:val="008E1DDE"/>
    <w:rsid w:val="008E1DF1"/>
    <w:rsid w:val="008E1E8C"/>
    <w:rsid w:val="008E223D"/>
    <w:rsid w:val="008E2331"/>
    <w:rsid w:val="008E285D"/>
    <w:rsid w:val="008E2C77"/>
    <w:rsid w:val="008E2E28"/>
    <w:rsid w:val="008E2E6E"/>
    <w:rsid w:val="008E3020"/>
    <w:rsid w:val="008E35B3"/>
    <w:rsid w:val="008E3976"/>
    <w:rsid w:val="008E3B79"/>
    <w:rsid w:val="008E3DD5"/>
    <w:rsid w:val="008E3E63"/>
    <w:rsid w:val="008E4292"/>
    <w:rsid w:val="008E47F8"/>
    <w:rsid w:val="008E521C"/>
    <w:rsid w:val="008E5542"/>
    <w:rsid w:val="008E565C"/>
    <w:rsid w:val="008E58B7"/>
    <w:rsid w:val="008E5955"/>
    <w:rsid w:val="008E59B7"/>
    <w:rsid w:val="008E64B3"/>
    <w:rsid w:val="008E66B3"/>
    <w:rsid w:val="008E6A6A"/>
    <w:rsid w:val="008E7152"/>
    <w:rsid w:val="008E7630"/>
    <w:rsid w:val="008E7887"/>
    <w:rsid w:val="008E7BAF"/>
    <w:rsid w:val="008E7D97"/>
    <w:rsid w:val="008F008F"/>
    <w:rsid w:val="008F0392"/>
    <w:rsid w:val="008F0567"/>
    <w:rsid w:val="008F0602"/>
    <w:rsid w:val="008F0816"/>
    <w:rsid w:val="008F0B37"/>
    <w:rsid w:val="008F118B"/>
    <w:rsid w:val="008F17D7"/>
    <w:rsid w:val="008F1B25"/>
    <w:rsid w:val="008F1B72"/>
    <w:rsid w:val="008F221D"/>
    <w:rsid w:val="008F22DD"/>
    <w:rsid w:val="008F2501"/>
    <w:rsid w:val="008F25EA"/>
    <w:rsid w:val="008F2E13"/>
    <w:rsid w:val="008F30BC"/>
    <w:rsid w:val="008F313B"/>
    <w:rsid w:val="008F333E"/>
    <w:rsid w:val="008F3518"/>
    <w:rsid w:val="008F3B2B"/>
    <w:rsid w:val="008F3B3C"/>
    <w:rsid w:val="008F3BD3"/>
    <w:rsid w:val="008F3CB6"/>
    <w:rsid w:val="008F3D92"/>
    <w:rsid w:val="008F3F19"/>
    <w:rsid w:val="008F407D"/>
    <w:rsid w:val="008F41CB"/>
    <w:rsid w:val="008F43DF"/>
    <w:rsid w:val="008F4435"/>
    <w:rsid w:val="008F46DD"/>
    <w:rsid w:val="008F480A"/>
    <w:rsid w:val="008F4903"/>
    <w:rsid w:val="008F495D"/>
    <w:rsid w:val="008F49E8"/>
    <w:rsid w:val="008F4E7E"/>
    <w:rsid w:val="008F500C"/>
    <w:rsid w:val="008F57C9"/>
    <w:rsid w:val="008F593A"/>
    <w:rsid w:val="008F5A12"/>
    <w:rsid w:val="008F5D47"/>
    <w:rsid w:val="008F5E29"/>
    <w:rsid w:val="008F601D"/>
    <w:rsid w:val="008F618E"/>
    <w:rsid w:val="008F635F"/>
    <w:rsid w:val="008F6380"/>
    <w:rsid w:val="008F6750"/>
    <w:rsid w:val="008F687A"/>
    <w:rsid w:val="008F6BB1"/>
    <w:rsid w:val="008F6E11"/>
    <w:rsid w:val="008F6E5F"/>
    <w:rsid w:val="008F6EB7"/>
    <w:rsid w:val="008F6ECA"/>
    <w:rsid w:val="008F7504"/>
    <w:rsid w:val="008F7DC1"/>
    <w:rsid w:val="00900099"/>
    <w:rsid w:val="009002A0"/>
    <w:rsid w:val="009004AC"/>
    <w:rsid w:val="0090060B"/>
    <w:rsid w:val="009007C3"/>
    <w:rsid w:val="009008EF"/>
    <w:rsid w:val="00900961"/>
    <w:rsid w:val="0090098F"/>
    <w:rsid w:val="00900BD6"/>
    <w:rsid w:val="00901062"/>
    <w:rsid w:val="009010D7"/>
    <w:rsid w:val="00901109"/>
    <w:rsid w:val="009018AC"/>
    <w:rsid w:val="00901E55"/>
    <w:rsid w:val="00901F3E"/>
    <w:rsid w:val="00901F4B"/>
    <w:rsid w:val="00902141"/>
    <w:rsid w:val="009021A6"/>
    <w:rsid w:val="00902371"/>
    <w:rsid w:val="00902522"/>
    <w:rsid w:val="009026D9"/>
    <w:rsid w:val="0090283B"/>
    <w:rsid w:val="00902844"/>
    <w:rsid w:val="009029B6"/>
    <w:rsid w:val="00902A15"/>
    <w:rsid w:val="00902EF6"/>
    <w:rsid w:val="00902F05"/>
    <w:rsid w:val="009032E6"/>
    <w:rsid w:val="009033F6"/>
    <w:rsid w:val="009035D2"/>
    <w:rsid w:val="009036AE"/>
    <w:rsid w:val="009038D3"/>
    <w:rsid w:val="00903CCB"/>
    <w:rsid w:val="00903DA1"/>
    <w:rsid w:val="00903DFB"/>
    <w:rsid w:val="0090403E"/>
    <w:rsid w:val="00904446"/>
    <w:rsid w:val="00904614"/>
    <w:rsid w:val="00904792"/>
    <w:rsid w:val="00904796"/>
    <w:rsid w:val="0090486C"/>
    <w:rsid w:val="00904C17"/>
    <w:rsid w:val="009050E4"/>
    <w:rsid w:val="00905227"/>
    <w:rsid w:val="009052AA"/>
    <w:rsid w:val="0090550B"/>
    <w:rsid w:val="00905523"/>
    <w:rsid w:val="009055B7"/>
    <w:rsid w:val="009058FA"/>
    <w:rsid w:val="00905EC5"/>
    <w:rsid w:val="009060A7"/>
    <w:rsid w:val="0090669F"/>
    <w:rsid w:val="00906868"/>
    <w:rsid w:val="00906AE8"/>
    <w:rsid w:val="00906B5C"/>
    <w:rsid w:val="00906C04"/>
    <w:rsid w:val="00906C2E"/>
    <w:rsid w:val="00906C8E"/>
    <w:rsid w:val="00907002"/>
    <w:rsid w:val="009072F1"/>
    <w:rsid w:val="009075DA"/>
    <w:rsid w:val="00907634"/>
    <w:rsid w:val="009076FA"/>
    <w:rsid w:val="00907802"/>
    <w:rsid w:val="00907928"/>
    <w:rsid w:val="00907D77"/>
    <w:rsid w:val="0091006E"/>
    <w:rsid w:val="009105CD"/>
    <w:rsid w:val="00910640"/>
    <w:rsid w:val="0091073D"/>
    <w:rsid w:val="0091094F"/>
    <w:rsid w:val="00910CAC"/>
    <w:rsid w:val="0091116D"/>
    <w:rsid w:val="009111E1"/>
    <w:rsid w:val="00911C42"/>
    <w:rsid w:val="00911D1D"/>
    <w:rsid w:val="00911E8C"/>
    <w:rsid w:val="00912771"/>
    <w:rsid w:val="00912799"/>
    <w:rsid w:val="009128C7"/>
    <w:rsid w:val="00912A79"/>
    <w:rsid w:val="00912F18"/>
    <w:rsid w:val="00912FA8"/>
    <w:rsid w:val="009130DF"/>
    <w:rsid w:val="009133EC"/>
    <w:rsid w:val="00913404"/>
    <w:rsid w:val="009134AC"/>
    <w:rsid w:val="0091368C"/>
    <w:rsid w:val="009137B2"/>
    <w:rsid w:val="00913851"/>
    <w:rsid w:val="00913909"/>
    <w:rsid w:val="009141A1"/>
    <w:rsid w:val="009145CB"/>
    <w:rsid w:val="0091487A"/>
    <w:rsid w:val="00914997"/>
    <w:rsid w:val="00914B3D"/>
    <w:rsid w:val="00914CDF"/>
    <w:rsid w:val="00914DA3"/>
    <w:rsid w:val="00914DDD"/>
    <w:rsid w:val="00915159"/>
    <w:rsid w:val="00915650"/>
    <w:rsid w:val="00915EF7"/>
    <w:rsid w:val="009162D9"/>
    <w:rsid w:val="0091672A"/>
    <w:rsid w:val="009167F9"/>
    <w:rsid w:val="00916825"/>
    <w:rsid w:val="009168C3"/>
    <w:rsid w:val="00916922"/>
    <w:rsid w:val="00916C67"/>
    <w:rsid w:val="00917037"/>
    <w:rsid w:val="00917402"/>
    <w:rsid w:val="009175D2"/>
    <w:rsid w:val="0091778C"/>
    <w:rsid w:val="00917804"/>
    <w:rsid w:val="00917876"/>
    <w:rsid w:val="00917897"/>
    <w:rsid w:val="00917B7F"/>
    <w:rsid w:val="00917C7F"/>
    <w:rsid w:val="00917CD8"/>
    <w:rsid w:val="00920165"/>
    <w:rsid w:val="009208D8"/>
    <w:rsid w:val="00920BBE"/>
    <w:rsid w:val="009210A0"/>
    <w:rsid w:val="009214DA"/>
    <w:rsid w:val="00921557"/>
    <w:rsid w:val="00921733"/>
    <w:rsid w:val="00921945"/>
    <w:rsid w:val="00921FD6"/>
    <w:rsid w:val="00922376"/>
    <w:rsid w:val="00922729"/>
    <w:rsid w:val="00922860"/>
    <w:rsid w:val="00922C5E"/>
    <w:rsid w:val="00922D23"/>
    <w:rsid w:val="00922EED"/>
    <w:rsid w:val="00922FAE"/>
    <w:rsid w:val="00923229"/>
    <w:rsid w:val="00923371"/>
    <w:rsid w:val="009236BD"/>
    <w:rsid w:val="00923721"/>
    <w:rsid w:val="00924211"/>
    <w:rsid w:val="00924760"/>
    <w:rsid w:val="009247CF"/>
    <w:rsid w:val="00924876"/>
    <w:rsid w:val="009248AE"/>
    <w:rsid w:val="009249AA"/>
    <w:rsid w:val="00924B3F"/>
    <w:rsid w:val="00924D9B"/>
    <w:rsid w:val="0092501F"/>
    <w:rsid w:val="009253D0"/>
    <w:rsid w:val="0092558D"/>
    <w:rsid w:val="009255EB"/>
    <w:rsid w:val="00925769"/>
    <w:rsid w:val="0092583C"/>
    <w:rsid w:val="00925A57"/>
    <w:rsid w:val="00925B42"/>
    <w:rsid w:val="00925B62"/>
    <w:rsid w:val="00925EC7"/>
    <w:rsid w:val="00925F41"/>
    <w:rsid w:val="009261F8"/>
    <w:rsid w:val="009262B4"/>
    <w:rsid w:val="009263F2"/>
    <w:rsid w:val="009265E1"/>
    <w:rsid w:val="009269C8"/>
    <w:rsid w:val="00926C2A"/>
    <w:rsid w:val="00926D59"/>
    <w:rsid w:val="00926F2B"/>
    <w:rsid w:val="00927092"/>
    <w:rsid w:val="0092790D"/>
    <w:rsid w:val="00927CED"/>
    <w:rsid w:val="00927D86"/>
    <w:rsid w:val="009300CE"/>
    <w:rsid w:val="00930114"/>
    <w:rsid w:val="00930121"/>
    <w:rsid w:val="0093051B"/>
    <w:rsid w:val="00930580"/>
    <w:rsid w:val="00930C16"/>
    <w:rsid w:val="00930E12"/>
    <w:rsid w:val="00930ECE"/>
    <w:rsid w:val="00931184"/>
    <w:rsid w:val="009312AE"/>
    <w:rsid w:val="0093137F"/>
    <w:rsid w:val="00931632"/>
    <w:rsid w:val="0093184B"/>
    <w:rsid w:val="00931A72"/>
    <w:rsid w:val="00931B8B"/>
    <w:rsid w:val="00931F7A"/>
    <w:rsid w:val="0093232F"/>
    <w:rsid w:val="0093244C"/>
    <w:rsid w:val="00933075"/>
    <w:rsid w:val="0093331D"/>
    <w:rsid w:val="00933463"/>
    <w:rsid w:val="00933791"/>
    <w:rsid w:val="00933B4B"/>
    <w:rsid w:val="00933CF7"/>
    <w:rsid w:val="00933DE7"/>
    <w:rsid w:val="009342E7"/>
    <w:rsid w:val="009345D8"/>
    <w:rsid w:val="009345E9"/>
    <w:rsid w:val="00934754"/>
    <w:rsid w:val="00934ADF"/>
    <w:rsid w:val="00934B62"/>
    <w:rsid w:val="00934BEF"/>
    <w:rsid w:val="00934CF9"/>
    <w:rsid w:val="00935625"/>
    <w:rsid w:val="0093586C"/>
    <w:rsid w:val="0093591C"/>
    <w:rsid w:val="00935B42"/>
    <w:rsid w:val="009360F6"/>
    <w:rsid w:val="00936235"/>
    <w:rsid w:val="0093639E"/>
    <w:rsid w:val="0093656E"/>
    <w:rsid w:val="00936CC9"/>
    <w:rsid w:val="00936E49"/>
    <w:rsid w:val="00936E89"/>
    <w:rsid w:val="00937569"/>
    <w:rsid w:val="00937D24"/>
    <w:rsid w:val="00937E43"/>
    <w:rsid w:val="00937F0D"/>
    <w:rsid w:val="0094007A"/>
    <w:rsid w:val="009401F0"/>
    <w:rsid w:val="0094035F"/>
    <w:rsid w:val="00940594"/>
    <w:rsid w:val="0094084A"/>
    <w:rsid w:val="0094086F"/>
    <w:rsid w:val="00940D49"/>
    <w:rsid w:val="00941147"/>
    <w:rsid w:val="0094132B"/>
    <w:rsid w:val="009415C3"/>
    <w:rsid w:val="00941B1E"/>
    <w:rsid w:val="00941C5B"/>
    <w:rsid w:val="00942003"/>
    <w:rsid w:val="00942280"/>
    <w:rsid w:val="009423C4"/>
    <w:rsid w:val="00942E2F"/>
    <w:rsid w:val="00942EB2"/>
    <w:rsid w:val="009430B5"/>
    <w:rsid w:val="0094336C"/>
    <w:rsid w:val="0094339F"/>
    <w:rsid w:val="00943705"/>
    <w:rsid w:val="00943C11"/>
    <w:rsid w:val="00943C7B"/>
    <w:rsid w:val="0094423C"/>
    <w:rsid w:val="009443CF"/>
    <w:rsid w:val="0094440A"/>
    <w:rsid w:val="00944602"/>
    <w:rsid w:val="0094472E"/>
    <w:rsid w:val="00944827"/>
    <w:rsid w:val="00944DAE"/>
    <w:rsid w:val="0094571E"/>
    <w:rsid w:val="00945BCF"/>
    <w:rsid w:val="00945C8D"/>
    <w:rsid w:val="00945CD1"/>
    <w:rsid w:val="00945E9C"/>
    <w:rsid w:val="0094602A"/>
    <w:rsid w:val="0094660D"/>
    <w:rsid w:val="00946922"/>
    <w:rsid w:val="00946A5E"/>
    <w:rsid w:val="00946D37"/>
    <w:rsid w:val="00946D9B"/>
    <w:rsid w:val="00946FF7"/>
    <w:rsid w:val="009472E7"/>
    <w:rsid w:val="0094732C"/>
    <w:rsid w:val="0094736A"/>
    <w:rsid w:val="00947694"/>
    <w:rsid w:val="009478C6"/>
    <w:rsid w:val="00947AE9"/>
    <w:rsid w:val="00947E92"/>
    <w:rsid w:val="00947EFB"/>
    <w:rsid w:val="00947F27"/>
    <w:rsid w:val="0095006D"/>
    <w:rsid w:val="009501E5"/>
    <w:rsid w:val="0095023A"/>
    <w:rsid w:val="00950326"/>
    <w:rsid w:val="009508AF"/>
    <w:rsid w:val="00950932"/>
    <w:rsid w:val="009509E4"/>
    <w:rsid w:val="00950D6D"/>
    <w:rsid w:val="00950EC0"/>
    <w:rsid w:val="00950F6D"/>
    <w:rsid w:val="00950FEB"/>
    <w:rsid w:val="009510D3"/>
    <w:rsid w:val="009511FD"/>
    <w:rsid w:val="009513C8"/>
    <w:rsid w:val="009514F1"/>
    <w:rsid w:val="009515E5"/>
    <w:rsid w:val="00951652"/>
    <w:rsid w:val="0095168A"/>
    <w:rsid w:val="009517D2"/>
    <w:rsid w:val="009518B7"/>
    <w:rsid w:val="009519D5"/>
    <w:rsid w:val="00952088"/>
    <w:rsid w:val="0095231D"/>
    <w:rsid w:val="009525A6"/>
    <w:rsid w:val="00952649"/>
    <w:rsid w:val="00952912"/>
    <w:rsid w:val="009529AE"/>
    <w:rsid w:val="00952BFA"/>
    <w:rsid w:val="00952CE9"/>
    <w:rsid w:val="00952E9F"/>
    <w:rsid w:val="009530E1"/>
    <w:rsid w:val="00953288"/>
    <w:rsid w:val="009532EC"/>
    <w:rsid w:val="00953316"/>
    <w:rsid w:val="0095359E"/>
    <w:rsid w:val="009535E8"/>
    <w:rsid w:val="00953AAC"/>
    <w:rsid w:val="00953ABE"/>
    <w:rsid w:val="00953CFA"/>
    <w:rsid w:val="00953D34"/>
    <w:rsid w:val="00953E5D"/>
    <w:rsid w:val="00953F84"/>
    <w:rsid w:val="00954458"/>
    <w:rsid w:val="00954465"/>
    <w:rsid w:val="00954987"/>
    <w:rsid w:val="009549F7"/>
    <w:rsid w:val="00954D7C"/>
    <w:rsid w:val="00954E37"/>
    <w:rsid w:val="009553B5"/>
    <w:rsid w:val="00955933"/>
    <w:rsid w:val="00955A65"/>
    <w:rsid w:val="00955B93"/>
    <w:rsid w:val="00955BE3"/>
    <w:rsid w:val="00955C18"/>
    <w:rsid w:val="00955D37"/>
    <w:rsid w:val="00955D97"/>
    <w:rsid w:val="00956008"/>
    <w:rsid w:val="009560DD"/>
    <w:rsid w:val="009561AF"/>
    <w:rsid w:val="009561F8"/>
    <w:rsid w:val="00956833"/>
    <w:rsid w:val="009568FF"/>
    <w:rsid w:val="00956975"/>
    <w:rsid w:val="00956ABB"/>
    <w:rsid w:val="00957269"/>
    <w:rsid w:val="00957675"/>
    <w:rsid w:val="00957840"/>
    <w:rsid w:val="00957C47"/>
    <w:rsid w:val="0096000F"/>
    <w:rsid w:val="00960067"/>
    <w:rsid w:val="0096058E"/>
    <w:rsid w:val="009607BB"/>
    <w:rsid w:val="00960ACE"/>
    <w:rsid w:val="00960CFC"/>
    <w:rsid w:val="00960E1A"/>
    <w:rsid w:val="009613F1"/>
    <w:rsid w:val="009619D4"/>
    <w:rsid w:val="00961C0E"/>
    <w:rsid w:val="00961DD6"/>
    <w:rsid w:val="00961E6F"/>
    <w:rsid w:val="00961E8F"/>
    <w:rsid w:val="0096218E"/>
    <w:rsid w:val="00962282"/>
    <w:rsid w:val="00962531"/>
    <w:rsid w:val="00962A39"/>
    <w:rsid w:val="00962A57"/>
    <w:rsid w:val="00962CCB"/>
    <w:rsid w:val="00962CDF"/>
    <w:rsid w:val="00962E15"/>
    <w:rsid w:val="009630DC"/>
    <w:rsid w:val="009631D6"/>
    <w:rsid w:val="00963483"/>
    <w:rsid w:val="009639B0"/>
    <w:rsid w:val="00963BE4"/>
    <w:rsid w:val="00963C0C"/>
    <w:rsid w:val="00963F1C"/>
    <w:rsid w:val="00964046"/>
    <w:rsid w:val="00964125"/>
    <w:rsid w:val="009641B1"/>
    <w:rsid w:val="00964299"/>
    <w:rsid w:val="0096448B"/>
    <w:rsid w:val="00964872"/>
    <w:rsid w:val="009648CE"/>
    <w:rsid w:val="00964BC5"/>
    <w:rsid w:val="00964C27"/>
    <w:rsid w:val="00964D96"/>
    <w:rsid w:val="00964E0A"/>
    <w:rsid w:val="00964E11"/>
    <w:rsid w:val="00965077"/>
    <w:rsid w:val="009651B5"/>
    <w:rsid w:val="00965591"/>
    <w:rsid w:val="00965685"/>
    <w:rsid w:val="00965A7F"/>
    <w:rsid w:val="00965AA3"/>
    <w:rsid w:val="00966503"/>
    <w:rsid w:val="009667F8"/>
    <w:rsid w:val="00966FAF"/>
    <w:rsid w:val="0096755D"/>
    <w:rsid w:val="0096756B"/>
    <w:rsid w:val="009676C3"/>
    <w:rsid w:val="00967747"/>
    <w:rsid w:val="00967761"/>
    <w:rsid w:val="00967FBF"/>
    <w:rsid w:val="009700C2"/>
    <w:rsid w:val="00970355"/>
    <w:rsid w:val="009703BB"/>
    <w:rsid w:val="009704E0"/>
    <w:rsid w:val="00970503"/>
    <w:rsid w:val="00970795"/>
    <w:rsid w:val="00970A99"/>
    <w:rsid w:val="00970BCA"/>
    <w:rsid w:val="00970C03"/>
    <w:rsid w:val="00970E57"/>
    <w:rsid w:val="00971159"/>
    <w:rsid w:val="0097115B"/>
    <w:rsid w:val="00971325"/>
    <w:rsid w:val="00971E10"/>
    <w:rsid w:val="00971ED5"/>
    <w:rsid w:val="00972236"/>
    <w:rsid w:val="00972283"/>
    <w:rsid w:val="009722AA"/>
    <w:rsid w:val="00972356"/>
    <w:rsid w:val="009725C1"/>
    <w:rsid w:val="00972612"/>
    <w:rsid w:val="00972676"/>
    <w:rsid w:val="009727D8"/>
    <w:rsid w:val="00972BC7"/>
    <w:rsid w:val="009734C6"/>
    <w:rsid w:val="00973A15"/>
    <w:rsid w:val="00973A31"/>
    <w:rsid w:val="00973A7B"/>
    <w:rsid w:val="00973CCD"/>
    <w:rsid w:val="009740A7"/>
    <w:rsid w:val="009741B3"/>
    <w:rsid w:val="00974311"/>
    <w:rsid w:val="009746AA"/>
    <w:rsid w:val="009748EA"/>
    <w:rsid w:val="00974AAF"/>
    <w:rsid w:val="00974CF0"/>
    <w:rsid w:val="00974D74"/>
    <w:rsid w:val="00974D9C"/>
    <w:rsid w:val="00974E2F"/>
    <w:rsid w:val="00974F45"/>
    <w:rsid w:val="0097508F"/>
    <w:rsid w:val="00975098"/>
    <w:rsid w:val="009750BA"/>
    <w:rsid w:val="009752F1"/>
    <w:rsid w:val="00975462"/>
    <w:rsid w:val="009754B5"/>
    <w:rsid w:val="00975518"/>
    <w:rsid w:val="00975A48"/>
    <w:rsid w:val="00975C56"/>
    <w:rsid w:val="00975E7B"/>
    <w:rsid w:val="0097601F"/>
    <w:rsid w:val="009762AF"/>
    <w:rsid w:val="00976330"/>
    <w:rsid w:val="009763A7"/>
    <w:rsid w:val="009764DD"/>
    <w:rsid w:val="009764EC"/>
    <w:rsid w:val="0097654F"/>
    <w:rsid w:val="009767E8"/>
    <w:rsid w:val="0097697C"/>
    <w:rsid w:val="00976A46"/>
    <w:rsid w:val="00976A4D"/>
    <w:rsid w:val="00976A73"/>
    <w:rsid w:val="00976C28"/>
    <w:rsid w:val="00976EC9"/>
    <w:rsid w:val="00977171"/>
    <w:rsid w:val="009772FA"/>
    <w:rsid w:val="00977377"/>
    <w:rsid w:val="00977661"/>
    <w:rsid w:val="00977978"/>
    <w:rsid w:val="00977C11"/>
    <w:rsid w:val="00977F72"/>
    <w:rsid w:val="0098020B"/>
    <w:rsid w:val="00980312"/>
    <w:rsid w:val="009805A1"/>
    <w:rsid w:val="00980662"/>
    <w:rsid w:val="00980802"/>
    <w:rsid w:val="009808F2"/>
    <w:rsid w:val="009809A8"/>
    <w:rsid w:val="00980A7A"/>
    <w:rsid w:val="00980C26"/>
    <w:rsid w:val="00980E47"/>
    <w:rsid w:val="00981517"/>
    <w:rsid w:val="0098159F"/>
    <w:rsid w:val="0098184B"/>
    <w:rsid w:val="00981C3E"/>
    <w:rsid w:val="00981DCA"/>
    <w:rsid w:val="009822FE"/>
    <w:rsid w:val="00982439"/>
    <w:rsid w:val="00982515"/>
    <w:rsid w:val="00982710"/>
    <w:rsid w:val="00982C71"/>
    <w:rsid w:val="009831DF"/>
    <w:rsid w:val="00983320"/>
    <w:rsid w:val="00983513"/>
    <w:rsid w:val="009837B4"/>
    <w:rsid w:val="009838DE"/>
    <w:rsid w:val="00983AB8"/>
    <w:rsid w:val="00983B8E"/>
    <w:rsid w:val="00983D67"/>
    <w:rsid w:val="00983E75"/>
    <w:rsid w:val="00983E77"/>
    <w:rsid w:val="00983EF4"/>
    <w:rsid w:val="009843A2"/>
    <w:rsid w:val="009843FA"/>
    <w:rsid w:val="00984513"/>
    <w:rsid w:val="00984651"/>
    <w:rsid w:val="0098483A"/>
    <w:rsid w:val="00984D1E"/>
    <w:rsid w:val="00985415"/>
    <w:rsid w:val="00985498"/>
    <w:rsid w:val="0098559A"/>
    <w:rsid w:val="009858A1"/>
    <w:rsid w:val="00985909"/>
    <w:rsid w:val="0098592E"/>
    <w:rsid w:val="009859C9"/>
    <w:rsid w:val="00985A7E"/>
    <w:rsid w:val="00985C2D"/>
    <w:rsid w:val="00985CBE"/>
    <w:rsid w:val="00985EC1"/>
    <w:rsid w:val="00985FA3"/>
    <w:rsid w:val="00986168"/>
    <w:rsid w:val="0098619A"/>
    <w:rsid w:val="00986484"/>
    <w:rsid w:val="009864F1"/>
    <w:rsid w:val="0098656D"/>
    <w:rsid w:val="00986645"/>
    <w:rsid w:val="00986B31"/>
    <w:rsid w:val="00986B67"/>
    <w:rsid w:val="00986C91"/>
    <w:rsid w:val="00986D4A"/>
    <w:rsid w:val="00986E04"/>
    <w:rsid w:val="00986E80"/>
    <w:rsid w:val="009871D1"/>
    <w:rsid w:val="00987223"/>
    <w:rsid w:val="00987543"/>
    <w:rsid w:val="00987564"/>
    <w:rsid w:val="00987609"/>
    <w:rsid w:val="00987840"/>
    <w:rsid w:val="009878E4"/>
    <w:rsid w:val="0098794D"/>
    <w:rsid w:val="00987E99"/>
    <w:rsid w:val="009902C3"/>
    <w:rsid w:val="009909E5"/>
    <w:rsid w:val="00990D36"/>
    <w:rsid w:val="00990D7F"/>
    <w:rsid w:val="009912F6"/>
    <w:rsid w:val="0099138B"/>
    <w:rsid w:val="00991427"/>
    <w:rsid w:val="009916EF"/>
    <w:rsid w:val="00991745"/>
    <w:rsid w:val="00991921"/>
    <w:rsid w:val="0099230E"/>
    <w:rsid w:val="009923D0"/>
    <w:rsid w:val="009932FD"/>
    <w:rsid w:val="0099345C"/>
    <w:rsid w:val="0099385D"/>
    <w:rsid w:val="00993E8D"/>
    <w:rsid w:val="00993F35"/>
    <w:rsid w:val="009944EA"/>
    <w:rsid w:val="00994655"/>
    <w:rsid w:val="00994685"/>
    <w:rsid w:val="00994AEC"/>
    <w:rsid w:val="00994B9B"/>
    <w:rsid w:val="00994C1C"/>
    <w:rsid w:val="00994CB4"/>
    <w:rsid w:val="00995101"/>
    <w:rsid w:val="009953A7"/>
    <w:rsid w:val="009956E7"/>
    <w:rsid w:val="0099598A"/>
    <w:rsid w:val="00995AE8"/>
    <w:rsid w:val="00995DBC"/>
    <w:rsid w:val="00996274"/>
    <w:rsid w:val="0099643D"/>
    <w:rsid w:val="00996561"/>
    <w:rsid w:val="009967A0"/>
    <w:rsid w:val="00996819"/>
    <w:rsid w:val="00996902"/>
    <w:rsid w:val="00996B36"/>
    <w:rsid w:val="00996B98"/>
    <w:rsid w:val="00996BF0"/>
    <w:rsid w:val="00996E77"/>
    <w:rsid w:val="00996FF4"/>
    <w:rsid w:val="009970BF"/>
    <w:rsid w:val="00997130"/>
    <w:rsid w:val="00997279"/>
    <w:rsid w:val="0099732B"/>
    <w:rsid w:val="00997336"/>
    <w:rsid w:val="00997385"/>
    <w:rsid w:val="0099739A"/>
    <w:rsid w:val="00997478"/>
    <w:rsid w:val="0099799E"/>
    <w:rsid w:val="009A0100"/>
    <w:rsid w:val="009A02FB"/>
    <w:rsid w:val="009A05FB"/>
    <w:rsid w:val="009A0D34"/>
    <w:rsid w:val="009A0EE6"/>
    <w:rsid w:val="009A0FC6"/>
    <w:rsid w:val="009A123D"/>
    <w:rsid w:val="009A12E0"/>
    <w:rsid w:val="009A14AE"/>
    <w:rsid w:val="009A1753"/>
    <w:rsid w:val="009A17E3"/>
    <w:rsid w:val="009A17EB"/>
    <w:rsid w:val="009A1946"/>
    <w:rsid w:val="009A19DF"/>
    <w:rsid w:val="009A1C8B"/>
    <w:rsid w:val="009A1E2F"/>
    <w:rsid w:val="009A1F06"/>
    <w:rsid w:val="009A2275"/>
    <w:rsid w:val="009A24EC"/>
    <w:rsid w:val="009A2555"/>
    <w:rsid w:val="009A2A03"/>
    <w:rsid w:val="009A2A0C"/>
    <w:rsid w:val="009A2BA1"/>
    <w:rsid w:val="009A2CDA"/>
    <w:rsid w:val="009A30CB"/>
    <w:rsid w:val="009A317D"/>
    <w:rsid w:val="009A31D3"/>
    <w:rsid w:val="009A323E"/>
    <w:rsid w:val="009A3544"/>
    <w:rsid w:val="009A35E9"/>
    <w:rsid w:val="009A38BF"/>
    <w:rsid w:val="009A3D2D"/>
    <w:rsid w:val="009A3DF4"/>
    <w:rsid w:val="009A3F2D"/>
    <w:rsid w:val="009A40DD"/>
    <w:rsid w:val="009A4298"/>
    <w:rsid w:val="009A45AF"/>
    <w:rsid w:val="009A4635"/>
    <w:rsid w:val="009A518C"/>
    <w:rsid w:val="009A51A8"/>
    <w:rsid w:val="009A52FA"/>
    <w:rsid w:val="009A5631"/>
    <w:rsid w:val="009A5A9E"/>
    <w:rsid w:val="009A5AF5"/>
    <w:rsid w:val="009A5CF0"/>
    <w:rsid w:val="009A5D5E"/>
    <w:rsid w:val="009A614B"/>
    <w:rsid w:val="009A6194"/>
    <w:rsid w:val="009A6950"/>
    <w:rsid w:val="009A6EF1"/>
    <w:rsid w:val="009A72CC"/>
    <w:rsid w:val="009A7358"/>
    <w:rsid w:val="009A7917"/>
    <w:rsid w:val="009B03BD"/>
    <w:rsid w:val="009B0650"/>
    <w:rsid w:val="009B06B7"/>
    <w:rsid w:val="009B0ADC"/>
    <w:rsid w:val="009B0C14"/>
    <w:rsid w:val="009B0C68"/>
    <w:rsid w:val="009B0D2E"/>
    <w:rsid w:val="009B0F16"/>
    <w:rsid w:val="009B0F2C"/>
    <w:rsid w:val="009B0F40"/>
    <w:rsid w:val="009B16CD"/>
    <w:rsid w:val="009B1766"/>
    <w:rsid w:val="009B18A6"/>
    <w:rsid w:val="009B18BE"/>
    <w:rsid w:val="009B1903"/>
    <w:rsid w:val="009B1C58"/>
    <w:rsid w:val="009B1D81"/>
    <w:rsid w:val="009B23BA"/>
    <w:rsid w:val="009B240F"/>
    <w:rsid w:val="009B2892"/>
    <w:rsid w:val="009B2ED9"/>
    <w:rsid w:val="009B2F27"/>
    <w:rsid w:val="009B3005"/>
    <w:rsid w:val="009B30B5"/>
    <w:rsid w:val="009B3189"/>
    <w:rsid w:val="009B3625"/>
    <w:rsid w:val="009B3686"/>
    <w:rsid w:val="009B3B0F"/>
    <w:rsid w:val="009B3DAC"/>
    <w:rsid w:val="009B3E5B"/>
    <w:rsid w:val="009B3F05"/>
    <w:rsid w:val="009B3FB3"/>
    <w:rsid w:val="009B40CE"/>
    <w:rsid w:val="009B41A9"/>
    <w:rsid w:val="009B43D7"/>
    <w:rsid w:val="009B4467"/>
    <w:rsid w:val="009B494B"/>
    <w:rsid w:val="009B5103"/>
    <w:rsid w:val="009B51EA"/>
    <w:rsid w:val="009B547C"/>
    <w:rsid w:val="009B58DC"/>
    <w:rsid w:val="009B5997"/>
    <w:rsid w:val="009B5C99"/>
    <w:rsid w:val="009B5F00"/>
    <w:rsid w:val="009B6168"/>
    <w:rsid w:val="009B6303"/>
    <w:rsid w:val="009B6406"/>
    <w:rsid w:val="009B65B8"/>
    <w:rsid w:val="009B6625"/>
    <w:rsid w:val="009B666A"/>
    <w:rsid w:val="009B66ED"/>
    <w:rsid w:val="009B69EA"/>
    <w:rsid w:val="009B6C14"/>
    <w:rsid w:val="009B6D1D"/>
    <w:rsid w:val="009B6DAA"/>
    <w:rsid w:val="009B6E1C"/>
    <w:rsid w:val="009B6E33"/>
    <w:rsid w:val="009B6F33"/>
    <w:rsid w:val="009B6F84"/>
    <w:rsid w:val="009B7032"/>
    <w:rsid w:val="009B7099"/>
    <w:rsid w:val="009B717D"/>
    <w:rsid w:val="009B7394"/>
    <w:rsid w:val="009B73BD"/>
    <w:rsid w:val="009B740D"/>
    <w:rsid w:val="009B768B"/>
    <w:rsid w:val="009B7793"/>
    <w:rsid w:val="009B7A73"/>
    <w:rsid w:val="009B7C75"/>
    <w:rsid w:val="009B7E1D"/>
    <w:rsid w:val="009B7F09"/>
    <w:rsid w:val="009C02DB"/>
    <w:rsid w:val="009C02EA"/>
    <w:rsid w:val="009C0517"/>
    <w:rsid w:val="009C0C55"/>
    <w:rsid w:val="009C0D9F"/>
    <w:rsid w:val="009C11D5"/>
    <w:rsid w:val="009C19DC"/>
    <w:rsid w:val="009C1D76"/>
    <w:rsid w:val="009C2220"/>
    <w:rsid w:val="009C2B1A"/>
    <w:rsid w:val="009C2C84"/>
    <w:rsid w:val="009C2DDF"/>
    <w:rsid w:val="009C2F69"/>
    <w:rsid w:val="009C31F6"/>
    <w:rsid w:val="009C32A8"/>
    <w:rsid w:val="009C32C8"/>
    <w:rsid w:val="009C3575"/>
    <w:rsid w:val="009C3781"/>
    <w:rsid w:val="009C3B51"/>
    <w:rsid w:val="009C3C55"/>
    <w:rsid w:val="009C4096"/>
    <w:rsid w:val="009C4478"/>
    <w:rsid w:val="009C449F"/>
    <w:rsid w:val="009C4DFB"/>
    <w:rsid w:val="009C4ED3"/>
    <w:rsid w:val="009C512F"/>
    <w:rsid w:val="009C521B"/>
    <w:rsid w:val="009C52B9"/>
    <w:rsid w:val="009C5335"/>
    <w:rsid w:val="009C5383"/>
    <w:rsid w:val="009C5432"/>
    <w:rsid w:val="009C545E"/>
    <w:rsid w:val="009C59E5"/>
    <w:rsid w:val="009C5A20"/>
    <w:rsid w:val="009C5EC9"/>
    <w:rsid w:val="009C60C2"/>
    <w:rsid w:val="009C639D"/>
    <w:rsid w:val="009C64E8"/>
    <w:rsid w:val="009C681D"/>
    <w:rsid w:val="009C6835"/>
    <w:rsid w:val="009C6BC6"/>
    <w:rsid w:val="009C6C8B"/>
    <w:rsid w:val="009C6F92"/>
    <w:rsid w:val="009C7013"/>
    <w:rsid w:val="009C7177"/>
    <w:rsid w:val="009C71A5"/>
    <w:rsid w:val="009C7554"/>
    <w:rsid w:val="009C756A"/>
    <w:rsid w:val="009C7610"/>
    <w:rsid w:val="009C785A"/>
    <w:rsid w:val="009C7C6E"/>
    <w:rsid w:val="009C7D92"/>
    <w:rsid w:val="009D0032"/>
    <w:rsid w:val="009D00D4"/>
    <w:rsid w:val="009D0138"/>
    <w:rsid w:val="009D0141"/>
    <w:rsid w:val="009D015A"/>
    <w:rsid w:val="009D04FB"/>
    <w:rsid w:val="009D0622"/>
    <w:rsid w:val="009D0984"/>
    <w:rsid w:val="009D1018"/>
    <w:rsid w:val="009D108A"/>
    <w:rsid w:val="009D10B8"/>
    <w:rsid w:val="009D155A"/>
    <w:rsid w:val="009D17CE"/>
    <w:rsid w:val="009D17E4"/>
    <w:rsid w:val="009D197D"/>
    <w:rsid w:val="009D1C7C"/>
    <w:rsid w:val="009D1D31"/>
    <w:rsid w:val="009D1DDF"/>
    <w:rsid w:val="009D2239"/>
    <w:rsid w:val="009D2364"/>
    <w:rsid w:val="009D25B6"/>
    <w:rsid w:val="009D25EC"/>
    <w:rsid w:val="009D26DC"/>
    <w:rsid w:val="009D2903"/>
    <w:rsid w:val="009D3239"/>
    <w:rsid w:val="009D338A"/>
    <w:rsid w:val="009D35FB"/>
    <w:rsid w:val="009D39D3"/>
    <w:rsid w:val="009D3A19"/>
    <w:rsid w:val="009D3B1E"/>
    <w:rsid w:val="009D3B31"/>
    <w:rsid w:val="009D3D8B"/>
    <w:rsid w:val="009D4239"/>
    <w:rsid w:val="009D42CA"/>
    <w:rsid w:val="009D430C"/>
    <w:rsid w:val="009D4B68"/>
    <w:rsid w:val="009D4C75"/>
    <w:rsid w:val="009D4D7F"/>
    <w:rsid w:val="009D4F5C"/>
    <w:rsid w:val="009D4FD9"/>
    <w:rsid w:val="009D5207"/>
    <w:rsid w:val="009D53CE"/>
    <w:rsid w:val="009D5450"/>
    <w:rsid w:val="009D5AB2"/>
    <w:rsid w:val="009D5B4B"/>
    <w:rsid w:val="009D5EC2"/>
    <w:rsid w:val="009D618B"/>
    <w:rsid w:val="009D6195"/>
    <w:rsid w:val="009D643E"/>
    <w:rsid w:val="009D67CF"/>
    <w:rsid w:val="009D6801"/>
    <w:rsid w:val="009D6BBA"/>
    <w:rsid w:val="009D6BD7"/>
    <w:rsid w:val="009D7083"/>
    <w:rsid w:val="009D729B"/>
    <w:rsid w:val="009D7622"/>
    <w:rsid w:val="009D7710"/>
    <w:rsid w:val="009D7716"/>
    <w:rsid w:val="009D77DF"/>
    <w:rsid w:val="009D7AC5"/>
    <w:rsid w:val="009D7D65"/>
    <w:rsid w:val="009E00D9"/>
    <w:rsid w:val="009E0182"/>
    <w:rsid w:val="009E02DD"/>
    <w:rsid w:val="009E0425"/>
    <w:rsid w:val="009E0636"/>
    <w:rsid w:val="009E064E"/>
    <w:rsid w:val="009E0AB3"/>
    <w:rsid w:val="009E0ED6"/>
    <w:rsid w:val="009E1146"/>
    <w:rsid w:val="009E154D"/>
    <w:rsid w:val="009E17BE"/>
    <w:rsid w:val="009E1B85"/>
    <w:rsid w:val="009E1C3C"/>
    <w:rsid w:val="009E1FFF"/>
    <w:rsid w:val="009E20CF"/>
    <w:rsid w:val="009E2155"/>
    <w:rsid w:val="009E21F1"/>
    <w:rsid w:val="009E22EF"/>
    <w:rsid w:val="009E2485"/>
    <w:rsid w:val="009E2945"/>
    <w:rsid w:val="009E2A44"/>
    <w:rsid w:val="009E2D29"/>
    <w:rsid w:val="009E2DA4"/>
    <w:rsid w:val="009E32D3"/>
    <w:rsid w:val="009E33A9"/>
    <w:rsid w:val="009E38D8"/>
    <w:rsid w:val="009E3AB3"/>
    <w:rsid w:val="009E3AB9"/>
    <w:rsid w:val="009E3EC0"/>
    <w:rsid w:val="009E3F6A"/>
    <w:rsid w:val="009E431A"/>
    <w:rsid w:val="009E45CB"/>
    <w:rsid w:val="009E474B"/>
    <w:rsid w:val="009E4A8D"/>
    <w:rsid w:val="009E4C90"/>
    <w:rsid w:val="009E4DB3"/>
    <w:rsid w:val="009E5902"/>
    <w:rsid w:val="009E5E71"/>
    <w:rsid w:val="009E63B5"/>
    <w:rsid w:val="009E6480"/>
    <w:rsid w:val="009E6AD6"/>
    <w:rsid w:val="009E71B9"/>
    <w:rsid w:val="009E73FD"/>
    <w:rsid w:val="009E74AB"/>
    <w:rsid w:val="009E76BF"/>
    <w:rsid w:val="009E7D8E"/>
    <w:rsid w:val="009F0265"/>
    <w:rsid w:val="009F06B4"/>
    <w:rsid w:val="009F07AC"/>
    <w:rsid w:val="009F09F4"/>
    <w:rsid w:val="009F0A20"/>
    <w:rsid w:val="009F0B8D"/>
    <w:rsid w:val="009F0E42"/>
    <w:rsid w:val="009F106C"/>
    <w:rsid w:val="009F10DE"/>
    <w:rsid w:val="009F125C"/>
    <w:rsid w:val="009F14DA"/>
    <w:rsid w:val="009F1511"/>
    <w:rsid w:val="009F1516"/>
    <w:rsid w:val="009F152D"/>
    <w:rsid w:val="009F16A9"/>
    <w:rsid w:val="009F1A7B"/>
    <w:rsid w:val="009F1CD9"/>
    <w:rsid w:val="009F2265"/>
    <w:rsid w:val="009F249B"/>
    <w:rsid w:val="009F24B9"/>
    <w:rsid w:val="009F2896"/>
    <w:rsid w:val="009F2A5E"/>
    <w:rsid w:val="009F2C6F"/>
    <w:rsid w:val="009F329B"/>
    <w:rsid w:val="009F37AD"/>
    <w:rsid w:val="009F383F"/>
    <w:rsid w:val="009F4181"/>
    <w:rsid w:val="009F4582"/>
    <w:rsid w:val="009F45D7"/>
    <w:rsid w:val="009F46C6"/>
    <w:rsid w:val="009F4946"/>
    <w:rsid w:val="009F4BAC"/>
    <w:rsid w:val="009F4BBF"/>
    <w:rsid w:val="009F4CEE"/>
    <w:rsid w:val="009F54A4"/>
    <w:rsid w:val="009F5877"/>
    <w:rsid w:val="009F59AA"/>
    <w:rsid w:val="009F5C85"/>
    <w:rsid w:val="009F5EB0"/>
    <w:rsid w:val="009F60C7"/>
    <w:rsid w:val="009F6252"/>
    <w:rsid w:val="009F629B"/>
    <w:rsid w:val="009F6308"/>
    <w:rsid w:val="009F671D"/>
    <w:rsid w:val="009F6C72"/>
    <w:rsid w:val="009F6D79"/>
    <w:rsid w:val="009F6D8B"/>
    <w:rsid w:val="009F6E76"/>
    <w:rsid w:val="009F72D1"/>
    <w:rsid w:val="009F73BE"/>
    <w:rsid w:val="009F741F"/>
    <w:rsid w:val="009F7BBD"/>
    <w:rsid w:val="00A0009D"/>
    <w:rsid w:val="00A0024C"/>
    <w:rsid w:val="00A0046B"/>
    <w:rsid w:val="00A007BE"/>
    <w:rsid w:val="00A007F9"/>
    <w:rsid w:val="00A00FCD"/>
    <w:rsid w:val="00A0120D"/>
    <w:rsid w:val="00A0121E"/>
    <w:rsid w:val="00A01223"/>
    <w:rsid w:val="00A014FD"/>
    <w:rsid w:val="00A016F7"/>
    <w:rsid w:val="00A01A27"/>
    <w:rsid w:val="00A01D62"/>
    <w:rsid w:val="00A0241D"/>
    <w:rsid w:val="00A0242F"/>
    <w:rsid w:val="00A02477"/>
    <w:rsid w:val="00A025D5"/>
    <w:rsid w:val="00A02626"/>
    <w:rsid w:val="00A026D8"/>
    <w:rsid w:val="00A02723"/>
    <w:rsid w:val="00A02759"/>
    <w:rsid w:val="00A0287E"/>
    <w:rsid w:val="00A03468"/>
    <w:rsid w:val="00A03816"/>
    <w:rsid w:val="00A0394E"/>
    <w:rsid w:val="00A0398A"/>
    <w:rsid w:val="00A039DF"/>
    <w:rsid w:val="00A03AC1"/>
    <w:rsid w:val="00A0411A"/>
    <w:rsid w:val="00A04391"/>
    <w:rsid w:val="00A04B47"/>
    <w:rsid w:val="00A04BA3"/>
    <w:rsid w:val="00A04E79"/>
    <w:rsid w:val="00A05092"/>
    <w:rsid w:val="00A053C8"/>
    <w:rsid w:val="00A0552F"/>
    <w:rsid w:val="00A0593D"/>
    <w:rsid w:val="00A0665E"/>
    <w:rsid w:val="00A06768"/>
    <w:rsid w:val="00A06D10"/>
    <w:rsid w:val="00A06D3B"/>
    <w:rsid w:val="00A06DD0"/>
    <w:rsid w:val="00A07204"/>
    <w:rsid w:val="00A072DD"/>
    <w:rsid w:val="00A07A22"/>
    <w:rsid w:val="00A07C73"/>
    <w:rsid w:val="00A07D3C"/>
    <w:rsid w:val="00A07F5A"/>
    <w:rsid w:val="00A10B90"/>
    <w:rsid w:val="00A10CEE"/>
    <w:rsid w:val="00A11065"/>
    <w:rsid w:val="00A11169"/>
    <w:rsid w:val="00A117B2"/>
    <w:rsid w:val="00A119DC"/>
    <w:rsid w:val="00A11AE4"/>
    <w:rsid w:val="00A11CE9"/>
    <w:rsid w:val="00A12049"/>
    <w:rsid w:val="00A120BD"/>
    <w:rsid w:val="00A12287"/>
    <w:rsid w:val="00A124C2"/>
    <w:rsid w:val="00A125A6"/>
    <w:rsid w:val="00A125DF"/>
    <w:rsid w:val="00A1260A"/>
    <w:rsid w:val="00A127CC"/>
    <w:rsid w:val="00A1283B"/>
    <w:rsid w:val="00A129A5"/>
    <w:rsid w:val="00A12C53"/>
    <w:rsid w:val="00A12FA9"/>
    <w:rsid w:val="00A1309A"/>
    <w:rsid w:val="00A13397"/>
    <w:rsid w:val="00A1363E"/>
    <w:rsid w:val="00A138FA"/>
    <w:rsid w:val="00A1419A"/>
    <w:rsid w:val="00A143D3"/>
    <w:rsid w:val="00A146A3"/>
    <w:rsid w:val="00A14921"/>
    <w:rsid w:val="00A14DE9"/>
    <w:rsid w:val="00A1509B"/>
    <w:rsid w:val="00A159F5"/>
    <w:rsid w:val="00A15B72"/>
    <w:rsid w:val="00A15E34"/>
    <w:rsid w:val="00A15E7D"/>
    <w:rsid w:val="00A160A9"/>
    <w:rsid w:val="00A1689A"/>
    <w:rsid w:val="00A16B4F"/>
    <w:rsid w:val="00A1702B"/>
    <w:rsid w:val="00A17040"/>
    <w:rsid w:val="00A1711D"/>
    <w:rsid w:val="00A171B3"/>
    <w:rsid w:val="00A175CE"/>
    <w:rsid w:val="00A176E1"/>
    <w:rsid w:val="00A17C5F"/>
    <w:rsid w:val="00A17F36"/>
    <w:rsid w:val="00A17FF6"/>
    <w:rsid w:val="00A202F1"/>
    <w:rsid w:val="00A20382"/>
    <w:rsid w:val="00A203AD"/>
    <w:rsid w:val="00A20573"/>
    <w:rsid w:val="00A20750"/>
    <w:rsid w:val="00A20AD4"/>
    <w:rsid w:val="00A2115A"/>
    <w:rsid w:val="00A211B5"/>
    <w:rsid w:val="00A2134B"/>
    <w:rsid w:val="00A21728"/>
    <w:rsid w:val="00A21817"/>
    <w:rsid w:val="00A21B5C"/>
    <w:rsid w:val="00A21C38"/>
    <w:rsid w:val="00A21DE2"/>
    <w:rsid w:val="00A223BD"/>
    <w:rsid w:val="00A22552"/>
    <w:rsid w:val="00A227B8"/>
    <w:rsid w:val="00A22FC8"/>
    <w:rsid w:val="00A23077"/>
    <w:rsid w:val="00A230D1"/>
    <w:rsid w:val="00A2321C"/>
    <w:rsid w:val="00A23265"/>
    <w:rsid w:val="00A23266"/>
    <w:rsid w:val="00A23414"/>
    <w:rsid w:val="00A2353D"/>
    <w:rsid w:val="00A23540"/>
    <w:rsid w:val="00A239F6"/>
    <w:rsid w:val="00A23E89"/>
    <w:rsid w:val="00A24133"/>
    <w:rsid w:val="00A241EB"/>
    <w:rsid w:val="00A244C6"/>
    <w:rsid w:val="00A24552"/>
    <w:rsid w:val="00A24A2A"/>
    <w:rsid w:val="00A24A37"/>
    <w:rsid w:val="00A24A4E"/>
    <w:rsid w:val="00A24D9F"/>
    <w:rsid w:val="00A24DAC"/>
    <w:rsid w:val="00A24E70"/>
    <w:rsid w:val="00A24EFC"/>
    <w:rsid w:val="00A24F99"/>
    <w:rsid w:val="00A25527"/>
    <w:rsid w:val="00A25792"/>
    <w:rsid w:val="00A258AC"/>
    <w:rsid w:val="00A25931"/>
    <w:rsid w:val="00A25AAC"/>
    <w:rsid w:val="00A25B89"/>
    <w:rsid w:val="00A2622E"/>
    <w:rsid w:val="00A263DB"/>
    <w:rsid w:val="00A26552"/>
    <w:rsid w:val="00A265F9"/>
    <w:rsid w:val="00A267D6"/>
    <w:rsid w:val="00A26C0A"/>
    <w:rsid w:val="00A26CE2"/>
    <w:rsid w:val="00A26FD3"/>
    <w:rsid w:val="00A2726D"/>
    <w:rsid w:val="00A27309"/>
    <w:rsid w:val="00A273A1"/>
    <w:rsid w:val="00A27509"/>
    <w:rsid w:val="00A2762F"/>
    <w:rsid w:val="00A2769D"/>
    <w:rsid w:val="00A279FD"/>
    <w:rsid w:val="00A27C17"/>
    <w:rsid w:val="00A27DAB"/>
    <w:rsid w:val="00A27E13"/>
    <w:rsid w:val="00A27EC3"/>
    <w:rsid w:val="00A30065"/>
    <w:rsid w:val="00A3017E"/>
    <w:rsid w:val="00A30429"/>
    <w:rsid w:val="00A308A5"/>
    <w:rsid w:val="00A30F8C"/>
    <w:rsid w:val="00A3108D"/>
    <w:rsid w:val="00A31342"/>
    <w:rsid w:val="00A316D6"/>
    <w:rsid w:val="00A31B09"/>
    <w:rsid w:val="00A31BD9"/>
    <w:rsid w:val="00A31DEA"/>
    <w:rsid w:val="00A32247"/>
    <w:rsid w:val="00A32974"/>
    <w:rsid w:val="00A3353A"/>
    <w:rsid w:val="00A33645"/>
    <w:rsid w:val="00A33720"/>
    <w:rsid w:val="00A33840"/>
    <w:rsid w:val="00A33C2E"/>
    <w:rsid w:val="00A33DA4"/>
    <w:rsid w:val="00A3441C"/>
    <w:rsid w:val="00A345CC"/>
    <w:rsid w:val="00A345FD"/>
    <w:rsid w:val="00A34627"/>
    <w:rsid w:val="00A34AD7"/>
    <w:rsid w:val="00A34F24"/>
    <w:rsid w:val="00A34FB8"/>
    <w:rsid w:val="00A35682"/>
    <w:rsid w:val="00A3597B"/>
    <w:rsid w:val="00A35C21"/>
    <w:rsid w:val="00A36006"/>
    <w:rsid w:val="00A360F8"/>
    <w:rsid w:val="00A36110"/>
    <w:rsid w:val="00A362E0"/>
    <w:rsid w:val="00A363C5"/>
    <w:rsid w:val="00A36467"/>
    <w:rsid w:val="00A36617"/>
    <w:rsid w:val="00A366DD"/>
    <w:rsid w:val="00A36B75"/>
    <w:rsid w:val="00A36C5C"/>
    <w:rsid w:val="00A36E76"/>
    <w:rsid w:val="00A36F5E"/>
    <w:rsid w:val="00A370FF"/>
    <w:rsid w:val="00A37619"/>
    <w:rsid w:val="00A377D0"/>
    <w:rsid w:val="00A377DE"/>
    <w:rsid w:val="00A377FF"/>
    <w:rsid w:val="00A37945"/>
    <w:rsid w:val="00A3795F"/>
    <w:rsid w:val="00A379E2"/>
    <w:rsid w:val="00A37A1E"/>
    <w:rsid w:val="00A37A8E"/>
    <w:rsid w:val="00A37CE0"/>
    <w:rsid w:val="00A37E27"/>
    <w:rsid w:val="00A37FDE"/>
    <w:rsid w:val="00A405D0"/>
    <w:rsid w:val="00A4078D"/>
    <w:rsid w:val="00A40805"/>
    <w:rsid w:val="00A40D9E"/>
    <w:rsid w:val="00A40FFE"/>
    <w:rsid w:val="00A41014"/>
    <w:rsid w:val="00A41426"/>
    <w:rsid w:val="00A414AA"/>
    <w:rsid w:val="00A417BF"/>
    <w:rsid w:val="00A41A6C"/>
    <w:rsid w:val="00A41AE9"/>
    <w:rsid w:val="00A421AF"/>
    <w:rsid w:val="00A422AF"/>
    <w:rsid w:val="00A4272E"/>
    <w:rsid w:val="00A428CD"/>
    <w:rsid w:val="00A42935"/>
    <w:rsid w:val="00A42C28"/>
    <w:rsid w:val="00A43687"/>
    <w:rsid w:val="00A4391D"/>
    <w:rsid w:val="00A43EA6"/>
    <w:rsid w:val="00A4401F"/>
    <w:rsid w:val="00A4416A"/>
    <w:rsid w:val="00A444C8"/>
    <w:rsid w:val="00A44582"/>
    <w:rsid w:val="00A44637"/>
    <w:rsid w:val="00A4476F"/>
    <w:rsid w:val="00A44B5E"/>
    <w:rsid w:val="00A44C2E"/>
    <w:rsid w:val="00A44D5F"/>
    <w:rsid w:val="00A450C9"/>
    <w:rsid w:val="00A4529B"/>
    <w:rsid w:val="00A458B2"/>
    <w:rsid w:val="00A45AB7"/>
    <w:rsid w:val="00A45B64"/>
    <w:rsid w:val="00A45B92"/>
    <w:rsid w:val="00A45F6F"/>
    <w:rsid w:val="00A465FA"/>
    <w:rsid w:val="00A46826"/>
    <w:rsid w:val="00A46C03"/>
    <w:rsid w:val="00A47036"/>
    <w:rsid w:val="00A47044"/>
    <w:rsid w:val="00A47340"/>
    <w:rsid w:val="00A4745F"/>
    <w:rsid w:val="00A47744"/>
    <w:rsid w:val="00A477DD"/>
    <w:rsid w:val="00A478DF"/>
    <w:rsid w:val="00A47B31"/>
    <w:rsid w:val="00A47B74"/>
    <w:rsid w:val="00A47F01"/>
    <w:rsid w:val="00A506C9"/>
    <w:rsid w:val="00A5070C"/>
    <w:rsid w:val="00A5073D"/>
    <w:rsid w:val="00A51090"/>
    <w:rsid w:val="00A510C0"/>
    <w:rsid w:val="00A5152C"/>
    <w:rsid w:val="00A51773"/>
    <w:rsid w:val="00A51995"/>
    <w:rsid w:val="00A51B83"/>
    <w:rsid w:val="00A51F89"/>
    <w:rsid w:val="00A52008"/>
    <w:rsid w:val="00A5218F"/>
    <w:rsid w:val="00A5288F"/>
    <w:rsid w:val="00A528D8"/>
    <w:rsid w:val="00A529E9"/>
    <w:rsid w:val="00A52A06"/>
    <w:rsid w:val="00A52C0B"/>
    <w:rsid w:val="00A52C26"/>
    <w:rsid w:val="00A52E21"/>
    <w:rsid w:val="00A53735"/>
    <w:rsid w:val="00A53A32"/>
    <w:rsid w:val="00A53AF0"/>
    <w:rsid w:val="00A53C3B"/>
    <w:rsid w:val="00A53D70"/>
    <w:rsid w:val="00A53D9F"/>
    <w:rsid w:val="00A53FB1"/>
    <w:rsid w:val="00A54573"/>
    <w:rsid w:val="00A547FA"/>
    <w:rsid w:val="00A54E44"/>
    <w:rsid w:val="00A54EAB"/>
    <w:rsid w:val="00A54F64"/>
    <w:rsid w:val="00A5580A"/>
    <w:rsid w:val="00A5589D"/>
    <w:rsid w:val="00A558EE"/>
    <w:rsid w:val="00A55A34"/>
    <w:rsid w:val="00A55AAE"/>
    <w:rsid w:val="00A55F44"/>
    <w:rsid w:val="00A564BE"/>
    <w:rsid w:val="00A56842"/>
    <w:rsid w:val="00A56900"/>
    <w:rsid w:val="00A56CBF"/>
    <w:rsid w:val="00A56EA0"/>
    <w:rsid w:val="00A571C5"/>
    <w:rsid w:val="00A57397"/>
    <w:rsid w:val="00A574A2"/>
    <w:rsid w:val="00A574C7"/>
    <w:rsid w:val="00A5797A"/>
    <w:rsid w:val="00A57CD8"/>
    <w:rsid w:val="00A57DBE"/>
    <w:rsid w:val="00A57FAE"/>
    <w:rsid w:val="00A60025"/>
    <w:rsid w:val="00A60038"/>
    <w:rsid w:val="00A6022B"/>
    <w:rsid w:val="00A60574"/>
    <w:rsid w:val="00A605D9"/>
    <w:rsid w:val="00A6080A"/>
    <w:rsid w:val="00A60920"/>
    <w:rsid w:val="00A609DC"/>
    <w:rsid w:val="00A60B8B"/>
    <w:rsid w:val="00A612F3"/>
    <w:rsid w:val="00A61357"/>
    <w:rsid w:val="00A61EE3"/>
    <w:rsid w:val="00A623A5"/>
    <w:rsid w:val="00A62586"/>
    <w:rsid w:val="00A62769"/>
    <w:rsid w:val="00A62E6E"/>
    <w:rsid w:val="00A6327C"/>
    <w:rsid w:val="00A63334"/>
    <w:rsid w:val="00A63363"/>
    <w:rsid w:val="00A63590"/>
    <w:rsid w:val="00A63808"/>
    <w:rsid w:val="00A63AFD"/>
    <w:rsid w:val="00A63B0F"/>
    <w:rsid w:val="00A63C81"/>
    <w:rsid w:val="00A63CEB"/>
    <w:rsid w:val="00A63EB5"/>
    <w:rsid w:val="00A6406B"/>
    <w:rsid w:val="00A64108"/>
    <w:rsid w:val="00A641E7"/>
    <w:rsid w:val="00A6476F"/>
    <w:rsid w:val="00A648C9"/>
    <w:rsid w:val="00A64BCD"/>
    <w:rsid w:val="00A64ECE"/>
    <w:rsid w:val="00A65169"/>
    <w:rsid w:val="00A653C7"/>
    <w:rsid w:val="00A653FD"/>
    <w:rsid w:val="00A6596A"/>
    <w:rsid w:val="00A659A1"/>
    <w:rsid w:val="00A65DBE"/>
    <w:rsid w:val="00A6606B"/>
    <w:rsid w:val="00A660A7"/>
    <w:rsid w:val="00A66104"/>
    <w:rsid w:val="00A66149"/>
    <w:rsid w:val="00A661E9"/>
    <w:rsid w:val="00A666C2"/>
    <w:rsid w:val="00A66701"/>
    <w:rsid w:val="00A66BF2"/>
    <w:rsid w:val="00A66C5B"/>
    <w:rsid w:val="00A66D84"/>
    <w:rsid w:val="00A67639"/>
    <w:rsid w:val="00A67759"/>
    <w:rsid w:val="00A67835"/>
    <w:rsid w:val="00A67860"/>
    <w:rsid w:val="00A67D99"/>
    <w:rsid w:val="00A67EDB"/>
    <w:rsid w:val="00A67FA4"/>
    <w:rsid w:val="00A709AD"/>
    <w:rsid w:val="00A70BD2"/>
    <w:rsid w:val="00A71276"/>
    <w:rsid w:val="00A712EE"/>
    <w:rsid w:val="00A7166E"/>
    <w:rsid w:val="00A7178E"/>
    <w:rsid w:val="00A71ADF"/>
    <w:rsid w:val="00A72327"/>
    <w:rsid w:val="00A7252B"/>
    <w:rsid w:val="00A72575"/>
    <w:rsid w:val="00A72731"/>
    <w:rsid w:val="00A72880"/>
    <w:rsid w:val="00A72CCE"/>
    <w:rsid w:val="00A734C1"/>
    <w:rsid w:val="00A73BCF"/>
    <w:rsid w:val="00A745E1"/>
    <w:rsid w:val="00A746DE"/>
    <w:rsid w:val="00A7475A"/>
    <w:rsid w:val="00A74F20"/>
    <w:rsid w:val="00A75324"/>
    <w:rsid w:val="00A75CCB"/>
    <w:rsid w:val="00A75DAB"/>
    <w:rsid w:val="00A75F15"/>
    <w:rsid w:val="00A76194"/>
    <w:rsid w:val="00A761E0"/>
    <w:rsid w:val="00A76878"/>
    <w:rsid w:val="00A76958"/>
    <w:rsid w:val="00A76A0A"/>
    <w:rsid w:val="00A76A84"/>
    <w:rsid w:val="00A76B7E"/>
    <w:rsid w:val="00A76E4C"/>
    <w:rsid w:val="00A76EAD"/>
    <w:rsid w:val="00A7746F"/>
    <w:rsid w:val="00A77B6A"/>
    <w:rsid w:val="00A77BF1"/>
    <w:rsid w:val="00A77FA0"/>
    <w:rsid w:val="00A80290"/>
    <w:rsid w:val="00A804BE"/>
    <w:rsid w:val="00A80501"/>
    <w:rsid w:val="00A8052F"/>
    <w:rsid w:val="00A8064A"/>
    <w:rsid w:val="00A80899"/>
    <w:rsid w:val="00A80975"/>
    <w:rsid w:val="00A80D08"/>
    <w:rsid w:val="00A80F21"/>
    <w:rsid w:val="00A8143F"/>
    <w:rsid w:val="00A814F1"/>
    <w:rsid w:val="00A817BB"/>
    <w:rsid w:val="00A8199D"/>
    <w:rsid w:val="00A82090"/>
    <w:rsid w:val="00A82096"/>
    <w:rsid w:val="00A8249D"/>
    <w:rsid w:val="00A829BB"/>
    <w:rsid w:val="00A82B75"/>
    <w:rsid w:val="00A82BFB"/>
    <w:rsid w:val="00A82C61"/>
    <w:rsid w:val="00A82F13"/>
    <w:rsid w:val="00A8302B"/>
    <w:rsid w:val="00A8339B"/>
    <w:rsid w:val="00A83430"/>
    <w:rsid w:val="00A83565"/>
    <w:rsid w:val="00A83585"/>
    <w:rsid w:val="00A835E6"/>
    <w:rsid w:val="00A83680"/>
    <w:rsid w:val="00A83789"/>
    <w:rsid w:val="00A8384C"/>
    <w:rsid w:val="00A83B8C"/>
    <w:rsid w:val="00A83C1C"/>
    <w:rsid w:val="00A83D00"/>
    <w:rsid w:val="00A83D37"/>
    <w:rsid w:val="00A84259"/>
    <w:rsid w:val="00A8442B"/>
    <w:rsid w:val="00A84A42"/>
    <w:rsid w:val="00A84B20"/>
    <w:rsid w:val="00A84B34"/>
    <w:rsid w:val="00A84C90"/>
    <w:rsid w:val="00A84D54"/>
    <w:rsid w:val="00A84EB0"/>
    <w:rsid w:val="00A8519A"/>
    <w:rsid w:val="00A853AD"/>
    <w:rsid w:val="00A853AF"/>
    <w:rsid w:val="00A85624"/>
    <w:rsid w:val="00A85B57"/>
    <w:rsid w:val="00A85EBB"/>
    <w:rsid w:val="00A8612B"/>
    <w:rsid w:val="00A861C8"/>
    <w:rsid w:val="00A86616"/>
    <w:rsid w:val="00A86686"/>
    <w:rsid w:val="00A86746"/>
    <w:rsid w:val="00A8686A"/>
    <w:rsid w:val="00A86892"/>
    <w:rsid w:val="00A86A3C"/>
    <w:rsid w:val="00A870F5"/>
    <w:rsid w:val="00A87133"/>
    <w:rsid w:val="00A87298"/>
    <w:rsid w:val="00A875F0"/>
    <w:rsid w:val="00A87D05"/>
    <w:rsid w:val="00A87DE8"/>
    <w:rsid w:val="00A87E48"/>
    <w:rsid w:val="00A90101"/>
    <w:rsid w:val="00A901D8"/>
    <w:rsid w:val="00A90673"/>
    <w:rsid w:val="00A909B1"/>
    <w:rsid w:val="00A90D69"/>
    <w:rsid w:val="00A9147F"/>
    <w:rsid w:val="00A91878"/>
    <w:rsid w:val="00A918C8"/>
    <w:rsid w:val="00A91B3D"/>
    <w:rsid w:val="00A9215C"/>
    <w:rsid w:val="00A921D4"/>
    <w:rsid w:val="00A92212"/>
    <w:rsid w:val="00A92312"/>
    <w:rsid w:val="00A9241E"/>
    <w:rsid w:val="00A92750"/>
    <w:rsid w:val="00A9284D"/>
    <w:rsid w:val="00A928BC"/>
    <w:rsid w:val="00A9291D"/>
    <w:rsid w:val="00A929FD"/>
    <w:rsid w:val="00A92ADD"/>
    <w:rsid w:val="00A92C25"/>
    <w:rsid w:val="00A92E05"/>
    <w:rsid w:val="00A92E2F"/>
    <w:rsid w:val="00A92E4D"/>
    <w:rsid w:val="00A92E50"/>
    <w:rsid w:val="00A93041"/>
    <w:rsid w:val="00A93384"/>
    <w:rsid w:val="00A933A6"/>
    <w:rsid w:val="00A93793"/>
    <w:rsid w:val="00A938BA"/>
    <w:rsid w:val="00A938D2"/>
    <w:rsid w:val="00A939A4"/>
    <w:rsid w:val="00A94609"/>
    <w:rsid w:val="00A948CA"/>
    <w:rsid w:val="00A94F67"/>
    <w:rsid w:val="00A953D7"/>
    <w:rsid w:val="00A9542B"/>
    <w:rsid w:val="00A95C7E"/>
    <w:rsid w:val="00A95C81"/>
    <w:rsid w:val="00A95D37"/>
    <w:rsid w:val="00A95DD8"/>
    <w:rsid w:val="00A95EDC"/>
    <w:rsid w:val="00A9605C"/>
    <w:rsid w:val="00A96209"/>
    <w:rsid w:val="00A96218"/>
    <w:rsid w:val="00A965EC"/>
    <w:rsid w:val="00A96635"/>
    <w:rsid w:val="00A966F7"/>
    <w:rsid w:val="00A96D51"/>
    <w:rsid w:val="00A96E93"/>
    <w:rsid w:val="00A9721E"/>
    <w:rsid w:val="00A9728B"/>
    <w:rsid w:val="00A974A0"/>
    <w:rsid w:val="00A974D3"/>
    <w:rsid w:val="00A97538"/>
    <w:rsid w:val="00A97762"/>
    <w:rsid w:val="00A97881"/>
    <w:rsid w:val="00A9788C"/>
    <w:rsid w:val="00A978F5"/>
    <w:rsid w:val="00A97B28"/>
    <w:rsid w:val="00A97E27"/>
    <w:rsid w:val="00A97E4C"/>
    <w:rsid w:val="00AA02DC"/>
    <w:rsid w:val="00AA03D6"/>
    <w:rsid w:val="00AA0881"/>
    <w:rsid w:val="00AA0960"/>
    <w:rsid w:val="00AA0975"/>
    <w:rsid w:val="00AA09D4"/>
    <w:rsid w:val="00AA0B60"/>
    <w:rsid w:val="00AA0CD5"/>
    <w:rsid w:val="00AA1353"/>
    <w:rsid w:val="00AA1601"/>
    <w:rsid w:val="00AA162B"/>
    <w:rsid w:val="00AA1752"/>
    <w:rsid w:val="00AA1A75"/>
    <w:rsid w:val="00AA1FDF"/>
    <w:rsid w:val="00AA2018"/>
    <w:rsid w:val="00AA2193"/>
    <w:rsid w:val="00AA2286"/>
    <w:rsid w:val="00AA25CE"/>
    <w:rsid w:val="00AA276D"/>
    <w:rsid w:val="00AA290E"/>
    <w:rsid w:val="00AA2BDA"/>
    <w:rsid w:val="00AA3293"/>
    <w:rsid w:val="00AA33EF"/>
    <w:rsid w:val="00AA36B1"/>
    <w:rsid w:val="00AA3830"/>
    <w:rsid w:val="00AA3836"/>
    <w:rsid w:val="00AA39C3"/>
    <w:rsid w:val="00AA3A1A"/>
    <w:rsid w:val="00AA3F1E"/>
    <w:rsid w:val="00AA4164"/>
    <w:rsid w:val="00AA41A6"/>
    <w:rsid w:val="00AA4398"/>
    <w:rsid w:val="00AA45F5"/>
    <w:rsid w:val="00AA49AF"/>
    <w:rsid w:val="00AA49D5"/>
    <w:rsid w:val="00AA4A81"/>
    <w:rsid w:val="00AA4B4D"/>
    <w:rsid w:val="00AA4BAF"/>
    <w:rsid w:val="00AA4CE0"/>
    <w:rsid w:val="00AA4E7B"/>
    <w:rsid w:val="00AA5078"/>
    <w:rsid w:val="00AA5500"/>
    <w:rsid w:val="00AA56E9"/>
    <w:rsid w:val="00AA5770"/>
    <w:rsid w:val="00AA5B47"/>
    <w:rsid w:val="00AA5CF8"/>
    <w:rsid w:val="00AA603D"/>
    <w:rsid w:val="00AA6174"/>
    <w:rsid w:val="00AA618A"/>
    <w:rsid w:val="00AA6593"/>
    <w:rsid w:val="00AA6626"/>
    <w:rsid w:val="00AA6698"/>
    <w:rsid w:val="00AA6910"/>
    <w:rsid w:val="00AA6A88"/>
    <w:rsid w:val="00AA6E14"/>
    <w:rsid w:val="00AA71F4"/>
    <w:rsid w:val="00AA7425"/>
    <w:rsid w:val="00AA7D04"/>
    <w:rsid w:val="00AA7ED9"/>
    <w:rsid w:val="00AB017C"/>
    <w:rsid w:val="00AB0485"/>
    <w:rsid w:val="00AB07B2"/>
    <w:rsid w:val="00AB080C"/>
    <w:rsid w:val="00AB0851"/>
    <w:rsid w:val="00AB0BDF"/>
    <w:rsid w:val="00AB0E9E"/>
    <w:rsid w:val="00AB0EC7"/>
    <w:rsid w:val="00AB101D"/>
    <w:rsid w:val="00AB16E6"/>
    <w:rsid w:val="00AB171C"/>
    <w:rsid w:val="00AB1BA3"/>
    <w:rsid w:val="00AB1EB4"/>
    <w:rsid w:val="00AB1F6E"/>
    <w:rsid w:val="00AB21BC"/>
    <w:rsid w:val="00AB227C"/>
    <w:rsid w:val="00AB23AD"/>
    <w:rsid w:val="00AB2A1B"/>
    <w:rsid w:val="00AB2CE6"/>
    <w:rsid w:val="00AB2D6B"/>
    <w:rsid w:val="00AB3200"/>
    <w:rsid w:val="00AB33D6"/>
    <w:rsid w:val="00AB3937"/>
    <w:rsid w:val="00AB3B7A"/>
    <w:rsid w:val="00AB3DBB"/>
    <w:rsid w:val="00AB3EAA"/>
    <w:rsid w:val="00AB4002"/>
    <w:rsid w:val="00AB4297"/>
    <w:rsid w:val="00AB48A7"/>
    <w:rsid w:val="00AB496F"/>
    <w:rsid w:val="00AB4C59"/>
    <w:rsid w:val="00AB4D49"/>
    <w:rsid w:val="00AB4E8E"/>
    <w:rsid w:val="00AB5045"/>
    <w:rsid w:val="00AB50E5"/>
    <w:rsid w:val="00AB5340"/>
    <w:rsid w:val="00AB5390"/>
    <w:rsid w:val="00AB5553"/>
    <w:rsid w:val="00AB5BDB"/>
    <w:rsid w:val="00AB5CBF"/>
    <w:rsid w:val="00AB5E08"/>
    <w:rsid w:val="00AB606F"/>
    <w:rsid w:val="00AB6363"/>
    <w:rsid w:val="00AB6460"/>
    <w:rsid w:val="00AB64A1"/>
    <w:rsid w:val="00AB64D6"/>
    <w:rsid w:val="00AB6AD9"/>
    <w:rsid w:val="00AB6F35"/>
    <w:rsid w:val="00AB70D2"/>
    <w:rsid w:val="00AB7536"/>
    <w:rsid w:val="00AB75D6"/>
    <w:rsid w:val="00AB7C7F"/>
    <w:rsid w:val="00AB7CDB"/>
    <w:rsid w:val="00AB7F91"/>
    <w:rsid w:val="00AB7FA7"/>
    <w:rsid w:val="00AC0066"/>
    <w:rsid w:val="00AC01C0"/>
    <w:rsid w:val="00AC0219"/>
    <w:rsid w:val="00AC076B"/>
    <w:rsid w:val="00AC08F9"/>
    <w:rsid w:val="00AC0BAF"/>
    <w:rsid w:val="00AC0F31"/>
    <w:rsid w:val="00AC0FF3"/>
    <w:rsid w:val="00AC1200"/>
    <w:rsid w:val="00AC135F"/>
    <w:rsid w:val="00AC137B"/>
    <w:rsid w:val="00AC137D"/>
    <w:rsid w:val="00AC1872"/>
    <w:rsid w:val="00AC18B6"/>
    <w:rsid w:val="00AC193E"/>
    <w:rsid w:val="00AC19FF"/>
    <w:rsid w:val="00AC1A4A"/>
    <w:rsid w:val="00AC1A99"/>
    <w:rsid w:val="00AC1EC3"/>
    <w:rsid w:val="00AC1EFF"/>
    <w:rsid w:val="00AC1FAD"/>
    <w:rsid w:val="00AC203B"/>
    <w:rsid w:val="00AC227B"/>
    <w:rsid w:val="00AC26D7"/>
    <w:rsid w:val="00AC2A26"/>
    <w:rsid w:val="00AC30EF"/>
    <w:rsid w:val="00AC34A4"/>
    <w:rsid w:val="00AC34BF"/>
    <w:rsid w:val="00AC36C1"/>
    <w:rsid w:val="00AC3B14"/>
    <w:rsid w:val="00AC41DB"/>
    <w:rsid w:val="00AC4325"/>
    <w:rsid w:val="00AC434F"/>
    <w:rsid w:val="00AC45C8"/>
    <w:rsid w:val="00AC4716"/>
    <w:rsid w:val="00AC4915"/>
    <w:rsid w:val="00AC4BB9"/>
    <w:rsid w:val="00AC4BEA"/>
    <w:rsid w:val="00AC4D1E"/>
    <w:rsid w:val="00AC4E6D"/>
    <w:rsid w:val="00AC50A1"/>
    <w:rsid w:val="00AC51F9"/>
    <w:rsid w:val="00AC525F"/>
    <w:rsid w:val="00AC52B8"/>
    <w:rsid w:val="00AC561C"/>
    <w:rsid w:val="00AC5896"/>
    <w:rsid w:val="00AC5987"/>
    <w:rsid w:val="00AC5B99"/>
    <w:rsid w:val="00AC5C4A"/>
    <w:rsid w:val="00AC6002"/>
    <w:rsid w:val="00AC6863"/>
    <w:rsid w:val="00AC68A9"/>
    <w:rsid w:val="00AC6C35"/>
    <w:rsid w:val="00AC6CDD"/>
    <w:rsid w:val="00AC6D57"/>
    <w:rsid w:val="00AC6DC3"/>
    <w:rsid w:val="00AC6DDB"/>
    <w:rsid w:val="00AC7203"/>
    <w:rsid w:val="00AC7630"/>
    <w:rsid w:val="00AC786B"/>
    <w:rsid w:val="00AC78FE"/>
    <w:rsid w:val="00AC79C1"/>
    <w:rsid w:val="00AC7C39"/>
    <w:rsid w:val="00AC7FF2"/>
    <w:rsid w:val="00AD0205"/>
    <w:rsid w:val="00AD03E1"/>
    <w:rsid w:val="00AD06D9"/>
    <w:rsid w:val="00AD09B2"/>
    <w:rsid w:val="00AD130E"/>
    <w:rsid w:val="00AD139E"/>
    <w:rsid w:val="00AD13AB"/>
    <w:rsid w:val="00AD179D"/>
    <w:rsid w:val="00AD1890"/>
    <w:rsid w:val="00AD19F1"/>
    <w:rsid w:val="00AD1A79"/>
    <w:rsid w:val="00AD1DA1"/>
    <w:rsid w:val="00AD1F76"/>
    <w:rsid w:val="00AD21D5"/>
    <w:rsid w:val="00AD2387"/>
    <w:rsid w:val="00AD2641"/>
    <w:rsid w:val="00AD2947"/>
    <w:rsid w:val="00AD2BE6"/>
    <w:rsid w:val="00AD2E46"/>
    <w:rsid w:val="00AD31B3"/>
    <w:rsid w:val="00AD3249"/>
    <w:rsid w:val="00AD3571"/>
    <w:rsid w:val="00AD35CE"/>
    <w:rsid w:val="00AD3616"/>
    <w:rsid w:val="00AD3809"/>
    <w:rsid w:val="00AD383C"/>
    <w:rsid w:val="00AD3AF9"/>
    <w:rsid w:val="00AD3B9A"/>
    <w:rsid w:val="00AD3E9A"/>
    <w:rsid w:val="00AD3EF6"/>
    <w:rsid w:val="00AD3F8A"/>
    <w:rsid w:val="00AD417F"/>
    <w:rsid w:val="00AD4907"/>
    <w:rsid w:val="00AD50EE"/>
    <w:rsid w:val="00AD51CE"/>
    <w:rsid w:val="00AD52A6"/>
    <w:rsid w:val="00AD5347"/>
    <w:rsid w:val="00AD5365"/>
    <w:rsid w:val="00AD54D8"/>
    <w:rsid w:val="00AD5692"/>
    <w:rsid w:val="00AD5B4D"/>
    <w:rsid w:val="00AD5CB7"/>
    <w:rsid w:val="00AD60CF"/>
    <w:rsid w:val="00AD68BB"/>
    <w:rsid w:val="00AD6916"/>
    <w:rsid w:val="00AD6A50"/>
    <w:rsid w:val="00AD6FE8"/>
    <w:rsid w:val="00AD70FE"/>
    <w:rsid w:val="00AD711A"/>
    <w:rsid w:val="00AD7457"/>
    <w:rsid w:val="00AD74FA"/>
    <w:rsid w:val="00AD7577"/>
    <w:rsid w:val="00AD7713"/>
    <w:rsid w:val="00AD7869"/>
    <w:rsid w:val="00AD7961"/>
    <w:rsid w:val="00AD796A"/>
    <w:rsid w:val="00AD7D5E"/>
    <w:rsid w:val="00AE0342"/>
    <w:rsid w:val="00AE039C"/>
    <w:rsid w:val="00AE0577"/>
    <w:rsid w:val="00AE07AC"/>
    <w:rsid w:val="00AE0AD0"/>
    <w:rsid w:val="00AE0C4D"/>
    <w:rsid w:val="00AE0C9E"/>
    <w:rsid w:val="00AE1287"/>
    <w:rsid w:val="00AE13F9"/>
    <w:rsid w:val="00AE1448"/>
    <w:rsid w:val="00AE15B3"/>
    <w:rsid w:val="00AE17F6"/>
    <w:rsid w:val="00AE1883"/>
    <w:rsid w:val="00AE19E1"/>
    <w:rsid w:val="00AE1C7D"/>
    <w:rsid w:val="00AE1EFB"/>
    <w:rsid w:val="00AE20DC"/>
    <w:rsid w:val="00AE20F4"/>
    <w:rsid w:val="00AE228E"/>
    <w:rsid w:val="00AE2435"/>
    <w:rsid w:val="00AE2473"/>
    <w:rsid w:val="00AE2633"/>
    <w:rsid w:val="00AE267C"/>
    <w:rsid w:val="00AE3005"/>
    <w:rsid w:val="00AE31C2"/>
    <w:rsid w:val="00AE3251"/>
    <w:rsid w:val="00AE347D"/>
    <w:rsid w:val="00AE35FA"/>
    <w:rsid w:val="00AE3817"/>
    <w:rsid w:val="00AE3AB6"/>
    <w:rsid w:val="00AE3BF2"/>
    <w:rsid w:val="00AE3C26"/>
    <w:rsid w:val="00AE3C8A"/>
    <w:rsid w:val="00AE3E8A"/>
    <w:rsid w:val="00AE3EEA"/>
    <w:rsid w:val="00AE45AF"/>
    <w:rsid w:val="00AE47F2"/>
    <w:rsid w:val="00AE497E"/>
    <w:rsid w:val="00AE4F97"/>
    <w:rsid w:val="00AE5123"/>
    <w:rsid w:val="00AE527F"/>
    <w:rsid w:val="00AE555B"/>
    <w:rsid w:val="00AE563A"/>
    <w:rsid w:val="00AE56D2"/>
    <w:rsid w:val="00AE5997"/>
    <w:rsid w:val="00AE59BE"/>
    <w:rsid w:val="00AE5A84"/>
    <w:rsid w:val="00AE5BCE"/>
    <w:rsid w:val="00AE5BD1"/>
    <w:rsid w:val="00AE5C0C"/>
    <w:rsid w:val="00AE5CEE"/>
    <w:rsid w:val="00AE5EE6"/>
    <w:rsid w:val="00AE6300"/>
    <w:rsid w:val="00AE662D"/>
    <w:rsid w:val="00AE6758"/>
    <w:rsid w:val="00AE6776"/>
    <w:rsid w:val="00AE68D4"/>
    <w:rsid w:val="00AE69D8"/>
    <w:rsid w:val="00AE6CB0"/>
    <w:rsid w:val="00AE6D74"/>
    <w:rsid w:val="00AE6E81"/>
    <w:rsid w:val="00AE7304"/>
    <w:rsid w:val="00AE74FE"/>
    <w:rsid w:val="00AE7A96"/>
    <w:rsid w:val="00AE7D41"/>
    <w:rsid w:val="00AF03E1"/>
    <w:rsid w:val="00AF052B"/>
    <w:rsid w:val="00AF0919"/>
    <w:rsid w:val="00AF0E67"/>
    <w:rsid w:val="00AF13C9"/>
    <w:rsid w:val="00AF1591"/>
    <w:rsid w:val="00AF168E"/>
    <w:rsid w:val="00AF19E1"/>
    <w:rsid w:val="00AF1CED"/>
    <w:rsid w:val="00AF1D11"/>
    <w:rsid w:val="00AF1D47"/>
    <w:rsid w:val="00AF22E3"/>
    <w:rsid w:val="00AF2311"/>
    <w:rsid w:val="00AF24D7"/>
    <w:rsid w:val="00AF272E"/>
    <w:rsid w:val="00AF2A07"/>
    <w:rsid w:val="00AF2BC3"/>
    <w:rsid w:val="00AF2DA4"/>
    <w:rsid w:val="00AF2E00"/>
    <w:rsid w:val="00AF2FD3"/>
    <w:rsid w:val="00AF33F2"/>
    <w:rsid w:val="00AF393B"/>
    <w:rsid w:val="00AF3C74"/>
    <w:rsid w:val="00AF3CFE"/>
    <w:rsid w:val="00AF3E02"/>
    <w:rsid w:val="00AF4129"/>
    <w:rsid w:val="00AF4134"/>
    <w:rsid w:val="00AF4884"/>
    <w:rsid w:val="00AF4971"/>
    <w:rsid w:val="00AF49BB"/>
    <w:rsid w:val="00AF5009"/>
    <w:rsid w:val="00AF5132"/>
    <w:rsid w:val="00AF5321"/>
    <w:rsid w:val="00AF53CB"/>
    <w:rsid w:val="00AF59F2"/>
    <w:rsid w:val="00AF5D88"/>
    <w:rsid w:val="00AF5DE9"/>
    <w:rsid w:val="00AF6038"/>
    <w:rsid w:val="00AF634C"/>
    <w:rsid w:val="00AF65AB"/>
    <w:rsid w:val="00AF661E"/>
    <w:rsid w:val="00AF6667"/>
    <w:rsid w:val="00AF6940"/>
    <w:rsid w:val="00AF6B32"/>
    <w:rsid w:val="00AF6BA8"/>
    <w:rsid w:val="00AF6C26"/>
    <w:rsid w:val="00AF6DA3"/>
    <w:rsid w:val="00AF7056"/>
    <w:rsid w:val="00AF70B9"/>
    <w:rsid w:val="00AF7429"/>
    <w:rsid w:val="00AF74D3"/>
    <w:rsid w:val="00AF7B61"/>
    <w:rsid w:val="00AF7D41"/>
    <w:rsid w:val="00AF7E34"/>
    <w:rsid w:val="00B0022E"/>
    <w:rsid w:val="00B00757"/>
    <w:rsid w:val="00B009F4"/>
    <w:rsid w:val="00B00B5B"/>
    <w:rsid w:val="00B00D68"/>
    <w:rsid w:val="00B00E10"/>
    <w:rsid w:val="00B00F54"/>
    <w:rsid w:val="00B01022"/>
    <w:rsid w:val="00B01315"/>
    <w:rsid w:val="00B01381"/>
    <w:rsid w:val="00B01A17"/>
    <w:rsid w:val="00B02165"/>
    <w:rsid w:val="00B0241E"/>
    <w:rsid w:val="00B02B6D"/>
    <w:rsid w:val="00B02BF1"/>
    <w:rsid w:val="00B037C4"/>
    <w:rsid w:val="00B03830"/>
    <w:rsid w:val="00B03CA0"/>
    <w:rsid w:val="00B03E8C"/>
    <w:rsid w:val="00B043FE"/>
    <w:rsid w:val="00B04717"/>
    <w:rsid w:val="00B04823"/>
    <w:rsid w:val="00B04978"/>
    <w:rsid w:val="00B04DFB"/>
    <w:rsid w:val="00B04F8D"/>
    <w:rsid w:val="00B04FB1"/>
    <w:rsid w:val="00B052EE"/>
    <w:rsid w:val="00B053A3"/>
    <w:rsid w:val="00B054DF"/>
    <w:rsid w:val="00B056AC"/>
    <w:rsid w:val="00B05942"/>
    <w:rsid w:val="00B059AE"/>
    <w:rsid w:val="00B05A20"/>
    <w:rsid w:val="00B05C14"/>
    <w:rsid w:val="00B05CAE"/>
    <w:rsid w:val="00B061DC"/>
    <w:rsid w:val="00B06BED"/>
    <w:rsid w:val="00B06C30"/>
    <w:rsid w:val="00B06CEF"/>
    <w:rsid w:val="00B071C9"/>
    <w:rsid w:val="00B073E2"/>
    <w:rsid w:val="00B077E3"/>
    <w:rsid w:val="00B07DB5"/>
    <w:rsid w:val="00B105EE"/>
    <w:rsid w:val="00B1060C"/>
    <w:rsid w:val="00B10637"/>
    <w:rsid w:val="00B108CB"/>
    <w:rsid w:val="00B10A61"/>
    <w:rsid w:val="00B10EA8"/>
    <w:rsid w:val="00B10F40"/>
    <w:rsid w:val="00B110D6"/>
    <w:rsid w:val="00B1124D"/>
    <w:rsid w:val="00B11253"/>
    <w:rsid w:val="00B114A5"/>
    <w:rsid w:val="00B119C1"/>
    <w:rsid w:val="00B11A35"/>
    <w:rsid w:val="00B11AFB"/>
    <w:rsid w:val="00B11C51"/>
    <w:rsid w:val="00B11DE6"/>
    <w:rsid w:val="00B12091"/>
    <w:rsid w:val="00B12328"/>
    <w:rsid w:val="00B12567"/>
    <w:rsid w:val="00B1260D"/>
    <w:rsid w:val="00B12B10"/>
    <w:rsid w:val="00B12B41"/>
    <w:rsid w:val="00B12D32"/>
    <w:rsid w:val="00B13212"/>
    <w:rsid w:val="00B1321B"/>
    <w:rsid w:val="00B133D8"/>
    <w:rsid w:val="00B1361A"/>
    <w:rsid w:val="00B13672"/>
    <w:rsid w:val="00B13739"/>
    <w:rsid w:val="00B138F7"/>
    <w:rsid w:val="00B1396F"/>
    <w:rsid w:val="00B13CBC"/>
    <w:rsid w:val="00B14247"/>
    <w:rsid w:val="00B1434F"/>
    <w:rsid w:val="00B144DC"/>
    <w:rsid w:val="00B145C9"/>
    <w:rsid w:val="00B1471C"/>
    <w:rsid w:val="00B147B0"/>
    <w:rsid w:val="00B14C73"/>
    <w:rsid w:val="00B14CE1"/>
    <w:rsid w:val="00B14FD9"/>
    <w:rsid w:val="00B15148"/>
    <w:rsid w:val="00B15163"/>
    <w:rsid w:val="00B1519F"/>
    <w:rsid w:val="00B1555E"/>
    <w:rsid w:val="00B157EA"/>
    <w:rsid w:val="00B15B35"/>
    <w:rsid w:val="00B15EE5"/>
    <w:rsid w:val="00B15FDC"/>
    <w:rsid w:val="00B16222"/>
    <w:rsid w:val="00B171ED"/>
    <w:rsid w:val="00B172AB"/>
    <w:rsid w:val="00B173FF"/>
    <w:rsid w:val="00B17471"/>
    <w:rsid w:val="00B175FC"/>
    <w:rsid w:val="00B177BA"/>
    <w:rsid w:val="00B177EF"/>
    <w:rsid w:val="00B17D01"/>
    <w:rsid w:val="00B17DC1"/>
    <w:rsid w:val="00B17F2F"/>
    <w:rsid w:val="00B20410"/>
    <w:rsid w:val="00B215A8"/>
    <w:rsid w:val="00B218D5"/>
    <w:rsid w:val="00B21A74"/>
    <w:rsid w:val="00B21CC7"/>
    <w:rsid w:val="00B21D33"/>
    <w:rsid w:val="00B21EA6"/>
    <w:rsid w:val="00B21F61"/>
    <w:rsid w:val="00B222E3"/>
    <w:rsid w:val="00B2239A"/>
    <w:rsid w:val="00B224C7"/>
    <w:rsid w:val="00B22659"/>
    <w:rsid w:val="00B22C6E"/>
    <w:rsid w:val="00B22D1E"/>
    <w:rsid w:val="00B2315B"/>
    <w:rsid w:val="00B231BB"/>
    <w:rsid w:val="00B234EB"/>
    <w:rsid w:val="00B23553"/>
    <w:rsid w:val="00B23579"/>
    <w:rsid w:val="00B23968"/>
    <w:rsid w:val="00B23A17"/>
    <w:rsid w:val="00B23FA5"/>
    <w:rsid w:val="00B245B8"/>
    <w:rsid w:val="00B24C0E"/>
    <w:rsid w:val="00B24E0A"/>
    <w:rsid w:val="00B24F97"/>
    <w:rsid w:val="00B25194"/>
    <w:rsid w:val="00B2524D"/>
    <w:rsid w:val="00B25385"/>
    <w:rsid w:val="00B25386"/>
    <w:rsid w:val="00B253DD"/>
    <w:rsid w:val="00B2547E"/>
    <w:rsid w:val="00B254CC"/>
    <w:rsid w:val="00B25660"/>
    <w:rsid w:val="00B25760"/>
    <w:rsid w:val="00B25914"/>
    <w:rsid w:val="00B25A98"/>
    <w:rsid w:val="00B25D46"/>
    <w:rsid w:val="00B25F12"/>
    <w:rsid w:val="00B25F88"/>
    <w:rsid w:val="00B26115"/>
    <w:rsid w:val="00B26134"/>
    <w:rsid w:val="00B26260"/>
    <w:rsid w:val="00B26393"/>
    <w:rsid w:val="00B26519"/>
    <w:rsid w:val="00B267E1"/>
    <w:rsid w:val="00B26947"/>
    <w:rsid w:val="00B269D8"/>
    <w:rsid w:val="00B26ABE"/>
    <w:rsid w:val="00B26C2A"/>
    <w:rsid w:val="00B26C9B"/>
    <w:rsid w:val="00B26DE6"/>
    <w:rsid w:val="00B270D1"/>
    <w:rsid w:val="00B27A25"/>
    <w:rsid w:val="00B27B0E"/>
    <w:rsid w:val="00B27CC0"/>
    <w:rsid w:val="00B27D40"/>
    <w:rsid w:val="00B27E35"/>
    <w:rsid w:val="00B27F1A"/>
    <w:rsid w:val="00B3010C"/>
    <w:rsid w:val="00B301E5"/>
    <w:rsid w:val="00B30920"/>
    <w:rsid w:val="00B30966"/>
    <w:rsid w:val="00B30A93"/>
    <w:rsid w:val="00B30F73"/>
    <w:rsid w:val="00B30F91"/>
    <w:rsid w:val="00B31397"/>
    <w:rsid w:val="00B313AC"/>
    <w:rsid w:val="00B3154E"/>
    <w:rsid w:val="00B315D1"/>
    <w:rsid w:val="00B316C1"/>
    <w:rsid w:val="00B31814"/>
    <w:rsid w:val="00B31A4E"/>
    <w:rsid w:val="00B31AFE"/>
    <w:rsid w:val="00B31E1A"/>
    <w:rsid w:val="00B32071"/>
    <w:rsid w:val="00B321C0"/>
    <w:rsid w:val="00B32358"/>
    <w:rsid w:val="00B323B9"/>
    <w:rsid w:val="00B32513"/>
    <w:rsid w:val="00B325CD"/>
    <w:rsid w:val="00B32635"/>
    <w:rsid w:val="00B32680"/>
    <w:rsid w:val="00B329A0"/>
    <w:rsid w:val="00B329EC"/>
    <w:rsid w:val="00B32E1A"/>
    <w:rsid w:val="00B32F40"/>
    <w:rsid w:val="00B3309A"/>
    <w:rsid w:val="00B33402"/>
    <w:rsid w:val="00B3360B"/>
    <w:rsid w:val="00B33F08"/>
    <w:rsid w:val="00B34168"/>
    <w:rsid w:val="00B34826"/>
    <w:rsid w:val="00B34A0B"/>
    <w:rsid w:val="00B34A41"/>
    <w:rsid w:val="00B34ADE"/>
    <w:rsid w:val="00B34C5E"/>
    <w:rsid w:val="00B34D59"/>
    <w:rsid w:val="00B351BB"/>
    <w:rsid w:val="00B3541D"/>
    <w:rsid w:val="00B354A7"/>
    <w:rsid w:val="00B354CB"/>
    <w:rsid w:val="00B35B6F"/>
    <w:rsid w:val="00B35B79"/>
    <w:rsid w:val="00B35BF0"/>
    <w:rsid w:val="00B35C23"/>
    <w:rsid w:val="00B35DFB"/>
    <w:rsid w:val="00B360A3"/>
    <w:rsid w:val="00B36125"/>
    <w:rsid w:val="00B36264"/>
    <w:rsid w:val="00B36422"/>
    <w:rsid w:val="00B367A0"/>
    <w:rsid w:val="00B3687C"/>
    <w:rsid w:val="00B36BA1"/>
    <w:rsid w:val="00B36C50"/>
    <w:rsid w:val="00B3721B"/>
    <w:rsid w:val="00B3729D"/>
    <w:rsid w:val="00B37F03"/>
    <w:rsid w:val="00B4048F"/>
    <w:rsid w:val="00B4077B"/>
    <w:rsid w:val="00B40936"/>
    <w:rsid w:val="00B40DC8"/>
    <w:rsid w:val="00B40FDE"/>
    <w:rsid w:val="00B41535"/>
    <w:rsid w:val="00B41594"/>
    <w:rsid w:val="00B41747"/>
    <w:rsid w:val="00B41762"/>
    <w:rsid w:val="00B41C86"/>
    <w:rsid w:val="00B41C8A"/>
    <w:rsid w:val="00B41CD9"/>
    <w:rsid w:val="00B4222F"/>
    <w:rsid w:val="00B422EF"/>
    <w:rsid w:val="00B423CA"/>
    <w:rsid w:val="00B4261F"/>
    <w:rsid w:val="00B429D0"/>
    <w:rsid w:val="00B42B34"/>
    <w:rsid w:val="00B42D5D"/>
    <w:rsid w:val="00B42E6B"/>
    <w:rsid w:val="00B42FA5"/>
    <w:rsid w:val="00B43017"/>
    <w:rsid w:val="00B43131"/>
    <w:rsid w:val="00B431A9"/>
    <w:rsid w:val="00B4322F"/>
    <w:rsid w:val="00B43465"/>
    <w:rsid w:val="00B437B1"/>
    <w:rsid w:val="00B43B6E"/>
    <w:rsid w:val="00B43BFD"/>
    <w:rsid w:val="00B43E7A"/>
    <w:rsid w:val="00B43F59"/>
    <w:rsid w:val="00B44165"/>
    <w:rsid w:val="00B44334"/>
    <w:rsid w:val="00B44359"/>
    <w:rsid w:val="00B44A91"/>
    <w:rsid w:val="00B44E65"/>
    <w:rsid w:val="00B4501A"/>
    <w:rsid w:val="00B45731"/>
    <w:rsid w:val="00B45C96"/>
    <w:rsid w:val="00B46066"/>
    <w:rsid w:val="00B46351"/>
    <w:rsid w:val="00B464F0"/>
    <w:rsid w:val="00B466E0"/>
    <w:rsid w:val="00B469FB"/>
    <w:rsid w:val="00B46AA2"/>
    <w:rsid w:val="00B46B7F"/>
    <w:rsid w:val="00B47062"/>
    <w:rsid w:val="00B47247"/>
    <w:rsid w:val="00B47393"/>
    <w:rsid w:val="00B473D8"/>
    <w:rsid w:val="00B47726"/>
    <w:rsid w:val="00B47818"/>
    <w:rsid w:val="00B479EE"/>
    <w:rsid w:val="00B47BDD"/>
    <w:rsid w:val="00B501D2"/>
    <w:rsid w:val="00B503D2"/>
    <w:rsid w:val="00B505F0"/>
    <w:rsid w:val="00B506F2"/>
    <w:rsid w:val="00B5082F"/>
    <w:rsid w:val="00B50A8E"/>
    <w:rsid w:val="00B50AE6"/>
    <w:rsid w:val="00B50D5D"/>
    <w:rsid w:val="00B51299"/>
    <w:rsid w:val="00B514D0"/>
    <w:rsid w:val="00B5172B"/>
    <w:rsid w:val="00B51960"/>
    <w:rsid w:val="00B51A49"/>
    <w:rsid w:val="00B51DB2"/>
    <w:rsid w:val="00B5206E"/>
    <w:rsid w:val="00B521E5"/>
    <w:rsid w:val="00B5232F"/>
    <w:rsid w:val="00B523D1"/>
    <w:rsid w:val="00B528A1"/>
    <w:rsid w:val="00B52C62"/>
    <w:rsid w:val="00B52E04"/>
    <w:rsid w:val="00B52FEE"/>
    <w:rsid w:val="00B534AF"/>
    <w:rsid w:val="00B53503"/>
    <w:rsid w:val="00B5351F"/>
    <w:rsid w:val="00B53601"/>
    <w:rsid w:val="00B5368B"/>
    <w:rsid w:val="00B53B21"/>
    <w:rsid w:val="00B53DAE"/>
    <w:rsid w:val="00B53F7C"/>
    <w:rsid w:val="00B540C3"/>
    <w:rsid w:val="00B541D6"/>
    <w:rsid w:val="00B5496F"/>
    <w:rsid w:val="00B5499F"/>
    <w:rsid w:val="00B549C3"/>
    <w:rsid w:val="00B54ACD"/>
    <w:rsid w:val="00B54D26"/>
    <w:rsid w:val="00B54EC5"/>
    <w:rsid w:val="00B553AB"/>
    <w:rsid w:val="00B5549F"/>
    <w:rsid w:val="00B5647F"/>
    <w:rsid w:val="00B565BB"/>
    <w:rsid w:val="00B56836"/>
    <w:rsid w:val="00B5687A"/>
    <w:rsid w:val="00B569A0"/>
    <w:rsid w:val="00B56A05"/>
    <w:rsid w:val="00B56A58"/>
    <w:rsid w:val="00B56DE6"/>
    <w:rsid w:val="00B570A5"/>
    <w:rsid w:val="00B5733B"/>
    <w:rsid w:val="00B5735F"/>
    <w:rsid w:val="00B57569"/>
    <w:rsid w:val="00B57572"/>
    <w:rsid w:val="00B578A6"/>
    <w:rsid w:val="00B57CB1"/>
    <w:rsid w:val="00B600F3"/>
    <w:rsid w:val="00B601BF"/>
    <w:rsid w:val="00B602E8"/>
    <w:rsid w:val="00B604F9"/>
    <w:rsid w:val="00B6053A"/>
    <w:rsid w:val="00B605B2"/>
    <w:rsid w:val="00B6065E"/>
    <w:rsid w:val="00B60CF3"/>
    <w:rsid w:val="00B610D8"/>
    <w:rsid w:val="00B6124E"/>
    <w:rsid w:val="00B6180F"/>
    <w:rsid w:val="00B61D1B"/>
    <w:rsid w:val="00B61DF5"/>
    <w:rsid w:val="00B6218C"/>
    <w:rsid w:val="00B6220B"/>
    <w:rsid w:val="00B627B1"/>
    <w:rsid w:val="00B627F5"/>
    <w:rsid w:val="00B62825"/>
    <w:rsid w:val="00B62B35"/>
    <w:rsid w:val="00B62C7E"/>
    <w:rsid w:val="00B63141"/>
    <w:rsid w:val="00B633F9"/>
    <w:rsid w:val="00B63570"/>
    <w:rsid w:val="00B635B2"/>
    <w:rsid w:val="00B636B3"/>
    <w:rsid w:val="00B637D9"/>
    <w:rsid w:val="00B638B6"/>
    <w:rsid w:val="00B638ED"/>
    <w:rsid w:val="00B63918"/>
    <w:rsid w:val="00B63F6E"/>
    <w:rsid w:val="00B6409B"/>
    <w:rsid w:val="00B646C1"/>
    <w:rsid w:val="00B64D5A"/>
    <w:rsid w:val="00B64FFE"/>
    <w:rsid w:val="00B65121"/>
    <w:rsid w:val="00B651C2"/>
    <w:rsid w:val="00B65381"/>
    <w:rsid w:val="00B65576"/>
    <w:rsid w:val="00B65A38"/>
    <w:rsid w:val="00B660E7"/>
    <w:rsid w:val="00B6617A"/>
    <w:rsid w:val="00B66238"/>
    <w:rsid w:val="00B6638D"/>
    <w:rsid w:val="00B6655A"/>
    <w:rsid w:val="00B66EBE"/>
    <w:rsid w:val="00B66F5A"/>
    <w:rsid w:val="00B6737C"/>
    <w:rsid w:val="00B674D9"/>
    <w:rsid w:val="00B674F4"/>
    <w:rsid w:val="00B675DF"/>
    <w:rsid w:val="00B67BBA"/>
    <w:rsid w:val="00B67ED8"/>
    <w:rsid w:val="00B70124"/>
    <w:rsid w:val="00B701F6"/>
    <w:rsid w:val="00B7069F"/>
    <w:rsid w:val="00B709AD"/>
    <w:rsid w:val="00B70A02"/>
    <w:rsid w:val="00B70B88"/>
    <w:rsid w:val="00B70C53"/>
    <w:rsid w:val="00B70EB3"/>
    <w:rsid w:val="00B7111C"/>
    <w:rsid w:val="00B713BC"/>
    <w:rsid w:val="00B714A7"/>
    <w:rsid w:val="00B7180F"/>
    <w:rsid w:val="00B71990"/>
    <w:rsid w:val="00B71A22"/>
    <w:rsid w:val="00B71B16"/>
    <w:rsid w:val="00B71FC1"/>
    <w:rsid w:val="00B72200"/>
    <w:rsid w:val="00B72210"/>
    <w:rsid w:val="00B7256C"/>
    <w:rsid w:val="00B7275F"/>
    <w:rsid w:val="00B7281B"/>
    <w:rsid w:val="00B7295D"/>
    <w:rsid w:val="00B72A0D"/>
    <w:rsid w:val="00B72DF3"/>
    <w:rsid w:val="00B72E34"/>
    <w:rsid w:val="00B72FE3"/>
    <w:rsid w:val="00B73032"/>
    <w:rsid w:val="00B73198"/>
    <w:rsid w:val="00B736AD"/>
    <w:rsid w:val="00B738BE"/>
    <w:rsid w:val="00B73B62"/>
    <w:rsid w:val="00B73FA1"/>
    <w:rsid w:val="00B740C5"/>
    <w:rsid w:val="00B74141"/>
    <w:rsid w:val="00B7432C"/>
    <w:rsid w:val="00B74351"/>
    <w:rsid w:val="00B7438C"/>
    <w:rsid w:val="00B74491"/>
    <w:rsid w:val="00B74559"/>
    <w:rsid w:val="00B74C33"/>
    <w:rsid w:val="00B75664"/>
    <w:rsid w:val="00B757DA"/>
    <w:rsid w:val="00B757DD"/>
    <w:rsid w:val="00B7592C"/>
    <w:rsid w:val="00B75AB6"/>
    <w:rsid w:val="00B75B85"/>
    <w:rsid w:val="00B76027"/>
    <w:rsid w:val="00B761DC"/>
    <w:rsid w:val="00B76903"/>
    <w:rsid w:val="00B769C6"/>
    <w:rsid w:val="00B76E55"/>
    <w:rsid w:val="00B76E72"/>
    <w:rsid w:val="00B76F1E"/>
    <w:rsid w:val="00B76FDE"/>
    <w:rsid w:val="00B77592"/>
    <w:rsid w:val="00B776C6"/>
    <w:rsid w:val="00B77725"/>
    <w:rsid w:val="00B77734"/>
    <w:rsid w:val="00B778B7"/>
    <w:rsid w:val="00B779C7"/>
    <w:rsid w:val="00B77B9E"/>
    <w:rsid w:val="00B77CFF"/>
    <w:rsid w:val="00B805A9"/>
    <w:rsid w:val="00B8070F"/>
    <w:rsid w:val="00B80865"/>
    <w:rsid w:val="00B80A55"/>
    <w:rsid w:val="00B80C85"/>
    <w:rsid w:val="00B80EA1"/>
    <w:rsid w:val="00B80F2B"/>
    <w:rsid w:val="00B810B3"/>
    <w:rsid w:val="00B8140B"/>
    <w:rsid w:val="00B81491"/>
    <w:rsid w:val="00B81544"/>
    <w:rsid w:val="00B8168F"/>
    <w:rsid w:val="00B81ACF"/>
    <w:rsid w:val="00B820A6"/>
    <w:rsid w:val="00B821D0"/>
    <w:rsid w:val="00B821E1"/>
    <w:rsid w:val="00B824F2"/>
    <w:rsid w:val="00B82734"/>
    <w:rsid w:val="00B82A9F"/>
    <w:rsid w:val="00B82D64"/>
    <w:rsid w:val="00B82EBD"/>
    <w:rsid w:val="00B8301E"/>
    <w:rsid w:val="00B83345"/>
    <w:rsid w:val="00B83462"/>
    <w:rsid w:val="00B83508"/>
    <w:rsid w:val="00B83543"/>
    <w:rsid w:val="00B84094"/>
    <w:rsid w:val="00B840AE"/>
    <w:rsid w:val="00B84164"/>
    <w:rsid w:val="00B841F4"/>
    <w:rsid w:val="00B844D5"/>
    <w:rsid w:val="00B84787"/>
    <w:rsid w:val="00B84D38"/>
    <w:rsid w:val="00B84FDA"/>
    <w:rsid w:val="00B8506F"/>
    <w:rsid w:val="00B85099"/>
    <w:rsid w:val="00B85222"/>
    <w:rsid w:val="00B853E4"/>
    <w:rsid w:val="00B854C4"/>
    <w:rsid w:val="00B855C5"/>
    <w:rsid w:val="00B857A2"/>
    <w:rsid w:val="00B85822"/>
    <w:rsid w:val="00B85AD0"/>
    <w:rsid w:val="00B85F53"/>
    <w:rsid w:val="00B860C3"/>
    <w:rsid w:val="00B86178"/>
    <w:rsid w:val="00B8685E"/>
    <w:rsid w:val="00B86B8A"/>
    <w:rsid w:val="00B86B9A"/>
    <w:rsid w:val="00B874DF"/>
    <w:rsid w:val="00B878F8"/>
    <w:rsid w:val="00B87902"/>
    <w:rsid w:val="00B87970"/>
    <w:rsid w:val="00B87D63"/>
    <w:rsid w:val="00B87F49"/>
    <w:rsid w:val="00B9017C"/>
    <w:rsid w:val="00B90E23"/>
    <w:rsid w:val="00B90E53"/>
    <w:rsid w:val="00B90F9F"/>
    <w:rsid w:val="00B91143"/>
    <w:rsid w:val="00B9133B"/>
    <w:rsid w:val="00B91A57"/>
    <w:rsid w:val="00B91B60"/>
    <w:rsid w:val="00B91F11"/>
    <w:rsid w:val="00B91F24"/>
    <w:rsid w:val="00B92091"/>
    <w:rsid w:val="00B927CB"/>
    <w:rsid w:val="00B92A7E"/>
    <w:rsid w:val="00B92B73"/>
    <w:rsid w:val="00B92C0F"/>
    <w:rsid w:val="00B92EE6"/>
    <w:rsid w:val="00B93044"/>
    <w:rsid w:val="00B930CE"/>
    <w:rsid w:val="00B9329D"/>
    <w:rsid w:val="00B93566"/>
    <w:rsid w:val="00B93BC2"/>
    <w:rsid w:val="00B93CE9"/>
    <w:rsid w:val="00B93F1D"/>
    <w:rsid w:val="00B94201"/>
    <w:rsid w:val="00B94352"/>
    <w:rsid w:val="00B94A0F"/>
    <w:rsid w:val="00B94AA5"/>
    <w:rsid w:val="00B9556C"/>
    <w:rsid w:val="00B957E0"/>
    <w:rsid w:val="00B9581C"/>
    <w:rsid w:val="00B95CAA"/>
    <w:rsid w:val="00B95F0B"/>
    <w:rsid w:val="00B96066"/>
    <w:rsid w:val="00B96096"/>
    <w:rsid w:val="00B96442"/>
    <w:rsid w:val="00B96745"/>
    <w:rsid w:val="00B9709C"/>
    <w:rsid w:val="00B971E0"/>
    <w:rsid w:val="00B97388"/>
    <w:rsid w:val="00B975C0"/>
    <w:rsid w:val="00B9762B"/>
    <w:rsid w:val="00B97709"/>
    <w:rsid w:val="00B977C5"/>
    <w:rsid w:val="00B97AF8"/>
    <w:rsid w:val="00B97B07"/>
    <w:rsid w:val="00B97FE1"/>
    <w:rsid w:val="00BA0778"/>
    <w:rsid w:val="00BA0B4E"/>
    <w:rsid w:val="00BA0C38"/>
    <w:rsid w:val="00BA0C92"/>
    <w:rsid w:val="00BA0EE4"/>
    <w:rsid w:val="00BA107A"/>
    <w:rsid w:val="00BA17D9"/>
    <w:rsid w:val="00BA1D49"/>
    <w:rsid w:val="00BA1D7C"/>
    <w:rsid w:val="00BA1E62"/>
    <w:rsid w:val="00BA1FB9"/>
    <w:rsid w:val="00BA20C5"/>
    <w:rsid w:val="00BA21DE"/>
    <w:rsid w:val="00BA2386"/>
    <w:rsid w:val="00BA23BA"/>
    <w:rsid w:val="00BA254C"/>
    <w:rsid w:val="00BA26C6"/>
    <w:rsid w:val="00BA2D6A"/>
    <w:rsid w:val="00BA2D7A"/>
    <w:rsid w:val="00BA3001"/>
    <w:rsid w:val="00BA3077"/>
    <w:rsid w:val="00BA30F7"/>
    <w:rsid w:val="00BA314A"/>
    <w:rsid w:val="00BA3EF8"/>
    <w:rsid w:val="00BA3F84"/>
    <w:rsid w:val="00BA4142"/>
    <w:rsid w:val="00BA4433"/>
    <w:rsid w:val="00BA447B"/>
    <w:rsid w:val="00BA4C14"/>
    <w:rsid w:val="00BA4C22"/>
    <w:rsid w:val="00BA545B"/>
    <w:rsid w:val="00BA54B4"/>
    <w:rsid w:val="00BA58A1"/>
    <w:rsid w:val="00BA58A9"/>
    <w:rsid w:val="00BA5B89"/>
    <w:rsid w:val="00BA5CF2"/>
    <w:rsid w:val="00BA65F1"/>
    <w:rsid w:val="00BA678D"/>
    <w:rsid w:val="00BA683E"/>
    <w:rsid w:val="00BA6A31"/>
    <w:rsid w:val="00BA6AC0"/>
    <w:rsid w:val="00BA6B1D"/>
    <w:rsid w:val="00BA6B41"/>
    <w:rsid w:val="00BA6DC1"/>
    <w:rsid w:val="00BA79E1"/>
    <w:rsid w:val="00BA7A47"/>
    <w:rsid w:val="00BA7BC0"/>
    <w:rsid w:val="00BA7BD1"/>
    <w:rsid w:val="00BA7C41"/>
    <w:rsid w:val="00BA7CA7"/>
    <w:rsid w:val="00BA7D94"/>
    <w:rsid w:val="00BA7FC6"/>
    <w:rsid w:val="00BB0165"/>
    <w:rsid w:val="00BB029A"/>
    <w:rsid w:val="00BB083F"/>
    <w:rsid w:val="00BB08E2"/>
    <w:rsid w:val="00BB0A33"/>
    <w:rsid w:val="00BB1157"/>
    <w:rsid w:val="00BB1319"/>
    <w:rsid w:val="00BB13FA"/>
    <w:rsid w:val="00BB145B"/>
    <w:rsid w:val="00BB16BD"/>
    <w:rsid w:val="00BB1857"/>
    <w:rsid w:val="00BB1860"/>
    <w:rsid w:val="00BB192F"/>
    <w:rsid w:val="00BB1A49"/>
    <w:rsid w:val="00BB23FE"/>
    <w:rsid w:val="00BB24F1"/>
    <w:rsid w:val="00BB26C3"/>
    <w:rsid w:val="00BB2854"/>
    <w:rsid w:val="00BB28D0"/>
    <w:rsid w:val="00BB2A51"/>
    <w:rsid w:val="00BB2AA1"/>
    <w:rsid w:val="00BB2DEA"/>
    <w:rsid w:val="00BB30E2"/>
    <w:rsid w:val="00BB3155"/>
    <w:rsid w:val="00BB34A5"/>
    <w:rsid w:val="00BB350B"/>
    <w:rsid w:val="00BB355B"/>
    <w:rsid w:val="00BB3729"/>
    <w:rsid w:val="00BB38B7"/>
    <w:rsid w:val="00BB3B21"/>
    <w:rsid w:val="00BB3B64"/>
    <w:rsid w:val="00BB3DFE"/>
    <w:rsid w:val="00BB3E36"/>
    <w:rsid w:val="00BB41E9"/>
    <w:rsid w:val="00BB49E6"/>
    <w:rsid w:val="00BB4D5C"/>
    <w:rsid w:val="00BB4E9F"/>
    <w:rsid w:val="00BB5059"/>
    <w:rsid w:val="00BB50E8"/>
    <w:rsid w:val="00BB5260"/>
    <w:rsid w:val="00BB53CD"/>
    <w:rsid w:val="00BB58BD"/>
    <w:rsid w:val="00BB59B6"/>
    <w:rsid w:val="00BB605C"/>
    <w:rsid w:val="00BB6A8C"/>
    <w:rsid w:val="00BB6B1C"/>
    <w:rsid w:val="00BB6BE4"/>
    <w:rsid w:val="00BB6C69"/>
    <w:rsid w:val="00BB6E6C"/>
    <w:rsid w:val="00BB6E8F"/>
    <w:rsid w:val="00BB7063"/>
    <w:rsid w:val="00BB74F7"/>
    <w:rsid w:val="00BB75CD"/>
    <w:rsid w:val="00BB7844"/>
    <w:rsid w:val="00BB7ACB"/>
    <w:rsid w:val="00BC030A"/>
    <w:rsid w:val="00BC0931"/>
    <w:rsid w:val="00BC0B31"/>
    <w:rsid w:val="00BC0CE4"/>
    <w:rsid w:val="00BC0FD0"/>
    <w:rsid w:val="00BC1252"/>
    <w:rsid w:val="00BC1343"/>
    <w:rsid w:val="00BC1C45"/>
    <w:rsid w:val="00BC1F02"/>
    <w:rsid w:val="00BC2018"/>
    <w:rsid w:val="00BC21BA"/>
    <w:rsid w:val="00BC21C6"/>
    <w:rsid w:val="00BC22D0"/>
    <w:rsid w:val="00BC2430"/>
    <w:rsid w:val="00BC2585"/>
    <w:rsid w:val="00BC2ABC"/>
    <w:rsid w:val="00BC3191"/>
    <w:rsid w:val="00BC31E5"/>
    <w:rsid w:val="00BC3204"/>
    <w:rsid w:val="00BC3312"/>
    <w:rsid w:val="00BC3318"/>
    <w:rsid w:val="00BC3C4C"/>
    <w:rsid w:val="00BC4087"/>
    <w:rsid w:val="00BC427C"/>
    <w:rsid w:val="00BC43A6"/>
    <w:rsid w:val="00BC45B1"/>
    <w:rsid w:val="00BC4780"/>
    <w:rsid w:val="00BC4AA4"/>
    <w:rsid w:val="00BC4B49"/>
    <w:rsid w:val="00BC4B8B"/>
    <w:rsid w:val="00BC4C50"/>
    <w:rsid w:val="00BC4C83"/>
    <w:rsid w:val="00BC4DB4"/>
    <w:rsid w:val="00BC51C9"/>
    <w:rsid w:val="00BC55DD"/>
    <w:rsid w:val="00BC6158"/>
    <w:rsid w:val="00BC61F8"/>
    <w:rsid w:val="00BC65EB"/>
    <w:rsid w:val="00BC69C7"/>
    <w:rsid w:val="00BC6CFB"/>
    <w:rsid w:val="00BC7436"/>
    <w:rsid w:val="00BC74FD"/>
    <w:rsid w:val="00BC7B55"/>
    <w:rsid w:val="00BD04C9"/>
    <w:rsid w:val="00BD053C"/>
    <w:rsid w:val="00BD0599"/>
    <w:rsid w:val="00BD0764"/>
    <w:rsid w:val="00BD0867"/>
    <w:rsid w:val="00BD0F23"/>
    <w:rsid w:val="00BD138C"/>
    <w:rsid w:val="00BD15F4"/>
    <w:rsid w:val="00BD186D"/>
    <w:rsid w:val="00BD19B7"/>
    <w:rsid w:val="00BD1CE7"/>
    <w:rsid w:val="00BD1E60"/>
    <w:rsid w:val="00BD2143"/>
    <w:rsid w:val="00BD2181"/>
    <w:rsid w:val="00BD2223"/>
    <w:rsid w:val="00BD239C"/>
    <w:rsid w:val="00BD254B"/>
    <w:rsid w:val="00BD2744"/>
    <w:rsid w:val="00BD285D"/>
    <w:rsid w:val="00BD29FD"/>
    <w:rsid w:val="00BD2AF1"/>
    <w:rsid w:val="00BD2F93"/>
    <w:rsid w:val="00BD305C"/>
    <w:rsid w:val="00BD3204"/>
    <w:rsid w:val="00BD34D6"/>
    <w:rsid w:val="00BD383A"/>
    <w:rsid w:val="00BD3A5E"/>
    <w:rsid w:val="00BD3D1C"/>
    <w:rsid w:val="00BD3D2C"/>
    <w:rsid w:val="00BD4029"/>
    <w:rsid w:val="00BD4219"/>
    <w:rsid w:val="00BD42BD"/>
    <w:rsid w:val="00BD433B"/>
    <w:rsid w:val="00BD4608"/>
    <w:rsid w:val="00BD4651"/>
    <w:rsid w:val="00BD4773"/>
    <w:rsid w:val="00BD47EB"/>
    <w:rsid w:val="00BD48C6"/>
    <w:rsid w:val="00BD4A7E"/>
    <w:rsid w:val="00BD4BCF"/>
    <w:rsid w:val="00BD4C0C"/>
    <w:rsid w:val="00BD500C"/>
    <w:rsid w:val="00BD54D5"/>
    <w:rsid w:val="00BD56FD"/>
    <w:rsid w:val="00BD570C"/>
    <w:rsid w:val="00BD5A63"/>
    <w:rsid w:val="00BD5BED"/>
    <w:rsid w:val="00BD5C49"/>
    <w:rsid w:val="00BD5C4E"/>
    <w:rsid w:val="00BD5E82"/>
    <w:rsid w:val="00BD619F"/>
    <w:rsid w:val="00BD6372"/>
    <w:rsid w:val="00BD6506"/>
    <w:rsid w:val="00BD6A06"/>
    <w:rsid w:val="00BD6B6E"/>
    <w:rsid w:val="00BD6E5F"/>
    <w:rsid w:val="00BD70A7"/>
    <w:rsid w:val="00BD74DE"/>
    <w:rsid w:val="00BD779F"/>
    <w:rsid w:val="00BD7C46"/>
    <w:rsid w:val="00BD7DCD"/>
    <w:rsid w:val="00BE05AD"/>
    <w:rsid w:val="00BE0774"/>
    <w:rsid w:val="00BE0C18"/>
    <w:rsid w:val="00BE0D33"/>
    <w:rsid w:val="00BE111C"/>
    <w:rsid w:val="00BE1213"/>
    <w:rsid w:val="00BE18E8"/>
    <w:rsid w:val="00BE1997"/>
    <w:rsid w:val="00BE1B37"/>
    <w:rsid w:val="00BE1E66"/>
    <w:rsid w:val="00BE1F96"/>
    <w:rsid w:val="00BE206D"/>
    <w:rsid w:val="00BE22B9"/>
    <w:rsid w:val="00BE254C"/>
    <w:rsid w:val="00BE2631"/>
    <w:rsid w:val="00BE2645"/>
    <w:rsid w:val="00BE29BF"/>
    <w:rsid w:val="00BE2AA8"/>
    <w:rsid w:val="00BE3237"/>
    <w:rsid w:val="00BE341D"/>
    <w:rsid w:val="00BE3929"/>
    <w:rsid w:val="00BE3D6A"/>
    <w:rsid w:val="00BE3DDA"/>
    <w:rsid w:val="00BE42BC"/>
    <w:rsid w:val="00BE431F"/>
    <w:rsid w:val="00BE4327"/>
    <w:rsid w:val="00BE447C"/>
    <w:rsid w:val="00BE4555"/>
    <w:rsid w:val="00BE473C"/>
    <w:rsid w:val="00BE4ABC"/>
    <w:rsid w:val="00BE4B70"/>
    <w:rsid w:val="00BE4F2A"/>
    <w:rsid w:val="00BE51D8"/>
    <w:rsid w:val="00BE563C"/>
    <w:rsid w:val="00BE59DD"/>
    <w:rsid w:val="00BE6122"/>
    <w:rsid w:val="00BE6405"/>
    <w:rsid w:val="00BE6837"/>
    <w:rsid w:val="00BE69F9"/>
    <w:rsid w:val="00BE6BC6"/>
    <w:rsid w:val="00BE6E77"/>
    <w:rsid w:val="00BE6FB4"/>
    <w:rsid w:val="00BE71CD"/>
    <w:rsid w:val="00BE722A"/>
    <w:rsid w:val="00BE7411"/>
    <w:rsid w:val="00BE745A"/>
    <w:rsid w:val="00BE7734"/>
    <w:rsid w:val="00BE78A4"/>
    <w:rsid w:val="00BE792A"/>
    <w:rsid w:val="00BE7AE4"/>
    <w:rsid w:val="00BE7B3A"/>
    <w:rsid w:val="00BE7E97"/>
    <w:rsid w:val="00BF0280"/>
    <w:rsid w:val="00BF0287"/>
    <w:rsid w:val="00BF0358"/>
    <w:rsid w:val="00BF0557"/>
    <w:rsid w:val="00BF0749"/>
    <w:rsid w:val="00BF08E4"/>
    <w:rsid w:val="00BF0A30"/>
    <w:rsid w:val="00BF0B71"/>
    <w:rsid w:val="00BF0E3C"/>
    <w:rsid w:val="00BF11DB"/>
    <w:rsid w:val="00BF131E"/>
    <w:rsid w:val="00BF1509"/>
    <w:rsid w:val="00BF154A"/>
    <w:rsid w:val="00BF173F"/>
    <w:rsid w:val="00BF17D3"/>
    <w:rsid w:val="00BF19C9"/>
    <w:rsid w:val="00BF1BAD"/>
    <w:rsid w:val="00BF1FB3"/>
    <w:rsid w:val="00BF22A2"/>
    <w:rsid w:val="00BF2801"/>
    <w:rsid w:val="00BF2B94"/>
    <w:rsid w:val="00BF2DAD"/>
    <w:rsid w:val="00BF33AA"/>
    <w:rsid w:val="00BF34F0"/>
    <w:rsid w:val="00BF35D4"/>
    <w:rsid w:val="00BF3682"/>
    <w:rsid w:val="00BF3683"/>
    <w:rsid w:val="00BF36AE"/>
    <w:rsid w:val="00BF3951"/>
    <w:rsid w:val="00BF396F"/>
    <w:rsid w:val="00BF3A04"/>
    <w:rsid w:val="00BF3C83"/>
    <w:rsid w:val="00BF3D43"/>
    <w:rsid w:val="00BF452B"/>
    <w:rsid w:val="00BF45E4"/>
    <w:rsid w:val="00BF4E33"/>
    <w:rsid w:val="00BF4FDC"/>
    <w:rsid w:val="00BF5353"/>
    <w:rsid w:val="00BF590A"/>
    <w:rsid w:val="00BF593F"/>
    <w:rsid w:val="00BF5C91"/>
    <w:rsid w:val="00BF5F6C"/>
    <w:rsid w:val="00BF6231"/>
    <w:rsid w:val="00BF64E7"/>
    <w:rsid w:val="00BF65B3"/>
    <w:rsid w:val="00BF66AC"/>
    <w:rsid w:val="00BF6D73"/>
    <w:rsid w:val="00BF6F96"/>
    <w:rsid w:val="00BF782C"/>
    <w:rsid w:val="00BF788D"/>
    <w:rsid w:val="00BF7B4E"/>
    <w:rsid w:val="00C001DE"/>
    <w:rsid w:val="00C005E4"/>
    <w:rsid w:val="00C00B56"/>
    <w:rsid w:val="00C00CA1"/>
    <w:rsid w:val="00C00D52"/>
    <w:rsid w:val="00C00DC8"/>
    <w:rsid w:val="00C0135E"/>
    <w:rsid w:val="00C018C6"/>
    <w:rsid w:val="00C01E80"/>
    <w:rsid w:val="00C02401"/>
    <w:rsid w:val="00C02455"/>
    <w:rsid w:val="00C024A0"/>
    <w:rsid w:val="00C02802"/>
    <w:rsid w:val="00C02C0A"/>
    <w:rsid w:val="00C02C66"/>
    <w:rsid w:val="00C02E30"/>
    <w:rsid w:val="00C02F02"/>
    <w:rsid w:val="00C030E1"/>
    <w:rsid w:val="00C031DA"/>
    <w:rsid w:val="00C033D6"/>
    <w:rsid w:val="00C035A6"/>
    <w:rsid w:val="00C035AB"/>
    <w:rsid w:val="00C03920"/>
    <w:rsid w:val="00C0399C"/>
    <w:rsid w:val="00C03CCA"/>
    <w:rsid w:val="00C03CFA"/>
    <w:rsid w:val="00C03D95"/>
    <w:rsid w:val="00C03DF9"/>
    <w:rsid w:val="00C03E69"/>
    <w:rsid w:val="00C03F4D"/>
    <w:rsid w:val="00C040EE"/>
    <w:rsid w:val="00C04730"/>
    <w:rsid w:val="00C0489B"/>
    <w:rsid w:val="00C04A6F"/>
    <w:rsid w:val="00C04ADB"/>
    <w:rsid w:val="00C04C10"/>
    <w:rsid w:val="00C04C70"/>
    <w:rsid w:val="00C04DF7"/>
    <w:rsid w:val="00C0507D"/>
    <w:rsid w:val="00C050C8"/>
    <w:rsid w:val="00C05679"/>
    <w:rsid w:val="00C05A04"/>
    <w:rsid w:val="00C05A55"/>
    <w:rsid w:val="00C05CE9"/>
    <w:rsid w:val="00C05D41"/>
    <w:rsid w:val="00C05EE6"/>
    <w:rsid w:val="00C0622C"/>
    <w:rsid w:val="00C06246"/>
    <w:rsid w:val="00C06679"/>
    <w:rsid w:val="00C06957"/>
    <w:rsid w:val="00C06A31"/>
    <w:rsid w:val="00C06BBD"/>
    <w:rsid w:val="00C07532"/>
    <w:rsid w:val="00C075B7"/>
    <w:rsid w:val="00C07FFA"/>
    <w:rsid w:val="00C10229"/>
    <w:rsid w:val="00C10770"/>
    <w:rsid w:val="00C10828"/>
    <w:rsid w:val="00C10A8A"/>
    <w:rsid w:val="00C10A96"/>
    <w:rsid w:val="00C10BBE"/>
    <w:rsid w:val="00C10E06"/>
    <w:rsid w:val="00C10E26"/>
    <w:rsid w:val="00C10FF5"/>
    <w:rsid w:val="00C11710"/>
    <w:rsid w:val="00C11939"/>
    <w:rsid w:val="00C11B15"/>
    <w:rsid w:val="00C12303"/>
    <w:rsid w:val="00C1234D"/>
    <w:rsid w:val="00C1235F"/>
    <w:rsid w:val="00C12393"/>
    <w:rsid w:val="00C123DA"/>
    <w:rsid w:val="00C12798"/>
    <w:rsid w:val="00C1284B"/>
    <w:rsid w:val="00C12E4C"/>
    <w:rsid w:val="00C13287"/>
    <w:rsid w:val="00C135DB"/>
    <w:rsid w:val="00C1377D"/>
    <w:rsid w:val="00C13791"/>
    <w:rsid w:val="00C13972"/>
    <w:rsid w:val="00C13A4C"/>
    <w:rsid w:val="00C13B39"/>
    <w:rsid w:val="00C13EBF"/>
    <w:rsid w:val="00C14068"/>
    <w:rsid w:val="00C14309"/>
    <w:rsid w:val="00C14491"/>
    <w:rsid w:val="00C1455F"/>
    <w:rsid w:val="00C14656"/>
    <w:rsid w:val="00C14AAB"/>
    <w:rsid w:val="00C14AC9"/>
    <w:rsid w:val="00C14C12"/>
    <w:rsid w:val="00C14DD1"/>
    <w:rsid w:val="00C150D6"/>
    <w:rsid w:val="00C155FF"/>
    <w:rsid w:val="00C1576A"/>
    <w:rsid w:val="00C1587B"/>
    <w:rsid w:val="00C15899"/>
    <w:rsid w:val="00C1590D"/>
    <w:rsid w:val="00C159E2"/>
    <w:rsid w:val="00C15C2B"/>
    <w:rsid w:val="00C15D01"/>
    <w:rsid w:val="00C15FD6"/>
    <w:rsid w:val="00C16056"/>
    <w:rsid w:val="00C16144"/>
    <w:rsid w:val="00C16181"/>
    <w:rsid w:val="00C161D8"/>
    <w:rsid w:val="00C163D0"/>
    <w:rsid w:val="00C164F6"/>
    <w:rsid w:val="00C16B55"/>
    <w:rsid w:val="00C1715C"/>
    <w:rsid w:val="00C172CB"/>
    <w:rsid w:val="00C172D8"/>
    <w:rsid w:val="00C173C2"/>
    <w:rsid w:val="00C17CBC"/>
    <w:rsid w:val="00C17D52"/>
    <w:rsid w:val="00C17DD1"/>
    <w:rsid w:val="00C17E49"/>
    <w:rsid w:val="00C20154"/>
    <w:rsid w:val="00C201DA"/>
    <w:rsid w:val="00C20272"/>
    <w:rsid w:val="00C2028A"/>
    <w:rsid w:val="00C20979"/>
    <w:rsid w:val="00C20FC3"/>
    <w:rsid w:val="00C20FDF"/>
    <w:rsid w:val="00C215AA"/>
    <w:rsid w:val="00C21722"/>
    <w:rsid w:val="00C22563"/>
    <w:rsid w:val="00C2259B"/>
    <w:rsid w:val="00C23005"/>
    <w:rsid w:val="00C23299"/>
    <w:rsid w:val="00C2353D"/>
    <w:rsid w:val="00C23664"/>
    <w:rsid w:val="00C2409E"/>
    <w:rsid w:val="00C24526"/>
    <w:rsid w:val="00C246AE"/>
    <w:rsid w:val="00C246FC"/>
    <w:rsid w:val="00C2476B"/>
    <w:rsid w:val="00C24796"/>
    <w:rsid w:val="00C24B59"/>
    <w:rsid w:val="00C24DA3"/>
    <w:rsid w:val="00C25060"/>
    <w:rsid w:val="00C251E6"/>
    <w:rsid w:val="00C25278"/>
    <w:rsid w:val="00C25349"/>
    <w:rsid w:val="00C25457"/>
    <w:rsid w:val="00C25508"/>
    <w:rsid w:val="00C258A2"/>
    <w:rsid w:val="00C259D7"/>
    <w:rsid w:val="00C25FB8"/>
    <w:rsid w:val="00C261A9"/>
    <w:rsid w:val="00C263EB"/>
    <w:rsid w:val="00C2653F"/>
    <w:rsid w:val="00C2666A"/>
    <w:rsid w:val="00C2677F"/>
    <w:rsid w:val="00C268B8"/>
    <w:rsid w:val="00C26E5C"/>
    <w:rsid w:val="00C270FA"/>
    <w:rsid w:val="00C27364"/>
    <w:rsid w:val="00C275C9"/>
    <w:rsid w:val="00C276EC"/>
    <w:rsid w:val="00C276F1"/>
    <w:rsid w:val="00C27D43"/>
    <w:rsid w:val="00C30367"/>
    <w:rsid w:val="00C30A54"/>
    <w:rsid w:val="00C30B72"/>
    <w:rsid w:val="00C30BEB"/>
    <w:rsid w:val="00C30DE0"/>
    <w:rsid w:val="00C30EE9"/>
    <w:rsid w:val="00C313EE"/>
    <w:rsid w:val="00C31D24"/>
    <w:rsid w:val="00C325E4"/>
    <w:rsid w:val="00C3263B"/>
    <w:rsid w:val="00C32989"/>
    <w:rsid w:val="00C32B36"/>
    <w:rsid w:val="00C32DAA"/>
    <w:rsid w:val="00C32E6E"/>
    <w:rsid w:val="00C32F33"/>
    <w:rsid w:val="00C33111"/>
    <w:rsid w:val="00C3322D"/>
    <w:rsid w:val="00C33495"/>
    <w:rsid w:val="00C33C28"/>
    <w:rsid w:val="00C33C30"/>
    <w:rsid w:val="00C33DA6"/>
    <w:rsid w:val="00C34143"/>
    <w:rsid w:val="00C34689"/>
    <w:rsid w:val="00C347FC"/>
    <w:rsid w:val="00C34C95"/>
    <w:rsid w:val="00C34D0C"/>
    <w:rsid w:val="00C34F6C"/>
    <w:rsid w:val="00C34F70"/>
    <w:rsid w:val="00C351AB"/>
    <w:rsid w:val="00C352DC"/>
    <w:rsid w:val="00C35851"/>
    <w:rsid w:val="00C35F5F"/>
    <w:rsid w:val="00C35FFA"/>
    <w:rsid w:val="00C36205"/>
    <w:rsid w:val="00C3652A"/>
    <w:rsid w:val="00C366FB"/>
    <w:rsid w:val="00C3673F"/>
    <w:rsid w:val="00C36741"/>
    <w:rsid w:val="00C36A1B"/>
    <w:rsid w:val="00C36A51"/>
    <w:rsid w:val="00C36C65"/>
    <w:rsid w:val="00C36C71"/>
    <w:rsid w:val="00C36CC5"/>
    <w:rsid w:val="00C36F74"/>
    <w:rsid w:val="00C3703D"/>
    <w:rsid w:val="00C37097"/>
    <w:rsid w:val="00C376C8"/>
    <w:rsid w:val="00C377C5"/>
    <w:rsid w:val="00C377FB"/>
    <w:rsid w:val="00C37843"/>
    <w:rsid w:val="00C37CED"/>
    <w:rsid w:val="00C37F99"/>
    <w:rsid w:val="00C4019A"/>
    <w:rsid w:val="00C40477"/>
    <w:rsid w:val="00C40595"/>
    <w:rsid w:val="00C40B16"/>
    <w:rsid w:val="00C40CFC"/>
    <w:rsid w:val="00C40D65"/>
    <w:rsid w:val="00C41132"/>
    <w:rsid w:val="00C41311"/>
    <w:rsid w:val="00C4156E"/>
    <w:rsid w:val="00C415A5"/>
    <w:rsid w:val="00C41620"/>
    <w:rsid w:val="00C41F73"/>
    <w:rsid w:val="00C423D5"/>
    <w:rsid w:val="00C425FF"/>
    <w:rsid w:val="00C429AD"/>
    <w:rsid w:val="00C42D5A"/>
    <w:rsid w:val="00C42F5D"/>
    <w:rsid w:val="00C431CD"/>
    <w:rsid w:val="00C437CE"/>
    <w:rsid w:val="00C439C2"/>
    <w:rsid w:val="00C43A73"/>
    <w:rsid w:val="00C43A85"/>
    <w:rsid w:val="00C43B7E"/>
    <w:rsid w:val="00C43C0D"/>
    <w:rsid w:val="00C43CEF"/>
    <w:rsid w:val="00C43DFD"/>
    <w:rsid w:val="00C43E04"/>
    <w:rsid w:val="00C44321"/>
    <w:rsid w:val="00C44406"/>
    <w:rsid w:val="00C45171"/>
    <w:rsid w:val="00C4525D"/>
    <w:rsid w:val="00C45314"/>
    <w:rsid w:val="00C45334"/>
    <w:rsid w:val="00C45335"/>
    <w:rsid w:val="00C458DD"/>
    <w:rsid w:val="00C45D8C"/>
    <w:rsid w:val="00C460E7"/>
    <w:rsid w:val="00C4653C"/>
    <w:rsid w:val="00C465AA"/>
    <w:rsid w:val="00C4671B"/>
    <w:rsid w:val="00C46887"/>
    <w:rsid w:val="00C46DCA"/>
    <w:rsid w:val="00C46EF9"/>
    <w:rsid w:val="00C4781B"/>
    <w:rsid w:val="00C478F6"/>
    <w:rsid w:val="00C478F8"/>
    <w:rsid w:val="00C47A2B"/>
    <w:rsid w:val="00C47AE1"/>
    <w:rsid w:val="00C47B27"/>
    <w:rsid w:val="00C47B37"/>
    <w:rsid w:val="00C47BF0"/>
    <w:rsid w:val="00C47BF7"/>
    <w:rsid w:val="00C47D7B"/>
    <w:rsid w:val="00C47F41"/>
    <w:rsid w:val="00C50042"/>
    <w:rsid w:val="00C50096"/>
    <w:rsid w:val="00C500B9"/>
    <w:rsid w:val="00C50113"/>
    <w:rsid w:val="00C50753"/>
    <w:rsid w:val="00C5075C"/>
    <w:rsid w:val="00C50903"/>
    <w:rsid w:val="00C50B47"/>
    <w:rsid w:val="00C50B4F"/>
    <w:rsid w:val="00C50D7C"/>
    <w:rsid w:val="00C50DFD"/>
    <w:rsid w:val="00C511E0"/>
    <w:rsid w:val="00C5146A"/>
    <w:rsid w:val="00C514E2"/>
    <w:rsid w:val="00C51599"/>
    <w:rsid w:val="00C515E3"/>
    <w:rsid w:val="00C516C8"/>
    <w:rsid w:val="00C51715"/>
    <w:rsid w:val="00C51A73"/>
    <w:rsid w:val="00C51D26"/>
    <w:rsid w:val="00C52803"/>
    <w:rsid w:val="00C529A6"/>
    <w:rsid w:val="00C52F06"/>
    <w:rsid w:val="00C52F1E"/>
    <w:rsid w:val="00C52F4D"/>
    <w:rsid w:val="00C53284"/>
    <w:rsid w:val="00C536C2"/>
    <w:rsid w:val="00C537C6"/>
    <w:rsid w:val="00C537F9"/>
    <w:rsid w:val="00C53E31"/>
    <w:rsid w:val="00C53E94"/>
    <w:rsid w:val="00C53FE0"/>
    <w:rsid w:val="00C54288"/>
    <w:rsid w:val="00C54322"/>
    <w:rsid w:val="00C54561"/>
    <w:rsid w:val="00C54767"/>
    <w:rsid w:val="00C54A6B"/>
    <w:rsid w:val="00C54BBD"/>
    <w:rsid w:val="00C54BEB"/>
    <w:rsid w:val="00C54DAD"/>
    <w:rsid w:val="00C54F34"/>
    <w:rsid w:val="00C555D6"/>
    <w:rsid w:val="00C55A23"/>
    <w:rsid w:val="00C55A7C"/>
    <w:rsid w:val="00C55D60"/>
    <w:rsid w:val="00C56043"/>
    <w:rsid w:val="00C56122"/>
    <w:rsid w:val="00C56245"/>
    <w:rsid w:val="00C564EC"/>
    <w:rsid w:val="00C56897"/>
    <w:rsid w:val="00C569DA"/>
    <w:rsid w:val="00C56DB4"/>
    <w:rsid w:val="00C56F14"/>
    <w:rsid w:val="00C5719A"/>
    <w:rsid w:val="00C57773"/>
    <w:rsid w:val="00C57895"/>
    <w:rsid w:val="00C57ADF"/>
    <w:rsid w:val="00C57C88"/>
    <w:rsid w:val="00C57EAC"/>
    <w:rsid w:val="00C57F4B"/>
    <w:rsid w:val="00C57FA2"/>
    <w:rsid w:val="00C6047C"/>
    <w:rsid w:val="00C60493"/>
    <w:rsid w:val="00C604DA"/>
    <w:rsid w:val="00C6053A"/>
    <w:rsid w:val="00C605CD"/>
    <w:rsid w:val="00C606F2"/>
    <w:rsid w:val="00C606FE"/>
    <w:rsid w:val="00C60915"/>
    <w:rsid w:val="00C60922"/>
    <w:rsid w:val="00C60D72"/>
    <w:rsid w:val="00C61037"/>
    <w:rsid w:val="00C6107A"/>
    <w:rsid w:val="00C61720"/>
    <w:rsid w:val="00C6180A"/>
    <w:rsid w:val="00C61F57"/>
    <w:rsid w:val="00C62022"/>
    <w:rsid w:val="00C62937"/>
    <w:rsid w:val="00C629BD"/>
    <w:rsid w:val="00C629CB"/>
    <w:rsid w:val="00C62B08"/>
    <w:rsid w:val="00C62B11"/>
    <w:rsid w:val="00C62BB0"/>
    <w:rsid w:val="00C630C9"/>
    <w:rsid w:val="00C631D1"/>
    <w:rsid w:val="00C6321E"/>
    <w:rsid w:val="00C63695"/>
    <w:rsid w:val="00C637F5"/>
    <w:rsid w:val="00C6405D"/>
    <w:rsid w:val="00C640ED"/>
    <w:rsid w:val="00C64334"/>
    <w:rsid w:val="00C64443"/>
    <w:rsid w:val="00C6454A"/>
    <w:rsid w:val="00C64763"/>
    <w:rsid w:val="00C64842"/>
    <w:rsid w:val="00C65050"/>
    <w:rsid w:val="00C65176"/>
    <w:rsid w:val="00C65622"/>
    <w:rsid w:val="00C65905"/>
    <w:rsid w:val="00C65FD1"/>
    <w:rsid w:val="00C664AE"/>
    <w:rsid w:val="00C6669B"/>
    <w:rsid w:val="00C6728E"/>
    <w:rsid w:val="00C676AA"/>
    <w:rsid w:val="00C67E3E"/>
    <w:rsid w:val="00C70750"/>
    <w:rsid w:val="00C7083C"/>
    <w:rsid w:val="00C70888"/>
    <w:rsid w:val="00C7105B"/>
    <w:rsid w:val="00C711C4"/>
    <w:rsid w:val="00C71470"/>
    <w:rsid w:val="00C715B7"/>
    <w:rsid w:val="00C71659"/>
    <w:rsid w:val="00C717E2"/>
    <w:rsid w:val="00C718AB"/>
    <w:rsid w:val="00C71949"/>
    <w:rsid w:val="00C71951"/>
    <w:rsid w:val="00C719DF"/>
    <w:rsid w:val="00C71CEF"/>
    <w:rsid w:val="00C722BB"/>
    <w:rsid w:val="00C722FD"/>
    <w:rsid w:val="00C724CA"/>
    <w:rsid w:val="00C72A39"/>
    <w:rsid w:val="00C72D63"/>
    <w:rsid w:val="00C72DB0"/>
    <w:rsid w:val="00C7321F"/>
    <w:rsid w:val="00C734C9"/>
    <w:rsid w:val="00C734D7"/>
    <w:rsid w:val="00C7365D"/>
    <w:rsid w:val="00C7386F"/>
    <w:rsid w:val="00C73C57"/>
    <w:rsid w:val="00C73C73"/>
    <w:rsid w:val="00C73D21"/>
    <w:rsid w:val="00C74038"/>
    <w:rsid w:val="00C741E7"/>
    <w:rsid w:val="00C7428F"/>
    <w:rsid w:val="00C74733"/>
    <w:rsid w:val="00C74CA7"/>
    <w:rsid w:val="00C74D3C"/>
    <w:rsid w:val="00C75119"/>
    <w:rsid w:val="00C7547D"/>
    <w:rsid w:val="00C754F1"/>
    <w:rsid w:val="00C75AE8"/>
    <w:rsid w:val="00C75B95"/>
    <w:rsid w:val="00C75BCB"/>
    <w:rsid w:val="00C75BD8"/>
    <w:rsid w:val="00C75DC6"/>
    <w:rsid w:val="00C75E06"/>
    <w:rsid w:val="00C7633E"/>
    <w:rsid w:val="00C76408"/>
    <w:rsid w:val="00C7659A"/>
    <w:rsid w:val="00C76C4A"/>
    <w:rsid w:val="00C76EE8"/>
    <w:rsid w:val="00C77088"/>
    <w:rsid w:val="00C77254"/>
    <w:rsid w:val="00C77532"/>
    <w:rsid w:val="00C776AE"/>
    <w:rsid w:val="00C77A3F"/>
    <w:rsid w:val="00C77AFD"/>
    <w:rsid w:val="00C77D7B"/>
    <w:rsid w:val="00C77E3C"/>
    <w:rsid w:val="00C77E83"/>
    <w:rsid w:val="00C790ED"/>
    <w:rsid w:val="00C800B4"/>
    <w:rsid w:val="00C8068F"/>
    <w:rsid w:val="00C808FF"/>
    <w:rsid w:val="00C80A05"/>
    <w:rsid w:val="00C80BEE"/>
    <w:rsid w:val="00C80C4D"/>
    <w:rsid w:val="00C80EC2"/>
    <w:rsid w:val="00C811BB"/>
    <w:rsid w:val="00C812D8"/>
    <w:rsid w:val="00C8143B"/>
    <w:rsid w:val="00C816B3"/>
    <w:rsid w:val="00C817B5"/>
    <w:rsid w:val="00C81D94"/>
    <w:rsid w:val="00C8218C"/>
    <w:rsid w:val="00C827BF"/>
    <w:rsid w:val="00C82914"/>
    <w:rsid w:val="00C829F5"/>
    <w:rsid w:val="00C82A64"/>
    <w:rsid w:val="00C82FA2"/>
    <w:rsid w:val="00C830A3"/>
    <w:rsid w:val="00C83563"/>
    <w:rsid w:val="00C836E6"/>
    <w:rsid w:val="00C83A3E"/>
    <w:rsid w:val="00C83BAA"/>
    <w:rsid w:val="00C8407E"/>
    <w:rsid w:val="00C84286"/>
    <w:rsid w:val="00C84403"/>
    <w:rsid w:val="00C84CB8"/>
    <w:rsid w:val="00C84FE1"/>
    <w:rsid w:val="00C85044"/>
    <w:rsid w:val="00C8532E"/>
    <w:rsid w:val="00C85674"/>
    <w:rsid w:val="00C85782"/>
    <w:rsid w:val="00C86169"/>
    <w:rsid w:val="00C8632D"/>
    <w:rsid w:val="00C8646E"/>
    <w:rsid w:val="00C864FD"/>
    <w:rsid w:val="00C868A7"/>
    <w:rsid w:val="00C86A5D"/>
    <w:rsid w:val="00C86A78"/>
    <w:rsid w:val="00C86B9E"/>
    <w:rsid w:val="00C86F0E"/>
    <w:rsid w:val="00C870B1"/>
    <w:rsid w:val="00C87AAE"/>
    <w:rsid w:val="00C87FE3"/>
    <w:rsid w:val="00C901C3"/>
    <w:rsid w:val="00C902AB"/>
    <w:rsid w:val="00C903F6"/>
    <w:rsid w:val="00C905E6"/>
    <w:rsid w:val="00C907F9"/>
    <w:rsid w:val="00C90B17"/>
    <w:rsid w:val="00C90C6E"/>
    <w:rsid w:val="00C90DA9"/>
    <w:rsid w:val="00C90E5C"/>
    <w:rsid w:val="00C91140"/>
    <w:rsid w:val="00C91214"/>
    <w:rsid w:val="00C912CB"/>
    <w:rsid w:val="00C91439"/>
    <w:rsid w:val="00C9179A"/>
    <w:rsid w:val="00C91EC1"/>
    <w:rsid w:val="00C91ED8"/>
    <w:rsid w:val="00C92448"/>
    <w:rsid w:val="00C9249E"/>
    <w:rsid w:val="00C92629"/>
    <w:rsid w:val="00C9282E"/>
    <w:rsid w:val="00C92A17"/>
    <w:rsid w:val="00C92ACF"/>
    <w:rsid w:val="00C92C78"/>
    <w:rsid w:val="00C92CB9"/>
    <w:rsid w:val="00C92E29"/>
    <w:rsid w:val="00C92EDE"/>
    <w:rsid w:val="00C93579"/>
    <w:rsid w:val="00C9392B"/>
    <w:rsid w:val="00C93A10"/>
    <w:rsid w:val="00C93C18"/>
    <w:rsid w:val="00C93D4C"/>
    <w:rsid w:val="00C941BC"/>
    <w:rsid w:val="00C9436F"/>
    <w:rsid w:val="00C94422"/>
    <w:rsid w:val="00C9445F"/>
    <w:rsid w:val="00C948FB"/>
    <w:rsid w:val="00C94FF4"/>
    <w:rsid w:val="00C95568"/>
    <w:rsid w:val="00C955B7"/>
    <w:rsid w:val="00C956AA"/>
    <w:rsid w:val="00C9590B"/>
    <w:rsid w:val="00C96211"/>
    <w:rsid w:val="00C962B8"/>
    <w:rsid w:val="00C96ADF"/>
    <w:rsid w:val="00C96BE8"/>
    <w:rsid w:val="00C96F0C"/>
    <w:rsid w:val="00C972EE"/>
    <w:rsid w:val="00C97585"/>
    <w:rsid w:val="00C978EE"/>
    <w:rsid w:val="00C97A7A"/>
    <w:rsid w:val="00CA01DE"/>
    <w:rsid w:val="00CA038B"/>
    <w:rsid w:val="00CA058A"/>
    <w:rsid w:val="00CA07A1"/>
    <w:rsid w:val="00CA0F12"/>
    <w:rsid w:val="00CA1003"/>
    <w:rsid w:val="00CA12D5"/>
    <w:rsid w:val="00CA153F"/>
    <w:rsid w:val="00CA157E"/>
    <w:rsid w:val="00CA15C8"/>
    <w:rsid w:val="00CA1A9C"/>
    <w:rsid w:val="00CA1DBD"/>
    <w:rsid w:val="00CA1E74"/>
    <w:rsid w:val="00CA1F75"/>
    <w:rsid w:val="00CA1F84"/>
    <w:rsid w:val="00CA1FF8"/>
    <w:rsid w:val="00CA299E"/>
    <w:rsid w:val="00CA2AE2"/>
    <w:rsid w:val="00CA2D5A"/>
    <w:rsid w:val="00CA2E42"/>
    <w:rsid w:val="00CA2E80"/>
    <w:rsid w:val="00CA2EB8"/>
    <w:rsid w:val="00CA3229"/>
    <w:rsid w:val="00CA33CD"/>
    <w:rsid w:val="00CA3646"/>
    <w:rsid w:val="00CA392F"/>
    <w:rsid w:val="00CA3CE6"/>
    <w:rsid w:val="00CA40BC"/>
    <w:rsid w:val="00CA4482"/>
    <w:rsid w:val="00CA4693"/>
    <w:rsid w:val="00CA4859"/>
    <w:rsid w:val="00CA49F2"/>
    <w:rsid w:val="00CA4C5E"/>
    <w:rsid w:val="00CA4D4F"/>
    <w:rsid w:val="00CA4F57"/>
    <w:rsid w:val="00CA533E"/>
    <w:rsid w:val="00CA54D3"/>
    <w:rsid w:val="00CA550B"/>
    <w:rsid w:val="00CA5668"/>
    <w:rsid w:val="00CA5767"/>
    <w:rsid w:val="00CA5993"/>
    <w:rsid w:val="00CA5C4D"/>
    <w:rsid w:val="00CA5FC0"/>
    <w:rsid w:val="00CA6097"/>
    <w:rsid w:val="00CA6203"/>
    <w:rsid w:val="00CA627B"/>
    <w:rsid w:val="00CA63AF"/>
    <w:rsid w:val="00CA68D8"/>
    <w:rsid w:val="00CA6B1A"/>
    <w:rsid w:val="00CA749E"/>
    <w:rsid w:val="00CA76C6"/>
    <w:rsid w:val="00CA7837"/>
    <w:rsid w:val="00CA7A3B"/>
    <w:rsid w:val="00CA7A9E"/>
    <w:rsid w:val="00CA7BB6"/>
    <w:rsid w:val="00CA7D54"/>
    <w:rsid w:val="00CA7F39"/>
    <w:rsid w:val="00CA7FC4"/>
    <w:rsid w:val="00CAA185"/>
    <w:rsid w:val="00CB001D"/>
    <w:rsid w:val="00CB0087"/>
    <w:rsid w:val="00CB0297"/>
    <w:rsid w:val="00CB0551"/>
    <w:rsid w:val="00CB069F"/>
    <w:rsid w:val="00CB0824"/>
    <w:rsid w:val="00CB0A22"/>
    <w:rsid w:val="00CB0B6D"/>
    <w:rsid w:val="00CB0B8B"/>
    <w:rsid w:val="00CB0C80"/>
    <w:rsid w:val="00CB0E74"/>
    <w:rsid w:val="00CB12D6"/>
    <w:rsid w:val="00CB1426"/>
    <w:rsid w:val="00CB14FD"/>
    <w:rsid w:val="00CB176D"/>
    <w:rsid w:val="00CB1EEE"/>
    <w:rsid w:val="00CB1F6A"/>
    <w:rsid w:val="00CB21A6"/>
    <w:rsid w:val="00CB253A"/>
    <w:rsid w:val="00CB2696"/>
    <w:rsid w:val="00CB2A52"/>
    <w:rsid w:val="00CB2AA3"/>
    <w:rsid w:val="00CB2B45"/>
    <w:rsid w:val="00CB2C0A"/>
    <w:rsid w:val="00CB327C"/>
    <w:rsid w:val="00CB35A4"/>
    <w:rsid w:val="00CB38AB"/>
    <w:rsid w:val="00CB3963"/>
    <w:rsid w:val="00CB3B63"/>
    <w:rsid w:val="00CB3DD7"/>
    <w:rsid w:val="00CB447F"/>
    <w:rsid w:val="00CB4537"/>
    <w:rsid w:val="00CB461F"/>
    <w:rsid w:val="00CB46A3"/>
    <w:rsid w:val="00CB47F2"/>
    <w:rsid w:val="00CB48A0"/>
    <w:rsid w:val="00CB4D8F"/>
    <w:rsid w:val="00CB509A"/>
    <w:rsid w:val="00CB52A1"/>
    <w:rsid w:val="00CB55FA"/>
    <w:rsid w:val="00CB56DA"/>
    <w:rsid w:val="00CB58B6"/>
    <w:rsid w:val="00CB58D9"/>
    <w:rsid w:val="00CB5AD1"/>
    <w:rsid w:val="00CB5CB8"/>
    <w:rsid w:val="00CB5DF2"/>
    <w:rsid w:val="00CB602C"/>
    <w:rsid w:val="00CB6181"/>
    <w:rsid w:val="00CB61AD"/>
    <w:rsid w:val="00CB62CC"/>
    <w:rsid w:val="00CB63C6"/>
    <w:rsid w:val="00CB6774"/>
    <w:rsid w:val="00CB6C31"/>
    <w:rsid w:val="00CB6EAB"/>
    <w:rsid w:val="00CB6F1E"/>
    <w:rsid w:val="00CB6F54"/>
    <w:rsid w:val="00CB743F"/>
    <w:rsid w:val="00CB75EE"/>
    <w:rsid w:val="00CB76CA"/>
    <w:rsid w:val="00CB7859"/>
    <w:rsid w:val="00CB7E3F"/>
    <w:rsid w:val="00CC01D7"/>
    <w:rsid w:val="00CC0716"/>
    <w:rsid w:val="00CC08D7"/>
    <w:rsid w:val="00CC0D7F"/>
    <w:rsid w:val="00CC10F7"/>
    <w:rsid w:val="00CC11D7"/>
    <w:rsid w:val="00CC1313"/>
    <w:rsid w:val="00CC1756"/>
    <w:rsid w:val="00CC1CEA"/>
    <w:rsid w:val="00CC2122"/>
    <w:rsid w:val="00CC2420"/>
    <w:rsid w:val="00CC24C2"/>
    <w:rsid w:val="00CC28D4"/>
    <w:rsid w:val="00CC296D"/>
    <w:rsid w:val="00CC297D"/>
    <w:rsid w:val="00CC299B"/>
    <w:rsid w:val="00CC2A7F"/>
    <w:rsid w:val="00CC31FD"/>
    <w:rsid w:val="00CC3224"/>
    <w:rsid w:val="00CC34A6"/>
    <w:rsid w:val="00CC387F"/>
    <w:rsid w:val="00CC3B05"/>
    <w:rsid w:val="00CC4380"/>
    <w:rsid w:val="00CC4428"/>
    <w:rsid w:val="00CC4FEC"/>
    <w:rsid w:val="00CC513F"/>
    <w:rsid w:val="00CC55DA"/>
    <w:rsid w:val="00CC5874"/>
    <w:rsid w:val="00CC5CE4"/>
    <w:rsid w:val="00CC61A5"/>
    <w:rsid w:val="00CC646F"/>
    <w:rsid w:val="00CC6FA5"/>
    <w:rsid w:val="00CC70EC"/>
    <w:rsid w:val="00CC721A"/>
    <w:rsid w:val="00CC767F"/>
    <w:rsid w:val="00CC7945"/>
    <w:rsid w:val="00CC79B8"/>
    <w:rsid w:val="00CC7E29"/>
    <w:rsid w:val="00CC7EFF"/>
    <w:rsid w:val="00CD003C"/>
    <w:rsid w:val="00CD013A"/>
    <w:rsid w:val="00CD024A"/>
    <w:rsid w:val="00CD07C2"/>
    <w:rsid w:val="00CD0E4A"/>
    <w:rsid w:val="00CD0F18"/>
    <w:rsid w:val="00CD0F39"/>
    <w:rsid w:val="00CD1161"/>
    <w:rsid w:val="00CD1442"/>
    <w:rsid w:val="00CD1544"/>
    <w:rsid w:val="00CD1567"/>
    <w:rsid w:val="00CD16EA"/>
    <w:rsid w:val="00CD16F6"/>
    <w:rsid w:val="00CD1856"/>
    <w:rsid w:val="00CD1B41"/>
    <w:rsid w:val="00CD1C7E"/>
    <w:rsid w:val="00CD1D02"/>
    <w:rsid w:val="00CD1EEF"/>
    <w:rsid w:val="00CD247B"/>
    <w:rsid w:val="00CD24D6"/>
    <w:rsid w:val="00CD264D"/>
    <w:rsid w:val="00CD28B1"/>
    <w:rsid w:val="00CD2CBA"/>
    <w:rsid w:val="00CD2FA5"/>
    <w:rsid w:val="00CD2FF7"/>
    <w:rsid w:val="00CD3011"/>
    <w:rsid w:val="00CD30F8"/>
    <w:rsid w:val="00CD356D"/>
    <w:rsid w:val="00CD3582"/>
    <w:rsid w:val="00CD35ED"/>
    <w:rsid w:val="00CD37DC"/>
    <w:rsid w:val="00CD38C9"/>
    <w:rsid w:val="00CD3E76"/>
    <w:rsid w:val="00CD3FFD"/>
    <w:rsid w:val="00CD40F1"/>
    <w:rsid w:val="00CD4338"/>
    <w:rsid w:val="00CD4458"/>
    <w:rsid w:val="00CD46CD"/>
    <w:rsid w:val="00CD4827"/>
    <w:rsid w:val="00CD4967"/>
    <w:rsid w:val="00CD4C71"/>
    <w:rsid w:val="00CD4CF5"/>
    <w:rsid w:val="00CD4E47"/>
    <w:rsid w:val="00CD5029"/>
    <w:rsid w:val="00CD551F"/>
    <w:rsid w:val="00CD579B"/>
    <w:rsid w:val="00CD5F49"/>
    <w:rsid w:val="00CD60A5"/>
    <w:rsid w:val="00CD64D4"/>
    <w:rsid w:val="00CD66F0"/>
    <w:rsid w:val="00CD70E3"/>
    <w:rsid w:val="00CD717A"/>
    <w:rsid w:val="00CD72CC"/>
    <w:rsid w:val="00CD7395"/>
    <w:rsid w:val="00CD744C"/>
    <w:rsid w:val="00CD7791"/>
    <w:rsid w:val="00CD7BD1"/>
    <w:rsid w:val="00CE003F"/>
    <w:rsid w:val="00CE03CA"/>
    <w:rsid w:val="00CE049F"/>
    <w:rsid w:val="00CE09C1"/>
    <w:rsid w:val="00CE0CB8"/>
    <w:rsid w:val="00CE0FA5"/>
    <w:rsid w:val="00CE157D"/>
    <w:rsid w:val="00CE1589"/>
    <w:rsid w:val="00CE168F"/>
    <w:rsid w:val="00CE16D8"/>
    <w:rsid w:val="00CE173A"/>
    <w:rsid w:val="00CE18F7"/>
    <w:rsid w:val="00CE1A91"/>
    <w:rsid w:val="00CE237D"/>
    <w:rsid w:val="00CE256D"/>
    <w:rsid w:val="00CE25C2"/>
    <w:rsid w:val="00CE277B"/>
    <w:rsid w:val="00CE2BDE"/>
    <w:rsid w:val="00CE30E2"/>
    <w:rsid w:val="00CE31B7"/>
    <w:rsid w:val="00CE3555"/>
    <w:rsid w:val="00CE3656"/>
    <w:rsid w:val="00CE3A9D"/>
    <w:rsid w:val="00CE3C6C"/>
    <w:rsid w:val="00CE3CFD"/>
    <w:rsid w:val="00CE4132"/>
    <w:rsid w:val="00CE4244"/>
    <w:rsid w:val="00CE427C"/>
    <w:rsid w:val="00CE4553"/>
    <w:rsid w:val="00CE4986"/>
    <w:rsid w:val="00CE4A22"/>
    <w:rsid w:val="00CE4AEC"/>
    <w:rsid w:val="00CE4AFB"/>
    <w:rsid w:val="00CE4C36"/>
    <w:rsid w:val="00CE4E7B"/>
    <w:rsid w:val="00CE4FC7"/>
    <w:rsid w:val="00CE4FD8"/>
    <w:rsid w:val="00CE4FEB"/>
    <w:rsid w:val="00CE5473"/>
    <w:rsid w:val="00CE552B"/>
    <w:rsid w:val="00CE591B"/>
    <w:rsid w:val="00CE597F"/>
    <w:rsid w:val="00CE5AD5"/>
    <w:rsid w:val="00CE5BFF"/>
    <w:rsid w:val="00CE60A2"/>
    <w:rsid w:val="00CE623D"/>
    <w:rsid w:val="00CE64E7"/>
    <w:rsid w:val="00CE660D"/>
    <w:rsid w:val="00CE669B"/>
    <w:rsid w:val="00CE68FC"/>
    <w:rsid w:val="00CE69B3"/>
    <w:rsid w:val="00CE6A0E"/>
    <w:rsid w:val="00CE6CCF"/>
    <w:rsid w:val="00CE7089"/>
    <w:rsid w:val="00CE708C"/>
    <w:rsid w:val="00CE72CC"/>
    <w:rsid w:val="00CE7CBA"/>
    <w:rsid w:val="00CF0116"/>
    <w:rsid w:val="00CF021E"/>
    <w:rsid w:val="00CF0336"/>
    <w:rsid w:val="00CF0367"/>
    <w:rsid w:val="00CF03D0"/>
    <w:rsid w:val="00CF05AC"/>
    <w:rsid w:val="00CF0C94"/>
    <w:rsid w:val="00CF0CC8"/>
    <w:rsid w:val="00CF0E6A"/>
    <w:rsid w:val="00CF0EEB"/>
    <w:rsid w:val="00CF0F45"/>
    <w:rsid w:val="00CF1336"/>
    <w:rsid w:val="00CF13F5"/>
    <w:rsid w:val="00CF14AD"/>
    <w:rsid w:val="00CF1570"/>
    <w:rsid w:val="00CF1AD4"/>
    <w:rsid w:val="00CF20DA"/>
    <w:rsid w:val="00CF2477"/>
    <w:rsid w:val="00CF27FB"/>
    <w:rsid w:val="00CF283A"/>
    <w:rsid w:val="00CF2A41"/>
    <w:rsid w:val="00CF2AAB"/>
    <w:rsid w:val="00CF2CDE"/>
    <w:rsid w:val="00CF2DCE"/>
    <w:rsid w:val="00CF3126"/>
    <w:rsid w:val="00CF3132"/>
    <w:rsid w:val="00CF361A"/>
    <w:rsid w:val="00CF3696"/>
    <w:rsid w:val="00CF370C"/>
    <w:rsid w:val="00CF3889"/>
    <w:rsid w:val="00CF3925"/>
    <w:rsid w:val="00CF3B58"/>
    <w:rsid w:val="00CF49AB"/>
    <w:rsid w:val="00CF49B3"/>
    <w:rsid w:val="00CF4DD8"/>
    <w:rsid w:val="00CF53EF"/>
    <w:rsid w:val="00CF54F4"/>
    <w:rsid w:val="00CF5513"/>
    <w:rsid w:val="00CF5750"/>
    <w:rsid w:val="00CF5AF8"/>
    <w:rsid w:val="00CF5C66"/>
    <w:rsid w:val="00CF5D7D"/>
    <w:rsid w:val="00CF5DE3"/>
    <w:rsid w:val="00CF5FAE"/>
    <w:rsid w:val="00CF60E7"/>
    <w:rsid w:val="00CF642D"/>
    <w:rsid w:val="00CF651B"/>
    <w:rsid w:val="00CF6B9C"/>
    <w:rsid w:val="00CF7108"/>
    <w:rsid w:val="00CF7141"/>
    <w:rsid w:val="00CF7539"/>
    <w:rsid w:val="00CF7744"/>
    <w:rsid w:val="00CF79DA"/>
    <w:rsid w:val="00CF7D91"/>
    <w:rsid w:val="00D001DA"/>
    <w:rsid w:val="00D00294"/>
    <w:rsid w:val="00D00831"/>
    <w:rsid w:val="00D00928"/>
    <w:rsid w:val="00D0093B"/>
    <w:rsid w:val="00D00BF3"/>
    <w:rsid w:val="00D00DAE"/>
    <w:rsid w:val="00D00E16"/>
    <w:rsid w:val="00D00FF0"/>
    <w:rsid w:val="00D0123F"/>
    <w:rsid w:val="00D01336"/>
    <w:rsid w:val="00D01352"/>
    <w:rsid w:val="00D014CF"/>
    <w:rsid w:val="00D0157E"/>
    <w:rsid w:val="00D01994"/>
    <w:rsid w:val="00D01E9C"/>
    <w:rsid w:val="00D01EF6"/>
    <w:rsid w:val="00D01F2C"/>
    <w:rsid w:val="00D01FFA"/>
    <w:rsid w:val="00D02020"/>
    <w:rsid w:val="00D02159"/>
    <w:rsid w:val="00D02241"/>
    <w:rsid w:val="00D0240E"/>
    <w:rsid w:val="00D025C8"/>
    <w:rsid w:val="00D0282E"/>
    <w:rsid w:val="00D02FA6"/>
    <w:rsid w:val="00D032D1"/>
    <w:rsid w:val="00D03694"/>
    <w:rsid w:val="00D0383B"/>
    <w:rsid w:val="00D04032"/>
    <w:rsid w:val="00D04051"/>
    <w:rsid w:val="00D04168"/>
    <w:rsid w:val="00D042BD"/>
    <w:rsid w:val="00D0435E"/>
    <w:rsid w:val="00D046F6"/>
    <w:rsid w:val="00D04838"/>
    <w:rsid w:val="00D04B6F"/>
    <w:rsid w:val="00D05363"/>
    <w:rsid w:val="00D053C2"/>
    <w:rsid w:val="00D05D48"/>
    <w:rsid w:val="00D05E6B"/>
    <w:rsid w:val="00D06120"/>
    <w:rsid w:val="00D067E0"/>
    <w:rsid w:val="00D068E5"/>
    <w:rsid w:val="00D06A22"/>
    <w:rsid w:val="00D06BFB"/>
    <w:rsid w:val="00D07025"/>
    <w:rsid w:val="00D073F7"/>
    <w:rsid w:val="00D0741A"/>
    <w:rsid w:val="00D0797D"/>
    <w:rsid w:val="00D07F02"/>
    <w:rsid w:val="00D07F9E"/>
    <w:rsid w:val="00D100A6"/>
    <w:rsid w:val="00D1074F"/>
    <w:rsid w:val="00D10797"/>
    <w:rsid w:val="00D107F6"/>
    <w:rsid w:val="00D10A91"/>
    <w:rsid w:val="00D10CC1"/>
    <w:rsid w:val="00D10F29"/>
    <w:rsid w:val="00D114D4"/>
    <w:rsid w:val="00D11509"/>
    <w:rsid w:val="00D11718"/>
    <w:rsid w:val="00D11892"/>
    <w:rsid w:val="00D118EA"/>
    <w:rsid w:val="00D1192A"/>
    <w:rsid w:val="00D11E4D"/>
    <w:rsid w:val="00D11EA2"/>
    <w:rsid w:val="00D121D2"/>
    <w:rsid w:val="00D12A02"/>
    <w:rsid w:val="00D12A68"/>
    <w:rsid w:val="00D12CC4"/>
    <w:rsid w:val="00D12D5B"/>
    <w:rsid w:val="00D130E6"/>
    <w:rsid w:val="00D133D5"/>
    <w:rsid w:val="00D133DB"/>
    <w:rsid w:val="00D1352E"/>
    <w:rsid w:val="00D13610"/>
    <w:rsid w:val="00D13922"/>
    <w:rsid w:val="00D13933"/>
    <w:rsid w:val="00D139DD"/>
    <w:rsid w:val="00D13B56"/>
    <w:rsid w:val="00D13E37"/>
    <w:rsid w:val="00D13EDA"/>
    <w:rsid w:val="00D14012"/>
    <w:rsid w:val="00D141D7"/>
    <w:rsid w:val="00D146C3"/>
    <w:rsid w:val="00D149B9"/>
    <w:rsid w:val="00D149F1"/>
    <w:rsid w:val="00D14DB5"/>
    <w:rsid w:val="00D14F2D"/>
    <w:rsid w:val="00D1527F"/>
    <w:rsid w:val="00D1542B"/>
    <w:rsid w:val="00D15762"/>
    <w:rsid w:val="00D15B36"/>
    <w:rsid w:val="00D15D08"/>
    <w:rsid w:val="00D15DC1"/>
    <w:rsid w:val="00D15E0D"/>
    <w:rsid w:val="00D15EE2"/>
    <w:rsid w:val="00D16156"/>
    <w:rsid w:val="00D168A1"/>
    <w:rsid w:val="00D168C2"/>
    <w:rsid w:val="00D16BC1"/>
    <w:rsid w:val="00D16DE4"/>
    <w:rsid w:val="00D17030"/>
    <w:rsid w:val="00D17041"/>
    <w:rsid w:val="00D17048"/>
    <w:rsid w:val="00D17260"/>
    <w:rsid w:val="00D17F12"/>
    <w:rsid w:val="00D17FD3"/>
    <w:rsid w:val="00D20527"/>
    <w:rsid w:val="00D205BC"/>
    <w:rsid w:val="00D20865"/>
    <w:rsid w:val="00D20903"/>
    <w:rsid w:val="00D20CAD"/>
    <w:rsid w:val="00D20CD3"/>
    <w:rsid w:val="00D20F16"/>
    <w:rsid w:val="00D21470"/>
    <w:rsid w:val="00D21631"/>
    <w:rsid w:val="00D21B73"/>
    <w:rsid w:val="00D21C87"/>
    <w:rsid w:val="00D21D37"/>
    <w:rsid w:val="00D21DCB"/>
    <w:rsid w:val="00D21EAC"/>
    <w:rsid w:val="00D21FE7"/>
    <w:rsid w:val="00D22108"/>
    <w:rsid w:val="00D223B4"/>
    <w:rsid w:val="00D227F6"/>
    <w:rsid w:val="00D22E33"/>
    <w:rsid w:val="00D22EC8"/>
    <w:rsid w:val="00D22F4F"/>
    <w:rsid w:val="00D22FB8"/>
    <w:rsid w:val="00D23261"/>
    <w:rsid w:val="00D23295"/>
    <w:rsid w:val="00D237F0"/>
    <w:rsid w:val="00D23834"/>
    <w:rsid w:val="00D23927"/>
    <w:rsid w:val="00D23AF1"/>
    <w:rsid w:val="00D23DAD"/>
    <w:rsid w:val="00D23DC3"/>
    <w:rsid w:val="00D242A9"/>
    <w:rsid w:val="00D24395"/>
    <w:rsid w:val="00D250B7"/>
    <w:rsid w:val="00D250F1"/>
    <w:rsid w:val="00D25590"/>
    <w:rsid w:val="00D25825"/>
    <w:rsid w:val="00D258B1"/>
    <w:rsid w:val="00D25927"/>
    <w:rsid w:val="00D25E86"/>
    <w:rsid w:val="00D26115"/>
    <w:rsid w:val="00D26228"/>
    <w:rsid w:val="00D2624E"/>
    <w:rsid w:val="00D26404"/>
    <w:rsid w:val="00D264B8"/>
    <w:rsid w:val="00D26572"/>
    <w:rsid w:val="00D265E1"/>
    <w:rsid w:val="00D26706"/>
    <w:rsid w:val="00D26A1C"/>
    <w:rsid w:val="00D26B1A"/>
    <w:rsid w:val="00D26B9A"/>
    <w:rsid w:val="00D26D1A"/>
    <w:rsid w:val="00D26FB9"/>
    <w:rsid w:val="00D27061"/>
    <w:rsid w:val="00D27138"/>
    <w:rsid w:val="00D27245"/>
    <w:rsid w:val="00D272A8"/>
    <w:rsid w:val="00D27914"/>
    <w:rsid w:val="00D27D66"/>
    <w:rsid w:val="00D27EF5"/>
    <w:rsid w:val="00D301F2"/>
    <w:rsid w:val="00D303DA"/>
    <w:rsid w:val="00D30445"/>
    <w:rsid w:val="00D306DE"/>
    <w:rsid w:val="00D30983"/>
    <w:rsid w:val="00D31326"/>
    <w:rsid w:val="00D31693"/>
    <w:rsid w:val="00D316B1"/>
    <w:rsid w:val="00D31934"/>
    <w:rsid w:val="00D31D37"/>
    <w:rsid w:val="00D31ECE"/>
    <w:rsid w:val="00D32543"/>
    <w:rsid w:val="00D325AF"/>
    <w:rsid w:val="00D32670"/>
    <w:rsid w:val="00D32BE8"/>
    <w:rsid w:val="00D32C5D"/>
    <w:rsid w:val="00D32DE2"/>
    <w:rsid w:val="00D32E0C"/>
    <w:rsid w:val="00D32E32"/>
    <w:rsid w:val="00D336A8"/>
    <w:rsid w:val="00D336D9"/>
    <w:rsid w:val="00D33A08"/>
    <w:rsid w:val="00D33A3D"/>
    <w:rsid w:val="00D33D75"/>
    <w:rsid w:val="00D34382"/>
    <w:rsid w:val="00D3445C"/>
    <w:rsid w:val="00D34526"/>
    <w:rsid w:val="00D34663"/>
    <w:rsid w:val="00D346E0"/>
    <w:rsid w:val="00D3471E"/>
    <w:rsid w:val="00D34796"/>
    <w:rsid w:val="00D34A2C"/>
    <w:rsid w:val="00D34F7A"/>
    <w:rsid w:val="00D3529F"/>
    <w:rsid w:val="00D3543E"/>
    <w:rsid w:val="00D35455"/>
    <w:rsid w:val="00D3553A"/>
    <w:rsid w:val="00D35AD5"/>
    <w:rsid w:val="00D35D1F"/>
    <w:rsid w:val="00D35E70"/>
    <w:rsid w:val="00D3644E"/>
    <w:rsid w:val="00D369A8"/>
    <w:rsid w:val="00D36A94"/>
    <w:rsid w:val="00D37047"/>
    <w:rsid w:val="00D37389"/>
    <w:rsid w:val="00D37573"/>
    <w:rsid w:val="00D376DF"/>
    <w:rsid w:val="00D37ACA"/>
    <w:rsid w:val="00D4055A"/>
    <w:rsid w:val="00D40783"/>
    <w:rsid w:val="00D40B21"/>
    <w:rsid w:val="00D40EF8"/>
    <w:rsid w:val="00D40F8F"/>
    <w:rsid w:val="00D40FDB"/>
    <w:rsid w:val="00D4122B"/>
    <w:rsid w:val="00D4149D"/>
    <w:rsid w:val="00D41549"/>
    <w:rsid w:val="00D41818"/>
    <w:rsid w:val="00D41827"/>
    <w:rsid w:val="00D41B4F"/>
    <w:rsid w:val="00D41C3E"/>
    <w:rsid w:val="00D41CDC"/>
    <w:rsid w:val="00D4249C"/>
    <w:rsid w:val="00D426A9"/>
    <w:rsid w:val="00D42869"/>
    <w:rsid w:val="00D42B21"/>
    <w:rsid w:val="00D42D5B"/>
    <w:rsid w:val="00D42DF1"/>
    <w:rsid w:val="00D42E67"/>
    <w:rsid w:val="00D42E69"/>
    <w:rsid w:val="00D42FEC"/>
    <w:rsid w:val="00D43051"/>
    <w:rsid w:val="00D43109"/>
    <w:rsid w:val="00D4347C"/>
    <w:rsid w:val="00D435CC"/>
    <w:rsid w:val="00D435D8"/>
    <w:rsid w:val="00D4382C"/>
    <w:rsid w:val="00D438B6"/>
    <w:rsid w:val="00D44061"/>
    <w:rsid w:val="00D4412E"/>
    <w:rsid w:val="00D441CC"/>
    <w:rsid w:val="00D445DD"/>
    <w:rsid w:val="00D44823"/>
    <w:rsid w:val="00D44A48"/>
    <w:rsid w:val="00D44D26"/>
    <w:rsid w:val="00D44E2E"/>
    <w:rsid w:val="00D44EEF"/>
    <w:rsid w:val="00D44F74"/>
    <w:rsid w:val="00D451C2"/>
    <w:rsid w:val="00D453B1"/>
    <w:rsid w:val="00D454A8"/>
    <w:rsid w:val="00D45734"/>
    <w:rsid w:val="00D45798"/>
    <w:rsid w:val="00D4586E"/>
    <w:rsid w:val="00D45CDE"/>
    <w:rsid w:val="00D45D43"/>
    <w:rsid w:val="00D45DE3"/>
    <w:rsid w:val="00D46029"/>
    <w:rsid w:val="00D4605D"/>
    <w:rsid w:val="00D4613F"/>
    <w:rsid w:val="00D46473"/>
    <w:rsid w:val="00D466D3"/>
    <w:rsid w:val="00D4695B"/>
    <w:rsid w:val="00D46965"/>
    <w:rsid w:val="00D46C59"/>
    <w:rsid w:val="00D46CE7"/>
    <w:rsid w:val="00D46D3A"/>
    <w:rsid w:val="00D46F33"/>
    <w:rsid w:val="00D471F1"/>
    <w:rsid w:val="00D477B6"/>
    <w:rsid w:val="00D47A83"/>
    <w:rsid w:val="00D50291"/>
    <w:rsid w:val="00D50616"/>
    <w:rsid w:val="00D507C2"/>
    <w:rsid w:val="00D509BD"/>
    <w:rsid w:val="00D50B76"/>
    <w:rsid w:val="00D510F8"/>
    <w:rsid w:val="00D511B0"/>
    <w:rsid w:val="00D513DF"/>
    <w:rsid w:val="00D5156E"/>
    <w:rsid w:val="00D51906"/>
    <w:rsid w:val="00D51B2F"/>
    <w:rsid w:val="00D51CC4"/>
    <w:rsid w:val="00D52098"/>
    <w:rsid w:val="00D521AD"/>
    <w:rsid w:val="00D52352"/>
    <w:rsid w:val="00D5261B"/>
    <w:rsid w:val="00D52925"/>
    <w:rsid w:val="00D52B2D"/>
    <w:rsid w:val="00D52ECE"/>
    <w:rsid w:val="00D53138"/>
    <w:rsid w:val="00D532BA"/>
    <w:rsid w:val="00D5341A"/>
    <w:rsid w:val="00D53449"/>
    <w:rsid w:val="00D53523"/>
    <w:rsid w:val="00D53628"/>
    <w:rsid w:val="00D53AC7"/>
    <w:rsid w:val="00D53D59"/>
    <w:rsid w:val="00D53DEA"/>
    <w:rsid w:val="00D5411A"/>
    <w:rsid w:val="00D54229"/>
    <w:rsid w:val="00D5429D"/>
    <w:rsid w:val="00D5437A"/>
    <w:rsid w:val="00D5455D"/>
    <w:rsid w:val="00D545FC"/>
    <w:rsid w:val="00D546E3"/>
    <w:rsid w:val="00D54776"/>
    <w:rsid w:val="00D54AEE"/>
    <w:rsid w:val="00D54B0D"/>
    <w:rsid w:val="00D54BBE"/>
    <w:rsid w:val="00D54CA0"/>
    <w:rsid w:val="00D54E68"/>
    <w:rsid w:val="00D5544B"/>
    <w:rsid w:val="00D55998"/>
    <w:rsid w:val="00D55CB4"/>
    <w:rsid w:val="00D56147"/>
    <w:rsid w:val="00D5623E"/>
    <w:rsid w:val="00D562CC"/>
    <w:rsid w:val="00D56381"/>
    <w:rsid w:val="00D563D2"/>
    <w:rsid w:val="00D568AA"/>
    <w:rsid w:val="00D56954"/>
    <w:rsid w:val="00D56B85"/>
    <w:rsid w:val="00D56C10"/>
    <w:rsid w:val="00D56C9A"/>
    <w:rsid w:val="00D56CD9"/>
    <w:rsid w:val="00D5700B"/>
    <w:rsid w:val="00D574F8"/>
    <w:rsid w:val="00D57750"/>
    <w:rsid w:val="00D57943"/>
    <w:rsid w:val="00D60195"/>
    <w:rsid w:val="00D60411"/>
    <w:rsid w:val="00D60B80"/>
    <w:rsid w:val="00D60E10"/>
    <w:rsid w:val="00D61085"/>
    <w:rsid w:val="00D61235"/>
    <w:rsid w:val="00D613E2"/>
    <w:rsid w:val="00D6160D"/>
    <w:rsid w:val="00D616BA"/>
    <w:rsid w:val="00D617FA"/>
    <w:rsid w:val="00D61A12"/>
    <w:rsid w:val="00D61EC3"/>
    <w:rsid w:val="00D621D3"/>
    <w:rsid w:val="00D624C5"/>
    <w:rsid w:val="00D624D5"/>
    <w:rsid w:val="00D6262D"/>
    <w:rsid w:val="00D626A4"/>
    <w:rsid w:val="00D62D88"/>
    <w:rsid w:val="00D62EB0"/>
    <w:rsid w:val="00D6310C"/>
    <w:rsid w:val="00D63239"/>
    <w:rsid w:val="00D6340B"/>
    <w:rsid w:val="00D635B0"/>
    <w:rsid w:val="00D635C4"/>
    <w:rsid w:val="00D635F8"/>
    <w:rsid w:val="00D63687"/>
    <w:rsid w:val="00D638D8"/>
    <w:rsid w:val="00D63B6E"/>
    <w:rsid w:val="00D63E31"/>
    <w:rsid w:val="00D63E58"/>
    <w:rsid w:val="00D63ED7"/>
    <w:rsid w:val="00D6410A"/>
    <w:rsid w:val="00D641E1"/>
    <w:rsid w:val="00D64832"/>
    <w:rsid w:val="00D64A60"/>
    <w:rsid w:val="00D64AB6"/>
    <w:rsid w:val="00D64B8C"/>
    <w:rsid w:val="00D64ED0"/>
    <w:rsid w:val="00D651B7"/>
    <w:rsid w:val="00D652CA"/>
    <w:rsid w:val="00D655CC"/>
    <w:rsid w:val="00D65809"/>
    <w:rsid w:val="00D65A0A"/>
    <w:rsid w:val="00D65F5D"/>
    <w:rsid w:val="00D661E6"/>
    <w:rsid w:val="00D66614"/>
    <w:rsid w:val="00D66701"/>
    <w:rsid w:val="00D66A72"/>
    <w:rsid w:val="00D66CA6"/>
    <w:rsid w:val="00D671A0"/>
    <w:rsid w:val="00D67346"/>
    <w:rsid w:val="00D67524"/>
    <w:rsid w:val="00D67630"/>
    <w:rsid w:val="00D67722"/>
    <w:rsid w:val="00D678FB"/>
    <w:rsid w:val="00D67A6C"/>
    <w:rsid w:val="00D67B63"/>
    <w:rsid w:val="00D67F8A"/>
    <w:rsid w:val="00D701A8"/>
    <w:rsid w:val="00D70334"/>
    <w:rsid w:val="00D70400"/>
    <w:rsid w:val="00D704FD"/>
    <w:rsid w:val="00D706B7"/>
    <w:rsid w:val="00D70998"/>
    <w:rsid w:val="00D714C7"/>
    <w:rsid w:val="00D71562"/>
    <w:rsid w:val="00D717CA"/>
    <w:rsid w:val="00D71F50"/>
    <w:rsid w:val="00D7266B"/>
    <w:rsid w:val="00D72837"/>
    <w:rsid w:val="00D73015"/>
    <w:rsid w:val="00D73237"/>
    <w:rsid w:val="00D732AD"/>
    <w:rsid w:val="00D73450"/>
    <w:rsid w:val="00D73601"/>
    <w:rsid w:val="00D7369E"/>
    <w:rsid w:val="00D73FA3"/>
    <w:rsid w:val="00D73FAE"/>
    <w:rsid w:val="00D74096"/>
    <w:rsid w:val="00D74107"/>
    <w:rsid w:val="00D74299"/>
    <w:rsid w:val="00D7446F"/>
    <w:rsid w:val="00D74645"/>
    <w:rsid w:val="00D7473C"/>
    <w:rsid w:val="00D74A37"/>
    <w:rsid w:val="00D74C7B"/>
    <w:rsid w:val="00D74CE1"/>
    <w:rsid w:val="00D74F46"/>
    <w:rsid w:val="00D74F4A"/>
    <w:rsid w:val="00D752BE"/>
    <w:rsid w:val="00D7531D"/>
    <w:rsid w:val="00D75D29"/>
    <w:rsid w:val="00D75D74"/>
    <w:rsid w:val="00D7645E"/>
    <w:rsid w:val="00D76527"/>
    <w:rsid w:val="00D76974"/>
    <w:rsid w:val="00D76DA6"/>
    <w:rsid w:val="00D77100"/>
    <w:rsid w:val="00D77131"/>
    <w:rsid w:val="00D77738"/>
    <w:rsid w:val="00D77A0B"/>
    <w:rsid w:val="00D80004"/>
    <w:rsid w:val="00D8052A"/>
    <w:rsid w:val="00D805C5"/>
    <w:rsid w:val="00D8074F"/>
    <w:rsid w:val="00D8089F"/>
    <w:rsid w:val="00D80E5C"/>
    <w:rsid w:val="00D8112B"/>
    <w:rsid w:val="00D8115B"/>
    <w:rsid w:val="00D81318"/>
    <w:rsid w:val="00D81860"/>
    <w:rsid w:val="00D81961"/>
    <w:rsid w:val="00D81B0B"/>
    <w:rsid w:val="00D81B23"/>
    <w:rsid w:val="00D81C99"/>
    <w:rsid w:val="00D81F19"/>
    <w:rsid w:val="00D820A4"/>
    <w:rsid w:val="00D8234E"/>
    <w:rsid w:val="00D8246D"/>
    <w:rsid w:val="00D8284C"/>
    <w:rsid w:val="00D82E46"/>
    <w:rsid w:val="00D82E72"/>
    <w:rsid w:val="00D830AB"/>
    <w:rsid w:val="00D830DC"/>
    <w:rsid w:val="00D833F3"/>
    <w:rsid w:val="00D83795"/>
    <w:rsid w:val="00D837D9"/>
    <w:rsid w:val="00D83853"/>
    <w:rsid w:val="00D83E0F"/>
    <w:rsid w:val="00D842BF"/>
    <w:rsid w:val="00D845BF"/>
    <w:rsid w:val="00D84839"/>
    <w:rsid w:val="00D84980"/>
    <w:rsid w:val="00D84C7A"/>
    <w:rsid w:val="00D84F43"/>
    <w:rsid w:val="00D85065"/>
    <w:rsid w:val="00D851CA"/>
    <w:rsid w:val="00D857D6"/>
    <w:rsid w:val="00D85B7C"/>
    <w:rsid w:val="00D85BC4"/>
    <w:rsid w:val="00D85C81"/>
    <w:rsid w:val="00D85D00"/>
    <w:rsid w:val="00D8645F"/>
    <w:rsid w:val="00D86474"/>
    <w:rsid w:val="00D86735"/>
    <w:rsid w:val="00D870B2"/>
    <w:rsid w:val="00D871DF"/>
    <w:rsid w:val="00D87448"/>
    <w:rsid w:val="00D87645"/>
    <w:rsid w:val="00D87822"/>
    <w:rsid w:val="00D87A38"/>
    <w:rsid w:val="00D87C88"/>
    <w:rsid w:val="00D87C9E"/>
    <w:rsid w:val="00D90576"/>
    <w:rsid w:val="00D906B1"/>
    <w:rsid w:val="00D9094A"/>
    <w:rsid w:val="00D909D9"/>
    <w:rsid w:val="00D90A6A"/>
    <w:rsid w:val="00D90A87"/>
    <w:rsid w:val="00D90E6E"/>
    <w:rsid w:val="00D911C9"/>
    <w:rsid w:val="00D911E2"/>
    <w:rsid w:val="00D911E5"/>
    <w:rsid w:val="00D91256"/>
    <w:rsid w:val="00D913EC"/>
    <w:rsid w:val="00D9155D"/>
    <w:rsid w:val="00D919DF"/>
    <w:rsid w:val="00D91E49"/>
    <w:rsid w:val="00D92141"/>
    <w:rsid w:val="00D92190"/>
    <w:rsid w:val="00D92367"/>
    <w:rsid w:val="00D92771"/>
    <w:rsid w:val="00D9286D"/>
    <w:rsid w:val="00D929DD"/>
    <w:rsid w:val="00D92A8B"/>
    <w:rsid w:val="00D92C78"/>
    <w:rsid w:val="00D93638"/>
    <w:rsid w:val="00D93B92"/>
    <w:rsid w:val="00D93C8F"/>
    <w:rsid w:val="00D93E3E"/>
    <w:rsid w:val="00D94033"/>
    <w:rsid w:val="00D94957"/>
    <w:rsid w:val="00D94C87"/>
    <w:rsid w:val="00D94E69"/>
    <w:rsid w:val="00D94F33"/>
    <w:rsid w:val="00D94FDD"/>
    <w:rsid w:val="00D9526D"/>
    <w:rsid w:val="00D95D9C"/>
    <w:rsid w:val="00D960CA"/>
    <w:rsid w:val="00D9626F"/>
    <w:rsid w:val="00D9650C"/>
    <w:rsid w:val="00D9662B"/>
    <w:rsid w:val="00D9675E"/>
    <w:rsid w:val="00D9696F"/>
    <w:rsid w:val="00D96AC9"/>
    <w:rsid w:val="00D96C48"/>
    <w:rsid w:val="00D96D71"/>
    <w:rsid w:val="00D972DA"/>
    <w:rsid w:val="00D9732C"/>
    <w:rsid w:val="00D973DC"/>
    <w:rsid w:val="00D974A5"/>
    <w:rsid w:val="00D9773F"/>
    <w:rsid w:val="00D97FDF"/>
    <w:rsid w:val="00DA032C"/>
    <w:rsid w:val="00DA0422"/>
    <w:rsid w:val="00DA048E"/>
    <w:rsid w:val="00DA062A"/>
    <w:rsid w:val="00DA093E"/>
    <w:rsid w:val="00DA099E"/>
    <w:rsid w:val="00DA0A0F"/>
    <w:rsid w:val="00DA0EE8"/>
    <w:rsid w:val="00DA0F5E"/>
    <w:rsid w:val="00DA1329"/>
    <w:rsid w:val="00DA1650"/>
    <w:rsid w:val="00DA168B"/>
    <w:rsid w:val="00DA16B6"/>
    <w:rsid w:val="00DA1755"/>
    <w:rsid w:val="00DA1A11"/>
    <w:rsid w:val="00DA1A88"/>
    <w:rsid w:val="00DA1EF7"/>
    <w:rsid w:val="00DA1F67"/>
    <w:rsid w:val="00DA209C"/>
    <w:rsid w:val="00DA20E9"/>
    <w:rsid w:val="00DA235E"/>
    <w:rsid w:val="00DA2ABB"/>
    <w:rsid w:val="00DA2AFC"/>
    <w:rsid w:val="00DA2BB5"/>
    <w:rsid w:val="00DA2C11"/>
    <w:rsid w:val="00DA2E01"/>
    <w:rsid w:val="00DA30BB"/>
    <w:rsid w:val="00DA3289"/>
    <w:rsid w:val="00DA3A8E"/>
    <w:rsid w:val="00DA3DDB"/>
    <w:rsid w:val="00DA3E0A"/>
    <w:rsid w:val="00DA3F7A"/>
    <w:rsid w:val="00DA3FA9"/>
    <w:rsid w:val="00DA43A3"/>
    <w:rsid w:val="00DA4B81"/>
    <w:rsid w:val="00DA4DA8"/>
    <w:rsid w:val="00DA4F98"/>
    <w:rsid w:val="00DA5031"/>
    <w:rsid w:val="00DA5411"/>
    <w:rsid w:val="00DA541A"/>
    <w:rsid w:val="00DA54FD"/>
    <w:rsid w:val="00DA587D"/>
    <w:rsid w:val="00DA5C79"/>
    <w:rsid w:val="00DA5D6B"/>
    <w:rsid w:val="00DA5FF1"/>
    <w:rsid w:val="00DA65DF"/>
    <w:rsid w:val="00DA6796"/>
    <w:rsid w:val="00DA67BC"/>
    <w:rsid w:val="00DA6F6C"/>
    <w:rsid w:val="00DA7197"/>
    <w:rsid w:val="00DA73A0"/>
    <w:rsid w:val="00DA7420"/>
    <w:rsid w:val="00DA74C0"/>
    <w:rsid w:val="00DA7718"/>
    <w:rsid w:val="00DA7882"/>
    <w:rsid w:val="00DA7A00"/>
    <w:rsid w:val="00DA7B01"/>
    <w:rsid w:val="00DA7B1F"/>
    <w:rsid w:val="00DA7FB3"/>
    <w:rsid w:val="00DB0229"/>
    <w:rsid w:val="00DB038C"/>
    <w:rsid w:val="00DB058B"/>
    <w:rsid w:val="00DB0938"/>
    <w:rsid w:val="00DB0CE5"/>
    <w:rsid w:val="00DB0DD1"/>
    <w:rsid w:val="00DB1005"/>
    <w:rsid w:val="00DB12BA"/>
    <w:rsid w:val="00DB143F"/>
    <w:rsid w:val="00DB161E"/>
    <w:rsid w:val="00DB1662"/>
    <w:rsid w:val="00DB1F17"/>
    <w:rsid w:val="00DB223B"/>
    <w:rsid w:val="00DB2247"/>
    <w:rsid w:val="00DB2292"/>
    <w:rsid w:val="00DB22E8"/>
    <w:rsid w:val="00DB253E"/>
    <w:rsid w:val="00DB25BE"/>
    <w:rsid w:val="00DB2C53"/>
    <w:rsid w:val="00DB2CE9"/>
    <w:rsid w:val="00DB2EC1"/>
    <w:rsid w:val="00DB300D"/>
    <w:rsid w:val="00DB30F9"/>
    <w:rsid w:val="00DB3136"/>
    <w:rsid w:val="00DB3401"/>
    <w:rsid w:val="00DB3543"/>
    <w:rsid w:val="00DB38A0"/>
    <w:rsid w:val="00DB38BF"/>
    <w:rsid w:val="00DB3C91"/>
    <w:rsid w:val="00DB3CF6"/>
    <w:rsid w:val="00DB3E2E"/>
    <w:rsid w:val="00DB4159"/>
    <w:rsid w:val="00DB41EC"/>
    <w:rsid w:val="00DB47B3"/>
    <w:rsid w:val="00DB4824"/>
    <w:rsid w:val="00DB48CC"/>
    <w:rsid w:val="00DB4AE8"/>
    <w:rsid w:val="00DB4D35"/>
    <w:rsid w:val="00DB4E46"/>
    <w:rsid w:val="00DB5064"/>
    <w:rsid w:val="00DB516B"/>
    <w:rsid w:val="00DB550C"/>
    <w:rsid w:val="00DB5661"/>
    <w:rsid w:val="00DB5749"/>
    <w:rsid w:val="00DB5A5A"/>
    <w:rsid w:val="00DB5DCD"/>
    <w:rsid w:val="00DB6B47"/>
    <w:rsid w:val="00DB6C15"/>
    <w:rsid w:val="00DB6C71"/>
    <w:rsid w:val="00DB6CEF"/>
    <w:rsid w:val="00DB6E07"/>
    <w:rsid w:val="00DB7356"/>
    <w:rsid w:val="00DB744D"/>
    <w:rsid w:val="00DB7515"/>
    <w:rsid w:val="00DB75CB"/>
    <w:rsid w:val="00DB78A6"/>
    <w:rsid w:val="00DB7A45"/>
    <w:rsid w:val="00DB7DA4"/>
    <w:rsid w:val="00DB7EAB"/>
    <w:rsid w:val="00DC018D"/>
    <w:rsid w:val="00DC03B3"/>
    <w:rsid w:val="00DC03D8"/>
    <w:rsid w:val="00DC07FA"/>
    <w:rsid w:val="00DC0A59"/>
    <w:rsid w:val="00DC0B8D"/>
    <w:rsid w:val="00DC0D01"/>
    <w:rsid w:val="00DC0D8E"/>
    <w:rsid w:val="00DC0EB3"/>
    <w:rsid w:val="00DC1109"/>
    <w:rsid w:val="00DC13BD"/>
    <w:rsid w:val="00DC1914"/>
    <w:rsid w:val="00DC1929"/>
    <w:rsid w:val="00DC1BC0"/>
    <w:rsid w:val="00DC1C42"/>
    <w:rsid w:val="00DC218A"/>
    <w:rsid w:val="00DC22D4"/>
    <w:rsid w:val="00DC2463"/>
    <w:rsid w:val="00DC2623"/>
    <w:rsid w:val="00DC2870"/>
    <w:rsid w:val="00DC28AC"/>
    <w:rsid w:val="00DC28BE"/>
    <w:rsid w:val="00DC2C17"/>
    <w:rsid w:val="00DC2C8E"/>
    <w:rsid w:val="00DC2D05"/>
    <w:rsid w:val="00DC2F70"/>
    <w:rsid w:val="00DC3057"/>
    <w:rsid w:val="00DC3CC8"/>
    <w:rsid w:val="00DC3E16"/>
    <w:rsid w:val="00DC3E57"/>
    <w:rsid w:val="00DC4240"/>
    <w:rsid w:val="00DC443F"/>
    <w:rsid w:val="00DC480E"/>
    <w:rsid w:val="00DC4B6D"/>
    <w:rsid w:val="00DC4C6A"/>
    <w:rsid w:val="00DC4CCC"/>
    <w:rsid w:val="00DC4DB1"/>
    <w:rsid w:val="00DC533D"/>
    <w:rsid w:val="00DC545D"/>
    <w:rsid w:val="00DC5550"/>
    <w:rsid w:val="00DC55EC"/>
    <w:rsid w:val="00DC55FF"/>
    <w:rsid w:val="00DC5692"/>
    <w:rsid w:val="00DC56A8"/>
    <w:rsid w:val="00DC5B05"/>
    <w:rsid w:val="00DC6038"/>
    <w:rsid w:val="00DC637E"/>
    <w:rsid w:val="00DC6745"/>
    <w:rsid w:val="00DC69B4"/>
    <w:rsid w:val="00DC6AD9"/>
    <w:rsid w:val="00DC6BD5"/>
    <w:rsid w:val="00DC700F"/>
    <w:rsid w:val="00DC70C3"/>
    <w:rsid w:val="00DC724B"/>
    <w:rsid w:val="00DC734C"/>
    <w:rsid w:val="00DC77CB"/>
    <w:rsid w:val="00DD0838"/>
    <w:rsid w:val="00DD0AFF"/>
    <w:rsid w:val="00DD0BFA"/>
    <w:rsid w:val="00DD0C0E"/>
    <w:rsid w:val="00DD0F19"/>
    <w:rsid w:val="00DD122A"/>
    <w:rsid w:val="00DD1452"/>
    <w:rsid w:val="00DD15FC"/>
    <w:rsid w:val="00DD16F4"/>
    <w:rsid w:val="00DD1873"/>
    <w:rsid w:val="00DD1921"/>
    <w:rsid w:val="00DD1D6F"/>
    <w:rsid w:val="00DD1DFD"/>
    <w:rsid w:val="00DD1E68"/>
    <w:rsid w:val="00DD1FDE"/>
    <w:rsid w:val="00DD221D"/>
    <w:rsid w:val="00DD24D0"/>
    <w:rsid w:val="00DD27D0"/>
    <w:rsid w:val="00DD2848"/>
    <w:rsid w:val="00DD29EC"/>
    <w:rsid w:val="00DD2C4F"/>
    <w:rsid w:val="00DD2C50"/>
    <w:rsid w:val="00DD3357"/>
    <w:rsid w:val="00DD35FA"/>
    <w:rsid w:val="00DD3A66"/>
    <w:rsid w:val="00DD3BED"/>
    <w:rsid w:val="00DD3D5F"/>
    <w:rsid w:val="00DD3EEC"/>
    <w:rsid w:val="00DD4054"/>
    <w:rsid w:val="00DD40CB"/>
    <w:rsid w:val="00DD4164"/>
    <w:rsid w:val="00DD50E9"/>
    <w:rsid w:val="00DD53C2"/>
    <w:rsid w:val="00DD53CB"/>
    <w:rsid w:val="00DD5591"/>
    <w:rsid w:val="00DD587F"/>
    <w:rsid w:val="00DD59D3"/>
    <w:rsid w:val="00DD65D7"/>
    <w:rsid w:val="00DD6636"/>
    <w:rsid w:val="00DD6649"/>
    <w:rsid w:val="00DD66C9"/>
    <w:rsid w:val="00DD6D43"/>
    <w:rsid w:val="00DE00B2"/>
    <w:rsid w:val="00DE0479"/>
    <w:rsid w:val="00DE0610"/>
    <w:rsid w:val="00DE0B30"/>
    <w:rsid w:val="00DE0C2C"/>
    <w:rsid w:val="00DE0E82"/>
    <w:rsid w:val="00DE112F"/>
    <w:rsid w:val="00DE136E"/>
    <w:rsid w:val="00DE15C7"/>
    <w:rsid w:val="00DE1A50"/>
    <w:rsid w:val="00DE1CE3"/>
    <w:rsid w:val="00DE2239"/>
    <w:rsid w:val="00DE22B9"/>
    <w:rsid w:val="00DE234A"/>
    <w:rsid w:val="00DE2405"/>
    <w:rsid w:val="00DE2770"/>
    <w:rsid w:val="00DE27E6"/>
    <w:rsid w:val="00DE2EE6"/>
    <w:rsid w:val="00DE2FCD"/>
    <w:rsid w:val="00DE311D"/>
    <w:rsid w:val="00DE31BE"/>
    <w:rsid w:val="00DE36A5"/>
    <w:rsid w:val="00DE36DB"/>
    <w:rsid w:val="00DE373A"/>
    <w:rsid w:val="00DE3C85"/>
    <w:rsid w:val="00DE3FFB"/>
    <w:rsid w:val="00DE4015"/>
    <w:rsid w:val="00DE4138"/>
    <w:rsid w:val="00DE436C"/>
    <w:rsid w:val="00DE442D"/>
    <w:rsid w:val="00DE4517"/>
    <w:rsid w:val="00DE45DA"/>
    <w:rsid w:val="00DE4930"/>
    <w:rsid w:val="00DE497B"/>
    <w:rsid w:val="00DE4A0F"/>
    <w:rsid w:val="00DE4CE0"/>
    <w:rsid w:val="00DE4F0A"/>
    <w:rsid w:val="00DE51B1"/>
    <w:rsid w:val="00DE53D9"/>
    <w:rsid w:val="00DE555F"/>
    <w:rsid w:val="00DE55D6"/>
    <w:rsid w:val="00DE5853"/>
    <w:rsid w:val="00DE599C"/>
    <w:rsid w:val="00DE5B81"/>
    <w:rsid w:val="00DE5D00"/>
    <w:rsid w:val="00DE6220"/>
    <w:rsid w:val="00DE6428"/>
    <w:rsid w:val="00DE643D"/>
    <w:rsid w:val="00DE6810"/>
    <w:rsid w:val="00DE6820"/>
    <w:rsid w:val="00DE6843"/>
    <w:rsid w:val="00DE691F"/>
    <w:rsid w:val="00DE6A5C"/>
    <w:rsid w:val="00DE6B22"/>
    <w:rsid w:val="00DE71BD"/>
    <w:rsid w:val="00DE7312"/>
    <w:rsid w:val="00DE749C"/>
    <w:rsid w:val="00DE765D"/>
    <w:rsid w:val="00DE78E0"/>
    <w:rsid w:val="00DE7D79"/>
    <w:rsid w:val="00DE7E37"/>
    <w:rsid w:val="00DF00EB"/>
    <w:rsid w:val="00DF030E"/>
    <w:rsid w:val="00DF05E4"/>
    <w:rsid w:val="00DF06DB"/>
    <w:rsid w:val="00DF07A6"/>
    <w:rsid w:val="00DF08E6"/>
    <w:rsid w:val="00DF096F"/>
    <w:rsid w:val="00DF0AB4"/>
    <w:rsid w:val="00DF0EF3"/>
    <w:rsid w:val="00DF11D5"/>
    <w:rsid w:val="00DF17D4"/>
    <w:rsid w:val="00DF1A27"/>
    <w:rsid w:val="00DF1C23"/>
    <w:rsid w:val="00DF1D50"/>
    <w:rsid w:val="00DF1D94"/>
    <w:rsid w:val="00DF2070"/>
    <w:rsid w:val="00DF219C"/>
    <w:rsid w:val="00DF2249"/>
    <w:rsid w:val="00DF2893"/>
    <w:rsid w:val="00DF2C44"/>
    <w:rsid w:val="00DF2DD6"/>
    <w:rsid w:val="00DF32B6"/>
    <w:rsid w:val="00DF3642"/>
    <w:rsid w:val="00DF3A48"/>
    <w:rsid w:val="00DF42EE"/>
    <w:rsid w:val="00DF449E"/>
    <w:rsid w:val="00DF44D2"/>
    <w:rsid w:val="00DF452C"/>
    <w:rsid w:val="00DF4CFB"/>
    <w:rsid w:val="00DF4DC4"/>
    <w:rsid w:val="00DF4E6A"/>
    <w:rsid w:val="00DF4E7E"/>
    <w:rsid w:val="00DF51AF"/>
    <w:rsid w:val="00DF5507"/>
    <w:rsid w:val="00DF564F"/>
    <w:rsid w:val="00DF56BC"/>
    <w:rsid w:val="00DF5B95"/>
    <w:rsid w:val="00DF5CE3"/>
    <w:rsid w:val="00DF5DD9"/>
    <w:rsid w:val="00DF5F42"/>
    <w:rsid w:val="00DF61B6"/>
    <w:rsid w:val="00DF6247"/>
    <w:rsid w:val="00DF6439"/>
    <w:rsid w:val="00DF6694"/>
    <w:rsid w:val="00DF66B8"/>
    <w:rsid w:val="00DF6ACF"/>
    <w:rsid w:val="00DF6BCA"/>
    <w:rsid w:val="00DF6C26"/>
    <w:rsid w:val="00DF6FD4"/>
    <w:rsid w:val="00DF7180"/>
    <w:rsid w:val="00DF7453"/>
    <w:rsid w:val="00DF766E"/>
    <w:rsid w:val="00DF770C"/>
    <w:rsid w:val="00DF7789"/>
    <w:rsid w:val="00DF7817"/>
    <w:rsid w:val="00DF799B"/>
    <w:rsid w:val="00DF7B37"/>
    <w:rsid w:val="00DF7E74"/>
    <w:rsid w:val="00E003EA"/>
    <w:rsid w:val="00E00425"/>
    <w:rsid w:val="00E00484"/>
    <w:rsid w:val="00E004C8"/>
    <w:rsid w:val="00E00526"/>
    <w:rsid w:val="00E005C9"/>
    <w:rsid w:val="00E00879"/>
    <w:rsid w:val="00E009A6"/>
    <w:rsid w:val="00E00D12"/>
    <w:rsid w:val="00E00E73"/>
    <w:rsid w:val="00E01083"/>
    <w:rsid w:val="00E011B4"/>
    <w:rsid w:val="00E0132E"/>
    <w:rsid w:val="00E01497"/>
    <w:rsid w:val="00E01845"/>
    <w:rsid w:val="00E01B2A"/>
    <w:rsid w:val="00E01B6D"/>
    <w:rsid w:val="00E01B85"/>
    <w:rsid w:val="00E01BC3"/>
    <w:rsid w:val="00E01FE2"/>
    <w:rsid w:val="00E02065"/>
    <w:rsid w:val="00E022AB"/>
    <w:rsid w:val="00E022C7"/>
    <w:rsid w:val="00E02379"/>
    <w:rsid w:val="00E02391"/>
    <w:rsid w:val="00E02889"/>
    <w:rsid w:val="00E02FDF"/>
    <w:rsid w:val="00E03553"/>
    <w:rsid w:val="00E0367C"/>
    <w:rsid w:val="00E03C58"/>
    <w:rsid w:val="00E03D01"/>
    <w:rsid w:val="00E03D94"/>
    <w:rsid w:val="00E03F6E"/>
    <w:rsid w:val="00E0418D"/>
    <w:rsid w:val="00E045A6"/>
    <w:rsid w:val="00E046E8"/>
    <w:rsid w:val="00E0472F"/>
    <w:rsid w:val="00E0482B"/>
    <w:rsid w:val="00E04A7B"/>
    <w:rsid w:val="00E04D6F"/>
    <w:rsid w:val="00E04FD7"/>
    <w:rsid w:val="00E0509E"/>
    <w:rsid w:val="00E051ED"/>
    <w:rsid w:val="00E054CB"/>
    <w:rsid w:val="00E05E63"/>
    <w:rsid w:val="00E066F9"/>
    <w:rsid w:val="00E06E0D"/>
    <w:rsid w:val="00E0707F"/>
    <w:rsid w:val="00E0715E"/>
    <w:rsid w:val="00E07242"/>
    <w:rsid w:val="00E07287"/>
    <w:rsid w:val="00E0730A"/>
    <w:rsid w:val="00E07470"/>
    <w:rsid w:val="00E07DF1"/>
    <w:rsid w:val="00E07E7F"/>
    <w:rsid w:val="00E101E9"/>
    <w:rsid w:val="00E106F6"/>
    <w:rsid w:val="00E10751"/>
    <w:rsid w:val="00E108EC"/>
    <w:rsid w:val="00E10CE9"/>
    <w:rsid w:val="00E10FE8"/>
    <w:rsid w:val="00E110E2"/>
    <w:rsid w:val="00E1114D"/>
    <w:rsid w:val="00E11336"/>
    <w:rsid w:val="00E11489"/>
    <w:rsid w:val="00E1185C"/>
    <w:rsid w:val="00E11AC2"/>
    <w:rsid w:val="00E12128"/>
    <w:rsid w:val="00E122CC"/>
    <w:rsid w:val="00E12480"/>
    <w:rsid w:val="00E129BC"/>
    <w:rsid w:val="00E12DEC"/>
    <w:rsid w:val="00E12ECE"/>
    <w:rsid w:val="00E13078"/>
    <w:rsid w:val="00E131F8"/>
    <w:rsid w:val="00E13592"/>
    <w:rsid w:val="00E1367B"/>
    <w:rsid w:val="00E13AEE"/>
    <w:rsid w:val="00E13C09"/>
    <w:rsid w:val="00E14588"/>
    <w:rsid w:val="00E14B44"/>
    <w:rsid w:val="00E14FB4"/>
    <w:rsid w:val="00E14FC1"/>
    <w:rsid w:val="00E15085"/>
    <w:rsid w:val="00E15262"/>
    <w:rsid w:val="00E152FC"/>
    <w:rsid w:val="00E15594"/>
    <w:rsid w:val="00E15808"/>
    <w:rsid w:val="00E15978"/>
    <w:rsid w:val="00E15E7C"/>
    <w:rsid w:val="00E161B7"/>
    <w:rsid w:val="00E165D1"/>
    <w:rsid w:val="00E16717"/>
    <w:rsid w:val="00E168E0"/>
    <w:rsid w:val="00E16D2C"/>
    <w:rsid w:val="00E16D6B"/>
    <w:rsid w:val="00E16F5B"/>
    <w:rsid w:val="00E17242"/>
    <w:rsid w:val="00E17493"/>
    <w:rsid w:val="00E17799"/>
    <w:rsid w:val="00E178CF"/>
    <w:rsid w:val="00E17EF5"/>
    <w:rsid w:val="00E2002F"/>
    <w:rsid w:val="00E20267"/>
    <w:rsid w:val="00E205E5"/>
    <w:rsid w:val="00E20DDA"/>
    <w:rsid w:val="00E20DE4"/>
    <w:rsid w:val="00E216BB"/>
    <w:rsid w:val="00E2198F"/>
    <w:rsid w:val="00E21A1C"/>
    <w:rsid w:val="00E21CF2"/>
    <w:rsid w:val="00E224F7"/>
    <w:rsid w:val="00E22860"/>
    <w:rsid w:val="00E22AD6"/>
    <w:rsid w:val="00E22C6C"/>
    <w:rsid w:val="00E22DCC"/>
    <w:rsid w:val="00E22E36"/>
    <w:rsid w:val="00E22E37"/>
    <w:rsid w:val="00E2335E"/>
    <w:rsid w:val="00E239EC"/>
    <w:rsid w:val="00E242FA"/>
    <w:rsid w:val="00E24B77"/>
    <w:rsid w:val="00E24BD5"/>
    <w:rsid w:val="00E24F77"/>
    <w:rsid w:val="00E24FAD"/>
    <w:rsid w:val="00E251B4"/>
    <w:rsid w:val="00E251B8"/>
    <w:rsid w:val="00E25448"/>
    <w:rsid w:val="00E25548"/>
    <w:rsid w:val="00E255C0"/>
    <w:rsid w:val="00E25A85"/>
    <w:rsid w:val="00E25ACD"/>
    <w:rsid w:val="00E25CEF"/>
    <w:rsid w:val="00E26501"/>
    <w:rsid w:val="00E2678B"/>
    <w:rsid w:val="00E267CE"/>
    <w:rsid w:val="00E26AAC"/>
    <w:rsid w:val="00E26B16"/>
    <w:rsid w:val="00E26C1C"/>
    <w:rsid w:val="00E26CE0"/>
    <w:rsid w:val="00E26E3E"/>
    <w:rsid w:val="00E26EBD"/>
    <w:rsid w:val="00E26FF0"/>
    <w:rsid w:val="00E2738D"/>
    <w:rsid w:val="00E27566"/>
    <w:rsid w:val="00E2758D"/>
    <w:rsid w:val="00E27615"/>
    <w:rsid w:val="00E2775D"/>
    <w:rsid w:val="00E27B9D"/>
    <w:rsid w:val="00E302AE"/>
    <w:rsid w:val="00E302E9"/>
    <w:rsid w:val="00E303E6"/>
    <w:rsid w:val="00E30560"/>
    <w:rsid w:val="00E306F6"/>
    <w:rsid w:val="00E30765"/>
    <w:rsid w:val="00E30A41"/>
    <w:rsid w:val="00E30C07"/>
    <w:rsid w:val="00E30DDF"/>
    <w:rsid w:val="00E30E2F"/>
    <w:rsid w:val="00E31405"/>
    <w:rsid w:val="00E31890"/>
    <w:rsid w:val="00E3197D"/>
    <w:rsid w:val="00E31ABC"/>
    <w:rsid w:val="00E31B82"/>
    <w:rsid w:val="00E31B85"/>
    <w:rsid w:val="00E31FDE"/>
    <w:rsid w:val="00E32090"/>
    <w:rsid w:val="00E32104"/>
    <w:rsid w:val="00E322DA"/>
    <w:rsid w:val="00E32354"/>
    <w:rsid w:val="00E3248C"/>
    <w:rsid w:val="00E329DF"/>
    <w:rsid w:val="00E32DFD"/>
    <w:rsid w:val="00E32E9B"/>
    <w:rsid w:val="00E33491"/>
    <w:rsid w:val="00E33671"/>
    <w:rsid w:val="00E33899"/>
    <w:rsid w:val="00E33D70"/>
    <w:rsid w:val="00E33D81"/>
    <w:rsid w:val="00E33F6C"/>
    <w:rsid w:val="00E34117"/>
    <w:rsid w:val="00E343E5"/>
    <w:rsid w:val="00E345EC"/>
    <w:rsid w:val="00E34761"/>
    <w:rsid w:val="00E348AC"/>
    <w:rsid w:val="00E349B8"/>
    <w:rsid w:val="00E34C99"/>
    <w:rsid w:val="00E34D50"/>
    <w:rsid w:val="00E34E7E"/>
    <w:rsid w:val="00E353D1"/>
    <w:rsid w:val="00E354B5"/>
    <w:rsid w:val="00E35557"/>
    <w:rsid w:val="00E35630"/>
    <w:rsid w:val="00E35770"/>
    <w:rsid w:val="00E35C4C"/>
    <w:rsid w:val="00E35F03"/>
    <w:rsid w:val="00E35FC8"/>
    <w:rsid w:val="00E362FA"/>
    <w:rsid w:val="00E368C9"/>
    <w:rsid w:val="00E36C46"/>
    <w:rsid w:val="00E36D0A"/>
    <w:rsid w:val="00E370E1"/>
    <w:rsid w:val="00E37377"/>
    <w:rsid w:val="00E37392"/>
    <w:rsid w:val="00E3797A"/>
    <w:rsid w:val="00E37996"/>
    <w:rsid w:val="00E37BB7"/>
    <w:rsid w:val="00E37F48"/>
    <w:rsid w:val="00E4016C"/>
    <w:rsid w:val="00E40803"/>
    <w:rsid w:val="00E4085D"/>
    <w:rsid w:val="00E40CFD"/>
    <w:rsid w:val="00E41658"/>
    <w:rsid w:val="00E41CD1"/>
    <w:rsid w:val="00E41CFA"/>
    <w:rsid w:val="00E41DA4"/>
    <w:rsid w:val="00E41DE7"/>
    <w:rsid w:val="00E41E66"/>
    <w:rsid w:val="00E42070"/>
    <w:rsid w:val="00E42329"/>
    <w:rsid w:val="00E4243E"/>
    <w:rsid w:val="00E4249B"/>
    <w:rsid w:val="00E42876"/>
    <w:rsid w:val="00E42A77"/>
    <w:rsid w:val="00E42BEC"/>
    <w:rsid w:val="00E42C2F"/>
    <w:rsid w:val="00E43084"/>
    <w:rsid w:val="00E43586"/>
    <w:rsid w:val="00E436C6"/>
    <w:rsid w:val="00E43950"/>
    <w:rsid w:val="00E43ACF"/>
    <w:rsid w:val="00E43B92"/>
    <w:rsid w:val="00E43BFF"/>
    <w:rsid w:val="00E43C3E"/>
    <w:rsid w:val="00E4407B"/>
    <w:rsid w:val="00E44150"/>
    <w:rsid w:val="00E441F2"/>
    <w:rsid w:val="00E44931"/>
    <w:rsid w:val="00E44A1A"/>
    <w:rsid w:val="00E44A4D"/>
    <w:rsid w:val="00E44E92"/>
    <w:rsid w:val="00E45001"/>
    <w:rsid w:val="00E451EF"/>
    <w:rsid w:val="00E45746"/>
    <w:rsid w:val="00E457FB"/>
    <w:rsid w:val="00E4581B"/>
    <w:rsid w:val="00E4591E"/>
    <w:rsid w:val="00E45BEA"/>
    <w:rsid w:val="00E45C8E"/>
    <w:rsid w:val="00E460A3"/>
    <w:rsid w:val="00E46260"/>
    <w:rsid w:val="00E46495"/>
    <w:rsid w:val="00E4665C"/>
    <w:rsid w:val="00E4666C"/>
    <w:rsid w:val="00E46741"/>
    <w:rsid w:val="00E467CA"/>
    <w:rsid w:val="00E46B20"/>
    <w:rsid w:val="00E46BB5"/>
    <w:rsid w:val="00E46D76"/>
    <w:rsid w:val="00E46FCA"/>
    <w:rsid w:val="00E4721F"/>
    <w:rsid w:val="00E47265"/>
    <w:rsid w:val="00E47303"/>
    <w:rsid w:val="00E474BB"/>
    <w:rsid w:val="00E474BE"/>
    <w:rsid w:val="00E475A9"/>
    <w:rsid w:val="00E478B0"/>
    <w:rsid w:val="00E47A1C"/>
    <w:rsid w:val="00E47B19"/>
    <w:rsid w:val="00E5060C"/>
    <w:rsid w:val="00E50B73"/>
    <w:rsid w:val="00E50C44"/>
    <w:rsid w:val="00E50CE1"/>
    <w:rsid w:val="00E50D5A"/>
    <w:rsid w:val="00E50E79"/>
    <w:rsid w:val="00E5108B"/>
    <w:rsid w:val="00E51372"/>
    <w:rsid w:val="00E515D0"/>
    <w:rsid w:val="00E51E16"/>
    <w:rsid w:val="00E51F2A"/>
    <w:rsid w:val="00E524AD"/>
    <w:rsid w:val="00E528CE"/>
    <w:rsid w:val="00E52F60"/>
    <w:rsid w:val="00E53211"/>
    <w:rsid w:val="00E532E1"/>
    <w:rsid w:val="00E5347B"/>
    <w:rsid w:val="00E53866"/>
    <w:rsid w:val="00E539B3"/>
    <w:rsid w:val="00E53AA2"/>
    <w:rsid w:val="00E53BD2"/>
    <w:rsid w:val="00E54020"/>
    <w:rsid w:val="00E540CC"/>
    <w:rsid w:val="00E546DB"/>
    <w:rsid w:val="00E549F9"/>
    <w:rsid w:val="00E54DA7"/>
    <w:rsid w:val="00E5504B"/>
    <w:rsid w:val="00E55372"/>
    <w:rsid w:val="00E55672"/>
    <w:rsid w:val="00E558CC"/>
    <w:rsid w:val="00E5604E"/>
    <w:rsid w:val="00E562C9"/>
    <w:rsid w:val="00E56336"/>
    <w:rsid w:val="00E56387"/>
    <w:rsid w:val="00E56706"/>
    <w:rsid w:val="00E56774"/>
    <w:rsid w:val="00E56877"/>
    <w:rsid w:val="00E56A3B"/>
    <w:rsid w:val="00E56FE3"/>
    <w:rsid w:val="00E57131"/>
    <w:rsid w:val="00E57133"/>
    <w:rsid w:val="00E57977"/>
    <w:rsid w:val="00E57DDF"/>
    <w:rsid w:val="00E60224"/>
    <w:rsid w:val="00E60350"/>
    <w:rsid w:val="00E604C2"/>
    <w:rsid w:val="00E6073D"/>
    <w:rsid w:val="00E60B4D"/>
    <w:rsid w:val="00E60D28"/>
    <w:rsid w:val="00E60FCC"/>
    <w:rsid w:val="00E6142D"/>
    <w:rsid w:val="00E61560"/>
    <w:rsid w:val="00E6160D"/>
    <w:rsid w:val="00E61874"/>
    <w:rsid w:val="00E61B33"/>
    <w:rsid w:val="00E62095"/>
    <w:rsid w:val="00E621CB"/>
    <w:rsid w:val="00E6241D"/>
    <w:rsid w:val="00E62648"/>
    <w:rsid w:val="00E626DE"/>
    <w:rsid w:val="00E62731"/>
    <w:rsid w:val="00E628D2"/>
    <w:rsid w:val="00E62A11"/>
    <w:rsid w:val="00E62B1D"/>
    <w:rsid w:val="00E62C12"/>
    <w:rsid w:val="00E63020"/>
    <w:rsid w:val="00E630BF"/>
    <w:rsid w:val="00E63275"/>
    <w:rsid w:val="00E63779"/>
    <w:rsid w:val="00E63918"/>
    <w:rsid w:val="00E641EC"/>
    <w:rsid w:val="00E6438D"/>
    <w:rsid w:val="00E64966"/>
    <w:rsid w:val="00E649AC"/>
    <w:rsid w:val="00E64AD0"/>
    <w:rsid w:val="00E64AFB"/>
    <w:rsid w:val="00E656B9"/>
    <w:rsid w:val="00E656F7"/>
    <w:rsid w:val="00E65A43"/>
    <w:rsid w:val="00E65D1F"/>
    <w:rsid w:val="00E65D34"/>
    <w:rsid w:val="00E66322"/>
    <w:rsid w:val="00E6694C"/>
    <w:rsid w:val="00E66A07"/>
    <w:rsid w:val="00E66B01"/>
    <w:rsid w:val="00E66CE9"/>
    <w:rsid w:val="00E66D60"/>
    <w:rsid w:val="00E66EAC"/>
    <w:rsid w:val="00E672EE"/>
    <w:rsid w:val="00E674C5"/>
    <w:rsid w:val="00E67AA8"/>
    <w:rsid w:val="00E67CDD"/>
    <w:rsid w:val="00E700EA"/>
    <w:rsid w:val="00E7021F"/>
    <w:rsid w:val="00E7025E"/>
    <w:rsid w:val="00E7037F"/>
    <w:rsid w:val="00E703C3"/>
    <w:rsid w:val="00E7049B"/>
    <w:rsid w:val="00E70665"/>
    <w:rsid w:val="00E708D0"/>
    <w:rsid w:val="00E70C70"/>
    <w:rsid w:val="00E70D8E"/>
    <w:rsid w:val="00E70E86"/>
    <w:rsid w:val="00E7140C"/>
    <w:rsid w:val="00E71762"/>
    <w:rsid w:val="00E719A9"/>
    <w:rsid w:val="00E71A1C"/>
    <w:rsid w:val="00E71BAB"/>
    <w:rsid w:val="00E71DEC"/>
    <w:rsid w:val="00E72089"/>
    <w:rsid w:val="00E72682"/>
    <w:rsid w:val="00E72736"/>
    <w:rsid w:val="00E72739"/>
    <w:rsid w:val="00E73201"/>
    <w:rsid w:val="00E733A0"/>
    <w:rsid w:val="00E733F0"/>
    <w:rsid w:val="00E7348E"/>
    <w:rsid w:val="00E734CF"/>
    <w:rsid w:val="00E739C7"/>
    <w:rsid w:val="00E73C82"/>
    <w:rsid w:val="00E74234"/>
    <w:rsid w:val="00E744F5"/>
    <w:rsid w:val="00E74649"/>
    <w:rsid w:val="00E74B05"/>
    <w:rsid w:val="00E74ED2"/>
    <w:rsid w:val="00E75AAC"/>
    <w:rsid w:val="00E75AD9"/>
    <w:rsid w:val="00E75C09"/>
    <w:rsid w:val="00E75EDE"/>
    <w:rsid w:val="00E75EEB"/>
    <w:rsid w:val="00E763AA"/>
    <w:rsid w:val="00E76407"/>
    <w:rsid w:val="00E7652B"/>
    <w:rsid w:val="00E765AF"/>
    <w:rsid w:val="00E76652"/>
    <w:rsid w:val="00E76800"/>
    <w:rsid w:val="00E76A10"/>
    <w:rsid w:val="00E76AA4"/>
    <w:rsid w:val="00E77260"/>
    <w:rsid w:val="00E77385"/>
    <w:rsid w:val="00E7754B"/>
    <w:rsid w:val="00E775DE"/>
    <w:rsid w:val="00E777DD"/>
    <w:rsid w:val="00E77A29"/>
    <w:rsid w:val="00E77BA3"/>
    <w:rsid w:val="00E77D9A"/>
    <w:rsid w:val="00E80027"/>
    <w:rsid w:val="00E802FD"/>
    <w:rsid w:val="00E80528"/>
    <w:rsid w:val="00E80628"/>
    <w:rsid w:val="00E806B3"/>
    <w:rsid w:val="00E807F2"/>
    <w:rsid w:val="00E808D5"/>
    <w:rsid w:val="00E80A25"/>
    <w:rsid w:val="00E81245"/>
    <w:rsid w:val="00E81515"/>
    <w:rsid w:val="00E81614"/>
    <w:rsid w:val="00E818C6"/>
    <w:rsid w:val="00E8196B"/>
    <w:rsid w:val="00E81EEA"/>
    <w:rsid w:val="00E821C7"/>
    <w:rsid w:val="00E823EC"/>
    <w:rsid w:val="00E8253A"/>
    <w:rsid w:val="00E8274D"/>
    <w:rsid w:val="00E82889"/>
    <w:rsid w:val="00E82AA9"/>
    <w:rsid w:val="00E82B09"/>
    <w:rsid w:val="00E82D72"/>
    <w:rsid w:val="00E82DD1"/>
    <w:rsid w:val="00E83308"/>
    <w:rsid w:val="00E83349"/>
    <w:rsid w:val="00E835ED"/>
    <w:rsid w:val="00E83795"/>
    <w:rsid w:val="00E839E5"/>
    <w:rsid w:val="00E83AFD"/>
    <w:rsid w:val="00E83CCE"/>
    <w:rsid w:val="00E846D1"/>
    <w:rsid w:val="00E84B45"/>
    <w:rsid w:val="00E84BE2"/>
    <w:rsid w:val="00E84C80"/>
    <w:rsid w:val="00E84DC8"/>
    <w:rsid w:val="00E84F68"/>
    <w:rsid w:val="00E84FCB"/>
    <w:rsid w:val="00E85A8F"/>
    <w:rsid w:val="00E85AAB"/>
    <w:rsid w:val="00E85AC6"/>
    <w:rsid w:val="00E85C20"/>
    <w:rsid w:val="00E85DAF"/>
    <w:rsid w:val="00E86073"/>
    <w:rsid w:val="00E863C0"/>
    <w:rsid w:val="00E863DE"/>
    <w:rsid w:val="00E8679A"/>
    <w:rsid w:val="00E86AA2"/>
    <w:rsid w:val="00E86D67"/>
    <w:rsid w:val="00E86DAD"/>
    <w:rsid w:val="00E873CB"/>
    <w:rsid w:val="00E878BE"/>
    <w:rsid w:val="00E87C3E"/>
    <w:rsid w:val="00E87CA4"/>
    <w:rsid w:val="00E87CE6"/>
    <w:rsid w:val="00E87EE5"/>
    <w:rsid w:val="00E87FD6"/>
    <w:rsid w:val="00E90039"/>
    <w:rsid w:val="00E90133"/>
    <w:rsid w:val="00E90368"/>
    <w:rsid w:val="00E903B1"/>
    <w:rsid w:val="00E904D9"/>
    <w:rsid w:val="00E90585"/>
    <w:rsid w:val="00E9058F"/>
    <w:rsid w:val="00E907F1"/>
    <w:rsid w:val="00E90BBA"/>
    <w:rsid w:val="00E90C4F"/>
    <w:rsid w:val="00E90CEC"/>
    <w:rsid w:val="00E9129C"/>
    <w:rsid w:val="00E9195D"/>
    <w:rsid w:val="00E91B51"/>
    <w:rsid w:val="00E91DE3"/>
    <w:rsid w:val="00E91F3F"/>
    <w:rsid w:val="00E920C2"/>
    <w:rsid w:val="00E922F4"/>
    <w:rsid w:val="00E923A3"/>
    <w:rsid w:val="00E925A4"/>
    <w:rsid w:val="00E926D6"/>
    <w:rsid w:val="00E9298E"/>
    <w:rsid w:val="00E929CB"/>
    <w:rsid w:val="00E92A00"/>
    <w:rsid w:val="00E92A17"/>
    <w:rsid w:val="00E92AD7"/>
    <w:rsid w:val="00E92DCA"/>
    <w:rsid w:val="00E93095"/>
    <w:rsid w:val="00E932B3"/>
    <w:rsid w:val="00E932F6"/>
    <w:rsid w:val="00E935DA"/>
    <w:rsid w:val="00E93DE5"/>
    <w:rsid w:val="00E93E3F"/>
    <w:rsid w:val="00E93F66"/>
    <w:rsid w:val="00E946B0"/>
    <w:rsid w:val="00E947C5"/>
    <w:rsid w:val="00E94CFE"/>
    <w:rsid w:val="00E95225"/>
    <w:rsid w:val="00E9528E"/>
    <w:rsid w:val="00E954DE"/>
    <w:rsid w:val="00E95700"/>
    <w:rsid w:val="00E95A7A"/>
    <w:rsid w:val="00E95D45"/>
    <w:rsid w:val="00E962D5"/>
    <w:rsid w:val="00E963D1"/>
    <w:rsid w:val="00E968EC"/>
    <w:rsid w:val="00E96DF2"/>
    <w:rsid w:val="00E97087"/>
    <w:rsid w:val="00E970B7"/>
    <w:rsid w:val="00E973BB"/>
    <w:rsid w:val="00E97719"/>
    <w:rsid w:val="00E97887"/>
    <w:rsid w:val="00E9790C"/>
    <w:rsid w:val="00E9796C"/>
    <w:rsid w:val="00E97F7B"/>
    <w:rsid w:val="00EA009F"/>
    <w:rsid w:val="00EA0342"/>
    <w:rsid w:val="00EA195A"/>
    <w:rsid w:val="00EA1F1D"/>
    <w:rsid w:val="00EA21F6"/>
    <w:rsid w:val="00EA2292"/>
    <w:rsid w:val="00EA234C"/>
    <w:rsid w:val="00EA23BA"/>
    <w:rsid w:val="00EA2621"/>
    <w:rsid w:val="00EA2DB9"/>
    <w:rsid w:val="00EA3182"/>
    <w:rsid w:val="00EA3286"/>
    <w:rsid w:val="00EA3544"/>
    <w:rsid w:val="00EA35A2"/>
    <w:rsid w:val="00EA3738"/>
    <w:rsid w:val="00EA3965"/>
    <w:rsid w:val="00EA3BE1"/>
    <w:rsid w:val="00EA3CBD"/>
    <w:rsid w:val="00EA3D39"/>
    <w:rsid w:val="00EA3D66"/>
    <w:rsid w:val="00EA3EE1"/>
    <w:rsid w:val="00EA4003"/>
    <w:rsid w:val="00EA4350"/>
    <w:rsid w:val="00EA43B2"/>
    <w:rsid w:val="00EA43D5"/>
    <w:rsid w:val="00EA4424"/>
    <w:rsid w:val="00EA45A2"/>
    <w:rsid w:val="00EA4731"/>
    <w:rsid w:val="00EA4A6C"/>
    <w:rsid w:val="00EA4C7C"/>
    <w:rsid w:val="00EA4CE8"/>
    <w:rsid w:val="00EA4E37"/>
    <w:rsid w:val="00EA4FF5"/>
    <w:rsid w:val="00EA583C"/>
    <w:rsid w:val="00EA5A54"/>
    <w:rsid w:val="00EA618D"/>
    <w:rsid w:val="00EA61D8"/>
    <w:rsid w:val="00EA6259"/>
    <w:rsid w:val="00EA64C5"/>
    <w:rsid w:val="00EA6534"/>
    <w:rsid w:val="00EA666C"/>
    <w:rsid w:val="00EA6775"/>
    <w:rsid w:val="00EA6897"/>
    <w:rsid w:val="00EA6A1C"/>
    <w:rsid w:val="00EA6A82"/>
    <w:rsid w:val="00EA6B89"/>
    <w:rsid w:val="00EA6C26"/>
    <w:rsid w:val="00EA6C32"/>
    <w:rsid w:val="00EA6C71"/>
    <w:rsid w:val="00EA71BF"/>
    <w:rsid w:val="00EA7A4E"/>
    <w:rsid w:val="00EA7AEE"/>
    <w:rsid w:val="00EB035C"/>
    <w:rsid w:val="00EB0762"/>
    <w:rsid w:val="00EB099C"/>
    <w:rsid w:val="00EB0AC6"/>
    <w:rsid w:val="00EB0C99"/>
    <w:rsid w:val="00EB1274"/>
    <w:rsid w:val="00EB152C"/>
    <w:rsid w:val="00EB15AA"/>
    <w:rsid w:val="00EB19C5"/>
    <w:rsid w:val="00EB1C4B"/>
    <w:rsid w:val="00EB1D1B"/>
    <w:rsid w:val="00EB1FA2"/>
    <w:rsid w:val="00EB2004"/>
    <w:rsid w:val="00EB23E9"/>
    <w:rsid w:val="00EB2565"/>
    <w:rsid w:val="00EB2637"/>
    <w:rsid w:val="00EB289F"/>
    <w:rsid w:val="00EB2AA6"/>
    <w:rsid w:val="00EB2B40"/>
    <w:rsid w:val="00EB2B91"/>
    <w:rsid w:val="00EB2D19"/>
    <w:rsid w:val="00EB2D52"/>
    <w:rsid w:val="00EB3468"/>
    <w:rsid w:val="00EB3A09"/>
    <w:rsid w:val="00EB3A5D"/>
    <w:rsid w:val="00EB3AC3"/>
    <w:rsid w:val="00EB3DA4"/>
    <w:rsid w:val="00EB3DF1"/>
    <w:rsid w:val="00EB3F57"/>
    <w:rsid w:val="00EB3F70"/>
    <w:rsid w:val="00EB4182"/>
    <w:rsid w:val="00EB41B1"/>
    <w:rsid w:val="00EB4533"/>
    <w:rsid w:val="00EB4785"/>
    <w:rsid w:val="00EB4BEF"/>
    <w:rsid w:val="00EB4D4A"/>
    <w:rsid w:val="00EB4E58"/>
    <w:rsid w:val="00EB51C2"/>
    <w:rsid w:val="00EB5372"/>
    <w:rsid w:val="00EB5457"/>
    <w:rsid w:val="00EB5733"/>
    <w:rsid w:val="00EB57E8"/>
    <w:rsid w:val="00EB5919"/>
    <w:rsid w:val="00EB5ECA"/>
    <w:rsid w:val="00EB625F"/>
    <w:rsid w:val="00EB65B4"/>
    <w:rsid w:val="00EB6915"/>
    <w:rsid w:val="00EB6D2B"/>
    <w:rsid w:val="00EB727E"/>
    <w:rsid w:val="00EB772C"/>
    <w:rsid w:val="00EB777F"/>
    <w:rsid w:val="00EB795F"/>
    <w:rsid w:val="00EB7AA9"/>
    <w:rsid w:val="00EB7D5D"/>
    <w:rsid w:val="00EC0030"/>
    <w:rsid w:val="00EC019C"/>
    <w:rsid w:val="00EC01E2"/>
    <w:rsid w:val="00EC0267"/>
    <w:rsid w:val="00EC0728"/>
    <w:rsid w:val="00EC0A41"/>
    <w:rsid w:val="00EC0B02"/>
    <w:rsid w:val="00EC0E1F"/>
    <w:rsid w:val="00EC104C"/>
    <w:rsid w:val="00EC10C0"/>
    <w:rsid w:val="00EC1339"/>
    <w:rsid w:val="00EC143B"/>
    <w:rsid w:val="00EC1441"/>
    <w:rsid w:val="00EC1520"/>
    <w:rsid w:val="00EC1542"/>
    <w:rsid w:val="00EC15E1"/>
    <w:rsid w:val="00EC16DE"/>
    <w:rsid w:val="00EC16E6"/>
    <w:rsid w:val="00EC1887"/>
    <w:rsid w:val="00EC18EA"/>
    <w:rsid w:val="00EC18FD"/>
    <w:rsid w:val="00EC1AA4"/>
    <w:rsid w:val="00EC1D56"/>
    <w:rsid w:val="00EC1E5F"/>
    <w:rsid w:val="00EC25DD"/>
    <w:rsid w:val="00EC26B5"/>
    <w:rsid w:val="00EC2780"/>
    <w:rsid w:val="00EC2792"/>
    <w:rsid w:val="00EC2940"/>
    <w:rsid w:val="00EC29B5"/>
    <w:rsid w:val="00EC2BC7"/>
    <w:rsid w:val="00EC2D97"/>
    <w:rsid w:val="00EC2DF2"/>
    <w:rsid w:val="00EC2E36"/>
    <w:rsid w:val="00EC3008"/>
    <w:rsid w:val="00EC3085"/>
    <w:rsid w:val="00EC3667"/>
    <w:rsid w:val="00EC3BAA"/>
    <w:rsid w:val="00EC4039"/>
    <w:rsid w:val="00EC4342"/>
    <w:rsid w:val="00EC4750"/>
    <w:rsid w:val="00EC4893"/>
    <w:rsid w:val="00EC4AB4"/>
    <w:rsid w:val="00EC4DFC"/>
    <w:rsid w:val="00EC4F0E"/>
    <w:rsid w:val="00EC4FD5"/>
    <w:rsid w:val="00EC52BB"/>
    <w:rsid w:val="00EC5403"/>
    <w:rsid w:val="00EC556D"/>
    <w:rsid w:val="00EC586F"/>
    <w:rsid w:val="00EC58CF"/>
    <w:rsid w:val="00EC58D3"/>
    <w:rsid w:val="00EC59DB"/>
    <w:rsid w:val="00EC5C11"/>
    <w:rsid w:val="00EC5D7E"/>
    <w:rsid w:val="00EC5DB9"/>
    <w:rsid w:val="00EC6371"/>
    <w:rsid w:val="00EC63D2"/>
    <w:rsid w:val="00EC6825"/>
    <w:rsid w:val="00EC69D0"/>
    <w:rsid w:val="00EC6A3A"/>
    <w:rsid w:val="00EC7156"/>
    <w:rsid w:val="00EC71BB"/>
    <w:rsid w:val="00EC765D"/>
    <w:rsid w:val="00EC7F42"/>
    <w:rsid w:val="00ED006B"/>
    <w:rsid w:val="00ED04BC"/>
    <w:rsid w:val="00ED06D9"/>
    <w:rsid w:val="00ED0986"/>
    <w:rsid w:val="00ED0B5B"/>
    <w:rsid w:val="00ED0D96"/>
    <w:rsid w:val="00ED12FA"/>
    <w:rsid w:val="00ED15AA"/>
    <w:rsid w:val="00ED1614"/>
    <w:rsid w:val="00ED16C6"/>
    <w:rsid w:val="00ED17A7"/>
    <w:rsid w:val="00ED1926"/>
    <w:rsid w:val="00ED19CB"/>
    <w:rsid w:val="00ED19D3"/>
    <w:rsid w:val="00ED1BD6"/>
    <w:rsid w:val="00ED1C70"/>
    <w:rsid w:val="00ED1EE0"/>
    <w:rsid w:val="00ED20F9"/>
    <w:rsid w:val="00ED2376"/>
    <w:rsid w:val="00ED24A4"/>
    <w:rsid w:val="00ED27B1"/>
    <w:rsid w:val="00ED2C61"/>
    <w:rsid w:val="00ED2E48"/>
    <w:rsid w:val="00ED2EAC"/>
    <w:rsid w:val="00ED2F6E"/>
    <w:rsid w:val="00ED3251"/>
    <w:rsid w:val="00ED34C1"/>
    <w:rsid w:val="00ED3604"/>
    <w:rsid w:val="00ED3632"/>
    <w:rsid w:val="00ED36C4"/>
    <w:rsid w:val="00ED3906"/>
    <w:rsid w:val="00ED3994"/>
    <w:rsid w:val="00ED3BC0"/>
    <w:rsid w:val="00ED41B3"/>
    <w:rsid w:val="00ED434E"/>
    <w:rsid w:val="00ED47D2"/>
    <w:rsid w:val="00ED4A3E"/>
    <w:rsid w:val="00ED4AA7"/>
    <w:rsid w:val="00ED505D"/>
    <w:rsid w:val="00ED5100"/>
    <w:rsid w:val="00ED53E1"/>
    <w:rsid w:val="00ED540D"/>
    <w:rsid w:val="00ED5662"/>
    <w:rsid w:val="00ED56D9"/>
    <w:rsid w:val="00ED5755"/>
    <w:rsid w:val="00ED5840"/>
    <w:rsid w:val="00ED5895"/>
    <w:rsid w:val="00ED5C3E"/>
    <w:rsid w:val="00ED5C4A"/>
    <w:rsid w:val="00ED5E7F"/>
    <w:rsid w:val="00ED5EBE"/>
    <w:rsid w:val="00ED6664"/>
    <w:rsid w:val="00ED68B6"/>
    <w:rsid w:val="00ED69EE"/>
    <w:rsid w:val="00ED6F4C"/>
    <w:rsid w:val="00ED7113"/>
    <w:rsid w:val="00ED7BEE"/>
    <w:rsid w:val="00ED7DCF"/>
    <w:rsid w:val="00EE0011"/>
    <w:rsid w:val="00EE0089"/>
    <w:rsid w:val="00EE00FE"/>
    <w:rsid w:val="00EE0207"/>
    <w:rsid w:val="00EE06C6"/>
    <w:rsid w:val="00EE06DA"/>
    <w:rsid w:val="00EE08C7"/>
    <w:rsid w:val="00EE0C78"/>
    <w:rsid w:val="00EE1684"/>
    <w:rsid w:val="00EE182B"/>
    <w:rsid w:val="00EE1995"/>
    <w:rsid w:val="00EE1A13"/>
    <w:rsid w:val="00EE1ED9"/>
    <w:rsid w:val="00EE1EEA"/>
    <w:rsid w:val="00EE233C"/>
    <w:rsid w:val="00EE29CD"/>
    <w:rsid w:val="00EE2AD6"/>
    <w:rsid w:val="00EE2B88"/>
    <w:rsid w:val="00EE2EFA"/>
    <w:rsid w:val="00EE325E"/>
    <w:rsid w:val="00EE3290"/>
    <w:rsid w:val="00EE3325"/>
    <w:rsid w:val="00EE3A56"/>
    <w:rsid w:val="00EE3B9E"/>
    <w:rsid w:val="00EE3D35"/>
    <w:rsid w:val="00EE4217"/>
    <w:rsid w:val="00EE44EF"/>
    <w:rsid w:val="00EE44F2"/>
    <w:rsid w:val="00EE45FA"/>
    <w:rsid w:val="00EE4953"/>
    <w:rsid w:val="00EE4A8B"/>
    <w:rsid w:val="00EE4D33"/>
    <w:rsid w:val="00EE5263"/>
    <w:rsid w:val="00EE5300"/>
    <w:rsid w:val="00EE530D"/>
    <w:rsid w:val="00EE53E7"/>
    <w:rsid w:val="00EE551A"/>
    <w:rsid w:val="00EE5AB9"/>
    <w:rsid w:val="00EE5F17"/>
    <w:rsid w:val="00EE5F1C"/>
    <w:rsid w:val="00EE5FB5"/>
    <w:rsid w:val="00EE67C4"/>
    <w:rsid w:val="00EE689E"/>
    <w:rsid w:val="00EE6934"/>
    <w:rsid w:val="00EE6F6B"/>
    <w:rsid w:val="00EE7E36"/>
    <w:rsid w:val="00EF00F9"/>
    <w:rsid w:val="00EF0232"/>
    <w:rsid w:val="00EF0643"/>
    <w:rsid w:val="00EF096F"/>
    <w:rsid w:val="00EF0B83"/>
    <w:rsid w:val="00EF0E41"/>
    <w:rsid w:val="00EF1352"/>
    <w:rsid w:val="00EF15DF"/>
    <w:rsid w:val="00EF160B"/>
    <w:rsid w:val="00EF1C89"/>
    <w:rsid w:val="00EF1D4D"/>
    <w:rsid w:val="00EF2164"/>
    <w:rsid w:val="00EF257C"/>
    <w:rsid w:val="00EF28D9"/>
    <w:rsid w:val="00EF2995"/>
    <w:rsid w:val="00EF2C54"/>
    <w:rsid w:val="00EF2D67"/>
    <w:rsid w:val="00EF2FF9"/>
    <w:rsid w:val="00EF3146"/>
    <w:rsid w:val="00EF3365"/>
    <w:rsid w:val="00EF35D2"/>
    <w:rsid w:val="00EF3A41"/>
    <w:rsid w:val="00EF3B05"/>
    <w:rsid w:val="00EF3C58"/>
    <w:rsid w:val="00EF3C85"/>
    <w:rsid w:val="00EF3D72"/>
    <w:rsid w:val="00EF3F14"/>
    <w:rsid w:val="00EF3F4A"/>
    <w:rsid w:val="00EF3F53"/>
    <w:rsid w:val="00EF4628"/>
    <w:rsid w:val="00EF482A"/>
    <w:rsid w:val="00EF4BF7"/>
    <w:rsid w:val="00EF4C96"/>
    <w:rsid w:val="00EF4DE3"/>
    <w:rsid w:val="00EF4EE0"/>
    <w:rsid w:val="00EF53A8"/>
    <w:rsid w:val="00EF54AA"/>
    <w:rsid w:val="00EF54ED"/>
    <w:rsid w:val="00EF5883"/>
    <w:rsid w:val="00EF591C"/>
    <w:rsid w:val="00EF5AC1"/>
    <w:rsid w:val="00EF5ACF"/>
    <w:rsid w:val="00EF5B50"/>
    <w:rsid w:val="00EF626F"/>
    <w:rsid w:val="00EF6459"/>
    <w:rsid w:val="00EF6696"/>
    <w:rsid w:val="00EF6C10"/>
    <w:rsid w:val="00EF713B"/>
    <w:rsid w:val="00EF71F0"/>
    <w:rsid w:val="00EF7233"/>
    <w:rsid w:val="00EF7248"/>
    <w:rsid w:val="00EF725D"/>
    <w:rsid w:val="00EF7274"/>
    <w:rsid w:val="00EF72BE"/>
    <w:rsid w:val="00EF72EC"/>
    <w:rsid w:val="00EF7DB9"/>
    <w:rsid w:val="00F00069"/>
    <w:rsid w:val="00F001CD"/>
    <w:rsid w:val="00F0038C"/>
    <w:rsid w:val="00F00450"/>
    <w:rsid w:val="00F00477"/>
    <w:rsid w:val="00F00C0F"/>
    <w:rsid w:val="00F011BF"/>
    <w:rsid w:val="00F0125E"/>
    <w:rsid w:val="00F01A35"/>
    <w:rsid w:val="00F01BBD"/>
    <w:rsid w:val="00F01F15"/>
    <w:rsid w:val="00F02216"/>
    <w:rsid w:val="00F02217"/>
    <w:rsid w:val="00F0232E"/>
    <w:rsid w:val="00F02A95"/>
    <w:rsid w:val="00F039F7"/>
    <w:rsid w:val="00F03D23"/>
    <w:rsid w:val="00F03E17"/>
    <w:rsid w:val="00F04040"/>
    <w:rsid w:val="00F043D1"/>
    <w:rsid w:val="00F04679"/>
    <w:rsid w:val="00F04784"/>
    <w:rsid w:val="00F048C7"/>
    <w:rsid w:val="00F048F7"/>
    <w:rsid w:val="00F04C71"/>
    <w:rsid w:val="00F0505C"/>
    <w:rsid w:val="00F0528D"/>
    <w:rsid w:val="00F052AA"/>
    <w:rsid w:val="00F05442"/>
    <w:rsid w:val="00F0564D"/>
    <w:rsid w:val="00F059B3"/>
    <w:rsid w:val="00F059BA"/>
    <w:rsid w:val="00F05AE0"/>
    <w:rsid w:val="00F05B2D"/>
    <w:rsid w:val="00F05B48"/>
    <w:rsid w:val="00F05BB5"/>
    <w:rsid w:val="00F05EFB"/>
    <w:rsid w:val="00F0614D"/>
    <w:rsid w:val="00F0645E"/>
    <w:rsid w:val="00F0664C"/>
    <w:rsid w:val="00F06667"/>
    <w:rsid w:val="00F06785"/>
    <w:rsid w:val="00F06B43"/>
    <w:rsid w:val="00F06D85"/>
    <w:rsid w:val="00F06F20"/>
    <w:rsid w:val="00F070F7"/>
    <w:rsid w:val="00F071C0"/>
    <w:rsid w:val="00F0761D"/>
    <w:rsid w:val="00F07F87"/>
    <w:rsid w:val="00F07FF4"/>
    <w:rsid w:val="00F10410"/>
    <w:rsid w:val="00F10A69"/>
    <w:rsid w:val="00F11115"/>
    <w:rsid w:val="00F112D6"/>
    <w:rsid w:val="00F11311"/>
    <w:rsid w:val="00F1144E"/>
    <w:rsid w:val="00F11488"/>
    <w:rsid w:val="00F115E3"/>
    <w:rsid w:val="00F11603"/>
    <w:rsid w:val="00F11883"/>
    <w:rsid w:val="00F11A59"/>
    <w:rsid w:val="00F11A8E"/>
    <w:rsid w:val="00F11AB6"/>
    <w:rsid w:val="00F11AFD"/>
    <w:rsid w:val="00F11DA5"/>
    <w:rsid w:val="00F11F8E"/>
    <w:rsid w:val="00F1206A"/>
    <w:rsid w:val="00F1216E"/>
    <w:rsid w:val="00F121C0"/>
    <w:rsid w:val="00F1249F"/>
    <w:rsid w:val="00F125BD"/>
    <w:rsid w:val="00F12D6B"/>
    <w:rsid w:val="00F13033"/>
    <w:rsid w:val="00F1336A"/>
    <w:rsid w:val="00F135F5"/>
    <w:rsid w:val="00F137C6"/>
    <w:rsid w:val="00F138A0"/>
    <w:rsid w:val="00F13D9B"/>
    <w:rsid w:val="00F14192"/>
    <w:rsid w:val="00F142D7"/>
    <w:rsid w:val="00F14648"/>
    <w:rsid w:val="00F14728"/>
    <w:rsid w:val="00F1495C"/>
    <w:rsid w:val="00F149BD"/>
    <w:rsid w:val="00F14AFC"/>
    <w:rsid w:val="00F14C99"/>
    <w:rsid w:val="00F157B0"/>
    <w:rsid w:val="00F15C9F"/>
    <w:rsid w:val="00F15DD4"/>
    <w:rsid w:val="00F1600D"/>
    <w:rsid w:val="00F16180"/>
    <w:rsid w:val="00F16766"/>
    <w:rsid w:val="00F16B70"/>
    <w:rsid w:val="00F16CB2"/>
    <w:rsid w:val="00F173B6"/>
    <w:rsid w:val="00F17546"/>
    <w:rsid w:val="00F1767A"/>
    <w:rsid w:val="00F17D1A"/>
    <w:rsid w:val="00F2032D"/>
    <w:rsid w:val="00F205EE"/>
    <w:rsid w:val="00F20628"/>
    <w:rsid w:val="00F207B0"/>
    <w:rsid w:val="00F20933"/>
    <w:rsid w:val="00F20D04"/>
    <w:rsid w:val="00F20D25"/>
    <w:rsid w:val="00F21415"/>
    <w:rsid w:val="00F2162C"/>
    <w:rsid w:val="00F21B18"/>
    <w:rsid w:val="00F21C8F"/>
    <w:rsid w:val="00F222DA"/>
    <w:rsid w:val="00F22376"/>
    <w:rsid w:val="00F225AA"/>
    <w:rsid w:val="00F22919"/>
    <w:rsid w:val="00F22BEF"/>
    <w:rsid w:val="00F22D01"/>
    <w:rsid w:val="00F22E49"/>
    <w:rsid w:val="00F23049"/>
    <w:rsid w:val="00F231FA"/>
    <w:rsid w:val="00F234AF"/>
    <w:rsid w:val="00F23641"/>
    <w:rsid w:val="00F239B7"/>
    <w:rsid w:val="00F23D1D"/>
    <w:rsid w:val="00F240AB"/>
    <w:rsid w:val="00F240E4"/>
    <w:rsid w:val="00F2447D"/>
    <w:rsid w:val="00F247F3"/>
    <w:rsid w:val="00F24872"/>
    <w:rsid w:val="00F252C4"/>
    <w:rsid w:val="00F25466"/>
    <w:rsid w:val="00F255AF"/>
    <w:rsid w:val="00F25652"/>
    <w:rsid w:val="00F2572A"/>
    <w:rsid w:val="00F25743"/>
    <w:rsid w:val="00F25CDF"/>
    <w:rsid w:val="00F25D74"/>
    <w:rsid w:val="00F25D7E"/>
    <w:rsid w:val="00F25DBC"/>
    <w:rsid w:val="00F25F67"/>
    <w:rsid w:val="00F2609F"/>
    <w:rsid w:val="00F265B7"/>
    <w:rsid w:val="00F2663F"/>
    <w:rsid w:val="00F2670A"/>
    <w:rsid w:val="00F26727"/>
    <w:rsid w:val="00F26F94"/>
    <w:rsid w:val="00F27019"/>
    <w:rsid w:val="00F27115"/>
    <w:rsid w:val="00F273DE"/>
    <w:rsid w:val="00F27A2A"/>
    <w:rsid w:val="00F30526"/>
    <w:rsid w:val="00F30D72"/>
    <w:rsid w:val="00F30E57"/>
    <w:rsid w:val="00F30F0B"/>
    <w:rsid w:val="00F31129"/>
    <w:rsid w:val="00F312B5"/>
    <w:rsid w:val="00F31454"/>
    <w:rsid w:val="00F31761"/>
    <w:rsid w:val="00F31A3A"/>
    <w:rsid w:val="00F31E1D"/>
    <w:rsid w:val="00F32079"/>
    <w:rsid w:val="00F320C1"/>
    <w:rsid w:val="00F32134"/>
    <w:rsid w:val="00F321F5"/>
    <w:rsid w:val="00F326B4"/>
    <w:rsid w:val="00F326BD"/>
    <w:rsid w:val="00F32CEE"/>
    <w:rsid w:val="00F32E21"/>
    <w:rsid w:val="00F32E2F"/>
    <w:rsid w:val="00F32EC5"/>
    <w:rsid w:val="00F3315E"/>
    <w:rsid w:val="00F335A6"/>
    <w:rsid w:val="00F335C2"/>
    <w:rsid w:val="00F337FB"/>
    <w:rsid w:val="00F34179"/>
    <w:rsid w:val="00F34390"/>
    <w:rsid w:val="00F3455B"/>
    <w:rsid w:val="00F34D23"/>
    <w:rsid w:val="00F34E3F"/>
    <w:rsid w:val="00F34ECD"/>
    <w:rsid w:val="00F34EE7"/>
    <w:rsid w:val="00F35232"/>
    <w:rsid w:val="00F353B9"/>
    <w:rsid w:val="00F3566A"/>
    <w:rsid w:val="00F35678"/>
    <w:rsid w:val="00F35723"/>
    <w:rsid w:val="00F3597F"/>
    <w:rsid w:val="00F35B22"/>
    <w:rsid w:val="00F35E7A"/>
    <w:rsid w:val="00F36069"/>
    <w:rsid w:val="00F36751"/>
    <w:rsid w:val="00F3683F"/>
    <w:rsid w:val="00F36C60"/>
    <w:rsid w:val="00F36D47"/>
    <w:rsid w:val="00F3703F"/>
    <w:rsid w:val="00F37273"/>
    <w:rsid w:val="00F372EA"/>
    <w:rsid w:val="00F3734D"/>
    <w:rsid w:val="00F374A2"/>
    <w:rsid w:val="00F3757F"/>
    <w:rsid w:val="00F406D3"/>
    <w:rsid w:val="00F40C00"/>
    <w:rsid w:val="00F40DAC"/>
    <w:rsid w:val="00F40DD5"/>
    <w:rsid w:val="00F40F22"/>
    <w:rsid w:val="00F410A2"/>
    <w:rsid w:val="00F411A7"/>
    <w:rsid w:val="00F412E7"/>
    <w:rsid w:val="00F413D5"/>
    <w:rsid w:val="00F414B3"/>
    <w:rsid w:val="00F417EA"/>
    <w:rsid w:val="00F41A3D"/>
    <w:rsid w:val="00F41B11"/>
    <w:rsid w:val="00F41CEA"/>
    <w:rsid w:val="00F41DF6"/>
    <w:rsid w:val="00F41F94"/>
    <w:rsid w:val="00F421A1"/>
    <w:rsid w:val="00F42381"/>
    <w:rsid w:val="00F423B0"/>
    <w:rsid w:val="00F424C2"/>
    <w:rsid w:val="00F42734"/>
    <w:rsid w:val="00F42BA2"/>
    <w:rsid w:val="00F42CF6"/>
    <w:rsid w:val="00F42D2D"/>
    <w:rsid w:val="00F4320E"/>
    <w:rsid w:val="00F43950"/>
    <w:rsid w:val="00F4398B"/>
    <w:rsid w:val="00F43B50"/>
    <w:rsid w:val="00F43BD6"/>
    <w:rsid w:val="00F43C59"/>
    <w:rsid w:val="00F43C8B"/>
    <w:rsid w:val="00F43D0D"/>
    <w:rsid w:val="00F43FBF"/>
    <w:rsid w:val="00F43FD3"/>
    <w:rsid w:val="00F444CC"/>
    <w:rsid w:val="00F44608"/>
    <w:rsid w:val="00F44829"/>
    <w:rsid w:val="00F44BE0"/>
    <w:rsid w:val="00F44F86"/>
    <w:rsid w:val="00F4501B"/>
    <w:rsid w:val="00F453B7"/>
    <w:rsid w:val="00F4570E"/>
    <w:rsid w:val="00F4595F"/>
    <w:rsid w:val="00F45C4C"/>
    <w:rsid w:val="00F45D0A"/>
    <w:rsid w:val="00F45DB0"/>
    <w:rsid w:val="00F46529"/>
    <w:rsid w:val="00F4652C"/>
    <w:rsid w:val="00F465B5"/>
    <w:rsid w:val="00F467E5"/>
    <w:rsid w:val="00F46936"/>
    <w:rsid w:val="00F46940"/>
    <w:rsid w:val="00F47167"/>
    <w:rsid w:val="00F4720E"/>
    <w:rsid w:val="00F47433"/>
    <w:rsid w:val="00F47571"/>
    <w:rsid w:val="00F476AC"/>
    <w:rsid w:val="00F47B7B"/>
    <w:rsid w:val="00F47C4F"/>
    <w:rsid w:val="00F47E98"/>
    <w:rsid w:val="00F50010"/>
    <w:rsid w:val="00F501A7"/>
    <w:rsid w:val="00F507C9"/>
    <w:rsid w:val="00F507D4"/>
    <w:rsid w:val="00F50D2C"/>
    <w:rsid w:val="00F50F28"/>
    <w:rsid w:val="00F51220"/>
    <w:rsid w:val="00F51444"/>
    <w:rsid w:val="00F51703"/>
    <w:rsid w:val="00F5182C"/>
    <w:rsid w:val="00F51888"/>
    <w:rsid w:val="00F51BC8"/>
    <w:rsid w:val="00F51C31"/>
    <w:rsid w:val="00F51D7F"/>
    <w:rsid w:val="00F51DC0"/>
    <w:rsid w:val="00F5202A"/>
    <w:rsid w:val="00F52267"/>
    <w:rsid w:val="00F52689"/>
    <w:rsid w:val="00F52849"/>
    <w:rsid w:val="00F52AA8"/>
    <w:rsid w:val="00F532BE"/>
    <w:rsid w:val="00F53374"/>
    <w:rsid w:val="00F533B2"/>
    <w:rsid w:val="00F533B9"/>
    <w:rsid w:val="00F5384F"/>
    <w:rsid w:val="00F53B3F"/>
    <w:rsid w:val="00F53B89"/>
    <w:rsid w:val="00F53CBD"/>
    <w:rsid w:val="00F54068"/>
    <w:rsid w:val="00F54469"/>
    <w:rsid w:val="00F54791"/>
    <w:rsid w:val="00F54BAE"/>
    <w:rsid w:val="00F54BED"/>
    <w:rsid w:val="00F54D60"/>
    <w:rsid w:val="00F54D6A"/>
    <w:rsid w:val="00F55434"/>
    <w:rsid w:val="00F55986"/>
    <w:rsid w:val="00F559C7"/>
    <w:rsid w:val="00F55A97"/>
    <w:rsid w:val="00F55C4A"/>
    <w:rsid w:val="00F55E3F"/>
    <w:rsid w:val="00F56440"/>
    <w:rsid w:val="00F56928"/>
    <w:rsid w:val="00F56A0F"/>
    <w:rsid w:val="00F56ADB"/>
    <w:rsid w:val="00F56BBF"/>
    <w:rsid w:val="00F56C66"/>
    <w:rsid w:val="00F56CEF"/>
    <w:rsid w:val="00F56E0F"/>
    <w:rsid w:val="00F57064"/>
    <w:rsid w:val="00F57408"/>
    <w:rsid w:val="00F57489"/>
    <w:rsid w:val="00F578C6"/>
    <w:rsid w:val="00F57D5B"/>
    <w:rsid w:val="00F604DF"/>
    <w:rsid w:val="00F60647"/>
    <w:rsid w:val="00F60C95"/>
    <w:rsid w:val="00F60CB6"/>
    <w:rsid w:val="00F60F43"/>
    <w:rsid w:val="00F61003"/>
    <w:rsid w:val="00F610BA"/>
    <w:rsid w:val="00F61176"/>
    <w:rsid w:val="00F61285"/>
    <w:rsid w:val="00F6137B"/>
    <w:rsid w:val="00F61663"/>
    <w:rsid w:val="00F617D6"/>
    <w:rsid w:val="00F61C0D"/>
    <w:rsid w:val="00F61CDA"/>
    <w:rsid w:val="00F61E57"/>
    <w:rsid w:val="00F61FAF"/>
    <w:rsid w:val="00F62203"/>
    <w:rsid w:val="00F622D3"/>
    <w:rsid w:val="00F62306"/>
    <w:rsid w:val="00F62475"/>
    <w:rsid w:val="00F62B29"/>
    <w:rsid w:val="00F62D5D"/>
    <w:rsid w:val="00F62D7E"/>
    <w:rsid w:val="00F63134"/>
    <w:rsid w:val="00F63169"/>
    <w:rsid w:val="00F6334F"/>
    <w:rsid w:val="00F637AF"/>
    <w:rsid w:val="00F638CC"/>
    <w:rsid w:val="00F63B0D"/>
    <w:rsid w:val="00F63DD6"/>
    <w:rsid w:val="00F63E7B"/>
    <w:rsid w:val="00F64099"/>
    <w:rsid w:val="00F64111"/>
    <w:rsid w:val="00F64506"/>
    <w:rsid w:val="00F647F0"/>
    <w:rsid w:val="00F6491E"/>
    <w:rsid w:val="00F64CCD"/>
    <w:rsid w:val="00F64D7A"/>
    <w:rsid w:val="00F64DB0"/>
    <w:rsid w:val="00F64EED"/>
    <w:rsid w:val="00F64F0E"/>
    <w:rsid w:val="00F6536B"/>
    <w:rsid w:val="00F65A19"/>
    <w:rsid w:val="00F65AFE"/>
    <w:rsid w:val="00F66031"/>
    <w:rsid w:val="00F665C3"/>
    <w:rsid w:val="00F6677C"/>
    <w:rsid w:val="00F668C4"/>
    <w:rsid w:val="00F66B5F"/>
    <w:rsid w:val="00F66F13"/>
    <w:rsid w:val="00F67010"/>
    <w:rsid w:val="00F67670"/>
    <w:rsid w:val="00F677BF"/>
    <w:rsid w:val="00F679C6"/>
    <w:rsid w:val="00F67B7F"/>
    <w:rsid w:val="00F67FAB"/>
    <w:rsid w:val="00F70060"/>
    <w:rsid w:val="00F703FD"/>
    <w:rsid w:val="00F708B3"/>
    <w:rsid w:val="00F708D5"/>
    <w:rsid w:val="00F70F01"/>
    <w:rsid w:val="00F71326"/>
    <w:rsid w:val="00F71CCF"/>
    <w:rsid w:val="00F7234F"/>
    <w:rsid w:val="00F725B6"/>
    <w:rsid w:val="00F7298B"/>
    <w:rsid w:val="00F72A8F"/>
    <w:rsid w:val="00F72C4F"/>
    <w:rsid w:val="00F72C92"/>
    <w:rsid w:val="00F72D98"/>
    <w:rsid w:val="00F7336B"/>
    <w:rsid w:val="00F734C5"/>
    <w:rsid w:val="00F73547"/>
    <w:rsid w:val="00F73863"/>
    <w:rsid w:val="00F73BAC"/>
    <w:rsid w:val="00F73DFF"/>
    <w:rsid w:val="00F74B47"/>
    <w:rsid w:val="00F74D16"/>
    <w:rsid w:val="00F74D99"/>
    <w:rsid w:val="00F750C9"/>
    <w:rsid w:val="00F75173"/>
    <w:rsid w:val="00F751AD"/>
    <w:rsid w:val="00F752A4"/>
    <w:rsid w:val="00F756A1"/>
    <w:rsid w:val="00F75749"/>
    <w:rsid w:val="00F757C8"/>
    <w:rsid w:val="00F75A85"/>
    <w:rsid w:val="00F75D8C"/>
    <w:rsid w:val="00F75E88"/>
    <w:rsid w:val="00F76046"/>
    <w:rsid w:val="00F760DE"/>
    <w:rsid w:val="00F761D7"/>
    <w:rsid w:val="00F7671D"/>
    <w:rsid w:val="00F769DD"/>
    <w:rsid w:val="00F76D2D"/>
    <w:rsid w:val="00F76DD5"/>
    <w:rsid w:val="00F76DD9"/>
    <w:rsid w:val="00F76E7E"/>
    <w:rsid w:val="00F772B3"/>
    <w:rsid w:val="00F7735D"/>
    <w:rsid w:val="00F774BA"/>
    <w:rsid w:val="00F77871"/>
    <w:rsid w:val="00F77920"/>
    <w:rsid w:val="00F7799B"/>
    <w:rsid w:val="00F77D10"/>
    <w:rsid w:val="00F77FEA"/>
    <w:rsid w:val="00F77FF1"/>
    <w:rsid w:val="00F80004"/>
    <w:rsid w:val="00F800DC"/>
    <w:rsid w:val="00F8066D"/>
    <w:rsid w:val="00F806D2"/>
    <w:rsid w:val="00F80708"/>
    <w:rsid w:val="00F80758"/>
    <w:rsid w:val="00F809C3"/>
    <w:rsid w:val="00F80A01"/>
    <w:rsid w:val="00F80BF4"/>
    <w:rsid w:val="00F80DF0"/>
    <w:rsid w:val="00F8105A"/>
    <w:rsid w:val="00F81531"/>
    <w:rsid w:val="00F815E1"/>
    <w:rsid w:val="00F815F1"/>
    <w:rsid w:val="00F816F7"/>
    <w:rsid w:val="00F819B4"/>
    <w:rsid w:val="00F81B40"/>
    <w:rsid w:val="00F81E7C"/>
    <w:rsid w:val="00F82231"/>
    <w:rsid w:val="00F82436"/>
    <w:rsid w:val="00F825D9"/>
    <w:rsid w:val="00F8268F"/>
    <w:rsid w:val="00F82A65"/>
    <w:rsid w:val="00F82B37"/>
    <w:rsid w:val="00F82F05"/>
    <w:rsid w:val="00F82FE7"/>
    <w:rsid w:val="00F83012"/>
    <w:rsid w:val="00F8314B"/>
    <w:rsid w:val="00F83203"/>
    <w:rsid w:val="00F83310"/>
    <w:rsid w:val="00F834CF"/>
    <w:rsid w:val="00F837E2"/>
    <w:rsid w:val="00F83808"/>
    <w:rsid w:val="00F84206"/>
    <w:rsid w:val="00F842D6"/>
    <w:rsid w:val="00F84356"/>
    <w:rsid w:val="00F845E6"/>
    <w:rsid w:val="00F8483B"/>
    <w:rsid w:val="00F848E8"/>
    <w:rsid w:val="00F84DD5"/>
    <w:rsid w:val="00F84E24"/>
    <w:rsid w:val="00F84F26"/>
    <w:rsid w:val="00F85A71"/>
    <w:rsid w:val="00F85C68"/>
    <w:rsid w:val="00F86282"/>
    <w:rsid w:val="00F863F7"/>
    <w:rsid w:val="00F86978"/>
    <w:rsid w:val="00F869B6"/>
    <w:rsid w:val="00F86B3B"/>
    <w:rsid w:val="00F86CA6"/>
    <w:rsid w:val="00F86E12"/>
    <w:rsid w:val="00F86F4B"/>
    <w:rsid w:val="00F8779D"/>
    <w:rsid w:val="00F902B7"/>
    <w:rsid w:val="00F905E1"/>
    <w:rsid w:val="00F90606"/>
    <w:rsid w:val="00F9079B"/>
    <w:rsid w:val="00F909D0"/>
    <w:rsid w:val="00F90B12"/>
    <w:rsid w:val="00F90C4C"/>
    <w:rsid w:val="00F91100"/>
    <w:rsid w:val="00F91788"/>
    <w:rsid w:val="00F9190B"/>
    <w:rsid w:val="00F91C93"/>
    <w:rsid w:val="00F91D8F"/>
    <w:rsid w:val="00F91FE6"/>
    <w:rsid w:val="00F921F5"/>
    <w:rsid w:val="00F92260"/>
    <w:rsid w:val="00F92602"/>
    <w:rsid w:val="00F9285E"/>
    <w:rsid w:val="00F92DBA"/>
    <w:rsid w:val="00F93017"/>
    <w:rsid w:val="00F9320D"/>
    <w:rsid w:val="00F932DF"/>
    <w:rsid w:val="00F937AA"/>
    <w:rsid w:val="00F9395F"/>
    <w:rsid w:val="00F93B24"/>
    <w:rsid w:val="00F93E88"/>
    <w:rsid w:val="00F94028"/>
    <w:rsid w:val="00F940B1"/>
    <w:rsid w:val="00F9433C"/>
    <w:rsid w:val="00F947B7"/>
    <w:rsid w:val="00F94A5C"/>
    <w:rsid w:val="00F94F94"/>
    <w:rsid w:val="00F94FCB"/>
    <w:rsid w:val="00F95008"/>
    <w:rsid w:val="00F95086"/>
    <w:rsid w:val="00F95622"/>
    <w:rsid w:val="00F95FA7"/>
    <w:rsid w:val="00F961CD"/>
    <w:rsid w:val="00F96C89"/>
    <w:rsid w:val="00F96DB3"/>
    <w:rsid w:val="00F96E62"/>
    <w:rsid w:val="00F970A5"/>
    <w:rsid w:val="00F971EC"/>
    <w:rsid w:val="00F972D2"/>
    <w:rsid w:val="00F97696"/>
    <w:rsid w:val="00F97814"/>
    <w:rsid w:val="00F9781A"/>
    <w:rsid w:val="00F97C86"/>
    <w:rsid w:val="00FA0508"/>
    <w:rsid w:val="00FA05E2"/>
    <w:rsid w:val="00FA066A"/>
    <w:rsid w:val="00FA06A2"/>
    <w:rsid w:val="00FA090C"/>
    <w:rsid w:val="00FA0A68"/>
    <w:rsid w:val="00FA0B7B"/>
    <w:rsid w:val="00FA0F6F"/>
    <w:rsid w:val="00FA1078"/>
    <w:rsid w:val="00FA10E7"/>
    <w:rsid w:val="00FA1309"/>
    <w:rsid w:val="00FA16F4"/>
    <w:rsid w:val="00FA195F"/>
    <w:rsid w:val="00FA1AF2"/>
    <w:rsid w:val="00FA1CEC"/>
    <w:rsid w:val="00FA1DED"/>
    <w:rsid w:val="00FA1E3E"/>
    <w:rsid w:val="00FA1F77"/>
    <w:rsid w:val="00FA20E4"/>
    <w:rsid w:val="00FA2750"/>
    <w:rsid w:val="00FA2A44"/>
    <w:rsid w:val="00FA2A50"/>
    <w:rsid w:val="00FA2A54"/>
    <w:rsid w:val="00FA2B7D"/>
    <w:rsid w:val="00FA2BBF"/>
    <w:rsid w:val="00FA2F98"/>
    <w:rsid w:val="00FA32B8"/>
    <w:rsid w:val="00FA33D9"/>
    <w:rsid w:val="00FA34E8"/>
    <w:rsid w:val="00FA365D"/>
    <w:rsid w:val="00FA3A27"/>
    <w:rsid w:val="00FA3C25"/>
    <w:rsid w:val="00FA3DC0"/>
    <w:rsid w:val="00FA3EAB"/>
    <w:rsid w:val="00FA41AA"/>
    <w:rsid w:val="00FA42F2"/>
    <w:rsid w:val="00FA471E"/>
    <w:rsid w:val="00FA49C7"/>
    <w:rsid w:val="00FA4A06"/>
    <w:rsid w:val="00FA4D0B"/>
    <w:rsid w:val="00FA55AB"/>
    <w:rsid w:val="00FA55CD"/>
    <w:rsid w:val="00FA5654"/>
    <w:rsid w:val="00FA5A90"/>
    <w:rsid w:val="00FA5AE5"/>
    <w:rsid w:val="00FA5E0B"/>
    <w:rsid w:val="00FA5E8A"/>
    <w:rsid w:val="00FA5F3C"/>
    <w:rsid w:val="00FA637F"/>
    <w:rsid w:val="00FA6400"/>
    <w:rsid w:val="00FA644A"/>
    <w:rsid w:val="00FA666D"/>
    <w:rsid w:val="00FA6971"/>
    <w:rsid w:val="00FA6B45"/>
    <w:rsid w:val="00FA6E2D"/>
    <w:rsid w:val="00FA6F89"/>
    <w:rsid w:val="00FA706E"/>
    <w:rsid w:val="00FA7412"/>
    <w:rsid w:val="00FA7757"/>
    <w:rsid w:val="00FA7A31"/>
    <w:rsid w:val="00FA7B23"/>
    <w:rsid w:val="00FA7D8F"/>
    <w:rsid w:val="00FA7D93"/>
    <w:rsid w:val="00FA7E99"/>
    <w:rsid w:val="00FB0405"/>
    <w:rsid w:val="00FB04A0"/>
    <w:rsid w:val="00FB05E5"/>
    <w:rsid w:val="00FB07E9"/>
    <w:rsid w:val="00FB09CF"/>
    <w:rsid w:val="00FB151B"/>
    <w:rsid w:val="00FB15D5"/>
    <w:rsid w:val="00FB1C07"/>
    <w:rsid w:val="00FB1E1E"/>
    <w:rsid w:val="00FB1FCC"/>
    <w:rsid w:val="00FB2201"/>
    <w:rsid w:val="00FB25E6"/>
    <w:rsid w:val="00FB26D2"/>
    <w:rsid w:val="00FB2751"/>
    <w:rsid w:val="00FB279C"/>
    <w:rsid w:val="00FB2991"/>
    <w:rsid w:val="00FB2ABE"/>
    <w:rsid w:val="00FB2F27"/>
    <w:rsid w:val="00FB321C"/>
    <w:rsid w:val="00FB332D"/>
    <w:rsid w:val="00FB339C"/>
    <w:rsid w:val="00FB3467"/>
    <w:rsid w:val="00FB35BC"/>
    <w:rsid w:val="00FB3E56"/>
    <w:rsid w:val="00FB40B5"/>
    <w:rsid w:val="00FB46B6"/>
    <w:rsid w:val="00FB47F5"/>
    <w:rsid w:val="00FB4A41"/>
    <w:rsid w:val="00FB4AF3"/>
    <w:rsid w:val="00FB4EDF"/>
    <w:rsid w:val="00FB4FD0"/>
    <w:rsid w:val="00FB5267"/>
    <w:rsid w:val="00FB5587"/>
    <w:rsid w:val="00FB562A"/>
    <w:rsid w:val="00FB5681"/>
    <w:rsid w:val="00FB59D6"/>
    <w:rsid w:val="00FB5B18"/>
    <w:rsid w:val="00FB5C31"/>
    <w:rsid w:val="00FB5D9C"/>
    <w:rsid w:val="00FB5ECA"/>
    <w:rsid w:val="00FB5ED1"/>
    <w:rsid w:val="00FB60F1"/>
    <w:rsid w:val="00FB6282"/>
    <w:rsid w:val="00FB63F4"/>
    <w:rsid w:val="00FB6494"/>
    <w:rsid w:val="00FB659D"/>
    <w:rsid w:val="00FB670C"/>
    <w:rsid w:val="00FB6DC8"/>
    <w:rsid w:val="00FB74A2"/>
    <w:rsid w:val="00FB78C8"/>
    <w:rsid w:val="00FB7DA7"/>
    <w:rsid w:val="00FB7DD2"/>
    <w:rsid w:val="00FC00EF"/>
    <w:rsid w:val="00FC0115"/>
    <w:rsid w:val="00FC02AF"/>
    <w:rsid w:val="00FC0419"/>
    <w:rsid w:val="00FC0756"/>
    <w:rsid w:val="00FC0877"/>
    <w:rsid w:val="00FC0927"/>
    <w:rsid w:val="00FC095C"/>
    <w:rsid w:val="00FC0AC7"/>
    <w:rsid w:val="00FC0FEC"/>
    <w:rsid w:val="00FC1049"/>
    <w:rsid w:val="00FC1409"/>
    <w:rsid w:val="00FC1797"/>
    <w:rsid w:val="00FC1B24"/>
    <w:rsid w:val="00FC1C8F"/>
    <w:rsid w:val="00FC1F01"/>
    <w:rsid w:val="00FC1F87"/>
    <w:rsid w:val="00FC2040"/>
    <w:rsid w:val="00FC20C3"/>
    <w:rsid w:val="00FC26E2"/>
    <w:rsid w:val="00FC2877"/>
    <w:rsid w:val="00FC2A24"/>
    <w:rsid w:val="00FC2ED1"/>
    <w:rsid w:val="00FC3310"/>
    <w:rsid w:val="00FC36C2"/>
    <w:rsid w:val="00FC3838"/>
    <w:rsid w:val="00FC39AE"/>
    <w:rsid w:val="00FC3B38"/>
    <w:rsid w:val="00FC482A"/>
    <w:rsid w:val="00FC49B0"/>
    <w:rsid w:val="00FC4B10"/>
    <w:rsid w:val="00FC4C40"/>
    <w:rsid w:val="00FC4CB1"/>
    <w:rsid w:val="00FC5035"/>
    <w:rsid w:val="00FC511A"/>
    <w:rsid w:val="00FC550C"/>
    <w:rsid w:val="00FC5677"/>
    <w:rsid w:val="00FC56BF"/>
    <w:rsid w:val="00FC5C48"/>
    <w:rsid w:val="00FC5F2A"/>
    <w:rsid w:val="00FC640D"/>
    <w:rsid w:val="00FC6420"/>
    <w:rsid w:val="00FC64C2"/>
    <w:rsid w:val="00FC6B44"/>
    <w:rsid w:val="00FC6DFD"/>
    <w:rsid w:val="00FC6F27"/>
    <w:rsid w:val="00FC6F6E"/>
    <w:rsid w:val="00FC7036"/>
    <w:rsid w:val="00FC7E4F"/>
    <w:rsid w:val="00FD004B"/>
    <w:rsid w:val="00FD043B"/>
    <w:rsid w:val="00FD0EFD"/>
    <w:rsid w:val="00FD0F77"/>
    <w:rsid w:val="00FD1080"/>
    <w:rsid w:val="00FD110E"/>
    <w:rsid w:val="00FD138A"/>
    <w:rsid w:val="00FD1457"/>
    <w:rsid w:val="00FD1B26"/>
    <w:rsid w:val="00FD1CC2"/>
    <w:rsid w:val="00FD2040"/>
    <w:rsid w:val="00FD21C8"/>
    <w:rsid w:val="00FD22C5"/>
    <w:rsid w:val="00FD26D3"/>
    <w:rsid w:val="00FD27D7"/>
    <w:rsid w:val="00FD295B"/>
    <w:rsid w:val="00FD2CC7"/>
    <w:rsid w:val="00FD337D"/>
    <w:rsid w:val="00FD343E"/>
    <w:rsid w:val="00FD36E8"/>
    <w:rsid w:val="00FD3B9F"/>
    <w:rsid w:val="00FD3F16"/>
    <w:rsid w:val="00FD41D7"/>
    <w:rsid w:val="00FD4295"/>
    <w:rsid w:val="00FD4718"/>
    <w:rsid w:val="00FD48DD"/>
    <w:rsid w:val="00FD4A7B"/>
    <w:rsid w:val="00FD4CC5"/>
    <w:rsid w:val="00FD4E5B"/>
    <w:rsid w:val="00FD512D"/>
    <w:rsid w:val="00FD553F"/>
    <w:rsid w:val="00FD5608"/>
    <w:rsid w:val="00FD58A6"/>
    <w:rsid w:val="00FD5928"/>
    <w:rsid w:val="00FD5A75"/>
    <w:rsid w:val="00FD5E01"/>
    <w:rsid w:val="00FD5ED2"/>
    <w:rsid w:val="00FD5F26"/>
    <w:rsid w:val="00FD63A5"/>
    <w:rsid w:val="00FD6481"/>
    <w:rsid w:val="00FD6735"/>
    <w:rsid w:val="00FD6C6F"/>
    <w:rsid w:val="00FD6EF7"/>
    <w:rsid w:val="00FD7244"/>
    <w:rsid w:val="00FD7248"/>
    <w:rsid w:val="00FD7302"/>
    <w:rsid w:val="00FD7624"/>
    <w:rsid w:val="00FD79F2"/>
    <w:rsid w:val="00FD7C48"/>
    <w:rsid w:val="00FD7F19"/>
    <w:rsid w:val="00FE006A"/>
    <w:rsid w:val="00FE00BE"/>
    <w:rsid w:val="00FE020D"/>
    <w:rsid w:val="00FE0322"/>
    <w:rsid w:val="00FE073D"/>
    <w:rsid w:val="00FE0B67"/>
    <w:rsid w:val="00FE0C96"/>
    <w:rsid w:val="00FE0E9B"/>
    <w:rsid w:val="00FE118B"/>
    <w:rsid w:val="00FE12C3"/>
    <w:rsid w:val="00FE15DD"/>
    <w:rsid w:val="00FE182D"/>
    <w:rsid w:val="00FE1D84"/>
    <w:rsid w:val="00FE21CA"/>
    <w:rsid w:val="00FE25FC"/>
    <w:rsid w:val="00FE27A8"/>
    <w:rsid w:val="00FE29CB"/>
    <w:rsid w:val="00FE2FED"/>
    <w:rsid w:val="00FE3296"/>
    <w:rsid w:val="00FE3818"/>
    <w:rsid w:val="00FE398A"/>
    <w:rsid w:val="00FE3D75"/>
    <w:rsid w:val="00FE3FE9"/>
    <w:rsid w:val="00FE40F3"/>
    <w:rsid w:val="00FE42BE"/>
    <w:rsid w:val="00FE453B"/>
    <w:rsid w:val="00FE45C9"/>
    <w:rsid w:val="00FE47B1"/>
    <w:rsid w:val="00FE47C2"/>
    <w:rsid w:val="00FE50BB"/>
    <w:rsid w:val="00FE5536"/>
    <w:rsid w:val="00FE55BB"/>
    <w:rsid w:val="00FE57F9"/>
    <w:rsid w:val="00FE5834"/>
    <w:rsid w:val="00FE5943"/>
    <w:rsid w:val="00FE6277"/>
    <w:rsid w:val="00FE6304"/>
    <w:rsid w:val="00FE630C"/>
    <w:rsid w:val="00FE635B"/>
    <w:rsid w:val="00FE65C6"/>
    <w:rsid w:val="00FE6AF7"/>
    <w:rsid w:val="00FE6BB2"/>
    <w:rsid w:val="00FE6EFA"/>
    <w:rsid w:val="00FE7601"/>
    <w:rsid w:val="00FE7AB7"/>
    <w:rsid w:val="00FE7F92"/>
    <w:rsid w:val="00FF0421"/>
    <w:rsid w:val="00FF05F4"/>
    <w:rsid w:val="00FF0705"/>
    <w:rsid w:val="00FF0808"/>
    <w:rsid w:val="00FF081A"/>
    <w:rsid w:val="00FF0A1D"/>
    <w:rsid w:val="00FF0AE6"/>
    <w:rsid w:val="00FF0E81"/>
    <w:rsid w:val="00FF10AB"/>
    <w:rsid w:val="00FF1B4A"/>
    <w:rsid w:val="00FF1E33"/>
    <w:rsid w:val="00FF1E38"/>
    <w:rsid w:val="00FF1FDC"/>
    <w:rsid w:val="00FF286D"/>
    <w:rsid w:val="00FF2AEA"/>
    <w:rsid w:val="00FF2C88"/>
    <w:rsid w:val="00FF2E24"/>
    <w:rsid w:val="00FF3046"/>
    <w:rsid w:val="00FF3B1F"/>
    <w:rsid w:val="00FF4154"/>
    <w:rsid w:val="00FF43CA"/>
    <w:rsid w:val="00FF465D"/>
    <w:rsid w:val="00FF4721"/>
    <w:rsid w:val="00FF4932"/>
    <w:rsid w:val="00FF4C53"/>
    <w:rsid w:val="00FF57C5"/>
    <w:rsid w:val="00FF5C8A"/>
    <w:rsid w:val="00FF5DA8"/>
    <w:rsid w:val="00FF5F0E"/>
    <w:rsid w:val="00FF6123"/>
    <w:rsid w:val="00FF6387"/>
    <w:rsid w:val="00FF65B9"/>
    <w:rsid w:val="00FF66A6"/>
    <w:rsid w:val="00FF68A6"/>
    <w:rsid w:val="00FF693C"/>
    <w:rsid w:val="00FF6D95"/>
    <w:rsid w:val="00FF6DEF"/>
    <w:rsid w:val="00FF6E01"/>
    <w:rsid w:val="00FF6F0E"/>
    <w:rsid w:val="00FF71AC"/>
    <w:rsid w:val="00FF74F4"/>
    <w:rsid w:val="0103731B"/>
    <w:rsid w:val="01079D95"/>
    <w:rsid w:val="010C1D98"/>
    <w:rsid w:val="0118C1FF"/>
    <w:rsid w:val="01310801"/>
    <w:rsid w:val="013C12B6"/>
    <w:rsid w:val="01549595"/>
    <w:rsid w:val="0167FAAC"/>
    <w:rsid w:val="0167FD3E"/>
    <w:rsid w:val="016D7B9D"/>
    <w:rsid w:val="0193B72C"/>
    <w:rsid w:val="01B9972C"/>
    <w:rsid w:val="01BB7ED9"/>
    <w:rsid w:val="01E8FFAE"/>
    <w:rsid w:val="01EE73AD"/>
    <w:rsid w:val="0208C0D6"/>
    <w:rsid w:val="020D5CBC"/>
    <w:rsid w:val="0211237B"/>
    <w:rsid w:val="02184FAF"/>
    <w:rsid w:val="023390D0"/>
    <w:rsid w:val="023B14D4"/>
    <w:rsid w:val="0240E689"/>
    <w:rsid w:val="024A79B8"/>
    <w:rsid w:val="0259A49E"/>
    <w:rsid w:val="0274D95D"/>
    <w:rsid w:val="027C4F09"/>
    <w:rsid w:val="027CBC5C"/>
    <w:rsid w:val="02973F8D"/>
    <w:rsid w:val="02B19139"/>
    <w:rsid w:val="02B64BFE"/>
    <w:rsid w:val="02BEE6CB"/>
    <w:rsid w:val="02C9660C"/>
    <w:rsid w:val="02D7CA0F"/>
    <w:rsid w:val="0308948F"/>
    <w:rsid w:val="031044A7"/>
    <w:rsid w:val="0346874E"/>
    <w:rsid w:val="03486217"/>
    <w:rsid w:val="034B45E4"/>
    <w:rsid w:val="03596AF1"/>
    <w:rsid w:val="03620BD8"/>
    <w:rsid w:val="036B2B56"/>
    <w:rsid w:val="038D914D"/>
    <w:rsid w:val="039014F9"/>
    <w:rsid w:val="039AB3CF"/>
    <w:rsid w:val="03E199EA"/>
    <w:rsid w:val="03E2C29B"/>
    <w:rsid w:val="03E58912"/>
    <w:rsid w:val="03F7D36D"/>
    <w:rsid w:val="0405569A"/>
    <w:rsid w:val="040A104D"/>
    <w:rsid w:val="0412F43E"/>
    <w:rsid w:val="041EBE73"/>
    <w:rsid w:val="042E6F9B"/>
    <w:rsid w:val="043A4EC2"/>
    <w:rsid w:val="043B4049"/>
    <w:rsid w:val="044BE025"/>
    <w:rsid w:val="04742540"/>
    <w:rsid w:val="04841DA2"/>
    <w:rsid w:val="04883551"/>
    <w:rsid w:val="04913247"/>
    <w:rsid w:val="04A415BC"/>
    <w:rsid w:val="04BD2F3D"/>
    <w:rsid w:val="04C8BA82"/>
    <w:rsid w:val="04F58A2C"/>
    <w:rsid w:val="04F6A322"/>
    <w:rsid w:val="04FB6DC0"/>
    <w:rsid w:val="05096D75"/>
    <w:rsid w:val="051D5A70"/>
    <w:rsid w:val="054AF297"/>
    <w:rsid w:val="059A2372"/>
    <w:rsid w:val="05A705CD"/>
    <w:rsid w:val="05B063C9"/>
    <w:rsid w:val="05B723C2"/>
    <w:rsid w:val="05C6ACF7"/>
    <w:rsid w:val="05EA4604"/>
    <w:rsid w:val="05EB04BA"/>
    <w:rsid w:val="0616F72D"/>
    <w:rsid w:val="06201E56"/>
    <w:rsid w:val="06217716"/>
    <w:rsid w:val="062456F6"/>
    <w:rsid w:val="0624F0C9"/>
    <w:rsid w:val="0633B6E5"/>
    <w:rsid w:val="063925C8"/>
    <w:rsid w:val="06A36B17"/>
    <w:rsid w:val="06A596D6"/>
    <w:rsid w:val="06A7F11E"/>
    <w:rsid w:val="06B702D3"/>
    <w:rsid w:val="06B71B92"/>
    <w:rsid w:val="06C248AA"/>
    <w:rsid w:val="06D84035"/>
    <w:rsid w:val="0701AD95"/>
    <w:rsid w:val="0716C5B8"/>
    <w:rsid w:val="0724F559"/>
    <w:rsid w:val="0733D113"/>
    <w:rsid w:val="0741E3F7"/>
    <w:rsid w:val="0741FCC3"/>
    <w:rsid w:val="074219D6"/>
    <w:rsid w:val="074D7C56"/>
    <w:rsid w:val="075D0CB8"/>
    <w:rsid w:val="075D19AE"/>
    <w:rsid w:val="076F2031"/>
    <w:rsid w:val="0783CAF1"/>
    <w:rsid w:val="078E4667"/>
    <w:rsid w:val="07A3CC81"/>
    <w:rsid w:val="07AD7E8A"/>
    <w:rsid w:val="07D8C112"/>
    <w:rsid w:val="07E63FA1"/>
    <w:rsid w:val="07F922EB"/>
    <w:rsid w:val="07FCC63D"/>
    <w:rsid w:val="07FE8EEA"/>
    <w:rsid w:val="080103CF"/>
    <w:rsid w:val="08074CC2"/>
    <w:rsid w:val="080DD775"/>
    <w:rsid w:val="081A27B3"/>
    <w:rsid w:val="081A8A58"/>
    <w:rsid w:val="0837DC91"/>
    <w:rsid w:val="0844E983"/>
    <w:rsid w:val="08473C83"/>
    <w:rsid w:val="084FBE9D"/>
    <w:rsid w:val="08795E36"/>
    <w:rsid w:val="088972CB"/>
    <w:rsid w:val="089AAB12"/>
    <w:rsid w:val="08C8FAA2"/>
    <w:rsid w:val="08D1D5A6"/>
    <w:rsid w:val="08D66B2C"/>
    <w:rsid w:val="08EDB9B0"/>
    <w:rsid w:val="09251DE7"/>
    <w:rsid w:val="093FFC59"/>
    <w:rsid w:val="094855D1"/>
    <w:rsid w:val="0949B78A"/>
    <w:rsid w:val="097E3C40"/>
    <w:rsid w:val="099511DE"/>
    <w:rsid w:val="0997CC57"/>
    <w:rsid w:val="099DDA37"/>
    <w:rsid w:val="09A995B4"/>
    <w:rsid w:val="09B35615"/>
    <w:rsid w:val="09B5FB92"/>
    <w:rsid w:val="09C62937"/>
    <w:rsid w:val="09C6F4A3"/>
    <w:rsid w:val="09E514CF"/>
    <w:rsid w:val="09F3F2C1"/>
    <w:rsid w:val="0A04FCFE"/>
    <w:rsid w:val="0A142996"/>
    <w:rsid w:val="0A23F761"/>
    <w:rsid w:val="0A28183C"/>
    <w:rsid w:val="0A5EB95D"/>
    <w:rsid w:val="0A68B762"/>
    <w:rsid w:val="0A692D64"/>
    <w:rsid w:val="0A76D69E"/>
    <w:rsid w:val="0A7BB7EE"/>
    <w:rsid w:val="0A997BD6"/>
    <w:rsid w:val="0AB3373C"/>
    <w:rsid w:val="0AB63A67"/>
    <w:rsid w:val="0ABD252E"/>
    <w:rsid w:val="0AD4DEB5"/>
    <w:rsid w:val="0ADDC29E"/>
    <w:rsid w:val="0AFC3274"/>
    <w:rsid w:val="0B183D63"/>
    <w:rsid w:val="0B1CA292"/>
    <w:rsid w:val="0B51E9A8"/>
    <w:rsid w:val="0B561F2D"/>
    <w:rsid w:val="0B5F6837"/>
    <w:rsid w:val="0B6354F5"/>
    <w:rsid w:val="0B7C2086"/>
    <w:rsid w:val="0B98E733"/>
    <w:rsid w:val="0B9969D2"/>
    <w:rsid w:val="0BB0E5F6"/>
    <w:rsid w:val="0BBE41BC"/>
    <w:rsid w:val="0BC081A8"/>
    <w:rsid w:val="0BC7BED1"/>
    <w:rsid w:val="0BCD2FB6"/>
    <w:rsid w:val="0BE0D57C"/>
    <w:rsid w:val="0BFCCB68"/>
    <w:rsid w:val="0C047C78"/>
    <w:rsid w:val="0C08FDF4"/>
    <w:rsid w:val="0C0FA8A0"/>
    <w:rsid w:val="0C10C59C"/>
    <w:rsid w:val="0C1C3DFC"/>
    <w:rsid w:val="0C2593D2"/>
    <w:rsid w:val="0C65ED6E"/>
    <w:rsid w:val="0C995BA1"/>
    <w:rsid w:val="0CA6DFF8"/>
    <w:rsid w:val="0CB80C31"/>
    <w:rsid w:val="0CC7AA81"/>
    <w:rsid w:val="0D02100E"/>
    <w:rsid w:val="0D14645F"/>
    <w:rsid w:val="0D337DB3"/>
    <w:rsid w:val="0D3FF16B"/>
    <w:rsid w:val="0D5B4A17"/>
    <w:rsid w:val="0D76FCA2"/>
    <w:rsid w:val="0D8F3FBB"/>
    <w:rsid w:val="0D8F4E70"/>
    <w:rsid w:val="0D9F3818"/>
    <w:rsid w:val="0DA21C4D"/>
    <w:rsid w:val="0DA269FA"/>
    <w:rsid w:val="0DB4901D"/>
    <w:rsid w:val="0DC954C7"/>
    <w:rsid w:val="0DD76FC1"/>
    <w:rsid w:val="0DDE0805"/>
    <w:rsid w:val="0DECF9AE"/>
    <w:rsid w:val="0DFEFC27"/>
    <w:rsid w:val="0E20110F"/>
    <w:rsid w:val="0E4DC362"/>
    <w:rsid w:val="0E68CC24"/>
    <w:rsid w:val="0E6E0D4E"/>
    <w:rsid w:val="0E71F332"/>
    <w:rsid w:val="0E79643E"/>
    <w:rsid w:val="0E7B0D05"/>
    <w:rsid w:val="0E8AEF39"/>
    <w:rsid w:val="0E97F9CD"/>
    <w:rsid w:val="0E9E029A"/>
    <w:rsid w:val="0EB63603"/>
    <w:rsid w:val="0EBC2633"/>
    <w:rsid w:val="0EC9BCAF"/>
    <w:rsid w:val="0EE270B5"/>
    <w:rsid w:val="0EFBB4BA"/>
    <w:rsid w:val="0F154047"/>
    <w:rsid w:val="0F18DAE5"/>
    <w:rsid w:val="0F3A360F"/>
    <w:rsid w:val="0F613B27"/>
    <w:rsid w:val="0F686751"/>
    <w:rsid w:val="0F7FAF5A"/>
    <w:rsid w:val="0F827578"/>
    <w:rsid w:val="0F91B78C"/>
    <w:rsid w:val="0FBCC374"/>
    <w:rsid w:val="0FC0FAEA"/>
    <w:rsid w:val="0FCDA40F"/>
    <w:rsid w:val="0FD1C53D"/>
    <w:rsid w:val="0FDDF965"/>
    <w:rsid w:val="100C2564"/>
    <w:rsid w:val="10148CC4"/>
    <w:rsid w:val="1018DF19"/>
    <w:rsid w:val="102044E8"/>
    <w:rsid w:val="1027008D"/>
    <w:rsid w:val="10451F90"/>
    <w:rsid w:val="1050FD4F"/>
    <w:rsid w:val="105A21A3"/>
    <w:rsid w:val="1064C3C2"/>
    <w:rsid w:val="106CA810"/>
    <w:rsid w:val="10781945"/>
    <w:rsid w:val="107984E6"/>
    <w:rsid w:val="1091CE37"/>
    <w:rsid w:val="109C9374"/>
    <w:rsid w:val="10A105DC"/>
    <w:rsid w:val="10A622A1"/>
    <w:rsid w:val="10AC8A7B"/>
    <w:rsid w:val="10ACAAEE"/>
    <w:rsid w:val="10B1EBD0"/>
    <w:rsid w:val="10C38FB6"/>
    <w:rsid w:val="10C93D62"/>
    <w:rsid w:val="10E8474E"/>
    <w:rsid w:val="10F1395E"/>
    <w:rsid w:val="1100A6F2"/>
    <w:rsid w:val="1124E0F2"/>
    <w:rsid w:val="112581CD"/>
    <w:rsid w:val="1127C37D"/>
    <w:rsid w:val="1129623E"/>
    <w:rsid w:val="1134C9AB"/>
    <w:rsid w:val="11371B6A"/>
    <w:rsid w:val="113C133D"/>
    <w:rsid w:val="114A867A"/>
    <w:rsid w:val="11532CDF"/>
    <w:rsid w:val="1154EB2D"/>
    <w:rsid w:val="115A8B8A"/>
    <w:rsid w:val="117F388D"/>
    <w:rsid w:val="1183E50A"/>
    <w:rsid w:val="1184C9DE"/>
    <w:rsid w:val="1192DFB1"/>
    <w:rsid w:val="11945276"/>
    <w:rsid w:val="11A6EBB8"/>
    <w:rsid w:val="11BAD8DD"/>
    <w:rsid w:val="11DE25A0"/>
    <w:rsid w:val="11E4FE9E"/>
    <w:rsid w:val="11E8A1E1"/>
    <w:rsid w:val="12014BE6"/>
    <w:rsid w:val="120403EE"/>
    <w:rsid w:val="12314191"/>
    <w:rsid w:val="123B09B6"/>
    <w:rsid w:val="12449975"/>
    <w:rsid w:val="1246BB1F"/>
    <w:rsid w:val="1247DAA5"/>
    <w:rsid w:val="125AD3BB"/>
    <w:rsid w:val="128252F5"/>
    <w:rsid w:val="12A9F39F"/>
    <w:rsid w:val="12BE8AEA"/>
    <w:rsid w:val="130D2D3F"/>
    <w:rsid w:val="134799AC"/>
    <w:rsid w:val="13674F1B"/>
    <w:rsid w:val="138F7D97"/>
    <w:rsid w:val="1396F7FC"/>
    <w:rsid w:val="13A38C1E"/>
    <w:rsid w:val="13B9CE34"/>
    <w:rsid w:val="13C0FB59"/>
    <w:rsid w:val="13F8F923"/>
    <w:rsid w:val="1409467C"/>
    <w:rsid w:val="141FBD34"/>
    <w:rsid w:val="1429827A"/>
    <w:rsid w:val="1462D4F9"/>
    <w:rsid w:val="1466BE8A"/>
    <w:rsid w:val="1468734F"/>
    <w:rsid w:val="146BB619"/>
    <w:rsid w:val="146DACAE"/>
    <w:rsid w:val="1482BEC8"/>
    <w:rsid w:val="148E0FD6"/>
    <w:rsid w:val="14AEED31"/>
    <w:rsid w:val="14B1E422"/>
    <w:rsid w:val="14C1902B"/>
    <w:rsid w:val="14C5AC66"/>
    <w:rsid w:val="14E3C307"/>
    <w:rsid w:val="14EA7D3A"/>
    <w:rsid w:val="14F2EDCC"/>
    <w:rsid w:val="14F7098F"/>
    <w:rsid w:val="152F19BE"/>
    <w:rsid w:val="1545A166"/>
    <w:rsid w:val="154EFCA8"/>
    <w:rsid w:val="154F0344"/>
    <w:rsid w:val="15622148"/>
    <w:rsid w:val="1563DC39"/>
    <w:rsid w:val="157B20E5"/>
    <w:rsid w:val="157C9AD4"/>
    <w:rsid w:val="1585C762"/>
    <w:rsid w:val="15865A0D"/>
    <w:rsid w:val="1586BF64"/>
    <w:rsid w:val="1593C79A"/>
    <w:rsid w:val="15AC9AA4"/>
    <w:rsid w:val="15C20105"/>
    <w:rsid w:val="15CA8600"/>
    <w:rsid w:val="15CE7358"/>
    <w:rsid w:val="15E95EC5"/>
    <w:rsid w:val="15F139F6"/>
    <w:rsid w:val="1613140C"/>
    <w:rsid w:val="16213913"/>
    <w:rsid w:val="162ACD02"/>
    <w:rsid w:val="164E5758"/>
    <w:rsid w:val="1655B44A"/>
    <w:rsid w:val="16677422"/>
    <w:rsid w:val="16696C60"/>
    <w:rsid w:val="166B90F4"/>
    <w:rsid w:val="16748FCC"/>
    <w:rsid w:val="1690A866"/>
    <w:rsid w:val="16984F45"/>
    <w:rsid w:val="16B21A42"/>
    <w:rsid w:val="16B2BB4B"/>
    <w:rsid w:val="16B7DC89"/>
    <w:rsid w:val="16C481FB"/>
    <w:rsid w:val="16C95CAC"/>
    <w:rsid w:val="16DAFC2A"/>
    <w:rsid w:val="172D1947"/>
    <w:rsid w:val="17304E77"/>
    <w:rsid w:val="17356AD5"/>
    <w:rsid w:val="1738653D"/>
    <w:rsid w:val="173B28E4"/>
    <w:rsid w:val="1743426A"/>
    <w:rsid w:val="174F99E9"/>
    <w:rsid w:val="1760D811"/>
    <w:rsid w:val="176BB7F2"/>
    <w:rsid w:val="176C87A8"/>
    <w:rsid w:val="176F3514"/>
    <w:rsid w:val="17715D24"/>
    <w:rsid w:val="178D8476"/>
    <w:rsid w:val="17A9F607"/>
    <w:rsid w:val="17ABB591"/>
    <w:rsid w:val="17C2B9DD"/>
    <w:rsid w:val="17CF1943"/>
    <w:rsid w:val="17D93E5B"/>
    <w:rsid w:val="17FDD90D"/>
    <w:rsid w:val="17FF55C9"/>
    <w:rsid w:val="181BA320"/>
    <w:rsid w:val="1824243C"/>
    <w:rsid w:val="1828A69D"/>
    <w:rsid w:val="18329D0E"/>
    <w:rsid w:val="183341F5"/>
    <w:rsid w:val="1834F8AD"/>
    <w:rsid w:val="183CE4A1"/>
    <w:rsid w:val="18470C82"/>
    <w:rsid w:val="185585CD"/>
    <w:rsid w:val="185ED0C0"/>
    <w:rsid w:val="186D34F3"/>
    <w:rsid w:val="1875D6E7"/>
    <w:rsid w:val="187B5062"/>
    <w:rsid w:val="187E8056"/>
    <w:rsid w:val="188FA574"/>
    <w:rsid w:val="1896F132"/>
    <w:rsid w:val="18B25C3B"/>
    <w:rsid w:val="18BCC49E"/>
    <w:rsid w:val="18C8E0CF"/>
    <w:rsid w:val="18E5BD38"/>
    <w:rsid w:val="18FC4727"/>
    <w:rsid w:val="1901DED8"/>
    <w:rsid w:val="190C8CD8"/>
    <w:rsid w:val="1926D3D9"/>
    <w:rsid w:val="1936F429"/>
    <w:rsid w:val="1959FD32"/>
    <w:rsid w:val="195A2470"/>
    <w:rsid w:val="1965498A"/>
    <w:rsid w:val="19A01959"/>
    <w:rsid w:val="19B04067"/>
    <w:rsid w:val="19BBBADB"/>
    <w:rsid w:val="19C35934"/>
    <w:rsid w:val="19CCA9DE"/>
    <w:rsid w:val="19D95F22"/>
    <w:rsid w:val="1A147A32"/>
    <w:rsid w:val="1A1BC19C"/>
    <w:rsid w:val="1A21B1F8"/>
    <w:rsid w:val="1A24D184"/>
    <w:rsid w:val="1A2DEDFA"/>
    <w:rsid w:val="1A2EC807"/>
    <w:rsid w:val="1A32D853"/>
    <w:rsid w:val="1A4E1A34"/>
    <w:rsid w:val="1A6D8669"/>
    <w:rsid w:val="1A73B710"/>
    <w:rsid w:val="1A7C2855"/>
    <w:rsid w:val="1A8B0C0F"/>
    <w:rsid w:val="1A903D17"/>
    <w:rsid w:val="1AA703FD"/>
    <w:rsid w:val="1ABE5159"/>
    <w:rsid w:val="1ACC9DCC"/>
    <w:rsid w:val="1AD3B813"/>
    <w:rsid w:val="1AD72D65"/>
    <w:rsid w:val="1AF1D845"/>
    <w:rsid w:val="1B28384D"/>
    <w:rsid w:val="1B2C9433"/>
    <w:rsid w:val="1B2EEFF4"/>
    <w:rsid w:val="1B4E3047"/>
    <w:rsid w:val="1B73C614"/>
    <w:rsid w:val="1B7B9ECC"/>
    <w:rsid w:val="1B7EED0B"/>
    <w:rsid w:val="1B8502AC"/>
    <w:rsid w:val="1B8EED0E"/>
    <w:rsid w:val="1B949C65"/>
    <w:rsid w:val="1BC12EAC"/>
    <w:rsid w:val="1BD1C154"/>
    <w:rsid w:val="1BE004D1"/>
    <w:rsid w:val="1BED3901"/>
    <w:rsid w:val="1BFC9C5D"/>
    <w:rsid w:val="1BFEEDFA"/>
    <w:rsid w:val="1C00AA7E"/>
    <w:rsid w:val="1C046ADF"/>
    <w:rsid w:val="1C0A9102"/>
    <w:rsid w:val="1C0BA6BB"/>
    <w:rsid w:val="1C24D8A2"/>
    <w:rsid w:val="1C3AB261"/>
    <w:rsid w:val="1C474A30"/>
    <w:rsid w:val="1C5FFB98"/>
    <w:rsid w:val="1C60996F"/>
    <w:rsid w:val="1C61F836"/>
    <w:rsid w:val="1C7CEB54"/>
    <w:rsid w:val="1C8B72B9"/>
    <w:rsid w:val="1C90AB41"/>
    <w:rsid w:val="1CA0988C"/>
    <w:rsid w:val="1CA6BFDD"/>
    <w:rsid w:val="1CC767BC"/>
    <w:rsid w:val="1CFFCB29"/>
    <w:rsid w:val="1D0258DD"/>
    <w:rsid w:val="1D15F5B1"/>
    <w:rsid w:val="1D217F2C"/>
    <w:rsid w:val="1D452B46"/>
    <w:rsid w:val="1D517B1D"/>
    <w:rsid w:val="1D585E4D"/>
    <w:rsid w:val="1D6A62BD"/>
    <w:rsid w:val="1D7D4EC9"/>
    <w:rsid w:val="1D82B2B8"/>
    <w:rsid w:val="1D937C1A"/>
    <w:rsid w:val="1D9D4EC1"/>
    <w:rsid w:val="1DE6F191"/>
    <w:rsid w:val="1DE87D31"/>
    <w:rsid w:val="1E08D413"/>
    <w:rsid w:val="1E16FB76"/>
    <w:rsid w:val="1E372668"/>
    <w:rsid w:val="1E45D086"/>
    <w:rsid w:val="1E4D4289"/>
    <w:rsid w:val="1E8509FD"/>
    <w:rsid w:val="1E88115E"/>
    <w:rsid w:val="1EAB7E31"/>
    <w:rsid w:val="1EAFC2CA"/>
    <w:rsid w:val="1EBA9583"/>
    <w:rsid w:val="1ED03B94"/>
    <w:rsid w:val="1EDBC595"/>
    <w:rsid w:val="1EEB9998"/>
    <w:rsid w:val="1EEFDEFA"/>
    <w:rsid w:val="1EF1C731"/>
    <w:rsid w:val="1F0677B8"/>
    <w:rsid w:val="1F0B83AD"/>
    <w:rsid w:val="1F2DAEFF"/>
    <w:rsid w:val="1F2E396B"/>
    <w:rsid w:val="1F30A5BA"/>
    <w:rsid w:val="1F4DCCB4"/>
    <w:rsid w:val="1F4E3F30"/>
    <w:rsid w:val="1F5A58EA"/>
    <w:rsid w:val="1F627D5E"/>
    <w:rsid w:val="1F67EAEA"/>
    <w:rsid w:val="1F68ED3B"/>
    <w:rsid w:val="1F759770"/>
    <w:rsid w:val="1F82AD5E"/>
    <w:rsid w:val="1F9A348A"/>
    <w:rsid w:val="1FA1FE93"/>
    <w:rsid w:val="1FAF1E5C"/>
    <w:rsid w:val="1FC2ECC6"/>
    <w:rsid w:val="1FCA701B"/>
    <w:rsid w:val="1FCB51C8"/>
    <w:rsid w:val="1FD2F1B0"/>
    <w:rsid w:val="20206F2B"/>
    <w:rsid w:val="20599538"/>
    <w:rsid w:val="206857E7"/>
    <w:rsid w:val="208CB82D"/>
    <w:rsid w:val="2097D293"/>
    <w:rsid w:val="20A3804F"/>
    <w:rsid w:val="20AA0B02"/>
    <w:rsid w:val="20B3CCF5"/>
    <w:rsid w:val="20D1F4AB"/>
    <w:rsid w:val="20F36A1D"/>
    <w:rsid w:val="20F853AD"/>
    <w:rsid w:val="21317088"/>
    <w:rsid w:val="2134F1F1"/>
    <w:rsid w:val="2157F94F"/>
    <w:rsid w:val="215CED81"/>
    <w:rsid w:val="21636F80"/>
    <w:rsid w:val="2165EA73"/>
    <w:rsid w:val="217EC6E3"/>
    <w:rsid w:val="21A93075"/>
    <w:rsid w:val="21C8DD21"/>
    <w:rsid w:val="21F5D736"/>
    <w:rsid w:val="21F62C8C"/>
    <w:rsid w:val="21FC9C47"/>
    <w:rsid w:val="221A795E"/>
    <w:rsid w:val="221CC80A"/>
    <w:rsid w:val="22345F76"/>
    <w:rsid w:val="22397A23"/>
    <w:rsid w:val="22409D86"/>
    <w:rsid w:val="224C72BE"/>
    <w:rsid w:val="2259F567"/>
    <w:rsid w:val="22722675"/>
    <w:rsid w:val="2291B667"/>
    <w:rsid w:val="22A70FAE"/>
    <w:rsid w:val="22A813BB"/>
    <w:rsid w:val="22B191DB"/>
    <w:rsid w:val="22D22BF1"/>
    <w:rsid w:val="22D312E0"/>
    <w:rsid w:val="22EF0291"/>
    <w:rsid w:val="22FA2C75"/>
    <w:rsid w:val="23347049"/>
    <w:rsid w:val="23430B4A"/>
    <w:rsid w:val="23473978"/>
    <w:rsid w:val="238B1BD2"/>
    <w:rsid w:val="238B5699"/>
    <w:rsid w:val="239843BF"/>
    <w:rsid w:val="23B6BA4D"/>
    <w:rsid w:val="23C5DD05"/>
    <w:rsid w:val="23CB27E5"/>
    <w:rsid w:val="23D11C32"/>
    <w:rsid w:val="2417EED4"/>
    <w:rsid w:val="242954C1"/>
    <w:rsid w:val="242F7C48"/>
    <w:rsid w:val="2433C4C4"/>
    <w:rsid w:val="24504C1A"/>
    <w:rsid w:val="247858FC"/>
    <w:rsid w:val="247B07C8"/>
    <w:rsid w:val="248F09B0"/>
    <w:rsid w:val="24A6EC45"/>
    <w:rsid w:val="24AD377A"/>
    <w:rsid w:val="24B467D4"/>
    <w:rsid w:val="24DA6BDA"/>
    <w:rsid w:val="24DE72A7"/>
    <w:rsid w:val="24DFAAB6"/>
    <w:rsid w:val="2511A43A"/>
    <w:rsid w:val="25149B07"/>
    <w:rsid w:val="251D282D"/>
    <w:rsid w:val="254CD76F"/>
    <w:rsid w:val="254DCE2A"/>
    <w:rsid w:val="25575EAF"/>
    <w:rsid w:val="25660632"/>
    <w:rsid w:val="258F0D8D"/>
    <w:rsid w:val="25910915"/>
    <w:rsid w:val="259991B7"/>
    <w:rsid w:val="25A995FE"/>
    <w:rsid w:val="25C2B6C3"/>
    <w:rsid w:val="25C6D3ED"/>
    <w:rsid w:val="25C8EC34"/>
    <w:rsid w:val="25F5E92D"/>
    <w:rsid w:val="26095BC9"/>
    <w:rsid w:val="261ACBCD"/>
    <w:rsid w:val="2626025D"/>
    <w:rsid w:val="26305A63"/>
    <w:rsid w:val="2636519A"/>
    <w:rsid w:val="263E1F90"/>
    <w:rsid w:val="2673D549"/>
    <w:rsid w:val="26829D6F"/>
    <w:rsid w:val="2688369E"/>
    <w:rsid w:val="268DF18B"/>
    <w:rsid w:val="26923DD5"/>
    <w:rsid w:val="26B7A450"/>
    <w:rsid w:val="26D95132"/>
    <w:rsid w:val="27099275"/>
    <w:rsid w:val="271CB7AF"/>
    <w:rsid w:val="273EAF69"/>
    <w:rsid w:val="2768B2AE"/>
    <w:rsid w:val="27754E84"/>
    <w:rsid w:val="27A1A884"/>
    <w:rsid w:val="27ADB7A0"/>
    <w:rsid w:val="27B7082B"/>
    <w:rsid w:val="27C015D4"/>
    <w:rsid w:val="27CBDB09"/>
    <w:rsid w:val="27E7C119"/>
    <w:rsid w:val="27FA23F8"/>
    <w:rsid w:val="27FDE986"/>
    <w:rsid w:val="27FE1894"/>
    <w:rsid w:val="2809A46A"/>
    <w:rsid w:val="28107102"/>
    <w:rsid w:val="2815243D"/>
    <w:rsid w:val="28226507"/>
    <w:rsid w:val="282F916D"/>
    <w:rsid w:val="2837E962"/>
    <w:rsid w:val="2856ECB8"/>
    <w:rsid w:val="28710D14"/>
    <w:rsid w:val="288878C4"/>
    <w:rsid w:val="2898130E"/>
    <w:rsid w:val="28A4D1D8"/>
    <w:rsid w:val="28CBF380"/>
    <w:rsid w:val="291DFAF5"/>
    <w:rsid w:val="2923E55D"/>
    <w:rsid w:val="293495F5"/>
    <w:rsid w:val="294B0398"/>
    <w:rsid w:val="296DA0BB"/>
    <w:rsid w:val="2977C5CF"/>
    <w:rsid w:val="2982A363"/>
    <w:rsid w:val="2988C403"/>
    <w:rsid w:val="29894550"/>
    <w:rsid w:val="298CF02B"/>
    <w:rsid w:val="298DF88B"/>
    <w:rsid w:val="29A8E554"/>
    <w:rsid w:val="29B61CE3"/>
    <w:rsid w:val="29DB4B5C"/>
    <w:rsid w:val="29DCF4DF"/>
    <w:rsid w:val="29E89F73"/>
    <w:rsid w:val="29E9A18A"/>
    <w:rsid w:val="2A0B9858"/>
    <w:rsid w:val="2A144BB0"/>
    <w:rsid w:val="2A199448"/>
    <w:rsid w:val="2A2BC576"/>
    <w:rsid w:val="2A2C4C8B"/>
    <w:rsid w:val="2A3B0F2C"/>
    <w:rsid w:val="2A61C5F2"/>
    <w:rsid w:val="2A669455"/>
    <w:rsid w:val="2A69A3F5"/>
    <w:rsid w:val="2A6A13BA"/>
    <w:rsid w:val="2A7E75EB"/>
    <w:rsid w:val="2A81CA92"/>
    <w:rsid w:val="2AAEF94C"/>
    <w:rsid w:val="2AC08D0E"/>
    <w:rsid w:val="2AD8A99F"/>
    <w:rsid w:val="2AE57FA0"/>
    <w:rsid w:val="2B1BF5C6"/>
    <w:rsid w:val="2B27D26D"/>
    <w:rsid w:val="2B2BFE93"/>
    <w:rsid w:val="2B336EE9"/>
    <w:rsid w:val="2B60A1AE"/>
    <w:rsid w:val="2B62C07A"/>
    <w:rsid w:val="2B68CA0D"/>
    <w:rsid w:val="2B68D318"/>
    <w:rsid w:val="2B7D7AAF"/>
    <w:rsid w:val="2BAA5B88"/>
    <w:rsid w:val="2BB671CA"/>
    <w:rsid w:val="2BBC98F9"/>
    <w:rsid w:val="2BC1B4A1"/>
    <w:rsid w:val="2BC9963B"/>
    <w:rsid w:val="2BD08905"/>
    <w:rsid w:val="2BF98D32"/>
    <w:rsid w:val="2BFA4F61"/>
    <w:rsid w:val="2BFF3B3D"/>
    <w:rsid w:val="2C10B162"/>
    <w:rsid w:val="2C2392B1"/>
    <w:rsid w:val="2C33397A"/>
    <w:rsid w:val="2C5A8018"/>
    <w:rsid w:val="2C7E9504"/>
    <w:rsid w:val="2C8F6975"/>
    <w:rsid w:val="2C994D8B"/>
    <w:rsid w:val="2CA83873"/>
    <w:rsid w:val="2CD67E17"/>
    <w:rsid w:val="2CDFCFEB"/>
    <w:rsid w:val="2CDFE7EF"/>
    <w:rsid w:val="2CFF2274"/>
    <w:rsid w:val="2D16472D"/>
    <w:rsid w:val="2D19B067"/>
    <w:rsid w:val="2D205411"/>
    <w:rsid w:val="2D2A6118"/>
    <w:rsid w:val="2D2CA060"/>
    <w:rsid w:val="2D59F09A"/>
    <w:rsid w:val="2D6EEF46"/>
    <w:rsid w:val="2D70732A"/>
    <w:rsid w:val="2D8D280C"/>
    <w:rsid w:val="2D9DD3F0"/>
    <w:rsid w:val="2DA630CC"/>
    <w:rsid w:val="2DA74C88"/>
    <w:rsid w:val="2DA99B50"/>
    <w:rsid w:val="2DB8316D"/>
    <w:rsid w:val="2DB94569"/>
    <w:rsid w:val="2DC21DAC"/>
    <w:rsid w:val="2DE7CAC4"/>
    <w:rsid w:val="2DF53973"/>
    <w:rsid w:val="2E03D0C7"/>
    <w:rsid w:val="2E07A598"/>
    <w:rsid w:val="2E308F21"/>
    <w:rsid w:val="2E31B2C7"/>
    <w:rsid w:val="2E338CCC"/>
    <w:rsid w:val="2E3B18B4"/>
    <w:rsid w:val="2E680CB0"/>
    <w:rsid w:val="2E6E4F62"/>
    <w:rsid w:val="2E82301A"/>
    <w:rsid w:val="2E855D5F"/>
    <w:rsid w:val="2E86B0F5"/>
    <w:rsid w:val="2E8CDEA1"/>
    <w:rsid w:val="2E9BEAD7"/>
    <w:rsid w:val="2EA284A1"/>
    <w:rsid w:val="2EA5B815"/>
    <w:rsid w:val="2EBA751C"/>
    <w:rsid w:val="2EDDB758"/>
    <w:rsid w:val="2EEBFF67"/>
    <w:rsid w:val="2F2E3174"/>
    <w:rsid w:val="2F387A31"/>
    <w:rsid w:val="2F388E9A"/>
    <w:rsid w:val="2F3CF885"/>
    <w:rsid w:val="2F4B462D"/>
    <w:rsid w:val="2F5EDF94"/>
    <w:rsid w:val="2F78AB3D"/>
    <w:rsid w:val="2F9B4F13"/>
    <w:rsid w:val="2F9BFB0B"/>
    <w:rsid w:val="2FCAAD31"/>
    <w:rsid w:val="2FE08D67"/>
    <w:rsid w:val="2FF4EB25"/>
    <w:rsid w:val="2FF796DC"/>
    <w:rsid w:val="2FFF0494"/>
    <w:rsid w:val="30078B5A"/>
    <w:rsid w:val="301B1D31"/>
    <w:rsid w:val="302DC461"/>
    <w:rsid w:val="30677C9C"/>
    <w:rsid w:val="3076362F"/>
    <w:rsid w:val="307A29B6"/>
    <w:rsid w:val="3082ABA3"/>
    <w:rsid w:val="308762E5"/>
    <w:rsid w:val="308E017E"/>
    <w:rsid w:val="309CBC7A"/>
    <w:rsid w:val="30CA3553"/>
    <w:rsid w:val="30D27F5A"/>
    <w:rsid w:val="30D565B5"/>
    <w:rsid w:val="30DAEBE7"/>
    <w:rsid w:val="30E433F4"/>
    <w:rsid w:val="30E90477"/>
    <w:rsid w:val="30F95594"/>
    <w:rsid w:val="3101A7EB"/>
    <w:rsid w:val="3108F66F"/>
    <w:rsid w:val="310C1D1E"/>
    <w:rsid w:val="312913DE"/>
    <w:rsid w:val="31819A71"/>
    <w:rsid w:val="3195780D"/>
    <w:rsid w:val="31BC612E"/>
    <w:rsid w:val="31DD4874"/>
    <w:rsid w:val="320BCF89"/>
    <w:rsid w:val="3224856A"/>
    <w:rsid w:val="3236E2EE"/>
    <w:rsid w:val="324A7C55"/>
    <w:rsid w:val="324BE24A"/>
    <w:rsid w:val="325E9FD2"/>
    <w:rsid w:val="32632362"/>
    <w:rsid w:val="32659417"/>
    <w:rsid w:val="3278BC0E"/>
    <w:rsid w:val="32803B43"/>
    <w:rsid w:val="328CD2D7"/>
    <w:rsid w:val="32AAE7CA"/>
    <w:rsid w:val="32D3A9D2"/>
    <w:rsid w:val="32E65BE6"/>
    <w:rsid w:val="32F004A5"/>
    <w:rsid w:val="32F4B4D2"/>
    <w:rsid w:val="32F659CA"/>
    <w:rsid w:val="33283C5A"/>
    <w:rsid w:val="332B43D4"/>
    <w:rsid w:val="333EDF6A"/>
    <w:rsid w:val="33404DB1"/>
    <w:rsid w:val="334B4B3F"/>
    <w:rsid w:val="334E5EE3"/>
    <w:rsid w:val="3354F840"/>
    <w:rsid w:val="336A075F"/>
    <w:rsid w:val="336A70C2"/>
    <w:rsid w:val="336BCDC7"/>
    <w:rsid w:val="3374CF99"/>
    <w:rsid w:val="33771451"/>
    <w:rsid w:val="3378CB09"/>
    <w:rsid w:val="3398F310"/>
    <w:rsid w:val="33A9169B"/>
    <w:rsid w:val="33B1DDD2"/>
    <w:rsid w:val="33BBEA94"/>
    <w:rsid w:val="33C0103F"/>
    <w:rsid w:val="33F453F2"/>
    <w:rsid w:val="33FF4C2D"/>
    <w:rsid w:val="34183C9E"/>
    <w:rsid w:val="3428A2C4"/>
    <w:rsid w:val="3428C112"/>
    <w:rsid w:val="342969CC"/>
    <w:rsid w:val="34495CBA"/>
    <w:rsid w:val="3451BBDD"/>
    <w:rsid w:val="3452969D"/>
    <w:rsid w:val="346C7D00"/>
    <w:rsid w:val="346E39ED"/>
    <w:rsid w:val="3484307C"/>
    <w:rsid w:val="34B9493D"/>
    <w:rsid w:val="34CB17B3"/>
    <w:rsid w:val="34D9F373"/>
    <w:rsid w:val="34F67620"/>
    <w:rsid w:val="35042845"/>
    <w:rsid w:val="353085DE"/>
    <w:rsid w:val="35372B60"/>
    <w:rsid w:val="355631DF"/>
    <w:rsid w:val="3559EE0E"/>
    <w:rsid w:val="356303F3"/>
    <w:rsid w:val="35691160"/>
    <w:rsid w:val="35706EC3"/>
    <w:rsid w:val="3577B2F8"/>
    <w:rsid w:val="3577E8D7"/>
    <w:rsid w:val="358C7435"/>
    <w:rsid w:val="3592CC09"/>
    <w:rsid w:val="359549A7"/>
    <w:rsid w:val="35ABE678"/>
    <w:rsid w:val="35CB9EF7"/>
    <w:rsid w:val="35D31D63"/>
    <w:rsid w:val="35D6CB8E"/>
    <w:rsid w:val="35DCBCB3"/>
    <w:rsid w:val="35E1542D"/>
    <w:rsid w:val="35E9F51F"/>
    <w:rsid w:val="35EB4E71"/>
    <w:rsid w:val="35F2C0C9"/>
    <w:rsid w:val="360E8CBD"/>
    <w:rsid w:val="361551CE"/>
    <w:rsid w:val="36213B07"/>
    <w:rsid w:val="364146C4"/>
    <w:rsid w:val="3646BCA8"/>
    <w:rsid w:val="36533C5B"/>
    <w:rsid w:val="36612F7E"/>
    <w:rsid w:val="36A2C39C"/>
    <w:rsid w:val="36D39BB6"/>
    <w:rsid w:val="36D418A3"/>
    <w:rsid w:val="36E7B15A"/>
    <w:rsid w:val="36EFDE6E"/>
    <w:rsid w:val="373D3673"/>
    <w:rsid w:val="3747E48F"/>
    <w:rsid w:val="37656DA2"/>
    <w:rsid w:val="3766283B"/>
    <w:rsid w:val="377B71CC"/>
    <w:rsid w:val="37A7B211"/>
    <w:rsid w:val="37AB7D56"/>
    <w:rsid w:val="37CAE380"/>
    <w:rsid w:val="37E47E9C"/>
    <w:rsid w:val="38187481"/>
    <w:rsid w:val="381D139B"/>
    <w:rsid w:val="3846A0F3"/>
    <w:rsid w:val="38638C13"/>
    <w:rsid w:val="387A1927"/>
    <w:rsid w:val="389F9540"/>
    <w:rsid w:val="38A8ABFF"/>
    <w:rsid w:val="38B1DA27"/>
    <w:rsid w:val="38B31773"/>
    <w:rsid w:val="38CB889B"/>
    <w:rsid w:val="38D2394E"/>
    <w:rsid w:val="38DEE91B"/>
    <w:rsid w:val="38E380BC"/>
    <w:rsid w:val="38E44660"/>
    <w:rsid w:val="38EBAF6C"/>
    <w:rsid w:val="38EBF242"/>
    <w:rsid w:val="38F4D4CF"/>
    <w:rsid w:val="39011318"/>
    <w:rsid w:val="390B7907"/>
    <w:rsid w:val="3914CDA9"/>
    <w:rsid w:val="3917A48C"/>
    <w:rsid w:val="391FEE7A"/>
    <w:rsid w:val="39354CB4"/>
    <w:rsid w:val="39581BC6"/>
    <w:rsid w:val="396ADA7F"/>
    <w:rsid w:val="397EE351"/>
    <w:rsid w:val="39872729"/>
    <w:rsid w:val="398BD1F8"/>
    <w:rsid w:val="398DD692"/>
    <w:rsid w:val="399A6BA5"/>
    <w:rsid w:val="39A2D690"/>
    <w:rsid w:val="39A2DAA7"/>
    <w:rsid w:val="39B72AE6"/>
    <w:rsid w:val="3A037F25"/>
    <w:rsid w:val="3A0D8CF0"/>
    <w:rsid w:val="3A260B9A"/>
    <w:rsid w:val="3A3FC819"/>
    <w:rsid w:val="3A473EE7"/>
    <w:rsid w:val="3A6926F1"/>
    <w:rsid w:val="3A6F02B5"/>
    <w:rsid w:val="3AA7CA6C"/>
    <w:rsid w:val="3AB10317"/>
    <w:rsid w:val="3AB5AB76"/>
    <w:rsid w:val="3AD32DDC"/>
    <w:rsid w:val="3AD6C127"/>
    <w:rsid w:val="3B31B683"/>
    <w:rsid w:val="3B3339D3"/>
    <w:rsid w:val="3B766F75"/>
    <w:rsid w:val="3B7C16AC"/>
    <w:rsid w:val="3B8EA648"/>
    <w:rsid w:val="3BB3F55E"/>
    <w:rsid w:val="3BC56F5A"/>
    <w:rsid w:val="3BEC9EB0"/>
    <w:rsid w:val="3C01453E"/>
    <w:rsid w:val="3C0243F5"/>
    <w:rsid w:val="3C0EE296"/>
    <w:rsid w:val="3C1509B4"/>
    <w:rsid w:val="3C384D18"/>
    <w:rsid w:val="3C440D65"/>
    <w:rsid w:val="3C55483C"/>
    <w:rsid w:val="3C807422"/>
    <w:rsid w:val="3CAA3FDE"/>
    <w:rsid w:val="3CB1CF49"/>
    <w:rsid w:val="3CBC95D5"/>
    <w:rsid w:val="3CFFE302"/>
    <w:rsid w:val="3D0D1209"/>
    <w:rsid w:val="3D24F806"/>
    <w:rsid w:val="3D3FA877"/>
    <w:rsid w:val="3D6706BF"/>
    <w:rsid w:val="3D77C994"/>
    <w:rsid w:val="3D78A2D7"/>
    <w:rsid w:val="3D7D590B"/>
    <w:rsid w:val="3DB85873"/>
    <w:rsid w:val="3DBE8917"/>
    <w:rsid w:val="3DC24839"/>
    <w:rsid w:val="3DD59ABE"/>
    <w:rsid w:val="3DF21000"/>
    <w:rsid w:val="3E154DCF"/>
    <w:rsid w:val="3E29326E"/>
    <w:rsid w:val="3E2D2F1C"/>
    <w:rsid w:val="3E5A35C0"/>
    <w:rsid w:val="3E5BE672"/>
    <w:rsid w:val="3E631657"/>
    <w:rsid w:val="3E6676D4"/>
    <w:rsid w:val="3E6AB0D3"/>
    <w:rsid w:val="3E9449E4"/>
    <w:rsid w:val="3EB53483"/>
    <w:rsid w:val="3EBBF195"/>
    <w:rsid w:val="3EBEB393"/>
    <w:rsid w:val="3EBF87C4"/>
    <w:rsid w:val="3EFB2CFA"/>
    <w:rsid w:val="3F176D05"/>
    <w:rsid w:val="3F257E66"/>
    <w:rsid w:val="3F4400DB"/>
    <w:rsid w:val="3F55D298"/>
    <w:rsid w:val="3F6F1C63"/>
    <w:rsid w:val="3F7CC7FB"/>
    <w:rsid w:val="3F9D8A5E"/>
    <w:rsid w:val="3FA93A48"/>
    <w:rsid w:val="3FC6D283"/>
    <w:rsid w:val="3FCCC240"/>
    <w:rsid w:val="403C9CB5"/>
    <w:rsid w:val="4045B2F0"/>
    <w:rsid w:val="404DA1F3"/>
    <w:rsid w:val="405493C7"/>
    <w:rsid w:val="4061ADC5"/>
    <w:rsid w:val="408912AC"/>
    <w:rsid w:val="40C06A4F"/>
    <w:rsid w:val="40DD853C"/>
    <w:rsid w:val="40E444CC"/>
    <w:rsid w:val="41269CD1"/>
    <w:rsid w:val="41363C6A"/>
    <w:rsid w:val="413D5411"/>
    <w:rsid w:val="4162D12C"/>
    <w:rsid w:val="41672DD2"/>
    <w:rsid w:val="416CD453"/>
    <w:rsid w:val="417549A1"/>
    <w:rsid w:val="417C8B12"/>
    <w:rsid w:val="4197573E"/>
    <w:rsid w:val="41BF780C"/>
    <w:rsid w:val="41DB19AC"/>
    <w:rsid w:val="41EBF4BA"/>
    <w:rsid w:val="41F25538"/>
    <w:rsid w:val="421F5465"/>
    <w:rsid w:val="421F6F20"/>
    <w:rsid w:val="4239966A"/>
    <w:rsid w:val="424274FC"/>
    <w:rsid w:val="4249AC09"/>
    <w:rsid w:val="4297D710"/>
    <w:rsid w:val="429A9885"/>
    <w:rsid w:val="42A0B806"/>
    <w:rsid w:val="42BDE8DF"/>
    <w:rsid w:val="42E500CC"/>
    <w:rsid w:val="430140BD"/>
    <w:rsid w:val="431D392E"/>
    <w:rsid w:val="43273114"/>
    <w:rsid w:val="432C5DBE"/>
    <w:rsid w:val="435CD8FD"/>
    <w:rsid w:val="4362E12D"/>
    <w:rsid w:val="4375BFFB"/>
    <w:rsid w:val="437CFBA9"/>
    <w:rsid w:val="43BDECD0"/>
    <w:rsid w:val="43CCEC21"/>
    <w:rsid w:val="43CD7EE0"/>
    <w:rsid w:val="43DD0D94"/>
    <w:rsid w:val="43E29F85"/>
    <w:rsid w:val="43F2B970"/>
    <w:rsid w:val="43F39D06"/>
    <w:rsid w:val="4405928D"/>
    <w:rsid w:val="442577BE"/>
    <w:rsid w:val="442D0CC6"/>
    <w:rsid w:val="4436A3F1"/>
    <w:rsid w:val="44573114"/>
    <w:rsid w:val="4468439E"/>
    <w:rsid w:val="4469B4C7"/>
    <w:rsid w:val="446F446A"/>
    <w:rsid w:val="447BB825"/>
    <w:rsid w:val="44ABBDD1"/>
    <w:rsid w:val="44AD4786"/>
    <w:rsid w:val="44C6A212"/>
    <w:rsid w:val="44C85BD8"/>
    <w:rsid w:val="44CC03A3"/>
    <w:rsid w:val="44EB647A"/>
    <w:rsid w:val="4504D479"/>
    <w:rsid w:val="45520374"/>
    <w:rsid w:val="4572D9FB"/>
    <w:rsid w:val="457A8E43"/>
    <w:rsid w:val="45803403"/>
    <w:rsid w:val="459237A2"/>
    <w:rsid w:val="459E8BF1"/>
    <w:rsid w:val="45A2F1C5"/>
    <w:rsid w:val="45A874AC"/>
    <w:rsid w:val="45B74760"/>
    <w:rsid w:val="45B9647E"/>
    <w:rsid w:val="45BEE0A0"/>
    <w:rsid w:val="45D29D41"/>
    <w:rsid w:val="45FEB72A"/>
    <w:rsid w:val="4604245F"/>
    <w:rsid w:val="4610AB4B"/>
    <w:rsid w:val="464D7589"/>
    <w:rsid w:val="4652B249"/>
    <w:rsid w:val="46598DCD"/>
    <w:rsid w:val="4697F547"/>
    <w:rsid w:val="46C8E5FF"/>
    <w:rsid w:val="46C929E3"/>
    <w:rsid w:val="46CE1779"/>
    <w:rsid w:val="46F48D53"/>
    <w:rsid w:val="4713B23A"/>
    <w:rsid w:val="472C1F9F"/>
    <w:rsid w:val="473B21EE"/>
    <w:rsid w:val="476B6992"/>
    <w:rsid w:val="47F64CFC"/>
    <w:rsid w:val="480E1043"/>
    <w:rsid w:val="4835B92A"/>
    <w:rsid w:val="483A96B8"/>
    <w:rsid w:val="48437214"/>
    <w:rsid w:val="484C568D"/>
    <w:rsid w:val="486E44DF"/>
    <w:rsid w:val="48879A9D"/>
    <w:rsid w:val="4891331E"/>
    <w:rsid w:val="48BE3731"/>
    <w:rsid w:val="48C5D4A1"/>
    <w:rsid w:val="48E1FBF6"/>
    <w:rsid w:val="48F3CE45"/>
    <w:rsid w:val="48F52053"/>
    <w:rsid w:val="49076685"/>
    <w:rsid w:val="490DE224"/>
    <w:rsid w:val="490F45C5"/>
    <w:rsid w:val="492AEC96"/>
    <w:rsid w:val="494E8FFB"/>
    <w:rsid w:val="495610DB"/>
    <w:rsid w:val="496A19F5"/>
    <w:rsid w:val="496F104F"/>
    <w:rsid w:val="497A5789"/>
    <w:rsid w:val="49860144"/>
    <w:rsid w:val="49908416"/>
    <w:rsid w:val="4993D3F9"/>
    <w:rsid w:val="4994DF62"/>
    <w:rsid w:val="49A0BD03"/>
    <w:rsid w:val="49A0D73E"/>
    <w:rsid w:val="49A35780"/>
    <w:rsid w:val="49BE1D8E"/>
    <w:rsid w:val="49C0A5DF"/>
    <w:rsid w:val="49DDC8FF"/>
    <w:rsid w:val="49E5D243"/>
    <w:rsid w:val="49E99506"/>
    <w:rsid w:val="49F65F77"/>
    <w:rsid w:val="4A0D88BF"/>
    <w:rsid w:val="4A228F32"/>
    <w:rsid w:val="4A255537"/>
    <w:rsid w:val="4A428FE2"/>
    <w:rsid w:val="4A4AA503"/>
    <w:rsid w:val="4A765319"/>
    <w:rsid w:val="4A78BE7F"/>
    <w:rsid w:val="4A7916D2"/>
    <w:rsid w:val="4A7DB926"/>
    <w:rsid w:val="4A7EAA6A"/>
    <w:rsid w:val="4A8B0C51"/>
    <w:rsid w:val="4A91DD7F"/>
    <w:rsid w:val="4A96CBFD"/>
    <w:rsid w:val="4AD9BAF7"/>
    <w:rsid w:val="4AF4D17C"/>
    <w:rsid w:val="4B08C5A6"/>
    <w:rsid w:val="4B095861"/>
    <w:rsid w:val="4B135612"/>
    <w:rsid w:val="4B1D6C9D"/>
    <w:rsid w:val="4B25ADE2"/>
    <w:rsid w:val="4B335493"/>
    <w:rsid w:val="4B393510"/>
    <w:rsid w:val="4B4678C4"/>
    <w:rsid w:val="4B52C098"/>
    <w:rsid w:val="4B625EBC"/>
    <w:rsid w:val="4B7138A5"/>
    <w:rsid w:val="4B725FB5"/>
    <w:rsid w:val="4B74A04A"/>
    <w:rsid w:val="4B97EF3B"/>
    <w:rsid w:val="4B9A86D5"/>
    <w:rsid w:val="4B9B4A8A"/>
    <w:rsid w:val="4BAACBD4"/>
    <w:rsid w:val="4BACD760"/>
    <w:rsid w:val="4BB58E21"/>
    <w:rsid w:val="4BC35DA0"/>
    <w:rsid w:val="4BC5C615"/>
    <w:rsid w:val="4BC9934B"/>
    <w:rsid w:val="4BCB7600"/>
    <w:rsid w:val="4BDA2486"/>
    <w:rsid w:val="4BFD83CF"/>
    <w:rsid w:val="4BFEDA40"/>
    <w:rsid w:val="4C10F832"/>
    <w:rsid w:val="4C447770"/>
    <w:rsid w:val="4C482AC0"/>
    <w:rsid w:val="4C64FFE2"/>
    <w:rsid w:val="4CA1C9F6"/>
    <w:rsid w:val="4CA77B12"/>
    <w:rsid w:val="4CAF191E"/>
    <w:rsid w:val="4CB6BE8D"/>
    <w:rsid w:val="4CC9B046"/>
    <w:rsid w:val="4CCE5E18"/>
    <w:rsid w:val="4CD40D6F"/>
    <w:rsid w:val="4CEB9B89"/>
    <w:rsid w:val="4CF38927"/>
    <w:rsid w:val="4CFC05CD"/>
    <w:rsid w:val="4D56B851"/>
    <w:rsid w:val="4D57ADA4"/>
    <w:rsid w:val="4D623BD7"/>
    <w:rsid w:val="4D69E3EA"/>
    <w:rsid w:val="4D6BFC38"/>
    <w:rsid w:val="4D8C6839"/>
    <w:rsid w:val="4D8FD6B5"/>
    <w:rsid w:val="4DB4BF51"/>
    <w:rsid w:val="4DC2CD9C"/>
    <w:rsid w:val="4DF02C77"/>
    <w:rsid w:val="4DF04C8C"/>
    <w:rsid w:val="4DF3C72D"/>
    <w:rsid w:val="4E20FDFB"/>
    <w:rsid w:val="4E476E1E"/>
    <w:rsid w:val="4E5A51F6"/>
    <w:rsid w:val="4E719A53"/>
    <w:rsid w:val="4EA3352E"/>
    <w:rsid w:val="4EA3CC4A"/>
    <w:rsid w:val="4EACF47A"/>
    <w:rsid w:val="4EC71B3B"/>
    <w:rsid w:val="4ED1DF79"/>
    <w:rsid w:val="4ED6605C"/>
    <w:rsid w:val="4EFFFC9B"/>
    <w:rsid w:val="4F038F4E"/>
    <w:rsid w:val="4F304161"/>
    <w:rsid w:val="4F319BEF"/>
    <w:rsid w:val="4F3B43BE"/>
    <w:rsid w:val="4F469242"/>
    <w:rsid w:val="4F53A21B"/>
    <w:rsid w:val="4F784854"/>
    <w:rsid w:val="4F853B18"/>
    <w:rsid w:val="4F8AEDDC"/>
    <w:rsid w:val="4F9FC5D9"/>
    <w:rsid w:val="4FB1A898"/>
    <w:rsid w:val="4FE5FBB6"/>
    <w:rsid w:val="4FE9DCF1"/>
    <w:rsid w:val="4FF149C4"/>
    <w:rsid w:val="5011DBFA"/>
    <w:rsid w:val="501499D8"/>
    <w:rsid w:val="501D4EAD"/>
    <w:rsid w:val="501D6B50"/>
    <w:rsid w:val="503AA59F"/>
    <w:rsid w:val="504E0114"/>
    <w:rsid w:val="506051E8"/>
    <w:rsid w:val="5085C879"/>
    <w:rsid w:val="508B4D87"/>
    <w:rsid w:val="508BCED4"/>
    <w:rsid w:val="50985E96"/>
    <w:rsid w:val="50B65094"/>
    <w:rsid w:val="50C7CB0B"/>
    <w:rsid w:val="50DC9E6D"/>
    <w:rsid w:val="50DDC980"/>
    <w:rsid w:val="50E08EAA"/>
    <w:rsid w:val="50EA076D"/>
    <w:rsid w:val="5115B27B"/>
    <w:rsid w:val="5147FF92"/>
    <w:rsid w:val="514F030B"/>
    <w:rsid w:val="51620F2F"/>
    <w:rsid w:val="516621F2"/>
    <w:rsid w:val="5168C74A"/>
    <w:rsid w:val="516D1BC0"/>
    <w:rsid w:val="5179B1FD"/>
    <w:rsid w:val="5182E1F5"/>
    <w:rsid w:val="51A00661"/>
    <w:rsid w:val="51C10938"/>
    <w:rsid w:val="51D1BE7C"/>
    <w:rsid w:val="51D477F7"/>
    <w:rsid w:val="51DD38B3"/>
    <w:rsid w:val="51ECFDE8"/>
    <w:rsid w:val="51F3D20A"/>
    <w:rsid w:val="51F9CA74"/>
    <w:rsid w:val="520FDA58"/>
    <w:rsid w:val="5211C34C"/>
    <w:rsid w:val="5222EB4A"/>
    <w:rsid w:val="52313AB1"/>
    <w:rsid w:val="523E4B4D"/>
    <w:rsid w:val="52401216"/>
    <w:rsid w:val="52466CB1"/>
    <w:rsid w:val="52728E8E"/>
    <w:rsid w:val="5283A227"/>
    <w:rsid w:val="52853E6A"/>
    <w:rsid w:val="52ACE103"/>
    <w:rsid w:val="52EC25DB"/>
    <w:rsid w:val="52F50C71"/>
    <w:rsid w:val="52FA2C7D"/>
    <w:rsid w:val="5303A316"/>
    <w:rsid w:val="53086506"/>
    <w:rsid w:val="530DA056"/>
    <w:rsid w:val="531DC43C"/>
    <w:rsid w:val="533BFEB0"/>
    <w:rsid w:val="5347F2D7"/>
    <w:rsid w:val="534FDE05"/>
    <w:rsid w:val="53566DB1"/>
    <w:rsid w:val="535FEB7C"/>
    <w:rsid w:val="538BE00D"/>
    <w:rsid w:val="53BA44AE"/>
    <w:rsid w:val="53BD693E"/>
    <w:rsid w:val="53CEC372"/>
    <w:rsid w:val="53CFF95C"/>
    <w:rsid w:val="53E9DE45"/>
    <w:rsid w:val="540A5847"/>
    <w:rsid w:val="541390D8"/>
    <w:rsid w:val="54283561"/>
    <w:rsid w:val="543D892E"/>
    <w:rsid w:val="543DC747"/>
    <w:rsid w:val="54484FBA"/>
    <w:rsid w:val="544A2D6D"/>
    <w:rsid w:val="547EF05B"/>
    <w:rsid w:val="548DC6EA"/>
    <w:rsid w:val="5498215F"/>
    <w:rsid w:val="54A396C4"/>
    <w:rsid w:val="54CA15F5"/>
    <w:rsid w:val="54D7F3DD"/>
    <w:rsid w:val="54FE7C0E"/>
    <w:rsid w:val="550B06BC"/>
    <w:rsid w:val="5555DDDE"/>
    <w:rsid w:val="557CE9CD"/>
    <w:rsid w:val="5587FF6B"/>
    <w:rsid w:val="55B8A89B"/>
    <w:rsid w:val="55BBAD5B"/>
    <w:rsid w:val="55E44F7D"/>
    <w:rsid w:val="55ED037A"/>
    <w:rsid w:val="55FB26B7"/>
    <w:rsid w:val="56099887"/>
    <w:rsid w:val="560F671C"/>
    <w:rsid w:val="56202F67"/>
    <w:rsid w:val="56368189"/>
    <w:rsid w:val="563CF832"/>
    <w:rsid w:val="563E14B1"/>
    <w:rsid w:val="5643A861"/>
    <w:rsid w:val="56604102"/>
    <w:rsid w:val="56761398"/>
    <w:rsid w:val="56764A6B"/>
    <w:rsid w:val="56816CC5"/>
    <w:rsid w:val="569796F1"/>
    <w:rsid w:val="569AE849"/>
    <w:rsid w:val="56A63F58"/>
    <w:rsid w:val="56ABABDD"/>
    <w:rsid w:val="56ACD505"/>
    <w:rsid w:val="56BDA407"/>
    <w:rsid w:val="56DC0929"/>
    <w:rsid w:val="56DE7D6E"/>
    <w:rsid w:val="56EFB5D9"/>
    <w:rsid w:val="56F99223"/>
    <w:rsid w:val="56FF40F7"/>
    <w:rsid w:val="5703755A"/>
    <w:rsid w:val="575537B2"/>
    <w:rsid w:val="575A8B55"/>
    <w:rsid w:val="575F0A49"/>
    <w:rsid w:val="57744A8B"/>
    <w:rsid w:val="577DA0E4"/>
    <w:rsid w:val="578ADBA8"/>
    <w:rsid w:val="57A2F847"/>
    <w:rsid w:val="57A472BE"/>
    <w:rsid w:val="57C7DD5D"/>
    <w:rsid w:val="57D321FC"/>
    <w:rsid w:val="57EDABE5"/>
    <w:rsid w:val="58220D1B"/>
    <w:rsid w:val="58239753"/>
    <w:rsid w:val="582508EE"/>
    <w:rsid w:val="58369759"/>
    <w:rsid w:val="58677A77"/>
    <w:rsid w:val="5895A0B9"/>
    <w:rsid w:val="5898B5D9"/>
    <w:rsid w:val="589EF57D"/>
    <w:rsid w:val="589F1A5D"/>
    <w:rsid w:val="589FF794"/>
    <w:rsid w:val="58C97201"/>
    <w:rsid w:val="58D1395B"/>
    <w:rsid w:val="58D36989"/>
    <w:rsid w:val="58EBB378"/>
    <w:rsid w:val="58F2DAC1"/>
    <w:rsid w:val="5915442C"/>
    <w:rsid w:val="593EB689"/>
    <w:rsid w:val="59478547"/>
    <w:rsid w:val="594E2F4A"/>
    <w:rsid w:val="595823DA"/>
    <w:rsid w:val="595A0EC2"/>
    <w:rsid w:val="596B9807"/>
    <w:rsid w:val="596BB775"/>
    <w:rsid w:val="596F99C5"/>
    <w:rsid w:val="59811CB4"/>
    <w:rsid w:val="5989A78D"/>
    <w:rsid w:val="59A05E3D"/>
    <w:rsid w:val="59B21C20"/>
    <w:rsid w:val="59BDB4AF"/>
    <w:rsid w:val="59EFEA31"/>
    <w:rsid w:val="5A060DA4"/>
    <w:rsid w:val="5A094B5A"/>
    <w:rsid w:val="5A3219A2"/>
    <w:rsid w:val="5A6E9726"/>
    <w:rsid w:val="5A724B19"/>
    <w:rsid w:val="5AB4815B"/>
    <w:rsid w:val="5AC10738"/>
    <w:rsid w:val="5AC2DB46"/>
    <w:rsid w:val="5ACA6EBD"/>
    <w:rsid w:val="5AD7029C"/>
    <w:rsid w:val="5AE34F53"/>
    <w:rsid w:val="5AEDDA22"/>
    <w:rsid w:val="5B1C2070"/>
    <w:rsid w:val="5B459F6C"/>
    <w:rsid w:val="5B514372"/>
    <w:rsid w:val="5B616CAF"/>
    <w:rsid w:val="5B67F18F"/>
    <w:rsid w:val="5B783150"/>
    <w:rsid w:val="5B897636"/>
    <w:rsid w:val="5BA5B6F6"/>
    <w:rsid w:val="5BE15518"/>
    <w:rsid w:val="5BF43591"/>
    <w:rsid w:val="5C0A0353"/>
    <w:rsid w:val="5C0C71D3"/>
    <w:rsid w:val="5C0E1D54"/>
    <w:rsid w:val="5C1BE8FF"/>
    <w:rsid w:val="5C1D9C0A"/>
    <w:rsid w:val="5C27FB78"/>
    <w:rsid w:val="5C3D85AC"/>
    <w:rsid w:val="5C5E9A94"/>
    <w:rsid w:val="5C8668FA"/>
    <w:rsid w:val="5C8B0B36"/>
    <w:rsid w:val="5CABC0BC"/>
    <w:rsid w:val="5CCB02CC"/>
    <w:rsid w:val="5CCBDABB"/>
    <w:rsid w:val="5CE94DA3"/>
    <w:rsid w:val="5CEDE45B"/>
    <w:rsid w:val="5CF6E8D8"/>
    <w:rsid w:val="5CFA608A"/>
    <w:rsid w:val="5D11C0D6"/>
    <w:rsid w:val="5D2AB7DE"/>
    <w:rsid w:val="5D340AB4"/>
    <w:rsid w:val="5D3855A6"/>
    <w:rsid w:val="5D623C68"/>
    <w:rsid w:val="5D8164A3"/>
    <w:rsid w:val="5DA67392"/>
    <w:rsid w:val="5DA9D152"/>
    <w:rsid w:val="5DB17DC2"/>
    <w:rsid w:val="5DD21CA8"/>
    <w:rsid w:val="5DE9D67D"/>
    <w:rsid w:val="5DEC03B8"/>
    <w:rsid w:val="5DFC48BE"/>
    <w:rsid w:val="5E09A876"/>
    <w:rsid w:val="5E09D271"/>
    <w:rsid w:val="5E200209"/>
    <w:rsid w:val="5E2E964C"/>
    <w:rsid w:val="5E3E30E9"/>
    <w:rsid w:val="5E4426FD"/>
    <w:rsid w:val="5E4C40D5"/>
    <w:rsid w:val="5E5061B3"/>
    <w:rsid w:val="5E50658C"/>
    <w:rsid w:val="5E539FE9"/>
    <w:rsid w:val="5E5D06A2"/>
    <w:rsid w:val="5E663A3F"/>
    <w:rsid w:val="5E6FD192"/>
    <w:rsid w:val="5E708DF2"/>
    <w:rsid w:val="5E7693A6"/>
    <w:rsid w:val="5E7E4893"/>
    <w:rsid w:val="5E854FDA"/>
    <w:rsid w:val="5EAFA61B"/>
    <w:rsid w:val="5EDCF216"/>
    <w:rsid w:val="5EE2EB32"/>
    <w:rsid w:val="5EE7E65A"/>
    <w:rsid w:val="5F1E4705"/>
    <w:rsid w:val="5F55A7AD"/>
    <w:rsid w:val="5F697317"/>
    <w:rsid w:val="5F9ED30F"/>
    <w:rsid w:val="5FBE784B"/>
    <w:rsid w:val="5FCC9407"/>
    <w:rsid w:val="5FCEE829"/>
    <w:rsid w:val="5FF026AA"/>
    <w:rsid w:val="5FF7C483"/>
    <w:rsid w:val="5FF92A97"/>
    <w:rsid w:val="5FFFF898"/>
    <w:rsid w:val="600BE955"/>
    <w:rsid w:val="600CBD86"/>
    <w:rsid w:val="60224D85"/>
    <w:rsid w:val="60225ABE"/>
    <w:rsid w:val="602AB010"/>
    <w:rsid w:val="6031DF37"/>
    <w:rsid w:val="603E324A"/>
    <w:rsid w:val="603FB117"/>
    <w:rsid w:val="60569838"/>
    <w:rsid w:val="60662D55"/>
    <w:rsid w:val="60719C72"/>
    <w:rsid w:val="60790CF9"/>
    <w:rsid w:val="607CC1F3"/>
    <w:rsid w:val="608FBFC5"/>
    <w:rsid w:val="60B490F5"/>
    <w:rsid w:val="60D5ED31"/>
    <w:rsid w:val="60D8F997"/>
    <w:rsid w:val="60DB557D"/>
    <w:rsid w:val="60E57AD8"/>
    <w:rsid w:val="60E6245C"/>
    <w:rsid w:val="612708F2"/>
    <w:rsid w:val="6141B2F7"/>
    <w:rsid w:val="61443E90"/>
    <w:rsid w:val="6149D46D"/>
    <w:rsid w:val="61500776"/>
    <w:rsid w:val="61602053"/>
    <w:rsid w:val="616AE4DD"/>
    <w:rsid w:val="6189C377"/>
    <w:rsid w:val="61AFB79F"/>
    <w:rsid w:val="61C82305"/>
    <w:rsid w:val="61F29F89"/>
    <w:rsid w:val="61FCA56E"/>
    <w:rsid w:val="62060A28"/>
    <w:rsid w:val="620D6404"/>
    <w:rsid w:val="620DF004"/>
    <w:rsid w:val="6214D4FD"/>
    <w:rsid w:val="621B9213"/>
    <w:rsid w:val="621C0B26"/>
    <w:rsid w:val="621EEABE"/>
    <w:rsid w:val="62368E63"/>
    <w:rsid w:val="623A426A"/>
    <w:rsid w:val="624BB7A4"/>
    <w:rsid w:val="625BC067"/>
    <w:rsid w:val="62642BE6"/>
    <w:rsid w:val="62688773"/>
    <w:rsid w:val="626C2A7F"/>
    <w:rsid w:val="627EA9A3"/>
    <w:rsid w:val="62A3169B"/>
    <w:rsid w:val="62B38554"/>
    <w:rsid w:val="62B82B43"/>
    <w:rsid w:val="62C96D07"/>
    <w:rsid w:val="62ED63E4"/>
    <w:rsid w:val="62F2AB73"/>
    <w:rsid w:val="62F44DF4"/>
    <w:rsid w:val="631065C0"/>
    <w:rsid w:val="631A25BC"/>
    <w:rsid w:val="63286C36"/>
    <w:rsid w:val="6360D6D0"/>
    <w:rsid w:val="636E201C"/>
    <w:rsid w:val="637A3414"/>
    <w:rsid w:val="637B82BC"/>
    <w:rsid w:val="6387319C"/>
    <w:rsid w:val="6387F521"/>
    <w:rsid w:val="63912BF6"/>
    <w:rsid w:val="63ACCFA7"/>
    <w:rsid w:val="63BA2EB5"/>
    <w:rsid w:val="63C0812E"/>
    <w:rsid w:val="63C5E9F7"/>
    <w:rsid w:val="63FECCA4"/>
    <w:rsid w:val="64022E9A"/>
    <w:rsid w:val="640EB1CC"/>
    <w:rsid w:val="6419F982"/>
    <w:rsid w:val="641DF496"/>
    <w:rsid w:val="641DFA61"/>
    <w:rsid w:val="643AE809"/>
    <w:rsid w:val="6440DA7E"/>
    <w:rsid w:val="64435507"/>
    <w:rsid w:val="6480B406"/>
    <w:rsid w:val="6482528E"/>
    <w:rsid w:val="648920BB"/>
    <w:rsid w:val="648A7448"/>
    <w:rsid w:val="64905107"/>
    <w:rsid w:val="6496B9D8"/>
    <w:rsid w:val="64A05A7D"/>
    <w:rsid w:val="64A3FD46"/>
    <w:rsid w:val="64A9CF3B"/>
    <w:rsid w:val="64BE9EEF"/>
    <w:rsid w:val="64E3F0C1"/>
    <w:rsid w:val="650E94BD"/>
    <w:rsid w:val="650FFAF5"/>
    <w:rsid w:val="6517564E"/>
    <w:rsid w:val="651881FA"/>
    <w:rsid w:val="651AF7D3"/>
    <w:rsid w:val="651ECC52"/>
    <w:rsid w:val="651F1710"/>
    <w:rsid w:val="653E1BD4"/>
    <w:rsid w:val="6554FC7C"/>
    <w:rsid w:val="65562B6C"/>
    <w:rsid w:val="656B56BF"/>
    <w:rsid w:val="657B374B"/>
    <w:rsid w:val="65A09460"/>
    <w:rsid w:val="65AD77B6"/>
    <w:rsid w:val="65DD0DC7"/>
    <w:rsid w:val="65DE59C7"/>
    <w:rsid w:val="65F2339A"/>
    <w:rsid w:val="65FBB448"/>
    <w:rsid w:val="660B8DCD"/>
    <w:rsid w:val="661D25AF"/>
    <w:rsid w:val="66230ABD"/>
    <w:rsid w:val="662CF977"/>
    <w:rsid w:val="6660F49A"/>
    <w:rsid w:val="6670D694"/>
    <w:rsid w:val="6678CFB6"/>
    <w:rsid w:val="6689DCE4"/>
    <w:rsid w:val="669BD2F4"/>
    <w:rsid w:val="66A5EB89"/>
    <w:rsid w:val="66CE013D"/>
    <w:rsid w:val="66D667E4"/>
    <w:rsid w:val="66F305F1"/>
    <w:rsid w:val="671361D2"/>
    <w:rsid w:val="67360B8D"/>
    <w:rsid w:val="673A1274"/>
    <w:rsid w:val="673DF1E0"/>
    <w:rsid w:val="674E1CC8"/>
    <w:rsid w:val="675F1EFF"/>
    <w:rsid w:val="6777FFE8"/>
    <w:rsid w:val="677E16E9"/>
    <w:rsid w:val="6781A0BC"/>
    <w:rsid w:val="678D82AE"/>
    <w:rsid w:val="679E3DE4"/>
    <w:rsid w:val="67BB9BE4"/>
    <w:rsid w:val="67C9ACA1"/>
    <w:rsid w:val="67CCCFF1"/>
    <w:rsid w:val="6819BDC1"/>
    <w:rsid w:val="681B91FB"/>
    <w:rsid w:val="681C5B87"/>
    <w:rsid w:val="683AECF1"/>
    <w:rsid w:val="684E6824"/>
    <w:rsid w:val="6850A474"/>
    <w:rsid w:val="686A43DA"/>
    <w:rsid w:val="687B7661"/>
    <w:rsid w:val="687F44CB"/>
    <w:rsid w:val="6884B143"/>
    <w:rsid w:val="68A6247A"/>
    <w:rsid w:val="68B68175"/>
    <w:rsid w:val="68BE7CC3"/>
    <w:rsid w:val="68C63A05"/>
    <w:rsid w:val="68C6B1E2"/>
    <w:rsid w:val="68C8819F"/>
    <w:rsid w:val="68C8B6A2"/>
    <w:rsid w:val="68C99A58"/>
    <w:rsid w:val="68D92FCB"/>
    <w:rsid w:val="68E66EE6"/>
    <w:rsid w:val="68E9011C"/>
    <w:rsid w:val="68EE96DB"/>
    <w:rsid w:val="6916257A"/>
    <w:rsid w:val="6916EFC3"/>
    <w:rsid w:val="692340F9"/>
    <w:rsid w:val="6943224C"/>
    <w:rsid w:val="69529C83"/>
    <w:rsid w:val="696E38A3"/>
    <w:rsid w:val="6975ED8D"/>
    <w:rsid w:val="6978FB56"/>
    <w:rsid w:val="697B5C70"/>
    <w:rsid w:val="697BEEF8"/>
    <w:rsid w:val="69A225E1"/>
    <w:rsid w:val="69B5E9F3"/>
    <w:rsid w:val="69C347BC"/>
    <w:rsid w:val="69C51ED1"/>
    <w:rsid w:val="69CAB266"/>
    <w:rsid w:val="69FBED61"/>
    <w:rsid w:val="6A07F542"/>
    <w:rsid w:val="6A130510"/>
    <w:rsid w:val="6A28A48D"/>
    <w:rsid w:val="6A525AA7"/>
    <w:rsid w:val="6A750DBE"/>
    <w:rsid w:val="6A803A72"/>
    <w:rsid w:val="6A8DC623"/>
    <w:rsid w:val="6A9C5631"/>
    <w:rsid w:val="6AA6D98C"/>
    <w:rsid w:val="6AAEFD61"/>
    <w:rsid w:val="6ABE9A1D"/>
    <w:rsid w:val="6ADCE299"/>
    <w:rsid w:val="6B24692A"/>
    <w:rsid w:val="6B3AB8E9"/>
    <w:rsid w:val="6B3B2F9B"/>
    <w:rsid w:val="6B448204"/>
    <w:rsid w:val="6B5CB0ED"/>
    <w:rsid w:val="6B5FBE15"/>
    <w:rsid w:val="6B6A9BE6"/>
    <w:rsid w:val="6B8BB610"/>
    <w:rsid w:val="6B8DF232"/>
    <w:rsid w:val="6BC516FE"/>
    <w:rsid w:val="6BCBE6A7"/>
    <w:rsid w:val="6BCE7240"/>
    <w:rsid w:val="6BDA1443"/>
    <w:rsid w:val="6BE20AF7"/>
    <w:rsid w:val="6BF56F32"/>
    <w:rsid w:val="6C1FD994"/>
    <w:rsid w:val="6C249B9D"/>
    <w:rsid w:val="6C28B48E"/>
    <w:rsid w:val="6C29734B"/>
    <w:rsid w:val="6C2FA735"/>
    <w:rsid w:val="6C335C79"/>
    <w:rsid w:val="6C4064D5"/>
    <w:rsid w:val="6C4A46DA"/>
    <w:rsid w:val="6C52062F"/>
    <w:rsid w:val="6C52AD57"/>
    <w:rsid w:val="6C56429C"/>
    <w:rsid w:val="6C5B5D3E"/>
    <w:rsid w:val="6C68B91E"/>
    <w:rsid w:val="6C7392DB"/>
    <w:rsid w:val="6C8B3FDF"/>
    <w:rsid w:val="6CD4CF57"/>
    <w:rsid w:val="6CD4D19C"/>
    <w:rsid w:val="6CDEE60F"/>
    <w:rsid w:val="6CDF0E45"/>
    <w:rsid w:val="6CDFFAB4"/>
    <w:rsid w:val="6CE89029"/>
    <w:rsid w:val="6CF0E0CC"/>
    <w:rsid w:val="6CF8C3C5"/>
    <w:rsid w:val="6D218D6B"/>
    <w:rsid w:val="6D26A4F4"/>
    <w:rsid w:val="6D39E088"/>
    <w:rsid w:val="6D507C51"/>
    <w:rsid w:val="6D671918"/>
    <w:rsid w:val="6D69A455"/>
    <w:rsid w:val="6D82E8B6"/>
    <w:rsid w:val="6D8C7E53"/>
    <w:rsid w:val="6DDE6D45"/>
    <w:rsid w:val="6DEBB5A5"/>
    <w:rsid w:val="6DEE2F08"/>
    <w:rsid w:val="6DF08C67"/>
    <w:rsid w:val="6DF82518"/>
    <w:rsid w:val="6E18D2DB"/>
    <w:rsid w:val="6E245550"/>
    <w:rsid w:val="6E2F45C7"/>
    <w:rsid w:val="6E386357"/>
    <w:rsid w:val="6E444AD7"/>
    <w:rsid w:val="6E44647B"/>
    <w:rsid w:val="6E5139C7"/>
    <w:rsid w:val="6E5AF1D7"/>
    <w:rsid w:val="6E8CA1E4"/>
    <w:rsid w:val="6E9DBB59"/>
    <w:rsid w:val="6ECB796F"/>
    <w:rsid w:val="6ED2DDB0"/>
    <w:rsid w:val="6EDFD84A"/>
    <w:rsid w:val="6EDFDD03"/>
    <w:rsid w:val="6F0E1B2A"/>
    <w:rsid w:val="6F1ADABD"/>
    <w:rsid w:val="6F3314A1"/>
    <w:rsid w:val="6F5499C3"/>
    <w:rsid w:val="6F5B5F01"/>
    <w:rsid w:val="6F650A54"/>
    <w:rsid w:val="6F6735A8"/>
    <w:rsid w:val="6F712580"/>
    <w:rsid w:val="6F77C118"/>
    <w:rsid w:val="6FB034AC"/>
    <w:rsid w:val="6FCA2804"/>
    <w:rsid w:val="6FE1863E"/>
    <w:rsid w:val="6FF0670F"/>
    <w:rsid w:val="6FF2CDB3"/>
    <w:rsid w:val="70068D7E"/>
    <w:rsid w:val="7007A1B1"/>
    <w:rsid w:val="700E221A"/>
    <w:rsid w:val="701BB415"/>
    <w:rsid w:val="7047140A"/>
    <w:rsid w:val="7047815A"/>
    <w:rsid w:val="704D5F7C"/>
    <w:rsid w:val="7056979D"/>
    <w:rsid w:val="705D7968"/>
    <w:rsid w:val="70677EE0"/>
    <w:rsid w:val="7095D831"/>
    <w:rsid w:val="7096D5DF"/>
    <w:rsid w:val="709AFF4E"/>
    <w:rsid w:val="70B6C457"/>
    <w:rsid w:val="70B87B0F"/>
    <w:rsid w:val="70BDDDAB"/>
    <w:rsid w:val="70C17693"/>
    <w:rsid w:val="70C43E46"/>
    <w:rsid w:val="70C56E6C"/>
    <w:rsid w:val="70F64B56"/>
    <w:rsid w:val="70FAC1F8"/>
    <w:rsid w:val="7118E3C5"/>
    <w:rsid w:val="711EA38C"/>
    <w:rsid w:val="712135DB"/>
    <w:rsid w:val="712591F9"/>
    <w:rsid w:val="71394A3D"/>
    <w:rsid w:val="71437183"/>
    <w:rsid w:val="719BA6D3"/>
    <w:rsid w:val="719CFDC7"/>
    <w:rsid w:val="71B1C310"/>
    <w:rsid w:val="71B931D4"/>
    <w:rsid w:val="71C29BB2"/>
    <w:rsid w:val="71C676BE"/>
    <w:rsid w:val="71D2F145"/>
    <w:rsid w:val="71E6FA36"/>
    <w:rsid w:val="7213C0CD"/>
    <w:rsid w:val="7214FC54"/>
    <w:rsid w:val="72205D82"/>
    <w:rsid w:val="7226EBEF"/>
    <w:rsid w:val="722AF8B4"/>
    <w:rsid w:val="728D2079"/>
    <w:rsid w:val="72A4DA22"/>
    <w:rsid w:val="72EC68CF"/>
    <w:rsid w:val="72F01B4D"/>
    <w:rsid w:val="730C22D5"/>
    <w:rsid w:val="730E4737"/>
    <w:rsid w:val="7316BD7D"/>
    <w:rsid w:val="732794C5"/>
    <w:rsid w:val="7351A0A3"/>
    <w:rsid w:val="7356AA4E"/>
    <w:rsid w:val="73598FDB"/>
    <w:rsid w:val="73615099"/>
    <w:rsid w:val="73649C90"/>
    <w:rsid w:val="736664C7"/>
    <w:rsid w:val="73716E07"/>
    <w:rsid w:val="7381857C"/>
    <w:rsid w:val="7383D151"/>
    <w:rsid w:val="739CF184"/>
    <w:rsid w:val="73A3438E"/>
    <w:rsid w:val="73B6F5EE"/>
    <w:rsid w:val="73C29363"/>
    <w:rsid w:val="74043069"/>
    <w:rsid w:val="742AD6F9"/>
    <w:rsid w:val="742E1FF6"/>
    <w:rsid w:val="7432F7ED"/>
    <w:rsid w:val="74338911"/>
    <w:rsid w:val="744D9A70"/>
    <w:rsid w:val="7450AFE6"/>
    <w:rsid w:val="748A72E8"/>
    <w:rsid w:val="74924F78"/>
    <w:rsid w:val="749AFBFF"/>
    <w:rsid w:val="74B3AEE0"/>
    <w:rsid w:val="74BB9DFC"/>
    <w:rsid w:val="74E95C5F"/>
    <w:rsid w:val="74F3BCB2"/>
    <w:rsid w:val="74F3F5A2"/>
    <w:rsid w:val="74F7A6F3"/>
    <w:rsid w:val="7521CF1C"/>
    <w:rsid w:val="75240D75"/>
    <w:rsid w:val="753022EF"/>
    <w:rsid w:val="753EEF0F"/>
    <w:rsid w:val="754FF933"/>
    <w:rsid w:val="7578EBEE"/>
    <w:rsid w:val="757B6F61"/>
    <w:rsid w:val="75806640"/>
    <w:rsid w:val="75818471"/>
    <w:rsid w:val="7598B123"/>
    <w:rsid w:val="75AC0F93"/>
    <w:rsid w:val="75B28244"/>
    <w:rsid w:val="75CE9293"/>
    <w:rsid w:val="75E8CC8A"/>
    <w:rsid w:val="763F7A85"/>
    <w:rsid w:val="7642B471"/>
    <w:rsid w:val="764E7C48"/>
    <w:rsid w:val="767E2EFF"/>
    <w:rsid w:val="768F248F"/>
    <w:rsid w:val="76A00C5D"/>
    <w:rsid w:val="76AE6C37"/>
    <w:rsid w:val="76AF272D"/>
    <w:rsid w:val="76CEA620"/>
    <w:rsid w:val="76D09EE7"/>
    <w:rsid w:val="76E0B4CC"/>
    <w:rsid w:val="76E537DD"/>
    <w:rsid w:val="76F77B3D"/>
    <w:rsid w:val="7739032A"/>
    <w:rsid w:val="7739370A"/>
    <w:rsid w:val="7740CC67"/>
    <w:rsid w:val="775092D0"/>
    <w:rsid w:val="777A0875"/>
    <w:rsid w:val="7783DA56"/>
    <w:rsid w:val="778A6ED9"/>
    <w:rsid w:val="779BB049"/>
    <w:rsid w:val="77A2F9FC"/>
    <w:rsid w:val="77BDD074"/>
    <w:rsid w:val="77C8D26D"/>
    <w:rsid w:val="77CECBA0"/>
    <w:rsid w:val="77E3B22F"/>
    <w:rsid w:val="77F8E915"/>
    <w:rsid w:val="78028F23"/>
    <w:rsid w:val="7808D8D5"/>
    <w:rsid w:val="78279F0E"/>
    <w:rsid w:val="782A5FED"/>
    <w:rsid w:val="78316D2B"/>
    <w:rsid w:val="783E37B5"/>
    <w:rsid w:val="7840FAAC"/>
    <w:rsid w:val="7864E78E"/>
    <w:rsid w:val="787D242C"/>
    <w:rsid w:val="788B7D78"/>
    <w:rsid w:val="789B9D41"/>
    <w:rsid w:val="78BEEA5C"/>
    <w:rsid w:val="78C7B960"/>
    <w:rsid w:val="78CF158D"/>
    <w:rsid w:val="78D86438"/>
    <w:rsid w:val="78DF989B"/>
    <w:rsid w:val="7911301F"/>
    <w:rsid w:val="7927C99B"/>
    <w:rsid w:val="792E0BF4"/>
    <w:rsid w:val="7937E054"/>
    <w:rsid w:val="7946991B"/>
    <w:rsid w:val="795534FB"/>
    <w:rsid w:val="795AC9D3"/>
    <w:rsid w:val="797CBD28"/>
    <w:rsid w:val="7985DFA1"/>
    <w:rsid w:val="798EE887"/>
    <w:rsid w:val="79AD68ED"/>
    <w:rsid w:val="79B5EF21"/>
    <w:rsid w:val="79BCC704"/>
    <w:rsid w:val="79D3AA0A"/>
    <w:rsid w:val="79D992BC"/>
    <w:rsid w:val="79E9976C"/>
    <w:rsid w:val="79F5DCDD"/>
    <w:rsid w:val="79F6DB3A"/>
    <w:rsid w:val="79F93A63"/>
    <w:rsid w:val="7A0665FD"/>
    <w:rsid w:val="7A382409"/>
    <w:rsid w:val="7A929F22"/>
    <w:rsid w:val="7AAAC9DE"/>
    <w:rsid w:val="7AB75AF2"/>
    <w:rsid w:val="7ACFCC63"/>
    <w:rsid w:val="7AFCF041"/>
    <w:rsid w:val="7B0AED25"/>
    <w:rsid w:val="7B148507"/>
    <w:rsid w:val="7B37F932"/>
    <w:rsid w:val="7B5A73F8"/>
    <w:rsid w:val="7B745F0F"/>
    <w:rsid w:val="7BC3754B"/>
    <w:rsid w:val="7BC4FBAC"/>
    <w:rsid w:val="7BCCCF6E"/>
    <w:rsid w:val="7BED3038"/>
    <w:rsid w:val="7BEFB973"/>
    <w:rsid w:val="7BF3887C"/>
    <w:rsid w:val="7C1F4030"/>
    <w:rsid w:val="7C2CC22F"/>
    <w:rsid w:val="7C3C68B9"/>
    <w:rsid w:val="7C49C00A"/>
    <w:rsid w:val="7C4AC6C4"/>
    <w:rsid w:val="7C5809A8"/>
    <w:rsid w:val="7CBEA8D8"/>
    <w:rsid w:val="7CD1A7BC"/>
    <w:rsid w:val="7CD77DA1"/>
    <w:rsid w:val="7CD8D2ED"/>
    <w:rsid w:val="7CE942F2"/>
    <w:rsid w:val="7CF11BB8"/>
    <w:rsid w:val="7D02D7DC"/>
    <w:rsid w:val="7D059FD2"/>
    <w:rsid w:val="7D218E34"/>
    <w:rsid w:val="7D2C918A"/>
    <w:rsid w:val="7D3A19AE"/>
    <w:rsid w:val="7D615FEC"/>
    <w:rsid w:val="7D62C828"/>
    <w:rsid w:val="7D7F4A98"/>
    <w:rsid w:val="7D9C7792"/>
    <w:rsid w:val="7DAEC95C"/>
    <w:rsid w:val="7DB58FBC"/>
    <w:rsid w:val="7DD2EFB6"/>
    <w:rsid w:val="7DE195CA"/>
    <w:rsid w:val="7DE3485D"/>
    <w:rsid w:val="7DE4573A"/>
    <w:rsid w:val="7DFA4767"/>
    <w:rsid w:val="7E050230"/>
    <w:rsid w:val="7E0E43FC"/>
    <w:rsid w:val="7E0F990A"/>
    <w:rsid w:val="7E43D39C"/>
    <w:rsid w:val="7E63FF50"/>
    <w:rsid w:val="7E6B9AD7"/>
    <w:rsid w:val="7E98D2B4"/>
    <w:rsid w:val="7E9D72D2"/>
    <w:rsid w:val="7EA630F7"/>
    <w:rsid w:val="7ECBCC23"/>
    <w:rsid w:val="7ED31E42"/>
    <w:rsid w:val="7ED89A28"/>
    <w:rsid w:val="7EEB36C0"/>
    <w:rsid w:val="7EEFC65B"/>
    <w:rsid w:val="7F069194"/>
    <w:rsid w:val="7F22E089"/>
    <w:rsid w:val="7F3AC5D4"/>
    <w:rsid w:val="7F40FDFE"/>
    <w:rsid w:val="7F4FCAAB"/>
    <w:rsid w:val="7F529B72"/>
    <w:rsid w:val="7F73475B"/>
    <w:rsid w:val="7F7D481A"/>
    <w:rsid w:val="7F7EF907"/>
    <w:rsid w:val="7FA2E0D6"/>
    <w:rsid w:val="7FB95174"/>
    <w:rsid w:val="7FBD9ECC"/>
    <w:rsid w:val="7FDB38B2"/>
    <w:rsid w:val="7FE2F4C7"/>
    <w:rsid w:val="7FED8316"/>
    <w:rsid w:val="7FFD68BA"/>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A4964E3"/>
  <w15:docId w15:val="{F426EF0D-0DAD-48BC-9344-7585D10F7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unhideWhenUsed="1" w:qFormat="1"/>
    <w:lsdException w:name="heading 3" w:locked="1" w:uiPriority="9" w:unhideWhenUsed="1" w:qFormat="1"/>
    <w:lsdException w:name="heading 4" w:locked="1" w:uiPriority="9" w:unhideWhenUsed="1" w:qFormat="1"/>
    <w:lsdException w:name="heading 5" w:locked="1" w:unhideWhenUsed="1" w:qFormat="1"/>
    <w:lsdException w:name="heading 6" w:locked="1" w:semiHidden="1" w:uiPriority="9"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locked="1" w:unhideWhenUsed="1"/>
    <w:lsdException w:name="index heading" w:semiHidden="1" w:unhideWhenUsed="1"/>
    <w:lsdException w:name="caption" w:locked="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locked="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aliases w:val="II_Normalny"/>
    <w:qFormat/>
    <w:rsid w:val="00724997"/>
    <w:pPr>
      <w:suppressAutoHyphens/>
      <w:spacing w:before="120" w:after="120"/>
      <w:jc w:val="both"/>
    </w:pPr>
    <w:rPr>
      <w:sz w:val="22"/>
      <w:szCs w:val="22"/>
      <w:lang w:eastAsia="en-US"/>
    </w:rPr>
  </w:style>
  <w:style w:type="paragraph" w:styleId="Nagwek1">
    <w:name w:val="heading 1"/>
    <w:basedOn w:val="Normalny"/>
    <w:next w:val="Normalny"/>
    <w:link w:val="Nagwek1Znak"/>
    <w:autoRedefine/>
    <w:uiPriority w:val="9"/>
    <w:qFormat/>
    <w:rsid w:val="00BA6B41"/>
    <w:pPr>
      <w:keepNext/>
      <w:widowControl w:val="0"/>
      <w:numPr>
        <w:numId w:val="77"/>
      </w:numPr>
      <w:spacing w:before="240"/>
      <w:ind w:left="709" w:hanging="709"/>
      <w:outlineLvl w:val="0"/>
    </w:pPr>
    <w:rPr>
      <w:b/>
      <w:color w:val="003399"/>
      <w:sz w:val="28"/>
      <w:szCs w:val="28"/>
    </w:rPr>
  </w:style>
  <w:style w:type="paragraph" w:styleId="Nagwek2">
    <w:name w:val="heading 2"/>
    <w:basedOn w:val="Nagwek1"/>
    <w:next w:val="Normalny"/>
    <w:link w:val="Nagwek2Znak"/>
    <w:autoRedefine/>
    <w:uiPriority w:val="9"/>
    <w:qFormat/>
    <w:rsid w:val="008D2702"/>
    <w:pPr>
      <w:widowControl/>
      <w:numPr>
        <w:ilvl w:val="1"/>
      </w:numPr>
      <w:ind w:left="709" w:hanging="709"/>
      <w:outlineLvl w:val="1"/>
    </w:pPr>
  </w:style>
  <w:style w:type="paragraph" w:styleId="Nagwek3">
    <w:name w:val="heading 3"/>
    <w:aliases w:val="Nagłówek 4_dpal"/>
    <w:basedOn w:val="Nagwek2"/>
    <w:next w:val="Normalny"/>
    <w:link w:val="Nagwek3Znak"/>
    <w:autoRedefine/>
    <w:uiPriority w:val="9"/>
    <w:qFormat/>
    <w:rsid w:val="007A5D66"/>
    <w:pPr>
      <w:numPr>
        <w:ilvl w:val="2"/>
      </w:numPr>
      <w:ind w:left="851" w:hanging="851"/>
      <w:outlineLvl w:val="2"/>
    </w:pPr>
    <w:rPr>
      <w:sz w:val="24"/>
    </w:rPr>
  </w:style>
  <w:style w:type="paragraph" w:styleId="Nagwek4">
    <w:name w:val="heading 4"/>
    <w:basedOn w:val="Normalny"/>
    <w:next w:val="Normalny"/>
    <w:link w:val="Nagwek4Znak"/>
    <w:uiPriority w:val="9"/>
    <w:qFormat/>
    <w:rsid w:val="00D13EDA"/>
    <w:pPr>
      <w:keepNext/>
      <w:numPr>
        <w:ilvl w:val="3"/>
        <w:numId w:val="77"/>
      </w:numPr>
      <w:spacing w:before="240"/>
      <w:outlineLvl w:val="3"/>
    </w:pPr>
    <w:rPr>
      <w:b/>
      <w:bCs/>
      <w:color w:val="003399"/>
    </w:rPr>
  </w:style>
  <w:style w:type="paragraph" w:styleId="Nagwek5">
    <w:name w:val="heading 5"/>
    <w:basedOn w:val="Normalny"/>
    <w:next w:val="Normalny"/>
    <w:link w:val="Nagwek5Znak"/>
    <w:uiPriority w:val="99"/>
    <w:qFormat/>
    <w:rsid w:val="00AB48A7"/>
    <w:pPr>
      <w:keepNext/>
      <w:spacing w:before="240" w:after="40"/>
      <w:outlineLvl w:val="4"/>
    </w:pPr>
    <w:rPr>
      <w:b/>
    </w:rPr>
  </w:style>
  <w:style w:type="paragraph" w:styleId="Nagwek6">
    <w:name w:val="heading 6"/>
    <w:basedOn w:val="Normalny"/>
    <w:next w:val="Normalny"/>
    <w:link w:val="Nagwek6Znak"/>
    <w:uiPriority w:val="9"/>
    <w:unhideWhenUsed/>
    <w:qFormat/>
    <w:locked/>
    <w:rsid w:val="00B53F7C"/>
    <w:pPr>
      <w:keepNext/>
      <w:keepLines/>
      <w:spacing w:before="240"/>
      <w:outlineLvl w:val="5"/>
    </w:pPr>
    <w:rPr>
      <w:rFonts w:asciiTheme="minorHAnsi" w:eastAsiaTheme="majorEastAsia" w:hAnsiTheme="minorHAnsi" w:cstheme="minorHAnsi"/>
      <w:bCs/>
      <w:iCs/>
      <w:u w:val="single"/>
    </w:rPr>
  </w:style>
  <w:style w:type="paragraph" w:styleId="Nagwek7">
    <w:name w:val="heading 7"/>
    <w:basedOn w:val="Normalny"/>
    <w:next w:val="Normalny"/>
    <w:link w:val="Nagwek7Znak"/>
    <w:unhideWhenUsed/>
    <w:qFormat/>
    <w:locked/>
    <w:rsid w:val="0082042D"/>
    <w:pPr>
      <w:keepNext/>
      <w:keepLines/>
      <w:numPr>
        <w:ilvl w:val="6"/>
        <w:numId w:val="77"/>
      </w:numPr>
      <w:spacing w:before="40" w:after="0"/>
      <w:outlineLvl w:val="6"/>
    </w:pPr>
    <w:rPr>
      <w:rFonts w:asciiTheme="majorHAnsi" w:eastAsiaTheme="majorEastAsia" w:hAnsiTheme="majorHAnsi" w:cstheme="majorBidi"/>
      <w:i/>
      <w:iCs/>
      <w:color w:val="243F60" w:themeColor="accent1" w:themeShade="7F"/>
    </w:rPr>
  </w:style>
  <w:style w:type="paragraph" w:styleId="Nagwek8">
    <w:name w:val="heading 8"/>
    <w:basedOn w:val="Normalny"/>
    <w:next w:val="Normalny"/>
    <w:link w:val="Nagwek8Znak"/>
    <w:unhideWhenUsed/>
    <w:qFormat/>
    <w:locked/>
    <w:rsid w:val="0082042D"/>
    <w:pPr>
      <w:keepNext/>
      <w:keepLines/>
      <w:numPr>
        <w:ilvl w:val="7"/>
        <w:numId w:val="77"/>
      </w:numPr>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nhideWhenUsed/>
    <w:qFormat/>
    <w:locked/>
    <w:rsid w:val="0082042D"/>
    <w:pPr>
      <w:keepNext/>
      <w:keepLines/>
      <w:numPr>
        <w:ilvl w:val="8"/>
        <w:numId w:val="7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locked/>
    <w:rsid w:val="00BA6B41"/>
    <w:rPr>
      <w:b/>
      <w:color w:val="003399"/>
      <w:sz w:val="28"/>
      <w:szCs w:val="28"/>
      <w:lang w:eastAsia="en-US"/>
    </w:rPr>
  </w:style>
  <w:style w:type="character" w:customStyle="1" w:styleId="Nagwek2Znak">
    <w:name w:val="Nagłówek 2 Znak"/>
    <w:link w:val="Nagwek2"/>
    <w:uiPriority w:val="9"/>
    <w:locked/>
    <w:rsid w:val="008D2702"/>
    <w:rPr>
      <w:b/>
      <w:color w:val="003399"/>
      <w:sz w:val="28"/>
      <w:szCs w:val="28"/>
      <w:lang w:eastAsia="en-US"/>
    </w:rPr>
  </w:style>
  <w:style w:type="character" w:customStyle="1" w:styleId="Nagwek3Znak">
    <w:name w:val="Nagłówek 3 Znak"/>
    <w:aliases w:val="Nagłówek 4_dpal Znak"/>
    <w:link w:val="Nagwek3"/>
    <w:uiPriority w:val="9"/>
    <w:locked/>
    <w:rsid w:val="007A5D66"/>
    <w:rPr>
      <w:b/>
      <w:color w:val="003399"/>
      <w:sz w:val="24"/>
      <w:szCs w:val="28"/>
      <w:lang w:eastAsia="en-US"/>
    </w:rPr>
  </w:style>
  <w:style w:type="character" w:customStyle="1" w:styleId="Nagwek4Znak">
    <w:name w:val="Nagłówek 4 Znak"/>
    <w:link w:val="Nagwek4"/>
    <w:uiPriority w:val="9"/>
    <w:locked/>
    <w:rsid w:val="00D13EDA"/>
    <w:rPr>
      <w:b/>
      <w:bCs/>
      <w:color w:val="003399"/>
      <w:sz w:val="22"/>
      <w:szCs w:val="22"/>
      <w:lang w:eastAsia="en-US"/>
    </w:rPr>
  </w:style>
  <w:style w:type="character" w:customStyle="1" w:styleId="Nagwek5Znak">
    <w:name w:val="Nagłówek 5 Znak"/>
    <w:link w:val="Nagwek5"/>
    <w:uiPriority w:val="99"/>
    <w:locked/>
    <w:rsid w:val="00AB48A7"/>
    <w:rPr>
      <w:b/>
      <w:sz w:val="22"/>
      <w:szCs w:val="22"/>
      <w:lang w:eastAsia="en-US"/>
    </w:rPr>
  </w:style>
  <w:style w:type="paragraph" w:styleId="Akapitzlist">
    <w:name w:val="List Paragraph"/>
    <w:aliases w:val="WYPUNKTOWANIE Akapit z listą,List_Paragraph,Multilevel para_II,List Paragraph1,Akapit z listą BS,Bullet1,Bullets,List Paragraph 1,References,List Paragraph (numbered (a)),IBL List Paragraph,List Paragraph nowy,Numbered List Paragraph,L1"/>
    <w:basedOn w:val="Punkty"/>
    <w:link w:val="AkapitzlistZnak"/>
    <w:autoRedefine/>
    <w:uiPriority w:val="99"/>
    <w:qFormat/>
    <w:rsid w:val="00BA6B41"/>
    <w:pPr>
      <w:numPr>
        <w:numId w:val="145"/>
      </w:numPr>
      <w:suppressAutoHyphens w:val="0"/>
    </w:pPr>
  </w:style>
  <w:style w:type="character" w:customStyle="1" w:styleId="AkapitzlistZnak">
    <w:name w:val="Akapit z listą Znak"/>
    <w:aliases w:val="WYPUNKTOWANIE Akapit z listą Znak,List_Paragraph Znak,Multilevel para_II Znak,List Paragraph1 Znak,Akapit z listą BS Znak,Bullet1 Znak,Bullets Znak,List Paragraph 1 Znak,References Znak,List Paragraph (numbered (a)) Znak,L1 Znak"/>
    <w:link w:val="Akapitzlist"/>
    <w:uiPriority w:val="99"/>
    <w:qFormat/>
    <w:locked/>
    <w:rsid w:val="00BA6B41"/>
    <w:rPr>
      <w:sz w:val="22"/>
      <w:szCs w:val="22"/>
      <w:lang w:eastAsia="en-US"/>
    </w:rPr>
  </w:style>
  <w:style w:type="paragraph" w:styleId="Nagwekspisutreci">
    <w:name w:val="TOC Heading"/>
    <w:basedOn w:val="Nagwek1"/>
    <w:next w:val="Normalny"/>
    <w:uiPriority w:val="99"/>
    <w:rsid w:val="00A46C03"/>
    <w:pPr>
      <w:keepLines/>
      <w:spacing w:after="0" w:line="259" w:lineRule="auto"/>
      <w:ind w:left="0" w:firstLine="0"/>
      <w:outlineLvl w:val="9"/>
    </w:pPr>
    <w:rPr>
      <w:rFonts w:eastAsia="Times New Roman" w:cs="Calibri"/>
      <w:b w:val="0"/>
      <w:color w:val="2F5496"/>
      <w:lang w:eastAsia="pl-PL"/>
    </w:rPr>
  </w:style>
  <w:style w:type="paragraph" w:styleId="Spistreci1">
    <w:name w:val="toc 1"/>
    <w:basedOn w:val="Normalny"/>
    <w:next w:val="Normalny"/>
    <w:autoRedefine/>
    <w:uiPriority w:val="39"/>
    <w:rsid w:val="00BE0C18"/>
    <w:pPr>
      <w:tabs>
        <w:tab w:val="left" w:pos="567"/>
        <w:tab w:val="right" w:leader="dot" w:pos="9062"/>
      </w:tabs>
      <w:ind w:left="567" w:hanging="567"/>
    </w:pPr>
    <w:rPr>
      <w:b/>
      <w:smallCaps/>
      <w:noProof/>
      <w:sz w:val="18"/>
      <w:szCs w:val="20"/>
    </w:rPr>
  </w:style>
  <w:style w:type="paragraph" w:styleId="Spistreci2">
    <w:name w:val="toc 2"/>
    <w:basedOn w:val="Normalny"/>
    <w:next w:val="Normalny"/>
    <w:autoRedefine/>
    <w:uiPriority w:val="39"/>
    <w:rsid w:val="00BE0C18"/>
    <w:pPr>
      <w:tabs>
        <w:tab w:val="left" w:pos="851"/>
        <w:tab w:val="right" w:leader="dot" w:pos="9062"/>
      </w:tabs>
      <w:ind w:left="851" w:hanging="567"/>
    </w:pPr>
    <w:rPr>
      <w:noProof/>
      <w:sz w:val="18"/>
      <w:szCs w:val="20"/>
    </w:rPr>
  </w:style>
  <w:style w:type="paragraph" w:styleId="Spistreci3">
    <w:name w:val="toc 3"/>
    <w:basedOn w:val="Normalny"/>
    <w:next w:val="Normalny"/>
    <w:autoRedefine/>
    <w:uiPriority w:val="39"/>
    <w:rsid w:val="00150A08"/>
    <w:pPr>
      <w:tabs>
        <w:tab w:val="left" w:pos="1276"/>
        <w:tab w:val="right" w:leader="dot" w:pos="9062"/>
      </w:tabs>
      <w:ind w:left="1276" w:hanging="709"/>
      <w:contextualSpacing/>
    </w:pPr>
    <w:rPr>
      <w:i/>
      <w:noProof/>
      <w:sz w:val="18"/>
      <w:szCs w:val="20"/>
    </w:rPr>
  </w:style>
  <w:style w:type="character" w:styleId="Hipercze">
    <w:name w:val="Hyperlink"/>
    <w:uiPriority w:val="99"/>
    <w:rsid w:val="007E433F"/>
    <w:rPr>
      <w:rFonts w:cs="Times New Roman"/>
      <w:color w:val="0563C1"/>
      <w:u w:val="single"/>
    </w:rPr>
  </w:style>
  <w:style w:type="paragraph" w:styleId="Nagwek">
    <w:name w:val="header"/>
    <w:basedOn w:val="Normalny"/>
    <w:link w:val="NagwekZnak"/>
    <w:uiPriority w:val="99"/>
    <w:rsid w:val="0065243A"/>
    <w:pPr>
      <w:tabs>
        <w:tab w:val="center" w:pos="4536"/>
        <w:tab w:val="right" w:pos="9072"/>
      </w:tabs>
      <w:jc w:val="center"/>
    </w:pPr>
    <w:rPr>
      <w:i/>
      <w:iCs/>
      <w:sz w:val="16"/>
      <w:szCs w:val="16"/>
    </w:rPr>
  </w:style>
  <w:style w:type="character" w:customStyle="1" w:styleId="NagwekZnak">
    <w:name w:val="Nagłówek Znak"/>
    <w:link w:val="Nagwek"/>
    <w:uiPriority w:val="99"/>
    <w:locked/>
    <w:rsid w:val="0065243A"/>
    <w:rPr>
      <w:i/>
      <w:iCs/>
      <w:sz w:val="16"/>
      <w:szCs w:val="16"/>
      <w:lang w:eastAsia="en-US"/>
    </w:rPr>
  </w:style>
  <w:style w:type="paragraph" w:styleId="Listapunktowana">
    <w:name w:val="List Bullet"/>
    <w:basedOn w:val="Normalny"/>
    <w:uiPriority w:val="99"/>
    <w:rsid w:val="00E75EDE"/>
    <w:pPr>
      <w:numPr>
        <w:numId w:val="1"/>
      </w:numPr>
      <w:contextualSpacing/>
    </w:pPr>
  </w:style>
  <w:style w:type="paragraph" w:customStyle="1" w:styleId="Punktowanie">
    <w:name w:val="Punktowanie"/>
    <w:basedOn w:val="Akapitzlist"/>
    <w:link w:val="PunktowanieZnak"/>
    <w:uiPriority w:val="99"/>
    <w:rsid w:val="00F64DB0"/>
    <w:pPr>
      <w:ind w:left="0"/>
    </w:pPr>
  </w:style>
  <w:style w:type="character" w:customStyle="1" w:styleId="PunktowanieZnak">
    <w:name w:val="Punktowanie Znak"/>
    <w:link w:val="Punktowanie"/>
    <w:uiPriority w:val="99"/>
    <w:locked/>
    <w:rsid w:val="00F64DB0"/>
    <w:rPr>
      <w:sz w:val="22"/>
      <w:szCs w:val="22"/>
      <w:lang w:eastAsia="en-US"/>
    </w:rPr>
  </w:style>
  <w:style w:type="table" w:styleId="Tabela-Siatka">
    <w:name w:val="Table Grid"/>
    <w:aliases w:val="IIaPGW"/>
    <w:basedOn w:val="Standardowy"/>
    <w:uiPriority w:val="39"/>
    <w:rsid w:val="00440F4C"/>
    <w:pPr>
      <w:spacing w:before="40" w:after="40"/>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vAlign w:val="center"/>
    </w:tcPr>
    <w:tblStylePr w:type="firstRow">
      <w:pPr>
        <w:wordWrap/>
        <w:spacing w:beforeLines="0" w:before="40" w:beforeAutospacing="0" w:afterLines="0" w:after="40" w:afterAutospacing="0" w:line="240" w:lineRule="auto"/>
      </w:pPr>
      <w:rPr>
        <w:rFonts w:asciiTheme="minorHAnsi" w:hAnsiTheme="minorHAnsi"/>
        <w:b/>
        <w:sz w:val="20"/>
      </w:rPr>
      <w:tblPr/>
      <w:trPr>
        <w:tblHeader/>
      </w:trPr>
      <w:tcPr>
        <w:shd w:val="clear" w:color="auto" w:fill="BFBFBF" w:themeFill="background1" w:themeFillShade="BF"/>
      </w:tcPr>
    </w:tblStylePr>
  </w:style>
  <w:style w:type="paragraph" w:styleId="Legenda">
    <w:name w:val="caption"/>
    <w:aliases w:val="Tabela/Rysunek,TABELA,Legend,rysunek,Podpis nad obiektem,Legenda Znak Znak Znak,Legenda Znak Znak,Legenda Znak Znak Znak Znak,Legenda Znak Znak Znak Znak Znak Znak,Legenda Znak Znak Znak Znak Znak Znak Znak"/>
    <w:basedOn w:val="Normalny"/>
    <w:next w:val="Normalny"/>
    <w:link w:val="LegendaZnak"/>
    <w:autoRedefine/>
    <w:uiPriority w:val="35"/>
    <w:rsid w:val="009E76BF"/>
    <w:pPr>
      <w:keepNext/>
      <w:spacing w:before="40" w:after="0"/>
      <w:ind w:left="1276" w:hanging="1276"/>
      <w:jc w:val="left"/>
    </w:pPr>
    <w:rPr>
      <w:b/>
      <w:iCs/>
      <w:sz w:val="20"/>
      <w:szCs w:val="18"/>
    </w:rPr>
  </w:style>
  <w:style w:type="character" w:customStyle="1" w:styleId="LegendaZnak">
    <w:name w:val="Legenda Znak"/>
    <w:aliases w:val="Tabela/Rysunek Znak,TABELA Znak,Legend Znak,rysunek Znak,Podpis nad obiektem Znak,Legenda Znak Znak Znak Znak1,Legenda Znak Znak Znak1,Legenda Znak Znak Znak Znak Znak,Legenda Znak Znak Znak Znak Znak Znak Znak1"/>
    <w:link w:val="Legenda"/>
    <w:uiPriority w:val="35"/>
    <w:locked/>
    <w:rsid w:val="00867E43"/>
    <w:rPr>
      <w:b/>
      <w:iCs/>
      <w:szCs w:val="18"/>
      <w:lang w:eastAsia="en-US"/>
    </w:rPr>
  </w:style>
  <w:style w:type="paragraph" w:styleId="Tekstprzypisudolnego">
    <w:name w:val="footnote text"/>
    <w:aliases w:val="Podrozdział"/>
    <w:basedOn w:val="Normalny"/>
    <w:link w:val="TekstprzypisudolnegoZnak"/>
    <w:rsid w:val="00A377DE"/>
    <w:rPr>
      <w:sz w:val="20"/>
      <w:szCs w:val="20"/>
    </w:rPr>
  </w:style>
  <w:style w:type="character" w:customStyle="1" w:styleId="TekstprzypisudolnegoZnak">
    <w:name w:val="Tekst przypisu dolnego Znak"/>
    <w:aliases w:val="Podrozdział Znak"/>
    <w:link w:val="Tekstprzypisudolnego"/>
    <w:uiPriority w:val="99"/>
    <w:locked/>
    <w:rsid w:val="00A377DE"/>
    <w:rPr>
      <w:lang w:eastAsia="en-US"/>
    </w:rPr>
  </w:style>
  <w:style w:type="character" w:styleId="Odwoanieprzypisudolnego">
    <w:name w:val="footnote reference"/>
    <w:aliases w:val="Odwołanie przypisu,EN Footnote Reference,Times 10 Point,Exposant 3 Point,Footnote symbol,Footnote reference number,note TESI,stylish,Footnote Reference Number"/>
    <w:rsid w:val="00A377DE"/>
    <w:rPr>
      <w:rFonts w:cs="Times New Roman"/>
      <w:vertAlign w:val="superscript"/>
    </w:rPr>
  </w:style>
  <w:style w:type="paragraph" w:customStyle="1" w:styleId="Przypisdolny">
    <w:name w:val="Przypis dolny"/>
    <w:basedOn w:val="Tekstprzypisudolnego"/>
    <w:link w:val="PrzypisdolnyZnak"/>
    <w:uiPriority w:val="99"/>
    <w:rsid w:val="00A377DE"/>
    <w:rPr>
      <w:sz w:val="18"/>
    </w:rPr>
  </w:style>
  <w:style w:type="character" w:customStyle="1" w:styleId="PrzypisdolnyZnak">
    <w:name w:val="Przypis dolny Znak"/>
    <w:link w:val="Przypisdolny"/>
    <w:uiPriority w:val="99"/>
    <w:locked/>
    <w:rsid w:val="00A377DE"/>
    <w:rPr>
      <w:sz w:val="18"/>
      <w:lang w:eastAsia="en-US"/>
    </w:rPr>
  </w:style>
  <w:style w:type="paragraph" w:customStyle="1" w:styleId="Teksttabelilewy">
    <w:name w:val="Tekst tabeli lewy"/>
    <w:basedOn w:val="Normalny"/>
    <w:link w:val="TeksttabelilewyZnak"/>
    <w:uiPriority w:val="99"/>
    <w:rsid w:val="006575EB"/>
    <w:pPr>
      <w:spacing w:before="40" w:after="40"/>
      <w:jc w:val="left"/>
    </w:pPr>
    <w:rPr>
      <w:sz w:val="20"/>
    </w:rPr>
  </w:style>
  <w:style w:type="paragraph" w:customStyle="1" w:styleId="Teksttabeliprawy">
    <w:name w:val="Tekst tabeli prawy"/>
    <w:basedOn w:val="Teksttabelilewy"/>
    <w:link w:val="TeksttabeliprawyZnak"/>
    <w:autoRedefine/>
    <w:uiPriority w:val="99"/>
    <w:qFormat/>
    <w:rsid w:val="00F11AFD"/>
    <w:pPr>
      <w:keepNext/>
      <w:jc w:val="center"/>
    </w:pPr>
    <w:rPr>
      <w:bCs/>
      <w:lang w:eastAsia="pl-PL"/>
    </w:rPr>
  </w:style>
  <w:style w:type="paragraph" w:customStyle="1" w:styleId="Teksttabelisrodek">
    <w:name w:val="Tekst tabeli srodek"/>
    <w:basedOn w:val="Teksttabeliprawy"/>
    <w:uiPriority w:val="99"/>
    <w:rsid w:val="00E67CDD"/>
    <w:pPr>
      <w:keepNext w:val="0"/>
    </w:pPr>
  </w:style>
  <w:style w:type="paragraph" w:customStyle="1" w:styleId="Teksttabelinaglowek">
    <w:name w:val="Tekst tabeli naglowek"/>
    <w:basedOn w:val="Normalny"/>
    <w:rsid w:val="00CE7CBA"/>
    <w:pPr>
      <w:spacing w:before="40" w:after="40"/>
      <w:jc w:val="center"/>
    </w:pPr>
    <w:rPr>
      <w:rFonts w:asciiTheme="minorHAnsi" w:hAnsiTheme="minorHAnsi"/>
      <w:b/>
      <w:sz w:val="20"/>
      <w:lang w:eastAsia="pl-PL"/>
    </w:rPr>
  </w:style>
  <w:style w:type="paragraph" w:styleId="Listapunktowana2">
    <w:name w:val="List Bullet 2"/>
    <w:basedOn w:val="Normalny"/>
    <w:uiPriority w:val="99"/>
    <w:rsid w:val="00B04FB1"/>
    <w:pPr>
      <w:tabs>
        <w:tab w:val="left" w:pos="567"/>
      </w:tabs>
      <w:ind w:left="567" w:hanging="284"/>
      <w:contextualSpacing/>
    </w:pPr>
  </w:style>
  <w:style w:type="paragraph" w:styleId="Listapunktowana3">
    <w:name w:val="List Bullet 3"/>
    <w:basedOn w:val="Normalny"/>
    <w:uiPriority w:val="99"/>
    <w:rsid w:val="00FD5A75"/>
    <w:pPr>
      <w:tabs>
        <w:tab w:val="left" w:pos="851"/>
      </w:tabs>
      <w:ind w:left="851" w:hanging="284"/>
      <w:contextualSpacing/>
    </w:pPr>
    <w:rPr>
      <w:szCs w:val="18"/>
    </w:rPr>
  </w:style>
  <w:style w:type="paragraph" w:styleId="Tekstkomentarza">
    <w:name w:val="annotation text"/>
    <w:basedOn w:val="Normalny"/>
    <w:link w:val="TekstkomentarzaZnak"/>
    <w:rsid w:val="00875CAA"/>
    <w:pPr>
      <w:spacing w:before="0" w:after="160"/>
      <w:jc w:val="left"/>
    </w:pPr>
    <w:rPr>
      <w:sz w:val="20"/>
      <w:szCs w:val="20"/>
    </w:rPr>
  </w:style>
  <w:style w:type="character" w:customStyle="1" w:styleId="TekstkomentarzaZnak">
    <w:name w:val="Tekst komentarza Znak"/>
    <w:link w:val="Tekstkomentarza"/>
    <w:locked/>
    <w:rsid w:val="00FA6971"/>
    <w:rPr>
      <w:lang w:eastAsia="en-US"/>
    </w:rPr>
  </w:style>
  <w:style w:type="paragraph" w:styleId="Tematkomentarza">
    <w:name w:val="annotation subject"/>
    <w:basedOn w:val="Tekstkomentarza"/>
    <w:next w:val="Tekstkomentarza"/>
    <w:link w:val="TematkomentarzaZnak"/>
    <w:uiPriority w:val="99"/>
    <w:rsid w:val="00363D79"/>
    <w:pPr>
      <w:spacing w:before="120" w:after="120"/>
      <w:jc w:val="both"/>
    </w:pPr>
    <w:rPr>
      <w:b/>
      <w:bCs/>
    </w:rPr>
  </w:style>
  <w:style w:type="character" w:customStyle="1" w:styleId="TematkomentarzaZnak">
    <w:name w:val="Temat komentarza Znak"/>
    <w:link w:val="Tematkomentarza"/>
    <w:uiPriority w:val="99"/>
    <w:locked/>
    <w:rsid w:val="00363D79"/>
    <w:rPr>
      <w:b/>
      <w:bCs/>
      <w:lang w:eastAsia="en-US"/>
    </w:rPr>
  </w:style>
  <w:style w:type="paragraph" w:styleId="Stopka">
    <w:name w:val="footer"/>
    <w:aliases w:val="stand"/>
    <w:basedOn w:val="Normalny"/>
    <w:link w:val="StopkaZnak"/>
    <w:uiPriority w:val="99"/>
    <w:rsid w:val="00E35770"/>
    <w:pPr>
      <w:pBdr>
        <w:top w:val="single" w:sz="4" w:space="1" w:color="auto"/>
      </w:pBdr>
      <w:tabs>
        <w:tab w:val="center" w:pos="4536"/>
        <w:tab w:val="right" w:pos="9072"/>
      </w:tabs>
      <w:jc w:val="center"/>
    </w:pPr>
    <w:rPr>
      <w:sz w:val="18"/>
      <w:szCs w:val="18"/>
    </w:rPr>
  </w:style>
  <w:style w:type="character" w:customStyle="1" w:styleId="StopkaZnak">
    <w:name w:val="Stopka Znak"/>
    <w:aliases w:val="stand Znak"/>
    <w:link w:val="Stopka"/>
    <w:uiPriority w:val="99"/>
    <w:locked/>
    <w:rsid w:val="00E35770"/>
    <w:rPr>
      <w:sz w:val="18"/>
      <w:lang w:eastAsia="en-US"/>
    </w:rPr>
  </w:style>
  <w:style w:type="paragraph" w:customStyle="1" w:styleId="Nagwekstrony">
    <w:name w:val="Nagłówek strony"/>
    <w:basedOn w:val="Tytu"/>
    <w:uiPriority w:val="99"/>
    <w:rsid w:val="002A6D85"/>
    <w:pPr>
      <w:pBdr>
        <w:bottom w:val="single" w:sz="4" w:space="1" w:color="003399"/>
      </w:pBdr>
      <w:spacing w:before="0" w:after="0"/>
    </w:pPr>
    <w:rPr>
      <w:b w:val="0"/>
      <w:bCs/>
      <w:spacing w:val="-10"/>
      <w:sz w:val="14"/>
      <w:szCs w:val="14"/>
    </w:rPr>
  </w:style>
  <w:style w:type="paragraph" w:styleId="Tytu">
    <w:name w:val="Title"/>
    <w:aliases w:val="Tytuł szcw"/>
    <w:basedOn w:val="Normalny"/>
    <w:next w:val="Normalny"/>
    <w:link w:val="TytuZnak"/>
    <w:uiPriority w:val="99"/>
    <w:rsid w:val="00217D72"/>
    <w:pPr>
      <w:keepNext/>
      <w:spacing w:before="240"/>
      <w:jc w:val="left"/>
    </w:pPr>
    <w:rPr>
      <w:b/>
      <w:color w:val="003399"/>
      <w:sz w:val="28"/>
      <w:szCs w:val="28"/>
    </w:rPr>
  </w:style>
  <w:style w:type="character" w:customStyle="1" w:styleId="TytuZnak">
    <w:name w:val="Tytuł Znak"/>
    <w:aliases w:val="Tytuł szcw Znak"/>
    <w:link w:val="Tytu"/>
    <w:uiPriority w:val="99"/>
    <w:locked/>
    <w:rsid w:val="006B2425"/>
    <w:rPr>
      <w:b/>
      <w:color w:val="003399"/>
      <w:sz w:val="28"/>
      <w:szCs w:val="28"/>
      <w:lang w:eastAsia="en-US"/>
    </w:rPr>
  </w:style>
  <w:style w:type="paragraph" w:styleId="Spisilustracji">
    <w:name w:val="table of figures"/>
    <w:basedOn w:val="Normalny"/>
    <w:next w:val="Normalny"/>
    <w:uiPriority w:val="99"/>
    <w:rsid w:val="00C2259B"/>
    <w:pPr>
      <w:tabs>
        <w:tab w:val="left" w:pos="1134"/>
        <w:tab w:val="right" w:leader="dot" w:pos="9072"/>
      </w:tabs>
      <w:spacing w:before="40" w:after="40"/>
      <w:ind w:left="1134" w:hanging="1134"/>
    </w:pPr>
    <w:rPr>
      <w:noProof/>
      <w:sz w:val="18"/>
    </w:rPr>
  </w:style>
  <w:style w:type="character" w:styleId="Tytuksiki">
    <w:name w:val="Book Title"/>
    <w:uiPriority w:val="99"/>
    <w:rsid w:val="00DF7789"/>
    <w:rPr>
      <w:b/>
      <w:color w:val="2F5496"/>
      <w:sz w:val="28"/>
    </w:rPr>
  </w:style>
  <w:style w:type="character" w:styleId="Odwoaniedokomentarza">
    <w:name w:val="annotation reference"/>
    <w:rsid w:val="00FA6971"/>
    <w:rPr>
      <w:rFonts w:cs="Times New Roman"/>
      <w:sz w:val="16"/>
    </w:rPr>
  </w:style>
  <w:style w:type="paragraph" w:styleId="Tekstdymka">
    <w:name w:val="Balloon Text"/>
    <w:basedOn w:val="Normalny"/>
    <w:link w:val="TekstdymkaZnak"/>
    <w:uiPriority w:val="99"/>
    <w:rsid w:val="00FA6971"/>
    <w:pPr>
      <w:spacing w:before="0" w:after="0"/>
    </w:pPr>
    <w:rPr>
      <w:rFonts w:ascii="Segoe UI" w:hAnsi="Segoe UI"/>
      <w:sz w:val="18"/>
      <w:szCs w:val="18"/>
    </w:rPr>
  </w:style>
  <w:style w:type="character" w:customStyle="1" w:styleId="TekstdymkaZnak">
    <w:name w:val="Tekst dymka Znak"/>
    <w:link w:val="Tekstdymka"/>
    <w:uiPriority w:val="99"/>
    <w:locked/>
    <w:rsid w:val="00FA6971"/>
    <w:rPr>
      <w:rFonts w:ascii="Segoe UI" w:hAnsi="Segoe UI"/>
      <w:sz w:val="18"/>
      <w:lang w:eastAsia="en-US"/>
    </w:rPr>
  </w:style>
  <w:style w:type="paragraph" w:styleId="Tekstpodstawowy">
    <w:name w:val="Body Text"/>
    <w:basedOn w:val="Normalny"/>
    <w:link w:val="TekstpodstawowyZnak"/>
    <w:uiPriority w:val="99"/>
    <w:rsid w:val="00B41CD9"/>
    <w:pPr>
      <w:spacing w:before="0" w:after="0" w:line="276" w:lineRule="auto"/>
    </w:pPr>
  </w:style>
  <w:style w:type="character" w:customStyle="1" w:styleId="TekstpodstawowyZnak">
    <w:name w:val="Tekst podstawowy Znak"/>
    <w:link w:val="Tekstpodstawowy"/>
    <w:uiPriority w:val="99"/>
    <w:locked/>
    <w:rsid w:val="00B41CD9"/>
    <w:rPr>
      <w:sz w:val="22"/>
      <w:lang w:eastAsia="en-US"/>
    </w:rPr>
  </w:style>
  <w:style w:type="paragraph" w:customStyle="1" w:styleId="punktory">
    <w:name w:val="punktory"/>
    <w:basedOn w:val="Tekstpodstawowy"/>
    <w:link w:val="punktoryZnak"/>
    <w:uiPriority w:val="99"/>
    <w:rsid w:val="00B41CD9"/>
    <w:pPr>
      <w:numPr>
        <w:numId w:val="3"/>
      </w:numPr>
      <w:tabs>
        <w:tab w:val="left" w:pos="567"/>
      </w:tabs>
      <w:contextualSpacing/>
    </w:pPr>
  </w:style>
  <w:style w:type="character" w:customStyle="1" w:styleId="punktoryZnak">
    <w:name w:val="punktory Znak"/>
    <w:link w:val="punktory"/>
    <w:uiPriority w:val="99"/>
    <w:locked/>
    <w:rsid w:val="00B41CD9"/>
    <w:rPr>
      <w:sz w:val="22"/>
      <w:szCs w:val="22"/>
      <w:lang w:eastAsia="en-US"/>
    </w:rPr>
  </w:style>
  <w:style w:type="paragraph" w:customStyle="1" w:styleId="OZNRODZAKTUtznustawalubrozporzdzenieiorganwydajcy">
    <w:name w:val="OZN_RODZ_AKTU – tzn. ustawa lub rozporządzenie i organ wydający"/>
    <w:next w:val="Normalny"/>
    <w:uiPriority w:val="99"/>
    <w:rsid w:val="00D23261"/>
    <w:pPr>
      <w:keepNext/>
      <w:suppressAutoHyphens/>
      <w:spacing w:after="120" w:line="360" w:lineRule="auto"/>
      <w:jc w:val="center"/>
    </w:pPr>
    <w:rPr>
      <w:rFonts w:ascii="Times" w:eastAsia="Times New Roman" w:hAnsi="Times"/>
      <w:b/>
      <w:bCs/>
      <w:caps/>
      <w:spacing w:val="54"/>
      <w:kern w:val="24"/>
      <w:sz w:val="24"/>
      <w:szCs w:val="24"/>
    </w:rPr>
  </w:style>
  <w:style w:type="paragraph" w:customStyle="1" w:styleId="paragraphscxw238505274bcx2">
    <w:name w:val="paragraph scxw238505274 bcx2"/>
    <w:basedOn w:val="Normalny"/>
    <w:uiPriority w:val="99"/>
    <w:rsid w:val="004D05AF"/>
    <w:pPr>
      <w:spacing w:before="100" w:beforeAutospacing="1" w:after="100" w:afterAutospacing="1"/>
      <w:jc w:val="left"/>
    </w:pPr>
    <w:rPr>
      <w:rFonts w:ascii="Times New Roman" w:eastAsia="Times New Roman" w:hAnsi="Times New Roman"/>
      <w:sz w:val="24"/>
      <w:szCs w:val="24"/>
      <w:lang w:eastAsia="pl-PL"/>
    </w:rPr>
  </w:style>
  <w:style w:type="paragraph" w:styleId="Listanumerowana2">
    <w:name w:val="List Number 2"/>
    <w:basedOn w:val="Normalny"/>
    <w:uiPriority w:val="99"/>
    <w:rsid w:val="00C04A6F"/>
    <w:pPr>
      <w:numPr>
        <w:numId w:val="2"/>
      </w:numPr>
      <w:contextualSpacing/>
    </w:pPr>
  </w:style>
  <w:style w:type="paragraph" w:styleId="Listanumerowana">
    <w:name w:val="List Number"/>
    <w:basedOn w:val="Normalny"/>
    <w:uiPriority w:val="99"/>
    <w:rsid w:val="0077315B"/>
    <w:pPr>
      <w:numPr>
        <w:numId w:val="5"/>
      </w:numPr>
      <w:contextualSpacing/>
    </w:pPr>
    <w:rPr>
      <w:b/>
    </w:rPr>
  </w:style>
  <w:style w:type="character" w:customStyle="1" w:styleId="spellingerrorscxw238505274bcx2">
    <w:name w:val="spellingerror scxw238505274 bcx2"/>
    <w:uiPriority w:val="99"/>
    <w:rsid w:val="004D05AF"/>
    <w:rPr>
      <w:rFonts w:cs="Times New Roman"/>
    </w:rPr>
  </w:style>
  <w:style w:type="paragraph" w:customStyle="1" w:styleId="Bullet1">
    <w:name w:val="~Bullet1"/>
    <w:basedOn w:val="Tekstpodstawowy"/>
    <w:uiPriority w:val="99"/>
    <w:rsid w:val="004D05AF"/>
    <w:pPr>
      <w:numPr>
        <w:numId w:val="4"/>
      </w:numPr>
      <w:tabs>
        <w:tab w:val="left" w:pos="284"/>
      </w:tabs>
    </w:pPr>
    <w:rPr>
      <w:rFonts w:eastAsia="Times New Roman"/>
    </w:rPr>
  </w:style>
  <w:style w:type="character" w:customStyle="1" w:styleId="eop">
    <w:name w:val="eop"/>
    <w:rsid w:val="004D05AF"/>
  </w:style>
  <w:style w:type="character" w:customStyle="1" w:styleId="spellingerror">
    <w:name w:val="spellingerror"/>
    <w:uiPriority w:val="99"/>
    <w:rsid w:val="004D05AF"/>
  </w:style>
  <w:style w:type="character" w:styleId="Pogrubienie">
    <w:name w:val="Strong"/>
    <w:uiPriority w:val="99"/>
    <w:rsid w:val="00FD7F19"/>
    <w:rPr>
      <w:rFonts w:asciiTheme="minorHAnsi" w:hAnsiTheme="minorHAnsi"/>
      <w:b/>
    </w:rPr>
  </w:style>
  <w:style w:type="paragraph" w:styleId="Tekstprzypisukocowego">
    <w:name w:val="endnote text"/>
    <w:basedOn w:val="Normalny"/>
    <w:link w:val="TekstprzypisukocowegoZnak"/>
    <w:uiPriority w:val="99"/>
    <w:rsid w:val="00914B3D"/>
    <w:rPr>
      <w:sz w:val="20"/>
      <w:szCs w:val="20"/>
    </w:rPr>
  </w:style>
  <w:style w:type="character" w:customStyle="1" w:styleId="TekstprzypisukocowegoZnak">
    <w:name w:val="Tekst przypisu końcowego Znak"/>
    <w:link w:val="Tekstprzypisukocowego"/>
    <w:uiPriority w:val="99"/>
    <w:locked/>
    <w:rsid w:val="00914B3D"/>
    <w:rPr>
      <w:lang w:eastAsia="en-US"/>
    </w:rPr>
  </w:style>
  <w:style w:type="character" w:styleId="Odwoanieprzypisukocowego">
    <w:name w:val="endnote reference"/>
    <w:uiPriority w:val="99"/>
    <w:rsid w:val="00914B3D"/>
    <w:rPr>
      <w:rFonts w:cs="Times New Roman"/>
      <w:vertAlign w:val="superscript"/>
    </w:rPr>
  </w:style>
  <w:style w:type="paragraph" w:styleId="Poprawka">
    <w:name w:val="Revision"/>
    <w:hidden/>
    <w:uiPriority w:val="99"/>
    <w:semiHidden/>
    <w:rsid w:val="00082CC0"/>
    <w:rPr>
      <w:sz w:val="22"/>
      <w:szCs w:val="22"/>
      <w:lang w:eastAsia="en-US"/>
    </w:rPr>
  </w:style>
  <w:style w:type="character" w:customStyle="1" w:styleId="Nierozpoznanawzmianka1">
    <w:name w:val="Nierozpoznana wzmianka1"/>
    <w:uiPriority w:val="99"/>
    <w:rsid w:val="00960E1A"/>
    <w:rPr>
      <w:rFonts w:cs="Times New Roman"/>
      <w:color w:val="605E5C"/>
      <w:shd w:val="clear" w:color="auto" w:fill="E1DFDD"/>
    </w:rPr>
  </w:style>
  <w:style w:type="character" w:customStyle="1" w:styleId="Wzmianka1">
    <w:name w:val="Wzmianka1"/>
    <w:uiPriority w:val="99"/>
    <w:rsid w:val="00960E1A"/>
    <w:rPr>
      <w:rFonts w:cs="Times New Roman"/>
      <w:color w:val="2B579A"/>
      <w:shd w:val="clear" w:color="auto" w:fill="E1DFDD"/>
    </w:rPr>
  </w:style>
  <w:style w:type="paragraph" w:customStyle="1" w:styleId="paragraph">
    <w:name w:val="paragraph"/>
    <w:basedOn w:val="Normalny"/>
    <w:rsid w:val="00AC2A26"/>
    <w:pPr>
      <w:spacing w:before="100" w:beforeAutospacing="1" w:after="100" w:afterAutospacing="1"/>
      <w:jc w:val="left"/>
    </w:pPr>
    <w:rPr>
      <w:rFonts w:ascii="Times New Roman" w:eastAsia="Times New Roman" w:hAnsi="Times New Roman"/>
      <w:sz w:val="24"/>
      <w:szCs w:val="24"/>
      <w:lang w:eastAsia="pl-PL"/>
    </w:rPr>
  </w:style>
  <w:style w:type="character" w:customStyle="1" w:styleId="Nagwek6Znak">
    <w:name w:val="Nagłówek 6 Znak"/>
    <w:basedOn w:val="Domylnaczcionkaakapitu"/>
    <w:link w:val="Nagwek6"/>
    <w:rsid w:val="005B1E05"/>
    <w:rPr>
      <w:rFonts w:asciiTheme="minorHAnsi" w:eastAsiaTheme="majorEastAsia" w:hAnsiTheme="minorHAnsi" w:cstheme="minorHAnsi"/>
      <w:bCs/>
      <w:iCs/>
      <w:sz w:val="22"/>
      <w:szCs w:val="22"/>
      <w:u w:val="single"/>
      <w:lang w:eastAsia="en-US"/>
    </w:rPr>
  </w:style>
  <w:style w:type="character" w:customStyle="1" w:styleId="Nagwek7Znak">
    <w:name w:val="Nagłówek 7 Znak"/>
    <w:basedOn w:val="Domylnaczcionkaakapitu"/>
    <w:link w:val="Nagwek7"/>
    <w:rsid w:val="0082042D"/>
    <w:rPr>
      <w:rFonts w:asciiTheme="majorHAnsi" w:eastAsiaTheme="majorEastAsia" w:hAnsiTheme="majorHAnsi" w:cstheme="majorBidi"/>
      <w:i/>
      <w:iCs/>
      <w:color w:val="243F60" w:themeColor="accent1" w:themeShade="7F"/>
      <w:sz w:val="22"/>
      <w:szCs w:val="22"/>
      <w:lang w:eastAsia="en-US"/>
    </w:rPr>
  </w:style>
  <w:style w:type="character" w:customStyle="1" w:styleId="Nagwek8Znak">
    <w:name w:val="Nagłówek 8 Znak"/>
    <w:basedOn w:val="Domylnaczcionkaakapitu"/>
    <w:link w:val="Nagwek8"/>
    <w:rsid w:val="0082042D"/>
    <w:rPr>
      <w:rFonts w:asciiTheme="majorHAnsi" w:eastAsiaTheme="majorEastAsia" w:hAnsiTheme="majorHAnsi" w:cstheme="majorBidi"/>
      <w:color w:val="272727" w:themeColor="text1" w:themeTint="D8"/>
      <w:sz w:val="21"/>
      <w:szCs w:val="21"/>
      <w:lang w:eastAsia="en-US"/>
    </w:rPr>
  </w:style>
  <w:style w:type="character" w:customStyle="1" w:styleId="Nagwek9Znak">
    <w:name w:val="Nagłówek 9 Znak"/>
    <w:basedOn w:val="Domylnaczcionkaakapitu"/>
    <w:link w:val="Nagwek9"/>
    <w:rsid w:val="0082042D"/>
    <w:rPr>
      <w:rFonts w:asciiTheme="majorHAnsi" w:eastAsiaTheme="majorEastAsia" w:hAnsiTheme="majorHAnsi" w:cstheme="majorBidi"/>
      <w:i/>
      <w:iCs/>
      <w:color w:val="272727" w:themeColor="text1" w:themeTint="D8"/>
      <w:sz w:val="21"/>
      <w:szCs w:val="21"/>
      <w:lang w:eastAsia="en-US"/>
    </w:rPr>
  </w:style>
  <w:style w:type="paragraph" w:customStyle="1" w:styleId="Tytuzaacznika">
    <w:name w:val="Tytuł załacznika"/>
    <w:basedOn w:val="Nagwek2"/>
    <w:autoRedefine/>
    <w:qFormat/>
    <w:rsid w:val="006B2425"/>
    <w:pPr>
      <w:numPr>
        <w:ilvl w:val="0"/>
        <w:numId w:val="0"/>
      </w:numPr>
      <w:jc w:val="center"/>
    </w:pPr>
  </w:style>
  <w:style w:type="paragraph" w:styleId="Spistreci4">
    <w:name w:val="toc 4"/>
    <w:basedOn w:val="Normalny"/>
    <w:next w:val="Normalny"/>
    <w:autoRedefine/>
    <w:uiPriority w:val="39"/>
    <w:unhideWhenUsed/>
    <w:locked/>
    <w:rsid w:val="00584651"/>
    <w:pPr>
      <w:tabs>
        <w:tab w:val="right" w:leader="dot" w:pos="9062"/>
      </w:tabs>
      <w:spacing w:after="100"/>
      <w:ind w:left="1701" w:hanging="1134"/>
    </w:pPr>
    <w:rPr>
      <w:noProof/>
    </w:rPr>
  </w:style>
  <w:style w:type="character" w:styleId="Wyrnienieintensywne">
    <w:name w:val="Intense Emphasis"/>
    <w:basedOn w:val="Domylnaczcionkaakapitu"/>
    <w:uiPriority w:val="99"/>
    <w:rsid w:val="00D20527"/>
    <w:rPr>
      <w:i/>
      <w:iCs/>
      <w:color w:val="4F81BD" w:themeColor="accent1"/>
    </w:rPr>
  </w:style>
  <w:style w:type="paragraph" w:customStyle="1" w:styleId="Default">
    <w:name w:val="Default"/>
    <w:rsid w:val="0062762E"/>
    <w:pPr>
      <w:autoSpaceDE w:val="0"/>
      <w:autoSpaceDN w:val="0"/>
      <w:adjustRightInd w:val="0"/>
    </w:pPr>
    <w:rPr>
      <w:rFonts w:ascii="Times New Roman" w:eastAsiaTheme="minorHAnsi" w:hAnsi="Times New Roman"/>
      <w:color w:val="000000"/>
      <w:sz w:val="24"/>
      <w:szCs w:val="24"/>
      <w:lang w:eastAsia="en-US"/>
    </w:rPr>
  </w:style>
  <w:style w:type="paragraph" w:customStyle="1" w:styleId="m1292144548206604748msolistparagraph">
    <w:name w:val="m_1292144548206604748msolistparagraph"/>
    <w:basedOn w:val="Normalny"/>
    <w:rsid w:val="009D35FB"/>
    <w:pPr>
      <w:spacing w:before="100" w:beforeAutospacing="1" w:after="100" w:afterAutospacing="1" w:line="276" w:lineRule="auto"/>
      <w:jc w:val="left"/>
    </w:pPr>
    <w:rPr>
      <w:rFonts w:ascii="Times New Roman" w:eastAsia="Times New Roman" w:hAnsi="Times New Roman"/>
      <w:sz w:val="24"/>
      <w:szCs w:val="24"/>
      <w:lang w:eastAsia="pl-PL"/>
    </w:rPr>
  </w:style>
  <w:style w:type="paragraph" w:styleId="Spistreci5">
    <w:name w:val="toc 5"/>
    <w:basedOn w:val="Normalny"/>
    <w:next w:val="Normalny"/>
    <w:autoRedefine/>
    <w:uiPriority w:val="39"/>
    <w:unhideWhenUsed/>
    <w:locked/>
    <w:rsid w:val="008D60EC"/>
    <w:pPr>
      <w:spacing w:before="0" w:after="100" w:line="259" w:lineRule="auto"/>
      <w:ind w:left="880"/>
      <w:jc w:val="left"/>
    </w:pPr>
    <w:rPr>
      <w:rFonts w:asciiTheme="minorHAnsi" w:eastAsiaTheme="minorEastAsia" w:hAnsiTheme="minorHAnsi" w:cstheme="minorBidi"/>
      <w:lang w:val="de-DE" w:eastAsia="ja-JP"/>
    </w:rPr>
  </w:style>
  <w:style w:type="paragraph" w:styleId="Spistreci6">
    <w:name w:val="toc 6"/>
    <w:basedOn w:val="Normalny"/>
    <w:next w:val="Normalny"/>
    <w:autoRedefine/>
    <w:uiPriority w:val="39"/>
    <w:unhideWhenUsed/>
    <w:locked/>
    <w:rsid w:val="008D60EC"/>
    <w:pPr>
      <w:spacing w:before="0" w:after="100" w:line="259" w:lineRule="auto"/>
      <w:ind w:left="1100"/>
      <w:jc w:val="left"/>
    </w:pPr>
    <w:rPr>
      <w:rFonts w:asciiTheme="minorHAnsi" w:eastAsiaTheme="minorEastAsia" w:hAnsiTheme="minorHAnsi" w:cstheme="minorBidi"/>
      <w:lang w:val="de-DE" w:eastAsia="ja-JP"/>
    </w:rPr>
  </w:style>
  <w:style w:type="paragraph" w:styleId="Spistreci7">
    <w:name w:val="toc 7"/>
    <w:basedOn w:val="Normalny"/>
    <w:next w:val="Normalny"/>
    <w:autoRedefine/>
    <w:uiPriority w:val="39"/>
    <w:unhideWhenUsed/>
    <w:locked/>
    <w:rsid w:val="008D60EC"/>
    <w:pPr>
      <w:spacing w:before="0" w:after="100" w:line="259" w:lineRule="auto"/>
      <w:ind w:left="1320"/>
      <w:jc w:val="left"/>
    </w:pPr>
    <w:rPr>
      <w:rFonts w:asciiTheme="minorHAnsi" w:eastAsiaTheme="minorEastAsia" w:hAnsiTheme="minorHAnsi" w:cstheme="minorBidi"/>
      <w:lang w:val="de-DE" w:eastAsia="ja-JP"/>
    </w:rPr>
  </w:style>
  <w:style w:type="paragraph" w:styleId="Spistreci8">
    <w:name w:val="toc 8"/>
    <w:basedOn w:val="Normalny"/>
    <w:next w:val="Normalny"/>
    <w:autoRedefine/>
    <w:uiPriority w:val="39"/>
    <w:unhideWhenUsed/>
    <w:locked/>
    <w:rsid w:val="008D60EC"/>
    <w:pPr>
      <w:spacing w:before="0" w:after="100" w:line="259" w:lineRule="auto"/>
      <w:ind w:left="1540"/>
      <w:jc w:val="left"/>
    </w:pPr>
    <w:rPr>
      <w:rFonts w:asciiTheme="minorHAnsi" w:eastAsiaTheme="minorEastAsia" w:hAnsiTheme="minorHAnsi" w:cstheme="minorBidi"/>
      <w:lang w:val="de-DE" w:eastAsia="ja-JP"/>
    </w:rPr>
  </w:style>
  <w:style w:type="paragraph" w:styleId="Spistreci9">
    <w:name w:val="toc 9"/>
    <w:basedOn w:val="Normalny"/>
    <w:next w:val="Normalny"/>
    <w:autoRedefine/>
    <w:uiPriority w:val="39"/>
    <w:unhideWhenUsed/>
    <w:locked/>
    <w:rsid w:val="008D60EC"/>
    <w:pPr>
      <w:spacing w:before="0" w:after="100" w:line="259" w:lineRule="auto"/>
      <w:ind w:left="1760"/>
      <w:jc w:val="left"/>
    </w:pPr>
    <w:rPr>
      <w:rFonts w:asciiTheme="minorHAnsi" w:eastAsiaTheme="minorEastAsia" w:hAnsiTheme="minorHAnsi" w:cstheme="minorBidi"/>
      <w:lang w:val="de-DE" w:eastAsia="ja-JP"/>
    </w:rPr>
  </w:style>
  <w:style w:type="character" w:customStyle="1" w:styleId="Nierozpoznanawzmianka2">
    <w:name w:val="Nierozpoznana wzmianka2"/>
    <w:basedOn w:val="Domylnaczcionkaakapitu"/>
    <w:uiPriority w:val="99"/>
    <w:semiHidden/>
    <w:unhideWhenUsed/>
    <w:rsid w:val="008D60EC"/>
    <w:rPr>
      <w:color w:val="605E5C"/>
      <w:shd w:val="clear" w:color="auto" w:fill="E1DFDD"/>
    </w:rPr>
  </w:style>
  <w:style w:type="character" w:customStyle="1" w:styleId="tabLebaZnak">
    <w:name w:val="tab_Leba Znak"/>
    <w:basedOn w:val="Domylnaczcionkaakapitu"/>
    <w:link w:val="tabLeba"/>
    <w:uiPriority w:val="99"/>
    <w:locked/>
    <w:rsid w:val="00EB6915"/>
    <w:rPr>
      <w:rFonts w:ascii="Times New Roman" w:eastAsia="Times New Roman" w:hAnsi="Times New Roman"/>
      <w:sz w:val="24"/>
    </w:rPr>
  </w:style>
  <w:style w:type="paragraph" w:customStyle="1" w:styleId="tabLeba">
    <w:name w:val="tab_Leba"/>
    <w:basedOn w:val="Normalny"/>
    <w:link w:val="tabLebaZnak"/>
    <w:uiPriority w:val="99"/>
    <w:rsid w:val="00EB6915"/>
    <w:pPr>
      <w:spacing w:after="0" w:line="264" w:lineRule="auto"/>
    </w:pPr>
    <w:rPr>
      <w:rFonts w:ascii="Times New Roman" w:eastAsia="Times New Roman" w:hAnsi="Times New Roman"/>
      <w:sz w:val="24"/>
      <w:szCs w:val="20"/>
      <w:lang w:eastAsia="pl-PL"/>
    </w:rPr>
  </w:style>
  <w:style w:type="paragraph" w:customStyle="1" w:styleId="NSTabelanaglowek">
    <w:name w:val="NS_Tabela_naglowek"/>
    <w:basedOn w:val="Normalny"/>
    <w:autoRedefine/>
    <w:rsid w:val="00332A4E"/>
    <w:pPr>
      <w:numPr>
        <w:numId w:val="6"/>
      </w:numPr>
      <w:spacing w:before="240" w:line="276" w:lineRule="auto"/>
      <w:ind w:left="567" w:firstLine="0"/>
    </w:pPr>
    <w:rPr>
      <w:rFonts w:ascii="Arial" w:eastAsia="WenQuanYi Micro Hei" w:hAnsi="Arial" w:cs="Lohit Devanagari"/>
      <w:szCs w:val="24"/>
      <w:lang w:eastAsia="zh-CN" w:bidi="hi-IN"/>
    </w:rPr>
  </w:style>
  <w:style w:type="paragraph" w:customStyle="1" w:styleId="akapitlistaglowna">
    <w:name w:val="akapit lista glowna"/>
    <w:basedOn w:val="Akapitzlist"/>
    <w:link w:val="akapitlistaglownaZnak"/>
    <w:autoRedefine/>
    <w:rsid w:val="00332A4E"/>
    <w:pPr>
      <w:numPr>
        <w:numId w:val="48"/>
      </w:numPr>
      <w:spacing w:after="160"/>
    </w:pPr>
    <w:rPr>
      <w:rFonts w:asciiTheme="minorHAnsi" w:eastAsiaTheme="minorHAnsi" w:hAnsiTheme="minorHAnsi" w:cstheme="minorBidi"/>
      <w:bCs/>
      <w:caps/>
      <w:color w:val="003399"/>
      <w:lang w:eastAsia="pl-PL"/>
    </w:rPr>
  </w:style>
  <w:style w:type="character" w:customStyle="1" w:styleId="akapitlistaglownaZnak">
    <w:name w:val="akapit lista glowna Znak"/>
    <w:basedOn w:val="AkapitzlistZnak"/>
    <w:link w:val="akapitlistaglowna"/>
    <w:rsid w:val="00332A4E"/>
    <w:rPr>
      <w:rFonts w:asciiTheme="minorHAnsi" w:eastAsiaTheme="minorHAnsi" w:hAnsiTheme="minorHAnsi" w:cstheme="minorBidi"/>
      <w:bCs/>
      <w:caps/>
      <w:color w:val="003399"/>
      <w:sz w:val="22"/>
      <w:szCs w:val="22"/>
      <w:lang w:eastAsia="en-US"/>
    </w:rPr>
  </w:style>
  <w:style w:type="paragraph" w:customStyle="1" w:styleId="Akapitzlist1">
    <w:name w:val="Akapit z listą1"/>
    <w:basedOn w:val="Normalny"/>
    <w:link w:val="ListParagraphChar"/>
    <w:autoRedefine/>
    <w:rsid w:val="00332A4E"/>
    <w:pPr>
      <w:spacing w:before="0" w:after="160" w:line="276" w:lineRule="auto"/>
      <w:ind w:left="720" w:hanging="360"/>
    </w:pPr>
    <w:rPr>
      <w:rFonts w:eastAsia="Times New Roman"/>
      <w:lang w:eastAsia="pl-PL"/>
    </w:rPr>
  </w:style>
  <w:style w:type="character" w:customStyle="1" w:styleId="ListParagraphChar">
    <w:name w:val="List Paragraph Char"/>
    <w:basedOn w:val="Domylnaczcionkaakapitu"/>
    <w:link w:val="Akapitzlist1"/>
    <w:locked/>
    <w:rsid w:val="00332A4E"/>
    <w:rPr>
      <w:rFonts w:eastAsia="Times New Roman"/>
      <w:sz w:val="22"/>
      <w:szCs w:val="22"/>
    </w:rPr>
  </w:style>
  <w:style w:type="paragraph" w:styleId="NormalnyWeb">
    <w:name w:val="Normal (Web)"/>
    <w:basedOn w:val="Normalny"/>
    <w:uiPriority w:val="99"/>
    <w:unhideWhenUsed/>
    <w:rsid w:val="00DF4E7E"/>
    <w:pPr>
      <w:spacing w:before="100" w:beforeAutospacing="1" w:after="100" w:afterAutospacing="1"/>
      <w:jc w:val="left"/>
    </w:pPr>
    <w:rPr>
      <w:rFonts w:ascii="Times New Roman" w:eastAsia="Times New Roman" w:hAnsi="Times New Roman"/>
      <w:sz w:val="24"/>
      <w:szCs w:val="24"/>
      <w:lang w:eastAsia="pl-PL"/>
    </w:rPr>
  </w:style>
  <w:style w:type="paragraph" w:customStyle="1" w:styleId="gmail-m8141832117258590531gmail-m-4193680487846415356msolistparagraph">
    <w:name w:val="gmail-m_8141832117258590531gmail-m-4193680487846415356msolistparagraph"/>
    <w:basedOn w:val="Normalny"/>
    <w:rsid w:val="005F7C46"/>
    <w:pPr>
      <w:spacing w:before="100" w:beforeAutospacing="1" w:after="100" w:afterAutospacing="1"/>
      <w:jc w:val="left"/>
    </w:pPr>
    <w:rPr>
      <w:rFonts w:eastAsiaTheme="minorHAnsi" w:cs="Calibri"/>
      <w:lang w:eastAsia="pl-PL"/>
    </w:rPr>
  </w:style>
  <w:style w:type="paragraph" w:styleId="Bezodstpw">
    <w:name w:val="No Spacing"/>
    <w:link w:val="BezodstpwZnak"/>
    <w:uiPriority w:val="1"/>
    <w:rsid w:val="00532A28"/>
    <w:rPr>
      <w:rFonts w:asciiTheme="minorHAnsi" w:eastAsiaTheme="minorHAnsi" w:hAnsiTheme="minorHAnsi" w:cstheme="minorBidi"/>
      <w:sz w:val="22"/>
      <w:szCs w:val="22"/>
      <w:lang w:eastAsia="en-US"/>
    </w:rPr>
  </w:style>
  <w:style w:type="paragraph" w:customStyle="1" w:styleId="rdo">
    <w:name w:val="Żródło"/>
    <w:basedOn w:val="Normalny"/>
    <w:link w:val="rdoZnak"/>
    <w:qFormat/>
    <w:rsid w:val="00D316B1"/>
    <w:pPr>
      <w:spacing w:before="40"/>
      <w:jc w:val="right"/>
    </w:pPr>
    <w:rPr>
      <w:rFonts w:asciiTheme="minorHAnsi" w:hAnsiTheme="minorHAnsi" w:cstheme="minorHAnsi"/>
      <w:i/>
      <w:iCs/>
      <w:color w:val="003399"/>
      <w:sz w:val="18"/>
      <w:szCs w:val="18"/>
    </w:rPr>
  </w:style>
  <w:style w:type="character" w:customStyle="1" w:styleId="rdoZnak">
    <w:name w:val="Żródło Znak"/>
    <w:basedOn w:val="Domylnaczcionkaakapitu"/>
    <w:link w:val="rdo"/>
    <w:rsid w:val="00D316B1"/>
    <w:rPr>
      <w:rFonts w:asciiTheme="minorHAnsi" w:hAnsiTheme="minorHAnsi" w:cstheme="minorHAnsi"/>
      <w:i/>
      <w:iCs/>
      <w:color w:val="003399"/>
      <w:sz w:val="18"/>
      <w:szCs w:val="18"/>
      <w:lang w:eastAsia="en-US"/>
    </w:rPr>
  </w:style>
  <w:style w:type="table" w:customStyle="1" w:styleId="Tabela-Siatka1">
    <w:name w:val="Tabela - Siatka1"/>
    <w:basedOn w:val="Standardowy"/>
    <w:next w:val="Tabela-Siatka"/>
    <w:uiPriority w:val="39"/>
    <w:rsid w:val="000046B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ysunek">
    <w:name w:val="Rysunek"/>
    <w:basedOn w:val="Legenda"/>
    <w:link w:val="RysunekZnak"/>
    <w:uiPriority w:val="2"/>
    <w:qFormat/>
    <w:rsid w:val="005B631A"/>
    <w:rPr>
      <w:bCs/>
    </w:rPr>
  </w:style>
  <w:style w:type="character" w:customStyle="1" w:styleId="scxw98406075">
    <w:name w:val="scxw98406075"/>
    <w:basedOn w:val="Domylnaczcionkaakapitu"/>
    <w:rsid w:val="00BA6AC0"/>
  </w:style>
  <w:style w:type="character" w:customStyle="1" w:styleId="RysunekZnak">
    <w:name w:val="Rysunek Znak"/>
    <w:basedOn w:val="LegendaZnak"/>
    <w:link w:val="Rysunek"/>
    <w:uiPriority w:val="2"/>
    <w:rsid w:val="006B2425"/>
    <w:rPr>
      <w:b/>
      <w:bCs/>
      <w:iCs/>
      <w:szCs w:val="18"/>
      <w:lang w:eastAsia="en-US"/>
    </w:rPr>
  </w:style>
  <w:style w:type="paragraph" w:customStyle="1" w:styleId="Tabela">
    <w:name w:val="Tabela"/>
    <w:basedOn w:val="Legenda"/>
    <w:link w:val="TabelaZnak"/>
    <w:qFormat/>
    <w:rsid w:val="009A7917"/>
    <w:pPr>
      <w:spacing w:before="120" w:after="40"/>
      <w:jc w:val="both"/>
    </w:pPr>
  </w:style>
  <w:style w:type="character" w:customStyle="1" w:styleId="TabelaZnak">
    <w:name w:val="Tabela Znak"/>
    <w:basedOn w:val="LegendaZnak"/>
    <w:link w:val="Tabela"/>
    <w:qFormat/>
    <w:rsid w:val="009A7917"/>
    <w:rPr>
      <w:b/>
      <w:iCs/>
      <w:szCs w:val="18"/>
      <w:lang w:eastAsia="en-US"/>
    </w:rPr>
  </w:style>
  <w:style w:type="paragraph" w:customStyle="1" w:styleId="Standard">
    <w:name w:val="Standard"/>
    <w:rsid w:val="000046B6"/>
    <w:pPr>
      <w:suppressAutoHyphens/>
      <w:autoSpaceDN w:val="0"/>
      <w:textAlignment w:val="baseline"/>
    </w:pPr>
    <w:rPr>
      <w:rFonts w:ascii="Liberation Serif" w:eastAsia="SimSun" w:hAnsi="Liberation Serif" w:cs="Mangal"/>
      <w:kern w:val="3"/>
      <w:sz w:val="24"/>
      <w:szCs w:val="24"/>
      <w:lang w:val="en-US" w:eastAsia="zh-CN" w:bidi="hi-IN"/>
    </w:rPr>
  </w:style>
  <w:style w:type="paragraph" w:customStyle="1" w:styleId="Numerowanie">
    <w:name w:val="Numerowanie"/>
    <w:basedOn w:val="Normalny"/>
    <w:link w:val="NumerowanieZnak"/>
    <w:uiPriority w:val="2"/>
    <w:qFormat/>
    <w:rsid w:val="00646D67"/>
    <w:pPr>
      <w:numPr>
        <w:numId w:val="11"/>
      </w:numPr>
    </w:pPr>
    <w:rPr>
      <w:rFonts w:asciiTheme="minorHAnsi" w:hAnsiTheme="minorHAnsi" w:cstheme="minorHAnsi"/>
    </w:rPr>
  </w:style>
  <w:style w:type="paragraph" w:customStyle="1" w:styleId="Przypis">
    <w:name w:val="Przypis"/>
    <w:basedOn w:val="Tekstprzypisudolnego"/>
    <w:link w:val="PrzypisZnak"/>
    <w:uiPriority w:val="2"/>
    <w:qFormat/>
    <w:rsid w:val="000046B6"/>
    <w:rPr>
      <w:sz w:val="18"/>
      <w:szCs w:val="18"/>
    </w:rPr>
  </w:style>
  <w:style w:type="character" w:customStyle="1" w:styleId="NumerowanieZnak">
    <w:name w:val="Numerowanie Znak"/>
    <w:basedOn w:val="AkapitzlistZnak"/>
    <w:link w:val="Numerowanie"/>
    <w:uiPriority w:val="2"/>
    <w:rsid w:val="00646D67"/>
    <w:rPr>
      <w:rFonts w:asciiTheme="minorHAnsi" w:hAnsiTheme="minorHAnsi" w:cstheme="minorHAnsi"/>
      <w:sz w:val="22"/>
      <w:szCs w:val="22"/>
      <w:lang w:eastAsia="en-US"/>
    </w:rPr>
  </w:style>
  <w:style w:type="character" w:customStyle="1" w:styleId="PrzypisZnak">
    <w:name w:val="Przypis Znak"/>
    <w:basedOn w:val="Domylnaczcionkaakapitu"/>
    <w:link w:val="Przypis"/>
    <w:uiPriority w:val="2"/>
    <w:rsid w:val="000046B6"/>
    <w:rPr>
      <w:sz w:val="18"/>
      <w:szCs w:val="18"/>
      <w:lang w:eastAsia="en-US"/>
    </w:rPr>
  </w:style>
  <w:style w:type="paragraph" w:customStyle="1" w:styleId="Wykres">
    <w:name w:val="Wykres"/>
    <w:basedOn w:val="Normalny"/>
    <w:link w:val="WykresZnak"/>
    <w:uiPriority w:val="2"/>
    <w:qFormat/>
    <w:rsid w:val="00B479EE"/>
    <w:pPr>
      <w:widowControl w:val="0"/>
      <w:autoSpaceDE w:val="0"/>
      <w:autoSpaceDN w:val="0"/>
      <w:adjustRightInd w:val="0"/>
      <w:spacing w:before="40" w:after="40"/>
      <w:ind w:left="1418" w:hanging="1418"/>
    </w:pPr>
    <w:rPr>
      <w:rFonts w:asciiTheme="minorHAnsi" w:hAnsiTheme="minorHAnsi" w:cstheme="minorHAnsi"/>
      <w:b/>
      <w:bCs/>
      <w:sz w:val="20"/>
      <w:szCs w:val="20"/>
    </w:rPr>
  </w:style>
  <w:style w:type="character" w:customStyle="1" w:styleId="WykresZnak">
    <w:name w:val="Wykres Znak"/>
    <w:basedOn w:val="Domylnaczcionkaakapitu"/>
    <w:link w:val="Wykres"/>
    <w:uiPriority w:val="2"/>
    <w:qFormat/>
    <w:rsid w:val="00B479EE"/>
    <w:rPr>
      <w:rFonts w:asciiTheme="minorHAnsi" w:hAnsiTheme="minorHAnsi" w:cstheme="minorHAnsi"/>
      <w:b/>
      <w:bCs/>
      <w:lang w:eastAsia="en-US"/>
    </w:rPr>
  </w:style>
  <w:style w:type="character" w:customStyle="1" w:styleId="Nierozpoznanawzmianka21">
    <w:name w:val="Nierozpoznana wzmianka21"/>
    <w:basedOn w:val="Domylnaczcionkaakapitu"/>
    <w:uiPriority w:val="99"/>
    <w:semiHidden/>
    <w:unhideWhenUsed/>
    <w:rsid w:val="0008774B"/>
    <w:rPr>
      <w:color w:val="605E5C"/>
      <w:shd w:val="clear" w:color="auto" w:fill="E1DFDD"/>
    </w:rPr>
  </w:style>
  <w:style w:type="paragraph" w:customStyle="1" w:styleId="tekst">
    <w:name w:val="tekst"/>
    <w:basedOn w:val="Normalny"/>
    <w:link w:val="tekstZnak1"/>
    <w:uiPriority w:val="99"/>
    <w:rsid w:val="0008774B"/>
    <w:pPr>
      <w:spacing w:before="0" w:after="22"/>
      <w:ind w:firstLine="425"/>
    </w:pPr>
    <w:rPr>
      <w:rFonts w:ascii="Arial" w:eastAsia="Times New Roman" w:hAnsi="Arial" w:cs="Arial"/>
      <w:sz w:val="20"/>
      <w:szCs w:val="20"/>
      <w:lang w:eastAsia="pl-PL"/>
    </w:rPr>
  </w:style>
  <w:style w:type="character" w:customStyle="1" w:styleId="tekstZnak1">
    <w:name w:val="tekst Znak1"/>
    <w:basedOn w:val="Domylnaczcionkaakapitu"/>
    <w:link w:val="tekst"/>
    <w:uiPriority w:val="99"/>
    <w:rsid w:val="0008774B"/>
    <w:rPr>
      <w:rFonts w:ascii="Arial" w:eastAsia="Times New Roman" w:hAnsi="Arial" w:cs="Arial"/>
    </w:rPr>
  </w:style>
  <w:style w:type="paragraph" w:customStyle="1" w:styleId="M1">
    <w:name w:val="M_1"/>
    <w:basedOn w:val="Normalny"/>
    <w:link w:val="M1Znak"/>
    <w:qFormat/>
    <w:rsid w:val="001848F5"/>
    <w:pPr>
      <w:numPr>
        <w:numId w:val="7"/>
      </w:numPr>
    </w:pPr>
    <w:rPr>
      <w:rFonts w:asciiTheme="minorHAnsi" w:hAnsiTheme="minorHAnsi" w:cs="Arial"/>
      <w:szCs w:val="20"/>
      <w:lang w:eastAsia="pl-PL"/>
    </w:rPr>
  </w:style>
  <w:style w:type="character" w:customStyle="1" w:styleId="M1Znak">
    <w:name w:val="M_1 Znak"/>
    <w:link w:val="M1"/>
    <w:rsid w:val="001848F5"/>
    <w:rPr>
      <w:rFonts w:asciiTheme="minorHAnsi" w:hAnsiTheme="minorHAnsi" w:cs="Arial"/>
      <w:sz w:val="22"/>
    </w:rPr>
  </w:style>
  <w:style w:type="paragraph" w:customStyle="1" w:styleId="Textbody">
    <w:name w:val="Text body"/>
    <w:basedOn w:val="Standard"/>
    <w:rsid w:val="008B3402"/>
    <w:pPr>
      <w:spacing w:after="140" w:line="288" w:lineRule="auto"/>
    </w:pPr>
  </w:style>
  <w:style w:type="paragraph" w:customStyle="1" w:styleId="Tab">
    <w:name w:val="Tab."/>
    <w:basedOn w:val="Legenda"/>
    <w:rsid w:val="008B3402"/>
    <w:pPr>
      <w:keepNext w:val="0"/>
      <w:suppressLineNumbers/>
      <w:autoSpaceDN w:val="0"/>
      <w:spacing w:after="120"/>
      <w:ind w:left="0" w:firstLine="0"/>
      <w:textAlignment w:val="baseline"/>
    </w:pPr>
    <w:rPr>
      <w:rFonts w:ascii="Liberation Serif" w:eastAsia="SimSun" w:hAnsi="Liberation Serif" w:cs="Mangal"/>
      <w:b w:val="0"/>
      <w:i/>
      <w:kern w:val="3"/>
      <w:sz w:val="24"/>
      <w:szCs w:val="24"/>
      <w:lang w:val="en-US" w:eastAsia="zh-CN" w:bidi="hi-IN"/>
    </w:rPr>
  </w:style>
  <w:style w:type="paragraph" w:customStyle="1" w:styleId="TableContents">
    <w:name w:val="Table Contents"/>
    <w:basedOn w:val="Standard"/>
    <w:rsid w:val="008B3402"/>
    <w:pPr>
      <w:suppressLineNumbers/>
    </w:pPr>
  </w:style>
  <w:style w:type="paragraph" w:customStyle="1" w:styleId="Rys">
    <w:name w:val="Rys."/>
    <w:basedOn w:val="Legenda"/>
    <w:rsid w:val="008B3402"/>
    <w:pPr>
      <w:keepNext w:val="0"/>
      <w:suppressLineNumbers/>
      <w:autoSpaceDN w:val="0"/>
      <w:spacing w:after="120"/>
      <w:ind w:left="0" w:firstLine="0"/>
      <w:textAlignment w:val="baseline"/>
    </w:pPr>
    <w:rPr>
      <w:rFonts w:ascii="Liberation Serif" w:eastAsia="SimSun" w:hAnsi="Liberation Serif" w:cs="Mangal"/>
      <w:b w:val="0"/>
      <w:i/>
      <w:kern w:val="3"/>
      <w:sz w:val="24"/>
      <w:szCs w:val="24"/>
      <w:lang w:val="en-US" w:eastAsia="zh-CN" w:bidi="hi-IN"/>
    </w:rPr>
  </w:style>
  <w:style w:type="paragraph" w:styleId="Zwykytekst">
    <w:name w:val="Plain Text"/>
    <w:basedOn w:val="Normalny"/>
    <w:link w:val="ZwykytekstZnak"/>
    <w:uiPriority w:val="99"/>
    <w:unhideWhenUsed/>
    <w:rsid w:val="008B3402"/>
    <w:pPr>
      <w:spacing w:before="0" w:after="0"/>
      <w:jc w:val="left"/>
    </w:pPr>
    <w:rPr>
      <w:rFonts w:eastAsiaTheme="minorHAnsi" w:cstheme="minorBidi"/>
      <w:szCs w:val="21"/>
    </w:rPr>
  </w:style>
  <w:style w:type="character" w:customStyle="1" w:styleId="ZwykytekstZnak">
    <w:name w:val="Zwykły tekst Znak"/>
    <w:basedOn w:val="Domylnaczcionkaakapitu"/>
    <w:link w:val="Zwykytekst"/>
    <w:uiPriority w:val="99"/>
    <w:rsid w:val="008B3402"/>
    <w:rPr>
      <w:rFonts w:eastAsiaTheme="minorHAnsi" w:cstheme="minorBidi"/>
      <w:sz w:val="22"/>
      <w:szCs w:val="21"/>
      <w:lang w:eastAsia="en-US"/>
    </w:rPr>
  </w:style>
  <w:style w:type="character" w:customStyle="1" w:styleId="normaltextrunscxw162028371bcx2">
    <w:name w:val="normaltextrun scxw162028371 bcx2"/>
    <w:basedOn w:val="Domylnaczcionkaakapitu"/>
    <w:rsid w:val="00CD1161"/>
  </w:style>
  <w:style w:type="paragraph" w:styleId="Podtytu">
    <w:name w:val="Subtitle"/>
    <w:basedOn w:val="Normalny"/>
    <w:next w:val="Normalny"/>
    <w:link w:val="PodtytuZnak"/>
    <w:uiPriority w:val="11"/>
    <w:locked/>
    <w:rsid w:val="00CD1161"/>
    <w:pPr>
      <w:numPr>
        <w:ilvl w:val="1"/>
      </w:numPr>
      <w:spacing w:before="0" w:after="160"/>
      <w:jc w:val="left"/>
    </w:pPr>
    <w:rPr>
      <w:rFonts w:asciiTheme="minorHAnsi" w:eastAsiaTheme="minorEastAsia" w:hAnsiTheme="minorHAnsi" w:cstheme="minorBidi"/>
      <w:color w:val="5A5A5A" w:themeColor="text1" w:themeTint="A5"/>
      <w:spacing w:val="15"/>
      <w:lang w:eastAsia="pl-PL"/>
    </w:rPr>
  </w:style>
  <w:style w:type="character" w:customStyle="1" w:styleId="PodtytuZnak">
    <w:name w:val="Podtytuł Znak"/>
    <w:basedOn w:val="Domylnaczcionkaakapitu"/>
    <w:link w:val="Podtytu"/>
    <w:uiPriority w:val="11"/>
    <w:rsid w:val="00CD1161"/>
    <w:rPr>
      <w:rFonts w:asciiTheme="minorHAnsi" w:eastAsiaTheme="minorEastAsia" w:hAnsiTheme="minorHAnsi" w:cstheme="minorBidi"/>
      <w:color w:val="5A5A5A" w:themeColor="text1" w:themeTint="A5"/>
      <w:spacing w:val="15"/>
      <w:sz w:val="22"/>
      <w:szCs w:val="22"/>
    </w:rPr>
  </w:style>
  <w:style w:type="character" w:customStyle="1" w:styleId="UnresolvedMention1">
    <w:name w:val="Unresolved Mention1"/>
    <w:basedOn w:val="Domylnaczcionkaakapitu"/>
    <w:uiPriority w:val="99"/>
    <w:semiHidden/>
    <w:unhideWhenUsed/>
    <w:rsid w:val="00396434"/>
    <w:rPr>
      <w:color w:val="605E5C"/>
      <w:shd w:val="clear" w:color="auto" w:fill="E1DFDD"/>
    </w:rPr>
  </w:style>
  <w:style w:type="character" w:customStyle="1" w:styleId="Raport-tekstpodstawowyZnak">
    <w:name w:val="Raport - tekst podstawowy Znak"/>
    <w:basedOn w:val="Domylnaczcionkaakapitu"/>
    <w:link w:val="Raport-tekstpodstawowy"/>
    <w:uiPriority w:val="99"/>
    <w:locked/>
    <w:rsid w:val="00396434"/>
  </w:style>
  <w:style w:type="paragraph" w:customStyle="1" w:styleId="Raport-tekstpodstawowy">
    <w:name w:val="Raport - tekst podstawowy"/>
    <w:basedOn w:val="Normalny"/>
    <w:link w:val="Raport-tekstpodstawowyZnak"/>
    <w:uiPriority w:val="99"/>
    <w:rsid w:val="00396434"/>
    <w:pPr>
      <w:spacing w:before="0" w:line="276" w:lineRule="auto"/>
      <w:ind w:firstLine="709"/>
    </w:pPr>
    <w:rPr>
      <w:sz w:val="20"/>
      <w:szCs w:val="20"/>
      <w:lang w:eastAsia="pl-PL"/>
    </w:rPr>
  </w:style>
  <w:style w:type="character" w:styleId="Numerstrony">
    <w:name w:val="page number"/>
    <w:basedOn w:val="Domylnaczcionkaakapitu"/>
    <w:uiPriority w:val="99"/>
    <w:rsid w:val="00396434"/>
  </w:style>
  <w:style w:type="paragraph" w:customStyle="1" w:styleId="raporttekst">
    <w:name w:val="raport tekst"/>
    <w:basedOn w:val="Normalny"/>
    <w:link w:val="raporttekstZnak"/>
    <w:uiPriority w:val="99"/>
    <w:rsid w:val="00396434"/>
    <w:pPr>
      <w:spacing w:before="240" w:line="276" w:lineRule="auto"/>
    </w:pPr>
  </w:style>
  <w:style w:type="character" w:customStyle="1" w:styleId="raporttekstZnak">
    <w:name w:val="raport tekst Znak"/>
    <w:link w:val="raporttekst"/>
    <w:uiPriority w:val="99"/>
    <w:locked/>
    <w:rsid w:val="00396434"/>
    <w:rPr>
      <w:sz w:val="22"/>
      <w:szCs w:val="22"/>
      <w:lang w:eastAsia="en-US"/>
    </w:rPr>
  </w:style>
  <w:style w:type="paragraph" w:customStyle="1" w:styleId="Normalny1">
    <w:name w:val="Normalny1"/>
    <w:basedOn w:val="Normalny"/>
    <w:link w:val="Normalny1Znak"/>
    <w:rsid w:val="00396434"/>
    <w:pPr>
      <w:spacing w:line="336" w:lineRule="auto"/>
      <w:ind w:firstLine="851"/>
    </w:pPr>
    <w:rPr>
      <w:rFonts w:asciiTheme="minorHAnsi" w:eastAsiaTheme="minorHAnsi" w:hAnsiTheme="minorHAnsi" w:cstheme="minorBidi"/>
    </w:rPr>
  </w:style>
  <w:style w:type="character" w:customStyle="1" w:styleId="Normalny1Znak">
    <w:name w:val="Normalny1 Znak"/>
    <w:basedOn w:val="Domylnaczcionkaakapitu"/>
    <w:link w:val="Normalny1"/>
    <w:rsid w:val="00396434"/>
    <w:rPr>
      <w:rFonts w:asciiTheme="minorHAnsi" w:eastAsiaTheme="minorHAnsi" w:hAnsiTheme="minorHAnsi" w:cstheme="minorBidi"/>
      <w:sz w:val="22"/>
      <w:szCs w:val="22"/>
      <w:lang w:eastAsia="en-US"/>
    </w:rPr>
  </w:style>
  <w:style w:type="character" w:customStyle="1" w:styleId="BezodstpwZnak">
    <w:name w:val="Bez odstępów Znak"/>
    <w:link w:val="Bezodstpw"/>
    <w:uiPriority w:val="1"/>
    <w:locked/>
    <w:rsid w:val="00396434"/>
    <w:rPr>
      <w:rFonts w:asciiTheme="minorHAnsi" w:eastAsiaTheme="minorHAnsi" w:hAnsiTheme="minorHAnsi" w:cstheme="minorBidi"/>
      <w:sz w:val="22"/>
      <w:szCs w:val="22"/>
      <w:lang w:eastAsia="en-US"/>
    </w:rPr>
  </w:style>
  <w:style w:type="paragraph" w:customStyle="1" w:styleId="RysunkiDPAL">
    <w:name w:val="Rysunki_DPAL"/>
    <w:basedOn w:val="Normalny"/>
    <w:rsid w:val="00396434"/>
    <w:pPr>
      <w:keepNext/>
      <w:spacing w:before="240"/>
      <w:jc w:val="center"/>
    </w:pPr>
    <w:rPr>
      <w:rFonts w:asciiTheme="minorHAnsi" w:eastAsiaTheme="minorHAnsi" w:hAnsiTheme="minorHAnsi" w:cstheme="minorBidi"/>
      <w:b/>
      <w:bCs/>
      <w:color w:val="365F91" w:themeColor="accent1" w:themeShade="BF"/>
      <w:szCs w:val="18"/>
    </w:rPr>
  </w:style>
  <w:style w:type="paragraph" w:customStyle="1" w:styleId="LegendaTABELE">
    <w:name w:val="Legenda TABELE"/>
    <w:basedOn w:val="Normalny"/>
    <w:rsid w:val="00396434"/>
    <w:pPr>
      <w:keepNext/>
      <w:ind w:left="1134" w:hanging="1134"/>
      <w:jc w:val="left"/>
    </w:pPr>
    <w:rPr>
      <w:rFonts w:asciiTheme="minorHAnsi" w:eastAsiaTheme="minorEastAsia" w:hAnsiTheme="minorHAnsi" w:cstheme="minorBidi"/>
      <w:b/>
      <w:bCs/>
      <w:color w:val="365F91" w:themeColor="accent1" w:themeShade="BF"/>
      <w:szCs w:val="20"/>
    </w:rPr>
  </w:style>
  <w:style w:type="paragraph" w:customStyle="1" w:styleId="WNIOSKIdpal">
    <w:name w:val="WNIOSKI_dpal"/>
    <w:basedOn w:val="Normalny"/>
    <w:rsid w:val="00396434"/>
    <w:pPr>
      <w:numPr>
        <w:numId w:val="13"/>
      </w:numPr>
      <w:spacing w:before="0" w:after="240" w:line="276" w:lineRule="auto"/>
      <w:ind w:left="1004"/>
    </w:pPr>
    <w:rPr>
      <w:rFonts w:ascii="Arial Narrow" w:eastAsiaTheme="minorHAnsi" w:hAnsi="Arial Narrow" w:cstheme="minorBidi"/>
    </w:rPr>
  </w:style>
  <w:style w:type="paragraph" w:customStyle="1" w:styleId="TekstRaport">
    <w:name w:val="Tekst Raport"/>
    <w:basedOn w:val="Tekstpodstawowy"/>
    <w:link w:val="TekstRaportZnak"/>
    <w:uiPriority w:val="99"/>
    <w:rsid w:val="00396434"/>
    <w:pPr>
      <w:spacing w:before="120" w:after="120" w:line="360" w:lineRule="auto"/>
    </w:pPr>
    <w:rPr>
      <w:rFonts w:ascii="Arial Narrow" w:eastAsia="Times New Roman" w:hAnsi="Arial Narrow"/>
      <w:sz w:val="20"/>
      <w:szCs w:val="24"/>
      <w:lang w:eastAsia="pl-PL"/>
    </w:rPr>
  </w:style>
  <w:style w:type="character" w:customStyle="1" w:styleId="TekstRaportZnak">
    <w:name w:val="Tekst Raport Znak"/>
    <w:basedOn w:val="Domylnaczcionkaakapitu"/>
    <w:link w:val="TekstRaport"/>
    <w:uiPriority w:val="99"/>
    <w:locked/>
    <w:rsid w:val="00396434"/>
    <w:rPr>
      <w:rFonts w:ascii="Arial Narrow" w:eastAsia="Times New Roman" w:hAnsi="Arial Narrow"/>
      <w:szCs w:val="24"/>
    </w:rPr>
  </w:style>
  <w:style w:type="paragraph" w:customStyle="1" w:styleId="CM1">
    <w:name w:val="CM1"/>
    <w:basedOn w:val="Default"/>
    <w:next w:val="Default"/>
    <w:uiPriority w:val="99"/>
    <w:rsid w:val="00396434"/>
    <w:rPr>
      <w:rFonts w:ascii="EUAlbertina" w:eastAsia="Calibri" w:hAnsi="EUAlbertina"/>
      <w:color w:val="auto"/>
    </w:rPr>
  </w:style>
  <w:style w:type="paragraph" w:customStyle="1" w:styleId="CM4">
    <w:name w:val="CM4"/>
    <w:basedOn w:val="Default"/>
    <w:next w:val="Default"/>
    <w:uiPriority w:val="99"/>
    <w:rsid w:val="00396434"/>
    <w:rPr>
      <w:rFonts w:ascii="EUAlbertina" w:eastAsia="Calibri" w:hAnsi="EUAlbertina"/>
      <w:color w:val="auto"/>
    </w:rPr>
  </w:style>
  <w:style w:type="paragraph" w:customStyle="1" w:styleId="tekstpodstawowy0">
    <w:name w:val="tekst_podstawowy"/>
    <w:basedOn w:val="Normalny"/>
    <w:link w:val="tekstpodstawowyZnak0"/>
    <w:uiPriority w:val="99"/>
    <w:rsid w:val="00396434"/>
    <w:pPr>
      <w:spacing w:before="0" w:line="360" w:lineRule="auto"/>
      <w:ind w:firstLine="709"/>
    </w:pPr>
    <w:rPr>
      <w:rFonts w:ascii="Arial" w:eastAsia="Times New Roman" w:hAnsi="Arial"/>
      <w:lang w:eastAsia="pl-PL"/>
    </w:rPr>
  </w:style>
  <w:style w:type="character" w:customStyle="1" w:styleId="tekstpodstawowyZnak0">
    <w:name w:val="tekst_podstawowy Znak"/>
    <w:basedOn w:val="Domylnaczcionkaakapitu"/>
    <w:link w:val="tekstpodstawowy0"/>
    <w:uiPriority w:val="99"/>
    <w:locked/>
    <w:rsid w:val="00396434"/>
    <w:rPr>
      <w:rFonts w:ascii="Arial" w:eastAsia="Times New Roman" w:hAnsi="Arial"/>
      <w:sz w:val="22"/>
      <w:szCs w:val="22"/>
    </w:rPr>
  </w:style>
  <w:style w:type="paragraph" w:styleId="Tekstpodstawowy2">
    <w:name w:val="Body Text 2"/>
    <w:basedOn w:val="Normalny"/>
    <w:link w:val="Tekstpodstawowy2Znak"/>
    <w:uiPriority w:val="99"/>
    <w:rsid w:val="00396434"/>
    <w:pPr>
      <w:spacing w:before="0" w:line="480" w:lineRule="auto"/>
    </w:pPr>
    <w:rPr>
      <w:rFonts w:ascii="Arial" w:hAnsi="Arial"/>
    </w:rPr>
  </w:style>
  <w:style w:type="character" w:customStyle="1" w:styleId="Tekstpodstawowy2Znak">
    <w:name w:val="Tekst podstawowy 2 Znak"/>
    <w:basedOn w:val="Domylnaczcionkaakapitu"/>
    <w:link w:val="Tekstpodstawowy2"/>
    <w:uiPriority w:val="99"/>
    <w:rsid w:val="00396434"/>
    <w:rPr>
      <w:rFonts w:ascii="Arial" w:hAnsi="Arial"/>
      <w:sz w:val="22"/>
      <w:szCs w:val="22"/>
      <w:lang w:eastAsia="en-US"/>
    </w:rPr>
  </w:style>
  <w:style w:type="paragraph" w:styleId="Tekstpodstawowywcity2">
    <w:name w:val="Body Text Indent 2"/>
    <w:basedOn w:val="Normalny"/>
    <w:link w:val="Tekstpodstawowywcity2Znak"/>
    <w:uiPriority w:val="99"/>
    <w:semiHidden/>
    <w:rsid w:val="00396434"/>
    <w:pPr>
      <w:spacing w:before="0" w:line="480" w:lineRule="auto"/>
      <w:ind w:left="283"/>
    </w:pPr>
    <w:rPr>
      <w:rFonts w:ascii="Arial" w:hAnsi="Arial"/>
    </w:rPr>
  </w:style>
  <w:style w:type="character" w:customStyle="1" w:styleId="Tekstpodstawowywcity2Znak">
    <w:name w:val="Tekst podstawowy wcięty 2 Znak"/>
    <w:basedOn w:val="Domylnaczcionkaakapitu"/>
    <w:link w:val="Tekstpodstawowywcity2"/>
    <w:uiPriority w:val="99"/>
    <w:semiHidden/>
    <w:rsid w:val="00396434"/>
    <w:rPr>
      <w:rFonts w:ascii="Arial" w:hAnsi="Arial"/>
      <w:sz w:val="22"/>
      <w:szCs w:val="22"/>
      <w:lang w:eastAsia="en-US"/>
    </w:rPr>
  </w:style>
  <w:style w:type="paragraph" w:customStyle="1" w:styleId="tekstwtabeli">
    <w:name w:val="tekst_w_tabeli"/>
    <w:basedOn w:val="Normalny"/>
    <w:uiPriority w:val="99"/>
    <w:rsid w:val="00396434"/>
    <w:pPr>
      <w:spacing w:before="0" w:after="0" w:line="360" w:lineRule="auto"/>
    </w:pPr>
    <w:rPr>
      <w:rFonts w:ascii="Arial" w:eastAsia="Times New Roman" w:hAnsi="Arial"/>
      <w:color w:val="0000FF"/>
      <w:sz w:val="20"/>
      <w:szCs w:val="24"/>
      <w:lang w:eastAsia="pl-PL"/>
    </w:rPr>
  </w:style>
  <w:style w:type="paragraph" w:customStyle="1" w:styleId="TytuRaportu">
    <w:name w:val="Tytuł Raportu"/>
    <w:basedOn w:val="Normalny"/>
    <w:uiPriority w:val="99"/>
    <w:rsid w:val="00396434"/>
    <w:pPr>
      <w:spacing w:before="240" w:after="240" w:line="360" w:lineRule="auto"/>
      <w:jc w:val="center"/>
    </w:pPr>
    <w:rPr>
      <w:rFonts w:ascii="Arial Black" w:eastAsia="Times New Roman" w:hAnsi="Arial Black"/>
      <w:sz w:val="24"/>
      <w:szCs w:val="24"/>
      <w:lang w:eastAsia="pl-PL"/>
    </w:rPr>
  </w:style>
  <w:style w:type="paragraph" w:styleId="Tekstpodstawowywcity">
    <w:name w:val="Body Text Indent"/>
    <w:basedOn w:val="Normalny"/>
    <w:link w:val="TekstpodstawowywcityZnak"/>
    <w:uiPriority w:val="99"/>
    <w:rsid w:val="00396434"/>
    <w:pPr>
      <w:spacing w:before="0" w:line="276" w:lineRule="auto"/>
      <w:ind w:left="283"/>
    </w:pPr>
    <w:rPr>
      <w:rFonts w:ascii="Arial" w:hAnsi="Arial"/>
    </w:rPr>
  </w:style>
  <w:style w:type="character" w:customStyle="1" w:styleId="TekstpodstawowywcityZnak">
    <w:name w:val="Tekst podstawowy wcięty Znak"/>
    <w:basedOn w:val="Domylnaczcionkaakapitu"/>
    <w:link w:val="Tekstpodstawowywcity"/>
    <w:uiPriority w:val="99"/>
    <w:rsid w:val="00396434"/>
    <w:rPr>
      <w:rFonts w:ascii="Arial" w:hAnsi="Arial"/>
      <w:sz w:val="22"/>
      <w:szCs w:val="22"/>
      <w:lang w:eastAsia="en-US"/>
    </w:rPr>
  </w:style>
  <w:style w:type="character" w:styleId="Tekstzastpczy">
    <w:name w:val="Placeholder Text"/>
    <w:basedOn w:val="Domylnaczcionkaakapitu"/>
    <w:uiPriority w:val="99"/>
    <w:semiHidden/>
    <w:rsid w:val="00396434"/>
    <w:rPr>
      <w:rFonts w:cs="Times New Roman"/>
      <w:color w:val="808080"/>
    </w:rPr>
  </w:style>
  <w:style w:type="paragraph" w:customStyle="1" w:styleId="spisliteratury">
    <w:name w:val="spis literatury"/>
    <w:basedOn w:val="Normalny"/>
    <w:uiPriority w:val="99"/>
    <w:rsid w:val="00396434"/>
    <w:pPr>
      <w:numPr>
        <w:numId w:val="14"/>
      </w:numPr>
      <w:ind w:left="1004"/>
    </w:pPr>
    <w:rPr>
      <w:rFonts w:ascii="Arial" w:eastAsia="Times New Roman" w:hAnsi="Arial" w:cs="Arial"/>
      <w:lang w:eastAsia="pl-PL"/>
    </w:rPr>
  </w:style>
  <w:style w:type="paragraph" w:customStyle="1" w:styleId="Pa02">
    <w:name w:val="Pa0+2"/>
    <w:basedOn w:val="Default"/>
    <w:next w:val="Default"/>
    <w:uiPriority w:val="99"/>
    <w:rsid w:val="00396434"/>
    <w:pPr>
      <w:spacing w:line="241" w:lineRule="atLeast"/>
    </w:pPr>
    <w:rPr>
      <w:rFonts w:ascii="Myriad Pro" w:eastAsia="Calibri" w:hAnsi="Myriad Pro"/>
      <w:color w:val="auto"/>
    </w:rPr>
  </w:style>
  <w:style w:type="character" w:customStyle="1" w:styleId="A12">
    <w:name w:val="A1+2"/>
    <w:uiPriority w:val="99"/>
    <w:rsid w:val="00396434"/>
    <w:rPr>
      <w:color w:val="000000"/>
      <w:sz w:val="28"/>
    </w:rPr>
  </w:style>
  <w:style w:type="paragraph" w:customStyle="1" w:styleId="Tytulrozdz">
    <w:name w:val="Tytul_rozdz"/>
    <w:basedOn w:val="Tytu"/>
    <w:uiPriority w:val="99"/>
    <w:rsid w:val="00396434"/>
    <w:pPr>
      <w:keepNext w:val="0"/>
      <w:numPr>
        <w:numId w:val="16"/>
      </w:numPr>
      <w:overflowPunct w:val="0"/>
      <w:autoSpaceDE w:val="0"/>
      <w:autoSpaceDN w:val="0"/>
      <w:adjustRightInd w:val="0"/>
      <w:spacing w:before="0" w:after="200"/>
      <w:textAlignment w:val="baseline"/>
    </w:pPr>
    <w:rPr>
      <w:rFonts w:ascii="Arial" w:eastAsia="Times New Roman" w:hAnsi="Arial"/>
      <w:bCs/>
      <w:color w:val="auto"/>
      <w:sz w:val="26"/>
      <w:szCs w:val="20"/>
      <w:lang w:eastAsia="pl-PL"/>
    </w:rPr>
  </w:style>
  <w:style w:type="paragraph" w:customStyle="1" w:styleId="Podtyturozdz">
    <w:name w:val="Podtytuł_rozdz"/>
    <w:basedOn w:val="Podtytu"/>
    <w:uiPriority w:val="99"/>
    <w:rsid w:val="00396434"/>
    <w:pPr>
      <w:numPr>
        <w:ilvl w:val="0"/>
        <w:numId w:val="17"/>
      </w:numPr>
      <w:spacing w:after="200"/>
      <w:ind w:left="1287"/>
      <w:jc w:val="both"/>
    </w:pPr>
    <w:rPr>
      <w:rFonts w:ascii="Arial" w:eastAsia="Times New Roman" w:hAnsi="Arial" w:cs="Times New Roman"/>
      <w:b/>
      <w:iCs/>
      <w:color w:val="auto"/>
      <w:spacing w:val="0"/>
      <w:szCs w:val="24"/>
      <w:lang w:eastAsia="en-US"/>
    </w:rPr>
  </w:style>
  <w:style w:type="paragraph" w:customStyle="1" w:styleId="Rozdzial">
    <w:name w:val="Rozdzial"/>
    <w:basedOn w:val="Normalny"/>
    <w:link w:val="RozdzialZnak"/>
    <w:uiPriority w:val="99"/>
    <w:rsid w:val="00396434"/>
    <w:pPr>
      <w:spacing w:before="0" w:line="276" w:lineRule="auto"/>
    </w:pPr>
    <w:rPr>
      <w:rFonts w:ascii="Arial" w:hAnsi="Arial"/>
      <w:szCs w:val="20"/>
    </w:rPr>
  </w:style>
  <w:style w:type="paragraph" w:customStyle="1" w:styleId="kropkowanierozdz">
    <w:name w:val="kropkowanie_rozdz"/>
    <w:basedOn w:val="Akapitzlist"/>
    <w:link w:val="kropkowanierozdzZnak"/>
    <w:uiPriority w:val="99"/>
    <w:rsid w:val="00396434"/>
    <w:pPr>
      <w:numPr>
        <w:ilvl w:val="1"/>
        <w:numId w:val="15"/>
      </w:numPr>
      <w:spacing w:after="80" w:line="271" w:lineRule="auto"/>
    </w:pPr>
    <w:rPr>
      <w:rFonts w:ascii="Arial" w:hAnsi="Arial"/>
      <w:szCs w:val="24"/>
    </w:rPr>
  </w:style>
  <w:style w:type="paragraph" w:customStyle="1" w:styleId="punktowanierozdz">
    <w:name w:val="punktowanie_rozdz"/>
    <w:basedOn w:val="kropkowanierozdz"/>
    <w:uiPriority w:val="99"/>
    <w:rsid w:val="00396434"/>
    <w:pPr>
      <w:numPr>
        <w:numId w:val="18"/>
      </w:numPr>
    </w:pPr>
    <w:rPr>
      <w:b/>
      <w:bCs/>
    </w:rPr>
  </w:style>
  <w:style w:type="paragraph" w:customStyle="1" w:styleId="Tabelatytu">
    <w:name w:val="Tabela_tytuł"/>
    <w:basedOn w:val="Legenda"/>
    <w:uiPriority w:val="99"/>
    <w:rsid w:val="00396434"/>
    <w:pPr>
      <w:spacing w:before="240" w:after="120"/>
      <w:ind w:left="680" w:hanging="680"/>
    </w:pPr>
    <w:rPr>
      <w:rFonts w:ascii="Arial Narrow" w:hAnsi="Arial Narrow"/>
      <w:bCs/>
      <w:iCs w:val="0"/>
      <w:sz w:val="18"/>
      <w:szCs w:val="22"/>
    </w:rPr>
  </w:style>
  <w:style w:type="paragraph" w:customStyle="1" w:styleId="2kropkowanie">
    <w:name w:val="2_kropkowanie"/>
    <w:basedOn w:val="kropkowanierozdz"/>
    <w:uiPriority w:val="99"/>
    <w:rsid w:val="00396434"/>
    <w:pPr>
      <w:numPr>
        <w:numId w:val="19"/>
      </w:numPr>
      <w:tabs>
        <w:tab w:val="num" w:pos="432"/>
      </w:tabs>
    </w:pPr>
    <w:rPr>
      <w:b/>
      <w:bCs/>
    </w:rPr>
  </w:style>
  <w:style w:type="paragraph" w:customStyle="1" w:styleId="opistabela">
    <w:name w:val="opis_tabela"/>
    <w:basedOn w:val="Normalny"/>
    <w:uiPriority w:val="99"/>
    <w:rsid w:val="00396434"/>
    <w:pPr>
      <w:spacing w:before="0" w:after="60"/>
    </w:pPr>
    <w:rPr>
      <w:rFonts w:ascii="Arial" w:hAnsi="Arial" w:cs="Arial"/>
      <w:iCs/>
      <w:sz w:val="16"/>
      <w:szCs w:val="20"/>
    </w:rPr>
  </w:style>
  <w:style w:type="paragraph" w:customStyle="1" w:styleId="3kropkowane">
    <w:name w:val="3_kropkowane"/>
    <w:basedOn w:val="2kropkowanie"/>
    <w:uiPriority w:val="99"/>
    <w:rsid w:val="00396434"/>
    <w:pPr>
      <w:ind w:left="1434"/>
    </w:pPr>
  </w:style>
  <w:style w:type="paragraph" w:customStyle="1" w:styleId="Spistabel">
    <w:name w:val="Spis_tabel"/>
    <w:basedOn w:val="Akapitzlist"/>
    <w:uiPriority w:val="99"/>
    <w:rsid w:val="00462DD4"/>
    <w:pPr>
      <w:numPr>
        <w:numId w:val="43"/>
      </w:numPr>
    </w:pPr>
    <w:rPr>
      <w:rFonts w:ascii="Arial" w:hAnsi="Arial"/>
      <w:b/>
      <w:bCs/>
    </w:rPr>
  </w:style>
  <w:style w:type="paragraph" w:customStyle="1" w:styleId="numeracja">
    <w:name w:val="numeracja"/>
    <w:basedOn w:val="kropkowanierozdz"/>
    <w:uiPriority w:val="99"/>
    <w:rsid w:val="00396434"/>
    <w:pPr>
      <w:numPr>
        <w:numId w:val="20"/>
      </w:numPr>
      <w:tabs>
        <w:tab w:val="num" w:pos="360"/>
      </w:tabs>
    </w:pPr>
    <w:rPr>
      <w:b/>
      <w:bCs/>
    </w:rPr>
  </w:style>
  <w:style w:type="paragraph" w:customStyle="1" w:styleId="numeracja2">
    <w:name w:val="numeracja 2"/>
    <w:basedOn w:val="kropkowanierozdz"/>
    <w:uiPriority w:val="99"/>
    <w:rsid w:val="00396434"/>
    <w:pPr>
      <w:numPr>
        <w:numId w:val="21"/>
      </w:numPr>
      <w:tabs>
        <w:tab w:val="num" w:pos="357"/>
      </w:tabs>
    </w:pPr>
    <w:rPr>
      <w:b/>
      <w:bCs/>
    </w:rPr>
  </w:style>
  <w:style w:type="paragraph" w:customStyle="1" w:styleId="TabelaRaport">
    <w:name w:val="Tabela Raport"/>
    <w:basedOn w:val="TekstRaport"/>
    <w:autoRedefine/>
    <w:uiPriority w:val="99"/>
    <w:rsid w:val="00ED5E7F"/>
    <w:pPr>
      <w:spacing w:before="0" w:after="0" w:line="240" w:lineRule="auto"/>
      <w:jc w:val="center"/>
    </w:pPr>
    <w:rPr>
      <w:sz w:val="16"/>
    </w:rPr>
  </w:style>
  <w:style w:type="paragraph" w:customStyle="1" w:styleId="RaportPodpisTabeli">
    <w:name w:val="Raport Podpis Tabeli"/>
    <w:basedOn w:val="Legenda"/>
    <w:uiPriority w:val="99"/>
    <w:rsid w:val="00396434"/>
    <w:pPr>
      <w:keepNext w:val="0"/>
      <w:spacing w:before="0" w:after="240"/>
      <w:ind w:left="0" w:firstLine="0"/>
    </w:pPr>
    <w:rPr>
      <w:rFonts w:ascii="Arial Narrow" w:eastAsia="Times New Roman" w:hAnsi="Arial Narrow"/>
      <w:bCs/>
      <w:iCs w:val="0"/>
      <w:sz w:val="16"/>
      <w:szCs w:val="20"/>
      <w:lang w:eastAsia="pl-PL"/>
    </w:rPr>
  </w:style>
  <w:style w:type="table" w:styleId="Jasnecieniowanieakcent4">
    <w:name w:val="Light Shading Accent 4"/>
    <w:basedOn w:val="Standardowy"/>
    <w:uiPriority w:val="99"/>
    <w:rsid w:val="00396434"/>
    <w:rPr>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FD8E8"/>
      </w:tcPr>
    </w:tblStylePr>
    <w:tblStylePr w:type="band1Horz">
      <w:rPr>
        <w:rFonts w:cs="Times New Roman"/>
      </w:rPr>
      <w:tblPr/>
      <w:tcPr>
        <w:tcBorders>
          <w:left w:val="nil"/>
          <w:right w:val="nil"/>
          <w:insideH w:val="nil"/>
          <w:insideV w:val="nil"/>
        </w:tcBorders>
        <w:shd w:val="clear" w:color="auto" w:fill="DFD8E8"/>
      </w:tcPr>
    </w:tblStylePr>
  </w:style>
  <w:style w:type="character" w:styleId="UyteHipercze">
    <w:name w:val="FollowedHyperlink"/>
    <w:basedOn w:val="Domylnaczcionkaakapitu"/>
    <w:uiPriority w:val="99"/>
    <w:rsid w:val="00396434"/>
    <w:rPr>
      <w:rFonts w:cs="Times New Roman"/>
      <w:color w:val="800080"/>
      <w:u w:val="single"/>
    </w:rPr>
  </w:style>
  <w:style w:type="paragraph" w:customStyle="1" w:styleId="xl65">
    <w:name w:val="xl65"/>
    <w:basedOn w:val="Normalny"/>
    <w:uiPriority w:val="99"/>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Times New Roman" w:hAnsi="Arial" w:cs="Arial"/>
      <w:sz w:val="20"/>
      <w:szCs w:val="20"/>
      <w:lang w:eastAsia="pl-PL"/>
    </w:rPr>
  </w:style>
  <w:style w:type="paragraph" w:customStyle="1" w:styleId="xl66">
    <w:name w:val="xl66"/>
    <w:basedOn w:val="Normalny"/>
    <w:uiPriority w:val="99"/>
    <w:rsid w:val="00396434"/>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paragraph" w:customStyle="1" w:styleId="xl67">
    <w:name w:val="xl67"/>
    <w:basedOn w:val="Normalny"/>
    <w:uiPriority w:val="99"/>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paragraph" w:customStyle="1" w:styleId="xl68">
    <w:name w:val="xl68"/>
    <w:basedOn w:val="Normalny"/>
    <w:uiPriority w:val="99"/>
    <w:rsid w:val="00396434"/>
    <w:pPr>
      <w:pBdr>
        <w:left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paragraph" w:customStyle="1" w:styleId="xl69">
    <w:name w:val="xl69"/>
    <w:basedOn w:val="Normalny"/>
    <w:uiPriority w:val="99"/>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0">
    <w:name w:val="xl70"/>
    <w:basedOn w:val="Normalny"/>
    <w:uiPriority w:val="99"/>
    <w:rsid w:val="00396434"/>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1">
    <w:name w:val="xl71"/>
    <w:basedOn w:val="Normalny"/>
    <w:uiPriority w:val="99"/>
    <w:rsid w:val="00396434"/>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2">
    <w:name w:val="xl72"/>
    <w:basedOn w:val="Normalny"/>
    <w:uiPriority w:val="99"/>
    <w:rsid w:val="00396434"/>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3">
    <w:name w:val="xl73"/>
    <w:basedOn w:val="Normalny"/>
    <w:uiPriority w:val="99"/>
    <w:rsid w:val="00396434"/>
    <w:pPr>
      <w:pBdr>
        <w:top w:val="single" w:sz="8" w:space="0" w:color="auto"/>
        <w:left w:val="single" w:sz="8"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74">
    <w:name w:val="xl74"/>
    <w:basedOn w:val="Normalny"/>
    <w:uiPriority w:val="99"/>
    <w:rsid w:val="00396434"/>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5">
    <w:name w:val="xl75"/>
    <w:basedOn w:val="Normalny"/>
    <w:uiPriority w:val="99"/>
    <w:rsid w:val="00396434"/>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6">
    <w:name w:val="xl76"/>
    <w:basedOn w:val="Normalny"/>
    <w:uiPriority w:val="99"/>
    <w:rsid w:val="00396434"/>
    <w:pPr>
      <w:pBdr>
        <w:top w:val="single" w:sz="8" w:space="0" w:color="auto"/>
        <w:left w:val="single" w:sz="8"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77">
    <w:name w:val="xl77"/>
    <w:basedOn w:val="Normalny"/>
    <w:uiPriority w:val="99"/>
    <w:rsid w:val="00396434"/>
    <w:pPr>
      <w:pBdr>
        <w:top w:val="single" w:sz="4" w:space="0" w:color="auto"/>
        <w:left w:val="single" w:sz="8" w:space="0" w:color="auto"/>
        <w:bottom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8">
    <w:name w:val="xl78"/>
    <w:basedOn w:val="Normalny"/>
    <w:uiPriority w:val="99"/>
    <w:rsid w:val="00396434"/>
    <w:pPr>
      <w:pBdr>
        <w:top w:val="single" w:sz="4" w:space="0" w:color="auto"/>
        <w:left w:val="single" w:sz="8" w:space="0" w:color="auto"/>
        <w:bottom w:val="single" w:sz="8"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9">
    <w:name w:val="xl79"/>
    <w:basedOn w:val="Normalny"/>
    <w:uiPriority w:val="99"/>
    <w:rsid w:val="00396434"/>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Narrow" w:eastAsia="Times New Roman" w:hAnsi="Arial Narrow"/>
      <w:b/>
      <w:bCs/>
      <w:sz w:val="16"/>
      <w:szCs w:val="16"/>
      <w:lang w:eastAsia="pl-PL"/>
    </w:rPr>
  </w:style>
  <w:style w:type="paragraph" w:customStyle="1" w:styleId="xl80">
    <w:name w:val="xl80"/>
    <w:basedOn w:val="Normalny"/>
    <w:uiPriority w:val="99"/>
    <w:rsid w:val="00396434"/>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eastAsia="Times New Roman" w:hAnsi="Arial Narrow"/>
      <w:b/>
      <w:bCs/>
      <w:sz w:val="16"/>
      <w:szCs w:val="16"/>
      <w:lang w:eastAsia="pl-PL"/>
    </w:rPr>
  </w:style>
  <w:style w:type="paragraph" w:customStyle="1" w:styleId="xl81">
    <w:name w:val="xl81"/>
    <w:basedOn w:val="Normalny"/>
    <w:uiPriority w:val="99"/>
    <w:rsid w:val="00396434"/>
    <w:pPr>
      <w:pBdr>
        <w:top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lang w:eastAsia="pl-PL"/>
    </w:rPr>
  </w:style>
  <w:style w:type="paragraph" w:customStyle="1" w:styleId="xl82">
    <w:name w:val="xl82"/>
    <w:basedOn w:val="Normalny"/>
    <w:uiPriority w:val="99"/>
    <w:rsid w:val="00396434"/>
    <w:pPr>
      <w:pBdr>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lang w:eastAsia="pl-PL"/>
    </w:rPr>
  </w:style>
  <w:style w:type="paragraph" w:customStyle="1" w:styleId="xl83">
    <w:name w:val="xl83"/>
    <w:basedOn w:val="Normalny"/>
    <w:uiPriority w:val="99"/>
    <w:rsid w:val="0039643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4">
    <w:name w:val="xl84"/>
    <w:basedOn w:val="Normalny"/>
    <w:uiPriority w:val="99"/>
    <w:rsid w:val="00396434"/>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5">
    <w:name w:val="xl85"/>
    <w:basedOn w:val="Normalny"/>
    <w:uiPriority w:val="99"/>
    <w:rsid w:val="00396434"/>
    <w:pPr>
      <w:pBdr>
        <w:top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6">
    <w:name w:val="xl86"/>
    <w:basedOn w:val="Normalny"/>
    <w:uiPriority w:val="99"/>
    <w:rsid w:val="00396434"/>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7">
    <w:name w:val="xl87"/>
    <w:basedOn w:val="Normalny"/>
    <w:uiPriority w:val="99"/>
    <w:rsid w:val="00396434"/>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8">
    <w:name w:val="xl88"/>
    <w:basedOn w:val="Normalny"/>
    <w:uiPriority w:val="99"/>
    <w:rsid w:val="00396434"/>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89">
    <w:name w:val="xl89"/>
    <w:basedOn w:val="Normalny"/>
    <w:uiPriority w:val="99"/>
    <w:rsid w:val="00396434"/>
    <w:pPr>
      <w:pBdr>
        <w:top w:val="single" w:sz="4" w:space="0" w:color="auto"/>
        <w:bottom w:val="single" w:sz="4"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0">
    <w:name w:val="xl90"/>
    <w:basedOn w:val="Normalny"/>
    <w:uiPriority w:val="99"/>
    <w:rsid w:val="00396434"/>
    <w:pPr>
      <w:pBdr>
        <w:top w:val="single" w:sz="4" w:space="0" w:color="auto"/>
        <w:right w:val="single" w:sz="4"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1">
    <w:name w:val="xl91"/>
    <w:basedOn w:val="Normalny"/>
    <w:uiPriority w:val="99"/>
    <w:rsid w:val="00396434"/>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2">
    <w:name w:val="xl92"/>
    <w:basedOn w:val="Normalny"/>
    <w:uiPriority w:val="99"/>
    <w:rsid w:val="00396434"/>
    <w:pPr>
      <w:pBdr>
        <w:top w:val="single" w:sz="4"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3">
    <w:name w:val="xl93"/>
    <w:basedOn w:val="Normalny"/>
    <w:uiPriority w:val="99"/>
    <w:rsid w:val="00396434"/>
    <w:pPr>
      <w:pBdr>
        <w:top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4">
    <w:name w:val="xl94"/>
    <w:basedOn w:val="Normalny"/>
    <w:uiPriority w:val="99"/>
    <w:rsid w:val="00396434"/>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5">
    <w:name w:val="xl95"/>
    <w:basedOn w:val="Normalny"/>
    <w:uiPriority w:val="99"/>
    <w:rsid w:val="00396434"/>
    <w:pPr>
      <w:pBdr>
        <w:left w:val="single" w:sz="8" w:space="0" w:color="auto"/>
        <w:bottom w:val="single" w:sz="4" w:space="0" w:color="auto"/>
        <w:right w:val="single" w:sz="8" w:space="0" w:color="auto"/>
      </w:pBdr>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6">
    <w:name w:val="xl96"/>
    <w:basedOn w:val="Normalny"/>
    <w:uiPriority w:val="99"/>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b/>
      <w:bCs/>
      <w:sz w:val="20"/>
      <w:szCs w:val="20"/>
      <w:lang w:eastAsia="pl-PL"/>
    </w:rPr>
  </w:style>
  <w:style w:type="paragraph" w:styleId="Mapadokumentu">
    <w:name w:val="Document Map"/>
    <w:basedOn w:val="Normalny"/>
    <w:link w:val="MapadokumentuZnak"/>
    <w:uiPriority w:val="99"/>
    <w:rsid w:val="00396434"/>
    <w:pPr>
      <w:spacing w:before="0" w:after="0"/>
      <w:jc w:val="left"/>
    </w:pPr>
    <w:rPr>
      <w:rFonts w:ascii="Tahoma" w:hAnsi="Tahoma" w:cs="Tahoma"/>
      <w:sz w:val="16"/>
      <w:szCs w:val="16"/>
    </w:rPr>
  </w:style>
  <w:style w:type="character" w:customStyle="1" w:styleId="MapadokumentuZnak">
    <w:name w:val="Mapa dokumentu Znak"/>
    <w:basedOn w:val="Domylnaczcionkaakapitu"/>
    <w:link w:val="Mapadokumentu"/>
    <w:uiPriority w:val="99"/>
    <w:rsid w:val="00396434"/>
    <w:rPr>
      <w:rFonts w:ascii="Tahoma" w:hAnsi="Tahoma" w:cs="Tahoma"/>
      <w:sz w:val="16"/>
      <w:szCs w:val="16"/>
      <w:lang w:eastAsia="en-US"/>
    </w:rPr>
  </w:style>
  <w:style w:type="paragraph" w:customStyle="1" w:styleId="xl63">
    <w:name w:val="xl63"/>
    <w:basedOn w:val="Normalny"/>
    <w:uiPriority w:val="99"/>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Times New Roman" w:hAnsi="Arial" w:cs="Arial"/>
      <w:sz w:val="20"/>
      <w:szCs w:val="20"/>
      <w:lang w:eastAsia="pl-PL"/>
    </w:rPr>
  </w:style>
  <w:style w:type="paragraph" w:customStyle="1" w:styleId="xl64">
    <w:name w:val="xl64"/>
    <w:basedOn w:val="Normalny"/>
    <w:uiPriority w:val="99"/>
    <w:rsid w:val="00396434"/>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character" w:customStyle="1" w:styleId="h2">
    <w:name w:val="h2"/>
    <w:basedOn w:val="Domylnaczcionkaakapitu"/>
    <w:uiPriority w:val="99"/>
    <w:rsid w:val="00396434"/>
    <w:rPr>
      <w:rFonts w:cs="Times New Roman"/>
    </w:rPr>
  </w:style>
  <w:style w:type="character" w:customStyle="1" w:styleId="h1">
    <w:name w:val="h1"/>
    <w:basedOn w:val="Domylnaczcionkaakapitu"/>
    <w:uiPriority w:val="99"/>
    <w:rsid w:val="00396434"/>
    <w:rPr>
      <w:rFonts w:cs="Times New Roman"/>
    </w:rPr>
  </w:style>
  <w:style w:type="paragraph" w:customStyle="1" w:styleId="punktowanie2">
    <w:name w:val="punktowanie2"/>
    <w:basedOn w:val="kropkowanierozdz"/>
    <w:uiPriority w:val="99"/>
    <w:rsid w:val="00396434"/>
    <w:pPr>
      <w:numPr>
        <w:numId w:val="22"/>
      </w:numPr>
    </w:pPr>
    <w:rPr>
      <w:b/>
      <w:bCs/>
    </w:rPr>
  </w:style>
  <w:style w:type="table" w:customStyle="1" w:styleId="rednialista11">
    <w:name w:val="Średnia lista 11"/>
    <w:uiPriority w:val="99"/>
    <w:rsid w:val="00396434"/>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customStyle="1" w:styleId="podpisy">
    <w:name w:val="podpisy"/>
    <w:basedOn w:val="TekstRaport"/>
    <w:link w:val="podpisyZnak"/>
    <w:uiPriority w:val="99"/>
    <w:rsid w:val="00396434"/>
    <w:pPr>
      <w:spacing w:before="240" w:after="0"/>
    </w:pPr>
    <w:rPr>
      <w:rFonts w:ascii="Arial" w:hAnsi="Arial" w:cs="Arial"/>
      <w:sz w:val="18"/>
      <w:szCs w:val="18"/>
    </w:rPr>
  </w:style>
  <w:style w:type="character" w:customStyle="1" w:styleId="podpisyZnak">
    <w:name w:val="podpisy Znak"/>
    <w:basedOn w:val="TekstRaportZnak"/>
    <w:link w:val="podpisy"/>
    <w:uiPriority w:val="99"/>
    <w:locked/>
    <w:rsid w:val="00396434"/>
    <w:rPr>
      <w:rFonts w:ascii="Arial" w:eastAsia="Times New Roman" w:hAnsi="Arial" w:cs="Arial"/>
      <w:sz w:val="18"/>
      <w:szCs w:val="18"/>
    </w:rPr>
  </w:style>
  <w:style w:type="paragraph" w:customStyle="1" w:styleId="Mojspistresci">
    <w:name w:val="Moj_spis_tresci"/>
    <w:basedOn w:val="Spistreci1"/>
    <w:uiPriority w:val="99"/>
    <w:rsid w:val="00396434"/>
    <w:pPr>
      <w:tabs>
        <w:tab w:val="clear" w:pos="567"/>
        <w:tab w:val="clear" w:pos="9062"/>
        <w:tab w:val="right" w:leader="dot" w:pos="709"/>
        <w:tab w:val="left" w:pos="901"/>
        <w:tab w:val="right" w:leader="dot" w:pos="9205"/>
      </w:tabs>
      <w:spacing w:before="0" w:afterLines="50" w:after="200"/>
      <w:ind w:left="284" w:hanging="284"/>
      <w:jc w:val="left"/>
    </w:pPr>
    <w:rPr>
      <w:rFonts w:ascii="Arial Narrow" w:hAnsi="Arial Narrow"/>
      <w:smallCaps w:val="0"/>
      <w:sz w:val="28"/>
      <w:szCs w:val="22"/>
    </w:rPr>
  </w:style>
  <w:style w:type="paragraph" w:customStyle="1" w:styleId="rycinyspis">
    <w:name w:val="rycinyspis"/>
    <w:basedOn w:val="Spisilustracji"/>
    <w:uiPriority w:val="99"/>
    <w:rsid w:val="00462DD4"/>
    <w:pPr>
      <w:tabs>
        <w:tab w:val="clear" w:pos="1134"/>
        <w:tab w:val="clear" w:pos="9072"/>
        <w:tab w:val="right" w:leader="dot" w:pos="9205"/>
      </w:tabs>
      <w:spacing w:before="0"/>
      <w:ind w:left="851" w:hanging="794"/>
    </w:pPr>
    <w:rPr>
      <w:rFonts w:ascii="Arial" w:hAnsi="Arial" w:cs="Arial"/>
      <w:i/>
      <w:sz w:val="20"/>
      <w:szCs w:val="20"/>
    </w:rPr>
  </w:style>
  <w:style w:type="paragraph" w:customStyle="1" w:styleId="zanum">
    <w:name w:val="zał_num"/>
    <w:basedOn w:val="kropkowanierozdz"/>
    <w:uiPriority w:val="99"/>
    <w:rsid w:val="00396434"/>
  </w:style>
  <w:style w:type="paragraph" w:customStyle="1" w:styleId="1nagwek">
    <w:name w:val="1. nagłówek"/>
    <w:basedOn w:val="Nagwek1"/>
    <w:next w:val="atpodstawowy"/>
    <w:uiPriority w:val="99"/>
    <w:rsid w:val="00396434"/>
    <w:pPr>
      <w:keepLines/>
      <w:numPr>
        <w:numId w:val="23"/>
      </w:numPr>
      <w:spacing w:before="360" w:line="276" w:lineRule="auto"/>
      <w:ind w:left="765"/>
    </w:pPr>
    <w:rPr>
      <w:rFonts w:ascii="Arial Narrow" w:eastAsia="Times New Roman" w:hAnsi="Arial Narrow" w:cs="Arial"/>
      <w:bCs/>
      <w:smallCaps/>
      <w:color w:val="auto"/>
      <w:sz w:val="32"/>
      <w:szCs w:val="24"/>
    </w:rPr>
  </w:style>
  <w:style w:type="paragraph" w:customStyle="1" w:styleId="atpodstawowy">
    <w:name w:val="a_t_podstawowy"/>
    <w:basedOn w:val="Normalny"/>
    <w:uiPriority w:val="99"/>
    <w:rsid w:val="00396434"/>
    <w:pPr>
      <w:spacing w:before="0" w:after="80" w:line="276" w:lineRule="auto"/>
      <w:ind w:firstLine="567"/>
    </w:pPr>
    <w:rPr>
      <w:rFonts w:ascii="Arial Narrow" w:hAnsi="Arial Narrow"/>
    </w:rPr>
  </w:style>
  <w:style w:type="paragraph" w:customStyle="1" w:styleId="2nagowek">
    <w:name w:val="2. nagłowek"/>
    <w:basedOn w:val="Nagwek2"/>
    <w:next w:val="atpodstawowy"/>
    <w:uiPriority w:val="99"/>
    <w:rsid w:val="00396434"/>
    <w:pPr>
      <w:keepLines/>
      <w:numPr>
        <w:ilvl w:val="0"/>
        <w:numId w:val="24"/>
      </w:numPr>
      <w:spacing w:before="360" w:line="276" w:lineRule="auto"/>
      <w:ind w:left="360"/>
    </w:pPr>
    <w:rPr>
      <w:rFonts w:ascii="Arial" w:eastAsia="Times New Roman" w:hAnsi="Arial"/>
      <w:bCs/>
      <w:color w:val="215868"/>
      <w:sz w:val="24"/>
      <w:szCs w:val="26"/>
    </w:rPr>
  </w:style>
  <w:style w:type="paragraph" w:customStyle="1" w:styleId="awypunktowanie">
    <w:name w:val="a_wypunktowanie"/>
    <w:basedOn w:val="atpodstawowy"/>
    <w:uiPriority w:val="99"/>
    <w:rsid w:val="00396434"/>
    <w:pPr>
      <w:numPr>
        <w:numId w:val="25"/>
      </w:numPr>
    </w:pPr>
  </w:style>
  <w:style w:type="paragraph" w:customStyle="1" w:styleId="abwypunktowanie">
    <w:name w:val="ab_wypunktowanie"/>
    <w:basedOn w:val="awypunktowanie"/>
    <w:uiPriority w:val="99"/>
    <w:rsid w:val="00396434"/>
    <w:pPr>
      <w:numPr>
        <w:numId w:val="26"/>
      </w:numPr>
    </w:pPr>
  </w:style>
  <w:style w:type="paragraph" w:customStyle="1" w:styleId="3nagwek">
    <w:name w:val="3. nagłówek"/>
    <w:basedOn w:val="Nagwek3"/>
    <w:next w:val="atpodstawowy"/>
    <w:uiPriority w:val="99"/>
    <w:rsid w:val="00396434"/>
    <w:pPr>
      <w:keepLines/>
      <w:numPr>
        <w:numId w:val="27"/>
      </w:numPr>
      <w:spacing w:line="276" w:lineRule="auto"/>
      <w:ind w:left="1440"/>
    </w:pPr>
    <w:rPr>
      <w:rFonts w:ascii="Arial Narrow" w:eastAsia="Times New Roman" w:hAnsi="Arial Narrow"/>
      <w:bCs/>
      <w:color w:val="215868"/>
      <w:sz w:val="22"/>
      <w:szCs w:val="22"/>
    </w:rPr>
  </w:style>
  <w:style w:type="paragraph" w:customStyle="1" w:styleId="I-tytudpal">
    <w:name w:val="I - tytuł _dpal"/>
    <w:basedOn w:val="Normalny"/>
    <w:link w:val="I-tytudpalZnak"/>
    <w:autoRedefine/>
    <w:uiPriority w:val="99"/>
    <w:rsid w:val="00396434"/>
    <w:pPr>
      <w:numPr>
        <w:numId w:val="28"/>
      </w:numPr>
      <w:spacing w:after="240"/>
      <w:jc w:val="left"/>
    </w:pPr>
    <w:rPr>
      <w:rFonts w:ascii="Arial Narrow" w:eastAsia="Times New Roman" w:hAnsi="Arial Narrow"/>
      <w:b/>
      <w:sz w:val="28"/>
      <w:szCs w:val="24"/>
      <w:lang w:eastAsia="pl-PL"/>
    </w:rPr>
  </w:style>
  <w:style w:type="character" w:customStyle="1" w:styleId="I-tytudpalZnak">
    <w:name w:val="I - tytuł _dpal Znak"/>
    <w:basedOn w:val="Domylnaczcionkaakapitu"/>
    <w:link w:val="I-tytudpal"/>
    <w:uiPriority w:val="99"/>
    <w:locked/>
    <w:rsid w:val="00396434"/>
    <w:rPr>
      <w:rFonts w:ascii="Arial Narrow" w:eastAsia="Times New Roman" w:hAnsi="Arial Narrow"/>
      <w:b/>
      <w:sz w:val="28"/>
      <w:szCs w:val="24"/>
    </w:rPr>
  </w:style>
  <w:style w:type="paragraph" w:customStyle="1" w:styleId="TableText">
    <w:name w:val="TableText"/>
    <w:basedOn w:val="Normalny"/>
    <w:uiPriority w:val="99"/>
    <w:rsid w:val="00396434"/>
    <w:pPr>
      <w:spacing w:before="0" w:after="0"/>
      <w:jc w:val="center"/>
    </w:pPr>
    <w:rPr>
      <w:rFonts w:ascii="Arial Narrow" w:eastAsia="Times New Roman" w:hAnsi="Arial Narrow"/>
      <w:sz w:val="16"/>
      <w:szCs w:val="20"/>
      <w:lang w:val="en-GB" w:eastAsia="ar-SA"/>
    </w:rPr>
  </w:style>
  <w:style w:type="paragraph" w:customStyle="1" w:styleId="TestRaportPunktowany">
    <w:name w:val="Test Raport Punktowany"/>
    <w:basedOn w:val="TekstRaport"/>
    <w:autoRedefine/>
    <w:uiPriority w:val="99"/>
    <w:rsid w:val="00396434"/>
    <w:pPr>
      <w:numPr>
        <w:ilvl w:val="1"/>
        <w:numId w:val="28"/>
      </w:numPr>
      <w:tabs>
        <w:tab w:val="clear" w:pos="792"/>
      </w:tabs>
      <w:ind w:left="1440" w:hanging="360"/>
    </w:pPr>
  </w:style>
  <w:style w:type="paragraph" w:customStyle="1" w:styleId="JCWPd-nagwek">
    <w:name w:val="JCWPd-nagłówek"/>
    <w:basedOn w:val="Tekstpodstawowy"/>
    <w:link w:val="JCWPd-nagwekZnak"/>
    <w:uiPriority w:val="99"/>
    <w:rsid w:val="00396434"/>
    <w:pPr>
      <w:spacing w:before="360" w:after="240"/>
      <w:jc w:val="left"/>
    </w:pPr>
    <w:rPr>
      <w:rFonts w:ascii="Arial Narrow" w:hAnsi="Arial Narrow"/>
      <w:b/>
      <w:sz w:val="24"/>
      <w:u w:val="single"/>
    </w:rPr>
  </w:style>
  <w:style w:type="character" w:customStyle="1" w:styleId="JCWPd-nagwekZnak">
    <w:name w:val="JCWPd-nagłówek Znak"/>
    <w:basedOn w:val="Domylnaczcionkaakapitu"/>
    <w:link w:val="JCWPd-nagwek"/>
    <w:uiPriority w:val="99"/>
    <w:locked/>
    <w:rsid w:val="00396434"/>
    <w:rPr>
      <w:rFonts w:ascii="Arial Narrow" w:hAnsi="Arial Narrow"/>
      <w:b/>
      <w:sz w:val="24"/>
      <w:szCs w:val="22"/>
      <w:u w:val="single"/>
      <w:lang w:eastAsia="en-US"/>
    </w:rPr>
  </w:style>
  <w:style w:type="character" w:customStyle="1" w:styleId="RozdzialZnak">
    <w:name w:val="Rozdzial Znak"/>
    <w:basedOn w:val="Domylnaczcionkaakapitu"/>
    <w:link w:val="Rozdzial"/>
    <w:uiPriority w:val="99"/>
    <w:locked/>
    <w:rsid w:val="00396434"/>
    <w:rPr>
      <w:rFonts w:ascii="Arial" w:hAnsi="Arial"/>
      <w:sz w:val="22"/>
      <w:lang w:eastAsia="en-US"/>
    </w:rPr>
  </w:style>
  <w:style w:type="character" w:customStyle="1" w:styleId="kropkowanierozdzZnak">
    <w:name w:val="kropkowanie_rozdz Znak"/>
    <w:basedOn w:val="Domylnaczcionkaakapitu"/>
    <w:link w:val="kropkowanierozdz"/>
    <w:uiPriority w:val="99"/>
    <w:locked/>
    <w:rsid w:val="00396434"/>
    <w:rPr>
      <w:rFonts w:ascii="Arial" w:hAnsi="Arial"/>
      <w:sz w:val="22"/>
      <w:szCs w:val="24"/>
      <w:lang w:eastAsia="en-US"/>
    </w:rPr>
  </w:style>
  <w:style w:type="paragraph" w:customStyle="1" w:styleId="APodpispodfigury">
    <w:name w:val="APodpis pod figury"/>
    <w:basedOn w:val="Rozdzial"/>
    <w:uiPriority w:val="99"/>
    <w:rsid w:val="00396434"/>
    <w:pPr>
      <w:spacing w:before="240" w:after="480" w:line="260" w:lineRule="exact"/>
      <w:jc w:val="center"/>
    </w:pPr>
    <w:rPr>
      <w:b/>
      <w:sz w:val="20"/>
    </w:rPr>
  </w:style>
  <w:style w:type="paragraph" w:customStyle="1" w:styleId="aRaportPodpisTabeli">
    <w:name w:val="a_Raport Podpis Tabeli"/>
    <w:basedOn w:val="Legenda"/>
    <w:uiPriority w:val="99"/>
    <w:rsid w:val="00396434"/>
    <w:pPr>
      <w:spacing w:before="0"/>
      <w:ind w:left="0" w:firstLine="0"/>
    </w:pPr>
    <w:rPr>
      <w:rFonts w:ascii="Arial Narrow" w:eastAsia="Times New Roman" w:hAnsi="Arial Narrow"/>
      <w:bCs/>
      <w:iCs w:val="0"/>
      <w:sz w:val="16"/>
      <w:szCs w:val="20"/>
      <w:lang w:eastAsia="pl-PL"/>
    </w:rPr>
  </w:style>
  <w:style w:type="paragraph" w:customStyle="1" w:styleId="NormalnyPW">
    <w:name w:val="Normalny PW"/>
    <w:basedOn w:val="Normalny"/>
    <w:uiPriority w:val="99"/>
    <w:rsid w:val="00396434"/>
    <w:pPr>
      <w:spacing w:before="0" w:line="360" w:lineRule="auto"/>
    </w:pPr>
    <w:rPr>
      <w:rFonts w:ascii="Times New Roman" w:eastAsia="Times New Roman" w:hAnsi="Times New Roman"/>
      <w:sz w:val="24"/>
    </w:rPr>
  </w:style>
  <w:style w:type="paragraph" w:customStyle="1" w:styleId="Nagwek2Raport">
    <w:name w:val="Nagłówek 2 Raport"/>
    <w:basedOn w:val="I-tytudpal"/>
    <w:uiPriority w:val="99"/>
    <w:rsid w:val="00396434"/>
    <w:pPr>
      <w:numPr>
        <w:ilvl w:val="1"/>
        <w:numId w:val="29"/>
      </w:numPr>
      <w:spacing w:before="240"/>
      <w:ind w:left="1080"/>
    </w:pPr>
    <w:rPr>
      <w:b w:val="0"/>
    </w:rPr>
  </w:style>
  <w:style w:type="paragraph" w:customStyle="1" w:styleId="Nagowek3Raport">
    <w:name w:val="Nagłowek 3 Raport"/>
    <w:basedOn w:val="Nagwek2Raport"/>
    <w:uiPriority w:val="99"/>
    <w:rsid w:val="00396434"/>
    <w:pPr>
      <w:numPr>
        <w:ilvl w:val="2"/>
      </w:numPr>
      <w:ind w:left="1800"/>
    </w:pPr>
    <w:rPr>
      <w:b/>
      <w:sz w:val="20"/>
    </w:rPr>
  </w:style>
  <w:style w:type="paragraph" w:customStyle="1" w:styleId="TabelaRaportNagwk">
    <w:name w:val="Tabela Raport Nagłówk"/>
    <w:basedOn w:val="TabelaRaport"/>
    <w:uiPriority w:val="99"/>
    <w:rsid w:val="00396434"/>
    <w:pPr>
      <w:ind w:hanging="70"/>
    </w:pPr>
    <w:rPr>
      <w:szCs w:val="16"/>
    </w:rPr>
  </w:style>
  <w:style w:type="paragraph" w:customStyle="1" w:styleId="StylSpistreci1Zprawej-146cm">
    <w:name w:val="Styl Spis treści 1 + Z prawej:  -1.46 cm"/>
    <w:basedOn w:val="Spistreci1"/>
    <w:autoRedefine/>
    <w:uiPriority w:val="99"/>
    <w:rsid w:val="00396434"/>
    <w:pPr>
      <w:tabs>
        <w:tab w:val="clear" w:pos="567"/>
        <w:tab w:val="clear" w:pos="9062"/>
        <w:tab w:val="right" w:leader="dot" w:pos="709"/>
        <w:tab w:val="left" w:pos="1260"/>
        <w:tab w:val="right" w:leader="dot" w:pos="9498"/>
      </w:tabs>
      <w:spacing w:afterLines="50" w:after="200" w:line="360" w:lineRule="auto"/>
      <w:ind w:left="539" w:right="-829" w:hanging="359"/>
      <w:jc w:val="left"/>
    </w:pPr>
    <w:rPr>
      <w:rFonts w:ascii="Arial Narrow" w:eastAsia="Times New Roman" w:hAnsi="Arial Narrow"/>
      <w:b w:val="0"/>
      <w:smallCaps w:val="0"/>
      <w:sz w:val="28"/>
      <w:lang w:eastAsia="pl-PL"/>
    </w:rPr>
  </w:style>
  <w:style w:type="paragraph" w:customStyle="1" w:styleId="RaportBibliografia">
    <w:name w:val="Raport Bibliografia"/>
    <w:basedOn w:val="TekstRaport"/>
    <w:uiPriority w:val="99"/>
    <w:rsid w:val="00396434"/>
  </w:style>
  <w:style w:type="paragraph" w:customStyle="1" w:styleId="BodyText21">
    <w:name w:val="Body Text 21"/>
    <w:basedOn w:val="Normalny"/>
    <w:uiPriority w:val="99"/>
    <w:rsid w:val="00396434"/>
    <w:pPr>
      <w:tabs>
        <w:tab w:val="num" w:pos="1728"/>
      </w:tabs>
      <w:spacing w:before="0" w:after="0" w:line="360" w:lineRule="auto"/>
      <w:ind w:left="1728" w:hanging="648"/>
    </w:pPr>
    <w:rPr>
      <w:rFonts w:ascii="Arial" w:eastAsia="Times New Roman" w:hAnsi="Arial"/>
      <w:sz w:val="24"/>
      <w:szCs w:val="20"/>
      <w:lang w:eastAsia="pl-PL"/>
    </w:rPr>
  </w:style>
  <w:style w:type="paragraph" w:customStyle="1" w:styleId="RaportNagwek4">
    <w:name w:val="Raport Nagłówek 4"/>
    <w:basedOn w:val="I-tytudpal"/>
    <w:autoRedefine/>
    <w:uiPriority w:val="99"/>
    <w:rsid w:val="00396434"/>
    <w:pPr>
      <w:numPr>
        <w:numId w:val="0"/>
      </w:numPr>
      <w:tabs>
        <w:tab w:val="num" w:pos="1418"/>
      </w:tabs>
      <w:spacing w:after="360"/>
      <w:ind w:left="1417" w:hanging="992"/>
    </w:pPr>
  </w:style>
  <w:style w:type="paragraph" w:customStyle="1" w:styleId="standard1">
    <w:name w:val="standard1"/>
    <w:basedOn w:val="Normalny"/>
    <w:uiPriority w:val="99"/>
    <w:rsid w:val="00396434"/>
    <w:pPr>
      <w:spacing w:before="0" w:after="0" w:line="360" w:lineRule="auto"/>
      <w:ind w:firstLine="709"/>
    </w:pPr>
    <w:rPr>
      <w:rFonts w:ascii="Times New Roman" w:eastAsia="Times New Roman" w:hAnsi="Times New Roman"/>
      <w:sz w:val="24"/>
      <w:szCs w:val="20"/>
      <w:lang w:eastAsia="pl-PL"/>
    </w:rPr>
  </w:style>
  <w:style w:type="paragraph" w:customStyle="1" w:styleId="Rysunektytu">
    <w:name w:val="Rysunek_tytuł"/>
    <w:basedOn w:val="Tabelatytu"/>
    <w:next w:val="atpodstawowy"/>
    <w:uiPriority w:val="99"/>
    <w:rsid w:val="00396434"/>
    <w:pPr>
      <w:keepNext w:val="0"/>
      <w:spacing w:before="120" w:after="240"/>
      <w:ind w:left="0" w:firstLine="0"/>
      <w:jc w:val="center"/>
    </w:pPr>
    <w:rPr>
      <w:szCs w:val="20"/>
    </w:rPr>
  </w:style>
  <w:style w:type="paragraph" w:customStyle="1" w:styleId="standard12">
    <w:name w:val="standard12"/>
    <w:basedOn w:val="Normalny"/>
    <w:uiPriority w:val="99"/>
    <w:rsid w:val="00396434"/>
    <w:pPr>
      <w:spacing w:before="0" w:after="0" w:line="360" w:lineRule="auto"/>
      <w:jc w:val="left"/>
    </w:pPr>
    <w:rPr>
      <w:rFonts w:ascii="Times New Roman" w:eastAsia="Times New Roman" w:hAnsi="Times New Roman"/>
      <w:sz w:val="24"/>
      <w:szCs w:val="20"/>
      <w:lang w:eastAsia="pl-PL"/>
    </w:rPr>
  </w:style>
  <w:style w:type="paragraph" w:customStyle="1" w:styleId="podsumowanie">
    <w:name w:val="podsumowanie"/>
    <w:basedOn w:val="atpodstawowy"/>
    <w:uiPriority w:val="99"/>
    <w:rsid w:val="00396434"/>
    <w:pPr>
      <w:numPr>
        <w:numId w:val="30"/>
      </w:numPr>
    </w:pPr>
  </w:style>
  <w:style w:type="paragraph" w:customStyle="1" w:styleId="II-tytu-dpal">
    <w:name w:val="II - tytuł - dpal"/>
    <w:basedOn w:val="Normalny"/>
    <w:uiPriority w:val="99"/>
    <w:rsid w:val="00396434"/>
    <w:pPr>
      <w:spacing w:before="480" w:after="240"/>
    </w:pPr>
    <w:rPr>
      <w:rFonts w:ascii="Arial Narrow" w:hAnsi="Arial Narrow"/>
      <w:b/>
      <w:smallCaps/>
      <w:sz w:val="28"/>
    </w:rPr>
  </w:style>
  <w:style w:type="paragraph" w:customStyle="1" w:styleId="III-tytu-dpal">
    <w:name w:val="III - tytuł - dpal"/>
    <w:basedOn w:val="II-tytu-dpal"/>
    <w:uiPriority w:val="99"/>
    <w:rsid w:val="00396434"/>
    <w:rPr>
      <w:smallCaps w:val="0"/>
      <w:sz w:val="24"/>
    </w:rPr>
  </w:style>
  <w:style w:type="character" w:customStyle="1" w:styleId="apple-converted-space">
    <w:name w:val="apple-converted-space"/>
    <w:basedOn w:val="Domylnaczcionkaakapitu"/>
    <w:uiPriority w:val="99"/>
    <w:rsid w:val="00396434"/>
    <w:rPr>
      <w:rFonts w:cs="Times New Roman"/>
    </w:rPr>
  </w:style>
  <w:style w:type="paragraph" w:customStyle="1" w:styleId="Tekstraportdpal">
    <w:name w:val="Tekst raport_dpal"/>
    <w:basedOn w:val="TekstRaport"/>
    <w:uiPriority w:val="99"/>
    <w:rsid w:val="00396434"/>
    <w:pPr>
      <w:spacing w:before="0"/>
      <w:ind w:firstLine="709"/>
    </w:pPr>
    <w:rPr>
      <w:sz w:val="22"/>
      <w:szCs w:val="20"/>
    </w:rPr>
  </w:style>
  <w:style w:type="paragraph" w:customStyle="1" w:styleId="Nagowek1Raport">
    <w:name w:val="Nagłowek 1 Raport"/>
    <w:basedOn w:val="Normalny"/>
    <w:link w:val="Nagowek1RaportZnak"/>
    <w:autoRedefine/>
    <w:uiPriority w:val="99"/>
    <w:rsid w:val="00396434"/>
    <w:pPr>
      <w:spacing w:before="480" w:after="360"/>
      <w:jc w:val="center"/>
      <w:outlineLvl w:val="0"/>
    </w:pPr>
    <w:rPr>
      <w:rFonts w:ascii="Arial Narrow" w:eastAsia="Times New Roman" w:hAnsi="Arial Narrow"/>
      <w:b/>
      <w:sz w:val="28"/>
      <w:szCs w:val="24"/>
      <w:lang w:eastAsia="pl-PL"/>
    </w:rPr>
  </w:style>
  <w:style w:type="character" w:customStyle="1" w:styleId="Nagowek1RaportZnak">
    <w:name w:val="Nagłowek 1 Raport Znak"/>
    <w:basedOn w:val="Domylnaczcionkaakapitu"/>
    <w:link w:val="Nagowek1Raport"/>
    <w:uiPriority w:val="99"/>
    <w:locked/>
    <w:rsid w:val="00396434"/>
    <w:rPr>
      <w:rFonts w:ascii="Arial Narrow" w:eastAsia="Times New Roman" w:hAnsi="Arial Narrow"/>
      <w:b/>
      <w:sz w:val="28"/>
      <w:szCs w:val="24"/>
    </w:rPr>
  </w:style>
  <w:style w:type="paragraph" w:customStyle="1" w:styleId="StylNagwek1aciskiArialNarrowPo12pt">
    <w:name w:val="Styl Nagłówek 1 + (Łaciński) Arial Narrow Po:  12 pt"/>
    <w:basedOn w:val="Nagwek1"/>
    <w:uiPriority w:val="99"/>
    <w:rsid w:val="00396434"/>
    <w:pPr>
      <w:keepLines/>
      <w:spacing w:before="480"/>
      <w:ind w:left="0" w:firstLine="0"/>
    </w:pPr>
    <w:rPr>
      <w:rFonts w:ascii="Arial Narrow" w:eastAsia="Times New Roman" w:hAnsi="Arial Narrow"/>
      <w:bCs/>
      <w:color w:val="365F91"/>
      <w:szCs w:val="20"/>
      <w:lang w:eastAsia="pl-PL"/>
    </w:rPr>
  </w:style>
  <w:style w:type="paragraph" w:customStyle="1" w:styleId="Tekstpodstawowy21">
    <w:name w:val="Tekst podstawowy 21"/>
    <w:basedOn w:val="Normalny"/>
    <w:uiPriority w:val="99"/>
    <w:rsid w:val="00396434"/>
    <w:pPr>
      <w:spacing w:before="0" w:after="0" w:line="360" w:lineRule="auto"/>
    </w:pPr>
    <w:rPr>
      <w:rFonts w:ascii="Arial" w:eastAsia="Times New Roman" w:hAnsi="Arial"/>
      <w:sz w:val="24"/>
      <w:szCs w:val="20"/>
      <w:lang w:eastAsia="pl-PL"/>
    </w:rPr>
  </w:style>
  <w:style w:type="character" w:customStyle="1" w:styleId="odkryjnastepnyblok">
    <w:name w:val="odkryjnastepnyblok"/>
    <w:basedOn w:val="Domylnaczcionkaakapitu"/>
    <w:uiPriority w:val="99"/>
    <w:rsid w:val="00396434"/>
    <w:rPr>
      <w:rFonts w:cs="Times New Roman"/>
    </w:rPr>
  </w:style>
  <w:style w:type="paragraph" w:customStyle="1" w:styleId="Nagwek2dpal">
    <w:name w:val="Nagłówek 2_dpal"/>
    <w:basedOn w:val="Nagwek1"/>
    <w:uiPriority w:val="99"/>
    <w:rsid w:val="00396434"/>
    <w:pPr>
      <w:keepLines/>
      <w:spacing w:before="480" w:after="360"/>
      <w:ind w:left="0" w:firstLine="0"/>
    </w:pPr>
    <w:rPr>
      <w:rFonts w:ascii="Arial Narrow" w:eastAsia="Times New Roman" w:hAnsi="Arial Narrow"/>
      <w:bCs/>
      <w:color w:val="365F91"/>
      <w:sz w:val="26"/>
      <w:szCs w:val="20"/>
      <w:lang w:eastAsia="pl-PL"/>
    </w:rPr>
  </w:style>
  <w:style w:type="paragraph" w:customStyle="1" w:styleId="Nagwek3dpal">
    <w:name w:val="Nagłówek 3_dpal"/>
    <w:basedOn w:val="Nagwek2"/>
    <w:uiPriority w:val="99"/>
    <w:rsid w:val="00396434"/>
    <w:pPr>
      <w:numPr>
        <w:ilvl w:val="0"/>
        <w:numId w:val="0"/>
      </w:numPr>
      <w:spacing w:before="360"/>
      <w:ind w:left="578" w:hanging="578"/>
    </w:pPr>
    <w:rPr>
      <w:rFonts w:ascii="Arial Narrow" w:eastAsia="Times New Roman" w:hAnsi="Arial Narrow"/>
      <w:bCs/>
      <w:color w:val="1F497D"/>
      <w:sz w:val="24"/>
      <w:szCs w:val="20"/>
      <w:lang w:eastAsia="pl-PL"/>
    </w:rPr>
  </w:style>
  <w:style w:type="paragraph" w:customStyle="1" w:styleId="StylLegendaWyjustowany">
    <w:name w:val="Styl Legenda + Wyjustowany"/>
    <w:basedOn w:val="Legenda"/>
    <w:uiPriority w:val="99"/>
    <w:rsid w:val="00396434"/>
    <w:pPr>
      <w:keepNext w:val="0"/>
      <w:spacing w:after="360"/>
      <w:ind w:left="0" w:firstLine="0"/>
    </w:pPr>
    <w:rPr>
      <w:rFonts w:ascii="Arial Narrow" w:eastAsia="Times New Roman" w:hAnsi="Arial Narrow"/>
      <w:bCs/>
      <w:iCs w:val="0"/>
      <w:szCs w:val="20"/>
      <w:lang w:eastAsia="pl-PL"/>
    </w:rPr>
  </w:style>
  <w:style w:type="paragraph" w:customStyle="1" w:styleId="1nagoweksprawozdanie2010">
    <w:name w:val="1. nagłowek sprawozdanie 2010"/>
    <w:basedOn w:val="Nagwek1"/>
    <w:uiPriority w:val="99"/>
    <w:rsid w:val="00396434"/>
    <w:pPr>
      <w:spacing w:before="360" w:after="360" w:line="360" w:lineRule="auto"/>
      <w:ind w:left="0" w:firstLine="0"/>
    </w:pPr>
    <w:rPr>
      <w:rFonts w:ascii="Arial Narrow" w:eastAsia="Times New Roman" w:hAnsi="Arial Narrow" w:cs="Arial"/>
      <w:color w:val="000000"/>
      <w:kern w:val="32"/>
      <w:szCs w:val="22"/>
      <w:lang w:eastAsia="pl-PL"/>
    </w:rPr>
  </w:style>
  <w:style w:type="paragraph" w:customStyle="1" w:styleId="tekstsprawozdanie2010">
    <w:name w:val="tekst sprawozdanie 2010"/>
    <w:basedOn w:val="Normalny"/>
    <w:uiPriority w:val="99"/>
    <w:rsid w:val="00396434"/>
    <w:pPr>
      <w:spacing w:before="0" w:after="0" w:line="360" w:lineRule="auto"/>
      <w:ind w:firstLine="680"/>
    </w:pPr>
    <w:rPr>
      <w:rFonts w:ascii="Arial Narrow" w:eastAsia="Times New Roman" w:hAnsi="Arial Narrow" w:cs="Arial"/>
      <w:color w:val="000000"/>
      <w:sz w:val="24"/>
      <w:lang w:eastAsia="pl-PL"/>
    </w:rPr>
  </w:style>
  <w:style w:type="paragraph" w:customStyle="1" w:styleId="2nagweksprawozdanie2010">
    <w:name w:val="2 nagłówek sprawozdanie 2010"/>
    <w:basedOn w:val="Nagwek"/>
    <w:uiPriority w:val="99"/>
    <w:rsid w:val="00396434"/>
    <w:pPr>
      <w:tabs>
        <w:tab w:val="left" w:pos="708"/>
      </w:tabs>
      <w:spacing w:after="360"/>
      <w:ind w:left="709"/>
      <w:jc w:val="left"/>
    </w:pPr>
    <w:rPr>
      <w:rFonts w:ascii="Arial Narrow" w:eastAsia="Times New Roman" w:hAnsi="Arial Narrow" w:cs="Arial"/>
      <w:b/>
      <w:color w:val="000000"/>
      <w:sz w:val="24"/>
      <w:szCs w:val="24"/>
      <w:lang w:eastAsia="pl-PL"/>
    </w:rPr>
  </w:style>
  <w:style w:type="paragraph" w:customStyle="1" w:styleId="3nagweksprawozdanie2010">
    <w:name w:val="3 nagłówek sprawozdanie 2010"/>
    <w:basedOn w:val="1nagoweksprawozdanie2010"/>
    <w:uiPriority w:val="99"/>
    <w:rsid w:val="00396434"/>
    <w:rPr>
      <w:sz w:val="22"/>
    </w:rPr>
  </w:style>
  <w:style w:type="paragraph" w:customStyle="1" w:styleId="StylNagwek1aciskiArialNarrowPo12pt1">
    <w:name w:val="Styl Nagłówek 1 + (Łaciński) Arial Narrow Po:  12 pt1"/>
    <w:basedOn w:val="Nagwek1"/>
    <w:uiPriority w:val="99"/>
    <w:rsid w:val="00396434"/>
    <w:pPr>
      <w:keepLines/>
      <w:spacing w:before="840"/>
      <w:ind w:left="0" w:firstLine="0"/>
    </w:pPr>
    <w:rPr>
      <w:rFonts w:ascii="Arial Narrow" w:eastAsia="Times New Roman" w:hAnsi="Arial Narrow"/>
      <w:bCs/>
      <w:color w:val="365F91"/>
      <w:szCs w:val="20"/>
      <w:lang w:eastAsia="pl-PL"/>
    </w:rPr>
  </w:style>
  <w:style w:type="character" w:customStyle="1" w:styleId="bn">
    <w:name w:val="bn"/>
    <w:basedOn w:val="Domylnaczcionkaakapitu"/>
    <w:uiPriority w:val="99"/>
    <w:rsid w:val="00396434"/>
    <w:rPr>
      <w:rFonts w:cs="Times New Roman"/>
    </w:rPr>
  </w:style>
  <w:style w:type="paragraph" w:customStyle="1" w:styleId="StylLegendaArialNarrow10ptAutomatycznyPrzed18ptP">
    <w:name w:val="Styl Legenda + Arial Narrow 10 pt Automatyczny Przed:  18 pt P..."/>
    <w:basedOn w:val="Legenda"/>
    <w:uiPriority w:val="99"/>
    <w:rsid w:val="00396434"/>
    <w:pPr>
      <w:keepNext w:val="0"/>
      <w:spacing w:before="360" w:after="120"/>
      <w:ind w:left="794" w:hanging="794"/>
    </w:pPr>
    <w:rPr>
      <w:rFonts w:ascii="Arial Narrow" w:eastAsia="Times New Roman" w:hAnsi="Arial Narrow"/>
      <w:bCs/>
      <w:iCs w:val="0"/>
      <w:szCs w:val="20"/>
      <w:lang w:eastAsia="pl-PL"/>
    </w:rPr>
  </w:style>
  <w:style w:type="paragraph" w:customStyle="1" w:styleId="StylNagwek1aciskiArialNarrowAutomatycznyPo12pt">
    <w:name w:val="Styl Nagłówek 1 + (Łaciński) Arial Narrow Automatyczny Po:  12 pt"/>
    <w:basedOn w:val="Nagwek1"/>
    <w:uiPriority w:val="99"/>
    <w:rsid w:val="00396434"/>
    <w:pPr>
      <w:keepLines/>
      <w:spacing w:after="480"/>
      <w:ind w:left="0" w:firstLine="0"/>
    </w:pPr>
    <w:rPr>
      <w:rFonts w:ascii="Arial Narrow" w:eastAsia="Times New Roman" w:hAnsi="Arial Narrow"/>
      <w:bCs/>
      <w:color w:val="auto"/>
      <w:szCs w:val="20"/>
      <w:lang w:eastAsia="pl-PL"/>
    </w:rPr>
  </w:style>
  <w:style w:type="paragraph" w:customStyle="1" w:styleId="Azotany">
    <w:name w:val="Azotany"/>
    <w:basedOn w:val="Normalny"/>
    <w:link w:val="AzotanyZnak"/>
    <w:uiPriority w:val="99"/>
    <w:rsid w:val="00396434"/>
    <w:pPr>
      <w:spacing w:before="0" w:line="360" w:lineRule="auto"/>
    </w:pPr>
    <w:rPr>
      <w:rFonts w:ascii="Arial Narrow" w:eastAsia="Times New Roman" w:hAnsi="Arial Narrow"/>
      <w:szCs w:val="20"/>
      <w:lang w:eastAsia="pl-PL"/>
    </w:rPr>
  </w:style>
  <w:style w:type="character" w:customStyle="1" w:styleId="AzotanyZnak">
    <w:name w:val="Azotany Znak"/>
    <w:basedOn w:val="Domylnaczcionkaakapitu"/>
    <w:link w:val="Azotany"/>
    <w:uiPriority w:val="99"/>
    <w:locked/>
    <w:rsid w:val="00396434"/>
    <w:rPr>
      <w:rFonts w:ascii="Arial Narrow" w:eastAsia="Times New Roman" w:hAnsi="Arial Narrow"/>
      <w:sz w:val="22"/>
    </w:rPr>
  </w:style>
  <w:style w:type="paragraph" w:customStyle="1" w:styleId="celp">
    <w:name w:val="cel_p"/>
    <w:basedOn w:val="Normalny"/>
    <w:uiPriority w:val="99"/>
    <w:rsid w:val="00396434"/>
    <w:pPr>
      <w:spacing w:before="100" w:beforeAutospacing="1" w:after="100" w:afterAutospacing="1"/>
      <w:jc w:val="left"/>
    </w:pPr>
    <w:rPr>
      <w:rFonts w:ascii="Times New Roman" w:eastAsia="Times New Roman" w:hAnsi="Times New Roman"/>
      <w:sz w:val="24"/>
      <w:szCs w:val="24"/>
      <w:lang w:eastAsia="pl-PL"/>
    </w:rPr>
  </w:style>
  <w:style w:type="numbering" w:customStyle="1" w:styleId="Styl1">
    <w:name w:val="Styl1"/>
    <w:rsid w:val="00396434"/>
    <w:pPr>
      <w:numPr>
        <w:numId w:val="144"/>
      </w:numPr>
    </w:pPr>
  </w:style>
  <w:style w:type="character" w:customStyle="1" w:styleId="st">
    <w:name w:val="st"/>
    <w:basedOn w:val="Domylnaczcionkaakapitu"/>
    <w:rsid w:val="00396434"/>
  </w:style>
  <w:style w:type="character" w:styleId="Uwydatnienie">
    <w:name w:val="Emphasis"/>
    <w:basedOn w:val="Domylnaczcionkaakapitu"/>
    <w:uiPriority w:val="20"/>
    <w:locked/>
    <w:rsid w:val="00396434"/>
    <w:rPr>
      <w:i/>
      <w:iCs/>
    </w:rPr>
  </w:style>
  <w:style w:type="paragraph" w:customStyle="1" w:styleId="font5">
    <w:name w:val="font5"/>
    <w:basedOn w:val="Normalny"/>
    <w:rsid w:val="00396434"/>
    <w:pPr>
      <w:spacing w:before="100" w:beforeAutospacing="1" w:after="100" w:afterAutospacing="1"/>
      <w:jc w:val="left"/>
    </w:pPr>
    <w:rPr>
      <w:rFonts w:eastAsia="Times New Roman"/>
      <w:color w:val="000000"/>
      <w:sz w:val="16"/>
      <w:szCs w:val="16"/>
      <w:lang w:eastAsia="pl-PL"/>
    </w:rPr>
  </w:style>
  <w:style w:type="paragraph" w:customStyle="1" w:styleId="font6">
    <w:name w:val="font6"/>
    <w:basedOn w:val="Normalny"/>
    <w:rsid w:val="00396434"/>
    <w:pPr>
      <w:spacing w:before="100" w:beforeAutospacing="1" w:after="100" w:afterAutospacing="1"/>
      <w:jc w:val="left"/>
    </w:pPr>
    <w:rPr>
      <w:rFonts w:eastAsia="Times New Roman"/>
      <w:b/>
      <w:bCs/>
      <w:sz w:val="16"/>
      <w:szCs w:val="16"/>
      <w:lang w:eastAsia="pl-PL"/>
    </w:rPr>
  </w:style>
  <w:style w:type="paragraph" w:customStyle="1" w:styleId="font7">
    <w:name w:val="font7"/>
    <w:basedOn w:val="Normalny"/>
    <w:rsid w:val="00396434"/>
    <w:pPr>
      <w:spacing w:before="100" w:beforeAutospacing="1" w:after="100" w:afterAutospacing="1"/>
      <w:jc w:val="left"/>
    </w:pPr>
    <w:rPr>
      <w:rFonts w:eastAsia="Times New Roman"/>
      <w:i/>
      <w:iCs/>
      <w:sz w:val="16"/>
      <w:szCs w:val="16"/>
      <w:lang w:eastAsia="pl-PL"/>
    </w:rPr>
  </w:style>
  <w:style w:type="paragraph" w:customStyle="1" w:styleId="font8">
    <w:name w:val="font8"/>
    <w:basedOn w:val="Normalny"/>
    <w:rsid w:val="00396434"/>
    <w:pPr>
      <w:spacing w:before="100" w:beforeAutospacing="1" w:after="100" w:afterAutospacing="1"/>
      <w:jc w:val="left"/>
    </w:pPr>
    <w:rPr>
      <w:rFonts w:eastAsia="Times New Roman"/>
      <w:color w:val="000000"/>
      <w:sz w:val="16"/>
      <w:szCs w:val="16"/>
      <w:u w:val="single"/>
      <w:lang w:eastAsia="pl-PL"/>
    </w:rPr>
  </w:style>
  <w:style w:type="paragraph" w:customStyle="1" w:styleId="xl157">
    <w:name w:val="xl157"/>
    <w:basedOn w:val="Normalny"/>
    <w:rsid w:val="00396434"/>
    <w:pPr>
      <w:spacing w:before="100" w:beforeAutospacing="1" w:after="100" w:afterAutospacing="1"/>
      <w:jc w:val="center"/>
      <w:textAlignment w:val="center"/>
    </w:pPr>
    <w:rPr>
      <w:rFonts w:eastAsia="Times New Roman"/>
      <w:sz w:val="16"/>
      <w:szCs w:val="16"/>
      <w:lang w:eastAsia="pl-PL"/>
    </w:rPr>
  </w:style>
  <w:style w:type="paragraph" w:customStyle="1" w:styleId="xl158">
    <w:name w:val="xl158"/>
    <w:basedOn w:val="Normalny"/>
    <w:rsid w:val="00396434"/>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59">
    <w:name w:val="xl159"/>
    <w:basedOn w:val="Normalny"/>
    <w:rsid w:val="00396434"/>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center"/>
      <w:textAlignment w:val="center"/>
    </w:pPr>
    <w:rPr>
      <w:rFonts w:eastAsia="Times New Roman"/>
      <w:sz w:val="16"/>
      <w:szCs w:val="16"/>
      <w:lang w:eastAsia="pl-PL"/>
    </w:rPr>
  </w:style>
  <w:style w:type="paragraph" w:customStyle="1" w:styleId="xl160">
    <w:name w:val="xl160"/>
    <w:basedOn w:val="Normalny"/>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1">
    <w:name w:val="xl161"/>
    <w:basedOn w:val="Normalny"/>
    <w:rsid w:val="00396434"/>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2">
    <w:name w:val="xl162"/>
    <w:basedOn w:val="Normalny"/>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3">
    <w:name w:val="xl163"/>
    <w:basedOn w:val="Normalny"/>
    <w:rsid w:val="00396434"/>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4">
    <w:name w:val="xl164"/>
    <w:basedOn w:val="Normalny"/>
    <w:rsid w:val="00396434"/>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i/>
      <w:iCs/>
      <w:sz w:val="16"/>
      <w:szCs w:val="16"/>
      <w:lang w:eastAsia="pl-PL"/>
    </w:rPr>
  </w:style>
  <w:style w:type="paragraph" w:customStyle="1" w:styleId="xl165">
    <w:name w:val="xl165"/>
    <w:basedOn w:val="Normalny"/>
    <w:rsid w:val="00396434"/>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sz w:val="16"/>
      <w:szCs w:val="16"/>
      <w:lang w:eastAsia="pl-PL"/>
    </w:rPr>
  </w:style>
  <w:style w:type="paragraph" w:customStyle="1" w:styleId="xl166">
    <w:name w:val="xl166"/>
    <w:basedOn w:val="Normalny"/>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 w:val="16"/>
      <w:szCs w:val="16"/>
      <w:lang w:eastAsia="pl-PL"/>
    </w:rPr>
  </w:style>
  <w:style w:type="paragraph" w:customStyle="1" w:styleId="xl167">
    <w:name w:val="xl167"/>
    <w:basedOn w:val="Normalny"/>
    <w:rsid w:val="00396434"/>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68">
    <w:name w:val="xl168"/>
    <w:basedOn w:val="Normalny"/>
    <w:rsid w:val="00396434"/>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69">
    <w:name w:val="xl169"/>
    <w:basedOn w:val="Normalny"/>
    <w:rsid w:val="00396434"/>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0">
    <w:name w:val="xl170"/>
    <w:basedOn w:val="Normalny"/>
    <w:rsid w:val="00396434"/>
    <w:pPr>
      <w:pBdr>
        <w:top w:val="single" w:sz="4" w:space="0" w:color="auto"/>
        <w:bottom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1">
    <w:name w:val="xl171"/>
    <w:basedOn w:val="Normalny"/>
    <w:rsid w:val="00396434"/>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2">
    <w:name w:val="xl172"/>
    <w:basedOn w:val="Normalny"/>
    <w:rsid w:val="00396434"/>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3">
    <w:name w:val="xl173"/>
    <w:basedOn w:val="Normalny"/>
    <w:rsid w:val="00396434"/>
    <w:pPr>
      <w:pBdr>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4">
    <w:name w:val="xl174"/>
    <w:basedOn w:val="Normalny"/>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Times New Roman"/>
      <w:sz w:val="16"/>
      <w:szCs w:val="16"/>
      <w:lang w:eastAsia="pl-PL"/>
    </w:rPr>
  </w:style>
  <w:style w:type="paragraph" w:customStyle="1" w:styleId="xl175">
    <w:name w:val="xl175"/>
    <w:basedOn w:val="Normalny"/>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76">
    <w:name w:val="xl176"/>
    <w:basedOn w:val="Normalny"/>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Normalny2">
    <w:name w:val="Normalny2"/>
    <w:rsid w:val="00396434"/>
    <w:pPr>
      <w:suppressAutoHyphens/>
      <w:autoSpaceDN w:val="0"/>
      <w:spacing w:after="160" w:line="254" w:lineRule="auto"/>
      <w:textAlignment w:val="baseline"/>
    </w:pPr>
    <w:rPr>
      <w:sz w:val="22"/>
      <w:szCs w:val="22"/>
      <w:lang w:eastAsia="en-US"/>
    </w:rPr>
  </w:style>
  <w:style w:type="character" w:customStyle="1" w:styleId="Domylnaczcionkaakapitu1">
    <w:name w:val="Domyślna czcionka akapitu1"/>
    <w:rsid w:val="00396434"/>
  </w:style>
  <w:style w:type="paragraph" w:customStyle="1" w:styleId="Akapitzlist2">
    <w:name w:val="Akapit z listą2"/>
    <w:basedOn w:val="Normalny2"/>
    <w:rsid w:val="00396434"/>
    <w:pPr>
      <w:ind w:left="720"/>
    </w:pPr>
  </w:style>
  <w:style w:type="paragraph" w:customStyle="1" w:styleId="Normalny3">
    <w:name w:val="Normalny3"/>
    <w:uiPriority w:val="99"/>
    <w:rsid w:val="00396434"/>
    <w:pPr>
      <w:suppressAutoHyphens/>
      <w:autoSpaceDN w:val="0"/>
      <w:spacing w:after="160" w:line="254" w:lineRule="auto"/>
      <w:textAlignment w:val="baseline"/>
    </w:pPr>
    <w:rPr>
      <w:sz w:val="22"/>
      <w:szCs w:val="22"/>
      <w:lang w:eastAsia="en-US"/>
    </w:rPr>
  </w:style>
  <w:style w:type="character" w:customStyle="1" w:styleId="Domylnaczcionkaakapitu2">
    <w:name w:val="Domyślna czcionka akapitu2"/>
    <w:rsid w:val="00396434"/>
  </w:style>
  <w:style w:type="paragraph" w:customStyle="1" w:styleId="Akapitzlist3">
    <w:name w:val="Akapit z listą3"/>
    <w:basedOn w:val="Normalny3"/>
    <w:uiPriority w:val="99"/>
    <w:rsid w:val="00396434"/>
    <w:pPr>
      <w:ind w:left="720"/>
    </w:pPr>
  </w:style>
  <w:style w:type="table" w:customStyle="1" w:styleId="TableGrid0">
    <w:name w:val="Table Grid0"/>
    <w:rsid w:val="00714700"/>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scxw147901900">
    <w:name w:val="scxw147901900"/>
    <w:basedOn w:val="Domylnaczcionkaakapitu"/>
    <w:rsid w:val="006C5C1D"/>
  </w:style>
  <w:style w:type="paragraph" w:customStyle="1" w:styleId="Punkty3">
    <w:name w:val="Punkty3"/>
    <w:basedOn w:val="Normalny"/>
    <w:link w:val="Punkty3Znak"/>
    <w:rsid w:val="006F0E34"/>
    <w:pPr>
      <w:spacing w:before="60" w:after="60"/>
      <w:ind w:left="1080" w:hanging="360"/>
      <w:jc w:val="left"/>
    </w:pPr>
  </w:style>
  <w:style w:type="character" w:customStyle="1" w:styleId="Punkty3Znak">
    <w:name w:val="Punkty3 Znak"/>
    <w:basedOn w:val="Domylnaczcionkaakapitu"/>
    <w:link w:val="Punkty3"/>
    <w:rsid w:val="006C5C1D"/>
    <w:rPr>
      <w:sz w:val="22"/>
      <w:szCs w:val="22"/>
      <w:lang w:eastAsia="en-US"/>
    </w:rPr>
  </w:style>
  <w:style w:type="table" w:customStyle="1" w:styleId="TableGrid00">
    <w:name w:val="Table Grid00"/>
    <w:rsid w:val="006C5C1D"/>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Literowanie0">
    <w:name w:val="Literowanie"/>
    <w:basedOn w:val="Akapitzlist"/>
    <w:link w:val="LiterowanieZnak"/>
    <w:uiPriority w:val="2"/>
    <w:qFormat/>
    <w:rsid w:val="001B15D5"/>
    <w:pPr>
      <w:numPr>
        <w:numId w:val="12"/>
      </w:numPr>
      <w:ind w:left="709" w:hanging="283"/>
    </w:pPr>
  </w:style>
  <w:style w:type="character" w:customStyle="1" w:styleId="LiterowanieZnak">
    <w:name w:val="Literowanie Znak"/>
    <w:basedOn w:val="AkapitzlistZnak"/>
    <w:link w:val="Literowanie0"/>
    <w:uiPriority w:val="2"/>
    <w:rsid w:val="001B15D5"/>
    <w:rPr>
      <w:sz w:val="22"/>
      <w:szCs w:val="22"/>
      <w:lang w:eastAsia="en-US"/>
    </w:rPr>
  </w:style>
  <w:style w:type="paragraph" w:customStyle="1" w:styleId="Wypunktowanie-IIpoziom">
    <w:name w:val="Wypunktowanie - II poziom"/>
    <w:basedOn w:val="Akapitzlist"/>
    <w:link w:val="Wypunktowanie-IIpoziomZnak"/>
    <w:uiPriority w:val="2"/>
    <w:rsid w:val="00BE0C18"/>
    <w:pPr>
      <w:numPr>
        <w:ilvl w:val="1"/>
        <w:numId w:val="43"/>
      </w:numPr>
      <w:ind w:left="1493"/>
    </w:pPr>
    <w:rPr>
      <w:bCs/>
    </w:rPr>
  </w:style>
  <w:style w:type="character" w:customStyle="1" w:styleId="Wypunktowanie-IIpoziomZnak">
    <w:name w:val="Wypunktowanie - II poziom Znak"/>
    <w:basedOn w:val="Domylnaczcionkaakapitu"/>
    <w:link w:val="Wypunktowanie-IIpoziom"/>
    <w:uiPriority w:val="2"/>
    <w:rsid w:val="006C5C1D"/>
    <w:rPr>
      <w:bCs/>
      <w:sz w:val="22"/>
      <w:szCs w:val="22"/>
      <w:lang w:eastAsia="en-US"/>
    </w:rPr>
  </w:style>
  <w:style w:type="character" w:customStyle="1" w:styleId="tabchar">
    <w:name w:val="tabchar"/>
    <w:basedOn w:val="Domylnaczcionkaakapitu"/>
    <w:rsid w:val="00504F7B"/>
  </w:style>
  <w:style w:type="paragraph" w:customStyle="1" w:styleId="Teksttabelipunkty">
    <w:name w:val="Tekst tabeli punkty"/>
    <w:basedOn w:val="tabela-pkt"/>
    <w:uiPriority w:val="2"/>
    <w:rsid w:val="00CA07A1"/>
  </w:style>
  <w:style w:type="paragraph" w:customStyle="1" w:styleId="Wypunktowanie">
    <w:name w:val="Wypunktowanie"/>
    <w:basedOn w:val="Akapitzlist"/>
    <w:link w:val="WypunktowanieZnak"/>
    <w:uiPriority w:val="2"/>
    <w:rsid w:val="00AD1DA1"/>
    <w:pPr>
      <w:numPr>
        <w:ilvl w:val="1"/>
        <w:numId w:val="38"/>
      </w:numPr>
    </w:pPr>
    <w:rPr>
      <w:b/>
    </w:rPr>
  </w:style>
  <w:style w:type="paragraph" w:customStyle="1" w:styleId="Tabela-tekst">
    <w:name w:val="Tabela - tekst"/>
    <w:basedOn w:val="Normalny"/>
    <w:link w:val="Tabela-tekstZnak"/>
    <w:uiPriority w:val="2"/>
    <w:qFormat/>
    <w:rsid w:val="006C5C1D"/>
    <w:pPr>
      <w:spacing w:before="40" w:after="40"/>
      <w:jc w:val="left"/>
    </w:pPr>
    <w:rPr>
      <w:rFonts w:asciiTheme="minorHAnsi" w:hAnsiTheme="minorHAnsi"/>
      <w:bCs/>
      <w:sz w:val="20"/>
      <w:szCs w:val="20"/>
    </w:rPr>
  </w:style>
  <w:style w:type="character" w:customStyle="1" w:styleId="WypunktowanieZnak">
    <w:name w:val="Wypunktowanie Znak"/>
    <w:basedOn w:val="AkapitzlistZnak"/>
    <w:link w:val="Wypunktowanie"/>
    <w:uiPriority w:val="2"/>
    <w:rsid w:val="006C5C1D"/>
    <w:rPr>
      <w:b/>
      <w:sz w:val="22"/>
      <w:szCs w:val="22"/>
      <w:lang w:eastAsia="en-US"/>
    </w:rPr>
  </w:style>
  <w:style w:type="character" w:customStyle="1" w:styleId="Tabela-tekstZnak">
    <w:name w:val="Tabela - tekst Znak"/>
    <w:basedOn w:val="Domylnaczcionkaakapitu"/>
    <w:link w:val="Tabela-tekst"/>
    <w:uiPriority w:val="2"/>
    <w:rsid w:val="006C5C1D"/>
    <w:rPr>
      <w:rFonts w:asciiTheme="minorHAnsi" w:hAnsiTheme="minorHAnsi"/>
      <w:bCs/>
      <w:lang w:eastAsia="en-US"/>
    </w:rPr>
  </w:style>
  <w:style w:type="paragraph" w:customStyle="1" w:styleId="Wyp-IIpoziom">
    <w:name w:val="Wyp - II poziom"/>
    <w:basedOn w:val="Akapitzlist"/>
    <w:link w:val="Wyp-IIpoziomZnak"/>
    <w:uiPriority w:val="2"/>
    <w:qFormat/>
    <w:rsid w:val="00780BEE"/>
    <w:rPr>
      <w:bCs/>
    </w:rPr>
  </w:style>
  <w:style w:type="character" w:customStyle="1" w:styleId="Wyp-IIpoziomZnak">
    <w:name w:val="Wyp - II poziom Znak"/>
    <w:basedOn w:val="AkapitzlistZnak"/>
    <w:link w:val="Wyp-IIpoziom"/>
    <w:uiPriority w:val="2"/>
    <w:rsid w:val="006C5C1D"/>
    <w:rPr>
      <w:bCs/>
      <w:sz w:val="22"/>
      <w:szCs w:val="22"/>
      <w:lang w:eastAsia="en-US"/>
    </w:rPr>
  </w:style>
  <w:style w:type="character" w:customStyle="1" w:styleId="font71">
    <w:name w:val="font71"/>
    <w:basedOn w:val="Domylnaczcionkaakapitu"/>
    <w:rsid w:val="006C5C1D"/>
    <w:rPr>
      <w:rFonts w:ascii="Times New Roman" w:hAnsi="Times New Roman" w:cs="Times New Roman" w:hint="default"/>
      <w:b w:val="0"/>
      <w:bCs w:val="0"/>
      <w:i w:val="0"/>
      <w:iCs w:val="0"/>
      <w:strike w:val="0"/>
      <w:dstrike w:val="0"/>
      <w:color w:val="auto"/>
      <w:sz w:val="14"/>
      <w:szCs w:val="14"/>
      <w:u w:val="none"/>
      <w:effect w:val="none"/>
    </w:rPr>
  </w:style>
  <w:style w:type="character" w:customStyle="1" w:styleId="font51">
    <w:name w:val="font51"/>
    <w:basedOn w:val="Domylnaczcionkaakapitu"/>
    <w:rsid w:val="006C5C1D"/>
    <w:rPr>
      <w:rFonts w:ascii="Calibri" w:hAnsi="Calibri" w:cs="Calibri" w:hint="default"/>
      <w:b w:val="0"/>
      <w:bCs w:val="0"/>
      <w:i w:val="0"/>
      <w:iCs w:val="0"/>
      <w:strike w:val="0"/>
      <w:dstrike w:val="0"/>
      <w:color w:val="auto"/>
      <w:sz w:val="22"/>
      <w:szCs w:val="22"/>
      <w:u w:val="none"/>
      <w:effect w:val="none"/>
    </w:rPr>
  </w:style>
  <w:style w:type="character" w:customStyle="1" w:styleId="font101">
    <w:name w:val="font101"/>
    <w:basedOn w:val="Domylnaczcionkaakapitu"/>
    <w:rsid w:val="006C5C1D"/>
    <w:rPr>
      <w:rFonts w:ascii="Times New Roman" w:hAnsi="Times New Roman" w:cs="Times New Roman" w:hint="default"/>
      <w:b/>
      <w:bCs/>
      <w:i w:val="0"/>
      <w:iCs w:val="0"/>
      <w:strike w:val="0"/>
      <w:dstrike w:val="0"/>
      <w:color w:val="auto"/>
      <w:sz w:val="14"/>
      <w:szCs w:val="14"/>
      <w:u w:val="none"/>
      <w:effect w:val="none"/>
    </w:rPr>
  </w:style>
  <w:style w:type="character" w:customStyle="1" w:styleId="font61">
    <w:name w:val="font61"/>
    <w:basedOn w:val="Domylnaczcionkaakapitu"/>
    <w:rsid w:val="006C5C1D"/>
    <w:rPr>
      <w:rFonts w:ascii="Calibri" w:hAnsi="Calibri" w:cs="Calibri" w:hint="default"/>
      <w:b/>
      <w:bCs/>
      <w:i w:val="0"/>
      <w:iCs w:val="0"/>
      <w:strike w:val="0"/>
      <w:dstrike w:val="0"/>
      <w:color w:val="auto"/>
      <w:sz w:val="22"/>
      <w:szCs w:val="22"/>
      <w:u w:val="none"/>
      <w:effect w:val="none"/>
    </w:rPr>
  </w:style>
  <w:style w:type="paragraph" w:customStyle="1" w:styleId="Punkty">
    <w:name w:val="Punkty"/>
    <w:basedOn w:val="Normalny"/>
    <w:link w:val="PunktyZnak"/>
    <w:qFormat/>
    <w:rsid w:val="006C5C1D"/>
  </w:style>
  <w:style w:type="character" w:customStyle="1" w:styleId="PunktyZnak">
    <w:name w:val="Punkty Znak"/>
    <w:link w:val="Punkty"/>
    <w:rsid w:val="006C5C1D"/>
    <w:rPr>
      <w:sz w:val="22"/>
      <w:szCs w:val="22"/>
      <w:lang w:eastAsia="en-US"/>
    </w:rPr>
  </w:style>
  <w:style w:type="character" w:customStyle="1" w:styleId="Przypisdolny1Znak">
    <w:name w:val="Przypis dolny1 Znak"/>
    <w:basedOn w:val="Domylnaczcionkaakapitu"/>
    <w:link w:val="Przypisdolny1"/>
    <w:locked/>
    <w:rsid w:val="006C5C1D"/>
    <w:rPr>
      <w:rFonts w:ascii="Times New Roman" w:eastAsia="Times New Roman" w:hAnsi="Times New Roman"/>
      <w:sz w:val="16"/>
      <w:szCs w:val="16"/>
    </w:rPr>
  </w:style>
  <w:style w:type="paragraph" w:customStyle="1" w:styleId="Przypisdolny1">
    <w:name w:val="Przypis dolny1"/>
    <w:basedOn w:val="NormalnyWeb"/>
    <w:link w:val="Przypisdolny1Znak"/>
    <w:rsid w:val="006C5C1D"/>
    <w:pPr>
      <w:autoSpaceDN w:val="0"/>
      <w:spacing w:before="40" w:beforeAutospacing="0" w:after="40" w:afterAutospacing="0"/>
      <w:jc w:val="both"/>
    </w:pPr>
    <w:rPr>
      <w:sz w:val="16"/>
      <w:szCs w:val="16"/>
    </w:rPr>
  </w:style>
  <w:style w:type="character" w:customStyle="1" w:styleId="Punkty1Znak">
    <w:name w:val="Punkty 1 Znak"/>
    <w:aliases w:val="2 Znak,3 Znak"/>
    <w:basedOn w:val="Domylnaczcionkaakapitu"/>
    <w:link w:val="Punkty1"/>
    <w:locked/>
    <w:rsid w:val="000B542A"/>
    <w:rPr>
      <w:sz w:val="22"/>
    </w:rPr>
  </w:style>
  <w:style w:type="paragraph" w:customStyle="1" w:styleId="Punkty1">
    <w:name w:val="Punkty 1"/>
    <w:aliases w:val="2,3"/>
    <w:basedOn w:val="Normalny"/>
    <w:next w:val="Normalny"/>
    <w:link w:val="Punkty1Znak"/>
    <w:qFormat/>
    <w:rsid w:val="000B542A"/>
    <w:pPr>
      <w:numPr>
        <w:numId w:val="41"/>
      </w:numPr>
      <w:autoSpaceDN w:val="0"/>
      <w:ind w:left="426" w:hanging="284"/>
    </w:pPr>
    <w:rPr>
      <w:szCs w:val="20"/>
      <w:lang w:eastAsia="pl-PL"/>
    </w:rPr>
  </w:style>
  <w:style w:type="table" w:customStyle="1" w:styleId="PlainTable21">
    <w:name w:val="Plain Table 21"/>
    <w:basedOn w:val="Standardowy"/>
    <w:uiPriority w:val="42"/>
    <w:rsid w:val="006C5C1D"/>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sonormal0">
    <w:name w:val="msonormal"/>
    <w:basedOn w:val="Standard"/>
    <w:rsid w:val="006C5C1D"/>
    <w:pPr>
      <w:suppressAutoHyphens w:val="0"/>
      <w:spacing w:before="280" w:after="119"/>
      <w:textAlignment w:val="auto"/>
    </w:pPr>
    <w:rPr>
      <w:rFonts w:ascii="Times New Roman" w:eastAsia="Times New Roman" w:hAnsi="Times New Roman" w:cs="Times New Roman"/>
      <w:color w:val="000000"/>
    </w:rPr>
  </w:style>
  <w:style w:type="paragraph" w:styleId="Tekstpodstawowywcity3">
    <w:name w:val="Body Text Indent 3"/>
    <w:basedOn w:val="Normalny"/>
    <w:link w:val="Tekstpodstawowywcity3Znak"/>
    <w:rsid w:val="006C5C1D"/>
    <w:pPr>
      <w:spacing w:before="0"/>
      <w:ind w:left="283"/>
      <w:jc w:val="left"/>
    </w:pPr>
    <w:rPr>
      <w:rFonts w:ascii="Times New Roman" w:eastAsia="Times New Roman" w:hAnsi="Times New Roman"/>
      <w:sz w:val="16"/>
      <w:szCs w:val="16"/>
      <w:lang w:eastAsia="pl-PL"/>
    </w:rPr>
  </w:style>
  <w:style w:type="character" w:customStyle="1" w:styleId="Tekstpodstawowywcity3Znak">
    <w:name w:val="Tekst podstawowy wcięty 3 Znak"/>
    <w:basedOn w:val="Domylnaczcionkaakapitu"/>
    <w:link w:val="Tekstpodstawowywcity3"/>
    <w:rsid w:val="006C5C1D"/>
    <w:rPr>
      <w:rFonts w:ascii="Times New Roman" w:eastAsia="Times New Roman" w:hAnsi="Times New Roman"/>
      <w:sz w:val="16"/>
      <w:szCs w:val="16"/>
    </w:rPr>
  </w:style>
  <w:style w:type="paragraph" w:styleId="Lista2">
    <w:name w:val="List 2"/>
    <w:basedOn w:val="Normalny"/>
    <w:uiPriority w:val="99"/>
    <w:semiHidden/>
    <w:unhideWhenUsed/>
    <w:rsid w:val="006C5C1D"/>
    <w:pPr>
      <w:spacing w:before="0" w:after="0"/>
      <w:ind w:left="566" w:hanging="283"/>
      <w:contextualSpacing/>
      <w:jc w:val="left"/>
    </w:pPr>
    <w:rPr>
      <w:rFonts w:ascii="Times New Roman" w:eastAsia="Times New Roman" w:hAnsi="Times New Roman"/>
      <w:sz w:val="24"/>
      <w:szCs w:val="24"/>
      <w:lang w:eastAsia="pl-PL"/>
    </w:rPr>
  </w:style>
  <w:style w:type="paragraph" w:customStyle="1" w:styleId="Bullet2">
    <w:name w:val="~Bullet2"/>
    <w:basedOn w:val="Bullet1"/>
    <w:rsid w:val="00E823EC"/>
    <w:pPr>
      <w:numPr>
        <w:numId w:val="0"/>
      </w:numPr>
      <w:tabs>
        <w:tab w:val="clear" w:pos="284"/>
        <w:tab w:val="num" w:pos="567"/>
      </w:tabs>
      <w:spacing w:line="260" w:lineRule="exact"/>
      <w:ind w:left="567" w:hanging="283"/>
      <w:jc w:val="left"/>
    </w:pPr>
    <w:rPr>
      <w:rFonts w:ascii="Arial" w:hAnsi="Arial" w:cs="Arial"/>
      <w:sz w:val="20"/>
      <w:szCs w:val="24"/>
      <w:lang w:val="en-GB" w:eastAsia="en-GB"/>
    </w:rPr>
  </w:style>
  <w:style w:type="paragraph" w:customStyle="1" w:styleId="Bullet3">
    <w:name w:val="~Bullet3"/>
    <w:basedOn w:val="Bullet2"/>
    <w:rsid w:val="006C5C1D"/>
    <w:pPr>
      <w:tabs>
        <w:tab w:val="clear" w:pos="567"/>
        <w:tab w:val="num" w:pos="851"/>
        <w:tab w:val="num" w:pos="3011"/>
      </w:tabs>
      <w:ind w:left="851" w:hanging="284"/>
    </w:pPr>
  </w:style>
  <w:style w:type="table" w:customStyle="1" w:styleId="TableGrid1">
    <w:name w:val="Table Grid1"/>
    <w:rsid w:val="006C5C1D"/>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Cytat">
    <w:name w:val="Quote"/>
    <w:basedOn w:val="Normalny"/>
    <w:next w:val="Normalny"/>
    <w:link w:val="CytatZnak"/>
    <w:uiPriority w:val="29"/>
    <w:rsid w:val="006C5C1D"/>
    <w:pPr>
      <w:spacing w:before="200" w:after="160"/>
      <w:ind w:left="864" w:right="864"/>
      <w:jc w:val="center"/>
    </w:pPr>
    <w:rPr>
      <w:i/>
      <w:iCs/>
      <w:color w:val="404040" w:themeColor="text1" w:themeTint="BF"/>
    </w:rPr>
  </w:style>
  <w:style w:type="character" w:customStyle="1" w:styleId="CytatZnak">
    <w:name w:val="Cytat Znak"/>
    <w:basedOn w:val="Domylnaczcionkaakapitu"/>
    <w:link w:val="Cytat"/>
    <w:uiPriority w:val="29"/>
    <w:rsid w:val="006C5C1D"/>
    <w:rPr>
      <w:i/>
      <w:iCs/>
      <w:color w:val="404040" w:themeColor="text1" w:themeTint="BF"/>
      <w:sz w:val="22"/>
      <w:szCs w:val="22"/>
      <w:lang w:eastAsia="en-US"/>
    </w:rPr>
  </w:style>
  <w:style w:type="character" w:customStyle="1" w:styleId="contextualspellingandgrammarerror">
    <w:name w:val="contextualspellingandgrammarerror"/>
    <w:basedOn w:val="Domylnaczcionkaakapitu"/>
    <w:rsid w:val="009A123D"/>
  </w:style>
  <w:style w:type="table" w:customStyle="1" w:styleId="Tabelasiatki5ciemnaakcent51">
    <w:name w:val="Tabela siatki 5 — ciemna — akcent 51"/>
    <w:basedOn w:val="Standardowy"/>
    <w:uiPriority w:val="50"/>
    <w:rsid w:val="009A123D"/>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style>
  <w:style w:type="table" w:customStyle="1" w:styleId="Tabelasiatki5ciemnaakcent11">
    <w:name w:val="Tabela siatki 5 — ciemna — akcent 11"/>
    <w:basedOn w:val="Standardowy"/>
    <w:uiPriority w:val="50"/>
    <w:rsid w:val="009A123D"/>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siatki4akcent51">
    <w:name w:val="Tabela siatki 4 — akcent 51"/>
    <w:basedOn w:val="Standardowy"/>
    <w:uiPriority w:val="49"/>
    <w:rsid w:val="009A123D"/>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11">
    <w:name w:val="Grid Table 5 Dark - Accent 11"/>
    <w:basedOn w:val="Standardowy"/>
    <w:uiPriority w:val="50"/>
    <w:rsid w:val="009A123D"/>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51">
    <w:name w:val="Grid Table 4 - Accent 51"/>
    <w:basedOn w:val="Standardowy"/>
    <w:uiPriority w:val="49"/>
    <w:rsid w:val="009A123D"/>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Grid10">
    <w:name w:val="Table Grid10"/>
    <w:rsid w:val="009A123D"/>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tabela-pkt">
    <w:name w:val="tabela -pkt"/>
    <w:basedOn w:val="Akapitzlist"/>
    <w:link w:val="tabela-pktZnak"/>
    <w:uiPriority w:val="99"/>
    <w:qFormat/>
    <w:rsid w:val="00391EE1"/>
    <w:pPr>
      <w:numPr>
        <w:numId w:val="55"/>
      </w:numPr>
      <w:spacing w:before="40" w:after="40"/>
      <w:ind w:left="159" w:hanging="159"/>
    </w:pPr>
    <w:rPr>
      <w:rFonts w:asciiTheme="minorHAnsi" w:hAnsiTheme="minorHAnsi"/>
      <w:sz w:val="20"/>
      <w:szCs w:val="20"/>
    </w:rPr>
  </w:style>
  <w:style w:type="character" w:customStyle="1" w:styleId="tabela-pktZnak">
    <w:name w:val="tabela -pkt Znak"/>
    <w:basedOn w:val="AkapitzlistZnak"/>
    <w:link w:val="tabela-pkt"/>
    <w:uiPriority w:val="99"/>
    <w:rsid w:val="00391EE1"/>
    <w:rPr>
      <w:rFonts w:asciiTheme="minorHAnsi" w:hAnsiTheme="minorHAnsi"/>
      <w:sz w:val="22"/>
      <w:szCs w:val="22"/>
      <w:lang w:eastAsia="en-US"/>
    </w:rPr>
  </w:style>
  <w:style w:type="paragraph" w:customStyle="1" w:styleId="Punkty2">
    <w:name w:val="Punkty 2"/>
    <w:basedOn w:val="Normalny"/>
    <w:next w:val="Normalny"/>
    <w:link w:val="Punkty2Znak"/>
    <w:uiPriority w:val="99"/>
    <w:rsid w:val="008C620F"/>
    <w:pPr>
      <w:numPr>
        <w:numId w:val="51"/>
      </w:numPr>
    </w:pPr>
    <w:rPr>
      <w:szCs w:val="20"/>
    </w:rPr>
  </w:style>
  <w:style w:type="character" w:customStyle="1" w:styleId="Punkty2Znak">
    <w:name w:val="Punkty 2 Znak"/>
    <w:link w:val="Punkty2"/>
    <w:uiPriority w:val="99"/>
    <w:locked/>
    <w:rsid w:val="008C620F"/>
    <w:rPr>
      <w:sz w:val="22"/>
      <w:lang w:eastAsia="en-US"/>
    </w:rPr>
  </w:style>
  <w:style w:type="character" w:customStyle="1" w:styleId="acopre">
    <w:name w:val="acopre"/>
    <w:basedOn w:val="Domylnaczcionkaakapitu"/>
    <w:uiPriority w:val="99"/>
    <w:rsid w:val="008C620F"/>
    <w:rPr>
      <w:rFonts w:cs="Times New Roman"/>
    </w:rPr>
  </w:style>
  <w:style w:type="table" w:customStyle="1" w:styleId="Tabelasiatki41">
    <w:name w:val="Tabela siatki 41"/>
    <w:basedOn w:val="Standardowy"/>
    <w:uiPriority w:val="49"/>
    <w:rsid w:val="002A398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aPGW">
    <w:name w:val="aPGW"/>
    <w:basedOn w:val="Standardowy"/>
    <w:uiPriority w:val="99"/>
    <w:rsid w:val="001B075C"/>
    <w:pPr>
      <w:spacing w:before="40" w:after="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sz w:val="20"/>
      </w:rPr>
      <w:tblPr/>
      <w:trPr>
        <w:tblHeader/>
      </w:trPr>
      <w:tcPr>
        <w:shd w:val="clear" w:color="auto" w:fill="BFBFBF" w:themeFill="background1" w:themeFillShade="BF"/>
      </w:tcPr>
    </w:tblStylePr>
  </w:style>
  <w:style w:type="table" w:customStyle="1" w:styleId="Styl2">
    <w:name w:val="Styl2"/>
    <w:basedOn w:val="Standardowy"/>
    <w:uiPriority w:val="99"/>
    <w:rsid w:val="009075DA"/>
    <w:pPr>
      <w:spacing w:before="40" w:after="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Theme="minorHAnsi" w:hAnsiTheme="minorHAnsi"/>
        <w:b/>
        <w:sz w:val="20"/>
      </w:rPr>
      <w:tblPr/>
      <w:trPr>
        <w:tblHeader/>
      </w:trPr>
      <w:tcPr>
        <w:shd w:val="clear" w:color="auto" w:fill="BFBFBF" w:themeFill="background1" w:themeFillShade="BF"/>
      </w:tcPr>
    </w:tblStylePr>
  </w:style>
  <w:style w:type="character" w:customStyle="1" w:styleId="TeksttabelilewyZnak">
    <w:name w:val="Tekst tabeli lewy Znak"/>
    <w:basedOn w:val="Domylnaczcionkaakapitu"/>
    <w:link w:val="Teksttabelilewy"/>
    <w:uiPriority w:val="99"/>
    <w:rsid w:val="006575EB"/>
    <w:rPr>
      <w:szCs w:val="22"/>
      <w:lang w:eastAsia="en-US"/>
    </w:rPr>
  </w:style>
  <w:style w:type="character" w:customStyle="1" w:styleId="TeksttabeliprawyZnak">
    <w:name w:val="Tekst tabeli prawy Znak"/>
    <w:basedOn w:val="TeksttabelilewyZnak"/>
    <w:link w:val="Teksttabeliprawy"/>
    <w:uiPriority w:val="99"/>
    <w:rsid w:val="00F11AFD"/>
    <w:rPr>
      <w:bCs/>
      <w:szCs w:val="22"/>
      <w:lang w:eastAsia="en-US"/>
    </w:rPr>
  </w:style>
  <w:style w:type="paragraph" w:customStyle="1" w:styleId="Telsttabelilewybold">
    <w:name w:val="Telst tabeli lewy bold"/>
    <w:basedOn w:val="Teksttabelisrodek"/>
    <w:uiPriority w:val="99"/>
    <w:rsid w:val="00C83563"/>
    <w:pPr>
      <w:jc w:val="left"/>
    </w:pPr>
    <w:rPr>
      <w:b/>
    </w:rPr>
  </w:style>
  <w:style w:type="paragraph" w:customStyle="1" w:styleId="Teksttabelilewybold">
    <w:name w:val="Tekst tabeli lewy bold"/>
    <w:basedOn w:val="Teksttabelilewy"/>
    <w:uiPriority w:val="99"/>
    <w:qFormat/>
    <w:rsid w:val="00B6065E"/>
    <w:rPr>
      <w:b/>
    </w:rPr>
  </w:style>
  <w:style w:type="numbering" w:customStyle="1" w:styleId="Styl3">
    <w:name w:val="Styl3"/>
    <w:uiPriority w:val="99"/>
    <w:rsid w:val="002763D9"/>
    <w:pPr>
      <w:numPr>
        <w:numId w:val="143"/>
      </w:numPr>
    </w:pPr>
  </w:style>
  <w:style w:type="numbering" w:customStyle="1" w:styleId="Styl4">
    <w:name w:val="Styl4"/>
    <w:uiPriority w:val="99"/>
    <w:rsid w:val="004921A3"/>
    <w:pPr>
      <w:numPr>
        <w:numId w:val="76"/>
      </w:numPr>
    </w:pPr>
  </w:style>
  <w:style w:type="paragraph" w:customStyle="1" w:styleId="Objasnienia">
    <w:name w:val="Objasnienia"/>
    <w:basedOn w:val="Normalny"/>
    <w:rsid w:val="0065243A"/>
    <w:rPr>
      <w:sz w:val="16"/>
      <w:szCs w:val="16"/>
      <w:lang w:eastAsia="zh-CN"/>
    </w:rPr>
  </w:style>
  <w:style w:type="paragraph" w:customStyle="1" w:styleId="wykrespolozenie">
    <w:name w:val="wykres polozenie"/>
    <w:basedOn w:val="Normalny"/>
    <w:link w:val="wykrespolozenieZnak"/>
    <w:qFormat/>
    <w:rsid w:val="009175D2"/>
    <w:pPr>
      <w:jc w:val="center"/>
    </w:pPr>
  </w:style>
  <w:style w:type="paragraph" w:customStyle="1" w:styleId="Tabela-wyjasnieniapod">
    <w:name w:val="Tabela - wyjasnienia pod"/>
    <w:basedOn w:val="Normalny"/>
    <w:link w:val="Tabela-wyjasnieniapodZnak"/>
    <w:qFormat/>
    <w:rsid w:val="00E13AEE"/>
    <w:pPr>
      <w:spacing w:before="40" w:after="40"/>
    </w:pPr>
    <w:rPr>
      <w:i/>
      <w:iCs/>
      <w:sz w:val="18"/>
      <w:szCs w:val="18"/>
      <w:lang w:eastAsia="pl-PL"/>
    </w:rPr>
  </w:style>
  <w:style w:type="character" w:customStyle="1" w:styleId="wykrespolozenieZnak">
    <w:name w:val="wykres polozenie Znak"/>
    <w:basedOn w:val="Domylnaczcionkaakapitu"/>
    <w:link w:val="wykrespolozenie"/>
    <w:rsid w:val="009175D2"/>
    <w:rPr>
      <w:sz w:val="22"/>
      <w:szCs w:val="22"/>
      <w:lang w:eastAsia="en-US"/>
    </w:rPr>
  </w:style>
  <w:style w:type="character" w:customStyle="1" w:styleId="Tabela-wyjasnieniapodZnak">
    <w:name w:val="Tabela - wyjasnienia pod Znak"/>
    <w:basedOn w:val="Domylnaczcionkaakapitu"/>
    <w:link w:val="Tabela-wyjasnieniapod"/>
    <w:rsid w:val="00E13AEE"/>
    <w:rPr>
      <w:i/>
      <w:iCs/>
      <w:sz w:val="18"/>
      <w:szCs w:val="18"/>
    </w:rPr>
  </w:style>
  <w:style w:type="character" w:customStyle="1" w:styleId="normaltextrun">
    <w:name w:val="normaltextrun"/>
    <w:basedOn w:val="Domylnaczcionkaakapitu"/>
    <w:rsid w:val="00E6142D"/>
  </w:style>
  <w:style w:type="character" w:customStyle="1" w:styleId="scxw236380522">
    <w:name w:val="scxw236380522"/>
    <w:basedOn w:val="Domylnaczcionkaakapitu"/>
    <w:rsid w:val="00E6142D"/>
  </w:style>
  <w:style w:type="paragraph" w:customStyle="1" w:styleId="LITEROWANIE">
    <w:name w:val="LITEROWANIE"/>
    <w:basedOn w:val="Akapitzlist"/>
    <w:link w:val="LITEROWANIEZnak0"/>
    <w:qFormat/>
    <w:rsid w:val="0073119E"/>
    <w:pPr>
      <w:numPr>
        <w:numId w:val="93"/>
      </w:numPr>
      <w:spacing w:before="240"/>
      <w:ind w:left="714" w:hanging="357"/>
    </w:pPr>
  </w:style>
  <w:style w:type="paragraph" w:customStyle="1" w:styleId="M2">
    <w:name w:val="M_2"/>
    <w:basedOn w:val="Akapitzlist"/>
    <w:link w:val="M2Znak"/>
    <w:qFormat/>
    <w:rsid w:val="00D81C99"/>
    <w:pPr>
      <w:ind w:left="1560" w:hanging="426"/>
    </w:pPr>
  </w:style>
  <w:style w:type="character" w:customStyle="1" w:styleId="LITEROWANIEZnak0">
    <w:name w:val="LITEROWANIE Znak"/>
    <w:basedOn w:val="AkapitzlistZnak"/>
    <w:link w:val="LITEROWANIE"/>
    <w:rsid w:val="0073119E"/>
    <w:rPr>
      <w:sz w:val="22"/>
      <w:szCs w:val="22"/>
      <w:lang w:eastAsia="en-US"/>
    </w:rPr>
  </w:style>
  <w:style w:type="character" w:customStyle="1" w:styleId="M2Znak">
    <w:name w:val="M_2 Znak"/>
    <w:basedOn w:val="AkapitzlistZnak"/>
    <w:link w:val="M2"/>
    <w:rsid w:val="00D81C99"/>
    <w:rPr>
      <w:sz w:val="22"/>
      <w:szCs w:val="22"/>
      <w:lang w:eastAsia="en-US"/>
    </w:rPr>
  </w:style>
  <w:style w:type="paragraph" w:customStyle="1" w:styleId="punktowanie-italic">
    <w:name w:val="punktowanie - italic"/>
    <w:basedOn w:val="Akapitzlist"/>
    <w:link w:val="punktowanie-italicZnak"/>
    <w:rsid w:val="00213B00"/>
    <w:rPr>
      <w:i/>
      <w:iCs/>
    </w:rPr>
  </w:style>
  <w:style w:type="paragraph" w:customStyle="1" w:styleId="literowanie-italic">
    <w:name w:val="literowanie - italic"/>
    <w:basedOn w:val="Literowanie0"/>
    <w:link w:val="literowanie-italicZnak"/>
    <w:qFormat/>
    <w:rsid w:val="00213B00"/>
    <w:rPr>
      <w:i/>
      <w:iCs/>
    </w:rPr>
  </w:style>
  <w:style w:type="character" w:customStyle="1" w:styleId="punktowanie-italicZnak">
    <w:name w:val="punktowanie - italic Znak"/>
    <w:basedOn w:val="AkapitzlistZnak"/>
    <w:link w:val="punktowanie-italic"/>
    <w:rsid w:val="00213B00"/>
    <w:rPr>
      <w:i/>
      <w:iCs/>
      <w:sz w:val="22"/>
      <w:szCs w:val="22"/>
      <w:lang w:eastAsia="en-US"/>
    </w:rPr>
  </w:style>
  <w:style w:type="table" w:customStyle="1" w:styleId="Siatkatabelijasna1">
    <w:name w:val="Siatka tabeli — jasna1"/>
    <w:basedOn w:val="Standardowy"/>
    <w:uiPriority w:val="40"/>
    <w:rsid w:val="001C75D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terowanie-italicZnak">
    <w:name w:val="literowanie - italic Znak"/>
    <w:basedOn w:val="LiterowanieZnak"/>
    <w:link w:val="literowanie-italic"/>
    <w:rsid w:val="00213B00"/>
    <w:rPr>
      <w:i/>
      <w:iCs/>
      <w:sz w:val="22"/>
      <w:szCs w:val="22"/>
      <w:lang w:eastAsia="en-US"/>
    </w:rPr>
  </w:style>
  <w:style w:type="paragraph" w:customStyle="1" w:styleId="rdo0">
    <w:name w:val="Źródło"/>
    <w:basedOn w:val="rdo"/>
    <w:link w:val="rdoZnak0"/>
    <w:uiPriority w:val="99"/>
    <w:rsid w:val="008D19F4"/>
    <w:pPr>
      <w:suppressAutoHyphens w:val="0"/>
    </w:pPr>
  </w:style>
  <w:style w:type="character" w:customStyle="1" w:styleId="rdoZnak0">
    <w:name w:val="Źródło Znak"/>
    <w:link w:val="rdo0"/>
    <w:uiPriority w:val="99"/>
    <w:locked/>
    <w:rsid w:val="008D19F4"/>
    <w:rPr>
      <w:rFonts w:asciiTheme="minorHAnsi" w:hAnsiTheme="minorHAnsi" w:cstheme="minorHAnsi"/>
      <w:i/>
      <w:iCs/>
      <w:color w:val="003399"/>
      <w:sz w:val="18"/>
      <w:szCs w:val="18"/>
      <w:lang w:eastAsia="en-US"/>
    </w:rPr>
  </w:style>
  <w:style w:type="paragraph" w:customStyle="1" w:styleId="pawe">
    <w:name w:val="paweł"/>
    <w:basedOn w:val="Normalny"/>
    <w:link w:val="paweZnak"/>
    <w:rsid w:val="008D19F4"/>
    <w:pPr>
      <w:ind w:left="567" w:hanging="567"/>
      <w:jc w:val="center"/>
    </w:pPr>
    <w:rPr>
      <w:rFonts w:ascii="Times New Roman" w:eastAsia="Times New Roman" w:hAnsi="Times New Roman"/>
      <w:noProof/>
      <w:sz w:val="24"/>
      <w:szCs w:val="24"/>
      <w:lang w:eastAsia="pl-PL"/>
    </w:rPr>
  </w:style>
  <w:style w:type="character" w:customStyle="1" w:styleId="paweZnak">
    <w:name w:val="paweł Znak"/>
    <w:basedOn w:val="Domylnaczcionkaakapitu"/>
    <w:link w:val="pawe"/>
    <w:rsid w:val="008D19F4"/>
    <w:rPr>
      <w:rFonts w:ascii="Times New Roman" w:eastAsia="Times New Roman" w:hAnsi="Times New Roman"/>
      <w:noProof/>
      <w:sz w:val="24"/>
      <w:szCs w:val="24"/>
    </w:rPr>
  </w:style>
  <w:style w:type="paragraph" w:customStyle="1" w:styleId="Tablenagwek">
    <w:name w:val="Table_nagłówek"/>
    <w:basedOn w:val="Teksttabeliprawy"/>
    <w:link w:val="TablenagwekZnak"/>
    <w:qFormat/>
    <w:rsid w:val="008D19F4"/>
    <w:pPr>
      <w:keepNext w:val="0"/>
      <w:suppressAutoHyphens w:val="0"/>
      <w:jc w:val="right"/>
    </w:pPr>
    <w:rPr>
      <w:b/>
      <w:bCs w:val="0"/>
      <w:lang w:eastAsia="en-US"/>
    </w:rPr>
  </w:style>
  <w:style w:type="character" w:customStyle="1" w:styleId="TablenagwekZnak">
    <w:name w:val="Table_nagłówek Znak"/>
    <w:basedOn w:val="TeksttabeliprawyZnak"/>
    <w:link w:val="Tablenagwek"/>
    <w:rsid w:val="008D19F4"/>
    <w:rPr>
      <w:b/>
      <w:bCs w:val="0"/>
      <w:szCs w:val="22"/>
      <w:lang w:eastAsia="en-US"/>
    </w:rPr>
  </w:style>
  <w:style w:type="character" w:customStyle="1" w:styleId="fn-ref">
    <w:name w:val="fn-ref"/>
    <w:basedOn w:val="Domylnaczcionkaakapitu"/>
    <w:rsid w:val="008D19F4"/>
  </w:style>
  <w:style w:type="paragraph" w:customStyle="1" w:styleId="Wykazskrotow">
    <w:name w:val="Wykaz skrotow"/>
    <w:basedOn w:val="Normalny"/>
    <w:qFormat/>
    <w:rsid w:val="008D19F4"/>
    <w:pPr>
      <w:suppressAutoHyphens w:val="0"/>
    </w:pPr>
    <w:rPr>
      <w:rFonts w:eastAsiaTheme="minorHAnsi" w:cs="Calibri"/>
      <w:sz w:val="18"/>
      <w:szCs w:val="18"/>
    </w:rPr>
  </w:style>
  <w:style w:type="paragraph" w:customStyle="1" w:styleId="Wykazskrotowbold">
    <w:name w:val="Wykaz skrotow bold"/>
    <w:basedOn w:val="Wykazskrotow"/>
    <w:qFormat/>
    <w:rsid w:val="008D19F4"/>
    <w:pPr>
      <w:jc w:val="left"/>
    </w:pPr>
    <w:rPr>
      <w:rFonts w:asciiTheme="minorHAnsi" w:hAnsiTheme="minorHAnsi"/>
      <w:b/>
      <w:bCs/>
    </w:rPr>
  </w:style>
  <w:style w:type="character" w:customStyle="1" w:styleId="Nagwek3Znak1">
    <w:name w:val="Nagłówek 3 Znak1"/>
    <w:aliases w:val="Nagłówek 4_dpal Znak1"/>
    <w:basedOn w:val="Domylnaczcionkaakapitu"/>
    <w:uiPriority w:val="99"/>
    <w:semiHidden/>
    <w:rsid w:val="00134DF1"/>
    <w:rPr>
      <w:rFonts w:asciiTheme="majorHAnsi" w:eastAsiaTheme="majorEastAsia" w:hAnsiTheme="majorHAnsi" w:cstheme="majorBidi"/>
      <w:color w:val="243F60" w:themeColor="accent1" w:themeShade="7F"/>
      <w:sz w:val="24"/>
      <w:szCs w:val="24"/>
      <w:lang w:eastAsia="en-US"/>
    </w:rPr>
  </w:style>
  <w:style w:type="character" w:customStyle="1" w:styleId="TekstprzypisudolnegoZnak1">
    <w:name w:val="Tekst przypisu dolnego Znak1"/>
    <w:aliases w:val="Podrozdział Znak1"/>
    <w:basedOn w:val="Domylnaczcionkaakapitu"/>
    <w:uiPriority w:val="99"/>
    <w:semiHidden/>
    <w:rsid w:val="00134DF1"/>
    <w:rPr>
      <w:rFonts w:ascii="Calibri" w:eastAsia="Calibri" w:hAnsi="Calibri" w:cs="Times New Roman"/>
      <w:sz w:val="20"/>
      <w:szCs w:val="20"/>
    </w:rPr>
  </w:style>
  <w:style w:type="character" w:customStyle="1" w:styleId="StopkaZnak1">
    <w:name w:val="Stopka Znak1"/>
    <w:aliases w:val="stand Znak1"/>
    <w:basedOn w:val="Domylnaczcionkaakapitu"/>
    <w:uiPriority w:val="99"/>
    <w:semiHidden/>
    <w:rsid w:val="00134DF1"/>
    <w:rPr>
      <w:rFonts w:ascii="Calibri" w:eastAsia="Calibri" w:hAnsi="Calibri" w:cs="Times New Roman"/>
    </w:rPr>
  </w:style>
  <w:style w:type="character" w:customStyle="1" w:styleId="nm">
    <w:name w:val="nm"/>
    <w:basedOn w:val="Domylnaczcionkaakapitu"/>
    <w:uiPriority w:val="99"/>
    <w:rsid w:val="00134DF1"/>
    <w:rPr>
      <w:rFonts w:cs="Times New Roman"/>
    </w:rPr>
  </w:style>
  <w:style w:type="character" w:customStyle="1" w:styleId="rdo1Znak">
    <w:name w:val="Źródło1 Znak"/>
    <w:basedOn w:val="Domylnaczcionkaakapitu"/>
    <w:link w:val="rdo1"/>
    <w:locked/>
    <w:rsid w:val="00134DF1"/>
    <w:rPr>
      <w:rFonts w:ascii="Symbol" w:hAnsi="Symbol" w:cs="Symbol"/>
      <w:i/>
      <w:iCs/>
      <w:color w:val="003399"/>
      <w:lang w:eastAsia="zh-CN"/>
    </w:rPr>
  </w:style>
  <w:style w:type="paragraph" w:customStyle="1" w:styleId="rdo1">
    <w:name w:val="Źródło1"/>
    <w:basedOn w:val="Normalny"/>
    <w:next w:val="Normalny"/>
    <w:link w:val="rdo1Znak"/>
    <w:rsid w:val="00134DF1"/>
    <w:pPr>
      <w:suppressAutoHyphens w:val="0"/>
      <w:spacing w:before="40" w:after="240"/>
      <w:jc w:val="right"/>
    </w:pPr>
    <w:rPr>
      <w:rFonts w:ascii="Symbol" w:hAnsi="Symbol" w:cs="Symbol"/>
      <w:i/>
      <w:iCs/>
      <w:color w:val="003399"/>
      <w:sz w:val="20"/>
      <w:szCs w:val="20"/>
      <w:lang w:eastAsia="zh-CN"/>
    </w:rPr>
  </w:style>
  <w:style w:type="table" w:customStyle="1" w:styleId="Tabelasiatki1jasna1">
    <w:name w:val="Tabela siatki 1 — jasna1"/>
    <w:basedOn w:val="Standardowy"/>
    <w:uiPriority w:val="46"/>
    <w:rsid w:val="00134DF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umerowanie-IIpoziom">
    <w:name w:val="Numerowanie - II poziom"/>
    <w:basedOn w:val="Numerowanie"/>
    <w:link w:val="Numerowanie-IIpoziomZnak"/>
    <w:uiPriority w:val="2"/>
    <w:rsid w:val="00134DF1"/>
    <w:pPr>
      <w:widowControl w:val="0"/>
      <w:numPr>
        <w:numId w:val="0"/>
      </w:numPr>
      <w:autoSpaceDE w:val="0"/>
      <w:autoSpaceDN w:val="0"/>
      <w:adjustRightInd w:val="0"/>
      <w:ind w:left="567" w:right="113" w:hanging="283"/>
      <w:textAlignment w:val="baseline"/>
    </w:pPr>
    <w:rPr>
      <w:color w:val="000000"/>
    </w:rPr>
  </w:style>
  <w:style w:type="paragraph" w:customStyle="1" w:styleId="N4">
    <w:name w:val="N4"/>
    <w:basedOn w:val="Normalny"/>
    <w:link w:val="N4Znak"/>
    <w:uiPriority w:val="2"/>
    <w:rsid w:val="00134DF1"/>
    <w:pPr>
      <w:tabs>
        <w:tab w:val="left" w:pos="567"/>
      </w:tabs>
      <w:suppressAutoHyphens w:val="0"/>
      <w:spacing w:before="240"/>
    </w:pPr>
    <w:rPr>
      <w:rFonts w:asciiTheme="minorHAnsi" w:hAnsiTheme="minorHAnsi" w:cstheme="minorHAnsi"/>
      <w:b/>
      <w:bCs/>
    </w:rPr>
  </w:style>
  <w:style w:type="character" w:customStyle="1" w:styleId="Numerowanie-IIpoziomZnak">
    <w:name w:val="Numerowanie - II poziom Znak"/>
    <w:basedOn w:val="NumerowanieZnak"/>
    <w:link w:val="Numerowanie-IIpoziom"/>
    <w:uiPriority w:val="2"/>
    <w:rsid w:val="00134DF1"/>
    <w:rPr>
      <w:rFonts w:asciiTheme="minorHAnsi" w:hAnsiTheme="minorHAnsi" w:cstheme="minorHAnsi"/>
      <w:color w:val="000000"/>
      <w:sz w:val="22"/>
      <w:szCs w:val="22"/>
      <w:lang w:eastAsia="en-US"/>
    </w:rPr>
  </w:style>
  <w:style w:type="character" w:customStyle="1" w:styleId="N4Znak">
    <w:name w:val="N4 Znak"/>
    <w:basedOn w:val="Domylnaczcionkaakapitu"/>
    <w:link w:val="N4"/>
    <w:uiPriority w:val="2"/>
    <w:rsid w:val="00134DF1"/>
    <w:rPr>
      <w:rFonts w:asciiTheme="minorHAnsi" w:hAnsiTheme="minorHAnsi" w:cstheme="minorHAnsi"/>
      <w:b/>
      <w:bCs/>
      <w:sz w:val="22"/>
      <w:szCs w:val="22"/>
      <w:lang w:eastAsia="en-US"/>
    </w:rPr>
  </w:style>
  <w:style w:type="paragraph" w:customStyle="1" w:styleId="tekstzwykly">
    <w:name w:val="tekst zwykly"/>
    <w:basedOn w:val="Normalny"/>
    <w:link w:val="tekstzwyklyZnak"/>
    <w:uiPriority w:val="2"/>
    <w:rsid w:val="00134DF1"/>
    <w:pPr>
      <w:suppressAutoHyphens w:val="0"/>
    </w:pPr>
  </w:style>
  <w:style w:type="character" w:customStyle="1" w:styleId="tekstzwyklyZnak">
    <w:name w:val="tekst zwykly Znak"/>
    <w:basedOn w:val="Domylnaczcionkaakapitu"/>
    <w:link w:val="tekstzwykly"/>
    <w:uiPriority w:val="2"/>
    <w:rsid w:val="00134DF1"/>
    <w:rPr>
      <w:sz w:val="22"/>
      <w:szCs w:val="22"/>
      <w:lang w:eastAsia="en-US"/>
    </w:rPr>
  </w:style>
  <w:style w:type="numbering" w:customStyle="1" w:styleId="Styl11">
    <w:name w:val="Styl11"/>
    <w:rsid w:val="004A6CD4"/>
    <w:pPr>
      <w:numPr>
        <w:numId w:val="126"/>
      </w:numPr>
    </w:pPr>
  </w:style>
  <w:style w:type="character" w:customStyle="1" w:styleId="gmail-il">
    <w:name w:val="gmail-il"/>
    <w:basedOn w:val="Domylnaczcionkaakapitu"/>
    <w:rsid w:val="0094086F"/>
  </w:style>
  <w:style w:type="character" w:styleId="Nierozpoznanawzmianka">
    <w:name w:val="Unresolved Mention"/>
    <w:basedOn w:val="Domylnaczcionkaakapitu"/>
    <w:uiPriority w:val="99"/>
    <w:semiHidden/>
    <w:unhideWhenUsed/>
    <w:rsid w:val="00435693"/>
    <w:rPr>
      <w:color w:val="605E5C"/>
      <w:shd w:val="clear" w:color="auto" w:fill="E1DFDD"/>
    </w:rPr>
  </w:style>
  <w:style w:type="character" w:customStyle="1" w:styleId="TABELANagwekZnak">
    <w:name w:val="TABELA_Nagłówek Znak"/>
    <w:basedOn w:val="Domylnaczcionkaakapitu"/>
    <w:link w:val="TABELANagwek"/>
    <w:qFormat/>
    <w:rsid w:val="00E73C82"/>
    <w:rPr>
      <w:rFonts w:cs="Calibri"/>
      <w:b/>
      <w:bCs/>
    </w:rPr>
  </w:style>
  <w:style w:type="character" w:customStyle="1" w:styleId="TABELAwysrodkowaneZnak">
    <w:name w:val="TABELA_wysrodkowane Znak"/>
    <w:basedOn w:val="Domylnaczcionkaakapitu"/>
    <w:link w:val="TABELAwysrodkowane"/>
    <w:qFormat/>
    <w:rsid w:val="00E73C82"/>
    <w:rPr>
      <w:rFonts w:cs="Calibri"/>
    </w:rPr>
  </w:style>
  <w:style w:type="character" w:customStyle="1" w:styleId="TABELAdolewejZnak">
    <w:name w:val="TABELA_do lewej Znak"/>
    <w:basedOn w:val="Domylnaczcionkaakapitu"/>
    <w:link w:val="TABELAdolewej"/>
    <w:qFormat/>
    <w:rsid w:val="00E73C82"/>
    <w:rPr>
      <w:rFonts w:cs="Calibri"/>
    </w:rPr>
  </w:style>
  <w:style w:type="paragraph" w:customStyle="1" w:styleId="Listapunktowana1">
    <w:name w:val="Lista punktowana 1"/>
    <w:basedOn w:val="Akapitzlist"/>
    <w:qFormat/>
    <w:rsid w:val="00F60F43"/>
    <w:pPr>
      <w:ind w:left="426" w:hanging="284"/>
      <w:contextualSpacing/>
    </w:pPr>
    <w:rPr>
      <w:rFonts w:cs="Calibri"/>
      <w:lang w:eastAsia="pl-PL"/>
    </w:rPr>
  </w:style>
  <w:style w:type="paragraph" w:customStyle="1" w:styleId="TABELANagwek">
    <w:name w:val="TABELA_Nagłówek"/>
    <w:basedOn w:val="Normalny"/>
    <w:link w:val="TABELANagwekZnak"/>
    <w:qFormat/>
    <w:rsid w:val="00E73C82"/>
    <w:pPr>
      <w:spacing w:before="40" w:after="40"/>
      <w:jc w:val="center"/>
    </w:pPr>
    <w:rPr>
      <w:rFonts w:cs="Calibri"/>
      <w:b/>
      <w:bCs/>
      <w:sz w:val="20"/>
      <w:szCs w:val="20"/>
      <w:lang w:eastAsia="pl-PL"/>
    </w:rPr>
  </w:style>
  <w:style w:type="paragraph" w:customStyle="1" w:styleId="TABELAwysrodkowane">
    <w:name w:val="TABELA_wysrodkowane"/>
    <w:basedOn w:val="Normalny"/>
    <w:link w:val="TABELAwysrodkowaneZnak"/>
    <w:qFormat/>
    <w:rsid w:val="00E73C82"/>
    <w:pPr>
      <w:spacing w:before="40" w:after="40"/>
      <w:jc w:val="center"/>
    </w:pPr>
    <w:rPr>
      <w:rFonts w:cs="Calibri"/>
      <w:sz w:val="20"/>
      <w:szCs w:val="20"/>
      <w:lang w:eastAsia="pl-PL"/>
    </w:rPr>
  </w:style>
  <w:style w:type="paragraph" w:customStyle="1" w:styleId="TABELAdolewej">
    <w:name w:val="TABELA_do lewej"/>
    <w:basedOn w:val="Normalny"/>
    <w:link w:val="TABELAdolewejZnak"/>
    <w:qFormat/>
    <w:rsid w:val="00E73C82"/>
    <w:pPr>
      <w:spacing w:before="40" w:after="40"/>
      <w:jc w:val="left"/>
    </w:pPr>
    <w:rPr>
      <w:rFonts w:cs="Calibri"/>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56328">
      <w:bodyDiv w:val="1"/>
      <w:marLeft w:val="0"/>
      <w:marRight w:val="0"/>
      <w:marTop w:val="0"/>
      <w:marBottom w:val="0"/>
      <w:divBdr>
        <w:top w:val="none" w:sz="0" w:space="0" w:color="auto"/>
        <w:left w:val="none" w:sz="0" w:space="0" w:color="auto"/>
        <w:bottom w:val="none" w:sz="0" w:space="0" w:color="auto"/>
        <w:right w:val="none" w:sz="0" w:space="0" w:color="auto"/>
      </w:divBdr>
      <w:divsChild>
        <w:div w:id="1498613390">
          <w:marLeft w:val="0"/>
          <w:marRight w:val="0"/>
          <w:marTop w:val="0"/>
          <w:marBottom w:val="0"/>
          <w:divBdr>
            <w:top w:val="none" w:sz="0" w:space="0" w:color="auto"/>
            <w:left w:val="none" w:sz="0" w:space="0" w:color="auto"/>
            <w:bottom w:val="none" w:sz="0" w:space="0" w:color="auto"/>
            <w:right w:val="none" w:sz="0" w:space="0" w:color="auto"/>
          </w:divBdr>
          <w:divsChild>
            <w:div w:id="678040006">
              <w:marLeft w:val="0"/>
              <w:marRight w:val="0"/>
              <w:marTop w:val="0"/>
              <w:marBottom w:val="0"/>
              <w:divBdr>
                <w:top w:val="none" w:sz="0" w:space="0" w:color="auto"/>
                <w:left w:val="none" w:sz="0" w:space="0" w:color="auto"/>
                <w:bottom w:val="none" w:sz="0" w:space="0" w:color="auto"/>
                <w:right w:val="none" w:sz="0" w:space="0" w:color="auto"/>
              </w:divBdr>
              <w:divsChild>
                <w:div w:id="1664160630">
                  <w:marLeft w:val="0"/>
                  <w:marRight w:val="0"/>
                  <w:marTop w:val="0"/>
                  <w:marBottom w:val="0"/>
                  <w:divBdr>
                    <w:top w:val="none" w:sz="0" w:space="0" w:color="auto"/>
                    <w:left w:val="none" w:sz="0" w:space="0" w:color="auto"/>
                    <w:bottom w:val="none" w:sz="0" w:space="0" w:color="auto"/>
                    <w:right w:val="none" w:sz="0" w:space="0" w:color="auto"/>
                  </w:divBdr>
                  <w:divsChild>
                    <w:div w:id="383061112">
                      <w:marLeft w:val="0"/>
                      <w:marRight w:val="0"/>
                      <w:marTop w:val="0"/>
                      <w:marBottom w:val="0"/>
                      <w:divBdr>
                        <w:top w:val="none" w:sz="0" w:space="0" w:color="auto"/>
                        <w:left w:val="none" w:sz="0" w:space="0" w:color="auto"/>
                        <w:bottom w:val="none" w:sz="0" w:space="0" w:color="auto"/>
                        <w:right w:val="none" w:sz="0" w:space="0" w:color="auto"/>
                      </w:divBdr>
                      <w:divsChild>
                        <w:div w:id="109832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881784">
      <w:bodyDiv w:val="1"/>
      <w:marLeft w:val="0"/>
      <w:marRight w:val="0"/>
      <w:marTop w:val="0"/>
      <w:marBottom w:val="0"/>
      <w:divBdr>
        <w:top w:val="none" w:sz="0" w:space="0" w:color="auto"/>
        <w:left w:val="none" w:sz="0" w:space="0" w:color="auto"/>
        <w:bottom w:val="none" w:sz="0" w:space="0" w:color="auto"/>
        <w:right w:val="none" w:sz="0" w:space="0" w:color="auto"/>
      </w:divBdr>
    </w:div>
    <w:div w:id="32656233">
      <w:bodyDiv w:val="1"/>
      <w:marLeft w:val="0"/>
      <w:marRight w:val="0"/>
      <w:marTop w:val="0"/>
      <w:marBottom w:val="0"/>
      <w:divBdr>
        <w:top w:val="none" w:sz="0" w:space="0" w:color="auto"/>
        <w:left w:val="none" w:sz="0" w:space="0" w:color="auto"/>
        <w:bottom w:val="none" w:sz="0" w:space="0" w:color="auto"/>
        <w:right w:val="none" w:sz="0" w:space="0" w:color="auto"/>
      </w:divBdr>
    </w:div>
    <w:div w:id="48724879">
      <w:bodyDiv w:val="1"/>
      <w:marLeft w:val="0"/>
      <w:marRight w:val="0"/>
      <w:marTop w:val="0"/>
      <w:marBottom w:val="0"/>
      <w:divBdr>
        <w:top w:val="none" w:sz="0" w:space="0" w:color="auto"/>
        <w:left w:val="none" w:sz="0" w:space="0" w:color="auto"/>
        <w:bottom w:val="none" w:sz="0" w:space="0" w:color="auto"/>
        <w:right w:val="none" w:sz="0" w:space="0" w:color="auto"/>
      </w:divBdr>
      <w:divsChild>
        <w:div w:id="1562640684">
          <w:marLeft w:val="0"/>
          <w:marRight w:val="0"/>
          <w:marTop w:val="0"/>
          <w:marBottom w:val="0"/>
          <w:divBdr>
            <w:top w:val="none" w:sz="0" w:space="0" w:color="auto"/>
            <w:left w:val="none" w:sz="0" w:space="0" w:color="auto"/>
            <w:bottom w:val="none" w:sz="0" w:space="0" w:color="auto"/>
            <w:right w:val="none" w:sz="0" w:space="0" w:color="auto"/>
          </w:divBdr>
        </w:div>
      </w:divsChild>
    </w:div>
    <w:div w:id="78330115">
      <w:bodyDiv w:val="1"/>
      <w:marLeft w:val="0"/>
      <w:marRight w:val="0"/>
      <w:marTop w:val="0"/>
      <w:marBottom w:val="0"/>
      <w:divBdr>
        <w:top w:val="none" w:sz="0" w:space="0" w:color="auto"/>
        <w:left w:val="none" w:sz="0" w:space="0" w:color="auto"/>
        <w:bottom w:val="none" w:sz="0" w:space="0" w:color="auto"/>
        <w:right w:val="none" w:sz="0" w:space="0" w:color="auto"/>
      </w:divBdr>
    </w:div>
    <w:div w:id="107091789">
      <w:bodyDiv w:val="1"/>
      <w:marLeft w:val="0"/>
      <w:marRight w:val="0"/>
      <w:marTop w:val="0"/>
      <w:marBottom w:val="0"/>
      <w:divBdr>
        <w:top w:val="none" w:sz="0" w:space="0" w:color="auto"/>
        <w:left w:val="none" w:sz="0" w:space="0" w:color="auto"/>
        <w:bottom w:val="none" w:sz="0" w:space="0" w:color="auto"/>
        <w:right w:val="none" w:sz="0" w:space="0" w:color="auto"/>
      </w:divBdr>
    </w:div>
    <w:div w:id="121505911">
      <w:bodyDiv w:val="1"/>
      <w:marLeft w:val="0"/>
      <w:marRight w:val="0"/>
      <w:marTop w:val="0"/>
      <w:marBottom w:val="0"/>
      <w:divBdr>
        <w:top w:val="none" w:sz="0" w:space="0" w:color="auto"/>
        <w:left w:val="none" w:sz="0" w:space="0" w:color="auto"/>
        <w:bottom w:val="none" w:sz="0" w:space="0" w:color="auto"/>
        <w:right w:val="none" w:sz="0" w:space="0" w:color="auto"/>
      </w:divBdr>
    </w:div>
    <w:div w:id="271209439">
      <w:bodyDiv w:val="1"/>
      <w:marLeft w:val="0"/>
      <w:marRight w:val="0"/>
      <w:marTop w:val="0"/>
      <w:marBottom w:val="0"/>
      <w:divBdr>
        <w:top w:val="none" w:sz="0" w:space="0" w:color="auto"/>
        <w:left w:val="none" w:sz="0" w:space="0" w:color="auto"/>
        <w:bottom w:val="none" w:sz="0" w:space="0" w:color="auto"/>
        <w:right w:val="none" w:sz="0" w:space="0" w:color="auto"/>
      </w:divBdr>
      <w:divsChild>
        <w:div w:id="443112206">
          <w:marLeft w:val="0"/>
          <w:marRight w:val="0"/>
          <w:marTop w:val="0"/>
          <w:marBottom w:val="0"/>
          <w:divBdr>
            <w:top w:val="none" w:sz="0" w:space="0" w:color="auto"/>
            <w:left w:val="none" w:sz="0" w:space="0" w:color="auto"/>
            <w:bottom w:val="none" w:sz="0" w:space="0" w:color="auto"/>
            <w:right w:val="none" w:sz="0" w:space="0" w:color="auto"/>
          </w:divBdr>
        </w:div>
        <w:div w:id="1014575306">
          <w:marLeft w:val="0"/>
          <w:marRight w:val="0"/>
          <w:marTop w:val="0"/>
          <w:marBottom w:val="0"/>
          <w:divBdr>
            <w:top w:val="none" w:sz="0" w:space="0" w:color="auto"/>
            <w:left w:val="none" w:sz="0" w:space="0" w:color="auto"/>
            <w:bottom w:val="none" w:sz="0" w:space="0" w:color="auto"/>
            <w:right w:val="none" w:sz="0" w:space="0" w:color="auto"/>
          </w:divBdr>
        </w:div>
        <w:div w:id="1435242868">
          <w:marLeft w:val="0"/>
          <w:marRight w:val="0"/>
          <w:marTop w:val="0"/>
          <w:marBottom w:val="0"/>
          <w:divBdr>
            <w:top w:val="none" w:sz="0" w:space="0" w:color="auto"/>
            <w:left w:val="none" w:sz="0" w:space="0" w:color="auto"/>
            <w:bottom w:val="none" w:sz="0" w:space="0" w:color="auto"/>
            <w:right w:val="none" w:sz="0" w:space="0" w:color="auto"/>
          </w:divBdr>
        </w:div>
      </w:divsChild>
    </w:div>
    <w:div w:id="277879758">
      <w:bodyDiv w:val="1"/>
      <w:marLeft w:val="0"/>
      <w:marRight w:val="0"/>
      <w:marTop w:val="0"/>
      <w:marBottom w:val="0"/>
      <w:divBdr>
        <w:top w:val="none" w:sz="0" w:space="0" w:color="auto"/>
        <w:left w:val="none" w:sz="0" w:space="0" w:color="auto"/>
        <w:bottom w:val="none" w:sz="0" w:space="0" w:color="auto"/>
        <w:right w:val="none" w:sz="0" w:space="0" w:color="auto"/>
      </w:divBdr>
    </w:div>
    <w:div w:id="344481320">
      <w:bodyDiv w:val="1"/>
      <w:marLeft w:val="0"/>
      <w:marRight w:val="0"/>
      <w:marTop w:val="0"/>
      <w:marBottom w:val="0"/>
      <w:divBdr>
        <w:top w:val="none" w:sz="0" w:space="0" w:color="auto"/>
        <w:left w:val="none" w:sz="0" w:space="0" w:color="auto"/>
        <w:bottom w:val="none" w:sz="0" w:space="0" w:color="auto"/>
        <w:right w:val="none" w:sz="0" w:space="0" w:color="auto"/>
      </w:divBdr>
      <w:divsChild>
        <w:div w:id="651757237">
          <w:marLeft w:val="0"/>
          <w:marRight w:val="0"/>
          <w:marTop w:val="0"/>
          <w:marBottom w:val="0"/>
          <w:divBdr>
            <w:top w:val="none" w:sz="0" w:space="0" w:color="auto"/>
            <w:left w:val="none" w:sz="0" w:space="0" w:color="auto"/>
            <w:bottom w:val="none" w:sz="0" w:space="0" w:color="auto"/>
            <w:right w:val="none" w:sz="0" w:space="0" w:color="auto"/>
          </w:divBdr>
        </w:div>
        <w:div w:id="769013258">
          <w:marLeft w:val="0"/>
          <w:marRight w:val="0"/>
          <w:marTop w:val="0"/>
          <w:marBottom w:val="0"/>
          <w:divBdr>
            <w:top w:val="none" w:sz="0" w:space="0" w:color="auto"/>
            <w:left w:val="none" w:sz="0" w:space="0" w:color="auto"/>
            <w:bottom w:val="none" w:sz="0" w:space="0" w:color="auto"/>
            <w:right w:val="none" w:sz="0" w:space="0" w:color="auto"/>
          </w:divBdr>
        </w:div>
        <w:div w:id="1079015865">
          <w:marLeft w:val="0"/>
          <w:marRight w:val="0"/>
          <w:marTop w:val="0"/>
          <w:marBottom w:val="0"/>
          <w:divBdr>
            <w:top w:val="none" w:sz="0" w:space="0" w:color="auto"/>
            <w:left w:val="none" w:sz="0" w:space="0" w:color="auto"/>
            <w:bottom w:val="none" w:sz="0" w:space="0" w:color="auto"/>
            <w:right w:val="none" w:sz="0" w:space="0" w:color="auto"/>
          </w:divBdr>
        </w:div>
        <w:div w:id="1263564302">
          <w:marLeft w:val="0"/>
          <w:marRight w:val="0"/>
          <w:marTop w:val="0"/>
          <w:marBottom w:val="0"/>
          <w:divBdr>
            <w:top w:val="none" w:sz="0" w:space="0" w:color="auto"/>
            <w:left w:val="none" w:sz="0" w:space="0" w:color="auto"/>
            <w:bottom w:val="none" w:sz="0" w:space="0" w:color="auto"/>
            <w:right w:val="none" w:sz="0" w:space="0" w:color="auto"/>
          </w:divBdr>
        </w:div>
        <w:div w:id="1289165609">
          <w:marLeft w:val="0"/>
          <w:marRight w:val="0"/>
          <w:marTop w:val="0"/>
          <w:marBottom w:val="0"/>
          <w:divBdr>
            <w:top w:val="none" w:sz="0" w:space="0" w:color="auto"/>
            <w:left w:val="none" w:sz="0" w:space="0" w:color="auto"/>
            <w:bottom w:val="none" w:sz="0" w:space="0" w:color="auto"/>
            <w:right w:val="none" w:sz="0" w:space="0" w:color="auto"/>
          </w:divBdr>
          <w:divsChild>
            <w:div w:id="231619437">
              <w:marLeft w:val="0"/>
              <w:marRight w:val="0"/>
              <w:marTop w:val="0"/>
              <w:marBottom w:val="0"/>
              <w:divBdr>
                <w:top w:val="none" w:sz="0" w:space="0" w:color="auto"/>
                <w:left w:val="none" w:sz="0" w:space="0" w:color="auto"/>
                <w:bottom w:val="none" w:sz="0" w:space="0" w:color="auto"/>
                <w:right w:val="none" w:sz="0" w:space="0" w:color="auto"/>
              </w:divBdr>
            </w:div>
            <w:div w:id="812871413">
              <w:marLeft w:val="0"/>
              <w:marRight w:val="0"/>
              <w:marTop w:val="0"/>
              <w:marBottom w:val="0"/>
              <w:divBdr>
                <w:top w:val="none" w:sz="0" w:space="0" w:color="auto"/>
                <w:left w:val="none" w:sz="0" w:space="0" w:color="auto"/>
                <w:bottom w:val="none" w:sz="0" w:space="0" w:color="auto"/>
                <w:right w:val="none" w:sz="0" w:space="0" w:color="auto"/>
              </w:divBdr>
            </w:div>
            <w:div w:id="1301497868">
              <w:marLeft w:val="0"/>
              <w:marRight w:val="0"/>
              <w:marTop w:val="0"/>
              <w:marBottom w:val="0"/>
              <w:divBdr>
                <w:top w:val="none" w:sz="0" w:space="0" w:color="auto"/>
                <w:left w:val="none" w:sz="0" w:space="0" w:color="auto"/>
                <w:bottom w:val="none" w:sz="0" w:space="0" w:color="auto"/>
                <w:right w:val="none" w:sz="0" w:space="0" w:color="auto"/>
              </w:divBdr>
            </w:div>
            <w:div w:id="1435904005">
              <w:marLeft w:val="0"/>
              <w:marRight w:val="0"/>
              <w:marTop w:val="0"/>
              <w:marBottom w:val="0"/>
              <w:divBdr>
                <w:top w:val="none" w:sz="0" w:space="0" w:color="auto"/>
                <w:left w:val="none" w:sz="0" w:space="0" w:color="auto"/>
                <w:bottom w:val="none" w:sz="0" w:space="0" w:color="auto"/>
                <w:right w:val="none" w:sz="0" w:space="0" w:color="auto"/>
              </w:divBdr>
            </w:div>
          </w:divsChild>
        </w:div>
        <w:div w:id="1373917285">
          <w:marLeft w:val="0"/>
          <w:marRight w:val="0"/>
          <w:marTop w:val="0"/>
          <w:marBottom w:val="0"/>
          <w:divBdr>
            <w:top w:val="none" w:sz="0" w:space="0" w:color="auto"/>
            <w:left w:val="none" w:sz="0" w:space="0" w:color="auto"/>
            <w:bottom w:val="none" w:sz="0" w:space="0" w:color="auto"/>
            <w:right w:val="none" w:sz="0" w:space="0" w:color="auto"/>
          </w:divBdr>
          <w:divsChild>
            <w:div w:id="58410664">
              <w:marLeft w:val="0"/>
              <w:marRight w:val="0"/>
              <w:marTop w:val="0"/>
              <w:marBottom w:val="0"/>
              <w:divBdr>
                <w:top w:val="none" w:sz="0" w:space="0" w:color="auto"/>
                <w:left w:val="none" w:sz="0" w:space="0" w:color="auto"/>
                <w:bottom w:val="none" w:sz="0" w:space="0" w:color="auto"/>
                <w:right w:val="none" w:sz="0" w:space="0" w:color="auto"/>
              </w:divBdr>
            </w:div>
            <w:div w:id="1153251670">
              <w:marLeft w:val="0"/>
              <w:marRight w:val="0"/>
              <w:marTop w:val="0"/>
              <w:marBottom w:val="0"/>
              <w:divBdr>
                <w:top w:val="none" w:sz="0" w:space="0" w:color="auto"/>
                <w:left w:val="none" w:sz="0" w:space="0" w:color="auto"/>
                <w:bottom w:val="none" w:sz="0" w:space="0" w:color="auto"/>
                <w:right w:val="none" w:sz="0" w:space="0" w:color="auto"/>
              </w:divBdr>
            </w:div>
            <w:div w:id="1417558025">
              <w:marLeft w:val="0"/>
              <w:marRight w:val="0"/>
              <w:marTop w:val="0"/>
              <w:marBottom w:val="0"/>
              <w:divBdr>
                <w:top w:val="none" w:sz="0" w:space="0" w:color="auto"/>
                <w:left w:val="none" w:sz="0" w:space="0" w:color="auto"/>
                <w:bottom w:val="none" w:sz="0" w:space="0" w:color="auto"/>
                <w:right w:val="none" w:sz="0" w:space="0" w:color="auto"/>
              </w:divBdr>
            </w:div>
          </w:divsChild>
        </w:div>
        <w:div w:id="1762264099">
          <w:marLeft w:val="0"/>
          <w:marRight w:val="0"/>
          <w:marTop w:val="0"/>
          <w:marBottom w:val="0"/>
          <w:divBdr>
            <w:top w:val="none" w:sz="0" w:space="0" w:color="auto"/>
            <w:left w:val="none" w:sz="0" w:space="0" w:color="auto"/>
            <w:bottom w:val="none" w:sz="0" w:space="0" w:color="auto"/>
            <w:right w:val="none" w:sz="0" w:space="0" w:color="auto"/>
          </w:divBdr>
          <w:divsChild>
            <w:div w:id="1369407469">
              <w:marLeft w:val="0"/>
              <w:marRight w:val="0"/>
              <w:marTop w:val="0"/>
              <w:marBottom w:val="0"/>
              <w:divBdr>
                <w:top w:val="none" w:sz="0" w:space="0" w:color="auto"/>
                <w:left w:val="none" w:sz="0" w:space="0" w:color="auto"/>
                <w:bottom w:val="none" w:sz="0" w:space="0" w:color="auto"/>
                <w:right w:val="none" w:sz="0" w:space="0" w:color="auto"/>
              </w:divBdr>
            </w:div>
            <w:div w:id="1430589083">
              <w:marLeft w:val="0"/>
              <w:marRight w:val="0"/>
              <w:marTop w:val="0"/>
              <w:marBottom w:val="0"/>
              <w:divBdr>
                <w:top w:val="none" w:sz="0" w:space="0" w:color="auto"/>
                <w:left w:val="none" w:sz="0" w:space="0" w:color="auto"/>
                <w:bottom w:val="none" w:sz="0" w:space="0" w:color="auto"/>
                <w:right w:val="none" w:sz="0" w:space="0" w:color="auto"/>
              </w:divBdr>
            </w:div>
          </w:divsChild>
        </w:div>
        <w:div w:id="1768310747">
          <w:marLeft w:val="0"/>
          <w:marRight w:val="0"/>
          <w:marTop w:val="0"/>
          <w:marBottom w:val="0"/>
          <w:divBdr>
            <w:top w:val="none" w:sz="0" w:space="0" w:color="auto"/>
            <w:left w:val="none" w:sz="0" w:space="0" w:color="auto"/>
            <w:bottom w:val="none" w:sz="0" w:space="0" w:color="auto"/>
            <w:right w:val="none" w:sz="0" w:space="0" w:color="auto"/>
          </w:divBdr>
        </w:div>
      </w:divsChild>
    </w:div>
    <w:div w:id="411125693">
      <w:bodyDiv w:val="1"/>
      <w:marLeft w:val="0"/>
      <w:marRight w:val="0"/>
      <w:marTop w:val="0"/>
      <w:marBottom w:val="0"/>
      <w:divBdr>
        <w:top w:val="none" w:sz="0" w:space="0" w:color="auto"/>
        <w:left w:val="none" w:sz="0" w:space="0" w:color="auto"/>
        <w:bottom w:val="none" w:sz="0" w:space="0" w:color="auto"/>
        <w:right w:val="none" w:sz="0" w:space="0" w:color="auto"/>
      </w:divBdr>
    </w:div>
    <w:div w:id="432745616">
      <w:bodyDiv w:val="1"/>
      <w:marLeft w:val="0"/>
      <w:marRight w:val="0"/>
      <w:marTop w:val="0"/>
      <w:marBottom w:val="0"/>
      <w:divBdr>
        <w:top w:val="none" w:sz="0" w:space="0" w:color="auto"/>
        <w:left w:val="none" w:sz="0" w:space="0" w:color="auto"/>
        <w:bottom w:val="none" w:sz="0" w:space="0" w:color="auto"/>
        <w:right w:val="none" w:sz="0" w:space="0" w:color="auto"/>
      </w:divBdr>
    </w:div>
    <w:div w:id="447815219">
      <w:bodyDiv w:val="1"/>
      <w:marLeft w:val="0"/>
      <w:marRight w:val="0"/>
      <w:marTop w:val="0"/>
      <w:marBottom w:val="0"/>
      <w:divBdr>
        <w:top w:val="none" w:sz="0" w:space="0" w:color="auto"/>
        <w:left w:val="none" w:sz="0" w:space="0" w:color="auto"/>
        <w:bottom w:val="none" w:sz="0" w:space="0" w:color="auto"/>
        <w:right w:val="none" w:sz="0" w:space="0" w:color="auto"/>
      </w:divBdr>
    </w:div>
    <w:div w:id="488063072">
      <w:bodyDiv w:val="1"/>
      <w:marLeft w:val="0"/>
      <w:marRight w:val="0"/>
      <w:marTop w:val="0"/>
      <w:marBottom w:val="0"/>
      <w:divBdr>
        <w:top w:val="none" w:sz="0" w:space="0" w:color="auto"/>
        <w:left w:val="none" w:sz="0" w:space="0" w:color="auto"/>
        <w:bottom w:val="none" w:sz="0" w:space="0" w:color="auto"/>
        <w:right w:val="none" w:sz="0" w:space="0" w:color="auto"/>
      </w:divBdr>
    </w:div>
    <w:div w:id="494344334">
      <w:bodyDiv w:val="1"/>
      <w:marLeft w:val="0"/>
      <w:marRight w:val="0"/>
      <w:marTop w:val="0"/>
      <w:marBottom w:val="0"/>
      <w:divBdr>
        <w:top w:val="none" w:sz="0" w:space="0" w:color="auto"/>
        <w:left w:val="none" w:sz="0" w:space="0" w:color="auto"/>
        <w:bottom w:val="none" w:sz="0" w:space="0" w:color="auto"/>
        <w:right w:val="none" w:sz="0" w:space="0" w:color="auto"/>
      </w:divBdr>
    </w:div>
    <w:div w:id="509955171">
      <w:bodyDiv w:val="1"/>
      <w:marLeft w:val="0"/>
      <w:marRight w:val="0"/>
      <w:marTop w:val="0"/>
      <w:marBottom w:val="0"/>
      <w:divBdr>
        <w:top w:val="none" w:sz="0" w:space="0" w:color="auto"/>
        <w:left w:val="none" w:sz="0" w:space="0" w:color="auto"/>
        <w:bottom w:val="none" w:sz="0" w:space="0" w:color="auto"/>
        <w:right w:val="none" w:sz="0" w:space="0" w:color="auto"/>
      </w:divBdr>
    </w:div>
    <w:div w:id="519583821">
      <w:bodyDiv w:val="1"/>
      <w:marLeft w:val="0"/>
      <w:marRight w:val="0"/>
      <w:marTop w:val="0"/>
      <w:marBottom w:val="0"/>
      <w:divBdr>
        <w:top w:val="none" w:sz="0" w:space="0" w:color="auto"/>
        <w:left w:val="none" w:sz="0" w:space="0" w:color="auto"/>
        <w:bottom w:val="none" w:sz="0" w:space="0" w:color="auto"/>
        <w:right w:val="none" w:sz="0" w:space="0" w:color="auto"/>
      </w:divBdr>
    </w:div>
    <w:div w:id="530345231">
      <w:bodyDiv w:val="1"/>
      <w:marLeft w:val="0"/>
      <w:marRight w:val="0"/>
      <w:marTop w:val="0"/>
      <w:marBottom w:val="0"/>
      <w:divBdr>
        <w:top w:val="none" w:sz="0" w:space="0" w:color="auto"/>
        <w:left w:val="none" w:sz="0" w:space="0" w:color="auto"/>
        <w:bottom w:val="none" w:sz="0" w:space="0" w:color="auto"/>
        <w:right w:val="none" w:sz="0" w:space="0" w:color="auto"/>
      </w:divBdr>
    </w:div>
    <w:div w:id="645205628">
      <w:bodyDiv w:val="1"/>
      <w:marLeft w:val="0"/>
      <w:marRight w:val="0"/>
      <w:marTop w:val="0"/>
      <w:marBottom w:val="0"/>
      <w:divBdr>
        <w:top w:val="none" w:sz="0" w:space="0" w:color="auto"/>
        <w:left w:val="none" w:sz="0" w:space="0" w:color="auto"/>
        <w:bottom w:val="none" w:sz="0" w:space="0" w:color="auto"/>
        <w:right w:val="none" w:sz="0" w:space="0" w:color="auto"/>
      </w:divBdr>
    </w:div>
    <w:div w:id="650525720">
      <w:bodyDiv w:val="1"/>
      <w:marLeft w:val="0"/>
      <w:marRight w:val="0"/>
      <w:marTop w:val="0"/>
      <w:marBottom w:val="0"/>
      <w:divBdr>
        <w:top w:val="none" w:sz="0" w:space="0" w:color="auto"/>
        <w:left w:val="none" w:sz="0" w:space="0" w:color="auto"/>
        <w:bottom w:val="none" w:sz="0" w:space="0" w:color="auto"/>
        <w:right w:val="none" w:sz="0" w:space="0" w:color="auto"/>
      </w:divBdr>
    </w:div>
    <w:div w:id="663363460">
      <w:bodyDiv w:val="1"/>
      <w:marLeft w:val="0"/>
      <w:marRight w:val="0"/>
      <w:marTop w:val="0"/>
      <w:marBottom w:val="0"/>
      <w:divBdr>
        <w:top w:val="none" w:sz="0" w:space="0" w:color="auto"/>
        <w:left w:val="none" w:sz="0" w:space="0" w:color="auto"/>
        <w:bottom w:val="none" w:sz="0" w:space="0" w:color="auto"/>
        <w:right w:val="none" w:sz="0" w:space="0" w:color="auto"/>
      </w:divBdr>
    </w:div>
    <w:div w:id="766926310">
      <w:bodyDiv w:val="1"/>
      <w:marLeft w:val="0"/>
      <w:marRight w:val="0"/>
      <w:marTop w:val="0"/>
      <w:marBottom w:val="0"/>
      <w:divBdr>
        <w:top w:val="none" w:sz="0" w:space="0" w:color="auto"/>
        <w:left w:val="none" w:sz="0" w:space="0" w:color="auto"/>
        <w:bottom w:val="none" w:sz="0" w:space="0" w:color="auto"/>
        <w:right w:val="none" w:sz="0" w:space="0" w:color="auto"/>
      </w:divBdr>
    </w:div>
    <w:div w:id="815687368">
      <w:bodyDiv w:val="1"/>
      <w:marLeft w:val="0"/>
      <w:marRight w:val="0"/>
      <w:marTop w:val="0"/>
      <w:marBottom w:val="0"/>
      <w:divBdr>
        <w:top w:val="none" w:sz="0" w:space="0" w:color="auto"/>
        <w:left w:val="none" w:sz="0" w:space="0" w:color="auto"/>
        <w:bottom w:val="none" w:sz="0" w:space="0" w:color="auto"/>
        <w:right w:val="none" w:sz="0" w:space="0" w:color="auto"/>
      </w:divBdr>
    </w:div>
    <w:div w:id="822428912">
      <w:bodyDiv w:val="1"/>
      <w:marLeft w:val="0"/>
      <w:marRight w:val="0"/>
      <w:marTop w:val="0"/>
      <w:marBottom w:val="0"/>
      <w:divBdr>
        <w:top w:val="none" w:sz="0" w:space="0" w:color="auto"/>
        <w:left w:val="none" w:sz="0" w:space="0" w:color="auto"/>
        <w:bottom w:val="none" w:sz="0" w:space="0" w:color="auto"/>
        <w:right w:val="none" w:sz="0" w:space="0" w:color="auto"/>
      </w:divBdr>
    </w:div>
    <w:div w:id="912541743">
      <w:bodyDiv w:val="1"/>
      <w:marLeft w:val="0"/>
      <w:marRight w:val="0"/>
      <w:marTop w:val="0"/>
      <w:marBottom w:val="0"/>
      <w:divBdr>
        <w:top w:val="none" w:sz="0" w:space="0" w:color="auto"/>
        <w:left w:val="none" w:sz="0" w:space="0" w:color="auto"/>
        <w:bottom w:val="none" w:sz="0" w:space="0" w:color="auto"/>
        <w:right w:val="none" w:sz="0" w:space="0" w:color="auto"/>
      </w:divBdr>
      <w:divsChild>
        <w:div w:id="313607474">
          <w:marLeft w:val="0"/>
          <w:marRight w:val="0"/>
          <w:marTop w:val="0"/>
          <w:marBottom w:val="0"/>
          <w:divBdr>
            <w:top w:val="none" w:sz="0" w:space="0" w:color="auto"/>
            <w:left w:val="none" w:sz="0" w:space="0" w:color="auto"/>
            <w:bottom w:val="none" w:sz="0" w:space="0" w:color="auto"/>
            <w:right w:val="none" w:sz="0" w:space="0" w:color="auto"/>
          </w:divBdr>
        </w:div>
        <w:div w:id="662777857">
          <w:marLeft w:val="0"/>
          <w:marRight w:val="0"/>
          <w:marTop w:val="0"/>
          <w:marBottom w:val="0"/>
          <w:divBdr>
            <w:top w:val="none" w:sz="0" w:space="0" w:color="auto"/>
            <w:left w:val="none" w:sz="0" w:space="0" w:color="auto"/>
            <w:bottom w:val="none" w:sz="0" w:space="0" w:color="auto"/>
            <w:right w:val="none" w:sz="0" w:space="0" w:color="auto"/>
          </w:divBdr>
        </w:div>
        <w:div w:id="988556381">
          <w:marLeft w:val="0"/>
          <w:marRight w:val="0"/>
          <w:marTop w:val="0"/>
          <w:marBottom w:val="0"/>
          <w:divBdr>
            <w:top w:val="none" w:sz="0" w:space="0" w:color="auto"/>
            <w:left w:val="none" w:sz="0" w:space="0" w:color="auto"/>
            <w:bottom w:val="none" w:sz="0" w:space="0" w:color="auto"/>
            <w:right w:val="none" w:sz="0" w:space="0" w:color="auto"/>
          </w:divBdr>
        </w:div>
        <w:div w:id="1528104044">
          <w:marLeft w:val="0"/>
          <w:marRight w:val="0"/>
          <w:marTop w:val="0"/>
          <w:marBottom w:val="0"/>
          <w:divBdr>
            <w:top w:val="none" w:sz="0" w:space="0" w:color="auto"/>
            <w:left w:val="none" w:sz="0" w:space="0" w:color="auto"/>
            <w:bottom w:val="none" w:sz="0" w:space="0" w:color="auto"/>
            <w:right w:val="none" w:sz="0" w:space="0" w:color="auto"/>
          </w:divBdr>
        </w:div>
        <w:div w:id="1583643022">
          <w:marLeft w:val="0"/>
          <w:marRight w:val="0"/>
          <w:marTop w:val="0"/>
          <w:marBottom w:val="0"/>
          <w:divBdr>
            <w:top w:val="none" w:sz="0" w:space="0" w:color="auto"/>
            <w:left w:val="none" w:sz="0" w:space="0" w:color="auto"/>
            <w:bottom w:val="none" w:sz="0" w:space="0" w:color="auto"/>
            <w:right w:val="none" w:sz="0" w:space="0" w:color="auto"/>
          </w:divBdr>
        </w:div>
      </w:divsChild>
    </w:div>
    <w:div w:id="923690091">
      <w:bodyDiv w:val="1"/>
      <w:marLeft w:val="0"/>
      <w:marRight w:val="0"/>
      <w:marTop w:val="0"/>
      <w:marBottom w:val="0"/>
      <w:divBdr>
        <w:top w:val="none" w:sz="0" w:space="0" w:color="auto"/>
        <w:left w:val="none" w:sz="0" w:space="0" w:color="auto"/>
        <w:bottom w:val="none" w:sz="0" w:space="0" w:color="auto"/>
        <w:right w:val="none" w:sz="0" w:space="0" w:color="auto"/>
      </w:divBdr>
      <w:divsChild>
        <w:div w:id="259147409">
          <w:marLeft w:val="0"/>
          <w:marRight w:val="0"/>
          <w:marTop w:val="0"/>
          <w:marBottom w:val="0"/>
          <w:divBdr>
            <w:top w:val="none" w:sz="0" w:space="0" w:color="auto"/>
            <w:left w:val="none" w:sz="0" w:space="0" w:color="auto"/>
            <w:bottom w:val="none" w:sz="0" w:space="0" w:color="auto"/>
            <w:right w:val="none" w:sz="0" w:space="0" w:color="auto"/>
          </w:divBdr>
        </w:div>
        <w:div w:id="339159326">
          <w:marLeft w:val="0"/>
          <w:marRight w:val="0"/>
          <w:marTop w:val="0"/>
          <w:marBottom w:val="0"/>
          <w:divBdr>
            <w:top w:val="none" w:sz="0" w:space="0" w:color="auto"/>
            <w:left w:val="none" w:sz="0" w:space="0" w:color="auto"/>
            <w:bottom w:val="none" w:sz="0" w:space="0" w:color="auto"/>
            <w:right w:val="none" w:sz="0" w:space="0" w:color="auto"/>
          </w:divBdr>
          <w:divsChild>
            <w:div w:id="808743534">
              <w:marLeft w:val="-75"/>
              <w:marRight w:val="0"/>
              <w:marTop w:val="30"/>
              <w:marBottom w:val="30"/>
              <w:divBdr>
                <w:top w:val="none" w:sz="0" w:space="0" w:color="auto"/>
                <w:left w:val="none" w:sz="0" w:space="0" w:color="auto"/>
                <w:bottom w:val="none" w:sz="0" w:space="0" w:color="auto"/>
                <w:right w:val="none" w:sz="0" w:space="0" w:color="auto"/>
              </w:divBdr>
              <w:divsChild>
                <w:div w:id="1159998223">
                  <w:marLeft w:val="0"/>
                  <w:marRight w:val="0"/>
                  <w:marTop w:val="0"/>
                  <w:marBottom w:val="0"/>
                  <w:divBdr>
                    <w:top w:val="none" w:sz="0" w:space="0" w:color="auto"/>
                    <w:left w:val="none" w:sz="0" w:space="0" w:color="auto"/>
                    <w:bottom w:val="none" w:sz="0" w:space="0" w:color="auto"/>
                    <w:right w:val="none" w:sz="0" w:space="0" w:color="auto"/>
                  </w:divBdr>
                  <w:divsChild>
                    <w:div w:id="1869484632">
                      <w:marLeft w:val="0"/>
                      <w:marRight w:val="0"/>
                      <w:marTop w:val="0"/>
                      <w:marBottom w:val="0"/>
                      <w:divBdr>
                        <w:top w:val="none" w:sz="0" w:space="0" w:color="auto"/>
                        <w:left w:val="none" w:sz="0" w:space="0" w:color="auto"/>
                        <w:bottom w:val="none" w:sz="0" w:space="0" w:color="auto"/>
                        <w:right w:val="none" w:sz="0" w:space="0" w:color="auto"/>
                      </w:divBdr>
                    </w:div>
                  </w:divsChild>
                </w:div>
                <w:div w:id="1253395780">
                  <w:marLeft w:val="0"/>
                  <w:marRight w:val="0"/>
                  <w:marTop w:val="0"/>
                  <w:marBottom w:val="0"/>
                  <w:divBdr>
                    <w:top w:val="none" w:sz="0" w:space="0" w:color="auto"/>
                    <w:left w:val="none" w:sz="0" w:space="0" w:color="auto"/>
                    <w:bottom w:val="none" w:sz="0" w:space="0" w:color="auto"/>
                    <w:right w:val="none" w:sz="0" w:space="0" w:color="auto"/>
                  </w:divBdr>
                  <w:divsChild>
                    <w:div w:id="375081981">
                      <w:marLeft w:val="0"/>
                      <w:marRight w:val="0"/>
                      <w:marTop w:val="0"/>
                      <w:marBottom w:val="0"/>
                      <w:divBdr>
                        <w:top w:val="none" w:sz="0" w:space="0" w:color="auto"/>
                        <w:left w:val="none" w:sz="0" w:space="0" w:color="auto"/>
                        <w:bottom w:val="none" w:sz="0" w:space="0" w:color="auto"/>
                        <w:right w:val="none" w:sz="0" w:space="0" w:color="auto"/>
                      </w:divBdr>
                    </w:div>
                  </w:divsChild>
                </w:div>
                <w:div w:id="1283809658">
                  <w:marLeft w:val="0"/>
                  <w:marRight w:val="0"/>
                  <w:marTop w:val="0"/>
                  <w:marBottom w:val="0"/>
                  <w:divBdr>
                    <w:top w:val="none" w:sz="0" w:space="0" w:color="auto"/>
                    <w:left w:val="none" w:sz="0" w:space="0" w:color="auto"/>
                    <w:bottom w:val="none" w:sz="0" w:space="0" w:color="auto"/>
                    <w:right w:val="none" w:sz="0" w:space="0" w:color="auto"/>
                  </w:divBdr>
                  <w:divsChild>
                    <w:div w:id="1631202439">
                      <w:marLeft w:val="0"/>
                      <w:marRight w:val="0"/>
                      <w:marTop w:val="0"/>
                      <w:marBottom w:val="0"/>
                      <w:divBdr>
                        <w:top w:val="none" w:sz="0" w:space="0" w:color="auto"/>
                        <w:left w:val="none" w:sz="0" w:space="0" w:color="auto"/>
                        <w:bottom w:val="none" w:sz="0" w:space="0" w:color="auto"/>
                        <w:right w:val="none" w:sz="0" w:space="0" w:color="auto"/>
                      </w:divBdr>
                    </w:div>
                  </w:divsChild>
                </w:div>
                <w:div w:id="1906916220">
                  <w:marLeft w:val="0"/>
                  <w:marRight w:val="0"/>
                  <w:marTop w:val="0"/>
                  <w:marBottom w:val="0"/>
                  <w:divBdr>
                    <w:top w:val="none" w:sz="0" w:space="0" w:color="auto"/>
                    <w:left w:val="none" w:sz="0" w:space="0" w:color="auto"/>
                    <w:bottom w:val="none" w:sz="0" w:space="0" w:color="auto"/>
                    <w:right w:val="none" w:sz="0" w:space="0" w:color="auto"/>
                  </w:divBdr>
                  <w:divsChild>
                    <w:div w:id="64207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591748">
          <w:marLeft w:val="0"/>
          <w:marRight w:val="0"/>
          <w:marTop w:val="0"/>
          <w:marBottom w:val="0"/>
          <w:divBdr>
            <w:top w:val="none" w:sz="0" w:space="0" w:color="auto"/>
            <w:left w:val="none" w:sz="0" w:space="0" w:color="auto"/>
            <w:bottom w:val="none" w:sz="0" w:space="0" w:color="auto"/>
            <w:right w:val="none" w:sz="0" w:space="0" w:color="auto"/>
          </w:divBdr>
        </w:div>
        <w:div w:id="670790712">
          <w:marLeft w:val="0"/>
          <w:marRight w:val="0"/>
          <w:marTop w:val="0"/>
          <w:marBottom w:val="0"/>
          <w:divBdr>
            <w:top w:val="none" w:sz="0" w:space="0" w:color="auto"/>
            <w:left w:val="none" w:sz="0" w:space="0" w:color="auto"/>
            <w:bottom w:val="none" w:sz="0" w:space="0" w:color="auto"/>
            <w:right w:val="none" w:sz="0" w:space="0" w:color="auto"/>
          </w:divBdr>
          <w:divsChild>
            <w:div w:id="63190811">
              <w:marLeft w:val="0"/>
              <w:marRight w:val="0"/>
              <w:marTop w:val="0"/>
              <w:marBottom w:val="0"/>
              <w:divBdr>
                <w:top w:val="none" w:sz="0" w:space="0" w:color="auto"/>
                <w:left w:val="none" w:sz="0" w:space="0" w:color="auto"/>
                <w:bottom w:val="none" w:sz="0" w:space="0" w:color="auto"/>
                <w:right w:val="none" w:sz="0" w:space="0" w:color="auto"/>
              </w:divBdr>
            </w:div>
            <w:div w:id="1062564524">
              <w:marLeft w:val="0"/>
              <w:marRight w:val="0"/>
              <w:marTop w:val="0"/>
              <w:marBottom w:val="0"/>
              <w:divBdr>
                <w:top w:val="none" w:sz="0" w:space="0" w:color="auto"/>
                <w:left w:val="none" w:sz="0" w:space="0" w:color="auto"/>
                <w:bottom w:val="none" w:sz="0" w:space="0" w:color="auto"/>
                <w:right w:val="none" w:sz="0" w:space="0" w:color="auto"/>
              </w:divBdr>
            </w:div>
            <w:div w:id="1135953687">
              <w:marLeft w:val="0"/>
              <w:marRight w:val="0"/>
              <w:marTop w:val="0"/>
              <w:marBottom w:val="0"/>
              <w:divBdr>
                <w:top w:val="none" w:sz="0" w:space="0" w:color="auto"/>
                <w:left w:val="none" w:sz="0" w:space="0" w:color="auto"/>
                <w:bottom w:val="none" w:sz="0" w:space="0" w:color="auto"/>
                <w:right w:val="none" w:sz="0" w:space="0" w:color="auto"/>
              </w:divBdr>
            </w:div>
            <w:div w:id="1620529981">
              <w:marLeft w:val="0"/>
              <w:marRight w:val="0"/>
              <w:marTop w:val="0"/>
              <w:marBottom w:val="0"/>
              <w:divBdr>
                <w:top w:val="none" w:sz="0" w:space="0" w:color="auto"/>
                <w:left w:val="none" w:sz="0" w:space="0" w:color="auto"/>
                <w:bottom w:val="none" w:sz="0" w:space="0" w:color="auto"/>
                <w:right w:val="none" w:sz="0" w:space="0" w:color="auto"/>
              </w:divBdr>
            </w:div>
            <w:div w:id="1900245343">
              <w:marLeft w:val="0"/>
              <w:marRight w:val="0"/>
              <w:marTop w:val="0"/>
              <w:marBottom w:val="0"/>
              <w:divBdr>
                <w:top w:val="none" w:sz="0" w:space="0" w:color="auto"/>
                <w:left w:val="none" w:sz="0" w:space="0" w:color="auto"/>
                <w:bottom w:val="none" w:sz="0" w:space="0" w:color="auto"/>
                <w:right w:val="none" w:sz="0" w:space="0" w:color="auto"/>
              </w:divBdr>
            </w:div>
          </w:divsChild>
        </w:div>
        <w:div w:id="1133718230">
          <w:marLeft w:val="0"/>
          <w:marRight w:val="0"/>
          <w:marTop w:val="0"/>
          <w:marBottom w:val="0"/>
          <w:divBdr>
            <w:top w:val="none" w:sz="0" w:space="0" w:color="auto"/>
            <w:left w:val="none" w:sz="0" w:space="0" w:color="auto"/>
            <w:bottom w:val="none" w:sz="0" w:space="0" w:color="auto"/>
            <w:right w:val="none" w:sz="0" w:space="0" w:color="auto"/>
          </w:divBdr>
        </w:div>
        <w:div w:id="1305425297">
          <w:marLeft w:val="0"/>
          <w:marRight w:val="0"/>
          <w:marTop w:val="0"/>
          <w:marBottom w:val="0"/>
          <w:divBdr>
            <w:top w:val="none" w:sz="0" w:space="0" w:color="auto"/>
            <w:left w:val="none" w:sz="0" w:space="0" w:color="auto"/>
            <w:bottom w:val="none" w:sz="0" w:space="0" w:color="auto"/>
            <w:right w:val="none" w:sz="0" w:space="0" w:color="auto"/>
          </w:divBdr>
          <w:divsChild>
            <w:div w:id="1391919598">
              <w:marLeft w:val="0"/>
              <w:marRight w:val="0"/>
              <w:marTop w:val="0"/>
              <w:marBottom w:val="0"/>
              <w:divBdr>
                <w:top w:val="none" w:sz="0" w:space="0" w:color="auto"/>
                <w:left w:val="none" w:sz="0" w:space="0" w:color="auto"/>
                <w:bottom w:val="none" w:sz="0" w:space="0" w:color="auto"/>
                <w:right w:val="none" w:sz="0" w:space="0" w:color="auto"/>
              </w:divBdr>
            </w:div>
            <w:div w:id="2111393393">
              <w:marLeft w:val="0"/>
              <w:marRight w:val="0"/>
              <w:marTop w:val="0"/>
              <w:marBottom w:val="0"/>
              <w:divBdr>
                <w:top w:val="none" w:sz="0" w:space="0" w:color="auto"/>
                <w:left w:val="none" w:sz="0" w:space="0" w:color="auto"/>
                <w:bottom w:val="none" w:sz="0" w:space="0" w:color="auto"/>
                <w:right w:val="none" w:sz="0" w:space="0" w:color="auto"/>
              </w:divBdr>
            </w:div>
            <w:div w:id="2142071374">
              <w:marLeft w:val="0"/>
              <w:marRight w:val="0"/>
              <w:marTop w:val="0"/>
              <w:marBottom w:val="0"/>
              <w:divBdr>
                <w:top w:val="none" w:sz="0" w:space="0" w:color="auto"/>
                <w:left w:val="none" w:sz="0" w:space="0" w:color="auto"/>
                <w:bottom w:val="none" w:sz="0" w:space="0" w:color="auto"/>
                <w:right w:val="none" w:sz="0" w:space="0" w:color="auto"/>
              </w:divBdr>
            </w:div>
          </w:divsChild>
        </w:div>
        <w:div w:id="1308362122">
          <w:marLeft w:val="0"/>
          <w:marRight w:val="0"/>
          <w:marTop w:val="0"/>
          <w:marBottom w:val="0"/>
          <w:divBdr>
            <w:top w:val="none" w:sz="0" w:space="0" w:color="auto"/>
            <w:left w:val="none" w:sz="0" w:space="0" w:color="auto"/>
            <w:bottom w:val="none" w:sz="0" w:space="0" w:color="auto"/>
            <w:right w:val="none" w:sz="0" w:space="0" w:color="auto"/>
          </w:divBdr>
        </w:div>
        <w:div w:id="1589266414">
          <w:marLeft w:val="0"/>
          <w:marRight w:val="0"/>
          <w:marTop w:val="0"/>
          <w:marBottom w:val="0"/>
          <w:divBdr>
            <w:top w:val="none" w:sz="0" w:space="0" w:color="auto"/>
            <w:left w:val="none" w:sz="0" w:space="0" w:color="auto"/>
            <w:bottom w:val="none" w:sz="0" w:space="0" w:color="auto"/>
            <w:right w:val="none" w:sz="0" w:space="0" w:color="auto"/>
          </w:divBdr>
        </w:div>
        <w:div w:id="2098360037">
          <w:marLeft w:val="0"/>
          <w:marRight w:val="0"/>
          <w:marTop w:val="0"/>
          <w:marBottom w:val="0"/>
          <w:divBdr>
            <w:top w:val="none" w:sz="0" w:space="0" w:color="auto"/>
            <w:left w:val="none" w:sz="0" w:space="0" w:color="auto"/>
            <w:bottom w:val="none" w:sz="0" w:space="0" w:color="auto"/>
            <w:right w:val="none" w:sz="0" w:space="0" w:color="auto"/>
          </w:divBdr>
        </w:div>
      </w:divsChild>
    </w:div>
    <w:div w:id="927956736">
      <w:bodyDiv w:val="1"/>
      <w:marLeft w:val="0"/>
      <w:marRight w:val="0"/>
      <w:marTop w:val="0"/>
      <w:marBottom w:val="0"/>
      <w:divBdr>
        <w:top w:val="none" w:sz="0" w:space="0" w:color="auto"/>
        <w:left w:val="none" w:sz="0" w:space="0" w:color="auto"/>
        <w:bottom w:val="none" w:sz="0" w:space="0" w:color="auto"/>
        <w:right w:val="none" w:sz="0" w:space="0" w:color="auto"/>
      </w:divBdr>
    </w:div>
    <w:div w:id="946810125">
      <w:bodyDiv w:val="1"/>
      <w:marLeft w:val="0"/>
      <w:marRight w:val="0"/>
      <w:marTop w:val="0"/>
      <w:marBottom w:val="0"/>
      <w:divBdr>
        <w:top w:val="none" w:sz="0" w:space="0" w:color="auto"/>
        <w:left w:val="none" w:sz="0" w:space="0" w:color="auto"/>
        <w:bottom w:val="none" w:sz="0" w:space="0" w:color="auto"/>
        <w:right w:val="none" w:sz="0" w:space="0" w:color="auto"/>
      </w:divBdr>
    </w:div>
    <w:div w:id="953025630">
      <w:bodyDiv w:val="1"/>
      <w:marLeft w:val="0"/>
      <w:marRight w:val="0"/>
      <w:marTop w:val="0"/>
      <w:marBottom w:val="0"/>
      <w:divBdr>
        <w:top w:val="none" w:sz="0" w:space="0" w:color="auto"/>
        <w:left w:val="none" w:sz="0" w:space="0" w:color="auto"/>
        <w:bottom w:val="none" w:sz="0" w:space="0" w:color="auto"/>
        <w:right w:val="none" w:sz="0" w:space="0" w:color="auto"/>
      </w:divBdr>
    </w:div>
    <w:div w:id="953705378">
      <w:bodyDiv w:val="1"/>
      <w:marLeft w:val="0"/>
      <w:marRight w:val="0"/>
      <w:marTop w:val="0"/>
      <w:marBottom w:val="0"/>
      <w:divBdr>
        <w:top w:val="none" w:sz="0" w:space="0" w:color="auto"/>
        <w:left w:val="none" w:sz="0" w:space="0" w:color="auto"/>
        <w:bottom w:val="none" w:sz="0" w:space="0" w:color="auto"/>
        <w:right w:val="none" w:sz="0" w:space="0" w:color="auto"/>
      </w:divBdr>
      <w:divsChild>
        <w:div w:id="186145662">
          <w:marLeft w:val="0"/>
          <w:marRight w:val="0"/>
          <w:marTop w:val="0"/>
          <w:marBottom w:val="0"/>
          <w:divBdr>
            <w:top w:val="none" w:sz="0" w:space="0" w:color="auto"/>
            <w:left w:val="none" w:sz="0" w:space="0" w:color="auto"/>
            <w:bottom w:val="none" w:sz="0" w:space="0" w:color="auto"/>
            <w:right w:val="none" w:sz="0" w:space="0" w:color="auto"/>
          </w:divBdr>
          <w:divsChild>
            <w:div w:id="2033727505">
              <w:marLeft w:val="0"/>
              <w:marRight w:val="0"/>
              <w:marTop w:val="0"/>
              <w:marBottom w:val="0"/>
              <w:divBdr>
                <w:top w:val="none" w:sz="0" w:space="0" w:color="auto"/>
                <w:left w:val="none" w:sz="0" w:space="0" w:color="auto"/>
                <w:bottom w:val="none" w:sz="0" w:space="0" w:color="auto"/>
                <w:right w:val="none" w:sz="0" w:space="0" w:color="auto"/>
              </w:divBdr>
            </w:div>
          </w:divsChild>
        </w:div>
        <w:div w:id="489180747">
          <w:marLeft w:val="0"/>
          <w:marRight w:val="0"/>
          <w:marTop w:val="0"/>
          <w:marBottom w:val="0"/>
          <w:divBdr>
            <w:top w:val="none" w:sz="0" w:space="0" w:color="auto"/>
            <w:left w:val="none" w:sz="0" w:space="0" w:color="auto"/>
            <w:bottom w:val="none" w:sz="0" w:space="0" w:color="auto"/>
            <w:right w:val="none" w:sz="0" w:space="0" w:color="auto"/>
          </w:divBdr>
          <w:divsChild>
            <w:div w:id="1300570742">
              <w:marLeft w:val="0"/>
              <w:marRight w:val="0"/>
              <w:marTop w:val="0"/>
              <w:marBottom w:val="0"/>
              <w:divBdr>
                <w:top w:val="none" w:sz="0" w:space="0" w:color="auto"/>
                <w:left w:val="none" w:sz="0" w:space="0" w:color="auto"/>
                <w:bottom w:val="none" w:sz="0" w:space="0" w:color="auto"/>
                <w:right w:val="none" w:sz="0" w:space="0" w:color="auto"/>
              </w:divBdr>
            </w:div>
          </w:divsChild>
        </w:div>
        <w:div w:id="537008088">
          <w:marLeft w:val="0"/>
          <w:marRight w:val="0"/>
          <w:marTop w:val="0"/>
          <w:marBottom w:val="0"/>
          <w:divBdr>
            <w:top w:val="none" w:sz="0" w:space="0" w:color="auto"/>
            <w:left w:val="none" w:sz="0" w:space="0" w:color="auto"/>
            <w:bottom w:val="none" w:sz="0" w:space="0" w:color="auto"/>
            <w:right w:val="none" w:sz="0" w:space="0" w:color="auto"/>
          </w:divBdr>
          <w:divsChild>
            <w:div w:id="98912966">
              <w:marLeft w:val="0"/>
              <w:marRight w:val="0"/>
              <w:marTop w:val="0"/>
              <w:marBottom w:val="0"/>
              <w:divBdr>
                <w:top w:val="none" w:sz="0" w:space="0" w:color="auto"/>
                <w:left w:val="none" w:sz="0" w:space="0" w:color="auto"/>
                <w:bottom w:val="none" w:sz="0" w:space="0" w:color="auto"/>
                <w:right w:val="none" w:sz="0" w:space="0" w:color="auto"/>
              </w:divBdr>
            </w:div>
          </w:divsChild>
        </w:div>
        <w:div w:id="560361196">
          <w:marLeft w:val="0"/>
          <w:marRight w:val="0"/>
          <w:marTop w:val="0"/>
          <w:marBottom w:val="0"/>
          <w:divBdr>
            <w:top w:val="none" w:sz="0" w:space="0" w:color="auto"/>
            <w:left w:val="none" w:sz="0" w:space="0" w:color="auto"/>
            <w:bottom w:val="none" w:sz="0" w:space="0" w:color="auto"/>
            <w:right w:val="none" w:sz="0" w:space="0" w:color="auto"/>
          </w:divBdr>
          <w:divsChild>
            <w:div w:id="1883708015">
              <w:marLeft w:val="0"/>
              <w:marRight w:val="0"/>
              <w:marTop w:val="0"/>
              <w:marBottom w:val="0"/>
              <w:divBdr>
                <w:top w:val="none" w:sz="0" w:space="0" w:color="auto"/>
                <w:left w:val="none" w:sz="0" w:space="0" w:color="auto"/>
                <w:bottom w:val="none" w:sz="0" w:space="0" w:color="auto"/>
                <w:right w:val="none" w:sz="0" w:space="0" w:color="auto"/>
              </w:divBdr>
            </w:div>
          </w:divsChild>
        </w:div>
        <w:div w:id="707148552">
          <w:marLeft w:val="0"/>
          <w:marRight w:val="0"/>
          <w:marTop w:val="0"/>
          <w:marBottom w:val="0"/>
          <w:divBdr>
            <w:top w:val="none" w:sz="0" w:space="0" w:color="auto"/>
            <w:left w:val="none" w:sz="0" w:space="0" w:color="auto"/>
            <w:bottom w:val="none" w:sz="0" w:space="0" w:color="auto"/>
            <w:right w:val="none" w:sz="0" w:space="0" w:color="auto"/>
          </w:divBdr>
          <w:divsChild>
            <w:div w:id="1009524943">
              <w:marLeft w:val="0"/>
              <w:marRight w:val="0"/>
              <w:marTop w:val="0"/>
              <w:marBottom w:val="0"/>
              <w:divBdr>
                <w:top w:val="none" w:sz="0" w:space="0" w:color="auto"/>
                <w:left w:val="none" w:sz="0" w:space="0" w:color="auto"/>
                <w:bottom w:val="none" w:sz="0" w:space="0" w:color="auto"/>
                <w:right w:val="none" w:sz="0" w:space="0" w:color="auto"/>
              </w:divBdr>
            </w:div>
          </w:divsChild>
        </w:div>
        <w:div w:id="791366833">
          <w:marLeft w:val="0"/>
          <w:marRight w:val="0"/>
          <w:marTop w:val="0"/>
          <w:marBottom w:val="0"/>
          <w:divBdr>
            <w:top w:val="none" w:sz="0" w:space="0" w:color="auto"/>
            <w:left w:val="none" w:sz="0" w:space="0" w:color="auto"/>
            <w:bottom w:val="none" w:sz="0" w:space="0" w:color="auto"/>
            <w:right w:val="none" w:sz="0" w:space="0" w:color="auto"/>
          </w:divBdr>
          <w:divsChild>
            <w:div w:id="1874146539">
              <w:marLeft w:val="0"/>
              <w:marRight w:val="0"/>
              <w:marTop w:val="0"/>
              <w:marBottom w:val="0"/>
              <w:divBdr>
                <w:top w:val="none" w:sz="0" w:space="0" w:color="auto"/>
                <w:left w:val="none" w:sz="0" w:space="0" w:color="auto"/>
                <w:bottom w:val="none" w:sz="0" w:space="0" w:color="auto"/>
                <w:right w:val="none" w:sz="0" w:space="0" w:color="auto"/>
              </w:divBdr>
            </w:div>
          </w:divsChild>
        </w:div>
        <w:div w:id="943465778">
          <w:marLeft w:val="0"/>
          <w:marRight w:val="0"/>
          <w:marTop w:val="0"/>
          <w:marBottom w:val="0"/>
          <w:divBdr>
            <w:top w:val="none" w:sz="0" w:space="0" w:color="auto"/>
            <w:left w:val="none" w:sz="0" w:space="0" w:color="auto"/>
            <w:bottom w:val="none" w:sz="0" w:space="0" w:color="auto"/>
            <w:right w:val="none" w:sz="0" w:space="0" w:color="auto"/>
          </w:divBdr>
          <w:divsChild>
            <w:div w:id="1274478817">
              <w:marLeft w:val="0"/>
              <w:marRight w:val="0"/>
              <w:marTop w:val="0"/>
              <w:marBottom w:val="0"/>
              <w:divBdr>
                <w:top w:val="none" w:sz="0" w:space="0" w:color="auto"/>
                <w:left w:val="none" w:sz="0" w:space="0" w:color="auto"/>
                <w:bottom w:val="none" w:sz="0" w:space="0" w:color="auto"/>
                <w:right w:val="none" w:sz="0" w:space="0" w:color="auto"/>
              </w:divBdr>
            </w:div>
          </w:divsChild>
        </w:div>
        <w:div w:id="996614275">
          <w:marLeft w:val="0"/>
          <w:marRight w:val="0"/>
          <w:marTop w:val="0"/>
          <w:marBottom w:val="0"/>
          <w:divBdr>
            <w:top w:val="none" w:sz="0" w:space="0" w:color="auto"/>
            <w:left w:val="none" w:sz="0" w:space="0" w:color="auto"/>
            <w:bottom w:val="none" w:sz="0" w:space="0" w:color="auto"/>
            <w:right w:val="none" w:sz="0" w:space="0" w:color="auto"/>
          </w:divBdr>
          <w:divsChild>
            <w:div w:id="840049881">
              <w:marLeft w:val="0"/>
              <w:marRight w:val="0"/>
              <w:marTop w:val="0"/>
              <w:marBottom w:val="0"/>
              <w:divBdr>
                <w:top w:val="none" w:sz="0" w:space="0" w:color="auto"/>
                <w:left w:val="none" w:sz="0" w:space="0" w:color="auto"/>
                <w:bottom w:val="none" w:sz="0" w:space="0" w:color="auto"/>
                <w:right w:val="none" w:sz="0" w:space="0" w:color="auto"/>
              </w:divBdr>
            </w:div>
          </w:divsChild>
        </w:div>
        <w:div w:id="1025982109">
          <w:marLeft w:val="0"/>
          <w:marRight w:val="0"/>
          <w:marTop w:val="0"/>
          <w:marBottom w:val="0"/>
          <w:divBdr>
            <w:top w:val="none" w:sz="0" w:space="0" w:color="auto"/>
            <w:left w:val="none" w:sz="0" w:space="0" w:color="auto"/>
            <w:bottom w:val="none" w:sz="0" w:space="0" w:color="auto"/>
            <w:right w:val="none" w:sz="0" w:space="0" w:color="auto"/>
          </w:divBdr>
          <w:divsChild>
            <w:div w:id="1739553599">
              <w:marLeft w:val="0"/>
              <w:marRight w:val="0"/>
              <w:marTop w:val="0"/>
              <w:marBottom w:val="0"/>
              <w:divBdr>
                <w:top w:val="none" w:sz="0" w:space="0" w:color="auto"/>
                <w:left w:val="none" w:sz="0" w:space="0" w:color="auto"/>
                <w:bottom w:val="none" w:sz="0" w:space="0" w:color="auto"/>
                <w:right w:val="none" w:sz="0" w:space="0" w:color="auto"/>
              </w:divBdr>
            </w:div>
          </w:divsChild>
        </w:div>
        <w:div w:id="1121533696">
          <w:marLeft w:val="0"/>
          <w:marRight w:val="0"/>
          <w:marTop w:val="0"/>
          <w:marBottom w:val="0"/>
          <w:divBdr>
            <w:top w:val="none" w:sz="0" w:space="0" w:color="auto"/>
            <w:left w:val="none" w:sz="0" w:space="0" w:color="auto"/>
            <w:bottom w:val="none" w:sz="0" w:space="0" w:color="auto"/>
            <w:right w:val="none" w:sz="0" w:space="0" w:color="auto"/>
          </w:divBdr>
          <w:divsChild>
            <w:div w:id="1440877687">
              <w:marLeft w:val="0"/>
              <w:marRight w:val="0"/>
              <w:marTop w:val="0"/>
              <w:marBottom w:val="0"/>
              <w:divBdr>
                <w:top w:val="none" w:sz="0" w:space="0" w:color="auto"/>
                <w:left w:val="none" w:sz="0" w:space="0" w:color="auto"/>
                <w:bottom w:val="none" w:sz="0" w:space="0" w:color="auto"/>
                <w:right w:val="none" w:sz="0" w:space="0" w:color="auto"/>
              </w:divBdr>
            </w:div>
          </w:divsChild>
        </w:div>
        <w:div w:id="1247568801">
          <w:marLeft w:val="0"/>
          <w:marRight w:val="0"/>
          <w:marTop w:val="0"/>
          <w:marBottom w:val="0"/>
          <w:divBdr>
            <w:top w:val="none" w:sz="0" w:space="0" w:color="auto"/>
            <w:left w:val="none" w:sz="0" w:space="0" w:color="auto"/>
            <w:bottom w:val="none" w:sz="0" w:space="0" w:color="auto"/>
            <w:right w:val="none" w:sz="0" w:space="0" w:color="auto"/>
          </w:divBdr>
          <w:divsChild>
            <w:div w:id="1855147576">
              <w:marLeft w:val="0"/>
              <w:marRight w:val="0"/>
              <w:marTop w:val="0"/>
              <w:marBottom w:val="0"/>
              <w:divBdr>
                <w:top w:val="none" w:sz="0" w:space="0" w:color="auto"/>
                <w:left w:val="none" w:sz="0" w:space="0" w:color="auto"/>
                <w:bottom w:val="none" w:sz="0" w:space="0" w:color="auto"/>
                <w:right w:val="none" w:sz="0" w:space="0" w:color="auto"/>
              </w:divBdr>
            </w:div>
          </w:divsChild>
        </w:div>
        <w:div w:id="1313295954">
          <w:marLeft w:val="0"/>
          <w:marRight w:val="0"/>
          <w:marTop w:val="0"/>
          <w:marBottom w:val="0"/>
          <w:divBdr>
            <w:top w:val="none" w:sz="0" w:space="0" w:color="auto"/>
            <w:left w:val="none" w:sz="0" w:space="0" w:color="auto"/>
            <w:bottom w:val="none" w:sz="0" w:space="0" w:color="auto"/>
            <w:right w:val="none" w:sz="0" w:space="0" w:color="auto"/>
          </w:divBdr>
          <w:divsChild>
            <w:div w:id="1547378729">
              <w:marLeft w:val="0"/>
              <w:marRight w:val="0"/>
              <w:marTop w:val="0"/>
              <w:marBottom w:val="0"/>
              <w:divBdr>
                <w:top w:val="none" w:sz="0" w:space="0" w:color="auto"/>
                <w:left w:val="none" w:sz="0" w:space="0" w:color="auto"/>
                <w:bottom w:val="none" w:sz="0" w:space="0" w:color="auto"/>
                <w:right w:val="none" w:sz="0" w:space="0" w:color="auto"/>
              </w:divBdr>
            </w:div>
          </w:divsChild>
        </w:div>
        <w:div w:id="1316182148">
          <w:marLeft w:val="0"/>
          <w:marRight w:val="0"/>
          <w:marTop w:val="0"/>
          <w:marBottom w:val="0"/>
          <w:divBdr>
            <w:top w:val="none" w:sz="0" w:space="0" w:color="auto"/>
            <w:left w:val="none" w:sz="0" w:space="0" w:color="auto"/>
            <w:bottom w:val="none" w:sz="0" w:space="0" w:color="auto"/>
            <w:right w:val="none" w:sz="0" w:space="0" w:color="auto"/>
          </w:divBdr>
          <w:divsChild>
            <w:div w:id="1642078292">
              <w:marLeft w:val="0"/>
              <w:marRight w:val="0"/>
              <w:marTop w:val="0"/>
              <w:marBottom w:val="0"/>
              <w:divBdr>
                <w:top w:val="none" w:sz="0" w:space="0" w:color="auto"/>
                <w:left w:val="none" w:sz="0" w:space="0" w:color="auto"/>
                <w:bottom w:val="none" w:sz="0" w:space="0" w:color="auto"/>
                <w:right w:val="none" w:sz="0" w:space="0" w:color="auto"/>
              </w:divBdr>
            </w:div>
          </w:divsChild>
        </w:div>
        <w:div w:id="1395198816">
          <w:marLeft w:val="0"/>
          <w:marRight w:val="0"/>
          <w:marTop w:val="0"/>
          <w:marBottom w:val="0"/>
          <w:divBdr>
            <w:top w:val="none" w:sz="0" w:space="0" w:color="auto"/>
            <w:left w:val="none" w:sz="0" w:space="0" w:color="auto"/>
            <w:bottom w:val="none" w:sz="0" w:space="0" w:color="auto"/>
            <w:right w:val="none" w:sz="0" w:space="0" w:color="auto"/>
          </w:divBdr>
          <w:divsChild>
            <w:div w:id="1190559261">
              <w:marLeft w:val="0"/>
              <w:marRight w:val="0"/>
              <w:marTop w:val="0"/>
              <w:marBottom w:val="0"/>
              <w:divBdr>
                <w:top w:val="none" w:sz="0" w:space="0" w:color="auto"/>
                <w:left w:val="none" w:sz="0" w:space="0" w:color="auto"/>
                <w:bottom w:val="none" w:sz="0" w:space="0" w:color="auto"/>
                <w:right w:val="none" w:sz="0" w:space="0" w:color="auto"/>
              </w:divBdr>
            </w:div>
          </w:divsChild>
        </w:div>
        <w:div w:id="1514222501">
          <w:marLeft w:val="0"/>
          <w:marRight w:val="0"/>
          <w:marTop w:val="0"/>
          <w:marBottom w:val="0"/>
          <w:divBdr>
            <w:top w:val="none" w:sz="0" w:space="0" w:color="auto"/>
            <w:left w:val="none" w:sz="0" w:space="0" w:color="auto"/>
            <w:bottom w:val="none" w:sz="0" w:space="0" w:color="auto"/>
            <w:right w:val="none" w:sz="0" w:space="0" w:color="auto"/>
          </w:divBdr>
          <w:divsChild>
            <w:div w:id="1359549420">
              <w:marLeft w:val="0"/>
              <w:marRight w:val="0"/>
              <w:marTop w:val="0"/>
              <w:marBottom w:val="0"/>
              <w:divBdr>
                <w:top w:val="none" w:sz="0" w:space="0" w:color="auto"/>
                <w:left w:val="none" w:sz="0" w:space="0" w:color="auto"/>
                <w:bottom w:val="none" w:sz="0" w:space="0" w:color="auto"/>
                <w:right w:val="none" w:sz="0" w:space="0" w:color="auto"/>
              </w:divBdr>
            </w:div>
          </w:divsChild>
        </w:div>
        <w:div w:id="1539006313">
          <w:marLeft w:val="0"/>
          <w:marRight w:val="0"/>
          <w:marTop w:val="0"/>
          <w:marBottom w:val="0"/>
          <w:divBdr>
            <w:top w:val="none" w:sz="0" w:space="0" w:color="auto"/>
            <w:left w:val="none" w:sz="0" w:space="0" w:color="auto"/>
            <w:bottom w:val="none" w:sz="0" w:space="0" w:color="auto"/>
            <w:right w:val="none" w:sz="0" w:space="0" w:color="auto"/>
          </w:divBdr>
          <w:divsChild>
            <w:div w:id="866255854">
              <w:marLeft w:val="0"/>
              <w:marRight w:val="0"/>
              <w:marTop w:val="0"/>
              <w:marBottom w:val="0"/>
              <w:divBdr>
                <w:top w:val="none" w:sz="0" w:space="0" w:color="auto"/>
                <w:left w:val="none" w:sz="0" w:space="0" w:color="auto"/>
                <w:bottom w:val="none" w:sz="0" w:space="0" w:color="auto"/>
                <w:right w:val="none" w:sz="0" w:space="0" w:color="auto"/>
              </w:divBdr>
            </w:div>
          </w:divsChild>
        </w:div>
        <w:div w:id="1852912766">
          <w:marLeft w:val="0"/>
          <w:marRight w:val="0"/>
          <w:marTop w:val="0"/>
          <w:marBottom w:val="0"/>
          <w:divBdr>
            <w:top w:val="none" w:sz="0" w:space="0" w:color="auto"/>
            <w:left w:val="none" w:sz="0" w:space="0" w:color="auto"/>
            <w:bottom w:val="none" w:sz="0" w:space="0" w:color="auto"/>
            <w:right w:val="none" w:sz="0" w:space="0" w:color="auto"/>
          </w:divBdr>
          <w:divsChild>
            <w:div w:id="331565427">
              <w:marLeft w:val="0"/>
              <w:marRight w:val="0"/>
              <w:marTop w:val="0"/>
              <w:marBottom w:val="0"/>
              <w:divBdr>
                <w:top w:val="none" w:sz="0" w:space="0" w:color="auto"/>
                <w:left w:val="none" w:sz="0" w:space="0" w:color="auto"/>
                <w:bottom w:val="none" w:sz="0" w:space="0" w:color="auto"/>
                <w:right w:val="none" w:sz="0" w:space="0" w:color="auto"/>
              </w:divBdr>
            </w:div>
          </w:divsChild>
        </w:div>
        <w:div w:id="1857647002">
          <w:marLeft w:val="0"/>
          <w:marRight w:val="0"/>
          <w:marTop w:val="0"/>
          <w:marBottom w:val="0"/>
          <w:divBdr>
            <w:top w:val="none" w:sz="0" w:space="0" w:color="auto"/>
            <w:left w:val="none" w:sz="0" w:space="0" w:color="auto"/>
            <w:bottom w:val="none" w:sz="0" w:space="0" w:color="auto"/>
            <w:right w:val="none" w:sz="0" w:space="0" w:color="auto"/>
          </w:divBdr>
          <w:divsChild>
            <w:div w:id="1016612862">
              <w:marLeft w:val="0"/>
              <w:marRight w:val="0"/>
              <w:marTop w:val="0"/>
              <w:marBottom w:val="0"/>
              <w:divBdr>
                <w:top w:val="none" w:sz="0" w:space="0" w:color="auto"/>
                <w:left w:val="none" w:sz="0" w:space="0" w:color="auto"/>
                <w:bottom w:val="none" w:sz="0" w:space="0" w:color="auto"/>
                <w:right w:val="none" w:sz="0" w:space="0" w:color="auto"/>
              </w:divBdr>
            </w:div>
          </w:divsChild>
        </w:div>
        <w:div w:id="1890652333">
          <w:marLeft w:val="0"/>
          <w:marRight w:val="0"/>
          <w:marTop w:val="0"/>
          <w:marBottom w:val="0"/>
          <w:divBdr>
            <w:top w:val="none" w:sz="0" w:space="0" w:color="auto"/>
            <w:left w:val="none" w:sz="0" w:space="0" w:color="auto"/>
            <w:bottom w:val="none" w:sz="0" w:space="0" w:color="auto"/>
            <w:right w:val="none" w:sz="0" w:space="0" w:color="auto"/>
          </w:divBdr>
          <w:divsChild>
            <w:div w:id="1698696042">
              <w:marLeft w:val="0"/>
              <w:marRight w:val="0"/>
              <w:marTop w:val="0"/>
              <w:marBottom w:val="0"/>
              <w:divBdr>
                <w:top w:val="none" w:sz="0" w:space="0" w:color="auto"/>
                <w:left w:val="none" w:sz="0" w:space="0" w:color="auto"/>
                <w:bottom w:val="none" w:sz="0" w:space="0" w:color="auto"/>
                <w:right w:val="none" w:sz="0" w:space="0" w:color="auto"/>
              </w:divBdr>
            </w:div>
          </w:divsChild>
        </w:div>
        <w:div w:id="1962565717">
          <w:marLeft w:val="0"/>
          <w:marRight w:val="0"/>
          <w:marTop w:val="0"/>
          <w:marBottom w:val="0"/>
          <w:divBdr>
            <w:top w:val="none" w:sz="0" w:space="0" w:color="auto"/>
            <w:left w:val="none" w:sz="0" w:space="0" w:color="auto"/>
            <w:bottom w:val="none" w:sz="0" w:space="0" w:color="auto"/>
            <w:right w:val="none" w:sz="0" w:space="0" w:color="auto"/>
          </w:divBdr>
          <w:divsChild>
            <w:div w:id="756900060">
              <w:marLeft w:val="0"/>
              <w:marRight w:val="0"/>
              <w:marTop w:val="0"/>
              <w:marBottom w:val="0"/>
              <w:divBdr>
                <w:top w:val="none" w:sz="0" w:space="0" w:color="auto"/>
                <w:left w:val="none" w:sz="0" w:space="0" w:color="auto"/>
                <w:bottom w:val="none" w:sz="0" w:space="0" w:color="auto"/>
                <w:right w:val="none" w:sz="0" w:space="0" w:color="auto"/>
              </w:divBdr>
            </w:div>
          </w:divsChild>
        </w:div>
        <w:div w:id="2018380026">
          <w:marLeft w:val="0"/>
          <w:marRight w:val="0"/>
          <w:marTop w:val="0"/>
          <w:marBottom w:val="0"/>
          <w:divBdr>
            <w:top w:val="none" w:sz="0" w:space="0" w:color="auto"/>
            <w:left w:val="none" w:sz="0" w:space="0" w:color="auto"/>
            <w:bottom w:val="none" w:sz="0" w:space="0" w:color="auto"/>
            <w:right w:val="none" w:sz="0" w:space="0" w:color="auto"/>
          </w:divBdr>
          <w:divsChild>
            <w:div w:id="128970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070126">
      <w:bodyDiv w:val="1"/>
      <w:marLeft w:val="0"/>
      <w:marRight w:val="0"/>
      <w:marTop w:val="0"/>
      <w:marBottom w:val="0"/>
      <w:divBdr>
        <w:top w:val="none" w:sz="0" w:space="0" w:color="auto"/>
        <w:left w:val="none" w:sz="0" w:space="0" w:color="auto"/>
        <w:bottom w:val="none" w:sz="0" w:space="0" w:color="auto"/>
        <w:right w:val="none" w:sz="0" w:space="0" w:color="auto"/>
      </w:divBdr>
    </w:div>
    <w:div w:id="1066222041">
      <w:bodyDiv w:val="1"/>
      <w:marLeft w:val="0"/>
      <w:marRight w:val="0"/>
      <w:marTop w:val="0"/>
      <w:marBottom w:val="0"/>
      <w:divBdr>
        <w:top w:val="none" w:sz="0" w:space="0" w:color="auto"/>
        <w:left w:val="none" w:sz="0" w:space="0" w:color="auto"/>
        <w:bottom w:val="none" w:sz="0" w:space="0" w:color="auto"/>
        <w:right w:val="none" w:sz="0" w:space="0" w:color="auto"/>
      </w:divBdr>
    </w:div>
    <w:div w:id="1078013367">
      <w:bodyDiv w:val="1"/>
      <w:marLeft w:val="0"/>
      <w:marRight w:val="0"/>
      <w:marTop w:val="0"/>
      <w:marBottom w:val="0"/>
      <w:divBdr>
        <w:top w:val="none" w:sz="0" w:space="0" w:color="auto"/>
        <w:left w:val="none" w:sz="0" w:space="0" w:color="auto"/>
        <w:bottom w:val="none" w:sz="0" w:space="0" w:color="auto"/>
        <w:right w:val="none" w:sz="0" w:space="0" w:color="auto"/>
      </w:divBdr>
    </w:div>
    <w:div w:id="1105344155">
      <w:bodyDiv w:val="1"/>
      <w:marLeft w:val="0"/>
      <w:marRight w:val="0"/>
      <w:marTop w:val="0"/>
      <w:marBottom w:val="0"/>
      <w:divBdr>
        <w:top w:val="none" w:sz="0" w:space="0" w:color="auto"/>
        <w:left w:val="none" w:sz="0" w:space="0" w:color="auto"/>
        <w:bottom w:val="none" w:sz="0" w:space="0" w:color="auto"/>
        <w:right w:val="none" w:sz="0" w:space="0" w:color="auto"/>
      </w:divBdr>
    </w:div>
    <w:div w:id="1144392781">
      <w:bodyDiv w:val="1"/>
      <w:marLeft w:val="0"/>
      <w:marRight w:val="0"/>
      <w:marTop w:val="0"/>
      <w:marBottom w:val="0"/>
      <w:divBdr>
        <w:top w:val="none" w:sz="0" w:space="0" w:color="auto"/>
        <w:left w:val="none" w:sz="0" w:space="0" w:color="auto"/>
        <w:bottom w:val="none" w:sz="0" w:space="0" w:color="auto"/>
        <w:right w:val="none" w:sz="0" w:space="0" w:color="auto"/>
      </w:divBdr>
      <w:divsChild>
        <w:div w:id="880096171">
          <w:marLeft w:val="0"/>
          <w:marRight w:val="0"/>
          <w:marTop w:val="0"/>
          <w:marBottom w:val="0"/>
          <w:divBdr>
            <w:top w:val="none" w:sz="0" w:space="0" w:color="auto"/>
            <w:left w:val="none" w:sz="0" w:space="0" w:color="auto"/>
            <w:bottom w:val="none" w:sz="0" w:space="0" w:color="auto"/>
            <w:right w:val="none" w:sz="0" w:space="0" w:color="auto"/>
          </w:divBdr>
        </w:div>
      </w:divsChild>
    </w:div>
    <w:div w:id="1170096276">
      <w:bodyDiv w:val="1"/>
      <w:marLeft w:val="0"/>
      <w:marRight w:val="0"/>
      <w:marTop w:val="0"/>
      <w:marBottom w:val="0"/>
      <w:divBdr>
        <w:top w:val="none" w:sz="0" w:space="0" w:color="auto"/>
        <w:left w:val="none" w:sz="0" w:space="0" w:color="auto"/>
        <w:bottom w:val="none" w:sz="0" w:space="0" w:color="auto"/>
        <w:right w:val="none" w:sz="0" w:space="0" w:color="auto"/>
      </w:divBdr>
    </w:div>
    <w:div w:id="1250116426">
      <w:bodyDiv w:val="1"/>
      <w:marLeft w:val="0"/>
      <w:marRight w:val="0"/>
      <w:marTop w:val="0"/>
      <w:marBottom w:val="0"/>
      <w:divBdr>
        <w:top w:val="none" w:sz="0" w:space="0" w:color="auto"/>
        <w:left w:val="none" w:sz="0" w:space="0" w:color="auto"/>
        <w:bottom w:val="none" w:sz="0" w:space="0" w:color="auto"/>
        <w:right w:val="none" w:sz="0" w:space="0" w:color="auto"/>
      </w:divBdr>
      <w:divsChild>
        <w:div w:id="1321157338">
          <w:marLeft w:val="547"/>
          <w:marRight w:val="0"/>
          <w:marTop w:val="120"/>
          <w:marBottom w:val="120"/>
          <w:divBdr>
            <w:top w:val="none" w:sz="0" w:space="0" w:color="auto"/>
            <w:left w:val="none" w:sz="0" w:space="0" w:color="auto"/>
            <w:bottom w:val="none" w:sz="0" w:space="0" w:color="auto"/>
            <w:right w:val="none" w:sz="0" w:space="0" w:color="auto"/>
          </w:divBdr>
        </w:div>
      </w:divsChild>
    </w:div>
    <w:div w:id="1267692252">
      <w:bodyDiv w:val="1"/>
      <w:marLeft w:val="0"/>
      <w:marRight w:val="0"/>
      <w:marTop w:val="0"/>
      <w:marBottom w:val="0"/>
      <w:divBdr>
        <w:top w:val="none" w:sz="0" w:space="0" w:color="auto"/>
        <w:left w:val="none" w:sz="0" w:space="0" w:color="auto"/>
        <w:bottom w:val="none" w:sz="0" w:space="0" w:color="auto"/>
        <w:right w:val="none" w:sz="0" w:space="0" w:color="auto"/>
      </w:divBdr>
    </w:div>
    <w:div w:id="1304119346">
      <w:bodyDiv w:val="1"/>
      <w:marLeft w:val="0"/>
      <w:marRight w:val="0"/>
      <w:marTop w:val="0"/>
      <w:marBottom w:val="0"/>
      <w:divBdr>
        <w:top w:val="none" w:sz="0" w:space="0" w:color="auto"/>
        <w:left w:val="none" w:sz="0" w:space="0" w:color="auto"/>
        <w:bottom w:val="none" w:sz="0" w:space="0" w:color="auto"/>
        <w:right w:val="none" w:sz="0" w:space="0" w:color="auto"/>
      </w:divBdr>
      <w:divsChild>
        <w:div w:id="554043851">
          <w:marLeft w:val="547"/>
          <w:marRight w:val="0"/>
          <w:marTop w:val="120"/>
          <w:marBottom w:val="120"/>
          <w:divBdr>
            <w:top w:val="none" w:sz="0" w:space="0" w:color="auto"/>
            <w:left w:val="none" w:sz="0" w:space="0" w:color="auto"/>
            <w:bottom w:val="none" w:sz="0" w:space="0" w:color="auto"/>
            <w:right w:val="none" w:sz="0" w:space="0" w:color="auto"/>
          </w:divBdr>
        </w:div>
      </w:divsChild>
    </w:div>
    <w:div w:id="1328171299">
      <w:bodyDiv w:val="1"/>
      <w:marLeft w:val="0"/>
      <w:marRight w:val="0"/>
      <w:marTop w:val="0"/>
      <w:marBottom w:val="0"/>
      <w:divBdr>
        <w:top w:val="none" w:sz="0" w:space="0" w:color="auto"/>
        <w:left w:val="none" w:sz="0" w:space="0" w:color="auto"/>
        <w:bottom w:val="none" w:sz="0" w:space="0" w:color="auto"/>
        <w:right w:val="none" w:sz="0" w:space="0" w:color="auto"/>
      </w:divBdr>
    </w:div>
    <w:div w:id="1337922669">
      <w:bodyDiv w:val="1"/>
      <w:marLeft w:val="0"/>
      <w:marRight w:val="0"/>
      <w:marTop w:val="0"/>
      <w:marBottom w:val="0"/>
      <w:divBdr>
        <w:top w:val="none" w:sz="0" w:space="0" w:color="auto"/>
        <w:left w:val="none" w:sz="0" w:space="0" w:color="auto"/>
        <w:bottom w:val="none" w:sz="0" w:space="0" w:color="auto"/>
        <w:right w:val="none" w:sz="0" w:space="0" w:color="auto"/>
      </w:divBdr>
    </w:div>
    <w:div w:id="1343704665">
      <w:bodyDiv w:val="1"/>
      <w:marLeft w:val="0"/>
      <w:marRight w:val="0"/>
      <w:marTop w:val="0"/>
      <w:marBottom w:val="0"/>
      <w:divBdr>
        <w:top w:val="none" w:sz="0" w:space="0" w:color="auto"/>
        <w:left w:val="none" w:sz="0" w:space="0" w:color="auto"/>
        <w:bottom w:val="none" w:sz="0" w:space="0" w:color="auto"/>
        <w:right w:val="none" w:sz="0" w:space="0" w:color="auto"/>
      </w:divBdr>
    </w:div>
    <w:div w:id="1418405354">
      <w:bodyDiv w:val="1"/>
      <w:marLeft w:val="0"/>
      <w:marRight w:val="0"/>
      <w:marTop w:val="0"/>
      <w:marBottom w:val="0"/>
      <w:divBdr>
        <w:top w:val="none" w:sz="0" w:space="0" w:color="auto"/>
        <w:left w:val="none" w:sz="0" w:space="0" w:color="auto"/>
        <w:bottom w:val="none" w:sz="0" w:space="0" w:color="auto"/>
        <w:right w:val="none" w:sz="0" w:space="0" w:color="auto"/>
      </w:divBdr>
    </w:div>
    <w:div w:id="1438671710">
      <w:bodyDiv w:val="1"/>
      <w:marLeft w:val="0"/>
      <w:marRight w:val="0"/>
      <w:marTop w:val="0"/>
      <w:marBottom w:val="0"/>
      <w:divBdr>
        <w:top w:val="none" w:sz="0" w:space="0" w:color="auto"/>
        <w:left w:val="none" w:sz="0" w:space="0" w:color="auto"/>
        <w:bottom w:val="none" w:sz="0" w:space="0" w:color="auto"/>
        <w:right w:val="none" w:sz="0" w:space="0" w:color="auto"/>
      </w:divBdr>
      <w:divsChild>
        <w:div w:id="1685474745">
          <w:marLeft w:val="0"/>
          <w:marRight w:val="0"/>
          <w:marTop w:val="0"/>
          <w:marBottom w:val="0"/>
          <w:divBdr>
            <w:top w:val="none" w:sz="0" w:space="0" w:color="auto"/>
            <w:left w:val="none" w:sz="0" w:space="0" w:color="auto"/>
            <w:bottom w:val="none" w:sz="0" w:space="0" w:color="auto"/>
            <w:right w:val="none" w:sz="0" w:space="0" w:color="auto"/>
          </w:divBdr>
          <w:divsChild>
            <w:div w:id="494032604">
              <w:marLeft w:val="0"/>
              <w:marRight w:val="0"/>
              <w:marTop w:val="0"/>
              <w:marBottom w:val="0"/>
              <w:divBdr>
                <w:top w:val="none" w:sz="0" w:space="0" w:color="auto"/>
                <w:left w:val="none" w:sz="0" w:space="0" w:color="auto"/>
                <w:bottom w:val="none" w:sz="0" w:space="0" w:color="auto"/>
                <w:right w:val="none" w:sz="0" w:space="0" w:color="auto"/>
              </w:divBdr>
              <w:divsChild>
                <w:div w:id="960577087">
                  <w:marLeft w:val="0"/>
                  <w:marRight w:val="0"/>
                  <w:marTop w:val="0"/>
                  <w:marBottom w:val="0"/>
                  <w:divBdr>
                    <w:top w:val="none" w:sz="0" w:space="0" w:color="auto"/>
                    <w:left w:val="none" w:sz="0" w:space="0" w:color="auto"/>
                    <w:bottom w:val="none" w:sz="0" w:space="0" w:color="auto"/>
                    <w:right w:val="none" w:sz="0" w:space="0" w:color="auto"/>
                  </w:divBdr>
                  <w:divsChild>
                    <w:div w:id="752241277">
                      <w:marLeft w:val="0"/>
                      <w:marRight w:val="0"/>
                      <w:marTop w:val="0"/>
                      <w:marBottom w:val="0"/>
                      <w:divBdr>
                        <w:top w:val="none" w:sz="0" w:space="0" w:color="auto"/>
                        <w:left w:val="none" w:sz="0" w:space="0" w:color="auto"/>
                        <w:bottom w:val="none" w:sz="0" w:space="0" w:color="auto"/>
                        <w:right w:val="none" w:sz="0" w:space="0" w:color="auto"/>
                      </w:divBdr>
                      <w:divsChild>
                        <w:div w:id="199289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1972970">
      <w:bodyDiv w:val="1"/>
      <w:marLeft w:val="0"/>
      <w:marRight w:val="0"/>
      <w:marTop w:val="0"/>
      <w:marBottom w:val="0"/>
      <w:divBdr>
        <w:top w:val="none" w:sz="0" w:space="0" w:color="auto"/>
        <w:left w:val="none" w:sz="0" w:space="0" w:color="auto"/>
        <w:bottom w:val="none" w:sz="0" w:space="0" w:color="auto"/>
        <w:right w:val="none" w:sz="0" w:space="0" w:color="auto"/>
      </w:divBdr>
    </w:div>
    <w:div w:id="1468015451">
      <w:bodyDiv w:val="1"/>
      <w:marLeft w:val="0"/>
      <w:marRight w:val="0"/>
      <w:marTop w:val="0"/>
      <w:marBottom w:val="0"/>
      <w:divBdr>
        <w:top w:val="none" w:sz="0" w:space="0" w:color="auto"/>
        <w:left w:val="none" w:sz="0" w:space="0" w:color="auto"/>
        <w:bottom w:val="none" w:sz="0" w:space="0" w:color="auto"/>
        <w:right w:val="none" w:sz="0" w:space="0" w:color="auto"/>
      </w:divBdr>
    </w:div>
    <w:div w:id="1507746237">
      <w:bodyDiv w:val="1"/>
      <w:marLeft w:val="0"/>
      <w:marRight w:val="0"/>
      <w:marTop w:val="0"/>
      <w:marBottom w:val="0"/>
      <w:divBdr>
        <w:top w:val="none" w:sz="0" w:space="0" w:color="auto"/>
        <w:left w:val="none" w:sz="0" w:space="0" w:color="auto"/>
        <w:bottom w:val="none" w:sz="0" w:space="0" w:color="auto"/>
        <w:right w:val="none" w:sz="0" w:space="0" w:color="auto"/>
      </w:divBdr>
      <w:divsChild>
        <w:div w:id="149947922">
          <w:marLeft w:val="0"/>
          <w:marRight w:val="0"/>
          <w:marTop w:val="0"/>
          <w:marBottom w:val="0"/>
          <w:divBdr>
            <w:top w:val="none" w:sz="0" w:space="0" w:color="auto"/>
            <w:left w:val="none" w:sz="0" w:space="0" w:color="auto"/>
            <w:bottom w:val="none" w:sz="0" w:space="0" w:color="auto"/>
            <w:right w:val="none" w:sz="0" w:space="0" w:color="auto"/>
          </w:divBdr>
        </w:div>
        <w:div w:id="431248035">
          <w:marLeft w:val="0"/>
          <w:marRight w:val="0"/>
          <w:marTop w:val="0"/>
          <w:marBottom w:val="0"/>
          <w:divBdr>
            <w:top w:val="none" w:sz="0" w:space="0" w:color="auto"/>
            <w:left w:val="none" w:sz="0" w:space="0" w:color="auto"/>
            <w:bottom w:val="none" w:sz="0" w:space="0" w:color="auto"/>
            <w:right w:val="none" w:sz="0" w:space="0" w:color="auto"/>
          </w:divBdr>
        </w:div>
        <w:div w:id="1970237992">
          <w:marLeft w:val="0"/>
          <w:marRight w:val="0"/>
          <w:marTop w:val="0"/>
          <w:marBottom w:val="0"/>
          <w:divBdr>
            <w:top w:val="none" w:sz="0" w:space="0" w:color="auto"/>
            <w:left w:val="none" w:sz="0" w:space="0" w:color="auto"/>
            <w:bottom w:val="none" w:sz="0" w:space="0" w:color="auto"/>
            <w:right w:val="none" w:sz="0" w:space="0" w:color="auto"/>
          </w:divBdr>
        </w:div>
      </w:divsChild>
    </w:div>
    <w:div w:id="1525710642">
      <w:bodyDiv w:val="1"/>
      <w:marLeft w:val="0"/>
      <w:marRight w:val="0"/>
      <w:marTop w:val="0"/>
      <w:marBottom w:val="0"/>
      <w:divBdr>
        <w:top w:val="none" w:sz="0" w:space="0" w:color="auto"/>
        <w:left w:val="none" w:sz="0" w:space="0" w:color="auto"/>
        <w:bottom w:val="none" w:sz="0" w:space="0" w:color="auto"/>
        <w:right w:val="none" w:sz="0" w:space="0" w:color="auto"/>
      </w:divBdr>
    </w:div>
    <w:div w:id="1580213474">
      <w:bodyDiv w:val="1"/>
      <w:marLeft w:val="0"/>
      <w:marRight w:val="0"/>
      <w:marTop w:val="0"/>
      <w:marBottom w:val="0"/>
      <w:divBdr>
        <w:top w:val="none" w:sz="0" w:space="0" w:color="auto"/>
        <w:left w:val="none" w:sz="0" w:space="0" w:color="auto"/>
        <w:bottom w:val="none" w:sz="0" w:space="0" w:color="auto"/>
        <w:right w:val="none" w:sz="0" w:space="0" w:color="auto"/>
      </w:divBdr>
      <w:divsChild>
        <w:div w:id="14620491">
          <w:marLeft w:val="0"/>
          <w:marRight w:val="0"/>
          <w:marTop w:val="0"/>
          <w:marBottom w:val="0"/>
          <w:divBdr>
            <w:top w:val="none" w:sz="0" w:space="0" w:color="auto"/>
            <w:left w:val="none" w:sz="0" w:space="0" w:color="auto"/>
            <w:bottom w:val="none" w:sz="0" w:space="0" w:color="auto"/>
            <w:right w:val="none" w:sz="0" w:space="0" w:color="auto"/>
          </w:divBdr>
          <w:divsChild>
            <w:div w:id="1870096041">
              <w:marLeft w:val="0"/>
              <w:marRight w:val="0"/>
              <w:marTop w:val="0"/>
              <w:marBottom w:val="0"/>
              <w:divBdr>
                <w:top w:val="none" w:sz="0" w:space="0" w:color="auto"/>
                <w:left w:val="none" w:sz="0" w:space="0" w:color="auto"/>
                <w:bottom w:val="none" w:sz="0" w:space="0" w:color="auto"/>
                <w:right w:val="none" w:sz="0" w:space="0" w:color="auto"/>
              </w:divBdr>
            </w:div>
          </w:divsChild>
        </w:div>
        <w:div w:id="29769199">
          <w:marLeft w:val="0"/>
          <w:marRight w:val="0"/>
          <w:marTop w:val="0"/>
          <w:marBottom w:val="0"/>
          <w:divBdr>
            <w:top w:val="none" w:sz="0" w:space="0" w:color="auto"/>
            <w:left w:val="none" w:sz="0" w:space="0" w:color="auto"/>
            <w:bottom w:val="none" w:sz="0" w:space="0" w:color="auto"/>
            <w:right w:val="none" w:sz="0" w:space="0" w:color="auto"/>
          </w:divBdr>
          <w:divsChild>
            <w:div w:id="1351881519">
              <w:marLeft w:val="0"/>
              <w:marRight w:val="0"/>
              <w:marTop w:val="0"/>
              <w:marBottom w:val="0"/>
              <w:divBdr>
                <w:top w:val="none" w:sz="0" w:space="0" w:color="auto"/>
                <w:left w:val="none" w:sz="0" w:space="0" w:color="auto"/>
                <w:bottom w:val="none" w:sz="0" w:space="0" w:color="auto"/>
                <w:right w:val="none" w:sz="0" w:space="0" w:color="auto"/>
              </w:divBdr>
            </w:div>
          </w:divsChild>
        </w:div>
        <w:div w:id="52317811">
          <w:marLeft w:val="0"/>
          <w:marRight w:val="0"/>
          <w:marTop w:val="0"/>
          <w:marBottom w:val="0"/>
          <w:divBdr>
            <w:top w:val="none" w:sz="0" w:space="0" w:color="auto"/>
            <w:left w:val="none" w:sz="0" w:space="0" w:color="auto"/>
            <w:bottom w:val="none" w:sz="0" w:space="0" w:color="auto"/>
            <w:right w:val="none" w:sz="0" w:space="0" w:color="auto"/>
          </w:divBdr>
          <w:divsChild>
            <w:div w:id="901066025">
              <w:marLeft w:val="0"/>
              <w:marRight w:val="0"/>
              <w:marTop w:val="0"/>
              <w:marBottom w:val="0"/>
              <w:divBdr>
                <w:top w:val="none" w:sz="0" w:space="0" w:color="auto"/>
                <w:left w:val="none" w:sz="0" w:space="0" w:color="auto"/>
                <w:bottom w:val="none" w:sz="0" w:space="0" w:color="auto"/>
                <w:right w:val="none" w:sz="0" w:space="0" w:color="auto"/>
              </w:divBdr>
            </w:div>
          </w:divsChild>
        </w:div>
        <w:div w:id="69233771">
          <w:marLeft w:val="0"/>
          <w:marRight w:val="0"/>
          <w:marTop w:val="0"/>
          <w:marBottom w:val="0"/>
          <w:divBdr>
            <w:top w:val="none" w:sz="0" w:space="0" w:color="auto"/>
            <w:left w:val="none" w:sz="0" w:space="0" w:color="auto"/>
            <w:bottom w:val="none" w:sz="0" w:space="0" w:color="auto"/>
            <w:right w:val="none" w:sz="0" w:space="0" w:color="auto"/>
          </w:divBdr>
          <w:divsChild>
            <w:div w:id="1930112166">
              <w:marLeft w:val="0"/>
              <w:marRight w:val="0"/>
              <w:marTop w:val="0"/>
              <w:marBottom w:val="0"/>
              <w:divBdr>
                <w:top w:val="none" w:sz="0" w:space="0" w:color="auto"/>
                <w:left w:val="none" w:sz="0" w:space="0" w:color="auto"/>
                <w:bottom w:val="none" w:sz="0" w:space="0" w:color="auto"/>
                <w:right w:val="none" w:sz="0" w:space="0" w:color="auto"/>
              </w:divBdr>
            </w:div>
          </w:divsChild>
        </w:div>
        <w:div w:id="99840681">
          <w:marLeft w:val="0"/>
          <w:marRight w:val="0"/>
          <w:marTop w:val="0"/>
          <w:marBottom w:val="0"/>
          <w:divBdr>
            <w:top w:val="none" w:sz="0" w:space="0" w:color="auto"/>
            <w:left w:val="none" w:sz="0" w:space="0" w:color="auto"/>
            <w:bottom w:val="none" w:sz="0" w:space="0" w:color="auto"/>
            <w:right w:val="none" w:sz="0" w:space="0" w:color="auto"/>
          </w:divBdr>
          <w:divsChild>
            <w:div w:id="1817642401">
              <w:marLeft w:val="0"/>
              <w:marRight w:val="0"/>
              <w:marTop w:val="0"/>
              <w:marBottom w:val="0"/>
              <w:divBdr>
                <w:top w:val="none" w:sz="0" w:space="0" w:color="auto"/>
                <w:left w:val="none" w:sz="0" w:space="0" w:color="auto"/>
                <w:bottom w:val="none" w:sz="0" w:space="0" w:color="auto"/>
                <w:right w:val="none" w:sz="0" w:space="0" w:color="auto"/>
              </w:divBdr>
            </w:div>
          </w:divsChild>
        </w:div>
        <w:div w:id="106707176">
          <w:marLeft w:val="0"/>
          <w:marRight w:val="0"/>
          <w:marTop w:val="0"/>
          <w:marBottom w:val="0"/>
          <w:divBdr>
            <w:top w:val="none" w:sz="0" w:space="0" w:color="auto"/>
            <w:left w:val="none" w:sz="0" w:space="0" w:color="auto"/>
            <w:bottom w:val="none" w:sz="0" w:space="0" w:color="auto"/>
            <w:right w:val="none" w:sz="0" w:space="0" w:color="auto"/>
          </w:divBdr>
          <w:divsChild>
            <w:div w:id="1371875244">
              <w:marLeft w:val="0"/>
              <w:marRight w:val="0"/>
              <w:marTop w:val="0"/>
              <w:marBottom w:val="0"/>
              <w:divBdr>
                <w:top w:val="none" w:sz="0" w:space="0" w:color="auto"/>
                <w:left w:val="none" w:sz="0" w:space="0" w:color="auto"/>
                <w:bottom w:val="none" w:sz="0" w:space="0" w:color="auto"/>
                <w:right w:val="none" w:sz="0" w:space="0" w:color="auto"/>
              </w:divBdr>
            </w:div>
          </w:divsChild>
        </w:div>
        <w:div w:id="107823618">
          <w:marLeft w:val="0"/>
          <w:marRight w:val="0"/>
          <w:marTop w:val="0"/>
          <w:marBottom w:val="0"/>
          <w:divBdr>
            <w:top w:val="none" w:sz="0" w:space="0" w:color="auto"/>
            <w:left w:val="none" w:sz="0" w:space="0" w:color="auto"/>
            <w:bottom w:val="none" w:sz="0" w:space="0" w:color="auto"/>
            <w:right w:val="none" w:sz="0" w:space="0" w:color="auto"/>
          </w:divBdr>
          <w:divsChild>
            <w:div w:id="759327431">
              <w:marLeft w:val="0"/>
              <w:marRight w:val="0"/>
              <w:marTop w:val="0"/>
              <w:marBottom w:val="0"/>
              <w:divBdr>
                <w:top w:val="none" w:sz="0" w:space="0" w:color="auto"/>
                <w:left w:val="none" w:sz="0" w:space="0" w:color="auto"/>
                <w:bottom w:val="none" w:sz="0" w:space="0" w:color="auto"/>
                <w:right w:val="none" w:sz="0" w:space="0" w:color="auto"/>
              </w:divBdr>
            </w:div>
          </w:divsChild>
        </w:div>
        <w:div w:id="119231821">
          <w:marLeft w:val="0"/>
          <w:marRight w:val="0"/>
          <w:marTop w:val="0"/>
          <w:marBottom w:val="0"/>
          <w:divBdr>
            <w:top w:val="none" w:sz="0" w:space="0" w:color="auto"/>
            <w:left w:val="none" w:sz="0" w:space="0" w:color="auto"/>
            <w:bottom w:val="none" w:sz="0" w:space="0" w:color="auto"/>
            <w:right w:val="none" w:sz="0" w:space="0" w:color="auto"/>
          </w:divBdr>
          <w:divsChild>
            <w:div w:id="804278398">
              <w:marLeft w:val="0"/>
              <w:marRight w:val="0"/>
              <w:marTop w:val="0"/>
              <w:marBottom w:val="0"/>
              <w:divBdr>
                <w:top w:val="none" w:sz="0" w:space="0" w:color="auto"/>
                <w:left w:val="none" w:sz="0" w:space="0" w:color="auto"/>
                <w:bottom w:val="none" w:sz="0" w:space="0" w:color="auto"/>
                <w:right w:val="none" w:sz="0" w:space="0" w:color="auto"/>
              </w:divBdr>
            </w:div>
          </w:divsChild>
        </w:div>
        <w:div w:id="123743367">
          <w:marLeft w:val="0"/>
          <w:marRight w:val="0"/>
          <w:marTop w:val="0"/>
          <w:marBottom w:val="0"/>
          <w:divBdr>
            <w:top w:val="none" w:sz="0" w:space="0" w:color="auto"/>
            <w:left w:val="none" w:sz="0" w:space="0" w:color="auto"/>
            <w:bottom w:val="none" w:sz="0" w:space="0" w:color="auto"/>
            <w:right w:val="none" w:sz="0" w:space="0" w:color="auto"/>
          </w:divBdr>
          <w:divsChild>
            <w:div w:id="1650136362">
              <w:marLeft w:val="0"/>
              <w:marRight w:val="0"/>
              <w:marTop w:val="0"/>
              <w:marBottom w:val="0"/>
              <w:divBdr>
                <w:top w:val="none" w:sz="0" w:space="0" w:color="auto"/>
                <w:left w:val="none" w:sz="0" w:space="0" w:color="auto"/>
                <w:bottom w:val="none" w:sz="0" w:space="0" w:color="auto"/>
                <w:right w:val="none" w:sz="0" w:space="0" w:color="auto"/>
              </w:divBdr>
            </w:div>
          </w:divsChild>
        </w:div>
        <w:div w:id="177428480">
          <w:marLeft w:val="0"/>
          <w:marRight w:val="0"/>
          <w:marTop w:val="0"/>
          <w:marBottom w:val="0"/>
          <w:divBdr>
            <w:top w:val="none" w:sz="0" w:space="0" w:color="auto"/>
            <w:left w:val="none" w:sz="0" w:space="0" w:color="auto"/>
            <w:bottom w:val="none" w:sz="0" w:space="0" w:color="auto"/>
            <w:right w:val="none" w:sz="0" w:space="0" w:color="auto"/>
          </w:divBdr>
          <w:divsChild>
            <w:div w:id="1100106687">
              <w:marLeft w:val="0"/>
              <w:marRight w:val="0"/>
              <w:marTop w:val="0"/>
              <w:marBottom w:val="0"/>
              <w:divBdr>
                <w:top w:val="none" w:sz="0" w:space="0" w:color="auto"/>
                <w:left w:val="none" w:sz="0" w:space="0" w:color="auto"/>
                <w:bottom w:val="none" w:sz="0" w:space="0" w:color="auto"/>
                <w:right w:val="none" w:sz="0" w:space="0" w:color="auto"/>
              </w:divBdr>
            </w:div>
          </w:divsChild>
        </w:div>
        <w:div w:id="193469853">
          <w:marLeft w:val="0"/>
          <w:marRight w:val="0"/>
          <w:marTop w:val="0"/>
          <w:marBottom w:val="0"/>
          <w:divBdr>
            <w:top w:val="none" w:sz="0" w:space="0" w:color="auto"/>
            <w:left w:val="none" w:sz="0" w:space="0" w:color="auto"/>
            <w:bottom w:val="none" w:sz="0" w:space="0" w:color="auto"/>
            <w:right w:val="none" w:sz="0" w:space="0" w:color="auto"/>
          </w:divBdr>
          <w:divsChild>
            <w:div w:id="1291326272">
              <w:marLeft w:val="0"/>
              <w:marRight w:val="0"/>
              <w:marTop w:val="0"/>
              <w:marBottom w:val="0"/>
              <w:divBdr>
                <w:top w:val="none" w:sz="0" w:space="0" w:color="auto"/>
                <w:left w:val="none" w:sz="0" w:space="0" w:color="auto"/>
                <w:bottom w:val="none" w:sz="0" w:space="0" w:color="auto"/>
                <w:right w:val="none" w:sz="0" w:space="0" w:color="auto"/>
              </w:divBdr>
            </w:div>
          </w:divsChild>
        </w:div>
        <w:div w:id="207764164">
          <w:marLeft w:val="0"/>
          <w:marRight w:val="0"/>
          <w:marTop w:val="0"/>
          <w:marBottom w:val="0"/>
          <w:divBdr>
            <w:top w:val="none" w:sz="0" w:space="0" w:color="auto"/>
            <w:left w:val="none" w:sz="0" w:space="0" w:color="auto"/>
            <w:bottom w:val="none" w:sz="0" w:space="0" w:color="auto"/>
            <w:right w:val="none" w:sz="0" w:space="0" w:color="auto"/>
          </w:divBdr>
          <w:divsChild>
            <w:div w:id="185752783">
              <w:marLeft w:val="0"/>
              <w:marRight w:val="0"/>
              <w:marTop w:val="0"/>
              <w:marBottom w:val="0"/>
              <w:divBdr>
                <w:top w:val="none" w:sz="0" w:space="0" w:color="auto"/>
                <w:left w:val="none" w:sz="0" w:space="0" w:color="auto"/>
                <w:bottom w:val="none" w:sz="0" w:space="0" w:color="auto"/>
                <w:right w:val="none" w:sz="0" w:space="0" w:color="auto"/>
              </w:divBdr>
            </w:div>
          </w:divsChild>
        </w:div>
        <w:div w:id="215821081">
          <w:marLeft w:val="0"/>
          <w:marRight w:val="0"/>
          <w:marTop w:val="0"/>
          <w:marBottom w:val="0"/>
          <w:divBdr>
            <w:top w:val="none" w:sz="0" w:space="0" w:color="auto"/>
            <w:left w:val="none" w:sz="0" w:space="0" w:color="auto"/>
            <w:bottom w:val="none" w:sz="0" w:space="0" w:color="auto"/>
            <w:right w:val="none" w:sz="0" w:space="0" w:color="auto"/>
          </w:divBdr>
          <w:divsChild>
            <w:div w:id="441731921">
              <w:marLeft w:val="0"/>
              <w:marRight w:val="0"/>
              <w:marTop w:val="0"/>
              <w:marBottom w:val="0"/>
              <w:divBdr>
                <w:top w:val="none" w:sz="0" w:space="0" w:color="auto"/>
                <w:left w:val="none" w:sz="0" w:space="0" w:color="auto"/>
                <w:bottom w:val="none" w:sz="0" w:space="0" w:color="auto"/>
                <w:right w:val="none" w:sz="0" w:space="0" w:color="auto"/>
              </w:divBdr>
            </w:div>
          </w:divsChild>
        </w:div>
        <w:div w:id="217398952">
          <w:marLeft w:val="0"/>
          <w:marRight w:val="0"/>
          <w:marTop w:val="0"/>
          <w:marBottom w:val="0"/>
          <w:divBdr>
            <w:top w:val="none" w:sz="0" w:space="0" w:color="auto"/>
            <w:left w:val="none" w:sz="0" w:space="0" w:color="auto"/>
            <w:bottom w:val="none" w:sz="0" w:space="0" w:color="auto"/>
            <w:right w:val="none" w:sz="0" w:space="0" w:color="auto"/>
          </w:divBdr>
          <w:divsChild>
            <w:div w:id="1670714299">
              <w:marLeft w:val="0"/>
              <w:marRight w:val="0"/>
              <w:marTop w:val="0"/>
              <w:marBottom w:val="0"/>
              <w:divBdr>
                <w:top w:val="none" w:sz="0" w:space="0" w:color="auto"/>
                <w:left w:val="none" w:sz="0" w:space="0" w:color="auto"/>
                <w:bottom w:val="none" w:sz="0" w:space="0" w:color="auto"/>
                <w:right w:val="none" w:sz="0" w:space="0" w:color="auto"/>
              </w:divBdr>
            </w:div>
          </w:divsChild>
        </w:div>
        <w:div w:id="238634884">
          <w:marLeft w:val="0"/>
          <w:marRight w:val="0"/>
          <w:marTop w:val="0"/>
          <w:marBottom w:val="0"/>
          <w:divBdr>
            <w:top w:val="none" w:sz="0" w:space="0" w:color="auto"/>
            <w:left w:val="none" w:sz="0" w:space="0" w:color="auto"/>
            <w:bottom w:val="none" w:sz="0" w:space="0" w:color="auto"/>
            <w:right w:val="none" w:sz="0" w:space="0" w:color="auto"/>
          </w:divBdr>
          <w:divsChild>
            <w:div w:id="2102329691">
              <w:marLeft w:val="0"/>
              <w:marRight w:val="0"/>
              <w:marTop w:val="0"/>
              <w:marBottom w:val="0"/>
              <w:divBdr>
                <w:top w:val="none" w:sz="0" w:space="0" w:color="auto"/>
                <w:left w:val="none" w:sz="0" w:space="0" w:color="auto"/>
                <w:bottom w:val="none" w:sz="0" w:space="0" w:color="auto"/>
                <w:right w:val="none" w:sz="0" w:space="0" w:color="auto"/>
              </w:divBdr>
            </w:div>
          </w:divsChild>
        </w:div>
        <w:div w:id="246773465">
          <w:marLeft w:val="0"/>
          <w:marRight w:val="0"/>
          <w:marTop w:val="0"/>
          <w:marBottom w:val="0"/>
          <w:divBdr>
            <w:top w:val="none" w:sz="0" w:space="0" w:color="auto"/>
            <w:left w:val="none" w:sz="0" w:space="0" w:color="auto"/>
            <w:bottom w:val="none" w:sz="0" w:space="0" w:color="auto"/>
            <w:right w:val="none" w:sz="0" w:space="0" w:color="auto"/>
          </w:divBdr>
          <w:divsChild>
            <w:div w:id="1257396317">
              <w:marLeft w:val="0"/>
              <w:marRight w:val="0"/>
              <w:marTop w:val="0"/>
              <w:marBottom w:val="0"/>
              <w:divBdr>
                <w:top w:val="none" w:sz="0" w:space="0" w:color="auto"/>
                <w:left w:val="none" w:sz="0" w:space="0" w:color="auto"/>
                <w:bottom w:val="none" w:sz="0" w:space="0" w:color="auto"/>
                <w:right w:val="none" w:sz="0" w:space="0" w:color="auto"/>
              </w:divBdr>
            </w:div>
          </w:divsChild>
        </w:div>
        <w:div w:id="259413916">
          <w:marLeft w:val="0"/>
          <w:marRight w:val="0"/>
          <w:marTop w:val="0"/>
          <w:marBottom w:val="0"/>
          <w:divBdr>
            <w:top w:val="none" w:sz="0" w:space="0" w:color="auto"/>
            <w:left w:val="none" w:sz="0" w:space="0" w:color="auto"/>
            <w:bottom w:val="none" w:sz="0" w:space="0" w:color="auto"/>
            <w:right w:val="none" w:sz="0" w:space="0" w:color="auto"/>
          </w:divBdr>
          <w:divsChild>
            <w:div w:id="947273462">
              <w:marLeft w:val="0"/>
              <w:marRight w:val="0"/>
              <w:marTop w:val="0"/>
              <w:marBottom w:val="0"/>
              <w:divBdr>
                <w:top w:val="none" w:sz="0" w:space="0" w:color="auto"/>
                <w:left w:val="none" w:sz="0" w:space="0" w:color="auto"/>
                <w:bottom w:val="none" w:sz="0" w:space="0" w:color="auto"/>
                <w:right w:val="none" w:sz="0" w:space="0" w:color="auto"/>
              </w:divBdr>
            </w:div>
          </w:divsChild>
        </w:div>
        <w:div w:id="276377165">
          <w:marLeft w:val="0"/>
          <w:marRight w:val="0"/>
          <w:marTop w:val="0"/>
          <w:marBottom w:val="0"/>
          <w:divBdr>
            <w:top w:val="none" w:sz="0" w:space="0" w:color="auto"/>
            <w:left w:val="none" w:sz="0" w:space="0" w:color="auto"/>
            <w:bottom w:val="none" w:sz="0" w:space="0" w:color="auto"/>
            <w:right w:val="none" w:sz="0" w:space="0" w:color="auto"/>
          </w:divBdr>
          <w:divsChild>
            <w:div w:id="2029870537">
              <w:marLeft w:val="0"/>
              <w:marRight w:val="0"/>
              <w:marTop w:val="0"/>
              <w:marBottom w:val="0"/>
              <w:divBdr>
                <w:top w:val="none" w:sz="0" w:space="0" w:color="auto"/>
                <w:left w:val="none" w:sz="0" w:space="0" w:color="auto"/>
                <w:bottom w:val="none" w:sz="0" w:space="0" w:color="auto"/>
                <w:right w:val="none" w:sz="0" w:space="0" w:color="auto"/>
              </w:divBdr>
            </w:div>
          </w:divsChild>
        </w:div>
        <w:div w:id="296690183">
          <w:marLeft w:val="0"/>
          <w:marRight w:val="0"/>
          <w:marTop w:val="0"/>
          <w:marBottom w:val="0"/>
          <w:divBdr>
            <w:top w:val="none" w:sz="0" w:space="0" w:color="auto"/>
            <w:left w:val="none" w:sz="0" w:space="0" w:color="auto"/>
            <w:bottom w:val="none" w:sz="0" w:space="0" w:color="auto"/>
            <w:right w:val="none" w:sz="0" w:space="0" w:color="auto"/>
          </w:divBdr>
          <w:divsChild>
            <w:div w:id="1521965223">
              <w:marLeft w:val="0"/>
              <w:marRight w:val="0"/>
              <w:marTop w:val="0"/>
              <w:marBottom w:val="0"/>
              <w:divBdr>
                <w:top w:val="none" w:sz="0" w:space="0" w:color="auto"/>
                <w:left w:val="none" w:sz="0" w:space="0" w:color="auto"/>
                <w:bottom w:val="none" w:sz="0" w:space="0" w:color="auto"/>
                <w:right w:val="none" w:sz="0" w:space="0" w:color="auto"/>
              </w:divBdr>
            </w:div>
          </w:divsChild>
        </w:div>
        <w:div w:id="328410212">
          <w:marLeft w:val="0"/>
          <w:marRight w:val="0"/>
          <w:marTop w:val="0"/>
          <w:marBottom w:val="0"/>
          <w:divBdr>
            <w:top w:val="none" w:sz="0" w:space="0" w:color="auto"/>
            <w:left w:val="none" w:sz="0" w:space="0" w:color="auto"/>
            <w:bottom w:val="none" w:sz="0" w:space="0" w:color="auto"/>
            <w:right w:val="none" w:sz="0" w:space="0" w:color="auto"/>
          </w:divBdr>
          <w:divsChild>
            <w:div w:id="430248184">
              <w:marLeft w:val="0"/>
              <w:marRight w:val="0"/>
              <w:marTop w:val="0"/>
              <w:marBottom w:val="0"/>
              <w:divBdr>
                <w:top w:val="none" w:sz="0" w:space="0" w:color="auto"/>
                <w:left w:val="none" w:sz="0" w:space="0" w:color="auto"/>
                <w:bottom w:val="none" w:sz="0" w:space="0" w:color="auto"/>
                <w:right w:val="none" w:sz="0" w:space="0" w:color="auto"/>
              </w:divBdr>
            </w:div>
          </w:divsChild>
        </w:div>
        <w:div w:id="330451080">
          <w:marLeft w:val="0"/>
          <w:marRight w:val="0"/>
          <w:marTop w:val="0"/>
          <w:marBottom w:val="0"/>
          <w:divBdr>
            <w:top w:val="none" w:sz="0" w:space="0" w:color="auto"/>
            <w:left w:val="none" w:sz="0" w:space="0" w:color="auto"/>
            <w:bottom w:val="none" w:sz="0" w:space="0" w:color="auto"/>
            <w:right w:val="none" w:sz="0" w:space="0" w:color="auto"/>
          </w:divBdr>
          <w:divsChild>
            <w:div w:id="1385838600">
              <w:marLeft w:val="0"/>
              <w:marRight w:val="0"/>
              <w:marTop w:val="0"/>
              <w:marBottom w:val="0"/>
              <w:divBdr>
                <w:top w:val="none" w:sz="0" w:space="0" w:color="auto"/>
                <w:left w:val="none" w:sz="0" w:space="0" w:color="auto"/>
                <w:bottom w:val="none" w:sz="0" w:space="0" w:color="auto"/>
                <w:right w:val="none" w:sz="0" w:space="0" w:color="auto"/>
              </w:divBdr>
            </w:div>
          </w:divsChild>
        </w:div>
        <w:div w:id="354229921">
          <w:marLeft w:val="0"/>
          <w:marRight w:val="0"/>
          <w:marTop w:val="0"/>
          <w:marBottom w:val="0"/>
          <w:divBdr>
            <w:top w:val="none" w:sz="0" w:space="0" w:color="auto"/>
            <w:left w:val="none" w:sz="0" w:space="0" w:color="auto"/>
            <w:bottom w:val="none" w:sz="0" w:space="0" w:color="auto"/>
            <w:right w:val="none" w:sz="0" w:space="0" w:color="auto"/>
          </w:divBdr>
          <w:divsChild>
            <w:div w:id="1770588515">
              <w:marLeft w:val="0"/>
              <w:marRight w:val="0"/>
              <w:marTop w:val="0"/>
              <w:marBottom w:val="0"/>
              <w:divBdr>
                <w:top w:val="none" w:sz="0" w:space="0" w:color="auto"/>
                <w:left w:val="none" w:sz="0" w:space="0" w:color="auto"/>
                <w:bottom w:val="none" w:sz="0" w:space="0" w:color="auto"/>
                <w:right w:val="none" w:sz="0" w:space="0" w:color="auto"/>
              </w:divBdr>
            </w:div>
          </w:divsChild>
        </w:div>
        <w:div w:id="369495771">
          <w:marLeft w:val="0"/>
          <w:marRight w:val="0"/>
          <w:marTop w:val="0"/>
          <w:marBottom w:val="0"/>
          <w:divBdr>
            <w:top w:val="none" w:sz="0" w:space="0" w:color="auto"/>
            <w:left w:val="none" w:sz="0" w:space="0" w:color="auto"/>
            <w:bottom w:val="none" w:sz="0" w:space="0" w:color="auto"/>
            <w:right w:val="none" w:sz="0" w:space="0" w:color="auto"/>
          </w:divBdr>
          <w:divsChild>
            <w:div w:id="1451048057">
              <w:marLeft w:val="0"/>
              <w:marRight w:val="0"/>
              <w:marTop w:val="0"/>
              <w:marBottom w:val="0"/>
              <w:divBdr>
                <w:top w:val="none" w:sz="0" w:space="0" w:color="auto"/>
                <w:left w:val="none" w:sz="0" w:space="0" w:color="auto"/>
                <w:bottom w:val="none" w:sz="0" w:space="0" w:color="auto"/>
                <w:right w:val="none" w:sz="0" w:space="0" w:color="auto"/>
              </w:divBdr>
            </w:div>
          </w:divsChild>
        </w:div>
        <w:div w:id="391118970">
          <w:marLeft w:val="0"/>
          <w:marRight w:val="0"/>
          <w:marTop w:val="0"/>
          <w:marBottom w:val="0"/>
          <w:divBdr>
            <w:top w:val="none" w:sz="0" w:space="0" w:color="auto"/>
            <w:left w:val="none" w:sz="0" w:space="0" w:color="auto"/>
            <w:bottom w:val="none" w:sz="0" w:space="0" w:color="auto"/>
            <w:right w:val="none" w:sz="0" w:space="0" w:color="auto"/>
          </w:divBdr>
          <w:divsChild>
            <w:div w:id="285619107">
              <w:marLeft w:val="0"/>
              <w:marRight w:val="0"/>
              <w:marTop w:val="0"/>
              <w:marBottom w:val="0"/>
              <w:divBdr>
                <w:top w:val="none" w:sz="0" w:space="0" w:color="auto"/>
                <w:left w:val="none" w:sz="0" w:space="0" w:color="auto"/>
                <w:bottom w:val="none" w:sz="0" w:space="0" w:color="auto"/>
                <w:right w:val="none" w:sz="0" w:space="0" w:color="auto"/>
              </w:divBdr>
            </w:div>
          </w:divsChild>
        </w:div>
        <w:div w:id="422914683">
          <w:marLeft w:val="0"/>
          <w:marRight w:val="0"/>
          <w:marTop w:val="0"/>
          <w:marBottom w:val="0"/>
          <w:divBdr>
            <w:top w:val="none" w:sz="0" w:space="0" w:color="auto"/>
            <w:left w:val="none" w:sz="0" w:space="0" w:color="auto"/>
            <w:bottom w:val="none" w:sz="0" w:space="0" w:color="auto"/>
            <w:right w:val="none" w:sz="0" w:space="0" w:color="auto"/>
          </w:divBdr>
          <w:divsChild>
            <w:div w:id="1760831635">
              <w:marLeft w:val="0"/>
              <w:marRight w:val="0"/>
              <w:marTop w:val="0"/>
              <w:marBottom w:val="0"/>
              <w:divBdr>
                <w:top w:val="none" w:sz="0" w:space="0" w:color="auto"/>
                <w:left w:val="none" w:sz="0" w:space="0" w:color="auto"/>
                <w:bottom w:val="none" w:sz="0" w:space="0" w:color="auto"/>
                <w:right w:val="none" w:sz="0" w:space="0" w:color="auto"/>
              </w:divBdr>
            </w:div>
          </w:divsChild>
        </w:div>
        <w:div w:id="464929896">
          <w:marLeft w:val="0"/>
          <w:marRight w:val="0"/>
          <w:marTop w:val="0"/>
          <w:marBottom w:val="0"/>
          <w:divBdr>
            <w:top w:val="none" w:sz="0" w:space="0" w:color="auto"/>
            <w:left w:val="none" w:sz="0" w:space="0" w:color="auto"/>
            <w:bottom w:val="none" w:sz="0" w:space="0" w:color="auto"/>
            <w:right w:val="none" w:sz="0" w:space="0" w:color="auto"/>
          </w:divBdr>
          <w:divsChild>
            <w:div w:id="2059091479">
              <w:marLeft w:val="0"/>
              <w:marRight w:val="0"/>
              <w:marTop w:val="0"/>
              <w:marBottom w:val="0"/>
              <w:divBdr>
                <w:top w:val="none" w:sz="0" w:space="0" w:color="auto"/>
                <w:left w:val="none" w:sz="0" w:space="0" w:color="auto"/>
                <w:bottom w:val="none" w:sz="0" w:space="0" w:color="auto"/>
                <w:right w:val="none" w:sz="0" w:space="0" w:color="auto"/>
              </w:divBdr>
            </w:div>
          </w:divsChild>
        </w:div>
        <w:div w:id="473762918">
          <w:marLeft w:val="0"/>
          <w:marRight w:val="0"/>
          <w:marTop w:val="0"/>
          <w:marBottom w:val="0"/>
          <w:divBdr>
            <w:top w:val="none" w:sz="0" w:space="0" w:color="auto"/>
            <w:left w:val="none" w:sz="0" w:space="0" w:color="auto"/>
            <w:bottom w:val="none" w:sz="0" w:space="0" w:color="auto"/>
            <w:right w:val="none" w:sz="0" w:space="0" w:color="auto"/>
          </w:divBdr>
          <w:divsChild>
            <w:div w:id="759252047">
              <w:marLeft w:val="0"/>
              <w:marRight w:val="0"/>
              <w:marTop w:val="0"/>
              <w:marBottom w:val="0"/>
              <w:divBdr>
                <w:top w:val="none" w:sz="0" w:space="0" w:color="auto"/>
                <w:left w:val="none" w:sz="0" w:space="0" w:color="auto"/>
                <w:bottom w:val="none" w:sz="0" w:space="0" w:color="auto"/>
                <w:right w:val="none" w:sz="0" w:space="0" w:color="auto"/>
              </w:divBdr>
            </w:div>
          </w:divsChild>
        </w:div>
        <w:div w:id="488719280">
          <w:marLeft w:val="0"/>
          <w:marRight w:val="0"/>
          <w:marTop w:val="0"/>
          <w:marBottom w:val="0"/>
          <w:divBdr>
            <w:top w:val="none" w:sz="0" w:space="0" w:color="auto"/>
            <w:left w:val="none" w:sz="0" w:space="0" w:color="auto"/>
            <w:bottom w:val="none" w:sz="0" w:space="0" w:color="auto"/>
            <w:right w:val="none" w:sz="0" w:space="0" w:color="auto"/>
          </w:divBdr>
          <w:divsChild>
            <w:div w:id="702634801">
              <w:marLeft w:val="0"/>
              <w:marRight w:val="0"/>
              <w:marTop w:val="0"/>
              <w:marBottom w:val="0"/>
              <w:divBdr>
                <w:top w:val="none" w:sz="0" w:space="0" w:color="auto"/>
                <w:left w:val="none" w:sz="0" w:space="0" w:color="auto"/>
                <w:bottom w:val="none" w:sz="0" w:space="0" w:color="auto"/>
                <w:right w:val="none" w:sz="0" w:space="0" w:color="auto"/>
              </w:divBdr>
            </w:div>
          </w:divsChild>
        </w:div>
        <w:div w:id="494953671">
          <w:marLeft w:val="0"/>
          <w:marRight w:val="0"/>
          <w:marTop w:val="0"/>
          <w:marBottom w:val="0"/>
          <w:divBdr>
            <w:top w:val="none" w:sz="0" w:space="0" w:color="auto"/>
            <w:left w:val="none" w:sz="0" w:space="0" w:color="auto"/>
            <w:bottom w:val="none" w:sz="0" w:space="0" w:color="auto"/>
            <w:right w:val="none" w:sz="0" w:space="0" w:color="auto"/>
          </w:divBdr>
          <w:divsChild>
            <w:div w:id="543101040">
              <w:marLeft w:val="0"/>
              <w:marRight w:val="0"/>
              <w:marTop w:val="0"/>
              <w:marBottom w:val="0"/>
              <w:divBdr>
                <w:top w:val="none" w:sz="0" w:space="0" w:color="auto"/>
                <w:left w:val="none" w:sz="0" w:space="0" w:color="auto"/>
                <w:bottom w:val="none" w:sz="0" w:space="0" w:color="auto"/>
                <w:right w:val="none" w:sz="0" w:space="0" w:color="auto"/>
              </w:divBdr>
            </w:div>
          </w:divsChild>
        </w:div>
        <w:div w:id="497355217">
          <w:marLeft w:val="0"/>
          <w:marRight w:val="0"/>
          <w:marTop w:val="0"/>
          <w:marBottom w:val="0"/>
          <w:divBdr>
            <w:top w:val="none" w:sz="0" w:space="0" w:color="auto"/>
            <w:left w:val="none" w:sz="0" w:space="0" w:color="auto"/>
            <w:bottom w:val="none" w:sz="0" w:space="0" w:color="auto"/>
            <w:right w:val="none" w:sz="0" w:space="0" w:color="auto"/>
          </w:divBdr>
          <w:divsChild>
            <w:div w:id="756443895">
              <w:marLeft w:val="0"/>
              <w:marRight w:val="0"/>
              <w:marTop w:val="0"/>
              <w:marBottom w:val="0"/>
              <w:divBdr>
                <w:top w:val="none" w:sz="0" w:space="0" w:color="auto"/>
                <w:left w:val="none" w:sz="0" w:space="0" w:color="auto"/>
                <w:bottom w:val="none" w:sz="0" w:space="0" w:color="auto"/>
                <w:right w:val="none" w:sz="0" w:space="0" w:color="auto"/>
              </w:divBdr>
            </w:div>
          </w:divsChild>
        </w:div>
        <w:div w:id="510072473">
          <w:marLeft w:val="0"/>
          <w:marRight w:val="0"/>
          <w:marTop w:val="0"/>
          <w:marBottom w:val="0"/>
          <w:divBdr>
            <w:top w:val="none" w:sz="0" w:space="0" w:color="auto"/>
            <w:left w:val="none" w:sz="0" w:space="0" w:color="auto"/>
            <w:bottom w:val="none" w:sz="0" w:space="0" w:color="auto"/>
            <w:right w:val="none" w:sz="0" w:space="0" w:color="auto"/>
          </w:divBdr>
          <w:divsChild>
            <w:div w:id="1697458927">
              <w:marLeft w:val="0"/>
              <w:marRight w:val="0"/>
              <w:marTop w:val="0"/>
              <w:marBottom w:val="0"/>
              <w:divBdr>
                <w:top w:val="none" w:sz="0" w:space="0" w:color="auto"/>
                <w:left w:val="none" w:sz="0" w:space="0" w:color="auto"/>
                <w:bottom w:val="none" w:sz="0" w:space="0" w:color="auto"/>
                <w:right w:val="none" w:sz="0" w:space="0" w:color="auto"/>
              </w:divBdr>
            </w:div>
          </w:divsChild>
        </w:div>
        <w:div w:id="510602376">
          <w:marLeft w:val="0"/>
          <w:marRight w:val="0"/>
          <w:marTop w:val="0"/>
          <w:marBottom w:val="0"/>
          <w:divBdr>
            <w:top w:val="none" w:sz="0" w:space="0" w:color="auto"/>
            <w:left w:val="none" w:sz="0" w:space="0" w:color="auto"/>
            <w:bottom w:val="none" w:sz="0" w:space="0" w:color="auto"/>
            <w:right w:val="none" w:sz="0" w:space="0" w:color="auto"/>
          </w:divBdr>
          <w:divsChild>
            <w:div w:id="679695847">
              <w:marLeft w:val="0"/>
              <w:marRight w:val="0"/>
              <w:marTop w:val="0"/>
              <w:marBottom w:val="0"/>
              <w:divBdr>
                <w:top w:val="none" w:sz="0" w:space="0" w:color="auto"/>
                <w:left w:val="none" w:sz="0" w:space="0" w:color="auto"/>
                <w:bottom w:val="none" w:sz="0" w:space="0" w:color="auto"/>
                <w:right w:val="none" w:sz="0" w:space="0" w:color="auto"/>
              </w:divBdr>
            </w:div>
          </w:divsChild>
        </w:div>
        <w:div w:id="511843816">
          <w:marLeft w:val="0"/>
          <w:marRight w:val="0"/>
          <w:marTop w:val="0"/>
          <w:marBottom w:val="0"/>
          <w:divBdr>
            <w:top w:val="none" w:sz="0" w:space="0" w:color="auto"/>
            <w:left w:val="none" w:sz="0" w:space="0" w:color="auto"/>
            <w:bottom w:val="none" w:sz="0" w:space="0" w:color="auto"/>
            <w:right w:val="none" w:sz="0" w:space="0" w:color="auto"/>
          </w:divBdr>
          <w:divsChild>
            <w:div w:id="1918712383">
              <w:marLeft w:val="0"/>
              <w:marRight w:val="0"/>
              <w:marTop w:val="0"/>
              <w:marBottom w:val="0"/>
              <w:divBdr>
                <w:top w:val="none" w:sz="0" w:space="0" w:color="auto"/>
                <w:left w:val="none" w:sz="0" w:space="0" w:color="auto"/>
                <w:bottom w:val="none" w:sz="0" w:space="0" w:color="auto"/>
                <w:right w:val="none" w:sz="0" w:space="0" w:color="auto"/>
              </w:divBdr>
            </w:div>
          </w:divsChild>
        </w:div>
        <w:div w:id="519854255">
          <w:marLeft w:val="0"/>
          <w:marRight w:val="0"/>
          <w:marTop w:val="0"/>
          <w:marBottom w:val="0"/>
          <w:divBdr>
            <w:top w:val="none" w:sz="0" w:space="0" w:color="auto"/>
            <w:left w:val="none" w:sz="0" w:space="0" w:color="auto"/>
            <w:bottom w:val="none" w:sz="0" w:space="0" w:color="auto"/>
            <w:right w:val="none" w:sz="0" w:space="0" w:color="auto"/>
          </w:divBdr>
          <w:divsChild>
            <w:div w:id="457183170">
              <w:marLeft w:val="0"/>
              <w:marRight w:val="0"/>
              <w:marTop w:val="0"/>
              <w:marBottom w:val="0"/>
              <w:divBdr>
                <w:top w:val="none" w:sz="0" w:space="0" w:color="auto"/>
                <w:left w:val="none" w:sz="0" w:space="0" w:color="auto"/>
                <w:bottom w:val="none" w:sz="0" w:space="0" w:color="auto"/>
                <w:right w:val="none" w:sz="0" w:space="0" w:color="auto"/>
              </w:divBdr>
            </w:div>
          </w:divsChild>
        </w:div>
        <w:div w:id="535119009">
          <w:marLeft w:val="0"/>
          <w:marRight w:val="0"/>
          <w:marTop w:val="0"/>
          <w:marBottom w:val="0"/>
          <w:divBdr>
            <w:top w:val="none" w:sz="0" w:space="0" w:color="auto"/>
            <w:left w:val="none" w:sz="0" w:space="0" w:color="auto"/>
            <w:bottom w:val="none" w:sz="0" w:space="0" w:color="auto"/>
            <w:right w:val="none" w:sz="0" w:space="0" w:color="auto"/>
          </w:divBdr>
          <w:divsChild>
            <w:div w:id="2014916015">
              <w:marLeft w:val="0"/>
              <w:marRight w:val="0"/>
              <w:marTop w:val="0"/>
              <w:marBottom w:val="0"/>
              <w:divBdr>
                <w:top w:val="none" w:sz="0" w:space="0" w:color="auto"/>
                <w:left w:val="none" w:sz="0" w:space="0" w:color="auto"/>
                <w:bottom w:val="none" w:sz="0" w:space="0" w:color="auto"/>
                <w:right w:val="none" w:sz="0" w:space="0" w:color="auto"/>
              </w:divBdr>
            </w:div>
          </w:divsChild>
        </w:div>
        <w:div w:id="557130208">
          <w:marLeft w:val="0"/>
          <w:marRight w:val="0"/>
          <w:marTop w:val="0"/>
          <w:marBottom w:val="0"/>
          <w:divBdr>
            <w:top w:val="none" w:sz="0" w:space="0" w:color="auto"/>
            <w:left w:val="none" w:sz="0" w:space="0" w:color="auto"/>
            <w:bottom w:val="none" w:sz="0" w:space="0" w:color="auto"/>
            <w:right w:val="none" w:sz="0" w:space="0" w:color="auto"/>
          </w:divBdr>
          <w:divsChild>
            <w:div w:id="1512914072">
              <w:marLeft w:val="0"/>
              <w:marRight w:val="0"/>
              <w:marTop w:val="0"/>
              <w:marBottom w:val="0"/>
              <w:divBdr>
                <w:top w:val="none" w:sz="0" w:space="0" w:color="auto"/>
                <w:left w:val="none" w:sz="0" w:space="0" w:color="auto"/>
                <w:bottom w:val="none" w:sz="0" w:space="0" w:color="auto"/>
                <w:right w:val="none" w:sz="0" w:space="0" w:color="auto"/>
              </w:divBdr>
            </w:div>
          </w:divsChild>
        </w:div>
        <w:div w:id="586497716">
          <w:marLeft w:val="0"/>
          <w:marRight w:val="0"/>
          <w:marTop w:val="0"/>
          <w:marBottom w:val="0"/>
          <w:divBdr>
            <w:top w:val="none" w:sz="0" w:space="0" w:color="auto"/>
            <w:left w:val="none" w:sz="0" w:space="0" w:color="auto"/>
            <w:bottom w:val="none" w:sz="0" w:space="0" w:color="auto"/>
            <w:right w:val="none" w:sz="0" w:space="0" w:color="auto"/>
          </w:divBdr>
          <w:divsChild>
            <w:div w:id="1007829818">
              <w:marLeft w:val="0"/>
              <w:marRight w:val="0"/>
              <w:marTop w:val="0"/>
              <w:marBottom w:val="0"/>
              <w:divBdr>
                <w:top w:val="none" w:sz="0" w:space="0" w:color="auto"/>
                <w:left w:val="none" w:sz="0" w:space="0" w:color="auto"/>
                <w:bottom w:val="none" w:sz="0" w:space="0" w:color="auto"/>
                <w:right w:val="none" w:sz="0" w:space="0" w:color="auto"/>
              </w:divBdr>
            </w:div>
          </w:divsChild>
        </w:div>
        <w:div w:id="616833896">
          <w:marLeft w:val="0"/>
          <w:marRight w:val="0"/>
          <w:marTop w:val="0"/>
          <w:marBottom w:val="0"/>
          <w:divBdr>
            <w:top w:val="none" w:sz="0" w:space="0" w:color="auto"/>
            <w:left w:val="none" w:sz="0" w:space="0" w:color="auto"/>
            <w:bottom w:val="none" w:sz="0" w:space="0" w:color="auto"/>
            <w:right w:val="none" w:sz="0" w:space="0" w:color="auto"/>
          </w:divBdr>
          <w:divsChild>
            <w:div w:id="249434714">
              <w:marLeft w:val="0"/>
              <w:marRight w:val="0"/>
              <w:marTop w:val="0"/>
              <w:marBottom w:val="0"/>
              <w:divBdr>
                <w:top w:val="none" w:sz="0" w:space="0" w:color="auto"/>
                <w:left w:val="none" w:sz="0" w:space="0" w:color="auto"/>
                <w:bottom w:val="none" w:sz="0" w:space="0" w:color="auto"/>
                <w:right w:val="none" w:sz="0" w:space="0" w:color="auto"/>
              </w:divBdr>
            </w:div>
          </w:divsChild>
        </w:div>
        <w:div w:id="636911459">
          <w:marLeft w:val="0"/>
          <w:marRight w:val="0"/>
          <w:marTop w:val="0"/>
          <w:marBottom w:val="0"/>
          <w:divBdr>
            <w:top w:val="none" w:sz="0" w:space="0" w:color="auto"/>
            <w:left w:val="none" w:sz="0" w:space="0" w:color="auto"/>
            <w:bottom w:val="none" w:sz="0" w:space="0" w:color="auto"/>
            <w:right w:val="none" w:sz="0" w:space="0" w:color="auto"/>
          </w:divBdr>
          <w:divsChild>
            <w:div w:id="2036075165">
              <w:marLeft w:val="0"/>
              <w:marRight w:val="0"/>
              <w:marTop w:val="0"/>
              <w:marBottom w:val="0"/>
              <w:divBdr>
                <w:top w:val="none" w:sz="0" w:space="0" w:color="auto"/>
                <w:left w:val="none" w:sz="0" w:space="0" w:color="auto"/>
                <w:bottom w:val="none" w:sz="0" w:space="0" w:color="auto"/>
                <w:right w:val="none" w:sz="0" w:space="0" w:color="auto"/>
              </w:divBdr>
            </w:div>
          </w:divsChild>
        </w:div>
        <w:div w:id="650867841">
          <w:marLeft w:val="0"/>
          <w:marRight w:val="0"/>
          <w:marTop w:val="0"/>
          <w:marBottom w:val="0"/>
          <w:divBdr>
            <w:top w:val="none" w:sz="0" w:space="0" w:color="auto"/>
            <w:left w:val="none" w:sz="0" w:space="0" w:color="auto"/>
            <w:bottom w:val="none" w:sz="0" w:space="0" w:color="auto"/>
            <w:right w:val="none" w:sz="0" w:space="0" w:color="auto"/>
          </w:divBdr>
          <w:divsChild>
            <w:div w:id="1318419996">
              <w:marLeft w:val="0"/>
              <w:marRight w:val="0"/>
              <w:marTop w:val="0"/>
              <w:marBottom w:val="0"/>
              <w:divBdr>
                <w:top w:val="none" w:sz="0" w:space="0" w:color="auto"/>
                <w:left w:val="none" w:sz="0" w:space="0" w:color="auto"/>
                <w:bottom w:val="none" w:sz="0" w:space="0" w:color="auto"/>
                <w:right w:val="none" w:sz="0" w:space="0" w:color="auto"/>
              </w:divBdr>
            </w:div>
          </w:divsChild>
        </w:div>
        <w:div w:id="658920847">
          <w:marLeft w:val="0"/>
          <w:marRight w:val="0"/>
          <w:marTop w:val="0"/>
          <w:marBottom w:val="0"/>
          <w:divBdr>
            <w:top w:val="none" w:sz="0" w:space="0" w:color="auto"/>
            <w:left w:val="none" w:sz="0" w:space="0" w:color="auto"/>
            <w:bottom w:val="none" w:sz="0" w:space="0" w:color="auto"/>
            <w:right w:val="none" w:sz="0" w:space="0" w:color="auto"/>
          </w:divBdr>
          <w:divsChild>
            <w:div w:id="1580484924">
              <w:marLeft w:val="0"/>
              <w:marRight w:val="0"/>
              <w:marTop w:val="0"/>
              <w:marBottom w:val="0"/>
              <w:divBdr>
                <w:top w:val="none" w:sz="0" w:space="0" w:color="auto"/>
                <w:left w:val="none" w:sz="0" w:space="0" w:color="auto"/>
                <w:bottom w:val="none" w:sz="0" w:space="0" w:color="auto"/>
                <w:right w:val="none" w:sz="0" w:space="0" w:color="auto"/>
              </w:divBdr>
            </w:div>
          </w:divsChild>
        </w:div>
        <w:div w:id="666980488">
          <w:marLeft w:val="0"/>
          <w:marRight w:val="0"/>
          <w:marTop w:val="0"/>
          <w:marBottom w:val="0"/>
          <w:divBdr>
            <w:top w:val="none" w:sz="0" w:space="0" w:color="auto"/>
            <w:left w:val="none" w:sz="0" w:space="0" w:color="auto"/>
            <w:bottom w:val="none" w:sz="0" w:space="0" w:color="auto"/>
            <w:right w:val="none" w:sz="0" w:space="0" w:color="auto"/>
          </w:divBdr>
          <w:divsChild>
            <w:div w:id="191186416">
              <w:marLeft w:val="0"/>
              <w:marRight w:val="0"/>
              <w:marTop w:val="0"/>
              <w:marBottom w:val="0"/>
              <w:divBdr>
                <w:top w:val="none" w:sz="0" w:space="0" w:color="auto"/>
                <w:left w:val="none" w:sz="0" w:space="0" w:color="auto"/>
                <w:bottom w:val="none" w:sz="0" w:space="0" w:color="auto"/>
                <w:right w:val="none" w:sz="0" w:space="0" w:color="auto"/>
              </w:divBdr>
            </w:div>
          </w:divsChild>
        </w:div>
        <w:div w:id="672999250">
          <w:marLeft w:val="0"/>
          <w:marRight w:val="0"/>
          <w:marTop w:val="0"/>
          <w:marBottom w:val="0"/>
          <w:divBdr>
            <w:top w:val="none" w:sz="0" w:space="0" w:color="auto"/>
            <w:left w:val="none" w:sz="0" w:space="0" w:color="auto"/>
            <w:bottom w:val="none" w:sz="0" w:space="0" w:color="auto"/>
            <w:right w:val="none" w:sz="0" w:space="0" w:color="auto"/>
          </w:divBdr>
          <w:divsChild>
            <w:div w:id="2094625764">
              <w:marLeft w:val="0"/>
              <w:marRight w:val="0"/>
              <w:marTop w:val="0"/>
              <w:marBottom w:val="0"/>
              <w:divBdr>
                <w:top w:val="none" w:sz="0" w:space="0" w:color="auto"/>
                <w:left w:val="none" w:sz="0" w:space="0" w:color="auto"/>
                <w:bottom w:val="none" w:sz="0" w:space="0" w:color="auto"/>
                <w:right w:val="none" w:sz="0" w:space="0" w:color="auto"/>
              </w:divBdr>
            </w:div>
          </w:divsChild>
        </w:div>
        <w:div w:id="697118374">
          <w:marLeft w:val="0"/>
          <w:marRight w:val="0"/>
          <w:marTop w:val="0"/>
          <w:marBottom w:val="0"/>
          <w:divBdr>
            <w:top w:val="none" w:sz="0" w:space="0" w:color="auto"/>
            <w:left w:val="none" w:sz="0" w:space="0" w:color="auto"/>
            <w:bottom w:val="none" w:sz="0" w:space="0" w:color="auto"/>
            <w:right w:val="none" w:sz="0" w:space="0" w:color="auto"/>
          </w:divBdr>
          <w:divsChild>
            <w:div w:id="1770926244">
              <w:marLeft w:val="0"/>
              <w:marRight w:val="0"/>
              <w:marTop w:val="0"/>
              <w:marBottom w:val="0"/>
              <w:divBdr>
                <w:top w:val="none" w:sz="0" w:space="0" w:color="auto"/>
                <w:left w:val="none" w:sz="0" w:space="0" w:color="auto"/>
                <w:bottom w:val="none" w:sz="0" w:space="0" w:color="auto"/>
                <w:right w:val="none" w:sz="0" w:space="0" w:color="auto"/>
              </w:divBdr>
            </w:div>
          </w:divsChild>
        </w:div>
        <w:div w:id="702246642">
          <w:marLeft w:val="0"/>
          <w:marRight w:val="0"/>
          <w:marTop w:val="0"/>
          <w:marBottom w:val="0"/>
          <w:divBdr>
            <w:top w:val="none" w:sz="0" w:space="0" w:color="auto"/>
            <w:left w:val="none" w:sz="0" w:space="0" w:color="auto"/>
            <w:bottom w:val="none" w:sz="0" w:space="0" w:color="auto"/>
            <w:right w:val="none" w:sz="0" w:space="0" w:color="auto"/>
          </w:divBdr>
          <w:divsChild>
            <w:div w:id="423502574">
              <w:marLeft w:val="0"/>
              <w:marRight w:val="0"/>
              <w:marTop w:val="0"/>
              <w:marBottom w:val="0"/>
              <w:divBdr>
                <w:top w:val="none" w:sz="0" w:space="0" w:color="auto"/>
                <w:left w:val="none" w:sz="0" w:space="0" w:color="auto"/>
                <w:bottom w:val="none" w:sz="0" w:space="0" w:color="auto"/>
                <w:right w:val="none" w:sz="0" w:space="0" w:color="auto"/>
              </w:divBdr>
            </w:div>
          </w:divsChild>
        </w:div>
        <w:div w:id="718170076">
          <w:marLeft w:val="0"/>
          <w:marRight w:val="0"/>
          <w:marTop w:val="0"/>
          <w:marBottom w:val="0"/>
          <w:divBdr>
            <w:top w:val="none" w:sz="0" w:space="0" w:color="auto"/>
            <w:left w:val="none" w:sz="0" w:space="0" w:color="auto"/>
            <w:bottom w:val="none" w:sz="0" w:space="0" w:color="auto"/>
            <w:right w:val="none" w:sz="0" w:space="0" w:color="auto"/>
          </w:divBdr>
          <w:divsChild>
            <w:div w:id="423110977">
              <w:marLeft w:val="0"/>
              <w:marRight w:val="0"/>
              <w:marTop w:val="0"/>
              <w:marBottom w:val="0"/>
              <w:divBdr>
                <w:top w:val="none" w:sz="0" w:space="0" w:color="auto"/>
                <w:left w:val="none" w:sz="0" w:space="0" w:color="auto"/>
                <w:bottom w:val="none" w:sz="0" w:space="0" w:color="auto"/>
                <w:right w:val="none" w:sz="0" w:space="0" w:color="auto"/>
              </w:divBdr>
            </w:div>
          </w:divsChild>
        </w:div>
        <w:div w:id="729962652">
          <w:marLeft w:val="0"/>
          <w:marRight w:val="0"/>
          <w:marTop w:val="0"/>
          <w:marBottom w:val="0"/>
          <w:divBdr>
            <w:top w:val="none" w:sz="0" w:space="0" w:color="auto"/>
            <w:left w:val="none" w:sz="0" w:space="0" w:color="auto"/>
            <w:bottom w:val="none" w:sz="0" w:space="0" w:color="auto"/>
            <w:right w:val="none" w:sz="0" w:space="0" w:color="auto"/>
          </w:divBdr>
          <w:divsChild>
            <w:div w:id="528184032">
              <w:marLeft w:val="0"/>
              <w:marRight w:val="0"/>
              <w:marTop w:val="0"/>
              <w:marBottom w:val="0"/>
              <w:divBdr>
                <w:top w:val="none" w:sz="0" w:space="0" w:color="auto"/>
                <w:left w:val="none" w:sz="0" w:space="0" w:color="auto"/>
                <w:bottom w:val="none" w:sz="0" w:space="0" w:color="auto"/>
                <w:right w:val="none" w:sz="0" w:space="0" w:color="auto"/>
              </w:divBdr>
            </w:div>
          </w:divsChild>
        </w:div>
        <w:div w:id="740367640">
          <w:marLeft w:val="0"/>
          <w:marRight w:val="0"/>
          <w:marTop w:val="0"/>
          <w:marBottom w:val="0"/>
          <w:divBdr>
            <w:top w:val="none" w:sz="0" w:space="0" w:color="auto"/>
            <w:left w:val="none" w:sz="0" w:space="0" w:color="auto"/>
            <w:bottom w:val="none" w:sz="0" w:space="0" w:color="auto"/>
            <w:right w:val="none" w:sz="0" w:space="0" w:color="auto"/>
          </w:divBdr>
          <w:divsChild>
            <w:div w:id="1157645768">
              <w:marLeft w:val="0"/>
              <w:marRight w:val="0"/>
              <w:marTop w:val="0"/>
              <w:marBottom w:val="0"/>
              <w:divBdr>
                <w:top w:val="none" w:sz="0" w:space="0" w:color="auto"/>
                <w:left w:val="none" w:sz="0" w:space="0" w:color="auto"/>
                <w:bottom w:val="none" w:sz="0" w:space="0" w:color="auto"/>
                <w:right w:val="none" w:sz="0" w:space="0" w:color="auto"/>
              </w:divBdr>
            </w:div>
          </w:divsChild>
        </w:div>
        <w:div w:id="755789928">
          <w:marLeft w:val="0"/>
          <w:marRight w:val="0"/>
          <w:marTop w:val="0"/>
          <w:marBottom w:val="0"/>
          <w:divBdr>
            <w:top w:val="none" w:sz="0" w:space="0" w:color="auto"/>
            <w:left w:val="none" w:sz="0" w:space="0" w:color="auto"/>
            <w:bottom w:val="none" w:sz="0" w:space="0" w:color="auto"/>
            <w:right w:val="none" w:sz="0" w:space="0" w:color="auto"/>
          </w:divBdr>
          <w:divsChild>
            <w:div w:id="624889588">
              <w:marLeft w:val="0"/>
              <w:marRight w:val="0"/>
              <w:marTop w:val="0"/>
              <w:marBottom w:val="0"/>
              <w:divBdr>
                <w:top w:val="none" w:sz="0" w:space="0" w:color="auto"/>
                <w:left w:val="none" w:sz="0" w:space="0" w:color="auto"/>
                <w:bottom w:val="none" w:sz="0" w:space="0" w:color="auto"/>
                <w:right w:val="none" w:sz="0" w:space="0" w:color="auto"/>
              </w:divBdr>
            </w:div>
          </w:divsChild>
        </w:div>
        <w:div w:id="762411118">
          <w:marLeft w:val="0"/>
          <w:marRight w:val="0"/>
          <w:marTop w:val="0"/>
          <w:marBottom w:val="0"/>
          <w:divBdr>
            <w:top w:val="none" w:sz="0" w:space="0" w:color="auto"/>
            <w:left w:val="none" w:sz="0" w:space="0" w:color="auto"/>
            <w:bottom w:val="none" w:sz="0" w:space="0" w:color="auto"/>
            <w:right w:val="none" w:sz="0" w:space="0" w:color="auto"/>
          </w:divBdr>
          <w:divsChild>
            <w:div w:id="1896617967">
              <w:marLeft w:val="0"/>
              <w:marRight w:val="0"/>
              <w:marTop w:val="0"/>
              <w:marBottom w:val="0"/>
              <w:divBdr>
                <w:top w:val="none" w:sz="0" w:space="0" w:color="auto"/>
                <w:left w:val="none" w:sz="0" w:space="0" w:color="auto"/>
                <w:bottom w:val="none" w:sz="0" w:space="0" w:color="auto"/>
                <w:right w:val="none" w:sz="0" w:space="0" w:color="auto"/>
              </w:divBdr>
            </w:div>
          </w:divsChild>
        </w:div>
        <w:div w:id="780492002">
          <w:marLeft w:val="0"/>
          <w:marRight w:val="0"/>
          <w:marTop w:val="0"/>
          <w:marBottom w:val="0"/>
          <w:divBdr>
            <w:top w:val="none" w:sz="0" w:space="0" w:color="auto"/>
            <w:left w:val="none" w:sz="0" w:space="0" w:color="auto"/>
            <w:bottom w:val="none" w:sz="0" w:space="0" w:color="auto"/>
            <w:right w:val="none" w:sz="0" w:space="0" w:color="auto"/>
          </w:divBdr>
          <w:divsChild>
            <w:div w:id="262568433">
              <w:marLeft w:val="0"/>
              <w:marRight w:val="0"/>
              <w:marTop w:val="0"/>
              <w:marBottom w:val="0"/>
              <w:divBdr>
                <w:top w:val="none" w:sz="0" w:space="0" w:color="auto"/>
                <w:left w:val="none" w:sz="0" w:space="0" w:color="auto"/>
                <w:bottom w:val="none" w:sz="0" w:space="0" w:color="auto"/>
                <w:right w:val="none" w:sz="0" w:space="0" w:color="auto"/>
              </w:divBdr>
            </w:div>
          </w:divsChild>
        </w:div>
        <w:div w:id="786200119">
          <w:marLeft w:val="0"/>
          <w:marRight w:val="0"/>
          <w:marTop w:val="0"/>
          <w:marBottom w:val="0"/>
          <w:divBdr>
            <w:top w:val="none" w:sz="0" w:space="0" w:color="auto"/>
            <w:left w:val="none" w:sz="0" w:space="0" w:color="auto"/>
            <w:bottom w:val="none" w:sz="0" w:space="0" w:color="auto"/>
            <w:right w:val="none" w:sz="0" w:space="0" w:color="auto"/>
          </w:divBdr>
          <w:divsChild>
            <w:div w:id="425879864">
              <w:marLeft w:val="0"/>
              <w:marRight w:val="0"/>
              <w:marTop w:val="0"/>
              <w:marBottom w:val="0"/>
              <w:divBdr>
                <w:top w:val="none" w:sz="0" w:space="0" w:color="auto"/>
                <w:left w:val="none" w:sz="0" w:space="0" w:color="auto"/>
                <w:bottom w:val="none" w:sz="0" w:space="0" w:color="auto"/>
                <w:right w:val="none" w:sz="0" w:space="0" w:color="auto"/>
              </w:divBdr>
            </w:div>
          </w:divsChild>
        </w:div>
        <w:div w:id="828331292">
          <w:marLeft w:val="0"/>
          <w:marRight w:val="0"/>
          <w:marTop w:val="0"/>
          <w:marBottom w:val="0"/>
          <w:divBdr>
            <w:top w:val="none" w:sz="0" w:space="0" w:color="auto"/>
            <w:left w:val="none" w:sz="0" w:space="0" w:color="auto"/>
            <w:bottom w:val="none" w:sz="0" w:space="0" w:color="auto"/>
            <w:right w:val="none" w:sz="0" w:space="0" w:color="auto"/>
          </w:divBdr>
          <w:divsChild>
            <w:div w:id="149179185">
              <w:marLeft w:val="0"/>
              <w:marRight w:val="0"/>
              <w:marTop w:val="0"/>
              <w:marBottom w:val="0"/>
              <w:divBdr>
                <w:top w:val="none" w:sz="0" w:space="0" w:color="auto"/>
                <w:left w:val="none" w:sz="0" w:space="0" w:color="auto"/>
                <w:bottom w:val="none" w:sz="0" w:space="0" w:color="auto"/>
                <w:right w:val="none" w:sz="0" w:space="0" w:color="auto"/>
              </w:divBdr>
            </w:div>
          </w:divsChild>
        </w:div>
        <w:div w:id="841167419">
          <w:marLeft w:val="0"/>
          <w:marRight w:val="0"/>
          <w:marTop w:val="0"/>
          <w:marBottom w:val="0"/>
          <w:divBdr>
            <w:top w:val="none" w:sz="0" w:space="0" w:color="auto"/>
            <w:left w:val="none" w:sz="0" w:space="0" w:color="auto"/>
            <w:bottom w:val="none" w:sz="0" w:space="0" w:color="auto"/>
            <w:right w:val="none" w:sz="0" w:space="0" w:color="auto"/>
          </w:divBdr>
          <w:divsChild>
            <w:div w:id="1423912971">
              <w:marLeft w:val="0"/>
              <w:marRight w:val="0"/>
              <w:marTop w:val="0"/>
              <w:marBottom w:val="0"/>
              <w:divBdr>
                <w:top w:val="none" w:sz="0" w:space="0" w:color="auto"/>
                <w:left w:val="none" w:sz="0" w:space="0" w:color="auto"/>
                <w:bottom w:val="none" w:sz="0" w:space="0" w:color="auto"/>
                <w:right w:val="none" w:sz="0" w:space="0" w:color="auto"/>
              </w:divBdr>
            </w:div>
          </w:divsChild>
        </w:div>
        <w:div w:id="842166576">
          <w:marLeft w:val="0"/>
          <w:marRight w:val="0"/>
          <w:marTop w:val="0"/>
          <w:marBottom w:val="0"/>
          <w:divBdr>
            <w:top w:val="none" w:sz="0" w:space="0" w:color="auto"/>
            <w:left w:val="none" w:sz="0" w:space="0" w:color="auto"/>
            <w:bottom w:val="none" w:sz="0" w:space="0" w:color="auto"/>
            <w:right w:val="none" w:sz="0" w:space="0" w:color="auto"/>
          </w:divBdr>
          <w:divsChild>
            <w:div w:id="111049831">
              <w:marLeft w:val="0"/>
              <w:marRight w:val="0"/>
              <w:marTop w:val="0"/>
              <w:marBottom w:val="0"/>
              <w:divBdr>
                <w:top w:val="none" w:sz="0" w:space="0" w:color="auto"/>
                <w:left w:val="none" w:sz="0" w:space="0" w:color="auto"/>
                <w:bottom w:val="none" w:sz="0" w:space="0" w:color="auto"/>
                <w:right w:val="none" w:sz="0" w:space="0" w:color="auto"/>
              </w:divBdr>
            </w:div>
          </w:divsChild>
        </w:div>
        <w:div w:id="849222330">
          <w:marLeft w:val="0"/>
          <w:marRight w:val="0"/>
          <w:marTop w:val="0"/>
          <w:marBottom w:val="0"/>
          <w:divBdr>
            <w:top w:val="none" w:sz="0" w:space="0" w:color="auto"/>
            <w:left w:val="none" w:sz="0" w:space="0" w:color="auto"/>
            <w:bottom w:val="none" w:sz="0" w:space="0" w:color="auto"/>
            <w:right w:val="none" w:sz="0" w:space="0" w:color="auto"/>
          </w:divBdr>
          <w:divsChild>
            <w:div w:id="462625675">
              <w:marLeft w:val="0"/>
              <w:marRight w:val="0"/>
              <w:marTop w:val="0"/>
              <w:marBottom w:val="0"/>
              <w:divBdr>
                <w:top w:val="none" w:sz="0" w:space="0" w:color="auto"/>
                <w:left w:val="none" w:sz="0" w:space="0" w:color="auto"/>
                <w:bottom w:val="none" w:sz="0" w:space="0" w:color="auto"/>
                <w:right w:val="none" w:sz="0" w:space="0" w:color="auto"/>
              </w:divBdr>
            </w:div>
          </w:divsChild>
        </w:div>
        <w:div w:id="850140892">
          <w:marLeft w:val="0"/>
          <w:marRight w:val="0"/>
          <w:marTop w:val="0"/>
          <w:marBottom w:val="0"/>
          <w:divBdr>
            <w:top w:val="none" w:sz="0" w:space="0" w:color="auto"/>
            <w:left w:val="none" w:sz="0" w:space="0" w:color="auto"/>
            <w:bottom w:val="none" w:sz="0" w:space="0" w:color="auto"/>
            <w:right w:val="none" w:sz="0" w:space="0" w:color="auto"/>
          </w:divBdr>
          <w:divsChild>
            <w:div w:id="685862411">
              <w:marLeft w:val="0"/>
              <w:marRight w:val="0"/>
              <w:marTop w:val="0"/>
              <w:marBottom w:val="0"/>
              <w:divBdr>
                <w:top w:val="none" w:sz="0" w:space="0" w:color="auto"/>
                <w:left w:val="none" w:sz="0" w:space="0" w:color="auto"/>
                <w:bottom w:val="none" w:sz="0" w:space="0" w:color="auto"/>
                <w:right w:val="none" w:sz="0" w:space="0" w:color="auto"/>
              </w:divBdr>
            </w:div>
          </w:divsChild>
        </w:div>
        <w:div w:id="871572875">
          <w:marLeft w:val="0"/>
          <w:marRight w:val="0"/>
          <w:marTop w:val="0"/>
          <w:marBottom w:val="0"/>
          <w:divBdr>
            <w:top w:val="none" w:sz="0" w:space="0" w:color="auto"/>
            <w:left w:val="none" w:sz="0" w:space="0" w:color="auto"/>
            <w:bottom w:val="none" w:sz="0" w:space="0" w:color="auto"/>
            <w:right w:val="none" w:sz="0" w:space="0" w:color="auto"/>
          </w:divBdr>
          <w:divsChild>
            <w:div w:id="1864973327">
              <w:marLeft w:val="0"/>
              <w:marRight w:val="0"/>
              <w:marTop w:val="0"/>
              <w:marBottom w:val="0"/>
              <w:divBdr>
                <w:top w:val="none" w:sz="0" w:space="0" w:color="auto"/>
                <w:left w:val="none" w:sz="0" w:space="0" w:color="auto"/>
                <w:bottom w:val="none" w:sz="0" w:space="0" w:color="auto"/>
                <w:right w:val="none" w:sz="0" w:space="0" w:color="auto"/>
              </w:divBdr>
            </w:div>
          </w:divsChild>
        </w:div>
        <w:div w:id="876744388">
          <w:marLeft w:val="0"/>
          <w:marRight w:val="0"/>
          <w:marTop w:val="0"/>
          <w:marBottom w:val="0"/>
          <w:divBdr>
            <w:top w:val="none" w:sz="0" w:space="0" w:color="auto"/>
            <w:left w:val="none" w:sz="0" w:space="0" w:color="auto"/>
            <w:bottom w:val="none" w:sz="0" w:space="0" w:color="auto"/>
            <w:right w:val="none" w:sz="0" w:space="0" w:color="auto"/>
          </w:divBdr>
          <w:divsChild>
            <w:div w:id="669216804">
              <w:marLeft w:val="0"/>
              <w:marRight w:val="0"/>
              <w:marTop w:val="0"/>
              <w:marBottom w:val="0"/>
              <w:divBdr>
                <w:top w:val="none" w:sz="0" w:space="0" w:color="auto"/>
                <w:left w:val="none" w:sz="0" w:space="0" w:color="auto"/>
                <w:bottom w:val="none" w:sz="0" w:space="0" w:color="auto"/>
                <w:right w:val="none" w:sz="0" w:space="0" w:color="auto"/>
              </w:divBdr>
            </w:div>
          </w:divsChild>
        </w:div>
        <w:div w:id="876815326">
          <w:marLeft w:val="0"/>
          <w:marRight w:val="0"/>
          <w:marTop w:val="0"/>
          <w:marBottom w:val="0"/>
          <w:divBdr>
            <w:top w:val="none" w:sz="0" w:space="0" w:color="auto"/>
            <w:left w:val="none" w:sz="0" w:space="0" w:color="auto"/>
            <w:bottom w:val="none" w:sz="0" w:space="0" w:color="auto"/>
            <w:right w:val="none" w:sz="0" w:space="0" w:color="auto"/>
          </w:divBdr>
          <w:divsChild>
            <w:div w:id="647980931">
              <w:marLeft w:val="0"/>
              <w:marRight w:val="0"/>
              <w:marTop w:val="0"/>
              <w:marBottom w:val="0"/>
              <w:divBdr>
                <w:top w:val="none" w:sz="0" w:space="0" w:color="auto"/>
                <w:left w:val="none" w:sz="0" w:space="0" w:color="auto"/>
                <w:bottom w:val="none" w:sz="0" w:space="0" w:color="auto"/>
                <w:right w:val="none" w:sz="0" w:space="0" w:color="auto"/>
              </w:divBdr>
            </w:div>
          </w:divsChild>
        </w:div>
        <w:div w:id="891885758">
          <w:marLeft w:val="0"/>
          <w:marRight w:val="0"/>
          <w:marTop w:val="0"/>
          <w:marBottom w:val="0"/>
          <w:divBdr>
            <w:top w:val="none" w:sz="0" w:space="0" w:color="auto"/>
            <w:left w:val="none" w:sz="0" w:space="0" w:color="auto"/>
            <w:bottom w:val="none" w:sz="0" w:space="0" w:color="auto"/>
            <w:right w:val="none" w:sz="0" w:space="0" w:color="auto"/>
          </w:divBdr>
          <w:divsChild>
            <w:div w:id="430588874">
              <w:marLeft w:val="0"/>
              <w:marRight w:val="0"/>
              <w:marTop w:val="0"/>
              <w:marBottom w:val="0"/>
              <w:divBdr>
                <w:top w:val="none" w:sz="0" w:space="0" w:color="auto"/>
                <w:left w:val="none" w:sz="0" w:space="0" w:color="auto"/>
                <w:bottom w:val="none" w:sz="0" w:space="0" w:color="auto"/>
                <w:right w:val="none" w:sz="0" w:space="0" w:color="auto"/>
              </w:divBdr>
            </w:div>
          </w:divsChild>
        </w:div>
        <w:div w:id="897130867">
          <w:marLeft w:val="0"/>
          <w:marRight w:val="0"/>
          <w:marTop w:val="0"/>
          <w:marBottom w:val="0"/>
          <w:divBdr>
            <w:top w:val="none" w:sz="0" w:space="0" w:color="auto"/>
            <w:left w:val="none" w:sz="0" w:space="0" w:color="auto"/>
            <w:bottom w:val="none" w:sz="0" w:space="0" w:color="auto"/>
            <w:right w:val="none" w:sz="0" w:space="0" w:color="auto"/>
          </w:divBdr>
          <w:divsChild>
            <w:div w:id="201291128">
              <w:marLeft w:val="0"/>
              <w:marRight w:val="0"/>
              <w:marTop w:val="0"/>
              <w:marBottom w:val="0"/>
              <w:divBdr>
                <w:top w:val="none" w:sz="0" w:space="0" w:color="auto"/>
                <w:left w:val="none" w:sz="0" w:space="0" w:color="auto"/>
                <w:bottom w:val="none" w:sz="0" w:space="0" w:color="auto"/>
                <w:right w:val="none" w:sz="0" w:space="0" w:color="auto"/>
              </w:divBdr>
            </w:div>
          </w:divsChild>
        </w:div>
        <w:div w:id="902525741">
          <w:marLeft w:val="0"/>
          <w:marRight w:val="0"/>
          <w:marTop w:val="0"/>
          <w:marBottom w:val="0"/>
          <w:divBdr>
            <w:top w:val="none" w:sz="0" w:space="0" w:color="auto"/>
            <w:left w:val="none" w:sz="0" w:space="0" w:color="auto"/>
            <w:bottom w:val="none" w:sz="0" w:space="0" w:color="auto"/>
            <w:right w:val="none" w:sz="0" w:space="0" w:color="auto"/>
          </w:divBdr>
          <w:divsChild>
            <w:div w:id="609161779">
              <w:marLeft w:val="0"/>
              <w:marRight w:val="0"/>
              <w:marTop w:val="0"/>
              <w:marBottom w:val="0"/>
              <w:divBdr>
                <w:top w:val="none" w:sz="0" w:space="0" w:color="auto"/>
                <w:left w:val="none" w:sz="0" w:space="0" w:color="auto"/>
                <w:bottom w:val="none" w:sz="0" w:space="0" w:color="auto"/>
                <w:right w:val="none" w:sz="0" w:space="0" w:color="auto"/>
              </w:divBdr>
            </w:div>
          </w:divsChild>
        </w:div>
        <w:div w:id="911817864">
          <w:marLeft w:val="0"/>
          <w:marRight w:val="0"/>
          <w:marTop w:val="0"/>
          <w:marBottom w:val="0"/>
          <w:divBdr>
            <w:top w:val="none" w:sz="0" w:space="0" w:color="auto"/>
            <w:left w:val="none" w:sz="0" w:space="0" w:color="auto"/>
            <w:bottom w:val="none" w:sz="0" w:space="0" w:color="auto"/>
            <w:right w:val="none" w:sz="0" w:space="0" w:color="auto"/>
          </w:divBdr>
          <w:divsChild>
            <w:div w:id="1829982565">
              <w:marLeft w:val="0"/>
              <w:marRight w:val="0"/>
              <w:marTop w:val="0"/>
              <w:marBottom w:val="0"/>
              <w:divBdr>
                <w:top w:val="none" w:sz="0" w:space="0" w:color="auto"/>
                <w:left w:val="none" w:sz="0" w:space="0" w:color="auto"/>
                <w:bottom w:val="none" w:sz="0" w:space="0" w:color="auto"/>
                <w:right w:val="none" w:sz="0" w:space="0" w:color="auto"/>
              </w:divBdr>
            </w:div>
          </w:divsChild>
        </w:div>
        <w:div w:id="916019313">
          <w:marLeft w:val="0"/>
          <w:marRight w:val="0"/>
          <w:marTop w:val="0"/>
          <w:marBottom w:val="0"/>
          <w:divBdr>
            <w:top w:val="none" w:sz="0" w:space="0" w:color="auto"/>
            <w:left w:val="none" w:sz="0" w:space="0" w:color="auto"/>
            <w:bottom w:val="none" w:sz="0" w:space="0" w:color="auto"/>
            <w:right w:val="none" w:sz="0" w:space="0" w:color="auto"/>
          </w:divBdr>
          <w:divsChild>
            <w:div w:id="1709258280">
              <w:marLeft w:val="0"/>
              <w:marRight w:val="0"/>
              <w:marTop w:val="0"/>
              <w:marBottom w:val="0"/>
              <w:divBdr>
                <w:top w:val="none" w:sz="0" w:space="0" w:color="auto"/>
                <w:left w:val="none" w:sz="0" w:space="0" w:color="auto"/>
                <w:bottom w:val="none" w:sz="0" w:space="0" w:color="auto"/>
                <w:right w:val="none" w:sz="0" w:space="0" w:color="auto"/>
              </w:divBdr>
            </w:div>
          </w:divsChild>
        </w:div>
        <w:div w:id="920795359">
          <w:marLeft w:val="0"/>
          <w:marRight w:val="0"/>
          <w:marTop w:val="0"/>
          <w:marBottom w:val="0"/>
          <w:divBdr>
            <w:top w:val="none" w:sz="0" w:space="0" w:color="auto"/>
            <w:left w:val="none" w:sz="0" w:space="0" w:color="auto"/>
            <w:bottom w:val="none" w:sz="0" w:space="0" w:color="auto"/>
            <w:right w:val="none" w:sz="0" w:space="0" w:color="auto"/>
          </w:divBdr>
          <w:divsChild>
            <w:div w:id="2135981203">
              <w:marLeft w:val="0"/>
              <w:marRight w:val="0"/>
              <w:marTop w:val="0"/>
              <w:marBottom w:val="0"/>
              <w:divBdr>
                <w:top w:val="none" w:sz="0" w:space="0" w:color="auto"/>
                <w:left w:val="none" w:sz="0" w:space="0" w:color="auto"/>
                <w:bottom w:val="none" w:sz="0" w:space="0" w:color="auto"/>
                <w:right w:val="none" w:sz="0" w:space="0" w:color="auto"/>
              </w:divBdr>
            </w:div>
          </w:divsChild>
        </w:div>
        <w:div w:id="963999094">
          <w:marLeft w:val="0"/>
          <w:marRight w:val="0"/>
          <w:marTop w:val="0"/>
          <w:marBottom w:val="0"/>
          <w:divBdr>
            <w:top w:val="none" w:sz="0" w:space="0" w:color="auto"/>
            <w:left w:val="none" w:sz="0" w:space="0" w:color="auto"/>
            <w:bottom w:val="none" w:sz="0" w:space="0" w:color="auto"/>
            <w:right w:val="none" w:sz="0" w:space="0" w:color="auto"/>
          </w:divBdr>
          <w:divsChild>
            <w:div w:id="336005112">
              <w:marLeft w:val="0"/>
              <w:marRight w:val="0"/>
              <w:marTop w:val="0"/>
              <w:marBottom w:val="0"/>
              <w:divBdr>
                <w:top w:val="none" w:sz="0" w:space="0" w:color="auto"/>
                <w:left w:val="none" w:sz="0" w:space="0" w:color="auto"/>
                <w:bottom w:val="none" w:sz="0" w:space="0" w:color="auto"/>
                <w:right w:val="none" w:sz="0" w:space="0" w:color="auto"/>
              </w:divBdr>
            </w:div>
          </w:divsChild>
        </w:div>
        <w:div w:id="984316412">
          <w:marLeft w:val="0"/>
          <w:marRight w:val="0"/>
          <w:marTop w:val="0"/>
          <w:marBottom w:val="0"/>
          <w:divBdr>
            <w:top w:val="none" w:sz="0" w:space="0" w:color="auto"/>
            <w:left w:val="none" w:sz="0" w:space="0" w:color="auto"/>
            <w:bottom w:val="none" w:sz="0" w:space="0" w:color="auto"/>
            <w:right w:val="none" w:sz="0" w:space="0" w:color="auto"/>
          </w:divBdr>
          <w:divsChild>
            <w:div w:id="1991129847">
              <w:marLeft w:val="0"/>
              <w:marRight w:val="0"/>
              <w:marTop w:val="0"/>
              <w:marBottom w:val="0"/>
              <w:divBdr>
                <w:top w:val="none" w:sz="0" w:space="0" w:color="auto"/>
                <w:left w:val="none" w:sz="0" w:space="0" w:color="auto"/>
                <w:bottom w:val="none" w:sz="0" w:space="0" w:color="auto"/>
                <w:right w:val="none" w:sz="0" w:space="0" w:color="auto"/>
              </w:divBdr>
            </w:div>
          </w:divsChild>
        </w:div>
        <w:div w:id="1005666963">
          <w:marLeft w:val="0"/>
          <w:marRight w:val="0"/>
          <w:marTop w:val="0"/>
          <w:marBottom w:val="0"/>
          <w:divBdr>
            <w:top w:val="none" w:sz="0" w:space="0" w:color="auto"/>
            <w:left w:val="none" w:sz="0" w:space="0" w:color="auto"/>
            <w:bottom w:val="none" w:sz="0" w:space="0" w:color="auto"/>
            <w:right w:val="none" w:sz="0" w:space="0" w:color="auto"/>
          </w:divBdr>
          <w:divsChild>
            <w:div w:id="1091127389">
              <w:marLeft w:val="0"/>
              <w:marRight w:val="0"/>
              <w:marTop w:val="0"/>
              <w:marBottom w:val="0"/>
              <w:divBdr>
                <w:top w:val="none" w:sz="0" w:space="0" w:color="auto"/>
                <w:left w:val="none" w:sz="0" w:space="0" w:color="auto"/>
                <w:bottom w:val="none" w:sz="0" w:space="0" w:color="auto"/>
                <w:right w:val="none" w:sz="0" w:space="0" w:color="auto"/>
              </w:divBdr>
            </w:div>
          </w:divsChild>
        </w:div>
        <w:div w:id="1033963693">
          <w:marLeft w:val="0"/>
          <w:marRight w:val="0"/>
          <w:marTop w:val="0"/>
          <w:marBottom w:val="0"/>
          <w:divBdr>
            <w:top w:val="none" w:sz="0" w:space="0" w:color="auto"/>
            <w:left w:val="none" w:sz="0" w:space="0" w:color="auto"/>
            <w:bottom w:val="none" w:sz="0" w:space="0" w:color="auto"/>
            <w:right w:val="none" w:sz="0" w:space="0" w:color="auto"/>
          </w:divBdr>
          <w:divsChild>
            <w:div w:id="769591385">
              <w:marLeft w:val="0"/>
              <w:marRight w:val="0"/>
              <w:marTop w:val="0"/>
              <w:marBottom w:val="0"/>
              <w:divBdr>
                <w:top w:val="none" w:sz="0" w:space="0" w:color="auto"/>
                <w:left w:val="none" w:sz="0" w:space="0" w:color="auto"/>
                <w:bottom w:val="none" w:sz="0" w:space="0" w:color="auto"/>
                <w:right w:val="none" w:sz="0" w:space="0" w:color="auto"/>
              </w:divBdr>
            </w:div>
          </w:divsChild>
        </w:div>
        <w:div w:id="1041709984">
          <w:marLeft w:val="0"/>
          <w:marRight w:val="0"/>
          <w:marTop w:val="0"/>
          <w:marBottom w:val="0"/>
          <w:divBdr>
            <w:top w:val="none" w:sz="0" w:space="0" w:color="auto"/>
            <w:left w:val="none" w:sz="0" w:space="0" w:color="auto"/>
            <w:bottom w:val="none" w:sz="0" w:space="0" w:color="auto"/>
            <w:right w:val="none" w:sz="0" w:space="0" w:color="auto"/>
          </w:divBdr>
          <w:divsChild>
            <w:div w:id="1163738134">
              <w:marLeft w:val="0"/>
              <w:marRight w:val="0"/>
              <w:marTop w:val="0"/>
              <w:marBottom w:val="0"/>
              <w:divBdr>
                <w:top w:val="none" w:sz="0" w:space="0" w:color="auto"/>
                <w:left w:val="none" w:sz="0" w:space="0" w:color="auto"/>
                <w:bottom w:val="none" w:sz="0" w:space="0" w:color="auto"/>
                <w:right w:val="none" w:sz="0" w:space="0" w:color="auto"/>
              </w:divBdr>
            </w:div>
          </w:divsChild>
        </w:div>
        <w:div w:id="1044521516">
          <w:marLeft w:val="0"/>
          <w:marRight w:val="0"/>
          <w:marTop w:val="0"/>
          <w:marBottom w:val="0"/>
          <w:divBdr>
            <w:top w:val="none" w:sz="0" w:space="0" w:color="auto"/>
            <w:left w:val="none" w:sz="0" w:space="0" w:color="auto"/>
            <w:bottom w:val="none" w:sz="0" w:space="0" w:color="auto"/>
            <w:right w:val="none" w:sz="0" w:space="0" w:color="auto"/>
          </w:divBdr>
          <w:divsChild>
            <w:div w:id="831071166">
              <w:marLeft w:val="0"/>
              <w:marRight w:val="0"/>
              <w:marTop w:val="0"/>
              <w:marBottom w:val="0"/>
              <w:divBdr>
                <w:top w:val="none" w:sz="0" w:space="0" w:color="auto"/>
                <w:left w:val="none" w:sz="0" w:space="0" w:color="auto"/>
                <w:bottom w:val="none" w:sz="0" w:space="0" w:color="auto"/>
                <w:right w:val="none" w:sz="0" w:space="0" w:color="auto"/>
              </w:divBdr>
            </w:div>
          </w:divsChild>
        </w:div>
        <w:div w:id="1055347972">
          <w:marLeft w:val="0"/>
          <w:marRight w:val="0"/>
          <w:marTop w:val="0"/>
          <w:marBottom w:val="0"/>
          <w:divBdr>
            <w:top w:val="none" w:sz="0" w:space="0" w:color="auto"/>
            <w:left w:val="none" w:sz="0" w:space="0" w:color="auto"/>
            <w:bottom w:val="none" w:sz="0" w:space="0" w:color="auto"/>
            <w:right w:val="none" w:sz="0" w:space="0" w:color="auto"/>
          </w:divBdr>
          <w:divsChild>
            <w:div w:id="2099515304">
              <w:marLeft w:val="0"/>
              <w:marRight w:val="0"/>
              <w:marTop w:val="0"/>
              <w:marBottom w:val="0"/>
              <w:divBdr>
                <w:top w:val="none" w:sz="0" w:space="0" w:color="auto"/>
                <w:left w:val="none" w:sz="0" w:space="0" w:color="auto"/>
                <w:bottom w:val="none" w:sz="0" w:space="0" w:color="auto"/>
                <w:right w:val="none" w:sz="0" w:space="0" w:color="auto"/>
              </w:divBdr>
            </w:div>
          </w:divsChild>
        </w:div>
        <w:div w:id="1065445915">
          <w:marLeft w:val="0"/>
          <w:marRight w:val="0"/>
          <w:marTop w:val="0"/>
          <w:marBottom w:val="0"/>
          <w:divBdr>
            <w:top w:val="none" w:sz="0" w:space="0" w:color="auto"/>
            <w:left w:val="none" w:sz="0" w:space="0" w:color="auto"/>
            <w:bottom w:val="none" w:sz="0" w:space="0" w:color="auto"/>
            <w:right w:val="none" w:sz="0" w:space="0" w:color="auto"/>
          </w:divBdr>
          <w:divsChild>
            <w:div w:id="1241138236">
              <w:marLeft w:val="0"/>
              <w:marRight w:val="0"/>
              <w:marTop w:val="0"/>
              <w:marBottom w:val="0"/>
              <w:divBdr>
                <w:top w:val="none" w:sz="0" w:space="0" w:color="auto"/>
                <w:left w:val="none" w:sz="0" w:space="0" w:color="auto"/>
                <w:bottom w:val="none" w:sz="0" w:space="0" w:color="auto"/>
                <w:right w:val="none" w:sz="0" w:space="0" w:color="auto"/>
              </w:divBdr>
            </w:div>
          </w:divsChild>
        </w:div>
        <w:div w:id="1072701393">
          <w:marLeft w:val="0"/>
          <w:marRight w:val="0"/>
          <w:marTop w:val="0"/>
          <w:marBottom w:val="0"/>
          <w:divBdr>
            <w:top w:val="none" w:sz="0" w:space="0" w:color="auto"/>
            <w:left w:val="none" w:sz="0" w:space="0" w:color="auto"/>
            <w:bottom w:val="none" w:sz="0" w:space="0" w:color="auto"/>
            <w:right w:val="none" w:sz="0" w:space="0" w:color="auto"/>
          </w:divBdr>
          <w:divsChild>
            <w:div w:id="1003513418">
              <w:marLeft w:val="0"/>
              <w:marRight w:val="0"/>
              <w:marTop w:val="0"/>
              <w:marBottom w:val="0"/>
              <w:divBdr>
                <w:top w:val="none" w:sz="0" w:space="0" w:color="auto"/>
                <w:left w:val="none" w:sz="0" w:space="0" w:color="auto"/>
                <w:bottom w:val="none" w:sz="0" w:space="0" w:color="auto"/>
                <w:right w:val="none" w:sz="0" w:space="0" w:color="auto"/>
              </w:divBdr>
            </w:div>
          </w:divsChild>
        </w:div>
        <w:div w:id="1093626754">
          <w:marLeft w:val="0"/>
          <w:marRight w:val="0"/>
          <w:marTop w:val="0"/>
          <w:marBottom w:val="0"/>
          <w:divBdr>
            <w:top w:val="none" w:sz="0" w:space="0" w:color="auto"/>
            <w:left w:val="none" w:sz="0" w:space="0" w:color="auto"/>
            <w:bottom w:val="none" w:sz="0" w:space="0" w:color="auto"/>
            <w:right w:val="none" w:sz="0" w:space="0" w:color="auto"/>
          </w:divBdr>
          <w:divsChild>
            <w:div w:id="2099328606">
              <w:marLeft w:val="0"/>
              <w:marRight w:val="0"/>
              <w:marTop w:val="0"/>
              <w:marBottom w:val="0"/>
              <w:divBdr>
                <w:top w:val="none" w:sz="0" w:space="0" w:color="auto"/>
                <w:left w:val="none" w:sz="0" w:space="0" w:color="auto"/>
                <w:bottom w:val="none" w:sz="0" w:space="0" w:color="auto"/>
                <w:right w:val="none" w:sz="0" w:space="0" w:color="auto"/>
              </w:divBdr>
            </w:div>
          </w:divsChild>
        </w:div>
        <w:div w:id="1094545444">
          <w:marLeft w:val="0"/>
          <w:marRight w:val="0"/>
          <w:marTop w:val="0"/>
          <w:marBottom w:val="0"/>
          <w:divBdr>
            <w:top w:val="none" w:sz="0" w:space="0" w:color="auto"/>
            <w:left w:val="none" w:sz="0" w:space="0" w:color="auto"/>
            <w:bottom w:val="none" w:sz="0" w:space="0" w:color="auto"/>
            <w:right w:val="none" w:sz="0" w:space="0" w:color="auto"/>
          </w:divBdr>
          <w:divsChild>
            <w:div w:id="1429426654">
              <w:marLeft w:val="0"/>
              <w:marRight w:val="0"/>
              <w:marTop w:val="0"/>
              <w:marBottom w:val="0"/>
              <w:divBdr>
                <w:top w:val="none" w:sz="0" w:space="0" w:color="auto"/>
                <w:left w:val="none" w:sz="0" w:space="0" w:color="auto"/>
                <w:bottom w:val="none" w:sz="0" w:space="0" w:color="auto"/>
                <w:right w:val="none" w:sz="0" w:space="0" w:color="auto"/>
              </w:divBdr>
            </w:div>
          </w:divsChild>
        </w:div>
        <w:div w:id="1098870232">
          <w:marLeft w:val="0"/>
          <w:marRight w:val="0"/>
          <w:marTop w:val="0"/>
          <w:marBottom w:val="0"/>
          <w:divBdr>
            <w:top w:val="none" w:sz="0" w:space="0" w:color="auto"/>
            <w:left w:val="none" w:sz="0" w:space="0" w:color="auto"/>
            <w:bottom w:val="none" w:sz="0" w:space="0" w:color="auto"/>
            <w:right w:val="none" w:sz="0" w:space="0" w:color="auto"/>
          </w:divBdr>
          <w:divsChild>
            <w:div w:id="1720473955">
              <w:marLeft w:val="0"/>
              <w:marRight w:val="0"/>
              <w:marTop w:val="0"/>
              <w:marBottom w:val="0"/>
              <w:divBdr>
                <w:top w:val="none" w:sz="0" w:space="0" w:color="auto"/>
                <w:left w:val="none" w:sz="0" w:space="0" w:color="auto"/>
                <w:bottom w:val="none" w:sz="0" w:space="0" w:color="auto"/>
                <w:right w:val="none" w:sz="0" w:space="0" w:color="auto"/>
              </w:divBdr>
            </w:div>
          </w:divsChild>
        </w:div>
        <w:div w:id="1107238202">
          <w:marLeft w:val="0"/>
          <w:marRight w:val="0"/>
          <w:marTop w:val="0"/>
          <w:marBottom w:val="0"/>
          <w:divBdr>
            <w:top w:val="none" w:sz="0" w:space="0" w:color="auto"/>
            <w:left w:val="none" w:sz="0" w:space="0" w:color="auto"/>
            <w:bottom w:val="none" w:sz="0" w:space="0" w:color="auto"/>
            <w:right w:val="none" w:sz="0" w:space="0" w:color="auto"/>
          </w:divBdr>
          <w:divsChild>
            <w:div w:id="1638486490">
              <w:marLeft w:val="0"/>
              <w:marRight w:val="0"/>
              <w:marTop w:val="0"/>
              <w:marBottom w:val="0"/>
              <w:divBdr>
                <w:top w:val="none" w:sz="0" w:space="0" w:color="auto"/>
                <w:left w:val="none" w:sz="0" w:space="0" w:color="auto"/>
                <w:bottom w:val="none" w:sz="0" w:space="0" w:color="auto"/>
                <w:right w:val="none" w:sz="0" w:space="0" w:color="auto"/>
              </w:divBdr>
            </w:div>
          </w:divsChild>
        </w:div>
        <w:div w:id="1168062240">
          <w:marLeft w:val="0"/>
          <w:marRight w:val="0"/>
          <w:marTop w:val="0"/>
          <w:marBottom w:val="0"/>
          <w:divBdr>
            <w:top w:val="none" w:sz="0" w:space="0" w:color="auto"/>
            <w:left w:val="none" w:sz="0" w:space="0" w:color="auto"/>
            <w:bottom w:val="none" w:sz="0" w:space="0" w:color="auto"/>
            <w:right w:val="none" w:sz="0" w:space="0" w:color="auto"/>
          </w:divBdr>
          <w:divsChild>
            <w:div w:id="589850870">
              <w:marLeft w:val="0"/>
              <w:marRight w:val="0"/>
              <w:marTop w:val="0"/>
              <w:marBottom w:val="0"/>
              <w:divBdr>
                <w:top w:val="none" w:sz="0" w:space="0" w:color="auto"/>
                <w:left w:val="none" w:sz="0" w:space="0" w:color="auto"/>
                <w:bottom w:val="none" w:sz="0" w:space="0" w:color="auto"/>
                <w:right w:val="none" w:sz="0" w:space="0" w:color="auto"/>
              </w:divBdr>
            </w:div>
          </w:divsChild>
        </w:div>
        <w:div w:id="1205362310">
          <w:marLeft w:val="0"/>
          <w:marRight w:val="0"/>
          <w:marTop w:val="0"/>
          <w:marBottom w:val="0"/>
          <w:divBdr>
            <w:top w:val="none" w:sz="0" w:space="0" w:color="auto"/>
            <w:left w:val="none" w:sz="0" w:space="0" w:color="auto"/>
            <w:bottom w:val="none" w:sz="0" w:space="0" w:color="auto"/>
            <w:right w:val="none" w:sz="0" w:space="0" w:color="auto"/>
          </w:divBdr>
          <w:divsChild>
            <w:div w:id="1460798776">
              <w:marLeft w:val="0"/>
              <w:marRight w:val="0"/>
              <w:marTop w:val="0"/>
              <w:marBottom w:val="0"/>
              <w:divBdr>
                <w:top w:val="none" w:sz="0" w:space="0" w:color="auto"/>
                <w:left w:val="none" w:sz="0" w:space="0" w:color="auto"/>
                <w:bottom w:val="none" w:sz="0" w:space="0" w:color="auto"/>
                <w:right w:val="none" w:sz="0" w:space="0" w:color="auto"/>
              </w:divBdr>
            </w:div>
          </w:divsChild>
        </w:div>
        <w:div w:id="1223713784">
          <w:marLeft w:val="0"/>
          <w:marRight w:val="0"/>
          <w:marTop w:val="0"/>
          <w:marBottom w:val="0"/>
          <w:divBdr>
            <w:top w:val="none" w:sz="0" w:space="0" w:color="auto"/>
            <w:left w:val="none" w:sz="0" w:space="0" w:color="auto"/>
            <w:bottom w:val="none" w:sz="0" w:space="0" w:color="auto"/>
            <w:right w:val="none" w:sz="0" w:space="0" w:color="auto"/>
          </w:divBdr>
          <w:divsChild>
            <w:div w:id="730226036">
              <w:marLeft w:val="0"/>
              <w:marRight w:val="0"/>
              <w:marTop w:val="0"/>
              <w:marBottom w:val="0"/>
              <w:divBdr>
                <w:top w:val="none" w:sz="0" w:space="0" w:color="auto"/>
                <w:left w:val="none" w:sz="0" w:space="0" w:color="auto"/>
                <w:bottom w:val="none" w:sz="0" w:space="0" w:color="auto"/>
                <w:right w:val="none" w:sz="0" w:space="0" w:color="auto"/>
              </w:divBdr>
            </w:div>
          </w:divsChild>
        </w:div>
        <w:div w:id="1226992752">
          <w:marLeft w:val="0"/>
          <w:marRight w:val="0"/>
          <w:marTop w:val="0"/>
          <w:marBottom w:val="0"/>
          <w:divBdr>
            <w:top w:val="none" w:sz="0" w:space="0" w:color="auto"/>
            <w:left w:val="none" w:sz="0" w:space="0" w:color="auto"/>
            <w:bottom w:val="none" w:sz="0" w:space="0" w:color="auto"/>
            <w:right w:val="none" w:sz="0" w:space="0" w:color="auto"/>
          </w:divBdr>
          <w:divsChild>
            <w:div w:id="2072539439">
              <w:marLeft w:val="0"/>
              <w:marRight w:val="0"/>
              <w:marTop w:val="0"/>
              <w:marBottom w:val="0"/>
              <w:divBdr>
                <w:top w:val="none" w:sz="0" w:space="0" w:color="auto"/>
                <w:left w:val="none" w:sz="0" w:space="0" w:color="auto"/>
                <w:bottom w:val="none" w:sz="0" w:space="0" w:color="auto"/>
                <w:right w:val="none" w:sz="0" w:space="0" w:color="auto"/>
              </w:divBdr>
            </w:div>
          </w:divsChild>
        </w:div>
        <w:div w:id="1241911892">
          <w:marLeft w:val="0"/>
          <w:marRight w:val="0"/>
          <w:marTop w:val="0"/>
          <w:marBottom w:val="0"/>
          <w:divBdr>
            <w:top w:val="none" w:sz="0" w:space="0" w:color="auto"/>
            <w:left w:val="none" w:sz="0" w:space="0" w:color="auto"/>
            <w:bottom w:val="none" w:sz="0" w:space="0" w:color="auto"/>
            <w:right w:val="none" w:sz="0" w:space="0" w:color="auto"/>
          </w:divBdr>
          <w:divsChild>
            <w:div w:id="1601180095">
              <w:marLeft w:val="0"/>
              <w:marRight w:val="0"/>
              <w:marTop w:val="0"/>
              <w:marBottom w:val="0"/>
              <w:divBdr>
                <w:top w:val="none" w:sz="0" w:space="0" w:color="auto"/>
                <w:left w:val="none" w:sz="0" w:space="0" w:color="auto"/>
                <w:bottom w:val="none" w:sz="0" w:space="0" w:color="auto"/>
                <w:right w:val="none" w:sz="0" w:space="0" w:color="auto"/>
              </w:divBdr>
            </w:div>
          </w:divsChild>
        </w:div>
        <w:div w:id="1266574044">
          <w:marLeft w:val="0"/>
          <w:marRight w:val="0"/>
          <w:marTop w:val="0"/>
          <w:marBottom w:val="0"/>
          <w:divBdr>
            <w:top w:val="none" w:sz="0" w:space="0" w:color="auto"/>
            <w:left w:val="none" w:sz="0" w:space="0" w:color="auto"/>
            <w:bottom w:val="none" w:sz="0" w:space="0" w:color="auto"/>
            <w:right w:val="none" w:sz="0" w:space="0" w:color="auto"/>
          </w:divBdr>
          <w:divsChild>
            <w:div w:id="2100054730">
              <w:marLeft w:val="0"/>
              <w:marRight w:val="0"/>
              <w:marTop w:val="0"/>
              <w:marBottom w:val="0"/>
              <w:divBdr>
                <w:top w:val="none" w:sz="0" w:space="0" w:color="auto"/>
                <w:left w:val="none" w:sz="0" w:space="0" w:color="auto"/>
                <w:bottom w:val="none" w:sz="0" w:space="0" w:color="auto"/>
                <w:right w:val="none" w:sz="0" w:space="0" w:color="auto"/>
              </w:divBdr>
            </w:div>
          </w:divsChild>
        </w:div>
        <w:div w:id="1268193876">
          <w:marLeft w:val="0"/>
          <w:marRight w:val="0"/>
          <w:marTop w:val="0"/>
          <w:marBottom w:val="0"/>
          <w:divBdr>
            <w:top w:val="none" w:sz="0" w:space="0" w:color="auto"/>
            <w:left w:val="none" w:sz="0" w:space="0" w:color="auto"/>
            <w:bottom w:val="none" w:sz="0" w:space="0" w:color="auto"/>
            <w:right w:val="none" w:sz="0" w:space="0" w:color="auto"/>
          </w:divBdr>
          <w:divsChild>
            <w:div w:id="792286426">
              <w:marLeft w:val="0"/>
              <w:marRight w:val="0"/>
              <w:marTop w:val="0"/>
              <w:marBottom w:val="0"/>
              <w:divBdr>
                <w:top w:val="none" w:sz="0" w:space="0" w:color="auto"/>
                <w:left w:val="none" w:sz="0" w:space="0" w:color="auto"/>
                <w:bottom w:val="none" w:sz="0" w:space="0" w:color="auto"/>
                <w:right w:val="none" w:sz="0" w:space="0" w:color="auto"/>
              </w:divBdr>
            </w:div>
          </w:divsChild>
        </w:div>
        <w:div w:id="1290433898">
          <w:marLeft w:val="0"/>
          <w:marRight w:val="0"/>
          <w:marTop w:val="0"/>
          <w:marBottom w:val="0"/>
          <w:divBdr>
            <w:top w:val="none" w:sz="0" w:space="0" w:color="auto"/>
            <w:left w:val="none" w:sz="0" w:space="0" w:color="auto"/>
            <w:bottom w:val="none" w:sz="0" w:space="0" w:color="auto"/>
            <w:right w:val="none" w:sz="0" w:space="0" w:color="auto"/>
          </w:divBdr>
          <w:divsChild>
            <w:div w:id="1189292477">
              <w:marLeft w:val="0"/>
              <w:marRight w:val="0"/>
              <w:marTop w:val="0"/>
              <w:marBottom w:val="0"/>
              <w:divBdr>
                <w:top w:val="none" w:sz="0" w:space="0" w:color="auto"/>
                <w:left w:val="none" w:sz="0" w:space="0" w:color="auto"/>
                <w:bottom w:val="none" w:sz="0" w:space="0" w:color="auto"/>
                <w:right w:val="none" w:sz="0" w:space="0" w:color="auto"/>
              </w:divBdr>
            </w:div>
          </w:divsChild>
        </w:div>
        <w:div w:id="1300528983">
          <w:marLeft w:val="0"/>
          <w:marRight w:val="0"/>
          <w:marTop w:val="0"/>
          <w:marBottom w:val="0"/>
          <w:divBdr>
            <w:top w:val="none" w:sz="0" w:space="0" w:color="auto"/>
            <w:left w:val="none" w:sz="0" w:space="0" w:color="auto"/>
            <w:bottom w:val="none" w:sz="0" w:space="0" w:color="auto"/>
            <w:right w:val="none" w:sz="0" w:space="0" w:color="auto"/>
          </w:divBdr>
          <w:divsChild>
            <w:div w:id="1339041590">
              <w:marLeft w:val="0"/>
              <w:marRight w:val="0"/>
              <w:marTop w:val="0"/>
              <w:marBottom w:val="0"/>
              <w:divBdr>
                <w:top w:val="none" w:sz="0" w:space="0" w:color="auto"/>
                <w:left w:val="none" w:sz="0" w:space="0" w:color="auto"/>
                <w:bottom w:val="none" w:sz="0" w:space="0" w:color="auto"/>
                <w:right w:val="none" w:sz="0" w:space="0" w:color="auto"/>
              </w:divBdr>
            </w:div>
          </w:divsChild>
        </w:div>
        <w:div w:id="1318876734">
          <w:marLeft w:val="0"/>
          <w:marRight w:val="0"/>
          <w:marTop w:val="0"/>
          <w:marBottom w:val="0"/>
          <w:divBdr>
            <w:top w:val="none" w:sz="0" w:space="0" w:color="auto"/>
            <w:left w:val="none" w:sz="0" w:space="0" w:color="auto"/>
            <w:bottom w:val="none" w:sz="0" w:space="0" w:color="auto"/>
            <w:right w:val="none" w:sz="0" w:space="0" w:color="auto"/>
          </w:divBdr>
          <w:divsChild>
            <w:div w:id="524442219">
              <w:marLeft w:val="0"/>
              <w:marRight w:val="0"/>
              <w:marTop w:val="0"/>
              <w:marBottom w:val="0"/>
              <w:divBdr>
                <w:top w:val="none" w:sz="0" w:space="0" w:color="auto"/>
                <w:left w:val="none" w:sz="0" w:space="0" w:color="auto"/>
                <w:bottom w:val="none" w:sz="0" w:space="0" w:color="auto"/>
                <w:right w:val="none" w:sz="0" w:space="0" w:color="auto"/>
              </w:divBdr>
            </w:div>
          </w:divsChild>
        </w:div>
        <w:div w:id="1328173447">
          <w:marLeft w:val="0"/>
          <w:marRight w:val="0"/>
          <w:marTop w:val="0"/>
          <w:marBottom w:val="0"/>
          <w:divBdr>
            <w:top w:val="none" w:sz="0" w:space="0" w:color="auto"/>
            <w:left w:val="none" w:sz="0" w:space="0" w:color="auto"/>
            <w:bottom w:val="none" w:sz="0" w:space="0" w:color="auto"/>
            <w:right w:val="none" w:sz="0" w:space="0" w:color="auto"/>
          </w:divBdr>
          <w:divsChild>
            <w:div w:id="86270568">
              <w:marLeft w:val="0"/>
              <w:marRight w:val="0"/>
              <w:marTop w:val="0"/>
              <w:marBottom w:val="0"/>
              <w:divBdr>
                <w:top w:val="none" w:sz="0" w:space="0" w:color="auto"/>
                <w:left w:val="none" w:sz="0" w:space="0" w:color="auto"/>
                <w:bottom w:val="none" w:sz="0" w:space="0" w:color="auto"/>
                <w:right w:val="none" w:sz="0" w:space="0" w:color="auto"/>
              </w:divBdr>
            </w:div>
          </w:divsChild>
        </w:div>
        <w:div w:id="1354265029">
          <w:marLeft w:val="0"/>
          <w:marRight w:val="0"/>
          <w:marTop w:val="0"/>
          <w:marBottom w:val="0"/>
          <w:divBdr>
            <w:top w:val="none" w:sz="0" w:space="0" w:color="auto"/>
            <w:left w:val="none" w:sz="0" w:space="0" w:color="auto"/>
            <w:bottom w:val="none" w:sz="0" w:space="0" w:color="auto"/>
            <w:right w:val="none" w:sz="0" w:space="0" w:color="auto"/>
          </w:divBdr>
          <w:divsChild>
            <w:div w:id="534118852">
              <w:marLeft w:val="0"/>
              <w:marRight w:val="0"/>
              <w:marTop w:val="0"/>
              <w:marBottom w:val="0"/>
              <w:divBdr>
                <w:top w:val="none" w:sz="0" w:space="0" w:color="auto"/>
                <w:left w:val="none" w:sz="0" w:space="0" w:color="auto"/>
                <w:bottom w:val="none" w:sz="0" w:space="0" w:color="auto"/>
                <w:right w:val="none" w:sz="0" w:space="0" w:color="auto"/>
              </w:divBdr>
            </w:div>
          </w:divsChild>
        </w:div>
        <w:div w:id="1365138460">
          <w:marLeft w:val="0"/>
          <w:marRight w:val="0"/>
          <w:marTop w:val="0"/>
          <w:marBottom w:val="0"/>
          <w:divBdr>
            <w:top w:val="none" w:sz="0" w:space="0" w:color="auto"/>
            <w:left w:val="none" w:sz="0" w:space="0" w:color="auto"/>
            <w:bottom w:val="none" w:sz="0" w:space="0" w:color="auto"/>
            <w:right w:val="none" w:sz="0" w:space="0" w:color="auto"/>
          </w:divBdr>
          <w:divsChild>
            <w:div w:id="781612426">
              <w:marLeft w:val="0"/>
              <w:marRight w:val="0"/>
              <w:marTop w:val="0"/>
              <w:marBottom w:val="0"/>
              <w:divBdr>
                <w:top w:val="none" w:sz="0" w:space="0" w:color="auto"/>
                <w:left w:val="none" w:sz="0" w:space="0" w:color="auto"/>
                <w:bottom w:val="none" w:sz="0" w:space="0" w:color="auto"/>
                <w:right w:val="none" w:sz="0" w:space="0" w:color="auto"/>
              </w:divBdr>
            </w:div>
          </w:divsChild>
        </w:div>
        <w:div w:id="1384061447">
          <w:marLeft w:val="0"/>
          <w:marRight w:val="0"/>
          <w:marTop w:val="0"/>
          <w:marBottom w:val="0"/>
          <w:divBdr>
            <w:top w:val="none" w:sz="0" w:space="0" w:color="auto"/>
            <w:left w:val="none" w:sz="0" w:space="0" w:color="auto"/>
            <w:bottom w:val="none" w:sz="0" w:space="0" w:color="auto"/>
            <w:right w:val="none" w:sz="0" w:space="0" w:color="auto"/>
          </w:divBdr>
          <w:divsChild>
            <w:div w:id="922446811">
              <w:marLeft w:val="0"/>
              <w:marRight w:val="0"/>
              <w:marTop w:val="0"/>
              <w:marBottom w:val="0"/>
              <w:divBdr>
                <w:top w:val="none" w:sz="0" w:space="0" w:color="auto"/>
                <w:left w:val="none" w:sz="0" w:space="0" w:color="auto"/>
                <w:bottom w:val="none" w:sz="0" w:space="0" w:color="auto"/>
                <w:right w:val="none" w:sz="0" w:space="0" w:color="auto"/>
              </w:divBdr>
            </w:div>
          </w:divsChild>
        </w:div>
        <w:div w:id="1399013203">
          <w:marLeft w:val="0"/>
          <w:marRight w:val="0"/>
          <w:marTop w:val="0"/>
          <w:marBottom w:val="0"/>
          <w:divBdr>
            <w:top w:val="none" w:sz="0" w:space="0" w:color="auto"/>
            <w:left w:val="none" w:sz="0" w:space="0" w:color="auto"/>
            <w:bottom w:val="none" w:sz="0" w:space="0" w:color="auto"/>
            <w:right w:val="none" w:sz="0" w:space="0" w:color="auto"/>
          </w:divBdr>
          <w:divsChild>
            <w:div w:id="616447229">
              <w:marLeft w:val="0"/>
              <w:marRight w:val="0"/>
              <w:marTop w:val="0"/>
              <w:marBottom w:val="0"/>
              <w:divBdr>
                <w:top w:val="none" w:sz="0" w:space="0" w:color="auto"/>
                <w:left w:val="none" w:sz="0" w:space="0" w:color="auto"/>
                <w:bottom w:val="none" w:sz="0" w:space="0" w:color="auto"/>
                <w:right w:val="none" w:sz="0" w:space="0" w:color="auto"/>
              </w:divBdr>
            </w:div>
          </w:divsChild>
        </w:div>
        <w:div w:id="1401824648">
          <w:marLeft w:val="0"/>
          <w:marRight w:val="0"/>
          <w:marTop w:val="0"/>
          <w:marBottom w:val="0"/>
          <w:divBdr>
            <w:top w:val="none" w:sz="0" w:space="0" w:color="auto"/>
            <w:left w:val="none" w:sz="0" w:space="0" w:color="auto"/>
            <w:bottom w:val="none" w:sz="0" w:space="0" w:color="auto"/>
            <w:right w:val="none" w:sz="0" w:space="0" w:color="auto"/>
          </w:divBdr>
          <w:divsChild>
            <w:div w:id="1450390300">
              <w:marLeft w:val="0"/>
              <w:marRight w:val="0"/>
              <w:marTop w:val="0"/>
              <w:marBottom w:val="0"/>
              <w:divBdr>
                <w:top w:val="none" w:sz="0" w:space="0" w:color="auto"/>
                <w:left w:val="none" w:sz="0" w:space="0" w:color="auto"/>
                <w:bottom w:val="none" w:sz="0" w:space="0" w:color="auto"/>
                <w:right w:val="none" w:sz="0" w:space="0" w:color="auto"/>
              </w:divBdr>
            </w:div>
          </w:divsChild>
        </w:div>
        <w:div w:id="1403524017">
          <w:marLeft w:val="0"/>
          <w:marRight w:val="0"/>
          <w:marTop w:val="0"/>
          <w:marBottom w:val="0"/>
          <w:divBdr>
            <w:top w:val="none" w:sz="0" w:space="0" w:color="auto"/>
            <w:left w:val="none" w:sz="0" w:space="0" w:color="auto"/>
            <w:bottom w:val="none" w:sz="0" w:space="0" w:color="auto"/>
            <w:right w:val="none" w:sz="0" w:space="0" w:color="auto"/>
          </w:divBdr>
          <w:divsChild>
            <w:div w:id="1533038079">
              <w:marLeft w:val="0"/>
              <w:marRight w:val="0"/>
              <w:marTop w:val="0"/>
              <w:marBottom w:val="0"/>
              <w:divBdr>
                <w:top w:val="none" w:sz="0" w:space="0" w:color="auto"/>
                <w:left w:val="none" w:sz="0" w:space="0" w:color="auto"/>
                <w:bottom w:val="none" w:sz="0" w:space="0" w:color="auto"/>
                <w:right w:val="none" w:sz="0" w:space="0" w:color="auto"/>
              </w:divBdr>
            </w:div>
          </w:divsChild>
        </w:div>
        <w:div w:id="1423532381">
          <w:marLeft w:val="0"/>
          <w:marRight w:val="0"/>
          <w:marTop w:val="0"/>
          <w:marBottom w:val="0"/>
          <w:divBdr>
            <w:top w:val="none" w:sz="0" w:space="0" w:color="auto"/>
            <w:left w:val="none" w:sz="0" w:space="0" w:color="auto"/>
            <w:bottom w:val="none" w:sz="0" w:space="0" w:color="auto"/>
            <w:right w:val="none" w:sz="0" w:space="0" w:color="auto"/>
          </w:divBdr>
          <w:divsChild>
            <w:div w:id="1977179061">
              <w:marLeft w:val="0"/>
              <w:marRight w:val="0"/>
              <w:marTop w:val="0"/>
              <w:marBottom w:val="0"/>
              <w:divBdr>
                <w:top w:val="none" w:sz="0" w:space="0" w:color="auto"/>
                <w:left w:val="none" w:sz="0" w:space="0" w:color="auto"/>
                <w:bottom w:val="none" w:sz="0" w:space="0" w:color="auto"/>
                <w:right w:val="none" w:sz="0" w:space="0" w:color="auto"/>
              </w:divBdr>
            </w:div>
          </w:divsChild>
        </w:div>
        <w:div w:id="1436706685">
          <w:marLeft w:val="0"/>
          <w:marRight w:val="0"/>
          <w:marTop w:val="0"/>
          <w:marBottom w:val="0"/>
          <w:divBdr>
            <w:top w:val="none" w:sz="0" w:space="0" w:color="auto"/>
            <w:left w:val="none" w:sz="0" w:space="0" w:color="auto"/>
            <w:bottom w:val="none" w:sz="0" w:space="0" w:color="auto"/>
            <w:right w:val="none" w:sz="0" w:space="0" w:color="auto"/>
          </w:divBdr>
          <w:divsChild>
            <w:div w:id="1875919055">
              <w:marLeft w:val="0"/>
              <w:marRight w:val="0"/>
              <w:marTop w:val="0"/>
              <w:marBottom w:val="0"/>
              <w:divBdr>
                <w:top w:val="none" w:sz="0" w:space="0" w:color="auto"/>
                <w:left w:val="none" w:sz="0" w:space="0" w:color="auto"/>
                <w:bottom w:val="none" w:sz="0" w:space="0" w:color="auto"/>
                <w:right w:val="none" w:sz="0" w:space="0" w:color="auto"/>
              </w:divBdr>
            </w:div>
          </w:divsChild>
        </w:div>
        <w:div w:id="1436750572">
          <w:marLeft w:val="0"/>
          <w:marRight w:val="0"/>
          <w:marTop w:val="0"/>
          <w:marBottom w:val="0"/>
          <w:divBdr>
            <w:top w:val="none" w:sz="0" w:space="0" w:color="auto"/>
            <w:left w:val="none" w:sz="0" w:space="0" w:color="auto"/>
            <w:bottom w:val="none" w:sz="0" w:space="0" w:color="auto"/>
            <w:right w:val="none" w:sz="0" w:space="0" w:color="auto"/>
          </w:divBdr>
          <w:divsChild>
            <w:div w:id="944845660">
              <w:marLeft w:val="0"/>
              <w:marRight w:val="0"/>
              <w:marTop w:val="0"/>
              <w:marBottom w:val="0"/>
              <w:divBdr>
                <w:top w:val="none" w:sz="0" w:space="0" w:color="auto"/>
                <w:left w:val="none" w:sz="0" w:space="0" w:color="auto"/>
                <w:bottom w:val="none" w:sz="0" w:space="0" w:color="auto"/>
                <w:right w:val="none" w:sz="0" w:space="0" w:color="auto"/>
              </w:divBdr>
            </w:div>
          </w:divsChild>
        </w:div>
        <w:div w:id="1445617712">
          <w:marLeft w:val="0"/>
          <w:marRight w:val="0"/>
          <w:marTop w:val="0"/>
          <w:marBottom w:val="0"/>
          <w:divBdr>
            <w:top w:val="none" w:sz="0" w:space="0" w:color="auto"/>
            <w:left w:val="none" w:sz="0" w:space="0" w:color="auto"/>
            <w:bottom w:val="none" w:sz="0" w:space="0" w:color="auto"/>
            <w:right w:val="none" w:sz="0" w:space="0" w:color="auto"/>
          </w:divBdr>
          <w:divsChild>
            <w:div w:id="288048582">
              <w:marLeft w:val="0"/>
              <w:marRight w:val="0"/>
              <w:marTop w:val="0"/>
              <w:marBottom w:val="0"/>
              <w:divBdr>
                <w:top w:val="none" w:sz="0" w:space="0" w:color="auto"/>
                <w:left w:val="none" w:sz="0" w:space="0" w:color="auto"/>
                <w:bottom w:val="none" w:sz="0" w:space="0" w:color="auto"/>
                <w:right w:val="none" w:sz="0" w:space="0" w:color="auto"/>
              </w:divBdr>
            </w:div>
          </w:divsChild>
        </w:div>
        <w:div w:id="1450977859">
          <w:marLeft w:val="0"/>
          <w:marRight w:val="0"/>
          <w:marTop w:val="0"/>
          <w:marBottom w:val="0"/>
          <w:divBdr>
            <w:top w:val="none" w:sz="0" w:space="0" w:color="auto"/>
            <w:left w:val="none" w:sz="0" w:space="0" w:color="auto"/>
            <w:bottom w:val="none" w:sz="0" w:space="0" w:color="auto"/>
            <w:right w:val="none" w:sz="0" w:space="0" w:color="auto"/>
          </w:divBdr>
          <w:divsChild>
            <w:div w:id="1472673815">
              <w:marLeft w:val="0"/>
              <w:marRight w:val="0"/>
              <w:marTop w:val="0"/>
              <w:marBottom w:val="0"/>
              <w:divBdr>
                <w:top w:val="none" w:sz="0" w:space="0" w:color="auto"/>
                <w:left w:val="none" w:sz="0" w:space="0" w:color="auto"/>
                <w:bottom w:val="none" w:sz="0" w:space="0" w:color="auto"/>
                <w:right w:val="none" w:sz="0" w:space="0" w:color="auto"/>
              </w:divBdr>
            </w:div>
          </w:divsChild>
        </w:div>
        <w:div w:id="1472821303">
          <w:marLeft w:val="0"/>
          <w:marRight w:val="0"/>
          <w:marTop w:val="0"/>
          <w:marBottom w:val="0"/>
          <w:divBdr>
            <w:top w:val="none" w:sz="0" w:space="0" w:color="auto"/>
            <w:left w:val="none" w:sz="0" w:space="0" w:color="auto"/>
            <w:bottom w:val="none" w:sz="0" w:space="0" w:color="auto"/>
            <w:right w:val="none" w:sz="0" w:space="0" w:color="auto"/>
          </w:divBdr>
          <w:divsChild>
            <w:div w:id="1569342818">
              <w:marLeft w:val="0"/>
              <w:marRight w:val="0"/>
              <w:marTop w:val="0"/>
              <w:marBottom w:val="0"/>
              <w:divBdr>
                <w:top w:val="none" w:sz="0" w:space="0" w:color="auto"/>
                <w:left w:val="none" w:sz="0" w:space="0" w:color="auto"/>
                <w:bottom w:val="none" w:sz="0" w:space="0" w:color="auto"/>
                <w:right w:val="none" w:sz="0" w:space="0" w:color="auto"/>
              </w:divBdr>
            </w:div>
          </w:divsChild>
        </w:div>
        <w:div w:id="1490752558">
          <w:marLeft w:val="0"/>
          <w:marRight w:val="0"/>
          <w:marTop w:val="0"/>
          <w:marBottom w:val="0"/>
          <w:divBdr>
            <w:top w:val="none" w:sz="0" w:space="0" w:color="auto"/>
            <w:left w:val="none" w:sz="0" w:space="0" w:color="auto"/>
            <w:bottom w:val="none" w:sz="0" w:space="0" w:color="auto"/>
            <w:right w:val="none" w:sz="0" w:space="0" w:color="auto"/>
          </w:divBdr>
          <w:divsChild>
            <w:div w:id="858735806">
              <w:marLeft w:val="0"/>
              <w:marRight w:val="0"/>
              <w:marTop w:val="0"/>
              <w:marBottom w:val="0"/>
              <w:divBdr>
                <w:top w:val="none" w:sz="0" w:space="0" w:color="auto"/>
                <w:left w:val="none" w:sz="0" w:space="0" w:color="auto"/>
                <w:bottom w:val="none" w:sz="0" w:space="0" w:color="auto"/>
                <w:right w:val="none" w:sz="0" w:space="0" w:color="auto"/>
              </w:divBdr>
            </w:div>
          </w:divsChild>
        </w:div>
        <w:div w:id="1509321993">
          <w:marLeft w:val="0"/>
          <w:marRight w:val="0"/>
          <w:marTop w:val="0"/>
          <w:marBottom w:val="0"/>
          <w:divBdr>
            <w:top w:val="none" w:sz="0" w:space="0" w:color="auto"/>
            <w:left w:val="none" w:sz="0" w:space="0" w:color="auto"/>
            <w:bottom w:val="none" w:sz="0" w:space="0" w:color="auto"/>
            <w:right w:val="none" w:sz="0" w:space="0" w:color="auto"/>
          </w:divBdr>
          <w:divsChild>
            <w:div w:id="1147355953">
              <w:marLeft w:val="0"/>
              <w:marRight w:val="0"/>
              <w:marTop w:val="0"/>
              <w:marBottom w:val="0"/>
              <w:divBdr>
                <w:top w:val="none" w:sz="0" w:space="0" w:color="auto"/>
                <w:left w:val="none" w:sz="0" w:space="0" w:color="auto"/>
                <w:bottom w:val="none" w:sz="0" w:space="0" w:color="auto"/>
                <w:right w:val="none" w:sz="0" w:space="0" w:color="auto"/>
              </w:divBdr>
            </w:div>
          </w:divsChild>
        </w:div>
        <w:div w:id="1519194210">
          <w:marLeft w:val="0"/>
          <w:marRight w:val="0"/>
          <w:marTop w:val="0"/>
          <w:marBottom w:val="0"/>
          <w:divBdr>
            <w:top w:val="none" w:sz="0" w:space="0" w:color="auto"/>
            <w:left w:val="none" w:sz="0" w:space="0" w:color="auto"/>
            <w:bottom w:val="none" w:sz="0" w:space="0" w:color="auto"/>
            <w:right w:val="none" w:sz="0" w:space="0" w:color="auto"/>
          </w:divBdr>
          <w:divsChild>
            <w:div w:id="1790273082">
              <w:marLeft w:val="0"/>
              <w:marRight w:val="0"/>
              <w:marTop w:val="0"/>
              <w:marBottom w:val="0"/>
              <w:divBdr>
                <w:top w:val="none" w:sz="0" w:space="0" w:color="auto"/>
                <w:left w:val="none" w:sz="0" w:space="0" w:color="auto"/>
                <w:bottom w:val="none" w:sz="0" w:space="0" w:color="auto"/>
                <w:right w:val="none" w:sz="0" w:space="0" w:color="auto"/>
              </w:divBdr>
            </w:div>
          </w:divsChild>
        </w:div>
        <w:div w:id="1531918081">
          <w:marLeft w:val="0"/>
          <w:marRight w:val="0"/>
          <w:marTop w:val="0"/>
          <w:marBottom w:val="0"/>
          <w:divBdr>
            <w:top w:val="none" w:sz="0" w:space="0" w:color="auto"/>
            <w:left w:val="none" w:sz="0" w:space="0" w:color="auto"/>
            <w:bottom w:val="none" w:sz="0" w:space="0" w:color="auto"/>
            <w:right w:val="none" w:sz="0" w:space="0" w:color="auto"/>
          </w:divBdr>
          <w:divsChild>
            <w:div w:id="885994822">
              <w:marLeft w:val="0"/>
              <w:marRight w:val="0"/>
              <w:marTop w:val="0"/>
              <w:marBottom w:val="0"/>
              <w:divBdr>
                <w:top w:val="none" w:sz="0" w:space="0" w:color="auto"/>
                <w:left w:val="none" w:sz="0" w:space="0" w:color="auto"/>
                <w:bottom w:val="none" w:sz="0" w:space="0" w:color="auto"/>
                <w:right w:val="none" w:sz="0" w:space="0" w:color="auto"/>
              </w:divBdr>
            </w:div>
          </w:divsChild>
        </w:div>
        <w:div w:id="1535384502">
          <w:marLeft w:val="0"/>
          <w:marRight w:val="0"/>
          <w:marTop w:val="0"/>
          <w:marBottom w:val="0"/>
          <w:divBdr>
            <w:top w:val="none" w:sz="0" w:space="0" w:color="auto"/>
            <w:left w:val="none" w:sz="0" w:space="0" w:color="auto"/>
            <w:bottom w:val="none" w:sz="0" w:space="0" w:color="auto"/>
            <w:right w:val="none" w:sz="0" w:space="0" w:color="auto"/>
          </w:divBdr>
          <w:divsChild>
            <w:div w:id="1834299294">
              <w:marLeft w:val="0"/>
              <w:marRight w:val="0"/>
              <w:marTop w:val="0"/>
              <w:marBottom w:val="0"/>
              <w:divBdr>
                <w:top w:val="none" w:sz="0" w:space="0" w:color="auto"/>
                <w:left w:val="none" w:sz="0" w:space="0" w:color="auto"/>
                <w:bottom w:val="none" w:sz="0" w:space="0" w:color="auto"/>
                <w:right w:val="none" w:sz="0" w:space="0" w:color="auto"/>
              </w:divBdr>
            </w:div>
          </w:divsChild>
        </w:div>
        <w:div w:id="1545294687">
          <w:marLeft w:val="0"/>
          <w:marRight w:val="0"/>
          <w:marTop w:val="0"/>
          <w:marBottom w:val="0"/>
          <w:divBdr>
            <w:top w:val="none" w:sz="0" w:space="0" w:color="auto"/>
            <w:left w:val="none" w:sz="0" w:space="0" w:color="auto"/>
            <w:bottom w:val="none" w:sz="0" w:space="0" w:color="auto"/>
            <w:right w:val="none" w:sz="0" w:space="0" w:color="auto"/>
          </w:divBdr>
          <w:divsChild>
            <w:div w:id="1190490603">
              <w:marLeft w:val="0"/>
              <w:marRight w:val="0"/>
              <w:marTop w:val="0"/>
              <w:marBottom w:val="0"/>
              <w:divBdr>
                <w:top w:val="none" w:sz="0" w:space="0" w:color="auto"/>
                <w:left w:val="none" w:sz="0" w:space="0" w:color="auto"/>
                <w:bottom w:val="none" w:sz="0" w:space="0" w:color="auto"/>
                <w:right w:val="none" w:sz="0" w:space="0" w:color="auto"/>
              </w:divBdr>
            </w:div>
          </w:divsChild>
        </w:div>
        <w:div w:id="1551576033">
          <w:marLeft w:val="0"/>
          <w:marRight w:val="0"/>
          <w:marTop w:val="0"/>
          <w:marBottom w:val="0"/>
          <w:divBdr>
            <w:top w:val="none" w:sz="0" w:space="0" w:color="auto"/>
            <w:left w:val="none" w:sz="0" w:space="0" w:color="auto"/>
            <w:bottom w:val="none" w:sz="0" w:space="0" w:color="auto"/>
            <w:right w:val="none" w:sz="0" w:space="0" w:color="auto"/>
          </w:divBdr>
          <w:divsChild>
            <w:div w:id="1829780510">
              <w:marLeft w:val="0"/>
              <w:marRight w:val="0"/>
              <w:marTop w:val="0"/>
              <w:marBottom w:val="0"/>
              <w:divBdr>
                <w:top w:val="none" w:sz="0" w:space="0" w:color="auto"/>
                <w:left w:val="none" w:sz="0" w:space="0" w:color="auto"/>
                <w:bottom w:val="none" w:sz="0" w:space="0" w:color="auto"/>
                <w:right w:val="none" w:sz="0" w:space="0" w:color="auto"/>
              </w:divBdr>
            </w:div>
          </w:divsChild>
        </w:div>
        <w:div w:id="1574316386">
          <w:marLeft w:val="0"/>
          <w:marRight w:val="0"/>
          <w:marTop w:val="0"/>
          <w:marBottom w:val="0"/>
          <w:divBdr>
            <w:top w:val="none" w:sz="0" w:space="0" w:color="auto"/>
            <w:left w:val="none" w:sz="0" w:space="0" w:color="auto"/>
            <w:bottom w:val="none" w:sz="0" w:space="0" w:color="auto"/>
            <w:right w:val="none" w:sz="0" w:space="0" w:color="auto"/>
          </w:divBdr>
          <w:divsChild>
            <w:div w:id="1413351297">
              <w:marLeft w:val="0"/>
              <w:marRight w:val="0"/>
              <w:marTop w:val="0"/>
              <w:marBottom w:val="0"/>
              <w:divBdr>
                <w:top w:val="none" w:sz="0" w:space="0" w:color="auto"/>
                <w:left w:val="none" w:sz="0" w:space="0" w:color="auto"/>
                <w:bottom w:val="none" w:sz="0" w:space="0" w:color="auto"/>
                <w:right w:val="none" w:sz="0" w:space="0" w:color="auto"/>
              </w:divBdr>
            </w:div>
          </w:divsChild>
        </w:div>
        <w:div w:id="1583679095">
          <w:marLeft w:val="0"/>
          <w:marRight w:val="0"/>
          <w:marTop w:val="0"/>
          <w:marBottom w:val="0"/>
          <w:divBdr>
            <w:top w:val="none" w:sz="0" w:space="0" w:color="auto"/>
            <w:left w:val="none" w:sz="0" w:space="0" w:color="auto"/>
            <w:bottom w:val="none" w:sz="0" w:space="0" w:color="auto"/>
            <w:right w:val="none" w:sz="0" w:space="0" w:color="auto"/>
          </w:divBdr>
          <w:divsChild>
            <w:div w:id="1118644199">
              <w:marLeft w:val="0"/>
              <w:marRight w:val="0"/>
              <w:marTop w:val="0"/>
              <w:marBottom w:val="0"/>
              <w:divBdr>
                <w:top w:val="none" w:sz="0" w:space="0" w:color="auto"/>
                <w:left w:val="none" w:sz="0" w:space="0" w:color="auto"/>
                <w:bottom w:val="none" w:sz="0" w:space="0" w:color="auto"/>
                <w:right w:val="none" w:sz="0" w:space="0" w:color="auto"/>
              </w:divBdr>
            </w:div>
          </w:divsChild>
        </w:div>
        <w:div w:id="1604537912">
          <w:marLeft w:val="0"/>
          <w:marRight w:val="0"/>
          <w:marTop w:val="0"/>
          <w:marBottom w:val="0"/>
          <w:divBdr>
            <w:top w:val="none" w:sz="0" w:space="0" w:color="auto"/>
            <w:left w:val="none" w:sz="0" w:space="0" w:color="auto"/>
            <w:bottom w:val="none" w:sz="0" w:space="0" w:color="auto"/>
            <w:right w:val="none" w:sz="0" w:space="0" w:color="auto"/>
          </w:divBdr>
          <w:divsChild>
            <w:div w:id="2094431213">
              <w:marLeft w:val="0"/>
              <w:marRight w:val="0"/>
              <w:marTop w:val="0"/>
              <w:marBottom w:val="0"/>
              <w:divBdr>
                <w:top w:val="none" w:sz="0" w:space="0" w:color="auto"/>
                <w:left w:val="none" w:sz="0" w:space="0" w:color="auto"/>
                <w:bottom w:val="none" w:sz="0" w:space="0" w:color="auto"/>
                <w:right w:val="none" w:sz="0" w:space="0" w:color="auto"/>
              </w:divBdr>
            </w:div>
          </w:divsChild>
        </w:div>
        <w:div w:id="1606233516">
          <w:marLeft w:val="0"/>
          <w:marRight w:val="0"/>
          <w:marTop w:val="0"/>
          <w:marBottom w:val="0"/>
          <w:divBdr>
            <w:top w:val="none" w:sz="0" w:space="0" w:color="auto"/>
            <w:left w:val="none" w:sz="0" w:space="0" w:color="auto"/>
            <w:bottom w:val="none" w:sz="0" w:space="0" w:color="auto"/>
            <w:right w:val="none" w:sz="0" w:space="0" w:color="auto"/>
          </w:divBdr>
          <w:divsChild>
            <w:div w:id="1320428909">
              <w:marLeft w:val="0"/>
              <w:marRight w:val="0"/>
              <w:marTop w:val="0"/>
              <w:marBottom w:val="0"/>
              <w:divBdr>
                <w:top w:val="none" w:sz="0" w:space="0" w:color="auto"/>
                <w:left w:val="none" w:sz="0" w:space="0" w:color="auto"/>
                <w:bottom w:val="none" w:sz="0" w:space="0" w:color="auto"/>
                <w:right w:val="none" w:sz="0" w:space="0" w:color="auto"/>
              </w:divBdr>
            </w:div>
          </w:divsChild>
        </w:div>
        <w:div w:id="1636252828">
          <w:marLeft w:val="0"/>
          <w:marRight w:val="0"/>
          <w:marTop w:val="0"/>
          <w:marBottom w:val="0"/>
          <w:divBdr>
            <w:top w:val="none" w:sz="0" w:space="0" w:color="auto"/>
            <w:left w:val="none" w:sz="0" w:space="0" w:color="auto"/>
            <w:bottom w:val="none" w:sz="0" w:space="0" w:color="auto"/>
            <w:right w:val="none" w:sz="0" w:space="0" w:color="auto"/>
          </w:divBdr>
          <w:divsChild>
            <w:div w:id="574778141">
              <w:marLeft w:val="0"/>
              <w:marRight w:val="0"/>
              <w:marTop w:val="0"/>
              <w:marBottom w:val="0"/>
              <w:divBdr>
                <w:top w:val="none" w:sz="0" w:space="0" w:color="auto"/>
                <w:left w:val="none" w:sz="0" w:space="0" w:color="auto"/>
                <w:bottom w:val="none" w:sz="0" w:space="0" w:color="auto"/>
                <w:right w:val="none" w:sz="0" w:space="0" w:color="auto"/>
              </w:divBdr>
            </w:div>
          </w:divsChild>
        </w:div>
        <w:div w:id="1643272625">
          <w:marLeft w:val="0"/>
          <w:marRight w:val="0"/>
          <w:marTop w:val="0"/>
          <w:marBottom w:val="0"/>
          <w:divBdr>
            <w:top w:val="none" w:sz="0" w:space="0" w:color="auto"/>
            <w:left w:val="none" w:sz="0" w:space="0" w:color="auto"/>
            <w:bottom w:val="none" w:sz="0" w:space="0" w:color="auto"/>
            <w:right w:val="none" w:sz="0" w:space="0" w:color="auto"/>
          </w:divBdr>
          <w:divsChild>
            <w:div w:id="82072724">
              <w:marLeft w:val="0"/>
              <w:marRight w:val="0"/>
              <w:marTop w:val="0"/>
              <w:marBottom w:val="0"/>
              <w:divBdr>
                <w:top w:val="none" w:sz="0" w:space="0" w:color="auto"/>
                <w:left w:val="none" w:sz="0" w:space="0" w:color="auto"/>
                <w:bottom w:val="none" w:sz="0" w:space="0" w:color="auto"/>
                <w:right w:val="none" w:sz="0" w:space="0" w:color="auto"/>
              </w:divBdr>
            </w:div>
          </w:divsChild>
        </w:div>
        <w:div w:id="1667785067">
          <w:marLeft w:val="0"/>
          <w:marRight w:val="0"/>
          <w:marTop w:val="0"/>
          <w:marBottom w:val="0"/>
          <w:divBdr>
            <w:top w:val="none" w:sz="0" w:space="0" w:color="auto"/>
            <w:left w:val="none" w:sz="0" w:space="0" w:color="auto"/>
            <w:bottom w:val="none" w:sz="0" w:space="0" w:color="auto"/>
            <w:right w:val="none" w:sz="0" w:space="0" w:color="auto"/>
          </w:divBdr>
          <w:divsChild>
            <w:div w:id="140659480">
              <w:marLeft w:val="0"/>
              <w:marRight w:val="0"/>
              <w:marTop w:val="0"/>
              <w:marBottom w:val="0"/>
              <w:divBdr>
                <w:top w:val="none" w:sz="0" w:space="0" w:color="auto"/>
                <w:left w:val="none" w:sz="0" w:space="0" w:color="auto"/>
                <w:bottom w:val="none" w:sz="0" w:space="0" w:color="auto"/>
                <w:right w:val="none" w:sz="0" w:space="0" w:color="auto"/>
              </w:divBdr>
            </w:div>
          </w:divsChild>
        </w:div>
        <w:div w:id="1711149391">
          <w:marLeft w:val="0"/>
          <w:marRight w:val="0"/>
          <w:marTop w:val="0"/>
          <w:marBottom w:val="0"/>
          <w:divBdr>
            <w:top w:val="none" w:sz="0" w:space="0" w:color="auto"/>
            <w:left w:val="none" w:sz="0" w:space="0" w:color="auto"/>
            <w:bottom w:val="none" w:sz="0" w:space="0" w:color="auto"/>
            <w:right w:val="none" w:sz="0" w:space="0" w:color="auto"/>
          </w:divBdr>
          <w:divsChild>
            <w:div w:id="903370957">
              <w:marLeft w:val="0"/>
              <w:marRight w:val="0"/>
              <w:marTop w:val="0"/>
              <w:marBottom w:val="0"/>
              <w:divBdr>
                <w:top w:val="none" w:sz="0" w:space="0" w:color="auto"/>
                <w:left w:val="none" w:sz="0" w:space="0" w:color="auto"/>
                <w:bottom w:val="none" w:sz="0" w:space="0" w:color="auto"/>
                <w:right w:val="none" w:sz="0" w:space="0" w:color="auto"/>
              </w:divBdr>
            </w:div>
          </w:divsChild>
        </w:div>
        <w:div w:id="1715421507">
          <w:marLeft w:val="0"/>
          <w:marRight w:val="0"/>
          <w:marTop w:val="0"/>
          <w:marBottom w:val="0"/>
          <w:divBdr>
            <w:top w:val="none" w:sz="0" w:space="0" w:color="auto"/>
            <w:left w:val="none" w:sz="0" w:space="0" w:color="auto"/>
            <w:bottom w:val="none" w:sz="0" w:space="0" w:color="auto"/>
            <w:right w:val="none" w:sz="0" w:space="0" w:color="auto"/>
          </w:divBdr>
          <w:divsChild>
            <w:div w:id="538786145">
              <w:marLeft w:val="0"/>
              <w:marRight w:val="0"/>
              <w:marTop w:val="0"/>
              <w:marBottom w:val="0"/>
              <w:divBdr>
                <w:top w:val="none" w:sz="0" w:space="0" w:color="auto"/>
                <w:left w:val="none" w:sz="0" w:space="0" w:color="auto"/>
                <w:bottom w:val="none" w:sz="0" w:space="0" w:color="auto"/>
                <w:right w:val="none" w:sz="0" w:space="0" w:color="auto"/>
              </w:divBdr>
            </w:div>
          </w:divsChild>
        </w:div>
        <w:div w:id="1729567052">
          <w:marLeft w:val="0"/>
          <w:marRight w:val="0"/>
          <w:marTop w:val="0"/>
          <w:marBottom w:val="0"/>
          <w:divBdr>
            <w:top w:val="none" w:sz="0" w:space="0" w:color="auto"/>
            <w:left w:val="none" w:sz="0" w:space="0" w:color="auto"/>
            <w:bottom w:val="none" w:sz="0" w:space="0" w:color="auto"/>
            <w:right w:val="none" w:sz="0" w:space="0" w:color="auto"/>
          </w:divBdr>
          <w:divsChild>
            <w:div w:id="1090157953">
              <w:marLeft w:val="0"/>
              <w:marRight w:val="0"/>
              <w:marTop w:val="0"/>
              <w:marBottom w:val="0"/>
              <w:divBdr>
                <w:top w:val="none" w:sz="0" w:space="0" w:color="auto"/>
                <w:left w:val="none" w:sz="0" w:space="0" w:color="auto"/>
                <w:bottom w:val="none" w:sz="0" w:space="0" w:color="auto"/>
                <w:right w:val="none" w:sz="0" w:space="0" w:color="auto"/>
              </w:divBdr>
            </w:div>
          </w:divsChild>
        </w:div>
        <w:div w:id="1729569904">
          <w:marLeft w:val="0"/>
          <w:marRight w:val="0"/>
          <w:marTop w:val="0"/>
          <w:marBottom w:val="0"/>
          <w:divBdr>
            <w:top w:val="none" w:sz="0" w:space="0" w:color="auto"/>
            <w:left w:val="none" w:sz="0" w:space="0" w:color="auto"/>
            <w:bottom w:val="none" w:sz="0" w:space="0" w:color="auto"/>
            <w:right w:val="none" w:sz="0" w:space="0" w:color="auto"/>
          </w:divBdr>
          <w:divsChild>
            <w:div w:id="1701198414">
              <w:marLeft w:val="0"/>
              <w:marRight w:val="0"/>
              <w:marTop w:val="0"/>
              <w:marBottom w:val="0"/>
              <w:divBdr>
                <w:top w:val="none" w:sz="0" w:space="0" w:color="auto"/>
                <w:left w:val="none" w:sz="0" w:space="0" w:color="auto"/>
                <w:bottom w:val="none" w:sz="0" w:space="0" w:color="auto"/>
                <w:right w:val="none" w:sz="0" w:space="0" w:color="auto"/>
              </w:divBdr>
            </w:div>
          </w:divsChild>
        </w:div>
        <w:div w:id="1766805242">
          <w:marLeft w:val="0"/>
          <w:marRight w:val="0"/>
          <w:marTop w:val="0"/>
          <w:marBottom w:val="0"/>
          <w:divBdr>
            <w:top w:val="none" w:sz="0" w:space="0" w:color="auto"/>
            <w:left w:val="none" w:sz="0" w:space="0" w:color="auto"/>
            <w:bottom w:val="none" w:sz="0" w:space="0" w:color="auto"/>
            <w:right w:val="none" w:sz="0" w:space="0" w:color="auto"/>
          </w:divBdr>
          <w:divsChild>
            <w:div w:id="1241134553">
              <w:marLeft w:val="0"/>
              <w:marRight w:val="0"/>
              <w:marTop w:val="0"/>
              <w:marBottom w:val="0"/>
              <w:divBdr>
                <w:top w:val="none" w:sz="0" w:space="0" w:color="auto"/>
                <w:left w:val="none" w:sz="0" w:space="0" w:color="auto"/>
                <w:bottom w:val="none" w:sz="0" w:space="0" w:color="auto"/>
                <w:right w:val="none" w:sz="0" w:space="0" w:color="auto"/>
              </w:divBdr>
            </w:div>
          </w:divsChild>
        </w:div>
        <w:div w:id="1768573002">
          <w:marLeft w:val="0"/>
          <w:marRight w:val="0"/>
          <w:marTop w:val="0"/>
          <w:marBottom w:val="0"/>
          <w:divBdr>
            <w:top w:val="none" w:sz="0" w:space="0" w:color="auto"/>
            <w:left w:val="none" w:sz="0" w:space="0" w:color="auto"/>
            <w:bottom w:val="none" w:sz="0" w:space="0" w:color="auto"/>
            <w:right w:val="none" w:sz="0" w:space="0" w:color="auto"/>
          </w:divBdr>
          <w:divsChild>
            <w:div w:id="722215664">
              <w:marLeft w:val="0"/>
              <w:marRight w:val="0"/>
              <w:marTop w:val="0"/>
              <w:marBottom w:val="0"/>
              <w:divBdr>
                <w:top w:val="none" w:sz="0" w:space="0" w:color="auto"/>
                <w:left w:val="none" w:sz="0" w:space="0" w:color="auto"/>
                <w:bottom w:val="none" w:sz="0" w:space="0" w:color="auto"/>
                <w:right w:val="none" w:sz="0" w:space="0" w:color="auto"/>
              </w:divBdr>
            </w:div>
          </w:divsChild>
        </w:div>
        <w:div w:id="1769085429">
          <w:marLeft w:val="0"/>
          <w:marRight w:val="0"/>
          <w:marTop w:val="0"/>
          <w:marBottom w:val="0"/>
          <w:divBdr>
            <w:top w:val="none" w:sz="0" w:space="0" w:color="auto"/>
            <w:left w:val="none" w:sz="0" w:space="0" w:color="auto"/>
            <w:bottom w:val="none" w:sz="0" w:space="0" w:color="auto"/>
            <w:right w:val="none" w:sz="0" w:space="0" w:color="auto"/>
          </w:divBdr>
          <w:divsChild>
            <w:div w:id="1664893055">
              <w:marLeft w:val="0"/>
              <w:marRight w:val="0"/>
              <w:marTop w:val="0"/>
              <w:marBottom w:val="0"/>
              <w:divBdr>
                <w:top w:val="none" w:sz="0" w:space="0" w:color="auto"/>
                <w:left w:val="none" w:sz="0" w:space="0" w:color="auto"/>
                <w:bottom w:val="none" w:sz="0" w:space="0" w:color="auto"/>
                <w:right w:val="none" w:sz="0" w:space="0" w:color="auto"/>
              </w:divBdr>
            </w:div>
          </w:divsChild>
        </w:div>
        <w:div w:id="1778254932">
          <w:marLeft w:val="0"/>
          <w:marRight w:val="0"/>
          <w:marTop w:val="0"/>
          <w:marBottom w:val="0"/>
          <w:divBdr>
            <w:top w:val="none" w:sz="0" w:space="0" w:color="auto"/>
            <w:left w:val="none" w:sz="0" w:space="0" w:color="auto"/>
            <w:bottom w:val="none" w:sz="0" w:space="0" w:color="auto"/>
            <w:right w:val="none" w:sz="0" w:space="0" w:color="auto"/>
          </w:divBdr>
          <w:divsChild>
            <w:div w:id="2017611270">
              <w:marLeft w:val="0"/>
              <w:marRight w:val="0"/>
              <w:marTop w:val="0"/>
              <w:marBottom w:val="0"/>
              <w:divBdr>
                <w:top w:val="none" w:sz="0" w:space="0" w:color="auto"/>
                <w:left w:val="none" w:sz="0" w:space="0" w:color="auto"/>
                <w:bottom w:val="none" w:sz="0" w:space="0" w:color="auto"/>
                <w:right w:val="none" w:sz="0" w:space="0" w:color="auto"/>
              </w:divBdr>
            </w:div>
          </w:divsChild>
        </w:div>
        <w:div w:id="1781219701">
          <w:marLeft w:val="0"/>
          <w:marRight w:val="0"/>
          <w:marTop w:val="0"/>
          <w:marBottom w:val="0"/>
          <w:divBdr>
            <w:top w:val="none" w:sz="0" w:space="0" w:color="auto"/>
            <w:left w:val="none" w:sz="0" w:space="0" w:color="auto"/>
            <w:bottom w:val="none" w:sz="0" w:space="0" w:color="auto"/>
            <w:right w:val="none" w:sz="0" w:space="0" w:color="auto"/>
          </w:divBdr>
          <w:divsChild>
            <w:div w:id="1072234665">
              <w:marLeft w:val="0"/>
              <w:marRight w:val="0"/>
              <w:marTop w:val="0"/>
              <w:marBottom w:val="0"/>
              <w:divBdr>
                <w:top w:val="none" w:sz="0" w:space="0" w:color="auto"/>
                <w:left w:val="none" w:sz="0" w:space="0" w:color="auto"/>
                <w:bottom w:val="none" w:sz="0" w:space="0" w:color="auto"/>
                <w:right w:val="none" w:sz="0" w:space="0" w:color="auto"/>
              </w:divBdr>
            </w:div>
          </w:divsChild>
        </w:div>
        <w:div w:id="1789740812">
          <w:marLeft w:val="0"/>
          <w:marRight w:val="0"/>
          <w:marTop w:val="0"/>
          <w:marBottom w:val="0"/>
          <w:divBdr>
            <w:top w:val="none" w:sz="0" w:space="0" w:color="auto"/>
            <w:left w:val="none" w:sz="0" w:space="0" w:color="auto"/>
            <w:bottom w:val="none" w:sz="0" w:space="0" w:color="auto"/>
            <w:right w:val="none" w:sz="0" w:space="0" w:color="auto"/>
          </w:divBdr>
          <w:divsChild>
            <w:div w:id="863442338">
              <w:marLeft w:val="0"/>
              <w:marRight w:val="0"/>
              <w:marTop w:val="0"/>
              <w:marBottom w:val="0"/>
              <w:divBdr>
                <w:top w:val="none" w:sz="0" w:space="0" w:color="auto"/>
                <w:left w:val="none" w:sz="0" w:space="0" w:color="auto"/>
                <w:bottom w:val="none" w:sz="0" w:space="0" w:color="auto"/>
                <w:right w:val="none" w:sz="0" w:space="0" w:color="auto"/>
              </w:divBdr>
            </w:div>
          </w:divsChild>
        </w:div>
        <w:div w:id="1795831268">
          <w:marLeft w:val="0"/>
          <w:marRight w:val="0"/>
          <w:marTop w:val="0"/>
          <w:marBottom w:val="0"/>
          <w:divBdr>
            <w:top w:val="none" w:sz="0" w:space="0" w:color="auto"/>
            <w:left w:val="none" w:sz="0" w:space="0" w:color="auto"/>
            <w:bottom w:val="none" w:sz="0" w:space="0" w:color="auto"/>
            <w:right w:val="none" w:sz="0" w:space="0" w:color="auto"/>
          </w:divBdr>
          <w:divsChild>
            <w:div w:id="1426726273">
              <w:marLeft w:val="0"/>
              <w:marRight w:val="0"/>
              <w:marTop w:val="0"/>
              <w:marBottom w:val="0"/>
              <w:divBdr>
                <w:top w:val="none" w:sz="0" w:space="0" w:color="auto"/>
                <w:left w:val="none" w:sz="0" w:space="0" w:color="auto"/>
                <w:bottom w:val="none" w:sz="0" w:space="0" w:color="auto"/>
                <w:right w:val="none" w:sz="0" w:space="0" w:color="auto"/>
              </w:divBdr>
            </w:div>
          </w:divsChild>
        </w:div>
        <w:div w:id="1808081311">
          <w:marLeft w:val="0"/>
          <w:marRight w:val="0"/>
          <w:marTop w:val="0"/>
          <w:marBottom w:val="0"/>
          <w:divBdr>
            <w:top w:val="none" w:sz="0" w:space="0" w:color="auto"/>
            <w:left w:val="none" w:sz="0" w:space="0" w:color="auto"/>
            <w:bottom w:val="none" w:sz="0" w:space="0" w:color="auto"/>
            <w:right w:val="none" w:sz="0" w:space="0" w:color="auto"/>
          </w:divBdr>
          <w:divsChild>
            <w:div w:id="2026442285">
              <w:marLeft w:val="0"/>
              <w:marRight w:val="0"/>
              <w:marTop w:val="0"/>
              <w:marBottom w:val="0"/>
              <w:divBdr>
                <w:top w:val="none" w:sz="0" w:space="0" w:color="auto"/>
                <w:left w:val="none" w:sz="0" w:space="0" w:color="auto"/>
                <w:bottom w:val="none" w:sz="0" w:space="0" w:color="auto"/>
                <w:right w:val="none" w:sz="0" w:space="0" w:color="auto"/>
              </w:divBdr>
            </w:div>
          </w:divsChild>
        </w:div>
        <w:div w:id="1818300114">
          <w:marLeft w:val="0"/>
          <w:marRight w:val="0"/>
          <w:marTop w:val="0"/>
          <w:marBottom w:val="0"/>
          <w:divBdr>
            <w:top w:val="none" w:sz="0" w:space="0" w:color="auto"/>
            <w:left w:val="none" w:sz="0" w:space="0" w:color="auto"/>
            <w:bottom w:val="none" w:sz="0" w:space="0" w:color="auto"/>
            <w:right w:val="none" w:sz="0" w:space="0" w:color="auto"/>
          </w:divBdr>
          <w:divsChild>
            <w:div w:id="2029407760">
              <w:marLeft w:val="0"/>
              <w:marRight w:val="0"/>
              <w:marTop w:val="0"/>
              <w:marBottom w:val="0"/>
              <w:divBdr>
                <w:top w:val="none" w:sz="0" w:space="0" w:color="auto"/>
                <w:left w:val="none" w:sz="0" w:space="0" w:color="auto"/>
                <w:bottom w:val="none" w:sz="0" w:space="0" w:color="auto"/>
                <w:right w:val="none" w:sz="0" w:space="0" w:color="auto"/>
              </w:divBdr>
            </w:div>
          </w:divsChild>
        </w:div>
        <w:div w:id="1837191083">
          <w:marLeft w:val="0"/>
          <w:marRight w:val="0"/>
          <w:marTop w:val="0"/>
          <w:marBottom w:val="0"/>
          <w:divBdr>
            <w:top w:val="none" w:sz="0" w:space="0" w:color="auto"/>
            <w:left w:val="none" w:sz="0" w:space="0" w:color="auto"/>
            <w:bottom w:val="none" w:sz="0" w:space="0" w:color="auto"/>
            <w:right w:val="none" w:sz="0" w:space="0" w:color="auto"/>
          </w:divBdr>
          <w:divsChild>
            <w:div w:id="190655707">
              <w:marLeft w:val="0"/>
              <w:marRight w:val="0"/>
              <w:marTop w:val="0"/>
              <w:marBottom w:val="0"/>
              <w:divBdr>
                <w:top w:val="none" w:sz="0" w:space="0" w:color="auto"/>
                <w:left w:val="none" w:sz="0" w:space="0" w:color="auto"/>
                <w:bottom w:val="none" w:sz="0" w:space="0" w:color="auto"/>
                <w:right w:val="none" w:sz="0" w:space="0" w:color="auto"/>
              </w:divBdr>
            </w:div>
          </w:divsChild>
        </w:div>
        <w:div w:id="1887791146">
          <w:marLeft w:val="0"/>
          <w:marRight w:val="0"/>
          <w:marTop w:val="0"/>
          <w:marBottom w:val="0"/>
          <w:divBdr>
            <w:top w:val="none" w:sz="0" w:space="0" w:color="auto"/>
            <w:left w:val="none" w:sz="0" w:space="0" w:color="auto"/>
            <w:bottom w:val="none" w:sz="0" w:space="0" w:color="auto"/>
            <w:right w:val="none" w:sz="0" w:space="0" w:color="auto"/>
          </w:divBdr>
          <w:divsChild>
            <w:div w:id="795878105">
              <w:marLeft w:val="0"/>
              <w:marRight w:val="0"/>
              <w:marTop w:val="0"/>
              <w:marBottom w:val="0"/>
              <w:divBdr>
                <w:top w:val="none" w:sz="0" w:space="0" w:color="auto"/>
                <w:left w:val="none" w:sz="0" w:space="0" w:color="auto"/>
                <w:bottom w:val="none" w:sz="0" w:space="0" w:color="auto"/>
                <w:right w:val="none" w:sz="0" w:space="0" w:color="auto"/>
              </w:divBdr>
            </w:div>
          </w:divsChild>
        </w:div>
        <w:div w:id="1942881840">
          <w:marLeft w:val="0"/>
          <w:marRight w:val="0"/>
          <w:marTop w:val="0"/>
          <w:marBottom w:val="0"/>
          <w:divBdr>
            <w:top w:val="none" w:sz="0" w:space="0" w:color="auto"/>
            <w:left w:val="none" w:sz="0" w:space="0" w:color="auto"/>
            <w:bottom w:val="none" w:sz="0" w:space="0" w:color="auto"/>
            <w:right w:val="none" w:sz="0" w:space="0" w:color="auto"/>
          </w:divBdr>
          <w:divsChild>
            <w:div w:id="1632397796">
              <w:marLeft w:val="0"/>
              <w:marRight w:val="0"/>
              <w:marTop w:val="0"/>
              <w:marBottom w:val="0"/>
              <w:divBdr>
                <w:top w:val="none" w:sz="0" w:space="0" w:color="auto"/>
                <w:left w:val="none" w:sz="0" w:space="0" w:color="auto"/>
                <w:bottom w:val="none" w:sz="0" w:space="0" w:color="auto"/>
                <w:right w:val="none" w:sz="0" w:space="0" w:color="auto"/>
              </w:divBdr>
            </w:div>
          </w:divsChild>
        </w:div>
        <w:div w:id="1944920064">
          <w:marLeft w:val="0"/>
          <w:marRight w:val="0"/>
          <w:marTop w:val="0"/>
          <w:marBottom w:val="0"/>
          <w:divBdr>
            <w:top w:val="none" w:sz="0" w:space="0" w:color="auto"/>
            <w:left w:val="none" w:sz="0" w:space="0" w:color="auto"/>
            <w:bottom w:val="none" w:sz="0" w:space="0" w:color="auto"/>
            <w:right w:val="none" w:sz="0" w:space="0" w:color="auto"/>
          </w:divBdr>
          <w:divsChild>
            <w:div w:id="202792486">
              <w:marLeft w:val="0"/>
              <w:marRight w:val="0"/>
              <w:marTop w:val="0"/>
              <w:marBottom w:val="0"/>
              <w:divBdr>
                <w:top w:val="none" w:sz="0" w:space="0" w:color="auto"/>
                <w:left w:val="none" w:sz="0" w:space="0" w:color="auto"/>
                <w:bottom w:val="none" w:sz="0" w:space="0" w:color="auto"/>
                <w:right w:val="none" w:sz="0" w:space="0" w:color="auto"/>
              </w:divBdr>
            </w:div>
          </w:divsChild>
        </w:div>
        <w:div w:id="1953127773">
          <w:marLeft w:val="0"/>
          <w:marRight w:val="0"/>
          <w:marTop w:val="0"/>
          <w:marBottom w:val="0"/>
          <w:divBdr>
            <w:top w:val="none" w:sz="0" w:space="0" w:color="auto"/>
            <w:left w:val="none" w:sz="0" w:space="0" w:color="auto"/>
            <w:bottom w:val="none" w:sz="0" w:space="0" w:color="auto"/>
            <w:right w:val="none" w:sz="0" w:space="0" w:color="auto"/>
          </w:divBdr>
          <w:divsChild>
            <w:div w:id="862011746">
              <w:marLeft w:val="0"/>
              <w:marRight w:val="0"/>
              <w:marTop w:val="0"/>
              <w:marBottom w:val="0"/>
              <w:divBdr>
                <w:top w:val="none" w:sz="0" w:space="0" w:color="auto"/>
                <w:left w:val="none" w:sz="0" w:space="0" w:color="auto"/>
                <w:bottom w:val="none" w:sz="0" w:space="0" w:color="auto"/>
                <w:right w:val="none" w:sz="0" w:space="0" w:color="auto"/>
              </w:divBdr>
            </w:div>
          </w:divsChild>
        </w:div>
        <w:div w:id="2025589987">
          <w:marLeft w:val="0"/>
          <w:marRight w:val="0"/>
          <w:marTop w:val="0"/>
          <w:marBottom w:val="0"/>
          <w:divBdr>
            <w:top w:val="none" w:sz="0" w:space="0" w:color="auto"/>
            <w:left w:val="none" w:sz="0" w:space="0" w:color="auto"/>
            <w:bottom w:val="none" w:sz="0" w:space="0" w:color="auto"/>
            <w:right w:val="none" w:sz="0" w:space="0" w:color="auto"/>
          </w:divBdr>
          <w:divsChild>
            <w:div w:id="1250851688">
              <w:marLeft w:val="0"/>
              <w:marRight w:val="0"/>
              <w:marTop w:val="0"/>
              <w:marBottom w:val="0"/>
              <w:divBdr>
                <w:top w:val="none" w:sz="0" w:space="0" w:color="auto"/>
                <w:left w:val="none" w:sz="0" w:space="0" w:color="auto"/>
                <w:bottom w:val="none" w:sz="0" w:space="0" w:color="auto"/>
                <w:right w:val="none" w:sz="0" w:space="0" w:color="auto"/>
              </w:divBdr>
            </w:div>
          </w:divsChild>
        </w:div>
        <w:div w:id="2100984967">
          <w:marLeft w:val="0"/>
          <w:marRight w:val="0"/>
          <w:marTop w:val="0"/>
          <w:marBottom w:val="0"/>
          <w:divBdr>
            <w:top w:val="none" w:sz="0" w:space="0" w:color="auto"/>
            <w:left w:val="none" w:sz="0" w:space="0" w:color="auto"/>
            <w:bottom w:val="none" w:sz="0" w:space="0" w:color="auto"/>
            <w:right w:val="none" w:sz="0" w:space="0" w:color="auto"/>
          </w:divBdr>
          <w:divsChild>
            <w:div w:id="507520476">
              <w:marLeft w:val="0"/>
              <w:marRight w:val="0"/>
              <w:marTop w:val="0"/>
              <w:marBottom w:val="0"/>
              <w:divBdr>
                <w:top w:val="none" w:sz="0" w:space="0" w:color="auto"/>
                <w:left w:val="none" w:sz="0" w:space="0" w:color="auto"/>
                <w:bottom w:val="none" w:sz="0" w:space="0" w:color="auto"/>
                <w:right w:val="none" w:sz="0" w:space="0" w:color="auto"/>
              </w:divBdr>
            </w:div>
          </w:divsChild>
        </w:div>
        <w:div w:id="2109616812">
          <w:marLeft w:val="0"/>
          <w:marRight w:val="0"/>
          <w:marTop w:val="0"/>
          <w:marBottom w:val="0"/>
          <w:divBdr>
            <w:top w:val="none" w:sz="0" w:space="0" w:color="auto"/>
            <w:left w:val="none" w:sz="0" w:space="0" w:color="auto"/>
            <w:bottom w:val="none" w:sz="0" w:space="0" w:color="auto"/>
            <w:right w:val="none" w:sz="0" w:space="0" w:color="auto"/>
          </w:divBdr>
          <w:divsChild>
            <w:div w:id="133838828">
              <w:marLeft w:val="0"/>
              <w:marRight w:val="0"/>
              <w:marTop w:val="0"/>
              <w:marBottom w:val="0"/>
              <w:divBdr>
                <w:top w:val="none" w:sz="0" w:space="0" w:color="auto"/>
                <w:left w:val="none" w:sz="0" w:space="0" w:color="auto"/>
                <w:bottom w:val="none" w:sz="0" w:space="0" w:color="auto"/>
                <w:right w:val="none" w:sz="0" w:space="0" w:color="auto"/>
              </w:divBdr>
            </w:div>
          </w:divsChild>
        </w:div>
        <w:div w:id="2114862354">
          <w:marLeft w:val="0"/>
          <w:marRight w:val="0"/>
          <w:marTop w:val="0"/>
          <w:marBottom w:val="0"/>
          <w:divBdr>
            <w:top w:val="none" w:sz="0" w:space="0" w:color="auto"/>
            <w:left w:val="none" w:sz="0" w:space="0" w:color="auto"/>
            <w:bottom w:val="none" w:sz="0" w:space="0" w:color="auto"/>
            <w:right w:val="none" w:sz="0" w:space="0" w:color="auto"/>
          </w:divBdr>
          <w:divsChild>
            <w:div w:id="1800880079">
              <w:marLeft w:val="0"/>
              <w:marRight w:val="0"/>
              <w:marTop w:val="0"/>
              <w:marBottom w:val="0"/>
              <w:divBdr>
                <w:top w:val="none" w:sz="0" w:space="0" w:color="auto"/>
                <w:left w:val="none" w:sz="0" w:space="0" w:color="auto"/>
                <w:bottom w:val="none" w:sz="0" w:space="0" w:color="auto"/>
                <w:right w:val="none" w:sz="0" w:space="0" w:color="auto"/>
              </w:divBdr>
            </w:div>
          </w:divsChild>
        </w:div>
        <w:div w:id="2132046442">
          <w:marLeft w:val="0"/>
          <w:marRight w:val="0"/>
          <w:marTop w:val="0"/>
          <w:marBottom w:val="0"/>
          <w:divBdr>
            <w:top w:val="none" w:sz="0" w:space="0" w:color="auto"/>
            <w:left w:val="none" w:sz="0" w:space="0" w:color="auto"/>
            <w:bottom w:val="none" w:sz="0" w:space="0" w:color="auto"/>
            <w:right w:val="none" w:sz="0" w:space="0" w:color="auto"/>
          </w:divBdr>
          <w:divsChild>
            <w:div w:id="1987734298">
              <w:marLeft w:val="0"/>
              <w:marRight w:val="0"/>
              <w:marTop w:val="0"/>
              <w:marBottom w:val="0"/>
              <w:divBdr>
                <w:top w:val="none" w:sz="0" w:space="0" w:color="auto"/>
                <w:left w:val="none" w:sz="0" w:space="0" w:color="auto"/>
                <w:bottom w:val="none" w:sz="0" w:space="0" w:color="auto"/>
                <w:right w:val="none" w:sz="0" w:space="0" w:color="auto"/>
              </w:divBdr>
            </w:div>
          </w:divsChild>
        </w:div>
        <w:div w:id="2138208866">
          <w:marLeft w:val="0"/>
          <w:marRight w:val="0"/>
          <w:marTop w:val="0"/>
          <w:marBottom w:val="0"/>
          <w:divBdr>
            <w:top w:val="none" w:sz="0" w:space="0" w:color="auto"/>
            <w:left w:val="none" w:sz="0" w:space="0" w:color="auto"/>
            <w:bottom w:val="none" w:sz="0" w:space="0" w:color="auto"/>
            <w:right w:val="none" w:sz="0" w:space="0" w:color="auto"/>
          </w:divBdr>
          <w:divsChild>
            <w:div w:id="1315833519">
              <w:marLeft w:val="0"/>
              <w:marRight w:val="0"/>
              <w:marTop w:val="0"/>
              <w:marBottom w:val="0"/>
              <w:divBdr>
                <w:top w:val="none" w:sz="0" w:space="0" w:color="auto"/>
                <w:left w:val="none" w:sz="0" w:space="0" w:color="auto"/>
                <w:bottom w:val="none" w:sz="0" w:space="0" w:color="auto"/>
                <w:right w:val="none" w:sz="0" w:space="0" w:color="auto"/>
              </w:divBdr>
            </w:div>
          </w:divsChild>
        </w:div>
        <w:div w:id="2139907050">
          <w:marLeft w:val="0"/>
          <w:marRight w:val="0"/>
          <w:marTop w:val="0"/>
          <w:marBottom w:val="0"/>
          <w:divBdr>
            <w:top w:val="none" w:sz="0" w:space="0" w:color="auto"/>
            <w:left w:val="none" w:sz="0" w:space="0" w:color="auto"/>
            <w:bottom w:val="none" w:sz="0" w:space="0" w:color="auto"/>
            <w:right w:val="none" w:sz="0" w:space="0" w:color="auto"/>
          </w:divBdr>
          <w:divsChild>
            <w:div w:id="1333992657">
              <w:marLeft w:val="0"/>
              <w:marRight w:val="0"/>
              <w:marTop w:val="0"/>
              <w:marBottom w:val="0"/>
              <w:divBdr>
                <w:top w:val="none" w:sz="0" w:space="0" w:color="auto"/>
                <w:left w:val="none" w:sz="0" w:space="0" w:color="auto"/>
                <w:bottom w:val="none" w:sz="0" w:space="0" w:color="auto"/>
                <w:right w:val="none" w:sz="0" w:space="0" w:color="auto"/>
              </w:divBdr>
            </w:div>
          </w:divsChild>
        </w:div>
        <w:div w:id="2143503178">
          <w:marLeft w:val="0"/>
          <w:marRight w:val="0"/>
          <w:marTop w:val="0"/>
          <w:marBottom w:val="0"/>
          <w:divBdr>
            <w:top w:val="none" w:sz="0" w:space="0" w:color="auto"/>
            <w:left w:val="none" w:sz="0" w:space="0" w:color="auto"/>
            <w:bottom w:val="none" w:sz="0" w:space="0" w:color="auto"/>
            <w:right w:val="none" w:sz="0" w:space="0" w:color="auto"/>
          </w:divBdr>
          <w:divsChild>
            <w:div w:id="75428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388244">
      <w:bodyDiv w:val="1"/>
      <w:marLeft w:val="0"/>
      <w:marRight w:val="0"/>
      <w:marTop w:val="0"/>
      <w:marBottom w:val="0"/>
      <w:divBdr>
        <w:top w:val="none" w:sz="0" w:space="0" w:color="auto"/>
        <w:left w:val="none" w:sz="0" w:space="0" w:color="auto"/>
        <w:bottom w:val="none" w:sz="0" w:space="0" w:color="auto"/>
        <w:right w:val="none" w:sz="0" w:space="0" w:color="auto"/>
      </w:divBdr>
      <w:divsChild>
        <w:div w:id="392504568">
          <w:marLeft w:val="0"/>
          <w:marRight w:val="0"/>
          <w:marTop w:val="0"/>
          <w:marBottom w:val="0"/>
          <w:divBdr>
            <w:top w:val="none" w:sz="0" w:space="0" w:color="auto"/>
            <w:left w:val="none" w:sz="0" w:space="0" w:color="auto"/>
            <w:bottom w:val="none" w:sz="0" w:space="0" w:color="auto"/>
            <w:right w:val="none" w:sz="0" w:space="0" w:color="auto"/>
          </w:divBdr>
        </w:div>
      </w:divsChild>
    </w:div>
    <w:div w:id="1641883532">
      <w:bodyDiv w:val="1"/>
      <w:marLeft w:val="0"/>
      <w:marRight w:val="0"/>
      <w:marTop w:val="0"/>
      <w:marBottom w:val="0"/>
      <w:divBdr>
        <w:top w:val="none" w:sz="0" w:space="0" w:color="auto"/>
        <w:left w:val="none" w:sz="0" w:space="0" w:color="auto"/>
        <w:bottom w:val="none" w:sz="0" w:space="0" w:color="auto"/>
        <w:right w:val="none" w:sz="0" w:space="0" w:color="auto"/>
      </w:divBdr>
      <w:divsChild>
        <w:div w:id="372269673">
          <w:marLeft w:val="0"/>
          <w:marRight w:val="0"/>
          <w:marTop w:val="0"/>
          <w:marBottom w:val="0"/>
          <w:divBdr>
            <w:top w:val="none" w:sz="0" w:space="0" w:color="auto"/>
            <w:left w:val="none" w:sz="0" w:space="0" w:color="auto"/>
            <w:bottom w:val="none" w:sz="0" w:space="0" w:color="auto"/>
            <w:right w:val="none" w:sz="0" w:space="0" w:color="auto"/>
          </w:divBdr>
        </w:div>
        <w:div w:id="1290821634">
          <w:marLeft w:val="0"/>
          <w:marRight w:val="0"/>
          <w:marTop w:val="0"/>
          <w:marBottom w:val="0"/>
          <w:divBdr>
            <w:top w:val="none" w:sz="0" w:space="0" w:color="auto"/>
            <w:left w:val="none" w:sz="0" w:space="0" w:color="auto"/>
            <w:bottom w:val="none" w:sz="0" w:space="0" w:color="auto"/>
            <w:right w:val="none" w:sz="0" w:space="0" w:color="auto"/>
          </w:divBdr>
        </w:div>
        <w:div w:id="1704015224">
          <w:marLeft w:val="0"/>
          <w:marRight w:val="0"/>
          <w:marTop w:val="0"/>
          <w:marBottom w:val="0"/>
          <w:divBdr>
            <w:top w:val="none" w:sz="0" w:space="0" w:color="auto"/>
            <w:left w:val="none" w:sz="0" w:space="0" w:color="auto"/>
            <w:bottom w:val="none" w:sz="0" w:space="0" w:color="auto"/>
            <w:right w:val="none" w:sz="0" w:space="0" w:color="auto"/>
          </w:divBdr>
        </w:div>
      </w:divsChild>
    </w:div>
    <w:div w:id="1687364876">
      <w:bodyDiv w:val="1"/>
      <w:marLeft w:val="0"/>
      <w:marRight w:val="0"/>
      <w:marTop w:val="0"/>
      <w:marBottom w:val="0"/>
      <w:divBdr>
        <w:top w:val="none" w:sz="0" w:space="0" w:color="auto"/>
        <w:left w:val="none" w:sz="0" w:space="0" w:color="auto"/>
        <w:bottom w:val="none" w:sz="0" w:space="0" w:color="auto"/>
        <w:right w:val="none" w:sz="0" w:space="0" w:color="auto"/>
      </w:divBdr>
      <w:divsChild>
        <w:div w:id="1849250634">
          <w:marLeft w:val="0"/>
          <w:marRight w:val="0"/>
          <w:marTop w:val="0"/>
          <w:marBottom w:val="0"/>
          <w:divBdr>
            <w:top w:val="none" w:sz="0" w:space="0" w:color="auto"/>
            <w:left w:val="none" w:sz="0" w:space="0" w:color="auto"/>
            <w:bottom w:val="none" w:sz="0" w:space="0" w:color="auto"/>
            <w:right w:val="none" w:sz="0" w:space="0" w:color="auto"/>
          </w:divBdr>
        </w:div>
      </w:divsChild>
    </w:div>
    <w:div w:id="1696424328">
      <w:bodyDiv w:val="1"/>
      <w:marLeft w:val="0"/>
      <w:marRight w:val="0"/>
      <w:marTop w:val="0"/>
      <w:marBottom w:val="0"/>
      <w:divBdr>
        <w:top w:val="none" w:sz="0" w:space="0" w:color="auto"/>
        <w:left w:val="none" w:sz="0" w:space="0" w:color="auto"/>
        <w:bottom w:val="none" w:sz="0" w:space="0" w:color="auto"/>
        <w:right w:val="none" w:sz="0" w:space="0" w:color="auto"/>
      </w:divBdr>
    </w:div>
    <w:div w:id="1698893301">
      <w:bodyDiv w:val="1"/>
      <w:marLeft w:val="0"/>
      <w:marRight w:val="0"/>
      <w:marTop w:val="0"/>
      <w:marBottom w:val="0"/>
      <w:divBdr>
        <w:top w:val="none" w:sz="0" w:space="0" w:color="auto"/>
        <w:left w:val="none" w:sz="0" w:space="0" w:color="auto"/>
        <w:bottom w:val="none" w:sz="0" w:space="0" w:color="auto"/>
        <w:right w:val="none" w:sz="0" w:space="0" w:color="auto"/>
      </w:divBdr>
      <w:divsChild>
        <w:div w:id="3090685">
          <w:marLeft w:val="0"/>
          <w:marRight w:val="0"/>
          <w:marTop w:val="0"/>
          <w:marBottom w:val="0"/>
          <w:divBdr>
            <w:top w:val="none" w:sz="0" w:space="0" w:color="auto"/>
            <w:left w:val="none" w:sz="0" w:space="0" w:color="auto"/>
            <w:bottom w:val="none" w:sz="0" w:space="0" w:color="auto"/>
            <w:right w:val="none" w:sz="0" w:space="0" w:color="auto"/>
          </w:divBdr>
          <w:divsChild>
            <w:div w:id="324937994">
              <w:marLeft w:val="0"/>
              <w:marRight w:val="0"/>
              <w:marTop w:val="0"/>
              <w:marBottom w:val="0"/>
              <w:divBdr>
                <w:top w:val="none" w:sz="0" w:space="0" w:color="auto"/>
                <w:left w:val="none" w:sz="0" w:space="0" w:color="auto"/>
                <w:bottom w:val="none" w:sz="0" w:space="0" w:color="auto"/>
                <w:right w:val="none" w:sz="0" w:space="0" w:color="auto"/>
              </w:divBdr>
            </w:div>
          </w:divsChild>
        </w:div>
        <w:div w:id="20713765">
          <w:marLeft w:val="0"/>
          <w:marRight w:val="0"/>
          <w:marTop w:val="0"/>
          <w:marBottom w:val="0"/>
          <w:divBdr>
            <w:top w:val="none" w:sz="0" w:space="0" w:color="auto"/>
            <w:left w:val="none" w:sz="0" w:space="0" w:color="auto"/>
            <w:bottom w:val="none" w:sz="0" w:space="0" w:color="auto"/>
            <w:right w:val="none" w:sz="0" w:space="0" w:color="auto"/>
          </w:divBdr>
          <w:divsChild>
            <w:div w:id="1943613360">
              <w:marLeft w:val="0"/>
              <w:marRight w:val="0"/>
              <w:marTop w:val="0"/>
              <w:marBottom w:val="0"/>
              <w:divBdr>
                <w:top w:val="none" w:sz="0" w:space="0" w:color="auto"/>
                <w:left w:val="none" w:sz="0" w:space="0" w:color="auto"/>
                <w:bottom w:val="none" w:sz="0" w:space="0" w:color="auto"/>
                <w:right w:val="none" w:sz="0" w:space="0" w:color="auto"/>
              </w:divBdr>
            </w:div>
          </w:divsChild>
        </w:div>
        <w:div w:id="45567439">
          <w:marLeft w:val="0"/>
          <w:marRight w:val="0"/>
          <w:marTop w:val="0"/>
          <w:marBottom w:val="0"/>
          <w:divBdr>
            <w:top w:val="none" w:sz="0" w:space="0" w:color="auto"/>
            <w:left w:val="none" w:sz="0" w:space="0" w:color="auto"/>
            <w:bottom w:val="none" w:sz="0" w:space="0" w:color="auto"/>
            <w:right w:val="none" w:sz="0" w:space="0" w:color="auto"/>
          </w:divBdr>
          <w:divsChild>
            <w:div w:id="1923296916">
              <w:marLeft w:val="0"/>
              <w:marRight w:val="0"/>
              <w:marTop w:val="0"/>
              <w:marBottom w:val="0"/>
              <w:divBdr>
                <w:top w:val="none" w:sz="0" w:space="0" w:color="auto"/>
                <w:left w:val="none" w:sz="0" w:space="0" w:color="auto"/>
                <w:bottom w:val="none" w:sz="0" w:space="0" w:color="auto"/>
                <w:right w:val="none" w:sz="0" w:space="0" w:color="auto"/>
              </w:divBdr>
            </w:div>
          </w:divsChild>
        </w:div>
        <w:div w:id="78601062">
          <w:marLeft w:val="0"/>
          <w:marRight w:val="0"/>
          <w:marTop w:val="0"/>
          <w:marBottom w:val="0"/>
          <w:divBdr>
            <w:top w:val="none" w:sz="0" w:space="0" w:color="auto"/>
            <w:left w:val="none" w:sz="0" w:space="0" w:color="auto"/>
            <w:bottom w:val="none" w:sz="0" w:space="0" w:color="auto"/>
            <w:right w:val="none" w:sz="0" w:space="0" w:color="auto"/>
          </w:divBdr>
          <w:divsChild>
            <w:div w:id="1562717007">
              <w:marLeft w:val="0"/>
              <w:marRight w:val="0"/>
              <w:marTop w:val="0"/>
              <w:marBottom w:val="0"/>
              <w:divBdr>
                <w:top w:val="none" w:sz="0" w:space="0" w:color="auto"/>
                <w:left w:val="none" w:sz="0" w:space="0" w:color="auto"/>
                <w:bottom w:val="none" w:sz="0" w:space="0" w:color="auto"/>
                <w:right w:val="none" w:sz="0" w:space="0" w:color="auto"/>
              </w:divBdr>
            </w:div>
          </w:divsChild>
        </w:div>
        <w:div w:id="97871449">
          <w:marLeft w:val="0"/>
          <w:marRight w:val="0"/>
          <w:marTop w:val="0"/>
          <w:marBottom w:val="0"/>
          <w:divBdr>
            <w:top w:val="none" w:sz="0" w:space="0" w:color="auto"/>
            <w:left w:val="none" w:sz="0" w:space="0" w:color="auto"/>
            <w:bottom w:val="none" w:sz="0" w:space="0" w:color="auto"/>
            <w:right w:val="none" w:sz="0" w:space="0" w:color="auto"/>
          </w:divBdr>
          <w:divsChild>
            <w:div w:id="624967081">
              <w:marLeft w:val="0"/>
              <w:marRight w:val="0"/>
              <w:marTop w:val="0"/>
              <w:marBottom w:val="0"/>
              <w:divBdr>
                <w:top w:val="none" w:sz="0" w:space="0" w:color="auto"/>
                <w:left w:val="none" w:sz="0" w:space="0" w:color="auto"/>
                <w:bottom w:val="none" w:sz="0" w:space="0" w:color="auto"/>
                <w:right w:val="none" w:sz="0" w:space="0" w:color="auto"/>
              </w:divBdr>
            </w:div>
          </w:divsChild>
        </w:div>
        <w:div w:id="99228052">
          <w:marLeft w:val="0"/>
          <w:marRight w:val="0"/>
          <w:marTop w:val="0"/>
          <w:marBottom w:val="0"/>
          <w:divBdr>
            <w:top w:val="none" w:sz="0" w:space="0" w:color="auto"/>
            <w:left w:val="none" w:sz="0" w:space="0" w:color="auto"/>
            <w:bottom w:val="none" w:sz="0" w:space="0" w:color="auto"/>
            <w:right w:val="none" w:sz="0" w:space="0" w:color="auto"/>
          </w:divBdr>
          <w:divsChild>
            <w:div w:id="1902402550">
              <w:marLeft w:val="0"/>
              <w:marRight w:val="0"/>
              <w:marTop w:val="0"/>
              <w:marBottom w:val="0"/>
              <w:divBdr>
                <w:top w:val="none" w:sz="0" w:space="0" w:color="auto"/>
                <w:left w:val="none" w:sz="0" w:space="0" w:color="auto"/>
                <w:bottom w:val="none" w:sz="0" w:space="0" w:color="auto"/>
                <w:right w:val="none" w:sz="0" w:space="0" w:color="auto"/>
              </w:divBdr>
            </w:div>
          </w:divsChild>
        </w:div>
        <w:div w:id="113141312">
          <w:marLeft w:val="0"/>
          <w:marRight w:val="0"/>
          <w:marTop w:val="0"/>
          <w:marBottom w:val="0"/>
          <w:divBdr>
            <w:top w:val="none" w:sz="0" w:space="0" w:color="auto"/>
            <w:left w:val="none" w:sz="0" w:space="0" w:color="auto"/>
            <w:bottom w:val="none" w:sz="0" w:space="0" w:color="auto"/>
            <w:right w:val="none" w:sz="0" w:space="0" w:color="auto"/>
          </w:divBdr>
          <w:divsChild>
            <w:div w:id="1990745001">
              <w:marLeft w:val="0"/>
              <w:marRight w:val="0"/>
              <w:marTop w:val="0"/>
              <w:marBottom w:val="0"/>
              <w:divBdr>
                <w:top w:val="none" w:sz="0" w:space="0" w:color="auto"/>
                <w:left w:val="none" w:sz="0" w:space="0" w:color="auto"/>
                <w:bottom w:val="none" w:sz="0" w:space="0" w:color="auto"/>
                <w:right w:val="none" w:sz="0" w:space="0" w:color="auto"/>
              </w:divBdr>
            </w:div>
          </w:divsChild>
        </w:div>
        <w:div w:id="142506205">
          <w:marLeft w:val="0"/>
          <w:marRight w:val="0"/>
          <w:marTop w:val="0"/>
          <w:marBottom w:val="0"/>
          <w:divBdr>
            <w:top w:val="none" w:sz="0" w:space="0" w:color="auto"/>
            <w:left w:val="none" w:sz="0" w:space="0" w:color="auto"/>
            <w:bottom w:val="none" w:sz="0" w:space="0" w:color="auto"/>
            <w:right w:val="none" w:sz="0" w:space="0" w:color="auto"/>
          </w:divBdr>
          <w:divsChild>
            <w:div w:id="280847120">
              <w:marLeft w:val="0"/>
              <w:marRight w:val="0"/>
              <w:marTop w:val="0"/>
              <w:marBottom w:val="0"/>
              <w:divBdr>
                <w:top w:val="none" w:sz="0" w:space="0" w:color="auto"/>
                <w:left w:val="none" w:sz="0" w:space="0" w:color="auto"/>
                <w:bottom w:val="none" w:sz="0" w:space="0" w:color="auto"/>
                <w:right w:val="none" w:sz="0" w:space="0" w:color="auto"/>
              </w:divBdr>
            </w:div>
          </w:divsChild>
        </w:div>
        <w:div w:id="145438194">
          <w:marLeft w:val="0"/>
          <w:marRight w:val="0"/>
          <w:marTop w:val="0"/>
          <w:marBottom w:val="0"/>
          <w:divBdr>
            <w:top w:val="none" w:sz="0" w:space="0" w:color="auto"/>
            <w:left w:val="none" w:sz="0" w:space="0" w:color="auto"/>
            <w:bottom w:val="none" w:sz="0" w:space="0" w:color="auto"/>
            <w:right w:val="none" w:sz="0" w:space="0" w:color="auto"/>
          </w:divBdr>
          <w:divsChild>
            <w:div w:id="1611280241">
              <w:marLeft w:val="0"/>
              <w:marRight w:val="0"/>
              <w:marTop w:val="0"/>
              <w:marBottom w:val="0"/>
              <w:divBdr>
                <w:top w:val="none" w:sz="0" w:space="0" w:color="auto"/>
                <w:left w:val="none" w:sz="0" w:space="0" w:color="auto"/>
                <w:bottom w:val="none" w:sz="0" w:space="0" w:color="auto"/>
                <w:right w:val="none" w:sz="0" w:space="0" w:color="auto"/>
              </w:divBdr>
            </w:div>
          </w:divsChild>
        </w:div>
        <w:div w:id="160632743">
          <w:marLeft w:val="0"/>
          <w:marRight w:val="0"/>
          <w:marTop w:val="0"/>
          <w:marBottom w:val="0"/>
          <w:divBdr>
            <w:top w:val="none" w:sz="0" w:space="0" w:color="auto"/>
            <w:left w:val="none" w:sz="0" w:space="0" w:color="auto"/>
            <w:bottom w:val="none" w:sz="0" w:space="0" w:color="auto"/>
            <w:right w:val="none" w:sz="0" w:space="0" w:color="auto"/>
          </w:divBdr>
          <w:divsChild>
            <w:div w:id="1651906955">
              <w:marLeft w:val="0"/>
              <w:marRight w:val="0"/>
              <w:marTop w:val="0"/>
              <w:marBottom w:val="0"/>
              <w:divBdr>
                <w:top w:val="none" w:sz="0" w:space="0" w:color="auto"/>
                <w:left w:val="none" w:sz="0" w:space="0" w:color="auto"/>
                <w:bottom w:val="none" w:sz="0" w:space="0" w:color="auto"/>
                <w:right w:val="none" w:sz="0" w:space="0" w:color="auto"/>
              </w:divBdr>
            </w:div>
          </w:divsChild>
        </w:div>
        <w:div w:id="168062822">
          <w:marLeft w:val="0"/>
          <w:marRight w:val="0"/>
          <w:marTop w:val="0"/>
          <w:marBottom w:val="0"/>
          <w:divBdr>
            <w:top w:val="none" w:sz="0" w:space="0" w:color="auto"/>
            <w:left w:val="none" w:sz="0" w:space="0" w:color="auto"/>
            <w:bottom w:val="none" w:sz="0" w:space="0" w:color="auto"/>
            <w:right w:val="none" w:sz="0" w:space="0" w:color="auto"/>
          </w:divBdr>
          <w:divsChild>
            <w:div w:id="207648860">
              <w:marLeft w:val="0"/>
              <w:marRight w:val="0"/>
              <w:marTop w:val="0"/>
              <w:marBottom w:val="0"/>
              <w:divBdr>
                <w:top w:val="none" w:sz="0" w:space="0" w:color="auto"/>
                <w:left w:val="none" w:sz="0" w:space="0" w:color="auto"/>
                <w:bottom w:val="none" w:sz="0" w:space="0" w:color="auto"/>
                <w:right w:val="none" w:sz="0" w:space="0" w:color="auto"/>
              </w:divBdr>
            </w:div>
          </w:divsChild>
        </w:div>
        <w:div w:id="200479063">
          <w:marLeft w:val="0"/>
          <w:marRight w:val="0"/>
          <w:marTop w:val="0"/>
          <w:marBottom w:val="0"/>
          <w:divBdr>
            <w:top w:val="none" w:sz="0" w:space="0" w:color="auto"/>
            <w:left w:val="none" w:sz="0" w:space="0" w:color="auto"/>
            <w:bottom w:val="none" w:sz="0" w:space="0" w:color="auto"/>
            <w:right w:val="none" w:sz="0" w:space="0" w:color="auto"/>
          </w:divBdr>
          <w:divsChild>
            <w:div w:id="1632974345">
              <w:marLeft w:val="0"/>
              <w:marRight w:val="0"/>
              <w:marTop w:val="0"/>
              <w:marBottom w:val="0"/>
              <w:divBdr>
                <w:top w:val="none" w:sz="0" w:space="0" w:color="auto"/>
                <w:left w:val="none" w:sz="0" w:space="0" w:color="auto"/>
                <w:bottom w:val="none" w:sz="0" w:space="0" w:color="auto"/>
                <w:right w:val="none" w:sz="0" w:space="0" w:color="auto"/>
              </w:divBdr>
            </w:div>
          </w:divsChild>
        </w:div>
        <w:div w:id="217859039">
          <w:marLeft w:val="0"/>
          <w:marRight w:val="0"/>
          <w:marTop w:val="0"/>
          <w:marBottom w:val="0"/>
          <w:divBdr>
            <w:top w:val="none" w:sz="0" w:space="0" w:color="auto"/>
            <w:left w:val="none" w:sz="0" w:space="0" w:color="auto"/>
            <w:bottom w:val="none" w:sz="0" w:space="0" w:color="auto"/>
            <w:right w:val="none" w:sz="0" w:space="0" w:color="auto"/>
          </w:divBdr>
          <w:divsChild>
            <w:div w:id="153422292">
              <w:marLeft w:val="0"/>
              <w:marRight w:val="0"/>
              <w:marTop w:val="0"/>
              <w:marBottom w:val="0"/>
              <w:divBdr>
                <w:top w:val="none" w:sz="0" w:space="0" w:color="auto"/>
                <w:left w:val="none" w:sz="0" w:space="0" w:color="auto"/>
                <w:bottom w:val="none" w:sz="0" w:space="0" w:color="auto"/>
                <w:right w:val="none" w:sz="0" w:space="0" w:color="auto"/>
              </w:divBdr>
            </w:div>
          </w:divsChild>
        </w:div>
        <w:div w:id="223297136">
          <w:marLeft w:val="0"/>
          <w:marRight w:val="0"/>
          <w:marTop w:val="0"/>
          <w:marBottom w:val="0"/>
          <w:divBdr>
            <w:top w:val="none" w:sz="0" w:space="0" w:color="auto"/>
            <w:left w:val="none" w:sz="0" w:space="0" w:color="auto"/>
            <w:bottom w:val="none" w:sz="0" w:space="0" w:color="auto"/>
            <w:right w:val="none" w:sz="0" w:space="0" w:color="auto"/>
          </w:divBdr>
          <w:divsChild>
            <w:div w:id="735935457">
              <w:marLeft w:val="0"/>
              <w:marRight w:val="0"/>
              <w:marTop w:val="0"/>
              <w:marBottom w:val="0"/>
              <w:divBdr>
                <w:top w:val="none" w:sz="0" w:space="0" w:color="auto"/>
                <w:left w:val="none" w:sz="0" w:space="0" w:color="auto"/>
                <w:bottom w:val="none" w:sz="0" w:space="0" w:color="auto"/>
                <w:right w:val="none" w:sz="0" w:space="0" w:color="auto"/>
              </w:divBdr>
            </w:div>
          </w:divsChild>
        </w:div>
        <w:div w:id="225990088">
          <w:marLeft w:val="0"/>
          <w:marRight w:val="0"/>
          <w:marTop w:val="0"/>
          <w:marBottom w:val="0"/>
          <w:divBdr>
            <w:top w:val="none" w:sz="0" w:space="0" w:color="auto"/>
            <w:left w:val="none" w:sz="0" w:space="0" w:color="auto"/>
            <w:bottom w:val="none" w:sz="0" w:space="0" w:color="auto"/>
            <w:right w:val="none" w:sz="0" w:space="0" w:color="auto"/>
          </w:divBdr>
          <w:divsChild>
            <w:div w:id="1425034693">
              <w:marLeft w:val="0"/>
              <w:marRight w:val="0"/>
              <w:marTop w:val="0"/>
              <w:marBottom w:val="0"/>
              <w:divBdr>
                <w:top w:val="none" w:sz="0" w:space="0" w:color="auto"/>
                <w:left w:val="none" w:sz="0" w:space="0" w:color="auto"/>
                <w:bottom w:val="none" w:sz="0" w:space="0" w:color="auto"/>
                <w:right w:val="none" w:sz="0" w:space="0" w:color="auto"/>
              </w:divBdr>
            </w:div>
          </w:divsChild>
        </w:div>
        <w:div w:id="247155304">
          <w:marLeft w:val="0"/>
          <w:marRight w:val="0"/>
          <w:marTop w:val="0"/>
          <w:marBottom w:val="0"/>
          <w:divBdr>
            <w:top w:val="none" w:sz="0" w:space="0" w:color="auto"/>
            <w:left w:val="none" w:sz="0" w:space="0" w:color="auto"/>
            <w:bottom w:val="none" w:sz="0" w:space="0" w:color="auto"/>
            <w:right w:val="none" w:sz="0" w:space="0" w:color="auto"/>
          </w:divBdr>
          <w:divsChild>
            <w:div w:id="919564019">
              <w:marLeft w:val="0"/>
              <w:marRight w:val="0"/>
              <w:marTop w:val="0"/>
              <w:marBottom w:val="0"/>
              <w:divBdr>
                <w:top w:val="none" w:sz="0" w:space="0" w:color="auto"/>
                <w:left w:val="none" w:sz="0" w:space="0" w:color="auto"/>
                <w:bottom w:val="none" w:sz="0" w:space="0" w:color="auto"/>
                <w:right w:val="none" w:sz="0" w:space="0" w:color="auto"/>
              </w:divBdr>
            </w:div>
          </w:divsChild>
        </w:div>
        <w:div w:id="258949319">
          <w:marLeft w:val="0"/>
          <w:marRight w:val="0"/>
          <w:marTop w:val="0"/>
          <w:marBottom w:val="0"/>
          <w:divBdr>
            <w:top w:val="none" w:sz="0" w:space="0" w:color="auto"/>
            <w:left w:val="none" w:sz="0" w:space="0" w:color="auto"/>
            <w:bottom w:val="none" w:sz="0" w:space="0" w:color="auto"/>
            <w:right w:val="none" w:sz="0" w:space="0" w:color="auto"/>
          </w:divBdr>
          <w:divsChild>
            <w:div w:id="1156148095">
              <w:marLeft w:val="0"/>
              <w:marRight w:val="0"/>
              <w:marTop w:val="0"/>
              <w:marBottom w:val="0"/>
              <w:divBdr>
                <w:top w:val="none" w:sz="0" w:space="0" w:color="auto"/>
                <w:left w:val="none" w:sz="0" w:space="0" w:color="auto"/>
                <w:bottom w:val="none" w:sz="0" w:space="0" w:color="auto"/>
                <w:right w:val="none" w:sz="0" w:space="0" w:color="auto"/>
              </w:divBdr>
            </w:div>
          </w:divsChild>
        </w:div>
        <w:div w:id="261453130">
          <w:marLeft w:val="0"/>
          <w:marRight w:val="0"/>
          <w:marTop w:val="0"/>
          <w:marBottom w:val="0"/>
          <w:divBdr>
            <w:top w:val="none" w:sz="0" w:space="0" w:color="auto"/>
            <w:left w:val="none" w:sz="0" w:space="0" w:color="auto"/>
            <w:bottom w:val="none" w:sz="0" w:space="0" w:color="auto"/>
            <w:right w:val="none" w:sz="0" w:space="0" w:color="auto"/>
          </w:divBdr>
          <w:divsChild>
            <w:div w:id="718675904">
              <w:marLeft w:val="0"/>
              <w:marRight w:val="0"/>
              <w:marTop w:val="0"/>
              <w:marBottom w:val="0"/>
              <w:divBdr>
                <w:top w:val="none" w:sz="0" w:space="0" w:color="auto"/>
                <w:left w:val="none" w:sz="0" w:space="0" w:color="auto"/>
                <w:bottom w:val="none" w:sz="0" w:space="0" w:color="auto"/>
                <w:right w:val="none" w:sz="0" w:space="0" w:color="auto"/>
              </w:divBdr>
            </w:div>
          </w:divsChild>
        </w:div>
        <w:div w:id="281158167">
          <w:marLeft w:val="0"/>
          <w:marRight w:val="0"/>
          <w:marTop w:val="0"/>
          <w:marBottom w:val="0"/>
          <w:divBdr>
            <w:top w:val="none" w:sz="0" w:space="0" w:color="auto"/>
            <w:left w:val="none" w:sz="0" w:space="0" w:color="auto"/>
            <w:bottom w:val="none" w:sz="0" w:space="0" w:color="auto"/>
            <w:right w:val="none" w:sz="0" w:space="0" w:color="auto"/>
          </w:divBdr>
          <w:divsChild>
            <w:div w:id="437871924">
              <w:marLeft w:val="0"/>
              <w:marRight w:val="0"/>
              <w:marTop w:val="0"/>
              <w:marBottom w:val="0"/>
              <w:divBdr>
                <w:top w:val="none" w:sz="0" w:space="0" w:color="auto"/>
                <w:left w:val="none" w:sz="0" w:space="0" w:color="auto"/>
                <w:bottom w:val="none" w:sz="0" w:space="0" w:color="auto"/>
                <w:right w:val="none" w:sz="0" w:space="0" w:color="auto"/>
              </w:divBdr>
            </w:div>
          </w:divsChild>
        </w:div>
        <w:div w:id="286356683">
          <w:marLeft w:val="0"/>
          <w:marRight w:val="0"/>
          <w:marTop w:val="0"/>
          <w:marBottom w:val="0"/>
          <w:divBdr>
            <w:top w:val="none" w:sz="0" w:space="0" w:color="auto"/>
            <w:left w:val="none" w:sz="0" w:space="0" w:color="auto"/>
            <w:bottom w:val="none" w:sz="0" w:space="0" w:color="auto"/>
            <w:right w:val="none" w:sz="0" w:space="0" w:color="auto"/>
          </w:divBdr>
          <w:divsChild>
            <w:div w:id="138690595">
              <w:marLeft w:val="0"/>
              <w:marRight w:val="0"/>
              <w:marTop w:val="0"/>
              <w:marBottom w:val="0"/>
              <w:divBdr>
                <w:top w:val="none" w:sz="0" w:space="0" w:color="auto"/>
                <w:left w:val="none" w:sz="0" w:space="0" w:color="auto"/>
                <w:bottom w:val="none" w:sz="0" w:space="0" w:color="auto"/>
                <w:right w:val="none" w:sz="0" w:space="0" w:color="auto"/>
              </w:divBdr>
            </w:div>
          </w:divsChild>
        </w:div>
        <w:div w:id="292180960">
          <w:marLeft w:val="0"/>
          <w:marRight w:val="0"/>
          <w:marTop w:val="0"/>
          <w:marBottom w:val="0"/>
          <w:divBdr>
            <w:top w:val="none" w:sz="0" w:space="0" w:color="auto"/>
            <w:left w:val="none" w:sz="0" w:space="0" w:color="auto"/>
            <w:bottom w:val="none" w:sz="0" w:space="0" w:color="auto"/>
            <w:right w:val="none" w:sz="0" w:space="0" w:color="auto"/>
          </w:divBdr>
          <w:divsChild>
            <w:div w:id="100615647">
              <w:marLeft w:val="0"/>
              <w:marRight w:val="0"/>
              <w:marTop w:val="0"/>
              <w:marBottom w:val="0"/>
              <w:divBdr>
                <w:top w:val="none" w:sz="0" w:space="0" w:color="auto"/>
                <w:left w:val="none" w:sz="0" w:space="0" w:color="auto"/>
                <w:bottom w:val="none" w:sz="0" w:space="0" w:color="auto"/>
                <w:right w:val="none" w:sz="0" w:space="0" w:color="auto"/>
              </w:divBdr>
            </w:div>
          </w:divsChild>
        </w:div>
        <w:div w:id="321009377">
          <w:marLeft w:val="0"/>
          <w:marRight w:val="0"/>
          <w:marTop w:val="0"/>
          <w:marBottom w:val="0"/>
          <w:divBdr>
            <w:top w:val="none" w:sz="0" w:space="0" w:color="auto"/>
            <w:left w:val="none" w:sz="0" w:space="0" w:color="auto"/>
            <w:bottom w:val="none" w:sz="0" w:space="0" w:color="auto"/>
            <w:right w:val="none" w:sz="0" w:space="0" w:color="auto"/>
          </w:divBdr>
          <w:divsChild>
            <w:div w:id="888153878">
              <w:marLeft w:val="0"/>
              <w:marRight w:val="0"/>
              <w:marTop w:val="0"/>
              <w:marBottom w:val="0"/>
              <w:divBdr>
                <w:top w:val="none" w:sz="0" w:space="0" w:color="auto"/>
                <w:left w:val="none" w:sz="0" w:space="0" w:color="auto"/>
                <w:bottom w:val="none" w:sz="0" w:space="0" w:color="auto"/>
                <w:right w:val="none" w:sz="0" w:space="0" w:color="auto"/>
              </w:divBdr>
            </w:div>
          </w:divsChild>
        </w:div>
        <w:div w:id="322858565">
          <w:marLeft w:val="0"/>
          <w:marRight w:val="0"/>
          <w:marTop w:val="0"/>
          <w:marBottom w:val="0"/>
          <w:divBdr>
            <w:top w:val="none" w:sz="0" w:space="0" w:color="auto"/>
            <w:left w:val="none" w:sz="0" w:space="0" w:color="auto"/>
            <w:bottom w:val="none" w:sz="0" w:space="0" w:color="auto"/>
            <w:right w:val="none" w:sz="0" w:space="0" w:color="auto"/>
          </w:divBdr>
          <w:divsChild>
            <w:div w:id="41102386">
              <w:marLeft w:val="0"/>
              <w:marRight w:val="0"/>
              <w:marTop w:val="0"/>
              <w:marBottom w:val="0"/>
              <w:divBdr>
                <w:top w:val="none" w:sz="0" w:space="0" w:color="auto"/>
                <w:left w:val="none" w:sz="0" w:space="0" w:color="auto"/>
                <w:bottom w:val="none" w:sz="0" w:space="0" w:color="auto"/>
                <w:right w:val="none" w:sz="0" w:space="0" w:color="auto"/>
              </w:divBdr>
            </w:div>
          </w:divsChild>
        </w:div>
        <w:div w:id="323361636">
          <w:marLeft w:val="0"/>
          <w:marRight w:val="0"/>
          <w:marTop w:val="0"/>
          <w:marBottom w:val="0"/>
          <w:divBdr>
            <w:top w:val="none" w:sz="0" w:space="0" w:color="auto"/>
            <w:left w:val="none" w:sz="0" w:space="0" w:color="auto"/>
            <w:bottom w:val="none" w:sz="0" w:space="0" w:color="auto"/>
            <w:right w:val="none" w:sz="0" w:space="0" w:color="auto"/>
          </w:divBdr>
          <w:divsChild>
            <w:div w:id="144471088">
              <w:marLeft w:val="0"/>
              <w:marRight w:val="0"/>
              <w:marTop w:val="0"/>
              <w:marBottom w:val="0"/>
              <w:divBdr>
                <w:top w:val="none" w:sz="0" w:space="0" w:color="auto"/>
                <w:left w:val="none" w:sz="0" w:space="0" w:color="auto"/>
                <w:bottom w:val="none" w:sz="0" w:space="0" w:color="auto"/>
                <w:right w:val="none" w:sz="0" w:space="0" w:color="auto"/>
              </w:divBdr>
            </w:div>
          </w:divsChild>
        </w:div>
        <w:div w:id="347685372">
          <w:marLeft w:val="0"/>
          <w:marRight w:val="0"/>
          <w:marTop w:val="0"/>
          <w:marBottom w:val="0"/>
          <w:divBdr>
            <w:top w:val="none" w:sz="0" w:space="0" w:color="auto"/>
            <w:left w:val="none" w:sz="0" w:space="0" w:color="auto"/>
            <w:bottom w:val="none" w:sz="0" w:space="0" w:color="auto"/>
            <w:right w:val="none" w:sz="0" w:space="0" w:color="auto"/>
          </w:divBdr>
          <w:divsChild>
            <w:div w:id="2132700071">
              <w:marLeft w:val="0"/>
              <w:marRight w:val="0"/>
              <w:marTop w:val="0"/>
              <w:marBottom w:val="0"/>
              <w:divBdr>
                <w:top w:val="none" w:sz="0" w:space="0" w:color="auto"/>
                <w:left w:val="none" w:sz="0" w:space="0" w:color="auto"/>
                <w:bottom w:val="none" w:sz="0" w:space="0" w:color="auto"/>
                <w:right w:val="none" w:sz="0" w:space="0" w:color="auto"/>
              </w:divBdr>
            </w:div>
          </w:divsChild>
        </w:div>
        <w:div w:id="351417926">
          <w:marLeft w:val="0"/>
          <w:marRight w:val="0"/>
          <w:marTop w:val="0"/>
          <w:marBottom w:val="0"/>
          <w:divBdr>
            <w:top w:val="none" w:sz="0" w:space="0" w:color="auto"/>
            <w:left w:val="none" w:sz="0" w:space="0" w:color="auto"/>
            <w:bottom w:val="none" w:sz="0" w:space="0" w:color="auto"/>
            <w:right w:val="none" w:sz="0" w:space="0" w:color="auto"/>
          </w:divBdr>
          <w:divsChild>
            <w:div w:id="1251311418">
              <w:marLeft w:val="0"/>
              <w:marRight w:val="0"/>
              <w:marTop w:val="0"/>
              <w:marBottom w:val="0"/>
              <w:divBdr>
                <w:top w:val="none" w:sz="0" w:space="0" w:color="auto"/>
                <w:left w:val="none" w:sz="0" w:space="0" w:color="auto"/>
                <w:bottom w:val="none" w:sz="0" w:space="0" w:color="auto"/>
                <w:right w:val="none" w:sz="0" w:space="0" w:color="auto"/>
              </w:divBdr>
            </w:div>
          </w:divsChild>
        </w:div>
        <w:div w:id="364446929">
          <w:marLeft w:val="0"/>
          <w:marRight w:val="0"/>
          <w:marTop w:val="0"/>
          <w:marBottom w:val="0"/>
          <w:divBdr>
            <w:top w:val="none" w:sz="0" w:space="0" w:color="auto"/>
            <w:left w:val="none" w:sz="0" w:space="0" w:color="auto"/>
            <w:bottom w:val="none" w:sz="0" w:space="0" w:color="auto"/>
            <w:right w:val="none" w:sz="0" w:space="0" w:color="auto"/>
          </w:divBdr>
          <w:divsChild>
            <w:div w:id="1181046841">
              <w:marLeft w:val="0"/>
              <w:marRight w:val="0"/>
              <w:marTop w:val="0"/>
              <w:marBottom w:val="0"/>
              <w:divBdr>
                <w:top w:val="none" w:sz="0" w:space="0" w:color="auto"/>
                <w:left w:val="none" w:sz="0" w:space="0" w:color="auto"/>
                <w:bottom w:val="none" w:sz="0" w:space="0" w:color="auto"/>
                <w:right w:val="none" w:sz="0" w:space="0" w:color="auto"/>
              </w:divBdr>
            </w:div>
          </w:divsChild>
        </w:div>
        <w:div w:id="382366524">
          <w:marLeft w:val="0"/>
          <w:marRight w:val="0"/>
          <w:marTop w:val="0"/>
          <w:marBottom w:val="0"/>
          <w:divBdr>
            <w:top w:val="none" w:sz="0" w:space="0" w:color="auto"/>
            <w:left w:val="none" w:sz="0" w:space="0" w:color="auto"/>
            <w:bottom w:val="none" w:sz="0" w:space="0" w:color="auto"/>
            <w:right w:val="none" w:sz="0" w:space="0" w:color="auto"/>
          </w:divBdr>
          <w:divsChild>
            <w:div w:id="522401159">
              <w:marLeft w:val="0"/>
              <w:marRight w:val="0"/>
              <w:marTop w:val="0"/>
              <w:marBottom w:val="0"/>
              <w:divBdr>
                <w:top w:val="none" w:sz="0" w:space="0" w:color="auto"/>
                <w:left w:val="none" w:sz="0" w:space="0" w:color="auto"/>
                <w:bottom w:val="none" w:sz="0" w:space="0" w:color="auto"/>
                <w:right w:val="none" w:sz="0" w:space="0" w:color="auto"/>
              </w:divBdr>
            </w:div>
          </w:divsChild>
        </w:div>
        <w:div w:id="429085866">
          <w:marLeft w:val="0"/>
          <w:marRight w:val="0"/>
          <w:marTop w:val="0"/>
          <w:marBottom w:val="0"/>
          <w:divBdr>
            <w:top w:val="none" w:sz="0" w:space="0" w:color="auto"/>
            <w:left w:val="none" w:sz="0" w:space="0" w:color="auto"/>
            <w:bottom w:val="none" w:sz="0" w:space="0" w:color="auto"/>
            <w:right w:val="none" w:sz="0" w:space="0" w:color="auto"/>
          </w:divBdr>
          <w:divsChild>
            <w:div w:id="1971857725">
              <w:marLeft w:val="0"/>
              <w:marRight w:val="0"/>
              <w:marTop w:val="0"/>
              <w:marBottom w:val="0"/>
              <w:divBdr>
                <w:top w:val="none" w:sz="0" w:space="0" w:color="auto"/>
                <w:left w:val="none" w:sz="0" w:space="0" w:color="auto"/>
                <w:bottom w:val="none" w:sz="0" w:space="0" w:color="auto"/>
                <w:right w:val="none" w:sz="0" w:space="0" w:color="auto"/>
              </w:divBdr>
            </w:div>
          </w:divsChild>
        </w:div>
        <w:div w:id="439494691">
          <w:marLeft w:val="0"/>
          <w:marRight w:val="0"/>
          <w:marTop w:val="0"/>
          <w:marBottom w:val="0"/>
          <w:divBdr>
            <w:top w:val="none" w:sz="0" w:space="0" w:color="auto"/>
            <w:left w:val="none" w:sz="0" w:space="0" w:color="auto"/>
            <w:bottom w:val="none" w:sz="0" w:space="0" w:color="auto"/>
            <w:right w:val="none" w:sz="0" w:space="0" w:color="auto"/>
          </w:divBdr>
          <w:divsChild>
            <w:div w:id="415588476">
              <w:marLeft w:val="0"/>
              <w:marRight w:val="0"/>
              <w:marTop w:val="0"/>
              <w:marBottom w:val="0"/>
              <w:divBdr>
                <w:top w:val="none" w:sz="0" w:space="0" w:color="auto"/>
                <w:left w:val="none" w:sz="0" w:space="0" w:color="auto"/>
                <w:bottom w:val="none" w:sz="0" w:space="0" w:color="auto"/>
                <w:right w:val="none" w:sz="0" w:space="0" w:color="auto"/>
              </w:divBdr>
            </w:div>
          </w:divsChild>
        </w:div>
        <w:div w:id="457533338">
          <w:marLeft w:val="0"/>
          <w:marRight w:val="0"/>
          <w:marTop w:val="0"/>
          <w:marBottom w:val="0"/>
          <w:divBdr>
            <w:top w:val="none" w:sz="0" w:space="0" w:color="auto"/>
            <w:left w:val="none" w:sz="0" w:space="0" w:color="auto"/>
            <w:bottom w:val="none" w:sz="0" w:space="0" w:color="auto"/>
            <w:right w:val="none" w:sz="0" w:space="0" w:color="auto"/>
          </w:divBdr>
          <w:divsChild>
            <w:div w:id="1432312065">
              <w:marLeft w:val="0"/>
              <w:marRight w:val="0"/>
              <w:marTop w:val="0"/>
              <w:marBottom w:val="0"/>
              <w:divBdr>
                <w:top w:val="none" w:sz="0" w:space="0" w:color="auto"/>
                <w:left w:val="none" w:sz="0" w:space="0" w:color="auto"/>
                <w:bottom w:val="none" w:sz="0" w:space="0" w:color="auto"/>
                <w:right w:val="none" w:sz="0" w:space="0" w:color="auto"/>
              </w:divBdr>
            </w:div>
          </w:divsChild>
        </w:div>
        <w:div w:id="461383402">
          <w:marLeft w:val="0"/>
          <w:marRight w:val="0"/>
          <w:marTop w:val="0"/>
          <w:marBottom w:val="0"/>
          <w:divBdr>
            <w:top w:val="none" w:sz="0" w:space="0" w:color="auto"/>
            <w:left w:val="none" w:sz="0" w:space="0" w:color="auto"/>
            <w:bottom w:val="none" w:sz="0" w:space="0" w:color="auto"/>
            <w:right w:val="none" w:sz="0" w:space="0" w:color="auto"/>
          </w:divBdr>
          <w:divsChild>
            <w:div w:id="187108554">
              <w:marLeft w:val="0"/>
              <w:marRight w:val="0"/>
              <w:marTop w:val="0"/>
              <w:marBottom w:val="0"/>
              <w:divBdr>
                <w:top w:val="none" w:sz="0" w:space="0" w:color="auto"/>
                <w:left w:val="none" w:sz="0" w:space="0" w:color="auto"/>
                <w:bottom w:val="none" w:sz="0" w:space="0" w:color="auto"/>
                <w:right w:val="none" w:sz="0" w:space="0" w:color="auto"/>
              </w:divBdr>
            </w:div>
          </w:divsChild>
        </w:div>
        <w:div w:id="478231077">
          <w:marLeft w:val="0"/>
          <w:marRight w:val="0"/>
          <w:marTop w:val="0"/>
          <w:marBottom w:val="0"/>
          <w:divBdr>
            <w:top w:val="none" w:sz="0" w:space="0" w:color="auto"/>
            <w:left w:val="none" w:sz="0" w:space="0" w:color="auto"/>
            <w:bottom w:val="none" w:sz="0" w:space="0" w:color="auto"/>
            <w:right w:val="none" w:sz="0" w:space="0" w:color="auto"/>
          </w:divBdr>
          <w:divsChild>
            <w:div w:id="233972686">
              <w:marLeft w:val="0"/>
              <w:marRight w:val="0"/>
              <w:marTop w:val="0"/>
              <w:marBottom w:val="0"/>
              <w:divBdr>
                <w:top w:val="none" w:sz="0" w:space="0" w:color="auto"/>
                <w:left w:val="none" w:sz="0" w:space="0" w:color="auto"/>
                <w:bottom w:val="none" w:sz="0" w:space="0" w:color="auto"/>
                <w:right w:val="none" w:sz="0" w:space="0" w:color="auto"/>
              </w:divBdr>
            </w:div>
          </w:divsChild>
        </w:div>
        <w:div w:id="481235161">
          <w:marLeft w:val="0"/>
          <w:marRight w:val="0"/>
          <w:marTop w:val="0"/>
          <w:marBottom w:val="0"/>
          <w:divBdr>
            <w:top w:val="none" w:sz="0" w:space="0" w:color="auto"/>
            <w:left w:val="none" w:sz="0" w:space="0" w:color="auto"/>
            <w:bottom w:val="none" w:sz="0" w:space="0" w:color="auto"/>
            <w:right w:val="none" w:sz="0" w:space="0" w:color="auto"/>
          </w:divBdr>
          <w:divsChild>
            <w:div w:id="824903391">
              <w:marLeft w:val="0"/>
              <w:marRight w:val="0"/>
              <w:marTop w:val="0"/>
              <w:marBottom w:val="0"/>
              <w:divBdr>
                <w:top w:val="none" w:sz="0" w:space="0" w:color="auto"/>
                <w:left w:val="none" w:sz="0" w:space="0" w:color="auto"/>
                <w:bottom w:val="none" w:sz="0" w:space="0" w:color="auto"/>
                <w:right w:val="none" w:sz="0" w:space="0" w:color="auto"/>
              </w:divBdr>
            </w:div>
          </w:divsChild>
        </w:div>
        <w:div w:id="532231362">
          <w:marLeft w:val="0"/>
          <w:marRight w:val="0"/>
          <w:marTop w:val="0"/>
          <w:marBottom w:val="0"/>
          <w:divBdr>
            <w:top w:val="none" w:sz="0" w:space="0" w:color="auto"/>
            <w:left w:val="none" w:sz="0" w:space="0" w:color="auto"/>
            <w:bottom w:val="none" w:sz="0" w:space="0" w:color="auto"/>
            <w:right w:val="none" w:sz="0" w:space="0" w:color="auto"/>
          </w:divBdr>
          <w:divsChild>
            <w:div w:id="21130045">
              <w:marLeft w:val="0"/>
              <w:marRight w:val="0"/>
              <w:marTop w:val="0"/>
              <w:marBottom w:val="0"/>
              <w:divBdr>
                <w:top w:val="none" w:sz="0" w:space="0" w:color="auto"/>
                <w:left w:val="none" w:sz="0" w:space="0" w:color="auto"/>
                <w:bottom w:val="none" w:sz="0" w:space="0" w:color="auto"/>
                <w:right w:val="none" w:sz="0" w:space="0" w:color="auto"/>
              </w:divBdr>
            </w:div>
          </w:divsChild>
        </w:div>
        <w:div w:id="537013088">
          <w:marLeft w:val="0"/>
          <w:marRight w:val="0"/>
          <w:marTop w:val="0"/>
          <w:marBottom w:val="0"/>
          <w:divBdr>
            <w:top w:val="none" w:sz="0" w:space="0" w:color="auto"/>
            <w:left w:val="none" w:sz="0" w:space="0" w:color="auto"/>
            <w:bottom w:val="none" w:sz="0" w:space="0" w:color="auto"/>
            <w:right w:val="none" w:sz="0" w:space="0" w:color="auto"/>
          </w:divBdr>
          <w:divsChild>
            <w:div w:id="1312363989">
              <w:marLeft w:val="0"/>
              <w:marRight w:val="0"/>
              <w:marTop w:val="0"/>
              <w:marBottom w:val="0"/>
              <w:divBdr>
                <w:top w:val="none" w:sz="0" w:space="0" w:color="auto"/>
                <w:left w:val="none" w:sz="0" w:space="0" w:color="auto"/>
                <w:bottom w:val="none" w:sz="0" w:space="0" w:color="auto"/>
                <w:right w:val="none" w:sz="0" w:space="0" w:color="auto"/>
              </w:divBdr>
            </w:div>
          </w:divsChild>
        </w:div>
        <w:div w:id="553540539">
          <w:marLeft w:val="0"/>
          <w:marRight w:val="0"/>
          <w:marTop w:val="0"/>
          <w:marBottom w:val="0"/>
          <w:divBdr>
            <w:top w:val="none" w:sz="0" w:space="0" w:color="auto"/>
            <w:left w:val="none" w:sz="0" w:space="0" w:color="auto"/>
            <w:bottom w:val="none" w:sz="0" w:space="0" w:color="auto"/>
            <w:right w:val="none" w:sz="0" w:space="0" w:color="auto"/>
          </w:divBdr>
          <w:divsChild>
            <w:div w:id="1312369975">
              <w:marLeft w:val="0"/>
              <w:marRight w:val="0"/>
              <w:marTop w:val="0"/>
              <w:marBottom w:val="0"/>
              <w:divBdr>
                <w:top w:val="none" w:sz="0" w:space="0" w:color="auto"/>
                <w:left w:val="none" w:sz="0" w:space="0" w:color="auto"/>
                <w:bottom w:val="none" w:sz="0" w:space="0" w:color="auto"/>
                <w:right w:val="none" w:sz="0" w:space="0" w:color="auto"/>
              </w:divBdr>
            </w:div>
          </w:divsChild>
        </w:div>
        <w:div w:id="561137544">
          <w:marLeft w:val="0"/>
          <w:marRight w:val="0"/>
          <w:marTop w:val="0"/>
          <w:marBottom w:val="0"/>
          <w:divBdr>
            <w:top w:val="none" w:sz="0" w:space="0" w:color="auto"/>
            <w:left w:val="none" w:sz="0" w:space="0" w:color="auto"/>
            <w:bottom w:val="none" w:sz="0" w:space="0" w:color="auto"/>
            <w:right w:val="none" w:sz="0" w:space="0" w:color="auto"/>
          </w:divBdr>
          <w:divsChild>
            <w:div w:id="516887391">
              <w:marLeft w:val="0"/>
              <w:marRight w:val="0"/>
              <w:marTop w:val="0"/>
              <w:marBottom w:val="0"/>
              <w:divBdr>
                <w:top w:val="none" w:sz="0" w:space="0" w:color="auto"/>
                <w:left w:val="none" w:sz="0" w:space="0" w:color="auto"/>
                <w:bottom w:val="none" w:sz="0" w:space="0" w:color="auto"/>
                <w:right w:val="none" w:sz="0" w:space="0" w:color="auto"/>
              </w:divBdr>
            </w:div>
          </w:divsChild>
        </w:div>
        <w:div w:id="575894205">
          <w:marLeft w:val="0"/>
          <w:marRight w:val="0"/>
          <w:marTop w:val="0"/>
          <w:marBottom w:val="0"/>
          <w:divBdr>
            <w:top w:val="none" w:sz="0" w:space="0" w:color="auto"/>
            <w:left w:val="none" w:sz="0" w:space="0" w:color="auto"/>
            <w:bottom w:val="none" w:sz="0" w:space="0" w:color="auto"/>
            <w:right w:val="none" w:sz="0" w:space="0" w:color="auto"/>
          </w:divBdr>
          <w:divsChild>
            <w:div w:id="1225222042">
              <w:marLeft w:val="0"/>
              <w:marRight w:val="0"/>
              <w:marTop w:val="0"/>
              <w:marBottom w:val="0"/>
              <w:divBdr>
                <w:top w:val="none" w:sz="0" w:space="0" w:color="auto"/>
                <w:left w:val="none" w:sz="0" w:space="0" w:color="auto"/>
                <w:bottom w:val="none" w:sz="0" w:space="0" w:color="auto"/>
                <w:right w:val="none" w:sz="0" w:space="0" w:color="auto"/>
              </w:divBdr>
            </w:div>
          </w:divsChild>
        </w:div>
        <w:div w:id="576331985">
          <w:marLeft w:val="0"/>
          <w:marRight w:val="0"/>
          <w:marTop w:val="0"/>
          <w:marBottom w:val="0"/>
          <w:divBdr>
            <w:top w:val="none" w:sz="0" w:space="0" w:color="auto"/>
            <w:left w:val="none" w:sz="0" w:space="0" w:color="auto"/>
            <w:bottom w:val="none" w:sz="0" w:space="0" w:color="auto"/>
            <w:right w:val="none" w:sz="0" w:space="0" w:color="auto"/>
          </w:divBdr>
          <w:divsChild>
            <w:div w:id="292060343">
              <w:marLeft w:val="0"/>
              <w:marRight w:val="0"/>
              <w:marTop w:val="0"/>
              <w:marBottom w:val="0"/>
              <w:divBdr>
                <w:top w:val="none" w:sz="0" w:space="0" w:color="auto"/>
                <w:left w:val="none" w:sz="0" w:space="0" w:color="auto"/>
                <w:bottom w:val="none" w:sz="0" w:space="0" w:color="auto"/>
                <w:right w:val="none" w:sz="0" w:space="0" w:color="auto"/>
              </w:divBdr>
            </w:div>
          </w:divsChild>
        </w:div>
        <w:div w:id="579487687">
          <w:marLeft w:val="0"/>
          <w:marRight w:val="0"/>
          <w:marTop w:val="0"/>
          <w:marBottom w:val="0"/>
          <w:divBdr>
            <w:top w:val="none" w:sz="0" w:space="0" w:color="auto"/>
            <w:left w:val="none" w:sz="0" w:space="0" w:color="auto"/>
            <w:bottom w:val="none" w:sz="0" w:space="0" w:color="auto"/>
            <w:right w:val="none" w:sz="0" w:space="0" w:color="auto"/>
          </w:divBdr>
          <w:divsChild>
            <w:div w:id="708266867">
              <w:marLeft w:val="0"/>
              <w:marRight w:val="0"/>
              <w:marTop w:val="0"/>
              <w:marBottom w:val="0"/>
              <w:divBdr>
                <w:top w:val="none" w:sz="0" w:space="0" w:color="auto"/>
                <w:left w:val="none" w:sz="0" w:space="0" w:color="auto"/>
                <w:bottom w:val="none" w:sz="0" w:space="0" w:color="auto"/>
                <w:right w:val="none" w:sz="0" w:space="0" w:color="auto"/>
              </w:divBdr>
            </w:div>
          </w:divsChild>
        </w:div>
        <w:div w:id="598365877">
          <w:marLeft w:val="0"/>
          <w:marRight w:val="0"/>
          <w:marTop w:val="0"/>
          <w:marBottom w:val="0"/>
          <w:divBdr>
            <w:top w:val="none" w:sz="0" w:space="0" w:color="auto"/>
            <w:left w:val="none" w:sz="0" w:space="0" w:color="auto"/>
            <w:bottom w:val="none" w:sz="0" w:space="0" w:color="auto"/>
            <w:right w:val="none" w:sz="0" w:space="0" w:color="auto"/>
          </w:divBdr>
          <w:divsChild>
            <w:div w:id="924221240">
              <w:marLeft w:val="0"/>
              <w:marRight w:val="0"/>
              <w:marTop w:val="0"/>
              <w:marBottom w:val="0"/>
              <w:divBdr>
                <w:top w:val="none" w:sz="0" w:space="0" w:color="auto"/>
                <w:left w:val="none" w:sz="0" w:space="0" w:color="auto"/>
                <w:bottom w:val="none" w:sz="0" w:space="0" w:color="auto"/>
                <w:right w:val="none" w:sz="0" w:space="0" w:color="auto"/>
              </w:divBdr>
            </w:div>
          </w:divsChild>
        </w:div>
        <w:div w:id="616914378">
          <w:marLeft w:val="0"/>
          <w:marRight w:val="0"/>
          <w:marTop w:val="0"/>
          <w:marBottom w:val="0"/>
          <w:divBdr>
            <w:top w:val="none" w:sz="0" w:space="0" w:color="auto"/>
            <w:left w:val="none" w:sz="0" w:space="0" w:color="auto"/>
            <w:bottom w:val="none" w:sz="0" w:space="0" w:color="auto"/>
            <w:right w:val="none" w:sz="0" w:space="0" w:color="auto"/>
          </w:divBdr>
          <w:divsChild>
            <w:div w:id="847602729">
              <w:marLeft w:val="0"/>
              <w:marRight w:val="0"/>
              <w:marTop w:val="0"/>
              <w:marBottom w:val="0"/>
              <w:divBdr>
                <w:top w:val="none" w:sz="0" w:space="0" w:color="auto"/>
                <w:left w:val="none" w:sz="0" w:space="0" w:color="auto"/>
                <w:bottom w:val="none" w:sz="0" w:space="0" w:color="auto"/>
                <w:right w:val="none" w:sz="0" w:space="0" w:color="auto"/>
              </w:divBdr>
            </w:div>
          </w:divsChild>
        </w:div>
        <w:div w:id="631667178">
          <w:marLeft w:val="0"/>
          <w:marRight w:val="0"/>
          <w:marTop w:val="0"/>
          <w:marBottom w:val="0"/>
          <w:divBdr>
            <w:top w:val="none" w:sz="0" w:space="0" w:color="auto"/>
            <w:left w:val="none" w:sz="0" w:space="0" w:color="auto"/>
            <w:bottom w:val="none" w:sz="0" w:space="0" w:color="auto"/>
            <w:right w:val="none" w:sz="0" w:space="0" w:color="auto"/>
          </w:divBdr>
          <w:divsChild>
            <w:div w:id="286161032">
              <w:marLeft w:val="0"/>
              <w:marRight w:val="0"/>
              <w:marTop w:val="0"/>
              <w:marBottom w:val="0"/>
              <w:divBdr>
                <w:top w:val="none" w:sz="0" w:space="0" w:color="auto"/>
                <w:left w:val="none" w:sz="0" w:space="0" w:color="auto"/>
                <w:bottom w:val="none" w:sz="0" w:space="0" w:color="auto"/>
                <w:right w:val="none" w:sz="0" w:space="0" w:color="auto"/>
              </w:divBdr>
            </w:div>
          </w:divsChild>
        </w:div>
        <w:div w:id="650256596">
          <w:marLeft w:val="0"/>
          <w:marRight w:val="0"/>
          <w:marTop w:val="0"/>
          <w:marBottom w:val="0"/>
          <w:divBdr>
            <w:top w:val="none" w:sz="0" w:space="0" w:color="auto"/>
            <w:left w:val="none" w:sz="0" w:space="0" w:color="auto"/>
            <w:bottom w:val="none" w:sz="0" w:space="0" w:color="auto"/>
            <w:right w:val="none" w:sz="0" w:space="0" w:color="auto"/>
          </w:divBdr>
          <w:divsChild>
            <w:div w:id="42559743">
              <w:marLeft w:val="0"/>
              <w:marRight w:val="0"/>
              <w:marTop w:val="0"/>
              <w:marBottom w:val="0"/>
              <w:divBdr>
                <w:top w:val="none" w:sz="0" w:space="0" w:color="auto"/>
                <w:left w:val="none" w:sz="0" w:space="0" w:color="auto"/>
                <w:bottom w:val="none" w:sz="0" w:space="0" w:color="auto"/>
                <w:right w:val="none" w:sz="0" w:space="0" w:color="auto"/>
              </w:divBdr>
            </w:div>
          </w:divsChild>
        </w:div>
        <w:div w:id="650409591">
          <w:marLeft w:val="0"/>
          <w:marRight w:val="0"/>
          <w:marTop w:val="0"/>
          <w:marBottom w:val="0"/>
          <w:divBdr>
            <w:top w:val="none" w:sz="0" w:space="0" w:color="auto"/>
            <w:left w:val="none" w:sz="0" w:space="0" w:color="auto"/>
            <w:bottom w:val="none" w:sz="0" w:space="0" w:color="auto"/>
            <w:right w:val="none" w:sz="0" w:space="0" w:color="auto"/>
          </w:divBdr>
          <w:divsChild>
            <w:div w:id="1612977368">
              <w:marLeft w:val="0"/>
              <w:marRight w:val="0"/>
              <w:marTop w:val="0"/>
              <w:marBottom w:val="0"/>
              <w:divBdr>
                <w:top w:val="none" w:sz="0" w:space="0" w:color="auto"/>
                <w:left w:val="none" w:sz="0" w:space="0" w:color="auto"/>
                <w:bottom w:val="none" w:sz="0" w:space="0" w:color="auto"/>
                <w:right w:val="none" w:sz="0" w:space="0" w:color="auto"/>
              </w:divBdr>
            </w:div>
          </w:divsChild>
        </w:div>
        <w:div w:id="657535182">
          <w:marLeft w:val="0"/>
          <w:marRight w:val="0"/>
          <w:marTop w:val="0"/>
          <w:marBottom w:val="0"/>
          <w:divBdr>
            <w:top w:val="none" w:sz="0" w:space="0" w:color="auto"/>
            <w:left w:val="none" w:sz="0" w:space="0" w:color="auto"/>
            <w:bottom w:val="none" w:sz="0" w:space="0" w:color="auto"/>
            <w:right w:val="none" w:sz="0" w:space="0" w:color="auto"/>
          </w:divBdr>
          <w:divsChild>
            <w:div w:id="1916015612">
              <w:marLeft w:val="0"/>
              <w:marRight w:val="0"/>
              <w:marTop w:val="0"/>
              <w:marBottom w:val="0"/>
              <w:divBdr>
                <w:top w:val="none" w:sz="0" w:space="0" w:color="auto"/>
                <w:left w:val="none" w:sz="0" w:space="0" w:color="auto"/>
                <w:bottom w:val="none" w:sz="0" w:space="0" w:color="auto"/>
                <w:right w:val="none" w:sz="0" w:space="0" w:color="auto"/>
              </w:divBdr>
            </w:div>
          </w:divsChild>
        </w:div>
        <w:div w:id="660037549">
          <w:marLeft w:val="0"/>
          <w:marRight w:val="0"/>
          <w:marTop w:val="0"/>
          <w:marBottom w:val="0"/>
          <w:divBdr>
            <w:top w:val="none" w:sz="0" w:space="0" w:color="auto"/>
            <w:left w:val="none" w:sz="0" w:space="0" w:color="auto"/>
            <w:bottom w:val="none" w:sz="0" w:space="0" w:color="auto"/>
            <w:right w:val="none" w:sz="0" w:space="0" w:color="auto"/>
          </w:divBdr>
          <w:divsChild>
            <w:div w:id="452090240">
              <w:marLeft w:val="0"/>
              <w:marRight w:val="0"/>
              <w:marTop w:val="0"/>
              <w:marBottom w:val="0"/>
              <w:divBdr>
                <w:top w:val="none" w:sz="0" w:space="0" w:color="auto"/>
                <w:left w:val="none" w:sz="0" w:space="0" w:color="auto"/>
                <w:bottom w:val="none" w:sz="0" w:space="0" w:color="auto"/>
                <w:right w:val="none" w:sz="0" w:space="0" w:color="auto"/>
              </w:divBdr>
            </w:div>
          </w:divsChild>
        </w:div>
        <w:div w:id="667287991">
          <w:marLeft w:val="0"/>
          <w:marRight w:val="0"/>
          <w:marTop w:val="0"/>
          <w:marBottom w:val="0"/>
          <w:divBdr>
            <w:top w:val="none" w:sz="0" w:space="0" w:color="auto"/>
            <w:left w:val="none" w:sz="0" w:space="0" w:color="auto"/>
            <w:bottom w:val="none" w:sz="0" w:space="0" w:color="auto"/>
            <w:right w:val="none" w:sz="0" w:space="0" w:color="auto"/>
          </w:divBdr>
          <w:divsChild>
            <w:div w:id="71203830">
              <w:marLeft w:val="0"/>
              <w:marRight w:val="0"/>
              <w:marTop w:val="0"/>
              <w:marBottom w:val="0"/>
              <w:divBdr>
                <w:top w:val="none" w:sz="0" w:space="0" w:color="auto"/>
                <w:left w:val="none" w:sz="0" w:space="0" w:color="auto"/>
                <w:bottom w:val="none" w:sz="0" w:space="0" w:color="auto"/>
                <w:right w:val="none" w:sz="0" w:space="0" w:color="auto"/>
              </w:divBdr>
            </w:div>
          </w:divsChild>
        </w:div>
        <w:div w:id="673842303">
          <w:marLeft w:val="0"/>
          <w:marRight w:val="0"/>
          <w:marTop w:val="0"/>
          <w:marBottom w:val="0"/>
          <w:divBdr>
            <w:top w:val="none" w:sz="0" w:space="0" w:color="auto"/>
            <w:left w:val="none" w:sz="0" w:space="0" w:color="auto"/>
            <w:bottom w:val="none" w:sz="0" w:space="0" w:color="auto"/>
            <w:right w:val="none" w:sz="0" w:space="0" w:color="auto"/>
          </w:divBdr>
          <w:divsChild>
            <w:div w:id="864946821">
              <w:marLeft w:val="0"/>
              <w:marRight w:val="0"/>
              <w:marTop w:val="0"/>
              <w:marBottom w:val="0"/>
              <w:divBdr>
                <w:top w:val="none" w:sz="0" w:space="0" w:color="auto"/>
                <w:left w:val="none" w:sz="0" w:space="0" w:color="auto"/>
                <w:bottom w:val="none" w:sz="0" w:space="0" w:color="auto"/>
                <w:right w:val="none" w:sz="0" w:space="0" w:color="auto"/>
              </w:divBdr>
            </w:div>
          </w:divsChild>
        </w:div>
        <w:div w:id="676422505">
          <w:marLeft w:val="0"/>
          <w:marRight w:val="0"/>
          <w:marTop w:val="0"/>
          <w:marBottom w:val="0"/>
          <w:divBdr>
            <w:top w:val="none" w:sz="0" w:space="0" w:color="auto"/>
            <w:left w:val="none" w:sz="0" w:space="0" w:color="auto"/>
            <w:bottom w:val="none" w:sz="0" w:space="0" w:color="auto"/>
            <w:right w:val="none" w:sz="0" w:space="0" w:color="auto"/>
          </w:divBdr>
          <w:divsChild>
            <w:div w:id="2097624616">
              <w:marLeft w:val="0"/>
              <w:marRight w:val="0"/>
              <w:marTop w:val="0"/>
              <w:marBottom w:val="0"/>
              <w:divBdr>
                <w:top w:val="none" w:sz="0" w:space="0" w:color="auto"/>
                <w:left w:val="none" w:sz="0" w:space="0" w:color="auto"/>
                <w:bottom w:val="none" w:sz="0" w:space="0" w:color="auto"/>
                <w:right w:val="none" w:sz="0" w:space="0" w:color="auto"/>
              </w:divBdr>
            </w:div>
          </w:divsChild>
        </w:div>
        <w:div w:id="693112900">
          <w:marLeft w:val="0"/>
          <w:marRight w:val="0"/>
          <w:marTop w:val="0"/>
          <w:marBottom w:val="0"/>
          <w:divBdr>
            <w:top w:val="none" w:sz="0" w:space="0" w:color="auto"/>
            <w:left w:val="none" w:sz="0" w:space="0" w:color="auto"/>
            <w:bottom w:val="none" w:sz="0" w:space="0" w:color="auto"/>
            <w:right w:val="none" w:sz="0" w:space="0" w:color="auto"/>
          </w:divBdr>
          <w:divsChild>
            <w:div w:id="1730811253">
              <w:marLeft w:val="0"/>
              <w:marRight w:val="0"/>
              <w:marTop w:val="0"/>
              <w:marBottom w:val="0"/>
              <w:divBdr>
                <w:top w:val="none" w:sz="0" w:space="0" w:color="auto"/>
                <w:left w:val="none" w:sz="0" w:space="0" w:color="auto"/>
                <w:bottom w:val="none" w:sz="0" w:space="0" w:color="auto"/>
                <w:right w:val="none" w:sz="0" w:space="0" w:color="auto"/>
              </w:divBdr>
            </w:div>
          </w:divsChild>
        </w:div>
        <w:div w:id="716589109">
          <w:marLeft w:val="0"/>
          <w:marRight w:val="0"/>
          <w:marTop w:val="0"/>
          <w:marBottom w:val="0"/>
          <w:divBdr>
            <w:top w:val="none" w:sz="0" w:space="0" w:color="auto"/>
            <w:left w:val="none" w:sz="0" w:space="0" w:color="auto"/>
            <w:bottom w:val="none" w:sz="0" w:space="0" w:color="auto"/>
            <w:right w:val="none" w:sz="0" w:space="0" w:color="auto"/>
          </w:divBdr>
          <w:divsChild>
            <w:div w:id="1850489244">
              <w:marLeft w:val="0"/>
              <w:marRight w:val="0"/>
              <w:marTop w:val="0"/>
              <w:marBottom w:val="0"/>
              <w:divBdr>
                <w:top w:val="none" w:sz="0" w:space="0" w:color="auto"/>
                <w:left w:val="none" w:sz="0" w:space="0" w:color="auto"/>
                <w:bottom w:val="none" w:sz="0" w:space="0" w:color="auto"/>
                <w:right w:val="none" w:sz="0" w:space="0" w:color="auto"/>
              </w:divBdr>
            </w:div>
          </w:divsChild>
        </w:div>
        <w:div w:id="737484216">
          <w:marLeft w:val="0"/>
          <w:marRight w:val="0"/>
          <w:marTop w:val="0"/>
          <w:marBottom w:val="0"/>
          <w:divBdr>
            <w:top w:val="none" w:sz="0" w:space="0" w:color="auto"/>
            <w:left w:val="none" w:sz="0" w:space="0" w:color="auto"/>
            <w:bottom w:val="none" w:sz="0" w:space="0" w:color="auto"/>
            <w:right w:val="none" w:sz="0" w:space="0" w:color="auto"/>
          </w:divBdr>
          <w:divsChild>
            <w:div w:id="1867525121">
              <w:marLeft w:val="0"/>
              <w:marRight w:val="0"/>
              <w:marTop w:val="0"/>
              <w:marBottom w:val="0"/>
              <w:divBdr>
                <w:top w:val="none" w:sz="0" w:space="0" w:color="auto"/>
                <w:left w:val="none" w:sz="0" w:space="0" w:color="auto"/>
                <w:bottom w:val="none" w:sz="0" w:space="0" w:color="auto"/>
                <w:right w:val="none" w:sz="0" w:space="0" w:color="auto"/>
              </w:divBdr>
            </w:div>
          </w:divsChild>
        </w:div>
        <w:div w:id="746615974">
          <w:marLeft w:val="0"/>
          <w:marRight w:val="0"/>
          <w:marTop w:val="0"/>
          <w:marBottom w:val="0"/>
          <w:divBdr>
            <w:top w:val="none" w:sz="0" w:space="0" w:color="auto"/>
            <w:left w:val="none" w:sz="0" w:space="0" w:color="auto"/>
            <w:bottom w:val="none" w:sz="0" w:space="0" w:color="auto"/>
            <w:right w:val="none" w:sz="0" w:space="0" w:color="auto"/>
          </w:divBdr>
          <w:divsChild>
            <w:div w:id="1943218724">
              <w:marLeft w:val="0"/>
              <w:marRight w:val="0"/>
              <w:marTop w:val="0"/>
              <w:marBottom w:val="0"/>
              <w:divBdr>
                <w:top w:val="none" w:sz="0" w:space="0" w:color="auto"/>
                <w:left w:val="none" w:sz="0" w:space="0" w:color="auto"/>
                <w:bottom w:val="none" w:sz="0" w:space="0" w:color="auto"/>
                <w:right w:val="none" w:sz="0" w:space="0" w:color="auto"/>
              </w:divBdr>
            </w:div>
          </w:divsChild>
        </w:div>
        <w:div w:id="771055256">
          <w:marLeft w:val="0"/>
          <w:marRight w:val="0"/>
          <w:marTop w:val="0"/>
          <w:marBottom w:val="0"/>
          <w:divBdr>
            <w:top w:val="none" w:sz="0" w:space="0" w:color="auto"/>
            <w:left w:val="none" w:sz="0" w:space="0" w:color="auto"/>
            <w:bottom w:val="none" w:sz="0" w:space="0" w:color="auto"/>
            <w:right w:val="none" w:sz="0" w:space="0" w:color="auto"/>
          </w:divBdr>
          <w:divsChild>
            <w:div w:id="1049957091">
              <w:marLeft w:val="0"/>
              <w:marRight w:val="0"/>
              <w:marTop w:val="0"/>
              <w:marBottom w:val="0"/>
              <w:divBdr>
                <w:top w:val="none" w:sz="0" w:space="0" w:color="auto"/>
                <w:left w:val="none" w:sz="0" w:space="0" w:color="auto"/>
                <w:bottom w:val="none" w:sz="0" w:space="0" w:color="auto"/>
                <w:right w:val="none" w:sz="0" w:space="0" w:color="auto"/>
              </w:divBdr>
            </w:div>
          </w:divsChild>
        </w:div>
        <w:div w:id="778329516">
          <w:marLeft w:val="0"/>
          <w:marRight w:val="0"/>
          <w:marTop w:val="0"/>
          <w:marBottom w:val="0"/>
          <w:divBdr>
            <w:top w:val="none" w:sz="0" w:space="0" w:color="auto"/>
            <w:left w:val="none" w:sz="0" w:space="0" w:color="auto"/>
            <w:bottom w:val="none" w:sz="0" w:space="0" w:color="auto"/>
            <w:right w:val="none" w:sz="0" w:space="0" w:color="auto"/>
          </w:divBdr>
          <w:divsChild>
            <w:div w:id="971210388">
              <w:marLeft w:val="0"/>
              <w:marRight w:val="0"/>
              <w:marTop w:val="0"/>
              <w:marBottom w:val="0"/>
              <w:divBdr>
                <w:top w:val="none" w:sz="0" w:space="0" w:color="auto"/>
                <w:left w:val="none" w:sz="0" w:space="0" w:color="auto"/>
                <w:bottom w:val="none" w:sz="0" w:space="0" w:color="auto"/>
                <w:right w:val="none" w:sz="0" w:space="0" w:color="auto"/>
              </w:divBdr>
            </w:div>
          </w:divsChild>
        </w:div>
        <w:div w:id="804541150">
          <w:marLeft w:val="0"/>
          <w:marRight w:val="0"/>
          <w:marTop w:val="0"/>
          <w:marBottom w:val="0"/>
          <w:divBdr>
            <w:top w:val="none" w:sz="0" w:space="0" w:color="auto"/>
            <w:left w:val="none" w:sz="0" w:space="0" w:color="auto"/>
            <w:bottom w:val="none" w:sz="0" w:space="0" w:color="auto"/>
            <w:right w:val="none" w:sz="0" w:space="0" w:color="auto"/>
          </w:divBdr>
          <w:divsChild>
            <w:div w:id="945846175">
              <w:marLeft w:val="0"/>
              <w:marRight w:val="0"/>
              <w:marTop w:val="0"/>
              <w:marBottom w:val="0"/>
              <w:divBdr>
                <w:top w:val="none" w:sz="0" w:space="0" w:color="auto"/>
                <w:left w:val="none" w:sz="0" w:space="0" w:color="auto"/>
                <w:bottom w:val="none" w:sz="0" w:space="0" w:color="auto"/>
                <w:right w:val="none" w:sz="0" w:space="0" w:color="auto"/>
              </w:divBdr>
            </w:div>
          </w:divsChild>
        </w:div>
        <w:div w:id="817961023">
          <w:marLeft w:val="0"/>
          <w:marRight w:val="0"/>
          <w:marTop w:val="0"/>
          <w:marBottom w:val="0"/>
          <w:divBdr>
            <w:top w:val="none" w:sz="0" w:space="0" w:color="auto"/>
            <w:left w:val="none" w:sz="0" w:space="0" w:color="auto"/>
            <w:bottom w:val="none" w:sz="0" w:space="0" w:color="auto"/>
            <w:right w:val="none" w:sz="0" w:space="0" w:color="auto"/>
          </w:divBdr>
          <w:divsChild>
            <w:div w:id="1537543127">
              <w:marLeft w:val="0"/>
              <w:marRight w:val="0"/>
              <w:marTop w:val="0"/>
              <w:marBottom w:val="0"/>
              <w:divBdr>
                <w:top w:val="none" w:sz="0" w:space="0" w:color="auto"/>
                <w:left w:val="none" w:sz="0" w:space="0" w:color="auto"/>
                <w:bottom w:val="none" w:sz="0" w:space="0" w:color="auto"/>
                <w:right w:val="none" w:sz="0" w:space="0" w:color="auto"/>
              </w:divBdr>
            </w:div>
          </w:divsChild>
        </w:div>
        <w:div w:id="818884006">
          <w:marLeft w:val="0"/>
          <w:marRight w:val="0"/>
          <w:marTop w:val="0"/>
          <w:marBottom w:val="0"/>
          <w:divBdr>
            <w:top w:val="none" w:sz="0" w:space="0" w:color="auto"/>
            <w:left w:val="none" w:sz="0" w:space="0" w:color="auto"/>
            <w:bottom w:val="none" w:sz="0" w:space="0" w:color="auto"/>
            <w:right w:val="none" w:sz="0" w:space="0" w:color="auto"/>
          </w:divBdr>
          <w:divsChild>
            <w:div w:id="1222519388">
              <w:marLeft w:val="0"/>
              <w:marRight w:val="0"/>
              <w:marTop w:val="0"/>
              <w:marBottom w:val="0"/>
              <w:divBdr>
                <w:top w:val="none" w:sz="0" w:space="0" w:color="auto"/>
                <w:left w:val="none" w:sz="0" w:space="0" w:color="auto"/>
                <w:bottom w:val="none" w:sz="0" w:space="0" w:color="auto"/>
                <w:right w:val="none" w:sz="0" w:space="0" w:color="auto"/>
              </w:divBdr>
            </w:div>
          </w:divsChild>
        </w:div>
        <w:div w:id="819080882">
          <w:marLeft w:val="0"/>
          <w:marRight w:val="0"/>
          <w:marTop w:val="0"/>
          <w:marBottom w:val="0"/>
          <w:divBdr>
            <w:top w:val="none" w:sz="0" w:space="0" w:color="auto"/>
            <w:left w:val="none" w:sz="0" w:space="0" w:color="auto"/>
            <w:bottom w:val="none" w:sz="0" w:space="0" w:color="auto"/>
            <w:right w:val="none" w:sz="0" w:space="0" w:color="auto"/>
          </w:divBdr>
          <w:divsChild>
            <w:div w:id="496770908">
              <w:marLeft w:val="0"/>
              <w:marRight w:val="0"/>
              <w:marTop w:val="0"/>
              <w:marBottom w:val="0"/>
              <w:divBdr>
                <w:top w:val="none" w:sz="0" w:space="0" w:color="auto"/>
                <w:left w:val="none" w:sz="0" w:space="0" w:color="auto"/>
                <w:bottom w:val="none" w:sz="0" w:space="0" w:color="auto"/>
                <w:right w:val="none" w:sz="0" w:space="0" w:color="auto"/>
              </w:divBdr>
            </w:div>
          </w:divsChild>
        </w:div>
        <w:div w:id="824321370">
          <w:marLeft w:val="0"/>
          <w:marRight w:val="0"/>
          <w:marTop w:val="0"/>
          <w:marBottom w:val="0"/>
          <w:divBdr>
            <w:top w:val="none" w:sz="0" w:space="0" w:color="auto"/>
            <w:left w:val="none" w:sz="0" w:space="0" w:color="auto"/>
            <w:bottom w:val="none" w:sz="0" w:space="0" w:color="auto"/>
            <w:right w:val="none" w:sz="0" w:space="0" w:color="auto"/>
          </w:divBdr>
          <w:divsChild>
            <w:div w:id="169104338">
              <w:marLeft w:val="0"/>
              <w:marRight w:val="0"/>
              <w:marTop w:val="0"/>
              <w:marBottom w:val="0"/>
              <w:divBdr>
                <w:top w:val="none" w:sz="0" w:space="0" w:color="auto"/>
                <w:left w:val="none" w:sz="0" w:space="0" w:color="auto"/>
                <w:bottom w:val="none" w:sz="0" w:space="0" w:color="auto"/>
                <w:right w:val="none" w:sz="0" w:space="0" w:color="auto"/>
              </w:divBdr>
            </w:div>
          </w:divsChild>
        </w:div>
        <w:div w:id="826359775">
          <w:marLeft w:val="0"/>
          <w:marRight w:val="0"/>
          <w:marTop w:val="0"/>
          <w:marBottom w:val="0"/>
          <w:divBdr>
            <w:top w:val="none" w:sz="0" w:space="0" w:color="auto"/>
            <w:left w:val="none" w:sz="0" w:space="0" w:color="auto"/>
            <w:bottom w:val="none" w:sz="0" w:space="0" w:color="auto"/>
            <w:right w:val="none" w:sz="0" w:space="0" w:color="auto"/>
          </w:divBdr>
          <w:divsChild>
            <w:div w:id="1716276007">
              <w:marLeft w:val="0"/>
              <w:marRight w:val="0"/>
              <w:marTop w:val="0"/>
              <w:marBottom w:val="0"/>
              <w:divBdr>
                <w:top w:val="none" w:sz="0" w:space="0" w:color="auto"/>
                <w:left w:val="none" w:sz="0" w:space="0" w:color="auto"/>
                <w:bottom w:val="none" w:sz="0" w:space="0" w:color="auto"/>
                <w:right w:val="none" w:sz="0" w:space="0" w:color="auto"/>
              </w:divBdr>
            </w:div>
          </w:divsChild>
        </w:div>
        <w:div w:id="853810410">
          <w:marLeft w:val="0"/>
          <w:marRight w:val="0"/>
          <w:marTop w:val="0"/>
          <w:marBottom w:val="0"/>
          <w:divBdr>
            <w:top w:val="none" w:sz="0" w:space="0" w:color="auto"/>
            <w:left w:val="none" w:sz="0" w:space="0" w:color="auto"/>
            <w:bottom w:val="none" w:sz="0" w:space="0" w:color="auto"/>
            <w:right w:val="none" w:sz="0" w:space="0" w:color="auto"/>
          </w:divBdr>
          <w:divsChild>
            <w:div w:id="1153713421">
              <w:marLeft w:val="0"/>
              <w:marRight w:val="0"/>
              <w:marTop w:val="0"/>
              <w:marBottom w:val="0"/>
              <w:divBdr>
                <w:top w:val="none" w:sz="0" w:space="0" w:color="auto"/>
                <w:left w:val="none" w:sz="0" w:space="0" w:color="auto"/>
                <w:bottom w:val="none" w:sz="0" w:space="0" w:color="auto"/>
                <w:right w:val="none" w:sz="0" w:space="0" w:color="auto"/>
              </w:divBdr>
            </w:div>
          </w:divsChild>
        </w:div>
        <w:div w:id="868025682">
          <w:marLeft w:val="0"/>
          <w:marRight w:val="0"/>
          <w:marTop w:val="0"/>
          <w:marBottom w:val="0"/>
          <w:divBdr>
            <w:top w:val="none" w:sz="0" w:space="0" w:color="auto"/>
            <w:left w:val="none" w:sz="0" w:space="0" w:color="auto"/>
            <w:bottom w:val="none" w:sz="0" w:space="0" w:color="auto"/>
            <w:right w:val="none" w:sz="0" w:space="0" w:color="auto"/>
          </w:divBdr>
          <w:divsChild>
            <w:div w:id="1290745624">
              <w:marLeft w:val="0"/>
              <w:marRight w:val="0"/>
              <w:marTop w:val="0"/>
              <w:marBottom w:val="0"/>
              <w:divBdr>
                <w:top w:val="none" w:sz="0" w:space="0" w:color="auto"/>
                <w:left w:val="none" w:sz="0" w:space="0" w:color="auto"/>
                <w:bottom w:val="none" w:sz="0" w:space="0" w:color="auto"/>
                <w:right w:val="none" w:sz="0" w:space="0" w:color="auto"/>
              </w:divBdr>
            </w:div>
          </w:divsChild>
        </w:div>
        <w:div w:id="887767403">
          <w:marLeft w:val="0"/>
          <w:marRight w:val="0"/>
          <w:marTop w:val="0"/>
          <w:marBottom w:val="0"/>
          <w:divBdr>
            <w:top w:val="none" w:sz="0" w:space="0" w:color="auto"/>
            <w:left w:val="none" w:sz="0" w:space="0" w:color="auto"/>
            <w:bottom w:val="none" w:sz="0" w:space="0" w:color="auto"/>
            <w:right w:val="none" w:sz="0" w:space="0" w:color="auto"/>
          </w:divBdr>
          <w:divsChild>
            <w:div w:id="1991324367">
              <w:marLeft w:val="0"/>
              <w:marRight w:val="0"/>
              <w:marTop w:val="0"/>
              <w:marBottom w:val="0"/>
              <w:divBdr>
                <w:top w:val="none" w:sz="0" w:space="0" w:color="auto"/>
                <w:left w:val="none" w:sz="0" w:space="0" w:color="auto"/>
                <w:bottom w:val="none" w:sz="0" w:space="0" w:color="auto"/>
                <w:right w:val="none" w:sz="0" w:space="0" w:color="auto"/>
              </w:divBdr>
            </w:div>
          </w:divsChild>
        </w:div>
        <w:div w:id="902764261">
          <w:marLeft w:val="0"/>
          <w:marRight w:val="0"/>
          <w:marTop w:val="0"/>
          <w:marBottom w:val="0"/>
          <w:divBdr>
            <w:top w:val="none" w:sz="0" w:space="0" w:color="auto"/>
            <w:left w:val="none" w:sz="0" w:space="0" w:color="auto"/>
            <w:bottom w:val="none" w:sz="0" w:space="0" w:color="auto"/>
            <w:right w:val="none" w:sz="0" w:space="0" w:color="auto"/>
          </w:divBdr>
          <w:divsChild>
            <w:div w:id="131027678">
              <w:marLeft w:val="0"/>
              <w:marRight w:val="0"/>
              <w:marTop w:val="0"/>
              <w:marBottom w:val="0"/>
              <w:divBdr>
                <w:top w:val="none" w:sz="0" w:space="0" w:color="auto"/>
                <w:left w:val="none" w:sz="0" w:space="0" w:color="auto"/>
                <w:bottom w:val="none" w:sz="0" w:space="0" w:color="auto"/>
                <w:right w:val="none" w:sz="0" w:space="0" w:color="auto"/>
              </w:divBdr>
            </w:div>
          </w:divsChild>
        </w:div>
        <w:div w:id="916674346">
          <w:marLeft w:val="0"/>
          <w:marRight w:val="0"/>
          <w:marTop w:val="0"/>
          <w:marBottom w:val="0"/>
          <w:divBdr>
            <w:top w:val="none" w:sz="0" w:space="0" w:color="auto"/>
            <w:left w:val="none" w:sz="0" w:space="0" w:color="auto"/>
            <w:bottom w:val="none" w:sz="0" w:space="0" w:color="auto"/>
            <w:right w:val="none" w:sz="0" w:space="0" w:color="auto"/>
          </w:divBdr>
          <w:divsChild>
            <w:div w:id="1855652582">
              <w:marLeft w:val="0"/>
              <w:marRight w:val="0"/>
              <w:marTop w:val="0"/>
              <w:marBottom w:val="0"/>
              <w:divBdr>
                <w:top w:val="none" w:sz="0" w:space="0" w:color="auto"/>
                <w:left w:val="none" w:sz="0" w:space="0" w:color="auto"/>
                <w:bottom w:val="none" w:sz="0" w:space="0" w:color="auto"/>
                <w:right w:val="none" w:sz="0" w:space="0" w:color="auto"/>
              </w:divBdr>
            </w:div>
          </w:divsChild>
        </w:div>
        <w:div w:id="926962079">
          <w:marLeft w:val="0"/>
          <w:marRight w:val="0"/>
          <w:marTop w:val="0"/>
          <w:marBottom w:val="0"/>
          <w:divBdr>
            <w:top w:val="none" w:sz="0" w:space="0" w:color="auto"/>
            <w:left w:val="none" w:sz="0" w:space="0" w:color="auto"/>
            <w:bottom w:val="none" w:sz="0" w:space="0" w:color="auto"/>
            <w:right w:val="none" w:sz="0" w:space="0" w:color="auto"/>
          </w:divBdr>
          <w:divsChild>
            <w:div w:id="745227053">
              <w:marLeft w:val="0"/>
              <w:marRight w:val="0"/>
              <w:marTop w:val="0"/>
              <w:marBottom w:val="0"/>
              <w:divBdr>
                <w:top w:val="none" w:sz="0" w:space="0" w:color="auto"/>
                <w:left w:val="none" w:sz="0" w:space="0" w:color="auto"/>
                <w:bottom w:val="none" w:sz="0" w:space="0" w:color="auto"/>
                <w:right w:val="none" w:sz="0" w:space="0" w:color="auto"/>
              </w:divBdr>
            </w:div>
          </w:divsChild>
        </w:div>
        <w:div w:id="939484662">
          <w:marLeft w:val="0"/>
          <w:marRight w:val="0"/>
          <w:marTop w:val="0"/>
          <w:marBottom w:val="0"/>
          <w:divBdr>
            <w:top w:val="none" w:sz="0" w:space="0" w:color="auto"/>
            <w:left w:val="none" w:sz="0" w:space="0" w:color="auto"/>
            <w:bottom w:val="none" w:sz="0" w:space="0" w:color="auto"/>
            <w:right w:val="none" w:sz="0" w:space="0" w:color="auto"/>
          </w:divBdr>
          <w:divsChild>
            <w:div w:id="422535336">
              <w:marLeft w:val="0"/>
              <w:marRight w:val="0"/>
              <w:marTop w:val="0"/>
              <w:marBottom w:val="0"/>
              <w:divBdr>
                <w:top w:val="none" w:sz="0" w:space="0" w:color="auto"/>
                <w:left w:val="none" w:sz="0" w:space="0" w:color="auto"/>
                <w:bottom w:val="none" w:sz="0" w:space="0" w:color="auto"/>
                <w:right w:val="none" w:sz="0" w:space="0" w:color="auto"/>
              </w:divBdr>
            </w:div>
          </w:divsChild>
        </w:div>
        <w:div w:id="948395651">
          <w:marLeft w:val="0"/>
          <w:marRight w:val="0"/>
          <w:marTop w:val="0"/>
          <w:marBottom w:val="0"/>
          <w:divBdr>
            <w:top w:val="none" w:sz="0" w:space="0" w:color="auto"/>
            <w:left w:val="none" w:sz="0" w:space="0" w:color="auto"/>
            <w:bottom w:val="none" w:sz="0" w:space="0" w:color="auto"/>
            <w:right w:val="none" w:sz="0" w:space="0" w:color="auto"/>
          </w:divBdr>
          <w:divsChild>
            <w:div w:id="1866626535">
              <w:marLeft w:val="0"/>
              <w:marRight w:val="0"/>
              <w:marTop w:val="0"/>
              <w:marBottom w:val="0"/>
              <w:divBdr>
                <w:top w:val="none" w:sz="0" w:space="0" w:color="auto"/>
                <w:left w:val="none" w:sz="0" w:space="0" w:color="auto"/>
                <w:bottom w:val="none" w:sz="0" w:space="0" w:color="auto"/>
                <w:right w:val="none" w:sz="0" w:space="0" w:color="auto"/>
              </w:divBdr>
            </w:div>
          </w:divsChild>
        </w:div>
        <w:div w:id="959605717">
          <w:marLeft w:val="0"/>
          <w:marRight w:val="0"/>
          <w:marTop w:val="0"/>
          <w:marBottom w:val="0"/>
          <w:divBdr>
            <w:top w:val="none" w:sz="0" w:space="0" w:color="auto"/>
            <w:left w:val="none" w:sz="0" w:space="0" w:color="auto"/>
            <w:bottom w:val="none" w:sz="0" w:space="0" w:color="auto"/>
            <w:right w:val="none" w:sz="0" w:space="0" w:color="auto"/>
          </w:divBdr>
          <w:divsChild>
            <w:div w:id="1065882550">
              <w:marLeft w:val="0"/>
              <w:marRight w:val="0"/>
              <w:marTop w:val="0"/>
              <w:marBottom w:val="0"/>
              <w:divBdr>
                <w:top w:val="none" w:sz="0" w:space="0" w:color="auto"/>
                <w:left w:val="none" w:sz="0" w:space="0" w:color="auto"/>
                <w:bottom w:val="none" w:sz="0" w:space="0" w:color="auto"/>
                <w:right w:val="none" w:sz="0" w:space="0" w:color="auto"/>
              </w:divBdr>
            </w:div>
          </w:divsChild>
        </w:div>
        <w:div w:id="959843166">
          <w:marLeft w:val="0"/>
          <w:marRight w:val="0"/>
          <w:marTop w:val="0"/>
          <w:marBottom w:val="0"/>
          <w:divBdr>
            <w:top w:val="none" w:sz="0" w:space="0" w:color="auto"/>
            <w:left w:val="none" w:sz="0" w:space="0" w:color="auto"/>
            <w:bottom w:val="none" w:sz="0" w:space="0" w:color="auto"/>
            <w:right w:val="none" w:sz="0" w:space="0" w:color="auto"/>
          </w:divBdr>
          <w:divsChild>
            <w:div w:id="785780208">
              <w:marLeft w:val="0"/>
              <w:marRight w:val="0"/>
              <w:marTop w:val="0"/>
              <w:marBottom w:val="0"/>
              <w:divBdr>
                <w:top w:val="none" w:sz="0" w:space="0" w:color="auto"/>
                <w:left w:val="none" w:sz="0" w:space="0" w:color="auto"/>
                <w:bottom w:val="none" w:sz="0" w:space="0" w:color="auto"/>
                <w:right w:val="none" w:sz="0" w:space="0" w:color="auto"/>
              </w:divBdr>
            </w:div>
          </w:divsChild>
        </w:div>
        <w:div w:id="962734257">
          <w:marLeft w:val="0"/>
          <w:marRight w:val="0"/>
          <w:marTop w:val="0"/>
          <w:marBottom w:val="0"/>
          <w:divBdr>
            <w:top w:val="none" w:sz="0" w:space="0" w:color="auto"/>
            <w:left w:val="none" w:sz="0" w:space="0" w:color="auto"/>
            <w:bottom w:val="none" w:sz="0" w:space="0" w:color="auto"/>
            <w:right w:val="none" w:sz="0" w:space="0" w:color="auto"/>
          </w:divBdr>
          <w:divsChild>
            <w:div w:id="1404598078">
              <w:marLeft w:val="0"/>
              <w:marRight w:val="0"/>
              <w:marTop w:val="0"/>
              <w:marBottom w:val="0"/>
              <w:divBdr>
                <w:top w:val="none" w:sz="0" w:space="0" w:color="auto"/>
                <w:left w:val="none" w:sz="0" w:space="0" w:color="auto"/>
                <w:bottom w:val="none" w:sz="0" w:space="0" w:color="auto"/>
                <w:right w:val="none" w:sz="0" w:space="0" w:color="auto"/>
              </w:divBdr>
            </w:div>
          </w:divsChild>
        </w:div>
        <w:div w:id="981423259">
          <w:marLeft w:val="0"/>
          <w:marRight w:val="0"/>
          <w:marTop w:val="0"/>
          <w:marBottom w:val="0"/>
          <w:divBdr>
            <w:top w:val="none" w:sz="0" w:space="0" w:color="auto"/>
            <w:left w:val="none" w:sz="0" w:space="0" w:color="auto"/>
            <w:bottom w:val="none" w:sz="0" w:space="0" w:color="auto"/>
            <w:right w:val="none" w:sz="0" w:space="0" w:color="auto"/>
          </w:divBdr>
          <w:divsChild>
            <w:div w:id="1666320876">
              <w:marLeft w:val="0"/>
              <w:marRight w:val="0"/>
              <w:marTop w:val="0"/>
              <w:marBottom w:val="0"/>
              <w:divBdr>
                <w:top w:val="none" w:sz="0" w:space="0" w:color="auto"/>
                <w:left w:val="none" w:sz="0" w:space="0" w:color="auto"/>
                <w:bottom w:val="none" w:sz="0" w:space="0" w:color="auto"/>
                <w:right w:val="none" w:sz="0" w:space="0" w:color="auto"/>
              </w:divBdr>
            </w:div>
          </w:divsChild>
        </w:div>
        <w:div w:id="984310263">
          <w:marLeft w:val="0"/>
          <w:marRight w:val="0"/>
          <w:marTop w:val="0"/>
          <w:marBottom w:val="0"/>
          <w:divBdr>
            <w:top w:val="none" w:sz="0" w:space="0" w:color="auto"/>
            <w:left w:val="none" w:sz="0" w:space="0" w:color="auto"/>
            <w:bottom w:val="none" w:sz="0" w:space="0" w:color="auto"/>
            <w:right w:val="none" w:sz="0" w:space="0" w:color="auto"/>
          </w:divBdr>
          <w:divsChild>
            <w:div w:id="1607075568">
              <w:marLeft w:val="0"/>
              <w:marRight w:val="0"/>
              <w:marTop w:val="0"/>
              <w:marBottom w:val="0"/>
              <w:divBdr>
                <w:top w:val="none" w:sz="0" w:space="0" w:color="auto"/>
                <w:left w:val="none" w:sz="0" w:space="0" w:color="auto"/>
                <w:bottom w:val="none" w:sz="0" w:space="0" w:color="auto"/>
                <w:right w:val="none" w:sz="0" w:space="0" w:color="auto"/>
              </w:divBdr>
            </w:div>
          </w:divsChild>
        </w:div>
        <w:div w:id="989940857">
          <w:marLeft w:val="0"/>
          <w:marRight w:val="0"/>
          <w:marTop w:val="0"/>
          <w:marBottom w:val="0"/>
          <w:divBdr>
            <w:top w:val="none" w:sz="0" w:space="0" w:color="auto"/>
            <w:left w:val="none" w:sz="0" w:space="0" w:color="auto"/>
            <w:bottom w:val="none" w:sz="0" w:space="0" w:color="auto"/>
            <w:right w:val="none" w:sz="0" w:space="0" w:color="auto"/>
          </w:divBdr>
          <w:divsChild>
            <w:div w:id="1875655335">
              <w:marLeft w:val="0"/>
              <w:marRight w:val="0"/>
              <w:marTop w:val="0"/>
              <w:marBottom w:val="0"/>
              <w:divBdr>
                <w:top w:val="none" w:sz="0" w:space="0" w:color="auto"/>
                <w:left w:val="none" w:sz="0" w:space="0" w:color="auto"/>
                <w:bottom w:val="none" w:sz="0" w:space="0" w:color="auto"/>
                <w:right w:val="none" w:sz="0" w:space="0" w:color="auto"/>
              </w:divBdr>
            </w:div>
          </w:divsChild>
        </w:div>
        <w:div w:id="992561120">
          <w:marLeft w:val="0"/>
          <w:marRight w:val="0"/>
          <w:marTop w:val="0"/>
          <w:marBottom w:val="0"/>
          <w:divBdr>
            <w:top w:val="none" w:sz="0" w:space="0" w:color="auto"/>
            <w:left w:val="none" w:sz="0" w:space="0" w:color="auto"/>
            <w:bottom w:val="none" w:sz="0" w:space="0" w:color="auto"/>
            <w:right w:val="none" w:sz="0" w:space="0" w:color="auto"/>
          </w:divBdr>
          <w:divsChild>
            <w:div w:id="756941829">
              <w:marLeft w:val="0"/>
              <w:marRight w:val="0"/>
              <w:marTop w:val="0"/>
              <w:marBottom w:val="0"/>
              <w:divBdr>
                <w:top w:val="none" w:sz="0" w:space="0" w:color="auto"/>
                <w:left w:val="none" w:sz="0" w:space="0" w:color="auto"/>
                <w:bottom w:val="none" w:sz="0" w:space="0" w:color="auto"/>
                <w:right w:val="none" w:sz="0" w:space="0" w:color="auto"/>
              </w:divBdr>
            </w:div>
          </w:divsChild>
        </w:div>
        <w:div w:id="1024094742">
          <w:marLeft w:val="0"/>
          <w:marRight w:val="0"/>
          <w:marTop w:val="0"/>
          <w:marBottom w:val="0"/>
          <w:divBdr>
            <w:top w:val="none" w:sz="0" w:space="0" w:color="auto"/>
            <w:left w:val="none" w:sz="0" w:space="0" w:color="auto"/>
            <w:bottom w:val="none" w:sz="0" w:space="0" w:color="auto"/>
            <w:right w:val="none" w:sz="0" w:space="0" w:color="auto"/>
          </w:divBdr>
          <w:divsChild>
            <w:div w:id="1309675506">
              <w:marLeft w:val="0"/>
              <w:marRight w:val="0"/>
              <w:marTop w:val="0"/>
              <w:marBottom w:val="0"/>
              <w:divBdr>
                <w:top w:val="none" w:sz="0" w:space="0" w:color="auto"/>
                <w:left w:val="none" w:sz="0" w:space="0" w:color="auto"/>
                <w:bottom w:val="none" w:sz="0" w:space="0" w:color="auto"/>
                <w:right w:val="none" w:sz="0" w:space="0" w:color="auto"/>
              </w:divBdr>
            </w:div>
          </w:divsChild>
        </w:div>
        <w:div w:id="1027488754">
          <w:marLeft w:val="0"/>
          <w:marRight w:val="0"/>
          <w:marTop w:val="0"/>
          <w:marBottom w:val="0"/>
          <w:divBdr>
            <w:top w:val="none" w:sz="0" w:space="0" w:color="auto"/>
            <w:left w:val="none" w:sz="0" w:space="0" w:color="auto"/>
            <w:bottom w:val="none" w:sz="0" w:space="0" w:color="auto"/>
            <w:right w:val="none" w:sz="0" w:space="0" w:color="auto"/>
          </w:divBdr>
          <w:divsChild>
            <w:div w:id="569462344">
              <w:marLeft w:val="0"/>
              <w:marRight w:val="0"/>
              <w:marTop w:val="0"/>
              <w:marBottom w:val="0"/>
              <w:divBdr>
                <w:top w:val="none" w:sz="0" w:space="0" w:color="auto"/>
                <w:left w:val="none" w:sz="0" w:space="0" w:color="auto"/>
                <w:bottom w:val="none" w:sz="0" w:space="0" w:color="auto"/>
                <w:right w:val="none" w:sz="0" w:space="0" w:color="auto"/>
              </w:divBdr>
            </w:div>
          </w:divsChild>
        </w:div>
        <w:div w:id="1068723872">
          <w:marLeft w:val="0"/>
          <w:marRight w:val="0"/>
          <w:marTop w:val="0"/>
          <w:marBottom w:val="0"/>
          <w:divBdr>
            <w:top w:val="none" w:sz="0" w:space="0" w:color="auto"/>
            <w:left w:val="none" w:sz="0" w:space="0" w:color="auto"/>
            <w:bottom w:val="none" w:sz="0" w:space="0" w:color="auto"/>
            <w:right w:val="none" w:sz="0" w:space="0" w:color="auto"/>
          </w:divBdr>
          <w:divsChild>
            <w:div w:id="1858688868">
              <w:marLeft w:val="0"/>
              <w:marRight w:val="0"/>
              <w:marTop w:val="0"/>
              <w:marBottom w:val="0"/>
              <w:divBdr>
                <w:top w:val="none" w:sz="0" w:space="0" w:color="auto"/>
                <w:left w:val="none" w:sz="0" w:space="0" w:color="auto"/>
                <w:bottom w:val="none" w:sz="0" w:space="0" w:color="auto"/>
                <w:right w:val="none" w:sz="0" w:space="0" w:color="auto"/>
              </w:divBdr>
            </w:div>
          </w:divsChild>
        </w:div>
        <w:div w:id="1084034956">
          <w:marLeft w:val="0"/>
          <w:marRight w:val="0"/>
          <w:marTop w:val="0"/>
          <w:marBottom w:val="0"/>
          <w:divBdr>
            <w:top w:val="none" w:sz="0" w:space="0" w:color="auto"/>
            <w:left w:val="none" w:sz="0" w:space="0" w:color="auto"/>
            <w:bottom w:val="none" w:sz="0" w:space="0" w:color="auto"/>
            <w:right w:val="none" w:sz="0" w:space="0" w:color="auto"/>
          </w:divBdr>
          <w:divsChild>
            <w:div w:id="1513296735">
              <w:marLeft w:val="0"/>
              <w:marRight w:val="0"/>
              <w:marTop w:val="0"/>
              <w:marBottom w:val="0"/>
              <w:divBdr>
                <w:top w:val="none" w:sz="0" w:space="0" w:color="auto"/>
                <w:left w:val="none" w:sz="0" w:space="0" w:color="auto"/>
                <w:bottom w:val="none" w:sz="0" w:space="0" w:color="auto"/>
                <w:right w:val="none" w:sz="0" w:space="0" w:color="auto"/>
              </w:divBdr>
            </w:div>
          </w:divsChild>
        </w:div>
        <w:div w:id="1084643955">
          <w:marLeft w:val="0"/>
          <w:marRight w:val="0"/>
          <w:marTop w:val="0"/>
          <w:marBottom w:val="0"/>
          <w:divBdr>
            <w:top w:val="none" w:sz="0" w:space="0" w:color="auto"/>
            <w:left w:val="none" w:sz="0" w:space="0" w:color="auto"/>
            <w:bottom w:val="none" w:sz="0" w:space="0" w:color="auto"/>
            <w:right w:val="none" w:sz="0" w:space="0" w:color="auto"/>
          </w:divBdr>
          <w:divsChild>
            <w:div w:id="937719778">
              <w:marLeft w:val="0"/>
              <w:marRight w:val="0"/>
              <w:marTop w:val="0"/>
              <w:marBottom w:val="0"/>
              <w:divBdr>
                <w:top w:val="none" w:sz="0" w:space="0" w:color="auto"/>
                <w:left w:val="none" w:sz="0" w:space="0" w:color="auto"/>
                <w:bottom w:val="none" w:sz="0" w:space="0" w:color="auto"/>
                <w:right w:val="none" w:sz="0" w:space="0" w:color="auto"/>
              </w:divBdr>
            </w:div>
          </w:divsChild>
        </w:div>
        <w:div w:id="1105883953">
          <w:marLeft w:val="0"/>
          <w:marRight w:val="0"/>
          <w:marTop w:val="0"/>
          <w:marBottom w:val="0"/>
          <w:divBdr>
            <w:top w:val="none" w:sz="0" w:space="0" w:color="auto"/>
            <w:left w:val="none" w:sz="0" w:space="0" w:color="auto"/>
            <w:bottom w:val="none" w:sz="0" w:space="0" w:color="auto"/>
            <w:right w:val="none" w:sz="0" w:space="0" w:color="auto"/>
          </w:divBdr>
          <w:divsChild>
            <w:div w:id="2020812407">
              <w:marLeft w:val="0"/>
              <w:marRight w:val="0"/>
              <w:marTop w:val="0"/>
              <w:marBottom w:val="0"/>
              <w:divBdr>
                <w:top w:val="none" w:sz="0" w:space="0" w:color="auto"/>
                <w:left w:val="none" w:sz="0" w:space="0" w:color="auto"/>
                <w:bottom w:val="none" w:sz="0" w:space="0" w:color="auto"/>
                <w:right w:val="none" w:sz="0" w:space="0" w:color="auto"/>
              </w:divBdr>
            </w:div>
          </w:divsChild>
        </w:div>
        <w:div w:id="1134562998">
          <w:marLeft w:val="0"/>
          <w:marRight w:val="0"/>
          <w:marTop w:val="0"/>
          <w:marBottom w:val="0"/>
          <w:divBdr>
            <w:top w:val="none" w:sz="0" w:space="0" w:color="auto"/>
            <w:left w:val="none" w:sz="0" w:space="0" w:color="auto"/>
            <w:bottom w:val="none" w:sz="0" w:space="0" w:color="auto"/>
            <w:right w:val="none" w:sz="0" w:space="0" w:color="auto"/>
          </w:divBdr>
          <w:divsChild>
            <w:div w:id="1241980935">
              <w:marLeft w:val="0"/>
              <w:marRight w:val="0"/>
              <w:marTop w:val="0"/>
              <w:marBottom w:val="0"/>
              <w:divBdr>
                <w:top w:val="none" w:sz="0" w:space="0" w:color="auto"/>
                <w:left w:val="none" w:sz="0" w:space="0" w:color="auto"/>
                <w:bottom w:val="none" w:sz="0" w:space="0" w:color="auto"/>
                <w:right w:val="none" w:sz="0" w:space="0" w:color="auto"/>
              </w:divBdr>
            </w:div>
          </w:divsChild>
        </w:div>
        <w:div w:id="1180776257">
          <w:marLeft w:val="0"/>
          <w:marRight w:val="0"/>
          <w:marTop w:val="0"/>
          <w:marBottom w:val="0"/>
          <w:divBdr>
            <w:top w:val="none" w:sz="0" w:space="0" w:color="auto"/>
            <w:left w:val="none" w:sz="0" w:space="0" w:color="auto"/>
            <w:bottom w:val="none" w:sz="0" w:space="0" w:color="auto"/>
            <w:right w:val="none" w:sz="0" w:space="0" w:color="auto"/>
          </w:divBdr>
          <w:divsChild>
            <w:div w:id="822353654">
              <w:marLeft w:val="0"/>
              <w:marRight w:val="0"/>
              <w:marTop w:val="0"/>
              <w:marBottom w:val="0"/>
              <w:divBdr>
                <w:top w:val="none" w:sz="0" w:space="0" w:color="auto"/>
                <w:left w:val="none" w:sz="0" w:space="0" w:color="auto"/>
                <w:bottom w:val="none" w:sz="0" w:space="0" w:color="auto"/>
                <w:right w:val="none" w:sz="0" w:space="0" w:color="auto"/>
              </w:divBdr>
            </w:div>
          </w:divsChild>
        </w:div>
        <w:div w:id="1191919528">
          <w:marLeft w:val="0"/>
          <w:marRight w:val="0"/>
          <w:marTop w:val="0"/>
          <w:marBottom w:val="0"/>
          <w:divBdr>
            <w:top w:val="none" w:sz="0" w:space="0" w:color="auto"/>
            <w:left w:val="none" w:sz="0" w:space="0" w:color="auto"/>
            <w:bottom w:val="none" w:sz="0" w:space="0" w:color="auto"/>
            <w:right w:val="none" w:sz="0" w:space="0" w:color="auto"/>
          </w:divBdr>
          <w:divsChild>
            <w:div w:id="1775204205">
              <w:marLeft w:val="0"/>
              <w:marRight w:val="0"/>
              <w:marTop w:val="0"/>
              <w:marBottom w:val="0"/>
              <w:divBdr>
                <w:top w:val="none" w:sz="0" w:space="0" w:color="auto"/>
                <w:left w:val="none" w:sz="0" w:space="0" w:color="auto"/>
                <w:bottom w:val="none" w:sz="0" w:space="0" w:color="auto"/>
                <w:right w:val="none" w:sz="0" w:space="0" w:color="auto"/>
              </w:divBdr>
            </w:div>
          </w:divsChild>
        </w:div>
        <w:div w:id="1223977473">
          <w:marLeft w:val="0"/>
          <w:marRight w:val="0"/>
          <w:marTop w:val="0"/>
          <w:marBottom w:val="0"/>
          <w:divBdr>
            <w:top w:val="none" w:sz="0" w:space="0" w:color="auto"/>
            <w:left w:val="none" w:sz="0" w:space="0" w:color="auto"/>
            <w:bottom w:val="none" w:sz="0" w:space="0" w:color="auto"/>
            <w:right w:val="none" w:sz="0" w:space="0" w:color="auto"/>
          </w:divBdr>
          <w:divsChild>
            <w:div w:id="185993619">
              <w:marLeft w:val="0"/>
              <w:marRight w:val="0"/>
              <w:marTop w:val="0"/>
              <w:marBottom w:val="0"/>
              <w:divBdr>
                <w:top w:val="none" w:sz="0" w:space="0" w:color="auto"/>
                <w:left w:val="none" w:sz="0" w:space="0" w:color="auto"/>
                <w:bottom w:val="none" w:sz="0" w:space="0" w:color="auto"/>
                <w:right w:val="none" w:sz="0" w:space="0" w:color="auto"/>
              </w:divBdr>
            </w:div>
          </w:divsChild>
        </w:div>
        <w:div w:id="1226836528">
          <w:marLeft w:val="0"/>
          <w:marRight w:val="0"/>
          <w:marTop w:val="0"/>
          <w:marBottom w:val="0"/>
          <w:divBdr>
            <w:top w:val="none" w:sz="0" w:space="0" w:color="auto"/>
            <w:left w:val="none" w:sz="0" w:space="0" w:color="auto"/>
            <w:bottom w:val="none" w:sz="0" w:space="0" w:color="auto"/>
            <w:right w:val="none" w:sz="0" w:space="0" w:color="auto"/>
          </w:divBdr>
          <w:divsChild>
            <w:div w:id="377315316">
              <w:marLeft w:val="0"/>
              <w:marRight w:val="0"/>
              <w:marTop w:val="0"/>
              <w:marBottom w:val="0"/>
              <w:divBdr>
                <w:top w:val="none" w:sz="0" w:space="0" w:color="auto"/>
                <w:left w:val="none" w:sz="0" w:space="0" w:color="auto"/>
                <w:bottom w:val="none" w:sz="0" w:space="0" w:color="auto"/>
                <w:right w:val="none" w:sz="0" w:space="0" w:color="auto"/>
              </w:divBdr>
            </w:div>
          </w:divsChild>
        </w:div>
        <w:div w:id="1231690094">
          <w:marLeft w:val="0"/>
          <w:marRight w:val="0"/>
          <w:marTop w:val="0"/>
          <w:marBottom w:val="0"/>
          <w:divBdr>
            <w:top w:val="none" w:sz="0" w:space="0" w:color="auto"/>
            <w:left w:val="none" w:sz="0" w:space="0" w:color="auto"/>
            <w:bottom w:val="none" w:sz="0" w:space="0" w:color="auto"/>
            <w:right w:val="none" w:sz="0" w:space="0" w:color="auto"/>
          </w:divBdr>
          <w:divsChild>
            <w:div w:id="1060132118">
              <w:marLeft w:val="0"/>
              <w:marRight w:val="0"/>
              <w:marTop w:val="0"/>
              <w:marBottom w:val="0"/>
              <w:divBdr>
                <w:top w:val="none" w:sz="0" w:space="0" w:color="auto"/>
                <w:left w:val="none" w:sz="0" w:space="0" w:color="auto"/>
                <w:bottom w:val="none" w:sz="0" w:space="0" w:color="auto"/>
                <w:right w:val="none" w:sz="0" w:space="0" w:color="auto"/>
              </w:divBdr>
            </w:div>
          </w:divsChild>
        </w:div>
        <w:div w:id="1232738324">
          <w:marLeft w:val="0"/>
          <w:marRight w:val="0"/>
          <w:marTop w:val="0"/>
          <w:marBottom w:val="0"/>
          <w:divBdr>
            <w:top w:val="none" w:sz="0" w:space="0" w:color="auto"/>
            <w:left w:val="none" w:sz="0" w:space="0" w:color="auto"/>
            <w:bottom w:val="none" w:sz="0" w:space="0" w:color="auto"/>
            <w:right w:val="none" w:sz="0" w:space="0" w:color="auto"/>
          </w:divBdr>
          <w:divsChild>
            <w:div w:id="2048292484">
              <w:marLeft w:val="0"/>
              <w:marRight w:val="0"/>
              <w:marTop w:val="0"/>
              <w:marBottom w:val="0"/>
              <w:divBdr>
                <w:top w:val="none" w:sz="0" w:space="0" w:color="auto"/>
                <w:left w:val="none" w:sz="0" w:space="0" w:color="auto"/>
                <w:bottom w:val="none" w:sz="0" w:space="0" w:color="auto"/>
                <w:right w:val="none" w:sz="0" w:space="0" w:color="auto"/>
              </w:divBdr>
            </w:div>
          </w:divsChild>
        </w:div>
        <w:div w:id="1242249861">
          <w:marLeft w:val="0"/>
          <w:marRight w:val="0"/>
          <w:marTop w:val="0"/>
          <w:marBottom w:val="0"/>
          <w:divBdr>
            <w:top w:val="none" w:sz="0" w:space="0" w:color="auto"/>
            <w:left w:val="none" w:sz="0" w:space="0" w:color="auto"/>
            <w:bottom w:val="none" w:sz="0" w:space="0" w:color="auto"/>
            <w:right w:val="none" w:sz="0" w:space="0" w:color="auto"/>
          </w:divBdr>
          <w:divsChild>
            <w:div w:id="502933288">
              <w:marLeft w:val="0"/>
              <w:marRight w:val="0"/>
              <w:marTop w:val="0"/>
              <w:marBottom w:val="0"/>
              <w:divBdr>
                <w:top w:val="none" w:sz="0" w:space="0" w:color="auto"/>
                <w:left w:val="none" w:sz="0" w:space="0" w:color="auto"/>
                <w:bottom w:val="none" w:sz="0" w:space="0" w:color="auto"/>
                <w:right w:val="none" w:sz="0" w:space="0" w:color="auto"/>
              </w:divBdr>
            </w:div>
          </w:divsChild>
        </w:div>
        <w:div w:id="1306736666">
          <w:marLeft w:val="0"/>
          <w:marRight w:val="0"/>
          <w:marTop w:val="0"/>
          <w:marBottom w:val="0"/>
          <w:divBdr>
            <w:top w:val="none" w:sz="0" w:space="0" w:color="auto"/>
            <w:left w:val="none" w:sz="0" w:space="0" w:color="auto"/>
            <w:bottom w:val="none" w:sz="0" w:space="0" w:color="auto"/>
            <w:right w:val="none" w:sz="0" w:space="0" w:color="auto"/>
          </w:divBdr>
          <w:divsChild>
            <w:div w:id="709261779">
              <w:marLeft w:val="0"/>
              <w:marRight w:val="0"/>
              <w:marTop w:val="0"/>
              <w:marBottom w:val="0"/>
              <w:divBdr>
                <w:top w:val="none" w:sz="0" w:space="0" w:color="auto"/>
                <w:left w:val="none" w:sz="0" w:space="0" w:color="auto"/>
                <w:bottom w:val="none" w:sz="0" w:space="0" w:color="auto"/>
                <w:right w:val="none" w:sz="0" w:space="0" w:color="auto"/>
              </w:divBdr>
            </w:div>
          </w:divsChild>
        </w:div>
        <w:div w:id="1325816558">
          <w:marLeft w:val="0"/>
          <w:marRight w:val="0"/>
          <w:marTop w:val="0"/>
          <w:marBottom w:val="0"/>
          <w:divBdr>
            <w:top w:val="none" w:sz="0" w:space="0" w:color="auto"/>
            <w:left w:val="none" w:sz="0" w:space="0" w:color="auto"/>
            <w:bottom w:val="none" w:sz="0" w:space="0" w:color="auto"/>
            <w:right w:val="none" w:sz="0" w:space="0" w:color="auto"/>
          </w:divBdr>
          <w:divsChild>
            <w:div w:id="1843204966">
              <w:marLeft w:val="0"/>
              <w:marRight w:val="0"/>
              <w:marTop w:val="0"/>
              <w:marBottom w:val="0"/>
              <w:divBdr>
                <w:top w:val="none" w:sz="0" w:space="0" w:color="auto"/>
                <w:left w:val="none" w:sz="0" w:space="0" w:color="auto"/>
                <w:bottom w:val="none" w:sz="0" w:space="0" w:color="auto"/>
                <w:right w:val="none" w:sz="0" w:space="0" w:color="auto"/>
              </w:divBdr>
            </w:div>
          </w:divsChild>
        </w:div>
        <w:div w:id="1361391103">
          <w:marLeft w:val="0"/>
          <w:marRight w:val="0"/>
          <w:marTop w:val="0"/>
          <w:marBottom w:val="0"/>
          <w:divBdr>
            <w:top w:val="none" w:sz="0" w:space="0" w:color="auto"/>
            <w:left w:val="none" w:sz="0" w:space="0" w:color="auto"/>
            <w:bottom w:val="none" w:sz="0" w:space="0" w:color="auto"/>
            <w:right w:val="none" w:sz="0" w:space="0" w:color="auto"/>
          </w:divBdr>
          <w:divsChild>
            <w:div w:id="211310687">
              <w:marLeft w:val="0"/>
              <w:marRight w:val="0"/>
              <w:marTop w:val="0"/>
              <w:marBottom w:val="0"/>
              <w:divBdr>
                <w:top w:val="none" w:sz="0" w:space="0" w:color="auto"/>
                <w:left w:val="none" w:sz="0" w:space="0" w:color="auto"/>
                <w:bottom w:val="none" w:sz="0" w:space="0" w:color="auto"/>
                <w:right w:val="none" w:sz="0" w:space="0" w:color="auto"/>
              </w:divBdr>
            </w:div>
          </w:divsChild>
        </w:div>
        <w:div w:id="1368598521">
          <w:marLeft w:val="0"/>
          <w:marRight w:val="0"/>
          <w:marTop w:val="0"/>
          <w:marBottom w:val="0"/>
          <w:divBdr>
            <w:top w:val="none" w:sz="0" w:space="0" w:color="auto"/>
            <w:left w:val="none" w:sz="0" w:space="0" w:color="auto"/>
            <w:bottom w:val="none" w:sz="0" w:space="0" w:color="auto"/>
            <w:right w:val="none" w:sz="0" w:space="0" w:color="auto"/>
          </w:divBdr>
          <w:divsChild>
            <w:div w:id="524442759">
              <w:marLeft w:val="0"/>
              <w:marRight w:val="0"/>
              <w:marTop w:val="0"/>
              <w:marBottom w:val="0"/>
              <w:divBdr>
                <w:top w:val="none" w:sz="0" w:space="0" w:color="auto"/>
                <w:left w:val="none" w:sz="0" w:space="0" w:color="auto"/>
                <w:bottom w:val="none" w:sz="0" w:space="0" w:color="auto"/>
                <w:right w:val="none" w:sz="0" w:space="0" w:color="auto"/>
              </w:divBdr>
            </w:div>
          </w:divsChild>
        </w:div>
        <w:div w:id="1374185351">
          <w:marLeft w:val="0"/>
          <w:marRight w:val="0"/>
          <w:marTop w:val="0"/>
          <w:marBottom w:val="0"/>
          <w:divBdr>
            <w:top w:val="none" w:sz="0" w:space="0" w:color="auto"/>
            <w:left w:val="none" w:sz="0" w:space="0" w:color="auto"/>
            <w:bottom w:val="none" w:sz="0" w:space="0" w:color="auto"/>
            <w:right w:val="none" w:sz="0" w:space="0" w:color="auto"/>
          </w:divBdr>
          <w:divsChild>
            <w:div w:id="264072195">
              <w:marLeft w:val="0"/>
              <w:marRight w:val="0"/>
              <w:marTop w:val="0"/>
              <w:marBottom w:val="0"/>
              <w:divBdr>
                <w:top w:val="none" w:sz="0" w:space="0" w:color="auto"/>
                <w:left w:val="none" w:sz="0" w:space="0" w:color="auto"/>
                <w:bottom w:val="none" w:sz="0" w:space="0" w:color="auto"/>
                <w:right w:val="none" w:sz="0" w:space="0" w:color="auto"/>
              </w:divBdr>
            </w:div>
          </w:divsChild>
        </w:div>
        <w:div w:id="1386679920">
          <w:marLeft w:val="0"/>
          <w:marRight w:val="0"/>
          <w:marTop w:val="0"/>
          <w:marBottom w:val="0"/>
          <w:divBdr>
            <w:top w:val="none" w:sz="0" w:space="0" w:color="auto"/>
            <w:left w:val="none" w:sz="0" w:space="0" w:color="auto"/>
            <w:bottom w:val="none" w:sz="0" w:space="0" w:color="auto"/>
            <w:right w:val="none" w:sz="0" w:space="0" w:color="auto"/>
          </w:divBdr>
          <w:divsChild>
            <w:div w:id="648436267">
              <w:marLeft w:val="0"/>
              <w:marRight w:val="0"/>
              <w:marTop w:val="0"/>
              <w:marBottom w:val="0"/>
              <w:divBdr>
                <w:top w:val="none" w:sz="0" w:space="0" w:color="auto"/>
                <w:left w:val="none" w:sz="0" w:space="0" w:color="auto"/>
                <w:bottom w:val="none" w:sz="0" w:space="0" w:color="auto"/>
                <w:right w:val="none" w:sz="0" w:space="0" w:color="auto"/>
              </w:divBdr>
            </w:div>
          </w:divsChild>
        </w:div>
        <w:div w:id="1387290601">
          <w:marLeft w:val="0"/>
          <w:marRight w:val="0"/>
          <w:marTop w:val="0"/>
          <w:marBottom w:val="0"/>
          <w:divBdr>
            <w:top w:val="none" w:sz="0" w:space="0" w:color="auto"/>
            <w:left w:val="none" w:sz="0" w:space="0" w:color="auto"/>
            <w:bottom w:val="none" w:sz="0" w:space="0" w:color="auto"/>
            <w:right w:val="none" w:sz="0" w:space="0" w:color="auto"/>
          </w:divBdr>
          <w:divsChild>
            <w:div w:id="1637681912">
              <w:marLeft w:val="0"/>
              <w:marRight w:val="0"/>
              <w:marTop w:val="0"/>
              <w:marBottom w:val="0"/>
              <w:divBdr>
                <w:top w:val="none" w:sz="0" w:space="0" w:color="auto"/>
                <w:left w:val="none" w:sz="0" w:space="0" w:color="auto"/>
                <w:bottom w:val="none" w:sz="0" w:space="0" w:color="auto"/>
                <w:right w:val="none" w:sz="0" w:space="0" w:color="auto"/>
              </w:divBdr>
            </w:div>
          </w:divsChild>
        </w:div>
        <w:div w:id="1396467379">
          <w:marLeft w:val="0"/>
          <w:marRight w:val="0"/>
          <w:marTop w:val="0"/>
          <w:marBottom w:val="0"/>
          <w:divBdr>
            <w:top w:val="none" w:sz="0" w:space="0" w:color="auto"/>
            <w:left w:val="none" w:sz="0" w:space="0" w:color="auto"/>
            <w:bottom w:val="none" w:sz="0" w:space="0" w:color="auto"/>
            <w:right w:val="none" w:sz="0" w:space="0" w:color="auto"/>
          </w:divBdr>
          <w:divsChild>
            <w:div w:id="595555825">
              <w:marLeft w:val="0"/>
              <w:marRight w:val="0"/>
              <w:marTop w:val="0"/>
              <w:marBottom w:val="0"/>
              <w:divBdr>
                <w:top w:val="none" w:sz="0" w:space="0" w:color="auto"/>
                <w:left w:val="none" w:sz="0" w:space="0" w:color="auto"/>
                <w:bottom w:val="none" w:sz="0" w:space="0" w:color="auto"/>
                <w:right w:val="none" w:sz="0" w:space="0" w:color="auto"/>
              </w:divBdr>
            </w:div>
          </w:divsChild>
        </w:div>
        <w:div w:id="1413623467">
          <w:marLeft w:val="0"/>
          <w:marRight w:val="0"/>
          <w:marTop w:val="0"/>
          <w:marBottom w:val="0"/>
          <w:divBdr>
            <w:top w:val="none" w:sz="0" w:space="0" w:color="auto"/>
            <w:left w:val="none" w:sz="0" w:space="0" w:color="auto"/>
            <w:bottom w:val="none" w:sz="0" w:space="0" w:color="auto"/>
            <w:right w:val="none" w:sz="0" w:space="0" w:color="auto"/>
          </w:divBdr>
          <w:divsChild>
            <w:div w:id="1874807098">
              <w:marLeft w:val="0"/>
              <w:marRight w:val="0"/>
              <w:marTop w:val="0"/>
              <w:marBottom w:val="0"/>
              <w:divBdr>
                <w:top w:val="none" w:sz="0" w:space="0" w:color="auto"/>
                <w:left w:val="none" w:sz="0" w:space="0" w:color="auto"/>
                <w:bottom w:val="none" w:sz="0" w:space="0" w:color="auto"/>
                <w:right w:val="none" w:sz="0" w:space="0" w:color="auto"/>
              </w:divBdr>
            </w:div>
          </w:divsChild>
        </w:div>
        <w:div w:id="1416632599">
          <w:marLeft w:val="0"/>
          <w:marRight w:val="0"/>
          <w:marTop w:val="0"/>
          <w:marBottom w:val="0"/>
          <w:divBdr>
            <w:top w:val="none" w:sz="0" w:space="0" w:color="auto"/>
            <w:left w:val="none" w:sz="0" w:space="0" w:color="auto"/>
            <w:bottom w:val="none" w:sz="0" w:space="0" w:color="auto"/>
            <w:right w:val="none" w:sz="0" w:space="0" w:color="auto"/>
          </w:divBdr>
          <w:divsChild>
            <w:div w:id="1552767705">
              <w:marLeft w:val="0"/>
              <w:marRight w:val="0"/>
              <w:marTop w:val="0"/>
              <w:marBottom w:val="0"/>
              <w:divBdr>
                <w:top w:val="none" w:sz="0" w:space="0" w:color="auto"/>
                <w:left w:val="none" w:sz="0" w:space="0" w:color="auto"/>
                <w:bottom w:val="none" w:sz="0" w:space="0" w:color="auto"/>
                <w:right w:val="none" w:sz="0" w:space="0" w:color="auto"/>
              </w:divBdr>
            </w:div>
          </w:divsChild>
        </w:div>
        <w:div w:id="1417900376">
          <w:marLeft w:val="0"/>
          <w:marRight w:val="0"/>
          <w:marTop w:val="0"/>
          <w:marBottom w:val="0"/>
          <w:divBdr>
            <w:top w:val="none" w:sz="0" w:space="0" w:color="auto"/>
            <w:left w:val="none" w:sz="0" w:space="0" w:color="auto"/>
            <w:bottom w:val="none" w:sz="0" w:space="0" w:color="auto"/>
            <w:right w:val="none" w:sz="0" w:space="0" w:color="auto"/>
          </w:divBdr>
          <w:divsChild>
            <w:div w:id="1834833007">
              <w:marLeft w:val="0"/>
              <w:marRight w:val="0"/>
              <w:marTop w:val="0"/>
              <w:marBottom w:val="0"/>
              <w:divBdr>
                <w:top w:val="none" w:sz="0" w:space="0" w:color="auto"/>
                <w:left w:val="none" w:sz="0" w:space="0" w:color="auto"/>
                <w:bottom w:val="none" w:sz="0" w:space="0" w:color="auto"/>
                <w:right w:val="none" w:sz="0" w:space="0" w:color="auto"/>
              </w:divBdr>
            </w:div>
          </w:divsChild>
        </w:div>
        <w:div w:id="1425423166">
          <w:marLeft w:val="0"/>
          <w:marRight w:val="0"/>
          <w:marTop w:val="0"/>
          <w:marBottom w:val="0"/>
          <w:divBdr>
            <w:top w:val="none" w:sz="0" w:space="0" w:color="auto"/>
            <w:left w:val="none" w:sz="0" w:space="0" w:color="auto"/>
            <w:bottom w:val="none" w:sz="0" w:space="0" w:color="auto"/>
            <w:right w:val="none" w:sz="0" w:space="0" w:color="auto"/>
          </w:divBdr>
          <w:divsChild>
            <w:div w:id="1406296863">
              <w:marLeft w:val="0"/>
              <w:marRight w:val="0"/>
              <w:marTop w:val="0"/>
              <w:marBottom w:val="0"/>
              <w:divBdr>
                <w:top w:val="none" w:sz="0" w:space="0" w:color="auto"/>
                <w:left w:val="none" w:sz="0" w:space="0" w:color="auto"/>
                <w:bottom w:val="none" w:sz="0" w:space="0" w:color="auto"/>
                <w:right w:val="none" w:sz="0" w:space="0" w:color="auto"/>
              </w:divBdr>
            </w:div>
          </w:divsChild>
        </w:div>
        <w:div w:id="1463692108">
          <w:marLeft w:val="0"/>
          <w:marRight w:val="0"/>
          <w:marTop w:val="0"/>
          <w:marBottom w:val="0"/>
          <w:divBdr>
            <w:top w:val="none" w:sz="0" w:space="0" w:color="auto"/>
            <w:left w:val="none" w:sz="0" w:space="0" w:color="auto"/>
            <w:bottom w:val="none" w:sz="0" w:space="0" w:color="auto"/>
            <w:right w:val="none" w:sz="0" w:space="0" w:color="auto"/>
          </w:divBdr>
          <w:divsChild>
            <w:div w:id="1799952284">
              <w:marLeft w:val="0"/>
              <w:marRight w:val="0"/>
              <w:marTop w:val="0"/>
              <w:marBottom w:val="0"/>
              <w:divBdr>
                <w:top w:val="none" w:sz="0" w:space="0" w:color="auto"/>
                <w:left w:val="none" w:sz="0" w:space="0" w:color="auto"/>
                <w:bottom w:val="none" w:sz="0" w:space="0" w:color="auto"/>
                <w:right w:val="none" w:sz="0" w:space="0" w:color="auto"/>
              </w:divBdr>
            </w:div>
          </w:divsChild>
        </w:div>
        <w:div w:id="1486701256">
          <w:marLeft w:val="0"/>
          <w:marRight w:val="0"/>
          <w:marTop w:val="0"/>
          <w:marBottom w:val="0"/>
          <w:divBdr>
            <w:top w:val="none" w:sz="0" w:space="0" w:color="auto"/>
            <w:left w:val="none" w:sz="0" w:space="0" w:color="auto"/>
            <w:bottom w:val="none" w:sz="0" w:space="0" w:color="auto"/>
            <w:right w:val="none" w:sz="0" w:space="0" w:color="auto"/>
          </w:divBdr>
          <w:divsChild>
            <w:div w:id="873809120">
              <w:marLeft w:val="0"/>
              <w:marRight w:val="0"/>
              <w:marTop w:val="0"/>
              <w:marBottom w:val="0"/>
              <w:divBdr>
                <w:top w:val="none" w:sz="0" w:space="0" w:color="auto"/>
                <w:left w:val="none" w:sz="0" w:space="0" w:color="auto"/>
                <w:bottom w:val="none" w:sz="0" w:space="0" w:color="auto"/>
                <w:right w:val="none" w:sz="0" w:space="0" w:color="auto"/>
              </w:divBdr>
            </w:div>
          </w:divsChild>
        </w:div>
        <w:div w:id="1491558816">
          <w:marLeft w:val="0"/>
          <w:marRight w:val="0"/>
          <w:marTop w:val="0"/>
          <w:marBottom w:val="0"/>
          <w:divBdr>
            <w:top w:val="none" w:sz="0" w:space="0" w:color="auto"/>
            <w:left w:val="none" w:sz="0" w:space="0" w:color="auto"/>
            <w:bottom w:val="none" w:sz="0" w:space="0" w:color="auto"/>
            <w:right w:val="none" w:sz="0" w:space="0" w:color="auto"/>
          </w:divBdr>
          <w:divsChild>
            <w:div w:id="629631596">
              <w:marLeft w:val="0"/>
              <w:marRight w:val="0"/>
              <w:marTop w:val="0"/>
              <w:marBottom w:val="0"/>
              <w:divBdr>
                <w:top w:val="none" w:sz="0" w:space="0" w:color="auto"/>
                <w:left w:val="none" w:sz="0" w:space="0" w:color="auto"/>
                <w:bottom w:val="none" w:sz="0" w:space="0" w:color="auto"/>
                <w:right w:val="none" w:sz="0" w:space="0" w:color="auto"/>
              </w:divBdr>
            </w:div>
          </w:divsChild>
        </w:div>
        <w:div w:id="1519390558">
          <w:marLeft w:val="0"/>
          <w:marRight w:val="0"/>
          <w:marTop w:val="0"/>
          <w:marBottom w:val="0"/>
          <w:divBdr>
            <w:top w:val="none" w:sz="0" w:space="0" w:color="auto"/>
            <w:left w:val="none" w:sz="0" w:space="0" w:color="auto"/>
            <w:bottom w:val="none" w:sz="0" w:space="0" w:color="auto"/>
            <w:right w:val="none" w:sz="0" w:space="0" w:color="auto"/>
          </w:divBdr>
          <w:divsChild>
            <w:div w:id="199324732">
              <w:marLeft w:val="0"/>
              <w:marRight w:val="0"/>
              <w:marTop w:val="0"/>
              <w:marBottom w:val="0"/>
              <w:divBdr>
                <w:top w:val="none" w:sz="0" w:space="0" w:color="auto"/>
                <w:left w:val="none" w:sz="0" w:space="0" w:color="auto"/>
                <w:bottom w:val="none" w:sz="0" w:space="0" w:color="auto"/>
                <w:right w:val="none" w:sz="0" w:space="0" w:color="auto"/>
              </w:divBdr>
            </w:div>
          </w:divsChild>
        </w:div>
        <w:div w:id="1529951515">
          <w:marLeft w:val="0"/>
          <w:marRight w:val="0"/>
          <w:marTop w:val="0"/>
          <w:marBottom w:val="0"/>
          <w:divBdr>
            <w:top w:val="none" w:sz="0" w:space="0" w:color="auto"/>
            <w:left w:val="none" w:sz="0" w:space="0" w:color="auto"/>
            <w:bottom w:val="none" w:sz="0" w:space="0" w:color="auto"/>
            <w:right w:val="none" w:sz="0" w:space="0" w:color="auto"/>
          </w:divBdr>
          <w:divsChild>
            <w:div w:id="1543517604">
              <w:marLeft w:val="0"/>
              <w:marRight w:val="0"/>
              <w:marTop w:val="0"/>
              <w:marBottom w:val="0"/>
              <w:divBdr>
                <w:top w:val="none" w:sz="0" w:space="0" w:color="auto"/>
                <w:left w:val="none" w:sz="0" w:space="0" w:color="auto"/>
                <w:bottom w:val="none" w:sz="0" w:space="0" w:color="auto"/>
                <w:right w:val="none" w:sz="0" w:space="0" w:color="auto"/>
              </w:divBdr>
            </w:div>
          </w:divsChild>
        </w:div>
        <w:div w:id="1531064341">
          <w:marLeft w:val="0"/>
          <w:marRight w:val="0"/>
          <w:marTop w:val="0"/>
          <w:marBottom w:val="0"/>
          <w:divBdr>
            <w:top w:val="none" w:sz="0" w:space="0" w:color="auto"/>
            <w:left w:val="none" w:sz="0" w:space="0" w:color="auto"/>
            <w:bottom w:val="none" w:sz="0" w:space="0" w:color="auto"/>
            <w:right w:val="none" w:sz="0" w:space="0" w:color="auto"/>
          </w:divBdr>
          <w:divsChild>
            <w:div w:id="1233809665">
              <w:marLeft w:val="0"/>
              <w:marRight w:val="0"/>
              <w:marTop w:val="0"/>
              <w:marBottom w:val="0"/>
              <w:divBdr>
                <w:top w:val="none" w:sz="0" w:space="0" w:color="auto"/>
                <w:left w:val="none" w:sz="0" w:space="0" w:color="auto"/>
                <w:bottom w:val="none" w:sz="0" w:space="0" w:color="auto"/>
                <w:right w:val="none" w:sz="0" w:space="0" w:color="auto"/>
              </w:divBdr>
            </w:div>
          </w:divsChild>
        </w:div>
        <w:div w:id="1554777719">
          <w:marLeft w:val="0"/>
          <w:marRight w:val="0"/>
          <w:marTop w:val="0"/>
          <w:marBottom w:val="0"/>
          <w:divBdr>
            <w:top w:val="none" w:sz="0" w:space="0" w:color="auto"/>
            <w:left w:val="none" w:sz="0" w:space="0" w:color="auto"/>
            <w:bottom w:val="none" w:sz="0" w:space="0" w:color="auto"/>
            <w:right w:val="none" w:sz="0" w:space="0" w:color="auto"/>
          </w:divBdr>
          <w:divsChild>
            <w:div w:id="16742190">
              <w:marLeft w:val="0"/>
              <w:marRight w:val="0"/>
              <w:marTop w:val="0"/>
              <w:marBottom w:val="0"/>
              <w:divBdr>
                <w:top w:val="none" w:sz="0" w:space="0" w:color="auto"/>
                <w:left w:val="none" w:sz="0" w:space="0" w:color="auto"/>
                <w:bottom w:val="none" w:sz="0" w:space="0" w:color="auto"/>
                <w:right w:val="none" w:sz="0" w:space="0" w:color="auto"/>
              </w:divBdr>
            </w:div>
          </w:divsChild>
        </w:div>
        <w:div w:id="1563832594">
          <w:marLeft w:val="0"/>
          <w:marRight w:val="0"/>
          <w:marTop w:val="0"/>
          <w:marBottom w:val="0"/>
          <w:divBdr>
            <w:top w:val="none" w:sz="0" w:space="0" w:color="auto"/>
            <w:left w:val="none" w:sz="0" w:space="0" w:color="auto"/>
            <w:bottom w:val="none" w:sz="0" w:space="0" w:color="auto"/>
            <w:right w:val="none" w:sz="0" w:space="0" w:color="auto"/>
          </w:divBdr>
          <w:divsChild>
            <w:div w:id="1112552394">
              <w:marLeft w:val="0"/>
              <w:marRight w:val="0"/>
              <w:marTop w:val="0"/>
              <w:marBottom w:val="0"/>
              <w:divBdr>
                <w:top w:val="none" w:sz="0" w:space="0" w:color="auto"/>
                <w:left w:val="none" w:sz="0" w:space="0" w:color="auto"/>
                <w:bottom w:val="none" w:sz="0" w:space="0" w:color="auto"/>
                <w:right w:val="none" w:sz="0" w:space="0" w:color="auto"/>
              </w:divBdr>
            </w:div>
          </w:divsChild>
        </w:div>
        <w:div w:id="1581526531">
          <w:marLeft w:val="0"/>
          <w:marRight w:val="0"/>
          <w:marTop w:val="0"/>
          <w:marBottom w:val="0"/>
          <w:divBdr>
            <w:top w:val="none" w:sz="0" w:space="0" w:color="auto"/>
            <w:left w:val="none" w:sz="0" w:space="0" w:color="auto"/>
            <w:bottom w:val="none" w:sz="0" w:space="0" w:color="auto"/>
            <w:right w:val="none" w:sz="0" w:space="0" w:color="auto"/>
          </w:divBdr>
          <w:divsChild>
            <w:div w:id="1326784727">
              <w:marLeft w:val="0"/>
              <w:marRight w:val="0"/>
              <w:marTop w:val="0"/>
              <w:marBottom w:val="0"/>
              <w:divBdr>
                <w:top w:val="none" w:sz="0" w:space="0" w:color="auto"/>
                <w:left w:val="none" w:sz="0" w:space="0" w:color="auto"/>
                <w:bottom w:val="none" w:sz="0" w:space="0" w:color="auto"/>
                <w:right w:val="none" w:sz="0" w:space="0" w:color="auto"/>
              </w:divBdr>
            </w:div>
          </w:divsChild>
        </w:div>
        <w:div w:id="1601910629">
          <w:marLeft w:val="0"/>
          <w:marRight w:val="0"/>
          <w:marTop w:val="0"/>
          <w:marBottom w:val="0"/>
          <w:divBdr>
            <w:top w:val="none" w:sz="0" w:space="0" w:color="auto"/>
            <w:left w:val="none" w:sz="0" w:space="0" w:color="auto"/>
            <w:bottom w:val="none" w:sz="0" w:space="0" w:color="auto"/>
            <w:right w:val="none" w:sz="0" w:space="0" w:color="auto"/>
          </w:divBdr>
          <w:divsChild>
            <w:div w:id="1370645467">
              <w:marLeft w:val="0"/>
              <w:marRight w:val="0"/>
              <w:marTop w:val="0"/>
              <w:marBottom w:val="0"/>
              <w:divBdr>
                <w:top w:val="none" w:sz="0" w:space="0" w:color="auto"/>
                <w:left w:val="none" w:sz="0" w:space="0" w:color="auto"/>
                <w:bottom w:val="none" w:sz="0" w:space="0" w:color="auto"/>
                <w:right w:val="none" w:sz="0" w:space="0" w:color="auto"/>
              </w:divBdr>
            </w:div>
          </w:divsChild>
        </w:div>
        <w:div w:id="1617371910">
          <w:marLeft w:val="0"/>
          <w:marRight w:val="0"/>
          <w:marTop w:val="0"/>
          <w:marBottom w:val="0"/>
          <w:divBdr>
            <w:top w:val="none" w:sz="0" w:space="0" w:color="auto"/>
            <w:left w:val="none" w:sz="0" w:space="0" w:color="auto"/>
            <w:bottom w:val="none" w:sz="0" w:space="0" w:color="auto"/>
            <w:right w:val="none" w:sz="0" w:space="0" w:color="auto"/>
          </w:divBdr>
          <w:divsChild>
            <w:div w:id="1179388738">
              <w:marLeft w:val="0"/>
              <w:marRight w:val="0"/>
              <w:marTop w:val="0"/>
              <w:marBottom w:val="0"/>
              <w:divBdr>
                <w:top w:val="none" w:sz="0" w:space="0" w:color="auto"/>
                <w:left w:val="none" w:sz="0" w:space="0" w:color="auto"/>
                <w:bottom w:val="none" w:sz="0" w:space="0" w:color="auto"/>
                <w:right w:val="none" w:sz="0" w:space="0" w:color="auto"/>
              </w:divBdr>
            </w:div>
          </w:divsChild>
        </w:div>
        <w:div w:id="1628122879">
          <w:marLeft w:val="0"/>
          <w:marRight w:val="0"/>
          <w:marTop w:val="0"/>
          <w:marBottom w:val="0"/>
          <w:divBdr>
            <w:top w:val="none" w:sz="0" w:space="0" w:color="auto"/>
            <w:left w:val="none" w:sz="0" w:space="0" w:color="auto"/>
            <w:bottom w:val="none" w:sz="0" w:space="0" w:color="auto"/>
            <w:right w:val="none" w:sz="0" w:space="0" w:color="auto"/>
          </w:divBdr>
          <w:divsChild>
            <w:div w:id="1774781192">
              <w:marLeft w:val="0"/>
              <w:marRight w:val="0"/>
              <w:marTop w:val="0"/>
              <w:marBottom w:val="0"/>
              <w:divBdr>
                <w:top w:val="none" w:sz="0" w:space="0" w:color="auto"/>
                <w:left w:val="none" w:sz="0" w:space="0" w:color="auto"/>
                <w:bottom w:val="none" w:sz="0" w:space="0" w:color="auto"/>
                <w:right w:val="none" w:sz="0" w:space="0" w:color="auto"/>
              </w:divBdr>
            </w:div>
          </w:divsChild>
        </w:div>
        <w:div w:id="1632250385">
          <w:marLeft w:val="0"/>
          <w:marRight w:val="0"/>
          <w:marTop w:val="0"/>
          <w:marBottom w:val="0"/>
          <w:divBdr>
            <w:top w:val="none" w:sz="0" w:space="0" w:color="auto"/>
            <w:left w:val="none" w:sz="0" w:space="0" w:color="auto"/>
            <w:bottom w:val="none" w:sz="0" w:space="0" w:color="auto"/>
            <w:right w:val="none" w:sz="0" w:space="0" w:color="auto"/>
          </w:divBdr>
          <w:divsChild>
            <w:div w:id="277227705">
              <w:marLeft w:val="0"/>
              <w:marRight w:val="0"/>
              <w:marTop w:val="0"/>
              <w:marBottom w:val="0"/>
              <w:divBdr>
                <w:top w:val="none" w:sz="0" w:space="0" w:color="auto"/>
                <w:left w:val="none" w:sz="0" w:space="0" w:color="auto"/>
                <w:bottom w:val="none" w:sz="0" w:space="0" w:color="auto"/>
                <w:right w:val="none" w:sz="0" w:space="0" w:color="auto"/>
              </w:divBdr>
            </w:div>
          </w:divsChild>
        </w:div>
        <w:div w:id="1644775356">
          <w:marLeft w:val="0"/>
          <w:marRight w:val="0"/>
          <w:marTop w:val="0"/>
          <w:marBottom w:val="0"/>
          <w:divBdr>
            <w:top w:val="none" w:sz="0" w:space="0" w:color="auto"/>
            <w:left w:val="none" w:sz="0" w:space="0" w:color="auto"/>
            <w:bottom w:val="none" w:sz="0" w:space="0" w:color="auto"/>
            <w:right w:val="none" w:sz="0" w:space="0" w:color="auto"/>
          </w:divBdr>
          <w:divsChild>
            <w:div w:id="1526481453">
              <w:marLeft w:val="0"/>
              <w:marRight w:val="0"/>
              <w:marTop w:val="0"/>
              <w:marBottom w:val="0"/>
              <w:divBdr>
                <w:top w:val="none" w:sz="0" w:space="0" w:color="auto"/>
                <w:left w:val="none" w:sz="0" w:space="0" w:color="auto"/>
                <w:bottom w:val="none" w:sz="0" w:space="0" w:color="auto"/>
                <w:right w:val="none" w:sz="0" w:space="0" w:color="auto"/>
              </w:divBdr>
            </w:div>
          </w:divsChild>
        </w:div>
        <w:div w:id="1653175713">
          <w:marLeft w:val="0"/>
          <w:marRight w:val="0"/>
          <w:marTop w:val="0"/>
          <w:marBottom w:val="0"/>
          <w:divBdr>
            <w:top w:val="none" w:sz="0" w:space="0" w:color="auto"/>
            <w:left w:val="none" w:sz="0" w:space="0" w:color="auto"/>
            <w:bottom w:val="none" w:sz="0" w:space="0" w:color="auto"/>
            <w:right w:val="none" w:sz="0" w:space="0" w:color="auto"/>
          </w:divBdr>
          <w:divsChild>
            <w:div w:id="1166701165">
              <w:marLeft w:val="0"/>
              <w:marRight w:val="0"/>
              <w:marTop w:val="0"/>
              <w:marBottom w:val="0"/>
              <w:divBdr>
                <w:top w:val="none" w:sz="0" w:space="0" w:color="auto"/>
                <w:left w:val="none" w:sz="0" w:space="0" w:color="auto"/>
                <w:bottom w:val="none" w:sz="0" w:space="0" w:color="auto"/>
                <w:right w:val="none" w:sz="0" w:space="0" w:color="auto"/>
              </w:divBdr>
            </w:div>
          </w:divsChild>
        </w:div>
        <w:div w:id="1654261520">
          <w:marLeft w:val="0"/>
          <w:marRight w:val="0"/>
          <w:marTop w:val="0"/>
          <w:marBottom w:val="0"/>
          <w:divBdr>
            <w:top w:val="none" w:sz="0" w:space="0" w:color="auto"/>
            <w:left w:val="none" w:sz="0" w:space="0" w:color="auto"/>
            <w:bottom w:val="none" w:sz="0" w:space="0" w:color="auto"/>
            <w:right w:val="none" w:sz="0" w:space="0" w:color="auto"/>
          </w:divBdr>
          <w:divsChild>
            <w:div w:id="301930297">
              <w:marLeft w:val="0"/>
              <w:marRight w:val="0"/>
              <w:marTop w:val="0"/>
              <w:marBottom w:val="0"/>
              <w:divBdr>
                <w:top w:val="none" w:sz="0" w:space="0" w:color="auto"/>
                <w:left w:val="none" w:sz="0" w:space="0" w:color="auto"/>
                <w:bottom w:val="none" w:sz="0" w:space="0" w:color="auto"/>
                <w:right w:val="none" w:sz="0" w:space="0" w:color="auto"/>
              </w:divBdr>
            </w:div>
          </w:divsChild>
        </w:div>
        <w:div w:id="1670016628">
          <w:marLeft w:val="0"/>
          <w:marRight w:val="0"/>
          <w:marTop w:val="0"/>
          <w:marBottom w:val="0"/>
          <w:divBdr>
            <w:top w:val="none" w:sz="0" w:space="0" w:color="auto"/>
            <w:left w:val="none" w:sz="0" w:space="0" w:color="auto"/>
            <w:bottom w:val="none" w:sz="0" w:space="0" w:color="auto"/>
            <w:right w:val="none" w:sz="0" w:space="0" w:color="auto"/>
          </w:divBdr>
          <w:divsChild>
            <w:div w:id="212810692">
              <w:marLeft w:val="0"/>
              <w:marRight w:val="0"/>
              <w:marTop w:val="0"/>
              <w:marBottom w:val="0"/>
              <w:divBdr>
                <w:top w:val="none" w:sz="0" w:space="0" w:color="auto"/>
                <w:left w:val="none" w:sz="0" w:space="0" w:color="auto"/>
                <w:bottom w:val="none" w:sz="0" w:space="0" w:color="auto"/>
                <w:right w:val="none" w:sz="0" w:space="0" w:color="auto"/>
              </w:divBdr>
            </w:div>
          </w:divsChild>
        </w:div>
        <w:div w:id="1673141306">
          <w:marLeft w:val="0"/>
          <w:marRight w:val="0"/>
          <w:marTop w:val="0"/>
          <w:marBottom w:val="0"/>
          <w:divBdr>
            <w:top w:val="none" w:sz="0" w:space="0" w:color="auto"/>
            <w:left w:val="none" w:sz="0" w:space="0" w:color="auto"/>
            <w:bottom w:val="none" w:sz="0" w:space="0" w:color="auto"/>
            <w:right w:val="none" w:sz="0" w:space="0" w:color="auto"/>
          </w:divBdr>
          <w:divsChild>
            <w:div w:id="1392078314">
              <w:marLeft w:val="0"/>
              <w:marRight w:val="0"/>
              <w:marTop w:val="0"/>
              <w:marBottom w:val="0"/>
              <w:divBdr>
                <w:top w:val="none" w:sz="0" w:space="0" w:color="auto"/>
                <w:left w:val="none" w:sz="0" w:space="0" w:color="auto"/>
                <w:bottom w:val="none" w:sz="0" w:space="0" w:color="auto"/>
                <w:right w:val="none" w:sz="0" w:space="0" w:color="auto"/>
              </w:divBdr>
            </w:div>
          </w:divsChild>
        </w:div>
        <w:div w:id="1685861797">
          <w:marLeft w:val="0"/>
          <w:marRight w:val="0"/>
          <w:marTop w:val="0"/>
          <w:marBottom w:val="0"/>
          <w:divBdr>
            <w:top w:val="none" w:sz="0" w:space="0" w:color="auto"/>
            <w:left w:val="none" w:sz="0" w:space="0" w:color="auto"/>
            <w:bottom w:val="none" w:sz="0" w:space="0" w:color="auto"/>
            <w:right w:val="none" w:sz="0" w:space="0" w:color="auto"/>
          </w:divBdr>
          <w:divsChild>
            <w:div w:id="748386088">
              <w:marLeft w:val="0"/>
              <w:marRight w:val="0"/>
              <w:marTop w:val="0"/>
              <w:marBottom w:val="0"/>
              <w:divBdr>
                <w:top w:val="none" w:sz="0" w:space="0" w:color="auto"/>
                <w:left w:val="none" w:sz="0" w:space="0" w:color="auto"/>
                <w:bottom w:val="none" w:sz="0" w:space="0" w:color="auto"/>
                <w:right w:val="none" w:sz="0" w:space="0" w:color="auto"/>
              </w:divBdr>
            </w:div>
          </w:divsChild>
        </w:div>
        <w:div w:id="1688217560">
          <w:marLeft w:val="0"/>
          <w:marRight w:val="0"/>
          <w:marTop w:val="0"/>
          <w:marBottom w:val="0"/>
          <w:divBdr>
            <w:top w:val="none" w:sz="0" w:space="0" w:color="auto"/>
            <w:left w:val="none" w:sz="0" w:space="0" w:color="auto"/>
            <w:bottom w:val="none" w:sz="0" w:space="0" w:color="auto"/>
            <w:right w:val="none" w:sz="0" w:space="0" w:color="auto"/>
          </w:divBdr>
          <w:divsChild>
            <w:div w:id="1628781968">
              <w:marLeft w:val="0"/>
              <w:marRight w:val="0"/>
              <w:marTop w:val="0"/>
              <w:marBottom w:val="0"/>
              <w:divBdr>
                <w:top w:val="none" w:sz="0" w:space="0" w:color="auto"/>
                <w:left w:val="none" w:sz="0" w:space="0" w:color="auto"/>
                <w:bottom w:val="none" w:sz="0" w:space="0" w:color="auto"/>
                <w:right w:val="none" w:sz="0" w:space="0" w:color="auto"/>
              </w:divBdr>
            </w:div>
          </w:divsChild>
        </w:div>
        <w:div w:id="1720083733">
          <w:marLeft w:val="0"/>
          <w:marRight w:val="0"/>
          <w:marTop w:val="0"/>
          <w:marBottom w:val="0"/>
          <w:divBdr>
            <w:top w:val="none" w:sz="0" w:space="0" w:color="auto"/>
            <w:left w:val="none" w:sz="0" w:space="0" w:color="auto"/>
            <w:bottom w:val="none" w:sz="0" w:space="0" w:color="auto"/>
            <w:right w:val="none" w:sz="0" w:space="0" w:color="auto"/>
          </w:divBdr>
          <w:divsChild>
            <w:div w:id="1774082287">
              <w:marLeft w:val="0"/>
              <w:marRight w:val="0"/>
              <w:marTop w:val="0"/>
              <w:marBottom w:val="0"/>
              <w:divBdr>
                <w:top w:val="none" w:sz="0" w:space="0" w:color="auto"/>
                <w:left w:val="none" w:sz="0" w:space="0" w:color="auto"/>
                <w:bottom w:val="none" w:sz="0" w:space="0" w:color="auto"/>
                <w:right w:val="none" w:sz="0" w:space="0" w:color="auto"/>
              </w:divBdr>
            </w:div>
          </w:divsChild>
        </w:div>
        <w:div w:id="1737436349">
          <w:marLeft w:val="0"/>
          <w:marRight w:val="0"/>
          <w:marTop w:val="0"/>
          <w:marBottom w:val="0"/>
          <w:divBdr>
            <w:top w:val="none" w:sz="0" w:space="0" w:color="auto"/>
            <w:left w:val="none" w:sz="0" w:space="0" w:color="auto"/>
            <w:bottom w:val="none" w:sz="0" w:space="0" w:color="auto"/>
            <w:right w:val="none" w:sz="0" w:space="0" w:color="auto"/>
          </w:divBdr>
          <w:divsChild>
            <w:div w:id="918369053">
              <w:marLeft w:val="0"/>
              <w:marRight w:val="0"/>
              <w:marTop w:val="0"/>
              <w:marBottom w:val="0"/>
              <w:divBdr>
                <w:top w:val="none" w:sz="0" w:space="0" w:color="auto"/>
                <w:left w:val="none" w:sz="0" w:space="0" w:color="auto"/>
                <w:bottom w:val="none" w:sz="0" w:space="0" w:color="auto"/>
                <w:right w:val="none" w:sz="0" w:space="0" w:color="auto"/>
              </w:divBdr>
            </w:div>
          </w:divsChild>
        </w:div>
        <w:div w:id="1737900666">
          <w:marLeft w:val="0"/>
          <w:marRight w:val="0"/>
          <w:marTop w:val="0"/>
          <w:marBottom w:val="0"/>
          <w:divBdr>
            <w:top w:val="none" w:sz="0" w:space="0" w:color="auto"/>
            <w:left w:val="none" w:sz="0" w:space="0" w:color="auto"/>
            <w:bottom w:val="none" w:sz="0" w:space="0" w:color="auto"/>
            <w:right w:val="none" w:sz="0" w:space="0" w:color="auto"/>
          </w:divBdr>
          <w:divsChild>
            <w:div w:id="194970393">
              <w:marLeft w:val="0"/>
              <w:marRight w:val="0"/>
              <w:marTop w:val="0"/>
              <w:marBottom w:val="0"/>
              <w:divBdr>
                <w:top w:val="none" w:sz="0" w:space="0" w:color="auto"/>
                <w:left w:val="none" w:sz="0" w:space="0" w:color="auto"/>
                <w:bottom w:val="none" w:sz="0" w:space="0" w:color="auto"/>
                <w:right w:val="none" w:sz="0" w:space="0" w:color="auto"/>
              </w:divBdr>
            </w:div>
          </w:divsChild>
        </w:div>
        <w:div w:id="1770734970">
          <w:marLeft w:val="0"/>
          <w:marRight w:val="0"/>
          <w:marTop w:val="0"/>
          <w:marBottom w:val="0"/>
          <w:divBdr>
            <w:top w:val="none" w:sz="0" w:space="0" w:color="auto"/>
            <w:left w:val="none" w:sz="0" w:space="0" w:color="auto"/>
            <w:bottom w:val="none" w:sz="0" w:space="0" w:color="auto"/>
            <w:right w:val="none" w:sz="0" w:space="0" w:color="auto"/>
          </w:divBdr>
          <w:divsChild>
            <w:div w:id="1599488107">
              <w:marLeft w:val="0"/>
              <w:marRight w:val="0"/>
              <w:marTop w:val="0"/>
              <w:marBottom w:val="0"/>
              <w:divBdr>
                <w:top w:val="none" w:sz="0" w:space="0" w:color="auto"/>
                <w:left w:val="none" w:sz="0" w:space="0" w:color="auto"/>
                <w:bottom w:val="none" w:sz="0" w:space="0" w:color="auto"/>
                <w:right w:val="none" w:sz="0" w:space="0" w:color="auto"/>
              </w:divBdr>
            </w:div>
          </w:divsChild>
        </w:div>
        <w:div w:id="1788740744">
          <w:marLeft w:val="0"/>
          <w:marRight w:val="0"/>
          <w:marTop w:val="0"/>
          <w:marBottom w:val="0"/>
          <w:divBdr>
            <w:top w:val="none" w:sz="0" w:space="0" w:color="auto"/>
            <w:left w:val="none" w:sz="0" w:space="0" w:color="auto"/>
            <w:bottom w:val="none" w:sz="0" w:space="0" w:color="auto"/>
            <w:right w:val="none" w:sz="0" w:space="0" w:color="auto"/>
          </w:divBdr>
          <w:divsChild>
            <w:div w:id="1370453069">
              <w:marLeft w:val="0"/>
              <w:marRight w:val="0"/>
              <w:marTop w:val="0"/>
              <w:marBottom w:val="0"/>
              <w:divBdr>
                <w:top w:val="none" w:sz="0" w:space="0" w:color="auto"/>
                <w:left w:val="none" w:sz="0" w:space="0" w:color="auto"/>
                <w:bottom w:val="none" w:sz="0" w:space="0" w:color="auto"/>
                <w:right w:val="none" w:sz="0" w:space="0" w:color="auto"/>
              </w:divBdr>
            </w:div>
          </w:divsChild>
        </w:div>
        <w:div w:id="1799685265">
          <w:marLeft w:val="0"/>
          <w:marRight w:val="0"/>
          <w:marTop w:val="0"/>
          <w:marBottom w:val="0"/>
          <w:divBdr>
            <w:top w:val="none" w:sz="0" w:space="0" w:color="auto"/>
            <w:left w:val="none" w:sz="0" w:space="0" w:color="auto"/>
            <w:bottom w:val="none" w:sz="0" w:space="0" w:color="auto"/>
            <w:right w:val="none" w:sz="0" w:space="0" w:color="auto"/>
          </w:divBdr>
          <w:divsChild>
            <w:div w:id="631717011">
              <w:marLeft w:val="0"/>
              <w:marRight w:val="0"/>
              <w:marTop w:val="0"/>
              <w:marBottom w:val="0"/>
              <w:divBdr>
                <w:top w:val="none" w:sz="0" w:space="0" w:color="auto"/>
                <w:left w:val="none" w:sz="0" w:space="0" w:color="auto"/>
                <w:bottom w:val="none" w:sz="0" w:space="0" w:color="auto"/>
                <w:right w:val="none" w:sz="0" w:space="0" w:color="auto"/>
              </w:divBdr>
            </w:div>
          </w:divsChild>
        </w:div>
        <w:div w:id="1804498047">
          <w:marLeft w:val="0"/>
          <w:marRight w:val="0"/>
          <w:marTop w:val="0"/>
          <w:marBottom w:val="0"/>
          <w:divBdr>
            <w:top w:val="none" w:sz="0" w:space="0" w:color="auto"/>
            <w:left w:val="none" w:sz="0" w:space="0" w:color="auto"/>
            <w:bottom w:val="none" w:sz="0" w:space="0" w:color="auto"/>
            <w:right w:val="none" w:sz="0" w:space="0" w:color="auto"/>
          </w:divBdr>
          <w:divsChild>
            <w:div w:id="1999113163">
              <w:marLeft w:val="0"/>
              <w:marRight w:val="0"/>
              <w:marTop w:val="0"/>
              <w:marBottom w:val="0"/>
              <w:divBdr>
                <w:top w:val="none" w:sz="0" w:space="0" w:color="auto"/>
                <w:left w:val="none" w:sz="0" w:space="0" w:color="auto"/>
                <w:bottom w:val="none" w:sz="0" w:space="0" w:color="auto"/>
                <w:right w:val="none" w:sz="0" w:space="0" w:color="auto"/>
              </w:divBdr>
            </w:div>
          </w:divsChild>
        </w:div>
        <w:div w:id="1810510237">
          <w:marLeft w:val="0"/>
          <w:marRight w:val="0"/>
          <w:marTop w:val="0"/>
          <w:marBottom w:val="0"/>
          <w:divBdr>
            <w:top w:val="none" w:sz="0" w:space="0" w:color="auto"/>
            <w:left w:val="none" w:sz="0" w:space="0" w:color="auto"/>
            <w:bottom w:val="none" w:sz="0" w:space="0" w:color="auto"/>
            <w:right w:val="none" w:sz="0" w:space="0" w:color="auto"/>
          </w:divBdr>
          <w:divsChild>
            <w:div w:id="1372608831">
              <w:marLeft w:val="0"/>
              <w:marRight w:val="0"/>
              <w:marTop w:val="0"/>
              <w:marBottom w:val="0"/>
              <w:divBdr>
                <w:top w:val="none" w:sz="0" w:space="0" w:color="auto"/>
                <w:left w:val="none" w:sz="0" w:space="0" w:color="auto"/>
                <w:bottom w:val="none" w:sz="0" w:space="0" w:color="auto"/>
                <w:right w:val="none" w:sz="0" w:space="0" w:color="auto"/>
              </w:divBdr>
            </w:div>
          </w:divsChild>
        </w:div>
        <w:div w:id="1818305942">
          <w:marLeft w:val="0"/>
          <w:marRight w:val="0"/>
          <w:marTop w:val="0"/>
          <w:marBottom w:val="0"/>
          <w:divBdr>
            <w:top w:val="none" w:sz="0" w:space="0" w:color="auto"/>
            <w:left w:val="none" w:sz="0" w:space="0" w:color="auto"/>
            <w:bottom w:val="none" w:sz="0" w:space="0" w:color="auto"/>
            <w:right w:val="none" w:sz="0" w:space="0" w:color="auto"/>
          </w:divBdr>
          <w:divsChild>
            <w:div w:id="1650791331">
              <w:marLeft w:val="0"/>
              <w:marRight w:val="0"/>
              <w:marTop w:val="0"/>
              <w:marBottom w:val="0"/>
              <w:divBdr>
                <w:top w:val="none" w:sz="0" w:space="0" w:color="auto"/>
                <w:left w:val="none" w:sz="0" w:space="0" w:color="auto"/>
                <w:bottom w:val="none" w:sz="0" w:space="0" w:color="auto"/>
                <w:right w:val="none" w:sz="0" w:space="0" w:color="auto"/>
              </w:divBdr>
            </w:div>
          </w:divsChild>
        </w:div>
        <w:div w:id="1831675275">
          <w:marLeft w:val="0"/>
          <w:marRight w:val="0"/>
          <w:marTop w:val="0"/>
          <w:marBottom w:val="0"/>
          <w:divBdr>
            <w:top w:val="none" w:sz="0" w:space="0" w:color="auto"/>
            <w:left w:val="none" w:sz="0" w:space="0" w:color="auto"/>
            <w:bottom w:val="none" w:sz="0" w:space="0" w:color="auto"/>
            <w:right w:val="none" w:sz="0" w:space="0" w:color="auto"/>
          </w:divBdr>
          <w:divsChild>
            <w:div w:id="1668747041">
              <w:marLeft w:val="0"/>
              <w:marRight w:val="0"/>
              <w:marTop w:val="0"/>
              <w:marBottom w:val="0"/>
              <w:divBdr>
                <w:top w:val="none" w:sz="0" w:space="0" w:color="auto"/>
                <w:left w:val="none" w:sz="0" w:space="0" w:color="auto"/>
                <w:bottom w:val="none" w:sz="0" w:space="0" w:color="auto"/>
                <w:right w:val="none" w:sz="0" w:space="0" w:color="auto"/>
              </w:divBdr>
            </w:div>
          </w:divsChild>
        </w:div>
        <w:div w:id="1838107304">
          <w:marLeft w:val="0"/>
          <w:marRight w:val="0"/>
          <w:marTop w:val="0"/>
          <w:marBottom w:val="0"/>
          <w:divBdr>
            <w:top w:val="none" w:sz="0" w:space="0" w:color="auto"/>
            <w:left w:val="none" w:sz="0" w:space="0" w:color="auto"/>
            <w:bottom w:val="none" w:sz="0" w:space="0" w:color="auto"/>
            <w:right w:val="none" w:sz="0" w:space="0" w:color="auto"/>
          </w:divBdr>
          <w:divsChild>
            <w:div w:id="1221751629">
              <w:marLeft w:val="0"/>
              <w:marRight w:val="0"/>
              <w:marTop w:val="0"/>
              <w:marBottom w:val="0"/>
              <w:divBdr>
                <w:top w:val="none" w:sz="0" w:space="0" w:color="auto"/>
                <w:left w:val="none" w:sz="0" w:space="0" w:color="auto"/>
                <w:bottom w:val="none" w:sz="0" w:space="0" w:color="auto"/>
                <w:right w:val="none" w:sz="0" w:space="0" w:color="auto"/>
              </w:divBdr>
            </w:div>
          </w:divsChild>
        </w:div>
        <w:div w:id="1838108292">
          <w:marLeft w:val="0"/>
          <w:marRight w:val="0"/>
          <w:marTop w:val="0"/>
          <w:marBottom w:val="0"/>
          <w:divBdr>
            <w:top w:val="none" w:sz="0" w:space="0" w:color="auto"/>
            <w:left w:val="none" w:sz="0" w:space="0" w:color="auto"/>
            <w:bottom w:val="none" w:sz="0" w:space="0" w:color="auto"/>
            <w:right w:val="none" w:sz="0" w:space="0" w:color="auto"/>
          </w:divBdr>
          <w:divsChild>
            <w:div w:id="53549938">
              <w:marLeft w:val="0"/>
              <w:marRight w:val="0"/>
              <w:marTop w:val="0"/>
              <w:marBottom w:val="0"/>
              <w:divBdr>
                <w:top w:val="none" w:sz="0" w:space="0" w:color="auto"/>
                <w:left w:val="none" w:sz="0" w:space="0" w:color="auto"/>
                <w:bottom w:val="none" w:sz="0" w:space="0" w:color="auto"/>
                <w:right w:val="none" w:sz="0" w:space="0" w:color="auto"/>
              </w:divBdr>
            </w:div>
          </w:divsChild>
        </w:div>
        <w:div w:id="1858228102">
          <w:marLeft w:val="0"/>
          <w:marRight w:val="0"/>
          <w:marTop w:val="0"/>
          <w:marBottom w:val="0"/>
          <w:divBdr>
            <w:top w:val="none" w:sz="0" w:space="0" w:color="auto"/>
            <w:left w:val="none" w:sz="0" w:space="0" w:color="auto"/>
            <w:bottom w:val="none" w:sz="0" w:space="0" w:color="auto"/>
            <w:right w:val="none" w:sz="0" w:space="0" w:color="auto"/>
          </w:divBdr>
          <w:divsChild>
            <w:div w:id="594168460">
              <w:marLeft w:val="0"/>
              <w:marRight w:val="0"/>
              <w:marTop w:val="0"/>
              <w:marBottom w:val="0"/>
              <w:divBdr>
                <w:top w:val="none" w:sz="0" w:space="0" w:color="auto"/>
                <w:left w:val="none" w:sz="0" w:space="0" w:color="auto"/>
                <w:bottom w:val="none" w:sz="0" w:space="0" w:color="auto"/>
                <w:right w:val="none" w:sz="0" w:space="0" w:color="auto"/>
              </w:divBdr>
            </w:div>
          </w:divsChild>
        </w:div>
        <w:div w:id="1920019479">
          <w:marLeft w:val="0"/>
          <w:marRight w:val="0"/>
          <w:marTop w:val="0"/>
          <w:marBottom w:val="0"/>
          <w:divBdr>
            <w:top w:val="none" w:sz="0" w:space="0" w:color="auto"/>
            <w:left w:val="none" w:sz="0" w:space="0" w:color="auto"/>
            <w:bottom w:val="none" w:sz="0" w:space="0" w:color="auto"/>
            <w:right w:val="none" w:sz="0" w:space="0" w:color="auto"/>
          </w:divBdr>
          <w:divsChild>
            <w:div w:id="997345515">
              <w:marLeft w:val="0"/>
              <w:marRight w:val="0"/>
              <w:marTop w:val="0"/>
              <w:marBottom w:val="0"/>
              <w:divBdr>
                <w:top w:val="none" w:sz="0" w:space="0" w:color="auto"/>
                <w:left w:val="none" w:sz="0" w:space="0" w:color="auto"/>
                <w:bottom w:val="none" w:sz="0" w:space="0" w:color="auto"/>
                <w:right w:val="none" w:sz="0" w:space="0" w:color="auto"/>
              </w:divBdr>
            </w:div>
          </w:divsChild>
        </w:div>
        <w:div w:id="1925187622">
          <w:marLeft w:val="0"/>
          <w:marRight w:val="0"/>
          <w:marTop w:val="0"/>
          <w:marBottom w:val="0"/>
          <w:divBdr>
            <w:top w:val="none" w:sz="0" w:space="0" w:color="auto"/>
            <w:left w:val="none" w:sz="0" w:space="0" w:color="auto"/>
            <w:bottom w:val="none" w:sz="0" w:space="0" w:color="auto"/>
            <w:right w:val="none" w:sz="0" w:space="0" w:color="auto"/>
          </w:divBdr>
          <w:divsChild>
            <w:div w:id="1865292087">
              <w:marLeft w:val="0"/>
              <w:marRight w:val="0"/>
              <w:marTop w:val="0"/>
              <w:marBottom w:val="0"/>
              <w:divBdr>
                <w:top w:val="none" w:sz="0" w:space="0" w:color="auto"/>
                <w:left w:val="none" w:sz="0" w:space="0" w:color="auto"/>
                <w:bottom w:val="none" w:sz="0" w:space="0" w:color="auto"/>
                <w:right w:val="none" w:sz="0" w:space="0" w:color="auto"/>
              </w:divBdr>
            </w:div>
          </w:divsChild>
        </w:div>
        <w:div w:id="1950626867">
          <w:marLeft w:val="0"/>
          <w:marRight w:val="0"/>
          <w:marTop w:val="0"/>
          <w:marBottom w:val="0"/>
          <w:divBdr>
            <w:top w:val="none" w:sz="0" w:space="0" w:color="auto"/>
            <w:left w:val="none" w:sz="0" w:space="0" w:color="auto"/>
            <w:bottom w:val="none" w:sz="0" w:space="0" w:color="auto"/>
            <w:right w:val="none" w:sz="0" w:space="0" w:color="auto"/>
          </w:divBdr>
          <w:divsChild>
            <w:div w:id="1746223195">
              <w:marLeft w:val="0"/>
              <w:marRight w:val="0"/>
              <w:marTop w:val="0"/>
              <w:marBottom w:val="0"/>
              <w:divBdr>
                <w:top w:val="none" w:sz="0" w:space="0" w:color="auto"/>
                <w:left w:val="none" w:sz="0" w:space="0" w:color="auto"/>
                <w:bottom w:val="none" w:sz="0" w:space="0" w:color="auto"/>
                <w:right w:val="none" w:sz="0" w:space="0" w:color="auto"/>
              </w:divBdr>
            </w:div>
          </w:divsChild>
        </w:div>
        <w:div w:id="1965187605">
          <w:marLeft w:val="0"/>
          <w:marRight w:val="0"/>
          <w:marTop w:val="0"/>
          <w:marBottom w:val="0"/>
          <w:divBdr>
            <w:top w:val="none" w:sz="0" w:space="0" w:color="auto"/>
            <w:left w:val="none" w:sz="0" w:space="0" w:color="auto"/>
            <w:bottom w:val="none" w:sz="0" w:space="0" w:color="auto"/>
            <w:right w:val="none" w:sz="0" w:space="0" w:color="auto"/>
          </w:divBdr>
          <w:divsChild>
            <w:div w:id="836532973">
              <w:marLeft w:val="0"/>
              <w:marRight w:val="0"/>
              <w:marTop w:val="0"/>
              <w:marBottom w:val="0"/>
              <w:divBdr>
                <w:top w:val="none" w:sz="0" w:space="0" w:color="auto"/>
                <w:left w:val="none" w:sz="0" w:space="0" w:color="auto"/>
                <w:bottom w:val="none" w:sz="0" w:space="0" w:color="auto"/>
                <w:right w:val="none" w:sz="0" w:space="0" w:color="auto"/>
              </w:divBdr>
            </w:div>
          </w:divsChild>
        </w:div>
        <w:div w:id="1970358959">
          <w:marLeft w:val="0"/>
          <w:marRight w:val="0"/>
          <w:marTop w:val="0"/>
          <w:marBottom w:val="0"/>
          <w:divBdr>
            <w:top w:val="none" w:sz="0" w:space="0" w:color="auto"/>
            <w:left w:val="none" w:sz="0" w:space="0" w:color="auto"/>
            <w:bottom w:val="none" w:sz="0" w:space="0" w:color="auto"/>
            <w:right w:val="none" w:sz="0" w:space="0" w:color="auto"/>
          </w:divBdr>
          <w:divsChild>
            <w:div w:id="500386734">
              <w:marLeft w:val="0"/>
              <w:marRight w:val="0"/>
              <w:marTop w:val="0"/>
              <w:marBottom w:val="0"/>
              <w:divBdr>
                <w:top w:val="none" w:sz="0" w:space="0" w:color="auto"/>
                <w:left w:val="none" w:sz="0" w:space="0" w:color="auto"/>
                <w:bottom w:val="none" w:sz="0" w:space="0" w:color="auto"/>
                <w:right w:val="none" w:sz="0" w:space="0" w:color="auto"/>
              </w:divBdr>
            </w:div>
          </w:divsChild>
        </w:div>
        <w:div w:id="1981422909">
          <w:marLeft w:val="0"/>
          <w:marRight w:val="0"/>
          <w:marTop w:val="0"/>
          <w:marBottom w:val="0"/>
          <w:divBdr>
            <w:top w:val="none" w:sz="0" w:space="0" w:color="auto"/>
            <w:left w:val="none" w:sz="0" w:space="0" w:color="auto"/>
            <w:bottom w:val="none" w:sz="0" w:space="0" w:color="auto"/>
            <w:right w:val="none" w:sz="0" w:space="0" w:color="auto"/>
          </w:divBdr>
          <w:divsChild>
            <w:div w:id="1395276934">
              <w:marLeft w:val="0"/>
              <w:marRight w:val="0"/>
              <w:marTop w:val="0"/>
              <w:marBottom w:val="0"/>
              <w:divBdr>
                <w:top w:val="none" w:sz="0" w:space="0" w:color="auto"/>
                <w:left w:val="none" w:sz="0" w:space="0" w:color="auto"/>
                <w:bottom w:val="none" w:sz="0" w:space="0" w:color="auto"/>
                <w:right w:val="none" w:sz="0" w:space="0" w:color="auto"/>
              </w:divBdr>
            </w:div>
          </w:divsChild>
        </w:div>
        <w:div w:id="2006937077">
          <w:marLeft w:val="0"/>
          <w:marRight w:val="0"/>
          <w:marTop w:val="0"/>
          <w:marBottom w:val="0"/>
          <w:divBdr>
            <w:top w:val="none" w:sz="0" w:space="0" w:color="auto"/>
            <w:left w:val="none" w:sz="0" w:space="0" w:color="auto"/>
            <w:bottom w:val="none" w:sz="0" w:space="0" w:color="auto"/>
            <w:right w:val="none" w:sz="0" w:space="0" w:color="auto"/>
          </w:divBdr>
          <w:divsChild>
            <w:div w:id="100733219">
              <w:marLeft w:val="0"/>
              <w:marRight w:val="0"/>
              <w:marTop w:val="0"/>
              <w:marBottom w:val="0"/>
              <w:divBdr>
                <w:top w:val="none" w:sz="0" w:space="0" w:color="auto"/>
                <w:left w:val="none" w:sz="0" w:space="0" w:color="auto"/>
                <w:bottom w:val="none" w:sz="0" w:space="0" w:color="auto"/>
                <w:right w:val="none" w:sz="0" w:space="0" w:color="auto"/>
              </w:divBdr>
            </w:div>
          </w:divsChild>
        </w:div>
        <w:div w:id="2019581665">
          <w:marLeft w:val="0"/>
          <w:marRight w:val="0"/>
          <w:marTop w:val="0"/>
          <w:marBottom w:val="0"/>
          <w:divBdr>
            <w:top w:val="none" w:sz="0" w:space="0" w:color="auto"/>
            <w:left w:val="none" w:sz="0" w:space="0" w:color="auto"/>
            <w:bottom w:val="none" w:sz="0" w:space="0" w:color="auto"/>
            <w:right w:val="none" w:sz="0" w:space="0" w:color="auto"/>
          </w:divBdr>
          <w:divsChild>
            <w:div w:id="1685131925">
              <w:marLeft w:val="0"/>
              <w:marRight w:val="0"/>
              <w:marTop w:val="0"/>
              <w:marBottom w:val="0"/>
              <w:divBdr>
                <w:top w:val="none" w:sz="0" w:space="0" w:color="auto"/>
                <w:left w:val="none" w:sz="0" w:space="0" w:color="auto"/>
                <w:bottom w:val="none" w:sz="0" w:space="0" w:color="auto"/>
                <w:right w:val="none" w:sz="0" w:space="0" w:color="auto"/>
              </w:divBdr>
            </w:div>
          </w:divsChild>
        </w:div>
        <w:div w:id="2040354927">
          <w:marLeft w:val="0"/>
          <w:marRight w:val="0"/>
          <w:marTop w:val="0"/>
          <w:marBottom w:val="0"/>
          <w:divBdr>
            <w:top w:val="none" w:sz="0" w:space="0" w:color="auto"/>
            <w:left w:val="none" w:sz="0" w:space="0" w:color="auto"/>
            <w:bottom w:val="none" w:sz="0" w:space="0" w:color="auto"/>
            <w:right w:val="none" w:sz="0" w:space="0" w:color="auto"/>
          </w:divBdr>
          <w:divsChild>
            <w:div w:id="1767579850">
              <w:marLeft w:val="0"/>
              <w:marRight w:val="0"/>
              <w:marTop w:val="0"/>
              <w:marBottom w:val="0"/>
              <w:divBdr>
                <w:top w:val="none" w:sz="0" w:space="0" w:color="auto"/>
                <w:left w:val="none" w:sz="0" w:space="0" w:color="auto"/>
                <w:bottom w:val="none" w:sz="0" w:space="0" w:color="auto"/>
                <w:right w:val="none" w:sz="0" w:space="0" w:color="auto"/>
              </w:divBdr>
            </w:div>
          </w:divsChild>
        </w:div>
        <w:div w:id="2047558799">
          <w:marLeft w:val="0"/>
          <w:marRight w:val="0"/>
          <w:marTop w:val="0"/>
          <w:marBottom w:val="0"/>
          <w:divBdr>
            <w:top w:val="none" w:sz="0" w:space="0" w:color="auto"/>
            <w:left w:val="none" w:sz="0" w:space="0" w:color="auto"/>
            <w:bottom w:val="none" w:sz="0" w:space="0" w:color="auto"/>
            <w:right w:val="none" w:sz="0" w:space="0" w:color="auto"/>
          </w:divBdr>
          <w:divsChild>
            <w:div w:id="1709717845">
              <w:marLeft w:val="0"/>
              <w:marRight w:val="0"/>
              <w:marTop w:val="0"/>
              <w:marBottom w:val="0"/>
              <w:divBdr>
                <w:top w:val="none" w:sz="0" w:space="0" w:color="auto"/>
                <w:left w:val="none" w:sz="0" w:space="0" w:color="auto"/>
                <w:bottom w:val="none" w:sz="0" w:space="0" w:color="auto"/>
                <w:right w:val="none" w:sz="0" w:space="0" w:color="auto"/>
              </w:divBdr>
            </w:div>
          </w:divsChild>
        </w:div>
        <w:div w:id="2047824270">
          <w:marLeft w:val="0"/>
          <w:marRight w:val="0"/>
          <w:marTop w:val="0"/>
          <w:marBottom w:val="0"/>
          <w:divBdr>
            <w:top w:val="none" w:sz="0" w:space="0" w:color="auto"/>
            <w:left w:val="none" w:sz="0" w:space="0" w:color="auto"/>
            <w:bottom w:val="none" w:sz="0" w:space="0" w:color="auto"/>
            <w:right w:val="none" w:sz="0" w:space="0" w:color="auto"/>
          </w:divBdr>
          <w:divsChild>
            <w:div w:id="192427258">
              <w:marLeft w:val="0"/>
              <w:marRight w:val="0"/>
              <w:marTop w:val="0"/>
              <w:marBottom w:val="0"/>
              <w:divBdr>
                <w:top w:val="none" w:sz="0" w:space="0" w:color="auto"/>
                <w:left w:val="none" w:sz="0" w:space="0" w:color="auto"/>
                <w:bottom w:val="none" w:sz="0" w:space="0" w:color="auto"/>
                <w:right w:val="none" w:sz="0" w:space="0" w:color="auto"/>
              </w:divBdr>
            </w:div>
          </w:divsChild>
        </w:div>
        <w:div w:id="2071806145">
          <w:marLeft w:val="0"/>
          <w:marRight w:val="0"/>
          <w:marTop w:val="0"/>
          <w:marBottom w:val="0"/>
          <w:divBdr>
            <w:top w:val="none" w:sz="0" w:space="0" w:color="auto"/>
            <w:left w:val="none" w:sz="0" w:space="0" w:color="auto"/>
            <w:bottom w:val="none" w:sz="0" w:space="0" w:color="auto"/>
            <w:right w:val="none" w:sz="0" w:space="0" w:color="auto"/>
          </w:divBdr>
          <w:divsChild>
            <w:div w:id="1707752912">
              <w:marLeft w:val="0"/>
              <w:marRight w:val="0"/>
              <w:marTop w:val="0"/>
              <w:marBottom w:val="0"/>
              <w:divBdr>
                <w:top w:val="none" w:sz="0" w:space="0" w:color="auto"/>
                <w:left w:val="none" w:sz="0" w:space="0" w:color="auto"/>
                <w:bottom w:val="none" w:sz="0" w:space="0" w:color="auto"/>
                <w:right w:val="none" w:sz="0" w:space="0" w:color="auto"/>
              </w:divBdr>
            </w:div>
          </w:divsChild>
        </w:div>
        <w:div w:id="2082360463">
          <w:marLeft w:val="0"/>
          <w:marRight w:val="0"/>
          <w:marTop w:val="0"/>
          <w:marBottom w:val="0"/>
          <w:divBdr>
            <w:top w:val="none" w:sz="0" w:space="0" w:color="auto"/>
            <w:left w:val="none" w:sz="0" w:space="0" w:color="auto"/>
            <w:bottom w:val="none" w:sz="0" w:space="0" w:color="auto"/>
            <w:right w:val="none" w:sz="0" w:space="0" w:color="auto"/>
          </w:divBdr>
          <w:divsChild>
            <w:div w:id="1178814639">
              <w:marLeft w:val="0"/>
              <w:marRight w:val="0"/>
              <w:marTop w:val="0"/>
              <w:marBottom w:val="0"/>
              <w:divBdr>
                <w:top w:val="none" w:sz="0" w:space="0" w:color="auto"/>
                <w:left w:val="none" w:sz="0" w:space="0" w:color="auto"/>
                <w:bottom w:val="none" w:sz="0" w:space="0" w:color="auto"/>
                <w:right w:val="none" w:sz="0" w:space="0" w:color="auto"/>
              </w:divBdr>
            </w:div>
          </w:divsChild>
        </w:div>
        <w:div w:id="2090497372">
          <w:marLeft w:val="0"/>
          <w:marRight w:val="0"/>
          <w:marTop w:val="0"/>
          <w:marBottom w:val="0"/>
          <w:divBdr>
            <w:top w:val="none" w:sz="0" w:space="0" w:color="auto"/>
            <w:left w:val="none" w:sz="0" w:space="0" w:color="auto"/>
            <w:bottom w:val="none" w:sz="0" w:space="0" w:color="auto"/>
            <w:right w:val="none" w:sz="0" w:space="0" w:color="auto"/>
          </w:divBdr>
          <w:divsChild>
            <w:div w:id="1488746421">
              <w:marLeft w:val="0"/>
              <w:marRight w:val="0"/>
              <w:marTop w:val="0"/>
              <w:marBottom w:val="0"/>
              <w:divBdr>
                <w:top w:val="none" w:sz="0" w:space="0" w:color="auto"/>
                <w:left w:val="none" w:sz="0" w:space="0" w:color="auto"/>
                <w:bottom w:val="none" w:sz="0" w:space="0" w:color="auto"/>
                <w:right w:val="none" w:sz="0" w:space="0" w:color="auto"/>
              </w:divBdr>
            </w:div>
          </w:divsChild>
        </w:div>
        <w:div w:id="2092703256">
          <w:marLeft w:val="0"/>
          <w:marRight w:val="0"/>
          <w:marTop w:val="0"/>
          <w:marBottom w:val="0"/>
          <w:divBdr>
            <w:top w:val="none" w:sz="0" w:space="0" w:color="auto"/>
            <w:left w:val="none" w:sz="0" w:space="0" w:color="auto"/>
            <w:bottom w:val="none" w:sz="0" w:space="0" w:color="auto"/>
            <w:right w:val="none" w:sz="0" w:space="0" w:color="auto"/>
          </w:divBdr>
          <w:divsChild>
            <w:div w:id="40833098">
              <w:marLeft w:val="0"/>
              <w:marRight w:val="0"/>
              <w:marTop w:val="0"/>
              <w:marBottom w:val="0"/>
              <w:divBdr>
                <w:top w:val="none" w:sz="0" w:space="0" w:color="auto"/>
                <w:left w:val="none" w:sz="0" w:space="0" w:color="auto"/>
                <w:bottom w:val="none" w:sz="0" w:space="0" w:color="auto"/>
                <w:right w:val="none" w:sz="0" w:space="0" w:color="auto"/>
              </w:divBdr>
            </w:div>
          </w:divsChild>
        </w:div>
        <w:div w:id="2125345727">
          <w:marLeft w:val="0"/>
          <w:marRight w:val="0"/>
          <w:marTop w:val="0"/>
          <w:marBottom w:val="0"/>
          <w:divBdr>
            <w:top w:val="none" w:sz="0" w:space="0" w:color="auto"/>
            <w:left w:val="none" w:sz="0" w:space="0" w:color="auto"/>
            <w:bottom w:val="none" w:sz="0" w:space="0" w:color="auto"/>
            <w:right w:val="none" w:sz="0" w:space="0" w:color="auto"/>
          </w:divBdr>
          <w:divsChild>
            <w:div w:id="982737566">
              <w:marLeft w:val="0"/>
              <w:marRight w:val="0"/>
              <w:marTop w:val="0"/>
              <w:marBottom w:val="0"/>
              <w:divBdr>
                <w:top w:val="none" w:sz="0" w:space="0" w:color="auto"/>
                <w:left w:val="none" w:sz="0" w:space="0" w:color="auto"/>
                <w:bottom w:val="none" w:sz="0" w:space="0" w:color="auto"/>
                <w:right w:val="none" w:sz="0" w:space="0" w:color="auto"/>
              </w:divBdr>
            </w:div>
          </w:divsChild>
        </w:div>
        <w:div w:id="2131969260">
          <w:marLeft w:val="0"/>
          <w:marRight w:val="0"/>
          <w:marTop w:val="0"/>
          <w:marBottom w:val="0"/>
          <w:divBdr>
            <w:top w:val="none" w:sz="0" w:space="0" w:color="auto"/>
            <w:left w:val="none" w:sz="0" w:space="0" w:color="auto"/>
            <w:bottom w:val="none" w:sz="0" w:space="0" w:color="auto"/>
            <w:right w:val="none" w:sz="0" w:space="0" w:color="auto"/>
          </w:divBdr>
          <w:divsChild>
            <w:div w:id="189781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19077">
      <w:bodyDiv w:val="1"/>
      <w:marLeft w:val="0"/>
      <w:marRight w:val="0"/>
      <w:marTop w:val="0"/>
      <w:marBottom w:val="0"/>
      <w:divBdr>
        <w:top w:val="none" w:sz="0" w:space="0" w:color="auto"/>
        <w:left w:val="none" w:sz="0" w:space="0" w:color="auto"/>
        <w:bottom w:val="none" w:sz="0" w:space="0" w:color="auto"/>
        <w:right w:val="none" w:sz="0" w:space="0" w:color="auto"/>
      </w:divBdr>
    </w:div>
    <w:div w:id="1779060165">
      <w:bodyDiv w:val="1"/>
      <w:marLeft w:val="0"/>
      <w:marRight w:val="0"/>
      <w:marTop w:val="0"/>
      <w:marBottom w:val="0"/>
      <w:divBdr>
        <w:top w:val="none" w:sz="0" w:space="0" w:color="auto"/>
        <w:left w:val="none" w:sz="0" w:space="0" w:color="auto"/>
        <w:bottom w:val="none" w:sz="0" w:space="0" w:color="auto"/>
        <w:right w:val="none" w:sz="0" w:space="0" w:color="auto"/>
      </w:divBdr>
      <w:divsChild>
        <w:div w:id="627517789">
          <w:marLeft w:val="0"/>
          <w:marRight w:val="0"/>
          <w:marTop w:val="0"/>
          <w:marBottom w:val="0"/>
          <w:divBdr>
            <w:top w:val="none" w:sz="0" w:space="0" w:color="auto"/>
            <w:left w:val="none" w:sz="0" w:space="0" w:color="auto"/>
            <w:bottom w:val="none" w:sz="0" w:space="0" w:color="auto"/>
            <w:right w:val="none" w:sz="0" w:space="0" w:color="auto"/>
          </w:divBdr>
        </w:div>
      </w:divsChild>
    </w:div>
    <w:div w:id="1809399000">
      <w:bodyDiv w:val="1"/>
      <w:marLeft w:val="0"/>
      <w:marRight w:val="0"/>
      <w:marTop w:val="0"/>
      <w:marBottom w:val="0"/>
      <w:divBdr>
        <w:top w:val="none" w:sz="0" w:space="0" w:color="auto"/>
        <w:left w:val="none" w:sz="0" w:space="0" w:color="auto"/>
        <w:bottom w:val="none" w:sz="0" w:space="0" w:color="auto"/>
        <w:right w:val="none" w:sz="0" w:space="0" w:color="auto"/>
      </w:divBdr>
    </w:div>
    <w:div w:id="1825930128">
      <w:bodyDiv w:val="1"/>
      <w:marLeft w:val="0"/>
      <w:marRight w:val="0"/>
      <w:marTop w:val="0"/>
      <w:marBottom w:val="0"/>
      <w:divBdr>
        <w:top w:val="none" w:sz="0" w:space="0" w:color="auto"/>
        <w:left w:val="none" w:sz="0" w:space="0" w:color="auto"/>
        <w:bottom w:val="none" w:sz="0" w:space="0" w:color="auto"/>
        <w:right w:val="none" w:sz="0" w:space="0" w:color="auto"/>
      </w:divBdr>
      <w:divsChild>
        <w:div w:id="759645235">
          <w:marLeft w:val="0"/>
          <w:marRight w:val="0"/>
          <w:marTop w:val="0"/>
          <w:marBottom w:val="0"/>
          <w:divBdr>
            <w:top w:val="none" w:sz="0" w:space="0" w:color="auto"/>
            <w:left w:val="none" w:sz="0" w:space="0" w:color="auto"/>
            <w:bottom w:val="none" w:sz="0" w:space="0" w:color="auto"/>
            <w:right w:val="none" w:sz="0" w:space="0" w:color="auto"/>
          </w:divBdr>
        </w:div>
      </w:divsChild>
    </w:div>
    <w:div w:id="1870410211">
      <w:bodyDiv w:val="1"/>
      <w:marLeft w:val="0"/>
      <w:marRight w:val="0"/>
      <w:marTop w:val="0"/>
      <w:marBottom w:val="0"/>
      <w:divBdr>
        <w:top w:val="none" w:sz="0" w:space="0" w:color="auto"/>
        <w:left w:val="none" w:sz="0" w:space="0" w:color="auto"/>
        <w:bottom w:val="none" w:sz="0" w:space="0" w:color="auto"/>
        <w:right w:val="none" w:sz="0" w:space="0" w:color="auto"/>
      </w:divBdr>
      <w:divsChild>
        <w:div w:id="1528179144">
          <w:marLeft w:val="0"/>
          <w:marRight w:val="0"/>
          <w:marTop w:val="0"/>
          <w:marBottom w:val="0"/>
          <w:divBdr>
            <w:top w:val="none" w:sz="0" w:space="0" w:color="auto"/>
            <w:left w:val="none" w:sz="0" w:space="0" w:color="auto"/>
            <w:bottom w:val="none" w:sz="0" w:space="0" w:color="auto"/>
            <w:right w:val="none" w:sz="0" w:space="0" w:color="auto"/>
          </w:divBdr>
        </w:div>
      </w:divsChild>
    </w:div>
    <w:div w:id="1936591612">
      <w:marLeft w:val="0"/>
      <w:marRight w:val="0"/>
      <w:marTop w:val="0"/>
      <w:marBottom w:val="0"/>
      <w:divBdr>
        <w:top w:val="none" w:sz="0" w:space="0" w:color="auto"/>
        <w:left w:val="none" w:sz="0" w:space="0" w:color="auto"/>
        <w:bottom w:val="none" w:sz="0" w:space="0" w:color="auto"/>
        <w:right w:val="none" w:sz="0" w:space="0" w:color="auto"/>
      </w:divBdr>
    </w:div>
    <w:div w:id="1936591613">
      <w:marLeft w:val="0"/>
      <w:marRight w:val="0"/>
      <w:marTop w:val="0"/>
      <w:marBottom w:val="0"/>
      <w:divBdr>
        <w:top w:val="none" w:sz="0" w:space="0" w:color="auto"/>
        <w:left w:val="none" w:sz="0" w:space="0" w:color="auto"/>
        <w:bottom w:val="none" w:sz="0" w:space="0" w:color="auto"/>
        <w:right w:val="none" w:sz="0" w:space="0" w:color="auto"/>
      </w:divBdr>
    </w:div>
    <w:div w:id="1936591614">
      <w:marLeft w:val="0"/>
      <w:marRight w:val="0"/>
      <w:marTop w:val="0"/>
      <w:marBottom w:val="0"/>
      <w:divBdr>
        <w:top w:val="none" w:sz="0" w:space="0" w:color="auto"/>
        <w:left w:val="none" w:sz="0" w:space="0" w:color="auto"/>
        <w:bottom w:val="none" w:sz="0" w:space="0" w:color="auto"/>
        <w:right w:val="none" w:sz="0" w:space="0" w:color="auto"/>
      </w:divBdr>
    </w:div>
    <w:div w:id="1936591615">
      <w:marLeft w:val="0"/>
      <w:marRight w:val="0"/>
      <w:marTop w:val="0"/>
      <w:marBottom w:val="0"/>
      <w:divBdr>
        <w:top w:val="none" w:sz="0" w:space="0" w:color="auto"/>
        <w:left w:val="none" w:sz="0" w:space="0" w:color="auto"/>
        <w:bottom w:val="none" w:sz="0" w:space="0" w:color="auto"/>
        <w:right w:val="none" w:sz="0" w:space="0" w:color="auto"/>
      </w:divBdr>
    </w:div>
    <w:div w:id="1936591616">
      <w:marLeft w:val="0"/>
      <w:marRight w:val="0"/>
      <w:marTop w:val="0"/>
      <w:marBottom w:val="0"/>
      <w:divBdr>
        <w:top w:val="none" w:sz="0" w:space="0" w:color="auto"/>
        <w:left w:val="none" w:sz="0" w:space="0" w:color="auto"/>
        <w:bottom w:val="none" w:sz="0" w:space="0" w:color="auto"/>
        <w:right w:val="none" w:sz="0" w:space="0" w:color="auto"/>
      </w:divBdr>
    </w:div>
    <w:div w:id="1936591617">
      <w:marLeft w:val="0"/>
      <w:marRight w:val="0"/>
      <w:marTop w:val="0"/>
      <w:marBottom w:val="0"/>
      <w:divBdr>
        <w:top w:val="none" w:sz="0" w:space="0" w:color="auto"/>
        <w:left w:val="none" w:sz="0" w:space="0" w:color="auto"/>
        <w:bottom w:val="none" w:sz="0" w:space="0" w:color="auto"/>
        <w:right w:val="none" w:sz="0" w:space="0" w:color="auto"/>
      </w:divBdr>
    </w:div>
    <w:div w:id="1936591618">
      <w:marLeft w:val="0"/>
      <w:marRight w:val="0"/>
      <w:marTop w:val="0"/>
      <w:marBottom w:val="0"/>
      <w:divBdr>
        <w:top w:val="none" w:sz="0" w:space="0" w:color="auto"/>
        <w:left w:val="none" w:sz="0" w:space="0" w:color="auto"/>
        <w:bottom w:val="none" w:sz="0" w:space="0" w:color="auto"/>
        <w:right w:val="none" w:sz="0" w:space="0" w:color="auto"/>
      </w:divBdr>
    </w:div>
    <w:div w:id="1936591619">
      <w:marLeft w:val="0"/>
      <w:marRight w:val="0"/>
      <w:marTop w:val="0"/>
      <w:marBottom w:val="0"/>
      <w:divBdr>
        <w:top w:val="none" w:sz="0" w:space="0" w:color="auto"/>
        <w:left w:val="none" w:sz="0" w:space="0" w:color="auto"/>
        <w:bottom w:val="none" w:sz="0" w:space="0" w:color="auto"/>
        <w:right w:val="none" w:sz="0" w:space="0" w:color="auto"/>
      </w:divBdr>
    </w:div>
    <w:div w:id="1936591620">
      <w:marLeft w:val="0"/>
      <w:marRight w:val="0"/>
      <w:marTop w:val="0"/>
      <w:marBottom w:val="0"/>
      <w:divBdr>
        <w:top w:val="none" w:sz="0" w:space="0" w:color="auto"/>
        <w:left w:val="none" w:sz="0" w:space="0" w:color="auto"/>
        <w:bottom w:val="none" w:sz="0" w:space="0" w:color="auto"/>
        <w:right w:val="none" w:sz="0" w:space="0" w:color="auto"/>
      </w:divBdr>
    </w:div>
    <w:div w:id="1936591621">
      <w:marLeft w:val="0"/>
      <w:marRight w:val="0"/>
      <w:marTop w:val="0"/>
      <w:marBottom w:val="0"/>
      <w:divBdr>
        <w:top w:val="none" w:sz="0" w:space="0" w:color="auto"/>
        <w:left w:val="none" w:sz="0" w:space="0" w:color="auto"/>
        <w:bottom w:val="none" w:sz="0" w:space="0" w:color="auto"/>
        <w:right w:val="none" w:sz="0" w:space="0" w:color="auto"/>
      </w:divBdr>
    </w:div>
    <w:div w:id="1936591622">
      <w:marLeft w:val="0"/>
      <w:marRight w:val="0"/>
      <w:marTop w:val="0"/>
      <w:marBottom w:val="0"/>
      <w:divBdr>
        <w:top w:val="none" w:sz="0" w:space="0" w:color="auto"/>
        <w:left w:val="none" w:sz="0" w:space="0" w:color="auto"/>
        <w:bottom w:val="none" w:sz="0" w:space="0" w:color="auto"/>
        <w:right w:val="none" w:sz="0" w:space="0" w:color="auto"/>
      </w:divBdr>
    </w:div>
    <w:div w:id="1936591623">
      <w:marLeft w:val="0"/>
      <w:marRight w:val="0"/>
      <w:marTop w:val="0"/>
      <w:marBottom w:val="0"/>
      <w:divBdr>
        <w:top w:val="none" w:sz="0" w:space="0" w:color="auto"/>
        <w:left w:val="none" w:sz="0" w:space="0" w:color="auto"/>
        <w:bottom w:val="none" w:sz="0" w:space="0" w:color="auto"/>
        <w:right w:val="none" w:sz="0" w:space="0" w:color="auto"/>
      </w:divBdr>
    </w:div>
    <w:div w:id="1936591624">
      <w:marLeft w:val="0"/>
      <w:marRight w:val="0"/>
      <w:marTop w:val="0"/>
      <w:marBottom w:val="0"/>
      <w:divBdr>
        <w:top w:val="none" w:sz="0" w:space="0" w:color="auto"/>
        <w:left w:val="none" w:sz="0" w:space="0" w:color="auto"/>
        <w:bottom w:val="none" w:sz="0" w:space="0" w:color="auto"/>
        <w:right w:val="none" w:sz="0" w:space="0" w:color="auto"/>
      </w:divBdr>
    </w:div>
    <w:div w:id="1936591625">
      <w:marLeft w:val="0"/>
      <w:marRight w:val="0"/>
      <w:marTop w:val="0"/>
      <w:marBottom w:val="0"/>
      <w:divBdr>
        <w:top w:val="none" w:sz="0" w:space="0" w:color="auto"/>
        <w:left w:val="none" w:sz="0" w:space="0" w:color="auto"/>
        <w:bottom w:val="none" w:sz="0" w:space="0" w:color="auto"/>
        <w:right w:val="none" w:sz="0" w:space="0" w:color="auto"/>
      </w:divBdr>
    </w:div>
    <w:div w:id="1936591626">
      <w:marLeft w:val="0"/>
      <w:marRight w:val="0"/>
      <w:marTop w:val="0"/>
      <w:marBottom w:val="0"/>
      <w:divBdr>
        <w:top w:val="none" w:sz="0" w:space="0" w:color="auto"/>
        <w:left w:val="none" w:sz="0" w:space="0" w:color="auto"/>
        <w:bottom w:val="none" w:sz="0" w:space="0" w:color="auto"/>
        <w:right w:val="none" w:sz="0" w:space="0" w:color="auto"/>
      </w:divBdr>
    </w:div>
    <w:div w:id="1936591627">
      <w:marLeft w:val="0"/>
      <w:marRight w:val="0"/>
      <w:marTop w:val="0"/>
      <w:marBottom w:val="0"/>
      <w:divBdr>
        <w:top w:val="none" w:sz="0" w:space="0" w:color="auto"/>
        <w:left w:val="none" w:sz="0" w:space="0" w:color="auto"/>
        <w:bottom w:val="none" w:sz="0" w:space="0" w:color="auto"/>
        <w:right w:val="none" w:sz="0" w:space="0" w:color="auto"/>
      </w:divBdr>
    </w:div>
    <w:div w:id="1936591628">
      <w:marLeft w:val="0"/>
      <w:marRight w:val="0"/>
      <w:marTop w:val="0"/>
      <w:marBottom w:val="0"/>
      <w:divBdr>
        <w:top w:val="none" w:sz="0" w:space="0" w:color="auto"/>
        <w:left w:val="none" w:sz="0" w:space="0" w:color="auto"/>
        <w:bottom w:val="none" w:sz="0" w:space="0" w:color="auto"/>
        <w:right w:val="none" w:sz="0" w:space="0" w:color="auto"/>
      </w:divBdr>
    </w:div>
    <w:div w:id="1936591629">
      <w:marLeft w:val="0"/>
      <w:marRight w:val="0"/>
      <w:marTop w:val="0"/>
      <w:marBottom w:val="0"/>
      <w:divBdr>
        <w:top w:val="none" w:sz="0" w:space="0" w:color="auto"/>
        <w:left w:val="none" w:sz="0" w:space="0" w:color="auto"/>
        <w:bottom w:val="none" w:sz="0" w:space="0" w:color="auto"/>
        <w:right w:val="none" w:sz="0" w:space="0" w:color="auto"/>
      </w:divBdr>
    </w:div>
    <w:div w:id="1936591630">
      <w:marLeft w:val="0"/>
      <w:marRight w:val="0"/>
      <w:marTop w:val="0"/>
      <w:marBottom w:val="0"/>
      <w:divBdr>
        <w:top w:val="none" w:sz="0" w:space="0" w:color="auto"/>
        <w:left w:val="none" w:sz="0" w:space="0" w:color="auto"/>
        <w:bottom w:val="none" w:sz="0" w:space="0" w:color="auto"/>
        <w:right w:val="none" w:sz="0" w:space="0" w:color="auto"/>
      </w:divBdr>
    </w:div>
    <w:div w:id="1936591631">
      <w:marLeft w:val="0"/>
      <w:marRight w:val="0"/>
      <w:marTop w:val="0"/>
      <w:marBottom w:val="0"/>
      <w:divBdr>
        <w:top w:val="none" w:sz="0" w:space="0" w:color="auto"/>
        <w:left w:val="none" w:sz="0" w:space="0" w:color="auto"/>
        <w:bottom w:val="none" w:sz="0" w:space="0" w:color="auto"/>
        <w:right w:val="none" w:sz="0" w:space="0" w:color="auto"/>
      </w:divBdr>
    </w:div>
    <w:div w:id="1936591632">
      <w:marLeft w:val="0"/>
      <w:marRight w:val="0"/>
      <w:marTop w:val="0"/>
      <w:marBottom w:val="0"/>
      <w:divBdr>
        <w:top w:val="none" w:sz="0" w:space="0" w:color="auto"/>
        <w:left w:val="none" w:sz="0" w:space="0" w:color="auto"/>
        <w:bottom w:val="none" w:sz="0" w:space="0" w:color="auto"/>
        <w:right w:val="none" w:sz="0" w:space="0" w:color="auto"/>
      </w:divBdr>
    </w:div>
    <w:div w:id="1961839494">
      <w:bodyDiv w:val="1"/>
      <w:marLeft w:val="0"/>
      <w:marRight w:val="0"/>
      <w:marTop w:val="0"/>
      <w:marBottom w:val="0"/>
      <w:divBdr>
        <w:top w:val="none" w:sz="0" w:space="0" w:color="auto"/>
        <w:left w:val="none" w:sz="0" w:space="0" w:color="auto"/>
        <w:bottom w:val="none" w:sz="0" w:space="0" w:color="auto"/>
        <w:right w:val="none" w:sz="0" w:space="0" w:color="auto"/>
      </w:divBdr>
    </w:div>
    <w:div w:id="1974676060">
      <w:bodyDiv w:val="1"/>
      <w:marLeft w:val="0"/>
      <w:marRight w:val="0"/>
      <w:marTop w:val="0"/>
      <w:marBottom w:val="0"/>
      <w:divBdr>
        <w:top w:val="none" w:sz="0" w:space="0" w:color="auto"/>
        <w:left w:val="none" w:sz="0" w:space="0" w:color="auto"/>
        <w:bottom w:val="none" w:sz="0" w:space="0" w:color="auto"/>
        <w:right w:val="none" w:sz="0" w:space="0" w:color="auto"/>
      </w:divBdr>
      <w:divsChild>
        <w:div w:id="582639562">
          <w:marLeft w:val="0"/>
          <w:marRight w:val="0"/>
          <w:marTop w:val="0"/>
          <w:marBottom w:val="0"/>
          <w:divBdr>
            <w:top w:val="none" w:sz="0" w:space="0" w:color="auto"/>
            <w:left w:val="none" w:sz="0" w:space="0" w:color="auto"/>
            <w:bottom w:val="none" w:sz="0" w:space="0" w:color="auto"/>
            <w:right w:val="none" w:sz="0" w:space="0" w:color="auto"/>
          </w:divBdr>
        </w:div>
      </w:divsChild>
    </w:div>
    <w:div w:id="1975913491">
      <w:bodyDiv w:val="1"/>
      <w:marLeft w:val="0"/>
      <w:marRight w:val="0"/>
      <w:marTop w:val="0"/>
      <w:marBottom w:val="0"/>
      <w:divBdr>
        <w:top w:val="none" w:sz="0" w:space="0" w:color="auto"/>
        <w:left w:val="none" w:sz="0" w:space="0" w:color="auto"/>
        <w:bottom w:val="none" w:sz="0" w:space="0" w:color="auto"/>
        <w:right w:val="none" w:sz="0" w:space="0" w:color="auto"/>
      </w:divBdr>
      <w:divsChild>
        <w:div w:id="28773217">
          <w:marLeft w:val="0"/>
          <w:marRight w:val="0"/>
          <w:marTop w:val="0"/>
          <w:marBottom w:val="0"/>
          <w:divBdr>
            <w:top w:val="none" w:sz="0" w:space="0" w:color="auto"/>
            <w:left w:val="none" w:sz="0" w:space="0" w:color="auto"/>
            <w:bottom w:val="none" w:sz="0" w:space="0" w:color="auto"/>
            <w:right w:val="none" w:sz="0" w:space="0" w:color="auto"/>
          </w:divBdr>
          <w:divsChild>
            <w:div w:id="948660234">
              <w:marLeft w:val="0"/>
              <w:marRight w:val="0"/>
              <w:marTop w:val="0"/>
              <w:marBottom w:val="0"/>
              <w:divBdr>
                <w:top w:val="none" w:sz="0" w:space="0" w:color="auto"/>
                <w:left w:val="none" w:sz="0" w:space="0" w:color="auto"/>
                <w:bottom w:val="none" w:sz="0" w:space="0" w:color="auto"/>
                <w:right w:val="none" w:sz="0" w:space="0" w:color="auto"/>
              </w:divBdr>
            </w:div>
          </w:divsChild>
        </w:div>
        <w:div w:id="46689258">
          <w:marLeft w:val="0"/>
          <w:marRight w:val="0"/>
          <w:marTop w:val="0"/>
          <w:marBottom w:val="0"/>
          <w:divBdr>
            <w:top w:val="none" w:sz="0" w:space="0" w:color="auto"/>
            <w:left w:val="none" w:sz="0" w:space="0" w:color="auto"/>
            <w:bottom w:val="none" w:sz="0" w:space="0" w:color="auto"/>
            <w:right w:val="none" w:sz="0" w:space="0" w:color="auto"/>
          </w:divBdr>
          <w:divsChild>
            <w:div w:id="1900440563">
              <w:marLeft w:val="0"/>
              <w:marRight w:val="0"/>
              <w:marTop w:val="0"/>
              <w:marBottom w:val="0"/>
              <w:divBdr>
                <w:top w:val="none" w:sz="0" w:space="0" w:color="auto"/>
                <w:left w:val="none" w:sz="0" w:space="0" w:color="auto"/>
                <w:bottom w:val="none" w:sz="0" w:space="0" w:color="auto"/>
                <w:right w:val="none" w:sz="0" w:space="0" w:color="auto"/>
              </w:divBdr>
            </w:div>
          </w:divsChild>
        </w:div>
        <w:div w:id="166754464">
          <w:marLeft w:val="0"/>
          <w:marRight w:val="0"/>
          <w:marTop w:val="0"/>
          <w:marBottom w:val="0"/>
          <w:divBdr>
            <w:top w:val="none" w:sz="0" w:space="0" w:color="auto"/>
            <w:left w:val="none" w:sz="0" w:space="0" w:color="auto"/>
            <w:bottom w:val="none" w:sz="0" w:space="0" w:color="auto"/>
            <w:right w:val="none" w:sz="0" w:space="0" w:color="auto"/>
          </w:divBdr>
          <w:divsChild>
            <w:div w:id="1732314993">
              <w:marLeft w:val="0"/>
              <w:marRight w:val="0"/>
              <w:marTop w:val="0"/>
              <w:marBottom w:val="0"/>
              <w:divBdr>
                <w:top w:val="none" w:sz="0" w:space="0" w:color="auto"/>
                <w:left w:val="none" w:sz="0" w:space="0" w:color="auto"/>
                <w:bottom w:val="none" w:sz="0" w:space="0" w:color="auto"/>
                <w:right w:val="none" w:sz="0" w:space="0" w:color="auto"/>
              </w:divBdr>
            </w:div>
          </w:divsChild>
        </w:div>
        <w:div w:id="170532414">
          <w:marLeft w:val="0"/>
          <w:marRight w:val="0"/>
          <w:marTop w:val="0"/>
          <w:marBottom w:val="0"/>
          <w:divBdr>
            <w:top w:val="none" w:sz="0" w:space="0" w:color="auto"/>
            <w:left w:val="none" w:sz="0" w:space="0" w:color="auto"/>
            <w:bottom w:val="none" w:sz="0" w:space="0" w:color="auto"/>
            <w:right w:val="none" w:sz="0" w:space="0" w:color="auto"/>
          </w:divBdr>
          <w:divsChild>
            <w:div w:id="2125299214">
              <w:marLeft w:val="0"/>
              <w:marRight w:val="0"/>
              <w:marTop w:val="0"/>
              <w:marBottom w:val="0"/>
              <w:divBdr>
                <w:top w:val="none" w:sz="0" w:space="0" w:color="auto"/>
                <w:left w:val="none" w:sz="0" w:space="0" w:color="auto"/>
                <w:bottom w:val="none" w:sz="0" w:space="0" w:color="auto"/>
                <w:right w:val="none" w:sz="0" w:space="0" w:color="auto"/>
              </w:divBdr>
            </w:div>
          </w:divsChild>
        </w:div>
        <w:div w:id="176236876">
          <w:marLeft w:val="0"/>
          <w:marRight w:val="0"/>
          <w:marTop w:val="0"/>
          <w:marBottom w:val="0"/>
          <w:divBdr>
            <w:top w:val="none" w:sz="0" w:space="0" w:color="auto"/>
            <w:left w:val="none" w:sz="0" w:space="0" w:color="auto"/>
            <w:bottom w:val="none" w:sz="0" w:space="0" w:color="auto"/>
            <w:right w:val="none" w:sz="0" w:space="0" w:color="auto"/>
          </w:divBdr>
          <w:divsChild>
            <w:div w:id="1134250466">
              <w:marLeft w:val="0"/>
              <w:marRight w:val="0"/>
              <w:marTop w:val="0"/>
              <w:marBottom w:val="0"/>
              <w:divBdr>
                <w:top w:val="none" w:sz="0" w:space="0" w:color="auto"/>
                <w:left w:val="none" w:sz="0" w:space="0" w:color="auto"/>
                <w:bottom w:val="none" w:sz="0" w:space="0" w:color="auto"/>
                <w:right w:val="none" w:sz="0" w:space="0" w:color="auto"/>
              </w:divBdr>
            </w:div>
          </w:divsChild>
        </w:div>
        <w:div w:id="177156183">
          <w:marLeft w:val="0"/>
          <w:marRight w:val="0"/>
          <w:marTop w:val="0"/>
          <w:marBottom w:val="0"/>
          <w:divBdr>
            <w:top w:val="none" w:sz="0" w:space="0" w:color="auto"/>
            <w:left w:val="none" w:sz="0" w:space="0" w:color="auto"/>
            <w:bottom w:val="none" w:sz="0" w:space="0" w:color="auto"/>
            <w:right w:val="none" w:sz="0" w:space="0" w:color="auto"/>
          </w:divBdr>
          <w:divsChild>
            <w:div w:id="361171759">
              <w:marLeft w:val="0"/>
              <w:marRight w:val="0"/>
              <w:marTop w:val="0"/>
              <w:marBottom w:val="0"/>
              <w:divBdr>
                <w:top w:val="none" w:sz="0" w:space="0" w:color="auto"/>
                <w:left w:val="none" w:sz="0" w:space="0" w:color="auto"/>
                <w:bottom w:val="none" w:sz="0" w:space="0" w:color="auto"/>
                <w:right w:val="none" w:sz="0" w:space="0" w:color="auto"/>
              </w:divBdr>
            </w:div>
          </w:divsChild>
        </w:div>
        <w:div w:id="192885306">
          <w:marLeft w:val="0"/>
          <w:marRight w:val="0"/>
          <w:marTop w:val="0"/>
          <w:marBottom w:val="0"/>
          <w:divBdr>
            <w:top w:val="none" w:sz="0" w:space="0" w:color="auto"/>
            <w:left w:val="none" w:sz="0" w:space="0" w:color="auto"/>
            <w:bottom w:val="none" w:sz="0" w:space="0" w:color="auto"/>
            <w:right w:val="none" w:sz="0" w:space="0" w:color="auto"/>
          </w:divBdr>
          <w:divsChild>
            <w:div w:id="1841237367">
              <w:marLeft w:val="0"/>
              <w:marRight w:val="0"/>
              <w:marTop w:val="0"/>
              <w:marBottom w:val="0"/>
              <w:divBdr>
                <w:top w:val="none" w:sz="0" w:space="0" w:color="auto"/>
                <w:left w:val="none" w:sz="0" w:space="0" w:color="auto"/>
                <w:bottom w:val="none" w:sz="0" w:space="0" w:color="auto"/>
                <w:right w:val="none" w:sz="0" w:space="0" w:color="auto"/>
              </w:divBdr>
            </w:div>
          </w:divsChild>
        </w:div>
        <w:div w:id="234241216">
          <w:marLeft w:val="0"/>
          <w:marRight w:val="0"/>
          <w:marTop w:val="0"/>
          <w:marBottom w:val="0"/>
          <w:divBdr>
            <w:top w:val="none" w:sz="0" w:space="0" w:color="auto"/>
            <w:left w:val="none" w:sz="0" w:space="0" w:color="auto"/>
            <w:bottom w:val="none" w:sz="0" w:space="0" w:color="auto"/>
            <w:right w:val="none" w:sz="0" w:space="0" w:color="auto"/>
          </w:divBdr>
          <w:divsChild>
            <w:div w:id="1892225813">
              <w:marLeft w:val="0"/>
              <w:marRight w:val="0"/>
              <w:marTop w:val="0"/>
              <w:marBottom w:val="0"/>
              <w:divBdr>
                <w:top w:val="none" w:sz="0" w:space="0" w:color="auto"/>
                <w:left w:val="none" w:sz="0" w:space="0" w:color="auto"/>
                <w:bottom w:val="none" w:sz="0" w:space="0" w:color="auto"/>
                <w:right w:val="none" w:sz="0" w:space="0" w:color="auto"/>
              </w:divBdr>
            </w:div>
          </w:divsChild>
        </w:div>
        <w:div w:id="322045908">
          <w:marLeft w:val="0"/>
          <w:marRight w:val="0"/>
          <w:marTop w:val="0"/>
          <w:marBottom w:val="0"/>
          <w:divBdr>
            <w:top w:val="none" w:sz="0" w:space="0" w:color="auto"/>
            <w:left w:val="none" w:sz="0" w:space="0" w:color="auto"/>
            <w:bottom w:val="none" w:sz="0" w:space="0" w:color="auto"/>
            <w:right w:val="none" w:sz="0" w:space="0" w:color="auto"/>
          </w:divBdr>
          <w:divsChild>
            <w:div w:id="1197160022">
              <w:marLeft w:val="0"/>
              <w:marRight w:val="0"/>
              <w:marTop w:val="0"/>
              <w:marBottom w:val="0"/>
              <w:divBdr>
                <w:top w:val="none" w:sz="0" w:space="0" w:color="auto"/>
                <w:left w:val="none" w:sz="0" w:space="0" w:color="auto"/>
                <w:bottom w:val="none" w:sz="0" w:space="0" w:color="auto"/>
                <w:right w:val="none" w:sz="0" w:space="0" w:color="auto"/>
              </w:divBdr>
            </w:div>
          </w:divsChild>
        </w:div>
        <w:div w:id="335230159">
          <w:marLeft w:val="0"/>
          <w:marRight w:val="0"/>
          <w:marTop w:val="0"/>
          <w:marBottom w:val="0"/>
          <w:divBdr>
            <w:top w:val="none" w:sz="0" w:space="0" w:color="auto"/>
            <w:left w:val="none" w:sz="0" w:space="0" w:color="auto"/>
            <w:bottom w:val="none" w:sz="0" w:space="0" w:color="auto"/>
            <w:right w:val="none" w:sz="0" w:space="0" w:color="auto"/>
          </w:divBdr>
          <w:divsChild>
            <w:div w:id="1299601998">
              <w:marLeft w:val="0"/>
              <w:marRight w:val="0"/>
              <w:marTop w:val="0"/>
              <w:marBottom w:val="0"/>
              <w:divBdr>
                <w:top w:val="none" w:sz="0" w:space="0" w:color="auto"/>
                <w:left w:val="none" w:sz="0" w:space="0" w:color="auto"/>
                <w:bottom w:val="none" w:sz="0" w:space="0" w:color="auto"/>
                <w:right w:val="none" w:sz="0" w:space="0" w:color="auto"/>
              </w:divBdr>
            </w:div>
          </w:divsChild>
        </w:div>
        <w:div w:id="356197470">
          <w:marLeft w:val="0"/>
          <w:marRight w:val="0"/>
          <w:marTop w:val="0"/>
          <w:marBottom w:val="0"/>
          <w:divBdr>
            <w:top w:val="none" w:sz="0" w:space="0" w:color="auto"/>
            <w:left w:val="none" w:sz="0" w:space="0" w:color="auto"/>
            <w:bottom w:val="none" w:sz="0" w:space="0" w:color="auto"/>
            <w:right w:val="none" w:sz="0" w:space="0" w:color="auto"/>
          </w:divBdr>
          <w:divsChild>
            <w:div w:id="217716268">
              <w:marLeft w:val="0"/>
              <w:marRight w:val="0"/>
              <w:marTop w:val="0"/>
              <w:marBottom w:val="0"/>
              <w:divBdr>
                <w:top w:val="none" w:sz="0" w:space="0" w:color="auto"/>
                <w:left w:val="none" w:sz="0" w:space="0" w:color="auto"/>
                <w:bottom w:val="none" w:sz="0" w:space="0" w:color="auto"/>
                <w:right w:val="none" w:sz="0" w:space="0" w:color="auto"/>
              </w:divBdr>
            </w:div>
          </w:divsChild>
        </w:div>
        <w:div w:id="369383305">
          <w:marLeft w:val="0"/>
          <w:marRight w:val="0"/>
          <w:marTop w:val="0"/>
          <w:marBottom w:val="0"/>
          <w:divBdr>
            <w:top w:val="none" w:sz="0" w:space="0" w:color="auto"/>
            <w:left w:val="none" w:sz="0" w:space="0" w:color="auto"/>
            <w:bottom w:val="none" w:sz="0" w:space="0" w:color="auto"/>
            <w:right w:val="none" w:sz="0" w:space="0" w:color="auto"/>
          </w:divBdr>
          <w:divsChild>
            <w:div w:id="841816250">
              <w:marLeft w:val="0"/>
              <w:marRight w:val="0"/>
              <w:marTop w:val="0"/>
              <w:marBottom w:val="0"/>
              <w:divBdr>
                <w:top w:val="none" w:sz="0" w:space="0" w:color="auto"/>
                <w:left w:val="none" w:sz="0" w:space="0" w:color="auto"/>
                <w:bottom w:val="none" w:sz="0" w:space="0" w:color="auto"/>
                <w:right w:val="none" w:sz="0" w:space="0" w:color="auto"/>
              </w:divBdr>
            </w:div>
          </w:divsChild>
        </w:div>
        <w:div w:id="373232787">
          <w:marLeft w:val="0"/>
          <w:marRight w:val="0"/>
          <w:marTop w:val="0"/>
          <w:marBottom w:val="0"/>
          <w:divBdr>
            <w:top w:val="none" w:sz="0" w:space="0" w:color="auto"/>
            <w:left w:val="none" w:sz="0" w:space="0" w:color="auto"/>
            <w:bottom w:val="none" w:sz="0" w:space="0" w:color="auto"/>
            <w:right w:val="none" w:sz="0" w:space="0" w:color="auto"/>
          </w:divBdr>
          <w:divsChild>
            <w:div w:id="61871092">
              <w:marLeft w:val="0"/>
              <w:marRight w:val="0"/>
              <w:marTop w:val="0"/>
              <w:marBottom w:val="0"/>
              <w:divBdr>
                <w:top w:val="none" w:sz="0" w:space="0" w:color="auto"/>
                <w:left w:val="none" w:sz="0" w:space="0" w:color="auto"/>
                <w:bottom w:val="none" w:sz="0" w:space="0" w:color="auto"/>
                <w:right w:val="none" w:sz="0" w:space="0" w:color="auto"/>
              </w:divBdr>
            </w:div>
          </w:divsChild>
        </w:div>
        <w:div w:id="411852699">
          <w:marLeft w:val="0"/>
          <w:marRight w:val="0"/>
          <w:marTop w:val="0"/>
          <w:marBottom w:val="0"/>
          <w:divBdr>
            <w:top w:val="none" w:sz="0" w:space="0" w:color="auto"/>
            <w:left w:val="none" w:sz="0" w:space="0" w:color="auto"/>
            <w:bottom w:val="none" w:sz="0" w:space="0" w:color="auto"/>
            <w:right w:val="none" w:sz="0" w:space="0" w:color="auto"/>
          </w:divBdr>
          <w:divsChild>
            <w:div w:id="1681085186">
              <w:marLeft w:val="0"/>
              <w:marRight w:val="0"/>
              <w:marTop w:val="0"/>
              <w:marBottom w:val="0"/>
              <w:divBdr>
                <w:top w:val="none" w:sz="0" w:space="0" w:color="auto"/>
                <w:left w:val="none" w:sz="0" w:space="0" w:color="auto"/>
                <w:bottom w:val="none" w:sz="0" w:space="0" w:color="auto"/>
                <w:right w:val="none" w:sz="0" w:space="0" w:color="auto"/>
              </w:divBdr>
            </w:div>
          </w:divsChild>
        </w:div>
        <w:div w:id="545918628">
          <w:marLeft w:val="0"/>
          <w:marRight w:val="0"/>
          <w:marTop w:val="0"/>
          <w:marBottom w:val="0"/>
          <w:divBdr>
            <w:top w:val="none" w:sz="0" w:space="0" w:color="auto"/>
            <w:left w:val="none" w:sz="0" w:space="0" w:color="auto"/>
            <w:bottom w:val="none" w:sz="0" w:space="0" w:color="auto"/>
            <w:right w:val="none" w:sz="0" w:space="0" w:color="auto"/>
          </w:divBdr>
          <w:divsChild>
            <w:div w:id="627248563">
              <w:marLeft w:val="0"/>
              <w:marRight w:val="0"/>
              <w:marTop w:val="0"/>
              <w:marBottom w:val="0"/>
              <w:divBdr>
                <w:top w:val="none" w:sz="0" w:space="0" w:color="auto"/>
                <w:left w:val="none" w:sz="0" w:space="0" w:color="auto"/>
                <w:bottom w:val="none" w:sz="0" w:space="0" w:color="auto"/>
                <w:right w:val="none" w:sz="0" w:space="0" w:color="auto"/>
              </w:divBdr>
            </w:div>
          </w:divsChild>
        </w:div>
        <w:div w:id="581374931">
          <w:marLeft w:val="0"/>
          <w:marRight w:val="0"/>
          <w:marTop w:val="0"/>
          <w:marBottom w:val="0"/>
          <w:divBdr>
            <w:top w:val="none" w:sz="0" w:space="0" w:color="auto"/>
            <w:left w:val="none" w:sz="0" w:space="0" w:color="auto"/>
            <w:bottom w:val="none" w:sz="0" w:space="0" w:color="auto"/>
            <w:right w:val="none" w:sz="0" w:space="0" w:color="auto"/>
          </w:divBdr>
          <w:divsChild>
            <w:div w:id="1790078671">
              <w:marLeft w:val="0"/>
              <w:marRight w:val="0"/>
              <w:marTop w:val="0"/>
              <w:marBottom w:val="0"/>
              <w:divBdr>
                <w:top w:val="none" w:sz="0" w:space="0" w:color="auto"/>
                <w:left w:val="none" w:sz="0" w:space="0" w:color="auto"/>
                <w:bottom w:val="none" w:sz="0" w:space="0" w:color="auto"/>
                <w:right w:val="none" w:sz="0" w:space="0" w:color="auto"/>
              </w:divBdr>
            </w:div>
          </w:divsChild>
        </w:div>
        <w:div w:id="596905965">
          <w:marLeft w:val="0"/>
          <w:marRight w:val="0"/>
          <w:marTop w:val="0"/>
          <w:marBottom w:val="0"/>
          <w:divBdr>
            <w:top w:val="none" w:sz="0" w:space="0" w:color="auto"/>
            <w:left w:val="none" w:sz="0" w:space="0" w:color="auto"/>
            <w:bottom w:val="none" w:sz="0" w:space="0" w:color="auto"/>
            <w:right w:val="none" w:sz="0" w:space="0" w:color="auto"/>
          </w:divBdr>
          <w:divsChild>
            <w:div w:id="1596203071">
              <w:marLeft w:val="0"/>
              <w:marRight w:val="0"/>
              <w:marTop w:val="0"/>
              <w:marBottom w:val="0"/>
              <w:divBdr>
                <w:top w:val="none" w:sz="0" w:space="0" w:color="auto"/>
                <w:left w:val="none" w:sz="0" w:space="0" w:color="auto"/>
                <w:bottom w:val="none" w:sz="0" w:space="0" w:color="auto"/>
                <w:right w:val="none" w:sz="0" w:space="0" w:color="auto"/>
              </w:divBdr>
            </w:div>
          </w:divsChild>
        </w:div>
        <w:div w:id="614218902">
          <w:marLeft w:val="0"/>
          <w:marRight w:val="0"/>
          <w:marTop w:val="0"/>
          <w:marBottom w:val="0"/>
          <w:divBdr>
            <w:top w:val="none" w:sz="0" w:space="0" w:color="auto"/>
            <w:left w:val="none" w:sz="0" w:space="0" w:color="auto"/>
            <w:bottom w:val="none" w:sz="0" w:space="0" w:color="auto"/>
            <w:right w:val="none" w:sz="0" w:space="0" w:color="auto"/>
          </w:divBdr>
          <w:divsChild>
            <w:div w:id="399786960">
              <w:marLeft w:val="0"/>
              <w:marRight w:val="0"/>
              <w:marTop w:val="0"/>
              <w:marBottom w:val="0"/>
              <w:divBdr>
                <w:top w:val="none" w:sz="0" w:space="0" w:color="auto"/>
                <w:left w:val="none" w:sz="0" w:space="0" w:color="auto"/>
                <w:bottom w:val="none" w:sz="0" w:space="0" w:color="auto"/>
                <w:right w:val="none" w:sz="0" w:space="0" w:color="auto"/>
              </w:divBdr>
            </w:div>
          </w:divsChild>
        </w:div>
        <w:div w:id="634408685">
          <w:marLeft w:val="0"/>
          <w:marRight w:val="0"/>
          <w:marTop w:val="0"/>
          <w:marBottom w:val="0"/>
          <w:divBdr>
            <w:top w:val="none" w:sz="0" w:space="0" w:color="auto"/>
            <w:left w:val="none" w:sz="0" w:space="0" w:color="auto"/>
            <w:bottom w:val="none" w:sz="0" w:space="0" w:color="auto"/>
            <w:right w:val="none" w:sz="0" w:space="0" w:color="auto"/>
          </w:divBdr>
          <w:divsChild>
            <w:div w:id="1104231836">
              <w:marLeft w:val="0"/>
              <w:marRight w:val="0"/>
              <w:marTop w:val="0"/>
              <w:marBottom w:val="0"/>
              <w:divBdr>
                <w:top w:val="none" w:sz="0" w:space="0" w:color="auto"/>
                <w:left w:val="none" w:sz="0" w:space="0" w:color="auto"/>
                <w:bottom w:val="none" w:sz="0" w:space="0" w:color="auto"/>
                <w:right w:val="none" w:sz="0" w:space="0" w:color="auto"/>
              </w:divBdr>
            </w:div>
          </w:divsChild>
        </w:div>
        <w:div w:id="654574189">
          <w:marLeft w:val="0"/>
          <w:marRight w:val="0"/>
          <w:marTop w:val="0"/>
          <w:marBottom w:val="0"/>
          <w:divBdr>
            <w:top w:val="none" w:sz="0" w:space="0" w:color="auto"/>
            <w:left w:val="none" w:sz="0" w:space="0" w:color="auto"/>
            <w:bottom w:val="none" w:sz="0" w:space="0" w:color="auto"/>
            <w:right w:val="none" w:sz="0" w:space="0" w:color="auto"/>
          </w:divBdr>
          <w:divsChild>
            <w:div w:id="573206110">
              <w:marLeft w:val="0"/>
              <w:marRight w:val="0"/>
              <w:marTop w:val="0"/>
              <w:marBottom w:val="0"/>
              <w:divBdr>
                <w:top w:val="none" w:sz="0" w:space="0" w:color="auto"/>
                <w:left w:val="none" w:sz="0" w:space="0" w:color="auto"/>
                <w:bottom w:val="none" w:sz="0" w:space="0" w:color="auto"/>
                <w:right w:val="none" w:sz="0" w:space="0" w:color="auto"/>
              </w:divBdr>
            </w:div>
          </w:divsChild>
        </w:div>
        <w:div w:id="655181178">
          <w:marLeft w:val="0"/>
          <w:marRight w:val="0"/>
          <w:marTop w:val="0"/>
          <w:marBottom w:val="0"/>
          <w:divBdr>
            <w:top w:val="none" w:sz="0" w:space="0" w:color="auto"/>
            <w:left w:val="none" w:sz="0" w:space="0" w:color="auto"/>
            <w:bottom w:val="none" w:sz="0" w:space="0" w:color="auto"/>
            <w:right w:val="none" w:sz="0" w:space="0" w:color="auto"/>
          </w:divBdr>
          <w:divsChild>
            <w:div w:id="87507273">
              <w:marLeft w:val="0"/>
              <w:marRight w:val="0"/>
              <w:marTop w:val="0"/>
              <w:marBottom w:val="0"/>
              <w:divBdr>
                <w:top w:val="none" w:sz="0" w:space="0" w:color="auto"/>
                <w:left w:val="none" w:sz="0" w:space="0" w:color="auto"/>
                <w:bottom w:val="none" w:sz="0" w:space="0" w:color="auto"/>
                <w:right w:val="none" w:sz="0" w:space="0" w:color="auto"/>
              </w:divBdr>
            </w:div>
          </w:divsChild>
        </w:div>
        <w:div w:id="686910984">
          <w:marLeft w:val="0"/>
          <w:marRight w:val="0"/>
          <w:marTop w:val="0"/>
          <w:marBottom w:val="0"/>
          <w:divBdr>
            <w:top w:val="none" w:sz="0" w:space="0" w:color="auto"/>
            <w:left w:val="none" w:sz="0" w:space="0" w:color="auto"/>
            <w:bottom w:val="none" w:sz="0" w:space="0" w:color="auto"/>
            <w:right w:val="none" w:sz="0" w:space="0" w:color="auto"/>
          </w:divBdr>
          <w:divsChild>
            <w:div w:id="505444822">
              <w:marLeft w:val="0"/>
              <w:marRight w:val="0"/>
              <w:marTop w:val="0"/>
              <w:marBottom w:val="0"/>
              <w:divBdr>
                <w:top w:val="none" w:sz="0" w:space="0" w:color="auto"/>
                <w:left w:val="none" w:sz="0" w:space="0" w:color="auto"/>
                <w:bottom w:val="none" w:sz="0" w:space="0" w:color="auto"/>
                <w:right w:val="none" w:sz="0" w:space="0" w:color="auto"/>
              </w:divBdr>
            </w:div>
          </w:divsChild>
        </w:div>
        <w:div w:id="714082420">
          <w:marLeft w:val="0"/>
          <w:marRight w:val="0"/>
          <w:marTop w:val="0"/>
          <w:marBottom w:val="0"/>
          <w:divBdr>
            <w:top w:val="none" w:sz="0" w:space="0" w:color="auto"/>
            <w:left w:val="none" w:sz="0" w:space="0" w:color="auto"/>
            <w:bottom w:val="none" w:sz="0" w:space="0" w:color="auto"/>
            <w:right w:val="none" w:sz="0" w:space="0" w:color="auto"/>
          </w:divBdr>
          <w:divsChild>
            <w:div w:id="439490332">
              <w:marLeft w:val="0"/>
              <w:marRight w:val="0"/>
              <w:marTop w:val="0"/>
              <w:marBottom w:val="0"/>
              <w:divBdr>
                <w:top w:val="none" w:sz="0" w:space="0" w:color="auto"/>
                <w:left w:val="none" w:sz="0" w:space="0" w:color="auto"/>
                <w:bottom w:val="none" w:sz="0" w:space="0" w:color="auto"/>
                <w:right w:val="none" w:sz="0" w:space="0" w:color="auto"/>
              </w:divBdr>
            </w:div>
          </w:divsChild>
        </w:div>
        <w:div w:id="755784738">
          <w:marLeft w:val="0"/>
          <w:marRight w:val="0"/>
          <w:marTop w:val="0"/>
          <w:marBottom w:val="0"/>
          <w:divBdr>
            <w:top w:val="none" w:sz="0" w:space="0" w:color="auto"/>
            <w:left w:val="none" w:sz="0" w:space="0" w:color="auto"/>
            <w:bottom w:val="none" w:sz="0" w:space="0" w:color="auto"/>
            <w:right w:val="none" w:sz="0" w:space="0" w:color="auto"/>
          </w:divBdr>
          <w:divsChild>
            <w:div w:id="146938776">
              <w:marLeft w:val="0"/>
              <w:marRight w:val="0"/>
              <w:marTop w:val="0"/>
              <w:marBottom w:val="0"/>
              <w:divBdr>
                <w:top w:val="none" w:sz="0" w:space="0" w:color="auto"/>
                <w:left w:val="none" w:sz="0" w:space="0" w:color="auto"/>
                <w:bottom w:val="none" w:sz="0" w:space="0" w:color="auto"/>
                <w:right w:val="none" w:sz="0" w:space="0" w:color="auto"/>
              </w:divBdr>
            </w:div>
          </w:divsChild>
        </w:div>
        <w:div w:id="761101028">
          <w:marLeft w:val="0"/>
          <w:marRight w:val="0"/>
          <w:marTop w:val="0"/>
          <w:marBottom w:val="0"/>
          <w:divBdr>
            <w:top w:val="none" w:sz="0" w:space="0" w:color="auto"/>
            <w:left w:val="none" w:sz="0" w:space="0" w:color="auto"/>
            <w:bottom w:val="none" w:sz="0" w:space="0" w:color="auto"/>
            <w:right w:val="none" w:sz="0" w:space="0" w:color="auto"/>
          </w:divBdr>
          <w:divsChild>
            <w:div w:id="1487673794">
              <w:marLeft w:val="0"/>
              <w:marRight w:val="0"/>
              <w:marTop w:val="0"/>
              <w:marBottom w:val="0"/>
              <w:divBdr>
                <w:top w:val="none" w:sz="0" w:space="0" w:color="auto"/>
                <w:left w:val="none" w:sz="0" w:space="0" w:color="auto"/>
                <w:bottom w:val="none" w:sz="0" w:space="0" w:color="auto"/>
                <w:right w:val="none" w:sz="0" w:space="0" w:color="auto"/>
              </w:divBdr>
            </w:div>
          </w:divsChild>
        </w:div>
        <w:div w:id="797334158">
          <w:marLeft w:val="0"/>
          <w:marRight w:val="0"/>
          <w:marTop w:val="0"/>
          <w:marBottom w:val="0"/>
          <w:divBdr>
            <w:top w:val="none" w:sz="0" w:space="0" w:color="auto"/>
            <w:left w:val="none" w:sz="0" w:space="0" w:color="auto"/>
            <w:bottom w:val="none" w:sz="0" w:space="0" w:color="auto"/>
            <w:right w:val="none" w:sz="0" w:space="0" w:color="auto"/>
          </w:divBdr>
          <w:divsChild>
            <w:div w:id="1202665260">
              <w:marLeft w:val="0"/>
              <w:marRight w:val="0"/>
              <w:marTop w:val="0"/>
              <w:marBottom w:val="0"/>
              <w:divBdr>
                <w:top w:val="none" w:sz="0" w:space="0" w:color="auto"/>
                <w:left w:val="none" w:sz="0" w:space="0" w:color="auto"/>
                <w:bottom w:val="none" w:sz="0" w:space="0" w:color="auto"/>
                <w:right w:val="none" w:sz="0" w:space="0" w:color="auto"/>
              </w:divBdr>
            </w:div>
          </w:divsChild>
        </w:div>
        <w:div w:id="862743503">
          <w:marLeft w:val="0"/>
          <w:marRight w:val="0"/>
          <w:marTop w:val="0"/>
          <w:marBottom w:val="0"/>
          <w:divBdr>
            <w:top w:val="none" w:sz="0" w:space="0" w:color="auto"/>
            <w:left w:val="none" w:sz="0" w:space="0" w:color="auto"/>
            <w:bottom w:val="none" w:sz="0" w:space="0" w:color="auto"/>
            <w:right w:val="none" w:sz="0" w:space="0" w:color="auto"/>
          </w:divBdr>
          <w:divsChild>
            <w:div w:id="1967933219">
              <w:marLeft w:val="0"/>
              <w:marRight w:val="0"/>
              <w:marTop w:val="0"/>
              <w:marBottom w:val="0"/>
              <w:divBdr>
                <w:top w:val="none" w:sz="0" w:space="0" w:color="auto"/>
                <w:left w:val="none" w:sz="0" w:space="0" w:color="auto"/>
                <w:bottom w:val="none" w:sz="0" w:space="0" w:color="auto"/>
                <w:right w:val="none" w:sz="0" w:space="0" w:color="auto"/>
              </w:divBdr>
            </w:div>
          </w:divsChild>
        </w:div>
        <w:div w:id="939141403">
          <w:marLeft w:val="0"/>
          <w:marRight w:val="0"/>
          <w:marTop w:val="0"/>
          <w:marBottom w:val="0"/>
          <w:divBdr>
            <w:top w:val="none" w:sz="0" w:space="0" w:color="auto"/>
            <w:left w:val="none" w:sz="0" w:space="0" w:color="auto"/>
            <w:bottom w:val="none" w:sz="0" w:space="0" w:color="auto"/>
            <w:right w:val="none" w:sz="0" w:space="0" w:color="auto"/>
          </w:divBdr>
          <w:divsChild>
            <w:div w:id="1725526219">
              <w:marLeft w:val="0"/>
              <w:marRight w:val="0"/>
              <w:marTop w:val="0"/>
              <w:marBottom w:val="0"/>
              <w:divBdr>
                <w:top w:val="none" w:sz="0" w:space="0" w:color="auto"/>
                <w:left w:val="none" w:sz="0" w:space="0" w:color="auto"/>
                <w:bottom w:val="none" w:sz="0" w:space="0" w:color="auto"/>
                <w:right w:val="none" w:sz="0" w:space="0" w:color="auto"/>
              </w:divBdr>
            </w:div>
          </w:divsChild>
        </w:div>
        <w:div w:id="1015226653">
          <w:marLeft w:val="0"/>
          <w:marRight w:val="0"/>
          <w:marTop w:val="0"/>
          <w:marBottom w:val="0"/>
          <w:divBdr>
            <w:top w:val="none" w:sz="0" w:space="0" w:color="auto"/>
            <w:left w:val="none" w:sz="0" w:space="0" w:color="auto"/>
            <w:bottom w:val="none" w:sz="0" w:space="0" w:color="auto"/>
            <w:right w:val="none" w:sz="0" w:space="0" w:color="auto"/>
          </w:divBdr>
          <w:divsChild>
            <w:div w:id="700127449">
              <w:marLeft w:val="0"/>
              <w:marRight w:val="0"/>
              <w:marTop w:val="0"/>
              <w:marBottom w:val="0"/>
              <w:divBdr>
                <w:top w:val="none" w:sz="0" w:space="0" w:color="auto"/>
                <w:left w:val="none" w:sz="0" w:space="0" w:color="auto"/>
                <w:bottom w:val="none" w:sz="0" w:space="0" w:color="auto"/>
                <w:right w:val="none" w:sz="0" w:space="0" w:color="auto"/>
              </w:divBdr>
            </w:div>
          </w:divsChild>
        </w:div>
        <w:div w:id="1033921648">
          <w:marLeft w:val="0"/>
          <w:marRight w:val="0"/>
          <w:marTop w:val="0"/>
          <w:marBottom w:val="0"/>
          <w:divBdr>
            <w:top w:val="none" w:sz="0" w:space="0" w:color="auto"/>
            <w:left w:val="none" w:sz="0" w:space="0" w:color="auto"/>
            <w:bottom w:val="none" w:sz="0" w:space="0" w:color="auto"/>
            <w:right w:val="none" w:sz="0" w:space="0" w:color="auto"/>
          </w:divBdr>
          <w:divsChild>
            <w:div w:id="1331526556">
              <w:marLeft w:val="0"/>
              <w:marRight w:val="0"/>
              <w:marTop w:val="0"/>
              <w:marBottom w:val="0"/>
              <w:divBdr>
                <w:top w:val="none" w:sz="0" w:space="0" w:color="auto"/>
                <w:left w:val="none" w:sz="0" w:space="0" w:color="auto"/>
                <w:bottom w:val="none" w:sz="0" w:space="0" w:color="auto"/>
                <w:right w:val="none" w:sz="0" w:space="0" w:color="auto"/>
              </w:divBdr>
            </w:div>
          </w:divsChild>
        </w:div>
        <w:div w:id="1052849855">
          <w:marLeft w:val="0"/>
          <w:marRight w:val="0"/>
          <w:marTop w:val="0"/>
          <w:marBottom w:val="0"/>
          <w:divBdr>
            <w:top w:val="none" w:sz="0" w:space="0" w:color="auto"/>
            <w:left w:val="none" w:sz="0" w:space="0" w:color="auto"/>
            <w:bottom w:val="none" w:sz="0" w:space="0" w:color="auto"/>
            <w:right w:val="none" w:sz="0" w:space="0" w:color="auto"/>
          </w:divBdr>
          <w:divsChild>
            <w:div w:id="1785495069">
              <w:marLeft w:val="0"/>
              <w:marRight w:val="0"/>
              <w:marTop w:val="0"/>
              <w:marBottom w:val="0"/>
              <w:divBdr>
                <w:top w:val="none" w:sz="0" w:space="0" w:color="auto"/>
                <w:left w:val="none" w:sz="0" w:space="0" w:color="auto"/>
                <w:bottom w:val="none" w:sz="0" w:space="0" w:color="auto"/>
                <w:right w:val="none" w:sz="0" w:space="0" w:color="auto"/>
              </w:divBdr>
            </w:div>
          </w:divsChild>
        </w:div>
        <w:div w:id="1090737086">
          <w:marLeft w:val="0"/>
          <w:marRight w:val="0"/>
          <w:marTop w:val="0"/>
          <w:marBottom w:val="0"/>
          <w:divBdr>
            <w:top w:val="none" w:sz="0" w:space="0" w:color="auto"/>
            <w:left w:val="none" w:sz="0" w:space="0" w:color="auto"/>
            <w:bottom w:val="none" w:sz="0" w:space="0" w:color="auto"/>
            <w:right w:val="none" w:sz="0" w:space="0" w:color="auto"/>
          </w:divBdr>
          <w:divsChild>
            <w:div w:id="822308179">
              <w:marLeft w:val="0"/>
              <w:marRight w:val="0"/>
              <w:marTop w:val="0"/>
              <w:marBottom w:val="0"/>
              <w:divBdr>
                <w:top w:val="none" w:sz="0" w:space="0" w:color="auto"/>
                <w:left w:val="none" w:sz="0" w:space="0" w:color="auto"/>
                <w:bottom w:val="none" w:sz="0" w:space="0" w:color="auto"/>
                <w:right w:val="none" w:sz="0" w:space="0" w:color="auto"/>
              </w:divBdr>
            </w:div>
          </w:divsChild>
        </w:div>
        <w:div w:id="1091320158">
          <w:marLeft w:val="0"/>
          <w:marRight w:val="0"/>
          <w:marTop w:val="0"/>
          <w:marBottom w:val="0"/>
          <w:divBdr>
            <w:top w:val="none" w:sz="0" w:space="0" w:color="auto"/>
            <w:left w:val="none" w:sz="0" w:space="0" w:color="auto"/>
            <w:bottom w:val="none" w:sz="0" w:space="0" w:color="auto"/>
            <w:right w:val="none" w:sz="0" w:space="0" w:color="auto"/>
          </w:divBdr>
          <w:divsChild>
            <w:div w:id="1473712401">
              <w:marLeft w:val="0"/>
              <w:marRight w:val="0"/>
              <w:marTop w:val="0"/>
              <w:marBottom w:val="0"/>
              <w:divBdr>
                <w:top w:val="none" w:sz="0" w:space="0" w:color="auto"/>
                <w:left w:val="none" w:sz="0" w:space="0" w:color="auto"/>
                <w:bottom w:val="none" w:sz="0" w:space="0" w:color="auto"/>
                <w:right w:val="none" w:sz="0" w:space="0" w:color="auto"/>
              </w:divBdr>
            </w:div>
          </w:divsChild>
        </w:div>
        <w:div w:id="1092434026">
          <w:marLeft w:val="0"/>
          <w:marRight w:val="0"/>
          <w:marTop w:val="0"/>
          <w:marBottom w:val="0"/>
          <w:divBdr>
            <w:top w:val="none" w:sz="0" w:space="0" w:color="auto"/>
            <w:left w:val="none" w:sz="0" w:space="0" w:color="auto"/>
            <w:bottom w:val="none" w:sz="0" w:space="0" w:color="auto"/>
            <w:right w:val="none" w:sz="0" w:space="0" w:color="auto"/>
          </w:divBdr>
          <w:divsChild>
            <w:div w:id="777600700">
              <w:marLeft w:val="0"/>
              <w:marRight w:val="0"/>
              <w:marTop w:val="0"/>
              <w:marBottom w:val="0"/>
              <w:divBdr>
                <w:top w:val="none" w:sz="0" w:space="0" w:color="auto"/>
                <w:left w:val="none" w:sz="0" w:space="0" w:color="auto"/>
                <w:bottom w:val="none" w:sz="0" w:space="0" w:color="auto"/>
                <w:right w:val="none" w:sz="0" w:space="0" w:color="auto"/>
              </w:divBdr>
            </w:div>
          </w:divsChild>
        </w:div>
        <w:div w:id="1109423308">
          <w:marLeft w:val="0"/>
          <w:marRight w:val="0"/>
          <w:marTop w:val="0"/>
          <w:marBottom w:val="0"/>
          <w:divBdr>
            <w:top w:val="none" w:sz="0" w:space="0" w:color="auto"/>
            <w:left w:val="none" w:sz="0" w:space="0" w:color="auto"/>
            <w:bottom w:val="none" w:sz="0" w:space="0" w:color="auto"/>
            <w:right w:val="none" w:sz="0" w:space="0" w:color="auto"/>
          </w:divBdr>
          <w:divsChild>
            <w:div w:id="1445492452">
              <w:marLeft w:val="0"/>
              <w:marRight w:val="0"/>
              <w:marTop w:val="0"/>
              <w:marBottom w:val="0"/>
              <w:divBdr>
                <w:top w:val="none" w:sz="0" w:space="0" w:color="auto"/>
                <w:left w:val="none" w:sz="0" w:space="0" w:color="auto"/>
                <w:bottom w:val="none" w:sz="0" w:space="0" w:color="auto"/>
                <w:right w:val="none" w:sz="0" w:space="0" w:color="auto"/>
              </w:divBdr>
            </w:div>
          </w:divsChild>
        </w:div>
        <w:div w:id="1141070318">
          <w:marLeft w:val="0"/>
          <w:marRight w:val="0"/>
          <w:marTop w:val="0"/>
          <w:marBottom w:val="0"/>
          <w:divBdr>
            <w:top w:val="none" w:sz="0" w:space="0" w:color="auto"/>
            <w:left w:val="none" w:sz="0" w:space="0" w:color="auto"/>
            <w:bottom w:val="none" w:sz="0" w:space="0" w:color="auto"/>
            <w:right w:val="none" w:sz="0" w:space="0" w:color="auto"/>
          </w:divBdr>
          <w:divsChild>
            <w:div w:id="937903531">
              <w:marLeft w:val="0"/>
              <w:marRight w:val="0"/>
              <w:marTop w:val="0"/>
              <w:marBottom w:val="0"/>
              <w:divBdr>
                <w:top w:val="none" w:sz="0" w:space="0" w:color="auto"/>
                <w:left w:val="none" w:sz="0" w:space="0" w:color="auto"/>
                <w:bottom w:val="none" w:sz="0" w:space="0" w:color="auto"/>
                <w:right w:val="none" w:sz="0" w:space="0" w:color="auto"/>
              </w:divBdr>
            </w:div>
          </w:divsChild>
        </w:div>
        <w:div w:id="1146774369">
          <w:marLeft w:val="0"/>
          <w:marRight w:val="0"/>
          <w:marTop w:val="0"/>
          <w:marBottom w:val="0"/>
          <w:divBdr>
            <w:top w:val="none" w:sz="0" w:space="0" w:color="auto"/>
            <w:left w:val="none" w:sz="0" w:space="0" w:color="auto"/>
            <w:bottom w:val="none" w:sz="0" w:space="0" w:color="auto"/>
            <w:right w:val="none" w:sz="0" w:space="0" w:color="auto"/>
          </w:divBdr>
          <w:divsChild>
            <w:div w:id="1350447089">
              <w:marLeft w:val="0"/>
              <w:marRight w:val="0"/>
              <w:marTop w:val="0"/>
              <w:marBottom w:val="0"/>
              <w:divBdr>
                <w:top w:val="none" w:sz="0" w:space="0" w:color="auto"/>
                <w:left w:val="none" w:sz="0" w:space="0" w:color="auto"/>
                <w:bottom w:val="none" w:sz="0" w:space="0" w:color="auto"/>
                <w:right w:val="none" w:sz="0" w:space="0" w:color="auto"/>
              </w:divBdr>
            </w:div>
          </w:divsChild>
        </w:div>
        <w:div w:id="1166700812">
          <w:marLeft w:val="0"/>
          <w:marRight w:val="0"/>
          <w:marTop w:val="0"/>
          <w:marBottom w:val="0"/>
          <w:divBdr>
            <w:top w:val="none" w:sz="0" w:space="0" w:color="auto"/>
            <w:left w:val="none" w:sz="0" w:space="0" w:color="auto"/>
            <w:bottom w:val="none" w:sz="0" w:space="0" w:color="auto"/>
            <w:right w:val="none" w:sz="0" w:space="0" w:color="auto"/>
          </w:divBdr>
          <w:divsChild>
            <w:div w:id="603880185">
              <w:marLeft w:val="0"/>
              <w:marRight w:val="0"/>
              <w:marTop w:val="0"/>
              <w:marBottom w:val="0"/>
              <w:divBdr>
                <w:top w:val="none" w:sz="0" w:space="0" w:color="auto"/>
                <w:left w:val="none" w:sz="0" w:space="0" w:color="auto"/>
                <w:bottom w:val="none" w:sz="0" w:space="0" w:color="auto"/>
                <w:right w:val="none" w:sz="0" w:space="0" w:color="auto"/>
              </w:divBdr>
            </w:div>
          </w:divsChild>
        </w:div>
        <w:div w:id="1167405399">
          <w:marLeft w:val="0"/>
          <w:marRight w:val="0"/>
          <w:marTop w:val="0"/>
          <w:marBottom w:val="0"/>
          <w:divBdr>
            <w:top w:val="none" w:sz="0" w:space="0" w:color="auto"/>
            <w:left w:val="none" w:sz="0" w:space="0" w:color="auto"/>
            <w:bottom w:val="none" w:sz="0" w:space="0" w:color="auto"/>
            <w:right w:val="none" w:sz="0" w:space="0" w:color="auto"/>
          </w:divBdr>
          <w:divsChild>
            <w:div w:id="421685514">
              <w:marLeft w:val="0"/>
              <w:marRight w:val="0"/>
              <w:marTop w:val="0"/>
              <w:marBottom w:val="0"/>
              <w:divBdr>
                <w:top w:val="none" w:sz="0" w:space="0" w:color="auto"/>
                <w:left w:val="none" w:sz="0" w:space="0" w:color="auto"/>
                <w:bottom w:val="none" w:sz="0" w:space="0" w:color="auto"/>
                <w:right w:val="none" w:sz="0" w:space="0" w:color="auto"/>
              </w:divBdr>
            </w:div>
          </w:divsChild>
        </w:div>
        <w:div w:id="1330867919">
          <w:marLeft w:val="0"/>
          <w:marRight w:val="0"/>
          <w:marTop w:val="0"/>
          <w:marBottom w:val="0"/>
          <w:divBdr>
            <w:top w:val="none" w:sz="0" w:space="0" w:color="auto"/>
            <w:left w:val="none" w:sz="0" w:space="0" w:color="auto"/>
            <w:bottom w:val="none" w:sz="0" w:space="0" w:color="auto"/>
            <w:right w:val="none" w:sz="0" w:space="0" w:color="auto"/>
          </w:divBdr>
          <w:divsChild>
            <w:div w:id="1950504644">
              <w:marLeft w:val="0"/>
              <w:marRight w:val="0"/>
              <w:marTop w:val="0"/>
              <w:marBottom w:val="0"/>
              <w:divBdr>
                <w:top w:val="none" w:sz="0" w:space="0" w:color="auto"/>
                <w:left w:val="none" w:sz="0" w:space="0" w:color="auto"/>
                <w:bottom w:val="none" w:sz="0" w:space="0" w:color="auto"/>
                <w:right w:val="none" w:sz="0" w:space="0" w:color="auto"/>
              </w:divBdr>
            </w:div>
          </w:divsChild>
        </w:div>
        <w:div w:id="1372455217">
          <w:marLeft w:val="0"/>
          <w:marRight w:val="0"/>
          <w:marTop w:val="0"/>
          <w:marBottom w:val="0"/>
          <w:divBdr>
            <w:top w:val="none" w:sz="0" w:space="0" w:color="auto"/>
            <w:left w:val="none" w:sz="0" w:space="0" w:color="auto"/>
            <w:bottom w:val="none" w:sz="0" w:space="0" w:color="auto"/>
            <w:right w:val="none" w:sz="0" w:space="0" w:color="auto"/>
          </w:divBdr>
          <w:divsChild>
            <w:div w:id="559556900">
              <w:marLeft w:val="0"/>
              <w:marRight w:val="0"/>
              <w:marTop w:val="0"/>
              <w:marBottom w:val="0"/>
              <w:divBdr>
                <w:top w:val="none" w:sz="0" w:space="0" w:color="auto"/>
                <w:left w:val="none" w:sz="0" w:space="0" w:color="auto"/>
                <w:bottom w:val="none" w:sz="0" w:space="0" w:color="auto"/>
                <w:right w:val="none" w:sz="0" w:space="0" w:color="auto"/>
              </w:divBdr>
            </w:div>
          </w:divsChild>
        </w:div>
        <w:div w:id="1406302357">
          <w:marLeft w:val="0"/>
          <w:marRight w:val="0"/>
          <w:marTop w:val="0"/>
          <w:marBottom w:val="0"/>
          <w:divBdr>
            <w:top w:val="none" w:sz="0" w:space="0" w:color="auto"/>
            <w:left w:val="none" w:sz="0" w:space="0" w:color="auto"/>
            <w:bottom w:val="none" w:sz="0" w:space="0" w:color="auto"/>
            <w:right w:val="none" w:sz="0" w:space="0" w:color="auto"/>
          </w:divBdr>
          <w:divsChild>
            <w:div w:id="1531451689">
              <w:marLeft w:val="0"/>
              <w:marRight w:val="0"/>
              <w:marTop w:val="0"/>
              <w:marBottom w:val="0"/>
              <w:divBdr>
                <w:top w:val="none" w:sz="0" w:space="0" w:color="auto"/>
                <w:left w:val="none" w:sz="0" w:space="0" w:color="auto"/>
                <w:bottom w:val="none" w:sz="0" w:space="0" w:color="auto"/>
                <w:right w:val="none" w:sz="0" w:space="0" w:color="auto"/>
              </w:divBdr>
            </w:div>
          </w:divsChild>
        </w:div>
        <w:div w:id="1410466069">
          <w:marLeft w:val="0"/>
          <w:marRight w:val="0"/>
          <w:marTop w:val="0"/>
          <w:marBottom w:val="0"/>
          <w:divBdr>
            <w:top w:val="none" w:sz="0" w:space="0" w:color="auto"/>
            <w:left w:val="none" w:sz="0" w:space="0" w:color="auto"/>
            <w:bottom w:val="none" w:sz="0" w:space="0" w:color="auto"/>
            <w:right w:val="none" w:sz="0" w:space="0" w:color="auto"/>
          </w:divBdr>
          <w:divsChild>
            <w:div w:id="699087394">
              <w:marLeft w:val="0"/>
              <w:marRight w:val="0"/>
              <w:marTop w:val="0"/>
              <w:marBottom w:val="0"/>
              <w:divBdr>
                <w:top w:val="none" w:sz="0" w:space="0" w:color="auto"/>
                <w:left w:val="none" w:sz="0" w:space="0" w:color="auto"/>
                <w:bottom w:val="none" w:sz="0" w:space="0" w:color="auto"/>
                <w:right w:val="none" w:sz="0" w:space="0" w:color="auto"/>
              </w:divBdr>
            </w:div>
          </w:divsChild>
        </w:div>
        <w:div w:id="1417824754">
          <w:marLeft w:val="0"/>
          <w:marRight w:val="0"/>
          <w:marTop w:val="0"/>
          <w:marBottom w:val="0"/>
          <w:divBdr>
            <w:top w:val="none" w:sz="0" w:space="0" w:color="auto"/>
            <w:left w:val="none" w:sz="0" w:space="0" w:color="auto"/>
            <w:bottom w:val="none" w:sz="0" w:space="0" w:color="auto"/>
            <w:right w:val="none" w:sz="0" w:space="0" w:color="auto"/>
          </w:divBdr>
          <w:divsChild>
            <w:div w:id="1132595143">
              <w:marLeft w:val="0"/>
              <w:marRight w:val="0"/>
              <w:marTop w:val="0"/>
              <w:marBottom w:val="0"/>
              <w:divBdr>
                <w:top w:val="none" w:sz="0" w:space="0" w:color="auto"/>
                <w:left w:val="none" w:sz="0" w:space="0" w:color="auto"/>
                <w:bottom w:val="none" w:sz="0" w:space="0" w:color="auto"/>
                <w:right w:val="none" w:sz="0" w:space="0" w:color="auto"/>
              </w:divBdr>
            </w:div>
          </w:divsChild>
        </w:div>
        <w:div w:id="1550923798">
          <w:marLeft w:val="0"/>
          <w:marRight w:val="0"/>
          <w:marTop w:val="0"/>
          <w:marBottom w:val="0"/>
          <w:divBdr>
            <w:top w:val="none" w:sz="0" w:space="0" w:color="auto"/>
            <w:left w:val="none" w:sz="0" w:space="0" w:color="auto"/>
            <w:bottom w:val="none" w:sz="0" w:space="0" w:color="auto"/>
            <w:right w:val="none" w:sz="0" w:space="0" w:color="auto"/>
          </w:divBdr>
          <w:divsChild>
            <w:div w:id="159271603">
              <w:marLeft w:val="0"/>
              <w:marRight w:val="0"/>
              <w:marTop w:val="0"/>
              <w:marBottom w:val="0"/>
              <w:divBdr>
                <w:top w:val="none" w:sz="0" w:space="0" w:color="auto"/>
                <w:left w:val="none" w:sz="0" w:space="0" w:color="auto"/>
                <w:bottom w:val="none" w:sz="0" w:space="0" w:color="auto"/>
                <w:right w:val="none" w:sz="0" w:space="0" w:color="auto"/>
              </w:divBdr>
            </w:div>
          </w:divsChild>
        </w:div>
        <w:div w:id="1653211535">
          <w:marLeft w:val="0"/>
          <w:marRight w:val="0"/>
          <w:marTop w:val="0"/>
          <w:marBottom w:val="0"/>
          <w:divBdr>
            <w:top w:val="none" w:sz="0" w:space="0" w:color="auto"/>
            <w:left w:val="none" w:sz="0" w:space="0" w:color="auto"/>
            <w:bottom w:val="none" w:sz="0" w:space="0" w:color="auto"/>
            <w:right w:val="none" w:sz="0" w:space="0" w:color="auto"/>
          </w:divBdr>
          <w:divsChild>
            <w:div w:id="179634939">
              <w:marLeft w:val="0"/>
              <w:marRight w:val="0"/>
              <w:marTop w:val="0"/>
              <w:marBottom w:val="0"/>
              <w:divBdr>
                <w:top w:val="none" w:sz="0" w:space="0" w:color="auto"/>
                <w:left w:val="none" w:sz="0" w:space="0" w:color="auto"/>
                <w:bottom w:val="none" w:sz="0" w:space="0" w:color="auto"/>
                <w:right w:val="none" w:sz="0" w:space="0" w:color="auto"/>
              </w:divBdr>
            </w:div>
          </w:divsChild>
        </w:div>
        <w:div w:id="1806047628">
          <w:marLeft w:val="0"/>
          <w:marRight w:val="0"/>
          <w:marTop w:val="0"/>
          <w:marBottom w:val="0"/>
          <w:divBdr>
            <w:top w:val="none" w:sz="0" w:space="0" w:color="auto"/>
            <w:left w:val="none" w:sz="0" w:space="0" w:color="auto"/>
            <w:bottom w:val="none" w:sz="0" w:space="0" w:color="auto"/>
            <w:right w:val="none" w:sz="0" w:space="0" w:color="auto"/>
          </w:divBdr>
          <w:divsChild>
            <w:div w:id="2003389752">
              <w:marLeft w:val="0"/>
              <w:marRight w:val="0"/>
              <w:marTop w:val="0"/>
              <w:marBottom w:val="0"/>
              <w:divBdr>
                <w:top w:val="none" w:sz="0" w:space="0" w:color="auto"/>
                <w:left w:val="none" w:sz="0" w:space="0" w:color="auto"/>
                <w:bottom w:val="none" w:sz="0" w:space="0" w:color="auto"/>
                <w:right w:val="none" w:sz="0" w:space="0" w:color="auto"/>
              </w:divBdr>
            </w:div>
          </w:divsChild>
        </w:div>
        <w:div w:id="1824199609">
          <w:marLeft w:val="0"/>
          <w:marRight w:val="0"/>
          <w:marTop w:val="0"/>
          <w:marBottom w:val="0"/>
          <w:divBdr>
            <w:top w:val="none" w:sz="0" w:space="0" w:color="auto"/>
            <w:left w:val="none" w:sz="0" w:space="0" w:color="auto"/>
            <w:bottom w:val="none" w:sz="0" w:space="0" w:color="auto"/>
            <w:right w:val="none" w:sz="0" w:space="0" w:color="auto"/>
          </w:divBdr>
          <w:divsChild>
            <w:div w:id="664747819">
              <w:marLeft w:val="0"/>
              <w:marRight w:val="0"/>
              <w:marTop w:val="0"/>
              <w:marBottom w:val="0"/>
              <w:divBdr>
                <w:top w:val="none" w:sz="0" w:space="0" w:color="auto"/>
                <w:left w:val="none" w:sz="0" w:space="0" w:color="auto"/>
                <w:bottom w:val="none" w:sz="0" w:space="0" w:color="auto"/>
                <w:right w:val="none" w:sz="0" w:space="0" w:color="auto"/>
              </w:divBdr>
            </w:div>
          </w:divsChild>
        </w:div>
        <w:div w:id="1874272023">
          <w:marLeft w:val="0"/>
          <w:marRight w:val="0"/>
          <w:marTop w:val="0"/>
          <w:marBottom w:val="0"/>
          <w:divBdr>
            <w:top w:val="none" w:sz="0" w:space="0" w:color="auto"/>
            <w:left w:val="none" w:sz="0" w:space="0" w:color="auto"/>
            <w:bottom w:val="none" w:sz="0" w:space="0" w:color="auto"/>
            <w:right w:val="none" w:sz="0" w:space="0" w:color="auto"/>
          </w:divBdr>
          <w:divsChild>
            <w:div w:id="1059980284">
              <w:marLeft w:val="0"/>
              <w:marRight w:val="0"/>
              <w:marTop w:val="0"/>
              <w:marBottom w:val="0"/>
              <w:divBdr>
                <w:top w:val="none" w:sz="0" w:space="0" w:color="auto"/>
                <w:left w:val="none" w:sz="0" w:space="0" w:color="auto"/>
                <w:bottom w:val="none" w:sz="0" w:space="0" w:color="auto"/>
                <w:right w:val="none" w:sz="0" w:space="0" w:color="auto"/>
              </w:divBdr>
            </w:div>
          </w:divsChild>
        </w:div>
        <w:div w:id="1943686189">
          <w:marLeft w:val="0"/>
          <w:marRight w:val="0"/>
          <w:marTop w:val="0"/>
          <w:marBottom w:val="0"/>
          <w:divBdr>
            <w:top w:val="none" w:sz="0" w:space="0" w:color="auto"/>
            <w:left w:val="none" w:sz="0" w:space="0" w:color="auto"/>
            <w:bottom w:val="none" w:sz="0" w:space="0" w:color="auto"/>
            <w:right w:val="none" w:sz="0" w:space="0" w:color="auto"/>
          </w:divBdr>
          <w:divsChild>
            <w:div w:id="1727871136">
              <w:marLeft w:val="0"/>
              <w:marRight w:val="0"/>
              <w:marTop w:val="0"/>
              <w:marBottom w:val="0"/>
              <w:divBdr>
                <w:top w:val="none" w:sz="0" w:space="0" w:color="auto"/>
                <w:left w:val="none" w:sz="0" w:space="0" w:color="auto"/>
                <w:bottom w:val="none" w:sz="0" w:space="0" w:color="auto"/>
                <w:right w:val="none" w:sz="0" w:space="0" w:color="auto"/>
              </w:divBdr>
            </w:div>
          </w:divsChild>
        </w:div>
        <w:div w:id="1977954680">
          <w:marLeft w:val="0"/>
          <w:marRight w:val="0"/>
          <w:marTop w:val="0"/>
          <w:marBottom w:val="0"/>
          <w:divBdr>
            <w:top w:val="none" w:sz="0" w:space="0" w:color="auto"/>
            <w:left w:val="none" w:sz="0" w:space="0" w:color="auto"/>
            <w:bottom w:val="none" w:sz="0" w:space="0" w:color="auto"/>
            <w:right w:val="none" w:sz="0" w:space="0" w:color="auto"/>
          </w:divBdr>
          <w:divsChild>
            <w:div w:id="1343581028">
              <w:marLeft w:val="0"/>
              <w:marRight w:val="0"/>
              <w:marTop w:val="0"/>
              <w:marBottom w:val="0"/>
              <w:divBdr>
                <w:top w:val="none" w:sz="0" w:space="0" w:color="auto"/>
                <w:left w:val="none" w:sz="0" w:space="0" w:color="auto"/>
                <w:bottom w:val="none" w:sz="0" w:space="0" w:color="auto"/>
                <w:right w:val="none" w:sz="0" w:space="0" w:color="auto"/>
              </w:divBdr>
            </w:div>
          </w:divsChild>
        </w:div>
        <w:div w:id="2010717814">
          <w:marLeft w:val="0"/>
          <w:marRight w:val="0"/>
          <w:marTop w:val="0"/>
          <w:marBottom w:val="0"/>
          <w:divBdr>
            <w:top w:val="none" w:sz="0" w:space="0" w:color="auto"/>
            <w:left w:val="none" w:sz="0" w:space="0" w:color="auto"/>
            <w:bottom w:val="none" w:sz="0" w:space="0" w:color="auto"/>
            <w:right w:val="none" w:sz="0" w:space="0" w:color="auto"/>
          </w:divBdr>
          <w:divsChild>
            <w:div w:id="967515228">
              <w:marLeft w:val="0"/>
              <w:marRight w:val="0"/>
              <w:marTop w:val="0"/>
              <w:marBottom w:val="0"/>
              <w:divBdr>
                <w:top w:val="none" w:sz="0" w:space="0" w:color="auto"/>
                <w:left w:val="none" w:sz="0" w:space="0" w:color="auto"/>
                <w:bottom w:val="none" w:sz="0" w:space="0" w:color="auto"/>
                <w:right w:val="none" w:sz="0" w:space="0" w:color="auto"/>
              </w:divBdr>
            </w:div>
          </w:divsChild>
        </w:div>
        <w:div w:id="2021274299">
          <w:marLeft w:val="0"/>
          <w:marRight w:val="0"/>
          <w:marTop w:val="0"/>
          <w:marBottom w:val="0"/>
          <w:divBdr>
            <w:top w:val="none" w:sz="0" w:space="0" w:color="auto"/>
            <w:left w:val="none" w:sz="0" w:space="0" w:color="auto"/>
            <w:bottom w:val="none" w:sz="0" w:space="0" w:color="auto"/>
            <w:right w:val="none" w:sz="0" w:space="0" w:color="auto"/>
          </w:divBdr>
          <w:divsChild>
            <w:div w:id="1943564819">
              <w:marLeft w:val="0"/>
              <w:marRight w:val="0"/>
              <w:marTop w:val="0"/>
              <w:marBottom w:val="0"/>
              <w:divBdr>
                <w:top w:val="none" w:sz="0" w:space="0" w:color="auto"/>
                <w:left w:val="none" w:sz="0" w:space="0" w:color="auto"/>
                <w:bottom w:val="none" w:sz="0" w:space="0" w:color="auto"/>
                <w:right w:val="none" w:sz="0" w:space="0" w:color="auto"/>
              </w:divBdr>
            </w:div>
          </w:divsChild>
        </w:div>
        <w:div w:id="2027976408">
          <w:marLeft w:val="0"/>
          <w:marRight w:val="0"/>
          <w:marTop w:val="0"/>
          <w:marBottom w:val="0"/>
          <w:divBdr>
            <w:top w:val="none" w:sz="0" w:space="0" w:color="auto"/>
            <w:left w:val="none" w:sz="0" w:space="0" w:color="auto"/>
            <w:bottom w:val="none" w:sz="0" w:space="0" w:color="auto"/>
            <w:right w:val="none" w:sz="0" w:space="0" w:color="auto"/>
          </w:divBdr>
          <w:divsChild>
            <w:div w:id="1096948941">
              <w:marLeft w:val="0"/>
              <w:marRight w:val="0"/>
              <w:marTop w:val="0"/>
              <w:marBottom w:val="0"/>
              <w:divBdr>
                <w:top w:val="none" w:sz="0" w:space="0" w:color="auto"/>
                <w:left w:val="none" w:sz="0" w:space="0" w:color="auto"/>
                <w:bottom w:val="none" w:sz="0" w:space="0" w:color="auto"/>
                <w:right w:val="none" w:sz="0" w:space="0" w:color="auto"/>
              </w:divBdr>
            </w:div>
          </w:divsChild>
        </w:div>
        <w:div w:id="2070035524">
          <w:marLeft w:val="0"/>
          <w:marRight w:val="0"/>
          <w:marTop w:val="0"/>
          <w:marBottom w:val="0"/>
          <w:divBdr>
            <w:top w:val="none" w:sz="0" w:space="0" w:color="auto"/>
            <w:left w:val="none" w:sz="0" w:space="0" w:color="auto"/>
            <w:bottom w:val="none" w:sz="0" w:space="0" w:color="auto"/>
            <w:right w:val="none" w:sz="0" w:space="0" w:color="auto"/>
          </w:divBdr>
          <w:divsChild>
            <w:div w:id="871652328">
              <w:marLeft w:val="0"/>
              <w:marRight w:val="0"/>
              <w:marTop w:val="0"/>
              <w:marBottom w:val="0"/>
              <w:divBdr>
                <w:top w:val="none" w:sz="0" w:space="0" w:color="auto"/>
                <w:left w:val="none" w:sz="0" w:space="0" w:color="auto"/>
                <w:bottom w:val="none" w:sz="0" w:space="0" w:color="auto"/>
                <w:right w:val="none" w:sz="0" w:space="0" w:color="auto"/>
              </w:divBdr>
            </w:div>
          </w:divsChild>
        </w:div>
        <w:div w:id="2104033484">
          <w:marLeft w:val="0"/>
          <w:marRight w:val="0"/>
          <w:marTop w:val="0"/>
          <w:marBottom w:val="0"/>
          <w:divBdr>
            <w:top w:val="none" w:sz="0" w:space="0" w:color="auto"/>
            <w:left w:val="none" w:sz="0" w:space="0" w:color="auto"/>
            <w:bottom w:val="none" w:sz="0" w:space="0" w:color="auto"/>
            <w:right w:val="none" w:sz="0" w:space="0" w:color="auto"/>
          </w:divBdr>
          <w:divsChild>
            <w:div w:id="1277905208">
              <w:marLeft w:val="0"/>
              <w:marRight w:val="0"/>
              <w:marTop w:val="0"/>
              <w:marBottom w:val="0"/>
              <w:divBdr>
                <w:top w:val="none" w:sz="0" w:space="0" w:color="auto"/>
                <w:left w:val="none" w:sz="0" w:space="0" w:color="auto"/>
                <w:bottom w:val="none" w:sz="0" w:space="0" w:color="auto"/>
                <w:right w:val="none" w:sz="0" w:space="0" w:color="auto"/>
              </w:divBdr>
            </w:div>
          </w:divsChild>
        </w:div>
        <w:div w:id="2126843056">
          <w:marLeft w:val="0"/>
          <w:marRight w:val="0"/>
          <w:marTop w:val="0"/>
          <w:marBottom w:val="0"/>
          <w:divBdr>
            <w:top w:val="none" w:sz="0" w:space="0" w:color="auto"/>
            <w:left w:val="none" w:sz="0" w:space="0" w:color="auto"/>
            <w:bottom w:val="none" w:sz="0" w:space="0" w:color="auto"/>
            <w:right w:val="none" w:sz="0" w:space="0" w:color="auto"/>
          </w:divBdr>
          <w:divsChild>
            <w:div w:id="1467042981">
              <w:marLeft w:val="0"/>
              <w:marRight w:val="0"/>
              <w:marTop w:val="0"/>
              <w:marBottom w:val="0"/>
              <w:divBdr>
                <w:top w:val="none" w:sz="0" w:space="0" w:color="auto"/>
                <w:left w:val="none" w:sz="0" w:space="0" w:color="auto"/>
                <w:bottom w:val="none" w:sz="0" w:space="0" w:color="auto"/>
                <w:right w:val="none" w:sz="0" w:space="0" w:color="auto"/>
              </w:divBdr>
            </w:div>
          </w:divsChild>
        </w:div>
        <w:div w:id="2133552337">
          <w:marLeft w:val="0"/>
          <w:marRight w:val="0"/>
          <w:marTop w:val="0"/>
          <w:marBottom w:val="0"/>
          <w:divBdr>
            <w:top w:val="none" w:sz="0" w:space="0" w:color="auto"/>
            <w:left w:val="none" w:sz="0" w:space="0" w:color="auto"/>
            <w:bottom w:val="none" w:sz="0" w:space="0" w:color="auto"/>
            <w:right w:val="none" w:sz="0" w:space="0" w:color="auto"/>
          </w:divBdr>
          <w:divsChild>
            <w:div w:id="806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663641">
      <w:bodyDiv w:val="1"/>
      <w:marLeft w:val="0"/>
      <w:marRight w:val="0"/>
      <w:marTop w:val="0"/>
      <w:marBottom w:val="0"/>
      <w:divBdr>
        <w:top w:val="none" w:sz="0" w:space="0" w:color="auto"/>
        <w:left w:val="none" w:sz="0" w:space="0" w:color="auto"/>
        <w:bottom w:val="none" w:sz="0" w:space="0" w:color="auto"/>
        <w:right w:val="none" w:sz="0" w:space="0" w:color="auto"/>
      </w:divBdr>
      <w:divsChild>
        <w:div w:id="163863955">
          <w:marLeft w:val="0"/>
          <w:marRight w:val="0"/>
          <w:marTop w:val="0"/>
          <w:marBottom w:val="0"/>
          <w:divBdr>
            <w:top w:val="none" w:sz="0" w:space="0" w:color="auto"/>
            <w:left w:val="none" w:sz="0" w:space="0" w:color="auto"/>
            <w:bottom w:val="none" w:sz="0" w:space="0" w:color="auto"/>
            <w:right w:val="none" w:sz="0" w:space="0" w:color="auto"/>
          </w:divBdr>
        </w:div>
        <w:div w:id="815683166">
          <w:marLeft w:val="0"/>
          <w:marRight w:val="0"/>
          <w:marTop w:val="0"/>
          <w:marBottom w:val="0"/>
          <w:divBdr>
            <w:top w:val="none" w:sz="0" w:space="0" w:color="auto"/>
            <w:left w:val="none" w:sz="0" w:space="0" w:color="auto"/>
            <w:bottom w:val="none" w:sz="0" w:space="0" w:color="auto"/>
            <w:right w:val="none" w:sz="0" w:space="0" w:color="auto"/>
          </w:divBdr>
          <w:divsChild>
            <w:div w:id="1197815996">
              <w:marLeft w:val="0"/>
              <w:marRight w:val="0"/>
              <w:marTop w:val="0"/>
              <w:marBottom w:val="0"/>
              <w:divBdr>
                <w:top w:val="none" w:sz="0" w:space="0" w:color="auto"/>
                <w:left w:val="none" w:sz="0" w:space="0" w:color="auto"/>
                <w:bottom w:val="none" w:sz="0" w:space="0" w:color="auto"/>
                <w:right w:val="none" w:sz="0" w:space="0" w:color="auto"/>
              </w:divBdr>
            </w:div>
            <w:div w:id="1898275548">
              <w:marLeft w:val="0"/>
              <w:marRight w:val="0"/>
              <w:marTop w:val="0"/>
              <w:marBottom w:val="0"/>
              <w:divBdr>
                <w:top w:val="none" w:sz="0" w:space="0" w:color="auto"/>
                <w:left w:val="none" w:sz="0" w:space="0" w:color="auto"/>
                <w:bottom w:val="none" w:sz="0" w:space="0" w:color="auto"/>
                <w:right w:val="none" w:sz="0" w:space="0" w:color="auto"/>
              </w:divBdr>
            </w:div>
          </w:divsChild>
        </w:div>
        <w:div w:id="1041713526">
          <w:marLeft w:val="0"/>
          <w:marRight w:val="0"/>
          <w:marTop w:val="0"/>
          <w:marBottom w:val="0"/>
          <w:divBdr>
            <w:top w:val="none" w:sz="0" w:space="0" w:color="auto"/>
            <w:left w:val="none" w:sz="0" w:space="0" w:color="auto"/>
            <w:bottom w:val="none" w:sz="0" w:space="0" w:color="auto"/>
            <w:right w:val="none" w:sz="0" w:space="0" w:color="auto"/>
          </w:divBdr>
          <w:divsChild>
            <w:div w:id="1950771219">
              <w:marLeft w:val="0"/>
              <w:marRight w:val="0"/>
              <w:marTop w:val="0"/>
              <w:marBottom w:val="0"/>
              <w:divBdr>
                <w:top w:val="none" w:sz="0" w:space="0" w:color="auto"/>
                <w:left w:val="none" w:sz="0" w:space="0" w:color="auto"/>
                <w:bottom w:val="none" w:sz="0" w:space="0" w:color="auto"/>
                <w:right w:val="none" w:sz="0" w:space="0" w:color="auto"/>
              </w:divBdr>
            </w:div>
          </w:divsChild>
        </w:div>
        <w:div w:id="1626305183">
          <w:marLeft w:val="0"/>
          <w:marRight w:val="0"/>
          <w:marTop w:val="0"/>
          <w:marBottom w:val="0"/>
          <w:divBdr>
            <w:top w:val="none" w:sz="0" w:space="0" w:color="auto"/>
            <w:left w:val="none" w:sz="0" w:space="0" w:color="auto"/>
            <w:bottom w:val="none" w:sz="0" w:space="0" w:color="auto"/>
            <w:right w:val="none" w:sz="0" w:space="0" w:color="auto"/>
          </w:divBdr>
          <w:divsChild>
            <w:div w:id="1781876900">
              <w:marLeft w:val="0"/>
              <w:marRight w:val="0"/>
              <w:marTop w:val="0"/>
              <w:marBottom w:val="0"/>
              <w:divBdr>
                <w:top w:val="none" w:sz="0" w:space="0" w:color="auto"/>
                <w:left w:val="none" w:sz="0" w:space="0" w:color="auto"/>
                <w:bottom w:val="none" w:sz="0" w:space="0" w:color="auto"/>
                <w:right w:val="none" w:sz="0" w:space="0" w:color="auto"/>
              </w:divBdr>
            </w:div>
          </w:divsChild>
        </w:div>
        <w:div w:id="1685283402">
          <w:marLeft w:val="0"/>
          <w:marRight w:val="0"/>
          <w:marTop w:val="0"/>
          <w:marBottom w:val="0"/>
          <w:divBdr>
            <w:top w:val="none" w:sz="0" w:space="0" w:color="auto"/>
            <w:left w:val="none" w:sz="0" w:space="0" w:color="auto"/>
            <w:bottom w:val="none" w:sz="0" w:space="0" w:color="auto"/>
            <w:right w:val="none" w:sz="0" w:space="0" w:color="auto"/>
          </w:divBdr>
        </w:div>
        <w:div w:id="1712419781">
          <w:marLeft w:val="0"/>
          <w:marRight w:val="0"/>
          <w:marTop w:val="0"/>
          <w:marBottom w:val="0"/>
          <w:divBdr>
            <w:top w:val="none" w:sz="0" w:space="0" w:color="auto"/>
            <w:left w:val="none" w:sz="0" w:space="0" w:color="auto"/>
            <w:bottom w:val="none" w:sz="0" w:space="0" w:color="auto"/>
            <w:right w:val="none" w:sz="0" w:space="0" w:color="auto"/>
          </w:divBdr>
        </w:div>
      </w:divsChild>
    </w:div>
    <w:div w:id="2140949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117" Type="http://schemas.openxmlformats.org/officeDocument/2006/relationships/chart" Target="charts/chart82.xml"/><Relationship Id="rId21" Type="http://schemas.openxmlformats.org/officeDocument/2006/relationships/header" Target="header6.xml"/><Relationship Id="rId42" Type="http://schemas.openxmlformats.org/officeDocument/2006/relationships/chart" Target="charts/chart14.xml"/><Relationship Id="rId47" Type="http://schemas.openxmlformats.org/officeDocument/2006/relationships/chart" Target="charts/chart19.xml"/><Relationship Id="rId63" Type="http://schemas.openxmlformats.org/officeDocument/2006/relationships/chart" Target="charts/chart35.xml"/><Relationship Id="rId68" Type="http://schemas.openxmlformats.org/officeDocument/2006/relationships/chart" Target="charts/chart40.xml"/><Relationship Id="rId84" Type="http://schemas.openxmlformats.org/officeDocument/2006/relationships/chart" Target="charts/chart55.xml"/><Relationship Id="rId89" Type="http://schemas.openxmlformats.org/officeDocument/2006/relationships/chart" Target="charts/chart60.xml"/><Relationship Id="rId112" Type="http://schemas.openxmlformats.org/officeDocument/2006/relationships/chart" Target="charts/chart77.xml"/><Relationship Id="rId133" Type="http://schemas.openxmlformats.org/officeDocument/2006/relationships/chart" Target="charts/chart98.xml"/><Relationship Id="rId138" Type="http://schemas.openxmlformats.org/officeDocument/2006/relationships/header" Target="header12.xml"/><Relationship Id="rId154" Type="http://schemas.openxmlformats.org/officeDocument/2006/relationships/chart" Target="charts/chart116.xml"/><Relationship Id="rId159" Type="http://schemas.openxmlformats.org/officeDocument/2006/relationships/chart" Target="charts/chart118.xml"/><Relationship Id="rId175" Type="http://schemas.openxmlformats.org/officeDocument/2006/relationships/header" Target="header17.xml"/><Relationship Id="rId170" Type="http://schemas.openxmlformats.org/officeDocument/2006/relationships/hyperlink" Target="https://www.wody.gov.pl" TargetMode="External"/><Relationship Id="rId16" Type="http://schemas.openxmlformats.org/officeDocument/2006/relationships/footer" Target="footer1.xml"/><Relationship Id="rId107" Type="http://schemas.openxmlformats.org/officeDocument/2006/relationships/chart" Target="charts/chart72.xml"/><Relationship Id="rId11" Type="http://schemas.openxmlformats.org/officeDocument/2006/relationships/endnotes" Target="endnotes.xml"/><Relationship Id="rId32" Type="http://schemas.openxmlformats.org/officeDocument/2006/relationships/chart" Target="charts/chart5.xml"/><Relationship Id="rId37" Type="http://schemas.openxmlformats.org/officeDocument/2006/relationships/chart" Target="charts/chart10.xml"/><Relationship Id="rId53" Type="http://schemas.openxmlformats.org/officeDocument/2006/relationships/chart" Target="charts/chart25.xml"/><Relationship Id="rId58" Type="http://schemas.openxmlformats.org/officeDocument/2006/relationships/chart" Target="charts/chart30.xml"/><Relationship Id="rId74" Type="http://schemas.openxmlformats.org/officeDocument/2006/relationships/chart" Target="charts/chart46.xml"/><Relationship Id="rId79" Type="http://schemas.openxmlformats.org/officeDocument/2006/relationships/chart" Target="charts/chart50.xml"/><Relationship Id="rId102" Type="http://schemas.openxmlformats.org/officeDocument/2006/relationships/image" Target="media/image9.png"/><Relationship Id="rId123" Type="http://schemas.openxmlformats.org/officeDocument/2006/relationships/chart" Target="charts/chart88.xml"/><Relationship Id="rId128" Type="http://schemas.openxmlformats.org/officeDocument/2006/relationships/chart" Target="charts/chart93.xml"/><Relationship Id="rId144" Type="http://schemas.openxmlformats.org/officeDocument/2006/relationships/chart" Target="charts/chart106.xml"/><Relationship Id="rId149" Type="http://schemas.openxmlformats.org/officeDocument/2006/relationships/chart" Target="charts/chart111.xml"/><Relationship Id="rId5" Type="http://schemas.openxmlformats.org/officeDocument/2006/relationships/customXml" Target="../customXml/item5.xml"/><Relationship Id="rId90" Type="http://schemas.openxmlformats.org/officeDocument/2006/relationships/chart" Target="charts/chart61.xml"/><Relationship Id="rId95" Type="http://schemas.openxmlformats.org/officeDocument/2006/relationships/chart" Target="charts/chart66.xml"/><Relationship Id="rId160" Type="http://schemas.openxmlformats.org/officeDocument/2006/relationships/chart" Target="charts/chart119.xml"/><Relationship Id="rId165" Type="http://schemas.openxmlformats.org/officeDocument/2006/relationships/hyperlink" Target="http://isap.sejm.gov.pl/isap.nsf/DocDetails.xsp?id=WDU20200001220" TargetMode="External"/><Relationship Id="rId22" Type="http://schemas.openxmlformats.org/officeDocument/2006/relationships/image" Target="media/image3.png"/><Relationship Id="rId27" Type="http://schemas.openxmlformats.org/officeDocument/2006/relationships/header" Target="header9.xml"/><Relationship Id="rId43" Type="http://schemas.openxmlformats.org/officeDocument/2006/relationships/chart" Target="charts/chart15.xml"/><Relationship Id="rId48" Type="http://schemas.openxmlformats.org/officeDocument/2006/relationships/chart" Target="charts/chart20.xml"/><Relationship Id="rId64" Type="http://schemas.openxmlformats.org/officeDocument/2006/relationships/chart" Target="charts/chart36.xml"/><Relationship Id="rId69" Type="http://schemas.openxmlformats.org/officeDocument/2006/relationships/chart" Target="charts/chart41.xml"/><Relationship Id="rId113" Type="http://schemas.openxmlformats.org/officeDocument/2006/relationships/chart" Target="charts/chart78.xml"/><Relationship Id="rId118" Type="http://schemas.openxmlformats.org/officeDocument/2006/relationships/chart" Target="charts/chart83.xml"/><Relationship Id="rId134" Type="http://schemas.openxmlformats.org/officeDocument/2006/relationships/chart" Target="charts/chart99.xml"/><Relationship Id="rId139" Type="http://schemas.openxmlformats.org/officeDocument/2006/relationships/chart" Target="charts/chart101.xml"/><Relationship Id="rId80" Type="http://schemas.openxmlformats.org/officeDocument/2006/relationships/chart" Target="charts/chart51.xml"/><Relationship Id="rId85" Type="http://schemas.openxmlformats.org/officeDocument/2006/relationships/chart" Target="charts/chart56.xml"/><Relationship Id="rId150" Type="http://schemas.openxmlformats.org/officeDocument/2006/relationships/chart" Target="charts/chart112.xml"/><Relationship Id="rId155" Type="http://schemas.openxmlformats.org/officeDocument/2006/relationships/chart" Target="charts/chart117.xml"/><Relationship Id="rId171" Type="http://schemas.openxmlformats.org/officeDocument/2006/relationships/hyperlink" Target="http://isap.sejm.gov.pl/isap.nsf/DocDetails.xsp?id=WDU20170002506" TargetMode="External"/><Relationship Id="rId176" Type="http://schemas.openxmlformats.org/officeDocument/2006/relationships/header" Target="header18.xml"/><Relationship Id="rId12" Type="http://schemas.openxmlformats.org/officeDocument/2006/relationships/image" Target="media/image1.png"/><Relationship Id="rId17" Type="http://schemas.openxmlformats.org/officeDocument/2006/relationships/header" Target="header3.xml"/><Relationship Id="rId33" Type="http://schemas.openxmlformats.org/officeDocument/2006/relationships/chart" Target="charts/chart6.xml"/><Relationship Id="rId38" Type="http://schemas.openxmlformats.org/officeDocument/2006/relationships/chart" Target="charts/chart11.xml"/><Relationship Id="rId59" Type="http://schemas.openxmlformats.org/officeDocument/2006/relationships/chart" Target="charts/chart31.xml"/><Relationship Id="rId103" Type="http://schemas.openxmlformats.org/officeDocument/2006/relationships/image" Target="media/image10.png"/><Relationship Id="rId108" Type="http://schemas.openxmlformats.org/officeDocument/2006/relationships/chart" Target="charts/chart73.xml"/><Relationship Id="rId124" Type="http://schemas.openxmlformats.org/officeDocument/2006/relationships/chart" Target="charts/chart89.xml"/><Relationship Id="rId129" Type="http://schemas.openxmlformats.org/officeDocument/2006/relationships/chart" Target="charts/chart94.xml"/><Relationship Id="rId54" Type="http://schemas.openxmlformats.org/officeDocument/2006/relationships/chart" Target="charts/chart26.xml"/><Relationship Id="rId70" Type="http://schemas.openxmlformats.org/officeDocument/2006/relationships/chart" Target="charts/chart42.xml"/><Relationship Id="rId75" Type="http://schemas.openxmlformats.org/officeDocument/2006/relationships/chart" Target="charts/chart47.xml"/><Relationship Id="rId91" Type="http://schemas.openxmlformats.org/officeDocument/2006/relationships/chart" Target="charts/chart62.xml"/><Relationship Id="rId96" Type="http://schemas.openxmlformats.org/officeDocument/2006/relationships/image" Target="media/image7.png"/><Relationship Id="rId140" Type="http://schemas.openxmlformats.org/officeDocument/2006/relationships/chart" Target="charts/chart102.xml"/><Relationship Id="rId145" Type="http://schemas.openxmlformats.org/officeDocument/2006/relationships/chart" Target="charts/chart107.xml"/><Relationship Id="rId161" Type="http://schemas.openxmlformats.org/officeDocument/2006/relationships/hyperlink" Target="https://isap.sejm.gov.pl/isap.nsf/DocDetails.xsp?id=WDU20070860579" TargetMode="External"/><Relationship Id="rId166" Type="http://schemas.openxmlformats.org/officeDocument/2006/relationships/hyperlink" Target="https://www.gov.pl/web/infrastruktura"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4.png"/><Relationship Id="rId28" Type="http://schemas.openxmlformats.org/officeDocument/2006/relationships/chart" Target="charts/chart1.xml"/><Relationship Id="rId49" Type="http://schemas.openxmlformats.org/officeDocument/2006/relationships/chart" Target="charts/chart21.xml"/><Relationship Id="rId114" Type="http://schemas.openxmlformats.org/officeDocument/2006/relationships/chart" Target="charts/chart79.xml"/><Relationship Id="rId119" Type="http://schemas.openxmlformats.org/officeDocument/2006/relationships/chart" Target="charts/chart84.xml"/><Relationship Id="rId10" Type="http://schemas.openxmlformats.org/officeDocument/2006/relationships/footnotes" Target="footnotes.xml"/><Relationship Id="rId31" Type="http://schemas.openxmlformats.org/officeDocument/2006/relationships/chart" Target="charts/chart4.xml"/><Relationship Id="rId44" Type="http://schemas.openxmlformats.org/officeDocument/2006/relationships/chart" Target="charts/chart16.xml"/><Relationship Id="rId52" Type="http://schemas.openxmlformats.org/officeDocument/2006/relationships/chart" Target="charts/chart24.xml"/><Relationship Id="rId60" Type="http://schemas.openxmlformats.org/officeDocument/2006/relationships/chart" Target="charts/chart32.xml"/><Relationship Id="rId65" Type="http://schemas.openxmlformats.org/officeDocument/2006/relationships/chart" Target="charts/chart37.xml"/><Relationship Id="rId73" Type="http://schemas.openxmlformats.org/officeDocument/2006/relationships/chart" Target="charts/chart45.xml"/><Relationship Id="rId78" Type="http://schemas.openxmlformats.org/officeDocument/2006/relationships/chart" Target="charts/chart49.xml"/><Relationship Id="rId81" Type="http://schemas.openxmlformats.org/officeDocument/2006/relationships/chart" Target="charts/chart52.xml"/><Relationship Id="rId86" Type="http://schemas.openxmlformats.org/officeDocument/2006/relationships/chart" Target="charts/chart57.xml"/><Relationship Id="rId94" Type="http://schemas.openxmlformats.org/officeDocument/2006/relationships/chart" Target="charts/chart65.xml"/><Relationship Id="rId99" Type="http://schemas.openxmlformats.org/officeDocument/2006/relationships/chart" Target="charts/chart69.xml"/><Relationship Id="rId101" Type="http://schemas.openxmlformats.org/officeDocument/2006/relationships/chart" Target="charts/chart70.xml"/><Relationship Id="rId122" Type="http://schemas.openxmlformats.org/officeDocument/2006/relationships/chart" Target="charts/chart87.xml"/><Relationship Id="rId130" Type="http://schemas.openxmlformats.org/officeDocument/2006/relationships/chart" Target="charts/chart95.xml"/><Relationship Id="rId135" Type="http://schemas.openxmlformats.org/officeDocument/2006/relationships/chart" Target="charts/chart100.xml"/><Relationship Id="rId143" Type="http://schemas.openxmlformats.org/officeDocument/2006/relationships/chart" Target="charts/chart105.xml"/><Relationship Id="rId148" Type="http://schemas.openxmlformats.org/officeDocument/2006/relationships/chart" Target="charts/chart110.xml"/><Relationship Id="rId151" Type="http://schemas.openxmlformats.org/officeDocument/2006/relationships/chart" Target="charts/chart113.xml"/><Relationship Id="rId156" Type="http://schemas.openxmlformats.org/officeDocument/2006/relationships/header" Target="header13.xml"/><Relationship Id="rId164" Type="http://schemas.openxmlformats.org/officeDocument/2006/relationships/hyperlink" Target="http://www.apgw.gov.pl" TargetMode="External"/><Relationship Id="rId169" Type="http://schemas.openxmlformats.org/officeDocument/2006/relationships/hyperlink" Target="http://isap.sejm.gov.pl/isap.nsf/DocDetails.xsp?id=WDU20170002506" TargetMode="External"/><Relationship Id="rId177"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72" Type="http://schemas.openxmlformats.org/officeDocument/2006/relationships/hyperlink" Target="http://isap.sejm.gov.pl/isap.nsf/DocDetails.xsp?id=WDU20170002506" TargetMode="External"/><Relationship Id="rId13" Type="http://schemas.openxmlformats.org/officeDocument/2006/relationships/image" Target="cid:image010.png@01D711DB.D8EDEBA0" TargetMode="External"/><Relationship Id="rId18" Type="http://schemas.openxmlformats.org/officeDocument/2006/relationships/footer" Target="footer2.xml"/><Relationship Id="rId39" Type="http://schemas.openxmlformats.org/officeDocument/2006/relationships/chart" Target="charts/chart12.xml"/><Relationship Id="rId109" Type="http://schemas.openxmlformats.org/officeDocument/2006/relationships/chart" Target="charts/chart74.xml"/><Relationship Id="rId34" Type="http://schemas.openxmlformats.org/officeDocument/2006/relationships/chart" Target="charts/chart7.xml"/><Relationship Id="rId50" Type="http://schemas.openxmlformats.org/officeDocument/2006/relationships/chart" Target="charts/chart22.xml"/><Relationship Id="rId55" Type="http://schemas.openxmlformats.org/officeDocument/2006/relationships/chart" Target="charts/chart27.xml"/><Relationship Id="rId76" Type="http://schemas.openxmlformats.org/officeDocument/2006/relationships/chart" Target="charts/chart48.xml"/><Relationship Id="rId97" Type="http://schemas.openxmlformats.org/officeDocument/2006/relationships/chart" Target="charts/chart67.xml"/><Relationship Id="rId104" Type="http://schemas.openxmlformats.org/officeDocument/2006/relationships/image" Target="media/image11.png"/><Relationship Id="rId120" Type="http://schemas.openxmlformats.org/officeDocument/2006/relationships/chart" Target="charts/chart85.xml"/><Relationship Id="rId125" Type="http://schemas.openxmlformats.org/officeDocument/2006/relationships/chart" Target="charts/chart90.xml"/><Relationship Id="rId141" Type="http://schemas.openxmlformats.org/officeDocument/2006/relationships/chart" Target="charts/chart103.xml"/><Relationship Id="rId146" Type="http://schemas.openxmlformats.org/officeDocument/2006/relationships/chart" Target="charts/chart108.xml"/><Relationship Id="rId167" Type="http://schemas.openxmlformats.org/officeDocument/2006/relationships/hyperlink" Target="http://isap.sejm.gov.pl/isap.nsf/DocDetails.xsp?id=WDU20200001220" TargetMode="External"/><Relationship Id="rId7" Type="http://schemas.openxmlformats.org/officeDocument/2006/relationships/styles" Target="styles.xml"/><Relationship Id="rId71" Type="http://schemas.openxmlformats.org/officeDocument/2006/relationships/chart" Target="charts/chart43.xml"/><Relationship Id="rId92" Type="http://schemas.openxmlformats.org/officeDocument/2006/relationships/chart" Target="charts/chart63.xml"/><Relationship Id="rId162" Type="http://schemas.openxmlformats.org/officeDocument/2006/relationships/chart" Target="charts/chart120.xml"/><Relationship Id="rId2" Type="http://schemas.openxmlformats.org/officeDocument/2006/relationships/customXml" Target="../customXml/item2.xml"/><Relationship Id="rId29" Type="http://schemas.openxmlformats.org/officeDocument/2006/relationships/chart" Target="charts/chart2.xml"/><Relationship Id="rId24" Type="http://schemas.openxmlformats.org/officeDocument/2006/relationships/image" Target="media/image5.png"/><Relationship Id="rId40" Type="http://schemas.openxmlformats.org/officeDocument/2006/relationships/chart" Target="charts/chart13.xml"/><Relationship Id="rId45" Type="http://schemas.openxmlformats.org/officeDocument/2006/relationships/chart" Target="charts/chart17.xml"/><Relationship Id="rId66" Type="http://schemas.openxmlformats.org/officeDocument/2006/relationships/chart" Target="charts/chart38.xml"/><Relationship Id="rId87" Type="http://schemas.openxmlformats.org/officeDocument/2006/relationships/chart" Target="charts/chart58.xml"/><Relationship Id="rId110" Type="http://schemas.openxmlformats.org/officeDocument/2006/relationships/chart" Target="charts/chart75.xml"/><Relationship Id="rId115" Type="http://schemas.openxmlformats.org/officeDocument/2006/relationships/chart" Target="charts/chart80.xml"/><Relationship Id="rId131" Type="http://schemas.openxmlformats.org/officeDocument/2006/relationships/chart" Target="charts/chart96.xml"/><Relationship Id="rId136" Type="http://schemas.openxmlformats.org/officeDocument/2006/relationships/header" Target="header10.xml"/><Relationship Id="rId157" Type="http://schemas.openxmlformats.org/officeDocument/2006/relationships/header" Target="header14.xml"/><Relationship Id="rId178" Type="http://schemas.openxmlformats.org/officeDocument/2006/relationships/theme" Target="theme/theme1.xml"/><Relationship Id="rId61" Type="http://schemas.openxmlformats.org/officeDocument/2006/relationships/chart" Target="charts/chart33.xml"/><Relationship Id="rId82" Type="http://schemas.openxmlformats.org/officeDocument/2006/relationships/chart" Target="charts/chart53.xml"/><Relationship Id="rId152" Type="http://schemas.openxmlformats.org/officeDocument/2006/relationships/chart" Target="charts/chart114.xml"/><Relationship Id="rId173" Type="http://schemas.openxmlformats.org/officeDocument/2006/relationships/hyperlink" Target="http://isap.sejm.gov.pl/isap.nsf/DocDetails.xsp?id=WDU20170002506" TargetMode="External"/><Relationship Id="rId19" Type="http://schemas.openxmlformats.org/officeDocument/2006/relationships/header" Target="header4.xml"/><Relationship Id="rId14" Type="http://schemas.openxmlformats.org/officeDocument/2006/relationships/header" Target="header1.xml"/><Relationship Id="rId30" Type="http://schemas.openxmlformats.org/officeDocument/2006/relationships/chart" Target="charts/chart3.xml"/><Relationship Id="rId35" Type="http://schemas.openxmlformats.org/officeDocument/2006/relationships/chart" Target="charts/chart8.xml"/><Relationship Id="rId56" Type="http://schemas.openxmlformats.org/officeDocument/2006/relationships/chart" Target="charts/chart28.xml"/><Relationship Id="rId77" Type="http://schemas.openxmlformats.org/officeDocument/2006/relationships/hyperlink" Target="https://www.gios.gov.pl/images/dokumenty/pms/monitoring_wod/metodyka_hydromorfologia_2018.pdf" TargetMode="External"/><Relationship Id="rId100" Type="http://schemas.openxmlformats.org/officeDocument/2006/relationships/image" Target="media/image8.png"/><Relationship Id="rId105" Type="http://schemas.openxmlformats.org/officeDocument/2006/relationships/image" Target="media/image12.png"/><Relationship Id="rId126" Type="http://schemas.openxmlformats.org/officeDocument/2006/relationships/chart" Target="charts/chart91.xml"/><Relationship Id="rId147" Type="http://schemas.openxmlformats.org/officeDocument/2006/relationships/chart" Target="charts/chart109.xml"/><Relationship Id="rId168" Type="http://schemas.openxmlformats.org/officeDocument/2006/relationships/hyperlink" Target="https://www.gov.pl/web/infrastruktura" TargetMode="External"/><Relationship Id="rId8" Type="http://schemas.openxmlformats.org/officeDocument/2006/relationships/settings" Target="settings.xml"/><Relationship Id="rId51" Type="http://schemas.openxmlformats.org/officeDocument/2006/relationships/chart" Target="charts/chart23.xml"/><Relationship Id="rId72" Type="http://schemas.openxmlformats.org/officeDocument/2006/relationships/chart" Target="charts/chart44.xml"/><Relationship Id="rId93" Type="http://schemas.openxmlformats.org/officeDocument/2006/relationships/chart" Target="charts/chart64.xml"/><Relationship Id="rId98" Type="http://schemas.openxmlformats.org/officeDocument/2006/relationships/chart" Target="charts/chart68.xml"/><Relationship Id="rId121" Type="http://schemas.openxmlformats.org/officeDocument/2006/relationships/chart" Target="charts/chart86.xml"/><Relationship Id="rId142" Type="http://schemas.openxmlformats.org/officeDocument/2006/relationships/chart" Target="charts/chart104.xml"/><Relationship Id="rId163" Type="http://schemas.openxmlformats.org/officeDocument/2006/relationships/image" Target="media/image13.png"/><Relationship Id="rId3" Type="http://schemas.openxmlformats.org/officeDocument/2006/relationships/customXml" Target="../customXml/item3.xml"/><Relationship Id="rId25" Type="http://schemas.openxmlformats.org/officeDocument/2006/relationships/header" Target="header7.xml"/><Relationship Id="rId46" Type="http://schemas.openxmlformats.org/officeDocument/2006/relationships/chart" Target="charts/chart18.xml"/><Relationship Id="rId67" Type="http://schemas.openxmlformats.org/officeDocument/2006/relationships/chart" Target="charts/chart39.xml"/><Relationship Id="rId116" Type="http://schemas.openxmlformats.org/officeDocument/2006/relationships/chart" Target="charts/chart81.xml"/><Relationship Id="rId137" Type="http://schemas.openxmlformats.org/officeDocument/2006/relationships/header" Target="header11.xml"/><Relationship Id="rId158" Type="http://schemas.openxmlformats.org/officeDocument/2006/relationships/header" Target="header15.xml"/><Relationship Id="rId20" Type="http://schemas.openxmlformats.org/officeDocument/2006/relationships/header" Target="header5.xml"/><Relationship Id="rId41" Type="http://schemas.openxmlformats.org/officeDocument/2006/relationships/image" Target="media/image6.jpeg"/><Relationship Id="rId62" Type="http://schemas.openxmlformats.org/officeDocument/2006/relationships/chart" Target="charts/chart34.xml"/><Relationship Id="rId83" Type="http://schemas.openxmlformats.org/officeDocument/2006/relationships/chart" Target="charts/chart54.xml"/><Relationship Id="rId88" Type="http://schemas.openxmlformats.org/officeDocument/2006/relationships/chart" Target="charts/chart59.xml"/><Relationship Id="rId111" Type="http://schemas.openxmlformats.org/officeDocument/2006/relationships/chart" Target="charts/chart76.xml"/><Relationship Id="rId132" Type="http://schemas.openxmlformats.org/officeDocument/2006/relationships/chart" Target="charts/chart97.xml"/><Relationship Id="rId153" Type="http://schemas.openxmlformats.org/officeDocument/2006/relationships/chart" Target="charts/chart115.xml"/><Relationship Id="rId174" Type="http://schemas.openxmlformats.org/officeDocument/2006/relationships/header" Target="header16.xml"/><Relationship Id="rId15" Type="http://schemas.openxmlformats.org/officeDocument/2006/relationships/header" Target="header2.xml"/><Relationship Id="rId36" Type="http://schemas.openxmlformats.org/officeDocument/2006/relationships/chart" Target="charts/chart9.xml"/><Relationship Id="rId57" Type="http://schemas.openxmlformats.org/officeDocument/2006/relationships/chart" Target="charts/chart29.xml"/><Relationship Id="rId106" Type="http://schemas.openxmlformats.org/officeDocument/2006/relationships/chart" Target="charts/chart71.xml"/><Relationship Id="rId127" Type="http://schemas.openxmlformats.org/officeDocument/2006/relationships/chart" Target="charts/chart92.xml"/></Relationships>
</file>

<file path=word/_rels/header11.xml.rels><?xml version="1.0" encoding="UTF-8" standalone="yes"?>
<Relationships xmlns="http://schemas.openxmlformats.org/package/2006/relationships"><Relationship Id="rId1" Type="http://schemas.openxmlformats.org/officeDocument/2006/relationships/image" Target="media/image2.png"/></Relationships>
</file>

<file path=word/_rels/header14.xml.rels><?xml version="1.0" encoding="UTF-8" standalone="yes"?>
<Relationships xmlns="http://schemas.openxmlformats.org/package/2006/relationships"><Relationship Id="rId1" Type="http://schemas.openxmlformats.org/officeDocument/2006/relationships/image" Target="media/image2.png"/></Relationships>
</file>

<file path=word/_rels/header17.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10.xml.rels><?xml version="1.0" encoding="UTF-8" standalone="yes"?>
<Relationships xmlns="http://schemas.openxmlformats.org/package/2006/relationships"><Relationship Id="rId1" Type="http://schemas.openxmlformats.org/officeDocument/2006/relationships/oleObject" Target="../embeddings/oleObject4.bin"/></Relationships>
</file>

<file path=word/charts/_rels/chart100.xml.rels><?xml version="1.0" encoding="UTF-8" standalone="yes"?>
<Relationships xmlns="http://schemas.openxmlformats.org/package/2006/relationships"><Relationship Id="rId1" Type="http://schemas.openxmlformats.org/officeDocument/2006/relationships/oleObject" Target="file:///C:\Users\wilkosgladkie\Documents\1%20Projekty\KZGW\01_2020_IIaPGW\Projekty_IIaPGW\aPGW%20-%20podsumowania.xlsx" TargetMode="External"/></Relationships>
</file>

<file path=word/charts/_rels/chart101.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WilkosGladki%20Ewa/3O+H/Baza_presja/DANE_PRESJA/DANE_PRESJA_DORZECZA.xlsx" TargetMode="External"/></Relationships>
</file>

<file path=word/charts/_rels/chart102.xml.rels><?xml version="1.0" encoding="UTF-8" standalone="yes"?>
<Relationships xmlns="http://schemas.openxmlformats.org/package/2006/relationships"><Relationship Id="rId1" Type="http://schemas.openxmlformats.org/officeDocument/2006/relationships/oleObject" Target="file:///C:\Users\wilkosgladkie\AppData\Roaming\Microsoft\Excel\aPGW%20-%20podsumowania%20(version%201).xlsb" TargetMode="External"/></Relationships>
</file>

<file path=word/charts/_rels/chart103.xml.rels><?xml version="1.0" encoding="UTF-8" standalone="yes"?>
<Relationships xmlns="http://schemas.openxmlformats.org/package/2006/relationships"><Relationship Id="rId3" Type="http://schemas.openxmlformats.org/officeDocument/2006/relationships/oleObject" Target="file:///C:\Users\wilkosgladkie\Documents\1%20Projekty\KZGW\01_2020_IIaPGW\Projekty_IIaPGW\GOTOWE_Rozdzialy\13.3_Info_PozWod_ver02\Zestawienia_Rozdzialy_wszystkie%20dorzecza.xlsx" TargetMode="External"/><Relationship Id="rId2" Type="http://schemas.microsoft.com/office/2011/relationships/chartColorStyle" Target="colors28.xml"/><Relationship Id="rId1" Type="http://schemas.microsoft.com/office/2011/relationships/chartStyle" Target="style28.xml"/></Relationships>
</file>

<file path=word/charts/_rels/chart104.xml.rels><?xml version="1.0" encoding="UTF-8" standalone="yes"?>
<Relationships xmlns="http://schemas.openxmlformats.org/package/2006/relationships"><Relationship Id="rId1" Type="http://schemas.openxmlformats.org/officeDocument/2006/relationships/oleObject" Target="file:///C:\Users\janix\Documents\_en4\_ekovert\2020_CDM_aPGW_priorytety\_E1P5_pgw\tre&#347;&#263;_punkty\p13.6_skutki%20awarii\13.6_awarie_v02\Awarie_2016_19_rejestry%20i%20posumowanie_poprawiony.xlsx" TargetMode="External"/></Relationships>
</file>

<file path=word/charts/_rels/chart105.xml.rels><?xml version="1.0" encoding="UTF-8" standalone="yes"?>
<Relationships xmlns="http://schemas.openxmlformats.org/package/2006/relationships"><Relationship Id="rId1" Type="http://schemas.openxmlformats.org/officeDocument/2006/relationships/oleObject" Target="file:///C:\Users\ostrowskao\Desktop\Ostrowska\07_03_2021_wykresy_rzgw\podzia&#322;_%20prac_utrzymaniowych_kateogrie%2020200121.xlsx" TargetMode="External"/></Relationships>
</file>

<file path=word/charts/_rels/chart106.xml.rels><?xml version="1.0" encoding="UTF-8" standalone="yes"?>
<Relationships xmlns="http://schemas.openxmlformats.org/package/2006/relationships"><Relationship Id="rId2" Type="http://schemas.openxmlformats.org/officeDocument/2006/relationships/oleObject" Target="file:///C:\Users\ostrowskao\Desktop\Ostrowska\07_03_2021_wykresy_rzgw\Kopia%20pliku%20podzia&#322;_%20prac_utrzymaniowych_kateogrie%2020200121_2_odraodra.xlsx" TargetMode="External"/><Relationship Id="rId1" Type="http://schemas.openxmlformats.org/officeDocument/2006/relationships/themeOverride" Target="../theme/themeOverride35.xml"/></Relationships>
</file>

<file path=word/charts/_rels/chart107.xml.rels><?xml version="1.0" encoding="UTF-8" standalone="yes"?>
<Relationships xmlns="http://schemas.openxmlformats.org/package/2006/relationships"><Relationship Id="rId2" Type="http://schemas.openxmlformats.org/officeDocument/2006/relationships/oleObject" Target="file:///C:\Users\ostrowskao\Desktop\Ostrowska\07_03_2021_wykresy_rzgw\Kopia%20pliku%20podzia&#322;_%20prac_utrzymaniowych_kateogrie%2020200121_2_odraodra.xlsx" TargetMode="External"/><Relationship Id="rId1" Type="http://schemas.openxmlformats.org/officeDocument/2006/relationships/themeOverride" Target="../theme/themeOverride36.xml"/></Relationships>
</file>

<file path=word/charts/_rels/chart108.xml.rels><?xml version="1.0" encoding="UTF-8" standalone="yes"?>
<Relationships xmlns="http://schemas.openxmlformats.org/package/2006/relationships"><Relationship Id="rId2" Type="http://schemas.openxmlformats.org/officeDocument/2006/relationships/oleObject" Target="file:///C:\Users\ostrowskao\Desktop\Ostrowska\07_03_2021_wykresy_rzgw\Kopia%20pliku%20podzia&#322;_%20prac_utrzymaniowych_kateogrie%2020200121_2_odraodra.xlsx" TargetMode="External"/><Relationship Id="rId1" Type="http://schemas.openxmlformats.org/officeDocument/2006/relationships/themeOverride" Target="../theme/themeOverride37.xml"/></Relationships>
</file>

<file path=word/charts/_rels/chart109.xml.rels><?xml version="1.0" encoding="UTF-8" standalone="yes"?>
<Relationships xmlns="http://schemas.openxmlformats.org/package/2006/relationships"><Relationship Id="rId2" Type="http://schemas.openxmlformats.org/officeDocument/2006/relationships/oleObject" Target="file:///C:\Users\ostrowskao\Desktop\Ostrowska\07_03_2021_wykresy_rzgw\Kopia%20pliku%20podzia&#322;_%20prac_utrzymaniowych_kateogrie%2020200121_2_odraodra.xlsx" TargetMode="External"/><Relationship Id="rId1" Type="http://schemas.openxmlformats.org/officeDocument/2006/relationships/themeOverride" Target="../theme/themeOverride38.xml"/></Relationships>
</file>

<file path=word/charts/_rels/chart11.xml.rels><?xml version="1.0" encoding="UTF-8" standalone="yes"?>
<Relationships xmlns="http://schemas.openxmlformats.org/package/2006/relationships"><Relationship Id="rId1" Type="http://schemas.openxmlformats.org/officeDocument/2006/relationships/oleObject" Target="../embeddings/oleObject5.bin"/></Relationships>
</file>

<file path=word/charts/_rels/chart110.xml.rels><?xml version="1.0" encoding="UTF-8" standalone="yes"?>
<Relationships xmlns="http://schemas.openxmlformats.org/package/2006/relationships"><Relationship Id="rId2" Type="http://schemas.openxmlformats.org/officeDocument/2006/relationships/oleObject" Target="file:///C:\Users\ostrowskao\Desktop\Ostrowska\07_03_2021_wykresy_rzgw\Kopia%20pliku%20podzia&#322;_%20prac_utrzymaniowych_kateogrie%2020200121_2_odraodra.xlsx" TargetMode="External"/><Relationship Id="rId1" Type="http://schemas.openxmlformats.org/officeDocument/2006/relationships/themeOverride" Target="../theme/themeOverride39.xml"/></Relationships>
</file>

<file path=word/charts/_rels/chart111.xml.rels><?xml version="1.0" encoding="UTF-8" standalone="yes"?>
<Relationships xmlns="http://schemas.openxmlformats.org/package/2006/relationships"><Relationship Id="rId2" Type="http://schemas.openxmlformats.org/officeDocument/2006/relationships/oleObject" Target="file:///C:\Users\ostrowskao\Desktop\Ostrowska\07_03_2021_wykresy_rzgw\Kopia%20pliku%20podzia&#322;_%20prac_utrzymaniowych_kateogrie%2020200121_2_odraodra.xlsx" TargetMode="External"/><Relationship Id="rId1" Type="http://schemas.openxmlformats.org/officeDocument/2006/relationships/themeOverride" Target="../theme/themeOverride40.xml"/></Relationships>
</file>

<file path=word/charts/_rels/chart112.xml.rels><?xml version="1.0" encoding="UTF-8" standalone="yes"?>
<Relationships xmlns="http://schemas.openxmlformats.org/package/2006/relationships"><Relationship Id="rId2" Type="http://schemas.openxmlformats.org/officeDocument/2006/relationships/oleObject" Target="file:///C:\Users\ostrowskao\Desktop\Ostrowska\07_03_2021_wykresy_rzgw\Kopia%20pliku%20podzia&#322;_%20prac_utrzymaniowych_kateogrie%2020200121_2_odraodra.xlsx" TargetMode="External"/><Relationship Id="rId1" Type="http://schemas.openxmlformats.org/officeDocument/2006/relationships/themeOverride" Target="../theme/themeOverride41.xml"/></Relationships>
</file>

<file path=word/charts/_rels/chart113.xml.rels><?xml version="1.0" encoding="UTF-8" standalone="yes"?>
<Relationships xmlns="http://schemas.openxmlformats.org/package/2006/relationships"><Relationship Id="rId2" Type="http://schemas.openxmlformats.org/officeDocument/2006/relationships/oleObject" Target="file:///C:\Users\ostrowskao\Desktop\Ostrowska\07_03_2021_wykresy_rzgw\Kopia%20pliku%20podzia&#322;_%20prac_utrzymaniowych_kateogrie%2020200121_2_odraodra.xlsx" TargetMode="External"/><Relationship Id="rId1" Type="http://schemas.openxmlformats.org/officeDocument/2006/relationships/themeOverride" Target="../theme/themeOverride42.xml"/></Relationships>
</file>

<file path=word/charts/_rels/chart114.xml.rels><?xml version="1.0" encoding="UTF-8" standalone="yes"?>
<Relationships xmlns="http://schemas.openxmlformats.org/package/2006/relationships"><Relationship Id="rId2" Type="http://schemas.openxmlformats.org/officeDocument/2006/relationships/oleObject" Target="file:///C:\Users\ostrowskao\Desktop\Ostrowska\07_03_2021_wykresy_rzgw\Kopia%20pliku%20podzia&#322;_%20prac_utrzymaniowych_kateogrie%2020200121_2_odraodra.xlsx" TargetMode="External"/><Relationship Id="rId1" Type="http://schemas.openxmlformats.org/officeDocument/2006/relationships/themeOverride" Target="../theme/themeOverride43.xml"/></Relationships>
</file>

<file path=word/charts/_rels/chart115.xml.rels><?xml version="1.0" encoding="UTF-8" standalone="yes"?>
<Relationships xmlns="http://schemas.openxmlformats.org/package/2006/relationships"><Relationship Id="rId2" Type="http://schemas.openxmlformats.org/officeDocument/2006/relationships/oleObject" Target="file:///C:\Users\ostrowskao\Desktop\Ostrowska\07_03_2021_wykresy_rzgw\Kopia%20pliku%20podzia&#322;_%20prac_utrzymaniowych_kateogrie%2020200121_2_odraodra.xlsx" TargetMode="External"/><Relationship Id="rId1" Type="http://schemas.openxmlformats.org/officeDocument/2006/relationships/themeOverride" Target="../theme/themeOverride44.xml"/></Relationships>
</file>

<file path=word/charts/_rels/chart116.xml.rels><?xml version="1.0" encoding="UTF-8" standalone="yes"?>
<Relationships xmlns="http://schemas.openxmlformats.org/package/2006/relationships"><Relationship Id="rId1" Type="http://schemas.openxmlformats.org/officeDocument/2006/relationships/oleObject" Target="file:///C:\Users\ostrowskao\Desktop\Ostrowska\07_03_2021_wykresy_rzgw\Kopia%20pliku%20podzia&#322;_%20prac_utrzymaniowych_kateogrie%2020200121_2_odraodra.xlsx" TargetMode="External"/></Relationships>
</file>

<file path=word/charts/_rels/chart117.xml.rels><?xml version="1.0" encoding="UTF-8" standalone="yes"?>
<Relationships xmlns="http://schemas.openxmlformats.org/package/2006/relationships"><Relationship Id="rId1" Type="http://schemas.openxmlformats.org/officeDocument/2006/relationships/oleObject" Target="file:///C:\Users\ostrowskao\Desktop\Ostrowska\07_03_2021_wykresy_rzgw\Kopia%20pliku%20podzia&#322;_%20prac_utrzymaniowych_kateogrie%2020200121_2_odraodra.xlsx" TargetMode="External"/></Relationships>
</file>

<file path=word/charts/_rels/chart118.xml.rels><?xml version="1.0" encoding="UTF-8" standalone="yes"?>
<Relationships xmlns="http://schemas.openxmlformats.org/package/2006/relationships"><Relationship Id="rId1" Type="http://schemas.openxmlformats.org/officeDocument/2006/relationships/oleObject" Target="file:///C:\Users\tkaczykd\Desktop\Kopia%20Zatory_3.xls" TargetMode="External"/></Relationships>
</file>

<file path=word/charts/_rels/chart119.xml.rels><?xml version="1.0" encoding="UTF-8" standalone="yes"?>
<Relationships xmlns="http://schemas.openxmlformats.org/package/2006/relationships"><Relationship Id="rId1" Type="http://schemas.openxmlformats.org/officeDocument/2006/relationships/oleObject" Target="file:///C:\Users\tkaczykd\Desktop\Kopia%20Zatory_3.xls"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embeddings/oleObject6.bin"/></Relationships>
</file>

<file path=word/charts/_rels/chart120.xml.rels><?xml version="1.0" encoding="UTF-8" standalone="yes"?>
<Relationships xmlns="http://schemas.openxmlformats.org/package/2006/relationships"><Relationship Id="rId1" Type="http://schemas.openxmlformats.org/officeDocument/2006/relationships/oleObject" Target="file:///C:\Users\lukowskaa\Downloads\Wykaz_budowli_20210304_al.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tkaczykd\Desktop\IIaPGW_ver02\roboczy.xlsx" TargetMode="Externa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cdmsmithonline.sharepoint.com/sites/Extranet/Projects/001-251260/Internal/01_Zesp&#243;&#322;/0_CDM/001_PROJEKTY%20IIaPGW/00_IIaPGW%20-%20Projekty/Projekt_IIaPGW_OD_ver03/Robocze_ver03/Statusy_Podsumowanie.xlsx" TargetMode="External"/></Relationships>
</file>

<file path=word/charts/_rels/chart15.xml.rels><?xml version="1.0" encoding="UTF-8" standalone="yes"?>
<Relationships xmlns="http://schemas.openxmlformats.org/package/2006/relationships"><Relationship Id="rId2" Type="http://schemas.openxmlformats.org/officeDocument/2006/relationships/oleObject" Target="../embeddings/oleObject7.bin"/><Relationship Id="rId1" Type="http://schemas.openxmlformats.org/officeDocument/2006/relationships/themeOverride" Target="../theme/themeOverride2.xml"/></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18.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001_PROJEKTY%20IIaPGW/Roz_5_Monitoring/Dane/SIE&#262;%202022-2027_liczbaJCWP.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001_PROJEKTY%20IIaPGW/Roz_5_Monitoring/Dane/SIE&#262;%202022-2027_liczbaJCWP.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2.bin"/></Relationships>
</file>

<file path=word/charts/_rels/chart20.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001_PROJEKTY%20IIaPGW/Roz_5_Monitoring/Dane/DaneOcenaStanu_GIO&#346;_do2022/Ocena_RW_do2022.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001_PROJEKTY%20IIaPGW/Roz_5_Monitoring/Dane/DaneOcenaStanu_po2022/RW_dane.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001_PROJEKTY%20IIaPGW/Roz_5_Monitoring/Dane/DaneOcenaStanu_GIO&#346;_do2022/Ocena_RWZb_do2022.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001_PROJEKTY%20IIaPGW/Roz_5_Monitoring/Dane/DaneOcenaStanu_po2022/RWr_dane.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C:\Users\klukowskak\AppData\Roaming\Microsoft\Excel\Ocena_LW_do2022%20(version%201).xlsb"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001_PROJEKTY%20IIaPGW/Roz_5_Monitoring/Dane/DaneOcenaStanu_po2022/LW_Dane.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klukowskak\Documents\2aPGW\Monitoring%20&#346;rodowiska\Wykresy%20PIG.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klukowskak\Documents\2aPGW\Monitoring%20&#346;rodowiska\Wykresy%20PIG.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klukowskak\Documents\2aPGW\Monitoring%20&#346;rodowiska\Wykresy%20PIG.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C:\Users\klukowskak\Documents\2aPGW\Monitoring%20&#346;rodowiska\Wykresy%20PIG.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001_PROJEKTY%20IIaPGW/Roz_3_Charakterystyka/Dane%20&#378;r&#243;d&#322;owe/Wykresy.xlsb"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C:\Users\klukowskak\Documents\2aPGW\Monitoring%20&#346;rodowiska\Wykresy%20PIG.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C:\Users\klukowskak\Documents\2aPGW\Monitoring%20&#346;rodowiska\Wykresy%20PIG.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C:\Users\klukowskak\Documents\2aPGW\Monitoring%20&#346;rodowiska\Wykresy%20PIG.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C:\Users\klukowskak\Documents\2aPGW\Monitoring%20&#346;rodowiska\Wykresy%20PIG.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C:\Users\klukowskak\Documents\2aPGW\Monitoring%20&#346;rodowiska\Wykresy%20PIG.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C:\Users\klukowskak\Documents\2aPGW\Monitoring%20&#346;rodowiska\Wykresy%20PIG.xlsx" TargetMode="External"/></Relationships>
</file>

<file path=word/charts/_rels/chart36.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Zeszyt1" TargetMode="External"/></Relationships>
</file>

<file path=word/charts/_rels/chart37.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8.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39.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4.xml.rels><?xml version="1.0" encoding="UTF-8" standalone="yes"?>
<Relationships xmlns="http://schemas.openxmlformats.org/package/2006/relationships"><Relationship Id="rId1" Type="http://schemas.openxmlformats.org/officeDocument/2006/relationships/oleObject" Target="file:///C:\Users\tkaczykd\Desktop\Nowy%20Arkusz%20programu%20Microsoft%20Excel.xlsx" TargetMode="External"/></Relationships>
</file>

<file path=word/charts/_rels/chart40.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41.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42.xml.rels><?xml version="1.0" encoding="UTF-8" standalone="yes"?>
<Relationships xmlns="http://schemas.openxmlformats.org/package/2006/relationships"><Relationship Id="rId1" Type="http://schemas.openxmlformats.org/officeDocument/2006/relationships/oleObject" Target="../embeddings/oleObject8.bin"/></Relationships>
</file>

<file path=word/charts/_rels/chart43.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44.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Roz_7/2aPGW_presje_RW.xlsx" TargetMode="External"/></Relationships>
</file>

<file path=word/charts/_rels/chart45.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_rels/chart46.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Roz_7/2aPGW_presje_RW.xlsx" TargetMode="External"/></Relationships>
</file>

<file path=word/charts/_rels/chart47.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48.xml.rels><?xml version="1.0" encoding="UTF-8" standalone="yes"?>
<Relationships xmlns="http://schemas.openxmlformats.org/package/2006/relationships"><Relationship Id="rId2" Type="http://schemas.openxmlformats.org/officeDocument/2006/relationships/package" Target="../embeddings/Microsoft_Excel_Worksheet10.xlsx"/><Relationship Id="rId1" Type="http://schemas.openxmlformats.org/officeDocument/2006/relationships/themeOverride" Target="../theme/themeOverride4.xml"/></Relationships>
</file>

<file path=word/charts/_rels/chart49.xml.rels><?xml version="1.0" encoding="UTF-8" standalone="yes"?>
<Relationships xmlns="http://schemas.openxmlformats.org/package/2006/relationships"><Relationship Id="rId1" Type="http://schemas.openxmlformats.org/officeDocument/2006/relationships/oleObject" Target="file:///C:\Users\mjarm\AppData\Local\Microsoft\Windows\INetCache\Content.Outlook\26BRQOB3\Kopia%20POBORY_Ca&#322;a_2018_BAZA_MB_3.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001_PROJEKTY%20IIaPGW/Roz_3_Charakterystyka/Dane%20&#378;r&#243;d&#322;owe/Wykresy.xlsb" TargetMode="External"/></Relationships>
</file>

<file path=word/charts/_rels/chart50.xml.rels><?xml version="1.0" encoding="UTF-8" standalone="yes"?>
<Relationships xmlns="http://schemas.openxmlformats.org/package/2006/relationships"><Relationship Id="rId1" Type="http://schemas.openxmlformats.org/officeDocument/2006/relationships/oleObject" Target="file:///C:\!!II_aPGW\xls\skladowiska_DW.xlsx" TargetMode="External"/></Relationships>
</file>

<file path=word/charts/_rels/chart51.xml.rels><?xml version="1.0" encoding="UTF-8" standalone="yes"?>
<Relationships xmlns="http://schemas.openxmlformats.org/package/2006/relationships"><Relationship Id="rId1" Type="http://schemas.openxmlformats.org/officeDocument/2006/relationships/oleObject" Target="file:///C:\!!II_aPGW\xls\skladowiska_DW.xlsx" TargetMode="External"/></Relationships>
</file>

<file path=word/charts/_rels/chart52.xml.rels><?xml version="1.0" encoding="UTF-8" standalone="yes"?>
<Relationships xmlns="http://schemas.openxmlformats.org/package/2006/relationships"><Relationship Id="rId1" Type="http://schemas.openxmlformats.org/officeDocument/2006/relationships/oleObject" Target="file:///C:\Users\wilkosgladkie\Documents\1%20Projekty\KZGW\01_2020_IIaPGW\Projekty_IIaPGW\Roz_ver03_korekty\Wykres_7_16.xlsx" TargetMode="External"/></Relationships>
</file>

<file path=word/charts/_rels/chart53.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2_Etapy/Etap%20I%20(P1-P5)/EI.P5_Projekty%20IIaPGW,%20w%20tym%20wykaz%20kierunkowych%20inwestycji/Ver_01_20210310_Projekty%20IIaPGW_robocze/Roz_08_CeleSrod/Roz_8_wsadyEkspertow" TargetMode="External"/></Relationships>
</file>

<file path=word/charts/_rels/chart54.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2_Etapy/Etap%20I%20(P1-P5)/EI.P5_Projekty%20IIaPGW,%20w%20tym%20wykaz%20kierunkowych%20inwestycji/Ver_01_20210310_Projekty%20IIaPGW_robocze/Roz_08_CeleSrod/Roz_8_wsadyEkspertow" TargetMode="External"/></Relationships>
</file>

<file path=word/charts/_rels/chart55.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2_Etapy/Etap%20I%20(P1-P5)/EI.P5_Projekty%20IIaPGW,%20w%20tym%20wykaz%20kierunkowych%20inwestycji/Ver_01_20210310_Projekty%20IIaPGW_robocze/Roz_08_CeleSrod/Roz_8_wsadyEkspertow" TargetMode="External"/></Relationships>
</file>

<file path=word/charts/_rels/chart56.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2_Etapy/Etap%20I%20(P1-P5)/EI.P5_Projekty%20IIaPGW,%20w%20tym%20wykaz%20kierunkowych%20inwestycji/Ver_01_20210310_Projekty%20IIaPGW_robocze/Roz_08_CeleSrod/Roz_8_wsadyEkspertow" TargetMode="External"/></Relationships>
</file>

<file path=word/charts/_rels/chart57.xml.rels><?xml version="1.0" encoding="UTF-8" standalone="yes"?>
<Relationships xmlns="http://schemas.openxmlformats.org/package/2006/relationships"><Relationship Id="rId1" Type="http://schemas.openxmlformats.org/officeDocument/2006/relationships/oleObject" Target="file:///C:\Users\brodnickaa\Desktop\zbiorniki_morskie.xlsx" TargetMode="External"/></Relationships>
</file>

<file path=word/charts/_rels/chart58.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9.bin"/></Relationships>
</file>

<file path=word/charts/_rels/chart59.xml.rels><?xml version="1.0" encoding="UTF-8" standalone="yes"?>
<Relationships xmlns="http://schemas.openxmlformats.org/package/2006/relationships"><Relationship Id="rId1" Type="http://schemas.openxmlformats.org/officeDocument/2006/relationships/oleObject" Target="file:///C:\Users\brodnickaa\Desktop\zbiorniki_morskie.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001_PROJEKTY%20IIaPGW/Roz_3_Charakterystyka/Dane%20&#378;r&#243;d&#322;owe/Wykresy.xlsb" TargetMode="External"/></Relationships>
</file>

<file path=word/charts/_rels/chart60.xml.rels><?xml version="1.0" encoding="UTF-8" standalone="yes"?>
<Relationships xmlns="http://schemas.openxmlformats.org/package/2006/relationships"><Relationship Id="rId2" Type="http://schemas.openxmlformats.org/officeDocument/2006/relationships/package" Target="../embeddings/Microsoft_Excel_Worksheet11.xlsx"/><Relationship Id="rId1" Type="http://schemas.openxmlformats.org/officeDocument/2006/relationships/themeOverride" Target="../theme/themeOverride6.xml"/></Relationships>
</file>

<file path=word/charts/_rels/chart61.xml.rels><?xml version="1.0" encoding="UTF-8" standalone="yes"?>
<Relationships xmlns="http://schemas.openxmlformats.org/package/2006/relationships"><Relationship Id="rId1" Type="http://schemas.openxmlformats.org/officeDocument/2006/relationships/oleObject" Target="https://cdmsmithonline-my.sharepoint.com/personal/gebkak_cdmsmith_com/Documents/Pliki%20z%20czat&#243;w%20w%20aplikacji%20Microsoft%20Teams/Plik%20roboczy_prof.%20go&#322;dyn.xlsx" TargetMode="External"/></Relationships>
</file>

<file path=word/charts/_rels/chart62.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G&#281;bka%20Karolina/Projekty/Rozdzia&#322;%208%20-%20cele%20&#347;rodowiskowe/2apgw_cele_srodowiskowe_chemia_jeziora.xlsx" TargetMode="External"/></Relationships>
</file>

<file path=word/charts/_rels/chart63.xml.rels><?xml version="1.0" encoding="UTF-8" standalone="yes"?>
<Relationships xmlns="http://schemas.openxmlformats.org/package/2006/relationships"><Relationship Id="rId1" Type="http://schemas.openxmlformats.org/officeDocument/2006/relationships/oleObject" Target="https://cdmsmithonline-my.sharepoint.com/personal/gebkak_cdmsmith_com/Documents/Pliki%20z%20czat&#243;w%20w%20aplikacji%20Microsoft%20Teams/Plik%20roboczy_prof.%20go&#322;dyn.xlsx" TargetMode="External"/></Relationships>
</file>

<file path=word/charts/_rels/chart64.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0_CDM/001_PROJEKTY%20IIaPGW/00_IIaPGW%20-%20Projekty/Projekt_IIaPGW_OD_ver03/Robocze_ver03/Plany_tab_rozb_UWAGI_wspolne.xlsx" TargetMode="External"/><Relationship Id="rId2" Type="http://schemas.microsoft.com/office/2011/relationships/chartColorStyle" Target="colors4.xml"/><Relationship Id="rId1" Type="http://schemas.microsoft.com/office/2011/relationships/chartStyle" Target="style4.xml"/></Relationships>
</file>

<file path=word/charts/_rels/chart65.xml.rels><?xml version="1.0" encoding="UTF-8" standalone="yes"?>
<Relationships xmlns="http://schemas.openxmlformats.org/package/2006/relationships"><Relationship Id="rId1" Type="http://schemas.openxmlformats.org/officeDocument/2006/relationships/oleObject" Target="file:///C:\II%20aPGW\statystyki.xlsx" TargetMode="External"/></Relationships>
</file>

<file path=word/charts/_rels/chart66.xml.rels><?xml version="1.0" encoding="UTF-8" standalone="yes"?>
<Relationships xmlns="http://schemas.openxmlformats.org/package/2006/relationships"><Relationship Id="rId1" Type="http://schemas.openxmlformats.org/officeDocument/2006/relationships/oleObject" Target="file:///D:\IIaPGW\Cele_och_analizy\WYKAZ%20OBSZAROW%20PRZYRODNICZYCH%20z%20celami%20i%20ocena%20osiagniecia%2012_2020_fin.xlsx" TargetMode="External"/></Relationships>
</file>

<file path=word/charts/_rels/chart67.xml.rels><?xml version="1.0" encoding="UTF-8" standalone="yes"?>
<Relationships xmlns="http://schemas.openxmlformats.org/package/2006/relationships"><Relationship Id="rId3" Type="http://schemas.openxmlformats.org/officeDocument/2006/relationships/oleObject" Target="file:///C:\Users\wilkosgladkie\Documents\1%20Projekty\KZGW\01_2020_IIaPGW\Projekty_IIaPGW\aPGW%20-%20podsumowania.xlsx" TargetMode="External"/><Relationship Id="rId2" Type="http://schemas.microsoft.com/office/2011/relationships/chartColorStyle" Target="colors5.xml"/><Relationship Id="rId1" Type="http://schemas.microsoft.com/office/2011/relationships/chartStyle" Target="style5.xml"/></Relationships>
</file>

<file path=word/charts/_rels/chart68.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12.xlsx"/></Relationships>
</file>

<file path=word/charts/_rels/chart69.xml.rels><?xml version="1.0" encoding="UTF-8" standalone="yes"?>
<Relationships xmlns="http://schemas.openxmlformats.org/package/2006/relationships"><Relationship Id="rId1" Type="http://schemas.openxmlformats.org/officeDocument/2006/relationships/oleObject" Target="file:///C:\Users\wilkosgladkie\Documents\1%20Projekty\KZGW\01_2020_IIaPGW\Projekty_IIaPGW\aPGW%20-%20podsumowania.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001_PROJEKTY%20IIaPGW/Roz_3_Charakterystyka/Dane%20&#378;r&#243;d&#322;owe/Wykresy.xlsb" TargetMode="External"/></Relationships>
</file>

<file path=word/charts/_rels/chart70.xml.rels><?xml version="1.0" encoding="UTF-8" standalone="yes"?>
<Relationships xmlns="http://schemas.openxmlformats.org/package/2006/relationships"><Relationship Id="rId1" Type="http://schemas.openxmlformats.org/officeDocument/2006/relationships/oleObject" Target="file:///C:\Users\wilkosgladkie\Documents\1%20Projekty\KZGW\01_2020_IIaPGW\Projekty_IIaPGW\aPGW%20-%20podsumowania.xlsx" TargetMode="External"/></Relationships>
</file>

<file path=word/charts/_rels/chart71.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13.xlsx"/></Relationships>
</file>

<file path=word/charts/_rels/chart72.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14.xlsx"/></Relationships>
</file>

<file path=word/charts/_rels/chart73.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15.xlsx"/></Relationships>
</file>

<file path=word/charts/_rels/chart74.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16.xlsx"/></Relationships>
</file>

<file path=word/charts/_rels/chart75.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17.xlsx"/></Relationships>
</file>

<file path=word/charts/_rels/chart76.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18.xlsx"/></Relationships>
</file>

<file path=word/charts/_rels/chart77.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19.xlsx"/></Relationships>
</file>

<file path=word/charts/_rels/chart78.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20.xlsx"/></Relationships>
</file>

<file path=word/charts/_rels/chart79.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21.xlsx"/></Relationships>
</file>

<file path=word/charts/_rels/chart8.xml.rels><?xml version="1.0" encoding="UTF-8" standalone="yes"?>
<Relationships xmlns="http://schemas.openxmlformats.org/package/2006/relationships"><Relationship Id="rId1" Type="http://schemas.openxmlformats.org/officeDocument/2006/relationships/oleObject" Target="file:///C:\Users\brodnickaa\AppData\Roaming\Microsoft\Excel\Wykresy%20(version%201).xlsb" TargetMode="External"/></Relationships>
</file>

<file path=word/charts/_rels/chart80.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22.xlsx"/></Relationships>
</file>

<file path=word/charts/_rels/chart81.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23.xlsx"/></Relationships>
</file>

<file path=word/charts/_rels/chart82.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24.xlsx"/></Relationships>
</file>

<file path=word/charts/_rels/chart83.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25.xlsx"/></Relationships>
</file>

<file path=word/charts/_rels/chart84.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package" Target="../embeddings/Microsoft_Excel_Worksheet26.xlsx"/></Relationships>
</file>

<file path=word/charts/_rels/chart85.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package" Target="../embeddings/Microsoft_Excel_Worksheet27.xlsx"/></Relationships>
</file>

<file path=word/charts/_rels/chart86.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package" Target="../embeddings/Microsoft_Excel_Worksheet28.xlsx"/></Relationships>
</file>

<file path=word/charts/_rels/chart87.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package" Target="../embeddings/Microsoft_Excel_Worksheet29.xlsx"/></Relationships>
</file>

<file path=word/charts/_rels/chart88.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oleObject" Target="../embeddings/oleObject10.bin"/></Relationships>
</file>

<file path=word/charts/_rels/chart89.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package" Target="../embeddings/Microsoft_Excel_Worksheet30.xlsx"/></Relationships>
</file>

<file path=word/charts/_rels/chart9.xml.rels><?xml version="1.0" encoding="UTF-8" standalone="yes"?>
<Relationships xmlns="http://schemas.openxmlformats.org/package/2006/relationships"><Relationship Id="rId1" Type="http://schemas.openxmlformats.org/officeDocument/2006/relationships/oleObject" Target="../embeddings/oleObject3.bin"/></Relationships>
</file>

<file path=word/charts/_rels/chart90.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oleObject" Target="../embeddings/oleObject11.bin"/></Relationships>
</file>

<file path=word/charts/_rels/chart91.xml.rels><?xml version="1.0" encoding="UTF-8" standalone="yes"?>
<Relationships xmlns="http://schemas.openxmlformats.org/package/2006/relationships"><Relationship Id="rId2" Type="http://schemas.openxmlformats.org/officeDocument/2006/relationships/package" Target="../embeddings/Microsoft_Excel_Worksheet31.xlsx"/><Relationship Id="rId1" Type="http://schemas.openxmlformats.org/officeDocument/2006/relationships/themeOverride" Target="../theme/themeOverride28.xml"/></Relationships>
</file>

<file path=word/charts/_rels/chart92.xml.rels><?xml version="1.0" encoding="UTF-8" standalone="yes"?>
<Relationships xmlns="http://schemas.openxmlformats.org/package/2006/relationships"><Relationship Id="rId2" Type="http://schemas.openxmlformats.org/officeDocument/2006/relationships/package" Target="../embeddings/Microsoft_Excel_Worksheet32.xlsx"/><Relationship Id="rId1" Type="http://schemas.openxmlformats.org/officeDocument/2006/relationships/themeOverride" Target="../theme/themeOverride29.xml"/></Relationships>
</file>

<file path=word/charts/_rels/chart93.xml.rels><?xml version="1.0" encoding="UTF-8" standalone="yes"?>
<Relationships xmlns="http://schemas.openxmlformats.org/package/2006/relationships"><Relationship Id="rId2" Type="http://schemas.openxmlformats.org/officeDocument/2006/relationships/package" Target="../embeddings/Microsoft_Excel_Worksheet33.xlsx"/><Relationship Id="rId1" Type="http://schemas.openxmlformats.org/officeDocument/2006/relationships/themeOverride" Target="../theme/themeOverride30.xml"/></Relationships>
</file>

<file path=word/charts/_rels/chart94.xml.rels><?xml version="1.0" encoding="UTF-8" standalone="yes"?>
<Relationships xmlns="http://schemas.openxmlformats.org/package/2006/relationships"><Relationship Id="rId2" Type="http://schemas.openxmlformats.org/officeDocument/2006/relationships/package" Target="../embeddings/Microsoft_Excel_Worksheet34.xlsx"/><Relationship Id="rId1" Type="http://schemas.openxmlformats.org/officeDocument/2006/relationships/themeOverride" Target="../theme/themeOverride31.xml"/></Relationships>
</file>

<file path=word/charts/_rels/chart95.xml.rels><?xml version="1.0" encoding="UTF-8" standalone="yes"?>
<Relationships xmlns="http://schemas.openxmlformats.org/package/2006/relationships"><Relationship Id="rId2" Type="http://schemas.openxmlformats.org/officeDocument/2006/relationships/package" Target="../embeddings/Microsoft_Excel_Worksheet35.xlsx"/><Relationship Id="rId1" Type="http://schemas.openxmlformats.org/officeDocument/2006/relationships/themeOverride" Target="../theme/themeOverride32.xml"/></Relationships>
</file>

<file path=word/charts/_rels/chart96.xml.rels><?xml version="1.0" encoding="UTF-8" standalone="yes"?>
<Relationships xmlns="http://schemas.openxmlformats.org/package/2006/relationships"><Relationship Id="rId3" Type="http://schemas.openxmlformats.org/officeDocument/2006/relationships/themeOverride" Target="../theme/themeOverride33.xml"/><Relationship Id="rId2" Type="http://schemas.microsoft.com/office/2011/relationships/chartColorStyle" Target="colors27.xml"/><Relationship Id="rId1" Type="http://schemas.microsoft.com/office/2011/relationships/chartStyle" Target="style27.xml"/><Relationship Id="rId5" Type="http://schemas.openxmlformats.org/officeDocument/2006/relationships/chartUserShapes" Target="../drawings/drawing2.xml"/><Relationship Id="rId4" Type="http://schemas.openxmlformats.org/officeDocument/2006/relationships/package" Target="../embeddings/Microsoft_Excel_Worksheet36.xlsx"/></Relationships>
</file>

<file path=word/charts/_rels/chart97.xml.rels><?xml version="1.0" encoding="UTF-8" standalone="yes"?>
<Relationships xmlns="http://schemas.openxmlformats.org/package/2006/relationships"><Relationship Id="rId2" Type="http://schemas.openxmlformats.org/officeDocument/2006/relationships/package" Target="../embeddings/Microsoft_Excel_Worksheet37.xlsx"/><Relationship Id="rId1" Type="http://schemas.openxmlformats.org/officeDocument/2006/relationships/themeOverride" Target="../theme/themeOverride34.xml"/></Relationships>
</file>

<file path=word/charts/_rels/chart98.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tkaczykd\AppData\Local\Microsoft\Windows\INetCache\Content.Outlook\ZJVW353Z\wykresy%20jcwpd_VER01.xlsx" TargetMode="External"/></Relationships>
</file>

<file path=word/charts/_rels/chart99.xml.rels><?xml version="1.0" encoding="UTF-8" standalone="yes"?>
<Relationships xmlns="http://schemas.openxmlformats.org/package/2006/relationships"><Relationship Id="rId1" Type="http://schemas.openxmlformats.org/officeDocument/2006/relationships/oleObject" Target="file:///C:\Users\wilkosgladkie\Documents\1%20Projekty\KZGW\01_2020_IIaPGW\Projekty_IIaPGW\aPGW%20-%20podsumowani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2537034957944678E-2"/>
          <c:y val="3.7298387096774188E-2"/>
          <c:w val="0.54564162869322352"/>
          <c:h val="0.93548387096774177"/>
        </c:manualLayout>
      </c:layout>
      <c:pieChart>
        <c:varyColors val="1"/>
        <c:ser>
          <c:idx val="0"/>
          <c:order val="0"/>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337-4A31-9B98-443895EE5CAC}"/>
              </c:ext>
            </c:extLst>
          </c:dPt>
          <c:dPt>
            <c:idx val="1"/>
            <c:bubble3D val="0"/>
            <c:spPr>
              <a:solidFill>
                <a:schemeClr val="accent2"/>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337-4A31-9B98-443895EE5CAC}"/>
              </c:ext>
            </c:extLst>
          </c:dPt>
          <c:dPt>
            <c:idx val="2"/>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0337-4A31-9B98-443895EE5CAC}"/>
              </c:ext>
            </c:extLst>
          </c:dPt>
          <c:dPt>
            <c:idx val="3"/>
            <c:bubble3D val="0"/>
            <c:spPr>
              <a:solidFill>
                <a:schemeClr val="accent4"/>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0337-4A31-9B98-443895EE5CAC}"/>
              </c:ext>
            </c:extLst>
          </c:dPt>
          <c:dPt>
            <c:idx val="4"/>
            <c:bubble3D val="0"/>
            <c:spPr>
              <a:solidFill>
                <a:schemeClr val="accent5"/>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0337-4A31-9B98-443895EE5CAC}"/>
              </c:ext>
            </c:extLst>
          </c:dPt>
          <c:dLbls>
            <c:dLbl>
              <c:idx val="0"/>
              <c:tx>
                <c:rich>
                  <a:bodyPr/>
                  <a:lstStyle/>
                  <a:p>
                    <a:r>
                      <a:rPr lang="en-US"/>
                      <a:t>17%</a:t>
                    </a:r>
                  </a:p>
                </c:rich>
              </c:tx>
              <c:dLblPos val="bestFit"/>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0337-4A31-9B98-443895EE5CAC}"/>
                </c:ext>
              </c:extLst>
            </c:dLbl>
            <c:dLbl>
              <c:idx val="1"/>
              <c:tx>
                <c:rich>
                  <a:bodyPr/>
                  <a:lstStyle/>
                  <a:p>
                    <a:r>
                      <a:rPr lang="en-US"/>
                      <a:t>8%</a:t>
                    </a:r>
                  </a:p>
                </c:rich>
              </c:tx>
              <c:dLblPos val="bestFit"/>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0337-4A31-9B98-443895EE5CAC}"/>
                </c:ext>
              </c:extLst>
            </c:dLbl>
            <c:dLbl>
              <c:idx val="2"/>
              <c:tx>
                <c:rich>
                  <a:bodyPr/>
                  <a:lstStyle/>
                  <a:p>
                    <a:r>
                      <a:rPr lang="en-US"/>
                      <a:t>15%</a:t>
                    </a:r>
                  </a:p>
                </c:rich>
              </c:tx>
              <c:dLblPos val="bestFit"/>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0337-4A31-9B98-443895EE5CAC}"/>
                </c:ext>
              </c:extLst>
            </c:dLbl>
            <c:dLbl>
              <c:idx val="3"/>
              <c:tx>
                <c:rich>
                  <a:bodyPr/>
                  <a:lstStyle/>
                  <a:p>
                    <a:r>
                      <a:rPr lang="en-US"/>
                      <a:t>29%</a:t>
                    </a:r>
                  </a:p>
                </c:rich>
              </c:tx>
              <c:dLblPos val="bestFit"/>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7-0337-4A31-9B98-443895EE5CAC}"/>
                </c:ext>
              </c:extLst>
            </c:dLbl>
            <c:dLbl>
              <c:idx val="4"/>
              <c:tx>
                <c:rich>
                  <a:bodyPr/>
                  <a:lstStyle/>
                  <a:p>
                    <a:r>
                      <a:rPr lang="en-US"/>
                      <a:t>31%</a:t>
                    </a:r>
                  </a:p>
                </c:rich>
              </c:tx>
              <c:dLblPos val="bestFit"/>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9-0337-4A31-9B98-443895EE5CAC}"/>
                </c:ext>
              </c:extLst>
            </c:dLbl>
            <c:numFmt formatCode="0.0%" sourceLinked="0"/>
            <c:spPr>
              <a:solidFill>
                <a:srgbClr val="000000">
                  <a:alpha val="50000"/>
                </a:srgbClr>
              </a:solid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lang="en-US" sz="1000" b="1" i="0" u="none" strike="noStrike" kern="1200" baseline="0">
                    <a:solidFill>
                      <a:schemeClr val="lt1"/>
                    </a:solidFill>
                    <a:latin typeface="+mn-lt"/>
                    <a:ea typeface="+mn-ea"/>
                    <a:cs typeface="+mn-cs"/>
                  </a:defRPr>
                </a:pPr>
                <a:endParaRPr lang="pl-PL"/>
              </a:p>
            </c:txPr>
            <c:dLblPos val="bestFit"/>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egiony_Wodne!$B$11:$B$28</c:f>
              <c:strCache>
                <c:ptCount val="5"/>
                <c:pt idx="0">
                  <c:v>Region wodny Dolnej Odry i Przymorza Zachodniego</c:v>
                </c:pt>
                <c:pt idx="1">
                  <c:v>Region wodny Górnej Odry</c:v>
                </c:pt>
                <c:pt idx="2">
                  <c:v>Region wodny Noteci</c:v>
                </c:pt>
                <c:pt idx="3">
                  <c:v>Region wodny Środkowej Odry</c:v>
                </c:pt>
                <c:pt idx="4">
                  <c:v>Region wodny Warty</c:v>
                </c:pt>
              </c:strCache>
            </c:strRef>
          </c:cat>
          <c:val>
            <c:numRef>
              <c:f>Regiony_Wodne!$E$11:$E$28</c:f>
              <c:numCache>
                <c:formatCode>0</c:formatCode>
                <c:ptCount val="5"/>
                <c:pt idx="0">
                  <c:v>20405.95</c:v>
                </c:pt>
                <c:pt idx="1">
                  <c:v>9425.44</c:v>
                </c:pt>
                <c:pt idx="2">
                  <c:v>17306.48</c:v>
                </c:pt>
                <c:pt idx="3">
                  <c:v>33703.46</c:v>
                </c:pt>
                <c:pt idx="4">
                  <c:v>37173.490000000005</c:v>
                </c:pt>
              </c:numCache>
            </c:numRef>
          </c:val>
          <c:extLst>
            <c:ext xmlns:c16="http://schemas.microsoft.com/office/drawing/2014/chart" uri="{C3380CC4-5D6E-409C-BE32-E72D297353CC}">
              <c16:uniqueId val="{0000000A-0337-4A31-9B98-443895EE5CA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lang="en-US" sz="8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lang="en-US"/>
      </a:pPr>
      <a:endParaRPr lang="pl-PL"/>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Regiony_Wodne!$O$35:$O$37</c:f>
              <c:strCache>
                <c:ptCount val="3"/>
                <c:pt idx="0">
                  <c:v>Region wodny Górnej Odry</c:v>
                </c:pt>
                <c:pt idx="1">
                  <c:v>Region wodny Środkowej Odry</c:v>
                </c:pt>
                <c:pt idx="2">
                  <c:v>Region wodny Warty</c:v>
                </c:pt>
              </c:strCache>
            </c:strRef>
          </c:tx>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B527-4628-AA2E-27DA1D1089B2}"/>
              </c:ext>
            </c:extLst>
          </c:dPt>
          <c:dPt>
            <c:idx val="1"/>
            <c:bubble3D val="0"/>
            <c:spPr>
              <a:solidFill>
                <a:schemeClr val="accent2"/>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B527-4628-AA2E-27DA1D1089B2}"/>
              </c:ext>
            </c:extLst>
          </c:dPt>
          <c:dPt>
            <c:idx val="2"/>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B527-4628-AA2E-27DA1D1089B2}"/>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egiony_Wodne!$O$35:$O$37</c:f>
              <c:strCache>
                <c:ptCount val="3"/>
                <c:pt idx="0">
                  <c:v>Region wodny Górnej Odry</c:v>
                </c:pt>
                <c:pt idx="1">
                  <c:v>Region wodny Środkowej Odry</c:v>
                </c:pt>
                <c:pt idx="2">
                  <c:v>Region wodny Warty</c:v>
                </c:pt>
              </c:strCache>
            </c:strRef>
          </c:cat>
          <c:val>
            <c:numRef>
              <c:f>Regiony_Wodne!$N$35:$N$37</c:f>
              <c:numCache>
                <c:formatCode>0</c:formatCode>
                <c:ptCount val="3"/>
                <c:pt idx="0">
                  <c:v>5</c:v>
                </c:pt>
                <c:pt idx="1">
                  <c:v>12</c:v>
                </c:pt>
                <c:pt idx="2">
                  <c:v>2</c:v>
                </c:pt>
              </c:numCache>
            </c:numRef>
          </c:val>
          <c:extLst>
            <c:ext xmlns:c16="http://schemas.microsoft.com/office/drawing/2014/chart" uri="{C3380CC4-5D6E-409C-BE32-E72D297353CC}">
              <c16:uniqueId val="{00000006-B527-4628-AA2E-27DA1D1089B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1287065340557256"/>
          <c:y val="0.29019478663957327"/>
          <c:w val="0.36949006980477578"/>
          <c:h val="0.419610426720853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10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solidFill>
                  <a:srgbClr val="404040"/>
                </a:solidFill>
              </a:defRPr>
            </a:pPr>
            <a:r>
              <a:rPr lang="pl-PL" sz="1000">
                <a:solidFill>
                  <a:srgbClr val="404040"/>
                </a:solidFill>
              </a:rPr>
              <a:t>Status</a:t>
            </a:r>
            <a:r>
              <a:rPr lang="pl-PL" sz="1000" baseline="0">
                <a:solidFill>
                  <a:srgbClr val="404040"/>
                </a:solidFill>
              </a:rPr>
              <a:t> działań - organizacyjno-prawne - jcwpd</a:t>
            </a:r>
            <a:endParaRPr lang="pl-PL" sz="1000">
              <a:solidFill>
                <a:srgbClr val="404040"/>
              </a:solidFill>
            </a:endParaRPr>
          </a:p>
        </c:rich>
      </c:tx>
      <c:overlay val="1"/>
    </c:title>
    <c:autoTitleDeleted val="0"/>
    <c:plotArea>
      <c:layout>
        <c:manualLayout>
          <c:layoutTarget val="inner"/>
          <c:xMode val="edge"/>
          <c:yMode val="edge"/>
          <c:x val="0.10951490831395598"/>
          <c:y val="0.10584677419354839"/>
          <c:w val="0.48919594296633839"/>
          <c:h val="0.83870967741935487"/>
        </c:manualLayout>
      </c:layout>
      <c:pieChart>
        <c:varyColors val="1"/>
        <c:ser>
          <c:idx val="0"/>
          <c:order val="0"/>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8CD1-4961-832D-BDFCD06D2A70}"/>
              </c:ext>
            </c:extLst>
          </c:dPt>
          <c:dPt>
            <c:idx val="1"/>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8CD1-4961-832D-BDFCD06D2A70}"/>
              </c:ext>
            </c:extLst>
          </c:dPt>
          <c:dPt>
            <c:idx val="2"/>
            <c:bubble3D val="0"/>
            <c:spPr>
              <a:solidFill>
                <a:schemeClr val="accent4"/>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8CD1-4961-832D-BDFCD06D2A70}"/>
              </c:ext>
            </c:extLst>
          </c:dPt>
          <c:dPt>
            <c:idx val="3"/>
            <c:bubble3D val="0"/>
            <c:spPr>
              <a:solidFill>
                <a:schemeClr val="accent2"/>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8CD1-4961-832D-BDFCD06D2A70}"/>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11:$C$14</c:f>
              <c:strCache>
                <c:ptCount val="4"/>
                <c:pt idx="0">
                  <c:v>zakończone</c:v>
                </c:pt>
                <c:pt idx="1">
                  <c:v>brak danych</c:v>
                </c:pt>
                <c:pt idx="2">
                  <c:v>nierozpoczęte</c:v>
                </c:pt>
                <c:pt idx="3">
                  <c:v>w trakcie realizacji</c:v>
                </c:pt>
              </c:strCache>
            </c:strRef>
          </c:cat>
          <c:val>
            <c:numRef>
              <c:f>ZL!$D$11:$D$14</c:f>
              <c:numCache>
                <c:formatCode>General</c:formatCode>
                <c:ptCount val="4"/>
                <c:pt idx="0">
                  <c:v>42</c:v>
                </c:pt>
                <c:pt idx="1">
                  <c:v>22</c:v>
                </c:pt>
                <c:pt idx="2">
                  <c:v>26</c:v>
                </c:pt>
                <c:pt idx="3">
                  <c:v>10</c:v>
                </c:pt>
              </c:numCache>
            </c:numRef>
          </c:val>
          <c:extLst>
            <c:ext xmlns:c16="http://schemas.microsoft.com/office/drawing/2014/chart" uri="{C3380CC4-5D6E-409C-BE32-E72D297353CC}">
              <c16:uniqueId val="{00000008-8CD1-4961-832D-BDFCD06D2A70}"/>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10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4477080551846907E-2"/>
          <c:y val="3.4203980099502485E-2"/>
          <c:w val="0.65688214206868989"/>
          <c:h val="0.92848258706467657"/>
        </c:manualLayout>
      </c:layout>
      <c:ofPieChart>
        <c:ofPieType val="pie"/>
        <c:varyColors val="1"/>
        <c:ser>
          <c:idx val="0"/>
          <c:order val="0"/>
          <c:tx>
            <c:strRef>
              <c:f>ODRA_DAT!$I$25</c:f>
              <c:strCache>
                <c:ptCount val="1"/>
                <c:pt idx="0">
                  <c:v>Obszar Dorzecza Wisły</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D9C-4317-B920-41563404D80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D9C-4317-B920-41563404D80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2D9C-4317-B920-41563404D80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2D9C-4317-B920-41563404D80B}"/>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2D9C-4317-B920-41563404D80B}"/>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2D9C-4317-B920-41563404D80B}"/>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2D9C-4317-B920-41563404D80B}"/>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F-2D9C-4317-B920-41563404D80B}"/>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1-2D9C-4317-B920-41563404D80B}"/>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3-2D9C-4317-B920-41563404D80B}"/>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5-2D9C-4317-B920-41563404D80B}"/>
              </c:ext>
            </c:extLst>
          </c:dPt>
          <c:dPt>
            <c:idx val="11"/>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7-2D9C-4317-B920-41563404D80B}"/>
              </c:ext>
            </c:extLst>
          </c:dPt>
          <c:dPt>
            <c:idx val="12"/>
            <c:bubble3D val="0"/>
            <c:spPr>
              <a:solidFill>
                <a:schemeClr val="accent1">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9-2D9C-4317-B920-41563404D80B}"/>
              </c:ext>
            </c:extLst>
          </c:dPt>
          <c:dPt>
            <c:idx val="13"/>
            <c:bubble3D val="0"/>
            <c:spPr>
              <a:solidFill>
                <a:schemeClr val="accent2">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B-2D9C-4317-B920-41563404D80B}"/>
              </c:ext>
            </c:extLst>
          </c:dPt>
          <c:dPt>
            <c:idx val="14"/>
            <c:bubble3D val="0"/>
            <c:spPr>
              <a:solidFill>
                <a:schemeClr val="bg2">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D-2D9C-4317-B920-41563404D80B}"/>
              </c:ext>
            </c:extLst>
          </c:dPt>
          <c:dPt>
            <c:idx val="15"/>
            <c:bubble3D val="0"/>
            <c:spPr>
              <a:solidFill>
                <a:schemeClr val="accent2">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F-2D9C-4317-B920-41563404D80B}"/>
              </c:ext>
            </c:extLst>
          </c:dPt>
          <c:dLbls>
            <c:dLbl>
              <c:idx val="0"/>
              <c:delete val="1"/>
              <c:extLst>
                <c:ext xmlns:c15="http://schemas.microsoft.com/office/drawing/2012/chart" uri="{CE6537A1-D6FC-4f65-9D91-7224C49458BB}"/>
                <c:ext xmlns:c16="http://schemas.microsoft.com/office/drawing/2014/chart" uri="{C3380CC4-5D6E-409C-BE32-E72D297353CC}">
                  <c16:uniqueId val="{00000001-2D9C-4317-B920-41563404D80B}"/>
                </c:ext>
              </c:extLst>
            </c:dLbl>
            <c:dLbl>
              <c:idx val="1"/>
              <c:layout>
                <c:manualLayout>
                  <c:x val="7.1086832895888019E-2"/>
                  <c:y val="-0.13711231460015436"/>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2D9C-4317-B920-41563404D80B}"/>
                </c:ext>
              </c:extLst>
            </c:dLbl>
            <c:dLbl>
              <c:idx val="4"/>
              <c:delete val="1"/>
              <c:extLst>
                <c:ext xmlns:c15="http://schemas.microsoft.com/office/drawing/2012/chart" uri="{CE6537A1-D6FC-4f65-9D91-7224C49458BB}"/>
                <c:ext xmlns:c16="http://schemas.microsoft.com/office/drawing/2014/chart" uri="{C3380CC4-5D6E-409C-BE32-E72D297353CC}">
                  <c16:uniqueId val="{00000009-2D9C-4317-B920-41563404D80B}"/>
                </c:ext>
              </c:extLst>
            </c:dLbl>
            <c:dLbl>
              <c:idx val="5"/>
              <c:delete val="1"/>
              <c:extLst>
                <c:ext xmlns:c15="http://schemas.microsoft.com/office/drawing/2012/chart" uri="{CE6537A1-D6FC-4f65-9D91-7224C49458BB}"/>
                <c:ext xmlns:c16="http://schemas.microsoft.com/office/drawing/2014/chart" uri="{C3380CC4-5D6E-409C-BE32-E72D297353CC}">
                  <c16:uniqueId val="{0000000B-2D9C-4317-B920-41563404D80B}"/>
                </c:ext>
              </c:extLst>
            </c:dLbl>
            <c:dLbl>
              <c:idx val="6"/>
              <c:delete val="1"/>
              <c:extLst>
                <c:ext xmlns:c15="http://schemas.microsoft.com/office/drawing/2012/chart" uri="{CE6537A1-D6FC-4f65-9D91-7224C49458BB}"/>
                <c:ext xmlns:c16="http://schemas.microsoft.com/office/drawing/2014/chart" uri="{C3380CC4-5D6E-409C-BE32-E72D297353CC}">
                  <c16:uniqueId val="{0000000D-2D9C-4317-B920-41563404D80B}"/>
                </c:ext>
              </c:extLst>
            </c:dLbl>
            <c:dLbl>
              <c:idx val="7"/>
              <c:delete val="1"/>
              <c:extLst>
                <c:ext xmlns:c15="http://schemas.microsoft.com/office/drawing/2012/chart" uri="{CE6537A1-D6FC-4f65-9D91-7224C49458BB}"/>
                <c:ext xmlns:c16="http://schemas.microsoft.com/office/drawing/2014/chart" uri="{C3380CC4-5D6E-409C-BE32-E72D297353CC}">
                  <c16:uniqueId val="{0000000F-2D9C-4317-B920-41563404D80B}"/>
                </c:ext>
              </c:extLst>
            </c:dLbl>
            <c:dLbl>
              <c:idx val="8"/>
              <c:layout>
                <c:manualLayout>
                  <c:x val="4.265376202974628E-2"/>
                  <c:y val="-0.11360733606873999"/>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1-2D9C-4317-B920-41563404D80B}"/>
                </c:ext>
              </c:extLst>
            </c:dLbl>
            <c:dLbl>
              <c:idx val="9"/>
              <c:layout>
                <c:manualLayout>
                  <c:x val="6.3387795275590603E-2"/>
                  <c:y val="9.9169919865535246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3-2D9C-4317-B920-41563404D80B}"/>
                </c:ext>
              </c:extLst>
            </c:dLbl>
            <c:dLbl>
              <c:idx val="10"/>
              <c:delete val="1"/>
              <c:extLst>
                <c:ext xmlns:c15="http://schemas.microsoft.com/office/drawing/2012/chart" uri="{CE6537A1-D6FC-4f65-9D91-7224C49458BB}"/>
                <c:ext xmlns:c16="http://schemas.microsoft.com/office/drawing/2014/chart" uri="{C3380CC4-5D6E-409C-BE32-E72D297353CC}">
                  <c16:uniqueId val="{00000015-2D9C-4317-B920-41563404D80B}"/>
                </c:ext>
              </c:extLst>
            </c:dLbl>
            <c:dLbl>
              <c:idx val="11"/>
              <c:delete val="1"/>
              <c:extLst>
                <c:ext xmlns:c15="http://schemas.microsoft.com/office/drawing/2012/chart" uri="{CE6537A1-D6FC-4f65-9D91-7224C49458BB}"/>
                <c:ext xmlns:c16="http://schemas.microsoft.com/office/drawing/2014/chart" uri="{C3380CC4-5D6E-409C-BE32-E72D297353CC}">
                  <c16:uniqueId val="{00000017-2D9C-4317-B920-41563404D80B}"/>
                </c:ext>
              </c:extLst>
            </c:dLbl>
            <c:dLbl>
              <c:idx val="12"/>
              <c:layout>
                <c:manualLayout>
                  <c:x val="4.3577865266841591E-2"/>
                  <c:y val="5.3125995002335703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9-2D9C-4317-B920-41563404D80B}"/>
                </c:ext>
              </c:extLst>
            </c:dLbl>
            <c:dLbl>
              <c:idx val="14"/>
              <c:layout>
                <c:manualLayout>
                  <c:x val="-7.0365704286964231E-2"/>
                  <c:y val="6.5709683498105118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D-2D9C-4317-B920-41563404D80B}"/>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ODRA_DAT!$J$24:$X$24</c:f>
              <c:strCache>
                <c:ptCount val="15"/>
                <c:pt idx="0">
                  <c:v>Pobór - odwodnienie kopalń</c:v>
                </c:pt>
                <c:pt idx="1">
                  <c:v>Pobór wód podziemnych</c:v>
                </c:pt>
                <c:pt idx="2">
                  <c:v>Pobór wód powierzchniowych</c:v>
                </c:pt>
                <c:pt idx="3">
                  <c:v>Odwodnienia budowlane</c:v>
                </c:pt>
                <c:pt idx="4">
                  <c:v>Przerzuty wód</c:v>
                </c:pt>
                <c:pt idx="5">
                  <c:v>Zrzuty - składowiska</c:v>
                </c:pt>
                <c:pt idx="6">
                  <c:v>Zrzuty - wody lecznicze</c:v>
                </c:pt>
                <c:pt idx="7">
                  <c:v>Zrzuty - odchody zwierzęce</c:v>
                </c:pt>
                <c:pt idx="8">
                  <c:v>Zrzuty - odwodnienia budowlane</c:v>
                </c:pt>
                <c:pt idx="9">
                  <c:v>Zrzuty - wody opadowe</c:v>
                </c:pt>
                <c:pt idx="10">
                  <c:v>Zrzuty - ścieki przemysłowe</c:v>
                </c:pt>
                <c:pt idx="11">
                  <c:v>Zrzut - ścieki bytowe</c:v>
                </c:pt>
                <c:pt idx="12">
                  <c:v>Zrzuty - ścieki komunalne</c:v>
                </c:pt>
                <c:pt idx="13">
                  <c:v>Zrzuty - ścieki komunalne i przemysłowe</c:v>
                </c:pt>
                <c:pt idx="14">
                  <c:v>Zrzuty - stawy</c:v>
                </c:pt>
              </c:strCache>
            </c:strRef>
          </c:cat>
          <c:val>
            <c:numRef>
              <c:f>ODRA_DAT!$J$25:$X$25</c:f>
              <c:numCache>
                <c:formatCode>General</c:formatCode>
                <c:ptCount val="15"/>
                <c:pt idx="0">
                  <c:v>10</c:v>
                </c:pt>
                <c:pt idx="1">
                  <c:v>3295</c:v>
                </c:pt>
                <c:pt idx="2">
                  <c:v>2514</c:v>
                </c:pt>
                <c:pt idx="3">
                  <c:v>806</c:v>
                </c:pt>
                <c:pt idx="4">
                  <c:v>8</c:v>
                </c:pt>
                <c:pt idx="5">
                  <c:v>19</c:v>
                </c:pt>
                <c:pt idx="6">
                  <c:v>5</c:v>
                </c:pt>
                <c:pt idx="7">
                  <c:v>3</c:v>
                </c:pt>
                <c:pt idx="8">
                  <c:v>809</c:v>
                </c:pt>
                <c:pt idx="9">
                  <c:v>529</c:v>
                </c:pt>
                <c:pt idx="10">
                  <c:v>1</c:v>
                </c:pt>
                <c:pt idx="11">
                  <c:v>25</c:v>
                </c:pt>
                <c:pt idx="12">
                  <c:v>160</c:v>
                </c:pt>
                <c:pt idx="14">
                  <c:v>1593</c:v>
                </c:pt>
              </c:numCache>
            </c:numRef>
          </c:val>
          <c:extLst>
            <c:ext xmlns:c16="http://schemas.microsoft.com/office/drawing/2014/chart" uri="{C3380CC4-5D6E-409C-BE32-E72D297353CC}">
              <c16:uniqueId val="{00000020-2D9C-4317-B920-41563404D80B}"/>
            </c:ext>
          </c:extLst>
        </c:ser>
        <c:ser>
          <c:idx val="1"/>
          <c:order val="1"/>
          <c:tx>
            <c:strRef>
              <c:f>ODRA_DAT!$I$26</c:f>
              <c:strCache>
                <c:ptCount val="1"/>
                <c:pt idx="0">
                  <c:v>region wodny Dolnej Odry i Przymorza Zachodniego</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2-2D9C-4317-B920-41563404D80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4-2D9C-4317-B920-41563404D80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6-2D9C-4317-B920-41563404D80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8-2D9C-4317-B920-41563404D80B}"/>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A-2D9C-4317-B920-41563404D80B}"/>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C-2D9C-4317-B920-41563404D80B}"/>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E-2D9C-4317-B920-41563404D80B}"/>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30-2D9C-4317-B920-41563404D80B}"/>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32-2D9C-4317-B920-41563404D80B}"/>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34-2D9C-4317-B920-41563404D80B}"/>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36-2D9C-4317-B920-41563404D80B}"/>
              </c:ext>
            </c:extLst>
          </c:dPt>
          <c:dPt>
            <c:idx val="11"/>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38-2D9C-4317-B920-41563404D80B}"/>
              </c:ext>
            </c:extLst>
          </c:dPt>
          <c:dPt>
            <c:idx val="12"/>
            <c:bubble3D val="0"/>
            <c:spPr>
              <a:solidFill>
                <a:schemeClr val="accent1">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3A-2D9C-4317-B920-41563404D80B}"/>
              </c:ext>
            </c:extLst>
          </c:dPt>
          <c:dPt>
            <c:idx val="13"/>
            <c:bubble3D val="0"/>
            <c:spPr>
              <a:solidFill>
                <a:schemeClr val="accent2">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3C-2D9C-4317-B920-41563404D80B}"/>
              </c:ext>
            </c:extLst>
          </c:dPt>
          <c:dPt>
            <c:idx val="14"/>
            <c:bubble3D val="0"/>
            <c:spPr>
              <a:solidFill>
                <a:schemeClr val="accent3">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3E-2D9C-4317-B920-41563404D80B}"/>
              </c:ext>
            </c:extLst>
          </c:dPt>
          <c:dPt>
            <c:idx val="15"/>
            <c:bubble3D val="0"/>
            <c:spPr>
              <a:solidFill>
                <a:schemeClr val="accent4">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40-2D9C-4317-B920-41563404D80B}"/>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ODRA_DAT!$J$24:$X$24</c:f>
              <c:strCache>
                <c:ptCount val="15"/>
                <c:pt idx="0">
                  <c:v>Pobór - odwodnienie kopalń</c:v>
                </c:pt>
                <c:pt idx="1">
                  <c:v>Pobór wód podziemnych</c:v>
                </c:pt>
                <c:pt idx="2">
                  <c:v>Pobór wód powierzchniowych</c:v>
                </c:pt>
                <c:pt idx="3">
                  <c:v>Odwodnienia budowlane</c:v>
                </c:pt>
                <c:pt idx="4">
                  <c:v>Przerzuty wód</c:v>
                </c:pt>
                <c:pt idx="5">
                  <c:v>Zrzuty - składowiska</c:v>
                </c:pt>
                <c:pt idx="6">
                  <c:v>Zrzuty - wody lecznicze</c:v>
                </c:pt>
                <c:pt idx="7">
                  <c:v>Zrzuty - odchody zwierzęce</c:v>
                </c:pt>
                <c:pt idx="8">
                  <c:v>Zrzuty - odwodnienia budowlane</c:v>
                </c:pt>
                <c:pt idx="9">
                  <c:v>Zrzuty - wody opadowe</c:v>
                </c:pt>
                <c:pt idx="10">
                  <c:v>Zrzuty - ścieki przemysłowe</c:v>
                </c:pt>
                <c:pt idx="11">
                  <c:v>Zrzut - ścieki bytowe</c:v>
                </c:pt>
                <c:pt idx="12">
                  <c:v>Zrzuty - ścieki komunalne</c:v>
                </c:pt>
                <c:pt idx="13">
                  <c:v>Zrzuty - ścieki komunalne i przemysłowe</c:v>
                </c:pt>
                <c:pt idx="14">
                  <c:v>Zrzuty - stawy</c:v>
                </c:pt>
              </c:strCache>
            </c:strRef>
          </c:cat>
          <c:val>
            <c:numRef>
              <c:f>ODRA_DAT!$J$26:$X$26</c:f>
              <c:numCache>
                <c:formatCode>General</c:formatCode>
                <c:ptCount val="15"/>
                <c:pt idx="1">
                  <c:v>618</c:v>
                </c:pt>
                <c:pt idx="2">
                  <c:v>245</c:v>
                </c:pt>
                <c:pt idx="3">
                  <c:v>13</c:v>
                </c:pt>
                <c:pt idx="5">
                  <c:v>16</c:v>
                </c:pt>
                <c:pt idx="8">
                  <c:v>13</c:v>
                </c:pt>
                <c:pt idx="9">
                  <c:v>121</c:v>
                </c:pt>
                <c:pt idx="11">
                  <c:v>5</c:v>
                </c:pt>
                <c:pt idx="12">
                  <c:v>50</c:v>
                </c:pt>
                <c:pt idx="14">
                  <c:v>128</c:v>
                </c:pt>
              </c:numCache>
            </c:numRef>
          </c:val>
          <c:extLst>
            <c:ext xmlns:c16="http://schemas.microsoft.com/office/drawing/2014/chart" uri="{C3380CC4-5D6E-409C-BE32-E72D297353CC}">
              <c16:uniqueId val="{00000041-2D9C-4317-B920-41563404D80B}"/>
            </c:ext>
          </c:extLst>
        </c:ser>
        <c:ser>
          <c:idx val="2"/>
          <c:order val="2"/>
          <c:tx>
            <c:strRef>
              <c:f>ODRA_DAT!$I$27</c:f>
              <c:strCache>
                <c:ptCount val="1"/>
                <c:pt idx="0">
                  <c:v>region wodny Górnej Odry</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43-2D9C-4317-B920-41563404D80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45-2D9C-4317-B920-41563404D80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47-2D9C-4317-B920-41563404D80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49-2D9C-4317-B920-41563404D80B}"/>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4B-2D9C-4317-B920-41563404D80B}"/>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4D-2D9C-4317-B920-41563404D80B}"/>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4F-2D9C-4317-B920-41563404D80B}"/>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51-2D9C-4317-B920-41563404D80B}"/>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53-2D9C-4317-B920-41563404D80B}"/>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55-2D9C-4317-B920-41563404D80B}"/>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57-2D9C-4317-B920-41563404D80B}"/>
              </c:ext>
            </c:extLst>
          </c:dPt>
          <c:dPt>
            <c:idx val="11"/>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59-2D9C-4317-B920-41563404D80B}"/>
              </c:ext>
            </c:extLst>
          </c:dPt>
          <c:dPt>
            <c:idx val="12"/>
            <c:bubble3D val="0"/>
            <c:spPr>
              <a:solidFill>
                <a:schemeClr val="accent1">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5B-2D9C-4317-B920-41563404D80B}"/>
              </c:ext>
            </c:extLst>
          </c:dPt>
          <c:dPt>
            <c:idx val="13"/>
            <c:bubble3D val="0"/>
            <c:spPr>
              <a:solidFill>
                <a:schemeClr val="accent2">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5D-2D9C-4317-B920-41563404D80B}"/>
              </c:ext>
            </c:extLst>
          </c:dPt>
          <c:dPt>
            <c:idx val="14"/>
            <c:bubble3D val="0"/>
            <c:spPr>
              <a:solidFill>
                <a:schemeClr val="accent3">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5F-2D9C-4317-B920-41563404D80B}"/>
              </c:ext>
            </c:extLst>
          </c:dPt>
          <c:dPt>
            <c:idx val="15"/>
            <c:bubble3D val="0"/>
            <c:spPr>
              <a:solidFill>
                <a:schemeClr val="accent4">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61-2D9C-4317-B920-41563404D80B}"/>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ODRA_DAT!$J$24:$X$24</c:f>
              <c:strCache>
                <c:ptCount val="15"/>
                <c:pt idx="0">
                  <c:v>Pobór - odwodnienie kopalń</c:v>
                </c:pt>
                <c:pt idx="1">
                  <c:v>Pobór wód podziemnych</c:v>
                </c:pt>
                <c:pt idx="2">
                  <c:v>Pobór wód powierzchniowych</c:v>
                </c:pt>
                <c:pt idx="3">
                  <c:v>Odwodnienia budowlane</c:v>
                </c:pt>
                <c:pt idx="4">
                  <c:v>Przerzuty wód</c:v>
                </c:pt>
                <c:pt idx="5">
                  <c:v>Zrzuty - składowiska</c:v>
                </c:pt>
                <c:pt idx="6">
                  <c:v>Zrzuty - wody lecznicze</c:v>
                </c:pt>
                <c:pt idx="7">
                  <c:v>Zrzuty - odchody zwierzęce</c:v>
                </c:pt>
                <c:pt idx="8">
                  <c:v>Zrzuty - odwodnienia budowlane</c:v>
                </c:pt>
                <c:pt idx="9">
                  <c:v>Zrzuty - wody opadowe</c:v>
                </c:pt>
                <c:pt idx="10">
                  <c:v>Zrzuty - ścieki przemysłowe</c:v>
                </c:pt>
                <c:pt idx="11">
                  <c:v>Zrzut - ścieki bytowe</c:v>
                </c:pt>
                <c:pt idx="12">
                  <c:v>Zrzuty - ścieki komunalne</c:v>
                </c:pt>
                <c:pt idx="13">
                  <c:v>Zrzuty - ścieki komunalne i przemysłowe</c:v>
                </c:pt>
                <c:pt idx="14">
                  <c:v>Zrzuty - stawy</c:v>
                </c:pt>
              </c:strCache>
            </c:strRef>
          </c:cat>
          <c:val>
            <c:numRef>
              <c:f>ODRA_DAT!$J$27:$X$27</c:f>
              <c:numCache>
                <c:formatCode>General</c:formatCode>
                <c:ptCount val="15"/>
                <c:pt idx="0">
                  <c:v>6</c:v>
                </c:pt>
                <c:pt idx="1">
                  <c:v>338</c:v>
                </c:pt>
                <c:pt idx="2">
                  <c:v>345</c:v>
                </c:pt>
                <c:pt idx="3">
                  <c:v>506</c:v>
                </c:pt>
                <c:pt idx="5">
                  <c:v>2</c:v>
                </c:pt>
                <c:pt idx="8">
                  <c:v>509</c:v>
                </c:pt>
                <c:pt idx="9">
                  <c:v>44</c:v>
                </c:pt>
                <c:pt idx="11">
                  <c:v>1</c:v>
                </c:pt>
                <c:pt idx="12">
                  <c:v>18</c:v>
                </c:pt>
                <c:pt idx="14">
                  <c:v>369</c:v>
                </c:pt>
              </c:numCache>
            </c:numRef>
          </c:val>
          <c:extLst>
            <c:ext xmlns:c16="http://schemas.microsoft.com/office/drawing/2014/chart" uri="{C3380CC4-5D6E-409C-BE32-E72D297353CC}">
              <c16:uniqueId val="{00000062-2D9C-4317-B920-41563404D80B}"/>
            </c:ext>
          </c:extLst>
        </c:ser>
        <c:ser>
          <c:idx val="3"/>
          <c:order val="3"/>
          <c:tx>
            <c:strRef>
              <c:f>ODRA_DAT!$I$28</c:f>
              <c:strCache>
                <c:ptCount val="1"/>
                <c:pt idx="0">
                  <c:v>region wodny Noteci</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64-2D9C-4317-B920-41563404D80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66-2D9C-4317-B920-41563404D80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68-2D9C-4317-B920-41563404D80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6A-2D9C-4317-B920-41563404D80B}"/>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6C-2D9C-4317-B920-41563404D80B}"/>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6E-2D9C-4317-B920-41563404D80B}"/>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70-2D9C-4317-B920-41563404D80B}"/>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72-2D9C-4317-B920-41563404D80B}"/>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74-2D9C-4317-B920-41563404D80B}"/>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76-2D9C-4317-B920-41563404D80B}"/>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78-2D9C-4317-B920-41563404D80B}"/>
              </c:ext>
            </c:extLst>
          </c:dPt>
          <c:dPt>
            <c:idx val="11"/>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7A-2D9C-4317-B920-41563404D80B}"/>
              </c:ext>
            </c:extLst>
          </c:dPt>
          <c:dPt>
            <c:idx val="12"/>
            <c:bubble3D val="0"/>
            <c:spPr>
              <a:solidFill>
                <a:schemeClr val="accent1">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7C-2D9C-4317-B920-41563404D80B}"/>
              </c:ext>
            </c:extLst>
          </c:dPt>
          <c:dPt>
            <c:idx val="13"/>
            <c:bubble3D val="0"/>
            <c:spPr>
              <a:solidFill>
                <a:schemeClr val="accent2">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7E-2D9C-4317-B920-41563404D80B}"/>
              </c:ext>
            </c:extLst>
          </c:dPt>
          <c:dPt>
            <c:idx val="14"/>
            <c:bubble3D val="0"/>
            <c:spPr>
              <a:solidFill>
                <a:schemeClr val="accent3">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80-2D9C-4317-B920-41563404D80B}"/>
              </c:ext>
            </c:extLst>
          </c:dPt>
          <c:dPt>
            <c:idx val="15"/>
            <c:bubble3D val="0"/>
            <c:spPr>
              <a:solidFill>
                <a:schemeClr val="accent4">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82-2D9C-4317-B920-41563404D80B}"/>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ODRA_DAT!$J$24:$X$24</c:f>
              <c:strCache>
                <c:ptCount val="15"/>
                <c:pt idx="0">
                  <c:v>Pobór - odwodnienie kopalń</c:v>
                </c:pt>
                <c:pt idx="1">
                  <c:v>Pobór wód podziemnych</c:v>
                </c:pt>
                <c:pt idx="2">
                  <c:v>Pobór wód powierzchniowych</c:v>
                </c:pt>
                <c:pt idx="3">
                  <c:v>Odwodnienia budowlane</c:v>
                </c:pt>
                <c:pt idx="4">
                  <c:v>Przerzuty wód</c:v>
                </c:pt>
                <c:pt idx="5">
                  <c:v>Zrzuty - składowiska</c:v>
                </c:pt>
                <c:pt idx="6">
                  <c:v>Zrzuty - wody lecznicze</c:v>
                </c:pt>
                <c:pt idx="7">
                  <c:v>Zrzuty - odchody zwierzęce</c:v>
                </c:pt>
                <c:pt idx="8">
                  <c:v>Zrzuty - odwodnienia budowlane</c:v>
                </c:pt>
                <c:pt idx="9">
                  <c:v>Zrzuty - wody opadowe</c:v>
                </c:pt>
                <c:pt idx="10">
                  <c:v>Zrzuty - ścieki przemysłowe</c:v>
                </c:pt>
                <c:pt idx="11">
                  <c:v>Zrzut - ścieki bytowe</c:v>
                </c:pt>
                <c:pt idx="12">
                  <c:v>Zrzuty - ścieki komunalne</c:v>
                </c:pt>
                <c:pt idx="13">
                  <c:v>Zrzuty - ścieki komunalne i przemysłowe</c:v>
                </c:pt>
                <c:pt idx="14">
                  <c:v>Zrzuty - stawy</c:v>
                </c:pt>
              </c:strCache>
            </c:strRef>
          </c:cat>
          <c:val>
            <c:numRef>
              <c:f>ODRA_DAT!$J$28:$X$28</c:f>
              <c:numCache>
                <c:formatCode>General</c:formatCode>
                <c:ptCount val="15"/>
                <c:pt idx="1">
                  <c:v>323</c:v>
                </c:pt>
                <c:pt idx="2">
                  <c:v>168</c:v>
                </c:pt>
                <c:pt idx="3">
                  <c:v>8</c:v>
                </c:pt>
                <c:pt idx="8">
                  <c:v>8</c:v>
                </c:pt>
                <c:pt idx="9">
                  <c:v>13</c:v>
                </c:pt>
                <c:pt idx="11">
                  <c:v>1</c:v>
                </c:pt>
                <c:pt idx="12">
                  <c:v>11</c:v>
                </c:pt>
                <c:pt idx="14">
                  <c:v>83</c:v>
                </c:pt>
              </c:numCache>
            </c:numRef>
          </c:val>
          <c:extLst>
            <c:ext xmlns:c16="http://schemas.microsoft.com/office/drawing/2014/chart" uri="{C3380CC4-5D6E-409C-BE32-E72D297353CC}">
              <c16:uniqueId val="{00000083-2D9C-4317-B920-41563404D80B}"/>
            </c:ext>
          </c:extLst>
        </c:ser>
        <c:ser>
          <c:idx val="4"/>
          <c:order val="4"/>
          <c:tx>
            <c:strRef>
              <c:f>ODRA_DAT!$I$29</c:f>
              <c:strCache>
                <c:ptCount val="1"/>
                <c:pt idx="0">
                  <c:v>region wodny Środkowej Odry</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85-2D9C-4317-B920-41563404D80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87-2D9C-4317-B920-41563404D80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89-2D9C-4317-B920-41563404D80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8B-2D9C-4317-B920-41563404D80B}"/>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8D-2D9C-4317-B920-41563404D80B}"/>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8F-2D9C-4317-B920-41563404D80B}"/>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91-2D9C-4317-B920-41563404D80B}"/>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93-2D9C-4317-B920-41563404D80B}"/>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95-2D9C-4317-B920-41563404D80B}"/>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97-2D9C-4317-B920-41563404D80B}"/>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99-2D9C-4317-B920-41563404D80B}"/>
              </c:ext>
            </c:extLst>
          </c:dPt>
          <c:dPt>
            <c:idx val="11"/>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9B-2D9C-4317-B920-41563404D80B}"/>
              </c:ext>
            </c:extLst>
          </c:dPt>
          <c:dPt>
            <c:idx val="12"/>
            <c:bubble3D val="0"/>
            <c:spPr>
              <a:solidFill>
                <a:schemeClr val="accent1">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9D-2D9C-4317-B920-41563404D80B}"/>
              </c:ext>
            </c:extLst>
          </c:dPt>
          <c:dPt>
            <c:idx val="13"/>
            <c:bubble3D val="0"/>
            <c:spPr>
              <a:solidFill>
                <a:schemeClr val="accent2">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9F-2D9C-4317-B920-41563404D80B}"/>
              </c:ext>
            </c:extLst>
          </c:dPt>
          <c:dPt>
            <c:idx val="14"/>
            <c:bubble3D val="0"/>
            <c:spPr>
              <a:solidFill>
                <a:schemeClr val="accent3">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A1-2D9C-4317-B920-41563404D80B}"/>
              </c:ext>
            </c:extLst>
          </c:dPt>
          <c:dPt>
            <c:idx val="15"/>
            <c:bubble3D val="0"/>
            <c:spPr>
              <a:solidFill>
                <a:schemeClr val="accent4">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A3-2D9C-4317-B920-41563404D80B}"/>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ODRA_DAT!$J$24:$X$24</c:f>
              <c:strCache>
                <c:ptCount val="15"/>
                <c:pt idx="0">
                  <c:v>Pobór - odwodnienie kopalń</c:v>
                </c:pt>
                <c:pt idx="1">
                  <c:v>Pobór wód podziemnych</c:v>
                </c:pt>
                <c:pt idx="2">
                  <c:v>Pobór wód powierzchniowych</c:v>
                </c:pt>
                <c:pt idx="3">
                  <c:v>Odwodnienia budowlane</c:v>
                </c:pt>
                <c:pt idx="4">
                  <c:v>Przerzuty wód</c:v>
                </c:pt>
                <c:pt idx="5">
                  <c:v>Zrzuty - składowiska</c:v>
                </c:pt>
                <c:pt idx="6">
                  <c:v>Zrzuty - wody lecznicze</c:v>
                </c:pt>
                <c:pt idx="7">
                  <c:v>Zrzuty - odchody zwierzęce</c:v>
                </c:pt>
                <c:pt idx="8">
                  <c:v>Zrzuty - odwodnienia budowlane</c:v>
                </c:pt>
                <c:pt idx="9">
                  <c:v>Zrzuty - wody opadowe</c:v>
                </c:pt>
                <c:pt idx="10">
                  <c:v>Zrzuty - ścieki przemysłowe</c:v>
                </c:pt>
                <c:pt idx="11">
                  <c:v>Zrzut - ścieki bytowe</c:v>
                </c:pt>
                <c:pt idx="12">
                  <c:v>Zrzuty - ścieki komunalne</c:v>
                </c:pt>
                <c:pt idx="13">
                  <c:v>Zrzuty - ścieki komunalne i przemysłowe</c:v>
                </c:pt>
                <c:pt idx="14">
                  <c:v>Zrzuty - stawy</c:v>
                </c:pt>
              </c:strCache>
            </c:strRef>
          </c:cat>
          <c:val>
            <c:numRef>
              <c:f>ODRA_DAT!$J$29:$X$29</c:f>
              <c:numCache>
                <c:formatCode>General</c:formatCode>
                <c:ptCount val="15"/>
                <c:pt idx="0">
                  <c:v>2</c:v>
                </c:pt>
                <c:pt idx="1">
                  <c:v>998</c:v>
                </c:pt>
                <c:pt idx="2">
                  <c:v>1256</c:v>
                </c:pt>
                <c:pt idx="3">
                  <c:v>256</c:v>
                </c:pt>
                <c:pt idx="4">
                  <c:v>4</c:v>
                </c:pt>
                <c:pt idx="5">
                  <c:v>1</c:v>
                </c:pt>
                <c:pt idx="6">
                  <c:v>5</c:v>
                </c:pt>
                <c:pt idx="7">
                  <c:v>2</c:v>
                </c:pt>
                <c:pt idx="8">
                  <c:v>256</c:v>
                </c:pt>
                <c:pt idx="9">
                  <c:v>282</c:v>
                </c:pt>
                <c:pt idx="10">
                  <c:v>1</c:v>
                </c:pt>
                <c:pt idx="11">
                  <c:v>13</c:v>
                </c:pt>
                <c:pt idx="12">
                  <c:v>32</c:v>
                </c:pt>
                <c:pt idx="14">
                  <c:v>784</c:v>
                </c:pt>
              </c:numCache>
            </c:numRef>
          </c:val>
          <c:extLst>
            <c:ext xmlns:c16="http://schemas.microsoft.com/office/drawing/2014/chart" uri="{C3380CC4-5D6E-409C-BE32-E72D297353CC}">
              <c16:uniqueId val="{000000A4-2D9C-4317-B920-41563404D80B}"/>
            </c:ext>
          </c:extLst>
        </c:ser>
        <c:ser>
          <c:idx val="5"/>
          <c:order val="5"/>
          <c:tx>
            <c:strRef>
              <c:f>ODRA_DAT!$I$30</c:f>
              <c:strCache>
                <c:ptCount val="1"/>
                <c:pt idx="0">
                  <c:v>region wodny Warty</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A6-2D9C-4317-B920-41563404D80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A8-2D9C-4317-B920-41563404D80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AA-2D9C-4317-B920-41563404D80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AC-2D9C-4317-B920-41563404D80B}"/>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AE-2D9C-4317-B920-41563404D80B}"/>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B0-2D9C-4317-B920-41563404D80B}"/>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B2-2D9C-4317-B920-41563404D80B}"/>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B4-2D9C-4317-B920-41563404D80B}"/>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B6-2D9C-4317-B920-41563404D80B}"/>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B8-2D9C-4317-B920-41563404D80B}"/>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BA-2D9C-4317-B920-41563404D80B}"/>
              </c:ext>
            </c:extLst>
          </c:dPt>
          <c:dPt>
            <c:idx val="11"/>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BC-2D9C-4317-B920-41563404D80B}"/>
              </c:ext>
            </c:extLst>
          </c:dPt>
          <c:dPt>
            <c:idx val="12"/>
            <c:bubble3D val="0"/>
            <c:spPr>
              <a:solidFill>
                <a:schemeClr val="accent1">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BE-2D9C-4317-B920-41563404D80B}"/>
              </c:ext>
            </c:extLst>
          </c:dPt>
          <c:dPt>
            <c:idx val="13"/>
            <c:bubble3D val="0"/>
            <c:spPr>
              <a:solidFill>
                <a:schemeClr val="accent2">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C0-2D9C-4317-B920-41563404D80B}"/>
              </c:ext>
            </c:extLst>
          </c:dPt>
          <c:dPt>
            <c:idx val="14"/>
            <c:bubble3D val="0"/>
            <c:spPr>
              <a:solidFill>
                <a:schemeClr val="accent3">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C2-2D9C-4317-B920-41563404D80B}"/>
              </c:ext>
            </c:extLst>
          </c:dPt>
          <c:dPt>
            <c:idx val="15"/>
            <c:bubble3D val="0"/>
            <c:spPr>
              <a:solidFill>
                <a:schemeClr val="accent4">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C4-2D9C-4317-B920-41563404D80B}"/>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ODRA_DAT!$J$24:$X$24</c:f>
              <c:strCache>
                <c:ptCount val="15"/>
                <c:pt idx="0">
                  <c:v>Pobór - odwodnienie kopalń</c:v>
                </c:pt>
                <c:pt idx="1">
                  <c:v>Pobór wód podziemnych</c:v>
                </c:pt>
                <c:pt idx="2">
                  <c:v>Pobór wód powierzchniowych</c:v>
                </c:pt>
                <c:pt idx="3">
                  <c:v>Odwodnienia budowlane</c:v>
                </c:pt>
                <c:pt idx="4">
                  <c:v>Przerzuty wód</c:v>
                </c:pt>
                <c:pt idx="5">
                  <c:v>Zrzuty - składowiska</c:v>
                </c:pt>
                <c:pt idx="6">
                  <c:v>Zrzuty - wody lecznicze</c:v>
                </c:pt>
                <c:pt idx="7">
                  <c:v>Zrzuty - odchody zwierzęce</c:v>
                </c:pt>
                <c:pt idx="8">
                  <c:v>Zrzuty - odwodnienia budowlane</c:v>
                </c:pt>
                <c:pt idx="9">
                  <c:v>Zrzuty - wody opadowe</c:v>
                </c:pt>
                <c:pt idx="10">
                  <c:v>Zrzuty - ścieki przemysłowe</c:v>
                </c:pt>
                <c:pt idx="11">
                  <c:v>Zrzut - ścieki bytowe</c:v>
                </c:pt>
                <c:pt idx="12">
                  <c:v>Zrzuty - ścieki komunalne</c:v>
                </c:pt>
                <c:pt idx="13">
                  <c:v>Zrzuty - ścieki komunalne i przemysłowe</c:v>
                </c:pt>
                <c:pt idx="14">
                  <c:v>Zrzuty - stawy</c:v>
                </c:pt>
              </c:strCache>
            </c:strRef>
          </c:cat>
          <c:val>
            <c:numRef>
              <c:f>ODRA_DAT!$J$30:$X$30</c:f>
              <c:numCache>
                <c:formatCode>General</c:formatCode>
                <c:ptCount val="15"/>
                <c:pt idx="0">
                  <c:v>2</c:v>
                </c:pt>
                <c:pt idx="1">
                  <c:v>1018</c:v>
                </c:pt>
                <c:pt idx="2">
                  <c:v>500</c:v>
                </c:pt>
                <c:pt idx="3">
                  <c:v>23</c:v>
                </c:pt>
                <c:pt idx="4">
                  <c:v>4</c:v>
                </c:pt>
                <c:pt idx="7">
                  <c:v>1</c:v>
                </c:pt>
                <c:pt idx="8">
                  <c:v>23</c:v>
                </c:pt>
                <c:pt idx="9">
                  <c:v>69</c:v>
                </c:pt>
                <c:pt idx="11">
                  <c:v>5</c:v>
                </c:pt>
                <c:pt idx="12">
                  <c:v>49</c:v>
                </c:pt>
                <c:pt idx="14">
                  <c:v>229</c:v>
                </c:pt>
              </c:numCache>
            </c:numRef>
          </c:val>
          <c:extLst>
            <c:ext xmlns:c16="http://schemas.microsoft.com/office/drawing/2014/chart" uri="{C3380CC4-5D6E-409C-BE32-E72D297353CC}">
              <c16:uniqueId val="{000000C5-2D9C-4317-B920-41563404D80B}"/>
            </c:ext>
          </c:extLst>
        </c:ser>
        <c:dLbls>
          <c:dLblPos val="ctr"/>
          <c:showLegendKey val="0"/>
          <c:showVal val="0"/>
          <c:showCatName val="0"/>
          <c:showSerName val="0"/>
          <c:showPercent val="1"/>
          <c:showBubbleSize val="0"/>
          <c:showLeaderLines val="1"/>
        </c:dLbls>
        <c:gapWidth val="100"/>
        <c:splitType val="pos"/>
        <c:splitPos val="11"/>
        <c:secondPieSize val="75"/>
        <c:serLines>
          <c:spPr>
            <a:ln w="9525">
              <a:solidFill>
                <a:schemeClr val="dk1">
                  <a:lumMod val="50000"/>
                  <a:lumOff val="50000"/>
                </a:schemeClr>
              </a:solidFill>
              <a:round/>
            </a:ln>
            <a:effectLst/>
          </c:spPr>
        </c:serLines>
      </c:ofPieChart>
      <c:spPr>
        <a:noFill/>
        <a:ln>
          <a:noFill/>
        </a:ln>
        <a:effectLst/>
      </c:spPr>
    </c:plotArea>
    <c:legend>
      <c:legendPos val="r"/>
      <c:layout>
        <c:manualLayout>
          <c:xMode val="edge"/>
          <c:yMode val="edge"/>
          <c:x val="0.67956470394471724"/>
          <c:y val="0"/>
          <c:w val="0.31489457567804024"/>
          <c:h val="1"/>
        </c:manualLayout>
      </c:layout>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10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243673182627855E-2"/>
          <c:y val="1.5120967741935484E-2"/>
          <c:w val="0.55681317066000291"/>
          <c:h val="0.95463709677419351"/>
        </c:manualLayout>
      </c:layout>
      <c:pieChart>
        <c:varyColors val="1"/>
        <c:ser>
          <c:idx val="0"/>
          <c:order val="0"/>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98B0-4AAE-8BBA-67F4946346FE}"/>
              </c:ext>
            </c:extLst>
          </c:dPt>
          <c:dPt>
            <c:idx val="1"/>
            <c:bubble3D val="0"/>
            <c:spPr>
              <a:solidFill>
                <a:schemeClr val="accent2"/>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98B0-4AAE-8BBA-67F4946346FE}"/>
              </c:ext>
            </c:extLst>
          </c:dPt>
          <c:dPt>
            <c:idx val="2"/>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98B0-4AAE-8BBA-67F4946346FE}"/>
              </c:ext>
            </c:extLst>
          </c:dPt>
          <c:dPt>
            <c:idx val="3"/>
            <c:bubble3D val="0"/>
            <c:spPr>
              <a:solidFill>
                <a:schemeClr val="tx1">
                  <a:lumMod val="75000"/>
                  <a:lumOff val="25000"/>
                </a:schemeClr>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98B0-4AAE-8BBA-67F4946346FE}"/>
              </c:ext>
            </c:extLst>
          </c:dPt>
          <c:dLbls>
            <c:spPr>
              <a:solidFill>
                <a:schemeClr val="dk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PWP!$H$3:$H$6</c:f>
              <c:strCache>
                <c:ptCount val="4"/>
                <c:pt idx="0">
                  <c:v>Zrzut</c:v>
                </c:pt>
                <c:pt idx="1">
                  <c:v>Pobór</c:v>
                </c:pt>
                <c:pt idx="2">
                  <c:v>Retencjonowanie</c:v>
                </c:pt>
                <c:pt idx="3">
                  <c:v>Regulacja</c:v>
                </c:pt>
              </c:strCache>
            </c:strRef>
          </c:cat>
          <c:val>
            <c:numRef>
              <c:f>PWP!$I$3:$I$6</c:f>
              <c:numCache>
                <c:formatCode>0%</c:formatCode>
                <c:ptCount val="4"/>
                <c:pt idx="0">
                  <c:v>0.75331393469123831</c:v>
                </c:pt>
                <c:pt idx="1">
                  <c:v>0.14718719689621726</c:v>
                </c:pt>
                <c:pt idx="2">
                  <c:v>2.4167474943420628E-2</c:v>
                </c:pt>
                <c:pt idx="3">
                  <c:v>7.5331393469123833E-2</c:v>
                </c:pt>
              </c:numCache>
            </c:numRef>
          </c:val>
          <c:extLst>
            <c:ext xmlns:c16="http://schemas.microsoft.com/office/drawing/2014/chart" uri="{C3380CC4-5D6E-409C-BE32-E72D297353CC}">
              <c16:uniqueId val="{00000008-98B0-4AAE-8BBA-67F4946346FE}"/>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10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765579408182989E-2"/>
          <c:y val="4.3564356435643561E-2"/>
          <c:w val="0.89652866965907596"/>
          <c:h val="0.84085818975598348"/>
        </c:manualLayout>
      </c:layout>
      <c:barChart>
        <c:barDir val="col"/>
        <c:grouping val="stacked"/>
        <c:varyColors val="0"/>
        <c:ser>
          <c:idx val="0"/>
          <c:order val="0"/>
          <c:tx>
            <c:strRef>
              <c:f>PWP_Odra!$C$13</c:f>
              <c:strCache>
                <c:ptCount val="1"/>
                <c:pt idx="0">
                  <c:v>Zrzut</c:v>
                </c:pt>
              </c:strCache>
            </c:strRef>
          </c:tx>
          <c:spPr>
            <a:solidFill>
              <a:schemeClr val="accent2"/>
            </a:solidFill>
            <a:ln w="1270">
              <a:solidFill>
                <a:schemeClr val="tx1">
                  <a:lumMod val="75000"/>
                  <a:lumOff val="25000"/>
                </a:schemeClr>
              </a:solidFill>
            </a:ln>
            <a:effectLst/>
          </c:spPr>
          <c:invertIfNegative val="0"/>
          <c:cat>
            <c:strRef>
              <c:f>PWP_Odra!$B$14:$B$20</c:f>
              <c:strCache>
                <c:ptCount val="5"/>
                <c:pt idx="0">
                  <c:v>RZGW Bydgoszcz</c:v>
                </c:pt>
                <c:pt idx="1">
                  <c:v>RZGW Gliwice</c:v>
                </c:pt>
                <c:pt idx="2">
                  <c:v>RZGW Poznań</c:v>
                </c:pt>
                <c:pt idx="3">
                  <c:v>RZGW Szczecin</c:v>
                </c:pt>
                <c:pt idx="4">
                  <c:v>RZGW Wrocław</c:v>
                </c:pt>
              </c:strCache>
            </c:strRef>
          </c:cat>
          <c:val>
            <c:numRef>
              <c:f>PWP_Odra!$C$14:$C$20</c:f>
              <c:numCache>
                <c:formatCode>General</c:formatCode>
                <c:ptCount val="7"/>
                <c:pt idx="0">
                  <c:v>1459</c:v>
                </c:pt>
                <c:pt idx="1">
                  <c:v>429</c:v>
                </c:pt>
                <c:pt idx="2">
                  <c:v>3451</c:v>
                </c:pt>
                <c:pt idx="3" formatCode="#,##0">
                  <c:v>1787</c:v>
                </c:pt>
                <c:pt idx="4" formatCode="#,##0">
                  <c:v>3653</c:v>
                </c:pt>
              </c:numCache>
            </c:numRef>
          </c:val>
          <c:extLst>
            <c:ext xmlns:c16="http://schemas.microsoft.com/office/drawing/2014/chart" uri="{C3380CC4-5D6E-409C-BE32-E72D297353CC}">
              <c16:uniqueId val="{00000000-D789-45E5-8056-E9BEE634D030}"/>
            </c:ext>
          </c:extLst>
        </c:ser>
        <c:ser>
          <c:idx val="1"/>
          <c:order val="1"/>
          <c:tx>
            <c:strRef>
              <c:f>PWP_Odra!$D$13</c:f>
              <c:strCache>
                <c:ptCount val="1"/>
                <c:pt idx="0">
                  <c:v>Pobór</c:v>
                </c:pt>
              </c:strCache>
            </c:strRef>
          </c:tx>
          <c:spPr>
            <a:solidFill>
              <a:schemeClr val="accent1"/>
            </a:solidFill>
            <a:ln w="1270">
              <a:solidFill>
                <a:schemeClr val="tx1">
                  <a:lumMod val="75000"/>
                  <a:lumOff val="25000"/>
                </a:schemeClr>
              </a:solidFill>
            </a:ln>
            <a:effectLst/>
          </c:spPr>
          <c:invertIfNegative val="0"/>
          <c:cat>
            <c:strRef>
              <c:f>PWP_Odra!$B$14:$B$20</c:f>
              <c:strCache>
                <c:ptCount val="5"/>
                <c:pt idx="0">
                  <c:v>RZGW Bydgoszcz</c:v>
                </c:pt>
                <c:pt idx="1">
                  <c:v>RZGW Gliwice</c:v>
                </c:pt>
                <c:pt idx="2">
                  <c:v>RZGW Poznań</c:v>
                </c:pt>
                <c:pt idx="3">
                  <c:v>RZGW Szczecin</c:v>
                </c:pt>
                <c:pt idx="4">
                  <c:v>RZGW Wrocław</c:v>
                </c:pt>
              </c:strCache>
            </c:strRef>
          </c:cat>
          <c:val>
            <c:numRef>
              <c:f>PWP_Odra!$D$14:$D$20</c:f>
              <c:numCache>
                <c:formatCode>General</c:formatCode>
                <c:ptCount val="7"/>
                <c:pt idx="0">
                  <c:v>523</c:v>
                </c:pt>
                <c:pt idx="1">
                  <c:v>89</c:v>
                </c:pt>
                <c:pt idx="2">
                  <c:v>1079</c:v>
                </c:pt>
                <c:pt idx="3">
                  <c:v>326</c:v>
                </c:pt>
                <c:pt idx="4">
                  <c:v>327</c:v>
                </c:pt>
              </c:numCache>
            </c:numRef>
          </c:val>
          <c:extLst>
            <c:ext xmlns:c16="http://schemas.microsoft.com/office/drawing/2014/chart" uri="{C3380CC4-5D6E-409C-BE32-E72D297353CC}">
              <c16:uniqueId val="{00000001-D789-45E5-8056-E9BEE634D030}"/>
            </c:ext>
          </c:extLst>
        </c:ser>
        <c:ser>
          <c:idx val="2"/>
          <c:order val="2"/>
          <c:tx>
            <c:strRef>
              <c:f>PWP_Odra!$E$13</c:f>
              <c:strCache>
                <c:ptCount val="1"/>
                <c:pt idx="0">
                  <c:v>Retencjonowanie</c:v>
                </c:pt>
              </c:strCache>
            </c:strRef>
          </c:tx>
          <c:spPr>
            <a:solidFill>
              <a:schemeClr val="accent6"/>
            </a:solidFill>
            <a:ln w="1270">
              <a:solidFill>
                <a:schemeClr val="tx1">
                  <a:lumMod val="75000"/>
                  <a:lumOff val="25000"/>
                </a:schemeClr>
              </a:solidFill>
            </a:ln>
            <a:effectLst/>
          </c:spPr>
          <c:invertIfNegative val="0"/>
          <c:cat>
            <c:strRef>
              <c:f>PWP_Odra!$B$14:$B$20</c:f>
              <c:strCache>
                <c:ptCount val="5"/>
                <c:pt idx="0">
                  <c:v>RZGW Bydgoszcz</c:v>
                </c:pt>
                <c:pt idx="1">
                  <c:v>RZGW Gliwice</c:v>
                </c:pt>
                <c:pt idx="2">
                  <c:v>RZGW Poznań</c:v>
                </c:pt>
                <c:pt idx="3">
                  <c:v>RZGW Szczecin</c:v>
                </c:pt>
                <c:pt idx="4">
                  <c:v>RZGW Wrocław</c:v>
                </c:pt>
              </c:strCache>
            </c:strRef>
          </c:cat>
          <c:val>
            <c:numRef>
              <c:f>PWP_Odra!$E$14:$E$20</c:f>
              <c:numCache>
                <c:formatCode>General</c:formatCode>
                <c:ptCount val="7"/>
                <c:pt idx="0">
                  <c:v>45</c:v>
                </c:pt>
                <c:pt idx="1">
                  <c:v>42</c:v>
                </c:pt>
                <c:pt idx="2">
                  <c:v>136</c:v>
                </c:pt>
                <c:pt idx="3">
                  <c:v>0</c:v>
                </c:pt>
                <c:pt idx="4">
                  <c:v>121</c:v>
                </c:pt>
              </c:numCache>
            </c:numRef>
          </c:val>
          <c:extLst>
            <c:ext xmlns:c16="http://schemas.microsoft.com/office/drawing/2014/chart" uri="{C3380CC4-5D6E-409C-BE32-E72D297353CC}">
              <c16:uniqueId val="{00000002-D789-45E5-8056-E9BEE634D030}"/>
            </c:ext>
          </c:extLst>
        </c:ser>
        <c:ser>
          <c:idx val="3"/>
          <c:order val="3"/>
          <c:tx>
            <c:strRef>
              <c:f>PWP_Odra!$F$13</c:f>
              <c:strCache>
                <c:ptCount val="1"/>
                <c:pt idx="0">
                  <c:v>Regulacja</c:v>
                </c:pt>
              </c:strCache>
            </c:strRef>
          </c:tx>
          <c:spPr>
            <a:solidFill>
              <a:schemeClr val="tx1"/>
            </a:solidFill>
            <a:ln w="1270">
              <a:solidFill>
                <a:schemeClr val="tx1">
                  <a:lumMod val="75000"/>
                  <a:lumOff val="25000"/>
                </a:schemeClr>
              </a:solidFill>
            </a:ln>
            <a:effectLst/>
          </c:spPr>
          <c:invertIfNegative val="0"/>
          <c:cat>
            <c:strRef>
              <c:f>PWP_Odra!$B$14:$B$20</c:f>
              <c:strCache>
                <c:ptCount val="5"/>
                <c:pt idx="0">
                  <c:v>RZGW Bydgoszcz</c:v>
                </c:pt>
                <c:pt idx="1">
                  <c:v>RZGW Gliwice</c:v>
                </c:pt>
                <c:pt idx="2">
                  <c:v>RZGW Poznań</c:v>
                </c:pt>
                <c:pt idx="3">
                  <c:v>RZGW Szczecin</c:v>
                </c:pt>
                <c:pt idx="4">
                  <c:v>RZGW Wrocław</c:v>
                </c:pt>
              </c:strCache>
            </c:strRef>
          </c:cat>
          <c:val>
            <c:numRef>
              <c:f>PWP_Odra!$F$14:$F$20</c:f>
              <c:numCache>
                <c:formatCode>General</c:formatCode>
                <c:ptCount val="7"/>
                <c:pt idx="0">
                  <c:v>14</c:v>
                </c:pt>
                <c:pt idx="1">
                  <c:v>4</c:v>
                </c:pt>
                <c:pt idx="2">
                  <c:v>927</c:v>
                </c:pt>
                <c:pt idx="3">
                  <c:v>0</c:v>
                </c:pt>
                <c:pt idx="4">
                  <c:v>1</c:v>
                </c:pt>
              </c:numCache>
            </c:numRef>
          </c:val>
          <c:extLst>
            <c:ext xmlns:c16="http://schemas.microsoft.com/office/drawing/2014/chart" uri="{C3380CC4-5D6E-409C-BE32-E72D297353CC}">
              <c16:uniqueId val="{00000003-D789-45E5-8056-E9BEE634D030}"/>
            </c:ext>
          </c:extLst>
        </c:ser>
        <c:dLbls>
          <c:showLegendKey val="0"/>
          <c:showVal val="0"/>
          <c:showCatName val="0"/>
          <c:showSerName val="0"/>
          <c:showPercent val="0"/>
          <c:showBubbleSize val="0"/>
        </c:dLbls>
        <c:gapWidth val="150"/>
        <c:overlap val="100"/>
        <c:axId val="743766992"/>
        <c:axId val="743767320"/>
      </c:barChart>
      <c:catAx>
        <c:axId val="743766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743767320"/>
        <c:crosses val="autoZero"/>
        <c:auto val="1"/>
        <c:lblAlgn val="ctr"/>
        <c:lblOffset val="100"/>
        <c:noMultiLvlLbl val="0"/>
      </c:catAx>
      <c:valAx>
        <c:axId val="7437673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743766992"/>
        <c:crosses val="autoZero"/>
        <c:crossBetween val="between"/>
      </c:valAx>
      <c:spPr>
        <a:noFill/>
        <a:ln>
          <a:noFill/>
        </a:ln>
        <a:effectLst/>
      </c:spPr>
    </c:plotArea>
    <c:legend>
      <c:legendPos val="b"/>
      <c:layout>
        <c:manualLayout>
          <c:xMode val="edge"/>
          <c:yMode val="edge"/>
          <c:x val="0.74711762170542306"/>
          <c:y val="0.11256908974791274"/>
          <c:w val="0.22549351479811572"/>
          <c:h val="0.70982150487843154"/>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10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565705917918715"/>
          <c:y val="6.4007490636704134E-2"/>
          <c:w val="0.72378735614106826"/>
          <c:h val="0.70596714736500632"/>
        </c:manualLayout>
      </c:layout>
      <c:barChart>
        <c:barDir val="bar"/>
        <c:grouping val="stacked"/>
        <c:varyColors val="0"/>
        <c:ser>
          <c:idx val="0"/>
          <c:order val="0"/>
          <c:tx>
            <c:strRef>
              <c:f>ODRA!$J$32</c:f>
              <c:strCache>
                <c:ptCount val="1"/>
                <c:pt idx="0">
                  <c:v>Zdarzenia stwarzające zagrożenie dla wód</c:v>
                </c:pt>
              </c:strCache>
            </c:strRef>
          </c:tx>
          <c:spPr>
            <a:solidFill>
              <a:schemeClr val="accent1"/>
            </a:solidFill>
            <a:ln w="1270">
              <a:solidFill>
                <a:schemeClr val="tx1">
                  <a:lumMod val="75000"/>
                  <a:lumOff val="25000"/>
                </a:schemeClr>
              </a:solidFill>
            </a:ln>
            <a:effectLst/>
          </c:spPr>
          <c:invertIfNegative val="0"/>
          <c:cat>
            <c:strRef>
              <c:f>ODRA!$I$33:$I$39</c:f>
              <c:strCache>
                <c:ptCount val="7"/>
                <c:pt idx="0">
                  <c:v>Dolnośląskie</c:v>
                </c:pt>
                <c:pt idx="1">
                  <c:v>Kujawsko - Pomorskie</c:v>
                </c:pt>
                <c:pt idx="2">
                  <c:v>Lubuskie</c:v>
                </c:pt>
                <c:pt idx="3">
                  <c:v>Łódzkie</c:v>
                </c:pt>
                <c:pt idx="4">
                  <c:v>Śląskie</c:v>
                </c:pt>
                <c:pt idx="5">
                  <c:v>Wielkopolskie</c:v>
                </c:pt>
                <c:pt idx="6">
                  <c:v>Zachodniopomorskie</c:v>
                </c:pt>
              </c:strCache>
            </c:strRef>
          </c:cat>
          <c:val>
            <c:numRef>
              <c:f>ODRA!$J$33:$J$39</c:f>
              <c:numCache>
                <c:formatCode>General</c:formatCode>
                <c:ptCount val="7"/>
                <c:pt idx="0">
                  <c:v>18</c:v>
                </c:pt>
                <c:pt idx="1">
                  <c:v>2</c:v>
                </c:pt>
                <c:pt idx="2">
                  <c:v>7</c:v>
                </c:pt>
                <c:pt idx="3">
                  <c:v>2</c:v>
                </c:pt>
                <c:pt idx="4">
                  <c:v>6</c:v>
                </c:pt>
                <c:pt idx="5">
                  <c:v>0</c:v>
                </c:pt>
                <c:pt idx="6">
                  <c:v>3</c:v>
                </c:pt>
              </c:numCache>
            </c:numRef>
          </c:val>
          <c:extLst>
            <c:ext xmlns:c16="http://schemas.microsoft.com/office/drawing/2014/chart" uri="{C3380CC4-5D6E-409C-BE32-E72D297353CC}">
              <c16:uniqueId val="{00000000-D8DE-4F1B-8D17-9B9CDE9983A1}"/>
            </c:ext>
          </c:extLst>
        </c:ser>
        <c:ser>
          <c:idx val="1"/>
          <c:order val="1"/>
          <c:tx>
            <c:strRef>
              <c:f>ODRA!$K$32</c:f>
              <c:strCache>
                <c:ptCount val="1"/>
                <c:pt idx="0">
                  <c:v>Pozostałe zdarzenia</c:v>
                </c:pt>
              </c:strCache>
            </c:strRef>
          </c:tx>
          <c:spPr>
            <a:solidFill>
              <a:schemeClr val="accent2"/>
            </a:solidFill>
            <a:ln w="1270">
              <a:solidFill>
                <a:schemeClr val="tx1">
                  <a:lumMod val="75000"/>
                  <a:lumOff val="25000"/>
                </a:schemeClr>
              </a:solidFill>
            </a:ln>
            <a:effectLst/>
          </c:spPr>
          <c:invertIfNegative val="0"/>
          <c:cat>
            <c:strRef>
              <c:f>ODRA!$I$33:$I$39</c:f>
              <c:strCache>
                <c:ptCount val="7"/>
                <c:pt idx="0">
                  <c:v>Dolnośląskie</c:v>
                </c:pt>
                <c:pt idx="1">
                  <c:v>Kujawsko - Pomorskie</c:v>
                </c:pt>
                <c:pt idx="2">
                  <c:v>Lubuskie</c:v>
                </c:pt>
                <c:pt idx="3">
                  <c:v>Łódzkie</c:v>
                </c:pt>
                <c:pt idx="4">
                  <c:v>Śląskie</c:v>
                </c:pt>
                <c:pt idx="5">
                  <c:v>Wielkopolskie</c:v>
                </c:pt>
                <c:pt idx="6">
                  <c:v>Zachodniopomorskie</c:v>
                </c:pt>
              </c:strCache>
            </c:strRef>
          </c:cat>
          <c:val>
            <c:numRef>
              <c:f>ODRA!$K$33:$K$39</c:f>
              <c:numCache>
                <c:formatCode>General</c:formatCode>
                <c:ptCount val="7"/>
                <c:pt idx="0">
                  <c:v>8</c:v>
                </c:pt>
                <c:pt idx="1">
                  <c:v>0</c:v>
                </c:pt>
                <c:pt idx="2">
                  <c:v>0</c:v>
                </c:pt>
                <c:pt idx="3">
                  <c:v>1</c:v>
                </c:pt>
                <c:pt idx="4">
                  <c:v>1</c:v>
                </c:pt>
                <c:pt idx="5">
                  <c:v>1</c:v>
                </c:pt>
                <c:pt idx="6">
                  <c:v>1</c:v>
                </c:pt>
              </c:numCache>
            </c:numRef>
          </c:val>
          <c:extLst>
            <c:ext xmlns:c16="http://schemas.microsoft.com/office/drawing/2014/chart" uri="{C3380CC4-5D6E-409C-BE32-E72D297353CC}">
              <c16:uniqueId val="{00000001-D8DE-4F1B-8D17-9B9CDE9983A1}"/>
            </c:ext>
          </c:extLst>
        </c:ser>
        <c:dLbls>
          <c:showLegendKey val="0"/>
          <c:showVal val="0"/>
          <c:showCatName val="0"/>
          <c:showSerName val="0"/>
          <c:showPercent val="0"/>
          <c:showBubbleSize val="0"/>
        </c:dLbls>
        <c:gapWidth val="150"/>
        <c:overlap val="100"/>
        <c:axId val="330305024"/>
        <c:axId val="329956096"/>
      </c:barChart>
      <c:catAx>
        <c:axId val="3303050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29956096"/>
        <c:crosses val="autoZero"/>
        <c:auto val="1"/>
        <c:lblAlgn val="ctr"/>
        <c:lblOffset val="100"/>
        <c:noMultiLvlLbl val="0"/>
      </c:catAx>
      <c:valAx>
        <c:axId val="3299560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a:t>Liczba zdarzeń</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30305024"/>
        <c:crosses val="autoZero"/>
        <c:crossBetween val="between"/>
      </c:valAx>
      <c:spPr>
        <a:noFill/>
        <a:ln>
          <a:noFill/>
        </a:ln>
        <a:effectLst/>
      </c:spPr>
    </c:plotArea>
    <c:legend>
      <c:legendPos val="b"/>
      <c:layout>
        <c:manualLayout>
          <c:xMode val="edge"/>
          <c:yMode val="edge"/>
          <c:x val="0"/>
          <c:y val="0.93305199209649359"/>
          <c:w val="1"/>
          <c:h val="6.320268955144653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10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8!$A$3</c:f>
              <c:strCache>
                <c:ptCount val="1"/>
                <c:pt idx="0">
                  <c:v>1. - 3.</c:v>
                </c:pt>
              </c:strCache>
            </c:strRef>
          </c:tx>
          <c:spPr>
            <a:solidFill>
              <a:schemeClr val="accent2"/>
            </a:solidFill>
            <a:ln w="12700">
              <a:solidFill>
                <a:schemeClr val="tx1">
                  <a:lumMod val="75000"/>
                  <a:lumOff val="25000"/>
                </a:scheme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1-DEC6-4688-905D-A7467BAC1777}"/>
              </c:ext>
            </c:extLst>
          </c:dPt>
          <c:dPt>
            <c:idx val="1"/>
            <c:invertIfNegative val="0"/>
            <c:bubble3D val="0"/>
            <c:extLst>
              <c:ext xmlns:c16="http://schemas.microsoft.com/office/drawing/2014/chart" uri="{C3380CC4-5D6E-409C-BE32-E72D297353CC}">
                <c16:uniqueId val="{00000003-DEC6-4688-905D-A7467BAC1777}"/>
              </c:ext>
            </c:extLst>
          </c:dPt>
          <c:dPt>
            <c:idx val="2"/>
            <c:invertIfNegative val="0"/>
            <c:bubble3D val="0"/>
            <c:extLst>
              <c:ext xmlns:c16="http://schemas.microsoft.com/office/drawing/2014/chart" uri="{C3380CC4-5D6E-409C-BE32-E72D297353CC}">
                <c16:uniqueId val="{00000005-DEC6-4688-905D-A7467BAC1777}"/>
              </c:ext>
            </c:extLst>
          </c:dPt>
          <c:dPt>
            <c:idx val="3"/>
            <c:invertIfNegative val="0"/>
            <c:bubble3D val="0"/>
            <c:extLst>
              <c:ext xmlns:c16="http://schemas.microsoft.com/office/drawing/2014/chart" uri="{C3380CC4-5D6E-409C-BE32-E72D297353CC}">
                <c16:uniqueId val="{00000007-DEC6-4688-905D-A7467BAC1777}"/>
              </c:ext>
            </c:extLst>
          </c:dPt>
          <c:dPt>
            <c:idx val="4"/>
            <c:invertIfNegative val="0"/>
            <c:bubble3D val="0"/>
            <c:extLst>
              <c:ext xmlns:c16="http://schemas.microsoft.com/office/drawing/2014/chart" uri="{C3380CC4-5D6E-409C-BE32-E72D297353CC}">
                <c16:uniqueId val="{00000009-DEC6-4688-905D-A7467BAC1777}"/>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8!$B$2:$F$2</c:f>
              <c:strCache>
                <c:ptCount val="5"/>
                <c:pt idx="0">
                  <c:v>Bydgoszcz</c:v>
                </c:pt>
                <c:pt idx="1">
                  <c:v>Gliwice</c:v>
                </c:pt>
                <c:pt idx="2">
                  <c:v>Poznań</c:v>
                </c:pt>
                <c:pt idx="3">
                  <c:v>Szczecin</c:v>
                </c:pt>
                <c:pt idx="4">
                  <c:v>Wrocław</c:v>
                </c:pt>
              </c:strCache>
            </c:strRef>
          </c:cat>
          <c:val>
            <c:numRef>
              <c:f>RZGW_2018!$B$3:$F$3</c:f>
              <c:numCache>
                <c:formatCode>General</c:formatCode>
                <c:ptCount val="5"/>
                <c:pt idx="0">
                  <c:v>136</c:v>
                </c:pt>
                <c:pt idx="1">
                  <c:v>43</c:v>
                </c:pt>
                <c:pt idx="2">
                  <c:v>185</c:v>
                </c:pt>
                <c:pt idx="3">
                  <c:v>82</c:v>
                </c:pt>
                <c:pt idx="4">
                  <c:v>313</c:v>
                </c:pt>
              </c:numCache>
            </c:numRef>
          </c:val>
          <c:extLst>
            <c:ext xmlns:c16="http://schemas.microsoft.com/office/drawing/2014/chart" uri="{C3380CC4-5D6E-409C-BE32-E72D297353CC}">
              <c16:uniqueId val="{0000000A-DEC6-4688-905D-A7467BAC1777}"/>
            </c:ext>
          </c:extLst>
        </c:ser>
        <c:dLbls>
          <c:showLegendKey val="0"/>
          <c:showVal val="0"/>
          <c:showCatName val="0"/>
          <c:showSerName val="0"/>
          <c:showPercent val="0"/>
          <c:showBubbleSize val="0"/>
        </c:dLbls>
        <c:gapWidth val="100"/>
        <c:axId val="331207168"/>
        <c:axId val="331113024"/>
      </c:barChart>
      <c:valAx>
        <c:axId val="331113024"/>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1207168"/>
        <c:crosses val="autoZero"/>
        <c:crossBetween val="between"/>
      </c:valAx>
      <c:catAx>
        <c:axId val="331207168"/>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113024"/>
        <c:crosses val="autoZero"/>
        <c:auto val="1"/>
        <c:lblAlgn val="ctr"/>
        <c:lblOffset val="100"/>
        <c:noMultiLvlLbl val="0"/>
      </c:cat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10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8!$A$4</c:f>
              <c:strCache>
                <c:ptCount val="1"/>
                <c:pt idx="0">
                  <c:v>4.</c:v>
                </c:pt>
              </c:strCache>
            </c:strRef>
          </c:tx>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1-714A-4053-8947-4F9F496B202F}"/>
              </c:ext>
            </c:extLst>
          </c:dPt>
          <c:dPt>
            <c:idx val="1"/>
            <c:invertIfNegative val="0"/>
            <c:bubble3D val="0"/>
            <c:extLst>
              <c:ext xmlns:c16="http://schemas.microsoft.com/office/drawing/2014/chart" uri="{C3380CC4-5D6E-409C-BE32-E72D297353CC}">
                <c16:uniqueId val="{00000003-714A-4053-8947-4F9F496B202F}"/>
              </c:ext>
            </c:extLst>
          </c:dPt>
          <c:dPt>
            <c:idx val="2"/>
            <c:invertIfNegative val="0"/>
            <c:bubble3D val="0"/>
            <c:extLst>
              <c:ext xmlns:c16="http://schemas.microsoft.com/office/drawing/2014/chart" uri="{C3380CC4-5D6E-409C-BE32-E72D297353CC}">
                <c16:uniqueId val="{00000005-714A-4053-8947-4F9F496B202F}"/>
              </c:ext>
            </c:extLst>
          </c:dPt>
          <c:dPt>
            <c:idx val="3"/>
            <c:invertIfNegative val="0"/>
            <c:bubble3D val="0"/>
            <c:extLst>
              <c:ext xmlns:c16="http://schemas.microsoft.com/office/drawing/2014/chart" uri="{C3380CC4-5D6E-409C-BE32-E72D297353CC}">
                <c16:uniqueId val="{00000007-714A-4053-8947-4F9F496B202F}"/>
              </c:ext>
            </c:extLst>
          </c:dPt>
          <c:dPt>
            <c:idx val="4"/>
            <c:invertIfNegative val="0"/>
            <c:bubble3D val="0"/>
            <c:extLst>
              <c:ext xmlns:c16="http://schemas.microsoft.com/office/drawing/2014/chart" uri="{C3380CC4-5D6E-409C-BE32-E72D297353CC}">
                <c16:uniqueId val="{00000009-714A-4053-8947-4F9F496B202F}"/>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8!$B$2:$F$2</c:f>
              <c:strCache>
                <c:ptCount val="5"/>
                <c:pt idx="0">
                  <c:v>Bydgoszcz</c:v>
                </c:pt>
                <c:pt idx="1">
                  <c:v>Gliwice</c:v>
                </c:pt>
                <c:pt idx="2">
                  <c:v>Poznań</c:v>
                </c:pt>
                <c:pt idx="3">
                  <c:v>Szczecin</c:v>
                </c:pt>
                <c:pt idx="4">
                  <c:v>Wrocław</c:v>
                </c:pt>
              </c:strCache>
            </c:strRef>
          </c:cat>
          <c:val>
            <c:numRef>
              <c:f>RZGW_2018!$B$4:$F$4</c:f>
              <c:numCache>
                <c:formatCode>General</c:formatCode>
                <c:ptCount val="5"/>
                <c:pt idx="0">
                  <c:v>3</c:v>
                </c:pt>
                <c:pt idx="1">
                  <c:v>2</c:v>
                </c:pt>
                <c:pt idx="2">
                  <c:v>3</c:v>
                </c:pt>
                <c:pt idx="3">
                  <c:v>11</c:v>
                </c:pt>
                <c:pt idx="4">
                  <c:v>12</c:v>
                </c:pt>
              </c:numCache>
            </c:numRef>
          </c:val>
          <c:extLst>
            <c:ext xmlns:c16="http://schemas.microsoft.com/office/drawing/2014/chart" uri="{C3380CC4-5D6E-409C-BE32-E72D297353CC}">
              <c16:uniqueId val="{0000000A-714A-4053-8947-4F9F496B202F}"/>
            </c:ext>
          </c:extLst>
        </c:ser>
        <c:dLbls>
          <c:showLegendKey val="0"/>
          <c:showVal val="0"/>
          <c:showCatName val="0"/>
          <c:showSerName val="0"/>
          <c:showPercent val="0"/>
          <c:showBubbleSize val="0"/>
        </c:dLbls>
        <c:gapWidth val="100"/>
        <c:axId val="331209728"/>
        <c:axId val="331115904"/>
      </c:barChart>
      <c:valAx>
        <c:axId val="331115904"/>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1209728"/>
        <c:crosses val="autoZero"/>
        <c:crossBetween val="between"/>
      </c:valAx>
      <c:catAx>
        <c:axId val="331209728"/>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115904"/>
        <c:crosses val="autoZero"/>
        <c:auto val="1"/>
        <c:lblAlgn val="ctr"/>
        <c:lblOffset val="100"/>
        <c:noMultiLvlLbl val="0"/>
      </c:catAx>
      <c:spPr>
        <a:noFill/>
        <a:ln>
          <a:noFill/>
        </a:ln>
        <a:effectLst/>
      </c:spPr>
    </c:plotArea>
    <c:plotVisOnly val="1"/>
    <c:dispBlanksAs val="gap"/>
    <c:showDLblsOverMax val="0"/>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0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8!$A$5</c:f>
              <c:strCache>
                <c:ptCount val="1"/>
                <c:pt idx="0">
                  <c:v>5.</c:v>
                </c:pt>
              </c:strCache>
            </c:strRef>
          </c:tx>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1-CBB7-4E25-AA52-D0409AE11131}"/>
              </c:ext>
            </c:extLst>
          </c:dPt>
          <c:dPt>
            <c:idx val="1"/>
            <c:invertIfNegative val="0"/>
            <c:bubble3D val="0"/>
            <c:extLst>
              <c:ext xmlns:c16="http://schemas.microsoft.com/office/drawing/2014/chart" uri="{C3380CC4-5D6E-409C-BE32-E72D297353CC}">
                <c16:uniqueId val="{00000003-CBB7-4E25-AA52-D0409AE11131}"/>
              </c:ext>
            </c:extLst>
          </c:dPt>
          <c:dPt>
            <c:idx val="2"/>
            <c:invertIfNegative val="0"/>
            <c:bubble3D val="0"/>
            <c:extLst>
              <c:ext xmlns:c16="http://schemas.microsoft.com/office/drawing/2014/chart" uri="{C3380CC4-5D6E-409C-BE32-E72D297353CC}">
                <c16:uniqueId val="{00000005-CBB7-4E25-AA52-D0409AE11131}"/>
              </c:ext>
            </c:extLst>
          </c:dPt>
          <c:dPt>
            <c:idx val="3"/>
            <c:invertIfNegative val="0"/>
            <c:bubble3D val="0"/>
            <c:extLst>
              <c:ext xmlns:c16="http://schemas.microsoft.com/office/drawing/2014/chart" uri="{C3380CC4-5D6E-409C-BE32-E72D297353CC}">
                <c16:uniqueId val="{00000007-CBB7-4E25-AA52-D0409AE11131}"/>
              </c:ext>
            </c:extLst>
          </c:dPt>
          <c:dPt>
            <c:idx val="4"/>
            <c:invertIfNegative val="0"/>
            <c:bubble3D val="0"/>
            <c:extLst>
              <c:ext xmlns:c16="http://schemas.microsoft.com/office/drawing/2014/chart" uri="{C3380CC4-5D6E-409C-BE32-E72D297353CC}">
                <c16:uniqueId val="{00000009-CBB7-4E25-AA52-D0409AE11131}"/>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8!$B$2:$F$2</c:f>
              <c:strCache>
                <c:ptCount val="5"/>
                <c:pt idx="0">
                  <c:v>Bydgoszcz</c:v>
                </c:pt>
                <c:pt idx="1">
                  <c:v>Gliwice</c:v>
                </c:pt>
                <c:pt idx="2">
                  <c:v>Poznań</c:v>
                </c:pt>
                <c:pt idx="3">
                  <c:v>Szczecin</c:v>
                </c:pt>
                <c:pt idx="4">
                  <c:v>Wrocław</c:v>
                </c:pt>
              </c:strCache>
            </c:strRef>
          </c:cat>
          <c:val>
            <c:numRef>
              <c:f>RZGW_2018!$B$5:$F$5</c:f>
              <c:numCache>
                <c:formatCode>General</c:formatCode>
                <c:ptCount val="5"/>
                <c:pt idx="0">
                  <c:v>4</c:v>
                </c:pt>
                <c:pt idx="1">
                  <c:v>6</c:v>
                </c:pt>
                <c:pt idx="2">
                  <c:v>7</c:v>
                </c:pt>
                <c:pt idx="3">
                  <c:v>11</c:v>
                </c:pt>
                <c:pt idx="4">
                  <c:v>38</c:v>
                </c:pt>
              </c:numCache>
            </c:numRef>
          </c:val>
          <c:extLst>
            <c:ext xmlns:c16="http://schemas.microsoft.com/office/drawing/2014/chart" uri="{C3380CC4-5D6E-409C-BE32-E72D297353CC}">
              <c16:uniqueId val="{0000000A-CBB7-4E25-AA52-D0409AE11131}"/>
            </c:ext>
          </c:extLst>
        </c:ser>
        <c:dLbls>
          <c:showLegendKey val="0"/>
          <c:showVal val="0"/>
          <c:showCatName val="0"/>
          <c:showSerName val="0"/>
          <c:showPercent val="0"/>
          <c:showBubbleSize val="0"/>
        </c:dLbls>
        <c:gapWidth val="100"/>
        <c:axId val="331490304"/>
        <c:axId val="331117632"/>
      </c:barChart>
      <c:valAx>
        <c:axId val="33111763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1490304"/>
        <c:crosses val="autoZero"/>
        <c:crossBetween val="between"/>
      </c:valAx>
      <c:catAx>
        <c:axId val="331490304"/>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117632"/>
        <c:crosses val="autoZero"/>
        <c:auto val="1"/>
        <c:lblAlgn val="ctr"/>
        <c:lblOffset val="100"/>
        <c:noMultiLvlLbl val="0"/>
      </c:catAx>
      <c:spPr>
        <a:noFill/>
        <a:ln>
          <a:noFill/>
        </a:ln>
        <a:effectLst/>
      </c:spPr>
    </c:plotArea>
    <c:plotVisOnly val="1"/>
    <c:dispBlanksAs val="gap"/>
    <c:showDLblsOverMax val="0"/>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0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8!$A$6</c:f>
              <c:strCache>
                <c:ptCount val="1"/>
                <c:pt idx="0">
                  <c:v>6.</c:v>
                </c:pt>
              </c:strCache>
            </c:strRef>
          </c:tx>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1-DF63-4129-9467-806C42F6D418}"/>
              </c:ext>
            </c:extLst>
          </c:dPt>
          <c:dPt>
            <c:idx val="1"/>
            <c:invertIfNegative val="0"/>
            <c:bubble3D val="0"/>
            <c:extLst>
              <c:ext xmlns:c16="http://schemas.microsoft.com/office/drawing/2014/chart" uri="{C3380CC4-5D6E-409C-BE32-E72D297353CC}">
                <c16:uniqueId val="{00000003-DF63-4129-9467-806C42F6D418}"/>
              </c:ext>
            </c:extLst>
          </c:dPt>
          <c:dPt>
            <c:idx val="2"/>
            <c:invertIfNegative val="0"/>
            <c:bubble3D val="0"/>
            <c:extLst>
              <c:ext xmlns:c16="http://schemas.microsoft.com/office/drawing/2014/chart" uri="{C3380CC4-5D6E-409C-BE32-E72D297353CC}">
                <c16:uniqueId val="{00000005-DF63-4129-9467-806C42F6D418}"/>
              </c:ext>
            </c:extLst>
          </c:dPt>
          <c:dPt>
            <c:idx val="3"/>
            <c:invertIfNegative val="0"/>
            <c:bubble3D val="0"/>
            <c:extLst>
              <c:ext xmlns:c16="http://schemas.microsoft.com/office/drawing/2014/chart" uri="{C3380CC4-5D6E-409C-BE32-E72D297353CC}">
                <c16:uniqueId val="{00000007-DF63-4129-9467-806C42F6D418}"/>
              </c:ext>
            </c:extLst>
          </c:dPt>
          <c:dPt>
            <c:idx val="4"/>
            <c:invertIfNegative val="0"/>
            <c:bubble3D val="0"/>
            <c:extLst>
              <c:ext xmlns:c16="http://schemas.microsoft.com/office/drawing/2014/chart" uri="{C3380CC4-5D6E-409C-BE32-E72D297353CC}">
                <c16:uniqueId val="{00000009-DF63-4129-9467-806C42F6D418}"/>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8!$B$2:$F$2</c:f>
              <c:strCache>
                <c:ptCount val="5"/>
                <c:pt idx="0">
                  <c:v>Bydgoszcz</c:v>
                </c:pt>
                <c:pt idx="1">
                  <c:v>Gliwice</c:v>
                </c:pt>
                <c:pt idx="2">
                  <c:v>Poznań</c:v>
                </c:pt>
                <c:pt idx="3">
                  <c:v>Szczecin</c:v>
                </c:pt>
                <c:pt idx="4">
                  <c:v>Wrocław</c:v>
                </c:pt>
              </c:strCache>
            </c:strRef>
          </c:cat>
          <c:val>
            <c:numRef>
              <c:f>RZGW_2018!$B$6:$F$6</c:f>
              <c:numCache>
                <c:formatCode>General</c:formatCode>
                <c:ptCount val="5"/>
                <c:pt idx="0">
                  <c:v>14</c:v>
                </c:pt>
                <c:pt idx="1">
                  <c:v>5</c:v>
                </c:pt>
                <c:pt idx="2">
                  <c:v>119</c:v>
                </c:pt>
                <c:pt idx="3">
                  <c:v>17</c:v>
                </c:pt>
                <c:pt idx="4">
                  <c:v>77</c:v>
                </c:pt>
              </c:numCache>
            </c:numRef>
          </c:val>
          <c:extLst>
            <c:ext xmlns:c16="http://schemas.microsoft.com/office/drawing/2014/chart" uri="{C3380CC4-5D6E-409C-BE32-E72D297353CC}">
              <c16:uniqueId val="{0000000A-DF63-4129-9467-806C42F6D418}"/>
            </c:ext>
          </c:extLst>
        </c:ser>
        <c:dLbls>
          <c:showLegendKey val="0"/>
          <c:showVal val="0"/>
          <c:showCatName val="0"/>
          <c:showSerName val="0"/>
          <c:showPercent val="0"/>
          <c:showBubbleSize val="0"/>
        </c:dLbls>
        <c:gapWidth val="100"/>
        <c:axId val="331492352"/>
        <c:axId val="331119360"/>
      </c:barChart>
      <c:valAx>
        <c:axId val="331119360"/>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1492352"/>
        <c:crosses val="autoZero"/>
        <c:crossBetween val="between"/>
      </c:valAx>
      <c:catAx>
        <c:axId val="331492352"/>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119360"/>
        <c:crosses val="autoZero"/>
        <c:auto val="1"/>
        <c:lblAlgn val="ctr"/>
        <c:lblOffset val="100"/>
        <c:noMultiLvlLbl val="0"/>
      </c:catAx>
      <c:spPr>
        <a:noFill/>
        <a:ln>
          <a:noFill/>
        </a:ln>
        <a:effectLst/>
      </c:spPr>
    </c:plotArea>
    <c:plotVisOnly val="1"/>
    <c:dispBlanksAs val="gap"/>
    <c:showDLblsOverMax val="0"/>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0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8!$A$7</c:f>
              <c:strCache>
                <c:ptCount val="1"/>
                <c:pt idx="0">
                  <c:v>7.</c:v>
                </c:pt>
              </c:strCache>
            </c:strRef>
          </c:tx>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1-4FBE-4E3F-837F-873EB6F15CF3}"/>
              </c:ext>
            </c:extLst>
          </c:dPt>
          <c:dPt>
            <c:idx val="1"/>
            <c:invertIfNegative val="0"/>
            <c:bubble3D val="0"/>
            <c:extLst>
              <c:ext xmlns:c16="http://schemas.microsoft.com/office/drawing/2014/chart" uri="{C3380CC4-5D6E-409C-BE32-E72D297353CC}">
                <c16:uniqueId val="{00000003-4FBE-4E3F-837F-873EB6F15CF3}"/>
              </c:ext>
            </c:extLst>
          </c:dPt>
          <c:dPt>
            <c:idx val="2"/>
            <c:invertIfNegative val="0"/>
            <c:bubble3D val="0"/>
            <c:extLst>
              <c:ext xmlns:c16="http://schemas.microsoft.com/office/drawing/2014/chart" uri="{C3380CC4-5D6E-409C-BE32-E72D297353CC}">
                <c16:uniqueId val="{00000005-4FBE-4E3F-837F-873EB6F15CF3}"/>
              </c:ext>
            </c:extLst>
          </c:dPt>
          <c:dPt>
            <c:idx val="3"/>
            <c:invertIfNegative val="0"/>
            <c:bubble3D val="0"/>
            <c:extLst>
              <c:ext xmlns:c16="http://schemas.microsoft.com/office/drawing/2014/chart" uri="{C3380CC4-5D6E-409C-BE32-E72D297353CC}">
                <c16:uniqueId val="{00000007-4FBE-4E3F-837F-873EB6F15CF3}"/>
              </c:ext>
            </c:extLst>
          </c:dPt>
          <c:dPt>
            <c:idx val="4"/>
            <c:invertIfNegative val="0"/>
            <c:bubble3D val="0"/>
            <c:extLst>
              <c:ext xmlns:c16="http://schemas.microsoft.com/office/drawing/2014/chart" uri="{C3380CC4-5D6E-409C-BE32-E72D297353CC}">
                <c16:uniqueId val="{00000009-4FBE-4E3F-837F-873EB6F15CF3}"/>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8!$B$2:$F$2</c:f>
              <c:strCache>
                <c:ptCount val="5"/>
                <c:pt idx="0">
                  <c:v>Bydgoszcz</c:v>
                </c:pt>
                <c:pt idx="1">
                  <c:v>Gliwice</c:v>
                </c:pt>
                <c:pt idx="2">
                  <c:v>Poznań</c:v>
                </c:pt>
                <c:pt idx="3">
                  <c:v>Szczecin</c:v>
                </c:pt>
                <c:pt idx="4">
                  <c:v>Wrocław</c:v>
                </c:pt>
              </c:strCache>
            </c:strRef>
          </c:cat>
          <c:val>
            <c:numRef>
              <c:f>RZGW_2018!$B$7:$F$7</c:f>
              <c:numCache>
                <c:formatCode>General</c:formatCode>
                <c:ptCount val="5"/>
                <c:pt idx="0">
                  <c:v>18</c:v>
                </c:pt>
                <c:pt idx="1">
                  <c:v>23</c:v>
                </c:pt>
                <c:pt idx="2">
                  <c:v>143</c:v>
                </c:pt>
                <c:pt idx="3">
                  <c:v>109</c:v>
                </c:pt>
                <c:pt idx="4">
                  <c:v>134</c:v>
                </c:pt>
              </c:numCache>
            </c:numRef>
          </c:val>
          <c:extLst>
            <c:ext xmlns:c16="http://schemas.microsoft.com/office/drawing/2014/chart" uri="{C3380CC4-5D6E-409C-BE32-E72D297353CC}">
              <c16:uniqueId val="{0000000A-4FBE-4E3F-837F-873EB6F15CF3}"/>
            </c:ext>
          </c:extLst>
        </c:ser>
        <c:dLbls>
          <c:showLegendKey val="0"/>
          <c:showVal val="0"/>
          <c:showCatName val="0"/>
          <c:showSerName val="0"/>
          <c:showPercent val="0"/>
          <c:showBubbleSize val="0"/>
        </c:dLbls>
        <c:gapWidth val="100"/>
        <c:axId val="331625472"/>
        <c:axId val="331440704"/>
      </c:barChart>
      <c:valAx>
        <c:axId val="331440704"/>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1625472"/>
        <c:crosses val="autoZero"/>
        <c:crossBetween val="between"/>
      </c:valAx>
      <c:catAx>
        <c:axId val="331625472"/>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440704"/>
        <c:crosses val="autoZero"/>
        <c:auto val="1"/>
        <c:lblAlgn val="ctr"/>
        <c:lblOffset val="100"/>
        <c:noMultiLvlLbl val="0"/>
      </c:catAx>
      <c:spPr>
        <a:noFill/>
        <a:ln>
          <a:noFill/>
        </a:ln>
        <a:effectLst/>
      </c:spPr>
    </c:plotArea>
    <c:plotVisOnly val="1"/>
    <c:dispBlanksAs val="gap"/>
    <c:showDLblsOverMax val="0"/>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Regiony_Wodne!$B$11:$B$28</c:f>
              <c:strCache>
                <c:ptCount val="18"/>
                <c:pt idx="0">
                  <c:v>Region wodny Dolnej Odry i Przymorza Zachodniego</c:v>
                </c:pt>
                <c:pt idx="1">
                  <c:v>region wodny Dolnej Wisły</c:v>
                </c:pt>
                <c:pt idx="2">
                  <c:v>Region wodny Górnej Odry</c:v>
                </c:pt>
                <c:pt idx="3">
                  <c:v>region wodny Górnej-Wschodniej Wisły</c:v>
                </c:pt>
                <c:pt idx="4">
                  <c:v>region wodny Górnej-Zachodniej Wisły</c:v>
                </c:pt>
                <c:pt idx="5">
                  <c:v>region wodny Izery</c:v>
                </c:pt>
                <c:pt idx="6">
                  <c:v>region wodny Łaby i Ostrożnicy (Upa)</c:v>
                </c:pt>
                <c:pt idx="7">
                  <c:v>region wodny Łyny i Węgorapy</c:v>
                </c:pt>
                <c:pt idx="8">
                  <c:v>region wodny Małej Wisły</c:v>
                </c:pt>
                <c:pt idx="9">
                  <c:v>region wodny Metuje</c:v>
                </c:pt>
                <c:pt idx="10">
                  <c:v>region wodny Narwi</c:v>
                </c:pt>
                <c:pt idx="11">
                  <c:v>region wodny Niemna</c:v>
                </c:pt>
                <c:pt idx="12">
                  <c:v>Region wodny Noteci</c:v>
                </c:pt>
                <c:pt idx="13">
                  <c:v>region wodny Orlicy</c:v>
                </c:pt>
                <c:pt idx="14">
                  <c:v>Region wodny Środkowej Odry</c:v>
                </c:pt>
                <c:pt idx="15">
                  <c:v>region wodny Środkowej Wisły</c:v>
                </c:pt>
                <c:pt idx="16">
                  <c:v>region wodny Świeżej</c:v>
                </c:pt>
                <c:pt idx="17">
                  <c:v>Region wodny Warty</c:v>
                </c:pt>
              </c:strCache>
            </c:strRef>
          </c:tx>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972D-4CE9-8DE6-BA287941CD53}"/>
              </c:ext>
            </c:extLst>
          </c:dPt>
          <c:dPt>
            <c:idx val="1"/>
            <c:bubble3D val="0"/>
            <c:spPr>
              <a:solidFill>
                <a:schemeClr val="accent2"/>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972D-4CE9-8DE6-BA287941CD53}"/>
              </c:ext>
            </c:extLst>
          </c:dPt>
          <c:dPt>
            <c:idx val="2"/>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972D-4CE9-8DE6-BA287941CD53}"/>
              </c:ext>
            </c:extLst>
          </c:dPt>
          <c:dPt>
            <c:idx val="3"/>
            <c:bubble3D val="0"/>
            <c:spPr>
              <a:solidFill>
                <a:schemeClr val="accent4"/>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972D-4CE9-8DE6-BA287941CD53}"/>
              </c:ext>
            </c:extLst>
          </c:dPt>
          <c:dPt>
            <c:idx val="4"/>
            <c:bubble3D val="0"/>
            <c:spPr>
              <a:solidFill>
                <a:schemeClr val="accent5"/>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972D-4CE9-8DE6-BA287941CD53}"/>
              </c:ext>
            </c:extLst>
          </c:dPt>
          <c:dLbls>
            <c:numFmt formatCode="0.0%" sourceLinked="0"/>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egiony_Wodne!$B$11:$B$28</c:f>
              <c:strCache>
                <c:ptCount val="5"/>
                <c:pt idx="0">
                  <c:v>Region wodny Dolnej Odry i Przymorza Zachodniego</c:v>
                </c:pt>
                <c:pt idx="1">
                  <c:v>Region wodny Górnej Odry</c:v>
                </c:pt>
                <c:pt idx="2">
                  <c:v>Region wodny Noteci</c:v>
                </c:pt>
                <c:pt idx="3">
                  <c:v>Region wodny Środkowej Odry</c:v>
                </c:pt>
                <c:pt idx="4">
                  <c:v>Region wodny Warty</c:v>
                </c:pt>
              </c:strCache>
            </c:strRef>
          </c:cat>
          <c:val>
            <c:numRef>
              <c:f>Regiony_Wodne!$G$11:$G$28</c:f>
              <c:numCache>
                <c:formatCode>0</c:formatCode>
                <c:ptCount val="5"/>
                <c:pt idx="0">
                  <c:v>109</c:v>
                </c:pt>
                <c:pt idx="1">
                  <c:v>1</c:v>
                </c:pt>
                <c:pt idx="2">
                  <c:v>166</c:v>
                </c:pt>
                <c:pt idx="3">
                  <c:v>27</c:v>
                </c:pt>
                <c:pt idx="4">
                  <c:v>124</c:v>
                </c:pt>
              </c:numCache>
            </c:numRef>
          </c:val>
          <c:extLst>
            <c:ext xmlns:c16="http://schemas.microsoft.com/office/drawing/2014/chart" uri="{C3380CC4-5D6E-409C-BE32-E72D297353CC}">
              <c16:uniqueId val="{0000000A-972D-4CE9-8DE6-BA287941CD5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1726172219065001"/>
          <c:y val="0.23954514143924374"/>
          <c:w val="0.38273827780935005"/>
          <c:h val="0.67061953166922283"/>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1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8!$A$8</c:f>
              <c:strCache>
                <c:ptCount val="1"/>
                <c:pt idx="0">
                  <c:v>8.</c:v>
                </c:pt>
              </c:strCache>
            </c:strRef>
          </c:tx>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1-FDB5-4C85-A99E-4249F165DCED}"/>
              </c:ext>
            </c:extLst>
          </c:dPt>
          <c:dPt>
            <c:idx val="1"/>
            <c:invertIfNegative val="0"/>
            <c:bubble3D val="0"/>
            <c:extLst>
              <c:ext xmlns:c16="http://schemas.microsoft.com/office/drawing/2014/chart" uri="{C3380CC4-5D6E-409C-BE32-E72D297353CC}">
                <c16:uniqueId val="{00000003-FDB5-4C85-A99E-4249F165DCED}"/>
              </c:ext>
            </c:extLst>
          </c:dPt>
          <c:dPt>
            <c:idx val="2"/>
            <c:invertIfNegative val="0"/>
            <c:bubble3D val="0"/>
            <c:extLst>
              <c:ext xmlns:c16="http://schemas.microsoft.com/office/drawing/2014/chart" uri="{C3380CC4-5D6E-409C-BE32-E72D297353CC}">
                <c16:uniqueId val="{00000005-FDB5-4C85-A99E-4249F165DCED}"/>
              </c:ext>
            </c:extLst>
          </c:dPt>
          <c:dPt>
            <c:idx val="3"/>
            <c:invertIfNegative val="0"/>
            <c:bubble3D val="0"/>
            <c:extLst>
              <c:ext xmlns:c16="http://schemas.microsoft.com/office/drawing/2014/chart" uri="{C3380CC4-5D6E-409C-BE32-E72D297353CC}">
                <c16:uniqueId val="{00000007-FDB5-4C85-A99E-4249F165DCED}"/>
              </c:ext>
            </c:extLst>
          </c:dPt>
          <c:dPt>
            <c:idx val="4"/>
            <c:invertIfNegative val="0"/>
            <c:bubble3D val="0"/>
            <c:extLst>
              <c:ext xmlns:c16="http://schemas.microsoft.com/office/drawing/2014/chart" uri="{C3380CC4-5D6E-409C-BE32-E72D297353CC}">
                <c16:uniqueId val="{00000009-FDB5-4C85-A99E-4249F165DCED}"/>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8!$B$2:$F$2</c:f>
              <c:strCache>
                <c:ptCount val="5"/>
                <c:pt idx="0">
                  <c:v>Bydgoszcz</c:v>
                </c:pt>
                <c:pt idx="1">
                  <c:v>Gliwice</c:v>
                </c:pt>
                <c:pt idx="2">
                  <c:v>Poznań</c:v>
                </c:pt>
                <c:pt idx="3">
                  <c:v>Szczecin</c:v>
                </c:pt>
                <c:pt idx="4">
                  <c:v>Wrocław</c:v>
                </c:pt>
              </c:strCache>
            </c:strRef>
          </c:cat>
          <c:val>
            <c:numRef>
              <c:f>RZGW_2018!$B$8:$F$8</c:f>
              <c:numCache>
                <c:formatCode>General</c:formatCode>
                <c:ptCount val="5"/>
                <c:pt idx="0">
                  <c:v>3</c:v>
                </c:pt>
                <c:pt idx="1">
                  <c:v>0</c:v>
                </c:pt>
                <c:pt idx="2">
                  <c:v>1</c:v>
                </c:pt>
                <c:pt idx="3">
                  <c:v>4</c:v>
                </c:pt>
                <c:pt idx="4">
                  <c:v>45</c:v>
                </c:pt>
              </c:numCache>
            </c:numRef>
          </c:val>
          <c:extLst>
            <c:ext xmlns:c16="http://schemas.microsoft.com/office/drawing/2014/chart" uri="{C3380CC4-5D6E-409C-BE32-E72D297353CC}">
              <c16:uniqueId val="{0000000A-FDB5-4C85-A99E-4249F165DCED}"/>
            </c:ext>
          </c:extLst>
        </c:ser>
        <c:dLbls>
          <c:showLegendKey val="0"/>
          <c:showVal val="0"/>
          <c:showCatName val="0"/>
          <c:showSerName val="0"/>
          <c:showPercent val="0"/>
          <c:showBubbleSize val="0"/>
        </c:dLbls>
        <c:gapWidth val="100"/>
        <c:axId val="331627520"/>
        <c:axId val="331119936"/>
      </c:barChart>
      <c:valAx>
        <c:axId val="331119936"/>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1627520"/>
        <c:crosses val="autoZero"/>
        <c:crossBetween val="between"/>
      </c:valAx>
      <c:catAx>
        <c:axId val="331627520"/>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119936"/>
        <c:crosses val="autoZero"/>
        <c:auto val="1"/>
        <c:lblAlgn val="ctr"/>
        <c:lblOffset val="100"/>
        <c:noMultiLvlLbl val="0"/>
      </c:catAx>
      <c:spPr>
        <a:noFill/>
        <a:ln>
          <a:noFill/>
        </a:ln>
        <a:effectLst/>
      </c:spPr>
    </c:plotArea>
    <c:plotVisOnly val="1"/>
    <c:dispBlanksAs val="gap"/>
    <c:showDLblsOverMax val="0"/>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9!$A$4</c:f>
              <c:strCache>
                <c:ptCount val="1"/>
                <c:pt idx="0">
                  <c:v>1.-4.</c:v>
                </c:pt>
              </c:strCache>
            </c:strRef>
          </c:tx>
          <c:spPr>
            <a:solidFill>
              <a:srgbClr val="4F81BD"/>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1-79DF-4C09-B209-903193B6EEA9}"/>
              </c:ext>
            </c:extLst>
          </c:dPt>
          <c:dPt>
            <c:idx val="1"/>
            <c:invertIfNegative val="0"/>
            <c:bubble3D val="0"/>
            <c:extLst>
              <c:ext xmlns:c16="http://schemas.microsoft.com/office/drawing/2014/chart" uri="{C3380CC4-5D6E-409C-BE32-E72D297353CC}">
                <c16:uniqueId val="{00000003-79DF-4C09-B209-903193B6EEA9}"/>
              </c:ext>
            </c:extLst>
          </c:dPt>
          <c:dPt>
            <c:idx val="2"/>
            <c:invertIfNegative val="0"/>
            <c:bubble3D val="0"/>
            <c:extLst>
              <c:ext xmlns:c16="http://schemas.microsoft.com/office/drawing/2014/chart" uri="{C3380CC4-5D6E-409C-BE32-E72D297353CC}">
                <c16:uniqueId val="{00000005-79DF-4C09-B209-903193B6EEA9}"/>
              </c:ext>
            </c:extLst>
          </c:dPt>
          <c:dPt>
            <c:idx val="3"/>
            <c:invertIfNegative val="0"/>
            <c:bubble3D val="0"/>
            <c:extLst>
              <c:ext xmlns:c16="http://schemas.microsoft.com/office/drawing/2014/chart" uri="{C3380CC4-5D6E-409C-BE32-E72D297353CC}">
                <c16:uniqueId val="{00000007-79DF-4C09-B209-903193B6EEA9}"/>
              </c:ext>
            </c:extLst>
          </c:dPt>
          <c:dPt>
            <c:idx val="4"/>
            <c:invertIfNegative val="0"/>
            <c:bubble3D val="0"/>
            <c:extLst>
              <c:ext xmlns:c16="http://schemas.microsoft.com/office/drawing/2014/chart" uri="{C3380CC4-5D6E-409C-BE32-E72D297353CC}">
                <c16:uniqueId val="{00000009-79DF-4C09-B209-903193B6EEA9}"/>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9!$B$3:$F$3</c:f>
              <c:strCache>
                <c:ptCount val="5"/>
                <c:pt idx="0">
                  <c:v>Bydgoszcz</c:v>
                </c:pt>
                <c:pt idx="1">
                  <c:v>Gliwice</c:v>
                </c:pt>
                <c:pt idx="2">
                  <c:v>Poznań</c:v>
                </c:pt>
                <c:pt idx="3">
                  <c:v>Szczecin</c:v>
                </c:pt>
                <c:pt idx="4">
                  <c:v>Wrocław</c:v>
                </c:pt>
              </c:strCache>
            </c:strRef>
          </c:cat>
          <c:val>
            <c:numRef>
              <c:f>RZGW_2019!$B$4:$F$4</c:f>
              <c:numCache>
                <c:formatCode>General</c:formatCode>
                <c:ptCount val="5"/>
                <c:pt idx="0">
                  <c:v>327</c:v>
                </c:pt>
                <c:pt idx="1">
                  <c:v>233</c:v>
                </c:pt>
                <c:pt idx="2">
                  <c:v>278</c:v>
                </c:pt>
                <c:pt idx="3">
                  <c:v>153</c:v>
                </c:pt>
                <c:pt idx="4">
                  <c:v>525</c:v>
                </c:pt>
              </c:numCache>
            </c:numRef>
          </c:val>
          <c:extLst>
            <c:ext xmlns:c16="http://schemas.microsoft.com/office/drawing/2014/chart" uri="{C3380CC4-5D6E-409C-BE32-E72D297353CC}">
              <c16:uniqueId val="{0000000A-79DF-4C09-B209-903193B6EEA9}"/>
            </c:ext>
          </c:extLst>
        </c:ser>
        <c:dLbls>
          <c:showLegendKey val="0"/>
          <c:showVal val="0"/>
          <c:showCatName val="0"/>
          <c:showSerName val="0"/>
          <c:showPercent val="0"/>
          <c:showBubbleSize val="0"/>
        </c:dLbls>
        <c:gapWidth val="100"/>
        <c:axId val="331740160"/>
        <c:axId val="331444160"/>
      </c:barChart>
      <c:valAx>
        <c:axId val="331444160"/>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1740160"/>
        <c:crosses val="autoZero"/>
        <c:crossBetween val="between"/>
      </c:valAx>
      <c:catAx>
        <c:axId val="331740160"/>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444160"/>
        <c:crosses val="autoZero"/>
        <c:auto val="1"/>
        <c:lblAlgn val="ctr"/>
        <c:lblOffset val="100"/>
        <c:noMultiLvlLbl val="0"/>
      </c:catAx>
      <c:spPr>
        <a:noFill/>
        <a:ln>
          <a:noFill/>
        </a:ln>
        <a:effectLst/>
      </c:spPr>
    </c:plotArea>
    <c:plotVisOnly val="1"/>
    <c:dispBlanksAs val="gap"/>
    <c:showDLblsOverMax val="0"/>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9!$A$5</c:f>
              <c:strCache>
                <c:ptCount val="1"/>
                <c:pt idx="0">
                  <c:v>5.</c:v>
                </c:pt>
              </c:strCache>
            </c:strRef>
          </c:tx>
          <c:spPr>
            <a:solidFill>
              <a:srgbClr val="4F81BD"/>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1-C69D-453C-AA78-3E3B974498AF}"/>
              </c:ext>
            </c:extLst>
          </c:dPt>
          <c:dPt>
            <c:idx val="1"/>
            <c:invertIfNegative val="0"/>
            <c:bubble3D val="0"/>
            <c:extLst>
              <c:ext xmlns:c16="http://schemas.microsoft.com/office/drawing/2014/chart" uri="{C3380CC4-5D6E-409C-BE32-E72D297353CC}">
                <c16:uniqueId val="{00000003-C69D-453C-AA78-3E3B974498AF}"/>
              </c:ext>
            </c:extLst>
          </c:dPt>
          <c:dPt>
            <c:idx val="2"/>
            <c:invertIfNegative val="0"/>
            <c:bubble3D val="0"/>
            <c:extLst>
              <c:ext xmlns:c16="http://schemas.microsoft.com/office/drawing/2014/chart" uri="{C3380CC4-5D6E-409C-BE32-E72D297353CC}">
                <c16:uniqueId val="{00000005-C69D-453C-AA78-3E3B974498AF}"/>
              </c:ext>
            </c:extLst>
          </c:dPt>
          <c:dPt>
            <c:idx val="3"/>
            <c:invertIfNegative val="0"/>
            <c:bubble3D val="0"/>
            <c:extLst>
              <c:ext xmlns:c16="http://schemas.microsoft.com/office/drawing/2014/chart" uri="{C3380CC4-5D6E-409C-BE32-E72D297353CC}">
                <c16:uniqueId val="{00000007-C69D-453C-AA78-3E3B974498AF}"/>
              </c:ext>
            </c:extLst>
          </c:dPt>
          <c:dPt>
            <c:idx val="4"/>
            <c:invertIfNegative val="0"/>
            <c:bubble3D val="0"/>
            <c:extLst>
              <c:ext xmlns:c16="http://schemas.microsoft.com/office/drawing/2014/chart" uri="{C3380CC4-5D6E-409C-BE32-E72D297353CC}">
                <c16:uniqueId val="{00000009-C69D-453C-AA78-3E3B974498AF}"/>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9!$B$3:$F$3</c:f>
              <c:strCache>
                <c:ptCount val="5"/>
                <c:pt idx="0">
                  <c:v>Bydgoszcz</c:v>
                </c:pt>
                <c:pt idx="1">
                  <c:v>Gliwice</c:v>
                </c:pt>
                <c:pt idx="2">
                  <c:v>Poznań</c:v>
                </c:pt>
                <c:pt idx="3">
                  <c:v>Szczecin</c:v>
                </c:pt>
                <c:pt idx="4">
                  <c:v>Wrocław</c:v>
                </c:pt>
              </c:strCache>
            </c:strRef>
          </c:cat>
          <c:val>
            <c:numRef>
              <c:f>RZGW_2019!$B$5:$F$5</c:f>
              <c:numCache>
                <c:formatCode>General</c:formatCode>
                <c:ptCount val="5"/>
                <c:pt idx="0">
                  <c:v>14</c:v>
                </c:pt>
                <c:pt idx="1">
                  <c:v>7</c:v>
                </c:pt>
                <c:pt idx="2">
                  <c:v>8</c:v>
                </c:pt>
                <c:pt idx="3">
                  <c:v>12</c:v>
                </c:pt>
                <c:pt idx="4">
                  <c:v>36</c:v>
                </c:pt>
              </c:numCache>
            </c:numRef>
          </c:val>
          <c:extLst>
            <c:ext xmlns:c16="http://schemas.microsoft.com/office/drawing/2014/chart" uri="{C3380CC4-5D6E-409C-BE32-E72D297353CC}">
              <c16:uniqueId val="{0000000A-C69D-453C-AA78-3E3B974498AF}"/>
            </c:ext>
          </c:extLst>
        </c:ser>
        <c:dLbls>
          <c:showLegendKey val="0"/>
          <c:showVal val="0"/>
          <c:showCatName val="0"/>
          <c:showSerName val="0"/>
          <c:showPercent val="0"/>
          <c:showBubbleSize val="0"/>
        </c:dLbls>
        <c:gapWidth val="100"/>
        <c:axId val="331742208"/>
        <c:axId val="331445888"/>
      </c:barChart>
      <c:valAx>
        <c:axId val="33144588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1742208"/>
        <c:crosses val="autoZero"/>
        <c:crossBetween val="between"/>
      </c:valAx>
      <c:catAx>
        <c:axId val="331742208"/>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445888"/>
        <c:crosses val="autoZero"/>
        <c:auto val="1"/>
        <c:lblAlgn val="ctr"/>
        <c:lblOffset val="100"/>
        <c:noMultiLvlLbl val="0"/>
      </c:catAx>
      <c:spPr>
        <a:noFill/>
        <a:ln>
          <a:noFill/>
        </a:ln>
        <a:effectLst/>
      </c:spPr>
    </c:plotArea>
    <c:plotVisOnly val="1"/>
    <c:dispBlanksAs val="gap"/>
    <c:showDLblsOverMax val="0"/>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9!$A$6</c:f>
              <c:strCache>
                <c:ptCount val="1"/>
                <c:pt idx="0">
                  <c:v>6.</c:v>
                </c:pt>
              </c:strCache>
            </c:strRef>
          </c:tx>
          <c:spPr>
            <a:solidFill>
              <a:srgbClr val="4F81BD"/>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1-0B16-469E-8A68-6E91692212F7}"/>
              </c:ext>
            </c:extLst>
          </c:dPt>
          <c:dPt>
            <c:idx val="1"/>
            <c:invertIfNegative val="0"/>
            <c:bubble3D val="0"/>
            <c:extLst>
              <c:ext xmlns:c16="http://schemas.microsoft.com/office/drawing/2014/chart" uri="{C3380CC4-5D6E-409C-BE32-E72D297353CC}">
                <c16:uniqueId val="{00000003-0B16-469E-8A68-6E91692212F7}"/>
              </c:ext>
            </c:extLst>
          </c:dPt>
          <c:dPt>
            <c:idx val="2"/>
            <c:invertIfNegative val="0"/>
            <c:bubble3D val="0"/>
            <c:extLst>
              <c:ext xmlns:c16="http://schemas.microsoft.com/office/drawing/2014/chart" uri="{C3380CC4-5D6E-409C-BE32-E72D297353CC}">
                <c16:uniqueId val="{00000005-0B16-469E-8A68-6E91692212F7}"/>
              </c:ext>
            </c:extLst>
          </c:dPt>
          <c:dPt>
            <c:idx val="3"/>
            <c:invertIfNegative val="0"/>
            <c:bubble3D val="0"/>
            <c:extLst>
              <c:ext xmlns:c16="http://schemas.microsoft.com/office/drawing/2014/chart" uri="{C3380CC4-5D6E-409C-BE32-E72D297353CC}">
                <c16:uniqueId val="{00000007-0B16-469E-8A68-6E91692212F7}"/>
              </c:ext>
            </c:extLst>
          </c:dPt>
          <c:dPt>
            <c:idx val="4"/>
            <c:invertIfNegative val="0"/>
            <c:bubble3D val="0"/>
            <c:extLst>
              <c:ext xmlns:c16="http://schemas.microsoft.com/office/drawing/2014/chart" uri="{C3380CC4-5D6E-409C-BE32-E72D297353CC}">
                <c16:uniqueId val="{00000009-0B16-469E-8A68-6E91692212F7}"/>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9!$B$3:$F$3</c:f>
              <c:strCache>
                <c:ptCount val="5"/>
                <c:pt idx="0">
                  <c:v>Bydgoszcz</c:v>
                </c:pt>
                <c:pt idx="1">
                  <c:v>Gliwice</c:v>
                </c:pt>
                <c:pt idx="2">
                  <c:v>Poznań</c:v>
                </c:pt>
                <c:pt idx="3">
                  <c:v>Szczecin</c:v>
                </c:pt>
                <c:pt idx="4">
                  <c:v>Wrocław</c:v>
                </c:pt>
              </c:strCache>
            </c:strRef>
          </c:cat>
          <c:val>
            <c:numRef>
              <c:f>RZGW_2019!$B$6:$F$6</c:f>
              <c:numCache>
                <c:formatCode>General</c:formatCode>
                <c:ptCount val="5"/>
                <c:pt idx="0">
                  <c:v>9</c:v>
                </c:pt>
                <c:pt idx="1">
                  <c:v>6</c:v>
                </c:pt>
                <c:pt idx="2">
                  <c:v>8</c:v>
                </c:pt>
                <c:pt idx="3">
                  <c:v>39</c:v>
                </c:pt>
                <c:pt idx="4">
                  <c:v>73</c:v>
                </c:pt>
              </c:numCache>
            </c:numRef>
          </c:val>
          <c:extLst>
            <c:ext xmlns:c16="http://schemas.microsoft.com/office/drawing/2014/chart" uri="{C3380CC4-5D6E-409C-BE32-E72D297353CC}">
              <c16:uniqueId val="{0000000A-0B16-469E-8A68-6E91692212F7}"/>
            </c:ext>
          </c:extLst>
        </c:ser>
        <c:dLbls>
          <c:showLegendKey val="0"/>
          <c:showVal val="0"/>
          <c:showCatName val="0"/>
          <c:showSerName val="0"/>
          <c:showPercent val="0"/>
          <c:showBubbleSize val="0"/>
        </c:dLbls>
        <c:gapWidth val="100"/>
        <c:axId val="331932672"/>
        <c:axId val="331447616"/>
      </c:barChart>
      <c:valAx>
        <c:axId val="331447616"/>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1932672"/>
        <c:crosses val="autoZero"/>
        <c:crossBetween val="between"/>
      </c:valAx>
      <c:catAx>
        <c:axId val="331932672"/>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447616"/>
        <c:crosses val="autoZero"/>
        <c:auto val="1"/>
        <c:lblAlgn val="ctr"/>
        <c:lblOffset val="100"/>
        <c:noMultiLvlLbl val="0"/>
      </c:catAx>
      <c:spPr>
        <a:noFill/>
        <a:ln>
          <a:noFill/>
        </a:ln>
        <a:effectLst/>
      </c:spPr>
    </c:plotArea>
    <c:plotVisOnly val="1"/>
    <c:dispBlanksAs val="gap"/>
    <c:showDLblsOverMax val="0"/>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9!$A$7</c:f>
              <c:strCache>
                <c:ptCount val="1"/>
                <c:pt idx="0">
                  <c:v>7.</c:v>
                </c:pt>
              </c:strCache>
            </c:strRef>
          </c:tx>
          <c:spPr>
            <a:solidFill>
              <a:srgbClr val="4F81BD"/>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1-D923-4387-A5AE-7FB269595BF4}"/>
              </c:ext>
            </c:extLst>
          </c:dPt>
          <c:dPt>
            <c:idx val="1"/>
            <c:invertIfNegative val="0"/>
            <c:bubble3D val="0"/>
            <c:extLst>
              <c:ext xmlns:c16="http://schemas.microsoft.com/office/drawing/2014/chart" uri="{C3380CC4-5D6E-409C-BE32-E72D297353CC}">
                <c16:uniqueId val="{00000003-D923-4387-A5AE-7FB269595BF4}"/>
              </c:ext>
            </c:extLst>
          </c:dPt>
          <c:dPt>
            <c:idx val="2"/>
            <c:invertIfNegative val="0"/>
            <c:bubble3D val="0"/>
            <c:extLst>
              <c:ext xmlns:c16="http://schemas.microsoft.com/office/drawing/2014/chart" uri="{C3380CC4-5D6E-409C-BE32-E72D297353CC}">
                <c16:uniqueId val="{00000005-D923-4387-A5AE-7FB269595BF4}"/>
              </c:ext>
            </c:extLst>
          </c:dPt>
          <c:dPt>
            <c:idx val="3"/>
            <c:invertIfNegative val="0"/>
            <c:bubble3D val="0"/>
            <c:extLst>
              <c:ext xmlns:c16="http://schemas.microsoft.com/office/drawing/2014/chart" uri="{C3380CC4-5D6E-409C-BE32-E72D297353CC}">
                <c16:uniqueId val="{00000007-D923-4387-A5AE-7FB269595BF4}"/>
              </c:ext>
            </c:extLst>
          </c:dPt>
          <c:dPt>
            <c:idx val="4"/>
            <c:invertIfNegative val="0"/>
            <c:bubble3D val="0"/>
            <c:extLst>
              <c:ext xmlns:c16="http://schemas.microsoft.com/office/drawing/2014/chart" uri="{C3380CC4-5D6E-409C-BE32-E72D297353CC}">
                <c16:uniqueId val="{00000009-D923-4387-A5AE-7FB269595BF4}"/>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9!$B$3:$F$3</c:f>
              <c:strCache>
                <c:ptCount val="5"/>
                <c:pt idx="0">
                  <c:v>Bydgoszcz</c:v>
                </c:pt>
                <c:pt idx="1">
                  <c:v>Gliwice</c:v>
                </c:pt>
                <c:pt idx="2">
                  <c:v>Poznań</c:v>
                </c:pt>
                <c:pt idx="3">
                  <c:v>Szczecin</c:v>
                </c:pt>
                <c:pt idx="4">
                  <c:v>Wrocław</c:v>
                </c:pt>
              </c:strCache>
            </c:strRef>
          </c:cat>
          <c:val>
            <c:numRef>
              <c:f>RZGW_2019!$B$7:$F$7</c:f>
              <c:numCache>
                <c:formatCode>General</c:formatCode>
                <c:ptCount val="5"/>
                <c:pt idx="0">
                  <c:v>59</c:v>
                </c:pt>
                <c:pt idx="1">
                  <c:v>63</c:v>
                </c:pt>
                <c:pt idx="2">
                  <c:v>179</c:v>
                </c:pt>
                <c:pt idx="3">
                  <c:v>209</c:v>
                </c:pt>
                <c:pt idx="4">
                  <c:v>194</c:v>
                </c:pt>
              </c:numCache>
            </c:numRef>
          </c:val>
          <c:extLst>
            <c:ext xmlns:c16="http://schemas.microsoft.com/office/drawing/2014/chart" uri="{C3380CC4-5D6E-409C-BE32-E72D297353CC}">
              <c16:uniqueId val="{0000000A-D923-4387-A5AE-7FB269595BF4}"/>
            </c:ext>
          </c:extLst>
        </c:ser>
        <c:dLbls>
          <c:showLegendKey val="0"/>
          <c:showVal val="0"/>
          <c:showCatName val="0"/>
          <c:showSerName val="0"/>
          <c:showPercent val="0"/>
          <c:showBubbleSize val="0"/>
        </c:dLbls>
        <c:gapWidth val="100"/>
        <c:axId val="331934720"/>
        <c:axId val="331446464"/>
      </c:barChart>
      <c:valAx>
        <c:axId val="331446464"/>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1934720"/>
        <c:crosses val="autoZero"/>
        <c:crossBetween val="between"/>
      </c:valAx>
      <c:catAx>
        <c:axId val="331934720"/>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446464"/>
        <c:crosses val="autoZero"/>
        <c:auto val="1"/>
        <c:lblAlgn val="ctr"/>
        <c:lblOffset val="100"/>
        <c:noMultiLvlLbl val="0"/>
      </c:catAx>
      <c:spPr>
        <a:noFill/>
        <a:ln>
          <a:noFill/>
        </a:ln>
        <a:effectLst/>
      </c:spPr>
    </c:plotArea>
    <c:plotVisOnly val="1"/>
    <c:dispBlanksAs val="gap"/>
    <c:showDLblsOverMax val="0"/>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9!$A$8</c:f>
              <c:strCache>
                <c:ptCount val="1"/>
                <c:pt idx="0">
                  <c:v>8.</c:v>
                </c:pt>
              </c:strCache>
            </c:strRef>
          </c:tx>
          <c:spPr>
            <a:solidFill>
              <a:srgbClr val="4F81BD"/>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1-41B6-4602-981B-D02765AF13A5}"/>
              </c:ext>
            </c:extLst>
          </c:dPt>
          <c:dPt>
            <c:idx val="1"/>
            <c:invertIfNegative val="0"/>
            <c:bubble3D val="0"/>
            <c:extLst>
              <c:ext xmlns:c16="http://schemas.microsoft.com/office/drawing/2014/chart" uri="{C3380CC4-5D6E-409C-BE32-E72D297353CC}">
                <c16:uniqueId val="{00000003-41B6-4602-981B-D02765AF13A5}"/>
              </c:ext>
            </c:extLst>
          </c:dPt>
          <c:dPt>
            <c:idx val="2"/>
            <c:invertIfNegative val="0"/>
            <c:bubble3D val="0"/>
            <c:extLst>
              <c:ext xmlns:c16="http://schemas.microsoft.com/office/drawing/2014/chart" uri="{C3380CC4-5D6E-409C-BE32-E72D297353CC}">
                <c16:uniqueId val="{00000005-41B6-4602-981B-D02765AF13A5}"/>
              </c:ext>
            </c:extLst>
          </c:dPt>
          <c:dPt>
            <c:idx val="3"/>
            <c:invertIfNegative val="0"/>
            <c:bubble3D val="0"/>
            <c:extLst>
              <c:ext xmlns:c16="http://schemas.microsoft.com/office/drawing/2014/chart" uri="{C3380CC4-5D6E-409C-BE32-E72D297353CC}">
                <c16:uniqueId val="{00000007-41B6-4602-981B-D02765AF13A5}"/>
              </c:ext>
            </c:extLst>
          </c:dPt>
          <c:dPt>
            <c:idx val="4"/>
            <c:invertIfNegative val="0"/>
            <c:bubble3D val="0"/>
            <c:extLst>
              <c:ext xmlns:c16="http://schemas.microsoft.com/office/drawing/2014/chart" uri="{C3380CC4-5D6E-409C-BE32-E72D297353CC}">
                <c16:uniqueId val="{00000009-41B6-4602-981B-D02765AF13A5}"/>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9!$B$3:$F$3</c:f>
              <c:strCache>
                <c:ptCount val="5"/>
                <c:pt idx="0">
                  <c:v>Bydgoszcz</c:v>
                </c:pt>
                <c:pt idx="1">
                  <c:v>Gliwice</c:v>
                </c:pt>
                <c:pt idx="2">
                  <c:v>Poznań</c:v>
                </c:pt>
                <c:pt idx="3">
                  <c:v>Szczecin</c:v>
                </c:pt>
                <c:pt idx="4">
                  <c:v>Wrocław</c:v>
                </c:pt>
              </c:strCache>
            </c:strRef>
          </c:cat>
          <c:val>
            <c:numRef>
              <c:f>RZGW_2019!$B$8:$F$8</c:f>
              <c:numCache>
                <c:formatCode>General</c:formatCode>
                <c:ptCount val="5"/>
                <c:pt idx="0">
                  <c:v>0</c:v>
                </c:pt>
                <c:pt idx="1">
                  <c:v>1</c:v>
                </c:pt>
                <c:pt idx="2">
                  <c:v>6</c:v>
                </c:pt>
                <c:pt idx="3">
                  <c:v>5</c:v>
                </c:pt>
                <c:pt idx="4">
                  <c:v>60</c:v>
                </c:pt>
              </c:numCache>
            </c:numRef>
          </c:val>
          <c:extLst>
            <c:ext xmlns:c16="http://schemas.microsoft.com/office/drawing/2014/chart" uri="{C3380CC4-5D6E-409C-BE32-E72D297353CC}">
              <c16:uniqueId val="{0000000A-41B6-4602-981B-D02765AF13A5}"/>
            </c:ext>
          </c:extLst>
        </c:ser>
        <c:dLbls>
          <c:showLegendKey val="0"/>
          <c:showVal val="0"/>
          <c:showCatName val="0"/>
          <c:showSerName val="0"/>
          <c:showPercent val="0"/>
          <c:showBubbleSize val="0"/>
        </c:dLbls>
        <c:gapWidth val="100"/>
        <c:axId val="332063744"/>
        <c:axId val="331787072"/>
      </c:barChart>
      <c:valAx>
        <c:axId val="33178707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2063744"/>
        <c:crosses val="autoZero"/>
        <c:crossBetween val="between"/>
      </c:valAx>
      <c:catAx>
        <c:axId val="332063744"/>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787072"/>
        <c:crosses val="autoZero"/>
        <c:auto val="1"/>
        <c:lblAlgn val="ctr"/>
        <c:lblOffset val="100"/>
        <c:noMultiLvlLbl val="0"/>
      </c:catAx>
      <c:spPr>
        <a:noFill/>
        <a:ln>
          <a:noFill/>
        </a:ln>
        <a:effectLst/>
      </c:spPr>
    </c:plotArea>
    <c:plotVisOnly val="1"/>
    <c:dispBlanksAs val="gap"/>
    <c:showDLblsOverMax val="0"/>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ZGW_2018!$A$3</c:f>
              <c:strCache>
                <c:ptCount val="1"/>
                <c:pt idx="0">
                  <c:v>1. - 3.</c:v>
                </c:pt>
              </c:strCache>
            </c:strRef>
          </c:tx>
          <c:spPr>
            <a:solidFill>
              <a:schemeClr val="accent1"/>
            </a:solidFill>
            <a:ln w="1270">
              <a:solidFill>
                <a:sysClr val="windowText" lastClr="000000">
                  <a:lumMod val="75000"/>
                  <a:lumOff val="25000"/>
                </a:sysClr>
              </a:solidFill>
            </a:ln>
            <a:effectLst/>
          </c:spPr>
          <c:invertIfNegative val="0"/>
          <c:cat>
            <c:strRef>
              <c:f>RZGW_2018!$B$2:$F$2</c:f>
              <c:strCache>
                <c:ptCount val="5"/>
                <c:pt idx="0">
                  <c:v>Bydgoszcz</c:v>
                </c:pt>
                <c:pt idx="1">
                  <c:v>Gliwice</c:v>
                </c:pt>
                <c:pt idx="2">
                  <c:v>Poznań</c:v>
                </c:pt>
                <c:pt idx="3">
                  <c:v>Szczecin</c:v>
                </c:pt>
                <c:pt idx="4">
                  <c:v>Wrocław</c:v>
                </c:pt>
              </c:strCache>
            </c:strRef>
          </c:cat>
          <c:val>
            <c:numRef>
              <c:f>RZGW_2018!$B$3:$F$3</c:f>
              <c:numCache>
                <c:formatCode>General</c:formatCode>
                <c:ptCount val="5"/>
                <c:pt idx="0">
                  <c:v>136</c:v>
                </c:pt>
                <c:pt idx="1">
                  <c:v>43</c:v>
                </c:pt>
                <c:pt idx="2">
                  <c:v>185</c:v>
                </c:pt>
                <c:pt idx="3">
                  <c:v>82</c:v>
                </c:pt>
                <c:pt idx="4">
                  <c:v>313</c:v>
                </c:pt>
              </c:numCache>
            </c:numRef>
          </c:val>
          <c:extLst>
            <c:ext xmlns:c16="http://schemas.microsoft.com/office/drawing/2014/chart" uri="{C3380CC4-5D6E-409C-BE32-E72D297353CC}">
              <c16:uniqueId val="{00000000-F05A-4927-8F67-A0F1951B9C9A}"/>
            </c:ext>
          </c:extLst>
        </c:ser>
        <c:ser>
          <c:idx val="1"/>
          <c:order val="1"/>
          <c:tx>
            <c:strRef>
              <c:f>RZGW_2018!$A$4</c:f>
              <c:strCache>
                <c:ptCount val="1"/>
                <c:pt idx="0">
                  <c:v>4.</c:v>
                </c:pt>
              </c:strCache>
            </c:strRef>
          </c:tx>
          <c:spPr>
            <a:solidFill>
              <a:schemeClr val="accent2"/>
            </a:solidFill>
            <a:ln w="1270">
              <a:solidFill>
                <a:sysClr val="windowText" lastClr="000000">
                  <a:lumMod val="75000"/>
                  <a:lumOff val="25000"/>
                </a:sysClr>
              </a:solidFill>
            </a:ln>
            <a:effectLst/>
          </c:spPr>
          <c:invertIfNegative val="0"/>
          <c:cat>
            <c:strRef>
              <c:f>RZGW_2018!$B$2:$F$2</c:f>
              <c:strCache>
                <c:ptCount val="5"/>
                <c:pt idx="0">
                  <c:v>Bydgoszcz</c:v>
                </c:pt>
                <c:pt idx="1">
                  <c:v>Gliwice</c:v>
                </c:pt>
                <c:pt idx="2">
                  <c:v>Poznań</c:v>
                </c:pt>
                <c:pt idx="3">
                  <c:v>Szczecin</c:v>
                </c:pt>
                <c:pt idx="4">
                  <c:v>Wrocław</c:v>
                </c:pt>
              </c:strCache>
            </c:strRef>
          </c:cat>
          <c:val>
            <c:numRef>
              <c:f>RZGW_2018!$B$4:$F$4</c:f>
              <c:numCache>
                <c:formatCode>General</c:formatCode>
                <c:ptCount val="5"/>
                <c:pt idx="0">
                  <c:v>3</c:v>
                </c:pt>
                <c:pt idx="1">
                  <c:v>2</c:v>
                </c:pt>
                <c:pt idx="2">
                  <c:v>3</c:v>
                </c:pt>
                <c:pt idx="3">
                  <c:v>11</c:v>
                </c:pt>
                <c:pt idx="4">
                  <c:v>12</c:v>
                </c:pt>
              </c:numCache>
            </c:numRef>
          </c:val>
          <c:extLst>
            <c:ext xmlns:c16="http://schemas.microsoft.com/office/drawing/2014/chart" uri="{C3380CC4-5D6E-409C-BE32-E72D297353CC}">
              <c16:uniqueId val="{00000001-F05A-4927-8F67-A0F1951B9C9A}"/>
            </c:ext>
          </c:extLst>
        </c:ser>
        <c:ser>
          <c:idx val="2"/>
          <c:order val="2"/>
          <c:tx>
            <c:strRef>
              <c:f>RZGW_2018!$A$5</c:f>
              <c:strCache>
                <c:ptCount val="1"/>
                <c:pt idx="0">
                  <c:v>5.</c:v>
                </c:pt>
              </c:strCache>
            </c:strRef>
          </c:tx>
          <c:spPr>
            <a:solidFill>
              <a:schemeClr val="accent3"/>
            </a:solidFill>
            <a:ln w="1270">
              <a:solidFill>
                <a:sysClr val="windowText" lastClr="000000">
                  <a:lumMod val="75000"/>
                  <a:lumOff val="25000"/>
                </a:sysClr>
              </a:solidFill>
            </a:ln>
            <a:effectLst/>
          </c:spPr>
          <c:invertIfNegative val="0"/>
          <c:cat>
            <c:strRef>
              <c:f>RZGW_2018!$B$2:$F$2</c:f>
              <c:strCache>
                <c:ptCount val="5"/>
                <c:pt idx="0">
                  <c:v>Bydgoszcz</c:v>
                </c:pt>
                <c:pt idx="1">
                  <c:v>Gliwice</c:v>
                </c:pt>
                <c:pt idx="2">
                  <c:v>Poznań</c:v>
                </c:pt>
                <c:pt idx="3">
                  <c:v>Szczecin</c:v>
                </c:pt>
                <c:pt idx="4">
                  <c:v>Wrocław</c:v>
                </c:pt>
              </c:strCache>
            </c:strRef>
          </c:cat>
          <c:val>
            <c:numRef>
              <c:f>RZGW_2018!$B$5:$F$5</c:f>
              <c:numCache>
                <c:formatCode>General</c:formatCode>
                <c:ptCount val="5"/>
                <c:pt idx="0">
                  <c:v>4</c:v>
                </c:pt>
                <c:pt idx="1">
                  <c:v>6</c:v>
                </c:pt>
                <c:pt idx="2">
                  <c:v>7</c:v>
                </c:pt>
                <c:pt idx="3">
                  <c:v>11</c:v>
                </c:pt>
                <c:pt idx="4">
                  <c:v>38</c:v>
                </c:pt>
              </c:numCache>
            </c:numRef>
          </c:val>
          <c:extLst>
            <c:ext xmlns:c16="http://schemas.microsoft.com/office/drawing/2014/chart" uri="{C3380CC4-5D6E-409C-BE32-E72D297353CC}">
              <c16:uniqueId val="{00000002-F05A-4927-8F67-A0F1951B9C9A}"/>
            </c:ext>
          </c:extLst>
        </c:ser>
        <c:ser>
          <c:idx val="3"/>
          <c:order val="3"/>
          <c:tx>
            <c:strRef>
              <c:f>RZGW_2018!$A$6</c:f>
              <c:strCache>
                <c:ptCount val="1"/>
                <c:pt idx="0">
                  <c:v>6.</c:v>
                </c:pt>
              </c:strCache>
            </c:strRef>
          </c:tx>
          <c:spPr>
            <a:solidFill>
              <a:schemeClr val="accent4"/>
            </a:solidFill>
            <a:ln w="1270">
              <a:solidFill>
                <a:sysClr val="windowText" lastClr="000000">
                  <a:lumMod val="75000"/>
                  <a:lumOff val="25000"/>
                </a:sysClr>
              </a:solidFill>
            </a:ln>
            <a:effectLst/>
          </c:spPr>
          <c:invertIfNegative val="0"/>
          <c:cat>
            <c:strRef>
              <c:f>RZGW_2018!$B$2:$F$2</c:f>
              <c:strCache>
                <c:ptCount val="5"/>
                <c:pt idx="0">
                  <c:v>Bydgoszcz</c:v>
                </c:pt>
                <c:pt idx="1">
                  <c:v>Gliwice</c:v>
                </c:pt>
                <c:pt idx="2">
                  <c:v>Poznań</c:v>
                </c:pt>
                <c:pt idx="3">
                  <c:v>Szczecin</c:v>
                </c:pt>
                <c:pt idx="4">
                  <c:v>Wrocław</c:v>
                </c:pt>
              </c:strCache>
            </c:strRef>
          </c:cat>
          <c:val>
            <c:numRef>
              <c:f>RZGW_2018!$B$6:$F$6</c:f>
              <c:numCache>
                <c:formatCode>General</c:formatCode>
                <c:ptCount val="5"/>
                <c:pt idx="0">
                  <c:v>14</c:v>
                </c:pt>
                <c:pt idx="1">
                  <c:v>5</c:v>
                </c:pt>
                <c:pt idx="2">
                  <c:v>119</c:v>
                </c:pt>
                <c:pt idx="3">
                  <c:v>17</c:v>
                </c:pt>
                <c:pt idx="4">
                  <c:v>77</c:v>
                </c:pt>
              </c:numCache>
            </c:numRef>
          </c:val>
          <c:extLst>
            <c:ext xmlns:c16="http://schemas.microsoft.com/office/drawing/2014/chart" uri="{C3380CC4-5D6E-409C-BE32-E72D297353CC}">
              <c16:uniqueId val="{00000003-F05A-4927-8F67-A0F1951B9C9A}"/>
            </c:ext>
          </c:extLst>
        </c:ser>
        <c:ser>
          <c:idx val="4"/>
          <c:order val="4"/>
          <c:tx>
            <c:strRef>
              <c:f>RZGW_2018!$A$7</c:f>
              <c:strCache>
                <c:ptCount val="1"/>
                <c:pt idx="0">
                  <c:v>7.</c:v>
                </c:pt>
              </c:strCache>
            </c:strRef>
          </c:tx>
          <c:spPr>
            <a:solidFill>
              <a:schemeClr val="accent5"/>
            </a:solidFill>
            <a:ln w="1270">
              <a:solidFill>
                <a:sysClr val="windowText" lastClr="000000">
                  <a:lumMod val="75000"/>
                  <a:lumOff val="25000"/>
                </a:sysClr>
              </a:solidFill>
            </a:ln>
            <a:effectLst/>
          </c:spPr>
          <c:invertIfNegative val="0"/>
          <c:cat>
            <c:strRef>
              <c:f>RZGW_2018!$B$2:$F$2</c:f>
              <c:strCache>
                <c:ptCount val="5"/>
                <c:pt idx="0">
                  <c:v>Bydgoszcz</c:v>
                </c:pt>
                <c:pt idx="1">
                  <c:v>Gliwice</c:v>
                </c:pt>
                <c:pt idx="2">
                  <c:v>Poznań</c:v>
                </c:pt>
                <c:pt idx="3">
                  <c:v>Szczecin</c:v>
                </c:pt>
                <c:pt idx="4">
                  <c:v>Wrocław</c:v>
                </c:pt>
              </c:strCache>
            </c:strRef>
          </c:cat>
          <c:val>
            <c:numRef>
              <c:f>RZGW_2018!$B$7:$F$7</c:f>
              <c:numCache>
                <c:formatCode>General</c:formatCode>
                <c:ptCount val="5"/>
                <c:pt idx="0">
                  <c:v>18</c:v>
                </c:pt>
                <c:pt idx="1">
                  <c:v>23</c:v>
                </c:pt>
                <c:pt idx="2">
                  <c:v>143</c:v>
                </c:pt>
                <c:pt idx="3">
                  <c:v>109</c:v>
                </c:pt>
                <c:pt idx="4">
                  <c:v>134</c:v>
                </c:pt>
              </c:numCache>
            </c:numRef>
          </c:val>
          <c:extLst>
            <c:ext xmlns:c16="http://schemas.microsoft.com/office/drawing/2014/chart" uri="{C3380CC4-5D6E-409C-BE32-E72D297353CC}">
              <c16:uniqueId val="{00000004-F05A-4927-8F67-A0F1951B9C9A}"/>
            </c:ext>
          </c:extLst>
        </c:ser>
        <c:ser>
          <c:idx val="5"/>
          <c:order val="5"/>
          <c:tx>
            <c:strRef>
              <c:f>RZGW_2018!$A$8</c:f>
              <c:strCache>
                <c:ptCount val="1"/>
                <c:pt idx="0">
                  <c:v>8.</c:v>
                </c:pt>
              </c:strCache>
            </c:strRef>
          </c:tx>
          <c:spPr>
            <a:solidFill>
              <a:schemeClr val="accent6"/>
            </a:solidFill>
            <a:ln w="1270">
              <a:solidFill>
                <a:sysClr val="windowText" lastClr="000000">
                  <a:lumMod val="75000"/>
                  <a:lumOff val="25000"/>
                </a:sysClr>
              </a:solidFill>
            </a:ln>
            <a:effectLst/>
          </c:spPr>
          <c:invertIfNegative val="0"/>
          <c:cat>
            <c:strRef>
              <c:f>RZGW_2018!$B$2:$F$2</c:f>
              <c:strCache>
                <c:ptCount val="5"/>
                <c:pt idx="0">
                  <c:v>Bydgoszcz</c:v>
                </c:pt>
                <c:pt idx="1">
                  <c:v>Gliwice</c:v>
                </c:pt>
                <c:pt idx="2">
                  <c:v>Poznań</c:v>
                </c:pt>
                <c:pt idx="3">
                  <c:v>Szczecin</c:v>
                </c:pt>
                <c:pt idx="4">
                  <c:v>Wrocław</c:v>
                </c:pt>
              </c:strCache>
            </c:strRef>
          </c:cat>
          <c:val>
            <c:numRef>
              <c:f>RZGW_2018!$B$8:$F$8</c:f>
              <c:numCache>
                <c:formatCode>General</c:formatCode>
                <c:ptCount val="5"/>
                <c:pt idx="0">
                  <c:v>3</c:v>
                </c:pt>
                <c:pt idx="1">
                  <c:v>0</c:v>
                </c:pt>
                <c:pt idx="2">
                  <c:v>1</c:v>
                </c:pt>
                <c:pt idx="3">
                  <c:v>4</c:v>
                </c:pt>
                <c:pt idx="4">
                  <c:v>45</c:v>
                </c:pt>
              </c:numCache>
            </c:numRef>
          </c:val>
          <c:extLst>
            <c:ext xmlns:c16="http://schemas.microsoft.com/office/drawing/2014/chart" uri="{C3380CC4-5D6E-409C-BE32-E72D297353CC}">
              <c16:uniqueId val="{00000005-F05A-4927-8F67-A0F1951B9C9A}"/>
            </c:ext>
          </c:extLst>
        </c:ser>
        <c:dLbls>
          <c:showLegendKey val="0"/>
          <c:showVal val="0"/>
          <c:showCatName val="0"/>
          <c:showSerName val="0"/>
          <c:showPercent val="0"/>
          <c:showBubbleSize val="0"/>
        </c:dLbls>
        <c:gapWidth val="219"/>
        <c:overlap val="-27"/>
        <c:axId val="332064256"/>
        <c:axId val="331787648"/>
      </c:barChart>
      <c:catAx>
        <c:axId val="332064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31787648"/>
        <c:crosses val="autoZero"/>
        <c:auto val="1"/>
        <c:lblAlgn val="ctr"/>
        <c:lblOffset val="100"/>
        <c:noMultiLvlLbl val="0"/>
      </c:catAx>
      <c:valAx>
        <c:axId val="3317876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32064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1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ZGW_2019!$A$4</c:f>
              <c:strCache>
                <c:ptCount val="1"/>
                <c:pt idx="0">
                  <c:v>1.-4.</c:v>
                </c:pt>
              </c:strCache>
            </c:strRef>
          </c:tx>
          <c:spPr>
            <a:solidFill>
              <a:schemeClr val="accent1"/>
            </a:solidFill>
            <a:ln w="1270">
              <a:solidFill>
                <a:sysClr val="windowText" lastClr="000000">
                  <a:lumMod val="75000"/>
                  <a:lumOff val="25000"/>
                </a:sysClr>
              </a:solidFill>
            </a:ln>
            <a:effectLst/>
          </c:spPr>
          <c:invertIfNegative val="0"/>
          <c:cat>
            <c:strRef>
              <c:f>RZGW_2019!$B$3:$F$3</c:f>
              <c:strCache>
                <c:ptCount val="5"/>
                <c:pt idx="0">
                  <c:v>Bydgoszcz</c:v>
                </c:pt>
                <c:pt idx="1">
                  <c:v>Gliwice</c:v>
                </c:pt>
                <c:pt idx="2">
                  <c:v>Poznań</c:v>
                </c:pt>
                <c:pt idx="3">
                  <c:v>Szczecin</c:v>
                </c:pt>
                <c:pt idx="4">
                  <c:v>Wrocław</c:v>
                </c:pt>
              </c:strCache>
            </c:strRef>
          </c:cat>
          <c:val>
            <c:numRef>
              <c:f>RZGW_2019!$B$4:$F$4</c:f>
              <c:numCache>
                <c:formatCode>General</c:formatCode>
                <c:ptCount val="5"/>
                <c:pt idx="0">
                  <c:v>327</c:v>
                </c:pt>
                <c:pt idx="1">
                  <c:v>233</c:v>
                </c:pt>
                <c:pt idx="2">
                  <c:v>278</c:v>
                </c:pt>
                <c:pt idx="3">
                  <c:v>153</c:v>
                </c:pt>
                <c:pt idx="4">
                  <c:v>525</c:v>
                </c:pt>
              </c:numCache>
            </c:numRef>
          </c:val>
          <c:extLst>
            <c:ext xmlns:c16="http://schemas.microsoft.com/office/drawing/2014/chart" uri="{C3380CC4-5D6E-409C-BE32-E72D297353CC}">
              <c16:uniqueId val="{00000000-E577-4F70-B49D-E0D511E42976}"/>
            </c:ext>
          </c:extLst>
        </c:ser>
        <c:ser>
          <c:idx val="1"/>
          <c:order val="1"/>
          <c:tx>
            <c:strRef>
              <c:f>RZGW_2019!$A$5</c:f>
              <c:strCache>
                <c:ptCount val="1"/>
                <c:pt idx="0">
                  <c:v>5.</c:v>
                </c:pt>
              </c:strCache>
            </c:strRef>
          </c:tx>
          <c:spPr>
            <a:solidFill>
              <a:schemeClr val="accent3"/>
            </a:solidFill>
            <a:ln w="1270">
              <a:solidFill>
                <a:sysClr val="windowText" lastClr="000000">
                  <a:lumMod val="75000"/>
                  <a:lumOff val="25000"/>
                </a:sysClr>
              </a:solidFill>
            </a:ln>
            <a:effectLst/>
          </c:spPr>
          <c:invertIfNegative val="0"/>
          <c:cat>
            <c:strRef>
              <c:f>RZGW_2019!$B$3:$F$3</c:f>
              <c:strCache>
                <c:ptCount val="5"/>
                <c:pt idx="0">
                  <c:v>Bydgoszcz</c:v>
                </c:pt>
                <c:pt idx="1">
                  <c:v>Gliwice</c:v>
                </c:pt>
                <c:pt idx="2">
                  <c:v>Poznań</c:v>
                </c:pt>
                <c:pt idx="3">
                  <c:v>Szczecin</c:v>
                </c:pt>
                <c:pt idx="4">
                  <c:v>Wrocław</c:v>
                </c:pt>
              </c:strCache>
            </c:strRef>
          </c:cat>
          <c:val>
            <c:numRef>
              <c:f>RZGW_2019!$B$5:$F$5</c:f>
              <c:numCache>
                <c:formatCode>General</c:formatCode>
                <c:ptCount val="5"/>
                <c:pt idx="0">
                  <c:v>14</c:v>
                </c:pt>
                <c:pt idx="1">
                  <c:v>7</c:v>
                </c:pt>
                <c:pt idx="2">
                  <c:v>8</c:v>
                </c:pt>
                <c:pt idx="3">
                  <c:v>12</c:v>
                </c:pt>
                <c:pt idx="4">
                  <c:v>36</c:v>
                </c:pt>
              </c:numCache>
            </c:numRef>
          </c:val>
          <c:extLst>
            <c:ext xmlns:c16="http://schemas.microsoft.com/office/drawing/2014/chart" uri="{C3380CC4-5D6E-409C-BE32-E72D297353CC}">
              <c16:uniqueId val="{00000001-E577-4F70-B49D-E0D511E42976}"/>
            </c:ext>
          </c:extLst>
        </c:ser>
        <c:ser>
          <c:idx val="2"/>
          <c:order val="2"/>
          <c:tx>
            <c:strRef>
              <c:f>RZGW_2019!$A$6</c:f>
              <c:strCache>
                <c:ptCount val="1"/>
                <c:pt idx="0">
                  <c:v>6.</c:v>
                </c:pt>
              </c:strCache>
            </c:strRef>
          </c:tx>
          <c:spPr>
            <a:solidFill>
              <a:schemeClr val="accent4"/>
            </a:solidFill>
            <a:ln w="1270">
              <a:solidFill>
                <a:sysClr val="windowText" lastClr="000000">
                  <a:lumMod val="75000"/>
                  <a:lumOff val="25000"/>
                </a:sysClr>
              </a:solidFill>
            </a:ln>
            <a:effectLst/>
          </c:spPr>
          <c:invertIfNegative val="0"/>
          <c:cat>
            <c:strRef>
              <c:f>RZGW_2019!$B$3:$F$3</c:f>
              <c:strCache>
                <c:ptCount val="5"/>
                <c:pt idx="0">
                  <c:v>Bydgoszcz</c:v>
                </c:pt>
                <c:pt idx="1">
                  <c:v>Gliwice</c:v>
                </c:pt>
                <c:pt idx="2">
                  <c:v>Poznań</c:v>
                </c:pt>
                <c:pt idx="3">
                  <c:v>Szczecin</c:v>
                </c:pt>
                <c:pt idx="4">
                  <c:v>Wrocław</c:v>
                </c:pt>
              </c:strCache>
            </c:strRef>
          </c:cat>
          <c:val>
            <c:numRef>
              <c:f>RZGW_2019!$B$6:$F$6</c:f>
              <c:numCache>
                <c:formatCode>General</c:formatCode>
                <c:ptCount val="5"/>
                <c:pt idx="0">
                  <c:v>9</c:v>
                </c:pt>
                <c:pt idx="1">
                  <c:v>6</c:v>
                </c:pt>
                <c:pt idx="2">
                  <c:v>8</c:v>
                </c:pt>
                <c:pt idx="3">
                  <c:v>39</c:v>
                </c:pt>
                <c:pt idx="4">
                  <c:v>73</c:v>
                </c:pt>
              </c:numCache>
            </c:numRef>
          </c:val>
          <c:extLst>
            <c:ext xmlns:c16="http://schemas.microsoft.com/office/drawing/2014/chart" uri="{C3380CC4-5D6E-409C-BE32-E72D297353CC}">
              <c16:uniqueId val="{00000002-E577-4F70-B49D-E0D511E42976}"/>
            </c:ext>
          </c:extLst>
        </c:ser>
        <c:ser>
          <c:idx val="3"/>
          <c:order val="3"/>
          <c:tx>
            <c:strRef>
              <c:f>RZGW_2019!$A$7</c:f>
              <c:strCache>
                <c:ptCount val="1"/>
                <c:pt idx="0">
                  <c:v>7.</c:v>
                </c:pt>
              </c:strCache>
            </c:strRef>
          </c:tx>
          <c:spPr>
            <a:solidFill>
              <a:schemeClr val="accent5"/>
            </a:solidFill>
            <a:ln w="1270">
              <a:solidFill>
                <a:sysClr val="windowText" lastClr="000000">
                  <a:lumMod val="75000"/>
                  <a:lumOff val="25000"/>
                </a:sysClr>
              </a:solidFill>
            </a:ln>
            <a:effectLst/>
          </c:spPr>
          <c:invertIfNegative val="0"/>
          <c:cat>
            <c:strRef>
              <c:f>RZGW_2019!$B$3:$F$3</c:f>
              <c:strCache>
                <c:ptCount val="5"/>
                <c:pt idx="0">
                  <c:v>Bydgoszcz</c:v>
                </c:pt>
                <c:pt idx="1">
                  <c:v>Gliwice</c:v>
                </c:pt>
                <c:pt idx="2">
                  <c:v>Poznań</c:v>
                </c:pt>
                <c:pt idx="3">
                  <c:v>Szczecin</c:v>
                </c:pt>
                <c:pt idx="4">
                  <c:v>Wrocław</c:v>
                </c:pt>
              </c:strCache>
            </c:strRef>
          </c:cat>
          <c:val>
            <c:numRef>
              <c:f>RZGW_2019!$B$7:$F$7</c:f>
              <c:numCache>
                <c:formatCode>General</c:formatCode>
                <c:ptCount val="5"/>
                <c:pt idx="0">
                  <c:v>59</c:v>
                </c:pt>
                <c:pt idx="1">
                  <c:v>63</c:v>
                </c:pt>
                <c:pt idx="2">
                  <c:v>179</c:v>
                </c:pt>
                <c:pt idx="3">
                  <c:v>209</c:v>
                </c:pt>
                <c:pt idx="4">
                  <c:v>194</c:v>
                </c:pt>
              </c:numCache>
            </c:numRef>
          </c:val>
          <c:extLst>
            <c:ext xmlns:c16="http://schemas.microsoft.com/office/drawing/2014/chart" uri="{C3380CC4-5D6E-409C-BE32-E72D297353CC}">
              <c16:uniqueId val="{00000003-E577-4F70-B49D-E0D511E42976}"/>
            </c:ext>
          </c:extLst>
        </c:ser>
        <c:ser>
          <c:idx val="4"/>
          <c:order val="4"/>
          <c:tx>
            <c:strRef>
              <c:f>RZGW_2019!$A$8</c:f>
              <c:strCache>
                <c:ptCount val="1"/>
                <c:pt idx="0">
                  <c:v>8.</c:v>
                </c:pt>
              </c:strCache>
            </c:strRef>
          </c:tx>
          <c:spPr>
            <a:solidFill>
              <a:schemeClr val="accent6"/>
            </a:solidFill>
            <a:ln w="1270">
              <a:solidFill>
                <a:sysClr val="windowText" lastClr="000000">
                  <a:lumMod val="75000"/>
                  <a:lumOff val="25000"/>
                </a:sysClr>
              </a:solidFill>
            </a:ln>
            <a:effectLst/>
          </c:spPr>
          <c:invertIfNegative val="0"/>
          <c:cat>
            <c:strRef>
              <c:f>RZGW_2019!$B$3:$F$3</c:f>
              <c:strCache>
                <c:ptCount val="5"/>
                <c:pt idx="0">
                  <c:v>Bydgoszcz</c:v>
                </c:pt>
                <c:pt idx="1">
                  <c:v>Gliwice</c:v>
                </c:pt>
                <c:pt idx="2">
                  <c:v>Poznań</c:v>
                </c:pt>
                <c:pt idx="3">
                  <c:v>Szczecin</c:v>
                </c:pt>
                <c:pt idx="4">
                  <c:v>Wrocław</c:v>
                </c:pt>
              </c:strCache>
            </c:strRef>
          </c:cat>
          <c:val>
            <c:numRef>
              <c:f>RZGW_2019!$B$8:$F$8</c:f>
              <c:numCache>
                <c:formatCode>General</c:formatCode>
                <c:ptCount val="5"/>
                <c:pt idx="0">
                  <c:v>0</c:v>
                </c:pt>
                <c:pt idx="1">
                  <c:v>1</c:v>
                </c:pt>
                <c:pt idx="2">
                  <c:v>6</c:v>
                </c:pt>
                <c:pt idx="3">
                  <c:v>5</c:v>
                </c:pt>
                <c:pt idx="4">
                  <c:v>60</c:v>
                </c:pt>
              </c:numCache>
            </c:numRef>
          </c:val>
          <c:extLst>
            <c:ext xmlns:c16="http://schemas.microsoft.com/office/drawing/2014/chart" uri="{C3380CC4-5D6E-409C-BE32-E72D297353CC}">
              <c16:uniqueId val="{00000004-E577-4F70-B49D-E0D511E42976}"/>
            </c:ext>
          </c:extLst>
        </c:ser>
        <c:dLbls>
          <c:showLegendKey val="0"/>
          <c:showVal val="0"/>
          <c:showCatName val="0"/>
          <c:showSerName val="0"/>
          <c:showPercent val="0"/>
          <c:showBubbleSize val="0"/>
        </c:dLbls>
        <c:gapWidth val="219"/>
        <c:overlap val="-27"/>
        <c:axId val="332066304"/>
        <c:axId val="331789376"/>
      </c:barChart>
      <c:catAx>
        <c:axId val="332066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31789376"/>
        <c:crosses val="autoZero"/>
        <c:auto val="1"/>
        <c:lblAlgn val="ctr"/>
        <c:lblOffset val="100"/>
        <c:noMultiLvlLbl val="0"/>
      </c:catAx>
      <c:valAx>
        <c:axId val="331789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32066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1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a:t>Liczba jcwp </a:t>
            </a:r>
            <a:r>
              <a:rPr lang="pl-PL" sz="1100"/>
              <a:t>z</a:t>
            </a:r>
            <a:r>
              <a:rPr lang="pl-PL" sz="1100" baseline="0"/>
              <a:t> potencjalnym zagrożeniem swobodnego spływu lodu, PUW 2016</a:t>
            </a:r>
            <a:endParaRPr lang="en-US" sz="1100"/>
          </a:p>
        </c:rich>
      </c:tx>
      <c:overlay val="0"/>
      <c:spPr>
        <a:noFill/>
        <a:ln w="25400">
          <a:noFill/>
        </a:ln>
      </c:spPr>
    </c:title>
    <c:autoTitleDeleted val="0"/>
    <c:plotArea>
      <c:layout/>
      <c:barChart>
        <c:barDir val="bar"/>
        <c:grouping val="clustered"/>
        <c:varyColors val="0"/>
        <c:ser>
          <c:idx val="0"/>
          <c:order val="0"/>
          <c:spPr>
            <a:solidFill>
              <a:srgbClr val="4472C4"/>
            </a:solidFill>
            <a:ln w="1270">
              <a:solidFill>
                <a:schemeClr val="tx1">
                  <a:lumMod val="75000"/>
                  <a:lumOff val="25000"/>
                </a:schemeClr>
              </a:solidFill>
            </a:ln>
          </c:spPr>
          <c:invertIfNegative val="0"/>
          <c:cat>
            <c:strRef>
              <c:f>Odra!$C$17:$C$21</c:f>
              <c:strCache>
                <c:ptCount val="5"/>
                <c:pt idx="0">
                  <c:v>Region wodny 
Dolnej Odry i 
Przymorza Zachodniego</c:v>
                </c:pt>
                <c:pt idx="1">
                  <c:v>Region wodny
Górnej Odry</c:v>
                </c:pt>
                <c:pt idx="2">
                  <c:v>Region wodny 
Noteci</c:v>
                </c:pt>
                <c:pt idx="3">
                  <c:v>Region wodny 
Środkowej Odry</c:v>
                </c:pt>
                <c:pt idx="4">
                  <c:v>Region wodny 
Warty</c:v>
                </c:pt>
              </c:strCache>
            </c:strRef>
          </c:cat>
          <c:val>
            <c:numRef>
              <c:f>Odra!$E$17:$E$21</c:f>
              <c:numCache>
                <c:formatCode>General</c:formatCode>
                <c:ptCount val="5"/>
                <c:pt idx="0">
                  <c:v>238</c:v>
                </c:pt>
                <c:pt idx="1">
                  <c:v>75</c:v>
                </c:pt>
                <c:pt idx="2">
                  <c:v>42</c:v>
                </c:pt>
                <c:pt idx="3">
                  <c:v>375</c:v>
                </c:pt>
                <c:pt idx="4">
                  <c:v>141</c:v>
                </c:pt>
              </c:numCache>
            </c:numRef>
          </c:val>
          <c:extLst>
            <c:ext xmlns:c16="http://schemas.microsoft.com/office/drawing/2014/chart" uri="{C3380CC4-5D6E-409C-BE32-E72D297353CC}">
              <c16:uniqueId val="{00000000-64DC-4CC8-8919-C8305A8117F2}"/>
            </c:ext>
          </c:extLst>
        </c:ser>
        <c:dLbls>
          <c:showLegendKey val="0"/>
          <c:showVal val="0"/>
          <c:showCatName val="0"/>
          <c:showSerName val="0"/>
          <c:showPercent val="0"/>
          <c:showBubbleSize val="0"/>
        </c:dLbls>
        <c:gapWidth val="182"/>
        <c:axId val="332293120"/>
        <c:axId val="331791104"/>
      </c:barChart>
      <c:catAx>
        <c:axId val="3322931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31791104"/>
        <c:crosses val="autoZero"/>
        <c:auto val="1"/>
        <c:lblAlgn val="ctr"/>
        <c:lblOffset val="100"/>
        <c:noMultiLvlLbl val="0"/>
      </c:catAx>
      <c:valAx>
        <c:axId val="3317911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32293120"/>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1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pl-PL" sz="1100"/>
              <a:t>Liczba</a:t>
            </a:r>
            <a:r>
              <a:rPr lang="pl-PL" sz="1100" baseline="0"/>
              <a:t> odcinków z potencjalnym zagrożeniem swobodnego spływu, oszacowanie PGW WP, 2020</a:t>
            </a:r>
            <a:endParaRPr lang="pl-PL" sz="1100"/>
          </a:p>
        </c:rich>
      </c:tx>
      <c:overlay val="0"/>
      <c:spPr>
        <a:noFill/>
        <a:ln w="25400">
          <a:noFill/>
        </a:ln>
      </c:spPr>
    </c:title>
    <c:autoTitleDeleted val="0"/>
    <c:plotArea>
      <c:layout/>
      <c:barChart>
        <c:barDir val="bar"/>
        <c:grouping val="clustered"/>
        <c:varyColors val="0"/>
        <c:ser>
          <c:idx val="0"/>
          <c:order val="0"/>
          <c:spPr>
            <a:solidFill>
              <a:srgbClr val="4472C4"/>
            </a:solidFill>
            <a:ln w="1270">
              <a:solidFill>
                <a:schemeClr val="tx1">
                  <a:lumMod val="75000"/>
                  <a:lumOff val="25000"/>
                </a:schemeClr>
              </a:solidFill>
            </a:ln>
          </c:spPr>
          <c:invertIfNegative val="0"/>
          <c:cat>
            <c:strRef>
              <c:f>Odra!$C$17:$C$21</c:f>
              <c:strCache>
                <c:ptCount val="5"/>
                <c:pt idx="0">
                  <c:v>Region wodny 
Dolnej Odry i 
Przymorza Zachodniego</c:v>
                </c:pt>
                <c:pt idx="1">
                  <c:v>Region wodny
Górnej Odry</c:v>
                </c:pt>
                <c:pt idx="2">
                  <c:v>Region wodny 
Noteci</c:v>
                </c:pt>
                <c:pt idx="3">
                  <c:v>Region wodny 
Środkowej Odry</c:v>
                </c:pt>
                <c:pt idx="4">
                  <c:v>Region wodny 
Warty</c:v>
                </c:pt>
              </c:strCache>
            </c:strRef>
          </c:cat>
          <c:val>
            <c:numRef>
              <c:f>Odra!$G$17:$G$21</c:f>
              <c:numCache>
                <c:formatCode>General</c:formatCode>
                <c:ptCount val="5"/>
                <c:pt idx="0">
                  <c:v>76</c:v>
                </c:pt>
                <c:pt idx="1">
                  <c:v>30</c:v>
                </c:pt>
                <c:pt idx="2">
                  <c:v>115</c:v>
                </c:pt>
                <c:pt idx="3">
                  <c:v>367</c:v>
                </c:pt>
                <c:pt idx="4">
                  <c:v>297</c:v>
                </c:pt>
              </c:numCache>
            </c:numRef>
          </c:val>
          <c:extLst>
            <c:ext xmlns:c16="http://schemas.microsoft.com/office/drawing/2014/chart" uri="{C3380CC4-5D6E-409C-BE32-E72D297353CC}">
              <c16:uniqueId val="{00000000-14C1-430C-B3BC-2F52A9AF7C38}"/>
            </c:ext>
          </c:extLst>
        </c:ser>
        <c:dLbls>
          <c:showLegendKey val="0"/>
          <c:showVal val="0"/>
          <c:showCatName val="0"/>
          <c:showSerName val="0"/>
          <c:showPercent val="0"/>
          <c:showBubbleSize val="0"/>
        </c:dLbls>
        <c:gapWidth val="182"/>
        <c:axId val="332293632"/>
        <c:axId val="324780608"/>
      </c:barChart>
      <c:catAx>
        <c:axId val="3322936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0"/>
          <a:lstStyle/>
          <a:p>
            <a:pPr>
              <a:defRPr sz="800" b="0" i="0" u="none" strike="noStrike" kern="1200" baseline="0">
                <a:solidFill>
                  <a:schemeClr val="tx1">
                    <a:lumMod val="65000"/>
                    <a:lumOff val="35000"/>
                  </a:schemeClr>
                </a:solidFill>
                <a:latin typeface="+mn-lt"/>
                <a:ea typeface="+mn-ea"/>
                <a:cs typeface="+mn-cs"/>
              </a:defRPr>
            </a:pPr>
            <a:endParaRPr lang="pl-PL"/>
          </a:p>
        </c:txPr>
        <c:crossAx val="324780608"/>
        <c:crosses val="autoZero"/>
        <c:auto val="1"/>
        <c:lblAlgn val="ctr"/>
        <c:lblOffset val="100"/>
        <c:noMultiLvlLbl val="0"/>
      </c:catAx>
      <c:valAx>
        <c:axId val="32478060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32293632"/>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21091542946446"/>
          <c:y val="0.22216897734408966"/>
          <c:w val="0.47540562200717279"/>
          <c:h val="0.76414891390109974"/>
        </c:manualLayout>
      </c:layout>
      <c:doughnutChart>
        <c:varyColors val="1"/>
        <c:ser>
          <c:idx val="0"/>
          <c:order val="0"/>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DDD-4285-B6CA-C9E83DEF3B52}"/>
              </c:ext>
            </c:extLst>
          </c:dPt>
          <c:dPt>
            <c:idx val="1"/>
            <c:bubble3D val="0"/>
            <c:spPr>
              <a:solidFill>
                <a:schemeClr val="accent2"/>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DDD-4285-B6CA-C9E83DEF3B52}"/>
              </c:ext>
            </c:extLst>
          </c:dPt>
          <c:dPt>
            <c:idx val="2"/>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CDDD-4285-B6CA-C9E83DEF3B52}"/>
              </c:ext>
            </c:extLst>
          </c:dPt>
          <c:dPt>
            <c:idx val="3"/>
            <c:bubble3D val="0"/>
            <c:spPr>
              <a:solidFill>
                <a:schemeClr val="accent4"/>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CDDD-4285-B6CA-C9E83DEF3B52}"/>
              </c:ext>
            </c:extLst>
          </c:dPt>
          <c:dPt>
            <c:idx val="4"/>
            <c:bubble3D val="0"/>
            <c:spPr>
              <a:solidFill>
                <a:schemeClr val="accent5"/>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CDDD-4285-B6CA-C9E83DEF3B52}"/>
              </c:ext>
            </c:extLst>
          </c:dPt>
          <c:dPt>
            <c:idx val="5"/>
            <c:bubble3D val="0"/>
            <c:spPr>
              <a:solidFill>
                <a:schemeClr val="accent6"/>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CDDD-4285-B6CA-C9E83DEF3B52}"/>
              </c:ext>
            </c:extLst>
          </c:dPt>
          <c:dPt>
            <c:idx val="6"/>
            <c:bubble3D val="0"/>
            <c:spPr>
              <a:solidFill>
                <a:schemeClr val="accent1">
                  <a:lumMod val="60000"/>
                </a:schemeClr>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CDDD-4285-B6CA-C9E83DEF3B52}"/>
              </c:ext>
            </c:extLst>
          </c:dPt>
          <c:dPt>
            <c:idx val="7"/>
            <c:bubble3D val="0"/>
            <c:spPr>
              <a:solidFill>
                <a:schemeClr val="accent2">
                  <a:lumMod val="60000"/>
                </a:schemeClr>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F-CDDD-4285-B6CA-C9E83DEF3B52}"/>
              </c:ext>
            </c:extLst>
          </c:dPt>
          <c:dPt>
            <c:idx val="8"/>
            <c:bubble3D val="0"/>
            <c:spPr>
              <a:solidFill>
                <a:schemeClr val="accent3">
                  <a:lumMod val="60000"/>
                </a:schemeClr>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1-CDDD-4285-B6CA-C9E83DEF3B52}"/>
              </c:ext>
            </c:extLst>
          </c:dPt>
          <c:dPt>
            <c:idx val="9"/>
            <c:bubble3D val="0"/>
            <c:spPr>
              <a:solidFill>
                <a:schemeClr val="accent4">
                  <a:lumMod val="60000"/>
                </a:schemeClr>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3-CDDD-4285-B6CA-C9E83DEF3B52}"/>
              </c:ext>
            </c:extLst>
          </c:dPt>
          <c:dPt>
            <c:idx val="10"/>
            <c:bubble3D val="0"/>
            <c:spPr>
              <a:solidFill>
                <a:schemeClr val="accent5">
                  <a:lumMod val="60000"/>
                </a:schemeClr>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5-CDDD-4285-B6CA-C9E83DEF3B52}"/>
              </c:ext>
            </c:extLst>
          </c:dPt>
          <c:dPt>
            <c:idx val="11"/>
            <c:bubble3D val="0"/>
            <c:spPr>
              <a:solidFill>
                <a:schemeClr val="accent6">
                  <a:lumMod val="60000"/>
                </a:schemeClr>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7-CDDD-4285-B6CA-C9E83DEF3B52}"/>
              </c:ext>
            </c:extLst>
          </c:dPt>
          <c:dPt>
            <c:idx val="12"/>
            <c:bubble3D val="0"/>
            <c:spPr>
              <a:solidFill>
                <a:schemeClr val="accent1">
                  <a:lumMod val="80000"/>
                  <a:lumOff val="20000"/>
                </a:schemeClr>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9-CDDD-4285-B6CA-C9E83DEF3B52}"/>
              </c:ext>
            </c:extLst>
          </c:dPt>
          <c:dPt>
            <c:idx val="13"/>
            <c:bubble3D val="0"/>
            <c:spPr>
              <a:solidFill>
                <a:schemeClr val="accent2">
                  <a:lumMod val="80000"/>
                  <a:lumOff val="20000"/>
                </a:schemeClr>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B-CDDD-4285-B6CA-C9E83DEF3B52}"/>
              </c:ext>
            </c:extLst>
          </c:dPt>
          <c:dPt>
            <c:idx val="14"/>
            <c:bubble3D val="0"/>
            <c:spPr>
              <a:solidFill>
                <a:schemeClr val="accent3">
                  <a:lumMod val="80000"/>
                  <a:lumOff val="20000"/>
                </a:schemeClr>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D-CDDD-4285-B6CA-C9E83DEF3B52}"/>
              </c:ext>
            </c:extLst>
          </c:dPt>
          <c:dPt>
            <c:idx val="15"/>
            <c:bubble3D val="0"/>
            <c:spPr>
              <a:solidFill>
                <a:schemeClr val="accent4">
                  <a:lumMod val="80000"/>
                  <a:lumOff val="20000"/>
                </a:schemeClr>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F-CDDD-4285-B6CA-C9E83DEF3B52}"/>
              </c:ext>
            </c:extLst>
          </c:dPt>
          <c:dPt>
            <c:idx val="16"/>
            <c:bubble3D val="0"/>
            <c:spPr>
              <a:solidFill>
                <a:schemeClr val="accent5">
                  <a:lumMod val="80000"/>
                  <a:lumOff val="20000"/>
                </a:schemeClr>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1-CDDD-4285-B6CA-C9E83DEF3B52}"/>
              </c:ext>
            </c:extLst>
          </c:dPt>
          <c:dPt>
            <c:idx val="17"/>
            <c:bubble3D val="0"/>
            <c:spPr>
              <a:solidFill>
                <a:schemeClr val="accent6">
                  <a:lumMod val="80000"/>
                  <a:lumOff val="20000"/>
                </a:schemeClr>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3-CDDD-4285-B6CA-C9E83DEF3B52}"/>
              </c:ext>
            </c:extLst>
          </c:dPt>
          <c:dPt>
            <c:idx val="18"/>
            <c:bubble3D val="0"/>
            <c:spPr>
              <a:solidFill>
                <a:schemeClr val="accent1">
                  <a:lumMod val="80000"/>
                </a:schemeClr>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5-CDDD-4285-B6CA-C9E83DEF3B52}"/>
              </c:ext>
            </c:extLst>
          </c:dPt>
          <c:dLbls>
            <c:dLbl>
              <c:idx val="0"/>
              <c:layout>
                <c:manualLayout>
                  <c:x val="0.1361111111111111"/>
                  <c:y val="-0.2596198423736671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DDD-4285-B6CA-C9E83DEF3B52}"/>
                </c:ext>
              </c:extLst>
            </c:dLbl>
            <c:dLbl>
              <c:idx val="1"/>
              <c:layout>
                <c:manualLayout>
                  <c:x val="0.22777777777777777"/>
                  <c:y val="-0.1761706073249884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DDD-4285-B6CA-C9E83DEF3B52}"/>
                </c:ext>
              </c:extLst>
            </c:dLbl>
            <c:dLbl>
              <c:idx val="2"/>
              <c:layout>
                <c:manualLayout>
                  <c:x val="0.18888888888888888"/>
                  <c:y val="-0.1205377839592026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DDD-4285-B6CA-C9E83DEF3B52}"/>
                </c:ext>
              </c:extLst>
            </c:dLbl>
            <c:dLbl>
              <c:idx val="3"/>
              <c:layout>
                <c:manualLayout>
                  <c:x val="0.17777777777777778"/>
                  <c:y val="6.02688919796013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DDD-4285-B6CA-C9E83DEF3B52}"/>
                </c:ext>
              </c:extLst>
            </c:dLbl>
            <c:dLbl>
              <c:idx val="4"/>
              <c:layout>
                <c:manualLayout>
                  <c:x val="0.18055555555555544"/>
                  <c:y val="0.1576263328697264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CDDD-4285-B6CA-C9E83DEF3B52}"/>
                </c:ext>
              </c:extLst>
            </c:dLbl>
            <c:dLbl>
              <c:idx val="5"/>
              <c:layout>
                <c:manualLayout>
                  <c:x val="0.17499999999999991"/>
                  <c:y val="-3.70885489105239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CDDD-4285-B6CA-C9E83DEF3B52}"/>
                </c:ext>
              </c:extLst>
            </c:dLbl>
            <c:dLbl>
              <c:idx val="6"/>
              <c:layout>
                <c:manualLayout>
                  <c:x val="0.125"/>
                  <c:y val="0.1808066759388038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CDDD-4285-B6CA-C9E83DEF3B52}"/>
                </c:ext>
              </c:extLst>
            </c:dLbl>
            <c:dLbl>
              <c:idx val="8"/>
              <c:layout>
                <c:manualLayout>
                  <c:x val="-0.11944444444444445"/>
                  <c:y val="6.02688919796012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CDDD-4285-B6CA-C9E83DEF3B52}"/>
                </c:ext>
              </c:extLst>
            </c:dLbl>
            <c:dLbl>
              <c:idx val="9"/>
              <c:layout>
                <c:manualLayout>
                  <c:x val="-0.15000000000000002"/>
                  <c:y val="4.17246175243393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CDDD-4285-B6CA-C9E83DEF3B52}"/>
                </c:ext>
              </c:extLst>
            </c:dLbl>
            <c:dLbl>
              <c:idx val="10"/>
              <c:layout>
                <c:manualLayout>
                  <c:x val="-0.15277777777777779"/>
                  <c:y val="-4.17246175243394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CDDD-4285-B6CA-C9E83DEF3B52}"/>
                </c:ext>
              </c:extLst>
            </c:dLbl>
            <c:dLbl>
              <c:idx val="11"/>
              <c:layout>
                <c:manualLayout>
                  <c:x val="-0.15277777777777779"/>
                  <c:y val="-0.1344459898006490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CDDD-4285-B6CA-C9E83DEF3B52}"/>
                </c:ext>
              </c:extLst>
            </c:dLbl>
            <c:dLbl>
              <c:idx val="12"/>
              <c:layout>
                <c:manualLayout>
                  <c:x val="-0.18055555555555555"/>
                  <c:y val="-0.1900788131664348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CDDD-4285-B6CA-C9E83DEF3B52}"/>
                </c:ext>
              </c:extLst>
            </c:dLbl>
            <c:dLbl>
              <c:idx val="13"/>
              <c:layout>
                <c:manualLayout>
                  <c:x val="-0.21944444444444444"/>
                  <c:y val="-0.241075567918405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CDDD-4285-B6CA-C9E83DEF3B52}"/>
                </c:ext>
              </c:extLst>
            </c:dLbl>
            <c:dLbl>
              <c:idx val="14"/>
              <c:layout>
                <c:manualLayout>
                  <c:x val="-9.444444444444447E-2"/>
                  <c:y val="-0.1900788131664348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CDDD-4285-B6CA-C9E83DEF3B52}"/>
                </c:ext>
              </c:extLst>
            </c:dLbl>
            <c:dLbl>
              <c:idx val="15"/>
              <c:layout>
                <c:manualLayout>
                  <c:x val="-8.0555555555555575E-2"/>
                  <c:y val="-0.2735280482151135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CDDD-4285-B6CA-C9E83DEF3B52}"/>
                </c:ext>
              </c:extLst>
            </c:dLbl>
            <c:dLbl>
              <c:idx val="16"/>
              <c:layout>
                <c:manualLayout>
                  <c:x val="-5.0925337632079971E-17"/>
                  <c:y val="-0.2735280482151135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CDDD-4285-B6CA-C9E83DEF3B52}"/>
                </c:ext>
              </c:extLst>
            </c:dLbl>
            <c:dLbl>
              <c:idx val="17"/>
              <c:layout>
                <c:manualLayout>
                  <c:x val="2.7777777777777728E-2"/>
                  <c:y val="-0.1854427445526193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CDDD-4285-B6CA-C9E83DEF3B52}"/>
                </c:ext>
              </c:extLst>
            </c:dLbl>
            <c:dLbl>
              <c:idx val="18"/>
              <c:layout>
                <c:manualLayout>
                  <c:x val="0.125"/>
                  <c:y val="-0.1622624014835419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CDDD-4285-B6CA-C9E83DEF3B52}"/>
                </c:ext>
              </c:extLst>
            </c:dLbl>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Arkusz1!$F$5:$F$23</c:f>
              <c:strCache>
                <c:ptCount val="19"/>
                <c:pt idx="0">
                  <c:v>PGS</c:v>
                </c:pt>
                <c:pt idx="1">
                  <c:v>RW_krz</c:v>
                </c:pt>
                <c:pt idx="2">
                  <c:v>RW_wap </c:v>
                </c:pt>
                <c:pt idx="3">
                  <c:v>RWf_krz</c:v>
                </c:pt>
                <c:pt idx="4">
                  <c:v>RWf_wap</c:v>
                </c:pt>
                <c:pt idx="5">
                  <c:v>RsW_krz</c:v>
                </c:pt>
                <c:pt idx="6">
                  <c:v>PN</c:v>
                </c:pt>
                <c:pt idx="7">
                  <c:v>PNp</c:v>
                </c:pt>
                <c:pt idx="8">
                  <c:v>RzN</c:v>
                </c:pt>
                <c:pt idx="9">
                  <c:v>RwN</c:v>
                </c:pt>
                <c:pt idx="10">
                  <c:v>PN_uj</c:v>
                </c:pt>
                <c:pt idx="11">
                  <c:v>RzN_uj</c:v>
                </c:pt>
                <c:pt idx="12">
                  <c:v>P_org</c:v>
                </c:pt>
                <c:pt idx="13">
                  <c:v>Rz_org</c:v>
                </c:pt>
                <c:pt idx="14">
                  <c:v>P_poj</c:v>
                </c:pt>
                <c:pt idx="15">
                  <c:v>Pl_poj</c:v>
                </c:pt>
                <c:pt idx="16">
                  <c:v>R_poj</c:v>
                </c:pt>
                <c:pt idx="17">
                  <c:v>Rl_poj</c:v>
                </c:pt>
                <c:pt idx="18">
                  <c:v>Typu nie określa się</c:v>
                </c:pt>
              </c:strCache>
            </c:strRef>
          </c:cat>
          <c:val>
            <c:numRef>
              <c:f>Arkusz1!$I$5:$I$23</c:f>
              <c:numCache>
                <c:formatCode>0.0%</c:formatCode>
                <c:ptCount val="19"/>
                <c:pt idx="0">
                  <c:v>6.2893081761006293E-3</c:v>
                </c:pt>
                <c:pt idx="1">
                  <c:v>5.1886792452830191E-2</c:v>
                </c:pt>
                <c:pt idx="2">
                  <c:v>3.7735849056603772E-2</c:v>
                </c:pt>
                <c:pt idx="3">
                  <c:v>1.5723270440251573E-3</c:v>
                </c:pt>
                <c:pt idx="4">
                  <c:v>7.8616352201257866E-4</c:v>
                </c:pt>
                <c:pt idx="5">
                  <c:v>1.5723270440251573E-3</c:v>
                </c:pt>
                <c:pt idx="6">
                  <c:v>0.19575471698113209</c:v>
                </c:pt>
                <c:pt idx="7">
                  <c:v>0.40566037735849059</c:v>
                </c:pt>
                <c:pt idx="8">
                  <c:v>0.12185534591194969</c:v>
                </c:pt>
                <c:pt idx="9">
                  <c:v>2.0440251572327043E-2</c:v>
                </c:pt>
                <c:pt idx="10">
                  <c:v>7.8616352201257866E-4</c:v>
                </c:pt>
                <c:pt idx="11">
                  <c:v>7.0754716981132077E-3</c:v>
                </c:pt>
                <c:pt idx="12">
                  <c:v>7.1540880503144652E-2</c:v>
                </c:pt>
                <c:pt idx="13">
                  <c:v>3.3018867924528301E-2</c:v>
                </c:pt>
                <c:pt idx="14">
                  <c:v>2.3584905660377358E-3</c:v>
                </c:pt>
                <c:pt idx="15">
                  <c:v>4.7169811320754715E-3</c:v>
                </c:pt>
                <c:pt idx="16">
                  <c:v>3.0660377358490566E-2</c:v>
                </c:pt>
                <c:pt idx="17">
                  <c:v>3.1446540880503146E-3</c:v>
                </c:pt>
                <c:pt idx="18">
                  <c:v>3.1446540880503146E-3</c:v>
                </c:pt>
              </c:numCache>
            </c:numRef>
          </c:val>
          <c:extLst>
            <c:ext xmlns:c16="http://schemas.microsoft.com/office/drawing/2014/chart" uri="{C3380CC4-5D6E-409C-BE32-E72D297353CC}">
              <c16:uniqueId val="{00000026-CDDD-4285-B6CA-C9E83DEF3B52}"/>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76161801747819202"/>
          <c:y val="3.141897229770204E-2"/>
          <c:w val="0.2207430761340041"/>
          <c:h val="0.94653031105400687"/>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1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Wykresy!$E$69:$E$73</c:f>
              <c:strCache>
                <c:ptCount val="5"/>
                <c:pt idx="0">
                  <c:v>14%</c:v>
                </c:pt>
                <c:pt idx="1">
                  <c:v>7%</c:v>
                </c:pt>
                <c:pt idx="2">
                  <c:v>11%</c:v>
                </c:pt>
                <c:pt idx="3">
                  <c:v>30%</c:v>
                </c:pt>
                <c:pt idx="4">
                  <c:v>37%</c:v>
                </c:pt>
              </c:strCache>
            </c:strRef>
          </c:tx>
          <c:spPr>
            <a:ln w="1270">
              <a:solidFill>
                <a:sysClr val="windowText" lastClr="000000">
                  <a:lumMod val="75000"/>
                  <a:lumOff val="25000"/>
                </a:sysClr>
              </a:solidFill>
            </a:ln>
          </c:spPr>
          <c:dPt>
            <c:idx val="0"/>
            <c:bubble3D val="0"/>
            <c:spPr>
              <a:solidFill>
                <a:schemeClr val="accent1"/>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603-4936-A593-20E6903AAFA6}"/>
              </c:ext>
            </c:extLst>
          </c:dPt>
          <c:dPt>
            <c:idx val="1"/>
            <c:bubble3D val="0"/>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603-4936-A593-20E6903AAFA6}"/>
              </c:ext>
            </c:extLst>
          </c:dPt>
          <c:dPt>
            <c:idx val="2"/>
            <c:bubble3D val="0"/>
            <c:spPr>
              <a:solidFill>
                <a:schemeClr val="accent3"/>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A603-4936-A593-20E6903AAFA6}"/>
              </c:ext>
            </c:extLst>
          </c:dPt>
          <c:dPt>
            <c:idx val="3"/>
            <c:bubble3D val="0"/>
            <c:spPr>
              <a:solidFill>
                <a:schemeClr val="accent4"/>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A603-4936-A593-20E6903AAFA6}"/>
              </c:ext>
            </c:extLst>
          </c:dPt>
          <c:dPt>
            <c:idx val="4"/>
            <c:bubble3D val="0"/>
            <c:spPr>
              <a:solidFill>
                <a:schemeClr val="accent5"/>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A603-4936-A593-20E6903AAFA6}"/>
              </c:ext>
            </c:extLst>
          </c:dPt>
          <c:dLbls>
            <c:dLbl>
              <c:idx val="0"/>
              <c:tx>
                <c:rich>
                  <a:bodyPr/>
                  <a:lstStyle/>
                  <a:p>
                    <a:r>
                      <a:rPr lang="en-US"/>
                      <a:t>14,4%</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A603-4936-A593-20E6903AAFA6}"/>
                </c:ext>
              </c:extLst>
            </c:dLbl>
            <c:dLbl>
              <c:idx val="1"/>
              <c:tx>
                <c:rich>
                  <a:bodyPr/>
                  <a:lstStyle/>
                  <a:p>
                    <a:r>
                      <a:rPr lang="en-US"/>
                      <a:t>7,2%</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A603-4936-A593-20E6903AAFA6}"/>
                </c:ext>
              </c:extLst>
            </c:dLbl>
            <c:dLbl>
              <c:idx val="2"/>
              <c:tx>
                <c:rich>
                  <a:bodyPr/>
                  <a:lstStyle/>
                  <a:p>
                    <a:r>
                      <a:rPr lang="en-US"/>
                      <a:t>11,0%</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A603-4936-A593-20E6903AAFA6}"/>
                </c:ext>
              </c:extLst>
            </c:dLbl>
            <c:dLbl>
              <c:idx val="3"/>
              <c:tx>
                <c:rich>
                  <a:bodyPr/>
                  <a:lstStyle/>
                  <a:p>
                    <a:r>
                      <a:rPr lang="en-US"/>
                      <a:t>29,9%</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7-A603-4936-A593-20E6903AAFA6}"/>
                </c:ext>
              </c:extLst>
            </c:dLbl>
            <c:dLbl>
              <c:idx val="4"/>
              <c:tx>
                <c:rich>
                  <a:bodyPr/>
                  <a:lstStyle/>
                  <a:p>
                    <a:r>
                      <a:rPr lang="en-US"/>
                      <a:t>37,5%</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9-A603-4936-A593-20E6903AAFA6}"/>
                </c:ext>
              </c:extLst>
            </c:dLbl>
            <c:numFmt formatCode="0%" sourceLinked="0"/>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Wykresy!$C$69:$C$73</c:f>
              <c:strCache>
                <c:ptCount val="5"/>
                <c:pt idx="0">
                  <c:v>Region wodny Dolnej Odry i Przymorza Zachodniego</c:v>
                </c:pt>
                <c:pt idx="1">
                  <c:v>Region wodny Górnej Odry
</c:v>
                </c:pt>
                <c:pt idx="2">
                  <c:v>Region wodny Noteci</c:v>
                </c:pt>
                <c:pt idx="3">
                  <c:v>Region wodny Środkowej Odry</c:v>
                </c:pt>
                <c:pt idx="4">
                  <c:v>Region wodny Warty</c:v>
                </c:pt>
              </c:strCache>
            </c:strRef>
          </c:cat>
          <c:val>
            <c:numRef>
              <c:f>Wykresy!$E$69:$E$73</c:f>
              <c:numCache>
                <c:formatCode>0%</c:formatCode>
                <c:ptCount val="5"/>
                <c:pt idx="0">
                  <c:v>0.14411917547202494</c:v>
                </c:pt>
                <c:pt idx="1">
                  <c:v>7.1597667301807263E-2</c:v>
                </c:pt>
                <c:pt idx="2">
                  <c:v>0.11016802355794214</c:v>
                </c:pt>
                <c:pt idx="3">
                  <c:v>0.2992089612564236</c:v>
                </c:pt>
                <c:pt idx="4">
                  <c:v>0.37490617241180207</c:v>
                </c:pt>
              </c:numCache>
            </c:numRef>
          </c:val>
          <c:extLst>
            <c:ext xmlns:c16="http://schemas.microsoft.com/office/drawing/2014/chart" uri="{C3380CC4-5D6E-409C-BE32-E72D297353CC}">
              <c16:uniqueId val="{0000000A-A603-4936-A593-20E6903AAFA6}"/>
            </c:ext>
          </c:extLst>
        </c:ser>
        <c:dLbls>
          <c:dLblPos val="ctr"/>
          <c:showLegendKey val="0"/>
          <c:showVal val="0"/>
          <c:showCatName val="0"/>
          <c:showSerName val="0"/>
          <c:showPercent val="1"/>
          <c:showBubbleSize val="0"/>
          <c:showLeaderLines val="1"/>
        </c:dLbls>
        <c:firstSliceAng val="0"/>
      </c:pieChart>
      <c:spPr>
        <a:solidFill>
          <a:schemeClr val="bg1"/>
        </a:solidFill>
        <a:ln>
          <a:noFill/>
        </a:ln>
        <a:effectLst/>
      </c:spPr>
    </c:plotArea>
    <c:legend>
      <c:legendPos val="r"/>
      <c:layout>
        <c:manualLayout>
          <c:xMode val="edge"/>
          <c:yMode val="edge"/>
          <c:x val="0.60492927506507665"/>
          <c:y val="0.1503246443992888"/>
          <c:w val="0.37743144814527169"/>
          <c:h val="0.69935071120142245"/>
        </c:manualLayout>
      </c:layout>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35812039496075"/>
          <c:y val="0.1034994660948528"/>
          <c:w val="0.49963462265339548"/>
          <c:h val="0.87444321940463066"/>
        </c:manualLayout>
      </c:layout>
      <c:doughnutChart>
        <c:varyColors val="1"/>
        <c:ser>
          <c:idx val="0"/>
          <c:order val="0"/>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c:spPr>
            <c:extLst>
              <c:ext xmlns:c16="http://schemas.microsoft.com/office/drawing/2014/chart" uri="{C3380CC4-5D6E-409C-BE32-E72D297353CC}">
                <c16:uniqueId val="{00000001-7F8B-4BAC-B5E9-21FDB01152D5}"/>
              </c:ext>
            </c:extLst>
          </c:dPt>
          <c:dPt>
            <c:idx val="1"/>
            <c:bubble3D val="0"/>
            <c:spPr>
              <a:solidFill>
                <a:schemeClr val="accent2"/>
              </a:solidFill>
              <a:ln w="1270">
                <a:solidFill>
                  <a:schemeClr val="tx1">
                    <a:lumMod val="75000"/>
                    <a:lumOff val="25000"/>
                  </a:schemeClr>
                </a:solidFill>
              </a:ln>
              <a:effectLst/>
            </c:spPr>
            <c:extLst>
              <c:ext xmlns:c16="http://schemas.microsoft.com/office/drawing/2014/chart" uri="{C3380CC4-5D6E-409C-BE32-E72D297353CC}">
                <c16:uniqueId val="{00000003-7F8B-4BAC-B5E9-21FDB01152D5}"/>
              </c:ext>
            </c:extLst>
          </c:dPt>
          <c:dPt>
            <c:idx val="2"/>
            <c:bubble3D val="0"/>
            <c:spPr>
              <a:solidFill>
                <a:schemeClr val="accent3"/>
              </a:solidFill>
              <a:ln w="1270">
                <a:solidFill>
                  <a:schemeClr val="tx1">
                    <a:lumMod val="75000"/>
                    <a:lumOff val="25000"/>
                  </a:schemeClr>
                </a:solidFill>
              </a:ln>
              <a:effectLst/>
            </c:spPr>
            <c:extLst>
              <c:ext xmlns:c16="http://schemas.microsoft.com/office/drawing/2014/chart" uri="{C3380CC4-5D6E-409C-BE32-E72D297353CC}">
                <c16:uniqueId val="{00000005-7F8B-4BAC-B5E9-21FDB01152D5}"/>
              </c:ext>
            </c:extLst>
          </c:dPt>
          <c:dPt>
            <c:idx val="3"/>
            <c:bubble3D val="0"/>
            <c:spPr>
              <a:solidFill>
                <a:schemeClr val="accent4"/>
              </a:solidFill>
              <a:ln w="1270">
                <a:solidFill>
                  <a:schemeClr val="tx1">
                    <a:lumMod val="75000"/>
                    <a:lumOff val="25000"/>
                  </a:schemeClr>
                </a:solidFill>
              </a:ln>
              <a:effectLst/>
            </c:spPr>
            <c:extLst>
              <c:ext xmlns:c16="http://schemas.microsoft.com/office/drawing/2014/chart" uri="{C3380CC4-5D6E-409C-BE32-E72D297353CC}">
                <c16:uniqueId val="{00000007-7F8B-4BAC-B5E9-21FDB01152D5}"/>
              </c:ext>
            </c:extLst>
          </c:dPt>
          <c:dPt>
            <c:idx val="4"/>
            <c:bubble3D val="0"/>
            <c:spPr>
              <a:solidFill>
                <a:schemeClr val="accent5"/>
              </a:solidFill>
              <a:ln w="1270">
                <a:solidFill>
                  <a:schemeClr val="tx1">
                    <a:lumMod val="75000"/>
                    <a:lumOff val="25000"/>
                  </a:schemeClr>
                </a:solidFill>
              </a:ln>
              <a:effectLst/>
            </c:spPr>
            <c:extLst>
              <c:ext xmlns:c16="http://schemas.microsoft.com/office/drawing/2014/chart" uri="{C3380CC4-5D6E-409C-BE32-E72D297353CC}">
                <c16:uniqueId val="{00000009-7F8B-4BAC-B5E9-21FDB01152D5}"/>
              </c:ext>
            </c:extLst>
          </c:dPt>
          <c:dPt>
            <c:idx val="5"/>
            <c:bubble3D val="0"/>
            <c:spPr>
              <a:solidFill>
                <a:schemeClr val="accent6"/>
              </a:solidFill>
              <a:ln w="1270">
                <a:solidFill>
                  <a:schemeClr val="tx1">
                    <a:lumMod val="75000"/>
                    <a:lumOff val="25000"/>
                  </a:schemeClr>
                </a:solidFill>
              </a:ln>
              <a:effectLst/>
            </c:spPr>
            <c:extLst>
              <c:ext xmlns:c16="http://schemas.microsoft.com/office/drawing/2014/chart" uri="{C3380CC4-5D6E-409C-BE32-E72D297353CC}">
                <c16:uniqueId val="{0000000B-7F8B-4BAC-B5E9-21FDB01152D5}"/>
              </c:ext>
            </c:extLst>
          </c:dPt>
          <c:dPt>
            <c:idx val="6"/>
            <c:bubble3D val="0"/>
            <c:spPr>
              <a:solidFill>
                <a:schemeClr val="accent1">
                  <a:lumMod val="60000"/>
                </a:schemeClr>
              </a:solidFill>
              <a:ln w="1270">
                <a:solidFill>
                  <a:schemeClr val="tx1">
                    <a:lumMod val="75000"/>
                    <a:lumOff val="25000"/>
                  </a:schemeClr>
                </a:solidFill>
              </a:ln>
              <a:effectLst/>
            </c:spPr>
            <c:extLst>
              <c:ext xmlns:c16="http://schemas.microsoft.com/office/drawing/2014/chart" uri="{C3380CC4-5D6E-409C-BE32-E72D297353CC}">
                <c16:uniqueId val="{0000000D-7F8B-4BAC-B5E9-21FDB01152D5}"/>
              </c:ext>
            </c:extLst>
          </c:dPt>
          <c:dLbls>
            <c:dLbl>
              <c:idx val="0"/>
              <c:layout>
                <c:manualLayout>
                  <c:x val="-3.0945419103313884E-2"/>
                  <c:y val="-0.17348486653482961"/>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7F8B-4BAC-B5E9-21FDB01152D5}"/>
                </c:ext>
              </c:extLst>
            </c:dLbl>
            <c:dLbl>
              <c:idx val="1"/>
              <c:layout>
                <c:manualLayout>
                  <c:x val="4.7608337082021203E-2"/>
                  <c:y val="-0.16945033475494983"/>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7F8B-4BAC-B5E9-21FDB01152D5}"/>
                </c:ext>
              </c:extLst>
            </c:dLbl>
            <c:dLbl>
              <c:idx val="2"/>
              <c:layout>
                <c:manualLayout>
                  <c:x val="0.12140125955915429"/>
                  <c:y val="-0.14524314407567129"/>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7F8B-4BAC-B5E9-21FDB01152D5}"/>
                </c:ext>
              </c:extLst>
            </c:dLbl>
            <c:dLbl>
              <c:idx val="3"/>
              <c:tx>
                <c:rich>
                  <a:bodyPr rot="0" spcFirstLastPara="1" vertOverflow="ellipsis" vert="horz" wrap="square" lIns="38100" tIns="19050" rIns="38100" bIns="19050" anchor="ctr" anchorCtr="1">
                    <a:spAutoFit/>
                  </a:bodyPr>
                  <a:lstStyle/>
                  <a:p>
                    <a:pPr>
                      <a:defRPr sz="900" b="1" i="0" u="none" strike="noStrike" kern="1200" baseline="0">
                        <a:solidFill>
                          <a:schemeClr val="bg1"/>
                        </a:solidFill>
                        <a:effectLst/>
                        <a:latin typeface="+mn-lt"/>
                        <a:ea typeface="+mn-ea"/>
                        <a:cs typeface="+mn-cs"/>
                      </a:defRPr>
                    </a:pPr>
                    <a:fld id="{EB8A599E-B691-4137-9543-17B0C78D4179}" type="VALUE">
                      <a:rPr lang="en-US"/>
                      <a:pPr>
                        <a:defRPr sz="900" b="1" i="0" u="none" strike="noStrike" kern="1200" baseline="0">
                          <a:solidFill>
                            <a:schemeClr val="bg1"/>
                          </a:solidFill>
                          <a:effectLst/>
                          <a:latin typeface="+mn-lt"/>
                          <a:ea typeface="+mn-ea"/>
                          <a:cs typeface="+mn-cs"/>
                        </a:defRPr>
                      </a:pPr>
                      <a:t>[WARTOŚĆ]</a:t>
                    </a:fld>
                    <a:r>
                      <a:rPr lang="en-US"/>
                      <a:t>%</a:t>
                    </a:r>
                  </a:p>
                </c:rich>
              </c:tx>
              <c:numFmt formatCode="0%" sourceLinked="0"/>
              <c:spPr>
                <a:solidFill>
                  <a:schemeClr val="tx1">
                    <a:alpha val="50000"/>
                  </a:schemeClr>
                </a:solidFill>
                <a:ln>
                  <a:noFill/>
                </a:ln>
                <a:effectLst>
                  <a:outerShdw blurRad="50800" dist="38100" dir="2700000" algn="tl" rotWithShape="0">
                    <a:prstClr val="black">
                      <a:alpha val="40000"/>
                    </a:prstClr>
                  </a:outerShdw>
                </a:effectLst>
              </c:spP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7F8B-4BAC-B5E9-21FDB01152D5}"/>
                </c:ext>
              </c:extLst>
            </c:dLbl>
            <c:dLbl>
              <c:idx val="4"/>
              <c:numFmt formatCode="0%" sourceLinked="0"/>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effectLst/>
                      <a:latin typeface="+mn-lt"/>
                      <a:ea typeface="+mn-ea"/>
                      <a:cs typeface="+mn-cs"/>
                    </a:defRPr>
                  </a:pPr>
                  <a:endParaRPr lang="pl-PL"/>
                </a:p>
              </c:txPr>
              <c:showLegendKey val="0"/>
              <c:showVal val="0"/>
              <c:showCatName val="0"/>
              <c:showSerName val="0"/>
              <c:showPercent val="1"/>
              <c:showBubbleSize val="0"/>
              <c:extLst>
                <c:ext xmlns:c16="http://schemas.microsoft.com/office/drawing/2014/chart" uri="{C3380CC4-5D6E-409C-BE32-E72D297353CC}">
                  <c16:uniqueId val="{00000009-7F8B-4BAC-B5E9-21FDB01152D5}"/>
                </c:ext>
              </c:extLst>
            </c:dLbl>
            <c:dLbl>
              <c:idx val="6"/>
              <c:layout>
                <c:manualLayout>
                  <c:x val="-9.0455840455840458E-2"/>
                  <c:y val="-0.14927767585555105"/>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D-7F8B-4BAC-B5E9-21FDB01152D5}"/>
                </c:ext>
              </c:extLst>
            </c:dLbl>
            <c:numFmt formatCode="0.0%" sourceLinked="0"/>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effectLst/>
                    <a:latin typeface="+mn-lt"/>
                    <a:ea typeface="+mn-ea"/>
                    <a:cs typeface="+mn-cs"/>
                  </a:defRPr>
                </a:pPr>
                <a:endParaRPr lang="pl-PL"/>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elle1!$C$2:$C$8</c:f>
              <c:strCache>
                <c:ptCount val="7"/>
                <c:pt idx="0">
                  <c:v>K_a</c:v>
                </c:pt>
                <c:pt idx="1">
                  <c:v>K_b</c:v>
                </c:pt>
                <c:pt idx="2">
                  <c:v>WSm_a</c:v>
                </c:pt>
                <c:pt idx="3">
                  <c:v>WSm_b</c:v>
                </c:pt>
                <c:pt idx="4">
                  <c:v>WSd_a</c:v>
                </c:pt>
                <c:pt idx="5">
                  <c:v>WSd_b</c:v>
                </c:pt>
                <c:pt idx="6">
                  <c:v>Kond</c:v>
                </c:pt>
              </c:strCache>
            </c:strRef>
          </c:cat>
          <c:val>
            <c:numRef>
              <c:f>Tabelle1!$D$2:$D$8</c:f>
              <c:numCache>
                <c:formatCode>0.0</c:formatCode>
                <c:ptCount val="7"/>
                <c:pt idx="0">
                  <c:v>2.3419203747072599</c:v>
                </c:pt>
                <c:pt idx="1">
                  <c:v>0.46838407494145201</c:v>
                </c:pt>
                <c:pt idx="2">
                  <c:v>17.096018735362996</c:v>
                </c:pt>
                <c:pt idx="3">
                  <c:v>3.5128805620608898</c:v>
                </c:pt>
                <c:pt idx="4">
                  <c:v>33.957845433255272</c:v>
                </c:pt>
                <c:pt idx="5">
                  <c:v>40.983606557377051</c:v>
                </c:pt>
                <c:pt idx="6">
                  <c:v>1.639344262295082</c:v>
                </c:pt>
              </c:numCache>
            </c:numRef>
          </c:val>
          <c:extLst>
            <c:ext xmlns:c16="http://schemas.microsoft.com/office/drawing/2014/chart" uri="{C3380CC4-5D6E-409C-BE32-E72D297353CC}">
              <c16:uniqueId val="{0000000E-7F8B-4BAC-B5E9-21FDB01152D5}"/>
            </c:ext>
          </c:extLst>
        </c:ser>
        <c:dLbls>
          <c:showLegendKey val="0"/>
          <c:showVal val="1"/>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78236654670865202"/>
          <c:y val="0.17895054521772971"/>
          <c:w val="0.13669928025191183"/>
          <c:h val="0.5572730377324025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7281363826287837E-2"/>
          <c:y val="3.3038719202438407E-2"/>
          <c:w val="0.55091373537149557"/>
          <c:h val="0.94452271717043457"/>
        </c:manualLayout>
      </c:layout>
      <c:pieChart>
        <c:varyColors val="1"/>
        <c:ser>
          <c:idx val="0"/>
          <c:order val="0"/>
          <c:tx>
            <c:strRef>
              <c:f>Odra!$U$4:$U$6</c:f>
              <c:strCache>
                <c:ptCount val="1"/>
                <c:pt idx="0">
                  <c:v>NAT - naturalna część wód SCW - sztuczna część wód SZCW - silnie zmieniona część wód</c:v>
                </c:pt>
              </c:strCache>
            </c:strRef>
          </c:tx>
          <c:spPr>
            <a:ln w="1270">
              <a:solidFill>
                <a:sysClr val="windowText" lastClr="000000">
                  <a:lumMod val="75000"/>
                  <a:lumOff val="25000"/>
                </a:sysClr>
              </a:solidFill>
            </a:ln>
          </c:spPr>
          <c:dPt>
            <c:idx val="0"/>
            <c:bubble3D val="0"/>
            <c:spPr>
              <a:solidFill>
                <a:srgbClr val="70AD47"/>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8D1A-4D7E-B409-5CC3AC64D37D}"/>
              </c:ext>
            </c:extLst>
          </c:dPt>
          <c:dPt>
            <c:idx val="1"/>
            <c:bubble3D val="0"/>
            <c:spPr>
              <a:solidFill>
                <a:sysClr val="window" lastClr="FFFFFF">
                  <a:lumMod val="75000"/>
                </a:sysClr>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8D1A-4D7E-B409-5CC3AC64D37D}"/>
              </c:ext>
            </c:extLst>
          </c:dPt>
          <c:dPt>
            <c:idx val="2"/>
            <c:bubble3D val="0"/>
            <c:spPr>
              <a:solidFill>
                <a:sysClr val="windowText" lastClr="000000"/>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8D1A-4D7E-B409-5CC3AC64D37D}"/>
              </c:ext>
            </c:extLst>
          </c:dPt>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Odra!$U$4:$U$6</c:f>
              <c:strCache>
                <c:ptCount val="3"/>
                <c:pt idx="0">
                  <c:v>NAT - naturalna część wód</c:v>
                </c:pt>
                <c:pt idx="1">
                  <c:v>SCW - sztuczna część wód</c:v>
                </c:pt>
                <c:pt idx="2">
                  <c:v>SZCW - silnie zmieniona część wód</c:v>
                </c:pt>
              </c:strCache>
            </c:strRef>
          </c:cat>
          <c:val>
            <c:numRef>
              <c:f>Odra!$C$12:$E$12</c:f>
              <c:numCache>
                <c:formatCode>General</c:formatCode>
                <c:ptCount val="3"/>
                <c:pt idx="0">
                  <c:v>910</c:v>
                </c:pt>
                <c:pt idx="1">
                  <c:v>40</c:v>
                </c:pt>
                <c:pt idx="2">
                  <c:v>322</c:v>
                </c:pt>
              </c:numCache>
            </c:numRef>
          </c:val>
          <c:extLst>
            <c:ext xmlns:c16="http://schemas.microsoft.com/office/drawing/2014/chart" uri="{C3380CC4-5D6E-409C-BE32-E72D297353CC}">
              <c16:uniqueId val="{00000006-8D1A-4D7E-B409-5CC3AC64D37D}"/>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rtl="0">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2845618132806157E-2"/>
          <c:y val="2.5201612903225805E-2"/>
          <c:w val="0.55681317066000291"/>
          <c:h val="0.95463709677419351"/>
        </c:manualLayout>
      </c:layout>
      <c:pieChart>
        <c:varyColors val="1"/>
        <c:ser>
          <c:idx val="0"/>
          <c:order val="0"/>
          <c:tx>
            <c:strRef>
              <c:f>Regiony_Wodne!$K$32:$M$32</c:f>
              <c:strCache>
                <c:ptCount val="3"/>
                <c:pt idx="0">
                  <c:v>NAT - naturalna część wód</c:v>
                </c:pt>
                <c:pt idx="1">
                  <c:v>SCW - sztuczna część wód</c:v>
                </c:pt>
                <c:pt idx="2">
                  <c:v>SZCW - silnie zmieniona część wód</c:v>
                </c:pt>
              </c:strCache>
            </c:strRef>
          </c:tx>
          <c:spPr>
            <a:solidFill>
              <a:schemeClr val="accent6"/>
            </a:solidFill>
            <a:ln w="1270">
              <a:solidFill>
                <a:sysClr val="windowText" lastClr="000000">
                  <a:lumMod val="75000"/>
                  <a:lumOff val="25000"/>
                </a:sysClr>
              </a:solidFill>
            </a:ln>
          </c:spPr>
          <c:dPt>
            <c:idx val="0"/>
            <c:bubble3D val="0"/>
            <c:spPr>
              <a:solidFill>
                <a:schemeClr val="accent6"/>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69E-4664-8AF5-060420B6AFA6}"/>
              </c:ext>
            </c:extLst>
          </c:dPt>
          <c:dPt>
            <c:idx val="1"/>
            <c:bubble3D val="0"/>
            <c:spPr>
              <a:solidFill>
                <a:schemeClr val="accent6"/>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69E-4664-8AF5-060420B6AFA6}"/>
              </c:ext>
            </c:extLst>
          </c:dPt>
          <c:dPt>
            <c:idx val="2"/>
            <c:bubble3D val="0"/>
            <c:spPr>
              <a:solidFill>
                <a:schemeClr val="tx1"/>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769E-4664-8AF5-060420B6AFA6}"/>
              </c:ext>
            </c:extLst>
          </c:dPt>
          <c:dLbls>
            <c:dLbl>
              <c:idx val="1"/>
              <c:delete val="1"/>
              <c:extLst>
                <c:ext xmlns:c15="http://schemas.microsoft.com/office/drawing/2012/chart" uri="{CE6537A1-D6FC-4f65-9D91-7224C49458BB}"/>
                <c:ext xmlns:c16="http://schemas.microsoft.com/office/drawing/2014/chart" uri="{C3380CC4-5D6E-409C-BE32-E72D297353CC}">
                  <c16:uniqueId val="{00000003-769E-4664-8AF5-060420B6AFA6}"/>
                </c:ext>
              </c:extLst>
            </c:dLbl>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egiony_Wodne!$K$32:$M$32</c:f>
              <c:strCache>
                <c:ptCount val="3"/>
                <c:pt idx="0">
                  <c:v>NAT - naturalna część wód</c:v>
                </c:pt>
                <c:pt idx="1">
                  <c:v>SCW - sztuczna część wód</c:v>
                </c:pt>
                <c:pt idx="2">
                  <c:v>SZCW - silnie zmieniona część wód</c:v>
                </c:pt>
              </c:strCache>
            </c:strRef>
          </c:cat>
          <c:val>
            <c:numRef>
              <c:f>Regiony_Wodne!$N$31:$P$31</c:f>
              <c:numCache>
                <c:formatCode>0</c:formatCode>
                <c:ptCount val="3"/>
                <c:pt idx="0">
                  <c:v>342</c:v>
                </c:pt>
                <c:pt idx="1">
                  <c:v>0</c:v>
                </c:pt>
                <c:pt idx="2">
                  <c:v>85</c:v>
                </c:pt>
              </c:numCache>
            </c:numRef>
          </c:val>
          <c:extLst>
            <c:ext xmlns:c16="http://schemas.microsoft.com/office/drawing/2014/chart" uri="{C3380CC4-5D6E-409C-BE32-E72D297353CC}">
              <c16:uniqueId val="{00000006-769E-4664-8AF5-060420B6AFA6}"/>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0227273516431503E-2"/>
          <c:y val="2.0161290322580645E-2"/>
          <c:w val="0.55681317066000291"/>
          <c:h val="0.95463709677419351"/>
        </c:manualLayout>
      </c:layout>
      <c:pieChart>
        <c:varyColors val="1"/>
        <c:ser>
          <c:idx val="0"/>
          <c:order val="0"/>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c:spPr>
            <c:extLst>
              <c:ext xmlns:c16="http://schemas.microsoft.com/office/drawing/2014/chart" uri="{C3380CC4-5D6E-409C-BE32-E72D297353CC}">
                <c16:uniqueId val="{00000001-5B70-406F-B82B-BB6BC50A1776}"/>
              </c:ext>
            </c:extLst>
          </c:dPt>
          <c:dPt>
            <c:idx val="1"/>
            <c:bubble3D val="0"/>
            <c:spPr>
              <a:solidFill>
                <a:schemeClr val="accent2"/>
              </a:solidFill>
              <a:ln w="1270">
                <a:solidFill>
                  <a:schemeClr val="tx1">
                    <a:lumMod val="75000"/>
                    <a:lumOff val="25000"/>
                  </a:schemeClr>
                </a:solidFill>
              </a:ln>
              <a:effectLst/>
            </c:spPr>
            <c:extLst>
              <c:ext xmlns:c16="http://schemas.microsoft.com/office/drawing/2014/chart" uri="{C3380CC4-5D6E-409C-BE32-E72D297353CC}">
                <c16:uniqueId val="{00000003-5B70-406F-B82B-BB6BC50A1776}"/>
              </c:ext>
            </c:extLst>
          </c:dPt>
          <c:dPt>
            <c:idx val="2"/>
            <c:bubble3D val="0"/>
            <c:spPr>
              <a:solidFill>
                <a:schemeClr val="accent3"/>
              </a:solidFill>
              <a:ln w="1270">
                <a:solidFill>
                  <a:schemeClr val="tx1">
                    <a:lumMod val="75000"/>
                    <a:lumOff val="25000"/>
                  </a:schemeClr>
                </a:solidFill>
              </a:ln>
              <a:effectLst/>
            </c:spPr>
            <c:extLst>
              <c:ext xmlns:c16="http://schemas.microsoft.com/office/drawing/2014/chart" uri="{C3380CC4-5D6E-409C-BE32-E72D297353CC}">
                <c16:uniqueId val="{00000005-5B70-406F-B82B-BB6BC50A1776}"/>
              </c:ext>
            </c:extLst>
          </c:dPt>
          <c:dPt>
            <c:idx val="3"/>
            <c:bubble3D val="0"/>
            <c:spPr>
              <a:solidFill>
                <a:schemeClr val="accent4"/>
              </a:solidFill>
              <a:ln w="1270">
                <a:solidFill>
                  <a:schemeClr val="tx1">
                    <a:lumMod val="75000"/>
                    <a:lumOff val="25000"/>
                  </a:schemeClr>
                </a:solidFill>
              </a:ln>
              <a:effectLst/>
            </c:spPr>
            <c:extLst>
              <c:ext xmlns:c16="http://schemas.microsoft.com/office/drawing/2014/chart" uri="{C3380CC4-5D6E-409C-BE32-E72D297353CC}">
                <c16:uniqueId val="{00000007-5B70-406F-B82B-BB6BC50A1776}"/>
              </c:ext>
            </c:extLst>
          </c:dPt>
          <c:dPt>
            <c:idx val="4"/>
            <c:bubble3D val="0"/>
            <c:spPr>
              <a:solidFill>
                <a:schemeClr val="accent5"/>
              </a:solidFill>
              <a:ln w="1270">
                <a:solidFill>
                  <a:schemeClr val="tx1">
                    <a:lumMod val="75000"/>
                    <a:lumOff val="25000"/>
                  </a:schemeClr>
                </a:solidFill>
              </a:ln>
              <a:effectLst/>
            </c:spPr>
            <c:extLst>
              <c:ext xmlns:c16="http://schemas.microsoft.com/office/drawing/2014/chart" uri="{C3380CC4-5D6E-409C-BE32-E72D297353CC}">
                <c16:uniqueId val="{00000009-5B70-406F-B82B-BB6BC50A1776}"/>
              </c:ext>
            </c:extLst>
          </c:dPt>
          <c:dLbls>
            <c:numFmt formatCode="0.00%" sourceLinked="0"/>
            <c:spPr>
              <a:solidFill>
                <a:sysClr val="windowText" lastClr="000000">
                  <a:alpha val="50000"/>
                </a:sys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rkusz1!$D$27:$D$31</c:f>
              <c:strCache>
                <c:ptCount val="5"/>
                <c:pt idx="0">
                  <c:v>Region wodny Górnej Odry</c:v>
                </c:pt>
                <c:pt idx="1">
                  <c:v>Region wodny Środkowej Odry</c:v>
                </c:pt>
                <c:pt idx="2">
                  <c:v>Region wodny Dolnej Odry i Przymorza Zachodniego</c:v>
                </c:pt>
                <c:pt idx="3">
                  <c:v>Region wodny Warty</c:v>
                </c:pt>
                <c:pt idx="4">
                  <c:v>Region wodny Noteci</c:v>
                </c:pt>
              </c:strCache>
            </c:strRef>
          </c:cat>
          <c:val>
            <c:numRef>
              <c:f>Arkusz1!$H$27:$H$31</c:f>
              <c:numCache>
                <c:formatCode>0.00</c:formatCode>
                <c:ptCount val="5"/>
                <c:pt idx="0">
                  <c:v>19.117647058823529</c:v>
                </c:pt>
                <c:pt idx="1">
                  <c:v>30.882352941176471</c:v>
                </c:pt>
                <c:pt idx="2">
                  <c:v>17.647058823529413</c:v>
                </c:pt>
                <c:pt idx="3">
                  <c:v>23.529411764705884</c:v>
                </c:pt>
                <c:pt idx="4">
                  <c:v>8.8235294117647065</c:v>
                </c:pt>
              </c:numCache>
            </c:numRef>
          </c:val>
          <c:extLst>
            <c:ext xmlns:c16="http://schemas.microsoft.com/office/drawing/2014/chart" uri="{C3380CC4-5D6E-409C-BE32-E72D297353CC}">
              <c16:uniqueId val="{0000000A-5B70-406F-B82B-BB6BC50A1776}"/>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1"/>
          <c:order val="0"/>
          <c:tx>
            <c:strRef>
              <c:f>wykresy!$C$53</c:f>
              <c:strCache>
                <c:ptCount val="1"/>
                <c:pt idx="0">
                  <c:v>1. Ekstremalna temperatura dodatnia</c:v>
                </c:pt>
              </c:strCache>
            </c:strRef>
          </c:tx>
          <c:spPr>
            <a:solidFill>
              <a:srgbClr val="FF0000"/>
            </a:solidFill>
            <a:ln>
              <a:solidFill>
                <a:schemeClr val="tx1"/>
              </a:solidFill>
            </a:ln>
            <a:effectLst/>
          </c:spPr>
          <c:invertIfNegative val="0"/>
          <c:dLbls>
            <c:dLbl>
              <c:idx val="0"/>
              <c:tx>
                <c:rich>
                  <a:bodyPr/>
                  <a:lstStyle/>
                  <a:p>
                    <a:fld id="{1A39BA7C-5B03-4868-A924-B167B38C0E18}" type="CELLRANGE">
                      <a:rPr lang="en-US"/>
                      <a:pPr/>
                      <a:t>[ZAKRES KOMÓREK]</a:t>
                    </a:fld>
                    <a:endParaRPr lang="pl-PL"/>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AA35-4435-8984-11B1643EF76F}"/>
                </c:ext>
              </c:extLst>
            </c:dLbl>
            <c:dLbl>
              <c:idx val="1"/>
              <c:tx>
                <c:rich>
                  <a:bodyPr/>
                  <a:lstStyle/>
                  <a:p>
                    <a:fld id="{41ECD620-F3D6-45AA-8B7C-299515491ECF}" type="CELLRANGE">
                      <a:rPr lang="pl-PL"/>
                      <a:pPr/>
                      <a:t>[ZAKRES KOMÓREK]</a:t>
                    </a:fld>
                    <a:endParaRPr lang="pl-PL"/>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AA35-4435-8984-11B1643EF76F}"/>
                </c:ext>
              </c:extLst>
            </c:dLbl>
            <c:dLbl>
              <c:idx val="2"/>
              <c:tx>
                <c:rich>
                  <a:bodyPr/>
                  <a:lstStyle/>
                  <a:p>
                    <a:fld id="{90898DEA-C69C-45E5-A69F-6B1FFBF1A80E}" type="CELLRANGE">
                      <a:rPr lang="pl-PL"/>
                      <a:pPr/>
                      <a:t>[ZAKRES KOMÓREK]</a:t>
                    </a:fld>
                    <a:endParaRPr lang="pl-PL"/>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AA35-4435-8984-11B1643EF76F}"/>
                </c:ext>
              </c:extLst>
            </c:dLbl>
            <c:dLbl>
              <c:idx val="3"/>
              <c:tx>
                <c:rich>
                  <a:bodyPr/>
                  <a:lstStyle/>
                  <a:p>
                    <a:fld id="{E447D021-7FB7-4121-A43E-2FD6AFDA63D8}" type="CELLRANGE">
                      <a:rPr lang="pl-PL"/>
                      <a:pPr/>
                      <a:t>[ZAKRES KOMÓREK]</a:t>
                    </a:fld>
                    <a:endParaRPr lang="pl-PL"/>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AA35-4435-8984-11B1643EF76F}"/>
                </c:ext>
              </c:extLst>
            </c:dLbl>
            <c:dLbl>
              <c:idx val="4"/>
              <c:tx>
                <c:rich>
                  <a:bodyPr/>
                  <a:lstStyle/>
                  <a:p>
                    <a:fld id="{0E0FD9F8-EDC1-4C26-A61F-7E22C3A541A6}" type="CELLRANGE">
                      <a:rPr lang="pl-PL"/>
                      <a:pPr/>
                      <a:t>[ZAKRES KOMÓREK]</a:t>
                    </a:fld>
                    <a:endParaRPr lang="pl-PL"/>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AA35-4435-8984-11B1643EF76F}"/>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wykresy!$B$15:$B$19</c:f>
              <c:strCache>
                <c:ptCount val="5"/>
                <c:pt idx="0">
                  <c:v>Region wodny Górnej Odry</c:v>
                </c:pt>
                <c:pt idx="1">
                  <c:v>Region wodny Środkowej Odry</c:v>
                </c:pt>
                <c:pt idx="2">
                  <c:v>Region wodny Dolnej Odry i Przymorza Zachodniego</c:v>
                </c:pt>
                <c:pt idx="3">
                  <c:v>Region wodny Warty</c:v>
                </c:pt>
                <c:pt idx="4">
                  <c:v>Region wodny Noteci</c:v>
                </c:pt>
              </c:strCache>
            </c:strRef>
          </c:cat>
          <c:val>
            <c:numRef>
              <c:f>wykresy!$D$15:$D$19</c:f>
              <c:numCache>
                <c:formatCode>General</c:formatCode>
                <c:ptCount val="5"/>
                <c:pt idx="0">
                  <c:v>12</c:v>
                </c:pt>
                <c:pt idx="1">
                  <c:v>12</c:v>
                </c:pt>
                <c:pt idx="2">
                  <c:v>11</c:v>
                </c:pt>
                <c:pt idx="3">
                  <c:v>55</c:v>
                </c:pt>
                <c:pt idx="4">
                  <c:v>11</c:v>
                </c:pt>
              </c:numCache>
            </c:numRef>
          </c:val>
          <c:extLst>
            <c:ext xmlns:c15="http://schemas.microsoft.com/office/drawing/2012/chart" uri="{02D57815-91ED-43cb-92C2-25804820EDAC}">
              <c15:datalabelsRange>
                <c15:f>wykresy!$K$76:$K$80</c15:f>
                <c15:dlblRangeCache>
                  <c:ptCount val="5"/>
                  <c:pt idx="0">
                    <c:v>1</c:v>
                  </c:pt>
                  <c:pt idx="1">
                    <c:v>1</c:v>
                  </c:pt>
                  <c:pt idx="2">
                    <c:v>1</c:v>
                  </c:pt>
                  <c:pt idx="3">
                    <c:v>1</c:v>
                  </c:pt>
                  <c:pt idx="4">
                    <c:v>1</c:v>
                  </c:pt>
                </c15:dlblRangeCache>
              </c15:datalabelsRange>
            </c:ext>
            <c:ext xmlns:c16="http://schemas.microsoft.com/office/drawing/2014/chart" uri="{C3380CC4-5D6E-409C-BE32-E72D297353CC}">
              <c16:uniqueId val="{00000005-AA35-4435-8984-11B1643EF76F}"/>
            </c:ext>
          </c:extLst>
        </c:ser>
        <c:ser>
          <c:idx val="2"/>
          <c:order val="1"/>
          <c:tx>
            <c:strRef>
              <c:f>wykresy!$F$53</c:f>
              <c:strCache>
                <c:ptCount val="1"/>
                <c:pt idx="0">
                  <c:v>2. Opady nawalne (powyżej 10 mm na dobę)</c:v>
                </c:pt>
              </c:strCache>
            </c:strRef>
          </c:tx>
          <c:spPr>
            <a:solidFill>
              <a:srgbClr val="FFFF00"/>
            </a:solidFill>
            <a:ln>
              <a:solidFill>
                <a:schemeClr val="tx1"/>
              </a:solidFill>
            </a:ln>
            <a:effectLst/>
          </c:spPr>
          <c:invertIfNegative val="0"/>
          <c:dPt>
            <c:idx val="3"/>
            <c:invertIfNegative val="0"/>
            <c:bubble3D val="0"/>
            <c:spPr>
              <a:solidFill>
                <a:srgbClr val="FF0000"/>
              </a:solidFill>
              <a:ln>
                <a:solidFill>
                  <a:schemeClr val="tx1"/>
                </a:solidFill>
              </a:ln>
              <a:effectLst/>
            </c:spPr>
            <c:extLst>
              <c:ext xmlns:c16="http://schemas.microsoft.com/office/drawing/2014/chart" uri="{C3380CC4-5D6E-409C-BE32-E72D297353CC}">
                <c16:uniqueId val="{00000007-AA35-4435-8984-11B1643EF76F}"/>
              </c:ext>
            </c:extLst>
          </c:dPt>
          <c:dLbls>
            <c:dLbl>
              <c:idx val="0"/>
              <c:tx>
                <c:rich>
                  <a:bodyPr/>
                  <a:lstStyle/>
                  <a:p>
                    <a:fld id="{BC75ED66-49D9-4560-8770-6E6CDB8E24FA}" type="CELLRANGE">
                      <a:rPr lang="en-US"/>
                      <a:pPr/>
                      <a:t>[ZAKRES KOMÓREK]</a:t>
                    </a:fld>
                    <a:endParaRPr lang="pl-PL"/>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AA35-4435-8984-11B1643EF76F}"/>
                </c:ext>
              </c:extLst>
            </c:dLbl>
            <c:dLbl>
              <c:idx val="1"/>
              <c:tx>
                <c:rich>
                  <a:bodyPr/>
                  <a:lstStyle/>
                  <a:p>
                    <a:fld id="{018748D5-3E7A-4062-A86C-318F9C2D532D}" type="CELLRANGE">
                      <a:rPr lang="pl-PL"/>
                      <a:pPr/>
                      <a:t>[ZAKRES KOMÓREK]</a:t>
                    </a:fld>
                    <a:endParaRPr lang="pl-PL"/>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AA35-4435-8984-11B1643EF76F}"/>
                </c:ext>
              </c:extLst>
            </c:dLbl>
            <c:dLbl>
              <c:idx val="2"/>
              <c:tx>
                <c:rich>
                  <a:bodyPr/>
                  <a:lstStyle/>
                  <a:p>
                    <a:fld id="{E02CE4B3-FAD7-45B9-B214-773242D60675}" type="CELLRANGE">
                      <a:rPr lang="pl-PL"/>
                      <a:pPr/>
                      <a:t>[ZAKRES KOMÓREK]</a:t>
                    </a:fld>
                    <a:endParaRPr lang="pl-PL"/>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AA35-4435-8984-11B1643EF76F}"/>
                </c:ext>
              </c:extLst>
            </c:dLbl>
            <c:dLbl>
              <c:idx val="3"/>
              <c:tx>
                <c:rich>
                  <a:bodyPr/>
                  <a:lstStyle/>
                  <a:p>
                    <a:fld id="{64FDE8FF-F5B1-46A2-A128-031F616B231F}" type="CELLRANGE">
                      <a:rPr lang="pl-PL"/>
                      <a:pPr/>
                      <a:t>[ZAKRES KOMÓREK]</a:t>
                    </a:fld>
                    <a:endParaRPr lang="pl-PL"/>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AA35-4435-8984-11B1643EF76F}"/>
                </c:ext>
              </c:extLst>
            </c:dLbl>
            <c:dLbl>
              <c:idx val="4"/>
              <c:tx>
                <c:rich>
                  <a:bodyPr/>
                  <a:lstStyle/>
                  <a:p>
                    <a:fld id="{FAAA7093-0AF3-4CB2-8208-DD654B103472}" type="CELLRANGE">
                      <a:rPr lang="pl-PL"/>
                      <a:pPr/>
                      <a:t>[ZAKRES KOMÓREK]</a:t>
                    </a:fld>
                    <a:endParaRPr lang="pl-PL"/>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AA35-4435-8984-11B1643EF76F}"/>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wykresy!$B$15:$B$19</c:f>
              <c:strCache>
                <c:ptCount val="5"/>
                <c:pt idx="0">
                  <c:v>Region wodny Górnej Odry</c:v>
                </c:pt>
                <c:pt idx="1">
                  <c:v>Region wodny Środkowej Odry</c:v>
                </c:pt>
                <c:pt idx="2">
                  <c:v>Region wodny Dolnej Odry i Przymorza Zachodniego</c:v>
                </c:pt>
                <c:pt idx="3">
                  <c:v>Region wodny Warty</c:v>
                </c:pt>
                <c:pt idx="4">
                  <c:v>Region wodny Noteci</c:v>
                </c:pt>
              </c:strCache>
            </c:strRef>
          </c:cat>
          <c:val>
            <c:numRef>
              <c:f>wykresy!$G$15:$G$19</c:f>
              <c:numCache>
                <c:formatCode>General</c:formatCode>
                <c:ptCount val="5"/>
                <c:pt idx="0">
                  <c:v>2</c:v>
                </c:pt>
                <c:pt idx="1">
                  <c:v>2.5</c:v>
                </c:pt>
                <c:pt idx="2">
                  <c:v>2.2999999999999998</c:v>
                </c:pt>
                <c:pt idx="3">
                  <c:v>5</c:v>
                </c:pt>
                <c:pt idx="4">
                  <c:v>1.1000000000000001</c:v>
                </c:pt>
              </c:numCache>
            </c:numRef>
          </c:val>
          <c:extLst>
            <c:ext xmlns:c15="http://schemas.microsoft.com/office/drawing/2012/chart" uri="{02D57815-91ED-43cb-92C2-25804820EDAC}">
              <c15:datalabelsRange>
                <c15:f>wykresy!$L$76:$L$80</c15:f>
                <c15:dlblRangeCache>
                  <c:ptCount val="5"/>
                  <c:pt idx="0">
                    <c:v>2</c:v>
                  </c:pt>
                  <c:pt idx="1">
                    <c:v>2</c:v>
                  </c:pt>
                  <c:pt idx="2">
                    <c:v>2</c:v>
                  </c:pt>
                  <c:pt idx="3">
                    <c:v>2</c:v>
                  </c:pt>
                  <c:pt idx="4">
                    <c:v>2</c:v>
                  </c:pt>
                </c15:dlblRangeCache>
              </c15:datalabelsRange>
            </c:ext>
            <c:ext xmlns:c16="http://schemas.microsoft.com/office/drawing/2014/chart" uri="{C3380CC4-5D6E-409C-BE32-E72D297353CC}">
              <c16:uniqueId val="{0000000C-AA35-4435-8984-11B1643EF76F}"/>
            </c:ext>
          </c:extLst>
        </c:ser>
        <c:ser>
          <c:idx val="3"/>
          <c:order val="2"/>
          <c:tx>
            <c:strRef>
              <c:f>wykresy!$I$53</c:f>
              <c:strCache>
                <c:ptCount val="1"/>
                <c:pt idx="0">
                  <c:v>3. Susza</c:v>
                </c:pt>
              </c:strCache>
            </c:strRef>
          </c:tx>
          <c:spPr>
            <a:solidFill>
              <a:srgbClr val="FFFF00"/>
            </a:solidFill>
            <a:ln>
              <a:solidFill>
                <a:schemeClr val="tx1"/>
              </a:solidFill>
              <a:prstDash val="dash"/>
            </a:ln>
            <a:effectLst/>
          </c:spPr>
          <c:invertIfNegative val="0"/>
          <c:dLbls>
            <c:dLbl>
              <c:idx val="0"/>
              <c:tx>
                <c:rich>
                  <a:bodyPr/>
                  <a:lstStyle/>
                  <a:p>
                    <a:fld id="{58D28E58-B43B-4A09-A063-FED64946932C}" type="CELLRANGE">
                      <a:rPr lang="en-US"/>
                      <a:pPr/>
                      <a:t>[ZAKRES KOMÓREK]</a:t>
                    </a:fld>
                    <a:endParaRPr lang="pl-PL"/>
                  </a:p>
                </c:rich>
              </c:tx>
              <c:dLblPos val="in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D-AA35-4435-8984-11B1643EF76F}"/>
                </c:ext>
              </c:extLst>
            </c:dLbl>
            <c:dLbl>
              <c:idx val="1"/>
              <c:layout>
                <c:manualLayout>
                  <c:x val="0"/>
                  <c:y val="7.9664303202705955E-2"/>
                </c:manualLayout>
              </c:layout>
              <c:tx>
                <c:rich>
                  <a:bodyPr/>
                  <a:lstStyle/>
                  <a:p>
                    <a:fld id="{ADF53E93-989A-4DA3-8B8C-47AC2EA3CEF1}" type="CELLRANGE">
                      <a:rPr lang="en-US"/>
                      <a:pPr/>
                      <a:t>[ZAKRES KOMÓREK]</a:t>
                    </a:fld>
                    <a:endParaRPr lang="pl-PL"/>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E-AA35-4435-8984-11B1643EF76F}"/>
                </c:ext>
              </c:extLst>
            </c:dLbl>
            <c:dLbl>
              <c:idx val="2"/>
              <c:layout>
                <c:manualLayout>
                  <c:x val="-1.6168794698185392E-16"/>
                  <c:y val="7.4063676334542652E-2"/>
                </c:manualLayout>
              </c:layout>
              <c:tx>
                <c:rich>
                  <a:bodyPr/>
                  <a:lstStyle/>
                  <a:p>
                    <a:fld id="{AB4BE82F-92F7-4793-AB72-778BF38F8201}" type="CELLRANGE">
                      <a:rPr lang="en-US"/>
                      <a:pPr/>
                      <a:t>[ZAKRES KOMÓREK]</a:t>
                    </a:fld>
                    <a:endParaRPr lang="pl-PL"/>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F-AA35-4435-8984-11B1643EF76F}"/>
                </c:ext>
              </c:extLst>
            </c:dLbl>
            <c:dLbl>
              <c:idx val="3"/>
              <c:layout>
                <c:manualLayout>
                  <c:x val="-8.0843973490926958E-17"/>
                  <c:y val="6.6530514044024602E-2"/>
                </c:manualLayout>
              </c:layout>
              <c:tx>
                <c:rich>
                  <a:bodyPr/>
                  <a:lstStyle/>
                  <a:p>
                    <a:fld id="{E7C4225A-9E2C-4CB7-8990-C868075442DA}" type="CELLRANGE">
                      <a:rPr lang="en-US"/>
                      <a:pPr/>
                      <a:t>[ZAKRES KOMÓREK]</a:t>
                    </a:fld>
                    <a:endParaRPr lang="pl-PL"/>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0-AA35-4435-8984-11B1643EF76F}"/>
                </c:ext>
              </c:extLst>
            </c:dLbl>
            <c:dLbl>
              <c:idx val="4"/>
              <c:layout>
                <c:manualLayout>
                  <c:x val="0"/>
                  <c:y val="7.7424167985879866E-2"/>
                </c:manualLayout>
              </c:layout>
              <c:tx>
                <c:rich>
                  <a:bodyPr/>
                  <a:lstStyle/>
                  <a:p>
                    <a:fld id="{DAF37B86-499C-4096-8624-B0D73A8699FA}" type="CELLRANGE">
                      <a:rPr lang="en-US"/>
                      <a:pPr/>
                      <a:t>[ZAKRES KOMÓREK]</a:t>
                    </a:fld>
                    <a:endParaRPr lang="pl-PL"/>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1-AA35-4435-8984-11B1643EF76F}"/>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pl-PL"/>
              </a:p>
            </c:txPr>
            <c:dLblPos val="in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wykresy!$B$15:$B$19</c:f>
              <c:strCache>
                <c:ptCount val="5"/>
                <c:pt idx="0">
                  <c:v>Region wodny Górnej Odry</c:v>
                </c:pt>
                <c:pt idx="1">
                  <c:v>Region wodny Środkowej Odry</c:v>
                </c:pt>
                <c:pt idx="2">
                  <c:v>Region wodny Dolnej Odry i Przymorza Zachodniego</c:v>
                </c:pt>
                <c:pt idx="3">
                  <c:v>Region wodny Warty</c:v>
                </c:pt>
                <c:pt idx="4">
                  <c:v>Region wodny Noteci</c:v>
                </c:pt>
              </c:strCache>
            </c:strRef>
          </c:cat>
          <c:val>
            <c:numRef>
              <c:f>wykresy!$J$15:$J$19</c:f>
              <c:numCache>
                <c:formatCode>General</c:formatCode>
                <c:ptCount val="5"/>
                <c:pt idx="0">
                  <c:v>1</c:v>
                </c:pt>
                <c:pt idx="1">
                  <c:v>-2.2000000000000002</c:v>
                </c:pt>
                <c:pt idx="2">
                  <c:v>-1.7</c:v>
                </c:pt>
                <c:pt idx="3">
                  <c:v>-0.7</c:v>
                </c:pt>
                <c:pt idx="4">
                  <c:v>-2</c:v>
                </c:pt>
              </c:numCache>
            </c:numRef>
          </c:val>
          <c:extLst>
            <c:ext xmlns:c15="http://schemas.microsoft.com/office/drawing/2012/chart" uri="{02D57815-91ED-43cb-92C2-25804820EDAC}">
              <c15:datalabelsRange>
                <c15:f>wykresy!$J$76:$J$80</c15:f>
                <c15:dlblRangeCache>
                  <c:ptCount val="5"/>
                  <c:pt idx="0">
                    <c:v>3</c:v>
                  </c:pt>
                  <c:pt idx="1">
                    <c:v>3</c:v>
                  </c:pt>
                  <c:pt idx="2">
                    <c:v>3</c:v>
                  </c:pt>
                  <c:pt idx="3">
                    <c:v>3</c:v>
                  </c:pt>
                  <c:pt idx="4">
                    <c:v>3</c:v>
                  </c:pt>
                </c15:dlblRangeCache>
              </c15:datalabelsRange>
            </c:ext>
            <c:ext xmlns:c16="http://schemas.microsoft.com/office/drawing/2014/chart" uri="{C3380CC4-5D6E-409C-BE32-E72D297353CC}">
              <c16:uniqueId val="{00000012-AA35-4435-8984-11B1643EF76F}"/>
            </c:ext>
          </c:extLst>
        </c:ser>
        <c:dLbls>
          <c:showLegendKey val="0"/>
          <c:showVal val="0"/>
          <c:showCatName val="0"/>
          <c:showSerName val="0"/>
          <c:showPercent val="0"/>
          <c:showBubbleSize val="0"/>
        </c:dLbls>
        <c:gapWidth val="219"/>
        <c:overlap val="-27"/>
        <c:axId val="511071864"/>
        <c:axId val="511076456"/>
      </c:barChart>
      <c:catAx>
        <c:axId val="5110718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a:t>składowa klimatyczna</a:t>
                </a:r>
              </a:p>
            </c:rich>
          </c:tx>
          <c:layout>
            <c:manualLayout>
              <c:xMode val="edge"/>
              <c:yMode val="edge"/>
              <c:x val="0.45000346280281517"/>
              <c:y val="0.9340292309340839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t" anchorCtr="0"/>
          <a:lstStyle/>
          <a:p>
            <a:pPr>
              <a:defRPr sz="800" b="0" i="0" u="none" strike="noStrike" kern="1200" baseline="0">
                <a:solidFill>
                  <a:schemeClr val="tx1">
                    <a:lumMod val="65000"/>
                    <a:lumOff val="35000"/>
                  </a:schemeClr>
                </a:solidFill>
                <a:latin typeface="+mn-lt"/>
                <a:ea typeface="+mn-ea"/>
                <a:cs typeface="+mn-cs"/>
              </a:defRPr>
            </a:pPr>
            <a:endParaRPr lang="pl-PL"/>
          </a:p>
        </c:txPr>
        <c:crossAx val="511076456"/>
        <c:crossesAt val="0"/>
        <c:auto val="1"/>
        <c:lblAlgn val="ctr"/>
        <c:lblOffset val="300"/>
        <c:noMultiLvlLbl val="0"/>
      </c:catAx>
      <c:valAx>
        <c:axId val="51107645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0"/>
              <a:lstStyle/>
              <a:p>
                <a:pPr>
                  <a:defRPr sz="900" b="0" i="0" u="none" strike="noStrike" kern="1200" baseline="0">
                    <a:solidFill>
                      <a:schemeClr val="tx1">
                        <a:lumMod val="65000"/>
                        <a:lumOff val="35000"/>
                      </a:schemeClr>
                    </a:solidFill>
                    <a:latin typeface="+mn-lt"/>
                    <a:ea typeface="+mn-ea"/>
                    <a:cs typeface="+mn-cs"/>
                  </a:defRPr>
                </a:pPr>
                <a:r>
                  <a:rPr lang="pl-PL" sz="900"/>
                  <a:t>liczba dni w roku,</a:t>
                </a:r>
                <a:r>
                  <a:rPr lang="pl-PL" sz="900" baseline="0"/>
                  <a:t> o które zmieni się składowa klimatyczna</a:t>
                </a:r>
              </a:p>
              <a:p>
                <a:pPr>
                  <a:defRPr sz="900"/>
                </a:pPr>
                <a:r>
                  <a:rPr lang="pl-PL" sz="900" baseline="0"/>
                  <a:t>tendencja wzrostowa/spadkowa</a:t>
                </a:r>
                <a:endParaRPr lang="pl-PL" sz="900"/>
              </a:p>
            </c:rich>
          </c:tx>
          <c:layout>
            <c:manualLayout>
              <c:xMode val="edge"/>
              <c:yMode val="edge"/>
              <c:x val="2.8836805555555556E-2"/>
              <c:y val="9.4271461833076761E-2"/>
            </c:manualLayout>
          </c:layout>
          <c:overlay val="0"/>
          <c:spPr>
            <a:noFill/>
            <a:ln>
              <a:noFill/>
            </a:ln>
            <a:effectLst/>
          </c:spPr>
          <c:txPr>
            <a:bodyPr rot="-5400000" spcFirstLastPara="1" vertOverflow="ellipsis" vert="horz" wrap="square" anchor="ctr" anchorCtr="0"/>
            <a:lstStyle/>
            <a:p>
              <a:pPr>
                <a:defRPr sz="9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11071864"/>
        <c:crosses val="autoZero"/>
        <c:crossBetween val="between"/>
      </c:valAx>
      <c:spPr>
        <a:noFill/>
        <a:ln>
          <a:noFill/>
        </a:ln>
        <a:effectLst/>
      </c:spPr>
    </c:plotArea>
    <c:legend>
      <c:legendPos val="t"/>
      <c:layout>
        <c:manualLayout>
          <c:xMode val="edge"/>
          <c:yMode val="edge"/>
          <c:x val="8.9678955653385753E-2"/>
          <c:y val="1.8340457229042852E-2"/>
          <c:w val="0.8999999826425924"/>
          <c:h val="6.189947638716676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4459959188917369E-2"/>
          <c:y val="2.21774193548387E-2"/>
          <c:w val="0.56034102601793323"/>
          <c:h val="0.96068548387096775"/>
        </c:manualLayout>
      </c:layout>
      <c:doughnutChart>
        <c:varyColors val="1"/>
        <c:ser>
          <c:idx val="0"/>
          <c:order val="0"/>
          <c:spPr>
            <a:solidFill>
              <a:schemeClr val="accent3"/>
            </a:solidFill>
            <a:ln w="1270">
              <a:solidFill>
                <a:schemeClr val="tx1">
                  <a:lumMod val="75000"/>
                  <a:lumOff val="25000"/>
                </a:schemeClr>
              </a:solidFill>
            </a:ln>
          </c:spPr>
          <c:dPt>
            <c:idx val="0"/>
            <c:bubble3D val="0"/>
            <c:spPr>
              <a:solidFill>
                <a:schemeClr val="tx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69FC-4151-A1F2-5B28A4A59567}"/>
              </c:ext>
            </c:extLst>
          </c:dPt>
          <c:dPt>
            <c:idx val="1"/>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69FC-4151-A1F2-5B28A4A59567}"/>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_RegWod!$M$4:$N$4</c:f>
              <c:strCache>
                <c:ptCount val="2"/>
                <c:pt idx="0">
                  <c:v>jcwp nieobjęte monitoringiem</c:v>
                </c:pt>
                <c:pt idx="1">
                  <c:v>jcwp planowane do monitoringu</c:v>
                </c:pt>
              </c:strCache>
            </c:strRef>
          </c:cat>
          <c:val>
            <c:numRef>
              <c:f>Dorzecze_RegWod!$M$5:$N$5</c:f>
              <c:numCache>
                <c:formatCode>0.0%</c:formatCode>
                <c:ptCount val="2"/>
                <c:pt idx="0">
                  <c:v>3.2091690544412632E-2</c:v>
                </c:pt>
                <c:pt idx="1">
                  <c:v>0.96790830945558737</c:v>
                </c:pt>
              </c:numCache>
            </c:numRef>
          </c:val>
          <c:extLst>
            <c:ext xmlns:c16="http://schemas.microsoft.com/office/drawing/2014/chart" uri="{C3380CC4-5D6E-409C-BE32-E72D297353CC}">
              <c16:uniqueId val="{00000004-69FC-4151-A1F2-5B28A4A59567}"/>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152007972397543E-2"/>
          <c:y val="1.713709677419354E-2"/>
          <c:w val="0.55740114655299133"/>
          <c:h val="0.95564516129032262"/>
        </c:manualLayout>
      </c:layout>
      <c:doughnutChart>
        <c:varyColors val="1"/>
        <c:ser>
          <c:idx val="0"/>
          <c:order val="0"/>
          <c:spPr>
            <a:ln w="1270">
              <a:solidFill>
                <a:schemeClr val="tx1">
                  <a:lumMod val="75000"/>
                  <a:lumOff val="25000"/>
                </a:schemeClr>
              </a:solidFill>
            </a:ln>
          </c:spPr>
          <c:dPt>
            <c:idx val="0"/>
            <c:bubble3D val="0"/>
            <c:spPr>
              <a:solidFill>
                <a:schemeClr val="tx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AAA-45DE-B9F5-F1C541A9723B}"/>
              </c:ext>
            </c:extLst>
          </c:dPt>
          <c:dPt>
            <c:idx val="1"/>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AAA-45DE-B9F5-F1C541A9723B}"/>
              </c:ext>
            </c:extLst>
          </c:dPt>
          <c:dLbls>
            <c:numFmt formatCode="General" sourceLinked="0"/>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_RegWod!$M$4:$N$4</c:f>
              <c:strCache>
                <c:ptCount val="2"/>
                <c:pt idx="0">
                  <c:v>jcwp nieobjęte monitoringiem</c:v>
                </c:pt>
                <c:pt idx="1">
                  <c:v>jcwp planowane do monitoringu</c:v>
                </c:pt>
              </c:strCache>
            </c:strRef>
          </c:cat>
          <c:val>
            <c:numRef>
              <c:f>Dorzecze_RegWod!$M$19:$N$19</c:f>
              <c:numCache>
                <c:formatCode>0.0%</c:formatCode>
                <c:ptCount val="2"/>
                <c:pt idx="0" formatCode="0%">
                  <c:v>9.1334894613583129E-2</c:v>
                </c:pt>
                <c:pt idx="1">
                  <c:v>0.90866510538641687</c:v>
                </c:pt>
              </c:numCache>
            </c:numRef>
          </c:val>
          <c:extLst>
            <c:ext xmlns:c16="http://schemas.microsoft.com/office/drawing/2014/chart" uri="{C3380CC4-5D6E-409C-BE32-E72D297353CC}">
              <c16:uniqueId val="{00000004-FAAA-45DE-B9F5-F1C541A9723B}"/>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541629966399729E-2"/>
          <c:y val="2.7217741935483864E-2"/>
          <c:w val="0.54858150815816553"/>
          <c:h val="0.94052419354838712"/>
        </c:manualLayout>
      </c:layout>
      <c:pieChart>
        <c:varyColors val="1"/>
        <c:ser>
          <c:idx val="0"/>
          <c:order val="0"/>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C23-48C9-B220-B47B8EF583AC}"/>
              </c:ext>
            </c:extLst>
          </c:dPt>
          <c:dPt>
            <c:idx val="1"/>
            <c:bubble3D val="0"/>
            <c:spPr>
              <a:solidFill>
                <a:schemeClr val="accent2"/>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C23-48C9-B220-B47B8EF583AC}"/>
              </c:ext>
            </c:extLst>
          </c:dPt>
          <c:dLbls>
            <c:numFmt formatCode="0%" sourceLinked="0"/>
            <c:spPr>
              <a:solidFill>
                <a:srgbClr val="000000">
                  <a:alpha val="50000"/>
                </a:srgb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ln>
                      <a:noFill/>
                    </a:ln>
                    <a:solidFill>
                      <a:schemeClr val="lt1"/>
                    </a:solidFill>
                    <a:latin typeface="+mn-lt"/>
                    <a:ea typeface="+mn-ea"/>
                    <a:cs typeface="+mn-cs"/>
                  </a:defRPr>
                </a:pPr>
                <a:endParaRPr lang="pl-PL"/>
              </a:p>
            </c:txPr>
            <c:dLblPos val="bestFit"/>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egiony_Wodne!$Z$35:$Z$36</c:f>
              <c:strCache>
                <c:ptCount val="2"/>
                <c:pt idx="0">
                  <c:v>Równiny Wschodnie</c:v>
                </c:pt>
                <c:pt idx="1">
                  <c:v>Karpaty</c:v>
                </c:pt>
              </c:strCache>
            </c:strRef>
          </c:cat>
          <c:val>
            <c:numRef>
              <c:f>Regiony_Wodne!$AA$35:$AA$36</c:f>
              <c:numCache>
                <c:formatCode>General</c:formatCode>
                <c:ptCount val="2"/>
                <c:pt idx="0">
                  <c:v>82.6</c:v>
                </c:pt>
                <c:pt idx="1">
                  <c:v>17.399999999999999</c:v>
                </c:pt>
              </c:numCache>
            </c:numRef>
          </c:val>
          <c:extLst>
            <c:ext xmlns:c16="http://schemas.microsoft.com/office/drawing/2014/chart" uri="{C3380CC4-5D6E-409C-BE32-E72D297353CC}">
              <c16:uniqueId val="{00000004-4C23-48C9-B220-B47B8EF583AC}"/>
            </c:ext>
          </c:extLst>
        </c:ser>
        <c:dLbls>
          <c:dLblPos val="bestFit"/>
          <c:showLegendKey val="0"/>
          <c:showVal val="1"/>
          <c:showCatName val="0"/>
          <c:showSerName val="0"/>
          <c:showPercent val="0"/>
          <c:showBubbleSize val="0"/>
          <c:showLeaderLines val="1"/>
        </c:dLbls>
        <c:firstSliceAng val="0"/>
      </c:pieChart>
      <c:spPr>
        <a:solidFill>
          <a:schemeClr val="bg1"/>
        </a:solid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4273161099607521E-2"/>
          <c:y val="2.21774193548387E-2"/>
          <c:w val="0.55740114655299133"/>
          <c:h val="0.95564516129032262"/>
        </c:manualLayout>
      </c:layout>
      <c:doughnutChart>
        <c:varyColors val="1"/>
        <c:ser>
          <c:idx val="0"/>
          <c:order val="0"/>
          <c:spPr>
            <a:ln w="1270">
              <a:solidFill>
                <a:schemeClr val="tx1">
                  <a:lumMod val="75000"/>
                  <a:lumOff val="25000"/>
                </a:schemeClr>
              </a:solidFill>
            </a:ln>
          </c:spPr>
          <c:dPt>
            <c:idx val="0"/>
            <c:bubble3D val="0"/>
            <c:spPr>
              <a:solidFill>
                <a:schemeClr val="tx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4DE-4AF6-B403-2D39FB2841FB}"/>
              </c:ext>
            </c:extLst>
          </c:dPt>
          <c:dPt>
            <c:idx val="1"/>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4DE-4AF6-B403-2D39FB2841FB}"/>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Arkusz1!$E$4:$E$5</c:f>
              <c:strCache>
                <c:ptCount val="2"/>
                <c:pt idx="0">
                  <c:v>jcwp bez oceny stanu</c:v>
                </c:pt>
                <c:pt idx="1">
                  <c:v>jcwp z oceną stanu</c:v>
                </c:pt>
              </c:strCache>
            </c:strRef>
          </c:cat>
          <c:val>
            <c:numRef>
              <c:f>Arkusz1!$G$4:$G$5</c:f>
              <c:numCache>
                <c:formatCode>0.00%</c:formatCode>
                <c:ptCount val="2"/>
                <c:pt idx="0">
                  <c:v>0.36871069182389937</c:v>
                </c:pt>
                <c:pt idx="1">
                  <c:v>0.63128930817610063</c:v>
                </c:pt>
              </c:numCache>
            </c:numRef>
          </c:val>
          <c:extLst>
            <c:ext xmlns:c16="http://schemas.microsoft.com/office/drawing/2014/chart" uri="{C3380CC4-5D6E-409C-BE32-E72D297353CC}">
              <c16:uniqueId val="{00000004-44DE-4AF6-B403-2D39FB2841FB}"/>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0152920029491384E-2"/>
          <c:y val="3.2258064516129017E-2"/>
          <c:w val="0.54858150815816553"/>
          <c:h val="0.94052419354838712"/>
        </c:manualLayout>
      </c:layout>
      <c:doughnutChart>
        <c:varyColors val="1"/>
        <c:ser>
          <c:idx val="0"/>
          <c:order val="0"/>
          <c:spPr>
            <a:ln w="1270">
              <a:solidFill>
                <a:schemeClr val="tx1">
                  <a:lumMod val="75000"/>
                  <a:lumOff val="25000"/>
                </a:schemeClr>
              </a:solidFill>
            </a:ln>
          </c:spPr>
          <c:dPt>
            <c:idx val="0"/>
            <c:bubble3D val="0"/>
            <c:spPr>
              <a:solidFill>
                <a:schemeClr val="tx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D820-4E3C-9C78-278F4F47DCDC}"/>
              </c:ext>
            </c:extLst>
          </c:dPt>
          <c:dPt>
            <c:idx val="1"/>
            <c:bubble3D val="0"/>
            <c:spPr>
              <a:solidFill>
                <a:schemeClr val="accent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D820-4E3C-9C78-278F4F47DCDC}"/>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https://cdmsmithonline.sharepoint.com/sites/Extranet/Projects/001-251260/Internal/01_Zespół/0_CDM/001_PROJEKTY IIaPGW/Roz_5_Monitoring/Dane/DaneOcenaStanu_GIOŚ_do2022/[Ocena_RW_do2022.xlsx]IIaPGW'!$A$3:$A$4</c:f>
              <c:strCache>
                <c:ptCount val="2"/>
                <c:pt idx="0">
                  <c:v>jcwp bez oceny stanu</c:v>
                </c:pt>
                <c:pt idx="1">
                  <c:v>jcwp z oceną stanu</c:v>
                </c:pt>
              </c:strCache>
            </c:strRef>
          </c:cat>
          <c:val>
            <c:numRef>
              <c:f>Wykresy!$J$19:$J$20</c:f>
              <c:numCache>
                <c:formatCode>0.00%</c:formatCode>
                <c:ptCount val="2"/>
                <c:pt idx="0">
                  <c:v>0.2617924528301887</c:v>
                </c:pt>
                <c:pt idx="1">
                  <c:v>0.7382075471698113</c:v>
                </c:pt>
              </c:numCache>
            </c:numRef>
          </c:val>
          <c:extLst>
            <c:ext xmlns:c16="http://schemas.microsoft.com/office/drawing/2014/chart" uri="{C3380CC4-5D6E-409C-BE32-E72D297353CC}">
              <c16:uniqueId val="{00000004-D820-4E3C-9C78-278F4F47DCDC}"/>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0152920029491384E-2"/>
          <c:y val="3.2258064516129017E-2"/>
          <c:w val="0.55446126708804944"/>
          <c:h val="0.95060483870967738"/>
        </c:manualLayout>
      </c:layout>
      <c:doughnutChart>
        <c:varyColors val="1"/>
        <c:ser>
          <c:idx val="0"/>
          <c:order val="0"/>
          <c:spPr>
            <a:solidFill>
              <a:schemeClr val="accent3"/>
            </a:solidFill>
            <a:ln w="1270">
              <a:solidFill>
                <a:schemeClr val="tx1">
                  <a:lumMod val="75000"/>
                  <a:lumOff val="25000"/>
                </a:schemeClr>
              </a:solidFill>
            </a:ln>
          </c:spPr>
          <c:dPt>
            <c:idx val="0"/>
            <c:bubble3D val="0"/>
            <c:spPr>
              <a:solidFill>
                <a:schemeClr val="tx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64F0-4EB5-835A-F6175E014509}"/>
              </c:ext>
            </c:extLst>
          </c:dPt>
          <c:dPt>
            <c:idx val="1"/>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64F0-4EB5-835A-F6175E014509}"/>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Przestawna!$J$5:$J$6</c:f>
              <c:strCache>
                <c:ptCount val="2"/>
                <c:pt idx="0">
                  <c:v>jcwp bez oceny stanu</c:v>
                </c:pt>
                <c:pt idx="1">
                  <c:v>jcwp z oceną stanu</c:v>
                </c:pt>
              </c:strCache>
            </c:strRef>
          </c:cat>
          <c:val>
            <c:numRef>
              <c:f>Przestawna!$L$5:$L$6</c:f>
              <c:numCache>
                <c:formatCode>0.0%</c:formatCode>
                <c:ptCount val="2"/>
                <c:pt idx="1">
                  <c:v>1</c:v>
                </c:pt>
              </c:numCache>
            </c:numRef>
          </c:val>
          <c:extLst>
            <c:ext xmlns:c16="http://schemas.microsoft.com/office/drawing/2014/chart" uri="{C3380CC4-5D6E-409C-BE32-E72D297353CC}">
              <c16:uniqueId val="{00000004-64F0-4EB5-835A-F6175E014509}"/>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7213040564549446E-2"/>
          <c:y val="2.7217741935483864E-2"/>
          <c:w val="0.55446126708804944"/>
          <c:h val="0.95060483870967738"/>
        </c:manualLayout>
      </c:layout>
      <c:doughnutChart>
        <c:varyColors val="1"/>
        <c:ser>
          <c:idx val="0"/>
          <c:order val="0"/>
          <c:spPr>
            <a:solidFill>
              <a:schemeClr val="accent1"/>
            </a:solidFill>
            <a:ln w="1270">
              <a:solidFill>
                <a:schemeClr val="tx1">
                  <a:lumMod val="75000"/>
                  <a:lumOff val="25000"/>
                </a:schemeClr>
              </a:solidFill>
            </a:ln>
          </c:spPr>
          <c:dPt>
            <c:idx val="0"/>
            <c:bubble3D val="0"/>
            <c:spPr>
              <a:solidFill>
                <a:schemeClr val="tx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3A3-4E76-ACB2-25383F969B1B}"/>
              </c:ext>
            </c:extLst>
          </c:dPt>
          <c:dPt>
            <c:idx val="1"/>
            <c:bubble3D val="0"/>
            <c:spPr>
              <a:solidFill>
                <a:schemeClr val="accent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3A3-4E76-ACB2-25383F969B1B}"/>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2]IIaPGW!$A$3:$A$4</c:f>
              <c:strCache>
                <c:ptCount val="2"/>
                <c:pt idx="0">
                  <c:v>jcwp bez oceny stanu</c:v>
                </c:pt>
                <c:pt idx="1">
                  <c:v>jcwp z oceną stanu</c:v>
                </c:pt>
              </c:strCache>
            </c:strRef>
          </c:cat>
          <c:val>
            <c:numRef>
              <c:f>'IIaPGW - Wykresy'!$P$11:$P$12</c:f>
              <c:numCache>
                <c:formatCode>0.00%</c:formatCode>
                <c:ptCount val="2"/>
                <c:pt idx="0">
                  <c:v>5.2631578947368418E-2</c:v>
                </c:pt>
                <c:pt idx="1">
                  <c:v>0.94736842105263164</c:v>
                </c:pt>
              </c:numCache>
            </c:numRef>
          </c:val>
          <c:extLst>
            <c:ext xmlns:c16="http://schemas.microsoft.com/office/drawing/2014/chart" uri="{C3380CC4-5D6E-409C-BE32-E72D297353CC}">
              <c16:uniqueId val="{00000004-E3A3-4E76-ACB2-25383F969B1B}"/>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4273161099607521E-2"/>
          <c:y val="2.21774193548387E-2"/>
          <c:w val="0.55446126708804944"/>
          <c:h val="0.95060483870967738"/>
        </c:manualLayout>
      </c:layout>
      <c:doughnutChart>
        <c:varyColors val="1"/>
        <c:ser>
          <c:idx val="0"/>
          <c:order val="0"/>
          <c:spPr>
            <a:ln w="1270">
              <a:solidFill>
                <a:schemeClr val="tx1">
                  <a:lumMod val="75000"/>
                  <a:lumOff val="25000"/>
                </a:schemeClr>
              </a:solidFill>
            </a:ln>
          </c:spPr>
          <c:dPt>
            <c:idx val="0"/>
            <c:bubble3D val="0"/>
            <c:spPr>
              <a:solidFill>
                <a:schemeClr val="tx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7D8-443F-B7EB-AF51C4ED2E45}"/>
              </c:ext>
            </c:extLst>
          </c:dPt>
          <c:dPt>
            <c:idx val="1"/>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7D8-443F-B7EB-AF51C4ED2E45}"/>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1]Przestawna!$J$5:$J$6</c:f>
              <c:strCache>
                <c:ptCount val="2"/>
                <c:pt idx="0">
                  <c:v>jcwp bez oceny stanu</c:v>
                </c:pt>
                <c:pt idx="1">
                  <c:v>jcwp z oceną stanu</c:v>
                </c:pt>
              </c:strCache>
            </c:strRef>
          </c:cat>
          <c:val>
            <c:numRef>
              <c:f>Sheet1!$G$3:$G$4</c:f>
              <c:numCache>
                <c:formatCode>0.0%</c:formatCode>
                <c:ptCount val="2"/>
                <c:pt idx="0">
                  <c:v>0.31147540983606559</c:v>
                </c:pt>
                <c:pt idx="1">
                  <c:v>0.68852459016393441</c:v>
                </c:pt>
              </c:numCache>
            </c:numRef>
          </c:val>
          <c:extLst>
            <c:ext xmlns:c16="http://schemas.microsoft.com/office/drawing/2014/chart" uri="{C3380CC4-5D6E-409C-BE32-E72D297353CC}">
              <c16:uniqueId val="{00000004-F7D8-443F-B7EB-AF51C4ED2E45}"/>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1798009098709897E-2"/>
          <c:y val="2.3235978938215548E-2"/>
          <c:w val="0.56534654032497356"/>
          <c:h val="0.9535280421235689"/>
        </c:manualLayout>
      </c:layout>
      <c:doughnutChart>
        <c:varyColors val="1"/>
        <c:ser>
          <c:idx val="0"/>
          <c:order val="0"/>
          <c:spPr>
            <a:ln w="1270">
              <a:solidFill>
                <a:schemeClr val="tx1">
                  <a:lumMod val="75000"/>
                  <a:lumOff val="25000"/>
                </a:schemeClr>
              </a:solidFill>
            </a:ln>
          </c:spPr>
          <c:dPt>
            <c:idx val="0"/>
            <c:bubble3D val="0"/>
            <c:spPr>
              <a:solidFill>
                <a:schemeClr val="tx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8337-4ED0-8CA2-2EE4EEFA32DE}"/>
              </c:ext>
            </c:extLst>
          </c:dPt>
          <c:dPt>
            <c:idx val="1"/>
            <c:bubble3D val="0"/>
            <c:spPr>
              <a:solidFill>
                <a:schemeClr val="accent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8337-4ED0-8CA2-2EE4EEFA32DE}"/>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https://cdmsmithonline.sharepoint.com/sites/Extranet/Projects/001-251260/Internal/01_Zespół/0_CDM/001_PROJEKTY IIaPGW/Roz_5_Monitoring/Dane/DaneOcenaStanu_GIOŚ_do2022/[Ocena_LW_do2022.xlsx]Wykresy'!$A$3:$A$4</c:f>
              <c:strCache>
                <c:ptCount val="2"/>
                <c:pt idx="0">
                  <c:v>jcwp bez oceny stanu</c:v>
                </c:pt>
                <c:pt idx="1">
                  <c:v>jcwp z oceną stanu</c:v>
                </c:pt>
              </c:strCache>
            </c:strRef>
          </c:cat>
          <c:val>
            <c:numRef>
              <c:f>'Wykresy+tabele'!$N$16:$N$17</c:f>
              <c:numCache>
                <c:formatCode>0.0%</c:formatCode>
                <c:ptCount val="2"/>
                <c:pt idx="0">
                  <c:v>0.26463700234192039</c:v>
                </c:pt>
                <c:pt idx="1">
                  <c:v>0.73536299765807955</c:v>
                </c:pt>
              </c:numCache>
            </c:numRef>
          </c:val>
          <c:extLst>
            <c:ext xmlns:c16="http://schemas.microsoft.com/office/drawing/2014/chart" uri="{C3380CC4-5D6E-409C-BE32-E72D297353CC}">
              <c16:uniqueId val="{00000004-8337-4ED0-8CA2-2EE4EEFA32DE}"/>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5206514958083573E-2"/>
          <c:y val="2.7217741935483864E-2"/>
          <c:w val="0.55446126708804944"/>
          <c:h val="0.95060483870967738"/>
        </c:manualLayout>
      </c:layout>
      <c:doughnutChart>
        <c:varyColors val="1"/>
        <c:ser>
          <c:idx val="0"/>
          <c:order val="0"/>
          <c:spPr>
            <a:ln w="1270">
              <a:solidFill>
                <a:schemeClr val="tx1">
                  <a:lumMod val="75000"/>
                  <a:lumOff val="25000"/>
                </a:schemeClr>
              </a:solidFill>
            </a:ln>
          </c:spPr>
          <c:dPt>
            <c:idx val="0"/>
            <c:bubble3D val="0"/>
            <c:spPr>
              <a:solidFill>
                <a:srgbClr val="FF0000"/>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BB15-4FE8-B9CE-78CC846D9B8C}"/>
              </c:ext>
            </c:extLst>
          </c:dPt>
          <c:dPt>
            <c:idx val="1"/>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BB15-4FE8-B9CE-78CC846D9B8C}"/>
              </c:ext>
            </c:extLst>
          </c:dPt>
          <c:dLbls>
            <c:numFmt formatCode="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 Odry'!$B$3:$C$3</c:f>
              <c:strCache>
                <c:ptCount val="2"/>
                <c:pt idx="0">
                  <c:v>słaby stan chemiczny</c:v>
                </c:pt>
                <c:pt idx="1">
                  <c:v>dobry stan chemiczny</c:v>
                </c:pt>
              </c:strCache>
            </c:strRef>
          </c:cat>
          <c:val>
            <c:numRef>
              <c:f>'dorzecze Odry'!$B$4:$C$4</c:f>
              <c:numCache>
                <c:formatCode>0.0%</c:formatCode>
                <c:ptCount val="2"/>
                <c:pt idx="0">
                  <c:v>0.19900000000000001</c:v>
                </c:pt>
                <c:pt idx="1">
                  <c:v>0.80099999999999993</c:v>
                </c:pt>
              </c:numCache>
            </c:numRef>
          </c:val>
          <c:extLst>
            <c:ext xmlns:c16="http://schemas.microsoft.com/office/drawing/2014/chart" uri="{C3380CC4-5D6E-409C-BE32-E72D297353CC}">
              <c16:uniqueId val="{00000004-BB15-4FE8-B9CE-78CC846D9B8C}"/>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5206514958083573E-2"/>
          <c:y val="2.7217741935483864E-2"/>
          <c:w val="0.55152138762310743"/>
          <c:h val="0.94556451612903225"/>
        </c:manualLayout>
      </c:layout>
      <c:doughnutChart>
        <c:varyColors val="1"/>
        <c:ser>
          <c:idx val="0"/>
          <c:order val="0"/>
          <c:spPr>
            <a:ln w="1270">
              <a:solidFill>
                <a:schemeClr val="tx1">
                  <a:lumMod val="75000"/>
                  <a:lumOff val="25000"/>
                </a:schemeClr>
              </a:solidFill>
            </a:ln>
          </c:spPr>
          <c:dPt>
            <c:idx val="0"/>
            <c:bubble3D val="0"/>
            <c:spPr>
              <a:solidFill>
                <a:srgbClr val="FF0000"/>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3BA-4135-8B6B-BA383B090B80}"/>
              </c:ext>
            </c:extLst>
          </c:dPt>
          <c:dPt>
            <c:idx val="1"/>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3BA-4135-8B6B-BA383B090B80}"/>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 Odry'!$B$3:$C$3</c:f>
              <c:strCache>
                <c:ptCount val="2"/>
                <c:pt idx="0">
                  <c:v>słaby stan chemiczny</c:v>
                </c:pt>
                <c:pt idx="1">
                  <c:v>dobry stan chemiczny</c:v>
                </c:pt>
              </c:strCache>
            </c:strRef>
          </c:cat>
          <c:val>
            <c:numRef>
              <c:f>'dorzecze Odry'!$B$5:$C$5</c:f>
              <c:numCache>
                <c:formatCode>0.0%</c:formatCode>
                <c:ptCount val="2"/>
                <c:pt idx="0">
                  <c:v>0.11</c:v>
                </c:pt>
                <c:pt idx="1">
                  <c:v>0.89</c:v>
                </c:pt>
              </c:numCache>
            </c:numRef>
          </c:val>
          <c:extLst>
            <c:ext xmlns:c16="http://schemas.microsoft.com/office/drawing/2014/chart" uri="{C3380CC4-5D6E-409C-BE32-E72D297353CC}">
              <c16:uniqueId val="{00000004-53BA-4135-8B6B-BA383B090B80}"/>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226663549314162E-2"/>
          <c:y val="2.21774193548387E-2"/>
          <c:w val="0.56034102601793323"/>
          <c:h val="0.96068548387096775"/>
        </c:manualLayout>
      </c:layout>
      <c:doughnutChart>
        <c:varyColors val="1"/>
        <c:ser>
          <c:idx val="0"/>
          <c:order val="0"/>
          <c:spPr>
            <a:ln w="1270">
              <a:solidFill>
                <a:schemeClr val="tx1">
                  <a:lumMod val="75000"/>
                  <a:lumOff val="25000"/>
                </a:schemeClr>
              </a:solidFill>
            </a:ln>
          </c:spPr>
          <c:dPt>
            <c:idx val="0"/>
            <c:bubble3D val="0"/>
            <c:spPr>
              <a:solidFill>
                <a:srgbClr val="FF0000"/>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96DC-445F-A793-14553550F882}"/>
              </c:ext>
            </c:extLst>
          </c:dPt>
          <c:dPt>
            <c:idx val="1"/>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96DC-445F-A793-14553550F882}"/>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 Odry'!$B$3:$C$3</c:f>
              <c:strCache>
                <c:ptCount val="2"/>
                <c:pt idx="0">
                  <c:v>słaby stan chemiczny</c:v>
                </c:pt>
                <c:pt idx="1">
                  <c:v>dobry stan chemiczny</c:v>
                </c:pt>
              </c:strCache>
            </c:strRef>
          </c:cat>
          <c:val>
            <c:numRef>
              <c:f>'dorzecze Odry'!$B$6:$C$6</c:f>
              <c:numCache>
                <c:formatCode>0.0%</c:formatCode>
                <c:ptCount val="2"/>
                <c:pt idx="0">
                  <c:v>6.0000000000000001E-3</c:v>
                </c:pt>
                <c:pt idx="1">
                  <c:v>0.99399999999999999</c:v>
                </c:pt>
              </c:numCache>
            </c:numRef>
          </c:val>
          <c:extLst>
            <c:ext xmlns:c16="http://schemas.microsoft.com/office/drawing/2014/chart" uri="{C3380CC4-5D6E-409C-BE32-E72D297353CC}">
              <c16:uniqueId val="{00000004-96DC-445F-A793-14553550F882}"/>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226663549314162E-2"/>
          <c:y val="2.21774193548387E-2"/>
          <c:w val="0.55446126708804944"/>
          <c:h val="0.95060483870967738"/>
        </c:manualLayout>
      </c:layout>
      <c:doughnutChart>
        <c:varyColors val="1"/>
        <c:ser>
          <c:idx val="0"/>
          <c:order val="0"/>
          <c:spPr>
            <a:ln w="1270">
              <a:solidFill>
                <a:schemeClr val="tx1">
                  <a:lumMod val="75000"/>
                  <a:lumOff val="25000"/>
                </a:schemeClr>
              </a:solidFill>
            </a:ln>
          </c:spPr>
          <c:dPt>
            <c:idx val="0"/>
            <c:bubble3D val="0"/>
            <c:spPr>
              <a:solidFill>
                <a:srgbClr val="FF0000"/>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BA3-48A1-8CCE-93CE2A3A84DE}"/>
              </c:ext>
            </c:extLst>
          </c:dPt>
          <c:dPt>
            <c:idx val="1"/>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BA3-48A1-8CCE-93CE2A3A84DE}"/>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 Odry'!$B$3:$C$3</c:f>
              <c:strCache>
                <c:ptCount val="2"/>
                <c:pt idx="0">
                  <c:v>słaby stan chemiczny</c:v>
                </c:pt>
                <c:pt idx="1">
                  <c:v>dobry stan chemiczny</c:v>
                </c:pt>
              </c:strCache>
            </c:strRef>
          </c:cat>
          <c:val>
            <c:numRef>
              <c:f>'dorzecze Odry'!$B$7:$C$7</c:f>
              <c:numCache>
                <c:formatCode>0.0%</c:formatCode>
                <c:ptCount val="2"/>
                <c:pt idx="0">
                  <c:v>3.4000000000000002E-2</c:v>
                </c:pt>
                <c:pt idx="1">
                  <c:v>0.96599999999999997</c:v>
                </c:pt>
              </c:numCache>
            </c:numRef>
          </c:val>
          <c:extLst>
            <c:ext xmlns:c16="http://schemas.microsoft.com/office/drawing/2014/chart" uri="{C3380CC4-5D6E-409C-BE32-E72D297353CC}">
              <c16:uniqueId val="{00000004-5BA3-48A1-8CCE-93CE2A3A84DE}"/>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8008926122217958E-2"/>
          <c:y val="1.7933626492252986E-2"/>
          <c:w val="0.55680576308969754"/>
          <c:h val="0.95462439674879351"/>
        </c:manualLayout>
      </c:layout>
      <c:pieChart>
        <c:varyColors val="1"/>
        <c:ser>
          <c:idx val="2"/>
          <c:order val="0"/>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c:spPr>
            <c:extLst>
              <c:ext xmlns:c16="http://schemas.microsoft.com/office/drawing/2014/chart" uri="{C3380CC4-5D6E-409C-BE32-E72D297353CC}">
                <c16:uniqueId val="{00000001-ACF4-4E98-9A73-7256924B2B50}"/>
              </c:ext>
            </c:extLst>
          </c:dPt>
          <c:dPt>
            <c:idx val="1"/>
            <c:bubble3D val="0"/>
            <c:spPr>
              <a:solidFill>
                <a:schemeClr val="accent2"/>
              </a:solidFill>
              <a:ln w="1270">
                <a:solidFill>
                  <a:schemeClr val="tx1">
                    <a:lumMod val="75000"/>
                    <a:lumOff val="25000"/>
                  </a:schemeClr>
                </a:solidFill>
              </a:ln>
              <a:effectLst/>
            </c:spPr>
            <c:extLst>
              <c:ext xmlns:c16="http://schemas.microsoft.com/office/drawing/2014/chart" uri="{C3380CC4-5D6E-409C-BE32-E72D297353CC}">
                <c16:uniqueId val="{00000003-ACF4-4E98-9A73-7256924B2B50}"/>
              </c:ext>
            </c:extLst>
          </c:dPt>
          <c:dPt>
            <c:idx val="2"/>
            <c:bubble3D val="0"/>
            <c:spPr>
              <a:solidFill>
                <a:schemeClr val="accent3"/>
              </a:solidFill>
              <a:ln w="1270">
                <a:solidFill>
                  <a:schemeClr val="tx1">
                    <a:lumMod val="75000"/>
                    <a:lumOff val="25000"/>
                  </a:schemeClr>
                </a:solidFill>
              </a:ln>
              <a:effectLst/>
            </c:spPr>
            <c:extLst>
              <c:ext xmlns:c16="http://schemas.microsoft.com/office/drawing/2014/chart" uri="{C3380CC4-5D6E-409C-BE32-E72D297353CC}">
                <c16:uniqueId val="{00000005-ACF4-4E98-9A73-7256924B2B50}"/>
              </c:ext>
            </c:extLst>
          </c:dPt>
          <c:dPt>
            <c:idx val="3"/>
            <c:bubble3D val="0"/>
            <c:spPr>
              <a:solidFill>
                <a:schemeClr val="accent4"/>
              </a:solidFill>
              <a:ln w="1270">
                <a:solidFill>
                  <a:schemeClr val="tx1">
                    <a:lumMod val="75000"/>
                    <a:lumOff val="25000"/>
                  </a:schemeClr>
                </a:solidFill>
              </a:ln>
              <a:effectLst/>
            </c:spPr>
            <c:extLst>
              <c:ext xmlns:c16="http://schemas.microsoft.com/office/drawing/2014/chart" uri="{C3380CC4-5D6E-409C-BE32-E72D297353CC}">
                <c16:uniqueId val="{00000006-ACF4-4E98-9A73-7256924B2B50}"/>
              </c:ext>
            </c:extLst>
          </c:dPt>
          <c:dLbls>
            <c:dLbl>
              <c:idx val="0"/>
              <c:tx>
                <c:rich>
                  <a:bodyPr/>
                  <a:lstStyle/>
                  <a:p>
                    <a:r>
                      <a:rPr lang="en-US"/>
                      <a:t>59%</a:t>
                    </a:r>
                  </a:p>
                </c:rich>
              </c:tx>
              <c:dLblPos val="bestFit"/>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ACF4-4E98-9A73-7256924B2B50}"/>
                </c:ext>
              </c:extLst>
            </c:dLbl>
            <c:dLbl>
              <c:idx val="1"/>
              <c:tx>
                <c:rich>
                  <a:bodyPr/>
                  <a:lstStyle/>
                  <a:p>
                    <a:r>
                      <a:rPr lang="en-US"/>
                      <a:t>12%</a:t>
                    </a:r>
                  </a:p>
                </c:rich>
              </c:tx>
              <c:dLblPos val="bestFit"/>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ACF4-4E98-9A73-7256924B2B50}"/>
                </c:ext>
              </c:extLst>
            </c:dLbl>
            <c:dLbl>
              <c:idx val="2"/>
              <c:tx>
                <c:rich>
                  <a:bodyPr/>
                  <a:lstStyle/>
                  <a:p>
                    <a:r>
                      <a:rPr lang="en-US"/>
                      <a:t>26%</a:t>
                    </a:r>
                  </a:p>
                </c:rich>
              </c:tx>
              <c:dLblPos val="bestFit"/>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ACF4-4E98-9A73-7256924B2B50}"/>
                </c:ext>
              </c:extLst>
            </c:dLbl>
            <c:dLbl>
              <c:idx val="3"/>
              <c:layout>
                <c:manualLayout>
                  <c:x val="1.5319694275752188E-2"/>
                  <c:y val="5.1825767369309494E-2"/>
                </c:manualLayout>
              </c:layout>
              <c:tx>
                <c:rich>
                  <a:bodyPr/>
                  <a:lstStyle/>
                  <a:p>
                    <a:r>
                      <a:rPr lang="en-US"/>
                      <a:t>3%</a:t>
                    </a:r>
                  </a:p>
                </c:rich>
              </c:tx>
              <c:dLblPos val="bestFit"/>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6-ACF4-4E98-9A73-7256924B2B50}"/>
                </c:ext>
              </c:extLst>
            </c:dLbl>
            <c:spPr>
              <a:solidFill>
                <a:srgbClr val="000000">
                  <a:alpha val="50000"/>
                </a:srgbClr>
              </a:solid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pl-PL"/>
              </a:p>
            </c:txPr>
            <c:dLblPos val="bestFit"/>
            <c:showLegendKey val="0"/>
            <c:showVal val="0"/>
            <c:showCatName val="0"/>
            <c:showSerName val="0"/>
            <c:showPercent val="1"/>
            <c:showBubbleSize val="0"/>
            <c:showLeaderLines val="1"/>
            <c:leaderLines>
              <c:spPr>
                <a:ln w="9525" cap="flat" cmpd="sng" algn="ctr">
                  <a:solidFill>
                    <a:schemeClr val="dk1">
                      <a:lumMod val="35000"/>
                      <a:lumOff val="65000"/>
                    </a:schemeClr>
                  </a:solidFill>
                  <a:prstDash val="solid"/>
                  <a:round/>
                </a:ln>
                <a:effectLst/>
              </c:spPr>
            </c:leaderLines>
            <c:extLst>
              <c:ext xmlns:c15="http://schemas.microsoft.com/office/drawing/2012/chart" uri="{CE6537A1-D6FC-4f65-9D91-7224C49458BB}"/>
            </c:extLst>
          </c:dLbls>
          <c:cat>
            <c:strRef>
              <c:f>Odra!$J$9:$J$12</c:f>
              <c:strCache>
                <c:ptCount val="4"/>
                <c:pt idx="0">
                  <c:v>Tereny rolne</c:v>
                </c:pt>
                <c:pt idx="1">
                  <c:v>Tereny przekształcone antopogenicznie</c:v>
                </c:pt>
                <c:pt idx="2">
                  <c:v>Tereny leśne</c:v>
                </c:pt>
                <c:pt idx="3">
                  <c:v>Tereny pozostałe</c:v>
                </c:pt>
              </c:strCache>
            </c:strRef>
          </c:cat>
          <c:val>
            <c:numRef>
              <c:f>IIaPGWCLC!$F$23:$I$23</c:f>
              <c:numCache>
                <c:formatCode>0.0</c:formatCode>
                <c:ptCount val="4"/>
                <c:pt idx="0">
                  <c:v>58.857061777617147</c:v>
                </c:pt>
                <c:pt idx="1">
                  <c:v>11.90833254815143</c:v>
                </c:pt>
                <c:pt idx="2">
                  <c:v>26.402974887286195</c:v>
                </c:pt>
                <c:pt idx="3">
                  <c:v>2.831630786945226</c:v>
                </c:pt>
              </c:numCache>
            </c:numRef>
          </c:val>
          <c:extLst>
            <c:ext xmlns:c16="http://schemas.microsoft.com/office/drawing/2014/chart" uri="{C3380CC4-5D6E-409C-BE32-E72D297353CC}">
              <c16:uniqueId val="{00000007-ACF4-4E98-9A73-7256924B2B50}"/>
            </c:ext>
          </c:extLst>
        </c:ser>
        <c:ser>
          <c:idx val="1"/>
          <c:order val="1"/>
          <c:tx>
            <c:strRef>
              <c:f>IIaPGWCLC!$F$15:$I$15</c:f>
              <c:strCache>
                <c:ptCount val="4"/>
                <c:pt idx="0">
                  <c:v>Udz_rol%</c:v>
                </c:pt>
                <c:pt idx="1">
                  <c:v>Udz_pow_antrop%</c:v>
                </c:pt>
                <c:pt idx="2">
                  <c:v>Udz_les%</c:v>
                </c:pt>
                <c:pt idx="3">
                  <c:v>Udz_poz%</c:v>
                </c:pt>
              </c:strCache>
            </c:strRef>
          </c:tx>
          <c:dPt>
            <c:idx val="0"/>
            <c:bubble3D val="0"/>
            <c:spPr>
              <a:solidFill>
                <a:schemeClr val="accent1"/>
              </a:solidFill>
              <a:ln>
                <a:noFill/>
              </a:ln>
              <a:effectLst/>
            </c:spPr>
            <c:extLst>
              <c:ext xmlns:c16="http://schemas.microsoft.com/office/drawing/2014/chart" uri="{C3380CC4-5D6E-409C-BE32-E72D297353CC}">
                <c16:uniqueId val="{00000008-ACF4-4E98-9A73-7256924B2B50}"/>
              </c:ext>
            </c:extLst>
          </c:dPt>
          <c:dPt>
            <c:idx val="1"/>
            <c:bubble3D val="0"/>
            <c:spPr>
              <a:solidFill>
                <a:schemeClr val="accent2"/>
              </a:solidFill>
              <a:ln>
                <a:noFill/>
              </a:ln>
              <a:effectLst/>
            </c:spPr>
            <c:extLst>
              <c:ext xmlns:c16="http://schemas.microsoft.com/office/drawing/2014/chart" uri="{C3380CC4-5D6E-409C-BE32-E72D297353CC}">
                <c16:uniqueId val="{00000009-ACF4-4E98-9A73-7256924B2B50}"/>
              </c:ext>
            </c:extLst>
          </c:dPt>
          <c:dPt>
            <c:idx val="2"/>
            <c:bubble3D val="0"/>
            <c:spPr>
              <a:solidFill>
                <a:schemeClr val="accent3"/>
              </a:solidFill>
              <a:ln>
                <a:noFill/>
              </a:ln>
              <a:effectLst/>
            </c:spPr>
            <c:extLst>
              <c:ext xmlns:c16="http://schemas.microsoft.com/office/drawing/2014/chart" uri="{C3380CC4-5D6E-409C-BE32-E72D297353CC}">
                <c16:uniqueId val="{0000000B-ACF4-4E98-9A73-7256924B2B50}"/>
              </c:ext>
            </c:extLst>
          </c:dPt>
          <c:dPt>
            <c:idx val="3"/>
            <c:bubble3D val="0"/>
            <c:spPr>
              <a:solidFill>
                <a:schemeClr val="accent4"/>
              </a:solidFill>
              <a:ln>
                <a:noFill/>
              </a:ln>
              <a:effectLst/>
            </c:spPr>
            <c:extLst>
              <c:ext xmlns:c16="http://schemas.microsoft.com/office/drawing/2014/chart" uri="{C3380CC4-5D6E-409C-BE32-E72D297353CC}">
                <c16:uniqueId val="{0000000D-ACF4-4E98-9A73-7256924B2B50}"/>
              </c:ext>
            </c:extLst>
          </c:dPt>
          <c:dLbls>
            <c:dLbl>
              <c:idx val="1"/>
              <c:delete val="1"/>
              <c:extLst>
                <c:ext xmlns:c15="http://schemas.microsoft.com/office/drawing/2012/chart" uri="{CE6537A1-D6FC-4f65-9D91-7224C49458BB}"/>
                <c:ext xmlns:c16="http://schemas.microsoft.com/office/drawing/2014/chart" uri="{C3380CC4-5D6E-409C-BE32-E72D297353CC}">
                  <c16:uniqueId val="{00000009-ACF4-4E98-9A73-7256924B2B50}"/>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prstDash val="solid"/>
                  <a:round/>
                </a:ln>
                <a:effectLst/>
              </c:spPr>
            </c:leaderLines>
            <c:extLst>
              <c:ext xmlns:c15="http://schemas.microsoft.com/office/drawing/2012/chart" uri="{CE6537A1-D6FC-4f65-9D91-7224C49458BB}"/>
            </c:extLst>
          </c:dLbls>
          <c:cat>
            <c:strRef>
              <c:f>Odra!$J$9:$J$12</c:f>
              <c:strCache>
                <c:ptCount val="4"/>
                <c:pt idx="0">
                  <c:v>Tereny rolne</c:v>
                </c:pt>
                <c:pt idx="1">
                  <c:v>Tereny przekształcone antopogenicznie</c:v>
                </c:pt>
                <c:pt idx="2">
                  <c:v>Tereny leśne</c:v>
                </c:pt>
                <c:pt idx="3">
                  <c:v>Tereny pozostałe</c:v>
                </c:pt>
              </c:strCache>
            </c:strRef>
          </c:cat>
          <c:val>
            <c:numRef>
              <c:f>IIaPGWCLC!$F$34:$I$34</c:f>
              <c:numCache>
                <c:formatCode>0.0</c:formatCode>
                <c:ptCount val="4"/>
                <c:pt idx="0">
                  <c:v>27</c:v>
                </c:pt>
                <c:pt idx="1">
                  <c:v>0</c:v>
                </c:pt>
                <c:pt idx="2">
                  <c:v>68</c:v>
                </c:pt>
                <c:pt idx="3">
                  <c:v>5</c:v>
                </c:pt>
              </c:numCache>
            </c:numRef>
          </c:val>
          <c:extLst>
            <c:ext xmlns:c16="http://schemas.microsoft.com/office/drawing/2014/chart" uri="{C3380CC4-5D6E-409C-BE32-E72D297353CC}">
              <c16:uniqueId val="{0000000E-ACF4-4E98-9A73-7256924B2B50}"/>
            </c:ext>
          </c:extLst>
        </c:ser>
        <c:ser>
          <c:idx val="0"/>
          <c:order val="2"/>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0-ACF4-4E98-9A73-7256924B2B50}"/>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2-ACF4-4E98-9A73-7256924B2B50}"/>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4-ACF4-4E98-9A73-7256924B2B50}"/>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6-ACF4-4E98-9A73-7256924B2B50}"/>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prstDash val="solid"/>
                  <a:round/>
                </a:ln>
                <a:effectLst/>
              </c:spPr>
            </c:leaderLines>
            <c:extLst>
              <c:ext xmlns:c15="http://schemas.microsoft.com/office/drawing/2012/chart" uri="{CE6537A1-D6FC-4f65-9D91-7224C49458BB}"/>
            </c:extLst>
          </c:dLbls>
          <c:cat>
            <c:strRef>
              <c:f>Odra!$J$9:$J$12</c:f>
              <c:strCache>
                <c:ptCount val="4"/>
                <c:pt idx="0">
                  <c:v>Tereny rolne</c:v>
                </c:pt>
                <c:pt idx="1">
                  <c:v>Tereny przekształcone antopogenicznie</c:v>
                </c:pt>
                <c:pt idx="2">
                  <c:v>Tereny leśne</c:v>
                </c:pt>
                <c:pt idx="3">
                  <c:v>Tereny pozostałe</c:v>
                </c:pt>
              </c:strCache>
            </c:strRef>
          </c:cat>
          <c:val>
            <c:numRef>
              <c:f>IIaPGWCLC!$F$22:$I$22</c:f>
              <c:numCache>
                <c:formatCode>0.0</c:formatCode>
                <c:ptCount val="4"/>
                <c:pt idx="0">
                  <c:v>57.4</c:v>
                </c:pt>
                <c:pt idx="1">
                  <c:v>4.8</c:v>
                </c:pt>
                <c:pt idx="2">
                  <c:v>34</c:v>
                </c:pt>
                <c:pt idx="3">
                  <c:v>3.8000000000000114</c:v>
                </c:pt>
              </c:numCache>
            </c:numRef>
          </c:val>
          <c:extLst>
            <c:ext xmlns:c16="http://schemas.microsoft.com/office/drawing/2014/chart" uri="{C3380CC4-5D6E-409C-BE32-E72D297353CC}">
              <c16:uniqueId val="{00000017-ACF4-4E98-9A73-7256924B2B50}"/>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9543774689489701"/>
          <c:y val="0.19505810261620521"/>
          <c:w val="0.28692297631545138"/>
          <c:h val="0.640125730251460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pl-PL"/>
        </a:p>
      </c:txPr>
    </c:legend>
    <c:plotVisOnly val="1"/>
    <c:dispBlanksAs val="gap"/>
    <c:showDLblsOverMax val="0"/>
    <c:extLst/>
  </c:chart>
  <c:spPr>
    <a:solidFill>
      <a:schemeClr val="bg1"/>
    </a:solidFill>
    <a:ln w="9525" cap="flat" cmpd="sng" algn="ctr">
      <a:solidFill>
        <a:schemeClr val="dk1">
          <a:lumMod val="15000"/>
          <a:lumOff val="85000"/>
        </a:schemeClr>
      </a:solidFill>
      <a:prstDash val="solid"/>
      <a:round/>
    </a:ln>
    <a:effectLst/>
  </c:spPr>
  <c:txPr>
    <a:bodyPr/>
    <a:lstStyle/>
    <a:p>
      <a:pPr>
        <a:defRPr/>
      </a:pPr>
      <a:endParaRPr lang="pl-PL"/>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226663549314162E-2"/>
          <c:y val="2.21774193548387E-2"/>
          <c:w val="0.55446126708804944"/>
          <c:h val="0.95060483870967738"/>
        </c:manualLayout>
      </c:layout>
      <c:doughnutChart>
        <c:varyColors val="1"/>
        <c:ser>
          <c:idx val="0"/>
          <c:order val="0"/>
          <c:spPr>
            <a:ln w="1270">
              <a:solidFill>
                <a:schemeClr val="tx1">
                  <a:lumMod val="75000"/>
                  <a:lumOff val="25000"/>
                </a:schemeClr>
              </a:solidFill>
            </a:ln>
          </c:spPr>
          <c:dPt>
            <c:idx val="0"/>
            <c:bubble3D val="0"/>
            <c:spPr>
              <a:solidFill>
                <a:srgbClr val="FF0000"/>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6AE-4804-97A5-D678226490A2}"/>
              </c:ext>
            </c:extLst>
          </c:dPt>
          <c:dPt>
            <c:idx val="1"/>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6AE-4804-97A5-D678226490A2}"/>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 Odry'!$B$3:$C$3</c:f>
              <c:strCache>
                <c:ptCount val="2"/>
                <c:pt idx="0">
                  <c:v>słaby stan chemiczny</c:v>
                </c:pt>
                <c:pt idx="1">
                  <c:v>dobry stan chemiczny</c:v>
                </c:pt>
              </c:strCache>
            </c:strRef>
          </c:cat>
          <c:val>
            <c:numRef>
              <c:f>'dorzecze Odry'!$B$8:$C$8</c:f>
              <c:numCache>
                <c:formatCode>0.0%</c:formatCode>
                <c:ptCount val="2"/>
                <c:pt idx="0">
                  <c:v>0.21199999999999999</c:v>
                </c:pt>
                <c:pt idx="1">
                  <c:v>0.78800000000000003</c:v>
                </c:pt>
              </c:numCache>
            </c:numRef>
          </c:val>
          <c:extLst>
            <c:ext xmlns:c16="http://schemas.microsoft.com/office/drawing/2014/chart" uri="{C3380CC4-5D6E-409C-BE32-E72D297353CC}">
              <c16:uniqueId val="{00000004-F6AE-4804-97A5-D678226490A2}"/>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431210871535363E-2"/>
          <c:y val="2.7217741935483864E-2"/>
          <c:w val="0.55152138762310743"/>
          <c:h val="0.94556451612903225"/>
        </c:manualLayout>
      </c:layout>
      <c:doughnutChart>
        <c:varyColors val="1"/>
        <c:ser>
          <c:idx val="0"/>
          <c:order val="0"/>
          <c:spPr>
            <a:ln w="1270">
              <a:solidFill>
                <a:schemeClr val="tx1">
                  <a:lumMod val="75000"/>
                  <a:lumOff val="25000"/>
                </a:schemeClr>
              </a:solidFill>
            </a:ln>
          </c:spPr>
          <c:dPt>
            <c:idx val="0"/>
            <c:bubble3D val="0"/>
            <c:spPr>
              <a:solidFill>
                <a:srgbClr val="FF0000"/>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0FB-4D28-908F-1D2DA16FE3A2}"/>
              </c:ext>
            </c:extLst>
          </c:dPt>
          <c:dPt>
            <c:idx val="1"/>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0FB-4D28-908F-1D2DA16FE3A2}"/>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 Odry'!$H$3:$I$3</c:f>
              <c:strCache>
                <c:ptCount val="2"/>
                <c:pt idx="0">
                  <c:v>słaby stan ilościowy</c:v>
                </c:pt>
                <c:pt idx="1">
                  <c:v>dobry stan ilościowy</c:v>
                </c:pt>
              </c:strCache>
            </c:strRef>
          </c:cat>
          <c:val>
            <c:numRef>
              <c:f>'dorzecze Odry'!$H$4:$I$4</c:f>
              <c:numCache>
                <c:formatCode>0.0%</c:formatCode>
                <c:ptCount val="2"/>
                <c:pt idx="0">
                  <c:v>8.5999999999999993E-2</c:v>
                </c:pt>
                <c:pt idx="1">
                  <c:v>0.91400000000000003</c:v>
                </c:pt>
              </c:numCache>
            </c:numRef>
          </c:val>
          <c:extLst>
            <c:ext xmlns:c16="http://schemas.microsoft.com/office/drawing/2014/chart" uri="{C3380CC4-5D6E-409C-BE32-E72D297353CC}">
              <c16:uniqueId val="{00000004-A0FB-4D28-908F-1D2DA16FE3A2}"/>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491331406593438E-2"/>
          <c:y val="2.21774193548387E-2"/>
          <c:w val="0.55446126708804944"/>
          <c:h val="0.95060483870967738"/>
        </c:manualLayout>
      </c:layout>
      <c:doughnutChart>
        <c:varyColors val="1"/>
        <c:ser>
          <c:idx val="0"/>
          <c:order val="0"/>
          <c:spPr>
            <a:ln w="1270">
              <a:solidFill>
                <a:schemeClr val="tx1">
                  <a:lumMod val="75000"/>
                  <a:lumOff val="25000"/>
                </a:schemeClr>
              </a:solidFill>
            </a:ln>
          </c:spPr>
          <c:dPt>
            <c:idx val="0"/>
            <c:bubble3D val="0"/>
            <c:spPr>
              <a:solidFill>
                <a:srgbClr val="FF0000"/>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B79-4865-A0B2-46FBA7C84EC7}"/>
              </c:ext>
            </c:extLst>
          </c:dPt>
          <c:dPt>
            <c:idx val="1"/>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B79-4865-A0B2-46FBA7C84EC7}"/>
              </c:ext>
            </c:extLst>
          </c:dPt>
          <c:dLbls>
            <c:spPr>
              <a:solidFill>
                <a:schemeClr val="dk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 Odry'!$H$3:$I$3</c:f>
              <c:strCache>
                <c:ptCount val="2"/>
                <c:pt idx="0">
                  <c:v>słaby stan ilościowy</c:v>
                </c:pt>
                <c:pt idx="1">
                  <c:v>dobry stan ilościowy</c:v>
                </c:pt>
              </c:strCache>
            </c:strRef>
          </c:cat>
          <c:val>
            <c:numRef>
              <c:f>'dorzecze Odry'!$H$5:$I$5</c:f>
              <c:numCache>
                <c:formatCode>0.0%</c:formatCode>
                <c:ptCount val="2"/>
                <c:pt idx="0">
                  <c:v>0.121</c:v>
                </c:pt>
                <c:pt idx="1">
                  <c:v>0.879</c:v>
                </c:pt>
              </c:numCache>
            </c:numRef>
          </c:val>
          <c:extLst>
            <c:ext xmlns:c16="http://schemas.microsoft.com/office/drawing/2014/chart" uri="{C3380CC4-5D6E-409C-BE32-E72D297353CC}">
              <c16:uniqueId val="{00000004-AB79-4865-A0B2-46FBA7C84EC7}"/>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431210871535363E-2"/>
          <c:y val="2.7217741935483864E-2"/>
          <c:w val="0.55152138762310743"/>
          <c:h val="0.94556451612903225"/>
        </c:manualLayout>
      </c:layout>
      <c:doughnutChart>
        <c:varyColors val="1"/>
        <c:ser>
          <c:idx val="0"/>
          <c:order val="0"/>
          <c:spPr>
            <a:ln w="1270">
              <a:solidFill>
                <a:schemeClr val="tx1">
                  <a:lumMod val="75000"/>
                  <a:lumOff val="25000"/>
                </a:schemeClr>
              </a:solidFill>
            </a:ln>
          </c:spPr>
          <c:dPt>
            <c:idx val="0"/>
            <c:bubble3D val="0"/>
            <c:spPr>
              <a:solidFill>
                <a:srgbClr val="FF0000"/>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470-48C9-8D85-7333E8F621AB}"/>
              </c:ext>
            </c:extLst>
          </c:dPt>
          <c:dPt>
            <c:idx val="1"/>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470-48C9-8D85-7333E8F621AB}"/>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 Odry'!$H$3:$I$3</c:f>
              <c:strCache>
                <c:ptCount val="2"/>
                <c:pt idx="0">
                  <c:v>słaby stan ilościowy</c:v>
                </c:pt>
                <c:pt idx="1">
                  <c:v>dobry stan ilościowy</c:v>
                </c:pt>
              </c:strCache>
            </c:strRef>
          </c:cat>
          <c:val>
            <c:numRef>
              <c:f>'dorzecze Odry'!$H$6:$I$6</c:f>
              <c:numCache>
                <c:formatCode>0.0%</c:formatCode>
                <c:ptCount val="2"/>
                <c:pt idx="0">
                  <c:v>0.217</c:v>
                </c:pt>
                <c:pt idx="1">
                  <c:v>0.78300000000000003</c:v>
                </c:pt>
              </c:numCache>
            </c:numRef>
          </c:val>
          <c:extLst>
            <c:ext xmlns:c16="http://schemas.microsoft.com/office/drawing/2014/chart" uri="{C3380CC4-5D6E-409C-BE32-E72D297353CC}">
              <c16:uniqueId val="{00000004-E470-48C9-8D85-7333E8F621AB}"/>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6551451941651499E-2"/>
          <c:y val="1.713709677419354E-2"/>
          <c:w val="0.56034102601793323"/>
          <c:h val="0.96068548387096775"/>
        </c:manualLayout>
      </c:layout>
      <c:doughnutChart>
        <c:varyColors val="1"/>
        <c:ser>
          <c:idx val="0"/>
          <c:order val="0"/>
          <c:dPt>
            <c:idx val="0"/>
            <c:bubble3D val="0"/>
            <c:spPr>
              <a:solidFill>
                <a:srgbClr val="FF0000"/>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2F9-4354-9001-BF243483223D}"/>
              </c:ext>
            </c:extLst>
          </c:dPt>
          <c:dPt>
            <c:idx val="1"/>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2F9-4354-9001-BF243483223D}"/>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 Odry'!$H$3:$I$3</c:f>
              <c:strCache>
                <c:ptCount val="2"/>
                <c:pt idx="0">
                  <c:v>słaby stan ilościowy</c:v>
                </c:pt>
                <c:pt idx="1">
                  <c:v>dobry stan ilościowy</c:v>
                </c:pt>
              </c:strCache>
            </c:strRef>
          </c:cat>
          <c:val>
            <c:numRef>
              <c:f>'dorzecze Odry'!$H$7:$I$7</c:f>
              <c:numCache>
                <c:formatCode>0.0%</c:formatCode>
                <c:ptCount val="2"/>
                <c:pt idx="0">
                  <c:v>0.115</c:v>
                </c:pt>
                <c:pt idx="1">
                  <c:v>0.88500000000000001</c:v>
                </c:pt>
              </c:numCache>
            </c:numRef>
          </c:val>
          <c:extLst>
            <c:ext xmlns:c16="http://schemas.microsoft.com/office/drawing/2014/chart" uri="{C3380CC4-5D6E-409C-BE32-E72D297353CC}">
              <c16:uniqueId val="{00000004-42F9-4354-9001-BF243483223D}"/>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431210871535363E-2"/>
          <c:y val="2.7217741935483864E-2"/>
          <c:w val="0.55446126708804944"/>
          <c:h val="0.95060483870967738"/>
        </c:manualLayout>
      </c:layout>
      <c:doughnutChart>
        <c:varyColors val="1"/>
        <c:ser>
          <c:idx val="0"/>
          <c:order val="0"/>
          <c:spPr>
            <a:ln w="1270">
              <a:solidFill>
                <a:schemeClr val="tx1">
                  <a:lumMod val="75000"/>
                  <a:lumOff val="25000"/>
                </a:schemeClr>
              </a:solidFill>
            </a:ln>
          </c:spPr>
          <c:dPt>
            <c:idx val="0"/>
            <c:bubble3D val="0"/>
            <c:spPr>
              <a:solidFill>
                <a:srgbClr val="FF0000"/>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167-4581-8971-62F2E5DF487C}"/>
              </c:ext>
            </c:extLst>
          </c:dPt>
          <c:dPt>
            <c:idx val="1"/>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167-4581-8971-62F2E5DF487C}"/>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 Odry'!$H$3:$I$3</c:f>
              <c:strCache>
                <c:ptCount val="2"/>
                <c:pt idx="0">
                  <c:v>słaby stan ilościowy</c:v>
                </c:pt>
                <c:pt idx="1">
                  <c:v>dobry stan ilościowy</c:v>
                </c:pt>
              </c:strCache>
            </c:strRef>
          </c:cat>
          <c:val>
            <c:numRef>
              <c:f>'dorzecze Odry'!$H$8:$I$8</c:f>
              <c:numCache>
                <c:formatCode>0.0%</c:formatCode>
                <c:ptCount val="2"/>
                <c:pt idx="0">
                  <c:v>0.23599999999999999</c:v>
                </c:pt>
                <c:pt idx="1">
                  <c:v>0.76400000000000001</c:v>
                </c:pt>
              </c:numCache>
            </c:numRef>
          </c:val>
          <c:extLst>
            <c:ext xmlns:c16="http://schemas.microsoft.com/office/drawing/2014/chart" uri="{C3380CC4-5D6E-409C-BE32-E72D297353CC}">
              <c16:uniqueId val="{00000004-7167-4581-8971-62F2E5DF487C}"/>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579122750722"/>
          <c:y val="0.17054200749178197"/>
          <c:w val="0.84818527304900304"/>
          <c:h val="0.54308274727139894"/>
        </c:manualLayout>
      </c:layout>
      <c:barChart>
        <c:barDir val="col"/>
        <c:grouping val="stacked"/>
        <c:varyColors val="0"/>
        <c:ser>
          <c:idx val="0"/>
          <c:order val="0"/>
          <c:tx>
            <c:strRef>
              <c:f>odra!$B$1</c:f>
              <c:strCache>
                <c:ptCount val="1"/>
                <c:pt idx="0">
                  <c:v>woda</c:v>
                </c:pt>
              </c:strCache>
            </c:strRef>
          </c:tx>
          <c:spPr>
            <a:solidFill>
              <a:schemeClr val="accent1"/>
            </a:solidFill>
            <a:ln>
              <a:noFill/>
            </a:ln>
            <a:effectLst/>
          </c:spPr>
          <c:invertIfNegative val="0"/>
          <c:dLbls>
            <c:dLbl>
              <c:idx val="0"/>
              <c:layout>
                <c:manualLayout>
                  <c:x val="5.0032335299780321E-3"/>
                  <c:y val="-0.2058336518614785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BA2-4319-BE8D-CBE6ADBB9512}"/>
                </c:ext>
              </c:extLst>
            </c:dLbl>
            <c:dLbl>
              <c:idx val="4"/>
              <c:layout>
                <c:manualLayout>
                  <c:x val="2.4953207823282561E-3"/>
                  <c:y val="-0.2361761949390815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BA2-4319-BE8D-CBE6ADBB9512}"/>
                </c:ext>
              </c:extLst>
            </c:dLbl>
            <c:dLbl>
              <c:idx val="9"/>
              <c:layout>
                <c:manualLayout>
                  <c:x val="-2.4953207823282561E-3"/>
                  <c:y val="-0.292408622305529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BA2-4319-BE8D-CBE6ADBB9512}"/>
                </c:ext>
              </c:extLst>
            </c:dLbl>
            <c:dLbl>
              <c:idx val="10"/>
              <c:layout>
                <c:manualLayout>
                  <c:x val="-1.8298807681019381E-16"/>
                  <c:y val="-0.292408622305529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BA2-4319-BE8D-CBE6ADBB9512}"/>
                </c:ext>
              </c:extLst>
            </c:dLbl>
            <c:dLbl>
              <c:idx val="11"/>
              <c:layout>
                <c:manualLayout>
                  <c:x val="0"/>
                  <c:y val="-0.3074433656957928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BA2-4319-BE8D-CBE6ADBB9512}"/>
                </c:ext>
              </c:extLst>
            </c:dLbl>
            <c:dLbl>
              <c:idx val="12"/>
              <c:layout>
                <c:manualLayout>
                  <c:x val="2.5078369905956114E-3"/>
                  <c:y val="-0.3042071197411003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BA2-4319-BE8D-CBE6ADBB9512}"/>
                </c:ext>
              </c:extLst>
            </c:dLbl>
            <c:spPr>
              <a:noFill/>
              <a:ln>
                <a:noFill/>
              </a:ln>
              <a:effectLst/>
            </c:spPr>
            <c:txPr>
              <a:bodyPr rot="0" spcFirstLastPara="1" vertOverflow="ellipsis" vert="horz" wrap="square" lIns="38100" tIns="19050" rIns="38100" bIns="19050" anchor="ctr" anchorCtr="0">
                <a:spAutoFit/>
              </a:bodyPr>
              <a:lstStyle/>
              <a:p>
                <a:pPr algn="ct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A$2:$A$21</c:f>
              <c:strCache>
                <c:ptCount val="16"/>
                <c:pt idx="0">
                  <c:v>benzo(a)piren</c:v>
                </c:pt>
                <c:pt idx="1">
                  <c:v>bromowane difenyloetery</c:v>
                </c:pt>
                <c:pt idx="2">
                  <c:v>heptachlor</c:v>
                </c:pt>
                <c:pt idx="4">
                  <c:v>benzo(a)piren</c:v>
                </c:pt>
                <c:pt idx="5">
                  <c:v>bromowane difenyloetery</c:v>
                </c:pt>
                <c:pt idx="6">
                  <c:v>heptachlor</c:v>
                </c:pt>
                <c:pt idx="7">
                  <c:v>rtęć i jej związki</c:v>
                </c:pt>
                <c:pt idx="9">
                  <c:v>benzo(a)piren</c:v>
                </c:pt>
                <c:pt idx="10">
                  <c:v>fluoranten</c:v>
                </c:pt>
                <c:pt idx="11">
                  <c:v>benzo(g,h,i)perylen </c:v>
                </c:pt>
                <c:pt idx="12">
                  <c:v>PFOS</c:v>
                </c:pt>
                <c:pt idx="13">
                  <c:v>heptachlor</c:v>
                </c:pt>
                <c:pt idx="14">
                  <c:v>rtęć i jej związki</c:v>
                </c:pt>
                <c:pt idx="15">
                  <c:v>bromowane difenyloetery</c:v>
                </c:pt>
              </c:strCache>
              <c:extLst/>
            </c:strRef>
          </c:cat>
          <c:val>
            <c:numRef>
              <c:f>odra!$B$2:$B$21</c:f>
              <c:numCache>
                <c:formatCode>General</c:formatCode>
                <c:ptCount val="16"/>
                <c:pt idx="0" formatCode="0.0">
                  <c:v>67.5</c:v>
                </c:pt>
                <c:pt idx="4" formatCode="0.0">
                  <c:v>75</c:v>
                </c:pt>
                <c:pt idx="9" formatCode="0.0">
                  <c:v>100</c:v>
                </c:pt>
                <c:pt idx="10" formatCode="0.0">
                  <c:v>100</c:v>
                </c:pt>
                <c:pt idx="11" formatCode="0.0">
                  <c:v>100</c:v>
                </c:pt>
                <c:pt idx="12" formatCode="0.0">
                  <c:v>100</c:v>
                </c:pt>
              </c:numCache>
              <c:extLst/>
            </c:numRef>
          </c:val>
          <c:extLst>
            <c:ext xmlns:c16="http://schemas.microsoft.com/office/drawing/2014/chart" uri="{C3380CC4-5D6E-409C-BE32-E72D297353CC}">
              <c16:uniqueId val="{00000006-7BA2-4319-BE8D-CBE6ADBB9512}"/>
            </c:ext>
          </c:extLst>
        </c:ser>
        <c:ser>
          <c:idx val="1"/>
          <c:order val="1"/>
          <c:tx>
            <c:strRef>
              <c:f>odra!$C$1</c:f>
              <c:strCache>
                <c:ptCount val="1"/>
                <c:pt idx="0">
                  <c:v>biota</c:v>
                </c:pt>
              </c:strCache>
            </c:strRef>
          </c:tx>
          <c:spPr>
            <a:solidFill>
              <a:schemeClr val="bg2">
                <a:lumMod val="90000"/>
              </a:schemeClr>
            </a:solidFill>
            <a:ln>
              <a:noFill/>
            </a:ln>
            <a:effectLst/>
          </c:spPr>
          <c:invertIfNegative val="0"/>
          <c:dLbls>
            <c:dLbl>
              <c:idx val="1"/>
              <c:layout>
                <c:manualLayout>
                  <c:x val="2.4953207823282331E-3"/>
                  <c:y val="-0.2886597938144329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BA2-4319-BE8D-CBE6ADBB9512}"/>
                </c:ext>
              </c:extLst>
            </c:dLbl>
            <c:dLbl>
              <c:idx val="2"/>
              <c:layout>
                <c:manualLayout>
                  <c:x val="7.5110705205736431E-3"/>
                  <c:y val="-0.2250903345819636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BA2-4319-BE8D-CBE6ADBB9512}"/>
                </c:ext>
              </c:extLst>
            </c:dLbl>
            <c:dLbl>
              <c:idx val="5"/>
              <c:layout>
                <c:manualLayout>
                  <c:x val="2.4953207823282561E-3"/>
                  <c:y val="-0.292408622305529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BA2-4319-BE8D-CBE6ADBB9512}"/>
                </c:ext>
              </c:extLst>
            </c:dLbl>
            <c:dLbl>
              <c:idx val="6"/>
              <c:layout>
                <c:manualLayout>
                  <c:x val="-9.1494038405096906E-17"/>
                  <c:y val="-0.1799437675726335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BA2-4319-BE8D-CBE6ADBB9512}"/>
                </c:ext>
              </c:extLst>
            </c:dLbl>
            <c:dLbl>
              <c:idx val="7"/>
              <c:layout>
                <c:manualLayout>
                  <c:x val="2.4953207823282561E-3"/>
                  <c:y val="-0.1724461105904405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BA2-4319-BE8D-CBE6ADBB9512}"/>
                </c:ext>
              </c:extLst>
            </c:dLbl>
            <c:dLbl>
              <c:idx val="13"/>
              <c:layout>
                <c:manualLayout>
                  <c:x val="4.9906415646566041E-3"/>
                  <c:y val="-0.2886597938144329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BA2-4319-BE8D-CBE6ADBB9512}"/>
                </c:ext>
              </c:extLst>
            </c:dLbl>
            <c:dLbl>
              <c:idx val="14"/>
              <c:layout>
                <c:manualLayout>
                  <c:x val="1.2539184952978056E-2"/>
                  <c:y val="-0.2964788624722880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7BA2-4319-BE8D-CBE6ADBB9512}"/>
                </c:ext>
              </c:extLst>
            </c:dLbl>
            <c:dLbl>
              <c:idx val="15"/>
              <c:layout>
                <c:manualLayout>
                  <c:x val="0"/>
                  <c:y val="-0.248447876054328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7BA2-4319-BE8D-CBE6ADBB951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A$2:$A$21</c:f>
              <c:strCache>
                <c:ptCount val="16"/>
                <c:pt idx="0">
                  <c:v>benzo(a)piren</c:v>
                </c:pt>
                <c:pt idx="1">
                  <c:v>bromowane difenyloetery</c:v>
                </c:pt>
                <c:pt idx="2">
                  <c:v>heptachlor</c:v>
                </c:pt>
                <c:pt idx="4">
                  <c:v>benzo(a)piren</c:v>
                </c:pt>
                <c:pt idx="5">
                  <c:v>bromowane difenyloetery</c:v>
                </c:pt>
                <c:pt idx="6">
                  <c:v>heptachlor</c:v>
                </c:pt>
                <c:pt idx="7">
                  <c:v>rtęć i jej związki</c:v>
                </c:pt>
                <c:pt idx="9">
                  <c:v>benzo(a)piren</c:v>
                </c:pt>
                <c:pt idx="10">
                  <c:v>fluoranten</c:v>
                </c:pt>
                <c:pt idx="11">
                  <c:v>benzo(g,h,i)perylen </c:v>
                </c:pt>
                <c:pt idx="12">
                  <c:v>PFOS</c:v>
                </c:pt>
                <c:pt idx="13">
                  <c:v>heptachlor</c:v>
                </c:pt>
                <c:pt idx="14">
                  <c:v>rtęć i jej związki</c:v>
                </c:pt>
                <c:pt idx="15">
                  <c:v>bromowane difenyloetery</c:v>
                </c:pt>
              </c:strCache>
              <c:extLst/>
            </c:strRef>
          </c:cat>
          <c:val>
            <c:numRef>
              <c:f>odra!$C$2:$C$21</c:f>
              <c:numCache>
                <c:formatCode>0.0</c:formatCode>
                <c:ptCount val="16"/>
                <c:pt idx="1">
                  <c:v>97.4</c:v>
                </c:pt>
                <c:pt idx="2">
                  <c:v>74.5</c:v>
                </c:pt>
                <c:pt idx="5">
                  <c:v>98.2</c:v>
                </c:pt>
                <c:pt idx="6">
                  <c:v>56.3</c:v>
                </c:pt>
                <c:pt idx="7">
                  <c:v>50.9</c:v>
                </c:pt>
                <c:pt idx="13">
                  <c:v>100</c:v>
                </c:pt>
                <c:pt idx="14">
                  <c:v>100</c:v>
                </c:pt>
                <c:pt idx="15">
                  <c:v>75</c:v>
                </c:pt>
              </c:numCache>
              <c:extLst/>
            </c:numRef>
          </c:val>
          <c:extLst>
            <c:ext xmlns:c16="http://schemas.microsoft.com/office/drawing/2014/chart" uri="{C3380CC4-5D6E-409C-BE32-E72D297353CC}">
              <c16:uniqueId val="{0000000F-7BA2-4319-BE8D-CBE6ADBB9512}"/>
            </c:ext>
          </c:extLst>
        </c:ser>
        <c:dLbls>
          <c:showLegendKey val="0"/>
          <c:showVal val="0"/>
          <c:showCatName val="0"/>
          <c:showSerName val="0"/>
          <c:showPercent val="0"/>
          <c:showBubbleSize val="0"/>
        </c:dLbls>
        <c:gapWidth val="150"/>
        <c:overlap val="100"/>
        <c:axId val="302755328"/>
        <c:axId val="302952384"/>
      </c:barChart>
      <c:catAx>
        <c:axId val="30275532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pl-PL" b="1">
                    <a:solidFill>
                      <a:schemeClr val="tx1"/>
                    </a:solidFill>
                  </a:rPr>
                  <a:t>nazwa wskaźnika</a:t>
                </a:r>
              </a:p>
            </c:rich>
          </c:tx>
          <c:layout>
            <c:manualLayout>
              <c:xMode val="edge"/>
              <c:yMode val="edge"/>
              <c:x val="0.43884892227684857"/>
              <c:y val="0.94299891520120438"/>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302952384"/>
        <c:crosses val="autoZero"/>
        <c:auto val="1"/>
        <c:lblAlgn val="ctr"/>
        <c:lblOffset val="100"/>
        <c:noMultiLvlLbl val="0"/>
      </c:catAx>
      <c:valAx>
        <c:axId val="302952384"/>
        <c:scaling>
          <c:orientation val="minMax"/>
          <c:max val="100"/>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pl-PL" b="1">
                    <a:solidFill>
                      <a:schemeClr val="tx1"/>
                    </a:solidFill>
                  </a:rPr>
                  <a:t>Częstość</a:t>
                </a:r>
                <a:r>
                  <a:rPr lang="pl-PL" b="1" baseline="0">
                    <a:solidFill>
                      <a:schemeClr val="tx1"/>
                    </a:solidFill>
                  </a:rPr>
                  <a:t> przekroczeń (%)</a:t>
                </a:r>
                <a:endParaRPr lang="pl-PL" b="1">
                  <a:solidFill>
                    <a:schemeClr val="tx1"/>
                  </a:solidFill>
                </a:endParaRPr>
              </a:p>
            </c:rich>
          </c:tx>
          <c:overlay val="0"/>
          <c:spPr>
            <a:noFill/>
            <a:ln>
              <a:noFill/>
            </a:ln>
            <a:effectLst/>
          </c:spPr>
        </c:title>
        <c:numFmt formatCode="0.0"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302755328"/>
        <c:crosses val="autoZero"/>
        <c:crossBetween val="between"/>
      </c:valAx>
      <c:spPr>
        <a:noFill/>
        <a:ln>
          <a:noFill/>
        </a:ln>
        <a:effectLst/>
      </c:spPr>
    </c:plotArea>
    <c:legend>
      <c:legendPos val="b"/>
      <c:layout>
        <c:manualLayout>
          <c:xMode val="edge"/>
          <c:yMode val="edge"/>
          <c:x val="1.4991572889105692E-4"/>
          <c:y val="3.2797821546907985E-3"/>
          <c:w val="0.17712829420121062"/>
          <c:h val="6.351326000890847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pl-PL"/>
    </a:p>
  </c:txPr>
  <c:externalData r:id="rId1">
    <c:autoUpdate val="0"/>
  </c:externalData>
  <c:userShapes r:id="rId2"/>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W!$D$4</c:f>
              <c:strCache>
                <c:ptCount val="1"/>
                <c:pt idx="0">
                  <c:v>BIO_HM - presja na elementy biologiczne zależne od hydromorfologii</c:v>
                </c:pt>
              </c:strCache>
            </c:strRef>
          </c:tx>
          <c:spPr>
            <a:solidFill>
              <a:schemeClr val="accent1"/>
            </a:solidFill>
            <a:ln w="1270">
              <a:solidFill>
                <a:schemeClr val="tx1">
                  <a:lumMod val="75000"/>
                  <a:lumOff val="25000"/>
                </a:schemeClr>
              </a:solidFill>
            </a:ln>
            <a:effectLst>
              <a:outerShdw blurRad="254000" sx="102000" sy="102000" algn="ctr" rotWithShape="0">
                <a:prstClr val="black">
                  <a:alpha val="20000"/>
                </a:prstClr>
              </a:outerShdw>
            </a:effectLst>
          </c:spPr>
          <c:invertIfNegative val="0"/>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D$16</c:f>
              <c:numCache>
                <c:formatCode>0%</c:formatCode>
                <c:ptCount val="1"/>
                <c:pt idx="0">
                  <c:v>0.84669811320754718</c:v>
                </c:pt>
              </c:numCache>
            </c:numRef>
          </c:val>
          <c:extLst>
            <c:ext xmlns:c16="http://schemas.microsoft.com/office/drawing/2014/chart" uri="{C3380CC4-5D6E-409C-BE32-E72D297353CC}">
              <c16:uniqueId val="{00000002-08A7-40BB-844F-D6D62AE56288}"/>
            </c:ext>
          </c:extLst>
        </c:ser>
        <c:ser>
          <c:idx val="1"/>
          <c:order val="1"/>
          <c:tx>
            <c:strRef>
              <c:f>RW!$E$4</c:f>
              <c:strCache>
                <c:ptCount val="1"/>
                <c:pt idx="0">
                  <c:v>BIO_FIZ - presja na elementy biologiczne zależne od fizykochemii</c:v>
                </c:pt>
              </c:strCache>
            </c:strRef>
          </c:tx>
          <c:spPr>
            <a:solidFill>
              <a:schemeClr val="accent2"/>
            </a:solidFill>
            <a:ln w="1270">
              <a:solidFill>
                <a:schemeClr val="tx1">
                  <a:lumMod val="75000"/>
                  <a:lumOff val="25000"/>
                </a:schemeClr>
              </a:solidFill>
            </a:ln>
            <a:effectLst>
              <a:outerShdw blurRad="254000" sx="102000" sy="102000" algn="ctr" rotWithShape="0">
                <a:prstClr val="black">
                  <a:alpha val="20000"/>
                </a:prstClr>
              </a:outerShdw>
            </a:effectLst>
          </c:spPr>
          <c:invertIfNegative val="0"/>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E$16</c:f>
              <c:numCache>
                <c:formatCode>0%</c:formatCode>
                <c:ptCount val="1"/>
                <c:pt idx="0">
                  <c:v>0.40487421383647798</c:v>
                </c:pt>
              </c:numCache>
            </c:numRef>
          </c:val>
          <c:extLst>
            <c:ext xmlns:c16="http://schemas.microsoft.com/office/drawing/2014/chart" uri="{C3380CC4-5D6E-409C-BE32-E72D297353CC}">
              <c16:uniqueId val="{00000003-08A7-40BB-844F-D6D62AE56288}"/>
            </c:ext>
          </c:extLst>
        </c:ser>
        <c:ser>
          <c:idx val="2"/>
          <c:order val="2"/>
          <c:tx>
            <c:strRef>
              <c:f>RW!$F$4</c:f>
              <c:strCache>
                <c:ptCount val="1"/>
                <c:pt idx="0">
                  <c:v>FIZ - presja na elementy fizykochemiczne</c:v>
                </c:pt>
              </c:strCache>
            </c:strRef>
          </c:tx>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invertIfNegative val="0"/>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F$16</c:f>
              <c:numCache>
                <c:formatCode>0%</c:formatCode>
                <c:ptCount val="1"/>
                <c:pt idx="0">
                  <c:v>0.61163522012578619</c:v>
                </c:pt>
              </c:numCache>
            </c:numRef>
          </c:val>
          <c:extLst>
            <c:ext xmlns:c16="http://schemas.microsoft.com/office/drawing/2014/chart" uri="{C3380CC4-5D6E-409C-BE32-E72D297353CC}">
              <c16:uniqueId val="{00000004-08A7-40BB-844F-D6D62AE56288}"/>
            </c:ext>
          </c:extLst>
        </c:ser>
        <c:ser>
          <c:idx val="3"/>
          <c:order val="3"/>
          <c:tx>
            <c:strRef>
              <c:f>RW!$G$4</c:f>
              <c:strCache>
                <c:ptCount val="1"/>
                <c:pt idx="0">
                  <c:v>CHEM - presja na cechy chemiczne (woda, substancje dozwolone)</c:v>
                </c:pt>
              </c:strCache>
            </c:strRef>
          </c:tx>
          <c:spPr>
            <a:solidFill>
              <a:schemeClr val="accent4"/>
            </a:solidFill>
            <a:ln w="1270">
              <a:solidFill>
                <a:schemeClr val="tx1">
                  <a:lumMod val="75000"/>
                  <a:lumOff val="25000"/>
                </a:schemeClr>
              </a:solidFill>
            </a:ln>
            <a:effectLst>
              <a:outerShdw blurRad="254000" sx="102000" sy="102000" algn="ctr" rotWithShape="0">
                <a:prstClr val="black">
                  <a:alpha val="20000"/>
                </a:prstClr>
              </a:outerShdw>
            </a:effectLst>
          </c:spPr>
          <c:invertIfNegative val="0"/>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G$16</c:f>
              <c:numCache>
                <c:formatCode>0%</c:formatCode>
                <c:ptCount val="1"/>
                <c:pt idx="0">
                  <c:v>0.42374213836477986</c:v>
                </c:pt>
              </c:numCache>
            </c:numRef>
          </c:val>
          <c:extLst>
            <c:ext xmlns:c16="http://schemas.microsoft.com/office/drawing/2014/chart" uri="{C3380CC4-5D6E-409C-BE32-E72D297353CC}">
              <c16:uniqueId val="{00000005-08A7-40BB-844F-D6D62AE56288}"/>
            </c:ext>
          </c:extLst>
        </c:ser>
        <c:ser>
          <c:idx val="4"/>
          <c:order val="4"/>
          <c:tx>
            <c:strRef>
              <c:f>RW!$H$4</c:f>
              <c:strCache>
                <c:ptCount val="1"/>
                <c:pt idx="0">
                  <c:v>CHEM_B - presja na cechy chemiczne (biota, substancje dozwolone)</c:v>
                </c:pt>
              </c:strCache>
            </c:strRef>
          </c:tx>
          <c:spPr>
            <a:solidFill>
              <a:schemeClr val="accent5"/>
            </a:solidFill>
            <a:ln w="1270">
              <a:solidFill>
                <a:schemeClr val="tx1">
                  <a:lumMod val="75000"/>
                  <a:lumOff val="25000"/>
                </a:schemeClr>
              </a:solidFill>
            </a:ln>
            <a:effectLst>
              <a:outerShdw blurRad="254000" sx="102000" sy="102000" algn="ctr" rotWithShape="0">
                <a:prstClr val="black">
                  <a:alpha val="20000"/>
                </a:prstClr>
              </a:outerShdw>
            </a:effectLst>
          </c:spPr>
          <c:invertIfNegative val="0"/>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H$16</c:f>
              <c:numCache>
                <c:formatCode>0%</c:formatCode>
                <c:ptCount val="1"/>
                <c:pt idx="0">
                  <c:v>0.29559748427672955</c:v>
                </c:pt>
              </c:numCache>
            </c:numRef>
          </c:val>
          <c:extLst>
            <c:ext xmlns:c16="http://schemas.microsoft.com/office/drawing/2014/chart" uri="{C3380CC4-5D6E-409C-BE32-E72D297353CC}">
              <c16:uniqueId val="{00000006-08A7-40BB-844F-D6D62AE56288}"/>
            </c:ext>
          </c:extLst>
        </c:ser>
        <c:ser>
          <c:idx val="5"/>
          <c:order val="5"/>
          <c:tx>
            <c:strRef>
              <c:f>RW!$I$4</c:f>
              <c:strCache>
                <c:ptCount val="1"/>
                <c:pt idx="0">
                  <c:v>CHEM_SZ - presja na cechy chemiczne (substancje zakazane, biota i woda)</c:v>
                </c:pt>
              </c:strCache>
            </c:strRef>
          </c:tx>
          <c:spPr>
            <a:solidFill>
              <a:schemeClr val="accent6"/>
            </a:solidFill>
            <a:ln w="1270">
              <a:solidFill>
                <a:schemeClr val="tx1">
                  <a:lumMod val="75000"/>
                  <a:lumOff val="25000"/>
                </a:schemeClr>
              </a:solidFill>
            </a:ln>
            <a:effectLst>
              <a:outerShdw blurRad="254000" sx="102000" sy="102000" algn="ctr" rotWithShape="0">
                <a:prstClr val="black">
                  <a:alpha val="20000"/>
                </a:prstClr>
              </a:outerShdw>
            </a:effectLst>
          </c:spPr>
          <c:invertIfNegative val="0"/>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I$16</c:f>
              <c:numCache>
                <c:formatCode>0%</c:formatCode>
                <c:ptCount val="1"/>
                <c:pt idx="0">
                  <c:v>0.17059748427672955</c:v>
                </c:pt>
              </c:numCache>
            </c:numRef>
          </c:val>
          <c:extLst>
            <c:ext xmlns:c16="http://schemas.microsoft.com/office/drawing/2014/chart" uri="{C3380CC4-5D6E-409C-BE32-E72D297353CC}">
              <c16:uniqueId val="{00000007-08A7-40BB-844F-D6D62AE56288}"/>
            </c:ext>
          </c:extLst>
        </c:ser>
        <c:ser>
          <c:idx val="6"/>
          <c:order val="6"/>
          <c:tx>
            <c:strRef>
              <c:f>RW!$J$4</c:f>
              <c:strCache>
                <c:ptCount val="1"/>
                <c:pt idx="0">
                  <c:v>OCH - presja na obszary chronione</c:v>
                </c:pt>
              </c:strCache>
            </c:strRef>
          </c:tx>
          <c:spPr>
            <a:solidFill>
              <a:schemeClr val="accent1">
                <a:lumMod val="60000"/>
              </a:schemeClr>
            </a:solidFill>
            <a:ln w="1270">
              <a:solidFill>
                <a:schemeClr val="tx1">
                  <a:lumMod val="75000"/>
                  <a:lumOff val="25000"/>
                </a:schemeClr>
              </a:solidFill>
            </a:ln>
            <a:effectLst>
              <a:outerShdw blurRad="254000" sx="102000" sy="102000" algn="ctr" rotWithShape="0">
                <a:prstClr val="black">
                  <a:alpha val="20000"/>
                </a:prstClr>
              </a:outerShdw>
            </a:effectLst>
          </c:spPr>
          <c:invertIfNegative val="0"/>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J$16</c:f>
              <c:numCache>
                <c:formatCode>0%</c:formatCode>
                <c:ptCount val="1"/>
                <c:pt idx="0">
                  <c:v>0.88522012578616349</c:v>
                </c:pt>
              </c:numCache>
            </c:numRef>
          </c:val>
          <c:extLst>
            <c:ext xmlns:c16="http://schemas.microsoft.com/office/drawing/2014/chart" uri="{C3380CC4-5D6E-409C-BE32-E72D297353CC}">
              <c16:uniqueId val="{00000008-08A7-40BB-844F-D6D62AE56288}"/>
            </c:ext>
          </c:extLst>
        </c:ser>
        <c:ser>
          <c:idx val="7"/>
          <c:order val="7"/>
          <c:tx>
            <c:strRef>
              <c:f>RW!$K$4</c:f>
              <c:strCache>
                <c:ptCount val="1"/>
                <c:pt idx="0">
                  <c:v>IL - presja ilościowa na zasoby wodne</c:v>
                </c:pt>
              </c:strCache>
            </c:strRef>
          </c:tx>
          <c:spPr>
            <a:solidFill>
              <a:schemeClr val="accent2">
                <a:lumMod val="60000"/>
              </a:schemeClr>
            </a:solidFill>
            <a:ln w="1270">
              <a:solidFill>
                <a:schemeClr val="tx1">
                  <a:lumMod val="75000"/>
                  <a:lumOff val="25000"/>
                </a:schemeClr>
              </a:solidFill>
            </a:ln>
            <a:effectLst>
              <a:outerShdw blurRad="254000" sx="102000" sy="102000" algn="ctr" rotWithShape="0">
                <a:prstClr val="black">
                  <a:alpha val="20000"/>
                </a:prstClr>
              </a:outerShdw>
            </a:effectLst>
          </c:spPr>
          <c:invertIfNegative val="0"/>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K$16</c:f>
              <c:numCache>
                <c:formatCode>0%</c:formatCode>
                <c:ptCount val="1"/>
                <c:pt idx="0">
                  <c:v>0.12657232704402516</c:v>
                </c:pt>
              </c:numCache>
            </c:numRef>
          </c:val>
          <c:extLst>
            <c:ext xmlns:c16="http://schemas.microsoft.com/office/drawing/2014/chart" uri="{C3380CC4-5D6E-409C-BE32-E72D297353CC}">
              <c16:uniqueId val="{00000009-08A7-40BB-844F-D6D62AE56288}"/>
            </c:ext>
          </c:extLst>
        </c:ser>
        <c:dLbls>
          <c:showLegendKey val="0"/>
          <c:showVal val="0"/>
          <c:showCatName val="0"/>
          <c:showSerName val="0"/>
          <c:showPercent val="0"/>
          <c:showBubbleSize val="0"/>
        </c:dLbls>
        <c:gapWidth val="100"/>
        <c:axId val="303465472"/>
        <c:axId val="302954112"/>
      </c:barChart>
      <c:catAx>
        <c:axId val="303465472"/>
        <c:scaling>
          <c:orientation val="minMax"/>
        </c:scaling>
        <c:delete val="1"/>
        <c:axPos val="b"/>
        <c:majorTickMark val="out"/>
        <c:minorTickMark val="none"/>
        <c:tickLblPos val="nextTo"/>
        <c:crossAx val="302954112"/>
        <c:crosses val="autoZero"/>
        <c:auto val="1"/>
        <c:lblAlgn val="ctr"/>
        <c:lblOffset val="100"/>
        <c:noMultiLvlLbl val="0"/>
      </c:catAx>
      <c:valAx>
        <c:axId val="302954112"/>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03465472"/>
        <c:crosses val="autoZero"/>
        <c:crossBetween val="between"/>
      </c:valAx>
      <c:spPr>
        <a:noFill/>
        <a:ln>
          <a:noFill/>
        </a:ln>
        <a:effectLst/>
      </c:spPr>
    </c:plotArea>
    <c:legend>
      <c:legendPos val="r"/>
      <c:layout>
        <c:manualLayout>
          <c:xMode val="edge"/>
          <c:yMode val="edge"/>
          <c:x val="0.62563880903775915"/>
          <c:y val="4.5384085515046683E-2"/>
          <c:w val="0.35481311363857293"/>
          <c:h val="0.91648839912803737"/>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pivotSource>
    <c:name>[Wykresy_tabele_rozdzial_7MR.xlsx]Hymo_Odra!Tabela przestawna4</c:name>
    <c:fmtId val="-1"/>
  </c:pivotSource>
  <c:chart>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chemeClr val="accent1"/>
          </a:solidFill>
          <a:ln>
            <a:noFill/>
          </a:ln>
          <a:effectLst/>
        </c:spPr>
        <c:marker>
          <c:symbol val="none"/>
        </c:marker>
      </c:pivotFmt>
      <c:pivotFmt>
        <c:idx val="15"/>
        <c:spPr>
          <a:solidFill>
            <a:schemeClr val="accent1"/>
          </a:solidFill>
          <a:ln>
            <a:noFill/>
          </a:ln>
          <a:effectLst/>
        </c:spPr>
        <c:marker>
          <c:symbol val="none"/>
        </c:marker>
      </c:pivotFmt>
      <c:pivotFmt>
        <c:idx val="16"/>
        <c:spPr>
          <a:solidFill>
            <a:schemeClr val="accent1"/>
          </a:solidFill>
          <a:ln>
            <a:noFill/>
          </a:ln>
          <a:effectLst/>
        </c:spPr>
        <c:marker>
          <c:symbol val="none"/>
        </c:marker>
      </c:pivotFmt>
      <c:pivotFmt>
        <c:idx val="17"/>
        <c:spPr>
          <a:solidFill>
            <a:schemeClr val="accent1"/>
          </a:solidFill>
          <a:ln>
            <a:noFill/>
          </a:ln>
          <a:effectLst/>
        </c:spPr>
        <c:marker>
          <c:symbol val="none"/>
        </c:marker>
      </c:pivotFmt>
      <c:pivotFmt>
        <c:idx val="18"/>
        <c:spPr>
          <a:solidFill>
            <a:schemeClr val="accent1"/>
          </a:solidFill>
          <a:ln>
            <a:noFill/>
          </a:ln>
          <a:effectLst/>
        </c:spPr>
        <c:marker>
          <c:symbol val="none"/>
        </c:marker>
      </c:pivotFmt>
      <c:pivotFmt>
        <c:idx val="19"/>
        <c:spPr>
          <a:solidFill>
            <a:schemeClr val="accent1"/>
          </a:solidFill>
          <a:ln>
            <a:noFill/>
          </a:ln>
          <a:effectLst/>
        </c:spPr>
        <c:marker>
          <c:symbol val="none"/>
        </c:marker>
      </c:pivotFmt>
      <c:pivotFmt>
        <c:idx val="20"/>
        <c:spPr>
          <a:solidFill>
            <a:schemeClr val="accent1"/>
          </a:solidFill>
          <a:ln>
            <a:noFill/>
          </a:ln>
          <a:effectLst/>
        </c:spPr>
        <c:marker>
          <c:symbol val="none"/>
        </c:marker>
      </c:pivotFmt>
      <c:pivotFmt>
        <c:idx val="21"/>
        <c:spPr>
          <a:solidFill>
            <a:schemeClr val="accent1"/>
          </a:solidFill>
          <a:ln>
            <a:noFill/>
          </a:ln>
          <a:effectLst/>
        </c:spPr>
        <c:marker>
          <c:symbol val="none"/>
        </c:marker>
      </c:pivotFmt>
      <c:pivotFmt>
        <c:idx val="22"/>
        <c:spPr>
          <a:solidFill>
            <a:schemeClr val="accent1"/>
          </a:solidFill>
          <a:ln>
            <a:noFill/>
          </a:ln>
          <a:effectLst/>
        </c:spPr>
        <c:marker>
          <c:symbol val="none"/>
        </c:marker>
      </c:pivotFmt>
      <c:pivotFmt>
        <c:idx val="23"/>
        <c:spPr>
          <a:solidFill>
            <a:schemeClr val="accent1"/>
          </a:solidFill>
          <a:ln>
            <a:noFill/>
          </a:ln>
          <a:effectLst/>
        </c:spPr>
        <c:marker>
          <c:symbol val="none"/>
        </c:marker>
      </c:pivotFmt>
      <c:pivotFmt>
        <c:idx val="24"/>
        <c:spPr>
          <a:solidFill>
            <a:schemeClr val="accent1"/>
          </a:solidFill>
          <a:ln>
            <a:noFill/>
          </a:ln>
          <a:effectLst/>
        </c:spPr>
        <c:marker>
          <c:symbol val="none"/>
        </c:marker>
      </c:pivotFmt>
      <c:pivotFmt>
        <c:idx val="25"/>
        <c:spPr>
          <a:solidFill>
            <a:schemeClr val="accent1"/>
          </a:solidFill>
          <a:ln>
            <a:noFill/>
          </a:ln>
          <a:effectLst/>
        </c:spPr>
        <c:marker>
          <c:symbol val="none"/>
        </c:marker>
      </c:pivotFmt>
      <c:pivotFmt>
        <c:idx val="26"/>
        <c:spPr>
          <a:solidFill>
            <a:schemeClr val="accent1"/>
          </a:solidFill>
          <a:ln>
            <a:noFill/>
          </a:ln>
          <a:effectLst/>
        </c:spPr>
        <c:marker>
          <c:symbol val="none"/>
        </c:marker>
      </c:pivotFmt>
      <c:pivotFmt>
        <c:idx val="27"/>
        <c:spPr>
          <a:solidFill>
            <a:schemeClr val="accent1"/>
          </a:solidFill>
          <a:ln>
            <a:noFill/>
          </a:ln>
          <a:effectLst/>
        </c:spPr>
        <c:marker>
          <c:symbol val="none"/>
        </c:marker>
      </c:pivotFmt>
      <c:pivotFmt>
        <c:idx val="28"/>
        <c:spPr>
          <a:solidFill>
            <a:schemeClr val="accent1"/>
          </a:solidFill>
          <a:ln>
            <a:noFill/>
          </a:ln>
          <a:effectLst/>
        </c:spPr>
        <c:marker>
          <c:symbol val="none"/>
        </c:marker>
      </c:pivotFmt>
      <c:pivotFmt>
        <c:idx val="29"/>
        <c:spPr>
          <a:solidFill>
            <a:schemeClr val="accent1"/>
          </a:solidFill>
          <a:ln>
            <a:noFill/>
          </a:ln>
          <a:effectLst/>
        </c:spPr>
        <c:marker>
          <c:symbol val="none"/>
        </c:marker>
      </c:pivotFmt>
      <c:pivotFmt>
        <c:idx val="30"/>
        <c:spPr>
          <a:solidFill>
            <a:schemeClr val="accent1"/>
          </a:solidFill>
          <a:ln>
            <a:noFill/>
          </a:ln>
          <a:effectLst/>
        </c:spPr>
        <c:marker>
          <c:symbol val="none"/>
        </c:marker>
      </c:pivotFmt>
      <c:pivotFmt>
        <c:idx val="31"/>
        <c:spPr>
          <a:solidFill>
            <a:schemeClr val="accent1"/>
          </a:solidFill>
          <a:ln>
            <a:noFill/>
          </a:ln>
          <a:effectLst/>
        </c:spPr>
        <c:marker>
          <c:symbol val="none"/>
        </c:marker>
      </c:pivotFmt>
      <c:pivotFmt>
        <c:idx val="32"/>
        <c:spPr>
          <a:solidFill>
            <a:schemeClr val="accent1"/>
          </a:solidFill>
          <a:ln>
            <a:noFill/>
          </a:ln>
          <a:effectLst/>
        </c:spPr>
        <c:marker>
          <c:symbol val="none"/>
        </c:marker>
      </c:pivotFmt>
      <c:pivotFmt>
        <c:idx val="33"/>
        <c:spPr>
          <a:solidFill>
            <a:schemeClr val="accent1"/>
          </a:solidFill>
          <a:ln>
            <a:noFill/>
          </a:ln>
          <a:effectLst/>
        </c:spPr>
        <c:marker>
          <c:symbol val="none"/>
        </c:marker>
      </c:pivotFmt>
      <c:pivotFmt>
        <c:idx val="34"/>
        <c:spPr>
          <a:solidFill>
            <a:schemeClr val="accent1"/>
          </a:solidFill>
          <a:ln>
            <a:noFill/>
          </a:ln>
          <a:effectLst/>
        </c:spPr>
        <c:marker>
          <c:symbol val="none"/>
        </c:marker>
      </c:pivotFmt>
      <c:pivotFmt>
        <c:idx val="35"/>
        <c:spPr>
          <a:solidFill>
            <a:schemeClr val="accent1"/>
          </a:solidFill>
          <a:ln>
            <a:noFill/>
          </a:ln>
          <a:effectLst/>
        </c:spPr>
        <c:marker>
          <c:symbol val="none"/>
        </c:marker>
      </c:pivotFmt>
      <c:pivotFmt>
        <c:idx val="36"/>
        <c:spPr>
          <a:solidFill>
            <a:schemeClr val="accent1"/>
          </a:solidFill>
          <a:ln>
            <a:noFill/>
          </a:ln>
          <a:effectLst/>
        </c:spPr>
        <c:marker>
          <c:symbol val="none"/>
        </c:marker>
      </c:pivotFmt>
      <c:pivotFmt>
        <c:idx val="37"/>
        <c:spPr>
          <a:solidFill>
            <a:schemeClr val="accent1"/>
          </a:solidFill>
          <a:ln>
            <a:noFill/>
          </a:ln>
          <a:effectLst/>
        </c:spPr>
        <c:marker>
          <c:symbol val="none"/>
        </c:marker>
      </c:pivotFmt>
      <c:pivotFmt>
        <c:idx val="38"/>
        <c:spPr>
          <a:solidFill>
            <a:schemeClr val="accent1"/>
          </a:solidFill>
          <a:ln>
            <a:noFill/>
          </a:ln>
          <a:effectLst/>
        </c:spPr>
        <c:marker>
          <c:symbol val="none"/>
        </c:marker>
      </c:pivotFmt>
      <c:pivotFmt>
        <c:idx val="39"/>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0"/>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1"/>
        <c:marker>
          <c:symbol val="none"/>
        </c:marker>
      </c:pivotFmt>
      <c:pivotFmt>
        <c:idx val="42"/>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3"/>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4"/>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5"/>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6"/>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7"/>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8"/>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9"/>
        <c:marker>
          <c:symbol val="none"/>
        </c:marker>
      </c:pivotFmt>
      <c:pivotFmt>
        <c:idx val="50"/>
        <c:marker>
          <c:symbol val="none"/>
        </c:marker>
      </c:pivotFmt>
      <c:pivotFmt>
        <c:idx val="51"/>
        <c:marker>
          <c:symbol val="none"/>
        </c:marker>
      </c:pivotFmt>
      <c:pivotFmt>
        <c:idx val="52"/>
        <c:marker>
          <c:symbol val="none"/>
        </c:marker>
      </c:pivotFmt>
      <c:pivotFmt>
        <c:idx val="53"/>
        <c:marker>
          <c:symbol val="none"/>
        </c:marker>
      </c:pivotFmt>
      <c:pivotFmt>
        <c:idx val="54"/>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55"/>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56"/>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57"/>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58"/>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59"/>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0"/>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1"/>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2"/>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3"/>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4"/>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5"/>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6"/>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7"/>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8"/>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9"/>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70"/>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71"/>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72"/>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73"/>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74"/>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s>
    <c:plotArea>
      <c:layout>
        <c:manualLayout>
          <c:layoutTarget val="inner"/>
          <c:xMode val="edge"/>
          <c:yMode val="edge"/>
          <c:x val="5.7059422318361107E-2"/>
          <c:y val="3.9350860791271418E-2"/>
          <c:w val="0.93069966492768375"/>
          <c:h val="0.5941636617681193"/>
        </c:manualLayout>
      </c:layout>
      <c:barChart>
        <c:barDir val="col"/>
        <c:grouping val="percentStacked"/>
        <c:varyColors val="0"/>
        <c:ser>
          <c:idx val="0"/>
          <c:order val="0"/>
          <c:tx>
            <c:strRef>
              <c:f>Hymo_Odra!$B$3:$B$4</c:f>
              <c:strCache>
                <c:ptCount val="1"/>
                <c:pt idx="0">
                  <c:v>budowle piętrzące</c:v>
                </c:pt>
              </c:strCache>
            </c:strRef>
          </c:tx>
          <c:spPr>
            <a:solidFill>
              <a:schemeClr val="accent1"/>
            </a:solidFill>
            <a:ln w="1270">
              <a:solidFill>
                <a:schemeClr val="tx1">
                  <a:lumMod val="75000"/>
                  <a:lumOff val="25000"/>
                </a:schemeClr>
              </a:solidFill>
            </a:ln>
            <a:effectLst/>
          </c:spPr>
          <c:invertIfNegative val="0"/>
          <c:cat>
            <c:strRef>
              <c:f>Hymo_Odra!$A$5:$A$10</c:f>
              <c:strCache>
                <c:ptCount val="5"/>
                <c:pt idx="0">
                  <c:v>Region wodny Warty</c:v>
                </c:pt>
                <c:pt idx="1">
                  <c:v>Region wodny Noteci</c:v>
                </c:pt>
                <c:pt idx="2">
                  <c:v>Region wodny Środkowej Odry</c:v>
                </c:pt>
                <c:pt idx="3">
                  <c:v>Region wodny Dolnej Odry i Przymorza Zachodniego</c:v>
                </c:pt>
                <c:pt idx="4">
                  <c:v>Region wodny Górnej Odry_x000d_
</c:v>
                </c:pt>
              </c:strCache>
            </c:strRef>
          </c:cat>
          <c:val>
            <c:numRef>
              <c:f>Hymo_Odra!$B$5:$B$10</c:f>
              <c:numCache>
                <c:formatCode>General</c:formatCode>
                <c:ptCount val="5"/>
                <c:pt idx="0">
                  <c:v>175</c:v>
                </c:pt>
                <c:pt idx="1">
                  <c:v>59</c:v>
                </c:pt>
                <c:pt idx="2">
                  <c:v>168</c:v>
                </c:pt>
                <c:pt idx="3">
                  <c:v>130</c:v>
                </c:pt>
                <c:pt idx="4">
                  <c:v>61</c:v>
                </c:pt>
              </c:numCache>
            </c:numRef>
          </c:val>
          <c:extLst>
            <c:ext xmlns:c16="http://schemas.microsoft.com/office/drawing/2014/chart" uri="{C3380CC4-5D6E-409C-BE32-E72D297353CC}">
              <c16:uniqueId val="{00000000-34EC-4926-BD62-5AF950993B43}"/>
            </c:ext>
          </c:extLst>
        </c:ser>
        <c:ser>
          <c:idx val="1"/>
          <c:order val="1"/>
          <c:tx>
            <c:strRef>
              <c:f>Hymo_Odra!$C$3:$C$4</c:f>
              <c:strCache>
                <c:ptCount val="1"/>
                <c:pt idx="0">
                  <c:v>budowle regulacyjne (opaski brzegowe, ostrogi, tamy podłużne)</c:v>
                </c:pt>
              </c:strCache>
            </c:strRef>
          </c:tx>
          <c:spPr>
            <a:solidFill>
              <a:schemeClr val="accent2"/>
            </a:solidFill>
            <a:ln w="1270">
              <a:solidFill>
                <a:schemeClr val="tx1">
                  <a:lumMod val="75000"/>
                  <a:lumOff val="25000"/>
                </a:schemeClr>
              </a:solidFill>
            </a:ln>
            <a:effectLst/>
          </c:spPr>
          <c:invertIfNegative val="0"/>
          <c:cat>
            <c:strRef>
              <c:f>Hymo_Odra!$A$5:$A$10</c:f>
              <c:strCache>
                <c:ptCount val="5"/>
                <c:pt idx="0">
                  <c:v>Region wodny Warty</c:v>
                </c:pt>
                <c:pt idx="1">
                  <c:v>Region wodny Noteci</c:v>
                </c:pt>
                <c:pt idx="2">
                  <c:v>Region wodny Środkowej Odry</c:v>
                </c:pt>
                <c:pt idx="3">
                  <c:v>Region wodny Dolnej Odry i Przymorza Zachodniego</c:v>
                </c:pt>
                <c:pt idx="4">
                  <c:v>Region wodny Górnej Odry_x000d_
</c:v>
                </c:pt>
              </c:strCache>
            </c:strRef>
          </c:cat>
          <c:val>
            <c:numRef>
              <c:f>Hymo_Odra!$C$5:$C$10</c:f>
              <c:numCache>
                <c:formatCode>General</c:formatCode>
                <c:ptCount val="5"/>
                <c:pt idx="0">
                  <c:v>79</c:v>
                </c:pt>
                <c:pt idx="1">
                  <c:v>32</c:v>
                </c:pt>
                <c:pt idx="2">
                  <c:v>24</c:v>
                </c:pt>
                <c:pt idx="3">
                  <c:v>13</c:v>
                </c:pt>
                <c:pt idx="4">
                  <c:v>41</c:v>
                </c:pt>
              </c:numCache>
            </c:numRef>
          </c:val>
          <c:extLst>
            <c:ext xmlns:c16="http://schemas.microsoft.com/office/drawing/2014/chart" uri="{C3380CC4-5D6E-409C-BE32-E72D297353CC}">
              <c16:uniqueId val="{00000001-34EC-4926-BD62-5AF950993B43}"/>
            </c:ext>
          </c:extLst>
        </c:ser>
        <c:ser>
          <c:idx val="2"/>
          <c:order val="2"/>
          <c:tx>
            <c:strRef>
              <c:f>Hymo_Odra!$D$3:$D$4</c:f>
              <c:strCache>
                <c:ptCount val="1"/>
                <c:pt idx="0">
                  <c:v>górnictwo</c:v>
                </c:pt>
              </c:strCache>
            </c:strRef>
          </c:tx>
          <c:spPr>
            <a:solidFill>
              <a:schemeClr val="accent3"/>
            </a:solidFill>
            <a:ln w="1270">
              <a:solidFill>
                <a:schemeClr val="tx1">
                  <a:lumMod val="75000"/>
                  <a:lumOff val="25000"/>
                </a:schemeClr>
              </a:solidFill>
            </a:ln>
            <a:effectLst/>
          </c:spPr>
          <c:invertIfNegative val="0"/>
          <c:cat>
            <c:strRef>
              <c:f>Hymo_Odra!$A$5:$A$10</c:f>
              <c:strCache>
                <c:ptCount val="5"/>
                <c:pt idx="0">
                  <c:v>Region wodny Warty</c:v>
                </c:pt>
                <c:pt idx="1">
                  <c:v>Region wodny Noteci</c:v>
                </c:pt>
                <c:pt idx="2">
                  <c:v>Region wodny Środkowej Odry</c:v>
                </c:pt>
                <c:pt idx="3">
                  <c:v>Region wodny Dolnej Odry i Przymorza Zachodniego</c:v>
                </c:pt>
                <c:pt idx="4">
                  <c:v>Region wodny Górnej Odry_x000d_
</c:v>
                </c:pt>
              </c:strCache>
            </c:strRef>
          </c:cat>
          <c:val>
            <c:numRef>
              <c:f>Hymo_Odra!$D$5:$D$10</c:f>
              <c:numCache>
                <c:formatCode>General</c:formatCode>
                <c:ptCount val="5"/>
                <c:pt idx="0">
                  <c:v>26</c:v>
                </c:pt>
                <c:pt idx="1">
                  <c:v>7</c:v>
                </c:pt>
                <c:pt idx="2">
                  <c:v>73</c:v>
                </c:pt>
                <c:pt idx="3">
                  <c:v>25</c:v>
                </c:pt>
                <c:pt idx="4">
                  <c:v>17</c:v>
                </c:pt>
              </c:numCache>
            </c:numRef>
          </c:val>
          <c:extLst>
            <c:ext xmlns:c16="http://schemas.microsoft.com/office/drawing/2014/chart" uri="{C3380CC4-5D6E-409C-BE32-E72D297353CC}">
              <c16:uniqueId val="{00000002-34EC-4926-BD62-5AF950993B43}"/>
            </c:ext>
          </c:extLst>
        </c:ser>
        <c:ser>
          <c:idx val="3"/>
          <c:order val="3"/>
          <c:tx>
            <c:strRef>
              <c:f>Hymo_Odra!$E$3:$E$4</c:f>
              <c:strCache>
                <c:ptCount val="1"/>
                <c:pt idx="0">
                  <c:v>niezidentyfikowane</c:v>
                </c:pt>
              </c:strCache>
            </c:strRef>
          </c:tx>
          <c:spPr>
            <a:solidFill>
              <a:schemeClr val="accent4"/>
            </a:solidFill>
            <a:ln w="1270">
              <a:solidFill>
                <a:schemeClr val="tx1">
                  <a:lumMod val="75000"/>
                  <a:lumOff val="25000"/>
                </a:schemeClr>
              </a:solidFill>
            </a:ln>
            <a:effectLst/>
          </c:spPr>
          <c:invertIfNegative val="0"/>
          <c:cat>
            <c:strRef>
              <c:f>Hymo_Odra!$A$5:$A$10</c:f>
              <c:strCache>
                <c:ptCount val="5"/>
                <c:pt idx="0">
                  <c:v>Region wodny Warty</c:v>
                </c:pt>
                <c:pt idx="1">
                  <c:v>Region wodny Noteci</c:v>
                </c:pt>
                <c:pt idx="2">
                  <c:v>Region wodny Środkowej Odry</c:v>
                </c:pt>
                <c:pt idx="3">
                  <c:v>Region wodny Dolnej Odry i Przymorza Zachodniego</c:v>
                </c:pt>
                <c:pt idx="4">
                  <c:v>Region wodny Górnej Odry_x000d_
</c:v>
                </c:pt>
              </c:strCache>
            </c:strRef>
          </c:cat>
          <c:val>
            <c:numRef>
              <c:f>Hymo_Odra!$E$5:$E$10</c:f>
              <c:numCache>
                <c:formatCode>General</c:formatCode>
                <c:ptCount val="5"/>
                <c:pt idx="0">
                  <c:v>4</c:v>
                </c:pt>
                <c:pt idx="1">
                  <c:v>5</c:v>
                </c:pt>
                <c:pt idx="2">
                  <c:v>8</c:v>
                </c:pt>
                <c:pt idx="3">
                  <c:v>9</c:v>
                </c:pt>
              </c:numCache>
            </c:numRef>
          </c:val>
          <c:extLst>
            <c:ext xmlns:c16="http://schemas.microsoft.com/office/drawing/2014/chart" uri="{C3380CC4-5D6E-409C-BE32-E72D297353CC}">
              <c16:uniqueId val="{00000003-34EC-4926-BD62-5AF950993B43}"/>
            </c:ext>
          </c:extLst>
        </c:ser>
        <c:ser>
          <c:idx val="4"/>
          <c:order val="4"/>
          <c:tx>
            <c:strRef>
              <c:f>Hymo_Odra!$F$3:$F$4</c:f>
              <c:strCache>
                <c:ptCount val="1"/>
                <c:pt idx="0">
                  <c:v>obiekty gospodarki wodnej (zbiorniki, stawy rybne)</c:v>
                </c:pt>
              </c:strCache>
            </c:strRef>
          </c:tx>
          <c:spPr>
            <a:solidFill>
              <a:schemeClr val="accent5"/>
            </a:solidFill>
            <a:ln w="1270">
              <a:solidFill>
                <a:schemeClr val="tx1">
                  <a:lumMod val="75000"/>
                  <a:lumOff val="25000"/>
                </a:schemeClr>
              </a:solidFill>
            </a:ln>
            <a:effectLst/>
          </c:spPr>
          <c:invertIfNegative val="0"/>
          <c:cat>
            <c:strRef>
              <c:f>Hymo_Odra!$A$5:$A$10</c:f>
              <c:strCache>
                <c:ptCount val="5"/>
                <c:pt idx="0">
                  <c:v>Region wodny Warty</c:v>
                </c:pt>
                <c:pt idx="1">
                  <c:v>Region wodny Noteci</c:v>
                </c:pt>
                <c:pt idx="2">
                  <c:v>Region wodny Środkowej Odry</c:v>
                </c:pt>
                <c:pt idx="3">
                  <c:v>Region wodny Dolnej Odry i Przymorza Zachodniego</c:v>
                </c:pt>
                <c:pt idx="4">
                  <c:v>Region wodny Górnej Odry_x000d_
</c:v>
                </c:pt>
              </c:strCache>
            </c:strRef>
          </c:cat>
          <c:val>
            <c:numRef>
              <c:f>Hymo_Odra!$F$5:$F$10</c:f>
              <c:numCache>
                <c:formatCode>General</c:formatCode>
                <c:ptCount val="5"/>
                <c:pt idx="0">
                  <c:v>26</c:v>
                </c:pt>
                <c:pt idx="1">
                  <c:v>8</c:v>
                </c:pt>
                <c:pt idx="2">
                  <c:v>18</c:v>
                </c:pt>
                <c:pt idx="3">
                  <c:v>13</c:v>
                </c:pt>
                <c:pt idx="4">
                  <c:v>5</c:v>
                </c:pt>
              </c:numCache>
            </c:numRef>
          </c:val>
          <c:extLst>
            <c:ext xmlns:c16="http://schemas.microsoft.com/office/drawing/2014/chart" uri="{C3380CC4-5D6E-409C-BE32-E72D297353CC}">
              <c16:uniqueId val="{00000004-34EC-4926-BD62-5AF950993B43}"/>
            </c:ext>
          </c:extLst>
        </c:ser>
        <c:ser>
          <c:idx val="5"/>
          <c:order val="5"/>
          <c:tx>
            <c:strRef>
              <c:f>Hymo_Odra!$G$3:$G$4</c:f>
              <c:strCache>
                <c:ptCount val="1"/>
                <c:pt idx="0">
                  <c:v>obiekty mostowe</c:v>
                </c:pt>
              </c:strCache>
            </c:strRef>
          </c:tx>
          <c:spPr>
            <a:solidFill>
              <a:schemeClr val="accent6"/>
            </a:solidFill>
            <a:ln w="1270">
              <a:solidFill>
                <a:schemeClr val="tx1">
                  <a:lumMod val="75000"/>
                  <a:lumOff val="25000"/>
                </a:schemeClr>
              </a:solidFill>
            </a:ln>
            <a:effectLst/>
          </c:spPr>
          <c:invertIfNegative val="0"/>
          <c:cat>
            <c:strRef>
              <c:f>Hymo_Odra!$A$5:$A$10</c:f>
              <c:strCache>
                <c:ptCount val="5"/>
                <c:pt idx="0">
                  <c:v>Region wodny Warty</c:v>
                </c:pt>
                <c:pt idx="1">
                  <c:v>Region wodny Noteci</c:v>
                </c:pt>
                <c:pt idx="2">
                  <c:v>Region wodny Środkowej Odry</c:v>
                </c:pt>
                <c:pt idx="3">
                  <c:v>Region wodny Dolnej Odry i Przymorza Zachodniego</c:v>
                </c:pt>
                <c:pt idx="4">
                  <c:v>Region wodny Górnej Odry_x000d_
</c:v>
                </c:pt>
              </c:strCache>
            </c:strRef>
          </c:cat>
          <c:val>
            <c:numRef>
              <c:f>Hymo_Odra!$G$5:$G$10</c:f>
              <c:numCache>
                <c:formatCode>General</c:formatCode>
                <c:ptCount val="5"/>
                <c:pt idx="0">
                  <c:v>41</c:v>
                </c:pt>
                <c:pt idx="1">
                  <c:v>7</c:v>
                </c:pt>
                <c:pt idx="2">
                  <c:v>192</c:v>
                </c:pt>
                <c:pt idx="3">
                  <c:v>16</c:v>
                </c:pt>
                <c:pt idx="4">
                  <c:v>70</c:v>
                </c:pt>
              </c:numCache>
            </c:numRef>
          </c:val>
          <c:extLst>
            <c:ext xmlns:c16="http://schemas.microsoft.com/office/drawing/2014/chart" uri="{C3380CC4-5D6E-409C-BE32-E72D297353CC}">
              <c16:uniqueId val="{00000005-34EC-4926-BD62-5AF950993B43}"/>
            </c:ext>
          </c:extLst>
        </c:ser>
        <c:ser>
          <c:idx val="6"/>
          <c:order val="6"/>
          <c:tx>
            <c:strRef>
              <c:f>Hymo_Odra!$H$3:$H$4</c:f>
              <c:strCache>
                <c:ptCount val="1"/>
                <c:pt idx="0">
                  <c:v>prostowanie koryta</c:v>
                </c:pt>
              </c:strCache>
            </c:strRef>
          </c:tx>
          <c:spPr>
            <a:solidFill>
              <a:schemeClr val="accent1">
                <a:lumMod val="60000"/>
              </a:schemeClr>
            </a:solidFill>
            <a:ln w="1270">
              <a:solidFill>
                <a:schemeClr val="tx1">
                  <a:lumMod val="75000"/>
                  <a:lumOff val="25000"/>
                </a:schemeClr>
              </a:solidFill>
            </a:ln>
            <a:effectLst/>
          </c:spPr>
          <c:invertIfNegative val="0"/>
          <c:cat>
            <c:strRef>
              <c:f>Hymo_Odra!$A$5:$A$10</c:f>
              <c:strCache>
                <c:ptCount val="5"/>
                <c:pt idx="0">
                  <c:v>Region wodny Warty</c:v>
                </c:pt>
                <c:pt idx="1">
                  <c:v>Region wodny Noteci</c:v>
                </c:pt>
                <c:pt idx="2">
                  <c:v>Region wodny Środkowej Odry</c:v>
                </c:pt>
                <c:pt idx="3">
                  <c:v>Region wodny Dolnej Odry i Przymorza Zachodniego</c:v>
                </c:pt>
                <c:pt idx="4">
                  <c:v>Region wodny Górnej Odry_x000d_
</c:v>
                </c:pt>
              </c:strCache>
            </c:strRef>
          </c:cat>
          <c:val>
            <c:numRef>
              <c:f>Hymo_Odra!$H$5:$H$10</c:f>
              <c:numCache>
                <c:formatCode>General</c:formatCode>
                <c:ptCount val="5"/>
                <c:pt idx="0">
                  <c:v>179</c:v>
                </c:pt>
                <c:pt idx="1">
                  <c:v>74</c:v>
                </c:pt>
                <c:pt idx="2">
                  <c:v>274</c:v>
                </c:pt>
                <c:pt idx="3">
                  <c:v>126</c:v>
                </c:pt>
                <c:pt idx="4">
                  <c:v>94</c:v>
                </c:pt>
              </c:numCache>
            </c:numRef>
          </c:val>
          <c:extLst>
            <c:ext xmlns:c16="http://schemas.microsoft.com/office/drawing/2014/chart" uri="{C3380CC4-5D6E-409C-BE32-E72D297353CC}">
              <c16:uniqueId val="{00000006-34EC-4926-BD62-5AF950993B43}"/>
            </c:ext>
          </c:extLst>
        </c:ser>
        <c:ser>
          <c:idx val="7"/>
          <c:order val="7"/>
          <c:tx>
            <c:strRef>
              <c:f>Hymo_Odra!$I$3:$I$4</c:f>
              <c:strCache>
                <c:ptCount val="1"/>
                <c:pt idx="0">
                  <c:v>wały przeciwpowodziowe</c:v>
                </c:pt>
              </c:strCache>
            </c:strRef>
          </c:tx>
          <c:spPr>
            <a:solidFill>
              <a:schemeClr val="accent2">
                <a:lumMod val="60000"/>
              </a:schemeClr>
            </a:solidFill>
            <a:ln w="1270">
              <a:solidFill>
                <a:schemeClr val="tx1">
                  <a:lumMod val="75000"/>
                  <a:lumOff val="25000"/>
                </a:schemeClr>
              </a:solidFill>
            </a:ln>
            <a:effectLst/>
          </c:spPr>
          <c:invertIfNegative val="0"/>
          <c:cat>
            <c:strRef>
              <c:f>Hymo_Odra!$A$5:$A$10</c:f>
              <c:strCache>
                <c:ptCount val="5"/>
                <c:pt idx="0">
                  <c:v>Region wodny Warty</c:v>
                </c:pt>
                <c:pt idx="1">
                  <c:v>Region wodny Noteci</c:v>
                </c:pt>
                <c:pt idx="2">
                  <c:v>Region wodny Środkowej Odry</c:v>
                </c:pt>
                <c:pt idx="3">
                  <c:v>Region wodny Dolnej Odry i Przymorza Zachodniego</c:v>
                </c:pt>
                <c:pt idx="4">
                  <c:v>Region wodny Górnej Odry_x000d_
</c:v>
                </c:pt>
              </c:strCache>
            </c:strRef>
          </c:cat>
          <c:val>
            <c:numRef>
              <c:f>Hymo_Odra!$I$5:$I$10</c:f>
              <c:numCache>
                <c:formatCode>General</c:formatCode>
                <c:ptCount val="5"/>
                <c:pt idx="0">
                  <c:v>19</c:v>
                </c:pt>
                <c:pt idx="1">
                  <c:v>5</c:v>
                </c:pt>
                <c:pt idx="2">
                  <c:v>37</c:v>
                </c:pt>
                <c:pt idx="3">
                  <c:v>18</c:v>
                </c:pt>
                <c:pt idx="4">
                  <c:v>5</c:v>
                </c:pt>
              </c:numCache>
            </c:numRef>
          </c:val>
          <c:extLst>
            <c:ext xmlns:c16="http://schemas.microsoft.com/office/drawing/2014/chart" uri="{C3380CC4-5D6E-409C-BE32-E72D297353CC}">
              <c16:uniqueId val="{00000007-34EC-4926-BD62-5AF950993B43}"/>
            </c:ext>
          </c:extLst>
        </c:ser>
        <c:ser>
          <c:idx val="8"/>
          <c:order val="8"/>
          <c:tx>
            <c:strRef>
              <c:f>Hymo_Odra!$J$3:$J$4</c:f>
              <c:strCache>
                <c:ptCount val="1"/>
                <c:pt idx="0">
                  <c:v>zapora powyżej</c:v>
                </c:pt>
              </c:strCache>
            </c:strRef>
          </c:tx>
          <c:spPr>
            <a:solidFill>
              <a:schemeClr val="accent3">
                <a:lumMod val="60000"/>
              </a:schemeClr>
            </a:solidFill>
            <a:ln w="1270">
              <a:solidFill>
                <a:schemeClr val="tx1">
                  <a:lumMod val="75000"/>
                  <a:lumOff val="25000"/>
                </a:schemeClr>
              </a:solidFill>
            </a:ln>
            <a:effectLst/>
          </c:spPr>
          <c:invertIfNegative val="0"/>
          <c:cat>
            <c:strRef>
              <c:f>Hymo_Odra!$A$5:$A$10</c:f>
              <c:strCache>
                <c:ptCount val="5"/>
                <c:pt idx="0">
                  <c:v>Region wodny Warty</c:v>
                </c:pt>
                <c:pt idx="1">
                  <c:v>Region wodny Noteci</c:v>
                </c:pt>
                <c:pt idx="2">
                  <c:v>Region wodny Środkowej Odry</c:v>
                </c:pt>
                <c:pt idx="3">
                  <c:v>Region wodny Dolnej Odry i Przymorza Zachodniego</c:v>
                </c:pt>
                <c:pt idx="4">
                  <c:v>Region wodny Górnej Odry_x000d_
</c:v>
                </c:pt>
              </c:strCache>
            </c:strRef>
          </c:cat>
          <c:val>
            <c:numRef>
              <c:f>Hymo_Odra!$J$5:$J$10</c:f>
              <c:numCache>
                <c:formatCode>General</c:formatCode>
                <c:ptCount val="5"/>
                <c:pt idx="0">
                  <c:v>1</c:v>
                </c:pt>
                <c:pt idx="2">
                  <c:v>5</c:v>
                </c:pt>
                <c:pt idx="4">
                  <c:v>1</c:v>
                </c:pt>
              </c:numCache>
            </c:numRef>
          </c:val>
          <c:extLst>
            <c:ext xmlns:c16="http://schemas.microsoft.com/office/drawing/2014/chart" uri="{C3380CC4-5D6E-409C-BE32-E72D297353CC}">
              <c16:uniqueId val="{00000008-34EC-4926-BD62-5AF950993B43}"/>
            </c:ext>
          </c:extLst>
        </c:ser>
        <c:ser>
          <c:idx val="9"/>
          <c:order val="9"/>
          <c:tx>
            <c:strRef>
              <c:f>Hymo_Odra!$K$3:$K$4</c:f>
              <c:strCache>
                <c:ptCount val="1"/>
                <c:pt idx="0">
                  <c:v>eksploatacja zasobów wodnych (zrzuty,pobory,przerzuty)</c:v>
                </c:pt>
              </c:strCache>
            </c:strRef>
          </c:tx>
          <c:spPr>
            <a:solidFill>
              <a:schemeClr val="accent4">
                <a:lumMod val="60000"/>
              </a:schemeClr>
            </a:solidFill>
            <a:ln w="1270">
              <a:solidFill>
                <a:schemeClr val="tx1">
                  <a:lumMod val="75000"/>
                  <a:lumOff val="25000"/>
                </a:schemeClr>
              </a:solidFill>
            </a:ln>
            <a:effectLst/>
          </c:spPr>
          <c:invertIfNegative val="0"/>
          <c:cat>
            <c:strRef>
              <c:f>Hymo_Odra!$A$5:$A$10</c:f>
              <c:strCache>
                <c:ptCount val="5"/>
                <c:pt idx="0">
                  <c:v>Region wodny Warty</c:v>
                </c:pt>
                <c:pt idx="1">
                  <c:v>Region wodny Noteci</c:v>
                </c:pt>
                <c:pt idx="2">
                  <c:v>Region wodny Środkowej Odry</c:v>
                </c:pt>
                <c:pt idx="3">
                  <c:v>Region wodny Dolnej Odry i Przymorza Zachodniego</c:v>
                </c:pt>
                <c:pt idx="4">
                  <c:v>Region wodny Górnej Odry_x000d_
</c:v>
                </c:pt>
              </c:strCache>
            </c:strRef>
          </c:cat>
          <c:val>
            <c:numRef>
              <c:f>Hymo_Odra!$K$5:$K$10</c:f>
              <c:numCache>
                <c:formatCode>General</c:formatCode>
                <c:ptCount val="5"/>
                <c:pt idx="2">
                  <c:v>5</c:v>
                </c:pt>
                <c:pt idx="3">
                  <c:v>3</c:v>
                </c:pt>
                <c:pt idx="4">
                  <c:v>2</c:v>
                </c:pt>
              </c:numCache>
            </c:numRef>
          </c:val>
          <c:extLst>
            <c:ext xmlns:c16="http://schemas.microsoft.com/office/drawing/2014/chart" uri="{C3380CC4-5D6E-409C-BE32-E72D297353CC}">
              <c16:uniqueId val="{00000009-34EC-4926-BD62-5AF950993B43}"/>
            </c:ext>
          </c:extLst>
        </c:ser>
        <c:dLbls>
          <c:showLegendKey val="0"/>
          <c:showVal val="0"/>
          <c:showCatName val="0"/>
          <c:showSerName val="0"/>
          <c:showPercent val="0"/>
          <c:showBubbleSize val="0"/>
        </c:dLbls>
        <c:gapWidth val="219"/>
        <c:overlap val="100"/>
        <c:axId val="303468032"/>
        <c:axId val="302955264"/>
      </c:barChart>
      <c:catAx>
        <c:axId val="303468032"/>
        <c:scaling>
          <c:orientation val="minMax"/>
        </c:scaling>
        <c:delete val="0"/>
        <c:axPos val="b"/>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02955264"/>
        <c:crosses val="autoZero"/>
        <c:auto val="1"/>
        <c:lblAlgn val="ctr"/>
        <c:lblOffset val="100"/>
        <c:noMultiLvlLbl val="0"/>
      </c:catAx>
      <c:valAx>
        <c:axId val="302955264"/>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out"/>
        <c:minorTickMark val="none"/>
        <c:tickLblPos val="nextTo"/>
        <c:spPr>
          <a:noFill/>
          <a:ln w="9525" cap="flat" cmpd="sng" algn="ctr">
            <a:solidFill>
              <a:schemeClr val="bg1">
                <a:lumMod val="8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03468032"/>
        <c:crosses val="autoZero"/>
        <c:crossBetween val="between"/>
      </c:valAx>
      <c:spPr>
        <a:noFill/>
        <a:ln>
          <a:noFill/>
        </a:ln>
        <a:effectLst/>
      </c:spPr>
    </c:plotArea>
    <c:legend>
      <c:legendPos val="r"/>
      <c:layout>
        <c:manualLayout>
          <c:xMode val="edge"/>
          <c:yMode val="edge"/>
          <c:x val="0"/>
          <c:y val="0.73134300741142988"/>
          <c:w val="0.65167548500881844"/>
          <c:h val="0.2686569925885701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tint val="75000"/>
          <a:shade val="95000"/>
          <a:satMod val="105000"/>
        </a:schemeClr>
      </a:solidFill>
      <a:prstDash val="solid"/>
      <a:round/>
    </a:ln>
    <a:effectLst/>
  </c:spPr>
  <c:txPr>
    <a:bodyPr/>
    <a:lstStyle/>
    <a:p>
      <a:pPr>
        <a:defRPr/>
      </a:pPr>
      <a:endParaRPr lang="pl-PL"/>
    </a:p>
  </c:txPr>
  <c:externalData r:id="rId1">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pivotSource>
    <c:name>[Wykresy_tabele_rozdzial_7MR.xlsx]Trof_Odra!Tabela przestawna5</c:name>
    <c:fmtId val="-1"/>
  </c:pivotSource>
  <c:chart>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chemeClr val="accent1"/>
          </a:solidFill>
          <a:ln>
            <a:noFill/>
          </a:ln>
          <a:effectLst/>
        </c:spPr>
        <c:marker>
          <c:symbol val="none"/>
        </c:marker>
      </c:pivotFmt>
      <c:pivotFmt>
        <c:idx val="15"/>
        <c:spPr>
          <a:solidFill>
            <a:schemeClr val="accent1"/>
          </a:solidFill>
          <a:ln>
            <a:noFill/>
          </a:ln>
          <a:effectLst/>
        </c:spPr>
        <c:marker>
          <c:symbol val="none"/>
        </c:marker>
      </c:pivotFmt>
      <c:pivotFmt>
        <c:idx val="16"/>
        <c:spPr>
          <a:solidFill>
            <a:schemeClr val="accent1"/>
          </a:solidFill>
          <a:ln>
            <a:noFill/>
          </a:ln>
          <a:effectLst/>
        </c:spPr>
        <c:marker>
          <c:symbol val="none"/>
        </c:marker>
      </c:pivotFmt>
      <c:pivotFmt>
        <c:idx val="17"/>
        <c:spPr>
          <a:solidFill>
            <a:schemeClr val="accent1"/>
          </a:solidFill>
          <a:ln>
            <a:noFill/>
          </a:ln>
          <a:effectLst/>
        </c:spPr>
        <c:marker>
          <c:symbol val="none"/>
        </c:marker>
      </c:pivotFmt>
      <c:pivotFmt>
        <c:idx val="18"/>
        <c:spPr>
          <a:solidFill>
            <a:schemeClr val="accent1"/>
          </a:solidFill>
          <a:ln>
            <a:noFill/>
          </a:ln>
          <a:effectLst/>
        </c:spPr>
        <c:marker>
          <c:symbol val="none"/>
        </c:marker>
      </c:pivotFmt>
      <c:pivotFmt>
        <c:idx val="19"/>
        <c:spPr>
          <a:solidFill>
            <a:schemeClr val="accent1"/>
          </a:solidFill>
          <a:ln>
            <a:noFill/>
          </a:ln>
          <a:effectLst/>
        </c:spPr>
        <c:marker>
          <c:symbol val="none"/>
        </c:marker>
      </c:pivotFmt>
      <c:pivotFmt>
        <c:idx val="20"/>
        <c:spPr>
          <a:solidFill>
            <a:schemeClr val="accent1"/>
          </a:solidFill>
          <a:ln>
            <a:noFill/>
          </a:ln>
          <a:effectLst/>
        </c:spPr>
        <c:marker>
          <c:symbol val="none"/>
        </c:marker>
      </c:pivotFmt>
      <c:pivotFmt>
        <c:idx val="21"/>
        <c:spPr>
          <a:solidFill>
            <a:schemeClr val="accent1"/>
          </a:solidFill>
          <a:ln>
            <a:noFill/>
          </a:ln>
          <a:effectLst/>
        </c:spPr>
        <c:marker>
          <c:symbol val="none"/>
        </c:marker>
      </c:pivotFmt>
      <c:pivotFmt>
        <c:idx val="22"/>
        <c:spPr>
          <a:solidFill>
            <a:schemeClr val="accent1"/>
          </a:solidFill>
          <a:ln>
            <a:noFill/>
          </a:ln>
          <a:effectLst/>
        </c:spPr>
        <c:marker>
          <c:symbol val="none"/>
        </c:marker>
      </c:pivotFmt>
      <c:pivotFmt>
        <c:idx val="23"/>
        <c:spPr>
          <a:solidFill>
            <a:schemeClr val="accent1"/>
          </a:solidFill>
          <a:ln>
            <a:noFill/>
          </a:ln>
          <a:effectLst/>
        </c:spPr>
        <c:marker>
          <c:symbol val="none"/>
        </c:marker>
      </c:pivotFmt>
      <c:pivotFmt>
        <c:idx val="24"/>
        <c:spPr>
          <a:solidFill>
            <a:schemeClr val="accent1"/>
          </a:solidFill>
          <a:ln>
            <a:noFill/>
          </a:ln>
          <a:effectLst/>
        </c:spPr>
        <c:marker>
          <c:symbol val="none"/>
        </c:marker>
      </c:pivotFmt>
      <c:pivotFmt>
        <c:idx val="25"/>
        <c:spPr>
          <a:solidFill>
            <a:schemeClr val="accent1"/>
          </a:solidFill>
          <a:ln>
            <a:noFill/>
          </a:ln>
          <a:effectLst/>
        </c:spPr>
        <c:marker>
          <c:symbol val="none"/>
        </c:marker>
      </c:pivotFmt>
      <c:pivotFmt>
        <c:idx val="26"/>
        <c:spPr>
          <a:solidFill>
            <a:schemeClr val="accent1"/>
          </a:solidFill>
          <a:ln>
            <a:noFill/>
          </a:ln>
          <a:effectLst/>
        </c:spPr>
        <c:marker>
          <c:symbol val="none"/>
        </c:marker>
      </c:pivotFmt>
      <c:pivotFmt>
        <c:idx val="27"/>
        <c:spPr>
          <a:solidFill>
            <a:schemeClr val="accent1"/>
          </a:solidFill>
          <a:ln>
            <a:noFill/>
          </a:ln>
          <a:effectLst/>
        </c:spPr>
        <c:marker>
          <c:symbol val="none"/>
        </c:marker>
      </c:pivotFmt>
      <c:pivotFmt>
        <c:idx val="28"/>
        <c:spPr>
          <a:solidFill>
            <a:schemeClr val="accent1"/>
          </a:solidFill>
          <a:ln>
            <a:noFill/>
          </a:ln>
          <a:effectLst/>
        </c:spPr>
        <c:marker>
          <c:symbol val="none"/>
        </c:marker>
      </c:pivotFmt>
      <c:pivotFmt>
        <c:idx val="29"/>
        <c:marker>
          <c:symbol val="none"/>
        </c:marker>
      </c:pivotFmt>
      <c:pivotFmt>
        <c:idx val="30"/>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1"/>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2"/>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3"/>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4"/>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5"/>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6"/>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7"/>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8"/>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9"/>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0"/>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1"/>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2"/>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3"/>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4"/>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5"/>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6"/>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7"/>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8"/>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9"/>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50"/>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s>
    <c:plotArea>
      <c:layout>
        <c:manualLayout>
          <c:layoutTarget val="inner"/>
          <c:xMode val="edge"/>
          <c:yMode val="edge"/>
          <c:x val="2.0198829132493622E-2"/>
          <c:y val="4.6111651773865343E-2"/>
          <c:w val="0.93976326198661786"/>
          <c:h val="0.57437653344068917"/>
        </c:manualLayout>
      </c:layout>
      <c:barChart>
        <c:barDir val="col"/>
        <c:grouping val="percentStacked"/>
        <c:varyColors val="0"/>
        <c:ser>
          <c:idx val="0"/>
          <c:order val="0"/>
          <c:tx>
            <c:strRef>
              <c:f>Trof_Odra!$B$3:$B$4</c:f>
              <c:strCache>
                <c:ptCount val="1"/>
                <c:pt idx="0">
                  <c:v>nawożenie i depozycja</c:v>
                </c:pt>
              </c:strCache>
            </c:strRef>
          </c:tx>
          <c:spPr>
            <a:solidFill>
              <a:schemeClr val="accent1"/>
            </a:solidFill>
            <a:ln w="1270">
              <a:solidFill>
                <a:schemeClr val="tx1">
                  <a:lumMod val="75000"/>
                  <a:lumOff val="25000"/>
                </a:schemeClr>
              </a:solidFill>
            </a:ln>
            <a:effectLst/>
          </c:spPr>
          <c:invertIfNegative val="0"/>
          <c:cat>
            <c:strRef>
              <c:f>Trof_Odra!$A$5:$A$10</c:f>
              <c:strCache>
                <c:ptCount val="5"/>
                <c:pt idx="0">
                  <c:v>Region wodny Górnej Odry_x000d_
</c:v>
                </c:pt>
                <c:pt idx="1">
                  <c:v>Region wodny Noteci</c:v>
                </c:pt>
                <c:pt idx="2">
                  <c:v>Region wodny Warty</c:v>
                </c:pt>
                <c:pt idx="3">
                  <c:v>Region wodny Dolnej Odry i Przymorza Zachodniego</c:v>
                </c:pt>
                <c:pt idx="4">
                  <c:v>Region wodny Środkowej Odry</c:v>
                </c:pt>
              </c:strCache>
            </c:strRef>
          </c:cat>
          <c:val>
            <c:numRef>
              <c:f>Trof_Odra!$B$5:$B$10</c:f>
              <c:numCache>
                <c:formatCode>General</c:formatCode>
                <c:ptCount val="5"/>
                <c:pt idx="0">
                  <c:v>28</c:v>
                </c:pt>
                <c:pt idx="1">
                  <c:v>18</c:v>
                </c:pt>
                <c:pt idx="2">
                  <c:v>74</c:v>
                </c:pt>
                <c:pt idx="3">
                  <c:v>56</c:v>
                </c:pt>
                <c:pt idx="4">
                  <c:v>112</c:v>
                </c:pt>
              </c:numCache>
            </c:numRef>
          </c:val>
          <c:extLst>
            <c:ext xmlns:c16="http://schemas.microsoft.com/office/drawing/2014/chart" uri="{C3380CC4-5D6E-409C-BE32-E72D297353CC}">
              <c16:uniqueId val="{00000000-8BDB-421D-BE1D-0414CA23B549}"/>
            </c:ext>
          </c:extLst>
        </c:ser>
        <c:ser>
          <c:idx val="1"/>
          <c:order val="1"/>
          <c:tx>
            <c:strRef>
              <c:f>Trof_Odra!$C$3:$C$4</c:f>
              <c:strCache>
                <c:ptCount val="1"/>
                <c:pt idx="0">
                  <c:v>niezidentyfikowane</c:v>
                </c:pt>
              </c:strCache>
            </c:strRef>
          </c:tx>
          <c:spPr>
            <a:solidFill>
              <a:schemeClr val="accent2"/>
            </a:solidFill>
            <a:ln w="1270">
              <a:solidFill>
                <a:schemeClr val="tx1">
                  <a:lumMod val="75000"/>
                  <a:lumOff val="25000"/>
                </a:schemeClr>
              </a:solidFill>
            </a:ln>
            <a:effectLst/>
          </c:spPr>
          <c:invertIfNegative val="0"/>
          <c:cat>
            <c:strRef>
              <c:f>Trof_Odra!$A$5:$A$10</c:f>
              <c:strCache>
                <c:ptCount val="5"/>
                <c:pt idx="0">
                  <c:v>Region wodny Górnej Odry_x000d_
</c:v>
                </c:pt>
                <c:pt idx="1">
                  <c:v>Region wodny Noteci</c:v>
                </c:pt>
                <c:pt idx="2">
                  <c:v>Region wodny Warty</c:v>
                </c:pt>
                <c:pt idx="3">
                  <c:v>Region wodny Dolnej Odry i Przymorza Zachodniego</c:v>
                </c:pt>
                <c:pt idx="4">
                  <c:v>Region wodny Środkowej Odry</c:v>
                </c:pt>
              </c:strCache>
            </c:strRef>
          </c:cat>
          <c:val>
            <c:numRef>
              <c:f>Trof_Odra!$C$5:$C$10</c:f>
              <c:numCache>
                <c:formatCode>General</c:formatCode>
                <c:ptCount val="5"/>
                <c:pt idx="0">
                  <c:v>5</c:v>
                </c:pt>
                <c:pt idx="1">
                  <c:v>8</c:v>
                </c:pt>
                <c:pt idx="2">
                  <c:v>6</c:v>
                </c:pt>
                <c:pt idx="3">
                  <c:v>16</c:v>
                </c:pt>
                <c:pt idx="4">
                  <c:v>23</c:v>
                </c:pt>
              </c:numCache>
            </c:numRef>
          </c:val>
          <c:extLst>
            <c:ext xmlns:c16="http://schemas.microsoft.com/office/drawing/2014/chart" uri="{C3380CC4-5D6E-409C-BE32-E72D297353CC}">
              <c16:uniqueId val="{00000001-8BDB-421D-BE1D-0414CA23B549}"/>
            </c:ext>
          </c:extLst>
        </c:ser>
        <c:ser>
          <c:idx val="2"/>
          <c:order val="2"/>
          <c:tx>
            <c:strRef>
              <c:f>Trof_Odra!$D$3:$D$4</c:f>
              <c:strCache>
                <c:ptCount val="1"/>
                <c:pt idx="0">
                  <c:v>odpływ miejski (wody opadowe)</c:v>
                </c:pt>
              </c:strCache>
            </c:strRef>
          </c:tx>
          <c:spPr>
            <a:solidFill>
              <a:schemeClr val="accent3"/>
            </a:solidFill>
            <a:ln w="1270">
              <a:solidFill>
                <a:schemeClr val="tx1">
                  <a:lumMod val="75000"/>
                  <a:lumOff val="25000"/>
                </a:schemeClr>
              </a:solidFill>
            </a:ln>
            <a:effectLst/>
          </c:spPr>
          <c:invertIfNegative val="0"/>
          <c:cat>
            <c:strRef>
              <c:f>Trof_Odra!$A$5:$A$10</c:f>
              <c:strCache>
                <c:ptCount val="5"/>
                <c:pt idx="0">
                  <c:v>Region wodny Górnej Odry_x000d_
</c:v>
                </c:pt>
                <c:pt idx="1">
                  <c:v>Region wodny Noteci</c:v>
                </c:pt>
                <c:pt idx="2">
                  <c:v>Region wodny Warty</c:v>
                </c:pt>
                <c:pt idx="3">
                  <c:v>Region wodny Dolnej Odry i Przymorza Zachodniego</c:v>
                </c:pt>
                <c:pt idx="4">
                  <c:v>Region wodny Środkowej Odry</c:v>
                </c:pt>
              </c:strCache>
            </c:strRef>
          </c:cat>
          <c:val>
            <c:numRef>
              <c:f>Trof_Odra!$D$5:$D$10</c:f>
              <c:numCache>
                <c:formatCode>General</c:formatCode>
                <c:ptCount val="5"/>
                <c:pt idx="0">
                  <c:v>34</c:v>
                </c:pt>
                <c:pt idx="1">
                  <c:v>18</c:v>
                </c:pt>
                <c:pt idx="2">
                  <c:v>68</c:v>
                </c:pt>
                <c:pt idx="3">
                  <c:v>25</c:v>
                </c:pt>
                <c:pt idx="4">
                  <c:v>86</c:v>
                </c:pt>
              </c:numCache>
            </c:numRef>
          </c:val>
          <c:extLst>
            <c:ext xmlns:c16="http://schemas.microsoft.com/office/drawing/2014/chart" uri="{C3380CC4-5D6E-409C-BE32-E72D297353CC}">
              <c16:uniqueId val="{00000002-8BDB-421D-BE1D-0414CA23B549}"/>
            </c:ext>
          </c:extLst>
        </c:ser>
        <c:ser>
          <c:idx val="3"/>
          <c:order val="3"/>
          <c:tx>
            <c:strRef>
              <c:f>Trof_Odra!$E$3:$E$4</c:f>
              <c:strCache>
                <c:ptCount val="1"/>
                <c:pt idx="0">
                  <c:v>źródła bytowe i komunalne (punktowe i rozproszone)</c:v>
                </c:pt>
              </c:strCache>
            </c:strRef>
          </c:tx>
          <c:spPr>
            <a:solidFill>
              <a:schemeClr val="accent4"/>
            </a:solidFill>
            <a:ln w="1270">
              <a:solidFill>
                <a:schemeClr val="tx1">
                  <a:lumMod val="75000"/>
                  <a:lumOff val="25000"/>
                </a:schemeClr>
              </a:solidFill>
            </a:ln>
            <a:effectLst/>
          </c:spPr>
          <c:invertIfNegative val="0"/>
          <c:cat>
            <c:strRef>
              <c:f>Trof_Odra!$A$5:$A$10</c:f>
              <c:strCache>
                <c:ptCount val="5"/>
                <c:pt idx="0">
                  <c:v>Region wodny Górnej Odry_x000d_
</c:v>
                </c:pt>
                <c:pt idx="1">
                  <c:v>Region wodny Noteci</c:v>
                </c:pt>
                <c:pt idx="2">
                  <c:v>Region wodny Warty</c:v>
                </c:pt>
                <c:pt idx="3">
                  <c:v>Region wodny Dolnej Odry i Przymorza Zachodniego</c:v>
                </c:pt>
                <c:pt idx="4">
                  <c:v>Region wodny Środkowej Odry</c:v>
                </c:pt>
              </c:strCache>
            </c:strRef>
          </c:cat>
          <c:val>
            <c:numRef>
              <c:f>Trof_Odra!$E$5:$E$10</c:f>
              <c:numCache>
                <c:formatCode>General</c:formatCode>
                <c:ptCount val="5"/>
                <c:pt idx="0">
                  <c:v>15</c:v>
                </c:pt>
                <c:pt idx="1">
                  <c:v>10</c:v>
                </c:pt>
                <c:pt idx="2">
                  <c:v>30</c:v>
                </c:pt>
                <c:pt idx="3">
                  <c:v>13</c:v>
                </c:pt>
                <c:pt idx="4">
                  <c:v>39</c:v>
                </c:pt>
              </c:numCache>
            </c:numRef>
          </c:val>
          <c:extLst>
            <c:ext xmlns:c16="http://schemas.microsoft.com/office/drawing/2014/chart" uri="{C3380CC4-5D6E-409C-BE32-E72D297353CC}">
              <c16:uniqueId val="{00000003-8BDB-421D-BE1D-0414CA23B549}"/>
            </c:ext>
          </c:extLst>
        </c:ser>
        <c:ser>
          <c:idx val="4"/>
          <c:order val="4"/>
          <c:tx>
            <c:strRef>
              <c:f>Trof_Odra!$F$3:$F$4</c:f>
              <c:strCache>
                <c:ptCount val="1"/>
                <c:pt idx="0">
                  <c:v>źródła bytowe i komunalne (punktowe)</c:v>
                </c:pt>
              </c:strCache>
            </c:strRef>
          </c:tx>
          <c:spPr>
            <a:solidFill>
              <a:schemeClr val="accent5"/>
            </a:solidFill>
            <a:ln w="1270">
              <a:solidFill>
                <a:schemeClr val="tx1">
                  <a:lumMod val="75000"/>
                  <a:lumOff val="25000"/>
                </a:schemeClr>
              </a:solidFill>
            </a:ln>
            <a:effectLst/>
          </c:spPr>
          <c:invertIfNegative val="0"/>
          <c:cat>
            <c:strRef>
              <c:f>Trof_Odra!$A$5:$A$10</c:f>
              <c:strCache>
                <c:ptCount val="5"/>
                <c:pt idx="0">
                  <c:v>Region wodny Górnej Odry_x000d_
</c:v>
                </c:pt>
                <c:pt idx="1">
                  <c:v>Region wodny Noteci</c:v>
                </c:pt>
                <c:pt idx="2">
                  <c:v>Region wodny Warty</c:v>
                </c:pt>
                <c:pt idx="3">
                  <c:v>Region wodny Dolnej Odry i Przymorza Zachodniego</c:v>
                </c:pt>
                <c:pt idx="4">
                  <c:v>Region wodny Środkowej Odry</c:v>
                </c:pt>
              </c:strCache>
            </c:strRef>
          </c:cat>
          <c:val>
            <c:numRef>
              <c:f>Trof_Odra!$F$5:$F$10</c:f>
              <c:numCache>
                <c:formatCode>General</c:formatCode>
                <c:ptCount val="5"/>
                <c:pt idx="0">
                  <c:v>2</c:v>
                </c:pt>
                <c:pt idx="1">
                  <c:v>4</c:v>
                </c:pt>
                <c:pt idx="2">
                  <c:v>4</c:v>
                </c:pt>
                <c:pt idx="3">
                  <c:v>30</c:v>
                </c:pt>
                <c:pt idx="4">
                  <c:v>10</c:v>
                </c:pt>
              </c:numCache>
            </c:numRef>
          </c:val>
          <c:extLst>
            <c:ext xmlns:c16="http://schemas.microsoft.com/office/drawing/2014/chart" uri="{C3380CC4-5D6E-409C-BE32-E72D297353CC}">
              <c16:uniqueId val="{00000004-8BDB-421D-BE1D-0414CA23B549}"/>
            </c:ext>
          </c:extLst>
        </c:ser>
        <c:ser>
          <c:idx val="5"/>
          <c:order val="5"/>
          <c:tx>
            <c:strRef>
              <c:f>Trof_Odra!$G$3:$G$4</c:f>
              <c:strCache>
                <c:ptCount val="1"/>
                <c:pt idx="0">
                  <c:v>źródła bytowe i komunalne (rozproszone)</c:v>
                </c:pt>
              </c:strCache>
            </c:strRef>
          </c:tx>
          <c:spPr>
            <a:solidFill>
              <a:schemeClr val="accent6"/>
            </a:solidFill>
            <a:ln w="1270">
              <a:solidFill>
                <a:schemeClr val="tx1">
                  <a:lumMod val="75000"/>
                  <a:lumOff val="25000"/>
                </a:schemeClr>
              </a:solidFill>
            </a:ln>
            <a:effectLst/>
          </c:spPr>
          <c:invertIfNegative val="0"/>
          <c:cat>
            <c:strRef>
              <c:f>Trof_Odra!$A$5:$A$10</c:f>
              <c:strCache>
                <c:ptCount val="5"/>
                <c:pt idx="0">
                  <c:v>Region wodny Górnej Odry_x000d_
</c:v>
                </c:pt>
                <c:pt idx="1">
                  <c:v>Region wodny Noteci</c:v>
                </c:pt>
                <c:pt idx="2">
                  <c:v>Region wodny Warty</c:v>
                </c:pt>
                <c:pt idx="3">
                  <c:v>Region wodny Dolnej Odry i Przymorza Zachodniego</c:v>
                </c:pt>
                <c:pt idx="4">
                  <c:v>Region wodny Środkowej Odry</c:v>
                </c:pt>
              </c:strCache>
            </c:strRef>
          </c:cat>
          <c:val>
            <c:numRef>
              <c:f>Trof_Odra!$G$5:$G$10</c:f>
              <c:numCache>
                <c:formatCode>General</c:formatCode>
                <c:ptCount val="5"/>
                <c:pt idx="0">
                  <c:v>9</c:v>
                </c:pt>
                <c:pt idx="1">
                  <c:v>2</c:v>
                </c:pt>
                <c:pt idx="2">
                  <c:v>8</c:v>
                </c:pt>
                <c:pt idx="3">
                  <c:v>16</c:v>
                </c:pt>
                <c:pt idx="4">
                  <c:v>44</c:v>
                </c:pt>
              </c:numCache>
            </c:numRef>
          </c:val>
          <c:extLst>
            <c:ext xmlns:c16="http://schemas.microsoft.com/office/drawing/2014/chart" uri="{C3380CC4-5D6E-409C-BE32-E72D297353CC}">
              <c16:uniqueId val="{00000005-8BDB-421D-BE1D-0414CA23B549}"/>
            </c:ext>
          </c:extLst>
        </c:ser>
        <c:ser>
          <c:idx val="6"/>
          <c:order val="6"/>
          <c:tx>
            <c:strRef>
              <c:f>Trof_Odra!$H$3:$H$4</c:f>
              <c:strCache>
                <c:ptCount val="1"/>
                <c:pt idx="0">
                  <c:v>źródła przemysłowe</c:v>
                </c:pt>
              </c:strCache>
            </c:strRef>
          </c:tx>
          <c:spPr>
            <a:solidFill>
              <a:schemeClr val="accent1">
                <a:lumMod val="60000"/>
              </a:schemeClr>
            </a:solidFill>
            <a:ln w="1270">
              <a:solidFill>
                <a:schemeClr val="tx1">
                  <a:lumMod val="75000"/>
                  <a:lumOff val="25000"/>
                </a:schemeClr>
              </a:solidFill>
            </a:ln>
            <a:effectLst/>
          </c:spPr>
          <c:invertIfNegative val="0"/>
          <c:cat>
            <c:strRef>
              <c:f>Trof_Odra!$A$5:$A$10</c:f>
              <c:strCache>
                <c:ptCount val="5"/>
                <c:pt idx="0">
                  <c:v>Region wodny Górnej Odry_x000d_
</c:v>
                </c:pt>
                <c:pt idx="1">
                  <c:v>Region wodny Noteci</c:v>
                </c:pt>
                <c:pt idx="2">
                  <c:v>Region wodny Warty</c:v>
                </c:pt>
                <c:pt idx="3">
                  <c:v>Region wodny Dolnej Odry i Przymorza Zachodniego</c:v>
                </c:pt>
                <c:pt idx="4">
                  <c:v>Region wodny Środkowej Odry</c:v>
                </c:pt>
              </c:strCache>
            </c:strRef>
          </c:cat>
          <c:val>
            <c:numRef>
              <c:f>Trof_Odra!$H$5:$H$10</c:f>
              <c:numCache>
                <c:formatCode>General</c:formatCode>
                <c:ptCount val="5"/>
                <c:pt idx="0">
                  <c:v>17</c:v>
                </c:pt>
                <c:pt idx="1">
                  <c:v>5</c:v>
                </c:pt>
                <c:pt idx="2">
                  <c:v>28</c:v>
                </c:pt>
                <c:pt idx="3">
                  <c:v>40</c:v>
                </c:pt>
                <c:pt idx="4">
                  <c:v>38</c:v>
                </c:pt>
              </c:numCache>
            </c:numRef>
          </c:val>
          <c:extLst>
            <c:ext xmlns:c16="http://schemas.microsoft.com/office/drawing/2014/chart" uri="{C3380CC4-5D6E-409C-BE32-E72D297353CC}">
              <c16:uniqueId val="{00000006-8BDB-421D-BE1D-0414CA23B549}"/>
            </c:ext>
          </c:extLst>
        </c:ser>
        <c:dLbls>
          <c:showLegendKey val="0"/>
          <c:showVal val="0"/>
          <c:showCatName val="0"/>
          <c:showSerName val="0"/>
          <c:showPercent val="0"/>
          <c:showBubbleSize val="0"/>
        </c:dLbls>
        <c:gapWidth val="219"/>
        <c:overlap val="100"/>
        <c:axId val="303767552"/>
        <c:axId val="301663360"/>
      </c:barChart>
      <c:catAx>
        <c:axId val="303767552"/>
        <c:scaling>
          <c:orientation val="minMax"/>
        </c:scaling>
        <c:delete val="0"/>
        <c:axPos val="b"/>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01663360"/>
        <c:crosses val="autoZero"/>
        <c:auto val="1"/>
        <c:lblAlgn val="ctr"/>
        <c:lblOffset val="100"/>
        <c:noMultiLvlLbl val="0"/>
      </c:catAx>
      <c:valAx>
        <c:axId val="301663360"/>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out"/>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03767552"/>
        <c:crosses val="autoZero"/>
        <c:crossBetween val="between"/>
      </c:valAx>
      <c:spPr>
        <a:noFill/>
        <a:ln>
          <a:noFill/>
        </a:ln>
        <a:effectLst/>
      </c:spPr>
    </c:plotArea>
    <c:legend>
      <c:legendPos val="r"/>
      <c:layout>
        <c:manualLayout>
          <c:xMode val="edge"/>
          <c:yMode val="edge"/>
          <c:x val="0"/>
          <c:y val="0.75759184725621309"/>
          <c:w val="0.62280468828173541"/>
          <c:h val="0.2422348185444873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tint val="75000"/>
          <a:shade val="95000"/>
          <a:satMod val="105000"/>
        </a:schemeClr>
      </a:solidFill>
      <a:prstDash val="solid"/>
      <a:round/>
    </a:ln>
    <a:effectLst/>
  </c:spPr>
  <c:txPr>
    <a:bodyPr/>
    <a:lstStyle/>
    <a:p>
      <a:pPr>
        <a:defRPr/>
      </a:pPr>
      <a:endParaRPr lang="pl-PL"/>
    </a:p>
  </c:txPr>
  <c:externalData r:id="rId1">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997952501270283E-2"/>
          <c:y val="2.7217741935483864E-2"/>
          <c:w val="0.54858150815816553"/>
          <c:h val="0.94052419354838712"/>
        </c:manualLayout>
      </c:layout>
      <c:pieChart>
        <c:varyColors val="1"/>
        <c:ser>
          <c:idx val="0"/>
          <c:order val="0"/>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c:spPr>
            <c:extLst>
              <c:ext xmlns:c16="http://schemas.microsoft.com/office/drawing/2014/chart" uri="{C3380CC4-5D6E-409C-BE32-E72D297353CC}">
                <c16:uniqueId val="{00000001-791C-47D7-BC73-D9DBBDF992A7}"/>
              </c:ext>
            </c:extLst>
          </c:dPt>
          <c:dPt>
            <c:idx val="1"/>
            <c:bubble3D val="0"/>
            <c:spPr>
              <a:solidFill>
                <a:schemeClr val="accent2"/>
              </a:solidFill>
              <a:ln w="1270">
                <a:solidFill>
                  <a:schemeClr val="tx1">
                    <a:lumMod val="75000"/>
                    <a:lumOff val="25000"/>
                  </a:schemeClr>
                </a:solidFill>
              </a:ln>
              <a:effectLst/>
            </c:spPr>
            <c:extLst>
              <c:ext xmlns:c16="http://schemas.microsoft.com/office/drawing/2014/chart" uri="{C3380CC4-5D6E-409C-BE32-E72D297353CC}">
                <c16:uniqueId val="{00000003-791C-47D7-BC73-D9DBBDF992A7}"/>
              </c:ext>
            </c:extLst>
          </c:dPt>
          <c:dLbls>
            <c:spPr>
              <a:solidFill>
                <a:schemeClr val="tx1">
                  <a:alpha val="50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elle1!$B$17:$B$18</c:f>
              <c:strCache>
                <c:ptCount val="2"/>
                <c:pt idx="0">
                  <c:v>Równiny Centralne</c:v>
                </c:pt>
                <c:pt idx="1">
                  <c:v>Wyżyny Centralne</c:v>
                </c:pt>
              </c:strCache>
            </c:strRef>
          </c:cat>
          <c:val>
            <c:numRef>
              <c:f>Tabelle1!$C$17:$C$18</c:f>
              <c:numCache>
                <c:formatCode>General</c:formatCode>
                <c:ptCount val="2"/>
                <c:pt idx="0">
                  <c:v>90</c:v>
                </c:pt>
                <c:pt idx="1">
                  <c:v>10</c:v>
                </c:pt>
              </c:numCache>
            </c:numRef>
          </c:val>
          <c:extLst>
            <c:ext xmlns:c16="http://schemas.microsoft.com/office/drawing/2014/chart" uri="{C3380CC4-5D6E-409C-BE32-E72D297353CC}">
              <c16:uniqueId val="{00000004-791C-47D7-BC73-D9DBBDF992A7}"/>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pivotSource>
    <c:name>[Wykresy_tabele_rozdzial_7MR.xlsx]RYZ_Odra!Tabela przestawna7</c:name>
    <c:fmtId val="-1"/>
  </c:pivotSource>
  <c:chart>
    <c:autoTitleDeleted val="0"/>
    <c:pivotFmts>
      <c:pivotFmt>
        <c:idx val="0"/>
        <c:marker>
          <c:symbol val="none"/>
        </c:marker>
      </c:pivotFmt>
      <c:pivotFmt>
        <c:idx val="1"/>
        <c:marker>
          <c:symbol val="none"/>
        </c:marker>
      </c:pivotFmt>
      <c:pivotFmt>
        <c:idx val="2"/>
        <c:marker>
          <c:symbol val="none"/>
        </c:marker>
      </c:pivotFmt>
      <c:pivotFmt>
        <c:idx val="3"/>
        <c:marker>
          <c:symbol val="none"/>
        </c:marker>
      </c:pivotFmt>
      <c:pivotFmt>
        <c:idx val="4"/>
        <c:marker>
          <c:symbol val="none"/>
        </c:marker>
      </c:pivotFmt>
      <c:pivotFmt>
        <c:idx val="5"/>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6"/>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7"/>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8"/>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9"/>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0"/>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1"/>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2"/>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3"/>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4"/>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5"/>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6"/>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7"/>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8"/>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9"/>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s>
    <c:plotArea>
      <c:layout>
        <c:manualLayout>
          <c:layoutTarget val="inner"/>
          <c:xMode val="edge"/>
          <c:yMode val="edge"/>
          <c:x val="6.9274889685110877E-2"/>
          <c:y val="4.5035027555862084E-2"/>
          <c:w val="0.89008115617346972"/>
          <c:h val="0.65997742602993736"/>
        </c:manualLayout>
      </c:layout>
      <c:barChart>
        <c:barDir val="col"/>
        <c:grouping val="percentStacked"/>
        <c:varyColors val="0"/>
        <c:ser>
          <c:idx val="0"/>
          <c:order val="0"/>
          <c:tx>
            <c:strRef>
              <c:f>RYZ_Odra!$N$3:$N$4</c:f>
              <c:strCache>
                <c:ptCount val="1"/>
                <c:pt idx="0">
                  <c:v>brak ryzyka</c:v>
                </c:pt>
              </c:strCache>
            </c:strRef>
          </c:tx>
          <c:spPr>
            <a:solidFill>
              <a:schemeClr val="accent1"/>
            </a:solidFill>
            <a:ln w="1270">
              <a:solidFill>
                <a:schemeClr val="tx1">
                  <a:lumMod val="75000"/>
                  <a:lumOff val="25000"/>
                </a:schemeClr>
              </a:solidFill>
            </a:ln>
            <a:effectLst>
              <a:outerShdw blurRad="50800" dist="38100" dir="2700000" algn="tl" rotWithShape="0">
                <a:prstClr val="black">
                  <a:alpha val="40000"/>
                </a:prstClr>
              </a:outerShdw>
            </a:effectLst>
          </c:spPr>
          <c:invertIfNegative val="0"/>
          <c:cat>
            <c:strRef>
              <c:f>RYZ_Odra!$M$5:$M$10</c:f>
              <c:strCache>
                <c:ptCount val="5"/>
                <c:pt idx="0">
                  <c:v>Region wodny Dolnej Odry i Przymorza Zachodniego</c:v>
                </c:pt>
                <c:pt idx="1">
                  <c:v>Region wodny Środkowej Odry</c:v>
                </c:pt>
                <c:pt idx="2">
                  <c:v>Region wodny Warty</c:v>
                </c:pt>
                <c:pt idx="3">
                  <c:v>Region wodny Noteci</c:v>
                </c:pt>
                <c:pt idx="4">
                  <c:v>Region wodny Górnej Odry_x000d_
</c:v>
                </c:pt>
              </c:strCache>
            </c:strRef>
          </c:cat>
          <c:val>
            <c:numRef>
              <c:f>RYZ_Odra!$N$5:$N$10</c:f>
              <c:numCache>
                <c:formatCode>General</c:formatCode>
                <c:ptCount val="5"/>
                <c:pt idx="0">
                  <c:v>28</c:v>
                </c:pt>
                <c:pt idx="1">
                  <c:v>22</c:v>
                </c:pt>
                <c:pt idx="2">
                  <c:v>15</c:v>
                </c:pt>
                <c:pt idx="3">
                  <c:v>24</c:v>
                </c:pt>
                <c:pt idx="4">
                  <c:v>10</c:v>
                </c:pt>
              </c:numCache>
            </c:numRef>
          </c:val>
          <c:extLst>
            <c:ext xmlns:c16="http://schemas.microsoft.com/office/drawing/2014/chart" uri="{C3380CC4-5D6E-409C-BE32-E72D297353CC}">
              <c16:uniqueId val="{00000000-CD4B-4017-9C1B-C0DB39A076BF}"/>
            </c:ext>
          </c:extLst>
        </c:ser>
        <c:ser>
          <c:idx val="1"/>
          <c:order val="1"/>
          <c:tx>
            <c:strRef>
              <c:f>RYZ_Odra!$O$3:$O$4</c:f>
              <c:strCache>
                <c:ptCount val="1"/>
                <c:pt idx="0">
                  <c:v>ryzyko nieznaczące</c:v>
                </c:pt>
              </c:strCache>
            </c:strRef>
          </c:tx>
          <c:spPr>
            <a:solidFill>
              <a:schemeClr val="accent2"/>
            </a:solidFill>
            <a:ln w="1270">
              <a:solidFill>
                <a:schemeClr val="tx1">
                  <a:lumMod val="75000"/>
                  <a:lumOff val="25000"/>
                </a:schemeClr>
              </a:solidFill>
            </a:ln>
            <a:effectLst>
              <a:outerShdw blurRad="50800" dist="38100" dir="2700000" algn="tl" rotWithShape="0">
                <a:prstClr val="black">
                  <a:alpha val="40000"/>
                </a:prstClr>
              </a:outerShdw>
            </a:effectLst>
          </c:spPr>
          <c:invertIfNegative val="0"/>
          <c:cat>
            <c:strRef>
              <c:f>RYZ_Odra!$M$5:$M$10</c:f>
              <c:strCache>
                <c:ptCount val="5"/>
                <c:pt idx="0">
                  <c:v>Region wodny Dolnej Odry i Przymorza Zachodniego</c:v>
                </c:pt>
                <c:pt idx="1">
                  <c:v>Region wodny Środkowej Odry</c:v>
                </c:pt>
                <c:pt idx="2">
                  <c:v>Region wodny Warty</c:v>
                </c:pt>
                <c:pt idx="3">
                  <c:v>Region wodny Noteci</c:v>
                </c:pt>
                <c:pt idx="4">
                  <c:v>Region wodny Górnej Odry_x000d_
</c:v>
                </c:pt>
              </c:strCache>
            </c:strRef>
          </c:cat>
          <c:val>
            <c:numRef>
              <c:f>RYZ_Odra!$O$5:$O$10</c:f>
              <c:numCache>
                <c:formatCode>General</c:formatCode>
                <c:ptCount val="5"/>
                <c:pt idx="0">
                  <c:v>35</c:v>
                </c:pt>
                <c:pt idx="1">
                  <c:v>24</c:v>
                </c:pt>
                <c:pt idx="2">
                  <c:v>19</c:v>
                </c:pt>
                <c:pt idx="3">
                  <c:v>12</c:v>
                </c:pt>
                <c:pt idx="4">
                  <c:v>6</c:v>
                </c:pt>
              </c:numCache>
            </c:numRef>
          </c:val>
          <c:extLst>
            <c:ext xmlns:c16="http://schemas.microsoft.com/office/drawing/2014/chart" uri="{C3380CC4-5D6E-409C-BE32-E72D297353CC}">
              <c16:uniqueId val="{00000001-CD4B-4017-9C1B-C0DB39A076BF}"/>
            </c:ext>
          </c:extLst>
        </c:ser>
        <c:ser>
          <c:idx val="2"/>
          <c:order val="2"/>
          <c:tx>
            <c:strRef>
              <c:f>RYZ_Odra!$P$3:$P$4</c:f>
              <c:strCache>
                <c:ptCount val="1"/>
                <c:pt idx="0">
                  <c:v>ryzyko znaczące bardzo silne</c:v>
                </c:pt>
              </c:strCache>
            </c:strRef>
          </c:tx>
          <c:spPr>
            <a:solidFill>
              <a:schemeClr val="accent3"/>
            </a:solidFill>
            <a:ln w="1270">
              <a:solidFill>
                <a:schemeClr val="tx1">
                  <a:lumMod val="75000"/>
                  <a:lumOff val="25000"/>
                </a:schemeClr>
              </a:solidFill>
            </a:ln>
            <a:effectLst>
              <a:outerShdw blurRad="50800" dist="38100" dir="2700000" algn="tl" rotWithShape="0">
                <a:prstClr val="black">
                  <a:alpha val="40000"/>
                </a:prstClr>
              </a:outerShdw>
            </a:effectLst>
          </c:spPr>
          <c:invertIfNegative val="0"/>
          <c:cat>
            <c:strRef>
              <c:f>RYZ_Odra!$M$5:$M$10</c:f>
              <c:strCache>
                <c:ptCount val="5"/>
                <c:pt idx="0">
                  <c:v>Region wodny Dolnej Odry i Przymorza Zachodniego</c:v>
                </c:pt>
                <c:pt idx="1">
                  <c:v>Region wodny Środkowej Odry</c:v>
                </c:pt>
                <c:pt idx="2">
                  <c:v>Region wodny Warty</c:v>
                </c:pt>
                <c:pt idx="3">
                  <c:v>Region wodny Noteci</c:v>
                </c:pt>
                <c:pt idx="4">
                  <c:v>Region wodny Górnej Odry_x000d_
</c:v>
                </c:pt>
              </c:strCache>
            </c:strRef>
          </c:cat>
          <c:val>
            <c:numRef>
              <c:f>RYZ_Odra!$P$5:$P$10</c:f>
              <c:numCache>
                <c:formatCode>General</c:formatCode>
                <c:ptCount val="5"/>
                <c:pt idx="0">
                  <c:v>63</c:v>
                </c:pt>
                <c:pt idx="1">
                  <c:v>124</c:v>
                </c:pt>
                <c:pt idx="2">
                  <c:v>112</c:v>
                </c:pt>
                <c:pt idx="3">
                  <c:v>23</c:v>
                </c:pt>
                <c:pt idx="4">
                  <c:v>47</c:v>
                </c:pt>
              </c:numCache>
            </c:numRef>
          </c:val>
          <c:extLst>
            <c:ext xmlns:c16="http://schemas.microsoft.com/office/drawing/2014/chart" uri="{C3380CC4-5D6E-409C-BE32-E72D297353CC}">
              <c16:uniqueId val="{00000002-CD4B-4017-9C1B-C0DB39A076BF}"/>
            </c:ext>
          </c:extLst>
        </c:ser>
        <c:ser>
          <c:idx val="3"/>
          <c:order val="3"/>
          <c:tx>
            <c:strRef>
              <c:f>RYZ_Odra!$Q$3:$Q$4</c:f>
              <c:strCache>
                <c:ptCount val="1"/>
                <c:pt idx="0">
                  <c:v>ryzyko znaczące silne</c:v>
                </c:pt>
              </c:strCache>
            </c:strRef>
          </c:tx>
          <c:spPr>
            <a:solidFill>
              <a:schemeClr val="accent4"/>
            </a:solidFill>
            <a:ln w="1270">
              <a:solidFill>
                <a:schemeClr val="tx1">
                  <a:lumMod val="75000"/>
                  <a:lumOff val="25000"/>
                </a:schemeClr>
              </a:solidFill>
            </a:ln>
            <a:effectLst>
              <a:outerShdw blurRad="50800" dist="38100" dir="2700000" algn="tl" rotWithShape="0">
                <a:prstClr val="black">
                  <a:alpha val="40000"/>
                </a:prstClr>
              </a:outerShdw>
            </a:effectLst>
          </c:spPr>
          <c:invertIfNegative val="0"/>
          <c:cat>
            <c:strRef>
              <c:f>RYZ_Odra!$M$5:$M$10</c:f>
              <c:strCache>
                <c:ptCount val="5"/>
                <c:pt idx="0">
                  <c:v>Region wodny Dolnej Odry i Przymorza Zachodniego</c:v>
                </c:pt>
                <c:pt idx="1">
                  <c:v>Region wodny Środkowej Odry</c:v>
                </c:pt>
                <c:pt idx="2">
                  <c:v>Region wodny Warty</c:v>
                </c:pt>
                <c:pt idx="3">
                  <c:v>Region wodny Noteci</c:v>
                </c:pt>
                <c:pt idx="4">
                  <c:v>Region wodny Górnej Odry_x000d_
</c:v>
                </c:pt>
              </c:strCache>
            </c:strRef>
          </c:cat>
          <c:val>
            <c:numRef>
              <c:f>RYZ_Odra!$Q$5:$Q$10</c:f>
              <c:numCache>
                <c:formatCode>General</c:formatCode>
                <c:ptCount val="5"/>
                <c:pt idx="0">
                  <c:v>69</c:v>
                </c:pt>
                <c:pt idx="1">
                  <c:v>169</c:v>
                </c:pt>
                <c:pt idx="2">
                  <c:v>93</c:v>
                </c:pt>
                <c:pt idx="3">
                  <c:v>46</c:v>
                </c:pt>
                <c:pt idx="4">
                  <c:v>53</c:v>
                </c:pt>
              </c:numCache>
            </c:numRef>
          </c:val>
          <c:extLst>
            <c:ext xmlns:c16="http://schemas.microsoft.com/office/drawing/2014/chart" uri="{C3380CC4-5D6E-409C-BE32-E72D297353CC}">
              <c16:uniqueId val="{00000003-CD4B-4017-9C1B-C0DB39A076BF}"/>
            </c:ext>
          </c:extLst>
        </c:ser>
        <c:ser>
          <c:idx val="4"/>
          <c:order val="4"/>
          <c:tx>
            <c:strRef>
              <c:f>RYZ_Odra!$R$3:$R$4</c:f>
              <c:strCache>
                <c:ptCount val="1"/>
                <c:pt idx="0">
                  <c:v>ryzyko znaczące umiarkowane</c:v>
                </c:pt>
              </c:strCache>
            </c:strRef>
          </c:tx>
          <c:spPr>
            <a:solidFill>
              <a:schemeClr val="accent5"/>
            </a:solidFill>
            <a:ln w="1270">
              <a:solidFill>
                <a:schemeClr val="tx1">
                  <a:lumMod val="75000"/>
                  <a:lumOff val="25000"/>
                </a:schemeClr>
              </a:solidFill>
            </a:ln>
            <a:effectLst>
              <a:outerShdw blurRad="50800" dist="38100" dir="2700000" algn="tl" rotWithShape="0">
                <a:prstClr val="black">
                  <a:alpha val="40000"/>
                </a:prstClr>
              </a:outerShdw>
            </a:effectLst>
          </c:spPr>
          <c:invertIfNegative val="0"/>
          <c:cat>
            <c:strRef>
              <c:f>RYZ_Odra!$M$5:$M$10</c:f>
              <c:strCache>
                <c:ptCount val="5"/>
                <c:pt idx="0">
                  <c:v>Region wodny Dolnej Odry i Przymorza Zachodniego</c:v>
                </c:pt>
                <c:pt idx="1">
                  <c:v>Region wodny Środkowej Odry</c:v>
                </c:pt>
                <c:pt idx="2">
                  <c:v>Region wodny Warty</c:v>
                </c:pt>
                <c:pt idx="3">
                  <c:v>Region wodny Noteci</c:v>
                </c:pt>
                <c:pt idx="4">
                  <c:v>Region wodny Górnej Odry_x000d_
</c:v>
                </c:pt>
              </c:strCache>
            </c:strRef>
          </c:cat>
          <c:val>
            <c:numRef>
              <c:f>RYZ_Odra!$R$5:$R$10</c:f>
              <c:numCache>
                <c:formatCode>General</c:formatCode>
                <c:ptCount val="5"/>
                <c:pt idx="0">
                  <c:v>75</c:v>
                </c:pt>
                <c:pt idx="1">
                  <c:v>107</c:v>
                </c:pt>
                <c:pt idx="2">
                  <c:v>40</c:v>
                </c:pt>
                <c:pt idx="3">
                  <c:v>30</c:v>
                </c:pt>
                <c:pt idx="4">
                  <c:v>26</c:v>
                </c:pt>
              </c:numCache>
            </c:numRef>
          </c:val>
          <c:extLst>
            <c:ext xmlns:c16="http://schemas.microsoft.com/office/drawing/2014/chart" uri="{C3380CC4-5D6E-409C-BE32-E72D297353CC}">
              <c16:uniqueId val="{00000004-CD4B-4017-9C1B-C0DB39A076BF}"/>
            </c:ext>
          </c:extLst>
        </c:ser>
        <c:dLbls>
          <c:showLegendKey val="0"/>
          <c:showVal val="0"/>
          <c:showCatName val="0"/>
          <c:showSerName val="0"/>
          <c:showPercent val="0"/>
          <c:showBubbleSize val="0"/>
        </c:dLbls>
        <c:gapWidth val="150"/>
        <c:overlap val="100"/>
        <c:axId val="303466496"/>
        <c:axId val="301665088"/>
      </c:barChart>
      <c:catAx>
        <c:axId val="303466496"/>
        <c:scaling>
          <c:orientation val="minMax"/>
        </c:scaling>
        <c:delete val="0"/>
        <c:axPos val="b"/>
        <c:numFmt formatCode="General" sourceLinked="0"/>
        <c:majorTickMark val="out"/>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01665088"/>
        <c:crosses val="autoZero"/>
        <c:auto val="1"/>
        <c:lblAlgn val="ctr"/>
        <c:lblOffset val="100"/>
        <c:noMultiLvlLbl val="0"/>
      </c:catAx>
      <c:valAx>
        <c:axId val="301665088"/>
        <c:scaling>
          <c:orientation val="minMax"/>
        </c:scaling>
        <c:delete val="0"/>
        <c:axPos val="l"/>
        <c:majorGridlines>
          <c:spPr>
            <a:ln w="9525" cap="flat" cmpd="sng" algn="ctr">
              <a:solidFill>
                <a:schemeClr val="bg1">
                  <a:lumMod val="85000"/>
                </a:schemeClr>
              </a:solidFill>
              <a:prstDash val="solid"/>
              <a:round/>
            </a:ln>
            <a:effectLst/>
          </c:spPr>
        </c:majorGridlines>
        <c:numFmt formatCode="0%" sourceLinked="1"/>
        <c:majorTickMark val="out"/>
        <c:minorTickMark val="none"/>
        <c:tickLblPos val="nextTo"/>
        <c:spPr>
          <a:noFill/>
          <a:ln w="9525" cap="flat" cmpd="sng" algn="ctr">
            <a:solidFill>
              <a:schemeClr val="bg1">
                <a:lumMod val="8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03466496"/>
        <c:crosses val="autoZero"/>
        <c:crossBetween val="between"/>
      </c:valAx>
      <c:spPr>
        <a:solidFill>
          <a:schemeClr val="bg1"/>
        </a:solidFill>
        <a:ln>
          <a:noFill/>
        </a:ln>
        <a:effectLst/>
      </c:spPr>
    </c:plotArea>
    <c:legend>
      <c:legendPos val="r"/>
      <c:layout>
        <c:manualLayout>
          <c:xMode val="edge"/>
          <c:yMode val="edge"/>
          <c:x val="3.2697475315585554E-2"/>
          <c:y val="0.90131249392802726"/>
          <c:w val="0.93863319386331934"/>
          <c:h val="9.587650851497912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tint val="75000"/>
          <a:shade val="95000"/>
          <a:satMod val="105000"/>
        </a:schemeClr>
      </a:solidFill>
      <a:prstDash val="solid"/>
      <a:round/>
    </a:ln>
    <a:effectLst/>
  </c:spPr>
  <c:txPr>
    <a:bodyPr/>
    <a:lstStyle/>
    <a:p>
      <a:pPr>
        <a:defRPr/>
      </a:pPr>
      <a:endParaRPr lang="pl-PL"/>
    </a:p>
  </c:txPr>
  <c:externalData r:id="rId1">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pivotSource>
    <c:name>[Wykres w programie Microsoft Word]RYZ_Odra!Tabela przestawna6</c:name>
    <c:fmtId val="-1"/>
  </c:pivotSource>
  <c:chart>
    <c:autoTitleDeleted val="0"/>
    <c:pivotFmts>
      <c:pivotFmt>
        <c:idx val="0"/>
        <c:marker>
          <c:symbol val="none"/>
        </c:marker>
      </c:pivotFmt>
      <c:pivotFmt>
        <c:idx val="1"/>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2"/>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4"/>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5"/>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6"/>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7"/>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8"/>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9"/>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0"/>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1"/>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2"/>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3"/>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4"/>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5"/>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6"/>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7"/>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8"/>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s>
    <c:plotArea>
      <c:layout>
        <c:manualLayout>
          <c:layoutTarget val="inner"/>
          <c:xMode val="edge"/>
          <c:yMode val="edge"/>
          <c:x val="3.7153269510375952E-2"/>
          <c:y val="6.717139150428382E-2"/>
          <c:w val="0.92112660462896678"/>
          <c:h val="0.59888430436822981"/>
        </c:manualLayout>
      </c:layout>
      <c:barChart>
        <c:barDir val="col"/>
        <c:grouping val="percentStacked"/>
        <c:varyColors val="0"/>
        <c:ser>
          <c:idx val="0"/>
          <c:order val="0"/>
          <c:tx>
            <c:strRef>
              <c:f>RYZ_Odra!$B$3:$B$4</c:f>
              <c:strCache>
                <c:ptCount val="1"/>
                <c:pt idx="0">
                  <c:v>brak możliwości oceny ryzyka</c:v>
                </c:pt>
              </c:strCache>
            </c:strRef>
          </c:tx>
          <c:spPr>
            <a:solidFill>
              <a:schemeClr val="accent1"/>
            </a:solidFill>
            <a:ln w="1270">
              <a:solidFill>
                <a:schemeClr val="tx1">
                  <a:lumMod val="75000"/>
                  <a:lumOff val="25000"/>
                </a:schemeClr>
              </a:solidFill>
            </a:ln>
            <a:effectLst>
              <a:outerShdw blurRad="50800" dist="38100" dir="2700000" algn="tl" rotWithShape="0">
                <a:prstClr val="black">
                  <a:alpha val="40000"/>
                </a:prstClr>
              </a:outerShdw>
            </a:effectLst>
          </c:spPr>
          <c:invertIfNegative val="0"/>
          <c:cat>
            <c:strRef>
              <c:f>RYZ_Odra!$A$5:$A$10</c:f>
              <c:strCache>
                <c:ptCount val="5"/>
                <c:pt idx="0">
                  <c:v>Region wodny Dolnej Odry i Przymorza Zachodniego</c:v>
                </c:pt>
                <c:pt idx="1">
                  <c:v>Region wodny Środkowej Odry</c:v>
                </c:pt>
                <c:pt idx="2">
                  <c:v>Region wodny Warty</c:v>
                </c:pt>
                <c:pt idx="3">
                  <c:v>Region wodny Noteci</c:v>
                </c:pt>
                <c:pt idx="4">
                  <c:v>Region wodny Górnej Odry_x000d_
</c:v>
                </c:pt>
              </c:strCache>
            </c:strRef>
          </c:cat>
          <c:val>
            <c:numRef>
              <c:f>RYZ_Odra!$B$5:$B$10</c:f>
              <c:numCache>
                <c:formatCode>General</c:formatCode>
                <c:ptCount val="5"/>
                <c:pt idx="0">
                  <c:v>37</c:v>
                </c:pt>
                <c:pt idx="1">
                  <c:v>9</c:v>
                </c:pt>
                <c:pt idx="2">
                  <c:v>4</c:v>
                </c:pt>
                <c:pt idx="4">
                  <c:v>2</c:v>
                </c:pt>
              </c:numCache>
            </c:numRef>
          </c:val>
          <c:extLst>
            <c:ext xmlns:c16="http://schemas.microsoft.com/office/drawing/2014/chart" uri="{C3380CC4-5D6E-409C-BE32-E72D297353CC}">
              <c16:uniqueId val="{00000000-97F1-4E8F-B858-D4FFF0639944}"/>
            </c:ext>
          </c:extLst>
        </c:ser>
        <c:ser>
          <c:idx val="1"/>
          <c:order val="1"/>
          <c:tx>
            <c:strRef>
              <c:f>RYZ_Odra!$C$3:$C$4</c:f>
              <c:strCache>
                <c:ptCount val="1"/>
                <c:pt idx="0">
                  <c:v>brak ryzyka</c:v>
                </c:pt>
              </c:strCache>
            </c:strRef>
          </c:tx>
          <c:spPr>
            <a:solidFill>
              <a:schemeClr val="accent2"/>
            </a:solidFill>
            <a:ln w="1270">
              <a:solidFill>
                <a:schemeClr val="tx1">
                  <a:lumMod val="75000"/>
                  <a:lumOff val="25000"/>
                </a:schemeClr>
              </a:solidFill>
            </a:ln>
            <a:effectLst>
              <a:outerShdw blurRad="50800" dist="38100" dir="2700000" algn="tl" rotWithShape="0">
                <a:prstClr val="black">
                  <a:alpha val="40000"/>
                </a:prstClr>
              </a:outerShdw>
            </a:effectLst>
          </c:spPr>
          <c:invertIfNegative val="0"/>
          <c:cat>
            <c:strRef>
              <c:f>RYZ_Odra!$A$5:$A$10</c:f>
              <c:strCache>
                <c:ptCount val="5"/>
                <c:pt idx="0">
                  <c:v>Region wodny Dolnej Odry i Przymorza Zachodniego</c:v>
                </c:pt>
                <c:pt idx="1">
                  <c:v>Region wodny Środkowej Odry</c:v>
                </c:pt>
                <c:pt idx="2">
                  <c:v>Region wodny Warty</c:v>
                </c:pt>
                <c:pt idx="3">
                  <c:v>Region wodny Noteci</c:v>
                </c:pt>
                <c:pt idx="4">
                  <c:v>Region wodny Górnej Odry_x000d_
</c:v>
                </c:pt>
              </c:strCache>
            </c:strRef>
          </c:cat>
          <c:val>
            <c:numRef>
              <c:f>RYZ_Odra!$C$5:$C$10</c:f>
              <c:numCache>
                <c:formatCode>General</c:formatCode>
                <c:ptCount val="5"/>
                <c:pt idx="0">
                  <c:v>107</c:v>
                </c:pt>
                <c:pt idx="1">
                  <c:v>153</c:v>
                </c:pt>
                <c:pt idx="2">
                  <c:v>65</c:v>
                </c:pt>
                <c:pt idx="3">
                  <c:v>76</c:v>
                </c:pt>
                <c:pt idx="4">
                  <c:v>54</c:v>
                </c:pt>
              </c:numCache>
            </c:numRef>
          </c:val>
          <c:extLst>
            <c:ext xmlns:c16="http://schemas.microsoft.com/office/drawing/2014/chart" uri="{C3380CC4-5D6E-409C-BE32-E72D297353CC}">
              <c16:uniqueId val="{00000001-97F1-4E8F-B858-D4FFF0639944}"/>
            </c:ext>
          </c:extLst>
        </c:ser>
        <c:ser>
          <c:idx val="2"/>
          <c:order val="2"/>
          <c:tx>
            <c:strRef>
              <c:f>RYZ_Odra!$D$3:$D$4</c:f>
              <c:strCache>
                <c:ptCount val="1"/>
                <c:pt idx="0">
                  <c:v>ryzyko nieznaczące</c:v>
                </c:pt>
              </c:strCache>
            </c:strRef>
          </c:tx>
          <c:spPr>
            <a:solidFill>
              <a:schemeClr val="accent3"/>
            </a:solidFill>
            <a:ln w="1270">
              <a:solidFill>
                <a:schemeClr val="tx1">
                  <a:lumMod val="75000"/>
                  <a:lumOff val="25000"/>
                </a:schemeClr>
              </a:solidFill>
            </a:ln>
            <a:effectLst>
              <a:outerShdw blurRad="50800" dist="38100" dir="2700000" algn="tl" rotWithShape="0">
                <a:prstClr val="black">
                  <a:alpha val="40000"/>
                </a:prstClr>
              </a:outerShdw>
            </a:effectLst>
          </c:spPr>
          <c:invertIfNegative val="0"/>
          <c:cat>
            <c:strRef>
              <c:f>RYZ_Odra!$A$5:$A$10</c:f>
              <c:strCache>
                <c:ptCount val="5"/>
                <c:pt idx="0">
                  <c:v>Region wodny Dolnej Odry i Przymorza Zachodniego</c:v>
                </c:pt>
                <c:pt idx="1">
                  <c:v>Region wodny Środkowej Odry</c:v>
                </c:pt>
                <c:pt idx="2">
                  <c:v>Region wodny Warty</c:v>
                </c:pt>
                <c:pt idx="3">
                  <c:v>Region wodny Noteci</c:v>
                </c:pt>
                <c:pt idx="4">
                  <c:v>Region wodny Górnej Odry_x000d_
</c:v>
                </c:pt>
              </c:strCache>
            </c:strRef>
          </c:cat>
          <c:val>
            <c:numRef>
              <c:f>RYZ_Odra!$D$5:$D$10</c:f>
              <c:numCache>
                <c:formatCode>General</c:formatCode>
                <c:ptCount val="5"/>
                <c:pt idx="0">
                  <c:v>47</c:v>
                </c:pt>
                <c:pt idx="1">
                  <c:v>99</c:v>
                </c:pt>
                <c:pt idx="2">
                  <c:v>53</c:v>
                </c:pt>
                <c:pt idx="3">
                  <c:v>23</c:v>
                </c:pt>
                <c:pt idx="4">
                  <c:v>27</c:v>
                </c:pt>
              </c:numCache>
            </c:numRef>
          </c:val>
          <c:extLst>
            <c:ext xmlns:c16="http://schemas.microsoft.com/office/drawing/2014/chart" uri="{C3380CC4-5D6E-409C-BE32-E72D297353CC}">
              <c16:uniqueId val="{00000002-97F1-4E8F-B858-D4FFF0639944}"/>
            </c:ext>
          </c:extLst>
        </c:ser>
        <c:ser>
          <c:idx val="3"/>
          <c:order val="3"/>
          <c:tx>
            <c:strRef>
              <c:f>RYZ_Odra!$E$3:$E$4</c:f>
              <c:strCache>
                <c:ptCount val="1"/>
                <c:pt idx="0">
                  <c:v>ryzyko znaczące bardzo silne</c:v>
                </c:pt>
              </c:strCache>
            </c:strRef>
          </c:tx>
          <c:spPr>
            <a:solidFill>
              <a:schemeClr val="accent4"/>
            </a:solidFill>
            <a:ln w="1270">
              <a:solidFill>
                <a:schemeClr val="tx1">
                  <a:lumMod val="75000"/>
                  <a:lumOff val="25000"/>
                </a:schemeClr>
              </a:solidFill>
            </a:ln>
            <a:effectLst>
              <a:outerShdw blurRad="50800" dist="38100" dir="2700000" algn="tl" rotWithShape="0">
                <a:prstClr val="black">
                  <a:alpha val="40000"/>
                </a:prstClr>
              </a:outerShdw>
            </a:effectLst>
          </c:spPr>
          <c:invertIfNegative val="0"/>
          <c:cat>
            <c:strRef>
              <c:f>RYZ_Odra!$A$5:$A$10</c:f>
              <c:strCache>
                <c:ptCount val="5"/>
                <c:pt idx="0">
                  <c:v>Region wodny Dolnej Odry i Przymorza Zachodniego</c:v>
                </c:pt>
                <c:pt idx="1">
                  <c:v>Region wodny Środkowej Odry</c:v>
                </c:pt>
                <c:pt idx="2">
                  <c:v>Region wodny Warty</c:v>
                </c:pt>
                <c:pt idx="3">
                  <c:v>Region wodny Noteci</c:v>
                </c:pt>
                <c:pt idx="4">
                  <c:v>Region wodny Górnej Odry_x000d_
</c:v>
                </c:pt>
              </c:strCache>
            </c:strRef>
          </c:cat>
          <c:val>
            <c:numRef>
              <c:f>RYZ_Odra!$E$5:$E$10</c:f>
              <c:numCache>
                <c:formatCode>General</c:formatCode>
                <c:ptCount val="5"/>
                <c:pt idx="0">
                  <c:v>6</c:v>
                </c:pt>
                <c:pt idx="1">
                  <c:v>34</c:v>
                </c:pt>
                <c:pt idx="2">
                  <c:v>18</c:v>
                </c:pt>
                <c:pt idx="3">
                  <c:v>7</c:v>
                </c:pt>
                <c:pt idx="4">
                  <c:v>17</c:v>
                </c:pt>
              </c:numCache>
            </c:numRef>
          </c:val>
          <c:extLst>
            <c:ext xmlns:c16="http://schemas.microsoft.com/office/drawing/2014/chart" uri="{C3380CC4-5D6E-409C-BE32-E72D297353CC}">
              <c16:uniqueId val="{00000003-97F1-4E8F-B858-D4FFF0639944}"/>
            </c:ext>
          </c:extLst>
        </c:ser>
        <c:ser>
          <c:idx val="4"/>
          <c:order val="4"/>
          <c:tx>
            <c:strRef>
              <c:f>RYZ_Odra!$F$3:$F$4</c:f>
              <c:strCache>
                <c:ptCount val="1"/>
                <c:pt idx="0">
                  <c:v>ryzyko znaczące silne</c:v>
                </c:pt>
              </c:strCache>
            </c:strRef>
          </c:tx>
          <c:spPr>
            <a:solidFill>
              <a:schemeClr val="accent5"/>
            </a:solidFill>
            <a:ln w="1270">
              <a:solidFill>
                <a:schemeClr val="tx1">
                  <a:lumMod val="75000"/>
                  <a:lumOff val="25000"/>
                </a:schemeClr>
              </a:solidFill>
            </a:ln>
            <a:effectLst>
              <a:outerShdw blurRad="50800" dist="38100" dir="2700000" algn="tl" rotWithShape="0">
                <a:prstClr val="black">
                  <a:alpha val="40000"/>
                </a:prstClr>
              </a:outerShdw>
            </a:effectLst>
          </c:spPr>
          <c:invertIfNegative val="0"/>
          <c:cat>
            <c:strRef>
              <c:f>RYZ_Odra!$A$5:$A$10</c:f>
              <c:strCache>
                <c:ptCount val="5"/>
                <c:pt idx="0">
                  <c:v>Region wodny Dolnej Odry i Przymorza Zachodniego</c:v>
                </c:pt>
                <c:pt idx="1">
                  <c:v>Region wodny Środkowej Odry</c:v>
                </c:pt>
                <c:pt idx="2">
                  <c:v>Region wodny Warty</c:v>
                </c:pt>
                <c:pt idx="3">
                  <c:v>Region wodny Noteci</c:v>
                </c:pt>
                <c:pt idx="4">
                  <c:v>Region wodny Górnej Odry_x000d_
</c:v>
                </c:pt>
              </c:strCache>
            </c:strRef>
          </c:cat>
          <c:val>
            <c:numRef>
              <c:f>RYZ_Odra!$F$5:$F$10</c:f>
              <c:numCache>
                <c:formatCode>General</c:formatCode>
                <c:ptCount val="5"/>
                <c:pt idx="0">
                  <c:v>30</c:v>
                </c:pt>
                <c:pt idx="1">
                  <c:v>76</c:v>
                </c:pt>
                <c:pt idx="2">
                  <c:v>56</c:v>
                </c:pt>
                <c:pt idx="3">
                  <c:v>9</c:v>
                </c:pt>
                <c:pt idx="4">
                  <c:v>26</c:v>
                </c:pt>
              </c:numCache>
            </c:numRef>
          </c:val>
          <c:extLst>
            <c:ext xmlns:c16="http://schemas.microsoft.com/office/drawing/2014/chart" uri="{C3380CC4-5D6E-409C-BE32-E72D297353CC}">
              <c16:uniqueId val="{00000004-97F1-4E8F-B858-D4FFF0639944}"/>
            </c:ext>
          </c:extLst>
        </c:ser>
        <c:ser>
          <c:idx val="5"/>
          <c:order val="5"/>
          <c:tx>
            <c:strRef>
              <c:f>RYZ_Odra!$G$3:$G$4</c:f>
              <c:strCache>
                <c:ptCount val="1"/>
                <c:pt idx="0">
                  <c:v>ryzyko znaczące umiarkowane</c:v>
                </c:pt>
              </c:strCache>
            </c:strRef>
          </c:tx>
          <c:spPr>
            <a:solidFill>
              <a:schemeClr val="accent6"/>
            </a:solidFill>
            <a:ln w="1270">
              <a:solidFill>
                <a:schemeClr val="tx1">
                  <a:lumMod val="75000"/>
                  <a:lumOff val="25000"/>
                </a:schemeClr>
              </a:solidFill>
            </a:ln>
            <a:effectLst>
              <a:outerShdw blurRad="50800" dist="38100" dir="2700000" algn="tl" rotWithShape="0">
                <a:prstClr val="black">
                  <a:alpha val="40000"/>
                </a:prstClr>
              </a:outerShdw>
            </a:effectLst>
          </c:spPr>
          <c:invertIfNegative val="0"/>
          <c:cat>
            <c:strRef>
              <c:f>RYZ_Odra!$A$5:$A$10</c:f>
              <c:strCache>
                <c:ptCount val="5"/>
                <c:pt idx="0">
                  <c:v>Region wodny Dolnej Odry i Przymorza Zachodniego</c:v>
                </c:pt>
                <c:pt idx="1">
                  <c:v>Region wodny Środkowej Odry</c:v>
                </c:pt>
                <c:pt idx="2">
                  <c:v>Region wodny Warty</c:v>
                </c:pt>
                <c:pt idx="3">
                  <c:v>Region wodny Noteci</c:v>
                </c:pt>
                <c:pt idx="4">
                  <c:v>Region wodny Górnej Odry_x000d_
</c:v>
                </c:pt>
              </c:strCache>
            </c:strRef>
          </c:cat>
          <c:val>
            <c:numRef>
              <c:f>RYZ_Odra!$G$5:$G$10</c:f>
              <c:numCache>
                <c:formatCode>General</c:formatCode>
                <c:ptCount val="5"/>
                <c:pt idx="0">
                  <c:v>43</c:v>
                </c:pt>
                <c:pt idx="1">
                  <c:v>75</c:v>
                </c:pt>
                <c:pt idx="2">
                  <c:v>83</c:v>
                </c:pt>
                <c:pt idx="3">
                  <c:v>20</c:v>
                </c:pt>
                <c:pt idx="4">
                  <c:v>16</c:v>
                </c:pt>
              </c:numCache>
            </c:numRef>
          </c:val>
          <c:extLst>
            <c:ext xmlns:c16="http://schemas.microsoft.com/office/drawing/2014/chart" uri="{C3380CC4-5D6E-409C-BE32-E72D297353CC}">
              <c16:uniqueId val="{00000005-97F1-4E8F-B858-D4FFF0639944}"/>
            </c:ext>
          </c:extLst>
        </c:ser>
        <c:dLbls>
          <c:showLegendKey val="0"/>
          <c:showVal val="0"/>
          <c:showCatName val="0"/>
          <c:showSerName val="0"/>
          <c:showPercent val="0"/>
          <c:showBubbleSize val="0"/>
        </c:dLbls>
        <c:gapWidth val="150"/>
        <c:overlap val="100"/>
        <c:axId val="303464960"/>
        <c:axId val="301666816"/>
      </c:barChart>
      <c:catAx>
        <c:axId val="303464960"/>
        <c:scaling>
          <c:orientation val="minMax"/>
        </c:scaling>
        <c:delete val="0"/>
        <c:axPos val="b"/>
        <c:numFmt formatCode="General" sourceLinked="0"/>
        <c:majorTickMark val="out"/>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01666816"/>
        <c:crosses val="autoZero"/>
        <c:auto val="1"/>
        <c:lblAlgn val="ctr"/>
        <c:lblOffset val="100"/>
        <c:noMultiLvlLbl val="0"/>
      </c:catAx>
      <c:valAx>
        <c:axId val="301666816"/>
        <c:scaling>
          <c:orientation val="minMax"/>
        </c:scaling>
        <c:delete val="0"/>
        <c:axPos val="l"/>
        <c:majorGridlines>
          <c:spPr>
            <a:ln w="9525" cap="flat" cmpd="sng" algn="ctr">
              <a:solidFill>
                <a:schemeClr val="bg1">
                  <a:lumMod val="85000"/>
                </a:schemeClr>
              </a:solidFill>
              <a:prstDash val="solid"/>
              <a:round/>
            </a:ln>
            <a:effectLst/>
          </c:spPr>
        </c:majorGridlines>
        <c:numFmt formatCode="0%" sourceLinked="1"/>
        <c:majorTickMark val="out"/>
        <c:minorTickMark val="none"/>
        <c:tickLblPos val="nextTo"/>
        <c:spPr>
          <a:noFill/>
          <a:ln w="9525" cap="flat" cmpd="sng" algn="ctr">
            <a:solidFill>
              <a:schemeClr val="bg1">
                <a:lumMod val="8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03464960"/>
        <c:crosses val="autoZero"/>
        <c:crossBetween val="between"/>
      </c:valAx>
      <c:spPr>
        <a:solidFill>
          <a:schemeClr val="bg1"/>
        </a:solidFill>
        <a:ln>
          <a:noFill/>
        </a:ln>
        <a:effectLst/>
      </c:spPr>
    </c:plotArea>
    <c:legend>
      <c:legendPos val="r"/>
      <c:layout>
        <c:manualLayout>
          <c:xMode val="edge"/>
          <c:yMode val="edge"/>
          <c:x val="4.5121141019267667E-2"/>
          <c:y val="0.87219323900301937"/>
          <c:w val="0.93019184425226475"/>
          <c:h val="0.127806524184476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tint val="75000"/>
          <a:shade val="95000"/>
          <a:satMod val="105000"/>
        </a:schemeClr>
      </a:solidFill>
      <a:prstDash val="solid"/>
      <a:round/>
    </a:ln>
    <a:effectLst/>
  </c:spPr>
  <c:txPr>
    <a:bodyPr/>
    <a:lstStyle/>
    <a:p>
      <a:pPr>
        <a:defRPr/>
      </a:pPr>
      <a:endParaRPr lang="pl-PL"/>
    </a:p>
  </c:txPr>
  <c:externalData r:id="rId1">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8363148154867736E-2"/>
          <c:y val="5.5341689048045359E-2"/>
          <c:w val="0.94956750797855338"/>
          <c:h val="0.63401049312691837"/>
        </c:manualLayout>
      </c:layout>
      <c:barChart>
        <c:barDir val="col"/>
        <c:grouping val="percentStacked"/>
        <c:varyColors val="0"/>
        <c:ser>
          <c:idx val="0"/>
          <c:order val="0"/>
          <c:tx>
            <c:strRef>
              <c:f>[dorzecza_zrodla_presji_FIZ_rodz_7_typy_wod_osobno.xlsx]ODRA!$I$34</c:f>
              <c:strCache>
                <c:ptCount val="1"/>
                <c:pt idx="0">
                  <c:v>dopływ z innego jcwp</c:v>
                </c:pt>
              </c:strCache>
            </c:strRef>
          </c:tx>
          <c:spPr>
            <a:solidFill>
              <a:schemeClr val="accent1"/>
            </a:solidFill>
            <a:ln w="1270">
              <a:solidFill>
                <a:sysClr val="windowText" lastClr="000000">
                  <a:lumMod val="75000"/>
                  <a:lumOff val="25000"/>
                </a:sysClr>
              </a:solidFill>
            </a:ln>
            <a:effectLst/>
          </c:spPr>
          <c:invertIfNegative val="0"/>
          <c:cat>
            <c:strRef>
              <c:f>[dorzecza_zrodla_presji_FIZ_rodz_7_typy_wod_osobno.xlsx]ODRA!$A$35:$B$39</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dorzecza_zrodla_presji_FIZ_rodz_7_typy_wod_osobno.xlsx]ODRA!$I$35:$I$39</c:f>
              <c:numCache>
                <c:formatCode>General</c:formatCode>
                <c:ptCount val="5"/>
                <c:pt idx="0">
                  <c:v>14</c:v>
                </c:pt>
                <c:pt idx="1">
                  <c:v>39</c:v>
                </c:pt>
                <c:pt idx="2">
                  <c:v>50</c:v>
                </c:pt>
                <c:pt idx="3">
                  <c:v>5</c:v>
                </c:pt>
                <c:pt idx="4">
                  <c:v>17</c:v>
                </c:pt>
              </c:numCache>
            </c:numRef>
          </c:val>
          <c:extLst>
            <c:ext xmlns:c16="http://schemas.microsoft.com/office/drawing/2014/chart" uri="{C3380CC4-5D6E-409C-BE32-E72D297353CC}">
              <c16:uniqueId val="{00000000-D470-469F-8C56-D34EDFC41DEF}"/>
            </c:ext>
          </c:extLst>
        </c:ser>
        <c:ser>
          <c:idx val="1"/>
          <c:order val="1"/>
          <c:tx>
            <c:strRef>
              <c:f>[dorzecza_zrodla_presji_FIZ_rodz_7_typy_wod_osobno.xlsx]ODRA!$C$34</c:f>
              <c:strCache>
                <c:ptCount val="1"/>
                <c:pt idx="0">
                  <c:v>odpływ miejski</c:v>
                </c:pt>
              </c:strCache>
            </c:strRef>
          </c:tx>
          <c:spPr>
            <a:solidFill>
              <a:schemeClr val="accent2"/>
            </a:solidFill>
            <a:ln w="1270">
              <a:solidFill>
                <a:sysClr val="windowText" lastClr="000000">
                  <a:lumMod val="75000"/>
                  <a:lumOff val="25000"/>
                </a:sysClr>
              </a:solidFill>
            </a:ln>
            <a:effectLst/>
          </c:spPr>
          <c:invertIfNegative val="0"/>
          <c:cat>
            <c:strRef>
              <c:f>[dorzecza_zrodla_presji_FIZ_rodz_7_typy_wod_osobno.xlsx]ODRA!$A$35:$B$39</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dorzecza_zrodla_presji_FIZ_rodz_7_typy_wod_osobno.xlsx]ODRA!$C$35:$C$39</c:f>
              <c:numCache>
                <c:formatCode>General</c:formatCode>
                <c:ptCount val="5"/>
                <c:pt idx="0">
                  <c:v>61</c:v>
                </c:pt>
                <c:pt idx="1">
                  <c:v>149</c:v>
                </c:pt>
                <c:pt idx="2">
                  <c:v>132</c:v>
                </c:pt>
                <c:pt idx="3">
                  <c:v>28</c:v>
                </c:pt>
                <c:pt idx="4">
                  <c:v>18</c:v>
                </c:pt>
              </c:numCache>
            </c:numRef>
          </c:val>
          <c:extLst>
            <c:ext xmlns:c16="http://schemas.microsoft.com/office/drawing/2014/chart" uri="{C3380CC4-5D6E-409C-BE32-E72D297353CC}">
              <c16:uniqueId val="{00000001-D470-469F-8C56-D34EDFC41DEF}"/>
            </c:ext>
          </c:extLst>
        </c:ser>
        <c:ser>
          <c:idx val="2"/>
          <c:order val="2"/>
          <c:tx>
            <c:strRef>
              <c:f>[dorzecza_zrodla_presji_FIZ_rodz_7_typy_wod_osobno.xlsx]ODRA!$G$34</c:f>
              <c:strCache>
                <c:ptCount val="1"/>
                <c:pt idx="0">
                  <c:v>presja skumulowana - dopływ z innego jcwp oraz źródła presji w jcwp</c:v>
                </c:pt>
              </c:strCache>
            </c:strRef>
          </c:tx>
          <c:spPr>
            <a:solidFill>
              <a:schemeClr val="accent3"/>
            </a:solidFill>
            <a:ln w="1270">
              <a:solidFill>
                <a:sysClr val="windowText" lastClr="000000">
                  <a:lumMod val="75000"/>
                  <a:lumOff val="25000"/>
                </a:sysClr>
              </a:solidFill>
            </a:ln>
            <a:effectLst/>
          </c:spPr>
          <c:invertIfNegative val="0"/>
          <c:cat>
            <c:strRef>
              <c:f>[dorzecza_zrodla_presji_FIZ_rodz_7_typy_wod_osobno.xlsx]ODRA!$A$35:$B$39</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dorzecza_zrodla_presji_FIZ_rodz_7_typy_wod_osobno.xlsx]ODRA!$G$35:$G$39</c:f>
              <c:numCache>
                <c:formatCode>General</c:formatCode>
                <c:ptCount val="5"/>
                <c:pt idx="0">
                  <c:v>1</c:v>
                </c:pt>
                <c:pt idx="1">
                  <c:v>4</c:v>
                </c:pt>
                <c:pt idx="2">
                  <c:v>4</c:v>
                </c:pt>
                <c:pt idx="3">
                  <c:v>1</c:v>
                </c:pt>
                <c:pt idx="4">
                  <c:v>1</c:v>
                </c:pt>
              </c:numCache>
            </c:numRef>
          </c:val>
          <c:extLst>
            <c:ext xmlns:c16="http://schemas.microsoft.com/office/drawing/2014/chart" uri="{C3380CC4-5D6E-409C-BE32-E72D297353CC}">
              <c16:uniqueId val="{00000002-D470-469F-8C56-D34EDFC41DEF}"/>
            </c:ext>
          </c:extLst>
        </c:ser>
        <c:ser>
          <c:idx val="3"/>
          <c:order val="3"/>
          <c:tx>
            <c:strRef>
              <c:f>[dorzecza_zrodla_presji_FIZ_rodz_7_typy_wod_osobno.xlsx]ODRA!$H$34</c:f>
              <c:strCache>
                <c:ptCount val="1"/>
                <c:pt idx="0">
                  <c:v>presja skumulowana w jcwp - zrzuty ścieków i źródła obszarowe</c:v>
                </c:pt>
              </c:strCache>
            </c:strRef>
          </c:tx>
          <c:spPr>
            <a:solidFill>
              <a:schemeClr val="accent4"/>
            </a:solidFill>
            <a:ln w="1270">
              <a:solidFill>
                <a:sysClr val="windowText" lastClr="000000">
                  <a:lumMod val="75000"/>
                  <a:lumOff val="25000"/>
                </a:sysClr>
              </a:solidFill>
            </a:ln>
            <a:effectLst/>
          </c:spPr>
          <c:invertIfNegative val="0"/>
          <c:cat>
            <c:strRef>
              <c:f>[dorzecza_zrodla_presji_FIZ_rodz_7_typy_wod_osobno.xlsx]ODRA!$A$35:$B$39</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dorzecza_zrodla_presji_FIZ_rodz_7_typy_wod_osobno.xlsx]ODRA!$H$35:$H$39</c:f>
              <c:numCache>
                <c:formatCode>General</c:formatCode>
                <c:ptCount val="5"/>
                <c:pt idx="0">
                  <c:v>8</c:v>
                </c:pt>
                <c:pt idx="1">
                  <c:v>14</c:v>
                </c:pt>
                <c:pt idx="2">
                  <c:v>15</c:v>
                </c:pt>
                <c:pt idx="3">
                  <c:v>5</c:v>
                </c:pt>
                <c:pt idx="4">
                  <c:v>2</c:v>
                </c:pt>
              </c:numCache>
            </c:numRef>
          </c:val>
          <c:extLst>
            <c:ext xmlns:c16="http://schemas.microsoft.com/office/drawing/2014/chart" uri="{C3380CC4-5D6E-409C-BE32-E72D297353CC}">
              <c16:uniqueId val="{00000003-D470-469F-8C56-D34EDFC41DEF}"/>
            </c:ext>
          </c:extLst>
        </c:ser>
        <c:ser>
          <c:idx val="5"/>
          <c:order val="5"/>
          <c:tx>
            <c:strRef>
              <c:f>[dorzecza_zrodla_presji_FIZ_rodz_7_typy_wod_osobno.xlsx]ODRA!$D$34</c:f>
              <c:strCache>
                <c:ptCount val="1"/>
                <c:pt idx="0">
                  <c:v>rolnictwo i depozycja</c:v>
                </c:pt>
              </c:strCache>
            </c:strRef>
          </c:tx>
          <c:spPr>
            <a:solidFill>
              <a:schemeClr val="accent6"/>
            </a:solidFill>
            <a:ln w="1270">
              <a:solidFill>
                <a:sysClr val="windowText" lastClr="000000">
                  <a:lumMod val="75000"/>
                  <a:lumOff val="25000"/>
                </a:sysClr>
              </a:solidFill>
            </a:ln>
            <a:effectLst/>
          </c:spPr>
          <c:invertIfNegative val="0"/>
          <c:cat>
            <c:strRef>
              <c:f>[dorzecza_zrodla_presji_FIZ_rodz_7_typy_wod_osobno.xlsx]ODRA!$A$35:$B$39</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dorzecza_zrodla_presji_FIZ_rodz_7_typy_wod_osobno.xlsx]ODRA!$D$35:$D$39</c:f>
              <c:numCache>
                <c:formatCode>General</c:formatCode>
                <c:ptCount val="5"/>
                <c:pt idx="0">
                  <c:v>25</c:v>
                </c:pt>
                <c:pt idx="1">
                  <c:v>102</c:v>
                </c:pt>
                <c:pt idx="2">
                  <c:v>70</c:v>
                </c:pt>
                <c:pt idx="3">
                  <c:v>30</c:v>
                </c:pt>
                <c:pt idx="4">
                  <c:v>52</c:v>
                </c:pt>
              </c:numCache>
            </c:numRef>
          </c:val>
          <c:extLst>
            <c:ext xmlns:c16="http://schemas.microsoft.com/office/drawing/2014/chart" uri="{C3380CC4-5D6E-409C-BE32-E72D297353CC}">
              <c16:uniqueId val="{00000004-D470-469F-8C56-D34EDFC41DEF}"/>
            </c:ext>
          </c:extLst>
        </c:ser>
        <c:ser>
          <c:idx val="6"/>
          <c:order val="6"/>
          <c:tx>
            <c:strRef>
              <c:f>[dorzecza_zrodla_presji_FIZ_rodz_7_typy_wod_osobno.xlsx]ODRA!$E$34</c:f>
              <c:strCache>
                <c:ptCount val="1"/>
                <c:pt idx="0">
                  <c:v>rolnictwo i depozycja oraz odpływ miejski</c:v>
                </c:pt>
              </c:strCache>
            </c:strRef>
          </c:tx>
          <c:spPr>
            <a:solidFill>
              <a:schemeClr val="accent1">
                <a:lumMod val="60000"/>
              </a:schemeClr>
            </a:solidFill>
            <a:ln w="1270">
              <a:solidFill>
                <a:sysClr val="windowText" lastClr="000000">
                  <a:lumMod val="75000"/>
                  <a:lumOff val="25000"/>
                </a:sysClr>
              </a:solidFill>
            </a:ln>
            <a:effectLst/>
          </c:spPr>
          <c:invertIfNegative val="0"/>
          <c:cat>
            <c:strRef>
              <c:f>[dorzecza_zrodla_presji_FIZ_rodz_7_typy_wod_osobno.xlsx]ODRA!$A$35:$B$39</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dorzecza_zrodla_presji_FIZ_rodz_7_typy_wod_osobno.xlsx]ODRA!$E$35:$E$39</c:f>
              <c:numCache>
                <c:formatCode>General</c:formatCode>
                <c:ptCount val="5"/>
                <c:pt idx="0">
                  <c:v>12</c:v>
                </c:pt>
                <c:pt idx="1">
                  <c:v>34</c:v>
                </c:pt>
                <c:pt idx="2">
                  <c:v>33</c:v>
                </c:pt>
                <c:pt idx="3">
                  <c:v>5</c:v>
                </c:pt>
                <c:pt idx="4">
                  <c:v>9</c:v>
                </c:pt>
              </c:numCache>
            </c:numRef>
          </c:val>
          <c:extLst>
            <c:ext xmlns:c16="http://schemas.microsoft.com/office/drawing/2014/chart" uri="{C3380CC4-5D6E-409C-BE32-E72D297353CC}">
              <c16:uniqueId val="{00000005-D470-469F-8C56-D34EDFC41DEF}"/>
            </c:ext>
          </c:extLst>
        </c:ser>
        <c:ser>
          <c:idx val="7"/>
          <c:order val="7"/>
          <c:tx>
            <c:strRef>
              <c:f>[dorzecza_zrodla_presji_FIZ_rodz_7_typy_wod_osobno.xlsx]ODRA!$F$34</c:f>
              <c:strCache>
                <c:ptCount val="1"/>
                <c:pt idx="0">
                  <c:v>zrzuty ścieków przemysłowych i komunalnych</c:v>
                </c:pt>
              </c:strCache>
            </c:strRef>
          </c:tx>
          <c:spPr>
            <a:solidFill>
              <a:schemeClr val="accent2">
                <a:lumMod val="60000"/>
              </a:schemeClr>
            </a:solidFill>
            <a:ln w="1270">
              <a:solidFill>
                <a:sysClr val="windowText" lastClr="000000">
                  <a:lumMod val="75000"/>
                  <a:lumOff val="25000"/>
                </a:sysClr>
              </a:solidFill>
            </a:ln>
            <a:effectLst/>
          </c:spPr>
          <c:invertIfNegative val="0"/>
          <c:cat>
            <c:strRef>
              <c:f>[dorzecza_zrodla_presji_FIZ_rodz_7_typy_wod_osobno.xlsx]ODRA!$A$35:$B$39</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dorzecza_zrodla_presji_FIZ_rodz_7_typy_wod_osobno.xlsx]ODRA!$F$35:$F$39</c:f>
              <c:numCache>
                <c:formatCode>General</c:formatCode>
                <c:ptCount val="5"/>
                <c:pt idx="0">
                  <c:v>5</c:v>
                </c:pt>
                <c:pt idx="1">
                  <c:v>12</c:v>
                </c:pt>
                <c:pt idx="2">
                  <c:v>13</c:v>
                </c:pt>
              </c:numCache>
            </c:numRef>
          </c:val>
          <c:extLst>
            <c:ext xmlns:c16="http://schemas.microsoft.com/office/drawing/2014/chart" uri="{C3380CC4-5D6E-409C-BE32-E72D297353CC}">
              <c16:uniqueId val="{00000006-D470-469F-8C56-D34EDFC41DEF}"/>
            </c:ext>
          </c:extLst>
        </c:ser>
        <c:dLbls>
          <c:showLegendKey val="0"/>
          <c:showVal val="0"/>
          <c:showCatName val="0"/>
          <c:showSerName val="0"/>
          <c:showPercent val="0"/>
          <c:showBubbleSize val="0"/>
        </c:dLbls>
        <c:gapWidth val="150"/>
        <c:overlap val="100"/>
        <c:axId val="320798720"/>
        <c:axId val="301668544"/>
        <c:extLst>
          <c:ext xmlns:c15="http://schemas.microsoft.com/office/drawing/2012/chart" uri="{02D57815-91ED-43cb-92C2-25804820EDAC}">
            <c15:filteredBarSeries>
              <c15:ser>
                <c:idx val="4"/>
                <c:order val="4"/>
                <c:tx>
                  <c:strRef>
                    <c:extLst>
                      <c:ext uri="{02D57815-91ED-43cb-92C2-25804820EDAC}">
                        <c15:formulaRef>
                          <c15:sqref>'ODRA-1'!#REF!</c15:sqref>
                        </c15:formulaRef>
                      </c:ext>
                    </c:extLst>
                    <c:strCache>
                      <c:ptCount val="1"/>
                      <c:pt idx="0">
                        <c:v>#REF!</c:v>
                      </c:pt>
                    </c:strCache>
                  </c:strRef>
                </c:tx>
                <c:spPr>
                  <a:solidFill>
                    <a:schemeClr val="accent5"/>
                  </a:solidFill>
                  <a:ln>
                    <a:noFill/>
                  </a:ln>
                  <a:effectLst/>
                </c:spPr>
                <c:invertIfNegative val="0"/>
                <c:cat>
                  <c:strRef>
                    <c:extLst>
                      <c:ext uri="{02D57815-91ED-43cb-92C2-25804820EDAC}">
                        <c15:formulaRef>
                          <c15:sqref>[dorzecza_zrodla_presji_FIZ_rodz_7_typy_wod_osobno.xlsx]ODRA!$A$35:$B$39</c15:sqref>
                        </c15:formulaRef>
                      </c:ext>
                    </c:extLst>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extLst>
                      <c:ext uri="{02D57815-91ED-43cb-92C2-25804820EDAC}">
                        <c15:formulaRef>
                          <c15:sqref>'ODRA-1'!#REF!</c15:sqref>
                        </c15:formulaRef>
                      </c:ext>
                    </c:extLst>
                    <c:numCache>
                      <c:formatCode>General</c:formatCode>
                      <c:ptCount val="1"/>
                      <c:pt idx="0">
                        <c:v>1</c:v>
                      </c:pt>
                    </c:numCache>
                  </c:numRef>
                </c:val>
                <c:extLst>
                  <c:ext xmlns:c16="http://schemas.microsoft.com/office/drawing/2014/chart" uri="{C3380CC4-5D6E-409C-BE32-E72D297353CC}">
                    <c16:uniqueId val="{00000007-D470-469F-8C56-D34EDFC41DEF}"/>
                  </c:ext>
                </c:extLst>
              </c15:ser>
            </c15:filteredBarSeries>
          </c:ext>
        </c:extLst>
      </c:barChart>
      <c:catAx>
        <c:axId val="320798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01668544"/>
        <c:crosses val="autoZero"/>
        <c:auto val="1"/>
        <c:lblAlgn val="ctr"/>
        <c:lblOffset val="100"/>
        <c:noMultiLvlLbl val="0"/>
      </c:catAx>
      <c:valAx>
        <c:axId val="3016685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20798720"/>
        <c:crosses val="autoZero"/>
        <c:crossBetween val="between"/>
        <c:majorUnit val="0.1"/>
      </c:valAx>
      <c:spPr>
        <a:noFill/>
        <a:ln>
          <a:noFill/>
        </a:ln>
        <a:effectLst/>
      </c:spPr>
    </c:plotArea>
    <c:legend>
      <c:legendPos val="b"/>
      <c:layout>
        <c:manualLayout>
          <c:xMode val="edge"/>
          <c:yMode val="edge"/>
          <c:x val="0"/>
          <c:y val="0.80043248698785519"/>
          <c:w val="0.74223154622049026"/>
          <c:h val="0.1995675130121446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8959352115382"/>
          <c:y val="2.1948818897637796E-2"/>
          <c:w val="0.55597611521549661"/>
          <c:h val="0.95320199390398785"/>
        </c:manualLayout>
      </c:layout>
      <c:doughnutChart>
        <c:varyColors val="1"/>
        <c:ser>
          <c:idx val="0"/>
          <c:order val="0"/>
          <c:spPr>
            <a:ln w="1270">
              <a:solidFill>
                <a:sysClr val="windowText" lastClr="000000">
                  <a:lumMod val="75000"/>
                  <a:lumOff val="25000"/>
                </a:sysClr>
              </a:solidFill>
            </a:ln>
          </c:spPr>
          <c:dPt>
            <c:idx val="0"/>
            <c:bubble3D val="0"/>
            <c:spPr>
              <a:solidFill>
                <a:schemeClr val="accent1"/>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16F-4FDB-AE79-2AA4878304EC}"/>
              </c:ext>
            </c:extLst>
          </c:dPt>
          <c:dPt>
            <c:idx val="1"/>
            <c:bubble3D val="0"/>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16F-4FDB-AE79-2AA4878304EC}"/>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W!$Q$2:$R$2</c:f>
              <c:strCache>
                <c:ptCount val="2"/>
                <c:pt idx="0">
                  <c:v>jcwp niezagrożone nieosiągnięciem celów środowiskowych</c:v>
                </c:pt>
                <c:pt idx="1">
                  <c:v>jcwp zagrożone nieosiągnięciem celów środowiskowych</c:v>
                </c:pt>
              </c:strCache>
            </c:strRef>
          </c:cat>
          <c:val>
            <c:numRef>
              <c:f>RW!$Q$15:$R$15</c:f>
              <c:numCache>
                <c:formatCode>0%</c:formatCode>
                <c:ptCount val="2"/>
                <c:pt idx="0">
                  <c:v>4.7955974842767257E-2</c:v>
                </c:pt>
                <c:pt idx="1">
                  <c:v>0.95204402515723274</c:v>
                </c:pt>
              </c:numCache>
            </c:numRef>
          </c:val>
          <c:extLst>
            <c:ext xmlns:c16="http://schemas.microsoft.com/office/drawing/2014/chart" uri="{C3380CC4-5D6E-409C-BE32-E72D297353CC}">
              <c16:uniqueId val="{00000004-A16F-4FDB-AE79-2AA4878304EC}"/>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W!$E$33</c:f>
              <c:strCache>
                <c:ptCount val="1"/>
                <c:pt idx="0">
                  <c:v>Udział jcwp zagrożonych w ogólnej liczbie jcwp RW danego regionu wodnego</c:v>
                </c:pt>
              </c:strCache>
            </c:strRef>
          </c:tx>
          <c:spPr>
            <a:solidFill>
              <a:schemeClr val="accent2"/>
            </a:solidFill>
            <a:ln w="1270">
              <a:solidFill>
                <a:sysClr val="windowText" lastClr="000000">
                  <a:lumMod val="75000"/>
                  <a:lumOff val="25000"/>
                </a:sysClr>
              </a:solidFill>
            </a:ln>
            <a:effectLst/>
          </c:spPr>
          <c:invertIfNegative val="0"/>
          <c:dLbls>
            <c:dLbl>
              <c:idx val="0"/>
              <c:layout>
                <c:manualLayout>
                  <c:x val="0"/>
                  <c:y val="0.2109606401962394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505-46A9-BAB4-BB4E660725AD}"/>
                </c:ext>
              </c:extLst>
            </c:dLbl>
            <c:dLbl>
              <c:idx val="1"/>
              <c:layout>
                <c:manualLayout>
                  <c:x val="0"/>
                  <c:y val="0.2662945786083678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505-46A9-BAB4-BB4E660725AD}"/>
                </c:ext>
              </c:extLst>
            </c:dLbl>
            <c:dLbl>
              <c:idx val="2"/>
              <c:layout>
                <c:manualLayout>
                  <c:x val="-9.7887206843748409E-17"/>
                  <c:y val="0.172918557537901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505-46A9-BAB4-BB4E660725AD}"/>
                </c:ext>
              </c:extLst>
            </c:dLbl>
            <c:dLbl>
              <c:idx val="3"/>
              <c:layout>
                <c:manualLayout>
                  <c:x val="0"/>
                  <c:y val="0.2974199189651899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505-46A9-BAB4-BB4E660725AD}"/>
                </c:ext>
              </c:extLst>
            </c:dLbl>
            <c:dLbl>
              <c:idx val="4"/>
              <c:layout>
                <c:manualLayout>
                  <c:x val="-5.339363871551722E-3"/>
                  <c:y val="0.2870448055129159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505-46A9-BAB4-BB4E660725AD}"/>
                </c:ext>
              </c:extLst>
            </c:dLbl>
            <c:spPr>
              <a:solidFill>
                <a:schemeClr val="dk1">
                  <a:alpha val="50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RW!$B$45:$B$49</c:f>
              <c:strCache>
                <c:ptCount val="5"/>
                <c:pt idx="0">
                  <c:v>Region wodny Dolnej Odry i Przymorza Zachodniego</c:v>
                </c:pt>
                <c:pt idx="1">
                  <c:v>Region wodny Górnej Odry
</c:v>
                </c:pt>
                <c:pt idx="2">
                  <c:v>Region wodny Noteci</c:v>
                </c:pt>
                <c:pt idx="3">
                  <c:v>Region wodny Środkowej Odry</c:v>
                </c:pt>
                <c:pt idx="4">
                  <c:v>Region wodny Warty</c:v>
                </c:pt>
              </c:strCache>
            </c:strRef>
          </c:cat>
          <c:val>
            <c:numRef>
              <c:f>RW!$E$45:$E$49</c:f>
              <c:numCache>
                <c:formatCode>0%</c:formatCode>
                <c:ptCount val="5"/>
                <c:pt idx="0">
                  <c:v>0.92592592592592593</c:v>
                </c:pt>
                <c:pt idx="1">
                  <c:v>0.93661971830985913</c:v>
                </c:pt>
                <c:pt idx="2">
                  <c:v>0.91111111111111109</c:v>
                </c:pt>
                <c:pt idx="3">
                  <c:v>0.97085201793721976</c:v>
                </c:pt>
                <c:pt idx="4">
                  <c:v>0.97491039426523296</c:v>
                </c:pt>
              </c:numCache>
            </c:numRef>
          </c:val>
          <c:extLst>
            <c:ext xmlns:c16="http://schemas.microsoft.com/office/drawing/2014/chart" uri="{C3380CC4-5D6E-409C-BE32-E72D297353CC}">
              <c16:uniqueId val="{00000005-5505-46A9-BAB4-BB4E660725AD}"/>
            </c:ext>
          </c:extLst>
        </c:ser>
        <c:dLbls>
          <c:showLegendKey val="0"/>
          <c:showVal val="0"/>
          <c:showCatName val="0"/>
          <c:showSerName val="0"/>
          <c:showPercent val="0"/>
          <c:showBubbleSize val="0"/>
        </c:dLbls>
        <c:gapWidth val="80"/>
        <c:overlap val="25"/>
        <c:axId val="321037312"/>
        <c:axId val="309601408"/>
      </c:barChart>
      <c:catAx>
        <c:axId val="321037312"/>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cap="none" spc="20" normalizeH="0" baseline="0">
                <a:solidFill>
                  <a:schemeClr val="tx1">
                    <a:lumMod val="65000"/>
                    <a:lumOff val="35000"/>
                  </a:schemeClr>
                </a:solidFill>
                <a:latin typeface="+mn-lt"/>
                <a:ea typeface="+mn-ea"/>
                <a:cs typeface="+mn-cs"/>
              </a:defRPr>
            </a:pPr>
            <a:endParaRPr lang="pl-PL"/>
          </a:p>
        </c:txPr>
        <c:crossAx val="309601408"/>
        <c:crosses val="autoZero"/>
        <c:auto val="1"/>
        <c:lblAlgn val="ctr"/>
        <c:lblOffset val="100"/>
        <c:noMultiLvlLbl val="0"/>
      </c:catAx>
      <c:valAx>
        <c:axId val="309601408"/>
        <c:scaling>
          <c:orientation val="minMax"/>
        </c:scaling>
        <c:delete val="0"/>
        <c:axPos val="l"/>
        <c:majorGridlines>
          <c:spPr>
            <a:ln w="9525" cap="flat" cmpd="sng" algn="ctr">
              <a:solidFill>
                <a:schemeClr val="tx1">
                  <a:lumMod val="5000"/>
                  <a:lumOff val="9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pl-PL"/>
          </a:p>
        </c:txPr>
        <c:crossAx val="321037312"/>
        <c:crosses val="autoZero"/>
        <c:crossBetween val="between"/>
      </c:valAx>
      <c:spPr>
        <a:noFill/>
        <a:ln>
          <a:noFill/>
        </a:ln>
        <a:effectLst/>
      </c:spPr>
    </c:plotArea>
    <c:legend>
      <c:legendPos val="b"/>
      <c:layout>
        <c:manualLayout>
          <c:xMode val="edge"/>
          <c:yMode val="edge"/>
          <c:x val="0"/>
          <c:y val="0.9430080831224531"/>
          <c:w val="0.99922805128961967"/>
          <c:h val="5.699191687754692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Wr!$D$4</c:f>
              <c:strCache>
                <c:ptCount val="1"/>
                <c:pt idx="0">
                  <c:v>BIO_HM - presja na elementy biologiczne zależne od hydromorfologii</c:v>
                </c:pt>
              </c:strCache>
            </c:strRef>
          </c:tx>
          <c:spPr>
            <a:solidFill>
              <a:schemeClr val="accent1"/>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r!$D$16</c:f>
              <c:numCache>
                <c:formatCode>0%</c:formatCode>
                <c:ptCount val="1"/>
                <c:pt idx="0">
                  <c:v>0.94736842105263153</c:v>
                </c:pt>
              </c:numCache>
            </c:numRef>
          </c:val>
          <c:extLst>
            <c:ext xmlns:c16="http://schemas.microsoft.com/office/drawing/2014/chart" uri="{C3380CC4-5D6E-409C-BE32-E72D297353CC}">
              <c16:uniqueId val="{00000002-0119-447F-A5D0-949292D17A60}"/>
            </c:ext>
          </c:extLst>
        </c:ser>
        <c:ser>
          <c:idx val="1"/>
          <c:order val="1"/>
          <c:tx>
            <c:strRef>
              <c:f>RWr!$E$4</c:f>
              <c:strCache>
                <c:ptCount val="1"/>
                <c:pt idx="0">
                  <c:v>BIO_FIZ - presja na elementy biologiczne zależne od fizykochemii</c:v>
                </c:pt>
              </c:strCache>
            </c:strRef>
          </c:tx>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r!$E$16</c:f>
              <c:numCache>
                <c:formatCode>0%</c:formatCode>
                <c:ptCount val="1"/>
                <c:pt idx="0">
                  <c:v>0.42105263157894735</c:v>
                </c:pt>
              </c:numCache>
            </c:numRef>
          </c:val>
          <c:extLst>
            <c:ext xmlns:c16="http://schemas.microsoft.com/office/drawing/2014/chart" uri="{C3380CC4-5D6E-409C-BE32-E72D297353CC}">
              <c16:uniqueId val="{00000003-0119-447F-A5D0-949292D17A60}"/>
            </c:ext>
          </c:extLst>
        </c:ser>
        <c:ser>
          <c:idx val="2"/>
          <c:order val="2"/>
          <c:tx>
            <c:strRef>
              <c:f>RWr!$F$4</c:f>
              <c:strCache>
                <c:ptCount val="1"/>
                <c:pt idx="0">
                  <c:v>FIZ - presja na elementy fizykochemiczne</c:v>
                </c:pt>
              </c:strCache>
            </c:strRef>
          </c:tx>
          <c:spPr>
            <a:solidFill>
              <a:schemeClr val="accent3"/>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r!$F$16</c:f>
              <c:numCache>
                <c:formatCode>0%</c:formatCode>
                <c:ptCount val="1"/>
                <c:pt idx="0">
                  <c:v>0.94736842105263153</c:v>
                </c:pt>
              </c:numCache>
            </c:numRef>
          </c:val>
          <c:extLst>
            <c:ext xmlns:c16="http://schemas.microsoft.com/office/drawing/2014/chart" uri="{C3380CC4-5D6E-409C-BE32-E72D297353CC}">
              <c16:uniqueId val="{00000004-0119-447F-A5D0-949292D17A60}"/>
            </c:ext>
          </c:extLst>
        </c:ser>
        <c:ser>
          <c:idx val="3"/>
          <c:order val="3"/>
          <c:tx>
            <c:strRef>
              <c:f>RWr!$G$4</c:f>
              <c:strCache>
                <c:ptCount val="1"/>
                <c:pt idx="0">
                  <c:v>CHEM - presja na cechy chemiczne (woda, substancje dozwolone)</c:v>
                </c:pt>
              </c:strCache>
            </c:strRef>
          </c:tx>
          <c:spPr>
            <a:solidFill>
              <a:schemeClr val="accent4"/>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r!$G$16</c:f>
              <c:numCache>
                <c:formatCode>0%</c:formatCode>
                <c:ptCount val="1"/>
                <c:pt idx="0">
                  <c:v>0.78947368421052633</c:v>
                </c:pt>
              </c:numCache>
            </c:numRef>
          </c:val>
          <c:extLst>
            <c:ext xmlns:c16="http://schemas.microsoft.com/office/drawing/2014/chart" uri="{C3380CC4-5D6E-409C-BE32-E72D297353CC}">
              <c16:uniqueId val="{00000005-0119-447F-A5D0-949292D17A60}"/>
            </c:ext>
          </c:extLst>
        </c:ser>
        <c:ser>
          <c:idx val="4"/>
          <c:order val="4"/>
          <c:tx>
            <c:strRef>
              <c:f>RWr!$H$4</c:f>
              <c:strCache>
                <c:ptCount val="1"/>
                <c:pt idx="0">
                  <c:v>CHEM_B - presja na cechy chemiczne (biota, substancje dozwolone)</c:v>
                </c:pt>
              </c:strCache>
            </c:strRef>
          </c:tx>
          <c:spPr>
            <a:solidFill>
              <a:schemeClr val="accent5"/>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r!$H$16</c:f>
              <c:numCache>
                <c:formatCode>0%</c:formatCode>
                <c:ptCount val="1"/>
                <c:pt idx="0">
                  <c:v>0.84210526315789469</c:v>
                </c:pt>
              </c:numCache>
            </c:numRef>
          </c:val>
          <c:extLst>
            <c:ext xmlns:c16="http://schemas.microsoft.com/office/drawing/2014/chart" uri="{C3380CC4-5D6E-409C-BE32-E72D297353CC}">
              <c16:uniqueId val="{00000006-0119-447F-A5D0-949292D17A60}"/>
            </c:ext>
          </c:extLst>
        </c:ser>
        <c:ser>
          <c:idx val="5"/>
          <c:order val="5"/>
          <c:tx>
            <c:strRef>
              <c:f>RWr!$I$4</c:f>
              <c:strCache>
                <c:ptCount val="1"/>
                <c:pt idx="0">
                  <c:v>CHEM_SZ - presja na cechy chemiczne (substancje zakazane, biota i woda)</c:v>
                </c:pt>
              </c:strCache>
            </c:strRef>
          </c:tx>
          <c:spPr>
            <a:solidFill>
              <a:schemeClr val="accent6"/>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r!$I$16</c:f>
              <c:numCache>
                <c:formatCode>0%</c:formatCode>
                <c:ptCount val="1"/>
                <c:pt idx="0">
                  <c:v>0.42105263157894735</c:v>
                </c:pt>
              </c:numCache>
            </c:numRef>
          </c:val>
          <c:extLst>
            <c:ext xmlns:c16="http://schemas.microsoft.com/office/drawing/2014/chart" uri="{C3380CC4-5D6E-409C-BE32-E72D297353CC}">
              <c16:uniqueId val="{00000007-0119-447F-A5D0-949292D17A60}"/>
            </c:ext>
          </c:extLst>
        </c:ser>
        <c:ser>
          <c:idx val="6"/>
          <c:order val="6"/>
          <c:tx>
            <c:strRef>
              <c:f>RWr!$J$4</c:f>
              <c:strCache>
                <c:ptCount val="1"/>
                <c:pt idx="0">
                  <c:v>OCH - presja na obszary chronione</c:v>
                </c:pt>
              </c:strCache>
            </c:strRef>
          </c:tx>
          <c:spPr>
            <a:solidFill>
              <a:schemeClr val="accent1">
                <a:lumMod val="60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r!$J$16</c:f>
              <c:numCache>
                <c:formatCode>0%</c:formatCode>
                <c:ptCount val="1"/>
                <c:pt idx="0">
                  <c:v>0.84210526315789469</c:v>
                </c:pt>
              </c:numCache>
            </c:numRef>
          </c:val>
          <c:extLst>
            <c:ext xmlns:c16="http://schemas.microsoft.com/office/drawing/2014/chart" uri="{C3380CC4-5D6E-409C-BE32-E72D297353CC}">
              <c16:uniqueId val="{00000008-0119-447F-A5D0-949292D17A60}"/>
            </c:ext>
          </c:extLst>
        </c:ser>
        <c:dLbls>
          <c:showLegendKey val="0"/>
          <c:showVal val="0"/>
          <c:showCatName val="0"/>
          <c:showSerName val="0"/>
          <c:showPercent val="0"/>
          <c:showBubbleSize val="0"/>
        </c:dLbls>
        <c:gapWidth val="100"/>
        <c:axId val="303770112"/>
        <c:axId val="309603136"/>
      </c:barChart>
      <c:catAx>
        <c:axId val="303770112"/>
        <c:scaling>
          <c:orientation val="minMax"/>
        </c:scaling>
        <c:delete val="1"/>
        <c:axPos val="b"/>
        <c:majorTickMark val="out"/>
        <c:minorTickMark val="none"/>
        <c:tickLblPos val="nextTo"/>
        <c:crossAx val="309603136"/>
        <c:crosses val="autoZero"/>
        <c:auto val="1"/>
        <c:lblAlgn val="ctr"/>
        <c:lblOffset val="100"/>
        <c:noMultiLvlLbl val="0"/>
      </c:catAx>
      <c:valAx>
        <c:axId val="309603136"/>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03770112"/>
        <c:crosses val="autoZero"/>
        <c:crossBetween val="between"/>
      </c:valAx>
      <c:spPr>
        <a:noFill/>
        <a:ln>
          <a:noFill/>
        </a:ln>
        <a:effectLst/>
      </c:spPr>
    </c:plotArea>
    <c:legend>
      <c:legendPos val="r"/>
      <c:layout>
        <c:manualLayout>
          <c:xMode val="edge"/>
          <c:yMode val="edge"/>
          <c:x val="0.63004798011359686"/>
          <c:y val="9.0506303292399337E-2"/>
          <c:w val="0.35260852810065407"/>
          <c:h val="0.8442165683853089"/>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W!$D$4</c:f>
              <c:strCache>
                <c:ptCount val="1"/>
                <c:pt idx="0">
                  <c:v>BIO_HM - presja na elementy biologiczne zależne od hydromorfologii</c:v>
                </c:pt>
              </c:strCache>
            </c:strRef>
          </c:tx>
          <c:spPr>
            <a:solidFill>
              <a:schemeClr val="accent1"/>
            </a:solidFill>
            <a:ln w="1270">
              <a:solidFill>
                <a:schemeClr val="tx1">
                  <a:lumMod val="75000"/>
                  <a:lumOff val="25000"/>
                </a:schemeClr>
              </a:solidFill>
            </a:ln>
            <a:effectLst>
              <a:outerShdw blurRad="254000" sx="102000" sy="102000" algn="ctr" rotWithShape="0">
                <a:prstClr val="black">
                  <a:alpha val="20000"/>
                </a:prstClr>
              </a:outerShdw>
            </a:effectLst>
          </c:spPr>
          <c:invertIfNegative val="0"/>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LW!$D$16</c:f>
              <c:numCache>
                <c:formatCode>0%</c:formatCode>
                <c:ptCount val="1"/>
                <c:pt idx="0">
                  <c:v>0.24121779859484777</c:v>
                </c:pt>
              </c:numCache>
            </c:numRef>
          </c:val>
          <c:extLst>
            <c:ext xmlns:c16="http://schemas.microsoft.com/office/drawing/2014/chart" uri="{C3380CC4-5D6E-409C-BE32-E72D297353CC}">
              <c16:uniqueId val="{00000002-0AA6-4E37-98B1-EF55D6B0B31B}"/>
            </c:ext>
          </c:extLst>
        </c:ser>
        <c:ser>
          <c:idx val="1"/>
          <c:order val="1"/>
          <c:tx>
            <c:strRef>
              <c:f>LW!$E$4</c:f>
              <c:strCache>
                <c:ptCount val="1"/>
                <c:pt idx="0">
                  <c:v>BIO_FIZ - presja na elementy biologiczne zależne od fizykochemii</c:v>
                </c:pt>
              </c:strCache>
            </c:strRef>
          </c:tx>
          <c:spPr>
            <a:solidFill>
              <a:schemeClr val="accent2"/>
            </a:solidFill>
            <a:ln w="1270">
              <a:solidFill>
                <a:schemeClr val="tx1">
                  <a:lumMod val="75000"/>
                  <a:lumOff val="25000"/>
                </a:schemeClr>
              </a:solidFill>
            </a:ln>
            <a:effectLst>
              <a:outerShdw blurRad="254000" sx="102000" sy="102000" algn="ctr" rotWithShape="0">
                <a:prstClr val="black">
                  <a:alpha val="20000"/>
                </a:prstClr>
              </a:outerShdw>
            </a:effectLst>
          </c:spPr>
          <c:invertIfNegative val="0"/>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LW!$E$16</c:f>
              <c:numCache>
                <c:formatCode>0%</c:formatCode>
                <c:ptCount val="1"/>
                <c:pt idx="0">
                  <c:v>0.42622950819672129</c:v>
                </c:pt>
              </c:numCache>
            </c:numRef>
          </c:val>
          <c:extLst>
            <c:ext xmlns:c16="http://schemas.microsoft.com/office/drawing/2014/chart" uri="{C3380CC4-5D6E-409C-BE32-E72D297353CC}">
              <c16:uniqueId val="{00000003-0AA6-4E37-98B1-EF55D6B0B31B}"/>
            </c:ext>
          </c:extLst>
        </c:ser>
        <c:ser>
          <c:idx val="2"/>
          <c:order val="2"/>
          <c:tx>
            <c:strRef>
              <c:f>LW!$F$4</c:f>
              <c:strCache>
                <c:ptCount val="1"/>
                <c:pt idx="0">
                  <c:v>FIZ - presja na elementy fizykochemiczne</c:v>
                </c:pt>
              </c:strCache>
            </c:strRef>
          </c:tx>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invertIfNegative val="0"/>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LW!$F$16</c:f>
              <c:numCache>
                <c:formatCode>0%</c:formatCode>
                <c:ptCount val="1"/>
                <c:pt idx="0">
                  <c:v>0.48946135831381732</c:v>
                </c:pt>
              </c:numCache>
            </c:numRef>
          </c:val>
          <c:extLst>
            <c:ext xmlns:c16="http://schemas.microsoft.com/office/drawing/2014/chart" uri="{C3380CC4-5D6E-409C-BE32-E72D297353CC}">
              <c16:uniqueId val="{00000004-0AA6-4E37-98B1-EF55D6B0B31B}"/>
            </c:ext>
          </c:extLst>
        </c:ser>
        <c:ser>
          <c:idx val="3"/>
          <c:order val="3"/>
          <c:tx>
            <c:strRef>
              <c:f>LW!$G$4</c:f>
              <c:strCache>
                <c:ptCount val="1"/>
                <c:pt idx="0">
                  <c:v>CHEM - presja na cechy chemiczne (woda, substancje dozwolone)</c:v>
                </c:pt>
              </c:strCache>
            </c:strRef>
          </c:tx>
          <c:spPr>
            <a:solidFill>
              <a:schemeClr val="accent4"/>
            </a:solidFill>
            <a:ln w="1270">
              <a:solidFill>
                <a:schemeClr val="tx1">
                  <a:lumMod val="75000"/>
                  <a:lumOff val="25000"/>
                </a:schemeClr>
              </a:solidFill>
            </a:ln>
            <a:effectLst>
              <a:outerShdw blurRad="254000" sx="102000" sy="102000" algn="ctr" rotWithShape="0">
                <a:prstClr val="black">
                  <a:alpha val="20000"/>
                </a:prstClr>
              </a:outerShdw>
            </a:effectLst>
          </c:spPr>
          <c:invertIfNegative val="0"/>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LW!$G$16</c:f>
              <c:numCache>
                <c:formatCode>0%</c:formatCode>
                <c:ptCount val="1"/>
                <c:pt idx="0">
                  <c:v>0.38875878220140514</c:v>
                </c:pt>
              </c:numCache>
            </c:numRef>
          </c:val>
          <c:extLst>
            <c:ext xmlns:c16="http://schemas.microsoft.com/office/drawing/2014/chart" uri="{C3380CC4-5D6E-409C-BE32-E72D297353CC}">
              <c16:uniqueId val="{00000005-0AA6-4E37-98B1-EF55D6B0B31B}"/>
            </c:ext>
          </c:extLst>
        </c:ser>
        <c:ser>
          <c:idx val="4"/>
          <c:order val="4"/>
          <c:tx>
            <c:strRef>
              <c:f>LW!$H$4</c:f>
              <c:strCache>
                <c:ptCount val="1"/>
                <c:pt idx="0">
                  <c:v>CHEM_B - presja na cechy chemiczne (biota, substancje dozwolone)</c:v>
                </c:pt>
              </c:strCache>
            </c:strRef>
          </c:tx>
          <c:spPr>
            <a:solidFill>
              <a:schemeClr val="accent5"/>
            </a:solidFill>
            <a:ln w="1270">
              <a:solidFill>
                <a:schemeClr val="tx1">
                  <a:lumMod val="75000"/>
                  <a:lumOff val="25000"/>
                </a:schemeClr>
              </a:solidFill>
            </a:ln>
            <a:effectLst>
              <a:outerShdw blurRad="254000" sx="102000" sy="102000" algn="ctr" rotWithShape="0">
                <a:prstClr val="black">
                  <a:alpha val="20000"/>
                </a:prstClr>
              </a:outerShdw>
            </a:effectLst>
          </c:spPr>
          <c:invertIfNegative val="0"/>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LW!$H$16</c:f>
              <c:numCache>
                <c:formatCode>0%</c:formatCode>
                <c:ptCount val="1"/>
                <c:pt idx="0">
                  <c:v>0.36065573770491804</c:v>
                </c:pt>
              </c:numCache>
            </c:numRef>
          </c:val>
          <c:extLst>
            <c:ext xmlns:c16="http://schemas.microsoft.com/office/drawing/2014/chart" uri="{C3380CC4-5D6E-409C-BE32-E72D297353CC}">
              <c16:uniqueId val="{00000006-0AA6-4E37-98B1-EF55D6B0B31B}"/>
            </c:ext>
          </c:extLst>
        </c:ser>
        <c:ser>
          <c:idx val="5"/>
          <c:order val="5"/>
          <c:tx>
            <c:strRef>
              <c:f>LW!$I$4</c:f>
              <c:strCache>
                <c:ptCount val="1"/>
                <c:pt idx="0">
                  <c:v>CHEM_SZ - presja na cechy chemiczne (substancje zakazane, biota i woda)</c:v>
                </c:pt>
              </c:strCache>
            </c:strRef>
          </c:tx>
          <c:spPr>
            <a:solidFill>
              <a:schemeClr val="accent6"/>
            </a:solidFill>
            <a:ln w="1270">
              <a:solidFill>
                <a:schemeClr val="tx1">
                  <a:lumMod val="75000"/>
                  <a:lumOff val="25000"/>
                </a:schemeClr>
              </a:solidFill>
            </a:ln>
            <a:effectLst>
              <a:outerShdw blurRad="254000" sx="102000" sy="102000" algn="ctr" rotWithShape="0">
                <a:prstClr val="black">
                  <a:alpha val="20000"/>
                </a:prstClr>
              </a:outerShdw>
            </a:effectLst>
          </c:spPr>
          <c:invertIfNegative val="0"/>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LW!$I$16</c:f>
              <c:numCache>
                <c:formatCode>0%</c:formatCode>
                <c:ptCount val="1"/>
                <c:pt idx="0">
                  <c:v>0.27400468384074944</c:v>
                </c:pt>
              </c:numCache>
            </c:numRef>
          </c:val>
          <c:extLst>
            <c:ext xmlns:c16="http://schemas.microsoft.com/office/drawing/2014/chart" uri="{C3380CC4-5D6E-409C-BE32-E72D297353CC}">
              <c16:uniqueId val="{00000007-0AA6-4E37-98B1-EF55D6B0B31B}"/>
            </c:ext>
          </c:extLst>
        </c:ser>
        <c:ser>
          <c:idx val="6"/>
          <c:order val="6"/>
          <c:tx>
            <c:strRef>
              <c:f>LW!$J$4</c:f>
              <c:strCache>
                <c:ptCount val="1"/>
                <c:pt idx="0">
                  <c:v>OCH - presja na obszary chronione</c:v>
                </c:pt>
              </c:strCache>
            </c:strRef>
          </c:tx>
          <c:spPr>
            <a:solidFill>
              <a:schemeClr val="accent1">
                <a:lumMod val="60000"/>
              </a:schemeClr>
            </a:solidFill>
            <a:ln w="1270">
              <a:solidFill>
                <a:schemeClr val="tx1">
                  <a:lumMod val="75000"/>
                  <a:lumOff val="25000"/>
                </a:schemeClr>
              </a:solidFill>
            </a:ln>
            <a:effectLst>
              <a:outerShdw blurRad="254000" sx="102000" sy="102000" algn="ctr" rotWithShape="0">
                <a:prstClr val="black">
                  <a:alpha val="20000"/>
                </a:prstClr>
              </a:outerShdw>
            </a:effectLst>
          </c:spPr>
          <c:invertIfNegative val="0"/>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LW!$J$16</c:f>
              <c:numCache>
                <c:formatCode>0%</c:formatCode>
                <c:ptCount val="1"/>
                <c:pt idx="0">
                  <c:v>0.55971896955503508</c:v>
                </c:pt>
              </c:numCache>
            </c:numRef>
          </c:val>
          <c:extLst>
            <c:ext xmlns:c16="http://schemas.microsoft.com/office/drawing/2014/chart" uri="{C3380CC4-5D6E-409C-BE32-E72D297353CC}">
              <c16:uniqueId val="{00000008-0AA6-4E37-98B1-EF55D6B0B31B}"/>
            </c:ext>
          </c:extLst>
        </c:ser>
        <c:dLbls>
          <c:showLegendKey val="0"/>
          <c:showVal val="0"/>
          <c:showCatName val="0"/>
          <c:showSerName val="0"/>
          <c:showPercent val="0"/>
          <c:showBubbleSize val="0"/>
        </c:dLbls>
        <c:gapWidth val="100"/>
        <c:axId val="321610240"/>
        <c:axId val="309604864"/>
      </c:barChart>
      <c:catAx>
        <c:axId val="321610240"/>
        <c:scaling>
          <c:orientation val="minMax"/>
        </c:scaling>
        <c:delete val="1"/>
        <c:axPos val="b"/>
        <c:majorTickMark val="out"/>
        <c:minorTickMark val="none"/>
        <c:tickLblPos val="nextTo"/>
        <c:crossAx val="309604864"/>
        <c:crosses val="autoZero"/>
        <c:auto val="1"/>
        <c:lblAlgn val="ctr"/>
        <c:lblOffset val="100"/>
        <c:noMultiLvlLbl val="0"/>
      </c:catAx>
      <c:valAx>
        <c:axId val="309604864"/>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21610240"/>
        <c:crosses val="autoZero"/>
        <c:crossBetween val="between"/>
      </c:valAx>
      <c:spPr>
        <a:noFill/>
        <a:ln>
          <a:noFill/>
        </a:ln>
        <a:effectLst/>
      </c:spPr>
    </c:plotArea>
    <c:legend>
      <c:legendPos val="r"/>
      <c:layout>
        <c:manualLayout>
          <c:xMode val="edge"/>
          <c:yMode val="edge"/>
          <c:x val="0.64107084403517212"/>
          <c:y val="4.9638649044345937E-2"/>
          <c:w val="0.33938109081281975"/>
          <c:h val="0.92830476876540369"/>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71236635990837"/>
          <c:y val="1.2024542799085602E-2"/>
          <c:w val="0.56653444925293506"/>
          <c:h val="0.97130389573279163"/>
        </c:manualLayout>
      </c:layout>
      <c:doughnutChart>
        <c:varyColors val="1"/>
        <c:ser>
          <c:idx val="0"/>
          <c:order val="0"/>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9EC-48B9-9524-762E7563CC95}"/>
              </c:ext>
            </c:extLst>
          </c:dPt>
          <c:dPt>
            <c:idx val="1"/>
            <c:bubble3D val="0"/>
            <c:spPr>
              <a:solidFill>
                <a:schemeClr val="accent2"/>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9EC-48B9-9524-762E7563CC95}"/>
              </c:ext>
            </c:extLst>
          </c:dPt>
          <c:dLbls>
            <c:dLbl>
              <c:idx val="0"/>
              <c:tx>
                <c:rich>
                  <a:bodyPr/>
                  <a:lstStyle/>
                  <a:p>
                    <a:r>
                      <a:rPr lang="en-US"/>
                      <a:t>29%</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49EC-48B9-9524-762E7563CC95}"/>
                </c:ext>
              </c:extLst>
            </c:dLbl>
            <c:dLbl>
              <c:idx val="1"/>
              <c:tx>
                <c:rich>
                  <a:bodyPr/>
                  <a:lstStyle/>
                  <a:p>
                    <a:r>
                      <a:rPr lang="en-US"/>
                      <a:t>71%</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49EC-48B9-9524-762E7563CC95}"/>
                </c:ext>
              </c:extLst>
            </c:dLbl>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LW!$P$2:$Q$2</c:f>
              <c:strCache>
                <c:ptCount val="2"/>
                <c:pt idx="0">
                  <c:v>jcwp niezagrożone nieosiągnięciem celów środowiskowych</c:v>
                </c:pt>
                <c:pt idx="1">
                  <c:v>jcwp zagrożone nieosiągnięciem celów środowiskowych</c:v>
                </c:pt>
              </c:strCache>
            </c:strRef>
          </c:cat>
          <c:val>
            <c:numRef>
              <c:f>LW!$P$15:$Q$15</c:f>
              <c:numCache>
                <c:formatCode>0%</c:formatCode>
                <c:ptCount val="2"/>
                <c:pt idx="0">
                  <c:v>0.33</c:v>
                </c:pt>
                <c:pt idx="1">
                  <c:v>0.67</c:v>
                </c:pt>
              </c:numCache>
            </c:numRef>
          </c:val>
          <c:extLst>
            <c:ext xmlns:c16="http://schemas.microsoft.com/office/drawing/2014/chart" uri="{C3380CC4-5D6E-409C-BE32-E72D297353CC}">
              <c16:uniqueId val="{00000004-49EC-48B9-9524-762E7563CC95}"/>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W!$E$33</c:f>
              <c:strCache>
                <c:ptCount val="1"/>
                <c:pt idx="0">
                  <c:v>Udział jcwp zagrożonych w ogólnej liczbie jcwp LW danego regionu wodnego</c:v>
                </c:pt>
              </c:strCache>
            </c:strRef>
          </c:tx>
          <c:spPr>
            <a:solidFill>
              <a:srgbClr val="C0504D"/>
            </a:solidFill>
            <a:ln w="1270">
              <a:solidFill>
                <a:sysClr val="windowText" lastClr="000000">
                  <a:lumMod val="75000"/>
                  <a:lumOff val="25000"/>
                </a:sysClr>
              </a:solidFill>
            </a:ln>
            <a:effectLst/>
          </c:spPr>
          <c:invertIfNegative val="0"/>
          <c:dLbls>
            <c:dLbl>
              <c:idx val="0"/>
              <c:layout>
                <c:manualLayout>
                  <c:x val="0"/>
                  <c:y val="0.1724211431223106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51F-4FDA-A194-5DA3684C8C68}"/>
                </c:ext>
              </c:extLst>
            </c:dLbl>
            <c:dLbl>
              <c:idx val="1"/>
              <c:layout>
                <c:manualLayout>
                  <c:x val="0"/>
                  <c:y val="0.336766983389590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51F-4FDA-A194-5DA3684C8C68}"/>
                </c:ext>
              </c:extLst>
            </c:dLbl>
            <c:dLbl>
              <c:idx val="2"/>
              <c:layout>
                <c:manualLayout>
                  <c:x val="-2.669681935775861E-3"/>
                  <c:y val="0.1931116802969879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51F-4FDA-A194-5DA3684C8C68}"/>
                </c:ext>
              </c:extLst>
            </c:dLbl>
            <c:dLbl>
              <c:idx val="3"/>
              <c:layout>
                <c:manualLayout>
                  <c:x val="-9.7887206843748409E-17"/>
                  <c:y val="0.232296095667215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51F-4FDA-A194-5DA3684C8C68}"/>
                </c:ext>
              </c:extLst>
            </c:dLbl>
            <c:dLbl>
              <c:idx val="4"/>
              <c:layout>
                <c:manualLayout>
                  <c:x val="0"/>
                  <c:y val="0.2109606401962394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51F-4FDA-A194-5DA3684C8C68}"/>
                </c:ext>
              </c:extLst>
            </c:dLbl>
            <c:spPr>
              <a:solidFill>
                <a:sysClr val="windowText" lastClr="000000">
                  <a:alpha val="50000"/>
                </a:sys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LW!$B$40:$B$44</c:f>
              <c:strCache>
                <c:ptCount val="5"/>
                <c:pt idx="0">
                  <c:v>Region wodny Dolnej Odry i Przymorza Zachodniego</c:v>
                </c:pt>
                <c:pt idx="1">
                  <c:v>Region wodny Górnej Odry</c:v>
                </c:pt>
                <c:pt idx="2">
                  <c:v>Region wodny Noteci</c:v>
                </c:pt>
                <c:pt idx="3">
                  <c:v>Region wodny Środkowej Odry</c:v>
                </c:pt>
                <c:pt idx="4">
                  <c:v>Region wodny Warty</c:v>
                </c:pt>
              </c:strCache>
            </c:strRef>
          </c:cat>
          <c:val>
            <c:numRef>
              <c:f>LW!$E$40:$E$44</c:f>
              <c:numCache>
                <c:formatCode>0%</c:formatCode>
                <c:ptCount val="5"/>
                <c:pt idx="0">
                  <c:v>0.5</c:v>
                </c:pt>
                <c:pt idx="1">
                  <c:v>1</c:v>
                </c:pt>
                <c:pt idx="2">
                  <c:v>0.64</c:v>
                </c:pt>
                <c:pt idx="3">
                  <c:v>0.78</c:v>
                </c:pt>
                <c:pt idx="4">
                  <c:v>0.84</c:v>
                </c:pt>
              </c:numCache>
            </c:numRef>
          </c:val>
          <c:extLst>
            <c:ext xmlns:c16="http://schemas.microsoft.com/office/drawing/2014/chart" uri="{C3380CC4-5D6E-409C-BE32-E72D297353CC}">
              <c16:uniqueId val="{00000005-051F-4FDA-A194-5DA3684C8C68}"/>
            </c:ext>
          </c:extLst>
        </c:ser>
        <c:dLbls>
          <c:showLegendKey val="0"/>
          <c:showVal val="0"/>
          <c:showCatName val="0"/>
          <c:showSerName val="0"/>
          <c:showPercent val="0"/>
          <c:showBubbleSize val="0"/>
        </c:dLbls>
        <c:gapWidth val="80"/>
        <c:overlap val="25"/>
        <c:axId val="304559616"/>
        <c:axId val="322208320"/>
      </c:barChart>
      <c:catAx>
        <c:axId val="304559616"/>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cap="none" spc="20" normalizeH="0" baseline="0">
                <a:solidFill>
                  <a:schemeClr val="tx1">
                    <a:lumMod val="65000"/>
                    <a:lumOff val="35000"/>
                  </a:schemeClr>
                </a:solidFill>
                <a:latin typeface="+mn-lt"/>
                <a:ea typeface="+mn-ea"/>
                <a:cs typeface="+mn-cs"/>
              </a:defRPr>
            </a:pPr>
            <a:endParaRPr lang="pl-PL"/>
          </a:p>
        </c:txPr>
        <c:crossAx val="322208320"/>
        <c:crosses val="autoZero"/>
        <c:auto val="1"/>
        <c:lblAlgn val="ctr"/>
        <c:lblOffset val="100"/>
        <c:noMultiLvlLbl val="0"/>
      </c:catAx>
      <c:valAx>
        <c:axId val="322208320"/>
        <c:scaling>
          <c:orientation val="minMax"/>
        </c:scaling>
        <c:delete val="0"/>
        <c:axPos val="l"/>
        <c:majorGridlines>
          <c:spPr>
            <a:ln w="9525" cap="flat" cmpd="sng" algn="ctr">
              <a:solidFill>
                <a:schemeClr val="tx1">
                  <a:lumMod val="5000"/>
                  <a:lumOff val="9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pl-PL"/>
          </a:p>
        </c:txPr>
        <c:crossAx val="304559616"/>
        <c:crosses val="autoZero"/>
        <c:crossBetween val="between"/>
      </c:valAx>
      <c:spPr>
        <a:noFill/>
        <a:ln>
          <a:noFill/>
        </a:ln>
        <a:effectLst/>
      </c:spPr>
    </c:plotArea>
    <c:legend>
      <c:legendPos val="b"/>
      <c:layout>
        <c:manualLayout>
          <c:xMode val="edge"/>
          <c:yMode val="edge"/>
          <c:x val="9.8054264333406679E-2"/>
          <c:y val="0.9430080831224531"/>
          <c:w val="0.89999981080994151"/>
          <c:h val="5.699191687754692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pl-PL"/>
    </a:p>
  </c:txPr>
  <c:externalData r:id="rId2">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c:spPr>
            <c:extLst>
              <c:ext xmlns:c16="http://schemas.microsoft.com/office/drawing/2014/chart" uri="{C3380CC4-5D6E-409C-BE32-E72D297353CC}">
                <c16:uniqueId val="{00000001-EE4D-4B2B-A04C-E63C6508DB29}"/>
              </c:ext>
            </c:extLst>
          </c:dPt>
          <c:dPt>
            <c:idx val="1"/>
            <c:bubble3D val="0"/>
            <c:spPr>
              <a:solidFill>
                <a:schemeClr val="accent2"/>
              </a:solidFill>
              <a:ln w="1270">
                <a:solidFill>
                  <a:schemeClr val="tx1">
                    <a:lumMod val="75000"/>
                    <a:lumOff val="25000"/>
                  </a:schemeClr>
                </a:solidFill>
              </a:ln>
              <a:effectLst/>
            </c:spPr>
            <c:extLst>
              <c:ext xmlns:c16="http://schemas.microsoft.com/office/drawing/2014/chart" uri="{C3380CC4-5D6E-409C-BE32-E72D297353CC}">
                <c16:uniqueId val="{00000003-EE4D-4B2B-A04C-E63C6508DB29}"/>
              </c:ext>
            </c:extLst>
          </c:dPt>
          <c:dLbls>
            <c:spPr>
              <a:solidFill>
                <a:sysClr val="windowText" lastClr="000000">
                  <a:alpha val="50000"/>
                </a:sysClr>
              </a:solid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pl-PL"/>
              </a:p>
            </c:txPr>
            <c:dLblPos val="inEnd"/>
            <c:showLegendKey val="0"/>
            <c:showVal val="1"/>
            <c:showCatName val="0"/>
            <c:showSerName val="0"/>
            <c:showPercent val="0"/>
            <c:showBubbleSize val="0"/>
            <c:showLeaderLines val="1"/>
            <c:leaderLines>
              <c:spPr>
                <a:ln w="9525" cap="flat" cmpd="sng" algn="ctr">
                  <a:solidFill>
                    <a:schemeClr val="tx1">
                      <a:shade val="95000"/>
                      <a:satMod val="105000"/>
                    </a:schemeClr>
                  </a:solidFill>
                  <a:prstDash val="solid"/>
                  <a:round/>
                </a:ln>
                <a:effectLst/>
              </c:spPr>
            </c:leaderLines>
            <c:extLst>
              <c:ext xmlns:c15="http://schemas.microsoft.com/office/drawing/2012/chart" uri="{CE6537A1-D6FC-4f65-9D91-7224C49458BB}"/>
            </c:extLst>
          </c:dLbls>
          <c:cat>
            <c:strRef>
              <c:f>Arkusz6!$E$11:$E$12</c:f>
              <c:strCache>
                <c:ptCount val="2"/>
                <c:pt idx="0">
                  <c:v>jcwpd niezagrożone</c:v>
                </c:pt>
                <c:pt idx="1">
                  <c:v>jcwpd zagrożone</c:v>
                </c:pt>
              </c:strCache>
            </c:strRef>
          </c:cat>
          <c:val>
            <c:numRef>
              <c:f>Arkusz6!$F$11:$F$12</c:f>
              <c:numCache>
                <c:formatCode>0%</c:formatCode>
                <c:ptCount val="2"/>
                <c:pt idx="0">
                  <c:v>0.68</c:v>
                </c:pt>
                <c:pt idx="1">
                  <c:v>0.32</c:v>
                </c:pt>
              </c:numCache>
            </c:numRef>
          </c:val>
          <c:extLst>
            <c:ext xmlns:c16="http://schemas.microsoft.com/office/drawing/2014/chart" uri="{C3380CC4-5D6E-409C-BE32-E72D297353CC}">
              <c16:uniqueId val="{00000000-3279-4675-8DAF-D7B801D7DFD7}"/>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tint val="75000"/>
          <a:shade val="95000"/>
          <a:satMod val="105000"/>
        </a:schemeClr>
      </a:solidFill>
      <a:prstDash val="solid"/>
      <a:round/>
    </a:ln>
    <a:effectLst/>
  </c:spPr>
  <c:txPr>
    <a:bodyPr/>
    <a:lstStyle/>
    <a:p>
      <a:pPr>
        <a:defRPr/>
      </a:pPr>
      <a:endParaRPr lang="pl-PL"/>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150637571891042E-2"/>
          <c:y val="2.1047117094234187E-2"/>
          <c:w val="0.55430316175934424"/>
          <c:h val="0.95033377254254503"/>
        </c:manualLayout>
      </c:layout>
      <c:pieChart>
        <c:varyColors val="1"/>
        <c:ser>
          <c:idx val="3"/>
          <c:order val="0"/>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c:spPr>
            <c:extLst>
              <c:ext xmlns:c16="http://schemas.microsoft.com/office/drawing/2014/chart" uri="{C3380CC4-5D6E-409C-BE32-E72D297353CC}">
                <c16:uniqueId val="{00000001-58EC-4129-B0C8-C04CF4AB4382}"/>
              </c:ext>
            </c:extLst>
          </c:dPt>
          <c:dPt>
            <c:idx val="1"/>
            <c:bubble3D val="0"/>
            <c:spPr>
              <a:solidFill>
                <a:schemeClr val="accent2"/>
              </a:solidFill>
              <a:ln w="1270">
                <a:solidFill>
                  <a:schemeClr val="tx1">
                    <a:lumMod val="75000"/>
                    <a:lumOff val="25000"/>
                  </a:schemeClr>
                </a:solidFill>
              </a:ln>
              <a:effectLst/>
            </c:spPr>
            <c:extLst>
              <c:ext xmlns:c16="http://schemas.microsoft.com/office/drawing/2014/chart" uri="{C3380CC4-5D6E-409C-BE32-E72D297353CC}">
                <c16:uniqueId val="{00000003-58EC-4129-B0C8-C04CF4AB4382}"/>
              </c:ext>
            </c:extLst>
          </c:dPt>
          <c:dPt>
            <c:idx val="2"/>
            <c:bubble3D val="0"/>
            <c:spPr>
              <a:solidFill>
                <a:schemeClr val="accent3"/>
              </a:solidFill>
              <a:ln w="1270">
                <a:solidFill>
                  <a:schemeClr val="tx1">
                    <a:lumMod val="75000"/>
                    <a:lumOff val="25000"/>
                  </a:schemeClr>
                </a:solidFill>
              </a:ln>
              <a:effectLst/>
            </c:spPr>
            <c:extLst>
              <c:ext xmlns:c16="http://schemas.microsoft.com/office/drawing/2014/chart" uri="{C3380CC4-5D6E-409C-BE32-E72D297353CC}">
                <c16:uniqueId val="{00000005-58EC-4129-B0C8-C04CF4AB4382}"/>
              </c:ext>
            </c:extLst>
          </c:dPt>
          <c:dPt>
            <c:idx val="3"/>
            <c:bubble3D val="0"/>
            <c:spPr>
              <a:solidFill>
                <a:schemeClr val="accent4"/>
              </a:solidFill>
              <a:ln w="1270">
                <a:solidFill>
                  <a:schemeClr val="tx1">
                    <a:lumMod val="75000"/>
                    <a:lumOff val="25000"/>
                  </a:schemeClr>
                </a:solidFill>
              </a:ln>
              <a:effectLst/>
            </c:spPr>
            <c:extLst>
              <c:ext xmlns:c16="http://schemas.microsoft.com/office/drawing/2014/chart" uri="{C3380CC4-5D6E-409C-BE32-E72D297353CC}">
                <c16:uniqueId val="{00000006-58EC-4129-B0C8-C04CF4AB4382}"/>
              </c:ext>
            </c:extLst>
          </c:dPt>
          <c:dLbls>
            <c:dLbl>
              <c:idx val="0"/>
              <c:tx>
                <c:rich>
                  <a:bodyPr/>
                  <a:lstStyle/>
                  <a:p>
                    <a:r>
                      <a:rPr lang="en-US"/>
                      <a:t>56%</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58EC-4129-B0C8-C04CF4AB4382}"/>
                </c:ext>
              </c:extLst>
            </c:dLbl>
            <c:dLbl>
              <c:idx val="1"/>
              <c:layout>
                <c:manualLayout>
                  <c:x val="8.0740259691695598E-2"/>
                  <c:y val="-0.16747871237940576"/>
                </c:manualLayout>
              </c:layout>
              <c:tx>
                <c:rich>
                  <a:bodyPr/>
                  <a:lstStyle/>
                  <a:p>
                    <a:r>
                      <a:rPr lang="en-US"/>
                      <a:t>7%</a:t>
                    </a:r>
                  </a:p>
                </c:rich>
              </c:tx>
              <c:dLblPos val="bestFit"/>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58EC-4129-B0C8-C04CF4AB4382}"/>
                </c:ext>
              </c:extLst>
            </c:dLbl>
            <c:dLbl>
              <c:idx val="2"/>
              <c:tx>
                <c:rich>
                  <a:bodyPr/>
                  <a:lstStyle/>
                  <a:p>
                    <a:r>
                      <a:rPr lang="en-US"/>
                      <a:t>34%</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58EC-4129-B0C8-C04CF4AB4382}"/>
                </c:ext>
              </c:extLst>
            </c:dLbl>
            <c:dLbl>
              <c:idx val="3"/>
              <c:layout>
                <c:manualLayout>
                  <c:x val="1.7612018063991802E-2"/>
                  <c:y val="8.4638083740210895E-2"/>
                </c:manualLayout>
              </c:layout>
              <c:tx>
                <c:rich>
                  <a:bodyPr/>
                  <a:lstStyle/>
                  <a:p>
                    <a:r>
                      <a:rPr lang="en-US"/>
                      <a:t>3%</a:t>
                    </a:r>
                  </a:p>
                </c:rich>
              </c:tx>
              <c:dLblPos val="bestFit"/>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6-58EC-4129-B0C8-C04CF4AB4382}"/>
                </c:ext>
              </c:extLst>
            </c:dLbl>
            <c:spPr>
              <a:solidFill>
                <a:schemeClr val="tx1">
                  <a:alpha val="50000"/>
                </a:schemeClr>
              </a:solid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pl-PL"/>
              </a:p>
            </c:txPr>
            <c:showLegendKey val="0"/>
            <c:showVal val="0"/>
            <c:showCatName val="0"/>
            <c:showSerName val="0"/>
            <c:showPercent val="0"/>
            <c:showBubbleSize val="0"/>
            <c:extLst>
              <c:ext xmlns:c15="http://schemas.microsoft.com/office/drawing/2012/chart" uri="{CE6537A1-D6FC-4f65-9D91-7224C49458BB}"/>
            </c:extLst>
          </c:dLbls>
          <c:cat>
            <c:strRef>
              <c:f>Odra!$J$9:$J$12</c:f>
              <c:strCache>
                <c:ptCount val="4"/>
                <c:pt idx="0">
                  <c:v>Tereny rolne</c:v>
                </c:pt>
                <c:pt idx="1">
                  <c:v>Tereny przekształcone antopogenicznie</c:v>
                </c:pt>
                <c:pt idx="2">
                  <c:v>Tereny leśne</c:v>
                </c:pt>
                <c:pt idx="3">
                  <c:v>Tereny pozostałe</c:v>
                </c:pt>
              </c:strCache>
            </c:strRef>
          </c:cat>
          <c:val>
            <c:numRef>
              <c:f>IIaPGWCLC!$F$35:$I$35</c:f>
              <c:numCache>
                <c:formatCode>0.0</c:formatCode>
                <c:ptCount val="4"/>
                <c:pt idx="0">
                  <c:v>55.619411457315096</c:v>
                </c:pt>
                <c:pt idx="1">
                  <c:v>7.1188791964354445</c:v>
                </c:pt>
                <c:pt idx="2">
                  <c:v>33.922901055034892</c:v>
                </c:pt>
                <c:pt idx="3">
                  <c:v>3.3388082912145762</c:v>
                </c:pt>
              </c:numCache>
            </c:numRef>
          </c:val>
          <c:extLst>
            <c:ext xmlns:c16="http://schemas.microsoft.com/office/drawing/2014/chart" uri="{C3380CC4-5D6E-409C-BE32-E72D297353CC}">
              <c16:uniqueId val="{00000007-58EC-4129-B0C8-C04CF4AB4382}"/>
            </c:ext>
          </c:extLst>
        </c:ser>
        <c:ser>
          <c:idx val="2"/>
          <c:order val="1"/>
          <c:dPt>
            <c:idx val="0"/>
            <c:bubble3D val="0"/>
            <c:spPr>
              <a:solidFill>
                <a:schemeClr val="accent1"/>
              </a:solidFill>
              <a:ln>
                <a:noFill/>
              </a:ln>
              <a:effectLst/>
            </c:spPr>
            <c:extLst>
              <c:ext xmlns:c16="http://schemas.microsoft.com/office/drawing/2014/chart" uri="{C3380CC4-5D6E-409C-BE32-E72D297353CC}">
                <c16:uniqueId val="{00000009-58EC-4129-B0C8-C04CF4AB4382}"/>
              </c:ext>
            </c:extLst>
          </c:dPt>
          <c:dPt>
            <c:idx val="1"/>
            <c:bubble3D val="0"/>
            <c:spPr>
              <a:solidFill>
                <a:schemeClr val="accent2"/>
              </a:solidFill>
              <a:ln>
                <a:noFill/>
              </a:ln>
              <a:effectLst/>
            </c:spPr>
            <c:extLst>
              <c:ext xmlns:c16="http://schemas.microsoft.com/office/drawing/2014/chart" uri="{C3380CC4-5D6E-409C-BE32-E72D297353CC}">
                <c16:uniqueId val="{0000000B-58EC-4129-B0C8-C04CF4AB4382}"/>
              </c:ext>
            </c:extLst>
          </c:dPt>
          <c:dPt>
            <c:idx val="2"/>
            <c:bubble3D val="0"/>
            <c:spPr>
              <a:solidFill>
                <a:schemeClr val="accent3"/>
              </a:solidFill>
              <a:ln>
                <a:noFill/>
              </a:ln>
              <a:effectLst/>
            </c:spPr>
            <c:extLst>
              <c:ext xmlns:c16="http://schemas.microsoft.com/office/drawing/2014/chart" uri="{C3380CC4-5D6E-409C-BE32-E72D297353CC}">
                <c16:uniqueId val="{0000000D-58EC-4129-B0C8-C04CF4AB4382}"/>
              </c:ext>
            </c:extLst>
          </c:dPt>
          <c:dPt>
            <c:idx val="3"/>
            <c:bubble3D val="0"/>
            <c:spPr>
              <a:solidFill>
                <a:schemeClr val="accent4"/>
              </a:solidFill>
              <a:ln>
                <a:noFill/>
              </a:ln>
              <a:effectLst/>
            </c:spPr>
            <c:extLst>
              <c:ext xmlns:c16="http://schemas.microsoft.com/office/drawing/2014/chart" uri="{C3380CC4-5D6E-409C-BE32-E72D297353CC}">
                <c16:uniqueId val="{0000000E-58EC-4129-B0C8-C04CF4AB4382}"/>
              </c:ext>
            </c:extLst>
          </c:dPt>
          <c:dLbls>
            <c:dLbl>
              <c:idx val="0"/>
              <c:tx>
                <c:rich>
                  <a:bodyPr/>
                  <a:lstStyle/>
                  <a:p>
                    <a:r>
                      <a:rPr lang="en-US"/>
                      <a:t>58,9%</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9-58EC-4129-B0C8-C04CF4AB4382}"/>
                </c:ext>
              </c:extLst>
            </c:dLbl>
            <c:dLbl>
              <c:idx val="1"/>
              <c:tx>
                <c:rich>
                  <a:bodyPr/>
                  <a:lstStyle/>
                  <a:p>
                    <a:r>
                      <a:rPr lang="en-US"/>
                      <a:t>11,9%</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B-58EC-4129-B0C8-C04CF4AB4382}"/>
                </c:ext>
              </c:extLst>
            </c:dLbl>
            <c:dLbl>
              <c:idx val="2"/>
              <c:tx>
                <c:rich>
                  <a:bodyPr/>
                  <a:lstStyle/>
                  <a:p>
                    <a:r>
                      <a:rPr lang="en-US"/>
                      <a:t>26,4%</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D-58EC-4129-B0C8-C04CF4AB4382}"/>
                </c:ext>
              </c:extLst>
            </c:dLbl>
            <c:dLbl>
              <c:idx val="3"/>
              <c:tx>
                <c:rich>
                  <a:bodyPr/>
                  <a:lstStyle/>
                  <a:p>
                    <a:r>
                      <a:rPr lang="en-US"/>
                      <a:t>2,8%</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E-58EC-4129-B0C8-C04CF4AB4382}"/>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pl-PL"/>
              </a:p>
            </c:txPr>
            <c:showLegendKey val="0"/>
            <c:showVal val="0"/>
            <c:showCatName val="0"/>
            <c:showSerName val="0"/>
            <c:showPercent val="0"/>
            <c:showBubbleSize val="0"/>
            <c:extLst>
              <c:ext xmlns:c15="http://schemas.microsoft.com/office/drawing/2012/chart" uri="{CE6537A1-D6FC-4f65-9D91-7224C49458BB}"/>
            </c:extLst>
          </c:dLbls>
          <c:cat>
            <c:strRef>
              <c:f>Odra!$J$9:$J$12</c:f>
              <c:strCache>
                <c:ptCount val="4"/>
                <c:pt idx="0">
                  <c:v>Tereny rolne</c:v>
                </c:pt>
                <c:pt idx="1">
                  <c:v>Tereny przekształcone antopogenicznie</c:v>
                </c:pt>
                <c:pt idx="2">
                  <c:v>Tereny leśne</c:v>
                </c:pt>
                <c:pt idx="3">
                  <c:v>Tereny pozostałe</c:v>
                </c:pt>
              </c:strCache>
            </c:strRef>
          </c:cat>
          <c:val>
            <c:numRef>
              <c:f>IIaPGWCLC!$F$23:$I$23</c:f>
              <c:numCache>
                <c:formatCode>0.0</c:formatCode>
                <c:ptCount val="4"/>
                <c:pt idx="0">
                  <c:v>58.857061777617147</c:v>
                </c:pt>
                <c:pt idx="1">
                  <c:v>11.90833254815143</c:v>
                </c:pt>
                <c:pt idx="2">
                  <c:v>26.402974887286195</c:v>
                </c:pt>
                <c:pt idx="3">
                  <c:v>2.831630786945226</c:v>
                </c:pt>
              </c:numCache>
            </c:numRef>
          </c:val>
          <c:extLst>
            <c:ext xmlns:c16="http://schemas.microsoft.com/office/drawing/2014/chart" uri="{C3380CC4-5D6E-409C-BE32-E72D297353CC}">
              <c16:uniqueId val="{0000000F-58EC-4129-B0C8-C04CF4AB4382}"/>
            </c:ext>
          </c:extLst>
        </c:ser>
        <c:ser>
          <c:idx val="1"/>
          <c:order val="2"/>
          <c:tx>
            <c:strRef>
              <c:f>IIaPGWCLC!$F$15:$I$15</c:f>
              <c:strCache>
                <c:ptCount val="4"/>
                <c:pt idx="0">
                  <c:v>Udz_rol%</c:v>
                </c:pt>
                <c:pt idx="1">
                  <c:v>Udz_pow_antrop%</c:v>
                </c:pt>
                <c:pt idx="2">
                  <c:v>Udz_les%</c:v>
                </c:pt>
                <c:pt idx="3">
                  <c:v>Udz_poz%</c:v>
                </c:pt>
              </c:strCache>
            </c:strRef>
          </c:tx>
          <c:dPt>
            <c:idx val="0"/>
            <c:bubble3D val="0"/>
            <c:spPr>
              <a:solidFill>
                <a:schemeClr val="accent1"/>
              </a:solidFill>
              <a:ln>
                <a:noFill/>
              </a:ln>
              <a:effectLst/>
            </c:spPr>
            <c:extLst>
              <c:ext xmlns:c16="http://schemas.microsoft.com/office/drawing/2014/chart" uri="{C3380CC4-5D6E-409C-BE32-E72D297353CC}">
                <c16:uniqueId val="{00000010-58EC-4129-B0C8-C04CF4AB4382}"/>
              </c:ext>
            </c:extLst>
          </c:dPt>
          <c:dPt>
            <c:idx val="1"/>
            <c:bubble3D val="0"/>
            <c:spPr>
              <a:solidFill>
                <a:schemeClr val="accent2"/>
              </a:solidFill>
              <a:ln>
                <a:noFill/>
              </a:ln>
              <a:effectLst/>
            </c:spPr>
            <c:extLst>
              <c:ext xmlns:c16="http://schemas.microsoft.com/office/drawing/2014/chart" uri="{C3380CC4-5D6E-409C-BE32-E72D297353CC}">
                <c16:uniqueId val="{00000011-58EC-4129-B0C8-C04CF4AB4382}"/>
              </c:ext>
            </c:extLst>
          </c:dPt>
          <c:dPt>
            <c:idx val="2"/>
            <c:bubble3D val="0"/>
            <c:spPr>
              <a:solidFill>
                <a:schemeClr val="accent3"/>
              </a:solidFill>
              <a:ln>
                <a:noFill/>
              </a:ln>
              <a:effectLst/>
            </c:spPr>
            <c:extLst>
              <c:ext xmlns:c16="http://schemas.microsoft.com/office/drawing/2014/chart" uri="{C3380CC4-5D6E-409C-BE32-E72D297353CC}">
                <c16:uniqueId val="{00000013-58EC-4129-B0C8-C04CF4AB4382}"/>
              </c:ext>
            </c:extLst>
          </c:dPt>
          <c:dPt>
            <c:idx val="3"/>
            <c:bubble3D val="0"/>
            <c:spPr>
              <a:solidFill>
                <a:schemeClr val="accent4"/>
              </a:solidFill>
              <a:ln>
                <a:noFill/>
              </a:ln>
              <a:effectLst/>
            </c:spPr>
            <c:extLst>
              <c:ext xmlns:c16="http://schemas.microsoft.com/office/drawing/2014/chart" uri="{C3380CC4-5D6E-409C-BE32-E72D297353CC}">
                <c16:uniqueId val="{00000015-58EC-4129-B0C8-C04CF4AB4382}"/>
              </c:ext>
            </c:extLst>
          </c:dPt>
          <c:dLbls>
            <c:delete val="1"/>
          </c:dLbls>
          <c:cat>
            <c:strRef>
              <c:f>Odra!$J$9:$J$12</c:f>
              <c:strCache>
                <c:ptCount val="4"/>
                <c:pt idx="0">
                  <c:v>Tereny rolne</c:v>
                </c:pt>
                <c:pt idx="1">
                  <c:v>Tereny przekształcone antopogenicznie</c:v>
                </c:pt>
                <c:pt idx="2">
                  <c:v>Tereny leśne</c:v>
                </c:pt>
                <c:pt idx="3">
                  <c:v>Tereny pozostałe</c:v>
                </c:pt>
              </c:strCache>
            </c:strRef>
          </c:cat>
          <c:val>
            <c:numRef>
              <c:f>IIaPGWCLC!$F$34:$I$34</c:f>
              <c:numCache>
                <c:formatCode>0.0</c:formatCode>
                <c:ptCount val="4"/>
                <c:pt idx="0">
                  <c:v>27</c:v>
                </c:pt>
                <c:pt idx="1">
                  <c:v>0</c:v>
                </c:pt>
                <c:pt idx="2">
                  <c:v>68</c:v>
                </c:pt>
                <c:pt idx="3">
                  <c:v>5</c:v>
                </c:pt>
              </c:numCache>
            </c:numRef>
          </c:val>
          <c:extLst>
            <c:ext xmlns:c16="http://schemas.microsoft.com/office/drawing/2014/chart" uri="{C3380CC4-5D6E-409C-BE32-E72D297353CC}">
              <c16:uniqueId val="{00000016-58EC-4129-B0C8-C04CF4AB4382}"/>
            </c:ext>
          </c:extLst>
        </c:ser>
        <c:ser>
          <c:idx val="0"/>
          <c:order val="3"/>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8-58EC-4129-B0C8-C04CF4AB4382}"/>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A-58EC-4129-B0C8-C04CF4AB4382}"/>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C-58EC-4129-B0C8-C04CF4AB4382}"/>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E-58EC-4129-B0C8-C04CF4AB4382}"/>
              </c:ext>
            </c:extLst>
          </c:dPt>
          <c:dLbls>
            <c:delete val="1"/>
          </c:dLbls>
          <c:cat>
            <c:strRef>
              <c:f>Odra!$J$9:$J$12</c:f>
              <c:strCache>
                <c:ptCount val="4"/>
                <c:pt idx="0">
                  <c:v>Tereny rolne</c:v>
                </c:pt>
                <c:pt idx="1">
                  <c:v>Tereny przekształcone antopogenicznie</c:v>
                </c:pt>
                <c:pt idx="2">
                  <c:v>Tereny leśne</c:v>
                </c:pt>
                <c:pt idx="3">
                  <c:v>Tereny pozostałe</c:v>
                </c:pt>
              </c:strCache>
            </c:strRef>
          </c:cat>
          <c:val>
            <c:numRef>
              <c:f>IIaPGWCLC!$F$22:$I$22</c:f>
              <c:numCache>
                <c:formatCode>0.0</c:formatCode>
                <c:ptCount val="4"/>
                <c:pt idx="0">
                  <c:v>57.4</c:v>
                </c:pt>
                <c:pt idx="1">
                  <c:v>4.8</c:v>
                </c:pt>
                <c:pt idx="2">
                  <c:v>34</c:v>
                </c:pt>
                <c:pt idx="3">
                  <c:v>3.8000000000000114</c:v>
                </c:pt>
              </c:numCache>
            </c:numRef>
          </c:val>
          <c:extLst>
            <c:ext xmlns:c16="http://schemas.microsoft.com/office/drawing/2014/chart" uri="{C3380CC4-5D6E-409C-BE32-E72D297353CC}">
              <c16:uniqueId val="{0000001F-58EC-4129-B0C8-C04CF4AB4382}"/>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pl-PL"/>
        </a:p>
      </c:txPr>
    </c:legend>
    <c:plotVisOnly val="1"/>
    <c:dispBlanksAs val="gap"/>
    <c:showDLblsOverMax val="0"/>
    <c:extLst/>
  </c:chart>
  <c:spPr>
    <a:solidFill>
      <a:schemeClr val="bg1"/>
    </a:solidFill>
    <a:ln w="9525" cap="flat" cmpd="sng" algn="ctr">
      <a:solidFill>
        <a:schemeClr val="dk1">
          <a:lumMod val="15000"/>
          <a:lumOff val="85000"/>
        </a:schemeClr>
      </a:solidFill>
      <a:prstDash val="solid"/>
      <a:round/>
    </a:ln>
    <a:effectLst/>
  </c:spPr>
  <c:txPr>
    <a:bodyPr/>
    <a:lstStyle/>
    <a:p>
      <a:pPr>
        <a:defRPr/>
      </a:pPr>
      <a:endParaRPr lang="pl-PL"/>
    </a:p>
  </c:txPr>
  <c:externalData r:id="rId1">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4449299232274783E-2"/>
          <c:y val="3.9762588900177802E-2"/>
          <c:w val="0.62058371735791096"/>
          <c:h val="0.93518518518518523"/>
        </c:manualLayout>
      </c:layout>
      <c:pieChart>
        <c:varyColors val="1"/>
        <c:ser>
          <c:idx val="0"/>
          <c:order val="0"/>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c:spPr>
            <c:extLst>
              <c:ext xmlns:c16="http://schemas.microsoft.com/office/drawing/2014/chart" uri="{C3380CC4-5D6E-409C-BE32-E72D297353CC}">
                <c16:uniqueId val="{00000000-17D2-4A8B-87DF-8D7300EB8D63}"/>
              </c:ext>
            </c:extLst>
          </c:dPt>
          <c:dPt>
            <c:idx val="1"/>
            <c:bubble3D val="0"/>
            <c:spPr>
              <a:solidFill>
                <a:schemeClr val="accent2"/>
              </a:solidFill>
              <a:ln w="1270">
                <a:solidFill>
                  <a:schemeClr val="tx1">
                    <a:lumMod val="75000"/>
                    <a:lumOff val="25000"/>
                  </a:schemeClr>
                </a:solidFill>
              </a:ln>
              <a:effectLst/>
            </c:spPr>
            <c:extLst>
              <c:ext xmlns:c16="http://schemas.microsoft.com/office/drawing/2014/chart" uri="{C3380CC4-5D6E-409C-BE32-E72D297353CC}">
                <c16:uniqueId val="{00000001-17D2-4A8B-87DF-8D7300EB8D63}"/>
              </c:ext>
            </c:extLst>
          </c:dPt>
          <c:dPt>
            <c:idx val="2"/>
            <c:bubble3D val="0"/>
            <c:spPr>
              <a:solidFill>
                <a:schemeClr val="accent3"/>
              </a:solidFill>
              <a:ln w="1270">
                <a:solidFill>
                  <a:schemeClr val="tx1">
                    <a:lumMod val="75000"/>
                    <a:lumOff val="25000"/>
                  </a:schemeClr>
                </a:solidFill>
              </a:ln>
              <a:effectLst/>
            </c:spPr>
            <c:extLst>
              <c:ext xmlns:c16="http://schemas.microsoft.com/office/drawing/2014/chart" uri="{C3380CC4-5D6E-409C-BE32-E72D297353CC}">
                <c16:uniqueId val="{00000000-C97A-4B93-948C-42159112AB42}"/>
              </c:ext>
            </c:extLst>
          </c:dPt>
          <c:dLbls>
            <c:dLbl>
              <c:idx val="0"/>
              <c:layout>
                <c:manualLayout>
                  <c:x val="-0.12485611595847811"/>
                  <c:y val="-0.1570662000583260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7D2-4A8B-87DF-8D7300EB8D63}"/>
                </c:ext>
              </c:extLst>
            </c:dLbl>
            <c:dLbl>
              <c:idx val="1"/>
              <c:layout>
                <c:manualLayout>
                  <c:x val="0.13259251377361611"/>
                  <c:y val="0.1202646544181977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7D2-4A8B-87DF-8D7300EB8D63}"/>
                </c:ext>
              </c:extLst>
            </c:dLbl>
            <c:dLbl>
              <c:idx val="2"/>
              <c:layout>
                <c:manualLayout>
                  <c:x val="2.1363257012228309E-2"/>
                  <c:y val="9.00721784776902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97A-4B93-948C-42159112AB42}"/>
                </c:ext>
              </c:extLst>
            </c:dLbl>
            <c:spPr>
              <a:solidFill>
                <a:schemeClr val="tx1">
                  <a:alpha val="50000"/>
                </a:schemeClr>
              </a:solid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pl-PL"/>
              </a:p>
            </c:txPr>
            <c:showLegendKey val="0"/>
            <c:showVal val="1"/>
            <c:showCatName val="0"/>
            <c:showSerName val="0"/>
            <c:showPercent val="0"/>
            <c:showBubbleSize val="0"/>
            <c:showLeaderLines val="1"/>
            <c:leaderLines>
              <c:spPr>
                <a:ln w="9525" cap="flat" cmpd="sng" algn="ctr">
                  <a:solidFill>
                    <a:schemeClr val="tx1">
                      <a:shade val="95000"/>
                      <a:satMod val="105000"/>
                    </a:schemeClr>
                  </a:solidFill>
                  <a:prstDash val="solid"/>
                  <a:round/>
                </a:ln>
                <a:effectLst/>
              </c:spPr>
            </c:leaderLines>
            <c:extLst>
              <c:ext xmlns:c15="http://schemas.microsoft.com/office/drawing/2012/chart" uri="{CE6537A1-D6FC-4f65-9D91-7224C49458BB}"/>
            </c:extLst>
          </c:dLbls>
          <c:cat>
            <c:strRef>
              <c:f>Arkusz1!$F$15:$F$17</c:f>
              <c:strCache>
                <c:ptCount val="3"/>
                <c:pt idx="0">
                  <c:v>komunalne</c:v>
                </c:pt>
                <c:pt idx="1">
                  <c:v>przemysłowe</c:v>
                </c:pt>
                <c:pt idx="2">
                  <c:v>inne</c:v>
                </c:pt>
              </c:strCache>
            </c:strRef>
          </c:cat>
          <c:val>
            <c:numRef>
              <c:f>Arkusz1!$G$15:$G$17</c:f>
              <c:numCache>
                <c:formatCode>0%</c:formatCode>
                <c:ptCount val="3"/>
                <c:pt idx="0">
                  <c:v>0.64054514480408864</c:v>
                </c:pt>
                <c:pt idx="1">
                  <c:v>0.31516183986371382</c:v>
                </c:pt>
                <c:pt idx="2">
                  <c:v>4.4293015332197615E-2</c:v>
                </c:pt>
              </c:numCache>
            </c:numRef>
          </c:val>
          <c:extLst>
            <c:ext xmlns:c16="http://schemas.microsoft.com/office/drawing/2014/chart" uri="{C3380CC4-5D6E-409C-BE32-E72D297353CC}">
              <c16:uniqueId val="{00000002-17D2-4A8B-87DF-8D7300EB8D63}"/>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l-PL"/>
        </a:p>
      </c:txPr>
    </c:legend>
    <c:plotVisOnly val="1"/>
    <c:dispBlanksAs val="gap"/>
    <c:showDLblsOverMax val="0"/>
  </c:chart>
  <c:spPr>
    <a:solidFill>
      <a:schemeClr val="bg1"/>
    </a:solidFill>
    <a:ln w="3175" cap="flat" cmpd="sng" algn="ctr">
      <a:solidFill>
        <a:schemeClr val="bg1">
          <a:lumMod val="50000"/>
        </a:schemeClr>
      </a:solidFill>
      <a:prstDash val="solid"/>
      <a:round/>
    </a:ln>
    <a:effectLst/>
  </c:spPr>
  <c:txPr>
    <a:bodyPr/>
    <a:lstStyle/>
    <a:p>
      <a:pPr>
        <a:defRPr/>
      </a:pPr>
      <a:endParaRPr lang="pl-PL"/>
    </a:p>
  </c:txPr>
  <c:externalData r:id="rId1">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154943222131043"/>
          <c:y val="2.7217741935483878E-2"/>
          <c:w val="0.55563721887402617"/>
          <c:h val="0.9526209677419355"/>
        </c:manualLayout>
      </c:layout>
      <c:pieChart>
        <c:varyColors val="1"/>
        <c:ser>
          <c:idx val="0"/>
          <c:order val="0"/>
          <c:spPr>
            <a:ln w="1270">
              <a:solidFill>
                <a:schemeClr val="tx1">
                  <a:lumMod val="75000"/>
                  <a:lumOff val="25000"/>
                </a:schemeClr>
              </a:solidFill>
            </a:ln>
          </c:spPr>
          <c:dLbls>
            <c:spPr>
              <a:solidFill>
                <a:schemeClr val="tx1">
                  <a:alpha val="50000"/>
                </a:schemeClr>
              </a:solidFill>
              <a:ln>
                <a:noFill/>
              </a:ln>
              <a:effectLst/>
            </c:spPr>
            <c:txPr>
              <a:bodyPr wrap="square" lIns="38100" tIns="19050" rIns="38100" bIns="19050" anchor="ctr">
                <a:spAutoFit/>
              </a:bodyPr>
              <a:lstStyle/>
              <a:p>
                <a:pPr>
                  <a:defRPr b="1">
                    <a:solidFill>
                      <a:schemeClr val="bg1"/>
                    </a:solidFill>
                  </a:defRPr>
                </a:pPr>
                <a:endParaRPr lang="pl-PL"/>
              </a:p>
            </c:txPr>
            <c:showLegendKey val="0"/>
            <c:showVal val="1"/>
            <c:showCatName val="0"/>
            <c:showSerName val="0"/>
            <c:showPercent val="0"/>
            <c:showBubbleSize val="0"/>
            <c:showLeaderLines val="1"/>
            <c:extLst>
              <c:ext xmlns:c15="http://schemas.microsoft.com/office/drawing/2012/chart" uri="{CE6537A1-D6FC-4f65-9D91-7224C49458BB}"/>
            </c:extLst>
          </c:dLbls>
          <c:cat>
            <c:strRef>
              <c:f>Arkusz4!$H$14:$H$15</c:f>
              <c:strCache>
                <c:ptCount val="2"/>
                <c:pt idx="0">
                  <c:v>ścieki komunalne</c:v>
                </c:pt>
                <c:pt idx="1">
                  <c:v>ścieki przemysłowe</c:v>
                </c:pt>
              </c:strCache>
            </c:strRef>
          </c:cat>
          <c:val>
            <c:numRef>
              <c:f>Arkusz4!$I$14:$I$15</c:f>
              <c:numCache>
                <c:formatCode>0%</c:formatCode>
                <c:ptCount val="2"/>
                <c:pt idx="0">
                  <c:v>0.92149165848871439</c:v>
                </c:pt>
                <c:pt idx="1">
                  <c:v>7.8508341511285579E-2</c:v>
                </c:pt>
              </c:numCache>
            </c:numRef>
          </c:val>
          <c:extLst>
            <c:ext xmlns:c16="http://schemas.microsoft.com/office/drawing/2014/chart" uri="{C3380CC4-5D6E-409C-BE32-E72D297353CC}">
              <c16:uniqueId val="{00000000-0DEB-41E2-9A6E-47110B03EA53}"/>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spPr>
    <a:ln w="3175">
      <a:solidFill>
        <a:schemeClr val="bg1">
          <a:lumMod val="50000"/>
        </a:schemeClr>
      </a:solidFill>
    </a:ln>
  </c:spPr>
  <c:externalData r:id="rId1">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clustered"/>
        <c:varyColors val="0"/>
        <c:ser>
          <c:idx val="0"/>
          <c:order val="0"/>
          <c:tx>
            <c:strRef>
              <c:f>wykres_7_16!$A$2</c:f>
              <c:strCache>
                <c:ptCount val="1"/>
                <c:pt idx="0">
                  <c:v>Region wodny Dolnej Odry i Przymorza Zachodniego</c:v>
                </c:pt>
              </c:strCache>
            </c:strRef>
          </c:tx>
          <c:spPr>
            <a:ln w="1270">
              <a:solidFill>
                <a:schemeClr val="tx1">
                  <a:lumMod val="75000"/>
                  <a:lumOff val="25000"/>
                </a:schemeClr>
              </a:solidFill>
            </a:ln>
          </c:spPr>
          <c:invertIfNegative val="0"/>
          <c:dLbls>
            <c:spPr>
              <a:solidFill>
                <a:schemeClr val="tx1">
                  <a:alpha val="50000"/>
                </a:schemeClr>
              </a:solidFill>
              <a:ln>
                <a:noFill/>
              </a:ln>
              <a:effectLst/>
            </c:spPr>
            <c:txPr>
              <a:bodyPr wrap="square" lIns="38100" tIns="19050" rIns="38100" bIns="19050" anchor="ctr">
                <a:spAutoFit/>
              </a:bodyPr>
              <a:lstStyle/>
              <a:p>
                <a:pPr>
                  <a:defRPr b="1"/>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wykres_7_16!$B$2</c:f>
              <c:numCache>
                <c:formatCode>0%</c:formatCode>
                <c:ptCount val="1"/>
                <c:pt idx="0">
                  <c:v>9.5283827106606725E-2</c:v>
                </c:pt>
              </c:numCache>
            </c:numRef>
          </c:val>
          <c:extLst>
            <c:ext xmlns:c16="http://schemas.microsoft.com/office/drawing/2014/chart" uri="{C3380CC4-5D6E-409C-BE32-E72D297353CC}">
              <c16:uniqueId val="{00000000-EF25-485E-8517-B507C7683A56}"/>
            </c:ext>
          </c:extLst>
        </c:ser>
        <c:ser>
          <c:idx val="1"/>
          <c:order val="1"/>
          <c:tx>
            <c:strRef>
              <c:f>wykres_7_16!$A$3</c:f>
              <c:strCache>
                <c:ptCount val="1"/>
                <c:pt idx="0">
                  <c:v>Region wodny Górnej Odry </c:v>
                </c:pt>
              </c:strCache>
            </c:strRef>
          </c:tx>
          <c:spPr>
            <a:ln w="1270">
              <a:solidFill>
                <a:schemeClr val="tx1">
                  <a:lumMod val="75000"/>
                  <a:lumOff val="25000"/>
                </a:schemeClr>
              </a:solidFill>
            </a:ln>
          </c:spPr>
          <c:invertIfNegative val="0"/>
          <c:dLbls>
            <c:spPr>
              <a:solidFill>
                <a:schemeClr val="tx1">
                  <a:alpha val="50000"/>
                </a:schemeClr>
              </a:solidFill>
              <a:ln>
                <a:noFill/>
              </a:ln>
              <a:effectLst/>
            </c:spPr>
            <c:txPr>
              <a:bodyPr wrap="square" lIns="38100" tIns="19050" rIns="38100" bIns="19050" anchor="ctr">
                <a:spAutoFit/>
              </a:bodyPr>
              <a:lstStyle/>
              <a:p>
                <a:pPr>
                  <a:defRPr b="1"/>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wykres_7_16!$B$3</c:f>
              <c:numCache>
                <c:formatCode>0%</c:formatCode>
                <c:ptCount val="1"/>
                <c:pt idx="0">
                  <c:v>0.68004702625128655</c:v>
                </c:pt>
              </c:numCache>
            </c:numRef>
          </c:val>
          <c:extLst>
            <c:ext xmlns:c16="http://schemas.microsoft.com/office/drawing/2014/chart" uri="{C3380CC4-5D6E-409C-BE32-E72D297353CC}">
              <c16:uniqueId val="{00000001-EF25-485E-8517-B507C7683A56}"/>
            </c:ext>
          </c:extLst>
        </c:ser>
        <c:ser>
          <c:idx val="2"/>
          <c:order val="2"/>
          <c:tx>
            <c:strRef>
              <c:f>wykres_7_16!$A$4</c:f>
              <c:strCache>
                <c:ptCount val="1"/>
                <c:pt idx="0">
                  <c:v>Region wodny Środkowej Odry</c:v>
                </c:pt>
              </c:strCache>
            </c:strRef>
          </c:tx>
          <c:spPr>
            <a:ln w="1270">
              <a:solidFill>
                <a:schemeClr val="tx1">
                  <a:lumMod val="75000"/>
                  <a:lumOff val="25000"/>
                </a:schemeClr>
              </a:solidFill>
            </a:ln>
          </c:spPr>
          <c:invertIfNegative val="0"/>
          <c:dLbls>
            <c:spPr>
              <a:solidFill>
                <a:schemeClr val="tx1">
                  <a:alpha val="50000"/>
                </a:schemeClr>
              </a:solidFill>
              <a:ln>
                <a:noFill/>
              </a:ln>
              <a:effectLst/>
            </c:spPr>
            <c:txPr>
              <a:bodyPr wrap="square" lIns="38100" tIns="19050" rIns="38100" bIns="19050" anchor="ctr">
                <a:spAutoFit/>
              </a:bodyPr>
              <a:lstStyle/>
              <a:p>
                <a:pPr>
                  <a:defRPr b="1"/>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wykres_7_16!$B$4</c:f>
              <c:numCache>
                <c:formatCode>0%</c:formatCode>
                <c:ptCount val="1"/>
                <c:pt idx="0">
                  <c:v>0.17955820237013065</c:v>
                </c:pt>
              </c:numCache>
            </c:numRef>
          </c:val>
          <c:extLst>
            <c:ext xmlns:c16="http://schemas.microsoft.com/office/drawing/2014/chart" uri="{C3380CC4-5D6E-409C-BE32-E72D297353CC}">
              <c16:uniqueId val="{00000002-EF25-485E-8517-B507C7683A56}"/>
            </c:ext>
          </c:extLst>
        </c:ser>
        <c:ser>
          <c:idx val="3"/>
          <c:order val="3"/>
          <c:tx>
            <c:strRef>
              <c:f>wykres_7_16!$A$5</c:f>
              <c:strCache>
                <c:ptCount val="1"/>
                <c:pt idx="0">
                  <c:v>Region wodny Warty</c:v>
                </c:pt>
              </c:strCache>
            </c:strRef>
          </c:tx>
          <c:spPr>
            <a:ln w="1270">
              <a:solidFill>
                <a:schemeClr val="tx1">
                  <a:lumMod val="75000"/>
                  <a:lumOff val="25000"/>
                </a:schemeClr>
              </a:solidFill>
            </a:ln>
          </c:spPr>
          <c:invertIfNegative val="0"/>
          <c:dLbls>
            <c:spPr>
              <a:solidFill>
                <a:schemeClr val="tx1">
                  <a:alpha val="50000"/>
                </a:schemeClr>
              </a:solid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wykres_7_16!$B$5</c:f>
              <c:numCache>
                <c:formatCode>0%</c:formatCode>
                <c:ptCount val="1"/>
                <c:pt idx="0">
                  <c:v>0.46030876376705643</c:v>
                </c:pt>
              </c:numCache>
            </c:numRef>
          </c:val>
          <c:extLst>
            <c:ext xmlns:c16="http://schemas.microsoft.com/office/drawing/2014/chart" uri="{C3380CC4-5D6E-409C-BE32-E72D297353CC}">
              <c16:uniqueId val="{00000003-EF25-485E-8517-B507C7683A56}"/>
            </c:ext>
          </c:extLst>
        </c:ser>
        <c:ser>
          <c:idx val="4"/>
          <c:order val="4"/>
          <c:tx>
            <c:strRef>
              <c:f>wykres_7_16!$A$6</c:f>
              <c:strCache>
                <c:ptCount val="1"/>
                <c:pt idx="0">
                  <c:v>Region wodny Noteci</c:v>
                </c:pt>
              </c:strCache>
            </c:strRef>
          </c:tx>
          <c:spPr>
            <a:ln w="1270">
              <a:solidFill>
                <a:schemeClr val="tx1">
                  <a:lumMod val="75000"/>
                  <a:lumOff val="25000"/>
                </a:schemeClr>
              </a:solidFill>
            </a:ln>
          </c:spPr>
          <c:invertIfNegative val="0"/>
          <c:dLbls>
            <c:spPr>
              <a:solidFill>
                <a:schemeClr val="tx1">
                  <a:alpha val="50000"/>
                </a:schemeClr>
              </a:solid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wykres_7_16!$B$6</c:f>
              <c:numCache>
                <c:formatCode>0%</c:formatCode>
                <c:ptCount val="1"/>
                <c:pt idx="0">
                  <c:v>0.12885554333156504</c:v>
                </c:pt>
              </c:numCache>
            </c:numRef>
          </c:val>
          <c:extLst>
            <c:ext xmlns:c16="http://schemas.microsoft.com/office/drawing/2014/chart" uri="{C3380CC4-5D6E-409C-BE32-E72D297353CC}">
              <c16:uniqueId val="{00000004-EF25-485E-8517-B507C7683A56}"/>
            </c:ext>
          </c:extLst>
        </c:ser>
        <c:dLbls>
          <c:showLegendKey val="0"/>
          <c:showVal val="0"/>
          <c:showCatName val="0"/>
          <c:showSerName val="0"/>
          <c:showPercent val="0"/>
          <c:showBubbleSize val="0"/>
        </c:dLbls>
        <c:gapWidth val="100"/>
        <c:axId val="62699143"/>
        <c:axId val="62704391"/>
      </c:barChart>
      <c:valAx>
        <c:axId val="62704391"/>
        <c:scaling>
          <c:orientation val="minMax"/>
        </c:scaling>
        <c:delete val="0"/>
        <c:axPos val="b"/>
        <c:majorGridlines/>
        <c:numFmt formatCode="0%" sourceLinked="1"/>
        <c:majorTickMark val="out"/>
        <c:minorTickMark val="none"/>
        <c:tickLblPos val="nextTo"/>
        <c:txPr>
          <a:bodyPr/>
          <a:lstStyle/>
          <a:p>
            <a:pPr>
              <a:defRPr sz="900"/>
            </a:pPr>
            <a:endParaRPr lang="pl-PL"/>
          </a:p>
        </c:txPr>
        <c:crossAx val="62699143"/>
        <c:crosses val="autoZero"/>
        <c:crossBetween val="between"/>
      </c:valAx>
      <c:catAx>
        <c:axId val="62699143"/>
        <c:scaling>
          <c:orientation val="minMax"/>
        </c:scaling>
        <c:delete val="1"/>
        <c:axPos val="l"/>
        <c:majorTickMark val="out"/>
        <c:minorTickMark val="none"/>
        <c:tickLblPos val="nextTo"/>
        <c:crossAx val="62704391"/>
        <c:crosses val="autoZero"/>
        <c:auto val="1"/>
        <c:lblAlgn val="ctr"/>
        <c:lblOffset val="100"/>
        <c:noMultiLvlLbl val="0"/>
      </c:catAx>
    </c:plotArea>
    <c:legend>
      <c:legendPos val="r"/>
      <c:overlay val="0"/>
      <c:txPr>
        <a:bodyPr/>
        <a:lstStyle/>
        <a:p>
          <a:pPr>
            <a:defRPr sz="900"/>
          </a:pPr>
          <a:endParaRPr lang="pl-PL"/>
        </a:p>
      </c:txPr>
    </c:legend>
    <c:plotVisOnly val="1"/>
    <c:dispBlanksAs val="gap"/>
    <c:showDLblsOverMax val="0"/>
  </c:chart>
  <c:spPr>
    <a:ln w="3175">
      <a:solidFill>
        <a:schemeClr val="bg1">
          <a:lumMod val="50000"/>
        </a:schemeClr>
      </a:solidFill>
    </a:ln>
  </c:spPr>
  <c:externalData r:id="rId1">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baseline="0"/>
              <a:t>Ocena osiągnięcia celów środowiskowych wyznaczonych</a:t>
            </a:r>
            <a:r>
              <a:rPr lang="pl-PL" sz="1100" b="0" i="0" u="none" strike="noStrike" kern="1200" spc="0" baseline="0">
                <a:solidFill>
                  <a:sysClr val="windowText" lastClr="000000">
                    <a:lumMod val="65000"/>
                    <a:lumOff val="35000"/>
                  </a:sysClr>
                </a:solidFill>
                <a:latin typeface="+mn-lt"/>
                <a:ea typeface="+mn-ea"/>
                <a:cs typeface="+mn-cs"/>
              </a:rPr>
              <a:t> </a:t>
            </a:r>
            <a:br>
              <a:rPr lang="pl-PL" sz="1100" b="0" i="0" u="none" strike="noStrike" kern="1200" spc="0" baseline="0">
                <a:solidFill>
                  <a:sysClr val="windowText" lastClr="000000">
                    <a:lumMod val="65000"/>
                    <a:lumOff val="35000"/>
                  </a:sysClr>
                </a:solidFill>
                <a:latin typeface="+mn-lt"/>
                <a:ea typeface="+mn-ea"/>
                <a:cs typeface="+mn-cs"/>
              </a:rPr>
            </a:br>
            <a:r>
              <a:rPr lang="en-US" sz="1100" baseline="0"/>
              <a:t>w aPGW dla stanu/potencjału ekologicznego</a:t>
            </a:r>
          </a:p>
        </c:rich>
      </c:tx>
      <c:overlay val="0"/>
      <c:spPr>
        <a:noFill/>
        <a:ln>
          <a:noFill/>
        </a:ln>
        <a:effectLst/>
      </c:spPr>
    </c:title>
    <c:autoTitleDeleted val="0"/>
    <c:plotArea>
      <c:layout/>
      <c:barChart>
        <c:barDir val="col"/>
        <c:grouping val="percentStacked"/>
        <c:varyColors val="0"/>
        <c:ser>
          <c:idx val="0"/>
          <c:order val="0"/>
          <c:tx>
            <c:strRef>
              <c:f>'[2apgw_cele_srodowiskowe_rzeki_rozdz_8.xlsx]ODRA'!$U$34</c:f>
              <c:strCache>
                <c:ptCount val="1"/>
                <c:pt idx="0">
                  <c:v>brak oceny</c:v>
                </c:pt>
              </c:strCache>
            </c:strRef>
          </c:tx>
          <c:spPr>
            <a:solidFill>
              <a:schemeClr val="bg1">
                <a:lumMod val="50000"/>
              </a:schemeClr>
            </a:solidFill>
            <a:ln w="1270">
              <a:solidFill>
                <a:schemeClr val="tx1">
                  <a:lumMod val="75000"/>
                  <a:lumOff val="25000"/>
                </a:schemeClr>
              </a:solid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U$35:$U$40</c:f>
              <c:numCache>
                <c:formatCode>0.00%</c:formatCode>
                <c:ptCount val="6"/>
                <c:pt idx="0">
                  <c:v>2.5943396226415096E-2</c:v>
                </c:pt>
                <c:pt idx="1">
                  <c:v>4.2253521126760563E-2</c:v>
                </c:pt>
                <c:pt idx="2">
                  <c:v>4.2600896860986545E-2</c:v>
                </c:pt>
                <c:pt idx="3">
                  <c:v>1.4336917562724014E-2</c:v>
                </c:pt>
                <c:pt idx="4">
                  <c:v>7.4074074074074077E-3</c:v>
                </c:pt>
                <c:pt idx="5">
                  <c:v>1.1111111111111112E-2</c:v>
                </c:pt>
              </c:numCache>
            </c:numRef>
          </c:val>
          <c:extLst>
            <c:ext xmlns:c16="http://schemas.microsoft.com/office/drawing/2014/chart" uri="{C3380CC4-5D6E-409C-BE32-E72D297353CC}">
              <c16:uniqueId val="{00000000-33F3-4902-AB0B-7F786BD7017A}"/>
            </c:ext>
          </c:extLst>
        </c:ser>
        <c:ser>
          <c:idx val="1"/>
          <c:order val="1"/>
          <c:tx>
            <c:strRef>
              <c:f>'[2apgw_cele_srodowiskowe_rzeki_rozdz_8.xlsx]ODRA'!$V$34</c:f>
              <c:strCache>
                <c:ptCount val="1"/>
                <c:pt idx="0">
                  <c:v>NIE</c:v>
                </c:pt>
              </c:strCache>
            </c:strRef>
          </c:tx>
          <c:spPr>
            <a:solidFill>
              <a:srgbClr val="FF0000"/>
            </a:solidFill>
            <a:ln w="1270">
              <a:solidFill>
                <a:schemeClr val="tx1">
                  <a:lumMod val="75000"/>
                  <a:lumOff val="25000"/>
                </a:schemeClr>
              </a:solid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V$35:$V$40</c:f>
              <c:numCache>
                <c:formatCode>0.00%</c:formatCode>
                <c:ptCount val="6"/>
                <c:pt idx="0">
                  <c:v>0.59827044025157228</c:v>
                </c:pt>
                <c:pt idx="1">
                  <c:v>0.53521126760563376</c:v>
                </c:pt>
                <c:pt idx="2">
                  <c:v>0.5358744394618834</c:v>
                </c:pt>
                <c:pt idx="3">
                  <c:v>0.89247311827956988</c:v>
                </c:pt>
                <c:pt idx="4">
                  <c:v>0.61481481481481481</c:v>
                </c:pt>
                <c:pt idx="5">
                  <c:v>0.42222222222222222</c:v>
                </c:pt>
              </c:numCache>
            </c:numRef>
          </c:val>
          <c:extLst>
            <c:ext xmlns:c16="http://schemas.microsoft.com/office/drawing/2014/chart" uri="{C3380CC4-5D6E-409C-BE32-E72D297353CC}">
              <c16:uniqueId val="{00000001-33F3-4902-AB0B-7F786BD7017A}"/>
            </c:ext>
          </c:extLst>
        </c:ser>
        <c:ser>
          <c:idx val="2"/>
          <c:order val="2"/>
          <c:tx>
            <c:strRef>
              <c:f>'[2apgw_cele_srodowiskowe_rzeki_rozdz_8.xlsx]ODRA'!$W$34</c:f>
              <c:strCache>
                <c:ptCount val="1"/>
                <c:pt idx="0">
                  <c:v>TAK</c:v>
                </c:pt>
              </c:strCache>
            </c:strRef>
          </c:tx>
          <c:spPr>
            <a:solidFill>
              <a:srgbClr val="00B0F0"/>
            </a:solidFill>
            <a:ln w="1270">
              <a:solidFill>
                <a:schemeClr val="tx1">
                  <a:lumMod val="75000"/>
                  <a:lumOff val="25000"/>
                </a:schemeClr>
              </a:solid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W$35:$W$40</c:f>
              <c:numCache>
                <c:formatCode>0.00%</c:formatCode>
                <c:ptCount val="6"/>
                <c:pt idx="0">
                  <c:v>5.1100628930817613E-2</c:v>
                </c:pt>
                <c:pt idx="1">
                  <c:v>4.2253521126760563E-2</c:v>
                </c:pt>
                <c:pt idx="2">
                  <c:v>3.811659192825112E-2</c:v>
                </c:pt>
                <c:pt idx="3">
                  <c:v>4.3010752688172046E-2</c:v>
                </c:pt>
                <c:pt idx="4">
                  <c:v>0.13333333333333333</c:v>
                </c:pt>
                <c:pt idx="5">
                  <c:v>4.4444444444444446E-2</c:v>
                </c:pt>
              </c:numCache>
            </c:numRef>
          </c:val>
          <c:extLst>
            <c:ext xmlns:c16="http://schemas.microsoft.com/office/drawing/2014/chart" uri="{C3380CC4-5D6E-409C-BE32-E72D297353CC}">
              <c16:uniqueId val="{00000002-33F3-4902-AB0B-7F786BD7017A}"/>
            </c:ext>
          </c:extLst>
        </c:ser>
        <c:ser>
          <c:idx val="3"/>
          <c:order val="3"/>
          <c:tx>
            <c:strRef>
              <c:f>'[2apgw_cele_srodowiskowe_rzeki_rozdz_8.xlsx]ODRA'!$X$34</c:f>
              <c:strCache>
                <c:ptCount val="1"/>
                <c:pt idx="0">
                  <c:v>brak oceny - cel nie został wyznaczony</c:v>
                </c:pt>
              </c:strCache>
            </c:strRef>
          </c:tx>
          <c:spPr>
            <a:solidFill>
              <a:srgbClr val="D9D9D9"/>
            </a:solidFill>
            <a:ln w="1270">
              <a:solidFill>
                <a:schemeClr val="tx1">
                  <a:lumMod val="75000"/>
                  <a:lumOff val="25000"/>
                </a:schemeClr>
              </a:solid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X$35:$X$40</c:f>
              <c:numCache>
                <c:formatCode>0.00%</c:formatCode>
                <c:ptCount val="6"/>
                <c:pt idx="0">
                  <c:v>0.32468553459119498</c:v>
                </c:pt>
                <c:pt idx="1">
                  <c:v>0.38028169014084506</c:v>
                </c:pt>
                <c:pt idx="2">
                  <c:v>0.38340807174887892</c:v>
                </c:pt>
                <c:pt idx="3">
                  <c:v>5.0179211469534052E-2</c:v>
                </c:pt>
                <c:pt idx="4">
                  <c:v>0.24444444444444444</c:v>
                </c:pt>
                <c:pt idx="5">
                  <c:v>0.52222222222222225</c:v>
                </c:pt>
              </c:numCache>
            </c:numRef>
          </c:val>
          <c:extLst>
            <c:ext xmlns:c16="http://schemas.microsoft.com/office/drawing/2014/chart" uri="{C3380CC4-5D6E-409C-BE32-E72D297353CC}">
              <c16:uniqueId val="{00000003-33F3-4902-AB0B-7F786BD7017A}"/>
            </c:ext>
          </c:extLst>
        </c:ser>
        <c:dLbls>
          <c:showLegendKey val="0"/>
          <c:showVal val="0"/>
          <c:showCatName val="0"/>
          <c:showSerName val="0"/>
          <c:showPercent val="0"/>
          <c:showBubbleSize val="0"/>
        </c:dLbls>
        <c:gapWidth val="150"/>
        <c:overlap val="100"/>
        <c:axId val="308040192"/>
        <c:axId val="322214080"/>
      </c:barChart>
      <c:catAx>
        <c:axId val="308040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22214080"/>
        <c:crosses val="autoZero"/>
        <c:auto val="1"/>
        <c:lblAlgn val="ctr"/>
        <c:lblOffset val="100"/>
        <c:noMultiLvlLbl val="0"/>
      </c:catAx>
      <c:valAx>
        <c:axId val="3222140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08040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lang="pl-PL" sz="1100" b="0" i="0" u="none" strike="noStrike" kern="1200" spc="0" baseline="0">
                <a:solidFill>
                  <a:schemeClr val="tx1">
                    <a:lumMod val="65000"/>
                    <a:lumOff val="35000"/>
                  </a:schemeClr>
                </a:solidFill>
                <a:latin typeface="+mn-lt"/>
                <a:ea typeface="+mn-ea"/>
                <a:cs typeface="+mn-cs"/>
              </a:defRPr>
            </a:pPr>
            <a:r>
              <a:rPr lang="pl-PL" sz="1100"/>
              <a:t>Ocena osiągnięcia celów środowiskowych wyznaczonych</a:t>
            </a:r>
            <a:r>
              <a:rPr lang="pl-PL" sz="1100" baseline="0"/>
              <a:t> </a:t>
            </a:r>
            <a:br>
              <a:rPr lang="pl-PL" sz="1100" baseline="0"/>
            </a:br>
            <a:r>
              <a:rPr lang="pl-PL" sz="1100"/>
              <a:t>w aPGW dla migracji ryb wyznaczonych</a:t>
            </a:r>
          </a:p>
        </c:rich>
      </c:tx>
      <c:overlay val="0"/>
      <c:spPr>
        <a:noFill/>
        <a:ln>
          <a:noFill/>
        </a:ln>
        <a:effectLst/>
      </c:spPr>
    </c:title>
    <c:autoTitleDeleted val="0"/>
    <c:plotArea>
      <c:layout/>
      <c:barChart>
        <c:barDir val="col"/>
        <c:grouping val="percentStacked"/>
        <c:varyColors val="0"/>
        <c:ser>
          <c:idx val="0"/>
          <c:order val="0"/>
          <c:tx>
            <c:strRef>
              <c:f>'[2apgw_cele_srodowiskowe_rzeki_rozdz_8.xlsx]ODRA'!$AB$34</c:f>
              <c:strCache>
                <c:ptCount val="1"/>
                <c:pt idx="0">
                  <c:v>NIE</c:v>
                </c:pt>
              </c:strCache>
            </c:strRef>
          </c:tx>
          <c:spPr>
            <a:solidFill>
              <a:srgbClr val="FF0000"/>
            </a:solidFill>
            <a:ln w="1270">
              <a:solidFill>
                <a:schemeClr val="tx1">
                  <a:lumMod val="75000"/>
                  <a:lumOff val="25000"/>
                </a:schemeClr>
              </a:solid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AB$35:$AB$40</c:f>
              <c:numCache>
                <c:formatCode>0%</c:formatCode>
                <c:ptCount val="6"/>
                <c:pt idx="0">
                  <c:v>0.74757281553398058</c:v>
                </c:pt>
                <c:pt idx="1">
                  <c:v>1</c:v>
                </c:pt>
                <c:pt idx="2">
                  <c:v>0.84848484848484851</c:v>
                </c:pt>
                <c:pt idx="3">
                  <c:v>0.52941176470588236</c:v>
                </c:pt>
                <c:pt idx="4">
                  <c:v>0.65217391304347827</c:v>
                </c:pt>
                <c:pt idx="5">
                  <c:v>0.8</c:v>
                </c:pt>
              </c:numCache>
            </c:numRef>
          </c:val>
          <c:extLst>
            <c:ext xmlns:c16="http://schemas.microsoft.com/office/drawing/2014/chart" uri="{C3380CC4-5D6E-409C-BE32-E72D297353CC}">
              <c16:uniqueId val="{00000000-2EBB-40DE-BA23-B43FCE05FD7D}"/>
            </c:ext>
          </c:extLst>
        </c:ser>
        <c:ser>
          <c:idx val="1"/>
          <c:order val="1"/>
          <c:tx>
            <c:strRef>
              <c:f>'[2apgw_cele_srodowiskowe_rzeki_rozdz_8.xlsx]ODRA'!$AC$34</c:f>
              <c:strCache>
                <c:ptCount val="1"/>
                <c:pt idx="0">
                  <c:v>TAK</c:v>
                </c:pt>
              </c:strCache>
            </c:strRef>
          </c:tx>
          <c:spPr>
            <a:solidFill>
              <a:srgbClr val="00B0F0"/>
            </a:solidFill>
            <a:ln w="1270">
              <a:solidFill>
                <a:schemeClr val="tx1">
                  <a:lumMod val="75000"/>
                  <a:lumOff val="25000"/>
                </a:schemeClr>
              </a:solid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AC$35:$AC$40</c:f>
              <c:numCache>
                <c:formatCode>0%</c:formatCode>
                <c:ptCount val="6"/>
                <c:pt idx="0">
                  <c:v>0.25242718446601942</c:v>
                </c:pt>
                <c:pt idx="1">
                  <c:v>0</c:v>
                </c:pt>
                <c:pt idx="2">
                  <c:v>0.15151515151515152</c:v>
                </c:pt>
                <c:pt idx="3">
                  <c:v>0.47058823529411764</c:v>
                </c:pt>
                <c:pt idx="4">
                  <c:v>0.34782608695652173</c:v>
                </c:pt>
                <c:pt idx="5">
                  <c:v>0.2</c:v>
                </c:pt>
              </c:numCache>
            </c:numRef>
          </c:val>
          <c:extLst>
            <c:ext xmlns:c16="http://schemas.microsoft.com/office/drawing/2014/chart" uri="{C3380CC4-5D6E-409C-BE32-E72D297353CC}">
              <c16:uniqueId val="{00000001-2EBB-40DE-BA23-B43FCE05FD7D}"/>
            </c:ext>
          </c:extLst>
        </c:ser>
        <c:dLbls>
          <c:showLegendKey val="0"/>
          <c:showVal val="0"/>
          <c:showCatName val="0"/>
          <c:showSerName val="0"/>
          <c:showPercent val="0"/>
          <c:showBubbleSize val="0"/>
        </c:dLbls>
        <c:gapWidth val="150"/>
        <c:overlap val="100"/>
        <c:axId val="320799232"/>
        <c:axId val="322338816"/>
      </c:barChart>
      <c:catAx>
        <c:axId val="320799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22338816"/>
        <c:crosses val="autoZero"/>
        <c:auto val="1"/>
        <c:lblAlgn val="ctr"/>
        <c:lblOffset val="100"/>
        <c:noMultiLvlLbl val="0"/>
      </c:catAx>
      <c:valAx>
        <c:axId val="3223388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20799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pl-PL" sz="1100" baseline="0"/>
              <a:t>Ocena osiągnięcia celów środowiskowych wyznaczonych</a:t>
            </a:r>
            <a:br>
              <a:rPr lang="pl-PL" sz="1100" baseline="0"/>
            </a:br>
            <a:r>
              <a:rPr lang="pl-PL" sz="1100" baseline="0"/>
              <a:t>w aPGW dla stanu chemicznego</a:t>
            </a:r>
          </a:p>
        </c:rich>
      </c:tx>
      <c:overlay val="0"/>
      <c:spPr>
        <a:noFill/>
        <a:ln>
          <a:noFill/>
        </a:ln>
        <a:effectLst/>
      </c:spPr>
    </c:title>
    <c:autoTitleDeleted val="0"/>
    <c:plotArea>
      <c:layout/>
      <c:barChart>
        <c:barDir val="col"/>
        <c:grouping val="percentStacked"/>
        <c:varyColors val="0"/>
        <c:ser>
          <c:idx val="0"/>
          <c:order val="0"/>
          <c:tx>
            <c:strRef>
              <c:f>'[2apgw_cele_srodowiskowe_rzeki_rozdz_8.xlsx]ODRA'!$AH$34</c:f>
              <c:strCache>
                <c:ptCount val="1"/>
                <c:pt idx="0">
                  <c:v>brak oceny</c:v>
                </c:pt>
              </c:strCache>
            </c:strRef>
          </c:tx>
          <c:spPr>
            <a:solidFill>
              <a:schemeClr val="bg1">
                <a:lumMod val="50000"/>
              </a:schemeClr>
            </a:solidFill>
            <a:ln w="1270">
              <a:solidFill>
                <a:schemeClr val="tx1">
                  <a:lumMod val="75000"/>
                  <a:lumOff val="25000"/>
                </a:schemeClr>
              </a:solid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AH$35:$AH$40</c:f>
              <c:numCache>
                <c:formatCode>0%</c:formatCode>
                <c:ptCount val="6"/>
                <c:pt idx="0">
                  <c:v>0.23113207547169812</c:v>
                </c:pt>
                <c:pt idx="1">
                  <c:v>0.26760563380281688</c:v>
                </c:pt>
                <c:pt idx="2">
                  <c:v>0.21300448430493274</c:v>
                </c:pt>
                <c:pt idx="3">
                  <c:v>0.28315412186379929</c:v>
                </c:pt>
                <c:pt idx="4">
                  <c:v>0.19259259259259259</c:v>
                </c:pt>
                <c:pt idx="5">
                  <c:v>0.2074074074074074</c:v>
                </c:pt>
              </c:numCache>
            </c:numRef>
          </c:val>
          <c:extLst>
            <c:ext xmlns:c16="http://schemas.microsoft.com/office/drawing/2014/chart" uri="{C3380CC4-5D6E-409C-BE32-E72D297353CC}">
              <c16:uniqueId val="{00000000-B3A6-47E0-9052-DCB646892ED9}"/>
            </c:ext>
          </c:extLst>
        </c:ser>
        <c:ser>
          <c:idx val="1"/>
          <c:order val="1"/>
          <c:tx>
            <c:strRef>
              <c:f>'[2apgw_cele_srodowiskowe_rzeki_rozdz_8.xlsx]ODRA'!$AI$34</c:f>
              <c:strCache>
                <c:ptCount val="1"/>
                <c:pt idx="0">
                  <c:v>brak oceny - cel nie został wyznaczony</c:v>
                </c:pt>
              </c:strCache>
            </c:strRef>
          </c:tx>
          <c:spPr>
            <a:solidFill>
              <a:schemeClr val="bg1">
                <a:lumMod val="75000"/>
              </a:schemeClr>
            </a:solidFill>
            <a:ln w="1270">
              <a:solidFill>
                <a:schemeClr val="tx1">
                  <a:lumMod val="75000"/>
                  <a:lumOff val="25000"/>
                </a:schemeClr>
              </a:solid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AI$35:$AI$40</c:f>
              <c:numCache>
                <c:formatCode>0%</c:formatCode>
                <c:ptCount val="6"/>
                <c:pt idx="0">
                  <c:v>0.32468553459119498</c:v>
                </c:pt>
                <c:pt idx="1">
                  <c:v>0.38028169014084506</c:v>
                </c:pt>
                <c:pt idx="2">
                  <c:v>0.38340807174887892</c:v>
                </c:pt>
                <c:pt idx="3">
                  <c:v>5.0179211469534052E-2</c:v>
                </c:pt>
                <c:pt idx="4">
                  <c:v>0.24444444444444444</c:v>
                </c:pt>
                <c:pt idx="5">
                  <c:v>0.52222222222222225</c:v>
                </c:pt>
              </c:numCache>
            </c:numRef>
          </c:val>
          <c:extLst>
            <c:ext xmlns:c16="http://schemas.microsoft.com/office/drawing/2014/chart" uri="{C3380CC4-5D6E-409C-BE32-E72D297353CC}">
              <c16:uniqueId val="{00000001-B3A6-47E0-9052-DCB646892ED9}"/>
            </c:ext>
          </c:extLst>
        </c:ser>
        <c:ser>
          <c:idx val="2"/>
          <c:order val="2"/>
          <c:tx>
            <c:strRef>
              <c:f>'[2apgw_cele_srodowiskowe_rzeki_rozdz_8.xlsx]ODRA'!$AJ$34</c:f>
              <c:strCache>
                <c:ptCount val="1"/>
                <c:pt idx="0">
                  <c:v>NIE</c:v>
                </c:pt>
              </c:strCache>
            </c:strRef>
          </c:tx>
          <c:spPr>
            <a:solidFill>
              <a:srgbClr val="FF0000"/>
            </a:solidFill>
            <a:ln w="1270">
              <a:solidFill>
                <a:schemeClr val="tx1">
                  <a:lumMod val="75000"/>
                  <a:lumOff val="25000"/>
                </a:schemeClr>
              </a:solid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AJ$35:$AJ$40</c:f>
              <c:numCache>
                <c:formatCode>0%</c:formatCode>
                <c:ptCount val="6"/>
                <c:pt idx="0">
                  <c:v>0.40566037735849059</c:v>
                </c:pt>
                <c:pt idx="1">
                  <c:v>0.33098591549295775</c:v>
                </c:pt>
                <c:pt idx="2">
                  <c:v>0.37892376681614348</c:v>
                </c:pt>
                <c:pt idx="3">
                  <c:v>0.56630824372759858</c:v>
                </c:pt>
                <c:pt idx="4">
                  <c:v>0.54074074074074074</c:v>
                </c:pt>
                <c:pt idx="5">
                  <c:v>0.25555555555555554</c:v>
                </c:pt>
              </c:numCache>
            </c:numRef>
          </c:val>
          <c:extLst>
            <c:ext xmlns:c16="http://schemas.microsoft.com/office/drawing/2014/chart" uri="{C3380CC4-5D6E-409C-BE32-E72D297353CC}">
              <c16:uniqueId val="{00000002-B3A6-47E0-9052-DCB646892ED9}"/>
            </c:ext>
          </c:extLst>
        </c:ser>
        <c:ser>
          <c:idx val="3"/>
          <c:order val="3"/>
          <c:tx>
            <c:strRef>
              <c:f>'[2apgw_cele_srodowiskowe_rzeki_rozdz_8.xlsx]ODRA'!$AK$34</c:f>
              <c:strCache>
                <c:ptCount val="1"/>
                <c:pt idx="0">
                  <c:v>TAK</c:v>
                </c:pt>
              </c:strCache>
            </c:strRef>
          </c:tx>
          <c:spPr>
            <a:solidFill>
              <a:srgbClr val="00B0F0"/>
            </a:solidFill>
            <a:ln w="1270">
              <a:solidFill>
                <a:schemeClr val="tx1">
                  <a:lumMod val="75000"/>
                  <a:lumOff val="25000"/>
                </a:schemeClr>
              </a:solid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AK$35:$AK$40</c:f>
              <c:numCache>
                <c:formatCode>0.0%</c:formatCode>
                <c:ptCount val="6"/>
                <c:pt idx="0">
                  <c:v>3.8522012578616351E-2</c:v>
                </c:pt>
                <c:pt idx="1">
                  <c:v>2.1126760563380281E-2</c:v>
                </c:pt>
                <c:pt idx="2">
                  <c:v>2.4663677130044841E-2</c:v>
                </c:pt>
                <c:pt idx="3">
                  <c:v>0.1003584229390681</c:v>
                </c:pt>
                <c:pt idx="4">
                  <c:v>2.2222222222222223E-2</c:v>
                </c:pt>
                <c:pt idx="5">
                  <c:v>1.4814814814814815E-2</c:v>
                </c:pt>
              </c:numCache>
            </c:numRef>
          </c:val>
          <c:extLst>
            <c:ext xmlns:c16="http://schemas.microsoft.com/office/drawing/2014/chart" uri="{C3380CC4-5D6E-409C-BE32-E72D297353CC}">
              <c16:uniqueId val="{00000003-B3A6-47E0-9052-DCB646892ED9}"/>
            </c:ext>
          </c:extLst>
        </c:ser>
        <c:dLbls>
          <c:showLegendKey val="0"/>
          <c:showVal val="0"/>
          <c:showCatName val="0"/>
          <c:showSerName val="0"/>
          <c:showPercent val="0"/>
          <c:showBubbleSize val="0"/>
        </c:dLbls>
        <c:gapWidth val="150"/>
        <c:overlap val="100"/>
        <c:axId val="321036800"/>
        <c:axId val="322340544"/>
      </c:barChart>
      <c:catAx>
        <c:axId val="321036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22340544"/>
        <c:crosses val="autoZero"/>
        <c:auto val="1"/>
        <c:lblAlgn val="ctr"/>
        <c:lblOffset val="100"/>
        <c:noMultiLvlLbl val="0"/>
      </c:catAx>
      <c:valAx>
        <c:axId val="3223405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21036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pl-PL" sz="1100" baseline="0"/>
              <a:t>Ocena osiągnięcia celów środowiskowych wyznaczonych</a:t>
            </a:r>
            <a:r>
              <a:rPr lang="pl-PL" sz="1100" b="0" i="0" u="none" strike="noStrike" kern="1200" spc="0" baseline="0">
                <a:solidFill>
                  <a:sysClr val="windowText" lastClr="000000">
                    <a:lumMod val="65000"/>
                    <a:lumOff val="35000"/>
                  </a:sysClr>
                </a:solidFill>
                <a:latin typeface="+mn-lt"/>
                <a:ea typeface="+mn-ea"/>
                <a:cs typeface="+mn-cs"/>
              </a:rPr>
              <a:t> </a:t>
            </a:r>
            <a:br>
              <a:rPr lang="pl-PL" sz="1100" b="0" i="0" u="none" strike="noStrike" kern="1200" spc="0" baseline="0">
                <a:solidFill>
                  <a:sysClr val="windowText" lastClr="000000">
                    <a:lumMod val="65000"/>
                    <a:lumOff val="35000"/>
                  </a:sysClr>
                </a:solidFill>
                <a:latin typeface="+mn-lt"/>
                <a:ea typeface="+mn-ea"/>
                <a:cs typeface="+mn-cs"/>
              </a:rPr>
            </a:br>
            <a:r>
              <a:rPr lang="pl-PL" sz="1100" baseline="0"/>
              <a:t>w aPGW dla stanu ogólnego wód</a:t>
            </a:r>
          </a:p>
        </c:rich>
      </c:tx>
      <c:overlay val="0"/>
      <c:spPr>
        <a:noFill/>
        <a:ln>
          <a:noFill/>
        </a:ln>
        <a:effectLst/>
      </c:spPr>
    </c:title>
    <c:autoTitleDeleted val="0"/>
    <c:plotArea>
      <c:layout/>
      <c:barChart>
        <c:barDir val="col"/>
        <c:grouping val="percentStacked"/>
        <c:varyColors val="0"/>
        <c:ser>
          <c:idx val="0"/>
          <c:order val="0"/>
          <c:tx>
            <c:strRef>
              <c:f>'[2apgw_cele_srodowiskowe_rzeki_rozdz_8.xlsx]ODRA'!$AO$34</c:f>
              <c:strCache>
                <c:ptCount val="1"/>
                <c:pt idx="0">
                  <c:v>brak możliwości oceny</c:v>
                </c:pt>
              </c:strCache>
            </c:strRef>
          </c:tx>
          <c:spPr>
            <a:solidFill>
              <a:schemeClr val="bg1">
                <a:lumMod val="50000"/>
              </a:schemeClr>
            </a:solidFill>
            <a:ln w="1270">
              <a:solidFill>
                <a:schemeClr val="tx1">
                  <a:lumMod val="75000"/>
                  <a:lumOff val="25000"/>
                </a:schemeClr>
              </a:solid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AO$35:$AO$40</c:f>
              <c:numCache>
                <c:formatCode>0.00%</c:formatCode>
                <c:ptCount val="6"/>
                <c:pt idx="0">
                  <c:v>0.36084905660377359</c:v>
                </c:pt>
                <c:pt idx="1">
                  <c:v>0.44366197183098594</c:v>
                </c:pt>
                <c:pt idx="2">
                  <c:v>0.42600896860986548</c:v>
                </c:pt>
                <c:pt idx="3">
                  <c:v>7.5268817204301078E-2</c:v>
                </c:pt>
                <c:pt idx="4">
                  <c:v>0.25925925925925924</c:v>
                </c:pt>
                <c:pt idx="5">
                  <c:v>0.55555555555555558</c:v>
                </c:pt>
              </c:numCache>
            </c:numRef>
          </c:val>
          <c:extLst>
            <c:ext xmlns:c16="http://schemas.microsoft.com/office/drawing/2014/chart" uri="{C3380CC4-5D6E-409C-BE32-E72D297353CC}">
              <c16:uniqueId val="{00000000-D990-45BD-858F-E9BE39EA5D27}"/>
            </c:ext>
          </c:extLst>
        </c:ser>
        <c:ser>
          <c:idx val="1"/>
          <c:order val="1"/>
          <c:tx>
            <c:strRef>
              <c:f>'[2apgw_cele_srodowiskowe_rzeki_rozdz_8.xlsx]ODRA'!$AP$34</c:f>
              <c:strCache>
                <c:ptCount val="1"/>
                <c:pt idx="0">
                  <c:v>zły stan</c:v>
                </c:pt>
              </c:strCache>
            </c:strRef>
          </c:tx>
          <c:spPr>
            <a:solidFill>
              <a:srgbClr val="FF0000"/>
            </a:solidFill>
            <a:ln w="1270">
              <a:solidFill>
                <a:schemeClr val="tx1">
                  <a:lumMod val="75000"/>
                  <a:lumOff val="25000"/>
                </a:schemeClr>
              </a:solid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AP$35:$AP$40</c:f>
              <c:numCache>
                <c:formatCode>0.00%</c:formatCode>
                <c:ptCount val="6"/>
                <c:pt idx="0">
                  <c:v>0.63836477987421381</c:v>
                </c:pt>
                <c:pt idx="1">
                  <c:v>0.55633802816901412</c:v>
                </c:pt>
                <c:pt idx="2">
                  <c:v>0.57399103139013452</c:v>
                </c:pt>
                <c:pt idx="3">
                  <c:v>0.92473118279569888</c:v>
                </c:pt>
                <c:pt idx="4">
                  <c:v>0.7407407407407407</c:v>
                </c:pt>
                <c:pt idx="5">
                  <c:v>0.44074074074074077</c:v>
                </c:pt>
              </c:numCache>
            </c:numRef>
          </c:val>
          <c:extLst>
            <c:ext xmlns:c16="http://schemas.microsoft.com/office/drawing/2014/chart" uri="{C3380CC4-5D6E-409C-BE32-E72D297353CC}">
              <c16:uniqueId val="{00000001-D990-45BD-858F-E9BE39EA5D27}"/>
            </c:ext>
          </c:extLst>
        </c:ser>
        <c:ser>
          <c:idx val="2"/>
          <c:order val="2"/>
          <c:tx>
            <c:strRef>
              <c:f>'[2apgw_cele_srodowiskowe_rzeki_rozdz_8.xlsx]ODRA'!$AQ$34</c:f>
              <c:strCache>
                <c:ptCount val="1"/>
                <c:pt idx="0">
                  <c:v>dobry stan</c:v>
                </c:pt>
              </c:strCache>
            </c:strRef>
          </c:tx>
          <c:spPr>
            <a:solidFill>
              <a:srgbClr val="00B0F0"/>
            </a:solidFill>
            <a:ln>
              <a:no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AQ$35:$AQ$40</c:f>
              <c:numCache>
                <c:formatCode>0.00%</c:formatCode>
                <c:ptCount val="6"/>
                <c:pt idx="0">
                  <c:v>7.8616352201257866E-4</c:v>
                </c:pt>
                <c:pt idx="1">
                  <c:v>0</c:v>
                </c:pt>
                <c:pt idx="2">
                  <c:v>0</c:v>
                </c:pt>
                <c:pt idx="3">
                  <c:v>0</c:v>
                </c:pt>
                <c:pt idx="4">
                  <c:v>0</c:v>
                </c:pt>
                <c:pt idx="5">
                  <c:v>3.7037037037037038E-3</c:v>
                </c:pt>
              </c:numCache>
            </c:numRef>
          </c:val>
          <c:extLst>
            <c:ext xmlns:c16="http://schemas.microsoft.com/office/drawing/2014/chart" uri="{C3380CC4-5D6E-409C-BE32-E72D297353CC}">
              <c16:uniqueId val="{00000002-D990-45BD-858F-E9BE39EA5D27}"/>
            </c:ext>
          </c:extLst>
        </c:ser>
        <c:dLbls>
          <c:showLegendKey val="0"/>
          <c:showVal val="0"/>
          <c:showCatName val="0"/>
          <c:showSerName val="0"/>
          <c:showPercent val="0"/>
          <c:showBubbleSize val="0"/>
        </c:dLbls>
        <c:gapWidth val="150"/>
        <c:overlap val="100"/>
        <c:axId val="321609728"/>
        <c:axId val="322342272"/>
      </c:barChart>
      <c:catAx>
        <c:axId val="321609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22342272"/>
        <c:crosses val="autoZero"/>
        <c:auto val="1"/>
        <c:lblAlgn val="ctr"/>
        <c:lblOffset val="100"/>
        <c:noMultiLvlLbl val="0"/>
      </c:catAx>
      <c:valAx>
        <c:axId val="3223422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21609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baseline="0">
                <a:solidFill>
                  <a:schemeClr val="bg1">
                    <a:lumMod val="50000"/>
                  </a:schemeClr>
                </a:solidFill>
                <a:latin typeface="Calibri" panose="020F0502020204030204" pitchFamily="34" charset="0"/>
              </a:defRPr>
            </a:pPr>
            <a:r>
              <a:rPr lang="pl-PL" sz="1100" b="0" baseline="0">
                <a:solidFill>
                  <a:schemeClr val="tx1">
                    <a:lumMod val="65000"/>
                    <a:lumOff val="35000"/>
                  </a:schemeClr>
                </a:solidFill>
                <a:latin typeface="Calibri" panose="020F0502020204030204" pitchFamily="34" charset="0"/>
              </a:rPr>
              <a:t>Ocena stopnia osiągnięcia celów środowiskowych wyznaczonych </a:t>
            </a:r>
            <a:br>
              <a:rPr lang="pl-PL" sz="1100" b="0" baseline="0">
                <a:solidFill>
                  <a:schemeClr val="tx1">
                    <a:lumMod val="65000"/>
                    <a:lumOff val="35000"/>
                  </a:schemeClr>
                </a:solidFill>
                <a:latin typeface="Calibri" panose="020F0502020204030204" pitchFamily="34" charset="0"/>
              </a:rPr>
            </a:br>
            <a:r>
              <a:rPr lang="pl-PL" sz="1100" b="0" baseline="0">
                <a:solidFill>
                  <a:schemeClr val="tx1">
                    <a:lumMod val="65000"/>
                    <a:lumOff val="35000"/>
                  </a:schemeClr>
                </a:solidFill>
                <a:latin typeface="Calibri" panose="020F0502020204030204" pitchFamily="34" charset="0"/>
              </a:rPr>
              <a:t>w aPGW dla stanu/potencjału ekologicznego</a:t>
            </a:r>
            <a:endParaRPr lang="en-US" sz="1100" b="0" baseline="0">
              <a:solidFill>
                <a:schemeClr val="tx1">
                  <a:lumMod val="65000"/>
                  <a:lumOff val="35000"/>
                </a:schemeClr>
              </a:solidFill>
              <a:latin typeface="Calibri" panose="020F0502020204030204" pitchFamily="34" charset="0"/>
            </a:endParaRPr>
          </a:p>
        </c:rich>
      </c:tx>
      <c:layout>
        <c:manualLayout>
          <c:xMode val="edge"/>
          <c:yMode val="edge"/>
          <c:x val="0.12363820623258169"/>
          <c:y val="2.1213406873143825E-2"/>
        </c:manualLayout>
      </c:layout>
      <c:overlay val="0"/>
    </c:title>
    <c:autoTitleDeleted val="0"/>
    <c:plotArea>
      <c:layout/>
      <c:barChart>
        <c:barDir val="col"/>
        <c:grouping val="percentStacked"/>
        <c:varyColors val="0"/>
        <c:ser>
          <c:idx val="0"/>
          <c:order val="0"/>
          <c:tx>
            <c:strRef>
              <c:f>'aJCWP zbiorniki - spełnienie CŚ'!$B$74</c:f>
              <c:strCache>
                <c:ptCount val="1"/>
                <c:pt idx="0">
                  <c:v>brak oceny</c:v>
                </c:pt>
              </c:strCache>
            </c:strRef>
          </c:tx>
          <c:spPr>
            <a:solidFill>
              <a:schemeClr val="bg1">
                <a:lumMod val="50000"/>
              </a:schemeClr>
            </a:solidFill>
            <a:ln w="1270">
              <a:solidFill>
                <a:schemeClr val="tx1">
                  <a:lumMod val="75000"/>
                  <a:lumOff val="25000"/>
                </a:schemeClr>
              </a:solidFill>
            </a:ln>
          </c:spPr>
          <c:invertIfNegative val="0"/>
          <c:cat>
            <c:strRef>
              <c:f>'aJCWP zbiorniki - spełnienie CŚ'!$A$75:$A$78</c:f>
              <c:strCache>
                <c:ptCount val="4"/>
                <c:pt idx="0">
                  <c:v>Obszar dorzecza Odry</c:v>
                </c:pt>
                <c:pt idx="1">
                  <c:v>Region wodny Środkowej Odry</c:v>
                </c:pt>
                <c:pt idx="2">
                  <c:v>Region wodny Warty</c:v>
                </c:pt>
                <c:pt idx="3">
                  <c:v>Region wodny Górnej Odry</c:v>
                </c:pt>
              </c:strCache>
            </c:strRef>
          </c:cat>
          <c:val>
            <c:numRef>
              <c:f>'aJCWP zbiorniki - spełnienie CŚ'!$B$75:$B$78</c:f>
              <c:numCache>
                <c:formatCode>General</c:formatCode>
                <c:ptCount val="4"/>
                <c:pt idx="0">
                  <c:v>0.10526315789473684</c:v>
                </c:pt>
                <c:pt idx="1">
                  <c:v>0</c:v>
                </c:pt>
                <c:pt idx="2">
                  <c:v>0</c:v>
                </c:pt>
                <c:pt idx="3">
                  <c:v>0.4</c:v>
                </c:pt>
              </c:numCache>
            </c:numRef>
          </c:val>
          <c:extLst>
            <c:ext xmlns:c16="http://schemas.microsoft.com/office/drawing/2014/chart" uri="{C3380CC4-5D6E-409C-BE32-E72D297353CC}">
              <c16:uniqueId val="{00000000-91D6-48EB-950A-450BF91D217D}"/>
            </c:ext>
          </c:extLst>
        </c:ser>
        <c:ser>
          <c:idx val="1"/>
          <c:order val="1"/>
          <c:tx>
            <c:strRef>
              <c:f>'aJCWP zbiorniki - spełnienie CŚ'!$C$74</c:f>
              <c:strCache>
                <c:ptCount val="1"/>
                <c:pt idx="0">
                  <c:v>NIE</c:v>
                </c:pt>
              </c:strCache>
            </c:strRef>
          </c:tx>
          <c:spPr>
            <a:solidFill>
              <a:srgbClr val="FF0000"/>
            </a:solidFill>
            <a:ln w="1270">
              <a:solidFill>
                <a:schemeClr val="tx1">
                  <a:lumMod val="75000"/>
                  <a:lumOff val="25000"/>
                </a:schemeClr>
              </a:solidFill>
            </a:ln>
          </c:spPr>
          <c:invertIfNegative val="0"/>
          <c:cat>
            <c:strRef>
              <c:f>'aJCWP zbiorniki - spełnienie CŚ'!$A$75:$A$78</c:f>
              <c:strCache>
                <c:ptCount val="4"/>
                <c:pt idx="0">
                  <c:v>Obszar dorzecza Odry</c:v>
                </c:pt>
                <c:pt idx="1">
                  <c:v>Region wodny Środkowej Odry</c:v>
                </c:pt>
                <c:pt idx="2">
                  <c:v>Region wodny Warty</c:v>
                </c:pt>
                <c:pt idx="3">
                  <c:v>Region wodny Górnej Odry</c:v>
                </c:pt>
              </c:strCache>
            </c:strRef>
          </c:cat>
          <c:val>
            <c:numRef>
              <c:f>'aJCWP zbiorniki - spełnienie CŚ'!$C$75:$C$78</c:f>
              <c:numCache>
                <c:formatCode>General</c:formatCode>
                <c:ptCount val="4"/>
                <c:pt idx="0">
                  <c:v>0.52631578947368418</c:v>
                </c:pt>
                <c:pt idx="1">
                  <c:v>0.5</c:v>
                </c:pt>
                <c:pt idx="2">
                  <c:v>1</c:v>
                </c:pt>
                <c:pt idx="3">
                  <c:v>0.4</c:v>
                </c:pt>
              </c:numCache>
            </c:numRef>
          </c:val>
          <c:extLst>
            <c:ext xmlns:c16="http://schemas.microsoft.com/office/drawing/2014/chart" uri="{C3380CC4-5D6E-409C-BE32-E72D297353CC}">
              <c16:uniqueId val="{00000001-91D6-48EB-950A-450BF91D217D}"/>
            </c:ext>
          </c:extLst>
        </c:ser>
        <c:ser>
          <c:idx val="2"/>
          <c:order val="2"/>
          <c:tx>
            <c:strRef>
              <c:f>'aJCWP zbiorniki - spełnienie CŚ'!$D$74</c:f>
              <c:strCache>
                <c:ptCount val="1"/>
                <c:pt idx="0">
                  <c:v>TAK</c:v>
                </c:pt>
              </c:strCache>
            </c:strRef>
          </c:tx>
          <c:spPr>
            <a:solidFill>
              <a:srgbClr val="00B0F0"/>
            </a:solidFill>
            <a:ln w="1270">
              <a:solidFill>
                <a:schemeClr val="tx1">
                  <a:lumMod val="75000"/>
                  <a:lumOff val="25000"/>
                </a:schemeClr>
              </a:solidFill>
            </a:ln>
          </c:spPr>
          <c:invertIfNegative val="0"/>
          <c:cat>
            <c:strRef>
              <c:f>'aJCWP zbiorniki - spełnienie CŚ'!$A$75:$A$78</c:f>
              <c:strCache>
                <c:ptCount val="4"/>
                <c:pt idx="0">
                  <c:v>Obszar dorzecza Odry</c:v>
                </c:pt>
                <c:pt idx="1">
                  <c:v>Region wodny Środkowej Odry</c:v>
                </c:pt>
                <c:pt idx="2">
                  <c:v>Region wodny Warty</c:v>
                </c:pt>
                <c:pt idx="3">
                  <c:v>Region wodny Górnej Odry</c:v>
                </c:pt>
              </c:strCache>
            </c:strRef>
          </c:cat>
          <c:val>
            <c:numRef>
              <c:f>'aJCWP zbiorniki - spełnienie CŚ'!$D$75:$D$78</c:f>
              <c:numCache>
                <c:formatCode>General</c:formatCode>
                <c:ptCount val="4"/>
                <c:pt idx="0">
                  <c:v>0.36842105263157893</c:v>
                </c:pt>
                <c:pt idx="1">
                  <c:v>0.5</c:v>
                </c:pt>
                <c:pt idx="2">
                  <c:v>0</c:v>
                </c:pt>
                <c:pt idx="3">
                  <c:v>0.2</c:v>
                </c:pt>
              </c:numCache>
            </c:numRef>
          </c:val>
          <c:extLst>
            <c:ext xmlns:c16="http://schemas.microsoft.com/office/drawing/2014/chart" uri="{C3380CC4-5D6E-409C-BE32-E72D297353CC}">
              <c16:uniqueId val="{00000002-91D6-48EB-950A-450BF91D217D}"/>
            </c:ext>
          </c:extLst>
        </c:ser>
        <c:dLbls>
          <c:showLegendKey val="0"/>
          <c:showVal val="0"/>
          <c:showCatName val="0"/>
          <c:showSerName val="0"/>
          <c:showPercent val="0"/>
          <c:showBubbleSize val="0"/>
        </c:dLbls>
        <c:gapWidth val="150"/>
        <c:overlap val="100"/>
        <c:axId val="321612800"/>
        <c:axId val="322344000"/>
      </c:barChart>
      <c:catAx>
        <c:axId val="321612800"/>
        <c:scaling>
          <c:orientation val="minMax"/>
        </c:scaling>
        <c:delete val="0"/>
        <c:axPos val="b"/>
        <c:numFmt formatCode="General" sourceLinked="0"/>
        <c:majorTickMark val="none"/>
        <c:minorTickMark val="none"/>
        <c:tickLblPos val="nextTo"/>
        <c:spPr>
          <a:ln>
            <a:solidFill>
              <a:schemeClr val="bg1">
                <a:lumMod val="85000"/>
              </a:schemeClr>
            </a:solidFill>
          </a:ln>
        </c:spPr>
        <c:txPr>
          <a:bodyPr/>
          <a:lstStyle/>
          <a:p>
            <a:pPr>
              <a:defRPr sz="800">
                <a:solidFill>
                  <a:schemeClr val="tx1">
                    <a:lumMod val="65000"/>
                    <a:lumOff val="35000"/>
                  </a:schemeClr>
                </a:solidFill>
              </a:defRPr>
            </a:pPr>
            <a:endParaRPr lang="pl-PL"/>
          </a:p>
        </c:txPr>
        <c:crossAx val="322344000"/>
        <c:crosses val="autoZero"/>
        <c:auto val="1"/>
        <c:lblAlgn val="ctr"/>
        <c:lblOffset val="100"/>
        <c:noMultiLvlLbl val="0"/>
      </c:catAx>
      <c:valAx>
        <c:axId val="322344000"/>
        <c:scaling>
          <c:orientation val="minMax"/>
        </c:scaling>
        <c:delete val="0"/>
        <c:axPos val="l"/>
        <c:majorGridlines>
          <c:spPr>
            <a:ln>
              <a:solidFill>
                <a:schemeClr val="bg1">
                  <a:lumMod val="85000"/>
                </a:schemeClr>
              </a:solidFill>
            </a:ln>
          </c:spPr>
        </c:majorGridlines>
        <c:numFmt formatCode="0%" sourceLinked="1"/>
        <c:majorTickMark val="out"/>
        <c:minorTickMark val="none"/>
        <c:tickLblPos val="nextTo"/>
        <c:spPr>
          <a:ln>
            <a:solidFill>
              <a:schemeClr val="bg1">
                <a:lumMod val="85000"/>
              </a:schemeClr>
            </a:solidFill>
          </a:ln>
        </c:spPr>
        <c:txPr>
          <a:bodyPr/>
          <a:lstStyle/>
          <a:p>
            <a:pPr>
              <a:defRPr sz="900">
                <a:solidFill>
                  <a:schemeClr val="tx1">
                    <a:lumMod val="65000"/>
                    <a:lumOff val="35000"/>
                  </a:schemeClr>
                </a:solidFill>
              </a:defRPr>
            </a:pPr>
            <a:endParaRPr lang="pl-PL"/>
          </a:p>
        </c:txPr>
        <c:crossAx val="321612800"/>
        <c:crosses val="autoZero"/>
        <c:crossBetween val="between"/>
        <c:majorUnit val="0.2"/>
      </c:valAx>
    </c:plotArea>
    <c:legend>
      <c:legendPos val="r"/>
      <c:overlay val="0"/>
      <c:txPr>
        <a:bodyPr/>
        <a:lstStyle/>
        <a:p>
          <a:pPr>
            <a:defRPr>
              <a:solidFill>
                <a:schemeClr val="tx1">
                  <a:lumMod val="65000"/>
                  <a:lumOff val="35000"/>
                </a:schemeClr>
              </a:solidFill>
            </a:defRPr>
          </a:pPr>
          <a:endParaRPr lang="pl-PL"/>
        </a:p>
      </c:txPr>
    </c:legend>
    <c:plotVisOnly val="1"/>
    <c:dispBlanksAs val="gap"/>
    <c:showDLblsOverMax val="0"/>
  </c:chart>
  <c:spPr>
    <a:ln>
      <a:solidFill>
        <a:schemeClr val="bg1">
          <a:lumMod val="85000"/>
        </a:schemeClr>
      </a:solidFill>
    </a:ln>
  </c:spPr>
  <c:externalData r:id="rId1">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pl-PL" sz="1100" baseline="0"/>
              <a:t>Ocena osiągnięcia celów środowiskowych wyznaczonych w aPGW dla stanu chemicznego</a:t>
            </a:r>
            <a:r>
              <a:rPr lang="pl-PL" sz="1100" b="0" i="0" u="none" strike="noStrike" kern="1200" spc="0" baseline="0">
                <a:solidFill>
                  <a:sysClr val="windowText" lastClr="000000">
                    <a:lumMod val="65000"/>
                    <a:lumOff val="35000"/>
                  </a:sysClr>
                </a:solidFill>
                <a:latin typeface="+mn-lt"/>
                <a:ea typeface="+mn-ea"/>
                <a:cs typeface="+mn-cs"/>
              </a:rPr>
              <a:t> </a:t>
            </a:r>
            <a:endParaRPr lang="pl-PL" sz="1100" baseline="0"/>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col"/>
        <c:grouping val="percentStacked"/>
        <c:varyColors val="0"/>
        <c:ser>
          <c:idx val="0"/>
          <c:order val="0"/>
          <c:tx>
            <c:strRef>
              <c:f>'aJCWP zbiorniki - spełnienie CŚ'!$G$65</c:f>
              <c:strCache>
                <c:ptCount val="1"/>
                <c:pt idx="0">
                  <c:v>NIE</c:v>
                </c:pt>
              </c:strCache>
            </c:strRef>
          </c:tx>
          <c:spPr>
            <a:solidFill>
              <a:srgbClr val="FF0000"/>
            </a:solidFill>
            <a:ln w="1270">
              <a:solidFill>
                <a:sysClr val="windowText" lastClr="000000">
                  <a:lumMod val="75000"/>
                  <a:lumOff val="25000"/>
                </a:sysClr>
              </a:solidFill>
            </a:ln>
            <a:effectLst/>
          </c:spPr>
          <c:invertIfNegative val="0"/>
          <c:dPt>
            <c:idx val="1"/>
            <c:invertIfNegative val="0"/>
            <c:bubble3D val="0"/>
            <c:spPr>
              <a:solidFill>
                <a:srgbClr val="FF0000"/>
              </a:solidFill>
              <a:ln w="1270">
                <a:solidFill>
                  <a:sysClr val="windowText" lastClr="000000">
                    <a:lumMod val="75000"/>
                    <a:lumOff val="25000"/>
                  </a:sysClr>
                </a:solidFill>
              </a:ln>
              <a:effectLst/>
            </c:spPr>
            <c:extLst>
              <c:ext xmlns:c16="http://schemas.microsoft.com/office/drawing/2014/chart" uri="{C3380CC4-5D6E-409C-BE32-E72D297353CC}">
                <c16:uniqueId val="{00000001-FBD8-4790-95ED-DC6935437292}"/>
              </c:ext>
            </c:extLst>
          </c:dPt>
          <c:cat>
            <c:strRef>
              <c:f>'aJCWP zbiorniki - spełnienie CŚ'!$F$66:$F$69</c:f>
              <c:strCache>
                <c:ptCount val="4"/>
                <c:pt idx="0">
                  <c:v>Obszar dorzecza Odry</c:v>
                </c:pt>
                <c:pt idx="1">
                  <c:v>Region wodny Górnej Odry</c:v>
                </c:pt>
                <c:pt idx="2">
                  <c:v>Region wodny Środkowej Odry</c:v>
                </c:pt>
                <c:pt idx="3">
                  <c:v>Region wodny Warty</c:v>
                </c:pt>
              </c:strCache>
            </c:strRef>
          </c:cat>
          <c:val>
            <c:numRef>
              <c:f>'aJCWP zbiorniki - spełnienie CŚ'!$G$66:$G$69</c:f>
              <c:numCache>
                <c:formatCode>General</c:formatCode>
                <c:ptCount val="4"/>
                <c:pt idx="0">
                  <c:v>18</c:v>
                </c:pt>
                <c:pt idx="1">
                  <c:v>4</c:v>
                </c:pt>
                <c:pt idx="2">
                  <c:v>12</c:v>
                </c:pt>
                <c:pt idx="3">
                  <c:v>2</c:v>
                </c:pt>
              </c:numCache>
            </c:numRef>
          </c:val>
          <c:extLst>
            <c:ext xmlns:c16="http://schemas.microsoft.com/office/drawing/2014/chart" uri="{C3380CC4-5D6E-409C-BE32-E72D297353CC}">
              <c16:uniqueId val="{00000002-FBD8-4790-95ED-DC6935437292}"/>
            </c:ext>
          </c:extLst>
        </c:ser>
        <c:ser>
          <c:idx val="1"/>
          <c:order val="1"/>
          <c:tx>
            <c:strRef>
              <c:f>'aJCWP zbiorniki - spełnienie CŚ'!$H$65</c:f>
              <c:strCache>
                <c:ptCount val="1"/>
                <c:pt idx="0">
                  <c:v>TAK</c:v>
                </c:pt>
              </c:strCache>
            </c:strRef>
          </c:tx>
          <c:spPr>
            <a:solidFill>
              <a:srgbClr val="00B0F0"/>
            </a:solidFill>
            <a:ln w="1270">
              <a:solidFill>
                <a:sysClr val="windowText" lastClr="000000">
                  <a:lumMod val="75000"/>
                  <a:lumOff val="25000"/>
                </a:sysClr>
              </a:solidFill>
            </a:ln>
            <a:effectLst/>
          </c:spPr>
          <c:invertIfNegative val="0"/>
          <c:cat>
            <c:strRef>
              <c:f>'aJCWP zbiorniki - spełnienie CŚ'!$F$66:$F$69</c:f>
              <c:strCache>
                <c:ptCount val="4"/>
                <c:pt idx="0">
                  <c:v>Obszar dorzecza Odry</c:v>
                </c:pt>
                <c:pt idx="1">
                  <c:v>Region wodny Górnej Odry</c:v>
                </c:pt>
                <c:pt idx="2">
                  <c:v>Region wodny Środkowej Odry</c:v>
                </c:pt>
                <c:pt idx="3">
                  <c:v>Region wodny Warty</c:v>
                </c:pt>
              </c:strCache>
            </c:strRef>
          </c:cat>
          <c:val>
            <c:numRef>
              <c:f>'aJCWP zbiorniki - spełnienie CŚ'!$H$66:$H$69</c:f>
              <c:numCache>
                <c:formatCode>General</c:formatCode>
                <c:ptCount val="4"/>
                <c:pt idx="0">
                  <c:v>1</c:v>
                </c:pt>
                <c:pt idx="1">
                  <c:v>1</c:v>
                </c:pt>
              </c:numCache>
            </c:numRef>
          </c:val>
          <c:extLst>
            <c:ext xmlns:c16="http://schemas.microsoft.com/office/drawing/2014/chart" uri="{C3380CC4-5D6E-409C-BE32-E72D297353CC}">
              <c16:uniqueId val="{00000003-FBD8-4790-95ED-DC6935437292}"/>
            </c:ext>
          </c:extLst>
        </c:ser>
        <c:dLbls>
          <c:showLegendKey val="0"/>
          <c:showVal val="0"/>
          <c:showCatName val="0"/>
          <c:showSerName val="0"/>
          <c:showPercent val="0"/>
          <c:showBubbleSize val="0"/>
        </c:dLbls>
        <c:gapWidth val="150"/>
        <c:overlap val="100"/>
        <c:axId val="449002496"/>
        <c:axId val="449004464"/>
      </c:barChart>
      <c:catAx>
        <c:axId val="449002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449004464"/>
        <c:crosses val="autoZero"/>
        <c:auto val="1"/>
        <c:lblAlgn val="ctr"/>
        <c:lblOffset val="100"/>
        <c:noMultiLvlLbl val="0"/>
      </c:catAx>
      <c:valAx>
        <c:axId val="4490044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449002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baseline="0">
                <a:solidFill>
                  <a:schemeClr val="tx1">
                    <a:lumMod val="65000"/>
                    <a:lumOff val="35000"/>
                  </a:schemeClr>
                </a:solidFill>
              </a:defRPr>
            </a:pPr>
            <a:r>
              <a:rPr lang="pl-PL" sz="1100" b="0" baseline="0">
                <a:solidFill>
                  <a:schemeClr val="tx1">
                    <a:lumMod val="65000"/>
                    <a:lumOff val="35000"/>
                  </a:schemeClr>
                </a:solidFill>
              </a:rPr>
              <a:t>Ocena osiągnięcia celów środowiskowych wyznaczonych </a:t>
            </a:r>
            <a:br>
              <a:rPr lang="pl-PL" sz="1100" b="0" baseline="0">
                <a:solidFill>
                  <a:schemeClr val="tx1">
                    <a:lumMod val="65000"/>
                    <a:lumOff val="35000"/>
                  </a:schemeClr>
                </a:solidFill>
              </a:rPr>
            </a:br>
            <a:r>
              <a:rPr lang="pl-PL" sz="1100" b="0" baseline="0">
                <a:solidFill>
                  <a:schemeClr val="tx1">
                    <a:lumMod val="65000"/>
                    <a:lumOff val="35000"/>
                  </a:schemeClr>
                </a:solidFill>
              </a:rPr>
              <a:t>w aPGW</a:t>
            </a:r>
            <a:r>
              <a:rPr lang="pl-PL" sz="1100" b="0" i="0" u="none" strike="noStrike" kern="1200" baseline="0">
                <a:solidFill>
                  <a:schemeClr val="tx1">
                    <a:lumMod val="65000"/>
                    <a:lumOff val="35000"/>
                  </a:schemeClr>
                </a:solidFill>
                <a:latin typeface="+mn-lt"/>
                <a:ea typeface="+mn-ea"/>
                <a:cs typeface="+mn-cs"/>
              </a:rPr>
              <a:t> </a:t>
            </a:r>
            <a:r>
              <a:rPr lang="pl-PL" sz="1100" b="0" baseline="0">
                <a:solidFill>
                  <a:schemeClr val="tx1">
                    <a:lumMod val="65000"/>
                    <a:lumOff val="35000"/>
                  </a:schemeClr>
                </a:solidFill>
              </a:rPr>
              <a:t>dla stanu ogólnego wód</a:t>
            </a:r>
            <a:endParaRPr lang="en-US" sz="1100" b="0" baseline="0">
              <a:solidFill>
                <a:schemeClr val="tx1">
                  <a:lumMod val="65000"/>
                  <a:lumOff val="35000"/>
                </a:schemeClr>
              </a:solidFill>
            </a:endParaRPr>
          </a:p>
        </c:rich>
      </c:tx>
      <c:overlay val="0"/>
    </c:title>
    <c:autoTitleDeleted val="0"/>
    <c:plotArea>
      <c:layout>
        <c:manualLayout>
          <c:layoutTarget val="inner"/>
          <c:xMode val="edge"/>
          <c:yMode val="edge"/>
          <c:x val="0.17446169923204041"/>
          <c:y val="0.17500874890638671"/>
          <c:w val="0.69657172125810629"/>
          <c:h val="0.60624170964341229"/>
        </c:manualLayout>
      </c:layout>
      <c:barChart>
        <c:barDir val="col"/>
        <c:grouping val="percentStacked"/>
        <c:varyColors val="0"/>
        <c:ser>
          <c:idx val="0"/>
          <c:order val="0"/>
          <c:tx>
            <c:strRef>
              <c:f>'aJCWP zbiorniki - spełnienie CŚ'!$W$63</c:f>
              <c:strCache>
                <c:ptCount val="1"/>
                <c:pt idx="0">
                  <c:v>brak możliwości oceny</c:v>
                </c:pt>
              </c:strCache>
            </c:strRef>
          </c:tx>
          <c:spPr>
            <a:solidFill>
              <a:schemeClr val="bg1">
                <a:lumMod val="50000"/>
              </a:schemeClr>
            </a:solidFill>
            <a:ln w="1270">
              <a:solidFill>
                <a:schemeClr val="tx1">
                  <a:lumMod val="75000"/>
                  <a:lumOff val="25000"/>
                </a:schemeClr>
              </a:solidFill>
            </a:ln>
          </c:spPr>
          <c:invertIfNegative val="0"/>
          <c:cat>
            <c:strRef>
              <c:f>'aJCWP zbiorniki - spełnienie CŚ'!$V$64:$V$67</c:f>
              <c:strCache>
                <c:ptCount val="4"/>
                <c:pt idx="0">
                  <c:v>Obszar dorzecza Odry</c:v>
                </c:pt>
                <c:pt idx="1">
                  <c:v>Region wodny Górnej Odry</c:v>
                </c:pt>
                <c:pt idx="2">
                  <c:v>Region wodny Środkowej Odry</c:v>
                </c:pt>
                <c:pt idx="3">
                  <c:v>Region wodny Warty</c:v>
                </c:pt>
              </c:strCache>
            </c:strRef>
          </c:cat>
          <c:val>
            <c:numRef>
              <c:f>'aJCWP zbiorniki - spełnienie CŚ'!$W$64:$W$67</c:f>
              <c:numCache>
                <c:formatCode>0.00%</c:formatCode>
                <c:ptCount val="4"/>
                <c:pt idx="0">
                  <c:v>5.2631578947368418E-2</c:v>
                </c:pt>
                <c:pt idx="1">
                  <c:v>0.2</c:v>
                </c:pt>
                <c:pt idx="2">
                  <c:v>0</c:v>
                </c:pt>
                <c:pt idx="3">
                  <c:v>0</c:v>
                </c:pt>
              </c:numCache>
            </c:numRef>
          </c:val>
          <c:extLst>
            <c:ext xmlns:c16="http://schemas.microsoft.com/office/drawing/2014/chart" uri="{C3380CC4-5D6E-409C-BE32-E72D297353CC}">
              <c16:uniqueId val="{00000000-BA12-434A-9880-7D72FA369E5D}"/>
            </c:ext>
          </c:extLst>
        </c:ser>
        <c:ser>
          <c:idx val="1"/>
          <c:order val="1"/>
          <c:tx>
            <c:strRef>
              <c:f>'aJCWP zbiorniki - spełnienie CŚ'!$X$63</c:f>
              <c:strCache>
                <c:ptCount val="1"/>
                <c:pt idx="0">
                  <c:v>NIE</c:v>
                </c:pt>
              </c:strCache>
            </c:strRef>
          </c:tx>
          <c:spPr>
            <a:solidFill>
              <a:srgbClr val="FF0000"/>
            </a:solidFill>
            <a:ln w="1270">
              <a:solidFill>
                <a:schemeClr val="tx1">
                  <a:lumMod val="75000"/>
                  <a:lumOff val="25000"/>
                </a:schemeClr>
              </a:solidFill>
            </a:ln>
          </c:spPr>
          <c:invertIfNegative val="0"/>
          <c:cat>
            <c:strRef>
              <c:f>'aJCWP zbiorniki - spełnienie CŚ'!$V$64:$V$67</c:f>
              <c:strCache>
                <c:ptCount val="4"/>
                <c:pt idx="0">
                  <c:v>Obszar dorzecza Odry</c:v>
                </c:pt>
                <c:pt idx="1">
                  <c:v>Region wodny Górnej Odry</c:v>
                </c:pt>
                <c:pt idx="2">
                  <c:v>Region wodny Środkowej Odry</c:v>
                </c:pt>
                <c:pt idx="3">
                  <c:v>Region wodny Warty</c:v>
                </c:pt>
              </c:strCache>
            </c:strRef>
          </c:cat>
          <c:val>
            <c:numRef>
              <c:f>'aJCWP zbiorniki - spełnienie CŚ'!$X$64:$X$67</c:f>
              <c:numCache>
                <c:formatCode>0.00%</c:formatCode>
                <c:ptCount val="4"/>
                <c:pt idx="0">
                  <c:v>0.94736842105263153</c:v>
                </c:pt>
                <c:pt idx="1">
                  <c:v>0.8</c:v>
                </c:pt>
                <c:pt idx="2">
                  <c:v>1</c:v>
                </c:pt>
                <c:pt idx="3">
                  <c:v>1</c:v>
                </c:pt>
              </c:numCache>
            </c:numRef>
          </c:val>
          <c:extLst>
            <c:ext xmlns:c16="http://schemas.microsoft.com/office/drawing/2014/chart" uri="{C3380CC4-5D6E-409C-BE32-E72D297353CC}">
              <c16:uniqueId val="{00000001-BA12-434A-9880-7D72FA369E5D}"/>
            </c:ext>
          </c:extLst>
        </c:ser>
        <c:dLbls>
          <c:showLegendKey val="0"/>
          <c:showVal val="0"/>
          <c:showCatName val="0"/>
          <c:showSerName val="0"/>
          <c:showPercent val="0"/>
          <c:showBubbleSize val="0"/>
        </c:dLbls>
        <c:gapWidth val="150"/>
        <c:overlap val="100"/>
        <c:axId val="323013120"/>
        <c:axId val="323731456"/>
      </c:barChart>
      <c:catAx>
        <c:axId val="323013120"/>
        <c:scaling>
          <c:orientation val="minMax"/>
        </c:scaling>
        <c:delete val="0"/>
        <c:axPos val="b"/>
        <c:numFmt formatCode="General" sourceLinked="0"/>
        <c:majorTickMark val="none"/>
        <c:minorTickMark val="none"/>
        <c:tickLblPos val="nextTo"/>
        <c:spPr>
          <a:ln>
            <a:solidFill>
              <a:schemeClr val="bg1">
                <a:lumMod val="85000"/>
              </a:schemeClr>
            </a:solidFill>
          </a:ln>
        </c:spPr>
        <c:txPr>
          <a:bodyPr/>
          <a:lstStyle/>
          <a:p>
            <a:pPr>
              <a:defRPr sz="800">
                <a:solidFill>
                  <a:schemeClr val="tx1">
                    <a:lumMod val="65000"/>
                    <a:lumOff val="35000"/>
                  </a:schemeClr>
                </a:solidFill>
              </a:defRPr>
            </a:pPr>
            <a:endParaRPr lang="pl-PL"/>
          </a:p>
        </c:txPr>
        <c:crossAx val="323731456"/>
        <c:crosses val="autoZero"/>
        <c:auto val="1"/>
        <c:lblAlgn val="ctr"/>
        <c:lblOffset val="100"/>
        <c:noMultiLvlLbl val="0"/>
      </c:catAx>
      <c:valAx>
        <c:axId val="323731456"/>
        <c:scaling>
          <c:orientation val="minMax"/>
        </c:scaling>
        <c:delete val="0"/>
        <c:axPos val="l"/>
        <c:majorGridlines>
          <c:spPr>
            <a:ln w="3175">
              <a:solidFill>
                <a:schemeClr val="bg1">
                  <a:lumMod val="85000"/>
                </a:schemeClr>
              </a:solidFill>
            </a:ln>
          </c:spPr>
        </c:majorGridlines>
        <c:numFmt formatCode="0%" sourceLinked="1"/>
        <c:majorTickMark val="out"/>
        <c:minorTickMark val="none"/>
        <c:tickLblPos val="nextTo"/>
        <c:spPr>
          <a:ln>
            <a:solidFill>
              <a:schemeClr val="bg1">
                <a:lumMod val="85000"/>
              </a:schemeClr>
            </a:solidFill>
          </a:ln>
        </c:spPr>
        <c:txPr>
          <a:bodyPr/>
          <a:lstStyle/>
          <a:p>
            <a:pPr>
              <a:defRPr sz="900">
                <a:solidFill>
                  <a:schemeClr val="tx1">
                    <a:lumMod val="65000"/>
                    <a:lumOff val="35000"/>
                  </a:schemeClr>
                </a:solidFill>
              </a:defRPr>
            </a:pPr>
            <a:endParaRPr lang="pl-PL"/>
          </a:p>
        </c:txPr>
        <c:crossAx val="323013120"/>
        <c:crosses val="autoZero"/>
        <c:crossBetween val="between"/>
        <c:majorUnit val="0.2"/>
      </c:valAx>
    </c:plotArea>
    <c:legend>
      <c:legendPos val="r"/>
      <c:layout>
        <c:manualLayout>
          <c:xMode val="edge"/>
          <c:yMode val="edge"/>
          <c:x val="0.28680564235026179"/>
          <c:y val="0.8428691121604508"/>
          <c:w val="0.39352945465150191"/>
          <c:h val="0.15450924103237096"/>
        </c:manualLayout>
      </c:layout>
      <c:overlay val="0"/>
      <c:txPr>
        <a:bodyPr/>
        <a:lstStyle/>
        <a:p>
          <a:pPr>
            <a:defRPr sz="900">
              <a:solidFill>
                <a:schemeClr val="tx1">
                  <a:lumMod val="65000"/>
                  <a:lumOff val="35000"/>
                </a:schemeClr>
              </a:solidFill>
            </a:defRPr>
          </a:pPr>
          <a:endParaRPr lang="pl-PL"/>
        </a:p>
      </c:txPr>
    </c:legend>
    <c:plotVisOnly val="1"/>
    <c:dispBlanksAs val="gap"/>
    <c:showDLblsOverMax val="0"/>
  </c:chart>
  <c:spPr>
    <a:ln>
      <a:solidFill>
        <a:schemeClr val="bg1">
          <a:lumMod val="85000"/>
        </a:schemeClr>
      </a:solidFill>
    </a:ln>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6959308132933478E-2"/>
          <c:y val="1.637469837439675E-2"/>
          <c:w val="0.5577018476100748"/>
          <c:h val="0.95616070294640587"/>
        </c:manualLayout>
      </c:layout>
      <c:pieChart>
        <c:varyColors val="1"/>
        <c:ser>
          <c:idx val="1"/>
          <c:order val="0"/>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c:spPr>
            <c:extLst>
              <c:ext xmlns:c16="http://schemas.microsoft.com/office/drawing/2014/chart" uri="{C3380CC4-5D6E-409C-BE32-E72D297353CC}">
                <c16:uniqueId val="{00000001-224C-4035-9DB8-B8442390CA81}"/>
              </c:ext>
            </c:extLst>
          </c:dPt>
          <c:dPt>
            <c:idx val="1"/>
            <c:bubble3D val="0"/>
            <c:spPr>
              <a:solidFill>
                <a:schemeClr val="accent2"/>
              </a:solidFill>
              <a:ln w="1270">
                <a:solidFill>
                  <a:schemeClr val="tx1">
                    <a:lumMod val="75000"/>
                    <a:lumOff val="25000"/>
                  </a:schemeClr>
                </a:solidFill>
              </a:ln>
              <a:effectLst/>
            </c:spPr>
            <c:extLst>
              <c:ext xmlns:c16="http://schemas.microsoft.com/office/drawing/2014/chart" uri="{C3380CC4-5D6E-409C-BE32-E72D297353CC}">
                <c16:uniqueId val="{00000003-224C-4035-9DB8-B8442390CA81}"/>
              </c:ext>
            </c:extLst>
          </c:dPt>
          <c:dPt>
            <c:idx val="2"/>
            <c:bubble3D val="0"/>
            <c:spPr>
              <a:solidFill>
                <a:schemeClr val="accent3"/>
              </a:solidFill>
              <a:ln w="1270">
                <a:solidFill>
                  <a:schemeClr val="tx1">
                    <a:lumMod val="75000"/>
                    <a:lumOff val="25000"/>
                  </a:schemeClr>
                </a:solidFill>
              </a:ln>
              <a:effectLst/>
            </c:spPr>
            <c:extLst>
              <c:ext xmlns:c16="http://schemas.microsoft.com/office/drawing/2014/chart" uri="{C3380CC4-5D6E-409C-BE32-E72D297353CC}">
                <c16:uniqueId val="{00000005-224C-4035-9DB8-B8442390CA81}"/>
              </c:ext>
            </c:extLst>
          </c:dPt>
          <c:dPt>
            <c:idx val="3"/>
            <c:bubble3D val="0"/>
            <c:spPr>
              <a:solidFill>
                <a:schemeClr val="accent4"/>
              </a:solidFill>
              <a:ln w="1270">
                <a:solidFill>
                  <a:schemeClr val="tx1">
                    <a:lumMod val="75000"/>
                    <a:lumOff val="25000"/>
                  </a:schemeClr>
                </a:solidFill>
              </a:ln>
              <a:effectLst/>
            </c:spPr>
            <c:extLst>
              <c:ext xmlns:c16="http://schemas.microsoft.com/office/drawing/2014/chart" uri="{C3380CC4-5D6E-409C-BE32-E72D297353CC}">
                <c16:uniqueId val="{00000007-224C-4035-9DB8-B8442390CA81}"/>
              </c:ext>
            </c:extLst>
          </c:dPt>
          <c:dLbls>
            <c:dLbl>
              <c:idx val="0"/>
              <c:tx>
                <c:rich>
                  <a:bodyPr/>
                  <a:lstStyle/>
                  <a:p>
                    <a:r>
                      <a:rPr lang="en-US"/>
                      <a:t>59%</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224C-4035-9DB8-B8442390CA81}"/>
                </c:ext>
              </c:extLst>
            </c:dLbl>
            <c:dLbl>
              <c:idx val="1"/>
              <c:tx>
                <c:rich>
                  <a:bodyPr/>
                  <a:lstStyle/>
                  <a:p>
                    <a:r>
                      <a:rPr lang="en-US"/>
                      <a:t>5%</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224C-4035-9DB8-B8442390CA81}"/>
                </c:ext>
              </c:extLst>
            </c:dLbl>
            <c:dLbl>
              <c:idx val="2"/>
              <c:tx>
                <c:rich>
                  <a:bodyPr/>
                  <a:lstStyle/>
                  <a:p>
                    <a:r>
                      <a:rPr lang="en-US"/>
                      <a:t>32%</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224C-4035-9DB8-B8442390CA81}"/>
                </c:ext>
              </c:extLst>
            </c:dLbl>
            <c:dLbl>
              <c:idx val="3"/>
              <c:tx>
                <c:rich>
                  <a:bodyPr/>
                  <a:lstStyle/>
                  <a:p>
                    <a:r>
                      <a:rPr lang="en-US"/>
                      <a:t>4%</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7-224C-4035-9DB8-B8442390CA81}"/>
                </c:ext>
              </c:extLst>
            </c:dLbl>
            <c:spPr>
              <a:solidFill>
                <a:schemeClr val="tx1">
                  <a:alpha val="50000"/>
                </a:schemeClr>
              </a:solid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cap="flat" cmpd="sng" algn="ctr">
                  <a:solidFill>
                    <a:schemeClr val="tx1">
                      <a:shade val="95000"/>
                      <a:satMod val="105000"/>
                    </a:schemeClr>
                  </a:solidFill>
                  <a:prstDash val="solid"/>
                  <a:round/>
                </a:ln>
                <a:effectLst/>
              </c:spPr>
            </c:leaderLines>
            <c:extLst>
              <c:ext xmlns:c15="http://schemas.microsoft.com/office/drawing/2012/chart" uri="{CE6537A1-D6FC-4f65-9D91-7224C49458BB}"/>
            </c:extLst>
          </c:dLbls>
          <c:cat>
            <c:strRef>
              <c:f>Odra!$J$9:$J$12</c:f>
              <c:strCache>
                <c:ptCount val="4"/>
                <c:pt idx="0">
                  <c:v>Tereny rolne</c:v>
                </c:pt>
                <c:pt idx="1">
                  <c:v>Tereny przekształcone antopogenicznie</c:v>
                </c:pt>
                <c:pt idx="2">
                  <c:v>Tereny leśne</c:v>
                </c:pt>
                <c:pt idx="3">
                  <c:v>Tereny pozostałe</c:v>
                </c:pt>
              </c:strCache>
            </c:strRef>
          </c:cat>
          <c:val>
            <c:numRef>
              <c:f>IIaPGWCLC!$F$21:$I$21</c:f>
              <c:numCache>
                <c:formatCode>0.0</c:formatCode>
                <c:ptCount val="4"/>
                <c:pt idx="0">
                  <c:v>58.381201895849536</c:v>
                </c:pt>
                <c:pt idx="1">
                  <c:v>4.6198999897573794</c:v>
                </c:pt>
                <c:pt idx="2">
                  <c:v>32.462076808637988</c:v>
                </c:pt>
                <c:pt idx="3">
                  <c:v>4.5368213057550975</c:v>
                </c:pt>
              </c:numCache>
            </c:numRef>
          </c:val>
          <c:extLst>
            <c:ext xmlns:c16="http://schemas.microsoft.com/office/drawing/2014/chart" uri="{C3380CC4-5D6E-409C-BE32-E72D297353CC}">
              <c16:uniqueId val="{00000008-224C-4035-9DB8-B8442390CA81}"/>
            </c:ext>
          </c:extLst>
        </c:ser>
        <c:dLbls>
          <c:dLblPos val="inEnd"/>
          <c:showLegendKey val="0"/>
          <c:showVal val="0"/>
          <c:showCatName val="0"/>
          <c:showSerName val="0"/>
          <c:showPercent val="1"/>
          <c:showBubbleSize val="0"/>
          <c:showLeaderLines val="1"/>
        </c:dLbls>
        <c:firstSliceAng val="0"/>
        <c:extLst>
          <c:ext xmlns:c15="http://schemas.microsoft.com/office/drawing/2012/chart" uri="{02D57815-91ED-43cb-92C2-25804820EDAC}">
            <c15:filteredPieSeries>
              <c15:ser>
                <c:idx val="0"/>
                <c:order val="1"/>
                <c:tx>
                  <c:strRef>
                    <c:extLst>
                      <c:ext uri="{02D57815-91ED-43cb-92C2-25804820EDAC}">
                        <c15:formulaRef>
                          <c15:sqref>IIaPGWCLC!$F$15:$I$15</c15:sqref>
                        </c15:formulaRef>
                      </c:ext>
                    </c:extLst>
                    <c:strCache>
                      <c:ptCount val="4"/>
                      <c:pt idx="0">
                        <c:v>Udz_rol%</c:v>
                      </c:pt>
                      <c:pt idx="1">
                        <c:v>Udz_pow_antrop%</c:v>
                      </c:pt>
                      <c:pt idx="2">
                        <c:v>Udz_les%</c:v>
                      </c:pt>
                      <c:pt idx="3">
                        <c:v>Udz_poz%</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A-224C-4035-9DB8-B8442390CA81}"/>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C-224C-4035-9DB8-B8442390CA81}"/>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E-224C-4035-9DB8-B8442390CA81}"/>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0-224C-4035-9DB8-B8442390CA81}"/>
                    </c:ext>
                  </c:extLst>
                </c:dPt>
                <c:dLbls>
                  <c:dLbl>
                    <c:idx val="0"/>
                    <c:tx>
                      <c:rich>
                        <a:bodyPr/>
                        <a:lstStyle/>
                        <a:p>
                          <a:r>
                            <a:rPr lang="en-US"/>
                            <a:t>58,4%</a:t>
                          </a:r>
                        </a:p>
                      </c:rich>
                    </c:tx>
                    <c:dLblPos val="inEnd"/>
                    <c:showLegendKey val="0"/>
                    <c:showVal val="0"/>
                    <c:showCatName val="0"/>
                    <c:showSerName val="0"/>
                    <c:showPercent val="1"/>
                    <c:showBubbleSize val="0"/>
                    <c:extLst>
                      <c:ext uri="{CE6537A1-D6FC-4f65-9D91-7224C49458BB}">
                        <c15:showDataLabelsRange val="0"/>
                      </c:ext>
                      <c:ext xmlns:c16="http://schemas.microsoft.com/office/drawing/2014/chart" uri="{C3380CC4-5D6E-409C-BE32-E72D297353CC}">
                        <c16:uniqueId val="{0000000A-224C-4035-9DB8-B8442390CA81}"/>
                      </c:ext>
                    </c:extLst>
                  </c:dLbl>
                  <c:dLbl>
                    <c:idx val="1"/>
                    <c:tx>
                      <c:rich>
                        <a:bodyPr/>
                        <a:lstStyle/>
                        <a:p>
                          <a:r>
                            <a:rPr lang="en-US"/>
                            <a:t>4,6%</a:t>
                          </a:r>
                        </a:p>
                      </c:rich>
                    </c:tx>
                    <c:dLblPos val="inEnd"/>
                    <c:showLegendKey val="0"/>
                    <c:showVal val="0"/>
                    <c:showCatName val="0"/>
                    <c:showSerName val="0"/>
                    <c:showPercent val="1"/>
                    <c:showBubbleSize val="0"/>
                    <c:extLst>
                      <c:ext uri="{CE6537A1-D6FC-4f65-9D91-7224C49458BB}">
                        <c15:showDataLabelsRange val="0"/>
                      </c:ext>
                      <c:ext xmlns:c16="http://schemas.microsoft.com/office/drawing/2014/chart" uri="{C3380CC4-5D6E-409C-BE32-E72D297353CC}">
                        <c16:uniqueId val="{0000000C-224C-4035-9DB8-B8442390CA81}"/>
                      </c:ext>
                    </c:extLst>
                  </c:dLbl>
                  <c:dLbl>
                    <c:idx val="2"/>
                    <c:tx>
                      <c:rich>
                        <a:bodyPr/>
                        <a:lstStyle/>
                        <a:p>
                          <a:r>
                            <a:rPr lang="en-US"/>
                            <a:t>34%</a:t>
                          </a:r>
                        </a:p>
                      </c:rich>
                    </c:tx>
                    <c:dLblPos val="inEnd"/>
                    <c:showLegendKey val="0"/>
                    <c:showVal val="0"/>
                    <c:showCatName val="0"/>
                    <c:showSerName val="0"/>
                    <c:showPercent val="1"/>
                    <c:showBubbleSize val="0"/>
                    <c:extLst>
                      <c:ext uri="{CE6537A1-D6FC-4f65-9D91-7224C49458BB}">
                        <c15:showDataLabelsRange val="0"/>
                      </c:ext>
                      <c:ext xmlns:c16="http://schemas.microsoft.com/office/drawing/2014/chart" uri="{C3380CC4-5D6E-409C-BE32-E72D297353CC}">
                        <c16:uniqueId val="{0000000E-224C-4035-9DB8-B8442390CA81}"/>
                      </c:ext>
                    </c:extLst>
                  </c:dLbl>
                  <c:dLbl>
                    <c:idx val="3"/>
                    <c:tx>
                      <c:rich>
                        <a:bodyPr/>
                        <a:lstStyle/>
                        <a:p>
                          <a:r>
                            <a:rPr lang="en-US"/>
                            <a:t>4,5%</a:t>
                          </a:r>
                        </a:p>
                      </c:rich>
                    </c:tx>
                    <c:dLblPos val="inEnd"/>
                    <c:showLegendKey val="0"/>
                    <c:showVal val="0"/>
                    <c:showCatName val="0"/>
                    <c:showSerName val="0"/>
                    <c:showPercent val="1"/>
                    <c:showBubbleSize val="0"/>
                    <c:extLst>
                      <c:ext uri="{CE6537A1-D6FC-4f65-9D91-7224C49458BB}">
                        <c15:showDataLabelsRange val="0"/>
                      </c:ext>
                      <c:ext xmlns:c16="http://schemas.microsoft.com/office/drawing/2014/chart" uri="{C3380CC4-5D6E-409C-BE32-E72D297353CC}">
                        <c16:uniqueId val="{00000010-224C-4035-9DB8-B8442390CA81}"/>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prstDash val="solid"/>
                        <a:round/>
                      </a:ln>
                      <a:effectLst/>
                    </c:spPr>
                  </c:leaderLines>
                  <c:extLst>
                    <c:ext uri="{CE6537A1-D6FC-4f65-9D91-7224C49458BB}"/>
                  </c:extLst>
                </c:dLbls>
                <c:cat>
                  <c:strRef>
                    <c:extLst>
                      <c:ext uri="{02D57815-91ED-43cb-92C2-25804820EDAC}">
                        <c15:formulaRef>
                          <c15:sqref>Odra!$J$9:$J$12</c15:sqref>
                        </c15:formulaRef>
                      </c:ext>
                    </c:extLst>
                    <c:strCache>
                      <c:ptCount val="4"/>
                      <c:pt idx="0">
                        <c:v>Tereny rolne</c:v>
                      </c:pt>
                      <c:pt idx="1">
                        <c:v>Tereny przekształcone antopogenicznie</c:v>
                      </c:pt>
                      <c:pt idx="2">
                        <c:v>Tereny leśne</c:v>
                      </c:pt>
                      <c:pt idx="3">
                        <c:v>Tereny pozostałe</c:v>
                      </c:pt>
                    </c:strCache>
                  </c:strRef>
                </c:cat>
                <c:val>
                  <c:numRef>
                    <c:extLst>
                      <c:ext uri="{02D57815-91ED-43cb-92C2-25804820EDAC}">
                        <c15:formulaRef>
                          <c15:sqref>IIaPGWCLC!$F$21:$I$21</c15:sqref>
                        </c15:formulaRef>
                      </c:ext>
                    </c:extLst>
                    <c:numCache>
                      <c:formatCode>0.0</c:formatCode>
                      <c:ptCount val="4"/>
                      <c:pt idx="0">
                        <c:v>58.381201895849536</c:v>
                      </c:pt>
                      <c:pt idx="1">
                        <c:v>4.6198999897573794</c:v>
                      </c:pt>
                      <c:pt idx="2">
                        <c:v>32.462076808637988</c:v>
                      </c:pt>
                      <c:pt idx="3">
                        <c:v>4.5368213057550975</c:v>
                      </c:pt>
                    </c:numCache>
                  </c:numRef>
                </c:val>
                <c:extLst>
                  <c:ext xmlns:c16="http://schemas.microsoft.com/office/drawing/2014/chart" uri="{C3380CC4-5D6E-409C-BE32-E72D297353CC}">
                    <c16:uniqueId val="{00000011-224C-4035-9DB8-B8442390CA81}"/>
                  </c:ext>
                </c:extLst>
              </c15:ser>
            </c15:filteredPieSeries>
          </c:ext>
        </c:extLst>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pl-PL"/>
        </a:p>
      </c:txPr>
    </c:legend>
    <c:plotVisOnly val="1"/>
    <c:dispBlanksAs val="gap"/>
    <c:showDLblsOverMax val="0"/>
    <c:extLst/>
  </c:chart>
  <c:spPr>
    <a:noFill/>
    <a:ln w="9525" cap="flat" cmpd="sng" algn="ctr">
      <a:solidFill>
        <a:schemeClr val="dk1">
          <a:lumMod val="15000"/>
          <a:lumOff val="85000"/>
        </a:schemeClr>
      </a:solidFill>
      <a:prstDash val="solid"/>
      <a:round/>
    </a:ln>
    <a:effectLst/>
  </c:spPr>
  <c:txPr>
    <a:bodyPr/>
    <a:lstStyle/>
    <a:p>
      <a:pPr>
        <a:defRPr/>
      </a:pPr>
      <a:endParaRPr lang="pl-PL"/>
    </a:p>
  </c:txPr>
  <c:externalData r:id="rId1">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ivotFmts>
      <c:pivotFmt>
        <c:idx val="0"/>
        <c:marker>
          <c:symbol val="none"/>
        </c:marker>
      </c:pivotFmt>
      <c:pivotFmt>
        <c:idx val="1"/>
        <c:marker>
          <c:symbol val="none"/>
        </c:marker>
      </c:pivotFmt>
      <c:pivotFmt>
        <c:idx val="2"/>
        <c:marker>
          <c:symbol val="none"/>
        </c:marker>
      </c:pivotFmt>
      <c:pivotFmt>
        <c:idx val="3"/>
        <c:spPr>
          <a:solidFill>
            <a:srgbClr val="FF0000"/>
          </a:solidFill>
        </c:spPr>
        <c:marker>
          <c:symbol val="none"/>
        </c:marker>
        <c:dLbl>
          <c:idx val="0"/>
          <c:delete val="1"/>
          <c:extLst>
            <c:ext xmlns:c15="http://schemas.microsoft.com/office/drawing/2012/chart" uri="{CE6537A1-D6FC-4f65-9D91-7224C49458BB}"/>
          </c:extLst>
        </c:dLbl>
      </c:pivotFmt>
      <c:pivotFmt>
        <c:idx val="4"/>
        <c:spPr>
          <a:solidFill>
            <a:srgbClr val="00B0F0"/>
          </a:solidFill>
        </c:spPr>
        <c:marker>
          <c:symbol val="none"/>
        </c:marker>
        <c:dLbl>
          <c:idx val="0"/>
          <c:delete val="1"/>
          <c:extLst>
            <c:ext xmlns:c15="http://schemas.microsoft.com/office/drawing/2012/chart" uri="{CE6537A1-D6FC-4f65-9D91-7224C49458BB}"/>
          </c:extLst>
        </c:dLbl>
      </c:pivotFmt>
      <c:pivotFmt>
        <c:idx val="5"/>
      </c:pivotFmt>
      <c:pivotFmt>
        <c:idx val="6"/>
      </c:pivotFmt>
      <c:pivotFmt>
        <c:idx val="7"/>
        <c:spPr>
          <a:solidFill>
            <a:srgbClr val="FF0000"/>
          </a:solidFill>
        </c:spPr>
        <c:marker>
          <c:symbol val="none"/>
        </c:marker>
        <c:dLbl>
          <c:idx val="0"/>
          <c:delete val="1"/>
          <c:extLst>
            <c:ext xmlns:c15="http://schemas.microsoft.com/office/drawing/2012/chart" uri="{CE6537A1-D6FC-4f65-9D91-7224C49458BB}"/>
          </c:extLst>
        </c:dLbl>
      </c:pivotFmt>
      <c:pivotFmt>
        <c:idx val="8"/>
        <c:spPr>
          <a:solidFill>
            <a:srgbClr val="00B0F0"/>
          </a:solidFill>
        </c:spPr>
        <c:marker>
          <c:symbol val="none"/>
        </c:marker>
        <c:dLbl>
          <c:idx val="0"/>
          <c:delete val="1"/>
          <c:extLst>
            <c:ext xmlns:c15="http://schemas.microsoft.com/office/drawing/2012/chart" uri="{CE6537A1-D6FC-4f65-9D91-7224C49458BB}"/>
          </c:extLst>
        </c:dLbl>
      </c:pivotFmt>
      <c:pivotFmt>
        <c:idx val="9"/>
        <c:spPr>
          <a:solidFill>
            <a:srgbClr val="FF0000"/>
          </a:solidFill>
        </c:spPr>
        <c:marker>
          <c:symbol val="none"/>
        </c:marker>
        <c:dLbl>
          <c:idx val="0"/>
          <c:delete val="1"/>
          <c:extLst>
            <c:ext xmlns:c15="http://schemas.microsoft.com/office/drawing/2012/chart" uri="{CE6537A1-D6FC-4f65-9D91-7224C49458BB}"/>
          </c:extLst>
        </c:dLbl>
      </c:pivotFmt>
      <c:pivotFmt>
        <c:idx val="10"/>
        <c:spPr>
          <a:solidFill>
            <a:srgbClr val="00B0F0"/>
          </a:solidFill>
        </c:spPr>
        <c:marker>
          <c:symbol val="none"/>
        </c:marker>
        <c:dLbl>
          <c:idx val="0"/>
          <c:delete val="1"/>
          <c:extLst>
            <c:ext xmlns:c15="http://schemas.microsoft.com/office/drawing/2012/chart" uri="{CE6537A1-D6FC-4f65-9D91-7224C49458BB}"/>
          </c:extLst>
        </c:dLbl>
      </c:pivotFmt>
    </c:pivotFmts>
    <c:plotArea>
      <c:layout/>
      <c:barChart>
        <c:barDir val="col"/>
        <c:grouping val="percentStacked"/>
        <c:varyColors val="0"/>
        <c:ser>
          <c:idx val="0"/>
          <c:order val="0"/>
          <c:tx>
            <c:v>dobry potencjał ekologiczny</c:v>
          </c:tx>
          <c:spPr>
            <a:solidFill>
              <a:srgbClr val="FF0000"/>
            </a:solidFill>
            <a:ln w="1270">
              <a:solidFill>
                <a:sysClr val="windowText" lastClr="000000">
                  <a:lumMod val="75000"/>
                  <a:lumOff val="25000"/>
                </a:sysClr>
              </a:solidFill>
            </a:ln>
          </c:spPr>
          <c:invertIfNegative val="0"/>
          <c:cat>
            <c:strRef>
              <c:f>Arkusz1!$P$5:$P$8</c:f>
              <c:strCache>
                <c:ptCount val="4"/>
                <c:pt idx="0">
                  <c:v>Obszar dorzecza Odry</c:v>
                </c:pt>
                <c:pt idx="1">
                  <c:v>Region wodny Górnej Odry
</c:v>
                </c:pt>
                <c:pt idx="2">
                  <c:v>Region wodny Środkowej Odry</c:v>
                </c:pt>
                <c:pt idx="3">
                  <c:v>Region wodny Warty</c:v>
                </c:pt>
              </c:strCache>
            </c:strRef>
          </c:cat>
          <c:val>
            <c:numRef>
              <c:f>Arkusz1!$Q$5:$Q$8</c:f>
              <c:numCache>
                <c:formatCode>General</c:formatCode>
                <c:ptCount val="4"/>
                <c:pt idx="0">
                  <c:v>19</c:v>
                </c:pt>
                <c:pt idx="1">
                  <c:v>5</c:v>
                </c:pt>
                <c:pt idx="2">
                  <c:v>12</c:v>
                </c:pt>
                <c:pt idx="3">
                  <c:v>2</c:v>
                </c:pt>
              </c:numCache>
            </c:numRef>
          </c:val>
          <c:extLst>
            <c:ext xmlns:c16="http://schemas.microsoft.com/office/drawing/2014/chart" uri="{C3380CC4-5D6E-409C-BE32-E72D297353CC}">
              <c16:uniqueId val="{00000000-9923-4A83-A120-EACA4C22A84D}"/>
            </c:ext>
          </c:extLst>
        </c:ser>
        <c:ser>
          <c:idx val="1"/>
          <c:order val="1"/>
          <c:tx>
            <c:v>zapewnienie drożności dla migracji ichtiofauny </c:v>
          </c:tx>
          <c:spPr>
            <a:solidFill>
              <a:srgbClr val="00B0F0"/>
            </a:solidFill>
            <a:ln w="1270">
              <a:solidFill>
                <a:sysClr val="windowText" lastClr="000000">
                  <a:lumMod val="75000"/>
                  <a:lumOff val="25000"/>
                </a:sysClr>
              </a:solidFill>
            </a:ln>
          </c:spPr>
          <c:invertIfNegative val="0"/>
          <c:cat>
            <c:strRef>
              <c:f>Arkusz1!$P$5:$P$8</c:f>
              <c:strCache>
                <c:ptCount val="4"/>
                <c:pt idx="0">
                  <c:v>Obszar dorzecza Odry</c:v>
                </c:pt>
                <c:pt idx="1">
                  <c:v>Region wodny Górnej Odry
</c:v>
                </c:pt>
                <c:pt idx="2">
                  <c:v>Region wodny Środkowej Odry</c:v>
                </c:pt>
                <c:pt idx="3">
                  <c:v>Region wodny Warty</c:v>
                </c:pt>
              </c:strCache>
            </c:strRef>
          </c:cat>
          <c:val>
            <c:numRef>
              <c:f>Arkusz1!$R$5:$R$8</c:f>
              <c:numCache>
                <c:formatCode>General</c:formatCode>
                <c:ptCount val="4"/>
                <c:pt idx="0">
                  <c:v>4</c:v>
                </c:pt>
                <c:pt idx="2">
                  <c:v>4</c:v>
                </c:pt>
              </c:numCache>
            </c:numRef>
          </c:val>
          <c:extLst>
            <c:ext xmlns:c16="http://schemas.microsoft.com/office/drawing/2014/chart" uri="{C3380CC4-5D6E-409C-BE32-E72D297353CC}">
              <c16:uniqueId val="{00000001-9923-4A83-A120-EACA4C22A84D}"/>
            </c:ext>
          </c:extLst>
        </c:ser>
        <c:dLbls>
          <c:showLegendKey val="0"/>
          <c:showVal val="0"/>
          <c:showCatName val="0"/>
          <c:showSerName val="0"/>
          <c:showPercent val="0"/>
          <c:showBubbleSize val="0"/>
        </c:dLbls>
        <c:gapWidth val="150"/>
        <c:overlap val="100"/>
        <c:axId val="323998208"/>
        <c:axId val="323733184"/>
      </c:barChart>
      <c:catAx>
        <c:axId val="323998208"/>
        <c:scaling>
          <c:orientation val="minMax"/>
        </c:scaling>
        <c:delete val="0"/>
        <c:axPos val="b"/>
        <c:numFmt formatCode="General" sourceLinked="0"/>
        <c:majorTickMark val="out"/>
        <c:minorTickMark val="none"/>
        <c:tickLblPos val="nextTo"/>
        <c:spPr>
          <a:ln>
            <a:noFill/>
          </a:ln>
        </c:spPr>
        <c:txPr>
          <a:bodyPr/>
          <a:lstStyle/>
          <a:p>
            <a:pPr>
              <a:defRPr sz="800">
                <a:solidFill>
                  <a:schemeClr val="tx1">
                    <a:lumMod val="65000"/>
                    <a:lumOff val="35000"/>
                  </a:schemeClr>
                </a:solidFill>
              </a:defRPr>
            </a:pPr>
            <a:endParaRPr lang="pl-PL"/>
          </a:p>
        </c:txPr>
        <c:crossAx val="323733184"/>
        <c:crosses val="autoZero"/>
        <c:auto val="1"/>
        <c:lblAlgn val="ctr"/>
        <c:lblOffset val="100"/>
        <c:noMultiLvlLbl val="0"/>
      </c:catAx>
      <c:valAx>
        <c:axId val="323733184"/>
        <c:scaling>
          <c:orientation val="minMax"/>
        </c:scaling>
        <c:delete val="0"/>
        <c:axPos val="l"/>
        <c:majorGridlines>
          <c:spPr>
            <a:ln>
              <a:solidFill>
                <a:schemeClr val="bg1">
                  <a:lumMod val="85000"/>
                </a:schemeClr>
              </a:solidFill>
            </a:ln>
          </c:spPr>
        </c:majorGridlines>
        <c:numFmt formatCode="0%" sourceLinked="1"/>
        <c:majorTickMark val="out"/>
        <c:minorTickMark val="none"/>
        <c:tickLblPos val="nextTo"/>
        <c:spPr>
          <a:ln>
            <a:solidFill>
              <a:schemeClr val="bg1">
                <a:lumMod val="85000"/>
              </a:schemeClr>
            </a:solidFill>
          </a:ln>
        </c:spPr>
        <c:txPr>
          <a:bodyPr/>
          <a:lstStyle/>
          <a:p>
            <a:pPr>
              <a:defRPr sz="900">
                <a:solidFill>
                  <a:schemeClr val="tx1">
                    <a:lumMod val="65000"/>
                    <a:lumOff val="35000"/>
                  </a:schemeClr>
                </a:solidFill>
              </a:defRPr>
            </a:pPr>
            <a:endParaRPr lang="pl-PL"/>
          </a:p>
        </c:txPr>
        <c:crossAx val="323998208"/>
        <c:crosses val="autoZero"/>
        <c:crossBetween val="between"/>
        <c:majorUnit val="0.1"/>
      </c:valAx>
    </c:plotArea>
    <c:legend>
      <c:legendPos val="b"/>
      <c:overlay val="0"/>
      <c:txPr>
        <a:bodyPr/>
        <a:lstStyle/>
        <a:p>
          <a:pPr>
            <a:defRPr sz="900">
              <a:solidFill>
                <a:schemeClr val="tx1">
                  <a:lumMod val="65000"/>
                  <a:lumOff val="35000"/>
                </a:schemeClr>
              </a:solidFill>
            </a:defRPr>
          </a:pPr>
          <a:endParaRPr lang="pl-PL"/>
        </a:p>
      </c:txPr>
    </c:legend>
    <c:plotVisOnly val="1"/>
    <c:dispBlanksAs val="gap"/>
    <c:showDLblsOverMax val="0"/>
  </c:chart>
  <c:spPr>
    <a:ln>
      <a:solidFill>
        <a:schemeClr val="bg1">
          <a:lumMod val="85000"/>
        </a:schemeClr>
      </a:solidFill>
    </a:ln>
  </c:spPr>
  <c:externalData r:id="rId2">
    <c:autoUpdate val="0"/>
  </c:externalData>
  <c:extLst/>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pl-PL" sz="1100" b="0" i="0" baseline="0">
                <a:effectLst/>
              </a:rPr>
              <a:t>Ocena osiągnięcia celów środowiskowych wyznaczonych </a:t>
            </a:r>
            <a:br>
              <a:rPr lang="pl-PL" sz="1100" b="0" i="0" baseline="0">
                <a:effectLst/>
              </a:rPr>
            </a:br>
            <a:r>
              <a:rPr lang="pl-PL" sz="1100" b="0" i="0" baseline="0">
                <a:effectLst/>
              </a:rPr>
              <a:t>w</a:t>
            </a:r>
            <a:r>
              <a:rPr lang="pl-PL" sz="1100" b="0" i="0" u="none" strike="noStrike" kern="1200" spc="0" baseline="0">
                <a:solidFill>
                  <a:sysClr val="windowText" lastClr="000000">
                    <a:lumMod val="65000"/>
                    <a:lumOff val="35000"/>
                  </a:sysClr>
                </a:solidFill>
                <a:effectLst/>
                <a:latin typeface="+mn-lt"/>
                <a:ea typeface="+mn-ea"/>
                <a:cs typeface="+mn-cs"/>
              </a:rPr>
              <a:t> </a:t>
            </a:r>
            <a:r>
              <a:rPr lang="pl-PL" sz="1100" b="0" i="0" baseline="0">
                <a:effectLst/>
              </a:rPr>
              <a:t>aPGW dla stanu/potencjału ekologicznego</a:t>
            </a:r>
            <a:endParaRPr lang="pl-PL" sz="1100">
              <a:effectLst/>
            </a:endParaRPr>
          </a:p>
        </c:rich>
      </c:tx>
      <c:overlay val="0"/>
      <c:spPr>
        <a:noFill/>
        <a:ln>
          <a:noFill/>
        </a:ln>
        <a:effectLst/>
      </c:spPr>
    </c:title>
    <c:autoTitleDeleted val="0"/>
    <c:plotArea>
      <c:layout>
        <c:manualLayout>
          <c:layoutTarget val="inner"/>
          <c:xMode val="edge"/>
          <c:yMode val="edge"/>
          <c:x val="7.8807803864029038E-2"/>
          <c:y val="0.17216453206507082"/>
          <c:w val="0.8953374918012641"/>
          <c:h val="0.58689348042021061"/>
        </c:manualLayout>
      </c:layout>
      <c:barChart>
        <c:barDir val="col"/>
        <c:grouping val="percentStacked"/>
        <c:varyColors val="0"/>
        <c:ser>
          <c:idx val="0"/>
          <c:order val="0"/>
          <c:tx>
            <c:strRef>
              <c:f>Odra!$Q$13</c:f>
              <c:strCache>
                <c:ptCount val="1"/>
                <c:pt idx="0">
                  <c:v>brak oceny</c:v>
                </c:pt>
              </c:strCache>
            </c:strRef>
          </c:tx>
          <c:spPr>
            <a:solidFill>
              <a:schemeClr val="tx1">
                <a:lumMod val="65000"/>
                <a:lumOff val="35000"/>
              </a:schemeClr>
            </a:solidFill>
            <a:ln w="1270">
              <a:solidFill>
                <a:schemeClr val="tx1">
                  <a:lumMod val="75000"/>
                  <a:lumOff val="25000"/>
                </a:schemeClr>
              </a:solidFill>
            </a:ln>
            <a:effectLst/>
          </c:spPr>
          <c:invertIfNegative val="0"/>
          <c:cat>
            <c:strRef>
              <c:f>Odra!$R$12:$W$12</c:f>
              <c:strCache>
                <c:ptCount val="6"/>
                <c:pt idx="0">
                  <c:v>Obszar dorzecza Odry</c:v>
                </c:pt>
                <c:pt idx="1">
                  <c:v>Region wodny wodny Górnej Odry</c:v>
                </c:pt>
                <c:pt idx="2">
                  <c:v>Region wodny Środkowej Odry</c:v>
                </c:pt>
                <c:pt idx="3">
                  <c:v>Region wodny Warty</c:v>
                </c:pt>
                <c:pt idx="4">
                  <c:v>Region wodny Noteci</c:v>
                </c:pt>
                <c:pt idx="5">
                  <c:v>Region wodny Dolnej Odry i Przymorza Zachodniego</c:v>
                </c:pt>
              </c:strCache>
            </c:strRef>
          </c:cat>
          <c:val>
            <c:numRef>
              <c:f>Odra!$R$6:$W$6</c:f>
              <c:numCache>
                <c:formatCode>General</c:formatCode>
                <c:ptCount val="6"/>
                <c:pt idx="0">
                  <c:v>26</c:v>
                </c:pt>
                <c:pt idx="1">
                  <c:v>0</c:v>
                </c:pt>
                <c:pt idx="2">
                  <c:v>2</c:v>
                </c:pt>
                <c:pt idx="3">
                  <c:v>0</c:v>
                </c:pt>
                <c:pt idx="4">
                  <c:v>13</c:v>
                </c:pt>
                <c:pt idx="5">
                  <c:v>11</c:v>
                </c:pt>
              </c:numCache>
            </c:numRef>
          </c:val>
          <c:extLst>
            <c:ext xmlns:c16="http://schemas.microsoft.com/office/drawing/2014/chart" uri="{C3380CC4-5D6E-409C-BE32-E72D297353CC}">
              <c16:uniqueId val="{00000000-EB06-433D-9C15-4F36934DB95E}"/>
            </c:ext>
          </c:extLst>
        </c:ser>
        <c:ser>
          <c:idx val="1"/>
          <c:order val="1"/>
          <c:tx>
            <c:strRef>
              <c:f>Odra!$Q$14</c:f>
              <c:strCache>
                <c:ptCount val="1"/>
                <c:pt idx="0">
                  <c:v>NIE</c:v>
                </c:pt>
              </c:strCache>
            </c:strRef>
          </c:tx>
          <c:spPr>
            <a:solidFill>
              <a:srgbClr val="FF0000"/>
            </a:solidFill>
            <a:ln w="1270">
              <a:solidFill>
                <a:schemeClr val="tx1">
                  <a:lumMod val="75000"/>
                  <a:lumOff val="25000"/>
                </a:schemeClr>
              </a:solidFill>
            </a:ln>
            <a:effectLst/>
          </c:spPr>
          <c:invertIfNegative val="0"/>
          <c:cat>
            <c:strRef>
              <c:f>Odra!$R$12:$W$12</c:f>
              <c:strCache>
                <c:ptCount val="6"/>
                <c:pt idx="0">
                  <c:v>Obszar dorzecza Odry</c:v>
                </c:pt>
                <c:pt idx="1">
                  <c:v>Region wodny wodny Górnej Odry</c:v>
                </c:pt>
                <c:pt idx="2">
                  <c:v>Region wodny Środkowej Odry</c:v>
                </c:pt>
                <c:pt idx="3">
                  <c:v>Region wodny Warty</c:v>
                </c:pt>
                <c:pt idx="4">
                  <c:v>Region wodny Noteci</c:v>
                </c:pt>
                <c:pt idx="5">
                  <c:v>Region wodny Dolnej Odry i Przymorza Zachodniego</c:v>
                </c:pt>
              </c:strCache>
            </c:strRef>
          </c:cat>
          <c:val>
            <c:numRef>
              <c:f>Odra!$R$7:$W$7</c:f>
              <c:numCache>
                <c:formatCode>General</c:formatCode>
                <c:ptCount val="6"/>
                <c:pt idx="0">
                  <c:v>300</c:v>
                </c:pt>
                <c:pt idx="1">
                  <c:v>0</c:v>
                </c:pt>
                <c:pt idx="2">
                  <c:v>18</c:v>
                </c:pt>
                <c:pt idx="3">
                  <c:v>107</c:v>
                </c:pt>
                <c:pt idx="4">
                  <c:v>103</c:v>
                </c:pt>
                <c:pt idx="5">
                  <c:v>72</c:v>
                </c:pt>
              </c:numCache>
            </c:numRef>
          </c:val>
          <c:extLst>
            <c:ext xmlns:c16="http://schemas.microsoft.com/office/drawing/2014/chart" uri="{C3380CC4-5D6E-409C-BE32-E72D297353CC}">
              <c16:uniqueId val="{00000001-EB06-433D-9C15-4F36934DB95E}"/>
            </c:ext>
          </c:extLst>
        </c:ser>
        <c:ser>
          <c:idx val="2"/>
          <c:order val="2"/>
          <c:tx>
            <c:strRef>
              <c:f>Odra!$Q$8</c:f>
              <c:strCache>
                <c:ptCount val="1"/>
                <c:pt idx="0">
                  <c:v>TAK</c:v>
                </c:pt>
              </c:strCache>
            </c:strRef>
          </c:tx>
          <c:spPr>
            <a:solidFill>
              <a:srgbClr val="00B0F0"/>
            </a:solidFill>
            <a:ln w="1270">
              <a:solidFill>
                <a:schemeClr val="tx1">
                  <a:lumMod val="75000"/>
                  <a:lumOff val="25000"/>
                </a:schemeClr>
              </a:solidFill>
            </a:ln>
            <a:effectLst/>
          </c:spPr>
          <c:invertIfNegative val="0"/>
          <c:cat>
            <c:strRef>
              <c:f>Odra!$R$12:$W$12</c:f>
              <c:strCache>
                <c:ptCount val="6"/>
                <c:pt idx="0">
                  <c:v>Obszar dorzecza Odry</c:v>
                </c:pt>
                <c:pt idx="1">
                  <c:v>Region wodny wodny Górnej Odry</c:v>
                </c:pt>
                <c:pt idx="2">
                  <c:v>Region wodny Środkowej Odry</c:v>
                </c:pt>
                <c:pt idx="3">
                  <c:v>Region wodny Warty</c:v>
                </c:pt>
                <c:pt idx="4">
                  <c:v>Region wodny Noteci</c:v>
                </c:pt>
                <c:pt idx="5">
                  <c:v>Region wodny Dolnej Odry i Przymorza Zachodniego</c:v>
                </c:pt>
              </c:strCache>
            </c:strRef>
          </c:cat>
          <c:val>
            <c:numRef>
              <c:f>Odra!$R$8:$W$8</c:f>
              <c:numCache>
                <c:formatCode>General</c:formatCode>
                <c:ptCount val="6"/>
                <c:pt idx="0">
                  <c:v>80</c:v>
                </c:pt>
                <c:pt idx="1">
                  <c:v>0</c:v>
                </c:pt>
                <c:pt idx="2">
                  <c:v>5</c:v>
                </c:pt>
                <c:pt idx="3">
                  <c:v>10</c:v>
                </c:pt>
                <c:pt idx="4">
                  <c:v>45</c:v>
                </c:pt>
                <c:pt idx="5">
                  <c:v>20</c:v>
                </c:pt>
              </c:numCache>
            </c:numRef>
          </c:val>
          <c:extLst>
            <c:ext xmlns:c16="http://schemas.microsoft.com/office/drawing/2014/chart" uri="{C3380CC4-5D6E-409C-BE32-E72D297353CC}">
              <c16:uniqueId val="{00000002-EB06-433D-9C15-4F36934DB95E}"/>
            </c:ext>
          </c:extLst>
        </c:ser>
        <c:ser>
          <c:idx val="3"/>
          <c:order val="3"/>
          <c:tx>
            <c:strRef>
              <c:f>Odra!$Q$9</c:f>
              <c:strCache>
                <c:ptCount val="1"/>
                <c:pt idx="0">
                  <c:v>brak oceny - cel nie został określony</c:v>
                </c:pt>
              </c:strCache>
            </c:strRef>
          </c:tx>
          <c:spPr>
            <a:solidFill>
              <a:schemeClr val="bg1">
                <a:lumMod val="75000"/>
              </a:schemeClr>
            </a:solidFill>
            <a:ln w="1270">
              <a:solidFill>
                <a:schemeClr val="tx1">
                  <a:lumMod val="75000"/>
                  <a:lumOff val="25000"/>
                </a:schemeClr>
              </a:solidFill>
            </a:ln>
            <a:effectLst/>
          </c:spPr>
          <c:invertIfNegative val="0"/>
          <c:cat>
            <c:strRef>
              <c:f>Odra!$R$12:$W$12</c:f>
              <c:strCache>
                <c:ptCount val="6"/>
                <c:pt idx="0">
                  <c:v>Obszar dorzecza Odry</c:v>
                </c:pt>
                <c:pt idx="1">
                  <c:v>Region wodny wodny Górnej Odry</c:v>
                </c:pt>
                <c:pt idx="2">
                  <c:v>Region wodny Środkowej Odry</c:v>
                </c:pt>
                <c:pt idx="3">
                  <c:v>Region wodny Warty</c:v>
                </c:pt>
                <c:pt idx="4">
                  <c:v>Region wodny Noteci</c:v>
                </c:pt>
                <c:pt idx="5">
                  <c:v>Region wodny Dolnej Odry i Przymorza Zachodniego</c:v>
                </c:pt>
              </c:strCache>
            </c:strRef>
          </c:cat>
          <c:val>
            <c:numRef>
              <c:f>Odra!$R$9:$W$9</c:f>
              <c:numCache>
                <c:formatCode>General</c:formatCode>
                <c:ptCount val="6"/>
                <c:pt idx="0">
                  <c:v>21</c:v>
                </c:pt>
                <c:pt idx="1">
                  <c:v>1</c:v>
                </c:pt>
                <c:pt idx="2">
                  <c:v>2</c:v>
                </c:pt>
                <c:pt idx="3">
                  <c:v>7</c:v>
                </c:pt>
                <c:pt idx="4">
                  <c:v>5</c:v>
                </c:pt>
                <c:pt idx="5">
                  <c:v>6</c:v>
                </c:pt>
              </c:numCache>
            </c:numRef>
          </c:val>
          <c:extLst>
            <c:ext xmlns:c16="http://schemas.microsoft.com/office/drawing/2014/chart" uri="{C3380CC4-5D6E-409C-BE32-E72D297353CC}">
              <c16:uniqueId val="{00000003-EB06-433D-9C15-4F36934DB95E}"/>
            </c:ext>
          </c:extLst>
        </c:ser>
        <c:dLbls>
          <c:showLegendKey val="0"/>
          <c:showVal val="0"/>
          <c:showCatName val="0"/>
          <c:showSerName val="0"/>
          <c:showPercent val="0"/>
          <c:showBubbleSize val="0"/>
        </c:dLbls>
        <c:gapWidth val="150"/>
        <c:overlap val="100"/>
        <c:axId val="323998720"/>
        <c:axId val="323734912"/>
      </c:barChart>
      <c:catAx>
        <c:axId val="323998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23734912"/>
        <c:crosses val="autoZero"/>
        <c:auto val="1"/>
        <c:lblAlgn val="ctr"/>
        <c:lblOffset val="100"/>
        <c:noMultiLvlLbl val="0"/>
      </c:catAx>
      <c:valAx>
        <c:axId val="3237349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23998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3175" cap="flat" cmpd="sng" algn="ctr">
      <a:solidFill>
        <a:schemeClr val="bg1">
          <a:lumMod val="85000"/>
        </a:schemeClr>
      </a:solidFill>
      <a:round/>
    </a:ln>
    <a:effectLst/>
  </c:spPr>
  <c:txPr>
    <a:bodyPr/>
    <a:lstStyle/>
    <a:p>
      <a:pPr>
        <a:defRPr/>
      </a:pPr>
      <a:endParaRPr lang="pl-PL"/>
    </a:p>
  </c:txPr>
  <c:externalData r:id="rId1">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pl-PL" sz="1100" b="0" i="0" baseline="0">
                <a:effectLst/>
              </a:rPr>
              <a:t>Ocena osiągnięcia celów środowiskowych wyznaczonych</a:t>
            </a:r>
            <a:br>
              <a:rPr lang="pl-PL" sz="1100" b="0" i="0" baseline="0">
                <a:effectLst/>
              </a:rPr>
            </a:br>
            <a:r>
              <a:rPr lang="pl-PL" sz="1100" b="0" i="0" baseline="0">
                <a:effectLst/>
              </a:rPr>
              <a:t>w aPGW dla stanu chemicznego</a:t>
            </a:r>
            <a:r>
              <a:rPr lang="pl-PL" sz="1100" b="0" i="0" u="none" strike="noStrike" kern="1200" spc="0" baseline="0">
                <a:solidFill>
                  <a:sysClr val="windowText" lastClr="000000">
                    <a:lumMod val="65000"/>
                    <a:lumOff val="35000"/>
                  </a:sysClr>
                </a:solidFill>
                <a:effectLst/>
                <a:latin typeface="+mn-lt"/>
                <a:ea typeface="+mn-ea"/>
                <a:cs typeface="+mn-cs"/>
              </a:rPr>
              <a:t>   </a:t>
            </a:r>
            <a:endParaRPr lang="pl-PL" sz="1100" b="0" i="0" baseline="0">
              <a:effectLst/>
            </a:endParaRPr>
          </a:p>
        </c:rich>
      </c:tx>
      <c:layout>
        <c:manualLayout>
          <c:xMode val="edge"/>
          <c:yMode val="edge"/>
          <c:x val="0.24584343991179713"/>
          <c:y val="2.1167754454048334E-2"/>
        </c:manualLayout>
      </c:layout>
      <c:overlay val="0"/>
      <c:spPr>
        <a:noFill/>
        <a:ln>
          <a:noFill/>
        </a:ln>
        <a:effectLst/>
      </c:spPr>
    </c:title>
    <c:autoTitleDeleted val="0"/>
    <c:plotArea>
      <c:layout/>
      <c:barChart>
        <c:barDir val="col"/>
        <c:grouping val="percentStacked"/>
        <c:varyColors val="0"/>
        <c:ser>
          <c:idx val="0"/>
          <c:order val="0"/>
          <c:tx>
            <c:strRef>
              <c:f>Odra!$I$15</c:f>
              <c:strCache>
                <c:ptCount val="1"/>
                <c:pt idx="0">
                  <c:v>brak oceny - cel nie został wyznaczony</c:v>
                </c:pt>
              </c:strCache>
            </c:strRef>
          </c:tx>
          <c:spPr>
            <a:solidFill>
              <a:schemeClr val="bg1">
                <a:lumMod val="50000"/>
              </a:schemeClr>
            </a:solidFill>
            <a:ln w="1270">
              <a:solidFill>
                <a:schemeClr val="tx1">
                  <a:lumMod val="75000"/>
                  <a:lumOff val="25000"/>
                </a:schemeClr>
              </a:solidFill>
            </a:ln>
            <a:effectLst/>
          </c:spPr>
          <c:invertIfNegative val="0"/>
          <c:cat>
            <c:strRef>
              <c:f>Odra!$H$16:$H$20</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Odra!$I$16:$I$20</c:f>
              <c:numCache>
                <c:formatCode>General</c:formatCode>
                <c:ptCount val="5"/>
                <c:pt idx="0">
                  <c:v>1</c:v>
                </c:pt>
                <c:pt idx="1">
                  <c:v>2</c:v>
                </c:pt>
                <c:pt idx="2">
                  <c:v>7</c:v>
                </c:pt>
                <c:pt idx="3">
                  <c:v>5</c:v>
                </c:pt>
                <c:pt idx="4">
                  <c:v>6</c:v>
                </c:pt>
              </c:numCache>
            </c:numRef>
          </c:val>
          <c:extLst>
            <c:ext xmlns:c16="http://schemas.microsoft.com/office/drawing/2014/chart" uri="{C3380CC4-5D6E-409C-BE32-E72D297353CC}">
              <c16:uniqueId val="{00000000-4160-4DD7-89E7-168481C8DA82}"/>
            </c:ext>
          </c:extLst>
        </c:ser>
        <c:ser>
          <c:idx val="1"/>
          <c:order val="1"/>
          <c:tx>
            <c:strRef>
              <c:f>Odra!$J$15</c:f>
              <c:strCache>
                <c:ptCount val="1"/>
                <c:pt idx="0">
                  <c:v>NIE</c:v>
                </c:pt>
              </c:strCache>
            </c:strRef>
          </c:tx>
          <c:spPr>
            <a:solidFill>
              <a:srgbClr val="FF0000"/>
            </a:solidFill>
            <a:ln w="1270">
              <a:solidFill>
                <a:schemeClr val="tx1">
                  <a:lumMod val="75000"/>
                  <a:lumOff val="25000"/>
                </a:schemeClr>
              </a:solidFill>
            </a:ln>
            <a:effectLst/>
          </c:spPr>
          <c:invertIfNegative val="0"/>
          <c:cat>
            <c:strRef>
              <c:f>Odra!$H$16:$H$20</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Odra!$J$16:$J$20</c:f>
              <c:numCache>
                <c:formatCode>General</c:formatCode>
                <c:ptCount val="5"/>
                <c:pt idx="1">
                  <c:v>19</c:v>
                </c:pt>
                <c:pt idx="2">
                  <c:v>78</c:v>
                </c:pt>
                <c:pt idx="3">
                  <c:v>107</c:v>
                </c:pt>
                <c:pt idx="4">
                  <c:v>54</c:v>
                </c:pt>
              </c:numCache>
            </c:numRef>
          </c:val>
          <c:extLst>
            <c:ext xmlns:c16="http://schemas.microsoft.com/office/drawing/2014/chart" uri="{C3380CC4-5D6E-409C-BE32-E72D297353CC}">
              <c16:uniqueId val="{00000001-4160-4DD7-89E7-168481C8DA82}"/>
            </c:ext>
          </c:extLst>
        </c:ser>
        <c:ser>
          <c:idx val="2"/>
          <c:order val="2"/>
          <c:tx>
            <c:strRef>
              <c:f>Odra!$K$15</c:f>
              <c:strCache>
                <c:ptCount val="1"/>
                <c:pt idx="0">
                  <c:v>TAK</c:v>
                </c:pt>
              </c:strCache>
            </c:strRef>
          </c:tx>
          <c:spPr>
            <a:solidFill>
              <a:srgbClr val="00B0F0"/>
            </a:solidFill>
            <a:ln w="1270">
              <a:solidFill>
                <a:schemeClr val="tx1">
                  <a:lumMod val="75000"/>
                  <a:lumOff val="25000"/>
                </a:schemeClr>
              </a:solidFill>
            </a:ln>
            <a:effectLst/>
          </c:spPr>
          <c:invertIfNegative val="0"/>
          <c:cat>
            <c:strRef>
              <c:f>Odra!$H$16:$H$20</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Odra!$K$16:$K$20</c:f>
              <c:numCache>
                <c:formatCode>0.0</c:formatCode>
                <c:ptCount val="5"/>
                <c:pt idx="1">
                  <c:v>6</c:v>
                </c:pt>
                <c:pt idx="2">
                  <c:v>39</c:v>
                </c:pt>
                <c:pt idx="3">
                  <c:v>54</c:v>
                </c:pt>
                <c:pt idx="4">
                  <c:v>49</c:v>
                </c:pt>
              </c:numCache>
            </c:numRef>
          </c:val>
          <c:extLst>
            <c:ext xmlns:c16="http://schemas.microsoft.com/office/drawing/2014/chart" uri="{C3380CC4-5D6E-409C-BE32-E72D297353CC}">
              <c16:uniqueId val="{00000002-4160-4DD7-89E7-168481C8DA82}"/>
            </c:ext>
          </c:extLst>
        </c:ser>
        <c:dLbls>
          <c:showLegendKey val="0"/>
          <c:showVal val="0"/>
          <c:showCatName val="0"/>
          <c:showSerName val="0"/>
          <c:showPercent val="0"/>
          <c:showBubbleSize val="0"/>
        </c:dLbls>
        <c:gapWidth val="150"/>
        <c:overlap val="100"/>
        <c:axId val="323999744"/>
        <c:axId val="323736640"/>
      </c:barChart>
      <c:catAx>
        <c:axId val="323999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23736640"/>
        <c:crosses val="autoZero"/>
        <c:auto val="1"/>
        <c:lblAlgn val="ctr"/>
        <c:lblOffset val="100"/>
        <c:noMultiLvlLbl val="0"/>
      </c:catAx>
      <c:valAx>
        <c:axId val="3237366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23999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pl-PL" sz="1100" b="0" i="0" baseline="0">
                <a:effectLst/>
              </a:rPr>
              <a:t>Ocena osiągnięcia celów środowiskowych wyznaczonych </a:t>
            </a:r>
            <a:br>
              <a:rPr lang="pl-PL" sz="1100" b="0" i="0" baseline="0">
                <a:effectLst/>
              </a:rPr>
            </a:br>
            <a:r>
              <a:rPr lang="pl-PL" sz="1100" b="0" i="0" baseline="0">
                <a:effectLst/>
              </a:rPr>
              <a:t>w</a:t>
            </a:r>
            <a:r>
              <a:rPr lang="pl-PL" sz="1100" b="0" i="0" u="none" strike="noStrike" kern="1200" spc="0" baseline="0">
                <a:solidFill>
                  <a:sysClr val="windowText" lastClr="000000">
                    <a:lumMod val="65000"/>
                    <a:lumOff val="35000"/>
                  </a:sysClr>
                </a:solidFill>
                <a:effectLst/>
                <a:latin typeface="+mn-lt"/>
                <a:ea typeface="+mn-ea"/>
                <a:cs typeface="+mn-cs"/>
              </a:rPr>
              <a:t> </a:t>
            </a:r>
            <a:r>
              <a:rPr lang="pl-PL" sz="1100" b="0" i="0" baseline="0">
                <a:effectLst/>
              </a:rPr>
              <a:t>aPGW dla stanu ogólnego wód</a:t>
            </a:r>
            <a:endParaRPr lang="pl-PL" sz="1100">
              <a:effectLst/>
            </a:endParaRPr>
          </a:p>
        </c:rich>
      </c:tx>
      <c:layout>
        <c:manualLayout>
          <c:xMode val="edge"/>
          <c:yMode val="edge"/>
          <c:x val="0.23225082256118207"/>
          <c:y val="2.3276751721963487E-2"/>
        </c:manualLayout>
      </c:layout>
      <c:overlay val="0"/>
      <c:spPr>
        <a:noFill/>
        <a:ln>
          <a:noFill/>
        </a:ln>
        <a:effectLst/>
      </c:spPr>
    </c:title>
    <c:autoTitleDeleted val="0"/>
    <c:plotArea>
      <c:layout>
        <c:manualLayout>
          <c:layoutTarget val="inner"/>
          <c:xMode val="edge"/>
          <c:yMode val="edge"/>
          <c:x val="7.4840600619226358E-2"/>
          <c:y val="0.17833038312915156"/>
          <c:w val="0.90161396613300393"/>
          <c:h val="0.62074853116115369"/>
        </c:manualLayout>
      </c:layout>
      <c:barChart>
        <c:barDir val="col"/>
        <c:grouping val="percentStacked"/>
        <c:varyColors val="0"/>
        <c:ser>
          <c:idx val="0"/>
          <c:order val="0"/>
          <c:tx>
            <c:strRef>
              <c:f>Odra!$AS$6</c:f>
              <c:strCache>
                <c:ptCount val="1"/>
                <c:pt idx="0">
                  <c:v>brak możliwości oceny</c:v>
                </c:pt>
              </c:strCache>
            </c:strRef>
          </c:tx>
          <c:spPr>
            <a:solidFill>
              <a:schemeClr val="bg2">
                <a:lumMod val="50000"/>
              </a:schemeClr>
            </a:solidFill>
            <a:ln w="1270">
              <a:solidFill>
                <a:schemeClr val="tx1">
                  <a:lumMod val="75000"/>
                  <a:lumOff val="25000"/>
                </a:schemeClr>
              </a:solidFill>
            </a:ln>
            <a:effectLst/>
          </c:spPr>
          <c:invertIfNegative val="0"/>
          <c:cat>
            <c:strRef>
              <c:f>Odra!$AT$5:$AY$5</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Odra!$AT$6:$AY$6</c:f>
              <c:numCache>
                <c:formatCode>General</c:formatCode>
                <c:ptCount val="6"/>
                <c:pt idx="0">
                  <c:v>47</c:v>
                </c:pt>
                <c:pt idx="1">
                  <c:v>1</c:v>
                </c:pt>
                <c:pt idx="2">
                  <c:v>4</c:v>
                </c:pt>
                <c:pt idx="3">
                  <c:v>7</c:v>
                </c:pt>
                <c:pt idx="4">
                  <c:v>18</c:v>
                </c:pt>
                <c:pt idx="5">
                  <c:v>17</c:v>
                </c:pt>
              </c:numCache>
            </c:numRef>
          </c:val>
          <c:extLst>
            <c:ext xmlns:c16="http://schemas.microsoft.com/office/drawing/2014/chart" uri="{C3380CC4-5D6E-409C-BE32-E72D297353CC}">
              <c16:uniqueId val="{00000000-E15F-4542-AFDA-880CA393923B}"/>
            </c:ext>
          </c:extLst>
        </c:ser>
        <c:ser>
          <c:idx val="1"/>
          <c:order val="1"/>
          <c:tx>
            <c:strRef>
              <c:f>Odra!$AS$7</c:f>
              <c:strCache>
                <c:ptCount val="1"/>
                <c:pt idx="0">
                  <c:v>NIE</c:v>
                </c:pt>
              </c:strCache>
            </c:strRef>
          </c:tx>
          <c:spPr>
            <a:solidFill>
              <a:srgbClr val="FF0000"/>
            </a:solidFill>
            <a:ln w="1270">
              <a:solidFill>
                <a:schemeClr val="tx1">
                  <a:lumMod val="75000"/>
                  <a:lumOff val="25000"/>
                </a:schemeClr>
              </a:solidFill>
            </a:ln>
            <a:effectLst/>
          </c:spPr>
          <c:invertIfNegative val="0"/>
          <c:cat>
            <c:strRef>
              <c:f>Odra!$AT$5:$AY$5</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Odra!$AT$7:$AY$7</c:f>
              <c:numCache>
                <c:formatCode>General</c:formatCode>
                <c:ptCount val="6"/>
                <c:pt idx="0">
                  <c:v>346</c:v>
                </c:pt>
                <c:pt idx="1">
                  <c:v>0</c:v>
                </c:pt>
                <c:pt idx="2">
                  <c:v>22</c:v>
                </c:pt>
                <c:pt idx="3">
                  <c:v>113</c:v>
                </c:pt>
                <c:pt idx="4">
                  <c:v>127</c:v>
                </c:pt>
                <c:pt idx="5">
                  <c:v>84</c:v>
                </c:pt>
              </c:numCache>
            </c:numRef>
          </c:val>
          <c:extLst>
            <c:ext xmlns:c16="http://schemas.microsoft.com/office/drawing/2014/chart" uri="{C3380CC4-5D6E-409C-BE32-E72D297353CC}">
              <c16:uniqueId val="{00000001-E15F-4542-AFDA-880CA393923B}"/>
            </c:ext>
          </c:extLst>
        </c:ser>
        <c:ser>
          <c:idx val="2"/>
          <c:order val="2"/>
          <c:tx>
            <c:strRef>
              <c:f>Odra!$AS$8</c:f>
              <c:strCache>
                <c:ptCount val="1"/>
                <c:pt idx="0">
                  <c:v>TAK</c:v>
                </c:pt>
              </c:strCache>
            </c:strRef>
          </c:tx>
          <c:spPr>
            <a:solidFill>
              <a:srgbClr val="00B0F0"/>
            </a:solidFill>
            <a:ln w="1270">
              <a:solidFill>
                <a:schemeClr val="tx1">
                  <a:lumMod val="75000"/>
                  <a:lumOff val="25000"/>
                </a:schemeClr>
              </a:solidFill>
            </a:ln>
            <a:effectLst/>
          </c:spPr>
          <c:invertIfNegative val="0"/>
          <c:cat>
            <c:strRef>
              <c:f>Odra!$AT$5:$AY$5</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Odra!$AT$8:$AY$8</c:f>
              <c:numCache>
                <c:formatCode>General</c:formatCode>
                <c:ptCount val="6"/>
                <c:pt idx="0">
                  <c:v>34</c:v>
                </c:pt>
                <c:pt idx="1">
                  <c:v>0</c:v>
                </c:pt>
                <c:pt idx="2">
                  <c:v>1</c:v>
                </c:pt>
                <c:pt idx="3">
                  <c:v>4</c:v>
                </c:pt>
                <c:pt idx="4">
                  <c:v>21</c:v>
                </c:pt>
                <c:pt idx="5">
                  <c:v>8</c:v>
                </c:pt>
              </c:numCache>
            </c:numRef>
          </c:val>
          <c:extLst>
            <c:ext xmlns:c16="http://schemas.microsoft.com/office/drawing/2014/chart" uri="{C3380CC4-5D6E-409C-BE32-E72D297353CC}">
              <c16:uniqueId val="{00000002-E15F-4542-AFDA-880CA393923B}"/>
            </c:ext>
          </c:extLst>
        </c:ser>
        <c:dLbls>
          <c:showLegendKey val="0"/>
          <c:showVal val="0"/>
          <c:showCatName val="0"/>
          <c:showSerName val="0"/>
          <c:showPercent val="0"/>
          <c:showBubbleSize val="0"/>
        </c:dLbls>
        <c:gapWidth val="150"/>
        <c:overlap val="100"/>
        <c:axId val="324001280"/>
        <c:axId val="323738368"/>
      </c:barChart>
      <c:catAx>
        <c:axId val="324001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23738368"/>
        <c:crosses val="autoZero"/>
        <c:auto val="1"/>
        <c:lblAlgn val="ctr"/>
        <c:lblOffset val="100"/>
        <c:noMultiLvlLbl val="0"/>
      </c:catAx>
      <c:valAx>
        <c:axId val="323738368"/>
        <c:scaling>
          <c:orientation val="minMax"/>
        </c:scaling>
        <c:delete val="0"/>
        <c:axPos val="l"/>
        <c:majorGridlines>
          <c:spPr>
            <a:ln w="9525" cap="flat" cmpd="sng" algn="ctr">
              <a:solidFill>
                <a:schemeClr val="bg1">
                  <a:lumMod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24001280"/>
        <c:crosses val="autoZero"/>
        <c:crossBetween val="between"/>
      </c:valAx>
      <c:spPr>
        <a:noFill/>
        <a:ln>
          <a:noFill/>
        </a:ln>
        <a:effectLst/>
      </c:spPr>
    </c:plotArea>
    <c:legend>
      <c:legendPos val="b"/>
      <c:layout>
        <c:manualLayout>
          <c:xMode val="edge"/>
          <c:yMode val="edge"/>
          <c:x val="0.21083359597924226"/>
          <c:y val="0.92470785203538175"/>
          <c:w val="0.46274613573428214"/>
          <c:h val="5.554348981078090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solidFill>
        <a:schemeClr val="bg1">
          <a:lumMod val="85000"/>
        </a:schemeClr>
      </a:solidFill>
      <a:round/>
    </a:ln>
    <a:effectLst/>
  </c:spPr>
  <c:txPr>
    <a:bodyPr/>
    <a:lstStyle/>
    <a:p>
      <a:pPr>
        <a:defRPr/>
      </a:pPr>
      <a:endParaRPr lang="pl-PL"/>
    </a:p>
  </c:txPr>
  <c:externalData r:id="rId1">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B$5</c:f>
              <c:strCache>
                <c:ptCount val="1"/>
                <c:pt idx="0">
                  <c:v>stan dobry (osiągnięty cel środowiskowy)</c:v>
                </c:pt>
              </c:strCache>
            </c:strRef>
          </c:tx>
          <c:spPr>
            <a:solidFill>
              <a:schemeClr val="accent1"/>
            </a:solidFill>
            <a:ln w="1270">
              <a:solidFill>
                <a:schemeClr val="tx1">
                  <a:lumMod val="75000"/>
                  <a:lumOff val="25000"/>
                </a:schemeClr>
              </a:solidFill>
            </a:ln>
            <a:effectLst>
              <a:outerShdw blurRad="254000" sx="102000" sy="102000" algn="ctr" rotWithShape="0">
                <a:prstClr val="black">
                  <a:alpha val="20000"/>
                </a:prstClr>
              </a:outerShdw>
            </a:effectLst>
          </c:spPr>
          <c:invertIfNegative val="0"/>
          <c:dLbls>
            <c:dLbl>
              <c:idx val="0"/>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extLst>
                <c:ext xmlns:c16="http://schemas.microsoft.com/office/drawing/2014/chart" uri="{C3380CC4-5D6E-409C-BE32-E72D297353CC}">
                  <c16:uniqueId val="{00000000-7F4D-4D54-8555-0FD07F3A9012}"/>
                </c:ext>
              </c:extLst>
            </c:dLbl>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5</c:f>
              <c:numCache>
                <c:formatCode>0</c:formatCode>
                <c:ptCount val="1"/>
                <c:pt idx="0">
                  <c:v>54</c:v>
                </c:pt>
              </c:numCache>
            </c:numRef>
          </c:val>
          <c:extLst>
            <c:ext xmlns:c16="http://schemas.microsoft.com/office/drawing/2014/chart" uri="{C3380CC4-5D6E-409C-BE32-E72D297353CC}">
              <c16:uniqueId val="{00000000-FBB9-48C9-95FD-5E8ED5A4F0ED}"/>
            </c:ext>
          </c:extLst>
        </c:ser>
        <c:ser>
          <c:idx val="1"/>
          <c:order val="1"/>
          <c:tx>
            <c:strRef>
              <c:f>Arkusz1!$B$6</c:f>
              <c:strCache>
                <c:ptCount val="1"/>
                <c:pt idx="0">
                  <c:v>słaby stan chemiczny (nieosiągnięty cel środowiskowy)</c:v>
                </c:pt>
              </c:strCache>
            </c:strRef>
          </c:tx>
          <c:spPr>
            <a:solidFill>
              <a:schemeClr val="accent2"/>
            </a:solidFill>
            <a:ln w="1270">
              <a:solidFill>
                <a:schemeClr val="tx1">
                  <a:lumMod val="75000"/>
                  <a:lumOff val="25000"/>
                </a:schemeClr>
              </a:solidFill>
            </a:ln>
            <a:effectLst>
              <a:outerShdw blurRad="254000" sx="102000" sy="102000" algn="ctr" rotWithShape="0">
                <a:prstClr val="black">
                  <a:alpha val="20000"/>
                </a:prstClr>
              </a:outerShdw>
            </a:effectLst>
          </c:spPr>
          <c:invertIfNegative val="0"/>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6</c:f>
              <c:numCache>
                <c:formatCode>0</c:formatCode>
                <c:ptCount val="1"/>
                <c:pt idx="0">
                  <c:v>2</c:v>
                </c:pt>
              </c:numCache>
            </c:numRef>
          </c:val>
          <c:extLst>
            <c:ext xmlns:c16="http://schemas.microsoft.com/office/drawing/2014/chart" uri="{C3380CC4-5D6E-409C-BE32-E72D297353CC}">
              <c16:uniqueId val="{00000001-FBB9-48C9-95FD-5E8ED5A4F0ED}"/>
            </c:ext>
          </c:extLst>
        </c:ser>
        <c:ser>
          <c:idx val="2"/>
          <c:order val="2"/>
          <c:tx>
            <c:strRef>
              <c:f>Arkusz1!$B$7</c:f>
              <c:strCache>
                <c:ptCount val="1"/>
                <c:pt idx="0">
                  <c:v>słaby stan ilościowy (nieosiągnięty cel środowiskowy)</c:v>
                </c:pt>
              </c:strCache>
            </c:strRef>
          </c:tx>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invertIfNegative val="0"/>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7</c:f>
              <c:numCache>
                <c:formatCode>0</c:formatCode>
                <c:ptCount val="1"/>
                <c:pt idx="0">
                  <c:v>7</c:v>
                </c:pt>
              </c:numCache>
            </c:numRef>
          </c:val>
          <c:extLst>
            <c:ext xmlns:c16="http://schemas.microsoft.com/office/drawing/2014/chart" uri="{C3380CC4-5D6E-409C-BE32-E72D297353CC}">
              <c16:uniqueId val="{00000002-FBB9-48C9-95FD-5E8ED5A4F0ED}"/>
            </c:ext>
          </c:extLst>
        </c:ser>
        <c:ser>
          <c:idx val="3"/>
          <c:order val="3"/>
          <c:tx>
            <c:strRef>
              <c:f>Arkusz1!$B$8</c:f>
              <c:strCache>
                <c:ptCount val="1"/>
                <c:pt idx="0">
                  <c:v>słaby stan chemiczny i ilościowy (nieosiągnięty cel środowiskowy)</c:v>
                </c:pt>
              </c:strCache>
            </c:strRef>
          </c:tx>
          <c:spPr>
            <a:solidFill>
              <a:schemeClr val="accent4"/>
            </a:solidFill>
            <a:ln w="1270">
              <a:solidFill>
                <a:schemeClr val="tx1">
                  <a:lumMod val="75000"/>
                  <a:lumOff val="25000"/>
                </a:schemeClr>
              </a:solidFill>
            </a:ln>
            <a:effectLst>
              <a:outerShdw blurRad="254000" sx="102000" sy="102000" algn="ctr" rotWithShape="0">
                <a:prstClr val="black">
                  <a:alpha val="20000"/>
                </a:prstClr>
              </a:outerShdw>
            </a:effectLst>
          </c:spPr>
          <c:invertIfNegative val="0"/>
          <c:dLbls>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8</c:f>
              <c:numCache>
                <c:formatCode>0</c:formatCode>
                <c:ptCount val="1"/>
                <c:pt idx="0">
                  <c:v>3</c:v>
                </c:pt>
              </c:numCache>
            </c:numRef>
          </c:val>
          <c:extLst>
            <c:ext xmlns:c16="http://schemas.microsoft.com/office/drawing/2014/chart" uri="{C3380CC4-5D6E-409C-BE32-E72D297353CC}">
              <c16:uniqueId val="{00000003-FBB9-48C9-95FD-5E8ED5A4F0ED}"/>
            </c:ext>
          </c:extLst>
        </c:ser>
        <c:dLbls>
          <c:showLegendKey val="0"/>
          <c:showVal val="0"/>
          <c:showCatName val="0"/>
          <c:showSerName val="0"/>
          <c:showPercent val="0"/>
          <c:showBubbleSize val="0"/>
        </c:dLbls>
        <c:gapWidth val="150"/>
        <c:axId val="1016426040"/>
        <c:axId val="1016428992"/>
      </c:barChart>
      <c:catAx>
        <c:axId val="1016426040"/>
        <c:scaling>
          <c:orientation val="minMax"/>
        </c:scaling>
        <c:delete val="1"/>
        <c:axPos val="b"/>
        <c:majorTickMark val="out"/>
        <c:minorTickMark val="none"/>
        <c:tickLblPos val="nextTo"/>
        <c:crossAx val="1016428992"/>
        <c:crosses val="autoZero"/>
        <c:auto val="1"/>
        <c:lblAlgn val="ctr"/>
        <c:lblOffset val="100"/>
        <c:noMultiLvlLbl val="0"/>
      </c:catAx>
      <c:valAx>
        <c:axId val="1016428992"/>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1016426040"/>
        <c:crosses val="autoZero"/>
        <c:crossBetween val="between"/>
      </c:valAx>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solidFill>
                  <a:schemeClr val="tx1">
                    <a:lumMod val="65000"/>
                    <a:lumOff val="35000"/>
                  </a:schemeClr>
                </a:solidFill>
              </a:defRPr>
            </a:pPr>
            <a:r>
              <a:rPr lang="pl-PL" sz="1200" b="0" i="0" baseline="0">
                <a:solidFill>
                  <a:schemeClr val="tx1">
                    <a:lumMod val="65000"/>
                    <a:lumOff val="35000"/>
                  </a:schemeClr>
                </a:solidFill>
                <a:effectLst/>
              </a:rPr>
              <a:t>Ocena osiągnięcia celów środowiskowych wyznaczonych w aPGW dla jcwpd</a:t>
            </a:r>
            <a:endParaRPr lang="pl-PL" sz="1200">
              <a:solidFill>
                <a:schemeClr val="tx1">
                  <a:lumMod val="65000"/>
                  <a:lumOff val="35000"/>
                </a:schemeClr>
              </a:solidFill>
              <a:effectLst/>
            </a:endParaRPr>
          </a:p>
        </c:rich>
      </c:tx>
      <c:overlay val="0"/>
    </c:title>
    <c:autoTitleDeleted val="0"/>
    <c:plotArea>
      <c:layout>
        <c:manualLayout>
          <c:layoutTarget val="inner"/>
          <c:xMode val="edge"/>
          <c:yMode val="edge"/>
          <c:x val="0.10023076891546807"/>
          <c:y val="0.11697009804435901"/>
          <c:w val="0.86054048293416729"/>
          <c:h val="0.64621336853731903"/>
        </c:manualLayout>
      </c:layout>
      <c:barChart>
        <c:barDir val="col"/>
        <c:grouping val="percentStacked"/>
        <c:varyColors val="0"/>
        <c:ser>
          <c:idx val="0"/>
          <c:order val="0"/>
          <c:tx>
            <c:strRef>
              <c:f>'odra cele'!$R$18</c:f>
              <c:strCache>
                <c:ptCount val="1"/>
                <c:pt idx="0">
                  <c:v>TAK</c:v>
                </c:pt>
              </c:strCache>
            </c:strRef>
          </c:tx>
          <c:spPr>
            <a:solidFill>
              <a:srgbClr val="00B0F0"/>
            </a:solidFill>
            <a:ln w="1270">
              <a:solidFill>
                <a:schemeClr val="tx1">
                  <a:lumMod val="75000"/>
                  <a:lumOff val="25000"/>
                </a:schemeClr>
              </a:solidFill>
            </a:ln>
          </c:spPr>
          <c:invertIfNegative val="0"/>
          <c:cat>
            <c:strRef>
              <c:f>'odra cele'!$Q$19:$Q$24</c:f>
              <c:strCache>
                <c:ptCount val="6"/>
                <c:pt idx="0">
                  <c:v>Obszar dorzecza Odry</c:v>
                </c:pt>
                <c:pt idx="1">
                  <c:v>Region wodny Górnej Odry</c:v>
                </c:pt>
                <c:pt idx="2">
                  <c:v>Region wodny Środkowej Odry</c:v>
                </c:pt>
                <c:pt idx="3">
                  <c:v>Region wodny  Dolnej Odry i Przymorza Zachodniego</c:v>
                </c:pt>
                <c:pt idx="4">
                  <c:v>Region wodny Warty</c:v>
                </c:pt>
                <c:pt idx="5">
                  <c:v>Region wodny Noteci</c:v>
                </c:pt>
              </c:strCache>
            </c:strRef>
          </c:cat>
          <c:val>
            <c:numRef>
              <c:f>'odra cele'!$R$19:$R$24</c:f>
              <c:numCache>
                <c:formatCode>0</c:formatCode>
                <c:ptCount val="6"/>
                <c:pt idx="0">
                  <c:v>76.92307692307692</c:v>
                </c:pt>
                <c:pt idx="1">
                  <c:v>85.714285714285708</c:v>
                </c:pt>
                <c:pt idx="2">
                  <c:v>83.333333333333329</c:v>
                </c:pt>
                <c:pt idx="3">
                  <c:v>81.25</c:v>
                </c:pt>
                <c:pt idx="4">
                  <c:v>66.666666666666671</c:v>
                </c:pt>
                <c:pt idx="5">
                  <c:v>80.882352941176464</c:v>
                </c:pt>
              </c:numCache>
            </c:numRef>
          </c:val>
          <c:extLst>
            <c:ext xmlns:c16="http://schemas.microsoft.com/office/drawing/2014/chart" uri="{C3380CC4-5D6E-409C-BE32-E72D297353CC}">
              <c16:uniqueId val="{00000000-0A42-4A35-8231-13A445777420}"/>
            </c:ext>
          </c:extLst>
        </c:ser>
        <c:ser>
          <c:idx val="1"/>
          <c:order val="1"/>
          <c:tx>
            <c:strRef>
              <c:f>'odra cele'!$S$18</c:f>
              <c:strCache>
                <c:ptCount val="1"/>
                <c:pt idx="0">
                  <c:v>NIE</c:v>
                </c:pt>
              </c:strCache>
            </c:strRef>
          </c:tx>
          <c:spPr>
            <a:solidFill>
              <a:srgbClr val="FF0000"/>
            </a:solidFill>
            <a:ln w="1270">
              <a:solidFill>
                <a:schemeClr val="tx1">
                  <a:lumMod val="75000"/>
                  <a:lumOff val="25000"/>
                </a:schemeClr>
              </a:solidFill>
            </a:ln>
          </c:spPr>
          <c:invertIfNegative val="0"/>
          <c:cat>
            <c:strRef>
              <c:f>'odra cele'!$Q$19:$Q$24</c:f>
              <c:strCache>
                <c:ptCount val="6"/>
                <c:pt idx="0">
                  <c:v>Obszar dorzecza Odry</c:v>
                </c:pt>
                <c:pt idx="1">
                  <c:v>Region wodny Górnej Odry</c:v>
                </c:pt>
                <c:pt idx="2">
                  <c:v>Region wodny Środkowej Odry</c:v>
                </c:pt>
                <c:pt idx="3">
                  <c:v>Region wodny  Dolnej Odry i Przymorza Zachodniego</c:v>
                </c:pt>
                <c:pt idx="4">
                  <c:v>Region wodny Warty</c:v>
                </c:pt>
                <c:pt idx="5">
                  <c:v>Region wodny Noteci</c:v>
                </c:pt>
              </c:strCache>
            </c:strRef>
          </c:cat>
          <c:val>
            <c:numRef>
              <c:f>'odra cele'!$S$19:$S$24</c:f>
              <c:numCache>
                <c:formatCode>0</c:formatCode>
                <c:ptCount val="6"/>
                <c:pt idx="0">
                  <c:v>23.076923076923077</c:v>
                </c:pt>
                <c:pt idx="1">
                  <c:v>14.285714285714286</c:v>
                </c:pt>
                <c:pt idx="2">
                  <c:v>16.666666666666668</c:v>
                </c:pt>
                <c:pt idx="3">
                  <c:v>18.75</c:v>
                </c:pt>
                <c:pt idx="4">
                  <c:v>33.333333333333336</c:v>
                </c:pt>
                <c:pt idx="5">
                  <c:v>19.117647058823529</c:v>
                </c:pt>
              </c:numCache>
            </c:numRef>
          </c:val>
          <c:extLst>
            <c:ext xmlns:c16="http://schemas.microsoft.com/office/drawing/2014/chart" uri="{C3380CC4-5D6E-409C-BE32-E72D297353CC}">
              <c16:uniqueId val="{00000001-0A42-4A35-8231-13A445777420}"/>
            </c:ext>
          </c:extLst>
        </c:ser>
        <c:dLbls>
          <c:showLegendKey val="0"/>
          <c:showVal val="0"/>
          <c:showCatName val="0"/>
          <c:showSerName val="0"/>
          <c:showPercent val="0"/>
          <c:showBubbleSize val="0"/>
        </c:dLbls>
        <c:gapWidth val="150"/>
        <c:overlap val="100"/>
        <c:axId val="472489984"/>
        <c:axId val="291653312"/>
      </c:barChart>
      <c:catAx>
        <c:axId val="472489984"/>
        <c:scaling>
          <c:orientation val="minMax"/>
        </c:scaling>
        <c:delete val="0"/>
        <c:axPos val="b"/>
        <c:numFmt formatCode="General" sourceLinked="0"/>
        <c:majorTickMark val="none"/>
        <c:minorTickMark val="none"/>
        <c:tickLblPos val="nextTo"/>
        <c:txPr>
          <a:bodyPr rot="0" vert="horz"/>
          <a:lstStyle/>
          <a:p>
            <a:pPr>
              <a:defRPr sz="800">
                <a:solidFill>
                  <a:schemeClr val="tx1">
                    <a:lumMod val="65000"/>
                    <a:lumOff val="35000"/>
                  </a:schemeClr>
                </a:solidFill>
              </a:defRPr>
            </a:pPr>
            <a:endParaRPr lang="pl-PL"/>
          </a:p>
        </c:txPr>
        <c:crossAx val="291653312"/>
        <c:crosses val="autoZero"/>
        <c:auto val="1"/>
        <c:lblAlgn val="ctr"/>
        <c:lblOffset val="100"/>
        <c:noMultiLvlLbl val="0"/>
      </c:catAx>
      <c:valAx>
        <c:axId val="291653312"/>
        <c:scaling>
          <c:orientation val="minMax"/>
        </c:scaling>
        <c:delete val="0"/>
        <c:axPos val="l"/>
        <c:majorGridlines/>
        <c:numFmt formatCode="0%" sourceLinked="1"/>
        <c:majorTickMark val="out"/>
        <c:minorTickMark val="none"/>
        <c:tickLblPos val="nextTo"/>
        <c:txPr>
          <a:bodyPr/>
          <a:lstStyle/>
          <a:p>
            <a:pPr>
              <a:defRPr sz="900">
                <a:solidFill>
                  <a:schemeClr val="tx1">
                    <a:lumMod val="65000"/>
                    <a:lumOff val="35000"/>
                  </a:schemeClr>
                </a:solidFill>
              </a:defRPr>
            </a:pPr>
            <a:endParaRPr lang="pl-PL"/>
          </a:p>
        </c:txPr>
        <c:crossAx val="472489984"/>
        <c:crosses val="autoZero"/>
        <c:crossBetween val="between"/>
      </c:valAx>
    </c:plotArea>
    <c:legend>
      <c:legendPos val="r"/>
      <c:layout>
        <c:manualLayout>
          <c:xMode val="edge"/>
          <c:yMode val="edge"/>
          <c:x val="0.43188004935093682"/>
          <c:y val="0.92017084498101098"/>
          <c:w val="0.14958793607332138"/>
          <c:h val="6.7158560625466365E-2"/>
        </c:manualLayout>
      </c:layout>
      <c:overlay val="0"/>
    </c:legend>
    <c:plotVisOnly val="1"/>
    <c:dispBlanksAs val="gap"/>
    <c:showDLblsOverMax val="0"/>
  </c:chart>
  <c:externalData r:id="rId1">
    <c:autoUpdate val="0"/>
  </c:externalData>
</c:chartSpace>
</file>

<file path=word/charts/chart6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9710294555088591E-2"/>
          <c:y val="2.2177419354838714E-2"/>
          <c:w val="0.54975745994414227"/>
          <c:h val="0.94254032258064513"/>
        </c:manualLayout>
      </c:layout>
      <c:pieChart>
        <c:varyColors val="1"/>
        <c:ser>
          <c:idx val="0"/>
          <c:order val="0"/>
          <c:spPr>
            <a:ln w="1270">
              <a:solidFill>
                <a:schemeClr val="tx1">
                  <a:lumMod val="75000"/>
                  <a:lumOff val="25000"/>
                </a:schemeClr>
              </a:solidFill>
            </a:ln>
          </c:spPr>
          <c:dPt>
            <c:idx val="0"/>
            <c:bubble3D val="0"/>
            <c:spPr>
              <a:solidFill>
                <a:srgbClr val="0070C0"/>
              </a:solidFill>
              <a:ln w="1270">
                <a:solidFill>
                  <a:schemeClr val="tx1">
                    <a:lumMod val="75000"/>
                    <a:lumOff val="25000"/>
                  </a:schemeClr>
                </a:solidFill>
              </a:ln>
              <a:effectLst/>
            </c:spPr>
            <c:extLst>
              <c:ext xmlns:c16="http://schemas.microsoft.com/office/drawing/2014/chart" uri="{C3380CC4-5D6E-409C-BE32-E72D297353CC}">
                <c16:uniqueId val="{00000001-6478-4D6C-99EF-B937527EA9BA}"/>
              </c:ext>
            </c:extLst>
          </c:dPt>
          <c:dPt>
            <c:idx val="1"/>
            <c:bubble3D val="0"/>
            <c:spPr>
              <a:solidFill>
                <a:schemeClr val="accent1">
                  <a:lumMod val="60000"/>
                  <a:lumOff val="40000"/>
                </a:schemeClr>
              </a:solidFill>
              <a:ln w="1270">
                <a:solidFill>
                  <a:schemeClr val="tx1">
                    <a:lumMod val="75000"/>
                    <a:lumOff val="25000"/>
                  </a:schemeClr>
                </a:solidFill>
              </a:ln>
              <a:effectLst/>
            </c:spPr>
            <c:extLst>
              <c:ext xmlns:c16="http://schemas.microsoft.com/office/drawing/2014/chart" uri="{C3380CC4-5D6E-409C-BE32-E72D297353CC}">
                <c16:uniqueId val="{00000003-6478-4D6C-99EF-B937527EA9BA}"/>
              </c:ext>
            </c:extLst>
          </c:dPt>
          <c:dPt>
            <c:idx val="2"/>
            <c:bubble3D val="0"/>
            <c:spPr>
              <a:solidFill>
                <a:srgbClr val="FF0000"/>
              </a:solidFill>
              <a:ln w="1270">
                <a:solidFill>
                  <a:schemeClr val="tx1">
                    <a:lumMod val="75000"/>
                    <a:lumOff val="25000"/>
                  </a:schemeClr>
                </a:solidFill>
              </a:ln>
              <a:effectLst/>
            </c:spPr>
            <c:extLst>
              <c:ext xmlns:c16="http://schemas.microsoft.com/office/drawing/2014/chart" uri="{C3380CC4-5D6E-409C-BE32-E72D297353CC}">
                <c16:uniqueId val="{00000005-6478-4D6C-99EF-B937527EA9BA}"/>
              </c:ext>
            </c:extLst>
          </c:dPt>
          <c:dPt>
            <c:idx val="3"/>
            <c:bubble3D val="0"/>
            <c:spPr>
              <a:solidFill>
                <a:schemeClr val="bg1">
                  <a:lumMod val="75000"/>
                </a:schemeClr>
              </a:solidFill>
              <a:ln w="1270">
                <a:solidFill>
                  <a:schemeClr val="tx1">
                    <a:lumMod val="75000"/>
                    <a:lumOff val="25000"/>
                  </a:schemeClr>
                </a:solidFill>
              </a:ln>
              <a:effectLst/>
            </c:spPr>
            <c:extLst>
              <c:ext xmlns:c16="http://schemas.microsoft.com/office/drawing/2014/chart" uri="{C3380CC4-5D6E-409C-BE32-E72D297353CC}">
                <c16:uniqueId val="{00000007-6478-4D6C-99EF-B937527EA9BA}"/>
              </c:ext>
            </c:extLst>
          </c:dPt>
          <c:dLbls>
            <c:spPr>
              <a:solidFill>
                <a:schemeClr val="tx1">
                  <a:lumMod val="75000"/>
                  <a:lumOff val="25000"/>
                  <a:alpha val="50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Odra!$S$786:$V$786</c:f>
              <c:strCache>
                <c:ptCount val="4"/>
                <c:pt idx="0">
                  <c:v>Cel środowiskowy osiągnięty</c:v>
                </c:pt>
                <c:pt idx="1">
                  <c:v>Cel środowiskowy częściowo osiągnięty</c:v>
                </c:pt>
                <c:pt idx="2">
                  <c:v>Cel środowiskowy nieosiągnięty</c:v>
                </c:pt>
                <c:pt idx="3">
                  <c:v>Brak danych</c:v>
                </c:pt>
              </c:strCache>
            </c:strRef>
          </c:cat>
          <c:val>
            <c:numRef>
              <c:f>Odra!$S$787:$V$787</c:f>
              <c:numCache>
                <c:formatCode>General</c:formatCode>
                <c:ptCount val="4"/>
                <c:pt idx="0">
                  <c:v>37</c:v>
                </c:pt>
                <c:pt idx="1">
                  <c:v>65</c:v>
                </c:pt>
                <c:pt idx="2">
                  <c:v>54</c:v>
                </c:pt>
                <c:pt idx="3">
                  <c:v>627</c:v>
                </c:pt>
              </c:numCache>
            </c:numRef>
          </c:val>
          <c:extLst>
            <c:ext xmlns:c16="http://schemas.microsoft.com/office/drawing/2014/chart" uri="{C3380CC4-5D6E-409C-BE32-E72D297353CC}">
              <c16:uniqueId val="{00000008-6478-4D6C-99EF-B937527EA9BA}"/>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85000"/>
                  <a:lumOff val="1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BFBFBF"/>
      </a:solidFill>
      <a:round/>
    </a:ln>
    <a:effectLst/>
  </c:spPr>
  <c:txPr>
    <a:bodyPr/>
    <a:lstStyle/>
    <a:p>
      <a:pPr>
        <a:defRPr/>
      </a:pPr>
      <a:endParaRPr lang="pl-PL"/>
    </a:p>
  </c:txPr>
  <c:externalData r:id="rId1">
    <c:autoUpdate val="0"/>
  </c:externalData>
</c:chartSpace>
</file>

<file path=word/charts/chart6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0798596594547217E-3"/>
          <c:y val="3.9388731902463808E-2"/>
          <c:w val="0.64568623665382807"/>
          <c:h val="0.92247864808229618"/>
        </c:manualLayout>
      </c:layout>
      <c:pieChart>
        <c:varyColors val="1"/>
        <c:ser>
          <c:idx val="0"/>
          <c:order val="0"/>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635A-4C99-ADE5-F8E82C182E91}"/>
              </c:ext>
            </c:extLst>
          </c:dPt>
          <c:dPt>
            <c:idx val="1"/>
            <c:bubble3D val="0"/>
            <c:spPr>
              <a:solidFill>
                <a:schemeClr val="bg1">
                  <a:lumMod val="75000"/>
                </a:schemeClr>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635A-4C99-ADE5-F8E82C182E91}"/>
              </c:ext>
            </c:extLst>
          </c:dPt>
          <c:dPt>
            <c:idx val="2"/>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635A-4C99-ADE5-F8E82C182E91}"/>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19:$C$21</c:f>
              <c:strCache>
                <c:ptCount val="3"/>
                <c:pt idx="0">
                  <c:v>działania krajowe</c:v>
                </c:pt>
                <c:pt idx="1">
                  <c:v>działania krajowe z terminem realizacji</c:v>
                </c:pt>
                <c:pt idx="2">
                  <c:v>działania krajowe z terminem realizacji - zrealizowane</c:v>
                </c:pt>
              </c:strCache>
            </c:strRef>
          </c:cat>
          <c:val>
            <c:numRef>
              <c:f>ZL!$D$19:$D$21</c:f>
              <c:numCache>
                <c:formatCode>General</c:formatCode>
                <c:ptCount val="3"/>
                <c:pt idx="0">
                  <c:v>131</c:v>
                </c:pt>
                <c:pt idx="1">
                  <c:v>7</c:v>
                </c:pt>
                <c:pt idx="2">
                  <c:v>5</c:v>
                </c:pt>
              </c:numCache>
            </c:numRef>
          </c:val>
          <c:extLst>
            <c:ext xmlns:c16="http://schemas.microsoft.com/office/drawing/2014/chart" uri="{C3380CC4-5D6E-409C-BE32-E72D297353CC}">
              <c16:uniqueId val="{00000006-635A-4C99-ADE5-F8E82C182E91}"/>
            </c:ext>
          </c:extLst>
        </c:ser>
        <c:ser>
          <c:idx val="1"/>
          <c:order val="1"/>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8-635A-4C99-ADE5-F8E82C182E91}"/>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A-635A-4C99-ADE5-F8E82C182E91}"/>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C-635A-4C99-ADE5-F8E82C182E91}"/>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19:$C$21</c:f>
              <c:strCache>
                <c:ptCount val="3"/>
                <c:pt idx="0">
                  <c:v>działania krajowe</c:v>
                </c:pt>
                <c:pt idx="1">
                  <c:v>działania krajowe z terminem realizacji</c:v>
                </c:pt>
                <c:pt idx="2">
                  <c:v>działania krajowe z terminem realizacji - zrealizowane</c:v>
                </c:pt>
              </c:strCache>
            </c:strRef>
          </c:cat>
          <c:val>
            <c:numRef>
              <c:f>ZL!$E$19:$E$21</c:f>
              <c:numCache>
                <c:formatCode>General</c:formatCode>
                <c:ptCount val="3"/>
                <c:pt idx="0" formatCode="0.00%">
                  <c:v>1</c:v>
                </c:pt>
                <c:pt idx="2" formatCode="0%">
                  <c:v>0.7142857142857143</c:v>
                </c:pt>
              </c:numCache>
            </c:numRef>
          </c:val>
          <c:extLst>
            <c:ext xmlns:c16="http://schemas.microsoft.com/office/drawing/2014/chart" uri="{C3380CC4-5D6E-409C-BE32-E72D297353CC}">
              <c16:uniqueId val="{0000000D-635A-4C99-ADE5-F8E82C182E91}"/>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6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4209076003266807E-2"/>
          <c:y val="3.7991858887381276E-2"/>
          <c:w val="0.54552652414885194"/>
          <c:h val="0.93487109905020349"/>
        </c:manualLayout>
      </c:layout>
      <c:pieChart>
        <c:varyColors val="1"/>
        <c:ser>
          <c:idx val="0"/>
          <c:order val="0"/>
          <c:spPr>
            <a:solidFill>
              <a:schemeClr val="bg1">
                <a:lumMod val="75000"/>
              </a:schemeClr>
            </a:solidFill>
            <a:ln w="1270">
              <a:solidFill>
                <a:sysClr val="windowText" lastClr="000000">
                  <a:lumMod val="75000"/>
                  <a:lumOff val="25000"/>
                </a:sysClr>
              </a:solidFill>
            </a:ln>
          </c:spPr>
          <c:dPt>
            <c:idx val="0"/>
            <c:bubble3D val="0"/>
            <c:spPr>
              <a:solidFill>
                <a:schemeClr val="bg1">
                  <a:lumMod val="75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C79-41AB-B844-AA5EF741CB5B}"/>
              </c:ext>
            </c:extLst>
          </c:dPt>
          <c:dPt>
            <c:idx val="1"/>
            <c:bubble3D val="0"/>
            <c:spPr>
              <a:solidFill>
                <a:schemeClr val="accent6"/>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C79-41AB-B844-AA5EF741CB5B}"/>
              </c:ext>
            </c:extLst>
          </c:dPt>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24:$C$25</c:f>
              <c:strCache>
                <c:ptCount val="2"/>
                <c:pt idx="0">
                  <c:v>działania krajowe z terminem realizacji -niezrealizowane</c:v>
                </c:pt>
                <c:pt idx="1">
                  <c:v>działania krajowe z terminem realizacji - zrealizowane</c:v>
                </c:pt>
              </c:strCache>
            </c:strRef>
          </c:cat>
          <c:val>
            <c:numRef>
              <c:f>ZL!$D$24:$D$25</c:f>
              <c:numCache>
                <c:formatCode>General</c:formatCode>
                <c:ptCount val="2"/>
                <c:pt idx="0">
                  <c:v>29</c:v>
                </c:pt>
                <c:pt idx="1">
                  <c:v>71</c:v>
                </c:pt>
              </c:numCache>
            </c:numRef>
          </c:val>
          <c:extLst>
            <c:ext xmlns:c16="http://schemas.microsoft.com/office/drawing/2014/chart" uri="{C3380CC4-5D6E-409C-BE32-E72D297353CC}">
              <c16:uniqueId val="{00000004-AC79-41AB-B844-AA5EF741CB5B}"/>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6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4586692102917"/>
          <c:y val="2.7137042062415198E-2"/>
          <c:w val="0.55186064924782263"/>
          <c:h val="0.94572591587516963"/>
        </c:manualLayout>
      </c:layout>
      <c:pieChart>
        <c:varyColors val="1"/>
        <c:ser>
          <c:idx val="0"/>
          <c:order val="0"/>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1C9-4AF6-AE30-0BFBA8AAE7D2}"/>
              </c:ext>
            </c:extLst>
          </c:dPt>
          <c:dPt>
            <c:idx val="1"/>
            <c:bubble3D val="0"/>
            <c:spPr>
              <a:solidFill>
                <a:schemeClr val="accent2"/>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1C9-4AF6-AE30-0BFBA8AAE7D2}"/>
              </c:ext>
            </c:extLst>
          </c:dPt>
          <c:dPt>
            <c:idx val="2"/>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21C9-4AF6-AE30-0BFBA8AAE7D2}"/>
              </c:ext>
            </c:extLst>
          </c:dPt>
          <c:dPt>
            <c:idx val="3"/>
            <c:bubble3D val="0"/>
            <c:spPr>
              <a:solidFill>
                <a:schemeClr val="accent4"/>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21C9-4AF6-AE30-0BFBA8AAE7D2}"/>
              </c:ext>
            </c:extLst>
          </c:dPt>
          <c:dLbls>
            <c:dLbl>
              <c:idx val="1"/>
              <c:layout>
                <c:manualLayout>
                  <c:x val="7.181451487210179E-2"/>
                  <c:y val="7.9196999967948378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21C9-4AF6-AE30-0BFBA8AAE7D2}"/>
                </c:ext>
              </c:extLst>
            </c:dLbl>
            <c:dLbl>
              <c:idx val="2"/>
              <c:layout>
                <c:manualLayout>
                  <c:x val="7.5186563674790059E-3"/>
                  <c:y val="-4.0111967008194534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21C9-4AF6-AE30-0BFBA8AAE7D2}"/>
                </c:ext>
              </c:extLst>
            </c:dLbl>
            <c:spPr>
              <a:solidFill>
                <a:schemeClr val="dk1">
                  <a:lumMod val="75000"/>
                  <a:lumOff val="25000"/>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bestFit"/>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A$40:$A$43</c:f>
              <c:strCache>
                <c:ptCount val="4"/>
                <c:pt idx="0">
                  <c:v>jcwp RW</c:v>
                </c:pt>
                <c:pt idx="1">
                  <c:v>jcwp LW</c:v>
                </c:pt>
                <c:pt idx="2">
                  <c:v>jcwp TW i CW</c:v>
                </c:pt>
                <c:pt idx="3">
                  <c:v>jcwpd</c:v>
                </c:pt>
              </c:strCache>
            </c:strRef>
          </c:cat>
          <c:val>
            <c:numRef>
              <c:f>ZL!$B$40:$B$43</c:f>
              <c:numCache>
                <c:formatCode>0%</c:formatCode>
                <c:ptCount val="4"/>
                <c:pt idx="0">
                  <c:v>0.82206719589447519</c:v>
                </c:pt>
                <c:pt idx="1">
                  <c:v>3.1272552321385615E-2</c:v>
                </c:pt>
                <c:pt idx="2">
                  <c:v>6.9360917328201424E-3</c:v>
                </c:pt>
                <c:pt idx="3">
                  <c:v>0.13972416005131907</c:v>
                </c:pt>
              </c:numCache>
            </c:numRef>
          </c:val>
          <c:extLst>
            <c:ext xmlns:c16="http://schemas.microsoft.com/office/drawing/2014/chart" uri="{C3380CC4-5D6E-409C-BE32-E72D297353CC}">
              <c16:uniqueId val="{00000008-21C9-4AF6-AE30-0BFBA8AAE7D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15473719908192"/>
          <c:y val="2.7686452247904489E-2"/>
          <c:w val="0.54789052074061817"/>
          <c:h val="0.93933951930403858"/>
        </c:manualLayout>
      </c:layout>
      <c:pieChart>
        <c:varyColors val="1"/>
        <c:ser>
          <c:idx val="0"/>
          <c:order val="0"/>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a:outerShdw blurRad="317500" algn="ctr" rotWithShape="0">
                  <a:prstClr val="black">
                    <a:alpha val="25000"/>
                  </a:prstClr>
                </a:outerShdw>
              </a:effectLst>
            </c:spPr>
            <c:extLst>
              <c:ext xmlns:c16="http://schemas.microsoft.com/office/drawing/2014/chart" uri="{C3380CC4-5D6E-409C-BE32-E72D297353CC}">
                <c16:uniqueId val="{00000001-74A1-449B-AA0D-8F9FFC498548}"/>
              </c:ext>
            </c:extLst>
          </c:dPt>
          <c:dPt>
            <c:idx val="1"/>
            <c:bubble3D val="0"/>
            <c:spPr>
              <a:solidFill>
                <a:schemeClr val="accent2"/>
              </a:solidFill>
              <a:ln w="1270">
                <a:solidFill>
                  <a:schemeClr val="tx1">
                    <a:lumMod val="75000"/>
                    <a:lumOff val="25000"/>
                  </a:schemeClr>
                </a:solidFill>
              </a:ln>
              <a:effectLst>
                <a:outerShdw blurRad="317500" algn="ctr" rotWithShape="0">
                  <a:prstClr val="black">
                    <a:alpha val="25000"/>
                  </a:prstClr>
                </a:outerShdw>
              </a:effectLst>
            </c:spPr>
            <c:extLst>
              <c:ext xmlns:c16="http://schemas.microsoft.com/office/drawing/2014/chart" uri="{C3380CC4-5D6E-409C-BE32-E72D297353CC}">
                <c16:uniqueId val="{00000003-74A1-449B-AA0D-8F9FFC498548}"/>
              </c:ext>
            </c:extLst>
          </c:dPt>
          <c:dPt>
            <c:idx val="2"/>
            <c:bubble3D val="0"/>
            <c:spPr>
              <a:solidFill>
                <a:schemeClr val="accent3"/>
              </a:solidFill>
              <a:ln w="1270">
                <a:solidFill>
                  <a:schemeClr val="tx1">
                    <a:lumMod val="75000"/>
                    <a:lumOff val="25000"/>
                  </a:schemeClr>
                </a:solidFill>
              </a:ln>
              <a:effectLst>
                <a:outerShdw blurRad="317500" algn="ctr" rotWithShape="0">
                  <a:prstClr val="black">
                    <a:alpha val="25000"/>
                  </a:prstClr>
                </a:outerShdw>
              </a:effectLst>
            </c:spPr>
            <c:extLst>
              <c:ext xmlns:c16="http://schemas.microsoft.com/office/drawing/2014/chart" uri="{C3380CC4-5D6E-409C-BE32-E72D297353CC}">
                <c16:uniqueId val="{00000005-74A1-449B-AA0D-8F9FFC498548}"/>
              </c:ext>
            </c:extLst>
          </c:dPt>
          <c:dPt>
            <c:idx val="3"/>
            <c:bubble3D val="0"/>
            <c:spPr>
              <a:solidFill>
                <a:schemeClr val="accent4"/>
              </a:solidFill>
              <a:ln w="1270">
                <a:solidFill>
                  <a:schemeClr val="tx1">
                    <a:lumMod val="75000"/>
                    <a:lumOff val="25000"/>
                  </a:schemeClr>
                </a:solidFill>
              </a:ln>
              <a:effectLst>
                <a:outerShdw blurRad="317500" algn="ctr" rotWithShape="0">
                  <a:prstClr val="black">
                    <a:alpha val="25000"/>
                  </a:prstClr>
                </a:outerShdw>
              </a:effectLst>
            </c:spPr>
            <c:extLst>
              <c:ext xmlns:c16="http://schemas.microsoft.com/office/drawing/2014/chart" uri="{C3380CC4-5D6E-409C-BE32-E72D297353CC}">
                <c16:uniqueId val="{00000007-74A1-449B-AA0D-8F9FFC498548}"/>
              </c:ext>
            </c:extLst>
          </c:dPt>
          <c:dLbls>
            <c:dLbl>
              <c:idx val="0"/>
              <c:tx>
                <c:rich>
                  <a:bodyPr/>
                  <a:lstStyle/>
                  <a:p>
                    <a:r>
                      <a:rPr lang="en-US"/>
                      <a:t>65%</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74A1-449B-AA0D-8F9FFC498548}"/>
                </c:ext>
              </c:extLst>
            </c:dLbl>
            <c:dLbl>
              <c:idx val="1"/>
              <c:tx>
                <c:rich>
                  <a:bodyPr/>
                  <a:lstStyle/>
                  <a:p>
                    <a:r>
                      <a:rPr lang="en-US"/>
                      <a:t>6%</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74A1-449B-AA0D-8F9FFC498548}"/>
                </c:ext>
              </c:extLst>
            </c:dLbl>
            <c:dLbl>
              <c:idx val="2"/>
              <c:tx>
                <c:rich>
                  <a:bodyPr/>
                  <a:lstStyle/>
                  <a:p>
                    <a:r>
                      <a:rPr lang="en-US"/>
                      <a:t>26%</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74A1-449B-AA0D-8F9FFC498548}"/>
                </c:ext>
              </c:extLst>
            </c:dLbl>
            <c:dLbl>
              <c:idx val="3"/>
              <c:tx>
                <c:rich>
                  <a:bodyPr/>
                  <a:lstStyle/>
                  <a:p>
                    <a:r>
                      <a:rPr lang="en-US"/>
                      <a:t>3%</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7-74A1-449B-AA0D-8F9FFC498548}"/>
                </c:ext>
              </c:extLst>
            </c:dLbl>
            <c:spPr>
              <a:solidFill>
                <a:sysClr val="windowText" lastClr="000000">
                  <a:alpha val="50000"/>
                </a:sys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showLegendKey val="0"/>
            <c:showVal val="0"/>
            <c:showCatName val="0"/>
            <c:showSerName val="0"/>
            <c:showPercent val="0"/>
            <c:showBubbleSize val="0"/>
            <c:extLst>
              <c:ext xmlns:c15="http://schemas.microsoft.com/office/drawing/2012/chart" uri="{CE6537A1-D6FC-4f65-9D91-7224C49458BB}"/>
            </c:extLst>
          </c:dLbls>
          <c:cat>
            <c:strRef>
              <c:f>Odra!$J$9:$J$12</c:f>
              <c:strCache>
                <c:ptCount val="4"/>
                <c:pt idx="0">
                  <c:v>Tereny rolne</c:v>
                </c:pt>
                <c:pt idx="1">
                  <c:v>Tereny przekształcone antopogenicznie</c:v>
                </c:pt>
                <c:pt idx="2">
                  <c:v>Tereny leśne</c:v>
                </c:pt>
                <c:pt idx="3">
                  <c:v>Tereny pozostałe</c:v>
                </c:pt>
              </c:strCache>
            </c:strRef>
          </c:cat>
          <c:val>
            <c:numRef>
              <c:f>IIaPGWCLC!$F$38:$I$38</c:f>
              <c:numCache>
                <c:formatCode>0.0</c:formatCode>
                <c:ptCount val="4"/>
                <c:pt idx="0">
                  <c:v>65.163182985956411</c:v>
                </c:pt>
                <c:pt idx="1">
                  <c:v>6.1929639417150693</c:v>
                </c:pt>
                <c:pt idx="2">
                  <c:v>26.199718112184222</c:v>
                </c:pt>
                <c:pt idx="3">
                  <c:v>2.4441349601443108</c:v>
                </c:pt>
              </c:numCache>
            </c:numRef>
          </c:val>
          <c:extLst>
            <c:ext xmlns:c16="http://schemas.microsoft.com/office/drawing/2014/chart" uri="{C3380CC4-5D6E-409C-BE32-E72D297353CC}">
              <c16:uniqueId val="{00000008-74A1-449B-AA0D-8F9FFC498548}"/>
            </c:ext>
          </c:extLst>
        </c:ser>
        <c:dLbls>
          <c:dLblPos val="inEnd"/>
          <c:showLegendKey val="0"/>
          <c:showVal val="0"/>
          <c:showCatName val="0"/>
          <c:showSerName val="0"/>
          <c:showPercent val="1"/>
          <c:showBubbleSize val="0"/>
          <c:showLeaderLines val="1"/>
        </c:dLbls>
        <c:firstSliceAng val="0"/>
      </c:pieChart>
      <c:spPr>
        <a:solidFill>
          <a:schemeClr val="bg1"/>
        </a:solid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15000"/>
          <a:lumOff val="85000"/>
        </a:schemeClr>
      </a:solidFill>
      <a:round/>
    </a:ln>
    <a:effectLst/>
  </c:spPr>
  <c:txPr>
    <a:bodyPr/>
    <a:lstStyle/>
    <a:p>
      <a:pPr>
        <a:defRPr/>
      </a:pPr>
      <a:endParaRPr lang="pl-PL"/>
    </a:p>
  </c:txPr>
  <c:externalData r:id="rId1">
    <c:autoUpdate val="0"/>
  </c:externalData>
</c:chartSpace>
</file>

<file path=word/charts/chart7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3710138964220916E-2"/>
          <c:y val="3.2564450474898234E-2"/>
          <c:w val="0.55186064924782263"/>
          <c:h val="0.94572591587516963"/>
        </c:manualLayout>
      </c:layout>
      <c:pieChart>
        <c:varyColors val="1"/>
        <c:ser>
          <c:idx val="0"/>
          <c:order val="0"/>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9014-479E-9E19-2A8C422D066F}"/>
              </c:ext>
            </c:extLst>
          </c:dPt>
          <c:dPt>
            <c:idx val="1"/>
            <c:bubble3D val="0"/>
            <c:spPr>
              <a:solidFill>
                <a:schemeClr val="accent2"/>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9014-479E-9E19-2A8C422D066F}"/>
              </c:ext>
            </c:extLst>
          </c:dPt>
          <c:dPt>
            <c:idx val="2"/>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9014-479E-9E19-2A8C422D066F}"/>
              </c:ext>
            </c:extLst>
          </c:dPt>
          <c:dPt>
            <c:idx val="3"/>
            <c:bubble3D val="0"/>
            <c:spPr>
              <a:solidFill>
                <a:schemeClr val="accent4"/>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9014-479E-9E19-2A8C422D066F}"/>
              </c:ext>
            </c:extLst>
          </c:dPt>
          <c:dPt>
            <c:idx val="4"/>
            <c:bubble3D val="0"/>
            <c:spPr>
              <a:solidFill>
                <a:schemeClr val="accent5"/>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9014-479E-9E19-2A8C422D066F}"/>
              </c:ext>
            </c:extLst>
          </c:dPt>
          <c:dPt>
            <c:idx val="5"/>
            <c:bubble3D val="0"/>
            <c:spPr>
              <a:solidFill>
                <a:schemeClr val="accent6"/>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9014-479E-9E19-2A8C422D066F}"/>
              </c:ext>
            </c:extLst>
          </c:dPt>
          <c:dLbls>
            <c:dLbl>
              <c:idx val="2"/>
              <c:delete val="1"/>
              <c:extLst>
                <c:ext xmlns:c15="http://schemas.microsoft.com/office/drawing/2012/chart" uri="{CE6537A1-D6FC-4f65-9D91-7224C49458BB}"/>
                <c:ext xmlns:c16="http://schemas.microsoft.com/office/drawing/2014/chart" uri="{C3380CC4-5D6E-409C-BE32-E72D297353CC}">
                  <c16:uniqueId val="{00000005-9014-479E-9E19-2A8C422D066F}"/>
                </c:ext>
              </c:extLst>
            </c:dLbl>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71:$C$76</c:f>
              <c:strCache>
                <c:ptCount val="6"/>
                <c:pt idx="0">
                  <c:v>gospodarka komunalna</c:v>
                </c:pt>
                <c:pt idx="1">
                  <c:v>rolnictwo</c:v>
                </c:pt>
                <c:pt idx="2">
                  <c:v>działania kontrolne - 100% jcwp LW</c:v>
                </c:pt>
                <c:pt idx="3">
                  <c:v>monioring</c:v>
                </c:pt>
                <c:pt idx="4">
                  <c:v>działania organizacyjno-prawne i edukacyjne</c:v>
                </c:pt>
                <c:pt idx="5">
                  <c:v>rekultywacja</c:v>
                </c:pt>
              </c:strCache>
            </c:strRef>
          </c:cat>
          <c:val>
            <c:numRef>
              <c:f>ZL!$E$71:$E$76</c:f>
              <c:numCache>
                <c:formatCode>0%</c:formatCode>
                <c:ptCount val="6"/>
                <c:pt idx="0">
                  <c:v>0.59167750325097535</c:v>
                </c:pt>
                <c:pt idx="1">
                  <c:v>8.9726918075422629E-2</c:v>
                </c:pt>
                <c:pt idx="2">
                  <c:v>0</c:v>
                </c:pt>
                <c:pt idx="3">
                  <c:v>0.46684005201560469</c:v>
                </c:pt>
                <c:pt idx="4">
                  <c:v>0.11053315994798439</c:v>
                </c:pt>
                <c:pt idx="5">
                  <c:v>0.10273081924577374</c:v>
                </c:pt>
              </c:numCache>
            </c:numRef>
          </c:val>
          <c:extLst>
            <c:ext xmlns:c16="http://schemas.microsoft.com/office/drawing/2014/chart" uri="{C3380CC4-5D6E-409C-BE32-E72D297353CC}">
              <c16:uniqueId val="{0000000C-9014-479E-9E19-2A8C422D066F}"/>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7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2.3536924475366518E-2"/>
          <c:y val="3.2505742254547096E-2"/>
          <c:w val="0.46478617256176313"/>
          <c:h val="0.85522265599153047"/>
        </c:manualLayout>
      </c:layout>
      <c:barChart>
        <c:barDir val="bar"/>
        <c:grouping val="clustered"/>
        <c:varyColors val="0"/>
        <c:ser>
          <c:idx val="0"/>
          <c:order val="0"/>
          <c:tx>
            <c:strRef>
              <c:f>'dzialania krajowe'!$B$29</c:f>
              <c:strCache>
                <c:ptCount val="1"/>
                <c:pt idx="0">
                  <c:v>przemysł</c:v>
                </c:pt>
              </c:strCache>
            </c:strRef>
          </c:tx>
          <c:spPr>
            <a:solidFill>
              <a:schemeClr val="accent1"/>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dLbl>
              <c:idx val="0"/>
              <c:layout>
                <c:manualLayout>
                  <c:x val="1.921960349803749E-3"/>
                  <c:y val="3.2505742254547092E-3"/>
                </c:manualLayout>
              </c:layout>
              <c:numFmt formatCode="0.00%" sourceLinked="0"/>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670-45AE-80FA-3789F2CCD1A7}"/>
                </c:ext>
              </c:extLst>
            </c:dLbl>
            <c:numFmt formatCode="0.00%" sourceLinked="0"/>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29</c:f>
              <c:numCache>
                <c:formatCode>0.0%</c:formatCode>
                <c:ptCount val="1"/>
                <c:pt idx="0">
                  <c:v>0.09</c:v>
                </c:pt>
              </c:numCache>
            </c:numRef>
          </c:val>
          <c:extLst>
            <c:ext xmlns:c16="http://schemas.microsoft.com/office/drawing/2014/chart" uri="{C3380CC4-5D6E-409C-BE32-E72D297353CC}">
              <c16:uniqueId val="{00000001-C670-45AE-80FA-3789F2CCD1A7}"/>
            </c:ext>
          </c:extLst>
        </c:ser>
        <c:ser>
          <c:idx val="1"/>
          <c:order val="1"/>
          <c:tx>
            <c:strRef>
              <c:f>'dzialania krajowe'!$B$30</c:f>
              <c:strCache>
                <c:ptCount val="1"/>
                <c:pt idx="0">
                  <c:v>gospodarka komunalna</c:v>
                </c:pt>
              </c:strCache>
            </c:strRef>
          </c:tx>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0</c:f>
              <c:numCache>
                <c:formatCode>0.0%</c:formatCode>
                <c:ptCount val="1"/>
                <c:pt idx="0">
                  <c:v>0.10100000000000001</c:v>
                </c:pt>
              </c:numCache>
            </c:numRef>
          </c:val>
          <c:extLst>
            <c:ext xmlns:c16="http://schemas.microsoft.com/office/drawing/2014/chart" uri="{C3380CC4-5D6E-409C-BE32-E72D297353CC}">
              <c16:uniqueId val="{00000002-C670-45AE-80FA-3789F2CCD1A7}"/>
            </c:ext>
          </c:extLst>
        </c:ser>
        <c:ser>
          <c:idx val="2"/>
          <c:order val="2"/>
          <c:tx>
            <c:strRef>
              <c:f>'dzialania krajowe'!$B$31</c:f>
              <c:strCache>
                <c:ptCount val="1"/>
                <c:pt idx="0">
                  <c:v>rolnictwo</c:v>
                </c:pt>
              </c:strCache>
            </c:strRef>
          </c:tx>
          <c:spPr>
            <a:solidFill>
              <a:schemeClr val="accent3"/>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1</c:f>
              <c:numCache>
                <c:formatCode>0.0%</c:formatCode>
                <c:ptCount val="1"/>
                <c:pt idx="0">
                  <c:v>0.10100000000000001</c:v>
                </c:pt>
              </c:numCache>
            </c:numRef>
          </c:val>
          <c:extLst>
            <c:ext xmlns:c16="http://schemas.microsoft.com/office/drawing/2014/chart" uri="{C3380CC4-5D6E-409C-BE32-E72D297353CC}">
              <c16:uniqueId val="{00000003-C670-45AE-80FA-3789F2CCD1A7}"/>
            </c:ext>
          </c:extLst>
        </c:ser>
        <c:ser>
          <c:idx val="3"/>
          <c:order val="3"/>
          <c:tx>
            <c:strRef>
              <c:f>'dzialania krajowe'!$B$32</c:f>
              <c:strCache>
                <c:ptCount val="1"/>
                <c:pt idx="0">
                  <c:v>kształtowanie naturalnych warunków hydromorfologicznych</c:v>
                </c:pt>
              </c:strCache>
            </c:strRef>
          </c:tx>
          <c:spPr>
            <a:solidFill>
              <a:schemeClr val="accent4"/>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2</c:f>
              <c:numCache>
                <c:formatCode>0.0%</c:formatCode>
                <c:ptCount val="1"/>
                <c:pt idx="0">
                  <c:v>1.6E-2</c:v>
                </c:pt>
              </c:numCache>
            </c:numRef>
          </c:val>
          <c:extLst>
            <c:ext xmlns:c16="http://schemas.microsoft.com/office/drawing/2014/chart" uri="{C3380CC4-5D6E-409C-BE32-E72D297353CC}">
              <c16:uniqueId val="{00000004-C670-45AE-80FA-3789F2CCD1A7}"/>
            </c:ext>
          </c:extLst>
        </c:ser>
        <c:ser>
          <c:idx val="4"/>
          <c:order val="4"/>
          <c:tx>
            <c:strRef>
              <c:f>'dzialania krajowe'!$B$33</c:f>
              <c:strCache>
                <c:ptCount val="1"/>
                <c:pt idx="0">
                  <c:v>kształtowanie naturalnych warunków hydrologicznych</c:v>
                </c:pt>
              </c:strCache>
            </c:strRef>
          </c:tx>
          <c:spPr>
            <a:solidFill>
              <a:schemeClr val="accent5"/>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3</c:f>
              <c:numCache>
                <c:formatCode>0.0%</c:formatCode>
                <c:ptCount val="1"/>
                <c:pt idx="0">
                  <c:v>1.0999999999999999E-2</c:v>
                </c:pt>
              </c:numCache>
            </c:numRef>
          </c:val>
          <c:extLst>
            <c:ext xmlns:c16="http://schemas.microsoft.com/office/drawing/2014/chart" uri="{C3380CC4-5D6E-409C-BE32-E72D297353CC}">
              <c16:uniqueId val="{00000005-C670-45AE-80FA-3789F2CCD1A7}"/>
            </c:ext>
          </c:extLst>
        </c:ser>
        <c:ser>
          <c:idx val="5"/>
          <c:order val="5"/>
          <c:tx>
            <c:strRef>
              <c:f>'dzialania krajowe'!$B$34</c:f>
              <c:strCache>
                <c:ptCount val="1"/>
                <c:pt idx="0">
                  <c:v>monitoring i ewaluacja</c:v>
                </c:pt>
              </c:strCache>
            </c:strRef>
          </c:tx>
          <c:spPr>
            <a:solidFill>
              <a:schemeClr val="accent6"/>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4</c:f>
              <c:numCache>
                <c:formatCode>0.0%</c:formatCode>
                <c:ptCount val="1"/>
                <c:pt idx="0">
                  <c:v>4.8000000000000001E-2</c:v>
                </c:pt>
              </c:numCache>
            </c:numRef>
          </c:val>
          <c:extLst>
            <c:ext xmlns:c16="http://schemas.microsoft.com/office/drawing/2014/chart" uri="{C3380CC4-5D6E-409C-BE32-E72D297353CC}">
              <c16:uniqueId val="{00000006-C670-45AE-80FA-3789F2CCD1A7}"/>
            </c:ext>
          </c:extLst>
        </c:ser>
        <c:ser>
          <c:idx val="6"/>
          <c:order val="6"/>
          <c:tx>
            <c:strRef>
              <c:f>'dzialania krajowe'!$B$35</c:f>
              <c:strCache>
                <c:ptCount val="1"/>
                <c:pt idx="0">
                  <c:v>działania kontrolne i nadzorcze</c:v>
                </c:pt>
              </c:strCache>
            </c:strRef>
          </c:tx>
          <c:spPr>
            <a:solidFill>
              <a:schemeClr val="accent1">
                <a:lumMod val="60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5</c:f>
              <c:numCache>
                <c:formatCode>0.0%</c:formatCode>
                <c:ptCount val="1"/>
                <c:pt idx="0">
                  <c:v>0.13200000000000001</c:v>
                </c:pt>
              </c:numCache>
            </c:numRef>
          </c:val>
          <c:extLst>
            <c:ext xmlns:c16="http://schemas.microsoft.com/office/drawing/2014/chart" uri="{C3380CC4-5D6E-409C-BE32-E72D297353CC}">
              <c16:uniqueId val="{00000007-C670-45AE-80FA-3789F2CCD1A7}"/>
            </c:ext>
          </c:extLst>
        </c:ser>
        <c:ser>
          <c:idx val="7"/>
          <c:order val="7"/>
          <c:tx>
            <c:strRef>
              <c:f>'dzialania krajowe'!$B$36</c:f>
              <c:strCache>
                <c:ptCount val="1"/>
                <c:pt idx="0">
                  <c:v>działania organizacyjno-prawne, informacyjne i edukacyjne</c:v>
                </c:pt>
              </c:strCache>
            </c:strRef>
          </c:tx>
          <c:spPr>
            <a:solidFill>
              <a:schemeClr val="accent2">
                <a:lumMod val="60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dLbl>
              <c:idx val="0"/>
              <c:layout>
                <c:manualLayout>
                  <c:x val="-8.0833869257269799E-17"/>
                  <c:y val="2.801120448179220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C670-45AE-80FA-3789F2CCD1A7}"/>
                </c:ext>
              </c:extLst>
            </c:dLbl>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6</c:f>
              <c:numCache>
                <c:formatCode>0.0%</c:formatCode>
                <c:ptCount val="1"/>
                <c:pt idx="0">
                  <c:v>0.22220000000000001</c:v>
                </c:pt>
              </c:numCache>
            </c:numRef>
          </c:val>
          <c:extLst>
            <c:ext xmlns:c16="http://schemas.microsoft.com/office/drawing/2014/chart" uri="{C3380CC4-5D6E-409C-BE32-E72D297353CC}">
              <c16:uniqueId val="{00000009-C670-45AE-80FA-3789F2CCD1A7}"/>
            </c:ext>
          </c:extLst>
        </c:ser>
        <c:ser>
          <c:idx val="8"/>
          <c:order val="8"/>
          <c:tx>
            <c:strRef>
              <c:f>'dzialania krajowe'!$B$37</c:f>
              <c:strCache>
                <c:ptCount val="1"/>
                <c:pt idx="0">
                  <c:v>projekty badawczo-rozwojowe</c:v>
                </c:pt>
              </c:strCache>
            </c:strRef>
          </c:tx>
          <c:spPr>
            <a:solidFill>
              <a:schemeClr val="accent3">
                <a:lumMod val="60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7</c:f>
              <c:numCache>
                <c:formatCode>0.0%</c:formatCode>
                <c:ptCount val="1"/>
                <c:pt idx="0">
                  <c:v>0.185</c:v>
                </c:pt>
              </c:numCache>
            </c:numRef>
          </c:val>
          <c:extLst>
            <c:ext xmlns:c16="http://schemas.microsoft.com/office/drawing/2014/chart" uri="{C3380CC4-5D6E-409C-BE32-E72D297353CC}">
              <c16:uniqueId val="{0000000A-C670-45AE-80FA-3789F2CCD1A7}"/>
            </c:ext>
          </c:extLst>
        </c:ser>
        <c:ser>
          <c:idx val="9"/>
          <c:order val="9"/>
          <c:tx>
            <c:strRef>
              <c:f>'dzialania krajowe'!$B$38</c:f>
              <c:strCache>
                <c:ptCount val="1"/>
                <c:pt idx="0">
                  <c:v>działania organizacyjno-prawne</c:v>
                </c:pt>
              </c:strCache>
            </c:strRef>
          </c:tx>
          <c:spPr>
            <a:solidFill>
              <a:schemeClr val="accent4">
                <a:lumMod val="60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8</c:f>
              <c:numCache>
                <c:formatCode>0.00%</c:formatCode>
                <c:ptCount val="1"/>
                <c:pt idx="0">
                  <c:v>8.5000000000000006E-2</c:v>
                </c:pt>
              </c:numCache>
            </c:numRef>
          </c:val>
          <c:extLst>
            <c:ext xmlns:c16="http://schemas.microsoft.com/office/drawing/2014/chart" uri="{C3380CC4-5D6E-409C-BE32-E72D297353CC}">
              <c16:uniqueId val="{0000000B-C670-45AE-80FA-3789F2CCD1A7}"/>
            </c:ext>
          </c:extLst>
        </c:ser>
        <c:ser>
          <c:idx val="10"/>
          <c:order val="10"/>
          <c:tx>
            <c:strRef>
              <c:f>'dzialania krajowe'!$B$39</c:f>
              <c:strCache>
                <c:ptCount val="1"/>
                <c:pt idx="0">
                  <c:v>kształtowanie stosunków wodnych oraz ochrona ekosystemów od wód zależnych (w tym morfologia i zachowanie ciągłości biologicznej cieków)</c:v>
                </c:pt>
              </c:strCache>
            </c:strRef>
          </c:tx>
          <c:spPr>
            <a:solidFill>
              <a:schemeClr val="accent5">
                <a:lumMod val="60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9</c:f>
              <c:numCache>
                <c:formatCode>0.00%</c:formatCode>
                <c:ptCount val="1"/>
                <c:pt idx="0">
                  <c:v>0.01</c:v>
                </c:pt>
              </c:numCache>
            </c:numRef>
          </c:val>
          <c:extLst>
            <c:ext xmlns:c16="http://schemas.microsoft.com/office/drawing/2014/chart" uri="{C3380CC4-5D6E-409C-BE32-E72D297353CC}">
              <c16:uniqueId val="{0000000C-C670-45AE-80FA-3789F2CCD1A7}"/>
            </c:ext>
          </c:extLst>
        </c:ser>
        <c:dLbls>
          <c:showLegendKey val="0"/>
          <c:showVal val="0"/>
          <c:showCatName val="0"/>
          <c:showSerName val="0"/>
          <c:showPercent val="0"/>
          <c:showBubbleSize val="0"/>
        </c:dLbls>
        <c:gapWidth val="150"/>
        <c:axId val="816856544"/>
        <c:axId val="816864088"/>
      </c:barChart>
      <c:valAx>
        <c:axId val="81686408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816856544"/>
        <c:crosses val="autoZero"/>
        <c:crossBetween val="between"/>
      </c:valAx>
      <c:catAx>
        <c:axId val="816856544"/>
        <c:scaling>
          <c:orientation val="minMax"/>
        </c:scaling>
        <c:delete val="1"/>
        <c:axPos val="l"/>
        <c:majorTickMark val="out"/>
        <c:minorTickMark val="none"/>
        <c:tickLblPos val="nextTo"/>
        <c:crossAx val="816864088"/>
        <c:crosses val="autoZero"/>
        <c:auto val="1"/>
        <c:lblAlgn val="ctr"/>
        <c:lblOffset val="100"/>
        <c:noMultiLvlLbl val="0"/>
      </c:catAx>
      <c:spPr>
        <a:noFill/>
        <a:ln>
          <a:noFill/>
        </a:ln>
        <a:effectLst/>
      </c:spPr>
    </c:plotArea>
    <c:legend>
      <c:legendPos val="r"/>
      <c:layout>
        <c:manualLayout>
          <c:xMode val="edge"/>
          <c:yMode val="edge"/>
          <c:x val="0.53130511463844798"/>
          <c:y val="6.4608875733891888E-3"/>
          <c:w val="0.46869488536155196"/>
          <c:h val="0.98825550757469482"/>
        </c:manualLayout>
      </c:layout>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ln w="1270">
              <a:solidFill>
                <a:sysClr val="windowText" lastClr="000000">
                  <a:lumMod val="75000"/>
                  <a:lumOff val="25000"/>
                </a:sysClr>
              </a:solidFill>
            </a:ln>
          </c:spPr>
          <c:dPt>
            <c:idx val="0"/>
            <c:bubble3D val="0"/>
            <c:spPr>
              <a:solidFill>
                <a:schemeClr val="bg1">
                  <a:lumMod val="65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B55F-4EB0-AB7B-A5D034D2526A}"/>
              </c:ext>
            </c:extLst>
          </c:dPt>
          <c:dPt>
            <c:idx val="1"/>
            <c:bubble3D val="0"/>
            <c:spPr>
              <a:solidFill>
                <a:schemeClr val="accent4">
                  <a:lumMod val="75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B55F-4EB0-AB7B-A5D034D2526A}"/>
              </c:ext>
            </c:extLst>
          </c:dPt>
          <c:dLbls>
            <c:dLbl>
              <c:idx val="0"/>
              <c:tx>
                <c:rich>
                  <a:bodyPr/>
                  <a:lstStyle/>
                  <a:p>
                    <a:fld id="{B1CBE18C-7B28-4006-A356-E8345AD6445B}" type="VALUE">
                      <a:rPr lang="en-US"/>
                      <a:pPr/>
                      <a:t>[WARTOŚĆ]</a:t>
                    </a:fld>
                    <a:r>
                      <a:rPr lang="en-US" baseline="0"/>
                      <a:t> </a:t>
                    </a:r>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B55F-4EB0-AB7B-A5D034D2526A}"/>
                </c:ext>
              </c:extLst>
            </c:dLbl>
            <c:dLbl>
              <c:idx val="1"/>
              <c:tx>
                <c:rich>
                  <a:bodyPr/>
                  <a:lstStyle/>
                  <a:p>
                    <a:fld id="{D49E658B-4F69-409E-B2D5-2CD6614984A6}" type="VALUE">
                      <a:rPr lang="en-US"/>
                      <a:pPr/>
                      <a:t>[WARTOŚĆ]</a:t>
                    </a:fld>
                    <a:endParaRPr lang="pl-PL"/>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B55F-4EB0-AB7B-A5D034D2526A}"/>
                </c:ext>
              </c:extLst>
            </c:dLbl>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zialania krajowe'!$B$6:$B$7</c:f>
              <c:strCache>
                <c:ptCount val="2"/>
                <c:pt idx="0">
                  <c:v>działania z prolongacji</c:v>
                </c:pt>
                <c:pt idx="1">
                  <c:v>działania nowe</c:v>
                </c:pt>
              </c:strCache>
            </c:strRef>
          </c:cat>
          <c:val>
            <c:numRef>
              <c:f>'dzialania krajowe'!$C$6:$C$7</c:f>
              <c:numCache>
                <c:formatCode>0.0%</c:formatCode>
                <c:ptCount val="2"/>
                <c:pt idx="0">
                  <c:v>0.57399999999999995</c:v>
                </c:pt>
                <c:pt idx="1">
                  <c:v>0.436</c:v>
                </c:pt>
              </c:numCache>
            </c:numRef>
          </c:val>
          <c:extLst>
            <c:ext xmlns:c16="http://schemas.microsoft.com/office/drawing/2014/chart" uri="{C3380CC4-5D6E-409C-BE32-E72D297353CC}">
              <c16:uniqueId val="{00000004-B55F-4EB0-AB7B-A5D034D2526A}"/>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50000"/>
              </a:schemeClr>
            </a:solidFill>
            <a:ln w="1270">
              <a:solidFill>
                <a:sysClr val="windowText" lastClr="000000">
                  <a:lumMod val="75000"/>
                  <a:lumOff val="25000"/>
                </a:sysClr>
              </a:solidFill>
            </a:ln>
          </c:spPr>
          <c:dPt>
            <c:idx val="0"/>
            <c:bubble3D val="0"/>
            <c:spPr>
              <a:solidFill>
                <a:schemeClr val="bg1">
                  <a:lumMod val="50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204-46BA-AC0C-347B48140A24}"/>
              </c:ext>
            </c:extLst>
          </c:dPt>
          <c:dPt>
            <c:idx val="1"/>
            <c:bubble3D val="0"/>
            <c:spPr>
              <a:solidFill>
                <a:schemeClr val="accent1"/>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204-46BA-AC0C-347B48140A24}"/>
              </c:ext>
            </c:extLst>
          </c:dPt>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zialania krajowe'!$B$16:$B$17</c:f>
              <c:strCache>
                <c:ptCount val="2"/>
                <c:pt idx="0">
                  <c:v>działania ciągłe bez określonego terminu realizacji</c:v>
                </c:pt>
                <c:pt idx="1">
                  <c:v>działania z określonym terminem realizacji</c:v>
                </c:pt>
              </c:strCache>
            </c:strRef>
          </c:cat>
          <c:val>
            <c:numRef>
              <c:f>'dzialania krajowe'!$C$16:$C$17</c:f>
              <c:numCache>
                <c:formatCode>0.0%</c:formatCode>
                <c:ptCount val="2"/>
                <c:pt idx="0">
                  <c:v>0.92900000000000005</c:v>
                </c:pt>
                <c:pt idx="1">
                  <c:v>7.0999999999999994E-2</c:v>
                </c:pt>
              </c:numCache>
            </c:numRef>
          </c:val>
          <c:extLst>
            <c:ext xmlns:c16="http://schemas.microsoft.com/office/drawing/2014/chart" uri="{C3380CC4-5D6E-409C-BE32-E72D297353CC}">
              <c16:uniqueId val="{00000004-F204-46BA-AC0C-347B48140A24}"/>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katalog_RW!$B$14</c:f>
              <c:strCache>
                <c:ptCount val="1"/>
                <c:pt idx="0">
                  <c:v>adaptacja do zmian klimatu</c:v>
                </c:pt>
              </c:strCache>
            </c:strRef>
          </c:tx>
          <c:spPr>
            <a:solidFill>
              <a:schemeClr val="accent1"/>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dLbl>
              <c:idx val="0"/>
              <c:layout>
                <c:manualLayout>
                  <c:x val="-1.4010860532443785E-3"/>
                  <c:y val="-3.484098792581448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43A-4BE4-80C1-CB359FD90F11}"/>
                </c:ext>
              </c:extLst>
            </c:dLbl>
            <c:numFmt formatCode="0.00%" sourceLinked="0"/>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4</c:f>
              <c:numCache>
                <c:formatCode>0%</c:formatCode>
                <c:ptCount val="1"/>
                <c:pt idx="0">
                  <c:v>0.19354838709677419</c:v>
                </c:pt>
              </c:numCache>
            </c:numRef>
          </c:val>
          <c:extLst>
            <c:ext xmlns:c16="http://schemas.microsoft.com/office/drawing/2014/chart" uri="{C3380CC4-5D6E-409C-BE32-E72D297353CC}">
              <c16:uniqueId val="{00000001-443A-4BE4-80C1-CB359FD90F11}"/>
            </c:ext>
          </c:extLst>
        </c:ser>
        <c:ser>
          <c:idx val="1"/>
          <c:order val="1"/>
          <c:tx>
            <c:strRef>
              <c:f>katalog_RW!$B$15</c:f>
              <c:strCache>
                <c:ptCount val="1"/>
                <c:pt idx="0">
                  <c:v>edukacja i informacja</c:v>
                </c:pt>
              </c:strCache>
            </c:strRef>
          </c:tx>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5</c:f>
              <c:numCache>
                <c:formatCode>0%</c:formatCode>
                <c:ptCount val="1"/>
                <c:pt idx="0">
                  <c:v>0.03</c:v>
                </c:pt>
              </c:numCache>
            </c:numRef>
          </c:val>
          <c:extLst>
            <c:ext xmlns:c16="http://schemas.microsoft.com/office/drawing/2014/chart" uri="{C3380CC4-5D6E-409C-BE32-E72D297353CC}">
              <c16:uniqueId val="{00000002-443A-4BE4-80C1-CB359FD90F11}"/>
            </c:ext>
          </c:extLst>
        </c:ser>
        <c:ser>
          <c:idx val="2"/>
          <c:order val="2"/>
          <c:tx>
            <c:strRef>
              <c:f>katalog_RW!$B$16</c:f>
              <c:strCache>
                <c:ptCount val="1"/>
                <c:pt idx="0">
                  <c:v>gospodarka ściekowa</c:v>
                </c:pt>
              </c:strCache>
            </c:strRef>
          </c:tx>
          <c:spPr>
            <a:solidFill>
              <a:schemeClr val="accent3"/>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6</c:f>
              <c:numCache>
                <c:formatCode>0%</c:formatCode>
                <c:ptCount val="1"/>
                <c:pt idx="0">
                  <c:v>9.6774193548387094E-2</c:v>
                </c:pt>
              </c:numCache>
            </c:numRef>
          </c:val>
          <c:extLst>
            <c:ext xmlns:c16="http://schemas.microsoft.com/office/drawing/2014/chart" uri="{C3380CC4-5D6E-409C-BE32-E72D297353CC}">
              <c16:uniqueId val="{00000003-443A-4BE4-80C1-CB359FD90F11}"/>
            </c:ext>
          </c:extLst>
        </c:ser>
        <c:ser>
          <c:idx val="3"/>
          <c:order val="3"/>
          <c:tx>
            <c:strRef>
              <c:f>katalog_RW!$B$17</c:f>
              <c:strCache>
                <c:ptCount val="1"/>
                <c:pt idx="0">
                  <c:v>kształtowanie stosunków wodnych w zlewni jcwp</c:v>
                </c:pt>
              </c:strCache>
            </c:strRef>
          </c:tx>
          <c:spPr>
            <a:solidFill>
              <a:schemeClr val="accent4"/>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7</c:f>
              <c:numCache>
                <c:formatCode>0%</c:formatCode>
                <c:ptCount val="1"/>
                <c:pt idx="0">
                  <c:v>0.06</c:v>
                </c:pt>
              </c:numCache>
            </c:numRef>
          </c:val>
          <c:extLst>
            <c:ext xmlns:c16="http://schemas.microsoft.com/office/drawing/2014/chart" uri="{C3380CC4-5D6E-409C-BE32-E72D297353CC}">
              <c16:uniqueId val="{00000004-443A-4BE4-80C1-CB359FD90F11}"/>
            </c:ext>
          </c:extLst>
        </c:ser>
        <c:ser>
          <c:idx val="4"/>
          <c:order val="4"/>
          <c:tx>
            <c:strRef>
              <c:f>katalog_RW!$B$18</c:f>
              <c:strCache>
                <c:ptCount val="1"/>
                <c:pt idx="0">
                  <c:v>ograniczenie zanieczyszczeń rozproszonych z rolnictwa</c:v>
                </c:pt>
              </c:strCache>
            </c:strRef>
          </c:tx>
          <c:spPr>
            <a:solidFill>
              <a:schemeClr val="accent5"/>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8</c:f>
              <c:numCache>
                <c:formatCode>0%</c:formatCode>
                <c:ptCount val="1"/>
                <c:pt idx="0">
                  <c:v>0.06</c:v>
                </c:pt>
              </c:numCache>
            </c:numRef>
          </c:val>
          <c:extLst>
            <c:ext xmlns:c16="http://schemas.microsoft.com/office/drawing/2014/chart" uri="{C3380CC4-5D6E-409C-BE32-E72D297353CC}">
              <c16:uniqueId val="{00000005-443A-4BE4-80C1-CB359FD90F11}"/>
            </c:ext>
          </c:extLst>
        </c:ser>
        <c:ser>
          <c:idx val="5"/>
          <c:order val="5"/>
          <c:tx>
            <c:strRef>
              <c:f>katalog_RW!$B$19</c:f>
              <c:strCache>
                <c:ptCount val="1"/>
                <c:pt idx="0">
                  <c:v>poprawa warunków dla obszarów chronionych</c:v>
                </c:pt>
              </c:strCache>
            </c:strRef>
          </c:tx>
          <c:spPr>
            <a:solidFill>
              <a:schemeClr val="accent6"/>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9</c:f>
              <c:numCache>
                <c:formatCode>0%</c:formatCode>
                <c:ptCount val="1"/>
                <c:pt idx="0">
                  <c:v>0.06</c:v>
                </c:pt>
              </c:numCache>
            </c:numRef>
          </c:val>
          <c:extLst>
            <c:ext xmlns:c16="http://schemas.microsoft.com/office/drawing/2014/chart" uri="{C3380CC4-5D6E-409C-BE32-E72D297353CC}">
              <c16:uniqueId val="{00000006-443A-4BE4-80C1-CB359FD90F11}"/>
            </c:ext>
          </c:extLst>
        </c:ser>
        <c:ser>
          <c:idx val="6"/>
          <c:order val="6"/>
          <c:tx>
            <c:strRef>
              <c:f>katalog_RW!$B$20</c:f>
              <c:strCache>
                <c:ptCount val="1"/>
                <c:pt idx="0">
                  <c:v>poprawa warunków hydromorfologicznych rzek i potoków</c:v>
                </c:pt>
              </c:strCache>
            </c:strRef>
          </c:tx>
          <c:spPr>
            <a:solidFill>
              <a:schemeClr val="accent1">
                <a:lumMod val="60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0</c:f>
              <c:numCache>
                <c:formatCode>0%</c:formatCode>
                <c:ptCount val="1"/>
                <c:pt idx="0">
                  <c:v>0.12903225806451613</c:v>
                </c:pt>
              </c:numCache>
            </c:numRef>
          </c:val>
          <c:extLst>
            <c:ext xmlns:c16="http://schemas.microsoft.com/office/drawing/2014/chart" uri="{C3380CC4-5D6E-409C-BE32-E72D297353CC}">
              <c16:uniqueId val="{00000007-443A-4BE4-80C1-CB359FD90F11}"/>
            </c:ext>
          </c:extLst>
        </c:ser>
        <c:ser>
          <c:idx val="7"/>
          <c:order val="7"/>
          <c:tx>
            <c:strRef>
              <c:f>katalog_RW!$B$21</c:f>
              <c:strCache>
                <c:ptCount val="1"/>
                <c:pt idx="0">
                  <c:v>redukcja emisji i zrzutów substancji priorytetowych</c:v>
                </c:pt>
              </c:strCache>
            </c:strRef>
          </c:tx>
          <c:spPr>
            <a:solidFill>
              <a:schemeClr val="accent2">
                <a:lumMod val="60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1</c:f>
              <c:numCache>
                <c:formatCode>0%</c:formatCode>
                <c:ptCount val="1"/>
                <c:pt idx="0">
                  <c:v>0.03</c:v>
                </c:pt>
              </c:numCache>
            </c:numRef>
          </c:val>
          <c:extLst>
            <c:ext xmlns:c16="http://schemas.microsoft.com/office/drawing/2014/chart" uri="{C3380CC4-5D6E-409C-BE32-E72D297353CC}">
              <c16:uniqueId val="{00000008-443A-4BE4-80C1-CB359FD90F11}"/>
            </c:ext>
          </c:extLst>
        </c:ser>
        <c:ser>
          <c:idx val="8"/>
          <c:order val="8"/>
          <c:tx>
            <c:strRef>
              <c:f>katalog_RW!$B$22</c:f>
              <c:strCache>
                <c:ptCount val="1"/>
                <c:pt idx="0">
                  <c:v>weryfikacja programu ochrony środowiska</c:v>
                </c:pt>
              </c:strCache>
            </c:strRef>
          </c:tx>
          <c:spPr>
            <a:solidFill>
              <a:schemeClr val="accent3">
                <a:lumMod val="60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2</c:f>
              <c:numCache>
                <c:formatCode>0%</c:formatCode>
                <c:ptCount val="1"/>
                <c:pt idx="0">
                  <c:v>0.03</c:v>
                </c:pt>
              </c:numCache>
            </c:numRef>
          </c:val>
          <c:extLst>
            <c:ext xmlns:c16="http://schemas.microsoft.com/office/drawing/2014/chart" uri="{C3380CC4-5D6E-409C-BE32-E72D297353CC}">
              <c16:uniqueId val="{00000009-443A-4BE4-80C1-CB359FD90F11}"/>
            </c:ext>
          </c:extLst>
        </c:ser>
        <c:ser>
          <c:idx val="9"/>
          <c:order val="9"/>
          <c:tx>
            <c:strRef>
              <c:f>katalog_RW!$B$23</c:f>
              <c:strCache>
                <c:ptCount val="1"/>
                <c:pt idx="0">
                  <c:v>zapewnienie ciągłości biologicznej i morfologicznej rzek i potoków </c:v>
                </c:pt>
              </c:strCache>
            </c:strRef>
          </c:tx>
          <c:spPr>
            <a:solidFill>
              <a:schemeClr val="accent4">
                <a:lumMod val="60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3</c:f>
              <c:numCache>
                <c:formatCode>0%</c:formatCode>
                <c:ptCount val="1"/>
                <c:pt idx="0">
                  <c:v>0.06</c:v>
                </c:pt>
              </c:numCache>
            </c:numRef>
          </c:val>
          <c:extLst>
            <c:ext xmlns:c16="http://schemas.microsoft.com/office/drawing/2014/chart" uri="{C3380CC4-5D6E-409C-BE32-E72D297353CC}">
              <c16:uniqueId val="{0000000A-443A-4BE4-80C1-CB359FD90F11}"/>
            </c:ext>
          </c:extLst>
        </c:ser>
        <c:ser>
          <c:idx val="10"/>
          <c:order val="10"/>
          <c:tx>
            <c:strRef>
              <c:f>katalog_RW!$B$24</c:f>
              <c:strCache>
                <c:ptCount val="1"/>
                <c:pt idx="0">
                  <c:v>zapewnienie ciągłości biologicznej rzek i potoków </c:v>
                </c:pt>
              </c:strCache>
            </c:strRef>
          </c:tx>
          <c:spPr>
            <a:solidFill>
              <a:schemeClr val="accent6">
                <a:lumMod val="60000"/>
                <a:lumOff val="40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4</c:f>
              <c:numCache>
                <c:formatCode>0%</c:formatCode>
                <c:ptCount val="1"/>
                <c:pt idx="0">
                  <c:v>0.22580645161290322</c:v>
                </c:pt>
              </c:numCache>
            </c:numRef>
          </c:val>
          <c:extLst>
            <c:ext xmlns:c16="http://schemas.microsoft.com/office/drawing/2014/chart" uri="{C3380CC4-5D6E-409C-BE32-E72D297353CC}">
              <c16:uniqueId val="{0000000B-443A-4BE4-80C1-CB359FD90F11}"/>
            </c:ext>
          </c:extLst>
        </c:ser>
        <c:dLbls>
          <c:showLegendKey val="0"/>
          <c:showVal val="0"/>
          <c:showCatName val="0"/>
          <c:showSerName val="0"/>
          <c:showPercent val="0"/>
          <c:showBubbleSize val="0"/>
        </c:dLbls>
        <c:gapWidth val="150"/>
        <c:axId val="792121840"/>
        <c:axId val="792124792"/>
      </c:barChart>
      <c:valAx>
        <c:axId val="79212479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792121840"/>
        <c:crosses val="autoZero"/>
        <c:crossBetween val="between"/>
      </c:valAx>
      <c:catAx>
        <c:axId val="792121840"/>
        <c:scaling>
          <c:orientation val="minMax"/>
        </c:scaling>
        <c:delete val="1"/>
        <c:axPos val="l"/>
        <c:majorTickMark val="out"/>
        <c:minorTickMark val="none"/>
        <c:tickLblPos val="nextTo"/>
        <c:crossAx val="792124792"/>
        <c:crosses val="autoZero"/>
        <c:auto val="1"/>
        <c:lblAlgn val="ctr"/>
        <c:lblOffset val="100"/>
        <c:noMultiLvlLbl val="0"/>
      </c:catAx>
      <c:spPr>
        <a:noFill/>
        <a:ln>
          <a:noFill/>
        </a:ln>
        <a:effectLst/>
      </c:spPr>
    </c:plotArea>
    <c:legend>
      <c:legendPos val="r"/>
      <c:layout>
        <c:manualLayout>
          <c:xMode val="edge"/>
          <c:yMode val="edge"/>
          <c:x val="0.64349925009373821"/>
          <c:y val="6.6879085395362178E-2"/>
          <c:w val="0.35445881764779402"/>
          <c:h val="0.8662418809524593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0580730363283451E-2"/>
          <c:y val="1.5120967741935484E-2"/>
          <c:w val="0.56269292958988681"/>
          <c:h val="0.96471774193548387"/>
        </c:manualLayout>
      </c:layout>
      <c:pieChart>
        <c:varyColors val="1"/>
        <c:ser>
          <c:idx val="0"/>
          <c:order val="0"/>
          <c:spPr>
            <a:solidFill>
              <a:schemeClr val="bg1">
                <a:lumMod val="65000"/>
              </a:schemeClr>
            </a:solidFill>
            <a:ln w="1270">
              <a:solidFill>
                <a:sysClr val="windowText" lastClr="000000">
                  <a:lumMod val="75000"/>
                  <a:lumOff val="25000"/>
                </a:sysClr>
              </a:solidFill>
            </a:ln>
          </c:spPr>
          <c:dPt>
            <c:idx val="0"/>
            <c:bubble3D val="0"/>
            <c:spPr>
              <a:solidFill>
                <a:schemeClr val="bg1">
                  <a:lumMod val="65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224-43C9-BD7F-BFEC19C46348}"/>
              </c:ext>
            </c:extLst>
          </c:dPt>
          <c:dPt>
            <c:idx val="1"/>
            <c:bubble3D val="0"/>
            <c:spPr>
              <a:solidFill>
                <a:schemeClr val="accent1">
                  <a:lumMod val="75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224-43C9-BD7F-BFEC19C46348}"/>
              </c:ext>
            </c:extLst>
          </c:dPt>
          <c:dLbls>
            <c:dLbl>
              <c:idx val="0"/>
              <c:tx>
                <c:rich>
                  <a:bodyPr/>
                  <a:lstStyle/>
                  <a:p>
                    <a:r>
                      <a:rPr lang="en-US"/>
                      <a:t>64,52%</a:t>
                    </a:r>
                  </a:p>
                </c:rich>
              </c:tx>
              <c:dLblPos val="ctr"/>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F224-43C9-BD7F-BFEC19C46348}"/>
                </c:ext>
              </c:extLst>
            </c:dLbl>
            <c:dLbl>
              <c:idx val="1"/>
              <c:tx>
                <c:rich>
                  <a:bodyPr/>
                  <a:lstStyle/>
                  <a:p>
                    <a:r>
                      <a:rPr lang="en-US"/>
                      <a:t>35,48%</a:t>
                    </a:r>
                  </a:p>
                </c:rich>
              </c:tx>
              <c:dLblPos val="ctr"/>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F224-43C9-BD7F-BFEC19C46348}"/>
                </c:ext>
              </c:extLst>
            </c:dLbl>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W!$B$21:$B$22</c:f>
              <c:strCache>
                <c:ptCount val="2"/>
                <c:pt idx="0">
                  <c:v>działania podstawowe</c:v>
                </c:pt>
                <c:pt idx="1">
                  <c:v>działania uzupełniające</c:v>
                </c:pt>
              </c:strCache>
            </c:strRef>
          </c:cat>
          <c:val>
            <c:numRef>
              <c:f>RW!$C$21:$C$22</c:f>
              <c:numCache>
                <c:formatCode>0%</c:formatCode>
                <c:ptCount val="2"/>
                <c:pt idx="0">
                  <c:v>0.65</c:v>
                </c:pt>
                <c:pt idx="1">
                  <c:v>0.35</c:v>
                </c:pt>
              </c:numCache>
            </c:numRef>
          </c:val>
          <c:extLst>
            <c:ext xmlns:c16="http://schemas.microsoft.com/office/drawing/2014/chart" uri="{C3380CC4-5D6E-409C-BE32-E72D297353CC}">
              <c16:uniqueId val="{00000004-F224-43C9-BD7F-BFEC19C46348}"/>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ln w="1270">
              <a:solidFill>
                <a:sysClr val="windowText" lastClr="000000">
                  <a:lumMod val="75000"/>
                  <a:lumOff val="25000"/>
                </a:sysClr>
              </a:solidFill>
            </a:ln>
          </c:spPr>
          <c:dPt>
            <c:idx val="0"/>
            <c:bubble3D val="0"/>
            <c:spPr>
              <a:solidFill>
                <a:schemeClr val="accent1"/>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FA6-4B78-A93C-0CFE5781051C}"/>
              </c:ext>
            </c:extLst>
          </c:dPt>
          <c:dPt>
            <c:idx val="1"/>
            <c:bubble3D val="0"/>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FA6-4B78-A93C-0CFE5781051C}"/>
              </c:ext>
            </c:extLst>
          </c:dPt>
          <c:dPt>
            <c:idx val="2"/>
            <c:bubble3D val="0"/>
            <c:spPr>
              <a:solidFill>
                <a:schemeClr val="accent3"/>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0FA6-4B78-A93C-0CFE5781051C}"/>
              </c:ext>
            </c:extLst>
          </c:dPt>
          <c:dPt>
            <c:idx val="3"/>
            <c:bubble3D val="0"/>
            <c:spPr>
              <a:solidFill>
                <a:schemeClr val="accent4"/>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0FA6-4B78-A93C-0CFE5781051C}"/>
              </c:ext>
            </c:extLst>
          </c:dPt>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RW!$B$43:$B$46</c:f>
              <c:strCache>
                <c:ptCount val="4"/>
                <c:pt idx="0">
                  <c:v>presje skumulowane wód</c:v>
                </c:pt>
                <c:pt idx="1">
                  <c:v>presje chemiczne i fizykochemiczne</c:v>
                </c:pt>
                <c:pt idx="2">
                  <c:v>presje hydrologiczne</c:v>
                </c:pt>
                <c:pt idx="3">
                  <c:v>presje hydromofologiczne</c:v>
                </c:pt>
              </c:strCache>
            </c:strRef>
          </c:cat>
          <c:val>
            <c:numRef>
              <c:f>katalog_RW!$C$43:$C$46</c:f>
              <c:numCache>
                <c:formatCode>General</c:formatCode>
                <c:ptCount val="4"/>
                <c:pt idx="0">
                  <c:v>26</c:v>
                </c:pt>
                <c:pt idx="1">
                  <c:v>26</c:v>
                </c:pt>
                <c:pt idx="2">
                  <c:v>6</c:v>
                </c:pt>
                <c:pt idx="3">
                  <c:v>42</c:v>
                </c:pt>
              </c:numCache>
            </c:numRef>
          </c:val>
          <c:extLst>
            <c:ext xmlns:c16="http://schemas.microsoft.com/office/drawing/2014/chart" uri="{C3380CC4-5D6E-409C-BE32-E72D297353CC}">
              <c16:uniqueId val="{00000008-0FA6-4B78-A93C-0CFE5781051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katalog_RWr!$B$14</c:f>
              <c:strCache>
                <c:ptCount val="1"/>
                <c:pt idx="0">
                  <c:v>adaptacja do zmian klimatu</c:v>
                </c:pt>
              </c:strCache>
            </c:strRef>
          </c:tx>
          <c:spPr>
            <a:solidFill>
              <a:schemeClr val="accent1"/>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dLbl>
              <c:idx val="0"/>
              <c:layout>
                <c:manualLayout>
                  <c:x val="-1.4355844408341889E-4"/>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931-49A8-BA30-5C4473390A52}"/>
                </c:ext>
              </c:extLst>
            </c:dLbl>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r!$C$14</c:f>
              <c:numCache>
                <c:formatCode>0%</c:formatCode>
                <c:ptCount val="1"/>
                <c:pt idx="0">
                  <c:v>0.13333333333333333</c:v>
                </c:pt>
              </c:numCache>
            </c:numRef>
          </c:val>
          <c:extLst>
            <c:ext xmlns:c16="http://schemas.microsoft.com/office/drawing/2014/chart" uri="{C3380CC4-5D6E-409C-BE32-E72D297353CC}">
              <c16:uniqueId val="{00000001-5931-49A8-BA30-5C4473390A52}"/>
            </c:ext>
          </c:extLst>
        </c:ser>
        <c:ser>
          <c:idx val="1"/>
          <c:order val="1"/>
          <c:tx>
            <c:strRef>
              <c:f>katalog_RWr!$B$15</c:f>
              <c:strCache>
                <c:ptCount val="1"/>
                <c:pt idx="0">
                  <c:v>edukacja i informacja</c:v>
                </c:pt>
              </c:strCache>
            </c:strRef>
          </c:tx>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r!$C$15</c:f>
              <c:numCache>
                <c:formatCode>0%</c:formatCode>
                <c:ptCount val="1"/>
                <c:pt idx="0">
                  <c:v>6.6666666666666666E-2</c:v>
                </c:pt>
              </c:numCache>
            </c:numRef>
          </c:val>
          <c:extLst>
            <c:ext xmlns:c16="http://schemas.microsoft.com/office/drawing/2014/chart" uri="{C3380CC4-5D6E-409C-BE32-E72D297353CC}">
              <c16:uniqueId val="{00000002-5931-49A8-BA30-5C4473390A52}"/>
            </c:ext>
          </c:extLst>
        </c:ser>
        <c:ser>
          <c:idx val="2"/>
          <c:order val="2"/>
          <c:tx>
            <c:strRef>
              <c:f>katalog_RWr!$B$16</c:f>
              <c:strCache>
                <c:ptCount val="1"/>
                <c:pt idx="0">
                  <c:v>gospodarka ściekowa</c:v>
                </c:pt>
              </c:strCache>
            </c:strRef>
          </c:tx>
          <c:spPr>
            <a:solidFill>
              <a:schemeClr val="accent3"/>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r!$C$16</c:f>
              <c:numCache>
                <c:formatCode>0%</c:formatCode>
                <c:ptCount val="1"/>
                <c:pt idx="0">
                  <c:v>0.2</c:v>
                </c:pt>
              </c:numCache>
            </c:numRef>
          </c:val>
          <c:extLst>
            <c:ext xmlns:c16="http://schemas.microsoft.com/office/drawing/2014/chart" uri="{C3380CC4-5D6E-409C-BE32-E72D297353CC}">
              <c16:uniqueId val="{00000003-5931-49A8-BA30-5C4473390A52}"/>
            </c:ext>
          </c:extLst>
        </c:ser>
        <c:ser>
          <c:idx val="3"/>
          <c:order val="3"/>
          <c:tx>
            <c:strRef>
              <c:f>katalog_RWr!$B$17</c:f>
              <c:strCache>
                <c:ptCount val="1"/>
                <c:pt idx="0">
                  <c:v>ograniczenie zanieczyszczeń rozproszonych z rolnictwa</c:v>
                </c:pt>
              </c:strCache>
            </c:strRef>
          </c:tx>
          <c:spPr>
            <a:solidFill>
              <a:schemeClr val="accent4"/>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r!$C$17</c:f>
              <c:numCache>
                <c:formatCode>0%</c:formatCode>
                <c:ptCount val="1"/>
                <c:pt idx="0">
                  <c:v>0.13333333333333333</c:v>
                </c:pt>
              </c:numCache>
            </c:numRef>
          </c:val>
          <c:extLst>
            <c:ext xmlns:c16="http://schemas.microsoft.com/office/drawing/2014/chart" uri="{C3380CC4-5D6E-409C-BE32-E72D297353CC}">
              <c16:uniqueId val="{00000004-5931-49A8-BA30-5C4473390A52}"/>
            </c:ext>
          </c:extLst>
        </c:ser>
        <c:ser>
          <c:idx val="4"/>
          <c:order val="4"/>
          <c:tx>
            <c:strRef>
              <c:f>katalog_RWr!$B$18</c:f>
              <c:strCache>
                <c:ptCount val="1"/>
                <c:pt idx="0">
                  <c:v>ograniczenie zanieczyszczeń rozproszonych związanych z rozwojem obszarów zurbanizowanych, turystyki i transportu</c:v>
                </c:pt>
              </c:strCache>
            </c:strRef>
          </c:tx>
          <c:spPr>
            <a:solidFill>
              <a:schemeClr val="accent5"/>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r!$C$18</c:f>
              <c:numCache>
                <c:formatCode>0%</c:formatCode>
                <c:ptCount val="1"/>
                <c:pt idx="0">
                  <c:v>6.6666666666666666E-2</c:v>
                </c:pt>
              </c:numCache>
            </c:numRef>
          </c:val>
          <c:extLst>
            <c:ext xmlns:c16="http://schemas.microsoft.com/office/drawing/2014/chart" uri="{C3380CC4-5D6E-409C-BE32-E72D297353CC}">
              <c16:uniqueId val="{00000005-5931-49A8-BA30-5C4473390A52}"/>
            </c:ext>
          </c:extLst>
        </c:ser>
        <c:ser>
          <c:idx val="5"/>
          <c:order val="5"/>
          <c:tx>
            <c:strRef>
              <c:f>katalog_RWr!$B$19</c:f>
              <c:strCache>
                <c:ptCount val="1"/>
                <c:pt idx="0">
                  <c:v>poprawa warunków dla obszarów chronionych</c:v>
                </c:pt>
              </c:strCache>
            </c:strRef>
          </c:tx>
          <c:spPr>
            <a:solidFill>
              <a:schemeClr val="accent6"/>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r!$C$19</c:f>
              <c:numCache>
                <c:formatCode>0%</c:formatCode>
                <c:ptCount val="1"/>
                <c:pt idx="0">
                  <c:v>6.6666666666666666E-2</c:v>
                </c:pt>
              </c:numCache>
            </c:numRef>
          </c:val>
          <c:extLst>
            <c:ext xmlns:c16="http://schemas.microsoft.com/office/drawing/2014/chart" uri="{C3380CC4-5D6E-409C-BE32-E72D297353CC}">
              <c16:uniqueId val="{00000006-5931-49A8-BA30-5C4473390A52}"/>
            </c:ext>
          </c:extLst>
        </c:ser>
        <c:ser>
          <c:idx val="6"/>
          <c:order val="6"/>
          <c:tx>
            <c:strRef>
              <c:f>katalog_RWr!$B$20</c:f>
              <c:strCache>
                <c:ptCount val="1"/>
                <c:pt idx="0">
                  <c:v>redukcja emisji i zrzutów substancji priorytetowych</c:v>
                </c:pt>
              </c:strCache>
            </c:strRef>
          </c:tx>
          <c:spPr>
            <a:solidFill>
              <a:schemeClr val="accent1">
                <a:lumMod val="60000"/>
              </a:schemeClr>
            </a:solidFill>
            <a:ln w="1270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r!$C$20</c:f>
              <c:numCache>
                <c:formatCode>0%</c:formatCode>
                <c:ptCount val="1"/>
                <c:pt idx="0">
                  <c:v>6.6666666666666666E-2</c:v>
                </c:pt>
              </c:numCache>
            </c:numRef>
          </c:val>
          <c:extLst>
            <c:ext xmlns:c16="http://schemas.microsoft.com/office/drawing/2014/chart" uri="{C3380CC4-5D6E-409C-BE32-E72D297353CC}">
              <c16:uniqueId val="{00000007-5931-49A8-BA30-5C4473390A52}"/>
            </c:ext>
          </c:extLst>
        </c:ser>
        <c:ser>
          <c:idx val="7"/>
          <c:order val="7"/>
          <c:tx>
            <c:strRef>
              <c:f>katalog_RWr!$B$21</c:f>
              <c:strCache>
                <c:ptCount val="1"/>
                <c:pt idx="0">
                  <c:v>weryfikacja programu ochrony środowiska</c:v>
                </c:pt>
              </c:strCache>
            </c:strRef>
          </c:tx>
          <c:spPr>
            <a:solidFill>
              <a:schemeClr val="accent2">
                <a:lumMod val="60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r!$C$21</c:f>
              <c:numCache>
                <c:formatCode>0%</c:formatCode>
                <c:ptCount val="1"/>
                <c:pt idx="0">
                  <c:v>6.6666666666666666E-2</c:v>
                </c:pt>
              </c:numCache>
            </c:numRef>
          </c:val>
          <c:extLst>
            <c:ext xmlns:c16="http://schemas.microsoft.com/office/drawing/2014/chart" uri="{C3380CC4-5D6E-409C-BE32-E72D297353CC}">
              <c16:uniqueId val="{00000008-5931-49A8-BA30-5C4473390A52}"/>
            </c:ext>
          </c:extLst>
        </c:ser>
        <c:ser>
          <c:idx val="8"/>
          <c:order val="8"/>
          <c:tx>
            <c:strRef>
              <c:f>katalog_RWr!$B$22</c:f>
              <c:strCache>
                <c:ptCount val="1"/>
                <c:pt idx="0">
                  <c:v>zapewnienie ciągłości biologicznej rzek i potoków </c:v>
                </c:pt>
              </c:strCache>
            </c:strRef>
          </c:tx>
          <c:spPr>
            <a:solidFill>
              <a:schemeClr val="accent3">
                <a:lumMod val="60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r!$C$22</c:f>
              <c:numCache>
                <c:formatCode>0%</c:formatCode>
                <c:ptCount val="1"/>
                <c:pt idx="0">
                  <c:v>0.2</c:v>
                </c:pt>
              </c:numCache>
            </c:numRef>
          </c:val>
          <c:extLst>
            <c:ext xmlns:c16="http://schemas.microsoft.com/office/drawing/2014/chart" uri="{C3380CC4-5D6E-409C-BE32-E72D297353CC}">
              <c16:uniqueId val="{00000009-5931-49A8-BA30-5C4473390A52}"/>
            </c:ext>
          </c:extLst>
        </c:ser>
        <c:dLbls>
          <c:showLegendKey val="0"/>
          <c:showVal val="0"/>
          <c:showCatName val="0"/>
          <c:showSerName val="0"/>
          <c:showPercent val="0"/>
          <c:showBubbleSize val="0"/>
        </c:dLbls>
        <c:gapWidth val="150"/>
        <c:axId val="991531448"/>
        <c:axId val="991533744"/>
      </c:barChart>
      <c:valAx>
        <c:axId val="991533744"/>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991531448"/>
        <c:crosses val="autoZero"/>
        <c:crossBetween val="between"/>
      </c:valAx>
      <c:catAx>
        <c:axId val="991531448"/>
        <c:scaling>
          <c:orientation val="minMax"/>
        </c:scaling>
        <c:delete val="1"/>
        <c:axPos val="l"/>
        <c:majorTickMark val="out"/>
        <c:minorTickMark val="none"/>
        <c:tickLblPos val="nextTo"/>
        <c:crossAx val="991533744"/>
        <c:crosses val="autoZero"/>
        <c:auto val="1"/>
        <c:lblAlgn val="ctr"/>
        <c:lblOffset val="100"/>
        <c:noMultiLvlLbl val="0"/>
      </c:catAx>
      <c:spPr>
        <a:noFill/>
        <a:ln>
          <a:noFill/>
        </a:ln>
        <a:effectLst/>
      </c:spPr>
    </c:plotArea>
    <c:legend>
      <c:legendPos val="r"/>
      <c:layout>
        <c:manualLayout>
          <c:xMode val="edge"/>
          <c:yMode val="edge"/>
          <c:x val="0.57772881212429095"/>
          <c:y val="2.7869220178518943E-2"/>
          <c:w val="0.40793427031298507"/>
          <c:h val="0.95877409583620776"/>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3520609828225383E-2"/>
          <c:y val="2.0161290322580645E-2"/>
          <c:w val="0.55681317066000291"/>
          <c:h val="0.95463709677419351"/>
        </c:manualLayout>
      </c:layout>
      <c:pieChart>
        <c:varyColors val="1"/>
        <c:ser>
          <c:idx val="0"/>
          <c:order val="0"/>
          <c:spPr>
            <a:solidFill>
              <a:schemeClr val="bg1">
                <a:lumMod val="65000"/>
              </a:schemeClr>
            </a:solidFill>
            <a:ln w="1270">
              <a:solidFill>
                <a:sysClr val="windowText" lastClr="000000">
                  <a:lumMod val="75000"/>
                  <a:lumOff val="25000"/>
                </a:sysClr>
              </a:solidFill>
            </a:ln>
          </c:spPr>
          <c:dPt>
            <c:idx val="0"/>
            <c:bubble3D val="0"/>
            <c:spPr>
              <a:solidFill>
                <a:schemeClr val="bg1">
                  <a:lumMod val="65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EA8-4931-9F6D-A5ABFFEE12AA}"/>
              </c:ext>
            </c:extLst>
          </c:dPt>
          <c:dPt>
            <c:idx val="1"/>
            <c:bubble3D val="0"/>
            <c:spPr>
              <a:solidFill>
                <a:schemeClr val="accent1">
                  <a:lumMod val="75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EA8-4931-9F6D-A5ABFFEE12AA}"/>
              </c:ext>
            </c:extLst>
          </c:dPt>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RWr!$B$3:$B$4</c:f>
              <c:strCache>
                <c:ptCount val="2"/>
                <c:pt idx="0">
                  <c:v>działania podstawowe</c:v>
                </c:pt>
                <c:pt idx="1">
                  <c:v>działania uzupełniające</c:v>
                </c:pt>
              </c:strCache>
            </c:strRef>
          </c:cat>
          <c:val>
            <c:numRef>
              <c:f>katalog_RWr!$C$3:$C$4</c:f>
              <c:numCache>
                <c:formatCode>0%</c:formatCode>
                <c:ptCount val="2"/>
                <c:pt idx="0">
                  <c:v>0.6</c:v>
                </c:pt>
                <c:pt idx="1">
                  <c:v>0.4</c:v>
                </c:pt>
              </c:numCache>
            </c:numRef>
          </c:val>
          <c:extLst>
            <c:ext xmlns:c16="http://schemas.microsoft.com/office/drawing/2014/chart" uri="{C3380CC4-5D6E-409C-BE32-E72D297353CC}">
              <c16:uniqueId val="{00000004-2EA8-4931-9F6D-A5ABFFEE12AA}"/>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ln w="1270">
              <a:solidFill>
                <a:sysClr val="windowText" lastClr="000000">
                  <a:lumMod val="75000"/>
                  <a:lumOff val="25000"/>
                </a:sysClr>
              </a:solidFill>
            </a:ln>
          </c:spPr>
          <c:dPt>
            <c:idx val="0"/>
            <c:bubble3D val="0"/>
            <c:spPr>
              <a:solidFill>
                <a:schemeClr val="accent1"/>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0FC-416C-AA34-25D439608C48}"/>
              </c:ext>
            </c:extLst>
          </c:dPt>
          <c:dPt>
            <c:idx val="1"/>
            <c:bubble3D val="0"/>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0FC-416C-AA34-25D439608C48}"/>
              </c:ext>
            </c:extLst>
          </c:dPt>
          <c:dPt>
            <c:idx val="2"/>
            <c:bubble3D val="0"/>
            <c:spPr>
              <a:solidFill>
                <a:schemeClr val="accent3"/>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C0FC-416C-AA34-25D439608C48}"/>
              </c:ext>
            </c:extLst>
          </c:dPt>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RWr!$B$48:$B$50</c:f>
              <c:strCache>
                <c:ptCount val="3"/>
                <c:pt idx="0">
                  <c:v>presje skumulowane wód</c:v>
                </c:pt>
                <c:pt idx="1">
                  <c:v>presje chemiczne i fizykochemiczne</c:v>
                </c:pt>
                <c:pt idx="2">
                  <c:v>presje hydromofologiczne</c:v>
                </c:pt>
              </c:strCache>
            </c:strRef>
          </c:cat>
          <c:val>
            <c:numRef>
              <c:f>katalog_RWr!$C$48:$C$50</c:f>
              <c:numCache>
                <c:formatCode>General</c:formatCode>
                <c:ptCount val="3"/>
                <c:pt idx="0">
                  <c:v>20</c:v>
                </c:pt>
                <c:pt idx="1">
                  <c:v>60</c:v>
                </c:pt>
                <c:pt idx="2">
                  <c:v>20</c:v>
                </c:pt>
              </c:numCache>
            </c:numRef>
          </c:val>
          <c:extLst>
            <c:ext xmlns:c16="http://schemas.microsoft.com/office/drawing/2014/chart" uri="{C3380CC4-5D6E-409C-BE32-E72D297353CC}">
              <c16:uniqueId val="{00000006-C0FC-416C-AA34-25D439608C48}"/>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5455339874372255E-2"/>
          <c:y val="3.272677482854966E-2"/>
          <c:w val="0.55083040020556007"/>
          <c:h val="0.94437984188468382"/>
        </c:manualLayout>
      </c:layout>
      <c:pieChart>
        <c:varyColors val="1"/>
        <c:ser>
          <c:idx val="0"/>
          <c:order val="0"/>
          <c:tx>
            <c:strRef>
              <c:f>IIaPGWCLC!$F$15:$I$15</c:f>
              <c:strCache>
                <c:ptCount val="4"/>
                <c:pt idx="0">
                  <c:v>Udz_rol%</c:v>
                </c:pt>
                <c:pt idx="1">
                  <c:v>Udz_pow_antrop%</c:v>
                </c:pt>
                <c:pt idx="2">
                  <c:v>Udz_les%</c:v>
                </c:pt>
                <c:pt idx="3">
                  <c:v>Udz_poz%</c:v>
                </c:pt>
              </c:strCache>
            </c:strRef>
          </c:tx>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a:outerShdw blurRad="317500" algn="ctr" rotWithShape="0">
                  <a:prstClr val="black">
                    <a:alpha val="25000"/>
                  </a:prstClr>
                </a:outerShdw>
              </a:effectLst>
            </c:spPr>
            <c:extLst>
              <c:ext xmlns:c16="http://schemas.microsoft.com/office/drawing/2014/chart" uri="{C3380CC4-5D6E-409C-BE32-E72D297353CC}">
                <c16:uniqueId val="{00000001-DEB9-4CB1-A671-DE1E72F47FB2}"/>
              </c:ext>
            </c:extLst>
          </c:dPt>
          <c:dPt>
            <c:idx val="1"/>
            <c:bubble3D val="0"/>
            <c:spPr>
              <a:solidFill>
                <a:schemeClr val="accent2"/>
              </a:solidFill>
              <a:ln w="1270">
                <a:solidFill>
                  <a:schemeClr val="tx1">
                    <a:lumMod val="75000"/>
                    <a:lumOff val="25000"/>
                  </a:schemeClr>
                </a:solidFill>
              </a:ln>
              <a:effectLst>
                <a:outerShdw blurRad="317500" algn="ctr" rotWithShape="0">
                  <a:prstClr val="black">
                    <a:alpha val="25000"/>
                  </a:prstClr>
                </a:outerShdw>
              </a:effectLst>
            </c:spPr>
            <c:extLst>
              <c:ext xmlns:c16="http://schemas.microsoft.com/office/drawing/2014/chart" uri="{C3380CC4-5D6E-409C-BE32-E72D297353CC}">
                <c16:uniqueId val="{00000003-DEB9-4CB1-A671-DE1E72F47FB2}"/>
              </c:ext>
            </c:extLst>
          </c:dPt>
          <c:dPt>
            <c:idx val="2"/>
            <c:bubble3D val="0"/>
            <c:spPr>
              <a:solidFill>
                <a:schemeClr val="accent3"/>
              </a:solidFill>
              <a:ln w="1270">
                <a:solidFill>
                  <a:schemeClr val="tx1">
                    <a:lumMod val="75000"/>
                    <a:lumOff val="25000"/>
                  </a:schemeClr>
                </a:solidFill>
              </a:ln>
              <a:effectLst>
                <a:outerShdw blurRad="317500" algn="ctr" rotWithShape="0">
                  <a:prstClr val="black">
                    <a:alpha val="25000"/>
                  </a:prstClr>
                </a:outerShdw>
              </a:effectLst>
            </c:spPr>
            <c:extLst>
              <c:ext xmlns:c16="http://schemas.microsoft.com/office/drawing/2014/chart" uri="{C3380CC4-5D6E-409C-BE32-E72D297353CC}">
                <c16:uniqueId val="{00000005-DEB9-4CB1-A671-DE1E72F47FB2}"/>
              </c:ext>
            </c:extLst>
          </c:dPt>
          <c:dPt>
            <c:idx val="3"/>
            <c:bubble3D val="0"/>
            <c:spPr>
              <a:solidFill>
                <a:schemeClr val="accent4"/>
              </a:solidFill>
              <a:ln w="1270">
                <a:solidFill>
                  <a:schemeClr val="tx1">
                    <a:lumMod val="75000"/>
                    <a:lumOff val="25000"/>
                  </a:schemeClr>
                </a:solidFill>
              </a:ln>
              <a:effectLst>
                <a:outerShdw blurRad="317500" algn="ctr" rotWithShape="0">
                  <a:prstClr val="black">
                    <a:alpha val="25000"/>
                  </a:prstClr>
                </a:outerShdw>
              </a:effectLst>
            </c:spPr>
            <c:extLst>
              <c:ext xmlns:c16="http://schemas.microsoft.com/office/drawing/2014/chart" uri="{C3380CC4-5D6E-409C-BE32-E72D297353CC}">
                <c16:uniqueId val="{00000007-DEB9-4CB1-A671-DE1E72F47FB2}"/>
              </c:ext>
            </c:extLst>
          </c:dPt>
          <c:dLbls>
            <c:dLbl>
              <c:idx val="0"/>
              <c:tx>
                <c:rich>
                  <a:bodyPr/>
                  <a:lstStyle/>
                  <a:p>
                    <a:r>
                      <a:rPr lang="en-US"/>
                      <a:t>52%</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DEB9-4CB1-A671-DE1E72F47FB2}"/>
                </c:ext>
              </c:extLst>
            </c:dLbl>
            <c:dLbl>
              <c:idx val="1"/>
              <c:tx>
                <c:rich>
                  <a:bodyPr/>
                  <a:lstStyle/>
                  <a:p>
                    <a:r>
                      <a:rPr lang="en-US"/>
                      <a:t>2%</a:t>
                    </a:r>
                  </a:p>
                </c:rich>
              </c:tx>
              <c:dLblPos val="inEnd"/>
              <c:showLegendKey val="0"/>
              <c:showVal val="0"/>
              <c:showCatName val="0"/>
              <c:showSerName val="0"/>
              <c:showPercent val="1"/>
              <c:showBubbleSize val="0"/>
              <c:extLst>
                <c:ext xmlns:c15="http://schemas.microsoft.com/office/drawing/2012/chart" uri="{CE6537A1-D6FC-4f65-9D91-7224C49458BB}">
                  <c15:layout>
                    <c:manualLayout>
                      <c:w val="6.0155136932088016E-2"/>
                      <c:h val="7.5902520326071851E-2"/>
                    </c:manualLayout>
                  </c15:layout>
                  <c15:showDataLabelsRange val="0"/>
                </c:ext>
                <c:ext xmlns:c16="http://schemas.microsoft.com/office/drawing/2014/chart" uri="{C3380CC4-5D6E-409C-BE32-E72D297353CC}">
                  <c16:uniqueId val="{00000003-DEB9-4CB1-A671-DE1E72F47FB2}"/>
                </c:ext>
              </c:extLst>
            </c:dLbl>
            <c:dLbl>
              <c:idx val="2"/>
              <c:tx>
                <c:rich>
                  <a:bodyPr/>
                  <a:lstStyle/>
                  <a:p>
                    <a:r>
                      <a:rPr lang="en-US"/>
                      <a:t>41%</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DEB9-4CB1-A671-DE1E72F47FB2}"/>
                </c:ext>
              </c:extLst>
            </c:dLbl>
            <c:dLbl>
              <c:idx val="3"/>
              <c:tx>
                <c:rich>
                  <a:bodyPr/>
                  <a:lstStyle/>
                  <a:p>
                    <a:r>
                      <a:rPr lang="en-US"/>
                      <a:t>5%</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7-DEB9-4CB1-A671-DE1E72F47FB2}"/>
                </c:ext>
              </c:extLst>
            </c:dLbl>
            <c:spPr>
              <a:solidFill>
                <a:sysClr val="windowText" lastClr="000000">
                  <a:alpha val="50000"/>
                </a:sys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Odra!$J$9:$J$12</c:f>
              <c:strCache>
                <c:ptCount val="4"/>
                <c:pt idx="0">
                  <c:v>Tereny rolne</c:v>
                </c:pt>
                <c:pt idx="1">
                  <c:v>Tereny przekształcone antopogenicznie</c:v>
                </c:pt>
                <c:pt idx="2">
                  <c:v>Tereny leśne</c:v>
                </c:pt>
                <c:pt idx="3">
                  <c:v>Tereny pozostałe</c:v>
                </c:pt>
              </c:strCache>
            </c:strRef>
          </c:cat>
          <c:val>
            <c:numRef>
              <c:f>IIaPGWCLC!$F$33:$I$33</c:f>
              <c:numCache>
                <c:formatCode>0.0</c:formatCode>
                <c:ptCount val="4"/>
                <c:pt idx="0">
                  <c:v>52.018200341477105</c:v>
                </c:pt>
                <c:pt idx="1">
                  <c:v>2.5486757903794341</c:v>
                </c:pt>
                <c:pt idx="2">
                  <c:v>40.61061309913724</c:v>
                </c:pt>
                <c:pt idx="3">
                  <c:v>4.8225107690062146</c:v>
                </c:pt>
              </c:numCache>
            </c:numRef>
          </c:val>
          <c:extLst>
            <c:ext xmlns:c16="http://schemas.microsoft.com/office/drawing/2014/chart" uri="{C3380CC4-5D6E-409C-BE32-E72D297353CC}">
              <c16:uniqueId val="{00000008-DEB9-4CB1-A671-DE1E72F47FB2}"/>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rtl="0">
            <a:defRPr sz="900" b="0" i="0" u="none" strike="noStrike" kern="1200" baseline="0">
              <a:solidFill>
                <a:schemeClr val="dk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15000"/>
          <a:lumOff val="85000"/>
        </a:schemeClr>
      </a:solidFill>
      <a:round/>
    </a:ln>
    <a:effectLst/>
  </c:spPr>
  <c:txPr>
    <a:bodyPr/>
    <a:lstStyle/>
    <a:p>
      <a:pPr>
        <a:defRPr/>
      </a:pPr>
      <a:endParaRPr lang="pl-PL"/>
    </a:p>
  </c:txPr>
  <c:externalData r:id="rId1">
    <c:autoUpdate val="0"/>
  </c:externalData>
</c:chartSpace>
</file>

<file path=word/charts/chart8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katalog_LW!$B$14</c:f>
              <c:strCache>
                <c:ptCount val="1"/>
                <c:pt idx="0">
                  <c:v>kształtowanie stref buforowych</c:v>
                </c:pt>
              </c:strCache>
            </c:strRef>
          </c:tx>
          <c:spPr>
            <a:solidFill>
              <a:schemeClr val="accent1"/>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4</c:f>
              <c:numCache>
                <c:formatCode>0%</c:formatCode>
                <c:ptCount val="1"/>
                <c:pt idx="0">
                  <c:v>0.125</c:v>
                </c:pt>
              </c:numCache>
            </c:numRef>
          </c:val>
          <c:extLst>
            <c:ext xmlns:c16="http://schemas.microsoft.com/office/drawing/2014/chart" uri="{C3380CC4-5D6E-409C-BE32-E72D297353CC}">
              <c16:uniqueId val="{00000000-8F07-488D-8636-E80E74D139BC}"/>
            </c:ext>
          </c:extLst>
        </c:ser>
        <c:ser>
          <c:idx val="1"/>
          <c:order val="1"/>
          <c:tx>
            <c:strRef>
              <c:f>katalog_LW!$B$15</c:f>
              <c:strCache>
                <c:ptCount val="1"/>
                <c:pt idx="0">
                  <c:v>zintegrowany system monitoringu suszy </c:v>
                </c:pt>
              </c:strCache>
            </c:strRef>
          </c:tx>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5</c:f>
              <c:numCache>
                <c:formatCode>0%</c:formatCode>
                <c:ptCount val="1"/>
                <c:pt idx="0">
                  <c:v>8.3299999999999999E-2</c:v>
                </c:pt>
              </c:numCache>
            </c:numRef>
          </c:val>
          <c:extLst>
            <c:ext xmlns:c16="http://schemas.microsoft.com/office/drawing/2014/chart" uri="{C3380CC4-5D6E-409C-BE32-E72D297353CC}">
              <c16:uniqueId val="{00000001-8F07-488D-8636-E80E74D139BC}"/>
            </c:ext>
          </c:extLst>
        </c:ser>
        <c:ser>
          <c:idx val="2"/>
          <c:order val="2"/>
          <c:tx>
            <c:strRef>
              <c:f>katalog_LW!$B$16</c:f>
              <c:strCache>
                <c:ptCount val="1"/>
                <c:pt idx="0">
                  <c:v>indywidualne programy poprawy stanu jcwp</c:v>
                </c:pt>
              </c:strCache>
            </c:strRef>
          </c:tx>
          <c:spPr>
            <a:solidFill>
              <a:schemeClr val="accent3"/>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6</c:f>
              <c:numCache>
                <c:formatCode>0%</c:formatCode>
                <c:ptCount val="1"/>
                <c:pt idx="0">
                  <c:v>0.25</c:v>
                </c:pt>
              </c:numCache>
            </c:numRef>
          </c:val>
          <c:extLst>
            <c:ext xmlns:c16="http://schemas.microsoft.com/office/drawing/2014/chart" uri="{C3380CC4-5D6E-409C-BE32-E72D297353CC}">
              <c16:uniqueId val="{00000002-8F07-488D-8636-E80E74D139BC}"/>
            </c:ext>
          </c:extLst>
        </c:ser>
        <c:ser>
          <c:idx val="3"/>
          <c:order val="3"/>
          <c:tx>
            <c:strRef>
              <c:f>katalog_LW!$B$17</c:f>
              <c:strCache>
                <c:ptCount val="1"/>
                <c:pt idx="0">
                  <c:v>edukacja i informacja</c:v>
                </c:pt>
              </c:strCache>
            </c:strRef>
          </c:tx>
          <c:spPr>
            <a:solidFill>
              <a:schemeClr val="accent4"/>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dLbl>
              <c:idx val="0"/>
              <c:layout>
                <c:manualLayout>
                  <c:x val="-1.9081364829396453E-3"/>
                  <c:y val="4.629629629629629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F07-488D-8636-E80E74D139BC}"/>
                </c:ext>
              </c:extLst>
            </c:dLbl>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7</c:f>
              <c:numCache>
                <c:formatCode>0%</c:formatCode>
                <c:ptCount val="1"/>
                <c:pt idx="0">
                  <c:v>4.1700000000000001E-2</c:v>
                </c:pt>
              </c:numCache>
            </c:numRef>
          </c:val>
          <c:extLst>
            <c:ext xmlns:c16="http://schemas.microsoft.com/office/drawing/2014/chart" uri="{C3380CC4-5D6E-409C-BE32-E72D297353CC}">
              <c16:uniqueId val="{00000004-8F07-488D-8636-E80E74D139BC}"/>
            </c:ext>
          </c:extLst>
        </c:ser>
        <c:ser>
          <c:idx val="4"/>
          <c:order val="4"/>
          <c:tx>
            <c:strRef>
              <c:f>katalog_LW!$B$18</c:f>
              <c:strCache>
                <c:ptCount val="1"/>
                <c:pt idx="0">
                  <c:v>gospodarka ściekowa</c:v>
                </c:pt>
              </c:strCache>
            </c:strRef>
          </c:tx>
          <c:spPr>
            <a:solidFill>
              <a:schemeClr val="accent5"/>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8</c:f>
              <c:numCache>
                <c:formatCode>0%</c:formatCode>
                <c:ptCount val="1"/>
                <c:pt idx="0">
                  <c:v>0.125</c:v>
                </c:pt>
              </c:numCache>
            </c:numRef>
          </c:val>
          <c:extLst>
            <c:ext xmlns:c16="http://schemas.microsoft.com/office/drawing/2014/chart" uri="{C3380CC4-5D6E-409C-BE32-E72D297353CC}">
              <c16:uniqueId val="{00000005-8F07-488D-8636-E80E74D139BC}"/>
            </c:ext>
          </c:extLst>
        </c:ser>
        <c:ser>
          <c:idx val="5"/>
          <c:order val="5"/>
          <c:tx>
            <c:strRef>
              <c:f>katalog_LW!$B$19</c:f>
              <c:strCache>
                <c:ptCount val="1"/>
                <c:pt idx="0">
                  <c:v>redukcja emisji i zrzutów substancji priorytetowych</c:v>
                </c:pt>
              </c:strCache>
            </c:strRef>
          </c:tx>
          <c:spPr>
            <a:solidFill>
              <a:schemeClr val="accent6"/>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9</c:f>
              <c:numCache>
                <c:formatCode>0%</c:formatCode>
                <c:ptCount val="1"/>
                <c:pt idx="0">
                  <c:v>4.1700000000000001E-2</c:v>
                </c:pt>
              </c:numCache>
            </c:numRef>
          </c:val>
          <c:extLst>
            <c:ext xmlns:c16="http://schemas.microsoft.com/office/drawing/2014/chart" uri="{C3380CC4-5D6E-409C-BE32-E72D297353CC}">
              <c16:uniqueId val="{00000006-8F07-488D-8636-E80E74D139BC}"/>
            </c:ext>
          </c:extLst>
        </c:ser>
        <c:ser>
          <c:idx val="6"/>
          <c:order val="6"/>
          <c:tx>
            <c:strRef>
              <c:f>katalog_LW!$B$20</c:f>
              <c:strCache>
                <c:ptCount val="1"/>
                <c:pt idx="0">
                  <c:v>ograniczenie zanieczyszczeń rozproszonych z rolnictwa</c:v>
                </c:pt>
              </c:strCache>
            </c:strRef>
          </c:tx>
          <c:spPr>
            <a:solidFill>
              <a:schemeClr val="accent1">
                <a:lumMod val="60000"/>
              </a:schemeClr>
            </a:solidFill>
            <a:ln w="1270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20</c:f>
              <c:numCache>
                <c:formatCode>0%</c:formatCode>
                <c:ptCount val="1"/>
                <c:pt idx="0">
                  <c:v>8.3299999999999999E-2</c:v>
                </c:pt>
              </c:numCache>
            </c:numRef>
          </c:val>
          <c:extLst>
            <c:ext xmlns:c16="http://schemas.microsoft.com/office/drawing/2014/chart" uri="{C3380CC4-5D6E-409C-BE32-E72D297353CC}">
              <c16:uniqueId val="{00000007-8F07-488D-8636-E80E74D139BC}"/>
            </c:ext>
          </c:extLst>
        </c:ser>
        <c:ser>
          <c:idx val="7"/>
          <c:order val="7"/>
          <c:tx>
            <c:strRef>
              <c:f>katalog_LW!$B$21</c:f>
              <c:strCache>
                <c:ptCount val="1"/>
                <c:pt idx="0">
                  <c:v>weryfikacja programu ochrony środowiska</c:v>
                </c:pt>
              </c:strCache>
            </c:strRef>
          </c:tx>
          <c:spPr>
            <a:solidFill>
              <a:schemeClr val="accent2">
                <a:lumMod val="60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21</c:f>
              <c:numCache>
                <c:formatCode>0%</c:formatCode>
                <c:ptCount val="1"/>
                <c:pt idx="0">
                  <c:v>4.1700000000000001E-2</c:v>
                </c:pt>
              </c:numCache>
            </c:numRef>
          </c:val>
          <c:extLst>
            <c:ext xmlns:c16="http://schemas.microsoft.com/office/drawing/2014/chart" uri="{C3380CC4-5D6E-409C-BE32-E72D297353CC}">
              <c16:uniqueId val="{00000008-8F07-488D-8636-E80E74D139BC}"/>
            </c:ext>
          </c:extLst>
        </c:ser>
        <c:ser>
          <c:idx val="8"/>
          <c:order val="8"/>
          <c:tx>
            <c:strRef>
              <c:f>katalog_LW!$B$22</c:f>
              <c:strCache>
                <c:ptCount val="1"/>
                <c:pt idx="0">
                  <c:v>monitoring</c:v>
                </c:pt>
              </c:strCache>
            </c:strRef>
          </c:tx>
          <c:spPr>
            <a:solidFill>
              <a:schemeClr val="accent3">
                <a:lumMod val="60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22</c:f>
              <c:numCache>
                <c:formatCode>0%</c:formatCode>
                <c:ptCount val="1"/>
                <c:pt idx="0">
                  <c:v>4.1700000000000001E-2</c:v>
                </c:pt>
              </c:numCache>
            </c:numRef>
          </c:val>
          <c:extLst>
            <c:ext xmlns:c16="http://schemas.microsoft.com/office/drawing/2014/chart" uri="{C3380CC4-5D6E-409C-BE32-E72D297353CC}">
              <c16:uniqueId val="{00000009-8F07-488D-8636-E80E74D139BC}"/>
            </c:ext>
          </c:extLst>
        </c:ser>
        <c:ser>
          <c:idx val="9"/>
          <c:order val="9"/>
          <c:tx>
            <c:strRef>
              <c:f>katalog_LW!$B$23</c:f>
              <c:strCache>
                <c:ptCount val="1"/>
                <c:pt idx="0">
                  <c:v>poprawy warunków dla obszarów chronionych</c:v>
                </c:pt>
              </c:strCache>
            </c:strRef>
          </c:tx>
          <c:spPr>
            <a:solidFill>
              <a:schemeClr val="accent4">
                <a:lumMod val="60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23</c:f>
              <c:numCache>
                <c:formatCode>0%</c:formatCode>
                <c:ptCount val="1"/>
                <c:pt idx="0">
                  <c:v>0.16670000000000001</c:v>
                </c:pt>
              </c:numCache>
            </c:numRef>
          </c:val>
          <c:extLst>
            <c:ext xmlns:c16="http://schemas.microsoft.com/office/drawing/2014/chart" uri="{C3380CC4-5D6E-409C-BE32-E72D297353CC}">
              <c16:uniqueId val="{0000000A-8F07-488D-8636-E80E74D139BC}"/>
            </c:ext>
          </c:extLst>
        </c:ser>
        <c:dLbls>
          <c:showLegendKey val="0"/>
          <c:showVal val="0"/>
          <c:showCatName val="0"/>
          <c:showSerName val="0"/>
          <c:showPercent val="0"/>
          <c:showBubbleSize val="0"/>
        </c:dLbls>
        <c:gapWidth val="150"/>
        <c:axId val="791256208"/>
        <c:axId val="791264408"/>
      </c:barChart>
      <c:valAx>
        <c:axId val="79126440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791256208"/>
        <c:crosses val="autoZero"/>
        <c:crossBetween val="between"/>
      </c:valAx>
      <c:catAx>
        <c:axId val="791256208"/>
        <c:scaling>
          <c:orientation val="minMax"/>
        </c:scaling>
        <c:delete val="1"/>
        <c:axPos val="l"/>
        <c:majorTickMark val="out"/>
        <c:minorTickMark val="none"/>
        <c:tickLblPos val="nextTo"/>
        <c:crossAx val="791264408"/>
        <c:crosses val="autoZero"/>
        <c:auto val="1"/>
        <c:lblAlgn val="ctr"/>
        <c:lblOffset val="100"/>
        <c:noMultiLvlLbl val="0"/>
      </c:catAx>
      <c:spPr>
        <a:noFill/>
        <a:ln>
          <a:noFill/>
        </a:ln>
        <a:effectLst/>
      </c:spPr>
    </c:plotArea>
    <c:legend>
      <c:legendPos val="r"/>
      <c:layout>
        <c:manualLayout>
          <c:xMode val="edge"/>
          <c:yMode val="edge"/>
          <c:x val="0.59908605174353213"/>
          <c:y val="5.3836606267590043E-2"/>
          <c:w val="0.3883983252093488"/>
          <c:h val="0.92606864626534346"/>
        </c:manualLayout>
      </c:layout>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8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65000"/>
              </a:schemeClr>
            </a:solidFill>
            <a:ln w="1270">
              <a:solidFill>
                <a:sysClr val="windowText" lastClr="000000">
                  <a:lumMod val="75000"/>
                  <a:lumOff val="25000"/>
                </a:sysClr>
              </a:solidFill>
            </a:ln>
          </c:spPr>
          <c:dPt>
            <c:idx val="0"/>
            <c:bubble3D val="0"/>
            <c:spPr>
              <a:solidFill>
                <a:schemeClr val="bg1">
                  <a:lumMod val="65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9578-4820-BE33-BA7A358FB5B7}"/>
              </c:ext>
            </c:extLst>
          </c:dPt>
          <c:dPt>
            <c:idx val="1"/>
            <c:bubble3D val="0"/>
            <c:spPr>
              <a:solidFill>
                <a:schemeClr val="accent1">
                  <a:lumMod val="75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9578-4820-BE33-BA7A358FB5B7}"/>
              </c:ext>
            </c:extLst>
          </c:dPt>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LW!$B$3:$B$4</c:f>
              <c:strCache>
                <c:ptCount val="2"/>
                <c:pt idx="0">
                  <c:v>działania podstawowe</c:v>
                </c:pt>
                <c:pt idx="1">
                  <c:v>działania uzupełniające</c:v>
                </c:pt>
              </c:strCache>
            </c:strRef>
          </c:cat>
          <c:val>
            <c:numRef>
              <c:f>katalog_LW!$C$3:$C$4</c:f>
              <c:numCache>
                <c:formatCode>0%</c:formatCode>
                <c:ptCount val="2"/>
                <c:pt idx="0">
                  <c:v>0.625</c:v>
                </c:pt>
                <c:pt idx="1">
                  <c:v>0.375</c:v>
                </c:pt>
              </c:numCache>
            </c:numRef>
          </c:val>
          <c:extLst>
            <c:ext xmlns:c16="http://schemas.microsoft.com/office/drawing/2014/chart" uri="{C3380CC4-5D6E-409C-BE32-E72D297353CC}">
              <c16:uniqueId val="{00000004-9578-4820-BE33-BA7A358FB5B7}"/>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8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ln w="1270">
              <a:solidFill>
                <a:sysClr val="windowText" lastClr="000000">
                  <a:lumMod val="75000"/>
                  <a:lumOff val="25000"/>
                </a:sysClr>
              </a:solidFill>
            </a:ln>
          </c:spPr>
          <c:dPt>
            <c:idx val="0"/>
            <c:bubble3D val="0"/>
            <c:spPr>
              <a:solidFill>
                <a:schemeClr val="accent1"/>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544-4F8C-AB5B-B617675938B2}"/>
              </c:ext>
            </c:extLst>
          </c:dPt>
          <c:dPt>
            <c:idx val="1"/>
            <c:bubble3D val="0"/>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544-4F8C-AB5B-B617675938B2}"/>
              </c:ext>
            </c:extLst>
          </c:dPt>
          <c:dPt>
            <c:idx val="2"/>
            <c:bubble3D val="0"/>
            <c:spPr>
              <a:solidFill>
                <a:schemeClr val="accent3"/>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C544-4F8C-AB5B-B617675938B2}"/>
              </c:ext>
            </c:extLst>
          </c:dPt>
          <c:dPt>
            <c:idx val="3"/>
            <c:bubble3D val="0"/>
            <c:spPr>
              <a:solidFill>
                <a:schemeClr val="accent4"/>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C544-4F8C-AB5B-B617675938B2}"/>
              </c:ext>
            </c:extLst>
          </c:dPt>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LW!$B$49:$B$52</c:f>
              <c:strCache>
                <c:ptCount val="4"/>
                <c:pt idx="0">
                  <c:v>presje skumulowane wód</c:v>
                </c:pt>
                <c:pt idx="1">
                  <c:v>presje chemiczne i fizykochemiczne</c:v>
                </c:pt>
                <c:pt idx="2">
                  <c:v>presje hydrologiczne</c:v>
                </c:pt>
                <c:pt idx="3">
                  <c:v>presje hydromofologiczne</c:v>
                </c:pt>
              </c:strCache>
            </c:strRef>
          </c:cat>
          <c:val>
            <c:numRef>
              <c:f>katalog_LW!$C$49:$C$52</c:f>
              <c:numCache>
                <c:formatCode>General</c:formatCode>
                <c:ptCount val="4"/>
                <c:pt idx="0">
                  <c:v>50</c:v>
                </c:pt>
                <c:pt idx="1">
                  <c:v>29</c:v>
                </c:pt>
                <c:pt idx="2">
                  <c:v>8</c:v>
                </c:pt>
                <c:pt idx="3">
                  <c:v>13</c:v>
                </c:pt>
              </c:numCache>
            </c:numRef>
          </c:val>
          <c:extLst>
            <c:ext xmlns:c16="http://schemas.microsoft.com/office/drawing/2014/chart" uri="{C3380CC4-5D6E-409C-BE32-E72D297353CC}">
              <c16:uniqueId val="{00000008-C544-4F8C-AB5B-B617675938B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8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katalog_TW i CW'!$B$10</c:f>
              <c:strCache>
                <c:ptCount val="1"/>
                <c:pt idx="0">
                  <c:v>gospodarka ściekowa</c:v>
                </c:pt>
              </c:strCache>
            </c:strRef>
          </c:tx>
          <c:spPr>
            <a:solidFill>
              <a:schemeClr val="accent1"/>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TW i CW'!$C$10</c:f>
              <c:numCache>
                <c:formatCode>0%</c:formatCode>
                <c:ptCount val="1"/>
                <c:pt idx="0">
                  <c:v>0.1875</c:v>
                </c:pt>
              </c:numCache>
            </c:numRef>
          </c:val>
          <c:extLst>
            <c:ext xmlns:c16="http://schemas.microsoft.com/office/drawing/2014/chart" uri="{C3380CC4-5D6E-409C-BE32-E72D297353CC}">
              <c16:uniqueId val="{00000000-B634-4658-AE96-1D9F0D573902}"/>
            </c:ext>
          </c:extLst>
        </c:ser>
        <c:ser>
          <c:idx val="1"/>
          <c:order val="1"/>
          <c:tx>
            <c:strRef>
              <c:f>'katalog_TW i CW'!$B$11</c:f>
              <c:strCache>
                <c:ptCount val="1"/>
                <c:pt idx="0">
                  <c:v>gospodarka odpadami</c:v>
                </c:pt>
              </c:strCache>
            </c:strRef>
          </c:tx>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TW i CW'!$C$11</c:f>
              <c:numCache>
                <c:formatCode>0%</c:formatCode>
                <c:ptCount val="1"/>
                <c:pt idx="0">
                  <c:v>6.25E-2</c:v>
                </c:pt>
              </c:numCache>
            </c:numRef>
          </c:val>
          <c:extLst>
            <c:ext xmlns:c16="http://schemas.microsoft.com/office/drawing/2014/chart" uri="{C3380CC4-5D6E-409C-BE32-E72D297353CC}">
              <c16:uniqueId val="{00000001-B634-4658-AE96-1D9F0D573902}"/>
            </c:ext>
          </c:extLst>
        </c:ser>
        <c:ser>
          <c:idx val="2"/>
          <c:order val="2"/>
          <c:tx>
            <c:strRef>
              <c:f>'katalog_TW i CW'!$B$12</c:f>
              <c:strCache>
                <c:ptCount val="1"/>
                <c:pt idx="0">
                  <c:v>gospodarowanie wodami opadowymi</c:v>
                </c:pt>
              </c:strCache>
            </c:strRef>
          </c:tx>
          <c:spPr>
            <a:solidFill>
              <a:schemeClr val="accent3"/>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TW i CW'!$C$12</c:f>
              <c:numCache>
                <c:formatCode>0%</c:formatCode>
                <c:ptCount val="1"/>
                <c:pt idx="0">
                  <c:v>0.125</c:v>
                </c:pt>
              </c:numCache>
            </c:numRef>
          </c:val>
          <c:extLst>
            <c:ext xmlns:c16="http://schemas.microsoft.com/office/drawing/2014/chart" uri="{C3380CC4-5D6E-409C-BE32-E72D297353CC}">
              <c16:uniqueId val="{00000002-B634-4658-AE96-1D9F0D573902}"/>
            </c:ext>
          </c:extLst>
        </c:ser>
        <c:ser>
          <c:idx val="3"/>
          <c:order val="3"/>
          <c:tx>
            <c:strRef>
              <c:f>'katalog_TW i CW'!$B$13</c:f>
              <c:strCache>
                <c:ptCount val="1"/>
                <c:pt idx="0">
                  <c:v>ograniczenie zanieczyszczeń rozproszonych związanych z rozwojem obszarów zurbanizowanych, turystyki i transportu</c:v>
                </c:pt>
              </c:strCache>
            </c:strRef>
          </c:tx>
          <c:spPr>
            <a:solidFill>
              <a:schemeClr val="accent4"/>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TW i CW'!$C$13</c:f>
              <c:numCache>
                <c:formatCode>0%</c:formatCode>
                <c:ptCount val="1"/>
                <c:pt idx="0">
                  <c:v>6.25E-2</c:v>
                </c:pt>
              </c:numCache>
            </c:numRef>
          </c:val>
          <c:extLst>
            <c:ext xmlns:c16="http://schemas.microsoft.com/office/drawing/2014/chart" uri="{C3380CC4-5D6E-409C-BE32-E72D297353CC}">
              <c16:uniqueId val="{00000003-B634-4658-AE96-1D9F0D573902}"/>
            </c:ext>
          </c:extLst>
        </c:ser>
        <c:ser>
          <c:idx val="4"/>
          <c:order val="4"/>
          <c:tx>
            <c:strRef>
              <c:f>'katalog_TW i CW'!$B$14</c:f>
              <c:strCache>
                <c:ptCount val="1"/>
                <c:pt idx="0">
                  <c:v>poprawa stanu elementów hydromorfologicznych i warunków siedliskowych strefy brzegowej</c:v>
                </c:pt>
              </c:strCache>
            </c:strRef>
          </c:tx>
          <c:spPr>
            <a:solidFill>
              <a:schemeClr val="accent5"/>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TW i CW'!$C$14</c:f>
              <c:numCache>
                <c:formatCode>0%</c:formatCode>
                <c:ptCount val="1"/>
                <c:pt idx="0">
                  <c:v>0.3125</c:v>
                </c:pt>
              </c:numCache>
            </c:numRef>
          </c:val>
          <c:extLst>
            <c:ext xmlns:c16="http://schemas.microsoft.com/office/drawing/2014/chart" uri="{C3380CC4-5D6E-409C-BE32-E72D297353CC}">
              <c16:uniqueId val="{00000004-B634-4658-AE96-1D9F0D573902}"/>
            </c:ext>
          </c:extLst>
        </c:ser>
        <c:ser>
          <c:idx val="5"/>
          <c:order val="5"/>
          <c:tx>
            <c:strRef>
              <c:f>'katalog_TW i CW'!$B$15</c:f>
              <c:strCache>
                <c:ptCount val="1"/>
                <c:pt idx="0">
                  <c:v>ochrona i odtwarzanie naturalnych procesów hydromorfologicznych w strefie brzegowej</c:v>
                </c:pt>
              </c:strCache>
            </c:strRef>
          </c:tx>
          <c:spPr>
            <a:solidFill>
              <a:schemeClr val="accent6"/>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TW i CW'!$C$15</c:f>
              <c:numCache>
                <c:formatCode>0%</c:formatCode>
                <c:ptCount val="1"/>
                <c:pt idx="0">
                  <c:v>6.25E-2</c:v>
                </c:pt>
              </c:numCache>
            </c:numRef>
          </c:val>
          <c:extLst>
            <c:ext xmlns:c16="http://schemas.microsoft.com/office/drawing/2014/chart" uri="{C3380CC4-5D6E-409C-BE32-E72D297353CC}">
              <c16:uniqueId val="{00000005-B634-4658-AE96-1D9F0D573902}"/>
            </c:ext>
          </c:extLst>
        </c:ser>
        <c:ser>
          <c:idx val="6"/>
          <c:order val="6"/>
          <c:tx>
            <c:strRef>
              <c:f>'katalog_TW i CW'!$B$16</c:f>
              <c:strCache>
                <c:ptCount val="1"/>
                <c:pt idx="0">
                  <c:v>adaptacja do zmian klimatu</c:v>
                </c:pt>
              </c:strCache>
            </c:strRef>
          </c:tx>
          <c:spPr>
            <a:solidFill>
              <a:schemeClr val="accent1">
                <a:lumMod val="60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TW i CW'!$C$16</c:f>
              <c:numCache>
                <c:formatCode>0%</c:formatCode>
                <c:ptCount val="1"/>
                <c:pt idx="0">
                  <c:v>6.25E-2</c:v>
                </c:pt>
              </c:numCache>
            </c:numRef>
          </c:val>
          <c:extLst>
            <c:ext xmlns:c16="http://schemas.microsoft.com/office/drawing/2014/chart" uri="{C3380CC4-5D6E-409C-BE32-E72D297353CC}">
              <c16:uniqueId val="{00000006-B634-4658-AE96-1D9F0D573902}"/>
            </c:ext>
          </c:extLst>
        </c:ser>
        <c:ser>
          <c:idx val="7"/>
          <c:order val="7"/>
          <c:tx>
            <c:strRef>
              <c:f>'katalog_TW i CW'!$B$17</c:f>
              <c:strCache>
                <c:ptCount val="1"/>
                <c:pt idx="0">
                  <c:v>poprawa warunków obszarów chronionych</c:v>
                </c:pt>
              </c:strCache>
            </c:strRef>
          </c:tx>
          <c:spPr>
            <a:solidFill>
              <a:schemeClr val="accent2">
                <a:lumMod val="60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TW i CW'!$C$17</c:f>
              <c:numCache>
                <c:formatCode>0%</c:formatCode>
                <c:ptCount val="1"/>
                <c:pt idx="0">
                  <c:v>0.125</c:v>
                </c:pt>
              </c:numCache>
            </c:numRef>
          </c:val>
          <c:extLst>
            <c:ext xmlns:c16="http://schemas.microsoft.com/office/drawing/2014/chart" uri="{C3380CC4-5D6E-409C-BE32-E72D297353CC}">
              <c16:uniqueId val="{00000007-B634-4658-AE96-1D9F0D573902}"/>
            </c:ext>
          </c:extLst>
        </c:ser>
        <c:dLbls>
          <c:showLegendKey val="0"/>
          <c:showVal val="0"/>
          <c:showCatName val="0"/>
          <c:showSerName val="0"/>
          <c:showPercent val="0"/>
          <c:showBubbleSize val="0"/>
        </c:dLbls>
        <c:gapWidth val="150"/>
        <c:axId val="1312107600"/>
        <c:axId val="1312107928"/>
      </c:barChart>
      <c:valAx>
        <c:axId val="131210792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1312107600"/>
        <c:crosses val="autoZero"/>
        <c:crossBetween val="between"/>
      </c:valAx>
      <c:catAx>
        <c:axId val="1312107600"/>
        <c:scaling>
          <c:orientation val="minMax"/>
        </c:scaling>
        <c:delete val="1"/>
        <c:axPos val="l"/>
        <c:majorTickMark val="out"/>
        <c:minorTickMark val="none"/>
        <c:tickLblPos val="nextTo"/>
        <c:crossAx val="1312107928"/>
        <c:crosses val="autoZero"/>
        <c:auto val="1"/>
        <c:lblAlgn val="ctr"/>
        <c:lblOffset val="100"/>
        <c:noMultiLvlLbl val="0"/>
      </c:catAx>
      <c:spPr>
        <a:noFill/>
        <a:ln>
          <a:noFill/>
        </a:ln>
        <a:effectLst/>
      </c:spPr>
    </c:plotArea>
    <c:legend>
      <c:legendPos val="r"/>
      <c:layout>
        <c:manualLayout>
          <c:xMode val="edge"/>
          <c:yMode val="edge"/>
          <c:x val="0.61926443222374983"/>
          <c:y val="3.6358038901354306E-2"/>
          <c:w val="0.37701467872071548"/>
          <c:h val="0.8952406442326094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8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65000"/>
              </a:schemeClr>
            </a:solidFill>
            <a:ln w="1270">
              <a:solidFill>
                <a:sysClr val="windowText" lastClr="000000">
                  <a:lumMod val="75000"/>
                  <a:lumOff val="25000"/>
                </a:sysClr>
              </a:solidFill>
            </a:ln>
          </c:spPr>
          <c:dPt>
            <c:idx val="0"/>
            <c:bubble3D val="0"/>
            <c:spPr>
              <a:solidFill>
                <a:schemeClr val="bg1">
                  <a:lumMod val="65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9D0E-482B-B1B0-4F453644EE23}"/>
              </c:ext>
            </c:extLst>
          </c:dPt>
          <c:dPt>
            <c:idx val="1"/>
            <c:bubble3D val="0"/>
            <c:spPr>
              <a:solidFill>
                <a:schemeClr val="accent1">
                  <a:lumMod val="75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9D0E-482B-B1B0-4F453644EE23}"/>
              </c:ext>
            </c:extLst>
          </c:dPt>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TW i CW'!$B$3:$B$4</c:f>
              <c:strCache>
                <c:ptCount val="2"/>
                <c:pt idx="0">
                  <c:v>działania podstawowe</c:v>
                </c:pt>
                <c:pt idx="1">
                  <c:v>działania uzupełniające</c:v>
                </c:pt>
              </c:strCache>
            </c:strRef>
          </c:cat>
          <c:val>
            <c:numRef>
              <c:f>'katalog_TW i CW'!$C$3:$C$4</c:f>
              <c:numCache>
                <c:formatCode>0%</c:formatCode>
                <c:ptCount val="2"/>
                <c:pt idx="0">
                  <c:v>0.1875</c:v>
                </c:pt>
                <c:pt idx="1">
                  <c:v>0.8125</c:v>
                </c:pt>
              </c:numCache>
            </c:numRef>
          </c:val>
          <c:extLst>
            <c:ext xmlns:c16="http://schemas.microsoft.com/office/drawing/2014/chart" uri="{C3380CC4-5D6E-409C-BE32-E72D297353CC}">
              <c16:uniqueId val="{00000004-9D0E-482B-B1B0-4F453644EE2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8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ln w="1270">
              <a:solidFill>
                <a:sysClr val="windowText" lastClr="000000">
                  <a:lumMod val="75000"/>
                  <a:lumOff val="25000"/>
                </a:sysClr>
              </a:solidFill>
            </a:ln>
          </c:spPr>
          <c:dPt>
            <c:idx val="0"/>
            <c:bubble3D val="0"/>
            <c:spPr>
              <a:solidFill>
                <a:schemeClr val="accent1"/>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4E3-43B4-8A92-0D897C7803DD}"/>
              </c:ext>
            </c:extLst>
          </c:dPt>
          <c:dPt>
            <c:idx val="1"/>
            <c:bubble3D val="0"/>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4E3-43B4-8A92-0D897C7803DD}"/>
              </c:ext>
            </c:extLst>
          </c:dPt>
          <c:dPt>
            <c:idx val="2"/>
            <c:bubble3D val="0"/>
            <c:spPr>
              <a:solidFill>
                <a:schemeClr val="accent3"/>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E4E3-43B4-8A92-0D897C7803DD}"/>
              </c:ext>
            </c:extLst>
          </c:dPt>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TW i CW'!$B$45:$B$47</c:f>
              <c:strCache>
                <c:ptCount val="3"/>
                <c:pt idx="0">
                  <c:v>presje skumulowane wód</c:v>
                </c:pt>
                <c:pt idx="1">
                  <c:v>presje chemiczne i fizykochemiczne</c:v>
                </c:pt>
                <c:pt idx="2">
                  <c:v>presje hydrologiczne</c:v>
                </c:pt>
              </c:strCache>
            </c:strRef>
          </c:cat>
          <c:val>
            <c:numRef>
              <c:f>'katalog_TW i CW'!$C$45:$C$47</c:f>
              <c:numCache>
                <c:formatCode>General</c:formatCode>
                <c:ptCount val="3"/>
                <c:pt idx="0">
                  <c:v>19</c:v>
                </c:pt>
                <c:pt idx="1">
                  <c:v>44</c:v>
                </c:pt>
                <c:pt idx="2">
                  <c:v>38</c:v>
                </c:pt>
              </c:numCache>
            </c:numRef>
          </c:val>
          <c:extLst>
            <c:ext xmlns:c16="http://schemas.microsoft.com/office/drawing/2014/chart" uri="{C3380CC4-5D6E-409C-BE32-E72D297353CC}">
              <c16:uniqueId val="{00000006-E4E3-43B4-8A92-0D897C7803DD}"/>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8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katalog_jcwpd!$B$9</c:f>
              <c:strCache>
                <c:ptCount val="1"/>
                <c:pt idx="0">
                  <c:v>gospodarka komunalna</c:v>
                </c:pt>
              </c:strCache>
            </c:strRef>
          </c:tx>
          <c:spPr>
            <a:solidFill>
              <a:schemeClr val="accent1"/>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dLbl>
              <c:idx val="0"/>
              <c:layout>
                <c:manualLayout>
                  <c:x val="-1.8175853018372703E-3"/>
                  <c:y val="-8.4875562720133283E-17"/>
                </c:manualLayout>
              </c:layout>
              <c:numFmt formatCode="0%" sourceLinked="0"/>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F31-4CB3-B58D-A9D27545ACD9}"/>
                </c:ext>
              </c:extLst>
            </c:dLbl>
            <c:numFmt formatCode="0.00%" sourceLinked="0"/>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9</c:f>
              <c:numCache>
                <c:formatCode>0%</c:formatCode>
                <c:ptCount val="1"/>
                <c:pt idx="0">
                  <c:v>0.41</c:v>
                </c:pt>
              </c:numCache>
            </c:numRef>
          </c:val>
          <c:extLst>
            <c:ext xmlns:c16="http://schemas.microsoft.com/office/drawing/2014/chart" uri="{C3380CC4-5D6E-409C-BE32-E72D297353CC}">
              <c16:uniqueId val="{00000001-FF31-4CB3-B58D-A9D27545ACD9}"/>
            </c:ext>
          </c:extLst>
        </c:ser>
        <c:ser>
          <c:idx val="1"/>
          <c:order val="1"/>
          <c:tx>
            <c:strRef>
              <c:f>katalog_jcwpd!$B$10</c:f>
              <c:strCache>
                <c:ptCount val="1"/>
                <c:pt idx="0">
                  <c:v>leśnictwo</c:v>
                </c:pt>
              </c:strCache>
            </c:strRef>
          </c:tx>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dLbl>
              <c:idx val="0"/>
              <c:tx>
                <c:rich>
                  <a:bodyPr/>
                  <a:lstStyle/>
                  <a:p>
                    <a:r>
                      <a:rPr lang="en-US"/>
                      <a:t>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FF31-4CB3-B58D-A9D27545ACD9}"/>
                </c:ext>
              </c:extLst>
            </c:dLbl>
            <c:numFmt formatCode="0.00%" sourceLinked="0"/>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10</c:f>
              <c:numCache>
                <c:formatCode>0%</c:formatCode>
                <c:ptCount val="1"/>
                <c:pt idx="0">
                  <c:v>2.5000000000000001E-2</c:v>
                </c:pt>
              </c:numCache>
            </c:numRef>
          </c:val>
          <c:extLst>
            <c:ext xmlns:c16="http://schemas.microsoft.com/office/drawing/2014/chart" uri="{C3380CC4-5D6E-409C-BE32-E72D297353CC}">
              <c16:uniqueId val="{00000002-FF31-4CB3-B58D-A9D27545ACD9}"/>
            </c:ext>
          </c:extLst>
        </c:ser>
        <c:ser>
          <c:idx val="2"/>
          <c:order val="2"/>
          <c:tx>
            <c:strRef>
              <c:f>katalog_jcwpd!$B$11</c:f>
              <c:strCache>
                <c:ptCount val="1"/>
                <c:pt idx="0">
                  <c:v>przemysł</c:v>
                </c:pt>
              </c:strCache>
            </c:strRef>
          </c:tx>
          <c:spPr>
            <a:solidFill>
              <a:schemeClr val="accent3"/>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11</c:f>
              <c:numCache>
                <c:formatCode>0%</c:formatCode>
                <c:ptCount val="1"/>
                <c:pt idx="0">
                  <c:v>0.17499999999999999</c:v>
                </c:pt>
              </c:numCache>
            </c:numRef>
          </c:val>
          <c:extLst>
            <c:ext xmlns:c16="http://schemas.microsoft.com/office/drawing/2014/chart" uri="{C3380CC4-5D6E-409C-BE32-E72D297353CC}">
              <c16:uniqueId val="{00000003-FF31-4CB3-B58D-A9D27545ACD9}"/>
            </c:ext>
          </c:extLst>
        </c:ser>
        <c:ser>
          <c:idx val="3"/>
          <c:order val="3"/>
          <c:tx>
            <c:strRef>
              <c:f>katalog_jcwpd!$B$12</c:f>
              <c:strCache>
                <c:ptCount val="1"/>
                <c:pt idx="0">
                  <c:v>rolnictwo</c:v>
                </c:pt>
              </c:strCache>
            </c:strRef>
          </c:tx>
          <c:spPr>
            <a:solidFill>
              <a:schemeClr val="accent4"/>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12</c:f>
              <c:numCache>
                <c:formatCode>0%</c:formatCode>
                <c:ptCount val="1"/>
                <c:pt idx="0">
                  <c:v>0.1</c:v>
                </c:pt>
              </c:numCache>
            </c:numRef>
          </c:val>
          <c:extLst>
            <c:ext xmlns:c16="http://schemas.microsoft.com/office/drawing/2014/chart" uri="{C3380CC4-5D6E-409C-BE32-E72D297353CC}">
              <c16:uniqueId val="{00000004-FF31-4CB3-B58D-A9D27545ACD9}"/>
            </c:ext>
          </c:extLst>
        </c:ser>
        <c:ser>
          <c:idx val="4"/>
          <c:order val="4"/>
          <c:tx>
            <c:strRef>
              <c:f>katalog_jcwpd!$B$13</c:f>
              <c:strCache>
                <c:ptCount val="1"/>
                <c:pt idx="0">
                  <c:v>inne</c:v>
                </c:pt>
              </c:strCache>
            </c:strRef>
          </c:tx>
          <c:spPr>
            <a:solidFill>
              <a:schemeClr val="accent5"/>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Lbls>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13</c:f>
              <c:numCache>
                <c:formatCode>0%</c:formatCode>
                <c:ptCount val="1"/>
                <c:pt idx="0">
                  <c:v>0.28999999999999998</c:v>
                </c:pt>
              </c:numCache>
            </c:numRef>
          </c:val>
          <c:extLst>
            <c:ext xmlns:c16="http://schemas.microsoft.com/office/drawing/2014/chart" uri="{C3380CC4-5D6E-409C-BE32-E72D297353CC}">
              <c16:uniqueId val="{00000005-FF31-4CB3-B58D-A9D27545ACD9}"/>
            </c:ext>
          </c:extLst>
        </c:ser>
        <c:dLbls>
          <c:showLegendKey val="0"/>
          <c:showVal val="0"/>
          <c:showCatName val="0"/>
          <c:showSerName val="0"/>
          <c:showPercent val="0"/>
          <c:showBubbleSize val="0"/>
        </c:dLbls>
        <c:gapWidth val="150"/>
        <c:axId val="1312206984"/>
        <c:axId val="1312204032"/>
      </c:barChart>
      <c:valAx>
        <c:axId val="131220403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1312206984"/>
        <c:crosses val="autoZero"/>
        <c:crossBetween val="between"/>
      </c:valAx>
      <c:catAx>
        <c:axId val="1312206984"/>
        <c:scaling>
          <c:orientation val="minMax"/>
        </c:scaling>
        <c:delete val="1"/>
        <c:axPos val="l"/>
        <c:majorTickMark val="out"/>
        <c:minorTickMark val="none"/>
        <c:tickLblPos val="nextTo"/>
        <c:crossAx val="1312204032"/>
        <c:crosses val="autoZero"/>
        <c:auto val="1"/>
        <c:lblAlgn val="ctr"/>
        <c:lblOffset val="100"/>
        <c:noMultiLvlLbl val="0"/>
      </c:catAx>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8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65000"/>
              </a:schemeClr>
            </a:solidFill>
            <a:ln w="1270">
              <a:solidFill>
                <a:sysClr val="windowText" lastClr="000000">
                  <a:lumMod val="75000"/>
                  <a:lumOff val="25000"/>
                </a:sysClr>
              </a:solidFill>
            </a:ln>
          </c:spPr>
          <c:dPt>
            <c:idx val="0"/>
            <c:bubble3D val="0"/>
            <c:spPr>
              <a:solidFill>
                <a:schemeClr val="bg1">
                  <a:lumMod val="65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088-4729-BB0C-014454A43284}"/>
              </c:ext>
            </c:extLst>
          </c:dPt>
          <c:dPt>
            <c:idx val="1"/>
            <c:bubble3D val="0"/>
            <c:spPr>
              <a:solidFill>
                <a:schemeClr val="accent1">
                  <a:lumMod val="75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088-4729-BB0C-014454A43284}"/>
              </c:ext>
            </c:extLst>
          </c:dPt>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jcwpd!$B$3:$B$4</c:f>
              <c:strCache>
                <c:ptCount val="2"/>
                <c:pt idx="0">
                  <c:v>działania podstawowe</c:v>
                </c:pt>
                <c:pt idx="1">
                  <c:v>działania uzupełniające</c:v>
                </c:pt>
              </c:strCache>
            </c:strRef>
          </c:cat>
          <c:val>
            <c:numRef>
              <c:f>katalog_jcwpd!$C$3:$C$4</c:f>
              <c:numCache>
                <c:formatCode>0%</c:formatCode>
                <c:ptCount val="2"/>
                <c:pt idx="0">
                  <c:v>0.25</c:v>
                </c:pt>
                <c:pt idx="1">
                  <c:v>0.75</c:v>
                </c:pt>
              </c:numCache>
            </c:numRef>
          </c:val>
          <c:extLst>
            <c:ext xmlns:c16="http://schemas.microsoft.com/office/drawing/2014/chart" uri="{C3380CC4-5D6E-409C-BE32-E72D297353CC}">
              <c16:uniqueId val="{00000004-E088-4729-BB0C-014454A43284}"/>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8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ln w="1270">
              <a:solidFill>
                <a:sysClr val="windowText" lastClr="000000">
                  <a:lumMod val="75000"/>
                  <a:lumOff val="25000"/>
                </a:sysClr>
              </a:solidFill>
            </a:ln>
          </c:spPr>
          <c:dPt>
            <c:idx val="0"/>
            <c:bubble3D val="0"/>
            <c:spPr>
              <a:solidFill>
                <a:schemeClr val="accent1"/>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9AB-4E31-8225-F29C1C777D62}"/>
              </c:ext>
            </c:extLst>
          </c:dPt>
          <c:dPt>
            <c:idx val="1"/>
            <c:bubble3D val="0"/>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9AB-4E31-8225-F29C1C777D62}"/>
              </c:ext>
            </c:extLst>
          </c:dPt>
          <c:dPt>
            <c:idx val="2"/>
            <c:bubble3D val="0"/>
            <c:spPr>
              <a:solidFill>
                <a:schemeClr val="accent3"/>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19AB-4E31-8225-F29C1C777D62}"/>
              </c:ext>
            </c:extLst>
          </c:dPt>
          <c:dPt>
            <c:idx val="3"/>
            <c:bubble3D val="0"/>
            <c:spPr>
              <a:solidFill>
                <a:schemeClr val="accent4"/>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19AB-4E31-8225-F29C1C777D62}"/>
              </c:ext>
            </c:extLst>
          </c:dPt>
          <c:dPt>
            <c:idx val="4"/>
            <c:bubble3D val="0"/>
            <c:spPr>
              <a:solidFill>
                <a:schemeClr val="accent4">
                  <a:lumMod val="50000"/>
                </a:schemeClr>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19AB-4E31-8225-F29C1C777D62}"/>
              </c:ext>
            </c:extLst>
          </c:dPt>
          <c:dPt>
            <c:idx val="5"/>
            <c:bubble3D val="0"/>
            <c:spPr>
              <a:solidFill>
                <a:schemeClr val="accent6"/>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19AB-4E31-8225-F29C1C777D62}"/>
              </c:ext>
            </c:extLst>
          </c:dPt>
          <c:dLbls>
            <c:dLbl>
              <c:idx val="0"/>
              <c:layout>
                <c:manualLayout>
                  <c:x val="-8.0190288713910707E-2"/>
                  <c:y val="0.21015492855059784"/>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19AB-4E31-8225-F29C1C777D62}"/>
                </c:ext>
              </c:extLst>
            </c:dLbl>
            <c:dLbl>
              <c:idx val="1"/>
              <c:layout>
                <c:manualLayout>
                  <c:x val="-0.12283005249343833"/>
                  <c:y val="0.1113998250218722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19AB-4E31-8225-F29C1C777D62}"/>
                </c:ext>
              </c:extLst>
            </c:dLbl>
            <c:dLbl>
              <c:idx val="2"/>
              <c:layout>
                <c:manualLayout>
                  <c:x val="-0.13033267716535438"/>
                  <c:y val="-8.7976086322543098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19AB-4E31-8225-F29C1C777D62}"/>
                </c:ext>
              </c:extLst>
            </c:dLbl>
            <c:dLbl>
              <c:idx val="3"/>
              <c:layout>
                <c:manualLayout>
                  <c:x val="-2.9750218722659667E-2"/>
                  <c:y val="-0.12179097404491088"/>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19AB-4E31-8225-F29C1C777D62}"/>
                </c:ext>
              </c:extLst>
            </c:dLbl>
            <c:dLbl>
              <c:idx val="4"/>
              <c:layout>
                <c:manualLayout>
                  <c:x val="-1.111220472440945E-2"/>
                  <c:y val="-0.11526647710702828"/>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19AB-4E31-8225-F29C1C777D62}"/>
                </c:ext>
              </c:extLst>
            </c:dLbl>
            <c:dLbl>
              <c:idx val="5"/>
              <c:layout>
                <c:manualLayout>
                  <c:x val="0.15370319335083116"/>
                  <c:y val="-1.659448818897637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19AB-4E31-8225-F29C1C777D62}"/>
                </c:ext>
              </c:extLst>
            </c:dLbl>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estawieniaTabelaryczne_Wisla_3 (1).xlsx]katalog_jcwpd'!$B$29:$B$34</c:f>
              <c:strCache>
                <c:ptCount val="6"/>
                <c:pt idx="0">
                  <c:v>organizacyjno-prawne</c:v>
                </c:pt>
                <c:pt idx="1">
                  <c:v>monitoring środowiska</c:v>
                </c:pt>
                <c:pt idx="2">
                  <c:v>administracyjne</c:v>
                </c:pt>
                <c:pt idx="3">
                  <c:v>edukacyjne</c:v>
                </c:pt>
                <c:pt idx="4">
                  <c:v>naukowo badawcze</c:v>
                </c:pt>
                <c:pt idx="5">
                  <c:v>pozostałe</c:v>
                </c:pt>
              </c:strCache>
            </c:strRef>
          </c:cat>
          <c:val>
            <c:numRef>
              <c:f>'[ZestawieniaTabelaryczne_Wisla_3 (1).xlsx]katalog_jcwpd'!$C$29:$C$34</c:f>
              <c:numCache>
                <c:formatCode>General</c:formatCode>
                <c:ptCount val="6"/>
                <c:pt idx="0">
                  <c:v>10</c:v>
                </c:pt>
                <c:pt idx="1">
                  <c:v>17.5</c:v>
                </c:pt>
                <c:pt idx="2">
                  <c:v>17.5</c:v>
                </c:pt>
                <c:pt idx="3">
                  <c:v>5</c:v>
                </c:pt>
                <c:pt idx="4">
                  <c:v>2.5</c:v>
                </c:pt>
                <c:pt idx="5">
                  <c:v>47.5</c:v>
                </c:pt>
              </c:numCache>
            </c:numRef>
          </c:val>
          <c:extLst>
            <c:ext xmlns:c16="http://schemas.microsoft.com/office/drawing/2014/chart" uri="{C3380CC4-5D6E-409C-BE32-E72D297353CC}">
              <c16:uniqueId val="{0000000C-19AB-4E31-8225-F29C1C777D6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8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ln w="1270">
              <a:solidFill>
                <a:sysClr val="windowText" lastClr="000000">
                  <a:lumMod val="75000"/>
                  <a:lumOff val="25000"/>
                </a:sysClr>
              </a:solidFill>
            </a:ln>
          </c:spPr>
          <c:dPt>
            <c:idx val="0"/>
            <c:bubble3D val="0"/>
            <c:spPr>
              <a:solidFill>
                <a:schemeClr val="accent1"/>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D91E-49B9-A37C-7CAB71F77B9C}"/>
              </c:ext>
            </c:extLst>
          </c:dPt>
          <c:dPt>
            <c:idx val="1"/>
            <c:bubble3D val="0"/>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D91E-49B9-A37C-7CAB71F77B9C}"/>
              </c:ext>
            </c:extLst>
          </c:dPt>
          <c:dPt>
            <c:idx val="2"/>
            <c:bubble3D val="0"/>
            <c:spPr>
              <a:solidFill>
                <a:schemeClr val="accent3"/>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D91E-49B9-A37C-7CAB71F77B9C}"/>
              </c:ext>
            </c:extLst>
          </c:dPt>
          <c:dPt>
            <c:idx val="3"/>
            <c:bubble3D val="0"/>
            <c:spPr>
              <a:solidFill>
                <a:schemeClr val="accent4"/>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D91E-49B9-A37C-7CAB71F77B9C}"/>
              </c:ext>
            </c:extLst>
          </c:dPt>
          <c:dPt>
            <c:idx val="4"/>
            <c:bubble3D val="0"/>
            <c:spPr>
              <a:solidFill>
                <a:schemeClr val="accent5"/>
              </a:solidFill>
              <a:ln w="1270">
                <a:solidFill>
                  <a:sysClr val="windowText" lastClr="000000">
                    <a:lumMod val="75000"/>
                    <a:lumOff val="25000"/>
                  </a:sys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D91E-49B9-A37C-7CAB71F77B9C}"/>
              </c:ext>
            </c:extLst>
          </c:dPt>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jcwpd!$C$53:$C$57</c:f>
              <c:strCache>
                <c:ptCount val="5"/>
                <c:pt idx="0">
                  <c:v>Presje ilościowe</c:v>
                </c:pt>
                <c:pt idx="1">
                  <c:v>Presje chemiczne</c:v>
                </c:pt>
                <c:pt idx="2">
                  <c:v>Presje chemiczne A (rolnictwo i gospodarka komunalna)</c:v>
                </c:pt>
                <c:pt idx="3">
                  <c:v>Presje chemiczne B (przemysł i urbanizacja)</c:v>
                </c:pt>
                <c:pt idx="4">
                  <c:v>Presje ilościowe i chemiczne</c:v>
                </c:pt>
              </c:strCache>
            </c:strRef>
          </c:cat>
          <c:val>
            <c:numRef>
              <c:f>katalog_jcwpd!$D$53:$D$57</c:f>
              <c:numCache>
                <c:formatCode>0%</c:formatCode>
                <c:ptCount val="5"/>
                <c:pt idx="0">
                  <c:v>0.55000000000000004</c:v>
                </c:pt>
                <c:pt idx="1">
                  <c:v>0.15</c:v>
                </c:pt>
                <c:pt idx="2" formatCode="0.0%">
                  <c:v>7.4999999999999997E-2</c:v>
                </c:pt>
                <c:pt idx="3">
                  <c:v>0.1</c:v>
                </c:pt>
                <c:pt idx="4" formatCode="0.0%">
                  <c:v>0.125</c:v>
                </c:pt>
              </c:numCache>
            </c:numRef>
          </c:val>
          <c:extLst>
            <c:ext xmlns:c16="http://schemas.microsoft.com/office/drawing/2014/chart" uri="{C3380CC4-5D6E-409C-BE32-E72D297353CC}">
              <c16:uniqueId val="{0000000A-D91E-49B9-A37C-7CAB71F77B9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Regiony_Wodne!$B$11:$B$28</c:f>
              <c:strCache>
                <c:ptCount val="18"/>
                <c:pt idx="0">
                  <c:v>Region wodny Dolnej Odry i Przymorza Zachodniego</c:v>
                </c:pt>
                <c:pt idx="1">
                  <c:v>region wodny Dolnej Wisły</c:v>
                </c:pt>
                <c:pt idx="2">
                  <c:v>Region wodny Górnej Odry</c:v>
                </c:pt>
                <c:pt idx="3">
                  <c:v>region wodny Górnej-Wschodniej Wisły</c:v>
                </c:pt>
                <c:pt idx="4">
                  <c:v>region wodny Górnej-Zachodniej Wisły</c:v>
                </c:pt>
                <c:pt idx="5">
                  <c:v>region wodny Izery</c:v>
                </c:pt>
                <c:pt idx="6">
                  <c:v>region wodny Łaby i Ostrożnicy (Upa)</c:v>
                </c:pt>
                <c:pt idx="7">
                  <c:v>region wodny Łyny i Węgorapy</c:v>
                </c:pt>
                <c:pt idx="8">
                  <c:v>region wodny Małej Wisły</c:v>
                </c:pt>
                <c:pt idx="9">
                  <c:v>region wodny Metuje</c:v>
                </c:pt>
                <c:pt idx="10">
                  <c:v>region wodny Narwi</c:v>
                </c:pt>
                <c:pt idx="11">
                  <c:v>region wodny Niemna</c:v>
                </c:pt>
                <c:pt idx="12">
                  <c:v>Region wodny Noteci</c:v>
                </c:pt>
                <c:pt idx="13">
                  <c:v>region wodny Orlicy</c:v>
                </c:pt>
                <c:pt idx="14">
                  <c:v>Region wodny Środkowej Odry</c:v>
                </c:pt>
                <c:pt idx="15">
                  <c:v>region wodny Środkowej Wisły</c:v>
                </c:pt>
                <c:pt idx="16">
                  <c:v>region wodny Świeżej</c:v>
                </c:pt>
                <c:pt idx="17">
                  <c:v>Region wodny Warty</c:v>
                </c:pt>
              </c:strCache>
            </c:strRef>
          </c:tx>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9C19-4E1C-888F-E70807A259F9}"/>
              </c:ext>
            </c:extLst>
          </c:dPt>
          <c:dPt>
            <c:idx val="1"/>
            <c:bubble3D val="0"/>
            <c:spPr>
              <a:solidFill>
                <a:schemeClr val="accent2"/>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9C19-4E1C-888F-E70807A259F9}"/>
              </c:ext>
            </c:extLst>
          </c:dPt>
          <c:dPt>
            <c:idx val="2"/>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9C19-4E1C-888F-E70807A259F9}"/>
              </c:ext>
            </c:extLst>
          </c:dPt>
          <c:dPt>
            <c:idx val="3"/>
            <c:bubble3D val="0"/>
            <c:spPr>
              <a:solidFill>
                <a:schemeClr val="accent4"/>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9C19-4E1C-888F-E70807A259F9}"/>
              </c:ext>
            </c:extLst>
          </c:dPt>
          <c:dPt>
            <c:idx val="4"/>
            <c:bubble3D val="0"/>
            <c:spPr>
              <a:solidFill>
                <a:schemeClr val="accent5"/>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9C19-4E1C-888F-E70807A259F9}"/>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egiony_Wodne!$B$11:$B$28</c:f>
              <c:strCache>
                <c:ptCount val="5"/>
                <c:pt idx="0">
                  <c:v>Region wodny Dolnej Odry i Przymorza Zachodniego</c:v>
                </c:pt>
                <c:pt idx="1">
                  <c:v>Region wodny Górnej Odry</c:v>
                </c:pt>
                <c:pt idx="2">
                  <c:v>Region wodny Noteci</c:v>
                </c:pt>
                <c:pt idx="3">
                  <c:v>Region wodny Środkowej Odry</c:v>
                </c:pt>
                <c:pt idx="4">
                  <c:v>Region wodny Warty</c:v>
                </c:pt>
              </c:strCache>
            </c:strRef>
          </c:cat>
          <c:val>
            <c:numRef>
              <c:f>Regiony_Wodne!$F$11:$F$28</c:f>
              <c:numCache>
                <c:formatCode>0</c:formatCode>
                <c:ptCount val="5"/>
                <c:pt idx="0">
                  <c:v>270</c:v>
                </c:pt>
                <c:pt idx="1">
                  <c:v>142</c:v>
                </c:pt>
                <c:pt idx="2">
                  <c:v>135</c:v>
                </c:pt>
                <c:pt idx="3">
                  <c:v>446</c:v>
                </c:pt>
                <c:pt idx="4">
                  <c:v>279</c:v>
                </c:pt>
              </c:numCache>
            </c:numRef>
          </c:val>
          <c:extLst>
            <c:ext xmlns:c16="http://schemas.microsoft.com/office/drawing/2014/chart" uri="{C3380CC4-5D6E-409C-BE32-E72D297353CC}">
              <c16:uniqueId val="{0000000A-9C19-4E1C-888F-E70807A259F9}"/>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1681171229459908"/>
          <c:y val="0.24129567817464967"/>
          <c:w val="0.36573373720023938"/>
          <c:h val="0.6661122472508986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9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ZestawieniaTabelaryczne_Odra.xlsx]RW!$F$4</c:f>
              <c:strCache>
                <c:ptCount val="1"/>
                <c:pt idx="0">
                  <c:v>% jcwp z zestawem działań</c:v>
                </c:pt>
              </c:strCache>
            </c:strRef>
          </c:tx>
          <c:spPr>
            <a:solidFill>
              <a:schemeClr val="accent3"/>
            </a:solidFill>
            <a:ln w="1270">
              <a:solidFill>
                <a:sysClr val="windowText" lastClr="000000">
                  <a:lumMod val="75000"/>
                  <a:lumOff val="25000"/>
                </a:sysClr>
              </a:solidFill>
            </a:ln>
            <a:effectLst/>
          </c:spPr>
          <c:invertIfNegative val="0"/>
          <c:cat>
            <c:strRef>
              <c:f>[ZestawieniaTabelaryczne_Odra.xlsx]RW!$B$6:$B$10</c:f>
              <c:strCache>
                <c:ptCount val="5"/>
                <c:pt idx="0">
                  <c:v>Region wodny Górnej Odry</c:v>
                </c:pt>
                <c:pt idx="1">
                  <c:v>Region wodny Środkowej Odry</c:v>
                </c:pt>
                <c:pt idx="2">
                  <c:v>Region wodny Dolnej Odry i Przymorza Zachodniego</c:v>
                </c:pt>
                <c:pt idx="3">
                  <c:v>Region wodny Warty</c:v>
                </c:pt>
                <c:pt idx="4">
                  <c:v>Region wodny Noteci</c:v>
                </c:pt>
              </c:strCache>
            </c:strRef>
          </c:cat>
          <c:val>
            <c:numRef>
              <c:f>[ZestawieniaTabelaryczne_Odra.xlsx]RW!$F$6:$F$10</c:f>
              <c:numCache>
                <c:formatCode>0.00%</c:formatCode>
                <c:ptCount val="5"/>
                <c:pt idx="0">
                  <c:v>0.82399999999999995</c:v>
                </c:pt>
                <c:pt idx="1">
                  <c:v>0.82499999999999996</c:v>
                </c:pt>
                <c:pt idx="2">
                  <c:v>0.95599999999999996</c:v>
                </c:pt>
                <c:pt idx="3">
                  <c:v>0.92800000000000005</c:v>
                </c:pt>
                <c:pt idx="4">
                  <c:v>0.91100000000000003</c:v>
                </c:pt>
              </c:numCache>
            </c:numRef>
          </c:val>
          <c:extLst>
            <c:ext xmlns:c16="http://schemas.microsoft.com/office/drawing/2014/chart" uri="{C3380CC4-5D6E-409C-BE32-E72D297353CC}">
              <c16:uniqueId val="{00000000-0594-472F-805C-799104ACC955}"/>
            </c:ext>
          </c:extLst>
        </c:ser>
        <c:ser>
          <c:idx val="1"/>
          <c:order val="1"/>
          <c:tx>
            <c:strRef>
              <c:f>[ZestawieniaTabelaryczne_Odra.xlsx]RW!$G$4</c:f>
              <c:strCache>
                <c:ptCount val="1"/>
                <c:pt idx="0">
                  <c:v>% jcwp bez zestawu działań (realizacja działań krajowych)</c:v>
                </c:pt>
              </c:strCache>
            </c:strRef>
          </c:tx>
          <c:spPr>
            <a:solidFill>
              <a:schemeClr val="accent6"/>
            </a:solidFill>
            <a:ln w="1270">
              <a:solidFill>
                <a:sysClr val="windowText" lastClr="000000">
                  <a:lumMod val="75000"/>
                  <a:lumOff val="25000"/>
                </a:sysClr>
              </a:solidFill>
            </a:ln>
            <a:effectLst/>
          </c:spPr>
          <c:invertIfNegative val="0"/>
          <c:cat>
            <c:strRef>
              <c:f>[ZestawieniaTabelaryczne_Odra.xlsx]RW!$B$6:$B$10</c:f>
              <c:strCache>
                <c:ptCount val="5"/>
                <c:pt idx="0">
                  <c:v>Region wodny Górnej Odry</c:v>
                </c:pt>
                <c:pt idx="1">
                  <c:v>Region wodny Środkowej Odry</c:v>
                </c:pt>
                <c:pt idx="2">
                  <c:v>Region wodny Dolnej Odry i Przymorza Zachodniego</c:v>
                </c:pt>
                <c:pt idx="3">
                  <c:v>Region wodny Warty</c:v>
                </c:pt>
                <c:pt idx="4">
                  <c:v>Region wodny Noteci</c:v>
                </c:pt>
              </c:strCache>
            </c:strRef>
          </c:cat>
          <c:val>
            <c:numRef>
              <c:f>[ZestawieniaTabelaryczne_Odra.xlsx]RW!$G$6:$G$10</c:f>
              <c:numCache>
                <c:formatCode>0.00%</c:formatCode>
                <c:ptCount val="5"/>
                <c:pt idx="0">
                  <c:v>0.17600000000000005</c:v>
                </c:pt>
                <c:pt idx="1">
                  <c:v>0.17500000000000004</c:v>
                </c:pt>
                <c:pt idx="2">
                  <c:v>4.4000000000000039E-2</c:v>
                </c:pt>
                <c:pt idx="3">
                  <c:v>7.1999999999999953E-2</c:v>
                </c:pt>
                <c:pt idx="4">
                  <c:v>8.8999999999999968E-2</c:v>
                </c:pt>
              </c:numCache>
            </c:numRef>
          </c:val>
          <c:extLst>
            <c:ext xmlns:c16="http://schemas.microsoft.com/office/drawing/2014/chart" uri="{C3380CC4-5D6E-409C-BE32-E72D297353CC}">
              <c16:uniqueId val="{00000001-0594-472F-805C-799104ACC955}"/>
            </c:ext>
          </c:extLst>
        </c:ser>
        <c:dLbls>
          <c:showLegendKey val="0"/>
          <c:showVal val="0"/>
          <c:showCatName val="0"/>
          <c:showSerName val="0"/>
          <c:showPercent val="0"/>
          <c:showBubbleSize val="0"/>
        </c:dLbls>
        <c:gapWidth val="150"/>
        <c:overlap val="100"/>
        <c:axId val="1044447480"/>
        <c:axId val="1044451416"/>
      </c:barChart>
      <c:catAx>
        <c:axId val="1044447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1044451416"/>
        <c:crosses val="autoZero"/>
        <c:auto val="1"/>
        <c:lblAlgn val="ctr"/>
        <c:lblOffset val="100"/>
        <c:noMultiLvlLbl val="0"/>
      </c:catAx>
      <c:valAx>
        <c:axId val="1044451416"/>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04444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9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ODRA!$B$29</c:f>
              <c:strCache>
                <c:ptCount val="1"/>
                <c:pt idx="0">
                  <c:v>podstawowe</c:v>
                </c:pt>
              </c:strCache>
            </c:strRef>
          </c:tx>
          <c:spPr>
            <a:solidFill>
              <a:schemeClr val="accent1"/>
            </a:solidFill>
            <a:ln w="1270">
              <a:solidFill>
                <a:sysClr val="windowText" lastClr="000000">
                  <a:lumMod val="75000"/>
                  <a:lumOff val="25000"/>
                </a:sysClr>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29:$E$29</c:f>
              <c:numCache>
                <c:formatCode>General</c:formatCode>
                <c:ptCount val="3"/>
                <c:pt idx="0">
                  <c:v>6123</c:v>
                </c:pt>
              </c:numCache>
            </c:numRef>
          </c:val>
          <c:extLst>
            <c:ext xmlns:c16="http://schemas.microsoft.com/office/drawing/2014/chart" uri="{C3380CC4-5D6E-409C-BE32-E72D297353CC}">
              <c16:uniqueId val="{00000000-2167-4B78-AFE7-E2DC444F6656}"/>
            </c:ext>
          </c:extLst>
        </c:ser>
        <c:ser>
          <c:idx val="1"/>
          <c:order val="1"/>
          <c:tx>
            <c:strRef>
              <c:f>ODRA!$B$30</c:f>
              <c:strCache>
                <c:ptCount val="1"/>
                <c:pt idx="0">
                  <c:v>uzupełniające</c:v>
                </c:pt>
              </c:strCache>
            </c:strRef>
          </c:tx>
          <c:spPr>
            <a:solidFill>
              <a:schemeClr val="accent2"/>
            </a:solidFill>
            <a:ln w="1270">
              <a:solidFill>
                <a:sysClr val="windowText" lastClr="000000">
                  <a:lumMod val="75000"/>
                  <a:lumOff val="25000"/>
                </a:sysClr>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0:$E$30</c:f>
              <c:numCache>
                <c:formatCode>General</c:formatCode>
                <c:ptCount val="3"/>
                <c:pt idx="0">
                  <c:v>1901</c:v>
                </c:pt>
              </c:numCache>
            </c:numRef>
          </c:val>
          <c:extLst>
            <c:ext xmlns:c16="http://schemas.microsoft.com/office/drawing/2014/chart" uri="{C3380CC4-5D6E-409C-BE32-E72D297353CC}">
              <c16:uniqueId val="{00000001-2167-4B78-AFE7-E2DC444F6656}"/>
            </c:ext>
          </c:extLst>
        </c:ser>
        <c:ser>
          <c:idx val="2"/>
          <c:order val="2"/>
          <c:tx>
            <c:strRef>
              <c:f>ODRA!$B$31</c:f>
              <c:strCache>
                <c:ptCount val="1"/>
                <c:pt idx="0">
                  <c:v>nietechniczne</c:v>
                </c:pt>
              </c:strCache>
            </c:strRef>
          </c:tx>
          <c:spPr>
            <a:solidFill>
              <a:schemeClr val="accent1"/>
            </a:solidFill>
            <a:ln w="1270">
              <a:solidFill>
                <a:sysClr val="windowText" lastClr="000000">
                  <a:lumMod val="75000"/>
                  <a:lumOff val="25000"/>
                </a:sysClr>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1:$E$31</c:f>
              <c:numCache>
                <c:formatCode>General</c:formatCode>
                <c:ptCount val="3"/>
                <c:pt idx="1">
                  <c:v>3161</c:v>
                </c:pt>
              </c:numCache>
            </c:numRef>
          </c:val>
          <c:extLst>
            <c:ext xmlns:c16="http://schemas.microsoft.com/office/drawing/2014/chart" uri="{C3380CC4-5D6E-409C-BE32-E72D297353CC}">
              <c16:uniqueId val="{00000002-2167-4B78-AFE7-E2DC444F6656}"/>
            </c:ext>
          </c:extLst>
        </c:ser>
        <c:ser>
          <c:idx val="3"/>
          <c:order val="3"/>
          <c:tx>
            <c:strRef>
              <c:f>ODRA!$B$32</c:f>
              <c:strCache>
                <c:ptCount val="1"/>
                <c:pt idx="0">
                  <c:v>techniczne</c:v>
                </c:pt>
              </c:strCache>
            </c:strRef>
          </c:tx>
          <c:spPr>
            <a:solidFill>
              <a:schemeClr val="accent2"/>
            </a:solidFill>
            <a:ln w="1270">
              <a:solidFill>
                <a:sysClr val="windowText" lastClr="000000">
                  <a:lumMod val="75000"/>
                  <a:lumOff val="25000"/>
                </a:sysClr>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2:$E$32</c:f>
              <c:numCache>
                <c:formatCode>General</c:formatCode>
                <c:ptCount val="3"/>
                <c:pt idx="1">
                  <c:v>1538</c:v>
                </c:pt>
              </c:numCache>
            </c:numRef>
          </c:val>
          <c:extLst>
            <c:ext xmlns:c16="http://schemas.microsoft.com/office/drawing/2014/chart" uri="{C3380CC4-5D6E-409C-BE32-E72D297353CC}">
              <c16:uniqueId val="{00000003-2167-4B78-AFE7-E2DC444F6656}"/>
            </c:ext>
          </c:extLst>
        </c:ser>
        <c:ser>
          <c:idx val="4"/>
          <c:order val="4"/>
          <c:tx>
            <c:strRef>
              <c:f>ODRA!$B$33</c:f>
              <c:strCache>
                <c:ptCount val="1"/>
                <c:pt idx="0">
                  <c:v>techniczne / nietechniczne</c:v>
                </c:pt>
              </c:strCache>
            </c:strRef>
          </c:tx>
          <c:spPr>
            <a:solidFill>
              <a:schemeClr val="accent3"/>
            </a:solidFill>
            <a:ln w="1270">
              <a:solidFill>
                <a:sysClr val="windowText" lastClr="000000">
                  <a:lumMod val="75000"/>
                  <a:lumOff val="25000"/>
                </a:sysClr>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3:$E$33</c:f>
              <c:numCache>
                <c:formatCode>General</c:formatCode>
                <c:ptCount val="3"/>
                <c:pt idx="1">
                  <c:v>3325</c:v>
                </c:pt>
              </c:numCache>
            </c:numRef>
          </c:val>
          <c:extLst>
            <c:ext xmlns:c16="http://schemas.microsoft.com/office/drawing/2014/chart" uri="{C3380CC4-5D6E-409C-BE32-E72D297353CC}">
              <c16:uniqueId val="{00000004-2167-4B78-AFE7-E2DC444F6656}"/>
            </c:ext>
          </c:extLst>
        </c:ser>
        <c:ser>
          <c:idx val="5"/>
          <c:order val="5"/>
          <c:tx>
            <c:strRef>
              <c:f>ODRA!$B$34</c:f>
              <c:strCache>
                <c:ptCount val="1"/>
                <c:pt idx="0">
                  <c:v>skumulowane</c:v>
                </c:pt>
              </c:strCache>
            </c:strRef>
          </c:tx>
          <c:spPr>
            <a:solidFill>
              <a:schemeClr val="accent1"/>
            </a:solidFill>
            <a:ln w="1270">
              <a:solidFill>
                <a:sysClr val="windowText" lastClr="000000">
                  <a:lumMod val="75000"/>
                  <a:lumOff val="25000"/>
                </a:sysClr>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4:$E$34</c:f>
              <c:numCache>
                <c:formatCode>General</c:formatCode>
                <c:ptCount val="3"/>
                <c:pt idx="2" formatCode="0">
                  <c:v>3889</c:v>
                </c:pt>
              </c:numCache>
            </c:numRef>
          </c:val>
          <c:extLst>
            <c:ext xmlns:c16="http://schemas.microsoft.com/office/drawing/2014/chart" uri="{C3380CC4-5D6E-409C-BE32-E72D297353CC}">
              <c16:uniqueId val="{00000005-2167-4B78-AFE7-E2DC444F6656}"/>
            </c:ext>
          </c:extLst>
        </c:ser>
        <c:ser>
          <c:idx val="6"/>
          <c:order val="6"/>
          <c:tx>
            <c:strRef>
              <c:f>ODRA!$B$35</c:f>
              <c:strCache>
                <c:ptCount val="1"/>
                <c:pt idx="0">
                  <c:v>hydromorfologiczne</c:v>
                </c:pt>
              </c:strCache>
            </c:strRef>
          </c:tx>
          <c:spPr>
            <a:solidFill>
              <a:schemeClr val="accent2"/>
            </a:solidFill>
            <a:ln w="1270">
              <a:solidFill>
                <a:sysClr val="windowText" lastClr="000000">
                  <a:lumMod val="75000"/>
                  <a:lumOff val="25000"/>
                </a:sysClr>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5:$E$35</c:f>
              <c:numCache>
                <c:formatCode>General</c:formatCode>
                <c:ptCount val="3"/>
                <c:pt idx="2" formatCode="0">
                  <c:v>1477</c:v>
                </c:pt>
              </c:numCache>
            </c:numRef>
          </c:val>
          <c:extLst>
            <c:ext xmlns:c16="http://schemas.microsoft.com/office/drawing/2014/chart" uri="{C3380CC4-5D6E-409C-BE32-E72D297353CC}">
              <c16:uniqueId val="{00000006-2167-4B78-AFE7-E2DC444F6656}"/>
            </c:ext>
          </c:extLst>
        </c:ser>
        <c:ser>
          <c:idx val="7"/>
          <c:order val="7"/>
          <c:tx>
            <c:strRef>
              <c:f>ODRA!$B$36</c:f>
              <c:strCache>
                <c:ptCount val="1"/>
                <c:pt idx="0">
                  <c:v>hydrologiczne</c:v>
                </c:pt>
              </c:strCache>
            </c:strRef>
          </c:tx>
          <c:spPr>
            <a:solidFill>
              <a:schemeClr val="accent3"/>
            </a:solidFill>
            <a:ln w="1270">
              <a:solidFill>
                <a:sysClr val="windowText" lastClr="000000">
                  <a:lumMod val="75000"/>
                  <a:lumOff val="25000"/>
                </a:sysClr>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6:$E$36</c:f>
              <c:numCache>
                <c:formatCode>General</c:formatCode>
                <c:ptCount val="3"/>
                <c:pt idx="2" formatCode="0">
                  <c:v>311</c:v>
                </c:pt>
              </c:numCache>
            </c:numRef>
          </c:val>
          <c:extLst>
            <c:ext xmlns:c16="http://schemas.microsoft.com/office/drawing/2014/chart" uri="{C3380CC4-5D6E-409C-BE32-E72D297353CC}">
              <c16:uniqueId val="{00000007-2167-4B78-AFE7-E2DC444F6656}"/>
            </c:ext>
          </c:extLst>
        </c:ser>
        <c:ser>
          <c:idx val="8"/>
          <c:order val="8"/>
          <c:tx>
            <c:strRef>
              <c:f>ODRA!$B$37</c:f>
              <c:strCache>
                <c:ptCount val="1"/>
                <c:pt idx="0">
                  <c:v>fizykochemiczne i chemiczne</c:v>
                </c:pt>
              </c:strCache>
            </c:strRef>
          </c:tx>
          <c:spPr>
            <a:solidFill>
              <a:schemeClr val="accent6">
                <a:lumMod val="40000"/>
                <a:lumOff val="60000"/>
              </a:schemeClr>
            </a:solidFill>
            <a:ln w="1270">
              <a:solidFill>
                <a:sysClr val="windowText" lastClr="000000">
                  <a:lumMod val="75000"/>
                  <a:lumOff val="25000"/>
                </a:sysClr>
              </a:solidFill>
            </a:ln>
            <a:effectLst/>
          </c:spPr>
          <c:invertIfNegative val="0"/>
          <c:dLbls>
            <c:dLbl>
              <c:idx val="2"/>
              <c:layout>
                <c:manualLayout>
                  <c:x val="0"/>
                  <c:y val="1.3889602656902775E-7"/>
                </c:manualLayout>
              </c:layout>
              <c:showLegendKey val="0"/>
              <c:showVal val="0"/>
              <c:showCatName val="0"/>
              <c:showSerName val="1"/>
              <c:showPercent val="0"/>
              <c:showBubbleSize val="0"/>
              <c:extLst>
                <c:ext xmlns:c15="http://schemas.microsoft.com/office/drawing/2012/chart" uri="{CE6537A1-D6FC-4f65-9D91-7224C49458BB}">
                  <c15:layout>
                    <c:manualLayout>
                      <c:w val="0.13468577728776185"/>
                      <c:h val="7.9484917974951469E-2"/>
                    </c:manualLayout>
                  </c15:layout>
                </c:ext>
                <c:ext xmlns:c16="http://schemas.microsoft.com/office/drawing/2014/chart" uri="{C3380CC4-5D6E-409C-BE32-E72D297353CC}">
                  <c16:uniqueId val="{00000008-2167-4B78-AFE7-E2DC444F6656}"/>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7:$E$37</c:f>
              <c:numCache>
                <c:formatCode>General</c:formatCode>
                <c:ptCount val="3"/>
                <c:pt idx="2" formatCode="0">
                  <c:v>2347</c:v>
                </c:pt>
              </c:numCache>
            </c:numRef>
          </c:val>
          <c:extLst>
            <c:ext xmlns:c16="http://schemas.microsoft.com/office/drawing/2014/chart" uri="{C3380CC4-5D6E-409C-BE32-E72D297353CC}">
              <c16:uniqueId val="{00000009-2167-4B78-AFE7-E2DC444F6656}"/>
            </c:ext>
          </c:extLst>
        </c:ser>
        <c:dLbls>
          <c:showLegendKey val="0"/>
          <c:showVal val="0"/>
          <c:showCatName val="0"/>
          <c:showSerName val="0"/>
          <c:showPercent val="0"/>
          <c:showBubbleSize val="0"/>
        </c:dLbls>
        <c:gapWidth val="150"/>
        <c:overlap val="100"/>
        <c:axId val="203769344"/>
        <c:axId val="201918144"/>
      </c:barChart>
      <c:catAx>
        <c:axId val="203769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01918144"/>
        <c:crosses val="autoZero"/>
        <c:auto val="1"/>
        <c:lblAlgn val="ctr"/>
        <c:lblOffset val="100"/>
        <c:noMultiLvlLbl val="0"/>
      </c:catAx>
      <c:valAx>
        <c:axId val="2019181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a:t>liczba działań</a:t>
                </a:r>
                <a:endParaRPr lang="en-US" sz="900"/>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037693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400"/>
      </a:pPr>
      <a:endParaRPr lang="pl-PL"/>
    </a:p>
  </c:txPr>
  <c:externalData r:id="rId2">
    <c:autoUpdate val="0"/>
  </c:externalData>
</c:chartSpace>
</file>

<file path=word/charts/chart9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RWr!$F$5</c:f>
              <c:strCache>
                <c:ptCount val="1"/>
                <c:pt idx="0">
                  <c:v>% jcwp z zestawem działań</c:v>
                </c:pt>
              </c:strCache>
            </c:strRef>
          </c:tx>
          <c:spPr>
            <a:solidFill>
              <a:schemeClr val="accent3"/>
            </a:solidFill>
            <a:ln w="1270">
              <a:solidFill>
                <a:sysClr val="windowText" lastClr="000000">
                  <a:lumMod val="75000"/>
                  <a:lumOff val="25000"/>
                </a:sysClr>
              </a:solidFill>
            </a:ln>
            <a:effectLst/>
          </c:spPr>
          <c:invertIfNegative val="0"/>
          <c:cat>
            <c:strRef>
              <c:f>RW!$B$6:$B$10</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RWr!$F$7:$F$9</c:f>
              <c:numCache>
                <c:formatCode>General</c:formatCode>
                <c:ptCount val="3"/>
                <c:pt idx="0">
                  <c:v>40</c:v>
                </c:pt>
                <c:pt idx="1">
                  <c:v>8.2999999999999972</c:v>
                </c:pt>
                <c:pt idx="2">
                  <c:v>0</c:v>
                </c:pt>
              </c:numCache>
            </c:numRef>
          </c:val>
          <c:extLst>
            <c:ext xmlns:c16="http://schemas.microsoft.com/office/drawing/2014/chart" uri="{C3380CC4-5D6E-409C-BE32-E72D297353CC}">
              <c16:uniqueId val="{00000000-5AD6-46D9-8C82-FA85A405E64A}"/>
            </c:ext>
          </c:extLst>
        </c:ser>
        <c:ser>
          <c:idx val="1"/>
          <c:order val="1"/>
          <c:tx>
            <c:strRef>
              <c:f>RWr!$G$5</c:f>
              <c:strCache>
                <c:ptCount val="1"/>
                <c:pt idx="0">
                  <c:v>% jcwp bez zestawu działań (realizacja działań krajowych)</c:v>
                </c:pt>
              </c:strCache>
            </c:strRef>
          </c:tx>
          <c:spPr>
            <a:solidFill>
              <a:schemeClr val="accent6"/>
            </a:solidFill>
            <a:ln w="1270">
              <a:solidFill>
                <a:sysClr val="windowText" lastClr="000000">
                  <a:lumMod val="75000"/>
                  <a:lumOff val="25000"/>
                </a:sysClr>
              </a:solidFill>
            </a:ln>
            <a:effectLst/>
          </c:spPr>
          <c:invertIfNegative val="0"/>
          <c:cat>
            <c:strRef>
              <c:f>RW!$B$6:$B$10</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RWr!$G$7:$G$9</c:f>
              <c:numCache>
                <c:formatCode>General</c:formatCode>
                <c:ptCount val="3"/>
                <c:pt idx="0">
                  <c:v>60</c:v>
                </c:pt>
                <c:pt idx="1">
                  <c:v>91.7</c:v>
                </c:pt>
                <c:pt idx="2">
                  <c:v>100</c:v>
                </c:pt>
              </c:numCache>
            </c:numRef>
          </c:val>
          <c:extLst>
            <c:ext xmlns:c16="http://schemas.microsoft.com/office/drawing/2014/chart" uri="{C3380CC4-5D6E-409C-BE32-E72D297353CC}">
              <c16:uniqueId val="{00000001-5AD6-46D9-8C82-FA85A405E64A}"/>
            </c:ext>
          </c:extLst>
        </c:ser>
        <c:dLbls>
          <c:showLegendKey val="0"/>
          <c:showVal val="0"/>
          <c:showCatName val="0"/>
          <c:showSerName val="0"/>
          <c:showPercent val="0"/>
          <c:showBubbleSize val="0"/>
        </c:dLbls>
        <c:gapWidth val="150"/>
        <c:overlap val="100"/>
        <c:axId val="178276864"/>
        <c:axId val="201919872"/>
      </c:barChart>
      <c:catAx>
        <c:axId val="178276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201919872"/>
        <c:crosses val="autoZero"/>
        <c:auto val="1"/>
        <c:lblAlgn val="ctr"/>
        <c:lblOffset val="100"/>
        <c:noMultiLvlLbl val="0"/>
      </c:catAx>
      <c:valAx>
        <c:axId val="201919872"/>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78276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2">
    <c:autoUpdate val="0"/>
  </c:externalData>
</c:chartSpace>
</file>

<file path=word/charts/chart9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Odra!$P$10</c:f>
              <c:strCache>
                <c:ptCount val="1"/>
                <c:pt idx="0">
                  <c:v>rodzaj działania</c:v>
                </c:pt>
              </c:strCache>
            </c:strRef>
          </c:tx>
          <c:spPr>
            <a:solidFill>
              <a:schemeClr val="accent1"/>
            </a:solidFill>
            <a:ln w="1270">
              <a:solidFill>
                <a:sysClr val="windowText" lastClr="000000">
                  <a:lumMod val="75000"/>
                  <a:lumOff val="25000"/>
                </a:sysClr>
              </a:solidFill>
            </a:ln>
            <a:effectLst/>
          </c:spPr>
          <c:invertIfNegative val="0"/>
          <c:dLbls>
            <c:dLbl>
              <c:idx val="0"/>
              <c:tx>
                <c:rich>
                  <a:bodyPr/>
                  <a:lstStyle/>
                  <a:p>
                    <a:r>
                      <a:rPr lang="en-US"/>
                      <a:t>podstawowe</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63AD-46DE-B906-624A1E43BD4D}"/>
                </c:ext>
              </c:extLst>
            </c:dLbl>
            <c:dLbl>
              <c:idx val="1"/>
              <c:tx>
                <c:rich>
                  <a:bodyPr/>
                  <a:lstStyle/>
                  <a:p>
                    <a:r>
                      <a:rPr lang="en-US"/>
                      <a:t>nietechniczne</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63AD-46DE-B906-624A1E43BD4D}"/>
                </c:ext>
              </c:extLst>
            </c:dLbl>
            <c:dLbl>
              <c:idx val="2"/>
              <c:tx>
                <c:rich>
                  <a:bodyPr/>
                  <a:lstStyle/>
                  <a:p>
                    <a:r>
                      <a:rPr lang="en-US"/>
                      <a:t>fizykochemiczne</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63AD-46DE-B906-624A1E43BD4D}"/>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P$10:$R$10</c:f>
              <c:strCache>
                <c:ptCount val="3"/>
                <c:pt idx="0">
                  <c:v>rodzaj działania</c:v>
                </c:pt>
                <c:pt idx="1">
                  <c:v>typ działania </c:v>
                </c:pt>
                <c:pt idx="2">
                  <c:v>wpływ na rodzaj presji</c:v>
                </c:pt>
              </c:strCache>
            </c:strRef>
          </c:cat>
          <c:val>
            <c:numRef>
              <c:f>Odra!$P$11:$P$13</c:f>
              <c:numCache>
                <c:formatCode>General</c:formatCode>
                <c:ptCount val="3"/>
                <c:pt idx="0">
                  <c:v>24</c:v>
                </c:pt>
                <c:pt idx="1">
                  <c:v>34</c:v>
                </c:pt>
                <c:pt idx="2">
                  <c:v>28</c:v>
                </c:pt>
              </c:numCache>
            </c:numRef>
          </c:val>
          <c:extLst>
            <c:ext xmlns:c16="http://schemas.microsoft.com/office/drawing/2014/chart" uri="{C3380CC4-5D6E-409C-BE32-E72D297353CC}">
              <c16:uniqueId val="{00000003-63AD-46DE-B906-624A1E43BD4D}"/>
            </c:ext>
          </c:extLst>
        </c:ser>
        <c:ser>
          <c:idx val="1"/>
          <c:order val="1"/>
          <c:tx>
            <c:strRef>
              <c:f>Odra!$Q$10</c:f>
              <c:strCache>
                <c:ptCount val="1"/>
                <c:pt idx="0">
                  <c:v>typ działania </c:v>
                </c:pt>
              </c:strCache>
            </c:strRef>
          </c:tx>
          <c:spPr>
            <a:solidFill>
              <a:schemeClr val="accent2"/>
            </a:solidFill>
            <a:ln w="1270">
              <a:solidFill>
                <a:sysClr val="windowText" lastClr="000000">
                  <a:lumMod val="75000"/>
                  <a:lumOff val="25000"/>
                </a:sysClr>
              </a:solidFill>
            </a:ln>
            <a:effectLst/>
          </c:spPr>
          <c:invertIfNegative val="0"/>
          <c:dLbls>
            <c:dLbl>
              <c:idx val="0"/>
              <c:tx>
                <c:rich>
                  <a:bodyPr/>
                  <a:lstStyle/>
                  <a:p>
                    <a:r>
                      <a:rPr lang="en-US"/>
                      <a:t>uzupełniające</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63AD-46DE-B906-624A1E43BD4D}"/>
                </c:ext>
              </c:extLst>
            </c:dLbl>
            <c:dLbl>
              <c:idx val="1"/>
              <c:tx>
                <c:rich>
                  <a:bodyPr/>
                  <a:lstStyle/>
                  <a:p>
                    <a:r>
                      <a:rPr lang="en-US"/>
                      <a:t>techniczne</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63AD-46DE-B906-624A1E43BD4D}"/>
                </c:ext>
              </c:extLst>
            </c:dLbl>
            <c:dLbl>
              <c:idx val="2"/>
              <c:tx>
                <c:rich>
                  <a:bodyPr/>
                  <a:lstStyle/>
                  <a:p>
                    <a:r>
                      <a:rPr lang="en-US" sz="800"/>
                      <a:t>hydromorfologiczne</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63AD-46DE-B906-624A1E43BD4D}"/>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P$10:$R$10</c:f>
              <c:strCache>
                <c:ptCount val="3"/>
                <c:pt idx="0">
                  <c:v>rodzaj działania</c:v>
                </c:pt>
                <c:pt idx="1">
                  <c:v>typ działania </c:v>
                </c:pt>
                <c:pt idx="2">
                  <c:v>wpływ na rodzaj presji</c:v>
                </c:pt>
              </c:strCache>
            </c:strRef>
          </c:cat>
          <c:val>
            <c:numRef>
              <c:f>Odra!$Q$11:$Q$13</c:f>
              <c:numCache>
                <c:formatCode>General</c:formatCode>
                <c:ptCount val="3"/>
                <c:pt idx="0">
                  <c:v>33</c:v>
                </c:pt>
                <c:pt idx="1">
                  <c:v>15</c:v>
                </c:pt>
                <c:pt idx="2">
                  <c:v>24</c:v>
                </c:pt>
              </c:numCache>
            </c:numRef>
          </c:val>
          <c:extLst>
            <c:ext xmlns:c16="http://schemas.microsoft.com/office/drawing/2014/chart" uri="{C3380CC4-5D6E-409C-BE32-E72D297353CC}">
              <c16:uniqueId val="{00000007-63AD-46DE-B906-624A1E43BD4D}"/>
            </c:ext>
          </c:extLst>
        </c:ser>
        <c:ser>
          <c:idx val="2"/>
          <c:order val="2"/>
          <c:tx>
            <c:strRef>
              <c:f>Odra!$R$10</c:f>
              <c:strCache>
                <c:ptCount val="1"/>
                <c:pt idx="0">
                  <c:v>wpływ na rodzaj presji</c:v>
                </c:pt>
              </c:strCache>
            </c:strRef>
          </c:tx>
          <c:spPr>
            <a:solidFill>
              <a:schemeClr val="accent3"/>
            </a:solidFill>
            <a:ln w="1270">
              <a:solidFill>
                <a:sysClr val="windowText" lastClr="000000">
                  <a:lumMod val="75000"/>
                  <a:lumOff val="25000"/>
                </a:sysClr>
              </a:solidFill>
            </a:ln>
            <a:effectLst/>
          </c:spPr>
          <c:invertIfNegative val="0"/>
          <c:dLbls>
            <c:dLbl>
              <c:idx val="1"/>
              <c:tx>
                <c:rich>
                  <a:bodyPr rot="0" spcFirstLastPara="1" vertOverflow="ellipsis" vert="horz" wrap="square" lIns="38100" tIns="19050" rIns="38100" bIns="19050" anchor="ctr" anchorCtr="1">
                    <a:noAutofit/>
                  </a:bodyPr>
                  <a:lstStyle/>
                  <a:p>
                    <a:pPr>
                      <a:defRPr sz="800" b="0" i="0" u="none" strike="noStrike" kern="1200" baseline="0">
                        <a:solidFill>
                          <a:schemeClr val="tx1">
                            <a:lumMod val="75000"/>
                            <a:lumOff val="25000"/>
                          </a:schemeClr>
                        </a:solidFill>
                        <a:latin typeface="+mn-lt"/>
                        <a:ea typeface="+mn-ea"/>
                        <a:cs typeface="+mn-cs"/>
                      </a:defRPr>
                    </a:pPr>
                    <a:r>
                      <a:rPr lang="en-US"/>
                      <a:t>techniczne/nietechniczne</a:t>
                    </a:r>
                  </a:p>
                </c:rich>
              </c:tx>
              <c:spPr>
                <a:noFill/>
                <a:ln>
                  <a:noFill/>
                </a:ln>
                <a:effectLst/>
              </c:spPr>
              <c:showLegendKey val="0"/>
              <c:showVal val="1"/>
              <c:showCatName val="0"/>
              <c:showSerName val="0"/>
              <c:showPercent val="0"/>
              <c:showBubbleSize val="0"/>
              <c:extLst>
                <c:ext xmlns:c15="http://schemas.microsoft.com/office/drawing/2012/chart" uri="{CE6537A1-D6FC-4f65-9D91-7224C49458BB}">
                  <c15:layout>
                    <c:manualLayout>
                      <c:w val="0.12381477398015435"/>
                      <c:h val="0.10148188170780997"/>
                    </c:manualLayout>
                  </c15:layout>
                  <c15:showDataLabelsRange val="0"/>
                </c:ext>
                <c:ext xmlns:c16="http://schemas.microsoft.com/office/drawing/2014/chart" uri="{C3380CC4-5D6E-409C-BE32-E72D297353CC}">
                  <c16:uniqueId val="{00000008-63AD-46DE-B906-624A1E43BD4D}"/>
                </c:ext>
              </c:extLst>
            </c:dLbl>
            <c:dLbl>
              <c:idx val="2"/>
              <c:tx>
                <c:rich>
                  <a:bodyPr/>
                  <a:lstStyle/>
                  <a:p>
                    <a:r>
                      <a:rPr lang="en-US"/>
                      <a:t>skumulowane</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63AD-46DE-B906-624A1E43BD4D}"/>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P$10:$R$10</c:f>
              <c:strCache>
                <c:ptCount val="3"/>
                <c:pt idx="0">
                  <c:v>rodzaj działania</c:v>
                </c:pt>
                <c:pt idx="1">
                  <c:v>typ działania </c:v>
                </c:pt>
                <c:pt idx="2">
                  <c:v>wpływ na rodzaj presji</c:v>
                </c:pt>
              </c:strCache>
            </c:strRef>
          </c:cat>
          <c:val>
            <c:numRef>
              <c:f>Odra!$R$11:$R$13</c:f>
              <c:numCache>
                <c:formatCode>General</c:formatCode>
                <c:ptCount val="3"/>
                <c:pt idx="1">
                  <c:v>8</c:v>
                </c:pt>
                <c:pt idx="2">
                  <c:v>5</c:v>
                </c:pt>
              </c:numCache>
            </c:numRef>
          </c:val>
          <c:extLst>
            <c:ext xmlns:c16="http://schemas.microsoft.com/office/drawing/2014/chart" uri="{C3380CC4-5D6E-409C-BE32-E72D297353CC}">
              <c16:uniqueId val="{0000000A-63AD-46DE-B906-624A1E43BD4D}"/>
            </c:ext>
          </c:extLst>
        </c:ser>
        <c:dLbls>
          <c:showLegendKey val="0"/>
          <c:showVal val="0"/>
          <c:showCatName val="0"/>
          <c:showSerName val="0"/>
          <c:showPercent val="0"/>
          <c:showBubbleSize val="0"/>
        </c:dLbls>
        <c:gapWidth val="150"/>
        <c:overlap val="100"/>
        <c:axId val="178319360"/>
        <c:axId val="201921600"/>
      </c:barChart>
      <c:catAx>
        <c:axId val="17831936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01921600"/>
        <c:crosses val="autoZero"/>
        <c:auto val="1"/>
        <c:lblAlgn val="ctr"/>
        <c:lblOffset val="100"/>
        <c:noMultiLvlLbl val="0"/>
      </c:catAx>
      <c:valAx>
        <c:axId val="201921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a:t>liczba działań</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78319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2">
    <c:autoUpdate val="0"/>
  </c:externalData>
</c:chartSpace>
</file>

<file path=word/charts/chart9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9.1706262562250881E-2"/>
          <c:y val="6.5543075993325969E-2"/>
          <c:w val="0.8749397945984424"/>
          <c:h val="0.65484028070588307"/>
        </c:manualLayout>
      </c:layout>
      <c:barChart>
        <c:barDir val="col"/>
        <c:grouping val="percentStacked"/>
        <c:varyColors val="0"/>
        <c:ser>
          <c:idx val="0"/>
          <c:order val="0"/>
          <c:tx>
            <c:strRef>
              <c:f>'LW ODRA'!$F$4</c:f>
              <c:strCache>
                <c:ptCount val="1"/>
                <c:pt idx="0">
                  <c:v>% jcwp z zestawem działań</c:v>
                </c:pt>
              </c:strCache>
            </c:strRef>
          </c:tx>
          <c:spPr>
            <a:solidFill>
              <a:sysClr val="window" lastClr="FFFFFF">
                <a:lumMod val="65000"/>
              </a:sysClr>
            </a:solidFill>
            <a:ln w="1270">
              <a:solidFill>
                <a:sysClr val="windowText" lastClr="000000">
                  <a:lumMod val="75000"/>
                  <a:lumOff val="25000"/>
                </a:sysClr>
              </a:solidFill>
            </a:ln>
          </c:spPr>
          <c:invertIfNegative val="0"/>
          <c:cat>
            <c:strRef>
              <c:f>'LW ODRA'!$B$6:$B$10</c:f>
              <c:strCache>
                <c:ptCount val="5"/>
                <c:pt idx="0">
                  <c:v>Region wodny Górnej Odry
</c:v>
                </c:pt>
                <c:pt idx="1">
                  <c:v>Region wodny Środkowej Odry</c:v>
                </c:pt>
                <c:pt idx="2">
                  <c:v>Region wodny Dolnej Odry i Przymorza Zachodniego</c:v>
                </c:pt>
                <c:pt idx="3">
                  <c:v>Region wodny Warty</c:v>
                </c:pt>
                <c:pt idx="4">
                  <c:v>Region wodny Noteci</c:v>
                </c:pt>
              </c:strCache>
            </c:strRef>
          </c:cat>
          <c:val>
            <c:numRef>
              <c:f>'LW ODRA'!$F$6:$F$10</c:f>
              <c:numCache>
                <c:formatCode>0.0%</c:formatCode>
                <c:ptCount val="5"/>
                <c:pt idx="0">
                  <c:v>1</c:v>
                </c:pt>
                <c:pt idx="1">
                  <c:v>0.77777777777777779</c:v>
                </c:pt>
                <c:pt idx="2">
                  <c:v>0.75229357798165142</c:v>
                </c:pt>
                <c:pt idx="3">
                  <c:v>0.84677419354838712</c:v>
                </c:pt>
                <c:pt idx="4">
                  <c:v>0.73493975903614461</c:v>
                </c:pt>
              </c:numCache>
            </c:numRef>
          </c:val>
          <c:extLst>
            <c:ext xmlns:c16="http://schemas.microsoft.com/office/drawing/2014/chart" uri="{C3380CC4-5D6E-409C-BE32-E72D297353CC}">
              <c16:uniqueId val="{00000000-8362-47BF-9563-01C290CD1AD7}"/>
            </c:ext>
          </c:extLst>
        </c:ser>
        <c:ser>
          <c:idx val="1"/>
          <c:order val="1"/>
          <c:tx>
            <c:strRef>
              <c:f>'LW ODRA'!$G$4</c:f>
              <c:strCache>
                <c:ptCount val="1"/>
                <c:pt idx="0">
                  <c:v>% jcwp bez zestawu działań (realizacja działań krajowych)</c:v>
                </c:pt>
              </c:strCache>
            </c:strRef>
          </c:tx>
          <c:spPr>
            <a:solidFill>
              <a:srgbClr val="9BBB59"/>
            </a:solidFill>
            <a:ln w="1270">
              <a:solidFill>
                <a:sysClr val="windowText" lastClr="000000">
                  <a:lumMod val="75000"/>
                  <a:lumOff val="25000"/>
                </a:sysClr>
              </a:solidFill>
            </a:ln>
          </c:spPr>
          <c:invertIfNegative val="0"/>
          <c:cat>
            <c:strRef>
              <c:f>'LW ODRA'!$B$6:$B$10</c:f>
              <c:strCache>
                <c:ptCount val="5"/>
                <c:pt idx="0">
                  <c:v>Region wodny Górnej Odry
</c:v>
                </c:pt>
                <c:pt idx="1">
                  <c:v>Region wodny Środkowej Odry</c:v>
                </c:pt>
                <c:pt idx="2">
                  <c:v>Region wodny Dolnej Odry i Przymorza Zachodniego</c:v>
                </c:pt>
                <c:pt idx="3">
                  <c:v>Region wodny Warty</c:v>
                </c:pt>
                <c:pt idx="4">
                  <c:v>Region wodny Noteci</c:v>
                </c:pt>
              </c:strCache>
            </c:strRef>
          </c:cat>
          <c:val>
            <c:numRef>
              <c:f>'LW ODRA'!$G$6:$G$10</c:f>
              <c:numCache>
                <c:formatCode>0.0%</c:formatCode>
                <c:ptCount val="5"/>
                <c:pt idx="0">
                  <c:v>0</c:v>
                </c:pt>
                <c:pt idx="1">
                  <c:v>0.22222222222222221</c:v>
                </c:pt>
                <c:pt idx="2">
                  <c:v>0.24770642201834864</c:v>
                </c:pt>
                <c:pt idx="3">
                  <c:v>0.15322580645161291</c:v>
                </c:pt>
                <c:pt idx="4">
                  <c:v>0.26506024096385544</c:v>
                </c:pt>
              </c:numCache>
            </c:numRef>
          </c:val>
          <c:extLst>
            <c:ext xmlns:c16="http://schemas.microsoft.com/office/drawing/2014/chart" uri="{C3380CC4-5D6E-409C-BE32-E72D297353CC}">
              <c16:uniqueId val="{00000001-8362-47BF-9563-01C290CD1AD7}"/>
            </c:ext>
          </c:extLst>
        </c:ser>
        <c:dLbls>
          <c:showLegendKey val="0"/>
          <c:showVal val="0"/>
          <c:showCatName val="0"/>
          <c:showSerName val="0"/>
          <c:showPercent val="0"/>
          <c:showBubbleSize val="0"/>
        </c:dLbls>
        <c:gapWidth val="150"/>
        <c:overlap val="100"/>
        <c:axId val="1222315512"/>
        <c:axId val="1"/>
      </c:barChart>
      <c:catAx>
        <c:axId val="1222315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222315512"/>
        <c:crosses val="autoZero"/>
        <c:crossBetween val="between"/>
      </c:valAx>
      <c:spPr>
        <a:noFill/>
        <a:ln w="25400">
          <a:noFill/>
        </a:ln>
      </c:spPr>
    </c:plotArea>
    <c:legend>
      <c:legendPos val="b"/>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2">
    <c:autoUpdate val="0"/>
  </c:externalData>
</c:chartSpace>
</file>

<file path=word/charts/chart9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758863674200338"/>
          <c:y val="3.0611633468797205E-2"/>
          <c:w val="0.79494969317021225"/>
          <c:h val="0.87797311531061872"/>
        </c:manualLayout>
      </c:layout>
      <c:barChart>
        <c:barDir val="col"/>
        <c:grouping val="stacked"/>
        <c:varyColors val="0"/>
        <c:ser>
          <c:idx val="0"/>
          <c:order val="0"/>
          <c:tx>
            <c:strRef>
              <c:f>ODRA!$B$29</c:f>
              <c:strCache>
                <c:ptCount val="1"/>
                <c:pt idx="0">
                  <c:v>podstawowe</c:v>
                </c:pt>
              </c:strCache>
            </c:strRef>
          </c:tx>
          <c:spPr>
            <a:solidFill>
              <a:schemeClr val="accent1"/>
            </a:solidFill>
            <a:ln w="1270">
              <a:solidFill>
                <a:sysClr val="windowText" lastClr="000000">
                  <a:lumMod val="75000"/>
                  <a:lumOff val="25000"/>
                </a:sysClr>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29:$E$29</c:f>
              <c:numCache>
                <c:formatCode>General</c:formatCode>
                <c:ptCount val="3"/>
                <c:pt idx="0">
                  <c:v>1630</c:v>
                </c:pt>
              </c:numCache>
            </c:numRef>
          </c:val>
          <c:extLst>
            <c:ext xmlns:c16="http://schemas.microsoft.com/office/drawing/2014/chart" uri="{C3380CC4-5D6E-409C-BE32-E72D297353CC}">
              <c16:uniqueId val="{00000000-5811-42A2-8308-C4DA60CA1CB5}"/>
            </c:ext>
          </c:extLst>
        </c:ser>
        <c:ser>
          <c:idx val="1"/>
          <c:order val="1"/>
          <c:tx>
            <c:strRef>
              <c:f>ODRA!$B$30</c:f>
              <c:strCache>
                <c:ptCount val="1"/>
                <c:pt idx="0">
                  <c:v>uzupełniające</c:v>
                </c:pt>
              </c:strCache>
            </c:strRef>
          </c:tx>
          <c:spPr>
            <a:solidFill>
              <a:schemeClr val="accent2"/>
            </a:solidFill>
            <a:ln w="1270">
              <a:solidFill>
                <a:sysClr val="windowText" lastClr="000000">
                  <a:lumMod val="75000"/>
                  <a:lumOff val="25000"/>
                </a:sysClr>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0:$E$30</c:f>
              <c:numCache>
                <c:formatCode>General</c:formatCode>
                <c:ptCount val="3"/>
                <c:pt idx="0">
                  <c:v>768</c:v>
                </c:pt>
              </c:numCache>
            </c:numRef>
          </c:val>
          <c:extLst>
            <c:ext xmlns:c16="http://schemas.microsoft.com/office/drawing/2014/chart" uri="{C3380CC4-5D6E-409C-BE32-E72D297353CC}">
              <c16:uniqueId val="{00000001-5811-42A2-8308-C4DA60CA1CB5}"/>
            </c:ext>
          </c:extLst>
        </c:ser>
        <c:ser>
          <c:idx val="2"/>
          <c:order val="2"/>
          <c:tx>
            <c:strRef>
              <c:f>ODRA!$B$31</c:f>
              <c:strCache>
                <c:ptCount val="1"/>
                <c:pt idx="0">
                  <c:v>nietechniczne</c:v>
                </c:pt>
              </c:strCache>
            </c:strRef>
          </c:tx>
          <c:spPr>
            <a:solidFill>
              <a:schemeClr val="accent1"/>
            </a:solidFill>
            <a:ln w="1270">
              <a:solidFill>
                <a:sysClr val="windowText" lastClr="000000">
                  <a:lumMod val="75000"/>
                  <a:lumOff val="25000"/>
                </a:sysClr>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1:$E$31</c:f>
              <c:numCache>
                <c:formatCode>General</c:formatCode>
                <c:ptCount val="3"/>
                <c:pt idx="1">
                  <c:v>1307</c:v>
                </c:pt>
              </c:numCache>
            </c:numRef>
          </c:val>
          <c:extLst>
            <c:ext xmlns:c16="http://schemas.microsoft.com/office/drawing/2014/chart" uri="{C3380CC4-5D6E-409C-BE32-E72D297353CC}">
              <c16:uniqueId val="{00000002-5811-42A2-8308-C4DA60CA1CB5}"/>
            </c:ext>
          </c:extLst>
        </c:ser>
        <c:ser>
          <c:idx val="3"/>
          <c:order val="3"/>
          <c:tx>
            <c:strRef>
              <c:f>ODRA!$B$32</c:f>
              <c:strCache>
                <c:ptCount val="1"/>
                <c:pt idx="0">
                  <c:v>techniczne</c:v>
                </c:pt>
              </c:strCache>
            </c:strRef>
          </c:tx>
          <c:spPr>
            <a:solidFill>
              <a:schemeClr val="accent2"/>
            </a:solidFill>
            <a:ln w="1270">
              <a:solidFill>
                <a:sysClr val="windowText" lastClr="000000">
                  <a:lumMod val="75000"/>
                  <a:lumOff val="25000"/>
                </a:sysClr>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2:$E$32</c:f>
              <c:numCache>
                <c:formatCode>General</c:formatCode>
                <c:ptCount val="3"/>
                <c:pt idx="1">
                  <c:v>1091</c:v>
                </c:pt>
              </c:numCache>
            </c:numRef>
          </c:val>
          <c:extLst>
            <c:ext xmlns:c16="http://schemas.microsoft.com/office/drawing/2014/chart" uri="{C3380CC4-5D6E-409C-BE32-E72D297353CC}">
              <c16:uniqueId val="{00000003-5811-42A2-8308-C4DA60CA1CB5}"/>
            </c:ext>
          </c:extLst>
        </c:ser>
        <c:ser>
          <c:idx val="4"/>
          <c:order val="4"/>
          <c:tx>
            <c:strRef>
              <c:f>ODRA!$B$33</c:f>
              <c:strCache>
                <c:ptCount val="1"/>
                <c:pt idx="0">
                  <c:v>techniczne / nietechniczne</c:v>
                </c:pt>
              </c:strCache>
            </c:strRef>
          </c:tx>
          <c:spPr>
            <a:solidFill>
              <a:schemeClr val="accent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4-5811-42A2-8308-C4DA60CA1CB5}"/>
                </c:ext>
              </c:extLst>
            </c:dLbl>
            <c:spPr>
              <a:noFill/>
              <a:ln>
                <a:noFill/>
              </a:ln>
              <a:effectLst/>
            </c:spPr>
            <c:txPr>
              <a:bodyPr rot="0" spcFirstLastPara="1" vertOverflow="ellipsis" vert="horz" wrap="square" anchor="ctr" anchorCtr="1"/>
              <a:lstStyle/>
              <a:p>
                <a:pPr>
                  <a:defRPr sz="14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3:$E$33</c:f>
              <c:numCache>
                <c:formatCode>General</c:formatCode>
                <c:ptCount val="3"/>
                <c:pt idx="1">
                  <c:v>0</c:v>
                </c:pt>
              </c:numCache>
            </c:numRef>
          </c:val>
          <c:extLst>
            <c:ext xmlns:c16="http://schemas.microsoft.com/office/drawing/2014/chart" uri="{C3380CC4-5D6E-409C-BE32-E72D297353CC}">
              <c16:uniqueId val="{00000005-5811-42A2-8308-C4DA60CA1CB5}"/>
            </c:ext>
          </c:extLst>
        </c:ser>
        <c:ser>
          <c:idx val="5"/>
          <c:order val="5"/>
          <c:tx>
            <c:strRef>
              <c:f>ODRA!$B$34</c:f>
              <c:strCache>
                <c:ptCount val="1"/>
                <c:pt idx="0">
                  <c:v>skumulowane</c:v>
                </c:pt>
              </c:strCache>
            </c:strRef>
          </c:tx>
          <c:spPr>
            <a:solidFill>
              <a:schemeClr val="accent1"/>
            </a:solidFill>
            <a:ln w="1270">
              <a:solidFill>
                <a:sysClr val="windowText" lastClr="000000">
                  <a:lumMod val="75000"/>
                  <a:lumOff val="25000"/>
                </a:sysClr>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4:$E$34</c:f>
              <c:numCache>
                <c:formatCode>General</c:formatCode>
                <c:ptCount val="3"/>
                <c:pt idx="2" formatCode="0">
                  <c:v>1338</c:v>
                </c:pt>
              </c:numCache>
            </c:numRef>
          </c:val>
          <c:extLst>
            <c:ext xmlns:c16="http://schemas.microsoft.com/office/drawing/2014/chart" uri="{C3380CC4-5D6E-409C-BE32-E72D297353CC}">
              <c16:uniqueId val="{00000006-5811-42A2-8308-C4DA60CA1CB5}"/>
            </c:ext>
          </c:extLst>
        </c:ser>
        <c:ser>
          <c:idx val="6"/>
          <c:order val="6"/>
          <c:tx>
            <c:strRef>
              <c:f>ODRA!$B$35</c:f>
              <c:strCache>
                <c:ptCount val="1"/>
                <c:pt idx="0">
                  <c:v>hydromorfologiczne</c:v>
                </c:pt>
              </c:strCache>
            </c:strRef>
          </c:tx>
          <c:spPr>
            <a:solidFill>
              <a:schemeClr val="accent2"/>
            </a:solidFill>
            <a:ln w="1270">
              <a:solidFill>
                <a:sysClr val="windowText" lastClr="000000">
                  <a:lumMod val="75000"/>
                  <a:lumOff val="25000"/>
                </a:sysClr>
              </a:solidFill>
            </a:ln>
            <a:effectLst/>
          </c:spPr>
          <c:invertIfNegative val="0"/>
          <c:dLbls>
            <c:dLbl>
              <c:idx val="2"/>
              <c:layout>
                <c:manualLayout>
                  <c:x val="0.14601227228978095"/>
                  <c:y val="6.3636354146332202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7-5811-42A2-8308-C4DA60CA1CB5}"/>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5:$E$35</c:f>
              <c:numCache>
                <c:formatCode>General</c:formatCode>
                <c:ptCount val="3"/>
                <c:pt idx="2" formatCode="0">
                  <c:v>38</c:v>
                </c:pt>
              </c:numCache>
            </c:numRef>
          </c:val>
          <c:extLst>
            <c:ext xmlns:c16="http://schemas.microsoft.com/office/drawing/2014/chart" uri="{C3380CC4-5D6E-409C-BE32-E72D297353CC}">
              <c16:uniqueId val="{00000008-5811-42A2-8308-C4DA60CA1CB5}"/>
            </c:ext>
          </c:extLst>
        </c:ser>
        <c:ser>
          <c:idx val="7"/>
          <c:order val="7"/>
          <c:tx>
            <c:strRef>
              <c:f>ODRA!$B$36</c:f>
              <c:strCache>
                <c:ptCount val="1"/>
                <c:pt idx="0">
                  <c:v>hydrologiczne</c:v>
                </c:pt>
              </c:strCache>
            </c:strRef>
          </c:tx>
          <c:spPr>
            <a:solidFill>
              <a:schemeClr val="accent3"/>
            </a:solidFill>
            <a:ln w="1270">
              <a:solidFill>
                <a:sysClr val="windowText" lastClr="000000">
                  <a:lumMod val="75000"/>
                  <a:lumOff val="25000"/>
                </a:sysClr>
              </a:solidFill>
            </a:ln>
            <a:effectLst/>
          </c:spPr>
          <c:invertIfNegative val="0"/>
          <c:dLbls>
            <c:dLbl>
              <c:idx val="2"/>
              <c:layout>
                <c:manualLayout>
                  <c:x val="0.13742331509626463"/>
                  <c:y val="-9.545453121949854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9-5811-42A2-8308-C4DA60CA1CB5}"/>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6:$E$36</c:f>
              <c:numCache>
                <c:formatCode>General</c:formatCode>
                <c:ptCount val="3"/>
                <c:pt idx="2" formatCode="0">
                  <c:v>13</c:v>
                </c:pt>
              </c:numCache>
            </c:numRef>
          </c:val>
          <c:extLst>
            <c:ext xmlns:c16="http://schemas.microsoft.com/office/drawing/2014/chart" uri="{C3380CC4-5D6E-409C-BE32-E72D297353CC}">
              <c16:uniqueId val="{0000000A-5811-42A2-8308-C4DA60CA1CB5}"/>
            </c:ext>
          </c:extLst>
        </c:ser>
        <c:ser>
          <c:idx val="8"/>
          <c:order val="8"/>
          <c:tx>
            <c:strRef>
              <c:f>ODRA!$B$37</c:f>
              <c:strCache>
                <c:ptCount val="1"/>
                <c:pt idx="0">
                  <c:v>fizykochemiczne i chemiczne</c:v>
                </c:pt>
              </c:strCache>
            </c:strRef>
          </c:tx>
          <c:spPr>
            <a:solidFill>
              <a:schemeClr val="accent6">
                <a:lumMod val="40000"/>
                <a:lumOff val="60000"/>
              </a:schemeClr>
            </a:solidFill>
            <a:ln w="1270">
              <a:solidFill>
                <a:sysClr val="windowText" lastClr="000000">
                  <a:lumMod val="75000"/>
                  <a:lumOff val="25000"/>
                </a:sysClr>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7:$E$37</c:f>
              <c:numCache>
                <c:formatCode>General</c:formatCode>
                <c:ptCount val="3"/>
                <c:pt idx="2" formatCode="0">
                  <c:v>1009</c:v>
                </c:pt>
              </c:numCache>
            </c:numRef>
          </c:val>
          <c:extLst>
            <c:ext xmlns:c16="http://schemas.microsoft.com/office/drawing/2014/chart" uri="{C3380CC4-5D6E-409C-BE32-E72D297353CC}">
              <c16:uniqueId val="{0000000B-5811-42A2-8308-C4DA60CA1CB5}"/>
            </c:ext>
          </c:extLst>
        </c:ser>
        <c:dLbls>
          <c:showLegendKey val="0"/>
          <c:showVal val="0"/>
          <c:showCatName val="0"/>
          <c:showSerName val="0"/>
          <c:showPercent val="0"/>
          <c:showBubbleSize val="0"/>
        </c:dLbls>
        <c:gapWidth val="150"/>
        <c:overlap val="100"/>
        <c:axId val="212032000"/>
        <c:axId val="274809408"/>
      </c:barChart>
      <c:catAx>
        <c:axId val="21203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74809408"/>
        <c:crosses val="autoZero"/>
        <c:auto val="1"/>
        <c:lblAlgn val="ctr"/>
        <c:lblOffset val="100"/>
        <c:noMultiLvlLbl val="0"/>
      </c:catAx>
      <c:valAx>
        <c:axId val="274809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a:t>liczba działań</a:t>
                </a:r>
                <a:endParaRPr lang="en-US" sz="900"/>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120320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400"/>
      </a:pPr>
      <a:endParaRPr lang="pl-PL"/>
    </a:p>
  </c:txPr>
  <c:externalData r:id="rId2">
    <c:autoUpdate val="0"/>
  </c:externalData>
</c:chartSpace>
</file>

<file path=word/charts/chart9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Odra!$B$9:$D$9</c:f>
              <c:strCache>
                <c:ptCount val="3"/>
                <c:pt idx="0">
                  <c:v>podstawowe</c:v>
                </c:pt>
                <c:pt idx="1">
                  <c:v>techniczne</c:v>
                </c:pt>
              </c:strCache>
            </c:strRef>
          </c:tx>
          <c:spPr>
            <a:solidFill>
              <a:schemeClr val="accent1"/>
            </a:solidFill>
            <a:ln w="1270">
              <a:solidFill>
                <a:sysClr val="windowText" lastClr="000000">
                  <a:lumMod val="75000"/>
                  <a:lumOff val="25000"/>
                </a:sysClr>
              </a:solidFill>
            </a:ln>
            <a:effectLst/>
          </c:spPr>
          <c:invertIfNegative val="0"/>
          <c:cat>
            <c:strRef>
              <c:f>'[2]odra wykresy 2'!$G$9:$I$9</c:f>
              <c:strCache>
                <c:ptCount val="3"/>
                <c:pt idx="0">
                  <c:v>rodzaj działania</c:v>
                </c:pt>
                <c:pt idx="1">
                  <c:v>typ działania</c:v>
                </c:pt>
                <c:pt idx="2">
                  <c:v>wpływ na rodzaj presji</c:v>
                </c:pt>
              </c:strCache>
            </c:strRef>
          </c:cat>
          <c:val>
            <c:numRef>
              <c:f>Odra!$A$2:$C$2</c:f>
              <c:numCache>
                <c:formatCode>General</c:formatCode>
                <c:ptCount val="3"/>
                <c:pt idx="0">
                  <c:v>44</c:v>
                </c:pt>
                <c:pt idx="1">
                  <c:v>51</c:v>
                </c:pt>
                <c:pt idx="2">
                  <c:v>20</c:v>
                </c:pt>
              </c:numCache>
            </c:numRef>
          </c:val>
          <c:extLst>
            <c:ext xmlns:c16="http://schemas.microsoft.com/office/drawing/2014/chart" uri="{C3380CC4-5D6E-409C-BE32-E72D297353CC}">
              <c16:uniqueId val="{00000000-A4E2-4EDB-BF5B-F586F0805347}"/>
            </c:ext>
          </c:extLst>
        </c:ser>
        <c:ser>
          <c:idx val="1"/>
          <c:order val="1"/>
          <c:tx>
            <c:strRef>
              <c:f>Odra!$A$10:$C$10</c:f>
              <c:strCache>
                <c:ptCount val="3"/>
                <c:pt idx="0">
                  <c:v>37,1%</c:v>
                </c:pt>
                <c:pt idx="1">
                  <c:v>uzupełniające</c:v>
                </c:pt>
                <c:pt idx="2">
                  <c:v>nietechniczne</c:v>
                </c:pt>
              </c:strCache>
            </c:strRef>
          </c:tx>
          <c:spPr>
            <a:solidFill>
              <a:schemeClr val="accent2"/>
            </a:solidFill>
            <a:ln w="1270">
              <a:solidFill>
                <a:sysClr val="windowText" lastClr="000000">
                  <a:lumMod val="75000"/>
                  <a:lumOff val="25000"/>
                </a:sysClr>
              </a:solidFill>
            </a:ln>
            <a:effectLst/>
          </c:spPr>
          <c:invertIfNegative val="0"/>
          <c:cat>
            <c:strRef>
              <c:f>'[2]odra wykresy 2'!$G$9:$I$9</c:f>
              <c:strCache>
                <c:ptCount val="3"/>
                <c:pt idx="0">
                  <c:v>rodzaj działania</c:v>
                </c:pt>
                <c:pt idx="1">
                  <c:v>typ działania</c:v>
                </c:pt>
                <c:pt idx="2">
                  <c:v>wpływ na rodzaj presji</c:v>
                </c:pt>
              </c:strCache>
            </c:strRef>
          </c:cat>
          <c:val>
            <c:numRef>
              <c:f>Odra!$A$3:$C$3</c:f>
              <c:numCache>
                <c:formatCode>General</c:formatCode>
                <c:ptCount val="3"/>
                <c:pt idx="0">
                  <c:v>26</c:v>
                </c:pt>
                <c:pt idx="1">
                  <c:v>19</c:v>
                </c:pt>
                <c:pt idx="2">
                  <c:v>9</c:v>
                </c:pt>
              </c:numCache>
            </c:numRef>
          </c:val>
          <c:extLst>
            <c:ext xmlns:c16="http://schemas.microsoft.com/office/drawing/2014/chart" uri="{C3380CC4-5D6E-409C-BE32-E72D297353CC}">
              <c16:uniqueId val="{00000001-A4E2-4EDB-BF5B-F586F0805347}"/>
            </c:ext>
          </c:extLst>
        </c:ser>
        <c:ser>
          <c:idx val="2"/>
          <c:order val="2"/>
          <c:tx>
            <c:strRef>
              <c:f>Odra!$B$11:$D$11</c:f>
              <c:strCache>
                <c:ptCount val="3"/>
                <c:pt idx="0">
                  <c:v>uzupełniające</c:v>
                </c:pt>
                <c:pt idx="1">
                  <c:v>hydromorfologiczne</c:v>
                </c:pt>
                <c:pt idx="2">
                  <c:v>skumulowane</c:v>
                </c:pt>
              </c:strCache>
            </c:strRef>
          </c:tx>
          <c:spPr>
            <a:solidFill>
              <a:schemeClr val="accent3"/>
            </a:solidFill>
            <a:ln w="1270">
              <a:solidFill>
                <a:sysClr val="windowText" lastClr="000000">
                  <a:lumMod val="75000"/>
                  <a:lumOff val="25000"/>
                </a:sysClr>
              </a:solidFill>
            </a:ln>
            <a:effectLst/>
          </c:spPr>
          <c:invertIfNegative val="0"/>
          <c:cat>
            <c:strRef>
              <c:f>'[2]odra wykresy 2'!$G$9:$I$9</c:f>
              <c:strCache>
                <c:ptCount val="3"/>
                <c:pt idx="0">
                  <c:v>rodzaj działania</c:v>
                </c:pt>
                <c:pt idx="1">
                  <c:v>typ działania</c:v>
                </c:pt>
                <c:pt idx="2">
                  <c:v>wpływ na rodzaj presji</c:v>
                </c:pt>
              </c:strCache>
            </c:strRef>
          </c:cat>
          <c:val>
            <c:numRef>
              <c:f>Odra!$A$4:$C$4</c:f>
              <c:numCache>
                <c:formatCode>General</c:formatCode>
                <c:ptCount val="3"/>
                <c:pt idx="0">
                  <c:v>0</c:v>
                </c:pt>
                <c:pt idx="1">
                  <c:v>0</c:v>
                </c:pt>
                <c:pt idx="2">
                  <c:v>41</c:v>
                </c:pt>
              </c:numCache>
            </c:numRef>
          </c:val>
          <c:extLst>
            <c:ext xmlns:c16="http://schemas.microsoft.com/office/drawing/2014/chart" uri="{C3380CC4-5D6E-409C-BE32-E72D297353CC}">
              <c16:uniqueId val="{00000002-A4E2-4EDB-BF5B-F586F0805347}"/>
            </c:ext>
          </c:extLst>
        </c:ser>
        <c:dLbls>
          <c:showLegendKey val="0"/>
          <c:showVal val="0"/>
          <c:showCatName val="0"/>
          <c:showSerName val="0"/>
          <c:showPercent val="0"/>
          <c:showBubbleSize val="0"/>
        </c:dLbls>
        <c:gapWidth val="150"/>
        <c:overlap val="100"/>
        <c:axId val="854088784"/>
        <c:axId val="222383832"/>
      </c:barChart>
      <c:catAx>
        <c:axId val="854088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22383832"/>
        <c:crosses val="autoZero"/>
        <c:auto val="1"/>
        <c:lblAlgn val="ctr"/>
        <c:lblOffset val="100"/>
        <c:noMultiLvlLbl val="0"/>
      </c:catAx>
      <c:valAx>
        <c:axId val="222383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b="0">
                    <a:solidFill>
                      <a:schemeClr val="tx1">
                        <a:lumMod val="65000"/>
                        <a:lumOff val="35000"/>
                      </a:schemeClr>
                    </a:solidFill>
                  </a:rPr>
                  <a:t>Liczba</a:t>
                </a:r>
                <a:r>
                  <a:rPr lang="pl-PL" sz="900" b="0" baseline="0">
                    <a:solidFill>
                      <a:schemeClr val="tx1">
                        <a:lumMod val="65000"/>
                        <a:lumOff val="35000"/>
                      </a:schemeClr>
                    </a:solidFill>
                  </a:rPr>
                  <a:t> działań</a:t>
                </a:r>
                <a:endParaRPr lang="pl-PL" sz="900" b="0">
                  <a:solidFill>
                    <a:schemeClr val="tx1">
                      <a:lumMod val="65000"/>
                      <a:lumOff val="35000"/>
                    </a:schemeClr>
                  </a:solidFill>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8540887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userShapes r:id="rId5"/>
</c:chartSpace>
</file>

<file path=word/charts/chart9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156233617897328"/>
          <c:y val="3.7962708473521907E-2"/>
          <c:w val="0.81224411740690872"/>
          <c:h val="0.68059625679393254"/>
        </c:manualLayout>
      </c:layout>
      <c:barChart>
        <c:barDir val="col"/>
        <c:grouping val="percentStacked"/>
        <c:varyColors val="0"/>
        <c:ser>
          <c:idx val="0"/>
          <c:order val="0"/>
          <c:tx>
            <c:strRef>
              <c:f>'zestaw kraj'!$C$45</c:f>
              <c:strCache>
                <c:ptCount val="1"/>
                <c:pt idx="0">
                  <c:v>% jcwpd z zestawem działań</c:v>
                </c:pt>
              </c:strCache>
            </c:strRef>
          </c:tx>
          <c:spPr>
            <a:solidFill>
              <a:schemeClr val="bg1">
                <a:lumMod val="65000"/>
              </a:schemeClr>
            </a:solidFill>
            <a:ln w="1270">
              <a:solidFill>
                <a:sysClr val="windowText" lastClr="000000">
                  <a:lumMod val="75000"/>
                  <a:lumOff val="25000"/>
                </a:sysClr>
              </a:solidFill>
            </a:ln>
          </c:spPr>
          <c:invertIfNegative val="0"/>
          <c:cat>
            <c:strRef>
              <c:f>'zestaw kraj'!$B$47:$B$51</c:f>
              <c:strCache>
                <c:ptCount val="5"/>
                <c:pt idx="0">
                  <c:v>Region wodny Górnej Odry</c:v>
                </c:pt>
                <c:pt idx="1">
                  <c:v>Region wodny Środkowej Odry</c:v>
                </c:pt>
                <c:pt idx="2">
                  <c:v>Region wodny  Dolnej Odry i Przymorza Zachodniego</c:v>
                </c:pt>
                <c:pt idx="3">
                  <c:v>Region wodny Warty</c:v>
                </c:pt>
                <c:pt idx="4">
                  <c:v>Region wodny Noteci</c:v>
                </c:pt>
              </c:strCache>
            </c:strRef>
          </c:cat>
          <c:val>
            <c:numRef>
              <c:f>'zestaw kraj'!$C$47:$C$51</c:f>
              <c:numCache>
                <c:formatCode>General</c:formatCode>
                <c:ptCount val="5"/>
                <c:pt idx="0">
                  <c:v>85</c:v>
                </c:pt>
                <c:pt idx="1">
                  <c:v>95</c:v>
                </c:pt>
                <c:pt idx="2">
                  <c:v>83</c:v>
                </c:pt>
                <c:pt idx="3">
                  <c:v>63</c:v>
                </c:pt>
                <c:pt idx="4">
                  <c:v>100</c:v>
                </c:pt>
              </c:numCache>
            </c:numRef>
          </c:val>
          <c:extLst>
            <c:ext xmlns:c16="http://schemas.microsoft.com/office/drawing/2014/chart" uri="{C3380CC4-5D6E-409C-BE32-E72D297353CC}">
              <c16:uniqueId val="{00000000-1D0A-44C4-B92D-8096EB352224}"/>
            </c:ext>
          </c:extLst>
        </c:ser>
        <c:ser>
          <c:idx val="1"/>
          <c:order val="1"/>
          <c:tx>
            <c:strRef>
              <c:f>'zestaw kraj'!$D$45</c:f>
              <c:strCache>
                <c:ptCount val="1"/>
                <c:pt idx="0">
                  <c:v>% jcwpd bez zestawu działań (realizacja działań krajowych)</c:v>
                </c:pt>
              </c:strCache>
            </c:strRef>
          </c:tx>
          <c:spPr>
            <a:solidFill>
              <a:srgbClr val="529F33"/>
            </a:solidFill>
            <a:ln w="1270">
              <a:solidFill>
                <a:sysClr val="windowText" lastClr="000000">
                  <a:lumMod val="75000"/>
                  <a:lumOff val="25000"/>
                </a:sysClr>
              </a:solidFill>
            </a:ln>
          </c:spPr>
          <c:invertIfNegative val="0"/>
          <c:cat>
            <c:strRef>
              <c:f>'zestaw kraj'!$B$47:$B$51</c:f>
              <c:strCache>
                <c:ptCount val="5"/>
                <c:pt idx="0">
                  <c:v>Region wodny Górnej Odry</c:v>
                </c:pt>
                <c:pt idx="1">
                  <c:v>Region wodny Środkowej Odry</c:v>
                </c:pt>
                <c:pt idx="2">
                  <c:v>Region wodny  Dolnej Odry i Przymorza Zachodniego</c:v>
                </c:pt>
                <c:pt idx="3">
                  <c:v>Region wodny Warty</c:v>
                </c:pt>
                <c:pt idx="4">
                  <c:v>Region wodny Noteci</c:v>
                </c:pt>
              </c:strCache>
            </c:strRef>
          </c:cat>
          <c:val>
            <c:numRef>
              <c:f>'zestaw kraj'!$D$47:$D$51</c:f>
              <c:numCache>
                <c:formatCode>General</c:formatCode>
                <c:ptCount val="5"/>
                <c:pt idx="0">
                  <c:v>15</c:v>
                </c:pt>
                <c:pt idx="1">
                  <c:v>5</c:v>
                </c:pt>
                <c:pt idx="2">
                  <c:v>17</c:v>
                </c:pt>
                <c:pt idx="3">
                  <c:v>38</c:v>
                </c:pt>
                <c:pt idx="4">
                  <c:v>0</c:v>
                </c:pt>
              </c:numCache>
            </c:numRef>
          </c:val>
          <c:extLst>
            <c:ext xmlns:c16="http://schemas.microsoft.com/office/drawing/2014/chart" uri="{C3380CC4-5D6E-409C-BE32-E72D297353CC}">
              <c16:uniqueId val="{00000001-1D0A-44C4-B92D-8096EB352224}"/>
            </c:ext>
          </c:extLst>
        </c:ser>
        <c:dLbls>
          <c:showLegendKey val="0"/>
          <c:showVal val="0"/>
          <c:showCatName val="0"/>
          <c:showSerName val="0"/>
          <c:showPercent val="0"/>
          <c:showBubbleSize val="0"/>
        </c:dLbls>
        <c:gapWidth val="150"/>
        <c:overlap val="100"/>
        <c:axId val="206098944"/>
        <c:axId val="274812864"/>
      </c:barChart>
      <c:catAx>
        <c:axId val="206098944"/>
        <c:scaling>
          <c:orientation val="minMax"/>
        </c:scaling>
        <c:delete val="0"/>
        <c:axPos val="b"/>
        <c:numFmt formatCode="General" sourceLinked="0"/>
        <c:majorTickMark val="none"/>
        <c:minorTickMark val="none"/>
        <c:tickLblPos val="nextTo"/>
        <c:txPr>
          <a:bodyPr rot="0" vert="horz"/>
          <a:lstStyle/>
          <a:p>
            <a:pPr>
              <a:defRPr sz="800">
                <a:solidFill>
                  <a:schemeClr val="tx1">
                    <a:lumMod val="65000"/>
                    <a:lumOff val="35000"/>
                  </a:schemeClr>
                </a:solidFill>
              </a:defRPr>
            </a:pPr>
            <a:endParaRPr lang="pl-PL"/>
          </a:p>
        </c:txPr>
        <c:crossAx val="274812864"/>
        <c:crosses val="autoZero"/>
        <c:auto val="1"/>
        <c:lblAlgn val="ctr"/>
        <c:lblOffset val="100"/>
        <c:noMultiLvlLbl val="0"/>
      </c:catAx>
      <c:valAx>
        <c:axId val="274812864"/>
        <c:scaling>
          <c:orientation val="minMax"/>
        </c:scaling>
        <c:delete val="0"/>
        <c:axPos val="l"/>
        <c:majorGridlines/>
        <c:numFmt formatCode="0%" sourceLinked="1"/>
        <c:majorTickMark val="out"/>
        <c:minorTickMark val="none"/>
        <c:tickLblPos val="nextTo"/>
        <c:txPr>
          <a:bodyPr/>
          <a:lstStyle/>
          <a:p>
            <a:pPr>
              <a:defRPr sz="900">
                <a:solidFill>
                  <a:schemeClr val="tx1">
                    <a:lumMod val="65000"/>
                    <a:lumOff val="35000"/>
                  </a:schemeClr>
                </a:solidFill>
              </a:defRPr>
            </a:pPr>
            <a:endParaRPr lang="pl-PL"/>
          </a:p>
        </c:txPr>
        <c:crossAx val="206098944"/>
        <c:crosses val="autoZero"/>
        <c:crossBetween val="between"/>
      </c:valAx>
    </c:plotArea>
    <c:legend>
      <c:legendPos val="r"/>
      <c:layout>
        <c:manualLayout>
          <c:xMode val="edge"/>
          <c:yMode val="edge"/>
          <c:x val="5.0942220432366001E-2"/>
          <c:y val="0.93617369210773438"/>
          <c:w val="0.87747667904434579"/>
          <c:h val="6.3587074866965174E-2"/>
        </c:manualLayout>
      </c:layout>
      <c:overlay val="0"/>
      <c:txPr>
        <a:bodyPr/>
        <a:lstStyle/>
        <a:p>
          <a:pPr>
            <a:defRPr sz="900">
              <a:solidFill>
                <a:schemeClr val="tx1">
                  <a:lumMod val="65000"/>
                  <a:lumOff val="35000"/>
                </a:schemeClr>
              </a:solidFill>
            </a:defRPr>
          </a:pPr>
          <a:endParaRPr lang="pl-PL"/>
        </a:p>
      </c:txPr>
    </c:legend>
    <c:plotVisOnly val="1"/>
    <c:dispBlanksAs val="gap"/>
    <c:showDLblsOverMax val="0"/>
  </c:chart>
  <c:externalData r:id="rId2">
    <c:autoUpdate val="0"/>
  </c:externalData>
</c:chartSpace>
</file>

<file path=word/charts/chart9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04355087763527"/>
          <c:y val="6.1592339255728976E-2"/>
          <c:w val="0.87355056250590868"/>
          <c:h val="0.86085780715815907"/>
        </c:manualLayout>
      </c:layout>
      <c:barChart>
        <c:barDir val="col"/>
        <c:grouping val="stacked"/>
        <c:varyColors val="0"/>
        <c:ser>
          <c:idx val="0"/>
          <c:order val="0"/>
          <c:spPr>
            <a:solidFill>
              <a:schemeClr val="accent1"/>
            </a:solidFill>
            <a:ln w="1270">
              <a:solidFill>
                <a:schemeClr val="tx1">
                  <a:lumMod val="75000"/>
                  <a:lumOff val="25000"/>
                </a:schemeClr>
              </a:solidFill>
            </a:ln>
          </c:spPr>
          <c:invertIfNegative val="0"/>
          <c:cat>
            <c:strRef>
              <c:f>'katalog działań'!$A$51:$A$53</c:f>
              <c:strCache>
                <c:ptCount val="3"/>
                <c:pt idx="0">
                  <c:v>rodzaj działania</c:v>
                </c:pt>
                <c:pt idx="1">
                  <c:v>typ działania</c:v>
                </c:pt>
                <c:pt idx="2">
                  <c:v>wpływ na rodzaj presji</c:v>
                </c:pt>
              </c:strCache>
            </c:strRef>
          </c:cat>
          <c:val>
            <c:numRef>
              <c:f>'katalog działań'!$B$51:$B$53</c:f>
              <c:numCache>
                <c:formatCode>General</c:formatCode>
                <c:ptCount val="3"/>
                <c:pt idx="0">
                  <c:v>60</c:v>
                </c:pt>
                <c:pt idx="1">
                  <c:v>234</c:v>
                </c:pt>
                <c:pt idx="2">
                  <c:v>138</c:v>
                </c:pt>
              </c:numCache>
            </c:numRef>
          </c:val>
          <c:extLst>
            <c:ext xmlns:c16="http://schemas.microsoft.com/office/drawing/2014/chart" uri="{C3380CC4-5D6E-409C-BE32-E72D297353CC}">
              <c16:uniqueId val="{00000000-F08A-4F2B-8087-D06B2BC62A56}"/>
            </c:ext>
          </c:extLst>
        </c:ser>
        <c:ser>
          <c:idx val="1"/>
          <c:order val="1"/>
          <c:spPr>
            <a:ln w="1270">
              <a:solidFill>
                <a:schemeClr val="tx1">
                  <a:lumMod val="75000"/>
                  <a:lumOff val="25000"/>
                </a:schemeClr>
              </a:solidFill>
            </a:ln>
          </c:spPr>
          <c:invertIfNegative val="0"/>
          <c:dPt>
            <c:idx val="0"/>
            <c:invertIfNegative val="0"/>
            <c:bubble3D val="0"/>
            <c:spPr>
              <a:solidFill>
                <a:schemeClr val="accent6">
                  <a:lumMod val="75000"/>
                </a:schemeClr>
              </a:solidFill>
              <a:ln w="1270">
                <a:solidFill>
                  <a:schemeClr val="tx1">
                    <a:lumMod val="75000"/>
                    <a:lumOff val="25000"/>
                  </a:schemeClr>
                </a:solidFill>
              </a:ln>
            </c:spPr>
            <c:extLst>
              <c:ext xmlns:c16="http://schemas.microsoft.com/office/drawing/2014/chart" uri="{C3380CC4-5D6E-409C-BE32-E72D297353CC}">
                <c16:uniqueId val="{00000002-F08A-4F2B-8087-D06B2BC62A56}"/>
              </c:ext>
            </c:extLst>
          </c:dPt>
          <c:dPt>
            <c:idx val="1"/>
            <c:invertIfNegative val="0"/>
            <c:bubble3D val="0"/>
            <c:spPr>
              <a:solidFill>
                <a:schemeClr val="accent6">
                  <a:lumMod val="75000"/>
                </a:schemeClr>
              </a:solidFill>
              <a:ln w="1270">
                <a:solidFill>
                  <a:schemeClr val="tx1">
                    <a:lumMod val="75000"/>
                    <a:lumOff val="25000"/>
                  </a:schemeClr>
                </a:solidFill>
              </a:ln>
            </c:spPr>
            <c:extLst>
              <c:ext xmlns:c16="http://schemas.microsoft.com/office/drawing/2014/chart" uri="{C3380CC4-5D6E-409C-BE32-E72D297353CC}">
                <c16:uniqueId val="{00000004-F08A-4F2B-8087-D06B2BC62A56}"/>
              </c:ext>
            </c:extLst>
          </c:dPt>
          <c:dPt>
            <c:idx val="2"/>
            <c:invertIfNegative val="0"/>
            <c:bubble3D val="0"/>
            <c:spPr>
              <a:solidFill>
                <a:schemeClr val="accent6">
                  <a:lumMod val="75000"/>
                </a:schemeClr>
              </a:solidFill>
              <a:ln w="1270">
                <a:solidFill>
                  <a:schemeClr val="tx1">
                    <a:lumMod val="75000"/>
                    <a:lumOff val="25000"/>
                  </a:schemeClr>
                </a:solidFill>
              </a:ln>
            </c:spPr>
            <c:extLst>
              <c:ext xmlns:c16="http://schemas.microsoft.com/office/drawing/2014/chart" uri="{C3380CC4-5D6E-409C-BE32-E72D297353CC}">
                <c16:uniqueId val="{00000006-F08A-4F2B-8087-D06B2BC62A56}"/>
              </c:ext>
            </c:extLst>
          </c:dPt>
          <c:dPt>
            <c:idx val="3"/>
            <c:invertIfNegative val="0"/>
            <c:bubble3D val="0"/>
            <c:spPr>
              <a:solidFill>
                <a:schemeClr val="accent6">
                  <a:lumMod val="75000"/>
                </a:schemeClr>
              </a:solidFill>
              <a:ln w="1270">
                <a:solidFill>
                  <a:schemeClr val="tx1">
                    <a:lumMod val="75000"/>
                    <a:lumOff val="25000"/>
                  </a:schemeClr>
                </a:solidFill>
              </a:ln>
            </c:spPr>
            <c:extLst>
              <c:ext xmlns:c16="http://schemas.microsoft.com/office/drawing/2014/chart" uri="{C3380CC4-5D6E-409C-BE32-E72D297353CC}">
                <c16:uniqueId val="{00000008-F08A-4F2B-8087-D06B2BC62A56}"/>
              </c:ext>
            </c:extLst>
          </c:dPt>
          <c:cat>
            <c:strRef>
              <c:f>'katalog działań'!$A$51:$A$53</c:f>
              <c:strCache>
                <c:ptCount val="3"/>
                <c:pt idx="0">
                  <c:v>rodzaj działania</c:v>
                </c:pt>
                <c:pt idx="1">
                  <c:v>typ działania</c:v>
                </c:pt>
                <c:pt idx="2">
                  <c:v>wpływ na rodzaj presji</c:v>
                </c:pt>
              </c:strCache>
            </c:strRef>
          </c:cat>
          <c:val>
            <c:numRef>
              <c:f>'katalog działań'!$C$51:$C$53</c:f>
              <c:numCache>
                <c:formatCode>General</c:formatCode>
                <c:ptCount val="3"/>
                <c:pt idx="0">
                  <c:v>214</c:v>
                </c:pt>
                <c:pt idx="1">
                  <c:v>40</c:v>
                </c:pt>
                <c:pt idx="2">
                  <c:v>81</c:v>
                </c:pt>
              </c:numCache>
            </c:numRef>
          </c:val>
          <c:extLst>
            <c:ext xmlns:c16="http://schemas.microsoft.com/office/drawing/2014/chart" uri="{C3380CC4-5D6E-409C-BE32-E72D297353CC}">
              <c16:uniqueId val="{00000009-F08A-4F2B-8087-D06B2BC62A56}"/>
            </c:ext>
          </c:extLst>
        </c:ser>
        <c:ser>
          <c:idx val="2"/>
          <c:order val="2"/>
          <c:spPr>
            <a:ln w="1270">
              <a:solidFill>
                <a:schemeClr val="tx1">
                  <a:lumMod val="75000"/>
                  <a:lumOff val="25000"/>
                </a:schemeClr>
              </a:solidFill>
            </a:ln>
          </c:spPr>
          <c:invertIfNegative val="0"/>
          <c:cat>
            <c:strRef>
              <c:f>'katalog działań'!$A$51:$A$53</c:f>
              <c:strCache>
                <c:ptCount val="3"/>
                <c:pt idx="0">
                  <c:v>rodzaj działania</c:v>
                </c:pt>
                <c:pt idx="1">
                  <c:v>typ działania</c:v>
                </c:pt>
                <c:pt idx="2">
                  <c:v>wpływ na rodzaj presji</c:v>
                </c:pt>
              </c:strCache>
            </c:strRef>
          </c:cat>
          <c:val>
            <c:numRef>
              <c:f>'katalog działań'!$D$51:$D$53</c:f>
              <c:numCache>
                <c:formatCode>General</c:formatCode>
                <c:ptCount val="3"/>
                <c:pt idx="2">
                  <c:v>43</c:v>
                </c:pt>
              </c:numCache>
            </c:numRef>
          </c:val>
          <c:extLst>
            <c:ext xmlns:c16="http://schemas.microsoft.com/office/drawing/2014/chart" uri="{C3380CC4-5D6E-409C-BE32-E72D297353CC}">
              <c16:uniqueId val="{0000000A-F08A-4F2B-8087-D06B2BC62A56}"/>
            </c:ext>
          </c:extLst>
        </c:ser>
        <c:ser>
          <c:idx val="3"/>
          <c:order val="3"/>
          <c:spPr>
            <a:solidFill>
              <a:schemeClr val="bg1">
                <a:lumMod val="50000"/>
              </a:schemeClr>
            </a:solidFill>
            <a:ln w="1270">
              <a:solidFill>
                <a:schemeClr val="tx1">
                  <a:lumMod val="75000"/>
                  <a:lumOff val="25000"/>
                </a:schemeClr>
              </a:solidFill>
            </a:ln>
          </c:spPr>
          <c:invertIfNegative val="0"/>
          <c:cat>
            <c:strRef>
              <c:f>'katalog działań'!$A$51:$A$53</c:f>
              <c:strCache>
                <c:ptCount val="3"/>
                <c:pt idx="0">
                  <c:v>rodzaj działania</c:v>
                </c:pt>
                <c:pt idx="1">
                  <c:v>typ działania</c:v>
                </c:pt>
                <c:pt idx="2">
                  <c:v>wpływ na rodzaj presji</c:v>
                </c:pt>
              </c:strCache>
            </c:strRef>
          </c:cat>
          <c:val>
            <c:numRef>
              <c:f>'katalog działań'!$E$51:$E$53</c:f>
              <c:numCache>
                <c:formatCode>General</c:formatCode>
                <c:ptCount val="3"/>
                <c:pt idx="2">
                  <c:v>9</c:v>
                </c:pt>
              </c:numCache>
            </c:numRef>
          </c:val>
          <c:extLst>
            <c:ext xmlns:c16="http://schemas.microsoft.com/office/drawing/2014/chart" uri="{C3380CC4-5D6E-409C-BE32-E72D297353CC}">
              <c16:uniqueId val="{0000000B-F08A-4F2B-8087-D06B2BC62A56}"/>
            </c:ext>
          </c:extLst>
        </c:ser>
        <c:ser>
          <c:idx val="4"/>
          <c:order val="4"/>
          <c:spPr>
            <a:ln w="1270">
              <a:solidFill>
                <a:schemeClr val="tx1">
                  <a:lumMod val="75000"/>
                  <a:lumOff val="25000"/>
                </a:schemeClr>
              </a:solidFill>
            </a:ln>
          </c:spPr>
          <c:invertIfNegative val="0"/>
          <c:cat>
            <c:strRef>
              <c:f>'katalog działań'!$A$51:$A$53</c:f>
              <c:strCache>
                <c:ptCount val="3"/>
                <c:pt idx="0">
                  <c:v>rodzaj działania</c:v>
                </c:pt>
                <c:pt idx="1">
                  <c:v>typ działania</c:v>
                </c:pt>
                <c:pt idx="2">
                  <c:v>wpływ na rodzaj presji</c:v>
                </c:pt>
              </c:strCache>
            </c:strRef>
          </c:cat>
          <c:val>
            <c:numRef>
              <c:f>'katalog działań'!$F$51:$F$53</c:f>
              <c:numCache>
                <c:formatCode>General</c:formatCode>
                <c:ptCount val="3"/>
                <c:pt idx="2">
                  <c:v>3</c:v>
                </c:pt>
              </c:numCache>
            </c:numRef>
          </c:val>
          <c:extLst>
            <c:ext xmlns:c16="http://schemas.microsoft.com/office/drawing/2014/chart" uri="{C3380CC4-5D6E-409C-BE32-E72D297353CC}">
              <c16:uniqueId val="{0000000C-F08A-4F2B-8087-D06B2BC62A56}"/>
            </c:ext>
          </c:extLst>
        </c:ser>
        <c:dLbls>
          <c:showLegendKey val="0"/>
          <c:showVal val="0"/>
          <c:showCatName val="0"/>
          <c:showSerName val="0"/>
          <c:showPercent val="0"/>
          <c:showBubbleSize val="0"/>
        </c:dLbls>
        <c:gapWidth val="102"/>
        <c:overlap val="100"/>
        <c:axId val="191188480"/>
        <c:axId val="245491392"/>
      </c:barChart>
      <c:catAx>
        <c:axId val="191188480"/>
        <c:scaling>
          <c:orientation val="minMax"/>
        </c:scaling>
        <c:delete val="0"/>
        <c:axPos val="b"/>
        <c:numFmt formatCode="General" sourceLinked="0"/>
        <c:majorTickMark val="none"/>
        <c:minorTickMark val="none"/>
        <c:tickLblPos val="nextTo"/>
        <c:txPr>
          <a:bodyPr/>
          <a:lstStyle/>
          <a:p>
            <a:pPr>
              <a:defRPr sz="900">
                <a:solidFill>
                  <a:schemeClr val="tx1">
                    <a:lumMod val="65000"/>
                    <a:lumOff val="35000"/>
                  </a:schemeClr>
                </a:solidFill>
              </a:defRPr>
            </a:pPr>
            <a:endParaRPr lang="pl-PL"/>
          </a:p>
        </c:txPr>
        <c:crossAx val="245491392"/>
        <c:crosses val="autoZero"/>
        <c:auto val="1"/>
        <c:lblAlgn val="ctr"/>
        <c:lblOffset val="100"/>
        <c:noMultiLvlLbl val="0"/>
      </c:catAx>
      <c:valAx>
        <c:axId val="245491392"/>
        <c:scaling>
          <c:orientation val="minMax"/>
          <c:max val="300"/>
        </c:scaling>
        <c:delete val="0"/>
        <c:axPos val="l"/>
        <c:majorGridlines/>
        <c:title>
          <c:tx>
            <c:rich>
              <a:bodyPr rot="-5400000" vert="horz"/>
              <a:lstStyle/>
              <a:p>
                <a:pPr>
                  <a:defRPr sz="900">
                    <a:solidFill>
                      <a:schemeClr val="tx1">
                        <a:lumMod val="65000"/>
                        <a:lumOff val="35000"/>
                      </a:schemeClr>
                    </a:solidFill>
                  </a:defRPr>
                </a:pPr>
                <a:r>
                  <a:rPr lang="pl-PL" sz="900" b="0" i="0" u="none" strike="noStrike" baseline="0">
                    <a:solidFill>
                      <a:schemeClr val="tx1">
                        <a:lumMod val="65000"/>
                        <a:lumOff val="35000"/>
                      </a:schemeClr>
                    </a:solidFill>
                    <a:effectLst/>
                  </a:rPr>
                  <a:t>Liczba działań</a:t>
                </a:r>
                <a:endParaRPr lang="pl-PL" sz="900">
                  <a:solidFill>
                    <a:schemeClr val="tx1">
                      <a:lumMod val="65000"/>
                      <a:lumOff val="35000"/>
                    </a:schemeClr>
                  </a:solidFill>
                </a:endParaRPr>
              </a:p>
            </c:rich>
          </c:tx>
          <c:overlay val="0"/>
        </c:title>
        <c:numFmt formatCode="General" sourceLinked="1"/>
        <c:majorTickMark val="out"/>
        <c:minorTickMark val="none"/>
        <c:tickLblPos val="nextTo"/>
        <c:txPr>
          <a:bodyPr/>
          <a:lstStyle/>
          <a:p>
            <a:pPr>
              <a:defRPr sz="900">
                <a:solidFill>
                  <a:schemeClr val="tx1">
                    <a:lumMod val="65000"/>
                    <a:lumOff val="35000"/>
                  </a:schemeClr>
                </a:solidFill>
              </a:defRPr>
            </a:pPr>
            <a:endParaRPr lang="pl-PL"/>
          </a:p>
        </c:txPr>
        <c:crossAx val="191188480"/>
        <c:crosses val="autoZero"/>
        <c:crossBetween val="between"/>
      </c:valAx>
    </c:plotArea>
    <c:plotVisOnly val="1"/>
    <c:dispBlanksAs val="gap"/>
    <c:showDLblsOverMax val="0"/>
  </c:chart>
  <c:externalData r:id="rId1">
    <c:autoUpdate val="0"/>
  </c:externalData>
  <c:userShapes r:id="rId2"/>
</c:chartSpace>
</file>

<file path=word/charts/chart9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solidFill>
                  <a:srgbClr val="404040"/>
                </a:solidFill>
              </a:defRPr>
            </a:pPr>
            <a:r>
              <a:rPr lang="pl-PL" sz="1000">
                <a:solidFill>
                  <a:srgbClr val="404040"/>
                </a:solidFill>
              </a:rPr>
              <a:t>Status</a:t>
            </a:r>
            <a:r>
              <a:rPr lang="pl-PL" sz="1000" baseline="0">
                <a:solidFill>
                  <a:srgbClr val="404040"/>
                </a:solidFill>
              </a:rPr>
              <a:t> działań - Dostęp do informacji</a:t>
            </a:r>
            <a:endParaRPr lang="pl-PL" sz="1000">
              <a:solidFill>
                <a:srgbClr val="404040"/>
              </a:solidFill>
            </a:endParaRPr>
          </a:p>
        </c:rich>
      </c:tx>
      <c:overlay val="1"/>
    </c:title>
    <c:autoTitleDeleted val="0"/>
    <c:plotArea>
      <c:layout>
        <c:manualLayout>
          <c:layoutTarget val="inner"/>
          <c:xMode val="edge"/>
          <c:yMode val="edge"/>
          <c:x val="0.14479346189325923"/>
          <c:y val="0.1159274193548387"/>
          <c:w val="0.50095546082610609"/>
          <c:h val="0.8588709677419355"/>
        </c:manualLayout>
      </c:layout>
      <c:pieChart>
        <c:varyColors val="1"/>
        <c:ser>
          <c:idx val="0"/>
          <c:order val="0"/>
          <c:spPr>
            <a:ln w="1270">
              <a:solidFill>
                <a:schemeClr val="tx1">
                  <a:lumMod val="75000"/>
                  <a:lumOff val="25000"/>
                </a:schemeClr>
              </a:solidFill>
            </a:ln>
          </c:spPr>
          <c:dPt>
            <c:idx val="0"/>
            <c:bubble3D val="0"/>
            <c:spPr>
              <a:solidFill>
                <a:schemeClr val="accent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863B-4317-AAA4-904EA4EDCA7A}"/>
              </c:ext>
            </c:extLst>
          </c:dPt>
          <c:dPt>
            <c:idx val="1"/>
            <c:bubble3D val="0"/>
            <c:spPr>
              <a:solidFill>
                <a:schemeClr val="accent2"/>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863B-4317-AAA4-904EA4EDCA7A}"/>
              </c:ext>
            </c:extLst>
          </c:dPt>
          <c:dPt>
            <c:idx val="2"/>
            <c:bubble3D val="0"/>
            <c:spPr>
              <a:solidFill>
                <a:schemeClr val="accent3"/>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863B-4317-AAA4-904EA4EDCA7A}"/>
              </c:ext>
            </c:extLst>
          </c:dPt>
          <c:dPt>
            <c:idx val="3"/>
            <c:bubble3D val="0"/>
            <c:spPr>
              <a:solidFill>
                <a:schemeClr val="accent4"/>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863B-4317-AAA4-904EA4EDCA7A}"/>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6:$C$9</c:f>
              <c:strCache>
                <c:ptCount val="4"/>
                <c:pt idx="0">
                  <c:v>zakończone</c:v>
                </c:pt>
                <c:pt idx="1">
                  <c:v>w trakcie realizacji</c:v>
                </c:pt>
                <c:pt idx="2">
                  <c:v>brak danych</c:v>
                </c:pt>
                <c:pt idx="3">
                  <c:v>nierozpoczęte</c:v>
                </c:pt>
              </c:strCache>
            </c:strRef>
          </c:cat>
          <c:val>
            <c:numRef>
              <c:f>ZL!$D$6:$D$9</c:f>
              <c:numCache>
                <c:formatCode>General</c:formatCode>
                <c:ptCount val="4"/>
                <c:pt idx="0">
                  <c:v>29</c:v>
                </c:pt>
                <c:pt idx="1">
                  <c:v>22</c:v>
                </c:pt>
                <c:pt idx="2">
                  <c:v>29.5</c:v>
                </c:pt>
                <c:pt idx="3">
                  <c:v>19</c:v>
                </c:pt>
              </c:numCache>
            </c:numRef>
          </c:val>
          <c:extLst>
            <c:ext xmlns:c16="http://schemas.microsoft.com/office/drawing/2014/chart" uri="{C3380CC4-5D6E-409C-BE32-E72D297353CC}">
              <c16:uniqueId val="{00000008-863B-4317-AAA4-904EA4EDCA7A}"/>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7.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8.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9.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17252</cdr:x>
      <cdr:y>0.04442</cdr:y>
    </cdr:from>
    <cdr:to>
      <cdr:x>0.3907</cdr:x>
      <cdr:y>0.14409</cdr:y>
    </cdr:to>
    <cdr:sp macro="" textlink="">
      <cdr:nvSpPr>
        <cdr:cNvPr id="2" name="pole tekstowe 2">
          <a:extLst xmlns:a="http://schemas.openxmlformats.org/drawingml/2006/main">
            <a:ext uri="{FF2B5EF4-FFF2-40B4-BE49-F238E27FC236}">
              <a16:creationId xmlns:a16="http://schemas.microsoft.com/office/drawing/2014/main" id="{8901AC2C-BC5E-44CC-BB84-AE4D3781C444}"/>
            </a:ext>
          </a:extLst>
        </cdr:cNvPr>
        <cdr:cNvSpPr txBox="1"/>
      </cdr:nvSpPr>
      <cdr:spPr>
        <a:xfrm xmlns:a="http://schemas.openxmlformats.org/drawingml/2006/main">
          <a:off x="873660" y="174305"/>
          <a:ext cx="1104900" cy="391160"/>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noAutofit/>
        </a:bodyPr>
        <a:lstStyle xmlns:a="http://schemas.openxmlformats.org/drawingml/2006/main"/>
        <a:p xmlns:a="http://schemas.openxmlformats.org/drawingml/2006/main">
          <a:pPr algn="just">
            <a:spcBef>
              <a:spcPts val="600"/>
            </a:spcBef>
            <a:spcAft>
              <a:spcPts val="600"/>
            </a:spcAft>
          </a:pPr>
          <a:r>
            <a:rPr lang="pl-PL" sz="1100" b="1" i="1">
              <a:solidFill>
                <a:srgbClr val="000000"/>
              </a:solidFill>
              <a:effectLst/>
              <a:ea typeface="Calibri" panose="020F0502020204030204" pitchFamily="34" charset="0"/>
              <a:cs typeface="Arial" panose="020B0604020202020204" pitchFamily="34" charset="0"/>
            </a:rPr>
            <a:t>LW</a:t>
          </a:r>
          <a:endParaRPr lang="pl-PL" sz="1100">
            <a:effectLst/>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34365</cdr:x>
      <cdr:y>0.03832</cdr:y>
    </cdr:from>
    <cdr:to>
      <cdr:x>0.54678</cdr:x>
      <cdr:y>0.11276</cdr:y>
    </cdr:to>
    <cdr:sp macro="" textlink="">
      <cdr:nvSpPr>
        <cdr:cNvPr id="3" name="pole tekstowe 3"/>
        <cdr:cNvSpPr txBox="1"/>
      </cdr:nvSpPr>
      <cdr:spPr>
        <a:xfrm xmlns:a="http://schemas.openxmlformats.org/drawingml/2006/main">
          <a:off x="1740278" y="150388"/>
          <a:ext cx="1028700" cy="292100"/>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pl-PL" sz="1100" b="1" i="1"/>
            <a:t>RW</a:t>
          </a:r>
          <a:r>
            <a:rPr lang="pl-PL" sz="1100" b="1" i="1" baseline="0"/>
            <a:t> oraz</a:t>
          </a:r>
          <a:r>
            <a:rPr lang="pl-PL" sz="1100" b="1" i="1"/>
            <a:t> RWr</a:t>
          </a:r>
        </a:p>
      </cdr:txBody>
    </cdr:sp>
  </cdr:relSizeAnchor>
  <cdr:relSizeAnchor xmlns:cdr="http://schemas.openxmlformats.org/drawingml/2006/chartDrawing">
    <cdr:from>
      <cdr:x>0.68869</cdr:x>
      <cdr:y>0.03602</cdr:y>
    </cdr:from>
    <cdr:to>
      <cdr:x>0.91314</cdr:x>
      <cdr:y>0.11045</cdr:y>
    </cdr:to>
    <cdr:sp macro="" textlink="">
      <cdr:nvSpPr>
        <cdr:cNvPr id="4" name="pole tekstowe 4"/>
        <cdr:cNvSpPr txBox="1"/>
      </cdr:nvSpPr>
      <cdr:spPr>
        <a:xfrm xmlns:a="http://schemas.openxmlformats.org/drawingml/2006/main">
          <a:off x="3487597" y="141335"/>
          <a:ext cx="1136650" cy="292100"/>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pl-PL" sz="1100" b="1" i="1"/>
            <a:t>TW</a:t>
          </a:r>
          <a:r>
            <a:rPr lang="pl-PL" sz="1100" b="1" i="1" baseline="0"/>
            <a:t> oraz CW</a:t>
          </a:r>
          <a:endParaRPr lang="pl-PL" sz="1100" b="1" i="1"/>
        </a:p>
      </cdr:txBody>
    </cdr:sp>
  </cdr:relSizeAnchor>
</c:userShapes>
</file>

<file path=word/drawings/drawing2.xml><?xml version="1.0" encoding="utf-8"?>
<c:userShapes xmlns:c="http://schemas.openxmlformats.org/drawingml/2006/chart">
  <cdr:relSizeAnchor xmlns:cdr="http://schemas.openxmlformats.org/drawingml/2006/chartDrawing">
    <cdr:from>
      <cdr:x>0.46185</cdr:x>
      <cdr:y>0.58631</cdr:y>
    </cdr:from>
    <cdr:to>
      <cdr:x>0.60141</cdr:x>
      <cdr:y>0.68385</cdr:y>
    </cdr:to>
    <cdr:sp macro="" textlink="">
      <cdr:nvSpPr>
        <cdr:cNvPr id="2" name="pole tekstowe 1"/>
        <cdr:cNvSpPr txBox="1"/>
      </cdr:nvSpPr>
      <cdr:spPr>
        <a:xfrm xmlns:a="http://schemas.openxmlformats.org/drawingml/2006/main">
          <a:off x="2659998" y="1899502"/>
          <a:ext cx="803789" cy="316007"/>
        </a:xfrm>
        <a:prstGeom xmlns:a="http://schemas.openxmlformats.org/drawingml/2006/main" prst="rect">
          <a:avLst/>
        </a:prstGeom>
      </cdr:spPr>
      <cdr:txBody>
        <a:bodyPr xmlns:a="http://schemas.openxmlformats.org/drawingml/2006/main" wrap="non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800">
              <a:solidFill>
                <a:schemeClr val="tx1">
                  <a:lumMod val="75000"/>
                  <a:lumOff val="25000"/>
                </a:schemeClr>
              </a:solidFill>
            </a:rPr>
            <a:t>techniczne</a:t>
          </a:r>
        </a:p>
      </cdr:txBody>
    </cdr:sp>
  </cdr:relSizeAnchor>
  <cdr:relSizeAnchor xmlns:cdr="http://schemas.openxmlformats.org/drawingml/2006/chartDrawing">
    <cdr:from>
      <cdr:x>0.17909</cdr:x>
      <cdr:y>0.62066</cdr:y>
    </cdr:from>
    <cdr:to>
      <cdr:x>0.30952</cdr:x>
      <cdr:y>0.72905</cdr:y>
    </cdr:to>
    <cdr:sp macro="" textlink="">
      <cdr:nvSpPr>
        <cdr:cNvPr id="3" name="Pole tekstowe 1866059347"/>
        <cdr:cNvSpPr txBox="1"/>
      </cdr:nvSpPr>
      <cdr:spPr>
        <a:xfrm xmlns:a="http://schemas.openxmlformats.org/drawingml/2006/main">
          <a:off x="1031443" y="2010791"/>
          <a:ext cx="751205" cy="351155"/>
        </a:xfrm>
        <a:prstGeom xmlns:a="http://schemas.openxmlformats.org/drawingml/2006/main" prst="rect">
          <a:avLst/>
        </a:prstGeom>
      </cdr:spPr>
      <cdr:txBody>
        <a:bodyPr xmlns:a="http://schemas.openxmlformats.org/drawingml/2006/main" wrap="none" rtlCol="0" anchor="ctr"/>
        <a:lstStyle xmlns:a="http://schemas.openxmlformats.org/drawingml/2006/main"/>
        <a:p xmlns:a="http://schemas.openxmlformats.org/drawingml/2006/main">
          <a:pPr algn="ctr">
            <a:spcBef>
              <a:spcPts val="600"/>
            </a:spcBef>
            <a:spcAft>
              <a:spcPts val="600"/>
            </a:spcAft>
          </a:pPr>
          <a:r>
            <a:rPr lang="pl-PL" sz="800">
              <a:solidFill>
                <a:srgbClr val="404040"/>
              </a:solidFill>
              <a:effectLst/>
              <a:latin typeface="Calibri" panose="020F0502020204030204" pitchFamily="34" charset="0"/>
              <a:ea typeface="Calibri" panose="020F0502020204030204" pitchFamily="34" charset="0"/>
              <a:cs typeface="Arial" panose="020B0604020202020204" pitchFamily="34" charset="0"/>
            </a:rPr>
            <a:t>podstawowe</a:t>
          </a:r>
          <a:endParaRPr lang="pl-PL" sz="11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17672</cdr:x>
      <cdr:y>0.8045</cdr:y>
    </cdr:from>
    <cdr:to>
      <cdr:x>0.31626</cdr:x>
      <cdr:y>0.90889</cdr:y>
    </cdr:to>
    <cdr:sp macro="" textlink="">
      <cdr:nvSpPr>
        <cdr:cNvPr id="4" name="pole tekstowe 1"/>
        <cdr:cNvSpPr txBox="1"/>
      </cdr:nvSpPr>
      <cdr:spPr>
        <a:xfrm xmlns:a="http://schemas.openxmlformats.org/drawingml/2006/main">
          <a:off x="1017825" y="2606379"/>
          <a:ext cx="803674" cy="33820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800">
              <a:solidFill>
                <a:schemeClr val="tx1">
                  <a:lumMod val="75000"/>
                  <a:lumOff val="25000"/>
                </a:schemeClr>
              </a:solidFill>
            </a:rPr>
            <a:t>podstawowe</a:t>
          </a:r>
        </a:p>
      </cdr:txBody>
    </cdr:sp>
  </cdr:relSizeAnchor>
  <cdr:relSizeAnchor xmlns:cdr="http://schemas.openxmlformats.org/drawingml/2006/chartDrawing">
    <cdr:from>
      <cdr:x>0.17607</cdr:x>
      <cdr:y>0.36888</cdr:y>
    </cdr:from>
    <cdr:to>
      <cdr:x>0.31561</cdr:x>
      <cdr:y>0.47328</cdr:y>
    </cdr:to>
    <cdr:sp macro="" textlink="">
      <cdr:nvSpPr>
        <cdr:cNvPr id="5" name="pole tekstowe 1"/>
        <cdr:cNvSpPr txBox="1"/>
      </cdr:nvSpPr>
      <cdr:spPr>
        <a:xfrm xmlns:a="http://schemas.openxmlformats.org/drawingml/2006/main">
          <a:off x="1014080" y="1195071"/>
          <a:ext cx="803674" cy="338232"/>
        </a:xfrm>
        <a:prstGeom xmlns:a="http://schemas.openxmlformats.org/drawingml/2006/main" prst="rect">
          <a:avLst/>
        </a:prstGeom>
      </cdr:spPr>
      <cdr:txBody>
        <a:bodyPr xmlns:a="http://schemas.openxmlformats.org/drawingml/2006/main" wrap="non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800">
              <a:solidFill>
                <a:schemeClr val="tx1">
                  <a:lumMod val="75000"/>
                  <a:lumOff val="25000"/>
                </a:schemeClr>
              </a:solidFill>
            </a:rPr>
            <a:t>uzupełniające</a:t>
          </a:r>
        </a:p>
      </cdr:txBody>
    </cdr:sp>
  </cdr:relSizeAnchor>
  <cdr:relSizeAnchor xmlns:cdr="http://schemas.openxmlformats.org/drawingml/2006/chartDrawing">
    <cdr:from>
      <cdr:x>0.46789</cdr:x>
      <cdr:y>0.52322</cdr:y>
    </cdr:from>
    <cdr:to>
      <cdr:x>0.60743</cdr:x>
      <cdr:y>0.62762</cdr:y>
    </cdr:to>
    <cdr:sp macro="" textlink="">
      <cdr:nvSpPr>
        <cdr:cNvPr id="6" name="pole tekstowe 1"/>
        <cdr:cNvSpPr txBox="1"/>
      </cdr:nvSpPr>
      <cdr:spPr>
        <a:xfrm xmlns:a="http://schemas.openxmlformats.org/drawingml/2006/main">
          <a:off x="2694786" y="1695122"/>
          <a:ext cx="803674" cy="338232"/>
        </a:xfrm>
        <a:prstGeom xmlns:a="http://schemas.openxmlformats.org/drawingml/2006/main" prst="rect">
          <a:avLst/>
        </a:prstGeom>
      </cdr:spPr>
      <cdr:txBody>
        <a:bodyPr xmlns:a="http://schemas.openxmlformats.org/drawingml/2006/main" wrap="non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800">
              <a:solidFill>
                <a:schemeClr val="tx1">
                  <a:lumMod val="75000"/>
                  <a:lumOff val="25000"/>
                </a:schemeClr>
              </a:solidFill>
            </a:rPr>
            <a:t>nietechniczne</a:t>
          </a:r>
        </a:p>
      </cdr:txBody>
    </cdr:sp>
  </cdr:relSizeAnchor>
  <cdr:relSizeAnchor xmlns:cdr="http://schemas.openxmlformats.org/drawingml/2006/chartDrawing">
    <cdr:from>
      <cdr:x>0.46941</cdr:x>
      <cdr:y>0.14373</cdr:y>
    </cdr:from>
    <cdr:to>
      <cdr:x>0.60894</cdr:x>
      <cdr:y>0.24812</cdr:y>
    </cdr:to>
    <cdr:sp macro="" textlink="">
      <cdr:nvSpPr>
        <cdr:cNvPr id="7" name="pole tekstowe 1"/>
        <cdr:cNvSpPr txBox="1"/>
      </cdr:nvSpPr>
      <cdr:spPr>
        <a:xfrm xmlns:a="http://schemas.openxmlformats.org/drawingml/2006/main">
          <a:off x="2703541" y="465659"/>
          <a:ext cx="803616" cy="338200"/>
        </a:xfrm>
        <a:prstGeom xmlns:a="http://schemas.openxmlformats.org/drawingml/2006/main" prst="rect">
          <a:avLst/>
        </a:prstGeom>
      </cdr:spPr>
      <cdr:txBody>
        <a:bodyPr xmlns:a="http://schemas.openxmlformats.org/drawingml/2006/main" wrap="non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800">
              <a:solidFill>
                <a:schemeClr val="tx1">
                  <a:lumMod val="75000"/>
                  <a:lumOff val="25000"/>
                </a:schemeClr>
              </a:solidFill>
            </a:rPr>
            <a:t>techniczne</a:t>
          </a:r>
        </a:p>
      </cdr:txBody>
    </cdr:sp>
  </cdr:relSizeAnchor>
  <cdr:relSizeAnchor xmlns:cdr="http://schemas.openxmlformats.org/drawingml/2006/chartDrawing">
    <cdr:from>
      <cdr:x>0.75415</cdr:x>
      <cdr:y>0.66368</cdr:y>
    </cdr:from>
    <cdr:to>
      <cdr:x>0.89368</cdr:x>
      <cdr:y>0.76807</cdr:y>
    </cdr:to>
    <cdr:sp macro="" textlink="">
      <cdr:nvSpPr>
        <cdr:cNvPr id="8" name="pole tekstowe 1"/>
        <cdr:cNvSpPr txBox="1"/>
      </cdr:nvSpPr>
      <cdr:spPr>
        <a:xfrm xmlns:a="http://schemas.openxmlformats.org/drawingml/2006/main">
          <a:off x="4343465" y="2150173"/>
          <a:ext cx="803616" cy="338200"/>
        </a:xfrm>
        <a:prstGeom xmlns:a="http://schemas.openxmlformats.org/drawingml/2006/main" prst="rect">
          <a:avLst/>
        </a:prstGeom>
      </cdr:spPr>
      <cdr:txBody>
        <a:bodyPr xmlns:a="http://schemas.openxmlformats.org/drawingml/2006/main" wrap="non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800">
              <a:solidFill>
                <a:schemeClr val="tx1">
                  <a:lumMod val="75000"/>
                  <a:lumOff val="25000"/>
                </a:schemeClr>
              </a:solidFill>
            </a:rPr>
            <a:t>ilościowa</a:t>
          </a:r>
        </a:p>
      </cdr:txBody>
    </cdr:sp>
  </cdr:relSizeAnchor>
  <cdr:relSizeAnchor xmlns:cdr="http://schemas.openxmlformats.org/drawingml/2006/chartDrawing">
    <cdr:from>
      <cdr:x>0.75992</cdr:x>
      <cdr:y>0.18268</cdr:y>
    </cdr:from>
    <cdr:to>
      <cdr:x>0.89946</cdr:x>
      <cdr:y>0.28708</cdr:y>
    </cdr:to>
    <cdr:sp macro="" textlink="">
      <cdr:nvSpPr>
        <cdr:cNvPr id="9" name="pole tekstowe 1"/>
        <cdr:cNvSpPr txBox="1"/>
      </cdr:nvSpPr>
      <cdr:spPr>
        <a:xfrm xmlns:a="http://schemas.openxmlformats.org/drawingml/2006/main">
          <a:off x="4376703" y="591855"/>
          <a:ext cx="803673" cy="33823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800">
              <a:solidFill>
                <a:schemeClr val="tx1">
                  <a:lumMod val="75000"/>
                  <a:lumOff val="25000"/>
                </a:schemeClr>
              </a:solidFill>
            </a:rPr>
            <a:t>chemiczna</a:t>
          </a:r>
        </a:p>
        <a:p xmlns:a="http://schemas.openxmlformats.org/drawingml/2006/main">
          <a:pPr algn="ctr"/>
          <a:r>
            <a:rPr lang="pl-PL" sz="800">
              <a:solidFill>
                <a:schemeClr val="tx1">
                  <a:lumMod val="75000"/>
                  <a:lumOff val="25000"/>
                </a:schemeClr>
              </a:solidFill>
            </a:rPr>
            <a:t>typu</a:t>
          </a:r>
          <a:r>
            <a:rPr lang="pl-PL" sz="800" baseline="0">
              <a:solidFill>
                <a:schemeClr val="tx1">
                  <a:lumMod val="75000"/>
                  <a:lumOff val="25000"/>
                </a:schemeClr>
              </a:solidFill>
            </a:rPr>
            <a:t> A</a:t>
          </a:r>
          <a:endParaRPr lang="pl-PL" sz="800">
            <a:solidFill>
              <a:schemeClr val="tx1">
                <a:lumMod val="75000"/>
                <a:lumOff val="25000"/>
              </a:schemeClr>
            </a:solidFill>
          </a:endParaRPr>
        </a:p>
      </cdr:txBody>
    </cdr:sp>
  </cdr:relSizeAnchor>
  <cdr:relSizeAnchor xmlns:cdr="http://schemas.openxmlformats.org/drawingml/2006/chartDrawing">
    <cdr:from>
      <cdr:x>0.90222</cdr:x>
      <cdr:y>0.06823</cdr:y>
    </cdr:from>
    <cdr:to>
      <cdr:x>0.98476</cdr:x>
      <cdr:y>0.17262</cdr:y>
    </cdr:to>
    <cdr:sp macro="" textlink="">
      <cdr:nvSpPr>
        <cdr:cNvPr id="10" name="pole tekstowe 1"/>
        <cdr:cNvSpPr txBox="1"/>
      </cdr:nvSpPr>
      <cdr:spPr>
        <a:xfrm xmlns:a="http://schemas.openxmlformats.org/drawingml/2006/main">
          <a:off x="5196283" y="221060"/>
          <a:ext cx="475385" cy="33820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800">
              <a:solidFill>
                <a:schemeClr val="tx1">
                  <a:lumMod val="75000"/>
                  <a:lumOff val="25000"/>
                </a:schemeClr>
              </a:solidFill>
            </a:rPr>
            <a:t>chemiczna</a:t>
          </a:r>
        </a:p>
        <a:p xmlns:a="http://schemas.openxmlformats.org/drawingml/2006/main">
          <a:pPr algn="ctr"/>
          <a:r>
            <a:rPr lang="pl-PL" sz="800">
              <a:solidFill>
                <a:schemeClr val="tx1">
                  <a:lumMod val="75000"/>
                  <a:lumOff val="25000"/>
                </a:schemeClr>
              </a:solidFill>
            </a:rPr>
            <a:t>typu</a:t>
          </a:r>
          <a:r>
            <a:rPr lang="pl-PL" sz="800" baseline="0">
              <a:solidFill>
                <a:schemeClr val="tx1">
                  <a:lumMod val="75000"/>
                  <a:lumOff val="25000"/>
                </a:schemeClr>
              </a:solidFill>
            </a:rPr>
            <a:t> B</a:t>
          </a:r>
          <a:endParaRPr lang="pl-PL" sz="800">
            <a:solidFill>
              <a:schemeClr val="tx1">
                <a:lumMod val="75000"/>
                <a:lumOff val="25000"/>
              </a:schemeClr>
            </a:solidFill>
          </a:endParaRPr>
        </a:p>
      </cdr:txBody>
    </cdr:sp>
  </cdr:relSizeAnchor>
  <cdr:relSizeAnchor xmlns:cdr="http://schemas.openxmlformats.org/drawingml/2006/chartDrawing">
    <cdr:from>
      <cdr:x>0.67083</cdr:x>
      <cdr:y>0</cdr:y>
    </cdr:from>
    <cdr:to>
      <cdr:x>0.77343</cdr:x>
      <cdr:y>0.10439</cdr:y>
    </cdr:to>
    <cdr:sp macro="" textlink="">
      <cdr:nvSpPr>
        <cdr:cNvPr id="11" name="pole tekstowe 1"/>
        <cdr:cNvSpPr txBox="1"/>
      </cdr:nvSpPr>
      <cdr:spPr>
        <a:xfrm xmlns:a="http://schemas.openxmlformats.org/drawingml/2006/main">
          <a:off x="3863640" y="0"/>
          <a:ext cx="590919" cy="33820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900">
              <a:solidFill>
                <a:schemeClr val="tx1">
                  <a:lumMod val="75000"/>
                  <a:lumOff val="25000"/>
                </a:schemeClr>
              </a:solidFill>
            </a:rPr>
            <a:t>ilościowa</a:t>
          </a:r>
          <a:r>
            <a:rPr lang="pl-PL" sz="900" baseline="0">
              <a:solidFill>
                <a:schemeClr val="tx1">
                  <a:lumMod val="75000"/>
                  <a:lumOff val="25000"/>
                </a:schemeClr>
              </a:solidFill>
            </a:rPr>
            <a:t> </a:t>
          </a:r>
          <a:r>
            <a:rPr lang="pl-PL" sz="900">
              <a:solidFill>
                <a:schemeClr val="tx1">
                  <a:lumMod val="75000"/>
                  <a:lumOff val="25000"/>
                </a:schemeClr>
              </a:solidFill>
            </a:rPr>
            <a:t>i</a:t>
          </a:r>
        </a:p>
        <a:p xmlns:a="http://schemas.openxmlformats.org/drawingml/2006/main">
          <a:pPr algn="ctr"/>
          <a:r>
            <a:rPr lang="pl-PL" sz="900" baseline="0">
              <a:solidFill>
                <a:schemeClr val="tx1">
                  <a:lumMod val="75000"/>
                  <a:lumOff val="25000"/>
                </a:schemeClr>
              </a:solidFill>
            </a:rPr>
            <a:t>chemiczna</a:t>
          </a:r>
          <a:endParaRPr lang="pl-PL" sz="900">
            <a:solidFill>
              <a:schemeClr val="tx1">
                <a:lumMod val="75000"/>
                <a:lumOff val="25000"/>
              </a:schemeClr>
            </a:solidFill>
          </a:endParaRPr>
        </a:p>
      </cdr:txBody>
    </cdr:sp>
  </cdr:relSizeAnchor>
  <cdr:relSizeAnchor xmlns:cdr="http://schemas.openxmlformats.org/drawingml/2006/chartDrawing">
    <cdr:from>
      <cdr:x>0.76095</cdr:x>
      <cdr:y>0.38133</cdr:y>
    </cdr:from>
    <cdr:to>
      <cdr:x>0.89992</cdr:x>
      <cdr:y>0.44169</cdr:y>
    </cdr:to>
    <cdr:sp macro="" textlink="">
      <cdr:nvSpPr>
        <cdr:cNvPr id="12" name="pole tekstowe 1"/>
        <cdr:cNvSpPr txBox="1"/>
      </cdr:nvSpPr>
      <cdr:spPr>
        <a:xfrm xmlns:a="http://schemas.openxmlformats.org/drawingml/2006/main">
          <a:off x="4382632" y="1235406"/>
          <a:ext cx="800390" cy="1955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800">
              <a:solidFill>
                <a:schemeClr val="tx1">
                  <a:lumMod val="75000"/>
                  <a:lumOff val="25000"/>
                </a:schemeClr>
              </a:solidFill>
            </a:rPr>
            <a:t>chemiczna</a:t>
          </a:r>
        </a:p>
      </cdr:txBody>
    </cdr:sp>
  </cdr:relSizeAnchor>
  <cdr:relSizeAnchor xmlns:cdr="http://schemas.openxmlformats.org/drawingml/2006/chartDrawing">
    <cdr:from>
      <cdr:x>0.76969</cdr:x>
      <cdr:y>0.07451</cdr:y>
    </cdr:from>
    <cdr:to>
      <cdr:x>0.78366</cdr:x>
      <cdr:y>0.12644</cdr:y>
    </cdr:to>
    <cdr:cxnSp macro="">
      <cdr:nvCxnSpPr>
        <cdr:cNvPr id="18" name="Łącznik prosty 17"/>
        <cdr:cNvCxnSpPr/>
      </cdr:nvCxnSpPr>
      <cdr:spPr>
        <a:xfrm xmlns:a="http://schemas.openxmlformats.org/drawingml/2006/main">
          <a:off x="4433012" y="241402"/>
          <a:ext cx="80467" cy="168249"/>
        </a:xfrm>
        <a:prstGeom xmlns:a="http://schemas.openxmlformats.org/drawingml/2006/main" prst="line">
          <a:avLst/>
        </a:prstGeom>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86622</cdr:x>
      <cdr:y>0.12043</cdr:y>
    </cdr:from>
    <cdr:to>
      <cdr:x>0.90222</cdr:x>
      <cdr:y>0.16031</cdr:y>
    </cdr:to>
    <cdr:cxnSp macro="">
      <cdr:nvCxnSpPr>
        <cdr:cNvPr id="19" name="Łącznik prosty 18"/>
        <cdr:cNvCxnSpPr>
          <a:endCxn xmlns:a="http://schemas.openxmlformats.org/drawingml/2006/main" id="10" idx="1"/>
        </cdr:cNvCxnSpPr>
      </cdr:nvCxnSpPr>
      <cdr:spPr>
        <a:xfrm xmlns:a="http://schemas.openxmlformats.org/drawingml/2006/main" flipV="1">
          <a:off x="4988966" y="390160"/>
          <a:ext cx="207317" cy="129219"/>
        </a:xfrm>
        <a:prstGeom xmlns:a="http://schemas.openxmlformats.org/drawingml/2006/main" prst="line">
          <a:avLst/>
        </a:prstGeom>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9.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0.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3.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4.xml><?xml version="1.0" encoding="utf-8"?>
<a:themeOverride xmlns:a="http://schemas.openxmlformats.org/drawingml/2006/main">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1B5C08652FC1429372B5E78D97DA0F" ma:contentTypeVersion="16" ma:contentTypeDescription="Create a new document." ma:contentTypeScope="" ma:versionID="42b19fc4d629c6b907ff4219543dd0c8">
  <xsd:schema xmlns:xsd="http://www.w3.org/2001/XMLSchema" xmlns:xs="http://www.w3.org/2001/XMLSchema" xmlns:p="http://schemas.microsoft.com/office/2006/metadata/properties" xmlns:ns1="http://schemas.microsoft.com/sharepoint/v3" xmlns:ns2="6f613be0-efef-4148-8d6c-4c6445522e24" xmlns:ns3="c947fafa-9138-486d-ae8b-4def84560bfe" targetNamespace="http://schemas.microsoft.com/office/2006/metadata/properties" ma:root="true" ma:fieldsID="1cce1af8a4d94742d8538d08d32f436b" ns1:_="" ns2:_="" ns3:_="">
    <xsd:import namespace="http://schemas.microsoft.com/sharepoint/v3"/>
    <xsd:import namespace="6f613be0-efef-4148-8d6c-4c6445522e24"/>
    <xsd:import namespace="c947fafa-9138-486d-ae8b-4def84560bfe"/>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_x0067_m02" minOccurs="0"/>
                <xsd:element ref="ns2:Godzina_x0020_Dodania" minOccurs="0"/>
                <xsd:element ref="ns1:TranslationStateStartTim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TranslationStateStartTime" ma:index="21" nillable="true" ma:displayName="Submission Time" ma:description="" ma:indexed="true" ma:internalName="TranslationStateStart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f613be0-efef-4148-8d6c-4c6445522e2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_x0067_m02" ma:index="19" nillable="true" ma:displayName="Data i godzina" ma:default="[today]" ma:format="DateTime" ma:internalName="_x0067_m02">
      <xsd:simpleType>
        <xsd:restriction base="dms:DateTime"/>
      </xsd:simpleType>
    </xsd:element>
    <xsd:element name="Godzina_x0020_Dodania" ma:index="20" nillable="true" ma:displayName="Godzina Dodania" ma:default="[today]" ma:format="DateTime" ma:internalName="Godzina_x0020_Dodania">
      <xsd:simpleType>
        <xsd:restriction base="dms:DateTime"/>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47fafa-9138-486d-ae8b-4def84560bfe"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10f259f9-296d-45ec-b40f-2b565e2e2123" ContentTypeId="0x01" PreviousValue="false"/>
</file>

<file path=customXml/item5.xml><?xml version="1.0" encoding="utf-8"?>
<p:properties xmlns:p="http://schemas.microsoft.com/office/2006/metadata/properties" xmlns:xsi="http://www.w3.org/2001/XMLSchema-instance" xmlns:pc="http://schemas.microsoft.com/office/infopath/2007/PartnerControls">
  <documentManagement>
    <SharedWithUsers xmlns="c947fafa-9138-486d-ae8b-4def84560bfe">
      <UserInfo>
        <DisplayName>Ryszard Gołdyn</DisplayName>
        <AccountId>18700</AccountId>
        <AccountType/>
      </UserInfo>
    </SharedWithUsers>
    <_x0067_m02 xmlns="6f613be0-efef-4148-8d6c-4c6445522e24">2021-03-26T13:50:30+00:00</_x0067_m02>
    <PublishingExpirationDate xmlns="http://schemas.microsoft.com/sharepoint/v3" xsi:nil="true"/>
    <TranslationStateStartTime xmlns="http://schemas.microsoft.com/sharepoint/v3" xsi:nil="true"/>
    <PublishingStartDate xmlns="http://schemas.microsoft.com/sharepoint/v3" xsi:nil="true"/>
    <Godzina_x0020_Dodania xmlns="6f613be0-efef-4148-8d6c-4c6445522e24">2021-03-26T13:50:30+00:00</Godzina_x0020_Dodania>
  </documentManagement>
</p:properties>
</file>

<file path=customXml/itemProps1.xml><?xml version="1.0" encoding="utf-8"?>
<ds:datastoreItem xmlns:ds="http://schemas.openxmlformats.org/officeDocument/2006/customXml" ds:itemID="{632F3CF1-8671-4FF1-BBE5-FEC05B22D657}">
  <ds:schemaRefs>
    <ds:schemaRef ds:uri="http://schemas.microsoft.com/sharepoint/v3/contenttype/forms"/>
  </ds:schemaRefs>
</ds:datastoreItem>
</file>

<file path=customXml/itemProps2.xml><?xml version="1.0" encoding="utf-8"?>
<ds:datastoreItem xmlns:ds="http://schemas.openxmlformats.org/officeDocument/2006/customXml" ds:itemID="{471B31C6-3808-402A-8D70-AF62CC5CA6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613be0-efef-4148-8d6c-4c6445522e24"/>
    <ds:schemaRef ds:uri="c947fafa-9138-486d-ae8b-4def84560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E2766D-7D54-41E5-B091-C4D35F514C9E}">
  <ds:schemaRefs>
    <ds:schemaRef ds:uri="http://schemas.openxmlformats.org/officeDocument/2006/bibliography"/>
  </ds:schemaRefs>
</ds:datastoreItem>
</file>

<file path=customXml/itemProps4.xml><?xml version="1.0" encoding="utf-8"?>
<ds:datastoreItem xmlns:ds="http://schemas.openxmlformats.org/officeDocument/2006/customXml" ds:itemID="{72D569F1-06C0-46C0-8AA8-94C95BFEDA0B}">
  <ds:schemaRefs>
    <ds:schemaRef ds:uri="Microsoft.SharePoint.Taxonomy.ContentTypeSync"/>
  </ds:schemaRefs>
</ds:datastoreItem>
</file>

<file path=customXml/itemProps5.xml><?xml version="1.0" encoding="utf-8"?>
<ds:datastoreItem xmlns:ds="http://schemas.openxmlformats.org/officeDocument/2006/customXml" ds:itemID="{E5777299-3E2C-4842-A4D7-1755E46F15DC}">
  <ds:schemaRefs>
    <ds:schemaRef ds:uri="http://schemas.microsoft.com/office/2006/metadata/properties"/>
    <ds:schemaRef ds:uri="http://schemas.microsoft.com/office/infopath/2007/PartnerControls"/>
    <ds:schemaRef ds:uri="c947fafa-9138-486d-ae8b-4def84560bfe"/>
    <ds:schemaRef ds:uri="6f613be0-efef-4148-8d6c-4c6445522e24"/>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8</Pages>
  <Words>156976</Words>
  <Characters>941856</Characters>
  <Application>Microsoft Office Word</Application>
  <DocSecurity>0</DocSecurity>
  <Lines>7848</Lines>
  <Paragraphs>2193</Paragraphs>
  <ScaleCrop>false</ScaleCrop>
  <HeadingPairs>
    <vt:vector size="6" baseType="variant">
      <vt:variant>
        <vt:lpstr>Tytuł</vt:lpstr>
      </vt:variant>
      <vt:variant>
        <vt:i4>1</vt:i4>
      </vt:variant>
      <vt:variant>
        <vt:lpstr>Nagłówki</vt:lpstr>
      </vt:variant>
      <vt:variant>
        <vt:i4>2</vt:i4>
      </vt:variant>
      <vt:variant>
        <vt:lpstr>Title</vt:lpstr>
      </vt:variant>
      <vt:variant>
        <vt:i4>1</vt:i4>
      </vt:variant>
    </vt:vector>
  </HeadingPairs>
  <TitlesOfParts>
    <vt:vector size="4" baseType="lpstr">
      <vt:lpstr/>
      <vt:lpstr>    Projekt drugiej aktualizacji planu gospodarowania wodami  na obszarze dorzecza O</vt:lpstr>
      <vt:lpstr>Wprowadzenie</vt:lpstr>
      <vt:lpstr/>
    </vt:vector>
  </TitlesOfParts>
  <Company>PGI</Company>
  <LinksUpToDate>false</LinksUpToDate>
  <CharactersWithSpaces>1096639</CharactersWithSpaces>
  <SharedDoc>false</SharedDoc>
  <HLinks>
    <vt:vector size="2640" baseType="variant">
      <vt:variant>
        <vt:i4>1966081</vt:i4>
      </vt:variant>
      <vt:variant>
        <vt:i4>4413</vt:i4>
      </vt:variant>
      <vt:variant>
        <vt:i4>0</vt:i4>
      </vt:variant>
      <vt:variant>
        <vt:i4>5</vt:i4>
      </vt:variant>
      <vt:variant>
        <vt:lpwstr>http://isap.sejm.gov.pl/isap.nsf/DocDetails.xsp?id=WDU20170002506</vt:lpwstr>
      </vt:variant>
      <vt:variant>
        <vt:lpwstr/>
      </vt:variant>
      <vt:variant>
        <vt:i4>1966081</vt:i4>
      </vt:variant>
      <vt:variant>
        <vt:i4>4410</vt:i4>
      </vt:variant>
      <vt:variant>
        <vt:i4>0</vt:i4>
      </vt:variant>
      <vt:variant>
        <vt:i4>5</vt:i4>
      </vt:variant>
      <vt:variant>
        <vt:lpwstr>http://isap.sejm.gov.pl/isap.nsf/DocDetails.xsp?id=WDU20170002506</vt:lpwstr>
      </vt:variant>
      <vt:variant>
        <vt:lpwstr/>
      </vt:variant>
      <vt:variant>
        <vt:i4>1966081</vt:i4>
      </vt:variant>
      <vt:variant>
        <vt:i4>4407</vt:i4>
      </vt:variant>
      <vt:variant>
        <vt:i4>0</vt:i4>
      </vt:variant>
      <vt:variant>
        <vt:i4>5</vt:i4>
      </vt:variant>
      <vt:variant>
        <vt:lpwstr>http://isap.sejm.gov.pl/isap.nsf/DocDetails.xsp?id=WDU20170002506</vt:lpwstr>
      </vt:variant>
      <vt:variant>
        <vt:lpwstr/>
      </vt:variant>
      <vt:variant>
        <vt:i4>1048656</vt:i4>
      </vt:variant>
      <vt:variant>
        <vt:i4>4404</vt:i4>
      </vt:variant>
      <vt:variant>
        <vt:i4>0</vt:i4>
      </vt:variant>
      <vt:variant>
        <vt:i4>5</vt:i4>
      </vt:variant>
      <vt:variant>
        <vt:lpwstr>https://www.wody.gov.pl/</vt:lpwstr>
      </vt:variant>
      <vt:variant>
        <vt:lpwstr/>
      </vt:variant>
      <vt:variant>
        <vt:i4>1966081</vt:i4>
      </vt:variant>
      <vt:variant>
        <vt:i4>4401</vt:i4>
      </vt:variant>
      <vt:variant>
        <vt:i4>0</vt:i4>
      </vt:variant>
      <vt:variant>
        <vt:i4>5</vt:i4>
      </vt:variant>
      <vt:variant>
        <vt:lpwstr>http://isap.sejm.gov.pl/isap.nsf/DocDetails.xsp?id=WDU20170002506</vt:lpwstr>
      </vt:variant>
      <vt:variant>
        <vt:lpwstr/>
      </vt:variant>
      <vt:variant>
        <vt:i4>1638471</vt:i4>
      </vt:variant>
      <vt:variant>
        <vt:i4>4398</vt:i4>
      </vt:variant>
      <vt:variant>
        <vt:i4>0</vt:i4>
      </vt:variant>
      <vt:variant>
        <vt:i4>5</vt:i4>
      </vt:variant>
      <vt:variant>
        <vt:lpwstr>https://www.gov.pl/web/infrastruktura</vt:lpwstr>
      </vt:variant>
      <vt:variant>
        <vt:lpwstr/>
      </vt:variant>
      <vt:variant>
        <vt:i4>1572869</vt:i4>
      </vt:variant>
      <vt:variant>
        <vt:i4>4395</vt:i4>
      </vt:variant>
      <vt:variant>
        <vt:i4>0</vt:i4>
      </vt:variant>
      <vt:variant>
        <vt:i4>5</vt:i4>
      </vt:variant>
      <vt:variant>
        <vt:lpwstr>http://isap.sejm.gov.pl/isap.nsf/DocDetails.xsp?id=WDU20200001220</vt:lpwstr>
      </vt:variant>
      <vt:variant>
        <vt:lpwstr/>
      </vt:variant>
      <vt:variant>
        <vt:i4>1638471</vt:i4>
      </vt:variant>
      <vt:variant>
        <vt:i4>4392</vt:i4>
      </vt:variant>
      <vt:variant>
        <vt:i4>0</vt:i4>
      </vt:variant>
      <vt:variant>
        <vt:i4>5</vt:i4>
      </vt:variant>
      <vt:variant>
        <vt:lpwstr>https://www.gov.pl/web/infrastruktura</vt:lpwstr>
      </vt:variant>
      <vt:variant>
        <vt:lpwstr/>
      </vt:variant>
      <vt:variant>
        <vt:i4>1572869</vt:i4>
      </vt:variant>
      <vt:variant>
        <vt:i4>4389</vt:i4>
      </vt:variant>
      <vt:variant>
        <vt:i4>0</vt:i4>
      </vt:variant>
      <vt:variant>
        <vt:i4>5</vt:i4>
      </vt:variant>
      <vt:variant>
        <vt:lpwstr>http://isap.sejm.gov.pl/isap.nsf/DocDetails.xsp?id=WDU20200001220</vt:lpwstr>
      </vt:variant>
      <vt:variant>
        <vt:lpwstr/>
      </vt:variant>
      <vt:variant>
        <vt:i4>3014710</vt:i4>
      </vt:variant>
      <vt:variant>
        <vt:i4>4380</vt:i4>
      </vt:variant>
      <vt:variant>
        <vt:i4>0</vt:i4>
      </vt:variant>
      <vt:variant>
        <vt:i4>5</vt:i4>
      </vt:variant>
      <vt:variant>
        <vt:lpwstr>http://www.apgw.gov.pl/</vt:lpwstr>
      </vt:variant>
      <vt:variant>
        <vt:lpwstr/>
      </vt:variant>
      <vt:variant>
        <vt:i4>2556024</vt:i4>
      </vt:variant>
      <vt:variant>
        <vt:i4>4359</vt:i4>
      </vt:variant>
      <vt:variant>
        <vt:i4>0</vt:i4>
      </vt:variant>
      <vt:variant>
        <vt:i4>5</vt:i4>
      </vt:variant>
      <vt:variant>
        <vt:lpwstr>https://isap.sejm.gov.pl/isap.nsf/DocDetails.xsp?id=WDU20070860579</vt:lpwstr>
      </vt:variant>
      <vt:variant>
        <vt:lpwstr/>
      </vt:variant>
      <vt:variant>
        <vt:i4>3932168</vt:i4>
      </vt:variant>
      <vt:variant>
        <vt:i4>3240</vt:i4>
      </vt:variant>
      <vt:variant>
        <vt:i4>0</vt:i4>
      </vt:variant>
      <vt:variant>
        <vt:i4>5</vt:i4>
      </vt:variant>
      <vt:variant>
        <vt:lpwstr>https://www.gios.gov.pl/images/dokumenty/pms/monitoring_wod/metodyka_hydromorfologia_2018.pdf</vt:lpwstr>
      </vt:variant>
      <vt:variant>
        <vt:lpwstr/>
      </vt:variant>
      <vt:variant>
        <vt:i4>1835056</vt:i4>
      </vt:variant>
      <vt:variant>
        <vt:i4>2573</vt:i4>
      </vt:variant>
      <vt:variant>
        <vt:i4>0</vt:i4>
      </vt:variant>
      <vt:variant>
        <vt:i4>5</vt:i4>
      </vt:variant>
      <vt:variant>
        <vt:lpwstr/>
      </vt:variant>
      <vt:variant>
        <vt:lpwstr>_Toc68270743</vt:lpwstr>
      </vt:variant>
      <vt:variant>
        <vt:i4>1900592</vt:i4>
      </vt:variant>
      <vt:variant>
        <vt:i4>2567</vt:i4>
      </vt:variant>
      <vt:variant>
        <vt:i4>0</vt:i4>
      </vt:variant>
      <vt:variant>
        <vt:i4>5</vt:i4>
      </vt:variant>
      <vt:variant>
        <vt:lpwstr/>
      </vt:variant>
      <vt:variant>
        <vt:lpwstr>_Toc68270742</vt:lpwstr>
      </vt:variant>
      <vt:variant>
        <vt:i4>1966128</vt:i4>
      </vt:variant>
      <vt:variant>
        <vt:i4>2561</vt:i4>
      </vt:variant>
      <vt:variant>
        <vt:i4>0</vt:i4>
      </vt:variant>
      <vt:variant>
        <vt:i4>5</vt:i4>
      </vt:variant>
      <vt:variant>
        <vt:lpwstr/>
      </vt:variant>
      <vt:variant>
        <vt:lpwstr>_Toc68270741</vt:lpwstr>
      </vt:variant>
      <vt:variant>
        <vt:i4>2031664</vt:i4>
      </vt:variant>
      <vt:variant>
        <vt:i4>2555</vt:i4>
      </vt:variant>
      <vt:variant>
        <vt:i4>0</vt:i4>
      </vt:variant>
      <vt:variant>
        <vt:i4>5</vt:i4>
      </vt:variant>
      <vt:variant>
        <vt:lpwstr/>
      </vt:variant>
      <vt:variant>
        <vt:lpwstr>_Toc68270740</vt:lpwstr>
      </vt:variant>
      <vt:variant>
        <vt:i4>1441847</vt:i4>
      </vt:variant>
      <vt:variant>
        <vt:i4>2549</vt:i4>
      </vt:variant>
      <vt:variant>
        <vt:i4>0</vt:i4>
      </vt:variant>
      <vt:variant>
        <vt:i4>5</vt:i4>
      </vt:variant>
      <vt:variant>
        <vt:lpwstr/>
      </vt:variant>
      <vt:variant>
        <vt:lpwstr>_Toc68270739</vt:lpwstr>
      </vt:variant>
      <vt:variant>
        <vt:i4>1507383</vt:i4>
      </vt:variant>
      <vt:variant>
        <vt:i4>2543</vt:i4>
      </vt:variant>
      <vt:variant>
        <vt:i4>0</vt:i4>
      </vt:variant>
      <vt:variant>
        <vt:i4>5</vt:i4>
      </vt:variant>
      <vt:variant>
        <vt:lpwstr/>
      </vt:variant>
      <vt:variant>
        <vt:lpwstr>_Toc68270738</vt:lpwstr>
      </vt:variant>
      <vt:variant>
        <vt:i4>1572919</vt:i4>
      </vt:variant>
      <vt:variant>
        <vt:i4>2537</vt:i4>
      </vt:variant>
      <vt:variant>
        <vt:i4>0</vt:i4>
      </vt:variant>
      <vt:variant>
        <vt:i4>5</vt:i4>
      </vt:variant>
      <vt:variant>
        <vt:lpwstr/>
      </vt:variant>
      <vt:variant>
        <vt:lpwstr>_Toc68270737</vt:lpwstr>
      </vt:variant>
      <vt:variant>
        <vt:i4>1638455</vt:i4>
      </vt:variant>
      <vt:variant>
        <vt:i4>2531</vt:i4>
      </vt:variant>
      <vt:variant>
        <vt:i4>0</vt:i4>
      </vt:variant>
      <vt:variant>
        <vt:i4>5</vt:i4>
      </vt:variant>
      <vt:variant>
        <vt:lpwstr/>
      </vt:variant>
      <vt:variant>
        <vt:lpwstr>_Toc68270736</vt:lpwstr>
      </vt:variant>
      <vt:variant>
        <vt:i4>1703991</vt:i4>
      </vt:variant>
      <vt:variant>
        <vt:i4>2525</vt:i4>
      </vt:variant>
      <vt:variant>
        <vt:i4>0</vt:i4>
      </vt:variant>
      <vt:variant>
        <vt:i4>5</vt:i4>
      </vt:variant>
      <vt:variant>
        <vt:lpwstr/>
      </vt:variant>
      <vt:variant>
        <vt:lpwstr>_Toc68270735</vt:lpwstr>
      </vt:variant>
      <vt:variant>
        <vt:i4>1769527</vt:i4>
      </vt:variant>
      <vt:variant>
        <vt:i4>2519</vt:i4>
      </vt:variant>
      <vt:variant>
        <vt:i4>0</vt:i4>
      </vt:variant>
      <vt:variant>
        <vt:i4>5</vt:i4>
      </vt:variant>
      <vt:variant>
        <vt:lpwstr/>
      </vt:variant>
      <vt:variant>
        <vt:lpwstr>_Toc68270734</vt:lpwstr>
      </vt:variant>
      <vt:variant>
        <vt:i4>1835063</vt:i4>
      </vt:variant>
      <vt:variant>
        <vt:i4>2513</vt:i4>
      </vt:variant>
      <vt:variant>
        <vt:i4>0</vt:i4>
      </vt:variant>
      <vt:variant>
        <vt:i4>5</vt:i4>
      </vt:variant>
      <vt:variant>
        <vt:lpwstr/>
      </vt:variant>
      <vt:variant>
        <vt:lpwstr>_Toc68270733</vt:lpwstr>
      </vt:variant>
      <vt:variant>
        <vt:i4>1900599</vt:i4>
      </vt:variant>
      <vt:variant>
        <vt:i4>2507</vt:i4>
      </vt:variant>
      <vt:variant>
        <vt:i4>0</vt:i4>
      </vt:variant>
      <vt:variant>
        <vt:i4>5</vt:i4>
      </vt:variant>
      <vt:variant>
        <vt:lpwstr/>
      </vt:variant>
      <vt:variant>
        <vt:lpwstr>_Toc68270732</vt:lpwstr>
      </vt:variant>
      <vt:variant>
        <vt:i4>1966135</vt:i4>
      </vt:variant>
      <vt:variant>
        <vt:i4>2501</vt:i4>
      </vt:variant>
      <vt:variant>
        <vt:i4>0</vt:i4>
      </vt:variant>
      <vt:variant>
        <vt:i4>5</vt:i4>
      </vt:variant>
      <vt:variant>
        <vt:lpwstr/>
      </vt:variant>
      <vt:variant>
        <vt:lpwstr>_Toc68270731</vt:lpwstr>
      </vt:variant>
      <vt:variant>
        <vt:i4>2031671</vt:i4>
      </vt:variant>
      <vt:variant>
        <vt:i4>2495</vt:i4>
      </vt:variant>
      <vt:variant>
        <vt:i4>0</vt:i4>
      </vt:variant>
      <vt:variant>
        <vt:i4>5</vt:i4>
      </vt:variant>
      <vt:variant>
        <vt:lpwstr/>
      </vt:variant>
      <vt:variant>
        <vt:lpwstr>_Toc68270730</vt:lpwstr>
      </vt:variant>
      <vt:variant>
        <vt:i4>1441846</vt:i4>
      </vt:variant>
      <vt:variant>
        <vt:i4>2489</vt:i4>
      </vt:variant>
      <vt:variant>
        <vt:i4>0</vt:i4>
      </vt:variant>
      <vt:variant>
        <vt:i4>5</vt:i4>
      </vt:variant>
      <vt:variant>
        <vt:lpwstr/>
      </vt:variant>
      <vt:variant>
        <vt:lpwstr>_Toc68270729</vt:lpwstr>
      </vt:variant>
      <vt:variant>
        <vt:i4>1507382</vt:i4>
      </vt:variant>
      <vt:variant>
        <vt:i4>2483</vt:i4>
      </vt:variant>
      <vt:variant>
        <vt:i4>0</vt:i4>
      </vt:variant>
      <vt:variant>
        <vt:i4>5</vt:i4>
      </vt:variant>
      <vt:variant>
        <vt:lpwstr/>
      </vt:variant>
      <vt:variant>
        <vt:lpwstr>_Toc68270728</vt:lpwstr>
      </vt:variant>
      <vt:variant>
        <vt:i4>1572918</vt:i4>
      </vt:variant>
      <vt:variant>
        <vt:i4>2477</vt:i4>
      </vt:variant>
      <vt:variant>
        <vt:i4>0</vt:i4>
      </vt:variant>
      <vt:variant>
        <vt:i4>5</vt:i4>
      </vt:variant>
      <vt:variant>
        <vt:lpwstr/>
      </vt:variant>
      <vt:variant>
        <vt:lpwstr>_Toc68270727</vt:lpwstr>
      </vt:variant>
      <vt:variant>
        <vt:i4>1638454</vt:i4>
      </vt:variant>
      <vt:variant>
        <vt:i4>2471</vt:i4>
      </vt:variant>
      <vt:variant>
        <vt:i4>0</vt:i4>
      </vt:variant>
      <vt:variant>
        <vt:i4>5</vt:i4>
      </vt:variant>
      <vt:variant>
        <vt:lpwstr/>
      </vt:variant>
      <vt:variant>
        <vt:lpwstr>_Toc68270726</vt:lpwstr>
      </vt:variant>
      <vt:variant>
        <vt:i4>1703990</vt:i4>
      </vt:variant>
      <vt:variant>
        <vt:i4>2465</vt:i4>
      </vt:variant>
      <vt:variant>
        <vt:i4>0</vt:i4>
      </vt:variant>
      <vt:variant>
        <vt:i4>5</vt:i4>
      </vt:variant>
      <vt:variant>
        <vt:lpwstr/>
      </vt:variant>
      <vt:variant>
        <vt:lpwstr>_Toc68270725</vt:lpwstr>
      </vt:variant>
      <vt:variant>
        <vt:i4>1769526</vt:i4>
      </vt:variant>
      <vt:variant>
        <vt:i4>2459</vt:i4>
      </vt:variant>
      <vt:variant>
        <vt:i4>0</vt:i4>
      </vt:variant>
      <vt:variant>
        <vt:i4>5</vt:i4>
      </vt:variant>
      <vt:variant>
        <vt:lpwstr/>
      </vt:variant>
      <vt:variant>
        <vt:lpwstr>_Toc68270724</vt:lpwstr>
      </vt:variant>
      <vt:variant>
        <vt:i4>1835062</vt:i4>
      </vt:variant>
      <vt:variant>
        <vt:i4>2453</vt:i4>
      </vt:variant>
      <vt:variant>
        <vt:i4>0</vt:i4>
      </vt:variant>
      <vt:variant>
        <vt:i4>5</vt:i4>
      </vt:variant>
      <vt:variant>
        <vt:lpwstr/>
      </vt:variant>
      <vt:variant>
        <vt:lpwstr>_Toc68270723</vt:lpwstr>
      </vt:variant>
      <vt:variant>
        <vt:i4>1900598</vt:i4>
      </vt:variant>
      <vt:variant>
        <vt:i4>2447</vt:i4>
      </vt:variant>
      <vt:variant>
        <vt:i4>0</vt:i4>
      </vt:variant>
      <vt:variant>
        <vt:i4>5</vt:i4>
      </vt:variant>
      <vt:variant>
        <vt:lpwstr/>
      </vt:variant>
      <vt:variant>
        <vt:lpwstr>_Toc68270722</vt:lpwstr>
      </vt:variant>
      <vt:variant>
        <vt:i4>1966134</vt:i4>
      </vt:variant>
      <vt:variant>
        <vt:i4>2441</vt:i4>
      </vt:variant>
      <vt:variant>
        <vt:i4>0</vt:i4>
      </vt:variant>
      <vt:variant>
        <vt:i4>5</vt:i4>
      </vt:variant>
      <vt:variant>
        <vt:lpwstr/>
      </vt:variant>
      <vt:variant>
        <vt:lpwstr>_Toc68270721</vt:lpwstr>
      </vt:variant>
      <vt:variant>
        <vt:i4>2031670</vt:i4>
      </vt:variant>
      <vt:variant>
        <vt:i4>2435</vt:i4>
      </vt:variant>
      <vt:variant>
        <vt:i4>0</vt:i4>
      </vt:variant>
      <vt:variant>
        <vt:i4>5</vt:i4>
      </vt:variant>
      <vt:variant>
        <vt:lpwstr/>
      </vt:variant>
      <vt:variant>
        <vt:lpwstr>_Toc68270720</vt:lpwstr>
      </vt:variant>
      <vt:variant>
        <vt:i4>1441845</vt:i4>
      </vt:variant>
      <vt:variant>
        <vt:i4>2429</vt:i4>
      </vt:variant>
      <vt:variant>
        <vt:i4>0</vt:i4>
      </vt:variant>
      <vt:variant>
        <vt:i4>5</vt:i4>
      </vt:variant>
      <vt:variant>
        <vt:lpwstr/>
      </vt:variant>
      <vt:variant>
        <vt:lpwstr>_Toc68270719</vt:lpwstr>
      </vt:variant>
      <vt:variant>
        <vt:i4>1507381</vt:i4>
      </vt:variant>
      <vt:variant>
        <vt:i4>2423</vt:i4>
      </vt:variant>
      <vt:variant>
        <vt:i4>0</vt:i4>
      </vt:variant>
      <vt:variant>
        <vt:i4>5</vt:i4>
      </vt:variant>
      <vt:variant>
        <vt:lpwstr/>
      </vt:variant>
      <vt:variant>
        <vt:lpwstr>_Toc68270718</vt:lpwstr>
      </vt:variant>
      <vt:variant>
        <vt:i4>1572917</vt:i4>
      </vt:variant>
      <vt:variant>
        <vt:i4>2417</vt:i4>
      </vt:variant>
      <vt:variant>
        <vt:i4>0</vt:i4>
      </vt:variant>
      <vt:variant>
        <vt:i4>5</vt:i4>
      </vt:variant>
      <vt:variant>
        <vt:lpwstr/>
      </vt:variant>
      <vt:variant>
        <vt:lpwstr>_Toc68270717</vt:lpwstr>
      </vt:variant>
      <vt:variant>
        <vt:i4>1638453</vt:i4>
      </vt:variant>
      <vt:variant>
        <vt:i4>2411</vt:i4>
      </vt:variant>
      <vt:variant>
        <vt:i4>0</vt:i4>
      </vt:variant>
      <vt:variant>
        <vt:i4>5</vt:i4>
      </vt:variant>
      <vt:variant>
        <vt:lpwstr/>
      </vt:variant>
      <vt:variant>
        <vt:lpwstr>_Toc68270716</vt:lpwstr>
      </vt:variant>
      <vt:variant>
        <vt:i4>1703989</vt:i4>
      </vt:variant>
      <vt:variant>
        <vt:i4>2405</vt:i4>
      </vt:variant>
      <vt:variant>
        <vt:i4>0</vt:i4>
      </vt:variant>
      <vt:variant>
        <vt:i4>5</vt:i4>
      </vt:variant>
      <vt:variant>
        <vt:lpwstr/>
      </vt:variant>
      <vt:variant>
        <vt:lpwstr>_Toc68270715</vt:lpwstr>
      </vt:variant>
      <vt:variant>
        <vt:i4>1769525</vt:i4>
      </vt:variant>
      <vt:variant>
        <vt:i4>2399</vt:i4>
      </vt:variant>
      <vt:variant>
        <vt:i4>0</vt:i4>
      </vt:variant>
      <vt:variant>
        <vt:i4>5</vt:i4>
      </vt:variant>
      <vt:variant>
        <vt:lpwstr/>
      </vt:variant>
      <vt:variant>
        <vt:lpwstr>_Toc68270714</vt:lpwstr>
      </vt:variant>
      <vt:variant>
        <vt:i4>1835061</vt:i4>
      </vt:variant>
      <vt:variant>
        <vt:i4>2393</vt:i4>
      </vt:variant>
      <vt:variant>
        <vt:i4>0</vt:i4>
      </vt:variant>
      <vt:variant>
        <vt:i4>5</vt:i4>
      </vt:variant>
      <vt:variant>
        <vt:lpwstr/>
      </vt:variant>
      <vt:variant>
        <vt:lpwstr>_Toc68270713</vt:lpwstr>
      </vt:variant>
      <vt:variant>
        <vt:i4>1900597</vt:i4>
      </vt:variant>
      <vt:variant>
        <vt:i4>2387</vt:i4>
      </vt:variant>
      <vt:variant>
        <vt:i4>0</vt:i4>
      </vt:variant>
      <vt:variant>
        <vt:i4>5</vt:i4>
      </vt:variant>
      <vt:variant>
        <vt:lpwstr/>
      </vt:variant>
      <vt:variant>
        <vt:lpwstr>_Toc68270712</vt:lpwstr>
      </vt:variant>
      <vt:variant>
        <vt:i4>1966133</vt:i4>
      </vt:variant>
      <vt:variant>
        <vt:i4>2381</vt:i4>
      </vt:variant>
      <vt:variant>
        <vt:i4>0</vt:i4>
      </vt:variant>
      <vt:variant>
        <vt:i4>5</vt:i4>
      </vt:variant>
      <vt:variant>
        <vt:lpwstr/>
      </vt:variant>
      <vt:variant>
        <vt:lpwstr>_Toc68270711</vt:lpwstr>
      </vt:variant>
      <vt:variant>
        <vt:i4>2031669</vt:i4>
      </vt:variant>
      <vt:variant>
        <vt:i4>2375</vt:i4>
      </vt:variant>
      <vt:variant>
        <vt:i4>0</vt:i4>
      </vt:variant>
      <vt:variant>
        <vt:i4>5</vt:i4>
      </vt:variant>
      <vt:variant>
        <vt:lpwstr/>
      </vt:variant>
      <vt:variant>
        <vt:lpwstr>_Toc68270710</vt:lpwstr>
      </vt:variant>
      <vt:variant>
        <vt:i4>1441844</vt:i4>
      </vt:variant>
      <vt:variant>
        <vt:i4>2369</vt:i4>
      </vt:variant>
      <vt:variant>
        <vt:i4>0</vt:i4>
      </vt:variant>
      <vt:variant>
        <vt:i4>5</vt:i4>
      </vt:variant>
      <vt:variant>
        <vt:lpwstr/>
      </vt:variant>
      <vt:variant>
        <vt:lpwstr>_Toc68270709</vt:lpwstr>
      </vt:variant>
      <vt:variant>
        <vt:i4>1507380</vt:i4>
      </vt:variant>
      <vt:variant>
        <vt:i4>2363</vt:i4>
      </vt:variant>
      <vt:variant>
        <vt:i4>0</vt:i4>
      </vt:variant>
      <vt:variant>
        <vt:i4>5</vt:i4>
      </vt:variant>
      <vt:variant>
        <vt:lpwstr/>
      </vt:variant>
      <vt:variant>
        <vt:lpwstr>_Toc68270708</vt:lpwstr>
      </vt:variant>
      <vt:variant>
        <vt:i4>1572916</vt:i4>
      </vt:variant>
      <vt:variant>
        <vt:i4>2357</vt:i4>
      </vt:variant>
      <vt:variant>
        <vt:i4>0</vt:i4>
      </vt:variant>
      <vt:variant>
        <vt:i4>5</vt:i4>
      </vt:variant>
      <vt:variant>
        <vt:lpwstr/>
      </vt:variant>
      <vt:variant>
        <vt:lpwstr>_Toc68270707</vt:lpwstr>
      </vt:variant>
      <vt:variant>
        <vt:i4>1638452</vt:i4>
      </vt:variant>
      <vt:variant>
        <vt:i4>2351</vt:i4>
      </vt:variant>
      <vt:variant>
        <vt:i4>0</vt:i4>
      </vt:variant>
      <vt:variant>
        <vt:i4>5</vt:i4>
      </vt:variant>
      <vt:variant>
        <vt:lpwstr/>
      </vt:variant>
      <vt:variant>
        <vt:lpwstr>_Toc68270706</vt:lpwstr>
      </vt:variant>
      <vt:variant>
        <vt:i4>1703988</vt:i4>
      </vt:variant>
      <vt:variant>
        <vt:i4>2345</vt:i4>
      </vt:variant>
      <vt:variant>
        <vt:i4>0</vt:i4>
      </vt:variant>
      <vt:variant>
        <vt:i4>5</vt:i4>
      </vt:variant>
      <vt:variant>
        <vt:lpwstr/>
      </vt:variant>
      <vt:variant>
        <vt:lpwstr>_Toc68270705</vt:lpwstr>
      </vt:variant>
      <vt:variant>
        <vt:i4>1769524</vt:i4>
      </vt:variant>
      <vt:variant>
        <vt:i4>2339</vt:i4>
      </vt:variant>
      <vt:variant>
        <vt:i4>0</vt:i4>
      </vt:variant>
      <vt:variant>
        <vt:i4>5</vt:i4>
      </vt:variant>
      <vt:variant>
        <vt:lpwstr/>
      </vt:variant>
      <vt:variant>
        <vt:lpwstr>_Toc68270704</vt:lpwstr>
      </vt:variant>
      <vt:variant>
        <vt:i4>1835060</vt:i4>
      </vt:variant>
      <vt:variant>
        <vt:i4>2333</vt:i4>
      </vt:variant>
      <vt:variant>
        <vt:i4>0</vt:i4>
      </vt:variant>
      <vt:variant>
        <vt:i4>5</vt:i4>
      </vt:variant>
      <vt:variant>
        <vt:lpwstr/>
      </vt:variant>
      <vt:variant>
        <vt:lpwstr>_Toc68270703</vt:lpwstr>
      </vt:variant>
      <vt:variant>
        <vt:i4>1900596</vt:i4>
      </vt:variant>
      <vt:variant>
        <vt:i4>2327</vt:i4>
      </vt:variant>
      <vt:variant>
        <vt:i4>0</vt:i4>
      </vt:variant>
      <vt:variant>
        <vt:i4>5</vt:i4>
      </vt:variant>
      <vt:variant>
        <vt:lpwstr/>
      </vt:variant>
      <vt:variant>
        <vt:lpwstr>_Toc68270702</vt:lpwstr>
      </vt:variant>
      <vt:variant>
        <vt:i4>1966132</vt:i4>
      </vt:variant>
      <vt:variant>
        <vt:i4>2321</vt:i4>
      </vt:variant>
      <vt:variant>
        <vt:i4>0</vt:i4>
      </vt:variant>
      <vt:variant>
        <vt:i4>5</vt:i4>
      </vt:variant>
      <vt:variant>
        <vt:lpwstr/>
      </vt:variant>
      <vt:variant>
        <vt:lpwstr>_Toc68270701</vt:lpwstr>
      </vt:variant>
      <vt:variant>
        <vt:i4>2031668</vt:i4>
      </vt:variant>
      <vt:variant>
        <vt:i4>2315</vt:i4>
      </vt:variant>
      <vt:variant>
        <vt:i4>0</vt:i4>
      </vt:variant>
      <vt:variant>
        <vt:i4>5</vt:i4>
      </vt:variant>
      <vt:variant>
        <vt:lpwstr/>
      </vt:variant>
      <vt:variant>
        <vt:lpwstr>_Toc68270700</vt:lpwstr>
      </vt:variant>
      <vt:variant>
        <vt:i4>1507389</vt:i4>
      </vt:variant>
      <vt:variant>
        <vt:i4>2309</vt:i4>
      </vt:variant>
      <vt:variant>
        <vt:i4>0</vt:i4>
      </vt:variant>
      <vt:variant>
        <vt:i4>5</vt:i4>
      </vt:variant>
      <vt:variant>
        <vt:lpwstr/>
      </vt:variant>
      <vt:variant>
        <vt:lpwstr>_Toc68270699</vt:lpwstr>
      </vt:variant>
      <vt:variant>
        <vt:i4>1441853</vt:i4>
      </vt:variant>
      <vt:variant>
        <vt:i4>2303</vt:i4>
      </vt:variant>
      <vt:variant>
        <vt:i4>0</vt:i4>
      </vt:variant>
      <vt:variant>
        <vt:i4>5</vt:i4>
      </vt:variant>
      <vt:variant>
        <vt:lpwstr/>
      </vt:variant>
      <vt:variant>
        <vt:lpwstr>_Toc68270698</vt:lpwstr>
      </vt:variant>
      <vt:variant>
        <vt:i4>1638461</vt:i4>
      </vt:variant>
      <vt:variant>
        <vt:i4>2297</vt:i4>
      </vt:variant>
      <vt:variant>
        <vt:i4>0</vt:i4>
      </vt:variant>
      <vt:variant>
        <vt:i4>5</vt:i4>
      </vt:variant>
      <vt:variant>
        <vt:lpwstr/>
      </vt:variant>
      <vt:variant>
        <vt:lpwstr>_Toc68270697</vt:lpwstr>
      </vt:variant>
      <vt:variant>
        <vt:i4>1572925</vt:i4>
      </vt:variant>
      <vt:variant>
        <vt:i4>2291</vt:i4>
      </vt:variant>
      <vt:variant>
        <vt:i4>0</vt:i4>
      </vt:variant>
      <vt:variant>
        <vt:i4>5</vt:i4>
      </vt:variant>
      <vt:variant>
        <vt:lpwstr/>
      </vt:variant>
      <vt:variant>
        <vt:lpwstr>_Toc68270696</vt:lpwstr>
      </vt:variant>
      <vt:variant>
        <vt:i4>1769533</vt:i4>
      </vt:variant>
      <vt:variant>
        <vt:i4>2285</vt:i4>
      </vt:variant>
      <vt:variant>
        <vt:i4>0</vt:i4>
      </vt:variant>
      <vt:variant>
        <vt:i4>5</vt:i4>
      </vt:variant>
      <vt:variant>
        <vt:lpwstr/>
      </vt:variant>
      <vt:variant>
        <vt:lpwstr>_Toc68270695</vt:lpwstr>
      </vt:variant>
      <vt:variant>
        <vt:i4>1703997</vt:i4>
      </vt:variant>
      <vt:variant>
        <vt:i4>2279</vt:i4>
      </vt:variant>
      <vt:variant>
        <vt:i4>0</vt:i4>
      </vt:variant>
      <vt:variant>
        <vt:i4>5</vt:i4>
      </vt:variant>
      <vt:variant>
        <vt:lpwstr/>
      </vt:variant>
      <vt:variant>
        <vt:lpwstr>_Toc68270694</vt:lpwstr>
      </vt:variant>
      <vt:variant>
        <vt:i4>1900605</vt:i4>
      </vt:variant>
      <vt:variant>
        <vt:i4>2273</vt:i4>
      </vt:variant>
      <vt:variant>
        <vt:i4>0</vt:i4>
      </vt:variant>
      <vt:variant>
        <vt:i4>5</vt:i4>
      </vt:variant>
      <vt:variant>
        <vt:lpwstr/>
      </vt:variant>
      <vt:variant>
        <vt:lpwstr>_Toc68270693</vt:lpwstr>
      </vt:variant>
      <vt:variant>
        <vt:i4>1835069</vt:i4>
      </vt:variant>
      <vt:variant>
        <vt:i4>2267</vt:i4>
      </vt:variant>
      <vt:variant>
        <vt:i4>0</vt:i4>
      </vt:variant>
      <vt:variant>
        <vt:i4>5</vt:i4>
      </vt:variant>
      <vt:variant>
        <vt:lpwstr/>
      </vt:variant>
      <vt:variant>
        <vt:lpwstr>_Toc68270692</vt:lpwstr>
      </vt:variant>
      <vt:variant>
        <vt:i4>2031677</vt:i4>
      </vt:variant>
      <vt:variant>
        <vt:i4>2261</vt:i4>
      </vt:variant>
      <vt:variant>
        <vt:i4>0</vt:i4>
      </vt:variant>
      <vt:variant>
        <vt:i4>5</vt:i4>
      </vt:variant>
      <vt:variant>
        <vt:lpwstr/>
      </vt:variant>
      <vt:variant>
        <vt:lpwstr>_Toc68270691</vt:lpwstr>
      </vt:variant>
      <vt:variant>
        <vt:i4>1966141</vt:i4>
      </vt:variant>
      <vt:variant>
        <vt:i4>2255</vt:i4>
      </vt:variant>
      <vt:variant>
        <vt:i4>0</vt:i4>
      </vt:variant>
      <vt:variant>
        <vt:i4>5</vt:i4>
      </vt:variant>
      <vt:variant>
        <vt:lpwstr/>
      </vt:variant>
      <vt:variant>
        <vt:lpwstr>_Toc68270690</vt:lpwstr>
      </vt:variant>
      <vt:variant>
        <vt:i4>1507388</vt:i4>
      </vt:variant>
      <vt:variant>
        <vt:i4>2249</vt:i4>
      </vt:variant>
      <vt:variant>
        <vt:i4>0</vt:i4>
      </vt:variant>
      <vt:variant>
        <vt:i4>5</vt:i4>
      </vt:variant>
      <vt:variant>
        <vt:lpwstr/>
      </vt:variant>
      <vt:variant>
        <vt:lpwstr>_Toc68270689</vt:lpwstr>
      </vt:variant>
      <vt:variant>
        <vt:i4>1441852</vt:i4>
      </vt:variant>
      <vt:variant>
        <vt:i4>2243</vt:i4>
      </vt:variant>
      <vt:variant>
        <vt:i4>0</vt:i4>
      </vt:variant>
      <vt:variant>
        <vt:i4>5</vt:i4>
      </vt:variant>
      <vt:variant>
        <vt:lpwstr/>
      </vt:variant>
      <vt:variant>
        <vt:lpwstr>_Toc68270688</vt:lpwstr>
      </vt:variant>
      <vt:variant>
        <vt:i4>1638460</vt:i4>
      </vt:variant>
      <vt:variant>
        <vt:i4>2237</vt:i4>
      </vt:variant>
      <vt:variant>
        <vt:i4>0</vt:i4>
      </vt:variant>
      <vt:variant>
        <vt:i4>5</vt:i4>
      </vt:variant>
      <vt:variant>
        <vt:lpwstr/>
      </vt:variant>
      <vt:variant>
        <vt:lpwstr>_Toc68270687</vt:lpwstr>
      </vt:variant>
      <vt:variant>
        <vt:i4>1572924</vt:i4>
      </vt:variant>
      <vt:variant>
        <vt:i4>2231</vt:i4>
      </vt:variant>
      <vt:variant>
        <vt:i4>0</vt:i4>
      </vt:variant>
      <vt:variant>
        <vt:i4>5</vt:i4>
      </vt:variant>
      <vt:variant>
        <vt:lpwstr/>
      </vt:variant>
      <vt:variant>
        <vt:lpwstr>_Toc68270686</vt:lpwstr>
      </vt:variant>
      <vt:variant>
        <vt:i4>1769532</vt:i4>
      </vt:variant>
      <vt:variant>
        <vt:i4>2225</vt:i4>
      </vt:variant>
      <vt:variant>
        <vt:i4>0</vt:i4>
      </vt:variant>
      <vt:variant>
        <vt:i4>5</vt:i4>
      </vt:variant>
      <vt:variant>
        <vt:lpwstr/>
      </vt:variant>
      <vt:variant>
        <vt:lpwstr>_Toc68270685</vt:lpwstr>
      </vt:variant>
      <vt:variant>
        <vt:i4>1703996</vt:i4>
      </vt:variant>
      <vt:variant>
        <vt:i4>2219</vt:i4>
      </vt:variant>
      <vt:variant>
        <vt:i4>0</vt:i4>
      </vt:variant>
      <vt:variant>
        <vt:i4>5</vt:i4>
      </vt:variant>
      <vt:variant>
        <vt:lpwstr/>
      </vt:variant>
      <vt:variant>
        <vt:lpwstr>_Toc68270684</vt:lpwstr>
      </vt:variant>
      <vt:variant>
        <vt:i4>1900604</vt:i4>
      </vt:variant>
      <vt:variant>
        <vt:i4>2213</vt:i4>
      </vt:variant>
      <vt:variant>
        <vt:i4>0</vt:i4>
      </vt:variant>
      <vt:variant>
        <vt:i4>5</vt:i4>
      </vt:variant>
      <vt:variant>
        <vt:lpwstr/>
      </vt:variant>
      <vt:variant>
        <vt:lpwstr>_Toc68270683</vt:lpwstr>
      </vt:variant>
      <vt:variant>
        <vt:i4>1835068</vt:i4>
      </vt:variant>
      <vt:variant>
        <vt:i4>2207</vt:i4>
      </vt:variant>
      <vt:variant>
        <vt:i4>0</vt:i4>
      </vt:variant>
      <vt:variant>
        <vt:i4>5</vt:i4>
      </vt:variant>
      <vt:variant>
        <vt:lpwstr/>
      </vt:variant>
      <vt:variant>
        <vt:lpwstr>_Toc68270682</vt:lpwstr>
      </vt:variant>
      <vt:variant>
        <vt:i4>2031676</vt:i4>
      </vt:variant>
      <vt:variant>
        <vt:i4>2201</vt:i4>
      </vt:variant>
      <vt:variant>
        <vt:i4>0</vt:i4>
      </vt:variant>
      <vt:variant>
        <vt:i4>5</vt:i4>
      </vt:variant>
      <vt:variant>
        <vt:lpwstr/>
      </vt:variant>
      <vt:variant>
        <vt:lpwstr>_Toc68270681</vt:lpwstr>
      </vt:variant>
      <vt:variant>
        <vt:i4>1966140</vt:i4>
      </vt:variant>
      <vt:variant>
        <vt:i4>2195</vt:i4>
      </vt:variant>
      <vt:variant>
        <vt:i4>0</vt:i4>
      </vt:variant>
      <vt:variant>
        <vt:i4>5</vt:i4>
      </vt:variant>
      <vt:variant>
        <vt:lpwstr/>
      </vt:variant>
      <vt:variant>
        <vt:lpwstr>_Toc68270680</vt:lpwstr>
      </vt:variant>
      <vt:variant>
        <vt:i4>1507379</vt:i4>
      </vt:variant>
      <vt:variant>
        <vt:i4>2189</vt:i4>
      </vt:variant>
      <vt:variant>
        <vt:i4>0</vt:i4>
      </vt:variant>
      <vt:variant>
        <vt:i4>5</vt:i4>
      </vt:variant>
      <vt:variant>
        <vt:lpwstr/>
      </vt:variant>
      <vt:variant>
        <vt:lpwstr>_Toc68270679</vt:lpwstr>
      </vt:variant>
      <vt:variant>
        <vt:i4>1441843</vt:i4>
      </vt:variant>
      <vt:variant>
        <vt:i4>2183</vt:i4>
      </vt:variant>
      <vt:variant>
        <vt:i4>0</vt:i4>
      </vt:variant>
      <vt:variant>
        <vt:i4>5</vt:i4>
      </vt:variant>
      <vt:variant>
        <vt:lpwstr/>
      </vt:variant>
      <vt:variant>
        <vt:lpwstr>_Toc68270678</vt:lpwstr>
      </vt:variant>
      <vt:variant>
        <vt:i4>1638451</vt:i4>
      </vt:variant>
      <vt:variant>
        <vt:i4>2177</vt:i4>
      </vt:variant>
      <vt:variant>
        <vt:i4>0</vt:i4>
      </vt:variant>
      <vt:variant>
        <vt:i4>5</vt:i4>
      </vt:variant>
      <vt:variant>
        <vt:lpwstr/>
      </vt:variant>
      <vt:variant>
        <vt:lpwstr>_Toc68270677</vt:lpwstr>
      </vt:variant>
      <vt:variant>
        <vt:i4>1572915</vt:i4>
      </vt:variant>
      <vt:variant>
        <vt:i4>2171</vt:i4>
      </vt:variant>
      <vt:variant>
        <vt:i4>0</vt:i4>
      </vt:variant>
      <vt:variant>
        <vt:i4>5</vt:i4>
      </vt:variant>
      <vt:variant>
        <vt:lpwstr/>
      </vt:variant>
      <vt:variant>
        <vt:lpwstr>_Toc68270676</vt:lpwstr>
      </vt:variant>
      <vt:variant>
        <vt:i4>1769523</vt:i4>
      </vt:variant>
      <vt:variant>
        <vt:i4>2165</vt:i4>
      </vt:variant>
      <vt:variant>
        <vt:i4>0</vt:i4>
      </vt:variant>
      <vt:variant>
        <vt:i4>5</vt:i4>
      </vt:variant>
      <vt:variant>
        <vt:lpwstr/>
      </vt:variant>
      <vt:variant>
        <vt:lpwstr>_Toc68270675</vt:lpwstr>
      </vt:variant>
      <vt:variant>
        <vt:i4>1703987</vt:i4>
      </vt:variant>
      <vt:variant>
        <vt:i4>2159</vt:i4>
      </vt:variant>
      <vt:variant>
        <vt:i4>0</vt:i4>
      </vt:variant>
      <vt:variant>
        <vt:i4>5</vt:i4>
      </vt:variant>
      <vt:variant>
        <vt:lpwstr/>
      </vt:variant>
      <vt:variant>
        <vt:lpwstr>_Toc68270674</vt:lpwstr>
      </vt:variant>
      <vt:variant>
        <vt:i4>1900595</vt:i4>
      </vt:variant>
      <vt:variant>
        <vt:i4>2153</vt:i4>
      </vt:variant>
      <vt:variant>
        <vt:i4>0</vt:i4>
      </vt:variant>
      <vt:variant>
        <vt:i4>5</vt:i4>
      </vt:variant>
      <vt:variant>
        <vt:lpwstr/>
      </vt:variant>
      <vt:variant>
        <vt:lpwstr>_Toc68270673</vt:lpwstr>
      </vt:variant>
      <vt:variant>
        <vt:i4>1835059</vt:i4>
      </vt:variant>
      <vt:variant>
        <vt:i4>2147</vt:i4>
      </vt:variant>
      <vt:variant>
        <vt:i4>0</vt:i4>
      </vt:variant>
      <vt:variant>
        <vt:i4>5</vt:i4>
      </vt:variant>
      <vt:variant>
        <vt:lpwstr/>
      </vt:variant>
      <vt:variant>
        <vt:lpwstr>_Toc68270672</vt:lpwstr>
      </vt:variant>
      <vt:variant>
        <vt:i4>2031667</vt:i4>
      </vt:variant>
      <vt:variant>
        <vt:i4>2141</vt:i4>
      </vt:variant>
      <vt:variant>
        <vt:i4>0</vt:i4>
      </vt:variant>
      <vt:variant>
        <vt:i4>5</vt:i4>
      </vt:variant>
      <vt:variant>
        <vt:lpwstr/>
      </vt:variant>
      <vt:variant>
        <vt:lpwstr>_Toc68270671</vt:lpwstr>
      </vt:variant>
      <vt:variant>
        <vt:i4>1966131</vt:i4>
      </vt:variant>
      <vt:variant>
        <vt:i4>2135</vt:i4>
      </vt:variant>
      <vt:variant>
        <vt:i4>0</vt:i4>
      </vt:variant>
      <vt:variant>
        <vt:i4>5</vt:i4>
      </vt:variant>
      <vt:variant>
        <vt:lpwstr/>
      </vt:variant>
      <vt:variant>
        <vt:lpwstr>_Toc68270670</vt:lpwstr>
      </vt:variant>
      <vt:variant>
        <vt:i4>1507378</vt:i4>
      </vt:variant>
      <vt:variant>
        <vt:i4>2129</vt:i4>
      </vt:variant>
      <vt:variant>
        <vt:i4>0</vt:i4>
      </vt:variant>
      <vt:variant>
        <vt:i4>5</vt:i4>
      </vt:variant>
      <vt:variant>
        <vt:lpwstr/>
      </vt:variant>
      <vt:variant>
        <vt:lpwstr>_Toc68270669</vt:lpwstr>
      </vt:variant>
      <vt:variant>
        <vt:i4>1441842</vt:i4>
      </vt:variant>
      <vt:variant>
        <vt:i4>2123</vt:i4>
      </vt:variant>
      <vt:variant>
        <vt:i4>0</vt:i4>
      </vt:variant>
      <vt:variant>
        <vt:i4>5</vt:i4>
      </vt:variant>
      <vt:variant>
        <vt:lpwstr/>
      </vt:variant>
      <vt:variant>
        <vt:lpwstr>_Toc68270668</vt:lpwstr>
      </vt:variant>
      <vt:variant>
        <vt:i4>1638450</vt:i4>
      </vt:variant>
      <vt:variant>
        <vt:i4>2117</vt:i4>
      </vt:variant>
      <vt:variant>
        <vt:i4>0</vt:i4>
      </vt:variant>
      <vt:variant>
        <vt:i4>5</vt:i4>
      </vt:variant>
      <vt:variant>
        <vt:lpwstr/>
      </vt:variant>
      <vt:variant>
        <vt:lpwstr>_Toc68270667</vt:lpwstr>
      </vt:variant>
      <vt:variant>
        <vt:i4>1572914</vt:i4>
      </vt:variant>
      <vt:variant>
        <vt:i4>2111</vt:i4>
      </vt:variant>
      <vt:variant>
        <vt:i4>0</vt:i4>
      </vt:variant>
      <vt:variant>
        <vt:i4>5</vt:i4>
      </vt:variant>
      <vt:variant>
        <vt:lpwstr/>
      </vt:variant>
      <vt:variant>
        <vt:lpwstr>_Toc68270666</vt:lpwstr>
      </vt:variant>
      <vt:variant>
        <vt:i4>1769522</vt:i4>
      </vt:variant>
      <vt:variant>
        <vt:i4>2105</vt:i4>
      </vt:variant>
      <vt:variant>
        <vt:i4>0</vt:i4>
      </vt:variant>
      <vt:variant>
        <vt:i4>5</vt:i4>
      </vt:variant>
      <vt:variant>
        <vt:lpwstr/>
      </vt:variant>
      <vt:variant>
        <vt:lpwstr>_Toc68270665</vt:lpwstr>
      </vt:variant>
      <vt:variant>
        <vt:i4>1703986</vt:i4>
      </vt:variant>
      <vt:variant>
        <vt:i4>2099</vt:i4>
      </vt:variant>
      <vt:variant>
        <vt:i4>0</vt:i4>
      </vt:variant>
      <vt:variant>
        <vt:i4>5</vt:i4>
      </vt:variant>
      <vt:variant>
        <vt:lpwstr/>
      </vt:variant>
      <vt:variant>
        <vt:lpwstr>_Toc68270664</vt:lpwstr>
      </vt:variant>
      <vt:variant>
        <vt:i4>1900594</vt:i4>
      </vt:variant>
      <vt:variant>
        <vt:i4>2093</vt:i4>
      </vt:variant>
      <vt:variant>
        <vt:i4>0</vt:i4>
      </vt:variant>
      <vt:variant>
        <vt:i4>5</vt:i4>
      </vt:variant>
      <vt:variant>
        <vt:lpwstr/>
      </vt:variant>
      <vt:variant>
        <vt:lpwstr>_Toc68270663</vt:lpwstr>
      </vt:variant>
      <vt:variant>
        <vt:i4>1835058</vt:i4>
      </vt:variant>
      <vt:variant>
        <vt:i4>2087</vt:i4>
      </vt:variant>
      <vt:variant>
        <vt:i4>0</vt:i4>
      </vt:variant>
      <vt:variant>
        <vt:i4>5</vt:i4>
      </vt:variant>
      <vt:variant>
        <vt:lpwstr/>
      </vt:variant>
      <vt:variant>
        <vt:lpwstr>_Toc68270662</vt:lpwstr>
      </vt:variant>
      <vt:variant>
        <vt:i4>2031666</vt:i4>
      </vt:variant>
      <vt:variant>
        <vt:i4>2081</vt:i4>
      </vt:variant>
      <vt:variant>
        <vt:i4>0</vt:i4>
      </vt:variant>
      <vt:variant>
        <vt:i4>5</vt:i4>
      </vt:variant>
      <vt:variant>
        <vt:lpwstr/>
      </vt:variant>
      <vt:variant>
        <vt:lpwstr>_Toc68270661</vt:lpwstr>
      </vt:variant>
      <vt:variant>
        <vt:i4>1966130</vt:i4>
      </vt:variant>
      <vt:variant>
        <vt:i4>2075</vt:i4>
      </vt:variant>
      <vt:variant>
        <vt:i4>0</vt:i4>
      </vt:variant>
      <vt:variant>
        <vt:i4>5</vt:i4>
      </vt:variant>
      <vt:variant>
        <vt:lpwstr/>
      </vt:variant>
      <vt:variant>
        <vt:lpwstr>_Toc68270660</vt:lpwstr>
      </vt:variant>
      <vt:variant>
        <vt:i4>1507377</vt:i4>
      </vt:variant>
      <vt:variant>
        <vt:i4>2069</vt:i4>
      </vt:variant>
      <vt:variant>
        <vt:i4>0</vt:i4>
      </vt:variant>
      <vt:variant>
        <vt:i4>5</vt:i4>
      </vt:variant>
      <vt:variant>
        <vt:lpwstr/>
      </vt:variant>
      <vt:variant>
        <vt:lpwstr>_Toc68270659</vt:lpwstr>
      </vt:variant>
      <vt:variant>
        <vt:i4>1441841</vt:i4>
      </vt:variant>
      <vt:variant>
        <vt:i4>2063</vt:i4>
      </vt:variant>
      <vt:variant>
        <vt:i4>0</vt:i4>
      </vt:variant>
      <vt:variant>
        <vt:i4>5</vt:i4>
      </vt:variant>
      <vt:variant>
        <vt:lpwstr/>
      </vt:variant>
      <vt:variant>
        <vt:lpwstr>_Toc68270658</vt:lpwstr>
      </vt:variant>
      <vt:variant>
        <vt:i4>1638449</vt:i4>
      </vt:variant>
      <vt:variant>
        <vt:i4>2057</vt:i4>
      </vt:variant>
      <vt:variant>
        <vt:i4>0</vt:i4>
      </vt:variant>
      <vt:variant>
        <vt:i4>5</vt:i4>
      </vt:variant>
      <vt:variant>
        <vt:lpwstr/>
      </vt:variant>
      <vt:variant>
        <vt:lpwstr>_Toc68270657</vt:lpwstr>
      </vt:variant>
      <vt:variant>
        <vt:i4>1572913</vt:i4>
      </vt:variant>
      <vt:variant>
        <vt:i4>2051</vt:i4>
      </vt:variant>
      <vt:variant>
        <vt:i4>0</vt:i4>
      </vt:variant>
      <vt:variant>
        <vt:i4>5</vt:i4>
      </vt:variant>
      <vt:variant>
        <vt:lpwstr/>
      </vt:variant>
      <vt:variant>
        <vt:lpwstr>_Toc68270656</vt:lpwstr>
      </vt:variant>
      <vt:variant>
        <vt:i4>1769521</vt:i4>
      </vt:variant>
      <vt:variant>
        <vt:i4>2045</vt:i4>
      </vt:variant>
      <vt:variant>
        <vt:i4>0</vt:i4>
      </vt:variant>
      <vt:variant>
        <vt:i4>5</vt:i4>
      </vt:variant>
      <vt:variant>
        <vt:lpwstr/>
      </vt:variant>
      <vt:variant>
        <vt:lpwstr>_Toc68270655</vt:lpwstr>
      </vt:variant>
      <vt:variant>
        <vt:i4>1703985</vt:i4>
      </vt:variant>
      <vt:variant>
        <vt:i4>2039</vt:i4>
      </vt:variant>
      <vt:variant>
        <vt:i4>0</vt:i4>
      </vt:variant>
      <vt:variant>
        <vt:i4>5</vt:i4>
      </vt:variant>
      <vt:variant>
        <vt:lpwstr/>
      </vt:variant>
      <vt:variant>
        <vt:lpwstr>_Toc68270654</vt:lpwstr>
      </vt:variant>
      <vt:variant>
        <vt:i4>1900593</vt:i4>
      </vt:variant>
      <vt:variant>
        <vt:i4>2033</vt:i4>
      </vt:variant>
      <vt:variant>
        <vt:i4>0</vt:i4>
      </vt:variant>
      <vt:variant>
        <vt:i4>5</vt:i4>
      </vt:variant>
      <vt:variant>
        <vt:lpwstr/>
      </vt:variant>
      <vt:variant>
        <vt:lpwstr>_Toc68270653</vt:lpwstr>
      </vt:variant>
      <vt:variant>
        <vt:i4>1835057</vt:i4>
      </vt:variant>
      <vt:variant>
        <vt:i4>2027</vt:i4>
      </vt:variant>
      <vt:variant>
        <vt:i4>0</vt:i4>
      </vt:variant>
      <vt:variant>
        <vt:i4>5</vt:i4>
      </vt:variant>
      <vt:variant>
        <vt:lpwstr/>
      </vt:variant>
      <vt:variant>
        <vt:lpwstr>_Toc68270652</vt:lpwstr>
      </vt:variant>
      <vt:variant>
        <vt:i4>2031665</vt:i4>
      </vt:variant>
      <vt:variant>
        <vt:i4>2021</vt:i4>
      </vt:variant>
      <vt:variant>
        <vt:i4>0</vt:i4>
      </vt:variant>
      <vt:variant>
        <vt:i4>5</vt:i4>
      </vt:variant>
      <vt:variant>
        <vt:lpwstr/>
      </vt:variant>
      <vt:variant>
        <vt:lpwstr>_Toc68270651</vt:lpwstr>
      </vt:variant>
      <vt:variant>
        <vt:i4>1966129</vt:i4>
      </vt:variant>
      <vt:variant>
        <vt:i4>2015</vt:i4>
      </vt:variant>
      <vt:variant>
        <vt:i4>0</vt:i4>
      </vt:variant>
      <vt:variant>
        <vt:i4>5</vt:i4>
      </vt:variant>
      <vt:variant>
        <vt:lpwstr/>
      </vt:variant>
      <vt:variant>
        <vt:lpwstr>_Toc68270650</vt:lpwstr>
      </vt:variant>
      <vt:variant>
        <vt:i4>1507376</vt:i4>
      </vt:variant>
      <vt:variant>
        <vt:i4>2009</vt:i4>
      </vt:variant>
      <vt:variant>
        <vt:i4>0</vt:i4>
      </vt:variant>
      <vt:variant>
        <vt:i4>5</vt:i4>
      </vt:variant>
      <vt:variant>
        <vt:lpwstr/>
      </vt:variant>
      <vt:variant>
        <vt:lpwstr>_Toc68270649</vt:lpwstr>
      </vt:variant>
      <vt:variant>
        <vt:i4>1441840</vt:i4>
      </vt:variant>
      <vt:variant>
        <vt:i4>2003</vt:i4>
      </vt:variant>
      <vt:variant>
        <vt:i4>0</vt:i4>
      </vt:variant>
      <vt:variant>
        <vt:i4>5</vt:i4>
      </vt:variant>
      <vt:variant>
        <vt:lpwstr/>
      </vt:variant>
      <vt:variant>
        <vt:lpwstr>_Toc68270648</vt:lpwstr>
      </vt:variant>
      <vt:variant>
        <vt:i4>1638448</vt:i4>
      </vt:variant>
      <vt:variant>
        <vt:i4>1997</vt:i4>
      </vt:variant>
      <vt:variant>
        <vt:i4>0</vt:i4>
      </vt:variant>
      <vt:variant>
        <vt:i4>5</vt:i4>
      </vt:variant>
      <vt:variant>
        <vt:lpwstr/>
      </vt:variant>
      <vt:variant>
        <vt:lpwstr>_Toc68270647</vt:lpwstr>
      </vt:variant>
      <vt:variant>
        <vt:i4>1572912</vt:i4>
      </vt:variant>
      <vt:variant>
        <vt:i4>1991</vt:i4>
      </vt:variant>
      <vt:variant>
        <vt:i4>0</vt:i4>
      </vt:variant>
      <vt:variant>
        <vt:i4>5</vt:i4>
      </vt:variant>
      <vt:variant>
        <vt:lpwstr/>
      </vt:variant>
      <vt:variant>
        <vt:lpwstr>_Toc68270646</vt:lpwstr>
      </vt:variant>
      <vt:variant>
        <vt:i4>1769520</vt:i4>
      </vt:variant>
      <vt:variant>
        <vt:i4>1985</vt:i4>
      </vt:variant>
      <vt:variant>
        <vt:i4>0</vt:i4>
      </vt:variant>
      <vt:variant>
        <vt:i4>5</vt:i4>
      </vt:variant>
      <vt:variant>
        <vt:lpwstr/>
      </vt:variant>
      <vt:variant>
        <vt:lpwstr>_Toc68270645</vt:lpwstr>
      </vt:variant>
      <vt:variant>
        <vt:i4>1703984</vt:i4>
      </vt:variant>
      <vt:variant>
        <vt:i4>1979</vt:i4>
      </vt:variant>
      <vt:variant>
        <vt:i4>0</vt:i4>
      </vt:variant>
      <vt:variant>
        <vt:i4>5</vt:i4>
      </vt:variant>
      <vt:variant>
        <vt:lpwstr/>
      </vt:variant>
      <vt:variant>
        <vt:lpwstr>_Toc68270644</vt:lpwstr>
      </vt:variant>
      <vt:variant>
        <vt:i4>1900592</vt:i4>
      </vt:variant>
      <vt:variant>
        <vt:i4>1973</vt:i4>
      </vt:variant>
      <vt:variant>
        <vt:i4>0</vt:i4>
      </vt:variant>
      <vt:variant>
        <vt:i4>5</vt:i4>
      </vt:variant>
      <vt:variant>
        <vt:lpwstr/>
      </vt:variant>
      <vt:variant>
        <vt:lpwstr>_Toc68270643</vt:lpwstr>
      </vt:variant>
      <vt:variant>
        <vt:i4>1835056</vt:i4>
      </vt:variant>
      <vt:variant>
        <vt:i4>1967</vt:i4>
      </vt:variant>
      <vt:variant>
        <vt:i4>0</vt:i4>
      </vt:variant>
      <vt:variant>
        <vt:i4>5</vt:i4>
      </vt:variant>
      <vt:variant>
        <vt:lpwstr/>
      </vt:variant>
      <vt:variant>
        <vt:lpwstr>_Toc68270642</vt:lpwstr>
      </vt:variant>
      <vt:variant>
        <vt:i4>2031664</vt:i4>
      </vt:variant>
      <vt:variant>
        <vt:i4>1961</vt:i4>
      </vt:variant>
      <vt:variant>
        <vt:i4>0</vt:i4>
      </vt:variant>
      <vt:variant>
        <vt:i4>5</vt:i4>
      </vt:variant>
      <vt:variant>
        <vt:lpwstr/>
      </vt:variant>
      <vt:variant>
        <vt:lpwstr>_Toc68270641</vt:lpwstr>
      </vt:variant>
      <vt:variant>
        <vt:i4>1966128</vt:i4>
      </vt:variant>
      <vt:variant>
        <vt:i4>1955</vt:i4>
      </vt:variant>
      <vt:variant>
        <vt:i4>0</vt:i4>
      </vt:variant>
      <vt:variant>
        <vt:i4>5</vt:i4>
      </vt:variant>
      <vt:variant>
        <vt:lpwstr/>
      </vt:variant>
      <vt:variant>
        <vt:lpwstr>_Toc68270640</vt:lpwstr>
      </vt:variant>
      <vt:variant>
        <vt:i4>1507383</vt:i4>
      </vt:variant>
      <vt:variant>
        <vt:i4>1949</vt:i4>
      </vt:variant>
      <vt:variant>
        <vt:i4>0</vt:i4>
      </vt:variant>
      <vt:variant>
        <vt:i4>5</vt:i4>
      </vt:variant>
      <vt:variant>
        <vt:lpwstr/>
      </vt:variant>
      <vt:variant>
        <vt:lpwstr>_Toc68270639</vt:lpwstr>
      </vt:variant>
      <vt:variant>
        <vt:i4>1441847</vt:i4>
      </vt:variant>
      <vt:variant>
        <vt:i4>1943</vt:i4>
      </vt:variant>
      <vt:variant>
        <vt:i4>0</vt:i4>
      </vt:variant>
      <vt:variant>
        <vt:i4>5</vt:i4>
      </vt:variant>
      <vt:variant>
        <vt:lpwstr/>
      </vt:variant>
      <vt:variant>
        <vt:lpwstr>_Toc68270638</vt:lpwstr>
      </vt:variant>
      <vt:variant>
        <vt:i4>1638455</vt:i4>
      </vt:variant>
      <vt:variant>
        <vt:i4>1937</vt:i4>
      </vt:variant>
      <vt:variant>
        <vt:i4>0</vt:i4>
      </vt:variant>
      <vt:variant>
        <vt:i4>5</vt:i4>
      </vt:variant>
      <vt:variant>
        <vt:lpwstr/>
      </vt:variant>
      <vt:variant>
        <vt:lpwstr>_Toc68270637</vt:lpwstr>
      </vt:variant>
      <vt:variant>
        <vt:i4>1572919</vt:i4>
      </vt:variant>
      <vt:variant>
        <vt:i4>1931</vt:i4>
      </vt:variant>
      <vt:variant>
        <vt:i4>0</vt:i4>
      </vt:variant>
      <vt:variant>
        <vt:i4>5</vt:i4>
      </vt:variant>
      <vt:variant>
        <vt:lpwstr/>
      </vt:variant>
      <vt:variant>
        <vt:lpwstr>_Toc68270636</vt:lpwstr>
      </vt:variant>
      <vt:variant>
        <vt:i4>1769527</vt:i4>
      </vt:variant>
      <vt:variant>
        <vt:i4>1925</vt:i4>
      </vt:variant>
      <vt:variant>
        <vt:i4>0</vt:i4>
      </vt:variant>
      <vt:variant>
        <vt:i4>5</vt:i4>
      </vt:variant>
      <vt:variant>
        <vt:lpwstr/>
      </vt:variant>
      <vt:variant>
        <vt:lpwstr>_Toc68270635</vt:lpwstr>
      </vt:variant>
      <vt:variant>
        <vt:i4>1703991</vt:i4>
      </vt:variant>
      <vt:variant>
        <vt:i4>1919</vt:i4>
      </vt:variant>
      <vt:variant>
        <vt:i4>0</vt:i4>
      </vt:variant>
      <vt:variant>
        <vt:i4>5</vt:i4>
      </vt:variant>
      <vt:variant>
        <vt:lpwstr/>
      </vt:variant>
      <vt:variant>
        <vt:lpwstr>_Toc68270634</vt:lpwstr>
      </vt:variant>
      <vt:variant>
        <vt:i4>1900599</vt:i4>
      </vt:variant>
      <vt:variant>
        <vt:i4>1913</vt:i4>
      </vt:variant>
      <vt:variant>
        <vt:i4>0</vt:i4>
      </vt:variant>
      <vt:variant>
        <vt:i4>5</vt:i4>
      </vt:variant>
      <vt:variant>
        <vt:lpwstr/>
      </vt:variant>
      <vt:variant>
        <vt:lpwstr>_Toc68270633</vt:lpwstr>
      </vt:variant>
      <vt:variant>
        <vt:i4>1835063</vt:i4>
      </vt:variant>
      <vt:variant>
        <vt:i4>1907</vt:i4>
      </vt:variant>
      <vt:variant>
        <vt:i4>0</vt:i4>
      </vt:variant>
      <vt:variant>
        <vt:i4>5</vt:i4>
      </vt:variant>
      <vt:variant>
        <vt:lpwstr/>
      </vt:variant>
      <vt:variant>
        <vt:lpwstr>_Toc68270632</vt:lpwstr>
      </vt:variant>
      <vt:variant>
        <vt:i4>2031671</vt:i4>
      </vt:variant>
      <vt:variant>
        <vt:i4>1901</vt:i4>
      </vt:variant>
      <vt:variant>
        <vt:i4>0</vt:i4>
      </vt:variant>
      <vt:variant>
        <vt:i4>5</vt:i4>
      </vt:variant>
      <vt:variant>
        <vt:lpwstr/>
      </vt:variant>
      <vt:variant>
        <vt:lpwstr>_Toc68270631</vt:lpwstr>
      </vt:variant>
      <vt:variant>
        <vt:i4>1966135</vt:i4>
      </vt:variant>
      <vt:variant>
        <vt:i4>1895</vt:i4>
      </vt:variant>
      <vt:variant>
        <vt:i4>0</vt:i4>
      </vt:variant>
      <vt:variant>
        <vt:i4>5</vt:i4>
      </vt:variant>
      <vt:variant>
        <vt:lpwstr/>
      </vt:variant>
      <vt:variant>
        <vt:lpwstr>_Toc68270630</vt:lpwstr>
      </vt:variant>
      <vt:variant>
        <vt:i4>1507382</vt:i4>
      </vt:variant>
      <vt:variant>
        <vt:i4>1889</vt:i4>
      </vt:variant>
      <vt:variant>
        <vt:i4>0</vt:i4>
      </vt:variant>
      <vt:variant>
        <vt:i4>5</vt:i4>
      </vt:variant>
      <vt:variant>
        <vt:lpwstr/>
      </vt:variant>
      <vt:variant>
        <vt:lpwstr>_Toc68270629</vt:lpwstr>
      </vt:variant>
      <vt:variant>
        <vt:i4>1441846</vt:i4>
      </vt:variant>
      <vt:variant>
        <vt:i4>1883</vt:i4>
      </vt:variant>
      <vt:variant>
        <vt:i4>0</vt:i4>
      </vt:variant>
      <vt:variant>
        <vt:i4>5</vt:i4>
      </vt:variant>
      <vt:variant>
        <vt:lpwstr/>
      </vt:variant>
      <vt:variant>
        <vt:lpwstr>_Toc68270628</vt:lpwstr>
      </vt:variant>
      <vt:variant>
        <vt:i4>1638454</vt:i4>
      </vt:variant>
      <vt:variant>
        <vt:i4>1877</vt:i4>
      </vt:variant>
      <vt:variant>
        <vt:i4>0</vt:i4>
      </vt:variant>
      <vt:variant>
        <vt:i4>5</vt:i4>
      </vt:variant>
      <vt:variant>
        <vt:lpwstr/>
      </vt:variant>
      <vt:variant>
        <vt:lpwstr>_Toc68270627</vt:lpwstr>
      </vt:variant>
      <vt:variant>
        <vt:i4>1572918</vt:i4>
      </vt:variant>
      <vt:variant>
        <vt:i4>1871</vt:i4>
      </vt:variant>
      <vt:variant>
        <vt:i4>0</vt:i4>
      </vt:variant>
      <vt:variant>
        <vt:i4>5</vt:i4>
      </vt:variant>
      <vt:variant>
        <vt:lpwstr/>
      </vt:variant>
      <vt:variant>
        <vt:lpwstr>_Toc68270626</vt:lpwstr>
      </vt:variant>
      <vt:variant>
        <vt:i4>1769526</vt:i4>
      </vt:variant>
      <vt:variant>
        <vt:i4>1865</vt:i4>
      </vt:variant>
      <vt:variant>
        <vt:i4>0</vt:i4>
      </vt:variant>
      <vt:variant>
        <vt:i4>5</vt:i4>
      </vt:variant>
      <vt:variant>
        <vt:lpwstr/>
      </vt:variant>
      <vt:variant>
        <vt:lpwstr>_Toc68270625</vt:lpwstr>
      </vt:variant>
      <vt:variant>
        <vt:i4>1703990</vt:i4>
      </vt:variant>
      <vt:variant>
        <vt:i4>1859</vt:i4>
      </vt:variant>
      <vt:variant>
        <vt:i4>0</vt:i4>
      </vt:variant>
      <vt:variant>
        <vt:i4>5</vt:i4>
      </vt:variant>
      <vt:variant>
        <vt:lpwstr/>
      </vt:variant>
      <vt:variant>
        <vt:lpwstr>_Toc68270624</vt:lpwstr>
      </vt:variant>
      <vt:variant>
        <vt:i4>1900598</vt:i4>
      </vt:variant>
      <vt:variant>
        <vt:i4>1853</vt:i4>
      </vt:variant>
      <vt:variant>
        <vt:i4>0</vt:i4>
      </vt:variant>
      <vt:variant>
        <vt:i4>5</vt:i4>
      </vt:variant>
      <vt:variant>
        <vt:lpwstr/>
      </vt:variant>
      <vt:variant>
        <vt:lpwstr>_Toc68270623</vt:lpwstr>
      </vt:variant>
      <vt:variant>
        <vt:i4>1835062</vt:i4>
      </vt:variant>
      <vt:variant>
        <vt:i4>1847</vt:i4>
      </vt:variant>
      <vt:variant>
        <vt:i4>0</vt:i4>
      </vt:variant>
      <vt:variant>
        <vt:i4>5</vt:i4>
      </vt:variant>
      <vt:variant>
        <vt:lpwstr/>
      </vt:variant>
      <vt:variant>
        <vt:lpwstr>_Toc68270622</vt:lpwstr>
      </vt:variant>
      <vt:variant>
        <vt:i4>2031670</vt:i4>
      </vt:variant>
      <vt:variant>
        <vt:i4>1841</vt:i4>
      </vt:variant>
      <vt:variant>
        <vt:i4>0</vt:i4>
      </vt:variant>
      <vt:variant>
        <vt:i4>5</vt:i4>
      </vt:variant>
      <vt:variant>
        <vt:lpwstr/>
      </vt:variant>
      <vt:variant>
        <vt:lpwstr>_Toc68270621</vt:lpwstr>
      </vt:variant>
      <vt:variant>
        <vt:i4>1638461</vt:i4>
      </vt:variant>
      <vt:variant>
        <vt:i4>1832</vt:i4>
      </vt:variant>
      <vt:variant>
        <vt:i4>0</vt:i4>
      </vt:variant>
      <vt:variant>
        <vt:i4>5</vt:i4>
      </vt:variant>
      <vt:variant>
        <vt:lpwstr/>
      </vt:variant>
      <vt:variant>
        <vt:lpwstr>_Toc68270495</vt:lpwstr>
      </vt:variant>
      <vt:variant>
        <vt:i4>1572925</vt:i4>
      </vt:variant>
      <vt:variant>
        <vt:i4>1826</vt:i4>
      </vt:variant>
      <vt:variant>
        <vt:i4>0</vt:i4>
      </vt:variant>
      <vt:variant>
        <vt:i4>5</vt:i4>
      </vt:variant>
      <vt:variant>
        <vt:lpwstr/>
      </vt:variant>
      <vt:variant>
        <vt:lpwstr>_Toc68270494</vt:lpwstr>
      </vt:variant>
      <vt:variant>
        <vt:i4>2031677</vt:i4>
      </vt:variant>
      <vt:variant>
        <vt:i4>1820</vt:i4>
      </vt:variant>
      <vt:variant>
        <vt:i4>0</vt:i4>
      </vt:variant>
      <vt:variant>
        <vt:i4>5</vt:i4>
      </vt:variant>
      <vt:variant>
        <vt:lpwstr/>
      </vt:variant>
      <vt:variant>
        <vt:lpwstr>_Toc68270493</vt:lpwstr>
      </vt:variant>
      <vt:variant>
        <vt:i4>1966141</vt:i4>
      </vt:variant>
      <vt:variant>
        <vt:i4>1814</vt:i4>
      </vt:variant>
      <vt:variant>
        <vt:i4>0</vt:i4>
      </vt:variant>
      <vt:variant>
        <vt:i4>5</vt:i4>
      </vt:variant>
      <vt:variant>
        <vt:lpwstr/>
      </vt:variant>
      <vt:variant>
        <vt:lpwstr>_Toc68270492</vt:lpwstr>
      </vt:variant>
      <vt:variant>
        <vt:i4>1900605</vt:i4>
      </vt:variant>
      <vt:variant>
        <vt:i4>1808</vt:i4>
      </vt:variant>
      <vt:variant>
        <vt:i4>0</vt:i4>
      </vt:variant>
      <vt:variant>
        <vt:i4>5</vt:i4>
      </vt:variant>
      <vt:variant>
        <vt:lpwstr/>
      </vt:variant>
      <vt:variant>
        <vt:lpwstr>_Toc68270491</vt:lpwstr>
      </vt:variant>
      <vt:variant>
        <vt:i4>1835069</vt:i4>
      </vt:variant>
      <vt:variant>
        <vt:i4>1802</vt:i4>
      </vt:variant>
      <vt:variant>
        <vt:i4>0</vt:i4>
      </vt:variant>
      <vt:variant>
        <vt:i4>5</vt:i4>
      </vt:variant>
      <vt:variant>
        <vt:lpwstr/>
      </vt:variant>
      <vt:variant>
        <vt:lpwstr>_Toc68270490</vt:lpwstr>
      </vt:variant>
      <vt:variant>
        <vt:i4>1376316</vt:i4>
      </vt:variant>
      <vt:variant>
        <vt:i4>1796</vt:i4>
      </vt:variant>
      <vt:variant>
        <vt:i4>0</vt:i4>
      </vt:variant>
      <vt:variant>
        <vt:i4>5</vt:i4>
      </vt:variant>
      <vt:variant>
        <vt:lpwstr/>
      </vt:variant>
      <vt:variant>
        <vt:lpwstr>_Toc68270489</vt:lpwstr>
      </vt:variant>
      <vt:variant>
        <vt:i4>1310780</vt:i4>
      </vt:variant>
      <vt:variant>
        <vt:i4>1790</vt:i4>
      </vt:variant>
      <vt:variant>
        <vt:i4>0</vt:i4>
      </vt:variant>
      <vt:variant>
        <vt:i4>5</vt:i4>
      </vt:variant>
      <vt:variant>
        <vt:lpwstr/>
      </vt:variant>
      <vt:variant>
        <vt:lpwstr>_Toc68270488</vt:lpwstr>
      </vt:variant>
      <vt:variant>
        <vt:i4>1769532</vt:i4>
      </vt:variant>
      <vt:variant>
        <vt:i4>1781</vt:i4>
      </vt:variant>
      <vt:variant>
        <vt:i4>0</vt:i4>
      </vt:variant>
      <vt:variant>
        <vt:i4>5</vt:i4>
      </vt:variant>
      <vt:variant>
        <vt:lpwstr/>
      </vt:variant>
      <vt:variant>
        <vt:lpwstr>_Toc68270487</vt:lpwstr>
      </vt:variant>
      <vt:variant>
        <vt:i4>1703996</vt:i4>
      </vt:variant>
      <vt:variant>
        <vt:i4>1775</vt:i4>
      </vt:variant>
      <vt:variant>
        <vt:i4>0</vt:i4>
      </vt:variant>
      <vt:variant>
        <vt:i4>5</vt:i4>
      </vt:variant>
      <vt:variant>
        <vt:lpwstr/>
      </vt:variant>
      <vt:variant>
        <vt:lpwstr>_Toc68270486</vt:lpwstr>
      </vt:variant>
      <vt:variant>
        <vt:i4>1638460</vt:i4>
      </vt:variant>
      <vt:variant>
        <vt:i4>1769</vt:i4>
      </vt:variant>
      <vt:variant>
        <vt:i4>0</vt:i4>
      </vt:variant>
      <vt:variant>
        <vt:i4>5</vt:i4>
      </vt:variant>
      <vt:variant>
        <vt:lpwstr/>
      </vt:variant>
      <vt:variant>
        <vt:lpwstr>_Toc68270485</vt:lpwstr>
      </vt:variant>
      <vt:variant>
        <vt:i4>1572924</vt:i4>
      </vt:variant>
      <vt:variant>
        <vt:i4>1763</vt:i4>
      </vt:variant>
      <vt:variant>
        <vt:i4>0</vt:i4>
      </vt:variant>
      <vt:variant>
        <vt:i4>5</vt:i4>
      </vt:variant>
      <vt:variant>
        <vt:lpwstr/>
      </vt:variant>
      <vt:variant>
        <vt:lpwstr>_Toc68270484</vt:lpwstr>
      </vt:variant>
      <vt:variant>
        <vt:i4>2031676</vt:i4>
      </vt:variant>
      <vt:variant>
        <vt:i4>1757</vt:i4>
      </vt:variant>
      <vt:variant>
        <vt:i4>0</vt:i4>
      </vt:variant>
      <vt:variant>
        <vt:i4>5</vt:i4>
      </vt:variant>
      <vt:variant>
        <vt:lpwstr/>
      </vt:variant>
      <vt:variant>
        <vt:lpwstr>_Toc68270483</vt:lpwstr>
      </vt:variant>
      <vt:variant>
        <vt:i4>1966140</vt:i4>
      </vt:variant>
      <vt:variant>
        <vt:i4>1751</vt:i4>
      </vt:variant>
      <vt:variant>
        <vt:i4>0</vt:i4>
      </vt:variant>
      <vt:variant>
        <vt:i4>5</vt:i4>
      </vt:variant>
      <vt:variant>
        <vt:lpwstr/>
      </vt:variant>
      <vt:variant>
        <vt:lpwstr>_Toc68270482</vt:lpwstr>
      </vt:variant>
      <vt:variant>
        <vt:i4>1900604</vt:i4>
      </vt:variant>
      <vt:variant>
        <vt:i4>1745</vt:i4>
      </vt:variant>
      <vt:variant>
        <vt:i4>0</vt:i4>
      </vt:variant>
      <vt:variant>
        <vt:i4>5</vt:i4>
      </vt:variant>
      <vt:variant>
        <vt:lpwstr/>
      </vt:variant>
      <vt:variant>
        <vt:lpwstr>_Toc68270481</vt:lpwstr>
      </vt:variant>
      <vt:variant>
        <vt:i4>1835068</vt:i4>
      </vt:variant>
      <vt:variant>
        <vt:i4>1739</vt:i4>
      </vt:variant>
      <vt:variant>
        <vt:i4>0</vt:i4>
      </vt:variant>
      <vt:variant>
        <vt:i4>5</vt:i4>
      </vt:variant>
      <vt:variant>
        <vt:lpwstr/>
      </vt:variant>
      <vt:variant>
        <vt:lpwstr>_Toc68270480</vt:lpwstr>
      </vt:variant>
      <vt:variant>
        <vt:i4>1376307</vt:i4>
      </vt:variant>
      <vt:variant>
        <vt:i4>1733</vt:i4>
      </vt:variant>
      <vt:variant>
        <vt:i4>0</vt:i4>
      </vt:variant>
      <vt:variant>
        <vt:i4>5</vt:i4>
      </vt:variant>
      <vt:variant>
        <vt:lpwstr/>
      </vt:variant>
      <vt:variant>
        <vt:lpwstr>_Toc68270479</vt:lpwstr>
      </vt:variant>
      <vt:variant>
        <vt:i4>1310771</vt:i4>
      </vt:variant>
      <vt:variant>
        <vt:i4>1727</vt:i4>
      </vt:variant>
      <vt:variant>
        <vt:i4>0</vt:i4>
      </vt:variant>
      <vt:variant>
        <vt:i4>5</vt:i4>
      </vt:variant>
      <vt:variant>
        <vt:lpwstr/>
      </vt:variant>
      <vt:variant>
        <vt:lpwstr>_Toc68270478</vt:lpwstr>
      </vt:variant>
      <vt:variant>
        <vt:i4>1769523</vt:i4>
      </vt:variant>
      <vt:variant>
        <vt:i4>1721</vt:i4>
      </vt:variant>
      <vt:variant>
        <vt:i4>0</vt:i4>
      </vt:variant>
      <vt:variant>
        <vt:i4>5</vt:i4>
      </vt:variant>
      <vt:variant>
        <vt:lpwstr/>
      </vt:variant>
      <vt:variant>
        <vt:lpwstr>_Toc68270477</vt:lpwstr>
      </vt:variant>
      <vt:variant>
        <vt:i4>1703987</vt:i4>
      </vt:variant>
      <vt:variant>
        <vt:i4>1715</vt:i4>
      </vt:variant>
      <vt:variant>
        <vt:i4>0</vt:i4>
      </vt:variant>
      <vt:variant>
        <vt:i4>5</vt:i4>
      </vt:variant>
      <vt:variant>
        <vt:lpwstr/>
      </vt:variant>
      <vt:variant>
        <vt:lpwstr>_Toc68270476</vt:lpwstr>
      </vt:variant>
      <vt:variant>
        <vt:i4>1638451</vt:i4>
      </vt:variant>
      <vt:variant>
        <vt:i4>1709</vt:i4>
      </vt:variant>
      <vt:variant>
        <vt:i4>0</vt:i4>
      </vt:variant>
      <vt:variant>
        <vt:i4>5</vt:i4>
      </vt:variant>
      <vt:variant>
        <vt:lpwstr/>
      </vt:variant>
      <vt:variant>
        <vt:lpwstr>_Toc68270475</vt:lpwstr>
      </vt:variant>
      <vt:variant>
        <vt:i4>1572915</vt:i4>
      </vt:variant>
      <vt:variant>
        <vt:i4>1703</vt:i4>
      </vt:variant>
      <vt:variant>
        <vt:i4>0</vt:i4>
      </vt:variant>
      <vt:variant>
        <vt:i4>5</vt:i4>
      </vt:variant>
      <vt:variant>
        <vt:lpwstr/>
      </vt:variant>
      <vt:variant>
        <vt:lpwstr>_Toc68270474</vt:lpwstr>
      </vt:variant>
      <vt:variant>
        <vt:i4>2031667</vt:i4>
      </vt:variant>
      <vt:variant>
        <vt:i4>1697</vt:i4>
      </vt:variant>
      <vt:variant>
        <vt:i4>0</vt:i4>
      </vt:variant>
      <vt:variant>
        <vt:i4>5</vt:i4>
      </vt:variant>
      <vt:variant>
        <vt:lpwstr/>
      </vt:variant>
      <vt:variant>
        <vt:lpwstr>_Toc68270473</vt:lpwstr>
      </vt:variant>
      <vt:variant>
        <vt:i4>1966131</vt:i4>
      </vt:variant>
      <vt:variant>
        <vt:i4>1691</vt:i4>
      </vt:variant>
      <vt:variant>
        <vt:i4>0</vt:i4>
      </vt:variant>
      <vt:variant>
        <vt:i4>5</vt:i4>
      </vt:variant>
      <vt:variant>
        <vt:lpwstr/>
      </vt:variant>
      <vt:variant>
        <vt:lpwstr>_Toc68270472</vt:lpwstr>
      </vt:variant>
      <vt:variant>
        <vt:i4>1900595</vt:i4>
      </vt:variant>
      <vt:variant>
        <vt:i4>1685</vt:i4>
      </vt:variant>
      <vt:variant>
        <vt:i4>0</vt:i4>
      </vt:variant>
      <vt:variant>
        <vt:i4>5</vt:i4>
      </vt:variant>
      <vt:variant>
        <vt:lpwstr/>
      </vt:variant>
      <vt:variant>
        <vt:lpwstr>_Toc68270471</vt:lpwstr>
      </vt:variant>
      <vt:variant>
        <vt:i4>1835059</vt:i4>
      </vt:variant>
      <vt:variant>
        <vt:i4>1679</vt:i4>
      </vt:variant>
      <vt:variant>
        <vt:i4>0</vt:i4>
      </vt:variant>
      <vt:variant>
        <vt:i4>5</vt:i4>
      </vt:variant>
      <vt:variant>
        <vt:lpwstr/>
      </vt:variant>
      <vt:variant>
        <vt:lpwstr>_Toc68270470</vt:lpwstr>
      </vt:variant>
      <vt:variant>
        <vt:i4>1376306</vt:i4>
      </vt:variant>
      <vt:variant>
        <vt:i4>1673</vt:i4>
      </vt:variant>
      <vt:variant>
        <vt:i4>0</vt:i4>
      </vt:variant>
      <vt:variant>
        <vt:i4>5</vt:i4>
      </vt:variant>
      <vt:variant>
        <vt:lpwstr/>
      </vt:variant>
      <vt:variant>
        <vt:lpwstr>_Toc68270469</vt:lpwstr>
      </vt:variant>
      <vt:variant>
        <vt:i4>1310770</vt:i4>
      </vt:variant>
      <vt:variant>
        <vt:i4>1667</vt:i4>
      </vt:variant>
      <vt:variant>
        <vt:i4>0</vt:i4>
      </vt:variant>
      <vt:variant>
        <vt:i4>5</vt:i4>
      </vt:variant>
      <vt:variant>
        <vt:lpwstr/>
      </vt:variant>
      <vt:variant>
        <vt:lpwstr>_Toc68270468</vt:lpwstr>
      </vt:variant>
      <vt:variant>
        <vt:i4>1769522</vt:i4>
      </vt:variant>
      <vt:variant>
        <vt:i4>1661</vt:i4>
      </vt:variant>
      <vt:variant>
        <vt:i4>0</vt:i4>
      </vt:variant>
      <vt:variant>
        <vt:i4>5</vt:i4>
      </vt:variant>
      <vt:variant>
        <vt:lpwstr/>
      </vt:variant>
      <vt:variant>
        <vt:lpwstr>_Toc68270467</vt:lpwstr>
      </vt:variant>
      <vt:variant>
        <vt:i4>1703986</vt:i4>
      </vt:variant>
      <vt:variant>
        <vt:i4>1655</vt:i4>
      </vt:variant>
      <vt:variant>
        <vt:i4>0</vt:i4>
      </vt:variant>
      <vt:variant>
        <vt:i4>5</vt:i4>
      </vt:variant>
      <vt:variant>
        <vt:lpwstr/>
      </vt:variant>
      <vt:variant>
        <vt:lpwstr>_Toc68270466</vt:lpwstr>
      </vt:variant>
      <vt:variant>
        <vt:i4>1638450</vt:i4>
      </vt:variant>
      <vt:variant>
        <vt:i4>1649</vt:i4>
      </vt:variant>
      <vt:variant>
        <vt:i4>0</vt:i4>
      </vt:variant>
      <vt:variant>
        <vt:i4>5</vt:i4>
      </vt:variant>
      <vt:variant>
        <vt:lpwstr/>
      </vt:variant>
      <vt:variant>
        <vt:lpwstr>_Toc68270465</vt:lpwstr>
      </vt:variant>
      <vt:variant>
        <vt:i4>1572914</vt:i4>
      </vt:variant>
      <vt:variant>
        <vt:i4>1643</vt:i4>
      </vt:variant>
      <vt:variant>
        <vt:i4>0</vt:i4>
      </vt:variant>
      <vt:variant>
        <vt:i4>5</vt:i4>
      </vt:variant>
      <vt:variant>
        <vt:lpwstr/>
      </vt:variant>
      <vt:variant>
        <vt:lpwstr>_Toc68270464</vt:lpwstr>
      </vt:variant>
      <vt:variant>
        <vt:i4>2031666</vt:i4>
      </vt:variant>
      <vt:variant>
        <vt:i4>1637</vt:i4>
      </vt:variant>
      <vt:variant>
        <vt:i4>0</vt:i4>
      </vt:variant>
      <vt:variant>
        <vt:i4>5</vt:i4>
      </vt:variant>
      <vt:variant>
        <vt:lpwstr/>
      </vt:variant>
      <vt:variant>
        <vt:lpwstr>_Toc68270463</vt:lpwstr>
      </vt:variant>
      <vt:variant>
        <vt:i4>1966130</vt:i4>
      </vt:variant>
      <vt:variant>
        <vt:i4>1631</vt:i4>
      </vt:variant>
      <vt:variant>
        <vt:i4>0</vt:i4>
      </vt:variant>
      <vt:variant>
        <vt:i4>5</vt:i4>
      </vt:variant>
      <vt:variant>
        <vt:lpwstr/>
      </vt:variant>
      <vt:variant>
        <vt:lpwstr>_Toc68270462</vt:lpwstr>
      </vt:variant>
      <vt:variant>
        <vt:i4>1900594</vt:i4>
      </vt:variant>
      <vt:variant>
        <vt:i4>1625</vt:i4>
      </vt:variant>
      <vt:variant>
        <vt:i4>0</vt:i4>
      </vt:variant>
      <vt:variant>
        <vt:i4>5</vt:i4>
      </vt:variant>
      <vt:variant>
        <vt:lpwstr/>
      </vt:variant>
      <vt:variant>
        <vt:lpwstr>_Toc68270461</vt:lpwstr>
      </vt:variant>
      <vt:variant>
        <vt:i4>1835058</vt:i4>
      </vt:variant>
      <vt:variant>
        <vt:i4>1619</vt:i4>
      </vt:variant>
      <vt:variant>
        <vt:i4>0</vt:i4>
      </vt:variant>
      <vt:variant>
        <vt:i4>5</vt:i4>
      </vt:variant>
      <vt:variant>
        <vt:lpwstr/>
      </vt:variant>
      <vt:variant>
        <vt:lpwstr>_Toc68270460</vt:lpwstr>
      </vt:variant>
      <vt:variant>
        <vt:i4>1376305</vt:i4>
      </vt:variant>
      <vt:variant>
        <vt:i4>1613</vt:i4>
      </vt:variant>
      <vt:variant>
        <vt:i4>0</vt:i4>
      </vt:variant>
      <vt:variant>
        <vt:i4>5</vt:i4>
      </vt:variant>
      <vt:variant>
        <vt:lpwstr/>
      </vt:variant>
      <vt:variant>
        <vt:lpwstr>_Toc68270459</vt:lpwstr>
      </vt:variant>
      <vt:variant>
        <vt:i4>1310769</vt:i4>
      </vt:variant>
      <vt:variant>
        <vt:i4>1607</vt:i4>
      </vt:variant>
      <vt:variant>
        <vt:i4>0</vt:i4>
      </vt:variant>
      <vt:variant>
        <vt:i4>5</vt:i4>
      </vt:variant>
      <vt:variant>
        <vt:lpwstr/>
      </vt:variant>
      <vt:variant>
        <vt:lpwstr>_Toc68270458</vt:lpwstr>
      </vt:variant>
      <vt:variant>
        <vt:i4>1769521</vt:i4>
      </vt:variant>
      <vt:variant>
        <vt:i4>1601</vt:i4>
      </vt:variant>
      <vt:variant>
        <vt:i4>0</vt:i4>
      </vt:variant>
      <vt:variant>
        <vt:i4>5</vt:i4>
      </vt:variant>
      <vt:variant>
        <vt:lpwstr/>
      </vt:variant>
      <vt:variant>
        <vt:lpwstr>_Toc68270457</vt:lpwstr>
      </vt:variant>
      <vt:variant>
        <vt:i4>1703985</vt:i4>
      </vt:variant>
      <vt:variant>
        <vt:i4>1595</vt:i4>
      </vt:variant>
      <vt:variant>
        <vt:i4>0</vt:i4>
      </vt:variant>
      <vt:variant>
        <vt:i4>5</vt:i4>
      </vt:variant>
      <vt:variant>
        <vt:lpwstr/>
      </vt:variant>
      <vt:variant>
        <vt:lpwstr>_Toc68270456</vt:lpwstr>
      </vt:variant>
      <vt:variant>
        <vt:i4>1638449</vt:i4>
      </vt:variant>
      <vt:variant>
        <vt:i4>1589</vt:i4>
      </vt:variant>
      <vt:variant>
        <vt:i4>0</vt:i4>
      </vt:variant>
      <vt:variant>
        <vt:i4>5</vt:i4>
      </vt:variant>
      <vt:variant>
        <vt:lpwstr/>
      </vt:variant>
      <vt:variant>
        <vt:lpwstr>_Toc68270455</vt:lpwstr>
      </vt:variant>
      <vt:variant>
        <vt:i4>1572913</vt:i4>
      </vt:variant>
      <vt:variant>
        <vt:i4>1583</vt:i4>
      </vt:variant>
      <vt:variant>
        <vt:i4>0</vt:i4>
      </vt:variant>
      <vt:variant>
        <vt:i4>5</vt:i4>
      </vt:variant>
      <vt:variant>
        <vt:lpwstr/>
      </vt:variant>
      <vt:variant>
        <vt:lpwstr>_Toc68270454</vt:lpwstr>
      </vt:variant>
      <vt:variant>
        <vt:i4>2031665</vt:i4>
      </vt:variant>
      <vt:variant>
        <vt:i4>1577</vt:i4>
      </vt:variant>
      <vt:variant>
        <vt:i4>0</vt:i4>
      </vt:variant>
      <vt:variant>
        <vt:i4>5</vt:i4>
      </vt:variant>
      <vt:variant>
        <vt:lpwstr/>
      </vt:variant>
      <vt:variant>
        <vt:lpwstr>_Toc68270453</vt:lpwstr>
      </vt:variant>
      <vt:variant>
        <vt:i4>1966129</vt:i4>
      </vt:variant>
      <vt:variant>
        <vt:i4>1571</vt:i4>
      </vt:variant>
      <vt:variant>
        <vt:i4>0</vt:i4>
      </vt:variant>
      <vt:variant>
        <vt:i4>5</vt:i4>
      </vt:variant>
      <vt:variant>
        <vt:lpwstr/>
      </vt:variant>
      <vt:variant>
        <vt:lpwstr>_Toc68270452</vt:lpwstr>
      </vt:variant>
      <vt:variant>
        <vt:i4>1900593</vt:i4>
      </vt:variant>
      <vt:variant>
        <vt:i4>1565</vt:i4>
      </vt:variant>
      <vt:variant>
        <vt:i4>0</vt:i4>
      </vt:variant>
      <vt:variant>
        <vt:i4>5</vt:i4>
      </vt:variant>
      <vt:variant>
        <vt:lpwstr/>
      </vt:variant>
      <vt:variant>
        <vt:lpwstr>_Toc68270451</vt:lpwstr>
      </vt:variant>
      <vt:variant>
        <vt:i4>1835057</vt:i4>
      </vt:variant>
      <vt:variant>
        <vt:i4>1559</vt:i4>
      </vt:variant>
      <vt:variant>
        <vt:i4>0</vt:i4>
      </vt:variant>
      <vt:variant>
        <vt:i4>5</vt:i4>
      </vt:variant>
      <vt:variant>
        <vt:lpwstr/>
      </vt:variant>
      <vt:variant>
        <vt:lpwstr>_Toc68270450</vt:lpwstr>
      </vt:variant>
      <vt:variant>
        <vt:i4>1376304</vt:i4>
      </vt:variant>
      <vt:variant>
        <vt:i4>1553</vt:i4>
      </vt:variant>
      <vt:variant>
        <vt:i4>0</vt:i4>
      </vt:variant>
      <vt:variant>
        <vt:i4>5</vt:i4>
      </vt:variant>
      <vt:variant>
        <vt:lpwstr/>
      </vt:variant>
      <vt:variant>
        <vt:lpwstr>_Toc68270449</vt:lpwstr>
      </vt:variant>
      <vt:variant>
        <vt:i4>1310768</vt:i4>
      </vt:variant>
      <vt:variant>
        <vt:i4>1547</vt:i4>
      </vt:variant>
      <vt:variant>
        <vt:i4>0</vt:i4>
      </vt:variant>
      <vt:variant>
        <vt:i4>5</vt:i4>
      </vt:variant>
      <vt:variant>
        <vt:lpwstr/>
      </vt:variant>
      <vt:variant>
        <vt:lpwstr>_Toc68270448</vt:lpwstr>
      </vt:variant>
      <vt:variant>
        <vt:i4>1769520</vt:i4>
      </vt:variant>
      <vt:variant>
        <vt:i4>1541</vt:i4>
      </vt:variant>
      <vt:variant>
        <vt:i4>0</vt:i4>
      </vt:variant>
      <vt:variant>
        <vt:i4>5</vt:i4>
      </vt:variant>
      <vt:variant>
        <vt:lpwstr/>
      </vt:variant>
      <vt:variant>
        <vt:lpwstr>_Toc68270447</vt:lpwstr>
      </vt:variant>
      <vt:variant>
        <vt:i4>1703984</vt:i4>
      </vt:variant>
      <vt:variant>
        <vt:i4>1535</vt:i4>
      </vt:variant>
      <vt:variant>
        <vt:i4>0</vt:i4>
      </vt:variant>
      <vt:variant>
        <vt:i4>5</vt:i4>
      </vt:variant>
      <vt:variant>
        <vt:lpwstr/>
      </vt:variant>
      <vt:variant>
        <vt:lpwstr>_Toc68270446</vt:lpwstr>
      </vt:variant>
      <vt:variant>
        <vt:i4>1638448</vt:i4>
      </vt:variant>
      <vt:variant>
        <vt:i4>1529</vt:i4>
      </vt:variant>
      <vt:variant>
        <vt:i4>0</vt:i4>
      </vt:variant>
      <vt:variant>
        <vt:i4>5</vt:i4>
      </vt:variant>
      <vt:variant>
        <vt:lpwstr/>
      </vt:variant>
      <vt:variant>
        <vt:lpwstr>_Toc68270445</vt:lpwstr>
      </vt:variant>
      <vt:variant>
        <vt:i4>1572912</vt:i4>
      </vt:variant>
      <vt:variant>
        <vt:i4>1523</vt:i4>
      </vt:variant>
      <vt:variant>
        <vt:i4>0</vt:i4>
      </vt:variant>
      <vt:variant>
        <vt:i4>5</vt:i4>
      </vt:variant>
      <vt:variant>
        <vt:lpwstr/>
      </vt:variant>
      <vt:variant>
        <vt:lpwstr>_Toc68270444</vt:lpwstr>
      </vt:variant>
      <vt:variant>
        <vt:i4>2031664</vt:i4>
      </vt:variant>
      <vt:variant>
        <vt:i4>1517</vt:i4>
      </vt:variant>
      <vt:variant>
        <vt:i4>0</vt:i4>
      </vt:variant>
      <vt:variant>
        <vt:i4>5</vt:i4>
      </vt:variant>
      <vt:variant>
        <vt:lpwstr/>
      </vt:variant>
      <vt:variant>
        <vt:lpwstr>_Toc68270443</vt:lpwstr>
      </vt:variant>
      <vt:variant>
        <vt:i4>1966128</vt:i4>
      </vt:variant>
      <vt:variant>
        <vt:i4>1511</vt:i4>
      </vt:variant>
      <vt:variant>
        <vt:i4>0</vt:i4>
      </vt:variant>
      <vt:variant>
        <vt:i4>5</vt:i4>
      </vt:variant>
      <vt:variant>
        <vt:lpwstr/>
      </vt:variant>
      <vt:variant>
        <vt:lpwstr>_Toc68270442</vt:lpwstr>
      </vt:variant>
      <vt:variant>
        <vt:i4>1900592</vt:i4>
      </vt:variant>
      <vt:variant>
        <vt:i4>1505</vt:i4>
      </vt:variant>
      <vt:variant>
        <vt:i4>0</vt:i4>
      </vt:variant>
      <vt:variant>
        <vt:i4>5</vt:i4>
      </vt:variant>
      <vt:variant>
        <vt:lpwstr/>
      </vt:variant>
      <vt:variant>
        <vt:lpwstr>_Toc68270441</vt:lpwstr>
      </vt:variant>
      <vt:variant>
        <vt:i4>1835056</vt:i4>
      </vt:variant>
      <vt:variant>
        <vt:i4>1499</vt:i4>
      </vt:variant>
      <vt:variant>
        <vt:i4>0</vt:i4>
      </vt:variant>
      <vt:variant>
        <vt:i4>5</vt:i4>
      </vt:variant>
      <vt:variant>
        <vt:lpwstr/>
      </vt:variant>
      <vt:variant>
        <vt:lpwstr>_Toc68270440</vt:lpwstr>
      </vt:variant>
      <vt:variant>
        <vt:i4>1376311</vt:i4>
      </vt:variant>
      <vt:variant>
        <vt:i4>1493</vt:i4>
      </vt:variant>
      <vt:variant>
        <vt:i4>0</vt:i4>
      </vt:variant>
      <vt:variant>
        <vt:i4>5</vt:i4>
      </vt:variant>
      <vt:variant>
        <vt:lpwstr/>
      </vt:variant>
      <vt:variant>
        <vt:lpwstr>_Toc68270439</vt:lpwstr>
      </vt:variant>
      <vt:variant>
        <vt:i4>1310775</vt:i4>
      </vt:variant>
      <vt:variant>
        <vt:i4>1487</vt:i4>
      </vt:variant>
      <vt:variant>
        <vt:i4>0</vt:i4>
      </vt:variant>
      <vt:variant>
        <vt:i4>5</vt:i4>
      </vt:variant>
      <vt:variant>
        <vt:lpwstr/>
      </vt:variant>
      <vt:variant>
        <vt:lpwstr>_Toc68270438</vt:lpwstr>
      </vt:variant>
      <vt:variant>
        <vt:i4>1769527</vt:i4>
      </vt:variant>
      <vt:variant>
        <vt:i4>1481</vt:i4>
      </vt:variant>
      <vt:variant>
        <vt:i4>0</vt:i4>
      </vt:variant>
      <vt:variant>
        <vt:i4>5</vt:i4>
      </vt:variant>
      <vt:variant>
        <vt:lpwstr/>
      </vt:variant>
      <vt:variant>
        <vt:lpwstr>_Toc68270437</vt:lpwstr>
      </vt:variant>
      <vt:variant>
        <vt:i4>1703991</vt:i4>
      </vt:variant>
      <vt:variant>
        <vt:i4>1475</vt:i4>
      </vt:variant>
      <vt:variant>
        <vt:i4>0</vt:i4>
      </vt:variant>
      <vt:variant>
        <vt:i4>5</vt:i4>
      </vt:variant>
      <vt:variant>
        <vt:lpwstr/>
      </vt:variant>
      <vt:variant>
        <vt:lpwstr>_Toc68270436</vt:lpwstr>
      </vt:variant>
      <vt:variant>
        <vt:i4>1638455</vt:i4>
      </vt:variant>
      <vt:variant>
        <vt:i4>1469</vt:i4>
      </vt:variant>
      <vt:variant>
        <vt:i4>0</vt:i4>
      </vt:variant>
      <vt:variant>
        <vt:i4>5</vt:i4>
      </vt:variant>
      <vt:variant>
        <vt:lpwstr/>
      </vt:variant>
      <vt:variant>
        <vt:lpwstr>_Toc68270435</vt:lpwstr>
      </vt:variant>
      <vt:variant>
        <vt:i4>1572919</vt:i4>
      </vt:variant>
      <vt:variant>
        <vt:i4>1463</vt:i4>
      </vt:variant>
      <vt:variant>
        <vt:i4>0</vt:i4>
      </vt:variant>
      <vt:variant>
        <vt:i4>5</vt:i4>
      </vt:variant>
      <vt:variant>
        <vt:lpwstr/>
      </vt:variant>
      <vt:variant>
        <vt:lpwstr>_Toc68270434</vt:lpwstr>
      </vt:variant>
      <vt:variant>
        <vt:i4>2031671</vt:i4>
      </vt:variant>
      <vt:variant>
        <vt:i4>1457</vt:i4>
      </vt:variant>
      <vt:variant>
        <vt:i4>0</vt:i4>
      </vt:variant>
      <vt:variant>
        <vt:i4>5</vt:i4>
      </vt:variant>
      <vt:variant>
        <vt:lpwstr/>
      </vt:variant>
      <vt:variant>
        <vt:lpwstr>_Toc68270433</vt:lpwstr>
      </vt:variant>
      <vt:variant>
        <vt:i4>1966135</vt:i4>
      </vt:variant>
      <vt:variant>
        <vt:i4>1451</vt:i4>
      </vt:variant>
      <vt:variant>
        <vt:i4>0</vt:i4>
      </vt:variant>
      <vt:variant>
        <vt:i4>5</vt:i4>
      </vt:variant>
      <vt:variant>
        <vt:lpwstr/>
      </vt:variant>
      <vt:variant>
        <vt:lpwstr>_Toc68270432</vt:lpwstr>
      </vt:variant>
      <vt:variant>
        <vt:i4>1900599</vt:i4>
      </vt:variant>
      <vt:variant>
        <vt:i4>1445</vt:i4>
      </vt:variant>
      <vt:variant>
        <vt:i4>0</vt:i4>
      </vt:variant>
      <vt:variant>
        <vt:i4>5</vt:i4>
      </vt:variant>
      <vt:variant>
        <vt:lpwstr/>
      </vt:variant>
      <vt:variant>
        <vt:lpwstr>_Toc68270431</vt:lpwstr>
      </vt:variant>
      <vt:variant>
        <vt:i4>1835063</vt:i4>
      </vt:variant>
      <vt:variant>
        <vt:i4>1439</vt:i4>
      </vt:variant>
      <vt:variant>
        <vt:i4>0</vt:i4>
      </vt:variant>
      <vt:variant>
        <vt:i4>5</vt:i4>
      </vt:variant>
      <vt:variant>
        <vt:lpwstr/>
      </vt:variant>
      <vt:variant>
        <vt:lpwstr>_Toc68270430</vt:lpwstr>
      </vt:variant>
      <vt:variant>
        <vt:i4>1376310</vt:i4>
      </vt:variant>
      <vt:variant>
        <vt:i4>1433</vt:i4>
      </vt:variant>
      <vt:variant>
        <vt:i4>0</vt:i4>
      </vt:variant>
      <vt:variant>
        <vt:i4>5</vt:i4>
      </vt:variant>
      <vt:variant>
        <vt:lpwstr/>
      </vt:variant>
      <vt:variant>
        <vt:lpwstr>_Toc68270429</vt:lpwstr>
      </vt:variant>
      <vt:variant>
        <vt:i4>1310774</vt:i4>
      </vt:variant>
      <vt:variant>
        <vt:i4>1427</vt:i4>
      </vt:variant>
      <vt:variant>
        <vt:i4>0</vt:i4>
      </vt:variant>
      <vt:variant>
        <vt:i4>5</vt:i4>
      </vt:variant>
      <vt:variant>
        <vt:lpwstr/>
      </vt:variant>
      <vt:variant>
        <vt:lpwstr>_Toc68270428</vt:lpwstr>
      </vt:variant>
      <vt:variant>
        <vt:i4>1769526</vt:i4>
      </vt:variant>
      <vt:variant>
        <vt:i4>1421</vt:i4>
      </vt:variant>
      <vt:variant>
        <vt:i4>0</vt:i4>
      </vt:variant>
      <vt:variant>
        <vt:i4>5</vt:i4>
      </vt:variant>
      <vt:variant>
        <vt:lpwstr/>
      </vt:variant>
      <vt:variant>
        <vt:lpwstr>_Toc68270427</vt:lpwstr>
      </vt:variant>
      <vt:variant>
        <vt:i4>1703990</vt:i4>
      </vt:variant>
      <vt:variant>
        <vt:i4>1415</vt:i4>
      </vt:variant>
      <vt:variant>
        <vt:i4>0</vt:i4>
      </vt:variant>
      <vt:variant>
        <vt:i4>5</vt:i4>
      </vt:variant>
      <vt:variant>
        <vt:lpwstr/>
      </vt:variant>
      <vt:variant>
        <vt:lpwstr>_Toc68270426</vt:lpwstr>
      </vt:variant>
      <vt:variant>
        <vt:i4>1638454</vt:i4>
      </vt:variant>
      <vt:variant>
        <vt:i4>1409</vt:i4>
      </vt:variant>
      <vt:variant>
        <vt:i4>0</vt:i4>
      </vt:variant>
      <vt:variant>
        <vt:i4>5</vt:i4>
      </vt:variant>
      <vt:variant>
        <vt:lpwstr/>
      </vt:variant>
      <vt:variant>
        <vt:lpwstr>_Toc68270425</vt:lpwstr>
      </vt:variant>
      <vt:variant>
        <vt:i4>1572918</vt:i4>
      </vt:variant>
      <vt:variant>
        <vt:i4>1403</vt:i4>
      </vt:variant>
      <vt:variant>
        <vt:i4>0</vt:i4>
      </vt:variant>
      <vt:variant>
        <vt:i4>5</vt:i4>
      </vt:variant>
      <vt:variant>
        <vt:lpwstr/>
      </vt:variant>
      <vt:variant>
        <vt:lpwstr>_Toc68270424</vt:lpwstr>
      </vt:variant>
      <vt:variant>
        <vt:i4>2031670</vt:i4>
      </vt:variant>
      <vt:variant>
        <vt:i4>1397</vt:i4>
      </vt:variant>
      <vt:variant>
        <vt:i4>0</vt:i4>
      </vt:variant>
      <vt:variant>
        <vt:i4>5</vt:i4>
      </vt:variant>
      <vt:variant>
        <vt:lpwstr/>
      </vt:variant>
      <vt:variant>
        <vt:lpwstr>_Toc68270423</vt:lpwstr>
      </vt:variant>
      <vt:variant>
        <vt:i4>1966134</vt:i4>
      </vt:variant>
      <vt:variant>
        <vt:i4>1391</vt:i4>
      </vt:variant>
      <vt:variant>
        <vt:i4>0</vt:i4>
      </vt:variant>
      <vt:variant>
        <vt:i4>5</vt:i4>
      </vt:variant>
      <vt:variant>
        <vt:lpwstr/>
      </vt:variant>
      <vt:variant>
        <vt:lpwstr>_Toc68270422</vt:lpwstr>
      </vt:variant>
      <vt:variant>
        <vt:i4>1900598</vt:i4>
      </vt:variant>
      <vt:variant>
        <vt:i4>1385</vt:i4>
      </vt:variant>
      <vt:variant>
        <vt:i4>0</vt:i4>
      </vt:variant>
      <vt:variant>
        <vt:i4>5</vt:i4>
      </vt:variant>
      <vt:variant>
        <vt:lpwstr/>
      </vt:variant>
      <vt:variant>
        <vt:lpwstr>_Toc68270421</vt:lpwstr>
      </vt:variant>
      <vt:variant>
        <vt:i4>1835062</vt:i4>
      </vt:variant>
      <vt:variant>
        <vt:i4>1379</vt:i4>
      </vt:variant>
      <vt:variant>
        <vt:i4>0</vt:i4>
      </vt:variant>
      <vt:variant>
        <vt:i4>5</vt:i4>
      </vt:variant>
      <vt:variant>
        <vt:lpwstr/>
      </vt:variant>
      <vt:variant>
        <vt:lpwstr>_Toc68270420</vt:lpwstr>
      </vt:variant>
      <vt:variant>
        <vt:i4>1376309</vt:i4>
      </vt:variant>
      <vt:variant>
        <vt:i4>1373</vt:i4>
      </vt:variant>
      <vt:variant>
        <vt:i4>0</vt:i4>
      </vt:variant>
      <vt:variant>
        <vt:i4>5</vt:i4>
      </vt:variant>
      <vt:variant>
        <vt:lpwstr/>
      </vt:variant>
      <vt:variant>
        <vt:lpwstr>_Toc68270419</vt:lpwstr>
      </vt:variant>
      <vt:variant>
        <vt:i4>1310773</vt:i4>
      </vt:variant>
      <vt:variant>
        <vt:i4>1367</vt:i4>
      </vt:variant>
      <vt:variant>
        <vt:i4>0</vt:i4>
      </vt:variant>
      <vt:variant>
        <vt:i4>5</vt:i4>
      </vt:variant>
      <vt:variant>
        <vt:lpwstr/>
      </vt:variant>
      <vt:variant>
        <vt:lpwstr>_Toc68270418</vt:lpwstr>
      </vt:variant>
      <vt:variant>
        <vt:i4>1769525</vt:i4>
      </vt:variant>
      <vt:variant>
        <vt:i4>1361</vt:i4>
      </vt:variant>
      <vt:variant>
        <vt:i4>0</vt:i4>
      </vt:variant>
      <vt:variant>
        <vt:i4>5</vt:i4>
      </vt:variant>
      <vt:variant>
        <vt:lpwstr/>
      </vt:variant>
      <vt:variant>
        <vt:lpwstr>_Toc68270417</vt:lpwstr>
      </vt:variant>
      <vt:variant>
        <vt:i4>1703989</vt:i4>
      </vt:variant>
      <vt:variant>
        <vt:i4>1355</vt:i4>
      </vt:variant>
      <vt:variant>
        <vt:i4>0</vt:i4>
      </vt:variant>
      <vt:variant>
        <vt:i4>5</vt:i4>
      </vt:variant>
      <vt:variant>
        <vt:lpwstr/>
      </vt:variant>
      <vt:variant>
        <vt:lpwstr>_Toc68270416</vt:lpwstr>
      </vt:variant>
      <vt:variant>
        <vt:i4>1638453</vt:i4>
      </vt:variant>
      <vt:variant>
        <vt:i4>1349</vt:i4>
      </vt:variant>
      <vt:variant>
        <vt:i4>0</vt:i4>
      </vt:variant>
      <vt:variant>
        <vt:i4>5</vt:i4>
      </vt:variant>
      <vt:variant>
        <vt:lpwstr/>
      </vt:variant>
      <vt:variant>
        <vt:lpwstr>_Toc68270415</vt:lpwstr>
      </vt:variant>
      <vt:variant>
        <vt:i4>1572917</vt:i4>
      </vt:variant>
      <vt:variant>
        <vt:i4>1343</vt:i4>
      </vt:variant>
      <vt:variant>
        <vt:i4>0</vt:i4>
      </vt:variant>
      <vt:variant>
        <vt:i4>5</vt:i4>
      </vt:variant>
      <vt:variant>
        <vt:lpwstr/>
      </vt:variant>
      <vt:variant>
        <vt:lpwstr>_Toc68270414</vt:lpwstr>
      </vt:variant>
      <vt:variant>
        <vt:i4>2031669</vt:i4>
      </vt:variant>
      <vt:variant>
        <vt:i4>1337</vt:i4>
      </vt:variant>
      <vt:variant>
        <vt:i4>0</vt:i4>
      </vt:variant>
      <vt:variant>
        <vt:i4>5</vt:i4>
      </vt:variant>
      <vt:variant>
        <vt:lpwstr/>
      </vt:variant>
      <vt:variant>
        <vt:lpwstr>_Toc68270413</vt:lpwstr>
      </vt:variant>
      <vt:variant>
        <vt:i4>1966133</vt:i4>
      </vt:variant>
      <vt:variant>
        <vt:i4>1331</vt:i4>
      </vt:variant>
      <vt:variant>
        <vt:i4>0</vt:i4>
      </vt:variant>
      <vt:variant>
        <vt:i4>5</vt:i4>
      </vt:variant>
      <vt:variant>
        <vt:lpwstr/>
      </vt:variant>
      <vt:variant>
        <vt:lpwstr>_Toc68270412</vt:lpwstr>
      </vt:variant>
      <vt:variant>
        <vt:i4>1900597</vt:i4>
      </vt:variant>
      <vt:variant>
        <vt:i4>1325</vt:i4>
      </vt:variant>
      <vt:variant>
        <vt:i4>0</vt:i4>
      </vt:variant>
      <vt:variant>
        <vt:i4>5</vt:i4>
      </vt:variant>
      <vt:variant>
        <vt:lpwstr/>
      </vt:variant>
      <vt:variant>
        <vt:lpwstr>_Toc68270411</vt:lpwstr>
      </vt:variant>
      <vt:variant>
        <vt:i4>1835061</vt:i4>
      </vt:variant>
      <vt:variant>
        <vt:i4>1319</vt:i4>
      </vt:variant>
      <vt:variant>
        <vt:i4>0</vt:i4>
      </vt:variant>
      <vt:variant>
        <vt:i4>5</vt:i4>
      </vt:variant>
      <vt:variant>
        <vt:lpwstr/>
      </vt:variant>
      <vt:variant>
        <vt:lpwstr>_Toc68270410</vt:lpwstr>
      </vt:variant>
      <vt:variant>
        <vt:i4>1376308</vt:i4>
      </vt:variant>
      <vt:variant>
        <vt:i4>1313</vt:i4>
      </vt:variant>
      <vt:variant>
        <vt:i4>0</vt:i4>
      </vt:variant>
      <vt:variant>
        <vt:i4>5</vt:i4>
      </vt:variant>
      <vt:variant>
        <vt:lpwstr/>
      </vt:variant>
      <vt:variant>
        <vt:lpwstr>_Toc68270409</vt:lpwstr>
      </vt:variant>
      <vt:variant>
        <vt:i4>1310772</vt:i4>
      </vt:variant>
      <vt:variant>
        <vt:i4>1307</vt:i4>
      </vt:variant>
      <vt:variant>
        <vt:i4>0</vt:i4>
      </vt:variant>
      <vt:variant>
        <vt:i4>5</vt:i4>
      </vt:variant>
      <vt:variant>
        <vt:lpwstr/>
      </vt:variant>
      <vt:variant>
        <vt:lpwstr>_Toc68270408</vt:lpwstr>
      </vt:variant>
      <vt:variant>
        <vt:i4>1769524</vt:i4>
      </vt:variant>
      <vt:variant>
        <vt:i4>1301</vt:i4>
      </vt:variant>
      <vt:variant>
        <vt:i4>0</vt:i4>
      </vt:variant>
      <vt:variant>
        <vt:i4>5</vt:i4>
      </vt:variant>
      <vt:variant>
        <vt:lpwstr/>
      </vt:variant>
      <vt:variant>
        <vt:lpwstr>_Toc68270407</vt:lpwstr>
      </vt:variant>
      <vt:variant>
        <vt:i4>1703988</vt:i4>
      </vt:variant>
      <vt:variant>
        <vt:i4>1295</vt:i4>
      </vt:variant>
      <vt:variant>
        <vt:i4>0</vt:i4>
      </vt:variant>
      <vt:variant>
        <vt:i4>5</vt:i4>
      </vt:variant>
      <vt:variant>
        <vt:lpwstr/>
      </vt:variant>
      <vt:variant>
        <vt:lpwstr>_Toc68270406</vt:lpwstr>
      </vt:variant>
      <vt:variant>
        <vt:i4>1638452</vt:i4>
      </vt:variant>
      <vt:variant>
        <vt:i4>1289</vt:i4>
      </vt:variant>
      <vt:variant>
        <vt:i4>0</vt:i4>
      </vt:variant>
      <vt:variant>
        <vt:i4>5</vt:i4>
      </vt:variant>
      <vt:variant>
        <vt:lpwstr/>
      </vt:variant>
      <vt:variant>
        <vt:lpwstr>_Toc68270405</vt:lpwstr>
      </vt:variant>
      <vt:variant>
        <vt:i4>1572916</vt:i4>
      </vt:variant>
      <vt:variant>
        <vt:i4>1283</vt:i4>
      </vt:variant>
      <vt:variant>
        <vt:i4>0</vt:i4>
      </vt:variant>
      <vt:variant>
        <vt:i4>5</vt:i4>
      </vt:variant>
      <vt:variant>
        <vt:lpwstr/>
      </vt:variant>
      <vt:variant>
        <vt:lpwstr>_Toc68270404</vt:lpwstr>
      </vt:variant>
      <vt:variant>
        <vt:i4>2031668</vt:i4>
      </vt:variant>
      <vt:variant>
        <vt:i4>1277</vt:i4>
      </vt:variant>
      <vt:variant>
        <vt:i4>0</vt:i4>
      </vt:variant>
      <vt:variant>
        <vt:i4>5</vt:i4>
      </vt:variant>
      <vt:variant>
        <vt:lpwstr/>
      </vt:variant>
      <vt:variant>
        <vt:lpwstr>_Toc68270403</vt:lpwstr>
      </vt:variant>
      <vt:variant>
        <vt:i4>1966132</vt:i4>
      </vt:variant>
      <vt:variant>
        <vt:i4>1271</vt:i4>
      </vt:variant>
      <vt:variant>
        <vt:i4>0</vt:i4>
      </vt:variant>
      <vt:variant>
        <vt:i4>5</vt:i4>
      </vt:variant>
      <vt:variant>
        <vt:lpwstr/>
      </vt:variant>
      <vt:variant>
        <vt:lpwstr>_Toc68270402</vt:lpwstr>
      </vt:variant>
      <vt:variant>
        <vt:i4>1900596</vt:i4>
      </vt:variant>
      <vt:variant>
        <vt:i4>1265</vt:i4>
      </vt:variant>
      <vt:variant>
        <vt:i4>0</vt:i4>
      </vt:variant>
      <vt:variant>
        <vt:i4>5</vt:i4>
      </vt:variant>
      <vt:variant>
        <vt:lpwstr/>
      </vt:variant>
      <vt:variant>
        <vt:lpwstr>_Toc68270401</vt:lpwstr>
      </vt:variant>
      <vt:variant>
        <vt:i4>1835060</vt:i4>
      </vt:variant>
      <vt:variant>
        <vt:i4>1259</vt:i4>
      </vt:variant>
      <vt:variant>
        <vt:i4>0</vt:i4>
      </vt:variant>
      <vt:variant>
        <vt:i4>5</vt:i4>
      </vt:variant>
      <vt:variant>
        <vt:lpwstr/>
      </vt:variant>
      <vt:variant>
        <vt:lpwstr>_Toc68270400</vt:lpwstr>
      </vt:variant>
      <vt:variant>
        <vt:i4>1179709</vt:i4>
      </vt:variant>
      <vt:variant>
        <vt:i4>1253</vt:i4>
      </vt:variant>
      <vt:variant>
        <vt:i4>0</vt:i4>
      </vt:variant>
      <vt:variant>
        <vt:i4>5</vt:i4>
      </vt:variant>
      <vt:variant>
        <vt:lpwstr/>
      </vt:variant>
      <vt:variant>
        <vt:lpwstr>_Toc68270399</vt:lpwstr>
      </vt:variant>
      <vt:variant>
        <vt:i4>1245245</vt:i4>
      </vt:variant>
      <vt:variant>
        <vt:i4>1247</vt:i4>
      </vt:variant>
      <vt:variant>
        <vt:i4>0</vt:i4>
      </vt:variant>
      <vt:variant>
        <vt:i4>5</vt:i4>
      </vt:variant>
      <vt:variant>
        <vt:lpwstr/>
      </vt:variant>
      <vt:variant>
        <vt:lpwstr>_Toc68270398</vt:lpwstr>
      </vt:variant>
      <vt:variant>
        <vt:i4>1835069</vt:i4>
      </vt:variant>
      <vt:variant>
        <vt:i4>1241</vt:i4>
      </vt:variant>
      <vt:variant>
        <vt:i4>0</vt:i4>
      </vt:variant>
      <vt:variant>
        <vt:i4>5</vt:i4>
      </vt:variant>
      <vt:variant>
        <vt:lpwstr/>
      </vt:variant>
      <vt:variant>
        <vt:lpwstr>_Toc68270397</vt:lpwstr>
      </vt:variant>
      <vt:variant>
        <vt:i4>1900605</vt:i4>
      </vt:variant>
      <vt:variant>
        <vt:i4>1235</vt:i4>
      </vt:variant>
      <vt:variant>
        <vt:i4>0</vt:i4>
      </vt:variant>
      <vt:variant>
        <vt:i4>5</vt:i4>
      </vt:variant>
      <vt:variant>
        <vt:lpwstr/>
      </vt:variant>
      <vt:variant>
        <vt:lpwstr>_Toc68270396</vt:lpwstr>
      </vt:variant>
      <vt:variant>
        <vt:i4>1966141</vt:i4>
      </vt:variant>
      <vt:variant>
        <vt:i4>1229</vt:i4>
      </vt:variant>
      <vt:variant>
        <vt:i4>0</vt:i4>
      </vt:variant>
      <vt:variant>
        <vt:i4>5</vt:i4>
      </vt:variant>
      <vt:variant>
        <vt:lpwstr/>
      </vt:variant>
      <vt:variant>
        <vt:lpwstr>_Toc68270395</vt:lpwstr>
      </vt:variant>
      <vt:variant>
        <vt:i4>2031677</vt:i4>
      </vt:variant>
      <vt:variant>
        <vt:i4>1223</vt:i4>
      </vt:variant>
      <vt:variant>
        <vt:i4>0</vt:i4>
      </vt:variant>
      <vt:variant>
        <vt:i4>5</vt:i4>
      </vt:variant>
      <vt:variant>
        <vt:lpwstr/>
      </vt:variant>
      <vt:variant>
        <vt:lpwstr>_Toc68270394</vt:lpwstr>
      </vt:variant>
      <vt:variant>
        <vt:i4>1572925</vt:i4>
      </vt:variant>
      <vt:variant>
        <vt:i4>1217</vt:i4>
      </vt:variant>
      <vt:variant>
        <vt:i4>0</vt:i4>
      </vt:variant>
      <vt:variant>
        <vt:i4>5</vt:i4>
      </vt:variant>
      <vt:variant>
        <vt:lpwstr/>
      </vt:variant>
      <vt:variant>
        <vt:lpwstr>_Toc68270393</vt:lpwstr>
      </vt:variant>
      <vt:variant>
        <vt:i4>1638461</vt:i4>
      </vt:variant>
      <vt:variant>
        <vt:i4>1211</vt:i4>
      </vt:variant>
      <vt:variant>
        <vt:i4>0</vt:i4>
      </vt:variant>
      <vt:variant>
        <vt:i4>5</vt:i4>
      </vt:variant>
      <vt:variant>
        <vt:lpwstr/>
      </vt:variant>
      <vt:variant>
        <vt:lpwstr>_Toc68270392</vt:lpwstr>
      </vt:variant>
      <vt:variant>
        <vt:i4>1703997</vt:i4>
      </vt:variant>
      <vt:variant>
        <vt:i4>1205</vt:i4>
      </vt:variant>
      <vt:variant>
        <vt:i4>0</vt:i4>
      </vt:variant>
      <vt:variant>
        <vt:i4>5</vt:i4>
      </vt:variant>
      <vt:variant>
        <vt:lpwstr/>
      </vt:variant>
      <vt:variant>
        <vt:lpwstr>_Toc68270391</vt:lpwstr>
      </vt:variant>
      <vt:variant>
        <vt:i4>1769533</vt:i4>
      </vt:variant>
      <vt:variant>
        <vt:i4>1199</vt:i4>
      </vt:variant>
      <vt:variant>
        <vt:i4>0</vt:i4>
      </vt:variant>
      <vt:variant>
        <vt:i4>5</vt:i4>
      </vt:variant>
      <vt:variant>
        <vt:lpwstr/>
      </vt:variant>
      <vt:variant>
        <vt:lpwstr>_Toc68270390</vt:lpwstr>
      </vt:variant>
      <vt:variant>
        <vt:i4>1179708</vt:i4>
      </vt:variant>
      <vt:variant>
        <vt:i4>1193</vt:i4>
      </vt:variant>
      <vt:variant>
        <vt:i4>0</vt:i4>
      </vt:variant>
      <vt:variant>
        <vt:i4>5</vt:i4>
      </vt:variant>
      <vt:variant>
        <vt:lpwstr/>
      </vt:variant>
      <vt:variant>
        <vt:lpwstr>_Toc68270389</vt:lpwstr>
      </vt:variant>
      <vt:variant>
        <vt:i4>1245244</vt:i4>
      </vt:variant>
      <vt:variant>
        <vt:i4>1187</vt:i4>
      </vt:variant>
      <vt:variant>
        <vt:i4>0</vt:i4>
      </vt:variant>
      <vt:variant>
        <vt:i4>5</vt:i4>
      </vt:variant>
      <vt:variant>
        <vt:lpwstr/>
      </vt:variant>
      <vt:variant>
        <vt:lpwstr>_Toc68270388</vt:lpwstr>
      </vt:variant>
      <vt:variant>
        <vt:i4>1835068</vt:i4>
      </vt:variant>
      <vt:variant>
        <vt:i4>1181</vt:i4>
      </vt:variant>
      <vt:variant>
        <vt:i4>0</vt:i4>
      </vt:variant>
      <vt:variant>
        <vt:i4>5</vt:i4>
      </vt:variant>
      <vt:variant>
        <vt:lpwstr/>
      </vt:variant>
      <vt:variant>
        <vt:lpwstr>_Toc68270387</vt:lpwstr>
      </vt:variant>
      <vt:variant>
        <vt:i4>1900604</vt:i4>
      </vt:variant>
      <vt:variant>
        <vt:i4>1175</vt:i4>
      </vt:variant>
      <vt:variant>
        <vt:i4>0</vt:i4>
      </vt:variant>
      <vt:variant>
        <vt:i4>5</vt:i4>
      </vt:variant>
      <vt:variant>
        <vt:lpwstr/>
      </vt:variant>
      <vt:variant>
        <vt:lpwstr>_Toc68270386</vt:lpwstr>
      </vt:variant>
      <vt:variant>
        <vt:i4>1966140</vt:i4>
      </vt:variant>
      <vt:variant>
        <vt:i4>1169</vt:i4>
      </vt:variant>
      <vt:variant>
        <vt:i4>0</vt:i4>
      </vt:variant>
      <vt:variant>
        <vt:i4>5</vt:i4>
      </vt:variant>
      <vt:variant>
        <vt:lpwstr/>
      </vt:variant>
      <vt:variant>
        <vt:lpwstr>_Toc68270385</vt:lpwstr>
      </vt:variant>
      <vt:variant>
        <vt:i4>2031676</vt:i4>
      </vt:variant>
      <vt:variant>
        <vt:i4>1163</vt:i4>
      </vt:variant>
      <vt:variant>
        <vt:i4>0</vt:i4>
      </vt:variant>
      <vt:variant>
        <vt:i4>5</vt:i4>
      </vt:variant>
      <vt:variant>
        <vt:lpwstr/>
      </vt:variant>
      <vt:variant>
        <vt:lpwstr>_Toc68270384</vt:lpwstr>
      </vt:variant>
      <vt:variant>
        <vt:i4>1572924</vt:i4>
      </vt:variant>
      <vt:variant>
        <vt:i4>1157</vt:i4>
      </vt:variant>
      <vt:variant>
        <vt:i4>0</vt:i4>
      </vt:variant>
      <vt:variant>
        <vt:i4>5</vt:i4>
      </vt:variant>
      <vt:variant>
        <vt:lpwstr/>
      </vt:variant>
      <vt:variant>
        <vt:lpwstr>_Toc68270383</vt:lpwstr>
      </vt:variant>
      <vt:variant>
        <vt:i4>1638460</vt:i4>
      </vt:variant>
      <vt:variant>
        <vt:i4>1151</vt:i4>
      </vt:variant>
      <vt:variant>
        <vt:i4>0</vt:i4>
      </vt:variant>
      <vt:variant>
        <vt:i4>5</vt:i4>
      </vt:variant>
      <vt:variant>
        <vt:lpwstr/>
      </vt:variant>
      <vt:variant>
        <vt:lpwstr>_Toc68270382</vt:lpwstr>
      </vt:variant>
      <vt:variant>
        <vt:i4>1703996</vt:i4>
      </vt:variant>
      <vt:variant>
        <vt:i4>1145</vt:i4>
      </vt:variant>
      <vt:variant>
        <vt:i4>0</vt:i4>
      </vt:variant>
      <vt:variant>
        <vt:i4>5</vt:i4>
      </vt:variant>
      <vt:variant>
        <vt:lpwstr/>
      </vt:variant>
      <vt:variant>
        <vt:lpwstr>_Toc68270381</vt:lpwstr>
      </vt:variant>
      <vt:variant>
        <vt:i4>1769532</vt:i4>
      </vt:variant>
      <vt:variant>
        <vt:i4>1139</vt:i4>
      </vt:variant>
      <vt:variant>
        <vt:i4>0</vt:i4>
      </vt:variant>
      <vt:variant>
        <vt:i4>5</vt:i4>
      </vt:variant>
      <vt:variant>
        <vt:lpwstr/>
      </vt:variant>
      <vt:variant>
        <vt:lpwstr>_Toc68270380</vt:lpwstr>
      </vt:variant>
      <vt:variant>
        <vt:i4>1179699</vt:i4>
      </vt:variant>
      <vt:variant>
        <vt:i4>1133</vt:i4>
      </vt:variant>
      <vt:variant>
        <vt:i4>0</vt:i4>
      </vt:variant>
      <vt:variant>
        <vt:i4>5</vt:i4>
      </vt:variant>
      <vt:variant>
        <vt:lpwstr/>
      </vt:variant>
      <vt:variant>
        <vt:lpwstr>_Toc68270379</vt:lpwstr>
      </vt:variant>
      <vt:variant>
        <vt:i4>1245235</vt:i4>
      </vt:variant>
      <vt:variant>
        <vt:i4>1127</vt:i4>
      </vt:variant>
      <vt:variant>
        <vt:i4>0</vt:i4>
      </vt:variant>
      <vt:variant>
        <vt:i4>5</vt:i4>
      </vt:variant>
      <vt:variant>
        <vt:lpwstr/>
      </vt:variant>
      <vt:variant>
        <vt:lpwstr>_Toc68270378</vt:lpwstr>
      </vt:variant>
      <vt:variant>
        <vt:i4>1835059</vt:i4>
      </vt:variant>
      <vt:variant>
        <vt:i4>1121</vt:i4>
      </vt:variant>
      <vt:variant>
        <vt:i4>0</vt:i4>
      </vt:variant>
      <vt:variant>
        <vt:i4>5</vt:i4>
      </vt:variant>
      <vt:variant>
        <vt:lpwstr/>
      </vt:variant>
      <vt:variant>
        <vt:lpwstr>_Toc68270377</vt:lpwstr>
      </vt:variant>
      <vt:variant>
        <vt:i4>1900595</vt:i4>
      </vt:variant>
      <vt:variant>
        <vt:i4>1115</vt:i4>
      </vt:variant>
      <vt:variant>
        <vt:i4>0</vt:i4>
      </vt:variant>
      <vt:variant>
        <vt:i4>5</vt:i4>
      </vt:variant>
      <vt:variant>
        <vt:lpwstr/>
      </vt:variant>
      <vt:variant>
        <vt:lpwstr>_Toc68270376</vt:lpwstr>
      </vt:variant>
      <vt:variant>
        <vt:i4>1966131</vt:i4>
      </vt:variant>
      <vt:variant>
        <vt:i4>1109</vt:i4>
      </vt:variant>
      <vt:variant>
        <vt:i4>0</vt:i4>
      </vt:variant>
      <vt:variant>
        <vt:i4>5</vt:i4>
      </vt:variant>
      <vt:variant>
        <vt:lpwstr/>
      </vt:variant>
      <vt:variant>
        <vt:lpwstr>_Toc68270375</vt:lpwstr>
      </vt:variant>
      <vt:variant>
        <vt:i4>2031667</vt:i4>
      </vt:variant>
      <vt:variant>
        <vt:i4>1103</vt:i4>
      </vt:variant>
      <vt:variant>
        <vt:i4>0</vt:i4>
      </vt:variant>
      <vt:variant>
        <vt:i4>5</vt:i4>
      </vt:variant>
      <vt:variant>
        <vt:lpwstr/>
      </vt:variant>
      <vt:variant>
        <vt:lpwstr>_Toc68270374</vt:lpwstr>
      </vt:variant>
      <vt:variant>
        <vt:i4>1572915</vt:i4>
      </vt:variant>
      <vt:variant>
        <vt:i4>1097</vt:i4>
      </vt:variant>
      <vt:variant>
        <vt:i4>0</vt:i4>
      </vt:variant>
      <vt:variant>
        <vt:i4>5</vt:i4>
      </vt:variant>
      <vt:variant>
        <vt:lpwstr/>
      </vt:variant>
      <vt:variant>
        <vt:lpwstr>_Toc68270373</vt:lpwstr>
      </vt:variant>
      <vt:variant>
        <vt:i4>1638451</vt:i4>
      </vt:variant>
      <vt:variant>
        <vt:i4>1091</vt:i4>
      </vt:variant>
      <vt:variant>
        <vt:i4>0</vt:i4>
      </vt:variant>
      <vt:variant>
        <vt:i4>5</vt:i4>
      </vt:variant>
      <vt:variant>
        <vt:lpwstr/>
      </vt:variant>
      <vt:variant>
        <vt:lpwstr>_Toc68270372</vt:lpwstr>
      </vt:variant>
      <vt:variant>
        <vt:i4>1703987</vt:i4>
      </vt:variant>
      <vt:variant>
        <vt:i4>1085</vt:i4>
      </vt:variant>
      <vt:variant>
        <vt:i4>0</vt:i4>
      </vt:variant>
      <vt:variant>
        <vt:i4>5</vt:i4>
      </vt:variant>
      <vt:variant>
        <vt:lpwstr/>
      </vt:variant>
      <vt:variant>
        <vt:lpwstr>_Toc68270371</vt:lpwstr>
      </vt:variant>
      <vt:variant>
        <vt:i4>1769523</vt:i4>
      </vt:variant>
      <vt:variant>
        <vt:i4>1079</vt:i4>
      </vt:variant>
      <vt:variant>
        <vt:i4>0</vt:i4>
      </vt:variant>
      <vt:variant>
        <vt:i4>5</vt:i4>
      </vt:variant>
      <vt:variant>
        <vt:lpwstr/>
      </vt:variant>
      <vt:variant>
        <vt:lpwstr>_Toc68270370</vt:lpwstr>
      </vt:variant>
      <vt:variant>
        <vt:i4>1179698</vt:i4>
      </vt:variant>
      <vt:variant>
        <vt:i4>1073</vt:i4>
      </vt:variant>
      <vt:variant>
        <vt:i4>0</vt:i4>
      </vt:variant>
      <vt:variant>
        <vt:i4>5</vt:i4>
      </vt:variant>
      <vt:variant>
        <vt:lpwstr/>
      </vt:variant>
      <vt:variant>
        <vt:lpwstr>_Toc68270369</vt:lpwstr>
      </vt:variant>
      <vt:variant>
        <vt:i4>1245234</vt:i4>
      </vt:variant>
      <vt:variant>
        <vt:i4>1067</vt:i4>
      </vt:variant>
      <vt:variant>
        <vt:i4>0</vt:i4>
      </vt:variant>
      <vt:variant>
        <vt:i4>5</vt:i4>
      </vt:variant>
      <vt:variant>
        <vt:lpwstr/>
      </vt:variant>
      <vt:variant>
        <vt:lpwstr>_Toc68270368</vt:lpwstr>
      </vt:variant>
      <vt:variant>
        <vt:i4>1835058</vt:i4>
      </vt:variant>
      <vt:variant>
        <vt:i4>1061</vt:i4>
      </vt:variant>
      <vt:variant>
        <vt:i4>0</vt:i4>
      </vt:variant>
      <vt:variant>
        <vt:i4>5</vt:i4>
      </vt:variant>
      <vt:variant>
        <vt:lpwstr/>
      </vt:variant>
      <vt:variant>
        <vt:lpwstr>_Toc68270367</vt:lpwstr>
      </vt:variant>
      <vt:variant>
        <vt:i4>1900594</vt:i4>
      </vt:variant>
      <vt:variant>
        <vt:i4>1055</vt:i4>
      </vt:variant>
      <vt:variant>
        <vt:i4>0</vt:i4>
      </vt:variant>
      <vt:variant>
        <vt:i4>5</vt:i4>
      </vt:variant>
      <vt:variant>
        <vt:lpwstr/>
      </vt:variant>
      <vt:variant>
        <vt:lpwstr>_Toc68270366</vt:lpwstr>
      </vt:variant>
      <vt:variant>
        <vt:i4>1966130</vt:i4>
      </vt:variant>
      <vt:variant>
        <vt:i4>1049</vt:i4>
      </vt:variant>
      <vt:variant>
        <vt:i4>0</vt:i4>
      </vt:variant>
      <vt:variant>
        <vt:i4>5</vt:i4>
      </vt:variant>
      <vt:variant>
        <vt:lpwstr/>
      </vt:variant>
      <vt:variant>
        <vt:lpwstr>_Toc68270365</vt:lpwstr>
      </vt:variant>
      <vt:variant>
        <vt:i4>2031666</vt:i4>
      </vt:variant>
      <vt:variant>
        <vt:i4>1043</vt:i4>
      </vt:variant>
      <vt:variant>
        <vt:i4>0</vt:i4>
      </vt:variant>
      <vt:variant>
        <vt:i4>5</vt:i4>
      </vt:variant>
      <vt:variant>
        <vt:lpwstr/>
      </vt:variant>
      <vt:variant>
        <vt:lpwstr>_Toc68270364</vt:lpwstr>
      </vt:variant>
      <vt:variant>
        <vt:i4>1572914</vt:i4>
      </vt:variant>
      <vt:variant>
        <vt:i4>1037</vt:i4>
      </vt:variant>
      <vt:variant>
        <vt:i4>0</vt:i4>
      </vt:variant>
      <vt:variant>
        <vt:i4>5</vt:i4>
      </vt:variant>
      <vt:variant>
        <vt:lpwstr/>
      </vt:variant>
      <vt:variant>
        <vt:lpwstr>_Toc68270363</vt:lpwstr>
      </vt:variant>
      <vt:variant>
        <vt:i4>1638450</vt:i4>
      </vt:variant>
      <vt:variant>
        <vt:i4>1031</vt:i4>
      </vt:variant>
      <vt:variant>
        <vt:i4>0</vt:i4>
      </vt:variant>
      <vt:variant>
        <vt:i4>5</vt:i4>
      </vt:variant>
      <vt:variant>
        <vt:lpwstr/>
      </vt:variant>
      <vt:variant>
        <vt:lpwstr>_Toc68270362</vt:lpwstr>
      </vt:variant>
      <vt:variant>
        <vt:i4>1703986</vt:i4>
      </vt:variant>
      <vt:variant>
        <vt:i4>1025</vt:i4>
      </vt:variant>
      <vt:variant>
        <vt:i4>0</vt:i4>
      </vt:variant>
      <vt:variant>
        <vt:i4>5</vt:i4>
      </vt:variant>
      <vt:variant>
        <vt:lpwstr/>
      </vt:variant>
      <vt:variant>
        <vt:lpwstr>_Toc68270361</vt:lpwstr>
      </vt:variant>
      <vt:variant>
        <vt:i4>1769522</vt:i4>
      </vt:variant>
      <vt:variant>
        <vt:i4>1019</vt:i4>
      </vt:variant>
      <vt:variant>
        <vt:i4>0</vt:i4>
      </vt:variant>
      <vt:variant>
        <vt:i4>5</vt:i4>
      </vt:variant>
      <vt:variant>
        <vt:lpwstr/>
      </vt:variant>
      <vt:variant>
        <vt:lpwstr>_Toc68270360</vt:lpwstr>
      </vt:variant>
      <vt:variant>
        <vt:i4>1179697</vt:i4>
      </vt:variant>
      <vt:variant>
        <vt:i4>1013</vt:i4>
      </vt:variant>
      <vt:variant>
        <vt:i4>0</vt:i4>
      </vt:variant>
      <vt:variant>
        <vt:i4>5</vt:i4>
      </vt:variant>
      <vt:variant>
        <vt:lpwstr/>
      </vt:variant>
      <vt:variant>
        <vt:lpwstr>_Toc68270359</vt:lpwstr>
      </vt:variant>
      <vt:variant>
        <vt:i4>1245233</vt:i4>
      </vt:variant>
      <vt:variant>
        <vt:i4>1007</vt:i4>
      </vt:variant>
      <vt:variant>
        <vt:i4>0</vt:i4>
      </vt:variant>
      <vt:variant>
        <vt:i4>5</vt:i4>
      </vt:variant>
      <vt:variant>
        <vt:lpwstr/>
      </vt:variant>
      <vt:variant>
        <vt:lpwstr>_Toc68270358</vt:lpwstr>
      </vt:variant>
      <vt:variant>
        <vt:i4>1835057</vt:i4>
      </vt:variant>
      <vt:variant>
        <vt:i4>1001</vt:i4>
      </vt:variant>
      <vt:variant>
        <vt:i4>0</vt:i4>
      </vt:variant>
      <vt:variant>
        <vt:i4>5</vt:i4>
      </vt:variant>
      <vt:variant>
        <vt:lpwstr/>
      </vt:variant>
      <vt:variant>
        <vt:lpwstr>_Toc68270357</vt:lpwstr>
      </vt:variant>
      <vt:variant>
        <vt:i4>1900593</vt:i4>
      </vt:variant>
      <vt:variant>
        <vt:i4>995</vt:i4>
      </vt:variant>
      <vt:variant>
        <vt:i4>0</vt:i4>
      </vt:variant>
      <vt:variant>
        <vt:i4>5</vt:i4>
      </vt:variant>
      <vt:variant>
        <vt:lpwstr/>
      </vt:variant>
      <vt:variant>
        <vt:lpwstr>_Toc68270356</vt:lpwstr>
      </vt:variant>
      <vt:variant>
        <vt:i4>1966129</vt:i4>
      </vt:variant>
      <vt:variant>
        <vt:i4>989</vt:i4>
      </vt:variant>
      <vt:variant>
        <vt:i4>0</vt:i4>
      </vt:variant>
      <vt:variant>
        <vt:i4>5</vt:i4>
      </vt:variant>
      <vt:variant>
        <vt:lpwstr/>
      </vt:variant>
      <vt:variant>
        <vt:lpwstr>_Toc68270355</vt:lpwstr>
      </vt:variant>
      <vt:variant>
        <vt:i4>2031665</vt:i4>
      </vt:variant>
      <vt:variant>
        <vt:i4>983</vt:i4>
      </vt:variant>
      <vt:variant>
        <vt:i4>0</vt:i4>
      </vt:variant>
      <vt:variant>
        <vt:i4>5</vt:i4>
      </vt:variant>
      <vt:variant>
        <vt:lpwstr/>
      </vt:variant>
      <vt:variant>
        <vt:lpwstr>_Toc68270354</vt:lpwstr>
      </vt:variant>
      <vt:variant>
        <vt:i4>1572913</vt:i4>
      </vt:variant>
      <vt:variant>
        <vt:i4>977</vt:i4>
      </vt:variant>
      <vt:variant>
        <vt:i4>0</vt:i4>
      </vt:variant>
      <vt:variant>
        <vt:i4>5</vt:i4>
      </vt:variant>
      <vt:variant>
        <vt:lpwstr/>
      </vt:variant>
      <vt:variant>
        <vt:lpwstr>_Toc68270353</vt:lpwstr>
      </vt:variant>
      <vt:variant>
        <vt:i4>1638449</vt:i4>
      </vt:variant>
      <vt:variant>
        <vt:i4>971</vt:i4>
      </vt:variant>
      <vt:variant>
        <vt:i4>0</vt:i4>
      </vt:variant>
      <vt:variant>
        <vt:i4>5</vt:i4>
      </vt:variant>
      <vt:variant>
        <vt:lpwstr/>
      </vt:variant>
      <vt:variant>
        <vt:lpwstr>_Toc68270352</vt:lpwstr>
      </vt:variant>
      <vt:variant>
        <vt:i4>1703985</vt:i4>
      </vt:variant>
      <vt:variant>
        <vt:i4>965</vt:i4>
      </vt:variant>
      <vt:variant>
        <vt:i4>0</vt:i4>
      </vt:variant>
      <vt:variant>
        <vt:i4>5</vt:i4>
      </vt:variant>
      <vt:variant>
        <vt:lpwstr/>
      </vt:variant>
      <vt:variant>
        <vt:lpwstr>_Toc68270351</vt:lpwstr>
      </vt:variant>
      <vt:variant>
        <vt:i4>1769521</vt:i4>
      </vt:variant>
      <vt:variant>
        <vt:i4>959</vt:i4>
      </vt:variant>
      <vt:variant>
        <vt:i4>0</vt:i4>
      </vt:variant>
      <vt:variant>
        <vt:i4>5</vt:i4>
      </vt:variant>
      <vt:variant>
        <vt:lpwstr/>
      </vt:variant>
      <vt:variant>
        <vt:lpwstr>_Toc68270350</vt:lpwstr>
      </vt:variant>
      <vt:variant>
        <vt:i4>1179696</vt:i4>
      </vt:variant>
      <vt:variant>
        <vt:i4>953</vt:i4>
      </vt:variant>
      <vt:variant>
        <vt:i4>0</vt:i4>
      </vt:variant>
      <vt:variant>
        <vt:i4>5</vt:i4>
      </vt:variant>
      <vt:variant>
        <vt:lpwstr/>
      </vt:variant>
      <vt:variant>
        <vt:lpwstr>_Toc68270349</vt:lpwstr>
      </vt:variant>
      <vt:variant>
        <vt:i4>1245232</vt:i4>
      </vt:variant>
      <vt:variant>
        <vt:i4>947</vt:i4>
      </vt:variant>
      <vt:variant>
        <vt:i4>0</vt:i4>
      </vt:variant>
      <vt:variant>
        <vt:i4>5</vt:i4>
      </vt:variant>
      <vt:variant>
        <vt:lpwstr/>
      </vt:variant>
      <vt:variant>
        <vt:lpwstr>_Toc68270348</vt:lpwstr>
      </vt:variant>
      <vt:variant>
        <vt:i4>1835056</vt:i4>
      </vt:variant>
      <vt:variant>
        <vt:i4>941</vt:i4>
      </vt:variant>
      <vt:variant>
        <vt:i4>0</vt:i4>
      </vt:variant>
      <vt:variant>
        <vt:i4>5</vt:i4>
      </vt:variant>
      <vt:variant>
        <vt:lpwstr/>
      </vt:variant>
      <vt:variant>
        <vt:lpwstr>_Toc68270347</vt:lpwstr>
      </vt:variant>
      <vt:variant>
        <vt:i4>1900592</vt:i4>
      </vt:variant>
      <vt:variant>
        <vt:i4>935</vt:i4>
      </vt:variant>
      <vt:variant>
        <vt:i4>0</vt:i4>
      </vt:variant>
      <vt:variant>
        <vt:i4>5</vt:i4>
      </vt:variant>
      <vt:variant>
        <vt:lpwstr/>
      </vt:variant>
      <vt:variant>
        <vt:lpwstr>_Toc68270346</vt:lpwstr>
      </vt:variant>
      <vt:variant>
        <vt:i4>1966128</vt:i4>
      </vt:variant>
      <vt:variant>
        <vt:i4>929</vt:i4>
      </vt:variant>
      <vt:variant>
        <vt:i4>0</vt:i4>
      </vt:variant>
      <vt:variant>
        <vt:i4>5</vt:i4>
      </vt:variant>
      <vt:variant>
        <vt:lpwstr/>
      </vt:variant>
      <vt:variant>
        <vt:lpwstr>_Toc68270345</vt:lpwstr>
      </vt:variant>
      <vt:variant>
        <vt:i4>2031664</vt:i4>
      </vt:variant>
      <vt:variant>
        <vt:i4>923</vt:i4>
      </vt:variant>
      <vt:variant>
        <vt:i4>0</vt:i4>
      </vt:variant>
      <vt:variant>
        <vt:i4>5</vt:i4>
      </vt:variant>
      <vt:variant>
        <vt:lpwstr/>
      </vt:variant>
      <vt:variant>
        <vt:lpwstr>_Toc68270344</vt:lpwstr>
      </vt:variant>
      <vt:variant>
        <vt:i4>1572912</vt:i4>
      </vt:variant>
      <vt:variant>
        <vt:i4>917</vt:i4>
      </vt:variant>
      <vt:variant>
        <vt:i4>0</vt:i4>
      </vt:variant>
      <vt:variant>
        <vt:i4>5</vt:i4>
      </vt:variant>
      <vt:variant>
        <vt:lpwstr/>
      </vt:variant>
      <vt:variant>
        <vt:lpwstr>_Toc68270343</vt:lpwstr>
      </vt:variant>
      <vt:variant>
        <vt:i4>1638448</vt:i4>
      </vt:variant>
      <vt:variant>
        <vt:i4>911</vt:i4>
      </vt:variant>
      <vt:variant>
        <vt:i4>0</vt:i4>
      </vt:variant>
      <vt:variant>
        <vt:i4>5</vt:i4>
      </vt:variant>
      <vt:variant>
        <vt:lpwstr/>
      </vt:variant>
      <vt:variant>
        <vt:lpwstr>_Toc68270342</vt:lpwstr>
      </vt:variant>
      <vt:variant>
        <vt:i4>1703984</vt:i4>
      </vt:variant>
      <vt:variant>
        <vt:i4>905</vt:i4>
      </vt:variant>
      <vt:variant>
        <vt:i4>0</vt:i4>
      </vt:variant>
      <vt:variant>
        <vt:i4>5</vt:i4>
      </vt:variant>
      <vt:variant>
        <vt:lpwstr/>
      </vt:variant>
      <vt:variant>
        <vt:lpwstr>_Toc68270341</vt:lpwstr>
      </vt:variant>
      <vt:variant>
        <vt:i4>1769520</vt:i4>
      </vt:variant>
      <vt:variant>
        <vt:i4>899</vt:i4>
      </vt:variant>
      <vt:variant>
        <vt:i4>0</vt:i4>
      </vt:variant>
      <vt:variant>
        <vt:i4>5</vt:i4>
      </vt:variant>
      <vt:variant>
        <vt:lpwstr/>
      </vt:variant>
      <vt:variant>
        <vt:lpwstr>_Toc68270340</vt:lpwstr>
      </vt:variant>
      <vt:variant>
        <vt:i4>1179703</vt:i4>
      </vt:variant>
      <vt:variant>
        <vt:i4>893</vt:i4>
      </vt:variant>
      <vt:variant>
        <vt:i4>0</vt:i4>
      </vt:variant>
      <vt:variant>
        <vt:i4>5</vt:i4>
      </vt:variant>
      <vt:variant>
        <vt:lpwstr/>
      </vt:variant>
      <vt:variant>
        <vt:lpwstr>_Toc68270339</vt:lpwstr>
      </vt:variant>
      <vt:variant>
        <vt:i4>1245239</vt:i4>
      </vt:variant>
      <vt:variant>
        <vt:i4>887</vt:i4>
      </vt:variant>
      <vt:variant>
        <vt:i4>0</vt:i4>
      </vt:variant>
      <vt:variant>
        <vt:i4>5</vt:i4>
      </vt:variant>
      <vt:variant>
        <vt:lpwstr/>
      </vt:variant>
      <vt:variant>
        <vt:lpwstr>_Toc68270338</vt:lpwstr>
      </vt:variant>
      <vt:variant>
        <vt:i4>1835063</vt:i4>
      </vt:variant>
      <vt:variant>
        <vt:i4>881</vt:i4>
      </vt:variant>
      <vt:variant>
        <vt:i4>0</vt:i4>
      </vt:variant>
      <vt:variant>
        <vt:i4>5</vt:i4>
      </vt:variant>
      <vt:variant>
        <vt:lpwstr/>
      </vt:variant>
      <vt:variant>
        <vt:lpwstr>_Toc68270337</vt:lpwstr>
      </vt:variant>
      <vt:variant>
        <vt:i4>1900599</vt:i4>
      </vt:variant>
      <vt:variant>
        <vt:i4>875</vt:i4>
      </vt:variant>
      <vt:variant>
        <vt:i4>0</vt:i4>
      </vt:variant>
      <vt:variant>
        <vt:i4>5</vt:i4>
      </vt:variant>
      <vt:variant>
        <vt:lpwstr/>
      </vt:variant>
      <vt:variant>
        <vt:lpwstr>_Toc68270336</vt:lpwstr>
      </vt:variant>
      <vt:variant>
        <vt:i4>1966135</vt:i4>
      </vt:variant>
      <vt:variant>
        <vt:i4>869</vt:i4>
      </vt:variant>
      <vt:variant>
        <vt:i4>0</vt:i4>
      </vt:variant>
      <vt:variant>
        <vt:i4>5</vt:i4>
      </vt:variant>
      <vt:variant>
        <vt:lpwstr/>
      </vt:variant>
      <vt:variant>
        <vt:lpwstr>_Toc68270335</vt:lpwstr>
      </vt:variant>
      <vt:variant>
        <vt:i4>2031671</vt:i4>
      </vt:variant>
      <vt:variant>
        <vt:i4>863</vt:i4>
      </vt:variant>
      <vt:variant>
        <vt:i4>0</vt:i4>
      </vt:variant>
      <vt:variant>
        <vt:i4>5</vt:i4>
      </vt:variant>
      <vt:variant>
        <vt:lpwstr/>
      </vt:variant>
      <vt:variant>
        <vt:lpwstr>_Toc68270334</vt:lpwstr>
      </vt:variant>
      <vt:variant>
        <vt:i4>1572919</vt:i4>
      </vt:variant>
      <vt:variant>
        <vt:i4>857</vt:i4>
      </vt:variant>
      <vt:variant>
        <vt:i4>0</vt:i4>
      </vt:variant>
      <vt:variant>
        <vt:i4>5</vt:i4>
      </vt:variant>
      <vt:variant>
        <vt:lpwstr/>
      </vt:variant>
      <vt:variant>
        <vt:lpwstr>_Toc68270333</vt:lpwstr>
      </vt:variant>
      <vt:variant>
        <vt:i4>1638455</vt:i4>
      </vt:variant>
      <vt:variant>
        <vt:i4>851</vt:i4>
      </vt:variant>
      <vt:variant>
        <vt:i4>0</vt:i4>
      </vt:variant>
      <vt:variant>
        <vt:i4>5</vt:i4>
      </vt:variant>
      <vt:variant>
        <vt:lpwstr/>
      </vt:variant>
      <vt:variant>
        <vt:lpwstr>_Toc68270332</vt:lpwstr>
      </vt:variant>
      <vt:variant>
        <vt:i4>1703991</vt:i4>
      </vt:variant>
      <vt:variant>
        <vt:i4>845</vt:i4>
      </vt:variant>
      <vt:variant>
        <vt:i4>0</vt:i4>
      </vt:variant>
      <vt:variant>
        <vt:i4>5</vt:i4>
      </vt:variant>
      <vt:variant>
        <vt:lpwstr/>
      </vt:variant>
      <vt:variant>
        <vt:lpwstr>_Toc68270331</vt:lpwstr>
      </vt:variant>
      <vt:variant>
        <vt:i4>1769527</vt:i4>
      </vt:variant>
      <vt:variant>
        <vt:i4>839</vt:i4>
      </vt:variant>
      <vt:variant>
        <vt:i4>0</vt:i4>
      </vt:variant>
      <vt:variant>
        <vt:i4>5</vt:i4>
      </vt:variant>
      <vt:variant>
        <vt:lpwstr/>
      </vt:variant>
      <vt:variant>
        <vt:lpwstr>_Toc68270330</vt:lpwstr>
      </vt:variant>
      <vt:variant>
        <vt:i4>1179702</vt:i4>
      </vt:variant>
      <vt:variant>
        <vt:i4>833</vt:i4>
      </vt:variant>
      <vt:variant>
        <vt:i4>0</vt:i4>
      </vt:variant>
      <vt:variant>
        <vt:i4>5</vt:i4>
      </vt:variant>
      <vt:variant>
        <vt:lpwstr/>
      </vt:variant>
      <vt:variant>
        <vt:lpwstr>_Toc68270329</vt:lpwstr>
      </vt:variant>
      <vt:variant>
        <vt:i4>1245238</vt:i4>
      </vt:variant>
      <vt:variant>
        <vt:i4>827</vt:i4>
      </vt:variant>
      <vt:variant>
        <vt:i4>0</vt:i4>
      </vt:variant>
      <vt:variant>
        <vt:i4>5</vt:i4>
      </vt:variant>
      <vt:variant>
        <vt:lpwstr/>
      </vt:variant>
      <vt:variant>
        <vt:lpwstr>_Toc68270328</vt:lpwstr>
      </vt:variant>
      <vt:variant>
        <vt:i4>1835062</vt:i4>
      </vt:variant>
      <vt:variant>
        <vt:i4>821</vt:i4>
      </vt:variant>
      <vt:variant>
        <vt:i4>0</vt:i4>
      </vt:variant>
      <vt:variant>
        <vt:i4>5</vt:i4>
      </vt:variant>
      <vt:variant>
        <vt:lpwstr/>
      </vt:variant>
      <vt:variant>
        <vt:lpwstr>_Toc68270327</vt:lpwstr>
      </vt:variant>
      <vt:variant>
        <vt:i4>1900598</vt:i4>
      </vt:variant>
      <vt:variant>
        <vt:i4>815</vt:i4>
      </vt:variant>
      <vt:variant>
        <vt:i4>0</vt:i4>
      </vt:variant>
      <vt:variant>
        <vt:i4>5</vt:i4>
      </vt:variant>
      <vt:variant>
        <vt:lpwstr/>
      </vt:variant>
      <vt:variant>
        <vt:lpwstr>_Toc68270326</vt:lpwstr>
      </vt:variant>
      <vt:variant>
        <vt:i4>1966134</vt:i4>
      </vt:variant>
      <vt:variant>
        <vt:i4>809</vt:i4>
      </vt:variant>
      <vt:variant>
        <vt:i4>0</vt:i4>
      </vt:variant>
      <vt:variant>
        <vt:i4>5</vt:i4>
      </vt:variant>
      <vt:variant>
        <vt:lpwstr/>
      </vt:variant>
      <vt:variant>
        <vt:lpwstr>_Toc68270325</vt:lpwstr>
      </vt:variant>
      <vt:variant>
        <vt:i4>2031670</vt:i4>
      </vt:variant>
      <vt:variant>
        <vt:i4>803</vt:i4>
      </vt:variant>
      <vt:variant>
        <vt:i4>0</vt:i4>
      </vt:variant>
      <vt:variant>
        <vt:i4>5</vt:i4>
      </vt:variant>
      <vt:variant>
        <vt:lpwstr/>
      </vt:variant>
      <vt:variant>
        <vt:lpwstr>_Toc68270324</vt:lpwstr>
      </vt:variant>
      <vt:variant>
        <vt:i4>1572918</vt:i4>
      </vt:variant>
      <vt:variant>
        <vt:i4>797</vt:i4>
      </vt:variant>
      <vt:variant>
        <vt:i4>0</vt:i4>
      </vt:variant>
      <vt:variant>
        <vt:i4>5</vt:i4>
      </vt:variant>
      <vt:variant>
        <vt:lpwstr/>
      </vt:variant>
      <vt:variant>
        <vt:lpwstr>_Toc68270323</vt:lpwstr>
      </vt:variant>
      <vt:variant>
        <vt:i4>1638454</vt:i4>
      </vt:variant>
      <vt:variant>
        <vt:i4>791</vt:i4>
      </vt:variant>
      <vt:variant>
        <vt:i4>0</vt:i4>
      </vt:variant>
      <vt:variant>
        <vt:i4>5</vt:i4>
      </vt:variant>
      <vt:variant>
        <vt:lpwstr/>
      </vt:variant>
      <vt:variant>
        <vt:lpwstr>_Toc68270322</vt:lpwstr>
      </vt:variant>
      <vt:variant>
        <vt:i4>1703990</vt:i4>
      </vt:variant>
      <vt:variant>
        <vt:i4>785</vt:i4>
      </vt:variant>
      <vt:variant>
        <vt:i4>0</vt:i4>
      </vt:variant>
      <vt:variant>
        <vt:i4>5</vt:i4>
      </vt:variant>
      <vt:variant>
        <vt:lpwstr/>
      </vt:variant>
      <vt:variant>
        <vt:lpwstr>_Toc68270321</vt:lpwstr>
      </vt:variant>
      <vt:variant>
        <vt:i4>1769526</vt:i4>
      </vt:variant>
      <vt:variant>
        <vt:i4>779</vt:i4>
      </vt:variant>
      <vt:variant>
        <vt:i4>0</vt:i4>
      </vt:variant>
      <vt:variant>
        <vt:i4>5</vt:i4>
      </vt:variant>
      <vt:variant>
        <vt:lpwstr/>
      </vt:variant>
      <vt:variant>
        <vt:lpwstr>_Toc68270320</vt:lpwstr>
      </vt:variant>
      <vt:variant>
        <vt:i4>1179701</vt:i4>
      </vt:variant>
      <vt:variant>
        <vt:i4>773</vt:i4>
      </vt:variant>
      <vt:variant>
        <vt:i4>0</vt:i4>
      </vt:variant>
      <vt:variant>
        <vt:i4>5</vt:i4>
      </vt:variant>
      <vt:variant>
        <vt:lpwstr/>
      </vt:variant>
      <vt:variant>
        <vt:lpwstr>_Toc68270319</vt:lpwstr>
      </vt:variant>
      <vt:variant>
        <vt:i4>1245237</vt:i4>
      </vt:variant>
      <vt:variant>
        <vt:i4>767</vt:i4>
      </vt:variant>
      <vt:variant>
        <vt:i4>0</vt:i4>
      </vt:variant>
      <vt:variant>
        <vt:i4>5</vt:i4>
      </vt:variant>
      <vt:variant>
        <vt:lpwstr/>
      </vt:variant>
      <vt:variant>
        <vt:lpwstr>_Toc68270318</vt:lpwstr>
      </vt:variant>
      <vt:variant>
        <vt:i4>1835061</vt:i4>
      </vt:variant>
      <vt:variant>
        <vt:i4>761</vt:i4>
      </vt:variant>
      <vt:variant>
        <vt:i4>0</vt:i4>
      </vt:variant>
      <vt:variant>
        <vt:i4>5</vt:i4>
      </vt:variant>
      <vt:variant>
        <vt:lpwstr/>
      </vt:variant>
      <vt:variant>
        <vt:lpwstr>_Toc68270317</vt:lpwstr>
      </vt:variant>
      <vt:variant>
        <vt:i4>1900597</vt:i4>
      </vt:variant>
      <vt:variant>
        <vt:i4>755</vt:i4>
      </vt:variant>
      <vt:variant>
        <vt:i4>0</vt:i4>
      </vt:variant>
      <vt:variant>
        <vt:i4>5</vt:i4>
      </vt:variant>
      <vt:variant>
        <vt:lpwstr/>
      </vt:variant>
      <vt:variant>
        <vt:lpwstr>_Toc68270316</vt:lpwstr>
      </vt:variant>
      <vt:variant>
        <vt:i4>1966133</vt:i4>
      </vt:variant>
      <vt:variant>
        <vt:i4>746</vt:i4>
      </vt:variant>
      <vt:variant>
        <vt:i4>0</vt:i4>
      </vt:variant>
      <vt:variant>
        <vt:i4>5</vt:i4>
      </vt:variant>
      <vt:variant>
        <vt:lpwstr/>
      </vt:variant>
      <vt:variant>
        <vt:lpwstr>_Toc68270315</vt:lpwstr>
      </vt:variant>
      <vt:variant>
        <vt:i4>2031669</vt:i4>
      </vt:variant>
      <vt:variant>
        <vt:i4>740</vt:i4>
      </vt:variant>
      <vt:variant>
        <vt:i4>0</vt:i4>
      </vt:variant>
      <vt:variant>
        <vt:i4>5</vt:i4>
      </vt:variant>
      <vt:variant>
        <vt:lpwstr/>
      </vt:variant>
      <vt:variant>
        <vt:lpwstr>_Toc68270314</vt:lpwstr>
      </vt:variant>
      <vt:variant>
        <vt:i4>1572917</vt:i4>
      </vt:variant>
      <vt:variant>
        <vt:i4>734</vt:i4>
      </vt:variant>
      <vt:variant>
        <vt:i4>0</vt:i4>
      </vt:variant>
      <vt:variant>
        <vt:i4>5</vt:i4>
      </vt:variant>
      <vt:variant>
        <vt:lpwstr/>
      </vt:variant>
      <vt:variant>
        <vt:lpwstr>_Toc68270313</vt:lpwstr>
      </vt:variant>
      <vt:variant>
        <vt:i4>1638453</vt:i4>
      </vt:variant>
      <vt:variant>
        <vt:i4>728</vt:i4>
      </vt:variant>
      <vt:variant>
        <vt:i4>0</vt:i4>
      </vt:variant>
      <vt:variant>
        <vt:i4>5</vt:i4>
      </vt:variant>
      <vt:variant>
        <vt:lpwstr/>
      </vt:variant>
      <vt:variant>
        <vt:lpwstr>_Toc68270312</vt:lpwstr>
      </vt:variant>
      <vt:variant>
        <vt:i4>1703989</vt:i4>
      </vt:variant>
      <vt:variant>
        <vt:i4>722</vt:i4>
      </vt:variant>
      <vt:variant>
        <vt:i4>0</vt:i4>
      </vt:variant>
      <vt:variant>
        <vt:i4>5</vt:i4>
      </vt:variant>
      <vt:variant>
        <vt:lpwstr/>
      </vt:variant>
      <vt:variant>
        <vt:lpwstr>_Toc68270311</vt:lpwstr>
      </vt:variant>
      <vt:variant>
        <vt:i4>1769525</vt:i4>
      </vt:variant>
      <vt:variant>
        <vt:i4>716</vt:i4>
      </vt:variant>
      <vt:variant>
        <vt:i4>0</vt:i4>
      </vt:variant>
      <vt:variant>
        <vt:i4>5</vt:i4>
      </vt:variant>
      <vt:variant>
        <vt:lpwstr/>
      </vt:variant>
      <vt:variant>
        <vt:lpwstr>_Toc68270310</vt:lpwstr>
      </vt:variant>
      <vt:variant>
        <vt:i4>1179700</vt:i4>
      </vt:variant>
      <vt:variant>
        <vt:i4>710</vt:i4>
      </vt:variant>
      <vt:variant>
        <vt:i4>0</vt:i4>
      </vt:variant>
      <vt:variant>
        <vt:i4>5</vt:i4>
      </vt:variant>
      <vt:variant>
        <vt:lpwstr/>
      </vt:variant>
      <vt:variant>
        <vt:lpwstr>_Toc68270309</vt:lpwstr>
      </vt:variant>
      <vt:variant>
        <vt:i4>1245236</vt:i4>
      </vt:variant>
      <vt:variant>
        <vt:i4>704</vt:i4>
      </vt:variant>
      <vt:variant>
        <vt:i4>0</vt:i4>
      </vt:variant>
      <vt:variant>
        <vt:i4>5</vt:i4>
      </vt:variant>
      <vt:variant>
        <vt:lpwstr/>
      </vt:variant>
      <vt:variant>
        <vt:lpwstr>_Toc68270308</vt:lpwstr>
      </vt:variant>
      <vt:variant>
        <vt:i4>1835060</vt:i4>
      </vt:variant>
      <vt:variant>
        <vt:i4>698</vt:i4>
      </vt:variant>
      <vt:variant>
        <vt:i4>0</vt:i4>
      </vt:variant>
      <vt:variant>
        <vt:i4>5</vt:i4>
      </vt:variant>
      <vt:variant>
        <vt:lpwstr/>
      </vt:variant>
      <vt:variant>
        <vt:lpwstr>_Toc68270307</vt:lpwstr>
      </vt:variant>
      <vt:variant>
        <vt:i4>1900596</vt:i4>
      </vt:variant>
      <vt:variant>
        <vt:i4>692</vt:i4>
      </vt:variant>
      <vt:variant>
        <vt:i4>0</vt:i4>
      </vt:variant>
      <vt:variant>
        <vt:i4>5</vt:i4>
      </vt:variant>
      <vt:variant>
        <vt:lpwstr/>
      </vt:variant>
      <vt:variant>
        <vt:lpwstr>_Toc68270306</vt:lpwstr>
      </vt:variant>
      <vt:variant>
        <vt:i4>1966132</vt:i4>
      </vt:variant>
      <vt:variant>
        <vt:i4>686</vt:i4>
      </vt:variant>
      <vt:variant>
        <vt:i4>0</vt:i4>
      </vt:variant>
      <vt:variant>
        <vt:i4>5</vt:i4>
      </vt:variant>
      <vt:variant>
        <vt:lpwstr/>
      </vt:variant>
      <vt:variant>
        <vt:lpwstr>_Toc68270305</vt:lpwstr>
      </vt:variant>
      <vt:variant>
        <vt:i4>2031668</vt:i4>
      </vt:variant>
      <vt:variant>
        <vt:i4>680</vt:i4>
      </vt:variant>
      <vt:variant>
        <vt:i4>0</vt:i4>
      </vt:variant>
      <vt:variant>
        <vt:i4>5</vt:i4>
      </vt:variant>
      <vt:variant>
        <vt:lpwstr/>
      </vt:variant>
      <vt:variant>
        <vt:lpwstr>_Toc68270304</vt:lpwstr>
      </vt:variant>
      <vt:variant>
        <vt:i4>1572916</vt:i4>
      </vt:variant>
      <vt:variant>
        <vt:i4>674</vt:i4>
      </vt:variant>
      <vt:variant>
        <vt:i4>0</vt:i4>
      </vt:variant>
      <vt:variant>
        <vt:i4>5</vt:i4>
      </vt:variant>
      <vt:variant>
        <vt:lpwstr/>
      </vt:variant>
      <vt:variant>
        <vt:lpwstr>_Toc68270303</vt:lpwstr>
      </vt:variant>
      <vt:variant>
        <vt:i4>1638452</vt:i4>
      </vt:variant>
      <vt:variant>
        <vt:i4>668</vt:i4>
      </vt:variant>
      <vt:variant>
        <vt:i4>0</vt:i4>
      </vt:variant>
      <vt:variant>
        <vt:i4>5</vt:i4>
      </vt:variant>
      <vt:variant>
        <vt:lpwstr/>
      </vt:variant>
      <vt:variant>
        <vt:lpwstr>_Toc68270302</vt:lpwstr>
      </vt:variant>
      <vt:variant>
        <vt:i4>1703988</vt:i4>
      </vt:variant>
      <vt:variant>
        <vt:i4>662</vt:i4>
      </vt:variant>
      <vt:variant>
        <vt:i4>0</vt:i4>
      </vt:variant>
      <vt:variant>
        <vt:i4>5</vt:i4>
      </vt:variant>
      <vt:variant>
        <vt:lpwstr/>
      </vt:variant>
      <vt:variant>
        <vt:lpwstr>_Toc68270301</vt:lpwstr>
      </vt:variant>
      <vt:variant>
        <vt:i4>1769524</vt:i4>
      </vt:variant>
      <vt:variant>
        <vt:i4>656</vt:i4>
      </vt:variant>
      <vt:variant>
        <vt:i4>0</vt:i4>
      </vt:variant>
      <vt:variant>
        <vt:i4>5</vt:i4>
      </vt:variant>
      <vt:variant>
        <vt:lpwstr/>
      </vt:variant>
      <vt:variant>
        <vt:lpwstr>_Toc68270300</vt:lpwstr>
      </vt:variant>
      <vt:variant>
        <vt:i4>1245245</vt:i4>
      </vt:variant>
      <vt:variant>
        <vt:i4>650</vt:i4>
      </vt:variant>
      <vt:variant>
        <vt:i4>0</vt:i4>
      </vt:variant>
      <vt:variant>
        <vt:i4>5</vt:i4>
      </vt:variant>
      <vt:variant>
        <vt:lpwstr/>
      </vt:variant>
      <vt:variant>
        <vt:lpwstr>_Toc68270299</vt:lpwstr>
      </vt:variant>
      <vt:variant>
        <vt:i4>1179709</vt:i4>
      </vt:variant>
      <vt:variant>
        <vt:i4>644</vt:i4>
      </vt:variant>
      <vt:variant>
        <vt:i4>0</vt:i4>
      </vt:variant>
      <vt:variant>
        <vt:i4>5</vt:i4>
      </vt:variant>
      <vt:variant>
        <vt:lpwstr/>
      </vt:variant>
      <vt:variant>
        <vt:lpwstr>_Toc68270298</vt:lpwstr>
      </vt:variant>
      <vt:variant>
        <vt:i4>1900605</vt:i4>
      </vt:variant>
      <vt:variant>
        <vt:i4>638</vt:i4>
      </vt:variant>
      <vt:variant>
        <vt:i4>0</vt:i4>
      </vt:variant>
      <vt:variant>
        <vt:i4>5</vt:i4>
      </vt:variant>
      <vt:variant>
        <vt:lpwstr/>
      </vt:variant>
      <vt:variant>
        <vt:lpwstr>_Toc68270297</vt:lpwstr>
      </vt:variant>
      <vt:variant>
        <vt:i4>1835069</vt:i4>
      </vt:variant>
      <vt:variant>
        <vt:i4>632</vt:i4>
      </vt:variant>
      <vt:variant>
        <vt:i4>0</vt:i4>
      </vt:variant>
      <vt:variant>
        <vt:i4>5</vt:i4>
      </vt:variant>
      <vt:variant>
        <vt:lpwstr/>
      </vt:variant>
      <vt:variant>
        <vt:lpwstr>_Toc68270296</vt:lpwstr>
      </vt:variant>
      <vt:variant>
        <vt:i4>2031677</vt:i4>
      </vt:variant>
      <vt:variant>
        <vt:i4>626</vt:i4>
      </vt:variant>
      <vt:variant>
        <vt:i4>0</vt:i4>
      </vt:variant>
      <vt:variant>
        <vt:i4>5</vt:i4>
      </vt:variant>
      <vt:variant>
        <vt:lpwstr/>
      </vt:variant>
      <vt:variant>
        <vt:lpwstr>_Toc68270295</vt:lpwstr>
      </vt:variant>
      <vt:variant>
        <vt:i4>1966141</vt:i4>
      </vt:variant>
      <vt:variant>
        <vt:i4>620</vt:i4>
      </vt:variant>
      <vt:variant>
        <vt:i4>0</vt:i4>
      </vt:variant>
      <vt:variant>
        <vt:i4>5</vt:i4>
      </vt:variant>
      <vt:variant>
        <vt:lpwstr/>
      </vt:variant>
      <vt:variant>
        <vt:lpwstr>_Toc68270294</vt:lpwstr>
      </vt:variant>
      <vt:variant>
        <vt:i4>1638461</vt:i4>
      </vt:variant>
      <vt:variant>
        <vt:i4>614</vt:i4>
      </vt:variant>
      <vt:variant>
        <vt:i4>0</vt:i4>
      </vt:variant>
      <vt:variant>
        <vt:i4>5</vt:i4>
      </vt:variant>
      <vt:variant>
        <vt:lpwstr/>
      </vt:variant>
      <vt:variant>
        <vt:lpwstr>_Toc68270293</vt:lpwstr>
      </vt:variant>
      <vt:variant>
        <vt:i4>1572925</vt:i4>
      </vt:variant>
      <vt:variant>
        <vt:i4>608</vt:i4>
      </vt:variant>
      <vt:variant>
        <vt:i4>0</vt:i4>
      </vt:variant>
      <vt:variant>
        <vt:i4>5</vt:i4>
      </vt:variant>
      <vt:variant>
        <vt:lpwstr/>
      </vt:variant>
      <vt:variant>
        <vt:lpwstr>_Toc68270292</vt:lpwstr>
      </vt:variant>
      <vt:variant>
        <vt:i4>1769533</vt:i4>
      </vt:variant>
      <vt:variant>
        <vt:i4>602</vt:i4>
      </vt:variant>
      <vt:variant>
        <vt:i4>0</vt:i4>
      </vt:variant>
      <vt:variant>
        <vt:i4>5</vt:i4>
      </vt:variant>
      <vt:variant>
        <vt:lpwstr/>
      </vt:variant>
      <vt:variant>
        <vt:lpwstr>_Toc68270291</vt:lpwstr>
      </vt:variant>
      <vt:variant>
        <vt:i4>1703997</vt:i4>
      </vt:variant>
      <vt:variant>
        <vt:i4>596</vt:i4>
      </vt:variant>
      <vt:variant>
        <vt:i4>0</vt:i4>
      </vt:variant>
      <vt:variant>
        <vt:i4>5</vt:i4>
      </vt:variant>
      <vt:variant>
        <vt:lpwstr/>
      </vt:variant>
      <vt:variant>
        <vt:lpwstr>_Toc68270290</vt:lpwstr>
      </vt:variant>
      <vt:variant>
        <vt:i4>1245244</vt:i4>
      </vt:variant>
      <vt:variant>
        <vt:i4>590</vt:i4>
      </vt:variant>
      <vt:variant>
        <vt:i4>0</vt:i4>
      </vt:variant>
      <vt:variant>
        <vt:i4>5</vt:i4>
      </vt:variant>
      <vt:variant>
        <vt:lpwstr/>
      </vt:variant>
      <vt:variant>
        <vt:lpwstr>_Toc68270289</vt:lpwstr>
      </vt:variant>
      <vt:variant>
        <vt:i4>1179708</vt:i4>
      </vt:variant>
      <vt:variant>
        <vt:i4>584</vt:i4>
      </vt:variant>
      <vt:variant>
        <vt:i4>0</vt:i4>
      </vt:variant>
      <vt:variant>
        <vt:i4>5</vt:i4>
      </vt:variant>
      <vt:variant>
        <vt:lpwstr/>
      </vt:variant>
      <vt:variant>
        <vt:lpwstr>_Toc68270288</vt:lpwstr>
      </vt:variant>
      <vt:variant>
        <vt:i4>1900604</vt:i4>
      </vt:variant>
      <vt:variant>
        <vt:i4>578</vt:i4>
      </vt:variant>
      <vt:variant>
        <vt:i4>0</vt:i4>
      </vt:variant>
      <vt:variant>
        <vt:i4>5</vt:i4>
      </vt:variant>
      <vt:variant>
        <vt:lpwstr/>
      </vt:variant>
      <vt:variant>
        <vt:lpwstr>_Toc68270287</vt:lpwstr>
      </vt:variant>
      <vt:variant>
        <vt:i4>1835068</vt:i4>
      </vt:variant>
      <vt:variant>
        <vt:i4>572</vt:i4>
      </vt:variant>
      <vt:variant>
        <vt:i4>0</vt:i4>
      </vt:variant>
      <vt:variant>
        <vt:i4>5</vt:i4>
      </vt:variant>
      <vt:variant>
        <vt:lpwstr/>
      </vt:variant>
      <vt:variant>
        <vt:lpwstr>_Toc68270286</vt:lpwstr>
      </vt:variant>
      <vt:variant>
        <vt:i4>2031676</vt:i4>
      </vt:variant>
      <vt:variant>
        <vt:i4>566</vt:i4>
      </vt:variant>
      <vt:variant>
        <vt:i4>0</vt:i4>
      </vt:variant>
      <vt:variant>
        <vt:i4>5</vt:i4>
      </vt:variant>
      <vt:variant>
        <vt:lpwstr/>
      </vt:variant>
      <vt:variant>
        <vt:lpwstr>_Toc68270285</vt:lpwstr>
      </vt:variant>
      <vt:variant>
        <vt:i4>1966140</vt:i4>
      </vt:variant>
      <vt:variant>
        <vt:i4>560</vt:i4>
      </vt:variant>
      <vt:variant>
        <vt:i4>0</vt:i4>
      </vt:variant>
      <vt:variant>
        <vt:i4>5</vt:i4>
      </vt:variant>
      <vt:variant>
        <vt:lpwstr/>
      </vt:variant>
      <vt:variant>
        <vt:lpwstr>_Toc68270284</vt:lpwstr>
      </vt:variant>
      <vt:variant>
        <vt:i4>1638460</vt:i4>
      </vt:variant>
      <vt:variant>
        <vt:i4>554</vt:i4>
      </vt:variant>
      <vt:variant>
        <vt:i4>0</vt:i4>
      </vt:variant>
      <vt:variant>
        <vt:i4>5</vt:i4>
      </vt:variant>
      <vt:variant>
        <vt:lpwstr/>
      </vt:variant>
      <vt:variant>
        <vt:lpwstr>_Toc68270283</vt:lpwstr>
      </vt:variant>
      <vt:variant>
        <vt:i4>1572924</vt:i4>
      </vt:variant>
      <vt:variant>
        <vt:i4>548</vt:i4>
      </vt:variant>
      <vt:variant>
        <vt:i4>0</vt:i4>
      </vt:variant>
      <vt:variant>
        <vt:i4>5</vt:i4>
      </vt:variant>
      <vt:variant>
        <vt:lpwstr/>
      </vt:variant>
      <vt:variant>
        <vt:lpwstr>_Toc68270282</vt:lpwstr>
      </vt:variant>
      <vt:variant>
        <vt:i4>1769532</vt:i4>
      </vt:variant>
      <vt:variant>
        <vt:i4>542</vt:i4>
      </vt:variant>
      <vt:variant>
        <vt:i4>0</vt:i4>
      </vt:variant>
      <vt:variant>
        <vt:i4>5</vt:i4>
      </vt:variant>
      <vt:variant>
        <vt:lpwstr/>
      </vt:variant>
      <vt:variant>
        <vt:lpwstr>_Toc68270281</vt:lpwstr>
      </vt:variant>
      <vt:variant>
        <vt:i4>1703996</vt:i4>
      </vt:variant>
      <vt:variant>
        <vt:i4>536</vt:i4>
      </vt:variant>
      <vt:variant>
        <vt:i4>0</vt:i4>
      </vt:variant>
      <vt:variant>
        <vt:i4>5</vt:i4>
      </vt:variant>
      <vt:variant>
        <vt:lpwstr/>
      </vt:variant>
      <vt:variant>
        <vt:lpwstr>_Toc68270280</vt:lpwstr>
      </vt:variant>
      <vt:variant>
        <vt:i4>1245235</vt:i4>
      </vt:variant>
      <vt:variant>
        <vt:i4>530</vt:i4>
      </vt:variant>
      <vt:variant>
        <vt:i4>0</vt:i4>
      </vt:variant>
      <vt:variant>
        <vt:i4>5</vt:i4>
      </vt:variant>
      <vt:variant>
        <vt:lpwstr/>
      </vt:variant>
      <vt:variant>
        <vt:lpwstr>_Toc68270279</vt:lpwstr>
      </vt:variant>
      <vt:variant>
        <vt:i4>1179699</vt:i4>
      </vt:variant>
      <vt:variant>
        <vt:i4>524</vt:i4>
      </vt:variant>
      <vt:variant>
        <vt:i4>0</vt:i4>
      </vt:variant>
      <vt:variant>
        <vt:i4>5</vt:i4>
      </vt:variant>
      <vt:variant>
        <vt:lpwstr/>
      </vt:variant>
      <vt:variant>
        <vt:lpwstr>_Toc68270278</vt:lpwstr>
      </vt:variant>
      <vt:variant>
        <vt:i4>1900595</vt:i4>
      </vt:variant>
      <vt:variant>
        <vt:i4>518</vt:i4>
      </vt:variant>
      <vt:variant>
        <vt:i4>0</vt:i4>
      </vt:variant>
      <vt:variant>
        <vt:i4>5</vt:i4>
      </vt:variant>
      <vt:variant>
        <vt:lpwstr/>
      </vt:variant>
      <vt:variant>
        <vt:lpwstr>_Toc68270277</vt:lpwstr>
      </vt:variant>
      <vt:variant>
        <vt:i4>1835059</vt:i4>
      </vt:variant>
      <vt:variant>
        <vt:i4>512</vt:i4>
      </vt:variant>
      <vt:variant>
        <vt:i4>0</vt:i4>
      </vt:variant>
      <vt:variant>
        <vt:i4>5</vt:i4>
      </vt:variant>
      <vt:variant>
        <vt:lpwstr/>
      </vt:variant>
      <vt:variant>
        <vt:lpwstr>_Toc68270276</vt:lpwstr>
      </vt:variant>
      <vt:variant>
        <vt:i4>2031667</vt:i4>
      </vt:variant>
      <vt:variant>
        <vt:i4>506</vt:i4>
      </vt:variant>
      <vt:variant>
        <vt:i4>0</vt:i4>
      </vt:variant>
      <vt:variant>
        <vt:i4>5</vt:i4>
      </vt:variant>
      <vt:variant>
        <vt:lpwstr/>
      </vt:variant>
      <vt:variant>
        <vt:lpwstr>_Toc68270275</vt:lpwstr>
      </vt:variant>
      <vt:variant>
        <vt:i4>1966131</vt:i4>
      </vt:variant>
      <vt:variant>
        <vt:i4>500</vt:i4>
      </vt:variant>
      <vt:variant>
        <vt:i4>0</vt:i4>
      </vt:variant>
      <vt:variant>
        <vt:i4>5</vt:i4>
      </vt:variant>
      <vt:variant>
        <vt:lpwstr/>
      </vt:variant>
      <vt:variant>
        <vt:lpwstr>_Toc68270274</vt:lpwstr>
      </vt:variant>
      <vt:variant>
        <vt:i4>1638451</vt:i4>
      </vt:variant>
      <vt:variant>
        <vt:i4>494</vt:i4>
      </vt:variant>
      <vt:variant>
        <vt:i4>0</vt:i4>
      </vt:variant>
      <vt:variant>
        <vt:i4>5</vt:i4>
      </vt:variant>
      <vt:variant>
        <vt:lpwstr/>
      </vt:variant>
      <vt:variant>
        <vt:lpwstr>_Toc68270273</vt:lpwstr>
      </vt:variant>
      <vt:variant>
        <vt:i4>1572915</vt:i4>
      </vt:variant>
      <vt:variant>
        <vt:i4>488</vt:i4>
      </vt:variant>
      <vt:variant>
        <vt:i4>0</vt:i4>
      </vt:variant>
      <vt:variant>
        <vt:i4>5</vt:i4>
      </vt:variant>
      <vt:variant>
        <vt:lpwstr/>
      </vt:variant>
      <vt:variant>
        <vt:lpwstr>_Toc68270272</vt:lpwstr>
      </vt:variant>
      <vt:variant>
        <vt:i4>1769523</vt:i4>
      </vt:variant>
      <vt:variant>
        <vt:i4>482</vt:i4>
      </vt:variant>
      <vt:variant>
        <vt:i4>0</vt:i4>
      </vt:variant>
      <vt:variant>
        <vt:i4>5</vt:i4>
      </vt:variant>
      <vt:variant>
        <vt:lpwstr/>
      </vt:variant>
      <vt:variant>
        <vt:lpwstr>_Toc68270271</vt:lpwstr>
      </vt:variant>
      <vt:variant>
        <vt:i4>1703987</vt:i4>
      </vt:variant>
      <vt:variant>
        <vt:i4>476</vt:i4>
      </vt:variant>
      <vt:variant>
        <vt:i4>0</vt:i4>
      </vt:variant>
      <vt:variant>
        <vt:i4>5</vt:i4>
      </vt:variant>
      <vt:variant>
        <vt:lpwstr/>
      </vt:variant>
      <vt:variant>
        <vt:lpwstr>_Toc68270270</vt:lpwstr>
      </vt:variant>
      <vt:variant>
        <vt:i4>1245234</vt:i4>
      </vt:variant>
      <vt:variant>
        <vt:i4>470</vt:i4>
      </vt:variant>
      <vt:variant>
        <vt:i4>0</vt:i4>
      </vt:variant>
      <vt:variant>
        <vt:i4>5</vt:i4>
      </vt:variant>
      <vt:variant>
        <vt:lpwstr/>
      </vt:variant>
      <vt:variant>
        <vt:lpwstr>_Toc68270269</vt:lpwstr>
      </vt:variant>
      <vt:variant>
        <vt:i4>1179698</vt:i4>
      </vt:variant>
      <vt:variant>
        <vt:i4>464</vt:i4>
      </vt:variant>
      <vt:variant>
        <vt:i4>0</vt:i4>
      </vt:variant>
      <vt:variant>
        <vt:i4>5</vt:i4>
      </vt:variant>
      <vt:variant>
        <vt:lpwstr/>
      </vt:variant>
      <vt:variant>
        <vt:lpwstr>_Toc68270268</vt:lpwstr>
      </vt:variant>
      <vt:variant>
        <vt:i4>1900594</vt:i4>
      </vt:variant>
      <vt:variant>
        <vt:i4>458</vt:i4>
      </vt:variant>
      <vt:variant>
        <vt:i4>0</vt:i4>
      </vt:variant>
      <vt:variant>
        <vt:i4>5</vt:i4>
      </vt:variant>
      <vt:variant>
        <vt:lpwstr/>
      </vt:variant>
      <vt:variant>
        <vt:lpwstr>_Toc68270267</vt:lpwstr>
      </vt:variant>
      <vt:variant>
        <vt:i4>1835058</vt:i4>
      </vt:variant>
      <vt:variant>
        <vt:i4>452</vt:i4>
      </vt:variant>
      <vt:variant>
        <vt:i4>0</vt:i4>
      </vt:variant>
      <vt:variant>
        <vt:i4>5</vt:i4>
      </vt:variant>
      <vt:variant>
        <vt:lpwstr/>
      </vt:variant>
      <vt:variant>
        <vt:lpwstr>_Toc68270266</vt:lpwstr>
      </vt:variant>
      <vt:variant>
        <vt:i4>2031666</vt:i4>
      </vt:variant>
      <vt:variant>
        <vt:i4>446</vt:i4>
      </vt:variant>
      <vt:variant>
        <vt:i4>0</vt:i4>
      </vt:variant>
      <vt:variant>
        <vt:i4>5</vt:i4>
      </vt:variant>
      <vt:variant>
        <vt:lpwstr/>
      </vt:variant>
      <vt:variant>
        <vt:lpwstr>_Toc68270265</vt:lpwstr>
      </vt:variant>
      <vt:variant>
        <vt:i4>1966130</vt:i4>
      </vt:variant>
      <vt:variant>
        <vt:i4>440</vt:i4>
      </vt:variant>
      <vt:variant>
        <vt:i4>0</vt:i4>
      </vt:variant>
      <vt:variant>
        <vt:i4>5</vt:i4>
      </vt:variant>
      <vt:variant>
        <vt:lpwstr/>
      </vt:variant>
      <vt:variant>
        <vt:lpwstr>_Toc68270264</vt:lpwstr>
      </vt:variant>
      <vt:variant>
        <vt:i4>1638450</vt:i4>
      </vt:variant>
      <vt:variant>
        <vt:i4>434</vt:i4>
      </vt:variant>
      <vt:variant>
        <vt:i4>0</vt:i4>
      </vt:variant>
      <vt:variant>
        <vt:i4>5</vt:i4>
      </vt:variant>
      <vt:variant>
        <vt:lpwstr/>
      </vt:variant>
      <vt:variant>
        <vt:lpwstr>_Toc68270263</vt:lpwstr>
      </vt:variant>
      <vt:variant>
        <vt:i4>1572914</vt:i4>
      </vt:variant>
      <vt:variant>
        <vt:i4>428</vt:i4>
      </vt:variant>
      <vt:variant>
        <vt:i4>0</vt:i4>
      </vt:variant>
      <vt:variant>
        <vt:i4>5</vt:i4>
      </vt:variant>
      <vt:variant>
        <vt:lpwstr/>
      </vt:variant>
      <vt:variant>
        <vt:lpwstr>_Toc68270262</vt:lpwstr>
      </vt:variant>
      <vt:variant>
        <vt:i4>1769522</vt:i4>
      </vt:variant>
      <vt:variant>
        <vt:i4>422</vt:i4>
      </vt:variant>
      <vt:variant>
        <vt:i4>0</vt:i4>
      </vt:variant>
      <vt:variant>
        <vt:i4>5</vt:i4>
      </vt:variant>
      <vt:variant>
        <vt:lpwstr/>
      </vt:variant>
      <vt:variant>
        <vt:lpwstr>_Toc68270261</vt:lpwstr>
      </vt:variant>
      <vt:variant>
        <vt:i4>1703986</vt:i4>
      </vt:variant>
      <vt:variant>
        <vt:i4>416</vt:i4>
      </vt:variant>
      <vt:variant>
        <vt:i4>0</vt:i4>
      </vt:variant>
      <vt:variant>
        <vt:i4>5</vt:i4>
      </vt:variant>
      <vt:variant>
        <vt:lpwstr/>
      </vt:variant>
      <vt:variant>
        <vt:lpwstr>_Toc68270260</vt:lpwstr>
      </vt:variant>
      <vt:variant>
        <vt:i4>1245233</vt:i4>
      </vt:variant>
      <vt:variant>
        <vt:i4>410</vt:i4>
      </vt:variant>
      <vt:variant>
        <vt:i4>0</vt:i4>
      </vt:variant>
      <vt:variant>
        <vt:i4>5</vt:i4>
      </vt:variant>
      <vt:variant>
        <vt:lpwstr/>
      </vt:variant>
      <vt:variant>
        <vt:lpwstr>_Toc68270259</vt:lpwstr>
      </vt:variant>
      <vt:variant>
        <vt:i4>1179697</vt:i4>
      </vt:variant>
      <vt:variant>
        <vt:i4>404</vt:i4>
      </vt:variant>
      <vt:variant>
        <vt:i4>0</vt:i4>
      </vt:variant>
      <vt:variant>
        <vt:i4>5</vt:i4>
      </vt:variant>
      <vt:variant>
        <vt:lpwstr/>
      </vt:variant>
      <vt:variant>
        <vt:lpwstr>_Toc68270258</vt:lpwstr>
      </vt:variant>
      <vt:variant>
        <vt:i4>1900593</vt:i4>
      </vt:variant>
      <vt:variant>
        <vt:i4>398</vt:i4>
      </vt:variant>
      <vt:variant>
        <vt:i4>0</vt:i4>
      </vt:variant>
      <vt:variant>
        <vt:i4>5</vt:i4>
      </vt:variant>
      <vt:variant>
        <vt:lpwstr/>
      </vt:variant>
      <vt:variant>
        <vt:lpwstr>_Toc68270257</vt:lpwstr>
      </vt:variant>
      <vt:variant>
        <vt:i4>1835057</vt:i4>
      </vt:variant>
      <vt:variant>
        <vt:i4>392</vt:i4>
      </vt:variant>
      <vt:variant>
        <vt:i4>0</vt:i4>
      </vt:variant>
      <vt:variant>
        <vt:i4>5</vt:i4>
      </vt:variant>
      <vt:variant>
        <vt:lpwstr/>
      </vt:variant>
      <vt:variant>
        <vt:lpwstr>_Toc68270256</vt:lpwstr>
      </vt:variant>
      <vt:variant>
        <vt:i4>2031665</vt:i4>
      </vt:variant>
      <vt:variant>
        <vt:i4>386</vt:i4>
      </vt:variant>
      <vt:variant>
        <vt:i4>0</vt:i4>
      </vt:variant>
      <vt:variant>
        <vt:i4>5</vt:i4>
      </vt:variant>
      <vt:variant>
        <vt:lpwstr/>
      </vt:variant>
      <vt:variant>
        <vt:lpwstr>_Toc68270255</vt:lpwstr>
      </vt:variant>
      <vt:variant>
        <vt:i4>1966129</vt:i4>
      </vt:variant>
      <vt:variant>
        <vt:i4>380</vt:i4>
      </vt:variant>
      <vt:variant>
        <vt:i4>0</vt:i4>
      </vt:variant>
      <vt:variant>
        <vt:i4>5</vt:i4>
      </vt:variant>
      <vt:variant>
        <vt:lpwstr/>
      </vt:variant>
      <vt:variant>
        <vt:lpwstr>_Toc68270254</vt:lpwstr>
      </vt:variant>
      <vt:variant>
        <vt:i4>1638449</vt:i4>
      </vt:variant>
      <vt:variant>
        <vt:i4>374</vt:i4>
      </vt:variant>
      <vt:variant>
        <vt:i4>0</vt:i4>
      </vt:variant>
      <vt:variant>
        <vt:i4>5</vt:i4>
      </vt:variant>
      <vt:variant>
        <vt:lpwstr/>
      </vt:variant>
      <vt:variant>
        <vt:lpwstr>_Toc68270253</vt:lpwstr>
      </vt:variant>
      <vt:variant>
        <vt:i4>1572913</vt:i4>
      </vt:variant>
      <vt:variant>
        <vt:i4>368</vt:i4>
      </vt:variant>
      <vt:variant>
        <vt:i4>0</vt:i4>
      </vt:variant>
      <vt:variant>
        <vt:i4>5</vt:i4>
      </vt:variant>
      <vt:variant>
        <vt:lpwstr/>
      </vt:variant>
      <vt:variant>
        <vt:lpwstr>_Toc68270252</vt:lpwstr>
      </vt:variant>
      <vt:variant>
        <vt:i4>1769521</vt:i4>
      </vt:variant>
      <vt:variant>
        <vt:i4>362</vt:i4>
      </vt:variant>
      <vt:variant>
        <vt:i4>0</vt:i4>
      </vt:variant>
      <vt:variant>
        <vt:i4>5</vt:i4>
      </vt:variant>
      <vt:variant>
        <vt:lpwstr/>
      </vt:variant>
      <vt:variant>
        <vt:lpwstr>_Toc68270251</vt:lpwstr>
      </vt:variant>
      <vt:variant>
        <vt:i4>1703985</vt:i4>
      </vt:variant>
      <vt:variant>
        <vt:i4>356</vt:i4>
      </vt:variant>
      <vt:variant>
        <vt:i4>0</vt:i4>
      </vt:variant>
      <vt:variant>
        <vt:i4>5</vt:i4>
      </vt:variant>
      <vt:variant>
        <vt:lpwstr/>
      </vt:variant>
      <vt:variant>
        <vt:lpwstr>_Toc68270250</vt:lpwstr>
      </vt:variant>
      <vt:variant>
        <vt:i4>1245232</vt:i4>
      </vt:variant>
      <vt:variant>
        <vt:i4>350</vt:i4>
      </vt:variant>
      <vt:variant>
        <vt:i4>0</vt:i4>
      </vt:variant>
      <vt:variant>
        <vt:i4>5</vt:i4>
      </vt:variant>
      <vt:variant>
        <vt:lpwstr/>
      </vt:variant>
      <vt:variant>
        <vt:lpwstr>_Toc68270249</vt:lpwstr>
      </vt:variant>
      <vt:variant>
        <vt:i4>1179696</vt:i4>
      </vt:variant>
      <vt:variant>
        <vt:i4>344</vt:i4>
      </vt:variant>
      <vt:variant>
        <vt:i4>0</vt:i4>
      </vt:variant>
      <vt:variant>
        <vt:i4>5</vt:i4>
      </vt:variant>
      <vt:variant>
        <vt:lpwstr/>
      </vt:variant>
      <vt:variant>
        <vt:lpwstr>_Toc68270248</vt:lpwstr>
      </vt:variant>
      <vt:variant>
        <vt:i4>1900592</vt:i4>
      </vt:variant>
      <vt:variant>
        <vt:i4>338</vt:i4>
      </vt:variant>
      <vt:variant>
        <vt:i4>0</vt:i4>
      </vt:variant>
      <vt:variant>
        <vt:i4>5</vt:i4>
      </vt:variant>
      <vt:variant>
        <vt:lpwstr/>
      </vt:variant>
      <vt:variant>
        <vt:lpwstr>_Toc68270247</vt:lpwstr>
      </vt:variant>
      <vt:variant>
        <vt:i4>1835056</vt:i4>
      </vt:variant>
      <vt:variant>
        <vt:i4>332</vt:i4>
      </vt:variant>
      <vt:variant>
        <vt:i4>0</vt:i4>
      </vt:variant>
      <vt:variant>
        <vt:i4>5</vt:i4>
      </vt:variant>
      <vt:variant>
        <vt:lpwstr/>
      </vt:variant>
      <vt:variant>
        <vt:lpwstr>_Toc68270246</vt:lpwstr>
      </vt:variant>
      <vt:variant>
        <vt:i4>2031664</vt:i4>
      </vt:variant>
      <vt:variant>
        <vt:i4>326</vt:i4>
      </vt:variant>
      <vt:variant>
        <vt:i4>0</vt:i4>
      </vt:variant>
      <vt:variant>
        <vt:i4>5</vt:i4>
      </vt:variant>
      <vt:variant>
        <vt:lpwstr/>
      </vt:variant>
      <vt:variant>
        <vt:lpwstr>_Toc68270245</vt:lpwstr>
      </vt:variant>
      <vt:variant>
        <vt:i4>1966128</vt:i4>
      </vt:variant>
      <vt:variant>
        <vt:i4>320</vt:i4>
      </vt:variant>
      <vt:variant>
        <vt:i4>0</vt:i4>
      </vt:variant>
      <vt:variant>
        <vt:i4>5</vt:i4>
      </vt:variant>
      <vt:variant>
        <vt:lpwstr/>
      </vt:variant>
      <vt:variant>
        <vt:lpwstr>_Toc68270244</vt:lpwstr>
      </vt:variant>
      <vt:variant>
        <vt:i4>1638448</vt:i4>
      </vt:variant>
      <vt:variant>
        <vt:i4>314</vt:i4>
      </vt:variant>
      <vt:variant>
        <vt:i4>0</vt:i4>
      </vt:variant>
      <vt:variant>
        <vt:i4>5</vt:i4>
      </vt:variant>
      <vt:variant>
        <vt:lpwstr/>
      </vt:variant>
      <vt:variant>
        <vt:lpwstr>_Toc68270243</vt:lpwstr>
      </vt:variant>
      <vt:variant>
        <vt:i4>1572912</vt:i4>
      </vt:variant>
      <vt:variant>
        <vt:i4>308</vt:i4>
      </vt:variant>
      <vt:variant>
        <vt:i4>0</vt:i4>
      </vt:variant>
      <vt:variant>
        <vt:i4>5</vt:i4>
      </vt:variant>
      <vt:variant>
        <vt:lpwstr/>
      </vt:variant>
      <vt:variant>
        <vt:lpwstr>_Toc68270242</vt:lpwstr>
      </vt:variant>
      <vt:variant>
        <vt:i4>1769520</vt:i4>
      </vt:variant>
      <vt:variant>
        <vt:i4>302</vt:i4>
      </vt:variant>
      <vt:variant>
        <vt:i4>0</vt:i4>
      </vt:variant>
      <vt:variant>
        <vt:i4>5</vt:i4>
      </vt:variant>
      <vt:variant>
        <vt:lpwstr/>
      </vt:variant>
      <vt:variant>
        <vt:lpwstr>_Toc68270241</vt:lpwstr>
      </vt:variant>
      <vt:variant>
        <vt:i4>1703984</vt:i4>
      </vt:variant>
      <vt:variant>
        <vt:i4>296</vt:i4>
      </vt:variant>
      <vt:variant>
        <vt:i4>0</vt:i4>
      </vt:variant>
      <vt:variant>
        <vt:i4>5</vt:i4>
      </vt:variant>
      <vt:variant>
        <vt:lpwstr/>
      </vt:variant>
      <vt:variant>
        <vt:lpwstr>_Toc68270240</vt:lpwstr>
      </vt:variant>
      <vt:variant>
        <vt:i4>1245239</vt:i4>
      </vt:variant>
      <vt:variant>
        <vt:i4>290</vt:i4>
      </vt:variant>
      <vt:variant>
        <vt:i4>0</vt:i4>
      </vt:variant>
      <vt:variant>
        <vt:i4>5</vt:i4>
      </vt:variant>
      <vt:variant>
        <vt:lpwstr/>
      </vt:variant>
      <vt:variant>
        <vt:lpwstr>_Toc68270239</vt:lpwstr>
      </vt:variant>
      <vt:variant>
        <vt:i4>1179703</vt:i4>
      </vt:variant>
      <vt:variant>
        <vt:i4>284</vt:i4>
      </vt:variant>
      <vt:variant>
        <vt:i4>0</vt:i4>
      </vt:variant>
      <vt:variant>
        <vt:i4>5</vt:i4>
      </vt:variant>
      <vt:variant>
        <vt:lpwstr/>
      </vt:variant>
      <vt:variant>
        <vt:lpwstr>_Toc68270238</vt:lpwstr>
      </vt:variant>
      <vt:variant>
        <vt:i4>1900599</vt:i4>
      </vt:variant>
      <vt:variant>
        <vt:i4>278</vt:i4>
      </vt:variant>
      <vt:variant>
        <vt:i4>0</vt:i4>
      </vt:variant>
      <vt:variant>
        <vt:i4>5</vt:i4>
      </vt:variant>
      <vt:variant>
        <vt:lpwstr/>
      </vt:variant>
      <vt:variant>
        <vt:lpwstr>_Toc68270237</vt:lpwstr>
      </vt:variant>
      <vt:variant>
        <vt:i4>1835063</vt:i4>
      </vt:variant>
      <vt:variant>
        <vt:i4>272</vt:i4>
      </vt:variant>
      <vt:variant>
        <vt:i4>0</vt:i4>
      </vt:variant>
      <vt:variant>
        <vt:i4>5</vt:i4>
      </vt:variant>
      <vt:variant>
        <vt:lpwstr/>
      </vt:variant>
      <vt:variant>
        <vt:lpwstr>_Toc68270236</vt:lpwstr>
      </vt:variant>
      <vt:variant>
        <vt:i4>2031671</vt:i4>
      </vt:variant>
      <vt:variant>
        <vt:i4>266</vt:i4>
      </vt:variant>
      <vt:variant>
        <vt:i4>0</vt:i4>
      </vt:variant>
      <vt:variant>
        <vt:i4>5</vt:i4>
      </vt:variant>
      <vt:variant>
        <vt:lpwstr/>
      </vt:variant>
      <vt:variant>
        <vt:lpwstr>_Toc68270235</vt:lpwstr>
      </vt:variant>
      <vt:variant>
        <vt:i4>1966135</vt:i4>
      </vt:variant>
      <vt:variant>
        <vt:i4>260</vt:i4>
      </vt:variant>
      <vt:variant>
        <vt:i4>0</vt:i4>
      </vt:variant>
      <vt:variant>
        <vt:i4>5</vt:i4>
      </vt:variant>
      <vt:variant>
        <vt:lpwstr/>
      </vt:variant>
      <vt:variant>
        <vt:lpwstr>_Toc68270234</vt:lpwstr>
      </vt:variant>
      <vt:variant>
        <vt:i4>1638455</vt:i4>
      </vt:variant>
      <vt:variant>
        <vt:i4>254</vt:i4>
      </vt:variant>
      <vt:variant>
        <vt:i4>0</vt:i4>
      </vt:variant>
      <vt:variant>
        <vt:i4>5</vt:i4>
      </vt:variant>
      <vt:variant>
        <vt:lpwstr/>
      </vt:variant>
      <vt:variant>
        <vt:lpwstr>_Toc68270233</vt:lpwstr>
      </vt:variant>
      <vt:variant>
        <vt:i4>1572919</vt:i4>
      </vt:variant>
      <vt:variant>
        <vt:i4>248</vt:i4>
      </vt:variant>
      <vt:variant>
        <vt:i4>0</vt:i4>
      </vt:variant>
      <vt:variant>
        <vt:i4>5</vt:i4>
      </vt:variant>
      <vt:variant>
        <vt:lpwstr/>
      </vt:variant>
      <vt:variant>
        <vt:lpwstr>_Toc68270232</vt:lpwstr>
      </vt:variant>
      <vt:variant>
        <vt:i4>1769527</vt:i4>
      </vt:variant>
      <vt:variant>
        <vt:i4>242</vt:i4>
      </vt:variant>
      <vt:variant>
        <vt:i4>0</vt:i4>
      </vt:variant>
      <vt:variant>
        <vt:i4>5</vt:i4>
      </vt:variant>
      <vt:variant>
        <vt:lpwstr/>
      </vt:variant>
      <vt:variant>
        <vt:lpwstr>_Toc68270231</vt:lpwstr>
      </vt:variant>
      <vt:variant>
        <vt:i4>1703991</vt:i4>
      </vt:variant>
      <vt:variant>
        <vt:i4>236</vt:i4>
      </vt:variant>
      <vt:variant>
        <vt:i4>0</vt:i4>
      </vt:variant>
      <vt:variant>
        <vt:i4>5</vt:i4>
      </vt:variant>
      <vt:variant>
        <vt:lpwstr/>
      </vt:variant>
      <vt:variant>
        <vt:lpwstr>_Toc68270230</vt:lpwstr>
      </vt:variant>
      <vt:variant>
        <vt:i4>1245238</vt:i4>
      </vt:variant>
      <vt:variant>
        <vt:i4>230</vt:i4>
      </vt:variant>
      <vt:variant>
        <vt:i4>0</vt:i4>
      </vt:variant>
      <vt:variant>
        <vt:i4>5</vt:i4>
      </vt:variant>
      <vt:variant>
        <vt:lpwstr/>
      </vt:variant>
      <vt:variant>
        <vt:lpwstr>_Toc68270229</vt:lpwstr>
      </vt:variant>
      <vt:variant>
        <vt:i4>1179702</vt:i4>
      </vt:variant>
      <vt:variant>
        <vt:i4>224</vt:i4>
      </vt:variant>
      <vt:variant>
        <vt:i4>0</vt:i4>
      </vt:variant>
      <vt:variant>
        <vt:i4>5</vt:i4>
      </vt:variant>
      <vt:variant>
        <vt:lpwstr/>
      </vt:variant>
      <vt:variant>
        <vt:lpwstr>_Toc68270228</vt:lpwstr>
      </vt:variant>
      <vt:variant>
        <vt:i4>1900598</vt:i4>
      </vt:variant>
      <vt:variant>
        <vt:i4>218</vt:i4>
      </vt:variant>
      <vt:variant>
        <vt:i4>0</vt:i4>
      </vt:variant>
      <vt:variant>
        <vt:i4>5</vt:i4>
      </vt:variant>
      <vt:variant>
        <vt:lpwstr/>
      </vt:variant>
      <vt:variant>
        <vt:lpwstr>_Toc68270227</vt:lpwstr>
      </vt:variant>
      <vt:variant>
        <vt:i4>1835062</vt:i4>
      </vt:variant>
      <vt:variant>
        <vt:i4>212</vt:i4>
      </vt:variant>
      <vt:variant>
        <vt:i4>0</vt:i4>
      </vt:variant>
      <vt:variant>
        <vt:i4>5</vt:i4>
      </vt:variant>
      <vt:variant>
        <vt:lpwstr/>
      </vt:variant>
      <vt:variant>
        <vt:lpwstr>_Toc68270226</vt:lpwstr>
      </vt:variant>
      <vt:variant>
        <vt:i4>2031670</vt:i4>
      </vt:variant>
      <vt:variant>
        <vt:i4>206</vt:i4>
      </vt:variant>
      <vt:variant>
        <vt:i4>0</vt:i4>
      </vt:variant>
      <vt:variant>
        <vt:i4>5</vt:i4>
      </vt:variant>
      <vt:variant>
        <vt:lpwstr/>
      </vt:variant>
      <vt:variant>
        <vt:lpwstr>_Toc68270225</vt:lpwstr>
      </vt:variant>
      <vt:variant>
        <vt:i4>1966134</vt:i4>
      </vt:variant>
      <vt:variant>
        <vt:i4>200</vt:i4>
      </vt:variant>
      <vt:variant>
        <vt:i4>0</vt:i4>
      </vt:variant>
      <vt:variant>
        <vt:i4>5</vt:i4>
      </vt:variant>
      <vt:variant>
        <vt:lpwstr/>
      </vt:variant>
      <vt:variant>
        <vt:lpwstr>_Toc68270224</vt:lpwstr>
      </vt:variant>
      <vt:variant>
        <vt:i4>1638454</vt:i4>
      </vt:variant>
      <vt:variant>
        <vt:i4>194</vt:i4>
      </vt:variant>
      <vt:variant>
        <vt:i4>0</vt:i4>
      </vt:variant>
      <vt:variant>
        <vt:i4>5</vt:i4>
      </vt:variant>
      <vt:variant>
        <vt:lpwstr/>
      </vt:variant>
      <vt:variant>
        <vt:lpwstr>_Toc68270223</vt:lpwstr>
      </vt:variant>
      <vt:variant>
        <vt:i4>1572918</vt:i4>
      </vt:variant>
      <vt:variant>
        <vt:i4>188</vt:i4>
      </vt:variant>
      <vt:variant>
        <vt:i4>0</vt:i4>
      </vt:variant>
      <vt:variant>
        <vt:i4>5</vt:i4>
      </vt:variant>
      <vt:variant>
        <vt:lpwstr/>
      </vt:variant>
      <vt:variant>
        <vt:lpwstr>_Toc68270222</vt:lpwstr>
      </vt:variant>
      <vt:variant>
        <vt:i4>1769526</vt:i4>
      </vt:variant>
      <vt:variant>
        <vt:i4>182</vt:i4>
      </vt:variant>
      <vt:variant>
        <vt:i4>0</vt:i4>
      </vt:variant>
      <vt:variant>
        <vt:i4>5</vt:i4>
      </vt:variant>
      <vt:variant>
        <vt:lpwstr/>
      </vt:variant>
      <vt:variant>
        <vt:lpwstr>_Toc68270221</vt:lpwstr>
      </vt:variant>
      <vt:variant>
        <vt:i4>1703990</vt:i4>
      </vt:variant>
      <vt:variant>
        <vt:i4>176</vt:i4>
      </vt:variant>
      <vt:variant>
        <vt:i4>0</vt:i4>
      </vt:variant>
      <vt:variant>
        <vt:i4>5</vt:i4>
      </vt:variant>
      <vt:variant>
        <vt:lpwstr/>
      </vt:variant>
      <vt:variant>
        <vt:lpwstr>_Toc68270220</vt:lpwstr>
      </vt:variant>
      <vt:variant>
        <vt:i4>1245237</vt:i4>
      </vt:variant>
      <vt:variant>
        <vt:i4>170</vt:i4>
      </vt:variant>
      <vt:variant>
        <vt:i4>0</vt:i4>
      </vt:variant>
      <vt:variant>
        <vt:i4>5</vt:i4>
      </vt:variant>
      <vt:variant>
        <vt:lpwstr/>
      </vt:variant>
      <vt:variant>
        <vt:lpwstr>_Toc68270219</vt:lpwstr>
      </vt:variant>
      <vt:variant>
        <vt:i4>1179701</vt:i4>
      </vt:variant>
      <vt:variant>
        <vt:i4>164</vt:i4>
      </vt:variant>
      <vt:variant>
        <vt:i4>0</vt:i4>
      </vt:variant>
      <vt:variant>
        <vt:i4>5</vt:i4>
      </vt:variant>
      <vt:variant>
        <vt:lpwstr/>
      </vt:variant>
      <vt:variant>
        <vt:lpwstr>_Toc68270218</vt:lpwstr>
      </vt:variant>
      <vt:variant>
        <vt:i4>1900597</vt:i4>
      </vt:variant>
      <vt:variant>
        <vt:i4>158</vt:i4>
      </vt:variant>
      <vt:variant>
        <vt:i4>0</vt:i4>
      </vt:variant>
      <vt:variant>
        <vt:i4>5</vt:i4>
      </vt:variant>
      <vt:variant>
        <vt:lpwstr/>
      </vt:variant>
      <vt:variant>
        <vt:lpwstr>_Toc68270217</vt:lpwstr>
      </vt:variant>
      <vt:variant>
        <vt:i4>1835061</vt:i4>
      </vt:variant>
      <vt:variant>
        <vt:i4>152</vt:i4>
      </vt:variant>
      <vt:variant>
        <vt:i4>0</vt:i4>
      </vt:variant>
      <vt:variant>
        <vt:i4>5</vt:i4>
      </vt:variant>
      <vt:variant>
        <vt:lpwstr/>
      </vt:variant>
      <vt:variant>
        <vt:lpwstr>_Toc68270216</vt:lpwstr>
      </vt:variant>
      <vt:variant>
        <vt:i4>2031669</vt:i4>
      </vt:variant>
      <vt:variant>
        <vt:i4>146</vt:i4>
      </vt:variant>
      <vt:variant>
        <vt:i4>0</vt:i4>
      </vt:variant>
      <vt:variant>
        <vt:i4>5</vt:i4>
      </vt:variant>
      <vt:variant>
        <vt:lpwstr/>
      </vt:variant>
      <vt:variant>
        <vt:lpwstr>_Toc68270215</vt:lpwstr>
      </vt:variant>
      <vt:variant>
        <vt:i4>1966133</vt:i4>
      </vt:variant>
      <vt:variant>
        <vt:i4>140</vt:i4>
      </vt:variant>
      <vt:variant>
        <vt:i4>0</vt:i4>
      </vt:variant>
      <vt:variant>
        <vt:i4>5</vt:i4>
      </vt:variant>
      <vt:variant>
        <vt:lpwstr/>
      </vt:variant>
      <vt:variant>
        <vt:lpwstr>_Toc68270214</vt:lpwstr>
      </vt:variant>
      <vt:variant>
        <vt:i4>1638453</vt:i4>
      </vt:variant>
      <vt:variant>
        <vt:i4>134</vt:i4>
      </vt:variant>
      <vt:variant>
        <vt:i4>0</vt:i4>
      </vt:variant>
      <vt:variant>
        <vt:i4>5</vt:i4>
      </vt:variant>
      <vt:variant>
        <vt:lpwstr/>
      </vt:variant>
      <vt:variant>
        <vt:lpwstr>_Toc68270213</vt:lpwstr>
      </vt:variant>
      <vt:variant>
        <vt:i4>1572917</vt:i4>
      </vt:variant>
      <vt:variant>
        <vt:i4>128</vt:i4>
      </vt:variant>
      <vt:variant>
        <vt:i4>0</vt:i4>
      </vt:variant>
      <vt:variant>
        <vt:i4>5</vt:i4>
      </vt:variant>
      <vt:variant>
        <vt:lpwstr/>
      </vt:variant>
      <vt:variant>
        <vt:lpwstr>_Toc68270212</vt:lpwstr>
      </vt:variant>
      <vt:variant>
        <vt:i4>1769525</vt:i4>
      </vt:variant>
      <vt:variant>
        <vt:i4>122</vt:i4>
      </vt:variant>
      <vt:variant>
        <vt:i4>0</vt:i4>
      </vt:variant>
      <vt:variant>
        <vt:i4>5</vt:i4>
      </vt:variant>
      <vt:variant>
        <vt:lpwstr/>
      </vt:variant>
      <vt:variant>
        <vt:lpwstr>_Toc68270211</vt:lpwstr>
      </vt:variant>
      <vt:variant>
        <vt:i4>1703989</vt:i4>
      </vt:variant>
      <vt:variant>
        <vt:i4>116</vt:i4>
      </vt:variant>
      <vt:variant>
        <vt:i4>0</vt:i4>
      </vt:variant>
      <vt:variant>
        <vt:i4>5</vt:i4>
      </vt:variant>
      <vt:variant>
        <vt:lpwstr/>
      </vt:variant>
      <vt:variant>
        <vt:lpwstr>_Toc68270210</vt:lpwstr>
      </vt:variant>
      <vt:variant>
        <vt:i4>1245236</vt:i4>
      </vt:variant>
      <vt:variant>
        <vt:i4>110</vt:i4>
      </vt:variant>
      <vt:variant>
        <vt:i4>0</vt:i4>
      </vt:variant>
      <vt:variant>
        <vt:i4>5</vt:i4>
      </vt:variant>
      <vt:variant>
        <vt:lpwstr/>
      </vt:variant>
      <vt:variant>
        <vt:lpwstr>_Toc68270209</vt:lpwstr>
      </vt:variant>
      <vt:variant>
        <vt:i4>1179700</vt:i4>
      </vt:variant>
      <vt:variant>
        <vt:i4>104</vt:i4>
      </vt:variant>
      <vt:variant>
        <vt:i4>0</vt:i4>
      </vt:variant>
      <vt:variant>
        <vt:i4>5</vt:i4>
      </vt:variant>
      <vt:variant>
        <vt:lpwstr/>
      </vt:variant>
      <vt:variant>
        <vt:lpwstr>_Toc68270208</vt:lpwstr>
      </vt:variant>
      <vt:variant>
        <vt:i4>1900596</vt:i4>
      </vt:variant>
      <vt:variant>
        <vt:i4>98</vt:i4>
      </vt:variant>
      <vt:variant>
        <vt:i4>0</vt:i4>
      </vt:variant>
      <vt:variant>
        <vt:i4>5</vt:i4>
      </vt:variant>
      <vt:variant>
        <vt:lpwstr/>
      </vt:variant>
      <vt:variant>
        <vt:lpwstr>_Toc68270207</vt:lpwstr>
      </vt:variant>
      <vt:variant>
        <vt:i4>1835060</vt:i4>
      </vt:variant>
      <vt:variant>
        <vt:i4>92</vt:i4>
      </vt:variant>
      <vt:variant>
        <vt:i4>0</vt:i4>
      </vt:variant>
      <vt:variant>
        <vt:i4>5</vt:i4>
      </vt:variant>
      <vt:variant>
        <vt:lpwstr/>
      </vt:variant>
      <vt:variant>
        <vt:lpwstr>_Toc68270206</vt:lpwstr>
      </vt:variant>
      <vt:variant>
        <vt:i4>2031668</vt:i4>
      </vt:variant>
      <vt:variant>
        <vt:i4>86</vt:i4>
      </vt:variant>
      <vt:variant>
        <vt:i4>0</vt:i4>
      </vt:variant>
      <vt:variant>
        <vt:i4>5</vt:i4>
      </vt:variant>
      <vt:variant>
        <vt:lpwstr/>
      </vt:variant>
      <vt:variant>
        <vt:lpwstr>_Toc68270205</vt:lpwstr>
      </vt:variant>
      <vt:variant>
        <vt:i4>1966132</vt:i4>
      </vt:variant>
      <vt:variant>
        <vt:i4>80</vt:i4>
      </vt:variant>
      <vt:variant>
        <vt:i4>0</vt:i4>
      </vt:variant>
      <vt:variant>
        <vt:i4>5</vt:i4>
      </vt:variant>
      <vt:variant>
        <vt:lpwstr/>
      </vt:variant>
      <vt:variant>
        <vt:lpwstr>_Toc68270204</vt:lpwstr>
      </vt:variant>
      <vt:variant>
        <vt:i4>1638452</vt:i4>
      </vt:variant>
      <vt:variant>
        <vt:i4>74</vt:i4>
      </vt:variant>
      <vt:variant>
        <vt:i4>0</vt:i4>
      </vt:variant>
      <vt:variant>
        <vt:i4>5</vt:i4>
      </vt:variant>
      <vt:variant>
        <vt:lpwstr/>
      </vt:variant>
      <vt:variant>
        <vt:lpwstr>_Toc68270203</vt:lpwstr>
      </vt:variant>
      <vt:variant>
        <vt:i4>1572916</vt:i4>
      </vt:variant>
      <vt:variant>
        <vt:i4>68</vt:i4>
      </vt:variant>
      <vt:variant>
        <vt:i4>0</vt:i4>
      </vt:variant>
      <vt:variant>
        <vt:i4>5</vt:i4>
      </vt:variant>
      <vt:variant>
        <vt:lpwstr/>
      </vt:variant>
      <vt:variant>
        <vt:lpwstr>_Toc68270202</vt:lpwstr>
      </vt:variant>
      <vt:variant>
        <vt:i4>1769524</vt:i4>
      </vt:variant>
      <vt:variant>
        <vt:i4>62</vt:i4>
      </vt:variant>
      <vt:variant>
        <vt:i4>0</vt:i4>
      </vt:variant>
      <vt:variant>
        <vt:i4>5</vt:i4>
      </vt:variant>
      <vt:variant>
        <vt:lpwstr/>
      </vt:variant>
      <vt:variant>
        <vt:lpwstr>_Toc68270201</vt:lpwstr>
      </vt:variant>
      <vt:variant>
        <vt:i4>1703988</vt:i4>
      </vt:variant>
      <vt:variant>
        <vt:i4>56</vt:i4>
      </vt:variant>
      <vt:variant>
        <vt:i4>0</vt:i4>
      </vt:variant>
      <vt:variant>
        <vt:i4>5</vt:i4>
      </vt:variant>
      <vt:variant>
        <vt:lpwstr/>
      </vt:variant>
      <vt:variant>
        <vt:lpwstr>_Toc68270200</vt:lpwstr>
      </vt:variant>
      <vt:variant>
        <vt:i4>1048637</vt:i4>
      </vt:variant>
      <vt:variant>
        <vt:i4>50</vt:i4>
      </vt:variant>
      <vt:variant>
        <vt:i4>0</vt:i4>
      </vt:variant>
      <vt:variant>
        <vt:i4>5</vt:i4>
      </vt:variant>
      <vt:variant>
        <vt:lpwstr/>
      </vt:variant>
      <vt:variant>
        <vt:lpwstr>_Toc68270199</vt:lpwstr>
      </vt:variant>
      <vt:variant>
        <vt:i4>1114173</vt:i4>
      </vt:variant>
      <vt:variant>
        <vt:i4>44</vt:i4>
      </vt:variant>
      <vt:variant>
        <vt:i4>0</vt:i4>
      </vt:variant>
      <vt:variant>
        <vt:i4>5</vt:i4>
      </vt:variant>
      <vt:variant>
        <vt:lpwstr/>
      </vt:variant>
      <vt:variant>
        <vt:lpwstr>_Toc68270198</vt:lpwstr>
      </vt:variant>
      <vt:variant>
        <vt:i4>1966141</vt:i4>
      </vt:variant>
      <vt:variant>
        <vt:i4>38</vt:i4>
      </vt:variant>
      <vt:variant>
        <vt:i4>0</vt:i4>
      </vt:variant>
      <vt:variant>
        <vt:i4>5</vt:i4>
      </vt:variant>
      <vt:variant>
        <vt:lpwstr/>
      </vt:variant>
      <vt:variant>
        <vt:lpwstr>_Toc68270197</vt:lpwstr>
      </vt:variant>
      <vt:variant>
        <vt:i4>2031677</vt:i4>
      </vt:variant>
      <vt:variant>
        <vt:i4>32</vt:i4>
      </vt:variant>
      <vt:variant>
        <vt:i4>0</vt:i4>
      </vt:variant>
      <vt:variant>
        <vt:i4>5</vt:i4>
      </vt:variant>
      <vt:variant>
        <vt:lpwstr/>
      </vt:variant>
      <vt:variant>
        <vt:lpwstr>_Toc68270196</vt:lpwstr>
      </vt:variant>
      <vt:variant>
        <vt:i4>1835069</vt:i4>
      </vt:variant>
      <vt:variant>
        <vt:i4>26</vt:i4>
      </vt:variant>
      <vt:variant>
        <vt:i4>0</vt:i4>
      </vt:variant>
      <vt:variant>
        <vt:i4>5</vt:i4>
      </vt:variant>
      <vt:variant>
        <vt:lpwstr/>
      </vt:variant>
      <vt:variant>
        <vt:lpwstr>_Toc68270195</vt:lpwstr>
      </vt:variant>
      <vt:variant>
        <vt:i4>1900605</vt:i4>
      </vt:variant>
      <vt:variant>
        <vt:i4>20</vt:i4>
      </vt:variant>
      <vt:variant>
        <vt:i4>0</vt:i4>
      </vt:variant>
      <vt:variant>
        <vt:i4>5</vt:i4>
      </vt:variant>
      <vt:variant>
        <vt:lpwstr/>
      </vt:variant>
      <vt:variant>
        <vt:lpwstr>_Toc68270194</vt:lpwstr>
      </vt:variant>
      <vt:variant>
        <vt:i4>1703997</vt:i4>
      </vt:variant>
      <vt:variant>
        <vt:i4>14</vt:i4>
      </vt:variant>
      <vt:variant>
        <vt:i4>0</vt:i4>
      </vt:variant>
      <vt:variant>
        <vt:i4>5</vt:i4>
      </vt:variant>
      <vt:variant>
        <vt:lpwstr/>
      </vt:variant>
      <vt:variant>
        <vt:lpwstr>_Toc68270193</vt:lpwstr>
      </vt:variant>
      <vt:variant>
        <vt:i4>1769533</vt:i4>
      </vt:variant>
      <vt:variant>
        <vt:i4>8</vt:i4>
      </vt:variant>
      <vt:variant>
        <vt:i4>0</vt:i4>
      </vt:variant>
      <vt:variant>
        <vt:i4>5</vt:i4>
      </vt:variant>
      <vt:variant>
        <vt:lpwstr/>
      </vt:variant>
      <vt:variant>
        <vt:lpwstr>_Toc68270192</vt:lpwstr>
      </vt:variant>
      <vt:variant>
        <vt:i4>1572925</vt:i4>
      </vt:variant>
      <vt:variant>
        <vt:i4>2</vt:i4>
      </vt:variant>
      <vt:variant>
        <vt:i4>0</vt:i4>
      </vt:variant>
      <vt:variant>
        <vt:i4>5</vt:i4>
      </vt:variant>
      <vt:variant>
        <vt:lpwstr/>
      </vt:variant>
      <vt:variant>
        <vt:lpwstr>_Toc682701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ta.Rudnicka@cdmsmith.com</dc:creator>
  <cp:keywords/>
  <dc:description/>
  <cp:lastModifiedBy>Tkaczyk, Dagmara</cp:lastModifiedBy>
  <cp:revision>2</cp:revision>
  <cp:lastPrinted>2021-04-07T13:59:00Z</cp:lastPrinted>
  <dcterms:created xsi:type="dcterms:W3CDTF">2021-04-07T14:00:00Z</dcterms:created>
  <dcterms:modified xsi:type="dcterms:W3CDTF">2021-04-07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1B5C08652FC1429372B5E78D97DA0F</vt:lpwstr>
  </property>
  <property fmtid="{D5CDD505-2E9C-101B-9397-08002B2CF9AE}" pid="3" name="DataiGodzina">
    <vt:filetime>2020-10-06T21:14:57Z</vt:filetime>
  </property>
</Properties>
</file>